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77E16E" w14:textId="77777777" w:rsidR="00672BE6" w:rsidRPr="00D73033" w:rsidRDefault="00672BE6" w:rsidP="00672BE6">
      <w:pPr>
        <w:spacing w:line="360" w:lineRule="auto"/>
        <w:jc w:val="center"/>
        <w:rPr>
          <w:rFonts w:ascii="Times New Roman" w:hAnsi="Times New Roman" w:cs="Times New Roman"/>
          <w:b/>
          <w:bCs/>
          <w:sz w:val="30"/>
          <w:szCs w:val="30"/>
        </w:rPr>
      </w:pPr>
      <w:r w:rsidRPr="00D73033">
        <w:rPr>
          <w:rFonts w:ascii="Times New Roman" w:hAnsi="Times New Roman" w:cs="Times New Roman"/>
          <w:b/>
          <w:bCs/>
          <w:sz w:val="30"/>
          <w:szCs w:val="30"/>
        </w:rPr>
        <w:t>Contribution of diversity of social participation on the mental health of humanitarian migrants during resettlement</w:t>
      </w:r>
    </w:p>
    <w:p w14:paraId="566EBF1F" w14:textId="77777777" w:rsidR="00413496" w:rsidRPr="00D73033" w:rsidRDefault="00413496" w:rsidP="00672BE6">
      <w:pPr>
        <w:spacing w:line="360" w:lineRule="auto"/>
        <w:jc w:val="center"/>
        <w:rPr>
          <w:rFonts w:ascii="Times New Roman" w:hAnsi="Times New Roman" w:cs="Times New Roman"/>
          <w:b/>
          <w:bCs/>
          <w:sz w:val="30"/>
          <w:szCs w:val="30"/>
        </w:rPr>
      </w:pPr>
    </w:p>
    <w:p w14:paraId="4D1DCED8" w14:textId="1838A0FD" w:rsidR="000077BC" w:rsidRPr="00D73033" w:rsidRDefault="00486414">
      <w:pPr>
        <w:spacing w:line="360" w:lineRule="auto"/>
        <w:rPr>
          <w:rFonts w:ascii="Times New Roman" w:hAnsi="Times New Roman" w:cs="Times New Roman"/>
          <w:sz w:val="22"/>
        </w:rPr>
      </w:pPr>
      <w:r w:rsidRPr="00D73033">
        <w:rPr>
          <w:rFonts w:ascii="Times New Roman" w:hAnsi="Times New Roman" w:cs="Times New Roman"/>
          <w:sz w:val="22"/>
        </w:rPr>
        <w:t xml:space="preserve">eMethods. Study </w:t>
      </w:r>
      <w:r w:rsidR="00DC617E" w:rsidRPr="00D73033">
        <w:rPr>
          <w:rFonts w:ascii="Times New Roman" w:hAnsi="Times New Roman" w:cs="Times New Roman" w:hint="eastAsia"/>
          <w:sz w:val="22"/>
        </w:rPr>
        <w:t>D</w:t>
      </w:r>
      <w:r w:rsidR="00DC617E" w:rsidRPr="00D73033">
        <w:rPr>
          <w:rFonts w:ascii="Times New Roman" w:hAnsi="Times New Roman" w:cs="Times New Roman"/>
          <w:sz w:val="22"/>
        </w:rPr>
        <w:t xml:space="preserve">esign </w:t>
      </w:r>
      <w:r w:rsidRPr="00D73033">
        <w:rPr>
          <w:rFonts w:ascii="Times New Roman" w:hAnsi="Times New Roman" w:cs="Times New Roman"/>
          <w:sz w:val="22"/>
        </w:rPr>
        <w:t xml:space="preserve">and </w:t>
      </w:r>
      <w:bookmarkStart w:id="0" w:name="_Hlk161213800"/>
      <w:r w:rsidR="0008453B" w:rsidRPr="00D73033">
        <w:rPr>
          <w:rFonts w:ascii="Times New Roman" w:hAnsi="Times New Roman" w:cs="Times New Roman" w:hint="eastAsia"/>
          <w:sz w:val="22"/>
        </w:rPr>
        <w:t>Population</w:t>
      </w:r>
    </w:p>
    <w:bookmarkEnd w:id="0"/>
    <w:p w14:paraId="0B952131" w14:textId="44EF71C1" w:rsidR="000077BC" w:rsidRPr="00D73033" w:rsidRDefault="00486414">
      <w:pPr>
        <w:spacing w:line="360" w:lineRule="auto"/>
        <w:rPr>
          <w:rFonts w:ascii="Times New Roman" w:hAnsi="Times New Roman" w:cs="Times New Roman"/>
          <w:b/>
          <w:bCs/>
          <w:sz w:val="22"/>
        </w:rPr>
      </w:pPr>
      <w:r w:rsidRPr="00D73033">
        <w:rPr>
          <w:rFonts w:ascii="Times New Roman" w:hAnsi="Times New Roman" w:cs="Times New Roman" w:hint="eastAsia"/>
          <w:sz w:val="22"/>
        </w:rPr>
        <w:t>e</w:t>
      </w:r>
      <w:r w:rsidRPr="00D73033">
        <w:rPr>
          <w:rFonts w:ascii="Times New Roman" w:hAnsi="Times New Roman" w:cs="Times New Roman"/>
          <w:sz w:val="22"/>
        </w:rPr>
        <w:t>Figure 1. Flowchart</w:t>
      </w:r>
      <w:r w:rsidR="00DC617E" w:rsidRPr="00D73033">
        <w:rPr>
          <w:rFonts w:ascii="Times New Roman" w:hAnsi="Times New Roman" w:cs="Times New Roman"/>
          <w:sz w:val="22"/>
        </w:rPr>
        <w:t xml:space="preserve"> Illustrating the Selection of Study Participants</w:t>
      </w:r>
    </w:p>
    <w:p w14:paraId="73271DC7" w14:textId="45E210A8" w:rsidR="000077BC" w:rsidRPr="00D73033" w:rsidRDefault="00486414">
      <w:pPr>
        <w:widowControl/>
        <w:spacing w:line="360" w:lineRule="auto"/>
        <w:rPr>
          <w:rFonts w:ascii="Times New Roman" w:hAnsi="Times New Roman" w:cs="Times New Roman"/>
          <w:sz w:val="22"/>
        </w:rPr>
      </w:pPr>
      <w:r w:rsidRPr="00D73033">
        <w:rPr>
          <w:rFonts w:ascii="Times New Roman" w:hAnsi="Times New Roman" w:cs="Times New Roman"/>
          <w:sz w:val="22"/>
        </w:rPr>
        <w:t xml:space="preserve">eTable 1. </w:t>
      </w:r>
      <w:r w:rsidR="00DC617E" w:rsidRPr="00D73033">
        <w:rPr>
          <w:rFonts w:ascii="Times New Roman" w:hAnsi="Times New Roman" w:cs="Times New Roman"/>
          <w:sz w:val="22"/>
        </w:rPr>
        <w:t>Questionnaire Items for Each Type of Social Participation</w:t>
      </w:r>
    </w:p>
    <w:p w14:paraId="3EAE5859" w14:textId="49A2E55B" w:rsidR="000077BC" w:rsidRPr="00D73033" w:rsidRDefault="00486414">
      <w:pPr>
        <w:widowControl/>
        <w:spacing w:line="360" w:lineRule="auto"/>
        <w:rPr>
          <w:rFonts w:ascii="Times New Roman" w:hAnsi="Times New Roman" w:cs="Times New Roman"/>
          <w:sz w:val="22"/>
        </w:rPr>
      </w:pPr>
      <w:r w:rsidRPr="00D73033">
        <w:rPr>
          <w:rFonts w:ascii="Times New Roman" w:hAnsi="Times New Roman" w:cs="Times New Roman" w:hint="eastAsia"/>
          <w:sz w:val="22"/>
        </w:rPr>
        <w:t>e</w:t>
      </w:r>
      <w:r w:rsidRPr="00D73033">
        <w:rPr>
          <w:rFonts w:ascii="Times New Roman" w:hAnsi="Times New Roman" w:cs="Times New Roman"/>
          <w:sz w:val="22"/>
        </w:rPr>
        <w:t xml:space="preserve">Table 2. </w:t>
      </w:r>
      <w:r w:rsidR="00DC617E" w:rsidRPr="00D73033">
        <w:rPr>
          <w:rFonts w:ascii="Times New Roman" w:hAnsi="Times New Roman" w:cs="Times New Roman"/>
          <w:sz w:val="22"/>
        </w:rPr>
        <w:t xml:space="preserve">Overview of Social Participation Involvement Across Three Waves, Stratified by </w:t>
      </w:r>
      <w:r w:rsidR="00173307" w:rsidRPr="00D73033">
        <w:rPr>
          <w:rFonts w:ascii="Times New Roman" w:hAnsi="Times New Roman" w:cs="Times New Roman" w:hint="eastAsia"/>
          <w:sz w:val="22"/>
        </w:rPr>
        <w:t>Gender</w:t>
      </w:r>
    </w:p>
    <w:p w14:paraId="41802E51" w14:textId="7F581763" w:rsidR="000077BC" w:rsidRPr="00D73033" w:rsidRDefault="00486414">
      <w:pPr>
        <w:widowControl/>
        <w:spacing w:line="360" w:lineRule="auto"/>
        <w:rPr>
          <w:rFonts w:ascii="Times New Roman" w:hAnsi="Times New Roman" w:cs="Times New Roman"/>
          <w:sz w:val="22"/>
        </w:rPr>
      </w:pPr>
      <w:r w:rsidRPr="00D73033">
        <w:rPr>
          <w:rFonts w:ascii="Times New Roman" w:hAnsi="Times New Roman" w:cs="Times New Roman" w:hint="eastAsia"/>
          <w:sz w:val="22"/>
        </w:rPr>
        <w:t>e</w:t>
      </w:r>
      <w:r w:rsidRPr="00D73033">
        <w:rPr>
          <w:rFonts w:ascii="Times New Roman" w:hAnsi="Times New Roman" w:cs="Times New Roman"/>
          <w:sz w:val="22"/>
        </w:rPr>
        <w:t xml:space="preserve">Table 3. </w:t>
      </w:r>
      <w:r w:rsidR="00DC617E" w:rsidRPr="00D73033">
        <w:rPr>
          <w:rFonts w:ascii="Times New Roman" w:hAnsi="Times New Roman" w:cs="Times New Roman"/>
          <w:sz w:val="22"/>
        </w:rPr>
        <w:t>Baseline Participant Characteristics Stratified by Diversity of Social Participation</w:t>
      </w:r>
    </w:p>
    <w:p w14:paraId="589FDDCA" w14:textId="5AECD28D" w:rsidR="00977355" w:rsidRPr="00D73033" w:rsidRDefault="00977355">
      <w:pPr>
        <w:widowControl/>
        <w:spacing w:line="360" w:lineRule="auto"/>
        <w:rPr>
          <w:rFonts w:ascii="Times New Roman" w:hAnsi="Times New Roman" w:cs="Times New Roman"/>
          <w:sz w:val="22"/>
        </w:rPr>
      </w:pPr>
      <w:r w:rsidRPr="00D73033">
        <w:rPr>
          <w:rFonts w:ascii="Times New Roman" w:hAnsi="Times New Roman" w:cs="Times New Roman"/>
          <w:sz w:val="22"/>
        </w:rPr>
        <w:t xml:space="preserve">eTable </w:t>
      </w:r>
      <w:r w:rsidRPr="00D73033">
        <w:rPr>
          <w:rFonts w:ascii="Times New Roman" w:hAnsi="Times New Roman" w:cs="Times New Roman" w:hint="eastAsia"/>
          <w:sz w:val="22"/>
        </w:rPr>
        <w:t>4</w:t>
      </w:r>
      <w:r w:rsidRPr="00D73033">
        <w:rPr>
          <w:rFonts w:ascii="Times New Roman" w:hAnsi="Times New Roman" w:cs="Times New Roman"/>
          <w:sz w:val="22"/>
        </w:rPr>
        <w:t xml:space="preserve">. </w:t>
      </w:r>
      <w:r w:rsidRPr="00D73033">
        <w:rPr>
          <w:rFonts w:ascii="Times New Roman" w:hAnsi="Times New Roman" w:cs="Times New Roman" w:hint="eastAsia"/>
          <w:sz w:val="22"/>
        </w:rPr>
        <w:t xml:space="preserve">Univariable </w:t>
      </w:r>
      <w:r w:rsidRPr="00D73033">
        <w:rPr>
          <w:rFonts w:ascii="Times New Roman" w:hAnsi="Times New Roman" w:cs="Times New Roman"/>
          <w:sz w:val="22"/>
        </w:rPr>
        <w:t>Time-</w:t>
      </w:r>
      <w:r w:rsidRPr="00D73033">
        <w:rPr>
          <w:rFonts w:ascii="Times New Roman" w:hAnsi="Times New Roman" w:cs="Times New Roman" w:hint="eastAsia"/>
          <w:sz w:val="22"/>
        </w:rPr>
        <w:t>v</w:t>
      </w:r>
      <w:r w:rsidRPr="00D73033">
        <w:rPr>
          <w:rFonts w:ascii="Times New Roman" w:hAnsi="Times New Roman" w:cs="Times New Roman"/>
          <w:sz w:val="22"/>
        </w:rPr>
        <w:t xml:space="preserve">arying Cox Regression Models for Weighted Associations of Each Covariate with Psychological Distress </w:t>
      </w:r>
    </w:p>
    <w:p w14:paraId="6F7D5334" w14:textId="6B11E81A" w:rsidR="00DC617E" w:rsidRPr="00D73033" w:rsidRDefault="00486414">
      <w:pPr>
        <w:widowControl/>
        <w:spacing w:line="360" w:lineRule="auto"/>
        <w:rPr>
          <w:rFonts w:ascii="Times New Roman" w:hAnsi="Times New Roman" w:cs="Times New Roman"/>
          <w:sz w:val="22"/>
        </w:rPr>
      </w:pPr>
      <w:r w:rsidRPr="00D73033">
        <w:rPr>
          <w:rFonts w:ascii="Times New Roman" w:hAnsi="Times New Roman" w:cs="Times New Roman" w:hint="eastAsia"/>
          <w:sz w:val="22"/>
        </w:rPr>
        <w:t>e</w:t>
      </w:r>
      <w:r w:rsidRPr="00D73033">
        <w:rPr>
          <w:rFonts w:ascii="Times New Roman" w:hAnsi="Times New Roman" w:cs="Times New Roman"/>
          <w:sz w:val="22"/>
        </w:rPr>
        <w:t xml:space="preserve">Table </w:t>
      </w:r>
      <w:r w:rsidR="00977355" w:rsidRPr="00D73033">
        <w:rPr>
          <w:rFonts w:ascii="Times New Roman" w:hAnsi="Times New Roman" w:cs="Times New Roman" w:hint="eastAsia"/>
          <w:sz w:val="22"/>
        </w:rPr>
        <w:t>5</w:t>
      </w:r>
      <w:r w:rsidRPr="00D73033">
        <w:rPr>
          <w:rFonts w:ascii="Times New Roman" w:hAnsi="Times New Roman" w:cs="Times New Roman"/>
          <w:sz w:val="22"/>
        </w:rPr>
        <w:t xml:space="preserve">. </w:t>
      </w:r>
      <w:r w:rsidR="00DC617E" w:rsidRPr="00D73033">
        <w:rPr>
          <w:rFonts w:ascii="Times New Roman" w:hAnsi="Times New Roman" w:cs="Times New Roman"/>
          <w:sz w:val="22"/>
        </w:rPr>
        <w:t xml:space="preserve">Interaction Analysis of Social Participation and </w:t>
      </w:r>
      <w:r w:rsidR="00173307" w:rsidRPr="00D73033">
        <w:rPr>
          <w:rFonts w:ascii="Times New Roman" w:hAnsi="Times New Roman" w:cs="Times New Roman" w:hint="eastAsia"/>
          <w:sz w:val="22"/>
        </w:rPr>
        <w:t>Gender</w:t>
      </w:r>
      <w:r w:rsidR="00DC617E" w:rsidRPr="00D73033">
        <w:rPr>
          <w:rFonts w:ascii="Times New Roman" w:hAnsi="Times New Roman" w:cs="Times New Roman"/>
          <w:sz w:val="22"/>
        </w:rPr>
        <w:t xml:space="preserve"> on Psychological Distress </w:t>
      </w:r>
    </w:p>
    <w:p w14:paraId="7D720F00" w14:textId="29020F4E" w:rsidR="00000F07" w:rsidRPr="00D73033" w:rsidRDefault="00000F07">
      <w:pPr>
        <w:widowControl/>
        <w:spacing w:line="360" w:lineRule="auto"/>
        <w:rPr>
          <w:rFonts w:ascii="Times New Roman" w:hAnsi="Times New Roman" w:cs="Times New Roman"/>
          <w:sz w:val="22"/>
        </w:rPr>
      </w:pPr>
      <w:r w:rsidRPr="00D73033">
        <w:rPr>
          <w:rFonts w:ascii="Times New Roman" w:hAnsi="Times New Roman" w:cs="Times New Roman"/>
          <w:sz w:val="22"/>
        </w:rPr>
        <w:t xml:space="preserve">eTable </w:t>
      </w:r>
      <w:r w:rsidR="00977355" w:rsidRPr="00D73033">
        <w:rPr>
          <w:rFonts w:ascii="Times New Roman" w:hAnsi="Times New Roman" w:cs="Times New Roman" w:hint="eastAsia"/>
          <w:sz w:val="22"/>
        </w:rPr>
        <w:t>6</w:t>
      </w:r>
      <w:r w:rsidRPr="00D73033">
        <w:rPr>
          <w:rFonts w:ascii="Times New Roman" w:hAnsi="Times New Roman" w:cs="Times New Roman"/>
          <w:sz w:val="22"/>
        </w:rPr>
        <w:t>.</w:t>
      </w:r>
      <w:r w:rsidR="00DC617E" w:rsidRPr="00D73033">
        <w:t xml:space="preserve"> </w:t>
      </w:r>
      <w:r w:rsidR="00DC617E" w:rsidRPr="00D73033">
        <w:rPr>
          <w:rFonts w:ascii="Times New Roman" w:hAnsi="Times New Roman" w:cs="Times New Roman"/>
          <w:sz w:val="22"/>
        </w:rPr>
        <w:t xml:space="preserve">Interaction Analysis of Social Participation and Country of Origin (Dummy Variable) on Psychological Distress </w:t>
      </w:r>
    </w:p>
    <w:p w14:paraId="4BE0BCB0" w14:textId="4F11DF81" w:rsidR="00DC617E" w:rsidRPr="00D73033" w:rsidRDefault="00000F07">
      <w:pPr>
        <w:widowControl/>
        <w:spacing w:line="360" w:lineRule="auto"/>
        <w:rPr>
          <w:rFonts w:ascii="Times New Roman" w:hAnsi="Times New Roman" w:cs="Times New Roman"/>
          <w:sz w:val="22"/>
        </w:rPr>
      </w:pPr>
      <w:r w:rsidRPr="00D73033">
        <w:rPr>
          <w:rFonts w:ascii="Times New Roman" w:hAnsi="Times New Roman" w:cs="Times New Roman"/>
          <w:sz w:val="22"/>
        </w:rPr>
        <w:t xml:space="preserve">eTable </w:t>
      </w:r>
      <w:r w:rsidR="00977355" w:rsidRPr="00D73033">
        <w:rPr>
          <w:rFonts w:ascii="Times New Roman" w:hAnsi="Times New Roman" w:cs="Times New Roman" w:hint="eastAsia"/>
          <w:sz w:val="22"/>
        </w:rPr>
        <w:t>7</w:t>
      </w:r>
      <w:r w:rsidRPr="00D73033">
        <w:rPr>
          <w:rFonts w:ascii="Times New Roman" w:hAnsi="Times New Roman" w:cs="Times New Roman"/>
          <w:sz w:val="22"/>
        </w:rPr>
        <w:t xml:space="preserve">. </w:t>
      </w:r>
      <w:r w:rsidR="00C60028" w:rsidRPr="00D73033">
        <w:rPr>
          <w:rFonts w:ascii="Times New Roman" w:hAnsi="Times New Roman" w:cs="Times New Roman" w:hint="eastAsia"/>
          <w:sz w:val="22"/>
        </w:rPr>
        <w:t>I</w:t>
      </w:r>
      <w:r w:rsidR="00DC617E" w:rsidRPr="00D73033">
        <w:rPr>
          <w:rFonts w:ascii="Times New Roman" w:hAnsi="Times New Roman" w:cs="Times New Roman"/>
          <w:sz w:val="22"/>
        </w:rPr>
        <w:t>nteraction Analysis of Social Participation and Country of Origin (Dichotomous Variable) on Psychological Distress</w:t>
      </w:r>
    </w:p>
    <w:p w14:paraId="355E7078" w14:textId="24589BEC" w:rsidR="00DC617E" w:rsidRPr="00D73033" w:rsidRDefault="00916B86">
      <w:pPr>
        <w:widowControl/>
        <w:spacing w:line="360" w:lineRule="auto"/>
        <w:rPr>
          <w:rFonts w:ascii="Times New Roman" w:hAnsi="Times New Roman" w:cs="Times New Roman"/>
          <w:sz w:val="22"/>
        </w:rPr>
      </w:pPr>
      <w:r w:rsidRPr="00D73033">
        <w:rPr>
          <w:rFonts w:ascii="Times New Roman" w:hAnsi="Times New Roman" w:cs="Times New Roman"/>
          <w:sz w:val="22"/>
        </w:rPr>
        <w:t xml:space="preserve">eTable 8. </w:t>
      </w:r>
      <w:r w:rsidR="00DC617E" w:rsidRPr="00D73033">
        <w:rPr>
          <w:rFonts w:ascii="Times New Roman" w:hAnsi="Times New Roman" w:cs="Times New Roman"/>
          <w:sz w:val="22"/>
        </w:rPr>
        <w:t>Time-</w:t>
      </w:r>
      <w:r w:rsidR="00C60028" w:rsidRPr="00D73033">
        <w:rPr>
          <w:rFonts w:ascii="Times New Roman" w:hAnsi="Times New Roman" w:cs="Times New Roman"/>
          <w:sz w:val="22"/>
        </w:rPr>
        <w:t>v</w:t>
      </w:r>
      <w:r w:rsidR="00DC617E" w:rsidRPr="00D73033">
        <w:rPr>
          <w:rFonts w:ascii="Times New Roman" w:hAnsi="Times New Roman" w:cs="Times New Roman"/>
          <w:sz w:val="22"/>
        </w:rPr>
        <w:t>arying Cox Regression Models for Weighted Associations of Social Participation Diversity with Psychological Distress, Adjusted for Each Covariate Separately</w:t>
      </w:r>
    </w:p>
    <w:p w14:paraId="22C7CD07" w14:textId="3F85B250" w:rsidR="00AF6EEE" w:rsidRPr="00D73033" w:rsidRDefault="00AF6EEE" w:rsidP="00AF6EEE">
      <w:pPr>
        <w:widowControl/>
        <w:spacing w:line="360" w:lineRule="auto"/>
        <w:rPr>
          <w:rFonts w:ascii="Times New Roman" w:hAnsi="Times New Roman" w:cs="Times New Roman"/>
          <w:sz w:val="22"/>
        </w:rPr>
      </w:pPr>
      <w:r w:rsidRPr="00D73033">
        <w:rPr>
          <w:rFonts w:ascii="Times New Roman" w:hAnsi="Times New Roman" w:cs="Times New Roman"/>
          <w:sz w:val="22"/>
        </w:rPr>
        <w:t xml:space="preserve">eTable </w:t>
      </w:r>
      <w:r>
        <w:rPr>
          <w:rFonts w:ascii="Times New Roman" w:hAnsi="Times New Roman" w:cs="Times New Roman" w:hint="eastAsia"/>
          <w:sz w:val="22"/>
        </w:rPr>
        <w:t>9</w:t>
      </w:r>
      <w:r w:rsidRPr="00D73033">
        <w:rPr>
          <w:rFonts w:ascii="Times New Roman" w:hAnsi="Times New Roman" w:cs="Times New Roman"/>
          <w:sz w:val="22"/>
        </w:rPr>
        <w:t xml:space="preserve">. Longitudinal Mixed Linear Models Examining the Association of Different Types of Social Participation with Psychological Distress Scores, Stratified by </w:t>
      </w:r>
      <w:r w:rsidRPr="00D73033">
        <w:rPr>
          <w:rFonts w:ascii="Times New Roman" w:hAnsi="Times New Roman" w:cs="Times New Roman" w:hint="eastAsia"/>
          <w:sz w:val="22"/>
        </w:rPr>
        <w:t>Gender</w:t>
      </w:r>
    </w:p>
    <w:p w14:paraId="372B7E62" w14:textId="07781C59" w:rsidR="00DC617E" w:rsidRPr="00D73033" w:rsidRDefault="00486414" w:rsidP="00DC617E">
      <w:pPr>
        <w:widowControl/>
        <w:spacing w:line="360" w:lineRule="auto"/>
        <w:rPr>
          <w:rFonts w:ascii="Times New Roman" w:hAnsi="Times New Roman" w:cs="Times New Roman"/>
          <w:sz w:val="22"/>
        </w:rPr>
      </w:pPr>
      <w:r w:rsidRPr="00D73033">
        <w:rPr>
          <w:rFonts w:ascii="Times New Roman" w:hAnsi="Times New Roman" w:cs="Times New Roman"/>
          <w:sz w:val="22"/>
        </w:rPr>
        <w:t xml:space="preserve">eTable </w:t>
      </w:r>
      <w:r w:rsidR="00AF6EEE">
        <w:rPr>
          <w:rFonts w:ascii="Times New Roman" w:hAnsi="Times New Roman" w:cs="Times New Roman" w:hint="eastAsia"/>
          <w:sz w:val="22"/>
        </w:rPr>
        <w:t>10</w:t>
      </w:r>
      <w:bookmarkStart w:id="1" w:name="_GoBack"/>
      <w:bookmarkEnd w:id="1"/>
      <w:r w:rsidRPr="00D73033">
        <w:rPr>
          <w:rFonts w:ascii="Times New Roman" w:hAnsi="Times New Roman" w:cs="Times New Roman"/>
          <w:sz w:val="22"/>
        </w:rPr>
        <w:t xml:space="preserve">. </w:t>
      </w:r>
      <w:r w:rsidR="00DC617E" w:rsidRPr="00D73033">
        <w:rPr>
          <w:rFonts w:ascii="Times New Roman" w:hAnsi="Times New Roman" w:cs="Times New Roman"/>
          <w:sz w:val="22"/>
        </w:rPr>
        <w:t>Time-</w:t>
      </w:r>
      <w:r w:rsidR="00C60028" w:rsidRPr="00D73033">
        <w:rPr>
          <w:rFonts w:ascii="Times New Roman" w:hAnsi="Times New Roman" w:cs="Times New Roman" w:hint="eastAsia"/>
          <w:sz w:val="22"/>
        </w:rPr>
        <w:t>v</w:t>
      </w:r>
      <w:r w:rsidR="00DC617E" w:rsidRPr="00D73033">
        <w:rPr>
          <w:rFonts w:ascii="Times New Roman" w:hAnsi="Times New Roman" w:cs="Times New Roman"/>
          <w:sz w:val="22"/>
        </w:rPr>
        <w:t xml:space="preserve">arying Cox Regression Models for Weighted Associations of Different Types of Social Participation with Psychological Distress, Stratified by </w:t>
      </w:r>
      <w:r w:rsidR="00173307" w:rsidRPr="00D73033">
        <w:rPr>
          <w:rFonts w:ascii="Times New Roman" w:hAnsi="Times New Roman" w:cs="Times New Roman" w:hint="eastAsia"/>
          <w:sz w:val="22"/>
        </w:rPr>
        <w:t>Gender</w:t>
      </w:r>
    </w:p>
    <w:p w14:paraId="10CE5128" w14:textId="79847AAE" w:rsidR="00DC617E" w:rsidRPr="00D73033" w:rsidRDefault="00486414">
      <w:pPr>
        <w:widowControl/>
        <w:spacing w:line="360" w:lineRule="auto"/>
        <w:rPr>
          <w:rFonts w:ascii="Times New Roman" w:hAnsi="Times New Roman" w:cs="Times New Roman"/>
          <w:sz w:val="22"/>
        </w:rPr>
      </w:pPr>
      <w:r w:rsidRPr="00D73033">
        <w:rPr>
          <w:rFonts w:ascii="Times New Roman" w:hAnsi="Times New Roman" w:cs="Times New Roman"/>
          <w:sz w:val="22"/>
        </w:rPr>
        <w:t xml:space="preserve">eTable </w:t>
      </w:r>
      <w:r w:rsidR="00977355" w:rsidRPr="00D73033">
        <w:rPr>
          <w:rFonts w:ascii="Times New Roman" w:hAnsi="Times New Roman" w:cs="Times New Roman"/>
          <w:sz w:val="22"/>
        </w:rPr>
        <w:t>1</w:t>
      </w:r>
      <w:r w:rsidR="00977355" w:rsidRPr="00D73033">
        <w:rPr>
          <w:rFonts w:ascii="Times New Roman" w:hAnsi="Times New Roman" w:cs="Times New Roman" w:hint="eastAsia"/>
          <w:sz w:val="22"/>
        </w:rPr>
        <w:t>1</w:t>
      </w:r>
      <w:r w:rsidRPr="00D73033">
        <w:rPr>
          <w:rFonts w:ascii="Times New Roman" w:hAnsi="Times New Roman" w:cs="Times New Roman"/>
          <w:sz w:val="22"/>
        </w:rPr>
        <w:t xml:space="preserve">. </w:t>
      </w:r>
      <w:r w:rsidR="00DC617E" w:rsidRPr="00D73033">
        <w:rPr>
          <w:rFonts w:ascii="Times New Roman" w:hAnsi="Times New Roman" w:cs="Times New Roman"/>
          <w:sz w:val="22"/>
        </w:rPr>
        <w:t xml:space="preserve">Longitudinal Mixed Linear Models Assessing the Association of Social Participation Diversity with Psychological Distress Scores, Stratified by </w:t>
      </w:r>
      <w:r w:rsidR="00173307" w:rsidRPr="00D73033">
        <w:rPr>
          <w:rFonts w:ascii="Times New Roman" w:hAnsi="Times New Roman" w:cs="Times New Roman" w:hint="eastAsia"/>
          <w:sz w:val="22"/>
        </w:rPr>
        <w:t>Gender</w:t>
      </w:r>
      <w:r w:rsidR="00DC617E" w:rsidRPr="00D73033">
        <w:rPr>
          <w:rFonts w:ascii="Times New Roman" w:hAnsi="Times New Roman" w:cs="Times New Roman"/>
          <w:sz w:val="22"/>
        </w:rPr>
        <w:t>, Using Imputed Datasets</w:t>
      </w:r>
      <w:r w:rsidRPr="00D73033">
        <w:rPr>
          <w:rFonts w:ascii="Times New Roman" w:hAnsi="Times New Roman" w:cs="Times New Roman"/>
          <w:sz w:val="22"/>
        </w:rPr>
        <w:t>.</w:t>
      </w:r>
    </w:p>
    <w:p w14:paraId="6C655F06" w14:textId="6A634D22" w:rsidR="00977355" w:rsidRPr="00D73033" w:rsidRDefault="00977355" w:rsidP="00977355">
      <w:pPr>
        <w:widowControl/>
        <w:spacing w:line="360" w:lineRule="auto"/>
        <w:rPr>
          <w:rFonts w:ascii="Times New Roman" w:hAnsi="Times New Roman" w:cs="Times New Roman"/>
          <w:sz w:val="22"/>
        </w:rPr>
      </w:pPr>
      <w:r w:rsidRPr="00D73033">
        <w:rPr>
          <w:rFonts w:ascii="Times New Roman" w:hAnsi="Times New Roman" w:cs="Times New Roman"/>
          <w:sz w:val="22"/>
        </w:rPr>
        <w:t>eTable 1</w:t>
      </w:r>
      <w:r w:rsidRPr="00D73033">
        <w:rPr>
          <w:rFonts w:ascii="Times New Roman" w:hAnsi="Times New Roman" w:cs="Times New Roman" w:hint="eastAsia"/>
          <w:sz w:val="22"/>
        </w:rPr>
        <w:t>2</w:t>
      </w:r>
      <w:r w:rsidRPr="00D73033">
        <w:rPr>
          <w:rFonts w:ascii="Times New Roman" w:hAnsi="Times New Roman" w:cs="Times New Roman"/>
          <w:sz w:val="22"/>
        </w:rPr>
        <w:t>. Time-</w:t>
      </w:r>
      <w:r w:rsidRPr="00D73033">
        <w:rPr>
          <w:rFonts w:ascii="Times New Roman" w:hAnsi="Times New Roman" w:cs="Times New Roman" w:hint="eastAsia"/>
          <w:sz w:val="22"/>
        </w:rPr>
        <w:t>v</w:t>
      </w:r>
      <w:r w:rsidRPr="00D73033">
        <w:rPr>
          <w:rFonts w:ascii="Times New Roman" w:hAnsi="Times New Roman" w:cs="Times New Roman"/>
          <w:sz w:val="22"/>
        </w:rPr>
        <w:t>arying Cox Regression Models for Unweighted Associations of Social Participation Diversity with Psychological Distress, Stratified by</w:t>
      </w:r>
      <w:r w:rsidRPr="00D73033">
        <w:rPr>
          <w:rFonts w:ascii="Times New Roman" w:hAnsi="Times New Roman" w:cs="Times New Roman" w:hint="eastAsia"/>
          <w:sz w:val="22"/>
        </w:rPr>
        <w:t xml:space="preserve"> Gender</w:t>
      </w:r>
    </w:p>
    <w:p w14:paraId="0F57DB55" w14:textId="77777777" w:rsidR="00DC617E" w:rsidRPr="00D73033" w:rsidRDefault="00DC617E">
      <w:pPr>
        <w:widowControl/>
        <w:jc w:val="left"/>
        <w:rPr>
          <w:rFonts w:ascii="Times New Roman" w:hAnsi="Times New Roman" w:cs="Times New Roman"/>
          <w:sz w:val="22"/>
        </w:rPr>
      </w:pPr>
      <w:r w:rsidRPr="00D73033">
        <w:rPr>
          <w:rFonts w:ascii="Times New Roman" w:hAnsi="Times New Roman" w:cs="Times New Roman"/>
          <w:sz w:val="22"/>
        </w:rPr>
        <w:br w:type="page"/>
      </w:r>
    </w:p>
    <w:p w14:paraId="2995A6D5" w14:textId="12A097F7" w:rsidR="000077BC" w:rsidRPr="00D73033" w:rsidRDefault="00486414">
      <w:pPr>
        <w:spacing w:line="360" w:lineRule="auto"/>
        <w:rPr>
          <w:rFonts w:ascii="Times New Roman" w:hAnsi="Times New Roman" w:cs="Times New Roman"/>
          <w:b/>
          <w:bCs/>
          <w:sz w:val="22"/>
        </w:rPr>
      </w:pPr>
      <w:r w:rsidRPr="00D73033">
        <w:rPr>
          <w:rFonts w:ascii="Times New Roman" w:hAnsi="Times New Roman" w:cs="Times New Roman"/>
          <w:b/>
          <w:bCs/>
          <w:sz w:val="22"/>
        </w:rPr>
        <w:lastRenderedPageBreak/>
        <w:t xml:space="preserve">eMethods. </w:t>
      </w:r>
      <w:r w:rsidR="00C60028" w:rsidRPr="00D73033">
        <w:rPr>
          <w:rFonts w:ascii="Times New Roman" w:hAnsi="Times New Roman" w:cs="Times New Roman"/>
          <w:b/>
          <w:bCs/>
          <w:sz w:val="22"/>
        </w:rPr>
        <w:t xml:space="preserve">Study Design and </w:t>
      </w:r>
      <w:r w:rsidR="0008453B" w:rsidRPr="00D73033">
        <w:rPr>
          <w:rFonts w:ascii="Times New Roman" w:hAnsi="Times New Roman" w:cs="Times New Roman"/>
          <w:b/>
          <w:bCs/>
          <w:sz w:val="22"/>
        </w:rPr>
        <w:t>Population</w:t>
      </w:r>
    </w:p>
    <w:p w14:paraId="6D2E0009" w14:textId="0698FFB0" w:rsidR="000077BC" w:rsidRPr="00D73033" w:rsidRDefault="00486414">
      <w:pPr>
        <w:spacing w:line="360" w:lineRule="auto"/>
        <w:rPr>
          <w:rFonts w:ascii="Times New Roman" w:hAnsi="Times New Roman" w:cs="Times New Roman"/>
          <w:szCs w:val="21"/>
        </w:rPr>
      </w:pPr>
      <w:r w:rsidRPr="00D73033">
        <w:rPr>
          <w:rFonts w:ascii="Times New Roman" w:hAnsi="Times New Roman" w:cs="Times New Roman"/>
          <w:szCs w:val="21"/>
        </w:rPr>
        <w:t xml:space="preserve">The BNLA study is a national refugee-based survey that used a prospective cohort design to trace the settlement journey of recently resettled refugees in Australia and to investigate outcomes and risk factors related </w:t>
      </w:r>
      <w:r w:rsidRPr="00D73033">
        <w:rPr>
          <w:rFonts w:ascii="Times New Roman" w:hAnsi="Times New Roman" w:cs="Times New Roman"/>
          <w:szCs w:val="21"/>
        </w:rPr>
        <w:t>to this process</w:t>
      </w:r>
      <w:r w:rsidR="00D66676" w:rsidRPr="00D73033">
        <w:rPr>
          <w:rFonts w:ascii="Times New Roman" w:hAnsi="Times New Roman" w:cs="Times New Roman"/>
          <w:szCs w:val="21"/>
        </w:rPr>
        <w:t xml:space="preserve"> </w:t>
      </w:r>
      <w:r w:rsidR="00D66676" w:rsidRPr="00D73033">
        <w:rPr>
          <w:rFonts w:ascii="Times New Roman" w:hAnsi="Times New Roman" w:cs="Times New Roman"/>
          <w:szCs w:val="21"/>
        </w:rPr>
        <w:fldChar w:fldCharType="begin"/>
      </w:r>
      <w:r w:rsidR="00842504" w:rsidRPr="00D73033">
        <w:rPr>
          <w:rFonts w:ascii="Times New Roman" w:hAnsi="Times New Roman" w:cs="Times New Roman"/>
          <w:szCs w:val="21"/>
        </w:rPr>
        <w:instrText xml:space="preserve"> ADDIN NE.Ref.{E1E6294D-E950-4CD4-A738-44766DE53003}</w:instrText>
      </w:r>
      <w:r w:rsidR="00D66676" w:rsidRPr="00D73033">
        <w:rPr>
          <w:rFonts w:ascii="Times New Roman" w:hAnsi="Times New Roman" w:cs="Times New Roman"/>
          <w:szCs w:val="21"/>
        </w:rPr>
        <w:fldChar w:fldCharType="separate"/>
      </w:r>
      <w:r w:rsidR="00842504" w:rsidRPr="00D73033">
        <w:rPr>
          <w:rFonts w:ascii="Times New Roman" w:eastAsia="等线" w:hAnsi="Times New Roman" w:cs="Times New Roman"/>
          <w:kern w:val="0"/>
          <w:szCs w:val="21"/>
          <w14:ligatures w14:val="none"/>
        </w:rPr>
        <w:t>(Edwards</w:t>
      </w:r>
      <w:r w:rsidR="00842504" w:rsidRPr="00D73033">
        <w:rPr>
          <w:rFonts w:ascii="Times New Roman" w:eastAsia="等线" w:hAnsi="Times New Roman" w:cs="Times New Roman"/>
          <w:i/>
          <w:iCs/>
          <w:kern w:val="0"/>
          <w:szCs w:val="21"/>
          <w14:ligatures w14:val="none"/>
        </w:rPr>
        <w:t xml:space="preserve"> et al.</w:t>
      </w:r>
      <w:r w:rsidR="00842504" w:rsidRPr="00D73033">
        <w:rPr>
          <w:rFonts w:ascii="Times New Roman" w:eastAsia="等线" w:hAnsi="Times New Roman" w:cs="Times New Roman"/>
          <w:kern w:val="0"/>
          <w:szCs w:val="21"/>
          <w14:ligatures w14:val="none"/>
        </w:rPr>
        <w:t>, 2018)</w:t>
      </w:r>
      <w:r w:rsidR="00D66676" w:rsidRPr="00D73033">
        <w:rPr>
          <w:rFonts w:ascii="Times New Roman" w:hAnsi="Times New Roman" w:cs="Times New Roman"/>
          <w:szCs w:val="21"/>
        </w:rPr>
        <w:fldChar w:fldCharType="end"/>
      </w:r>
      <w:r w:rsidRPr="00D73033">
        <w:rPr>
          <w:rFonts w:ascii="Times New Roman" w:hAnsi="Times New Roman" w:cs="Times New Roman"/>
          <w:szCs w:val="21"/>
        </w:rPr>
        <w:t>.</w:t>
      </w:r>
      <w:r w:rsidR="00864AF2" w:rsidRPr="00D73033">
        <w:rPr>
          <w:rFonts w:ascii="Times New Roman" w:hAnsi="Times New Roman" w:cs="Times New Roman"/>
          <w:szCs w:val="21"/>
        </w:rPr>
        <w:t xml:space="preserve"> </w:t>
      </w:r>
      <w:r w:rsidRPr="00D73033">
        <w:rPr>
          <w:rFonts w:ascii="Times New Roman" w:hAnsi="Times New Roman" w:cs="Times New Roman"/>
          <w:szCs w:val="21"/>
        </w:rPr>
        <w:t>The baseline survey, also known as Wave 1, was conducted between October 1, 2013, and February 29, 2014. The follow-up surveys, Wave 3 and Wave 5, were administe</w:t>
      </w:r>
      <w:r w:rsidRPr="00D73033">
        <w:rPr>
          <w:rFonts w:ascii="Times New Roman" w:hAnsi="Times New Roman" w:cs="Times New Roman"/>
          <w:szCs w:val="21"/>
        </w:rPr>
        <w:t>red between October 1, 2015, and February 29, 2016, and between October 1, 2017 and February 29, 2018, respectively</w:t>
      </w:r>
      <w:r w:rsidR="00DC617E" w:rsidRPr="00D73033">
        <w:rPr>
          <w:rFonts w:ascii="Times New Roman" w:hAnsi="Times New Roman" w:cs="Times New Roman" w:hint="eastAsia"/>
          <w:szCs w:val="21"/>
        </w:rPr>
        <w:t xml:space="preserve"> </w:t>
      </w:r>
      <w:r w:rsidR="00864AF2" w:rsidRPr="00D73033">
        <w:rPr>
          <w:rFonts w:ascii="Times New Roman" w:hAnsi="Times New Roman" w:cs="Times New Roman"/>
          <w:szCs w:val="21"/>
        </w:rPr>
        <w:fldChar w:fldCharType="begin"/>
      </w:r>
      <w:r w:rsidR="00842504" w:rsidRPr="00D73033">
        <w:rPr>
          <w:rFonts w:ascii="Times New Roman" w:hAnsi="Times New Roman" w:cs="Times New Roman"/>
          <w:szCs w:val="21"/>
        </w:rPr>
        <w:instrText xml:space="preserve"> ADDIN NE.Ref.{122BE3CB-2F91-41D0-B309-EDA53D67C7A7}</w:instrText>
      </w:r>
      <w:r w:rsidR="00864AF2" w:rsidRPr="00D73033">
        <w:rPr>
          <w:rFonts w:ascii="Times New Roman" w:hAnsi="Times New Roman" w:cs="Times New Roman"/>
          <w:szCs w:val="21"/>
        </w:rPr>
        <w:fldChar w:fldCharType="separate"/>
      </w:r>
      <w:r w:rsidR="00842504" w:rsidRPr="00D73033">
        <w:rPr>
          <w:rFonts w:ascii="Times New Roman" w:eastAsia="等线" w:hAnsi="Times New Roman" w:cs="Times New Roman"/>
          <w:kern w:val="0"/>
          <w:szCs w:val="21"/>
          <w14:ligatures w14:val="none"/>
        </w:rPr>
        <w:t>(Department of Social Services &amp; Australian Institute of Family Studies, 2022)</w:t>
      </w:r>
      <w:r w:rsidR="00864AF2" w:rsidRPr="00D73033">
        <w:rPr>
          <w:rFonts w:ascii="Times New Roman" w:hAnsi="Times New Roman" w:cs="Times New Roman"/>
          <w:szCs w:val="21"/>
        </w:rPr>
        <w:fldChar w:fldCharType="end"/>
      </w:r>
      <w:r w:rsidRPr="00D73033">
        <w:rPr>
          <w:rFonts w:ascii="Times New Roman" w:hAnsi="Times New Roman" w:cs="Times New Roman"/>
          <w:szCs w:val="21"/>
        </w:rPr>
        <w:t>. First</w:t>
      </w:r>
      <w:r w:rsidRPr="00D73033">
        <w:rPr>
          <w:rFonts w:ascii="Times New Roman" w:hAnsi="Times New Roman" w:cs="Times New Roman"/>
          <w:szCs w:val="21"/>
        </w:rPr>
        <w:t xml:space="preserve">, 11 cities with the </w:t>
      </w:r>
      <w:r w:rsidR="00C60028" w:rsidRPr="00D73033">
        <w:rPr>
          <w:rFonts w:ascii="Times New Roman" w:hAnsi="Times New Roman" w:cs="Times New Roman"/>
          <w:szCs w:val="21"/>
        </w:rPr>
        <w:t xml:space="preserve">most significant </w:t>
      </w:r>
      <w:r w:rsidRPr="00D73033">
        <w:rPr>
          <w:rFonts w:ascii="Times New Roman" w:hAnsi="Times New Roman" w:cs="Times New Roman"/>
          <w:szCs w:val="21"/>
        </w:rPr>
        <w:t>number of refugees in Australia from November 2010 to October 2011 were selected. Second, the researchers obtained the list of all eligible migrants from the Australian Government’s Department of Immigration and Border</w:t>
      </w:r>
      <w:r w:rsidRPr="00D73033">
        <w:rPr>
          <w:rFonts w:ascii="Times New Roman" w:hAnsi="Times New Roman" w:cs="Times New Roman"/>
          <w:szCs w:val="21"/>
        </w:rPr>
        <w:t xml:space="preserve"> Protection (n=4035), who were aged 18 or older, were the principal applicants for permanent humanitarian migrant visas, and had lived in Australia for 3–6 months before the first wave of the survey. Finally, of the 2031 refugees successfully contacted aft</w:t>
      </w:r>
      <w:r w:rsidRPr="00D73033">
        <w:rPr>
          <w:rFonts w:ascii="Times New Roman" w:hAnsi="Times New Roman" w:cs="Times New Roman"/>
          <w:szCs w:val="21"/>
        </w:rPr>
        <w:t>er the initial contact, 1509 agreed to participate in the project. Their family members aged 15 years or older and in the same visa application were also invited to participate in the project (n=890). These refugees (n=2399) participated in the baseline su</w:t>
      </w:r>
      <w:r w:rsidRPr="00D73033">
        <w:rPr>
          <w:rFonts w:ascii="Times New Roman" w:hAnsi="Times New Roman" w:cs="Times New Roman"/>
          <w:szCs w:val="21"/>
        </w:rPr>
        <w:t>rvey (Wave 1) from October 2013 to March 2014 and were followed up annually between October and February of the following year. In the following waves, an initial contact through a Primary Approach Letter (PAL) was sent to each participant who had complete</w:t>
      </w:r>
      <w:r w:rsidRPr="00D73033">
        <w:rPr>
          <w:rFonts w:ascii="Times New Roman" w:hAnsi="Times New Roman" w:cs="Times New Roman"/>
          <w:szCs w:val="21"/>
        </w:rPr>
        <w:t>d the Wave 1 interview and had not subsequently withdrawn from the project. Through the PAL, participants were reminded that field researchers would contact them by telephone to arrange appointments to complete interviews. To date, four follow-up visits ha</w:t>
      </w:r>
      <w:r w:rsidRPr="00D73033">
        <w:rPr>
          <w:rFonts w:ascii="Times New Roman" w:hAnsi="Times New Roman" w:cs="Times New Roman"/>
          <w:szCs w:val="21"/>
        </w:rPr>
        <w:t xml:space="preserve">ve been completed. Data were collected using </w:t>
      </w:r>
      <w:r w:rsidR="00BC5016" w:rsidRPr="00D73033">
        <w:rPr>
          <w:rFonts w:ascii="Times New Roman" w:hAnsi="Times New Roman" w:cs="Times New Roman"/>
          <w:szCs w:val="21"/>
        </w:rPr>
        <w:t>computer-assisted self-interviews</w:t>
      </w:r>
      <w:r w:rsidR="00610F13" w:rsidRPr="00D73033">
        <w:rPr>
          <w:rFonts w:ascii="Times New Roman" w:hAnsi="Times New Roman" w:cs="Times New Roman"/>
          <w:szCs w:val="21"/>
        </w:rPr>
        <w:t xml:space="preserve"> (CASI)</w:t>
      </w:r>
      <w:r w:rsidR="00BC5016" w:rsidRPr="00D73033">
        <w:rPr>
          <w:rFonts w:ascii="Times New Roman" w:hAnsi="Times New Roman" w:cs="Times New Roman"/>
          <w:szCs w:val="21"/>
        </w:rPr>
        <w:t xml:space="preserve"> or computer-assisted personal interviews</w:t>
      </w:r>
      <w:r w:rsidR="00610F13" w:rsidRPr="00D73033">
        <w:rPr>
          <w:rFonts w:ascii="Times New Roman" w:hAnsi="Times New Roman" w:cs="Times New Roman"/>
          <w:szCs w:val="21"/>
        </w:rPr>
        <w:t xml:space="preserve"> (CAPI)</w:t>
      </w:r>
      <w:r w:rsidRPr="00D73033">
        <w:rPr>
          <w:rFonts w:ascii="Times New Roman" w:hAnsi="Times New Roman" w:cs="Times New Roman"/>
          <w:szCs w:val="21"/>
        </w:rPr>
        <w:t xml:space="preserve"> in Waves 1, 3, and 5 and telephone interviews in Waves 2 and 4</w:t>
      </w:r>
      <w:r w:rsidR="00D66676" w:rsidRPr="00D73033">
        <w:rPr>
          <w:rFonts w:ascii="Times New Roman" w:hAnsi="Times New Roman" w:cs="Times New Roman"/>
          <w:szCs w:val="21"/>
        </w:rPr>
        <w:t xml:space="preserve"> </w:t>
      </w:r>
      <w:r w:rsidR="00D66676" w:rsidRPr="00D73033">
        <w:rPr>
          <w:rFonts w:ascii="Times New Roman" w:hAnsi="Times New Roman" w:cs="Times New Roman"/>
          <w:szCs w:val="21"/>
        </w:rPr>
        <w:fldChar w:fldCharType="begin"/>
      </w:r>
      <w:r w:rsidR="00842504" w:rsidRPr="00D73033">
        <w:rPr>
          <w:rFonts w:ascii="Times New Roman" w:hAnsi="Times New Roman" w:cs="Times New Roman"/>
          <w:szCs w:val="21"/>
        </w:rPr>
        <w:instrText xml:space="preserve"> ADDIN NE.Ref.{EE9E2ADB-8BF9-4F86-BF39-07CD3E7FD371}</w:instrText>
      </w:r>
      <w:r w:rsidR="00D66676" w:rsidRPr="00D73033">
        <w:rPr>
          <w:rFonts w:ascii="Times New Roman" w:hAnsi="Times New Roman" w:cs="Times New Roman"/>
          <w:szCs w:val="21"/>
        </w:rPr>
        <w:fldChar w:fldCharType="separate"/>
      </w:r>
      <w:r w:rsidR="00842504" w:rsidRPr="00D73033">
        <w:rPr>
          <w:rFonts w:ascii="Times New Roman" w:eastAsia="等线" w:hAnsi="Times New Roman" w:cs="Times New Roman"/>
          <w:kern w:val="0"/>
          <w:szCs w:val="21"/>
          <w14:ligatures w14:val="none"/>
        </w:rPr>
        <w:t>(Rioseco</w:t>
      </w:r>
      <w:r w:rsidR="00842504" w:rsidRPr="00D73033">
        <w:rPr>
          <w:rFonts w:ascii="Times New Roman" w:eastAsia="等线" w:hAnsi="Times New Roman" w:cs="Times New Roman"/>
          <w:i/>
          <w:iCs/>
          <w:kern w:val="0"/>
          <w:szCs w:val="21"/>
          <w14:ligatures w14:val="none"/>
        </w:rPr>
        <w:t xml:space="preserve"> et al.</w:t>
      </w:r>
      <w:r w:rsidR="00842504" w:rsidRPr="00D73033">
        <w:rPr>
          <w:rFonts w:ascii="Times New Roman" w:eastAsia="等线" w:hAnsi="Times New Roman" w:cs="Times New Roman"/>
          <w:kern w:val="0"/>
          <w:szCs w:val="21"/>
          <w14:ligatures w14:val="none"/>
        </w:rPr>
        <w:t>, 2017)</w:t>
      </w:r>
      <w:r w:rsidR="00D66676" w:rsidRPr="00D73033">
        <w:rPr>
          <w:rFonts w:ascii="Times New Roman" w:hAnsi="Times New Roman" w:cs="Times New Roman"/>
          <w:szCs w:val="21"/>
        </w:rPr>
        <w:fldChar w:fldCharType="end"/>
      </w:r>
      <w:r w:rsidRPr="00D73033">
        <w:rPr>
          <w:rFonts w:ascii="Times New Roman" w:hAnsi="Times New Roman" w:cs="Times New Roman"/>
          <w:szCs w:val="21"/>
        </w:rPr>
        <w:t>.</w:t>
      </w:r>
    </w:p>
    <w:p w14:paraId="18C43E20" w14:textId="761D099B" w:rsidR="000077BC" w:rsidRPr="00D73033" w:rsidRDefault="00486414">
      <w:pPr>
        <w:spacing w:line="360" w:lineRule="auto"/>
        <w:ind w:firstLineChars="100" w:firstLine="210"/>
        <w:rPr>
          <w:rFonts w:ascii="Times New Roman" w:hAnsi="Times New Roman" w:cs="Times New Roman"/>
          <w:szCs w:val="21"/>
        </w:rPr>
      </w:pPr>
      <w:r w:rsidRPr="00D73033">
        <w:rPr>
          <w:rFonts w:ascii="Times New Roman" w:hAnsi="Times New Roman" w:cs="Times New Roman"/>
          <w:szCs w:val="21"/>
        </w:rPr>
        <w:t>The present longitudinal study utilized data from three waves of the BNLA project (i.e., Wave 1, Wave 3, and Wave 5, 2013-2018), which collected data through interviews and contained information on social participation.</w:t>
      </w:r>
      <w:r w:rsidR="00610F13" w:rsidRPr="00D73033">
        <w:rPr>
          <w:rFonts w:ascii="Times New Roman" w:hAnsi="Times New Roman" w:cs="Times New Roman"/>
          <w:szCs w:val="21"/>
        </w:rPr>
        <w:t xml:space="preserve"> </w:t>
      </w:r>
      <w:r w:rsidR="00610F13" w:rsidRPr="00D73033">
        <w:rPr>
          <w:rFonts w:ascii="Times New Roman" w:eastAsia="宋体" w:hAnsi="Times New Roman" w:cs="Times New Roman"/>
          <w:sz w:val="20"/>
          <w:szCs w:val="20"/>
        </w:rPr>
        <w:t xml:space="preserve">CASI enables participants to privately respond to self-reported questions using a computer interface, which may reduce reporting bias </w:t>
      </w:r>
      <w:r w:rsidR="00610F13" w:rsidRPr="00D73033">
        <w:rPr>
          <w:rFonts w:ascii="Times New Roman" w:eastAsia="宋体" w:hAnsi="Times New Roman" w:cs="Times New Roman"/>
          <w:sz w:val="20"/>
          <w:szCs w:val="20"/>
        </w:rPr>
        <w:fldChar w:fldCharType="begin"/>
      </w:r>
      <w:r w:rsidR="00842504" w:rsidRPr="00D73033">
        <w:rPr>
          <w:rFonts w:ascii="Times New Roman" w:eastAsia="宋体" w:hAnsi="Times New Roman" w:cs="Times New Roman"/>
          <w:sz w:val="20"/>
          <w:szCs w:val="20"/>
        </w:rPr>
        <w:instrText xml:space="preserve"> ADDIN NE.Ref.{26C5B8FA-3433-433C-BEE7-8BAA0E5C9984}</w:instrText>
      </w:r>
      <w:r w:rsidR="00610F13" w:rsidRPr="00D73033">
        <w:rPr>
          <w:rFonts w:ascii="Times New Roman" w:eastAsia="宋体" w:hAnsi="Times New Roman" w:cs="Times New Roman"/>
          <w:sz w:val="20"/>
          <w:szCs w:val="20"/>
        </w:rPr>
        <w:fldChar w:fldCharType="separate"/>
      </w:r>
      <w:r w:rsidR="00842504" w:rsidRPr="00D73033">
        <w:rPr>
          <w:rFonts w:ascii="Times New Roman" w:eastAsia="等线" w:hAnsi="Times New Roman" w:cs="Times New Roman"/>
          <w:kern w:val="0"/>
          <w:sz w:val="20"/>
          <w:szCs w:val="20"/>
          <w14:ligatures w14:val="none"/>
        </w:rPr>
        <w:t>(Edwards</w:t>
      </w:r>
      <w:r w:rsidR="00842504" w:rsidRPr="00D73033">
        <w:rPr>
          <w:rFonts w:ascii="Times New Roman" w:eastAsia="等线" w:hAnsi="Times New Roman" w:cs="Times New Roman"/>
          <w:i/>
          <w:iCs/>
          <w:kern w:val="0"/>
          <w:sz w:val="20"/>
          <w:szCs w:val="20"/>
          <w14:ligatures w14:val="none"/>
        </w:rPr>
        <w:t xml:space="preserve"> et al.</w:t>
      </w:r>
      <w:r w:rsidR="00842504" w:rsidRPr="00D73033">
        <w:rPr>
          <w:rFonts w:ascii="Times New Roman" w:eastAsia="等线" w:hAnsi="Times New Roman" w:cs="Times New Roman"/>
          <w:kern w:val="0"/>
          <w:sz w:val="20"/>
          <w:szCs w:val="20"/>
          <w14:ligatures w14:val="none"/>
        </w:rPr>
        <w:t>, 2018)</w:t>
      </w:r>
      <w:r w:rsidR="00610F13" w:rsidRPr="00D73033">
        <w:rPr>
          <w:rFonts w:ascii="Times New Roman" w:eastAsia="宋体" w:hAnsi="Times New Roman" w:cs="Times New Roman"/>
          <w:sz w:val="20"/>
          <w:szCs w:val="20"/>
        </w:rPr>
        <w:fldChar w:fldCharType="end"/>
      </w:r>
      <w:r w:rsidR="00610F13" w:rsidRPr="00D73033">
        <w:rPr>
          <w:rFonts w:ascii="Times New Roman" w:eastAsia="宋体" w:hAnsi="Times New Roman" w:cs="Times New Roman"/>
          <w:sz w:val="20"/>
          <w:szCs w:val="20"/>
        </w:rPr>
        <w:t>.</w:t>
      </w:r>
      <w:r w:rsidRPr="00D73033">
        <w:rPr>
          <w:rFonts w:ascii="Times New Roman" w:hAnsi="Times New Roman" w:cs="Times New Roman"/>
          <w:szCs w:val="21"/>
        </w:rPr>
        <w:t xml:space="preserve"> </w:t>
      </w:r>
      <w:r w:rsidR="00BC5016" w:rsidRPr="00D73033">
        <w:rPr>
          <w:rFonts w:ascii="Times New Roman" w:hAnsi="Times New Roman" w:cs="Times New Roman"/>
          <w:sz w:val="20"/>
          <w:szCs w:val="20"/>
        </w:rPr>
        <w:t xml:space="preserve">To accommodate the diverse cultural and linguistic backgrounds of individuals in the study, the survey </w:t>
      </w:r>
      <w:r w:rsidR="00BC5016" w:rsidRPr="00D73033">
        <w:rPr>
          <w:rFonts w:ascii="Times New Roman" w:hAnsi="Times New Roman" w:cs="Times New Roman"/>
          <w:sz w:val="20"/>
          <w:szCs w:val="20"/>
        </w:rPr>
        <w:lastRenderedPageBreak/>
        <w:t xml:space="preserve">materials were </w:t>
      </w:r>
      <w:r w:rsidR="00C77817" w:rsidRPr="00D73033">
        <w:rPr>
          <w:rFonts w:ascii="Times New Roman" w:hAnsi="Times New Roman" w:cs="Times New Roman" w:hint="eastAsia"/>
          <w:sz w:val="20"/>
          <w:szCs w:val="20"/>
        </w:rPr>
        <w:t xml:space="preserve">offered in English or other </w:t>
      </w:r>
      <w:r w:rsidR="00BC5016" w:rsidRPr="00D73033">
        <w:rPr>
          <w:rFonts w:ascii="Times New Roman" w:hAnsi="Times New Roman" w:cs="Times New Roman"/>
          <w:sz w:val="20"/>
          <w:szCs w:val="20"/>
        </w:rPr>
        <w:t xml:space="preserve">translated 14 languages </w:t>
      </w:r>
      <w:r w:rsidR="00BC5016" w:rsidRPr="00D73033">
        <w:rPr>
          <w:rFonts w:ascii="Times New Roman" w:hAnsi="Times New Roman" w:cs="Times New Roman"/>
          <w:sz w:val="20"/>
          <w:szCs w:val="20"/>
        </w:rPr>
        <w:fldChar w:fldCharType="begin"/>
      </w:r>
      <w:r w:rsidR="00842504" w:rsidRPr="00D73033">
        <w:rPr>
          <w:rFonts w:ascii="Times New Roman" w:hAnsi="Times New Roman" w:cs="Times New Roman"/>
          <w:sz w:val="20"/>
          <w:szCs w:val="20"/>
        </w:rPr>
        <w:instrText xml:space="preserve"> ADDIN NE.Ref.{2B773B52-E06F-4282-9BDD-35106F63A911}</w:instrText>
      </w:r>
      <w:r w:rsidR="00BC5016" w:rsidRPr="00D73033">
        <w:rPr>
          <w:rFonts w:ascii="Times New Roman" w:hAnsi="Times New Roman" w:cs="Times New Roman"/>
          <w:sz w:val="20"/>
          <w:szCs w:val="20"/>
        </w:rPr>
        <w:fldChar w:fldCharType="separate"/>
      </w:r>
      <w:r w:rsidR="00842504" w:rsidRPr="00D73033">
        <w:rPr>
          <w:rFonts w:ascii="Times New Roman" w:eastAsia="等线" w:hAnsi="Times New Roman" w:cs="Times New Roman"/>
          <w:kern w:val="0"/>
          <w:sz w:val="20"/>
          <w:szCs w:val="20"/>
          <w14:ligatures w14:val="none"/>
        </w:rPr>
        <w:t>(Rioseco</w:t>
      </w:r>
      <w:r w:rsidR="00842504" w:rsidRPr="00D73033">
        <w:rPr>
          <w:rFonts w:ascii="Times New Roman" w:eastAsia="等线" w:hAnsi="Times New Roman" w:cs="Times New Roman"/>
          <w:i/>
          <w:iCs/>
          <w:kern w:val="0"/>
          <w:sz w:val="20"/>
          <w:szCs w:val="20"/>
          <w14:ligatures w14:val="none"/>
        </w:rPr>
        <w:t xml:space="preserve"> et al.</w:t>
      </w:r>
      <w:r w:rsidR="00842504" w:rsidRPr="00D73033">
        <w:rPr>
          <w:rFonts w:ascii="Times New Roman" w:eastAsia="等线" w:hAnsi="Times New Roman" w:cs="Times New Roman"/>
          <w:kern w:val="0"/>
          <w:sz w:val="20"/>
          <w:szCs w:val="20"/>
          <w14:ligatures w14:val="none"/>
        </w:rPr>
        <w:t>, 2017)</w:t>
      </w:r>
      <w:r w:rsidR="00BC5016" w:rsidRPr="00D73033">
        <w:rPr>
          <w:rFonts w:ascii="Times New Roman" w:hAnsi="Times New Roman" w:cs="Times New Roman"/>
          <w:sz w:val="20"/>
          <w:szCs w:val="20"/>
        </w:rPr>
        <w:fldChar w:fldCharType="end"/>
      </w:r>
      <w:r w:rsidR="00BC5016" w:rsidRPr="00D73033">
        <w:rPr>
          <w:rFonts w:ascii="Times New Roman" w:hAnsi="Times New Roman" w:cs="Times New Roman"/>
          <w:sz w:val="20"/>
          <w:szCs w:val="20"/>
        </w:rPr>
        <w:t>. Moreover, for languages beyond the translated</w:t>
      </w:r>
      <w:r w:rsidR="00C77817" w:rsidRPr="00D73033">
        <w:rPr>
          <w:rFonts w:ascii="Times New Roman" w:hAnsi="Times New Roman" w:cs="Times New Roman" w:hint="eastAsia"/>
          <w:sz w:val="20"/>
          <w:szCs w:val="20"/>
        </w:rPr>
        <w:t xml:space="preserve"> </w:t>
      </w:r>
      <w:r w:rsidR="00BC5016" w:rsidRPr="00D73033">
        <w:rPr>
          <w:rFonts w:ascii="Times New Roman" w:hAnsi="Times New Roman" w:cs="Times New Roman"/>
          <w:sz w:val="20"/>
          <w:szCs w:val="20"/>
        </w:rPr>
        <w:t>languages, participants were able to complete questionnaires through interpreter-assisted interviews with trained interpreters. Including interpreters, a total of 19 languages were used in the BNLA pro</w:t>
      </w:r>
      <w:r w:rsidR="00610F13" w:rsidRPr="00D73033">
        <w:rPr>
          <w:rFonts w:ascii="Times New Roman" w:hAnsi="Times New Roman" w:cs="Times New Roman"/>
          <w:sz w:val="20"/>
          <w:szCs w:val="20"/>
        </w:rPr>
        <w:t>ject</w:t>
      </w:r>
      <w:r w:rsidR="00BC5016" w:rsidRPr="00D73033">
        <w:rPr>
          <w:rFonts w:ascii="Times New Roman" w:hAnsi="Times New Roman" w:cs="Times New Roman"/>
          <w:sz w:val="20"/>
          <w:szCs w:val="20"/>
        </w:rPr>
        <w:t xml:space="preserve"> </w:t>
      </w:r>
      <w:r w:rsidR="00BC5016" w:rsidRPr="00D73033">
        <w:rPr>
          <w:rFonts w:ascii="Times New Roman" w:hAnsi="Times New Roman" w:cs="Times New Roman"/>
          <w:sz w:val="20"/>
          <w:szCs w:val="20"/>
        </w:rPr>
        <w:fldChar w:fldCharType="begin"/>
      </w:r>
      <w:r w:rsidR="00842504" w:rsidRPr="00D73033">
        <w:rPr>
          <w:rFonts w:ascii="Times New Roman" w:hAnsi="Times New Roman" w:cs="Times New Roman"/>
          <w:sz w:val="20"/>
          <w:szCs w:val="20"/>
        </w:rPr>
        <w:instrText xml:space="preserve"> ADDIN NE.Ref.{A033ACF4-BAE8-4F78-9526-52CEF9F73635}</w:instrText>
      </w:r>
      <w:r w:rsidR="00BC5016" w:rsidRPr="00D73033">
        <w:rPr>
          <w:rFonts w:ascii="Times New Roman" w:hAnsi="Times New Roman" w:cs="Times New Roman"/>
          <w:sz w:val="20"/>
          <w:szCs w:val="20"/>
        </w:rPr>
        <w:fldChar w:fldCharType="separate"/>
      </w:r>
      <w:r w:rsidR="00842504" w:rsidRPr="00D73033">
        <w:rPr>
          <w:rFonts w:ascii="Times New Roman" w:eastAsia="等线" w:hAnsi="Times New Roman" w:cs="Times New Roman"/>
          <w:kern w:val="0"/>
          <w:sz w:val="20"/>
          <w:szCs w:val="20"/>
          <w14:ligatures w14:val="none"/>
        </w:rPr>
        <w:t>(Edwards</w:t>
      </w:r>
      <w:r w:rsidR="00842504" w:rsidRPr="00D73033">
        <w:rPr>
          <w:rFonts w:ascii="Times New Roman" w:eastAsia="等线" w:hAnsi="Times New Roman" w:cs="Times New Roman"/>
          <w:i/>
          <w:iCs/>
          <w:kern w:val="0"/>
          <w:sz w:val="20"/>
          <w:szCs w:val="20"/>
          <w14:ligatures w14:val="none"/>
        </w:rPr>
        <w:t xml:space="preserve"> et al.</w:t>
      </w:r>
      <w:r w:rsidR="00842504" w:rsidRPr="00D73033">
        <w:rPr>
          <w:rFonts w:ascii="Times New Roman" w:eastAsia="等线" w:hAnsi="Times New Roman" w:cs="Times New Roman"/>
          <w:kern w:val="0"/>
          <w:sz w:val="20"/>
          <w:szCs w:val="20"/>
          <w14:ligatures w14:val="none"/>
        </w:rPr>
        <w:t>, 2018; Wu</w:t>
      </w:r>
      <w:r w:rsidR="00842504" w:rsidRPr="00D73033">
        <w:rPr>
          <w:rFonts w:ascii="Times New Roman" w:eastAsia="等线" w:hAnsi="Times New Roman" w:cs="Times New Roman"/>
          <w:i/>
          <w:iCs/>
          <w:kern w:val="0"/>
          <w:sz w:val="20"/>
          <w:szCs w:val="20"/>
          <w14:ligatures w14:val="none"/>
        </w:rPr>
        <w:t xml:space="preserve"> et al.</w:t>
      </w:r>
      <w:r w:rsidR="00842504" w:rsidRPr="00D73033">
        <w:rPr>
          <w:rFonts w:ascii="Times New Roman" w:eastAsia="等线" w:hAnsi="Times New Roman" w:cs="Times New Roman"/>
          <w:kern w:val="0"/>
          <w:sz w:val="20"/>
          <w:szCs w:val="20"/>
          <w14:ligatures w14:val="none"/>
        </w:rPr>
        <w:t>, 2021)</w:t>
      </w:r>
      <w:r w:rsidR="00BC5016" w:rsidRPr="00D73033">
        <w:rPr>
          <w:rFonts w:ascii="Times New Roman" w:hAnsi="Times New Roman" w:cs="Times New Roman"/>
          <w:sz w:val="20"/>
          <w:szCs w:val="20"/>
        </w:rPr>
        <w:fldChar w:fldCharType="end"/>
      </w:r>
      <w:r w:rsidR="00BC5016" w:rsidRPr="00D73033">
        <w:rPr>
          <w:rFonts w:ascii="Times New Roman" w:hAnsi="Times New Roman" w:cs="Times New Roman"/>
          <w:sz w:val="20"/>
          <w:szCs w:val="20"/>
        </w:rPr>
        <w:t>.</w:t>
      </w:r>
      <w:r w:rsidR="00610F13" w:rsidRPr="00D73033">
        <w:rPr>
          <w:rFonts w:ascii="Times New Roman" w:hAnsi="Times New Roman" w:cs="Times New Roman"/>
          <w:sz w:val="20"/>
          <w:szCs w:val="20"/>
        </w:rPr>
        <w:t xml:space="preserve"> </w:t>
      </w:r>
      <w:r w:rsidR="00610F13" w:rsidRPr="00D73033">
        <w:rPr>
          <w:rFonts w:ascii="Times New Roman" w:hAnsi="Times New Roman" w:cs="Times New Roman"/>
          <w:szCs w:val="21"/>
        </w:rPr>
        <w:t xml:space="preserve">The study included all refugees who completed questionnaires at each wave. </w:t>
      </w:r>
      <w:r w:rsidRPr="00D73033">
        <w:rPr>
          <w:rFonts w:ascii="Times New Roman" w:hAnsi="Times New Roman" w:cs="Times New Roman"/>
          <w:szCs w:val="21"/>
        </w:rPr>
        <w:t>A total of 2399 refugees were in Wave 1. During follow-up, a total of 1894 in Wave 3 (</w:t>
      </w:r>
      <w:r w:rsidR="00EA5544" w:rsidRPr="00D73033">
        <w:rPr>
          <w:rFonts w:ascii="Times New Roman" w:eastAsia="宋体" w:hAnsi="Times New Roman" w:cs="Times New Roman" w:hint="eastAsia"/>
          <w:sz w:val="22"/>
        </w:rPr>
        <w:t>retention</w:t>
      </w:r>
      <w:r w:rsidRPr="00D73033">
        <w:rPr>
          <w:rFonts w:ascii="Times New Roman" w:hAnsi="Times New Roman" w:cs="Times New Roman"/>
          <w:szCs w:val="21"/>
        </w:rPr>
        <w:t xml:space="preserve"> rate = 78.9%) and 1881 in Wave 5 (</w:t>
      </w:r>
      <w:r w:rsidR="00EA5544" w:rsidRPr="00D73033">
        <w:rPr>
          <w:rFonts w:ascii="Times New Roman" w:eastAsia="宋体" w:hAnsi="Times New Roman" w:cs="Times New Roman" w:hint="eastAsia"/>
          <w:sz w:val="22"/>
        </w:rPr>
        <w:t>retention</w:t>
      </w:r>
      <w:r w:rsidRPr="00D73033">
        <w:rPr>
          <w:rFonts w:ascii="Times New Roman" w:hAnsi="Times New Roman" w:cs="Times New Roman"/>
          <w:szCs w:val="21"/>
        </w:rPr>
        <w:t xml:space="preserve"> rate = 78.</w:t>
      </w:r>
      <w:r w:rsidR="00EA5544" w:rsidRPr="00D73033">
        <w:rPr>
          <w:rFonts w:ascii="Times New Roman" w:hAnsi="Times New Roman" w:cs="Times New Roman" w:hint="eastAsia"/>
          <w:szCs w:val="21"/>
        </w:rPr>
        <w:t>4</w:t>
      </w:r>
      <w:r w:rsidRPr="00D73033">
        <w:rPr>
          <w:rFonts w:ascii="Times New Roman" w:hAnsi="Times New Roman" w:cs="Times New Roman"/>
          <w:szCs w:val="21"/>
        </w:rPr>
        <w:t>%) completed the interview. The data guide of the BNLA study showed that the study had a lower representation of refugees who lived in capital cities in Australia, smaller-sized families with a non-un</w:t>
      </w:r>
      <w:r w:rsidRPr="00D73033">
        <w:rPr>
          <w:rFonts w:ascii="Times New Roman" w:hAnsi="Times New Roman" w:cs="Times New Roman"/>
          <w:szCs w:val="21"/>
        </w:rPr>
        <w:t>authorized maritime arrival visa subclass, and were born in Burma, the rest of Asia or Africa</w:t>
      </w:r>
      <w:r w:rsidR="00D66676" w:rsidRPr="00D73033">
        <w:rPr>
          <w:rFonts w:ascii="Times New Roman" w:hAnsi="Times New Roman" w:cs="Times New Roman"/>
          <w:szCs w:val="21"/>
        </w:rPr>
        <w:t xml:space="preserve"> </w:t>
      </w:r>
      <w:r w:rsidR="00D66676" w:rsidRPr="00D73033">
        <w:rPr>
          <w:rFonts w:ascii="Times New Roman" w:hAnsi="Times New Roman" w:cs="Times New Roman"/>
          <w:szCs w:val="21"/>
        </w:rPr>
        <w:fldChar w:fldCharType="begin"/>
      </w:r>
      <w:r w:rsidR="00842504" w:rsidRPr="00D73033">
        <w:rPr>
          <w:rFonts w:ascii="Times New Roman" w:hAnsi="Times New Roman" w:cs="Times New Roman"/>
          <w:szCs w:val="21"/>
        </w:rPr>
        <w:instrText xml:space="preserve"> ADDIN NE.Ref.{4934E47C-22A9-4DAC-87B0-462C48E7EB41}</w:instrText>
      </w:r>
      <w:r w:rsidR="00D66676" w:rsidRPr="00D73033">
        <w:rPr>
          <w:rFonts w:ascii="Times New Roman" w:hAnsi="Times New Roman" w:cs="Times New Roman"/>
          <w:szCs w:val="21"/>
        </w:rPr>
        <w:fldChar w:fldCharType="separate"/>
      </w:r>
      <w:r w:rsidR="00842504" w:rsidRPr="00D73033">
        <w:rPr>
          <w:rFonts w:ascii="Times New Roman" w:eastAsia="等线" w:hAnsi="Times New Roman" w:cs="Times New Roman"/>
          <w:kern w:val="0"/>
          <w:szCs w:val="21"/>
          <w14:ligatures w14:val="none"/>
        </w:rPr>
        <w:t>(Department of Social Services &amp; Australian Institute of Family Studies, 2022)</w:t>
      </w:r>
      <w:r w:rsidR="00D66676" w:rsidRPr="00D73033">
        <w:rPr>
          <w:rFonts w:ascii="Times New Roman" w:hAnsi="Times New Roman" w:cs="Times New Roman"/>
          <w:szCs w:val="21"/>
        </w:rPr>
        <w:fldChar w:fldCharType="end"/>
      </w:r>
      <w:r w:rsidRPr="00D73033">
        <w:rPr>
          <w:rFonts w:ascii="Times New Roman" w:hAnsi="Times New Roman" w:cs="Times New Roman"/>
          <w:szCs w:val="21"/>
        </w:rPr>
        <w:t>. Therefore, in our analyses,</w:t>
      </w:r>
      <w:r w:rsidRPr="00D73033">
        <w:rPr>
          <w:rFonts w:ascii="Times New Roman" w:hAnsi="Times New Roman" w:cs="Times New Roman"/>
          <w:szCs w:val="21"/>
        </w:rPr>
        <w:t xml:space="preserve"> survey weights provided in BNLA datasets were used to adjust the representativeness of the sample.</w:t>
      </w:r>
    </w:p>
    <w:p w14:paraId="3B9017FC" w14:textId="77777777" w:rsidR="000077BC" w:rsidRPr="00D73033" w:rsidRDefault="00486414">
      <w:pPr>
        <w:widowControl/>
        <w:jc w:val="left"/>
        <w:rPr>
          <w:rFonts w:ascii="Times New Roman" w:hAnsi="Times New Roman" w:cs="Times New Roman"/>
          <w:szCs w:val="21"/>
        </w:rPr>
      </w:pPr>
      <w:r w:rsidRPr="00D73033">
        <w:rPr>
          <w:rFonts w:ascii="Times New Roman" w:hAnsi="Times New Roman" w:cs="Times New Roman"/>
          <w:szCs w:val="21"/>
        </w:rPr>
        <w:br w:type="page"/>
      </w:r>
    </w:p>
    <w:p w14:paraId="21F4E787" w14:textId="77777777" w:rsidR="000077BC" w:rsidRPr="00D73033" w:rsidRDefault="00486414">
      <w:pPr>
        <w:spacing w:line="360" w:lineRule="auto"/>
        <w:jc w:val="center"/>
        <w:rPr>
          <w:rFonts w:ascii="Times New Roman" w:hAnsi="Times New Roman" w:cs="Times New Roman"/>
          <w:b/>
          <w:bCs/>
          <w:sz w:val="22"/>
        </w:rPr>
      </w:pPr>
      <w:r w:rsidRPr="00D73033">
        <w:rPr>
          <w:rFonts w:ascii="Times New Roman" w:hAnsi="Times New Roman" w:cs="Times New Roman"/>
          <w:b/>
          <w:bCs/>
          <w:noProof/>
          <w:sz w:val="22"/>
        </w:rPr>
        <w:lastRenderedPageBreak/>
        <w:drawing>
          <wp:inline distT="0" distB="0" distL="0" distR="0" wp14:anchorId="32DE95D6" wp14:editId="20271473">
            <wp:extent cx="5570220" cy="5429885"/>
            <wp:effectExtent l="0" t="0" r="0" b="0"/>
            <wp:docPr id="212167631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676318" name="图片 6"/>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97940" cy="5456724"/>
                    </a:xfrm>
                    <a:prstGeom prst="rect">
                      <a:avLst/>
                    </a:prstGeom>
                  </pic:spPr>
                </pic:pic>
              </a:graphicData>
            </a:graphic>
          </wp:inline>
        </w:drawing>
      </w:r>
    </w:p>
    <w:p w14:paraId="2F869835" w14:textId="1690B92B" w:rsidR="000077BC" w:rsidRPr="00D73033" w:rsidRDefault="00486414" w:rsidP="00C60028">
      <w:pPr>
        <w:spacing w:line="360" w:lineRule="auto"/>
        <w:jc w:val="center"/>
        <w:rPr>
          <w:rFonts w:ascii="Times New Roman" w:hAnsi="Times New Roman" w:cs="Times New Roman"/>
          <w:szCs w:val="21"/>
        </w:rPr>
      </w:pPr>
      <w:r w:rsidRPr="00D73033">
        <w:rPr>
          <w:rFonts w:ascii="Times New Roman" w:hAnsi="Times New Roman" w:cs="Times New Roman" w:hint="eastAsia"/>
          <w:b/>
          <w:bCs/>
          <w:sz w:val="22"/>
        </w:rPr>
        <w:t>e</w:t>
      </w:r>
      <w:r w:rsidRPr="00D73033">
        <w:rPr>
          <w:rFonts w:ascii="Times New Roman" w:hAnsi="Times New Roman" w:cs="Times New Roman"/>
          <w:b/>
          <w:bCs/>
          <w:sz w:val="22"/>
        </w:rPr>
        <w:t xml:space="preserve">Figure 1. </w:t>
      </w:r>
      <w:r w:rsidR="00C60028" w:rsidRPr="00D73033">
        <w:rPr>
          <w:rFonts w:ascii="Times New Roman" w:hAnsi="Times New Roman" w:cs="Times New Roman"/>
          <w:b/>
          <w:bCs/>
          <w:sz w:val="22"/>
        </w:rPr>
        <w:t>Flowchart Illustrating the Selection of Study Participants</w:t>
      </w:r>
      <w:r w:rsidRPr="00D73033">
        <w:rPr>
          <w:rFonts w:ascii="Times New Roman" w:hAnsi="Times New Roman" w:cs="Times New Roman"/>
          <w:szCs w:val="21"/>
        </w:rPr>
        <w:br w:type="page"/>
      </w:r>
    </w:p>
    <w:tbl>
      <w:tblPr>
        <w:tblStyle w:val="a7"/>
        <w:tblpPr w:leftFromText="180" w:rightFromText="180" w:vertAnchor="page" w:horzAnchor="margin" w:tblpXSpec="center" w:tblpY="16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8"/>
        <w:gridCol w:w="3690"/>
        <w:gridCol w:w="3044"/>
      </w:tblGrid>
      <w:tr w:rsidR="00D73033" w:rsidRPr="00D73033" w14:paraId="1BC5A280" w14:textId="77777777">
        <w:tc>
          <w:tcPr>
            <w:tcW w:w="0" w:type="auto"/>
            <w:gridSpan w:val="3"/>
            <w:tcBorders>
              <w:bottom w:val="single" w:sz="12" w:space="0" w:color="auto"/>
            </w:tcBorders>
          </w:tcPr>
          <w:p w14:paraId="5989EFE9" w14:textId="6A6B2339" w:rsidR="000077BC" w:rsidRPr="00D73033" w:rsidRDefault="00486414">
            <w:pPr>
              <w:jc w:val="center"/>
              <w:rPr>
                <w:rFonts w:ascii="Times New Roman" w:hAnsi="Times New Roman" w:cs="Times New Roman"/>
                <w:b/>
                <w:bCs/>
                <w:sz w:val="22"/>
              </w:rPr>
            </w:pPr>
            <w:r w:rsidRPr="00D73033">
              <w:rPr>
                <w:rFonts w:ascii="Times New Roman" w:hAnsi="Times New Roman" w:cs="Times New Roman"/>
                <w:b/>
                <w:bCs/>
                <w:sz w:val="22"/>
              </w:rPr>
              <w:lastRenderedPageBreak/>
              <w:t xml:space="preserve">eTable 1. </w:t>
            </w:r>
            <w:r w:rsidR="00C60028" w:rsidRPr="00D73033">
              <w:rPr>
                <w:rFonts w:ascii="Times New Roman" w:hAnsi="Times New Roman" w:cs="Times New Roman"/>
                <w:b/>
                <w:bCs/>
                <w:sz w:val="22"/>
              </w:rPr>
              <w:t>Questionnaire Items for Each Type of Social Participation</w:t>
            </w:r>
          </w:p>
        </w:tc>
      </w:tr>
      <w:tr w:rsidR="00D73033" w:rsidRPr="00D73033" w14:paraId="68738A2C" w14:textId="77777777">
        <w:tc>
          <w:tcPr>
            <w:tcW w:w="0" w:type="auto"/>
            <w:tcBorders>
              <w:top w:val="single" w:sz="12" w:space="0" w:color="auto"/>
              <w:bottom w:val="single" w:sz="12" w:space="0" w:color="auto"/>
            </w:tcBorders>
            <w:vAlign w:val="center"/>
          </w:tcPr>
          <w:p w14:paraId="07F7CEB6" w14:textId="77777777" w:rsidR="000077BC" w:rsidRPr="00D73033" w:rsidRDefault="00486414">
            <w:pPr>
              <w:jc w:val="center"/>
              <w:rPr>
                <w:rFonts w:ascii="Times New Roman" w:hAnsi="Times New Roman" w:cs="Times New Roman"/>
                <w:b/>
                <w:bCs/>
              </w:rPr>
            </w:pPr>
            <w:r w:rsidRPr="00D73033">
              <w:rPr>
                <w:rFonts w:ascii="Times New Roman" w:hAnsi="Times New Roman" w:cs="Times New Roman"/>
                <w:b/>
                <w:bCs/>
              </w:rPr>
              <w:t xml:space="preserve">Social </w:t>
            </w:r>
            <w:r w:rsidRPr="00D73033">
              <w:rPr>
                <w:rFonts w:ascii="Times New Roman" w:hAnsi="Times New Roman" w:cs="Times New Roman"/>
                <w:b/>
                <w:bCs/>
              </w:rPr>
              <w:t>participation indicators</w:t>
            </w:r>
          </w:p>
        </w:tc>
        <w:tc>
          <w:tcPr>
            <w:tcW w:w="0" w:type="auto"/>
            <w:tcBorders>
              <w:top w:val="single" w:sz="12" w:space="0" w:color="auto"/>
              <w:bottom w:val="single" w:sz="12" w:space="0" w:color="auto"/>
            </w:tcBorders>
            <w:vAlign w:val="center"/>
          </w:tcPr>
          <w:p w14:paraId="48C1D729" w14:textId="77777777" w:rsidR="000077BC" w:rsidRPr="00D73033" w:rsidRDefault="00486414">
            <w:pPr>
              <w:jc w:val="center"/>
              <w:rPr>
                <w:rFonts w:ascii="Times New Roman" w:hAnsi="Times New Roman" w:cs="Times New Roman"/>
                <w:b/>
                <w:bCs/>
              </w:rPr>
            </w:pPr>
            <w:r w:rsidRPr="00D73033">
              <w:rPr>
                <w:rFonts w:ascii="Times New Roman" w:hAnsi="Times New Roman" w:cs="Times New Roman"/>
                <w:b/>
                <w:bCs/>
              </w:rPr>
              <w:t>Questionnaire items</w:t>
            </w:r>
          </w:p>
        </w:tc>
        <w:tc>
          <w:tcPr>
            <w:tcW w:w="0" w:type="auto"/>
            <w:tcBorders>
              <w:top w:val="single" w:sz="12" w:space="0" w:color="auto"/>
              <w:bottom w:val="single" w:sz="12" w:space="0" w:color="auto"/>
            </w:tcBorders>
            <w:vAlign w:val="center"/>
          </w:tcPr>
          <w:p w14:paraId="4F681ED4" w14:textId="77777777" w:rsidR="000077BC" w:rsidRPr="00D73033" w:rsidRDefault="00486414">
            <w:pPr>
              <w:jc w:val="center"/>
              <w:rPr>
                <w:rFonts w:ascii="Times New Roman" w:hAnsi="Times New Roman" w:cs="Times New Roman"/>
                <w:b/>
                <w:bCs/>
              </w:rPr>
            </w:pPr>
            <w:r w:rsidRPr="00D73033">
              <w:rPr>
                <w:rFonts w:ascii="Times New Roman" w:hAnsi="Times New Roman" w:cs="Times New Roman"/>
                <w:b/>
                <w:bCs/>
              </w:rPr>
              <w:t>Coding</w:t>
            </w:r>
          </w:p>
        </w:tc>
      </w:tr>
      <w:tr w:rsidR="00D73033" w:rsidRPr="00D73033" w14:paraId="1D89EA10" w14:textId="77777777">
        <w:tc>
          <w:tcPr>
            <w:tcW w:w="0" w:type="auto"/>
            <w:gridSpan w:val="3"/>
            <w:tcBorders>
              <w:top w:val="single" w:sz="12" w:space="0" w:color="auto"/>
            </w:tcBorders>
          </w:tcPr>
          <w:p w14:paraId="3388AE0D" w14:textId="77777777" w:rsidR="000077BC" w:rsidRPr="00D73033" w:rsidRDefault="00486414">
            <w:pPr>
              <w:rPr>
                <w:rFonts w:ascii="Times New Roman" w:hAnsi="Times New Roman" w:cs="Times New Roman"/>
                <w:b/>
                <w:bCs/>
              </w:rPr>
            </w:pPr>
            <w:r w:rsidRPr="00D73033">
              <w:rPr>
                <w:rFonts w:ascii="Times New Roman" w:hAnsi="Times New Roman" w:cs="Times New Roman"/>
                <w:b/>
                <w:bCs/>
              </w:rPr>
              <w:t>Social activities</w:t>
            </w:r>
          </w:p>
        </w:tc>
      </w:tr>
      <w:tr w:rsidR="00D73033" w:rsidRPr="00D73033" w14:paraId="63429DE9" w14:textId="77777777">
        <w:tc>
          <w:tcPr>
            <w:tcW w:w="0" w:type="auto"/>
          </w:tcPr>
          <w:p w14:paraId="4EE52A46" w14:textId="77777777" w:rsidR="000077BC" w:rsidRPr="00D73033" w:rsidRDefault="00486414">
            <w:pPr>
              <w:rPr>
                <w:rFonts w:ascii="Times New Roman" w:hAnsi="Times New Roman" w:cs="Times New Roman"/>
              </w:rPr>
            </w:pPr>
            <w:r w:rsidRPr="00D73033">
              <w:rPr>
                <w:rFonts w:ascii="Times New Roman" w:hAnsi="Times New Roman" w:cs="Times New Roman"/>
              </w:rPr>
              <w:t>Sporting activities</w:t>
            </w:r>
          </w:p>
        </w:tc>
        <w:tc>
          <w:tcPr>
            <w:tcW w:w="0" w:type="auto"/>
          </w:tcPr>
          <w:p w14:paraId="48939DB0" w14:textId="77777777" w:rsidR="000077BC" w:rsidRPr="00D73033" w:rsidRDefault="00486414">
            <w:pPr>
              <w:rPr>
                <w:rFonts w:ascii="Times New Roman" w:hAnsi="Times New Roman" w:cs="Times New Roman"/>
              </w:rPr>
            </w:pPr>
            <w:r w:rsidRPr="00D73033">
              <w:rPr>
                <w:rFonts w:ascii="Times New Roman" w:hAnsi="Times New Roman" w:cs="Times New Roman"/>
              </w:rPr>
              <w:t>How often have you been involved in Sporting activities?</w:t>
            </w:r>
          </w:p>
        </w:tc>
        <w:tc>
          <w:tcPr>
            <w:tcW w:w="0" w:type="auto"/>
            <w:vMerge w:val="restart"/>
            <w:vAlign w:val="center"/>
          </w:tcPr>
          <w:p w14:paraId="6215561B" w14:textId="77777777" w:rsidR="000077BC" w:rsidRPr="00D73033" w:rsidRDefault="00486414">
            <w:pPr>
              <w:rPr>
                <w:rFonts w:ascii="Times New Roman" w:hAnsi="Times New Roman" w:cs="Times New Roman"/>
              </w:rPr>
            </w:pPr>
            <w:r w:rsidRPr="00D73033">
              <w:rPr>
                <w:rFonts w:ascii="Times New Roman" w:hAnsi="Times New Roman" w:cs="Times New Roman"/>
              </w:rPr>
              <w:t>0=A few times a year or less/Never 1=Daily/Weekly/Monthly</w:t>
            </w:r>
          </w:p>
          <w:p w14:paraId="67953C99" w14:textId="77777777" w:rsidR="000077BC" w:rsidRPr="00D73033" w:rsidRDefault="000077BC">
            <w:pPr>
              <w:rPr>
                <w:rFonts w:ascii="Times New Roman" w:hAnsi="Times New Roman" w:cs="Times New Roman"/>
              </w:rPr>
            </w:pPr>
          </w:p>
        </w:tc>
      </w:tr>
      <w:tr w:rsidR="00D73033" w:rsidRPr="00D73033" w14:paraId="5674E587" w14:textId="77777777">
        <w:tc>
          <w:tcPr>
            <w:tcW w:w="0" w:type="auto"/>
          </w:tcPr>
          <w:p w14:paraId="0DB0D5CE" w14:textId="77777777" w:rsidR="000077BC" w:rsidRPr="00D73033" w:rsidRDefault="00486414">
            <w:pPr>
              <w:rPr>
                <w:rFonts w:ascii="Times New Roman" w:hAnsi="Times New Roman" w:cs="Times New Roman"/>
              </w:rPr>
            </w:pPr>
            <w:r w:rsidRPr="00D73033">
              <w:rPr>
                <w:rFonts w:ascii="Times New Roman" w:hAnsi="Times New Roman" w:cs="Times New Roman"/>
              </w:rPr>
              <w:t>Leisure activities</w:t>
            </w:r>
          </w:p>
        </w:tc>
        <w:tc>
          <w:tcPr>
            <w:tcW w:w="0" w:type="auto"/>
          </w:tcPr>
          <w:p w14:paraId="5406F15D" w14:textId="77777777" w:rsidR="000077BC" w:rsidRPr="00D73033" w:rsidRDefault="00486414">
            <w:pPr>
              <w:rPr>
                <w:rFonts w:ascii="Times New Roman" w:hAnsi="Times New Roman" w:cs="Times New Roman"/>
              </w:rPr>
            </w:pPr>
            <w:r w:rsidRPr="00D73033">
              <w:rPr>
                <w:rFonts w:ascii="Times New Roman" w:hAnsi="Times New Roman" w:cs="Times New Roman"/>
              </w:rPr>
              <w:t xml:space="preserve">How often have you been </w:t>
            </w:r>
            <w:r w:rsidRPr="00D73033">
              <w:rPr>
                <w:rFonts w:ascii="Times New Roman" w:hAnsi="Times New Roman" w:cs="Times New Roman"/>
              </w:rPr>
              <w:t>involved in leisure activities (e.g. movie nights, cooking classes)?</w:t>
            </w:r>
          </w:p>
        </w:tc>
        <w:tc>
          <w:tcPr>
            <w:tcW w:w="0" w:type="auto"/>
            <w:vMerge/>
          </w:tcPr>
          <w:p w14:paraId="29665919" w14:textId="77777777" w:rsidR="000077BC" w:rsidRPr="00D73033" w:rsidRDefault="000077BC">
            <w:pPr>
              <w:rPr>
                <w:rFonts w:ascii="Times New Roman" w:hAnsi="Times New Roman" w:cs="Times New Roman"/>
              </w:rPr>
            </w:pPr>
          </w:p>
        </w:tc>
      </w:tr>
      <w:tr w:rsidR="00D73033" w:rsidRPr="00D73033" w14:paraId="2EA6470B" w14:textId="77777777">
        <w:tc>
          <w:tcPr>
            <w:tcW w:w="0" w:type="auto"/>
          </w:tcPr>
          <w:p w14:paraId="5D9656E4" w14:textId="2B3343B6" w:rsidR="000077BC" w:rsidRPr="00D73033" w:rsidRDefault="00486414">
            <w:pPr>
              <w:rPr>
                <w:rFonts w:ascii="Times New Roman" w:hAnsi="Times New Roman" w:cs="Times New Roman"/>
              </w:rPr>
            </w:pPr>
            <w:r w:rsidRPr="00D73033">
              <w:rPr>
                <w:rFonts w:ascii="Times New Roman" w:hAnsi="Times New Roman" w:cs="Times New Roman"/>
              </w:rPr>
              <w:t xml:space="preserve">School </w:t>
            </w:r>
            <w:r w:rsidR="00A713E4" w:rsidRPr="00D73033">
              <w:rPr>
                <w:rFonts w:ascii="Times New Roman" w:hAnsi="Times New Roman" w:cs="Times New Roman" w:hint="eastAsia"/>
              </w:rPr>
              <w:t>involvement</w:t>
            </w:r>
          </w:p>
        </w:tc>
        <w:tc>
          <w:tcPr>
            <w:tcW w:w="0" w:type="auto"/>
          </w:tcPr>
          <w:p w14:paraId="6B90436A" w14:textId="77777777" w:rsidR="000077BC" w:rsidRPr="00D73033" w:rsidRDefault="00486414">
            <w:pPr>
              <w:rPr>
                <w:rFonts w:ascii="Times New Roman" w:hAnsi="Times New Roman" w:cs="Times New Roman"/>
              </w:rPr>
            </w:pPr>
            <w:r w:rsidRPr="00D73033">
              <w:rPr>
                <w:rFonts w:ascii="Times New Roman" w:hAnsi="Times New Roman" w:cs="Times New Roman"/>
              </w:rPr>
              <w:t>How often have you been involved in school activities?</w:t>
            </w:r>
          </w:p>
        </w:tc>
        <w:tc>
          <w:tcPr>
            <w:tcW w:w="0" w:type="auto"/>
            <w:vMerge/>
          </w:tcPr>
          <w:p w14:paraId="18772A81" w14:textId="77777777" w:rsidR="000077BC" w:rsidRPr="00D73033" w:rsidRDefault="000077BC">
            <w:pPr>
              <w:rPr>
                <w:rFonts w:ascii="Times New Roman" w:hAnsi="Times New Roman" w:cs="Times New Roman"/>
              </w:rPr>
            </w:pPr>
          </w:p>
        </w:tc>
      </w:tr>
      <w:tr w:rsidR="00D73033" w:rsidRPr="00D73033" w14:paraId="18BAFC7E" w14:textId="77777777">
        <w:tc>
          <w:tcPr>
            <w:tcW w:w="0" w:type="auto"/>
          </w:tcPr>
          <w:p w14:paraId="3C0042F8" w14:textId="77777777" w:rsidR="000077BC" w:rsidRPr="00D73033" w:rsidRDefault="00486414">
            <w:pPr>
              <w:rPr>
                <w:rFonts w:ascii="Times New Roman" w:hAnsi="Times New Roman" w:cs="Times New Roman"/>
              </w:rPr>
            </w:pPr>
            <w:r w:rsidRPr="00D73033">
              <w:rPr>
                <w:rFonts w:ascii="Times New Roman" w:hAnsi="Times New Roman" w:cs="Times New Roman"/>
              </w:rPr>
              <w:t>Parent support groups</w:t>
            </w:r>
          </w:p>
        </w:tc>
        <w:tc>
          <w:tcPr>
            <w:tcW w:w="0" w:type="auto"/>
          </w:tcPr>
          <w:p w14:paraId="7115F2FE" w14:textId="77777777" w:rsidR="000077BC" w:rsidRPr="00D73033" w:rsidRDefault="00486414">
            <w:pPr>
              <w:rPr>
                <w:rFonts w:ascii="Times New Roman" w:hAnsi="Times New Roman" w:cs="Times New Roman"/>
              </w:rPr>
            </w:pPr>
            <w:r w:rsidRPr="00D73033">
              <w:rPr>
                <w:rFonts w:ascii="Times New Roman" w:hAnsi="Times New Roman" w:cs="Times New Roman"/>
              </w:rPr>
              <w:t>How often have you been involved in parent support groups?</w:t>
            </w:r>
          </w:p>
        </w:tc>
        <w:tc>
          <w:tcPr>
            <w:tcW w:w="0" w:type="auto"/>
            <w:vMerge/>
          </w:tcPr>
          <w:p w14:paraId="7217DE60" w14:textId="77777777" w:rsidR="000077BC" w:rsidRPr="00D73033" w:rsidRDefault="000077BC">
            <w:pPr>
              <w:rPr>
                <w:rFonts w:ascii="Times New Roman" w:hAnsi="Times New Roman" w:cs="Times New Roman"/>
              </w:rPr>
            </w:pPr>
          </w:p>
        </w:tc>
      </w:tr>
      <w:tr w:rsidR="00D73033" w:rsidRPr="00D73033" w14:paraId="47ECBE3D" w14:textId="77777777">
        <w:tc>
          <w:tcPr>
            <w:tcW w:w="0" w:type="auto"/>
          </w:tcPr>
          <w:p w14:paraId="58752BBD" w14:textId="77777777" w:rsidR="000077BC" w:rsidRPr="00D73033" w:rsidRDefault="00486414">
            <w:pPr>
              <w:rPr>
                <w:rFonts w:ascii="Times New Roman" w:hAnsi="Times New Roman" w:cs="Times New Roman"/>
              </w:rPr>
            </w:pPr>
            <w:r w:rsidRPr="00D73033">
              <w:rPr>
                <w:rFonts w:ascii="Times New Roman" w:hAnsi="Times New Roman" w:cs="Times New Roman"/>
              </w:rPr>
              <w:t xml:space="preserve">Volunteering activities </w:t>
            </w:r>
          </w:p>
        </w:tc>
        <w:tc>
          <w:tcPr>
            <w:tcW w:w="0" w:type="auto"/>
          </w:tcPr>
          <w:p w14:paraId="221BD3D2" w14:textId="77777777" w:rsidR="000077BC" w:rsidRPr="00D73033" w:rsidRDefault="00486414">
            <w:pPr>
              <w:rPr>
                <w:rFonts w:ascii="Times New Roman" w:hAnsi="Times New Roman" w:cs="Times New Roman"/>
              </w:rPr>
            </w:pPr>
            <w:r w:rsidRPr="00D73033">
              <w:rPr>
                <w:rFonts w:ascii="Times New Roman" w:hAnsi="Times New Roman" w:cs="Times New Roman"/>
              </w:rPr>
              <w:t>How often have you been involved in volunteering/helping others in your ethnic/religious community?</w:t>
            </w:r>
          </w:p>
        </w:tc>
        <w:tc>
          <w:tcPr>
            <w:tcW w:w="0" w:type="auto"/>
            <w:vMerge/>
          </w:tcPr>
          <w:p w14:paraId="2099D0D2" w14:textId="77777777" w:rsidR="000077BC" w:rsidRPr="00D73033" w:rsidRDefault="000077BC">
            <w:pPr>
              <w:rPr>
                <w:rFonts w:ascii="Times New Roman" w:hAnsi="Times New Roman" w:cs="Times New Roman"/>
              </w:rPr>
            </w:pPr>
          </w:p>
        </w:tc>
      </w:tr>
      <w:tr w:rsidR="00D73033" w:rsidRPr="00D73033" w14:paraId="2D6138E4" w14:textId="77777777">
        <w:tc>
          <w:tcPr>
            <w:tcW w:w="0" w:type="auto"/>
          </w:tcPr>
          <w:p w14:paraId="604AFB9B" w14:textId="77777777" w:rsidR="000077BC" w:rsidRPr="00D73033" w:rsidRDefault="00486414">
            <w:pPr>
              <w:rPr>
                <w:rFonts w:ascii="Times New Roman" w:hAnsi="Times New Roman" w:cs="Times New Roman"/>
              </w:rPr>
            </w:pPr>
            <w:r w:rsidRPr="00D73033">
              <w:rPr>
                <w:rFonts w:ascii="Times New Roman" w:hAnsi="Times New Roman" w:cs="Times New Roman"/>
              </w:rPr>
              <w:t>Cultural activities</w:t>
            </w:r>
          </w:p>
        </w:tc>
        <w:tc>
          <w:tcPr>
            <w:tcW w:w="0" w:type="auto"/>
          </w:tcPr>
          <w:p w14:paraId="37A35428" w14:textId="77777777" w:rsidR="000077BC" w:rsidRPr="00D73033" w:rsidRDefault="00486414">
            <w:pPr>
              <w:rPr>
                <w:rFonts w:ascii="Times New Roman" w:hAnsi="Times New Roman" w:cs="Times New Roman"/>
              </w:rPr>
            </w:pPr>
            <w:r w:rsidRPr="00D73033">
              <w:rPr>
                <w:rFonts w:ascii="Times New Roman" w:hAnsi="Times New Roman" w:cs="Times New Roman"/>
              </w:rPr>
              <w:t>How often have you been involved in cultural activities (e.g. festivals, special days)?</w:t>
            </w:r>
          </w:p>
        </w:tc>
        <w:tc>
          <w:tcPr>
            <w:tcW w:w="0" w:type="auto"/>
            <w:vMerge/>
          </w:tcPr>
          <w:p w14:paraId="0FE05D1F" w14:textId="77777777" w:rsidR="000077BC" w:rsidRPr="00D73033" w:rsidRDefault="000077BC">
            <w:pPr>
              <w:rPr>
                <w:rFonts w:ascii="Times New Roman" w:hAnsi="Times New Roman" w:cs="Times New Roman"/>
              </w:rPr>
            </w:pPr>
          </w:p>
        </w:tc>
      </w:tr>
      <w:tr w:rsidR="00D73033" w:rsidRPr="00D73033" w14:paraId="0F77DA06" w14:textId="77777777">
        <w:tc>
          <w:tcPr>
            <w:tcW w:w="0" w:type="auto"/>
          </w:tcPr>
          <w:p w14:paraId="05D05960" w14:textId="77777777" w:rsidR="000077BC" w:rsidRPr="00D73033" w:rsidRDefault="00486414">
            <w:pPr>
              <w:rPr>
                <w:rFonts w:ascii="Times New Roman" w:hAnsi="Times New Roman" w:cs="Times New Roman"/>
              </w:rPr>
            </w:pPr>
            <w:r w:rsidRPr="00D73033">
              <w:rPr>
                <w:rFonts w:ascii="Times New Roman" w:hAnsi="Times New Roman" w:cs="Times New Roman"/>
              </w:rPr>
              <w:t>Self-improvement activities</w:t>
            </w:r>
          </w:p>
        </w:tc>
        <w:tc>
          <w:tcPr>
            <w:tcW w:w="0" w:type="auto"/>
          </w:tcPr>
          <w:p w14:paraId="2501637C" w14:textId="77777777" w:rsidR="000077BC" w:rsidRPr="00D73033" w:rsidRDefault="00486414">
            <w:pPr>
              <w:rPr>
                <w:rFonts w:ascii="Times New Roman" w:hAnsi="Times New Roman" w:cs="Times New Roman"/>
              </w:rPr>
            </w:pPr>
            <w:r w:rsidRPr="00D73033">
              <w:rPr>
                <w:rFonts w:ascii="Times New Roman" w:hAnsi="Times New Roman" w:cs="Times New Roman"/>
              </w:rPr>
              <w:t>How often have y</w:t>
            </w:r>
            <w:r w:rsidRPr="00D73033">
              <w:rPr>
                <w:rFonts w:ascii="Times New Roman" w:hAnsi="Times New Roman" w:cs="Times New Roman"/>
              </w:rPr>
              <w:t>ou been involved in self-improvement activities (e.g. coping with stress, exercise class)?</w:t>
            </w:r>
          </w:p>
        </w:tc>
        <w:tc>
          <w:tcPr>
            <w:tcW w:w="0" w:type="auto"/>
            <w:vMerge/>
          </w:tcPr>
          <w:p w14:paraId="41525AF2" w14:textId="77777777" w:rsidR="000077BC" w:rsidRPr="00D73033" w:rsidRDefault="000077BC">
            <w:pPr>
              <w:rPr>
                <w:rFonts w:ascii="Times New Roman" w:hAnsi="Times New Roman" w:cs="Times New Roman"/>
              </w:rPr>
            </w:pPr>
          </w:p>
        </w:tc>
      </w:tr>
      <w:tr w:rsidR="00D73033" w:rsidRPr="00D73033" w14:paraId="38F5D36E" w14:textId="77777777">
        <w:tc>
          <w:tcPr>
            <w:tcW w:w="0" w:type="auto"/>
            <w:gridSpan w:val="3"/>
          </w:tcPr>
          <w:p w14:paraId="03F3BF12" w14:textId="77777777" w:rsidR="000077BC" w:rsidRPr="00D73033" w:rsidRDefault="00486414">
            <w:pPr>
              <w:rPr>
                <w:rFonts w:ascii="Times New Roman" w:hAnsi="Times New Roman" w:cs="Times New Roman"/>
                <w:b/>
                <w:bCs/>
              </w:rPr>
            </w:pPr>
            <w:r w:rsidRPr="00D73033">
              <w:rPr>
                <w:rFonts w:ascii="Times New Roman" w:hAnsi="Times New Roman" w:cs="Times New Roman"/>
                <w:b/>
                <w:bCs/>
              </w:rPr>
              <w:t>Employment</w:t>
            </w:r>
          </w:p>
        </w:tc>
      </w:tr>
      <w:tr w:rsidR="00D73033" w:rsidRPr="00D73033" w14:paraId="0CC73194" w14:textId="77777777">
        <w:tc>
          <w:tcPr>
            <w:tcW w:w="0" w:type="auto"/>
          </w:tcPr>
          <w:p w14:paraId="49BCFE26" w14:textId="77777777" w:rsidR="000077BC" w:rsidRPr="00D73033" w:rsidRDefault="00486414">
            <w:pPr>
              <w:rPr>
                <w:rFonts w:ascii="Times New Roman" w:hAnsi="Times New Roman" w:cs="Times New Roman"/>
              </w:rPr>
            </w:pPr>
            <w:r w:rsidRPr="00D73033">
              <w:rPr>
                <w:rFonts w:ascii="Times New Roman" w:hAnsi="Times New Roman" w:cs="Times New Roman"/>
              </w:rPr>
              <w:t>Current paid employment status</w:t>
            </w:r>
          </w:p>
        </w:tc>
        <w:tc>
          <w:tcPr>
            <w:tcW w:w="0" w:type="auto"/>
          </w:tcPr>
          <w:p w14:paraId="726ED3D0" w14:textId="77777777" w:rsidR="000077BC" w:rsidRPr="00D73033" w:rsidRDefault="00486414">
            <w:pPr>
              <w:rPr>
                <w:rFonts w:ascii="Times New Roman" w:hAnsi="Times New Roman" w:cs="Times New Roman"/>
              </w:rPr>
            </w:pPr>
            <w:r w:rsidRPr="00D73033">
              <w:rPr>
                <w:rFonts w:ascii="Times New Roman" w:hAnsi="Times New Roman" w:cs="Times New Roman"/>
              </w:rPr>
              <w:t>In the last 7 days did you do any paid work in a job, business, or on a farm?</w:t>
            </w:r>
          </w:p>
        </w:tc>
        <w:tc>
          <w:tcPr>
            <w:tcW w:w="0" w:type="auto"/>
          </w:tcPr>
          <w:p w14:paraId="20C0D4DD" w14:textId="77777777" w:rsidR="000077BC" w:rsidRPr="00D73033" w:rsidRDefault="00486414">
            <w:pPr>
              <w:rPr>
                <w:rFonts w:ascii="Times New Roman" w:hAnsi="Times New Roman" w:cs="Times New Roman"/>
              </w:rPr>
            </w:pPr>
            <w:r w:rsidRPr="00D73033">
              <w:rPr>
                <w:rFonts w:ascii="Times New Roman" w:hAnsi="Times New Roman" w:cs="Times New Roman"/>
              </w:rPr>
              <w:t xml:space="preserve">0=No </w:t>
            </w:r>
          </w:p>
          <w:p w14:paraId="20B2F755" w14:textId="77777777" w:rsidR="000077BC" w:rsidRPr="00D73033" w:rsidRDefault="00486414">
            <w:pPr>
              <w:rPr>
                <w:rFonts w:ascii="Times New Roman" w:hAnsi="Times New Roman" w:cs="Times New Roman"/>
              </w:rPr>
            </w:pPr>
            <w:r w:rsidRPr="00D73033">
              <w:rPr>
                <w:rFonts w:ascii="Times New Roman" w:hAnsi="Times New Roman" w:cs="Times New Roman"/>
              </w:rPr>
              <w:t>1=Yes</w:t>
            </w:r>
          </w:p>
        </w:tc>
      </w:tr>
      <w:tr w:rsidR="00D73033" w:rsidRPr="00D73033" w14:paraId="49F11B3F" w14:textId="77777777">
        <w:tc>
          <w:tcPr>
            <w:tcW w:w="0" w:type="auto"/>
            <w:gridSpan w:val="3"/>
          </w:tcPr>
          <w:p w14:paraId="50C5A8FF" w14:textId="77777777" w:rsidR="000077BC" w:rsidRPr="00D73033" w:rsidRDefault="00486414">
            <w:pPr>
              <w:rPr>
                <w:rFonts w:ascii="Times New Roman" w:hAnsi="Times New Roman" w:cs="Times New Roman"/>
                <w:b/>
                <w:bCs/>
              </w:rPr>
            </w:pPr>
            <w:r w:rsidRPr="00D73033">
              <w:rPr>
                <w:rFonts w:ascii="Times New Roman" w:hAnsi="Times New Roman" w:cs="Times New Roman"/>
                <w:b/>
                <w:bCs/>
              </w:rPr>
              <w:t>Education</w:t>
            </w:r>
          </w:p>
        </w:tc>
      </w:tr>
      <w:tr w:rsidR="00D73033" w:rsidRPr="00D73033" w14:paraId="733FC15B" w14:textId="77777777">
        <w:tc>
          <w:tcPr>
            <w:tcW w:w="0" w:type="auto"/>
          </w:tcPr>
          <w:p w14:paraId="41AF2D35" w14:textId="4FA45A80" w:rsidR="000077BC" w:rsidRPr="00D73033" w:rsidRDefault="00486414">
            <w:pPr>
              <w:rPr>
                <w:rFonts w:ascii="Times New Roman" w:hAnsi="Times New Roman" w:cs="Times New Roman"/>
              </w:rPr>
            </w:pPr>
            <w:r w:rsidRPr="00D73033">
              <w:rPr>
                <w:rFonts w:ascii="Times New Roman" w:hAnsi="Times New Roman" w:cs="Times New Roman" w:hint="eastAsia"/>
              </w:rPr>
              <w:t>C</w:t>
            </w:r>
            <w:r w:rsidRPr="00D73033">
              <w:rPr>
                <w:rFonts w:ascii="Times New Roman" w:hAnsi="Times New Roman" w:cs="Times New Roman"/>
              </w:rPr>
              <w:t xml:space="preserve">urrent English </w:t>
            </w:r>
            <w:r w:rsidR="00A713E4" w:rsidRPr="00D73033">
              <w:rPr>
                <w:rFonts w:ascii="Times New Roman" w:hAnsi="Times New Roman" w:cs="Times New Roman" w:hint="eastAsia"/>
              </w:rPr>
              <w:t xml:space="preserve">language </w:t>
            </w:r>
            <w:r w:rsidRPr="00D73033">
              <w:rPr>
                <w:rFonts w:ascii="Times New Roman" w:hAnsi="Times New Roman" w:cs="Times New Roman"/>
              </w:rPr>
              <w:t>study</w:t>
            </w:r>
          </w:p>
        </w:tc>
        <w:tc>
          <w:tcPr>
            <w:tcW w:w="0" w:type="auto"/>
          </w:tcPr>
          <w:p w14:paraId="7866249D" w14:textId="77777777" w:rsidR="000077BC" w:rsidRPr="00D73033" w:rsidRDefault="00486414">
            <w:pPr>
              <w:rPr>
                <w:rFonts w:ascii="Times New Roman" w:hAnsi="Times New Roman" w:cs="Times New Roman"/>
              </w:rPr>
            </w:pPr>
            <w:r w:rsidRPr="00D73033">
              <w:rPr>
                <w:rFonts w:ascii="Times New Roman" w:hAnsi="Times New Roman" w:cs="Times New Roman"/>
              </w:rPr>
              <w:t>Have you studied English since arriving in Australia?</w:t>
            </w:r>
          </w:p>
        </w:tc>
        <w:tc>
          <w:tcPr>
            <w:tcW w:w="0" w:type="auto"/>
            <w:vMerge w:val="restart"/>
          </w:tcPr>
          <w:p w14:paraId="01979D7D" w14:textId="77777777" w:rsidR="000077BC" w:rsidRPr="00D73033" w:rsidRDefault="00486414">
            <w:pPr>
              <w:rPr>
                <w:rFonts w:ascii="Times New Roman" w:hAnsi="Times New Roman" w:cs="Times New Roman"/>
              </w:rPr>
            </w:pPr>
            <w:r w:rsidRPr="00D73033">
              <w:rPr>
                <w:rFonts w:ascii="Times New Roman" w:hAnsi="Times New Roman" w:cs="Times New Roman"/>
              </w:rPr>
              <w:t xml:space="preserve">0=No/Yes, but I am no longer studying </w:t>
            </w:r>
          </w:p>
          <w:p w14:paraId="30818107" w14:textId="77777777" w:rsidR="000077BC" w:rsidRPr="00D73033" w:rsidRDefault="00486414">
            <w:pPr>
              <w:rPr>
                <w:rFonts w:ascii="Times New Roman" w:hAnsi="Times New Roman" w:cs="Times New Roman"/>
              </w:rPr>
            </w:pPr>
            <w:r w:rsidRPr="00D73033">
              <w:rPr>
                <w:rFonts w:ascii="Times New Roman" w:hAnsi="Times New Roman" w:cs="Times New Roman"/>
              </w:rPr>
              <w:t>1=Yes, I am currently studying</w:t>
            </w:r>
          </w:p>
        </w:tc>
      </w:tr>
      <w:tr w:rsidR="00D73033" w:rsidRPr="00D73033" w14:paraId="58F71EA6" w14:textId="77777777">
        <w:tc>
          <w:tcPr>
            <w:tcW w:w="0" w:type="auto"/>
            <w:tcBorders>
              <w:bottom w:val="single" w:sz="12" w:space="0" w:color="auto"/>
            </w:tcBorders>
          </w:tcPr>
          <w:p w14:paraId="6FE9C744" w14:textId="77777777" w:rsidR="000077BC" w:rsidRPr="00D73033" w:rsidRDefault="00486414">
            <w:pPr>
              <w:rPr>
                <w:rFonts w:ascii="Times New Roman" w:hAnsi="Times New Roman" w:cs="Times New Roman"/>
              </w:rPr>
            </w:pPr>
            <w:r w:rsidRPr="00D73033">
              <w:rPr>
                <w:rFonts w:ascii="Times New Roman" w:hAnsi="Times New Roman" w:cs="Times New Roman"/>
              </w:rPr>
              <w:t>Current job training or other studies</w:t>
            </w:r>
          </w:p>
        </w:tc>
        <w:tc>
          <w:tcPr>
            <w:tcW w:w="0" w:type="auto"/>
            <w:tcBorders>
              <w:bottom w:val="single" w:sz="12" w:space="0" w:color="auto"/>
            </w:tcBorders>
          </w:tcPr>
          <w:p w14:paraId="768E6007" w14:textId="77777777" w:rsidR="000077BC" w:rsidRPr="00D73033" w:rsidRDefault="00486414">
            <w:pPr>
              <w:rPr>
                <w:rFonts w:ascii="Times New Roman" w:hAnsi="Times New Roman" w:cs="Times New Roman"/>
              </w:rPr>
            </w:pPr>
            <w:r w:rsidRPr="00D73033">
              <w:rPr>
                <w:rFonts w:ascii="Times New Roman" w:hAnsi="Times New Roman" w:cs="Times New Roman"/>
              </w:rPr>
              <w:t xml:space="preserve">Other than English language classes, have you undertaken any study or job </w:t>
            </w:r>
            <w:r w:rsidRPr="00D73033">
              <w:rPr>
                <w:rFonts w:ascii="Times New Roman" w:hAnsi="Times New Roman" w:cs="Times New Roman"/>
              </w:rPr>
              <w:t>training since you arrived in Australia?</w:t>
            </w:r>
          </w:p>
        </w:tc>
        <w:tc>
          <w:tcPr>
            <w:tcW w:w="0" w:type="auto"/>
            <w:vMerge/>
            <w:tcBorders>
              <w:bottom w:val="single" w:sz="12" w:space="0" w:color="auto"/>
            </w:tcBorders>
          </w:tcPr>
          <w:p w14:paraId="4F06F523" w14:textId="77777777" w:rsidR="000077BC" w:rsidRPr="00D73033" w:rsidRDefault="000077BC">
            <w:pPr>
              <w:rPr>
                <w:rFonts w:ascii="Times New Roman" w:hAnsi="Times New Roman" w:cs="Times New Roman"/>
              </w:rPr>
            </w:pPr>
          </w:p>
        </w:tc>
      </w:tr>
    </w:tbl>
    <w:p w14:paraId="1B5FA577" w14:textId="77777777" w:rsidR="000077BC" w:rsidRPr="00D73033" w:rsidRDefault="000077BC">
      <w:pPr>
        <w:rPr>
          <w:rFonts w:ascii="Times New Roman" w:hAnsi="Times New Roman" w:cs="Times New Roman"/>
        </w:rPr>
      </w:pPr>
    </w:p>
    <w:p w14:paraId="3F5B93EE" w14:textId="77777777" w:rsidR="000077BC" w:rsidRPr="00D73033" w:rsidRDefault="000077BC">
      <w:pPr>
        <w:rPr>
          <w:rFonts w:ascii="Times New Roman" w:hAnsi="Times New Roman" w:cs="Times New Roman"/>
        </w:rPr>
        <w:sectPr w:rsidR="000077BC" w:rsidRPr="00D73033" w:rsidSect="00B52D29">
          <w:footerReference w:type="default" r:id="rId10"/>
          <w:pgSz w:w="11906" w:h="16838"/>
          <w:pgMar w:top="1440" w:right="1800" w:bottom="1440" w:left="1800" w:header="851" w:footer="992" w:gutter="0"/>
          <w:cols w:space="425"/>
          <w:docGrid w:type="lines" w:linePitch="312"/>
        </w:sectPr>
      </w:pPr>
    </w:p>
    <w:p w14:paraId="3746F92A" w14:textId="77777777" w:rsidR="000077BC" w:rsidRPr="00D73033" w:rsidRDefault="000077BC">
      <w:pPr>
        <w:jc w:val="center"/>
        <w:rPr>
          <w:rFonts w:ascii="Times New Roman" w:hAnsi="Times New Roman" w:cs="Times New Roman"/>
        </w:rPr>
      </w:pP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8"/>
        <w:gridCol w:w="1250"/>
        <w:gridCol w:w="1150"/>
        <w:gridCol w:w="1150"/>
        <w:gridCol w:w="1150"/>
        <w:gridCol w:w="1150"/>
        <w:gridCol w:w="1150"/>
        <w:gridCol w:w="1150"/>
        <w:gridCol w:w="1150"/>
        <w:gridCol w:w="1150"/>
      </w:tblGrid>
      <w:tr w:rsidR="00D73033" w:rsidRPr="00D73033" w14:paraId="5890AB1A" w14:textId="77777777" w:rsidTr="00842504">
        <w:trPr>
          <w:trHeight w:val="340"/>
        </w:trPr>
        <w:tc>
          <w:tcPr>
            <w:tcW w:w="0" w:type="auto"/>
            <w:gridSpan w:val="10"/>
            <w:tcBorders>
              <w:bottom w:val="single" w:sz="12" w:space="0" w:color="auto"/>
            </w:tcBorders>
          </w:tcPr>
          <w:p w14:paraId="38D182B8" w14:textId="7D60CBB4" w:rsidR="000077BC" w:rsidRPr="00D73033" w:rsidRDefault="00486414">
            <w:pPr>
              <w:jc w:val="center"/>
              <w:rPr>
                <w:rFonts w:ascii="Times New Roman" w:hAnsi="Times New Roman" w:cs="Times New Roman"/>
                <w:szCs w:val="21"/>
              </w:rPr>
            </w:pPr>
            <w:r w:rsidRPr="00D73033">
              <w:rPr>
                <w:rFonts w:ascii="Times New Roman" w:hAnsi="Times New Roman" w:cs="Times New Roman"/>
                <w:b/>
                <w:bCs/>
                <w:szCs w:val="21"/>
              </w:rPr>
              <w:t xml:space="preserve">eTable 2. </w:t>
            </w:r>
            <w:r w:rsidR="00C60028" w:rsidRPr="00D73033">
              <w:rPr>
                <w:rFonts w:ascii="Times New Roman" w:hAnsi="Times New Roman" w:cs="Times New Roman"/>
                <w:b/>
                <w:bCs/>
                <w:szCs w:val="21"/>
              </w:rPr>
              <w:t xml:space="preserve">Overview of Social Participation Involvement Across Three Waves, Stratified by </w:t>
            </w:r>
            <w:r w:rsidR="00173307" w:rsidRPr="00D73033">
              <w:rPr>
                <w:rFonts w:ascii="Times New Roman" w:hAnsi="Times New Roman" w:cs="Times New Roman"/>
                <w:b/>
                <w:bCs/>
                <w:szCs w:val="21"/>
              </w:rPr>
              <w:t>Gender</w:t>
            </w:r>
          </w:p>
        </w:tc>
      </w:tr>
      <w:tr w:rsidR="00D73033" w:rsidRPr="00D73033" w14:paraId="7F3234A5" w14:textId="77777777" w:rsidTr="00EA5544">
        <w:trPr>
          <w:trHeight w:val="340"/>
        </w:trPr>
        <w:tc>
          <w:tcPr>
            <w:tcW w:w="0" w:type="auto"/>
            <w:vMerge w:val="restart"/>
            <w:tcBorders>
              <w:top w:val="single" w:sz="12" w:space="0" w:color="auto"/>
            </w:tcBorders>
            <w:vAlign w:val="center"/>
          </w:tcPr>
          <w:p w14:paraId="4100F19E" w14:textId="77777777" w:rsidR="000077BC" w:rsidRPr="00D73033" w:rsidRDefault="00486414" w:rsidP="00EA5544">
            <w:pPr>
              <w:jc w:val="center"/>
              <w:rPr>
                <w:rFonts w:ascii="Times New Roman" w:hAnsi="Times New Roman" w:cs="Times New Roman"/>
                <w:b/>
                <w:bCs/>
                <w:sz w:val="20"/>
                <w:szCs w:val="20"/>
              </w:rPr>
            </w:pPr>
            <w:r w:rsidRPr="00D73033">
              <w:rPr>
                <w:rFonts w:ascii="Times New Roman" w:hAnsi="Times New Roman" w:cs="Times New Roman"/>
                <w:b/>
                <w:bCs/>
                <w:sz w:val="20"/>
                <w:szCs w:val="20"/>
              </w:rPr>
              <w:t>Social participation indicators</w:t>
            </w:r>
          </w:p>
        </w:tc>
        <w:tc>
          <w:tcPr>
            <w:tcW w:w="0" w:type="auto"/>
            <w:gridSpan w:val="3"/>
            <w:tcBorders>
              <w:top w:val="single" w:sz="12" w:space="0" w:color="auto"/>
              <w:bottom w:val="single" w:sz="8" w:space="0" w:color="auto"/>
              <w:right w:val="single" w:sz="12" w:space="0" w:color="FFFFFF" w:themeColor="background1"/>
            </w:tcBorders>
          </w:tcPr>
          <w:p w14:paraId="5C4206D3" w14:textId="119E3605" w:rsidR="000077BC" w:rsidRPr="00D73033" w:rsidRDefault="00486414">
            <w:pPr>
              <w:jc w:val="center"/>
              <w:rPr>
                <w:rFonts w:ascii="Times New Roman" w:hAnsi="Times New Roman" w:cs="Times New Roman"/>
                <w:b/>
                <w:bCs/>
                <w:sz w:val="20"/>
                <w:szCs w:val="20"/>
              </w:rPr>
            </w:pPr>
            <w:r w:rsidRPr="00D73033">
              <w:rPr>
                <w:rFonts w:ascii="Times New Roman" w:hAnsi="Times New Roman" w:cs="Times New Roman"/>
                <w:b/>
                <w:bCs/>
                <w:sz w:val="20"/>
                <w:szCs w:val="20"/>
              </w:rPr>
              <w:t>Wave 1</w:t>
            </w:r>
            <w:r w:rsidR="00C60028" w:rsidRPr="00D73033">
              <w:rPr>
                <w:rFonts w:ascii="Times New Roman" w:hAnsi="Times New Roman" w:cs="Times New Roman"/>
                <w:b/>
                <w:bCs/>
                <w:sz w:val="20"/>
                <w:szCs w:val="20"/>
              </w:rPr>
              <w:t>, n (%)</w:t>
            </w:r>
          </w:p>
        </w:tc>
        <w:tc>
          <w:tcPr>
            <w:tcW w:w="0" w:type="auto"/>
            <w:gridSpan w:val="3"/>
            <w:tcBorders>
              <w:top w:val="single" w:sz="12" w:space="0" w:color="auto"/>
              <w:left w:val="single" w:sz="12" w:space="0" w:color="FFFFFF" w:themeColor="background1"/>
              <w:bottom w:val="single" w:sz="8" w:space="0" w:color="auto"/>
              <w:right w:val="single" w:sz="12" w:space="0" w:color="FFFFFF" w:themeColor="background1"/>
            </w:tcBorders>
          </w:tcPr>
          <w:p w14:paraId="6C0CB0FB" w14:textId="7D498261" w:rsidR="000077BC" w:rsidRPr="00D73033" w:rsidRDefault="00486414">
            <w:pPr>
              <w:jc w:val="center"/>
              <w:rPr>
                <w:rFonts w:ascii="Times New Roman" w:hAnsi="Times New Roman" w:cs="Times New Roman"/>
                <w:b/>
                <w:bCs/>
                <w:sz w:val="20"/>
                <w:szCs w:val="20"/>
              </w:rPr>
            </w:pPr>
            <w:r w:rsidRPr="00D73033">
              <w:rPr>
                <w:rFonts w:ascii="Times New Roman" w:hAnsi="Times New Roman" w:cs="Times New Roman"/>
                <w:b/>
                <w:bCs/>
                <w:sz w:val="20"/>
                <w:szCs w:val="20"/>
              </w:rPr>
              <w:t>Wave 3</w:t>
            </w:r>
            <w:r w:rsidR="00C60028" w:rsidRPr="00D73033">
              <w:rPr>
                <w:rFonts w:ascii="Times New Roman" w:hAnsi="Times New Roman" w:cs="Times New Roman"/>
                <w:b/>
                <w:bCs/>
                <w:sz w:val="20"/>
                <w:szCs w:val="20"/>
              </w:rPr>
              <w:t>, n (%)</w:t>
            </w:r>
          </w:p>
        </w:tc>
        <w:tc>
          <w:tcPr>
            <w:tcW w:w="0" w:type="auto"/>
            <w:gridSpan w:val="3"/>
            <w:tcBorders>
              <w:top w:val="single" w:sz="12" w:space="0" w:color="auto"/>
              <w:left w:val="single" w:sz="12" w:space="0" w:color="FFFFFF" w:themeColor="background1"/>
              <w:bottom w:val="single" w:sz="8" w:space="0" w:color="auto"/>
            </w:tcBorders>
          </w:tcPr>
          <w:p w14:paraId="3DEE6F57" w14:textId="30D891BB" w:rsidR="000077BC" w:rsidRPr="00D73033" w:rsidRDefault="00486414">
            <w:pPr>
              <w:jc w:val="center"/>
              <w:rPr>
                <w:rFonts w:ascii="Times New Roman" w:hAnsi="Times New Roman" w:cs="Times New Roman"/>
                <w:b/>
                <w:bCs/>
                <w:sz w:val="20"/>
                <w:szCs w:val="20"/>
              </w:rPr>
            </w:pPr>
            <w:r w:rsidRPr="00D73033">
              <w:rPr>
                <w:rFonts w:ascii="Times New Roman" w:hAnsi="Times New Roman" w:cs="Times New Roman"/>
                <w:b/>
                <w:bCs/>
                <w:sz w:val="20"/>
                <w:szCs w:val="20"/>
              </w:rPr>
              <w:t>Wave 5</w:t>
            </w:r>
            <w:r w:rsidR="00C60028" w:rsidRPr="00D73033">
              <w:rPr>
                <w:rFonts w:ascii="Times New Roman" w:hAnsi="Times New Roman" w:cs="Times New Roman"/>
                <w:b/>
                <w:bCs/>
                <w:sz w:val="20"/>
                <w:szCs w:val="20"/>
              </w:rPr>
              <w:t>, n (%)</w:t>
            </w:r>
          </w:p>
        </w:tc>
      </w:tr>
      <w:tr w:rsidR="00D73033" w:rsidRPr="00D73033" w14:paraId="4DAAC151" w14:textId="77777777" w:rsidTr="00C60028">
        <w:trPr>
          <w:trHeight w:val="340"/>
        </w:trPr>
        <w:tc>
          <w:tcPr>
            <w:tcW w:w="0" w:type="auto"/>
            <w:vMerge/>
            <w:tcBorders>
              <w:bottom w:val="single" w:sz="12" w:space="0" w:color="auto"/>
            </w:tcBorders>
          </w:tcPr>
          <w:p w14:paraId="441A8831" w14:textId="77777777" w:rsidR="000077BC" w:rsidRPr="00D73033" w:rsidRDefault="000077BC">
            <w:pPr>
              <w:jc w:val="center"/>
              <w:rPr>
                <w:rFonts w:ascii="Times New Roman" w:hAnsi="Times New Roman" w:cs="Times New Roman"/>
                <w:b/>
                <w:bCs/>
                <w:sz w:val="20"/>
                <w:szCs w:val="20"/>
              </w:rPr>
            </w:pPr>
          </w:p>
        </w:tc>
        <w:tc>
          <w:tcPr>
            <w:tcW w:w="0" w:type="auto"/>
            <w:tcBorders>
              <w:bottom w:val="single" w:sz="12" w:space="0" w:color="auto"/>
            </w:tcBorders>
          </w:tcPr>
          <w:p w14:paraId="48E78928" w14:textId="77777777" w:rsidR="000077BC" w:rsidRPr="00D73033" w:rsidRDefault="00486414">
            <w:pPr>
              <w:jc w:val="center"/>
              <w:rPr>
                <w:rFonts w:ascii="Times New Roman" w:hAnsi="Times New Roman" w:cs="Times New Roman"/>
                <w:b/>
                <w:bCs/>
                <w:sz w:val="20"/>
                <w:szCs w:val="20"/>
              </w:rPr>
            </w:pPr>
            <w:r w:rsidRPr="00D73033">
              <w:rPr>
                <w:rFonts w:ascii="Times New Roman" w:hAnsi="Times New Roman" w:cs="Times New Roman"/>
                <w:b/>
                <w:bCs/>
                <w:sz w:val="20"/>
                <w:szCs w:val="20"/>
              </w:rPr>
              <w:t>Total</w:t>
            </w:r>
          </w:p>
        </w:tc>
        <w:tc>
          <w:tcPr>
            <w:tcW w:w="0" w:type="auto"/>
            <w:tcBorders>
              <w:bottom w:val="single" w:sz="12" w:space="0" w:color="auto"/>
            </w:tcBorders>
          </w:tcPr>
          <w:p w14:paraId="758596B3" w14:textId="77777777" w:rsidR="000077BC" w:rsidRPr="00D73033" w:rsidRDefault="00486414">
            <w:pPr>
              <w:jc w:val="center"/>
              <w:rPr>
                <w:rFonts w:ascii="Times New Roman" w:hAnsi="Times New Roman" w:cs="Times New Roman"/>
                <w:b/>
                <w:bCs/>
                <w:sz w:val="20"/>
                <w:szCs w:val="20"/>
              </w:rPr>
            </w:pPr>
            <w:r w:rsidRPr="00D73033">
              <w:rPr>
                <w:rFonts w:ascii="Times New Roman" w:hAnsi="Times New Roman" w:cs="Times New Roman"/>
                <w:b/>
                <w:bCs/>
                <w:sz w:val="20"/>
                <w:szCs w:val="20"/>
              </w:rPr>
              <w:t>Male</w:t>
            </w:r>
          </w:p>
        </w:tc>
        <w:tc>
          <w:tcPr>
            <w:tcW w:w="0" w:type="auto"/>
            <w:tcBorders>
              <w:bottom w:val="single" w:sz="12" w:space="0" w:color="auto"/>
              <w:right w:val="single" w:sz="12" w:space="0" w:color="FFFFFF" w:themeColor="background1"/>
            </w:tcBorders>
          </w:tcPr>
          <w:p w14:paraId="20F342B2" w14:textId="77777777" w:rsidR="000077BC" w:rsidRPr="00D73033" w:rsidRDefault="00486414">
            <w:pPr>
              <w:jc w:val="center"/>
              <w:rPr>
                <w:rFonts w:ascii="Times New Roman" w:hAnsi="Times New Roman" w:cs="Times New Roman"/>
                <w:b/>
                <w:bCs/>
                <w:sz w:val="20"/>
                <w:szCs w:val="20"/>
              </w:rPr>
            </w:pPr>
            <w:r w:rsidRPr="00D73033">
              <w:rPr>
                <w:rFonts w:ascii="Times New Roman" w:hAnsi="Times New Roman" w:cs="Times New Roman"/>
                <w:b/>
                <w:bCs/>
                <w:sz w:val="20"/>
                <w:szCs w:val="20"/>
              </w:rPr>
              <w:t>Female</w:t>
            </w:r>
          </w:p>
        </w:tc>
        <w:tc>
          <w:tcPr>
            <w:tcW w:w="0" w:type="auto"/>
            <w:tcBorders>
              <w:left w:val="single" w:sz="12" w:space="0" w:color="FFFFFF" w:themeColor="background1"/>
              <w:bottom w:val="single" w:sz="12" w:space="0" w:color="auto"/>
            </w:tcBorders>
          </w:tcPr>
          <w:p w14:paraId="2F526F45" w14:textId="77777777" w:rsidR="000077BC" w:rsidRPr="00D73033" w:rsidRDefault="00486414">
            <w:pPr>
              <w:jc w:val="center"/>
              <w:rPr>
                <w:rFonts w:ascii="Times New Roman" w:hAnsi="Times New Roman" w:cs="Times New Roman"/>
                <w:b/>
                <w:bCs/>
                <w:sz w:val="20"/>
                <w:szCs w:val="20"/>
              </w:rPr>
            </w:pPr>
            <w:r w:rsidRPr="00D73033">
              <w:rPr>
                <w:rFonts w:ascii="Times New Roman" w:hAnsi="Times New Roman" w:cs="Times New Roman"/>
                <w:b/>
                <w:bCs/>
                <w:sz w:val="20"/>
                <w:szCs w:val="20"/>
              </w:rPr>
              <w:t>Total</w:t>
            </w:r>
          </w:p>
        </w:tc>
        <w:tc>
          <w:tcPr>
            <w:tcW w:w="0" w:type="auto"/>
            <w:tcBorders>
              <w:bottom w:val="single" w:sz="12" w:space="0" w:color="auto"/>
            </w:tcBorders>
          </w:tcPr>
          <w:p w14:paraId="08838449" w14:textId="77777777" w:rsidR="000077BC" w:rsidRPr="00D73033" w:rsidRDefault="00486414">
            <w:pPr>
              <w:jc w:val="center"/>
              <w:rPr>
                <w:rFonts w:ascii="Times New Roman" w:hAnsi="Times New Roman" w:cs="Times New Roman"/>
                <w:b/>
                <w:bCs/>
                <w:sz w:val="20"/>
                <w:szCs w:val="20"/>
              </w:rPr>
            </w:pPr>
            <w:r w:rsidRPr="00D73033">
              <w:rPr>
                <w:rFonts w:ascii="Times New Roman" w:hAnsi="Times New Roman" w:cs="Times New Roman"/>
                <w:b/>
                <w:bCs/>
                <w:sz w:val="20"/>
                <w:szCs w:val="20"/>
              </w:rPr>
              <w:t>Male</w:t>
            </w:r>
          </w:p>
        </w:tc>
        <w:tc>
          <w:tcPr>
            <w:tcW w:w="0" w:type="auto"/>
            <w:tcBorders>
              <w:bottom w:val="single" w:sz="12" w:space="0" w:color="auto"/>
              <w:right w:val="single" w:sz="12" w:space="0" w:color="FFFFFF" w:themeColor="background1"/>
            </w:tcBorders>
          </w:tcPr>
          <w:p w14:paraId="38768C4F" w14:textId="77777777" w:rsidR="000077BC" w:rsidRPr="00D73033" w:rsidRDefault="00486414">
            <w:pPr>
              <w:jc w:val="center"/>
              <w:rPr>
                <w:rFonts w:ascii="Times New Roman" w:hAnsi="Times New Roman" w:cs="Times New Roman"/>
                <w:b/>
                <w:bCs/>
                <w:sz w:val="20"/>
                <w:szCs w:val="20"/>
              </w:rPr>
            </w:pPr>
            <w:r w:rsidRPr="00D73033">
              <w:rPr>
                <w:rFonts w:ascii="Times New Roman" w:hAnsi="Times New Roman" w:cs="Times New Roman"/>
                <w:b/>
                <w:bCs/>
                <w:sz w:val="20"/>
                <w:szCs w:val="20"/>
              </w:rPr>
              <w:t>Female</w:t>
            </w:r>
          </w:p>
        </w:tc>
        <w:tc>
          <w:tcPr>
            <w:tcW w:w="0" w:type="auto"/>
            <w:tcBorders>
              <w:left w:val="single" w:sz="12" w:space="0" w:color="FFFFFF" w:themeColor="background1"/>
              <w:bottom w:val="single" w:sz="12" w:space="0" w:color="auto"/>
            </w:tcBorders>
          </w:tcPr>
          <w:p w14:paraId="36F1777C" w14:textId="77777777" w:rsidR="000077BC" w:rsidRPr="00D73033" w:rsidRDefault="00486414">
            <w:pPr>
              <w:jc w:val="center"/>
              <w:rPr>
                <w:rFonts w:ascii="Times New Roman" w:hAnsi="Times New Roman" w:cs="Times New Roman"/>
                <w:b/>
                <w:bCs/>
                <w:sz w:val="20"/>
                <w:szCs w:val="20"/>
              </w:rPr>
            </w:pPr>
            <w:r w:rsidRPr="00D73033">
              <w:rPr>
                <w:rFonts w:ascii="Times New Roman" w:hAnsi="Times New Roman" w:cs="Times New Roman"/>
                <w:b/>
                <w:bCs/>
                <w:sz w:val="20"/>
                <w:szCs w:val="20"/>
              </w:rPr>
              <w:t>Total</w:t>
            </w:r>
          </w:p>
        </w:tc>
        <w:tc>
          <w:tcPr>
            <w:tcW w:w="0" w:type="auto"/>
            <w:tcBorders>
              <w:bottom w:val="single" w:sz="12" w:space="0" w:color="auto"/>
            </w:tcBorders>
          </w:tcPr>
          <w:p w14:paraId="6881A025" w14:textId="77777777" w:rsidR="000077BC" w:rsidRPr="00D73033" w:rsidRDefault="00486414">
            <w:pPr>
              <w:jc w:val="center"/>
              <w:rPr>
                <w:rFonts w:ascii="Times New Roman" w:hAnsi="Times New Roman" w:cs="Times New Roman"/>
                <w:b/>
                <w:bCs/>
                <w:sz w:val="20"/>
                <w:szCs w:val="20"/>
              </w:rPr>
            </w:pPr>
            <w:r w:rsidRPr="00D73033">
              <w:rPr>
                <w:rFonts w:ascii="Times New Roman" w:hAnsi="Times New Roman" w:cs="Times New Roman"/>
                <w:b/>
                <w:bCs/>
                <w:sz w:val="20"/>
                <w:szCs w:val="20"/>
              </w:rPr>
              <w:t>Male</w:t>
            </w:r>
          </w:p>
        </w:tc>
        <w:tc>
          <w:tcPr>
            <w:tcW w:w="0" w:type="auto"/>
            <w:tcBorders>
              <w:bottom w:val="single" w:sz="12" w:space="0" w:color="auto"/>
            </w:tcBorders>
          </w:tcPr>
          <w:p w14:paraId="4FE98BF3" w14:textId="77777777" w:rsidR="000077BC" w:rsidRPr="00D73033" w:rsidRDefault="00486414">
            <w:pPr>
              <w:jc w:val="center"/>
              <w:rPr>
                <w:rFonts w:ascii="Times New Roman" w:hAnsi="Times New Roman" w:cs="Times New Roman"/>
                <w:b/>
                <w:bCs/>
                <w:sz w:val="20"/>
                <w:szCs w:val="20"/>
              </w:rPr>
            </w:pPr>
            <w:r w:rsidRPr="00D73033">
              <w:rPr>
                <w:rFonts w:ascii="Times New Roman" w:hAnsi="Times New Roman" w:cs="Times New Roman"/>
                <w:b/>
                <w:bCs/>
                <w:sz w:val="20"/>
                <w:szCs w:val="20"/>
              </w:rPr>
              <w:t>Female</w:t>
            </w:r>
          </w:p>
        </w:tc>
      </w:tr>
      <w:tr w:rsidR="00D73033" w:rsidRPr="00D73033" w14:paraId="2388C113" w14:textId="77777777" w:rsidTr="00C60028">
        <w:trPr>
          <w:trHeight w:val="340"/>
        </w:trPr>
        <w:tc>
          <w:tcPr>
            <w:tcW w:w="0" w:type="auto"/>
            <w:tcBorders>
              <w:top w:val="single" w:sz="12" w:space="0" w:color="auto"/>
            </w:tcBorders>
          </w:tcPr>
          <w:p w14:paraId="2AC72AAD" w14:textId="77777777" w:rsidR="000077BC" w:rsidRPr="00D73033" w:rsidRDefault="00486414" w:rsidP="00842504">
            <w:pPr>
              <w:rPr>
                <w:rFonts w:ascii="Times New Roman" w:hAnsi="Times New Roman" w:cs="Times New Roman"/>
                <w:sz w:val="20"/>
                <w:szCs w:val="20"/>
              </w:rPr>
            </w:pPr>
            <w:r w:rsidRPr="00D73033">
              <w:rPr>
                <w:rFonts w:ascii="Times New Roman" w:hAnsi="Times New Roman" w:cs="Times New Roman"/>
                <w:sz w:val="20"/>
                <w:szCs w:val="20"/>
              </w:rPr>
              <w:t>Sporting activities</w:t>
            </w:r>
          </w:p>
        </w:tc>
        <w:tc>
          <w:tcPr>
            <w:tcW w:w="0" w:type="auto"/>
            <w:tcBorders>
              <w:top w:val="single" w:sz="12" w:space="0" w:color="auto"/>
            </w:tcBorders>
          </w:tcPr>
          <w:p w14:paraId="35BCF80E"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457 (20.92)</w:t>
            </w:r>
          </w:p>
        </w:tc>
        <w:tc>
          <w:tcPr>
            <w:tcW w:w="0" w:type="auto"/>
            <w:tcBorders>
              <w:top w:val="single" w:sz="12" w:space="0" w:color="auto"/>
            </w:tcBorders>
          </w:tcPr>
          <w:p w14:paraId="2D84F652"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310 (25.85)</w:t>
            </w:r>
          </w:p>
        </w:tc>
        <w:tc>
          <w:tcPr>
            <w:tcW w:w="0" w:type="auto"/>
            <w:tcBorders>
              <w:top w:val="single" w:sz="12" w:space="0" w:color="auto"/>
            </w:tcBorders>
          </w:tcPr>
          <w:p w14:paraId="60EA7B55"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147 (14.91)</w:t>
            </w:r>
          </w:p>
        </w:tc>
        <w:tc>
          <w:tcPr>
            <w:tcW w:w="0" w:type="auto"/>
            <w:tcBorders>
              <w:top w:val="single" w:sz="12" w:space="0" w:color="auto"/>
            </w:tcBorders>
          </w:tcPr>
          <w:p w14:paraId="1E8A5A07"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378 (21.06)</w:t>
            </w:r>
          </w:p>
        </w:tc>
        <w:tc>
          <w:tcPr>
            <w:tcW w:w="0" w:type="auto"/>
            <w:tcBorders>
              <w:top w:val="single" w:sz="12" w:space="0" w:color="auto"/>
            </w:tcBorders>
          </w:tcPr>
          <w:p w14:paraId="3CAC7278"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227 (23.45)</w:t>
            </w:r>
          </w:p>
        </w:tc>
        <w:tc>
          <w:tcPr>
            <w:tcW w:w="0" w:type="auto"/>
            <w:tcBorders>
              <w:top w:val="single" w:sz="12" w:space="0" w:color="auto"/>
            </w:tcBorders>
          </w:tcPr>
          <w:p w14:paraId="3EB03AB6"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151 (18.26)</w:t>
            </w:r>
          </w:p>
        </w:tc>
        <w:tc>
          <w:tcPr>
            <w:tcW w:w="0" w:type="auto"/>
            <w:tcBorders>
              <w:top w:val="single" w:sz="12" w:space="0" w:color="auto"/>
            </w:tcBorders>
          </w:tcPr>
          <w:p w14:paraId="09C93F26"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369 (20.31)</w:t>
            </w:r>
          </w:p>
        </w:tc>
        <w:tc>
          <w:tcPr>
            <w:tcW w:w="0" w:type="auto"/>
            <w:tcBorders>
              <w:top w:val="single" w:sz="12" w:space="0" w:color="auto"/>
            </w:tcBorders>
          </w:tcPr>
          <w:p w14:paraId="08883EEB"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210 (21.92)</w:t>
            </w:r>
          </w:p>
        </w:tc>
        <w:tc>
          <w:tcPr>
            <w:tcW w:w="0" w:type="auto"/>
            <w:tcBorders>
              <w:top w:val="single" w:sz="12" w:space="0" w:color="auto"/>
            </w:tcBorders>
          </w:tcPr>
          <w:p w14:paraId="6DE273FE"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159 (18.51)</w:t>
            </w:r>
          </w:p>
        </w:tc>
      </w:tr>
      <w:tr w:rsidR="00D73033" w:rsidRPr="00D73033" w14:paraId="34D68C11" w14:textId="77777777" w:rsidTr="00C60028">
        <w:trPr>
          <w:trHeight w:val="340"/>
        </w:trPr>
        <w:tc>
          <w:tcPr>
            <w:tcW w:w="0" w:type="auto"/>
          </w:tcPr>
          <w:p w14:paraId="5063BBA9" w14:textId="77777777" w:rsidR="000077BC" w:rsidRPr="00D73033" w:rsidRDefault="00486414" w:rsidP="00842504">
            <w:pPr>
              <w:rPr>
                <w:rFonts w:ascii="Times New Roman" w:hAnsi="Times New Roman" w:cs="Times New Roman"/>
                <w:sz w:val="20"/>
                <w:szCs w:val="20"/>
              </w:rPr>
            </w:pPr>
            <w:r w:rsidRPr="00D73033">
              <w:rPr>
                <w:rFonts w:ascii="Times New Roman" w:hAnsi="Times New Roman" w:cs="Times New Roman"/>
                <w:sz w:val="20"/>
                <w:szCs w:val="20"/>
              </w:rPr>
              <w:t>Leisure activities</w:t>
            </w:r>
          </w:p>
        </w:tc>
        <w:tc>
          <w:tcPr>
            <w:tcW w:w="0" w:type="auto"/>
          </w:tcPr>
          <w:p w14:paraId="1D23205B"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286 (13.10)</w:t>
            </w:r>
          </w:p>
        </w:tc>
        <w:tc>
          <w:tcPr>
            <w:tcW w:w="0" w:type="auto"/>
          </w:tcPr>
          <w:p w14:paraId="679D145B"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182 (15.24)</w:t>
            </w:r>
          </w:p>
        </w:tc>
        <w:tc>
          <w:tcPr>
            <w:tcW w:w="0" w:type="auto"/>
          </w:tcPr>
          <w:p w14:paraId="1022C3F9"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104 (10.52)</w:t>
            </w:r>
          </w:p>
        </w:tc>
        <w:tc>
          <w:tcPr>
            <w:tcW w:w="0" w:type="auto"/>
          </w:tcPr>
          <w:p w14:paraId="20C4E3ED"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 xml:space="preserve">283 </w:t>
            </w:r>
            <w:r w:rsidRPr="00D73033">
              <w:rPr>
                <w:rFonts w:ascii="Times New Roman" w:hAnsi="Times New Roman" w:cs="Times New Roman"/>
                <w:sz w:val="20"/>
                <w:szCs w:val="20"/>
              </w:rPr>
              <w:t>(15.85)</w:t>
            </w:r>
          </w:p>
        </w:tc>
        <w:tc>
          <w:tcPr>
            <w:tcW w:w="0" w:type="auto"/>
          </w:tcPr>
          <w:p w14:paraId="3C68C4FA"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176 (18.33)</w:t>
            </w:r>
          </w:p>
        </w:tc>
        <w:tc>
          <w:tcPr>
            <w:tcW w:w="0" w:type="auto"/>
          </w:tcPr>
          <w:p w14:paraId="1A598869"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107 (12.97)</w:t>
            </w:r>
          </w:p>
        </w:tc>
        <w:tc>
          <w:tcPr>
            <w:tcW w:w="0" w:type="auto"/>
          </w:tcPr>
          <w:p w14:paraId="77D2D299"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310 (17.15)</w:t>
            </w:r>
          </w:p>
        </w:tc>
        <w:tc>
          <w:tcPr>
            <w:tcW w:w="0" w:type="auto"/>
          </w:tcPr>
          <w:p w14:paraId="6DE62919"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179 (18.80)</w:t>
            </w:r>
          </w:p>
        </w:tc>
        <w:tc>
          <w:tcPr>
            <w:tcW w:w="0" w:type="auto"/>
          </w:tcPr>
          <w:p w14:paraId="31C3851E"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131 (15.30)</w:t>
            </w:r>
          </w:p>
        </w:tc>
      </w:tr>
      <w:tr w:rsidR="00D73033" w:rsidRPr="00D73033" w14:paraId="417512CA" w14:textId="77777777" w:rsidTr="00C60028">
        <w:trPr>
          <w:trHeight w:val="340"/>
        </w:trPr>
        <w:tc>
          <w:tcPr>
            <w:tcW w:w="0" w:type="auto"/>
          </w:tcPr>
          <w:p w14:paraId="25C83C8C" w14:textId="0573B2AD" w:rsidR="000077BC" w:rsidRPr="00D73033" w:rsidRDefault="00486414" w:rsidP="00842504">
            <w:pPr>
              <w:rPr>
                <w:rFonts w:ascii="Times New Roman" w:hAnsi="Times New Roman" w:cs="Times New Roman"/>
                <w:sz w:val="20"/>
                <w:szCs w:val="20"/>
              </w:rPr>
            </w:pPr>
            <w:r w:rsidRPr="00D73033">
              <w:rPr>
                <w:rFonts w:ascii="Times New Roman" w:hAnsi="Times New Roman" w:cs="Times New Roman"/>
                <w:sz w:val="20"/>
                <w:szCs w:val="20"/>
              </w:rPr>
              <w:t xml:space="preserve">School </w:t>
            </w:r>
            <w:r w:rsidR="00C60028" w:rsidRPr="00D73033">
              <w:rPr>
                <w:rFonts w:ascii="Times New Roman" w:hAnsi="Times New Roman" w:cs="Times New Roman"/>
                <w:sz w:val="20"/>
                <w:szCs w:val="20"/>
              </w:rPr>
              <w:t>involvement</w:t>
            </w:r>
          </w:p>
        </w:tc>
        <w:tc>
          <w:tcPr>
            <w:tcW w:w="0" w:type="auto"/>
          </w:tcPr>
          <w:p w14:paraId="0DC78E92"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276 (12.31)</w:t>
            </w:r>
          </w:p>
        </w:tc>
        <w:tc>
          <w:tcPr>
            <w:tcW w:w="0" w:type="auto"/>
          </w:tcPr>
          <w:p w14:paraId="3BB523FF"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128 (10.28)</w:t>
            </w:r>
          </w:p>
        </w:tc>
        <w:tc>
          <w:tcPr>
            <w:tcW w:w="0" w:type="auto"/>
          </w:tcPr>
          <w:p w14:paraId="2F32C6E1"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148 (14.84)</w:t>
            </w:r>
          </w:p>
        </w:tc>
        <w:tc>
          <w:tcPr>
            <w:tcW w:w="0" w:type="auto"/>
          </w:tcPr>
          <w:p w14:paraId="4A046607"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255 (13.98)</w:t>
            </w:r>
          </w:p>
        </w:tc>
        <w:tc>
          <w:tcPr>
            <w:tcW w:w="0" w:type="auto"/>
          </w:tcPr>
          <w:p w14:paraId="25CAEE8A"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114 (11.69)</w:t>
            </w:r>
          </w:p>
        </w:tc>
        <w:tc>
          <w:tcPr>
            <w:tcW w:w="0" w:type="auto"/>
          </w:tcPr>
          <w:p w14:paraId="752DEF5C"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141 (16.61)</w:t>
            </w:r>
          </w:p>
        </w:tc>
        <w:tc>
          <w:tcPr>
            <w:tcW w:w="0" w:type="auto"/>
          </w:tcPr>
          <w:p w14:paraId="7E448458"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243 (13.19)</w:t>
            </w:r>
          </w:p>
        </w:tc>
        <w:tc>
          <w:tcPr>
            <w:tcW w:w="0" w:type="auto"/>
          </w:tcPr>
          <w:p w14:paraId="259621C6"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120 (12.27)</w:t>
            </w:r>
          </w:p>
        </w:tc>
        <w:tc>
          <w:tcPr>
            <w:tcW w:w="0" w:type="auto"/>
          </w:tcPr>
          <w:p w14:paraId="0B9A81E0"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123 (14.24)</w:t>
            </w:r>
          </w:p>
        </w:tc>
      </w:tr>
      <w:tr w:rsidR="00D73033" w:rsidRPr="00D73033" w14:paraId="506E0CF5" w14:textId="77777777" w:rsidTr="00C60028">
        <w:trPr>
          <w:trHeight w:val="340"/>
        </w:trPr>
        <w:tc>
          <w:tcPr>
            <w:tcW w:w="0" w:type="auto"/>
          </w:tcPr>
          <w:p w14:paraId="435EB3DD" w14:textId="77777777" w:rsidR="000077BC" w:rsidRPr="00D73033" w:rsidRDefault="00486414" w:rsidP="00842504">
            <w:pPr>
              <w:rPr>
                <w:rFonts w:ascii="Times New Roman" w:hAnsi="Times New Roman" w:cs="Times New Roman"/>
                <w:sz w:val="20"/>
                <w:szCs w:val="20"/>
              </w:rPr>
            </w:pPr>
            <w:r w:rsidRPr="00D73033">
              <w:rPr>
                <w:rFonts w:ascii="Times New Roman" w:hAnsi="Times New Roman" w:cs="Times New Roman"/>
                <w:sz w:val="20"/>
                <w:szCs w:val="20"/>
              </w:rPr>
              <w:t>Parent support groups</w:t>
            </w:r>
          </w:p>
        </w:tc>
        <w:tc>
          <w:tcPr>
            <w:tcW w:w="0" w:type="auto"/>
          </w:tcPr>
          <w:p w14:paraId="2326EF04"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104 (4.64)</w:t>
            </w:r>
          </w:p>
        </w:tc>
        <w:tc>
          <w:tcPr>
            <w:tcW w:w="0" w:type="auto"/>
          </w:tcPr>
          <w:p w14:paraId="27AC3C1B"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53 (4.27)</w:t>
            </w:r>
          </w:p>
        </w:tc>
        <w:tc>
          <w:tcPr>
            <w:tcW w:w="0" w:type="auto"/>
          </w:tcPr>
          <w:p w14:paraId="158A8E82"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51 (5.09)</w:t>
            </w:r>
          </w:p>
        </w:tc>
        <w:tc>
          <w:tcPr>
            <w:tcW w:w="0" w:type="auto"/>
          </w:tcPr>
          <w:p w14:paraId="7F89DBA0"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 xml:space="preserve">103 </w:t>
            </w:r>
            <w:r w:rsidRPr="00D73033">
              <w:rPr>
                <w:rFonts w:ascii="Times New Roman" w:hAnsi="Times New Roman" w:cs="Times New Roman"/>
                <w:sz w:val="20"/>
                <w:szCs w:val="20"/>
              </w:rPr>
              <w:t>(5.73)</w:t>
            </w:r>
          </w:p>
        </w:tc>
        <w:tc>
          <w:tcPr>
            <w:tcW w:w="0" w:type="auto"/>
          </w:tcPr>
          <w:p w14:paraId="66BB977D"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44 (4.57)</w:t>
            </w:r>
          </w:p>
        </w:tc>
        <w:tc>
          <w:tcPr>
            <w:tcW w:w="0" w:type="auto"/>
          </w:tcPr>
          <w:p w14:paraId="45AF74BF"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59 (7.08)</w:t>
            </w:r>
          </w:p>
        </w:tc>
        <w:tc>
          <w:tcPr>
            <w:tcW w:w="0" w:type="auto"/>
          </w:tcPr>
          <w:p w14:paraId="771E9129"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107 (5.83)</w:t>
            </w:r>
          </w:p>
        </w:tc>
        <w:tc>
          <w:tcPr>
            <w:tcW w:w="0" w:type="auto"/>
          </w:tcPr>
          <w:p w14:paraId="6AB3C090"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61 (6.26)</w:t>
            </w:r>
          </w:p>
        </w:tc>
        <w:tc>
          <w:tcPr>
            <w:tcW w:w="0" w:type="auto"/>
          </w:tcPr>
          <w:p w14:paraId="0CEF3918"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46 (5.34)</w:t>
            </w:r>
          </w:p>
        </w:tc>
      </w:tr>
      <w:tr w:rsidR="00D73033" w:rsidRPr="00D73033" w14:paraId="1E0AB464" w14:textId="77777777" w:rsidTr="00C60028">
        <w:trPr>
          <w:trHeight w:val="340"/>
        </w:trPr>
        <w:tc>
          <w:tcPr>
            <w:tcW w:w="0" w:type="auto"/>
          </w:tcPr>
          <w:p w14:paraId="28F3F889" w14:textId="77777777" w:rsidR="000077BC" w:rsidRPr="00D73033" w:rsidRDefault="00486414" w:rsidP="00842504">
            <w:pPr>
              <w:rPr>
                <w:rFonts w:ascii="Times New Roman" w:hAnsi="Times New Roman" w:cs="Times New Roman"/>
                <w:sz w:val="20"/>
                <w:szCs w:val="20"/>
              </w:rPr>
            </w:pPr>
            <w:r w:rsidRPr="00D73033">
              <w:rPr>
                <w:rFonts w:ascii="Times New Roman" w:hAnsi="Times New Roman" w:cs="Times New Roman"/>
                <w:sz w:val="20"/>
                <w:szCs w:val="20"/>
              </w:rPr>
              <w:t>Volunteering activities</w:t>
            </w:r>
          </w:p>
        </w:tc>
        <w:tc>
          <w:tcPr>
            <w:tcW w:w="0" w:type="auto"/>
          </w:tcPr>
          <w:p w14:paraId="329257F8"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188 (8.50)</w:t>
            </w:r>
          </w:p>
        </w:tc>
        <w:tc>
          <w:tcPr>
            <w:tcW w:w="0" w:type="auto"/>
          </w:tcPr>
          <w:p w14:paraId="3345816A"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110 (9.10)</w:t>
            </w:r>
          </w:p>
        </w:tc>
        <w:tc>
          <w:tcPr>
            <w:tcW w:w="0" w:type="auto"/>
          </w:tcPr>
          <w:p w14:paraId="0C827B74"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78 (7.78)</w:t>
            </w:r>
          </w:p>
        </w:tc>
        <w:tc>
          <w:tcPr>
            <w:tcW w:w="0" w:type="auto"/>
          </w:tcPr>
          <w:p w14:paraId="04C6D09C"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171 (9.41)</w:t>
            </w:r>
          </w:p>
        </w:tc>
        <w:tc>
          <w:tcPr>
            <w:tcW w:w="0" w:type="auto"/>
          </w:tcPr>
          <w:p w14:paraId="5A3D9E60"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98 (10.02)</w:t>
            </w:r>
          </w:p>
        </w:tc>
        <w:tc>
          <w:tcPr>
            <w:tcW w:w="0" w:type="auto"/>
          </w:tcPr>
          <w:p w14:paraId="08F1C170"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73 (8.69)</w:t>
            </w:r>
          </w:p>
        </w:tc>
        <w:tc>
          <w:tcPr>
            <w:tcW w:w="0" w:type="auto"/>
          </w:tcPr>
          <w:p w14:paraId="3D96A321"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184 (10.08)</w:t>
            </w:r>
          </w:p>
        </w:tc>
        <w:tc>
          <w:tcPr>
            <w:tcW w:w="0" w:type="auto"/>
          </w:tcPr>
          <w:p w14:paraId="56FD00BA"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104 (10.87)</w:t>
            </w:r>
          </w:p>
        </w:tc>
        <w:tc>
          <w:tcPr>
            <w:tcW w:w="0" w:type="auto"/>
          </w:tcPr>
          <w:p w14:paraId="4311D44F"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80 (9.21)</w:t>
            </w:r>
          </w:p>
        </w:tc>
      </w:tr>
      <w:tr w:rsidR="00D73033" w:rsidRPr="00D73033" w14:paraId="415D66A9" w14:textId="77777777" w:rsidTr="00C60028">
        <w:trPr>
          <w:trHeight w:val="340"/>
        </w:trPr>
        <w:tc>
          <w:tcPr>
            <w:tcW w:w="0" w:type="auto"/>
          </w:tcPr>
          <w:p w14:paraId="1BB72411" w14:textId="77777777" w:rsidR="000077BC" w:rsidRPr="00D73033" w:rsidRDefault="00486414" w:rsidP="00842504">
            <w:pPr>
              <w:rPr>
                <w:rFonts w:ascii="Times New Roman" w:hAnsi="Times New Roman" w:cs="Times New Roman"/>
                <w:sz w:val="20"/>
                <w:szCs w:val="20"/>
              </w:rPr>
            </w:pPr>
            <w:r w:rsidRPr="00D73033">
              <w:rPr>
                <w:rFonts w:ascii="Times New Roman" w:hAnsi="Times New Roman" w:cs="Times New Roman"/>
                <w:sz w:val="20"/>
                <w:szCs w:val="20"/>
              </w:rPr>
              <w:t>Cultural activities</w:t>
            </w:r>
          </w:p>
        </w:tc>
        <w:tc>
          <w:tcPr>
            <w:tcW w:w="0" w:type="auto"/>
          </w:tcPr>
          <w:p w14:paraId="5BEF5B71"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234 (10.51)</w:t>
            </w:r>
          </w:p>
        </w:tc>
        <w:tc>
          <w:tcPr>
            <w:tcW w:w="0" w:type="auto"/>
          </w:tcPr>
          <w:p w14:paraId="0893F1E5"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132 (10.85)</w:t>
            </w:r>
          </w:p>
        </w:tc>
        <w:tc>
          <w:tcPr>
            <w:tcW w:w="0" w:type="auto"/>
          </w:tcPr>
          <w:p w14:paraId="2EB38AA0"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102 (10.11)</w:t>
            </w:r>
          </w:p>
        </w:tc>
        <w:tc>
          <w:tcPr>
            <w:tcW w:w="0" w:type="auto"/>
          </w:tcPr>
          <w:p w14:paraId="38D9EAF3"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168 (9.16)</w:t>
            </w:r>
          </w:p>
        </w:tc>
        <w:tc>
          <w:tcPr>
            <w:tcW w:w="0" w:type="auto"/>
          </w:tcPr>
          <w:p w14:paraId="1B17496A"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 xml:space="preserve">91 </w:t>
            </w:r>
            <w:r w:rsidRPr="00D73033">
              <w:rPr>
                <w:rFonts w:ascii="Times New Roman" w:hAnsi="Times New Roman" w:cs="Times New Roman"/>
                <w:sz w:val="20"/>
                <w:szCs w:val="20"/>
              </w:rPr>
              <w:t>(9.27)</w:t>
            </w:r>
          </w:p>
        </w:tc>
        <w:tc>
          <w:tcPr>
            <w:tcW w:w="0" w:type="auto"/>
          </w:tcPr>
          <w:p w14:paraId="676838E1"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77 (9.04)</w:t>
            </w:r>
          </w:p>
        </w:tc>
        <w:tc>
          <w:tcPr>
            <w:tcW w:w="0" w:type="auto"/>
          </w:tcPr>
          <w:p w14:paraId="245AF39F"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131 (7.10)</w:t>
            </w:r>
          </w:p>
        </w:tc>
        <w:tc>
          <w:tcPr>
            <w:tcW w:w="0" w:type="auto"/>
          </w:tcPr>
          <w:p w14:paraId="5040D31B"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71 (7.33)</w:t>
            </w:r>
          </w:p>
        </w:tc>
        <w:tc>
          <w:tcPr>
            <w:tcW w:w="0" w:type="auto"/>
          </w:tcPr>
          <w:p w14:paraId="61EFA36D"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60 (6.84)</w:t>
            </w:r>
          </w:p>
        </w:tc>
      </w:tr>
      <w:tr w:rsidR="00D73033" w:rsidRPr="00D73033" w14:paraId="7AA6A57D" w14:textId="77777777" w:rsidTr="00C60028">
        <w:trPr>
          <w:trHeight w:val="340"/>
        </w:trPr>
        <w:tc>
          <w:tcPr>
            <w:tcW w:w="0" w:type="auto"/>
          </w:tcPr>
          <w:p w14:paraId="373847F9" w14:textId="77777777" w:rsidR="000077BC" w:rsidRPr="00D73033" w:rsidRDefault="00486414" w:rsidP="00842504">
            <w:pPr>
              <w:rPr>
                <w:rFonts w:ascii="Times New Roman" w:hAnsi="Times New Roman" w:cs="Times New Roman"/>
                <w:sz w:val="20"/>
                <w:szCs w:val="20"/>
              </w:rPr>
            </w:pPr>
            <w:r w:rsidRPr="00D73033">
              <w:rPr>
                <w:rFonts w:ascii="Times New Roman" w:hAnsi="Times New Roman" w:cs="Times New Roman"/>
                <w:sz w:val="20"/>
                <w:szCs w:val="20"/>
              </w:rPr>
              <w:t>Self-improvement activities</w:t>
            </w:r>
          </w:p>
        </w:tc>
        <w:tc>
          <w:tcPr>
            <w:tcW w:w="0" w:type="auto"/>
          </w:tcPr>
          <w:p w14:paraId="052DE87D"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84 (3.69)</w:t>
            </w:r>
          </w:p>
        </w:tc>
        <w:tc>
          <w:tcPr>
            <w:tcW w:w="0" w:type="auto"/>
          </w:tcPr>
          <w:p w14:paraId="4D3CAC65"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38 (3.03)</w:t>
            </w:r>
          </w:p>
        </w:tc>
        <w:tc>
          <w:tcPr>
            <w:tcW w:w="0" w:type="auto"/>
          </w:tcPr>
          <w:p w14:paraId="2BAE863E"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46 (4.49)</w:t>
            </w:r>
          </w:p>
        </w:tc>
        <w:tc>
          <w:tcPr>
            <w:tcW w:w="0" w:type="auto"/>
          </w:tcPr>
          <w:p w14:paraId="6160D369"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71 (3.88)</w:t>
            </w:r>
          </w:p>
        </w:tc>
        <w:tc>
          <w:tcPr>
            <w:tcW w:w="0" w:type="auto"/>
          </w:tcPr>
          <w:p w14:paraId="5A9B49A5"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30 (3.07)</w:t>
            </w:r>
          </w:p>
        </w:tc>
        <w:tc>
          <w:tcPr>
            <w:tcW w:w="0" w:type="auto"/>
          </w:tcPr>
          <w:p w14:paraId="12652B5E"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41 (4.81)</w:t>
            </w:r>
          </w:p>
        </w:tc>
        <w:tc>
          <w:tcPr>
            <w:tcW w:w="0" w:type="auto"/>
          </w:tcPr>
          <w:p w14:paraId="4E3D6241"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158 (8.62)</w:t>
            </w:r>
          </w:p>
        </w:tc>
        <w:tc>
          <w:tcPr>
            <w:tcW w:w="0" w:type="auto"/>
          </w:tcPr>
          <w:p w14:paraId="23EF3ECB"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91 (9.46)</w:t>
            </w:r>
          </w:p>
        </w:tc>
        <w:tc>
          <w:tcPr>
            <w:tcW w:w="0" w:type="auto"/>
          </w:tcPr>
          <w:p w14:paraId="2C48A9CB"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67 (7.70)</w:t>
            </w:r>
          </w:p>
        </w:tc>
      </w:tr>
      <w:tr w:rsidR="00D73033" w:rsidRPr="00D73033" w14:paraId="2ABA3C69" w14:textId="77777777" w:rsidTr="00C60028">
        <w:trPr>
          <w:trHeight w:val="340"/>
        </w:trPr>
        <w:tc>
          <w:tcPr>
            <w:tcW w:w="0" w:type="auto"/>
          </w:tcPr>
          <w:p w14:paraId="662796F5" w14:textId="77777777" w:rsidR="000077BC" w:rsidRPr="00D73033" w:rsidRDefault="00486414" w:rsidP="00842504">
            <w:pPr>
              <w:rPr>
                <w:rFonts w:ascii="Times New Roman" w:hAnsi="Times New Roman" w:cs="Times New Roman"/>
                <w:sz w:val="20"/>
                <w:szCs w:val="20"/>
              </w:rPr>
            </w:pPr>
            <w:r w:rsidRPr="00D73033">
              <w:rPr>
                <w:rFonts w:ascii="Times New Roman" w:hAnsi="Times New Roman" w:cs="Times New Roman"/>
                <w:sz w:val="20"/>
                <w:szCs w:val="20"/>
              </w:rPr>
              <w:t>Current paid employment status</w:t>
            </w:r>
          </w:p>
        </w:tc>
        <w:tc>
          <w:tcPr>
            <w:tcW w:w="0" w:type="auto"/>
          </w:tcPr>
          <w:p w14:paraId="17D71A3C"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209 (8.78)</w:t>
            </w:r>
          </w:p>
        </w:tc>
        <w:tc>
          <w:tcPr>
            <w:tcW w:w="0" w:type="auto"/>
          </w:tcPr>
          <w:p w14:paraId="3216327C"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191 (14.74)</w:t>
            </w:r>
          </w:p>
        </w:tc>
        <w:tc>
          <w:tcPr>
            <w:tcW w:w="0" w:type="auto"/>
          </w:tcPr>
          <w:p w14:paraId="189B8BDA"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18 (1.66)</w:t>
            </w:r>
          </w:p>
        </w:tc>
        <w:tc>
          <w:tcPr>
            <w:tcW w:w="0" w:type="auto"/>
          </w:tcPr>
          <w:p w14:paraId="2250E4A4"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516 (27.51)</w:t>
            </w:r>
          </w:p>
        </w:tc>
        <w:tc>
          <w:tcPr>
            <w:tcW w:w="0" w:type="auto"/>
          </w:tcPr>
          <w:p w14:paraId="14603522"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411 (41.10)</w:t>
            </w:r>
          </w:p>
        </w:tc>
        <w:tc>
          <w:tcPr>
            <w:tcW w:w="0" w:type="auto"/>
          </w:tcPr>
          <w:p w14:paraId="49E30CC1"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105 (11.99)</w:t>
            </w:r>
          </w:p>
        </w:tc>
        <w:tc>
          <w:tcPr>
            <w:tcW w:w="0" w:type="auto"/>
          </w:tcPr>
          <w:p w14:paraId="266D12D2"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691 (36.97)</w:t>
            </w:r>
          </w:p>
        </w:tc>
        <w:tc>
          <w:tcPr>
            <w:tcW w:w="0" w:type="auto"/>
          </w:tcPr>
          <w:p w14:paraId="4177B970"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537 (54.35)</w:t>
            </w:r>
          </w:p>
        </w:tc>
        <w:tc>
          <w:tcPr>
            <w:tcW w:w="0" w:type="auto"/>
          </w:tcPr>
          <w:p w14:paraId="2911CB8A"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154 (17.48)</w:t>
            </w:r>
          </w:p>
        </w:tc>
      </w:tr>
      <w:tr w:rsidR="00D73033" w:rsidRPr="00D73033" w14:paraId="0249C9AF" w14:textId="77777777" w:rsidTr="00C60028">
        <w:trPr>
          <w:trHeight w:val="340"/>
        </w:trPr>
        <w:tc>
          <w:tcPr>
            <w:tcW w:w="0" w:type="auto"/>
          </w:tcPr>
          <w:p w14:paraId="45AC425D" w14:textId="0F29D645" w:rsidR="000077BC" w:rsidRPr="00D73033" w:rsidRDefault="00486414" w:rsidP="00842504">
            <w:pPr>
              <w:rPr>
                <w:rFonts w:ascii="Times New Roman" w:hAnsi="Times New Roman" w:cs="Times New Roman"/>
                <w:sz w:val="20"/>
                <w:szCs w:val="20"/>
              </w:rPr>
            </w:pPr>
            <w:r w:rsidRPr="00D73033">
              <w:rPr>
                <w:rFonts w:ascii="Times New Roman" w:hAnsi="Times New Roman" w:cs="Times New Roman"/>
                <w:sz w:val="20"/>
                <w:szCs w:val="20"/>
              </w:rPr>
              <w:t xml:space="preserve">Current English </w:t>
            </w:r>
            <w:r w:rsidR="00C60028" w:rsidRPr="00D73033">
              <w:rPr>
                <w:rFonts w:ascii="Times New Roman" w:hAnsi="Times New Roman" w:cs="Times New Roman"/>
                <w:sz w:val="20"/>
                <w:szCs w:val="20"/>
              </w:rPr>
              <w:t xml:space="preserve">language </w:t>
            </w:r>
            <w:r w:rsidRPr="00D73033">
              <w:rPr>
                <w:rFonts w:ascii="Times New Roman" w:hAnsi="Times New Roman" w:cs="Times New Roman"/>
                <w:sz w:val="20"/>
                <w:szCs w:val="20"/>
              </w:rPr>
              <w:t xml:space="preserve">study </w:t>
            </w:r>
          </w:p>
        </w:tc>
        <w:tc>
          <w:tcPr>
            <w:tcW w:w="0" w:type="auto"/>
          </w:tcPr>
          <w:p w14:paraId="7C7AC8CA"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1714 (72.50)</w:t>
            </w:r>
          </w:p>
        </w:tc>
        <w:tc>
          <w:tcPr>
            <w:tcW w:w="0" w:type="auto"/>
          </w:tcPr>
          <w:p w14:paraId="0D75F9E0"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945 (73.26)</w:t>
            </w:r>
          </w:p>
        </w:tc>
        <w:tc>
          <w:tcPr>
            <w:tcW w:w="0" w:type="auto"/>
          </w:tcPr>
          <w:p w14:paraId="01FFD009"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769 (71.60)</w:t>
            </w:r>
          </w:p>
        </w:tc>
        <w:tc>
          <w:tcPr>
            <w:tcW w:w="0" w:type="auto"/>
          </w:tcPr>
          <w:p w14:paraId="4DDC8B96"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760 (42.34)</w:t>
            </w:r>
          </w:p>
        </w:tc>
        <w:tc>
          <w:tcPr>
            <w:tcW w:w="0" w:type="auto"/>
          </w:tcPr>
          <w:p w14:paraId="20E3DAAE"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363 (38.09)</w:t>
            </w:r>
          </w:p>
        </w:tc>
        <w:tc>
          <w:tcPr>
            <w:tcW w:w="0" w:type="auto"/>
          </w:tcPr>
          <w:p w14:paraId="6048FFE1"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397 (47.15)</w:t>
            </w:r>
          </w:p>
        </w:tc>
        <w:tc>
          <w:tcPr>
            <w:tcW w:w="0" w:type="auto"/>
          </w:tcPr>
          <w:p w14:paraId="6B8D3D31"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416 (22.89)</w:t>
            </w:r>
          </w:p>
        </w:tc>
        <w:tc>
          <w:tcPr>
            <w:tcW w:w="0" w:type="auto"/>
          </w:tcPr>
          <w:p w14:paraId="24717491"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161 (16.84)</w:t>
            </w:r>
          </w:p>
        </w:tc>
        <w:tc>
          <w:tcPr>
            <w:tcW w:w="0" w:type="auto"/>
          </w:tcPr>
          <w:p w14:paraId="2F91AA94"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255 (29.62)</w:t>
            </w:r>
          </w:p>
        </w:tc>
      </w:tr>
      <w:tr w:rsidR="00C60028" w:rsidRPr="00D73033" w14:paraId="30A1AD29" w14:textId="77777777" w:rsidTr="00C60028">
        <w:trPr>
          <w:trHeight w:val="340"/>
        </w:trPr>
        <w:tc>
          <w:tcPr>
            <w:tcW w:w="0" w:type="auto"/>
            <w:tcBorders>
              <w:bottom w:val="single" w:sz="12" w:space="0" w:color="auto"/>
            </w:tcBorders>
          </w:tcPr>
          <w:p w14:paraId="63CAF0D9" w14:textId="77777777" w:rsidR="000077BC" w:rsidRPr="00D73033" w:rsidRDefault="00486414" w:rsidP="00842504">
            <w:pPr>
              <w:rPr>
                <w:rFonts w:ascii="Times New Roman" w:hAnsi="Times New Roman" w:cs="Times New Roman"/>
                <w:sz w:val="20"/>
                <w:szCs w:val="20"/>
              </w:rPr>
            </w:pPr>
            <w:r w:rsidRPr="00D73033">
              <w:rPr>
                <w:rFonts w:ascii="Times New Roman" w:hAnsi="Times New Roman" w:cs="Times New Roman"/>
                <w:sz w:val="20"/>
                <w:szCs w:val="20"/>
              </w:rPr>
              <w:t>Current job training or other studies</w:t>
            </w:r>
          </w:p>
        </w:tc>
        <w:tc>
          <w:tcPr>
            <w:tcW w:w="0" w:type="auto"/>
            <w:tcBorders>
              <w:bottom w:val="single" w:sz="12" w:space="0" w:color="auto"/>
            </w:tcBorders>
          </w:tcPr>
          <w:p w14:paraId="7B86B076"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278 (11.73)</w:t>
            </w:r>
          </w:p>
        </w:tc>
        <w:tc>
          <w:tcPr>
            <w:tcW w:w="0" w:type="auto"/>
            <w:tcBorders>
              <w:bottom w:val="single" w:sz="12" w:space="0" w:color="auto"/>
            </w:tcBorders>
          </w:tcPr>
          <w:p w14:paraId="792CAAD4"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152 (11.77)</w:t>
            </w:r>
          </w:p>
        </w:tc>
        <w:tc>
          <w:tcPr>
            <w:tcW w:w="0" w:type="auto"/>
            <w:tcBorders>
              <w:bottom w:val="single" w:sz="12" w:space="0" w:color="auto"/>
            </w:tcBorders>
          </w:tcPr>
          <w:p w14:paraId="41A292E8"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126 (11.69)</w:t>
            </w:r>
          </w:p>
        </w:tc>
        <w:tc>
          <w:tcPr>
            <w:tcW w:w="0" w:type="auto"/>
            <w:tcBorders>
              <w:bottom w:val="single" w:sz="12" w:space="0" w:color="auto"/>
            </w:tcBorders>
          </w:tcPr>
          <w:p w14:paraId="14EAACEB"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397 (21.81)</w:t>
            </w:r>
          </w:p>
        </w:tc>
        <w:tc>
          <w:tcPr>
            <w:tcW w:w="0" w:type="auto"/>
            <w:tcBorders>
              <w:bottom w:val="single" w:sz="12" w:space="0" w:color="auto"/>
            </w:tcBorders>
          </w:tcPr>
          <w:p w14:paraId="09F876A9"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191 (19.61)</w:t>
            </w:r>
          </w:p>
        </w:tc>
        <w:tc>
          <w:tcPr>
            <w:tcW w:w="0" w:type="auto"/>
            <w:tcBorders>
              <w:bottom w:val="single" w:sz="12" w:space="0" w:color="auto"/>
            </w:tcBorders>
          </w:tcPr>
          <w:p w14:paraId="1BECE938"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206 (24.35)</w:t>
            </w:r>
          </w:p>
        </w:tc>
        <w:tc>
          <w:tcPr>
            <w:tcW w:w="0" w:type="auto"/>
            <w:tcBorders>
              <w:bottom w:val="single" w:sz="12" w:space="0" w:color="auto"/>
            </w:tcBorders>
          </w:tcPr>
          <w:p w14:paraId="6ABBC92E"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341 (18.53)</w:t>
            </w:r>
          </w:p>
        </w:tc>
        <w:tc>
          <w:tcPr>
            <w:tcW w:w="0" w:type="auto"/>
            <w:tcBorders>
              <w:bottom w:val="single" w:sz="12" w:space="0" w:color="auto"/>
            </w:tcBorders>
          </w:tcPr>
          <w:p w14:paraId="4121E09F"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150 (15.32)</w:t>
            </w:r>
          </w:p>
        </w:tc>
        <w:tc>
          <w:tcPr>
            <w:tcW w:w="0" w:type="auto"/>
            <w:tcBorders>
              <w:bottom w:val="single" w:sz="12" w:space="0" w:color="auto"/>
            </w:tcBorders>
          </w:tcPr>
          <w:p w14:paraId="4BB317B7" w14:textId="77777777" w:rsidR="000077BC" w:rsidRPr="00D73033" w:rsidRDefault="00486414">
            <w:pPr>
              <w:rPr>
                <w:rFonts w:ascii="Times New Roman" w:hAnsi="Times New Roman" w:cs="Times New Roman"/>
                <w:sz w:val="20"/>
                <w:szCs w:val="20"/>
              </w:rPr>
            </w:pPr>
            <w:r w:rsidRPr="00D73033">
              <w:rPr>
                <w:rFonts w:ascii="Times New Roman" w:hAnsi="Times New Roman" w:cs="Times New Roman"/>
                <w:sz w:val="20"/>
                <w:szCs w:val="20"/>
              </w:rPr>
              <w:t>191 (22.18)</w:t>
            </w:r>
          </w:p>
        </w:tc>
      </w:tr>
    </w:tbl>
    <w:p w14:paraId="670CF23D" w14:textId="77777777" w:rsidR="000077BC" w:rsidRPr="00D73033" w:rsidRDefault="000077BC">
      <w:pPr>
        <w:rPr>
          <w:rFonts w:ascii="Times New Roman" w:hAnsi="Times New Roman" w:cs="Times New Roman"/>
        </w:rPr>
        <w:sectPr w:rsidR="000077BC" w:rsidRPr="00D73033" w:rsidSect="00B52D29">
          <w:pgSz w:w="16838" w:h="11906" w:orient="landscape"/>
          <w:pgMar w:top="1800" w:right="1440" w:bottom="1800" w:left="1440" w:header="851" w:footer="992" w:gutter="0"/>
          <w:cols w:space="425"/>
          <w:docGrid w:type="lines" w:linePitch="312"/>
        </w:sectPr>
      </w:pPr>
    </w:p>
    <w:tbl>
      <w:tblPr>
        <w:tblStyle w:val="a7"/>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47"/>
        <w:gridCol w:w="2662"/>
        <w:gridCol w:w="2900"/>
        <w:gridCol w:w="2565"/>
      </w:tblGrid>
      <w:tr w:rsidR="00D73033" w:rsidRPr="00D73033" w14:paraId="3C4FD123" w14:textId="77777777">
        <w:trPr>
          <w:trHeight w:val="283"/>
        </w:trPr>
        <w:tc>
          <w:tcPr>
            <w:tcW w:w="5000" w:type="pct"/>
            <w:gridSpan w:val="4"/>
            <w:tcBorders>
              <w:bottom w:val="single" w:sz="12" w:space="0" w:color="auto"/>
            </w:tcBorders>
            <w:vAlign w:val="center"/>
          </w:tcPr>
          <w:p w14:paraId="76B5ECF1" w14:textId="1CCED41E" w:rsidR="000077BC" w:rsidRPr="00D73033" w:rsidRDefault="00486414">
            <w:pPr>
              <w:jc w:val="center"/>
              <w:rPr>
                <w:rFonts w:ascii="Times New Roman" w:hAnsi="Times New Roman" w:cs="Times New Roman"/>
                <w:sz w:val="22"/>
              </w:rPr>
            </w:pPr>
            <w:r w:rsidRPr="00D73033">
              <w:rPr>
                <w:rFonts w:ascii="Times New Roman" w:hAnsi="Times New Roman" w:cs="Times New Roman" w:hint="eastAsia"/>
                <w:b/>
                <w:bCs/>
                <w:sz w:val="22"/>
              </w:rPr>
              <w:lastRenderedPageBreak/>
              <w:t>e</w:t>
            </w:r>
            <w:r w:rsidRPr="00D73033">
              <w:rPr>
                <w:rFonts w:ascii="Times New Roman" w:hAnsi="Times New Roman" w:cs="Times New Roman"/>
                <w:b/>
                <w:bCs/>
                <w:sz w:val="22"/>
              </w:rPr>
              <w:t xml:space="preserve">Table 3. </w:t>
            </w:r>
            <w:r w:rsidR="00C60028" w:rsidRPr="00D73033">
              <w:rPr>
                <w:rFonts w:ascii="Times New Roman" w:hAnsi="Times New Roman" w:cs="Times New Roman"/>
                <w:b/>
                <w:bCs/>
                <w:sz w:val="22"/>
              </w:rPr>
              <w:t>Baseline Participant Characteristics Stratified by Diversity of Social Participation</w:t>
            </w:r>
            <w:r w:rsidRPr="00D73033">
              <w:rPr>
                <w:rFonts w:ascii="Times New Roman" w:hAnsi="Times New Roman" w:cs="Times New Roman"/>
                <w:b/>
                <w:bCs/>
                <w:sz w:val="22"/>
              </w:rPr>
              <w:t xml:space="preserve"> </w:t>
            </w:r>
            <w:r w:rsidRPr="00D73033">
              <w:rPr>
                <w:rFonts w:ascii="Times New Roman" w:hAnsi="Times New Roman" w:cs="Times New Roman"/>
                <w:sz w:val="22"/>
                <w:vertAlign w:val="superscript"/>
              </w:rPr>
              <w:t>a</w:t>
            </w:r>
          </w:p>
        </w:tc>
      </w:tr>
      <w:tr w:rsidR="00D73033" w:rsidRPr="00D73033" w14:paraId="70A63D0D" w14:textId="77777777">
        <w:trPr>
          <w:trHeight w:val="283"/>
        </w:trPr>
        <w:tc>
          <w:tcPr>
            <w:tcW w:w="2133" w:type="pct"/>
            <w:vMerge w:val="restart"/>
            <w:tcBorders>
              <w:top w:val="single" w:sz="12" w:space="0" w:color="auto"/>
            </w:tcBorders>
            <w:vAlign w:val="center"/>
          </w:tcPr>
          <w:p w14:paraId="5D1701A8" w14:textId="77777777" w:rsidR="000077BC" w:rsidRPr="00D73033" w:rsidRDefault="00486414">
            <w:pPr>
              <w:jc w:val="center"/>
              <w:rPr>
                <w:rFonts w:ascii="Times New Roman" w:hAnsi="Times New Roman" w:cs="Times New Roman"/>
                <w:b/>
                <w:bCs/>
              </w:rPr>
            </w:pPr>
            <w:r w:rsidRPr="00D73033">
              <w:rPr>
                <w:rFonts w:ascii="Times New Roman" w:hAnsi="Times New Roman" w:cs="Times New Roman"/>
                <w:b/>
                <w:bCs/>
                <w:sz w:val="22"/>
              </w:rPr>
              <w:t>Variable</w:t>
            </w:r>
          </w:p>
        </w:tc>
        <w:tc>
          <w:tcPr>
            <w:tcW w:w="2867" w:type="pct"/>
            <w:gridSpan w:val="3"/>
            <w:tcBorders>
              <w:top w:val="single" w:sz="12" w:space="0" w:color="auto"/>
              <w:bottom w:val="single" w:sz="8" w:space="0" w:color="auto"/>
            </w:tcBorders>
          </w:tcPr>
          <w:p w14:paraId="56A770FB" w14:textId="45AC42E3" w:rsidR="000077BC" w:rsidRPr="00D73033" w:rsidRDefault="00486414">
            <w:pPr>
              <w:jc w:val="center"/>
              <w:rPr>
                <w:rFonts w:ascii="Times New Roman" w:hAnsi="Times New Roman" w:cs="Times New Roman"/>
                <w:b/>
                <w:bCs/>
                <w:sz w:val="22"/>
              </w:rPr>
            </w:pPr>
            <w:r w:rsidRPr="00D73033">
              <w:rPr>
                <w:rFonts w:ascii="Times New Roman" w:hAnsi="Times New Roman" w:cs="Times New Roman"/>
                <w:b/>
                <w:bCs/>
                <w:sz w:val="22"/>
              </w:rPr>
              <w:t xml:space="preserve">No. of social participation indicators, </w:t>
            </w:r>
            <w:r w:rsidR="00C60028" w:rsidRPr="00D73033">
              <w:rPr>
                <w:rFonts w:ascii="Times New Roman" w:eastAsia="等线" w:hAnsi="Times New Roman" w:cs="Times New Roman" w:hint="eastAsia"/>
                <w:b/>
                <w:bCs/>
                <w:sz w:val="22"/>
                <w:lang w:bidi="ar"/>
              </w:rPr>
              <w:t>n</w:t>
            </w:r>
            <w:r w:rsidRPr="00D73033">
              <w:rPr>
                <w:rFonts w:ascii="Times New Roman" w:eastAsia="等线" w:hAnsi="Times New Roman" w:cs="Times New Roman"/>
                <w:b/>
                <w:bCs/>
                <w:sz w:val="22"/>
                <w:lang w:bidi="ar"/>
              </w:rPr>
              <w:t xml:space="preserve"> (%) </w:t>
            </w:r>
            <w:r w:rsidRPr="00D73033">
              <w:rPr>
                <w:rFonts w:ascii="Times New Roman" w:eastAsia="等线" w:hAnsi="Times New Roman" w:cs="Times New Roman"/>
                <w:b/>
                <w:bCs/>
                <w:sz w:val="22"/>
                <w:vertAlign w:val="superscript"/>
                <w:lang w:bidi="ar"/>
              </w:rPr>
              <w:t>b</w:t>
            </w:r>
          </w:p>
        </w:tc>
      </w:tr>
      <w:tr w:rsidR="00D73033" w:rsidRPr="00D73033" w14:paraId="5D5B540D" w14:textId="77777777">
        <w:trPr>
          <w:trHeight w:val="283"/>
        </w:trPr>
        <w:tc>
          <w:tcPr>
            <w:tcW w:w="2133" w:type="pct"/>
            <w:vMerge/>
            <w:tcBorders>
              <w:top w:val="single" w:sz="8" w:space="0" w:color="auto"/>
              <w:bottom w:val="single" w:sz="12" w:space="0" w:color="auto"/>
            </w:tcBorders>
          </w:tcPr>
          <w:p w14:paraId="3480FCD5" w14:textId="77777777" w:rsidR="000077BC" w:rsidRPr="00D73033" w:rsidRDefault="000077BC">
            <w:pPr>
              <w:jc w:val="center"/>
              <w:rPr>
                <w:rFonts w:ascii="Times New Roman" w:hAnsi="Times New Roman" w:cs="Times New Roman"/>
                <w:b/>
                <w:bCs/>
              </w:rPr>
            </w:pPr>
          </w:p>
        </w:tc>
        <w:tc>
          <w:tcPr>
            <w:tcW w:w="939" w:type="pct"/>
            <w:tcBorders>
              <w:top w:val="single" w:sz="8" w:space="0" w:color="auto"/>
              <w:bottom w:val="single" w:sz="12" w:space="0" w:color="auto"/>
            </w:tcBorders>
          </w:tcPr>
          <w:p w14:paraId="53703A70" w14:textId="77777777" w:rsidR="000077BC" w:rsidRPr="00D73033" w:rsidRDefault="00486414">
            <w:pPr>
              <w:jc w:val="center"/>
              <w:rPr>
                <w:rFonts w:ascii="Times New Roman" w:hAnsi="Times New Roman" w:cs="Times New Roman"/>
                <w:b/>
                <w:bCs/>
              </w:rPr>
            </w:pPr>
            <w:r w:rsidRPr="00D73033">
              <w:rPr>
                <w:rFonts w:ascii="Times New Roman" w:hAnsi="Times New Roman" w:cs="Times New Roman"/>
                <w:b/>
                <w:bCs/>
              </w:rPr>
              <w:t>0 (n=331)</w:t>
            </w:r>
          </w:p>
        </w:tc>
        <w:tc>
          <w:tcPr>
            <w:tcW w:w="1023" w:type="pct"/>
            <w:tcBorders>
              <w:top w:val="single" w:sz="8" w:space="0" w:color="auto"/>
              <w:bottom w:val="single" w:sz="12" w:space="0" w:color="auto"/>
            </w:tcBorders>
          </w:tcPr>
          <w:p w14:paraId="137ECA55" w14:textId="77777777" w:rsidR="000077BC" w:rsidRPr="00D73033" w:rsidRDefault="00486414">
            <w:pPr>
              <w:jc w:val="center"/>
              <w:rPr>
                <w:rFonts w:ascii="Times New Roman" w:hAnsi="Times New Roman" w:cs="Times New Roman"/>
                <w:b/>
                <w:bCs/>
              </w:rPr>
            </w:pPr>
            <w:r w:rsidRPr="00D73033">
              <w:rPr>
                <w:rFonts w:ascii="Times New Roman" w:hAnsi="Times New Roman" w:cs="Times New Roman"/>
                <w:b/>
                <w:bCs/>
              </w:rPr>
              <w:t>1 (n=965)</w:t>
            </w:r>
          </w:p>
        </w:tc>
        <w:tc>
          <w:tcPr>
            <w:tcW w:w="905" w:type="pct"/>
            <w:tcBorders>
              <w:top w:val="single" w:sz="8" w:space="0" w:color="auto"/>
              <w:bottom w:val="single" w:sz="12" w:space="0" w:color="auto"/>
            </w:tcBorders>
          </w:tcPr>
          <w:p w14:paraId="0224EB16" w14:textId="77777777" w:rsidR="000077BC" w:rsidRPr="00D73033" w:rsidRDefault="00486414">
            <w:pPr>
              <w:jc w:val="center"/>
              <w:rPr>
                <w:rFonts w:ascii="Times New Roman" w:hAnsi="Times New Roman" w:cs="Times New Roman"/>
                <w:b/>
                <w:bCs/>
              </w:rPr>
            </w:pPr>
            <w:r w:rsidRPr="00D73033">
              <w:rPr>
                <w:rFonts w:ascii="Times New Roman" w:hAnsi="Times New Roman" w:cs="Times New Roman" w:hint="eastAsia"/>
                <w:b/>
                <w:bCs/>
              </w:rPr>
              <w:t>≥</w:t>
            </w:r>
            <w:r w:rsidRPr="00D73033">
              <w:rPr>
                <w:rFonts w:ascii="Times New Roman" w:hAnsi="Times New Roman" w:cs="Times New Roman" w:hint="eastAsia"/>
                <w:b/>
                <w:bCs/>
              </w:rPr>
              <w:t>2</w:t>
            </w:r>
            <w:r w:rsidRPr="00D73033">
              <w:rPr>
                <w:rFonts w:ascii="Times New Roman" w:hAnsi="Times New Roman" w:cs="Times New Roman"/>
                <w:b/>
                <w:bCs/>
              </w:rPr>
              <w:t xml:space="preserve"> (n=719)</w:t>
            </w:r>
          </w:p>
        </w:tc>
      </w:tr>
      <w:tr w:rsidR="00D73033" w:rsidRPr="00D73033" w14:paraId="36E0645A" w14:textId="77777777">
        <w:trPr>
          <w:trHeight w:val="283"/>
        </w:trPr>
        <w:tc>
          <w:tcPr>
            <w:tcW w:w="2133" w:type="pct"/>
            <w:tcBorders>
              <w:top w:val="single" w:sz="12" w:space="0" w:color="auto"/>
            </w:tcBorders>
          </w:tcPr>
          <w:p w14:paraId="13B4653F" w14:textId="0FBF31FE" w:rsidR="000077BC" w:rsidRPr="00D73033" w:rsidRDefault="00173307">
            <w:pPr>
              <w:rPr>
                <w:rFonts w:ascii="Times New Roman" w:hAnsi="Times New Roman" w:cs="Times New Roman"/>
              </w:rPr>
            </w:pPr>
            <w:r w:rsidRPr="00D73033">
              <w:rPr>
                <w:rFonts w:ascii="Times New Roman" w:hAnsi="Times New Roman" w:cs="Times New Roman"/>
              </w:rPr>
              <w:t>Gender</w:t>
            </w:r>
          </w:p>
        </w:tc>
        <w:tc>
          <w:tcPr>
            <w:tcW w:w="939" w:type="pct"/>
            <w:tcBorders>
              <w:top w:val="single" w:sz="12" w:space="0" w:color="auto"/>
            </w:tcBorders>
          </w:tcPr>
          <w:p w14:paraId="0A9CE94C" w14:textId="77777777" w:rsidR="000077BC" w:rsidRPr="00D73033" w:rsidRDefault="000077BC">
            <w:pPr>
              <w:rPr>
                <w:rFonts w:ascii="Times New Roman" w:hAnsi="Times New Roman" w:cs="Times New Roman"/>
              </w:rPr>
            </w:pPr>
          </w:p>
        </w:tc>
        <w:tc>
          <w:tcPr>
            <w:tcW w:w="1023" w:type="pct"/>
            <w:tcBorders>
              <w:top w:val="single" w:sz="12" w:space="0" w:color="auto"/>
            </w:tcBorders>
          </w:tcPr>
          <w:p w14:paraId="40AEC00E" w14:textId="77777777" w:rsidR="000077BC" w:rsidRPr="00D73033" w:rsidRDefault="000077BC">
            <w:pPr>
              <w:rPr>
                <w:rFonts w:ascii="Times New Roman" w:hAnsi="Times New Roman" w:cs="Times New Roman"/>
              </w:rPr>
            </w:pPr>
          </w:p>
        </w:tc>
        <w:tc>
          <w:tcPr>
            <w:tcW w:w="905" w:type="pct"/>
            <w:tcBorders>
              <w:top w:val="single" w:sz="12" w:space="0" w:color="auto"/>
            </w:tcBorders>
          </w:tcPr>
          <w:p w14:paraId="0B0AC2D0" w14:textId="77777777" w:rsidR="000077BC" w:rsidRPr="00D73033" w:rsidRDefault="000077BC">
            <w:pPr>
              <w:rPr>
                <w:rFonts w:ascii="Times New Roman" w:hAnsi="Times New Roman" w:cs="Times New Roman"/>
              </w:rPr>
            </w:pPr>
          </w:p>
        </w:tc>
      </w:tr>
      <w:tr w:rsidR="00D73033" w:rsidRPr="00D73033" w14:paraId="2F8F3249" w14:textId="77777777">
        <w:trPr>
          <w:trHeight w:val="283"/>
        </w:trPr>
        <w:tc>
          <w:tcPr>
            <w:tcW w:w="2133" w:type="pct"/>
          </w:tcPr>
          <w:p w14:paraId="5976B2C6" w14:textId="77777777" w:rsidR="000077BC" w:rsidRPr="00D73033" w:rsidRDefault="00486414">
            <w:pPr>
              <w:ind w:firstLineChars="100" w:firstLine="210"/>
              <w:rPr>
                <w:rFonts w:ascii="Times New Roman" w:hAnsi="Times New Roman" w:cs="Times New Roman"/>
              </w:rPr>
            </w:pPr>
            <w:r w:rsidRPr="00D73033">
              <w:rPr>
                <w:rFonts w:ascii="Times New Roman" w:hAnsi="Times New Roman" w:cs="Times New Roman"/>
              </w:rPr>
              <w:t>Male</w:t>
            </w:r>
          </w:p>
        </w:tc>
        <w:tc>
          <w:tcPr>
            <w:tcW w:w="939" w:type="pct"/>
          </w:tcPr>
          <w:p w14:paraId="39B54D37" w14:textId="77777777" w:rsidR="000077BC" w:rsidRPr="00D73033" w:rsidRDefault="00486414">
            <w:pPr>
              <w:rPr>
                <w:rFonts w:ascii="Times New Roman" w:hAnsi="Times New Roman" w:cs="Times New Roman"/>
              </w:rPr>
            </w:pPr>
            <w:r w:rsidRPr="00D73033">
              <w:rPr>
                <w:rFonts w:ascii="Times New Roman" w:hAnsi="Times New Roman" w:cs="Times New Roman" w:hint="eastAsia"/>
              </w:rPr>
              <w:t>1</w:t>
            </w:r>
            <w:r w:rsidRPr="00D73033">
              <w:rPr>
                <w:rFonts w:ascii="Times New Roman" w:hAnsi="Times New Roman" w:cs="Times New Roman"/>
              </w:rPr>
              <w:t>44 (43.50)</w:t>
            </w:r>
          </w:p>
        </w:tc>
        <w:tc>
          <w:tcPr>
            <w:tcW w:w="1023" w:type="pct"/>
          </w:tcPr>
          <w:p w14:paraId="7B601769" w14:textId="77777777" w:rsidR="000077BC" w:rsidRPr="00D73033" w:rsidRDefault="00486414">
            <w:pPr>
              <w:rPr>
                <w:rFonts w:ascii="Times New Roman" w:hAnsi="Times New Roman" w:cs="Times New Roman"/>
              </w:rPr>
            </w:pPr>
            <w:r w:rsidRPr="00D73033">
              <w:rPr>
                <w:rFonts w:ascii="Times New Roman" w:hAnsi="Times New Roman" w:cs="Times New Roman" w:hint="eastAsia"/>
              </w:rPr>
              <w:t>5</w:t>
            </w:r>
            <w:r w:rsidRPr="00D73033">
              <w:rPr>
                <w:rFonts w:ascii="Times New Roman" w:hAnsi="Times New Roman" w:cs="Times New Roman"/>
              </w:rPr>
              <w:t>01 (51.92</w:t>
            </w:r>
            <w:r w:rsidRPr="00D73033">
              <w:rPr>
                <w:rFonts w:ascii="Times New Roman" w:hAnsi="Times New Roman" w:cs="Times New Roman" w:hint="eastAsia"/>
              </w:rPr>
              <w:t>)</w:t>
            </w:r>
          </w:p>
        </w:tc>
        <w:tc>
          <w:tcPr>
            <w:tcW w:w="905" w:type="pct"/>
          </w:tcPr>
          <w:p w14:paraId="306F0E95" w14:textId="77777777" w:rsidR="000077BC" w:rsidRPr="00D73033" w:rsidRDefault="00486414">
            <w:pPr>
              <w:rPr>
                <w:rFonts w:ascii="Times New Roman" w:hAnsi="Times New Roman" w:cs="Times New Roman"/>
              </w:rPr>
            </w:pPr>
            <w:r w:rsidRPr="00D73033">
              <w:rPr>
                <w:rFonts w:ascii="Times New Roman" w:hAnsi="Times New Roman" w:cs="Times New Roman" w:hint="eastAsia"/>
              </w:rPr>
              <w:t>4</w:t>
            </w:r>
            <w:r w:rsidRPr="00D73033">
              <w:rPr>
                <w:rFonts w:ascii="Times New Roman" w:hAnsi="Times New Roman" w:cs="Times New Roman"/>
              </w:rPr>
              <w:t>65 (64.67)</w:t>
            </w:r>
          </w:p>
        </w:tc>
      </w:tr>
      <w:tr w:rsidR="00D73033" w:rsidRPr="00D73033" w14:paraId="073253AF" w14:textId="77777777">
        <w:trPr>
          <w:trHeight w:val="283"/>
        </w:trPr>
        <w:tc>
          <w:tcPr>
            <w:tcW w:w="2133" w:type="pct"/>
          </w:tcPr>
          <w:p w14:paraId="2388F14A" w14:textId="77777777" w:rsidR="000077BC" w:rsidRPr="00D73033" w:rsidRDefault="00486414">
            <w:pPr>
              <w:ind w:firstLineChars="100" w:firstLine="210"/>
              <w:rPr>
                <w:rFonts w:ascii="Times New Roman" w:hAnsi="Times New Roman" w:cs="Times New Roman"/>
              </w:rPr>
            </w:pPr>
            <w:r w:rsidRPr="00D73033">
              <w:rPr>
                <w:rFonts w:ascii="Times New Roman" w:hAnsi="Times New Roman" w:cs="Times New Roman"/>
              </w:rPr>
              <w:t>Female</w:t>
            </w:r>
          </w:p>
        </w:tc>
        <w:tc>
          <w:tcPr>
            <w:tcW w:w="939" w:type="pct"/>
          </w:tcPr>
          <w:p w14:paraId="579D6465" w14:textId="77777777" w:rsidR="000077BC" w:rsidRPr="00D73033" w:rsidRDefault="00486414">
            <w:pPr>
              <w:rPr>
                <w:rFonts w:ascii="Times New Roman" w:hAnsi="Times New Roman" w:cs="Times New Roman"/>
              </w:rPr>
            </w:pPr>
            <w:r w:rsidRPr="00D73033">
              <w:rPr>
                <w:rFonts w:ascii="Times New Roman" w:hAnsi="Times New Roman" w:cs="Times New Roman" w:hint="eastAsia"/>
              </w:rPr>
              <w:t>1</w:t>
            </w:r>
            <w:r w:rsidRPr="00D73033">
              <w:rPr>
                <w:rFonts w:ascii="Times New Roman" w:hAnsi="Times New Roman" w:cs="Times New Roman"/>
              </w:rPr>
              <w:t>87 (56.50)</w:t>
            </w:r>
          </w:p>
        </w:tc>
        <w:tc>
          <w:tcPr>
            <w:tcW w:w="1023" w:type="pct"/>
          </w:tcPr>
          <w:p w14:paraId="4C215F97" w14:textId="77777777" w:rsidR="000077BC" w:rsidRPr="00D73033" w:rsidRDefault="00486414">
            <w:pPr>
              <w:rPr>
                <w:rFonts w:ascii="Times New Roman" w:hAnsi="Times New Roman" w:cs="Times New Roman"/>
              </w:rPr>
            </w:pPr>
            <w:r w:rsidRPr="00D73033">
              <w:rPr>
                <w:rFonts w:ascii="Times New Roman" w:hAnsi="Times New Roman" w:cs="Times New Roman"/>
              </w:rPr>
              <w:t xml:space="preserve">464 </w:t>
            </w:r>
            <w:r w:rsidRPr="00D73033">
              <w:rPr>
                <w:rFonts w:ascii="Times New Roman" w:hAnsi="Times New Roman" w:cs="Times New Roman" w:hint="eastAsia"/>
              </w:rPr>
              <w:t>(4</w:t>
            </w:r>
            <w:r w:rsidRPr="00D73033">
              <w:rPr>
                <w:rFonts w:ascii="Times New Roman" w:hAnsi="Times New Roman" w:cs="Times New Roman"/>
              </w:rPr>
              <w:t>8.08</w:t>
            </w:r>
            <w:r w:rsidRPr="00D73033">
              <w:rPr>
                <w:rFonts w:ascii="Times New Roman" w:hAnsi="Times New Roman" w:cs="Times New Roman" w:hint="eastAsia"/>
              </w:rPr>
              <w:t>)</w:t>
            </w:r>
          </w:p>
        </w:tc>
        <w:tc>
          <w:tcPr>
            <w:tcW w:w="905" w:type="pct"/>
          </w:tcPr>
          <w:p w14:paraId="375D0916" w14:textId="77777777" w:rsidR="000077BC" w:rsidRPr="00D73033" w:rsidRDefault="00486414">
            <w:pPr>
              <w:rPr>
                <w:rFonts w:ascii="Times New Roman" w:hAnsi="Times New Roman" w:cs="Times New Roman"/>
              </w:rPr>
            </w:pPr>
            <w:r w:rsidRPr="00D73033">
              <w:rPr>
                <w:rFonts w:ascii="Times New Roman" w:hAnsi="Times New Roman" w:cs="Times New Roman" w:hint="eastAsia"/>
              </w:rPr>
              <w:t>2</w:t>
            </w:r>
            <w:r w:rsidRPr="00D73033">
              <w:rPr>
                <w:rFonts w:ascii="Times New Roman" w:hAnsi="Times New Roman" w:cs="Times New Roman"/>
              </w:rPr>
              <w:t>54 (35.33)</w:t>
            </w:r>
          </w:p>
        </w:tc>
      </w:tr>
      <w:tr w:rsidR="00D73033" w:rsidRPr="00D73033" w14:paraId="5BD7660D" w14:textId="77777777">
        <w:trPr>
          <w:trHeight w:val="283"/>
        </w:trPr>
        <w:tc>
          <w:tcPr>
            <w:tcW w:w="2133" w:type="pct"/>
          </w:tcPr>
          <w:p w14:paraId="30C10704" w14:textId="77777777" w:rsidR="000077BC" w:rsidRPr="00D73033" w:rsidRDefault="00486414">
            <w:pPr>
              <w:rPr>
                <w:rFonts w:ascii="Times New Roman" w:hAnsi="Times New Roman" w:cs="Times New Roman"/>
              </w:rPr>
            </w:pPr>
            <w:r w:rsidRPr="00D73033">
              <w:rPr>
                <w:rFonts w:ascii="Times New Roman" w:hAnsi="Times New Roman" w:cs="Times New Roman"/>
                <w:sz w:val="22"/>
              </w:rPr>
              <w:t>Age at baseline, mean (SD), year</w:t>
            </w:r>
          </w:p>
        </w:tc>
        <w:tc>
          <w:tcPr>
            <w:tcW w:w="939" w:type="pct"/>
          </w:tcPr>
          <w:p w14:paraId="7836DEE5" w14:textId="77777777" w:rsidR="000077BC" w:rsidRPr="00D73033" w:rsidRDefault="00486414">
            <w:pPr>
              <w:rPr>
                <w:rFonts w:ascii="Times New Roman" w:hAnsi="Times New Roman" w:cs="Times New Roman"/>
              </w:rPr>
            </w:pPr>
            <w:r w:rsidRPr="00D73033">
              <w:rPr>
                <w:rFonts w:ascii="Times New Roman" w:hAnsi="Times New Roman" w:cs="Times New Roman"/>
              </w:rPr>
              <w:t>44.36 (16.21)</w:t>
            </w:r>
          </w:p>
        </w:tc>
        <w:tc>
          <w:tcPr>
            <w:tcW w:w="1023" w:type="pct"/>
          </w:tcPr>
          <w:p w14:paraId="6C11EB1A" w14:textId="77777777" w:rsidR="000077BC" w:rsidRPr="00D73033" w:rsidRDefault="00486414">
            <w:pPr>
              <w:rPr>
                <w:rFonts w:ascii="Times New Roman" w:hAnsi="Times New Roman" w:cs="Times New Roman"/>
              </w:rPr>
            </w:pPr>
            <w:r w:rsidRPr="00D73033">
              <w:rPr>
                <w:rFonts w:ascii="Times New Roman" w:hAnsi="Times New Roman" w:cs="Times New Roman"/>
              </w:rPr>
              <w:t>34.84 (13.33)</w:t>
            </w:r>
          </w:p>
        </w:tc>
        <w:tc>
          <w:tcPr>
            <w:tcW w:w="905" w:type="pct"/>
          </w:tcPr>
          <w:p w14:paraId="067544A7" w14:textId="77777777" w:rsidR="000077BC" w:rsidRPr="00D73033" w:rsidRDefault="00486414">
            <w:pPr>
              <w:rPr>
                <w:rFonts w:ascii="Times New Roman" w:hAnsi="Times New Roman" w:cs="Times New Roman"/>
              </w:rPr>
            </w:pPr>
            <w:r w:rsidRPr="00D73033">
              <w:rPr>
                <w:rFonts w:ascii="Times New Roman" w:hAnsi="Times New Roman" w:cs="Times New Roman"/>
              </w:rPr>
              <w:t>32.45 (11.65)</w:t>
            </w:r>
          </w:p>
        </w:tc>
      </w:tr>
      <w:tr w:rsidR="00D73033" w:rsidRPr="00D73033" w14:paraId="3DF84941" w14:textId="77777777">
        <w:trPr>
          <w:trHeight w:val="283"/>
        </w:trPr>
        <w:tc>
          <w:tcPr>
            <w:tcW w:w="2133" w:type="pct"/>
          </w:tcPr>
          <w:p w14:paraId="7172E114" w14:textId="77777777" w:rsidR="000077BC" w:rsidRPr="00D73033" w:rsidRDefault="00486414">
            <w:pPr>
              <w:rPr>
                <w:rFonts w:ascii="Times New Roman" w:hAnsi="Times New Roman" w:cs="Times New Roman"/>
              </w:rPr>
            </w:pPr>
            <w:r w:rsidRPr="00D73033">
              <w:rPr>
                <w:rFonts w:ascii="Times New Roman" w:hAnsi="Times New Roman" w:cs="Times New Roman"/>
                <w:sz w:val="22"/>
              </w:rPr>
              <w:t>Country of origin</w:t>
            </w:r>
          </w:p>
        </w:tc>
        <w:tc>
          <w:tcPr>
            <w:tcW w:w="939" w:type="pct"/>
          </w:tcPr>
          <w:p w14:paraId="5F31ACBB" w14:textId="77777777" w:rsidR="000077BC" w:rsidRPr="00D73033" w:rsidRDefault="000077BC">
            <w:pPr>
              <w:rPr>
                <w:rFonts w:ascii="Times New Roman" w:hAnsi="Times New Roman" w:cs="Times New Roman"/>
              </w:rPr>
            </w:pPr>
          </w:p>
        </w:tc>
        <w:tc>
          <w:tcPr>
            <w:tcW w:w="1023" w:type="pct"/>
          </w:tcPr>
          <w:p w14:paraId="0FBC7481" w14:textId="77777777" w:rsidR="000077BC" w:rsidRPr="00D73033" w:rsidRDefault="000077BC">
            <w:pPr>
              <w:rPr>
                <w:rFonts w:ascii="Times New Roman" w:hAnsi="Times New Roman" w:cs="Times New Roman"/>
              </w:rPr>
            </w:pPr>
          </w:p>
        </w:tc>
        <w:tc>
          <w:tcPr>
            <w:tcW w:w="905" w:type="pct"/>
          </w:tcPr>
          <w:p w14:paraId="4BCE21EC" w14:textId="77777777" w:rsidR="000077BC" w:rsidRPr="00D73033" w:rsidRDefault="000077BC">
            <w:pPr>
              <w:rPr>
                <w:rFonts w:ascii="Times New Roman" w:hAnsi="Times New Roman" w:cs="Times New Roman"/>
              </w:rPr>
            </w:pPr>
          </w:p>
        </w:tc>
      </w:tr>
      <w:tr w:rsidR="00D73033" w:rsidRPr="00D73033" w14:paraId="0E31212B" w14:textId="77777777">
        <w:trPr>
          <w:trHeight w:val="283"/>
        </w:trPr>
        <w:tc>
          <w:tcPr>
            <w:tcW w:w="2133" w:type="pct"/>
          </w:tcPr>
          <w:p w14:paraId="791F1961" w14:textId="77777777" w:rsidR="000077BC" w:rsidRPr="00D73033" w:rsidRDefault="00486414">
            <w:pPr>
              <w:ind w:firstLineChars="100" w:firstLine="220"/>
              <w:rPr>
                <w:rFonts w:ascii="Times New Roman" w:hAnsi="Times New Roman" w:cs="Times New Roman"/>
              </w:rPr>
            </w:pPr>
            <w:r w:rsidRPr="00D73033">
              <w:rPr>
                <w:rFonts w:ascii="Times New Roman" w:hAnsi="Times New Roman" w:cs="Times New Roman"/>
                <w:sz w:val="22"/>
              </w:rPr>
              <w:t>North Africa and the Middle East</w:t>
            </w:r>
          </w:p>
        </w:tc>
        <w:tc>
          <w:tcPr>
            <w:tcW w:w="939" w:type="pct"/>
          </w:tcPr>
          <w:p w14:paraId="391D851E" w14:textId="77777777" w:rsidR="000077BC" w:rsidRPr="00D73033" w:rsidRDefault="00486414">
            <w:pPr>
              <w:rPr>
                <w:rFonts w:ascii="Times New Roman" w:hAnsi="Times New Roman" w:cs="Times New Roman"/>
              </w:rPr>
            </w:pPr>
            <w:r w:rsidRPr="00D73033">
              <w:rPr>
                <w:rFonts w:ascii="Times New Roman" w:hAnsi="Times New Roman" w:cs="Times New Roman"/>
              </w:rPr>
              <w:t>244 (73.72)</w:t>
            </w:r>
          </w:p>
        </w:tc>
        <w:tc>
          <w:tcPr>
            <w:tcW w:w="1023" w:type="pct"/>
          </w:tcPr>
          <w:p w14:paraId="3C889283" w14:textId="77777777" w:rsidR="000077BC" w:rsidRPr="00D73033" w:rsidRDefault="00486414">
            <w:pPr>
              <w:rPr>
                <w:rFonts w:ascii="Times New Roman" w:hAnsi="Times New Roman" w:cs="Times New Roman"/>
              </w:rPr>
            </w:pPr>
            <w:r w:rsidRPr="00D73033">
              <w:rPr>
                <w:rFonts w:ascii="Times New Roman" w:hAnsi="Times New Roman" w:cs="Times New Roman"/>
              </w:rPr>
              <w:t>570 (59.07)</w:t>
            </w:r>
          </w:p>
        </w:tc>
        <w:tc>
          <w:tcPr>
            <w:tcW w:w="905" w:type="pct"/>
          </w:tcPr>
          <w:p w14:paraId="5E69716C" w14:textId="77777777" w:rsidR="000077BC" w:rsidRPr="00D73033" w:rsidRDefault="00486414">
            <w:pPr>
              <w:rPr>
                <w:rFonts w:ascii="Times New Roman" w:hAnsi="Times New Roman" w:cs="Times New Roman"/>
              </w:rPr>
            </w:pPr>
            <w:r w:rsidRPr="00D73033">
              <w:rPr>
                <w:rFonts w:ascii="Times New Roman" w:hAnsi="Times New Roman" w:cs="Times New Roman"/>
              </w:rPr>
              <w:t>351 (48.82)</w:t>
            </w:r>
          </w:p>
        </w:tc>
      </w:tr>
      <w:tr w:rsidR="00D73033" w:rsidRPr="00D73033" w14:paraId="3C0C06D3" w14:textId="77777777">
        <w:trPr>
          <w:trHeight w:val="283"/>
        </w:trPr>
        <w:tc>
          <w:tcPr>
            <w:tcW w:w="2133" w:type="pct"/>
          </w:tcPr>
          <w:p w14:paraId="0DD21570" w14:textId="77777777" w:rsidR="000077BC" w:rsidRPr="00D73033" w:rsidRDefault="00486414">
            <w:pPr>
              <w:ind w:firstLineChars="100" w:firstLine="220"/>
              <w:rPr>
                <w:rFonts w:ascii="Times New Roman" w:hAnsi="Times New Roman" w:cs="Times New Roman"/>
              </w:rPr>
            </w:pPr>
            <w:r w:rsidRPr="00D73033">
              <w:rPr>
                <w:rFonts w:ascii="Times New Roman" w:hAnsi="Times New Roman" w:cs="Times New Roman"/>
                <w:sz w:val="22"/>
              </w:rPr>
              <w:t>Southern and Central Asia</w:t>
            </w:r>
          </w:p>
        </w:tc>
        <w:tc>
          <w:tcPr>
            <w:tcW w:w="939" w:type="pct"/>
          </w:tcPr>
          <w:p w14:paraId="4F8D209C" w14:textId="77777777" w:rsidR="000077BC" w:rsidRPr="00D73033" w:rsidRDefault="00486414">
            <w:pPr>
              <w:rPr>
                <w:rFonts w:ascii="Times New Roman" w:hAnsi="Times New Roman" w:cs="Times New Roman"/>
              </w:rPr>
            </w:pPr>
            <w:r w:rsidRPr="00D73033">
              <w:rPr>
                <w:rFonts w:ascii="Times New Roman" w:hAnsi="Times New Roman" w:cs="Times New Roman"/>
              </w:rPr>
              <w:t>71 (21.45)</w:t>
            </w:r>
          </w:p>
        </w:tc>
        <w:tc>
          <w:tcPr>
            <w:tcW w:w="1023" w:type="pct"/>
          </w:tcPr>
          <w:p w14:paraId="7428DFFA" w14:textId="77777777" w:rsidR="000077BC" w:rsidRPr="00D73033" w:rsidRDefault="00486414">
            <w:pPr>
              <w:rPr>
                <w:rFonts w:ascii="Times New Roman" w:hAnsi="Times New Roman" w:cs="Times New Roman"/>
              </w:rPr>
            </w:pPr>
            <w:r w:rsidRPr="00D73033">
              <w:rPr>
                <w:rFonts w:ascii="Times New Roman" w:hAnsi="Times New Roman" w:cs="Times New Roman"/>
              </w:rPr>
              <w:t>334 (34.61)</w:t>
            </w:r>
          </w:p>
        </w:tc>
        <w:tc>
          <w:tcPr>
            <w:tcW w:w="905" w:type="pct"/>
          </w:tcPr>
          <w:p w14:paraId="5F257BD2" w14:textId="77777777" w:rsidR="000077BC" w:rsidRPr="00D73033" w:rsidRDefault="00486414">
            <w:pPr>
              <w:rPr>
                <w:rFonts w:ascii="Times New Roman" w:hAnsi="Times New Roman" w:cs="Times New Roman"/>
              </w:rPr>
            </w:pPr>
            <w:r w:rsidRPr="00D73033">
              <w:rPr>
                <w:rFonts w:ascii="Times New Roman" w:hAnsi="Times New Roman" w:cs="Times New Roman"/>
              </w:rPr>
              <w:t>281 (39.08)</w:t>
            </w:r>
          </w:p>
        </w:tc>
      </w:tr>
      <w:tr w:rsidR="00D73033" w:rsidRPr="00D73033" w14:paraId="69171971" w14:textId="77777777">
        <w:trPr>
          <w:trHeight w:val="283"/>
        </w:trPr>
        <w:tc>
          <w:tcPr>
            <w:tcW w:w="2133" w:type="pct"/>
          </w:tcPr>
          <w:p w14:paraId="346E96D5" w14:textId="77777777" w:rsidR="000077BC" w:rsidRPr="00D73033" w:rsidRDefault="00486414">
            <w:pPr>
              <w:ind w:firstLineChars="100" w:firstLine="220"/>
              <w:rPr>
                <w:rFonts w:ascii="Times New Roman" w:hAnsi="Times New Roman" w:cs="Times New Roman"/>
              </w:rPr>
            </w:pPr>
            <w:r w:rsidRPr="00D73033">
              <w:rPr>
                <w:rFonts w:ascii="Times New Roman" w:hAnsi="Times New Roman" w:cs="Times New Roman"/>
                <w:sz w:val="22"/>
              </w:rPr>
              <w:t>Southeast and Northeast Asia</w:t>
            </w:r>
          </w:p>
        </w:tc>
        <w:tc>
          <w:tcPr>
            <w:tcW w:w="939" w:type="pct"/>
          </w:tcPr>
          <w:p w14:paraId="119D3C7A" w14:textId="77777777" w:rsidR="000077BC" w:rsidRPr="00D73033" w:rsidRDefault="00486414">
            <w:pPr>
              <w:rPr>
                <w:rFonts w:ascii="Times New Roman" w:hAnsi="Times New Roman" w:cs="Times New Roman"/>
              </w:rPr>
            </w:pPr>
            <w:r w:rsidRPr="00D73033">
              <w:rPr>
                <w:rFonts w:ascii="Times New Roman" w:hAnsi="Times New Roman" w:cs="Times New Roman"/>
              </w:rPr>
              <w:t>8 (2.42)</w:t>
            </w:r>
          </w:p>
        </w:tc>
        <w:tc>
          <w:tcPr>
            <w:tcW w:w="1023" w:type="pct"/>
          </w:tcPr>
          <w:p w14:paraId="5825D8A7" w14:textId="77777777" w:rsidR="000077BC" w:rsidRPr="00D73033" w:rsidRDefault="00486414">
            <w:pPr>
              <w:rPr>
                <w:rFonts w:ascii="Times New Roman" w:hAnsi="Times New Roman" w:cs="Times New Roman"/>
              </w:rPr>
            </w:pPr>
            <w:r w:rsidRPr="00D73033">
              <w:rPr>
                <w:rFonts w:ascii="Times New Roman" w:hAnsi="Times New Roman" w:cs="Times New Roman"/>
              </w:rPr>
              <w:t>30 (3.11)</w:t>
            </w:r>
          </w:p>
        </w:tc>
        <w:tc>
          <w:tcPr>
            <w:tcW w:w="905" w:type="pct"/>
          </w:tcPr>
          <w:p w14:paraId="3EF571AF" w14:textId="77777777" w:rsidR="000077BC" w:rsidRPr="00D73033" w:rsidRDefault="00486414">
            <w:pPr>
              <w:rPr>
                <w:rFonts w:ascii="Times New Roman" w:hAnsi="Times New Roman" w:cs="Times New Roman"/>
              </w:rPr>
            </w:pPr>
            <w:r w:rsidRPr="00D73033">
              <w:rPr>
                <w:rFonts w:ascii="Times New Roman" w:hAnsi="Times New Roman" w:cs="Times New Roman"/>
              </w:rPr>
              <w:t>50 (6.95)</w:t>
            </w:r>
          </w:p>
        </w:tc>
      </w:tr>
      <w:tr w:rsidR="00D73033" w:rsidRPr="00D73033" w14:paraId="487880FD" w14:textId="77777777">
        <w:trPr>
          <w:trHeight w:val="283"/>
        </w:trPr>
        <w:tc>
          <w:tcPr>
            <w:tcW w:w="2133" w:type="pct"/>
          </w:tcPr>
          <w:p w14:paraId="36380035" w14:textId="77777777" w:rsidR="000077BC" w:rsidRPr="00D73033" w:rsidRDefault="00486414">
            <w:pPr>
              <w:ind w:firstLineChars="100" w:firstLine="220"/>
              <w:rPr>
                <w:rFonts w:ascii="Times New Roman" w:hAnsi="Times New Roman" w:cs="Times New Roman"/>
              </w:rPr>
            </w:pPr>
            <w:r w:rsidRPr="00D73033">
              <w:rPr>
                <w:rFonts w:ascii="Times New Roman" w:hAnsi="Times New Roman" w:cs="Times New Roman"/>
                <w:sz w:val="22"/>
              </w:rPr>
              <w:t>Others</w:t>
            </w:r>
          </w:p>
        </w:tc>
        <w:tc>
          <w:tcPr>
            <w:tcW w:w="939" w:type="pct"/>
          </w:tcPr>
          <w:p w14:paraId="1D6CCA45" w14:textId="77777777" w:rsidR="000077BC" w:rsidRPr="00D73033" w:rsidRDefault="00486414">
            <w:pPr>
              <w:rPr>
                <w:rFonts w:ascii="Times New Roman" w:hAnsi="Times New Roman" w:cs="Times New Roman"/>
              </w:rPr>
            </w:pPr>
            <w:r w:rsidRPr="00D73033">
              <w:rPr>
                <w:rFonts w:ascii="Times New Roman" w:hAnsi="Times New Roman" w:cs="Times New Roman"/>
              </w:rPr>
              <w:t>8 (2.42)</w:t>
            </w:r>
          </w:p>
        </w:tc>
        <w:tc>
          <w:tcPr>
            <w:tcW w:w="1023" w:type="pct"/>
          </w:tcPr>
          <w:p w14:paraId="71988ACF" w14:textId="77777777" w:rsidR="000077BC" w:rsidRPr="00D73033" w:rsidRDefault="00486414">
            <w:pPr>
              <w:rPr>
                <w:rFonts w:ascii="Times New Roman" w:hAnsi="Times New Roman" w:cs="Times New Roman"/>
              </w:rPr>
            </w:pPr>
            <w:r w:rsidRPr="00D73033">
              <w:rPr>
                <w:rFonts w:ascii="Times New Roman" w:hAnsi="Times New Roman" w:cs="Times New Roman"/>
              </w:rPr>
              <w:t>31 (3.21)</w:t>
            </w:r>
          </w:p>
        </w:tc>
        <w:tc>
          <w:tcPr>
            <w:tcW w:w="905" w:type="pct"/>
          </w:tcPr>
          <w:p w14:paraId="04122DED" w14:textId="77777777" w:rsidR="000077BC" w:rsidRPr="00D73033" w:rsidRDefault="00486414">
            <w:pPr>
              <w:rPr>
                <w:rFonts w:ascii="Times New Roman" w:hAnsi="Times New Roman" w:cs="Times New Roman"/>
              </w:rPr>
            </w:pPr>
            <w:r w:rsidRPr="00D73033">
              <w:rPr>
                <w:rFonts w:ascii="Times New Roman" w:hAnsi="Times New Roman" w:cs="Times New Roman"/>
              </w:rPr>
              <w:t>37 (5.15)</w:t>
            </w:r>
          </w:p>
        </w:tc>
      </w:tr>
      <w:tr w:rsidR="00D73033" w:rsidRPr="00D73033" w14:paraId="42F9648E" w14:textId="77777777">
        <w:trPr>
          <w:trHeight w:val="283"/>
        </w:trPr>
        <w:tc>
          <w:tcPr>
            <w:tcW w:w="2133" w:type="pct"/>
          </w:tcPr>
          <w:p w14:paraId="51F943F9" w14:textId="77777777" w:rsidR="000077BC" w:rsidRPr="00D73033" w:rsidRDefault="00486414">
            <w:pPr>
              <w:rPr>
                <w:rFonts w:ascii="Times New Roman" w:hAnsi="Times New Roman" w:cs="Times New Roman"/>
              </w:rPr>
            </w:pPr>
            <w:r w:rsidRPr="00D73033">
              <w:rPr>
                <w:rFonts w:ascii="Times New Roman" w:hAnsi="Times New Roman" w:cs="Times New Roman"/>
                <w:sz w:val="22"/>
              </w:rPr>
              <w:t>Marital status</w:t>
            </w:r>
          </w:p>
        </w:tc>
        <w:tc>
          <w:tcPr>
            <w:tcW w:w="939" w:type="pct"/>
          </w:tcPr>
          <w:p w14:paraId="62B18E08" w14:textId="77777777" w:rsidR="000077BC" w:rsidRPr="00D73033" w:rsidRDefault="000077BC">
            <w:pPr>
              <w:rPr>
                <w:rFonts w:ascii="Times New Roman" w:hAnsi="Times New Roman" w:cs="Times New Roman"/>
              </w:rPr>
            </w:pPr>
          </w:p>
        </w:tc>
        <w:tc>
          <w:tcPr>
            <w:tcW w:w="1023" w:type="pct"/>
          </w:tcPr>
          <w:p w14:paraId="50A2BC4C" w14:textId="77777777" w:rsidR="000077BC" w:rsidRPr="00D73033" w:rsidRDefault="000077BC">
            <w:pPr>
              <w:rPr>
                <w:rFonts w:ascii="Times New Roman" w:hAnsi="Times New Roman" w:cs="Times New Roman"/>
              </w:rPr>
            </w:pPr>
          </w:p>
        </w:tc>
        <w:tc>
          <w:tcPr>
            <w:tcW w:w="905" w:type="pct"/>
          </w:tcPr>
          <w:p w14:paraId="0E1E7EF6" w14:textId="77777777" w:rsidR="000077BC" w:rsidRPr="00D73033" w:rsidRDefault="000077BC">
            <w:pPr>
              <w:rPr>
                <w:rFonts w:ascii="Times New Roman" w:hAnsi="Times New Roman" w:cs="Times New Roman"/>
              </w:rPr>
            </w:pPr>
          </w:p>
        </w:tc>
      </w:tr>
      <w:tr w:rsidR="00D73033" w:rsidRPr="00D73033" w14:paraId="19E1CEDB" w14:textId="77777777">
        <w:trPr>
          <w:trHeight w:val="283"/>
        </w:trPr>
        <w:tc>
          <w:tcPr>
            <w:tcW w:w="2133" w:type="pct"/>
          </w:tcPr>
          <w:p w14:paraId="74937679" w14:textId="77777777" w:rsidR="000077BC" w:rsidRPr="00D73033" w:rsidRDefault="00486414">
            <w:pPr>
              <w:ind w:firstLineChars="100" w:firstLine="220"/>
              <w:rPr>
                <w:rFonts w:ascii="Times New Roman" w:hAnsi="Times New Roman" w:cs="Times New Roman"/>
              </w:rPr>
            </w:pPr>
            <w:r w:rsidRPr="00D73033">
              <w:rPr>
                <w:rFonts w:ascii="Times New Roman" w:hAnsi="Times New Roman" w:cs="Times New Roman"/>
                <w:sz w:val="22"/>
              </w:rPr>
              <w:t>Married</w:t>
            </w:r>
          </w:p>
        </w:tc>
        <w:tc>
          <w:tcPr>
            <w:tcW w:w="939" w:type="pct"/>
          </w:tcPr>
          <w:p w14:paraId="5834E675" w14:textId="77777777" w:rsidR="000077BC" w:rsidRPr="00D73033" w:rsidRDefault="00486414">
            <w:pPr>
              <w:rPr>
                <w:rFonts w:ascii="Times New Roman" w:hAnsi="Times New Roman" w:cs="Times New Roman"/>
              </w:rPr>
            </w:pPr>
            <w:r w:rsidRPr="00D73033">
              <w:rPr>
                <w:rFonts w:ascii="Times New Roman" w:hAnsi="Times New Roman" w:cs="Times New Roman"/>
              </w:rPr>
              <w:t>249 (76.15)</w:t>
            </w:r>
          </w:p>
        </w:tc>
        <w:tc>
          <w:tcPr>
            <w:tcW w:w="1023" w:type="pct"/>
          </w:tcPr>
          <w:p w14:paraId="007A02EE" w14:textId="77777777" w:rsidR="000077BC" w:rsidRPr="00D73033" w:rsidRDefault="00486414">
            <w:pPr>
              <w:rPr>
                <w:rFonts w:ascii="Times New Roman" w:hAnsi="Times New Roman" w:cs="Times New Roman"/>
              </w:rPr>
            </w:pPr>
            <w:r w:rsidRPr="00D73033">
              <w:rPr>
                <w:rFonts w:ascii="Times New Roman" w:hAnsi="Times New Roman" w:cs="Times New Roman"/>
              </w:rPr>
              <w:t>498 (53.72)</w:t>
            </w:r>
          </w:p>
        </w:tc>
        <w:tc>
          <w:tcPr>
            <w:tcW w:w="905" w:type="pct"/>
          </w:tcPr>
          <w:p w14:paraId="63CF1191" w14:textId="77777777" w:rsidR="000077BC" w:rsidRPr="00D73033" w:rsidRDefault="00486414">
            <w:pPr>
              <w:rPr>
                <w:rFonts w:ascii="Times New Roman" w:hAnsi="Times New Roman" w:cs="Times New Roman"/>
              </w:rPr>
            </w:pPr>
            <w:r w:rsidRPr="00D73033">
              <w:rPr>
                <w:rFonts w:ascii="Times New Roman" w:hAnsi="Times New Roman" w:cs="Times New Roman"/>
              </w:rPr>
              <w:t>373 (54.37)</w:t>
            </w:r>
          </w:p>
        </w:tc>
      </w:tr>
      <w:tr w:rsidR="00D73033" w:rsidRPr="00D73033" w14:paraId="766F28E1" w14:textId="77777777">
        <w:trPr>
          <w:trHeight w:val="283"/>
        </w:trPr>
        <w:tc>
          <w:tcPr>
            <w:tcW w:w="2133" w:type="pct"/>
          </w:tcPr>
          <w:p w14:paraId="06C96B13" w14:textId="77777777" w:rsidR="000077BC" w:rsidRPr="00D73033" w:rsidRDefault="00486414">
            <w:pPr>
              <w:ind w:firstLineChars="100" w:firstLine="220"/>
              <w:rPr>
                <w:rFonts w:ascii="Times New Roman" w:hAnsi="Times New Roman" w:cs="Times New Roman"/>
              </w:rPr>
            </w:pPr>
            <w:r w:rsidRPr="00D73033">
              <w:rPr>
                <w:rFonts w:ascii="Times New Roman" w:hAnsi="Times New Roman" w:cs="Times New Roman"/>
                <w:sz w:val="22"/>
              </w:rPr>
              <w:t>Never married</w:t>
            </w:r>
          </w:p>
        </w:tc>
        <w:tc>
          <w:tcPr>
            <w:tcW w:w="939" w:type="pct"/>
          </w:tcPr>
          <w:p w14:paraId="781D5E43" w14:textId="77777777" w:rsidR="000077BC" w:rsidRPr="00D73033" w:rsidRDefault="00486414">
            <w:pPr>
              <w:rPr>
                <w:rFonts w:ascii="Times New Roman" w:hAnsi="Times New Roman" w:cs="Times New Roman"/>
              </w:rPr>
            </w:pPr>
            <w:r w:rsidRPr="00D73033">
              <w:rPr>
                <w:rFonts w:ascii="Times New Roman" w:hAnsi="Times New Roman" w:cs="Times New Roman"/>
              </w:rPr>
              <w:t>33 (10.09)</w:t>
            </w:r>
          </w:p>
        </w:tc>
        <w:tc>
          <w:tcPr>
            <w:tcW w:w="1023" w:type="pct"/>
          </w:tcPr>
          <w:p w14:paraId="19B6308B" w14:textId="77777777" w:rsidR="000077BC" w:rsidRPr="00D73033" w:rsidRDefault="00486414">
            <w:pPr>
              <w:rPr>
                <w:rFonts w:ascii="Times New Roman" w:hAnsi="Times New Roman" w:cs="Times New Roman"/>
              </w:rPr>
            </w:pPr>
            <w:r w:rsidRPr="00D73033">
              <w:rPr>
                <w:rFonts w:ascii="Times New Roman" w:hAnsi="Times New Roman" w:cs="Times New Roman"/>
              </w:rPr>
              <w:t>327 (35.28)</w:t>
            </w:r>
          </w:p>
        </w:tc>
        <w:tc>
          <w:tcPr>
            <w:tcW w:w="905" w:type="pct"/>
          </w:tcPr>
          <w:p w14:paraId="7D71163D" w14:textId="77777777" w:rsidR="000077BC" w:rsidRPr="00D73033" w:rsidRDefault="00486414">
            <w:pPr>
              <w:rPr>
                <w:rFonts w:ascii="Times New Roman" w:hAnsi="Times New Roman" w:cs="Times New Roman"/>
              </w:rPr>
            </w:pPr>
            <w:r w:rsidRPr="00D73033">
              <w:rPr>
                <w:rFonts w:ascii="Times New Roman" w:hAnsi="Times New Roman" w:cs="Times New Roman"/>
              </w:rPr>
              <w:t>267 (38.92)</w:t>
            </w:r>
          </w:p>
        </w:tc>
      </w:tr>
      <w:tr w:rsidR="00D73033" w:rsidRPr="00D73033" w14:paraId="42FFCCE7" w14:textId="77777777">
        <w:trPr>
          <w:trHeight w:val="283"/>
        </w:trPr>
        <w:tc>
          <w:tcPr>
            <w:tcW w:w="2133" w:type="pct"/>
          </w:tcPr>
          <w:p w14:paraId="2180305C" w14:textId="77777777" w:rsidR="000077BC" w:rsidRPr="00D73033" w:rsidRDefault="00486414">
            <w:pPr>
              <w:ind w:firstLineChars="100" w:firstLine="220"/>
              <w:rPr>
                <w:rFonts w:ascii="Times New Roman" w:hAnsi="Times New Roman" w:cs="Times New Roman"/>
              </w:rPr>
            </w:pPr>
            <w:r w:rsidRPr="00D73033">
              <w:rPr>
                <w:rFonts w:ascii="Times New Roman" w:hAnsi="Times New Roman" w:cs="Times New Roman"/>
                <w:sz w:val="22"/>
              </w:rPr>
              <w:t>Separated/divorced/widowed</w:t>
            </w:r>
          </w:p>
        </w:tc>
        <w:tc>
          <w:tcPr>
            <w:tcW w:w="939" w:type="pct"/>
          </w:tcPr>
          <w:p w14:paraId="4DCBED32" w14:textId="77777777" w:rsidR="000077BC" w:rsidRPr="00D73033" w:rsidRDefault="00486414">
            <w:pPr>
              <w:rPr>
                <w:rFonts w:ascii="Times New Roman" w:hAnsi="Times New Roman" w:cs="Times New Roman"/>
              </w:rPr>
            </w:pPr>
            <w:r w:rsidRPr="00D73033">
              <w:rPr>
                <w:rFonts w:ascii="Times New Roman" w:hAnsi="Times New Roman" w:cs="Times New Roman"/>
              </w:rPr>
              <w:t>45 (13.76)</w:t>
            </w:r>
          </w:p>
        </w:tc>
        <w:tc>
          <w:tcPr>
            <w:tcW w:w="1023" w:type="pct"/>
          </w:tcPr>
          <w:p w14:paraId="235784B6" w14:textId="77777777" w:rsidR="000077BC" w:rsidRPr="00D73033" w:rsidRDefault="00486414">
            <w:pPr>
              <w:rPr>
                <w:rFonts w:ascii="Times New Roman" w:hAnsi="Times New Roman" w:cs="Times New Roman"/>
              </w:rPr>
            </w:pPr>
            <w:r w:rsidRPr="00D73033">
              <w:rPr>
                <w:rFonts w:ascii="Times New Roman" w:hAnsi="Times New Roman" w:cs="Times New Roman"/>
              </w:rPr>
              <w:t>102 (11.00)</w:t>
            </w:r>
          </w:p>
        </w:tc>
        <w:tc>
          <w:tcPr>
            <w:tcW w:w="905" w:type="pct"/>
          </w:tcPr>
          <w:p w14:paraId="6F8B0305" w14:textId="77777777" w:rsidR="000077BC" w:rsidRPr="00D73033" w:rsidRDefault="00486414">
            <w:pPr>
              <w:rPr>
                <w:rFonts w:ascii="Times New Roman" w:hAnsi="Times New Roman" w:cs="Times New Roman"/>
              </w:rPr>
            </w:pPr>
            <w:r w:rsidRPr="00D73033">
              <w:rPr>
                <w:rFonts w:ascii="Times New Roman" w:hAnsi="Times New Roman" w:cs="Times New Roman"/>
              </w:rPr>
              <w:t>46 (6.71)</w:t>
            </w:r>
          </w:p>
        </w:tc>
      </w:tr>
      <w:tr w:rsidR="00D73033" w:rsidRPr="00D73033" w14:paraId="02966845" w14:textId="77777777">
        <w:trPr>
          <w:trHeight w:val="283"/>
        </w:trPr>
        <w:tc>
          <w:tcPr>
            <w:tcW w:w="2133" w:type="pct"/>
          </w:tcPr>
          <w:p w14:paraId="6A649DF2" w14:textId="77777777" w:rsidR="000077BC" w:rsidRPr="00D73033" w:rsidRDefault="00486414">
            <w:pPr>
              <w:rPr>
                <w:rFonts w:ascii="Times New Roman" w:hAnsi="Times New Roman" w:cs="Times New Roman"/>
              </w:rPr>
            </w:pPr>
            <w:r w:rsidRPr="00D73033">
              <w:rPr>
                <w:rFonts w:ascii="Times New Roman" w:hAnsi="Times New Roman" w:cs="Times New Roman"/>
                <w:sz w:val="22"/>
              </w:rPr>
              <w:t>Educational level</w:t>
            </w:r>
          </w:p>
        </w:tc>
        <w:tc>
          <w:tcPr>
            <w:tcW w:w="939" w:type="pct"/>
          </w:tcPr>
          <w:p w14:paraId="310C3990" w14:textId="77777777" w:rsidR="000077BC" w:rsidRPr="00D73033" w:rsidRDefault="000077BC">
            <w:pPr>
              <w:rPr>
                <w:rFonts w:ascii="Times New Roman" w:hAnsi="Times New Roman" w:cs="Times New Roman"/>
              </w:rPr>
            </w:pPr>
          </w:p>
        </w:tc>
        <w:tc>
          <w:tcPr>
            <w:tcW w:w="1023" w:type="pct"/>
          </w:tcPr>
          <w:p w14:paraId="3D090B53" w14:textId="77777777" w:rsidR="000077BC" w:rsidRPr="00D73033" w:rsidRDefault="000077BC">
            <w:pPr>
              <w:rPr>
                <w:rFonts w:ascii="Times New Roman" w:hAnsi="Times New Roman" w:cs="Times New Roman"/>
              </w:rPr>
            </w:pPr>
          </w:p>
        </w:tc>
        <w:tc>
          <w:tcPr>
            <w:tcW w:w="905" w:type="pct"/>
          </w:tcPr>
          <w:p w14:paraId="1F0449F8" w14:textId="77777777" w:rsidR="000077BC" w:rsidRPr="00D73033" w:rsidRDefault="000077BC">
            <w:pPr>
              <w:rPr>
                <w:rFonts w:ascii="Times New Roman" w:hAnsi="Times New Roman" w:cs="Times New Roman"/>
              </w:rPr>
            </w:pPr>
          </w:p>
        </w:tc>
      </w:tr>
      <w:tr w:rsidR="00D73033" w:rsidRPr="00D73033" w14:paraId="010147A5" w14:textId="77777777">
        <w:trPr>
          <w:trHeight w:val="283"/>
        </w:trPr>
        <w:tc>
          <w:tcPr>
            <w:tcW w:w="2133" w:type="pct"/>
          </w:tcPr>
          <w:p w14:paraId="5F2AC2E1" w14:textId="77777777" w:rsidR="000077BC" w:rsidRPr="00D73033" w:rsidRDefault="00486414">
            <w:pPr>
              <w:ind w:firstLineChars="100" w:firstLine="220"/>
              <w:rPr>
                <w:rFonts w:ascii="Times New Roman" w:hAnsi="Times New Roman" w:cs="Times New Roman"/>
              </w:rPr>
            </w:pPr>
            <w:r w:rsidRPr="00D73033">
              <w:rPr>
                <w:rFonts w:ascii="Times New Roman" w:hAnsi="Times New Roman" w:cs="Times New Roman"/>
                <w:sz w:val="22"/>
              </w:rPr>
              <w:t>Never attended school</w:t>
            </w:r>
          </w:p>
        </w:tc>
        <w:tc>
          <w:tcPr>
            <w:tcW w:w="939" w:type="pct"/>
          </w:tcPr>
          <w:p w14:paraId="06832B34" w14:textId="77777777" w:rsidR="000077BC" w:rsidRPr="00D73033" w:rsidRDefault="00486414">
            <w:pPr>
              <w:rPr>
                <w:rFonts w:ascii="Times New Roman" w:hAnsi="Times New Roman" w:cs="Times New Roman"/>
              </w:rPr>
            </w:pPr>
            <w:r w:rsidRPr="00D73033">
              <w:rPr>
                <w:rFonts w:ascii="Times New Roman" w:hAnsi="Times New Roman" w:cs="Times New Roman"/>
              </w:rPr>
              <w:t>73 (22.12)</w:t>
            </w:r>
          </w:p>
        </w:tc>
        <w:tc>
          <w:tcPr>
            <w:tcW w:w="1023" w:type="pct"/>
          </w:tcPr>
          <w:p w14:paraId="711D1EDD" w14:textId="77777777" w:rsidR="000077BC" w:rsidRPr="00D73033" w:rsidRDefault="00486414">
            <w:pPr>
              <w:rPr>
                <w:rFonts w:ascii="Times New Roman" w:hAnsi="Times New Roman" w:cs="Times New Roman"/>
              </w:rPr>
            </w:pPr>
            <w:r w:rsidRPr="00D73033">
              <w:rPr>
                <w:rFonts w:ascii="Times New Roman" w:hAnsi="Times New Roman" w:cs="Times New Roman"/>
              </w:rPr>
              <w:t>147 (15.26)</w:t>
            </w:r>
          </w:p>
        </w:tc>
        <w:tc>
          <w:tcPr>
            <w:tcW w:w="905" w:type="pct"/>
          </w:tcPr>
          <w:p w14:paraId="0535EE3D" w14:textId="77777777" w:rsidR="000077BC" w:rsidRPr="00D73033" w:rsidRDefault="00486414">
            <w:pPr>
              <w:rPr>
                <w:rFonts w:ascii="Times New Roman" w:hAnsi="Times New Roman" w:cs="Times New Roman"/>
              </w:rPr>
            </w:pPr>
            <w:r w:rsidRPr="00D73033">
              <w:rPr>
                <w:rFonts w:ascii="Times New Roman" w:hAnsi="Times New Roman" w:cs="Times New Roman"/>
              </w:rPr>
              <w:t>93 (13.01)</w:t>
            </w:r>
          </w:p>
        </w:tc>
      </w:tr>
      <w:tr w:rsidR="00D73033" w:rsidRPr="00D73033" w14:paraId="67A0AED2" w14:textId="77777777">
        <w:trPr>
          <w:trHeight w:val="283"/>
        </w:trPr>
        <w:tc>
          <w:tcPr>
            <w:tcW w:w="2133" w:type="pct"/>
          </w:tcPr>
          <w:p w14:paraId="2926423C" w14:textId="77777777" w:rsidR="000077BC" w:rsidRPr="00D73033" w:rsidRDefault="00486414">
            <w:pPr>
              <w:ind w:firstLineChars="100" w:firstLine="220"/>
              <w:rPr>
                <w:rFonts w:ascii="Times New Roman" w:hAnsi="Times New Roman" w:cs="Times New Roman"/>
              </w:rPr>
            </w:pPr>
            <w:r w:rsidRPr="00D73033">
              <w:rPr>
                <w:rFonts w:ascii="Times New Roman" w:hAnsi="Times New Roman" w:cs="Times New Roman"/>
                <w:sz w:val="22"/>
              </w:rPr>
              <w:t xml:space="preserve">≤ </w:t>
            </w:r>
            <w:r w:rsidRPr="00D73033">
              <w:rPr>
                <w:rFonts w:ascii="Times New Roman" w:hAnsi="Times New Roman" w:cs="Times New Roman"/>
                <w:sz w:val="22"/>
              </w:rPr>
              <w:t>6 years of schooling</w:t>
            </w:r>
          </w:p>
        </w:tc>
        <w:tc>
          <w:tcPr>
            <w:tcW w:w="939" w:type="pct"/>
          </w:tcPr>
          <w:p w14:paraId="3BC7C19A" w14:textId="77777777" w:rsidR="000077BC" w:rsidRPr="00D73033" w:rsidRDefault="00486414">
            <w:pPr>
              <w:rPr>
                <w:rFonts w:ascii="Times New Roman" w:hAnsi="Times New Roman" w:cs="Times New Roman"/>
              </w:rPr>
            </w:pPr>
            <w:r w:rsidRPr="00D73033">
              <w:rPr>
                <w:rFonts w:ascii="Times New Roman" w:hAnsi="Times New Roman" w:cs="Times New Roman"/>
              </w:rPr>
              <w:t>82 (24.85)</w:t>
            </w:r>
          </w:p>
        </w:tc>
        <w:tc>
          <w:tcPr>
            <w:tcW w:w="1023" w:type="pct"/>
          </w:tcPr>
          <w:p w14:paraId="795B1310" w14:textId="77777777" w:rsidR="000077BC" w:rsidRPr="00D73033" w:rsidRDefault="00486414">
            <w:pPr>
              <w:rPr>
                <w:rFonts w:ascii="Times New Roman" w:hAnsi="Times New Roman" w:cs="Times New Roman"/>
              </w:rPr>
            </w:pPr>
            <w:r w:rsidRPr="00D73033">
              <w:rPr>
                <w:rFonts w:ascii="Times New Roman" w:hAnsi="Times New Roman" w:cs="Times New Roman"/>
              </w:rPr>
              <w:t>199 (20.66)</w:t>
            </w:r>
          </w:p>
        </w:tc>
        <w:tc>
          <w:tcPr>
            <w:tcW w:w="905" w:type="pct"/>
          </w:tcPr>
          <w:p w14:paraId="35F7345D" w14:textId="77777777" w:rsidR="000077BC" w:rsidRPr="00D73033" w:rsidRDefault="00486414">
            <w:pPr>
              <w:rPr>
                <w:rFonts w:ascii="Times New Roman" w:hAnsi="Times New Roman" w:cs="Times New Roman"/>
              </w:rPr>
            </w:pPr>
            <w:r w:rsidRPr="00D73033">
              <w:rPr>
                <w:rFonts w:ascii="Times New Roman" w:hAnsi="Times New Roman" w:cs="Times New Roman"/>
              </w:rPr>
              <w:t>126 (17.62)</w:t>
            </w:r>
          </w:p>
        </w:tc>
      </w:tr>
      <w:tr w:rsidR="00D73033" w:rsidRPr="00D73033" w14:paraId="75C260A1" w14:textId="77777777">
        <w:trPr>
          <w:trHeight w:val="283"/>
        </w:trPr>
        <w:tc>
          <w:tcPr>
            <w:tcW w:w="2133" w:type="pct"/>
          </w:tcPr>
          <w:p w14:paraId="1A5FA2BB" w14:textId="77777777" w:rsidR="000077BC" w:rsidRPr="00D73033" w:rsidRDefault="00486414">
            <w:pPr>
              <w:ind w:firstLineChars="100" w:firstLine="220"/>
              <w:rPr>
                <w:rFonts w:ascii="Times New Roman" w:hAnsi="Times New Roman" w:cs="Times New Roman"/>
              </w:rPr>
            </w:pPr>
            <w:r w:rsidRPr="00D73033">
              <w:rPr>
                <w:rFonts w:ascii="Times New Roman" w:hAnsi="Times New Roman" w:cs="Times New Roman"/>
                <w:sz w:val="22"/>
              </w:rPr>
              <w:t>&gt; 6 years of schooling</w:t>
            </w:r>
          </w:p>
        </w:tc>
        <w:tc>
          <w:tcPr>
            <w:tcW w:w="939" w:type="pct"/>
          </w:tcPr>
          <w:p w14:paraId="61F29DBF" w14:textId="77777777" w:rsidR="000077BC" w:rsidRPr="00D73033" w:rsidRDefault="00486414">
            <w:pPr>
              <w:rPr>
                <w:rFonts w:ascii="Times New Roman" w:hAnsi="Times New Roman" w:cs="Times New Roman"/>
              </w:rPr>
            </w:pPr>
            <w:r w:rsidRPr="00D73033">
              <w:rPr>
                <w:rFonts w:ascii="Times New Roman" w:hAnsi="Times New Roman" w:cs="Times New Roman"/>
              </w:rPr>
              <w:t>126 (38.18)</w:t>
            </w:r>
          </w:p>
        </w:tc>
        <w:tc>
          <w:tcPr>
            <w:tcW w:w="1023" w:type="pct"/>
          </w:tcPr>
          <w:p w14:paraId="339AA2F8" w14:textId="77777777" w:rsidR="000077BC" w:rsidRPr="00D73033" w:rsidRDefault="00486414">
            <w:pPr>
              <w:rPr>
                <w:rFonts w:ascii="Times New Roman" w:hAnsi="Times New Roman" w:cs="Times New Roman"/>
              </w:rPr>
            </w:pPr>
            <w:r w:rsidRPr="00D73033">
              <w:rPr>
                <w:rFonts w:ascii="Times New Roman" w:hAnsi="Times New Roman" w:cs="Times New Roman"/>
              </w:rPr>
              <w:t>461 (47.87)</w:t>
            </w:r>
          </w:p>
        </w:tc>
        <w:tc>
          <w:tcPr>
            <w:tcW w:w="905" w:type="pct"/>
          </w:tcPr>
          <w:p w14:paraId="4E6AE43A" w14:textId="77777777" w:rsidR="000077BC" w:rsidRPr="00D73033" w:rsidRDefault="00486414">
            <w:pPr>
              <w:rPr>
                <w:rFonts w:ascii="Times New Roman" w:hAnsi="Times New Roman" w:cs="Times New Roman"/>
              </w:rPr>
            </w:pPr>
            <w:r w:rsidRPr="00D73033">
              <w:rPr>
                <w:rFonts w:ascii="Times New Roman" w:hAnsi="Times New Roman" w:cs="Times New Roman"/>
              </w:rPr>
              <w:t>373 (52.17)</w:t>
            </w:r>
          </w:p>
        </w:tc>
      </w:tr>
      <w:tr w:rsidR="00D73033" w:rsidRPr="00D73033" w14:paraId="4FDB41D6" w14:textId="77777777">
        <w:trPr>
          <w:trHeight w:val="283"/>
        </w:trPr>
        <w:tc>
          <w:tcPr>
            <w:tcW w:w="2133" w:type="pct"/>
          </w:tcPr>
          <w:p w14:paraId="3D01FF58" w14:textId="77777777" w:rsidR="000077BC" w:rsidRPr="00D73033" w:rsidRDefault="00486414">
            <w:pPr>
              <w:ind w:firstLineChars="100" w:firstLine="220"/>
              <w:rPr>
                <w:rFonts w:ascii="Times New Roman" w:hAnsi="Times New Roman" w:cs="Times New Roman"/>
                <w:sz w:val="22"/>
              </w:rPr>
            </w:pPr>
            <w:r w:rsidRPr="00D73033">
              <w:rPr>
                <w:rFonts w:ascii="Times New Roman" w:hAnsi="Times New Roman" w:cs="Times New Roman"/>
                <w:sz w:val="22"/>
              </w:rPr>
              <w:t>Trade or technical qualification, or university degree</w:t>
            </w:r>
          </w:p>
        </w:tc>
        <w:tc>
          <w:tcPr>
            <w:tcW w:w="939" w:type="pct"/>
          </w:tcPr>
          <w:p w14:paraId="10AD9A61" w14:textId="77777777" w:rsidR="000077BC" w:rsidRPr="00D73033" w:rsidRDefault="00486414">
            <w:pPr>
              <w:rPr>
                <w:rFonts w:ascii="Times New Roman" w:hAnsi="Times New Roman" w:cs="Times New Roman"/>
              </w:rPr>
            </w:pPr>
            <w:r w:rsidRPr="00D73033">
              <w:rPr>
                <w:rFonts w:ascii="Times New Roman" w:hAnsi="Times New Roman" w:cs="Times New Roman"/>
              </w:rPr>
              <w:t>49 (14.85)</w:t>
            </w:r>
          </w:p>
        </w:tc>
        <w:tc>
          <w:tcPr>
            <w:tcW w:w="1023" w:type="pct"/>
          </w:tcPr>
          <w:p w14:paraId="6F0832AF" w14:textId="77777777" w:rsidR="000077BC" w:rsidRPr="00D73033" w:rsidRDefault="00486414">
            <w:pPr>
              <w:rPr>
                <w:rFonts w:ascii="Times New Roman" w:hAnsi="Times New Roman" w:cs="Times New Roman"/>
              </w:rPr>
            </w:pPr>
            <w:r w:rsidRPr="00D73033">
              <w:rPr>
                <w:rFonts w:ascii="Times New Roman" w:hAnsi="Times New Roman" w:cs="Times New Roman"/>
              </w:rPr>
              <w:t>156 (16.20)</w:t>
            </w:r>
          </w:p>
        </w:tc>
        <w:tc>
          <w:tcPr>
            <w:tcW w:w="905" w:type="pct"/>
          </w:tcPr>
          <w:p w14:paraId="288D4D4D" w14:textId="77777777" w:rsidR="000077BC" w:rsidRPr="00D73033" w:rsidRDefault="00486414">
            <w:pPr>
              <w:rPr>
                <w:rFonts w:ascii="Times New Roman" w:hAnsi="Times New Roman" w:cs="Times New Roman"/>
              </w:rPr>
            </w:pPr>
            <w:r w:rsidRPr="00D73033">
              <w:rPr>
                <w:rFonts w:ascii="Times New Roman" w:hAnsi="Times New Roman" w:cs="Times New Roman"/>
              </w:rPr>
              <w:t>123 (17.20)</w:t>
            </w:r>
          </w:p>
        </w:tc>
      </w:tr>
      <w:tr w:rsidR="00D73033" w:rsidRPr="00D73033" w14:paraId="792B8B3F" w14:textId="77777777">
        <w:trPr>
          <w:trHeight w:val="283"/>
        </w:trPr>
        <w:tc>
          <w:tcPr>
            <w:tcW w:w="2133" w:type="pct"/>
            <w:tcBorders>
              <w:bottom w:val="single" w:sz="12" w:space="0" w:color="auto"/>
            </w:tcBorders>
          </w:tcPr>
          <w:p w14:paraId="297997CB" w14:textId="77777777" w:rsidR="000077BC" w:rsidRPr="00D73033" w:rsidRDefault="00486414">
            <w:pPr>
              <w:rPr>
                <w:rFonts w:ascii="Times New Roman" w:hAnsi="Times New Roman" w:cs="Times New Roman"/>
                <w:sz w:val="22"/>
              </w:rPr>
            </w:pPr>
            <w:r w:rsidRPr="00D73033">
              <w:rPr>
                <w:rFonts w:ascii="Times New Roman" w:hAnsi="Times New Roman" w:cs="Times New Roman"/>
                <w:sz w:val="22"/>
              </w:rPr>
              <w:t>Weekly income, median (IQR), AU$</w:t>
            </w:r>
          </w:p>
        </w:tc>
        <w:tc>
          <w:tcPr>
            <w:tcW w:w="939" w:type="pct"/>
            <w:tcBorders>
              <w:bottom w:val="single" w:sz="12" w:space="0" w:color="auto"/>
            </w:tcBorders>
          </w:tcPr>
          <w:p w14:paraId="38C1138C" w14:textId="77777777" w:rsidR="000077BC" w:rsidRPr="00D73033" w:rsidRDefault="00486414">
            <w:pPr>
              <w:rPr>
                <w:rFonts w:ascii="Times New Roman" w:hAnsi="Times New Roman" w:cs="Times New Roman"/>
              </w:rPr>
            </w:pPr>
            <w:r w:rsidRPr="00D73033">
              <w:rPr>
                <w:rFonts w:ascii="Times New Roman" w:hAnsi="Times New Roman" w:cs="Times New Roman"/>
              </w:rPr>
              <w:t xml:space="preserve">250 (228.0, </w:t>
            </w:r>
            <w:r w:rsidRPr="00D73033">
              <w:rPr>
                <w:rFonts w:ascii="Times New Roman" w:hAnsi="Times New Roman" w:cs="Times New Roman"/>
              </w:rPr>
              <w:t>340.0)</w:t>
            </w:r>
          </w:p>
        </w:tc>
        <w:tc>
          <w:tcPr>
            <w:tcW w:w="1023" w:type="pct"/>
            <w:tcBorders>
              <w:bottom w:val="single" w:sz="12" w:space="0" w:color="auto"/>
            </w:tcBorders>
          </w:tcPr>
          <w:p w14:paraId="6217C2AA" w14:textId="77777777" w:rsidR="000077BC" w:rsidRPr="00D73033" w:rsidRDefault="00486414">
            <w:pPr>
              <w:rPr>
                <w:rFonts w:ascii="Times New Roman" w:hAnsi="Times New Roman" w:cs="Times New Roman"/>
              </w:rPr>
            </w:pPr>
            <w:r w:rsidRPr="00D73033">
              <w:rPr>
                <w:rFonts w:ascii="Times New Roman" w:hAnsi="Times New Roman" w:cs="Times New Roman"/>
              </w:rPr>
              <w:t>230 (214.5, 266.5)</w:t>
            </w:r>
          </w:p>
        </w:tc>
        <w:tc>
          <w:tcPr>
            <w:tcW w:w="905" w:type="pct"/>
            <w:tcBorders>
              <w:bottom w:val="single" w:sz="12" w:space="0" w:color="auto"/>
            </w:tcBorders>
          </w:tcPr>
          <w:p w14:paraId="4493E7AC" w14:textId="77777777" w:rsidR="000077BC" w:rsidRPr="00D73033" w:rsidRDefault="00486414">
            <w:pPr>
              <w:rPr>
                <w:rFonts w:ascii="Times New Roman" w:hAnsi="Times New Roman" w:cs="Times New Roman"/>
              </w:rPr>
            </w:pPr>
            <w:r w:rsidRPr="00D73033">
              <w:rPr>
                <w:rFonts w:ascii="Times New Roman" w:hAnsi="Times New Roman" w:cs="Times New Roman"/>
              </w:rPr>
              <w:t>230 (135.0, 278.0)</w:t>
            </w:r>
          </w:p>
        </w:tc>
      </w:tr>
    </w:tbl>
    <w:p w14:paraId="1689E0F5" w14:textId="1AB9D1B3" w:rsidR="000077BC" w:rsidRPr="00D73033" w:rsidRDefault="00486414">
      <w:pPr>
        <w:rPr>
          <w:rFonts w:ascii="Times New Roman" w:hAnsi="Times New Roman" w:cs="Times New Roman"/>
          <w:lang w:val="fr-CA"/>
        </w:rPr>
      </w:pPr>
      <w:r w:rsidRPr="00D73033">
        <w:rPr>
          <w:rFonts w:ascii="Times New Roman" w:eastAsia="等线" w:hAnsi="Times New Roman" w:cs="Times New Roman"/>
          <w:lang w:val="fr-CA" w:bidi="ar"/>
        </w:rPr>
        <w:t xml:space="preserve">Abbreviation: SD: </w:t>
      </w:r>
      <w:r w:rsidR="00C77817" w:rsidRPr="00D73033">
        <w:rPr>
          <w:rFonts w:ascii="Times New Roman" w:eastAsia="等线" w:hAnsi="Times New Roman" w:cs="Times New Roman" w:hint="eastAsia"/>
          <w:lang w:val="fr-CA" w:bidi="ar"/>
        </w:rPr>
        <w:t>S</w:t>
      </w:r>
      <w:r w:rsidR="00C77817" w:rsidRPr="00D73033">
        <w:rPr>
          <w:rFonts w:ascii="Times New Roman" w:eastAsia="等线" w:hAnsi="Times New Roman" w:cs="Times New Roman"/>
          <w:lang w:val="fr-CA" w:bidi="ar"/>
        </w:rPr>
        <w:t xml:space="preserve">tandard </w:t>
      </w:r>
      <w:r w:rsidR="00C77817" w:rsidRPr="00D73033">
        <w:rPr>
          <w:rFonts w:ascii="Times New Roman" w:eastAsia="等线" w:hAnsi="Times New Roman" w:cs="Times New Roman" w:hint="eastAsia"/>
          <w:lang w:val="fr-CA" w:bidi="ar"/>
        </w:rPr>
        <w:t>D</w:t>
      </w:r>
      <w:r w:rsidR="00C77817" w:rsidRPr="00D73033">
        <w:rPr>
          <w:rFonts w:ascii="Times New Roman" w:eastAsia="等线" w:hAnsi="Times New Roman" w:cs="Times New Roman"/>
          <w:lang w:val="fr-CA" w:bidi="ar"/>
        </w:rPr>
        <w:t>eviation</w:t>
      </w:r>
      <w:r w:rsidRPr="00D73033">
        <w:rPr>
          <w:rFonts w:ascii="Times New Roman" w:eastAsia="等线" w:hAnsi="Times New Roman" w:cs="Times New Roman"/>
          <w:lang w:val="fr-CA" w:bidi="ar"/>
        </w:rPr>
        <w:t>; IQR: Inter-Quartile Range.</w:t>
      </w:r>
    </w:p>
    <w:p w14:paraId="4287CE3A" w14:textId="77777777" w:rsidR="000077BC" w:rsidRPr="00D73033" w:rsidRDefault="00486414">
      <w:pPr>
        <w:rPr>
          <w:rFonts w:ascii="Times New Roman" w:hAnsi="Times New Roman" w:cs="Times New Roman"/>
        </w:rPr>
      </w:pPr>
      <w:r w:rsidRPr="00D73033">
        <w:rPr>
          <w:rFonts w:ascii="Times New Roman" w:hAnsi="Times New Roman" w:cs="Times New Roman"/>
          <w:vertAlign w:val="superscript"/>
        </w:rPr>
        <w:t>a</w:t>
      </w:r>
      <w:r w:rsidRPr="00D73033">
        <w:rPr>
          <w:rFonts w:ascii="Times New Roman" w:hAnsi="Times New Roman" w:cs="Times New Roman"/>
        </w:rPr>
        <w:t xml:space="preserve"> There were 384 participants with missing information on the number of social participation indicators at baseline.</w:t>
      </w:r>
    </w:p>
    <w:p w14:paraId="6EFF5BE3" w14:textId="19BDCBD9" w:rsidR="000077BC" w:rsidRPr="00D73033" w:rsidRDefault="00486414">
      <w:pPr>
        <w:rPr>
          <w:rFonts w:ascii="Times New Roman" w:hAnsi="Times New Roman" w:cs="Times New Roman"/>
        </w:rPr>
      </w:pPr>
      <w:r w:rsidRPr="00D73033">
        <w:rPr>
          <w:rFonts w:ascii="Times New Roman" w:eastAsia="等线" w:hAnsi="Times New Roman" w:cs="Times New Roman"/>
          <w:vertAlign w:val="superscript"/>
          <w:lang w:bidi="ar"/>
        </w:rPr>
        <w:t>b</w:t>
      </w:r>
      <w:r w:rsidRPr="00D73033">
        <w:rPr>
          <w:rFonts w:ascii="Times New Roman" w:eastAsia="等线" w:hAnsi="Times New Roman" w:cs="Times New Roman"/>
          <w:lang w:bidi="ar"/>
        </w:rPr>
        <w:t xml:space="preserve"> Data were shown as mean (SD) for continuous variables (age) and </w:t>
      </w:r>
      <w:bookmarkStart w:id="2" w:name="_Hlk145540705"/>
      <w:r w:rsidR="00EA5544" w:rsidRPr="00D73033">
        <w:rPr>
          <w:rFonts w:ascii="Times New Roman" w:eastAsia="等线" w:hAnsi="Times New Roman" w:cs="Times New Roman" w:hint="eastAsia"/>
          <w:lang w:bidi="ar"/>
        </w:rPr>
        <w:t>number</w:t>
      </w:r>
      <w:r w:rsidRPr="00D73033">
        <w:rPr>
          <w:rFonts w:ascii="Times New Roman" w:eastAsia="等线" w:hAnsi="Times New Roman" w:cs="Times New Roman"/>
          <w:lang w:bidi="ar"/>
        </w:rPr>
        <w:t xml:space="preserve"> with proportion (n [%]) </w:t>
      </w:r>
      <w:bookmarkEnd w:id="2"/>
      <w:r w:rsidRPr="00D73033">
        <w:rPr>
          <w:rFonts w:ascii="Times New Roman" w:eastAsia="等线" w:hAnsi="Times New Roman" w:cs="Times New Roman"/>
          <w:lang w:bidi="ar"/>
        </w:rPr>
        <w:t>for categorical variables.</w:t>
      </w:r>
    </w:p>
    <w:p w14:paraId="054CF238" w14:textId="67BBED8F" w:rsidR="006A0F4F" w:rsidRPr="00D73033" w:rsidRDefault="006A0F4F">
      <w:pPr>
        <w:widowControl/>
        <w:jc w:val="left"/>
        <w:rPr>
          <w:rFonts w:ascii="Times New Roman" w:hAnsi="Times New Roman" w:cs="Times New Roman"/>
        </w:rPr>
      </w:pPr>
      <w:r w:rsidRPr="00D73033">
        <w:rPr>
          <w:rFonts w:ascii="Times New Roman" w:hAnsi="Times New Roman" w:cs="Times New Roman"/>
        </w:rPr>
        <w:br w:type="page"/>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34"/>
        <w:gridCol w:w="4548"/>
        <w:gridCol w:w="4292"/>
      </w:tblGrid>
      <w:tr w:rsidR="00D73033" w:rsidRPr="00D73033" w14:paraId="6F31F600" w14:textId="77777777" w:rsidTr="00FB5F1A">
        <w:trPr>
          <w:trHeight w:val="283"/>
        </w:trPr>
        <w:tc>
          <w:tcPr>
            <w:tcW w:w="14174" w:type="dxa"/>
            <w:gridSpan w:val="3"/>
            <w:tcBorders>
              <w:bottom w:val="single" w:sz="12" w:space="0" w:color="auto"/>
            </w:tcBorders>
          </w:tcPr>
          <w:p w14:paraId="3BACCC9A" w14:textId="2DFC045B" w:rsidR="006A0F4F" w:rsidRPr="00D73033" w:rsidRDefault="006A0F4F" w:rsidP="00FB5F1A">
            <w:pPr>
              <w:jc w:val="center"/>
              <w:rPr>
                <w:rFonts w:ascii="Times New Roman" w:hAnsi="Times New Roman" w:cs="Times New Roman"/>
              </w:rPr>
            </w:pPr>
            <w:r w:rsidRPr="00D73033">
              <w:rPr>
                <w:rFonts w:ascii="Times New Roman" w:hAnsi="Times New Roman" w:cs="Times New Roman"/>
                <w:b/>
                <w:bCs/>
              </w:rPr>
              <w:lastRenderedPageBreak/>
              <w:t xml:space="preserve">eTable </w:t>
            </w:r>
            <w:r w:rsidRPr="00D73033">
              <w:rPr>
                <w:rFonts w:ascii="Times New Roman" w:hAnsi="Times New Roman" w:cs="Times New Roman" w:hint="eastAsia"/>
                <w:b/>
                <w:bCs/>
              </w:rPr>
              <w:t>4</w:t>
            </w:r>
            <w:r w:rsidRPr="00D73033">
              <w:rPr>
                <w:rFonts w:ascii="Times New Roman" w:hAnsi="Times New Roman" w:cs="Times New Roman"/>
                <w:b/>
                <w:bCs/>
              </w:rPr>
              <w:t>. Univaria</w:t>
            </w:r>
            <w:r w:rsidR="000C7E22" w:rsidRPr="00D73033">
              <w:rPr>
                <w:rFonts w:ascii="Times New Roman" w:hAnsi="Times New Roman" w:cs="Times New Roman" w:hint="eastAsia"/>
                <w:b/>
                <w:bCs/>
              </w:rPr>
              <w:t>ble</w:t>
            </w:r>
            <w:r w:rsidRPr="00D73033">
              <w:rPr>
                <w:rFonts w:ascii="Times New Roman" w:hAnsi="Times New Roman" w:cs="Times New Roman"/>
                <w:b/>
                <w:bCs/>
              </w:rPr>
              <w:t xml:space="preserve"> Time-varying Cox Regression Models for Weighted Associations of Each Covariate with Psychological Distress </w:t>
            </w:r>
            <w:r w:rsidRPr="00D73033">
              <w:rPr>
                <w:rFonts w:ascii="Times New Roman" w:eastAsia="等线" w:hAnsi="Times New Roman" w:cs="Times New Roman"/>
                <w:sz w:val="22"/>
                <w:vertAlign w:val="superscript"/>
                <w:lang w:bidi="ar"/>
              </w:rPr>
              <w:t>a</w:t>
            </w:r>
          </w:p>
        </w:tc>
      </w:tr>
      <w:tr w:rsidR="00D73033" w:rsidRPr="00D73033" w14:paraId="066CE52A" w14:textId="77777777" w:rsidTr="00FB5F1A">
        <w:trPr>
          <w:trHeight w:val="283"/>
        </w:trPr>
        <w:tc>
          <w:tcPr>
            <w:tcW w:w="5334" w:type="dxa"/>
            <w:tcBorders>
              <w:top w:val="single" w:sz="12" w:space="0" w:color="auto"/>
              <w:bottom w:val="single" w:sz="12" w:space="0" w:color="auto"/>
            </w:tcBorders>
          </w:tcPr>
          <w:p w14:paraId="6AB757D5" w14:textId="77777777" w:rsidR="006A0F4F" w:rsidRPr="00D73033" w:rsidRDefault="006A0F4F" w:rsidP="00FB5F1A">
            <w:pPr>
              <w:rPr>
                <w:rFonts w:ascii="Times New Roman" w:hAnsi="Times New Roman" w:cs="Times New Roman"/>
                <w:b/>
                <w:bCs/>
              </w:rPr>
            </w:pPr>
            <w:r w:rsidRPr="00D73033">
              <w:rPr>
                <w:rFonts w:ascii="Times New Roman" w:hAnsi="Times New Roman" w:cs="Times New Roman"/>
                <w:b/>
                <w:bCs/>
              </w:rPr>
              <w:t>Variable</w:t>
            </w:r>
          </w:p>
        </w:tc>
        <w:tc>
          <w:tcPr>
            <w:tcW w:w="4548" w:type="dxa"/>
            <w:tcBorders>
              <w:top w:val="single" w:sz="12" w:space="0" w:color="auto"/>
              <w:bottom w:val="single" w:sz="12" w:space="0" w:color="auto"/>
            </w:tcBorders>
          </w:tcPr>
          <w:p w14:paraId="16B16DB5" w14:textId="77777777" w:rsidR="006A0F4F" w:rsidRPr="00D73033" w:rsidRDefault="006A0F4F" w:rsidP="00FB5F1A">
            <w:pPr>
              <w:rPr>
                <w:rFonts w:ascii="Times New Roman" w:hAnsi="Times New Roman" w:cs="Times New Roman"/>
                <w:b/>
                <w:bCs/>
              </w:rPr>
            </w:pPr>
            <w:r w:rsidRPr="00D73033">
              <w:rPr>
                <w:rFonts w:ascii="Times New Roman" w:hAnsi="Times New Roman" w:cs="Times New Roman"/>
                <w:b/>
                <w:bCs/>
                <w:sz w:val="22"/>
              </w:rPr>
              <w:t>Hazard ratios (95% CI)</w:t>
            </w:r>
          </w:p>
        </w:tc>
        <w:tc>
          <w:tcPr>
            <w:tcW w:w="4292" w:type="dxa"/>
            <w:tcBorders>
              <w:top w:val="single" w:sz="12" w:space="0" w:color="auto"/>
              <w:bottom w:val="single" w:sz="12" w:space="0" w:color="auto"/>
            </w:tcBorders>
          </w:tcPr>
          <w:p w14:paraId="2FCA7EBD" w14:textId="77777777" w:rsidR="006A0F4F" w:rsidRPr="00D73033" w:rsidRDefault="006A0F4F" w:rsidP="00FB5F1A">
            <w:pPr>
              <w:rPr>
                <w:rFonts w:ascii="Times New Roman" w:hAnsi="Times New Roman" w:cs="Times New Roman"/>
                <w:b/>
                <w:bCs/>
                <w:sz w:val="22"/>
              </w:rPr>
            </w:pPr>
            <w:r w:rsidRPr="00D73033">
              <w:rPr>
                <w:rFonts w:ascii="Times New Roman" w:hAnsi="Times New Roman" w:cs="Times New Roman"/>
                <w:b/>
                <w:bCs/>
                <w:i/>
                <w:iCs/>
                <w:sz w:val="22"/>
              </w:rPr>
              <w:t>P</w:t>
            </w:r>
            <w:r w:rsidRPr="00D73033">
              <w:rPr>
                <w:rFonts w:ascii="Times New Roman" w:hAnsi="Times New Roman" w:cs="Times New Roman"/>
                <w:b/>
                <w:bCs/>
                <w:sz w:val="22"/>
              </w:rPr>
              <w:t xml:space="preserve"> value</w:t>
            </w:r>
          </w:p>
        </w:tc>
      </w:tr>
      <w:tr w:rsidR="00D73033" w:rsidRPr="00D73033" w14:paraId="29020985" w14:textId="77777777" w:rsidTr="00FB5F1A">
        <w:trPr>
          <w:trHeight w:val="283"/>
        </w:trPr>
        <w:tc>
          <w:tcPr>
            <w:tcW w:w="5334" w:type="dxa"/>
            <w:tcBorders>
              <w:top w:val="single" w:sz="12" w:space="0" w:color="auto"/>
            </w:tcBorders>
          </w:tcPr>
          <w:p w14:paraId="1AA04132" w14:textId="77777777" w:rsidR="006A0F4F" w:rsidRPr="00D73033" w:rsidRDefault="006A0F4F" w:rsidP="00FB5F1A">
            <w:pPr>
              <w:rPr>
                <w:rFonts w:ascii="Times New Roman" w:hAnsi="Times New Roman" w:cs="Times New Roman"/>
              </w:rPr>
            </w:pPr>
            <w:r w:rsidRPr="00D73033">
              <w:rPr>
                <w:rFonts w:ascii="Times New Roman" w:hAnsi="Times New Roman" w:cs="Times New Roman" w:hint="eastAsia"/>
              </w:rPr>
              <w:t>A</w:t>
            </w:r>
            <w:r w:rsidRPr="00D73033">
              <w:rPr>
                <w:rFonts w:ascii="Times New Roman" w:hAnsi="Times New Roman" w:cs="Times New Roman"/>
              </w:rPr>
              <w:t>ge</w:t>
            </w:r>
          </w:p>
        </w:tc>
        <w:tc>
          <w:tcPr>
            <w:tcW w:w="4548" w:type="dxa"/>
            <w:tcBorders>
              <w:top w:val="single" w:sz="12" w:space="0" w:color="auto"/>
            </w:tcBorders>
          </w:tcPr>
          <w:p w14:paraId="10F1D2D7" w14:textId="77777777" w:rsidR="006A0F4F" w:rsidRPr="00D73033" w:rsidRDefault="006A0F4F" w:rsidP="00FB5F1A">
            <w:pPr>
              <w:rPr>
                <w:rFonts w:ascii="Times New Roman" w:hAnsi="Times New Roman" w:cs="Times New Roman"/>
              </w:rPr>
            </w:pPr>
            <w:r w:rsidRPr="00D73033">
              <w:rPr>
                <w:rFonts w:ascii="Times New Roman" w:hAnsi="Times New Roman" w:cs="Times New Roman" w:hint="eastAsia"/>
              </w:rPr>
              <w:t>1</w:t>
            </w:r>
            <w:r w:rsidRPr="00D73033">
              <w:rPr>
                <w:rFonts w:ascii="Times New Roman" w:hAnsi="Times New Roman" w:cs="Times New Roman"/>
              </w:rPr>
              <w:t>.02 (1.01 to 1.03)</w:t>
            </w:r>
          </w:p>
        </w:tc>
        <w:tc>
          <w:tcPr>
            <w:tcW w:w="4292" w:type="dxa"/>
            <w:tcBorders>
              <w:top w:val="single" w:sz="12" w:space="0" w:color="auto"/>
            </w:tcBorders>
          </w:tcPr>
          <w:p w14:paraId="28323402" w14:textId="77777777" w:rsidR="006A0F4F" w:rsidRPr="00D73033" w:rsidRDefault="006A0F4F" w:rsidP="00FB5F1A">
            <w:pPr>
              <w:rPr>
                <w:rFonts w:ascii="Times New Roman" w:hAnsi="Times New Roman" w:cs="Times New Roman"/>
              </w:rPr>
            </w:pPr>
            <w:r w:rsidRPr="00D73033">
              <w:rPr>
                <w:rFonts w:ascii="Times New Roman" w:hAnsi="Times New Roman" w:cs="Times New Roman" w:hint="eastAsia"/>
              </w:rPr>
              <w:t>&lt;</w:t>
            </w:r>
            <w:r w:rsidRPr="00D73033">
              <w:rPr>
                <w:rFonts w:ascii="Times New Roman" w:hAnsi="Times New Roman" w:cs="Times New Roman"/>
              </w:rPr>
              <w:t>0.001</w:t>
            </w:r>
          </w:p>
        </w:tc>
      </w:tr>
      <w:tr w:rsidR="00D73033" w:rsidRPr="00D73033" w14:paraId="43137EE9" w14:textId="77777777" w:rsidTr="00FB5F1A">
        <w:trPr>
          <w:trHeight w:val="283"/>
        </w:trPr>
        <w:tc>
          <w:tcPr>
            <w:tcW w:w="5334" w:type="dxa"/>
          </w:tcPr>
          <w:p w14:paraId="4E33F028" w14:textId="77777777" w:rsidR="006A0F4F" w:rsidRPr="00D73033" w:rsidRDefault="006A0F4F" w:rsidP="00FB5F1A">
            <w:pPr>
              <w:rPr>
                <w:rFonts w:ascii="Times New Roman" w:hAnsi="Times New Roman" w:cs="Times New Roman"/>
              </w:rPr>
            </w:pPr>
            <w:r w:rsidRPr="00D73033">
              <w:rPr>
                <w:rFonts w:ascii="Times New Roman" w:hAnsi="Times New Roman" w:cs="Times New Roman" w:hint="eastAsia"/>
              </w:rPr>
              <w:t>C</w:t>
            </w:r>
            <w:r w:rsidRPr="00D73033">
              <w:rPr>
                <w:rFonts w:ascii="Times New Roman" w:hAnsi="Times New Roman" w:cs="Times New Roman"/>
              </w:rPr>
              <w:t>ountry of origin (ref=</w:t>
            </w:r>
            <w:r w:rsidRPr="00D73033">
              <w:rPr>
                <w:rFonts w:ascii="Times New Roman" w:hAnsi="Times New Roman" w:cs="Times New Roman"/>
                <w:sz w:val="22"/>
              </w:rPr>
              <w:t xml:space="preserve"> North Africa and the Middle East)</w:t>
            </w:r>
          </w:p>
        </w:tc>
        <w:tc>
          <w:tcPr>
            <w:tcW w:w="4548" w:type="dxa"/>
          </w:tcPr>
          <w:p w14:paraId="39911B41" w14:textId="77777777" w:rsidR="006A0F4F" w:rsidRPr="00D73033" w:rsidRDefault="006A0F4F" w:rsidP="00FB5F1A">
            <w:pPr>
              <w:rPr>
                <w:rFonts w:ascii="Times New Roman" w:hAnsi="Times New Roman" w:cs="Times New Roman"/>
              </w:rPr>
            </w:pPr>
          </w:p>
        </w:tc>
        <w:tc>
          <w:tcPr>
            <w:tcW w:w="4292" w:type="dxa"/>
          </w:tcPr>
          <w:p w14:paraId="0ECF5599" w14:textId="77777777" w:rsidR="006A0F4F" w:rsidRPr="00D73033" w:rsidRDefault="006A0F4F" w:rsidP="00FB5F1A">
            <w:pPr>
              <w:rPr>
                <w:rFonts w:ascii="Times New Roman" w:hAnsi="Times New Roman" w:cs="Times New Roman"/>
              </w:rPr>
            </w:pPr>
          </w:p>
        </w:tc>
      </w:tr>
      <w:tr w:rsidR="00D73033" w:rsidRPr="00D73033" w14:paraId="57923072" w14:textId="77777777" w:rsidTr="00FB5F1A">
        <w:trPr>
          <w:trHeight w:val="283"/>
        </w:trPr>
        <w:tc>
          <w:tcPr>
            <w:tcW w:w="5334" w:type="dxa"/>
          </w:tcPr>
          <w:p w14:paraId="5DF8908D" w14:textId="77777777" w:rsidR="006A0F4F" w:rsidRPr="00D73033" w:rsidRDefault="006A0F4F" w:rsidP="00FB5F1A">
            <w:pPr>
              <w:ind w:firstLineChars="100" w:firstLine="220"/>
              <w:rPr>
                <w:rFonts w:ascii="Times New Roman" w:hAnsi="Times New Roman" w:cs="Times New Roman"/>
              </w:rPr>
            </w:pPr>
            <w:r w:rsidRPr="00D73033">
              <w:rPr>
                <w:rFonts w:ascii="Times New Roman" w:hAnsi="Times New Roman" w:cs="Times New Roman"/>
                <w:sz w:val="22"/>
              </w:rPr>
              <w:t>Southern and Central Asia</w:t>
            </w:r>
          </w:p>
        </w:tc>
        <w:tc>
          <w:tcPr>
            <w:tcW w:w="4548" w:type="dxa"/>
          </w:tcPr>
          <w:p w14:paraId="23CE5E3F" w14:textId="77777777" w:rsidR="006A0F4F" w:rsidRPr="00D73033" w:rsidRDefault="006A0F4F" w:rsidP="00FB5F1A">
            <w:pPr>
              <w:rPr>
                <w:rFonts w:ascii="Times New Roman" w:hAnsi="Times New Roman" w:cs="Times New Roman"/>
              </w:rPr>
            </w:pPr>
            <w:r w:rsidRPr="00D73033">
              <w:rPr>
                <w:rFonts w:ascii="Times New Roman" w:hAnsi="Times New Roman" w:cs="Times New Roman" w:hint="eastAsia"/>
              </w:rPr>
              <w:t>0</w:t>
            </w:r>
            <w:r w:rsidRPr="00D73033">
              <w:rPr>
                <w:rFonts w:ascii="Times New Roman" w:hAnsi="Times New Roman" w:cs="Times New Roman"/>
              </w:rPr>
              <w:t>.57 (0.48 to 0.68)</w:t>
            </w:r>
          </w:p>
        </w:tc>
        <w:tc>
          <w:tcPr>
            <w:tcW w:w="4292" w:type="dxa"/>
          </w:tcPr>
          <w:p w14:paraId="3F025561" w14:textId="77777777" w:rsidR="006A0F4F" w:rsidRPr="00D73033" w:rsidRDefault="006A0F4F" w:rsidP="00FB5F1A">
            <w:pPr>
              <w:rPr>
                <w:rFonts w:ascii="Times New Roman" w:hAnsi="Times New Roman" w:cs="Times New Roman"/>
              </w:rPr>
            </w:pPr>
            <w:r w:rsidRPr="00D73033">
              <w:rPr>
                <w:rFonts w:ascii="Times New Roman" w:hAnsi="Times New Roman" w:cs="Times New Roman" w:hint="eastAsia"/>
              </w:rPr>
              <w:t>&lt;</w:t>
            </w:r>
            <w:r w:rsidRPr="00D73033">
              <w:rPr>
                <w:rFonts w:ascii="Times New Roman" w:hAnsi="Times New Roman" w:cs="Times New Roman"/>
              </w:rPr>
              <w:t>0.001</w:t>
            </w:r>
          </w:p>
        </w:tc>
      </w:tr>
      <w:tr w:rsidR="00D73033" w:rsidRPr="00D73033" w14:paraId="1C05845A" w14:textId="77777777" w:rsidTr="00FB5F1A">
        <w:trPr>
          <w:trHeight w:val="283"/>
        </w:trPr>
        <w:tc>
          <w:tcPr>
            <w:tcW w:w="5334" w:type="dxa"/>
          </w:tcPr>
          <w:p w14:paraId="1E5966D3" w14:textId="77777777" w:rsidR="006A0F4F" w:rsidRPr="00D73033" w:rsidRDefault="006A0F4F" w:rsidP="00FB5F1A">
            <w:pPr>
              <w:ind w:firstLineChars="100" w:firstLine="220"/>
              <w:rPr>
                <w:rFonts w:ascii="Times New Roman" w:hAnsi="Times New Roman" w:cs="Times New Roman"/>
              </w:rPr>
            </w:pPr>
            <w:r w:rsidRPr="00D73033">
              <w:rPr>
                <w:rFonts w:ascii="Times New Roman" w:hAnsi="Times New Roman" w:cs="Times New Roman"/>
                <w:sz w:val="22"/>
              </w:rPr>
              <w:t>Southeast and Northeast Asia</w:t>
            </w:r>
          </w:p>
        </w:tc>
        <w:tc>
          <w:tcPr>
            <w:tcW w:w="4548" w:type="dxa"/>
          </w:tcPr>
          <w:p w14:paraId="66CA6539" w14:textId="77777777" w:rsidR="006A0F4F" w:rsidRPr="00D73033" w:rsidRDefault="006A0F4F" w:rsidP="00FB5F1A">
            <w:pPr>
              <w:rPr>
                <w:rFonts w:ascii="Times New Roman" w:hAnsi="Times New Roman" w:cs="Times New Roman"/>
              </w:rPr>
            </w:pPr>
            <w:r w:rsidRPr="00D73033">
              <w:rPr>
                <w:rFonts w:ascii="Times New Roman" w:hAnsi="Times New Roman" w:cs="Times New Roman" w:hint="eastAsia"/>
              </w:rPr>
              <w:t>0</w:t>
            </w:r>
            <w:r w:rsidRPr="00D73033">
              <w:rPr>
                <w:rFonts w:ascii="Times New Roman" w:hAnsi="Times New Roman" w:cs="Times New Roman"/>
              </w:rPr>
              <w:t>.20 (0.11 to 0.37)</w:t>
            </w:r>
          </w:p>
        </w:tc>
        <w:tc>
          <w:tcPr>
            <w:tcW w:w="4292" w:type="dxa"/>
          </w:tcPr>
          <w:p w14:paraId="7D9A1ADD" w14:textId="77777777" w:rsidR="006A0F4F" w:rsidRPr="00D73033" w:rsidRDefault="006A0F4F" w:rsidP="00FB5F1A">
            <w:pPr>
              <w:rPr>
                <w:rFonts w:ascii="Times New Roman" w:hAnsi="Times New Roman" w:cs="Times New Roman"/>
              </w:rPr>
            </w:pPr>
            <w:r w:rsidRPr="00D73033">
              <w:rPr>
                <w:rFonts w:ascii="Times New Roman" w:hAnsi="Times New Roman" w:cs="Times New Roman" w:hint="eastAsia"/>
              </w:rPr>
              <w:t>&lt;</w:t>
            </w:r>
            <w:r w:rsidRPr="00D73033">
              <w:rPr>
                <w:rFonts w:ascii="Times New Roman" w:hAnsi="Times New Roman" w:cs="Times New Roman"/>
              </w:rPr>
              <w:t>0.001</w:t>
            </w:r>
          </w:p>
        </w:tc>
      </w:tr>
      <w:tr w:rsidR="00D73033" w:rsidRPr="00D73033" w14:paraId="15A5962D" w14:textId="77777777" w:rsidTr="00FB5F1A">
        <w:trPr>
          <w:trHeight w:val="283"/>
        </w:trPr>
        <w:tc>
          <w:tcPr>
            <w:tcW w:w="5334" w:type="dxa"/>
          </w:tcPr>
          <w:p w14:paraId="1AB3321C" w14:textId="77777777" w:rsidR="006A0F4F" w:rsidRPr="00D73033" w:rsidRDefault="006A0F4F" w:rsidP="00FB5F1A">
            <w:pPr>
              <w:ind w:firstLineChars="100" w:firstLine="220"/>
              <w:rPr>
                <w:rFonts w:ascii="Times New Roman" w:hAnsi="Times New Roman" w:cs="Times New Roman"/>
              </w:rPr>
            </w:pPr>
            <w:r w:rsidRPr="00D73033">
              <w:rPr>
                <w:rFonts w:ascii="Times New Roman" w:hAnsi="Times New Roman" w:cs="Times New Roman"/>
                <w:sz w:val="22"/>
              </w:rPr>
              <w:t>Others</w:t>
            </w:r>
          </w:p>
        </w:tc>
        <w:tc>
          <w:tcPr>
            <w:tcW w:w="4548" w:type="dxa"/>
          </w:tcPr>
          <w:p w14:paraId="67962599" w14:textId="77777777" w:rsidR="006A0F4F" w:rsidRPr="00D73033" w:rsidRDefault="006A0F4F" w:rsidP="00FB5F1A">
            <w:pPr>
              <w:rPr>
                <w:rFonts w:ascii="Times New Roman" w:hAnsi="Times New Roman" w:cs="Times New Roman"/>
              </w:rPr>
            </w:pPr>
            <w:r w:rsidRPr="00D73033">
              <w:rPr>
                <w:rFonts w:ascii="Times New Roman" w:hAnsi="Times New Roman" w:cs="Times New Roman" w:hint="eastAsia"/>
              </w:rPr>
              <w:t>0</w:t>
            </w:r>
            <w:r w:rsidRPr="00D73033">
              <w:rPr>
                <w:rFonts w:ascii="Times New Roman" w:hAnsi="Times New Roman" w:cs="Times New Roman"/>
              </w:rPr>
              <w:t>.40 (0.22 to 0.74)</w:t>
            </w:r>
          </w:p>
        </w:tc>
        <w:tc>
          <w:tcPr>
            <w:tcW w:w="4292" w:type="dxa"/>
          </w:tcPr>
          <w:p w14:paraId="062D5F17" w14:textId="77777777" w:rsidR="006A0F4F" w:rsidRPr="00D73033" w:rsidRDefault="006A0F4F" w:rsidP="00FB5F1A">
            <w:pPr>
              <w:rPr>
                <w:rFonts w:ascii="Times New Roman" w:hAnsi="Times New Roman" w:cs="Times New Roman"/>
              </w:rPr>
            </w:pPr>
            <w:r w:rsidRPr="00D73033">
              <w:rPr>
                <w:rFonts w:ascii="Times New Roman" w:hAnsi="Times New Roman" w:cs="Times New Roman" w:hint="eastAsia"/>
              </w:rPr>
              <w:t>0</w:t>
            </w:r>
            <w:r w:rsidRPr="00D73033">
              <w:rPr>
                <w:rFonts w:ascii="Times New Roman" w:hAnsi="Times New Roman" w:cs="Times New Roman"/>
              </w:rPr>
              <w:t>.003</w:t>
            </w:r>
          </w:p>
        </w:tc>
      </w:tr>
      <w:tr w:rsidR="00D73033" w:rsidRPr="00D73033" w14:paraId="7E2F5CC9" w14:textId="77777777" w:rsidTr="00FB5F1A">
        <w:trPr>
          <w:trHeight w:val="283"/>
        </w:trPr>
        <w:tc>
          <w:tcPr>
            <w:tcW w:w="5334" w:type="dxa"/>
          </w:tcPr>
          <w:p w14:paraId="0C7F0542" w14:textId="77777777" w:rsidR="006A0F4F" w:rsidRPr="00D73033" w:rsidRDefault="006A0F4F" w:rsidP="00FB5F1A">
            <w:pPr>
              <w:rPr>
                <w:rFonts w:ascii="Times New Roman" w:hAnsi="Times New Roman" w:cs="Times New Roman"/>
              </w:rPr>
            </w:pPr>
            <w:r w:rsidRPr="00D73033">
              <w:rPr>
                <w:rFonts w:ascii="Times New Roman" w:hAnsi="Times New Roman" w:cs="Times New Roman" w:hint="eastAsia"/>
              </w:rPr>
              <w:t>M</w:t>
            </w:r>
            <w:r w:rsidRPr="00D73033">
              <w:rPr>
                <w:rFonts w:ascii="Times New Roman" w:hAnsi="Times New Roman" w:cs="Times New Roman"/>
              </w:rPr>
              <w:t>arital status (ref=married)</w:t>
            </w:r>
          </w:p>
        </w:tc>
        <w:tc>
          <w:tcPr>
            <w:tcW w:w="4548" w:type="dxa"/>
          </w:tcPr>
          <w:p w14:paraId="7FF95E55" w14:textId="77777777" w:rsidR="006A0F4F" w:rsidRPr="00D73033" w:rsidRDefault="006A0F4F" w:rsidP="00FB5F1A">
            <w:pPr>
              <w:rPr>
                <w:rFonts w:ascii="Times New Roman" w:hAnsi="Times New Roman" w:cs="Times New Roman"/>
              </w:rPr>
            </w:pPr>
          </w:p>
        </w:tc>
        <w:tc>
          <w:tcPr>
            <w:tcW w:w="4292" w:type="dxa"/>
          </w:tcPr>
          <w:p w14:paraId="1CA4ED46" w14:textId="77777777" w:rsidR="006A0F4F" w:rsidRPr="00D73033" w:rsidRDefault="006A0F4F" w:rsidP="00FB5F1A">
            <w:pPr>
              <w:rPr>
                <w:rFonts w:ascii="Times New Roman" w:hAnsi="Times New Roman" w:cs="Times New Roman"/>
              </w:rPr>
            </w:pPr>
          </w:p>
        </w:tc>
      </w:tr>
      <w:tr w:rsidR="00D73033" w:rsidRPr="00D73033" w14:paraId="7F8FB1BD" w14:textId="77777777" w:rsidTr="00FB5F1A">
        <w:trPr>
          <w:trHeight w:val="283"/>
        </w:trPr>
        <w:tc>
          <w:tcPr>
            <w:tcW w:w="5334" w:type="dxa"/>
          </w:tcPr>
          <w:p w14:paraId="7A077A5C" w14:textId="77777777" w:rsidR="006A0F4F" w:rsidRPr="00D73033" w:rsidRDefault="006A0F4F" w:rsidP="00FB5F1A">
            <w:pPr>
              <w:ind w:firstLineChars="100" w:firstLine="220"/>
              <w:rPr>
                <w:rFonts w:ascii="Times New Roman" w:hAnsi="Times New Roman" w:cs="Times New Roman"/>
              </w:rPr>
            </w:pPr>
            <w:r w:rsidRPr="00D73033">
              <w:rPr>
                <w:rFonts w:ascii="Times New Roman" w:hAnsi="Times New Roman" w:cs="Times New Roman"/>
                <w:sz w:val="22"/>
              </w:rPr>
              <w:t>Never married</w:t>
            </w:r>
          </w:p>
        </w:tc>
        <w:tc>
          <w:tcPr>
            <w:tcW w:w="4548" w:type="dxa"/>
          </w:tcPr>
          <w:p w14:paraId="0BEE18A1" w14:textId="77777777" w:rsidR="006A0F4F" w:rsidRPr="00D73033" w:rsidRDefault="006A0F4F" w:rsidP="00FB5F1A">
            <w:pPr>
              <w:rPr>
                <w:rFonts w:ascii="Times New Roman" w:hAnsi="Times New Roman" w:cs="Times New Roman"/>
              </w:rPr>
            </w:pPr>
            <w:r w:rsidRPr="00D73033">
              <w:rPr>
                <w:rFonts w:ascii="Times New Roman" w:hAnsi="Times New Roman" w:cs="Times New Roman" w:hint="eastAsia"/>
              </w:rPr>
              <w:t>0</w:t>
            </w:r>
            <w:r w:rsidRPr="00D73033">
              <w:rPr>
                <w:rFonts w:ascii="Times New Roman" w:hAnsi="Times New Roman" w:cs="Times New Roman"/>
              </w:rPr>
              <w:t>.80 (0.67 to 0.96)</w:t>
            </w:r>
          </w:p>
        </w:tc>
        <w:tc>
          <w:tcPr>
            <w:tcW w:w="4292" w:type="dxa"/>
          </w:tcPr>
          <w:p w14:paraId="4833A00B" w14:textId="77777777" w:rsidR="006A0F4F" w:rsidRPr="00D73033" w:rsidRDefault="006A0F4F" w:rsidP="00FB5F1A">
            <w:pPr>
              <w:rPr>
                <w:rFonts w:ascii="Times New Roman" w:hAnsi="Times New Roman" w:cs="Times New Roman"/>
              </w:rPr>
            </w:pPr>
            <w:r w:rsidRPr="00D73033">
              <w:rPr>
                <w:rFonts w:ascii="Times New Roman" w:hAnsi="Times New Roman" w:cs="Times New Roman" w:hint="eastAsia"/>
              </w:rPr>
              <w:t>0</w:t>
            </w:r>
            <w:r w:rsidRPr="00D73033">
              <w:rPr>
                <w:rFonts w:ascii="Times New Roman" w:hAnsi="Times New Roman" w:cs="Times New Roman"/>
              </w:rPr>
              <w:t>.017</w:t>
            </w:r>
          </w:p>
        </w:tc>
      </w:tr>
      <w:tr w:rsidR="00D73033" w:rsidRPr="00D73033" w14:paraId="2214617E" w14:textId="77777777" w:rsidTr="00FB5F1A">
        <w:trPr>
          <w:trHeight w:val="283"/>
        </w:trPr>
        <w:tc>
          <w:tcPr>
            <w:tcW w:w="5334" w:type="dxa"/>
          </w:tcPr>
          <w:p w14:paraId="46A2A781" w14:textId="77777777" w:rsidR="006A0F4F" w:rsidRPr="00D73033" w:rsidRDefault="006A0F4F" w:rsidP="00FB5F1A">
            <w:pPr>
              <w:ind w:firstLineChars="100" w:firstLine="220"/>
              <w:rPr>
                <w:rFonts w:ascii="Times New Roman" w:hAnsi="Times New Roman" w:cs="Times New Roman"/>
              </w:rPr>
            </w:pPr>
            <w:r w:rsidRPr="00D73033">
              <w:rPr>
                <w:rFonts w:ascii="Times New Roman" w:hAnsi="Times New Roman" w:cs="Times New Roman"/>
                <w:sz w:val="22"/>
              </w:rPr>
              <w:t>Separated/divorced/widowed</w:t>
            </w:r>
          </w:p>
        </w:tc>
        <w:tc>
          <w:tcPr>
            <w:tcW w:w="4548" w:type="dxa"/>
          </w:tcPr>
          <w:p w14:paraId="6900E5D7" w14:textId="77777777" w:rsidR="006A0F4F" w:rsidRPr="00D73033" w:rsidRDefault="006A0F4F" w:rsidP="00FB5F1A">
            <w:pPr>
              <w:rPr>
                <w:rFonts w:ascii="Times New Roman" w:hAnsi="Times New Roman" w:cs="Times New Roman"/>
              </w:rPr>
            </w:pPr>
            <w:r w:rsidRPr="00D73033">
              <w:rPr>
                <w:rFonts w:ascii="Times New Roman" w:hAnsi="Times New Roman" w:cs="Times New Roman" w:hint="eastAsia"/>
              </w:rPr>
              <w:t>1</w:t>
            </w:r>
            <w:r w:rsidRPr="00D73033">
              <w:rPr>
                <w:rFonts w:ascii="Times New Roman" w:hAnsi="Times New Roman" w:cs="Times New Roman"/>
              </w:rPr>
              <w:t>.94 (1.61 to 2.33)</w:t>
            </w:r>
          </w:p>
        </w:tc>
        <w:tc>
          <w:tcPr>
            <w:tcW w:w="4292" w:type="dxa"/>
          </w:tcPr>
          <w:p w14:paraId="627E4B1C" w14:textId="77777777" w:rsidR="006A0F4F" w:rsidRPr="00D73033" w:rsidRDefault="006A0F4F" w:rsidP="00FB5F1A">
            <w:pPr>
              <w:rPr>
                <w:rFonts w:ascii="Times New Roman" w:hAnsi="Times New Roman" w:cs="Times New Roman"/>
              </w:rPr>
            </w:pPr>
            <w:r w:rsidRPr="00D73033">
              <w:rPr>
                <w:rFonts w:ascii="Times New Roman" w:hAnsi="Times New Roman" w:cs="Times New Roman" w:hint="eastAsia"/>
              </w:rPr>
              <w:t>&lt;</w:t>
            </w:r>
            <w:r w:rsidRPr="00D73033">
              <w:rPr>
                <w:rFonts w:ascii="Times New Roman" w:hAnsi="Times New Roman" w:cs="Times New Roman"/>
              </w:rPr>
              <w:t>0.001</w:t>
            </w:r>
          </w:p>
        </w:tc>
      </w:tr>
      <w:tr w:rsidR="00D73033" w:rsidRPr="00D73033" w14:paraId="0B703ADA" w14:textId="77777777" w:rsidTr="00FB5F1A">
        <w:trPr>
          <w:trHeight w:val="283"/>
        </w:trPr>
        <w:tc>
          <w:tcPr>
            <w:tcW w:w="5334" w:type="dxa"/>
          </w:tcPr>
          <w:p w14:paraId="02ECDCF8" w14:textId="77777777" w:rsidR="006A0F4F" w:rsidRPr="00D73033" w:rsidRDefault="006A0F4F" w:rsidP="00FB5F1A">
            <w:pPr>
              <w:rPr>
                <w:rFonts w:ascii="Times New Roman" w:hAnsi="Times New Roman" w:cs="Times New Roman"/>
              </w:rPr>
            </w:pPr>
            <w:r w:rsidRPr="00D73033">
              <w:rPr>
                <w:rFonts w:ascii="Times New Roman" w:hAnsi="Times New Roman" w:cs="Times New Roman" w:hint="eastAsia"/>
              </w:rPr>
              <w:t>E</w:t>
            </w:r>
            <w:r w:rsidRPr="00D73033">
              <w:rPr>
                <w:rFonts w:ascii="Times New Roman" w:hAnsi="Times New Roman" w:cs="Times New Roman"/>
              </w:rPr>
              <w:t>ducational level (ref=</w:t>
            </w:r>
            <w:r w:rsidRPr="00D73033">
              <w:rPr>
                <w:rFonts w:ascii="Times New Roman" w:hAnsi="Times New Roman" w:cs="Times New Roman"/>
                <w:sz w:val="22"/>
              </w:rPr>
              <w:t xml:space="preserve"> never attended school)</w:t>
            </w:r>
          </w:p>
        </w:tc>
        <w:tc>
          <w:tcPr>
            <w:tcW w:w="4548" w:type="dxa"/>
          </w:tcPr>
          <w:p w14:paraId="53E5C06D" w14:textId="77777777" w:rsidR="006A0F4F" w:rsidRPr="00D73033" w:rsidRDefault="006A0F4F" w:rsidP="00FB5F1A">
            <w:pPr>
              <w:rPr>
                <w:rFonts w:ascii="Times New Roman" w:hAnsi="Times New Roman" w:cs="Times New Roman"/>
              </w:rPr>
            </w:pPr>
          </w:p>
        </w:tc>
        <w:tc>
          <w:tcPr>
            <w:tcW w:w="4292" w:type="dxa"/>
          </w:tcPr>
          <w:p w14:paraId="3014077E" w14:textId="77777777" w:rsidR="006A0F4F" w:rsidRPr="00D73033" w:rsidRDefault="006A0F4F" w:rsidP="00FB5F1A">
            <w:pPr>
              <w:rPr>
                <w:rFonts w:ascii="Times New Roman" w:hAnsi="Times New Roman" w:cs="Times New Roman"/>
              </w:rPr>
            </w:pPr>
          </w:p>
        </w:tc>
      </w:tr>
      <w:tr w:rsidR="00D73033" w:rsidRPr="00D73033" w14:paraId="6CE30AF0" w14:textId="77777777" w:rsidTr="00FB5F1A">
        <w:trPr>
          <w:trHeight w:val="283"/>
        </w:trPr>
        <w:tc>
          <w:tcPr>
            <w:tcW w:w="5334" w:type="dxa"/>
          </w:tcPr>
          <w:p w14:paraId="6B8E7B02" w14:textId="77777777" w:rsidR="006A0F4F" w:rsidRPr="00D73033" w:rsidRDefault="006A0F4F" w:rsidP="00FB5F1A">
            <w:pPr>
              <w:ind w:firstLineChars="100" w:firstLine="220"/>
              <w:rPr>
                <w:rFonts w:ascii="Times New Roman" w:hAnsi="Times New Roman" w:cs="Times New Roman"/>
              </w:rPr>
            </w:pPr>
            <w:r w:rsidRPr="00D73033">
              <w:rPr>
                <w:rFonts w:ascii="Times New Roman" w:hAnsi="Times New Roman" w:cs="Times New Roman"/>
                <w:sz w:val="22"/>
              </w:rPr>
              <w:t>≤ 6 years of schooling</w:t>
            </w:r>
          </w:p>
        </w:tc>
        <w:tc>
          <w:tcPr>
            <w:tcW w:w="4548" w:type="dxa"/>
          </w:tcPr>
          <w:p w14:paraId="5411F64F" w14:textId="77777777" w:rsidR="006A0F4F" w:rsidRPr="00D73033" w:rsidRDefault="006A0F4F" w:rsidP="00FB5F1A">
            <w:pPr>
              <w:rPr>
                <w:rFonts w:ascii="Times New Roman" w:hAnsi="Times New Roman" w:cs="Times New Roman"/>
              </w:rPr>
            </w:pPr>
            <w:r w:rsidRPr="00D73033">
              <w:rPr>
                <w:rFonts w:ascii="Times New Roman" w:hAnsi="Times New Roman" w:cs="Times New Roman" w:hint="eastAsia"/>
              </w:rPr>
              <w:t>0</w:t>
            </w:r>
            <w:r w:rsidRPr="00D73033">
              <w:rPr>
                <w:rFonts w:ascii="Times New Roman" w:hAnsi="Times New Roman" w:cs="Times New Roman"/>
              </w:rPr>
              <w:t>.88 (0.69 to 1.12)</w:t>
            </w:r>
          </w:p>
        </w:tc>
        <w:tc>
          <w:tcPr>
            <w:tcW w:w="4292" w:type="dxa"/>
          </w:tcPr>
          <w:p w14:paraId="502314D5" w14:textId="77777777" w:rsidR="006A0F4F" w:rsidRPr="00D73033" w:rsidRDefault="006A0F4F" w:rsidP="00FB5F1A">
            <w:pPr>
              <w:rPr>
                <w:rFonts w:ascii="Times New Roman" w:hAnsi="Times New Roman" w:cs="Times New Roman"/>
              </w:rPr>
            </w:pPr>
            <w:r w:rsidRPr="00D73033">
              <w:rPr>
                <w:rFonts w:ascii="Times New Roman" w:hAnsi="Times New Roman" w:cs="Times New Roman" w:hint="eastAsia"/>
              </w:rPr>
              <w:t>0</w:t>
            </w:r>
            <w:r w:rsidRPr="00D73033">
              <w:rPr>
                <w:rFonts w:ascii="Times New Roman" w:hAnsi="Times New Roman" w:cs="Times New Roman"/>
              </w:rPr>
              <w:t>.297</w:t>
            </w:r>
          </w:p>
        </w:tc>
      </w:tr>
      <w:tr w:rsidR="00D73033" w:rsidRPr="00D73033" w14:paraId="681E20CB" w14:textId="77777777" w:rsidTr="00FB5F1A">
        <w:trPr>
          <w:trHeight w:val="283"/>
        </w:trPr>
        <w:tc>
          <w:tcPr>
            <w:tcW w:w="5334" w:type="dxa"/>
          </w:tcPr>
          <w:p w14:paraId="5D27980A" w14:textId="77777777" w:rsidR="006A0F4F" w:rsidRPr="00D73033" w:rsidRDefault="006A0F4F" w:rsidP="00FB5F1A">
            <w:pPr>
              <w:ind w:firstLineChars="100" w:firstLine="220"/>
              <w:rPr>
                <w:rFonts w:ascii="Times New Roman" w:hAnsi="Times New Roman" w:cs="Times New Roman"/>
              </w:rPr>
            </w:pPr>
            <w:r w:rsidRPr="00D73033">
              <w:rPr>
                <w:rFonts w:ascii="Times New Roman" w:hAnsi="Times New Roman" w:cs="Times New Roman"/>
                <w:sz w:val="22"/>
              </w:rPr>
              <w:t>&gt; 6 years of schooling</w:t>
            </w:r>
          </w:p>
        </w:tc>
        <w:tc>
          <w:tcPr>
            <w:tcW w:w="4548" w:type="dxa"/>
          </w:tcPr>
          <w:p w14:paraId="5300A567" w14:textId="77777777" w:rsidR="006A0F4F" w:rsidRPr="00D73033" w:rsidRDefault="006A0F4F" w:rsidP="00FB5F1A">
            <w:pPr>
              <w:rPr>
                <w:rFonts w:ascii="Times New Roman" w:hAnsi="Times New Roman" w:cs="Times New Roman"/>
              </w:rPr>
            </w:pPr>
            <w:r w:rsidRPr="00D73033">
              <w:rPr>
                <w:rFonts w:ascii="Times New Roman" w:hAnsi="Times New Roman" w:cs="Times New Roman" w:hint="eastAsia"/>
              </w:rPr>
              <w:t>0</w:t>
            </w:r>
            <w:r w:rsidRPr="00D73033">
              <w:rPr>
                <w:rFonts w:ascii="Times New Roman" w:hAnsi="Times New Roman" w:cs="Times New Roman"/>
              </w:rPr>
              <w:t>.96 (0.78 to 1.18)</w:t>
            </w:r>
          </w:p>
        </w:tc>
        <w:tc>
          <w:tcPr>
            <w:tcW w:w="4292" w:type="dxa"/>
          </w:tcPr>
          <w:p w14:paraId="5AD63E3A" w14:textId="77777777" w:rsidR="006A0F4F" w:rsidRPr="00D73033" w:rsidRDefault="006A0F4F" w:rsidP="00FB5F1A">
            <w:pPr>
              <w:rPr>
                <w:rFonts w:ascii="Times New Roman" w:hAnsi="Times New Roman" w:cs="Times New Roman"/>
              </w:rPr>
            </w:pPr>
            <w:r w:rsidRPr="00D73033">
              <w:rPr>
                <w:rFonts w:ascii="Times New Roman" w:hAnsi="Times New Roman" w:cs="Times New Roman" w:hint="eastAsia"/>
              </w:rPr>
              <w:t>0</w:t>
            </w:r>
            <w:r w:rsidRPr="00D73033">
              <w:rPr>
                <w:rFonts w:ascii="Times New Roman" w:hAnsi="Times New Roman" w:cs="Times New Roman"/>
              </w:rPr>
              <w:t>.687</w:t>
            </w:r>
          </w:p>
        </w:tc>
      </w:tr>
      <w:tr w:rsidR="00D73033" w:rsidRPr="00D73033" w14:paraId="20803626" w14:textId="77777777" w:rsidTr="00FB5F1A">
        <w:trPr>
          <w:trHeight w:val="283"/>
        </w:trPr>
        <w:tc>
          <w:tcPr>
            <w:tcW w:w="5334" w:type="dxa"/>
          </w:tcPr>
          <w:p w14:paraId="66DCF0E6" w14:textId="77777777" w:rsidR="006A0F4F" w:rsidRPr="00D73033" w:rsidRDefault="006A0F4F" w:rsidP="00FB5F1A">
            <w:pPr>
              <w:ind w:firstLineChars="100" w:firstLine="220"/>
              <w:rPr>
                <w:rFonts w:ascii="Times New Roman" w:hAnsi="Times New Roman" w:cs="Times New Roman"/>
              </w:rPr>
            </w:pPr>
            <w:r w:rsidRPr="00D73033">
              <w:rPr>
                <w:rFonts w:ascii="Times New Roman" w:hAnsi="Times New Roman" w:cs="Times New Roman"/>
                <w:sz w:val="22"/>
              </w:rPr>
              <w:t>Trade or technical qualification, or university degree</w:t>
            </w:r>
          </w:p>
        </w:tc>
        <w:tc>
          <w:tcPr>
            <w:tcW w:w="4548" w:type="dxa"/>
          </w:tcPr>
          <w:p w14:paraId="451289A3" w14:textId="77777777" w:rsidR="006A0F4F" w:rsidRPr="00D73033" w:rsidRDefault="006A0F4F" w:rsidP="00FB5F1A">
            <w:pPr>
              <w:rPr>
                <w:rFonts w:ascii="Times New Roman" w:hAnsi="Times New Roman" w:cs="Times New Roman"/>
              </w:rPr>
            </w:pPr>
            <w:r w:rsidRPr="00D73033">
              <w:rPr>
                <w:rFonts w:ascii="Times New Roman" w:hAnsi="Times New Roman" w:cs="Times New Roman" w:hint="eastAsia"/>
              </w:rPr>
              <w:t>1</w:t>
            </w:r>
            <w:r w:rsidRPr="00D73033">
              <w:rPr>
                <w:rFonts w:ascii="Times New Roman" w:hAnsi="Times New Roman" w:cs="Times New Roman"/>
              </w:rPr>
              <w:t>.07 (0.82 to 1.38)</w:t>
            </w:r>
          </w:p>
        </w:tc>
        <w:tc>
          <w:tcPr>
            <w:tcW w:w="4292" w:type="dxa"/>
          </w:tcPr>
          <w:p w14:paraId="73370322" w14:textId="77777777" w:rsidR="006A0F4F" w:rsidRPr="00D73033" w:rsidRDefault="006A0F4F" w:rsidP="00FB5F1A">
            <w:pPr>
              <w:rPr>
                <w:rFonts w:ascii="Times New Roman" w:hAnsi="Times New Roman" w:cs="Times New Roman"/>
              </w:rPr>
            </w:pPr>
            <w:r w:rsidRPr="00D73033">
              <w:rPr>
                <w:rFonts w:ascii="Times New Roman" w:hAnsi="Times New Roman" w:cs="Times New Roman" w:hint="eastAsia"/>
              </w:rPr>
              <w:t>0</w:t>
            </w:r>
            <w:r w:rsidRPr="00D73033">
              <w:rPr>
                <w:rFonts w:ascii="Times New Roman" w:hAnsi="Times New Roman" w:cs="Times New Roman"/>
              </w:rPr>
              <w:t>.625</w:t>
            </w:r>
          </w:p>
        </w:tc>
      </w:tr>
      <w:tr w:rsidR="00D73033" w:rsidRPr="00D73033" w14:paraId="0F795C0C" w14:textId="77777777" w:rsidTr="00FB5F1A">
        <w:trPr>
          <w:trHeight w:val="283"/>
        </w:trPr>
        <w:tc>
          <w:tcPr>
            <w:tcW w:w="5334" w:type="dxa"/>
            <w:tcBorders>
              <w:bottom w:val="single" w:sz="12" w:space="0" w:color="auto"/>
            </w:tcBorders>
          </w:tcPr>
          <w:p w14:paraId="71AA20F3" w14:textId="77777777" w:rsidR="006A0F4F" w:rsidRPr="00D73033" w:rsidRDefault="006A0F4F" w:rsidP="00FB5F1A">
            <w:pPr>
              <w:rPr>
                <w:rFonts w:ascii="Times New Roman" w:hAnsi="Times New Roman" w:cs="Times New Roman"/>
              </w:rPr>
            </w:pPr>
            <w:r w:rsidRPr="00D73033">
              <w:rPr>
                <w:rFonts w:ascii="Times New Roman" w:hAnsi="Times New Roman" w:cs="Times New Roman"/>
                <w:sz w:val="22"/>
              </w:rPr>
              <w:t>Weekly income, AU$</w:t>
            </w:r>
          </w:p>
        </w:tc>
        <w:tc>
          <w:tcPr>
            <w:tcW w:w="4548" w:type="dxa"/>
            <w:tcBorders>
              <w:bottom w:val="single" w:sz="12" w:space="0" w:color="auto"/>
            </w:tcBorders>
          </w:tcPr>
          <w:p w14:paraId="26BEFF9E" w14:textId="77777777" w:rsidR="006A0F4F" w:rsidRPr="00D73033" w:rsidRDefault="006A0F4F" w:rsidP="00FB5F1A">
            <w:pPr>
              <w:rPr>
                <w:rFonts w:ascii="Times New Roman" w:hAnsi="Times New Roman" w:cs="Times New Roman"/>
              </w:rPr>
            </w:pPr>
            <w:r w:rsidRPr="00D73033">
              <w:rPr>
                <w:rFonts w:ascii="Times New Roman" w:hAnsi="Times New Roman" w:cs="Times New Roman"/>
              </w:rPr>
              <w:t>0.99 (0.99 to 1.00)</w:t>
            </w:r>
          </w:p>
        </w:tc>
        <w:tc>
          <w:tcPr>
            <w:tcW w:w="4292" w:type="dxa"/>
            <w:tcBorders>
              <w:bottom w:val="single" w:sz="12" w:space="0" w:color="auto"/>
            </w:tcBorders>
          </w:tcPr>
          <w:p w14:paraId="08611543" w14:textId="77777777" w:rsidR="006A0F4F" w:rsidRPr="00D73033" w:rsidRDefault="006A0F4F" w:rsidP="00FB5F1A">
            <w:pPr>
              <w:rPr>
                <w:rFonts w:ascii="Times New Roman" w:hAnsi="Times New Roman" w:cs="Times New Roman"/>
              </w:rPr>
            </w:pPr>
            <w:r w:rsidRPr="00D73033">
              <w:rPr>
                <w:rFonts w:ascii="Times New Roman" w:hAnsi="Times New Roman" w:cs="Times New Roman" w:hint="eastAsia"/>
              </w:rPr>
              <w:t>0</w:t>
            </w:r>
            <w:r w:rsidRPr="00D73033">
              <w:rPr>
                <w:rFonts w:ascii="Times New Roman" w:hAnsi="Times New Roman" w:cs="Times New Roman"/>
              </w:rPr>
              <w:t>.791</w:t>
            </w:r>
          </w:p>
        </w:tc>
      </w:tr>
    </w:tbl>
    <w:p w14:paraId="3DCCEE62" w14:textId="77777777" w:rsidR="006A0F4F" w:rsidRPr="00D73033" w:rsidRDefault="006A0F4F" w:rsidP="006A0F4F">
      <w:pPr>
        <w:rPr>
          <w:rFonts w:ascii="Times New Roman" w:hAnsi="Times New Roman" w:cs="Times New Roman"/>
        </w:rPr>
      </w:pPr>
      <w:r w:rsidRPr="00D73033">
        <w:rPr>
          <w:rFonts w:ascii="Times New Roman" w:eastAsia="等线" w:hAnsi="Times New Roman" w:cs="Times New Roman"/>
          <w:lang w:bidi="ar"/>
        </w:rPr>
        <w:t xml:space="preserve">Abbreviations: 95% CI, 95% </w:t>
      </w:r>
      <w:r w:rsidRPr="00D73033">
        <w:rPr>
          <w:rFonts w:ascii="Times New Roman" w:eastAsia="等线" w:hAnsi="Times New Roman" w:cs="Times New Roman" w:hint="eastAsia"/>
          <w:lang w:bidi="ar"/>
        </w:rPr>
        <w:t>C</w:t>
      </w:r>
      <w:r w:rsidRPr="00D73033">
        <w:rPr>
          <w:rFonts w:ascii="Times New Roman" w:eastAsia="等线" w:hAnsi="Times New Roman" w:cs="Times New Roman"/>
          <w:lang w:bidi="ar"/>
        </w:rPr>
        <w:t xml:space="preserve">onfidence </w:t>
      </w:r>
      <w:r w:rsidRPr="00D73033">
        <w:rPr>
          <w:rFonts w:ascii="Times New Roman" w:eastAsia="等线" w:hAnsi="Times New Roman" w:cs="Times New Roman" w:hint="eastAsia"/>
          <w:lang w:bidi="ar"/>
        </w:rPr>
        <w:t>I</w:t>
      </w:r>
      <w:r w:rsidRPr="00D73033">
        <w:rPr>
          <w:rFonts w:ascii="Times New Roman" w:eastAsia="等线" w:hAnsi="Times New Roman" w:cs="Times New Roman"/>
          <w:lang w:bidi="ar"/>
        </w:rPr>
        <w:t>nterval.</w:t>
      </w:r>
    </w:p>
    <w:p w14:paraId="79E1FE04" w14:textId="77777777" w:rsidR="006A0F4F" w:rsidRPr="00D73033" w:rsidRDefault="006A0F4F" w:rsidP="006A0F4F">
      <w:pPr>
        <w:rPr>
          <w:rFonts w:ascii="Times New Roman" w:hAnsi="Times New Roman" w:cs="Times New Roman"/>
        </w:rPr>
      </w:pPr>
      <w:r w:rsidRPr="00D73033">
        <w:rPr>
          <w:rFonts w:ascii="Times New Roman" w:eastAsia="等线" w:hAnsi="Times New Roman" w:cs="Times New Roman"/>
          <w:sz w:val="22"/>
          <w:vertAlign w:val="superscript"/>
          <w:lang w:bidi="ar"/>
        </w:rPr>
        <w:t>a</w:t>
      </w:r>
      <w:r w:rsidRPr="00D73033">
        <w:rPr>
          <w:rFonts w:ascii="Times New Roman" w:eastAsia="等线" w:hAnsi="Times New Roman" w:cs="Times New Roman"/>
          <w:sz w:val="22"/>
          <w:lang w:bidi="ar"/>
        </w:rPr>
        <w:t xml:space="preserve"> Time-varying Cox regression models were weighted using longitudinal weights.</w:t>
      </w:r>
    </w:p>
    <w:p w14:paraId="6DDAC62D" w14:textId="77777777" w:rsidR="006A0F4F" w:rsidRPr="00D73033" w:rsidRDefault="006A0F4F" w:rsidP="006A0F4F">
      <w:pPr>
        <w:rPr>
          <w:rFonts w:ascii="Times New Roman" w:hAnsi="Times New Roman" w:cs="Times New Roman"/>
        </w:rPr>
      </w:pPr>
    </w:p>
    <w:p w14:paraId="2F957791" w14:textId="77777777" w:rsidR="000077BC" w:rsidRPr="00D73033" w:rsidRDefault="000077BC">
      <w:pPr>
        <w:rPr>
          <w:rFonts w:ascii="Times New Roman" w:hAnsi="Times New Roman" w:cs="Times New Roman"/>
        </w:rPr>
        <w:sectPr w:rsidR="000077BC" w:rsidRPr="00D73033" w:rsidSect="00B52D29">
          <w:pgSz w:w="16838" w:h="11906" w:orient="landscape"/>
          <w:pgMar w:top="1800" w:right="1440" w:bottom="1800" w:left="1440" w:header="851" w:footer="992" w:gutter="0"/>
          <w:cols w:space="425"/>
          <w:docGrid w:type="lines" w:linePitch="312"/>
        </w:sectPr>
      </w:pPr>
    </w:p>
    <w:tbl>
      <w:tblPr>
        <w:tblStyle w:val="a7"/>
        <w:tblpPr w:leftFromText="180" w:rightFromText="180" w:vertAnchor="text" w:horzAnchor="margin" w:tblpY="76"/>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1"/>
        <w:gridCol w:w="3220"/>
        <w:gridCol w:w="1508"/>
        <w:gridCol w:w="3220"/>
        <w:gridCol w:w="1505"/>
      </w:tblGrid>
      <w:tr w:rsidR="00D73033" w:rsidRPr="00D73033" w14:paraId="5F251C39" w14:textId="77777777" w:rsidTr="006A0F4F">
        <w:trPr>
          <w:trHeight w:val="283"/>
        </w:trPr>
        <w:tc>
          <w:tcPr>
            <w:tcW w:w="5000" w:type="pct"/>
            <w:gridSpan w:val="5"/>
            <w:tcBorders>
              <w:bottom w:val="single" w:sz="12" w:space="0" w:color="auto"/>
            </w:tcBorders>
          </w:tcPr>
          <w:p w14:paraId="4157C4C9" w14:textId="77777777" w:rsidR="006A0F4F" w:rsidRPr="00D73033" w:rsidRDefault="006A0F4F" w:rsidP="006A0F4F">
            <w:pPr>
              <w:jc w:val="center"/>
              <w:rPr>
                <w:rFonts w:ascii="Times New Roman" w:hAnsi="Times New Roman" w:cs="Times New Roman"/>
              </w:rPr>
            </w:pPr>
            <w:r w:rsidRPr="00D73033">
              <w:rPr>
                <w:rFonts w:ascii="Times New Roman" w:hAnsi="Times New Roman" w:cs="Times New Roman" w:hint="eastAsia"/>
                <w:b/>
                <w:bCs/>
              </w:rPr>
              <w:lastRenderedPageBreak/>
              <w:t>e</w:t>
            </w:r>
            <w:r w:rsidRPr="00D73033">
              <w:rPr>
                <w:rFonts w:ascii="Times New Roman" w:hAnsi="Times New Roman" w:cs="Times New Roman"/>
                <w:b/>
                <w:bCs/>
              </w:rPr>
              <w:t xml:space="preserve">Table </w:t>
            </w:r>
            <w:r w:rsidRPr="00D73033">
              <w:rPr>
                <w:rFonts w:ascii="Times New Roman" w:hAnsi="Times New Roman" w:cs="Times New Roman" w:hint="eastAsia"/>
                <w:b/>
                <w:bCs/>
              </w:rPr>
              <w:t>5</w:t>
            </w:r>
            <w:r w:rsidRPr="00D73033">
              <w:rPr>
                <w:rFonts w:ascii="Times New Roman" w:hAnsi="Times New Roman" w:cs="Times New Roman"/>
                <w:b/>
                <w:bCs/>
              </w:rPr>
              <w:t xml:space="preserve">. Interaction Analysis of Social Participation and Gender on Psychological Distress </w:t>
            </w:r>
            <w:r w:rsidRPr="00D73033">
              <w:rPr>
                <w:rFonts w:ascii="Times New Roman" w:eastAsia="等线" w:hAnsi="Times New Roman" w:cs="Times New Roman"/>
                <w:sz w:val="22"/>
                <w:vertAlign w:val="superscript"/>
                <w:lang w:bidi="ar"/>
              </w:rPr>
              <w:t>a</w:t>
            </w:r>
          </w:p>
        </w:tc>
      </w:tr>
      <w:tr w:rsidR="00D73033" w:rsidRPr="00D73033" w14:paraId="2CBFAE64" w14:textId="77777777" w:rsidTr="006A0F4F">
        <w:trPr>
          <w:trHeight w:val="283"/>
        </w:trPr>
        <w:tc>
          <w:tcPr>
            <w:tcW w:w="1665" w:type="pct"/>
            <w:vMerge w:val="restart"/>
            <w:tcBorders>
              <w:top w:val="single" w:sz="12" w:space="0" w:color="auto"/>
            </w:tcBorders>
          </w:tcPr>
          <w:p w14:paraId="2DB8A24E" w14:textId="77777777" w:rsidR="006A0F4F" w:rsidRPr="00D73033" w:rsidRDefault="006A0F4F" w:rsidP="006A0F4F">
            <w:pPr>
              <w:rPr>
                <w:rFonts w:ascii="Times New Roman" w:hAnsi="Times New Roman" w:cs="Times New Roman"/>
              </w:rPr>
            </w:pPr>
          </w:p>
        </w:tc>
        <w:tc>
          <w:tcPr>
            <w:tcW w:w="1668" w:type="pct"/>
            <w:gridSpan w:val="2"/>
            <w:tcBorders>
              <w:top w:val="single" w:sz="12" w:space="0" w:color="auto"/>
              <w:bottom w:val="single" w:sz="8" w:space="0" w:color="auto"/>
              <w:right w:val="single" w:sz="12" w:space="0" w:color="FFFFFF" w:themeColor="background1"/>
            </w:tcBorders>
          </w:tcPr>
          <w:p w14:paraId="1F375DE2" w14:textId="77777777" w:rsidR="006A0F4F" w:rsidRPr="00D73033" w:rsidRDefault="006A0F4F" w:rsidP="006A0F4F">
            <w:pPr>
              <w:jc w:val="center"/>
              <w:rPr>
                <w:rFonts w:ascii="Times New Roman" w:hAnsi="Times New Roman" w:cs="Times New Roman"/>
                <w:b/>
                <w:bCs/>
              </w:rPr>
            </w:pPr>
            <w:r w:rsidRPr="00D73033">
              <w:rPr>
                <w:rFonts w:ascii="Times New Roman" w:hAnsi="Times New Roman" w:cs="Times New Roman"/>
                <w:b/>
                <w:bCs/>
              </w:rPr>
              <w:t>Crude model</w:t>
            </w:r>
          </w:p>
        </w:tc>
        <w:tc>
          <w:tcPr>
            <w:tcW w:w="1667" w:type="pct"/>
            <w:gridSpan w:val="2"/>
            <w:tcBorders>
              <w:top w:val="single" w:sz="12" w:space="0" w:color="auto"/>
              <w:left w:val="single" w:sz="12" w:space="0" w:color="FFFFFF" w:themeColor="background1"/>
              <w:bottom w:val="single" w:sz="8" w:space="0" w:color="auto"/>
            </w:tcBorders>
          </w:tcPr>
          <w:p w14:paraId="2A196EE2" w14:textId="77777777" w:rsidR="006A0F4F" w:rsidRPr="00D73033" w:rsidRDefault="006A0F4F" w:rsidP="006A0F4F">
            <w:pPr>
              <w:jc w:val="center"/>
              <w:rPr>
                <w:rFonts w:ascii="Times New Roman" w:hAnsi="Times New Roman" w:cs="Times New Roman"/>
                <w:b/>
                <w:bCs/>
              </w:rPr>
            </w:pPr>
            <w:r w:rsidRPr="00D73033">
              <w:rPr>
                <w:rFonts w:ascii="Times New Roman" w:hAnsi="Times New Roman" w:cs="Times New Roman"/>
                <w:b/>
                <w:bCs/>
              </w:rPr>
              <w:t xml:space="preserve">Adjusted model </w:t>
            </w:r>
            <w:r w:rsidRPr="00D73033">
              <w:rPr>
                <w:rFonts w:ascii="Times New Roman" w:eastAsia="等线" w:hAnsi="Times New Roman" w:cs="Times New Roman"/>
                <w:b/>
                <w:bCs/>
                <w:sz w:val="22"/>
                <w:vertAlign w:val="superscript"/>
                <w:lang w:bidi="ar"/>
              </w:rPr>
              <w:t>c</w:t>
            </w:r>
          </w:p>
        </w:tc>
      </w:tr>
      <w:tr w:rsidR="00D73033" w:rsidRPr="00D73033" w14:paraId="149055B6" w14:textId="77777777" w:rsidTr="006A0F4F">
        <w:trPr>
          <w:trHeight w:val="283"/>
        </w:trPr>
        <w:tc>
          <w:tcPr>
            <w:tcW w:w="1665" w:type="pct"/>
            <w:vMerge/>
            <w:tcBorders>
              <w:bottom w:val="single" w:sz="12" w:space="0" w:color="auto"/>
            </w:tcBorders>
          </w:tcPr>
          <w:p w14:paraId="50920772" w14:textId="77777777" w:rsidR="006A0F4F" w:rsidRPr="00D73033" w:rsidRDefault="006A0F4F" w:rsidP="006A0F4F">
            <w:pPr>
              <w:rPr>
                <w:rFonts w:ascii="Times New Roman" w:hAnsi="Times New Roman" w:cs="Times New Roman"/>
              </w:rPr>
            </w:pPr>
          </w:p>
        </w:tc>
        <w:tc>
          <w:tcPr>
            <w:tcW w:w="1136" w:type="pct"/>
            <w:tcBorders>
              <w:bottom w:val="single" w:sz="12" w:space="0" w:color="auto"/>
            </w:tcBorders>
          </w:tcPr>
          <w:p w14:paraId="0D348772" w14:textId="77777777" w:rsidR="006A0F4F" w:rsidRPr="00D73033" w:rsidRDefault="006A0F4F" w:rsidP="006A0F4F">
            <w:pPr>
              <w:rPr>
                <w:rFonts w:ascii="Times New Roman" w:hAnsi="Times New Roman" w:cs="Times New Roman"/>
                <w:b/>
                <w:bCs/>
              </w:rPr>
            </w:pPr>
            <w:r w:rsidRPr="00D73033">
              <w:rPr>
                <w:rFonts w:ascii="Times New Roman" w:hAnsi="Times New Roman" w:cs="Times New Roman"/>
                <w:b/>
                <w:bCs/>
                <w:sz w:val="22"/>
              </w:rPr>
              <w:t>Hazard ratios (95% CI)</w:t>
            </w:r>
          </w:p>
        </w:tc>
        <w:tc>
          <w:tcPr>
            <w:tcW w:w="532" w:type="pct"/>
            <w:tcBorders>
              <w:bottom w:val="single" w:sz="12" w:space="0" w:color="auto"/>
              <w:right w:val="single" w:sz="12" w:space="0" w:color="FFFFFF" w:themeColor="background1"/>
            </w:tcBorders>
          </w:tcPr>
          <w:p w14:paraId="333CCA86" w14:textId="77777777" w:rsidR="006A0F4F" w:rsidRPr="00D73033" w:rsidRDefault="006A0F4F" w:rsidP="006A0F4F">
            <w:pPr>
              <w:rPr>
                <w:rFonts w:ascii="Times New Roman" w:hAnsi="Times New Roman" w:cs="Times New Roman"/>
                <w:b/>
                <w:bCs/>
              </w:rPr>
            </w:pPr>
            <w:r w:rsidRPr="00D73033">
              <w:rPr>
                <w:rFonts w:ascii="Times New Roman" w:hAnsi="Times New Roman" w:cs="Times New Roman"/>
                <w:b/>
                <w:bCs/>
                <w:i/>
                <w:iCs/>
              </w:rPr>
              <w:t>P</w:t>
            </w:r>
            <w:r w:rsidRPr="00D73033">
              <w:rPr>
                <w:rFonts w:ascii="Times New Roman" w:hAnsi="Times New Roman" w:cs="Times New Roman"/>
                <w:b/>
                <w:bCs/>
              </w:rPr>
              <w:t xml:space="preserve"> value</w:t>
            </w:r>
          </w:p>
        </w:tc>
        <w:tc>
          <w:tcPr>
            <w:tcW w:w="1136" w:type="pct"/>
            <w:tcBorders>
              <w:left w:val="single" w:sz="12" w:space="0" w:color="FFFFFF" w:themeColor="background1"/>
              <w:bottom w:val="single" w:sz="12" w:space="0" w:color="auto"/>
            </w:tcBorders>
          </w:tcPr>
          <w:p w14:paraId="3E3253AB" w14:textId="77777777" w:rsidR="006A0F4F" w:rsidRPr="00D73033" w:rsidRDefault="006A0F4F" w:rsidP="006A0F4F">
            <w:pPr>
              <w:rPr>
                <w:rFonts w:ascii="Times New Roman" w:hAnsi="Times New Roman" w:cs="Times New Roman"/>
                <w:b/>
                <w:bCs/>
              </w:rPr>
            </w:pPr>
            <w:r w:rsidRPr="00D73033">
              <w:rPr>
                <w:rFonts w:ascii="Times New Roman" w:hAnsi="Times New Roman" w:cs="Times New Roman"/>
                <w:b/>
                <w:bCs/>
                <w:sz w:val="22"/>
              </w:rPr>
              <w:t>Hazard ratios (95% CI)</w:t>
            </w:r>
          </w:p>
        </w:tc>
        <w:tc>
          <w:tcPr>
            <w:tcW w:w="531" w:type="pct"/>
            <w:tcBorders>
              <w:bottom w:val="single" w:sz="12" w:space="0" w:color="auto"/>
            </w:tcBorders>
          </w:tcPr>
          <w:p w14:paraId="2BC08A8F" w14:textId="77777777" w:rsidR="006A0F4F" w:rsidRPr="00D73033" w:rsidRDefault="006A0F4F" w:rsidP="006A0F4F">
            <w:pPr>
              <w:rPr>
                <w:rFonts w:ascii="Times New Roman" w:hAnsi="Times New Roman" w:cs="Times New Roman"/>
                <w:b/>
                <w:bCs/>
              </w:rPr>
            </w:pPr>
            <w:r w:rsidRPr="00D73033">
              <w:rPr>
                <w:rFonts w:ascii="Times New Roman" w:hAnsi="Times New Roman" w:cs="Times New Roman"/>
                <w:b/>
                <w:bCs/>
                <w:i/>
                <w:iCs/>
              </w:rPr>
              <w:t>P</w:t>
            </w:r>
            <w:r w:rsidRPr="00D73033">
              <w:rPr>
                <w:rFonts w:ascii="Times New Roman" w:hAnsi="Times New Roman" w:cs="Times New Roman"/>
                <w:b/>
                <w:bCs/>
              </w:rPr>
              <w:t xml:space="preserve"> value</w:t>
            </w:r>
          </w:p>
        </w:tc>
      </w:tr>
      <w:tr w:rsidR="00D73033" w:rsidRPr="00D73033" w14:paraId="3F1FDD66" w14:textId="77777777" w:rsidTr="006A0F4F">
        <w:trPr>
          <w:trHeight w:val="283"/>
        </w:trPr>
        <w:tc>
          <w:tcPr>
            <w:tcW w:w="1665" w:type="pct"/>
            <w:tcBorders>
              <w:top w:val="single" w:sz="12" w:space="0" w:color="auto"/>
            </w:tcBorders>
          </w:tcPr>
          <w:p w14:paraId="0034DEB8" w14:textId="77777777" w:rsidR="006A0F4F" w:rsidRPr="00D73033" w:rsidRDefault="006A0F4F" w:rsidP="006A0F4F">
            <w:pPr>
              <w:rPr>
                <w:rFonts w:ascii="Times New Roman" w:hAnsi="Times New Roman" w:cs="Times New Roman"/>
              </w:rPr>
            </w:pPr>
            <w:r w:rsidRPr="00D73033">
              <w:rPr>
                <w:rFonts w:ascii="Times New Roman" w:hAnsi="Times New Roman" w:cs="Times New Roman"/>
              </w:rPr>
              <w:t xml:space="preserve">Social participation (ref=no) </w:t>
            </w:r>
            <w:r w:rsidRPr="00D73033">
              <w:rPr>
                <w:rFonts w:ascii="Times New Roman" w:hAnsi="Times New Roman" w:cs="Times New Roman"/>
                <w:vertAlign w:val="superscript"/>
              </w:rPr>
              <w:t>b</w:t>
            </w:r>
          </w:p>
        </w:tc>
        <w:tc>
          <w:tcPr>
            <w:tcW w:w="1136" w:type="pct"/>
            <w:tcBorders>
              <w:top w:val="single" w:sz="12" w:space="0" w:color="auto"/>
            </w:tcBorders>
          </w:tcPr>
          <w:p w14:paraId="0750E3C8" w14:textId="77777777" w:rsidR="006A0F4F" w:rsidRPr="00D73033" w:rsidRDefault="006A0F4F" w:rsidP="006A0F4F">
            <w:pPr>
              <w:rPr>
                <w:rFonts w:ascii="Times New Roman" w:hAnsi="Times New Roman" w:cs="Times New Roman"/>
              </w:rPr>
            </w:pPr>
            <w:r w:rsidRPr="00D73033">
              <w:rPr>
                <w:rFonts w:ascii="Times New Roman" w:hAnsi="Times New Roman" w:cs="Times New Roman"/>
              </w:rPr>
              <w:t>0.52 (0.40 to 0.68)</w:t>
            </w:r>
          </w:p>
        </w:tc>
        <w:tc>
          <w:tcPr>
            <w:tcW w:w="532" w:type="pct"/>
            <w:tcBorders>
              <w:top w:val="single" w:sz="12" w:space="0" w:color="auto"/>
            </w:tcBorders>
          </w:tcPr>
          <w:p w14:paraId="453F2635" w14:textId="77777777" w:rsidR="006A0F4F" w:rsidRPr="00D73033" w:rsidRDefault="006A0F4F" w:rsidP="006A0F4F">
            <w:pPr>
              <w:rPr>
                <w:rFonts w:ascii="Times New Roman" w:hAnsi="Times New Roman" w:cs="Times New Roman"/>
              </w:rPr>
            </w:pPr>
            <w:r w:rsidRPr="00D73033">
              <w:rPr>
                <w:rFonts w:ascii="Times New Roman" w:hAnsi="Times New Roman" w:cs="Times New Roman" w:hint="eastAsia"/>
              </w:rPr>
              <w:t>&lt;</w:t>
            </w:r>
            <w:r w:rsidRPr="00D73033">
              <w:rPr>
                <w:rFonts w:ascii="Times New Roman" w:hAnsi="Times New Roman" w:cs="Times New Roman"/>
              </w:rPr>
              <w:t>0.001</w:t>
            </w:r>
          </w:p>
        </w:tc>
        <w:tc>
          <w:tcPr>
            <w:tcW w:w="1136" w:type="pct"/>
            <w:tcBorders>
              <w:top w:val="single" w:sz="12" w:space="0" w:color="auto"/>
            </w:tcBorders>
          </w:tcPr>
          <w:p w14:paraId="22A98A1A" w14:textId="77777777" w:rsidR="006A0F4F" w:rsidRPr="00D73033" w:rsidRDefault="006A0F4F" w:rsidP="006A0F4F">
            <w:pPr>
              <w:rPr>
                <w:rFonts w:ascii="Times New Roman" w:hAnsi="Times New Roman" w:cs="Times New Roman"/>
              </w:rPr>
            </w:pPr>
            <w:r w:rsidRPr="00D73033">
              <w:rPr>
                <w:rFonts w:ascii="Times New Roman" w:hAnsi="Times New Roman" w:cs="Times New Roman"/>
              </w:rPr>
              <w:t>0.65 (0.48 to 0.86)</w:t>
            </w:r>
          </w:p>
        </w:tc>
        <w:tc>
          <w:tcPr>
            <w:tcW w:w="531" w:type="pct"/>
            <w:tcBorders>
              <w:top w:val="single" w:sz="12" w:space="0" w:color="auto"/>
            </w:tcBorders>
          </w:tcPr>
          <w:p w14:paraId="5D23BD3E" w14:textId="77777777" w:rsidR="006A0F4F" w:rsidRPr="00D73033" w:rsidRDefault="006A0F4F" w:rsidP="006A0F4F">
            <w:pPr>
              <w:rPr>
                <w:rFonts w:ascii="Times New Roman" w:hAnsi="Times New Roman" w:cs="Times New Roman"/>
              </w:rPr>
            </w:pPr>
            <w:r w:rsidRPr="00D73033">
              <w:rPr>
                <w:rFonts w:ascii="Times New Roman" w:hAnsi="Times New Roman" w:cs="Times New Roman" w:hint="eastAsia"/>
              </w:rPr>
              <w:t>0</w:t>
            </w:r>
            <w:r w:rsidRPr="00D73033">
              <w:rPr>
                <w:rFonts w:ascii="Times New Roman" w:hAnsi="Times New Roman" w:cs="Times New Roman"/>
              </w:rPr>
              <w:t>.003</w:t>
            </w:r>
          </w:p>
        </w:tc>
      </w:tr>
      <w:tr w:rsidR="00D73033" w:rsidRPr="00D73033" w14:paraId="5D734761" w14:textId="77777777" w:rsidTr="006A0F4F">
        <w:trPr>
          <w:trHeight w:val="283"/>
        </w:trPr>
        <w:tc>
          <w:tcPr>
            <w:tcW w:w="1665" w:type="pct"/>
          </w:tcPr>
          <w:p w14:paraId="447D5EC8" w14:textId="77777777" w:rsidR="006A0F4F" w:rsidRPr="00D73033" w:rsidRDefault="006A0F4F" w:rsidP="006A0F4F">
            <w:pPr>
              <w:rPr>
                <w:rFonts w:ascii="Times New Roman" w:hAnsi="Times New Roman" w:cs="Times New Roman"/>
              </w:rPr>
            </w:pPr>
            <w:r w:rsidRPr="00D73033">
              <w:rPr>
                <w:rFonts w:ascii="Times New Roman" w:hAnsi="Times New Roman" w:cs="Times New Roman"/>
              </w:rPr>
              <w:t>Gender</w:t>
            </w:r>
            <w:r w:rsidRPr="00D73033">
              <w:rPr>
                <w:rFonts w:ascii="Times New Roman" w:hAnsi="Times New Roman" w:cs="Times New Roman" w:hint="eastAsia"/>
              </w:rPr>
              <w:t xml:space="preserve"> </w:t>
            </w:r>
            <w:r w:rsidRPr="00D73033">
              <w:rPr>
                <w:rFonts w:ascii="Times New Roman" w:hAnsi="Times New Roman" w:cs="Times New Roman"/>
              </w:rPr>
              <w:t>(ref=male)</w:t>
            </w:r>
          </w:p>
        </w:tc>
        <w:tc>
          <w:tcPr>
            <w:tcW w:w="1136" w:type="pct"/>
          </w:tcPr>
          <w:p w14:paraId="18A9F87F" w14:textId="77777777" w:rsidR="006A0F4F" w:rsidRPr="00D73033" w:rsidRDefault="006A0F4F" w:rsidP="006A0F4F">
            <w:pPr>
              <w:rPr>
                <w:rFonts w:ascii="Times New Roman" w:hAnsi="Times New Roman" w:cs="Times New Roman"/>
              </w:rPr>
            </w:pPr>
            <w:r w:rsidRPr="00D73033">
              <w:rPr>
                <w:rFonts w:ascii="Times New Roman" w:hAnsi="Times New Roman" w:cs="Times New Roman"/>
              </w:rPr>
              <w:t>1.11 (0.83 to 1.48)</w:t>
            </w:r>
          </w:p>
        </w:tc>
        <w:tc>
          <w:tcPr>
            <w:tcW w:w="532" w:type="pct"/>
          </w:tcPr>
          <w:p w14:paraId="4BAEF1CF" w14:textId="77777777" w:rsidR="006A0F4F" w:rsidRPr="00D73033" w:rsidRDefault="006A0F4F" w:rsidP="006A0F4F">
            <w:pPr>
              <w:rPr>
                <w:rFonts w:ascii="Times New Roman" w:hAnsi="Times New Roman" w:cs="Times New Roman"/>
              </w:rPr>
            </w:pPr>
            <w:r w:rsidRPr="00D73033">
              <w:rPr>
                <w:rFonts w:ascii="Times New Roman" w:hAnsi="Times New Roman" w:cs="Times New Roman" w:hint="eastAsia"/>
              </w:rPr>
              <w:t>0</w:t>
            </w:r>
            <w:r w:rsidRPr="00D73033">
              <w:rPr>
                <w:rFonts w:ascii="Times New Roman" w:hAnsi="Times New Roman" w:cs="Times New Roman"/>
              </w:rPr>
              <w:t>.486</w:t>
            </w:r>
          </w:p>
        </w:tc>
        <w:tc>
          <w:tcPr>
            <w:tcW w:w="1136" w:type="pct"/>
          </w:tcPr>
          <w:p w14:paraId="117F6B98" w14:textId="77777777" w:rsidR="006A0F4F" w:rsidRPr="00D73033" w:rsidRDefault="006A0F4F" w:rsidP="006A0F4F">
            <w:pPr>
              <w:rPr>
                <w:rFonts w:ascii="Times New Roman" w:hAnsi="Times New Roman" w:cs="Times New Roman"/>
              </w:rPr>
            </w:pPr>
            <w:r w:rsidRPr="00D73033">
              <w:rPr>
                <w:rFonts w:ascii="Times New Roman" w:hAnsi="Times New Roman" w:cs="Times New Roman"/>
              </w:rPr>
              <w:t>1.00 (0.73 to 1.37)</w:t>
            </w:r>
          </w:p>
        </w:tc>
        <w:tc>
          <w:tcPr>
            <w:tcW w:w="531" w:type="pct"/>
          </w:tcPr>
          <w:p w14:paraId="604F4E14" w14:textId="77777777" w:rsidR="006A0F4F" w:rsidRPr="00D73033" w:rsidRDefault="006A0F4F" w:rsidP="006A0F4F">
            <w:pPr>
              <w:rPr>
                <w:rFonts w:ascii="Times New Roman" w:hAnsi="Times New Roman" w:cs="Times New Roman"/>
              </w:rPr>
            </w:pPr>
            <w:r w:rsidRPr="00D73033">
              <w:rPr>
                <w:rFonts w:ascii="Times New Roman" w:hAnsi="Times New Roman" w:cs="Times New Roman" w:hint="eastAsia"/>
              </w:rPr>
              <w:t>0</w:t>
            </w:r>
            <w:r w:rsidRPr="00D73033">
              <w:rPr>
                <w:rFonts w:ascii="Times New Roman" w:hAnsi="Times New Roman" w:cs="Times New Roman"/>
              </w:rPr>
              <w:t>.990</w:t>
            </w:r>
          </w:p>
        </w:tc>
      </w:tr>
      <w:tr w:rsidR="00D73033" w:rsidRPr="00D73033" w14:paraId="25A2C3EE" w14:textId="77777777" w:rsidTr="006A0F4F">
        <w:trPr>
          <w:trHeight w:val="283"/>
        </w:trPr>
        <w:tc>
          <w:tcPr>
            <w:tcW w:w="1665" w:type="pct"/>
            <w:tcBorders>
              <w:bottom w:val="single" w:sz="12" w:space="0" w:color="auto"/>
            </w:tcBorders>
          </w:tcPr>
          <w:p w14:paraId="2A864695" w14:textId="77777777" w:rsidR="006A0F4F" w:rsidRPr="00D73033" w:rsidRDefault="006A0F4F" w:rsidP="006A0F4F">
            <w:pPr>
              <w:rPr>
                <w:rFonts w:ascii="Times New Roman" w:hAnsi="Times New Roman" w:cs="Times New Roman"/>
              </w:rPr>
            </w:pPr>
            <w:r w:rsidRPr="00D73033">
              <w:rPr>
                <w:rFonts w:ascii="Times New Roman" w:hAnsi="Times New Roman" w:cs="Times New Roman"/>
              </w:rPr>
              <w:t>Social participation × Gender</w:t>
            </w:r>
          </w:p>
        </w:tc>
        <w:tc>
          <w:tcPr>
            <w:tcW w:w="1136" w:type="pct"/>
            <w:tcBorders>
              <w:bottom w:val="single" w:sz="12" w:space="0" w:color="auto"/>
            </w:tcBorders>
          </w:tcPr>
          <w:p w14:paraId="7C4E7CA5" w14:textId="77777777" w:rsidR="006A0F4F" w:rsidRPr="00D73033" w:rsidRDefault="006A0F4F" w:rsidP="006A0F4F">
            <w:pPr>
              <w:rPr>
                <w:rFonts w:ascii="Times New Roman" w:hAnsi="Times New Roman" w:cs="Times New Roman"/>
              </w:rPr>
            </w:pPr>
            <w:r w:rsidRPr="00D73033">
              <w:rPr>
                <w:rFonts w:ascii="Times New Roman" w:hAnsi="Times New Roman" w:cs="Times New Roman"/>
              </w:rPr>
              <w:t>1.57 (1.10 to 2.22)</w:t>
            </w:r>
          </w:p>
        </w:tc>
        <w:tc>
          <w:tcPr>
            <w:tcW w:w="532" w:type="pct"/>
            <w:tcBorders>
              <w:bottom w:val="single" w:sz="12" w:space="0" w:color="auto"/>
            </w:tcBorders>
          </w:tcPr>
          <w:p w14:paraId="6A10C0D2" w14:textId="77777777" w:rsidR="006A0F4F" w:rsidRPr="00D73033" w:rsidRDefault="006A0F4F" w:rsidP="006A0F4F">
            <w:pPr>
              <w:rPr>
                <w:rFonts w:ascii="Times New Roman" w:hAnsi="Times New Roman" w:cs="Times New Roman"/>
              </w:rPr>
            </w:pPr>
            <w:r w:rsidRPr="00D73033">
              <w:rPr>
                <w:rFonts w:ascii="Times New Roman" w:hAnsi="Times New Roman" w:cs="Times New Roman" w:hint="eastAsia"/>
              </w:rPr>
              <w:t>0</w:t>
            </w:r>
            <w:r w:rsidRPr="00D73033">
              <w:rPr>
                <w:rFonts w:ascii="Times New Roman" w:hAnsi="Times New Roman" w:cs="Times New Roman"/>
              </w:rPr>
              <w:t>.012</w:t>
            </w:r>
          </w:p>
        </w:tc>
        <w:tc>
          <w:tcPr>
            <w:tcW w:w="1136" w:type="pct"/>
            <w:tcBorders>
              <w:bottom w:val="single" w:sz="12" w:space="0" w:color="auto"/>
            </w:tcBorders>
          </w:tcPr>
          <w:p w14:paraId="1FC2344C" w14:textId="77777777" w:rsidR="006A0F4F" w:rsidRPr="00D73033" w:rsidRDefault="006A0F4F" w:rsidP="006A0F4F">
            <w:pPr>
              <w:rPr>
                <w:rFonts w:ascii="Times New Roman" w:hAnsi="Times New Roman" w:cs="Times New Roman"/>
              </w:rPr>
            </w:pPr>
            <w:r w:rsidRPr="00D73033">
              <w:rPr>
                <w:rFonts w:ascii="Times New Roman" w:hAnsi="Times New Roman" w:cs="Times New Roman"/>
              </w:rPr>
              <w:t>1.50 (1.04 to 2.16)</w:t>
            </w:r>
          </w:p>
        </w:tc>
        <w:tc>
          <w:tcPr>
            <w:tcW w:w="531" w:type="pct"/>
            <w:tcBorders>
              <w:bottom w:val="single" w:sz="12" w:space="0" w:color="auto"/>
            </w:tcBorders>
          </w:tcPr>
          <w:p w14:paraId="785D12AF" w14:textId="77777777" w:rsidR="006A0F4F" w:rsidRPr="00D73033" w:rsidRDefault="006A0F4F" w:rsidP="006A0F4F">
            <w:pPr>
              <w:rPr>
                <w:rFonts w:ascii="Times New Roman" w:hAnsi="Times New Roman" w:cs="Times New Roman"/>
              </w:rPr>
            </w:pPr>
            <w:r w:rsidRPr="00D73033">
              <w:rPr>
                <w:rFonts w:ascii="Times New Roman" w:hAnsi="Times New Roman" w:cs="Times New Roman" w:hint="eastAsia"/>
              </w:rPr>
              <w:t>0</w:t>
            </w:r>
            <w:r w:rsidRPr="00D73033">
              <w:rPr>
                <w:rFonts w:ascii="Times New Roman" w:hAnsi="Times New Roman" w:cs="Times New Roman"/>
              </w:rPr>
              <w:t>.030</w:t>
            </w:r>
          </w:p>
        </w:tc>
      </w:tr>
    </w:tbl>
    <w:p w14:paraId="26EAAE8F" w14:textId="0DC0CB4C" w:rsidR="000077BC" w:rsidRPr="00D73033" w:rsidRDefault="00486414">
      <w:pPr>
        <w:rPr>
          <w:rFonts w:ascii="Times New Roman" w:hAnsi="Times New Roman" w:cs="Times New Roman"/>
        </w:rPr>
      </w:pPr>
      <w:r w:rsidRPr="00D73033">
        <w:rPr>
          <w:rFonts w:ascii="Times New Roman" w:eastAsia="等线" w:hAnsi="Times New Roman" w:cs="Times New Roman"/>
          <w:lang w:bidi="ar"/>
        </w:rPr>
        <w:t xml:space="preserve">Abbreviations: 95% CI, 95% </w:t>
      </w:r>
      <w:r w:rsidR="00C77817" w:rsidRPr="00D73033">
        <w:rPr>
          <w:rFonts w:ascii="Times New Roman" w:eastAsia="等线" w:hAnsi="Times New Roman" w:cs="Times New Roman" w:hint="eastAsia"/>
          <w:lang w:bidi="ar"/>
        </w:rPr>
        <w:t>C</w:t>
      </w:r>
      <w:r w:rsidR="00C77817" w:rsidRPr="00D73033">
        <w:rPr>
          <w:rFonts w:ascii="Times New Roman" w:eastAsia="等线" w:hAnsi="Times New Roman" w:cs="Times New Roman"/>
          <w:lang w:bidi="ar"/>
        </w:rPr>
        <w:t xml:space="preserve">onfidence </w:t>
      </w:r>
      <w:r w:rsidR="00C77817" w:rsidRPr="00D73033">
        <w:rPr>
          <w:rFonts w:ascii="Times New Roman" w:eastAsia="等线" w:hAnsi="Times New Roman" w:cs="Times New Roman" w:hint="eastAsia"/>
          <w:lang w:bidi="ar"/>
        </w:rPr>
        <w:t>I</w:t>
      </w:r>
      <w:r w:rsidR="00C77817" w:rsidRPr="00D73033">
        <w:rPr>
          <w:rFonts w:ascii="Times New Roman" w:eastAsia="等线" w:hAnsi="Times New Roman" w:cs="Times New Roman"/>
          <w:lang w:bidi="ar"/>
        </w:rPr>
        <w:t>nterval</w:t>
      </w:r>
      <w:r w:rsidRPr="00D73033">
        <w:rPr>
          <w:rFonts w:ascii="Times New Roman" w:eastAsia="等线" w:hAnsi="Times New Roman" w:cs="Times New Roman"/>
          <w:lang w:bidi="ar"/>
        </w:rPr>
        <w:t>.</w:t>
      </w:r>
    </w:p>
    <w:p w14:paraId="14375B40" w14:textId="77777777" w:rsidR="000077BC" w:rsidRPr="00D73033" w:rsidRDefault="00486414">
      <w:pPr>
        <w:rPr>
          <w:rFonts w:ascii="Times New Roman" w:eastAsia="等线" w:hAnsi="Times New Roman" w:cs="Times New Roman"/>
          <w:sz w:val="22"/>
          <w:lang w:bidi="ar"/>
        </w:rPr>
      </w:pPr>
      <w:r w:rsidRPr="00D73033">
        <w:rPr>
          <w:rFonts w:ascii="Times New Roman" w:eastAsia="等线" w:hAnsi="Times New Roman" w:cs="Times New Roman"/>
          <w:sz w:val="22"/>
          <w:vertAlign w:val="superscript"/>
          <w:lang w:bidi="ar"/>
        </w:rPr>
        <w:t>a</w:t>
      </w:r>
      <w:r w:rsidRPr="00D73033">
        <w:rPr>
          <w:rFonts w:ascii="Times New Roman" w:eastAsia="等线" w:hAnsi="Times New Roman" w:cs="Times New Roman"/>
          <w:sz w:val="22"/>
          <w:lang w:bidi="ar"/>
        </w:rPr>
        <w:t xml:space="preserve"> Time-varying Cox regression models were weighted using longitudinal weights.</w:t>
      </w:r>
    </w:p>
    <w:p w14:paraId="2AB45BAD" w14:textId="1F4D6696" w:rsidR="000077BC" w:rsidRPr="00D73033" w:rsidRDefault="00486414">
      <w:pPr>
        <w:rPr>
          <w:rFonts w:ascii="Times New Roman" w:hAnsi="Times New Roman" w:cs="Times New Roman"/>
          <w:sz w:val="22"/>
        </w:rPr>
      </w:pPr>
      <w:r w:rsidRPr="00D73033">
        <w:rPr>
          <w:rFonts w:ascii="Times New Roman" w:hAnsi="Times New Roman" w:cs="Times New Roman"/>
          <w:vertAlign w:val="superscript"/>
        </w:rPr>
        <w:t>b</w:t>
      </w:r>
      <w:r w:rsidRPr="00D73033">
        <w:rPr>
          <w:rFonts w:ascii="Times New Roman" w:hAnsi="Times New Roman" w:cs="Times New Roman" w:hint="eastAsia"/>
        </w:rPr>
        <w:t xml:space="preserve"> Social participation was recategorized as </w:t>
      </w:r>
      <w:r w:rsidRPr="00D73033">
        <w:rPr>
          <w:rFonts w:ascii="Times New Roman" w:hAnsi="Times New Roman" w:cs="Times New Roman"/>
        </w:rPr>
        <w:t xml:space="preserve">a </w:t>
      </w:r>
      <w:r w:rsidRPr="00D73033">
        <w:rPr>
          <w:rFonts w:ascii="Times New Roman" w:hAnsi="Times New Roman" w:cs="Times New Roman" w:hint="eastAsia"/>
        </w:rPr>
        <w:t>dichotomous variable (i.e.</w:t>
      </w:r>
      <w:r w:rsidRPr="00D73033">
        <w:rPr>
          <w:rFonts w:ascii="Times New Roman" w:hAnsi="Times New Roman" w:cs="Times New Roman"/>
        </w:rPr>
        <w:t>,</w:t>
      </w:r>
      <w:r w:rsidRPr="00D73033">
        <w:rPr>
          <w:rFonts w:ascii="Times New Roman" w:hAnsi="Times New Roman" w:cs="Times New Roman" w:hint="eastAsia"/>
        </w:rPr>
        <w:t xml:space="preserve"> 0 social participation indicator and </w:t>
      </w:r>
      <w:r w:rsidRPr="00D73033">
        <w:rPr>
          <w:rFonts w:ascii="Times New Roman" w:hAnsi="Times New Roman" w:cs="Times New Roman"/>
        </w:rPr>
        <w:t>1</w:t>
      </w:r>
      <w:r w:rsidR="00E40FEB" w:rsidRPr="00D73033">
        <w:rPr>
          <w:rFonts w:ascii="Times New Roman" w:hAnsi="Times New Roman" w:cs="Times New Roman" w:hint="eastAsia"/>
        </w:rPr>
        <w:t xml:space="preserve"> and higher</w:t>
      </w:r>
      <w:r w:rsidRPr="00D73033">
        <w:rPr>
          <w:rFonts w:ascii="Times New Roman" w:hAnsi="Times New Roman" w:cs="Times New Roman"/>
        </w:rPr>
        <w:t xml:space="preserve"> social participation indicator).</w:t>
      </w:r>
    </w:p>
    <w:p w14:paraId="642DC2E1" w14:textId="372C3064" w:rsidR="000077BC" w:rsidRPr="00D73033" w:rsidRDefault="00486414">
      <w:r w:rsidRPr="00D73033">
        <w:rPr>
          <w:rFonts w:ascii="Times New Roman" w:eastAsia="等线" w:hAnsi="Times New Roman" w:cs="Times New Roman"/>
          <w:sz w:val="22"/>
          <w:vertAlign w:val="superscript"/>
          <w:lang w:bidi="ar"/>
        </w:rPr>
        <w:t xml:space="preserve">c </w:t>
      </w:r>
      <w:r w:rsidRPr="00D73033">
        <w:rPr>
          <w:rFonts w:ascii="Times New Roman" w:eastAsia="等线" w:hAnsi="Times New Roman" w:cs="Times New Roman"/>
          <w:sz w:val="22"/>
          <w:lang w:bidi="ar"/>
        </w:rPr>
        <w:t>Adjusted models were controlled for age, country</w:t>
      </w:r>
      <w:r w:rsidR="00832C5D" w:rsidRPr="00D73033">
        <w:rPr>
          <w:rFonts w:ascii="Times New Roman" w:eastAsia="等线" w:hAnsi="Times New Roman" w:cs="Times New Roman"/>
          <w:sz w:val="22"/>
          <w:lang w:bidi="ar"/>
        </w:rPr>
        <w:t xml:space="preserve"> of origin</w:t>
      </w:r>
      <w:r w:rsidRPr="00D73033">
        <w:rPr>
          <w:rFonts w:ascii="Times New Roman" w:eastAsia="等线" w:hAnsi="Times New Roman" w:cs="Times New Roman"/>
          <w:sz w:val="22"/>
          <w:lang w:bidi="ar"/>
        </w:rPr>
        <w:t>, marital status, educational level, and weekly income.</w:t>
      </w:r>
    </w:p>
    <w:p w14:paraId="24C75B89" w14:textId="77777777" w:rsidR="001C4A25" w:rsidRPr="00D73033" w:rsidRDefault="001C4A25">
      <w:pPr>
        <w:rPr>
          <w:rFonts w:ascii="Times New Roman" w:hAnsi="Times New Roman" w:cs="Times New Roman"/>
        </w:rPr>
        <w:sectPr w:rsidR="001C4A25" w:rsidRPr="00D73033" w:rsidSect="00B52D29">
          <w:pgSz w:w="16838" w:h="11906" w:orient="landscape"/>
          <w:pgMar w:top="1800" w:right="1440" w:bottom="1800" w:left="1440" w:header="851" w:footer="992" w:gutter="0"/>
          <w:cols w:space="425"/>
          <w:docGrid w:type="lines" w:linePitch="312"/>
        </w:sectPr>
      </w:pPr>
    </w:p>
    <w:tbl>
      <w:tblPr>
        <w:tblStyle w:val="a7"/>
        <w:tblpPr w:leftFromText="180" w:rightFromText="180" w:vertAnchor="text" w:horzAnchor="margin" w:tblpY="18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1"/>
        <w:gridCol w:w="3220"/>
        <w:gridCol w:w="1508"/>
        <w:gridCol w:w="3220"/>
        <w:gridCol w:w="1505"/>
      </w:tblGrid>
      <w:tr w:rsidR="00D73033" w:rsidRPr="00D73033" w14:paraId="571219CF" w14:textId="77777777" w:rsidTr="00A17113">
        <w:trPr>
          <w:trHeight w:val="283"/>
        </w:trPr>
        <w:tc>
          <w:tcPr>
            <w:tcW w:w="5000" w:type="pct"/>
            <w:gridSpan w:val="5"/>
            <w:tcBorders>
              <w:bottom w:val="single" w:sz="12" w:space="0" w:color="auto"/>
            </w:tcBorders>
          </w:tcPr>
          <w:p w14:paraId="1E30F41F" w14:textId="77E5A8DA" w:rsidR="00A17113" w:rsidRPr="00D73033" w:rsidRDefault="00A17113" w:rsidP="00A17113">
            <w:pPr>
              <w:jc w:val="center"/>
              <w:rPr>
                <w:rFonts w:ascii="Times New Roman" w:hAnsi="Times New Roman" w:cs="Times New Roman"/>
              </w:rPr>
            </w:pPr>
            <w:r w:rsidRPr="00D73033">
              <w:rPr>
                <w:rFonts w:ascii="Times New Roman" w:hAnsi="Times New Roman" w:cs="Times New Roman"/>
                <w:b/>
                <w:bCs/>
              </w:rPr>
              <w:lastRenderedPageBreak/>
              <w:t xml:space="preserve">eTable </w:t>
            </w:r>
            <w:r w:rsidR="006A0F4F" w:rsidRPr="00D73033">
              <w:rPr>
                <w:rFonts w:ascii="Times New Roman" w:hAnsi="Times New Roman" w:cs="Times New Roman" w:hint="eastAsia"/>
                <w:b/>
                <w:bCs/>
              </w:rPr>
              <w:t>6</w:t>
            </w:r>
            <w:r w:rsidRPr="00D73033">
              <w:rPr>
                <w:rFonts w:ascii="Times New Roman" w:hAnsi="Times New Roman" w:cs="Times New Roman"/>
                <w:b/>
                <w:bCs/>
              </w:rPr>
              <w:t xml:space="preserve">. </w:t>
            </w:r>
            <w:r w:rsidR="00C60028" w:rsidRPr="00D73033">
              <w:rPr>
                <w:rFonts w:ascii="Times New Roman" w:hAnsi="Times New Roman" w:cs="Times New Roman"/>
                <w:b/>
                <w:bCs/>
              </w:rPr>
              <w:t xml:space="preserve">Interaction Analysis of Social Participation and Country of Origin (Dummy Variable) on Psychological Distress </w:t>
            </w:r>
            <w:r w:rsidRPr="00D73033">
              <w:rPr>
                <w:rFonts w:ascii="Times New Roman" w:eastAsia="等线" w:hAnsi="Times New Roman" w:cs="Times New Roman"/>
                <w:sz w:val="22"/>
                <w:vertAlign w:val="superscript"/>
                <w:lang w:bidi="ar"/>
              </w:rPr>
              <w:t>a</w:t>
            </w:r>
          </w:p>
        </w:tc>
      </w:tr>
      <w:tr w:rsidR="00D73033" w:rsidRPr="00D73033" w14:paraId="2C9CFB0B" w14:textId="77777777" w:rsidTr="00A17113">
        <w:trPr>
          <w:trHeight w:val="283"/>
        </w:trPr>
        <w:tc>
          <w:tcPr>
            <w:tcW w:w="1665" w:type="pct"/>
            <w:vMerge w:val="restart"/>
            <w:tcBorders>
              <w:top w:val="single" w:sz="12" w:space="0" w:color="auto"/>
            </w:tcBorders>
          </w:tcPr>
          <w:p w14:paraId="6C74FE27" w14:textId="77777777" w:rsidR="00A17113" w:rsidRPr="00D73033" w:rsidRDefault="00A17113" w:rsidP="00A17113">
            <w:pPr>
              <w:rPr>
                <w:rFonts w:ascii="Times New Roman" w:hAnsi="Times New Roman" w:cs="Times New Roman"/>
              </w:rPr>
            </w:pPr>
          </w:p>
        </w:tc>
        <w:tc>
          <w:tcPr>
            <w:tcW w:w="1668" w:type="pct"/>
            <w:gridSpan w:val="2"/>
            <w:tcBorders>
              <w:top w:val="single" w:sz="12" w:space="0" w:color="auto"/>
              <w:bottom w:val="single" w:sz="8" w:space="0" w:color="auto"/>
              <w:right w:val="single" w:sz="12" w:space="0" w:color="FFFFFF" w:themeColor="background1"/>
            </w:tcBorders>
          </w:tcPr>
          <w:p w14:paraId="5F4703D8" w14:textId="77777777" w:rsidR="00A17113" w:rsidRPr="00D73033" w:rsidRDefault="00A17113" w:rsidP="00A17113">
            <w:pPr>
              <w:jc w:val="center"/>
              <w:rPr>
                <w:rFonts w:ascii="Times New Roman" w:hAnsi="Times New Roman" w:cs="Times New Roman"/>
                <w:b/>
                <w:bCs/>
              </w:rPr>
            </w:pPr>
            <w:r w:rsidRPr="00D73033">
              <w:rPr>
                <w:rFonts w:ascii="Times New Roman" w:hAnsi="Times New Roman" w:cs="Times New Roman"/>
                <w:b/>
                <w:bCs/>
              </w:rPr>
              <w:t>Crude model</w:t>
            </w:r>
          </w:p>
        </w:tc>
        <w:tc>
          <w:tcPr>
            <w:tcW w:w="1667" w:type="pct"/>
            <w:gridSpan w:val="2"/>
            <w:tcBorders>
              <w:top w:val="single" w:sz="12" w:space="0" w:color="auto"/>
              <w:left w:val="single" w:sz="12" w:space="0" w:color="FFFFFF" w:themeColor="background1"/>
              <w:bottom w:val="single" w:sz="8" w:space="0" w:color="auto"/>
            </w:tcBorders>
          </w:tcPr>
          <w:p w14:paraId="426B620A" w14:textId="77777777" w:rsidR="00A17113" w:rsidRPr="00D73033" w:rsidRDefault="00A17113" w:rsidP="00A17113">
            <w:pPr>
              <w:jc w:val="center"/>
              <w:rPr>
                <w:rFonts w:ascii="Times New Roman" w:hAnsi="Times New Roman" w:cs="Times New Roman"/>
                <w:b/>
                <w:bCs/>
                <w:szCs w:val="21"/>
              </w:rPr>
            </w:pPr>
            <w:r w:rsidRPr="00D73033">
              <w:rPr>
                <w:rFonts w:ascii="Times New Roman" w:hAnsi="Times New Roman" w:cs="Times New Roman"/>
                <w:b/>
                <w:bCs/>
                <w:szCs w:val="21"/>
              </w:rPr>
              <w:t xml:space="preserve">Adjusted model </w:t>
            </w:r>
            <w:r w:rsidRPr="00D73033">
              <w:rPr>
                <w:rFonts w:ascii="Times New Roman" w:eastAsia="等线" w:hAnsi="Times New Roman" w:cs="Times New Roman"/>
                <w:b/>
                <w:bCs/>
                <w:szCs w:val="21"/>
                <w:vertAlign w:val="superscript"/>
                <w:lang w:bidi="ar"/>
              </w:rPr>
              <w:t>d</w:t>
            </w:r>
          </w:p>
        </w:tc>
      </w:tr>
      <w:tr w:rsidR="00D73033" w:rsidRPr="00D73033" w14:paraId="0605EEAA" w14:textId="77777777" w:rsidTr="00A17113">
        <w:trPr>
          <w:trHeight w:val="283"/>
        </w:trPr>
        <w:tc>
          <w:tcPr>
            <w:tcW w:w="1665" w:type="pct"/>
            <w:vMerge/>
            <w:tcBorders>
              <w:bottom w:val="single" w:sz="12" w:space="0" w:color="auto"/>
            </w:tcBorders>
          </w:tcPr>
          <w:p w14:paraId="1D578D92" w14:textId="77777777" w:rsidR="00A17113" w:rsidRPr="00D73033" w:rsidRDefault="00A17113" w:rsidP="00A17113">
            <w:pPr>
              <w:rPr>
                <w:rFonts w:ascii="Times New Roman" w:hAnsi="Times New Roman" w:cs="Times New Roman"/>
              </w:rPr>
            </w:pPr>
          </w:p>
        </w:tc>
        <w:tc>
          <w:tcPr>
            <w:tcW w:w="1136" w:type="pct"/>
            <w:tcBorders>
              <w:bottom w:val="single" w:sz="12" w:space="0" w:color="auto"/>
            </w:tcBorders>
          </w:tcPr>
          <w:p w14:paraId="42DED2D6" w14:textId="77777777" w:rsidR="00A17113" w:rsidRPr="00D73033" w:rsidRDefault="00A17113" w:rsidP="00842504">
            <w:pPr>
              <w:rPr>
                <w:rFonts w:ascii="Times New Roman" w:hAnsi="Times New Roman" w:cs="Times New Roman"/>
                <w:b/>
                <w:bCs/>
              </w:rPr>
            </w:pPr>
            <w:r w:rsidRPr="00D73033">
              <w:rPr>
                <w:rFonts w:ascii="Times New Roman" w:hAnsi="Times New Roman" w:cs="Times New Roman"/>
                <w:b/>
                <w:bCs/>
                <w:sz w:val="22"/>
              </w:rPr>
              <w:t>Hazard ratios (95% CI)</w:t>
            </w:r>
          </w:p>
        </w:tc>
        <w:tc>
          <w:tcPr>
            <w:tcW w:w="532" w:type="pct"/>
            <w:tcBorders>
              <w:bottom w:val="single" w:sz="12" w:space="0" w:color="auto"/>
              <w:right w:val="single" w:sz="12" w:space="0" w:color="FFFFFF" w:themeColor="background1"/>
            </w:tcBorders>
          </w:tcPr>
          <w:p w14:paraId="794B2971" w14:textId="77777777" w:rsidR="00A17113" w:rsidRPr="00D73033" w:rsidRDefault="00A17113" w:rsidP="00842504">
            <w:pPr>
              <w:rPr>
                <w:rFonts w:ascii="Times New Roman" w:hAnsi="Times New Roman" w:cs="Times New Roman"/>
                <w:b/>
                <w:bCs/>
              </w:rPr>
            </w:pPr>
            <w:r w:rsidRPr="00D73033">
              <w:rPr>
                <w:rFonts w:ascii="Times New Roman" w:hAnsi="Times New Roman" w:cs="Times New Roman"/>
                <w:b/>
                <w:bCs/>
                <w:i/>
                <w:iCs/>
              </w:rPr>
              <w:t>P</w:t>
            </w:r>
            <w:r w:rsidRPr="00D73033">
              <w:rPr>
                <w:rFonts w:ascii="Times New Roman" w:hAnsi="Times New Roman" w:cs="Times New Roman"/>
                <w:b/>
                <w:bCs/>
              </w:rPr>
              <w:t xml:space="preserve"> value</w:t>
            </w:r>
          </w:p>
        </w:tc>
        <w:tc>
          <w:tcPr>
            <w:tcW w:w="1136" w:type="pct"/>
            <w:tcBorders>
              <w:left w:val="single" w:sz="12" w:space="0" w:color="FFFFFF" w:themeColor="background1"/>
              <w:bottom w:val="single" w:sz="12" w:space="0" w:color="auto"/>
            </w:tcBorders>
          </w:tcPr>
          <w:p w14:paraId="5381BBC0" w14:textId="77777777" w:rsidR="00A17113" w:rsidRPr="00D73033" w:rsidRDefault="00A17113" w:rsidP="00842504">
            <w:pPr>
              <w:rPr>
                <w:rFonts w:ascii="Times New Roman" w:hAnsi="Times New Roman" w:cs="Times New Roman"/>
                <w:b/>
                <w:bCs/>
              </w:rPr>
            </w:pPr>
            <w:r w:rsidRPr="00D73033">
              <w:rPr>
                <w:rFonts w:ascii="Times New Roman" w:hAnsi="Times New Roman" w:cs="Times New Roman"/>
                <w:b/>
                <w:bCs/>
                <w:sz w:val="22"/>
              </w:rPr>
              <w:t>Hazard ratios (95% CI)</w:t>
            </w:r>
          </w:p>
        </w:tc>
        <w:tc>
          <w:tcPr>
            <w:tcW w:w="531" w:type="pct"/>
            <w:tcBorders>
              <w:bottom w:val="single" w:sz="12" w:space="0" w:color="auto"/>
            </w:tcBorders>
          </w:tcPr>
          <w:p w14:paraId="330C9D93" w14:textId="77777777" w:rsidR="00A17113" w:rsidRPr="00D73033" w:rsidRDefault="00A17113" w:rsidP="00842504">
            <w:pPr>
              <w:rPr>
                <w:rFonts w:ascii="Times New Roman" w:hAnsi="Times New Roman" w:cs="Times New Roman"/>
                <w:b/>
                <w:bCs/>
              </w:rPr>
            </w:pPr>
            <w:r w:rsidRPr="00D73033">
              <w:rPr>
                <w:rFonts w:ascii="Times New Roman" w:hAnsi="Times New Roman" w:cs="Times New Roman"/>
                <w:b/>
                <w:bCs/>
                <w:i/>
                <w:iCs/>
              </w:rPr>
              <w:t>P</w:t>
            </w:r>
            <w:r w:rsidRPr="00D73033">
              <w:rPr>
                <w:rFonts w:ascii="Times New Roman" w:hAnsi="Times New Roman" w:cs="Times New Roman"/>
                <w:b/>
                <w:bCs/>
              </w:rPr>
              <w:t xml:space="preserve"> value</w:t>
            </w:r>
          </w:p>
        </w:tc>
      </w:tr>
      <w:tr w:rsidR="00D73033" w:rsidRPr="00D73033" w14:paraId="08B7916B" w14:textId="77777777" w:rsidTr="00A17113">
        <w:trPr>
          <w:trHeight w:val="283"/>
        </w:trPr>
        <w:tc>
          <w:tcPr>
            <w:tcW w:w="1665" w:type="pct"/>
            <w:tcBorders>
              <w:top w:val="single" w:sz="12" w:space="0" w:color="auto"/>
            </w:tcBorders>
          </w:tcPr>
          <w:p w14:paraId="2CA1B691" w14:textId="77777777" w:rsidR="00A17113" w:rsidRPr="00D73033" w:rsidRDefault="00A17113" w:rsidP="00A17113">
            <w:pPr>
              <w:rPr>
                <w:rFonts w:ascii="Times New Roman" w:hAnsi="Times New Roman" w:cs="Times New Roman"/>
              </w:rPr>
            </w:pPr>
            <w:r w:rsidRPr="00D73033">
              <w:rPr>
                <w:rFonts w:ascii="Times New Roman" w:hAnsi="Times New Roman" w:cs="Times New Roman"/>
              </w:rPr>
              <w:t xml:space="preserve">Social participation (ref=no) </w:t>
            </w:r>
            <w:r w:rsidRPr="00D73033">
              <w:rPr>
                <w:rFonts w:ascii="Times New Roman" w:hAnsi="Times New Roman" w:cs="Times New Roman"/>
                <w:vertAlign w:val="superscript"/>
              </w:rPr>
              <w:t>b</w:t>
            </w:r>
          </w:p>
        </w:tc>
        <w:tc>
          <w:tcPr>
            <w:tcW w:w="1136" w:type="pct"/>
            <w:tcBorders>
              <w:top w:val="single" w:sz="12" w:space="0" w:color="auto"/>
            </w:tcBorders>
          </w:tcPr>
          <w:p w14:paraId="52E5A51A" w14:textId="77777777" w:rsidR="00A17113" w:rsidRPr="00D73033" w:rsidRDefault="00A17113" w:rsidP="00A17113">
            <w:pPr>
              <w:rPr>
                <w:rFonts w:ascii="Times New Roman" w:hAnsi="Times New Roman" w:cs="Times New Roman"/>
              </w:rPr>
            </w:pPr>
            <w:r w:rsidRPr="00D73033">
              <w:rPr>
                <w:rFonts w:ascii="Times New Roman" w:hAnsi="Times New Roman" w:cs="Times New Roman"/>
              </w:rPr>
              <w:t>0.91 (0.80 to 1.04)</w:t>
            </w:r>
          </w:p>
        </w:tc>
        <w:tc>
          <w:tcPr>
            <w:tcW w:w="532" w:type="pct"/>
            <w:tcBorders>
              <w:top w:val="single" w:sz="12" w:space="0" w:color="auto"/>
            </w:tcBorders>
          </w:tcPr>
          <w:p w14:paraId="4EFBBAC6" w14:textId="77777777" w:rsidR="00A17113" w:rsidRPr="00D73033" w:rsidRDefault="00A17113" w:rsidP="00A17113">
            <w:pPr>
              <w:rPr>
                <w:rFonts w:ascii="Times New Roman" w:hAnsi="Times New Roman" w:cs="Times New Roman"/>
              </w:rPr>
            </w:pPr>
            <w:r w:rsidRPr="00D73033">
              <w:rPr>
                <w:rFonts w:ascii="Times New Roman" w:hAnsi="Times New Roman" w:cs="Times New Roman"/>
              </w:rPr>
              <w:t>0.181</w:t>
            </w:r>
          </w:p>
        </w:tc>
        <w:tc>
          <w:tcPr>
            <w:tcW w:w="1136" w:type="pct"/>
            <w:tcBorders>
              <w:top w:val="single" w:sz="12" w:space="0" w:color="auto"/>
            </w:tcBorders>
          </w:tcPr>
          <w:p w14:paraId="2A392016" w14:textId="77777777" w:rsidR="00A17113" w:rsidRPr="00D73033" w:rsidRDefault="00A17113" w:rsidP="00A17113">
            <w:pPr>
              <w:rPr>
                <w:rFonts w:ascii="Times New Roman" w:hAnsi="Times New Roman" w:cs="Times New Roman"/>
              </w:rPr>
            </w:pPr>
            <w:r w:rsidRPr="00D73033">
              <w:rPr>
                <w:rFonts w:ascii="Times New Roman" w:hAnsi="Times New Roman" w:cs="Times New Roman"/>
              </w:rPr>
              <w:t>0.97 (0.84 to 1.12)</w:t>
            </w:r>
          </w:p>
        </w:tc>
        <w:tc>
          <w:tcPr>
            <w:tcW w:w="531" w:type="pct"/>
            <w:tcBorders>
              <w:top w:val="single" w:sz="12" w:space="0" w:color="auto"/>
            </w:tcBorders>
          </w:tcPr>
          <w:p w14:paraId="6C90C3E1" w14:textId="77777777" w:rsidR="00A17113" w:rsidRPr="00D73033" w:rsidRDefault="00A17113" w:rsidP="00A17113">
            <w:pPr>
              <w:rPr>
                <w:rFonts w:ascii="Times New Roman" w:hAnsi="Times New Roman" w:cs="Times New Roman"/>
              </w:rPr>
            </w:pPr>
            <w:r w:rsidRPr="00D73033">
              <w:rPr>
                <w:rFonts w:ascii="Times New Roman" w:hAnsi="Times New Roman" w:cs="Times New Roman"/>
              </w:rPr>
              <w:t>0.705</w:t>
            </w:r>
          </w:p>
        </w:tc>
      </w:tr>
      <w:tr w:rsidR="00D73033" w:rsidRPr="00D73033" w14:paraId="56C592E0" w14:textId="77777777" w:rsidTr="00A17113">
        <w:trPr>
          <w:trHeight w:val="283"/>
        </w:trPr>
        <w:tc>
          <w:tcPr>
            <w:tcW w:w="1665" w:type="pct"/>
          </w:tcPr>
          <w:p w14:paraId="055260F5" w14:textId="77777777" w:rsidR="00A17113" w:rsidRPr="00D73033" w:rsidRDefault="00A17113" w:rsidP="00A17113">
            <w:pPr>
              <w:rPr>
                <w:rFonts w:ascii="Times New Roman" w:hAnsi="Times New Roman" w:cs="Times New Roman"/>
              </w:rPr>
            </w:pPr>
            <w:r w:rsidRPr="00D73033">
              <w:rPr>
                <w:rFonts w:ascii="Times New Roman" w:hAnsi="Times New Roman" w:cs="Times New Roman"/>
              </w:rPr>
              <w:t xml:space="preserve">Country of origin </w:t>
            </w:r>
            <w:r w:rsidRPr="00D73033">
              <w:rPr>
                <w:rFonts w:ascii="Times New Roman" w:hAnsi="Times New Roman" w:cs="Times New Roman"/>
                <w:vertAlign w:val="superscript"/>
              </w:rPr>
              <w:t>c</w:t>
            </w:r>
          </w:p>
        </w:tc>
        <w:tc>
          <w:tcPr>
            <w:tcW w:w="1136" w:type="pct"/>
          </w:tcPr>
          <w:p w14:paraId="445E5B7D" w14:textId="77777777" w:rsidR="00A17113" w:rsidRPr="00D73033" w:rsidRDefault="00A17113" w:rsidP="00A17113">
            <w:pPr>
              <w:rPr>
                <w:rFonts w:ascii="Times New Roman" w:hAnsi="Times New Roman" w:cs="Times New Roman"/>
              </w:rPr>
            </w:pPr>
            <w:r w:rsidRPr="00D73033">
              <w:rPr>
                <w:rFonts w:ascii="Times New Roman" w:hAnsi="Times New Roman" w:cs="Times New Roman"/>
              </w:rPr>
              <w:t>0.62 (0.50 to 0.77)</w:t>
            </w:r>
          </w:p>
        </w:tc>
        <w:tc>
          <w:tcPr>
            <w:tcW w:w="532" w:type="pct"/>
          </w:tcPr>
          <w:p w14:paraId="72E8A4FF" w14:textId="77777777" w:rsidR="00A17113" w:rsidRPr="00D73033" w:rsidRDefault="00A17113" w:rsidP="00A17113">
            <w:pPr>
              <w:rPr>
                <w:rFonts w:ascii="Times New Roman" w:hAnsi="Times New Roman" w:cs="Times New Roman"/>
              </w:rPr>
            </w:pPr>
            <w:r w:rsidRPr="00D73033">
              <w:rPr>
                <w:rFonts w:ascii="Times New Roman" w:hAnsi="Times New Roman" w:cs="Times New Roman"/>
              </w:rPr>
              <w:t>&lt;</w:t>
            </w:r>
            <w:r w:rsidRPr="00D73033">
              <w:rPr>
                <w:rFonts w:ascii="Times New Roman" w:hAnsi="Times New Roman" w:cs="Times New Roman" w:hint="eastAsia"/>
              </w:rPr>
              <w:t>0</w:t>
            </w:r>
            <w:r w:rsidRPr="00D73033">
              <w:rPr>
                <w:rFonts w:ascii="Times New Roman" w:hAnsi="Times New Roman" w:cs="Times New Roman"/>
              </w:rPr>
              <w:t>.001</w:t>
            </w:r>
          </w:p>
        </w:tc>
        <w:tc>
          <w:tcPr>
            <w:tcW w:w="1136" w:type="pct"/>
          </w:tcPr>
          <w:p w14:paraId="620EBBA0" w14:textId="77777777" w:rsidR="00A17113" w:rsidRPr="00D73033" w:rsidRDefault="00A17113" w:rsidP="00A17113">
            <w:pPr>
              <w:rPr>
                <w:rFonts w:ascii="Times New Roman" w:hAnsi="Times New Roman" w:cs="Times New Roman"/>
              </w:rPr>
            </w:pPr>
            <w:r w:rsidRPr="00D73033">
              <w:rPr>
                <w:rFonts w:ascii="Times New Roman" w:hAnsi="Times New Roman" w:cs="Times New Roman"/>
              </w:rPr>
              <w:t>0.60 (0.46 to 0.76)</w:t>
            </w:r>
          </w:p>
        </w:tc>
        <w:tc>
          <w:tcPr>
            <w:tcW w:w="531" w:type="pct"/>
          </w:tcPr>
          <w:p w14:paraId="6A40E607" w14:textId="77777777" w:rsidR="00A17113" w:rsidRPr="00D73033" w:rsidRDefault="00A17113" w:rsidP="00A17113">
            <w:pPr>
              <w:rPr>
                <w:rFonts w:ascii="Times New Roman" w:hAnsi="Times New Roman" w:cs="Times New Roman"/>
              </w:rPr>
            </w:pPr>
            <w:r w:rsidRPr="00D73033">
              <w:rPr>
                <w:rFonts w:ascii="Times New Roman" w:hAnsi="Times New Roman" w:cs="Times New Roman"/>
              </w:rPr>
              <w:t>&lt;</w:t>
            </w:r>
            <w:r w:rsidRPr="00D73033">
              <w:rPr>
                <w:rFonts w:ascii="Times New Roman" w:hAnsi="Times New Roman" w:cs="Times New Roman" w:hint="eastAsia"/>
              </w:rPr>
              <w:t>0</w:t>
            </w:r>
            <w:r w:rsidRPr="00D73033">
              <w:rPr>
                <w:rFonts w:ascii="Times New Roman" w:hAnsi="Times New Roman" w:cs="Times New Roman"/>
              </w:rPr>
              <w:t>.001</w:t>
            </w:r>
          </w:p>
        </w:tc>
      </w:tr>
      <w:tr w:rsidR="00D73033" w:rsidRPr="00D73033" w14:paraId="509284AE" w14:textId="77777777" w:rsidTr="00A17113">
        <w:trPr>
          <w:trHeight w:val="283"/>
        </w:trPr>
        <w:tc>
          <w:tcPr>
            <w:tcW w:w="1665" w:type="pct"/>
            <w:tcBorders>
              <w:bottom w:val="single" w:sz="12" w:space="0" w:color="auto"/>
            </w:tcBorders>
          </w:tcPr>
          <w:p w14:paraId="74A090A3" w14:textId="2658FBC1" w:rsidR="00A17113" w:rsidRPr="00D73033" w:rsidRDefault="00A17113" w:rsidP="00A17113">
            <w:pPr>
              <w:rPr>
                <w:rFonts w:ascii="Times New Roman" w:hAnsi="Times New Roman" w:cs="Times New Roman"/>
              </w:rPr>
            </w:pPr>
            <w:r w:rsidRPr="00D73033">
              <w:rPr>
                <w:rFonts w:ascii="Times New Roman" w:hAnsi="Times New Roman" w:cs="Times New Roman"/>
              </w:rPr>
              <w:t xml:space="preserve">Social participation × country of origin </w:t>
            </w:r>
          </w:p>
        </w:tc>
        <w:tc>
          <w:tcPr>
            <w:tcW w:w="1136" w:type="pct"/>
            <w:tcBorders>
              <w:bottom w:val="single" w:sz="12" w:space="0" w:color="auto"/>
            </w:tcBorders>
          </w:tcPr>
          <w:p w14:paraId="4ED9A152" w14:textId="77777777" w:rsidR="00A17113" w:rsidRPr="00D73033" w:rsidRDefault="00A17113" w:rsidP="00A17113">
            <w:pPr>
              <w:rPr>
                <w:rFonts w:ascii="Times New Roman" w:hAnsi="Times New Roman" w:cs="Times New Roman"/>
              </w:rPr>
            </w:pPr>
            <w:r w:rsidRPr="00D73033">
              <w:rPr>
                <w:rFonts w:ascii="Times New Roman" w:hAnsi="Times New Roman" w:cs="Times New Roman"/>
              </w:rPr>
              <w:t>1.01 (0.93 to 1.10)</w:t>
            </w:r>
          </w:p>
        </w:tc>
        <w:tc>
          <w:tcPr>
            <w:tcW w:w="532" w:type="pct"/>
            <w:tcBorders>
              <w:bottom w:val="single" w:sz="12" w:space="0" w:color="auto"/>
            </w:tcBorders>
          </w:tcPr>
          <w:p w14:paraId="0E0E940B" w14:textId="77777777" w:rsidR="00A17113" w:rsidRPr="00D73033" w:rsidRDefault="00A17113" w:rsidP="00A17113">
            <w:pPr>
              <w:rPr>
                <w:rFonts w:ascii="Times New Roman" w:hAnsi="Times New Roman" w:cs="Times New Roman"/>
              </w:rPr>
            </w:pPr>
            <w:r w:rsidRPr="00D73033">
              <w:rPr>
                <w:rFonts w:ascii="Times New Roman" w:hAnsi="Times New Roman" w:cs="Times New Roman" w:hint="eastAsia"/>
              </w:rPr>
              <w:t>0</w:t>
            </w:r>
            <w:r w:rsidRPr="00D73033">
              <w:rPr>
                <w:rFonts w:ascii="Times New Roman" w:hAnsi="Times New Roman" w:cs="Times New Roman"/>
              </w:rPr>
              <w:t>.816</w:t>
            </w:r>
          </w:p>
        </w:tc>
        <w:tc>
          <w:tcPr>
            <w:tcW w:w="1136" w:type="pct"/>
            <w:tcBorders>
              <w:bottom w:val="single" w:sz="12" w:space="0" w:color="auto"/>
            </w:tcBorders>
          </w:tcPr>
          <w:p w14:paraId="605227E3" w14:textId="77777777" w:rsidR="00A17113" w:rsidRPr="00D73033" w:rsidRDefault="00A17113" w:rsidP="00A17113">
            <w:pPr>
              <w:rPr>
                <w:rFonts w:ascii="Times New Roman" w:hAnsi="Times New Roman" w:cs="Times New Roman"/>
              </w:rPr>
            </w:pPr>
            <w:r w:rsidRPr="00D73033">
              <w:rPr>
                <w:rFonts w:ascii="Times New Roman" w:hAnsi="Times New Roman" w:cs="Times New Roman"/>
              </w:rPr>
              <w:t>0.99 (0.91 to 1.09)</w:t>
            </w:r>
          </w:p>
        </w:tc>
        <w:tc>
          <w:tcPr>
            <w:tcW w:w="531" w:type="pct"/>
            <w:tcBorders>
              <w:bottom w:val="single" w:sz="12" w:space="0" w:color="auto"/>
            </w:tcBorders>
          </w:tcPr>
          <w:p w14:paraId="4AD10AA7" w14:textId="77777777" w:rsidR="00A17113" w:rsidRPr="00D73033" w:rsidRDefault="00A17113" w:rsidP="00A17113">
            <w:pPr>
              <w:rPr>
                <w:rFonts w:ascii="Times New Roman" w:hAnsi="Times New Roman" w:cs="Times New Roman"/>
              </w:rPr>
            </w:pPr>
            <w:r w:rsidRPr="00D73033">
              <w:rPr>
                <w:rFonts w:ascii="Times New Roman" w:hAnsi="Times New Roman" w:cs="Times New Roman" w:hint="eastAsia"/>
              </w:rPr>
              <w:t>0</w:t>
            </w:r>
            <w:r w:rsidRPr="00D73033">
              <w:rPr>
                <w:rFonts w:ascii="Times New Roman" w:hAnsi="Times New Roman" w:cs="Times New Roman"/>
              </w:rPr>
              <w:t>.863</w:t>
            </w:r>
          </w:p>
        </w:tc>
      </w:tr>
    </w:tbl>
    <w:p w14:paraId="4A516580" w14:textId="30FE92E1" w:rsidR="00000F07" w:rsidRPr="00D73033" w:rsidRDefault="00000F07" w:rsidP="00000F07">
      <w:pPr>
        <w:rPr>
          <w:rFonts w:ascii="Times New Roman" w:hAnsi="Times New Roman" w:cs="Times New Roman"/>
        </w:rPr>
      </w:pPr>
      <w:r w:rsidRPr="00D73033">
        <w:rPr>
          <w:rFonts w:ascii="Times New Roman" w:eastAsia="等线" w:hAnsi="Times New Roman" w:cs="Times New Roman"/>
          <w:lang w:bidi="ar"/>
        </w:rPr>
        <w:t xml:space="preserve">Abbreviations: 95% CI, 95% </w:t>
      </w:r>
      <w:r w:rsidR="00C77817" w:rsidRPr="00D73033">
        <w:rPr>
          <w:rFonts w:ascii="Times New Roman" w:eastAsia="等线" w:hAnsi="Times New Roman" w:cs="Times New Roman"/>
          <w:lang w:bidi="ar"/>
        </w:rPr>
        <w:t>C</w:t>
      </w:r>
      <w:r w:rsidRPr="00D73033">
        <w:rPr>
          <w:rFonts w:ascii="Times New Roman" w:eastAsia="等线" w:hAnsi="Times New Roman" w:cs="Times New Roman"/>
          <w:lang w:bidi="ar"/>
        </w:rPr>
        <w:t>onfidence</w:t>
      </w:r>
      <w:r w:rsidR="00C77817" w:rsidRPr="00D73033">
        <w:rPr>
          <w:rFonts w:ascii="Times New Roman" w:eastAsia="等线" w:hAnsi="Times New Roman" w:cs="Times New Roman"/>
          <w:lang w:bidi="ar"/>
        </w:rPr>
        <w:t xml:space="preserve"> I</w:t>
      </w:r>
      <w:r w:rsidRPr="00D73033">
        <w:rPr>
          <w:rFonts w:ascii="Times New Roman" w:eastAsia="等线" w:hAnsi="Times New Roman" w:cs="Times New Roman"/>
          <w:lang w:bidi="ar"/>
        </w:rPr>
        <w:t>nterval.</w:t>
      </w:r>
    </w:p>
    <w:p w14:paraId="2FAFB8AA" w14:textId="77777777" w:rsidR="00000F07" w:rsidRPr="00D73033" w:rsidRDefault="00000F07" w:rsidP="00000F07">
      <w:pPr>
        <w:rPr>
          <w:rFonts w:ascii="Times New Roman" w:eastAsia="等线" w:hAnsi="Times New Roman" w:cs="Times New Roman"/>
          <w:sz w:val="22"/>
          <w:lang w:bidi="ar"/>
        </w:rPr>
      </w:pPr>
      <w:r w:rsidRPr="00D73033">
        <w:rPr>
          <w:rFonts w:ascii="Times New Roman" w:eastAsia="等线" w:hAnsi="Times New Roman" w:cs="Times New Roman"/>
          <w:sz w:val="22"/>
          <w:vertAlign w:val="superscript"/>
          <w:lang w:bidi="ar"/>
        </w:rPr>
        <w:t>a</w:t>
      </w:r>
      <w:r w:rsidRPr="00D73033">
        <w:rPr>
          <w:rFonts w:ascii="Times New Roman" w:eastAsia="等线" w:hAnsi="Times New Roman" w:cs="Times New Roman"/>
          <w:sz w:val="22"/>
          <w:lang w:bidi="ar"/>
        </w:rPr>
        <w:t xml:space="preserve"> Time-varying Cox regression models were weighted using longitudinal weights.</w:t>
      </w:r>
    </w:p>
    <w:p w14:paraId="6B901D26" w14:textId="0FA7975A" w:rsidR="00000F07" w:rsidRPr="00D73033" w:rsidRDefault="00000F07">
      <w:pPr>
        <w:rPr>
          <w:rFonts w:ascii="Times New Roman" w:hAnsi="Times New Roman" w:cs="Times New Roman"/>
          <w:sz w:val="22"/>
        </w:rPr>
      </w:pPr>
      <w:r w:rsidRPr="00D73033">
        <w:rPr>
          <w:rFonts w:ascii="Times New Roman" w:hAnsi="Times New Roman" w:cs="Times New Roman"/>
          <w:vertAlign w:val="superscript"/>
        </w:rPr>
        <w:t>b</w:t>
      </w:r>
      <w:r w:rsidRPr="00D73033">
        <w:rPr>
          <w:rFonts w:ascii="Times New Roman" w:hAnsi="Times New Roman" w:cs="Times New Roman"/>
        </w:rPr>
        <w:t xml:space="preserve"> Social participation was recategorized as a dichotomous variable (i.e., 0 social participation indicator and 1</w:t>
      </w:r>
      <w:r w:rsidR="00E40FEB" w:rsidRPr="00D73033">
        <w:rPr>
          <w:rFonts w:ascii="Times New Roman" w:hAnsi="Times New Roman" w:cs="Times New Roman" w:hint="eastAsia"/>
        </w:rPr>
        <w:t xml:space="preserve"> and higher</w:t>
      </w:r>
      <w:r w:rsidRPr="00D73033">
        <w:rPr>
          <w:rFonts w:ascii="Times New Roman" w:hAnsi="Times New Roman" w:cs="Times New Roman"/>
        </w:rPr>
        <w:t xml:space="preserve"> social participation indicator).</w:t>
      </w:r>
    </w:p>
    <w:p w14:paraId="28A92DB4" w14:textId="01DD3076" w:rsidR="006C52E5" w:rsidRPr="00D73033" w:rsidRDefault="005A6507">
      <w:pPr>
        <w:rPr>
          <w:rFonts w:ascii="Times New Roman" w:hAnsi="Times New Roman" w:cs="Times New Roman"/>
          <w:szCs w:val="21"/>
        </w:rPr>
      </w:pPr>
      <w:r w:rsidRPr="00D73033">
        <w:rPr>
          <w:rFonts w:ascii="Times New Roman" w:hAnsi="Times New Roman" w:cs="Times New Roman"/>
          <w:szCs w:val="21"/>
          <w:vertAlign w:val="superscript"/>
        </w:rPr>
        <w:t>c</w:t>
      </w:r>
      <w:r w:rsidRPr="00D73033">
        <w:rPr>
          <w:rFonts w:ascii="Times New Roman" w:hAnsi="Times New Roman" w:cs="Times New Roman"/>
          <w:szCs w:val="21"/>
        </w:rPr>
        <w:t xml:space="preserve"> </w:t>
      </w:r>
      <w:r w:rsidR="00000F07" w:rsidRPr="00D73033">
        <w:rPr>
          <w:rFonts w:ascii="Times New Roman" w:hAnsi="Times New Roman" w:cs="Times New Roman"/>
          <w:szCs w:val="21"/>
        </w:rPr>
        <w:t>C</w:t>
      </w:r>
      <w:r w:rsidRPr="00D73033">
        <w:rPr>
          <w:rFonts w:ascii="Times New Roman" w:hAnsi="Times New Roman" w:cs="Times New Roman"/>
          <w:szCs w:val="21"/>
        </w:rPr>
        <w:t>ountry</w:t>
      </w:r>
      <w:r w:rsidR="00000F07" w:rsidRPr="00D73033">
        <w:rPr>
          <w:rFonts w:ascii="Times New Roman" w:hAnsi="Times New Roman" w:cs="Times New Roman"/>
          <w:szCs w:val="21"/>
        </w:rPr>
        <w:t xml:space="preserve"> of origin</w:t>
      </w:r>
      <w:r w:rsidRPr="00D73033">
        <w:rPr>
          <w:rFonts w:ascii="Times New Roman" w:hAnsi="Times New Roman" w:cs="Times New Roman"/>
          <w:szCs w:val="21"/>
        </w:rPr>
        <w:t xml:space="preserve"> was set as </w:t>
      </w:r>
      <w:r w:rsidR="00864AF2" w:rsidRPr="00D73033">
        <w:rPr>
          <w:rFonts w:ascii="Times New Roman" w:hAnsi="Times New Roman" w:cs="Times New Roman"/>
          <w:szCs w:val="21"/>
        </w:rPr>
        <w:t xml:space="preserve">a </w:t>
      </w:r>
      <w:r w:rsidRPr="00D73033">
        <w:rPr>
          <w:rFonts w:ascii="Times New Roman" w:hAnsi="Times New Roman" w:cs="Times New Roman"/>
          <w:szCs w:val="21"/>
        </w:rPr>
        <w:t>dummy variable</w:t>
      </w:r>
      <w:r w:rsidR="00000F07" w:rsidRPr="00D73033">
        <w:rPr>
          <w:rFonts w:ascii="Times New Roman" w:hAnsi="Times New Roman" w:cs="Times New Roman"/>
          <w:szCs w:val="21"/>
        </w:rPr>
        <w:t>:1=North Africa and the Middle East; 2=Southern and Central Asia; 3=Southeast and Northeast Asia; 4=others</w:t>
      </w:r>
      <w:r w:rsidRPr="00D73033">
        <w:rPr>
          <w:rFonts w:ascii="Times New Roman" w:hAnsi="Times New Roman" w:cs="Times New Roman"/>
          <w:szCs w:val="21"/>
        </w:rPr>
        <w:t>.</w:t>
      </w:r>
    </w:p>
    <w:p w14:paraId="20BC4E3E" w14:textId="2B662313" w:rsidR="00A17113" w:rsidRPr="00D73033" w:rsidRDefault="00000F07">
      <w:pPr>
        <w:rPr>
          <w:rFonts w:ascii="Times New Roman" w:eastAsia="等线" w:hAnsi="Times New Roman" w:cs="Times New Roman"/>
          <w:sz w:val="22"/>
          <w:lang w:bidi="ar"/>
        </w:rPr>
      </w:pPr>
      <w:r w:rsidRPr="00D73033">
        <w:rPr>
          <w:rFonts w:ascii="Times New Roman" w:eastAsia="等线" w:hAnsi="Times New Roman" w:cs="Times New Roman"/>
          <w:sz w:val="22"/>
          <w:vertAlign w:val="superscript"/>
          <w:lang w:bidi="ar"/>
        </w:rPr>
        <w:t xml:space="preserve">d </w:t>
      </w:r>
      <w:r w:rsidRPr="00D73033">
        <w:rPr>
          <w:rFonts w:ascii="Times New Roman" w:eastAsia="等线" w:hAnsi="Times New Roman" w:cs="Times New Roman"/>
          <w:sz w:val="22"/>
          <w:lang w:bidi="ar"/>
        </w:rPr>
        <w:t xml:space="preserve">Adjusted models were controlled for age, </w:t>
      </w:r>
      <w:r w:rsidR="00173307" w:rsidRPr="00D73033">
        <w:rPr>
          <w:rFonts w:ascii="Times New Roman" w:eastAsia="等线" w:hAnsi="Times New Roman" w:cs="Times New Roman" w:hint="eastAsia"/>
          <w:sz w:val="22"/>
          <w:lang w:bidi="ar"/>
        </w:rPr>
        <w:t>g</w:t>
      </w:r>
      <w:r w:rsidR="00173307" w:rsidRPr="00D73033">
        <w:rPr>
          <w:rFonts w:ascii="Times New Roman" w:eastAsia="等线" w:hAnsi="Times New Roman" w:cs="Times New Roman"/>
          <w:sz w:val="22"/>
          <w:lang w:bidi="ar"/>
        </w:rPr>
        <w:t>ender</w:t>
      </w:r>
      <w:r w:rsidRPr="00D73033">
        <w:rPr>
          <w:rFonts w:ascii="Times New Roman" w:eastAsia="等线" w:hAnsi="Times New Roman" w:cs="Times New Roman"/>
          <w:sz w:val="22"/>
          <w:lang w:bidi="ar"/>
        </w:rPr>
        <w:t>, marital status, educational level, and weekly income.</w:t>
      </w:r>
    </w:p>
    <w:p w14:paraId="52D8D23F" w14:textId="77777777" w:rsidR="00A17113" w:rsidRPr="00D73033" w:rsidRDefault="00A17113">
      <w:pPr>
        <w:widowControl/>
        <w:jc w:val="left"/>
        <w:rPr>
          <w:rFonts w:ascii="Times New Roman" w:eastAsia="等线" w:hAnsi="Times New Roman" w:cs="Times New Roman"/>
          <w:sz w:val="22"/>
          <w:lang w:bidi="ar"/>
        </w:rPr>
      </w:pPr>
      <w:r w:rsidRPr="00D73033">
        <w:rPr>
          <w:rFonts w:ascii="Times New Roman" w:eastAsia="等线" w:hAnsi="Times New Roman" w:cs="Times New Roman"/>
          <w:sz w:val="22"/>
          <w:lang w:bidi="ar"/>
        </w:rPr>
        <w:br w:type="page"/>
      </w:r>
    </w:p>
    <w:tbl>
      <w:tblPr>
        <w:tblStyle w:val="a7"/>
        <w:tblpPr w:leftFromText="180" w:rightFromText="180" w:vertAnchor="text" w:horzAnchor="margin" w:tblpY="37"/>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1"/>
        <w:gridCol w:w="3220"/>
        <w:gridCol w:w="1508"/>
        <w:gridCol w:w="3220"/>
        <w:gridCol w:w="1505"/>
      </w:tblGrid>
      <w:tr w:rsidR="00D73033" w:rsidRPr="00D73033" w14:paraId="30A77EFE" w14:textId="77777777" w:rsidTr="009C31E4">
        <w:trPr>
          <w:trHeight w:val="283"/>
        </w:trPr>
        <w:tc>
          <w:tcPr>
            <w:tcW w:w="5000" w:type="pct"/>
            <w:gridSpan w:val="5"/>
            <w:tcBorders>
              <w:bottom w:val="single" w:sz="12" w:space="0" w:color="auto"/>
            </w:tcBorders>
          </w:tcPr>
          <w:p w14:paraId="05EB584F" w14:textId="408BA218" w:rsidR="00A17113" w:rsidRPr="00D73033" w:rsidRDefault="00A17113" w:rsidP="009C31E4">
            <w:pPr>
              <w:jc w:val="center"/>
              <w:rPr>
                <w:rFonts w:ascii="Times New Roman" w:hAnsi="Times New Roman" w:cs="Times New Roman"/>
              </w:rPr>
            </w:pPr>
            <w:r w:rsidRPr="00D73033">
              <w:rPr>
                <w:rFonts w:ascii="Times New Roman" w:hAnsi="Times New Roman" w:cs="Times New Roman"/>
                <w:b/>
                <w:bCs/>
              </w:rPr>
              <w:lastRenderedPageBreak/>
              <w:t xml:space="preserve">eTable </w:t>
            </w:r>
            <w:r w:rsidR="006A0F4F" w:rsidRPr="00D73033">
              <w:rPr>
                <w:rFonts w:ascii="Times New Roman" w:hAnsi="Times New Roman" w:cs="Times New Roman" w:hint="eastAsia"/>
                <w:b/>
                <w:bCs/>
              </w:rPr>
              <w:t>7</w:t>
            </w:r>
            <w:r w:rsidRPr="00D73033">
              <w:rPr>
                <w:rFonts w:ascii="Times New Roman" w:hAnsi="Times New Roman" w:cs="Times New Roman"/>
                <w:b/>
                <w:bCs/>
              </w:rPr>
              <w:t xml:space="preserve">. </w:t>
            </w:r>
            <w:r w:rsidR="00C60028" w:rsidRPr="00D73033">
              <w:rPr>
                <w:rFonts w:ascii="Times New Roman" w:hAnsi="Times New Roman" w:cs="Times New Roman"/>
                <w:b/>
                <w:bCs/>
              </w:rPr>
              <w:t>Interaction Analysis of Social Participation and Country of Origin (Dichotomous Variable) on Psychological Distress</w:t>
            </w:r>
            <w:r w:rsidRPr="00D73033">
              <w:rPr>
                <w:rFonts w:ascii="Times New Roman" w:hAnsi="Times New Roman" w:cs="Times New Roman"/>
                <w:b/>
                <w:bCs/>
              </w:rPr>
              <w:t xml:space="preserve"> </w:t>
            </w:r>
            <w:r w:rsidRPr="00D73033">
              <w:rPr>
                <w:rFonts w:ascii="Times New Roman" w:eastAsia="等线" w:hAnsi="Times New Roman" w:cs="Times New Roman"/>
                <w:sz w:val="22"/>
                <w:vertAlign w:val="superscript"/>
                <w:lang w:bidi="ar"/>
              </w:rPr>
              <w:t>a</w:t>
            </w:r>
          </w:p>
        </w:tc>
      </w:tr>
      <w:tr w:rsidR="00D73033" w:rsidRPr="00D73033" w14:paraId="38E1EF38" w14:textId="77777777" w:rsidTr="009C31E4">
        <w:trPr>
          <w:trHeight w:val="283"/>
        </w:trPr>
        <w:tc>
          <w:tcPr>
            <w:tcW w:w="1665" w:type="pct"/>
            <w:vMerge w:val="restart"/>
            <w:tcBorders>
              <w:top w:val="single" w:sz="12" w:space="0" w:color="auto"/>
            </w:tcBorders>
          </w:tcPr>
          <w:p w14:paraId="24BF9F85" w14:textId="77777777" w:rsidR="00A17113" w:rsidRPr="00D73033" w:rsidRDefault="00A17113" w:rsidP="009C31E4">
            <w:pPr>
              <w:rPr>
                <w:rFonts w:ascii="Times New Roman" w:hAnsi="Times New Roman" w:cs="Times New Roman"/>
              </w:rPr>
            </w:pPr>
          </w:p>
        </w:tc>
        <w:tc>
          <w:tcPr>
            <w:tcW w:w="1668" w:type="pct"/>
            <w:gridSpan w:val="2"/>
            <w:tcBorders>
              <w:top w:val="single" w:sz="12" w:space="0" w:color="auto"/>
              <w:bottom w:val="single" w:sz="8" w:space="0" w:color="auto"/>
              <w:right w:val="single" w:sz="12" w:space="0" w:color="FFFFFF" w:themeColor="background1"/>
            </w:tcBorders>
          </w:tcPr>
          <w:p w14:paraId="665766DA" w14:textId="77777777" w:rsidR="00A17113" w:rsidRPr="00D73033" w:rsidRDefault="00A17113" w:rsidP="009C31E4">
            <w:pPr>
              <w:jc w:val="center"/>
              <w:rPr>
                <w:rFonts w:ascii="Times New Roman" w:hAnsi="Times New Roman" w:cs="Times New Roman"/>
                <w:b/>
                <w:bCs/>
              </w:rPr>
            </w:pPr>
            <w:r w:rsidRPr="00D73033">
              <w:rPr>
                <w:rFonts w:ascii="Times New Roman" w:hAnsi="Times New Roman" w:cs="Times New Roman"/>
                <w:b/>
                <w:bCs/>
              </w:rPr>
              <w:t>Crude model</w:t>
            </w:r>
          </w:p>
        </w:tc>
        <w:tc>
          <w:tcPr>
            <w:tcW w:w="1667" w:type="pct"/>
            <w:gridSpan w:val="2"/>
            <w:tcBorders>
              <w:top w:val="single" w:sz="12" w:space="0" w:color="auto"/>
              <w:left w:val="single" w:sz="12" w:space="0" w:color="FFFFFF" w:themeColor="background1"/>
              <w:bottom w:val="single" w:sz="8" w:space="0" w:color="auto"/>
            </w:tcBorders>
          </w:tcPr>
          <w:p w14:paraId="42119DDD" w14:textId="77777777" w:rsidR="00A17113" w:rsidRPr="00D73033" w:rsidRDefault="00A17113" w:rsidP="009C31E4">
            <w:pPr>
              <w:jc w:val="center"/>
              <w:rPr>
                <w:rFonts w:ascii="Times New Roman" w:hAnsi="Times New Roman" w:cs="Times New Roman"/>
                <w:b/>
                <w:bCs/>
              </w:rPr>
            </w:pPr>
            <w:r w:rsidRPr="00D73033">
              <w:rPr>
                <w:rFonts w:ascii="Times New Roman" w:hAnsi="Times New Roman" w:cs="Times New Roman"/>
                <w:b/>
                <w:bCs/>
              </w:rPr>
              <w:t>Adjuste</w:t>
            </w:r>
            <w:r w:rsidRPr="00D73033">
              <w:rPr>
                <w:rFonts w:ascii="Times New Roman" w:hAnsi="Times New Roman" w:cs="Times New Roman"/>
                <w:b/>
                <w:bCs/>
                <w:szCs w:val="21"/>
              </w:rPr>
              <w:t xml:space="preserve">d model </w:t>
            </w:r>
            <w:r w:rsidRPr="00D73033">
              <w:rPr>
                <w:rFonts w:ascii="Times New Roman" w:eastAsia="等线" w:hAnsi="Times New Roman" w:cs="Times New Roman"/>
                <w:b/>
                <w:bCs/>
                <w:szCs w:val="21"/>
                <w:vertAlign w:val="superscript"/>
                <w:lang w:bidi="ar"/>
              </w:rPr>
              <w:t>d</w:t>
            </w:r>
          </w:p>
        </w:tc>
      </w:tr>
      <w:tr w:rsidR="00D73033" w:rsidRPr="00D73033" w14:paraId="080FBF76" w14:textId="77777777" w:rsidTr="009C31E4">
        <w:trPr>
          <w:trHeight w:val="283"/>
        </w:trPr>
        <w:tc>
          <w:tcPr>
            <w:tcW w:w="1665" w:type="pct"/>
            <w:vMerge/>
            <w:tcBorders>
              <w:bottom w:val="single" w:sz="12" w:space="0" w:color="auto"/>
            </w:tcBorders>
          </w:tcPr>
          <w:p w14:paraId="4EA2F935" w14:textId="77777777" w:rsidR="00A17113" w:rsidRPr="00D73033" w:rsidRDefault="00A17113" w:rsidP="009C31E4">
            <w:pPr>
              <w:rPr>
                <w:rFonts w:ascii="Times New Roman" w:hAnsi="Times New Roman" w:cs="Times New Roman"/>
              </w:rPr>
            </w:pPr>
          </w:p>
        </w:tc>
        <w:tc>
          <w:tcPr>
            <w:tcW w:w="1136" w:type="pct"/>
            <w:tcBorders>
              <w:bottom w:val="single" w:sz="12" w:space="0" w:color="auto"/>
            </w:tcBorders>
          </w:tcPr>
          <w:p w14:paraId="5D3F3321" w14:textId="77777777" w:rsidR="00A17113" w:rsidRPr="00D73033" w:rsidRDefault="00A17113" w:rsidP="00842504">
            <w:pPr>
              <w:rPr>
                <w:rFonts w:ascii="Times New Roman" w:hAnsi="Times New Roman" w:cs="Times New Roman"/>
                <w:b/>
                <w:bCs/>
              </w:rPr>
            </w:pPr>
            <w:r w:rsidRPr="00D73033">
              <w:rPr>
                <w:rFonts w:ascii="Times New Roman" w:hAnsi="Times New Roman" w:cs="Times New Roman"/>
                <w:b/>
                <w:bCs/>
                <w:sz w:val="22"/>
              </w:rPr>
              <w:t>Hazard ratios (95% CI)</w:t>
            </w:r>
          </w:p>
        </w:tc>
        <w:tc>
          <w:tcPr>
            <w:tcW w:w="532" w:type="pct"/>
            <w:tcBorders>
              <w:bottom w:val="single" w:sz="12" w:space="0" w:color="auto"/>
              <w:right w:val="single" w:sz="12" w:space="0" w:color="FFFFFF" w:themeColor="background1"/>
            </w:tcBorders>
          </w:tcPr>
          <w:p w14:paraId="5C9960C3" w14:textId="77777777" w:rsidR="00A17113" w:rsidRPr="00D73033" w:rsidRDefault="00A17113" w:rsidP="00842504">
            <w:pPr>
              <w:rPr>
                <w:rFonts w:ascii="Times New Roman" w:hAnsi="Times New Roman" w:cs="Times New Roman"/>
                <w:b/>
                <w:bCs/>
              </w:rPr>
            </w:pPr>
            <w:r w:rsidRPr="00D73033">
              <w:rPr>
                <w:rFonts w:ascii="Times New Roman" w:hAnsi="Times New Roman" w:cs="Times New Roman"/>
                <w:b/>
                <w:bCs/>
                <w:i/>
                <w:iCs/>
              </w:rPr>
              <w:t>P</w:t>
            </w:r>
            <w:r w:rsidRPr="00D73033">
              <w:rPr>
                <w:rFonts w:ascii="Times New Roman" w:hAnsi="Times New Roman" w:cs="Times New Roman"/>
                <w:b/>
                <w:bCs/>
              </w:rPr>
              <w:t xml:space="preserve"> value</w:t>
            </w:r>
          </w:p>
        </w:tc>
        <w:tc>
          <w:tcPr>
            <w:tcW w:w="1136" w:type="pct"/>
            <w:tcBorders>
              <w:left w:val="single" w:sz="12" w:space="0" w:color="FFFFFF" w:themeColor="background1"/>
              <w:bottom w:val="single" w:sz="12" w:space="0" w:color="auto"/>
            </w:tcBorders>
          </w:tcPr>
          <w:p w14:paraId="032208A3" w14:textId="77777777" w:rsidR="00A17113" w:rsidRPr="00D73033" w:rsidRDefault="00A17113" w:rsidP="00842504">
            <w:pPr>
              <w:rPr>
                <w:rFonts w:ascii="Times New Roman" w:hAnsi="Times New Roman" w:cs="Times New Roman"/>
                <w:b/>
                <w:bCs/>
              </w:rPr>
            </w:pPr>
            <w:r w:rsidRPr="00D73033">
              <w:rPr>
                <w:rFonts w:ascii="Times New Roman" w:hAnsi="Times New Roman" w:cs="Times New Roman"/>
                <w:b/>
                <w:bCs/>
                <w:sz w:val="22"/>
              </w:rPr>
              <w:t>Hazard ratios (95% CI)</w:t>
            </w:r>
          </w:p>
        </w:tc>
        <w:tc>
          <w:tcPr>
            <w:tcW w:w="531" w:type="pct"/>
            <w:tcBorders>
              <w:bottom w:val="single" w:sz="12" w:space="0" w:color="auto"/>
            </w:tcBorders>
          </w:tcPr>
          <w:p w14:paraId="4BB208FD" w14:textId="77777777" w:rsidR="00A17113" w:rsidRPr="00D73033" w:rsidRDefault="00A17113" w:rsidP="00842504">
            <w:pPr>
              <w:rPr>
                <w:rFonts w:ascii="Times New Roman" w:hAnsi="Times New Roman" w:cs="Times New Roman"/>
                <w:b/>
                <w:bCs/>
              </w:rPr>
            </w:pPr>
            <w:r w:rsidRPr="00D73033">
              <w:rPr>
                <w:rFonts w:ascii="Times New Roman" w:hAnsi="Times New Roman" w:cs="Times New Roman"/>
                <w:b/>
                <w:bCs/>
                <w:i/>
                <w:iCs/>
              </w:rPr>
              <w:t>P</w:t>
            </w:r>
            <w:r w:rsidRPr="00D73033">
              <w:rPr>
                <w:rFonts w:ascii="Times New Roman" w:hAnsi="Times New Roman" w:cs="Times New Roman"/>
                <w:b/>
                <w:bCs/>
              </w:rPr>
              <w:t xml:space="preserve"> value</w:t>
            </w:r>
          </w:p>
        </w:tc>
      </w:tr>
      <w:tr w:rsidR="00D73033" w:rsidRPr="00D73033" w14:paraId="0D2A268D" w14:textId="77777777" w:rsidTr="009C31E4">
        <w:trPr>
          <w:trHeight w:val="283"/>
        </w:trPr>
        <w:tc>
          <w:tcPr>
            <w:tcW w:w="1665" w:type="pct"/>
            <w:tcBorders>
              <w:top w:val="single" w:sz="12" w:space="0" w:color="auto"/>
            </w:tcBorders>
          </w:tcPr>
          <w:p w14:paraId="5F30CB69" w14:textId="77777777" w:rsidR="00A17113" w:rsidRPr="00D73033" w:rsidRDefault="00A17113" w:rsidP="009C31E4">
            <w:pPr>
              <w:rPr>
                <w:rFonts w:ascii="Times New Roman" w:hAnsi="Times New Roman" w:cs="Times New Roman"/>
              </w:rPr>
            </w:pPr>
            <w:r w:rsidRPr="00D73033">
              <w:rPr>
                <w:rFonts w:ascii="Times New Roman" w:hAnsi="Times New Roman" w:cs="Times New Roman"/>
              </w:rPr>
              <w:t xml:space="preserve">Social participation (ref=no) </w:t>
            </w:r>
            <w:r w:rsidRPr="00D73033">
              <w:rPr>
                <w:rFonts w:ascii="Times New Roman" w:hAnsi="Times New Roman" w:cs="Times New Roman"/>
                <w:vertAlign w:val="superscript"/>
              </w:rPr>
              <w:t>b</w:t>
            </w:r>
          </w:p>
        </w:tc>
        <w:tc>
          <w:tcPr>
            <w:tcW w:w="1136" w:type="pct"/>
            <w:tcBorders>
              <w:top w:val="single" w:sz="12" w:space="0" w:color="auto"/>
            </w:tcBorders>
          </w:tcPr>
          <w:p w14:paraId="6DF8682A" w14:textId="77777777" w:rsidR="00A17113" w:rsidRPr="00D73033" w:rsidRDefault="00A17113" w:rsidP="009C31E4">
            <w:pPr>
              <w:rPr>
                <w:rFonts w:ascii="Times New Roman" w:hAnsi="Times New Roman" w:cs="Times New Roman"/>
              </w:rPr>
            </w:pPr>
            <w:r w:rsidRPr="00D73033">
              <w:rPr>
                <w:rFonts w:ascii="Times New Roman" w:hAnsi="Times New Roman" w:cs="Times New Roman"/>
              </w:rPr>
              <w:t>0.69 (0.57 to 0.84)</w:t>
            </w:r>
          </w:p>
        </w:tc>
        <w:tc>
          <w:tcPr>
            <w:tcW w:w="532" w:type="pct"/>
            <w:tcBorders>
              <w:top w:val="single" w:sz="12" w:space="0" w:color="auto"/>
            </w:tcBorders>
          </w:tcPr>
          <w:p w14:paraId="6DC0F81C" w14:textId="77777777" w:rsidR="00A17113" w:rsidRPr="00D73033" w:rsidRDefault="00A17113" w:rsidP="009C31E4">
            <w:pPr>
              <w:rPr>
                <w:rFonts w:ascii="Times New Roman" w:hAnsi="Times New Roman" w:cs="Times New Roman"/>
              </w:rPr>
            </w:pPr>
            <w:r w:rsidRPr="00D73033">
              <w:rPr>
                <w:rFonts w:ascii="Times New Roman" w:hAnsi="Times New Roman" w:cs="Times New Roman" w:hint="eastAsia"/>
              </w:rPr>
              <w:t>&lt;</w:t>
            </w:r>
            <w:r w:rsidRPr="00D73033">
              <w:rPr>
                <w:rFonts w:ascii="Times New Roman" w:hAnsi="Times New Roman" w:cs="Times New Roman"/>
              </w:rPr>
              <w:t>0.001</w:t>
            </w:r>
          </w:p>
        </w:tc>
        <w:tc>
          <w:tcPr>
            <w:tcW w:w="1136" w:type="pct"/>
            <w:tcBorders>
              <w:top w:val="single" w:sz="12" w:space="0" w:color="auto"/>
            </w:tcBorders>
          </w:tcPr>
          <w:p w14:paraId="1EFB36E5" w14:textId="77777777" w:rsidR="00A17113" w:rsidRPr="00D73033" w:rsidRDefault="00A17113" w:rsidP="009C31E4">
            <w:pPr>
              <w:rPr>
                <w:rFonts w:ascii="Times New Roman" w:hAnsi="Times New Roman" w:cs="Times New Roman"/>
              </w:rPr>
            </w:pPr>
            <w:r w:rsidRPr="00D73033">
              <w:rPr>
                <w:rFonts w:ascii="Times New Roman" w:hAnsi="Times New Roman" w:cs="Times New Roman"/>
              </w:rPr>
              <w:t>0.83 (0.67 to 1.04)</w:t>
            </w:r>
          </w:p>
        </w:tc>
        <w:tc>
          <w:tcPr>
            <w:tcW w:w="531" w:type="pct"/>
            <w:tcBorders>
              <w:top w:val="single" w:sz="12" w:space="0" w:color="auto"/>
            </w:tcBorders>
          </w:tcPr>
          <w:p w14:paraId="2675B840" w14:textId="77777777" w:rsidR="00A17113" w:rsidRPr="00D73033" w:rsidRDefault="00A17113" w:rsidP="009C31E4">
            <w:pPr>
              <w:rPr>
                <w:rFonts w:ascii="Times New Roman" w:hAnsi="Times New Roman" w:cs="Times New Roman"/>
              </w:rPr>
            </w:pPr>
            <w:r w:rsidRPr="00D73033">
              <w:rPr>
                <w:rFonts w:ascii="Times New Roman" w:hAnsi="Times New Roman" w:cs="Times New Roman" w:hint="eastAsia"/>
              </w:rPr>
              <w:t>0</w:t>
            </w:r>
            <w:r w:rsidRPr="00D73033">
              <w:rPr>
                <w:rFonts w:ascii="Times New Roman" w:hAnsi="Times New Roman" w:cs="Times New Roman"/>
              </w:rPr>
              <w:t>.105</w:t>
            </w:r>
          </w:p>
        </w:tc>
      </w:tr>
      <w:tr w:rsidR="00D73033" w:rsidRPr="00D73033" w14:paraId="78EBEB49" w14:textId="77777777" w:rsidTr="009C31E4">
        <w:trPr>
          <w:trHeight w:val="283"/>
        </w:trPr>
        <w:tc>
          <w:tcPr>
            <w:tcW w:w="1665" w:type="pct"/>
          </w:tcPr>
          <w:p w14:paraId="2515A4A6" w14:textId="77777777" w:rsidR="00A17113" w:rsidRPr="00D73033" w:rsidRDefault="00A17113" w:rsidP="009C31E4">
            <w:pPr>
              <w:rPr>
                <w:rFonts w:ascii="Times New Roman" w:hAnsi="Times New Roman" w:cs="Times New Roman"/>
              </w:rPr>
            </w:pPr>
            <w:r w:rsidRPr="00D73033">
              <w:rPr>
                <w:rFonts w:ascii="Times New Roman" w:hAnsi="Times New Roman" w:cs="Times New Roman"/>
              </w:rPr>
              <w:t>Country of origin (ref=</w:t>
            </w:r>
            <w:r w:rsidRPr="00D73033">
              <w:rPr>
                <w:rFonts w:ascii="Times New Roman" w:hAnsi="Times New Roman" w:cs="Times New Roman"/>
                <w:sz w:val="22"/>
              </w:rPr>
              <w:t>North Africa and the Middle East</w:t>
            </w:r>
            <w:r w:rsidRPr="00D73033">
              <w:rPr>
                <w:rFonts w:ascii="Times New Roman" w:hAnsi="Times New Roman" w:cs="Times New Roman"/>
              </w:rPr>
              <w:t xml:space="preserve">) </w:t>
            </w:r>
            <w:r w:rsidRPr="00D73033">
              <w:rPr>
                <w:rFonts w:ascii="Times New Roman" w:hAnsi="Times New Roman" w:cs="Times New Roman"/>
                <w:vertAlign w:val="superscript"/>
              </w:rPr>
              <w:t>c</w:t>
            </w:r>
          </w:p>
        </w:tc>
        <w:tc>
          <w:tcPr>
            <w:tcW w:w="1136" w:type="pct"/>
          </w:tcPr>
          <w:p w14:paraId="4A5A3B56" w14:textId="77777777" w:rsidR="00A17113" w:rsidRPr="00D73033" w:rsidRDefault="00A17113" w:rsidP="009C31E4">
            <w:pPr>
              <w:rPr>
                <w:rFonts w:ascii="Times New Roman" w:hAnsi="Times New Roman" w:cs="Times New Roman"/>
              </w:rPr>
            </w:pPr>
            <w:r w:rsidRPr="00D73033">
              <w:rPr>
                <w:rFonts w:ascii="Times New Roman" w:hAnsi="Times New Roman" w:cs="Times New Roman"/>
              </w:rPr>
              <w:t>0.52 (0.35 to 0.78)</w:t>
            </w:r>
          </w:p>
        </w:tc>
        <w:tc>
          <w:tcPr>
            <w:tcW w:w="532" w:type="pct"/>
          </w:tcPr>
          <w:p w14:paraId="02A33394" w14:textId="77777777" w:rsidR="00A17113" w:rsidRPr="00D73033" w:rsidRDefault="00A17113" w:rsidP="009C31E4">
            <w:pPr>
              <w:rPr>
                <w:rFonts w:ascii="Times New Roman" w:hAnsi="Times New Roman" w:cs="Times New Roman"/>
              </w:rPr>
            </w:pPr>
            <w:r w:rsidRPr="00D73033">
              <w:rPr>
                <w:rFonts w:ascii="Times New Roman" w:hAnsi="Times New Roman" w:cs="Times New Roman" w:hint="eastAsia"/>
              </w:rPr>
              <w:t>0</w:t>
            </w:r>
            <w:r w:rsidRPr="00D73033">
              <w:rPr>
                <w:rFonts w:ascii="Times New Roman" w:hAnsi="Times New Roman" w:cs="Times New Roman"/>
              </w:rPr>
              <w:t>.001</w:t>
            </w:r>
          </w:p>
        </w:tc>
        <w:tc>
          <w:tcPr>
            <w:tcW w:w="1136" w:type="pct"/>
          </w:tcPr>
          <w:p w14:paraId="49FE665E" w14:textId="77777777" w:rsidR="00A17113" w:rsidRPr="00D73033" w:rsidRDefault="00A17113" w:rsidP="009C31E4">
            <w:pPr>
              <w:rPr>
                <w:rFonts w:ascii="Times New Roman" w:hAnsi="Times New Roman" w:cs="Times New Roman"/>
              </w:rPr>
            </w:pPr>
            <w:r w:rsidRPr="00D73033">
              <w:rPr>
                <w:rFonts w:ascii="Times New Roman" w:hAnsi="Times New Roman" w:cs="Times New Roman"/>
              </w:rPr>
              <w:t>0.51 (0.33 to 0.79)</w:t>
            </w:r>
          </w:p>
        </w:tc>
        <w:tc>
          <w:tcPr>
            <w:tcW w:w="531" w:type="pct"/>
          </w:tcPr>
          <w:p w14:paraId="3FAA076E" w14:textId="77777777" w:rsidR="00A17113" w:rsidRPr="00D73033" w:rsidRDefault="00A17113" w:rsidP="009C31E4">
            <w:pPr>
              <w:rPr>
                <w:rFonts w:ascii="Times New Roman" w:hAnsi="Times New Roman" w:cs="Times New Roman"/>
              </w:rPr>
            </w:pPr>
            <w:r w:rsidRPr="00D73033">
              <w:rPr>
                <w:rFonts w:ascii="Times New Roman" w:hAnsi="Times New Roman" w:cs="Times New Roman" w:hint="eastAsia"/>
              </w:rPr>
              <w:t>0</w:t>
            </w:r>
            <w:r w:rsidRPr="00D73033">
              <w:rPr>
                <w:rFonts w:ascii="Times New Roman" w:hAnsi="Times New Roman" w:cs="Times New Roman"/>
              </w:rPr>
              <w:t>.003</w:t>
            </w:r>
          </w:p>
        </w:tc>
      </w:tr>
      <w:tr w:rsidR="00D73033" w:rsidRPr="00D73033" w14:paraId="012B2490" w14:textId="77777777" w:rsidTr="009C31E4">
        <w:trPr>
          <w:trHeight w:val="283"/>
        </w:trPr>
        <w:tc>
          <w:tcPr>
            <w:tcW w:w="1665" w:type="pct"/>
            <w:tcBorders>
              <w:bottom w:val="single" w:sz="12" w:space="0" w:color="auto"/>
            </w:tcBorders>
          </w:tcPr>
          <w:p w14:paraId="0DAE580B" w14:textId="556A4EBD" w:rsidR="00A17113" w:rsidRPr="00D73033" w:rsidRDefault="00A17113" w:rsidP="009C31E4">
            <w:pPr>
              <w:rPr>
                <w:rFonts w:ascii="Times New Roman" w:hAnsi="Times New Roman" w:cs="Times New Roman"/>
              </w:rPr>
            </w:pPr>
            <w:r w:rsidRPr="00D73033">
              <w:rPr>
                <w:rFonts w:ascii="Times New Roman" w:hAnsi="Times New Roman" w:cs="Times New Roman"/>
              </w:rPr>
              <w:t>Social participation × country of origin</w:t>
            </w:r>
          </w:p>
        </w:tc>
        <w:tc>
          <w:tcPr>
            <w:tcW w:w="1136" w:type="pct"/>
            <w:tcBorders>
              <w:bottom w:val="single" w:sz="12" w:space="0" w:color="auto"/>
            </w:tcBorders>
          </w:tcPr>
          <w:p w14:paraId="74744FAC" w14:textId="77777777" w:rsidR="00A17113" w:rsidRPr="00D73033" w:rsidRDefault="00A17113" w:rsidP="009C31E4">
            <w:pPr>
              <w:rPr>
                <w:rFonts w:ascii="Times New Roman" w:hAnsi="Times New Roman" w:cs="Times New Roman"/>
              </w:rPr>
            </w:pPr>
            <w:r w:rsidRPr="00D73033">
              <w:rPr>
                <w:rFonts w:ascii="Times New Roman" w:hAnsi="Times New Roman" w:cs="Times New Roman"/>
              </w:rPr>
              <w:t>1.10 (0.70 to 1.72)</w:t>
            </w:r>
          </w:p>
        </w:tc>
        <w:tc>
          <w:tcPr>
            <w:tcW w:w="532" w:type="pct"/>
            <w:tcBorders>
              <w:bottom w:val="single" w:sz="12" w:space="0" w:color="auto"/>
            </w:tcBorders>
          </w:tcPr>
          <w:p w14:paraId="2D2163BC" w14:textId="77777777" w:rsidR="00A17113" w:rsidRPr="00D73033" w:rsidRDefault="00A17113" w:rsidP="009C31E4">
            <w:pPr>
              <w:rPr>
                <w:rFonts w:ascii="Times New Roman" w:hAnsi="Times New Roman" w:cs="Times New Roman"/>
              </w:rPr>
            </w:pPr>
            <w:r w:rsidRPr="00D73033">
              <w:rPr>
                <w:rFonts w:ascii="Times New Roman" w:hAnsi="Times New Roman" w:cs="Times New Roman" w:hint="eastAsia"/>
              </w:rPr>
              <w:t>0</w:t>
            </w:r>
            <w:r w:rsidRPr="00D73033">
              <w:rPr>
                <w:rFonts w:ascii="Times New Roman" w:hAnsi="Times New Roman" w:cs="Times New Roman"/>
              </w:rPr>
              <w:t>.692</w:t>
            </w:r>
          </w:p>
        </w:tc>
        <w:tc>
          <w:tcPr>
            <w:tcW w:w="1136" w:type="pct"/>
            <w:tcBorders>
              <w:bottom w:val="single" w:sz="12" w:space="0" w:color="auto"/>
            </w:tcBorders>
          </w:tcPr>
          <w:p w14:paraId="74FBECA6" w14:textId="77777777" w:rsidR="00A17113" w:rsidRPr="00D73033" w:rsidRDefault="00A17113" w:rsidP="009C31E4">
            <w:pPr>
              <w:rPr>
                <w:rFonts w:ascii="Times New Roman" w:hAnsi="Times New Roman" w:cs="Times New Roman"/>
              </w:rPr>
            </w:pPr>
            <w:r w:rsidRPr="00D73033">
              <w:rPr>
                <w:rFonts w:ascii="Times New Roman" w:hAnsi="Times New Roman" w:cs="Times New Roman"/>
              </w:rPr>
              <w:t>0.94 (0.58 to 1.52)</w:t>
            </w:r>
          </w:p>
        </w:tc>
        <w:tc>
          <w:tcPr>
            <w:tcW w:w="531" w:type="pct"/>
            <w:tcBorders>
              <w:bottom w:val="single" w:sz="12" w:space="0" w:color="auto"/>
            </w:tcBorders>
          </w:tcPr>
          <w:p w14:paraId="7FB295D6" w14:textId="77777777" w:rsidR="00A17113" w:rsidRPr="00D73033" w:rsidRDefault="00A17113" w:rsidP="009C31E4">
            <w:pPr>
              <w:rPr>
                <w:rFonts w:ascii="Times New Roman" w:hAnsi="Times New Roman" w:cs="Times New Roman"/>
              </w:rPr>
            </w:pPr>
            <w:r w:rsidRPr="00D73033">
              <w:rPr>
                <w:rFonts w:ascii="Times New Roman" w:hAnsi="Times New Roman" w:cs="Times New Roman" w:hint="eastAsia"/>
              </w:rPr>
              <w:t>0</w:t>
            </w:r>
            <w:r w:rsidRPr="00D73033">
              <w:rPr>
                <w:rFonts w:ascii="Times New Roman" w:hAnsi="Times New Roman" w:cs="Times New Roman"/>
              </w:rPr>
              <w:t>.810</w:t>
            </w:r>
          </w:p>
        </w:tc>
      </w:tr>
    </w:tbl>
    <w:p w14:paraId="6F26587D" w14:textId="09FFEDFD" w:rsidR="00A17113" w:rsidRPr="00D73033" w:rsidRDefault="00A17113" w:rsidP="00A17113">
      <w:pPr>
        <w:rPr>
          <w:rFonts w:ascii="Times New Roman" w:hAnsi="Times New Roman" w:cs="Times New Roman"/>
        </w:rPr>
      </w:pPr>
      <w:r w:rsidRPr="00D73033">
        <w:rPr>
          <w:rFonts w:ascii="Times New Roman" w:eastAsia="等线" w:hAnsi="Times New Roman" w:cs="Times New Roman"/>
          <w:lang w:bidi="ar"/>
        </w:rPr>
        <w:t xml:space="preserve">Abbreviations: 95% CI, 95% </w:t>
      </w:r>
      <w:r w:rsidR="00C77817" w:rsidRPr="00D73033">
        <w:rPr>
          <w:rFonts w:ascii="Times New Roman" w:eastAsia="等线" w:hAnsi="Times New Roman" w:cs="Times New Roman"/>
          <w:lang w:bidi="ar"/>
        </w:rPr>
        <w:t>C</w:t>
      </w:r>
      <w:r w:rsidRPr="00D73033">
        <w:rPr>
          <w:rFonts w:ascii="Times New Roman" w:eastAsia="等线" w:hAnsi="Times New Roman" w:cs="Times New Roman"/>
          <w:lang w:bidi="ar"/>
        </w:rPr>
        <w:t xml:space="preserve">onfidence </w:t>
      </w:r>
      <w:r w:rsidR="00C77817" w:rsidRPr="00D73033">
        <w:rPr>
          <w:rFonts w:ascii="Times New Roman" w:eastAsia="等线" w:hAnsi="Times New Roman" w:cs="Times New Roman"/>
          <w:lang w:bidi="ar"/>
        </w:rPr>
        <w:t>I</w:t>
      </w:r>
      <w:r w:rsidRPr="00D73033">
        <w:rPr>
          <w:rFonts w:ascii="Times New Roman" w:eastAsia="等线" w:hAnsi="Times New Roman" w:cs="Times New Roman"/>
          <w:lang w:bidi="ar"/>
        </w:rPr>
        <w:t>nterval.</w:t>
      </w:r>
    </w:p>
    <w:p w14:paraId="2D1DABBF" w14:textId="77777777" w:rsidR="00A17113" w:rsidRPr="00D73033" w:rsidRDefault="00A17113" w:rsidP="00A17113">
      <w:pPr>
        <w:rPr>
          <w:rFonts w:ascii="Times New Roman" w:eastAsia="等线" w:hAnsi="Times New Roman" w:cs="Times New Roman"/>
          <w:sz w:val="22"/>
          <w:lang w:bidi="ar"/>
        </w:rPr>
      </w:pPr>
      <w:r w:rsidRPr="00D73033">
        <w:rPr>
          <w:rFonts w:ascii="Times New Roman" w:eastAsia="等线" w:hAnsi="Times New Roman" w:cs="Times New Roman"/>
          <w:sz w:val="22"/>
          <w:vertAlign w:val="superscript"/>
          <w:lang w:bidi="ar"/>
        </w:rPr>
        <w:t>a</w:t>
      </w:r>
      <w:r w:rsidRPr="00D73033">
        <w:rPr>
          <w:rFonts w:ascii="Times New Roman" w:eastAsia="等线" w:hAnsi="Times New Roman" w:cs="Times New Roman"/>
          <w:sz w:val="22"/>
          <w:lang w:bidi="ar"/>
        </w:rPr>
        <w:t xml:space="preserve"> Time-varying Cox regression models were weighted using longitudinal weights.</w:t>
      </w:r>
    </w:p>
    <w:p w14:paraId="665298D3" w14:textId="52FC8E5D" w:rsidR="00A17113" w:rsidRPr="00D73033" w:rsidRDefault="00A17113" w:rsidP="00A17113">
      <w:pPr>
        <w:rPr>
          <w:rFonts w:ascii="Times New Roman" w:hAnsi="Times New Roman" w:cs="Times New Roman"/>
          <w:sz w:val="22"/>
        </w:rPr>
      </w:pPr>
      <w:r w:rsidRPr="00D73033">
        <w:rPr>
          <w:rFonts w:ascii="Times New Roman" w:hAnsi="Times New Roman" w:cs="Times New Roman"/>
          <w:vertAlign w:val="superscript"/>
        </w:rPr>
        <w:t>b</w:t>
      </w:r>
      <w:r w:rsidRPr="00D73033">
        <w:rPr>
          <w:rFonts w:ascii="Times New Roman" w:hAnsi="Times New Roman" w:cs="Times New Roman"/>
        </w:rPr>
        <w:t xml:space="preserve"> Social participation was recategorized as a dichotomous variable (i.e., 0 social participation indicator and 1</w:t>
      </w:r>
      <w:r w:rsidR="0010612A" w:rsidRPr="00D73033">
        <w:rPr>
          <w:rFonts w:ascii="Times New Roman" w:hAnsi="Times New Roman" w:cs="Times New Roman" w:hint="eastAsia"/>
        </w:rPr>
        <w:t xml:space="preserve"> and higher</w:t>
      </w:r>
      <w:r w:rsidRPr="00D73033">
        <w:rPr>
          <w:rFonts w:ascii="Times New Roman" w:hAnsi="Times New Roman" w:cs="Times New Roman"/>
        </w:rPr>
        <w:t xml:space="preserve"> social participation indicator).</w:t>
      </w:r>
    </w:p>
    <w:p w14:paraId="09BDB9B6" w14:textId="3DEE6EE9" w:rsidR="00A17113" w:rsidRPr="00D73033" w:rsidRDefault="00A17113" w:rsidP="00A17113">
      <w:pPr>
        <w:rPr>
          <w:rFonts w:ascii="Times New Roman" w:hAnsi="Times New Roman" w:cs="Times New Roman"/>
        </w:rPr>
      </w:pPr>
      <w:r w:rsidRPr="00D73033">
        <w:rPr>
          <w:rFonts w:ascii="Times New Roman" w:hAnsi="Times New Roman" w:cs="Times New Roman"/>
          <w:vertAlign w:val="superscript"/>
        </w:rPr>
        <w:t xml:space="preserve">c </w:t>
      </w:r>
      <w:r w:rsidRPr="00D73033">
        <w:rPr>
          <w:rFonts w:ascii="Times New Roman" w:hAnsi="Times New Roman" w:cs="Times New Roman"/>
        </w:rPr>
        <w:t xml:space="preserve">Country of origin was recategorized as </w:t>
      </w:r>
      <w:r w:rsidR="00864AF2" w:rsidRPr="00D73033">
        <w:rPr>
          <w:rFonts w:ascii="Times New Roman" w:hAnsi="Times New Roman" w:cs="Times New Roman"/>
        </w:rPr>
        <w:t xml:space="preserve">a </w:t>
      </w:r>
      <w:r w:rsidRPr="00D73033">
        <w:rPr>
          <w:rFonts w:ascii="Times New Roman" w:hAnsi="Times New Roman" w:cs="Times New Roman"/>
        </w:rPr>
        <w:t xml:space="preserve">dichotomous variable: </w:t>
      </w:r>
      <w:r w:rsidRPr="00D73033">
        <w:rPr>
          <w:rFonts w:ascii="Times New Roman" w:hAnsi="Times New Roman" w:cs="Times New Roman"/>
          <w:sz w:val="22"/>
        </w:rPr>
        <w:t>North Africa and the Middle East</w:t>
      </w:r>
      <w:r w:rsidR="00806BBC" w:rsidRPr="00D73033">
        <w:rPr>
          <w:rFonts w:ascii="Times New Roman" w:hAnsi="Times New Roman" w:cs="Times New Roman" w:hint="eastAsia"/>
          <w:sz w:val="22"/>
        </w:rPr>
        <w:t>,</w:t>
      </w:r>
      <w:r w:rsidRPr="00D73033">
        <w:rPr>
          <w:rFonts w:ascii="Times New Roman" w:hAnsi="Times New Roman" w:cs="Times New Roman"/>
          <w:sz w:val="22"/>
        </w:rPr>
        <w:t xml:space="preserve"> and </w:t>
      </w:r>
      <w:r w:rsidR="00806BBC" w:rsidRPr="00D73033">
        <w:rPr>
          <w:rFonts w:ascii="Times New Roman" w:hAnsi="Times New Roman" w:cs="Times New Roman" w:hint="eastAsia"/>
          <w:sz w:val="22"/>
        </w:rPr>
        <w:t>O</w:t>
      </w:r>
      <w:r w:rsidRPr="00D73033">
        <w:rPr>
          <w:rFonts w:ascii="Times New Roman" w:hAnsi="Times New Roman" w:cs="Times New Roman"/>
          <w:sz w:val="22"/>
        </w:rPr>
        <w:t>thers.</w:t>
      </w:r>
      <w:r w:rsidRPr="00D73033">
        <w:rPr>
          <w:rFonts w:ascii="Times New Roman" w:hAnsi="Times New Roman" w:cs="Times New Roman"/>
        </w:rPr>
        <w:t xml:space="preserve"> </w:t>
      </w:r>
    </w:p>
    <w:p w14:paraId="1048FF72" w14:textId="7F21B469" w:rsidR="006C52E5" w:rsidRPr="00D73033" w:rsidRDefault="00A17113" w:rsidP="00842504">
      <w:pPr>
        <w:widowControl/>
        <w:jc w:val="left"/>
        <w:rPr>
          <w:rFonts w:ascii="Times New Roman" w:hAnsi="Times New Roman" w:cs="Times New Roman"/>
        </w:rPr>
      </w:pPr>
      <w:r w:rsidRPr="00D73033">
        <w:rPr>
          <w:rFonts w:ascii="Times New Roman" w:eastAsia="等线" w:hAnsi="Times New Roman" w:cs="Times New Roman"/>
          <w:sz w:val="22"/>
          <w:vertAlign w:val="superscript"/>
          <w:lang w:bidi="ar"/>
        </w:rPr>
        <w:t xml:space="preserve">d </w:t>
      </w:r>
      <w:r w:rsidRPr="00D73033">
        <w:rPr>
          <w:rFonts w:ascii="Times New Roman" w:eastAsia="等线" w:hAnsi="Times New Roman" w:cs="Times New Roman"/>
          <w:sz w:val="22"/>
          <w:lang w:bidi="ar"/>
        </w:rPr>
        <w:t xml:space="preserve">Adjusted models were controlled for age, </w:t>
      </w:r>
      <w:r w:rsidR="00173307" w:rsidRPr="00D73033">
        <w:rPr>
          <w:rFonts w:ascii="Times New Roman" w:eastAsia="等线" w:hAnsi="Times New Roman" w:cs="Times New Roman" w:hint="eastAsia"/>
          <w:sz w:val="22"/>
          <w:lang w:bidi="ar"/>
        </w:rPr>
        <w:t>gender</w:t>
      </w:r>
      <w:r w:rsidRPr="00D73033">
        <w:rPr>
          <w:rFonts w:ascii="Times New Roman" w:eastAsia="等线" w:hAnsi="Times New Roman" w:cs="Times New Roman"/>
          <w:sz w:val="22"/>
          <w:lang w:bidi="ar"/>
        </w:rPr>
        <w:t>, marital status, educational level, and weekly income.</w:t>
      </w:r>
    </w:p>
    <w:p w14:paraId="13DA7182" w14:textId="77777777" w:rsidR="001C4A25" w:rsidRPr="00D73033" w:rsidRDefault="001C4A25">
      <w:pPr>
        <w:rPr>
          <w:rFonts w:ascii="Times New Roman" w:hAnsi="Times New Roman" w:cs="Times New Roman"/>
        </w:rPr>
        <w:sectPr w:rsidR="001C4A25" w:rsidRPr="00D73033" w:rsidSect="00B52D29">
          <w:pgSz w:w="16838" w:h="11906" w:orient="landscape"/>
          <w:pgMar w:top="1800" w:right="1440" w:bottom="1800" w:left="1440" w:header="851" w:footer="992" w:gutter="0"/>
          <w:cols w:space="425"/>
          <w:docGrid w:type="lines" w:linePitch="312"/>
        </w:sectPr>
      </w:pPr>
    </w:p>
    <w:tbl>
      <w:tblPr>
        <w:tblStyle w:val="a7"/>
        <w:tblpPr w:leftFromText="180" w:rightFromText="180" w:vertAnchor="text" w:horzAnchor="margin" w:tblpY="15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4"/>
        <w:gridCol w:w="1248"/>
        <w:gridCol w:w="1248"/>
        <w:gridCol w:w="1248"/>
        <w:gridCol w:w="1168"/>
        <w:gridCol w:w="1168"/>
        <w:gridCol w:w="1248"/>
        <w:gridCol w:w="1248"/>
        <w:gridCol w:w="1248"/>
        <w:gridCol w:w="1168"/>
        <w:gridCol w:w="1168"/>
      </w:tblGrid>
      <w:tr w:rsidR="00D73033" w:rsidRPr="00D73033" w14:paraId="4C1F9E2B" w14:textId="77777777" w:rsidTr="00804F56">
        <w:trPr>
          <w:trHeight w:val="340"/>
        </w:trPr>
        <w:tc>
          <w:tcPr>
            <w:tcW w:w="0" w:type="auto"/>
            <w:gridSpan w:val="11"/>
            <w:tcBorders>
              <w:bottom w:val="single" w:sz="12" w:space="0" w:color="auto"/>
            </w:tcBorders>
          </w:tcPr>
          <w:p w14:paraId="0C0C3A27" w14:textId="77777777" w:rsidR="00804F56" w:rsidRPr="00D73033" w:rsidRDefault="00804F56" w:rsidP="00804F56">
            <w:pPr>
              <w:jc w:val="center"/>
              <w:rPr>
                <w:rFonts w:ascii="Times New Roman" w:hAnsi="Times New Roman" w:cs="Times New Roman"/>
                <w:b/>
                <w:bCs/>
              </w:rPr>
            </w:pPr>
            <w:r w:rsidRPr="00D73033">
              <w:rPr>
                <w:rFonts w:ascii="Times New Roman" w:hAnsi="Times New Roman" w:cs="Times New Roman"/>
                <w:b/>
                <w:bCs/>
              </w:rPr>
              <w:lastRenderedPageBreak/>
              <w:t>eTable 8. Time-varying Cox Regression Models for Weighted Associations of Social Participation Diversity with Psychological Distress, Adjusted for Each Covariate Separately</w:t>
            </w:r>
            <w:r w:rsidRPr="00D73033">
              <w:rPr>
                <w:rFonts w:ascii="Times New Roman" w:hAnsi="Times New Roman" w:cs="Times New Roman"/>
                <w:b/>
                <w:bCs/>
                <w:sz w:val="20"/>
                <w:szCs w:val="21"/>
              </w:rPr>
              <w:t xml:space="preserve"> </w:t>
            </w:r>
            <w:r w:rsidRPr="00D73033">
              <w:rPr>
                <w:rFonts w:ascii="Times New Roman" w:hAnsi="Times New Roman" w:cs="Times New Roman"/>
                <w:b/>
                <w:bCs/>
                <w:sz w:val="20"/>
                <w:szCs w:val="21"/>
                <w:vertAlign w:val="superscript"/>
              </w:rPr>
              <w:t>a</w:t>
            </w:r>
            <w:r w:rsidRPr="00D73033" w:rsidDel="00C60028">
              <w:rPr>
                <w:rFonts w:ascii="Times New Roman" w:hAnsi="Times New Roman" w:cs="Times New Roman"/>
                <w:b/>
                <w:bCs/>
              </w:rPr>
              <w:t xml:space="preserve"> </w:t>
            </w:r>
          </w:p>
        </w:tc>
      </w:tr>
      <w:tr w:rsidR="00D73033" w:rsidRPr="00D73033" w14:paraId="4809693E" w14:textId="77777777" w:rsidTr="00804F56">
        <w:trPr>
          <w:trHeight w:val="340"/>
        </w:trPr>
        <w:tc>
          <w:tcPr>
            <w:tcW w:w="0" w:type="auto"/>
            <w:vMerge w:val="restart"/>
            <w:tcBorders>
              <w:top w:val="single" w:sz="12" w:space="0" w:color="auto"/>
              <w:bottom w:val="single" w:sz="12" w:space="0" w:color="auto"/>
            </w:tcBorders>
          </w:tcPr>
          <w:p w14:paraId="7403B3B5" w14:textId="77777777" w:rsidR="00804F56" w:rsidRPr="00D73033" w:rsidRDefault="00804F56" w:rsidP="00804F56">
            <w:pPr>
              <w:rPr>
                <w:rFonts w:ascii="Times New Roman" w:hAnsi="Times New Roman" w:cs="Times New Roman"/>
                <w:sz w:val="20"/>
                <w:szCs w:val="21"/>
              </w:rPr>
            </w:pPr>
          </w:p>
        </w:tc>
        <w:tc>
          <w:tcPr>
            <w:tcW w:w="0" w:type="auto"/>
            <w:gridSpan w:val="10"/>
            <w:tcBorders>
              <w:top w:val="single" w:sz="12" w:space="0" w:color="auto"/>
            </w:tcBorders>
          </w:tcPr>
          <w:p w14:paraId="4D1209A9" w14:textId="77777777" w:rsidR="00804F56" w:rsidRPr="00D73033" w:rsidRDefault="00804F56" w:rsidP="00804F56">
            <w:pPr>
              <w:jc w:val="center"/>
              <w:rPr>
                <w:rFonts w:ascii="Times New Roman" w:hAnsi="Times New Roman" w:cs="Times New Roman"/>
                <w:b/>
                <w:bCs/>
                <w:sz w:val="20"/>
                <w:szCs w:val="21"/>
              </w:rPr>
            </w:pPr>
            <w:r w:rsidRPr="00D73033">
              <w:rPr>
                <w:rFonts w:ascii="Times New Roman" w:hAnsi="Times New Roman" w:cs="Times New Roman"/>
                <w:b/>
                <w:bCs/>
                <w:sz w:val="20"/>
                <w:szCs w:val="21"/>
              </w:rPr>
              <w:t>Hazard ratios (95% CI)</w:t>
            </w:r>
          </w:p>
        </w:tc>
      </w:tr>
      <w:tr w:rsidR="00D73033" w:rsidRPr="00D73033" w14:paraId="271BC168" w14:textId="77777777" w:rsidTr="00804F56">
        <w:trPr>
          <w:trHeight w:val="340"/>
        </w:trPr>
        <w:tc>
          <w:tcPr>
            <w:tcW w:w="0" w:type="auto"/>
            <w:vMerge/>
            <w:tcBorders>
              <w:top w:val="single" w:sz="12" w:space="0" w:color="auto"/>
              <w:bottom w:val="single" w:sz="12" w:space="0" w:color="auto"/>
            </w:tcBorders>
          </w:tcPr>
          <w:p w14:paraId="2C1748FD" w14:textId="77777777" w:rsidR="00804F56" w:rsidRPr="00D73033" w:rsidRDefault="00804F56" w:rsidP="00804F56">
            <w:pPr>
              <w:rPr>
                <w:rFonts w:ascii="Times New Roman" w:hAnsi="Times New Roman" w:cs="Times New Roman"/>
                <w:sz w:val="20"/>
                <w:szCs w:val="21"/>
              </w:rPr>
            </w:pPr>
          </w:p>
        </w:tc>
        <w:tc>
          <w:tcPr>
            <w:tcW w:w="0" w:type="auto"/>
            <w:gridSpan w:val="5"/>
            <w:tcBorders>
              <w:top w:val="single" w:sz="4" w:space="0" w:color="auto"/>
              <w:left w:val="nil"/>
              <w:right w:val="single" w:sz="12" w:space="0" w:color="FFFFFF" w:themeColor="background1"/>
            </w:tcBorders>
          </w:tcPr>
          <w:p w14:paraId="1457E71B" w14:textId="77777777" w:rsidR="00804F56" w:rsidRPr="00D73033" w:rsidRDefault="00804F56" w:rsidP="00804F56">
            <w:pPr>
              <w:jc w:val="center"/>
              <w:rPr>
                <w:rFonts w:ascii="Times New Roman" w:hAnsi="Times New Roman" w:cs="Times New Roman"/>
                <w:b/>
                <w:bCs/>
                <w:sz w:val="20"/>
                <w:szCs w:val="21"/>
              </w:rPr>
            </w:pPr>
            <w:r w:rsidRPr="00D73033">
              <w:rPr>
                <w:rFonts w:ascii="Times New Roman" w:hAnsi="Times New Roman" w:cs="Times New Roman"/>
                <w:b/>
                <w:bCs/>
                <w:sz w:val="20"/>
                <w:szCs w:val="21"/>
              </w:rPr>
              <w:t>Male</w:t>
            </w:r>
          </w:p>
        </w:tc>
        <w:tc>
          <w:tcPr>
            <w:tcW w:w="0" w:type="auto"/>
            <w:gridSpan w:val="5"/>
            <w:tcBorders>
              <w:top w:val="single" w:sz="4" w:space="0" w:color="auto"/>
            </w:tcBorders>
          </w:tcPr>
          <w:p w14:paraId="0B49BE72" w14:textId="77777777" w:rsidR="00804F56" w:rsidRPr="00D73033" w:rsidRDefault="00804F56" w:rsidP="00804F56">
            <w:pPr>
              <w:jc w:val="center"/>
              <w:rPr>
                <w:rFonts w:ascii="Times New Roman" w:hAnsi="Times New Roman" w:cs="Times New Roman"/>
                <w:b/>
                <w:bCs/>
                <w:sz w:val="20"/>
                <w:szCs w:val="21"/>
              </w:rPr>
            </w:pPr>
            <w:r w:rsidRPr="00D73033">
              <w:rPr>
                <w:rFonts w:ascii="Times New Roman" w:hAnsi="Times New Roman" w:cs="Times New Roman"/>
                <w:b/>
                <w:bCs/>
                <w:sz w:val="20"/>
                <w:szCs w:val="21"/>
              </w:rPr>
              <w:t>Female</w:t>
            </w:r>
          </w:p>
        </w:tc>
      </w:tr>
      <w:tr w:rsidR="00D73033" w:rsidRPr="00D73033" w14:paraId="213CDB47" w14:textId="77777777" w:rsidTr="00804F56">
        <w:trPr>
          <w:trHeight w:val="340"/>
        </w:trPr>
        <w:tc>
          <w:tcPr>
            <w:tcW w:w="0" w:type="auto"/>
            <w:vMerge/>
            <w:tcBorders>
              <w:top w:val="single" w:sz="12" w:space="0" w:color="auto"/>
              <w:bottom w:val="single" w:sz="12" w:space="0" w:color="auto"/>
            </w:tcBorders>
          </w:tcPr>
          <w:p w14:paraId="6ED769C7" w14:textId="77777777" w:rsidR="00804F56" w:rsidRPr="00D73033" w:rsidRDefault="00804F56" w:rsidP="00804F56">
            <w:pPr>
              <w:rPr>
                <w:rFonts w:ascii="Times New Roman" w:hAnsi="Times New Roman" w:cs="Times New Roman"/>
                <w:sz w:val="20"/>
                <w:szCs w:val="21"/>
              </w:rPr>
            </w:pPr>
          </w:p>
        </w:tc>
        <w:tc>
          <w:tcPr>
            <w:tcW w:w="0" w:type="auto"/>
            <w:tcBorders>
              <w:top w:val="single" w:sz="4" w:space="0" w:color="auto"/>
              <w:left w:val="nil"/>
            </w:tcBorders>
          </w:tcPr>
          <w:p w14:paraId="5901DD92" w14:textId="77777777" w:rsidR="00804F56" w:rsidRPr="00D73033" w:rsidRDefault="00804F56" w:rsidP="00804F56">
            <w:pPr>
              <w:jc w:val="center"/>
              <w:rPr>
                <w:rFonts w:ascii="Times New Roman" w:hAnsi="Times New Roman" w:cs="Times New Roman"/>
                <w:b/>
                <w:bCs/>
                <w:sz w:val="20"/>
                <w:szCs w:val="21"/>
              </w:rPr>
            </w:pPr>
            <w:r w:rsidRPr="00D73033">
              <w:rPr>
                <w:rFonts w:ascii="Times New Roman" w:hAnsi="Times New Roman" w:cs="Times New Roman"/>
                <w:b/>
                <w:bCs/>
                <w:sz w:val="20"/>
                <w:szCs w:val="21"/>
              </w:rPr>
              <w:t>Model 1</w:t>
            </w:r>
          </w:p>
        </w:tc>
        <w:tc>
          <w:tcPr>
            <w:tcW w:w="0" w:type="auto"/>
            <w:tcBorders>
              <w:top w:val="single" w:sz="4" w:space="0" w:color="auto"/>
            </w:tcBorders>
          </w:tcPr>
          <w:p w14:paraId="379E01A2" w14:textId="77777777" w:rsidR="00804F56" w:rsidRPr="00D73033" w:rsidRDefault="00804F56" w:rsidP="00804F56">
            <w:pPr>
              <w:jc w:val="center"/>
              <w:rPr>
                <w:rFonts w:ascii="Times New Roman" w:hAnsi="Times New Roman" w:cs="Times New Roman"/>
                <w:b/>
                <w:bCs/>
                <w:sz w:val="20"/>
                <w:szCs w:val="21"/>
              </w:rPr>
            </w:pPr>
            <w:r w:rsidRPr="00D73033">
              <w:rPr>
                <w:rFonts w:ascii="Times New Roman" w:hAnsi="Times New Roman" w:cs="Times New Roman"/>
                <w:b/>
                <w:bCs/>
                <w:sz w:val="20"/>
                <w:szCs w:val="21"/>
              </w:rPr>
              <w:t>Model 2</w:t>
            </w:r>
          </w:p>
        </w:tc>
        <w:tc>
          <w:tcPr>
            <w:tcW w:w="0" w:type="auto"/>
            <w:tcBorders>
              <w:top w:val="single" w:sz="4" w:space="0" w:color="auto"/>
              <w:bottom w:val="single" w:sz="4" w:space="0" w:color="auto"/>
            </w:tcBorders>
          </w:tcPr>
          <w:p w14:paraId="43B1644A" w14:textId="77777777" w:rsidR="00804F56" w:rsidRPr="00D73033" w:rsidRDefault="00804F56" w:rsidP="00804F56">
            <w:pPr>
              <w:jc w:val="center"/>
              <w:rPr>
                <w:rFonts w:ascii="Times New Roman" w:hAnsi="Times New Roman" w:cs="Times New Roman"/>
                <w:b/>
                <w:bCs/>
                <w:sz w:val="20"/>
                <w:szCs w:val="21"/>
              </w:rPr>
            </w:pPr>
            <w:r w:rsidRPr="00D73033">
              <w:rPr>
                <w:rFonts w:ascii="Times New Roman" w:hAnsi="Times New Roman" w:cs="Times New Roman"/>
                <w:b/>
                <w:bCs/>
                <w:sz w:val="20"/>
                <w:szCs w:val="21"/>
              </w:rPr>
              <w:t>Model 3</w:t>
            </w:r>
          </w:p>
        </w:tc>
        <w:tc>
          <w:tcPr>
            <w:tcW w:w="0" w:type="auto"/>
            <w:tcBorders>
              <w:top w:val="single" w:sz="4" w:space="0" w:color="auto"/>
            </w:tcBorders>
          </w:tcPr>
          <w:p w14:paraId="07614CD1" w14:textId="77777777" w:rsidR="00804F56" w:rsidRPr="00D73033" w:rsidRDefault="00804F56" w:rsidP="00804F56">
            <w:pPr>
              <w:jc w:val="center"/>
              <w:rPr>
                <w:rFonts w:ascii="Times New Roman" w:hAnsi="Times New Roman" w:cs="Times New Roman"/>
                <w:b/>
                <w:bCs/>
                <w:sz w:val="20"/>
                <w:szCs w:val="21"/>
              </w:rPr>
            </w:pPr>
            <w:r w:rsidRPr="00D73033">
              <w:rPr>
                <w:rFonts w:ascii="Times New Roman" w:hAnsi="Times New Roman" w:cs="Times New Roman"/>
                <w:b/>
                <w:bCs/>
                <w:sz w:val="20"/>
                <w:szCs w:val="21"/>
              </w:rPr>
              <w:t>Model 4</w:t>
            </w:r>
          </w:p>
        </w:tc>
        <w:tc>
          <w:tcPr>
            <w:tcW w:w="0" w:type="auto"/>
            <w:tcBorders>
              <w:top w:val="single" w:sz="4" w:space="0" w:color="auto"/>
              <w:right w:val="single" w:sz="12" w:space="0" w:color="FFFFFF" w:themeColor="background1"/>
            </w:tcBorders>
          </w:tcPr>
          <w:p w14:paraId="3ACCB0EA" w14:textId="77777777" w:rsidR="00804F56" w:rsidRPr="00D73033" w:rsidRDefault="00804F56" w:rsidP="00804F56">
            <w:pPr>
              <w:jc w:val="center"/>
              <w:rPr>
                <w:rFonts w:ascii="Times New Roman" w:hAnsi="Times New Roman" w:cs="Times New Roman"/>
                <w:b/>
                <w:bCs/>
                <w:sz w:val="20"/>
                <w:szCs w:val="21"/>
              </w:rPr>
            </w:pPr>
            <w:r w:rsidRPr="00D73033">
              <w:rPr>
                <w:rFonts w:ascii="Times New Roman" w:hAnsi="Times New Roman" w:cs="Times New Roman"/>
                <w:b/>
                <w:bCs/>
                <w:sz w:val="20"/>
                <w:szCs w:val="21"/>
              </w:rPr>
              <w:t>Model 5</w:t>
            </w:r>
          </w:p>
        </w:tc>
        <w:tc>
          <w:tcPr>
            <w:tcW w:w="0" w:type="auto"/>
            <w:tcBorders>
              <w:top w:val="single" w:sz="4" w:space="0" w:color="auto"/>
              <w:left w:val="single" w:sz="12" w:space="0" w:color="FFFFFF" w:themeColor="background1"/>
            </w:tcBorders>
          </w:tcPr>
          <w:p w14:paraId="59ABC351" w14:textId="77777777" w:rsidR="00804F56" w:rsidRPr="00D73033" w:rsidRDefault="00804F56" w:rsidP="00804F56">
            <w:pPr>
              <w:jc w:val="center"/>
              <w:rPr>
                <w:rFonts w:ascii="Times New Roman" w:hAnsi="Times New Roman" w:cs="Times New Roman"/>
                <w:b/>
                <w:bCs/>
                <w:sz w:val="20"/>
                <w:szCs w:val="21"/>
              </w:rPr>
            </w:pPr>
            <w:r w:rsidRPr="00D73033">
              <w:rPr>
                <w:rFonts w:ascii="Times New Roman" w:hAnsi="Times New Roman" w:cs="Times New Roman"/>
                <w:b/>
                <w:bCs/>
                <w:sz w:val="20"/>
                <w:szCs w:val="21"/>
              </w:rPr>
              <w:t>Model 1</w:t>
            </w:r>
          </w:p>
        </w:tc>
        <w:tc>
          <w:tcPr>
            <w:tcW w:w="0" w:type="auto"/>
            <w:tcBorders>
              <w:top w:val="single" w:sz="4" w:space="0" w:color="auto"/>
            </w:tcBorders>
          </w:tcPr>
          <w:p w14:paraId="2D70F11D" w14:textId="77777777" w:rsidR="00804F56" w:rsidRPr="00D73033" w:rsidRDefault="00804F56" w:rsidP="00804F56">
            <w:pPr>
              <w:jc w:val="center"/>
              <w:rPr>
                <w:rFonts w:ascii="Times New Roman" w:hAnsi="Times New Roman" w:cs="Times New Roman"/>
                <w:b/>
                <w:bCs/>
                <w:sz w:val="20"/>
                <w:szCs w:val="21"/>
              </w:rPr>
            </w:pPr>
            <w:r w:rsidRPr="00D73033">
              <w:rPr>
                <w:rFonts w:ascii="Times New Roman" w:hAnsi="Times New Roman" w:cs="Times New Roman"/>
                <w:b/>
                <w:bCs/>
                <w:sz w:val="20"/>
                <w:szCs w:val="21"/>
              </w:rPr>
              <w:t>Model 2</w:t>
            </w:r>
          </w:p>
        </w:tc>
        <w:tc>
          <w:tcPr>
            <w:tcW w:w="0" w:type="auto"/>
            <w:tcBorders>
              <w:top w:val="single" w:sz="4" w:space="0" w:color="auto"/>
            </w:tcBorders>
          </w:tcPr>
          <w:p w14:paraId="60DEB495" w14:textId="77777777" w:rsidR="00804F56" w:rsidRPr="00D73033" w:rsidRDefault="00804F56" w:rsidP="00804F56">
            <w:pPr>
              <w:jc w:val="center"/>
              <w:rPr>
                <w:rFonts w:ascii="Times New Roman" w:hAnsi="Times New Roman" w:cs="Times New Roman"/>
                <w:b/>
                <w:bCs/>
                <w:sz w:val="20"/>
                <w:szCs w:val="21"/>
              </w:rPr>
            </w:pPr>
            <w:r w:rsidRPr="00D73033">
              <w:rPr>
                <w:rFonts w:ascii="Times New Roman" w:hAnsi="Times New Roman" w:cs="Times New Roman"/>
                <w:b/>
                <w:bCs/>
                <w:sz w:val="20"/>
                <w:szCs w:val="21"/>
              </w:rPr>
              <w:t>Model 3</w:t>
            </w:r>
          </w:p>
        </w:tc>
        <w:tc>
          <w:tcPr>
            <w:tcW w:w="0" w:type="auto"/>
            <w:tcBorders>
              <w:top w:val="single" w:sz="4" w:space="0" w:color="auto"/>
            </w:tcBorders>
          </w:tcPr>
          <w:p w14:paraId="5AC2AA2B" w14:textId="77777777" w:rsidR="00804F56" w:rsidRPr="00D73033" w:rsidRDefault="00804F56" w:rsidP="00804F56">
            <w:pPr>
              <w:jc w:val="center"/>
              <w:rPr>
                <w:rFonts w:ascii="Times New Roman" w:hAnsi="Times New Roman" w:cs="Times New Roman"/>
                <w:b/>
                <w:bCs/>
                <w:sz w:val="20"/>
                <w:szCs w:val="21"/>
              </w:rPr>
            </w:pPr>
            <w:r w:rsidRPr="00D73033">
              <w:rPr>
                <w:rFonts w:ascii="Times New Roman" w:hAnsi="Times New Roman" w:cs="Times New Roman"/>
                <w:b/>
                <w:bCs/>
                <w:sz w:val="20"/>
                <w:szCs w:val="21"/>
              </w:rPr>
              <w:t>Model 4</w:t>
            </w:r>
          </w:p>
        </w:tc>
        <w:tc>
          <w:tcPr>
            <w:tcW w:w="0" w:type="auto"/>
            <w:tcBorders>
              <w:top w:val="single" w:sz="4" w:space="0" w:color="auto"/>
            </w:tcBorders>
          </w:tcPr>
          <w:p w14:paraId="79071EFD" w14:textId="77777777" w:rsidR="00804F56" w:rsidRPr="00D73033" w:rsidRDefault="00804F56" w:rsidP="00804F56">
            <w:pPr>
              <w:jc w:val="center"/>
              <w:rPr>
                <w:rFonts w:ascii="Times New Roman" w:hAnsi="Times New Roman" w:cs="Times New Roman"/>
                <w:b/>
                <w:bCs/>
                <w:sz w:val="20"/>
                <w:szCs w:val="21"/>
              </w:rPr>
            </w:pPr>
            <w:r w:rsidRPr="00D73033">
              <w:rPr>
                <w:rFonts w:ascii="Times New Roman" w:hAnsi="Times New Roman" w:cs="Times New Roman"/>
                <w:b/>
                <w:bCs/>
                <w:sz w:val="20"/>
                <w:szCs w:val="21"/>
              </w:rPr>
              <w:t>Model 5</w:t>
            </w:r>
          </w:p>
        </w:tc>
      </w:tr>
      <w:tr w:rsidR="00D73033" w:rsidRPr="00D73033" w14:paraId="4E45A261" w14:textId="77777777" w:rsidTr="00804F56">
        <w:trPr>
          <w:trHeight w:val="340"/>
        </w:trPr>
        <w:tc>
          <w:tcPr>
            <w:tcW w:w="0" w:type="auto"/>
            <w:tcBorders>
              <w:top w:val="single" w:sz="12" w:space="0" w:color="auto"/>
            </w:tcBorders>
          </w:tcPr>
          <w:p w14:paraId="36B506F0" w14:textId="77777777" w:rsidR="00804F56" w:rsidRPr="00D73033" w:rsidRDefault="00804F56" w:rsidP="00804F56">
            <w:pPr>
              <w:rPr>
                <w:rFonts w:ascii="Times New Roman" w:hAnsi="Times New Roman" w:cs="Times New Roman"/>
                <w:sz w:val="20"/>
                <w:szCs w:val="21"/>
              </w:rPr>
            </w:pPr>
            <w:r w:rsidRPr="00D73033">
              <w:rPr>
                <w:rFonts w:ascii="Times New Roman" w:hAnsi="Times New Roman" w:cs="Times New Roman"/>
                <w:sz w:val="20"/>
                <w:szCs w:val="21"/>
              </w:rPr>
              <w:t>Diversity of social participation</w:t>
            </w:r>
          </w:p>
        </w:tc>
        <w:tc>
          <w:tcPr>
            <w:tcW w:w="0" w:type="auto"/>
            <w:gridSpan w:val="10"/>
            <w:tcBorders>
              <w:top w:val="single" w:sz="12" w:space="0" w:color="auto"/>
            </w:tcBorders>
          </w:tcPr>
          <w:p w14:paraId="59D7FE5A" w14:textId="77777777" w:rsidR="00804F56" w:rsidRPr="00D73033" w:rsidRDefault="00804F56" w:rsidP="00804F56">
            <w:pPr>
              <w:rPr>
                <w:rFonts w:ascii="Times New Roman" w:hAnsi="Times New Roman" w:cs="Times New Roman"/>
                <w:sz w:val="20"/>
                <w:szCs w:val="21"/>
              </w:rPr>
            </w:pPr>
          </w:p>
        </w:tc>
      </w:tr>
      <w:tr w:rsidR="00D73033" w:rsidRPr="00D73033" w14:paraId="3BC5D854" w14:textId="77777777" w:rsidTr="00804F56">
        <w:trPr>
          <w:trHeight w:val="340"/>
        </w:trPr>
        <w:tc>
          <w:tcPr>
            <w:tcW w:w="0" w:type="auto"/>
          </w:tcPr>
          <w:p w14:paraId="60733B5A" w14:textId="77777777" w:rsidR="00804F56" w:rsidRPr="00D73033" w:rsidRDefault="00804F56" w:rsidP="00804F56">
            <w:pPr>
              <w:ind w:firstLineChars="100" w:firstLine="200"/>
              <w:rPr>
                <w:rFonts w:ascii="Times New Roman" w:hAnsi="Times New Roman" w:cs="Times New Roman"/>
                <w:sz w:val="20"/>
                <w:szCs w:val="21"/>
              </w:rPr>
            </w:pPr>
            <w:r w:rsidRPr="00D73033">
              <w:rPr>
                <w:rFonts w:ascii="Times New Roman" w:hAnsi="Times New Roman" w:cs="Times New Roman"/>
                <w:sz w:val="20"/>
                <w:szCs w:val="21"/>
              </w:rPr>
              <w:t>0</w:t>
            </w:r>
          </w:p>
        </w:tc>
        <w:tc>
          <w:tcPr>
            <w:tcW w:w="0" w:type="auto"/>
            <w:gridSpan w:val="5"/>
          </w:tcPr>
          <w:p w14:paraId="3FB8DCEA" w14:textId="77777777" w:rsidR="00804F56" w:rsidRPr="00D73033" w:rsidRDefault="00804F56" w:rsidP="00804F56">
            <w:pPr>
              <w:rPr>
                <w:rFonts w:ascii="Times New Roman" w:hAnsi="Times New Roman" w:cs="Times New Roman"/>
                <w:sz w:val="20"/>
                <w:szCs w:val="21"/>
              </w:rPr>
            </w:pPr>
            <w:r w:rsidRPr="00D73033">
              <w:rPr>
                <w:rFonts w:ascii="Times New Roman" w:hAnsi="Times New Roman" w:cs="Times New Roman"/>
                <w:sz w:val="20"/>
                <w:szCs w:val="21"/>
              </w:rPr>
              <w:t>Reference</w:t>
            </w:r>
          </w:p>
        </w:tc>
        <w:tc>
          <w:tcPr>
            <w:tcW w:w="0" w:type="auto"/>
            <w:gridSpan w:val="5"/>
          </w:tcPr>
          <w:p w14:paraId="31FFC218" w14:textId="77777777" w:rsidR="00804F56" w:rsidRPr="00D73033" w:rsidRDefault="00804F56" w:rsidP="00804F56">
            <w:pPr>
              <w:rPr>
                <w:rFonts w:ascii="Times New Roman" w:hAnsi="Times New Roman" w:cs="Times New Roman"/>
                <w:sz w:val="20"/>
                <w:szCs w:val="21"/>
              </w:rPr>
            </w:pPr>
            <w:r w:rsidRPr="00D73033">
              <w:rPr>
                <w:rFonts w:ascii="Times New Roman" w:hAnsi="Times New Roman" w:cs="Times New Roman"/>
                <w:sz w:val="20"/>
                <w:szCs w:val="21"/>
              </w:rPr>
              <w:t>Reference</w:t>
            </w:r>
          </w:p>
        </w:tc>
      </w:tr>
      <w:tr w:rsidR="00D73033" w:rsidRPr="00D73033" w14:paraId="5764FCCF" w14:textId="77777777" w:rsidTr="00804F56">
        <w:trPr>
          <w:trHeight w:val="340"/>
        </w:trPr>
        <w:tc>
          <w:tcPr>
            <w:tcW w:w="0" w:type="auto"/>
          </w:tcPr>
          <w:p w14:paraId="3008DE8A" w14:textId="77777777" w:rsidR="00804F56" w:rsidRPr="00D73033" w:rsidRDefault="00804F56" w:rsidP="00804F56">
            <w:pPr>
              <w:ind w:firstLineChars="100" w:firstLine="200"/>
              <w:rPr>
                <w:rFonts w:ascii="Times New Roman" w:hAnsi="Times New Roman" w:cs="Times New Roman"/>
                <w:sz w:val="20"/>
                <w:szCs w:val="21"/>
              </w:rPr>
            </w:pPr>
            <w:r w:rsidRPr="00D73033">
              <w:rPr>
                <w:rFonts w:ascii="Times New Roman" w:hAnsi="Times New Roman" w:cs="Times New Roman"/>
                <w:sz w:val="20"/>
                <w:szCs w:val="21"/>
              </w:rPr>
              <w:t>1</w:t>
            </w:r>
          </w:p>
        </w:tc>
        <w:tc>
          <w:tcPr>
            <w:tcW w:w="0" w:type="auto"/>
          </w:tcPr>
          <w:p w14:paraId="5F4E2DAC" w14:textId="77777777" w:rsidR="00804F56" w:rsidRPr="00D73033" w:rsidRDefault="00804F56" w:rsidP="00804F56">
            <w:pPr>
              <w:rPr>
                <w:rFonts w:ascii="Times New Roman" w:hAnsi="Times New Roman" w:cs="Times New Roman"/>
                <w:sz w:val="20"/>
                <w:szCs w:val="21"/>
              </w:rPr>
            </w:pPr>
            <w:r w:rsidRPr="00D73033">
              <w:rPr>
                <w:rFonts w:ascii="Times New Roman" w:hAnsi="Times New Roman" w:cs="Times New Roman"/>
                <w:sz w:val="20"/>
                <w:szCs w:val="21"/>
              </w:rPr>
              <w:t>0.62 (0.44 to 0.86)</w:t>
            </w:r>
          </w:p>
        </w:tc>
        <w:tc>
          <w:tcPr>
            <w:tcW w:w="0" w:type="auto"/>
          </w:tcPr>
          <w:p w14:paraId="553AFBA5" w14:textId="77777777" w:rsidR="00804F56" w:rsidRPr="00D73033" w:rsidRDefault="00804F56" w:rsidP="00804F56">
            <w:pPr>
              <w:rPr>
                <w:rFonts w:ascii="Times New Roman" w:hAnsi="Times New Roman" w:cs="Times New Roman"/>
                <w:sz w:val="20"/>
                <w:szCs w:val="21"/>
              </w:rPr>
            </w:pPr>
            <w:r w:rsidRPr="00D73033">
              <w:rPr>
                <w:rFonts w:ascii="Times New Roman" w:hAnsi="Times New Roman" w:cs="Times New Roman"/>
                <w:sz w:val="20"/>
                <w:szCs w:val="21"/>
              </w:rPr>
              <w:t>0.61 (0.44 to 0.84)</w:t>
            </w:r>
          </w:p>
        </w:tc>
        <w:tc>
          <w:tcPr>
            <w:tcW w:w="0" w:type="auto"/>
          </w:tcPr>
          <w:p w14:paraId="52D4D2D0" w14:textId="77777777" w:rsidR="00804F56" w:rsidRPr="00D73033" w:rsidRDefault="00804F56" w:rsidP="00804F56">
            <w:pPr>
              <w:rPr>
                <w:rFonts w:ascii="Times New Roman" w:hAnsi="Times New Roman" w:cs="Times New Roman"/>
                <w:sz w:val="20"/>
                <w:szCs w:val="21"/>
              </w:rPr>
            </w:pPr>
            <w:r w:rsidRPr="00D73033">
              <w:rPr>
                <w:rFonts w:ascii="Times New Roman" w:hAnsi="Times New Roman" w:cs="Times New Roman"/>
                <w:sz w:val="20"/>
                <w:szCs w:val="21"/>
              </w:rPr>
              <w:t>0.54 (0.39 to 0.73)</w:t>
            </w:r>
          </w:p>
        </w:tc>
        <w:tc>
          <w:tcPr>
            <w:tcW w:w="0" w:type="auto"/>
          </w:tcPr>
          <w:p w14:paraId="49A868A7" w14:textId="77777777" w:rsidR="00804F56" w:rsidRPr="00D73033" w:rsidRDefault="00804F56" w:rsidP="00804F56">
            <w:pPr>
              <w:rPr>
                <w:rFonts w:ascii="Times New Roman" w:hAnsi="Times New Roman" w:cs="Times New Roman"/>
                <w:sz w:val="20"/>
                <w:szCs w:val="21"/>
              </w:rPr>
            </w:pPr>
            <w:r w:rsidRPr="00D73033">
              <w:rPr>
                <w:rFonts w:ascii="Times New Roman" w:hAnsi="Times New Roman" w:cs="Times New Roman"/>
                <w:sz w:val="20"/>
                <w:szCs w:val="21"/>
              </w:rPr>
              <w:t>0.53 (0.39, 0.72)</w:t>
            </w:r>
          </w:p>
        </w:tc>
        <w:tc>
          <w:tcPr>
            <w:tcW w:w="0" w:type="auto"/>
          </w:tcPr>
          <w:p w14:paraId="5CC3A881" w14:textId="77777777" w:rsidR="00804F56" w:rsidRPr="00D73033" w:rsidRDefault="00804F56" w:rsidP="00804F56">
            <w:pPr>
              <w:rPr>
                <w:rFonts w:ascii="Times New Roman" w:hAnsi="Times New Roman" w:cs="Times New Roman"/>
                <w:sz w:val="20"/>
                <w:szCs w:val="21"/>
              </w:rPr>
            </w:pPr>
            <w:r w:rsidRPr="00D73033">
              <w:rPr>
                <w:rFonts w:ascii="Times New Roman" w:hAnsi="Times New Roman" w:cs="Times New Roman"/>
                <w:sz w:val="20"/>
                <w:szCs w:val="21"/>
              </w:rPr>
              <w:t>0.51 (0.37, 0.70)</w:t>
            </w:r>
          </w:p>
        </w:tc>
        <w:tc>
          <w:tcPr>
            <w:tcW w:w="0" w:type="auto"/>
          </w:tcPr>
          <w:p w14:paraId="592454E6" w14:textId="77777777" w:rsidR="00804F56" w:rsidRPr="00D73033" w:rsidRDefault="00804F56" w:rsidP="00804F56">
            <w:pPr>
              <w:rPr>
                <w:rFonts w:ascii="Times New Roman" w:hAnsi="Times New Roman" w:cs="Times New Roman"/>
                <w:sz w:val="20"/>
                <w:szCs w:val="21"/>
              </w:rPr>
            </w:pPr>
            <w:r w:rsidRPr="00D73033">
              <w:rPr>
                <w:rFonts w:ascii="Times New Roman" w:hAnsi="Times New Roman" w:cs="Times New Roman"/>
                <w:sz w:val="20"/>
                <w:szCs w:val="21"/>
              </w:rPr>
              <w:t>1.00 (0.77 to 1.30)</w:t>
            </w:r>
          </w:p>
        </w:tc>
        <w:tc>
          <w:tcPr>
            <w:tcW w:w="0" w:type="auto"/>
          </w:tcPr>
          <w:p w14:paraId="61D9D4F1" w14:textId="77777777" w:rsidR="00804F56" w:rsidRPr="00D73033" w:rsidRDefault="00804F56" w:rsidP="00804F56">
            <w:pPr>
              <w:rPr>
                <w:rFonts w:ascii="Times New Roman" w:hAnsi="Times New Roman" w:cs="Times New Roman"/>
                <w:sz w:val="20"/>
                <w:szCs w:val="21"/>
              </w:rPr>
            </w:pPr>
            <w:r w:rsidRPr="00D73033">
              <w:rPr>
                <w:rFonts w:ascii="Times New Roman" w:hAnsi="Times New Roman" w:cs="Times New Roman"/>
                <w:sz w:val="20"/>
                <w:szCs w:val="21"/>
              </w:rPr>
              <w:t>0.90 (0.70 to 1.16)</w:t>
            </w:r>
          </w:p>
        </w:tc>
        <w:tc>
          <w:tcPr>
            <w:tcW w:w="0" w:type="auto"/>
          </w:tcPr>
          <w:p w14:paraId="7CCB1623" w14:textId="77777777" w:rsidR="00804F56" w:rsidRPr="00D73033" w:rsidRDefault="00804F56" w:rsidP="00804F56">
            <w:pPr>
              <w:rPr>
                <w:rFonts w:ascii="Times New Roman" w:hAnsi="Times New Roman" w:cs="Times New Roman"/>
                <w:sz w:val="20"/>
                <w:szCs w:val="21"/>
              </w:rPr>
            </w:pPr>
            <w:r w:rsidRPr="00D73033">
              <w:rPr>
                <w:rFonts w:ascii="Times New Roman" w:hAnsi="Times New Roman" w:cs="Times New Roman"/>
                <w:sz w:val="20"/>
                <w:szCs w:val="21"/>
              </w:rPr>
              <w:t>0.94 (0.73 to 1.21)</w:t>
            </w:r>
          </w:p>
        </w:tc>
        <w:tc>
          <w:tcPr>
            <w:tcW w:w="0" w:type="auto"/>
          </w:tcPr>
          <w:p w14:paraId="161D2ED5" w14:textId="77777777" w:rsidR="00804F56" w:rsidRPr="00D73033" w:rsidRDefault="00804F56" w:rsidP="00804F56">
            <w:pPr>
              <w:rPr>
                <w:rFonts w:ascii="Times New Roman" w:hAnsi="Times New Roman" w:cs="Times New Roman"/>
                <w:sz w:val="20"/>
                <w:szCs w:val="21"/>
              </w:rPr>
            </w:pPr>
            <w:r w:rsidRPr="00D73033">
              <w:rPr>
                <w:rFonts w:ascii="Times New Roman" w:hAnsi="Times New Roman" w:cs="Times New Roman"/>
                <w:sz w:val="20"/>
                <w:szCs w:val="21"/>
              </w:rPr>
              <w:t>0.88 (0.68, 1.13)</w:t>
            </w:r>
          </w:p>
        </w:tc>
        <w:tc>
          <w:tcPr>
            <w:tcW w:w="0" w:type="auto"/>
          </w:tcPr>
          <w:p w14:paraId="789A6D6E" w14:textId="77777777" w:rsidR="00804F56" w:rsidRPr="00D73033" w:rsidRDefault="00804F56" w:rsidP="00804F56">
            <w:pPr>
              <w:rPr>
                <w:rFonts w:ascii="Times New Roman" w:hAnsi="Times New Roman" w:cs="Times New Roman"/>
                <w:sz w:val="20"/>
                <w:szCs w:val="21"/>
              </w:rPr>
            </w:pPr>
            <w:r w:rsidRPr="00D73033">
              <w:rPr>
                <w:rFonts w:ascii="Times New Roman" w:hAnsi="Times New Roman" w:cs="Times New Roman"/>
                <w:sz w:val="20"/>
                <w:szCs w:val="21"/>
              </w:rPr>
              <w:t>0.83 (0.63, 1.08)</w:t>
            </w:r>
          </w:p>
        </w:tc>
      </w:tr>
      <w:tr w:rsidR="00D73033" w:rsidRPr="00D73033" w14:paraId="2F53690D" w14:textId="77777777" w:rsidTr="00804F56">
        <w:trPr>
          <w:trHeight w:val="340"/>
        </w:trPr>
        <w:tc>
          <w:tcPr>
            <w:tcW w:w="0" w:type="auto"/>
            <w:tcBorders>
              <w:bottom w:val="single" w:sz="12" w:space="0" w:color="auto"/>
            </w:tcBorders>
          </w:tcPr>
          <w:p w14:paraId="5843881C" w14:textId="77777777" w:rsidR="00804F56" w:rsidRPr="00D73033" w:rsidRDefault="00804F56" w:rsidP="00804F56">
            <w:pPr>
              <w:ind w:firstLineChars="100" w:firstLine="200"/>
              <w:rPr>
                <w:rFonts w:ascii="Times New Roman" w:hAnsi="Times New Roman" w:cs="Times New Roman"/>
                <w:sz w:val="20"/>
                <w:szCs w:val="21"/>
              </w:rPr>
            </w:pPr>
            <w:r w:rsidRPr="00D73033">
              <w:rPr>
                <w:rFonts w:ascii="Times New Roman" w:hAnsi="Times New Roman" w:cs="Times New Roman" w:hint="eastAsia"/>
                <w:sz w:val="20"/>
                <w:szCs w:val="21"/>
              </w:rPr>
              <w:t>≥</w:t>
            </w:r>
            <w:r w:rsidRPr="00D73033">
              <w:rPr>
                <w:rFonts w:ascii="Times New Roman" w:hAnsi="Times New Roman" w:cs="Times New Roman"/>
                <w:sz w:val="20"/>
                <w:szCs w:val="21"/>
              </w:rPr>
              <w:t>2</w:t>
            </w:r>
          </w:p>
        </w:tc>
        <w:tc>
          <w:tcPr>
            <w:tcW w:w="0" w:type="auto"/>
            <w:tcBorders>
              <w:bottom w:val="single" w:sz="12" w:space="0" w:color="auto"/>
            </w:tcBorders>
          </w:tcPr>
          <w:p w14:paraId="31C97E21" w14:textId="77777777" w:rsidR="00804F56" w:rsidRPr="00D73033" w:rsidRDefault="00804F56" w:rsidP="00804F56">
            <w:pPr>
              <w:rPr>
                <w:rFonts w:ascii="Times New Roman" w:hAnsi="Times New Roman" w:cs="Times New Roman"/>
                <w:sz w:val="20"/>
                <w:szCs w:val="21"/>
              </w:rPr>
            </w:pPr>
            <w:r w:rsidRPr="00D73033">
              <w:rPr>
                <w:rFonts w:ascii="Times New Roman" w:hAnsi="Times New Roman" w:cs="Times New Roman"/>
                <w:sz w:val="20"/>
                <w:szCs w:val="21"/>
              </w:rPr>
              <w:t>0.63 (0.45 to 0.89)</w:t>
            </w:r>
          </w:p>
        </w:tc>
        <w:tc>
          <w:tcPr>
            <w:tcW w:w="0" w:type="auto"/>
            <w:tcBorders>
              <w:bottom w:val="single" w:sz="12" w:space="0" w:color="auto"/>
            </w:tcBorders>
          </w:tcPr>
          <w:p w14:paraId="19F8774E" w14:textId="77777777" w:rsidR="00804F56" w:rsidRPr="00D73033" w:rsidRDefault="00804F56" w:rsidP="00804F56">
            <w:pPr>
              <w:rPr>
                <w:rFonts w:ascii="Times New Roman" w:hAnsi="Times New Roman" w:cs="Times New Roman"/>
                <w:sz w:val="20"/>
                <w:szCs w:val="21"/>
              </w:rPr>
            </w:pPr>
            <w:r w:rsidRPr="00D73033">
              <w:rPr>
                <w:rFonts w:ascii="Times New Roman" w:hAnsi="Times New Roman" w:cs="Times New Roman"/>
                <w:sz w:val="20"/>
                <w:szCs w:val="21"/>
              </w:rPr>
              <w:t>0.62 (0.45 to 0.85)</w:t>
            </w:r>
          </w:p>
        </w:tc>
        <w:tc>
          <w:tcPr>
            <w:tcW w:w="0" w:type="auto"/>
            <w:tcBorders>
              <w:bottom w:val="single" w:sz="12" w:space="0" w:color="auto"/>
            </w:tcBorders>
          </w:tcPr>
          <w:p w14:paraId="6C05B177" w14:textId="77777777" w:rsidR="00804F56" w:rsidRPr="00D73033" w:rsidRDefault="00804F56" w:rsidP="00804F56">
            <w:pPr>
              <w:rPr>
                <w:rFonts w:ascii="Times New Roman" w:hAnsi="Times New Roman" w:cs="Times New Roman"/>
                <w:sz w:val="20"/>
                <w:szCs w:val="21"/>
              </w:rPr>
            </w:pPr>
            <w:r w:rsidRPr="00D73033">
              <w:rPr>
                <w:rFonts w:ascii="Times New Roman" w:hAnsi="Times New Roman" w:cs="Times New Roman"/>
                <w:sz w:val="20"/>
                <w:szCs w:val="21"/>
              </w:rPr>
              <w:t>0.53 (0.39 to 0.72)</w:t>
            </w:r>
          </w:p>
        </w:tc>
        <w:tc>
          <w:tcPr>
            <w:tcW w:w="0" w:type="auto"/>
            <w:tcBorders>
              <w:bottom w:val="single" w:sz="12" w:space="0" w:color="auto"/>
            </w:tcBorders>
          </w:tcPr>
          <w:p w14:paraId="31762309" w14:textId="77777777" w:rsidR="00804F56" w:rsidRPr="00D73033" w:rsidRDefault="00804F56" w:rsidP="00804F56">
            <w:pPr>
              <w:rPr>
                <w:rFonts w:ascii="Times New Roman" w:hAnsi="Times New Roman" w:cs="Times New Roman"/>
                <w:sz w:val="20"/>
                <w:szCs w:val="21"/>
              </w:rPr>
            </w:pPr>
            <w:r w:rsidRPr="00D73033">
              <w:rPr>
                <w:rFonts w:ascii="Times New Roman" w:hAnsi="Times New Roman" w:cs="Times New Roman"/>
                <w:sz w:val="20"/>
                <w:szCs w:val="21"/>
              </w:rPr>
              <w:t>0.50 (0.36, 0.68)</w:t>
            </w:r>
          </w:p>
        </w:tc>
        <w:tc>
          <w:tcPr>
            <w:tcW w:w="0" w:type="auto"/>
            <w:tcBorders>
              <w:bottom w:val="single" w:sz="12" w:space="0" w:color="auto"/>
            </w:tcBorders>
          </w:tcPr>
          <w:p w14:paraId="1C2ACD0A" w14:textId="77777777" w:rsidR="00804F56" w:rsidRPr="00D73033" w:rsidRDefault="00804F56" w:rsidP="00804F56">
            <w:pPr>
              <w:rPr>
                <w:rFonts w:ascii="Times New Roman" w:hAnsi="Times New Roman" w:cs="Times New Roman"/>
                <w:sz w:val="20"/>
                <w:szCs w:val="21"/>
              </w:rPr>
            </w:pPr>
            <w:r w:rsidRPr="00D73033">
              <w:rPr>
                <w:rFonts w:ascii="Times New Roman" w:hAnsi="Times New Roman" w:cs="Times New Roman"/>
                <w:sz w:val="20"/>
                <w:szCs w:val="21"/>
              </w:rPr>
              <w:t>0.52 (0.38, 0.70)</w:t>
            </w:r>
          </w:p>
        </w:tc>
        <w:tc>
          <w:tcPr>
            <w:tcW w:w="0" w:type="auto"/>
            <w:tcBorders>
              <w:bottom w:val="single" w:sz="12" w:space="0" w:color="auto"/>
            </w:tcBorders>
          </w:tcPr>
          <w:p w14:paraId="3108B806" w14:textId="77777777" w:rsidR="00804F56" w:rsidRPr="00D73033" w:rsidRDefault="00804F56" w:rsidP="00804F56">
            <w:pPr>
              <w:rPr>
                <w:rFonts w:ascii="Times New Roman" w:hAnsi="Times New Roman" w:cs="Times New Roman"/>
                <w:sz w:val="20"/>
                <w:szCs w:val="21"/>
              </w:rPr>
            </w:pPr>
            <w:r w:rsidRPr="00D73033">
              <w:rPr>
                <w:rFonts w:ascii="Times New Roman" w:hAnsi="Times New Roman" w:cs="Times New Roman"/>
                <w:sz w:val="20"/>
                <w:szCs w:val="21"/>
              </w:rPr>
              <w:t>0.88 (0.66 to 1.18)</w:t>
            </w:r>
          </w:p>
        </w:tc>
        <w:tc>
          <w:tcPr>
            <w:tcW w:w="0" w:type="auto"/>
            <w:tcBorders>
              <w:bottom w:val="single" w:sz="12" w:space="0" w:color="auto"/>
            </w:tcBorders>
          </w:tcPr>
          <w:p w14:paraId="36888B48" w14:textId="77777777" w:rsidR="00804F56" w:rsidRPr="00D73033" w:rsidRDefault="00804F56" w:rsidP="00804F56">
            <w:pPr>
              <w:rPr>
                <w:rFonts w:ascii="Times New Roman" w:hAnsi="Times New Roman" w:cs="Times New Roman"/>
                <w:sz w:val="20"/>
                <w:szCs w:val="21"/>
              </w:rPr>
            </w:pPr>
            <w:r w:rsidRPr="00D73033">
              <w:rPr>
                <w:rFonts w:ascii="Times New Roman" w:hAnsi="Times New Roman" w:cs="Times New Roman"/>
                <w:sz w:val="20"/>
                <w:szCs w:val="21"/>
              </w:rPr>
              <w:t>0.78 (0.59 to 1.02)</w:t>
            </w:r>
          </w:p>
        </w:tc>
        <w:tc>
          <w:tcPr>
            <w:tcW w:w="0" w:type="auto"/>
            <w:tcBorders>
              <w:bottom w:val="single" w:sz="12" w:space="0" w:color="auto"/>
            </w:tcBorders>
          </w:tcPr>
          <w:p w14:paraId="2F541F7A" w14:textId="77777777" w:rsidR="00804F56" w:rsidRPr="00D73033" w:rsidRDefault="00804F56" w:rsidP="00804F56">
            <w:pPr>
              <w:rPr>
                <w:rFonts w:ascii="Times New Roman" w:hAnsi="Times New Roman" w:cs="Times New Roman"/>
                <w:sz w:val="20"/>
                <w:szCs w:val="21"/>
              </w:rPr>
            </w:pPr>
            <w:r w:rsidRPr="00D73033">
              <w:rPr>
                <w:rFonts w:ascii="Times New Roman" w:hAnsi="Times New Roman" w:cs="Times New Roman"/>
                <w:sz w:val="20"/>
                <w:szCs w:val="21"/>
              </w:rPr>
              <w:t>0.79 (0.60 to 1.05)</w:t>
            </w:r>
          </w:p>
        </w:tc>
        <w:tc>
          <w:tcPr>
            <w:tcW w:w="0" w:type="auto"/>
            <w:tcBorders>
              <w:bottom w:val="single" w:sz="12" w:space="0" w:color="auto"/>
            </w:tcBorders>
          </w:tcPr>
          <w:p w14:paraId="49484863" w14:textId="77777777" w:rsidR="00804F56" w:rsidRPr="00D73033" w:rsidRDefault="00804F56" w:rsidP="00804F56">
            <w:pPr>
              <w:rPr>
                <w:rFonts w:ascii="Times New Roman" w:hAnsi="Times New Roman" w:cs="Times New Roman"/>
                <w:sz w:val="20"/>
                <w:szCs w:val="21"/>
              </w:rPr>
            </w:pPr>
            <w:r w:rsidRPr="00D73033">
              <w:rPr>
                <w:rFonts w:ascii="Times New Roman" w:hAnsi="Times New Roman" w:cs="Times New Roman"/>
                <w:sz w:val="20"/>
                <w:szCs w:val="21"/>
              </w:rPr>
              <w:t>0.73 (0.55, 0.97)</w:t>
            </w:r>
          </w:p>
        </w:tc>
        <w:tc>
          <w:tcPr>
            <w:tcW w:w="0" w:type="auto"/>
            <w:tcBorders>
              <w:bottom w:val="single" w:sz="12" w:space="0" w:color="auto"/>
            </w:tcBorders>
          </w:tcPr>
          <w:p w14:paraId="750DD939" w14:textId="77777777" w:rsidR="00804F56" w:rsidRPr="00D73033" w:rsidRDefault="00804F56" w:rsidP="00804F56">
            <w:pPr>
              <w:rPr>
                <w:rFonts w:ascii="Times New Roman" w:hAnsi="Times New Roman" w:cs="Times New Roman"/>
                <w:sz w:val="20"/>
                <w:szCs w:val="21"/>
              </w:rPr>
            </w:pPr>
            <w:r w:rsidRPr="00D73033">
              <w:rPr>
                <w:rFonts w:ascii="Times New Roman" w:hAnsi="Times New Roman" w:cs="Times New Roman"/>
                <w:sz w:val="20"/>
                <w:szCs w:val="21"/>
              </w:rPr>
              <w:t>0.70 (0.52, 0.94)</w:t>
            </w:r>
          </w:p>
        </w:tc>
      </w:tr>
    </w:tbl>
    <w:p w14:paraId="7EB2FD44" w14:textId="77777777" w:rsidR="00C60028" w:rsidRPr="00D73033" w:rsidRDefault="00C60028" w:rsidP="00C60028">
      <w:pPr>
        <w:rPr>
          <w:rFonts w:ascii="Times New Roman" w:hAnsi="Times New Roman" w:cs="Times New Roman"/>
        </w:rPr>
      </w:pPr>
      <w:r w:rsidRPr="00D73033">
        <w:rPr>
          <w:rFonts w:ascii="Times New Roman" w:hAnsi="Times New Roman" w:cs="Times New Roman"/>
        </w:rPr>
        <w:t xml:space="preserve">Abbreviations: 95% CI, 95% </w:t>
      </w:r>
      <w:r w:rsidRPr="00D73033">
        <w:rPr>
          <w:rFonts w:ascii="Times New Roman" w:hAnsi="Times New Roman" w:cs="Times New Roman" w:hint="eastAsia"/>
        </w:rPr>
        <w:t>c</w:t>
      </w:r>
      <w:r w:rsidRPr="00D73033">
        <w:rPr>
          <w:rFonts w:ascii="Times New Roman" w:hAnsi="Times New Roman" w:cs="Times New Roman"/>
        </w:rPr>
        <w:t xml:space="preserve">onfidence </w:t>
      </w:r>
      <w:r w:rsidRPr="00D73033">
        <w:rPr>
          <w:rFonts w:ascii="Times New Roman" w:hAnsi="Times New Roman" w:cs="Times New Roman" w:hint="eastAsia"/>
        </w:rPr>
        <w:t>I</w:t>
      </w:r>
      <w:r w:rsidRPr="00D73033">
        <w:rPr>
          <w:rFonts w:ascii="Times New Roman" w:hAnsi="Times New Roman" w:cs="Times New Roman"/>
        </w:rPr>
        <w:t>nterval.</w:t>
      </w:r>
    </w:p>
    <w:p w14:paraId="797FC693" w14:textId="6A725890" w:rsidR="00C60028" w:rsidRPr="00D73033" w:rsidRDefault="00C60028" w:rsidP="00C60028">
      <w:pPr>
        <w:rPr>
          <w:rFonts w:ascii="Times New Roman" w:hAnsi="Times New Roman" w:cs="Times New Roman"/>
          <w:sz w:val="22"/>
        </w:rPr>
      </w:pPr>
      <w:r w:rsidRPr="00D73033">
        <w:rPr>
          <w:rFonts w:ascii="Times New Roman" w:hAnsi="Times New Roman" w:cs="Times New Roman"/>
          <w:sz w:val="22"/>
          <w:vertAlign w:val="superscript"/>
        </w:rPr>
        <w:t>a</w:t>
      </w:r>
      <w:r w:rsidRPr="00D73033">
        <w:rPr>
          <w:rFonts w:ascii="Times New Roman" w:hAnsi="Times New Roman" w:cs="Times New Roman"/>
          <w:sz w:val="22"/>
        </w:rPr>
        <w:t xml:space="preserve"> Time-varying Cox regression models were weighted using longitudinal weights.</w:t>
      </w:r>
    </w:p>
    <w:p w14:paraId="66CE3F33" w14:textId="743B22DD" w:rsidR="00383A0B" w:rsidRPr="00D73033" w:rsidRDefault="00383A0B" w:rsidP="00383A0B">
      <w:pPr>
        <w:rPr>
          <w:rFonts w:ascii="Times New Roman" w:hAnsi="Times New Roman" w:cs="Times New Roman"/>
          <w:szCs w:val="21"/>
        </w:rPr>
      </w:pPr>
      <w:r w:rsidRPr="00D73033">
        <w:rPr>
          <w:rFonts w:ascii="Times New Roman" w:hAnsi="Times New Roman" w:cs="Times New Roman"/>
          <w:szCs w:val="21"/>
        </w:rPr>
        <w:t>Model 1 adjusted for age.</w:t>
      </w:r>
    </w:p>
    <w:p w14:paraId="115B8735" w14:textId="4F9C3FB0" w:rsidR="00383A0B" w:rsidRPr="00D73033" w:rsidRDefault="00383A0B" w:rsidP="00383A0B">
      <w:pPr>
        <w:rPr>
          <w:rFonts w:ascii="Times New Roman" w:hAnsi="Times New Roman" w:cs="Times New Roman"/>
          <w:szCs w:val="21"/>
        </w:rPr>
      </w:pPr>
      <w:r w:rsidRPr="00D73033">
        <w:rPr>
          <w:rFonts w:ascii="Times New Roman" w:hAnsi="Times New Roman" w:cs="Times New Roman" w:hint="eastAsia"/>
          <w:szCs w:val="21"/>
        </w:rPr>
        <w:t>M</w:t>
      </w:r>
      <w:r w:rsidRPr="00D73033">
        <w:rPr>
          <w:rFonts w:ascii="Times New Roman" w:hAnsi="Times New Roman" w:cs="Times New Roman"/>
          <w:szCs w:val="21"/>
        </w:rPr>
        <w:t>odel 2 adjusted for country</w:t>
      </w:r>
      <w:r w:rsidR="00572869" w:rsidRPr="00D73033">
        <w:rPr>
          <w:rFonts w:ascii="Times New Roman" w:hAnsi="Times New Roman" w:cs="Times New Roman"/>
          <w:szCs w:val="21"/>
        </w:rPr>
        <w:t xml:space="preserve"> of origin</w:t>
      </w:r>
      <w:r w:rsidRPr="00D73033">
        <w:rPr>
          <w:rFonts w:ascii="Times New Roman" w:hAnsi="Times New Roman" w:cs="Times New Roman"/>
          <w:szCs w:val="21"/>
        </w:rPr>
        <w:t xml:space="preserve">. </w:t>
      </w:r>
    </w:p>
    <w:p w14:paraId="7F5EC382" w14:textId="77777777" w:rsidR="00383A0B" w:rsidRPr="00D73033" w:rsidRDefault="00383A0B" w:rsidP="00383A0B">
      <w:pPr>
        <w:rPr>
          <w:rFonts w:ascii="Times New Roman" w:hAnsi="Times New Roman" w:cs="Times New Roman"/>
          <w:szCs w:val="21"/>
        </w:rPr>
      </w:pPr>
      <w:r w:rsidRPr="00D73033">
        <w:rPr>
          <w:rFonts w:ascii="Times New Roman" w:hAnsi="Times New Roman" w:cs="Times New Roman"/>
          <w:szCs w:val="21"/>
        </w:rPr>
        <w:t>Model 3 adjusted for marital status.</w:t>
      </w:r>
    </w:p>
    <w:p w14:paraId="717F4876" w14:textId="5477B3AB" w:rsidR="00383A0B" w:rsidRPr="00D73033" w:rsidRDefault="00383A0B" w:rsidP="00383A0B">
      <w:pPr>
        <w:rPr>
          <w:rFonts w:ascii="Times New Roman" w:hAnsi="Times New Roman" w:cs="Times New Roman"/>
          <w:sz w:val="22"/>
        </w:rPr>
      </w:pPr>
      <w:r w:rsidRPr="00D73033">
        <w:rPr>
          <w:rFonts w:ascii="Times New Roman" w:hAnsi="Times New Roman" w:cs="Times New Roman" w:hint="eastAsia"/>
        </w:rPr>
        <w:t>M</w:t>
      </w:r>
      <w:r w:rsidRPr="00D73033">
        <w:rPr>
          <w:rFonts w:ascii="Times New Roman" w:hAnsi="Times New Roman" w:cs="Times New Roman"/>
        </w:rPr>
        <w:t xml:space="preserve">odel 4 adjusted for </w:t>
      </w:r>
      <w:r w:rsidRPr="00D73033">
        <w:rPr>
          <w:rFonts w:ascii="Times New Roman" w:hAnsi="Times New Roman" w:cs="Times New Roman"/>
          <w:sz w:val="22"/>
        </w:rPr>
        <w:t>educational level.</w:t>
      </w:r>
    </w:p>
    <w:p w14:paraId="04C0661E" w14:textId="09E83294" w:rsidR="002566C4" w:rsidRPr="00D73033" w:rsidRDefault="00383A0B">
      <w:pPr>
        <w:rPr>
          <w:rFonts w:ascii="Times New Roman" w:hAnsi="Times New Roman" w:cs="Times New Roman"/>
          <w:sz w:val="22"/>
        </w:rPr>
      </w:pPr>
      <w:r w:rsidRPr="00D73033">
        <w:rPr>
          <w:rFonts w:ascii="Times New Roman" w:hAnsi="Times New Roman" w:cs="Times New Roman" w:hint="eastAsia"/>
        </w:rPr>
        <w:t>M</w:t>
      </w:r>
      <w:r w:rsidRPr="00D73033">
        <w:rPr>
          <w:rFonts w:ascii="Times New Roman" w:hAnsi="Times New Roman" w:cs="Times New Roman"/>
        </w:rPr>
        <w:t>odel 5 adjusted for</w:t>
      </w:r>
      <w:r w:rsidRPr="00D73033">
        <w:rPr>
          <w:rFonts w:ascii="Times New Roman" w:hAnsi="Times New Roman" w:cs="Times New Roman"/>
          <w:sz w:val="22"/>
        </w:rPr>
        <w:t xml:space="preserve"> weekly income.</w:t>
      </w:r>
    </w:p>
    <w:p w14:paraId="638AC1A7" w14:textId="3BFD24CD" w:rsidR="00AF6EEE" w:rsidRDefault="00AF6EEE">
      <w:pPr>
        <w:widowControl/>
        <w:jc w:val="left"/>
        <w:rPr>
          <w:rFonts w:ascii="Times New Roman" w:hAnsi="Times New Roman" w:cs="Times New Roman"/>
          <w:sz w:val="22"/>
        </w:rPr>
      </w:pPr>
      <w:r>
        <w:rPr>
          <w:rFonts w:ascii="Times New Roman" w:hAnsi="Times New Roman" w:cs="Times New Roman"/>
          <w:sz w:val="22"/>
        </w:rPr>
        <w:br w:type="page"/>
      </w:r>
    </w:p>
    <w:tbl>
      <w:tblPr>
        <w:tblStyle w:val="a7"/>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4"/>
        <w:gridCol w:w="3220"/>
        <w:gridCol w:w="3220"/>
        <w:gridCol w:w="3220"/>
      </w:tblGrid>
      <w:tr w:rsidR="00AF6EEE" w:rsidRPr="00D73033" w14:paraId="7E3FFFAF" w14:textId="77777777" w:rsidTr="00F2012D">
        <w:trPr>
          <w:trHeight w:val="340"/>
        </w:trPr>
        <w:tc>
          <w:tcPr>
            <w:tcW w:w="5000" w:type="pct"/>
            <w:gridSpan w:val="4"/>
            <w:tcBorders>
              <w:bottom w:val="single" w:sz="12" w:space="0" w:color="auto"/>
            </w:tcBorders>
          </w:tcPr>
          <w:p w14:paraId="4C94A9B9" w14:textId="1C90E10C" w:rsidR="00AF6EEE" w:rsidRPr="00D73033" w:rsidRDefault="00AF6EEE" w:rsidP="00AF6EEE">
            <w:pPr>
              <w:jc w:val="center"/>
              <w:rPr>
                <w:rFonts w:ascii="Times New Roman" w:hAnsi="Times New Roman" w:cs="Times New Roman"/>
                <w:b/>
                <w:bCs/>
                <w:sz w:val="22"/>
                <w:vertAlign w:val="superscript"/>
              </w:rPr>
            </w:pPr>
            <w:bookmarkStart w:id="3" w:name="_Hlk138333515"/>
            <w:r w:rsidRPr="00D73033">
              <w:rPr>
                <w:rFonts w:ascii="Times New Roman" w:hAnsi="Times New Roman" w:cs="Times New Roman"/>
                <w:b/>
                <w:bCs/>
                <w:sz w:val="22"/>
              </w:rPr>
              <w:lastRenderedPageBreak/>
              <w:t xml:space="preserve">eTable </w:t>
            </w:r>
            <w:r>
              <w:rPr>
                <w:rFonts w:ascii="Times New Roman" w:hAnsi="Times New Roman" w:cs="Times New Roman" w:hint="eastAsia"/>
                <w:b/>
                <w:bCs/>
                <w:sz w:val="22"/>
              </w:rPr>
              <w:t>9</w:t>
            </w:r>
            <w:r w:rsidRPr="00D73033">
              <w:rPr>
                <w:rFonts w:ascii="Times New Roman" w:hAnsi="Times New Roman" w:cs="Times New Roman"/>
                <w:b/>
                <w:bCs/>
                <w:sz w:val="22"/>
              </w:rPr>
              <w:t>. Longitudinal Mixed Linear Models Examining the Association of Different Types of Social Participation with Psychological Distress Scores, Stratified by Gender</w:t>
            </w:r>
          </w:p>
        </w:tc>
      </w:tr>
      <w:tr w:rsidR="00AF6EEE" w:rsidRPr="00D73033" w14:paraId="19826898" w14:textId="77777777" w:rsidTr="00F2012D">
        <w:trPr>
          <w:trHeight w:val="340"/>
        </w:trPr>
        <w:tc>
          <w:tcPr>
            <w:tcW w:w="1592" w:type="pct"/>
            <w:vMerge w:val="restart"/>
            <w:tcBorders>
              <w:top w:val="single" w:sz="12" w:space="0" w:color="auto"/>
            </w:tcBorders>
          </w:tcPr>
          <w:p w14:paraId="7840E8D6" w14:textId="77777777" w:rsidR="00AF6EEE" w:rsidRPr="00D73033" w:rsidRDefault="00AF6EEE" w:rsidP="00F2012D">
            <w:pPr>
              <w:rPr>
                <w:rFonts w:ascii="Times New Roman" w:hAnsi="Times New Roman" w:cs="Times New Roman"/>
                <w:sz w:val="22"/>
              </w:rPr>
            </w:pPr>
          </w:p>
        </w:tc>
        <w:tc>
          <w:tcPr>
            <w:tcW w:w="3408" w:type="pct"/>
            <w:gridSpan w:val="3"/>
            <w:tcBorders>
              <w:top w:val="single" w:sz="12" w:space="0" w:color="auto"/>
              <w:bottom w:val="single" w:sz="4" w:space="0" w:color="auto"/>
              <w:right w:val="single" w:sz="12" w:space="0" w:color="FFFFFF" w:themeColor="background1"/>
            </w:tcBorders>
          </w:tcPr>
          <w:p w14:paraId="6D315B24" w14:textId="77777777" w:rsidR="00AF6EEE" w:rsidRPr="00D73033" w:rsidRDefault="00AF6EEE" w:rsidP="00F2012D">
            <w:pPr>
              <w:jc w:val="center"/>
              <w:rPr>
                <w:rFonts w:ascii="Times New Roman" w:hAnsi="Times New Roman" w:cs="Times New Roman"/>
                <w:b/>
                <w:bCs/>
                <w:sz w:val="22"/>
                <w:vertAlign w:val="superscript"/>
              </w:rPr>
            </w:pPr>
            <w:r w:rsidRPr="00D73033">
              <w:rPr>
                <w:rFonts w:ascii="Times New Roman" w:hAnsi="Times New Roman" w:cs="Times New Roman"/>
                <w:b/>
                <w:bCs/>
                <w:sz w:val="22"/>
              </w:rPr>
              <w:t>β (95% CI)</w:t>
            </w:r>
            <w:r w:rsidRPr="00D73033">
              <w:rPr>
                <w:rFonts w:ascii="Times New Roman" w:hAnsi="Times New Roman" w:cs="Times New Roman"/>
                <w:b/>
                <w:bCs/>
                <w:sz w:val="22"/>
                <w:vertAlign w:val="superscript"/>
              </w:rPr>
              <w:t xml:space="preserve"> a</w:t>
            </w:r>
          </w:p>
        </w:tc>
      </w:tr>
      <w:tr w:rsidR="00AF6EEE" w:rsidRPr="00D73033" w14:paraId="01C68DA1" w14:textId="77777777" w:rsidTr="00F2012D">
        <w:trPr>
          <w:trHeight w:val="340"/>
        </w:trPr>
        <w:tc>
          <w:tcPr>
            <w:tcW w:w="1592" w:type="pct"/>
            <w:vMerge/>
            <w:tcBorders>
              <w:top w:val="single" w:sz="4" w:space="0" w:color="auto"/>
            </w:tcBorders>
          </w:tcPr>
          <w:p w14:paraId="3AF35414" w14:textId="77777777" w:rsidR="00AF6EEE" w:rsidRPr="00D73033" w:rsidRDefault="00AF6EEE" w:rsidP="00F2012D">
            <w:pPr>
              <w:rPr>
                <w:rFonts w:ascii="Times New Roman" w:hAnsi="Times New Roman" w:cs="Times New Roman"/>
                <w:sz w:val="22"/>
              </w:rPr>
            </w:pPr>
          </w:p>
        </w:tc>
        <w:tc>
          <w:tcPr>
            <w:tcW w:w="1136" w:type="pct"/>
            <w:tcBorders>
              <w:top w:val="single" w:sz="4" w:space="0" w:color="auto"/>
              <w:bottom w:val="single" w:sz="4" w:space="0" w:color="auto"/>
              <w:right w:val="single" w:sz="12" w:space="0" w:color="FFFFFF" w:themeColor="background1"/>
            </w:tcBorders>
          </w:tcPr>
          <w:p w14:paraId="23ED5A56" w14:textId="77777777" w:rsidR="00AF6EEE" w:rsidRPr="00D73033" w:rsidRDefault="00AF6EEE" w:rsidP="00F2012D">
            <w:pPr>
              <w:rPr>
                <w:rFonts w:ascii="Times New Roman" w:hAnsi="Times New Roman" w:cs="Times New Roman"/>
                <w:b/>
                <w:bCs/>
                <w:sz w:val="22"/>
              </w:rPr>
            </w:pPr>
            <w:r w:rsidRPr="00D73033">
              <w:rPr>
                <w:rFonts w:ascii="Times New Roman" w:hAnsi="Times New Roman" w:cs="Times New Roman"/>
                <w:b/>
                <w:bCs/>
                <w:sz w:val="22"/>
              </w:rPr>
              <w:t>Total</w:t>
            </w:r>
          </w:p>
        </w:tc>
        <w:tc>
          <w:tcPr>
            <w:tcW w:w="1136" w:type="pct"/>
            <w:tcBorders>
              <w:top w:val="single" w:sz="4" w:space="0" w:color="auto"/>
              <w:left w:val="single" w:sz="12" w:space="0" w:color="FFFFFF" w:themeColor="background1"/>
              <w:bottom w:val="single" w:sz="4" w:space="0" w:color="auto"/>
              <w:right w:val="single" w:sz="12" w:space="0" w:color="FFFFFF" w:themeColor="background1"/>
            </w:tcBorders>
          </w:tcPr>
          <w:p w14:paraId="63AF4B43" w14:textId="77777777" w:rsidR="00AF6EEE" w:rsidRPr="00D73033" w:rsidRDefault="00AF6EEE" w:rsidP="00F2012D">
            <w:pPr>
              <w:rPr>
                <w:rFonts w:ascii="Times New Roman" w:hAnsi="Times New Roman" w:cs="Times New Roman"/>
                <w:b/>
                <w:bCs/>
                <w:sz w:val="22"/>
              </w:rPr>
            </w:pPr>
            <w:r w:rsidRPr="00D73033">
              <w:rPr>
                <w:rFonts w:ascii="Times New Roman" w:hAnsi="Times New Roman" w:cs="Times New Roman"/>
                <w:b/>
                <w:bCs/>
                <w:sz w:val="22"/>
              </w:rPr>
              <w:t>Male</w:t>
            </w:r>
          </w:p>
        </w:tc>
        <w:tc>
          <w:tcPr>
            <w:tcW w:w="1136" w:type="pct"/>
            <w:tcBorders>
              <w:top w:val="single" w:sz="4" w:space="0" w:color="auto"/>
              <w:left w:val="single" w:sz="12" w:space="0" w:color="FFFFFF" w:themeColor="background1"/>
              <w:bottom w:val="single" w:sz="4" w:space="0" w:color="auto"/>
              <w:right w:val="single" w:sz="12" w:space="0" w:color="FFFFFF" w:themeColor="background1"/>
            </w:tcBorders>
          </w:tcPr>
          <w:p w14:paraId="56E7481E" w14:textId="77777777" w:rsidR="00AF6EEE" w:rsidRPr="00D73033" w:rsidRDefault="00AF6EEE" w:rsidP="00F2012D">
            <w:pPr>
              <w:rPr>
                <w:rFonts w:ascii="Times New Roman" w:hAnsi="Times New Roman" w:cs="Times New Roman"/>
                <w:b/>
                <w:bCs/>
                <w:sz w:val="22"/>
              </w:rPr>
            </w:pPr>
            <w:r w:rsidRPr="00D73033">
              <w:rPr>
                <w:rFonts w:ascii="Times New Roman" w:hAnsi="Times New Roman" w:cs="Times New Roman"/>
                <w:b/>
                <w:bCs/>
                <w:sz w:val="22"/>
              </w:rPr>
              <w:t>Female</w:t>
            </w:r>
          </w:p>
        </w:tc>
      </w:tr>
      <w:tr w:rsidR="00AF6EEE" w:rsidRPr="00D73033" w14:paraId="2947E052" w14:textId="77777777" w:rsidTr="00F2012D">
        <w:trPr>
          <w:trHeight w:val="340"/>
        </w:trPr>
        <w:tc>
          <w:tcPr>
            <w:tcW w:w="1592" w:type="pct"/>
            <w:tcBorders>
              <w:top w:val="single" w:sz="12" w:space="0" w:color="auto"/>
            </w:tcBorders>
          </w:tcPr>
          <w:p w14:paraId="39340E17" w14:textId="77777777" w:rsidR="00AF6EEE" w:rsidRPr="00D73033" w:rsidRDefault="00AF6EEE" w:rsidP="00F2012D">
            <w:pPr>
              <w:rPr>
                <w:rFonts w:ascii="Times New Roman" w:hAnsi="Times New Roman" w:cs="Times New Roman"/>
                <w:b/>
                <w:bCs/>
                <w:sz w:val="22"/>
              </w:rPr>
            </w:pPr>
            <w:r w:rsidRPr="00D73033">
              <w:rPr>
                <w:rFonts w:ascii="Times New Roman" w:hAnsi="Times New Roman" w:cs="Times New Roman"/>
                <w:b/>
                <w:bCs/>
                <w:sz w:val="22"/>
              </w:rPr>
              <w:t>Social participation types</w:t>
            </w:r>
          </w:p>
        </w:tc>
        <w:tc>
          <w:tcPr>
            <w:tcW w:w="1136" w:type="pct"/>
            <w:tcBorders>
              <w:top w:val="single" w:sz="12" w:space="0" w:color="auto"/>
            </w:tcBorders>
          </w:tcPr>
          <w:p w14:paraId="1D0D4F78" w14:textId="77777777" w:rsidR="00AF6EEE" w:rsidRPr="00D73033" w:rsidRDefault="00AF6EEE" w:rsidP="00F2012D">
            <w:pPr>
              <w:rPr>
                <w:rFonts w:ascii="Times New Roman" w:hAnsi="Times New Roman" w:cs="Times New Roman"/>
                <w:sz w:val="22"/>
              </w:rPr>
            </w:pPr>
          </w:p>
        </w:tc>
        <w:tc>
          <w:tcPr>
            <w:tcW w:w="1136" w:type="pct"/>
            <w:tcBorders>
              <w:top w:val="single" w:sz="12" w:space="0" w:color="auto"/>
            </w:tcBorders>
          </w:tcPr>
          <w:p w14:paraId="22AE612C" w14:textId="77777777" w:rsidR="00AF6EEE" w:rsidRPr="00D73033" w:rsidRDefault="00AF6EEE" w:rsidP="00F2012D">
            <w:pPr>
              <w:rPr>
                <w:rFonts w:ascii="Times New Roman" w:hAnsi="Times New Roman" w:cs="Times New Roman"/>
                <w:sz w:val="22"/>
              </w:rPr>
            </w:pPr>
          </w:p>
        </w:tc>
        <w:tc>
          <w:tcPr>
            <w:tcW w:w="1136" w:type="pct"/>
            <w:tcBorders>
              <w:top w:val="single" w:sz="12" w:space="0" w:color="auto"/>
              <w:right w:val="single" w:sz="12" w:space="0" w:color="FFFFFF" w:themeColor="background1"/>
            </w:tcBorders>
          </w:tcPr>
          <w:p w14:paraId="16D29FC4" w14:textId="77777777" w:rsidR="00AF6EEE" w:rsidRPr="00D73033" w:rsidRDefault="00AF6EEE" w:rsidP="00F2012D">
            <w:pPr>
              <w:rPr>
                <w:rFonts w:ascii="Times New Roman" w:hAnsi="Times New Roman" w:cs="Times New Roman"/>
                <w:sz w:val="22"/>
              </w:rPr>
            </w:pPr>
          </w:p>
        </w:tc>
      </w:tr>
      <w:tr w:rsidR="00AF6EEE" w:rsidRPr="00D73033" w14:paraId="68C5ABCE" w14:textId="77777777" w:rsidTr="00F2012D">
        <w:trPr>
          <w:trHeight w:val="340"/>
        </w:trPr>
        <w:tc>
          <w:tcPr>
            <w:tcW w:w="1592" w:type="pct"/>
          </w:tcPr>
          <w:p w14:paraId="45757385" w14:textId="77777777" w:rsidR="00AF6EEE" w:rsidRPr="00D73033" w:rsidRDefault="00AF6EEE" w:rsidP="00F2012D">
            <w:pPr>
              <w:ind w:firstLineChars="100" w:firstLine="210"/>
              <w:rPr>
                <w:rFonts w:ascii="Times New Roman" w:hAnsi="Times New Roman" w:cs="Times New Roman"/>
                <w:sz w:val="22"/>
              </w:rPr>
            </w:pPr>
            <w:r w:rsidRPr="00D73033">
              <w:rPr>
                <w:rFonts w:ascii="Times New Roman" w:hAnsi="Times New Roman" w:cs="Times New Roman"/>
              </w:rPr>
              <w:t>Sporting activities</w:t>
            </w:r>
          </w:p>
        </w:tc>
        <w:tc>
          <w:tcPr>
            <w:tcW w:w="1136" w:type="pct"/>
          </w:tcPr>
          <w:p w14:paraId="45DD84F7" w14:textId="77777777" w:rsidR="00AF6EEE" w:rsidRPr="00D73033" w:rsidRDefault="00AF6EEE" w:rsidP="00F2012D">
            <w:pPr>
              <w:rPr>
                <w:rFonts w:ascii="Times New Roman" w:hAnsi="Times New Roman" w:cs="Times New Roman"/>
                <w:sz w:val="22"/>
              </w:rPr>
            </w:pPr>
            <w:r w:rsidRPr="00D73033">
              <w:rPr>
                <w:rFonts w:ascii="Times New Roman" w:hAnsi="Times New Roman" w:cs="Times New Roman"/>
                <w:sz w:val="22"/>
              </w:rPr>
              <w:t>-0.45 (-0.85 to -0.06)</w:t>
            </w:r>
          </w:p>
        </w:tc>
        <w:tc>
          <w:tcPr>
            <w:tcW w:w="1136" w:type="pct"/>
          </w:tcPr>
          <w:p w14:paraId="5E42D4CA" w14:textId="77777777" w:rsidR="00AF6EEE" w:rsidRPr="00D73033" w:rsidRDefault="00AF6EEE" w:rsidP="00F2012D">
            <w:pPr>
              <w:rPr>
                <w:rFonts w:ascii="Times New Roman" w:hAnsi="Times New Roman" w:cs="Times New Roman"/>
                <w:sz w:val="22"/>
              </w:rPr>
            </w:pPr>
            <w:r w:rsidRPr="00D73033">
              <w:rPr>
                <w:rFonts w:ascii="Times New Roman" w:hAnsi="Times New Roman" w:cs="Times New Roman"/>
                <w:sz w:val="22"/>
              </w:rPr>
              <w:t>-0.51(-1.00 to -0.01)</w:t>
            </w:r>
          </w:p>
        </w:tc>
        <w:tc>
          <w:tcPr>
            <w:tcW w:w="1136" w:type="pct"/>
          </w:tcPr>
          <w:p w14:paraId="44EA3A26" w14:textId="77777777" w:rsidR="00AF6EEE" w:rsidRPr="00D73033" w:rsidRDefault="00AF6EEE" w:rsidP="00F2012D">
            <w:pPr>
              <w:rPr>
                <w:rFonts w:ascii="Times New Roman" w:hAnsi="Times New Roman" w:cs="Times New Roman"/>
                <w:sz w:val="22"/>
              </w:rPr>
            </w:pPr>
            <w:r w:rsidRPr="00D73033">
              <w:rPr>
                <w:rFonts w:ascii="Times New Roman" w:hAnsi="Times New Roman" w:cs="Times New Roman"/>
                <w:sz w:val="22"/>
              </w:rPr>
              <w:t>-0.19 (-0.84 to 0.46)</w:t>
            </w:r>
          </w:p>
        </w:tc>
      </w:tr>
      <w:tr w:rsidR="00AF6EEE" w:rsidRPr="00D73033" w14:paraId="7E2BF05F" w14:textId="77777777" w:rsidTr="00F2012D">
        <w:trPr>
          <w:trHeight w:val="340"/>
        </w:trPr>
        <w:tc>
          <w:tcPr>
            <w:tcW w:w="1592" w:type="pct"/>
          </w:tcPr>
          <w:p w14:paraId="025CDC2D" w14:textId="77777777" w:rsidR="00AF6EEE" w:rsidRPr="00D73033" w:rsidRDefault="00AF6EEE" w:rsidP="00F2012D">
            <w:pPr>
              <w:ind w:firstLineChars="100" w:firstLine="210"/>
              <w:rPr>
                <w:rFonts w:ascii="Times New Roman" w:hAnsi="Times New Roman" w:cs="Times New Roman"/>
                <w:sz w:val="22"/>
              </w:rPr>
            </w:pPr>
            <w:r w:rsidRPr="00D73033">
              <w:rPr>
                <w:rFonts w:ascii="Times New Roman" w:hAnsi="Times New Roman" w:cs="Times New Roman"/>
              </w:rPr>
              <w:t>Leisure activities</w:t>
            </w:r>
          </w:p>
        </w:tc>
        <w:tc>
          <w:tcPr>
            <w:tcW w:w="1136" w:type="pct"/>
          </w:tcPr>
          <w:p w14:paraId="3F7751C3" w14:textId="77777777" w:rsidR="00AF6EEE" w:rsidRPr="00D73033" w:rsidRDefault="00AF6EEE" w:rsidP="00F2012D">
            <w:pPr>
              <w:rPr>
                <w:rFonts w:ascii="Times New Roman" w:hAnsi="Times New Roman" w:cs="Times New Roman"/>
                <w:sz w:val="22"/>
              </w:rPr>
            </w:pPr>
            <w:r w:rsidRPr="00D73033">
              <w:rPr>
                <w:rFonts w:ascii="Times New Roman" w:hAnsi="Times New Roman" w:cs="Times New Roman"/>
                <w:sz w:val="22"/>
              </w:rPr>
              <w:t>-0.46 (-0.90 to -0.03)</w:t>
            </w:r>
          </w:p>
        </w:tc>
        <w:tc>
          <w:tcPr>
            <w:tcW w:w="1136" w:type="pct"/>
          </w:tcPr>
          <w:p w14:paraId="5F886E25" w14:textId="77777777" w:rsidR="00AF6EEE" w:rsidRPr="00D73033" w:rsidRDefault="00AF6EEE" w:rsidP="00F2012D">
            <w:pPr>
              <w:rPr>
                <w:rFonts w:ascii="Times New Roman" w:hAnsi="Times New Roman" w:cs="Times New Roman"/>
                <w:sz w:val="22"/>
              </w:rPr>
            </w:pPr>
            <w:r w:rsidRPr="00D73033">
              <w:rPr>
                <w:rFonts w:ascii="Times New Roman" w:hAnsi="Times New Roman" w:cs="Times New Roman"/>
                <w:sz w:val="22"/>
              </w:rPr>
              <w:t>-</w:t>
            </w:r>
            <w:r w:rsidRPr="00D73033">
              <w:rPr>
                <w:rFonts w:ascii="Times New Roman" w:hAnsi="Times New Roman" w:cs="Times New Roman" w:hint="eastAsia"/>
                <w:sz w:val="22"/>
              </w:rPr>
              <w:t>0</w:t>
            </w:r>
            <w:r w:rsidRPr="00D73033">
              <w:rPr>
                <w:rFonts w:ascii="Times New Roman" w:hAnsi="Times New Roman" w:cs="Times New Roman"/>
                <w:sz w:val="22"/>
              </w:rPr>
              <w:t>.41 (-0.95 to 0.14)</w:t>
            </w:r>
          </w:p>
        </w:tc>
        <w:tc>
          <w:tcPr>
            <w:tcW w:w="1136" w:type="pct"/>
          </w:tcPr>
          <w:p w14:paraId="0FF67D27" w14:textId="77777777" w:rsidR="00AF6EEE" w:rsidRPr="00D73033" w:rsidRDefault="00AF6EEE" w:rsidP="00F2012D">
            <w:pPr>
              <w:rPr>
                <w:rFonts w:ascii="Times New Roman" w:hAnsi="Times New Roman" w:cs="Times New Roman"/>
                <w:sz w:val="22"/>
              </w:rPr>
            </w:pPr>
            <w:r w:rsidRPr="00D73033">
              <w:rPr>
                <w:rFonts w:ascii="Times New Roman" w:hAnsi="Times New Roman" w:cs="Times New Roman"/>
                <w:sz w:val="22"/>
              </w:rPr>
              <w:t>-0.42 (-1.15 to 0.30)</w:t>
            </w:r>
          </w:p>
        </w:tc>
      </w:tr>
      <w:tr w:rsidR="00AF6EEE" w:rsidRPr="00D73033" w14:paraId="73AA722F" w14:textId="77777777" w:rsidTr="00F2012D">
        <w:trPr>
          <w:trHeight w:val="340"/>
        </w:trPr>
        <w:tc>
          <w:tcPr>
            <w:tcW w:w="1592" w:type="pct"/>
          </w:tcPr>
          <w:p w14:paraId="76B156FB" w14:textId="77777777" w:rsidR="00AF6EEE" w:rsidRPr="00D73033" w:rsidRDefault="00AF6EEE" w:rsidP="00F2012D">
            <w:pPr>
              <w:ind w:firstLineChars="100" w:firstLine="210"/>
              <w:rPr>
                <w:rFonts w:ascii="Times New Roman" w:hAnsi="Times New Roman" w:cs="Times New Roman"/>
              </w:rPr>
            </w:pPr>
            <w:r w:rsidRPr="00D73033">
              <w:rPr>
                <w:rFonts w:ascii="Times New Roman" w:hAnsi="Times New Roman" w:cs="Times New Roman"/>
              </w:rPr>
              <w:t>School activities</w:t>
            </w:r>
          </w:p>
        </w:tc>
        <w:tc>
          <w:tcPr>
            <w:tcW w:w="1136" w:type="pct"/>
          </w:tcPr>
          <w:p w14:paraId="0C62DFBC" w14:textId="77777777" w:rsidR="00AF6EEE" w:rsidRPr="00D73033" w:rsidRDefault="00AF6EEE" w:rsidP="00F2012D">
            <w:pPr>
              <w:rPr>
                <w:rFonts w:ascii="Times New Roman" w:hAnsi="Times New Roman" w:cs="Times New Roman"/>
                <w:sz w:val="22"/>
              </w:rPr>
            </w:pPr>
            <w:r w:rsidRPr="00D73033">
              <w:rPr>
                <w:rFonts w:ascii="Times New Roman" w:hAnsi="Times New Roman" w:cs="Times New Roman"/>
                <w:sz w:val="22"/>
              </w:rPr>
              <w:t>-0.03 (-0.46 to 0.46)</w:t>
            </w:r>
          </w:p>
        </w:tc>
        <w:tc>
          <w:tcPr>
            <w:tcW w:w="1136" w:type="pct"/>
          </w:tcPr>
          <w:p w14:paraId="482DEF36" w14:textId="77777777" w:rsidR="00AF6EEE" w:rsidRPr="00D73033" w:rsidRDefault="00AF6EEE" w:rsidP="00F2012D">
            <w:pPr>
              <w:rPr>
                <w:rFonts w:ascii="Times New Roman" w:hAnsi="Times New Roman" w:cs="Times New Roman"/>
                <w:sz w:val="22"/>
              </w:rPr>
            </w:pPr>
            <w:r w:rsidRPr="00D73033">
              <w:rPr>
                <w:rFonts w:ascii="Times New Roman" w:hAnsi="Times New Roman" w:cs="Times New Roman"/>
                <w:sz w:val="22"/>
              </w:rPr>
              <w:t>0.10 (-0.55 to 0.75)</w:t>
            </w:r>
          </w:p>
        </w:tc>
        <w:tc>
          <w:tcPr>
            <w:tcW w:w="1136" w:type="pct"/>
          </w:tcPr>
          <w:p w14:paraId="253EC223" w14:textId="77777777" w:rsidR="00AF6EEE" w:rsidRPr="00D73033" w:rsidRDefault="00AF6EEE" w:rsidP="00F2012D">
            <w:pPr>
              <w:rPr>
                <w:rFonts w:ascii="Times New Roman" w:hAnsi="Times New Roman" w:cs="Times New Roman"/>
                <w:sz w:val="22"/>
              </w:rPr>
            </w:pPr>
            <w:r w:rsidRPr="00D73033">
              <w:rPr>
                <w:rFonts w:ascii="Times New Roman" w:hAnsi="Times New Roman" w:cs="Times New Roman"/>
                <w:sz w:val="22"/>
              </w:rPr>
              <w:t>-0.28 (-0.94 to 0.38)</w:t>
            </w:r>
          </w:p>
        </w:tc>
      </w:tr>
      <w:tr w:rsidR="00AF6EEE" w:rsidRPr="00D73033" w14:paraId="28B80D2E" w14:textId="77777777" w:rsidTr="00F2012D">
        <w:trPr>
          <w:trHeight w:val="340"/>
        </w:trPr>
        <w:tc>
          <w:tcPr>
            <w:tcW w:w="1592" w:type="pct"/>
          </w:tcPr>
          <w:p w14:paraId="6CEB5B20" w14:textId="77777777" w:rsidR="00AF6EEE" w:rsidRPr="00D73033" w:rsidRDefault="00AF6EEE" w:rsidP="00F2012D">
            <w:pPr>
              <w:ind w:firstLineChars="100" w:firstLine="210"/>
              <w:rPr>
                <w:rFonts w:ascii="Times New Roman" w:hAnsi="Times New Roman" w:cs="Times New Roman"/>
              </w:rPr>
            </w:pPr>
            <w:r w:rsidRPr="00D73033">
              <w:rPr>
                <w:rFonts w:ascii="Times New Roman" w:hAnsi="Times New Roman" w:cs="Times New Roman"/>
              </w:rPr>
              <w:t>Parent support groups</w:t>
            </w:r>
          </w:p>
        </w:tc>
        <w:tc>
          <w:tcPr>
            <w:tcW w:w="1136" w:type="pct"/>
          </w:tcPr>
          <w:p w14:paraId="1C13C3C0" w14:textId="77777777" w:rsidR="00AF6EEE" w:rsidRPr="00D73033" w:rsidRDefault="00AF6EEE" w:rsidP="00F2012D">
            <w:pPr>
              <w:rPr>
                <w:rFonts w:ascii="Times New Roman" w:hAnsi="Times New Roman" w:cs="Times New Roman"/>
                <w:sz w:val="22"/>
              </w:rPr>
            </w:pPr>
            <w:r w:rsidRPr="00D73033">
              <w:rPr>
                <w:rFonts w:ascii="Times New Roman" w:hAnsi="Times New Roman" w:cs="Times New Roman"/>
                <w:sz w:val="22"/>
              </w:rPr>
              <w:t>0.41 (-0.28 to 1.10)</w:t>
            </w:r>
          </w:p>
        </w:tc>
        <w:tc>
          <w:tcPr>
            <w:tcW w:w="1136" w:type="pct"/>
          </w:tcPr>
          <w:p w14:paraId="3D497098" w14:textId="77777777" w:rsidR="00AF6EEE" w:rsidRPr="00D73033" w:rsidRDefault="00AF6EEE" w:rsidP="00F2012D">
            <w:pPr>
              <w:rPr>
                <w:rFonts w:ascii="Times New Roman" w:hAnsi="Times New Roman" w:cs="Times New Roman"/>
                <w:sz w:val="22"/>
              </w:rPr>
            </w:pPr>
            <w:r w:rsidRPr="00D73033">
              <w:rPr>
                <w:rFonts w:ascii="Times New Roman" w:hAnsi="Times New Roman" w:cs="Times New Roman"/>
                <w:sz w:val="22"/>
              </w:rPr>
              <w:t>0.52 (-0.42 to 1.46)</w:t>
            </w:r>
          </w:p>
        </w:tc>
        <w:tc>
          <w:tcPr>
            <w:tcW w:w="1136" w:type="pct"/>
          </w:tcPr>
          <w:p w14:paraId="45715AE0" w14:textId="77777777" w:rsidR="00AF6EEE" w:rsidRPr="00D73033" w:rsidRDefault="00AF6EEE" w:rsidP="00F2012D">
            <w:pPr>
              <w:rPr>
                <w:rFonts w:ascii="Times New Roman" w:hAnsi="Times New Roman" w:cs="Times New Roman"/>
                <w:sz w:val="22"/>
              </w:rPr>
            </w:pPr>
            <w:r w:rsidRPr="00D73033">
              <w:rPr>
                <w:rFonts w:ascii="Times New Roman" w:hAnsi="Times New Roman" w:cs="Times New Roman"/>
                <w:sz w:val="22"/>
              </w:rPr>
              <w:t>0.14 (-0.89 to 1.16)</w:t>
            </w:r>
          </w:p>
        </w:tc>
      </w:tr>
      <w:tr w:rsidR="00AF6EEE" w:rsidRPr="00D73033" w14:paraId="122F36B0" w14:textId="77777777" w:rsidTr="00F2012D">
        <w:trPr>
          <w:trHeight w:val="340"/>
        </w:trPr>
        <w:tc>
          <w:tcPr>
            <w:tcW w:w="1592" w:type="pct"/>
          </w:tcPr>
          <w:p w14:paraId="37DE7454" w14:textId="77777777" w:rsidR="00AF6EEE" w:rsidRPr="00D73033" w:rsidRDefault="00AF6EEE" w:rsidP="00F2012D">
            <w:pPr>
              <w:ind w:firstLineChars="100" w:firstLine="210"/>
              <w:rPr>
                <w:rFonts w:ascii="Times New Roman" w:hAnsi="Times New Roman" w:cs="Times New Roman"/>
              </w:rPr>
            </w:pPr>
            <w:r w:rsidRPr="00D73033">
              <w:rPr>
                <w:rFonts w:ascii="Times New Roman" w:hAnsi="Times New Roman" w:cs="Times New Roman"/>
              </w:rPr>
              <w:t>Youth groups</w:t>
            </w:r>
          </w:p>
        </w:tc>
        <w:tc>
          <w:tcPr>
            <w:tcW w:w="1136" w:type="pct"/>
          </w:tcPr>
          <w:p w14:paraId="6C219374" w14:textId="77777777" w:rsidR="00AF6EEE" w:rsidRPr="00D73033" w:rsidRDefault="00AF6EEE" w:rsidP="00F2012D">
            <w:pPr>
              <w:rPr>
                <w:rFonts w:ascii="Times New Roman" w:hAnsi="Times New Roman" w:cs="Times New Roman"/>
                <w:sz w:val="22"/>
              </w:rPr>
            </w:pPr>
            <w:r w:rsidRPr="00D73033">
              <w:rPr>
                <w:rFonts w:ascii="Times New Roman" w:hAnsi="Times New Roman" w:cs="Times New Roman"/>
                <w:sz w:val="22"/>
              </w:rPr>
              <w:t>-0.03 (-0.68 to 0.61)</w:t>
            </w:r>
          </w:p>
        </w:tc>
        <w:tc>
          <w:tcPr>
            <w:tcW w:w="1136" w:type="pct"/>
          </w:tcPr>
          <w:p w14:paraId="5F22BA48" w14:textId="77777777" w:rsidR="00AF6EEE" w:rsidRPr="00D73033" w:rsidRDefault="00AF6EEE" w:rsidP="00F2012D">
            <w:pPr>
              <w:rPr>
                <w:rFonts w:ascii="Times New Roman" w:hAnsi="Times New Roman" w:cs="Times New Roman"/>
                <w:sz w:val="22"/>
              </w:rPr>
            </w:pPr>
            <w:r w:rsidRPr="00D73033">
              <w:rPr>
                <w:rFonts w:ascii="Times New Roman" w:hAnsi="Times New Roman" w:cs="Times New Roman" w:hint="eastAsia"/>
                <w:sz w:val="22"/>
              </w:rPr>
              <w:t>0</w:t>
            </w:r>
            <w:r w:rsidRPr="00D73033">
              <w:rPr>
                <w:rFonts w:ascii="Times New Roman" w:hAnsi="Times New Roman" w:cs="Times New Roman"/>
                <w:sz w:val="22"/>
              </w:rPr>
              <w:t>.01 (-0.84 to 0.85)</w:t>
            </w:r>
          </w:p>
        </w:tc>
        <w:tc>
          <w:tcPr>
            <w:tcW w:w="1136" w:type="pct"/>
          </w:tcPr>
          <w:p w14:paraId="525140C9" w14:textId="77777777" w:rsidR="00AF6EEE" w:rsidRPr="00D73033" w:rsidRDefault="00AF6EEE" w:rsidP="00F2012D">
            <w:pPr>
              <w:rPr>
                <w:rFonts w:ascii="Times New Roman" w:hAnsi="Times New Roman" w:cs="Times New Roman"/>
                <w:sz w:val="22"/>
              </w:rPr>
            </w:pPr>
            <w:r w:rsidRPr="00D73033">
              <w:rPr>
                <w:rFonts w:ascii="Times New Roman" w:hAnsi="Times New Roman" w:cs="Times New Roman"/>
                <w:sz w:val="22"/>
              </w:rPr>
              <w:t>-0.03 (-1.03 to 0.98)</w:t>
            </w:r>
          </w:p>
        </w:tc>
      </w:tr>
      <w:tr w:rsidR="00AF6EEE" w:rsidRPr="00D73033" w14:paraId="2EC79464" w14:textId="77777777" w:rsidTr="00F2012D">
        <w:trPr>
          <w:trHeight w:val="340"/>
        </w:trPr>
        <w:tc>
          <w:tcPr>
            <w:tcW w:w="1592" w:type="pct"/>
          </w:tcPr>
          <w:p w14:paraId="3851C558" w14:textId="77777777" w:rsidR="00AF6EEE" w:rsidRPr="00D73033" w:rsidRDefault="00AF6EEE" w:rsidP="00F2012D">
            <w:pPr>
              <w:ind w:firstLineChars="100" w:firstLine="210"/>
              <w:rPr>
                <w:rFonts w:ascii="Times New Roman" w:hAnsi="Times New Roman" w:cs="Times New Roman"/>
              </w:rPr>
            </w:pPr>
            <w:r w:rsidRPr="00D73033">
              <w:rPr>
                <w:rFonts w:ascii="Times New Roman" w:hAnsi="Times New Roman" w:cs="Times New Roman"/>
              </w:rPr>
              <w:t>Volunteering activities</w:t>
            </w:r>
          </w:p>
        </w:tc>
        <w:tc>
          <w:tcPr>
            <w:tcW w:w="1136" w:type="pct"/>
          </w:tcPr>
          <w:p w14:paraId="340C9EC8" w14:textId="77777777" w:rsidR="00AF6EEE" w:rsidRPr="00D73033" w:rsidRDefault="00AF6EEE" w:rsidP="00F2012D">
            <w:pPr>
              <w:rPr>
                <w:rFonts w:ascii="Times New Roman" w:hAnsi="Times New Roman" w:cs="Times New Roman"/>
                <w:sz w:val="22"/>
              </w:rPr>
            </w:pPr>
            <w:r w:rsidRPr="00D73033">
              <w:rPr>
                <w:rFonts w:ascii="Times New Roman" w:hAnsi="Times New Roman" w:cs="Times New Roman"/>
                <w:sz w:val="22"/>
              </w:rPr>
              <w:t>0.32 (-0.21 to 0.86)</w:t>
            </w:r>
          </w:p>
        </w:tc>
        <w:tc>
          <w:tcPr>
            <w:tcW w:w="1136" w:type="pct"/>
          </w:tcPr>
          <w:p w14:paraId="63342204" w14:textId="77777777" w:rsidR="00AF6EEE" w:rsidRPr="00D73033" w:rsidRDefault="00AF6EEE" w:rsidP="00F2012D">
            <w:pPr>
              <w:rPr>
                <w:rFonts w:ascii="Times New Roman" w:hAnsi="Times New Roman" w:cs="Times New Roman"/>
                <w:sz w:val="22"/>
              </w:rPr>
            </w:pPr>
            <w:r w:rsidRPr="00D73033">
              <w:rPr>
                <w:rFonts w:ascii="Times New Roman" w:hAnsi="Times New Roman" w:cs="Times New Roman"/>
                <w:sz w:val="22"/>
              </w:rPr>
              <w:t>0.30 (-0.38 to 0.97)</w:t>
            </w:r>
          </w:p>
        </w:tc>
        <w:tc>
          <w:tcPr>
            <w:tcW w:w="1136" w:type="pct"/>
          </w:tcPr>
          <w:p w14:paraId="6209D89B" w14:textId="77777777" w:rsidR="00AF6EEE" w:rsidRPr="00D73033" w:rsidRDefault="00AF6EEE" w:rsidP="00F2012D">
            <w:pPr>
              <w:rPr>
                <w:rFonts w:ascii="Times New Roman" w:hAnsi="Times New Roman" w:cs="Times New Roman"/>
                <w:sz w:val="22"/>
              </w:rPr>
            </w:pPr>
            <w:r w:rsidRPr="00D73033">
              <w:rPr>
                <w:rFonts w:ascii="Times New Roman" w:hAnsi="Times New Roman" w:cs="Times New Roman"/>
                <w:sz w:val="22"/>
              </w:rPr>
              <w:t>0.38 (-0.49 to 1.25)</w:t>
            </w:r>
          </w:p>
        </w:tc>
      </w:tr>
      <w:tr w:rsidR="00AF6EEE" w:rsidRPr="00D73033" w14:paraId="3AC95BE5" w14:textId="77777777" w:rsidTr="00F2012D">
        <w:trPr>
          <w:trHeight w:val="340"/>
        </w:trPr>
        <w:tc>
          <w:tcPr>
            <w:tcW w:w="1592" w:type="pct"/>
          </w:tcPr>
          <w:p w14:paraId="39949140" w14:textId="77777777" w:rsidR="00AF6EEE" w:rsidRPr="00D73033" w:rsidRDefault="00AF6EEE" w:rsidP="00F2012D">
            <w:pPr>
              <w:ind w:firstLineChars="100" w:firstLine="210"/>
              <w:rPr>
                <w:rFonts w:ascii="Times New Roman" w:hAnsi="Times New Roman" w:cs="Times New Roman"/>
              </w:rPr>
            </w:pPr>
            <w:r w:rsidRPr="00D73033">
              <w:rPr>
                <w:rFonts w:ascii="Times New Roman" w:hAnsi="Times New Roman" w:cs="Times New Roman"/>
              </w:rPr>
              <w:t>Cultural activities</w:t>
            </w:r>
          </w:p>
        </w:tc>
        <w:tc>
          <w:tcPr>
            <w:tcW w:w="1136" w:type="pct"/>
          </w:tcPr>
          <w:p w14:paraId="139524B0" w14:textId="77777777" w:rsidR="00AF6EEE" w:rsidRPr="00D73033" w:rsidRDefault="00AF6EEE" w:rsidP="00F2012D">
            <w:pPr>
              <w:rPr>
                <w:rFonts w:ascii="Times New Roman" w:hAnsi="Times New Roman" w:cs="Times New Roman"/>
                <w:sz w:val="22"/>
              </w:rPr>
            </w:pPr>
            <w:r w:rsidRPr="00D73033">
              <w:rPr>
                <w:rFonts w:ascii="Times New Roman" w:hAnsi="Times New Roman" w:cs="Times New Roman"/>
                <w:sz w:val="22"/>
              </w:rPr>
              <w:t>0.35 (-0.18 to 0.89)</w:t>
            </w:r>
          </w:p>
        </w:tc>
        <w:tc>
          <w:tcPr>
            <w:tcW w:w="1136" w:type="pct"/>
          </w:tcPr>
          <w:p w14:paraId="5BAD1EA5" w14:textId="77777777" w:rsidR="00AF6EEE" w:rsidRPr="00D73033" w:rsidRDefault="00AF6EEE" w:rsidP="00F2012D">
            <w:pPr>
              <w:rPr>
                <w:rFonts w:ascii="Times New Roman" w:hAnsi="Times New Roman" w:cs="Times New Roman"/>
                <w:sz w:val="22"/>
              </w:rPr>
            </w:pPr>
            <w:r w:rsidRPr="00D73033">
              <w:rPr>
                <w:rFonts w:ascii="Times New Roman" w:hAnsi="Times New Roman" w:cs="Times New Roman"/>
                <w:sz w:val="22"/>
              </w:rPr>
              <w:t>0.38 (-0.31 to 1.07)</w:t>
            </w:r>
          </w:p>
        </w:tc>
        <w:tc>
          <w:tcPr>
            <w:tcW w:w="1136" w:type="pct"/>
          </w:tcPr>
          <w:p w14:paraId="1B7D8E50" w14:textId="77777777" w:rsidR="00AF6EEE" w:rsidRPr="00D73033" w:rsidRDefault="00AF6EEE" w:rsidP="00F2012D">
            <w:pPr>
              <w:rPr>
                <w:rFonts w:ascii="Times New Roman" w:hAnsi="Times New Roman" w:cs="Times New Roman"/>
                <w:sz w:val="22"/>
              </w:rPr>
            </w:pPr>
            <w:r w:rsidRPr="00D73033">
              <w:rPr>
                <w:rFonts w:ascii="Times New Roman" w:hAnsi="Times New Roman" w:cs="Times New Roman"/>
                <w:sz w:val="22"/>
              </w:rPr>
              <w:t>0.36 (-0.49 to 1.20)</w:t>
            </w:r>
          </w:p>
        </w:tc>
      </w:tr>
      <w:tr w:rsidR="00AF6EEE" w:rsidRPr="00D73033" w14:paraId="2F24171A" w14:textId="77777777" w:rsidTr="00F2012D">
        <w:trPr>
          <w:trHeight w:val="340"/>
        </w:trPr>
        <w:tc>
          <w:tcPr>
            <w:tcW w:w="1592" w:type="pct"/>
          </w:tcPr>
          <w:p w14:paraId="59D728F2" w14:textId="77777777" w:rsidR="00AF6EEE" w:rsidRPr="00D73033" w:rsidRDefault="00AF6EEE" w:rsidP="00F2012D">
            <w:pPr>
              <w:ind w:firstLineChars="100" w:firstLine="210"/>
              <w:rPr>
                <w:rFonts w:ascii="Times New Roman" w:hAnsi="Times New Roman" w:cs="Times New Roman"/>
              </w:rPr>
            </w:pPr>
            <w:r w:rsidRPr="00D73033">
              <w:rPr>
                <w:rFonts w:ascii="Times New Roman" w:hAnsi="Times New Roman" w:cs="Times New Roman"/>
              </w:rPr>
              <w:t>Self-improvement activities</w:t>
            </w:r>
          </w:p>
        </w:tc>
        <w:tc>
          <w:tcPr>
            <w:tcW w:w="1136" w:type="pct"/>
          </w:tcPr>
          <w:p w14:paraId="2E4AB411" w14:textId="77777777" w:rsidR="00AF6EEE" w:rsidRPr="00D73033" w:rsidRDefault="00AF6EEE" w:rsidP="00F2012D">
            <w:pPr>
              <w:rPr>
                <w:rFonts w:ascii="Times New Roman" w:hAnsi="Times New Roman" w:cs="Times New Roman"/>
                <w:sz w:val="22"/>
              </w:rPr>
            </w:pPr>
            <w:r w:rsidRPr="00D73033">
              <w:rPr>
                <w:rFonts w:ascii="Times New Roman" w:hAnsi="Times New Roman" w:cs="Times New Roman"/>
                <w:sz w:val="22"/>
              </w:rPr>
              <w:t>0.58 (-0.00 to 1.16)</w:t>
            </w:r>
          </w:p>
        </w:tc>
        <w:tc>
          <w:tcPr>
            <w:tcW w:w="1136" w:type="pct"/>
          </w:tcPr>
          <w:p w14:paraId="02EAB617" w14:textId="77777777" w:rsidR="00AF6EEE" w:rsidRPr="00D73033" w:rsidRDefault="00AF6EEE" w:rsidP="00F2012D">
            <w:pPr>
              <w:rPr>
                <w:rFonts w:ascii="Times New Roman" w:hAnsi="Times New Roman" w:cs="Times New Roman"/>
                <w:sz w:val="22"/>
              </w:rPr>
            </w:pPr>
            <w:r w:rsidRPr="00D73033">
              <w:rPr>
                <w:rFonts w:ascii="Times New Roman" w:hAnsi="Times New Roman" w:cs="Times New Roman"/>
                <w:sz w:val="22"/>
              </w:rPr>
              <w:t>0.70 (-0.03 to 1.43)</w:t>
            </w:r>
          </w:p>
        </w:tc>
        <w:tc>
          <w:tcPr>
            <w:tcW w:w="1136" w:type="pct"/>
          </w:tcPr>
          <w:p w14:paraId="01582F88" w14:textId="77777777" w:rsidR="00AF6EEE" w:rsidRPr="00D73033" w:rsidRDefault="00AF6EEE" w:rsidP="00F2012D">
            <w:pPr>
              <w:rPr>
                <w:rFonts w:ascii="Times New Roman" w:hAnsi="Times New Roman" w:cs="Times New Roman"/>
                <w:sz w:val="22"/>
              </w:rPr>
            </w:pPr>
            <w:r w:rsidRPr="00D73033">
              <w:rPr>
                <w:rFonts w:ascii="Times New Roman" w:hAnsi="Times New Roman" w:cs="Times New Roman" w:hint="eastAsia"/>
                <w:sz w:val="22"/>
              </w:rPr>
              <w:t>0</w:t>
            </w:r>
            <w:r w:rsidRPr="00D73033">
              <w:rPr>
                <w:rFonts w:ascii="Times New Roman" w:hAnsi="Times New Roman" w:cs="Times New Roman"/>
                <w:sz w:val="22"/>
              </w:rPr>
              <w:t>.47 (-0.48 to 1.43)</w:t>
            </w:r>
          </w:p>
        </w:tc>
      </w:tr>
      <w:tr w:rsidR="00AF6EEE" w:rsidRPr="00D73033" w14:paraId="02D6B0EA" w14:textId="77777777" w:rsidTr="00F2012D">
        <w:trPr>
          <w:trHeight w:val="340"/>
        </w:trPr>
        <w:tc>
          <w:tcPr>
            <w:tcW w:w="1592" w:type="pct"/>
          </w:tcPr>
          <w:p w14:paraId="16970EBE" w14:textId="77777777" w:rsidR="00AF6EEE" w:rsidRPr="00D73033" w:rsidRDefault="00AF6EEE" w:rsidP="00F2012D">
            <w:pPr>
              <w:ind w:firstLineChars="100" w:firstLine="210"/>
              <w:rPr>
                <w:rFonts w:ascii="Times New Roman" w:hAnsi="Times New Roman" w:cs="Times New Roman"/>
              </w:rPr>
            </w:pPr>
            <w:r w:rsidRPr="00D73033">
              <w:rPr>
                <w:rFonts w:ascii="Times New Roman" w:hAnsi="Times New Roman" w:cs="Times New Roman"/>
              </w:rPr>
              <w:t>Current paid employment status</w:t>
            </w:r>
          </w:p>
        </w:tc>
        <w:tc>
          <w:tcPr>
            <w:tcW w:w="1136" w:type="pct"/>
          </w:tcPr>
          <w:p w14:paraId="3C1D4E9A" w14:textId="77777777" w:rsidR="00AF6EEE" w:rsidRPr="00D73033" w:rsidRDefault="00AF6EEE" w:rsidP="00F2012D">
            <w:pPr>
              <w:rPr>
                <w:rFonts w:ascii="Times New Roman" w:hAnsi="Times New Roman" w:cs="Times New Roman"/>
                <w:sz w:val="22"/>
              </w:rPr>
            </w:pPr>
            <w:r w:rsidRPr="00D73033">
              <w:rPr>
                <w:rFonts w:ascii="Times New Roman" w:hAnsi="Times New Roman" w:cs="Times New Roman"/>
                <w:sz w:val="22"/>
              </w:rPr>
              <w:t>-1.13 (-1.51 to -0.74)</w:t>
            </w:r>
          </w:p>
        </w:tc>
        <w:tc>
          <w:tcPr>
            <w:tcW w:w="1136" w:type="pct"/>
          </w:tcPr>
          <w:p w14:paraId="4B5D3549" w14:textId="77777777" w:rsidR="00AF6EEE" w:rsidRPr="00D73033" w:rsidRDefault="00AF6EEE" w:rsidP="00F2012D">
            <w:pPr>
              <w:rPr>
                <w:rFonts w:ascii="Times New Roman" w:hAnsi="Times New Roman" w:cs="Times New Roman"/>
                <w:sz w:val="22"/>
              </w:rPr>
            </w:pPr>
            <w:r w:rsidRPr="00D73033">
              <w:rPr>
                <w:rFonts w:ascii="Times New Roman" w:hAnsi="Times New Roman" w:cs="Times New Roman"/>
                <w:sz w:val="22"/>
              </w:rPr>
              <w:t>-</w:t>
            </w:r>
            <w:r w:rsidRPr="00D73033">
              <w:rPr>
                <w:rFonts w:ascii="Times New Roman" w:hAnsi="Times New Roman" w:cs="Times New Roman" w:hint="eastAsia"/>
                <w:sz w:val="22"/>
              </w:rPr>
              <w:t>0</w:t>
            </w:r>
            <w:r w:rsidRPr="00D73033">
              <w:rPr>
                <w:rFonts w:ascii="Times New Roman" w:hAnsi="Times New Roman" w:cs="Times New Roman"/>
                <w:sz w:val="22"/>
              </w:rPr>
              <w:t>.89 (-1.34 to -0.44)</w:t>
            </w:r>
          </w:p>
        </w:tc>
        <w:tc>
          <w:tcPr>
            <w:tcW w:w="1136" w:type="pct"/>
          </w:tcPr>
          <w:p w14:paraId="51D210AD" w14:textId="77777777" w:rsidR="00AF6EEE" w:rsidRPr="00D73033" w:rsidRDefault="00AF6EEE" w:rsidP="00F2012D">
            <w:pPr>
              <w:rPr>
                <w:rFonts w:ascii="Times New Roman" w:hAnsi="Times New Roman" w:cs="Times New Roman"/>
                <w:sz w:val="22"/>
              </w:rPr>
            </w:pPr>
            <w:r w:rsidRPr="00D73033">
              <w:rPr>
                <w:rFonts w:ascii="Times New Roman" w:hAnsi="Times New Roman" w:cs="Times New Roman"/>
                <w:sz w:val="22"/>
              </w:rPr>
              <w:t>-</w:t>
            </w:r>
            <w:r w:rsidRPr="00D73033">
              <w:rPr>
                <w:rFonts w:ascii="Times New Roman" w:hAnsi="Times New Roman" w:cs="Times New Roman" w:hint="eastAsia"/>
                <w:sz w:val="22"/>
              </w:rPr>
              <w:t>0</w:t>
            </w:r>
            <w:r w:rsidRPr="00D73033">
              <w:rPr>
                <w:rFonts w:ascii="Times New Roman" w:hAnsi="Times New Roman" w:cs="Times New Roman"/>
                <w:sz w:val="22"/>
              </w:rPr>
              <w:t>.94 (-1.75 to -0.14)</w:t>
            </w:r>
          </w:p>
        </w:tc>
      </w:tr>
      <w:tr w:rsidR="00AF6EEE" w:rsidRPr="00D73033" w14:paraId="61F0FF00" w14:textId="77777777" w:rsidTr="00F2012D">
        <w:trPr>
          <w:trHeight w:val="340"/>
        </w:trPr>
        <w:tc>
          <w:tcPr>
            <w:tcW w:w="1592" w:type="pct"/>
          </w:tcPr>
          <w:p w14:paraId="014DC259" w14:textId="77777777" w:rsidR="00AF6EEE" w:rsidRPr="00D73033" w:rsidRDefault="00AF6EEE" w:rsidP="00F2012D">
            <w:pPr>
              <w:ind w:firstLineChars="100" w:firstLine="220"/>
              <w:rPr>
                <w:rFonts w:ascii="Times New Roman" w:hAnsi="Times New Roman" w:cs="Times New Roman"/>
              </w:rPr>
            </w:pPr>
            <w:r w:rsidRPr="00D73033">
              <w:rPr>
                <w:rFonts w:ascii="Times New Roman" w:hAnsi="Times New Roman" w:cs="Times New Roman" w:hint="eastAsia"/>
                <w:sz w:val="22"/>
              </w:rPr>
              <w:t>C</w:t>
            </w:r>
            <w:r w:rsidRPr="00D73033">
              <w:rPr>
                <w:rFonts w:ascii="Times New Roman" w:hAnsi="Times New Roman" w:cs="Times New Roman"/>
                <w:sz w:val="22"/>
              </w:rPr>
              <w:t xml:space="preserve">urrent English study </w:t>
            </w:r>
          </w:p>
        </w:tc>
        <w:tc>
          <w:tcPr>
            <w:tcW w:w="1136" w:type="pct"/>
          </w:tcPr>
          <w:p w14:paraId="1F2592CC" w14:textId="77777777" w:rsidR="00AF6EEE" w:rsidRPr="00D73033" w:rsidRDefault="00AF6EEE" w:rsidP="00F2012D">
            <w:pPr>
              <w:rPr>
                <w:rFonts w:ascii="Times New Roman" w:hAnsi="Times New Roman" w:cs="Times New Roman"/>
                <w:sz w:val="22"/>
              </w:rPr>
            </w:pPr>
            <w:r w:rsidRPr="00D73033">
              <w:rPr>
                <w:rFonts w:ascii="Times New Roman" w:hAnsi="Times New Roman" w:cs="Times New Roman" w:hint="eastAsia"/>
                <w:sz w:val="22"/>
              </w:rPr>
              <w:t>0</w:t>
            </w:r>
            <w:r w:rsidRPr="00D73033">
              <w:rPr>
                <w:rFonts w:ascii="Times New Roman" w:hAnsi="Times New Roman" w:cs="Times New Roman"/>
                <w:sz w:val="22"/>
              </w:rPr>
              <w:t>.42 (0.10 to 0.73)</w:t>
            </w:r>
          </w:p>
        </w:tc>
        <w:tc>
          <w:tcPr>
            <w:tcW w:w="1136" w:type="pct"/>
          </w:tcPr>
          <w:p w14:paraId="7F7D6B00" w14:textId="77777777" w:rsidR="00AF6EEE" w:rsidRPr="00D73033" w:rsidRDefault="00AF6EEE" w:rsidP="00F2012D">
            <w:pPr>
              <w:rPr>
                <w:rFonts w:ascii="Times New Roman" w:hAnsi="Times New Roman" w:cs="Times New Roman"/>
                <w:sz w:val="22"/>
              </w:rPr>
            </w:pPr>
            <w:r w:rsidRPr="00D73033">
              <w:rPr>
                <w:rFonts w:ascii="Times New Roman" w:hAnsi="Times New Roman" w:cs="Times New Roman" w:hint="eastAsia"/>
                <w:sz w:val="22"/>
              </w:rPr>
              <w:t>0</w:t>
            </w:r>
            <w:r w:rsidRPr="00D73033">
              <w:rPr>
                <w:rFonts w:ascii="Times New Roman" w:hAnsi="Times New Roman" w:cs="Times New Roman"/>
                <w:sz w:val="22"/>
              </w:rPr>
              <w:t>.31 (-0.10 to 0.72)</w:t>
            </w:r>
          </w:p>
        </w:tc>
        <w:tc>
          <w:tcPr>
            <w:tcW w:w="1136" w:type="pct"/>
          </w:tcPr>
          <w:p w14:paraId="097ED654" w14:textId="77777777" w:rsidR="00AF6EEE" w:rsidRPr="00D73033" w:rsidRDefault="00AF6EEE" w:rsidP="00F2012D">
            <w:pPr>
              <w:rPr>
                <w:rFonts w:ascii="Times New Roman" w:hAnsi="Times New Roman" w:cs="Times New Roman"/>
                <w:sz w:val="22"/>
              </w:rPr>
            </w:pPr>
            <w:r w:rsidRPr="00D73033">
              <w:rPr>
                <w:rFonts w:ascii="Times New Roman" w:hAnsi="Times New Roman" w:cs="Times New Roman" w:hint="eastAsia"/>
                <w:sz w:val="22"/>
              </w:rPr>
              <w:t>0</w:t>
            </w:r>
            <w:r w:rsidRPr="00D73033">
              <w:rPr>
                <w:rFonts w:ascii="Times New Roman" w:hAnsi="Times New Roman" w:cs="Times New Roman"/>
                <w:sz w:val="22"/>
              </w:rPr>
              <w:t>.42 (-0.08 to 0.92)</w:t>
            </w:r>
          </w:p>
        </w:tc>
      </w:tr>
      <w:tr w:rsidR="00AF6EEE" w:rsidRPr="00D73033" w14:paraId="7659F045" w14:textId="77777777" w:rsidTr="00F2012D">
        <w:trPr>
          <w:trHeight w:val="340"/>
        </w:trPr>
        <w:tc>
          <w:tcPr>
            <w:tcW w:w="1592" w:type="pct"/>
            <w:tcBorders>
              <w:bottom w:val="single" w:sz="12" w:space="0" w:color="auto"/>
            </w:tcBorders>
          </w:tcPr>
          <w:p w14:paraId="75737C76" w14:textId="77777777" w:rsidR="00AF6EEE" w:rsidRPr="00D73033" w:rsidRDefault="00AF6EEE" w:rsidP="00F2012D">
            <w:pPr>
              <w:ind w:firstLineChars="100" w:firstLine="210"/>
              <w:rPr>
                <w:rFonts w:ascii="Times New Roman" w:hAnsi="Times New Roman" w:cs="Times New Roman"/>
                <w:sz w:val="22"/>
              </w:rPr>
            </w:pPr>
            <w:r w:rsidRPr="00D73033">
              <w:rPr>
                <w:rFonts w:ascii="Times New Roman" w:hAnsi="Times New Roman" w:cs="Times New Roman"/>
              </w:rPr>
              <w:t>Current job training or other studies</w:t>
            </w:r>
          </w:p>
        </w:tc>
        <w:tc>
          <w:tcPr>
            <w:tcW w:w="1136" w:type="pct"/>
            <w:tcBorders>
              <w:bottom w:val="single" w:sz="12" w:space="0" w:color="auto"/>
            </w:tcBorders>
          </w:tcPr>
          <w:p w14:paraId="6A7AB66C" w14:textId="77777777" w:rsidR="00AF6EEE" w:rsidRPr="00D73033" w:rsidRDefault="00AF6EEE" w:rsidP="00F2012D">
            <w:pPr>
              <w:rPr>
                <w:rFonts w:ascii="Times New Roman" w:hAnsi="Times New Roman" w:cs="Times New Roman"/>
                <w:sz w:val="22"/>
              </w:rPr>
            </w:pPr>
            <w:r w:rsidRPr="00D73033">
              <w:rPr>
                <w:rFonts w:ascii="Times New Roman" w:hAnsi="Times New Roman" w:cs="Times New Roman" w:hint="eastAsia"/>
                <w:sz w:val="22"/>
              </w:rPr>
              <w:t>0</w:t>
            </w:r>
            <w:r w:rsidRPr="00D73033">
              <w:rPr>
                <w:rFonts w:ascii="Times New Roman" w:hAnsi="Times New Roman" w:cs="Times New Roman"/>
                <w:sz w:val="22"/>
              </w:rPr>
              <w:t>.09 (-0.35 to 0.52)</w:t>
            </w:r>
          </w:p>
        </w:tc>
        <w:tc>
          <w:tcPr>
            <w:tcW w:w="1136" w:type="pct"/>
            <w:tcBorders>
              <w:bottom w:val="single" w:sz="12" w:space="0" w:color="auto"/>
            </w:tcBorders>
          </w:tcPr>
          <w:p w14:paraId="00B53B4F" w14:textId="77777777" w:rsidR="00AF6EEE" w:rsidRPr="00D73033" w:rsidRDefault="00AF6EEE" w:rsidP="00F2012D">
            <w:pPr>
              <w:rPr>
                <w:rFonts w:ascii="Times New Roman" w:hAnsi="Times New Roman" w:cs="Times New Roman"/>
                <w:sz w:val="22"/>
              </w:rPr>
            </w:pPr>
            <w:r w:rsidRPr="00D73033">
              <w:rPr>
                <w:rFonts w:ascii="Times New Roman" w:hAnsi="Times New Roman" w:cs="Times New Roman"/>
                <w:sz w:val="22"/>
              </w:rPr>
              <w:t>-0.03 (-0.62 to 0.57)</w:t>
            </w:r>
          </w:p>
        </w:tc>
        <w:tc>
          <w:tcPr>
            <w:tcW w:w="1136" w:type="pct"/>
            <w:tcBorders>
              <w:bottom w:val="single" w:sz="12" w:space="0" w:color="auto"/>
            </w:tcBorders>
          </w:tcPr>
          <w:p w14:paraId="43B0F2A8" w14:textId="77777777" w:rsidR="00AF6EEE" w:rsidRPr="00D73033" w:rsidRDefault="00AF6EEE" w:rsidP="00F2012D">
            <w:pPr>
              <w:rPr>
                <w:rFonts w:ascii="Times New Roman" w:hAnsi="Times New Roman" w:cs="Times New Roman"/>
                <w:sz w:val="22"/>
              </w:rPr>
            </w:pPr>
            <w:r w:rsidRPr="00D73033">
              <w:rPr>
                <w:rFonts w:ascii="Times New Roman" w:hAnsi="Times New Roman" w:cs="Times New Roman" w:hint="eastAsia"/>
                <w:sz w:val="22"/>
              </w:rPr>
              <w:t>0</w:t>
            </w:r>
            <w:r w:rsidRPr="00D73033">
              <w:rPr>
                <w:rFonts w:ascii="Times New Roman" w:hAnsi="Times New Roman" w:cs="Times New Roman"/>
                <w:sz w:val="22"/>
              </w:rPr>
              <w:t>.07 (-0.57 to 0.71)</w:t>
            </w:r>
          </w:p>
        </w:tc>
      </w:tr>
    </w:tbl>
    <w:bookmarkEnd w:id="3"/>
    <w:p w14:paraId="7363792E" w14:textId="77777777" w:rsidR="00AF6EEE" w:rsidRPr="00D73033" w:rsidRDefault="00AF6EEE" w:rsidP="00AF6EEE">
      <w:pPr>
        <w:rPr>
          <w:rFonts w:ascii="Times New Roman" w:hAnsi="Times New Roman" w:cs="Times New Roman"/>
          <w:lang w:val="fr-CA"/>
        </w:rPr>
      </w:pPr>
      <w:r w:rsidRPr="00D73033">
        <w:rPr>
          <w:rFonts w:ascii="Times New Roman" w:hAnsi="Times New Roman" w:cs="Times New Roman"/>
          <w:lang w:val="fr-CA"/>
        </w:rPr>
        <w:t xml:space="preserve">Abbreviations: </w:t>
      </w:r>
      <w:r w:rsidRPr="00D73033">
        <w:rPr>
          <w:rFonts w:ascii="Times New Roman" w:hAnsi="Times New Roman" w:cs="Times New Roman"/>
        </w:rPr>
        <w:t>β</w:t>
      </w:r>
      <w:r w:rsidRPr="00D73033">
        <w:rPr>
          <w:rFonts w:ascii="Times New Roman" w:hAnsi="Times New Roman" w:cs="Times New Roman"/>
          <w:lang w:val="fr-CA"/>
        </w:rPr>
        <w:t>, regression coefficient; 95% CI, 95% Confidence Interval.</w:t>
      </w:r>
    </w:p>
    <w:p w14:paraId="4A2CCC20" w14:textId="77777777" w:rsidR="00AF6EEE" w:rsidRDefault="00AF6EEE" w:rsidP="00AF6EEE">
      <w:pPr>
        <w:rPr>
          <w:rFonts w:ascii="Times New Roman" w:hAnsi="Times New Roman" w:cs="Times New Roman"/>
          <w:sz w:val="22"/>
        </w:rPr>
      </w:pPr>
      <w:r w:rsidRPr="00D73033">
        <w:rPr>
          <w:rFonts w:ascii="Times New Roman" w:hAnsi="Times New Roman" w:cs="Times New Roman"/>
          <w:sz w:val="22"/>
          <w:vertAlign w:val="superscript"/>
        </w:rPr>
        <w:t>a</w:t>
      </w:r>
      <w:r w:rsidRPr="00D73033">
        <w:rPr>
          <w:rFonts w:ascii="Times New Roman" w:hAnsi="Times New Roman" w:cs="Times New Roman"/>
          <w:sz w:val="22"/>
        </w:rPr>
        <w:t xml:space="preserve"> Adjusted models were controlled for age, country of origin, marital status, educational level, and weekly income.</w:t>
      </w:r>
    </w:p>
    <w:p w14:paraId="7979B153" w14:textId="77777777" w:rsidR="00B61012" w:rsidRPr="00D73033" w:rsidRDefault="00B61012" w:rsidP="00842504">
      <w:pPr>
        <w:widowControl/>
        <w:jc w:val="left"/>
        <w:rPr>
          <w:rFonts w:ascii="Times New Roman" w:hAnsi="Times New Roman" w:cs="Times New Roman"/>
          <w:sz w:val="22"/>
        </w:rPr>
      </w:pPr>
    </w:p>
    <w:p w14:paraId="4CB8B017" w14:textId="77777777" w:rsidR="000C76F2" w:rsidRPr="00D73033" w:rsidRDefault="000C76F2">
      <w:pPr>
        <w:rPr>
          <w:rFonts w:ascii="Times New Roman" w:hAnsi="Times New Roman" w:cs="Times New Roman"/>
        </w:rPr>
        <w:sectPr w:rsidR="000C76F2" w:rsidRPr="00D73033" w:rsidSect="00B52D29">
          <w:pgSz w:w="16838" w:h="11906" w:orient="landscape"/>
          <w:pgMar w:top="1800" w:right="1440" w:bottom="1800" w:left="1440" w:header="851" w:footer="992" w:gutter="0"/>
          <w:cols w:space="425"/>
          <w:docGrid w:type="lines" w:linePitch="312"/>
        </w:sectPr>
      </w:pPr>
    </w:p>
    <w:tbl>
      <w:tblPr>
        <w:tblStyle w:val="a7"/>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5"/>
        <w:gridCol w:w="3266"/>
        <w:gridCol w:w="3266"/>
        <w:gridCol w:w="3147"/>
      </w:tblGrid>
      <w:tr w:rsidR="00D73033" w:rsidRPr="00D73033" w14:paraId="3354A4A2" w14:textId="77777777">
        <w:trPr>
          <w:trHeight w:val="340"/>
        </w:trPr>
        <w:tc>
          <w:tcPr>
            <w:tcW w:w="5000" w:type="pct"/>
            <w:gridSpan w:val="4"/>
            <w:tcBorders>
              <w:bottom w:val="single" w:sz="12" w:space="0" w:color="auto"/>
            </w:tcBorders>
          </w:tcPr>
          <w:p w14:paraId="46CFF772" w14:textId="3DADBA0E" w:rsidR="000077BC" w:rsidRPr="00D73033" w:rsidRDefault="00486414" w:rsidP="00AF6EEE">
            <w:pPr>
              <w:jc w:val="center"/>
              <w:rPr>
                <w:rFonts w:ascii="Times New Roman" w:hAnsi="Times New Roman" w:cs="Times New Roman"/>
                <w:b/>
                <w:bCs/>
                <w:sz w:val="22"/>
                <w:vertAlign w:val="superscript"/>
              </w:rPr>
            </w:pPr>
            <w:r w:rsidRPr="00D73033">
              <w:rPr>
                <w:rFonts w:ascii="Times New Roman" w:hAnsi="Times New Roman" w:cs="Times New Roman"/>
                <w:b/>
                <w:bCs/>
                <w:sz w:val="22"/>
              </w:rPr>
              <w:lastRenderedPageBreak/>
              <w:t xml:space="preserve">eTable </w:t>
            </w:r>
            <w:r w:rsidR="00AF6EEE">
              <w:rPr>
                <w:rFonts w:ascii="Times New Roman" w:hAnsi="Times New Roman" w:cs="Times New Roman" w:hint="eastAsia"/>
                <w:b/>
                <w:bCs/>
                <w:sz w:val="22"/>
              </w:rPr>
              <w:t>10</w:t>
            </w:r>
            <w:r w:rsidRPr="00D73033">
              <w:rPr>
                <w:rFonts w:ascii="Times New Roman" w:hAnsi="Times New Roman" w:cs="Times New Roman"/>
                <w:b/>
                <w:bCs/>
                <w:sz w:val="22"/>
              </w:rPr>
              <w:t xml:space="preserve">. </w:t>
            </w:r>
            <w:r w:rsidR="00C60028" w:rsidRPr="00D73033">
              <w:rPr>
                <w:rFonts w:ascii="Times New Roman" w:hAnsi="Times New Roman" w:cs="Times New Roman"/>
                <w:b/>
                <w:bCs/>
                <w:sz w:val="22"/>
              </w:rPr>
              <w:t xml:space="preserve">Time-varying Cox Regression Models for Weighted Associations of Different Types of Social Participation with Psychological Distress, Stratified by </w:t>
            </w:r>
            <w:r w:rsidR="00173307" w:rsidRPr="00D73033">
              <w:rPr>
                <w:rFonts w:ascii="Times New Roman" w:hAnsi="Times New Roman" w:cs="Times New Roman"/>
                <w:b/>
                <w:bCs/>
                <w:sz w:val="22"/>
              </w:rPr>
              <w:t>Gender</w:t>
            </w:r>
            <w:r w:rsidR="00832C5D" w:rsidRPr="00D73033">
              <w:rPr>
                <w:rFonts w:ascii="Times New Roman" w:hAnsi="Times New Roman" w:cs="Times New Roman"/>
                <w:b/>
                <w:bCs/>
                <w:sz w:val="22"/>
                <w:vertAlign w:val="superscript"/>
              </w:rPr>
              <w:t xml:space="preserve"> </w:t>
            </w:r>
            <w:r w:rsidRPr="00D73033">
              <w:rPr>
                <w:rFonts w:ascii="Times New Roman" w:hAnsi="Times New Roman" w:cs="Times New Roman"/>
                <w:b/>
                <w:bCs/>
                <w:sz w:val="22"/>
                <w:vertAlign w:val="superscript"/>
              </w:rPr>
              <w:t>a</w:t>
            </w:r>
          </w:p>
        </w:tc>
      </w:tr>
      <w:tr w:rsidR="00D73033" w:rsidRPr="00D73033" w14:paraId="640ED7A9" w14:textId="77777777">
        <w:trPr>
          <w:trHeight w:val="340"/>
        </w:trPr>
        <w:tc>
          <w:tcPr>
            <w:tcW w:w="1586" w:type="pct"/>
            <w:vMerge w:val="restart"/>
            <w:tcBorders>
              <w:top w:val="single" w:sz="12" w:space="0" w:color="auto"/>
            </w:tcBorders>
          </w:tcPr>
          <w:p w14:paraId="513CBAFC" w14:textId="77777777" w:rsidR="000077BC" w:rsidRPr="00D73033" w:rsidRDefault="000077BC">
            <w:pPr>
              <w:rPr>
                <w:rFonts w:ascii="Times New Roman" w:hAnsi="Times New Roman" w:cs="Times New Roman"/>
                <w:sz w:val="22"/>
              </w:rPr>
            </w:pPr>
          </w:p>
        </w:tc>
        <w:tc>
          <w:tcPr>
            <w:tcW w:w="3414" w:type="pct"/>
            <w:gridSpan w:val="3"/>
            <w:tcBorders>
              <w:top w:val="single" w:sz="12" w:space="0" w:color="auto"/>
              <w:bottom w:val="single" w:sz="4" w:space="0" w:color="auto"/>
              <w:right w:val="single" w:sz="12" w:space="0" w:color="FFFFFF" w:themeColor="background1"/>
            </w:tcBorders>
          </w:tcPr>
          <w:p w14:paraId="21DE311D" w14:textId="77777777" w:rsidR="000077BC" w:rsidRPr="00D73033" w:rsidRDefault="00486414">
            <w:pPr>
              <w:jc w:val="center"/>
              <w:rPr>
                <w:rFonts w:ascii="Times New Roman" w:hAnsi="Times New Roman" w:cs="Times New Roman"/>
                <w:b/>
                <w:bCs/>
                <w:sz w:val="22"/>
                <w:vertAlign w:val="superscript"/>
              </w:rPr>
            </w:pPr>
            <w:r w:rsidRPr="00D73033">
              <w:rPr>
                <w:rFonts w:ascii="Times New Roman" w:hAnsi="Times New Roman" w:cs="Times New Roman"/>
                <w:b/>
                <w:bCs/>
                <w:sz w:val="22"/>
              </w:rPr>
              <w:t xml:space="preserve">Hazard ratios (95% CI) </w:t>
            </w:r>
            <w:r w:rsidRPr="00D73033">
              <w:rPr>
                <w:rFonts w:ascii="Times New Roman" w:hAnsi="Times New Roman" w:cs="Times New Roman"/>
                <w:b/>
                <w:bCs/>
                <w:sz w:val="22"/>
                <w:vertAlign w:val="superscript"/>
              </w:rPr>
              <w:t>b</w:t>
            </w:r>
          </w:p>
        </w:tc>
      </w:tr>
      <w:tr w:rsidR="00D73033" w:rsidRPr="00D73033" w14:paraId="12525C78" w14:textId="77777777">
        <w:trPr>
          <w:trHeight w:val="340"/>
        </w:trPr>
        <w:tc>
          <w:tcPr>
            <w:tcW w:w="1586" w:type="pct"/>
            <w:vMerge/>
            <w:tcBorders>
              <w:top w:val="single" w:sz="4" w:space="0" w:color="auto"/>
            </w:tcBorders>
          </w:tcPr>
          <w:p w14:paraId="28745C17" w14:textId="77777777" w:rsidR="000077BC" w:rsidRPr="00D73033" w:rsidRDefault="000077BC">
            <w:pPr>
              <w:rPr>
                <w:rFonts w:ascii="Times New Roman" w:hAnsi="Times New Roman" w:cs="Times New Roman"/>
                <w:sz w:val="22"/>
              </w:rPr>
            </w:pPr>
          </w:p>
        </w:tc>
        <w:tc>
          <w:tcPr>
            <w:tcW w:w="1152" w:type="pct"/>
            <w:tcBorders>
              <w:top w:val="single" w:sz="4" w:space="0" w:color="auto"/>
              <w:bottom w:val="single" w:sz="4" w:space="0" w:color="auto"/>
              <w:right w:val="single" w:sz="12" w:space="0" w:color="FFFFFF" w:themeColor="background1"/>
            </w:tcBorders>
          </w:tcPr>
          <w:p w14:paraId="12FDB533" w14:textId="77777777" w:rsidR="000077BC" w:rsidRPr="00D73033" w:rsidRDefault="00486414" w:rsidP="00842504">
            <w:pPr>
              <w:rPr>
                <w:rFonts w:ascii="Times New Roman" w:hAnsi="Times New Roman" w:cs="Times New Roman"/>
                <w:b/>
                <w:bCs/>
                <w:sz w:val="22"/>
              </w:rPr>
            </w:pPr>
            <w:r w:rsidRPr="00D73033">
              <w:rPr>
                <w:rFonts w:ascii="Times New Roman" w:hAnsi="Times New Roman" w:cs="Times New Roman" w:hint="eastAsia"/>
                <w:b/>
                <w:bCs/>
                <w:sz w:val="22"/>
              </w:rPr>
              <w:t>T</w:t>
            </w:r>
            <w:r w:rsidRPr="00D73033">
              <w:rPr>
                <w:rFonts w:ascii="Times New Roman" w:hAnsi="Times New Roman" w:cs="Times New Roman"/>
                <w:b/>
                <w:bCs/>
                <w:sz w:val="22"/>
              </w:rPr>
              <w:t>otal</w:t>
            </w:r>
          </w:p>
        </w:tc>
        <w:tc>
          <w:tcPr>
            <w:tcW w:w="1152" w:type="pct"/>
            <w:tcBorders>
              <w:top w:val="single" w:sz="4" w:space="0" w:color="auto"/>
              <w:left w:val="single" w:sz="12" w:space="0" w:color="FFFFFF" w:themeColor="background1"/>
              <w:bottom w:val="single" w:sz="4" w:space="0" w:color="auto"/>
              <w:right w:val="single" w:sz="12" w:space="0" w:color="FFFFFF" w:themeColor="background1"/>
            </w:tcBorders>
          </w:tcPr>
          <w:p w14:paraId="2A1D2D03" w14:textId="77777777" w:rsidR="000077BC" w:rsidRPr="00D73033" w:rsidRDefault="00486414" w:rsidP="00842504">
            <w:pPr>
              <w:rPr>
                <w:rFonts w:ascii="Times New Roman" w:hAnsi="Times New Roman" w:cs="Times New Roman"/>
                <w:b/>
                <w:bCs/>
                <w:sz w:val="22"/>
              </w:rPr>
            </w:pPr>
            <w:r w:rsidRPr="00D73033">
              <w:rPr>
                <w:rFonts w:ascii="Times New Roman" w:hAnsi="Times New Roman" w:cs="Times New Roman"/>
                <w:b/>
                <w:bCs/>
                <w:sz w:val="22"/>
              </w:rPr>
              <w:t>Male</w:t>
            </w:r>
          </w:p>
        </w:tc>
        <w:tc>
          <w:tcPr>
            <w:tcW w:w="1110" w:type="pct"/>
            <w:tcBorders>
              <w:top w:val="single" w:sz="4" w:space="0" w:color="auto"/>
              <w:left w:val="single" w:sz="12" w:space="0" w:color="FFFFFF" w:themeColor="background1"/>
              <w:bottom w:val="single" w:sz="4" w:space="0" w:color="auto"/>
              <w:right w:val="single" w:sz="12" w:space="0" w:color="FFFFFF" w:themeColor="background1"/>
            </w:tcBorders>
          </w:tcPr>
          <w:p w14:paraId="3C548A81" w14:textId="77777777" w:rsidR="000077BC" w:rsidRPr="00D73033" w:rsidRDefault="00486414" w:rsidP="00842504">
            <w:pPr>
              <w:rPr>
                <w:rFonts w:ascii="Times New Roman" w:hAnsi="Times New Roman" w:cs="Times New Roman"/>
                <w:b/>
                <w:bCs/>
                <w:sz w:val="22"/>
              </w:rPr>
            </w:pPr>
            <w:r w:rsidRPr="00D73033">
              <w:rPr>
                <w:rFonts w:ascii="Times New Roman" w:hAnsi="Times New Roman" w:cs="Times New Roman"/>
                <w:b/>
                <w:bCs/>
                <w:sz w:val="22"/>
              </w:rPr>
              <w:t>Female</w:t>
            </w:r>
          </w:p>
        </w:tc>
      </w:tr>
      <w:tr w:rsidR="00D73033" w:rsidRPr="00D73033" w14:paraId="1870B7E4" w14:textId="77777777">
        <w:trPr>
          <w:trHeight w:val="340"/>
        </w:trPr>
        <w:tc>
          <w:tcPr>
            <w:tcW w:w="1586" w:type="pct"/>
            <w:tcBorders>
              <w:top w:val="single" w:sz="12" w:space="0" w:color="auto"/>
            </w:tcBorders>
          </w:tcPr>
          <w:p w14:paraId="7CB226C1" w14:textId="77777777" w:rsidR="000077BC" w:rsidRPr="00D73033" w:rsidRDefault="00486414">
            <w:pPr>
              <w:rPr>
                <w:rFonts w:ascii="Times New Roman" w:hAnsi="Times New Roman" w:cs="Times New Roman"/>
                <w:b/>
                <w:bCs/>
                <w:sz w:val="22"/>
              </w:rPr>
            </w:pPr>
            <w:r w:rsidRPr="00D73033">
              <w:rPr>
                <w:rFonts w:ascii="Times New Roman" w:hAnsi="Times New Roman" w:cs="Times New Roman"/>
                <w:b/>
                <w:bCs/>
                <w:sz w:val="22"/>
              </w:rPr>
              <w:t>Social participation types</w:t>
            </w:r>
          </w:p>
        </w:tc>
        <w:tc>
          <w:tcPr>
            <w:tcW w:w="1152" w:type="pct"/>
            <w:tcBorders>
              <w:top w:val="single" w:sz="12" w:space="0" w:color="auto"/>
            </w:tcBorders>
          </w:tcPr>
          <w:p w14:paraId="5985BF09" w14:textId="77777777" w:rsidR="000077BC" w:rsidRPr="00D73033" w:rsidRDefault="000077BC">
            <w:pPr>
              <w:rPr>
                <w:rFonts w:ascii="Times New Roman" w:hAnsi="Times New Roman" w:cs="Times New Roman"/>
                <w:sz w:val="22"/>
              </w:rPr>
            </w:pPr>
          </w:p>
        </w:tc>
        <w:tc>
          <w:tcPr>
            <w:tcW w:w="1152" w:type="pct"/>
            <w:tcBorders>
              <w:top w:val="single" w:sz="12" w:space="0" w:color="auto"/>
            </w:tcBorders>
          </w:tcPr>
          <w:p w14:paraId="7AFE9F19" w14:textId="77777777" w:rsidR="000077BC" w:rsidRPr="00D73033" w:rsidRDefault="000077BC">
            <w:pPr>
              <w:rPr>
                <w:rFonts w:ascii="Times New Roman" w:hAnsi="Times New Roman" w:cs="Times New Roman"/>
                <w:sz w:val="22"/>
              </w:rPr>
            </w:pPr>
          </w:p>
        </w:tc>
        <w:tc>
          <w:tcPr>
            <w:tcW w:w="1110" w:type="pct"/>
            <w:tcBorders>
              <w:top w:val="single" w:sz="12" w:space="0" w:color="auto"/>
              <w:right w:val="single" w:sz="12" w:space="0" w:color="FFFFFF" w:themeColor="background1"/>
            </w:tcBorders>
          </w:tcPr>
          <w:p w14:paraId="152A7254" w14:textId="77777777" w:rsidR="000077BC" w:rsidRPr="00D73033" w:rsidRDefault="000077BC">
            <w:pPr>
              <w:rPr>
                <w:rFonts w:ascii="Times New Roman" w:hAnsi="Times New Roman" w:cs="Times New Roman"/>
                <w:sz w:val="22"/>
              </w:rPr>
            </w:pPr>
          </w:p>
        </w:tc>
      </w:tr>
      <w:tr w:rsidR="00D73033" w:rsidRPr="00D73033" w14:paraId="4B4AB64A" w14:textId="77777777">
        <w:trPr>
          <w:trHeight w:val="340"/>
        </w:trPr>
        <w:tc>
          <w:tcPr>
            <w:tcW w:w="1586" w:type="pct"/>
          </w:tcPr>
          <w:p w14:paraId="374B6239" w14:textId="77777777" w:rsidR="000077BC" w:rsidRPr="00D73033" w:rsidRDefault="00486414">
            <w:pPr>
              <w:ind w:firstLineChars="100" w:firstLine="210"/>
              <w:rPr>
                <w:rFonts w:ascii="Times New Roman" w:hAnsi="Times New Roman" w:cs="Times New Roman"/>
                <w:sz w:val="22"/>
              </w:rPr>
            </w:pPr>
            <w:r w:rsidRPr="00D73033">
              <w:rPr>
                <w:rFonts w:ascii="Times New Roman" w:hAnsi="Times New Roman" w:cs="Times New Roman"/>
              </w:rPr>
              <w:t xml:space="preserve">Sporting activities </w:t>
            </w:r>
            <w:r w:rsidRPr="00D73033">
              <w:rPr>
                <w:rFonts w:ascii="Times New Roman" w:hAnsi="Times New Roman" w:cs="Times New Roman"/>
              </w:rPr>
              <w:t>(ref=no)</w:t>
            </w:r>
          </w:p>
        </w:tc>
        <w:tc>
          <w:tcPr>
            <w:tcW w:w="1152" w:type="pct"/>
          </w:tcPr>
          <w:p w14:paraId="6203E79E" w14:textId="77777777" w:rsidR="000077BC" w:rsidRPr="00D73033" w:rsidRDefault="00486414">
            <w:pPr>
              <w:rPr>
                <w:rFonts w:ascii="Times New Roman" w:hAnsi="Times New Roman" w:cs="Times New Roman"/>
                <w:sz w:val="22"/>
              </w:rPr>
            </w:pPr>
            <w:r w:rsidRPr="00D73033">
              <w:rPr>
                <w:rFonts w:ascii="Times New Roman" w:hAnsi="Times New Roman" w:cs="Times New Roman"/>
                <w:sz w:val="22"/>
              </w:rPr>
              <w:t>0.72 (0.56 to 0.93)</w:t>
            </w:r>
          </w:p>
        </w:tc>
        <w:tc>
          <w:tcPr>
            <w:tcW w:w="1152" w:type="pct"/>
          </w:tcPr>
          <w:p w14:paraId="4AD97A1B" w14:textId="77777777" w:rsidR="000077BC" w:rsidRPr="00D73033" w:rsidRDefault="00486414">
            <w:pPr>
              <w:rPr>
                <w:rFonts w:ascii="Times New Roman" w:hAnsi="Times New Roman" w:cs="Times New Roman"/>
                <w:sz w:val="22"/>
              </w:rPr>
            </w:pPr>
            <w:r w:rsidRPr="00D73033">
              <w:rPr>
                <w:rFonts w:ascii="Times New Roman" w:hAnsi="Times New Roman" w:cs="Times New Roman"/>
                <w:sz w:val="22"/>
              </w:rPr>
              <w:t>0.65 (0.45 to 0.92)</w:t>
            </w:r>
          </w:p>
        </w:tc>
        <w:tc>
          <w:tcPr>
            <w:tcW w:w="1110" w:type="pct"/>
          </w:tcPr>
          <w:p w14:paraId="142E3241" w14:textId="77777777" w:rsidR="000077BC" w:rsidRPr="00D73033" w:rsidRDefault="00486414">
            <w:pPr>
              <w:rPr>
                <w:rFonts w:ascii="Times New Roman" w:hAnsi="Times New Roman" w:cs="Times New Roman"/>
                <w:sz w:val="22"/>
              </w:rPr>
            </w:pPr>
            <w:r w:rsidRPr="00D73033">
              <w:rPr>
                <w:rFonts w:ascii="Times New Roman" w:hAnsi="Times New Roman" w:cs="Times New Roman"/>
                <w:sz w:val="22"/>
              </w:rPr>
              <w:t>0.90 (0.65 to 1.26)</w:t>
            </w:r>
          </w:p>
        </w:tc>
      </w:tr>
      <w:tr w:rsidR="00D73033" w:rsidRPr="00D73033" w14:paraId="44F54C56" w14:textId="77777777">
        <w:trPr>
          <w:trHeight w:val="340"/>
        </w:trPr>
        <w:tc>
          <w:tcPr>
            <w:tcW w:w="1586" w:type="pct"/>
          </w:tcPr>
          <w:p w14:paraId="0C400416" w14:textId="77777777" w:rsidR="000077BC" w:rsidRPr="00D73033" w:rsidRDefault="00486414">
            <w:pPr>
              <w:ind w:firstLineChars="100" w:firstLine="210"/>
              <w:rPr>
                <w:rFonts w:ascii="Times New Roman" w:hAnsi="Times New Roman" w:cs="Times New Roman"/>
                <w:sz w:val="22"/>
              </w:rPr>
            </w:pPr>
            <w:r w:rsidRPr="00D73033">
              <w:rPr>
                <w:rFonts w:ascii="Times New Roman" w:hAnsi="Times New Roman" w:cs="Times New Roman"/>
              </w:rPr>
              <w:t>Leisure activities (ref=no)</w:t>
            </w:r>
          </w:p>
        </w:tc>
        <w:tc>
          <w:tcPr>
            <w:tcW w:w="1152" w:type="pct"/>
          </w:tcPr>
          <w:p w14:paraId="0EE9733F" w14:textId="77777777" w:rsidR="000077BC" w:rsidRPr="00D73033" w:rsidRDefault="00486414">
            <w:pPr>
              <w:rPr>
                <w:rFonts w:ascii="Times New Roman" w:hAnsi="Times New Roman" w:cs="Times New Roman"/>
                <w:sz w:val="22"/>
              </w:rPr>
            </w:pPr>
            <w:r w:rsidRPr="00D73033">
              <w:rPr>
                <w:rFonts w:ascii="Times New Roman" w:hAnsi="Times New Roman" w:cs="Times New Roman" w:hint="eastAsia"/>
                <w:sz w:val="22"/>
              </w:rPr>
              <w:t>0</w:t>
            </w:r>
            <w:r w:rsidRPr="00D73033">
              <w:rPr>
                <w:rFonts w:ascii="Times New Roman" w:hAnsi="Times New Roman" w:cs="Times New Roman"/>
                <w:sz w:val="22"/>
              </w:rPr>
              <w:t>.75 (0.57 to 0.98)</w:t>
            </w:r>
          </w:p>
        </w:tc>
        <w:tc>
          <w:tcPr>
            <w:tcW w:w="1152" w:type="pct"/>
          </w:tcPr>
          <w:p w14:paraId="2CF6F4A8" w14:textId="77777777" w:rsidR="000077BC" w:rsidRPr="00D73033" w:rsidRDefault="00486414">
            <w:pPr>
              <w:rPr>
                <w:rFonts w:ascii="Times New Roman" w:hAnsi="Times New Roman" w:cs="Times New Roman"/>
                <w:sz w:val="22"/>
              </w:rPr>
            </w:pPr>
            <w:r w:rsidRPr="00D73033">
              <w:rPr>
                <w:rFonts w:ascii="Times New Roman" w:hAnsi="Times New Roman" w:cs="Times New Roman" w:hint="eastAsia"/>
                <w:sz w:val="22"/>
              </w:rPr>
              <w:t>0</w:t>
            </w:r>
            <w:r w:rsidRPr="00D73033">
              <w:rPr>
                <w:rFonts w:ascii="Times New Roman" w:hAnsi="Times New Roman" w:cs="Times New Roman"/>
                <w:sz w:val="22"/>
              </w:rPr>
              <w:t>.70 (0.48 to 1.02)</w:t>
            </w:r>
          </w:p>
        </w:tc>
        <w:tc>
          <w:tcPr>
            <w:tcW w:w="1110" w:type="pct"/>
          </w:tcPr>
          <w:p w14:paraId="1914906C" w14:textId="77777777" w:rsidR="000077BC" w:rsidRPr="00D73033" w:rsidRDefault="00486414">
            <w:pPr>
              <w:rPr>
                <w:rFonts w:ascii="Times New Roman" w:hAnsi="Times New Roman" w:cs="Times New Roman"/>
                <w:sz w:val="22"/>
              </w:rPr>
            </w:pPr>
            <w:r w:rsidRPr="00D73033">
              <w:rPr>
                <w:rFonts w:ascii="Times New Roman" w:hAnsi="Times New Roman" w:cs="Times New Roman" w:hint="eastAsia"/>
                <w:sz w:val="22"/>
              </w:rPr>
              <w:t>0</w:t>
            </w:r>
            <w:r w:rsidRPr="00D73033">
              <w:rPr>
                <w:rFonts w:ascii="Times New Roman" w:hAnsi="Times New Roman" w:cs="Times New Roman"/>
                <w:sz w:val="22"/>
              </w:rPr>
              <w:t>.86 (0.59 to 1.24)</w:t>
            </w:r>
          </w:p>
        </w:tc>
      </w:tr>
      <w:tr w:rsidR="00D73033" w:rsidRPr="00D73033" w14:paraId="2BEAF193" w14:textId="77777777">
        <w:trPr>
          <w:trHeight w:val="340"/>
        </w:trPr>
        <w:tc>
          <w:tcPr>
            <w:tcW w:w="1586" w:type="pct"/>
          </w:tcPr>
          <w:p w14:paraId="117E5590" w14:textId="77777777" w:rsidR="000077BC" w:rsidRPr="00D73033" w:rsidRDefault="00486414">
            <w:pPr>
              <w:ind w:firstLineChars="100" w:firstLine="210"/>
              <w:rPr>
                <w:rFonts w:ascii="Times New Roman" w:hAnsi="Times New Roman" w:cs="Times New Roman"/>
              </w:rPr>
            </w:pPr>
            <w:r w:rsidRPr="00D73033">
              <w:rPr>
                <w:rFonts w:ascii="Times New Roman" w:hAnsi="Times New Roman" w:cs="Times New Roman"/>
              </w:rPr>
              <w:t>School activities (ref=no)</w:t>
            </w:r>
          </w:p>
        </w:tc>
        <w:tc>
          <w:tcPr>
            <w:tcW w:w="1152" w:type="pct"/>
          </w:tcPr>
          <w:p w14:paraId="36A53261" w14:textId="77777777" w:rsidR="000077BC" w:rsidRPr="00D73033" w:rsidRDefault="00486414">
            <w:pPr>
              <w:rPr>
                <w:rFonts w:ascii="Times New Roman" w:hAnsi="Times New Roman" w:cs="Times New Roman"/>
                <w:sz w:val="22"/>
              </w:rPr>
            </w:pPr>
            <w:r w:rsidRPr="00D73033">
              <w:rPr>
                <w:rFonts w:ascii="Times New Roman" w:hAnsi="Times New Roman" w:cs="Times New Roman"/>
                <w:sz w:val="22"/>
              </w:rPr>
              <w:t>1.01 (0.79 to 1.29)</w:t>
            </w:r>
          </w:p>
        </w:tc>
        <w:tc>
          <w:tcPr>
            <w:tcW w:w="1152" w:type="pct"/>
          </w:tcPr>
          <w:p w14:paraId="7A8A8E7F" w14:textId="77777777" w:rsidR="000077BC" w:rsidRPr="00D73033" w:rsidRDefault="00486414">
            <w:pPr>
              <w:rPr>
                <w:rFonts w:ascii="Times New Roman" w:hAnsi="Times New Roman" w:cs="Times New Roman"/>
                <w:sz w:val="22"/>
              </w:rPr>
            </w:pPr>
            <w:r w:rsidRPr="00D73033">
              <w:rPr>
                <w:rFonts w:ascii="Times New Roman" w:hAnsi="Times New Roman" w:cs="Times New Roman"/>
                <w:sz w:val="22"/>
              </w:rPr>
              <w:t>1.17 (0.83 to 1.67)</w:t>
            </w:r>
          </w:p>
        </w:tc>
        <w:tc>
          <w:tcPr>
            <w:tcW w:w="1110" w:type="pct"/>
          </w:tcPr>
          <w:p w14:paraId="3089A77B" w14:textId="77777777" w:rsidR="000077BC" w:rsidRPr="00D73033" w:rsidRDefault="00486414">
            <w:pPr>
              <w:rPr>
                <w:rFonts w:ascii="Times New Roman" w:hAnsi="Times New Roman" w:cs="Times New Roman"/>
                <w:sz w:val="22"/>
              </w:rPr>
            </w:pPr>
            <w:r w:rsidRPr="00D73033">
              <w:rPr>
                <w:rFonts w:ascii="Times New Roman" w:hAnsi="Times New Roman" w:cs="Times New Roman" w:hint="eastAsia"/>
                <w:sz w:val="22"/>
              </w:rPr>
              <w:t>0</w:t>
            </w:r>
            <w:r w:rsidRPr="00D73033">
              <w:rPr>
                <w:rFonts w:ascii="Times New Roman" w:hAnsi="Times New Roman" w:cs="Times New Roman"/>
                <w:sz w:val="22"/>
              </w:rPr>
              <w:t>.83 (0.60 to 1.16)</w:t>
            </w:r>
          </w:p>
        </w:tc>
      </w:tr>
      <w:tr w:rsidR="00D73033" w:rsidRPr="00D73033" w14:paraId="2FAD6E62" w14:textId="77777777">
        <w:trPr>
          <w:trHeight w:val="340"/>
        </w:trPr>
        <w:tc>
          <w:tcPr>
            <w:tcW w:w="1586" w:type="pct"/>
          </w:tcPr>
          <w:p w14:paraId="6F4270B6" w14:textId="77777777" w:rsidR="000077BC" w:rsidRPr="00D73033" w:rsidRDefault="00486414">
            <w:pPr>
              <w:ind w:firstLineChars="100" w:firstLine="210"/>
              <w:rPr>
                <w:rFonts w:ascii="Times New Roman" w:hAnsi="Times New Roman" w:cs="Times New Roman"/>
              </w:rPr>
            </w:pPr>
            <w:r w:rsidRPr="00D73033">
              <w:rPr>
                <w:rFonts w:ascii="Times New Roman" w:hAnsi="Times New Roman" w:cs="Times New Roman"/>
              </w:rPr>
              <w:t xml:space="preserve">Parent </w:t>
            </w:r>
            <w:r w:rsidRPr="00D73033">
              <w:rPr>
                <w:rFonts w:ascii="Times New Roman" w:hAnsi="Times New Roman" w:cs="Times New Roman"/>
              </w:rPr>
              <w:t>support groups (ref=no)</w:t>
            </w:r>
          </w:p>
        </w:tc>
        <w:tc>
          <w:tcPr>
            <w:tcW w:w="1152" w:type="pct"/>
          </w:tcPr>
          <w:p w14:paraId="62EAEDED" w14:textId="77777777" w:rsidR="000077BC" w:rsidRPr="00D73033" w:rsidRDefault="00486414">
            <w:pPr>
              <w:rPr>
                <w:rFonts w:ascii="Times New Roman" w:hAnsi="Times New Roman" w:cs="Times New Roman"/>
                <w:sz w:val="22"/>
              </w:rPr>
            </w:pPr>
            <w:r w:rsidRPr="00D73033">
              <w:rPr>
                <w:rFonts w:ascii="Times New Roman" w:hAnsi="Times New Roman" w:cs="Times New Roman" w:hint="eastAsia"/>
                <w:sz w:val="22"/>
              </w:rPr>
              <w:t>1</w:t>
            </w:r>
            <w:r w:rsidRPr="00D73033">
              <w:rPr>
                <w:rFonts w:ascii="Times New Roman" w:hAnsi="Times New Roman" w:cs="Times New Roman"/>
                <w:sz w:val="22"/>
              </w:rPr>
              <w:t>.21 (0.86 to 1.70)</w:t>
            </w:r>
          </w:p>
        </w:tc>
        <w:tc>
          <w:tcPr>
            <w:tcW w:w="1152" w:type="pct"/>
          </w:tcPr>
          <w:p w14:paraId="69B68805" w14:textId="77777777" w:rsidR="000077BC" w:rsidRPr="00D73033" w:rsidRDefault="00486414">
            <w:pPr>
              <w:rPr>
                <w:rFonts w:ascii="Times New Roman" w:hAnsi="Times New Roman" w:cs="Times New Roman"/>
                <w:sz w:val="22"/>
              </w:rPr>
            </w:pPr>
            <w:r w:rsidRPr="00D73033">
              <w:rPr>
                <w:rFonts w:ascii="Times New Roman" w:hAnsi="Times New Roman" w:cs="Times New Roman" w:hint="eastAsia"/>
                <w:sz w:val="22"/>
              </w:rPr>
              <w:t>1</w:t>
            </w:r>
            <w:r w:rsidRPr="00D73033">
              <w:rPr>
                <w:rFonts w:ascii="Times New Roman" w:hAnsi="Times New Roman" w:cs="Times New Roman"/>
                <w:sz w:val="22"/>
              </w:rPr>
              <w:t>.06 (0.63 to 1.78)</w:t>
            </w:r>
          </w:p>
        </w:tc>
        <w:tc>
          <w:tcPr>
            <w:tcW w:w="1110" w:type="pct"/>
          </w:tcPr>
          <w:p w14:paraId="1A8D0960" w14:textId="77777777" w:rsidR="000077BC" w:rsidRPr="00D73033" w:rsidRDefault="00486414">
            <w:pPr>
              <w:rPr>
                <w:rFonts w:ascii="Times New Roman" w:hAnsi="Times New Roman" w:cs="Times New Roman"/>
                <w:sz w:val="22"/>
              </w:rPr>
            </w:pPr>
            <w:r w:rsidRPr="00D73033">
              <w:rPr>
                <w:rFonts w:ascii="Times New Roman" w:hAnsi="Times New Roman" w:cs="Times New Roman" w:hint="eastAsia"/>
                <w:sz w:val="22"/>
              </w:rPr>
              <w:t>1</w:t>
            </w:r>
            <w:r w:rsidRPr="00D73033">
              <w:rPr>
                <w:rFonts w:ascii="Times New Roman" w:hAnsi="Times New Roman" w:cs="Times New Roman"/>
                <w:sz w:val="22"/>
              </w:rPr>
              <w:t>.32 (0.85 to 2.04)</w:t>
            </w:r>
          </w:p>
        </w:tc>
      </w:tr>
      <w:tr w:rsidR="00D73033" w:rsidRPr="00D73033" w14:paraId="169201A4" w14:textId="77777777">
        <w:trPr>
          <w:trHeight w:val="340"/>
        </w:trPr>
        <w:tc>
          <w:tcPr>
            <w:tcW w:w="1586" w:type="pct"/>
          </w:tcPr>
          <w:p w14:paraId="2B707C85" w14:textId="77777777" w:rsidR="000077BC" w:rsidRPr="00D73033" w:rsidRDefault="00486414">
            <w:pPr>
              <w:ind w:firstLineChars="100" w:firstLine="210"/>
              <w:rPr>
                <w:rFonts w:ascii="Times New Roman" w:hAnsi="Times New Roman" w:cs="Times New Roman"/>
              </w:rPr>
            </w:pPr>
            <w:r w:rsidRPr="00D73033">
              <w:rPr>
                <w:rFonts w:ascii="Times New Roman" w:hAnsi="Times New Roman" w:cs="Times New Roman"/>
              </w:rPr>
              <w:t>Volunteering activities (ref=no)</w:t>
            </w:r>
          </w:p>
        </w:tc>
        <w:tc>
          <w:tcPr>
            <w:tcW w:w="1152" w:type="pct"/>
          </w:tcPr>
          <w:p w14:paraId="1565C8C5" w14:textId="77777777" w:rsidR="000077BC" w:rsidRPr="00D73033" w:rsidRDefault="00486414">
            <w:pPr>
              <w:rPr>
                <w:rFonts w:ascii="Times New Roman" w:hAnsi="Times New Roman" w:cs="Times New Roman"/>
                <w:sz w:val="22"/>
              </w:rPr>
            </w:pPr>
            <w:r w:rsidRPr="00D73033">
              <w:rPr>
                <w:rFonts w:ascii="Times New Roman" w:hAnsi="Times New Roman" w:cs="Times New Roman" w:hint="eastAsia"/>
                <w:sz w:val="22"/>
              </w:rPr>
              <w:t>1</w:t>
            </w:r>
            <w:r w:rsidRPr="00D73033">
              <w:rPr>
                <w:rFonts w:ascii="Times New Roman" w:hAnsi="Times New Roman" w:cs="Times New Roman"/>
                <w:sz w:val="22"/>
              </w:rPr>
              <w:t>.07 (0.80 to 1.43)</w:t>
            </w:r>
          </w:p>
        </w:tc>
        <w:tc>
          <w:tcPr>
            <w:tcW w:w="1152" w:type="pct"/>
          </w:tcPr>
          <w:p w14:paraId="7CD3E7DB" w14:textId="77777777" w:rsidR="000077BC" w:rsidRPr="00D73033" w:rsidRDefault="00486414">
            <w:pPr>
              <w:rPr>
                <w:rFonts w:ascii="Times New Roman" w:hAnsi="Times New Roman" w:cs="Times New Roman"/>
                <w:sz w:val="22"/>
              </w:rPr>
            </w:pPr>
            <w:r w:rsidRPr="00D73033">
              <w:rPr>
                <w:rFonts w:ascii="Times New Roman" w:hAnsi="Times New Roman" w:cs="Times New Roman" w:hint="eastAsia"/>
                <w:sz w:val="22"/>
              </w:rPr>
              <w:t>1</w:t>
            </w:r>
            <w:r w:rsidRPr="00D73033">
              <w:rPr>
                <w:rFonts w:ascii="Times New Roman" w:hAnsi="Times New Roman" w:cs="Times New Roman"/>
                <w:sz w:val="22"/>
              </w:rPr>
              <w:t>.09 (0.72 to 1.65)</w:t>
            </w:r>
          </w:p>
        </w:tc>
        <w:tc>
          <w:tcPr>
            <w:tcW w:w="1110" w:type="pct"/>
          </w:tcPr>
          <w:p w14:paraId="6872C8E6" w14:textId="77777777" w:rsidR="000077BC" w:rsidRPr="00D73033" w:rsidRDefault="00486414">
            <w:pPr>
              <w:rPr>
                <w:rFonts w:ascii="Times New Roman" w:hAnsi="Times New Roman" w:cs="Times New Roman"/>
                <w:sz w:val="22"/>
              </w:rPr>
            </w:pPr>
            <w:r w:rsidRPr="00D73033">
              <w:rPr>
                <w:rFonts w:ascii="Times New Roman" w:hAnsi="Times New Roman" w:cs="Times New Roman" w:hint="eastAsia"/>
                <w:sz w:val="22"/>
              </w:rPr>
              <w:t>1</w:t>
            </w:r>
            <w:r w:rsidRPr="00D73033">
              <w:rPr>
                <w:rFonts w:ascii="Times New Roman" w:hAnsi="Times New Roman" w:cs="Times New Roman"/>
                <w:sz w:val="22"/>
              </w:rPr>
              <w:t>.08 (0.72 to 1.62)</w:t>
            </w:r>
          </w:p>
        </w:tc>
      </w:tr>
      <w:tr w:rsidR="00D73033" w:rsidRPr="00D73033" w14:paraId="27832D1C" w14:textId="77777777">
        <w:trPr>
          <w:trHeight w:val="340"/>
        </w:trPr>
        <w:tc>
          <w:tcPr>
            <w:tcW w:w="1586" w:type="pct"/>
          </w:tcPr>
          <w:p w14:paraId="7A559B22" w14:textId="77777777" w:rsidR="000077BC" w:rsidRPr="00D73033" w:rsidRDefault="00486414">
            <w:pPr>
              <w:ind w:firstLineChars="100" w:firstLine="210"/>
              <w:rPr>
                <w:rFonts w:ascii="Times New Roman" w:hAnsi="Times New Roman" w:cs="Times New Roman"/>
              </w:rPr>
            </w:pPr>
            <w:r w:rsidRPr="00D73033">
              <w:rPr>
                <w:rFonts w:ascii="Times New Roman" w:hAnsi="Times New Roman" w:cs="Times New Roman"/>
              </w:rPr>
              <w:t>Cultural activities (ref=no)</w:t>
            </w:r>
          </w:p>
        </w:tc>
        <w:tc>
          <w:tcPr>
            <w:tcW w:w="1152" w:type="pct"/>
          </w:tcPr>
          <w:p w14:paraId="412D6E26" w14:textId="77777777" w:rsidR="000077BC" w:rsidRPr="00D73033" w:rsidRDefault="00486414">
            <w:pPr>
              <w:rPr>
                <w:rFonts w:ascii="Times New Roman" w:hAnsi="Times New Roman" w:cs="Times New Roman"/>
                <w:sz w:val="22"/>
              </w:rPr>
            </w:pPr>
            <w:r w:rsidRPr="00D73033">
              <w:rPr>
                <w:rFonts w:ascii="Times New Roman" w:hAnsi="Times New Roman" w:cs="Times New Roman" w:hint="eastAsia"/>
                <w:sz w:val="22"/>
              </w:rPr>
              <w:t>1</w:t>
            </w:r>
            <w:r w:rsidRPr="00D73033">
              <w:rPr>
                <w:rFonts w:ascii="Times New Roman" w:hAnsi="Times New Roman" w:cs="Times New Roman"/>
                <w:sz w:val="22"/>
              </w:rPr>
              <w:t>.02 (0.78 to 1.34)</w:t>
            </w:r>
          </w:p>
        </w:tc>
        <w:tc>
          <w:tcPr>
            <w:tcW w:w="1152" w:type="pct"/>
          </w:tcPr>
          <w:p w14:paraId="06E778F5" w14:textId="77777777" w:rsidR="000077BC" w:rsidRPr="00D73033" w:rsidRDefault="00486414">
            <w:pPr>
              <w:rPr>
                <w:rFonts w:ascii="Times New Roman" w:hAnsi="Times New Roman" w:cs="Times New Roman"/>
                <w:sz w:val="22"/>
              </w:rPr>
            </w:pPr>
            <w:r w:rsidRPr="00D73033">
              <w:rPr>
                <w:rFonts w:ascii="Times New Roman" w:hAnsi="Times New Roman" w:cs="Times New Roman"/>
                <w:sz w:val="22"/>
              </w:rPr>
              <w:t>0.92 (0.60 to 1.39)</w:t>
            </w:r>
          </w:p>
        </w:tc>
        <w:tc>
          <w:tcPr>
            <w:tcW w:w="1110" w:type="pct"/>
          </w:tcPr>
          <w:p w14:paraId="7917F79D" w14:textId="77777777" w:rsidR="000077BC" w:rsidRPr="00D73033" w:rsidRDefault="00486414">
            <w:pPr>
              <w:rPr>
                <w:rFonts w:ascii="Times New Roman" w:hAnsi="Times New Roman" w:cs="Times New Roman"/>
                <w:sz w:val="22"/>
              </w:rPr>
            </w:pPr>
            <w:r w:rsidRPr="00D73033">
              <w:rPr>
                <w:rFonts w:ascii="Times New Roman" w:hAnsi="Times New Roman" w:cs="Times New Roman" w:hint="eastAsia"/>
                <w:sz w:val="22"/>
              </w:rPr>
              <w:t>1</w:t>
            </w:r>
            <w:r w:rsidRPr="00D73033">
              <w:rPr>
                <w:rFonts w:ascii="Times New Roman" w:hAnsi="Times New Roman" w:cs="Times New Roman"/>
                <w:sz w:val="22"/>
              </w:rPr>
              <w:t xml:space="preserve">.14 </w:t>
            </w:r>
            <w:r w:rsidRPr="00D73033">
              <w:rPr>
                <w:rFonts w:ascii="Times New Roman" w:hAnsi="Times New Roman" w:cs="Times New Roman"/>
                <w:sz w:val="22"/>
              </w:rPr>
              <w:t>(0.81 to 1.60)</w:t>
            </w:r>
          </w:p>
        </w:tc>
      </w:tr>
      <w:tr w:rsidR="00D73033" w:rsidRPr="00D73033" w14:paraId="1EF6373B" w14:textId="77777777">
        <w:trPr>
          <w:trHeight w:val="340"/>
        </w:trPr>
        <w:tc>
          <w:tcPr>
            <w:tcW w:w="1586" w:type="pct"/>
          </w:tcPr>
          <w:p w14:paraId="6E665460" w14:textId="77777777" w:rsidR="000077BC" w:rsidRPr="00D73033" w:rsidRDefault="00486414">
            <w:pPr>
              <w:ind w:firstLineChars="100" w:firstLine="210"/>
              <w:rPr>
                <w:rFonts w:ascii="Times New Roman" w:hAnsi="Times New Roman" w:cs="Times New Roman"/>
              </w:rPr>
            </w:pPr>
            <w:r w:rsidRPr="00D73033">
              <w:rPr>
                <w:rFonts w:ascii="Times New Roman" w:hAnsi="Times New Roman" w:cs="Times New Roman"/>
              </w:rPr>
              <w:t>Self-improvement activities (ref=no)</w:t>
            </w:r>
          </w:p>
        </w:tc>
        <w:tc>
          <w:tcPr>
            <w:tcW w:w="1152" w:type="pct"/>
          </w:tcPr>
          <w:p w14:paraId="66BFD278" w14:textId="77777777" w:rsidR="000077BC" w:rsidRPr="00D73033" w:rsidRDefault="00486414">
            <w:pPr>
              <w:rPr>
                <w:rFonts w:ascii="Times New Roman" w:hAnsi="Times New Roman" w:cs="Times New Roman"/>
                <w:sz w:val="22"/>
              </w:rPr>
            </w:pPr>
            <w:r w:rsidRPr="00D73033">
              <w:rPr>
                <w:rFonts w:ascii="Times New Roman" w:hAnsi="Times New Roman" w:cs="Times New Roman" w:hint="eastAsia"/>
                <w:sz w:val="22"/>
              </w:rPr>
              <w:t>1</w:t>
            </w:r>
            <w:r w:rsidRPr="00D73033">
              <w:rPr>
                <w:rFonts w:ascii="Times New Roman" w:hAnsi="Times New Roman" w:cs="Times New Roman"/>
                <w:sz w:val="22"/>
              </w:rPr>
              <w:t>.10 (0.81 to 1.49)</w:t>
            </w:r>
          </w:p>
        </w:tc>
        <w:tc>
          <w:tcPr>
            <w:tcW w:w="1152" w:type="pct"/>
          </w:tcPr>
          <w:p w14:paraId="67FA3F80" w14:textId="77777777" w:rsidR="000077BC" w:rsidRPr="00D73033" w:rsidRDefault="00486414">
            <w:pPr>
              <w:rPr>
                <w:rFonts w:ascii="Times New Roman" w:hAnsi="Times New Roman" w:cs="Times New Roman"/>
                <w:sz w:val="22"/>
              </w:rPr>
            </w:pPr>
            <w:r w:rsidRPr="00D73033">
              <w:rPr>
                <w:rFonts w:ascii="Times New Roman" w:hAnsi="Times New Roman" w:cs="Times New Roman" w:hint="eastAsia"/>
                <w:sz w:val="22"/>
              </w:rPr>
              <w:t>1</w:t>
            </w:r>
            <w:r w:rsidRPr="00D73033">
              <w:rPr>
                <w:rFonts w:ascii="Times New Roman" w:hAnsi="Times New Roman" w:cs="Times New Roman"/>
                <w:sz w:val="22"/>
              </w:rPr>
              <w:t>.25 (0.83 to 1.86)</w:t>
            </w:r>
          </w:p>
        </w:tc>
        <w:tc>
          <w:tcPr>
            <w:tcW w:w="1110" w:type="pct"/>
          </w:tcPr>
          <w:p w14:paraId="0662FFA6" w14:textId="77777777" w:rsidR="000077BC" w:rsidRPr="00D73033" w:rsidRDefault="00486414">
            <w:pPr>
              <w:rPr>
                <w:rFonts w:ascii="Times New Roman" w:hAnsi="Times New Roman" w:cs="Times New Roman"/>
                <w:sz w:val="22"/>
              </w:rPr>
            </w:pPr>
            <w:r w:rsidRPr="00D73033">
              <w:rPr>
                <w:rFonts w:ascii="Times New Roman" w:hAnsi="Times New Roman" w:cs="Times New Roman" w:hint="eastAsia"/>
                <w:sz w:val="22"/>
              </w:rPr>
              <w:t>0</w:t>
            </w:r>
            <w:r w:rsidRPr="00D73033">
              <w:rPr>
                <w:rFonts w:ascii="Times New Roman" w:hAnsi="Times New Roman" w:cs="Times New Roman"/>
                <w:sz w:val="22"/>
              </w:rPr>
              <w:t>.99 (0.62 to 1.57)</w:t>
            </w:r>
          </w:p>
        </w:tc>
      </w:tr>
      <w:tr w:rsidR="00D73033" w:rsidRPr="00D73033" w14:paraId="0DDD1D9A" w14:textId="77777777">
        <w:trPr>
          <w:trHeight w:val="340"/>
        </w:trPr>
        <w:tc>
          <w:tcPr>
            <w:tcW w:w="1586" w:type="pct"/>
          </w:tcPr>
          <w:p w14:paraId="66B1A78D" w14:textId="77777777" w:rsidR="000077BC" w:rsidRPr="00D73033" w:rsidRDefault="00486414">
            <w:pPr>
              <w:ind w:firstLineChars="100" w:firstLine="210"/>
              <w:rPr>
                <w:rFonts w:ascii="Times New Roman" w:hAnsi="Times New Roman" w:cs="Times New Roman"/>
              </w:rPr>
            </w:pPr>
            <w:r w:rsidRPr="00D73033">
              <w:rPr>
                <w:rFonts w:ascii="Times New Roman" w:hAnsi="Times New Roman" w:cs="Times New Roman"/>
              </w:rPr>
              <w:t>Current paid employment status (ref=no)</w:t>
            </w:r>
          </w:p>
        </w:tc>
        <w:tc>
          <w:tcPr>
            <w:tcW w:w="1152" w:type="pct"/>
          </w:tcPr>
          <w:p w14:paraId="4875B340" w14:textId="77777777" w:rsidR="000077BC" w:rsidRPr="00D73033" w:rsidRDefault="00486414">
            <w:pPr>
              <w:rPr>
                <w:rFonts w:ascii="Times New Roman" w:hAnsi="Times New Roman" w:cs="Times New Roman"/>
                <w:sz w:val="22"/>
              </w:rPr>
            </w:pPr>
            <w:r w:rsidRPr="00D73033">
              <w:rPr>
                <w:rFonts w:ascii="Times New Roman" w:hAnsi="Times New Roman" w:cs="Times New Roman" w:hint="eastAsia"/>
                <w:sz w:val="22"/>
              </w:rPr>
              <w:t>0</w:t>
            </w:r>
            <w:r w:rsidRPr="00D73033">
              <w:rPr>
                <w:rFonts w:ascii="Times New Roman" w:hAnsi="Times New Roman" w:cs="Times New Roman"/>
                <w:sz w:val="22"/>
              </w:rPr>
              <w:t>.63 (0.48 to 0.83)</w:t>
            </w:r>
          </w:p>
        </w:tc>
        <w:tc>
          <w:tcPr>
            <w:tcW w:w="1152" w:type="pct"/>
          </w:tcPr>
          <w:p w14:paraId="666A6EB9" w14:textId="77777777" w:rsidR="000077BC" w:rsidRPr="00D73033" w:rsidRDefault="00486414">
            <w:pPr>
              <w:rPr>
                <w:rFonts w:ascii="Times New Roman" w:hAnsi="Times New Roman" w:cs="Times New Roman"/>
                <w:sz w:val="22"/>
              </w:rPr>
            </w:pPr>
            <w:r w:rsidRPr="00D73033">
              <w:rPr>
                <w:rFonts w:ascii="Times New Roman" w:hAnsi="Times New Roman" w:cs="Times New Roman" w:hint="eastAsia"/>
                <w:sz w:val="22"/>
              </w:rPr>
              <w:t>0</w:t>
            </w:r>
            <w:r w:rsidRPr="00D73033">
              <w:rPr>
                <w:rFonts w:ascii="Times New Roman" w:hAnsi="Times New Roman" w:cs="Times New Roman"/>
                <w:sz w:val="22"/>
              </w:rPr>
              <w:t>.66 (0.46 to 0.94)</w:t>
            </w:r>
          </w:p>
        </w:tc>
        <w:tc>
          <w:tcPr>
            <w:tcW w:w="1110" w:type="pct"/>
          </w:tcPr>
          <w:p w14:paraId="1C268C32" w14:textId="77777777" w:rsidR="000077BC" w:rsidRPr="00D73033" w:rsidRDefault="00486414">
            <w:pPr>
              <w:rPr>
                <w:rFonts w:ascii="Times New Roman" w:hAnsi="Times New Roman" w:cs="Times New Roman"/>
                <w:sz w:val="22"/>
              </w:rPr>
            </w:pPr>
            <w:r w:rsidRPr="00D73033">
              <w:rPr>
                <w:rFonts w:ascii="Times New Roman" w:hAnsi="Times New Roman" w:cs="Times New Roman" w:hint="eastAsia"/>
                <w:sz w:val="22"/>
              </w:rPr>
              <w:t>0</w:t>
            </w:r>
            <w:r w:rsidRPr="00D73033">
              <w:rPr>
                <w:rFonts w:ascii="Times New Roman" w:hAnsi="Times New Roman" w:cs="Times New Roman"/>
                <w:sz w:val="22"/>
              </w:rPr>
              <w:t>.68 (0.39 to 1.18)</w:t>
            </w:r>
          </w:p>
        </w:tc>
      </w:tr>
      <w:tr w:rsidR="00D73033" w:rsidRPr="00D73033" w14:paraId="0C2084D7" w14:textId="77777777">
        <w:trPr>
          <w:trHeight w:val="340"/>
        </w:trPr>
        <w:tc>
          <w:tcPr>
            <w:tcW w:w="1586" w:type="pct"/>
          </w:tcPr>
          <w:p w14:paraId="76C562B3" w14:textId="77777777" w:rsidR="000077BC" w:rsidRPr="00D73033" w:rsidRDefault="00486414">
            <w:pPr>
              <w:ind w:firstLineChars="100" w:firstLine="220"/>
              <w:rPr>
                <w:rFonts w:ascii="Times New Roman" w:hAnsi="Times New Roman" w:cs="Times New Roman"/>
              </w:rPr>
            </w:pPr>
            <w:r w:rsidRPr="00D73033">
              <w:rPr>
                <w:rFonts w:ascii="Times New Roman" w:hAnsi="Times New Roman" w:cs="Times New Roman" w:hint="eastAsia"/>
                <w:sz w:val="22"/>
              </w:rPr>
              <w:t>C</w:t>
            </w:r>
            <w:r w:rsidRPr="00D73033">
              <w:rPr>
                <w:rFonts w:ascii="Times New Roman" w:hAnsi="Times New Roman" w:cs="Times New Roman"/>
                <w:sz w:val="22"/>
              </w:rPr>
              <w:t xml:space="preserve">urrent English study </w:t>
            </w:r>
          </w:p>
        </w:tc>
        <w:tc>
          <w:tcPr>
            <w:tcW w:w="1152" w:type="pct"/>
          </w:tcPr>
          <w:p w14:paraId="0D68715B" w14:textId="77777777" w:rsidR="000077BC" w:rsidRPr="00D73033" w:rsidRDefault="00486414">
            <w:pPr>
              <w:rPr>
                <w:rFonts w:ascii="Times New Roman" w:hAnsi="Times New Roman" w:cs="Times New Roman"/>
                <w:sz w:val="22"/>
              </w:rPr>
            </w:pPr>
            <w:r w:rsidRPr="00D73033">
              <w:rPr>
                <w:rFonts w:ascii="Times New Roman" w:hAnsi="Times New Roman" w:cs="Times New Roman" w:hint="eastAsia"/>
                <w:sz w:val="22"/>
              </w:rPr>
              <w:t>0</w:t>
            </w:r>
            <w:r w:rsidRPr="00D73033">
              <w:rPr>
                <w:rFonts w:ascii="Times New Roman" w:hAnsi="Times New Roman" w:cs="Times New Roman"/>
                <w:sz w:val="22"/>
              </w:rPr>
              <w:t xml:space="preserve">.98 (0.82 to </w:t>
            </w:r>
            <w:r w:rsidRPr="00D73033">
              <w:rPr>
                <w:rFonts w:ascii="Times New Roman" w:hAnsi="Times New Roman" w:cs="Times New Roman"/>
                <w:sz w:val="22"/>
              </w:rPr>
              <w:t>1.16)</w:t>
            </w:r>
          </w:p>
        </w:tc>
        <w:tc>
          <w:tcPr>
            <w:tcW w:w="1152" w:type="pct"/>
          </w:tcPr>
          <w:p w14:paraId="7AD15B24" w14:textId="77777777" w:rsidR="000077BC" w:rsidRPr="00D73033" w:rsidRDefault="00486414">
            <w:pPr>
              <w:rPr>
                <w:rFonts w:ascii="Times New Roman" w:hAnsi="Times New Roman" w:cs="Times New Roman"/>
                <w:sz w:val="22"/>
              </w:rPr>
            </w:pPr>
            <w:r w:rsidRPr="00D73033">
              <w:rPr>
                <w:rFonts w:ascii="Times New Roman" w:hAnsi="Times New Roman" w:cs="Times New Roman" w:hint="eastAsia"/>
                <w:sz w:val="22"/>
              </w:rPr>
              <w:t>0</w:t>
            </w:r>
            <w:r w:rsidRPr="00D73033">
              <w:rPr>
                <w:rFonts w:ascii="Times New Roman" w:hAnsi="Times New Roman" w:cs="Times New Roman"/>
                <w:sz w:val="22"/>
              </w:rPr>
              <w:t>.94 (-0.72 to 1.23)</w:t>
            </w:r>
          </w:p>
        </w:tc>
        <w:tc>
          <w:tcPr>
            <w:tcW w:w="1110" w:type="pct"/>
          </w:tcPr>
          <w:p w14:paraId="4CA25EED" w14:textId="77777777" w:rsidR="000077BC" w:rsidRPr="00D73033" w:rsidRDefault="00486414">
            <w:pPr>
              <w:rPr>
                <w:rFonts w:ascii="Times New Roman" w:hAnsi="Times New Roman" w:cs="Times New Roman"/>
                <w:sz w:val="22"/>
              </w:rPr>
            </w:pPr>
            <w:r w:rsidRPr="00D73033">
              <w:rPr>
                <w:rFonts w:ascii="Times New Roman" w:hAnsi="Times New Roman" w:cs="Times New Roman" w:hint="eastAsia"/>
                <w:sz w:val="22"/>
              </w:rPr>
              <w:t>0</w:t>
            </w:r>
            <w:r w:rsidRPr="00D73033">
              <w:rPr>
                <w:rFonts w:ascii="Times New Roman" w:hAnsi="Times New Roman" w:cs="Times New Roman"/>
                <w:sz w:val="22"/>
              </w:rPr>
              <w:t>.99 (0.79 to 1.24)</w:t>
            </w:r>
          </w:p>
        </w:tc>
      </w:tr>
      <w:tr w:rsidR="00D73033" w:rsidRPr="00D73033" w14:paraId="7A457D11" w14:textId="77777777">
        <w:trPr>
          <w:trHeight w:val="340"/>
        </w:trPr>
        <w:tc>
          <w:tcPr>
            <w:tcW w:w="1586" w:type="pct"/>
            <w:tcBorders>
              <w:bottom w:val="single" w:sz="12" w:space="0" w:color="auto"/>
            </w:tcBorders>
          </w:tcPr>
          <w:p w14:paraId="5694DE4E" w14:textId="77777777" w:rsidR="000077BC" w:rsidRPr="00D73033" w:rsidRDefault="00486414">
            <w:pPr>
              <w:ind w:firstLineChars="100" w:firstLine="210"/>
              <w:rPr>
                <w:rFonts w:ascii="Times New Roman" w:hAnsi="Times New Roman" w:cs="Times New Roman"/>
                <w:sz w:val="22"/>
              </w:rPr>
            </w:pPr>
            <w:r w:rsidRPr="00D73033">
              <w:rPr>
                <w:rFonts w:ascii="Times New Roman" w:hAnsi="Times New Roman" w:cs="Times New Roman"/>
              </w:rPr>
              <w:t>Current job training or other studies</w:t>
            </w:r>
          </w:p>
        </w:tc>
        <w:tc>
          <w:tcPr>
            <w:tcW w:w="1152" w:type="pct"/>
            <w:tcBorders>
              <w:bottom w:val="single" w:sz="12" w:space="0" w:color="auto"/>
            </w:tcBorders>
          </w:tcPr>
          <w:p w14:paraId="28214B00" w14:textId="77777777" w:rsidR="000077BC" w:rsidRPr="00D73033" w:rsidRDefault="00486414">
            <w:pPr>
              <w:rPr>
                <w:rFonts w:ascii="Times New Roman" w:hAnsi="Times New Roman" w:cs="Times New Roman"/>
                <w:sz w:val="22"/>
              </w:rPr>
            </w:pPr>
            <w:r w:rsidRPr="00D73033">
              <w:rPr>
                <w:rFonts w:ascii="Times New Roman" w:hAnsi="Times New Roman" w:cs="Times New Roman"/>
                <w:sz w:val="22"/>
              </w:rPr>
              <w:t>0.90 (-0.70 to 1.16)</w:t>
            </w:r>
          </w:p>
        </w:tc>
        <w:tc>
          <w:tcPr>
            <w:tcW w:w="1152" w:type="pct"/>
            <w:tcBorders>
              <w:bottom w:val="single" w:sz="12" w:space="0" w:color="auto"/>
            </w:tcBorders>
          </w:tcPr>
          <w:p w14:paraId="204711B9" w14:textId="77777777" w:rsidR="000077BC" w:rsidRPr="00D73033" w:rsidRDefault="00486414">
            <w:pPr>
              <w:rPr>
                <w:rFonts w:ascii="Times New Roman" w:hAnsi="Times New Roman" w:cs="Times New Roman"/>
                <w:sz w:val="22"/>
              </w:rPr>
            </w:pPr>
            <w:r w:rsidRPr="00D73033">
              <w:rPr>
                <w:rFonts w:ascii="Times New Roman" w:hAnsi="Times New Roman" w:cs="Times New Roman" w:hint="eastAsia"/>
                <w:sz w:val="22"/>
              </w:rPr>
              <w:t>0</w:t>
            </w:r>
            <w:r w:rsidRPr="00D73033">
              <w:rPr>
                <w:rFonts w:ascii="Times New Roman" w:hAnsi="Times New Roman" w:cs="Times New Roman"/>
                <w:sz w:val="22"/>
              </w:rPr>
              <w:t>.98 (0.67 to 1.42)</w:t>
            </w:r>
          </w:p>
        </w:tc>
        <w:tc>
          <w:tcPr>
            <w:tcW w:w="1110" w:type="pct"/>
            <w:tcBorders>
              <w:bottom w:val="single" w:sz="12" w:space="0" w:color="auto"/>
            </w:tcBorders>
          </w:tcPr>
          <w:p w14:paraId="617FAE10" w14:textId="77777777" w:rsidR="000077BC" w:rsidRPr="00D73033" w:rsidRDefault="00486414">
            <w:pPr>
              <w:rPr>
                <w:rFonts w:ascii="Times New Roman" w:hAnsi="Times New Roman" w:cs="Times New Roman"/>
                <w:sz w:val="22"/>
              </w:rPr>
            </w:pPr>
            <w:r w:rsidRPr="00D73033">
              <w:rPr>
                <w:rFonts w:ascii="Times New Roman" w:hAnsi="Times New Roman" w:cs="Times New Roman" w:hint="eastAsia"/>
                <w:sz w:val="22"/>
              </w:rPr>
              <w:t>0</w:t>
            </w:r>
            <w:r w:rsidRPr="00D73033">
              <w:rPr>
                <w:rFonts w:ascii="Times New Roman" w:hAnsi="Times New Roman" w:cs="Times New Roman"/>
                <w:sz w:val="22"/>
              </w:rPr>
              <w:t>.81 (0.57 to 1.13)</w:t>
            </w:r>
          </w:p>
        </w:tc>
      </w:tr>
    </w:tbl>
    <w:p w14:paraId="56DBEC89" w14:textId="43F7D7AE" w:rsidR="000077BC" w:rsidRPr="00D73033" w:rsidRDefault="00486414">
      <w:pPr>
        <w:rPr>
          <w:rFonts w:ascii="Times New Roman" w:hAnsi="Times New Roman" w:cs="Times New Roman"/>
        </w:rPr>
      </w:pPr>
      <w:bookmarkStart w:id="4" w:name="_Hlk138879948"/>
      <w:r w:rsidRPr="00D73033">
        <w:rPr>
          <w:rFonts w:ascii="Times New Roman" w:hAnsi="Times New Roman" w:cs="Times New Roman"/>
        </w:rPr>
        <w:t xml:space="preserve">Abbreviations: 95% CI, 95% </w:t>
      </w:r>
      <w:r w:rsidR="00C77817" w:rsidRPr="00D73033">
        <w:rPr>
          <w:rFonts w:ascii="Times New Roman" w:hAnsi="Times New Roman" w:cs="Times New Roman" w:hint="eastAsia"/>
        </w:rPr>
        <w:t>c</w:t>
      </w:r>
      <w:r w:rsidR="00C77817" w:rsidRPr="00D73033">
        <w:rPr>
          <w:rFonts w:ascii="Times New Roman" w:hAnsi="Times New Roman" w:cs="Times New Roman"/>
        </w:rPr>
        <w:t xml:space="preserve">onfidence </w:t>
      </w:r>
      <w:r w:rsidR="00C77817" w:rsidRPr="00D73033">
        <w:rPr>
          <w:rFonts w:ascii="Times New Roman" w:hAnsi="Times New Roman" w:cs="Times New Roman" w:hint="eastAsia"/>
        </w:rPr>
        <w:t>I</w:t>
      </w:r>
      <w:r w:rsidR="00C77817" w:rsidRPr="00D73033">
        <w:rPr>
          <w:rFonts w:ascii="Times New Roman" w:hAnsi="Times New Roman" w:cs="Times New Roman"/>
        </w:rPr>
        <w:t>nterval</w:t>
      </w:r>
      <w:r w:rsidRPr="00D73033">
        <w:rPr>
          <w:rFonts w:ascii="Times New Roman" w:hAnsi="Times New Roman" w:cs="Times New Roman"/>
        </w:rPr>
        <w:t>.</w:t>
      </w:r>
    </w:p>
    <w:p w14:paraId="4E0E2B3F" w14:textId="77777777" w:rsidR="000077BC" w:rsidRPr="00D73033" w:rsidRDefault="00486414">
      <w:pPr>
        <w:rPr>
          <w:rFonts w:ascii="Times New Roman" w:hAnsi="Times New Roman" w:cs="Times New Roman"/>
          <w:sz w:val="22"/>
        </w:rPr>
      </w:pPr>
      <w:r w:rsidRPr="00D73033">
        <w:rPr>
          <w:rFonts w:ascii="Times New Roman" w:hAnsi="Times New Roman" w:cs="Times New Roman"/>
          <w:sz w:val="22"/>
          <w:vertAlign w:val="superscript"/>
        </w:rPr>
        <w:t>a</w:t>
      </w:r>
      <w:r w:rsidRPr="00D73033">
        <w:rPr>
          <w:rFonts w:ascii="Times New Roman" w:hAnsi="Times New Roman" w:cs="Times New Roman"/>
          <w:sz w:val="22"/>
        </w:rPr>
        <w:t xml:space="preserve"> Time-varying Cox regression models were weighted using longitudinal weights.</w:t>
      </w:r>
    </w:p>
    <w:p w14:paraId="109DE3CF" w14:textId="778C90B3" w:rsidR="000077BC" w:rsidRPr="00D73033" w:rsidRDefault="00486414">
      <w:r w:rsidRPr="00D73033">
        <w:rPr>
          <w:rFonts w:ascii="Times New Roman" w:hAnsi="Times New Roman" w:cs="Times New Roman"/>
          <w:sz w:val="22"/>
          <w:vertAlign w:val="superscript"/>
        </w:rPr>
        <w:t xml:space="preserve">b </w:t>
      </w:r>
      <w:r w:rsidRPr="00D73033">
        <w:rPr>
          <w:rFonts w:ascii="Times New Roman" w:hAnsi="Times New Roman" w:cs="Times New Roman"/>
          <w:sz w:val="22"/>
        </w:rPr>
        <w:t>Adjusted models were controlled for age, country</w:t>
      </w:r>
      <w:r w:rsidR="00832C5D" w:rsidRPr="00D73033">
        <w:rPr>
          <w:rFonts w:ascii="Times New Roman" w:hAnsi="Times New Roman" w:cs="Times New Roman"/>
          <w:sz w:val="22"/>
        </w:rPr>
        <w:t xml:space="preserve"> of origin</w:t>
      </w:r>
      <w:r w:rsidRPr="00D73033">
        <w:rPr>
          <w:rFonts w:ascii="Times New Roman" w:hAnsi="Times New Roman" w:cs="Times New Roman"/>
          <w:sz w:val="22"/>
        </w:rPr>
        <w:t>, marital status, educational level, and weekly income.</w:t>
      </w:r>
      <w:bookmarkEnd w:id="4"/>
    </w:p>
    <w:p w14:paraId="3697D5D5" w14:textId="14EA2B98" w:rsidR="00AF6EEE" w:rsidRPr="00AF6EEE" w:rsidRDefault="00486414">
      <w:pPr>
        <w:widowControl/>
        <w:jc w:val="left"/>
        <w:rPr>
          <w:rFonts w:ascii="Times New Roman" w:hAnsi="Times New Roman" w:cs="Times New Roman"/>
        </w:rPr>
      </w:pPr>
      <w:r w:rsidRPr="00D73033">
        <w:rPr>
          <w:rFonts w:ascii="Times New Roman" w:hAnsi="Times New Roman" w:cs="Times New Roman"/>
        </w:rPr>
        <w:br w:type="page"/>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7"/>
        <w:gridCol w:w="1902"/>
        <w:gridCol w:w="1902"/>
        <w:gridCol w:w="1902"/>
        <w:gridCol w:w="1902"/>
        <w:gridCol w:w="1902"/>
        <w:gridCol w:w="1847"/>
      </w:tblGrid>
      <w:tr w:rsidR="00AF6EEE" w:rsidRPr="00D73033" w14:paraId="594A39F0" w14:textId="77777777" w:rsidTr="00F2012D">
        <w:trPr>
          <w:trHeight w:val="340"/>
        </w:trPr>
        <w:tc>
          <w:tcPr>
            <w:tcW w:w="0" w:type="auto"/>
            <w:gridSpan w:val="7"/>
            <w:tcBorders>
              <w:bottom w:val="single" w:sz="12" w:space="0" w:color="auto"/>
            </w:tcBorders>
          </w:tcPr>
          <w:p w14:paraId="7BADE57F" w14:textId="2BF5AFA9" w:rsidR="00AF6EEE" w:rsidRPr="00D73033" w:rsidRDefault="00AF6EEE" w:rsidP="00AF6EEE">
            <w:pPr>
              <w:jc w:val="center"/>
              <w:rPr>
                <w:rFonts w:ascii="Times New Roman" w:hAnsi="Times New Roman" w:cs="Times New Roman"/>
                <w:b/>
                <w:bCs/>
                <w:sz w:val="22"/>
              </w:rPr>
            </w:pPr>
            <w:r w:rsidRPr="00D73033">
              <w:rPr>
                <w:rFonts w:ascii="Times New Roman" w:hAnsi="Times New Roman" w:cs="Times New Roman"/>
                <w:b/>
                <w:bCs/>
                <w:sz w:val="22"/>
              </w:rPr>
              <w:lastRenderedPageBreak/>
              <w:t>eTable 1</w:t>
            </w:r>
            <w:r>
              <w:rPr>
                <w:rFonts w:ascii="Times New Roman" w:hAnsi="Times New Roman" w:cs="Times New Roman" w:hint="eastAsia"/>
                <w:b/>
                <w:bCs/>
                <w:sz w:val="22"/>
              </w:rPr>
              <w:t>1</w:t>
            </w:r>
            <w:r w:rsidRPr="00D73033">
              <w:rPr>
                <w:rFonts w:ascii="Times New Roman" w:hAnsi="Times New Roman" w:cs="Times New Roman"/>
                <w:b/>
                <w:bCs/>
                <w:sz w:val="22"/>
              </w:rPr>
              <w:t>. Longitudinal Mixed Linear Models Assessing the Association of Social Participation Diversity with Psychological Distress Scores, Stratified by Gender, Using Imputed Datasets</w:t>
            </w:r>
          </w:p>
        </w:tc>
      </w:tr>
      <w:tr w:rsidR="00AF6EEE" w:rsidRPr="00D73033" w14:paraId="70CA3DCF" w14:textId="77777777" w:rsidTr="00F2012D">
        <w:trPr>
          <w:trHeight w:val="340"/>
        </w:trPr>
        <w:tc>
          <w:tcPr>
            <w:tcW w:w="0" w:type="auto"/>
            <w:vMerge w:val="restart"/>
            <w:tcBorders>
              <w:top w:val="single" w:sz="12" w:space="0" w:color="auto"/>
            </w:tcBorders>
            <w:vAlign w:val="center"/>
          </w:tcPr>
          <w:p w14:paraId="0F9D8F52" w14:textId="77777777" w:rsidR="00AF6EEE" w:rsidRPr="00D73033" w:rsidRDefault="00AF6EEE" w:rsidP="00F2012D">
            <w:pPr>
              <w:jc w:val="center"/>
              <w:rPr>
                <w:rFonts w:ascii="Times New Roman" w:hAnsi="Times New Roman" w:cs="Times New Roman"/>
                <w:b/>
                <w:bCs/>
                <w:sz w:val="20"/>
                <w:szCs w:val="20"/>
              </w:rPr>
            </w:pPr>
            <w:r w:rsidRPr="00D73033">
              <w:rPr>
                <w:rFonts w:ascii="Times New Roman" w:hAnsi="Times New Roman" w:cs="Times New Roman"/>
                <w:b/>
                <w:bCs/>
                <w:sz w:val="20"/>
                <w:szCs w:val="20"/>
              </w:rPr>
              <w:t>Diversity of social participation</w:t>
            </w:r>
          </w:p>
        </w:tc>
        <w:tc>
          <w:tcPr>
            <w:tcW w:w="0" w:type="auto"/>
            <w:gridSpan w:val="6"/>
            <w:tcBorders>
              <w:top w:val="single" w:sz="12" w:space="0" w:color="auto"/>
              <w:bottom w:val="single" w:sz="4" w:space="0" w:color="auto"/>
            </w:tcBorders>
            <w:vAlign w:val="center"/>
          </w:tcPr>
          <w:p w14:paraId="2A8FFC2E" w14:textId="77777777" w:rsidR="00AF6EEE" w:rsidRPr="00D73033" w:rsidRDefault="00AF6EEE" w:rsidP="00F2012D">
            <w:pPr>
              <w:jc w:val="center"/>
              <w:rPr>
                <w:rFonts w:ascii="Times New Roman" w:hAnsi="Times New Roman" w:cs="Times New Roman"/>
                <w:b/>
                <w:bCs/>
                <w:sz w:val="20"/>
                <w:szCs w:val="20"/>
              </w:rPr>
            </w:pPr>
            <w:r w:rsidRPr="00D73033">
              <w:rPr>
                <w:rFonts w:ascii="Times New Roman" w:hAnsi="Times New Roman" w:cs="Times New Roman"/>
                <w:b/>
                <w:bCs/>
                <w:sz w:val="20"/>
                <w:szCs w:val="20"/>
              </w:rPr>
              <w:t>β (95% CI)</w:t>
            </w:r>
          </w:p>
        </w:tc>
      </w:tr>
      <w:tr w:rsidR="00AF6EEE" w:rsidRPr="00D73033" w14:paraId="3C501785" w14:textId="77777777" w:rsidTr="00F2012D">
        <w:trPr>
          <w:trHeight w:val="340"/>
        </w:trPr>
        <w:tc>
          <w:tcPr>
            <w:tcW w:w="0" w:type="auto"/>
            <w:vMerge/>
            <w:tcBorders>
              <w:top w:val="single" w:sz="4" w:space="0" w:color="auto"/>
            </w:tcBorders>
            <w:vAlign w:val="center"/>
          </w:tcPr>
          <w:p w14:paraId="19B22AE2" w14:textId="77777777" w:rsidR="00AF6EEE" w:rsidRPr="00D73033" w:rsidRDefault="00AF6EEE" w:rsidP="00F2012D">
            <w:pPr>
              <w:jc w:val="center"/>
              <w:rPr>
                <w:rFonts w:ascii="Times New Roman" w:hAnsi="Times New Roman" w:cs="Times New Roman"/>
                <w:b/>
                <w:bCs/>
                <w:sz w:val="20"/>
                <w:szCs w:val="20"/>
              </w:rPr>
            </w:pPr>
          </w:p>
        </w:tc>
        <w:tc>
          <w:tcPr>
            <w:tcW w:w="0" w:type="auto"/>
            <w:gridSpan w:val="2"/>
            <w:tcBorders>
              <w:top w:val="single" w:sz="4" w:space="0" w:color="auto"/>
              <w:bottom w:val="single" w:sz="4" w:space="0" w:color="auto"/>
              <w:right w:val="single" w:sz="12" w:space="0" w:color="FFFFFF" w:themeColor="background1"/>
            </w:tcBorders>
            <w:vAlign w:val="center"/>
          </w:tcPr>
          <w:p w14:paraId="6323DD2B" w14:textId="77777777" w:rsidR="00AF6EEE" w:rsidRPr="00D73033" w:rsidRDefault="00AF6EEE" w:rsidP="00F2012D">
            <w:pPr>
              <w:jc w:val="center"/>
              <w:rPr>
                <w:rFonts w:ascii="Times New Roman" w:hAnsi="Times New Roman" w:cs="Times New Roman"/>
                <w:b/>
                <w:bCs/>
                <w:sz w:val="20"/>
                <w:szCs w:val="20"/>
              </w:rPr>
            </w:pPr>
            <w:r w:rsidRPr="00D73033">
              <w:rPr>
                <w:rFonts w:ascii="Times New Roman" w:hAnsi="Times New Roman" w:cs="Times New Roman"/>
                <w:b/>
                <w:bCs/>
                <w:sz w:val="20"/>
                <w:szCs w:val="20"/>
              </w:rPr>
              <w:t>Total</w:t>
            </w:r>
          </w:p>
        </w:tc>
        <w:tc>
          <w:tcPr>
            <w:tcW w:w="0" w:type="auto"/>
            <w:gridSpan w:val="2"/>
            <w:tcBorders>
              <w:top w:val="single" w:sz="4" w:space="0" w:color="auto"/>
              <w:left w:val="single" w:sz="12" w:space="0" w:color="FFFFFF" w:themeColor="background1"/>
              <w:bottom w:val="single" w:sz="4" w:space="0" w:color="auto"/>
              <w:right w:val="single" w:sz="12" w:space="0" w:color="FFFFFF" w:themeColor="background1"/>
            </w:tcBorders>
            <w:vAlign w:val="center"/>
          </w:tcPr>
          <w:p w14:paraId="71E895E2" w14:textId="77777777" w:rsidR="00AF6EEE" w:rsidRPr="00D73033" w:rsidRDefault="00AF6EEE" w:rsidP="00F2012D">
            <w:pPr>
              <w:jc w:val="center"/>
              <w:rPr>
                <w:rFonts w:ascii="Times New Roman" w:hAnsi="Times New Roman" w:cs="Times New Roman"/>
                <w:b/>
                <w:bCs/>
                <w:sz w:val="20"/>
                <w:szCs w:val="20"/>
              </w:rPr>
            </w:pPr>
            <w:r w:rsidRPr="00D73033">
              <w:rPr>
                <w:rFonts w:ascii="Times New Roman" w:hAnsi="Times New Roman" w:cs="Times New Roman"/>
                <w:b/>
                <w:bCs/>
                <w:sz w:val="20"/>
                <w:szCs w:val="20"/>
              </w:rPr>
              <w:t>Male</w:t>
            </w:r>
          </w:p>
        </w:tc>
        <w:tc>
          <w:tcPr>
            <w:tcW w:w="0" w:type="auto"/>
            <w:gridSpan w:val="2"/>
            <w:tcBorders>
              <w:top w:val="single" w:sz="4" w:space="0" w:color="auto"/>
              <w:left w:val="single" w:sz="12" w:space="0" w:color="FFFFFF" w:themeColor="background1"/>
              <w:bottom w:val="single" w:sz="4" w:space="0" w:color="auto"/>
            </w:tcBorders>
            <w:vAlign w:val="center"/>
          </w:tcPr>
          <w:p w14:paraId="02CAE216" w14:textId="77777777" w:rsidR="00AF6EEE" w:rsidRPr="00D73033" w:rsidRDefault="00AF6EEE" w:rsidP="00F2012D">
            <w:pPr>
              <w:jc w:val="center"/>
              <w:rPr>
                <w:rFonts w:ascii="Times New Roman" w:hAnsi="Times New Roman" w:cs="Times New Roman"/>
                <w:b/>
                <w:bCs/>
                <w:sz w:val="20"/>
                <w:szCs w:val="20"/>
              </w:rPr>
            </w:pPr>
            <w:r w:rsidRPr="00D73033">
              <w:rPr>
                <w:rFonts w:ascii="Times New Roman" w:hAnsi="Times New Roman" w:cs="Times New Roman"/>
                <w:b/>
                <w:bCs/>
                <w:sz w:val="20"/>
                <w:szCs w:val="20"/>
              </w:rPr>
              <w:t>Female</w:t>
            </w:r>
          </w:p>
        </w:tc>
      </w:tr>
      <w:tr w:rsidR="00AF6EEE" w:rsidRPr="00D73033" w14:paraId="7BB3F8EF" w14:textId="77777777" w:rsidTr="00F2012D">
        <w:trPr>
          <w:trHeight w:val="340"/>
        </w:trPr>
        <w:tc>
          <w:tcPr>
            <w:tcW w:w="0" w:type="auto"/>
            <w:vMerge/>
            <w:tcBorders>
              <w:bottom w:val="single" w:sz="12" w:space="0" w:color="auto"/>
            </w:tcBorders>
            <w:vAlign w:val="center"/>
          </w:tcPr>
          <w:p w14:paraId="67A325A1" w14:textId="77777777" w:rsidR="00AF6EEE" w:rsidRPr="00D73033" w:rsidRDefault="00AF6EEE" w:rsidP="00F2012D">
            <w:pPr>
              <w:jc w:val="center"/>
              <w:rPr>
                <w:rFonts w:ascii="Times New Roman" w:hAnsi="Times New Roman" w:cs="Times New Roman"/>
                <w:b/>
                <w:bCs/>
                <w:sz w:val="20"/>
                <w:szCs w:val="20"/>
              </w:rPr>
            </w:pPr>
          </w:p>
        </w:tc>
        <w:tc>
          <w:tcPr>
            <w:tcW w:w="0" w:type="auto"/>
            <w:tcBorders>
              <w:top w:val="single" w:sz="4" w:space="0" w:color="auto"/>
              <w:bottom w:val="single" w:sz="12" w:space="0" w:color="auto"/>
            </w:tcBorders>
            <w:vAlign w:val="center"/>
          </w:tcPr>
          <w:p w14:paraId="78E779EF" w14:textId="77777777" w:rsidR="00AF6EEE" w:rsidRPr="00D73033" w:rsidRDefault="00AF6EEE" w:rsidP="00F2012D">
            <w:pPr>
              <w:rPr>
                <w:rFonts w:ascii="Times New Roman" w:hAnsi="Times New Roman" w:cs="Times New Roman"/>
                <w:b/>
                <w:bCs/>
                <w:sz w:val="20"/>
                <w:szCs w:val="20"/>
              </w:rPr>
            </w:pPr>
            <w:r w:rsidRPr="00D73033">
              <w:rPr>
                <w:rFonts w:ascii="Times New Roman" w:hAnsi="Times New Roman" w:cs="Times New Roman"/>
                <w:b/>
                <w:bCs/>
                <w:sz w:val="20"/>
                <w:szCs w:val="20"/>
              </w:rPr>
              <w:t>Crude model</w:t>
            </w:r>
          </w:p>
        </w:tc>
        <w:tc>
          <w:tcPr>
            <w:tcW w:w="0" w:type="auto"/>
            <w:tcBorders>
              <w:top w:val="single" w:sz="4" w:space="0" w:color="auto"/>
              <w:bottom w:val="single" w:sz="12" w:space="0" w:color="auto"/>
              <w:right w:val="single" w:sz="12" w:space="0" w:color="FFFFFF" w:themeColor="background1"/>
            </w:tcBorders>
            <w:vAlign w:val="center"/>
          </w:tcPr>
          <w:p w14:paraId="633DCDF8" w14:textId="77777777" w:rsidR="00AF6EEE" w:rsidRPr="00D73033" w:rsidRDefault="00AF6EEE" w:rsidP="00F2012D">
            <w:pPr>
              <w:rPr>
                <w:rFonts w:ascii="Times New Roman" w:hAnsi="Times New Roman" w:cs="Times New Roman"/>
                <w:b/>
                <w:bCs/>
                <w:sz w:val="20"/>
                <w:szCs w:val="20"/>
              </w:rPr>
            </w:pPr>
            <w:r w:rsidRPr="00D73033">
              <w:rPr>
                <w:rFonts w:ascii="Times New Roman" w:hAnsi="Times New Roman" w:cs="Times New Roman"/>
                <w:b/>
                <w:bCs/>
                <w:sz w:val="20"/>
                <w:szCs w:val="20"/>
              </w:rPr>
              <w:t>Adjusted model</w:t>
            </w:r>
          </w:p>
        </w:tc>
        <w:tc>
          <w:tcPr>
            <w:tcW w:w="0" w:type="auto"/>
            <w:tcBorders>
              <w:top w:val="single" w:sz="4" w:space="0" w:color="auto"/>
              <w:left w:val="single" w:sz="12" w:space="0" w:color="FFFFFF" w:themeColor="background1"/>
              <w:bottom w:val="single" w:sz="12" w:space="0" w:color="auto"/>
            </w:tcBorders>
            <w:vAlign w:val="center"/>
          </w:tcPr>
          <w:p w14:paraId="55137E95" w14:textId="77777777" w:rsidR="00AF6EEE" w:rsidRPr="00D73033" w:rsidRDefault="00AF6EEE" w:rsidP="00F2012D">
            <w:pPr>
              <w:rPr>
                <w:rFonts w:ascii="Times New Roman" w:hAnsi="Times New Roman" w:cs="Times New Roman"/>
                <w:b/>
                <w:bCs/>
                <w:sz w:val="20"/>
                <w:szCs w:val="20"/>
              </w:rPr>
            </w:pPr>
            <w:r w:rsidRPr="00D73033">
              <w:rPr>
                <w:rFonts w:ascii="Times New Roman" w:hAnsi="Times New Roman" w:cs="Times New Roman"/>
                <w:b/>
                <w:bCs/>
                <w:sz w:val="20"/>
                <w:szCs w:val="20"/>
              </w:rPr>
              <w:t>Crude model</w:t>
            </w:r>
          </w:p>
        </w:tc>
        <w:tc>
          <w:tcPr>
            <w:tcW w:w="0" w:type="auto"/>
            <w:tcBorders>
              <w:top w:val="single" w:sz="4" w:space="0" w:color="auto"/>
              <w:bottom w:val="single" w:sz="12" w:space="0" w:color="auto"/>
              <w:right w:val="single" w:sz="12" w:space="0" w:color="FFFFFF" w:themeColor="background1"/>
            </w:tcBorders>
            <w:vAlign w:val="center"/>
          </w:tcPr>
          <w:p w14:paraId="67EBEBA6" w14:textId="77777777" w:rsidR="00AF6EEE" w:rsidRPr="00D73033" w:rsidRDefault="00AF6EEE" w:rsidP="00F2012D">
            <w:pPr>
              <w:rPr>
                <w:rFonts w:ascii="Times New Roman" w:hAnsi="Times New Roman" w:cs="Times New Roman"/>
                <w:b/>
                <w:bCs/>
                <w:sz w:val="20"/>
                <w:szCs w:val="20"/>
              </w:rPr>
            </w:pPr>
            <w:r w:rsidRPr="00D73033">
              <w:rPr>
                <w:rFonts w:ascii="Times New Roman" w:hAnsi="Times New Roman" w:cs="Times New Roman"/>
                <w:b/>
                <w:bCs/>
                <w:sz w:val="20"/>
                <w:szCs w:val="20"/>
              </w:rPr>
              <w:t>Adjusted model</w:t>
            </w:r>
          </w:p>
        </w:tc>
        <w:tc>
          <w:tcPr>
            <w:tcW w:w="0" w:type="auto"/>
            <w:tcBorders>
              <w:top w:val="single" w:sz="4" w:space="0" w:color="auto"/>
              <w:left w:val="single" w:sz="12" w:space="0" w:color="FFFFFF" w:themeColor="background1"/>
              <w:bottom w:val="single" w:sz="12" w:space="0" w:color="auto"/>
            </w:tcBorders>
            <w:vAlign w:val="center"/>
          </w:tcPr>
          <w:p w14:paraId="60BC311E" w14:textId="77777777" w:rsidR="00AF6EEE" w:rsidRPr="00D73033" w:rsidRDefault="00AF6EEE" w:rsidP="00F2012D">
            <w:pPr>
              <w:rPr>
                <w:rFonts w:ascii="Times New Roman" w:hAnsi="Times New Roman" w:cs="Times New Roman"/>
                <w:b/>
                <w:bCs/>
                <w:sz w:val="20"/>
                <w:szCs w:val="20"/>
              </w:rPr>
            </w:pPr>
            <w:r w:rsidRPr="00D73033">
              <w:rPr>
                <w:rFonts w:ascii="Times New Roman" w:hAnsi="Times New Roman" w:cs="Times New Roman"/>
                <w:b/>
                <w:bCs/>
                <w:sz w:val="20"/>
                <w:szCs w:val="20"/>
              </w:rPr>
              <w:t>Crude model</w:t>
            </w:r>
          </w:p>
        </w:tc>
        <w:tc>
          <w:tcPr>
            <w:tcW w:w="0" w:type="auto"/>
            <w:tcBorders>
              <w:top w:val="single" w:sz="4" w:space="0" w:color="auto"/>
              <w:bottom w:val="single" w:sz="12" w:space="0" w:color="auto"/>
            </w:tcBorders>
            <w:vAlign w:val="center"/>
          </w:tcPr>
          <w:p w14:paraId="2EB548BB" w14:textId="77777777" w:rsidR="00AF6EEE" w:rsidRPr="00D73033" w:rsidRDefault="00AF6EEE" w:rsidP="00F2012D">
            <w:pPr>
              <w:rPr>
                <w:rFonts w:ascii="Times New Roman" w:hAnsi="Times New Roman" w:cs="Times New Roman"/>
                <w:b/>
                <w:bCs/>
                <w:sz w:val="20"/>
                <w:szCs w:val="20"/>
              </w:rPr>
            </w:pPr>
            <w:r w:rsidRPr="00D73033">
              <w:rPr>
                <w:rFonts w:ascii="Times New Roman" w:hAnsi="Times New Roman" w:cs="Times New Roman"/>
                <w:b/>
                <w:bCs/>
                <w:sz w:val="20"/>
                <w:szCs w:val="20"/>
              </w:rPr>
              <w:t>Adjusted model</w:t>
            </w:r>
          </w:p>
        </w:tc>
      </w:tr>
      <w:tr w:rsidR="00AF6EEE" w:rsidRPr="00D73033" w14:paraId="76CEFBFA" w14:textId="77777777" w:rsidTr="00F2012D">
        <w:trPr>
          <w:trHeight w:val="340"/>
        </w:trPr>
        <w:tc>
          <w:tcPr>
            <w:tcW w:w="0" w:type="auto"/>
            <w:tcBorders>
              <w:top w:val="single" w:sz="12" w:space="0" w:color="auto"/>
            </w:tcBorders>
          </w:tcPr>
          <w:p w14:paraId="4261E235" w14:textId="77777777" w:rsidR="00AF6EEE" w:rsidRPr="00D73033" w:rsidRDefault="00AF6EEE" w:rsidP="00F2012D">
            <w:pPr>
              <w:ind w:firstLineChars="100" w:firstLine="200"/>
              <w:rPr>
                <w:rFonts w:ascii="Times New Roman" w:hAnsi="Times New Roman" w:cs="Times New Roman"/>
                <w:sz w:val="20"/>
                <w:szCs w:val="20"/>
              </w:rPr>
            </w:pPr>
            <w:r w:rsidRPr="00D73033">
              <w:rPr>
                <w:rFonts w:ascii="Times New Roman" w:hAnsi="Times New Roman" w:cs="Times New Roman"/>
                <w:sz w:val="20"/>
                <w:szCs w:val="20"/>
              </w:rPr>
              <w:t>0</w:t>
            </w:r>
          </w:p>
        </w:tc>
        <w:tc>
          <w:tcPr>
            <w:tcW w:w="0" w:type="auto"/>
            <w:tcBorders>
              <w:top w:val="single" w:sz="12" w:space="0" w:color="auto"/>
            </w:tcBorders>
          </w:tcPr>
          <w:p w14:paraId="402FEEFC" w14:textId="77777777" w:rsidR="00AF6EEE" w:rsidRPr="00D73033" w:rsidRDefault="00AF6EEE" w:rsidP="00F2012D">
            <w:pPr>
              <w:rPr>
                <w:rFonts w:ascii="Times New Roman" w:hAnsi="Times New Roman" w:cs="Times New Roman"/>
                <w:sz w:val="20"/>
                <w:szCs w:val="20"/>
              </w:rPr>
            </w:pPr>
            <w:r w:rsidRPr="00D73033">
              <w:rPr>
                <w:rFonts w:ascii="Times New Roman" w:hAnsi="Times New Roman" w:cs="Times New Roman"/>
                <w:sz w:val="20"/>
                <w:szCs w:val="20"/>
              </w:rPr>
              <w:t>Reference</w:t>
            </w:r>
          </w:p>
        </w:tc>
        <w:tc>
          <w:tcPr>
            <w:tcW w:w="0" w:type="auto"/>
            <w:tcBorders>
              <w:top w:val="single" w:sz="12" w:space="0" w:color="auto"/>
            </w:tcBorders>
          </w:tcPr>
          <w:p w14:paraId="09F00A53" w14:textId="77777777" w:rsidR="00AF6EEE" w:rsidRPr="00D73033" w:rsidRDefault="00AF6EEE" w:rsidP="00F2012D">
            <w:pPr>
              <w:rPr>
                <w:rFonts w:ascii="Times New Roman" w:hAnsi="Times New Roman" w:cs="Times New Roman"/>
                <w:sz w:val="20"/>
                <w:szCs w:val="20"/>
              </w:rPr>
            </w:pPr>
            <w:r w:rsidRPr="00D73033">
              <w:rPr>
                <w:rFonts w:ascii="Times New Roman" w:hAnsi="Times New Roman" w:cs="Times New Roman"/>
                <w:sz w:val="20"/>
                <w:szCs w:val="20"/>
              </w:rPr>
              <w:t>Reference</w:t>
            </w:r>
          </w:p>
        </w:tc>
        <w:tc>
          <w:tcPr>
            <w:tcW w:w="0" w:type="auto"/>
            <w:tcBorders>
              <w:top w:val="single" w:sz="12" w:space="0" w:color="auto"/>
            </w:tcBorders>
          </w:tcPr>
          <w:p w14:paraId="58C8BE49" w14:textId="77777777" w:rsidR="00AF6EEE" w:rsidRPr="00D73033" w:rsidRDefault="00AF6EEE" w:rsidP="00F2012D">
            <w:pPr>
              <w:rPr>
                <w:rFonts w:ascii="Times New Roman" w:hAnsi="Times New Roman" w:cs="Times New Roman"/>
                <w:sz w:val="20"/>
                <w:szCs w:val="20"/>
              </w:rPr>
            </w:pPr>
            <w:r w:rsidRPr="00D73033">
              <w:rPr>
                <w:rFonts w:ascii="Times New Roman" w:hAnsi="Times New Roman" w:cs="Times New Roman"/>
                <w:sz w:val="20"/>
                <w:szCs w:val="20"/>
              </w:rPr>
              <w:t>Reference</w:t>
            </w:r>
          </w:p>
        </w:tc>
        <w:tc>
          <w:tcPr>
            <w:tcW w:w="0" w:type="auto"/>
            <w:tcBorders>
              <w:top w:val="single" w:sz="12" w:space="0" w:color="auto"/>
            </w:tcBorders>
          </w:tcPr>
          <w:p w14:paraId="2838CFD6" w14:textId="77777777" w:rsidR="00AF6EEE" w:rsidRPr="00D73033" w:rsidRDefault="00AF6EEE" w:rsidP="00F2012D">
            <w:pPr>
              <w:rPr>
                <w:rFonts w:ascii="Times New Roman" w:hAnsi="Times New Roman" w:cs="Times New Roman"/>
                <w:sz w:val="20"/>
                <w:szCs w:val="20"/>
              </w:rPr>
            </w:pPr>
            <w:r w:rsidRPr="00D73033">
              <w:rPr>
                <w:rFonts w:ascii="Times New Roman" w:hAnsi="Times New Roman" w:cs="Times New Roman"/>
                <w:sz w:val="20"/>
                <w:szCs w:val="20"/>
              </w:rPr>
              <w:t>Reference</w:t>
            </w:r>
          </w:p>
        </w:tc>
        <w:tc>
          <w:tcPr>
            <w:tcW w:w="0" w:type="auto"/>
            <w:tcBorders>
              <w:top w:val="single" w:sz="12" w:space="0" w:color="auto"/>
            </w:tcBorders>
          </w:tcPr>
          <w:p w14:paraId="268A0C00" w14:textId="77777777" w:rsidR="00AF6EEE" w:rsidRPr="00D73033" w:rsidRDefault="00AF6EEE" w:rsidP="00F2012D">
            <w:pPr>
              <w:rPr>
                <w:rFonts w:ascii="Times New Roman" w:hAnsi="Times New Roman" w:cs="Times New Roman"/>
                <w:sz w:val="20"/>
                <w:szCs w:val="20"/>
              </w:rPr>
            </w:pPr>
            <w:r w:rsidRPr="00D73033">
              <w:rPr>
                <w:rFonts w:ascii="Times New Roman" w:hAnsi="Times New Roman" w:cs="Times New Roman"/>
                <w:sz w:val="20"/>
                <w:szCs w:val="20"/>
              </w:rPr>
              <w:t>Reference</w:t>
            </w:r>
          </w:p>
        </w:tc>
        <w:tc>
          <w:tcPr>
            <w:tcW w:w="0" w:type="auto"/>
            <w:tcBorders>
              <w:top w:val="single" w:sz="12" w:space="0" w:color="auto"/>
            </w:tcBorders>
          </w:tcPr>
          <w:p w14:paraId="18FB2BE0" w14:textId="77777777" w:rsidR="00AF6EEE" w:rsidRPr="00D73033" w:rsidRDefault="00AF6EEE" w:rsidP="00F2012D">
            <w:pPr>
              <w:rPr>
                <w:rFonts w:ascii="Times New Roman" w:hAnsi="Times New Roman" w:cs="Times New Roman"/>
                <w:sz w:val="20"/>
                <w:szCs w:val="20"/>
              </w:rPr>
            </w:pPr>
            <w:r w:rsidRPr="00D73033">
              <w:rPr>
                <w:rFonts w:ascii="Times New Roman" w:hAnsi="Times New Roman" w:cs="Times New Roman"/>
                <w:sz w:val="20"/>
                <w:szCs w:val="20"/>
              </w:rPr>
              <w:t>Reference</w:t>
            </w:r>
          </w:p>
        </w:tc>
      </w:tr>
      <w:tr w:rsidR="00AF6EEE" w:rsidRPr="00D73033" w14:paraId="4709FA34" w14:textId="77777777" w:rsidTr="00F2012D">
        <w:trPr>
          <w:trHeight w:val="340"/>
        </w:trPr>
        <w:tc>
          <w:tcPr>
            <w:tcW w:w="0" w:type="auto"/>
          </w:tcPr>
          <w:p w14:paraId="7DA58A39" w14:textId="77777777" w:rsidR="00AF6EEE" w:rsidRPr="00D73033" w:rsidRDefault="00AF6EEE" w:rsidP="00F2012D">
            <w:pPr>
              <w:ind w:firstLineChars="100" w:firstLine="200"/>
              <w:rPr>
                <w:rFonts w:ascii="Times New Roman" w:hAnsi="Times New Roman" w:cs="Times New Roman"/>
                <w:sz w:val="20"/>
                <w:szCs w:val="20"/>
              </w:rPr>
            </w:pPr>
            <w:r w:rsidRPr="00D73033">
              <w:rPr>
                <w:rFonts w:ascii="Times New Roman" w:hAnsi="Times New Roman" w:cs="Times New Roman"/>
                <w:sz w:val="20"/>
                <w:szCs w:val="20"/>
              </w:rPr>
              <w:t>1</w:t>
            </w:r>
          </w:p>
        </w:tc>
        <w:tc>
          <w:tcPr>
            <w:tcW w:w="0" w:type="auto"/>
          </w:tcPr>
          <w:p w14:paraId="52B495D5" w14:textId="77777777" w:rsidR="00AF6EEE" w:rsidRPr="00D73033" w:rsidRDefault="00AF6EEE" w:rsidP="00F2012D">
            <w:pPr>
              <w:rPr>
                <w:rFonts w:ascii="Times New Roman" w:hAnsi="Times New Roman" w:cs="Times New Roman"/>
                <w:sz w:val="20"/>
                <w:szCs w:val="20"/>
              </w:rPr>
            </w:pPr>
            <w:r w:rsidRPr="00D73033">
              <w:rPr>
                <w:rFonts w:ascii="Times New Roman" w:hAnsi="Times New Roman" w:cs="Times New Roman"/>
                <w:sz w:val="20"/>
                <w:szCs w:val="20"/>
              </w:rPr>
              <w:t>-1.00 (-1.39 to -0.62)</w:t>
            </w:r>
          </w:p>
        </w:tc>
        <w:tc>
          <w:tcPr>
            <w:tcW w:w="0" w:type="auto"/>
          </w:tcPr>
          <w:p w14:paraId="74E4E039" w14:textId="77777777" w:rsidR="00AF6EEE" w:rsidRPr="00D73033" w:rsidRDefault="00AF6EEE" w:rsidP="00F2012D">
            <w:pPr>
              <w:rPr>
                <w:rFonts w:ascii="Times New Roman" w:hAnsi="Times New Roman" w:cs="Times New Roman"/>
                <w:sz w:val="20"/>
                <w:szCs w:val="20"/>
              </w:rPr>
            </w:pPr>
            <w:r w:rsidRPr="00D73033">
              <w:rPr>
                <w:rFonts w:ascii="Times New Roman" w:hAnsi="Times New Roman" w:cs="Times New Roman"/>
                <w:sz w:val="20"/>
                <w:szCs w:val="20"/>
              </w:rPr>
              <w:t>-0.50 (-0.88 to -0.11)</w:t>
            </w:r>
          </w:p>
        </w:tc>
        <w:tc>
          <w:tcPr>
            <w:tcW w:w="0" w:type="auto"/>
          </w:tcPr>
          <w:p w14:paraId="0B7ACE5D" w14:textId="77777777" w:rsidR="00AF6EEE" w:rsidRPr="00D73033" w:rsidRDefault="00AF6EEE" w:rsidP="00F2012D">
            <w:pPr>
              <w:rPr>
                <w:rFonts w:ascii="Times New Roman" w:hAnsi="Times New Roman" w:cs="Times New Roman"/>
                <w:sz w:val="20"/>
                <w:szCs w:val="20"/>
              </w:rPr>
            </w:pPr>
            <w:r w:rsidRPr="00D73033">
              <w:rPr>
                <w:rFonts w:ascii="Times New Roman" w:hAnsi="Times New Roman" w:cs="Times New Roman"/>
                <w:sz w:val="20"/>
                <w:szCs w:val="20"/>
              </w:rPr>
              <w:t>-1.24 (-1.78 to -0.69)</w:t>
            </w:r>
          </w:p>
        </w:tc>
        <w:tc>
          <w:tcPr>
            <w:tcW w:w="0" w:type="auto"/>
          </w:tcPr>
          <w:p w14:paraId="014B8FBE" w14:textId="77777777" w:rsidR="00AF6EEE" w:rsidRPr="00D73033" w:rsidRDefault="00AF6EEE" w:rsidP="00F2012D">
            <w:pPr>
              <w:rPr>
                <w:rFonts w:ascii="Times New Roman" w:hAnsi="Times New Roman" w:cs="Times New Roman"/>
                <w:sz w:val="20"/>
                <w:szCs w:val="20"/>
              </w:rPr>
            </w:pPr>
            <w:r w:rsidRPr="00D73033">
              <w:rPr>
                <w:rFonts w:ascii="Times New Roman" w:hAnsi="Times New Roman" w:cs="Times New Roman"/>
                <w:sz w:val="20"/>
                <w:szCs w:val="20"/>
              </w:rPr>
              <w:t>-0.63 (-1.18 to -0.09)</w:t>
            </w:r>
          </w:p>
        </w:tc>
        <w:tc>
          <w:tcPr>
            <w:tcW w:w="0" w:type="auto"/>
          </w:tcPr>
          <w:p w14:paraId="4AD62A37" w14:textId="77777777" w:rsidR="00AF6EEE" w:rsidRPr="00D73033" w:rsidRDefault="00AF6EEE" w:rsidP="00F2012D">
            <w:pPr>
              <w:rPr>
                <w:rFonts w:ascii="Times New Roman" w:hAnsi="Times New Roman" w:cs="Times New Roman"/>
                <w:sz w:val="20"/>
                <w:szCs w:val="20"/>
              </w:rPr>
            </w:pPr>
            <w:r w:rsidRPr="00D73033">
              <w:rPr>
                <w:rFonts w:ascii="Times New Roman" w:hAnsi="Times New Roman" w:cs="Times New Roman"/>
                <w:sz w:val="20"/>
                <w:szCs w:val="20"/>
              </w:rPr>
              <w:t>-0.80 (-1.38 to -0.22)</w:t>
            </w:r>
          </w:p>
        </w:tc>
        <w:tc>
          <w:tcPr>
            <w:tcW w:w="0" w:type="auto"/>
          </w:tcPr>
          <w:p w14:paraId="151E50AF" w14:textId="77777777" w:rsidR="00AF6EEE" w:rsidRPr="00D73033" w:rsidRDefault="00AF6EEE" w:rsidP="00F2012D">
            <w:pPr>
              <w:rPr>
                <w:rFonts w:ascii="Times New Roman" w:hAnsi="Times New Roman" w:cs="Times New Roman"/>
                <w:sz w:val="20"/>
                <w:szCs w:val="20"/>
              </w:rPr>
            </w:pPr>
            <w:r w:rsidRPr="00D73033">
              <w:rPr>
                <w:rFonts w:ascii="Times New Roman" w:hAnsi="Times New Roman" w:cs="Times New Roman"/>
                <w:sz w:val="20"/>
                <w:szCs w:val="20"/>
              </w:rPr>
              <w:t>-0.40 (-1.04 to 0.25)</w:t>
            </w:r>
          </w:p>
        </w:tc>
      </w:tr>
      <w:tr w:rsidR="00AF6EEE" w:rsidRPr="00D73033" w14:paraId="7790C548" w14:textId="77777777" w:rsidTr="00F2012D">
        <w:trPr>
          <w:trHeight w:val="340"/>
        </w:trPr>
        <w:tc>
          <w:tcPr>
            <w:tcW w:w="0" w:type="auto"/>
            <w:tcBorders>
              <w:bottom w:val="single" w:sz="12" w:space="0" w:color="auto"/>
            </w:tcBorders>
          </w:tcPr>
          <w:p w14:paraId="64D0724F" w14:textId="77777777" w:rsidR="00AF6EEE" w:rsidRPr="00D73033" w:rsidRDefault="00AF6EEE" w:rsidP="00F2012D">
            <w:pPr>
              <w:ind w:firstLineChars="100" w:firstLine="200"/>
              <w:rPr>
                <w:rFonts w:ascii="Times New Roman" w:hAnsi="Times New Roman" w:cs="Times New Roman"/>
                <w:sz w:val="20"/>
                <w:szCs w:val="20"/>
              </w:rPr>
            </w:pPr>
            <w:r w:rsidRPr="00D73033">
              <w:rPr>
                <w:rFonts w:ascii="Times New Roman" w:hAnsi="Times New Roman" w:cs="Times New Roman" w:hint="eastAsia"/>
                <w:sz w:val="20"/>
                <w:szCs w:val="20"/>
              </w:rPr>
              <w:t>≥</w:t>
            </w:r>
            <w:r w:rsidRPr="00D73033">
              <w:rPr>
                <w:rFonts w:ascii="Times New Roman" w:hAnsi="Times New Roman" w:cs="Times New Roman"/>
                <w:sz w:val="20"/>
                <w:szCs w:val="20"/>
              </w:rPr>
              <w:t>2</w:t>
            </w:r>
          </w:p>
        </w:tc>
        <w:tc>
          <w:tcPr>
            <w:tcW w:w="0" w:type="auto"/>
            <w:tcBorders>
              <w:bottom w:val="single" w:sz="12" w:space="0" w:color="auto"/>
            </w:tcBorders>
          </w:tcPr>
          <w:p w14:paraId="2BBE1D3D" w14:textId="77777777" w:rsidR="00AF6EEE" w:rsidRPr="00D73033" w:rsidRDefault="00AF6EEE" w:rsidP="00F2012D">
            <w:pPr>
              <w:rPr>
                <w:rFonts w:ascii="Times New Roman" w:hAnsi="Times New Roman" w:cs="Times New Roman"/>
                <w:sz w:val="20"/>
                <w:szCs w:val="20"/>
              </w:rPr>
            </w:pPr>
            <w:r w:rsidRPr="00D73033">
              <w:rPr>
                <w:rFonts w:ascii="Times New Roman" w:hAnsi="Times New Roman" w:cs="Times New Roman"/>
                <w:sz w:val="20"/>
                <w:szCs w:val="20"/>
              </w:rPr>
              <w:t>-1.35 (-1.75 to -0.94)</w:t>
            </w:r>
          </w:p>
        </w:tc>
        <w:tc>
          <w:tcPr>
            <w:tcW w:w="0" w:type="auto"/>
            <w:tcBorders>
              <w:bottom w:val="single" w:sz="12" w:space="0" w:color="auto"/>
            </w:tcBorders>
          </w:tcPr>
          <w:p w14:paraId="37746D26" w14:textId="77777777" w:rsidR="00AF6EEE" w:rsidRPr="00D73033" w:rsidRDefault="00AF6EEE" w:rsidP="00F2012D">
            <w:pPr>
              <w:rPr>
                <w:rFonts w:ascii="Times New Roman" w:hAnsi="Times New Roman" w:cs="Times New Roman"/>
                <w:sz w:val="20"/>
                <w:szCs w:val="20"/>
              </w:rPr>
            </w:pPr>
            <w:r w:rsidRPr="00D73033">
              <w:rPr>
                <w:rFonts w:ascii="Times New Roman" w:hAnsi="Times New Roman" w:cs="Times New Roman"/>
                <w:sz w:val="20"/>
                <w:szCs w:val="20"/>
              </w:rPr>
              <w:t>-0.65 (-1.07 to -0.23)</w:t>
            </w:r>
          </w:p>
        </w:tc>
        <w:tc>
          <w:tcPr>
            <w:tcW w:w="0" w:type="auto"/>
            <w:tcBorders>
              <w:bottom w:val="single" w:sz="12" w:space="0" w:color="auto"/>
            </w:tcBorders>
          </w:tcPr>
          <w:p w14:paraId="088C294B" w14:textId="77777777" w:rsidR="00AF6EEE" w:rsidRPr="00D73033" w:rsidRDefault="00AF6EEE" w:rsidP="00F2012D">
            <w:pPr>
              <w:rPr>
                <w:rFonts w:ascii="Times New Roman" w:hAnsi="Times New Roman" w:cs="Times New Roman"/>
                <w:sz w:val="20"/>
                <w:szCs w:val="20"/>
              </w:rPr>
            </w:pPr>
            <w:r w:rsidRPr="00D73033">
              <w:rPr>
                <w:rFonts w:ascii="Times New Roman" w:hAnsi="Times New Roman" w:cs="Times New Roman"/>
                <w:sz w:val="20"/>
                <w:szCs w:val="20"/>
              </w:rPr>
              <w:t>-1.62 (-2.19 to -1.05)</w:t>
            </w:r>
          </w:p>
        </w:tc>
        <w:tc>
          <w:tcPr>
            <w:tcW w:w="0" w:type="auto"/>
            <w:tcBorders>
              <w:bottom w:val="single" w:sz="12" w:space="0" w:color="auto"/>
            </w:tcBorders>
          </w:tcPr>
          <w:p w14:paraId="0418D799" w14:textId="77777777" w:rsidR="00AF6EEE" w:rsidRPr="00D73033" w:rsidRDefault="00AF6EEE" w:rsidP="00F2012D">
            <w:pPr>
              <w:rPr>
                <w:rFonts w:ascii="Times New Roman" w:hAnsi="Times New Roman" w:cs="Times New Roman"/>
                <w:sz w:val="20"/>
                <w:szCs w:val="20"/>
              </w:rPr>
            </w:pPr>
            <w:r w:rsidRPr="00D73033">
              <w:rPr>
                <w:rFonts w:ascii="Times New Roman" w:hAnsi="Times New Roman" w:cs="Times New Roman"/>
                <w:sz w:val="20"/>
                <w:szCs w:val="20"/>
              </w:rPr>
              <w:t>-0.83 (-1.41 to -0.24)</w:t>
            </w:r>
          </w:p>
        </w:tc>
        <w:tc>
          <w:tcPr>
            <w:tcW w:w="0" w:type="auto"/>
            <w:tcBorders>
              <w:bottom w:val="single" w:sz="12" w:space="0" w:color="auto"/>
            </w:tcBorders>
          </w:tcPr>
          <w:p w14:paraId="4813C8A5" w14:textId="77777777" w:rsidR="00AF6EEE" w:rsidRPr="00D73033" w:rsidRDefault="00AF6EEE" w:rsidP="00F2012D">
            <w:pPr>
              <w:rPr>
                <w:rFonts w:ascii="Times New Roman" w:hAnsi="Times New Roman" w:cs="Times New Roman"/>
                <w:sz w:val="20"/>
                <w:szCs w:val="20"/>
              </w:rPr>
            </w:pPr>
            <w:r w:rsidRPr="00D73033">
              <w:rPr>
                <w:rFonts w:ascii="Times New Roman" w:hAnsi="Times New Roman" w:cs="Times New Roman"/>
                <w:sz w:val="20"/>
                <w:szCs w:val="20"/>
              </w:rPr>
              <w:t>-1.35 (-1.99 to -0.70)</w:t>
            </w:r>
          </w:p>
        </w:tc>
        <w:tc>
          <w:tcPr>
            <w:tcW w:w="0" w:type="auto"/>
            <w:tcBorders>
              <w:bottom w:val="single" w:sz="12" w:space="0" w:color="auto"/>
            </w:tcBorders>
          </w:tcPr>
          <w:p w14:paraId="3A054765" w14:textId="77777777" w:rsidR="00AF6EEE" w:rsidRPr="00D73033" w:rsidRDefault="00AF6EEE" w:rsidP="00F2012D">
            <w:pPr>
              <w:rPr>
                <w:rFonts w:ascii="Times New Roman" w:hAnsi="Times New Roman" w:cs="Times New Roman"/>
                <w:sz w:val="20"/>
                <w:szCs w:val="20"/>
              </w:rPr>
            </w:pPr>
            <w:r w:rsidRPr="00D73033">
              <w:rPr>
                <w:rFonts w:ascii="Times New Roman" w:hAnsi="Times New Roman" w:cs="Times New Roman"/>
                <w:sz w:val="20"/>
                <w:szCs w:val="20"/>
              </w:rPr>
              <w:t>-0.35 (-1.07 to 0.37)</w:t>
            </w:r>
          </w:p>
        </w:tc>
      </w:tr>
    </w:tbl>
    <w:p w14:paraId="07ED41F6" w14:textId="77777777" w:rsidR="00AF6EEE" w:rsidRPr="00D73033" w:rsidRDefault="00AF6EEE" w:rsidP="00AF6EEE">
      <w:pPr>
        <w:rPr>
          <w:rFonts w:ascii="Times New Roman" w:hAnsi="Times New Roman" w:cs="Times New Roman"/>
          <w:lang w:val="fr-CA"/>
        </w:rPr>
      </w:pPr>
      <w:r w:rsidRPr="00D73033">
        <w:rPr>
          <w:rFonts w:ascii="Times New Roman" w:hAnsi="Times New Roman" w:cs="Times New Roman"/>
          <w:lang w:val="fr-CA"/>
        </w:rPr>
        <w:t xml:space="preserve">Abbreviations: </w:t>
      </w:r>
      <w:r w:rsidRPr="00D73033">
        <w:rPr>
          <w:rFonts w:ascii="Times New Roman" w:hAnsi="Times New Roman" w:cs="Times New Roman"/>
        </w:rPr>
        <w:t>β</w:t>
      </w:r>
      <w:r w:rsidRPr="00D73033">
        <w:rPr>
          <w:rFonts w:ascii="Times New Roman" w:hAnsi="Times New Roman" w:cs="Times New Roman"/>
          <w:lang w:val="fr-CA"/>
        </w:rPr>
        <w:t>, regression coefficient; 95% CI, 95% Confidence Interval.</w:t>
      </w:r>
    </w:p>
    <w:p w14:paraId="340835F0" w14:textId="77777777" w:rsidR="00AF6EEE" w:rsidRPr="00D73033" w:rsidRDefault="00AF6EEE" w:rsidP="00AF6EEE">
      <w:pPr>
        <w:rPr>
          <w:rFonts w:ascii="Times New Roman" w:hAnsi="Times New Roman" w:cs="Times New Roman"/>
          <w:sz w:val="22"/>
        </w:rPr>
      </w:pPr>
      <w:r w:rsidRPr="00D73033">
        <w:rPr>
          <w:rFonts w:ascii="Times New Roman" w:hAnsi="Times New Roman" w:cs="Times New Roman"/>
          <w:sz w:val="22"/>
          <w:vertAlign w:val="superscript"/>
        </w:rPr>
        <w:t>a</w:t>
      </w:r>
      <w:r w:rsidRPr="00D73033">
        <w:rPr>
          <w:rFonts w:ascii="Times New Roman" w:hAnsi="Times New Roman" w:cs="Times New Roman"/>
          <w:sz w:val="22"/>
        </w:rPr>
        <w:t xml:space="preserve"> Adjusted models were controlled for age, country of origin, marital status, educational level, and weekly income.</w:t>
      </w:r>
    </w:p>
    <w:p w14:paraId="6A9B4092" w14:textId="77777777" w:rsidR="000077BC" w:rsidRPr="00D73033" w:rsidRDefault="000077BC"/>
    <w:p w14:paraId="06DD730D" w14:textId="77777777" w:rsidR="000077BC" w:rsidRPr="00D73033" w:rsidRDefault="00486414">
      <w:pPr>
        <w:widowControl/>
        <w:jc w:val="left"/>
        <w:rPr>
          <w:rFonts w:ascii="Times New Roman" w:hAnsi="Times New Roman" w:cs="Times New Roman"/>
        </w:rPr>
      </w:pPr>
      <w:r w:rsidRPr="00D73033">
        <w:rPr>
          <w:rFonts w:ascii="Times New Roman" w:hAnsi="Times New Roman" w:cs="Times New Roman"/>
        </w:rPr>
        <w:br w:type="page"/>
      </w:r>
    </w:p>
    <w:tbl>
      <w:tblPr>
        <w:tblStyle w:val="a7"/>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9"/>
        <w:gridCol w:w="1987"/>
        <w:gridCol w:w="1984"/>
        <w:gridCol w:w="2268"/>
        <w:gridCol w:w="2129"/>
        <w:gridCol w:w="323"/>
        <w:gridCol w:w="1661"/>
        <w:gridCol w:w="2013"/>
      </w:tblGrid>
      <w:tr w:rsidR="00D73033" w:rsidRPr="00D73033" w14:paraId="48476C6D" w14:textId="77777777">
        <w:trPr>
          <w:trHeight w:val="340"/>
        </w:trPr>
        <w:tc>
          <w:tcPr>
            <w:tcW w:w="5000" w:type="pct"/>
            <w:gridSpan w:val="8"/>
            <w:tcBorders>
              <w:bottom w:val="single" w:sz="12" w:space="0" w:color="auto"/>
            </w:tcBorders>
          </w:tcPr>
          <w:p w14:paraId="78935C43" w14:textId="184E7FE5" w:rsidR="000077BC" w:rsidRPr="00D73033" w:rsidRDefault="00486414" w:rsidP="00AF6EEE">
            <w:pPr>
              <w:jc w:val="center"/>
              <w:rPr>
                <w:rFonts w:ascii="Times New Roman" w:hAnsi="Times New Roman" w:cs="Times New Roman"/>
                <w:b/>
                <w:bCs/>
                <w:sz w:val="22"/>
              </w:rPr>
            </w:pPr>
            <w:r w:rsidRPr="00D73033">
              <w:rPr>
                <w:rFonts w:ascii="Times New Roman" w:hAnsi="Times New Roman" w:cs="Times New Roman"/>
                <w:b/>
                <w:bCs/>
                <w:sz w:val="22"/>
              </w:rPr>
              <w:lastRenderedPageBreak/>
              <w:t xml:space="preserve">eTable </w:t>
            </w:r>
            <w:r w:rsidR="00446BE1" w:rsidRPr="00D73033">
              <w:rPr>
                <w:rFonts w:ascii="Times New Roman" w:hAnsi="Times New Roman" w:cs="Times New Roman"/>
                <w:b/>
                <w:bCs/>
                <w:sz w:val="22"/>
              </w:rPr>
              <w:t>1</w:t>
            </w:r>
            <w:r w:rsidR="00AF6EEE">
              <w:rPr>
                <w:rFonts w:ascii="Times New Roman" w:hAnsi="Times New Roman" w:cs="Times New Roman" w:hint="eastAsia"/>
                <w:b/>
                <w:bCs/>
                <w:sz w:val="22"/>
              </w:rPr>
              <w:t>2</w:t>
            </w:r>
            <w:r w:rsidRPr="00D73033">
              <w:rPr>
                <w:rFonts w:ascii="Times New Roman" w:hAnsi="Times New Roman" w:cs="Times New Roman"/>
                <w:b/>
                <w:bCs/>
                <w:sz w:val="22"/>
              </w:rPr>
              <w:t xml:space="preserve">. </w:t>
            </w:r>
            <w:r w:rsidR="00C60028" w:rsidRPr="00D73033">
              <w:rPr>
                <w:rFonts w:ascii="Times New Roman" w:hAnsi="Times New Roman" w:cs="Times New Roman"/>
                <w:b/>
                <w:bCs/>
                <w:sz w:val="22"/>
              </w:rPr>
              <w:t xml:space="preserve">Time-varying Cox Regression Models for Unweighted Associations of Social Participation Diversity with Psychological Distress, Stratified by </w:t>
            </w:r>
            <w:r w:rsidR="00173307" w:rsidRPr="00D73033">
              <w:rPr>
                <w:rFonts w:ascii="Times New Roman" w:hAnsi="Times New Roman" w:cs="Times New Roman"/>
                <w:b/>
                <w:bCs/>
                <w:sz w:val="22"/>
              </w:rPr>
              <w:t>Gender</w:t>
            </w:r>
            <w:r w:rsidR="00C60028" w:rsidRPr="00D73033">
              <w:rPr>
                <w:rFonts w:ascii="Times New Roman" w:hAnsi="Times New Roman" w:cs="Times New Roman"/>
                <w:b/>
                <w:bCs/>
                <w:sz w:val="22"/>
                <w:vertAlign w:val="superscript"/>
              </w:rPr>
              <w:t xml:space="preserve"> a</w:t>
            </w:r>
            <w:r w:rsidR="00C60028" w:rsidRPr="00D73033" w:rsidDel="00C60028">
              <w:rPr>
                <w:rFonts w:ascii="Times New Roman" w:hAnsi="Times New Roman" w:cs="Times New Roman"/>
                <w:b/>
                <w:bCs/>
                <w:sz w:val="22"/>
              </w:rPr>
              <w:t xml:space="preserve"> </w:t>
            </w:r>
          </w:p>
        </w:tc>
      </w:tr>
      <w:tr w:rsidR="00D73033" w:rsidRPr="00D73033" w14:paraId="0F81D918" w14:textId="77777777">
        <w:trPr>
          <w:trHeight w:val="340"/>
        </w:trPr>
        <w:tc>
          <w:tcPr>
            <w:tcW w:w="638" w:type="pct"/>
            <w:vMerge w:val="restart"/>
            <w:tcBorders>
              <w:top w:val="single" w:sz="12" w:space="0" w:color="auto"/>
            </w:tcBorders>
            <w:vAlign w:val="center"/>
          </w:tcPr>
          <w:p w14:paraId="771775A0" w14:textId="77777777" w:rsidR="000077BC" w:rsidRPr="00D73033" w:rsidRDefault="00486414">
            <w:pPr>
              <w:jc w:val="center"/>
              <w:rPr>
                <w:rFonts w:ascii="Times New Roman" w:hAnsi="Times New Roman" w:cs="Times New Roman"/>
                <w:b/>
                <w:bCs/>
                <w:sz w:val="22"/>
              </w:rPr>
            </w:pPr>
            <w:bookmarkStart w:id="5" w:name="_Hlk138190947"/>
            <w:r w:rsidRPr="00D73033">
              <w:rPr>
                <w:rFonts w:ascii="Times New Roman" w:hAnsi="Times New Roman" w:cs="Times New Roman"/>
                <w:b/>
                <w:bCs/>
                <w:sz w:val="22"/>
              </w:rPr>
              <w:t>Diversity of social participation</w:t>
            </w:r>
          </w:p>
        </w:tc>
        <w:tc>
          <w:tcPr>
            <w:tcW w:w="4362" w:type="pct"/>
            <w:gridSpan w:val="7"/>
            <w:tcBorders>
              <w:top w:val="single" w:sz="12" w:space="0" w:color="auto"/>
            </w:tcBorders>
            <w:vAlign w:val="center"/>
          </w:tcPr>
          <w:p w14:paraId="5A0867C5" w14:textId="4B10FA2A" w:rsidR="000077BC" w:rsidRPr="00D73033" w:rsidRDefault="00486414">
            <w:pPr>
              <w:jc w:val="center"/>
              <w:rPr>
                <w:rFonts w:ascii="Times New Roman" w:hAnsi="Times New Roman" w:cs="Times New Roman"/>
                <w:b/>
                <w:bCs/>
                <w:sz w:val="22"/>
                <w:vertAlign w:val="superscript"/>
              </w:rPr>
            </w:pPr>
            <w:r w:rsidRPr="00D73033">
              <w:rPr>
                <w:rFonts w:ascii="Times New Roman" w:hAnsi="Times New Roman" w:cs="Times New Roman"/>
                <w:b/>
                <w:bCs/>
                <w:sz w:val="22"/>
              </w:rPr>
              <w:t>Hazard ratios (95% CI)</w:t>
            </w:r>
          </w:p>
        </w:tc>
      </w:tr>
      <w:tr w:rsidR="00D73033" w:rsidRPr="00D73033" w14:paraId="7223F0F2" w14:textId="77777777">
        <w:trPr>
          <w:trHeight w:val="340"/>
        </w:trPr>
        <w:tc>
          <w:tcPr>
            <w:tcW w:w="638" w:type="pct"/>
            <w:vMerge/>
            <w:vAlign w:val="center"/>
          </w:tcPr>
          <w:p w14:paraId="0372301C" w14:textId="77777777" w:rsidR="000077BC" w:rsidRPr="00D73033" w:rsidRDefault="000077BC">
            <w:pPr>
              <w:jc w:val="center"/>
              <w:rPr>
                <w:rFonts w:ascii="Times New Roman" w:hAnsi="Times New Roman" w:cs="Times New Roman"/>
                <w:b/>
                <w:bCs/>
                <w:sz w:val="22"/>
              </w:rPr>
            </w:pPr>
          </w:p>
        </w:tc>
        <w:tc>
          <w:tcPr>
            <w:tcW w:w="1400" w:type="pct"/>
            <w:gridSpan w:val="2"/>
            <w:tcBorders>
              <w:top w:val="single" w:sz="4" w:space="0" w:color="auto"/>
              <w:bottom w:val="single" w:sz="4" w:space="0" w:color="auto"/>
              <w:right w:val="single" w:sz="12" w:space="0" w:color="FFFFFF" w:themeColor="background1"/>
            </w:tcBorders>
            <w:vAlign w:val="center"/>
          </w:tcPr>
          <w:p w14:paraId="4EAC5319" w14:textId="77777777" w:rsidR="000077BC" w:rsidRPr="00D73033" w:rsidRDefault="00486414">
            <w:pPr>
              <w:jc w:val="center"/>
              <w:rPr>
                <w:rFonts w:ascii="Times New Roman" w:hAnsi="Times New Roman" w:cs="Times New Roman"/>
                <w:b/>
                <w:bCs/>
                <w:sz w:val="22"/>
              </w:rPr>
            </w:pPr>
            <w:r w:rsidRPr="00D73033">
              <w:rPr>
                <w:rFonts w:ascii="Times New Roman" w:hAnsi="Times New Roman" w:cs="Times New Roman"/>
                <w:b/>
                <w:bCs/>
                <w:sz w:val="22"/>
              </w:rPr>
              <w:t>Total</w:t>
            </w:r>
          </w:p>
        </w:tc>
        <w:tc>
          <w:tcPr>
            <w:tcW w:w="1665" w:type="pct"/>
            <w:gridSpan w:val="3"/>
            <w:tcBorders>
              <w:top w:val="single" w:sz="4" w:space="0" w:color="auto"/>
              <w:left w:val="single" w:sz="12" w:space="0" w:color="FFFFFF" w:themeColor="background1"/>
              <w:bottom w:val="single" w:sz="4" w:space="0" w:color="auto"/>
              <w:right w:val="single" w:sz="12" w:space="0" w:color="FFFFFF" w:themeColor="background1"/>
            </w:tcBorders>
            <w:vAlign w:val="center"/>
          </w:tcPr>
          <w:p w14:paraId="43FCD760" w14:textId="77777777" w:rsidR="000077BC" w:rsidRPr="00D73033" w:rsidRDefault="00486414">
            <w:pPr>
              <w:jc w:val="center"/>
              <w:rPr>
                <w:rFonts w:ascii="Times New Roman" w:hAnsi="Times New Roman" w:cs="Times New Roman"/>
                <w:b/>
                <w:bCs/>
                <w:sz w:val="22"/>
              </w:rPr>
            </w:pPr>
            <w:r w:rsidRPr="00D73033">
              <w:rPr>
                <w:rFonts w:ascii="Times New Roman" w:hAnsi="Times New Roman" w:cs="Times New Roman"/>
                <w:b/>
                <w:bCs/>
                <w:sz w:val="22"/>
              </w:rPr>
              <w:t>Male</w:t>
            </w:r>
          </w:p>
        </w:tc>
        <w:tc>
          <w:tcPr>
            <w:tcW w:w="1297" w:type="pct"/>
            <w:gridSpan w:val="2"/>
            <w:tcBorders>
              <w:top w:val="single" w:sz="4" w:space="0" w:color="auto"/>
              <w:left w:val="single" w:sz="12" w:space="0" w:color="FFFFFF" w:themeColor="background1"/>
              <w:bottom w:val="single" w:sz="4" w:space="0" w:color="auto"/>
            </w:tcBorders>
            <w:vAlign w:val="center"/>
          </w:tcPr>
          <w:p w14:paraId="55DF49ED" w14:textId="77777777" w:rsidR="000077BC" w:rsidRPr="00D73033" w:rsidRDefault="00486414">
            <w:pPr>
              <w:jc w:val="center"/>
              <w:rPr>
                <w:rFonts w:ascii="Times New Roman" w:hAnsi="Times New Roman" w:cs="Times New Roman"/>
                <w:b/>
                <w:bCs/>
                <w:sz w:val="22"/>
              </w:rPr>
            </w:pPr>
            <w:r w:rsidRPr="00D73033">
              <w:rPr>
                <w:rFonts w:ascii="Times New Roman" w:hAnsi="Times New Roman" w:cs="Times New Roman"/>
                <w:b/>
                <w:bCs/>
                <w:sz w:val="22"/>
              </w:rPr>
              <w:t>Female</w:t>
            </w:r>
          </w:p>
        </w:tc>
      </w:tr>
      <w:tr w:rsidR="00D73033" w:rsidRPr="00D73033" w14:paraId="3319487A" w14:textId="77777777">
        <w:trPr>
          <w:trHeight w:val="340"/>
        </w:trPr>
        <w:tc>
          <w:tcPr>
            <w:tcW w:w="638" w:type="pct"/>
            <w:vMerge/>
            <w:tcBorders>
              <w:bottom w:val="single" w:sz="12" w:space="0" w:color="auto"/>
            </w:tcBorders>
            <w:vAlign w:val="center"/>
          </w:tcPr>
          <w:p w14:paraId="67DF6AAC" w14:textId="77777777" w:rsidR="000077BC" w:rsidRPr="00D73033" w:rsidRDefault="000077BC">
            <w:pPr>
              <w:jc w:val="center"/>
              <w:rPr>
                <w:rFonts w:ascii="Times New Roman" w:hAnsi="Times New Roman" w:cs="Times New Roman"/>
                <w:b/>
                <w:bCs/>
                <w:sz w:val="22"/>
              </w:rPr>
            </w:pPr>
          </w:p>
        </w:tc>
        <w:tc>
          <w:tcPr>
            <w:tcW w:w="701" w:type="pct"/>
            <w:tcBorders>
              <w:top w:val="single" w:sz="4" w:space="0" w:color="auto"/>
              <w:bottom w:val="single" w:sz="12" w:space="0" w:color="auto"/>
            </w:tcBorders>
            <w:vAlign w:val="center"/>
          </w:tcPr>
          <w:p w14:paraId="010C44F2" w14:textId="77777777" w:rsidR="000077BC" w:rsidRPr="00D73033" w:rsidRDefault="00486414" w:rsidP="00842504">
            <w:pPr>
              <w:rPr>
                <w:rFonts w:ascii="Times New Roman" w:hAnsi="Times New Roman" w:cs="Times New Roman"/>
                <w:b/>
                <w:bCs/>
                <w:sz w:val="22"/>
              </w:rPr>
            </w:pPr>
            <w:r w:rsidRPr="00D73033">
              <w:rPr>
                <w:rFonts w:ascii="Times New Roman" w:hAnsi="Times New Roman" w:cs="Times New Roman"/>
                <w:b/>
                <w:bCs/>
                <w:sz w:val="22"/>
              </w:rPr>
              <w:t>Crude model</w:t>
            </w:r>
          </w:p>
        </w:tc>
        <w:tc>
          <w:tcPr>
            <w:tcW w:w="700" w:type="pct"/>
            <w:tcBorders>
              <w:top w:val="single" w:sz="4" w:space="0" w:color="auto"/>
              <w:bottom w:val="single" w:sz="12" w:space="0" w:color="auto"/>
              <w:right w:val="single" w:sz="12" w:space="0" w:color="FFFFFF" w:themeColor="background1"/>
            </w:tcBorders>
            <w:vAlign w:val="center"/>
          </w:tcPr>
          <w:p w14:paraId="4EBDA013" w14:textId="77777777" w:rsidR="000077BC" w:rsidRPr="00D73033" w:rsidRDefault="00486414" w:rsidP="00842504">
            <w:pPr>
              <w:rPr>
                <w:rFonts w:ascii="Times New Roman" w:hAnsi="Times New Roman" w:cs="Times New Roman"/>
                <w:b/>
                <w:bCs/>
                <w:sz w:val="22"/>
              </w:rPr>
            </w:pPr>
            <w:r w:rsidRPr="00D73033">
              <w:rPr>
                <w:rFonts w:ascii="Times New Roman" w:hAnsi="Times New Roman" w:cs="Times New Roman"/>
                <w:b/>
                <w:bCs/>
                <w:sz w:val="22"/>
              </w:rPr>
              <w:t>Adjusted model</w:t>
            </w:r>
          </w:p>
        </w:tc>
        <w:tc>
          <w:tcPr>
            <w:tcW w:w="800" w:type="pct"/>
            <w:tcBorders>
              <w:top w:val="single" w:sz="4" w:space="0" w:color="auto"/>
              <w:left w:val="single" w:sz="12" w:space="0" w:color="FFFFFF" w:themeColor="background1"/>
              <w:bottom w:val="single" w:sz="12" w:space="0" w:color="auto"/>
            </w:tcBorders>
            <w:vAlign w:val="center"/>
          </w:tcPr>
          <w:p w14:paraId="5BB2E087" w14:textId="77777777" w:rsidR="000077BC" w:rsidRPr="00D73033" w:rsidRDefault="00486414" w:rsidP="00842504">
            <w:pPr>
              <w:rPr>
                <w:rFonts w:ascii="Times New Roman" w:hAnsi="Times New Roman" w:cs="Times New Roman"/>
                <w:b/>
                <w:bCs/>
                <w:sz w:val="22"/>
              </w:rPr>
            </w:pPr>
            <w:r w:rsidRPr="00D73033">
              <w:rPr>
                <w:rFonts w:ascii="Times New Roman" w:hAnsi="Times New Roman" w:cs="Times New Roman"/>
                <w:b/>
                <w:bCs/>
                <w:sz w:val="22"/>
              </w:rPr>
              <w:t>Crude model</w:t>
            </w:r>
          </w:p>
        </w:tc>
        <w:tc>
          <w:tcPr>
            <w:tcW w:w="751" w:type="pct"/>
            <w:tcBorders>
              <w:top w:val="single" w:sz="4" w:space="0" w:color="auto"/>
              <w:bottom w:val="single" w:sz="12" w:space="0" w:color="auto"/>
              <w:right w:val="single" w:sz="12" w:space="0" w:color="FFFFFF" w:themeColor="background1"/>
            </w:tcBorders>
            <w:vAlign w:val="center"/>
          </w:tcPr>
          <w:p w14:paraId="785C885C" w14:textId="77777777" w:rsidR="000077BC" w:rsidRPr="00D73033" w:rsidRDefault="00486414" w:rsidP="00842504">
            <w:pPr>
              <w:rPr>
                <w:rFonts w:ascii="Times New Roman" w:hAnsi="Times New Roman" w:cs="Times New Roman"/>
                <w:b/>
                <w:bCs/>
                <w:sz w:val="22"/>
              </w:rPr>
            </w:pPr>
            <w:r w:rsidRPr="00D73033">
              <w:rPr>
                <w:rFonts w:ascii="Times New Roman" w:hAnsi="Times New Roman" w:cs="Times New Roman"/>
                <w:b/>
                <w:bCs/>
                <w:sz w:val="22"/>
              </w:rPr>
              <w:t>Adjusted model</w:t>
            </w:r>
          </w:p>
        </w:tc>
        <w:tc>
          <w:tcPr>
            <w:tcW w:w="700" w:type="pct"/>
            <w:gridSpan w:val="2"/>
            <w:tcBorders>
              <w:top w:val="single" w:sz="4" w:space="0" w:color="auto"/>
              <w:left w:val="single" w:sz="12" w:space="0" w:color="FFFFFF" w:themeColor="background1"/>
              <w:bottom w:val="single" w:sz="12" w:space="0" w:color="auto"/>
            </w:tcBorders>
            <w:vAlign w:val="center"/>
          </w:tcPr>
          <w:p w14:paraId="10E83227" w14:textId="77777777" w:rsidR="000077BC" w:rsidRPr="00D73033" w:rsidRDefault="00486414" w:rsidP="00842504">
            <w:pPr>
              <w:rPr>
                <w:rFonts w:ascii="Times New Roman" w:hAnsi="Times New Roman" w:cs="Times New Roman"/>
                <w:b/>
                <w:bCs/>
                <w:sz w:val="22"/>
              </w:rPr>
            </w:pPr>
            <w:r w:rsidRPr="00D73033">
              <w:rPr>
                <w:rFonts w:ascii="Times New Roman" w:hAnsi="Times New Roman" w:cs="Times New Roman"/>
                <w:b/>
                <w:bCs/>
                <w:sz w:val="22"/>
              </w:rPr>
              <w:t>Crude model</w:t>
            </w:r>
          </w:p>
        </w:tc>
        <w:tc>
          <w:tcPr>
            <w:tcW w:w="711" w:type="pct"/>
            <w:tcBorders>
              <w:top w:val="single" w:sz="4" w:space="0" w:color="auto"/>
              <w:bottom w:val="single" w:sz="12" w:space="0" w:color="auto"/>
            </w:tcBorders>
            <w:vAlign w:val="center"/>
          </w:tcPr>
          <w:p w14:paraId="36D8B80B" w14:textId="77777777" w:rsidR="000077BC" w:rsidRPr="00D73033" w:rsidRDefault="00486414" w:rsidP="00842504">
            <w:pPr>
              <w:rPr>
                <w:rFonts w:ascii="Times New Roman" w:hAnsi="Times New Roman" w:cs="Times New Roman"/>
                <w:b/>
                <w:bCs/>
                <w:sz w:val="22"/>
              </w:rPr>
            </w:pPr>
            <w:r w:rsidRPr="00D73033">
              <w:rPr>
                <w:rFonts w:ascii="Times New Roman" w:hAnsi="Times New Roman" w:cs="Times New Roman"/>
                <w:b/>
                <w:bCs/>
                <w:sz w:val="22"/>
              </w:rPr>
              <w:t>Adjusted model</w:t>
            </w:r>
          </w:p>
        </w:tc>
      </w:tr>
      <w:tr w:rsidR="00D73033" w:rsidRPr="00D73033" w14:paraId="6AB22DDC" w14:textId="77777777">
        <w:trPr>
          <w:trHeight w:val="340"/>
        </w:trPr>
        <w:tc>
          <w:tcPr>
            <w:tcW w:w="638" w:type="pct"/>
            <w:tcBorders>
              <w:top w:val="single" w:sz="12" w:space="0" w:color="auto"/>
            </w:tcBorders>
          </w:tcPr>
          <w:p w14:paraId="6BFE38EC" w14:textId="77777777" w:rsidR="000077BC" w:rsidRPr="00D73033" w:rsidRDefault="00486414">
            <w:pPr>
              <w:ind w:firstLineChars="100" w:firstLine="220"/>
              <w:rPr>
                <w:rFonts w:ascii="Times New Roman" w:hAnsi="Times New Roman" w:cs="Times New Roman"/>
                <w:sz w:val="22"/>
              </w:rPr>
            </w:pPr>
            <w:r w:rsidRPr="00D73033">
              <w:rPr>
                <w:rFonts w:ascii="Times New Roman" w:hAnsi="Times New Roman" w:cs="Times New Roman"/>
                <w:sz w:val="22"/>
              </w:rPr>
              <w:t>0</w:t>
            </w:r>
          </w:p>
        </w:tc>
        <w:tc>
          <w:tcPr>
            <w:tcW w:w="701" w:type="pct"/>
            <w:tcBorders>
              <w:top w:val="single" w:sz="12" w:space="0" w:color="auto"/>
            </w:tcBorders>
          </w:tcPr>
          <w:p w14:paraId="12DAB650" w14:textId="77777777" w:rsidR="000077BC" w:rsidRPr="00D73033" w:rsidRDefault="00486414">
            <w:pPr>
              <w:rPr>
                <w:rFonts w:ascii="Times New Roman" w:hAnsi="Times New Roman" w:cs="Times New Roman"/>
                <w:sz w:val="22"/>
              </w:rPr>
            </w:pPr>
            <w:r w:rsidRPr="00D73033">
              <w:rPr>
                <w:rFonts w:ascii="Times New Roman" w:hAnsi="Times New Roman" w:cs="Times New Roman"/>
                <w:sz w:val="22"/>
              </w:rPr>
              <w:t>1.00 (reference)</w:t>
            </w:r>
          </w:p>
        </w:tc>
        <w:tc>
          <w:tcPr>
            <w:tcW w:w="700" w:type="pct"/>
            <w:tcBorders>
              <w:top w:val="single" w:sz="12" w:space="0" w:color="auto"/>
            </w:tcBorders>
          </w:tcPr>
          <w:p w14:paraId="6B90E936" w14:textId="77777777" w:rsidR="000077BC" w:rsidRPr="00D73033" w:rsidRDefault="00486414">
            <w:pPr>
              <w:rPr>
                <w:rFonts w:ascii="Times New Roman" w:hAnsi="Times New Roman" w:cs="Times New Roman"/>
                <w:sz w:val="22"/>
              </w:rPr>
            </w:pPr>
            <w:r w:rsidRPr="00D73033">
              <w:rPr>
                <w:rFonts w:ascii="Times New Roman" w:hAnsi="Times New Roman" w:cs="Times New Roman"/>
                <w:sz w:val="22"/>
              </w:rPr>
              <w:t>1.00 (reference)</w:t>
            </w:r>
          </w:p>
        </w:tc>
        <w:tc>
          <w:tcPr>
            <w:tcW w:w="800" w:type="pct"/>
            <w:tcBorders>
              <w:top w:val="single" w:sz="12" w:space="0" w:color="auto"/>
            </w:tcBorders>
          </w:tcPr>
          <w:p w14:paraId="314FA7C4" w14:textId="77777777" w:rsidR="000077BC" w:rsidRPr="00D73033" w:rsidRDefault="00486414">
            <w:pPr>
              <w:rPr>
                <w:rFonts w:ascii="Times New Roman" w:hAnsi="Times New Roman" w:cs="Times New Roman"/>
                <w:sz w:val="22"/>
              </w:rPr>
            </w:pPr>
            <w:r w:rsidRPr="00D73033">
              <w:rPr>
                <w:rFonts w:ascii="Times New Roman" w:hAnsi="Times New Roman" w:cs="Times New Roman"/>
                <w:sz w:val="22"/>
              </w:rPr>
              <w:t>1.00 (reference)</w:t>
            </w:r>
          </w:p>
        </w:tc>
        <w:tc>
          <w:tcPr>
            <w:tcW w:w="751" w:type="pct"/>
            <w:tcBorders>
              <w:top w:val="single" w:sz="12" w:space="0" w:color="auto"/>
            </w:tcBorders>
          </w:tcPr>
          <w:p w14:paraId="57E3DA73" w14:textId="77777777" w:rsidR="000077BC" w:rsidRPr="00D73033" w:rsidRDefault="00486414">
            <w:pPr>
              <w:rPr>
                <w:rFonts w:ascii="Times New Roman" w:hAnsi="Times New Roman" w:cs="Times New Roman"/>
                <w:sz w:val="22"/>
              </w:rPr>
            </w:pPr>
            <w:r w:rsidRPr="00D73033">
              <w:rPr>
                <w:rFonts w:ascii="Times New Roman" w:hAnsi="Times New Roman" w:cs="Times New Roman"/>
                <w:sz w:val="22"/>
              </w:rPr>
              <w:t>1.00 (reference)</w:t>
            </w:r>
          </w:p>
        </w:tc>
        <w:tc>
          <w:tcPr>
            <w:tcW w:w="700" w:type="pct"/>
            <w:gridSpan w:val="2"/>
            <w:tcBorders>
              <w:top w:val="single" w:sz="12" w:space="0" w:color="auto"/>
            </w:tcBorders>
          </w:tcPr>
          <w:p w14:paraId="5B405C38" w14:textId="77777777" w:rsidR="000077BC" w:rsidRPr="00D73033" w:rsidRDefault="00486414">
            <w:pPr>
              <w:rPr>
                <w:rFonts w:ascii="Times New Roman" w:hAnsi="Times New Roman" w:cs="Times New Roman"/>
                <w:sz w:val="22"/>
              </w:rPr>
            </w:pPr>
            <w:r w:rsidRPr="00D73033">
              <w:rPr>
                <w:rFonts w:ascii="Times New Roman" w:hAnsi="Times New Roman" w:cs="Times New Roman"/>
                <w:sz w:val="22"/>
              </w:rPr>
              <w:t>1.00 (reference)</w:t>
            </w:r>
          </w:p>
        </w:tc>
        <w:tc>
          <w:tcPr>
            <w:tcW w:w="711" w:type="pct"/>
            <w:tcBorders>
              <w:top w:val="single" w:sz="12" w:space="0" w:color="auto"/>
            </w:tcBorders>
          </w:tcPr>
          <w:p w14:paraId="4F1EC681" w14:textId="77777777" w:rsidR="000077BC" w:rsidRPr="00D73033" w:rsidRDefault="00486414">
            <w:pPr>
              <w:rPr>
                <w:rFonts w:ascii="Times New Roman" w:hAnsi="Times New Roman" w:cs="Times New Roman"/>
                <w:sz w:val="22"/>
              </w:rPr>
            </w:pPr>
            <w:r w:rsidRPr="00D73033">
              <w:rPr>
                <w:rFonts w:ascii="Times New Roman" w:hAnsi="Times New Roman" w:cs="Times New Roman"/>
                <w:sz w:val="22"/>
              </w:rPr>
              <w:t>1.00 (reference)</w:t>
            </w:r>
          </w:p>
        </w:tc>
      </w:tr>
      <w:tr w:rsidR="00D73033" w:rsidRPr="00D73033" w14:paraId="61FA0112" w14:textId="77777777">
        <w:trPr>
          <w:trHeight w:val="340"/>
        </w:trPr>
        <w:tc>
          <w:tcPr>
            <w:tcW w:w="638" w:type="pct"/>
          </w:tcPr>
          <w:p w14:paraId="50963972" w14:textId="77777777" w:rsidR="000077BC" w:rsidRPr="00D73033" w:rsidRDefault="00486414">
            <w:pPr>
              <w:ind w:firstLineChars="100" w:firstLine="220"/>
              <w:rPr>
                <w:rFonts w:ascii="Times New Roman" w:hAnsi="Times New Roman" w:cs="Times New Roman"/>
                <w:sz w:val="22"/>
              </w:rPr>
            </w:pPr>
            <w:r w:rsidRPr="00D73033">
              <w:rPr>
                <w:rFonts w:ascii="Times New Roman" w:hAnsi="Times New Roman" w:cs="Times New Roman"/>
                <w:sz w:val="22"/>
              </w:rPr>
              <w:t>1</w:t>
            </w:r>
          </w:p>
        </w:tc>
        <w:tc>
          <w:tcPr>
            <w:tcW w:w="701" w:type="pct"/>
          </w:tcPr>
          <w:p w14:paraId="2E26B32A" w14:textId="77777777" w:rsidR="000077BC" w:rsidRPr="00D73033" w:rsidRDefault="00486414">
            <w:pPr>
              <w:rPr>
                <w:rFonts w:ascii="Times New Roman" w:hAnsi="Times New Roman" w:cs="Times New Roman"/>
                <w:sz w:val="22"/>
              </w:rPr>
            </w:pPr>
            <w:r w:rsidRPr="00D73033">
              <w:rPr>
                <w:rFonts w:ascii="Times New Roman" w:hAnsi="Times New Roman" w:cs="Times New Roman" w:hint="eastAsia"/>
                <w:sz w:val="22"/>
              </w:rPr>
              <w:t>0</w:t>
            </w:r>
            <w:r w:rsidRPr="00D73033">
              <w:rPr>
                <w:rFonts w:ascii="Times New Roman" w:hAnsi="Times New Roman" w:cs="Times New Roman"/>
                <w:sz w:val="22"/>
              </w:rPr>
              <w:t>.71 (0.60 to 0.85)</w:t>
            </w:r>
          </w:p>
        </w:tc>
        <w:tc>
          <w:tcPr>
            <w:tcW w:w="700" w:type="pct"/>
          </w:tcPr>
          <w:p w14:paraId="1DB4298D" w14:textId="77777777" w:rsidR="000077BC" w:rsidRPr="00D73033" w:rsidRDefault="00486414">
            <w:pPr>
              <w:rPr>
                <w:rFonts w:ascii="Times New Roman" w:hAnsi="Times New Roman" w:cs="Times New Roman"/>
                <w:sz w:val="22"/>
              </w:rPr>
            </w:pPr>
            <w:r w:rsidRPr="00D73033">
              <w:rPr>
                <w:rFonts w:ascii="Times New Roman" w:hAnsi="Times New Roman" w:cs="Times New Roman" w:hint="eastAsia"/>
                <w:sz w:val="22"/>
              </w:rPr>
              <w:t>0</w:t>
            </w:r>
            <w:r w:rsidRPr="00D73033">
              <w:rPr>
                <w:rFonts w:ascii="Times New Roman" w:hAnsi="Times New Roman" w:cs="Times New Roman"/>
                <w:sz w:val="22"/>
              </w:rPr>
              <w:t>.81 (0.67 to 0.99)</w:t>
            </w:r>
          </w:p>
        </w:tc>
        <w:tc>
          <w:tcPr>
            <w:tcW w:w="800" w:type="pct"/>
          </w:tcPr>
          <w:p w14:paraId="23AAD127" w14:textId="77777777" w:rsidR="000077BC" w:rsidRPr="00D73033" w:rsidRDefault="00486414">
            <w:pPr>
              <w:rPr>
                <w:rFonts w:ascii="Times New Roman" w:hAnsi="Times New Roman" w:cs="Times New Roman"/>
                <w:sz w:val="22"/>
              </w:rPr>
            </w:pPr>
            <w:r w:rsidRPr="00D73033">
              <w:rPr>
                <w:rFonts w:ascii="Times New Roman" w:hAnsi="Times New Roman" w:cs="Times New Roman"/>
                <w:sz w:val="22"/>
              </w:rPr>
              <w:t>0.56 (0.42 to 0.75)</w:t>
            </w:r>
          </w:p>
        </w:tc>
        <w:tc>
          <w:tcPr>
            <w:tcW w:w="751" w:type="pct"/>
          </w:tcPr>
          <w:p w14:paraId="6B269138" w14:textId="77777777" w:rsidR="000077BC" w:rsidRPr="00D73033" w:rsidRDefault="00486414">
            <w:pPr>
              <w:rPr>
                <w:rFonts w:ascii="Times New Roman" w:hAnsi="Times New Roman" w:cs="Times New Roman"/>
                <w:sz w:val="22"/>
              </w:rPr>
            </w:pPr>
            <w:r w:rsidRPr="00D73033">
              <w:rPr>
                <w:rFonts w:ascii="Times New Roman" w:hAnsi="Times New Roman" w:cs="Times New Roman"/>
                <w:sz w:val="22"/>
              </w:rPr>
              <w:t>0.66 (0.48 to 0.91)</w:t>
            </w:r>
          </w:p>
        </w:tc>
        <w:tc>
          <w:tcPr>
            <w:tcW w:w="700" w:type="pct"/>
            <w:gridSpan w:val="2"/>
          </w:tcPr>
          <w:p w14:paraId="419DF932" w14:textId="77777777" w:rsidR="000077BC" w:rsidRPr="00D73033" w:rsidRDefault="00486414">
            <w:pPr>
              <w:rPr>
                <w:rFonts w:ascii="Times New Roman" w:hAnsi="Times New Roman" w:cs="Times New Roman"/>
                <w:sz w:val="22"/>
              </w:rPr>
            </w:pPr>
            <w:r w:rsidRPr="00D73033">
              <w:rPr>
                <w:rFonts w:ascii="Times New Roman" w:hAnsi="Times New Roman" w:cs="Times New Roman"/>
                <w:sz w:val="22"/>
              </w:rPr>
              <w:t>0.89 (0.71 to</w:t>
            </w:r>
            <w:r w:rsidRPr="00D73033">
              <w:rPr>
                <w:rFonts w:ascii="Times New Roman" w:hAnsi="Times New Roman" w:cs="Times New Roman"/>
                <w:sz w:val="22"/>
              </w:rPr>
              <w:t xml:space="preserve"> 1.12)</w:t>
            </w:r>
          </w:p>
        </w:tc>
        <w:tc>
          <w:tcPr>
            <w:tcW w:w="711" w:type="pct"/>
          </w:tcPr>
          <w:p w14:paraId="646DC3B6" w14:textId="77777777" w:rsidR="000077BC" w:rsidRPr="00D73033" w:rsidRDefault="00486414">
            <w:pPr>
              <w:rPr>
                <w:rFonts w:ascii="Times New Roman" w:hAnsi="Times New Roman" w:cs="Times New Roman"/>
                <w:sz w:val="22"/>
              </w:rPr>
            </w:pPr>
            <w:r w:rsidRPr="00D73033">
              <w:rPr>
                <w:rFonts w:ascii="Times New Roman" w:hAnsi="Times New Roman" w:cs="Times New Roman"/>
                <w:sz w:val="22"/>
              </w:rPr>
              <w:t>0.98 (0.76 to 1.26)</w:t>
            </w:r>
          </w:p>
        </w:tc>
      </w:tr>
      <w:tr w:rsidR="00D73033" w:rsidRPr="00D73033" w14:paraId="36F5A65D" w14:textId="77777777">
        <w:trPr>
          <w:trHeight w:val="340"/>
        </w:trPr>
        <w:tc>
          <w:tcPr>
            <w:tcW w:w="638" w:type="pct"/>
            <w:tcBorders>
              <w:bottom w:val="single" w:sz="12" w:space="0" w:color="auto"/>
            </w:tcBorders>
          </w:tcPr>
          <w:p w14:paraId="4F07F537" w14:textId="77777777" w:rsidR="000077BC" w:rsidRPr="00D73033" w:rsidRDefault="00486414">
            <w:pPr>
              <w:ind w:firstLineChars="100" w:firstLine="220"/>
              <w:rPr>
                <w:rFonts w:ascii="Times New Roman" w:hAnsi="Times New Roman" w:cs="Times New Roman"/>
                <w:sz w:val="22"/>
              </w:rPr>
            </w:pPr>
            <w:r w:rsidRPr="00D73033">
              <w:rPr>
                <w:rFonts w:ascii="Times New Roman" w:hAnsi="Times New Roman" w:cs="Times New Roman"/>
                <w:sz w:val="22"/>
              </w:rPr>
              <w:t>≥2</w:t>
            </w:r>
          </w:p>
        </w:tc>
        <w:tc>
          <w:tcPr>
            <w:tcW w:w="701" w:type="pct"/>
            <w:tcBorders>
              <w:bottom w:val="single" w:sz="12" w:space="0" w:color="auto"/>
            </w:tcBorders>
          </w:tcPr>
          <w:p w14:paraId="7F572B79" w14:textId="77777777" w:rsidR="000077BC" w:rsidRPr="00D73033" w:rsidRDefault="00486414">
            <w:pPr>
              <w:rPr>
                <w:rFonts w:ascii="Times New Roman" w:hAnsi="Times New Roman" w:cs="Times New Roman"/>
                <w:sz w:val="22"/>
              </w:rPr>
            </w:pPr>
            <w:r w:rsidRPr="00D73033">
              <w:rPr>
                <w:rFonts w:ascii="Times New Roman" w:hAnsi="Times New Roman" w:cs="Times New Roman" w:hint="eastAsia"/>
                <w:sz w:val="22"/>
              </w:rPr>
              <w:t>0</w:t>
            </w:r>
            <w:r w:rsidRPr="00D73033">
              <w:rPr>
                <w:rFonts w:ascii="Times New Roman" w:hAnsi="Times New Roman" w:cs="Times New Roman"/>
                <w:sz w:val="22"/>
              </w:rPr>
              <w:t>.59 (0.49 to 0.71)</w:t>
            </w:r>
          </w:p>
        </w:tc>
        <w:tc>
          <w:tcPr>
            <w:tcW w:w="700" w:type="pct"/>
            <w:tcBorders>
              <w:bottom w:val="single" w:sz="12" w:space="0" w:color="auto"/>
            </w:tcBorders>
          </w:tcPr>
          <w:p w14:paraId="4E2BC1C2" w14:textId="77777777" w:rsidR="000077BC" w:rsidRPr="00D73033" w:rsidRDefault="00486414">
            <w:pPr>
              <w:rPr>
                <w:rFonts w:ascii="Times New Roman" w:hAnsi="Times New Roman" w:cs="Times New Roman"/>
                <w:sz w:val="22"/>
              </w:rPr>
            </w:pPr>
            <w:r w:rsidRPr="00D73033">
              <w:rPr>
                <w:rFonts w:ascii="Times New Roman" w:hAnsi="Times New Roman" w:cs="Times New Roman" w:hint="eastAsia"/>
                <w:sz w:val="22"/>
              </w:rPr>
              <w:t>0</w:t>
            </w:r>
            <w:r w:rsidRPr="00D73033">
              <w:rPr>
                <w:rFonts w:ascii="Times New Roman" w:hAnsi="Times New Roman" w:cs="Times New Roman"/>
                <w:sz w:val="22"/>
              </w:rPr>
              <w:t>.76 (0.61 to 0.95)</w:t>
            </w:r>
          </w:p>
        </w:tc>
        <w:tc>
          <w:tcPr>
            <w:tcW w:w="800" w:type="pct"/>
            <w:tcBorders>
              <w:bottom w:val="single" w:sz="12" w:space="0" w:color="auto"/>
            </w:tcBorders>
          </w:tcPr>
          <w:p w14:paraId="7FB5129A" w14:textId="77777777" w:rsidR="000077BC" w:rsidRPr="00D73033" w:rsidRDefault="00486414">
            <w:pPr>
              <w:rPr>
                <w:rFonts w:ascii="Times New Roman" w:hAnsi="Times New Roman" w:cs="Times New Roman"/>
                <w:sz w:val="22"/>
              </w:rPr>
            </w:pPr>
            <w:r w:rsidRPr="00D73033">
              <w:rPr>
                <w:rFonts w:ascii="Times New Roman" w:hAnsi="Times New Roman" w:cs="Times New Roman"/>
                <w:sz w:val="22"/>
              </w:rPr>
              <w:t>0.53 (0.40 to 0.71)</w:t>
            </w:r>
          </w:p>
        </w:tc>
        <w:tc>
          <w:tcPr>
            <w:tcW w:w="751" w:type="pct"/>
            <w:tcBorders>
              <w:bottom w:val="single" w:sz="12" w:space="0" w:color="auto"/>
            </w:tcBorders>
          </w:tcPr>
          <w:p w14:paraId="6097AA0F" w14:textId="77777777" w:rsidR="000077BC" w:rsidRPr="00D73033" w:rsidRDefault="00486414">
            <w:pPr>
              <w:rPr>
                <w:rFonts w:ascii="Times New Roman" w:hAnsi="Times New Roman" w:cs="Times New Roman"/>
                <w:sz w:val="22"/>
              </w:rPr>
            </w:pPr>
            <w:r w:rsidRPr="00D73033">
              <w:rPr>
                <w:rFonts w:ascii="Times New Roman" w:hAnsi="Times New Roman" w:cs="Times New Roman"/>
                <w:sz w:val="22"/>
              </w:rPr>
              <w:t>0.69 (0.50 to 0.97)</w:t>
            </w:r>
          </w:p>
        </w:tc>
        <w:tc>
          <w:tcPr>
            <w:tcW w:w="700" w:type="pct"/>
            <w:gridSpan w:val="2"/>
            <w:tcBorders>
              <w:bottom w:val="single" w:sz="12" w:space="0" w:color="auto"/>
            </w:tcBorders>
          </w:tcPr>
          <w:p w14:paraId="3563F511" w14:textId="77777777" w:rsidR="000077BC" w:rsidRPr="00D73033" w:rsidRDefault="00486414">
            <w:pPr>
              <w:rPr>
                <w:rFonts w:ascii="Times New Roman" w:hAnsi="Times New Roman" w:cs="Times New Roman"/>
                <w:sz w:val="22"/>
              </w:rPr>
            </w:pPr>
            <w:r w:rsidRPr="00D73033">
              <w:rPr>
                <w:rFonts w:ascii="Times New Roman" w:hAnsi="Times New Roman" w:cs="Times New Roman"/>
                <w:sz w:val="22"/>
              </w:rPr>
              <w:t>0.72 (0.56 to 0.93)</w:t>
            </w:r>
          </w:p>
        </w:tc>
        <w:tc>
          <w:tcPr>
            <w:tcW w:w="711" w:type="pct"/>
            <w:tcBorders>
              <w:bottom w:val="single" w:sz="12" w:space="0" w:color="auto"/>
            </w:tcBorders>
          </w:tcPr>
          <w:p w14:paraId="56BD4B11" w14:textId="77777777" w:rsidR="000077BC" w:rsidRPr="00D73033" w:rsidRDefault="00486414">
            <w:pPr>
              <w:rPr>
                <w:rFonts w:ascii="Times New Roman" w:hAnsi="Times New Roman" w:cs="Times New Roman"/>
                <w:sz w:val="22"/>
              </w:rPr>
            </w:pPr>
            <w:r w:rsidRPr="00D73033">
              <w:rPr>
                <w:rFonts w:ascii="Times New Roman" w:hAnsi="Times New Roman" w:cs="Times New Roman"/>
                <w:sz w:val="22"/>
              </w:rPr>
              <w:t>0.89 (0.66 to 1.20)</w:t>
            </w:r>
          </w:p>
        </w:tc>
      </w:tr>
    </w:tbl>
    <w:bookmarkEnd w:id="5"/>
    <w:p w14:paraId="08FC19CD" w14:textId="0086856E" w:rsidR="000077BC" w:rsidRPr="00D73033" w:rsidRDefault="00486414">
      <w:pPr>
        <w:rPr>
          <w:rFonts w:ascii="Times New Roman" w:hAnsi="Times New Roman" w:cs="Times New Roman"/>
        </w:rPr>
      </w:pPr>
      <w:r w:rsidRPr="00D73033">
        <w:rPr>
          <w:rFonts w:ascii="Times New Roman" w:hAnsi="Times New Roman" w:cs="Times New Roman"/>
        </w:rPr>
        <w:t xml:space="preserve">Abbreviations: 95% CI, 95% </w:t>
      </w:r>
      <w:r w:rsidR="00C77817" w:rsidRPr="00D73033">
        <w:rPr>
          <w:rFonts w:ascii="Times New Roman" w:hAnsi="Times New Roman" w:cs="Times New Roman" w:hint="eastAsia"/>
        </w:rPr>
        <w:t>C</w:t>
      </w:r>
      <w:r w:rsidR="00C77817" w:rsidRPr="00D73033">
        <w:rPr>
          <w:rFonts w:ascii="Times New Roman" w:hAnsi="Times New Roman" w:cs="Times New Roman"/>
        </w:rPr>
        <w:t xml:space="preserve">onfidence </w:t>
      </w:r>
      <w:r w:rsidR="00C77817" w:rsidRPr="00D73033">
        <w:rPr>
          <w:rFonts w:ascii="Times New Roman" w:hAnsi="Times New Roman" w:cs="Times New Roman" w:hint="eastAsia"/>
        </w:rPr>
        <w:t>I</w:t>
      </w:r>
      <w:r w:rsidR="00C77817" w:rsidRPr="00D73033">
        <w:rPr>
          <w:rFonts w:ascii="Times New Roman" w:hAnsi="Times New Roman" w:cs="Times New Roman"/>
        </w:rPr>
        <w:t>nterval</w:t>
      </w:r>
      <w:r w:rsidRPr="00D73033">
        <w:rPr>
          <w:rFonts w:ascii="Times New Roman" w:hAnsi="Times New Roman" w:cs="Times New Roman"/>
        </w:rPr>
        <w:t>.</w:t>
      </w:r>
    </w:p>
    <w:p w14:paraId="4A76830C" w14:textId="73538F77" w:rsidR="000077BC" w:rsidRPr="00D73033" w:rsidRDefault="00486414">
      <w:pPr>
        <w:rPr>
          <w:rFonts w:ascii="Times New Roman" w:hAnsi="Times New Roman" w:cs="Times New Roman"/>
          <w:sz w:val="22"/>
        </w:rPr>
      </w:pPr>
      <w:r w:rsidRPr="00D73033">
        <w:rPr>
          <w:rFonts w:ascii="Times New Roman" w:hAnsi="Times New Roman" w:cs="Times New Roman"/>
          <w:sz w:val="22"/>
          <w:vertAlign w:val="superscript"/>
        </w:rPr>
        <w:t>a</w:t>
      </w:r>
      <w:r w:rsidRPr="00D73033">
        <w:rPr>
          <w:rFonts w:ascii="Times New Roman" w:hAnsi="Times New Roman" w:cs="Times New Roman"/>
          <w:sz w:val="22"/>
        </w:rPr>
        <w:t xml:space="preserve"> Adjusted models were controlled for age, country</w:t>
      </w:r>
      <w:r w:rsidR="00832C5D" w:rsidRPr="00D73033">
        <w:rPr>
          <w:rFonts w:ascii="Times New Roman" w:hAnsi="Times New Roman" w:cs="Times New Roman"/>
          <w:sz w:val="22"/>
        </w:rPr>
        <w:t xml:space="preserve"> of origin</w:t>
      </w:r>
      <w:r w:rsidRPr="00D73033">
        <w:rPr>
          <w:rFonts w:ascii="Times New Roman" w:hAnsi="Times New Roman" w:cs="Times New Roman"/>
          <w:sz w:val="22"/>
        </w:rPr>
        <w:t>, marital status, educational level, and weekly income.</w:t>
      </w:r>
    </w:p>
    <w:p w14:paraId="06D03098" w14:textId="7ABB3A06" w:rsidR="000077BC" w:rsidRPr="00AF6EEE" w:rsidRDefault="00486414" w:rsidP="00AF6EEE">
      <w:pPr>
        <w:widowControl/>
        <w:jc w:val="left"/>
        <w:rPr>
          <w:rFonts w:ascii="Times New Roman" w:hAnsi="Times New Roman" w:cs="Times New Roman"/>
        </w:rPr>
      </w:pPr>
      <w:r w:rsidRPr="00D73033">
        <w:rPr>
          <w:rFonts w:ascii="Times New Roman" w:hAnsi="Times New Roman" w:cs="Times New Roman"/>
        </w:rPr>
        <w:br w:type="page"/>
      </w:r>
    </w:p>
    <w:p w14:paraId="7BE4E06D" w14:textId="77777777" w:rsidR="000077BC" w:rsidRPr="00D73033" w:rsidRDefault="000077BC">
      <w:pPr>
        <w:rPr>
          <w:rFonts w:ascii="Times New Roman" w:hAnsi="Times New Roman" w:cs="Times New Roman"/>
          <w:sz w:val="22"/>
        </w:rPr>
        <w:sectPr w:rsidR="000077BC" w:rsidRPr="00D73033" w:rsidSect="00B52D29">
          <w:pgSz w:w="16838" w:h="11906" w:orient="landscape"/>
          <w:pgMar w:top="1800" w:right="1440" w:bottom="1800" w:left="1440" w:header="851" w:footer="992" w:gutter="0"/>
          <w:cols w:space="425"/>
          <w:docGrid w:type="lines" w:linePitch="312"/>
        </w:sectPr>
      </w:pPr>
    </w:p>
    <w:p w14:paraId="561BDA4E" w14:textId="6F2B6301" w:rsidR="00842504" w:rsidRPr="00D73033" w:rsidRDefault="00486414" w:rsidP="00842504">
      <w:pPr>
        <w:autoSpaceDE w:val="0"/>
        <w:autoSpaceDN w:val="0"/>
        <w:adjustRightInd w:val="0"/>
        <w:jc w:val="left"/>
        <w:rPr>
          <w:rFonts w:ascii="Times New Roman" w:eastAsia="等线" w:hAnsi="Times New Roman" w:cs="Times New Roman"/>
          <w:kern w:val="0"/>
          <w:sz w:val="24"/>
          <w:szCs w:val="24"/>
          <w14:ligatures w14:val="none"/>
        </w:rPr>
      </w:pPr>
      <w:r w:rsidRPr="00D73033">
        <w:rPr>
          <w:rFonts w:ascii="Times New Roman" w:hAnsi="Times New Roman" w:cs="Times New Roman"/>
        </w:rPr>
        <w:lastRenderedPageBreak/>
        <w:fldChar w:fldCharType="begin"/>
      </w:r>
      <w:r w:rsidRPr="00D73033">
        <w:rPr>
          <w:rFonts w:ascii="Times New Roman" w:hAnsi="Times New Roman" w:cs="Times New Roman"/>
        </w:rPr>
        <w:instrText xml:space="preserve"> ADDIN NE.Bib</w:instrText>
      </w:r>
      <w:r w:rsidRPr="00D73033">
        <w:rPr>
          <w:rFonts w:ascii="Times New Roman" w:hAnsi="Times New Roman" w:cs="Times New Roman"/>
        </w:rPr>
        <w:fldChar w:fldCharType="separate"/>
      </w:r>
      <w:r w:rsidR="00842504" w:rsidRPr="00D73033">
        <w:rPr>
          <w:rFonts w:ascii="Times New Roman" w:eastAsia="等线" w:hAnsi="Times New Roman" w:cs="Times New Roman"/>
          <w:b/>
          <w:bCs/>
          <w:kern w:val="0"/>
          <w:sz w:val="24"/>
          <w:szCs w:val="24"/>
          <w14:ligatures w14:val="none"/>
        </w:rPr>
        <w:t>References</w:t>
      </w:r>
    </w:p>
    <w:p w14:paraId="0592CEE9" w14:textId="473A3A08" w:rsidR="00842504" w:rsidRPr="00D73033" w:rsidRDefault="00842504" w:rsidP="00842504">
      <w:pPr>
        <w:autoSpaceDE w:val="0"/>
        <w:autoSpaceDN w:val="0"/>
        <w:adjustRightInd w:val="0"/>
        <w:ind w:left="240" w:hanging="240"/>
        <w:rPr>
          <w:rFonts w:ascii="Times New Roman" w:eastAsia="等线" w:hAnsi="Times New Roman" w:cs="Times New Roman"/>
          <w:kern w:val="0"/>
          <w:sz w:val="24"/>
          <w:szCs w:val="24"/>
          <w14:ligatures w14:val="none"/>
        </w:rPr>
      </w:pPr>
      <w:r w:rsidRPr="00D73033">
        <w:rPr>
          <w:rFonts w:ascii="Times New Roman" w:eastAsia="等线" w:hAnsi="Times New Roman" w:cs="Times New Roman"/>
          <w:b/>
          <w:bCs/>
          <w:kern w:val="0"/>
          <w:sz w:val="20"/>
          <w:szCs w:val="20"/>
          <w14:ligatures w14:val="none"/>
        </w:rPr>
        <w:t>Department of Social Services &amp; Australian Institute of Family Studies</w:t>
      </w:r>
      <w:r w:rsidRPr="00D73033">
        <w:rPr>
          <w:rFonts w:ascii="Times New Roman" w:eastAsia="等线" w:hAnsi="Times New Roman" w:cs="Times New Roman"/>
          <w:kern w:val="0"/>
          <w:sz w:val="20"/>
          <w:szCs w:val="20"/>
          <w14:ligatures w14:val="none"/>
        </w:rPr>
        <w:t xml:space="preserve"> (2022). Building a New Life in Australia: The Longitudinal Study of Humanitarian Migrants, Release 5 (Waves 1-5): ADA Dataverse.</w:t>
      </w:r>
    </w:p>
    <w:p w14:paraId="6C187BB0" w14:textId="1BD095B8" w:rsidR="00842504" w:rsidRPr="00D73033" w:rsidRDefault="00842504" w:rsidP="00842504">
      <w:pPr>
        <w:autoSpaceDE w:val="0"/>
        <w:autoSpaceDN w:val="0"/>
        <w:adjustRightInd w:val="0"/>
        <w:ind w:left="240" w:hanging="240"/>
        <w:rPr>
          <w:rFonts w:ascii="Times New Roman" w:eastAsia="等线" w:hAnsi="Times New Roman" w:cs="Times New Roman"/>
          <w:kern w:val="0"/>
          <w:sz w:val="24"/>
          <w:szCs w:val="24"/>
          <w14:ligatures w14:val="none"/>
        </w:rPr>
      </w:pPr>
      <w:r w:rsidRPr="00D73033">
        <w:rPr>
          <w:rFonts w:ascii="Times New Roman" w:eastAsia="等线" w:hAnsi="Times New Roman" w:cs="Times New Roman"/>
          <w:b/>
          <w:bCs/>
          <w:kern w:val="0"/>
          <w:sz w:val="20"/>
          <w:szCs w:val="20"/>
          <w14:ligatures w14:val="none"/>
        </w:rPr>
        <w:t>Edwards B, Smart D, De Maio J, Silbert M and Jenkinson R</w:t>
      </w:r>
      <w:r w:rsidRPr="00D73033">
        <w:rPr>
          <w:rFonts w:ascii="Times New Roman" w:eastAsia="等线" w:hAnsi="Times New Roman" w:cs="Times New Roman"/>
          <w:kern w:val="0"/>
          <w:sz w:val="20"/>
          <w:szCs w:val="20"/>
          <w14:ligatures w14:val="none"/>
        </w:rPr>
        <w:t xml:space="preserve"> (2018) Cohort Profile: Building a New Life in Australia (BNLA): the longitudinal study</w:t>
      </w:r>
      <w:r w:rsidR="009109B3" w:rsidRPr="00D73033">
        <w:rPr>
          <w:rFonts w:ascii="Times New Roman" w:eastAsia="等线" w:hAnsi="Times New Roman" w:cs="Times New Roman"/>
          <w:kern w:val="0"/>
          <w:sz w:val="20"/>
          <w:szCs w:val="20"/>
          <w14:ligatures w14:val="none"/>
        </w:rPr>
        <w:t xml:space="preserve"> </w:t>
      </w:r>
      <w:r w:rsidRPr="00D73033">
        <w:rPr>
          <w:rFonts w:ascii="Times New Roman" w:eastAsia="等线" w:hAnsi="Times New Roman" w:cs="Times New Roman"/>
          <w:kern w:val="0"/>
          <w:sz w:val="20"/>
          <w:szCs w:val="20"/>
          <w14:ligatures w14:val="none"/>
        </w:rPr>
        <w:t xml:space="preserve">of humanitarian migrants. </w:t>
      </w:r>
      <w:r w:rsidRPr="00D73033">
        <w:rPr>
          <w:rFonts w:ascii="Times New Roman" w:eastAsia="等线" w:hAnsi="Times New Roman" w:cs="Times New Roman"/>
          <w:i/>
          <w:iCs/>
          <w:kern w:val="0"/>
          <w:sz w:val="20"/>
          <w:szCs w:val="20"/>
          <w14:ligatures w14:val="none"/>
        </w:rPr>
        <w:t>International Journal of Epidemiology</w:t>
      </w:r>
      <w:r w:rsidRPr="00D73033">
        <w:rPr>
          <w:rFonts w:ascii="Times New Roman" w:eastAsia="等线" w:hAnsi="Times New Roman" w:cs="Times New Roman"/>
          <w:kern w:val="0"/>
          <w:sz w:val="20"/>
          <w:szCs w:val="20"/>
          <w14:ligatures w14:val="none"/>
        </w:rPr>
        <w:t xml:space="preserve"> </w:t>
      </w:r>
      <w:r w:rsidRPr="00D73033">
        <w:rPr>
          <w:rFonts w:ascii="Times New Roman" w:eastAsia="等线" w:hAnsi="Times New Roman" w:cs="Times New Roman"/>
          <w:b/>
          <w:bCs/>
          <w:kern w:val="0"/>
          <w:sz w:val="20"/>
          <w:szCs w:val="20"/>
          <w14:ligatures w14:val="none"/>
        </w:rPr>
        <w:t>47</w:t>
      </w:r>
      <w:r w:rsidRPr="00D73033">
        <w:rPr>
          <w:rFonts w:ascii="Times New Roman" w:eastAsia="等线" w:hAnsi="Times New Roman" w:cs="Times New Roman"/>
          <w:kern w:val="0"/>
          <w:sz w:val="20"/>
          <w:szCs w:val="20"/>
          <w14:ligatures w14:val="none"/>
        </w:rPr>
        <w:t>(1), 20.</w:t>
      </w:r>
    </w:p>
    <w:p w14:paraId="024DEDE0" w14:textId="77777777" w:rsidR="00842504" w:rsidRPr="00D73033" w:rsidRDefault="00842504" w:rsidP="00842504">
      <w:pPr>
        <w:autoSpaceDE w:val="0"/>
        <w:autoSpaceDN w:val="0"/>
        <w:adjustRightInd w:val="0"/>
        <w:ind w:left="240" w:hanging="240"/>
        <w:rPr>
          <w:rFonts w:ascii="Times New Roman" w:eastAsia="等线" w:hAnsi="Times New Roman" w:cs="Times New Roman"/>
          <w:kern w:val="0"/>
          <w:sz w:val="24"/>
          <w:szCs w:val="24"/>
          <w14:ligatures w14:val="none"/>
        </w:rPr>
      </w:pPr>
      <w:r w:rsidRPr="00D73033">
        <w:rPr>
          <w:rFonts w:ascii="Times New Roman" w:eastAsia="等线" w:hAnsi="Times New Roman" w:cs="Times New Roman"/>
          <w:b/>
          <w:bCs/>
          <w:kern w:val="0"/>
          <w:sz w:val="20"/>
          <w:szCs w:val="20"/>
          <w14:ligatures w14:val="none"/>
        </w:rPr>
        <w:t>Rioseco P, De Maio J and Hoang C</w:t>
      </w:r>
      <w:r w:rsidRPr="00D73033">
        <w:rPr>
          <w:rFonts w:ascii="Times New Roman" w:eastAsia="等线" w:hAnsi="Times New Roman" w:cs="Times New Roman"/>
          <w:kern w:val="0"/>
          <w:sz w:val="20"/>
          <w:szCs w:val="20"/>
          <w14:ligatures w14:val="none"/>
        </w:rPr>
        <w:t xml:space="preserve"> (2017) The Building a New Life in Australia (BNLA) Dataset: A Longitudinal Study of Humanitarian Migrants in Australia. </w:t>
      </w:r>
      <w:r w:rsidRPr="00D73033">
        <w:rPr>
          <w:rFonts w:ascii="Times New Roman" w:eastAsia="等线" w:hAnsi="Times New Roman" w:cs="Times New Roman"/>
          <w:i/>
          <w:iCs/>
          <w:kern w:val="0"/>
          <w:sz w:val="20"/>
          <w:szCs w:val="20"/>
          <w14:ligatures w14:val="none"/>
        </w:rPr>
        <w:t>The Australian Economic Review</w:t>
      </w:r>
      <w:r w:rsidRPr="00D73033">
        <w:rPr>
          <w:rFonts w:ascii="Times New Roman" w:eastAsia="等线" w:hAnsi="Times New Roman" w:cs="Times New Roman"/>
          <w:kern w:val="0"/>
          <w:sz w:val="20"/>
          <w:szCs w:val="20"/>
          <w14:ligatures w14:val="none"/>
        </w:rPr>
        <w:t xml:space="preserve"> </w:t>
      </w:r>
      <w:r w:rsidRPr="00D73033">
        <w:rPr>
          <w:rFonts w:ascii="Times New Roman" w:eastAsia="等线" w:hAnsi="Times New Roman" w:cs="Times New Roman"/>
          <w:b/>
          <w:bCs/>
          <w:kern w:val="0"/>
          <w:sz w:val="20"/>
          <w:szCs w:val="20"/>
          <w14:ligatures w14:val="none"/>
        </w:rPr>
        <w:t>50</w:t>
      </w:r>
      <w:r w:rsidRPr="00D73033">
        <w:rPr>
          <w:rFonts w:ascii="Times New Roman" w:eastAsia="等线" w:hAnsi="Times New Roman" w:cs="Times New Roman"/>
          <w:kern w:val="0"/>
          <w:sz w:val="20"/>
          <w:szCs w:val="20"/>
          <w14:ligatures w14:val="none"/>
        </w:rPr>
        <w:t>(3), 356-362.</w:t>
      </w:r>
    </w:p>
    <w:p w14:paraId="02AB6340" w14:textId="7FE60C6E" w:rsidR="00842504" w:rsidRPr="00D73033" w:rsidRDefault="00842504" w:rsidP="00842504">
      <w:pPr>
        <w:autoSpaceDE w:val="0"/>
        <w:autoSpaceDN w:val="0"/>
        <w:adjustRightInd w:val="0"/>
        <w:ind w:left="240" w:hanging="240"/>
        <w:rPr>
          <w:rFonts w:ascii="Times New Roman" w:eastAsia="等线" w:hAnsi="Times New Roman" w:cs="Times New Roman"/>
          <w:kern w:val="0"/>
          <w:sz w:val="24"/>
          <w:szCs w:val="24"/>
          <w14:ligatures w14:val="none"/>
        </w:rPr>
      </w:pPr>
      <w:r w:rsidRPr="00D73033">
        <w:rPr>
          <w:rFonts w:ascii="Times New Roman" w:eastAsia="等线" w:hAnsi="Times New Roman" w:cs="Times New Roman"/>
          <w:b/>
          <w:bCs/>
          <w:kern w:val="0"/>
          <w:sz w:val="20"/>
          <w:szCs w:val="20"/>
          <w14:ligatures w14:val="none"/>
        </w:rPr>
        <w:t>Wu S, Renzaho A, Hall BJ, Shi L, Ling L and Chen W</w:t>
      </w:r>
      <w:r w:rsidRPr="00D73033">
        <w:rPr>
          <w:rFonts w:ascii="Times New Roman" w:eastAsia="等线" w:hAnsi="Times New Roman" w:cs="Times New Roman"/>
          <w:kern w:val="0"/>
          <w:sz w:val="20"/>
          <w:szCs w:val="20"/>
          <w14:ligatures w14:val="none"/>
        </w:rPr>
        <w:t xml:space="preserve"> (2021) Time-varying associations of pre-migration and post-migration stressors in</w:t>
      </w:r>
      <w:r w:rsidR="009109B3" w:rsidRPr="00D73033">
        <w:rPr>
          <w:rFonts w:ascii="Times New Roman" w:eastAsia="等线" w:hAnsi="Times New Roman" w:cs="Times New Roman"/>
          <w:kern w:val="0"/>
          <w:sz w:val="20"/>
          <w:szCs w:val="20"/>
          <w14:ligatures w14:val="none"/>
        </w:rPr>
        <w:t xml:space="preserve"> </w:t>
      </w:r>
      <w:r w:rsidRPr="00D73033">
        <w:rPr>
          <w:rFonts w:ascii="Times New Roman" w:eastAsia="等线" w:hAnsi="Times New Roman" w:cs="Times New Roman"/>
          <w:kern w:val="0"/>
          <w:sz w:val="20"/>
          <w:szCs w:val="20"/>
          <w14:ligatures w14:val="none"/>
        </w:rPr>
        <w:t>refugee</w:t>
      </w:r>
      <w:r w:rsidR="009109B3" w:rsidRPr="00D73033">
        <w:rPr>
          <w:rFonts w:ascii="Times New Roman" w:hAnsi="Times New Roman" w:cs="Times New Roman"/>
        </w:rPr>
        <w:t>’</w:t>
      </w:r>
      <w:r w:rsidRPr="00D73033">
        <w:rPr>
          <w:rFonts w:ascii="Times New Roman" w:eastAsia="等线" w:hAnsi="Times New Roman" w:cs="Times New Roman"/>
          <w:kern w:val="0"/>
          <w:sz w:val="20"/>
          <w:szCs w:val="20"/>
          <w14:ligatures w14:val="none"/>
        </w:rPr>
        <w:t xml:space="preserve"> mental health during resettlement: a longitudinal study in Australia. </w:t>
      </w:r>
      <w:r w:rsidRPr="00D73033">
        <w:rPr>
          <w:rFonts w:ascii="Times New Roman" w:eastAsia="等线" w:hAnsi="Times New Roman" w:cs="Times New Roman"/>
          <w:i/>
          <w:iCs/>
          <w:kern w:val="0"/>
          <w:sz w:val="20"/>
          <w:szCs w:val="20"/>
          <w14:ligatures w14:val="none"/>
        </w:rPr>
        <w:t>Lancet Psychiatry</w:t>
      </w:r>
      <w:r w:rsidRPr="00D73033">
        <w:rPr>
          <w:rFonts w:ascii="Times New Roman" w:eastAsia="等线" w:hAnsi="Times New Roman" w:cs="Times New Roman"/>
          <w:kern w:val="0"/>
          <w:sz w:val="20"/>
          <w:szCs w:val="20"/>
          <w14:ligatures w14:val="none"/>
        </w:rPr>
        <w:t xml:space="preserve"> </w:t>
      </w:r>
      <w:r w:rsidRPr="00D73033">
        <w:rPr>
          <w:rFonts w:ascii="Times New Roman" w:eastAsia="等线" w:hAnsi="Times New Roman" w:cs="Times New Roman"/>
          <w:b/>
          <w:bCs/>
          <w:kern w:val="0"/>
          <w:sz w:val="20"/>
          <w:szCs w:val="20"/>
          <w14:ligatures w14:val="none"/>
        </w:rPr>
        <w:t>8</w:t>
      </w:r>
      <w:r w:rsidRPr="00D73033">
        <w:rPr>
          <w:rFonts w:ascii="Times New Roman" w:eastAsia="等线" w:hAnsi="Times New Roman" w:cs="Times New Roman"/>
          <w:kern w:val="0"/>
          <w:sz w:val="20"/>
          <w:szCs w:val="20"/>
          <w14:ligatures w14:val="none"/>
        </w:rPr>
        <w:t>(1), 36-47.</w:t>
      </w:r>
    </w:p>
    <w:p w14:paraId="283275D1" w14:textId="0AA700B4" w:rsidR="000077BC" w:rsidRPr="00D73033" w:rsidRDefault="00486414" w:rsidP="00842504">
      <w:pPr>
        <w:autoSpaceDE w:val="0"/>
        <w:autoSpaceDN w:val="0"/>
        <w:adjustRightInd w:val="0"/>
        <w:jc w:val="left"/>
        <w:rPr>
          <w:rFonts w:ascii="Times New Roman" w:hAnsi="Times New Roman" w:cs="Times New Roman"/>
        </w:rPr>
      </w:pPr>
      <w:r w:rsidRPr="00D73033">
        <w:rPr>
          <w:rFonts w:ascii="Times New Roman" w:hAnsi="Times New Roman" w:cs="Times New Roman"/>
        </w:rPr>
        <w:fldChar w:fldCharType="end"/>
      </w:r>
      <w:bookmarkStart w:id="6" w:name="CopyVariablesBookmark"/>
      <w:bookmarkEnd w:id="6"/>
    </w:p>
    <w:sectPr w:rsidR="000077BC" w:rsidRPr="00D7303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347173" w14:textId="77777777" w:rsidR="00486414" w:rsidRDefault="00486414">
      <w:r>
        <w:separator/>
      </w:r>
    </w:p>
  </w:endnote>
  <w:endnote w:type="continuationSeparator" w:id="0">
    <w:p w14:paraId="10C1907B" w14:textId="77777777" w:rsidR="00486414" w:rsidRDefault="004864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20402174"/>
      <w:docPartObj>
        <w:docPartGallery w:val="Page Numbers (Bottom of Page)"/>
        <w:docPartUnique/>
      </w:docPartObj>
    </w:sdtPr>
    <w:sdtEndPr/>
    <w:sdtContent>
      <w:p w14:paraId="200CBA4A" w14:textId="524FACF8" w:rsidR="00804F56" w:rsidRDefault="00804F56">
        <w:pPr>
          <w:pStyle w:val="a4"/>
          <w:jc w:val="center"/>
        </w:pPr>
        <w:r>
          <w:fldChar w:fldCharType="begin"/>
        </w:r>
        <w:r>
          <w:instrText>PAGE   \* MERGEFORMAT</w:instrText>
        </w:r>
        <w:r>
          <w:fldChar w:fldCharType="separate"/>
        </w:r>
        <w:r w:rsidR="00AF6EEE" w:rsidRPr="00AF6EEE">
          <w:rPr>
            <w:noProof/>
            <w:lang w:val="zh-CN"/>
          </w:rPr>
          <w:t>2</w:t>
        </w:r>
        <w:r>
          <w:fldChar w:fldCharType="end"/>
        </w:r>
      </w:p>
    </w:sdtContent>
  </w:sdt>
  <w:p w14:paraId="2838049F" w14:textId="77777777" w:rsidR="000077BC" w:rsidRDefault="000077BC">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E276D63" w14:textId="77777777" w:rsidR="00486414" w:rsidRDefault="00486414">
      <w:r>
        <w:separator/>
      </w:r>
    </w:p>
  </w:footnote>
  <w:footnote w:type="continuationSeparator" w:id="0">
    <w:p w14:paraId="36DC2F79" w14:textId="77777777" w:rsidR="00486414" w:rsidRDefault="0048641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UyMjczszQxtzQ1NrFQ0lEKTi0uzszPAykwqgUAxXZ6QywAAAA="/>
    <w:docVar w:name="commondata" w:val="eyJoZGlkIjoiNDgwZjQ4NmQwNjY5ZDk3OThjYzJiNGY3ZjFmNDkwZTIifQ=="/>
    <w:docVar w:name="currentStyleCount" w:val="5"/>
    <w:docVar w:name="dgnword-docGUID" w:val="{A7DAA469-18BD-4A1B-BC99-5F7A359FD0D0}"/>
    <w:docVar w:name="dgnword-eventsink" w:val="149658456"/>
    <w:docVar w:name="EN.InstantFormat" w:val="&lt;ENInstantFormat&gt;&lt;Enabled&gt;1&lt;/Enabled&gt;&lt;ScanUnformatted&gt;1&lt;/ScanUnformatted&gt;&lt;ScanChanges&gt;1&lt;/ScanChanges&gt;&lt;Suspended&gt;1&lt;/Suspended&gt;&lt;/ENInstantFormat&gt;"/>
    <w:docVar w:name="EN.Layout" w:val="&lt;ENLayout&gt;&lt;Style&gt;JAMA NetWork Open&lt;/Style&gt;&lt;LeftDelim&gt;{&lt;/LeftDelim&gt;&lt;RightDelim&gt;}&lt;/RightDelim&gt;&lt;FontName&gt;Times New Roman&lt;/FontName&gt;&lt;FontSize&gt;10&lt;/FontSize&gt;&lt;ReflistTitle&gt;&lt;/ReflistTitle&gt;&lt;StartingRefnum&gt;1&lt;/StartingRefnum&gt;&lt;FirstLineIndent&gt;0&lt;/FirstLineIndent&gt;&lt;HangingIndent&gt;282&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fvd2v5x4w92v5er0t3xfe0kas250wvsfdvx&quot;&gt;My EndNote Library.BNLA Copy&lt;record-ids&gt;&lt;item&gt;14&lt;/item&gt;&lt;item&gt;15&lt;/item&gt;&lt;item&gt;17&lt;/item&gt;&lt;item&gt;19&lt;/item&gt;&lt;item&gt;22&lt;/item&gt;&lt;item&gt;23&lt;/item&gt;&lt;item&gt;25&lt;/item&gt;&lt;item&gt;26&lt;/item&gt;&lt;item&gt;27&lt;/item&gt;&lt;item&gt;31&lt;/item&gt;&lt;item&gt;33&lt;/item&gt;&lt;item&gt;36&lt;/item&gt;&lt;item&gt;39&lt;/item&gt;&lt;item&gt;103&lt;/item&gt;&lt;item&gt;104&lt;/item&gt;&lt;item&gt;105&lt;/item&gt;&lt;item&gt;107&lt;/item&gt;&lt;item&gt;108&lt;/item&gt;&lt;item&gt;110&lt;/item&gt;&lt;item&gt;111&lt;/item&gt;&lt;item&gt;113&lt;/item&gt;&lt;item&gt;114&lt;/item&gt;&lt;item&gt;115&lt;/item&gt;&lt;item&gt;128&lt;/item&gt;&lt;item&gt;129&lt;/item&gt;&lt;item&gt;131&lt;/item&gt;&lt;item&gt;133&lt;/item&gt;&lt;item&gt;138&lt;/item&gt;&lt;item&gt;139&lt;/item&gt;&lt;item&gt;140&lt;/item&gt;&lt;item&gt;141&lt;/item&gt;&lt;item&gt;142&lt;/item&gt;&lt;item&gt;144&lt;/item&gt;&lt;item&gt;151&lt;/item&gt;&lt;item&gt;152&lt;/item&gt;&lt;item&gt;154&lt;/item&gt;&lt;item&gt;177&lt;/item&gt;&lt;item&gt;178&lt;/item&gt;&lt;item&gt;179&lt;/item&gt;&lt;item&gt;180&lt;/item&gt;&lt;item&gt;182&lt;/item&gt;&lt;item&gt;184&lt;/item&gt;&lt;/record-ids&gt;&lt;/item&gt;&lt;/Libraries&gt;"/>
    <w:docVar w:name="metasota_documentID" w:val="8181854575034171392"/>
    <w:docVar w:name="NE.Ref{000920D0-0D7B-4FAB-A517-824FB6AEB731}" w:val=" ADDIN NE.Ref.{000920D0-0D7B-4FAB-A517-824FB6AEB731}&lt;Citation&gt;&lt;Group&gt;&lt;References&gt;&lt;Item&gt;&lt;ID&gt;87&lt;/ID&gt;&lt;UID&gt;{8F8D309A-1197-493B-835F-5F25F407ECD9}&lt;/UID&gt;&lt;Title&gt;Gender gap dynamics among refugees and recent immigrants: Different start, similar patterns?&lt;/Title&gt;&lt;Template&gt;Report&lt;/Template&gt;&lt;Star&gt;0&lt;/Star&gt;&lt;Tag&gt;0&lt;/Tag&gt;&lt;Author&gt;Yuliya Kosyakova, Zerrin Salikutluk&lt;/Author&gt;&lt;Year&gt;2023&lt;/Year&gt;&lt;Details&gt;&lt;_accessed&gt;65304692&lt;/_accessed&gt;&lt;_created&gt;65304019&lt;/_created&gt;&lt;_doi&gt;https://doku.iab.de/discussionpapers/2023/dp1123.pdf&lt;/_doi&gt;&lt;_modified&gt;65304692&lt;/_modified&gt;&lt;_url&gt;https://doku.iab.de/discussionpapers/2023/dp1123.pdf&lt;/_url&gt;&lt;/Details&gt;&lt;Extra&gt;&lt;DBUID&gt;{00EBDF0C-2E98-4FD7-9E47-813FAF00074E}&lt;/DBUID&gt;&lt;/Extra&gt;&lt;/Item&gt;&lt;/References&gt;&lt;/Group&gt;&lt;/Citation&gt;_x000a_"/>
    <w:docVar w:name="NE.Ref{000F9405-E537-4963-A283-649BCE711C19}" w:val=" ADDIN NE.Ref.{000F9405-E537-4963-A283-649BCE711C19}&lt;Citation&gt;&lt;Group&gt;&lt;References&gt;&lt;Item&gt;&lt;ID&gt;3164&lt;/ID&gt;&lt;UID&gt;{610494F5-067D-4F81-99BD-1473098B4CDA}&lt;/UID&gt;&lt;Title&gt;The interactive association of proximal life stress and cumulative HPA axis functioning with depressive symptoms&lt;/Title&gt;&lt;Template&gt;Journal Article&lt;/Template&gt;&lt;Star&gt;0&lt;/Star&gt;&lt;Tag&gt;0&lt;/Tag&gt;&lt;Author&gt;Shapero, B G; Curley, E E; Black, C L; Alloy, L B&lt;/Author&gt;&lt;Year&gt;2019&lt;/Year&gt;&lt;Details&gt;&lt;_accession_num&gt;31614065&lt;/_accession_num&gt;&lt;_author_adr&gt;Department of Psychiatry, Massachusetts General Hospital, Boston, Massachusetts.; Harvard Medical School, Boston, Massachusetts.; Department of Psychology, Temple University, Philadelphia, Pennsylvania.; Department of Child and Adolescent Psychiatry and Behavioral Science, Children&amp;apos;s  Hospital of Philadelphia, Philadelphia, Pennsylvania.; Department of Psychology, Temple University, Philadelphia, Pennsylvania.&lt;/_author_adr&gt;&lt;_collection_scope&gt;SCI;SCIE;SSCI&lt;/_collection_scope&gt;&lt;_created&gt;64468792&lt;/_created&gt;&lt;_date&gt;2019-11-01&lt;/_date&gt;&lt;_date_display&gt;2019 Nov&lt;/_date_display&gt;&lt;_db_updated&gt;PubMed&lt;/_db_updated&gt;&lt;_doi&gt;10.1002/da.22957&lt;/_doi&gt;&lt;_impact_factor&gt;   6.505&lt;/_impact_factor&gt;&lt;_isbn&gt;1520-6394 (Electronic); 1091-4269 (Linking)&lt;/_isbn&gt;&lt;_issue&gt;11&lt;/_issue&gt;&lt;_journal&gt;Depress Anxiety&lt;/_journal&gt;&lt;_keywords&gt;*HPA axis; *depression; *hair cortisol; *life stress&lt;/_keywords&gt;&lt;_language&gt;eng&lt;/_language&gt;&lt;_modified&gt;64468792&lt;/_modified&gt;&lt;_ori_publication&gt;(c) 2019 Wiley Periodicals, Inc.&lt;/_ori_publication&gt;&lt;_pages&gt;1089-1101&lt;/_pages&gt;&lt;_subject_headings&gt;Adolescent; Depression/*physiopathology/*psychology; Depressive Disorder/*physiopathology/*psychology; Female; Humans; Hydrocortisone/analysis; Hypothalamo-Hypophyseal System/*physiopathology; Male; Pituitary-Adrenal System/*physiopathology; Stress, Psychological/*physiopathology/psychology&lt;/_subject_headings&gt;&lt;_tertiary_title&gt;Depression and anxiety&lt;/_tertiary_title&gt;&lt;_type_work&gt;Journal Article; Research Support, N.I.H., Extramural; Research Support, U.S. Gov&amp;apos;t, Non-P.H.S.&lt;/_type_work&gt;&lt;_url&gt;http://www.ncbi.nlm.nih.gov/entrez/query.fcgi?cmd=Retrieve&amp;amp;db=pubmed&amp;amp;dopt=Abstract&amp;amp;list_uids=31614065&amp;amp;query_hl=1&lt;/_url&gt;&lt;_volume&gt;36&lt;/_volume&gt;&lt;/Details&gt;&lt;Extra&gt;&lt;DBUID&gt;{93870BB0-CAEF-4F07-AAE0-DA131E288E28}&lt;/DBUID&gt;&lt;/Extra&gt;&lt;/Item&gt;&lt;/References&gt;&lt;/Group&gt;&lt;/Citation&gt;_x000a_"/>
    <w:docVar w:name="NE.Ref{0041FF2D-9549-46D5-ACB9-AFEA58534D78}" w:val=" ADDIN NE.Ref.{0041FF2D-9549-46D5-ACB9-AFEA58534D78}&lt;Citation&gt;&lt;Group&gt;&lt;References&gt;&lt;Item&gt;&lt;ID&gt;3260&lt;/ID&gt;&lt;UID&gt;{DE5017A1-9952-4F9C-9FB4-588EC2086E63}&lt;/UID&gt;&lt;Title&gt;Myopia&lt;/Title&gt;&lt;Template&gt;Journal Article&lt;/Template&gt;&lt;Star&gt;0&lt;/Star&gt;&lt;Tag&gt;0&lt;/Tag&gt;&lt;Author&gt;Morgan, I G; Ohno-Matsui, K; Saw, S M&lt;/Author&gt;&lt;Year&gt;2012&lt;/Year&gt;&lt;Details&gt;&lt;_accession_num&gt;22559900&lt;/_accession_num&gt;&lt;_author_adr&gt;ARC Centre of Excellence in Vision Science, Research School of Biology, College of Medicine, Biology and Environment, Australian National University, Canberra, Australia. ian.morgan@anu.edu.au&lt;/_author_adr&gt;&lt;_collection_scope&gt;SCI;SCIE&lt;/_collection_scope&gt;&lt;_created&gt;64557729&lt;/_created&gt;&lt;_date&gt;2012-05-05&lt;/_date&gt;&lt;_date_display&gt;2012 May 5&lt;/_date_display&gt;&lt;_db_updated&gt;PubMed&lt;/_db_updated&gt;&lt;_doi&gt;10.1016/S0140-6736(12)60272-4&lt;/_doi&gt;&lt;_impact_factor&gt;  79.323&lt;/_impact_factor&gt;&lt;_isbn&gt;1474-547X (Electronic); 0140-6736 (Linking)&lt;/_isbn&gt;&lt;_issue&gt;9827&lt;/_issue&gt;&lt;_journal&gt;Lancet&lt;/_journal&gt;&lt;_language&gt;eng&lt;/_language&gt;&lt;_modified&gt;64557729&lt;/_modified&gt;&lt;_ori_publication&gt;Copyright (c) 2012 Elsevier Ltd. All rights reserved.&lt;/_ori_publication&gt;&lt;_pages&gt;1739-48&lt;/_pages&gt;&lt;_subject_headings&gt;Far East/epidemiology; Humans; *Myopia/diagnosis/epidemiology/etiology/physiopathology; Risk Factors&lt;/_subject_headings&gt;&lt;_tertiary_title&gt;Lancet (London, England)&lt;/_tertiary_title&gt;&lt;_type_work&gt;Journal Article; Research Support, Non-U.S. Gov&amp;apos;t; Review&lt;/_type_work&gt;&lt;_url&gt;http://www.ncbi.nlm.nih.gov/entrez/query.fcgi?cmd=Retrieve&amp;amp;db=pubmed&amp;amp;dopt=Abstract&amp;amp;list_uids=22559900&amp;amp;query_hl=1&lt;/_url&gt;&lt;_volume&gt;379&lt;/_volume&gt;&lt;/Details&gt;&lt;Extra&gt;&lt;DBUID&gt;{93870BB0-CAEF-4F07-AAE0-DA131E288E28}&lt;/DBUID&gt;&lt;/Extra&gt;&lt;/Item&gt;&lt;/References&gt;&lt;/Group&gt;&lt;Group&gt;&lt;References&gt;&lt;Item&gt;&lt;ID&gt;3276&lt;/ID&gt;&lt;UID&gt;{91065898-7AFA-4371-82D3-EEBC1C3C1FC6}&lt;/UID&gt;&lt;Title&gt;A review of environmental risk factors for myopia during early life, childhood and adolescence&lt;/Title&gt;&lt;Template&gt;Journal Article&lt;/Template&gt;&lt;Star&gt;0&lt;/Star&gt;&lt;Tag&gt;0&lt;/Tag&gt;&lt;Author&gt;Ramamurthy, D; Lin, Chua SY; Saw, S M&lt;/Author&gt;&lt;Year&gt;2015&lt;/Year&gt;&lt;Details&gt;&lt;_accessed&gt;64570792&lt;/_accessed&gt;&lt;_accession_num&gt;26497977&lt;/_accession_num&gt;&lt;_author_adr&gt;Saw Swee Hock School of Public Health, National University of Singapore, Singapore.; Myopia Unit, Singapore Eye Research Institute, Singapore.; Saw Swee Hock School of Public Health, National University of Singapore, Singapore. seang_mei_saw@nuhs.edu.sg.; Myopia Unit, Singapore Eye Research Institute, Singapore. seang_mei_saw@nuhs.edu.sg.&lt;/_author_adr&gt;&lt;_collection_scope&gt;SCIE&lt;/_collection_scope&gt;&lt;_created&gt;64560141&lt;/_created&gt;&lt;_date&gt;2015-11-01&lt;/_date&gt;&lt;_date_display&gt;2015 Nov&lt;/_date_display&gt;&lt;_db_updated&gt;PubMed&lt;/_db_updated&gt;&lt;_doi&gt;10.1111/cxo.12346&lt;/_doi&gt;&lt;_impact_factor&gt;   3.025&lt;/_impact_factor&gt;&lt;_isbn&gt;1444-0938 (Electronic); 0816-4622 (Linking)&lt;/_isbn&gt;&lt;_issue&gt;6&lt;/_issue&gt;&lt;_journal&gt;Clin Exp Optom&lt;/_journal&gt;&lt;_keywords&gt;children&amp;apos;s vision; myopia; risk factors&lt;/_keywords&gt;&lt;_language&gt;eng&lt;/_language&gt;&lt;_modified&gt;64570792&lt;/_modified&gt;&lt;_ori_publication&gt;(c) 2015 Optometry Australia.&lt;/_ori_publication&gt;&lt;_pages&gt;497-506&lt;/_pages&gt;&lt;_subject_headings&gt;Adolescent; Child; Global Health; Humans; *Myopia/epidemiology/etiology/physiopathology; Prevalence; Refraction, Ocular/*physiology; Risk Assessment/*methods; Risk Factors; Surveys and Questionnaires&lt;/_subject_headings&gt;&lt;_tertiary_title&gt;Clinical &amp;amp; experimental optometry&lt;/_tertiary_title&gt;&lt;_type_work&gt;Journal Article; Review&lt;/_type_work&gt;&lt;_url&gt;http://www.ncbi.nlm.nih.gov/entrez/query.fcgi?cmd=Retrieve&amp;amp;db=pubmed&amp;amp;dopt=Abstract&amp;amp;list_uids=26497977&amp;amp;query_hl=1&lt;/_url&gt;&lt;_volume&gt;98&lt;/_volume&gt;&lt;/Details&gt;&lt;Extra&gt;&lt;DBUID&gt;{93870BB0-CAEF-4F07-AAE0-DA131E288E28}&lt;/DBUID&gt;&lt;/Extra&gt;&lt;/Item&gt;&lt;/References&gt;&lt;/Group&gt;&lt;/Citation&gt;_x000a_"/>
    <w:docVar w:name="NE.Ref{0045BDF1-99CC-418E-B9F5-BCFBD645842D}" w:val=" ADDIN NE.Ref.{0045BDF1-99CC-418E-B9F5-BCFBD645842D}&lt;Citation&gt;&lt;Group&gt;&lt;References&gt;&lt;Item&gt;&lt;ID&gt;76&lt;/ID&gt;&lt;UID&gt;{CCB5D38C-9F63-430C-A837-08648A50C4FE}&lt;/UID&gt;&lt;Title&gt;Patterns of childhood adversity and health outcomes in early adolescence: Results  from the Generation XXI cohort&lt;/Title&gt;&lt;Template&gt;Journal Article&lt;/Template&gt;&lt;Star&gt;0&lt;/Star&gt;&lt;Tag&gt;5&lt;/Tag&gt;&lt;Author&gt;Amorim, M; Soares, S; Abrahamyan, A; Severo, M; Fraga, S&lt;/Author&gt;&lt;Year&gt;2023&lt;/Year&gt;&lt;Details&gt;&lt;_accessed&gt;65152574&lt;/_accessed&gt;&lt;_accession_num&gt;37031908&lt;/_accession_num&gt;&lt;_author_adr&gt;EPIUnit - Instituto de Saúde Pública, Universidade do Porto, Rua das Taipas, n°  135, 4050-600 Porto, Portugal; Laboratório para a Investigação Integrativa e  Translacional em Saúde Populacional (ITR), Universidade do Porto, Rua das Taipas,  n° 135, 4050-600 Porto, Portugal.; EPIUnit - Instituto de Saúde Pública, Universidade do Porto, Rua das Taipas, n°  135, 4050-600 Porto, Portugal; Laboratório para a Investigação Integrativa e  Translacional em Saúde Populacional (ITR), Universidade do Porto, Rua das Taipas,  n° 135, 4050-600 Porto, Portugal.; EPIUnit - Instituto de Saúde Pública, Universidade do Porto, Rua das Taipas, n°  135, 4050-600 Porto, Portugal; Laboratório para a Investigação Integrativa e  Translacional em Saúde Populacional (ITR), Universidade do Porto, Rua das Taipas,  n° 135, 4050-600 Porto, Portugal.; EPIUnit - Instituto de Saúde Pública, Universidade do Porto, Rua das Taipas, n°  135, 4050-600 Porto, Portugal; Laboratório para a Investigação Integrativa e  Translacional em Saúde Populacional (ITR), Universidade do Porto, Rua das Taipas,  n° 135, 4050-600 Porto, Portugal.; EPIUnit - Instituto de Saúde Pública, Universidade do Porto, Rua das Taipas, n°  135, 4050-600 Porto, Portugal; Laboratório para a Investigação Integrativa e  Translacional em Saúde Populacional (ITR), Universidade do Porto, Rua das Taipas,  n° 135, 4050-600 Porto, Portugal. Electronic address: silvia.fraga@ispup.up.pt.&lt;/_author_adr&gt;&lt;_collection_scope&gt;SCIE&lt;/_collection_scope&gt;&lt;_created&gt;65110774&lt;/_created&gt;&lt;_date&gt;2023-06-01&lt;/_date&gt;&lt;_date_display&gt;2023 Jun&lt;/_date_display&gt;&lt;_doi&gt;10.1016/j.ypmed.2023.107500&lt;/_doi&gt;&lt;_impact_factor&gt;   4.637&lt;/_impact_factor&gt;&lt;_isbn&gt;1096-0260 (Electronic); 0091-7435 (Linking)&lt;/_isbn&gt;&lt;_journal&gt;Prev Med&lt;/_journal&gt;&lt;_keywords&gt;Childhood adversity; Depressive symptoms; Early adolescence; Health behaviours; Household dysfunction; Violence&lt;/_keywords&gt;&lt;_language&gt;eng&lt;/_language&gt;&lt;_modified&gt;65152574&lt;/_modified&gt;&lt;_ori_publication&gt;Copyright © 2023 The Authors. Published by Elsevier Inc. All rights reserved.&lt;/_ori_publication&gt;&lt;_pages&gt;107500&lt;/_pages&gt;&lt;_social_category&gt;医学(2)&lt;/_social_category&gt;&lt;_subject_headings&gt;Male; Child; Female; Humans; Adolescent; Cohort Studies; *Adverse Childhood Experiences; Parents; Tobacco Use; Outcome Assessment, Health Care; Risk Factors&lt;/_subject_headings&gt;&lt;_tertiary_title&gt;Preventive medicine&lt;/_tertiary_title&gt;&lt;_type_work&gt;Journal Article; Research Support, Non-U.S. Gov&amp;apos;t&lt;/_type_work&gt;&lt;_url&gt;http://www.ncbi.nlm.nih.gov/entrez/query.fcgi?cmd=Retrieve&amp;amp;db=pubmed&amp;amp;dopt=Abstract&amp;amp;list_uids=37031908&amp;amp;query_hl=1&lt;/_url&gt;&lt;_volume&gt;171&lt;/_volume&gt;&lt;/Details&gt;&lt;Extra&gt;&lt;DBUID&gt;{B229E695-20C0-47E4-A960-6A523A810098}&lt;/DBUID&gt;&lt;/Extra&gt;&lt;/Item&gt;&lt;/References&gt;&lt;/Group&gt;&lt;/Citation&gt;_x000a_"/>
    <w:docVar w:name="NE.Ref{004DFFF4-F3BF-4B52-B4C6-47CFFF9AE096}" w:val=" ADDIN NE.Ref.{004DFFF4-F3BF-4B52-B4C6-47CFFF9AE096}&lt;Citation&gt;&lt;Group&gt;&lt;References&gt;&lt;Item&gt;&lt;ID&gt;4144&lt;/ID&gt;&lt;UID&gt;{6A6EA5E9-4C1A-4980-B233-922313CD96BF}&lt;/UID&gt;&lt;Title&gt;The interactions between childhood adversities and recent stress were associated  with early-adulthood depression among Chinese undergraduate students&lt;/Title&gt;&lt;Template&gt;Journal Article&lt;/Template&gt;&lt;Star&gt;0&lt;/Star&gt;&lt;Tag&gt;0&lt;/Tag&gt;&lt;Author&gt;Li, X; Guo, W; Tang, W; Lv, Q; Zhang, Y; Yu, H; Wang, Q; Deng, W; Zhao, L; Ma, X; Meng, Y; Li, M; Wang, H; Chen, T; Liu, Y S; Tang, Z; &amp;quot;Du XD&amp;quot;; Greenshaw, A J; Li, T&lt;/Author&gt;&lt;Year&gt;2021&lt;/Year&gt;&lt;Details&gt;&lt;_accessed&gt;65263241&lt;/_accessed&gt;&lt;_accession_num&gt;34293226&lt;/_accession_num&gt;&lt;_author_adr&gt;Mental Health Center and Psychiatric Laboratory, the State Key Laboratory of  Biotherapy, West China Hospital of Sichuan University, Chengdu, Sichuan, China.; Mental Health Center and Psychiatric Laboratory, the State Key Laboratory of  Biotherapy, West China Hospital of Sichuan University, Chengdu, Sichuan, China.; Centre for Psychological Educational and Consultation, Sichuan University,  Chengdu, China.; Mental Health Center and Psychiatric Laboratory, the State Key Laboratory of  Biotherapy, West China Hospital of Sichuan University, Chengdu, Sichuan, China.; Mental Health Center and Psychiatric Laboratory, the State Key Laboratory of  Biotherapy, West China Hospital of Sichuan University, Chengdu, Sichuan, China.; Mental Health Center and Psychiatric Laboratory, the State Key Laboratory of  Biotherapy, West China Hospital of Sichuan University, Chengdu, Sichuan, China.; Mental Health Center and Psychiatric Laboratory, the State Key Laboratory of  Biotherapy, West China Hospital of Sichuan University, Chengdu, Sichuan, China.; Mental Health Center and Psychiatric Laboratory, the State Key Laboratory of  Biotherapy, West China Hospital of Sichuan University, Chengdu, Sichuan, China.; Mental Health Center and Psychiatric Laboratory, the State Key Laboratory of  Biotherapy, West China Hospital of Sichuan University, Chengdu, Sichuan, China.; Mental Health Center and Psychiatric Laboratory, the State Key Laboratory of  Biotherapy, West China Hospital of Sichuan University, Chengdu, Sichuan, China.; Mental Health Center and Psychiatric Laboratory, the State Key Laboratory of  Biotherapy, West China Hospital of Sichuan University, Chengdu, Sichuan, China.; Mental Health Center and Psychiatric Laboratory, the State Key Laboratory of  Biotherapy, West China Hospital of Sichuan University, Chengdu, Sichuan, China.; Mental Health Center and Psychiatric Laboratory, the State Key Laboratory of  Biotherapy, West China Hospital of Sichuan University, Chengdu, Sichuan, China.; Mental Health Center and Psychiatric Laboratory, the State Key Laboratory of  Biotherapy, West China Hospital of Sichuan University, Chengdu, Sichuan, China.; Department of Clinical Psychology, Suzhou Psychiatric Hospital, The Affiliated  Guangji Hospital of Soochow University, Suzhou, China.; Department of Clinical Psychology, Suzhou Psychiatric Hospital, The Affiliated  Guangji Hospital of Soochow University, Suzhou, China.; Department of Clinical Psychology, Suzhou Psychiatric Hospital, The Affiliated  Guangji Hospital of Soochow University, Suzhou, China.; The Department of Psychiatry, University of Alberta, Edmonton, Canada.; Mental Health Center and Psychiatric Laboratory, the State Key Laboratory of  Biotherapy, West China Hospital of Sichuan University, Chengdu, Sichuan, China.; Affiliated Mental Health Center &amp;amp; Hangzhou Seventh People&amp;apos;s Hospital, Zhejiang  University School of Medicine, Hangzhou, Zhejiang, China.&lt;/_author_adr&gt;&lt;_collection_scope&gt;SSCI;SCIE&lt;/_collection_scope&gt;&lt;_created&gt;65190222&lt;/_created&gt;&lt;_date&gt;2021-09-01&lt;/_date&gt;&lt;_date_display&gt;2021 Sep&lt;/_date_display&gt;&lt;_db_updated&gt;PubMed&lt;/_db_updated&gt;&lt;_doi&gt;10.1002/da.23201&lt;/_doi&gt;&lt;_impact_factor&gt;   7.400&lt;/_impact_factor&gt;&lt;_isbn&gt;1520-6394 (Electronic); 1091-4269 (Linking)&lt;/_isbn&gt;&lt;_issue&gt;9&lt;/_issue&gt;&lt;_journal&gt;Depress Anxiety&lt;/_journal&gt;&lt;_keywords&gt;childhood adversities; childhood experiences of left-behind; childhood maltreatments; depression; recent stress&lt;/_keywords&gt;&lt;_language&gt;eng&lt;/_language&gt;&lt;_modified&gt;65263241&lt;/_modified&gt;&lt;_ori_publication&gt;(c) 2021 Wiley Periodicals LLC.&lt;/_ori_publication&gt;&lt;_pages&gt;961-971&lt;/_pages&gt;&lt;_social_category&gt;医学(1)&lt;/_social_category&gt;&lt;_subject_headings&gt;Adult; Child; *Child Abuse; China/epidemiology; *Depression/epidemiology; Humans; Self Report; Students&lt;/_subject_headings&gt;&lt;_tertiary_title&gt;Depression and anxiety&lt;/_tertiary_title&gt;&lt;_type_work&gt;Journal Article; Research Support, Non-U.S. Gov&amp;apos;t&lt;/_type_work&gt;&lt;_url&gt;http://www.ncbi.nlm.nih.gov/entrez/query.fcgi?cmd=Retrieve&amp;amp;db=pubmed&amp;amp;dopt=Abstract&amp;amp;list_uids=34293226&amp;amp;query_hl=1&lt;/_url&gt;&lt;_volume&gt;38&lt;/_volume&gt;&lt;/Details&gt;&lt;Extra&gt;&lt;DBUID&gt;{93870BB0-CAEF-4F07-AAE0-DA131E288E28}&lt;/DBUID&gt;&lt;/Extra&gt;&lt;/Item&gt;&lt;/References&gt;&lt;/Group&gt;&lt;/Citation&gt;_x000a_"/>
    <w:docVar w:name="NE.Ref{005648B5-9AF8-439D-A1A2-406924B2F93B}" w:val=" ADDIN NE.Ref.{005648B5-9AF8-439D-A1A2-406924B2F93B}&lt;Citation&gt;&lt;Group&gt;&lt;References&gt;&lt;Item&gt;&lt;ID&gt;85&lt;/ID&gt;&lt;UID&gt;{59F4B619-C1F1-4FC6-AB72-B6B451D41F28}&lt;/UID&gt;&lt;Title&gt;The association of migration experiences on the self-rated health status among  adult humanitarian refugees to Australia: an analysis of a longitudinal cohort  study&lt;/Title&gt;&lt;Template&gt;Journal Article&lt;/Template&gt;&lt;Star&gt;0&lt;/Star&gt;&lt;Tag&gt;0&lt;/Tag&gt;&lt;Author&gt;Dowling, A; Enticott, J; Kunin, M; Russell, G&lt;/Author&gt;&lt;Year&gt;2019&lt;/Year&gt;&lt;Details&gt;&lt;_accession_num&gt;31438966&lt;/_accession_num&gt;&lt;_author_adr&gt;Department of General Practice, School of Primary Health Care, Monash University,  Melbourne, Australia. alison.dowling@monash.edu.; Department of General Practice, School of Primary Health Care, Monash University,  Melbourne, Australia.; Southern Synergy, School of Clinical Sciences at Monash Health, Monash  University, Melbourne, Australia.; Department of General Practice, School of Primary Health Care, Monash University,  Melbourne, Australia.; Department of General Practice, School of Primary Health Care, Monash University,  Melbourne, Australia.&lt;/_author_adr&gt;&lt;_date_display&gt;2019 Aug 22&lt;/_date_display&gt;&lt;_date&gt;2019-08-22&lt;/_date&gt;&lt;_doi&gt;10.1186/s12939-019-1033-z&lt;/_doi&gt;&lt;_isbn&gt;1475-9276 (Electronic); 1475-9276 (Linking)&lt;/_isbn&gt;&lt;_issue&gt;1&lt;/_issue&gt;&lt;_journal&gt;Int J Equity Health&lt;/_journal&gt;&lt;_keywords&gt;Building A new life in Australia; General health; Humanitarian; Longitudinal; Migration; Refugees; Resettlement; Self-rated health&lt;/_keywords&gt;&lt;_language&gt;eng&lt;/_language&gt;&lt;_pages&gt;130&lt;/_pages&gt;&lt;_subject_headings&gt;Adolescent; Adult; Age Factors; Aged; Altruism; Australia/epidemiology; Chronic Disease; Cohort Studies; Diagnostic Self Evaluation; Educational Status; *Emigrants and Immigrants; *Emigration and Immigration; Female; *Health Status; Health Surveys; Humans; Longitudinal Studies; Male; Middle Aged; *Refugees/statistics &amp;amp; numerical data; Sex Factors; Young Adult&lt;/_subject_headings&gt;&lt;_tertiary_title&gt;International journal for equity in health&lt;/_tertiary_title&gt;&lt;_type_work&gt;Journal Article&lt;/_type_work&gt;&lt;_url&gt;http://www.ncbi.nlm.nih.gov/entrez/query.fcgi?cmd=Retrieve&amp;amp;db=pubmed&amp;amp;dopt=Abstract&amp;amp;list_uids=31438966&amp;amp;query_hl=1&lt;/_url&gt;&lt;_volume&gt;18&lt;/_volume&gt;&lt;_created&gt;65301965&lt;/_created&gt;&lt;_modified&gt;65301965&lt;/_modified&gt;&lt;_impact_factor&gt;   4.666&lt;/_impact_factor&gt;&lt;_social_category&gt;医学(2)&lt;/_social_category&gt;&lt;_collection_scope&gt;SSCI&lt;/_collection_scope&gt;&lt;_accessed&gt;65302125&lt;/_accessed&gt;&lt;/Details&gt;&lt;Extra&gt;&lt;DBUID&gt;{00EBDF0C-2E98-4FD7-9E47-813FAF00074E}&lt;/DBUID&gt;&lt;/Extra&gt;&lt;/Item&gt;&lt;/References&gt;&lt;/Group&gt;&lt;/Citation&gt;_x000a_"/>
    <w:docVar w:name="NE.Ref{005B2566-8CEE-44E3-BEC1-E1EF19DD01B3}" w:val=" ADDIN NE.Ref.{005B2566-8CEE-44E3-BEC1-E1EF19DD01B3}&lt;Citation&gt;&lt;Group&gt;&lt;References&gt;&lt;Item&gt;&lt;ID&gt;21&lt;/ID&gt;&lt;UID&gt;{BFB04358-F2A6-4886-A1AF-CF62C8C9BB58}&lt;/UID&gt;&lt;Title&gt;The nature of procrastination: a meta-analytic and theoretical review of  quintessential self-regulatory failure&lt;/Title&gt;&lt;Template&gt;Journal Article&lt;/Template&gt;&lt;Star&gt;0&lt;/Star&gt;&lt;Tag&gt;0&lt;/Tag&gt;&lt;Author&gt;Steel, P&lt;/Author&gt;&lt;Year&gt;2007&lt;/Year&gt;&lt;Details&gt;&lt;_accessed&gt;65172090&lt;/_accessed&gt;&lt;_accession_num&gt;17201571&lt;/_accession_num&gt;&lt;_author_adr&gt;Human Resources and Organizational Dynamics, University of Calgary, Calgary, AB,  Canada. Piers.Steel@Haskayne.UCalgary.ca&lt;/_author_adr&gt;&lt;_collection_scope&gt;SSCI;SCIE&lt;/_collection_scope&gt;&lt;_created&gt;65172089&lt;/_created&gt;&lt;_date&gt;56276640&lt;/_date&gt;&lt;_date_display&gt;2007 Jan&lt;/_date_display&gt;&lt;_db_updated&gt;PubMed&lt;/_db_updated&gt;&lt;_doi&gt;10.1037/0033-2909.133.1.65&lt;/_doi&gt;&lt;_impact_factor&gt;  22.400&lt;/_impact_factor&gt;&lt;_isbn&gt;0033-2909 (Print); 0033-2909 (Linking)&lt;/_isbn&gt;&lt;_issue&gt;1&lt;/_issue&gt;&lt;_journal&gt;Psychol Bull&lt;/_journal&gt;&lt;_language&gt;eng&lt;/_language&gt;&lt;_modified&gt;65172090&lt;/_modified&gt;&lt;_ori_publication&gt;(c) 2007 APA, all rights reserved.&lt;/_ori_publication&gt;&lt;_pages&gt;65-94&lt;/_pages&gt;&lt;_social_category&gt;心理学(1) &amp;amp; 心理学：综合(1)&lt;/_social_category&gt;&lt;_subject_headings&gt;*Decision Making; Humans; *Self Efficacy; *Social Control, Informal; Time Factors; *Time Perception&lt;/_subject_headings&gt;&lt;_tertiary_title&gt;Psychological bulletin&lt;/_tertiary_title&gt;&lt;_type_work&gt;Journal Article; Meta-Analysis&lt;/_type_work&gt;&lt;_url&gt;http://www.ncbi.nlm.nih.gov/entrez/query.fcgi?cmd=Retrieve&amp;amp;db=pubmed&amp;amp;dopt=Abstract&amp;amp;list_uids=17201571&amp;amp;query_hl=1&lt;/_url&gt;&lt;_volume&gt;133&lt;/_volume&gt;&lt;/Details&gt;&lt;Extra&gt;&lt;DBUID&gt;{866801D5-F97C-42A6-9B52-0A772648DD92}&lt;/DBUID&gt;&lt;/Extra&gt;&lt;/Item&gt;&lt;/References&gt;&lt;/Group&gt;&lt;/Citation&gt;_x000a_"/>
    <w:docVar w:name="NE.Ref{005E642D-B254-4986-B5B3-888AD641BF3E}" w:val=" ADDIN NE.Ref.{005E642D-B254-4986-B5B3-888AD641BF3E}&lt;Citation&gt;&lt;Group&gt;&lt;References&gt;&lt;Item&gt;&lt;ID&gt;1100&lt;/ID&gt;&lt;UID&gt;{F3F627D7-773D-4160-9DB4-90D05DDA4F61}&lt;/UID&gt;&lt;Title&gt;匹兹堡睡眠质量指数的信度和效度研究&lt;/Title&gt;&lt;Template&gt;Journal Article&lt;/Template&gt;&lt;Star&gt;0&lt;/Star&gt;&lt;Tag&gt;0&lt;/Tag&gt;&lt;Author&gt;刘贤臣; 唐茂芹; 胡蕾; 王爱祯; 吴宏新; 赵贵芳; 高春霓; 李万顺&lt;/Author&gt;&lt;Year&gt;1996&lt;/Year&gt;&lt;Details&gt;&lt;_author_adr&gt;山东省精神卫生中心,山东省精神卫生中心,山东省精神卫生中心,山东省精神卫生中心,山东省精神卫生中心,山东省精神卫生中心,山东省精神卫生中心,山东省精神卫生中心,&lt;/_author_adr&gt;&lt;_db_provider&gt;CNKI&lt;/_db_provider&gt;&lt;_isbn&gt;1006-7884&lt;/_isbn&gt;&lt;_issue&gt;02&lt;/_issue&gt;&lt;_journal&gt;中华精神科杂志&lt;/_journal&gt;&lt;_keywords&gt;睡眠;失眠;评价研究&lt;/_keywords&gt;&lt;_pages&gt;103-107&lt;/_pages&gt;&lt;_url&gt;https://kns.cnki.net/kcms2/article/abstract?v=lVku9qtM8H-ROnL7NN9Qs_ifYbrbNp5rKuOTfU_y592RyI7FgKvwHAm0pbLQhh7D6n_Lut9TcKsZu2_6HZh13ZNSITgRFpe5lWXdeuJPWbJVnfAn4_53E6Z5qsg7nAkcSo2xpqBWTsM=&amp;amp;uniplatform=NZKPT&amp;amp;language=CHS&lt;/_url&gt;&lt;_created&gt;65169980&lt;/_created&gt;&lt;_modified&gt;65169981&lt;/_modified&gt;&lt;_db_updated&gt;CNKI - Reference&lt;/_db_updated&gt;&lt;_collection_scope&gt;CSCD;PKU&lt;/_collection_scope&gt;&lt;_translated_author&gt;Liu, Xianchen;Tang, Maoqin;Hu, Lei;Wang, Aizhen;Wu, Hongxin;Zhao, Guifang;Gao, Chunni;Li, Wanshun&lt;/_translated_author&gt;&lt;/Details&gt;&lt;Extra&gt;&lt;DBUID&gt;{F96A950B-833F-4880-A151-76DA2D6A2879}&lt;/DBUID&gt;&lt;/Extra&gt;&lt;/Item&gt;&lt;/References&gt;&lt;/Group&gt;&lt;/Citation&gt;_x000a_"/>
    <w:docVar w:name="NE.Ref{007B1F68-8087-4BE3-BC42-C9D45F073D82}" w:val=" ADDIN NE.Ref.{007B1F68-8087-4BE3-BC42-C9D45F073D82}&lt;Citation&gt;&lt;Group&gt;&lt;References&gt;&lt;Item&gt;&lt;ID&gt;284&lt;/ID&gt;&lt;UID&gt;{E9B18115-4109-4338-AFE5-2BFBE4EC8B0C}&lt;/UID&gt;&lt;Title&gt;A conceptual framework for clinical work with transgender and gender nonconforming clients: An adaptation of the Minority Stress Model.&lt;/Title&gt;&lt;Template&gt;Journal Article&lt;/Template&gt;&lt;Star&gt;0&lt;/Star&gt;&lt;Tag&gt;0&lt;/Tag&gt;&lt;Author&gt;Hendricks, Michael L; Testa, Rylan Jay&lt;/Author&gt;&lt;Year&gt;2012&lt;/Year&gt;&lt;Details&gt;&lt;_journal&gt;Professional Psychology: Research and Practice&lt;/_journal&gt;&lt;_pages&gt;460-467&lt;/_pages&gt;&lt;_volume&gt;43&lt;/_volume&gt;&lt;_created&gt;65277880&lt;/_created&gt;&lt;_modified&gt;65278187&lt;/_modified&gt;&lt;_accessed&gt;65278187&lt;/_accessed&gt;&lt;/Details&gt;&lt;Extra/&gt;&lt;/Item&gt;&lt;/References&gt;&lt;/Group&gt;&lt;Group&gt;&lt;References&gt;&lt;Item&gt;&lt;ID&gt;292&lt;/ID&gt;&lt;UID&gt;{AAE4958E-A2B6-40C9-AE75-91AA82337876}&lt;/UID&gt;&lt;Title&gt;Prejudice, social stress, and mental health in lesbian, gay, and bisexual  populations: conceptual issues and research evidence&lt;/Title&gt;&lt;Template&gt;Journal Article&lt;/Template&gt;&lt;Star&gt;0&lt;/Star&gt;&lt;Tag&gt;0&lt;/Tag&gt;&lt;Author&gt;Meyer, I H&lt;/Author&gt;&lt;Year&gt;2003&lt;/Year&gt;&lt;Details&gt;&lt;_accession_num&gt;12956539&lt;/_accession_num&gt;&lt;_author_adr&gt;Columbia University.&lt;/_author_adr&gt;&lt;_date_display&gt;2003 Sep&lt;/_date_display&gt;&lt;_date&gt;2003-09-01&lt;/_date&gt;&lt;_doi&gt;10.1037/0033-2909.129.5.674&lt;/_doi&gt;&lt;_isbn&gt;0033-2909 (Print); 0033-2909 (Linking)&lt;/_isbn&gt;&lt;_issue&gt;5&lt;/_issue&gt;&lt;_journal&gt;Psychol Bull&lt;/_journal&gt;&lt;_language&gt;eng&lt;/_language&gt;&lt;_pages&gt;674-697&lt;/_pages&gt;&lt;_subject_headings&gt;Adult; Bisexuality/*psychology/*statistics &amp;amp; numerical data; Female; Homosexuality, Female/*psychology/*statistics &amp;amp; numerical data; Homosexuality, Male/*psychology/*statistics &amp;amp; numerical data; Humans; Male; Mental Disorders/*epidemiology/*psychology; *Prejudice; Prevalence; *Social Behavior; *Stress, Psychological&lt;/_subject_headings&gt;&lt;_tertiary_title&gt;Psychological bulletin&lt;/_tertiary_title&gt;&lt;_type_work&gt;Journal Article; Research Support, U.S. Gov&amp;apos;t, P.H.S.; Review&lt;/_type_work&gt;&lt;_url&gt;http://www.ncbi.nlm.nih.gov/entrez/query.fcgi?cmd=Retrieve&amp;amp;db=pubmed&amp;amp;dopt=Abstract&amp;amp;list_uids=12956539&amp;amp;query_hl=1&lt;/_url&gt;&lt;_volume&gt;129&lt;/_volume&gt;&lt;_created&gt;65278139&lt;/_created&gt;&lt;_modified&gt;65278139&lt;/_modified&gt;&lt;_impact_factor&gt;  23.027&lt;/_impact_factor&gt;&lt;_social_category&gt;心理学(1)&lt;/_social_category&gt;&lt;_collection_scope&gt;SSCI;SCIE&lt;/_collection_scope&gt;&lt;_accessed&gt;65278139&lt;/_accessed&gt;&lt;/Details&gt;&lt;Extra&gt;&lt;DBUID&gt;{B229E695-20C0-47E4-A960-6A523A810098}&lt;/DBUID&gt;&lt;/Extra&gt;&lt;/Item&gt;&lt;/References&gt;&lt;/Group&gt;&lt;Group&gt;&lt;References&gt;&lt;Item&gt;&lt;ID&gt;279&lt;/ID&gt;&lt;UID&gt;{A17F52A5-3E35-4DF7-81C7-51537239E148}&lt;/UID&gt;&lt;Title&gt;Resilience in the Study of Minority Stress and Health of Sexual and Gender Minorities&lt;/Title&gt;&lt;Template&gt;Journal Article&lt;/Template&gt;&lt;Star&gt;0&lt;/Star&gt;&lt;Tag&gt;0&lt;/Tag&gt;&lt;Author&gt;Meyer, Ilan&lt;/Author&gt;&lt;Year&gt;2015&lt;/Year&gt;&lt;Details&gt;&lt;_doi&gt;10.1037/sgd0000132&lt;/_doi&gt;&lt;_journal&gt;Psychology of Sexual Orientation and Gender Diversity&lt;/_journal&gt;&lt;_pages&gt;209-213&lt;/_pages&gt;&lt;_volume&gt;2&lt;/_volume&gt;&lt;_created&gt;65277880&lt;/_created&gt;&lt;_modified&gt;65278139&lt;/_modified&gt;&lt;_impact_factor&gt;   4.617&lt;/_impact_factor&gt;&lt;_collection_scope&gt;SSCI;SCIE&lt;/_collection_scope&gt;&lt;_accessed&gt;65278139&lt;/_accessed&gt;&lt;/Details&gt;&lt;Extra/&gt;&lt;/Item&gt;&lt;/References&gt;&lt;/Group&gt;&lt;/Citation&gt;_x000a_"/>
    <w:docVar w:name="NE.Ref{00969486-72E4-4386-86B7-5795201845CD}" w:val=" ADDIN NE.Ref.{00969486-72E4-4386-86B7-5795201845CD}&lt;Citation&gt;&lt;Group&gt;&lt;References&gt;&lt;Item&gt;&lt;ID&gt;70&lt;/ID&gt;&lt;UID&gt;{B1F6C89B-E643-404D-BD43-21F785F25E91}&lt;/UID&gt;&lt;Title&gt;Factors associated with myopia in school children in China: the Beijing childhood eye study&lt;/Title&gt;&lt;Template&gt;Journal Article&lt;/Template&gt;&lt;Star&gt;0&lt;/Star&gt;&lt;Tag&gt;0&lt;/Tag&gt;&lt;Author&gt;You, Q S; Wu, L J; Duan, J L; Luo, Y X; Liu, L J; Li, X; Gao, Q; Wang, W; Xu, L; Jonas, J B; Guo, X H&lt;/Author&gt;&lt;Year&gt;2012&lt;/Year&gt;&lt;Details&gt;&lt;_accession_num&gt;23300738&lt;/_accession_num&gt;&lt;_author_adr&gt;Beijing Institute of Ophthalmology, Beijing Tongren Hospital, Capital Medical University, Beijing, China.&lt;/_author_adr&gt;&lt;_date_display&gt;2012&lt;/_date_display&gt;&lt;_date&gt;2012-01-20&lt;/_date&gt;&lt;_doi&gt;10.1371/journal.pone.0052668&lt;/_doi&gt;&lt;_isbn&gt;1932-6203 (Electronic); 1932-6203 (Linking)&lt;/_isbn&gt;&lt;_issue&gt;12&lt;/_issue&gt;&lt;_journal&gt;PLoS One&lt;/_journal&gt;&lt;_language&gt;eng&lt;/_language&gt;&lt;_pages&gt;e52668&lt;/_pages&gt;&lt;_subject_headings&gt;Adolescent; Age Factors; Child; China/epidemiology; Cross-Sectional Studies; Female; Humans; Male; Multivariate Analysis; Myopia/*epidemiology/etiology; Odds Ratio; Prevalence; Risk Factors; Rural Population; Sex Factors; Socioeconomic Factors; Urban Population&lt;/_subject_headings&gt;&lt;_tertiary_title&gt;PloS one&lt;/_tertiary_title&gt;&lt;_type_work&gt;Journal Article; Research Support, Non-U.S. Gov&amp;apos;t&lt;/_type_work&gt;&lt;_url&gt;http://www.ncbi.nlm.nih.gov/entrez/query.fcgi?cmd=Retrieve&amp;amp;db=pubmed&amp;amp;dopt=Abstract&amp;amp;list_uids=23300738&amp;amp;query_hl=1&lt;/_url&gt;&lt;_volume&gt;7&lt;/_volume&gt;&lt;_created&gt;63580973&lt;/_created&gt;&lt;_modified&gt;63580974&lt;/_modified&gt;&lt;_db_updated&gt;PubMed&lt;/_db_updated&gt;&lt;_impact_factor&gt;   2.740&lt;/_impact_factor&gt;&lt;_collection_scope&gt;SCIE&lt;/_collection_scope&gt;&lt;/Details&gt;&lt;Extra&gt;&lt;DBUID&gt;{5D4A96AE-2D4D-41F0-9DA9-F21F7ED3972F}&lt;/DBUID&gt;&lt;/Extra&gt;&lt;/Item&gt;&lt;/References&gt;&lt;/Group&gt;&lt;/Citation&gt;_x000a_"/>
    <w:docVar w:name="NE.Ref{00A9BE3E-C818-482C-AC2D-FB00D3A62705}" w:val=" ADDIN NE.Ref.{00A9BE3E-C818-482C-AC2D-FB00D3A62705}&lt;Citation&gt;&lt;Group&gt;&lt;References&gt;&lt;Item&gt;&lt;ID&gt;44&lt;/ID&gt;&lt;UID&gt;{A0B4C612-EB45-4EB5-B15D-43865E6BE09E}&lt;/UID&gt;&lt;Title&gt;A review of environmental risk factors for myopia during early life, childhood and adolescence&lt;/Title&gt;&lt;Template&gt;Journal Article&lt;/Template&gt;&lt;Star&gt;0&lt;/Star&gt;&lt;Tag&gt;0&lt;/Tag&gt;&lt;Author&gt;Ramamurthy, D; Lin, Chua SY; Saw, S M&lt;/Author&gt;&lt;Year&gt;2015&lt;/Year&gt;&lt;Details&gt;&lt;_accession_num&gt;26497977&lt;/_accession_num&gt;&lt;_author_adr&gt;Saw Swee Hock School of Public Health, National University of Singapore, Singapore.; Myopia Unit, Singapore Eye Research Institute, Singapore.; Saw Swee Hock School of Public Health, National University of Singapore, Singapore. seang_mei_saw@nuhs.edu.sg.; Myopia Unit, Singapore Eye Research Institute, Singapore. seang_mei_saw@nuhs.edu.sg.&lt;/_author_adr&gt;&lt;_date_display&gt;2015 Nov&lt;/_date_display&gt;&lt;_date&gt;2015-11-01&lt;/_date&gt;&lt;_doi&gt;10.1111/cxo.12346&lt;/_doi&gt;&lt;_isbn&gt;1444-0938 (Electronic); 0816-4622 (Linking)&lt;/_isbn&gt;&lt;_issue&gt;6&lt;/_issue&gt;&lt;_journal&gt;Clin Exp Optom&lt;/_journal&gt;&lt;_keywords&gt;children&amp;apos;s vision; myopia; risk factors&lt;/_keywords&gt;&lt;_language&gt;eng&lt;/_language&gt;&lt;_ori_publication&gt;(c) 2015 Optometry Australia.&lt;/_ori_publication&gt;&lt;_pages&gt;497-506&lt;/_pages&gt;&lt;_subject_headings&gt;Adolescent; Child; Global Health; Humans; *Myopia/epidemiology/etiology/physiopathology; Prevalence; Refraction, Ocular/*physiology; Risk Assessment/*methods; Risk Factors; Surveys and Questionnaires&lt;/_subject_headings&gt;&lt;_tertiary_title&gt;Clinical &amp;amp; experimental optometry&lt;/_tertiary_title&gt;&lt;_type_work&gt;Journal Article; Review&lt;/_type_work&gt;&lt;_url&gt;http://www.ncbi.nlm.nih.gov/entrez/query.fcgi?cmd=Retrieve&amp;amp;db=pubmed&amp;amp;dopt=Abstract&amp;amp;list_uids=26497977&amp;amp;query_hl=1&lt;/_url&gt;&lt;_volume&gt;98&lt;/_volume&gt;&lt;_created&gt;63570034&lt;/_created&gt;&lt;_modified&gt;63570034&lt;/_modified&gt;&lt;_db_updated&gt;PubMed&lt;/_db_updated&gt;&lt;_impact_factor&gt;   1.918&lt;/_impact_factor&gt;&lt;_collection_scope&gt;SCIE&lt;/_collection_scope&gt;&lt;/Details&gt;&lt;Extra&gt;&lt;DBUID&gt;{5D4A96AE-2D4D-41F0-9DA9-F21F7ED3972F}&lt;/DBUID&gt;&lt;/Extra&gt;&lt;/Item&gt;&lt;/References&gt;&lt;/Group&gt;&lt;/Citation&gt;_x000a_"/>
    <w:docVar w:name="NE.Ref{00AF826B-E332-40F3-B26A-0C6F0AE54F3F}" w:val=" ADDIN NE.Ref.{00AF826B-E332-40F3-B26A-0C6F0AE54F3F}&lt;Citation&gt;&lt;Group&gt;&lt;References&gt;&lt;Item&gt;&lt;ID&gt;41&lt;/ID&gt;&lt;UID&gt;{A8656F99-6287-4C3C-AEF4-D1FB170ADF82}&lt;/UID&gt;&lt;Title&gt;Associations of body mass index and perceived weight with suicide ideation and suicide attempts among US high school students&lt;/Title&gt;&lt;Template&gt;Journal Article&lt;/Template&gt;&lt;Star&gt;1&lt;/Star&gt;&lt;Tag&gt;5&lt;/Tag&gt;&lt;Author&gt;Eaton, D K; Lowry, R; Brener, N D; Galuska, D A; Crosby, A E&lt;/Author&gt;&lt;Year&gt;2005&lt;/Year&gt;&lt;Details&gt;&lt;_accessed&gt;62566734&lt;/_accessed&gt;&lt;_accession_num&gt;WOS:000229448300001&lt;/_accession_num&gt;&lt;_cited_count&gt;114&lt;/_cited_count&gt;&lt;_created&gt;62461330&lt;/_created&gt;&lt;_custom1&gt;33&lt;/_custom1&gt;&lt;_date_display&gt;2005, JUN 2005&lt;/_date_display&gt;&lt;_db_provider&gt;ISI&lt;/_db_provider&gt;&lt;_db_updated&gt;Web of Science-All&lt;/_db_updated&gt;&lt;_doi&gt;10.1001/archpedi.159.6.513&lt;/_doi&gt;&lt;_isbn&gt;1072-4710&lt;/_isbn&gt;&lt;_issue&gt;6&lt;/_issue&gt;&lt;_journal&gt;ARCHIVES OF PEDIATRICS &amp;amp; ADOLESCENT MEDICINE&lt;/_journal&gt;&lt;_modified&gt;62566734&lt;/_modified&gt;&lt;_pages&gt;513-519&lt;/_pages&gt;&lt;_url&gt;http://gateway.isiknowledge.com/gateway/Gateway.cgi?GWVersion=2&amp;amp;SrcAuth=AegeanSoftware&amp;amp;SrcApp=NoteExpress&amp;amp;DestLinkType=FullRecord&amp;amp;DestApp=WOS&amp;amp;KeyUT=000229448300001&lt;/_url&gt;&lt;_volume&gt;159&lt;/_volume&gt;&lt;/Details&gt;&lt;Extra&gt;&lt;DBUID&gt;{1298737D-6330-4780-9F08-2412F22521A4}&lt;/DBUID&gt;&lt;/Extra&gt;&lt;/Item&gt;&lt;/References&gt;&lt;/Group&gt;&lt;/Citation&gt;_x000a_"/>
    <w:docVar w:name="NE.Ref{00C06A81-A3C5-472E-A9D1-46C8C8AE507C}" w:val=" ADDIN NE.Ref.{00C06A81-A3C5-472E-A9D1-46C8C8AE507C}&lt;Citation&gt;&lt;Group&gt;&lt;References&gt;&lt;Item&gt;&lt;ID&gt;51&lt;/ID&gt;&lt;UID&gt;{399C2675-149F-4937-A0B0-BED84EB063ED}&lt;/UID&gt;&lt;Title&gt;Causal Directed Acyclic Graphs&lt;/Title&gt;&lt;Template&gt;Journal Article&lt;/Template&gt;&lt;Star&gt;0&lt;/Star&gt;&lt;Tag&gt;0&lt;/Tag&gt;&lt;Author&gt;Lipsky, A M; Greenland, S&lt;/Author&gt;&lt;Year&gt;2022&lt;/Year&gt;&lt;Details&gt;&lt;_accession_num&gt;35226050&lt;/_accession_num&gt;&lt;_author_adr&gt;Department of Emergency Medicine, HaEmek Medical Center, Afula, Israel.; Rappaport Faculty of Medicine, Technion-Israel Institute of Technology, Haifa,  Israel.; Department of Epidemiology and Department of Statistics, University of  California, Los Angeles.&lt;/_author_adr&gt;&lt;_collection_scope&gt;SCIE&lt;/_collection_scope&gt;&lt;_created&gt;65048988&lt;/_created&gt;&lt;_date&gt;2022-03-15&lt;/_date&gt;&lt;_date_display&gt;2022 Mar 15&lt;/_date_display&gt;&lt;_doi&gt;10.1001/jama.2022.1816&lt;/_doi&gt;&lt;_impact_factor&gt; 157.335&lt;/_impact_factor&gt;&lt;_isbn&gt;1538-3598 (Electronic); 0098-7484 (Linking)&lt;/_isbn&gt;&lt;_issue&gt;11&lt;/_issue&gt;&lt;_journal&gt;JAMA&lt;/_journal&gt;&lt;_language&gt;eng&lt;/_language&gt;&lt;_modified&gt;65067660&lt;/_modified&gt;&lt;_pages&gt;1083-1084&lt;/_pages&gt;&lt;_social_category&gt;医学(1)&lt;/_social_category&gt;&lt;_subject_headings&gt;*Causality; Confounding Factors, Epidemiologic&lt;/_subject_headings&gt;&lt;_tertiary_title&gt;JAMA&lt;/_tertiary_title&gt;&lt;_type_work&gt;Comment; Journal Article&lt;/_type_work&gt;&lt;_url&gt;http://www.ncbi.nlm.nih.gov/entrez/query.fcgi?cmd=Retrieve&amp;amp;db=pubmed&amp;amp;dopt=Abstract&amp;amp;list_uids=35226050&amp;amp;query_hl=1&lt;/_url&gt;&lt;_volume&gt;327&lt;/_volume&gt;&lt;/Details&gt;&lt;Extra&gt;&lt;DBUID&gt;{B229E695-20C0-47E4-A960-6A523A810098}&lt;/DBUID&gt;&lt;/Extra&gt;&lt;/Item&gt;&lt;/References&gt;&lt;/Group&gt;&lt;/Citation&gt;_x000a_"/>
    <w:docVar w:name="NE.Ref{00FC1C48-CDCD-4D55-860A-7417D0CB1F2F}" w:val=" ADDIN NE.Ref.{00FC1C48-CDCD-4D55-860A-7417D0CB1F2F}&lt;Citation&gt;&lt;Group&gt;&lt;References&gt;&lt;Item&gt;&lt;ID&gt;64&lt;/ID&gt;&lt;UID&gt;{5FBDD4F7-4AFA-4F9C-AF3E-D21158B73AB3}&lt;/UID&gt;&lt;Title&gt;World Health Organization 2020 guidelines on physical activity and sedentary  behaviour&lt;/Title&gt;&lt;Template&gt;Journal Article&lt;/Template&gt;&lt;Star&gt;0&lt;/Star&gt;&lt;Tag&gt;0&lt;/Tag&gt;&lt;Author&gt;Bull, F C; Al-Ansari, S S; Biddle, S; Borodulin, K; Buman, M P; Cardon, G; Carty, C; Chaput, J P; Chastin, S; Chou, R; Dempsey, P C; DiPietro, L; Ekelund, U; Firth, J; Friedenreich, C M; Garcia, L; Gichu, M; Jago, R; Katzmarzyk, P T; Lambert, E; Leitzmann, M; Milton, K; Ortega, F B; Ranasinghe, C; Stamatakis, E; Tiedemann, A; Troiano, R P; van der Ploeg, H P; Wari, V; Willumsen, J F&lt;/Author&gt;&lt;Year&gt;2020&lt;/Year&gt;&lt;Details&gt;&lt;_accession_num&gt;33239350&lt;/_accession_num&gt;&lt;_author_adr&gt;Physical Activity Unit, Department of Health Promotion, World Health  Organization, Geneva, Switzerland bullf@who.int.; School of Human Sciences, The University of Western Australia, Perth, Western  Australia, Australia.; Health Promotion Center, Riyadh, Saudi Arabia.; Centre for Health Research, University of Southern Queensland, Toowoomba,  Queensland, Australia.; Age Institute, Helsinki, Finland.; Public Health Evaluation and Projection Unit, Finnish Institute for Health and  Welfare, Helsinki, Uusimaa, Finland.; College of Health Solutions, Arizona State University, Phoenix, Arizona, USA.; Department of Movement and Sports Sciences, Ghent University, Belgium.; Institute of Technology Tralee, Tralee, Co Kerry, Ireland.; UNESCO Chair of Transforming the Lives of People with Disabilities, their  Families and Communities, Through Physical Education, Sport, Recreation and  Fitness.; Healthy Active Living and Obesity Research Group, Children&amp;apos;s Hospital of Eastern  Ontario Research Institute, Department of Pediatrics, University of Ottawa,  Ottawa, Ontario, Canada.; School of Health and Life Sciences, Glasgow Caledonian University, Glasgow, UK.; Departments of Medicine, and Medical Informatics &amp;amp; Clinical Epidemiology, Oregon  Health &amp;amp; Science University, Portland, Oregon, USA.; MRC Epidemiology Unit, School of Clinical Medicine, University of Cambridge,  Cambridge, Cambridgeshire, UK.; Baker Heart and Diabetes Institute, Melbourne, VIC 3004, Australia; Diabetes  Research Centre, University of Leicester, Leicester General Hospital, Leicester,  UK.; Department of Exercise and Nutrition Science, Milken Institute School of Public  Health, The George Washington University, Washington, DC, USA.; Department of Sport Medicine, Norwegian School of Sport Science, Oslo, Norway.; Department of Chronic Diseases and Ageing, Norwegian Institute of Public Health,  Oslo, Norway.; NICM Health Research Institute, Western Sydney University, Penrith, New South  Wales, Australia.; Division of Psychology and Mental Health, University of Manchester, Manchester,  UK.; Department of Cancer Epidemiology and Prevention Research, CancerControl Alberta,  Alberta Health Services, Calgary, Alberta, Canada.; Centre for Public Health, Queen&amp;apos;s University Belfast, Belfast, UK.; Department of Non-Commuicable Diseases, Ministry of Health, Nairobi, Kenya.; Centre for Exercise, Nutrition &amp;amp; Health Science, School for Policy Studies,  University of Bristol, Bristol, UK.; Population and Public Health Sciences, Pennington Biomedical Research Center,  Baton Rouge, Louisiana, USA.; Research Centre for Health through Physical Activity, Lifestyle and Sport,  Division of Exercise Science and Sports Medicine, Department of Human Biology,  Faculty of Health Sciences, University of Cape Town, Cape Town, South Africa.; Department ofEpidemiology and Preventive Medicine, University of Regensburg,  Germany.; Faculty of Medicine and Health Sciences, Norwich Medical School, University of  East Anglia Faculty of Medicine and Health Sciences, UK.; PROFITH (PROmoting FITness and Health through physical activity) research group,  Department of Physical Education and Sports, Faculty of Sport Sciences, Research  Institute of Sport and Health, University of Granada, Spain.; Sports and Exercise Medicine Unit and Department of Allied Health Sciences,  Faculty of Medicine, University of Colombo, Colombo, Sri Lanka.; Charles Perkins Centre, University of Sydney, School of Health Sciences, Faculty  of Medicine and Health, The University of Sydney, Sydney, New South Wales,  Australia.; Institute for Musculoskeletal Health, The University of Sydney, Sydney, New South  Wales, Australia.; Epidemiology and Genomics Research Program, National Cancer Institute, Bethesda,  Maryland, USA.; Department of Public and Occupational Health, Amsterdam Public Health Research  Institute, Amsterdam Vrije Universiteit, Amsterdam, The Netherlands.; Prevention Research Collaboration, School of Public Health, The University of  Sydney, Sydney, New South Wales, Australia.; National Department of Health, Port Moresby, Papua New Guinea.; Physical Activity Unit, Department of Health Promotion, World Health  Organization, Geneva, Switzerland.&lt;/_author_adr&gt;&lt;_collection_scope&gt;SCIE&lt;/_collection_scope&gt;&lt;_created&gt;64817336&lt;/_created&gt;&lt;_date&gt;2020-12-01&lt;/_date&gt;&lt;_date_display&gt;2020 Dec&lt;/_date_display&gt;&lt;_doi&gt;10.1136/bjsports-2020-102955&lt;/_doi&gt;&lt;_impact_factor&gt;  18.473&lt;/_impact_factor&gt;&lt;_isbn&gt;1473-0480 (Electronic); 0306-3674 (Print); 0306-3674 (Linking)&lt;/_isbn&gt;&lt;_issue&gt;24&lt;/_issue&gt;&lt;_journal&gt;Br J Sports Med&lt;/_journal&gt;&lt;_keywords&gt;health promotion; non-communicable disease; physical activity; prevention; public health&lt;/_keywords&gt;&lt;_language&gt;eng&lt;/_language&gt;&lt;_modified&gt;64817336&lt;/_modified&gt;&lt;_ori_publication&gt;© Author(s) (or their employer(s)) 2020. Re-use permitted under CC BY. Published _x000d__x000a_      by BMJ.&lt;/_ori_publication&gt;&lt;_pages&gt;1451-1462&lt;/_pages&gt;&lt;_social_category&gt;医学(1)&lt;/_social_category&gt;&lt;_subject_headings&gt;Evidence-Based Medicine; *Exercise; Global Health/*standards; Health Promotion/*standards; Humans; *Sedentary Behavior; *World Health Organization&lt;/_subject_headings&gt;&lt;_tertiary_title&gt;British journal of sports medicine&lt;/_tertiary_title&gt;&lt;_type_work&gt;Journal Article; Practice Guideline&lt;/_type_work&gt;&lt;_url&gt;http://www.ncbi.nlm.nih.gov/entrez/query.fcgi?cmd=Retrieve&amp;amp;db=pubmed&amp;amp;dopt=Abstract&amp;amp;list_uids=33239350&amp;amp;query_hl=1&lt;/_url&gt;&lt;_volume&gt;54&lt;/_volume&gt;&lt;/Details&gt;&lt;Extra&gt;&lt;DBUID&gt;{62B73418-E7EA-4772-A85B-742AAA2FBBE5}&lt;/DBUID&gt;&lt;/Extra&gt;&lt;/Item&gt;&lt;/References&gt;&lt;/Group&gt;&lt;/Citation&gt;_x000a_"/>
    <w:docVar w:name="NE.Ref{010341E5-53BF-470B-A03A-4302A0793EB7}" w:val=" ADDIN NE.Ref.{010341E5-53BF-470B-A03A-4302A0793EB7}&lt;Citation&gt;&lt;Group&gt;&lt;References&gt;&lt;Item&gt;&lt;ID&gt;26&lt;/ID&gt;&lt;UID&gt;{CEAC3FD4-5FFE-47E5-87AE-A4586033FCF6}&lt;/UID&gt;&lt;Title&gt;Number of imputations needed to stabilize estimated treatment difference in  longitudinal data analysis&lt;/Title&gt;&lt;Template&gt;Journal Article&lt;/Template&gt;&lt;Star&gt;0&lt;/Star&gt;&lt;Tag&gt;0&lt;/Tag&gt;&lt;Author&gt;Lu, K&lt;/Author&gt;&lt;Year&gt;2017&lt;/Year&gt;&lt;Details&gt;&lt;_accession_num&gt;25305196&lt;/_accession_num&gt;&lt;_author_adr&gt;Forest Laboratories, Harborside Financial Center, Jersey City, USA.&lt;/_author_adr&gt;&lt;_collection_scope&gt;SCIE&lt;/_collection_scope&gt;&lt;_created&gt;64740121&lt;/_created&gt;&lt;_date&gt;2017-04-01&lt;/_date&gt;&lt;_date_display&gt;2017 Apr&lt;/_date_display&gt;&lt;_doi&gt;10.1177/0962280214554439&lt;/_doi&gt;&lt;_impact_factor&gt;   2.494&lt;/_impact_factor&gt;&lt;_isbn&gt;1477-0334 (Electronic); 0962-2802 (Linking)&lt;/_isbn&gt;&lt;_issue&gt;2&lt;/_issue&gt;&lt;_journal&gt;Stat Methods Med Res&lt;/_journal&gt;&lt;_keywords&gt;coefficient of variation; conditional variability; multiple imputation; randomized trial; repeated sampling&lt;/_keywords&gt;&lt;_language&gt;eng&lt;/_language&gt;&lt;_modified&gt;64740121&lt;/_modified&gt;&lt;_pages&gt;674-690&lt;/_pages&gt;&lt;_social_category&gt;医学(3)&lt;/_social_category&gt;&lt;_tertiary_title&gt;Statistical methods in medical research&lt;/_tertiary_title&gt;&lt;_type_work&gt;Journal Article&lt;/_type_work&gt;&lt;_url&gt;http://www.ncbi.nlm.nih.gov/entrez/query.fcgi?cmd=Retrieve&amp;amp;db=pubmed&amp;amp;dopt=Abstract&amp;amp;list_uids=25305196&amp;amp;query_hl=1&lt;/_url&gt;&lt;_volume&gt;26&lt;/_volume&gt;&lt;/Details&gt;&lt;Extra/&gt;&lt;/Item&gt;&lt;/References&gt;&lt;/Group&gt;&lt;/Citation&gt;_x000a_"/>
    <w:docVar w:name="NE.Ref{012CB7BA-6D0D-4BC7-AB04-FC0868FBEEE4}" w:val=" ADDIN NE.Ref.{012CB7BA-6D0D-4BC7-AB04-FC0868FBEEE4}&lt;Citation&gt;&lt;Group&gt;&lt;References&gt;&lt;Item&gt;&lt;ID&gt;25&lt;/ID&gt;&lt;UID&gt;{BED5CE2C-6A4B-41A3-85EB-757DF630712D}&lt;/UID&gt;&lt;Title&gt;Time-varying associations of pre-migration and post-migration stressors in refugees&amp;apos; mental health during resettlement: a longitudinal study in Australia&lt;/Title&gt;&lt;Template&gt;Journal Article&lt;/Template&gt;&lt;Star&gt;0&lt;/Star&gt;&lt;Tag&gt;0&lt;/Tag&gt;&lt;Author&gt;Wu, Shuxian; Renzaho, Andre M N; Hall, Brian J; Shi, Lishuo; Ling, Li; Chen, Wen&lt;/Author&gt;&lt;Year&gt;2021&lt;/Year&gt;&lt;Details&gt;&lt;_alternate_title&gt;The Lancet Psychiatry&lt;/_alternate_title&gt;&lt;_created&gt;64808194&lt;/_created&gt;&lt;_date&gt;2021-01-01&lt;/_date&gt;&lt;_date_display&gt;2021&lt;/_date_display&gt;&lt;_doi&gt;https://doi.org/10.1016/S2215-0366(20)30422-3&lt;/_doi&gt;&lt;_isbn&gt;2215-0366&lt;/_isbn&gt;&lt;_issue&gt;1&lt;/_issue&gt;&lt;_journal&gt;The Lancet Psychiatry&lt;/_journal&gt;&lt;_modified&gt;64808194&lt;/_modified&gt;&lt;_pages&gt;36-47&lt;/_pages&gt;&lt;_url&gt;https://www.sciencedirect.com/science/article/pii/S2215036620304223&lt;/_url&gt;&lt;_volume&gt;8&lt;/_volume&gt;&lt;/Details&gt;&lt;Extra&gt;&lt;DBUID&gt;{62B73418-E7EA-4772-A85B-742AAA2FBBE5}&lt;/DBUID&gt;&lt;/Extra&gt;&lt;/Item&gt;&lt;/References&gt;&lt;/Group&gt;&lt;/Citation&gt;_x000a_"/>
    <w:docVar w:name="NE.Ref{016ECB46-CAD7-4809-A6F1-D0544989FD97}" w:val=" ADDIN NE.Ref.{016ECB46-CAD7-4809-A6F1-D0544989FD97}&lt;Citation&gt;&lt;Group&gt;&lt;References&gt;&lt;Item&gt;&lt;ID&gt;2921&lt;/ID&gt;&lt;UID&gt;{E7C017AE-C8A4-42E0-87A0-D8023B83FE46}&lt;/UID&gt;&lt;Title&gt;Global report 2021&lt;/Title&gt;&lt;Template&gt;Report&lt;/Template&gt;&lt;Star&gt;0&lt;/Star&gt;&lt;Tag&gt;0&lt;/Tag&gt;&lt;Author&gt;&amp;quot;UN High Commissioner for Refugees&amp;quot;&lt;/Author&gt;&lt;Year&gt;2021&lt;/Year&gt;&lt;Details&gt;&lt;_accessed&gt;64383051&lt;/_accessed&gt;&lt;_created&gt;64383051&lt;/_created&gt;&lt;_modified&gt;64639687&lt;/_modified&gt;&lt;_url&gt;https://reporting.unhcr.org/globalreport2021/#_ga=2.97162975.1319270664.1666054061-1286407430.1666054061&lt;/_url&gt;&lt;/Details&gt;&lt;Extra&gt;&lt;DBUID&gt;{93870BB0-CAEF-4F07-AAE0-DA131E288E28}&lt;/DBUID&gt;&lt;/Extra&gt;&lt;/Item&gt;&lt;/References&gt;&lt;/Group&gt;&lt;/Citation&gt;_x000a_"/>
    <w:docVar w:name="NE.Ref{01A220BE-8157-4300-A2EA-C2A6E309AAB7}" w:val=" ADDIN NE.Ref.{01A220BE-8157-4300-A2EA-C2A6E309AAB7}&lt;Citation&gt;&lt;Group&gt;&lt;References&gt;&lt;Item&gt;&lt;ID&gt;34&lt;/ID&gt;&lt;UID&gt;{98494D56-93B1-4D3B-9330-E70A5433FE59}&lt;/UID&gt;&lt;Title&gt;我国中小学卫生保健机构的发展机遇与策略&lt;/Title&gt;&lt;Template&gt;Magazine Article&lt;/Template&gt;&lt;Star&gt;0&lt;/Star&gt;&lt;Tag&gt;0&lt;/Tag&gt;&lt;Author&gt;潘勇平; 曹丕军; 高爱钰&lt;/Author&gt;&lt;Year&gt;2010&lt;/Year&gt;&lt;Details&gt;&lt;_accessed&gt;64430792&lt;/_accessed&gt;&lt;_created&gt;64430792&lt;/_created&gt;&lt;_issue&gt;05&lt;/_issue&gt;&lt;_modified&gt;64430793&lt;/_modified&gt;&lt;_pages&gt;513 514 517&lt;/_pages&gt;&lt;_secondary_title&gt;中国学校卫生&lt;/_secondary_title&gt;&lt;_volume&gt;31&lt;/_volume&gt;&lt;_translated_author&gt;Pan, Yongping;Cao, Pijun;Gao, Aiyu&lt;/_translated_author&gt;&lt;/Details&gt;&lt;Extra&gt;&lt;DBUID&gt;{79C5FD63-3C89-4745-94F9-8D429523D767}&lt;/DBUID&gt;&lt;/Extra&gt;&lt;/Item&gt;&lt;/References&gt;&lt;/Group&gt;&lt;/Citation&gt;_x000a_"/>
    <w:docVar w:name="NE.Ref{01B59AEF-70BB-4F06-8CB8-2402D2EF716F}" w:val=" ADDIN NE.Ref.{01B59AEF-70BB-4F06-8CB8-2402D2EF716F}&lt;Citation&gt;&lt;Group&gt;&lt;References&gt;&lt;Item&gt;&lt;ID&gt;173&lt;/ID&gt;&lt;UID&gt;{6B57C36A-DE84-44E1-9C4B-D5BF317CC180}&lt;/UID&gt;&lt;Title&gt;Logistic回归样本量确定所需自变量事件数的模拟研究&lt;/Title&gt;&lt;Template&gt;Thesis&lt;/Template&gt;&lt;Star&gt;0&lt;/Star&gt;&lt;Tag&gt;0&lt;/Tag&gt;&lt;Author&gt;孙亚清&lt;/Author&gt;&lt;Year&gt;2016&lt;/Year&gt;&lt;Details&gt;&lt;_db_provider&gt;CNKI&lt;/_db_provider&gt;&lt;_keywords&gt;Logistic回归;蒙特卡罗模拟;自变量事件数;罚分似然估计方法;轮廓似然方法&lt;/_keywords&gt;&lt;_publisher&gt;南方医科大学&lt;/_publisher&gt;&lt;_tertiary_author&gt;陈平雁&lt;/_tertiary_author&gt;&lt;_type_work&gt;硕士&lt;/_type_work&gt;&lt;_created&gt;64674740&lt;/_created&gt;&lt;_modified&gt;64674740&lt;/_modified&gt;&lt;_translated_author&gt;Sun, Yaqing&lt;/_translated_author&gt;&lt;_translated_tertiary_author&gt;Chen, Pingyan&lt;/_translated_tertiary_author&gt;&lt;/Details&gt;&lt;Extra&gt;&lt;DBUID&gt;{725D76A1-09CB-4550-9760-2CAB276F575A}&lt;/DBUID&gt;&lt;/Extra&gt;&lt;/Item&gt;&lt;/References&gt;&lt;/Group&gt;&lt;/Citation&gt;_x000a_"/>
    <w:docVar w:name="NE.Ref{01BD0780-96F1-447C-A680-1D5FC11C10FD}" w:val=" ADDIN NE.Ref.{01BD0780-96F1-447C-A680-1D5FC11C10FD}&lt;Citation&gt;&lt;Group&gt;&lt;References&gt;&lt;Item&gt;&lt;ID&gt;4136&lt;/ID&gt;&lt;UID&gt;{C2D0F745-3E8F-403E-BA01-1490CE26219C}&lt;/UID&gt;&lt;Title&gt;Heightened connectivity between the ventral striatum and medial prefrontal cortex  as a biomarker for stress-related psychopathology: understanding interactive  effects of early and more recent stress&lt;/Title&gt;&lt;Template&gt;Journal Article&lt;/Template&gt;&lt;Star&gt;0&lt;/Star&gt;&lt;Tag&gt;0&lt;/Tag&gt;&lt;Author&gt;Hanson, J L; Knodt, A R; Brigidi, B D; Hariri, A R&lt;/Author&gt;&lt;Year&gt;2018&lt;/Year&gt;&lt;Details&gt;&lt;_accessed&gt;65190891&lt;/_accessed&gt;&lt;_accession_num&gt;29248021&lt;/_accession_num&gt;&lt;_author_adr&gt;Department of Psychology, University of Pittsburgh, Pittsburgh, PA, USA.; Learning Research &amp;amp; Development Center, University of Pittsburgh, Pittsburgh, PA,  USA.; Laboratory of NeuroGenetics, Department of Psychology &amp;amp; Neuroscience, Duke  University, Durham, NC, USA.; Laboratory of NeuroGenetics, Department of Psychology &amp;amp; Neuroscience, Duke  University, Durham, NC, USA.; Laboratory of NeuroGenetics, Department of Psychology &amp;amp; Neuroscience, Duke  University, Durham, NC, USA.&lt;/_author_adr&gt;&lt;_collection_scope&gt;SSCI;SCIE&lt;/_collection_scope&gt;&lt;_created&gt;65189842&lt;/_created&gt;&lt;_date&gt;2018-08-01&lt;/_date&gt;&lt;_date_display&gt;2018 Aug&lt;/_date_display&gt;&lt;_db_updated&gt;PubMed&lt;/_db_updated&gt;&lt;_doi&gt;10.1017/S0033291717003348&lt;/_doi&gt;&lt;_impact_factor&gt;   6.900&lt;/_impact_factor&gt;&lt;_isbn&gt;1469-8978 (Electronic); 0033-2917 (Print); 0033-2917 (Linking)&lt;/_isbn&gt;&lt;_issue&gt;11&lt;/_issue&gt;&lt;_journal&gt;Psychol Med&lt;/_journal&gt;&lt;_keywords&gt;child maltreatment; early adversity; medial prefrontal cortex; reward; stress; ventral striatum&lt;/_keywords&gt;&lt;_language&gt;eng&lt;/_language&gt;&lt;_modified&gt;65189842&lt;/_modified&gt;&lt;_pages&gt;1835-1843&lt;/_pages&gt;&lt;_social_category&gt;医学(1)&lt;/_social_category&gt;&lt;_subject_headings&gt;Adolescent; Adult; Adult Survivors of Child Adverse Events/*statistics &amp;amp; numerical data; Biomarkers; Connectome/*methods; Depression/*epidemiology; Female; Humans; Magnetic Resonance Imaging; Male; Prefrontal Cortex/diagnostic imaging/*physiopathology; *Reward; Stress, Psychological/*epidemiology; Ventral Striatum/diagnostic imaging/*physiopathology; Young Adult&lt;/_subject_headings&gt;&lt;_tertiary_title&gt;Psychological medicine&lt;/_tertiary_title&gt;&lt;_type_work&gt;Journal Article; Research Support, N.I.H., Extramural&lt;/_type_work&gt;&lt;_url&gt;http://www.ncbi.nlm.nih.gov/entrez/query.fcgi?cmd=Retrieve&amp;amp;db=pubmed&amp;amp;dopt=Abstract&amp;amp;list_uids=29248021&amp;amp;query_hl=1&lt;/_url&gt;&lt;_volume&gt;48&lt;/_volume&gt;&lt;/Details&gt;&lt;Extra&gt;&lt;DBUID&gt;{93870BB0-CAEF-4F07-AAE0-DA131E288E28}&lt;/DBUID&gt;&lt;/Extra&gt;&lt;/Item&gt;&lt;/References&gt;&lt;/Group&gt;&lt;/Citation&gt;_x000a_"/>
    <w:docVar w:name="NE.Ref{01C0ABA0-889A-41EF-AD54-15EA7E5DC38E}" w:val=" ADDIN NE.Ref.{01C0ABA0-889A-41EF-AD54-15EA7E5DC38E}&lt;Citation&gt;&lt;Group&gt;&lt;References&gt;&lt;Item&gt;&lt;ID&gt;908&lt;/ID&gt;&lt;UID&gt;{F1F309FF-DAD0-4616-9FF5-165864209437}&lt;/UID&gt;&lt;Title&gt;Adolescent depression: description, causes, and interventions&lt;/Title&gt;&lt;Template&gt;Journal Article&lt;/Template&gt;&lt;Star&gt;0&lt;/Star&gt;&lt;Tag&gt;0&lt;/Tag&gt;&lt;Author&gt;Hankin, B L&lt;/Author&gt;&lt;Year&gt;2006&lt;/Year&gt;&lt;Details&gt;&lt;_accession_num&gt;16356779&lt;/_accession_num&gt;&lt;_author_adr&gt;University of South Carolina, Columbia, SC, USA. hankin@sc.edu&lt;/_author_adr&gt;&lt;_collection_scope&gt;SCIE;&lt;/_collection_scope&gt;&lt;_created&gt;61862015&lt;/_created&gt;&lt;_date&gt;2006-02-01&lt;/_date&gt;&lt;_date_display&gt;2006 Feb&lt;/_date_display&gt;&lt;_db_updated&gt;PubMed&lt;/_db_updated&gt;&lt;_doi&gt;10.1016/j.yebeh.2005.10.012&lt;/_doi&gt;&lt;_impact_factor&gt;   2.631&lt;/_impact_factor&gt;&lt;_isbn&gt;1525-5050 (Print); 1525-5050 (Linking)&lt;/_isbn&gt;&lt;_issue&gt;1&lt;/_issue&gt;&lt;_journal&gt;Epilepsy Behav&lt;/_journal&gt;&lt;_keywords&gt;Adolescent; Antidepressive Agents/therapeutic use; Depressive Disorder/*etiology/prevention &amp;amp;amp; control/therapy; Epilepsy/*psychology; Humans; Stress, Psychological/*complications&lt;/_keywords&gt;&lt;_language&gt;eng&lt;/_language&gt;&lt;_modified&gt;61864699&lt;/_modified&gt;&lt;_pages&gt;102-14&lt;/_pages&gt;&lt;_tertiary_title&gt;Epilepsy &amp;amp;amp; behavior : E&amp;amp;amp;B&lt;/_tertiary_title&gt;&lt;_type_work&gt;Journal Article; Research Support, N.I.H., Extramural; Review&lt;/_type_work&gt;&lt;_url&gt;http://www.ncbi.nlm.nih.gov/entrez/query.fcgi?cmd=Retrieve&amp;amp;db=pubmed&amp;amp;dopt=Abstract&amp;amp;list_uids=16356779&amp;amp;query_hl=1&lt;/_url&gt;&lt;_volume&gt;8&lt;/_volume&gt;&lt;/Details&gt;&lt;Extra/&gt;&lt;/Item&gt;&lt;/References&gt;&lt;/Group&gt;&lt;/Citation&gt;_x000a_"/>
    <w:docVar w:name="NE.Ref{01D807A2-ABF7-4E7A-96EB-1C88F0F74F95}" w:val=" ADDIN NE.Ref.{01D807A2-ABF7-4E7A-96EB-1C88F0F74F95}&lt;Citation&gt;&lt;Group&gt;&lt;References&gt;&lt;Item&gt;&lt;ID&gt;224&lt;/ID&gt;&lt;UID&gt;{8A25DF64-2EF3-4FDE-8F13-688AEB640568}&lt;/UID&gt;&lt;Title&gt;卫生统计学&lt;/Title&gt;&lt;Template&gt;Book&lt;/Template&gt;&lt;Star&gt;0&lt;/Star&gt;&lt;Tag&gt;0&lt;/Tag&gt;&lt;Author&gt;李晓松; 陈峰; 郝元涛; 刘美娜&lt;/Author&gt;&lt;Year&gt;2019&lt;/Year&gt;&lt;Details&gt;&lt;_publisher&gt;人民卫生出版社&lt;/_publisher&gt;&lt;_place_published&gt;北京&lt;/_place_published&gt;&lt;_edition&gt;2019年3月第8版&lt;/_edition&gt;&lt;_num_words&gt;659000&lt;/_num_words&gt;&lt;_pages&gt;428&lt;/_pages&gt;&lt;_accessed&gt;65148140&lt;/_accessed&gt;&lt;_created&gt;65147642&lt;/_created&gt;&lt;_modified&gt;65147664&lt;/_modified&gt;&lt;_translated_author&gt;Li, Xiao song;Chen, Feng;Hao, Yuan tao;Liu, Mei na&lt;/_translated_author&gt;&lt;/Details&gt;&lt;Extra&gt;&lt;DBUID&gt;{3F9387F2-331A-44EC-89D9-44E8C1CA5F18}&lt;/DBUID&gt;&lt;/Extra&gt;&lt;/Item&gt;&lt;/References&gt;&lt;/Group&gt;&lt;Group&gt;&lt;References&gt;&lt;Item&gt;&lt;ID&gt;223&lt;/ID&gt;&lt;UID&gt;{0E52F6C9-7AEB-4819-8288-F5401B75FC33}&lt;/UID&gt;&lt;Title&gt;卫生统计学&lt;/Title&gt;&lt;Template&gt;Book&lt;/Template&gt;&lt;Star&gt;0&lt;/Star&gt;&lt;Tag&gt;0&lt;/Tag&gt;&lt;Author&gt;赵耐青; 陈峰; 孙高; 施学忠&lt;/Author&gt;&lt;Year&gt;2008&lt;/Year&gt;&lt;Details&gt;&lt;_publisher&gt;高等教育出版社&lt;/_publisher&gt;&lt;_edition&gt;2008年2月第1版&lt;/_edition&gt;&lt;_reprint_edition&gt;2021年12月第15次&lt;/_reprint_edition&gt;&lt;_pages&gt;402&lt;/_pages&gt;&lt;_num_words&gt;650000&lt;/_num_words&gt;&lt;_price&gt;33.6&lt;/_price&gt;&lt;_place_published&gt;北京&lt;/_place_published&gt;&lt;_accessed&gt;65148140&lt;/_accessed&gt;&lt;_created&gt;65147636&lt;/_created&gt;&lt;_modified&gt;65148140&lt;/_modified&gt;&lt;_translated_author&gt;Zhao, Nai qing;Chen, Feng;Sun, Gao;Shi, Xue zhong&lt;/_translated_author&gt;&lt;/Details&gt;&lt;Extra&gt;&lt;DBUID&gt;{3F9387F2-331A-44EC-89D9-44E8C1CA5F18}&lt;/DBUID&gt;&lt;/Extra&gt;&lt;/Item&gt;&lt;/References&gt;&lt;/Group&gt;&lt;/Citation&gt;_x000a_"/>
    <w:docVar w:name="NE.Ref{0211052D-9FEC-4FCB-ACC2-C89372AAEABD}" w:val=" ADDIN NE.Ref.{0211052D-9FEC-4FCB-ACC2-C89372AAEABD}&lt;Citation&gt;&lt;Group&gt;&lt;References&gt;&lt;Item&gt;&lt;ID&gt;38&lt;/ID&gt;&lt;UID&gt;{67FEEAF5-ED66-479D-8E8F-CC9EDFA80208}&lt;/UID&gt;&lt;Title&gt;中小学生健康体检管理办法（2021年版）&lt;/Title&gt;&lt;Template&gt;Web Page&lt;/Template&gt;&lt;Star&gt;0&lt;/Star&gt;&lt;Tag&gt;0&lt;/Tag&gt;&lt;Author&gt;卫生健康委; 教育部&lt;/Author&gt;&lt;Year&gt;2021&lt;/Year&gt;&lt;Details&gt;&lt;_issue&gt;7/3&lt;/_issue&gt;&lt;_url&gt;http://www.gov.cn/zhengce/zhengceku/2021-10/21/content_5644100.htm&lt;/_url&gt;&lt;_accessed&gt;64432017&lt;/_accessed&gt;&lt;_created&gt;64432017&lt;/_created&gt;&lt;_modified&gt;64432017&lt;/_modified&gt;&lt;_translated_author&gt;Wei, Shengjiankangwei;Jiao, Yubu&lt;/_translated_author&gt;&lt;/Details&gt;&lt;Extra&gt;&lt;DBUID&gt;{79C5FD63-3C89-4745-94F9-8D429523D767}&lt;/DBUID&gt;&lt;/Extra&gt;&lt;/Item&gt;&lt;/References&gt;&lt;/Group&gt;&lt;/Citation&gt;_x000a_"/>
    <w:docVar w:name="NE.Ref{021137A0-A659-49C5-92BC-859D02F008B9}" w:val=" ADDIN NE.Ref.{021137A0-A659-49C5-92BC-859D02F008B9}&lt;Citation&gt;&lt;Group&gt;&lt;References&gt;&lt;Item&gt;&lt;ID&gt;108&lt;/ID&gt;&lt;UID&gt;{E7F6C57A-5A78-44D5-99B1-12ED3430DBCD}&lt;/UID&gt;&lt;Title&gt;我国农村老年人生活方式对认知功能的影响&lt;/Title&gt;&lt;Template&gt;Thesis&lt;/Template&gt;&lt;Star&gt;0&lt;/Star&gt;&lt;Tag&gt;0&lt;/Tag&gt;&lt;Author&gt;周蜜&lt;/Author&gt;&lt;Year&gt;2022&lt;/Year&gt;&lt;Details&gt;&lt;_db_provider&gt;CNKI&lt;/_db_provider&gt;&lt;_doi&gt;10.27412/d.cnki.gxncu.2022.001444&lt;/_doi&gt;&lt;_keywords&gt;农村老年人群,生活方式,抑郁,认知功能&lt;/_keywords&gt;&lt;_publisher&gt;西南财经大学&lt;/_publisher&gt;&lt;_tertiary_author&gt;徐程&lt;/_tertiary_author&gt;&lt;_type_work&gt;硕士&lt;/_type_work&gt;&lt;_url&gt;https://link.cnki.net/doi/10.27412/d.cnki.gxncu.2022.001444&lt;/_url&gt;&lt;_created&gt;65152063&lt;/_created&gt;&lt;_modified&gt;65152063&lt;/_modified&gt;&lt;_accessed&gt;65152064&lt;/_accessed&gt;&lt;_translated_author&gt;Zhou, Mi&lt;/_translated_author&gt;&lt;_translated_tertiary_author&gt;Xu, Cheng&lt;/_translated_tertiary_author&gt;&lt;/Details&gt;&lt;Extra&gt;&lt;DBUID&gt;{B229E695-20C0-47E4-A960-6A523A810098}&lt;/DBUID&gt;&lt;/Extra&gt;&lt;/Item&gt;&lt;/References&gt;&lt;/Group&gt;&lt;Group&gt;&lt;References&gt;&lt;Item&gt;&lt;ID&gt;107&lt;/ID&gt;&lt;UID&gt;{706009CC-C76E-49E2-9C38-BD49EB605BA1}&lt;/UID&gt;&lt;Title&gt;生活方式、体育生活方式的界定及其研究状况分析&lt;/Title&gt;&lt;Template&gt;Journal Article&lt;/Template&gt;&lt;Star&gt;0&lt;/Star&gt;&lt;Tag&gt;0&lt;/Tag&gt;&lt;Author&gt;张玉秀&lt;/Author&gt;&lt;Year&gt;2005&lt;/Year&gt;&lt;Details&gt;&lt;_author_adr&gt;南京体育学院研究生部 江苏南京210014&lt;/_author_adr&gt;&lt;_db_provider&gt;CNKI&lt;/_db_provider&gt;&lt;_doi&gt;10.15877/j.cnki.nsic.2005.03.004&lt;/_doi&gt;&lt;_isbn&gt;1008-1909&lt;/_isbn&gt;&lt;_issue&gt;03&lt;/_issue&gt;&lt;_journal&gt;南京体育学院学报(社会科学版)&lt;/_journal&gt;&lt;_keywords&gt;生活方式;定义;类型;体育生活方式&lt;/_keywords&gt;&lt;_pages&gt;13-16&lt;/_pages&gt;&lt;_created&gt;65152062&lt;/_created&gt;&lt;_modified&gt;65152062&lt;/_modified&gt;&lt;_accessed&gt;65152062&lt;/_accessed&gt;&lt;_translated_author&gt;Zhang, Yu xiu&lt;/_translated_author&gt;&lt;/Details&gt;&lt;Extra&gt;&lt;DBUID&gt;{B229E695-20C0-47E4-A960-6A523A810098}&lt;/DBUID&gt;&lt;/Extra&gt;&lt;/Item&gt;&lt;/References&gt;&lt;/Group&gt;&lt;/Citation&gt;_x000a_"/>
    <w:docVar w:name="NE.Ref{02334C7A-23C4-4AFB-A467-7392E580763E}" w:val=" ADDIN NE.Ref.{02334C7A-23C4-4AFB-A467-7392E580763E}&lt;Citation&gt;&lt;Group&gt;&lt;References&gt;&lt;Item&gt;&lt;ID&gt;91&lt;/ID&gt;&lt;UID&gt;{F1EFB060-09C1-4B19-8B26-E78002C7A3E8}&lt;/UID&gt;&lt;Title&gt;Association between physical activity and depressive symptoms in adolescents: A  prospective cohort study&lt;/Title&gt;&lt;Template&gt;Journal Article&lt;/Template&gt;&lt;Star&gt;0&lt;/Star&gt;&lt;Tag&gt;0&lt;/Tag&gt;&lt;Author&gt;Jiang, W; Sun, L; He, Y; Liu, W; Hua, Y; Zheng, X; Huang, C; Liu, Q; Xiong, L; Guo, L&lt;/Author&gt;&lt;Year&gt;2023&lt;/Year&gt;&lt;Details&gt;&lt;_accessed&gt;65224706&lt;/_accessed&gt;&lt;_accession_num&gt;37852160&lt;/_accession_num&gt;&lt;_author_adr&gt;Department of Medical Statistics and Epidemiology, School of Public Health, Sun  Yat-sen University, Guangzhou 510080, China.; Guangzhou Center for Disease Control and Prevention, Guangzhou 510080, China.; Department of Medical Statistics and Epidemiology, School of Public Health, Sun  Yat-sen University, Guangzhou 510080, China.; Faculty of School Health, Guangzhou Centre for Disease Control and Prevention,  Guangzhou 510080, China.; 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Guangzhou Center for Disease Control and Prevention, Guangzhou 510080, China.  Electronic address: gzcdc_xionglh@gz.gov.cn.; Department of Medical Statistics and Epidemiology, School of Public Health, Sun  Yat-sen University, Guangzhou 510080, China. Electronic address:  guolan3@mail.sysu.edu.cn.&lt;/_author_adr&gt;&lt;_collection_scope&gt;SSCI;SCIE&lt;/_collection_scope&gt;&lt;_created&gt;65124644&lt;/_created&gt;&lt;_date&gt;2023-10-14&lt;/_date&gt;&lt;_date_display&gt;2023 Oct 14&lt;/_date_display&gt;&lt;_doi&gt;10.1016/j.psychres.2023.115544&lt;/_doi&gt;&lt;_impact_factor&gt;  11.225&lt;/_impact_factor&gt;&lt;_isbn&gt;1872-7123 (Electronic); 0165-1781 (Linking)&lt;/_isbn&gt;&lt;_journal&gt;Psychiatry Res&lt;/_journal&gt;&lt;_keywords&gt;Moderate-to-vigorous physical activity; Modifying factors; New-onset depression; Subsequent depressive symptoms&lt;/_keywords&gt;&lt;_language&gt;eng&lt;/_language&gt;&lt;_modified&gt;65224706&lt;/_modified&gt;&lt;_ori_publication&gt;Copyright © 2023 Elsevier B.V. All rights reserved.&lt;/_ori_publication&gt;&lt;_pages&gt;115544&lt;/_pages&gt;&lt;_social_category&gt;医学(3)&lt;/_social_category&gt;&lt;_tertiary_title&gt;Psychiatry research&lt;/_tertiary_title&gt;&lt;_type_work&gt;Journal Article&lt;/_type_work&gt;&lt;_url&gt;http://www.ncbi.nlm.nih.gov/entrez/query.fcgi?cmd=Retrieve&amp;amp;db=pubmed&amp;amp;dopt=Abstract&amp;amp;list_uids=37852160&amp;amp;query_hl=1&lt;/_url&gt;&lt;_volume&gt;329&lt;/_volume&gt;&lt;/Details&gt;&lt;Extra/&gt;&lt;/Item&gt;&lt;/References&gt;&lt;/Group&gt;&lt;Group&gt;&lt;References&gt;&lt;Item&gt;&lt;ID&gt;171&lt;/ID&gt;&lt;UID&gt;{D688E2C4-6CB7-428D-AD78-DF7240650C76}&lt;/UID&gt;&lt;Title&gt;Longitudinal associations between problematic Internet use, self-esteem, and  depressive symptoms among Chinese adolescents&lt;/Title&gt;&lt;Template&gt;Journal Article&lt;/Template&gt;&lt;Star&gt;0&lt;/Star&gt;&lt;Tag&gt;0&lt;/Tag&gt;&lt;Author&gt;Lai, W; Wang, W; Li, X; Wang, H; Lu, C; Guo, L&lt;/Author&gt;&lt;Year&gt;2023&lt;/Year&gt;&lt;Details&gt;&lt;_accession_num&gt;35034212&lt;/_accession_num&gt;&lt;_author_adr&gt;Department of Medical Statistics and Epidemiology, School of Public Health, Sun  Yat-Sen University, 74 Zhongshan Rd 2, Guangzhou, 510080, China.; Department of Medical Statistics and Epidemiology, School of Public Health, Sun  Yat-Sen University, 74 Zhongshan Rd 2, Guangzhou, 510080, China.; Department of Medical Statistics and Epidemiology, School of Public Health, Sun  Yat-Sen University, 74 Zhongshan Rd 2, Guangzhou, 510080, China.; Department of Medical Statistics and Epidemiology, School of Public Health, Sun  Yat-Sen University, 74 Zhongshan Rd 2, Guangzhou, 510080, China.; Department of Medical Statistics and Epidemiology, School of Public Health, Sun  Yat-Sen University, 74 Zhongshan Rd 2, Guangzhou, 510080, China.; Department of Medical Statistics and Epidemiology, School of Public Health, Sun  Yat-Sen University, 74 Zhongshan Rd 2, Guangzhou, 510080, China.  guolan3@mail.sysu.edu.cn.&lt;/_author_adr&gt;&lt;_collection_scope&gt;SSCI;SCIE&lt;/_collection_scope&gt;&lt;_created&gt;65211105&lt;/_created&gt;&lt;_date&gt;2023-07-01&lt;/_date&gt;&lt;_date_display&gt;2023 Jul&lt;/_date_display&gt;&lt;_doi&gt;10.1007/s00787-022-01944-5&lt;/_doi&gt;&lt;_impact_factor&gt;   5.349&lt;/_impact_factor&gt;&lt;_isbn&gt;1435-165X (Electronic); 1018-8827 (Linking)&lt;/_isbn&gt;&lt;_issue&gt;7&lt;/_issue&gt;&lt;_journal&gt;Eur Child Adolesc Psychiatry&lt;/_journal&gt;&lt;_keywords&gt;Adolescent; Depressive symptoms; Problematic Internet use; Self-esteem&lt;/_keywords&gt;&lt;_language&gt;eng&lt;/_language&gt;&lt;_modified&gt;65211105&lt;/_modified&gt;&lt;_ori_publication&gt;© 2022. The Author(s), under exclusive licence to Springer-Verlag GmbH Germany.&lt;/_ori_publication&gt;&lt;_pages&gt;1273-1283&lt;/_pages&gt;&lt;_social_category&gt;医学(2)&lt;/_social_category&gt;&lt;_subject_headings&gt;Humans; Adolescent; *Behavior, Addictive/psychology; Depression/epidemiology/psychology; Longitudinal Studies; East Asian People; Internet Use; *Adolescent Behavior/psychology; Internet&lt;/_subject_headings&gt;&lt;_tertiary_title&gt;European child &amp;amp; adolescent psychiatry&lt;/_tertiary_title&gt;&lt;_type_work&gt;Journal Article&lt;/_type_work&gt;&lt;_url&gt;http://www.ncbi.nlm.nih.gov/entrez/query.fcgi?cmd=Retrieve&amp;amp;db=pubmed&amp;amp;dopt=Abstract&amp;amp;list_uids=35034212&amp;amp;query_hl=1&lt;/_url&gt;&lt;_volume&gt;32&lt;/_volume&gt;&lt;/Details&gt;&lt;Extra/&gt;&lt;/Item&gt;&lt;/References&gt;&lt;/Group&gt;&lt;/Citation&gt;_x000a_"/>
    <w:docVar w:name="NE.Ref{025B3806-E725-4D54-A10B-C4757471DE1F}" w:val=" ADDIN NE.Ref.{025B3806-E725-4D54-A10B-C4757471DE1F}&lt;Citation&gt;&lt;Group&gt;&lt;References&gt;&lt;Item&gt;&lt;ID&gt;109&lt;/ID&gt;&lt;UID&gt;{26D1CD3E-1DB4-4FD4-BD1B-B6D1FCFB9B46}&lt;/UID&gt;&lt;Title&gt;全面性教育对基于性别的校园欺凌的预防作用&lt;/Title&gt;&lt;Template&gt;Journal Article&lt;/Template&gt;&lt;Star&gt;0&lt;/Star&gt;&lt;Tag&gt;0&lt;/Tag&gt;&lt;Author&gt;郭凌风; 刘文利; 李雨朦; 刘爽&lt;/Author&gt;&lt;Year&gt;2021&lt;/Year&gt;&lt;Details&gt;&lt;_accessed&gt;64645430&lt;/_accessed&gt;&lt;_author_aff&gt;北京师范大学中国基础教育质量监测协同创新中心;北京师范大学中国基础教育质量监测协同创新中心心理学部;北京师范大学心理学部认知神经科学与学习国家重点实验室;&lt;/_author_aff&gt;&lt;_cited_count&gt;3&lt;/_cited_count&gt;&lt;_collection_scope&gt;CSSCI;PKU&lt;/_collection_scope&gt;&lt;_created&gt;64645342&lt;/_created&gt;&lt;_date&gt;63783360&lt;/_date&gt;&lt;_db_updated&gt;CNKI - Reference&lt;/_db_updated&gt;&lt;_issue&gt;04&lt;/_issue&gt;&lt;_journal&gt;教育科学研究&lt;/_journal&gt;&lt;_keywords&gt;校园欺凌预防;性别欺凌;性教育;全面性教育&lt;/_keywords&gt;&lt;_modified&gt;64645430&lt;/_modified&gt;&lt;_pages&gt;72-78&lt;/_pages&gt;&lt;_url&gt;https://kns.cnki.net/kcms/detail/detail.aspx?FileName=JYKY202104016&amp;amp;DbName=CJFQ2021&lt;/_url&gt;&lt;_translated_author&gt;Guo, Lingfeng;Liu, Wenli;Li, Yumeng;Liu, Shuang&lt;/_translated_author&gt;&lt;/Details&gt;&lt;Extra&gt;&lt;DBUID&gt;{725D76A1-09CB-4550-9760-2CAB276F575A}&lt;/DBUID&gt;&lt;/Extra&gt;&lt;/Item&gt;&lt;/References&gt;&lt;/Group&gt;&lt;/Citation&gt;_x000a_"/>
    <w:docVar w:name="NE.Ref{0260BAD5-A7B3-4020-9510-ADFE15E39243}" w:val=" ADDIN NE.Ref.{0260BAD5-A7B3-4020-9510-ADFE15E39243}&lt;Citation&gt;&lt;Group&gt;&lt;References&gt;&lt;Item&gt;&lt;ID&gt;68&lt;/ID&gt;&lt;UID&gt;{4FE44DF7-765B-4277-A6DA-E837EAA6ACA0}&lt;/UID&gt;&lt;Title&gt;Psychometric features of CES-D in Chinese adolescents.&lt;/Title&gt;&lt;Template&gt;Generic&lt;/Template&gt;&lt;Star&gt;0&lt;/Star&gt;&lt;Tag&gt;0&lt;/Tag&gt;&lt;Author&gt;Chen, Zhi-yan; Yang, Xiao-dong; Li, Xin-ying&lt;/Author&gt;&lt;Year&gt;2009&lt;/Year&gt;&lt;Details&gt;&lt;_author_adr&gt;Chen, Zhi-yan: Key Laboratory of Mental Health, Institute of Psychology, Chinese Academy of Sciences, Beijing, China, 100101&lt;/_author_adr&gt;&lt;_created&gt;64818058&lt;/_created&gt;&lt;_date&gt;2009-01-01&lt;/_date&gt;&lt;_date_display&gt;2009&lt;/_date_display&gt;&lt;_isbn&gt;1005-3611(Print)&lt;/_isbn&gt;&lt;_journal&gt;Chinese Journal of Clinical Psychology&lt;/_journal&gt;&lt;_keywords&gt;*Adolescent Development; *Epidemiology; *Major Depression; *Psychometrics; Middle School Students_x000d__x000a_ER  -&lt;/_keywords&gt;&lt;_modified&gt;64818058&lt;/_modified&gt;&lt;_number&gt;2009-19044-019&lt;/_number&gt;&lt;_pages&gt;443-445&lt;/_pages&gt;&lt;_place_published&gt;China&lt;/_place_published&gt;&lt;_publisher&gt;Clinical Psychological Research Ctr&lt;/_publisher&gt;&lt;_volume&gt;17&lt;/_volume&gt;&lt;/Details&gt;&lt;Extra&gt;&lt;DBUID&gt;{62B73418-E7EA-4772-A85B-742AAA2FBBE5}&lt;/DBUID&gt;&lt;/Extra&gt;&lt;/Item&gt;&lt;/References&gt;&lt;/Group&gt;&lt;/Citation&gt;_x000a_"/>
    <w:docVar w:name="NE.Ref{027060A6-A776-4BFF-A97B-A3618393B5C7}" w:val=" ADDIN NE.Ref.{027060A6-A776-4BFF-A97B-A3618393B5C7}&lt;Citation&gt;&lt;Group&gt;&lt;References&gt;&lt;Item&gt;&lt;ID&gt;1&lt;/ID&gt;&lt;UID&gt;{C08413FA-2D51-476E-8690-D5BD744F2BCD}&lt;/UID&gt;&lt;Title&gt;Physical activity in relation to development and progression of myopia - a systematic review&lt;/Title&gt;&lt;Template&gt;Journal Article&lt;/Template&gt;&lt;Star&gt;0&lt;/Star&gt;&lt;Tag&gt;0&lt;/Tag&gt;&lt;Author&gt;Suhr, Thykjaer A; Lundberg, K; Grauslund, J&lt;/Author&gt;&lt;Year&gt;2017&lt;/Year&gt;&lt;Details&gt;&lt;_accession_num&gt;27966836&lt;/_accession_num&gt;&lt;_author_adr&gt;Research Unit of Ophthalmology, Department of Clinical Research, University of Southern Denmark, Odense, Denmark.; Department of Ophthalmology, Odense University Hospital, Odense, Denmark.; Research Unit of Ophthalmology, Department of Clinical Research, University of Southern Denmark, Odense, Denmark.; Department of Ophthalmology, Odense University Hospital, Odense, Denmark.; Research Unit of Ophthalmology, Department of Clinical Research, University of Southern Denmark, Odense, Denmark.; Department of Ophthalmology, Odense University Hospital, Odense, Denmark.&lt;/_author_adr&gt;&lt;_collection_scope&gt;SCI;SCIE&lt;/_collection_scope&gt;&lt;_created&gt;63567940&lt;/_created&gt;&lt;_date&gt;2017-11-01&lt;/_date&gt;&lt;_date_display&gt;2017 Nov&lt;/_date_display&gt;&lt;_db_updated&gt;PubMed&lt;/_db_updated&gt;&lt;_doi&gt;10.1111/aos.13316&lt;/_doi&gt;&lt;_impact_factor&gt;   3.362&lt;/_impact_factor&gt;&lt;_isbn&gt;1755-3768 (Electronic); 1755-375X (Linking)&lt;/_isbn&gt;&lt;_issue&gt;7&lt;/_issue&gt;&lt;_journal&gt;Acta Ophthalmol&lt;/_journal&gt;&lt;_keywords&gt;axial length; children; exercise; myopia; physical activity; refraction; refractive error; visual acuity&lt;/_keywords&gt;&lt;_language&gt;eng&lt;/_language&gt;&lt;_modified&gt;63567940&lt;/_modified&gt;&lt;_ori_publication&gt;(c) 2016 Acta Ophthalmologica Scandinavica Foundation. Published by John Wiley &amp;amp; _x000d__x000a_      Sons Ltd.&lt;/_ori_publication&gt;&lt;_pages&gt;651-659&lt;/_pages&gt;&lt;_subject_headings&gt;Disease Progression; Exercise/*physiology; Global Health; Humans; Incidence; *Motor Activity; *Myopia/epidemiology/etiology/physiopathology; *Refraction, Ocular&lt;/_subject_headings&gt;&lt;_tertiary_title&gt;Acta ophthalmologica&lt;/_tertiary_title&gt;&lt;_type_work&gt;Journal Article; Review; Systematic Review&lt;/_type_work&gt;&lt;_url&gt;http://www.ncbi.nlm.nih.gov/entrez/query.fcgi?cmd=Retrieve&amp;amp;db=pubmed&amp;amp;dopt=Abstract&amp;amp;list_uids=27966836&amp;amp;query_hl=1&lt;/_url&gt;&lt;_volume&gt;95&lt;/_volume&gt;&lt;/Details&gt;&lt;Extra&gt;&lt;DBUID&gt;{5D4A96AE-2D4D-41F0-9DA9-F21F7ED3972F}&lt;/DBUID&gt;&lt;/Extra&gt;&lt;/Item&gt;&lt;/References&gt;&lt;/Group&gt;&lt;/Citation&gt;_x000a_"/>
    <w:docVar w:name="NE.Ref{02891E50-CC60-4BB6-A2DB-93466CC91898}" w:val=" ADDIN NE.Ref.{02891E50-CC60-4BB6-A2DB-93466CC91898}&lt;Citation&gt;&lt;Group&gt;&lt;References&gt;&lt;Item&gt;&lt;ID&gt;3485&lt;/ID&gt;&lt;UID&gt;{DA00E1BE-1ECA-4439-8665-14D0B2429F1D}&lt;/UID&gt;&lt;Title&gt;The Strengths and Difficulties Questionnaire: a pilot study on the validity of  the self-report version&lt;/Title&gt;&lt;Template&gt;Journal Article&lt;/Template&gt;&lt;Star&gt;0&lt;/Star&gt;&lt;Tag&gt;0&lt;/Tag&gt;&lt;Author&gt;Goodman, R; Meltzer, H; Bailey, V&lt;/Author&gt;&lt;Year&gt;1998&lt;/Year&gt;&lt;Details&gt;&lt;_accession_num&gt;9826298&lt;/_accession_num&gt;&lt;_author_adr&gt;Department of Child and Adolescent Psychiatry, Institute of Psychiatry, London,  United Kingdom.&lt;/_author_adr&gt;&lt;_date_display&gt;1998 Sep&lt;/_date_display&gt;&lt;_date&gt;1998-09-01&lt;/_date&gt;&lt;_doi&gt;10.1007/s007870050057&lt;/_doi&gt;&lt;_isbn&gt;1018-8827 (Print); 1018-8827 (Linking)&lt;/_isbn&gt;&lt;_issue&gt;3&lt;/_issue&gt;&lt;_journal&gt;Eur Child Adolesc Psychiatry&lt;/_journal&gt;&lt;_language&gt;eng&lt;/_language&gt;&lt;_pages&gt;125-30&lt;/_pages&gt;&lt;_subject_headings&gt;Adolescent; Case-Control Studies; Child; Child Behavior Disorders/*diagnosis/psychology; Discriminant Analysis; Faculty; Female; Humans; Male; Mass Screening/*methods; Observer Variation; Parents/psychology; Pilot Projects; Reproducibility of Results; *Self Efficacy; *Self-Assessment; Sensitivity and Specificity; Surveys and Questionnaires/*standards&lt;/_subject_headings&gt;&lt;_tertiary_title&gt;European child &amp;amp; adolescent psychiatry&lt;/_tertiary_title&gt;&lt;_type_work&gt;Journal Article&lt;/_type_work&gt;&lt;_url&gt;http://www.ncbi.nlm.nih.gov/entrez/query.fcgi?cmd=Retrieve&amp;amp;db=pubmed&amp;amp;dopt=Abstract&amp;amp;list_uids=9826298&amp;amp;query_hl=1&lt;/_url&gt;&lt;_volume&gt;7&lt;/_volume&gt;&lt;_created&gt;64737648&lt;/_created&gt;&lt;_modified&gt;64737652&lt;/_modified&gt;&lt;_db_updated&gt;PubMed&lt;/_db_updated&gt;&lt;_impact_factor&gt;   5.349&lt;/_impact_factor&gt;&lt;_social_category&gt;医学(2)&lt;/_social_category&gt;&lt;_collection_scope&gt;SSCI;SCIE&lt;/_collection_scope&gt;&lt;_accessed&gt;64737652&lt;/_accessed&gt;&lt;/Details&gt;&lt;Extra&gt;&lt;DBUID&gt;{93870BB0-CAEF-4F07-AAE0-DA131E288E28}&lt;/DBUID&gt;&lt;/Extra&gt;&lt;/Item&gt;&lt;/References&gt;&lt;/Group&gt;&lt;Group&gt;&lt;References&gt;&lt;Item&gt;&lt;ID&gt;3492&lt;/ID&gt;&lt;UID&gt;{0DD9586A-BC9C-4AA6-9F67-C46BF19B15D6}&lt;/UID&gt;&lt;Title&gt;Validity Aspects of the Strengths and Difficulties Questionnaire (SDQ) Adolescent  Self-Report and Parent-Report Versions Among Dutch Adolescents&lt;/Title&gt;&lt;Template&gt;Journal Article&lt;/Template&gt;&lt;Star&gt;0&lt;/Star&gt;&lt;Tag&gt;0&lt;/Tag&gt;&lt;Author&gt;Vugteveen, J; de Bildt, A; Theunissen, M; Reijneveld, S A; Timmerman, M&lt;/Author&gt;&lt;Year&gt;2021&lt;/Year&gt;&lt;Details&gt;&lt;_accession_num&gt;31257902&lt;/_accession_num&gt;&lt;_author_adr&gt;Heymans Institute for Psychological Research, University of Groningen, the  Netherlands.; Department of Psychiatry, University Medical Center Groningen (UMCG), University  of Groningen, the Netherlands.; Accare Child and Adolescent Psychiatry Groningen, the Netherlands.; Netherlands Organisation of Applied Scientific Research (TNO), Leiden, the  Netherlands.; Netherlands Organisation of Applied Scientific Research (TNO), Leiden, the  Netherlands.; Department of Health Sciences, University Medical Center Groningen (UMCG),  University of Groningen, the Netherlands.; Heymans Institute for Psychological Research, University of Groningen, the  Netherlands.&lt;/_author_adr&gt;&lt;_date_display&gt;2021 Mar&lt;/_date_display&gt;&lt;_date&gt;2021-03-01&lt;/_date&gt;&lt;_doi&gt;10.1177/1073191119858416&lt;/_doi&gt;&lt;_isbn&gt;1552-3489 (Electronic); 1073-1911 (Print); 1073-1911 (Linking)&lt;/_isbn&gt;&lt;_issue&gt;2&lt;/_issue&gt;&lt;_journal&gt;Assessment&lt;/_journal&gt;&lt;_keywords&gt;community setting; convergent validity; criterion validity; divergent validity; internal structure; psychosocial functioning; screening instrument&lt;/_keywords&gt;&lt;_language&gt;eng&lt;/_language&gt;&lt;_pages&gt;601-616&lt;/_pages&gt;&lt;_subject_headings&gt;Adolescent; *Autism Spectrum Disorder; Child; Humans; Male; Parents; Psychometrics; Reproducibility of Results; Self Report; Surveys and Questionnaires&lt;/_subject_headings&gt;&lt;_tertiary_title&gt;Assessment&lt;/_tertiary_title&gt;&lt;_type_work&gt;Journal Article; Research Support, Non-U.S. Gov&amp;apos;t&lt;/_type_work&gt;&lt;_url&gt;http://www.ncbi.nlm.nih.gov/entrez/query.fcgi?cmd=Retrieve&amp;amp;db=pubmed&amp;amp;dopt=Abstract&amp;amp;list_uids=31257902&amp;amp;query_hl=1&lt;/_url&gt;&lt;_volume&gt;28&lt;/_volume&gt;&lt;_created&gt;64737722&lt;/_created&gt;&lt;_modified&gt;64737722&lt;/_modified&gt;&lt;_db_updated&gt;PubMed&lt;/_db_updated&gt;&lt;_impact_factor&gt;   4.282&lt;/_impact_factor&gt;&lt;_social_category&gt;心理学(2)&lt;/_social_category&gt;&lt;_collection_scope&gt;SSCI&lt;/_collection_scope&gt;&lt;/Details&gt;&lt;Extra&gt;&lt;DBUID&gt;{93870BB0-CAEF-4F07-AAE0-DA131E288E28}&lt;/DBUID&gt;&lt;/Extra&gt;&lt;/Item&gt;&lt;/References&gt;&lt;/Group&gt;&lt;/Citation&gt;_x000a_"/>
    <w:docVar w:name="NE.Ref{02E75396-DA31-4148-AAB0-8BAE76A6B6BA}" w:val=" ADDIN NE.Ref.{02E75396-DA31-4148-AAB0-8BAE76A6B6BA}&lt;Citation&gt;&lt;Group&gt;&lt;References&gt;&lt;Item&gt;&lt;ID&gt;4134&lt;/ID&gt;&lt;UID&gt;{77364E74-6791-44F1-B5D7-C901E0DC52E0}&lt;/UID&gt;&lt;Title&gt;Potential sensitive period effects of maltreatment on amygdala, hippocampal and  cortical response to threat&lt;/Title&gt;&lt;Template&gt;Journal Article&lt;/Template&gt;&lt;Star&gt;0&lt;/Star&gt;&lt;Tag&gt;0&lt;/Tag&gt;&lt;Author&gt;Zhu, J; Anderson, C M; Ohashi, K; Khan, A; Teicher, M H&lt;/Author&gt;&lt;Year&gt;2023&lt;/Year&gt;&lt;Details&gt;&lt;_accessed&gt;65253124&lt;/_accessed&gt;&lt;_accession_num&gt;36869224&lt;/_accession_num&gt;&lt;_author_adr&gt;Department of Psychology, Guangzhou University, Guangzhou, 510000, China.  jianjunzhu722@gmail.com.; Department of Psychiatry, Harvard Medical School, Boston, MA, 02115, USA.; Developmental Biopsychiatry Research Program, McLean Hospital, Belmont, MA,  02478, USA.; Department of Psychiatry, Harvard Medical School, Boston, MA, 02115, USA.; Developmental Biopsychiatry Research Program, McLean Hospital, Belmont, MA,  02478, USA.; Department of Psychiatry, Harvard Medical School, Boston, MA, 02115, USA.; Developmental Biopsychiatry Research Program, McLean Hospital, Belmont, MA,  02478, USA.; Department of Psychiatry, Harvard Medical School, Boston, MA, 02115, USA.  martin_teicher@hms.harvard.edu.; Developmental Biopsychiatry Research Program, McLean Hospital, Belmont, MA,  02478, USA. martin_teicher@hms.harvard.edu.&lt;/_author_adr&gt;&lt;_collection_scope&gt;SCIE&lt;/_collection_scope&gt;&lt;_created&gt;65189790&lt;/_created&gt;&lt;_date&gt;2023-03-03&lt;/_date&gt;&lt;_date_display&gt;2023 Mar 3&lt;/_date_display&gt;&lt;_db_updated&gt;PubMed&lt;/_db_updated&gt;&lt;_doi&gt;10.1038/s41380-023-02002-5&lt;/_doi&gt;&lt;_impact_factor&gt;  11.000&lt;/_impact_factor&gt;&lt;_isbn&gt;1476-5578 (Electronic); 1359-4184 (Print); 1359-4184 (Linking)&lt;/_isbn&gt;&lt;_journal&gt;Mol Psychiatry&lt;/_journal&gt;&lt;_language&gt;eng&lt;/_language&gt;&lt;_modified&gt;65243454&lt;/_modified&gt;&lt;_ori_publication&gt;(c) 2023. The Author(s), under exclusive licence to Springer Nature Limited.&lt;/_ori_publication&gt;&lt;_social_category&gt;医学(1)&lt;/_social_category&gt;&lt;_tertiary_title&gt;Molecular psychiatry&lt;/_tertiary_title&gt;&lt;_type_work&gt;Journal Article&lt;/_type_work&gt;&lt;_url&gt;http://www.ncbi.nlm.nih.gov/entrez/query.fcgi?cmd=Retrieve&amp;amp;db=pubmed&amp;amp;dopt=Abstract&amp;amp;list_uids=36869224&amp;amp;query_hl=1&lt;/_url&gt;&lt;/Details&gt;&lt;Extra&gt;&lt;DBUID&gt;{93870BB0-CAEF-4F07-AAE0-DA131E288E28}&lt;/DBUID&gt;&lt;/Extra&gt;&lt;/Item&gt;&lt;/References&gt;&lt;/Group&gt;&lt;/Citation&gt;_x000a_"/>
    <w:docVar w:name="NE.Ref{02EF9D6F-90F0-4E34-AF08-1E1D1B352CB5}" w:val=" ADDIN NE.Ref.{02EF9D6F-90F0-4E34-AF08-1E1D1B352CB5}&lt;Citation&gt;&lt;Group&gt;&lt;References&gt;&lt;Item&gt;&lt;ID&gt;13&lt;/ID&gt;&lt;UID&gt;{9AD8DA35-7921-4C81-91CC-7BF7D03739CE}&lt;/UID&gt;&lt;Title&gt;Clinical Practice Guideline for Screening and Management of High Blood Pressure  in Children and Adolescents&lt;/Title&gt;&lt;Template&gt;Journal Article&lt;/Template&gt;&lt;Star&gt;1&lt;/Star&gt;&lt;Tag&gt;0&lt;/Tag&gt;&lt;Author&gt;Flynn, J T; Kaelber, D C; Baker-Smith, C M; Blowey, D; Carroll, A E; Daniels, S R; de Ferranti, S D; Dionne, J M; Falkner, B; Flinn, S K; Gidding, S S; Goodwin, C; Leu, M G; Powers, M E; Rea, C; Samuels, J; Simasek, M; Thaker, V V; Urbina, E M&lt;/Author&gt;&lt;Year&gt;2017&lt;/Year&gt;&lt;Details&gt;&lt;_accession_num&gt;28827377&lt;/_accession_num&gt;&lt;_author_adr&gt;Dr. Robert O. Hickman Endowed Chair in Pediatric Nephrology, Division of  Nephrology, Department of Pediatrics, University of Washington and Seattle  Children&amp;apos;s Hospital, Seattle, Washington; joseph.flynn@seattlechildrens.org.; Departments of Pediatrics, Internal Medicine, Population and Quantitative Health  Sciences, Center for Clinical Informatics Research and Education, Case Western  Reserve University and MetroHealth System, Cleveland, Ohio.; Division of Pediatric Cardiology, School of Medicine, University of Maryland,  Baltimore, Maryland.; Children&amp;apos;s Mercy Hospital, University of Missouri-Kansas City and Children&amp;apos;s  Mercy Integrated Care Solutions, Kansas City, Missouri.; Department of Pediatrics, School of Medicine, Indiana University, Bloomington,  Indiana.; Department of Pediatrics, School of Medicine, University of Colorado-Denver and  Pediatrician in Chief, Children&amp;apos;s Hospital Colorado, Aurora, Colorado.; Director, Preventive Cardiology Clinic, Boston Children&amp;apos;s Hospital, Department of  Pediatrics, Harvard Medical School, Boston, Massachusetts.; Division of Nephrology, Department of Pediatrics, University of British Columbia  and British Columbia Children&amp;apos;s Hospital, Vancouver, British Columbia, Canada.; Departments of Medicine and Pediatrics, Sidney Kimmel Medical College, Thomas  Jefferson University, Philadelphia, Pennsylvania.; Consultant, American Academy of Pediatrics, Washington, District of Columbia.; Cardiology Division Head, Nemours Cardiac Center, Alfred I. duPont Hospital for  Children, Wilmington, Delaware.; National Pediatric Blood Pressure Awareness Foundation, Prairieville, Louisiana.; Departments of Pediatrics and Biomedical Informatics and Medical Education,  University of Washington, University of Washington Medicine and Information  Technology Services, and Seattle Children&amp;apos;s Hospital, Seattle, Washington.; Department of Pediatrics, School of Medicine, Morehouse College, Atlanta,  Georgia.; Associate Director, General Academic Pediatric Fellowship, Staff Physician,  Boston&amp;apos;s Children&amp;apos;s Hospital Primary Care at Longwood, Instructor, Harvard  Medical School, Boston, Massachusetts.; Departments of Pediatrics and Internal Medicine, McGovern Medical School,  University of Texas, Houston, Texas.; Pediatric Education, University of Pittsburgh Medical Center Shadyside Family  Medicine Residency, Clinical Associate Professor of Pediatrics, Children&amp;apos;s  Hospital of Pittsburgh of University of Pittsburgh Medical Center, and School of  Medicine, University of Pittsburgh, Pittsburgh, Pennsylvania.; Division of Molecular Genetics, Department of Pediatrics, Columbia University  Medical Center, New York, New York; and.; Preventive Cardiology, Cincinnati Children&amp;apos;s Hospital Medical Center, Department  of Pediatrics, University of Cincinnati, Cincinnati, Ohio.&lt;/_author_adr&gt;&lt;_collection_scope&gt;SCIE&lt;/_collection_scope&gt;&lt;_created&gt;64844494&lt;/_created&gt;&lt;_date&gt;2017-09-01&lt;/_date&gt;&lt;_date_display&gt;2017 Sep&lt;/_date_display&gt;&lt;_doi&gt;10.1542/peds.2017-1904&lt;/_doi&gt;&lt;_impact_factor&gt;   9.703&lt;/_impact_factor&gt;&lt;_isbn&gt;1098-4275 (Electronic); 0031-4005 (Linking)&lt;/_isbn&gt;&lt;_issue&gt;3&lt;/_issue&gt;&lt;_journal&gt;Pediatrics&lt;/_journal&gt;&lt;_language&gt;eng&lt;/_language&gt;&lt;_modified&gt;64844494&lt;/_modified&gt;&lt;_ori_publication&gt;Copyright © 2017 by the American Academy of Pediatrics.&lt;/_ori_publication&gt;&lt;_social_category&gt;医学(2)&lt;/_social_category&gt;&lt;_subject_headings&gt;Adolescent; Blood Pressure; Blood Pressure Determination/methods; Blood Pressure Monitoring, Ambulatory; Body Weight; Child; Chronic Disease/epidemiology; Comorbidity; Electronic Health Records; Humans; Hypertension/*diagnosis/epidemiology/etiology/*therapy; Mass Screening; Prevalence; Preventive Health Services; Reference Values; Terminology as Topic; United States/epidemiology&lt;/_subject_headings&gt;&lt;_tertiary_title&gt;Pediatrics&lt;/_tertiary_title&gt;&lt;_type_work&gt;Journal Article; Practice Guideline&lt;/_type_work&gt;&lt;_url&gt;http://www.ncbi.nlm.nih.gov/entrez/query.fcgi?cmd=Retrieve&amp;amp;db=pubmed&amp;amp;dopt=Abstract&amp;amp;list_uids=28827377&amp;amp;query_hl=1&lt;/_url&gt;&lt;_volume&gt;140&lt;/_volume&gt;&lt;/Details&gt;&lt;Extra&gt;&lt;DBUID&gt;{3F9387F2-331A-44EC-89D9-44E8C1CA5F18}&lt;/DBUID&gt;&lt;/Extra&gt;&lt;/Item&gt;&lt;/References&gt;&lt;/Group&gt;&lt;/Citation&gt;_x000a_"/>
    <w:docVar w:name="NE.Ref{030683BF-C27D-416D-8216-153D733E3133}" w:val=" ADDIN NE.Ref.{030683BF-C27D-416D-8216-153D733E3133}&lt;Citation&gt;&lt;Group&gt;&lt;References&gt;&lt;Item&gt;&lt;ID&gt;51&lt;/ID&gt;&lt;UID&gt;{C2406A45-BE5F-4DFB-A6BB-0F8A69BB6493}&lt;/UID&gt;&lt;Title&gt;随机对照试验的依从性和意向性治疗分析&lt;/Title&gt;&lt;Template&gt;Journal Article&lt;/Template&gt;&lt;Star&gt;0&lt;/Star&gt;&lt;Tag&gt;0&lt;/Tag&gt;&lt;Author&gt;刘建平&lt;/Author&gt;&lt;Year&gt;2003&lt;/Year&gt;&lt;Details&gt;&lt;_author_aff&gt;英国利物浦大学热带医学院国际健康研究组&lt;/_author_aff&gt;&lt;_cited_count&gt;114&lt;/_cited_count&gt;&lt;_date&gt;2003-12-20&lt;/_date&gt;&lt;_issue&gt;12&lt;/_issue&gt;&lt;_journal&gt;中国中西医结合杂志&lt;/_journal&gt;&lt;_keywords&gt;依从性;随机对照试验;治疗分析;意向性;&lt;/_keywords&gt;&lt;_pages&gt;884-886&lt;/_pages&gt;&lt;_url&gt;https://kns.cnki.net/kcms/detail/detail.aspx?FileName=ZZXJ200312000&amp;amp;DbName=CJFQ2003&lt;/_url&gt;&lt;_created&gt;64305154&lt;/_created&gt;&lt;_modified&gt;64305154&lt;/_modified&gt;&lt;_db_updated&gt;CNKI - Reference&lt;/_db_updated&gt;&lt;_collection_scope&gt;CSCD;PKU&lt;/_collection_scope&gt;&lt;_translated_author&gt;Liu, Jianping&lt;/_translated_author&gt;&lt;/Details&gt;&lt;Extra&gt;&lt;DBUID&gt;{1C1952A0-4562-459F-9DB8-7EA4385E5EEB}&lt;/DBUID&gt;&lt;/Extra&gt;&lt;/Item&gt;&lt;/References&gt;&lt;/Group&gt;&lt;/Citation&gt;_x000a_"/>
    <w:docVar w:name="NE.Ref{031381F2-3272-4F3E-B577-D2F610E6F619}" w:val=" ADDIN NE.Ref.{031381F2-3272-4F3E-B577-D2F610E6F619}&lt;Citation&gt;&lt;Group&gt;&lt;References&gt;&lt;Item&gt;&lt;ID&gt;19&lt;/ID&gt;&lt;UID&gt;{6EC84639-CAFA-4894-A3B9-90293484F72A}&lt;/UID&gt;&lt;Title&gt;Social participation and depressive symptoms in community-dwelling older adults: Emotional social support as a mediator&lt;/Title&gt;&lt;Template&gt;Journal Article&lt;/Template&gt;&lt;Star&gt;0&lt;/Star&gt;&lt;Tag&gt;0&lt;/Tag&gt;&lt;Author&gt;Choi, E; Han, K M; Chang, J; Lee, Y J; Choi, K W; Han, C S; Ham, B J&lt;/Author&gt;&lt;Year&gt;2021&lt;/Year&gt;&lt;Details&gt;&lt;_alternate_title&gt;JOURNAL OF PSYCHIATRIC RESEARCH&lt;/_alternate_title&gt;&lt;_collection_scope&gt;SSCI;SCIE&lt;/_collection_scope&gt;&lt;_created&gt;64944863&lt;/_created&gt;&lt;_date&gt;2021-01-01&lt;/_date&gt;&lt;_date_display&gt;2021&lt;/_date_display&gt;&lt;_doi&gt;10.1016/j.jpsychires.2020.10.043&lt;/_doi&gt;&lt;_impact_factor&gt;   5.250&lt;/_impact_factor&gt;&lt;_isbn&gt;0022-3956&lt;/_isbn&gt;&lt;_journal&gt;JOURNAL OF PSYCHIATRIC RESEARCH&lt;/_journal&gt;&lt;_modified&gt;64944863&lt;/_modified&gt;&lt;_pages&gt;589-596&lt;/_pages&gt;&lt;_social_category&gt;医学(2)&lt;/_social_category&gt;&lt;_volume&gt;137&lt;/_volume&gt;&lt;/Details&gt;&lt;Extra&gt;&lt;DBUID&gt;{00EBDF0C-2E98-4FD7-9E47-813FAF00074E}&lt;/DBUID&gt;&lt;/Extra&gt;&lt;/Item&gt;&lt;/References&gt;&lt;/Group&gt;&lt;Group&gt;&lt;References&gt;&lt;Item&gt;&lt;ID&gt;21&lt;/ID&gt;&lt;UID&gt;{EF589DA7-2299-4D48-86BF-E230AD09FDB0}&lt;/UID&gt;&lt;Title&gt;Social participation and depressive symptoms among Chinese older adults: A study on rural–urban differences&lt;/Title&gt;&lt;Template&gt;Journal Article&lt;/Template&gt;&lt;Star&gt;0&lt;/Star&gt;&lt;Tag&gt;0&lt;/Tag&gt;&lt;Author&gt;Guo, Qiuju; Bai, Xue; Feng, Nan&lt;/Author&gt;&lt;Year&gt;2018&lt;/Year&gt;&lt;Details&gt;&lt;_alternate_title&gt;Journal of Affective Disorders&lt;/_alternate_title&gt;&lt;_collection_scope&gt;SSCI;SCIE&lt;/_collection_scope&gt;&lt;_created&gt;64960848&lt;/_created&gt;&lt;_date&gt;2018-01-01&lt;/_date&gt;&lt;_date_display&gt;2018&lt;/_date_display&gt;&lt;_doi&gt;https://doi.org/10.1016/j.jad.2018.06.036&lt;/_doi&gt;&lt;_impact_factor&gt;   6.533&lt;/_impact_factor&gt;&lt;_isbn&gt;0165-0327&lt;/_isbn&gt;&lt;_journal&gt;Journal of Affective Disorders&lt;/_journal&gt;&lt;_keywords&gt;Depressive symptoms; Older adults; Social participation; Rural–urban differences&lt;/_keywords&gt;&lt;_modified&gt;64960848&lt;/_modified&gt;&lt;_pages&gt;124-130&lt;/_pages&gt;&lt;_social_category&gt;医学(2)&lt;/_social_category&gt;&lt;_url&gt;https://www.sciencedirect.com/science/article/pii/S0165032718307110&lt;/_url&gt;&lt;_volume&gt;239&lt;/_volume&gt;&lt;/Details&gt;&lt;Extra&gt;&lt;DBUID&gt;{00EBDF0C-2E98-4FD7-9E47-813FAF00074E}&lt;/DBUID&gt;&lt;/Extra&gt;&lt;/Item&gt;&lt;/References&gt;&lt;/Group&gt;&lt;/Citation&gt;_x000a_"/>
    <w:docVar w:name="NE.Ref{03475C6F-6B36-4FF9-B167-440D1265E714}" w:val=" ADDIN NE.Ref.{03475C6F-6B36-4FF9-B167-440D1265E714}&lt;Citation&gt;&lt;Group&gt;&lt;References&gt;&lt;Item&gt;&lt;ID&gt;61&lt;/ID&gt;&lt;UID&gt;{DC94AD70-1B5D-4EF3-B958-96379600830E}&lt;/UID&gt;&lt;Title&gt;Social disconnectedness, perceived isolation, and symptoms of depression and  anxiety among older Americans (NSHAP): a longitudinal mediation analysis&lt;/Title&gt;&lt;Template&gt;Journal Article&lt;/Template&gt;&lt;Star&gt;0&lt;/Star&gt;&lt;Tag&gt;0&lt;/Tag&gt;&lt;Author&gt;Santini, Z I; Jose, P E; York, Cornwell E; Koyanagi, A; Nielsen, L; Hinrichsen, C; Meilstrup, C; Madsen, K R; Koushede, V&lt;/Author&gt;&lt;Year&gt;2020&lt;/Year&gt;&lt;Details&gt;&lt;_created&gt;64779122&lt;/_created&gt;&lt;_modified&gt;64779122&lt;/_modified&gt;&lt;_url&gt;http://www.ncbi.nlm.nih.gov/entrez/query.fcgi?cmd=Retrieve&amp;amp;db=pubmed&amp;amp;dopt=Abstract&amp;amp;list_uids=31910981&amp;amp;query_hl=1&lt;/_url&gt;&lt;_journal&gt;Lancet Public Health&lt;/_journal&gt;&lt;_volume&gt;5&lt;/_volume&gt;&lt;_issue&gt;1&lt;/_issue&gt;&lt;_pages&gt;e62-e70&lt;/_pages&gt;&lt;_tertiary_title&gt;The Lancet. Public health&lt;/_tertiary_title&gt;&lt;_doi&gt;10.1016/S2468-2667(19)30230-0&lt;/_doi&gt;&lt;_date_display&gt;2020 Jan&lt;/_date_display&gt;&lt;_date&gt;63113760&lt;/_date&gt;&lt;_type_work&gt;Journal Article; Research Support, N.I.H., Extramural; Research Support, Non-U.S. Gov&amp;apos;t&lt;/_type_work&gt;&lt;_isbn&gt;2468-2667 (Electronic)&lt;/_isbn&gt;&lt;_ori_publication&gt;Copyright (c) 2020 The Author(s). Published by Elsevier Ltd. This is an Open Access _x000d__x000a_      article under the CC BY 4.0 license. Published by Elsevier Ltd.. All rights _x000d__x000a_      reserved.&lt;/_ori_publication&gt;&lt;_accession_num&gt;31910981&lt;/_accession_num&gt;&lt;_subject_headings&gt;Aged; Aged, 80 and over; Anxiety/*epidemiology; Depression/*epidemiology; Female; Humans; Longitudinal Studies; Male; Middle Aged; Risk Assessment; Social Isolation/*psychology; United States/epidemiology&lt;/_subject_headings&gt;&lt;_author_adr&gt;The Danish National Institute of Public Health, University of Southern Denmark,  Copenhagen, Denmark. Electronic address: ziggi.santini@gmail.com.; School of Psychology, Victoria University of Wellington, Wellington, New Zealand.; Department of Sociology, Cornell University, Ithaca, NY, USA.; Parc Sanitari Sant Joan de Deu, Universitat de Barcelona, Fundacio Sant Joan de  Deu, Barcelona, Spain; ICREA, Pg Lluis Companys 23, Barcelona, Spain.; The Danish National Institute of Public Health, University of Southern Denmark,  Copenhagen, Denmark.; The Danish National Institute of Public Health, University of Southern Denmark,  Copenhagen, Denmark.; The Danish National Institute of Public Health, University of Southern Denmark,  Copenhagen, Denmark.; The Danish National Institute of Public Health, University of Southern Denmark,  Copenhagen, Denmark.; The Danish National Institute of Public Health, University of Southern Denmark,  Copenhagen, Denmark.&lt;/_author_adr&gt;&lt;_language&gt;eng&lt;/_language&gt;&lt;_accessed&gt;64779122&lt;/_accessed&gt;&lt;_db_updated&gt;PubMed&lt;/_db_updated&gt;&lt;_impact_factor&gt;  72.427&lt;/_impact_factor&gt;&lt;_social_category&gt;医学(1)&lt;/_social_category&gt;&lt;_collection_scope&gt;SSCI;SCIE&lt;/_collection_scope&gt;&lt;/Details&gt;&lt;Extra&gt;&lt;DBUID&gt;{262F321C-6F5E-42FE-A29B-2689D77CF0BF}&lt;/DBUID&gt;&lt;/Extra&gt;&lt;/Item&gt;&lt;/References&gt;&lt;/Group&gt;&lt;Group&gt;&lt;References&gt;&lt;Item&gt;&lt;ID&gt;38&lt;/ID&gt;&lt;UID&gt;{76FE0089-CD0C-4AD5-B37C-18F1B9C4CFC0}&lt;/UID&gt;&lt;Title&gt;Social isolation, loneliness and their relationships with depressive symptoms: A population-based study&lt;/Title&gt;&lt;Template&gt;Journal Article&lt;/Template&gt;&lt;Star&gt;0&lt;/Star&gt;&lt;Tag&gt;0&lt;/Tag&gt;&lt;Author&gt;Ge, Lixia; Yap, Chun Wei; Ong, Reuben; Heng, Bee Hoon&lt;/Author&gt;&lt;Year&gt;2017&lt;/Year&gt;&lt;Details&gt;&lt;_accessed&gt;64764843&lt;/_accessed&gt;&lt;_collection_scope&gt;SCIE&lt;/_collection_scope&gt;&lt;_created&gt;64764841&lt;/_created&gt;&lt;_date&gt;61873920&lt;/_date&gt;&lt;_db_updated&gt;CrossRef&lt;/_db_updated&gt;&lt;_doi&gt;10.1371/journal.pone.0182145&lt;/_doi&gt;&lt;_impact_factor&gt;   3.752&lt;/_impact_factor&gt;&lt;_isbn&gt;1932-6203&lt;/_isbn&gt;&lt;_issue&gt;8&lt;/_issue&gt;&lt;_journal&gt;PLOS ONE&lt;/_journal&gt;&lt;_modified&gt;64764843&lt;/_modified&gt;&lt;_pages&gt;e0182145&lt;/_pages&gt;&lt;_social_category&gt;综合性期刊(3)&lt;/_social_category&gt;&lt;_tertiary_title&gt;PLoS ONE&lt;/_tertiary_title&gt;&lt;_url&gt;https://dx.plos.org/10.1371/journal.pone.0182145_x000d__x000a_http://dx.plos.org/10.1371/journal.pone.0182145&lt;/_url&gt;&lt;_volume&gt;12&lt;/_volume&gt;&lt;/Details&gt;&lt;Extra&gt;&lt;DBUID&gt;{262F321C-6F5E-42FE-A29B-2689D77CF0BF}&lt;/DBUID&gt;&lt;/Extra&gt;&lt;/Item&gt;&lt;/References&gt;&lt;/Group&gt;&lt;Group&gt;&lt;References&gt;&lt;Item&gt;&lt;ID&gt;36&lt;/ID&gt;&lt;UID&gt;{0F5F6A7B-0E13-4E0B-A112-5EA72DBC60B7}&lt;/UID&gt;&lt;Title&gt;Social isolation and depression onset among middle-aged and older adults in China: Moderating effects of education and gender differences&lt;/Title&gt;&lt;Template&gt;Journal Article&lt;/Template&gt;&lt;Star&gt;0&lt;/Star&gt;&lt;Tag&gt;0&lt;/Tag&gt;&lt;Author&gt;Luo, Fengping; Guo, Lizhi; Thapa, Amrish; Yu, Bin&lt;/Author&gt;&lt;Year&gt;2021&lt;/Year&gt;&lt;Details&gt;&lt;_accessed&gt;64764843&lt;/_accessed&gt;&lt;_collection_scope&gt;SSCI;SCIE&lt;/_collection_scope&gt;&lt;_created&gt;64764841&lt;/_created&gt;&lt;_db_updated&gt;CrossRef&lt;/_db_updated&gt;&lt;_doi&gt;10.1016/j.jad.2021.01.022&lt;/_doi&gt;&lt;_impact_factor&gt;   6.533&lt;/_impact_factor&gt;&lt;_isbn&gt;01650327&lt;/_isbn&gt;&lt;_journal&gt;Journal of Affective Disorders&lt;/_journal&gt;&lt;_modified&gt;64764843&lt;/_modified&gt;&lt;_pages&gt;71-76&lt;/_pages&gt;&lt;_social_category&gt;医学(2)&lt;/_social_category&gt;&lt;_tertiary_title&gt;Journal of Affective Disorders&lt;/_tertiary_title&gt;&lt;_url&gt;https://linkinghub.elsevier.com/retrieve/pii/S0165032721000355_x000d__x000a_https://api.elsevier.com/content/article/PII:S0165032721000355?httpAccept=text/xml&lt;/_url&gt;&lt;_volume&gt;283&lt;/_volume&gt;&lt;/Details&gt;&lt;Extra&gt;&lt;DBUID&gt;{262F321C-6F5E-42FE-A29B-2689D77CF0BF}&lt;/DBUID&gt;&lt;/Extra&gt;&lt;/Item&gt;&lt;/References&gt;&lt;/Group&gt;&lt;/Citation&gt;_x000a_"/>
    <w:docVar w:name="NE.Ref{034C99D5-17BE-4125-A0FD-28214BB6D9D4}" w:val=" ADDIN NE.Ref.{034C99D5-17BE-4125-A0FD-28214BB6D9D4}&lt;Citation&gt;&lt;Group&gt;&lt;References&gt;&lt;Item&gt;&lt;ID&gt;143&lt;/ID&gt;&lt;UID&gt;{ACE22370-F3EC-4F92-81C9-EAD1D4456C54}&lt;/UID&gt;&lt;Title&gt;Psychometric properties of the SCOFF questionnaire (Chinese version) for  screening eating disorders in Hong Kong secondary school students: a  cross-sectional study&lt;/Title&gt;&lt;Template&gt;Journal Article&lt;/Template&gt;&lt;Star&gt;0&lt;/Star&gt;&lt;Tag&gt;0&lt;/Tag&gt;&lt;Author&gt;Leung, S F; Lee, K L; Lee, S M; Leung, S C; Hung, W S; Lee, W L; Leung, Y Y; Li, M W; Tse, T K; Wong, H K; Wong, Y N&lt;/Author&gt;&lt;Year&gt;2009&lt;/Year&gt;&lt;Details&gt;&lt;_accession_num&gt;18945428&lt;/_accession_num&gt;&lt;_author_adr&gt;School of Nursing, The Hong Kong Polytechnic University, Hunghom, Kowloon, Hong  Kong SAR. hsfong@inet.polyu.edu.hk&lt;/_author_adr&gt;&lt;_collection_scope&gt;SSCI;SCIE&lt;/_collection_scope&gt;&lt;_created&gt;65179631&lt;/_created&gt;&lt;_date&gt;2009-02-01&lt;/_date&gt;&lt;_date_display&gt;2009 Feb&lt;/_date_display&gt;&lt;_doi&gt;10.1016/j.ijnurstu.2008.09.004&lt;/_doi&gt;&lt;_impact_factor&gt;   6.612&lt;/_impact_factor&gt;&lt;_isbn&gt;1873-491X (Electronic); 0020-7489 (Linking)&lt;/_isbn&gt;&lt;_issue&gt;2&lt;/_issue&gt;&lt;_journal&gt;Int J Nurs Stud&lt;/_journal&gt;&lt;_language&gt;eng&lt;/_language&gt;&lt;_modified&gt;65179631&lt;/_modified&gt;&lt;_pages&gt;239-47&lt;/_pages&gt;&lt;_social_category&gt;医学(1)&lt;/_social_category&gt;&lt;_subject_headings&gt;Adolescent; Adult; Child; Cross-Sectional Studies; Feeding and Eating Disorders/*diagnosis; Female; Hong Kong; Humans; Male; *Psychometrics; Sex Factors; Surveys and Questionnaires&lt;/_subject_headings&gt;&lt;_tertiary_title&gt;International journal of nursing studies&lt;/_tertiary_title&gt;&lt;_type_work&gt;Journal Article; Validation Study&lt;/_type_work&gt;&lt;_url&gt;http://www.ncbi.nlm.nih.gov/entrez/query.fcgi?cmd=Retrieve&amp;amp;db=pubmed&amp;amp;dopt=Abstract&amp;amp;list_uids=18945428&amp;amp;query_hl=1&lt;/_url&gt;&lt;_volume&gt;46&lt;/_volume&gt;&lt;/Details&gt;&lt;Extra&gt;&lt;DBUID&gt;{B229E695-20C0-47E4-A960-6A523A810098}&lt;/DBUID&gt;&lt;/Extra&gt;&lt;/Item&gt;&lt;/References&gt;&lt;/Group&gt;&lt;/Citation&gt;_x000a_"/>
    <w:docVar w:name="NE.Ref{03540509-6D88-4500-8349-46D23C5A95A3}" w:val=" ADDIN NE.Ref.{03540509-6D88-4500-8349-46D23C5A95A3}&lt;Citation&gt;&lt;Group&gt;&lt;References&gt;&lt;Item&gt;&lt;ID&gt;22&lt;/ID&gt;&lt;UID&gt;{95896409-760B-41E1-B307-52FD7C978477}&lt;/UID&gt;&lt;Title&gt;中国成人体质指数分类的推荐意见简介&lt;/Title&gt;&lt;Template&gt;Journal Article&lt;/Template&gt;&lt;Star&gt;0&lt;/Star&gt;&lt;Tag&gt;0&lt;/Tag&gt;&lt;Author&gt;国际生命科学学会中国办事处中国肥胖问题工作组联合数据汇总分析协作组&lt;/Author&gt;&lt;Year&gt;2001&lt;/Year&gt;&lt;Details&gt;&lt;_accessed&gt;62568950&lt;/_accessed&gt;&lt;_collection_scope&gt;中国科技核心期刊;中文核心期刊;CSCD;&lt;/_collection_scope&gt;&lt;_created&gt;62565011&lt;/_created&gt;&lt;_custom1&gt;18&lt;/_custom1&gt;&lt;_date&gt;2001-09-25&lt;/_date&gt;&lt;_db_provider&gt;CNKI: 期刊&lt;/_db_provider&gt;&lt;_db_updated&gt;CNKI - Reference&lt;/_db_updated&gt;&lt;_issue&gt;05&lt;/_issue&gt;&lt;_journal&gt;中华预防医学杂志&lt;/_journal&gt;&lt;_keywords&gt;体质指数;腰围;人体测量;推荐意见;总死亡率;成人;中华人民共和国;&lt;/_keywords&gt;&lt;_modified&gt;62565011&lt;/_modified&gt;&lt;_pages&gt;62-63&lt;/_pages&gt;&lt;_url&gt;http://kns.cnki.net/KCMS/detail/detail.aspx?FileName=ZHYF200105035&amp;amp;DbName=CJFQ2001&lt;/_url&gt;&lt;_volume&gt;35&lt;/_volume&gt;&lt;_translated_author&gt;Guo, Jishengmingkexuexuehuizhongguobanshichuzhongguofeipangwentigongzuozulianheshujuhuizongfenxixiezuozu&lt;/_translated_author&gt;&lt;/Details&gt;&lt;Extra&gt;&lt;DBUID&gt;{1298737D-6330-4780-9F08-2412F22521A4}&lt;/DBUID&gt;&lt;/Extra&gt;&lt;/Item&gt;&lt;/References&gt;&lt;/Group&gt;&lt;/Citation&gt;_x000a_"/>
    <w:docVar w:name="NE.Ref{035D5455-4D29-4E33-B66C-A5C625C4D1FA}" w:val=" ADDIN NE.Ref.{035D5455-4D29-4E33-B66C-A5C625C4D1FA}&lt;Citation&gt;&lt;Group&gt;&lt;References&gt;&lt;Item&gt;&lt;ID&gt;187&lt;/ID&gt;&lt;UID&gt;{65379290-7DE7-4153-9F83-95365E3954EA}&lt;/UID&gt;&lt;Title&gt;Determinants of Anemia among School-Aged Children in Mexico, the United States  and Colombia&lt;/Title&gt;&lt;Template&gt;Journal Article&lt;/Template&gt;&lt;Star&gt;0&lt;/Star&gt;&lt;Tag&gt;0&lt;/Tag&gt;&lt;Author&gt;Syed, S; Addo, O Y; De la Cruz-Góngora, V; Ashour, F A; Ziegler, T R; Suchdev, P S&lt;/Author&gt;&lt;Year&gt;2016&lt;/Year&gt;&lt;Details&gt;&lt;_accessed&gt;65137573&lt;/_accessed&gt;&lt;_accession_num&gt;27347992&lt;/_accession_num&gt;&lt;_author_adr&gt;Department of Pediatrics, Emory University School of Medicine, Atlanta, GA 30322,  USA. syedsana@gmail.com.; Hubert Department of Global Health, Emory University Rollins School of Public  Health, Atlanta, GA 30322, USA. yaw.addo@emory.edu.; Division of Nutrition and Health, Instituto Nacional de Salud P&amp;amp;#250;blica,  Cuernavaca, Morelos 62100, Mexico. vcruz@insp.mx.; Department of Nutrition &amp;amp;amp; Food Science, College of Agriculture and Natural  Resources, University of Maryland, College Park, MD 20742, USA.  Fayrouz.Ashour@gmail.com.; Department of Medicine, Emory University School of Medicine, Atlanta, GA 30322,  USA. tzieg01@emory.edu.; Department of Pediatrics, Emory University School of Medicine, Atlanta, GA 30322,  USA. psuchde@emory.edu.; Hubert Department of Global Health, Emory University Rollins School of Public  Health, Atlanta, GA 30322, USA. psuchde@emory.edu.&lt;/_author_adr&gt;&lt;_collection_scope&gt;SCIE&lt;/_collection_scope&gt;&lt;_created&gt;65137573&lt;/_created&gt;&lt;_date&gt;2016-06-23&lt;/_date&gt;&lt;_date_display&gt;2016 Jun 23&lt;/_date_display&gt;&lt;_doi&gt;10.3390/nu8070387&lt;/_doi&gt;&lt;_impact_factor&gt;   6.706&lt;/_impact_factor&gt;&lt;_isbn&gt;2072-6643 (Electronic); 2072-6643 (Linking)&lt;/_isbn&gt;&lt;_issue&gt;7&lt;/_issue&gt;&lt;_journal&gt;Nutrients&lt;/_journal&gt;&lt;_keywords&gt;Colombia; Mexico; United States; anemia; iron deficiency; school aged children&lt;/_keywords&gt;&lt;_language&gt;eng&lt;/_language&gt;&lt;_modified&gt;65137573&lt;/_modified&gt;&lt;_social_category&gt;医学(2)&lt;/_social_category&gt;&lt;_subject_headings&gt;Anemia, Iron-Deficiency/*epidemiology; Body Mass Index; Body Weight; C-Reactive Protein/metabolism; Child; Colombia/epidemiology; Cross-Sectional Studies; Female; Ferritins/blood; Growth Disorders/*epidemiology; Health Status; Hemoglobins/metabolism; Humans; Logistic Models; Male; Malnutrition/*epidemiology; Mexico/epidemiology; Multivariate Analysis; Nutrition Assessment; Nutrition Surveys; Obesity/epidemiology; Overweight/epidemiology; Prevalence; Socioeconomic Factors; United States/epidemiology; Wasting Syndrome/*epidemiology&lt;/_subject_headings&gt;&lt;_tertiary_title&gt;Nutrients&lt;/_tertiary_title&gt;&lt;_type_work&gt;Journal Article&lt;/_type_work&gt;&lt;_url&gt;http://www.ncbi.nlm.nih.gov/entrez/query.fcgi?cmd=Retrieve&amp;amp;db=pubmed&amp;amp;dopt=Abstract&amp;amp;list_uids=27347992&amp;amp;query_hl=1&lt;/_url&gt;&lt;_volume&gt;8&lt;/_volume&gt;&lt;/Details&gt;&lt;Extra&gt;&lt;DBUID&gt;{3F9387F2-331A-44EC-89D9-44E8C1CA5F18}&lt;/DBUID&gt;&lt;/Extra&gt;&lt;/Item&gt;&lt;/References&gt;&lt;/Group&gt;&lt;/Citation&gt;_x000a_"/>
    <w:docVar w:name="NE.Ref{035F0FAC-1F23-4E05-84A4-4BF8E621EE1D}" w:val=" ADDIN NE.Ref.{035F0FAC-1F23-4E05-84A4-4BF8E621EE1D}&lt;Citation&gt;&lt;Group&gt;&lt;References&gt;&lt;Item&gt;&lt;ID&gt;4431&lt;/ID&gt;&lt;UID&gt;{CE8261D1-A4BB-4093-BD7E-E196BC9D7090}&lt;/UID&gt;&lt;Title&gt;Envisioning the future for families running away from war: Challenges and resources of Ukrainian parents in Italy&lt;/Title&gt;&lt;Template&gt;Journal Article&lt;/Template&gt;&lt;Star&gt;0&lt;/Star&gt;&lt;Tag&gt;0&lt;/Tag&gt;&lt;Author&gt;Paoletti, Patrizio; Perasso, Giulia Federica; Lillo, Carmela; Serantoni, Grazia; Maculan, Alessandro; Vianello, Francesca; Di Giuseppe, Tania&lt;/Author&gt;&lt;Year&gt;2023&lt;/Year&gt;&lt;Details&gt;&lt;_accessed&gt;65315435&lt;/_accessed&gt;&lt;_alternate_title&gt;Frontiers in Psychology&lt;/_alternate_title&gt;&lt;_collection_scope&gt;SSCI&lt;/_collection_scope&gt;&lt;_created&gt;65315431&lt;/_created&gt;&lt;_date&gt;2023-01-01&lt;/_date&gt;&lt;_date_display&gt;2023&lt;/_date_display&gt;&lt;_impact_factor&gt;   3.800&lt;/_impact_factor&gt;&lt;_isbn&gt;1664-1078&lt;/_isbn&gt;&lt;_journal&gt;Frontiers in Psychology&lt;/_journal&gt;&lt;_modified&gt;65319230&lt;/_modified&gt;&lt;_social_category&gt;心理学(3)&lt;/_social_category&gt;&lt;_url&gt;https://www.frontiersin.org/journals/psychology/articles/10.3389/fpsyg.2023.1122264&lt;/_url&gt;&lt;_volume&gt;14&lt;/_volume&gt;&lt;/Details&gt;&lt;Extra&gt;&lt;DBUID&gt;{93870BB0-CAEF-4F07-AAE0-DA131E288E28}&lt;/DBUID&gt;&lt;/Extra&gt;&lt;/Item&gt;&lt;/References&gt;&lt;/Group&gt;&lt;/Citation&gt;_x000a_"/>
    <w:docVar w:name="NE.Ref{036A0BED-8EF6-45FD-B9D5-CF5DC6A8C629}" w:val=" ADDIN NE.Ref.{036A0BED-8EF6-45FD-B9D5-CF5DC6A8C629}&lt;Citation&gt;&lt;Group&gt;&lt;References&gt;&lt;Item&gt;&lt;ID&gt;33&lt;/ID&gt;&lt;UID&gt;{AF869B28-2104-4AD5-80BD-C4D4B8A82921}&lt;/UID&gt;&lt;Title&gt;[Influence of near-work and outdoor activities on myopia progression in school children]&lt;/Title&gt;&lt;Template&gt;Journal Article&lt;/Template&gt;&lt;Star&gt;0&lt;/Star&gt;&lt;Tag&gt;0&lt;/Tag&gt;&lt;Author&gt;Yi, J H; Li, R R&lt;/Author&gt;&lt;Year&gt;2011&lt;/Year&gt;&lt;Details&gt;&lt;_accession_num&gt;21251384&lt;/_accession_num&gt;&lt;_author_adr&gt;Department of Ophthalmology, Third Xiangya Hospital, Central South University, Changsha 410013, China. yijunhui@hotmail.com&lt;/_author_adr&gt;&lt;_date_display&gt;2011 Jan&lt;/_date_display&gt;&lt;_date&gt;2011-01-01&lt;/_date&gt;&lt;_isbn&gt;1008-8830 (Print); 1008-8830 (Linking)&lt;/_isbn&gt;&lt;_issue&gt;1&lt;/_issue&gt;&lt;_journal&gt;Zhongguo Dang Dai Er Ke Za Zhi&lt;/_journal&gt;&lt;_language&gt;chi&lt;/_language&gt;&lt;_pages&gt;32-5&lt;/_pages&gt;&lt;_subject_headings&gt;Child; Disease Progression; Female; Humans; Leisure Activities; Male; Myopia/*etiology; Refraction, Ocular; Surveys and Questionnaires&lt;/_subject_headings&gt;&lt;_tertiary_title&gt;Zhongguo dang dai er ke za zhi = Chinese journal of contemporary pediatrics&lt;/_tertiary_title&gt;&lt;_type_work&gt;English Abstract; Journal Article; Randomized Controlled Trial&lt;/_type_work&gt;&lt;_url&gt;http://www.ncbi.nlm.nih.gov/entrez/query.fcgi?cmd=Retrieve&amp;amp;db=pubmed&amp;amp;dopt=Abstract&amp;amp;list_uids=21251384&amp;amp;query_hl=1&lt;/_url&gt;&lt;_volume&gt;13&lt;/_volume&gt;&lt;_created&gt;63569841&lt;/_created&gt;&lt;_modified&gt;63569841&lt;/_modified&gt;&lt;_db_updated&gt;PubMed&lt;/_db_updated&gt;&lt;/Details&gt;&lt;Extra&gt;&lt;DBUID&gt;{5D4A96AE-2D4D-41F0-9DA9-F21F7ED3972F}&lt;/DBUID&gt;&lt;/Extra&gt;&lt;/Item&gt;&lt;/References&gt;&lt;/Group&gt;&lt;Group&gt;&lt;References&gt;&lt;Item&gt;&lt;ID&gt;34&lt;/ID&gt;&lt;UID&gt;{C32BE330-9302-41CF-9C06-C3CD972853B8}&lt;/UID&gt;&lt;Title&gt;延长户外活动时间对小学生近视预防效果评价&lt;/Title&gt;&lt;Template&gt;Journal Article&lt;/Template&gt;&lt;Star&gt;0&lt;/Star&gt;&lt;Tag&gt;0&lt;/Tag&gt;&lt;Author&gt;胥芹; 王晶晶; 段佳丽; 宋玉珍; 赵宏; 郭秀花; 吴立娟&lt;/Author&gt;&lt;Year&gt;2015&lt;/Year&gt;&lt;Details&gt;&lt;_author_aff&gt;首都医科大学公共卫生学院;北京疾病预防控制中心;北京市教育委员会;北京市眼卫视近视弱视防治研究中心;&lt;/_author_aff&gt;&lt;_date&gt;2015-03-25&lt;/_date&gt;&lt;_db_provider&gt;CNKI: 期刊&lt;/_db_provider&gt;&lt;_issue&gt;03&lt;/_issue&gt;&lt;_journal&gt;中国学校卫生&lt;/_journal&gt;&lt;_keywords&gt;近视;日常生活活动;回归分析;学生&lt;/_keywords&gt;&lt;_pages&gt;363-365&lt;/_pages&gt;&lt;_url&gt;http://kns.cnki.net/KCMS/detail/detail.aspx?FileName=XIWS201503018&amp;amp;DbName=CJFQ2015&lt;/_url&gt;&lt;_volume&gt;36&lt;/_volume&gt;&lt;_created&gt;63569844&lt;/_created&gt;&lt;_modified&gt;63569844&lt;/_modified&gt;&lt;_db_updated&gt;CNKI - Reference&lt;/_db_updated&gt;&lt;_collection_scope&gt;PKU&lt;/_collection_scope&gt;&lt;_translated_author&gt;Xu, Qin;Wang, Jingjing;Duan, Jiali;Song, Yuzhen;Zhao, Hong;Guo, Xiuhua;Wu, Lijuan&lt;/_translated_author&gt;&lt;/Details&gt;&lt;Extra&gt;&lt;DBUID&gt;{5D4A96AE-2D4D-41F0-9DA9-F21F7ED3972F}&lt;/DBUID&gt;&lt;/Extra&gt;&lt;/Item&gt;&lt;/References&gt;&lt;/Group&gt;&lt;/Citation&gt;_x000a_"/>
    <w:docVar w:name="NE.Ref{03855A45-EB5F-4AC3-BFEB-A25B7A3E4FAE}" w:val=" ADDIN NE.Ref.{03855A45-EB5F-4AC3-BFEB-A25B7A3E4FAE}&lt;Citation&gt;&lt;Group&gt;&lt;References&gt;&lt;Item&gt;&lt;ID&gt;3290&lt;/ID&gt;&lt;UID&gt;{52D92BBF-1774-4BDC-9FE2-8A4747971525}&lt;/UID&gt;&lt;Title&gt;Association of School Education With Eyesight Among Children and Adolescents&lt;/Title&gt;&lt;Template&gt;Journal Article&lt;/Template&gt;&lt;Star&gt;0&lt;/Star&gt;&lt;Tag&gt;0&lt;/Tag&gt;&lt;Author&gt;Zhang, C; Li, L; Jan, C; Li, X; Qu, J&lt;/Author&gt;&lt;Year&gt;2022&lt;/Year&gt;&lt;Details&gt;&lt;_accession_num&gt;35486402&lt;/_accession_num&gt;&lt;_author_adr&gt;National School of Development, Peking University, Beijing, China.; National School of Development, Peking University, Beijing, China.; Lost Child&amp;apos;s Vision Project, Sydney, Australia.; Centre for Eye Research Australia, University of Melbourne, Melbourne, Victoria,  Australia.; Department of Ophthalmology and Surgery, Faculty of Medicine, Dentistry and Health Sciences, University of Melbourne, Melbourne, Australia.; National School of Development, Peking University, Beijing, China.; School of Ophthalmology and Optometry, Eye Hospital, Wenzhou Medical University,  Zhejiang, China.&lt;/_author_adr&gt;&lt;_created&gt;64570257&lt;/_created&gt;&lt;_date&gt;2022-04-01&lt;/_date&gt;&lt;_date_display&gt;2022 Apr 1&lt;/_date_display&gt;&lt;_db_updated&gt;PubMed&lt;/_db_updated&gt;&lt;_doi&gt;10.1001/jamanetworkopen.2022.9545&lt;/_doi&gt;&lt;_impact_factor&gt;   8.485&lt;/_impact_factor&gt;&lt;_isbn&gt;2574-3805 (Electronic); 2574-3805 (Linking)&lt;/_isbn&gt;&lt;_issue&gt;4&lt;/_issue&gt;&lt;_journal&gt;JAMA Netw Open&lt;/_journal&gt;&lt;_language&gt;eng&lt;/_language&gt;&lt;_modified&gt;64570257&lt;/_modified&gt;&lt;_pages&gt;e229545&lt;/_pages&gt;&lt;_subject_headings&gt;Adolescent; Child; Cross-Sectional Studies; Educational Status; Female; Humans; Male; *Myopia/epidemiology/therapy; Schools; Visual Acuity&lt;/_subject_headings&gt;&lt;_tertiary_title&gt;JAMA network open&lt;/_tertiary_title&gt;&lt;_type_work&gt;Journal Article; Research Support, Non-U.S. Gov&amp;apos;t&lt;/_type_work&gt;&lt;_url&gt;http://www.ncbi.nlm.nih.gov/entrez/query.fcgi?cmd=Retrieve&amp;amp;db=pubmed&amp;amp;dopt=Abstract&amp;amp;list_uids=35486402&amp;amp;query_hl=1&lt;/_url&gt;&lt;_volume&gt;5&lt;/_volume&gt;&lt;/Details&gt;&lt;Extra&gt;&lt;DBUID&gt;{93870BB0-CAEF-4F07-AAE0-DA131E288E28}&lt;/DBUID&gt;&lt;/Extra&gt;&lt;/Item&gt;&lt;/References&gt;&lt;/Group&gt;&lt;Group&gt;&lt;References&gt;&lt;Item&gt;&lt;ID&gt;3294&lt;/ID&gt;&lt;UID&gt;{54E307C9-1D59-4194-A2EC-755B0B483F99}&lt;/UID&gt;&lt;Title&gt;Effect of Time Spent Outdoors at School on the Development of Myopia Among Children in China: A Randomized Clinical Trial&lt;/Title&gt;&lt;Template&gt;Journal Article&lt;/Template&gt;&lt;Star&gt;0&lt;/Star&gt;&lt;Tag&gt;0&lt;/Tag&gt;&lt;Author&gt;He, M; Xiang, F; Zeng, Y; Mai, J; Chen, Q; Zhang, J; Smith, W; Rose, K; Morgan, I G&lt;/Author&gt;&lt;Year&gt;2015&lt;/Year&gt;&lt;Details&gt;&lt;_accession_num&gt;26372583&lt;/_accession_num&gt;&lt;_author_adr&gt;State Key Laboratory of Ophthalmology, Zhongshan Ophthalmic Center, Sun Yat-sen University, Guangzhou, China2Centre for Eye Research Australia, University of Melbourne, Royal Victorian Eye and Ear Hospital, East Melbourne.; State Key Laboratory of Ophthalmology, Zhongshan Ophthalmic Center, Sun Yat-sen University, Guangzhou, China3National Centre for Epidemiology and Population Health, Australian National University, Canberra.; State Key Laboratory of Ophthalmology, Zhongshan Ophthalmic Center, Sun Yat-sen University, Guangzhou, China.; Guangzhou Student&amp;apos;s Health Care Institute of the Guangdong City Department of Education, Guangzhou, China.; State Key Laboratory of Ophthalmology, Zhongshan Ophthalmic Center, Sun Yat-sen University, Guangzhou, China.; State Key Laboratory of Ophthalmology, Zhongshan Ophthalmic Center, Sun Yat-sen University, Guangzhou, China.; Environmental Health Branch, NSW Department of Health, Sydney, Australia.; Discipline of Orthoptics, Faculty of Health Sciences, University of Sydney, Sydney, Australia7Discipline of Orthoptics, Graduate School of Health, University of Technology Sydney, Sydney, Australia.; State Key Laboratory of Ophthalmology, Zhongshan Ophthalmic Center, Sun Yat-sen University, Guangzhou, China8Research School of Biology, Australian National University, Canberra.&lt;/_author_adr&gt;&lt;_created&gt;64570844&lt;/_created&gt;&lt;_date&gt;2015-09-15&lt;/_date&gt;&lt;_date_display&gt;2015 Sep 15&lt;/_date_display&gt;&lt;_db_updated&gt;PubMed&lt;/_db_updated&gt;&lt;_doi&gt;10.1001/jama.2015.10803&lt;/_doi&gt;&lt;_impact_factor&gt;  56.274&lt;/_impact_factor&gt;&lt;_isbn&gt;1538-3598 (Electronic); 0098-7484 (Linking)&lt;/_isbn&gt;&lt;_issue&gt;11&lt;/_issue&gt;&lt;_journal&gt;JAMA&lt;/_journal&gt;&lt;_language&gt;eng&lt;/_language&gt;&lt;_modified&gt;64570844&lt;/_modified&gt;&lt;_pages&gt;1142-8&lt;/_pages&gt;&lt;_subject_headings&gt;Child; China/epidemiology; Female; Humans; Incidence; Male; Myopia/*epidemiology/*prevention &amp;amp; control; Pupil/physiology; *Recreation; Refraction, Ocular; *Schools; Surveys and Questionnaires; Time Factors&lt;/_subject_headings&gt;&lt;_tertiary_title&gt;JAMA&lt;/_tertiary_title&gt;&lt;_type_work&gt;Journal Article; Randomized Controlled Trial; Research Support, Non-U.S. Gov&amp;apos;t&lt;/_type_work&gt;&lt;_url&gt;http://www.ncbi.nlm.nih.gov/entrez/query.fcgi?cmd=Retrieve&amp;amp;db=pubmed&amp;amp;dopt=Abstract&amp;amp;list_uids=26372583&amp;amp;query_hl=1&lt;/_url&gt;&lt;_volume&gt;314&lt;/_volume&gt;&lt;/Details&gt;&lt;Extra&gt;&lt;DBUID&gt;{93870BB0-CAEF-4F07-AAE0-DA131E288E28}&lt;/DBUID&gt;&lt;/Extra&gt;&lt;/Item&gt;&lt;/References&gt;&lt;/Group&gt;&lt;Group&gt;&lt;References&gt;&lt;Item&gt;&lt;ID&gt;3273&lt;/ID&gt;&lt;UID&gt;{1BB4EF38-E9E4-4449-97A1-14DA6BA9590F}&lt;/UID&gt;&lt;Title&gt;Prediction of Juvenile-Onset Myopia&lt;/Title&gt;&lt;Template&gt;Journal Article&lt;/Template&gt;&lt;Star&gt;0&lt;/Star&gt;&lt;Tag&gt;0&lt;/Tag&gt;&lt;Author&gt;Zadnik, K; Sinnott, L T; Cotter, S A; Jones-Jordan, L A; Kleinstein, R N; Manny, R E; Twelker, J D; Mutti, D O&lt;/Author&gt;&lt;Year&gt;2015&lt;/Year&gt;&lt;Details&gt;&lt;_accessed&gt;64559033&lt;/_accessed&gt;&lt;_accession_num&gt;25837970&lt;/_accession_num&gt;&lt;_author_adr&gt;College of Optometry, The Ohio State University, Columbus.; College of Optometry, The Ohio State University, Columbus.; Southern California College of Optometry, Marshall B. Ketchum University, Fullerton.; College of Optometry, The Ohio State University, Columbus.; School of Optometry, University of Alabama at Birmingham.; College of Optometry, University of Houston, Houston, Texas.; Department of Ophthalmology and Vision Science, University of Arizona, Tucson.; College of Optometry, The Ohio State University, Columbus.&lt;/_author_adr&gt;&lt;_collection_scope&gt;SCI;SCIE&lt;/_collection_scope&gt;&lt;_created&gt;64559020&lt;/_created&gt;&lt;_date&gt;2015-06-01&lt;/_date&gt;&lt;_date_display&gt;2015 Jun&lt;/_date_display&gt;&lt;_db_updated&gt;PubMed&lt;/_db_updated&gt;&lt;_doi&gt;10.1001/jamaophthalmol.2015.0471&lt;/_doi&gt;&lt;_impact_factor&gt;   7.389&lt;/_impact_factor&gt;&lt;_isbn&gt;2168-6173 (Electronic); 2168-6165 (Linking)&lt;/_isbn&gt;&lt;_issue&gt;6&lt;/_issue&gt;&lt;_journal&gt;JAMA Ophthalmol&lt;/_journal&gt;&lt;_language&gt;eng&lt;/_language&gt;&lt;_modified&gt;64559033&lt;/_modified&gt;&lt;_pages&gt;683-9&lt;/_pages&gt;&lt;_subject_headings&gt;Adolescent; Axial Length, Eye/pathology; Child; Cornea/physiopathology; Ethnicity; Female; Humans; Hyperopia/diagnosis; Lens, Crystalline/physiopathology; Male; Myopia/*diagnosis/ethnology; Odds Ratio; Refraction, Ocular; Risk Factors&lt;/_subject_headings&gt;&lt;_tertiary_title&gt;JAMA ophthalmology&lt;/_tertiary_title&gt;&lt;_type_work&gt;Journal Article; Multicenter Study; Observational Study; Research Support, N.I.H., Extramural; Research Support, Non-U.S. Gov&amp;apos;t&lt;/_type_work&gt;&lt;_url&gt;http://www.ncbi.nlm.nih.gov/entrez/query.fcgi?cmd=Retrieve&amp;amp;db=pubmed&amp;amp;dopt=Abstract&amp;amp;list_uids=25837970&amp;amp;query_hl=1&lt;/_url&gt;&lt;_volume&gt;133&lt;/_volume&gt;&lt;/Details&gt;&lt;Extra&gt;&lt;DBUID&gt;{93870BB0-CAEF-4F07-AAE0-DA131E288E28}&lt;/DBUID&gt;&lt;/Extra&gt;&lt;/Item&gt;&lt;/References&gt;&lt;/Group&gt;&lt;Group&gt;&lt;References&gt;&lt;Item&gt;&lt;ID&gt;3272&lt;/ID&gt;&lt;UID&gt;{A81453A2-9125-43F5-A660-76AEF850F2EE}&lt;/UID&gt;&lt;Title&gt;Parental history of myopia, sports and outdoor activities, and future myopia&lt;/Title&gt;&lt;Template&gt;Journal Article&lt;/Template&gt;&lt;Star&gt;0&lt;/Star&gt;&lt;Tag&gt;0&lt;/Tag&gt;&lt;Author&gt;Jones, L A; Sinnott, L T; Mutti, D O; Mitchell, G L; Moeschberger, M L; Zadnik, K&lt;/Author&gt;&lt;Year&gt;2007&lt;/Year&gt;&lt;Details&gt;&lt;_accessed&gt;64559031&lt;/_accessed&gt;&lt;_accession_num&gt;17652719&lt;/_accession_num&gt;&lt;_author_adr&gt;College of Optometry, The Ohio State University, Columbus, Ohio 43210, USA. ljones@optometry.osu.edu&lt;/_author_adr&gt;&lt;_created&gt;64559018&lt;/_created&gt;&lt;_date&gt;2007-08-01&lt;/_date&gt;&lt;_date_display&gt;2007 Aug&lt;/_date_display&gt;&lt;_db_updated&gt;PubMed&lt;/_db_updated&gt;&lt;_doi&gt;10.1167/iovs.06-1118&lt;/_doi&gt;&lt;_impact_factor&gt;   4.799&lt;/_impact_factor&gt;&lt;_isbn&gt;0146-0404 (Print); 0146-0404 (Linking)&lt;/_isbn&gt;&lt;_issue&gt;8&lt;/_issue&gt;&lt;_journal&gt;Invest Ophthalmol Vis Sci&lt;/_journal&gt;&lt;_language&gt;eng&lt;/_language&gt;&lt;_modified&gt;64559018&lt;/_modified&gt;&lt;_pages&gt;3524-32&lt;/_pages&gt;&lt;_subject_headings&gt;Adult; Child; Family Health; Humans; *Leisure Activities; Logistic Models; Longitudinal Studies; *Motor Activity; Myopia/*epidemiology/*genetics; Parents; Predictive Value of Tests; ROC Curve; Sports/*statistics &amp;amp; numerical data&lt;/_subject_headings&gt;&lt;_tertiary_title&gt;Investigative ophthalmology &amp;amp; visual science&lt;/_tertiary_title&gt;&lt;_type_work&gt;Journal Article; Research Support, N.I.H., Extramural; Research Support, Non-U.S. Gov&amp;apos;t&lt;/_type_work&gt;&lt;_url&gt;http://www.ncbi.nlm.nih.gov/entrez/query.fcgi?cmd=Retrieve&amp;amp;db=pubmed&amp;amp;dopt=Abstract&amp;amp;list_uids=17652719&amp;amp;query_hl=1&lt;/_url&gt;&lt;_volume&gt;48&lt;/_volume&gt;&lt;/Details&gt;&lt;Extra&gt;&lt;DBUID&gt;{93870BB0-CAEF-4F07-AAE0-DA131E288E28}&lt;/DBUID&gt;&lt;/Extra&gt;&lt;/Item&gt;&lt;/References&gt;&lt;/Group&gt;&lt;Group&gt;&lt;References&gt;&lt;Item&gt;&lt;ID&gt;3285&lt;/ID&gt;&lt;UID&gt;{EFEC652E-3F11-4AAB-8D16-F3DBD88F6B72}&lt;/UID&gt;&lt;Title&gt;Types of Lamp for Homework and Myopia among Chinese School-Aged Children&lt;/Title&gt;&lt;Template&gt;Journal Article&lt;/Template&gt;&lt;Star&gt;0&lt;/Star&gt;&lt;Tag&gt;0&lt;/Tag&gt;&lt;Author&gt;Pan, C W; Wu, R K; Liu, H; Li, J; Zhong, H&lt;/Author&gt;&lt;Year&gt;2018&lt;/Year&gt;&lt;Details&gt;&lt;_accession_num&gt;29281362&lt;/_accession_num&gt;&lt;_author_adr&gt;a School of Public Health , Medical College of Soochow University , Suzhou , China.; a School of Public Health , Medical College of Soochow University , Suzhou , China.; b Department of Ophthalmology , The First Affiliated Hospital with Nanjing Medical University , Nanjing , China.; c Department of Ophthalmology , The Second People&amp;apos;s Hospital of Yunnan Province , Kunming , China.; d Department of Ophthalmology , The First Affiliated Hospital of Kunming Medical  University , Kunming , China.&lt;/_author_adr&gt;&lt;_created&gt;64563450&lt;/_created&gt;&lt;_date&gt;2018-06-01&lt;/_date&gt;&lt;_date_display&gt;2018 Jun&lt;/_date_display&gt;&lt;_db_updated&gt;PubMed&lt;/_db_updated&gt;&lt;_doi&gt;10.1080/09286586.2017.1420204&lt;/_doi&gt;&lt;_impact_factor&gt;   1.648&lt;/_impact_factor&gt;&lt;_isbn&gt;1744-5086 (Electronic); 0928-6586 (Linking)&lt;/_isbn&gt;&lt;_issue&gt;3&lt;/_issue&gt;&lt;_journal&gt;Ophthalmic Epidemiol&lt;/_journal&gt;&lt;_keywords&gt;*Lamp; *children; *epidemiology; *myopia; *public health&lt;/_keywords&gt;&lt;_language&gt;eng&lt;/_language&gt;&lt;_modified&gt;64563450&lt;/_modified&gt;&lt;_pages&gt;250-256&lt;/_pages&gt;&lt;_subject_headings&gt;Adolescent; Biometry/*methods; China/epidemiology; Equipment Design; Female; Humans; Lighting/*instrumentation; Male; Myopia/epidemiology/physiopathology/*rehabilitation; Prevalence; Refraction, Ocular/*physiology; *Schools; *Students&lt;/_subject_headings&gt;&lt;_tertiary_title&gt;Ophthalmic epidemiology&lt;/_tertiary_title&gt;&lt;_type_work&gt;Journal Article&lt;/_type_work&gt;&lt;_url&gt;http://www.ncbi.nlm.nih.gov/entrez/query.fcgi?cmd=Retrieve&amp;amp;db=pubmed&amp;amp;dopt=Abstract&amp;amp;list_uids=29281362&amp;amp;query_hl=1&lt;/_url&gt;&lt;_volume&gt;25&lt;/_volume&gt;&lt;/Details&gt;&lt;Extra&gt;&lt;DBUID&gt;{93870BB0-CAEF-4F07-AAE0-DA131E288E28}&lt;/DBUID&gt;&lt;/Extra&gt;&lt;/Item&gt;&lt;/References&gt;&lt;/Group&gt;&lt;Group&gt;&lt;References&gt;&lt;Item&gt;&lt;ID&gt;3295&lt;/ID&gt;&lt;UID&gt;{3C2CC4D2-CB86-4979-8057-E37A7B7B8988}&lt;/UID&gt;&lt;Title&gt;The associations of high academic performance with childhood ametropia prevalence and myopia development in China&lt;/Title&gt;&lt;Template&gt;Journal Article&lt;/Template&gt;&lt;Star&gt;0&lt;/Star&gt;&lt;Tag&gt;0&lt;/Tag&gt;&lt;Author&gt;Yang, Y; Li, R; Ting, D; Wu, X; Huang, J; Zhu, Y; Chen, C; Lin, B; Li, S; Zhang, X; Chen, K; Yu, T; Wu, D; Mo, Z; Wang, H; Li, S; Lin, H&lt;/Author&gt;&lt;Year&gt;2021&lt;/Year&gt;&lt;Details&gt;&lt;_accession_num&gt;34268358&lt;/_accession_num&gt;&lt;_author_adr&gt;State Key Laboratory of Ophthalmology, Zhongshan Ophthalmic Centre, Sun Yat-sen University, Guangzhou, China.; State Key Laboratory of Ophthalmology, Zhongshan Ophthalmic Centre, Sun Yat-sen University, Guangzhou, China.; State Key Laboratory of Ophthalmology, Zhongshan Ophthalmic Centre, Sun Yat-sen University, Guangzhou, China.; Singapore Eye Research Institute, Singapore National Eye Centre, Duke-NUS Medical School, National University of Singapore, Singapore.; State Key Laboratory of Ophthalmology, Zhongshan Ophthalmic Centre, Sun Yat-sen University, Guangzhou, China.; School of Public Health, Sun Yat-sen University, Guangzhou, China.; Department of Molecular and Cellular Pharmacology, University of Miami Miller School of Medicine, Miami, USA.; Sylvester Comprehensive Cancer Centre, University of Miami Miller School of Medicine, Miami, USA.; Zhongshan School of Medicine, Sun Yat-sen University, Guangzhou, China.; Zhongshan School of Medicine, Sun Yat-sen University, Guangzhou, China.; Zhongshan School of Medicine, Sun Yat-sen University, Guangzhou, China.; Zhongshan School of Medicine, Sun Yat-sen University, Guangzhou, China.; Zhongshan School of Medicine, Sun Yat-sen University, Guangzhou, China.; Zhongshan School of Medicine, Sun Yat-sen University, Guangzhou, China.; Zhongshan School of Medicine, Sun Yat-sen University, Guangzhou, China.; State Key Laboratory of Ophthalmology, Zhongshan Ophthalmic Centre, Sun Yat-sen University, Guangzhou, China.; Ophthalmic Centre, Yangjiang Hospital, Yangjiang, China.; State Key Laboratory of Ophthalmology, Zhongshan Ophthalmic Centre, Sun Yat-sen University, Guangzhou, China.; Centre of Precision Medicine, Sun Yat-sen University, Guangzhou, China.&lt;/_author_adr&gt;&lt;_created&gt;64570866&lt;/_created&gt;&lt;_date&gt;2021-05-01&lt;/_date&gt;&lt;_date_display&gt;2021 May&lt;/_date_display&gt;&lt;_db_updated&gt;PubMed&lt;/_db_updated&gt;&lt;_doi&gt;10.21037/atm-20-8069&lt;/_doi&gt;&lt;_impact_factor&gt;   3.932&lt;/_impact_factor&gt;&lt;_isbn&gt;2305-5839 (Print); 2305-5839 (Linking)&lt;/_isbn&gt;&lt;_issue&gt;9&lt;/_issue&gt;&lt;_journal&gt;Ann Transl Med&lt;/_journal&gt;&lt;_keywords&gt;Refractive error; academic performance; cohort study; hyperopia; myopia&lt;/_keywords&gt;&lt;_language&gt;eng&lt;/_language&gt;&lt;_modified&gt;64570866&lt;/_modified&gt;&lt;_ori_publication&gt;2021 Annals of Translational Medicine. All rights reserved.&lt;/_ori_publication&gt;&lt;_pages&gt;745&lt;/_pages&gt;&lt;_tertiary_title&gt;Annals of translational medicine&lt;/_tertiary_title&gt;&lt;_type_work&gt;Journal Article&lt;/_type_work&gt;&lt;_url&gt;http://www.ncbi.nlm.nih.gov/entrez/query.fcgi?cmd=Retrieve&amp;amp;db=pubmed&amp;amp;dopt=Abstract&amp;amp;list_uids=34268358&amp;amp;query_hl=1&lt;/_url&gt;&lt;_volume&gt;9&lt;/_volume&gt;&lt;/Details&gt;&lt;Extra&gt;&lt;DBUID&gt;{93870BB0-CAEF-4F07-AAE0-DA131E288E28}&lt;/DBUID&gt;&lt;/Extra&gt;&lt;/Item&gt;&lt;/References&gt;&lt;/Group&gt;&lt;/Citation&gt;_x000a_"/>
    <w:docVar w:name="NE.Ref{03945DFB-719C-47B6-9250-F5C2441622B6}" w:val=" ADDIN NE.Ref.{03945DFB-719C-47B6-9250-F5C2441622B6}&lt;Citation&gt;&lt;Group&gt;&lt;References&gt;&lt;Item&gt;&lt;ID&gt;10&lt;/ID&gt;&lt;UID&gt;{9F93CC45-970E-4E36-8C8B-AFBCF47A5D49}&lt;/UID&gt;&lt;Title&gt;中学生人群自伤自杀行为研究&lt;/Title&gt;&lt;Template&gt;Journal Article&lt;/Template&gt;&lt;Star&gt;0&lt;/Star&gt;&lt;Tag&gt;0&lt;/Tag&gt;&lt;Author&gt;王瑜萍; 朱熊兆; 蚁金瑶; 姚树桥; 蔡琳; 白玫; 张丽; 李玲艳; 张逸; 杨玉玲; 罗英姿&lt;/Author&gt;&lt;Year&gt;2012&lt;/Year&gt;&lt;Details&gt;&lt;_accessed&gt;62560896&lt;/_accessed&gt;&lt;_author_aff&gt;中南大学湘雅二医院医学心理学研究所;中南大学科研部;&lt;/_author_aff&gt;&lt;_collection_scope&gt;CSSCI;中国科技核心期刊;中文核心期刊;CSCD;&lt;/_collection_scope&gt;&lt;_created&gt;62560455&lt;/_created&gt;&lt;_custom1&gt;13&lt;/_custom1&gt;&lt;_date&gt;2012-10-25&lt;/_date&gt;&lt;_db_provider&gt;CNKI: 期刊&lt;/_db_provider&gt;&lt;_db_updated&gt;CNKI - Reference&lt;/_db_updated&gt;&lt;_issue&gt;05&lt;/_issue&gt;&lt;_journal&gt;中国临床心理学杂志&lt;/_journal&gt;&lt;_keywords&gt;自伤;自杀;中学生;横断面研究&lt;/_keywords&gt;&lt;_modified&gt;62560896&lt;/_modified&gt;&lt;_pages&gt;666-667+683&lt;/_pages&gt;&lt;_url&gt;http://kns.cnki.net/KCMS/detail/detail.aspx?FileName=ZLCY201205025&amp;amp;DbName=CJFQ2012&lt;/_url&gt;&lt;_volume&gt;20&lt;/_volume&gt;&lt;_translated_author&gt;Wang, Yuping;Zhu, Xiongzhao;Yi, Jinyao;Yao, Shuqiao;Cai, Lin;Bai, Mei;Zhang, Li;Li, Lingyan;Zhang, Yi;Yang, Yuling;Luo, Yingzi&lt;/_translated_author&gt;&lt;/Details&gt;&lt;Extra&gt;&lt;DBUID&gt;{1298737D-6330-4780-9F08-2412F22521A4}&lt;/DBUID&gt;&lt;/Extra&gt;&lt;/Item&gt;&lt;/References&gt;&lt;/Group&gt;&lt;/Citation&gt;_x000a_"/>
    <w:docVar w:name="NE.Ref{039E8EA0-8317-4046-A53A-B82D63EDC27D}" w:val=" ADDIN NE.Ref.{039E8EA0-8317-4046-A53A-B82D63EDC27D}&lt;Citation&gt;&lt;Group&gt;&lt;References&gt;&lt;Item&gt;&lt;ID&gt;156&lt;/ID&gt;&lt;UID&gt;{2CEB530B-318C-44CD-A29B-926AC6197265}&lt;/UID&gt;&lt;Title&gt;Physical activity and muscle-brain crosstalk&lt;/Title&gt;&lt;Template&gt;Journal Article&lt;/Template&gt;&lt;Star&gt;0&lt;/Star&gt;&lt;Tag&gt;0&lt;/Tag&gt;&lt;Author&gt;Pedersen, B K&lt;/Author&gt;&lt;Year&gt;2019&lt;/Year&gt;&lt;Details&gt;&lt;_accession_num&gt;30837717&lt;/_accession_num&gt;&lt;_author_adr&gt;Centre of Inflammation and Metabolism (CIM) and Centre for Physical Activity  Research (CFAS), Rigshospitalet, University of Copenhagen, Copenhagen, Denmark.  bente.klarlund.pedersen@regionh.dk.&lt;/_author_adr&gt;&lt;_date_display&gt;2019 Jul&lt;/_date_display&gt;&lt;_date&gt;2019-07-01&lt;/_date&gt;&lt;_doi&gt;10.1038/s41574-019-0174-x&lt;/_doi&gt;&lt;_isbn&gt;1759-5037 (Electronic); 1759-5029 (Linking)&lt;/_isbn&gt;&lt;_issue&gt;7&lt;/_issue&gt;&lt;_journal&gt;Nat Rev Endocrinol&lt;/_journal&gt;&lt;_language&gt;eng&lt;/_language&gt;&lt;_pages&gt;383-392&lt;/_pages&gt;&lt;_subject_headings&gt;Adipokines/metabolism; Animals; Biomarkers/metabolism; Brain/*metabolism; Brain-Derived Neurotrophic Factor/*metabolism; Exercise/*physiology; Female; Fibronectins/*metabolism; Humans; Male; Mice; Muscle, Skeletal/*metabolism; Rats; Signal Transduction; Sympathetic Nervous System&lt;/_subject_headings&gt;&lt;_tertiary_title&gt;Nature reviews. Endocrinology&lt;/_tertiary_title&gt;&lt;_type_work&gt;Journal Article; Research Support, Non-U.S. Gov&amp;apos;t; Review&lt;/_type_work&gt;&lt;_url&gt;http://www.ncbi.nlm.nih.gov/entrez/query.fcgi?cmd=Retrieve&amp;amp;db=pubmed&amp;amp;dopt=Abstract&amp;amp;list_uids=30837717&amp;amp;query_hl=1&lt;/_url&gt;&lt;_volume&gt;15&lt;/_volume&gt;&lt;_created&gt;65181388&lt;/_created&gt;&lt;_modified&gt;65181388&lt;/_modified&gt;&lt;_impact_factor&gt;  47.564&lt;/_impact_factor&gt;&lt;_social_category&gt;医学(1)&lt;/_social_category&gt;&lt;_collection_scope&gt;SCIE&lt;/_collection_scope&gt;&lt;/Details&gt;&lt;Extra&gt;&lt;DBUID&gt;{B229E695-20C0-47E4-A960-6A523A810098}&lt;/DBUID&gt;&lt;/Extra&gt;&lt;/Item&gt;&lt;/References&gt;&lt;/Group&gt;&lt;/Citation&gt;_x000a_"/>
    <w:docVar w:name="NE.Ref{03A0CAF7-AE4D-4EB9-9CBC-3C95450E3C46}" w:val=" ADDIN NE.Ref.{03A0CAF7-AE4D-4EB9-9CBC-3C95450E3C46}&lt;Citation&gt;&lt;Group&gt;&lt;References&gt;&lt;Item&gt;&lt;ID&gt;622&lt;/ID&gt;&lt;UID&gt;{A1F191FB-24B0-4AFA-ADC4-E84DCC4568D0}&lt;/UID&gt;&lt;Title&gt;The smartphone addiction scale: development and validation of a short version for  adolescents&lt;/Title&gt;&lt;Template&gt;Journal Article&lt;/Template&gt;&lt;Star&gt;0&lt;/Star&gt;&lt;Tag&gt;0&lt;/Tag&gt;&lt;Author&gt;Kwon, M; Kim, D J; Cho, H; Yang, S&lt;/Author&gt;&lt;Year&gt;2013&lt;/Year&gt;&lt;Details&gt;&lt;_accession_num&gt;24391787&lt;/_accession_num&gt;&lt;_author_adr&gt;Addiction Research Institute, Department of Psychiatry, Seoul St. Mary&amp;apos;s  Hospital, The Catholic University of Korea, Seoul, South Korea.; Department of Psychiatry, Seoul St. Mary&amp;apos;s Hospital, College of Medicine, The  Catholic University of Korea, Seoul, South Korea.; Addiction Research Institute, Department of Psychiatry, Seoul St. Mary&amp;apos;s  Hospital, The Catholic University of Korea, Seoul, South Korea.; College of Nursing, The Catholic University of Korea, Seoul, South Korea.&lt;/_author_adr&gt;&lt;_collection_scope&gt;SCIE&lt;/_collection_scope&gt;&lt;_created&gt;64732439&lt;/_created&gt;&lt;_date&gt;2013-01-20&lt;/_date&gt;&lt;_date_display&gt;2013&lt;/_date_display&gt;&lt;_doi&gt;10.1371/journal.pone.0083558&lt;/_doi&gt;&lt;_impact_factor&gt;   3.752&lt;/_impact_factor&gt;&lt;_isbn&gt;1932-6203 (Electronic); 1932-6203 (Linking)&lt;/_isbn&gt;&lt;_issue&gt;12&lt;/_issue&gt;&lt;_journal&gt;PLoS One&lt;/_journal&gt;&lt;_language&gt;eng&lt;/_language&gt;&lt;_modified&gt;65097528&lt;/_modified&gt;&lt;_pages&gt;e83558&lt;/_pages&gt;&lt;_social_category&gt;综合性期刊(3)&lt;/_social_category&gt;&lt;_subject_headings&gt;Adolescent; Behavior, Addictive/classification/*diagnosis/psychology; *Cell Phone; Female; Humans; Male; ROC Curve; Reproducibility of Results; Republic of Korea; Sex Characteristics; Surveys and Questionnaires&lt;/_subject_headings&gt;&lt;_tertiary_title&gt;PloS one&lt;/_tertiary_title&gt;&lt;_type_work&gt;Journal Article; Validation Study&lt;/_type_work&gt;&lt;_url&gt;http://www.ncbi.nlm.nih.gov/entrez/query.fcgi?cmd=Retrieve&amp;amp;db=pubmed&amp;amp;dopt=Abstract&amp;amp;list_uids=24391787&amp;amp;query_hl=1&lt;/_url&gt;&lt;_volume&gt;8&lt;/_volume&gt;&lt;/Details&gt;&lt;Extra&gt;&lt;DBUID&gt;{DE16ABCE-A785-434C-BF43-2FE58866AFDD}&lt;/DBUID&gt;&lt;/Extra&gt;&lt;/Item&gt;&lt;/References&gt;&lt;/Group&gt;&lt;/Citation&gt;_x000a_"/>
    <w:docVar w:name="NE.Ref{03A8F9B9-896E-46DD-80E3-33471571E6CC}" w:val=" ADDIN NE.Ref.{03A8F9B9-896E-46DD-80E3-33471571E6CC}&lt;Citation&gt;&lt;Group&gt;&lt;References&gt;&lt;Item&gt;&lt;ID&gt;175&lt;/ID&gt;&lt;UID&gt;{6B312A36-3D56-4F39-92F5-7BEF366A2130}&lt;/UID&gt;&lt;Title&gt;Lost without a cause: time to embrace causal thinking using Directed Acyclic  Graphs (DAGs)&lt;/Title&gt;&lt;Template&gt;Journal Article&lt;/Template&gt;&lt;Star&gt;0&lt;/Star&gt;&lt;Tag&gt;0&lt;/Tag&gt;&lt;Author&gt;Van Cauwenberg, J; De Paepe, A; Poppe, L&lt;/Author&gt;&lt;Year&gt;2023&lt;/Year&gt;&lt;Details&gt;&lt;_accession_num&gt;38082338&lt;/_accession_num&gt;&lt;_author_adr&gt;Department of Public Health and Primary Care, Ghent University, Ghent, Belgium.  jelle.vancauwenberg@ugent.be.; Research Foundation Flanders, Brussels, Belgium. jelle.vancauwenberg@ugent.be.; Department of Experimental Clinical and Health Psychology, Ghent University,  Ghent, Belgium.; Department of Public Health and Primary Care, Ghent University, Ghent, Belgium.; Research Foundation Flanders, Brussels, Belgium.&lt;/_author_adr&gt;&lt;_collection_scope&gt;SCIE&lt;/_collection_scope&gt;&lt;_created&gt;65214006&lt;/_created&gt;&lt;_date&gt;2023-12-11&lt;/_date&gt;&lt;_date_display&gt;2023 Dec 11&lt;/_date_display&gt;&lt;_doi&gt;10.1186/s12966-023-01545-8&lt;/_doi&gt;&lt;_impact_factor&gt;   8.915&lt;/_impact_factor&gt;&lt;_isbn&gt;1479-5868 (Electronic); 1479-5868 (Linking)&lt;/_isbn&gt;&lt;_issue&gt;1&lt;/_issue&gt;&lt;_journal&gt;Int J Behav Nutr Phys Act&lt;/_journal&gt;&lt;_language&gt;eng&lt;/_language&gt;&lt;_modified&gt;65214006&lt;/_modified&gt;&lt;_pages&gt;145&lt;/_pages&gt;&lt;_social_category&gt;医学(1)&lt;/_social_category&gt;&lt;_subject_headings&gt;Humans; *Models, Statistical; Causality&lt;/_subject_headings&gt;&lt;_tertiary_title&gt;The international journal of behavioral nutrition and physical activity&lt;/_tertiary_title&gt;&lt;_type_work&gt;Letter&lt;/_type_work&gt;&lt;_url&gt;http://www.ncbi.nlm.nih.gov/entrez/query.fcgi?cmd=Retrieve&amp;amp;db=pubmed&amp;amp;dopt=Abstract&amp;amp;list_uids=38082338&amp;amp;query_hl=1&lt;/_url&gt;&lt;_volume&gt;20&lt;/_volume&gt;&lt;/Details&gt;&lt;Extra/&gt;&lt;/Item&gt;&lt;/References&gt;&lt;/Group&gt;&lt;/Citation&gt;_x000a_"/>
    <w:docVar w:name="NE.Ref{03D6F8F7-CC8B-4236-8D69-DC31F134EE6D}" w:val=" ADDIN NE.Ref.{03D6F8F7-CC8B-4236-8D69-DC31F134EE6D}&lt;Citation&gt;&lt;Group&gt;&lt;References&gt;&lt;Item&gt;&lt;ID&gt;570&lt;/ID&gt;&lt;UID&gt;{7CBA9A0A-D404-42A4-B48C-6849A84C86C2}&lt;/UID&gt;&lt;Title&gt;营养干预对学生知识行为及超重肥胖的影响&lt;/Title&gt;&lt;Template&gt;Journal Article&lt;/Template&gt;&lt;Star&gt;0&lt;/Star&gt;&lt;Tag&gt;0&lt;/Tag&gt;&lt;Author&gt;赵永丽; 田美娜; 牛蓓; 张翠; 苗润晓; 赵伟; 刘长青&lt;/Author&gt;&lt;Year&gt;2021&lt;/Year&gt;&lt;Details&gt;&lt;_author_adr&gt;河北省疾病预防控制中心;石家庄市疾控中心;&lt;/_author_adr&gt;&lt;_db_provider&gt;CNKI&lt;/_db_provider&gt;&lt;_isbn&gt;1003-8507&lt;/_isbn&gt;&lt;_issue&gt;23&lt;/_issue&gt;&lt;_journal&gt;现代预防医学&lt;/_journal&gt;&lt;_keywords&gt;中小学生;营养干预;营养知识;饮食行为;超重肥胖&lt;/_keywords&gt;&lt;_pages&gt;4261-4264&lt;/_pages&gt;&lt;_url&gt;https://kns.cnki.net/kcms2/article/abstract?v=xNq_RSSxttsHYEC0FjBip5ga-YgAwj2gOAfF-pWpAaRKGy86Fp4Osg1C7fpokZeAjWQVHxBi2v0rd85HEB7DoFBrZw-Ub5WYyUhQGqocaSnDf7ItNIOldGTKSG16ilA9mahQHDWkjJH3aS_BhYfvXg==&amp;amp;uniplatform=NZKPT&amp;amp;language=CHS&lt;/_url&gt;&lt;_volume&gt;48&lt;/_volume&gt;&lt;_created&gt;65175351&lt;/_created&gt;&lt;_modified&gt;65175351&lt;/_modified&gt;&lt;_collection_scope&gt;PKU&lt;/_collection_scope&gt;&lt;_translated_author&gt;Zhao, Yong li;Tian, Mei na;Niu, Bei;Zhang, Cui;Miao, Run xiao;Zhao, Wei;Liu, Zhang qing&lt;/_translated_author&gt;&lt;/Details&gt;&lt;Extra&gt;&lt;DBUID&gt;{DE16ABCE-A785-434C-BF43-2FE58866AFDD}&lt;/DBUID&gt;&lt;/Extra&gt;&lt;/Item&gt;&lt;/References&gt;&lt;/Group&gt;&lt;/Citation&gt;_x000a_"/>
    <w:docVar w:name="NE.Ref{03F8A3EC-BF0F-470D-86C7-A091F512F2F6}" w:val=" ADDIN NE.Ref.{03F8A3EC-BF0F-470D-86C7-A091F512F2F6}&lt;Citation&gt;&lt;Group&gt;&lt;References&gt;&lt;Item&gt;&lt;ID&gt;55&lt;/ID&gt;&lt;UID&gt;{6F466C45-2C44-4609-AF36-FBADE5B03583}&lt;/UID&gt;&lt;Title&gt;Subthreshold depressive disorder in adolescents: predictors of escalation to full-syndrome depressive disorders&lt;/Title&gt;&lt;Template&gt;Journal Article&lt;/Template&gt;&lt;Star&gt;0&lt;/Star&gt;&lt;Tag&gt;0&lt;/Tag&gt;&lt;Author&gt;Klein, Daniel N; Shankman, Stewart A; Lewinsohn, Peter M; Seeley, John R&lt;/Author&gt;&lt;Year&gt;2009&lt;/Year&gt;&lt;Details&gt;&lt;_date_display&gt;2009/07/&lt;/_date_display&gt;&lt;_date&gt;2009-07-01&lt;/_date&gt;&lt;_doi&gt;10.1097/CHI.0b013e3181a56606&lt;/_doi&gt;&lt;_isbn&gt;1527-5418&lt;/_isbn&gt;&lt;_issue&gt;7&lt;/_issue&gt;&lt;_journal&gt;Journal of the American Academy of Child and Adolescent Psychiatry&lt;/_journal&gt;&lt;_keywords&gt;Adolescent; Adult; *Affect; Child; Comorbidity; Cross-Sectional Studies; Depressive Disorder/*diagnosis/epidemiology/genetics/psychology; Depressive Disorder, Major/*diagnosis/epidemiology/genetics/psychology; Diagnosis, Differential; Diagnostic and Statistical Manual of Mental Disorders; Disease Progression; Female; Genetic Predisposition to Disease/genetics/psychology; Health Surveys; Humans; Kaplan-Meier Estimate; Longitudinal Studies; Male; Mass Screening/statistics &amp;amp; numerical data; Multivariate Analysis; Oregon; Personality Assessment/statistics &amp;amp; numerical data; Proportional Hazards Models; Psychometrics; Risk; Young Adult&lt;/_keywords&gt;&lt;_pages&gt;703-710&lt;/_pages&gt;&lt;_place_published&gt;United States&lt;/_place_published&gt;&lt;_url&gt;https://pubmed.ncbi.nlm.nih.gov/19465876_x000d__x000a_https://www.ncbi.nlm.nih.gov/pmc/articles/PMC2866498/&lt;/_url&gt;&lt;_volume&gt;48&lt;/_volume&gt;&lt;_created&gt;64816762&lt;/_created&gt;&lt;_modified&gt;64816762&lt;/_modified&gt;&lt;_impact_factor&gt;  13.113&lt;/_impact_factor&gt;&lt;_social_category&gt;医学(1)&lt;/_social_category&gt;&lt;_collection_scope&gt;SSCI;SCIE&lt;/_collection_scope&gt;&lt;/Details&gt;&lt;Extra&gt;&lt;DBUID&gt;{62B73418-E7EA-4772-A85B-742AAA2FBBE5}&lt;/DBUID&gt;&lt;/Extra&gt;&lt;/Item&gt;&lt;/References&gt;&lt;/Group&gt;&lt;/Citation&gt;_x000a_"/>
    <w:docVar w:name="NE.Ref{03F92273-A373-4EDA-BB54-F7EF2D451CFC}" w:val=" ADDIN NE.Ref.{03F92273-A373-4EDA-BB54-F7EF2D451CFC}&lt;Citation&gt;&lt;Group&gt;&lt;References&gt;&lt;Item&gt;&lt;ID&gt;10&lt;/ID&gt;&lt;UID&gt;{05806E78-9550-46A7-8725-23824DE5D5D7}&lt;/UID&gt;&lt;Title&gt;Association of Sensory Impairments With Cognitive Decline and Depression Among Older Adults in China&lt;/Title&gt;&lt;Template&gt;Journal Article&lt;/Template&gt;&lt;Star&gt;0&lt;/Star&gt;&lt;Tag&gt;0&lt;/Tag&gt;&lt;Author&gt;Rong, Hongguo; Lai, Xiaozhen; Jing, Rize; Wang, Xiao; Fang, Hai; Mahmoudi, Elham&lt;/Author&gt;&lt;Year&gt;2020&lt;/Year&gt;&lt;Details&gt;&lt;_accessed&gt;64764842&lt;/_accessed&gt;&lt;_collection_scope&gt;SCIE&lt;/_collection_scope&gt;&lt;_created&gt;64764841&lt;/_created&gt;&lt;_date&gt;63505440&lt;/_date&gt;&lt;_db_updated&gt;CrossRef&lt;/_db_updated&gt;&lt;_doi&gt;10.1001/jamanetworkopen.2020.14186&lt;/_doi&gt;&lt;_impact_factor&gt;  13.353&lt;/_impact_factor&gt;&lt;_isbn&gt;2574-3805&lt;/_isbn&gt;&lt;_issue&gt;9&lt;/_issue&gt;&lt;_journal&gt;JAMA Network Open&lt;/_journal&gt;&lt;_modified&gt;64764842&lt;/_modified&gt;&lt;_pages&gt;e2014186&lt;/_pages&gt;&lt;_social_category&gt;医学(1)&lt;/_social_category&gt;&lt;_tertiary_title&gt;JAMA Netw Open&lt;/_tertiary_title&gt;&lt;_url&gt;https://jamanetwork.com/journals/jamanetworkopen/fullarticle/2770979_x000d__x000a_https://jamanetwork.com/journals/jamanetworkopen/articlepdf/2770979/rong_2020_oi_200540_1600357373.88638.pdf&lt;/_url&gt;&lt;_volume&gt;3&lt;/_volume&gt;&lt;/Details&gt;&lt;Extra&gt;&lt;DBUID&gt;{262F321C-6F5E-42FE-A29B-2689D77CF0BF}&lt;/DBUID&gt;&lt;/Extra&gt;&lt;/Item&gt;&lt;/References&gt;&lt;/Group&gt;&lt;Group&gt;&lt;References&gt;&lt;Item&gt;&lt;ID&gt;68&lt;/ID&gt;&lt;UID&gt;{46B780E4-2822-459B-B6B3-3DF0142E31E6}&lt;/UID&gt;&lt;Title&gt;Depressive symptoms and SES among the mid-aged and elderly in China: evidence from the China Health and Retirement Longitudinal Study national baseline.&lt;/Title&gt;&lt;Template&gt;Journal Article&lt;/Template&gt;&lt;Star&gt;0&lt;/Star&gt;&lt;Tag&gt;0&lt;/Tag&gt;&lt;Author&gt;Lei, Xiaoyan;Sun, Xiaoting;Strauss, John;Zhang, Peng;Zhao, Yaohui&lt;/Author&gt;&lt;Year&gt;2014&lt;/Year&gt;&lt;Details&gt;&lt;_author_adr&gt;Peking University, China.;University of California, Los Angeles, USA.;University of Southern California, USA. Electronic address: jstrauss@usc.edu.;University of Cambridge, UK.;Peking University, China.&lt;/_author_adr&gt;&lt;_created&gt;64783669&lt;/_created&gt;&lt;_db_provider&gt;PubMed&lt;/_db_provider&gt;&lt;_doi&gt;10.1016/j.socscimed.2014.09.028&lt;/_doi&gt;&lt;_impact_factor&gt;   5.379&lt;/_impact_factor&gt;&lt;_isbn&gt;0277-9536 &lt;/_isbn&gt;&lt;_journal&gt;Social science &amp;amp; medicine (1982)&lt;/_journal&gt;&lt;_keywords&gt;China depressive symptoms-SES correlations;Chinese mid-aged and elderly&lt;/_keywords&gt;&lt;_language&gt;English&lt;/_language&gt;&lt;_modified&gt;64783669&lt;/_modified&gt;&lt;_pages&gt;224-32&lt;/_pages&gt;&lt;_url&gt;https://www.ncbi.nlm.nih.gov/pubmed/25261616&lt;/_url&gt;&lt;_volume&gt;120&lt;/_volume&gt;&lt;/Details&gt;&lt;Extra&gt;&lt;DBUID&gt;{262F321C-6F5E-42FE-A29B-2689D77CF0BF}&lt;/DBUID&gt;&lt;/Extra&gt;&lt;/Item&gt;&lt;/References&gt;&lt;/Group&gt;&lt;/Citation&gt;_x000a_"/>
    <w:docVar w:name="NE.Ref{04000C4C-15DD-4E26-BEE5-D64F06815629}" w:val=" ADDIN NE.Ref.{04000C4C-15DD-4E26-BEE5-D64F06815629} ADDIN NE.Ref.{04000C4C-15DD-4E26-BEE5-D64F06815629}&lt;Citation&gt;&lt;Group&gt;&lt;References&gt;&lt;Item&gt;&lt;ID&gt;117&lt;/ID&gt;&lt;UID&gt;{95DC42A1-2728-4550-84F2-EFE8C56C3953}&lt;/UID&gt;&lt;Title&gt;mayer32623&lt;/Title&gt;&lt;Template&gt;Journal Article&lt;/Template&gt;&lt;Star&gt;0&lt;/Star&gt;&lt;Tag&gt;0&lt;/Tag&gt;&lt;Author/&gt;&lt;Year&gt;0&lt;/Year&gt;&lt;Details&gt;&lt;_created&gt;64654670&lt;/_created&gt;&lt;_modified&gt;64654670&lt;/_modified&gt;&lt;/Details&gt;&lt;Extra&gt;&lt;DBUID&gt;{725D76A1-09CB-4550-9760-2CAB276F575A}&lt;/DBUID&gt;&lt;/Extra&gt;&lt;/Item&gt;&lt;/References&gt;&lt;/Group&gt;&lt;/Citation&gt;_x000a_"/>
    <w:docVar w:name="NE.Ref{040C3E7C-975A-4C0B-92A2-0AD1BC1A515C}" w:val=" ADDIN NE.Ref.{040C3E7C-975A-4C0B-92A2-0AD1BC1A515C}&lt;Citation&gt;&lt;Group&gt;&lt;References&gt;&lt;Item&gt;&lt;ID&gt;38&lt;/ID&gt;&lt;UID&gt;{67FEEAF5-ED66-479D-8E8F-CC9EDFA80208}&lt;/UID&gt;&lt;Title&gt;中小学生健康体检管理办法（2021年版）&lt;/Title&gt;&lt;Template&gt;Web Page&lt;/Template&gt;&lt;Star&gt;0&lt;/Star&gt;&lt;Tag&gt;0&lt;/Tag&gt;&lt;Author&gt;卫生健康委; 教育部&lt;/Author&gt;&lt;Year&gt;2021&lt;/Year&gt;&lt;Details&gt;&lt;_issue&gt;7/3&lt;/_issue&gt;&lt;_url&gt;http://www.gov.cn/zhengce/zhengceku/2021-10/21/content_5644100.htm&lt;/_url&gt;&lt;_accessed&gt;64432017&lt;/_accessed&gt;&lt;_created&gt;64432017&lt;/_created&gt;&lt;_modified&gt;64432017&lt;/_modified&gt;&lt;_translated_author&gt;Wei, Shengjiankangwei;Jiao, Yubu&lt;/_translated_author&gt;&lt;/Details&gt;&lt;Extra&gt;&lt;DBUID&gt;{79C5FD63-3C89-4745-94F9-8D429523D767}&lt;/DBUID&gt;&lt;/Extra&gt;&lt;/Item&gt;&lt;/References&gt;&lt;/Group&gt;&lt;/Citation&gt;_x000a_"/>
    <w:docVar w:name="NE.Ref{043A5213-CAEF-41F8-90D0-B08025A474CE}" w:val=" ADDIN NE.Ref.{043A5213-CAEF-41F8-90D0-B08025A474CE}&lt;Citation&gt;&lt;Group&gt;&lt;References&gt;&lt;Item&gt;&lt;ID&gt;41&lt;/ID&gt;&lt;UID&gt;{9331D366-31D0-42C4-B844-F414755F2C1F}&lt;/UID&gt;&lt;Title&gt;Adverse childhood experiences and global mental health: avenues to reduce the  burden of child and adolescent mental disorders&lt;/Title&gt;&lt;Template&gt;Journal Article&lt;/Template&gt;&lt;Star&gt;0&lt;/Star&gt;&lt;Tag&gt;0&lt;/Tag&gt;&lt;Author&gt;Ceccarelli, C; Prina, E; Muneghina, O; Jordans, M; Barker, E; Miller, K; Singh, R; Acarturk, C; Sorsdhal, K; Cuijpers, P; Lund, C; Barbui, C; Purgato, M&lt;/Author&gt;&lt;Year&gt;2022&lt;/Year&gt;&lt;Details&gt;&lt;_accessed&gt;65152576&lt;/_accessed&gt;&lt;_accession_num&gt;36245402&lt;/_accession_num&gt;&lt;_author_adr&gt;Global Program Expert Group on Mental Health and Psychosocial Support, SOS  Children&amp;apos;s Villages, Milan, Italy.; Department of Psychology, King&amp;apos;s College London, Institute of Psychiatry,  Psychology &amp;amp; Neuroscience, London, UK.; Department of Neuroscience, Biomedicine and Movement Sciences, WHO Collaborating  Centre for Research and Training in Mental Health and Service Evaluation,  University of Verona, Verona, Italy.; Global Program Expert Group on Mental Health and Psychosocial Support, SOS  Children&amp;apos;s Villages, Milan, Italy.; War Child, Amsterdam, the Netherlands.; University of Amsterdam, Amsterdam, the Netherlands.; Department of Psychology, King&amp;apos;s College London, Institute of Psychiatry,  Psychology &amp;amp; Neuroscience, London, UK.; Faculty of Education, University of British Columbia, Vancouver, Canada.; Research Department, Transcultural Psychosocial Organization Nepal, Kathmandu,  Nepal.; Department of Psychology, College of Social Sciences and Humanities, Koc  University, Istanbul, Turkey.; Department of Psychiatry and Mental Health, Alan J Flisher Centre for Public  Mental Health, University of Cape Town, Cape Town, South Africa.; Department of Clinical, Neuro, and Developmental Psychology, Amsterdam Public  Health Institute, Vrije Universiteit, Amsterdam, the Netherlands.; WHO Collaborating Centre for Research and Dissemination of Psychological  Interventions, Vrije Universiteit, Amsterdam, the Netherlands.; Babeș-Bolyai University, International Institute for Psychotherapy, Cluj-Napoca,  Romania.; Department of Psychiatry and Mental Health, Alan J Flisher Centre for Public  Mental Health, University of Cape Town, Cape Town, South Africa.; Health Service and Population Research Department, King&amp;apos;s Global Health  Institute, Centre for Global Mental Health, Institute of Psychiatry, Psychology  and Neuroscience, King&amp;apos;s College, London, UK.; Department of Neuroscience, Biomedicine and Movement Sciences, WHO Collaborating  Centre for Research and Training in Mental Health and Service Evaluation,  University of Verona, Verona, Italy.; Cochrane Global Mental Health, University of Verona, Verona, Italy.; Department of Neuroscience, Biomedicine and Movement Sciences, WHO Collaborating  Centre for Research and Training in Mental Health and Service Evaluation,  University of Verona, Verona, Italy.; Cochrane Global Mental Health, University of Verona, Verona, Italy.&lt;/_author_adr&gt;&lt;_collection_scope&gt;SSCI;SCIE&lt;/_collection_scope&gt;&lt;_created&gt;65067654&lt;/_created&gt;&lt;_date&gt;2022-10-17&lt;/_date&gt;&lt;_date_display&gt;2022 Oct 17&lt;/_date_display&gt;&lt;_doi&gt;10.1017/S2045796022000580&lt;/_doi&gt;&lt;_impact_factor&gt;   7.818&lt;/_impact_factor&gt;&lt;_isbn&gt;2045-7979 (Electronic); 2045-7960 (Print); 2045-7960 (Linking)&lt;/_isbn&gt;&lt;_journal&gt;Epidemiol Psychiatr Sci&lt;/_journal&gt;&lt;_keywords&gt;Adolescence; child psychiatry; evidence-based psychiatry; social factors&lt;/_keywords&gt;&lt;_language&gt;eng&lt;/_language&gt;&lt;_modified&gt;65152576&lt;/_modified&gt;&lt;_pages&gt;e75&lt;/_pages&gt;&lt;_social_category&gt;医学(1)&lt;/_social_category&gt;&lt;_subject_headings&gt;Adolescent; *Adverse Childhood Experiences; Child; Humans; Income; *Mental Disorders/epidemiology; Mental Health; Taurine/analogs &amp;amp; derivatives&lt;/_subject_headings&gt;&lt;_tertiary_title&gt;Epidemiology and psychiatric sciences&lt;/_tertiary_title&gt;&lt;_type_work&gt;Journal Article&lt;/_type_work&gt;&lt;_url&gt;http://www.ncbi.nlm.nih.gov/entrez/query.fcgi?cmd=Retrieve&amp;amp;db=pubmed&amp;amp;dopt=Abstract&amp;amp;list_uids=36245402&amp;amp;query_hl=1&lt;/_url&gt;&lt;_volume&gt;31&lt;/_volume&gt;&lt;/Details&gt;&lt;Extra&gt;&lt;DBUID&gt;{B229E695-20C0-47E4-A960-6A523A810098}&lt;/DBUID&gt;&lt;/Extra&gt;&lt;/Item&gt;&lt;/References&gt;&lt;/Group&gt;&lt;/Citation&gt;_x000a_"/>
    <w:docVar w:name="NE.Ref{0444D1EE-4489-4A45-AE63-3D760965974D}" w:val=" ADDIN NE.Ref.{0444D1EE-4489-4A45-AE63-3D760965974D}&lt;Citation&gt;&lt;Group&gt;&lt;References&gt;&lt;Item&gt;&lt;ID&gt;32&lt;/ID&gt;&lt;UID&gt;{79711B21-2C5D-420A-9277-446F1C75730F}&lt;/UID&gt;&lt;Title&gt;基于习近平扶贫思想的我国学生体质健康促进策略研究&lt;/Title&gt;&lt;Template&gt;Journal Article&lt;/Template&gt;&lt;Star&gt;0&lt;/Star&gt;&lt;Tag&gt;0&lt;/Tag&gt;&lt;Author&gt;张强峰; 汤长发; 颜亮&lt;/Author&gt;&lt;Year&gt;2018&lt;/Year&gt;&lt;Details&gt;&lt;_author_adr&gt;湖南师范大学体育学院;湖南师范大学体适能与运动康复湖南省重点实验室;&lt;/_author_adr&gt;&lt;_collection_scope&gt;CSSCI;PKU&lt;/_collection_scope&gt;&lt;_created&gt;64845403&lt;/_created&gt;&lt;_db_provider&gt;CNKI&lt;/_db_provider&gt;&lt;_doi&gt;10.15930/j.cnki.wtxb.2018.09.001&lt;/_doi&gt;&lt;_isbn&gt;1000-520X&lt;/_isbn&gt;&lt;_issue&gt;09&lt;/_issue&gt;&lt;_journal&gt;武汉体育学院学报&lt;/_journal&gt;&lt;_keywords&gt;习近平扶贫思想;内立与外帮;输血与造血;绝对与相对;动员与协同;体质健康促进&lt;/_keywords&gt;&lt;_modified&gt;64845403&lt;/_modified&gt;&lt;_pages&gt;5-10&lt;/_pages&gt;&lt;_volume&gt;52&lt;/_volume&gt;&lt;_translated_author&gt;Zhang, Qiang feng;Tang, Zhang fa;Yan, Liang&lt;/_translated_author&gt;&lt;/Details&gt;&lt;Extra&gt;&lt;DBUID&gt;{3F9387F2-331A-44EC-89D9-44E8C1CA5F18}&lt;/DBUID&gt;&lt;/Extra&gt;&lt;/Item&gt;&lt;/References&gt;&lt;/Group&gt;&lt;/Citation&gt;_x000a_"/>
    <w:docVar w:name="NE.Ref{04492307-C983-4495-9C30-98ADE219509C}" w:val=" ADDIN NE.Ref.{04492307-C983-4495-9C30-98ADE219509C}&lt;Citation&gt;&lt;Group&gt;&lt;References&gt;&lt;Item&gt;&lt;ID&gt;14&lt;/ID&gt;&lt;UID&gt;{9952C981-3E76-4CE0-90DF-139A3A5CA17B}&lt;/UID&gt;&lt;Title&gt;Does Social Participation Predict Better Health? A Longitudinal Study in Rural Malawi&lt;/Title&gt;&lt;Template&gt;Journal Article&lt;/Template&gt;&lt;Star&gt;0&lt;/Star&gt;&lt;Tag&gt;0&lt;/Tag&gt;&lt;Author&gt;Myroniuk, Tyler W; Anglewicz, Philip&lt;/Author&gt;&lt;Year&gt;2015&lt;/Year&gt;&lt;Details&gt;&lt;_alternate_title&gt;J Health Soc BehavJournal of Health and Social Behavior&lt;/_alternate_title&gt;&lt;_collection_scope&gt;SSCI&lt;/_collection_scope&gt;&lt;_created&gt;64944612&lt;/_created&gt;&lt;_date&gt;2015-12-01&lt;/_date&gt;&lt;_date_display&gt;2015_x000d__x000a_2015/12/01&lt;/_date_display&gt;&lt;_doi&gt;10.1177/0022146515613416&lt;/_doi&gt;&lt;_impact_factor&gt;   5.179&lt;/_impact_factor&gt;&lt;_isbn&gt;0022-1465&lt;/_isbn&gt;&lt;_issue&gt;4&lt;/_issue&gt;&lt;_journal&gt;Journal of Health and Social Behavior&lt;/_journal&gt;&lt;_modified&gt;64944612&lt;/_modified&gt;&lt;_ori_publication&gt;SAGE Publications Inc&lt;/_ori_publication&gt;&lt;_pages&gt;552-573&lt;/_pages&gt;&lt;_social_category&gt;医学(2)&lt;/_social_category&gt;&lt;_url&gt;https://doi.org/10.1177/0022146515613416&lt;/_url&gt;&lt;_volume&gt;56&lt;/_volume&gt;&lt;/Details&gt;&lt;Extra&gt;&lt;DBUID&gt;{00EBDF0C-2E98-4FD7-9E47-813FAF00074E}&lt;/DBUID&gt;&lt;/Extra&gt;&lt;/Item&gt;&lt;/References&gt;&lt;/Group&gt;&lt;/Citation&gt;_x000a_"/>
    <w:docVar w:name="NE.Ref{0468C3D4-D70D-4EB5-B896-E440FD02CAAF}" w:val=" ADDIN NE.Ref.{0468C3D4-D70D-4EB5-B896-E440FD02CAAF}&lt;Citation&gt;&lt;Group&gt;&lt;References&gt;&lt;Item&gt;&lt;ID&gt;587&lt;/ID&gt;&lt;UID&gt;{09EFF3E5-7E13-4EC1-B38C-5924567F6649}&lt;/UID&gt;&lt;Title&gt;Drug abuse in children and adolescents: an update&lt;/Title&gt;&lt;Template&gt;Journal Article&lt;/Template&gt;&lt;Star&gt;0&lt;/Star&gt;&lt;Tag&gt;0&lt;/Tag&gt;&lt;Author&gt;Swadi, H&lt;/Author&gt;&lt;Year&gt;1992&lt;/Year&gt;&lt;Details&gt;&lt;_accession_num&gt;1444519&lt;/_accession_num&gt;&lt;_author_adr&gt;Department of Child and Adolescent Psychiatry, United Medical School, Guy&amp;apos;s Hospital, London.&lt;/_author_adr&gt;&lt;_collection_scope&gt;SCI;SCIE;&lt;/_collection_scope&gt;&lt;_created&gt;61549523&lt;/_created&gt;&lt;_date&gt;1992-10-01&lt;/_date&gt;&lt;_date_display&gt;1992 Oct&lt;/_date_display&gt;&lt;_db_updated&gt;PubMed&lt;/_db_updated&gt;&lt;_impact_factor&gt;   3.231&lt;/_impact_factor&gt;&lt;_isbn&gt;1468-2044 (Electronic); 0003-9888 (Linking)&lt;/_isbn&gt;&lt;_issue&gt;10&lt;/_issue&gt;&lt;_journal&gt;Arch Dis Child&lt;/_journal&gt;&lt;_keywords&gt;Adolescent; Child; Forecasting; Humans; Psychology, Adolescent; Risk Factors; Substance-Related Disorders/*epidemiology/psychology/therapy; Treatment Outcome&lt;/_keywords&gt;&lt;_language&gt;eng&lt;/_language&gt;&lt;_modified&gt;61549525&lt;/_modified&gt;&lt;_pages&gt;1245-6&lt;/_pages&gt;&lt;_tertiary_title&gt;Archives of disease in childhood&lt;/_tertiary_title&gt;&lt;_type_work&gt;Journal Article&lt;/_type_work&gt;&lt;_url&gt;http://www.ncbi.nlm.nih.gov/entrez/query.fcgi?cmd=Retrieve&amp;amp;db=pubmed&amp;amp;dopt=Abstract&amp;amp;list_uids=1444519&amp;amp;query_hl=1&lt;/_url&gt;&lt;_volume&gt;67&lt;/_volume&gt;&lt;/Details&gt;&lt;Extra&gt;&lt;DBUID&gt;{F57C3BB8-D729-4C19-8DA1-F75A354D4B56}&lt;/DBUID&gt;&lt;/Extra&gt;&lt;/Item&gt;&lt;/References&gt;&lt;/Group&gt;&lt;/Citation&gt;_x000a_"/>
    <w:docVar w:name="NE.Ref{046BA023-4888-419D-8158-98CC670026F4}" w:val=" ADDIN NE.Ref.{046BA023-4888-419D-8158-98CC670026F4}&lt;Citation&gt;&lt;Group&gt;&lt;References&gt;&lt;Item&gt;&lt;ID&gt;101&lt;/ID&gt;&lt;UID&gt;{00D2FF25-3CF1-49D1-8602-ECB705AA343D}&lt;/UID&gt;&lt;Title&gt;中国中学生自杀相关行为报告率的Meta分析&lt;/Title&gt;&lt;Template&gt;Journal Article&lt;/Template&gt;&lt;Star&gt;0&lt;/Star&gt;&lt;Tag&gt;5&lt;/Tag&gt;&lt;Author&gt;董永海; 刘芸; 刘磊; 何维; 彭广萍; 殷玉珍; 陈婷; 毛向群&lt;/Author&gt;&lt;Year&gt;2014&lt;/Year&gt;&lt;Details&gt;&lt;_author_aff&gt;江西省疾病预防控制中心业务管理科;江西省人民医院干部病房神经科;&lt;/_author_aff&gt;&lt;_date&gt;2014-04-25&lt;/_date&gt;&lt;_db_provider&gt;CNKI: 期刊&lt;/_db_provider&gt;&lt;_issue&gt;04&lt;/_issue&gt;&lt;_journal&gt;中国学校卫生&lt;/_journal&gt;&lt;_keywords&gt;自杀;危险行为;Meta分析;学生&lt;/_keywords&gt;&lt;_pages&gt;532-536&lt;/_pages&gt;&lt;_url&gt;http://www.cnki.net/KCMS/detail/detail.aspx?FileName=XIWS201404021&amp;amp;DbName=CJFQ2014 _x000d__x000a_http://www.cnki.net/kcms/download.aspx?filename=TRHOPh3U4pXW082RNNGOWpGaNNHSVRzLsZzbsZ3UoNmbaBDOUJFbIdnMoh0athmU10Wa0pGeVVUYGFHa3hzdz8CejhzNWZ1KKNDaN92Zo1kQvcTNVR3RLlUeSRDU5dXRrcjdVxkeyA1KCZjSUVlYqJDUqZTO08Ue&amp;amp;tablename=CJFD2014&amp;amp;dflag=pdfdown 全文链接_x000d__x000a_&lt;/_url&gt;&lt;_created&gt;61519583&lt;/_created&gt;&lt;_modified&gt;61519641&lt;/_modified&gt;&lt;_db_updated&gt;CNKI - Reference&lt;/_db_updated&gt;&lt;_collection_scope&gt;中国科技核心期刊;中文核心期刊;&lt;/_collection_scope&gt;&lt;_translated_author&gt;Dong, Yonghai;Liu, Yun;Liu, Lei;He, Wei;Peng, Guangping;Yin, Yuzhen;Chen, Ting;Mao, Xiangqun&lt;/_translated_author&gt;&lt;/Details&gt;&lt;Extra&gt;&lt;DBUID&gt;{78D18189-B1D4-4524-940E-A55AB19ADD27}&lt;/DBUID&gt;&lt;/Extra&gt;&lt;/Item&gt;&lt;/References&gt;&lt;/Group&gt;&lt;/Citation&gt;_x000a_"/>
    <w:docVar w:name="NE.Ref{0479908D-4E82-4C96-8EC0-7D324F1806D2}" w:val=" ADDIN NE.Ref.{0479908D-4E82-4C96-8EC0-7D324F1806D2}&lt;Citation&gt;&lt;Group&gt;&lt;References&gt;&lt;Item&gt;&lt;ID&gt;2&lt;/ID&gt;&lt;UID&gt;{1D51DF26-C1EF-4053-80AD-6D411C044B8F}&lt;/UID&gt;&lt;Title&gt;国际近视研究学会(IMI)近视防控研究白皮书解读&lt;/Title&gt;&lt;Template&gt;Journal Article&lt;/Template&gt;&lt;Star&gt;0&lt;/Star&gt;&lt;Tag&gt;0&lt;/Tag&gt;&lt;Author&gt;魏瑞华; 鹿大千; 金楠; 杜蓓&lt;/Author&gt;&lt;Year&gt;2019&lt;/Year&gt;&lt;Details&gt;&lt;_author_aff&gt;天津医科大学眼科医院、眼视光学院、眼科研究所;天津市视网膜功能与疾病重点实验室;&lt;/_author_aff&gt;&lt;_date&gt;2019-08-05&lt;/_date&gt;&lt;_db_provider&gt;CNKI: 期刊&lt;/_db_provider&gt;&lt;_issue&gt;08&lt;/_issue&gt;&lt;_journal&gt;眼科新进展&lt;/_journal&gt;&lt;_keywords&gt;近视;近视防控;国际近视研究学会&lt;/_keywords&gt;&lt;_pages&gt;701-713&lt;/_pages&gt;&lt;_url&gt;http://kns.cnki.net/KCMS/detail/detail.aspx?FileName=XKJZ201908002&amp;amp;DbName=CJFQ2019&lt;/_url&gt;&lt;_volume&gt;39&lt;/_volume&gt;&lt;_created&gt;63567955&lt;/_created&gt;&lt;_modified&gt;63567956&lt;/_modified&gt;&lt;_db_updated&gt;CNKI - Reference&lt;/_db_updated&gt;&lt;_collection_scope&gt;PKU&lt;/_collection_scope&gt;&lt;_translated_author&gt;Wei, Ruihua;Lu, Daqian;Jin, Nan;Du, Bei&lt;/_translated_author&gt;&lt;/Details&gt;&lt;Extra&gt;&lt;DBUID&gt;{5D4A96AE-2D4D-41F0-9DA9-F21F7ED3972F}&lt;/DBUID&gt;&lt;/Extra&gt;&lt;/Item&gt;&lt;/References&gt;&lt;/Group&gt;&lt;/Citation&gt;_x000a_"/>
    <w:docVar w:name="NE.Ref{04D632D6-ABF9-488C-9279-F98F9FEA9454}" w:val=" ADDIN NE.Ref.{04D632D6-ABF9-488C-9279-F98F9FEA9454}&lt;Citation&gt;&lt;Group&gt;&lt;References&gt;&lt;Item&gt;&lt;ID&gt;68&lt;/ID&gt;&lt;UID&gt;{A2E19A61-D9F6-489E-B4CB-6B7F88922D46}&lt;/UID&gt;&lt;Title&gt;Helping students confront and deal with stress and procrastination&lt;/Title&gt;&lt;Template&gt;Journal Article&lt;/Template&gt;&lt;Star&gt;0&lt;/Star&gt;&lt;Tag&gt;0&lt;/Tag&gt;&lt;Author&gt;Brown, Robert T&lt;/Author&gt;&lt;Year&gt;1992&lt;/Year&gt;&lt;Details&gt;&lt;_isbn&gt;8756-8225&lt;/_isbn&gt;&lt;_issue&gt;2&lt;/_issue&gt;&lt;_journal&gt;Journal of College Student Psychotherapy&lt;/_journal&gt;&lt;_pages&gt;87-102&lt;/_pages&gt;&lt;_volume&gt;6&lt;/_volume&gt;&lt;_created&gt;65181367&lt;/_created&gt;&lt;_modified&gt;65181367&lt;/_modified&gt;&lt;_impact_factor&gt;   1.400&lt;/_impact_factor&gt;&lt;_collection_scope&gt;ESCI&lt;/_collection_scope&gt;&lt;/Details&gt;&lt;Extra&gt;&lt;DBUID&gt;{866801D5-F97C-42A6-9B52-0A772648DD92}&lt;/DBUID&gt;&lt;/Extra&gt;&lt;/Item&gt;&lt;/References&gt;&lt;/Group&gt;&lt;/Citation&gt;_x000a_"/>
    <w:docVar w:name="NE.Ref{0501663E-95D9-4083-8662-CA31F61FD7E6}" w:val=" ADDIN NE.Ref.{0501663E-95D9-4083-8662-CA31F61FD7E6}&lt;Citation&gt;&lt;Group&gt;&lt;References&gt;&lt;Item&gt;&lt;ID&gt;8&lt;/ID&gt;&lt;UID&gt;{BC52AA88-0EDE-4B50-BC15-46C63AE02381}&lt;/UID&gt;&lt;Title&gt;Cross-national prevalence and risk factors for suicidal ideation, plans and attempts&lt;/Title&gt;&lt;Template&gt;Journal Article&lt;/Template&gt;&lt;Star&gt;0&lt;/Star&gt;&lt;Tag&gt;0&lt;/Tag&gt;&lt;Author&gt;Nock, Matthew K; Borges, Guilherme; Bromet, Evelyn J; Alonso, Jordi; Angermeyer, Matthias; Beautrais, Annette; Bruffaerts, Ronny; Chiu, Wai Tat; de Girolamo, Giovanni; Gluzman, Semyon; de Graaf, Ron; Gureje, Oye; Haro, Josep Maria; Huang, Yueqin; Karam, Elie; Kessler, Ronald C; Lepine, Jean Pierre; Levinson, Daphna; Medina-Mora, Maria Elena; Ono, Yutaka; Posada-Villa, Jose; Williams, David&lt;/Author&gt;&lt;Year&gt;2008&lt;/Year&gt;&lt;Details&gt;&lt;_accessed&gt;62560807&lt;/_accessed&gt;&lt;_custom1&gt;6&lt;/_custom1&gt;&lt;_date&gt;2008-01-01&lt;/_date&gt;&lt;_date_display&gt;2008&lt;/_date_display&gt;&lt;_db_updated&gt;PKU Search&lt;/_db_updated&gt;&lt;_doi&gt;10.1192/bjp.bp.107.040113&lt;/_doi&gt;&lt;_impact_factor&gt;   5.867&lt;/_impact_factor&gt;&lt;_isbn&gt;0007-1250&lt;/_isbn&gt;&lt;_issue&gt;2&lt;/_issue&gt;&lt;_journal&gt;The British Journal of Psychiatry&lt;/_journal&gt;&lt;_keywords&gt;Mental Disorders - epidemiology; Prevalence; Global Health; Humans; Middle Aged; Risk Factors; Suicide, Attempted - statistics &amp;amp; numerical data; Male; International Cooperation; Socioeconomic Factors; Suicide, Attempted - ethnology; Mental Disorders - psychology; Suicide, Attempted - psychology; Adolescent; Adult; Female; Mental Disorders - ethnology; Interview, Psychological&lt;/_keywords&gt;&lt;_number&gt;1&lt;/_number&gt;&lt;_ori_publication&gt;RCP&lt;/_ori_publication&gt;&lt;_pages&gt;98-105&lt;/_pages&gt;&lt;_place_published&gt;England&lt;/_place_published&gt;&lt;_url&gt;http://pku.summon.serialssolutions.com/2.0.0/link/0/eLvHCXMwlV1ZSwMxEA7aB_HF-1gv8ixu3eZokkeRliIWROqLL2FzLHitocf_d7KHxSKCjwuT7DIzmflmM3yDECXdLF2JCZbTDKJxkfW8tK4vles5RYyg1FLiK46f57G8fyDDAb9b0m6vXOgDGrk2r6FrAhSdogv-16sG1jJGY931OBp-B2HKmmmtkQMR0nxzofnrDpE4VBLGM0J-ZqeWMXgFclYRdbj9r6_cQVsNwsQ3tUvsojVf7qGNcXOHvo8mt_HVafsXEIdpZPyOBxznpcOx1xw3U3gwIFo8W8BCB4IvrsaXVzi8Q4KrpCM750eYzw7Q03AwuR2lzWyF1EYSs1Qpp7in3nEoUZwTlmasMDnntM_gUEqVZyT3ooDsLwuAJZDGhGUuB_SipHScHqJO-Vn6Y4QFWLPvCmcVaN0KZhikfWMkMZnLjcgTdNnqVIeaQkNXpYciGvSkTYBHoWs9JShpta6ntur41lGQaCUTdFSbYblNY7aTP1ados26xyO2oJyhzny68OdoPbwtLiqX-QIfkbzK&lt;/_url&gt;&lt;_volume&gt;192&lt;/_volume&gt;&lt;/Details&gt;&lt;Extra&gt;&lt;DBUID&gt;{1298737D-6330-4780-9F08-2412F22521A4}&lt;/DBUID&gt;&lt;/Extra&gt;&lt;/Item&gt;&lt;/References&gt;&lt;/Group&gt;&lt;/Citation&gt;_x000a_"/>
    <w:docVar w:name="NE.Ref{051F5216-7B93-4449-AE21-7EF388C03EC6}" w:val=" ADDIN NE.Ref.{051F5216-7B93-4449-AE21-7EF388C03EC6}&lt;Citation&gt;&lt;Group&gt;&lt;References&gt;&lt;Item&gt;&lt;ID&gt;59&lt;/ID&gt;&lt;UID&gt;{265D7962-23AD-4D18-BAB5-0A5FCEAA967C}&lt;/UID&gt;&lt;Title&gt;Refraction in adult West Greenland Eskimos. A population study of spherical refractive errors, including oculometric and familial correlations&lt;/Title&gt;&lt;Template&gt;Journal Article&lt;/Template&gt;&lt;Star&gt;0&lt;/Star&gt;&lt;Tag&gt;5&lt;/Tag&gt;&lt;Author&gt;Alsbirk, P H&lt;/Author&gt;&lt;Year&gt;1979&lt;/Year&gt;&lt;Details&gt;&lt;_accession_num&gt;419981&lt;/_accession_num&gt;&lt;_created&gt;63668793&lt;/_created&gt;&lt;_date&gt;1979-02-01&lt;/_date&gt;&lt;_date_display&gt;1979 Feb&lt;/_date_display&gt;&lt;_db_updated&gt;PubMed&lt;/_db_updated&gt;&lt;_doi&gt;10.1111/j.1755-3768.1979.tb06663.x&lt;/_doi&gt;&lt;_isbn&gt;0001-639X (Print); 0001-639X (Linking)&lt;/_isbn&gt;&lt;_issue&gt;1&lt;/_issue&gt;&lt;_journal&gt;Acta Ophthalmol (Copenh)&lt;/_journal&gt;&lt;_language&gt;eng&lt;/_language&gt;&lt;_modified&gt;63668793&lt;/_modified&gt;&lt;_pages&gt;84-95&lt;/_pages&gt;&lt;_subject_headings&gt;Adolescent; Adult; Age Factors; Environment; Female; Greenland; Humans; *Inuits; Male; Middle Aged; Myopia/epidemiology/genetics; Refractive Errors/*epidemiology/genetics; Sex Factors&lt;/_subject_headings&gt;&lt;_tertiary_title&gt;Acta ophthalmologica&lt;/_tertiary_title&gt;&lt;_type_work&gt;Journal Article&lt;/_type_work&gt;&lt;_url&gt;http://www.ncbi.nlm.nih.gov/entrez/query.fcgi?cmd=Retrieve&amp;amp;db=pubmed&amp;amp;dopt=Abstract&amp;amp;list_uids=419981&amp;amp;query_hl=1&lt;/_url&gt;&lt;_volume&gt;57&lt;/_volume&gt;&lt;/Details&gt;&lt;Extra&gt;&lt;DBUID&gt;{146642AC-9851-40A3-9718-A4D3FCD0A8A4}&lt;/DBUID&gt;&lt;/Extra&gt;&lt;/Item&gt;&lt;/References&gt;&lt;/Group&gt;&lt;/Citation&gt;_x000a_"/>
    <w:docVar w:name="NE.Ref{0541DAE5-DAEA-4B1C-86D9-A0E51A09E19D}" w:val=" ADDIN NE.Ref.{0541DAE5-DAEA-4B1C-86D9-A0E51A09E19D}&lt;Citation&gt;&lt;Group&gt;&lt;References&gt;&lt;Item&gt;&lt;ID&gt;92&lt;/ID&gt;&lt;UID&gt;{55A176F8-8D2B-4F7D-9C67-0BC3C1CF1CD5}&lt;/UID&gt;&lt;Title&gt;Association of Adverse Childhood Experiences and Social Isolation With Later-Life  Cognitive Function Among Adults in China&lt;/Title&gt;&lt;Template&gt;Journal Article&lt;/Template&gt;&lt;Star&gt;0&lt;/Star&gt;&lt;Tag&gt;0&lt;/Tag&gt;&lt;Author&gt;Lin, L; Cao, B; Chen, W; Li, J; Zhang, Y; Guo, V Y&lt;/Author&gt;&lt;Year&gt;2022&lt;/Year&gt;&lt;Details&gt;&lt;_accessed&gt;65224708&lt;/_accessed&gt;&lt;_accession_num&gt;36367722&lt;/_accession_num&gt;&lt;_author_adr&gt;Department of Epidemiology, School of Public Health, Sun Yat-sen University,  Guangzhou, China.; Department of Neurosurgery, Wu Tsai Neuroscience Institute, Stanford University  School of Medicine, Stanford, California.; Department of Epidemiology, School of Public Health, Sun Yat-sen University,  Guangzhou, China.; Department of Biostatistics, School of Public Health, Sun Yat-sen University,  Guangzhou, China.; Department of Child Healthcare, Shenzhen Longhua Maternity and Child Healthcare  Hospital, Shenzhen, China.; Department of Epidemiology, School of Public Health, Sun Yat-sen University,  Guangzhou, China.&lt;/_author_adr&gt;&lt;_collection_scope&gt;SCIE&lt;/_collection_scope&gt;&lt;_created&gt;65128999&lt;/_created&gt;&lt;_date&gt;2022-11-01&lt;/_date&gt;&lt;_date_display&gt;2022 Nov 1&lt;/_date_display&gt;&lt;_doi&gt;10.1001/jamanetworkopen.2022.41714&lt;/_doi&gt;&lt;_impact_factor&gt;  13.353&lt;/_impact_factor&gt;&lt;_isbn&gt;2574-3805 (Electronic); 2574-3805 (Linking)&lt;/_isbn&gt;&lt;_issue&gt;11&lt;/_issue&gt;&lt;_journal&gt;JAMA Netw Open&lt;/_journal&gt;&lt;_language&gt;eng&lt;/_language&gt;&lt;_modified&gt;65224708&lt;/_modified&gt;&lt;_pages&gt;e2241714&lt;/_pages&gt;&lt;_social_category&gt;医学(1)&lt;/_social_category&gt;&lt;_subject_headings&gt;Middle Aged; Male; Humans; Aged; Aged, 80 and over; Female; *Adverse Childhood Experiences; Prospective Studies; Longitudinal Studies; Cognition; China/epidemiology; Health Surveys; Social Isolation&lt;/_subject_headings&gt;&lt;_tertiary_title&gt;JAMA network open&lt;/_tertiary_title&gt;&lt;_type_work&gt;Journal Article; Research Support, Non-U.S. Gov&amp;apos;t&lt;/_type_work&gt;&lt;_url&gt;http://www.ncbi.nlm.nih.gov/entrez/query.fcgi?cmd=Retrieve&amp;amp;db=pubmed&amp;amp;dopt=Abstract&amp;amp;list_uids=36367722&amp;amp;query_hl=1&lt;/_url&gt;&lt;_volume&gt;5&lt;/_volume&gt;&lt;/Details&gt;&lt;Extra/&gt;&lt;/Item&gt;&lt;/References&gt;&lt;/Group&gt;&lt;Group&gt;&lt;References&gt;&lt;Item&gt;&lt;ID&gt;173&lt;/ID&gt;&lt;UID&gt;{8CCE28C9-D718-43D4-81FC-4DCFE2B65445}&lt;/UID&gt;&lt;Title&gt;Association of Atopic Dermatitis With Sleep Quality in Children&lt;/Title&gt;&lt;Template&gt;Journal Article&lt;/Template&gt;&lt;Star&gt;0&lt;/Star&gt;&lt;Tag&gt;0&lt;/Tag&gt;&lt;Author&gt;Ramirez, Faustine D; Chen, Shelley; Langan, Sinéad M; Prather, Aric A; McCulloch, Charles E; Kidd, Sharon A; Cabana, Michael D; Chren, Mary-Margaret; Abuabara, Katrina&lt;/Author&gt;&lt;Year&gt;2019&lt;/Year&gt;&lt;Details&gt;&lt;_alternate_title&gt;JAMA Pediatrics&lt;/_alternate_title&gt;&lt;_collection_scope&gt;SCIE&lt;/_collection_scope&gt;&lt;_created&gt;65213982&lt;/_created&gt;&lt;_date&gt;2019-05-06&lt;/_date&gt;&lt;_date_display&gt;2019_x000d__x000a_2019/05/06&lt;/_date_display&gt;&lt;_doi&gt;10.1001/jamapediatrics.2019.0025&lt;/_doi&gt;&lt;_impact_factor&gt;  26.796&lt;/_impact_factor&gt;&lt;_isbn&gt;2168-6203&lt;/_isbn&gt;&lt;_issue&gt;5&lt;/_issue&gt;&lt;_journal&gt;JAMA Pediatrics&lt;/_journal&gt;&lt;_modified&gt;65213982&lt;/_modified&gt;&lt;_pages&gt;e190025-e190025&lt;/_pages&gt;&lt;_social_category&gt;医学(1)&lt;/_social_category&gt;&lt;_url&gt;https://doi.org/10.1001/jamapediatrics.2019.0025&lt;/_url&gt;&lt;_volume&gt;173&lt;/_volume&gt;&lt;/Details&gt;&lt;Extra/&gt;&lt;/Item&gt;&lt;/References&gt;&lt;/Group&gt;&lt;/Citation&gt;_x000a_"/>
    <w:docVar w:name="NE.Ref{055C71D9-6903-410C-81C6-08B7C3E9E222}" w:val=" ADDIN NE.Ref.{055C71D9-6903-410C-81C6-08B7C3E9E222}&lt;Citation&gt;&lt;Group&gt;&lt;References&gt;&lt;Item&gt;&lt;ID&gt;2&lt;/ID&gt;&lt;UID&gt;{1D51DF26-C1EF-4053-80AD-6D411C044B8F}&lt;/UID&gt;&lt;Title&gt;国际近视研究学会(IMI)近视防控研究白皮书解读&lt;/Title&gt;&lt;Template&gt;Journal Article&lt;/Template&gt;&lt;Star&gt;0&lt;/Star&gt;&lt;Tag&gt;0&lt;/Tag&gt;&lt;Author&gt;魏瑞华; 鹿大千; 金楠; 杜蓓&lt;/Author&gt;&lt;Year&gt;2019&lt;/Year&gt;&lt;Details&gt;&lt;_author_aff&gt;天津医科大学眼科医院、眼视光学院、眼科研究所;天津市视网膜功能与疾病重点实验室;&lt;/_author_aff&gt;&lt;_date&gt;2019-08-05&lt;/_date&gt;&lt;_db_provider&gt;CNKI: 期刊&lt;/_db_provider&gt;&lt;_issue&gt;08&lt;/_issue&gt;&lt;_journal&gt;眼科新进展&lt;/_journal&gt;&lt;_keywords&gt;近视;近视防控;国际近视研究学会&lt;/_keywords&gt;&lt;_pages&gt;701-713&lt;/_pages&gt;&lt;_url&gt;http://kns.cnki.net/KCMS/detail/detail.aspx?FileName=XKJZ201908002&amp;amp;DbName=CJFQ2019&lt;/_url&gt;&lt;_volume&gt;39&lt;/_volume&gt;&lt;_created&gt;63567955&lt;/_created&gt;&lt;_modified&gt;63567956&lt;/_modified&gt;&lt;_db_updated&gt;CNKI - Reference&lt;/_db_updated&gt;&lt;_collection_scope&gt;PKU&lt;/_collection_scope&gt;&lt;_translated_author&gt;Wei, Ruihua;Lu, Daqian;Jin, Nan;Du, Bei&lt;/_translated_author&gt;&lt;/Details&gt;&lt;Extra&gt;&lt;DBUID&gt;{5D4A96AE-2D4D-41F0-9DA9-F21F7ED3972F}&lt;/DBUID&gt;&lt;/Extra&gt;&lt;/Item&gt;&lt;/References&gt;&lt;/Group&gt;&lt;/Citation&gt;_x000a_"/>
    <w:docVar w:name="NE.Ref{056FA234-D707-4EF8-989B-6A9B068FEED1}" w:val=" ADDIN NE.Ref.{056FA234-D707-4EF8-989B-6A9B068FEED1}&lt;Citation&gt;&lt;Group&gt;&lt;References&gt;&lt;Item&gt;&lt;ID&gt;47&lt;/ID&gt;&lt;UID&gt;{0FBE68DC-3A57-4BB5-84EA-FE962B683536}&lt;/UID&gt;&lt;Title&gt;Use of the Kessler Psychological Distress Scale in ABS Health Surveys, Australia, 2007-08  &lt;/Title&gt;&lt;Template&gt;Web Page&lt;/Template&gt;&lt;Star&gt;0&lt;/Star&gt;&lt;Tag&gt;0&lt;/Tag&gt;&lt;Author&gt;Statistics, Australian Bureau Of&lt;/Author&gt;&lt;Year&gt;2012&lt;/Year&gt;&lt;Details&gt;&lt;_url&gt;https://www.abs.gov.au/ausstats/abs@.nsf/Latestproducts/1BF12FE00641EA89CA2579D50015D70F?opendocument&lt;/_url&gt;&lt;_volume&gt;2023&lt;/_volume&gt;&lt;_issue&gt;3/23&lt;/_issue&gt;&lt;_date_display&gt;04/04&lt;/_date_display&gt;&lt;_accessed&gt;64815737&lt;/_accessed&gt;&lt;_created&gt;64815737&lt;/_created&gt;&lt;_modified&gt;64815737&lt;/_modified&gt;&lt;/Details&gt;&lt;Extra&gt;&lt;DBUID&gt;{62B73418-E7EA-4772-A85B-742AAA2FBBE5}&lt;/DBUID&gt;&lt;/Extra&gt;&lt;/Item&gt;&lt;/References&gt;&lt;/Group&gt;&lt;/Citation&gt;_x000a_"/>
    <w:docVar w:name="NE.Ref{05967E0A-F9F9-4C09-8088-C4F765D5D43C}" w:val=" ADDIN NE.Ref.{05967E0A-F9F9-4C09-8088-C4F765D5D43C}&lt;Citation&gt;&lt;Group&gt;&lt;References&gt;&lt;Item&gt;&lt;ID&gt;70&lt;/ID&gt;&lt;UID&gt;{B1F6C89B-E643-404D-BD43-21F785F25E91}&lt;/UID&gt;&lt;Title&gt;Factors associated with myopia in school children in China: the Beijing childhood eye study&lt;/Title&gt;&lt;Template&gt;Journal Article&lt;/Template&gt;&lt;Star&gt;0&lt;/Star&gt;&lt;Tag&gt;0&lt;/Tag&gt;&lt;Author&gt;You, Q S; Wu, L J; Duan, J L; Luo, Y X; Liu, L J; Li, X; Gao, Q; Wang, W; Xu, L; Jonas, J B; Guo, X H&lt;/Author&gt;&lt;Year&gt;2012&lt;/Year&gt;&lt;Details&gt;&lt;_accession_num&gt;23300738&lt;/_accession_num&gt;&lt;_author_adr&gt;Beijing Institute of Ophthalmology, Beijing Tongren Hospital, Capital Medical University, Beijing, China.&lt;/_author_adr&gt;&lt;_date_display&gt;2012&lt;/_date_display&gt;&lt;_date&gt;2012-01-20&lt;/_date&gt;&lt;_doi&gt;10.1371/journal.pone.0052668&lt;/_doi&gt;&lt;_isbn&gt;1932-6203 (Electronic); 1932-6203 (Linking)&lt;/_isbn&gt;&lt;_issue&gt;12&lt;/_issue&gt;&lt;_journal&gt;PLoS One&lt;/_journal&gt;&lt;_language&gt;eng&lt;/_language&gt;&lt;_pages&gt;e52668&lt;/_pages&gt;&lt;_subject_headings&gt;Adolescent; Age Factors; Child; China/epidemiology; Cross-Sectional Studies; Female; Humans; Male; Multivariate Analysis; Myopia/*epidemiology/etiology; Odds Ratio; Prevalence; Risk Factors; Rural Population; Sex Factors; Socioeconomic Factors; Urban Population&lt;/_subject_headings&gt;&lt;_tertiary_title&gt;PloS one&lt;/_tertiary_title&gt;&lt;_type_work&gt;Journal Article; Research Support, Non-U.S. Gov&amp;apos;t&lt;/_type_work&gt;&lt;_url&gt;http://www.ncbi.nlm.nih.gov/entrez/query.fcgi?cmd=Retrieve&amp;amp;db=pubmed&amp;amp;dopt=Abstract&amp;amp;list_uids=23300738&amp;amp;query_hl=1&lt;/_url&gt;&lt;_volume&gt;7&lt;/_volume&gt;&lt;_created&gt;63580973&lt;/_created&gt;&lt;_modified&gt;63580974&lt;/_modified&gt;&lt;_db_updated&gt;PubMed&lt;/_db_updated&gt;&lt;_impact_factor&gt;   2.740&lt;/_impact_factor&gt;&lt;_collection_scope&gt;SCIE&lt;/_collection_scope&gt;&lt;/Details&gt;&lt;Extra&gt;&lt;DBUID&gt;{5D4A96AE-2D4D-41F0-9DA9-F21F7ED3972F}&lt;/DBUID&gt;&lt;/Extra&gt;&lt;/Item&gt;&lt;/References&gt;&lt;/Group&gt;&lt;/Citation&gt;_x000a_"/>
    <w:docVar w:name="NE.Ref{0598033B-A93F-4821-8FC8-C12284D4343E}" w:val=" ADDIN NE.Ref.{0598033B-A93F-4821-8FC8-C12284D4343E}&lt;Citation&gt;&lt;Group&gt;&lt;References&gt;&lt;Item&gt;&lt;ID&gt;2144&lt;/ID&gt;&lt;UID&gt;{EAFBEC5E-9E83-43BE-A32C-B85778DD4372}&lt;/UID&gt;&lt;Title&gt;The impact of social support on depressive symptoms among adolescents in the child welfare system: A propensity score analysis&lt;/Title&gt;&lt;Template&gt;Journal Article&lt;/Template&gt;&lt;Star&gt;0&lt;/Star&gt;&lt;Tag&gt;0&lt;/Tag&gt;&lt;Author&gt;Dingfelder, Hilary E; Jaffee, Sara R; Mandell, David S&lt;/Author&gt;&lt;Year&gt;2010&lt;/Year&gt;&lt;Details&gt;&lt;_accessed&gt;62224760&lt;/_accessed&gt;&lt;_collection_scope&gt;SSCI;&lt;/_collection_scope&gt;&lt;_created&gt;62224760&lt;/_created&gt;&lt;_impact_factor&gt;   1.226&lt;/_impact_factor&gt;&lt;_issue&gt;10&lt;/_issue&gt;&lt;_journal&gt;Children and Youth Services Review&lt;/_journal&gt;&lt;_modified&gt;63560662&lt;/_modified&gt;&lt;_pages&gt;1255-1261&lt;/_pages&gt;&lt;_url&gt;https://www.sciencedirect.com/science/article/pii/S0190740910001258&lt;/_url&gt;&lt;_volume&gt;32&lt;/_volume&gt;&lt;/Details&gt;&lt;Extra&gt;&lt;DBUID&gt;{B3F72E5F-0442-4E5A-9D98-614B0241D013}&lt;/DBUID&gt;&lt;/Extra&gt;&lt;/Item&gt;&lt;/References&gt;&lt;/Group&gt;&lt;/Citation&gt;_x000a_"/>
    <w:docVar w:name="NE.Ref{06205F32-F584-435E-9096-05975816A52F}" w:val=" ADDIN NE.Ref.{06205F32-F584-435E-9096-05975816A52F}&lt;Citation&gt;&lt;Group&gt;&lt;References&gt;&lt;Item&gt;&lt;ID&gt;51&lt;/ID&gt;&lt;UID&gt;{C3B54B9C-59B4-40AD-BFBD-FE4DD75171E7}&lt;/UID&gt;&lt;Title&gt;Body mass index trajectories from ages 1 to 20: Results from two nationally  representative canadian longitudinal cohorts&lt;/Title&gt;&lt;Template&gt;Journal Article&lt;/Template&gt;&lt;Star&gt;0&lt;/Star&gt;&lt;Tag&gt;0&lt;/Tag&gt;&lt;Author&gt;Tu, A W; Mâsse, L C; Lear, S A; Gotay, C C; Richardson, C G&lt;/Author&gt;&lt;Year&gt;2015&lt;/Year&gt;&lt;Details&gt;&lt;_accessed&gt;65137612&lt;/_accessed&gt;&lt;_accession_num&gt;26179716&lt;/_accession_num&gt;&lt;_author_adr&gt;School of Population and Public Health, University of British Columbia,  Vancouver, British Columbia, Canada.; School of Population and Public Health, University of British Columbia,  Vancouver, British Columbia, Canada.; Faculty of Health Sciences, Simon Fraser University, Vancouver, British Columbia,  Canada.; School of Population and Public Health, University of British Columbia,  Vancouver, British Columbia, Canada.; School of Population and Public Health, University of British Columbia,  Vancouver, British Columbia, Canada.&lt;/_author_adr&gt;&lt;_collection_scope&gt;SCIE&lt;/_collection_scope&gt;&lt;_created&gt;64846884&lt;/_created&gt;&lt;_date&gt;2015-01-01&lt;/_date&gt;&lt;_date_display&gt;2015-08-01&lt;/_date_display&gt;&lt;_doi&gt;10.1002/oby.21158&lt;/_doi&gt;&lt;_impact_factor&gt;   9.298&lt;/_impact_factor&gt;&lt;_isbn&gt;1930-739X (Electronic); 1930-7381 (Linking)&lt;/_isbn&gt;&lt;_issue&gt;8&lt;/_issue&gt;&lt;_journal&gt;Obesity (Silver Spring)&lt;/_journal&gt;&lt;_language&gt;eng&lt;/_language&gt;&lt;_modified&gt;65137612&lt;/_modified&gt;&lt;_pages&gt;1703-11&lt;/_pages&gt;&lt;_social_category&gt;医学(2)&lt;/_social_category&gt;&lt;_type_work&gt;Journal Article; Research Support, Non-U.S. Gov&amp;apos;t&lt;/_type_work&gt;&lt;_url&gt;http://www.ncbi.nlm.nih.gov/entrez/query.fcgi?cmd=Retrieve&amp;amp;db=pubmed&amp;amp;dopt=Abstract&amp;amp;list_uids=26179716&amp;amp;query_hl=1&lt;/_url&gt;&lt;_volume&gt;23&lt;/_volume&gt;&lt;/Details&gt;&lt;Extra&gt;&lt;DBUID&gt;{3F9387F2-331A-44EC-89D9-44E8C1CA5F18}&lt;/DBUID&gt;&lt;/Extra&gt;&lt;/Item&gt;&lt;/References&gt;&lt;/Group&gt;&lt;/Citation&gt;_x000a_"/>
    <w:docVar w:name="NE.Ref{06213876-F590-449D-9CD3-80BEFC683228}" w:val=" ADDIN NE.Ref.{06213876-F590-449D-9CD3-80BEFC683228}&lt;Citation&gt;&lt;Group&gt;&lt;References&gt;&lt;Item&gt;&lt;ID&gt;25&lt;/ID&gt;&lt;UID&gt;{BED5CE2C-6A4B-41A3-85EB-757DF630712D}&lt;/UID&gt;&lt;Title&gt;Time-varying associations of pre-migration and post-migration stressors in refugees&amp;apos; mental health during resettlement: a longitudinal study in Australia&lt;/Title&gt;&lt;Template&gt;Journal Article&lt;/Template&gt;&lt;Star&gt;0&lt;/Star&gt;&lt;Tag&gt;0&lt;/Tag&gt;&lt;Author&gt;Wu, Shuxian; Renzaho, Andre M N; Hall, Brian J; Shi, Lishuo; Ling, Li; Chen, Wen&lt;/Author&gt;&lt;Year&gt;2021&lt;/Year&gt;&lt;Details&gt;&lt;_alternate_title&gt;The Lancet Psychiatry&lt;/_alternate_title&gt;&lt;_created&gt;64808194&lt;/_created&gt;&lt;_date&gt;2021-01-01&lt;/_date&gt;&lt;_date_display&gt;2021&lt;/_date_display&gt;&lt;_doi&gt;https://doi.org/10.1016/S2215-0366(20)30422-3&lt;/_doi&gt;&lt;_isbn&gt;2215-0366&lt;/_isbn&gt;&lt;_issue&gt;1&lt;/_issue&gt;&lt;_journal&gt;The Lancet Psychiatry&lt;/_journal&gt;&lt;_modified&gt;64808194&lt;/_modified&gt;&lt;_pages&gt;36-47&lt;/_pages&gt;&lt;_url&gt;https://www.sciencedirect.com/science/article/pii/S2215036620304223&lt;/_url&gt;&lt;_volume&gt;8&lt;/_volume&gt;&lt;/Details&gt;&lt;Extra&gt;&lt;DBUID&gt;{62B73418-E7EA-4772-A85B-742AAA2FBBE5}&lt;/DBUID&gt;&lt;/Extra&gt;&lt;/Item&gt;&lt;/References&gt;&lt;/Group&gt;&lt;/Citation&gt;_x000a_"/>
    <w:docVar w:name="NE.Ref{06410E51-C1F1-4BD7-97A6-B5B7BD313A1D}" w:val=" ADDIN NE.Ref.{06410E51-C1F1-4BD7-97A6-B5B7BD313A1D}&lt;Citation&gt;&lt;Group&gt;&lt;References&gt;&lt;Item&gt;&lt;ID&gt;50&lt;/ID&gt;&lt;UID&gt;{B0ABCFB7-C8C7-4644-B7C0-9B8C4CCA25E5}&lt;/UID&gt;&lt;Title&gt;Dynamic contributions of socioeconomic status to mental health with the  resettlement process among refugees&lt;/Title&gt;&lt;Template&gt;Journal Article&lt;/Template&gt;&lt;Star&gt;0&lt;/Star&gt;&lt;Tag&gt;0&lt;/Tag&gt;&lt;Author&gt;Jiang, W; Shi, G; Li, Y; Lu, C; Guo, L; Zhang, W&lt;/Author&gt;&lt;Year&gt;2023&lt;/Year&gt;&lt;Details&gt;&lt;_accession_num&gt;37058795&lt;/_accession_num&gt;&lt;_author_adr&gt;Department of Medical Statistics and Epidemiology, School of Public Health, Sun  Yat-sen University, 74 Zhongshan Rd 2, Guangzhou 510080, China.; Department of Medical Statistics and Epidemiology, School of Public Health, Sun  Yat-sen University, 74 Zhongshan Rd 2, Guangzhou 510080, China.; Department of Medical Statistics and Epidemiology, School of Public Health, Sun  Yat-sen University, 74 Zhongshan Rd 2, Guangzhou 510080, China.; Department of Medical Statistics and Epidemiology, School of Public Health, Sun  Yat-sen University, 74 Zhongshan Rd 2, Guangzhou 510080, China.; Department of Medical Statistics and Epidemiology, School of Public Health, Sun  Yat-sen University, 74 Zhongshan Rd 2, Guangzhou 510080, China. Electronic  address: guolan3@mail.sysu.edu.cn.; Department of Public Health and Primary Care, Faculty of Medicine and Health  Sciences, Ghent University, Belgium.&lt;/_author_adr&gt;&lt;_collection_scope&gt;SSCI;SCIE&lt;/_collection_scope&gt;&lt;_created&gt;64968510&lt;/_created&gt;&lt;_date&gt;2023-06-01&lt;/_date&gt;&lt;_date_display&gt;2023 Jun&lt;/_date_display&gt;&lt;_doi&gt;10.1016/j.psychres.2023.115197&lt;/_doi&gt;&lt;_impact_factor&gt;  11.225&lt;/_impact_factor&gt;&lt;_isbn&gt;1872-7123 (Electronic); 0165-1781 (Linking)&lt;/_isbn&gt;&lt;_journal&gt;Psychiatry Res&lt;/_journal&gt;&lt;_keywords&gt;Asylum seekers; Dynamic association; Interventions; Mental health; Refugees; Resettlement; Socioeconomic status&lt;/_keywords&gt;&lt;_language&gt;eng&lt;/_language&gt;&lt;_modified&gt;64968510&lt;/_modified&gt;&lt;_ori_publication&gt;Copyright © 2023 Elsevier B.V. All rights reserved.&lt;/_ori_publication&gt;&lt;_pages&gt;115197&lt;/_pages&gt;&lt;_social_category&gt;医学(3)&lt;/_social_category&gt;&lt;_subject_headings&gt;Humans; Male; Female; Mental Health; *Refugees/psychology; Cohort Studies; *Stress Disorders, Post-Traumatic/psychology; Social Class&lt;/_subject_headings&gt;&lt;_tertiary_title&gt;Psychiatry research&lt;/_tertiary_title&gt;&lt;_type_work&gt;Journal Article&lt;/_type_work&gt;&lt;_url&gt;http://www.ncbi.nlm.nih.gov/entrez/query.fcgi?cmd=Retrieve&amp;amp;db=pubmed&amp;amp;dopt=Abstract&amp;amp;list_uids=37058795&amp;amp;query_hl=1&lt;/_url&gt;&lt;_volume&gt;324&lt;/_volume&gt;&lt;/Details&gt;&lt;Extra&gt;&lt;DBUID&gt;{00EBDF0C-2E98-4FD7-9E47-813FAF00074E}&lt;/DBUID&gt;&lt;/Extra&gt;&lt;/Item&gt;&lt;/References&gt;&lt;/Group&gt;&lt;/Citation&gt;_x000a_"/>
    <w:docVar w:name="NE.Ref{06652FFE-C607-43C3-8FE9-6CEB7148C15D}" w:val=" ADDIN NE.Ref.{06652FFE-C607-43C3-8FE9-6CEB7148C15D}&lt;Citation&gt;&lt;Group&gt;&lt;References&gt;&lt;Item&gt;&lt;ID&gt;223&lt;/ID&gt;&lt;UID&gt;{A8DC0A65-5E73-44F2-857F-F9CEC0DBB308}&lt;/UID&gt;&lt;Title&gt;Reliability and validity of the Chinese version of Childhood Trauma Questionnaire&lt;/Title&gt;&lt;Template&gt;Journal Article&lt;/Template&gt;&lt;Star&gt;0&lt;/Star&gt;&lt;Tag&gt;0&lt;/Tag&gt;&lt;Author&gt;Zhao, X F; Zhang, Y L; Li, L F; Zhou, Y F; Li, H Z; Yang, S C&lt;/Author&gt;&lt;Year&gt;2005&lt;/Year&gt;&lt;Details&gt;&lt;_accessed&gt;62106647&lt;/_accessed&gt;&lt;_created&gt;61281670&lt;/_created&gt;&lt;_db_updated&gt;GoogleScholar&lt;/_db_updated&gt;&lt;_issue&gt;20&lt;/_issue&gt;&lt;_journal&gt;Chinese Journal of Clinical Rehabilitation&lt;/_journal&gt;&lt;_modified&gt;61493208&lt;/_modified&gt;&lt;_pages&gt;105--107&lt;/_pages&gt;&lt;_volume&gt;9&lt;/_volume&gt;&lt;/Details&gt;&lt;Extra&gt;&lt;DBUID&gt;{B3F72E5F-0442-4E5A-9D98-614B0241D013}&lt;/DBUID&gt;&lt;/Extra&gt;&lt;/Item&gt;&lt;/References&gt;&lt;/Group&gt;&lt;/Citation&gt;_x000a_"/>
    <w:docVar w:name="NE.Ref{069D45BC-5AB7-4209-9737-B83D63C11D68}" w:val=" ADDIN NE.Ref.{069D45BC-5AB7-4209-9737-B83D63C11D68}&lt;Citation&gt;&lt;Group&gt;&lt;References&gt;&lt;Item&gt;&lt;ID&gt;96&lt;/ID&gt;&lt;UID&gt;{B1647E93-EF5C-4FF7-9773-7DDBFECC9C3A}&lt;/UID&gt;&lt;Title&gt;青少年网络成瘾研究进展&lt;/Title&gt;&lt;Template&gt;Journal Article&lt;/Template&gt;&lt;Star&gt;0&lt;/Star&gt;&lt;Tag&gt;5&lt;/Tag&gt;&lt;Author&gt;刘婷婷; 任丽英; 杨莹&lt;/Author&gt;&lt;Year&gt;2015&lt;/Year&gt;&lt;Details&gt;&lt;_author_aff&gt;安庆医药高等专科学校;&lt;/_author_aff&gt;&lt;_collection_scope&gt;中国科技核心期刊;CSCD;&lt;/_collection_scope&gt;&lt;_created&gt;61519481&lt;/_created&gt;&lt;_date&gt;2015-10-15&lt;/_date&gt;&lt;_db_provider&gt;CNKI: 期刊&lt;/_db_provider&gt;&lt;_db_updated&gt;CNKI - Reference&lt;/_db_updated&gt;&lt;_issue&gt;05&lt;/_issue&gt;&lt;_journal&gt;中国药物依赖性杂志&lt;/_journal&gt;&lt;_keywords&gt;青少年;网络成瘾;影响因素&lt;/_keywords&gt;&lt;_modified&gt;61530366&lt;/_modified&gt;&lt;_pages&gt;396-400&lt;/_pages&gt;&lt;_url&gt;http://www.cnki.net/KCMS/detail/detail.aspx?FileName=YWYB201505015&amp;amp;DbName=CJFQ2015&lt;/_url&gt;&lt;_translated_author&gt;Liu, Tingting;Ren, Liying;Yang, Ying&lt;/_translated_author&gt;&lt;/Details&gt;&lt;Extra&gt;&lt;DBUID&gt;{78D18189-B1D4-4524-940E-A55AB19ADD27}&lt;/DBUID&gt;&lt;/Extra&gt;&lt;/Item&gt;&lt;/References&gt;&lt;/Group&gt;&lt;/Citation&gt;_x000a_"/>
    <w:docVar w:name="NE.Ref{069F4CD8-50AB-4066-B285-67859CFD355B}" w:val=" ADDIN NE.Ref.{069F4CD8-50AB-4066-B285-67859CFD355B}&lt;Citation&gt;&lt;Group&gt;&lt;References&gt;&lt;Item&gt;&lt;ID&gt;3270&lt;/ID&gt;&lt;UID&gt;{39920F09-B875-404A-A788-A6994B08B4CE}&lt;/UID&gt;&lt;Title&gt;Epidemiology and disease burden of pathologic myopia and myopic choroidal neovascularization: an evidence-based systematic review&lt;/Title&gt;&lt;Template&gt;Journal Article&lt;/Template&gt;&lt;Star&gt;0&lt;/Star&gt;&lt;Tag&gt;0&lt;/Tag&gt;&lt;Author&gt;Wong, T Y; Ferreira, A; Hughes, R; Carter, G; Mitchell, P&lt;/Author&gt;&lt;Year&gt;2014&lt;/Year&gt;&lt;Details&gt;&lt;_accessed&gt;64558988&lt;/_accessed&gt;&lt;_accession_num&gt;24099276&lt;/_accession_num&gt;&lt;_author_adr&gt;Singapore Eye Research Institute, Singapore National Eye Centre, National University of Singapore, Singapore. Electronic address: ophwty@nus.edu.sg.; Novartis Pharma AG, Basel, Switzerland.; Value Demonstration Practice, Oxford PharmaGenesis Ltd, Oxford, United Kingdom.; Value Demonstration Practice, Oxford PharmaGenesis Ltd, Oxford, United Kingdom.; Centre for Vision Research, Westmead Millennium Institute, University of Sydney,  Sydney, Australia.&lt;/_author_adr&gt;&lt;_collection_scope&gt;SCI;SCIE&lt;/_collection_scope&gt;&lt;_created&gt;64558987&lt;/_created&gt;&lt;_date&gt;2014-01-01&lt;/_date&gt;&lt;_date_display&gt;2014 Jan&lt;/_date_display&gt;&lt;_db_updated&gt;PubMed&lt;/_db_updated&gt;&lt;_doi&gt;10.1016/j.ajo.2013.08.010&lt;/_doi&gt;&lt;_impact_factor&gt;   5.258&lt;/_impact_factor&gt;&lt;_isbn&gt;1879-1891 (Electronic); 0002-9394 (Linking)&lt;/_isbn&gt;&lt;_issue&gt;1&lt;/_issue&gt;&lt;_journal&gt;Am J Ophthalmol&lt;/_journal&gt;&lt;_language&gt;eng&lt;/_language&gt;&lt;_modified&gt;64558988&lt;/_modified&gt;&lt;_ori_publication&gt;Copyright (c) 2014 Elsevier Inc. All rights reserved.&lt;/_ori_publication&gt;&lt;_pages&gt;9-25.e12&lt;/_pages&gt;&lt;_subject_headings&gt;Choroidal Neovascularization/*epidemiology; Evidence-Based Medicine; Humans; Myopia, Degenerative/*epidemiology; Prevalence; Vision Disorders/*epidemiology; Visual Acuity; Visually Impaired Persons/*statistics &amp;amp; numerical data&lt;/_subject_headings&gt;&lt;_tertiary_title&gt;American journal of ophthalmology&lt;/_tertiary_title&gt;&lt;_type_work&gt;Journal Article; Review; Systematic Review&lt;/_type_work&gt;&lt;_url&gt;http://www.ncbi.nlm.nih.gov/entrez/query.fcgi?cmd=Retrieve&amp;amp;db=pubmed&amp;amp;dopt=Abstract&amp;amp;list_uids=24099276&amp;amp;query_hl=1&lt;/_url&gt;&lt;_volume&gt;157&lt;/_volume&gt;&lt;/Details&gt;&lt;Extra&gt;&lt;DBUID&gt;{93870BB0-CAEF-4F07-AAE0-DA131E288E28}&lt;/DBUID&gt;&lt;/Extra&gt;&lt;/Item&gt;&lt;/References&gt;&lt;/Group&gt;&lt;/Citation&gt;_x000a_"/>
    <w:docVar w:name="NE.Ref{06B0E3A0-7C7A-44C9-85AC-D08FEEE6EFDA}" w:val=" ADDIN NE.Ref.{06B0E3A0-7C7A-44C9-85AC-D08FEEE6EFDA}&lt;Citation&gt;&lt;Group&gt;&lt;References&gt;&lt;Item&gt;&lt;ID&gt;23&lt;/ID&gt;&lt;UID&gt;{CFFFC9B6-F908-4433-8654-7FE044EDF599}&lt;/UID&gt;&lt;Title&gt;Impact of various types of near work and time spent outdoors at different times of day on visual acuity and refractive error among Chinese school-going children&lt;/Title&gt;&lt;Template&gt;Journal Article&lt;/Template&gt;&lt;Star&gt;0&lt;/Star&gt;&lt;Tag&gt;0&lt;/Tag&gt;&lt;Author&gt;Guan, H; Yu, N N; Wang, H; Boswell, M; Shi, Y; Rozelle, S; Congdon, N&lt;/Author&gt;&lt;Year&gt;2019&lt;/Year&gt;&lt;Details&gt;&lt;_accession_num&gt;31026279&lt;/_accession_num&gt;&lt;_author_adr&gt;Center for Experimental Economics for Education, Shaanxi Normal University, Xi&amp;apos;an, China.; Freeman Spogli Institute of International Studies, Stanford University, Stanford, CA, United States of America.; Freeman Spogli Institute of International Studies, Stanford University, Stanford, CA, United States of America.; Freeman Spogli Institute of International Studies, Stanford University, Stanford, CA, United States of America.; Center for Experimental Economics for Education, Shaanxi Normal University, Xi&amp;apos;an, China.; Freeman Spogli Institute of International Studies, Stanford University, Stanford, CA, United States of America.; Centre for Public Health, Queen&amp;apos;s University Belfast, Belfast, United Kingdom.; Orbis International, New York, NY, United States of America.; Zhongshan Ophthalmic Center, Guangzhou, China.&lt;/_author_adr&gt;&lt;_date_display&gt;2019&lt;/_date_display&gt;&lt;_date&gt;2019-01-20&lt;/_date&gt;&lt;_doi&gt;10.1371/journal.pone.0215827&lt;/_doi&gt;&lt;_isbn&gt;1932-6203 (Electronic); 1932-6203 (Linking)&lt;/_isbn&gt;&lt;_issue&gt;4&lt;/_issue&gt;&lt;_journal&gt;PLoS One&lt;/_journal&gt;&lt;_language&gt;eng&lt;/_language&gt;&lt;_pages&gt;e0215827&lt;/_pages&gt;&lt;_subject_headings&gt;Child; China; Female; Humans; *Leisure Activities; Logistic Models; Male; Refractive Errors/*physiopathology; *Schools; Time Factors; Visual Acuity/*physiology&lt;/_subject_headings&gt;&lt;_tertiary_title&gt;PloS one&lt;/_tertiary_title&gt;&lt;_type_work&gt;Journal Article; Research Support, Non-U.S. Gov&amp;apos;t&lt;/_type_work&gt;&lt;_url&gt;http://www.ncbi.nlm.nih.gov/entrez/query.fcgi?cmd=Retrieve&amp;amp;db=pubmed&amp;amp;dopt=Abstract&amp;amp;list_uids=31026279&amp;amp;query_hl=1&lt;/_url&gt;&lt;_volume&gt;14&lt;/_volume&gt;&lt;_created&gt;64192958&lt;/_created&gt;&lt;_modified&gt;64192958&lt;/_modified&gt;&lt;_db_updated&gt;PubMed&lt;/_db_updated&gt;&lt;_impact_factor&gt;   3.240&lt;/_impact_factor&gt;&lt;_collection_scope&gt;SCIE&lt;/_collection_scope&gt;&lt;/Details&gt;&lt;Extra&gt;&lt;DBUID&gt;{1C1952A0-4562-459F-9DB8-7EA4385E5EEB}&lt;/DBUID&gt;&lt;/Extra&gt;&lt;/Item&gt;&lt;/References&gt;&lt;/Group&gt;&lt;/Citation&gt;_x000a_"/>
    <w:docVar w:name="NE.Ref{06B3FC18-B5AC-42E3-9BD2-4FADB613868A}" w:val=" ADDIN NE.Ref.{06B3FC18-B5AC-42E3-9BD2-4FADB613868A}&lt;Citation&gt;&lt;Group&gt;&lt;References&gt;&lt;Item&gt;&lt;ID&gt;127&lt;/ID&gt;&lt;UID&gt;{DDA67F79-A691-41F4-AA5D-F5C6EA340964}&lt;/UID&gt;&lt;Title&gt;Association between healthy lifestyle and memory decline in older adults: 10  year, population based, prospective cohort study&lt;/Title&gt;&lt;Template&gt;Journal Article&lt;/Template&gt;&lt;Star&gt;0&lt;/Star&gt;&lt;Tag&gt;0&lt;/Tag&gt;&lt;Author&gt;Jia, J; Zhao, T; Liu, Z; Liang, Y; Li, F; Li, Y; Liu, W; Li, F; Shi, S; Zhou, C; Yang, H; Liao, Z; Li, Y; Zhao, H; Zhang, J; Zhang, K; Kan, M; Yang, S; Li, H; Liu, Z; Ma, R; Lv, J; Wang, Y; Yan, X; Liang, F; Yuan, X; Zhang, J; Gauthier, S; Cummings, J&lt;/Author&gt;&lt;Year&gt;2023&lt;/Year&gt;&lt;Details&gt;&lt;_accession_num&gt;36696990&lt;/_accession_num&gt;&lt;_author_adr&gt;Innovation Center for Neurological Disorders and Department of Neurology, Xuanwu  Hospital, Capital Medical University, National Center for Neurological Disorders,  Beijing, China jjp@ccmu.edu.cn.;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Department of Geriatric, Fuxing Hospital, Capital Medical University, Beijing,  China.; Department of Neurology, The Second Affiliated Hospital of Guangxi Medical  University, Guangxi, China.; Department of Neurology, The First Teaching Hospital of Jilin University, Jilin,  China.; Department of Neurology, The First Hospital of Kunming, Yunnan, China.; Department of Psychiatry, Zhejiang Provincial People&amp;apos;s Hospital, Zhejiang, China.; Department of Neurology, First Hospital of Shanxi Medical University, Shanxi,  China.; Department of Neurology, Shijiazhuang City Hospital, Hebei, China.; Department of Neurology, the 960th Hospital of PLA, Shandong, China.; Department of Neurology, Jiangxi Provincial People&amp;apos;s Hospital, Jiangxi, China.; Department of Neurology, Handan Central Hospital, Hebei, China.; Department of Neurology, Daqing Oilfield General Hospital, Heilongjiang, China.; Department of Neurology, The First People&amp;apos;s Hospital of Yibin, Sichuan, China.; Department of Neurology, The Third Affiliated Hospital of Gansu University of  Traditional Chinese Medicine, Gansu, China.; Department of Neurology, Dongguan People&amp;apos;s Hospital, Guangdong, China.; Department of Psychiatry, Beijing Geriatric Hospital, Beijing, China.; Department of Neurology, Beijing Anding Hospital, Capital Medical University,  Beijing, China.; Department of Neurology, Beijing Jishuitan Hospital, Beijing, China.; Department of Neurology, Baotou Central Hospital, Inner Mongolia, China.; Department of Neurology, Liaocheng People&amp;apos;s Hospital, Shandong, China.; Department of Neurology, Weihai Municipal Hospital, Cheeloo College of Medicine,  Shandong University, Shandong, China.; Department of Neurology and Neurosurgery, and Department of Psychiatry, McGill  Centre for Studies in Aging, McGill University, Montreal, QC, Canada.; Chambers-Grundy Center for Transformative Neuroscience, Department of Brain  Health, University of Nevada, Las Vegas, NV, USA.; Cleveland Clinic Lou Ruvo Center for Brain Health, Las Vegas, NV, USA.&lt;/_author_adr&gt;&lt;_collection_scope&gt;SCIE&lt;/_collection_scope&gt;&lt;_created&gt;65169649&lt;/_created&gt;&lt;_date&gt;2023-01-25&lt;/_date&gt;&lt;_date_display&gt;2023 Jan 25&lt;/_date_display&gt;&lt;_doi&gt;10.1136/bmj-2022-072691&lt;/_doi&gt;&lt;_impact_factor&gt;  93.333&lt;/_impact_factor&gt;&lt;_isbn&gt;1756-1833 (Electronic); 0959-8138 (Print); 0959-8138 (Linking)&lt;/_isbn&gt;&lt;_journal&gt;BMJ&lt;/_journal&gt;&lt;_language&gt;eng&lt;/_language&gt;&lt;_modified&gt;65169649&lt;/_modified&gt;&lt;_ori_publication&gt;© Author(s) (or their employer(s)) 2019. Re-use permitted under CC BY-NC. No _x000d__x000a_      commercial re-use. See rights and permissions. Published by BMJ.&lt;/_ori_publication&gt;&lt;_pages&gt;e072691&lt;/_pages&gt;&lt;_subject_headings&gt;Humans; Female; Aged; Male; *Apolipoprotein E4; Prospective Studies; Memory Disorders/prevention &amp;amp; control; *Cognition Disorders; Healthy Lifestyle; Neuropsychological Tests&lt;/_subject_headings&gt;&lt;_tertiary_title&gt;BMJ (Clinical research ed.)&lt;/_tertiary_title&gt;&lt;_type_work&gt;Journal Article&lt;/_type_work&gt;&lt;_url&gt;http://www.ncbi.nlm.nih.gov/entrez/query.fcgi?cmd=Retrieve&amp;amp;db=pubmed&amp;amp;dopt=Abstract&amp;amp;list_uids=36696990&amp;amp;query_hl=1&lt;/_url&gt;&lt;_volume&gt;380&lt;/_volume&gt;&lt;/Details&gt;&lt;Extra/&gt;&lt;/Item&gt;&lt;/References&gt;&lt;/Group&gt;&lt;Group&gt;&lt;References&gt;&lt;Item&gt;&lt;ID&gt;92&lt;/ID&gt;&lt;UID&gt;{55A176F8-8D2B-4F7D-9C67-0BC3C1CF1CD5}&lt;/UID&gt;&lt;Title&gt;Association of Adverse Childhood Experiences and Social Isolation With Later-Life  Cognitive Function Among Adults in China&lt;/Title&gt;&lt;Template&gt;Journal Article&lt;/Template&gt;&lt;Star&gt;0&lt;/Star&gt;&lt;Tag&gt;0&lt;/Tag&gt;&lt;Author&gt;Lin, L; Cao, B; Chen, W; Li, J; Zhang, Y; Guo, V Y&lt;/Author&gt;&lt;Year&gt;2022&lt;/Year&gt;&lt;Details&gt;&lt;_accession_num&gt;36367722&lt;/_accession_num&gt;&lt;_author_adr&gt;Department of Epidemiology, School of Public Health, Sun Yat-sen University,  Guangzhou, China.; Department of Neurosurgery, Wu Tsai Neuroscience Institute, Stanford University  School of Medicine, Stanford, California.; Department of Epidemiology, School of Public Health, Sun Yat-sen University,  Guangzhou, China.; Department of Biostatistics, School of Public Health, Sun Yat-sen University,  Guangzhou, China.; Department of Child Healthcare, Shenzhen Longhua Maternity and Child Healthcare  Hospital, Shenzhen, China.; Department of Epidemiology, School of Public Health, Sun Yat-sen University,  Guangzhou, China.&lt;/_author_adr&gt;&lt;_collection_scope&gt;SCIE&lt;/_collection_scope&gt;&lt;_created&gt;65128999&lt;/_created&gt;&lt;_date&gt;2022-11-01&lt;/_date&gt;&lt;_date_display&gt;2022 Nov 1&lt;/_date_display&gt;&lt;_doi&gt;10.1001/jamanetworkopen.2022.41714&lt;/_doi&gt;&lt;_impact_factor&gt;  13.353&lt;/_impact_factor&gt;&lt;_isbn&gt;2574-3805 (Electronic); 2574-3805 (Linking)&lt;/_isbn&gt;&lt;_issue&gt;11&lt;/_issue&gt;&lt;_journal&gt;JAMA Netw Open&lt;/_journal&gt;&lt;_language&gt;eng&lt;/_language&gt;&lt;_modified&gt;65128999&lt;/_modified&gt;&lt;_pages&gt;e2241714&lt;/_pages&gt;&lt;_social_category&gt;医学(1)&lt;/_social_category&gt;&lt;_subject_headings&gt;Middle Aged; Male; Humans; Aged; Aged, 80 and over; Female; *Adverse Childhood Experiences; Prospective Studies; Longitudinal Studies; Cognition; China/epidemiology; Health Surveys; Social Isolation&lt;/_subject_headings&gt;&lt;_tertiary_title&gt;JAMA network open&lt;/_tertiary_title&gt;&lt;_type_work&gt;Journal Article; Research Support, Non-U.S. Gov&amp;apos;t&lt;/_type_work&gt;&lt;_url&gt;http://www.ncbi.nlm.nih.gov/entrez/query.fcgi?cmd=Retrieve&amp;amp;db=pubmed&amp;amp;dopt=Abstract&amp;amp;list_uids=36367722&amp;amp;query_hl=1&lt;/_url&gt;&lt;_volume&gt;5&lt;/_volume&gt;&lt;/Details&gt;&lt;Extra/&gt;&lt;/Item&gt;&lt;/References&gt;&lt;/Group&gt;&lt;Group&gt;&lt;References&gt;&lt;Item&gt;&lt;ID&gt;179&lt;/ID&gt;&lt;UID&gt;{F87164C8-2BA1-43E1-8105-E36394B631A7}&lt;/UID&gt;&lt;Title&gt;The brain structure, immunometabolic and genetic mechanisms underlying the association between lifestyle and depression&lt;/Title&gt;&lt;Template&gt;Journal Article&lt;/Template&gt;&lt;Star&gt;0&lt;/Star&gt;&lt;Tag&gt;0&lt;/Tag&gt;&lt;Author&gt;Zhao, Yujie; Yang, Liu; Sahakian, Barbara J; Langley, Christelle; Zhang, Wei; Kuo, Kevin; Li, Zeyu; Gan, Yihan; Li, Yuzhu; Zhao, Yang; Yu, Jintai; Feng, Jianfeng; Cheng, Wei&lt;/Author&gt;&lt;Year&gt;2023&lt;/Year&gt;&lt;Details&gt;&lt;_alternate_title&gt;Nature Mental Health&lt;/_alternate_title&gt;&lt;_date_display&gt;2023&lt;/_date_display&gt;&lt;_date&gt;2023-01-01&lt;/_date&gt;&lt;_doi&gt;10.1038/s44220-023-00120-1&lt;/_doi&gt;&lt;_isbn&gt;2731-6076&lt;/_isbn&gt;&lt;_issue&gt;10&lt;/_issue&gt;&lt;_journal&gt;Nature Mental Health&lt;/_journal&gt;&lt;_number&gt;Zhao2023&lt;/_number&gt;&lt;_pages&gt;736-750&lt;/_pages&gt;&lt;_url&gt;https://doi.org/10.1038/s44220-023-00120-1&lt;/_url&gt;&lt;_volume&gt;1&lt;/_volume&gt;&lt;_created&gt;65221630&lt;/_created&gt;&lt;_modified&gt;65221630&lt;/_modified&gt;&lt;/Details&gt;&lt;Extra&gt;&lt;DBUID&gt;{B229E695-20C0-47E4-A960-6A523A810098}&lt;/DBUID&gt;&lt;/Extra&gt;&lt;/Item&gt;&lt;/References&gt;&lt;/Group&gt;&lt;/Citation&gt;_x000a_"/>
    <w:docVar w:name="NE.Ref{06EEE4C2-A776-409F-A888-82894C952F6A}" w:val=" ADDIN NE.Ref.{06EEE4C2-A776-409F-A888-82894C952F6A}&lt;Citation&gt;&lt;Group&gt;&lt;References&gt;&lt;Item&gt;&lt;ID&gt;2078&lt;/ID&gt;&lt;UID&gt;{BB828E53-A6B5-4587-80FE-9814E9E96B8A}&lt;/UID&gt;&lt;Title&gt;Implementation quality of whole-school mental health promotion and students&amp;apos; academic performance&lt;/Title&gt;&lt;Template&gt;Journal Article&lt;/Template&gt;&lt;Star&gt;0&lt;/Star&gt;&lt;Tag&gt;0&lt;/Tag&gt;&lt;Author&gt;Dix, K L; Slee, P T; Lawson, M J; Keeves, J P&lt;/Author&gt;&lt;Year&gt;2012&lt;/Year&gt;&lt;Details&gt;&lt;_accession_num&gt;22518095&lt;/_accession_num&gt;&lt;_author_adr&gt;Flinders Centre for Student Wellbeing and the Prevention of Violence, School of Education, Flinders University Adelaide, South Australia 5001 . E-mail: katherine.dix@flinders.edu.au.&lt;/_author_adr&gt;&lt;_created&gt;62244732&lt;/_created&gt;&lt;_date&gt;2012-02-01&lt;/_date&gt;&lt;_date_display&gt;2012 Feb&lt;/_date_display&gt;&lt;_db_updated&gt;PubMed&lt;/_db_updated&gt;&lt;_doi&gt;10.1111/j.1475-3588.2011.00608.x&lt;/_doi&gt;&lt;_impact_factor&gt;   1.597&lt;/_impact_factor&gt;&lt;_isbn&gt;1475-357X (Print); 1475-357X (Linking)&lt;/_isbn&gt;&lt;_issue&gt;1&lt;/_issue&gt;&lt;_journal&gt;Child Adolesc Ment Health&lt;/_journal&gt;&lt;_language&gt;eng&lt;/_language&gt;&lt;_modified&gt;62250801&lt;/_modified&gt;&lt;_pages&gt;45-51&lt;/_pages&gt;&lt;_tertiary_title&gt;Child and adolescent mental health&lt;/_tertiary_title&gt;&lt;_type_work&gt;Journal Article&lt;/_type_work&gt;&lt;_url&gt;http://www.ncbi.nlm.nih.gov/entrez/query.fcgi?cmd=Retrieve&amp;amp;db=pubmed&amp;amp;dopt=Abstract&amp;amp;list_uids=22518095&amp;amp;query_hl=1&lt;/_url&gt;&lt;_volume&gt;17&lt;/_volume&gt;&lt;/Details&gt;&lt;Extra&gt;&lt;DBUID&gt;{B3F72E5F-0442-4E5A-9D98-614B0241D013}&lt;/DBUID&gt;&lt;/Extra&gt;&lt;/Item&gt;&lt;/References&gt;&lt;/Group&gt;&lt;/Citation&gt;_x000a_"/>
    <w:docVar w:name="NE.Ref{0705E614-49D0-4C4D-AACF-F2F025436ACA}" w:val=" ADDIN NE.Ref.{0705E614-49D0-4C4D-AACF-F2F025436ACA}&lt;Citation&gt;&lt;Group&gt;&lt;References&gt;&lt;Item&gt;&lt;ID&gt;2916&lt;/ID&gt;&lt;UID&gt;{1555E47E-03D0-4AC4-9A0D-819E245CF42F}&lt;/UID&gt;&lt;Title&gt;PTSD-8: A short PTSD inventory.&lt;/Title&gt;&lt;Template&gt;Generic&lt;/Template&gt;&lt;Star&gt;0&lt;/Star&gt;&lt;Tag&gt;0&lt;/Tag&gt;&lt;Author&gt;Hansen, Maj; Andersen, Tonny Elmose; Armour, Cherie; Elklit, Ask; Palic, Sabina; Mackrill, Thomas&lt;/Author&gt;&lt;Year&gt;2010&lt;/Year&gt;&lt;Details&gt;&lt;_author_adr&gt;Hansen, Maj: National Center for Psychotraumatology, University of Southern Denmark, Campusvej 55, Odense M, Denmark, 5230, mhansen@health.sdu.dk&lt;/_author_adr&gt;&lt;_created&gt;64324144&lt;/_created&gt;&lt;_date&gt;2010-01-01&lt;/_date&gt;&lt;_date_display&gt;2010&lt;/_date_display&gt;&lt;_isbn&gt;1745-0179(Print)&lt;/_isbn&gt;&lt;_journal&gt;Clinical Practice and Epidemiology in Mental Health&lt;/_journal&gt;&lt;_keywords&gt;*Posttraumatic Stress Disorder; *Screening Tests; *Test Construction; *Trauma; Alcohol Abuse; Disasters; Major Depression; Rape; Test Reliability; Test Validity; Victimization; Whiplash_x000d__x000a_ER  -&lt;/_keywords&gt;&lt;_modified&gt;64324144&lt;/_modified&gt;&lt;_number&gt;2011-17481-001&lt;/_number&gt;&lt;_place_published&gt;United Kingdom&lt;/_place_published&gt;&lt;_publisher&gt;Bentham Science Publishers Ltd.&lt;/_publisher&gt;&lt;_volume&gt;6&lt;/_volume&gt;&lt;/Details&gt;&lt;Extra&gt;&lt;DBUID&gt;{93870BB0-CAEF-4F07-AAE0-DA131E288E28}&lt;/DBUID&gt;&lt;/Extra&gt;&lt;/Item&gt;&lt;/References&gt;&lt;/Group&gt;&lt;Group&gt;&lt;References&gt;&lt;Item&gt;&lt;ID&gt;2917&lt;/ID&gt;&lt;UID&gt;{2AD1917F-2B01-427B-AB4F-0415F7168ADB}&lt;/UID&gt;&lt;Title&gt;Validation of the PTSD-8 Scale in Chronic Pain Patients&lt;/Title&gt;&lt;Template&gt;Journal Article&lt;/Template&gt;&lt;Star&gt;0&lt;/Star&gt;&lt;Tag&gt;0&lt;/Tag&gt;&lt;Author&gt;Andersen, Tonny E; Hansen, Maj; Ravn, Sophie L; Seehuus, Renate; Nielsen, Manja; Vaegter, Henrik B&lt;/Author&gt;&lt;Year&gt;2018&lt;/Year&gt;&lt;Details&gt;&lt;_accessed&gt;64324174&lt;/_accessed&gt;&lt;_collection_scope&gt;SCI;SCIE&lt;/_collection_scope&gt;&lt;_created&gt;64324174&lt;/_created&gt;&lt;_date&gt;62323200&lt;/_date&gt;&lt;_db_updated&gt;CrossRef&lt;/_db_updated&gt;&lt;_doi&gt;10.1093/pm/pnx166&lt;/_doi&gt;&lt;_impact_factor&gt;   3.637&lt;/_impact_factor&gt;&lt;_isbn&gt;1526-2375&lt;/_isbn&gt;&lt;_issue&gt;7&lt;/_issue&gt;&lt;_journal&gt;Pain Medicine&lt;/_journal&gt;&lt;_modified&gt;64324174&lt;/_modified&gt;&lt;_pages&gt;1365-1372&lt;/_pages&gt;&lt;_url&gt;https://academic.oup.com/painmedicine/article/19/7/1365/3964521_x000d__x000a_http://academic.oup.com/painmedicine/article-pdf/19/7/1365/25128427/pnx166.pdf&lt;/_url&gt;&lt;_volume&gt;19&lt;/_volume&gt;&lt;_social_category&gt;医学(3)&lt;/_social_category&gt;&lt;/Details&gt;&lt;Extra&gt;&lt;DBUID&gt;{93870BB0-CAEF-4F07-AAE0-DA131E288E28}&lt;/DBUID&gt;&lt;/Extra&gt;&lt;/Item&gt;&lt;/References&gt;&lt;/Group&gt;&lt;/Citation&gt;_x000a_"/>
    <w:docVar w:name="NE.Ref{070F7852-CA17-4EF4-9E43-A4BDC29BC82B}" w:val=" ADDIN NE.Ref.{070F7852-CA17-4EF4-9E43-A4BDC29BC82B}&lt;Citation&gt;&lt;Group&gt;&lt;References&gt;&lt;Item&gt;&lt;ID&gt;95&lt;/ID&gt;&lt;UID&gt;{3A40536B-973F-4476-91FF-99AD4EAF6987}&lt;/UID&gt;&lt;Title&gt;The effectiveness of web-based programs on the reduction of childhood obesity in  school-aged children: A systematic review&lt;/Title&gt;&lt;Template&gt;Journal Article&lt;/Template&gt;&lt;Star&gt;0&lt;/Star&gt;&lt;Tag&gt;0&lt;/Tag&gt;&lt;Author&gt;Antwi, F; Fazylova, N; Garcon, M C; Lopez, L; Rubiano, R; Slyer, J T&lt;/Author&gt;&lt;Year&gt;2012&lt;/Year&gt;&lt;Details&gt;&lt;_accession_num&gt;27820152&lt;/_accession_num&gt;&lt;_author_adr&gt;1. Pace University, College of Health Professions, New York, NY 2. Pace  University, College of Health Professions, New York, NY; The New Jersey Center  for Evidence Based Practice: A Collaborating Center of the Joanna Briggs  Institute at the University of Medicine and Dentistry of New Jersey.&lt;/_author_adr&gt;&lt;_date_display&gt;2012&lt;/_date_display&gt;&lt;_date&gt;2012-01-20&lt;/_date&gt;&lt;_doi&gt;10.11124/jbisrir-2012-248&lt;/_doi&gt;&lt;_isbn&gt;1838-2142 (Print); 1838-2142 (Linking)&lt;/_isbn&gt;&lt;_issue&gt;42 Suppl&lt;/_issue&gt;&lt;_journal&gt;JBI Libr Syst Rev&lt;/_journal&gt;&lt;_language&gt;eng&lt;/_language&gt;&lt;_pages&gt;1-14&lt;/_pages&gt;&lt;_tertiary_title&gt;JBI library of systematic reviews&lt;/_tertiary_title&gt;&lt;_type_work&gt;Journal Article&lt;/_type_work&gt;&lt;_url&gt;http://www.ncbi.nlm.nih.gov/entrez/query.fcgi?cmd=Retrieve&amp;amp;db=pubmed&amp;amp;dopt=Abstract&amp;amp;list_uids=27820152&amp;amp;query_hl=1&lt;/_url&gt;&lt;_volume&gt;10&lt;/_volume&gt;&lt;_created&gt;64846908&lt;/_created&gt;&lt;_modified&gt;64846908&lt;/_modified&gt;&lt;/Details&gt;&lt;Extra&gt;&lt;DBUID&gt;{3F9387F2-331A-44EC-89D9-44E8C1CA5F18}&lt;/DBUID&gt;&lt;/Extra&gt;&lt;/Item&gt;&lt;/References&gt;&lt;/Group&gt;&lt;/Citation&gt;_x000a_"/>
    <w:docVar w:name="NE.Ref{073631AC-6BC0-435E-9EC8-DDA17698D70D}" w:val=" ADDIN NE.Ref.{073631AC-6BC0-435E-9EC8-DDA17698D70D}&lt;Citation&gt;&lt;Group&gt;&lt;References&gt;&lt;Item&gt;&lt;ID&gt;36&lt;/ID&gt;&lt;UID&gt;{C2A2CD12-D792-4BFB-A4D5-C67C4D0C1712}&lt;/UID&gt;&lt;Title&gt;Myopia Prevention and Outdoor Light Intensity in a School-Based Cluster Randomized Trial&lt;/Title&gt;&lt;Template&gt;Journal Article&lt;/Template&gt;&lt;Star&gt;0&lt;/Star&gt;&lt;Tag&gt;0&lt;/Tag&gt;&lt;Author&gt;Wu, P C; Chen, C T; Lin, K K; Sun, C C; Kuo, C N; Huang, H M; Poon, Y C; Yang, M L; Chen, C Y; Huang, J C; Wu, P C; Yang, I H; Yu, H J; Fang, P C; Tsai, C L; Chiou, S T; Yang, Y H&lt;/Author&gt;&lt;Year&gt;2018&lt;/Year&gt;&lt;Details&gt;&lt;_accession_num&gt;29371008&lt;/_accession_num&gt;&lt;_author_adr&gt;Department of Ophthalmology, Kaohsiung Chang Gung Memorial Hospital and Chang Gung University College of Medicine, Kaohsiung, Taiwan.; Department of Ophthalmology, Kaohsiung Chang Gung Memorial Hospital and Chang Gung University College of Medicine, Kaohsiung, Taiwan.; Department of Ophthalmology, Chang Gung Memorial Hospital, Linkou, Taiwan, and College of Medicine, Chang Gung University, Taoyuan, Taiwan.; Department of Ophthalmology, Chang Gung Memorial Hospital, Keelung and Department of Chinese Medicine, College of Medicine, Chang Gung University, Taoyuan, Taiwan.; Department of Ophthalmology, Chang Gung Memorial Hospital Chiayi, Chiayi, Taiwan, and Chang Gung University College of Medicine, Tao-Yuan, Taiwan.; Department of Ophthalmology, Kaohsiung Chang Gung Memorial Hospital and Chang Gung University College of Medicine, Kaohsiung, Taiwan.; Department of Ophthalmology, Kaohsiung Chang Gung Memorial Hospital and Chang Gung University College of Medicine, Kaohsiung, Taiwan.; Department of Ophthalmology, Chang Gung Memorial Hospital, Linkou, Taiwan, and College of Medicine, Chang Gung University, Taoyuan, Taiwan.; Department of Ophthalmology, Chang Gung Memorial Hospital Chiayi, Chiayi, Taiwan, and Chang Gung University College of Medicine, Tao-Yuan, Taiwan.; Department of Ophthalmology, Chang Gung Memorial Hospital Chiayi, Chiayi, Taiwan, and Chang Gung University College of Medicine, Tao-Yuan, Taiwan.; Department of Ophthalmology, Chang Gung Memorial Hospital Chiayi, Chiayi, Taiwan, and Chang Gung University College of Medicine, Tao-Yuan, Taiwan.; Department of Ophthalmology, Kaohsiung Chang Gung Memorial Hospital and Chang Gung University College of Medicine, Kaohsiung, Taiwan.; Department of Ophthalmology, Kaohsiung Chang Gung Memorial Hospital and Chang Gung University College of Medicine, Kaohsiung, Taiwan.; Department of Ophthalmology, Kaohsiung Chang Gung Memorial Hospital and Chang Gung University College of Medicine, Kaohsiung, Taiwan.; Department of Dentistry, Kaohsiung Chang Gung Memorial Hospital and Chang Gung University College of Medicine, Kaohsiung, Taiwan.; Health Promotion Administration, Ministry of Health and Welfare, Taipei City, Taiwan; Institute of Public Health, School of Medicine, National Yang-Ming University, Taipei, Taiwan; Cheng Hsin General Hospital, Taipei, Taiwan. Electronic address: stchiou@ym.edu.tw.; School of Pharmacy, Kaohsiung Medical University, Kaohsiung, Taiwan. Electronic address: yihsya@kmu.edu.tw.&lt;/_author_adr&gt;&lt;_collection_scope&gt;SCI;SCIE&lt;/_collection_scope&gt;&lt;_created&gt;63560829&lt;/_created&gt;&lt;_date&gt;2018-08-01&lt;/_date&gt;&lt;_date_display&gt;2018 Aug&lt;/_date_display&gt;&lt;_db_updated&gt;PubMed&lt;/_db_updated&gt;&lt;_doi&gt;10.1016/j.ophtha.2017.12.011&lt;/_doi&gt;&lt;_impact_factor&gt;  12.079&lt;/_impact_factor&gt;&lt;_isbn&gt;1549-4713 (Electronic); 0161-6420 (Linking)&lt;/_isbn&gt;&lt;_issue&gt;8&lt;/_issue&gt;&lt;_journal&gt;Ophthalmology&lt;/_journal&gt;&lt;_language&gt;eng&lt;/_language&gt;&lt;_modified&gt;64236192&lt;/_modified&gt;&lt;_ori_publication&gt;Copyright (c) 2018 American Academy of Ophthalmology. Published by Elsevier Inc. _x000d__x000a_      All rights reserved.&lt;/_ori_publication&gt;&lt;_pages&gt;1239-1250&lt;/_pages&gt;&lt;_subject_headings&gt;Child; Disease Progression; Female; Humans; Incidence; *Leisure Activities; *Light; Male; Myopia/epidemiology/physiopathology/*prevention &amp;amp; control; Odds Ratio; Refraction, Ocular/*physiology; *Schools; Taiwan/epidemiology; Vision Tests&lt;/_subject_headings&gt;&lt;_tertiary_title&gt;Ophthalmology&lt;/_tertiary_title&gt;&lt;_type_work&gt;Journal Article; Multicenter Study; Randomized Controlled Trial; Research Support, Non-U.S. Gov&amp;apos;t&lt;/_type_work&gt;&lt;_url&gt;http://www.ncbi.nlm.nih.gov/entrez/query.fcgi?cmd=Retrieve&amp;amp;db=pubmed&amp;amp;dopt=Abstract&amp;amp;list_uids=29371008&amp;amp;query_hl=1&lt;/_url&gt;&lt;_volume&gt;125&lt;/_volume&gt;&lt;/Details&gt;&lt;Extra&gt;&lt;DBUID&gt;{1C1952A0-4562-459F-9DB8-7EA4385E5EEB}&lt;/DBUID&gt;&lt;/Extra&gt;&lt;/Item&gt;&lt;/References&gt;&lt;/Group&gt;&lt;/Citation&gt;_x000a_"/>
    <w:docVar w:name="NE.Ref{073D2997-E779-42C7-A618-08DE02B432D9}" w:val=" ADDIN NE.Ref.{073D2997-E779-42C7-A618-08DE02B432D9}&lt;Citation&gt;&lt;Group&gt;&lt;References&gt;&lt;Item&gt;&lt;ID&gt;22&lt;/ID&gt;&lt;UID&gt;{21DE2462-868B-4CDC-A40D-7559A7E8A77D}&lt;/UID&gt;&lt;Title&gt;Refugee Mental Health-An Urgent Call for Research and Action&lt;/Title&gt;&lt;Template&gt;Journal Article&lt;/Template&gt;&lt;Star&gt;0&lt;/Star&gt;&lt;Tag&gt;0&lt;/Tag&gt;&lt;Author&gt;Saadi, A; Al-Rousan, T; AlHeresh, R&lt;/Author&gt;&lt;Year&gt;2021&lt;/Year&gt;&lt;Details&gt;&lt;_accession_num&gt;33724386&lt;/_accession_num&gt;&lt;_author_adr&gt;Department of Neurology, Massachusetts General Hospital, Harvard Medical School,  Boston.; Herbert Wertheim School of Public Health and Human Longevity, University of  California, San Diego.; Department of Occupational Therapy, School of Health and Rehabilitation Sciences,  MGH Institute of Health Professions, Boston, Massachusetts.&lt;/_author_adr&gt;&lt;_date_display&gt;2021 Mar 1&lt;/_date_display&gt;&lt;_date&gt;2021-03-01&lt;/_date&gt;&lt;_doi&gt;10.1001/jamanetworkopen.2021.2543&lt;/_doi&gt;&lt;_isbn&gt;2574-3805 (Electronic); 2574-3805 (Linking)&lt;/_isbn&gt;&lt;_issue&gt;3&lt;/_issue&gt;&lt;_journal&gt;JAMA Netw Open&lt;/_journal&gt;&lt;_language&gt;eng&lt;/_language&gt;&lt;_pages&gt;e212543&lt;/_pages&gt;&lt;_subject_headings&gt;Bangladesh; Humans; *Mental Disorders/epidemiology; Mental Health; *Refugees&lt;/_subject_headings&gt;&lt;_tertiary_title&gt;JAMA network open&lt;/_tertiary_title&gt;&lt;_type_work&gt;Comment; Journal Article&lt;/_type_work&gt;&lt;_url&gt;http://www.ncbi.nlm.nih.gov/entrez/query.fcgi?cmd=Retrieve&amp;amp;db=pubmed&amp;amp;dopt=Abstract&amp;amp;list_uids=33724386&amp;amp;query_hl=1&lt;/_url&gt;&lt;_volume&gt;4&lt;/_volume&gt;&lt;_created&gt;64961212&lt;/_created&gt;&lt;_modified&gt;64961212&lt;/_modified&gt;&lt;_impact_factor&gt;  13.353&lt;/_impact_factor&gt;&lt;_social_category&gt;医学(1)&lt;/_social_category&gt;&lt;_collection_scope&gt;SCIE&lt;/_collection_scope&gt;&lt;/Details&gt;&lt;Extra&gt;&lt;DBUID&gt;{00EBDF0C-2E98-4FD7-9E47-813FAF00074E}&lt;/DBUID&gt;&lt;/Extra&gt;&lt;/Item&gt;&lt;/References&gt;&lt;/Group&gt;&lt;/Citation&gt;_x000a_"/>
    <w:docVar w:name="NE.Ref{074EE1EF-C3BA-47B1-9EAD-295E3372BA73}" w:val=" ADDIN NE.Ref.{074EE1EF-C3BA-47B1-9EAD-295E3372BA73}&lt;Citation&gt;&lt;Group&gt;&lt;References&gt;&lt;Item&gt;&lt;ID&gt;29&lt;/ID&gt;&lt;UID&gt;{ACB20F79-F725-4D25-9483-222B7A9831AE}&lt;/UID&gt;&lt;Title&gt;Childhood household dysfunction and risk of self-harm: a cohort study of 107 518  young adults in Stockholm County&lt;/Title&gt;&lt;Template&gt;Journal Article&lt;/Template&gt;&lt;Star&gt;0&lt;/Star&gt;&lt;Tag&gt;0&lt;/Tag&gt;&lt;Author&gt;Björkenstam, E; Kosidou, K; Björkenstam, C&lt;/Author&gt;&lt;Year&gt;2016&lt;/Year&gt;&lt;Details&gt;&lt;_accessed&gt;65152556&lt;/_accessed&gt;&lt;_accession_num&gt;27032414&lt;/_accession_num&gt;&lt;_author_adr&gt;Department of Public Health Sciences, Division of Social Medicine, Karolinska  Institutet, Stockholm, Sweden Department of Community Health Sciences, Fielding  School of Public Health and California Center for Population Research, University  of California Los Angeles, Los Angeles, CA, USA emma.bjorkenstam@ki.se.; Department of Public Health Sciences, Division Public Health Epidemiology,  Karolinska Institutet, Stockholm, Sweden Center for Epidemiology and Community  Medicine, Stockholm County Council, Stockholm, Sweden.; Department of Epidemiology, Fielding School of Public Health, University of  California Los Angeles, Los Angeles, CA, USA.&lt;/_author_adr&gt;&lt;_collection_scope&gt;SCIE&lt;/_collection_scope&gt;&lt;_created&gt;65026814&lt;/_created&gt;&lt;_date&gt;2016-04-01&lt;/_date&gt;&lt;_date_display&gt;2016 Apr&lt;/_date_display&gt;&lt;_doi&gt;10.1093/ije/dyw012&lt;/_doi&gt;&lt;_impact_factor&gt;   9.685&lt;/_impact_factor&gt;&lt;_isbn&gt;1464-3685 (Electronic); 0300-5771 (Linking)&lt;/_isbn&gt;&lt;_issue&gt;2&lt;/_issue&gt;&lt;_journal&gt;Int J Epidemiol&lt;/_journal&gt;&lt;_language&gt;eng&lt;/_language&gt;&lt;_modified&gt;65152556&lt;/_modified&gt;&lt;_ori_publication&gt;© The Author 2016; all rights reserved. Published by Oxford University Press on _x000d__x000a_      behalf of the International Epidemiological Association.&lt;/_ori_publication&gt;&lt;_pages&gt;501-11&lt;/_pages&gt;&lt;_social_category&gt;医学(1)&lt;/_social_category&gt;&lt;_subject_headings&gt;Adolescent; Child; Child Abuse/*statistics &amp;amp; numerical data; *Child of Impaired Parents; Domestic Violence/statistics &amp;amp; numerical data; Family Characteristics; *Family Relations; Female; Humans; Male; Proportional Hazards Models; Registries; Self-Injurious Behavior/epidemiology/*psychology; Socioeconomic Factors; Surveys and Questionnaires; Sweden/epidemiology; Young Adult&lt;/_subject_headings&gt;&lt;_tertiary_title&gt;International journal of epidemiology&lt;/_tertiary_title&gt;&lt;_type_work&gt;Journal Article; Research Support, Non-U.S. Gov&amp;apos;t&lt;/_type_work&gt;&lt;_url&gt;http://www.ncbi.nlm.nih.gov/entrez/query.fcgi?cmd=Retrieve&amp;amp;db=pubmed&amp;amp;dopt=Abstract&amp;amp;list_uids=27032414&amp;amp;query_hl=1&lt;/_url&gt;&lt;_volume&gt;45&lt;/_volume&gt;&lt;/Details&gt;&lt;Extra&gt;&lt;DBUID&gt;{B229E695-20C0-47E4-A960-6A523A810098}&lt;/DBUID&gt;&lt;/Extra&gt;&lt;/Item&gt;&lt;/References&gt;&lt;/Group&gt;&lt;Group&gt;&lt;References&gt;&lt;Item&gt;&lt;ID&gt;115&lt;/ID&gt;&lt;UID&gt;{FCF8F4B8-DDB3-4518-AA4F-0C1B1A5FAA67}&lt;/UID&gt;&lt;Title&gt;Population attributable fractions of psychiatric disorders and suicide ideation  and attempts associated with adverse childhood experiences&lt;/Title&gt;&lt;Template&gt;Journal Article&lt;/Template&gt;&lt;Star&gt;0&lt;/Star&gt;&lt;Tag&gt;0&lt;/Tag&gt;&lt;Author&gt;Afifi, T O; Enns, M W; Cox, B J; Asmundson, G J; Stein, M B; Sareen, J&lt;/Author&gt;&lt;Year&gt;2008&lt;/Year&gt;&lt;Details&gt;&lt;_accession_num&gt;18381992&lt;/_accession_num&gt;&lt;_author_adr&gt;Department of Community Health Sciences at the University of Manitoba, PZ-430771  Bannatyne Ave, Winnipeg, Manitoba, Canada R3E 3N4. toafifi@exchange.hsc.mb.ca&lt;/_author_adr&gt;&lt;_date_display&gt;2008 May&lt;/_date_display&gt;&lt;_date&gt;2008-05-01&lt;/_date&gt;&lt;_doi&gt;10.2105/AJPH.2007.120253&lt;/_doi&gt;&lt;_isbn&gt;1541-0048 (Electronic); 0090-0036 (Print); 0090-0036 (Linking)&lt;/_isbn&gt;&lt;_issue&gt;5&lt;/_issue&gt;&lt;_journal&gt;Am J Public Health&lt;/_journal&gt;&lt;_language&gt;eng&lt;/_language&gt;&lt;_pages&gt;946-52&lt;/_pages&gt;&lt;_subject_headings&gt;Adult; Adult Survivors of Child Abuse/*psychology; Child; Comorbidity; Female; Health Surveys; Humans; Male; Mental Disorders/classification/*etiology; Prevalence; Suicide, Attempted/*statistics &amp;amp; numerical data; United States/epidemiology&lt;/_subject_headings&gt;&lt;_tertiary_title&gt;American journal of public health&lt;/_tertiary_title&gt;&lt;_type_work&gt;Journal Article; Research Support, N.I.H., Extramural; Research Support, Non-U.S. Gov&amp;apos;t&lt;/_type_work&gt;&lt;_url&gt;http://www.ncbi.nlm.nih.gov/entrez/query.fcgi?cmd=Retrieve&amp;amp;db=pubmed&amp;amp;dopt=Abstract&amp;amp;list_uids=18381992&amp;amp;query_hl=1&lt;/_url&gt;&lt;_volume&gt;98&lt;/_volume&gt;&lt;_created&gt;65152660&lt;/_created&gt;&lt;_modified&gt;65152660&lt;/_modified&gt;&lt;_impact_factor&gt;  11.561&lt;/_impact_factor&gt;&lt;_social_category&gt;医学(2)&lt;/_social_category&gt;&lt;_collection_scope&gt;SSCI;SCIE&lt;/_collection_scope&gt;&lt;/Details&gt;&lt;Extra&gt;&lt;DBUID&gt;{B229E695-20C0-47E4-A960-6A523A810098}&lt;/DBUID&gt;&lt;/Extra&gt;&lt;/Item&gt;&lt;/References&gt;&lt;/Group&gt;&lt;/Citation&gt;_x000a_"/>
    <w:docVar w:name="NE.Ref{075C078C-109A-422F-9B66-C970C07BCE41}" w:val=" ADDIN NE.Ref.{075C078C-109A-422F-9B66-C970C07BCE41}&lt;Citation&gt;&lt;Group&gt;&lt;References&gt;&lt;Item&gt;&lt;ID&gt;3153&lt;/ID&gt;&lt;UID&gt;{709EE8B6-98E5-46E3-85A1-56645892FD74}&lt;/UID&gt;&lt;Title&gt;MicroRNA mediators of early life stress vulnerability to depression and suicidal behavior&lt;/Title&gt;&lt;Template&gt;Journal Article&lt;/Template&gt;&lt;Star&gt;0&lt;/Star&gt;&lt;Tag&gt;0&lt;/Tag&gt;&lt;Author&gt;Allen, Lauren; Dwivedi, Yogesh&lt;/Author&gt;&lt;Year&gt;2020&lt;/Year&gt;&lt;Details&gt;&lt;_accessed&gt;64466928&lt;/_accessed&gt;&lt;_collection_scope&gt;SCI;SCIE&lt;/_collection_scope&gt;&lt;_created&gt;64466928&lt;/_created&gt;&lt;_db_updated&gt;CrossRef&lt;/_db_updated&gt;&lt;_doi&gt;10.1038/s41380-019-0597-8&lt;/_doi&gt;&lt;_impact_factor&gt;  15.992&lt;/_impact_factor&gt;&lt;_isbn&gt;1359-4184&lt;/_isbn&gt;&lt;_issue&gt;2&lt;/_issue&gt;&lt;_journal&gt;Molecular Psychiatry&lt;/_journal&gt;&lt;_modified&gt;64466933&lt;/_modified&gt;&lt;_pages&gt;308-320&lt;/_pages&gt;&lt;_tertiary_title&gt;Mol Psychiatry&lt;/_tertiary_title&gt;&lt;_url&gt;http://www.nature.com/articles/s41380-019-0597-8_x000d__x000a_http://www.nature.com/articles/s41380-019-0597-8.pdf&lt;/_url&gt;&lt;_volume&gt;25&lt;/_volume&gt;&lt;/Details&gt;&lt;Extra&gt;&lt;DBUID&gt;{93870BB0-CAEF-4F07-AAE0-DA131E288E28}&lt;/DBUID&gt;&lt;/Extra&gt;&lt;/Item&gt;&lt;/References&gt;&lt;/Group&gt;&lt;/Citation&gt;_x000a_"/>
    <w:docVar w:name="NE.Ref{07634EDF-1A0E-4077-B0B7-E9588FCF219D}" w:val=" ADDIN NE.Ref.{07634EDF-1A0E-4077-B0B7-E9588FCF219D}&lt;Citation&gt;&lt;Group&gt;&lt;References&gt;&lt;Item&gt;&lt;ID&gt;3392&lt;/ID&gt;&lt;UID&gt;{74D3E246-F080-44C6-A072-EE18F85FC62D}&lt;/UID&gt;&lt;Title&gt;Relationship of childhood abuse and household dysfunction to many of the leading  causes of death in adults. The Adverse Childhood Experiences (ACE) Study&lt;/Title&gt;&lt;Template&gt;Journal Article&lt;/Template&gt;&lt;Star&gt;0&lt;/Star&gt;&lt;Tag&gt;0&lt;/Tag&gt;&lt;Author&gt;Felitti, V J; Anda, R F; Nordenberg, D; Williamson, D F; Spitz, A M; Edwards, V; Koss, M P; Marks, J S&lt;/Author&gt;&lt;Year&gt;1998&lt;/Year&gt;&lt;Details&gt;&lt;_accession_num&gt;9635069&lt;/_accession_num&gt;&lt;_author_adr&gt;Department of Preventive Medicine, Southern California Permanente Medical Group  (Kaiser Permanente), San Diego 92111, USA.&lt;/_author_adr&gt;&lt;_collection_scope&gt;SSCI;SCIE&lt;/_collection_scope&gt;&lt;_created&gt;64656039&lt;/_created&gt;&lt;_date&gt;1998-05-01&lt;/_date&gt;&lt;_date_display&gt;1998 May&lt;/_date_display&gt;&lt;_db_updated&gt;PubMed&lt;/_db_updated&gt;&lt;_doi&gt;10.1016/s0749-3797(98)00017-8&lt;/_doi&gt;&lt;_impact_factor&gt;   6.604&lt;/_impact_factor&gt;&lt;_isbn&gt;0749-3797 (Print); 0749-3797 (Linking)&lt;/_isbn&gt;&lt;_issue&gt;4&lt;/_issue&gt;&lt;_journal&gt;Am J Prev Med&lt;/_journal&gt;&lt;_language&gt;eng&lt;/_language&gt;&lt;_modified&gt;64656039&lt;/_modified&gt;&lt;_pages&gt;245-58&lt;/_pages&gt;&lt;_social_category&gt;医学(2)&lt;/_social_category&gt;&lt;_subject_headings&gt;Adult; Aged; Aged, 80 and over; California/epidemiology; *Cause of Death; Child; *Child Abuse/statistics &amp;amp; numerical data; Child of Impaired Parents; Domestic Violence/statistics &amp;amp; numerical data; *Family; Female; Health Behavior; Humans; Logistic Models; Male; Middle Aged; Risk Factors; *Social Problems; Surveys and Questionnaires; Violence/statistics &amp;amp; numerical data&lt;/_subject_headings&gt;&lt;_tertiary_title&gt;American journal of preventive medicine&lt;/_tertiary_title&gt;&lt;_type_work&gt;Journal Article; Research Support, U.S. Gov&amp;apos;t, P.H.S.&lt;/_type_work&gt;&lt;_url&gt;http://www.ncbi.nlm.nih.gov/entrez/query.fcgi?cmd=Retrieve&amp;amp;db=pubmed&amp;amp;dopt=Abstract&amp;amp;list_uids=9635069&amp;amp;query_hl=1&lt;/_url&gt;&lt;_volume&gt;14&lt;/_volume&gt;&lt;/Details&gt;&lt;Extra/&gt;&lt;/Item&gt;&lt;/References&gt;&lt;/Group&gt;&lt;/Citation&gt;_x000a_"/>
    <w:docVar w:name="NE.Ref{078ED468-C048-4616-9E25-2D0BCE5A8D29}" w:val=" ADDIN NE.Ref.{078ED468-C048-4616-9E25-2D0BCE5A8D29}&lt;Citation&gt;&lt;Group&gt;&lt;References&gt;&lt;Item&gt;&lt;ID&gt;45&lt;/ID&gt;&lt;UID&gt;{F481E9EA-A006-422D-B147-675AD0A05EBA}&lt;/UID&gt;&lt;Title&gt;Decreased sleep quality in high myopia children&lt;/Title&gt;&lt;Template&gt;Journal Article&lt;/Template&gt;&lt;Star&gt;0&lt;/Star&gt;&lt;Tag&gt;0&lt;/Tag&gt;&lt;Author&gt;Ayaki, M; Torii, H; Tsubota, K; Negishi, K&lt;/Author&gt;&lt;Year&gt;2016&lt;/Year&gt;&lt;Details&gt;&lt;_accession_num&gt;27650408&lt;/_accession_num&gt;&lt;_author_adr&gt;Department of Ophthalmology, Keio University School of Medicine, Tokyo, Japan.; Department of Ophthalmology, Keio University School of Medicine, Tokyo, Japan.; Department of Ophthalmology, Keio University School of Medicine, Tokyo, Japan.; Department of Ophthalmology, Keio University School of Medicine, Tokyo, Japan.&lt;/_author_adr&gt;&lt;_date_display&gt;2016 Sep 21&lt;/_date_display&gt;&lt;_date&gt;2016-09-21&lt;/_date&gt;&lt;_doi&gt;10.1038/srep33902&lt;/_doi&gt;&lt;_isbn&gt;2045-2322 (Electronic); 2045-2322 (Linking)&lt;/_isbn&gt;&lt;_journal&gt;Sci Rep&lt;/_journal&gt;&lt;_language&gt;eng&lt;/_language&gt;&lt;_pages&gt;33902&lt;/_pages&gt;&lt;_subject_headings&gt;Adolescent; Adult; Child; Cross-Sectional Studies; Female; Humans; Male; Middle Aged; Myopia/complications/*physiopathology; *Sleep; Sleep Wake Disorders/etiology/*physiopathology&lt;/_subject_headings&gt;&lt;_tertiary_title&gt;Scientific reports&lt;/_tertiary_title&gt;&lt;_type_work&gt;Clinical Trial; Journal Article&lt;/_type_work&gt;&lt;_url&gt;http://www.ncbi.nlm.nih.gov/entrez/query.fcgi?cmd=Retrieve&amp;amp;db=pubmed&amp;amp;dopt=Abstract&amp;amp;list_uids=27650408&amp;amp;query_hl=1&lt;/_url&gt;&lt;_volume&gt;6&lt;/_volume&gt;&lt;_created&gt;63570824&lt;/_created&gt;&lt;_modified&gt;63570824&lt;/_modified&gt;&lt;_db_updated&gt;PubMed&lt;/_db_updated&gt;&lt;_impact_factor&gt;   3.998&lt;/_impact_factor&gt;&lt;/Details&gt;&lt;Extra&gt;&lt;DBUID&gt;{5D4A96AE-2D4D-41F0-9DA9-F21F7ED3972F}&lt;/DBUID&gt;&lt;/Extra&gt;&lt;/Item&gt;&lt;/References&gt;&lt;/Group&gt;&lt;/Citation&gt;_x000a_"/>
    <w:docVar w:name="NE.Ref{07C7D1A7-18E7-4142-8238-3051976C4659}" w:val=" ADDIN NE.Ref.{07C7D1A7-18E7-4142-8238-3051976C4659}&lt;Citation&gt;&lt;Group&gt;&lt;References&gt;&lt;Item&gt;&lt;ID&gt;555&lt;/ID&gt;&lt;UID&gt;{E24A84FB-1FA9-4776-A070-2A294DC7D084}&lt;/UID&gt;&lt;Title&gt;2010-2012年我国6～17岁儿童鱼禽畜肉摄入频率&lt;/Title&gt;&lt;Template&gt;Journal Article&lt;/Template&gt;&lt;Star&gt;0&lt;/Star&gt;&lt;Tag&gt;0&lt;/Tag&gt;&lt;Author&gt;张倩; 徐培培; 甘倩; 李荔; 杨媞媞; 曹薇; 潘慧; 胡小琪&lt;/Author&gt;&lt;Year&gt;2017&lt;/Year&gt;&lt;Details&gt;&lt;_author_adr&gt;中国疾病预防控制中心营养与健康所;&lt;/_author_adr&gt;&lt;_db_provider&gt;CNKI&lt;/_db_provider&gt;&lt;_doi&gt;10.16760/j.cnki.sdggws.2017.04.002&lt;/_doi&gt;&lt;_isbn&gt;1673-7830&lt;/_isbn&gt;&lt;_issue&gt;04&lt;/_issue&gt;&lt;_journal&gt;首都公共卫生&lt;/_journal&gt;&lt;_keywords&gt;鱼禽畜肉;摄入;儿童&lt;/_keywords&gt;&lt;_pages&gt;142-144+154&lt;/_pages&gt;&lt;_url&gt;https://link.cnki.net/doi/10.16760/j.cnki.sdggws.2017.04.002&lt;/_url&gt;&lt;_volume&gt;11&lt;/_volume&gt;&lt;_created&gt;65171523&lt;/_created&gt;&lt;_modified&gt;65171523&lt;/_modified&gt;&lt;_translated_author&gt;Zhang, Qian;Xu, Pei pei;Gan, Qian;Li, Li;Yang, Ti ti;Cao, Wei;Pan, Hui;Hu, Xiao qi&lt;/_translated_author&gt;&lt;/Details&gt;&lt;Extra&gt;&lt;DBUID&gt;{DE16ABCE-A785-434C-BF43-2FE58866AFDD}&lt;/DBUID&gt;&lt;/Extra&gt;&lt;/Item&gt;&lt;/References&gt;&lt;/Group&gt;&lt;/Citation&gt;_x000a_"/>
    <w:docVar w:name="NE.Ref{07CAD60F-BA53-4E58-B4DC-E4CAC95C94AC}" w:val=" ADDIN NE.Ref.{07CAD60F-BA53-4E58-B4DC-E4CAC95C94AC}&lt;Citation&gt;&lt;Group&gt;&lt;References&gt;&lt;Item&gt;&lt;ID&gt;62&lt;/ID&gt;&lt;UID&gt;{B887F5D9-5F08-45F0-9E20-DF4EC21F2B75}&lt;/UID&gt;&lt;Title&gt;Children, technology, problems, and preferences&lt;/Title&gt;&lt;Template&gt;Journal Article&lt;/Template&gt;&lt;Star&gt;0&lt;/Star&gt;&lt;Tag&gt;5&lt;/Tag&gt;&lt;Author&gt;Farber, B A; Shafron, G; Hamadani, J; Wald, E; Nitzburg, G&lt;/Author&gt;&lt;Year&gt;2012&lt;/Year&gt;&lt;Details&gt;&lt;_accession_num&gt;22961699&lt;/_accession_num&gt;&lt;_author_adr&gt;Teachers College, Columbia University, New York, NY 10027, USA. farber@tc.edu&lt;/_author_adr&gt;&lt;_created&gt;61508121&lt;/_created&gt;&lt;_date&gt;2012-11-01&lt;/_date&gt;&lt;_date_display&gt;2012 Nov&lt;/_date_display&gt;&lt;_db_updated&gt;PubMed&lt;/_db_updated&gt;&lt;_doi&gt;10.1002/jclp.21922&lt;/_doi&gt;&lt;_impact_factor&gt;   2.236&lt;/_impact_factor&gt;&lt;_isbn&gt;1097-4679 (Electronic); 0021-9762 (Linking)&lt;/_isbn&gt;&lt;_issue&gt;11&lt;/_issue&gt;&lt;_journal&gt;J Clin Psychol&lt;/_journal&gt;&lt;_keywords&gt;Adolescent; Adolescent Behavior/*psychology; *Communication; Data Collection; Emotions; Humans; *Internet; *Interpersonal Relations; Sexuality; Social Behavior; Technology/trends&lt;/_keywords&gt;&lt;_language&gt;eng&lt;/_language&gt;&lt;_modified&gt;61517820&lt;/_modified&gt;&lt;_ori_publication&gt;(c) 2012 Wiley Periodicals, Inc.&lt;/_ori_publication&gt;&lt;_pages&gt;1225-9&lt;/_pages&gt;&lt;_tertiary_title&gt;Journal of clinical psychology&lt;/_tertiary_title&gt;&lt;_type_work&gt;Journal Article&lt;/_type_work&gt;&lt;_url&gt;http://www.ncbi.nlm.nih.gov/entrez/query.fcgi?cmd=Retrieve&amp;amp;db=pubmed&amp;amp;dopt=Abstract&amp;amp;list_uids=22961699&amp;amp;query_hl=1&lt;/_url&gt;&lt;_volume&gt;68&lt;/_volume&gt;&lt;/Details&gt;&lt;Extra&gt;&lt;DBUID&gt;{78D18189-B1D4-4524-940E-A55AB19ADD27}&lt;/DBUID&gt;&lt;/Extra&gt;&lt;/Item&gt;&lt;/References&gt;&lt;/Group&gt;&lt;Group&gt;&lt;References&gt;&lt;Item&gt;&lt;ID&gt;63&lt;/ID&gt;&lt;UID&gt;{87730DBA-C619-44E6-8B30-B7E8A135FE30}&lt;/UID&gt;&lt;Title&gt;Overview: new media&lt;/Title&gt;&lt;Template&gt;Journal Article&lt;/Template&gt;&lt;Star&gt;0&lt;/Star&gt;&lt;Tag&gt;5&lt;/Tag&gt;&lt;Author&gt;O&amp;apos;Keeffe, G S&lt;/Author&gt;&lt;Year&gt;2012&lt;/Year&gt;&lt;Details&gt;&lt;_accession_num&gt;22643166&lt;/_accession_num&gt;&lt;_author_adr&gt;Pediatrics Now, PO Box 5336, Wayland, MA 01778, USA. drgwenn@pediatricsnow.com&lt;/_author_adr&gt;&lt;_created&gt;61508148&lt;/_created&gt;&lt;_date&gt;2012-06-01&lt;/_date&gt;&lt;_date_display&gt;2012 Jun&lt;/_date_display&gt;&lt;_db_updated&gt;PubMed&lt;/_db_updated&gt;&lt;_doi&gt;10.1016/j.pcl.2012.03.024&lt;/_doi&gt;&lt;_impact_factor&gt;   2.424&lt;/_impact_factor&gt;&lt;_isbn&gt;1557-8240 (Electronic); 0031-3955 (Linking)&lt;/_isbn&gt;&lt;_issue&gt;3&lt;/_issue&gt;&lt;_journal&gt;Pediatr Clin North Am&lt;/_journal&gt;&lt;_keywords&gt;Adolescent; Adolescent Behavior; Adult; Bullying; Cell Phones; Child; Child Behavior; Humans; Internet/*utilization; Mass Media/*statistics &amp;amp;amp; numerical data; Pediatrics/*statistics &amp;amp;amp; numerical data; Social Media/*utilization&lt;/_keywords&gt;&lt;_language&gt;eng&lt;/_language&gt;&lt;_modified&gt;61517819&lt;/_modified&gt;&lt;_ori_publication&gt;Copyright (c) 2012 Elsevier Inc. All rights reserved.&lt;/_ori_publication&gt;&lt;_pages&gt;589-600, vii&lt;/_pages&gt;&lt;_tertiary_title&gt;Pediatric clinics of North America&lt;/_tertiary_title&gt;&lt;_type_work&gt;Journal Article&lt;/_type_work&gt;&lt;_url&gt;http://www.ncbi.nlm.nih.gov/entrez/query.fcgi?cmd=Retrieve&amp;amp;db=pubmed&amp;amp;dopt=Abstract&amp;amp;list_uids=22643166&amp;amp;query_hl=1&lt;/_url&gt;&lt;_volume&gt;59&lt;/_volume&gt;&lt;/Details&gt;&lt;Extra&gt;&lt;DBUID&gt;{78D18189-B1D4-4524-940E-A55AB19ADD27}&lt;/DBUID&gt;&lt;/Extra&gt;&lt;/Item&gt;&lt;/References&gt;&lt;/Group&gt;&lt;/Citation&gt;_x000a_"/>
    <w:docVar w:name="NE.Ref{07D6A014-4756-46E0-A76D-B96855D35366}" w:val=" ADDIN NE.Ref.{07D6A014-4756-46E0-A76D-B96855D35366}&lt;Citation&gt;&lt;Group&gt;&lt;References&gt;&lt;Item&gt;&lt;ID&gt;4045&lt;/ID&gt;&lt;UID&gt;{C008C154-2758-4367-8E2F-214AE92E1395}&lt;/UID&gt;&lt;Title&gt;Gambling, Gaming, and Internet Behavior in a Sexual Minority Perspective. A  Cross-Sectional Study in Seven European Countries&lt;/Title&gt;&lt;Template&gt;Journal Article&lt;/Template&gt;&lt;Star&gt;0&lt;/Star&gt;&lt;Tag&gt;1&lt;/Tag&gt;&lt;Author&gt;Broman, N; Prever, F; di Giacomo, E; Jiménez-Murcia, S; Szczegielniak, A; Hansson, H; Håkansson, A&lt;/Author&gt;&lt;Year&gt;2021&lt;/Year&gt;&lt;Details&gt;&lt;_accessed&gt;65118950&lt;/_accessed&gt;&lt;_accession_num&gt;35498152&lt;/_accession_num&gt;&lt;_author_adr&gt;Department of Clinical Sciences Lund, Faculty of Medicine, Lund University, Lund,  Sweden.; Gambling Disorder Unit, Malmö Addiction Center, Region Skåne, Malmö, Sweden.; National Health System (NHS), Addiction Department, Milan, Italy.; SUN(N)COOP Scientific Director &amp;quot;Women and Gambling Project,&amp;quot; Milan, Italy.; Section of Forensic Psychiatry, King&amp;apos;s College London, Institute of Psychiatry,  London, United Kingdom.; School of Medicine and Surgery, University of Milan Bicocca, Milan, Italy.; Psychiatric Department -Azienda Socio-Sanitaria Territoriale (ASST), Monza,  Italy.; Department of Psychiatry, Bellvitge University Hospital-IDIBELL, Barcelona,  Spain.; Ciber Fisiopatología Obesidad y Nutrición (CIBERObn), Instituto de Salud Carlos  III, Madrid, Spain.; Department of Clinical Sciences, Faculty of Medicine, University of Barcelona,  Barcelona, Spain.; Faculty of Medical Sciences in Katowice, Medical University of Silesia, Katowice,  Poland.; Department of Clinical Sciences Lund, Faculty of Medicine, Lund University, Lund,  Sweden.; Department of Clinical Sciences Lund, Faculty of Medicine, Lund University, Lund,  Sweden.; Gambling Disorder Unit, Malmö Addiction Center, Region Skåne, Malmö, Sweden.&lt;/_author_adr&gt;&lt;_collection_scope&gt;SSCI&lt;/_collection_scope&gt;&lt;_created&gt;65038398&lt;/_created&gt;&lt;_date&gt;2021-01-20&lt;/_date&gt;&lt;_date_display&gt;2021&lt;/_date_display&gt;&lt;_doi&gt;10.3389/fpsyg.2021.707645&lt;/_doi&gt;&lt;_impact_factor&gt;   4.232&lt;/_impact_factor&gt;&lt;_isbn&gt;1664-1078 (Print); 1664-1078 (Electronic); 1664-1078 (Linking)&lt;/_isbn&gt;&lt;_journal&gt;Front Psychol&lt;/_journal&gt;&lt;_keywords&gt;Europe; bisexual; gambling; gaming; gay; internet behavior; lesbian; sexual minorities&lt;/_keywords&gt;&lt;_language&gt;eng&lt;/_language&gt;&lt;_modified&gt;65118883&lt;/_modified&gt;&lt;_ori_publication&gt;Copyright © 2022 Broman, Prever, di Giacomo, Jiménez-Murcia, Szczegielniak, _x000d__x000a_      Hansson and Håkansson.&lt;/_ori_publication&gt;&lt;_pages&gt;707645&lt;/_pages&gt;&lt;_social_category&gt;心理学：综合(3)&lt;/_social_category&gt;&lt;_tertiary_title&gt;Frontiers in psychology&lt;/_tertiary_title&gt;&lt;_type_work&gt;Journal Article&lt;/_type_work&gt;&lt;_url&gt;http://www.ncbi.nlm.nih.gov/entrez/query.fcgi?cmd=Retrieve&amp;amp;db=pubmed&amp;amp;dopt=Abstract&amp;amp;list_uids=35498152&amp;amp;query_hl=1&lt;/_url&gt;&lt;_volume&gt;12&lt;/_volume&gt;&lt;/Details&gt;&lt;Extra&gt;&lt;DBUID&gt;{93870BB0-CAEF-4F07-AAE0-DA131E288E28}&lt;/DBUID&gt;&lt;/Extra&gt;&lt;/Item&gt;&lt;/References&gt;&lt;/Group&gt;&lt;Group&gt;&lt;References&gt;&lt;Item&gt;&lt;ID&gt;4043&lt;/ID&gt;&lt;UID&gt;{C705ADF4-C4E6-4819-8A77-9FAC1D83F647}&lt;/UID&gt;&lt;Title&gt;Problematic Smartphone Use and Its Associations with Sexual Minority Stressors,  Gender Nonconformity, and Mental Health Problems among Young Adult Lesbian, Gay,  and Bisexual Individuals in Taiwan&lt;/Title&gt;&lt;Template&gt;Journal Article&lt;/Template&gt;&lt;Star&gt;0&lt;/Star&gt;&lt;Tag&gt;0&lt;/Tag&gt;&lt;Author&gt;Huang, M F; Chang, Y P; Lu, W H; Yen, C F&lt;/Author&gt;&lt;Year&gt;2022&lt;/Year&gt;&lt;Details&gt;&lt;_accessed&gt;65118939&lt;/_accessed&gt;&lt;_accession_num&gt;35565175&lt;/_accession_num&gt;&lt;_author_adr&gt;Department of Psychiatry, School of Medicine, College of Medicine, Kaohsiung  Medical University, Kaohsiung 80708, Taiwan.; Department of Psychiatry, Kaohsiung Medical University Hospital, Kaohsiung 80756,  Taiwan.; School of Nursing, The State University of New York, University at Buffalo,  Buffalo, NY 14260, USA.; Department of Psychiatry, Ditmanson Medical Foundation Chia-Yi Christian  Hospital, Chiayi 60002, Taiwan.; Department of Psychiatry, School of Medicine, College of Medicine, Kaohsiung  Medical University, Kaohsiung 80708, Taiwan.; Department of Psychiatry, Kaohsiung Medical University Hospital, Kaohsiung 80756,  Taiwan.; College of Professional Studies, National Pingtung University of Science and  Technology, Pingtung 91201, Taiwan.&lt;/_author_adr&gt;&lt;_collection_scope&gt;SSCI;SCIE&lt;/_collection_scope&gt;&lt;_created&gt;64733443&lt;/_created&gt;&lt;_date&gt;2022-05-09&lt;/_date&gt;&lt;_date_display&gt;2022 May 9&lt;/_date_display&gt;&lt;_doi&gt;10.3390/ijerph19095780&lt;/_doi&gt;&lt;_impact_factor&gt;   4.614&lt;/_impact_factor&gt;&lt;_isbn&gt;1660-4601 (Electronic); 1661-7827 (Print); 1660-4601 (Linking)&lt;/_isbn&gt;&lt;_issue&gt;9&lt;/_issue&gt;&lt;_journal&gt;Int J Environ Res Public Health&lt;/_journal&gt;&lt;_keywords&gt;minority stress; psychological well-being; sexual minority; smartphone; stigma&lt;/_keywords&gt;&lt;_language&gt;eng&lt;/_language&gt;&lt;_modified&gt;65118883&lt;/_modified&gt;&lt;_subject_headings&gt;Bisexuality/psychology; Cross-Sectional Studies; Female; Humans; Male; Mental Health; Sexual Behavior; *Sexual and Gender Minorities; *Smartphone; Taiwan; Young Adult&lt;/_subject_headings&gt;&lt;_tertiary_title&gt;International journal of environmental research and public health&lt;/_tertiary_title&gt;&lt;_type_work&gt;Journal Article; Research Support, Non-U.S. Gov&amp;apos;t&lt;/_type_work&gt;&lt;_url&gt;http://www.ncbi.nlm.nih.gov/entrez/query.fcgi?cmd=Retrieve&amp;amp;db=pubmed&amp;amp;dopt=Abstract&amp;amp;list_uids=35565175&amp;amp;query_hl=1&lt;/_url&gt;&lt;_volume&gt;19&lt;/_volume&gt;&lt;/Details&gt;&lt;Extra&gt;&lt;DBUID&gt;{93870BB0-CAEF-4F07-AAE0-DA131E288E28}&lt;/DBUID&gt;&lt;/Extra&gt;&lt;/Item&gt;&lt;/References&gt;&lt;/Group&gt;&lt;Group&gt;&lt;References&gt;&lt;Item&gt;&lt;ID&gt;4046&lt;/ID&gt;&lt;UID&gt;{BE44CC2A-6510-4E15-A7C4-B15C58425AB1}&lt;/UID&gt;&lt;Title&gt;Curvilinear associations between sexual orientation and problematic substance  use, behavioural addictions and mental health among young Swiss men&lt;/Title&gt;&lt;Template&gt;Journal Article&lt;/Template&gt;&lt;Star&gt;0&lt;/Star&gt;&lt;Tag&gt;1&lt;/Tag&gt;&lt;Author&gt;Wicki, M; Marmet, S; Studer, J; Epaulard, O; Gmel, G&lt;/Author&gt;&lt;Year&gt;2021&lt;/Year&gt;&lt;Details&gt;&lt;_accessed&gt;65118950&lt;/_accessed&gt;&lt;_accession_num&gt;32861992&lt;/_accession_num&gt;&lt;_author_adr&gt;Addiction Medicine, Lausanne University Hospital and University of Lausanne,  Lausanne, Switzerland. Electronic address: Matthias.Wicki@chuv.ch.; Addiction Medicine, Lausanne University Hospital and University of Lausanne,  Lausanne, Switzerland. Electronic address: Simon.Marmet@chuv.ch.; Addiction Medicine, Lausanne University Hospital and University of Lausanne,  Lausanne, Switzerland. Electronic address: Joseph.Studer@chuv.ch.; Infectious Disease Unit, Grenoble-Alpes University Hospital, Grenoble, France.  Electronic address: OEpaulard@chu-grenoble.fr.; Addiction Medicine, Lausanne University Hospital and University of Lausanne,  Lausanne, Switzerland; Addiction Switzerland, Lausanne, Switzerland; Center for  Addiction and Mental Health, Toronto, Canada; University of the West of England,  Bristol, United Kingdom. Electronic address: Gerhard.Gmel@chuv.ch.&lt;/_author_adr&gt;&lt;_collection_scope&gt;SCIE;SSCI&lt;/_collection_scope&gt;&lt;_created&gt;65038397&lt;/_created&gt;&lt;_date&gt;2021-01-01&lt;/_date&gt;&lt;_date_display&gt;2021 Jan&lt;/_date_display&gt;&lt;_doi&gt;10.1016/j.addbeh.2020.106609&lt;/_doi&gt;&lt;_impact_factor&gt;   4.591&lt;/_impact_factor&gt;&lt;_isbn&gt;1873-6327 (Electronic); 0306-4603 (Linking)&lt;/_isbn&gt;&lt;_journal&gt;Addict Behav&lt;/_journal&gt;&lt;_keywords&gt;Behavioural addictions; Cohort Study on Substance Use Risk Factors (C-SURF); Problematic substance use; Sexual orientation; Young adults&lt;/_keywords&gt;&lt;_language&gt;eng&lt;/_language&gt;&lt;_modified&gt;65118883&lt;/_modified&gt;&lt;_ori_publication&gt;Copyright © 2020. Published by Elsevier Ltd.&lt;/_ori_publication&gt;&lt;_pages&gt;106609&lt;/_pages&gt;&lt;_social_category&gt;心理学：临床(2) &amp;amp; 药物滥用(2)&lt;/_social_category&gt;&lt;_subject_headings&gt;Adult; *Behavior, Addictive/epidemiology; Female; Humans; Male; Mental Health; Sexual Behavior; *Substance-Related Disorders/epidemiology; Switzerland/epidemiology&lt;/_subject_headings&gt;&lt;_tertiary_title&gt;Addictive behaviors&lt;/_tertiary_title&gt;&lt;_type_work&gt;Journal Article; Research Support, Non-U.S. Gov&amp;apos;t&lt;/_type_work&gt;&lt;_url&gt;http://www.ncbi.nlm.nih.gov/entrez/query.fcgi?cmd=Retrieve&amp;amp;db=pubmed&amp;amp;dopt=Abstract&amp;amp;list_uids=32861992&amp;amp;query_hl=1&lt;/_url&gt;&lt;_volume&gt;112&lt;/_volume&gt;&lt;/Details&gt;&lt;Extra&gt;&lt;DBUID&gt;{93870BB0-CAEF-4F07-AAE0-DA131E288E28}&lt;/DBUID&gt;&lt;/Extra&gt;&lt;/Item&gt;&lt;/References&gt;&lt;/Group&gt;&lt;/Citation&gt;_x000a_"/>
    <w:docVar w:name="NE.Ref{07F94A45-F173-4DBB-ABB3-54CEB2D250FF}" w:val=" ADDIN NE.Ref.{07F94A45-F173-4DBB-ABB3-54CEB2D250FF}&lt;Citation&gt;&lt;Group&gt;&lt;References&gt;&lt;Item&gt;&lt;ID&gt;35&lt;/ID&gt;&lt;UID&gt;{1B218AA6-CA5C-44D5-904F-6CC8C7994B3A}&lt;/UID&gt;&lt;Title&gt;The moderating effect of physical activity in the relation between problematic  mobile phone use and depression among university students&lt;/Title&gt;&lt;Template&gt;Journal Article&lt;/Template&gt;&lt;Star&gt;0&lt;/Star&gt;&lt;Tag&gt;0&lt;/Tag&gt;&lt;Author&gt;Tao, S; Wu, X; Yang, Y; Tao, F&lt;/Author&gt;&lt;Year&gt;2020&lt;/Year&gt;&lt;Details&gt;&lt;_accession_num&gt;32421598&lt;/_accession_num&gt;&lt;_author_adr&gt;Department of Nephrology, The Second Hospital of Anhui Medical University, 678  Furong Road, Hefei 230601, Anhui, China. Electronic address: shumantao@126.com.; Department of Maternal, Child and Adolescent Health, School of Public Health,  Anhui Medical University, No 81 Meishan Road, Hefei 230032, Anhui, China; MOE Key  Laboratory of Population Health Across Life Cycle, No 81 Meishan Road, Hefei,  230032, Anhui, China; Anhui Provincial Key Laboratory of Population Health and  Aristogenics, Anhui Medical University; No 81 Meishan Road, Hefei, 230032, Anhui,  China. Electronic address: xywu85@126.com.; School of Nursing, Anhui Medical University, Hefei 230601, Anhui, China.  Electronic address: yajuan.yang@ju.se.; Department of Maternal, Child and Adolescent Health, School of Public Health,  Anhui Medical University, No 81 Meishan Road, Hefei 230032, Anhui, China; MOE Key  Laboratory of Population Health Across Life Cycle, No 81 Meishan Road, Hefei,  230032, Anhui, China; Anhui Provincial Key Laboratory of Population Health and  Aristogenics, Anhui Medical University; No 81 Meishan Road, Hefei, 230032, Anhui,  China. Electronic address: taofangbiao@126.com.&lt;/_author_adr&gt;&lt;_collection_scope&gt;SSCI;SCIE&lt;/_collection_scope&gt;&lt;_created&gt;65048976&lt;/_created&gt;&lt;_date&gt;2020-08-01&lt;/_date&gt;&lt;_date_display&gt;2020 Aug 1&lt;/_date_display&gt;&lt;_doi&gt;10.1016/j.jad.2020.04.012&lt;/_doi&gt;&lt;_impact_factor&gt;   6.533&lt;/_impact_factor&gt;&lt;_isbn&gt;1573-2517 (Electronic); 0165-0327 (Linking)&lt;/_isbn&gt;&lt;_journal&gt;J Affect Disord&lt;/_journal&gt;&lt;_keywords&gt;Depression; Mobile phone use; Moderating effect; Physical activity; Students&lt;/_keywords&gt;&lt;_language&gt;eng&lt;/_language&gt;&lt;_modified&gt;65048976&lt;/_modified&gt;&lt;_ori_publication&gt;Copyright © 2020 Elsevier B.V. All rights reserved.&lt;/_ori_publication&gt;&lt;_pages&gt;167-172&lt;/_pages&gt;&lt;_social_category&gt;医学(2)&lt;/_social_category&gt;&lt;_subject_headings&gt;Adolescent; Adult; *Cell Phone; *Cell Phone Use; Depression/epidemiology; Exercise; Female; Humans; Male; Students; Surveys and Questionnaires; Universities; Young Adult&lt;/_subject_headings&gt;&lt;_tertiary_title&gt;Journal of affective disorders&lt;/_tertiary_title&gt;&lt;_type_work&gt;Journal Article; Research Support, Non-U.S. Gov&amp;apos;t&lt;/_type_work&gt;&lt;_url&gt;http://www.ncbi.nlm.nih.gov/entrez/query.fcgi?cmd=Retrieve&amp;amp;db=pubmed&amp;amp;dopt=Abstract&amp;amp;list_uids=32421598&amp;amp;query_hl=1&lt;/_url&gt;&lt;_volume&gt;273&lt;/_volume&gt;&lt;/Details&gt;&lt;Extra&gt;&lt;DBUID&gt;{B229E695-20C0-47E4-A960-6A523A810098}&lt;/DBUID&gt;&lt;/Extra&gt;&lt;/Item&gt;&lt;/References&gt;&lt;/Group&gt;&lt;/Citation&gt;_x000a_"/>
    <w:docVar w:name="NE.Ref{083C5D38-2670-4FDF-924C-DCFB90FCFEA5}" w:val=" ADDIN NE.Ref.{083C5D38-2670-4FDF-924C-DCFB90FCFEA5} ADDIN NE.Ref.{083C5D38-2670-4FDF-924C-DCFB90FCFEA5}&lt;Citation&gt;&lt;Group&gt;&lt;References&gt;&lt;Item&gt;&lt;ID&gt;2538&lt;/ID&gt;&lt;UID&gt;{9A485CE2-1B66-46EA-9C14-D55A64B841CF}&lt;/UID&gt;&lt;Title&gt;Modulation of the Hypothalamic-Pituitary-Adrenal Axis by Early Life Stress Exposure&lt;/Title&gt;&lt;Template&gt;Journal Article&lt;/Template&gt;&lt;Star&gt;0&lt;/Star&gt;&lt;Tag&gt;0&lt;/Tag&gt;&lt;Author&gt;van Bodegom, M; Homberg, J R; Henckens, MJAG&lt;/Author&gt;&lt;Year&gt;2017&lt;/Year&gt;&lt;Details&gt;&lt;_accession_num&gt;28469557&lt;/_accession_num&gt;&lt;_author_adr&gt;Department of Cognitive Neuroscience, Centre for Neuroscience, Donders Institute  for Brain, Cognition and BehaviourRadboudumc, Nijmegen, Netherlands.; Department of Cognitive Neuroscience, Centre for Neuroscience, Donders Institute  for Brain, Cognition and BehaviourRadboudumc, Nijmegen, Netherlands.; Department of Cognitive Neuroscience, Centre for Neuroscience, Donders Institute  for Brain, Cognition and BehaviourRadboudumc, Nijmegen, Netherlands.&lt;/_author_adr&gt;&lt;_collection_scope&gt;SCIE;&lt;/_collection_scope&gt;&lt;_created&gt;62783561&lt;/_created&gt;&lt;_date&gt;2017-01-20&lt;/_date&gt;&lt;_date_display&gt;2017&lt;/_date_display&gt;&lt;_db_updated&gt;PubMed&lt;/_db_updated&gt;&lt;_doi&gt;10.3389/fncel.2017.00087&lt;/_doi&gt;&lt;_impact_factor&gt;   3.921&lt;/_impact_factor&gt;&lt;_isbn&gt;1662-5102 (Print); 1662-5102 (Linking)&lt;/_isbn&gt;&lt;_journal&gt;Front Cell Neurosci&lt;/_journal&gt;&lt;_keywords&gt;HPA-axis; corticosteroids; early social deprivation; epigenetics; limited nesting; match/mismatch theory; maternal separation; prenatal stress&lt;/_keywords&gt;&lt;_language&gt;eng&lt;/_language&gt;&lt;_modified&gt;63900971&lt;/_modified&gt;&lt;_pages&gt;87&lt;/_pages&gt;&lt;_tertiary_title&gt;Frontiers in cellular neuroscience&lt;/_tertiary_title&gt;&lt;_type_work&gt;Journal Article; Review&lt;/_type_work&gt;&lt;_url&gt;http://www.ncbi.nlm.nih.gov/entrez/query.fcgi?cmd=Retrieve&amp;amp;db=pubmed&amp;amp;dopt=Abstract&amp;amp;list_uids=28469557&amp;amp;query_hl=1&lt;/_url&gt;&lt;_volume&gt;11&lt;/_volume&gt;&lt;/Details&gt;&lt;Extra&gt;&lt;DBUID&gt;{93870BB0-CAEF-4F07-AAE0-DA131E288E28}&lt;/DBUID&gt;&lt;/Extra&gt;&lt;/Item&gt;&lt;/References&gt;&lt;/Group&gt;&lt;/Citation&gt;_x000a_"/>
    <w:docVar w:name="NE.Ref{0841AE2E-955B-4011-995E-EFCD5410AE8B}" w:val=" ADDIN NE.Ref.{0841AE2E-955B-4011-995E-EFCD5410AE8B}&lt;Citation&gt;&lt;Group&gt;&lt;References&gt;&lt;Item&gt;&lt;ID&gt;2951&lt;/ID&gt;&lt;UID&gt;{3727A33C-483D-4F62-A5C8-EB22B6C8DF96}&lt;/UID&gt;&lt;Title&gt;The poor physical health of people with mental illness&lt;/Title&gt;&lt;Template&gt;Journal Article&lt;/Template&gt;&lt;Star&gt;0&lt;/Star&gt;&lt;Tag&gt;0&lt;/Tag&gt;&lt;Author&gt;Osborn, D P&lt;/Author&gt;&lt;Year&gt;2001&lt;/Year&gt;&lt;Details&gt;&lt;_accessed&gt;64395941&lt;/_accessed&gt;&lt;_created&gt;64395941&lt;/_created&gt;&lt;_date&gt;53121600&lt;/_date&gt;&lt;_date_display&gt;2001&lt;/_date_display&gt;&lt;_db_updated&gt;PKU Search&lt;/_db_updated&gt;&lt;_doi&gt;10.1136/ewjm.175.5.329&lt;/_doi&gt;&lt;_isbn&gt;0093-0415&lt;/_isbn&gt;&lt;_issue&gt;5&lt;/_issue&gt;&lt;_journal&gt;The Western journal of medicine&lt;/_journal&gt;&lt;_keywords&gt;Abridged Index Medicus; Chronic Disease - epidemiology; Comorbidity; Depression - epidemiology; Health aspects; Health Status; Heart attacks; Humans; Life Style; Mental disorders; Mental Disorders - epidemiology; Mental illness; Mentally ill; Mortality; Patients; Physiological aspects; Primary care; Risk Factors; Schizophrenia - epidemiology&lt;/_keywords&gt;&lt;_modified&gt;64395941&lt;/_modified&gt;&lt;_number&gt;1&lt;/_number&gt;&lt;_ori_publication&gt;Copyright 2001 BMJ Publishing Group&lt;/_ori_publication&gt;&lt;_pages&gt;1731;1775;1356;697;1213;413;974;733;910;999;75;1835;11;3198;S32;443;1422;763;1761;1365;329;109;506;85;42;-332&lt;/_pages&gt;&lt;_place_published&gt;United States&lt;/_place_published&gt;&lt;_url&gt;https://go.exlibris.link/KtRlbtc6&lt;/_url&gt;&lt;_volume&gt;22;44;46;47;14;29;160;161;173;283;175;351;176;155;322;157;158;169;91;307;62;&lt;/_volume&gt;&lt;/Details&gt;&lt;Extra&gt;&lt;DBUID&gt;{93870BB0-CAEF-4F07-AAE0-DA131E288E28}&lt;/DBUID&gt;&lt;/Extra&gt;&lt;/Item&gt;&lt;/References&gt;&lt;/Group&gt;&lt;/Citation&gt;_x000a_"/>
    <w:docVar w:name="NE.Ref{0842DB43-AFB7-4DD0-9C9A-51853054585A}" w:val=" ADDIN NE.Ref.{0842DB43-AFB7-4DD0-9C9A-51853054585A}&lt;Citation&gt;&lt;Group&gt;&lt;References&gt;&lt;Item&gt;&lt;ID&gt;95&lt;/ID&gt;&lt;UID&gt;{3A40536B-973F-4476-91FF-99AD4EAF6987}&lt;/UID&gt;&lt;Title&gt;The effectiveness of web-based programs on the reduction of childhood obesity in  school-aged children: A systematic review&lt;/Title&gt;&lt;Template&gt;Journal Article&lt;/Template&gt;&lt;Star&gt;0&lt;/Star&gt;&lt;Tag&gt;0&lt;/Tag&gt;&lt;Author&gt;Antwi, F; Fazylova, N; Garcon, M C; Lopez, L; Rubiano, R; Slyer, J T&lt;/Author&gt;&lt;Year&gt;2012&lt;/Year&gt;&lt;Details&gt;&lt;_accession_num&gt;27820152&lt;/_accession_num&gt;&lt;_author_adr&gt;1. Pace University, College of Health Professions, New York, NY 2. Pace  University, College of Health Professions, New York, NY; The New Jersey Center  for Evidence Based Practice: A Collaborating Center of the Joanna Briggs  Institute at the University of Medicine and Dentistry of New Jersey.&lt;/_author_adr&gt;&lt;_date_display&gt;2012&lt;/_date_display&gt;&lt;_date&gt;2012-01-20&lt;/_date&gt;&lt;_doi&gt;10.11124/jbisrir-2012-248&lt;/_doi&gt;&lt;_isbn&gt;1838-2142 (Print); 1838-2142 (Linking)&lt;/_isbn&gt;&lt;_issue&gt;42 Suppl&lt;/_issue&gt;&lt;_journal&gt;JBI Libr Syst Rev&lt;/_journal&gt;&lt;_language&gt;eng&lt;/_language&gt;&lt;_pages&gt;1-14&lt;/_pages&gt;&lt;_tertiary_title&gt;JBI library of systematic reviews&lt;/_tertiary_title&gt;&lt;_type_work&gt;Journal Article&lt;/_type_work&gt;&lt;_url&gt;http://www.ncbi.nlm.nih.gov/entrez/query.fcgi?cmd=Retrieve&amp;amp;db=pubmed&amp;amp;dopt=Abstract&amp;amp;list_uids=27820152&amp;amp;query_hl=1&lt;/_url&gt;&lt;_volume&gt;10&lt;/_volume&gt;&lt;_created&gt;64846908&lt;/_created&gt;&lt;_modified&gt;64846908&lt;/_modified&gt;&lt;/Details&gt;&lt;Extra&gt;&lt;DBUID&gt;{3F9387F2-331A-44EC-89D9-44E8C1CA5F18}&lt;/DBUID&gt;&lt;/Extra&gt;&lt;/Item&gt;&lt;/References&gt;&lt;/Group&gt;&lt;/Citation&gt;_x000a_"/>
    <w:docVar w:name="NE.Ref{08506378-A6DA-4BEE-8F50-12961C919A01}" w:val=" ADDIN NE.Ref.{08506378-A6DA-4BEE-8F50-12961C919A01}&lt;Citation&gt;&lt;Group&gt;&lt;References&gt;&lt;Item&gt;&lt;ID&gt;2901&lt;/ID&gt;&lt;UID&gt;{8ABC5208-7DD8-45D0-BAF2-C080545082EC}&lt;/UID&gt;&lt;Title&gt;Cohort Profile: Building a New Life in Australia (BNLA): the longitudinal study of humanitarian migrants&lt;/Title&gt;&lt;Template&gt;Journal Article&lt;/Template&gt;&lt;Star&gt;0&lt;/Star&gt;&lt;Tag&gt;0&lt;/Tag&gt;&lt;Author&gt;Edwards, Ben; Smart, Diana; De Maio, John; Silbert, Michelle; Jenkinson, Rebecca&lt;/Author&gt;&lt;Year&gt;2018&lt;/Year&gt;&lt;Details&gt;&lt;_accessed&gt;64282484&lt;/_accessed&gt;&lt;_collection_scope&gt;SCI;SCIE&lt;/_collection_scope&gt;&lt;_created&gt;64282484&lt;/_created&gt;&lt;_date&gt;62107200&lt;/_date&gt;&lt;_db_updated&gt;CrossRef&lt;/_db_updated&gt;&lt;_doi&gt;10.1093/ije/dyx218&lt;/_doi&gt;&lt;_impact_factor&gt;   9.685&lt;/_impact_factor&gt;&lt;_isbn&gt;0300-5771&lt;/_isbn&gt;&lt;_issue&gt;1&lt;/_issue&gt;&lt;_journal&gt;International Journal of Epidemiology&lt;/_journal&gt;&lt;_modified&gt;64739120&lt;/_modified&gt;&lt;_pages&gt;20-20h&lt;/_pages&gt;&lt;_social_category&gt;医学(1)&lt;/_social_category&gt;&lt;_url&gt;https://academic.oup.com/ije/article/47/1/20/4582318_x000d__x000a_http://academic.oup.com/ije/article-pdf/47/1/20/24032940/dyx218.pdf&lt;/_url&gt;&lt;_volume&gt;47&lt;/_volume&gt;&lt;/Details&gt;&lt;Extra&gt;&lt;DBUID&gt;{93870BB0-CAEF-4F07-AAE0-DA131E288E28}&lt;/DBUID&gt;&lt;/Extra&gt;&lt;/Item&gt;&lt;/References&gt;&lt;/Group&gt;&lt;/Citation&gt;_x000a_"/>
    <w:docVar w:name="NE.Ref{0880DA05-3A05-4942-8300-E1C1547C6155}" w:val=" ADDIN NE.Ref.{0880DA05-3A05-4942-8300-E1C1547C6155}&lt;Citation&gt;&lt;Group&gt;&lt;References&gt;&lt;Item&gt;&lt;ID&gt;4401&lt;/ID&gt;&lt;UID&gt;{B0F618EB-B155-4D8C-BDE3-65CF008DA94B}&lt;/UID&gt;&lt;Title&gt;Refugee Mental Health-An Urgent Call for Research and Action&lt;/Title&gt;&lt;Template&gt;Journal Article&lt;/Template&gt;&lt;Star&gt;0&lt;/Star&gt;&lt;Tag&gt;0&lt;/Tag&gt;&lt;Author&gt;Saadi, A; Al-Rousan, T; AlHeresh, R&lt;/Author&gt;&lt;Year&gt;2021&lt;/Year&gt;&lt;Details&gt;&lt;_accessed&gt;65319231&lt;/_accessed&gt;&lt;_accession_num&gt;33724386&lt;/_accession_num&gt;&lt;_author_adr&gt;Department of Neurology, Massachusetts General Hospital, Harvard Medical School,  Boston.; Herbert Wertheim School of Public Health and Human Longevity, University of  California, San Diego.; Department of Occupational Therapy, School of Health and Rehabilitation Sciences,  MGH Institute of Health Professions, Boston, Massachusetts.&lt;/_author_adr&gt;&lt;_collection_scope&gt;SCIE&lt;/_collection_scope&gt;&lt;_created&gt;64961212&lt;/_created&gt;&lt;_date&gt;2021-03-01&lt;/_date&gt;&lt;_date_display&gt;2021 Mar 1&lt;/_date_display&gt;&lt;_doi&gt;10.1001/jamanetworkopen.2021.2543&lt;/_doi&gt;&lt;_impact_factor&gt;  13.800&lt;/_impact_factor&gt;&lt;_isbn&gt;2574-3805 (Electronic); 2574-3805 (Linking)&lt;/_isbn&gt;&lt;_issue&gt;3&lt;/_issue&gt;&lt;_journal&gt;JAMA Netw Open&lt;/_journal&gt;&lt;_language&gt;eng&lt;/_language&gt;&lt;_modified&gt;65319231&lt;/_modified&gt;&lt;_pages&gt;e212543&lt;/_pages&gt;&lt;_social_category&gt;医学(1)&lt;/_social_category&gt;&lt;_subject_headings&gt;Bangladesh; Humans; *Mental Disorders/epidemiology; Mental Health; *Refugees&lt;/_subject_headings&gt;&lt;_tertiary_title&gt;JAMA network open&lt;/_tertiary_title&gt;&lt;_type_work&gt;Comment; Journal Article&lt;/_type_work&gt;&lt;_url&gt;http://www.ncbi.nlm.nih.gov/entrez/query.fcgi?cmd=Retrieve&amp;amp;db=pubmed&amp;amp;dopt=Abstract&amp;amp;list_uids=33724386&amp;amp;query_hl=1&lt;/_url&gt;&lt;_volume&gt;4&lt;/_volume&gt;&lt;/Details&gt;&lt;Extra&gt;&lt;DBUID&gt;{93870BB0-CAEF-4F07-AAE0-DA131E288E28}&lt;/DBUID&gt;&lt;/Extra&gt;&lt;/Item&gt;&lt;/References&gt;&lt;/Group&gt;&lt;Group&gt;&lt;References&gt;&lt;Item&gt;&lt;ID&gt;4395&lt;/ID&gt;&lt;UID&gt;{C36575BF-DE20-47B2-A0B5-CACE5DF29873}&lt;/UID&gt;&lt;Title&gt;Cohort Profile: Building a New Life in Australia (BNLA): the longitudinal study  of humanitarian migrants&lt;/Title&gt;&lt;Template&gt;Journal Article&lt;/Template&gt;&lt;Star&gt;0&lt;/Star&gt;&lt;Tag&gt;0&lt;/Tag&gt;&lt;Author&gt;Edwards, B; Smart, D; De Maio, J; Silbert, M; Jenkinson, R&lt;/Author&gt;&lt;Year&gt;2018&lt;/Year&gt;&lt;Details&gt;&lt;_accessed&gt;65315408&lt;/_accessed&gt;&lt;_accession_num&gt;29092061&lt;/_accession_num&gt;&lt;_author_adr&gt;ANU Centre for Social Research and Methods, Australian National University,  Canberra, Australia.; Australian Institute of Family Studies, Melbourne, VIC, Australia.; Australian Institute of Family Studies, Melbourne, VIC, Australia.; Australian Institute of Family Studies, Melbourne, VIC, Australia.; Australian Institute of Family Studies, Melbourne, VIC, Australia.; Centre for Population Health, Burnet Institute, Melbourne, VIC, Australia.; School of Public Health and Preventive Medicine, Monash University, Melbourne,  VIC, Australia.&lt;/_author_adr&gt;&lt;_collection_scope&gt;SCIE&lt;/_collection_scope&gt;&lt;_created&gt;64969552&lt;/_created&gt;&lt;_date&gt;2018-02-01&lt;/_date&gt;&lt;_date_display&gt;2018 Feb 1&lt;/_date_display&gt;&lt;_doi&gt;10.1093/ije/dyx218&lt;/_doi&gt;&lt;_impact_factor&gt;   7.700&lt;/_impact_factor&gt;&lt;_isbn&gt;1464-3685 (Electronic); 0300-5771 (Linking)&lt;/_isbn&gt;&lt;_issue&gt;1&lt;/_issue&gt;&lt;_journal&gt;Int J Epidemiol&lt;/_journal&gt;&lt;_language&gt;eng&lt;/_language&gt;&lt;_modified&gt;65319230&lt;/_modified&gt;&lt;_pages&gt;20-20h&lt;/_pages&gt;&lt;_social_category&gt;医学(1)&lt;/_social_category&gt;&lt;_subject_headings&gt;Acculturation; Adolescent; Adult; Aged; Aged, 80 and over; Australia; Cohort Studies; Communication Barriers; Educational Status; Employment/statistics &amp;amp; numerical data; Female; Health Status; Housing; Humans; Interpersonal Relations; Language; Male; Mental Health; Middle Aged; Motivation; Personal Satisfaction; Refugees/*psychology/statistics &amp;amp; numerical data; Relief Work/statistics &amp;amp; numerical data; Social Support; Transients and Migrants/*psychology/statistics &amp;amp; numerical data; Young Adult&lt;/_subject_headings&gt;&lt;_tertiary_title&gt;International journal of epidemiology&lt;/_tertiary_title&gt;&lt;_type_work&gt;Journal Article; Research Support, Non-U.S. Gov&amp;apos;t&lt;/_type_work&gt;&lt;_url&gt;http://www.ncbi.nlm.nih.gov/entrez/query.fcgi?cmd=Retrieve&amp;amp;db=pubmed&amp;amp;dopt=Abstract&amp;amp;list_uids=29092061&amp;amp;query_hl=1&lt;/_url&gt;&lt;_volume&gt;47&lt;/_volume&gt;&lt;/Details&gt;&lt;Extra&gt;&lt;DBUID&gt;{93870BB0-CAEF-4F07-AAE0-DA131E288E28}&lt;/DBUID&gt;&lt;/Extra&gt;&lt;/Item&gt;&lt;/References&gt;&lt;/Group&gt;&lt;/Citation&gt;_x000a_"/>
    <w:docVar w:name="NE.Ref{08A15D48-B920-473C-805D-C56B6EB86163}" w:val=" ADDIN NE.Ref.{08A15D48-B920-473C-805D-C56B6EB86163}&lt;Citation&gt;&lt;Group&gt;&lt;References&gt;&lt;Item&gt;&lt;ID&gt;40&lt;/ID&gt;&lt;UID&gt;{C42B5D3F-19F1-4FD4-B8C0-61E6DAC30FAA}&lt;/UID&gt;&lt;Title&gt;Demoralization in suicide: A systematic review&lt;/Title&gt;&lt;Template&gt;Journal Article&lt;/Template&gt;&lt;Star&gt;0&lt;/Star&gt;&lt;Tag&gt;0&lt;/Tag&gt;&lt;Author&gt;Costanza, Alessandra; Vasileios, Chytas; Ambrosetti, Julia; Shah, Sanam; Amerio, Andrea; Aguglia, Andrea; Serafini, Gianluca; Piguet, Valérie; Luthy, Christophe; Cedraschi, Christine; Bondolfi, Guido; Berardelli, Isabella&lt;/Author&gt;&lt;Year&gt;2022&lt;/Year&gt;&lt;Details&gt;&lt;_alternate_title&gt;Journal of Psychosomatic Research&lt;/_alternate_title&gt;&lt;_collection_scope&gt;SSCI;SCIE&lt;/_collection_scope&gt;&lt;_created&gt;64813672&lt;/_created&gt;&lt;_date&gt;2022-01-01&lt;/_date&gt;&lt;_date_display&gt;2022&lt;/_date_display&gt;&lt;_doi&gt;https://doi.org/10.1016/j.jpsychores.2022.110788&lt;/_doi&gt;&lt;_impact_factor&gt;   4.620&lt;/_impact_factor&gt;&lt;_isbn&gt;0022-3999&lt;/_isbn&gt;&lt;_journal&gt;Journal of Psychosomatic Research&lt;/_journal&gt;&lt;_keywords&gt;Demoralization; Depression; Hopelessness; Risk factor; Suicide; Suicidal behavior; Suicide attempt; Suicidal ideation; Community-dwellers; Somatic disorder; Psychiatric disorder, Meaning in life, Meaning-centered psychotherapies&lt;/_keywords&gt;&lt;_modified&gt;64813672&lt;/_modified&gt;&lt;_pages&gt;110788&lt;/_pages&gt;&lt;_social_category&gt;医学(3)&lt;/_social_category&gt;&lt;_url&gt;https://www.sciencedirect.com/science/article/pii/S0022399922000733&lt;/_url&gt;&lt;_volume&gt;157&lt;/_volume&gt;&lt;/Details&gt;&lt;Extra&gt;&lt;DBUID&gt;{62B73418-E7EA-4772-A85B-742AAA2FBBE5}&lt;/DBUID&gt;&lt;/Extra&gt;&lt;/Item&gt;&lt;/References&gt;&lt;/Group&gt;&lt;/Citation&gt;_x000a_"/>
    <w:docVar w:name="NE.Ref{08C8C217-5A44-42D5-A3C5-8F5C61514DDB}" w:val=" ADDIN NE.Ref.{08C8C217-5A44-42D5-A3C5-8F5C61514DDB}&lt;Citation&gt;&lt;Group&gt;&lt;References&gt;&lt;Item&gt;&lt;ID&gt;9&lt;/ID&gt;&lt;UID&gt;{CA7C6315-3C6F-411A-9AC6-A763B752A689}&lt;/UID&gt;&lt;Title&gt;Suicide and suicidal behaviour&lt;/Title&gt;&lt;Template&gt;Journal Article&lt;/Template&gt;&lt;Star&gt;0&lt;/Star&gt;&lt;Tag&gt;0&lt;/Tag&gt;&lt;Author&gt;Turecki, G; Brent, D A&lt;/Author&gt;&lt;Year&gt;2016&lt;/Year&gt;&lt;Details&gt;&lt;_accessed&gt;62560807&lt;/_accessed&gt;&lt;_accession_num&gt;WOS:000372412000034&lt;/_accession_num&gt;&lt;_collection_scope&gt;SCI;SCIE;&lt;/_collection_scope&gt;&lt;_created&gt;62560289&lt;/_created&gt;&lt;_custom1&gt;7&lt;/_custom1&gt;&lt;_date_display&gt;2016_x000d__x000a_MAR 19&lt;/_date_display&gt;&lt;_doi&gt;10.1016/S0140-6736(15)00234-2&lt;/_doi&gt;&lt;_impact_factor&gt;  53.254&lt;/_impact_factor&gt;&lt;_isbn&gt;0140-6736&lt;/_isbn&gt;&lt;_issue&gt;10024&lt;/_issue&gt;&lt;_journal&gt;LANCET&lt;/_journal&gt;&lt;_modified&gt;62560808&lt;/_modified&gt;&lt;_pages&gt;1227-1239&lt;/_pages&gt;&lt;_volume&gt;387&lt;/_volume&gt;&lt;/Details&gt;&lt;Extra&gt;&lt;DBUID&gt;{1298737D-6330-4780-9F08-2412F22521A4}&lt;/DBUID&gt;&lt;/Extra&gt;&lt;/Item&gt;&lt;/References&gt;&lt;/Group&gt;&lt;/Citation&gt;_x000a_"/>
    <w:docVar w:name="NE.Ref{091A42ED-2A02-434A-B21F-79E4643C4FB4}" w:val=" ADDIN NE.Ref.{091A42ED-2A02-434A-B21F-79E4643C4FB4}&lt;Citation&gt;&lt;Group&gt;&lt;References&gt;&lt;Item&gt;&lt;ID&gt;695&lt;/ID&gt;&lt;UID&gt;{A5F3EC4E-FF6E-4EA2-80B7-014052500088}&lt;/UID&gt;&lt;Title&gt;Prevalence odds ratio versus prevalence ratio: choice comes with consequences&lt;/Title&gt;&lt;Template&gt;Journal Article&lt;/Template&gt;&lt;Star&gt;0&lt;/Star&gt;&lt;Tag&gt;0&lt;/Tag&gt;&lt;Author&gt;Tamhane, A R; Westfall, A O; Burkholder, G A; Cutter, G R&lt;/Author&gt;&lt;Year&gt;2016&lt;/Year&gt;&lt;Details&gt;&lt;_accession_num&gt;27460748&lt;/_accession_num&gt;&lt;_author_adr&gt;Department of Medicine, Division of Infectious Diseases, University of Alabama at  Birmingham, Birmingham, AL, U.S.A.; Department of Medicine, Division of Infectious Diseases, University of Alabama at  Birmingham, Birmingham, AL, U.S.A.; Department of Biostatistics, University of Alabama at Birmingham, Birmingham, AL,  U.S.A.; Department of Medicine, Division of Infectious Diseases, University of Alabama at  Birmingham, Birmingham, AL, U.S.A.; Department of Biostatistics, University of Alabama at Birmingham, Birmingham, AL,  U.S.A.&lt;/_author_adr&gt;&lt;_collection_scope&gt;SCIE&lt;/_collection_scope&gt;&lt;_created&gt;65273152&lt;/_created&gt;&lt;_date&gt;2016-12-30&lt;/_date&gt;&lt;_date_display&gt;2016 Dec 30&lt;/_date_display&gt;&lt;_doi&gt;10.1002/sim.7059&lt;/_doi&gt;&lt;_impact_factor&gt;   2.497&lt;/_impact_factor&gt;&lt;_isbn&gt;1097-0258 (Electronic); 0277-6715 (Print); 0277-6715 (Linking)&lt;/_isbn&gt;&lt;_issue&gt;30&lt;/_issue&gt;&lt;_journal&gt;Stat Med&lt;/_journal&gt;&lt;_keywords&gt;association; odds ratio; prevalence odds ratio; prevalence ratio; risk ratio&lt;/_keywords&gt;&lt;_language&gt;eng&lt;/_language&gt;&lt;_modified&gt;65273152&lt;/_modified&gt;&lt;_ori_publication&gt;Copyright © 2016 John Wiley &amp;amp; Sons, Ltd.&lt;/_ori_publication&gt;&lt;_pages&gt;5730-5735&lt;/_pages&gt;&lt;_social_category&gt;数学与计算生物学(2) &amp;amp; 医学：信息(4) &amp;amp; 医学：研究与实验(3) &amp;amp; 公共卫生、环境卫生与职业卫生(3) &amp;amp; 统计学与概率论(3)&lt;/_social_category&gt;&lt;_subject_headings&gt;Cross-Sectional Studies; Humans; *Odds Ratio; Prevalence; Research Design; *Risk&lt;/_subject_headings&gt;&lt;_tertiary_title&gt;Statistics in medicine&lt;/_tertiary_title&gt;&lt;_type_work&gt;Journal Article&lt;/_type_work&gt;&lt;_url&gt;http://www.ncbi.nlm.nih.gov/entrez/query.fcgi?cmd=Retrieve&amp;amp;db=pubmed&amp;amp;dopt=Abstract&amp;amp;list_uids=27460748&amp;amp;query_hl=1&lt;/_url&gt;&lt;_volume&gt;35&lt;/_volume&gt;&lt;/Details&gt;&lt;Extra&gt;&lt;DBUID&gt;{DE16ABCE-A785-434C-BF43-2FE58866AFDD}&lt;/DBUID&gt;&lt;/Extra&gt;&lt;/Item&gt;&lt;/References&gt;&lt;/Group&gt;&lt;Group&gt;&lt;References&gt;&lt;Item&gt;&lt;ID&gt;696&lt;/ID&gt;&lt;UID&gt;{C9048D48-114C-48C1-810A-14CD1243ABE5}&lt;/UID&gt;&lt;Title&gt;Robust Poisson regression&lt;/Title&gt;&lt;Template&gt;Journal Article&lt;/Template&gt;&lt;Star&gt;0&lt;/Star&gt;&lt;Tag&gt;0&lt;/Tag&gt;&lt;Author&gt;Tsou, Tsung-Shan&lt;/Author&gt;&lt;Year&gt;2006&lt;/Year&gt;&lt;Details&gt;&lt;_collection_scope&gt;SCIE&lt;/_collection_scope&gt;&lt;_created&gt;65273152&lt;/_created&gt;&lt;_doi&gt;https://doi.org/10.1016/j.jspi.2004.12.008&lt;/_doi&gt;&lt;_impact_factor&gt;   1.095&lt;/_impact_factor&gt;&lt;_isbn&gt;0378-3758&lt;/_isbn&gt;&lt;_issue&gt;9&lt;/_issue&gt;&lt;_journal&gt;Journal of Statistical Planning and Inference&lt;/_journal&gt;&lt;_keywords&gt;Robust profile likelihood, Poisson regression, Quasilikelihood, Robust Poisson regression, Likelihood ratio test&lt;/_keywords&gt;&lt;_modified&gt;65273152&lt;/_modified&gt;&lt;_pages&gt;3173-3186&lt;/_pages&gt;&lt;_social_category&gt;统计学与概率论(3)&lt;/_social_category&gt;&lt;_url&gt;https://www.sciencedirect.com/science/article/pii/S0378375805000285&lt;/_url&gt;&lt;_volume&gt;136&lt;/_volume&gt;&lt;/Details&gt;&lt;Extra&gt;&lt;DBUID&gt;{DE16ABCE-A785-434C-BF43-2FE58866AFDD}&lt;/DBUID&gt;&lt;/Extra&gt;&lt;/Item&gt;&lt;/References&gt;&lt;/Group&gt;&lt;/Citation&gt;_x000a_"/>
    <w:docVar w:name="NE.Ref{0925C3C4-FC0A-463F-9C09-BB842C2809CC}" w:val=" ADDIN NE.Ref.{0925C3C4-FC0A-463F-9C09-BB842C2809CC}&lt;Citation&gt;&lt;Group&gt;&lt;References&gt;&lt;Item&gt;&lt;ID&gt;121&lt;/ID&gt;&lt;UID&gt;{02262BBA-2EA7-4A5F-8E1D-CA6A1BD4EB10}&lt;/UID&gt;&lt;Title&gt;What about bullying&lt;/Title&gt;&lt;Template&gt;Journal Article&lt;/Template&gt;&lt;Star&gt;0&lt;/Star&gt;&lt;Tag&gt;0&lt;/Tag&gt;&lt;Author/&gt;&lt;Year&gt;0&lt;/Year&gt;&lt;Details&gt;&lt;_created&gt;64655481&lt;/_created&gt;&lt;_modified&gt;64655481&lt;/_modified&gt;&lt;/Details&gt;&lt;Extra&gt;&lt;DBUID&gt;{725D76A1-09CB-4550-9760-2CAB276F575A}&lt;/DBUID&gt;&lt;/Extra&gt;&lt;/Item&gt;&lt;/References&gt;&lt;/Group&gt;&lt;/Citation&gt;_x000a_"/>
    <w:docVar w:name="NE.Ref{09349583-1C6E-4EC1-8A45-73A15977E042}" w:val=" ADDIN NE.Ref.{09349583-1C6E-4EC1-8A45-73A15977E042}&lt;Citation&gt;&lt;Group&gt;&lt;References&gt;&lt;Item&gt;&lt;ID&gt;33&lt;/ID&gt;&lt;UID&gt;{4D4B711B-A1BD-4567-A3AD-DF19FE64A720}&lt;/UID&gt;&lt;Title&gt;我国青少年体质健康促进“主体责任”落实困境及其消解&lt;/Title&gt;&lt;Template&gt;Journal Article&lt;/Template&gt;&lt;Star&gt;0&lt;/Star&gt;&lt;Tag&gt;0&lt;/Tag&gt;&lt;Author&gt;张磊&lt;/Author&gt;&lt;Year&gt;2019&lt;/Year&gt;&lt;Details&gt;&lt;_author_adr&gt;华中师范大学体育学院;华侨大学体育与健康科学研究中心;&lt;/_author_adr&gt;&lt;_collection_scope&gt;CSSCI;PKU&lt;/_collection_scope&gt;&lt;_created&gt;64845404&lt;/_created&gt;&lt;_db_provider&gt;CNKI&lt;/_db_provider&gt;&lt;_doi&gt;10.16237/j.cnki.cn44-1404/g8.20190404.001&lt;/_doi&gt;&lt;_isbn&gt;1006-7116&lt;/_isbn&gt;&lt;_issue&gt;03&lt;/_issue&gt;&lt;_journal&gt;体育学刊&lt;/_journal&gt;&lt;_keywords&gt;青少年体育;体质健康促进;主体责任&lt;/_keywords&gt;&lt;_modified&gt;64845404&lt;/_modified&gt;&lt;_pages&gt;83-90&lt;/_pages&gt;&lt;_url&gt;https://kns.cnki.net/kcms/detail/44.1404.g8.20190404.1406.002.html&lt;/_url&gt;&lt;_volume&gt;26&lt;/_volume&gt;&lt;_translated_author&gt;Zhang, Lei&lt;/_translated_author&gt;&lt;/Details&gt;&lt;Extra&gt;&lt;DBUID&gt;{3F9387F2-331A-44EC-89D9-44E8C1CA5F18}&lt;/DBUID&gt;&lt;/Extra&gt;&lt;/Item&gt;&lt;/References&gt;&lt;/Group&gt;&lt;/Citation&gt;_x000a_"/>
    <w:docVar w:name="NE.Ref{09C8B446-95C7-4ECB-B9C8-30BC1BCA15BD}" w:val=" ADDIN NE.Ref.{09C8B446-95C7-4ECB-B9C8-30BC1BCA15BD} ADDIN NE.Ref.{09C8B446-95C7-4ECB-B9C8-30BC1BCA15BD}&lt;Citation&gt;&lt;Group&gt;&lt;References&gt;&lt;Item&gt;&lt;ID&gt;2538&lt;/ID&gt;&lt;UID&gt;{9A485CE2-1B66-46EA-9C14-D55A64B841CF}&lt;/UID&gt;&lt;Title&gt;Modulation of the Hypothalamic-Pituitary-Adrenal Axis by Early Life Stress Exposure&lt;/Title&gt;&lt;Template&gt;Journal Article&lt;/Template&gt;&lt;Star&gt;0&lt;/Star&gt;&lt;Tag&gt;0&lt;/Tag&gt;&lt;Author&gt;van Bodegom, M; Homberg, J R; Henckens, MJAG&lt;/Author&gt;&lt;Year&gt;2017&lt;/Year&gt;&lt;Details&gt;&lt;_accession_num&gt;28469557&lt;/_accession_num&gt;&lt;_author_adr&gt;Department of Cognitive Neuroscience, Centre for Neuroscience, Donders Institute  for Brain, Cognition and BehaviourRadboudumc, Nijmegen, Netherlands.; Department of Cognitive Neuroscience, Centre for Neuroscience, Donders Institute  for Brain, Cognition and BehaviourRadboudumc, Nijmegen, Netherlands.; Department of Cognitive Neuroscience, Centre for Neuroscience, Donders Institute  for Brain, Cognition and BehaviourRadboudumc, Nijmegen, Netherlands.&lt;/_author_adr&gt;&lt;_collection_scope&gt;SCIE;&lt;/_collection_scope&gt;&lt;_created&gt;62783561&lt;/_created&gt;&lt;_date&gt;2017-01-20&lt;/_date&gt;&lt;_date_display&gt;2017&lt;/_date_display&gt;&lt;_db_updated&gt;PubMed&lt;/_db_updated&gt;&lt;_doi&gt;10.3389/fncel.2017.00087&lt;/_doi&gt;&lt;_impact_factor&gt;   3.921&lt;/_impact_factor&gt;&lt;_isbn&gt;1662-5102 (Print); 1662-5102 (Linking)&lt;/_isbn&gt;&lt;_journal&gt;Front Cell Neurosci&lt;/_journal&gt;&lt;_keywords&gt;HPA-axis; corticosteroids; early social deprivation; epigenetics; limited nesting; match/mismatch theory; maternal separation; prenatal stress&lt;/_keywords&gt;&lt;_language&gt;eng&lt;/_language&gt;&lt;_modified&gt;63900971&lt;/_modified&gt;&lt;_pages&gt;87&lt;/_pages&gt;&lt;_tertiary_title&gt;Frontiers in cellular neuroscience&lt;/_tertiary_title&gt;&lt;_type_work&gt;Journal Article; Review&lt;/_type_work&gt;&lt;_url&gt;http://www.ncbi.nlm.nih.gov/entrez/query.fcgi?cmd=Retrieve&amp;amp;db=pubmed&amp;amp;dopt=Abstract&amp;amp;list_uids=28469557&amp;amp;query_hl=1&lt;/_url&gt;&lt;_volume&gt;11&lt;/_volume&gt;&lt;/Details&gt;&lt;Extra&gt;&lt;DBUID&gt;{93870BB0-CAEF-4F07-AAE0-DA131E288E28}&lt;/DBUID&gt;&lt;/Extra&gt;&lt;/Item&gt;&lt;/References&gt;&lt;/Group&gt;&lt;/Citation&gt;_x000a_"/>
    <w:docVar w:name="NE.Ref{09EA3437-7584-49FA-B1F2-F990742041DE}" w:val=" ADDIN NE.Ref.{09EA3437-7584-49FA-B1F2-F990742041DE}&lt;Citation&gt;&lt;Group&gt;&lt;References&gt;&lt;Item&gt;&lt;ID&gt;224&lt;/ID&gt;&lt;UID&gt;{8A25DF64-2EF3-4FDE-8F13-688AEB640568}&lt;/UID&gt;&lt;Title&gt;卫生统计学&lt;/Title&gt;&lt;Template&gt;Book&lt;/Template&gt;&lt;Star&gt;0&lt;/Star&gt;&lt;Tag&gt;0&lt;/Tag&gt;&lt;Author&gt;李晓松; 陈峰; 郝元涛; 刘美娜&lt;/Author&gt;&lt;Year&gt;2019&lt;/Year&gt;&lt;Details&gt;&lt;_publisher&gt;人民卫生出版社&lt;/_publisher&gt;&lt;_place_published&gt;北京&lt;/_place_published&gt;&lt;_edition&gt;2019年3月第8版&lt;/_edition&gt;&lt;_num_words&gt;659000&lt;/_num_words&gt;&lt;_pages&gt;428&lt;/_pages&gt;&lt;_accessed&gt;65148140&lt;/_accessed&gt;&lt;_created&gt;65147642&lt;/_created&gt;&lt;_modified&gt;65147664&lt;/_modified&gt;&lt;_translated_author&gt;Li, Xiao song;Chen, Feng;Hao, Yuan tao;Liu, Mei na&lt;/_translated_author&gt;&lt;/Details&gt;&lt;Extra&gt;&lt;DBUID&gt;{3F9387F2-331A-44EC-89D9-44E8C1CA5F18}&lt;/DBUID&gt;&lt;/Extra&gt;&lt;/Item&gt;&lt;/References&gt;&lt;/Group&gt;&lt;Group&gt;&lt;References&gt;&lt;Item&gt;&lt;ID&gt;223&lt;/ID&gt;&lt;UID&gt;{0E52F6C9-7AEB-4819-8288-F5401B75FC33}&lt;/UID&gt;&lt;Title&gt;卫生统计学&lt;/Title&gt;&lt;Template&gt;Book&lt;/Template&gt;&lt;Star&gt;0&lt;/Star&gt;&lt;Tag&gt;0&lt;/Tag&gt;&lt;Author&gt;赵耐青; 陈峰; 孙高; 施学忠&lt;/Author&gt;&lt;Year&gt;2008&lt;/Year&gt;&lt;Details&gt;&lt;_publisher&gt;高等教育出版社&lt;/_publisher&gt;&lt;_edition&gt;2008年2月第1版&lt;/_edition&gt;&lt;_reprint_edition&gt;2021年12月第15次&lt;/_reprint_edition&gt;&lt;_pages&gt;402&lt;/_pages&gt;&lt;_num_words&gt;650000&lt;/_num_words&gt;&lt;_price&gt;33.6&lt;/_price&gt;&lt;_place_published&gt;北京&lt;/_place_published&gt;&lt;_accessed&gt;65148140&lt;/_accessed&gt;&lt;_created&gt;65147636&lt;/_created&gt;&lt;_modified&gt;65148140&lt;/_modified&gt;&lt;_translated_author&gt;Zhao, Nai qing;Chen, Feng;Sun, Gao;Shi, Xue zhong&lt;/_translated_author&gt;&lt;/Details&gt;&lt;Extra&gt;&lt;DBUID&gt;{3F9387F2-331A-44EC-89D9-44E8C1CA5F18}&lt;/DBUID&gt;&lt;/Extra&gt;&lt;/Item&gt;&lt;/References&gt;&lt;/Group&gt;&lt;/Citation&gt;_x000a_"/>
    <w:docVar w:name="NE.Ref{0A0BDB1D-3FC8-42B6-8AAA-0C53DD80C1D6}" w:val=" ADDIN NE.Ref.{0A0BDB1D-3FC8-42B6-8AAA-0C53DD80C1D6}&lt;Citation&gt;&lt;Group&gt;&lt;References&gt;&lt;Item&gt;&lt;ID&gt;63&lt;/ID&gt;&lt;UID&gt;{177B6F9C-0638-4DC9-A19F-75B49729F793}&lt;/UID&gt;&lt;Title&gt;Global physical activity levels: surveillance progress, pitfalls, and prospects&lt;/Title&gt;&lt;Template&gt;Journal Article&lt;/Template&gt;&lt;Star&gt;0&lt;/Star&gt;&lt;Tag&gt;0&lt;/Tag&gt;&lt;Author&gt;Hallal, P C; Andersen, L B; Bull, F C; Guthold, R; Haskell, W; Ekelund, U&lt;/Author&gt;&lt;Year&gt;2012&lt;/Year&gt;&lt;Details&gt;&lt;_accession_num&gt;22818937&lt;/_accession_num&gt;&lt;_author_adr&gt;Universidade Federal de Pelotas, Brazil. prchallal@gmail.com&lt;/_author_adr&gt;&lt;_date_display&gt;2012 Jul 21&lt;/_date_display&gt;&lt;_date&gt;2012-07-21&lt;/_date&gt;&lt;_doi&gt;10.1016/S0140-6736(12)60646-1&lt;/_doi&gt;&lt;_isbn&gt;1474-547X (Electronic); 0140-6736 (Linking)&lt;/_isbn&gt;&lt;_issue&gt;9838&lt;/_issue&gt;&lt;_journal&gt;Lancet&lt;/_journal&gt;&lt;_language&gt;eng&lt;/_language&gt;&lt;_pages&gt;247-57&lt;/_pages&gt;&lt;_subject_headings&gt;Adolescent; Adult; Developed Countries; Developing Countries; *Exercise; Female; Global Health/*statistics &amp;amp; numerical data; Health Behavior; Humans; Male; Middle Aged; *Motor Activity; Population Surveillance; Risk Factors; Self Report; Socioeconomic Factors; Young Adult&lt;/_subject_headings&gt;&lt;_tertiary_title&gt;Lancet (London, England)&lt;/_tertiary_title&gt;&lt;_type_work&gt;Journal Article; Review&lt;/_type_work&gt;&lt;_url&gt;http://www.ncbi.nlm.nih.gov/entrez/query.fcgi?cmd=Retrieve&amp;amp;db=pubmed&amp;amp;dopt=Abstract&amp;amp;list_uids=22818937&amp;amp;query_hl=1&lt;/_url&gt;&lt;_volume&gt;380&lt;/_volume&gt;&lt;_created&gt;64817331&lt;/_created&gt;&lt;_modified&gt;64817331&lt;/_modified&gt;&lt;_impact_factor&gt; 202.731&lt;/_impact_factor&gt;&lt;_social_category&gt;医学(1)&lt;/_social_category&gt;&lt;_collection_scope&gt;SCIE&lt;/_collection_scope&gt;&lt;/Details&gt;&lt;Extra&gt;&lt;DBUID&gt;{62B73418-E7EA-4772-A85B-742AAA2FBBE5}&lt;/DBUID&gt;&lt;/Extra&gt;&lt;/Item&gt;&lt;/References&gt;&lt;/Group&gt;&lt;/Citation&gt;_x000a_"/>
    <w:docVar w:name="NE.Ref{0A143175-3F68-4FF1-8348-87123BEBF6D4}" w:val=" ADDIN NE.Ref.{0A143175-3F68-4FF1-8348-87123BEBF6D4}&lt;Citation&gt;&lt;Group&gt;&lt;References&gt;&lt;Item&gt;&lt;ID&gt;231&lt;/ID&gt;&lt;UID&gt;{FA302765-D753-48D6-94B4-E773D1CBC961}&lt;/UID&gt;&lt;Title&gt;Firth logistic regression for rare variant association tests&lt;/Title&gt;&lt;Template&gt;Journal Article&lt;/Template&gt;&lt;Star&gt;0&lt;/Star&gt;&lt;Tag&gt;0&lt;/Tag&gt;&lt;Author&gt;Wang, X&lt;/Author&gt;&lt;Year&gt;2014&lt;/Year&gt;&lt;Details&gt;&lt;_accessed&gt;61382675&lt;/_accessed&gt;&lt;_accession_num&gt;24995013&lt;/_accession_num&gt;&lt;_author_adr&gt;Program in Public Health, Departments of Preventive Medicine, Biomedical Informatics, and Applied Mathematics and Statistics, Stony Brook University Stony Brook, NY, USA.&lt;/_author_adr&gt;&lt;_collection_scope&gt;SCIE;&lt;/_collection_scope&gt;&lt;_created&gt;61382675&lt;/_created&gt;&lt;_date&gt;2014-01-20&lt;/_date&gt;&lt;_date_display&gt;2014&lt;/_date_display&gt;&lt;_db_updated&gt;PubMed&lt;/_db_updated&gt;&lt;_doi&gt;10.3389/fgene.2014.00187&lt;/_doi&gt;&lt;_impact_factor&gt;   3.789&lt;/_impact_factor&gt;&lt;_isbn&gt;1664-8021 (Electronic); 1664-8021 (Linking)&lt;/_isbn&gt;&lt;_journal&gt;Front Genet&lt;/_journal&gt;&lt;_keywords&gt;GEE; association test; firth logistic regression; penalized likelihood; rare variants&lt;/_keywords&gt;&lt;_language&gt;eng&lt;/_language&gt;&lt;_modified&gt;62178984&lt;/_modified&gt;&lt;_pages&gt;187&lt;/_pages&gt;&lt;_tertiary_title&gt;Frontiers in genetics&lt;/_tertiary_title&gt;&lt;_type_work&gt;Journal Article&lt;/_type_work&gt;&lt;_url&gt;http://www.ncbi.nlm.nih.gov/entrez/query.fcgi?cmd=Retrieve&amp;amp;db=pubmed&amp;amp;dopt=Abstract&amp;amp;list_uids=24995013&amp;amp;query_hl=1&lt;/_url&gt;&lt;_volume&gt;5&lt;/_volume&gt;&lt;/Details&gt;&lt;Extra&gt;&lt;DBUID&gt;{B3F72E5F-0442-4E5A-9D98-614B0241D013}&lt;/DBUID&gt;&lt;/Extra&gt;&lt;/Item&gt;&lt;/References&gt;&lt;/Group&gt;&lt;/Citation&gt;_x000a_"/>
    <w:docVar w:name="NE.Ref{0A1940F9-8A05-4CD6-BC49-8BD260DEACEC}" w:val=" ADDIN NE.Ref.{0A1940F9-8A05-4CD6-BC49-8BD260DEACEC}&lt;Citation&gt;&lt;Group&gt;&lt;References&gt;&lt;Item&gt;&lt;ID&gt;14&lt;/ID&gt;&lt;UID&gt;{9F11BBFE-F96B-42C2-B741-2538B38AA570}&lt;/UID&gt;&lt;Title&gt;Genetic and environmental effects on myopia development and progression&lt;/Title&gt;&lt;Template&gt;Journal Article&lt;/Template&gt;&lt;Star&gt;0&lt;/Star&gt;&lt;Tag&gt;0&lt;/Tag&gt;&lt;Author&gt;Goldschmidt, E; Jacobsen, N&lt;/Author&gt;&lt;Year&gt;2014&lt;/Year&gt;&lt;Details&gt;&lt;_accession_num&gt;24357837&lt;/_accession_num&gt;&lt;_author_adr&gt;Danish Institute for Myopia Research, Vedbaek, Denmark.; Department of Ophthalmology, Glostrup University Hospital, Copenhagen, Denmark.&lt;/_author_adr&gt;&lt;_date_display&gt;2014 Feb&lt;/_date_display&gt;&lt;_date&gt;2014-02-01&lt;/_date&gt;&lt;_doi&gt;10.1038/eye.2013.254&lt;/_doi&gt;&lt;_isbn&gt;1476-5454 (Electronic); 0950-222X (Linking)&lt;/_isbn&gt;&lt;_issue&gt;2&lt;/_issue&gt;&lt;_journal&gt;Eye (Lond)&lt;/_journal&gt;&lt;_language&gt;eng&lt;/_language&gt;&lt;_pages&gt;126-33&lt;/_pages&gt;&lt;_subject_headings&gt;Disease Progression; *Gene-Environment Interaction; Genome-Wide Association Study; Humans; Myopia/*diagnosis/epidemiology/*etiology; Prevalence; Twin Studies as Topic&lt;/_subject_headings&gt;&lt;_tertiary_title&gt;Eye (London, England)&lt;/_tertiary_title&gt;&lt;_type_work&gt;Journal Article; Review&lt;/_type_work&gt;&lt;_url&gt;http://www.ncbi.nlm.nih.gov/entrez/query.fcgi?cmd=Retrieve&amp;amp;db=pubmed&amp;amp;dopt=Abstract&amp;amp;list_uids=24357837&amp;amp;query_hl=1&lt;/_url&gt;&lt;_volume&gt;28&lt;/_volume&gt;&lt;_created&gt;63568344&lt;/_created&gt;&lt;_modified&gt;63568344&lt;/_modified&gt;&lt;_db_updated&gt;PubMed&lt;/_db_updated&gt;&lt;_impact_factor&gt;   2.455&lt;/_impact_factor&gt;&lt;/Details&gt;&lt;Extra&gt;&lt;DBUID&gt;{5D4A96AE-2D4D-41F0-9DA9-F21F7ED3972F}&lt;/DBUID&gt;&lt;/Extra&gt;&lt;/Item&gt;&lt;/References&gt;&lt;/Group&gt;&lt;Group&gt;&lt;References&gt;&lt;Item&gt;&lt;ID&gt;15&lt;/ID&gt;&lt;UID&gt;{0AC79106-6163-4623-9CD9-2EF9BC899013}&lt;/UID&gt;&lt;Title&gt;How genetic is school myopia?&lt;/Title&gt;&lt;Template&gt;Journal Article&lt;/Template&gt;&lt;Star&gt;0&lt;/Star&gt;&lt;Tag&gt;0&lt;/Tag&gt;&lt;Author&gt;Morgan, I; Rose, K&lt;/Author&gt;&lt;Year&gt;2005&lt;/Year&gt;&lt;Details&gt;&lt;_accession_num&gt;15555525&lt;/_accession_num&gt;&lt;_author_adr&gt;Visual Sciences Group, Research School of Biological Sciences and Centre for Visual Science, Australian National University, GPO Box 475, Canberra City, ACT 2601, Australia. ian.morgan@anu.edu.au&lt;/_author_adr&gt;&lt;_date_display&gt;2005 Jan&lt;/_date_display&gt;&lt;_date&gt;2005-01-01&lt;/_date&gt;&lt;_doi&gt;10.1016/j.preteyeres.2004.06.004&lt;/_doi&gt;&lt;_isbn&gt;1350-9462 (Print); 1350-9462 (Linking)&lt;/_isbn&gt;&lt;_issue&gt;1&lt;/_issue&gt;&lt;_journal&gt;Prog Retin Eye Res&lt;/_journal&gt;&lt;_language&gt;eng&lt;/_language&gt;&lt;_pages&gt;1-38&lt;/_pages&gt;&lt;_subject_headings&gt;Adolescent; Child; Female; Genetic Predisposition to Disease/genetics; Genetic Variation; Global Health; Humans; Male; Myopia/epidemiology/*genetics; Prevalence; Risk Factors&lt;/_subject_headings&gt;&lt;_tertiary_title&gt;Progress in retinal and eye research&lt;/_tertiary_title&gt;&lt;_type_work&gt;Journal Article; Review&lt;/_type_work&gt;&lt;_url&gt;http://www.ncbi.nlm.nih.gov/entrez/query.fcgi?cmd=Retrieve&amp;amp;db=pubmed&amp;amp;dopt=Abstract&amp;amp;list_uids=15555525&amp;amp;query_hl=1&lt;/_url&gt;&lt;_volume&gt;24&lt;/_volume&gt;&lt;_created&gt;63568348&lt;/_created&gt;&lt;_modified&gt;63568348&lt;/_modified&gt;&lt;_db_updated&gt;PubMed&lt;/_db_updated&gt;&lt;_impact_factor&gt;  14.860&lt;/_impact_factor&gt;&lt;_collection_scope&gt;SCI;SCIE&lt;/_collection_scope&gt;&lt;/Details&gt;&lt;Extra&gt;&lt;DBUID&gt;{5D4A96AE-2D4D-41F0-9DA9-F21F7ED3972F}&lt;/DBUID&gt;&lt;/Extra&gt;&lt;/Item&gt;&lt;/References&gt;&lt;/Group&gt;&lt;/Citation&gt;_x000a_"/>
    <w:docVar w:name="NE.Ref{0A282100-A88A-4880-8536-F5361CCFA412}" w:val=" ADDIN NE.Ref.{0A282100-A88A-4880-8536-F5361CCFA412}&lt;Citation&gt;&lt;Group&gt;&lt;References&gt;&lt;Item&gt;&lt;ID&gt;58&lt;/ID&gt;&lt;UID&gt;{08AB9ECF-150C-4BD7-B5A8-11DA6119C2D1}&lt;/UID&gt;&lt;Title&gt;Exercise and Depressive Symptoms in Adolescents: A Longitudinal Cohort Study&lt;/Title&gt;&lt;Template&gt;Journal Article&lt;/Template&gt;&lt;Star&gt;0&lt;/Star&gt;&lt;Tag&gt;0&lt;/Tag&gt;&lt;Author&gt;Toseeb, Umar; Brage, Soren; Corder, Kirsten; Dunn, Valerie J; Jones, Peter B; Owens, Matthew; St Clair, Michelle C; van Sluijs, Esther M F; Goodyer, Ian M&lt;/Author&gt;&lt;Year&gt;2014&lt;/Year&gt;&lt;Details&gt;&lt;_alternate_title&gt;JAMA Pediatrics&lt;/_alternate_title&gt;&lt;_collection_scope&gt;SCIE&lt;/_collection_scope&gt;&lt;_created&gt;64816907&lt;/_created&gt;&lt;_date&gt;2014-12-01&lt;/_date&gt;&lt;_date_display&gt;2014_x000d__x000a_2014/12/01&lt;/_date_display&gt;&lt;_doi&gt;10.1001/jamapediatrics.2014.1794&lt;/_doi&gt;&lt;_impact_factor&gt;  26.796&lt;/_impact_factor&gt;&lt;_isbn&gt;2168-6203&lt;/_isbn&gt;&lt;_issue&gt;12&lt;/_issue&gt;&lt;_journal&gt;JAMA Pediatrics&lt;/_journal&gt;&lt;_modified&gt;64816907&lt;/_modified&gt;&lt;_pages&gt;1093-1100&lt;/_pages&gt;&lt;_social_category&gt;医学(1)&lt;/_social_category&gt;&lt;_url&gt;https://doi.org/10.1001/jamapediatrics.2014.1794&lt;/_url&gt;&lt;_volume&gt;168&lt;/_volume&gt;&lt;/Details&gt;&lt;Extra&gt;&lt;DBUID&gt;{62B73418-E7EA-4772-A85B-742AAA2FBBE5}&lt;/DBUID&gt;&lt;/Extra&gt;&lt;/Item&gt;&lt;/References&gt;&lt;/Group&gt;&lt;Group&gt;&lt;References&gt;&lt;Item&gt;&lt;ID&gt;18&lt;/ID&gt;&lt;UID&gt;{A8786E09-48AE-4F69-81FC-1F153B03C4DA}&lt;/UID&gt;&lt;Title&gt;Depressive symptoms and objectively measured physical activity and sedentary behaviour throughout adolescence: a prospective cohort study&lt;/Title&gt;&lt;Template&gt;Journal Article&lt;/Template&gt;&lt;Star&gt;1&lt;/Star&gt;&lt;Tag&gt;0&lt;/Tag&gt;&lt;Author&gt;Kandola, Aaron; Lewis, Gemma; Osborn, David P J; Stubbs, Brendon; Hayes, Joseph F&lt;/Author&gt;&lt;Year&gt;2020&lt;/Year&gt;&lt;Details&gt;&lt;_alternate_title&gt;The Lancet Psychiatry&lt;/_alternate_title&gt;&lt;_created&gt;64768883&lt;/_created&gt;&lt;_date&gt;2020-01-01&lt;/_date&gt;&lt;_date_display&gt;2020&lt;/_date_display&gt;&lt;_doi&gt;https://doi.org/10.1016/S2215-0366(20)30034-1&lt;/_doi&gt;&lt;_isbn&gt;2215-0366&lt;/_isbn&gt;&lt;_issue&gt;3&lt;/_issue&gt;&lt;_journal&gt;The Lancet Psychiatry&lt;/_journal&gt;&lt;_modified&gt;64768883&lt;/_modified&gt;&lt;_pages&gt;262-271&lt;/_pages&gt;&lt;_url&gt;https://www.sciencedirect.com/science/article/pii/S2215036620300341&lt;/_url&gt;&lt;_volume&gt;7&lt;/_volume&gt;&lt;/Details&gt;&lt;Extra&gt;&lt;DBUID&gt;{62B73418-E7EA-4772-A85B-742AAA2FBBE5}&lt;/DBUID&gt;&lt;/Extra&gt;&lt;/Item&gt;&lt;/References&gt;&lt;/Group&gt;&lt;/Citation&gt;_x000a_"/>
    <w:docVar w:name="NE.Ref{0A2CD556-4365-4541-9552-CFACCBC7D5E7}" w:val=" ADDIN NE.Ref.{0A2CD556-4365-4541-9552-CFACCBC7D5E7}&lt;Citation&gt;&lt;Group&gt;&lt;References&gt;&lt;Item&gt;&lt;ID&gt;61&lt;/ID&gt;&lt;UID&gt;{9E1B57C1-0566-444B-B2C0-7BA828346D0E}&lt;/UID&gt;&lt;Title&gt;EPA guidance on physical activity as a treatment for severe mental illness: a  meta-review of the evidence and Position Statement from the European Psychiatric  Association (EPA), supported by the International Organization of Physical  Therapists in Mental Health (IOPTMH)&lt;/Title&gt;&lt;Template&gt;Journal Article&lt;/Template&gt;&lt;Star&gt;0&lt;/Star&gt;&lt;Tag&gt;0&lt;/Tag&gt;&lt;Author&gt;Stubbs, B; Vancampfort, D; Hallgren, M; Firth, J; Veronese, N; Solmi, M; Brand, S; Cordes, J; Malchow, B; Gerber, M; Schmitt, A; Correll, C U; De Hert, M; Gaughran, F; Schneider, F; Kinnafick, F; Falkai, P; Möller, H J; Kahl, K G&lt;/Author&gt;&lt;Year&gt;2018&lt;/Year&gt;&lt;Details&gt;&lt;_accession_num&gt;30257806&lt;/_accession_num&gt;&lt;_author_adr&gt;South London and Maudsley NHS Foundation Trust, Denmark Hill, London, SE5 8AZ,  United Kingdom; Institute of Psychiatry, Psychology and Neuroscience (IoPPN),  King&amp;apos;s College London, London, United Kingdom. Electronic address:  brendon.stubbs@kcl.ac.uk.; University Psychiatric Centre, Department of Neurosciences and Department of  Rehabilitation Sciences, Katholieke Universiteit Leuven, Kortenberg, 3070,  Belgium.; Department of Public Health Sciences, Karolinska Institutet, Solna, 171 77,  Sweden.; NICM Health Research Institute, Western Sydney University, Sydney, Australia;  Centre for Youth Mental Health, University of Melbourne, Melbourne, Australia.; National Research Council, Neuroscience Institute, Aging Branch, Via Giustiniani  2, 35128, Padova, Italy.; Department of Neurosciences, University of Padova, Padova, Italy and Padova  Neuroscience Center, University of Padua, Padua, Italy.; University of Basel, Psychiatric Clinics (UPK) Center for Affective, Stress and  Sleep Disorders, CH-4002, Basel, Switzerland; University of Basel, Department of  Sport, Exercise, and Health, Division of Sport and Psychosocial Health, CH-4052,  Basel, Switzerland; Kermanshah University of Medical Sciences, Substance Abuse  Prevention Research Center and Sleep Disorders Research Center, Kermanshah, Iran.; Department of Psychiatry and Psychotherapy, Heinrich-Heine Universität  Düsseldorf, Germany.; Department of Psychiatry and Psychotherapy, Ludwig Maximilian University Munich,  Nussbaumstrasse 7, 80336, Munich, Germany.; University of Basel, Department of Sport, Exercise, and Health, Division of Sport  and Psychosocial Health, CH-4052, Basel, Switzerland.; Department of Psychiatry and Psychotherapy, Ludwig Maximilian University Munich,  Nussbaumstrasse 7, 80336, Munich, Germany; Laboratory of Neuroscience (LIM27),  Institute of Psychiatry, University of Sao Paulo, Rua Dr. Ovidio Pires de Campos  785, 05453-010, São Paulo, SP, Brazil.; Hofstra Northwell School of Medicine Hempstead, New York, USA; The Zucker  Hillside Hospital, Department of Psychiatry, New York, USA; Charité  Universitätsmedizin, Department of Child and Adolescent Psychiatry, Berlin,  Germany.; Universitair Psychiatrisch Centrum KU Leuven, 3070, Kortenberg, Belgium.; South London and Maudsley NHS Foundation Trust, Denmark Hill, London, SE5 8AZ,  United Kingdom; Institute of Psychiatry, Psychology and Neuroscience (IoPPN),  King&amp;apos;s College London, London, United Kingdom.; Department of Psychiatry, Psychotherapy and Psychosomatic, University of Aachen  (RWTH), Germany.; School of Sport, Exercise and Health Sciences, National Centre for Sport and  Exercise Medicine, Loughborough University, Loughborough, Leicestershire, LE11  3TU, UK.; Department of Psychiatry and Psychotherapy, Ludwig Maximilian University Munich,  Nussbaumstrasse 7, 80336, Munich, Germany.; Department of Psychiatry and Psychotherapy, Ludwig Maximilian University Munich,  Nussbaumstrasse 7, 80336, Munich, Germany.; Department of Psychiatry, Social Psychiatry and Psychotherapy, Hannover Medical  School, Germany.&lt;/_author_adr&gt;&lt;_date_display&gt;2018 Oct&lt;/_date_display&gt;&lt;_date&gt;2018-10-01&lt;/_date&gt;&lt;_doi&gt;10.1016/j.eurpsy.2018.07.004&lt;/_doi&gt;&lt;_isbn&gt;1778-3585 (Electronic); 0924-9338 (Linking)&lt;/_isbn&gt;&lt;_journal&gt;Eur Psychiatry&lt;/_journal&gt;&lt;_keywords&gt;Bipolar disorders; Exercise; Major depressive disorders; Physical activity; Psychosis; Schizophrenia; Sedentary behaviour; Severe mental illness&lt;/_keywords&gt;&lt;_language&gt;eng&lt;/_language&gt;&lt;_ori_publication&gt;Copyright © 2018 Elsevier Masson SAS. All rights reserved.&lt;/_ori_publication&gt;&lt;_pages&gt;124-144&lt;/_pages&gt;&lt;_subject_headings&gt;Bipolar Disorder/*psychology; Cardiorespiratory Fitness; Depressive Disorder, Major/*psychology; Exercise/*psychology; Humans; Mental Health; Physical Therapists; Psychiatry; Psychotic Disorders/*psychology; Quality of Life; *Schizophrenia; *Schizophrenic Psychology; Societies, Medical; Societies, Scientific&lt;/_subject_headings&gt;&lt;_tertiary_title&gt;European psychiatry : the journal of the Association of European Psychiatrists&lt;/_tertiary_title&gt;&lt;_type_work&gt;Guideline; Journal Article; Research Support, Non-U.S. Gov&amp;apos;t; Review&lt;/_type_work&gt;&lt;_url&gt;http://www.ncbi.nlm.nih.gov/entrez/query.fcgi?cmd=Retrieve&amp;amp;db=pubmed&amp;amp;dopt=Abstract&amp;amp;list_uids=30257806&amp;amp;query_hl=1&lt;/_url&gt;&lt;_volume&gt;54&lt;/_volume&gt;&lt;_created&gt;64817322&lt;/_created&gt;&lt;_modified&gt;64817322&lt;/_modified&gt;&lt;_impact_factor&gt;   7.156&lt;/_impact_factor&gt;&lt;_social_category&gt;医学(2)&lt;/_social_category&gt;&lt;_collection_scope&gt;SSCI;SCIE&lt;/_collection_scope&gt;&lt;/Details&gt;&lt;Extra&gt;&lt;DBUID&gt;{62B73418-E7EA-4772-A85B-742AAA2FBBE5}&lt;/DBUID&gt;&lt;/Extra&gt;&lt;/Item&gt;&lt;/References&gt;&lt;/Group&gt;&lt;/Citation&gt;_x000a_"/>
    <w:docVar w:name="NE.Ref{0A49F4E4-07F9-41EC-B98A-D7599DEA63AB}" w:val=" ADDIN NE.Ref.{0A49F4E4-07F9-41EC-B98A-D7599DEA63AB}&lt;Citation&gt;&lt;Group&gt;&lt;References&gt;&lt;Item&gt;&lt;ID&gt;118&lt;/ID&gt;&lt;UID&gt;{7288A0BE-7C47-4DC5-BFD1-EAAE491F8A82}&lt;/UID&gt;&lt;Title&gt;Number of imputations needed to stabilize estimated treatment difference in  longitudinal data analysis&lt;/Title&gt;&lt;Template&gt;Journal Article&lt;/Template&gt;&lt;Star&gt;0&lt;/Star&gt;&lt;Tag&gt;0&lt;/Tag&gt;&lt;Author&gt;Lu, K&lt;/Author&gt;&lt;Year&gt;2017&lt;/Year&gt;&lt;Details&gt;&lt;_accession_num&gt;25305196&lt;/_accession_num&gt;&lt;_author_adr&gt;Forest Laboratories, Harborside Financial Center, Jersey City, USA.&lt;/_author_adr&gt;&lt;_date_display&gt;2017 Apr&lt;/_date_display&gt;&lt;_date&gt;2017-04-01&lt;/_date&gt;&lt;_doi&gt;10.1177/0962280214554439&lt;/_doi&gt;&lt;_isbn&gt;1477-0334 (Electronic); 0962-2802 (Linking)&lt;/_isbn&gt;&lt;_issue&gt;2&lt;/_issue&gt;&lt;_journal&gt;Stat Methods Med Res&lt;/_journal&gt;&lt;_keywords&gt;coefficient of variation; conditional variability; multiple imputation; randomized trial; repeated sampling&lt;/_keywords&gt;&lt;_language&gt;eng&lt;/_language&gt;&lt;_pages&gt;674-690&lt;/_pages&gt;&lt;_subject_headings&gt;Biostatistics/methods; Clinical Trials as Topic/statistics &amp;amp; numerical data; Computer Simulation; Confidence Intervals; *Data Interpretation, Statistical; Humans; Likelihood Functions; Longitudinal Studies; Models, Statistical&lt;/_subject_headings&gt;&lt;_tertiary_title&gt;Statistical methods in medical research&lt;/_tertiary_title&gt;&lt;_type_work&gt;Journal Article&lt;/_type_work&gt;&lt;_url&gt;http://www.ncbi.nlm.nih.gov/entrez/query.fcgi?cmd=Retrieve&amp;amp;db=pubmed&amp;amp;dopt=Abstract&amp;amp;list_uids=25305196&amp;amp;query_hl=1&lt;/_url&gt;&lt;_volume&gt;26&lt;/_volume&gt;&lt;_created&gt;65093009&lt;/_created&gt;&lt;_modified&gt;65093009&lt;/_modified&gt;&lt;_impact_factor&gt;   2.494&lt;/_impact_factor&gt;&lt;_social_category&gt;医学(3)&lt;/_social_category&gt;&lt;_collection_scope&gt;SCIE&lt;/_collection_scope&gt;&lt;/Details&gt;&lt;Extra&gt;&lt;DBUID&gt;{62B73418-E7EA-4772-A85B-742AAA2FBBE5}&lt;/DBUID&gt;&lt;/Extra&gt;&lt;/Item&gt;&lt;/References&gt;&lt;/Group&gt;&lt;/Citation&gt;_x000a_"/>
    <w:docVar w:name="NE.Ref{0A5E3EB9-417B-4F44-9344-32F3984CA168}" w:val=" ADDIN NE.Ref.{0A5E3EB9-417B-4F44-9344-32F3984CA168}&lt;Citation&gt;&lt;Group&gt;&lt;References&gt;&lt;Item&gt;&lt;ID&gt;8&lt;/ID&gt;&lt;UID&gt;{053EDE68-CA3E-46CF-AAD3-0C352562B1DC}&lt;/UID&gt;&lt;Title&gt;Association between parental myopia and the risk of myopia in a child&lt;/Title&gt;&lt;Template&gt;Journal Article&lt;/Template&gt;&lt;Star&gt;0&lt;/Star&gt;&lt;Tag&gt;0&lt;/Tag&gt;&lt;Author&gt;Zhang, X; Qu, X; Zhou, X&lt;/Author&gt;&lt;Year&gt;2015&lt;/Year&gt;&lt;Details&gt;&lt;_accession_num&gt;26136998&lt;/_accession_num&gt;&lt;_author_adr&gt;Myopia Key Laboratory of the Health Ministry, Department of Ophthalmology, Eye and ENT Hospital of Fudan University, Shanghai 200031, P.R. China.; Shanghai Key Laboratory of Implant, Shanghai Ninth People&amp;apos;s Hospital, Shanghai Jiaotong University School of Medicine, Shanghai 200011, P.R. China.; Myopia Key Laboratory of the Health Ministry, Department of Ophthalmology, Eye and ENT Hospital of Fudan University, Shanghai 200031, P.R. China.&lt;/_author_adr&gt;&lt;_collection_scope&gt;SCIE&lt;/_collection_scope&gt;&lt;_created&gt;63557862&lt;/_created&gt;&lt;_date&gt;2015-06-01&lt;/_date&gt;&lt;_date_display&gt;2015 Jun&lt;/_date_display&gt;&lt;_db_updated&gt;PubMed&lt;/_db_updated&gt;&lt;_doi&gt;10.3892/etm.2015.2415&lt;/_doi&gt;&lt;_impact_factor&gt;   2.447&lt;/_impact_factor&gt;&lt;_isbn&gt;1792-0981 (Print); 1792-0981 (Linking)&lt;/_isbn&gt;&lt;_issue&gt;6&lt;/_issue&gt;&lt;_journal&gt;Exp Ther Med&lt;/_journal&gt;&lt;_keywords&gt;meta-analysis; myopia; observational study; risk&lt;/_keywords&gt;&lt;_language&gt;eng&lt;/_language&gt;&lt;_modified&gt;64190371&lt;/_modified&gt;&lt;_pages&gt;2420-2428&lt;/_pages&gt;&lt;_tertiary_title&gt;Experimental and therapeutic medicine&lt;/_tertiary_title&gt;&lt;_type_work&gt;Journal Article&lt;/_type_work&gt;&lt;_url&gt;http://www.ncbi.nlm.nih.gov/entrez/query.fcgi?cmd=Retrieve&amp;amp;db=pubmed&amp;amp;dopt=Abstract&amp;amp;list_uids=26136998&amp;amp;query_hl=1&lt;/_url&gt;&lt;_volume&gt;9&lt;/_volume&gt;&lt;/Details&gt;&lt;Extra&gt;&lt;DBUID&gt;{146642AC-9851-40A3-9718-A4D3FCD0A8A4}&lt;/DBUID&gt;&lt;/Extra&gt;&lt;/Item&gt;&lt;/References&gt;&lt;/Group&gt;&lt;Group&gt;&lt;References&gt;&lt;Item&gt;&lt;ID&gt;59&lt;/ID&gt;&lt;UID&gt;{265D7962-23AD-4D18-BAB5-0A5FCEAA967C}&lt;/UID&gt;&lt;Title&gt;Refraction in adult West Greenland Eskimos. A population study of spherical refractive errors, including oculometric and familial correlations&lt;/Title&gt;&lt;Template&gt;Journal Article&lt;/Template&gt;&lt;Star&gt;0&lt;/Star&gt;&lt;Tag&gt;5&lt;/Tag&gt;&lt;Author&gt;Alsbirk, P H&lt;/Author&gt;&lt;Year&gt;1979&lt;/Year&gt;&lt;Details&gt;&lt;_accession_num&gt;419981&lt;/_accession_num&gt;&lt;_created&gt;63668793&lt;/_created&gt;&lt;_date&gt;1979-02-01&lt;/_date&gt;&lt;_date_display&gt;1979 Feb&lt;/_date_display&gt;&lt;_db_updated&gt;PubMed&lt;/_db_updated&gt;&lt;_doi&gt;10.1111/j.1755-3768.1979.tb06663.x&lt;/_doi&gt;&lt;_isbn&gt;0001-639X (Print); 0001-639X (Linking)&lt;/_isbn&gt;&lt;_issue&gt;1&lt;/_issue&gt;&lt;_journal&gt;Acta Ophthalmol (Copenh)&lt;/_journal&gt;&lt;_language&gt;eng&lt;/_language&gt;&lt;_modified&gt;63668793&lt;/_modified&gt;&lt;_pages&gt;84-95&lt;/_pages&gt;&lt;_subject_headings&gt;Adolescent; Adult; Age Factors; Environment; Female; Greenland; Humans; *Inuits; Male; Middle Aged; Myopia/epidemiology/genetics; Refractive Errors/*epidemiology/genetics; Sex Factors&lt;/_subject_headings&gt;&lt;_tertiary_title&gt;Acta ophthalmologica&lt;/_tertiary_title&gt;&lt;_type_work&gt;Journal Article&lt;/_type_work&gt;&lt;_url&gt;http://www.ncbi.nlm.nih.gov/entrez/query.fcgi?cmd=Retrieve&amp;amp;db=pubmed&amp;amp;dopt=Abstract&amp;amp;list_uids=419981&amp;amp;query_hl=1&lt;/_url&gt;&lt;_volume&gt;57&lt;/_volume&gt;&lt;/Details&gt;&lt;Extra&gt;&lt;DBUID&gt;{146642AC-9851-40A3-9718-A4D3FCD0A8A4}&lt;/DBUID&gt;&lt;/Extra&gt;&lt;/Item&gt;&lt;/References&gt;&lt;/Group&gt;&lt;/Citation&gt;_x000a_"/>
    <w:docVar w:name="NE.Ref{0A88BE42-2748-4C68-9520-43A9CAC67AF7}" w:val=" ADDIN NE.Ref.{0A88BE42-2748-4C68-9520-43A9CAC67AF7}&lt;Citation&gt;&lt;Group&gt;&lt;References&gt;&lt;Item&gt;&lt;ID&gt;24&lt;/ID&gt;&lt;UID&gt;{EF0FD636-139E-4872-9246-D12817A79056}&lt;/UID&gt;&lt;Title&gt;中国居民营养与慢性病状况报告（2015年）&lt;/Title&gt;&lt;Template&gt;Report&lt;/Template&gt;&lt;Star&gt;0&lt;/Star&gt;&lt;Tag&gt;0&lt;/Tag&gt;&lt;Author&gt;中华人民共和国国家卫生和计划生育委员会&lt;/Author&gt;&lt;Year&gt;2015&lt;/Year&gt;&lt;Details&gt;&lt;_accessed&gt;62565187&lt;/_accessed&gt;&lt;_created&gt;62565187&lt;/_created&gt;&lt;_custom1&gt;20&lt;/_custom1&gt;&lt;_modified&gt;62565188&lt;/_modified&gt;&lt;_place_published&gt;北京&lt;/_place_published&gt;&lt;_publisher&gt;中华人民共和国国家卫生和计划生育委员会_x000d__x000a_&lt;/_publisher&gt;&lt;_translated_author&gt;Zhong, Huarenmingongheguoguojiaweishenghejihuashengyuweiyuanhui&lt;/_translated_author&gt;&lt;/Details&gt;&lt;Extra&gt;&lt;DBUID&gt;{1298737D-6330-4780-9F08-2412F22521A4}&lt;/DBUID&gt;&lt;/Extra&gt;&lt;/Item&gt;&lt;/References&gt;&lt;/Group&gt;&lt;/Citation&gt;_x000a_"/>
    <w:docVar w:name="NE.Ref{0A93DF18-2642-48B3-AF14-2F73F2024215}" w:val=" ADDIN NE.Ref.{0A93DF18-2642-48B3-AF14-2F73F2024215}&lt;Citation&gt;&lt;Group&gt;&lt;References&gt;&lt;Item&gt;&lt;ID&gt;26&lt;/ID&gt;&lt;UID&gt;{91C97691-8B08-4042-B94F-49F309FC309E}&lt;/UID&gt;&lt;Title&gt;微信护理干预在学龄前期哮喘患儿吸入治疗中的应用&lt;/Title&gt;&lt;Template&gt;Journal Article&lt;/Template&gt;&lt;Star&gt;0&lt;/Star&gt;&lt;Tag&gt;0&lt;/Tag&gt;&lt;Author&gt;王京&lt;/Author&gt;&lt;Year&gt;2020&lt;/Year&gt;&lt;Details&gt;&lt;_author_aff&gt;南通大学第四附属医院盐城市第一人民医院儿科;&lt;/_author_aff&gt;&lt;_date&gt;2020-09-25&lt;/_date&gt;&lt;_db_provider&gt;CNKI: 期刊&lt;/_db_provider&gt;&lt;_issue&gt;18&lt;/_issue&gt;&lt;_journal&gt;护理实践与研究&lt;/_journal&gt;&lt;_keywords&gt;哮喘;学龄前期;吸入治疗;微信&lt;/_keywords&gt;&lt;_pages&gt;133-135&lt;/_pages&gt;&lt;_url&gt;http://kns.cnki.net/KCMS/detail/detail.aspx?FileName=HLSJ202018056&amp;amp;DbName=CJFQ2020&lt;/_url&gt;&lt;_volume&gt;17&lt;/_volume&gt;&lt;_created&gt;63569679&lt;/_created&gt;&lt;_modified&gt;63569679&lt;/_modified&gt;&lt;_db_updated&gt;CNKI - Reference&lt;/_db_updated&gt;&lt;_translated_author&gt;Wang, Jing&lt;/_translated_author&gt;&lt;/Details&gt;&lt;Extra&gt;&lt;DBUID&gt;{5D4A96AE-2D4D-41F0-9DA9-F21F7ED3972F}&lt;/DBUID&gt;&lt;/Extra&gt;&lt;/Item&gt;&lt;/References&gt;&lt;/Group&gt;&lt;/Citation&gt;_x000a_"/>
    <w:docVar w:name="NE.Ref{0A9FCD9E-4791-4A0A-B082-2BC4C300306A}" w:val=" ADDIN NE.Ref.{0A9FCD9E-4791-4A0A-B082-2BC4C300306A}&lt;Citation&gt;&lt;Group&gt;&lt;References&gt;&lt;Item&gt;&lt;ID&gt;144&lt;/ID&gt;&lt;UID&gt;{7DC839AF-EB0A-47E3-9D20-16563A4D8315}&lt;/UID&gt;&lt;Title&gt;Psychometric Features of CES-D in Chinese Adolescents&lt;/Title&gt;&lt;Template&gt;Journal Article&lt;/Template&gt;&lt;Star&gt;0&lt;/Star&gt;&lt;Tag&gt;0&lt;/Tag&gt;&lt;Author&gt;Chen, Zhiyan; Yang, Xiao-dong; Li, Xin-ying&lt;/Author&gt;&lt;Year&gt;2009&lt;/Year&gt;&lt;Details&gt;&lt;_accessed&gt;65224701&lt;/_accessed&gt;&lt;_created&gt;65179634&lt;/_created&gt;&lt;_journal&gt;Chinese journal of clinical psychology&lt;/_journal&gt;&lt;_modified&gt;65224701&lt;/_modified&gt;&lt;_volume&gt;17&lt;/_volume&gt;&lt;/Details&gt;&lt;Extra/&gt;&lt;/Item&gt;&lt;/References&gt;&lt;/Group&gt;&lt;Group&gt;&lt;References&gt;&lt;Item&gt;&lt;ID&gt;170&lt;/ID&gt;&lt;UID&gt;{1B6103E4-3F47-4587-A720-22802DE5FC1F}&lt;/UID&gt;&lt;Title&gt;Online social networking addiction and depression: The results from a large-scale prospective cohort study in Chinese adolescents&lt;/Title&gt;&lt;Template&gt;Journal Article&lt;/Template&gt;&lt;Star&gt;0&lt;/Star&gt;&lt;Tag&gt;0&lt;/Tag&gt;&lt;Author&gt;Li, Ji-Bin; Mo, Phoenix K H; Lau, Joseph T F; Su, Xue-Fen; Zhang, Xi; Wu, Anise M S; Mai, Jin-Cheng; Chen, Yu-Xia&lt;/Author&gt;&lt;Year&gt;2018&lt;/Year&gt;&lt;Details&gt;&lt;_alternate_title&gt;Journal of Behavioral Addictions&lt;/_alternate_title&gt;&lt;_collection_scope&gt;SSCI;SCIE&lt;/_collection_scope&gt;&lt;_created&gt;65211103&lt;/_created&gt;&lt;_date&gt;2018-01-01&lt;/_date&gt;&lt;_date_display&gt;2018&lt;/_date_display&gt;&lt;_doi&gt;https://doi.org/10.1556/2006.7.2018.69&lt;/_doi&gt;&lt;_impact_factor&gt;   7.772&lt;/_impact_factor&gt;&lt;_issue&gt;3&lt;/_issue&gt;&lt;_journal&gt;Journal of Behavioral Addictions&lt;/_journal&gt;&lt;_modified&gt;65211103&lt;/_modified&gt;&lt;_ori_publication&gt;Akadémiai Kiadó&lt;/_ori_publication&gt;&lt;_pages&gt;686-696&lt;/_pages&gt;&lt;_place_published&gt;Budapest, Hungary&lt;/_place_published&gt;&lt;_social_category&gt;医学(2)&lt;/_social_category&gt;&lt;_url&gt;https://akjournals.com/view/journals/2006/7/3/article-p686.xml&lt;/_url&gt;&lt;_volume&gt;7&lt;/_volume&gt;&lt;/Details&gt;&lt;Extra/&gt;&lt;/Item&gt;&lt;/References&gt;&lt;/Group&gt;&lt;Group&gt;&lt;References&gt;&lt;Item&gt;&lt;ID&gt;35&lt;/ID&gt;&lt;UID&gt;{1B218AA6-CA5C-44D5-904F-6CC8C7994B3A}&lt;/UID&gt;&lt;Title&gt;The moderating effect of physical activity in the relation between problematic  mobile phone use and depression among university students&lt;/Title&gt;&lt;Template&gt;Journal Article&lt;/Template&gt;&lt;Star&gt;0&lt;/Star&gt;&lt;Tag&gt;0&lt;/Tag&gt;&lt;Author&gt;Tao, S; Wu, X; Yang, Y; Tao, F&lt;/Author&gt;&lt;Year&gt;2020&lt;/Year&gt;&lt;Details&gt;&lt;_accession_num&gt;32421598&lt;/_accession_num&gt;&lt;_author_adr&gt;Department of Nephrology, The Second Hospital of Anhui Medical University, 678  Furong Road, Hefei 230601, Anhui, China. Electronic address: shumantao@126.com.; Department of Maternal, Child and Adolescent Health, School of Public Health,  Anhui Medical University, No 81 Meishan Road, Hefei 230032, Anhui, China; MOE Key  Laboratory of Population Health Across Life Cycle, No 81 Meishan Road, Hefei,  230032, Anhui, China; Anhui Provincial Key Laboratory of Population Health and  Aristogenics, Anhui Medical University; No 81 Meishan Road, Hefei, 230032, Anhui,  China. Electronic address: xywu85@126.com.; School of Nursing, Anhui Medical University, Hefei 230601, Anhui, China.  Electronic address: yajuan.yang@ju.se.; Department of Maternal, Child and Adolescent Health, School of Public Health,  Anhui Medical University, No 81 Meishan Road, Hefei 230032, Anhui, China; MOE Key  Laboratory of Population Health Across Life Cycle, No 81 Meishan Road, Hefei,  230032, Anhui, China; Anhui Provincial Key Laboratory of Population Health and  Aristogenics, Anhui Medical University; No 81 Meishan Road, Hefei, 230032, Anhui,  China. Electronic address: taofangbiao@126.com.&lt;/_author_adr&gt;&lt;_collection_scope&gt;SSCI;SCIE&lt;/_collection_scope&gt;&lt;_created&gt;65048976&lt;/_created&gt;&lt;_date&gt;2020-08-01&lt;/_date&gt;&lt;_date_display&gt;2020 Aug 1&lt;/_date_display&gt;&lt;_doi&gt;10.1016/j.jad.2020.04.012&lt;/_doi&gt;&lt;_impact_factor&gt;   6.533&lt;/_impact_factor&gt;&lt;_isbn&gt;1573-2517 (Electronic); 0165-0327 (Linking)&lt;/_isbn&gt;&lt;_journal&gt;J Affect Disord&lt;/_journal&gt;&lt;_keywords&gt;Depression; Mobile phone use; Moderating effect; Physical activity; Students&lt;/_keywords&gt;&lt;_language&gt;eng&lt;/_language&gt;&lt;_modified&gt;65048976&lt;/_modified&gt;&lt;_ori_publication&gt;Copyright © 2020 Elsevier B.V. All rights reserved.&lt;/_ori_publication&gt;&lt;_pages&gt;167-172&lt;/_pages&gt;&lt;_social_category&gt;医学(2)&lt;/_social_category&gt;&lt;_subject_headings&gt;Adolescent; Adult; *Cell Phone; *Cell Phone Use; Depression/epidemiology; Exercise; Female; Humans; Male; Students; Surveys and Questionnaires; Universities; Young Adult&lt;/_subject_headings&gt;&lt;_tertiary_title&gt;Journal of affective disorders&lt;/_tertiary_title&gt;&lt;_type_work&gt;Journal Article; Research Support, Non-U.S. Gov&amp;apos;t&lt;/_type_work&gt;&lt;_url&gt;http://www.ncbi.nlm.nih.gov/entrez/query.fcgi?cmd=Retrieve&amp;amp;db=pubmed&amp;amp;dopt=Abstract&amp;amp;list_uids=32421598&amp;amp;query_hl=1&lt;/_url&gt;&lt;_volume&gt;273&lt;/_volume&gt;&lt;/Details&gt;&lt;Extra/&gt;&lt;/Item&gt;&lt;/References&gt;&lt;/Group&gt;&lt;/Citation&gt;_x000a_"/>
    <w:docVar w:name="NE.Ref{0AB31D15-8D14-499E-9B31-CDE5894054DF}" w:val=" ADDIN NE.Ref.{0AB31D15-8D14-499E-9B31-CDE5894054DF}&lt;Citation&gt;&lt;Group&gt;&lt;References&gt;&lt;Item&gt;&lt;ID&gt;69&lt;/ID&gt;&lt;UID&gt;{418B512D-FFB6-495F-A112-C8C266DD9FE1}&lt;/UID&gt;&lt;Title&gt;Improving mental health through fostering healthy lifestyles in young people: one of the targets in the WPA Action Plan 2023-2026&lt;/Title&gt;&lt;Template&gt;Journal Article&lt;/Template&gt;&lt;Star&gt;1&lt;/Star&gt;&lt;Tag&gt;5&lt;/Tag&gt;&lt;Author&gt;Wasserman, Danuta; Arango, Celso; Fiorillo, Andrea; Levin, Saul; Peters, Andrew; Rao, Prasad; Sanchez-Villanueva, Thelma; Sylla, Aida&lt;/Author&gt;&lt;Year&gt;2023&lt;/Year&gt;&lt;Details&gt;&lt;_alternate_title&gt;World PsychiatryWorld Psychiatry&lt;/_alternate_title&gt;&lt;_collection_scope&gt;SSCI;SCIE&lt;/_collection_scope&gt;&lt;_created&gt;65085188&lt;/_created&gt;&lt;_date&gt;2023-10-01&lt;/_date&gt;&lt;_date_display&gt;2023_x000d__x000a_2023/10/01&lt;/_date_display&gt;&lt;_doi&gt;https://doi.org/10.1002/wps.21146&lt;/_doi&gt;&lt;_impact_factor&gt;  79.683&lt;/_impact_factor&gt;&lt;_isbn&gt;1723-8617&lt;/_isbn&gt;&lt;_issue&gt;3&lt;/_issue&gt;&lt;_journal&gt;World Psychiatry&lt;/_journal&gt;&lt;_modified&gt;65085188&lt;/_modified&gt;&lt;_ori_publication&gt;John Wiley &amp;amp; Sons, Ltd&lt;/_ori_publication&gt;&lt;_pages&gt;488-489&lt;/_pages&gt;&lt;_social_category&gt;医学(1)&lt;/_social_category&gt;&lt;_url&gt;https://doi.org/10.1002/wps.21146&lt;/_url&gt;&lt;_volume&gt;22&lt;/_volume&gt;&lt;_accessed&gt;65140528&lt;/_accessed&gt;&lt;/Details&gt;&lt;Extra&gt;&lt;DBUID&gt;{B229E695-20C0-47E4-A960-6A523A810098}&lt;/DBUID&gt;&lt;/Extra&gt;&lt;/Item&gt;&lt;/References&gt;&lt;/Group&gt;&lt;/Citation&gt;_x000a_"/>
    <w:docVar w:name="NE.Ref{0AB4CE03-DEA8-4CA7-A000-7D64B28326C0}" w:val=" ADDIN NE.Ref.{0AB4CE03-DEA8-4CA7-A000-7D64B28326C0}&lt;Citation&gt;&lt;Group&gt;&lt;References&gt;&lt;Item&gt;&lt;ID&gt;24&lt;/ID&gt;&lt;UID&gt;{035F060A-4569-4243-95BD-481EFC7CF546}&lt;/UID&gt;&lt;Title&gt;Childhood adversities, adulthood life events and depression&lt;/Title&gt;&lt;Template&gt;Journal Article&lt;/Template&gt;&lt;Star&gt;0&lt;/Star&gt;&lt;Tag&gt;0&lt;/Tag&gt;&lt;Author&gt;Korkeila, J; Vahtera, J; Nabi, H; Kivimaki, M; Korkeila, K; Sumanen, M; Koskenvuo, K; Koskenvuo, M&lt;/Author&gt;&lt;Year&gt;2010&lt;/Year&gt;&lt;Details&gt;&lt;_accession_num&gt;20569993&lt;/_accession_num&gt;&lt;_author_adr&gt;Department of Psychiatry, University of Turku, Satakunta Hospital District,  Finland. jyrki.korkeila@utu.fi&lt;/_author_adr&gt;&lt;_collection_scope&gt;SSCI;SCIE&lt;/_collection_scope&gt;&lt;_created&gt;64740121&lt;/_created&gt;&lt;_date&gt;2010-12-01&lt;/_date&gt;&lt;_date_display&gt;2010 Dec&lt;/_date_display&gt;&lt;_doi&gt;10.1016/j.jad.2010.04.031&lt;/_doi&gt;&lt;_impact_factor&gt;   6.533&lt;/_impact_factor&gt;&lt;_isbn&gt;1573-2517 (Electronic); 0165-0327 (Linking)&lt;/_isbn&gt;&lt;_issue&gt;1-3&lt;/_issue&gt;&lt;_journal&gt;J Affect Disord&lt;/_journal&gt;&lt;_language&gt;eng&lt;/_language&gt;&lt;_modified&gt;64740121&lt;/_modified&gt;&lt;_ori_publication&gt;Copyright (c) 2010 Elsevier B.V. All rights reserved.&lt;/_ori_publication&gt;&lt;_pages&gt;130-8&lt;/_pages&gt;&lt;_social_category&gt;医学(2)&lt;/_social_category&gt;&lt;_tertiary_title&gt;Journal of affective disorders&lt;/_tertiary_title&gt;&lt;_type_work&gt;Journal Article; Research Support, Non-U.S. Gov&amp;apos;t&lt;/_type_work&gt;&lt;_url&gt;http://www.ncbi.nlm.nih.gov/entrez/query.fcgi?cmd=Retrieve&amp;amp;db=pubmed&amp;amp;dopt=Abstract&amp;amp;list_uids=20569993&amp;amp;query_hl=1&lt;/_url&gt;&lt;_volume&gt;127&lt;/_volume&gt;&lt;/Details&gt;&lt;Extra&gt;&lt;DBUID&gt;{65264952-F343-4DB6-AD61-4FFB3D4C25C4}&lt;/DBUID&gt;&lt;/Extra&gt;&lt;/Item&gt;&lt;/References&gt;&lt;/Group&gt;&lt;/Citation&gt;_x000a_"/>
    <w:docVar w:name="NE.Ref{0ACE9625-46D4-4401-9305-BC46C3A9D1F6}" w:val=" ADDIN NE.Ref.{0ACE9625-46D4-4401-9305-BC46C3A9D1F6}&lt;Citation&gt;&lt;Group&gt;&lt;References&gt;&lt;Item&gt;&lt;ID&gt;2125&lt;/ID&gt;&lt;UID&gt;{5AD2ADB0-B48B-4C48-8DEF-1471C696D324}&lt;/UID&gt;&lt;Title&gt;我国学校健康教育课程模式研究&lt;/Title&gt;&lt;Template&gt;Thesis&lt;/Template&gt;&lt;Star&gt;0&lt;/Star&gt;&lt;Tag&gt;0&lt;/Tag&gt;&lt;Author&gt;杨春雷&lt;/Author&gt;&lt;Year&gt;2006&lt;/Year&gt;&lt;Details&gt;&lt;_accessed&gt;63559391&lt;/_accessed&gt;&lt;_created&gt;63559386&lt;/_created&gt;&lt;_db_provider&gt;CNKI: 硕士&lt;/_db_provider&gt;&lt;_db_updated&gt;CNKI - Reference&lt;/_db_updated&gt;&lt;_keywords&gt;健康教育;课程;健康促进&lt;/_keywords&gt;&lt;_modified&gt;63560662&lt;/_modified&gt;&lt;_pages&gt;55&lt;/_pages&gt;&lt;_publisher&gt;首都师范大学&lt;/_publisher&gt;&lt;_tertiary_author&gt;王建平&lt;/_tertiary_author&gt;&lt;_url&gt;http://kns.cnki.net/KCMS/detail/detail.aspx?FileName=2007040432.nh&amp;amp;DbName=CMFD2007&lt;/_url&gt;&lt;_volume&gt;硕士&lt;/_volume&gt;&lt;_translated_author&gt;Yang, Chunlei&lt;/_translated_author&gt;&lt;_translated_tertiary_author&gt;Wang, Jianping&lt;/_translated_tertiary_author&gt;&lt;/Details&gt;&lt;Extra&gt;&lt;DBUID&gt;{B3F72E5F-0442-4E5A-9D98-614B0241D013}&lt;/DBUID&gt;&lt;/Extra&gt;&lt;/Item&gt;&lt;/References&gt;&lt;/Group&gt;&lt;/Citation&gt;_x000a_"/>
    <w:docVar w:name="NE.Ref{0ADC5C06-4E4B-425D-B9BE-4920AEFDF84C}" w:val=" ADDIN NE.Ref.{0ADC5C06-4E4B-425D-B9BE-4920AEFDF84C}&lt;Citation&gt;&lt;Group&gt;&lt;References&gt;&lt;Item&gt;&lt;ID&gt;1071&lt;/ID&gt;&lt;UID&gt;{34CAECED-36E9-496D-84BC-05410E0E8B2F}&lt;/UID&gt;&lt;Title&gt;Physical activity among Chinese school-aged children: National prevalence  estimates from the 2016 Physical Activity and Fitness in China-The Youth Study&lt;/Title&gt;&lt;Template&gt;Journal Article&lt;/Template&gt;&lt;Star&gt;0&lt;/Star&gt;&lt;Tag&gt;0&lt;/Tag&gt;&lt;Author&gt;Fan, X; Cao, Z B&lt;/Author&gt;&lt;Year&gt;2017&lt;/Year&gt;&lt;Details&gt;&lt;_accessed&gt;65168358&lt;/_accessed&gt;&lt;_accession_num&gt;30356592&lt;/_accession_num&gt;&lt;_author_adr&gt;Department of Physical Education, Shanghai Jiao Tong University, Shanghai 200240,  China.; Shanghai Research Center for Physical Fitness and Health of Children and  Adolescents, Shanghai University of Sport, Shanghai 200438, China.; Shanghai Research Center for Physical Fitness and Health of Children and  Adolescents, Shanghai University of Sport, Shanghai 200438, China.; School of Kinesiology, Shanghai University of Sport, Shanghai 200438, China.&lt;/_author_adr&gt;&lt;_collection_scope&gt;SCIE;SSCI&lt;/_collection_scope&gt;&lt;_created&gt;65168335&lt;/_created&gt;&lt;_date&gt;2017-12-01&lt;/_date&gt;&lt;_date_display&gt;2017 Dec&lt;/_date_display&gt;&lt;_db_updated&gt;PubMed&lt;/_db_updated&gt;&lt;_doi&gt;10.1016/j.jshs.2017.09.006&lt;/_doi&gt;&lt;_impact_factor&gt;   7.179&lt;/_impact_factor&gt;&lt;_isbn&gt;2213-2961 (Electronic); 2095-2546 (Print); 2213-2961 (Linking)&lt;/_isbn&gt;&lt;_issue&gt;4&lt;/_issue&gt;&lt;_journal&gt;J Sport Health Sci&lt;/_journal&gt;&lt;_keywords&gt;Children and adolescents; Exercise; Moderate-to-vigorous physical activity; Sedentary behavior&lt;/_keywords&gt;&lt;_language&gt;eng&lt;/_language&gt;&lt;_modified&gt;65168358&lt;/_modified&gt;&lt;_pages&gt;388-394&lt;/_pages&gt;&lt;_tertiary_title&gt;Journal of sport and health science&lt;/_tertiary_title&gt;&lt;_type_work&gt;Journal Article&lt;/_type_work&gt;&lt;_url&gt;http://www.ncbi.nlm.nih.gov/entrez/query.fcgi?cmd=Retrieve&amp;amp;db=pubmed&amp;amp;dopt=Abstract&amp;amp;list_uids=30356592&amp;amp;query_hl=1 _x000d__x000a_https://www.ncbi.nlm.nih.gov/pmc/articles/PMC6189269/pdf/main.pdf _x000d__x000a_&lt;/_url&gt;&lt;_volume&gt;6&lt;/_volume&gt;&lt;/Details&gt;&lt;Extra&gt;&lt;DBUID&gt;{F96A950B-833F-4880-A151-76DA2D6A2879}&lt;/DBUID&gt;&lt;/Extra&gt;&lt;/Item&gt;&lt;/References&gt;&lt;/Group&gt;&lt;/Citation&gt;_x000a_"/>
    <w:docVar w:name="NE.Ref{0B1685D1-ECA1-48E5-BC4F-DCF522FFF020}" w:val=" ADDIN NE.Ref.{0B1685D1-ECA1-48E5-BC4F-DCF522FFF020}&lt;Citation&gt;&lt;Group&gt;&lt;References&gt;&lt;Item&gt;&lt;ID&gt;168&lt;/ID&gt;&lt;UID&gt;{78F40EB2-109F-4AA2-B2F9-1BD2596B9FAD}&lt;/UID&gt;&lt;Title&gt;Adverse childhood experiences from family and society contribute to increased risk of depressive symptoms and cognitive impairment: a cross-sectional study&lt;/Title&gt;&lt;Template&gt;Journal Article&lt;/Template&gt;&lt;Star&gt;0&lt;/Star&gt;&lt;Tag&gt;5&lt;/Tag&gt;&lt;Author&gt;Ziyang, Ren; Yanan, Luo; Xiaoying, Zheng; Jufen, Liu&lt;/Author&gt;&lt;Year&gt;2023&lt;/Year&gt;&lt;Details&gt;&lt;_alternate_title&gt;Gen Psych&lt;/_alternate_title&gt;&lt;_collection_scope&gt;CSCD;ESCI&lt;/_collection_scope&gt;&lt;_created&gt;65210265&lt;/_created&gt;&lt;_date&gt;2023-08-01&lt;/_date&gt;&lt;_date_display&gt;2023/08/01&lt;/_date_display&gt;&lt;_doi&gt;10.1136/gpsych-2023-101039&lt;/_doi&gt;&lt;_issue&gt;4&lt;/_issue&gt;&lt;_journal&gt;General Psychiatry&lt;/_journal&gt;&lt;_modified&gt;65210265&lt;/_modified&gt;&lt;_pages&gt;e101039&lt;/_pages&gt;&lt;_url&gt;http://gpsych.bmj.com/content/36/4/e101039.abstract&lt;/_url&gt;&lt;_volume&gt;36&lt;/_volume&gt;&lt;/Details&gt;&lt;Extra&gt;&lt;DBUID&gt;{B229E695-20C0-47E4-A960-6A523A810098}&lt;/DBUID&gt;&lt;/Extra&gt;&lt;/Item&gt;&lt;/References&gt;&lt;/Group&gt;&lt;/Citation&gt;_x000a_"/>
    <w:docVar w:name="NE.Ref{0B16B759-9C5E-483D-8282-563E87ADBF14}" w:val=" ADDIN NE.Ref.{0B16B759-9C5E-483D-8282-563E87ADBF14}&lt;Citation&gt;&lt;Group&gt;&lt;References&gt;&lt;Item&gt;&lt;ID&gt;27&lt;/ID&gt;&lt;UID&gt;{F220AF5C-C412-467F-8CC0-9BA179889CA0}&lt;/UID&gt;&lt;Title&gt;Global prevalence of digital addiction in general population: A systematic review  and meta-analysis&lt;/Title&gt;&lt;Template&gt;Journal Article&lt;/Template&gt;&lt;Star&gt;0&lt;/Star&gt;&lt;Tag&gt;0&lt;/Tag&gt;&lt;Author&gt;Meng, S Q; Cheng, J L; Li, Y Y; Yang, X Q; Zheng, J W; Chang, X W; Shi, Y; Chen, Y; Lu, L; Sun, Y; Bao, Y P; Shi, J&lt;/Author&gt;&lt;Year&gt;2022&lt;/Year&gt;&lt;Details&gt;&lt;_accession_num&gt;35150965&lt;/_accession_num&gt;&lt;_author_adr&gt;National Institute on Drug Dependence and Beijing Key Laboratory of Drug  Dependence, Peking University, Beijing, China.; National Institute on Drug Dependence and Beijing Key Laboratory of Drug  Dependence, Peking University, Beijing, China.; National Institute on Drug Dependence and Beijing Key Laboratory of Drug  Dependence, Peking University, Beijing, China.; National Institute on Drug Dependence and Beijing Key Laboratory of Drug  Dependence, Peking University, Beijing, China.; National Institute on Drug Dependence and Beijing Key Laboratory of Drug  Dependence, Peking University, Beijing, China.; National Institute on Drug Dependence and Beijing Key Laboratory of Drug  Dependence, Peking University, Beijing, China.; Peking University Shenzhen Hospital, Shenzhen, China.; Peking University Shenzhen Hospital, Shenzhen, China.; National Institute on Drug Dependence and Beijing Key Laboratory of Drug  Dependence, Peking University, Beijing, China; Peking University Sixth Hospital,  Peking University Institute of Mental Health, NHC Key Laboratory of Mental Health  (Peking University), National Clinical Research Center for Mental Disorders  (Peking University Sixth Hospital), Beijing, China.; National Institute on Drug Dependence and Beijing Key Laboratory of Drug  Dependence, Peking University, Beijing, China. Electronic address:  sunyan@bjmu.edu.cn.; National Institute on Drug Dependence and Beijing Key Laboratory of Drug  Dependence, Peking University, Beijing, China. Electronic address:  baoyp@bjmu.edu.cn.; National Institute on Drug Dependence and Beijing Key Laboratory of Drug  Dependence, Peking University, Beijing, China; Peking University Shenzhen  Hospital, Shenzhen, China; The State Key Laboratory of Natural and Biomimetic  Drugs, Peking University, Beijing, China; The Key Laboratory for Neuroscience of  the Ministry of Education and Health, Peking University, Beijing, China.  Electronic address: shijie@bjmu.edu.cn.&lt;/_author_adr&gt;&lt;_collection_scope&gt;SSCI&lt;/_collection_scope&gt;&lt;_created&gt;64740781&lt;/_created&gt;&lt;_date&gt;2022-03-01&lt;/_date&gt;&lt;_date_display&gt;2022 Mar&lt;/_date_display&gt;&lt;_doi&gt;10.1016/j.cpr.2022.102128&lt;/_doi&gt;&lt;_impact_factor&gt;  11.397&lt;/_impact_factor&gt;&lt;_isbn&gt;1873-7811 (Electronic); 0272-7358 (Linking)&lt;/_isbn&gt;&lt;_journal&gt;Clin Psychol Rev&lt;/_journal&gt;&lt;_keywords&gt;Behavioral addiction; Digital addiction; Gaming addiction; Internet addiction; Meta-analysis; Prevalence&lt;/_keywords&gt;&lt;_language&gt;eng&lt;/_language&gt;&lt;_modified&gt;64740781&lt;/_modified&gt;&lt;_ori_publication&gt;Copyright © 2022 Elsevier Ltd. All rights reserved.&lt;/_ori_publication&gt;&lt;_pages&gt;102128&lt;/_pages&gt;&lt;_social_category&gt;心理学(1)&lt;/_social_category&gt;&lt;_subject_headings&gt;*Behavior, Addictive/epidemiology; *COVID-19; Female; Humans; Male; Pandemics; Prevalence; SARS-CoV-2&lt;/_subject_headings&gt;&lt;_tertiary_title&gt;Clinical psychology review&lt;/_tertiary_title&gt;&lt;_type_work&gt;Journal Article; Meta-Analysis; Research Support, Non-U.S. Gov&amp;apos;t; Review; Systematic Review&lt;/_type_work&gt;&lt;_url&gt;http://www.ncbi.nlm.nih.gov/entrez/query.fcgi?cmd=Retrieve&amp;amp;db=pubmed&amp;amp;dopt=Abstract&amp;amp;list_uids=35150965&amp;amp;query_hl=1&lt;/_url&gt;&lt;_volume&gt;92&lt;/_volume&gt;&lt;/Details&gt;&lt;Extra&gt;&lt;DBUID&gt;{EAD0D9F0-7B9C-4750-A1E8-6A02F78A758B}&lt;/DBUID&gt;&lt;/Extra&gt;&lt;/Item&gt;&lt;/References&gt;&lt;/Group&gt;&lt;/Citation&gt;_x000a_"/>
    <w:docVar w:name="NE.Ref{0B4D485F-B546-4196-9A4D-D496DB0A3BEA}" w:val=" ADDIN NE.Ref.{0B4D485F-B546-4196-9A4D-D496DB0A3BEA}&lt;Citation&gt;&lt;Group&gt;&lt;References&gt;&lt;Item&gt;&lt;ID&gt;3134&lt;/ID&gt;&lt;UID&gt;{2575D2D4-7463-4C34-A9B9-93F0F6F386C2}&lt;/UID&gt;&lt;Title&gt;Associations Between Child Maltreatment and Depressive Symptoms Among Chinese College Students: An Analysis of Sex Differences&lt;/Title&gt;&lt;Template&gt;Journal Article&lt;/Template&gt;&lt;Star&gt;0&lt;/Star&gt;&lt;Tag&gt;0&lt;/Tag&gt;&lt;Author&gt;Chen, X; Zhang, S; Huang, G; Xu, Y; Li, Q; Shi, J; Li, W; Wang, W; Guo, L; Lu, C&lt;/Author&gt;&lt;Year&gt;2021&lt;/Year&gt;&lt;Details&gt;&lt;_accessed&gt;64180035&lt;/_accessed&gt;&lt;_accession_num&gt;34305672&lt;/_accession_num&gt;&lt;_author_adr&gt;Department of Medical Statistics and Epidemiology, School of Public Health, Sun Yat-sen University, Guangzhou, China.; Guangdong Engineering Technology Research Center of Nutrition Translation, Guangzhou, China.; Department of Medical Statistics and Epidemiology, School of Public Health, Sun Yat-sen University, Guangzhou, China.; Guangdong Engineering Technology Research Center of Nutrition Translation, Guangzhou, China.; Center for ADR (Adverse Drug Reaction) Monitoring of Guangdong, Guangzhou, China.; Center for ADR (Adverse Drug Reaction) Monitoring of Guangdong, Guangzhou, China.; Department of Medical Statistics and Epidemiology, School of Public Health, Sun Yat-sen University, Guangzhou, China.; Guangdong Engineering Technology Research Center of Nutrition Translation, Guangzhou, China.; Department of Medical Statistics and Epidemiology, School of Public Health, Sun Yat-sen University, Guangzhou, China.; Guangdong Engineering Technology Research Center of Nutrition Translation, Guangzhou, China.; Department of Medical Statistics and Epidemiology, School of Public Health, Sun Yat-sen University, Guangzhou, China.; Guangdong Engineering Technology Research Center of Nutrition Translation, Guangzhou, China.; Department of Medical Statistics and Epidemiology, School of Public Health, Sun Yat-sen University, Guangzhou, China.; Guangdong Engineering Technology Research Center of Nutrition Translation, Guangzhou, China.; Department of Medical Statistics and Epidemiology, School of Public Health, Sun Yat-sen University, Guangzhou, China.; Guangdong Engineering Technology Research Center of Nutrition Translation, Guangzhou, China.; Department of Medical Statistics and Epidemiology, School of Public Health, Sun Yat-sen University, Guangzhou, China.; Guangdong Engineering Technology Research Center of Nutrition Translation, Guangzhou, China.&lt;/_author_adr&gt;&lt;_collection_scope&gt;SCIE;SSCI&lt;/_collection_scope&gt;&lt;_created&gt;64180034&lt;/_created&gt;&lt;_date&gt;2021-01-20&lt;/_date&gt;&lt;_date_display&gt;2021&lt;/_date_display&gt;&lt;_db_updated&gt;PubMed&lt;/_db_updated&gt;&lt;_doi&gt;10.3389/fpsyt.2021.656646&lt;/_doi&gt;&lt;_impact_factor&gt;   4.157&lt;/_impact_factor&gt;&lt;_isbn&gt;1664-0640 (Print); 1664-0640 (Linking)&lt;/_isbn&gt;&lt;_journal&gt;Front Psychiatry&lt;/_journal&gt;&lt;_keywords&gt;child maltreatment; college students; cumulative effect; depressive symptoms; sex&lt;/_keywords&gt;&lt;_language&gt;eng&lt;/_language&gt;&lt;_modified&gt;64466846&lt;/_modified&gt;&lt;_ori_publication&gt;Copyright (c) 2021 Chen, Zhang, Huang, Xu, Li, Shi, Li, Wang, Guo and Lu.&lt;/_ori_publication&gt;&lt;_pages&gt;656646&lt;/_pages&gt;&lt;_tertiary_title&gt;Frontiers in psychiatry&lt;/_tertiary_title&gt;&lt;_type_work&gt;Journal Article&lt;/_type_work&gt;&lt;_url&gt;http://www.ncbi.nlm.nih.gov/entrez/query.fcgi?cmd=Retrieve&amp;amp;db=pubmed&amp;amp;dopt=Abstract&amp;amp;list_uids=34305672&amp;amp;query_hl=1&lt;/_url&gt;&lt;_volume&gt;12&lt;/_volume&gt;&lt;/Details&gt;&lt;Extra&gt;&lt;DBUID&gt;{93870BB0-CAEF-4F07-AAE0-DA131E288E28}&lt;/DBUID&gt;&lt;/Extra&gt;&lt;/Item&gt;&lt;/References&gt;&lt;/Group&gt;&lt;/Citation&gt;_x000a_"/>
    <w:docVar w:name="NE.Ref{0B58C963-7654-4FE3-90A1-46323031E915}" w:val=" ADDIN NE.Ref.{0B58C963-7654-4FE3-90A1-46323031E915}&lt;Citation&gt;&lt;Group&gt;&lt;References&gt;&lt;Item&gt;&lt;ID&gt;3269&lt;/ID&gt;&lt;UID&gt;{D310A6C5-39CE-46C0-A472-3B1C6662CAE3}&lt;/UID&gt;&lt;Title&gt;Myopia in teenagers. An eight-year follow-up study on myopia progression and risk factors&lt;/Title&gt;&lt;Template&gt;Journal Article&lt;/Template&gt;&lt;Star&gt;0&lt;/Star&gt;&lt;Tag&gt;0&lt;/Tag&gt;&lt;Author&gt;Jensen, H&lt;/Author&gt;&lt;Year&gt;1995&lt;/Year&gt;&lt;Details&gt;&lt;_accessed&gt;64558975&lt;/_accessed&gt;&lt;_accession_num&gt;8751114&lt;/_accession_num&gt;&lt;_author_adr&gt;Department of Ophthalmology, Odense University Hospital, Denmark.&lt;/_author_adr&gt;&lt;_created&gt;64558974&lt;/_created&gt;&lt;_date&gt;1995-10-01&lt;/_date&gt;&lt;_date_display&gt;1995 Oct&lt;/_date_display&gt;&lt;_db_updated&gt;PubMed&lt;/_db_updated&gt;&lt;_doi&gt;10.1111/j.1600-0420.1995.tb00294.x&lt;/_doi&gt;&lt;_isbn&gt;1395-3907 (Print); 1395-3907 (Linking)&lt;/_isbn&gt;&lt;_issue&gt;5&lt;/_issue&gt;&lt;_journal&gt;Acta Ophthalmol Scand&lt;/_journal&gt;&lt;_language&gt;eng&lt;/_language&gt;&lt;_modified&gt;64558975&lt;/_modified&gt;&lt;_pages&gt;389-93&lt;/_pages&gt;&lt;_subject_headings&gt;Accommodation, Ocular/physiology; Adolescent; Adult; Age of Onset; Convergence, Ocular/physiology; Disease Progression; Female; Follow-Up Studies; Fundus Oculi; Humans; Intraocular Pressure/physiology; Male; Myopia/*physiopathology; Prospective Studies; Refraction, Ocular; Risk Factors; Strabismus/physiopathology&lt;/_subject_headings&gt;&lt;_tertiary_title&gt;Acta ophthalmologica Scandinavica&lt;/_tertiary_title&gt;&lt;_type_work&gt;Journal Article; Research Support, Non-U.S. Gov&amp;apos;t&lt;/_type_work&gt;&lt;_url&gt;http://www.ncbi.nlm.nih.gov/entrez/query.fcgi?cmd=Retrieve&amp;amp;db=pubmed&amp;amp;dopt=Abstract&amp;amp;list_uids=8751114&amp;amp;query_hl=1&lt;/_url&gt;&lt;_volume&gt;73&lt;/_volume&gt;&lt;/Details&gt;&lt;Extra&gt;&lt;DBUID&gt;{93870BB0-CAEF-4F07-AAE0-DA131E288E28}&lt;/DBUID&gt;&lt;/Extra&gt;&lt;/Item&gt;&lt;/References&gt;&lt;/Group&gt;&lt;Group&gt;&lt;References&gt;&lt;Item&gt;&lt;ID&gt;3261&lt;/ID&gt;&lt;UID&gt;{FE656A29-0875-4ABC-B71D-5EFDC0B31195}&lt;/UID&gt;&lt;Title&gt;Age of onset of myopia predicts risk of high myopia in later childhood in myopic  Singapore children&lt;/Title&gt;&lt;Template&gt;Journal Article&lt;/Template&gt;&lt;Star&gt;0&lt;/Star&gt;&lt;Tag&gt;0&lt;/Tag&gt;&lt;Author&gt;Chua, S Y; Sabanayagam, C; Cheung, Y B; Chia, A; Valenzuela, R K; Tan, D; Wong, T Y; Cheng, C Y; Saw, S M&lt;/Author&gt;&lt;Year&gt;2016&lt;/Year&gt;&lt;Details&gt;&lt;_accessed&gt;64558977&lt;/_accessed&gt;&lt;_accession_num&gt;27350183&lt;/_accession_num&gt;&lt;_author_adr&gt;Saw Swee Hock School of Public Health, National University of Singapore, Singapore, Singapore.; Singapore Eye Research Institute, Singapore National Eye Centre, Singapore, Singapore.; Centre for Quantitative Medicine, Duke-NUS Medical School, Singapore, Singapore.; Department of Ophthalmology, Yong Loo Lin School of Medicine, National University of Singapore and National University Health System, Singapore, Singapore.; Centre for Quantitative Medicine, Duke-NUS Medical School, Singapore, Singapore.; Singapore Eye Research Institute, Singapore National Eye Centre, Singapore, Singapore.; Genome Institute of Singapore, A*STAR, Singapore, Singapore.; Singapore Eye Research Institute, Singapore National Eye Centre, Singapore, Singapore.; Singapore Eye Research Institute, Singapore National Eye Centre, Singapore, Singapore.; Centre for Quantitative Medicine, Duke-NUS Medical School, Singapore, Singapore.; Department of Ophthalmology, Yong Loo Lin School of Medicine, National University of Singapore and National University Health System, Singapore, Singapore.; Singapore Eye Research Institute, Singapore National Eye Centre, Singapore, Singapore.; Centre for Quantitative Medicine, Duke-NUS Medical School, Singapore, Singapore.; Department of Ophthalmology, Yong Loo Lin School of Medicine, National University of Singapore and National University Health System, Singapore, Singapore.; Saw Swee Hock School of Public Health, National University of Singapore, Singapore, Singapore.; Singapore Eye Research Institute, Singapore National Eye Centre, Singapore, Singapore.; Centre for Quantitative Medicine, Duke-NUS Medical School, Singapore, Singapore.&lt;/_author_adr&gt;&lt;_created&gt;64557733&lt;/_created&gt;&lt;_date&gt;2016-07-01&lt;/_date&gt;&lt;_date_display&gt;2016 Jul&lt;/_date_display&gt;&lt;_db_updated&gt;PubMed&lt;/_db_updated&gt;&lt;_doi&gt;10.1111/opo.12305&lt;/_doi&gt;&lt;_impact_factor&gt;   3.117&lt;/_impact_factor&gt;&lt;_isbn&gt;1475-1313 (Electronic); 0275-5408 (Linking)&lt;/_isbn&gt;&lt;_issue&gt;4&lt;/_issue&gt;&lt;_journal&gt;Ophthalmic Physiol Opt&lt;/_journal&gt;&lt;_keywords&gt;*age of myopia onset; *axial length; *children; *high myopia; *myopia; *spherical equivalent&lt;/_keywords&gt;&lt;_language&gt;eng&lt;/_language&gt;&lt;_modified&gt;64557733&lt;/_modified&gt;&lt;_ori_publication&gt;(c) 2016 The Authors Ophthalmic &amp;amp; Physiological Optics (c) 2016 The College of_x000d__x000a_      Optometrists.&lt;/_ori_publication&gt;&lt;_pages&gt;388-94&lt;/_pages&gt;&lt;_subject_headings&gt;Age of Onset; Child; Disease Progression; Female; Follow-Up Studies; Humans; Incidence; Male; Myopia/diagnosis/*epidemiology/physiopathology; Odds Ratio; Prevalence; Prognosis; Prospective Studies; *Refraction, Ocular; Risk Factors; Severity of Illness Index; Singapore/epidemiology; Surveys and Questionnaires&lt;/_subject_headings&gt;&lt;_tertiary_title&gt;Ophthalmic &amp;amp; physiological optics : the journal of the British College of_x000d__x000a_      Ophthalmic Opticians (Optometrists)&lt;/_tertiary_title&gt;&lt;_type_work&gt;Journal Article; Research Support, Non-U.S. Gov&amp;apos;t&lt;/_type_work&gt;&lt;_url&gt;http://www.ncbi.nlm.nih.gov/entrez/query.fcgi?cmd=Retrieve&amp;amp;db=pubmed&amp;amp;dopt=Abstract&amp;amp;list_uids=27350183&amp;amp;query_hl=1&lt;/_url&gt;&lt;_volume&gt;36&lt;/_volume&gt;&lt;/Details&gt;&lt;Extra&gt;&lt;DBUID&gt;{93870BB0-CAEF-4F07-AAE0-DA131E288E28}&lt;/DBUID&gt;&lt;/Extra&gt;&lt;/Item&gt;&lt;/References&gt;&lt;/Group&gt;&lt;/Citation&gt;_x000a_"/>
    <w:docVar w:name="NE.Ref{0B5AF01F-4EEE-4E1C-8887-DAB623BA44FB}" w:val=" ADDIN NE.Ref.{0B5AF01F-4EEE-4E1C-8887-DAB623BA44FB}&lt;Citation&gt;&lt;Group&gt;&lt;References&gt;&lt;Item&gt;&lt;ID&gt;49&lt;/ID&gt;&lt;UID&gt;{65B40D1B-5DDF-4DBE-815A-43225C0892D7}&lt;/UID&gt;&lt;Title&gt;Psychometric property and measurement invariance of internet addiction test: the  effect of socio-demographic and internet use variables&lt;/Title&gt;&lt;Template&gt;Journal Article&lt;/Template&gt;&lt;Star&gt;0&lt;/Star&gt;&lt;Tag&gt;0&lt;/Tag&gt;&lt;Author&gt;Lu, X; Yeo, K J; Guo, F; Zhao, Z; Wu, O&lt;/Author&gt;&lt;Year&gt;2022&lt;/Year&gt;&lt;Details&gt;&lt;_accession_num&gt;35964103&lt;/_accession_num&gt;&lt;_author_adr&gt;Hangzhou Vocational &amp;amp;Technical College, Zhejiang, 310018, Hangzhou, China.  luxi0218@hotmail.com.; Department of Education, Universiti Teknologi Malaysia, 81310 UTM, Johor Bahru,  Malaysia.; Hangzhou Vocational &amp;amp;Technical College, Zhejiang, 310018, Hangzhou, China.; Hangzhou Vocational &amp;amp;Technical College, Zhejiang, 310018, Hangzhou, China.; Shulan International Medical College, Zhejiang Shuren University, Zhejiang,  People&amp;apos;s Republic of China. wuou1@163.com.&lt;/_author_adr&gt;&lt;_collection_scope&gt;SCIE&lt;/_collection_scope&gt;&lt;_created&gt;64742593&lt;/_created&gt;&lt;_date&gt;2022-08-13&lt;/_date&gt;&lt;_date_display&gt;2022 Aug 13&lt;/_date_display&gt;&lt;_doi&gt;10.1186/s12889-022-13915-1&lt;/_doi&gt;&lt;_impact_factor&gt;   4.135&lt;/_impact_factor&gt;&lt;_isbn&gt;1471-2458 (Electronic); 1471-2458 (Linking)&lt;/_isbn&gt;&lt;_issue&gt;1&lt;/_issue&gt;&lt;_journal&gt;BMC Public Health&lt;/_journal&gt;&lt;_keywords&gt;College students; Internet addiction test (IAT); Pathological internet use (PIU)&lt;/_keywords&gt;&lt;_language&gt;eng&lt;/_language&gt;&lt;_modified&gt;64742593&lt;/_modified&gt;&lt;_ori_publication&gt;© 2022. The Author(s).&lt;/_ori_publication&gt;&lt;_pages&gt;1548&lt;/_pages&gt;&lt;_social_category&gt;医学(3)&lt;/_social_category&gt;&lt;_subject_headings&gt;*Behavior, Addictive/diagnosis/epidemiology; Demography; Female; Humans; *Internet Addiction Disorder; Internet Use; Male; Psychometrics; Sexism&lt;/_subject_headings&gt;&lt;_tertiary_title&gt;BMC public health&lt;/_tertiary_title&gt;&lt;_type_work&gt;Journal Article; Research Support, Non-U.S. Gov&amp;apos;t&lt;/_type_work&gt;&lt;_url&gt;http://www.ncbi.nlm.nih.gov/entrez/query.fcgi?cmd=Retrieve&amp;amp;db=pubmed&amp;amp;dopt=Abstract&amp;amp;list_uids=35964103&amp;amp;query_hl=1&lt;/_url&gt;&lt;_volume&gt;22&lt;/_volume&gt;&lt;/Details&gt;&lt;Extra&gt;&lt;DBUID&gt;{EAD0D9F0-7B9C-4750-A1E8-6A02F78A758B}&lt;/DBUID&gt;&lt;/Extra&gt;&lt;/Item&gt;&lt;/References&gt;&lt;/Group&gt;&lt;Group&gt;&lt;References&gt;&lt;Item&gt;&lt;ID&gt;50&lt;/ID&gt;&lt;UID&gt;{0E059E87-0697-4443-A91D-8589BC948682}&lt;/UID&gt;&lt;Title&gt;Children and adolescents&amp;apos; positive youth development qualities and internet  addiction during the COVID-19 pandemic: A longitudinal study in China&lt;/Title&gt;&lt;Template&gt;Journal Article&lt;/Template&gt;&lt;Star&gt;0&lt;/Star&gt;&lt;Tag&gt;0&lt;/Tag&gt;&lt;Author&gt;Wang, Z; Hong, B; Zhang, Y; Su, Y; Li, M; Zhao, L; Jia, P&lt;/Author&gt;&lt;Year&gt;2022&lt;/Year&gt;&lt;Details&gt;&lt;_accession_num&gt;36713917&lt;/_accession_num&gt;&lt;_author_adr&gt;Department of Chronic and Non-communicable Disease Control and Prevention,  Sichuan Center of Disease Control and Prevention, Chengdu, China.; Department of Health Policy and Management, West China School of Public Health,  Sichuan University, Chengdu, China.; Department of Chronic and Non-communicable Disease Control and Prevention,  Sichuan Center of Disease Control and Prevention, Chengdu, China.; Department of Sociology and Anthropology, Swarthmore College, Swarthmore, PA,  United States.; Department of Chronic and Non-communicable Disease Control and Prevention,  Sichuan Center of Disease Control and Prevention, Chengdu, China.; Department of Health Policy and Management, West China School of Public Health,  Sichuan University, Chengdu, China.; Healthcare Evaluation and Organization Analysis (HEOA) Group, West China School  of Public Health and West China Fourth Hospital, Sichuan University, Chengdu,  China.; International Institute of Spatial Lifecourse Health (ISLE), Wuhan University,  Wuhan, China.; International Institute of Spatial Lifecourse Health (ISLE), Wuhan University,  Wuhan, China.; School of Resource and Environmental Sciences, Wuhan University, Wuhan, China.&lt;/_author_adr&gt;&lt;_collection_scope&gt;SSCI;SCIE&lt;/_collection_scope&gt;&lt;_created&gt;64742593&lt;/_created&gt;&lt;_date&gt;2022-01-20&lt;/_date&gt;&lt;_date_display&gt;2022&lt;/_date_display&gt;&lt;_doi&gt;10.3389/fpsyt.2022.1068737&lt;/_doi&gt;&lt;_impact_factor&gt;   5.435&lt;/_impact_factor&gt;&lt;_isbn&gt;1664-0640 (Print); 1664-0640 (Electronic); 1664-0640 (Linking)&lt;/_isbn&gt;&lt;_journal&gt;Front Psychiatry&lt;/_journal&gt;&lt;_keywords&gt;COVID-19; China; Internet addiction; adolescents; children; cohort; positive youth development&lt;/_keywords&gt;&lt;_language&gt;eng&lt;/_language&gt;&lt;_modified&gt;64742593&lt;/_modified&gt;&lt;_ori_publication&gt;Copyright © 2023 Wang, Hong, Zhang, Su, Li, Zhao and Jia.&lt;/_ori_publication&gt;&lt;_pages&gt;1068737&lt;/_pages&gt;&lt;_social_category&gt;医学(3)&lt;/_social_category&gt;&lt;_tertiary_title&gt;Frontiers in psychiatry&lt;/_tertiary_title&gt;&lt;_type_work&gt;Journal Article&lt;/_type_work&gt;&lt;_url&gt;http://www.ncbi.nlm.nih.gov/entrez/query.fcgi?cmd=Retrieve&amp;amp;db=pubmed&amp;amp;dopt=Abstract&amp;amp;list_uids=36713917&amp;amp;query_hl=1&lt;/_url&gt;&lt;_volume&gt;13&lt;/_volume&gt;&lt;/Details&gt;&lt;Extra&gt;&lt;DBUID&gt;{EAD0D9F0-7B9C-4750-A1E8-6A02F78A758B}&lt;/DBUID&gt;&lt;/Extra&gt;&lt;/Item&gt;&lt;/References&gt;&lt;/Group&gt;&lt;/Citation&gt;_x000a_"/>
    <w:docVar w:name="NE.Ref{0B70C129-7357-4AE4-9A08-11A309F1174A}" w:val=" ADDIN NE.Ref.{0B70C129-7357-4AE4-9A08-11A309F1174A}&lt;Citation&gt;&lt;Group&gt;&lt;References&gt;&lt;Item&gt;&lt;ID&gt;2091&lt;/ID&gt;&lt;UID&gt;{C2A6F910-2CC5-4D19-964D-C8C334FEA34F}&lt;/UID&gt;&lt;Title&gt;Health for the World&amp;apos;s Adolescents: A second chance in the second decade &lt;/Title&gt;&lt;Template&gt;Report&lt;/Template&gt;&lt;Star&gt;0&lt;/Star&gt;&lt;Tag&gt;0&lt;/Tag&gt;&lt;Author&gt;&amp;quot;World Health Organization&amp;quot;&lt;/Author&gt;&lt;Year&gt;2014&lt;/Year&gt;&lt;Details&gt;&lt;_accessed&gt;61256846&lt;/_accessed&gt;&lt;_created&gt;61256846&lt;/_created&gt;&lt;_modified&gt;61256846&lt;/_modified&gt;&lt;/Details&gt;&lt;Extra&gt;&lt;DBUID&gt;{B3F72E5F-0442-4E5A-9D98-614B0241D013}&lt;/DBUID&gt;&lt;/Extra&gt;&lt;/Item&gt;&lt;/References&gt;&lt;/Group&gt;&lt;/Citation&gt;_x000a_"/>
    <w:docVar w:name="NE.Ref{0BD3F094-83F5-4EC5-AC4C-9926096E77F7}" w:val=" ADDIN NE.Ref.{0BD3F094-83F5-4EC5-AC4C-9926096E77F7}&lt;Citation&gt;&lt;Group&gt;&lt;References&gt;&lt;Item&gt;&lt;ID&gt;72&lt;/ID&gt;&lt;UID&gt;{56B66CE1-117D-4B3D-9FBF-760C3780C860}&lt;/UID&gt;&lt;Title&gt;The prospective association between sleep deprivation and depression among adolescents&lt;/Title&gt;&lt;Template&gt;Journal Article&lt;/Template&gt;&lt;Star&gt;0&lt;/Star&gt;&lt;Tag&gt;0&lt;/Tag&gt;&lt;Author&gt;Roberts, R E; Duong, H T&lt;/Author&gt;&lt;Year&gt;2014&lt;/Year&gt;&lt;Details&gt;&lt;_accession_num&gt;24497652&lt;/_accession_num&gt;&lt;_author_adr&gt;Division of Health Promotion and Behavioral Sciences, UTHealth, School of Public  Health, University of Texas Health Science Center, Houston, TX.; Centers for Disease Control, Hanoi, Vietnam.&lt;/_author_adr&gt;&lt;_date_display&gt;2014 Feb 1&lt;/_date_display&gt;&lt;_date&gt;2014-02-01&lt;/_date&gt;&lt;_doi&gt;10.5665/sleep.3388&lt;/_doi&gt;&lt;_isbn&gt;1550-9109 (Electronic); 0161-8105 (Linking)&lt;/_isbn&gt;&lt;_issue&gt;2&lt;/_issue&gt;&lt;_journal&gt;Sleep&lt;/_journal&gt;&lt;_keywords&gt;Depression; adolescents; epidemiology; sleep deprivation&lt;/_keywords&gt;&lt;_language&gt;eng&lt;/_language&gt;&lt;_pages&gt;239-44&lt;/_pages&gt;&lt;_subject_headings&gt;Adolescent; Child; Cohort Studies; Depression/*complications/diagnosis; Depressive Disorder, Major/complications/diagnosis/psychology; Diagnostic and Statistical Manual of Mental Disorders; Female; Humans; Male; Odds Ratio; Prospective Studies; Risk; Sleep; Sleep Deprivation/*complications/*psychology; Texas&lt;/_subject_headings&gt;&lt;_tertiary_title&gt;Sleep&lt;/_tertiary_title&gt;&lt;_type_work&gt;Journal Article; Research Support, N.I.H., Extramural&lt;/_type_work&gt;&lt;_url&gt;http://www.ncbi.nlm.nih.gov/entrez/query.fcgi?cmd=Retrieve&amp;amp;db=pubmed&amp;amp;dopt=Abstract&amp;amp;list_uids=24497652&amp;amp;query_hl=1&lt;/_url&gt;&lt;_volume&gt;37&lt;/_volume&gt;&lt;_created&gt;63581198&lt;/_created&gt;&lt;_modified&gt;63581198&lt;/_modified&gt;&lt;_db_updated&gt;PubMed&lt;/_db_updated&gt;&lt;_impact_factor&gt;   4.805&lt;/_impact_factor&gt;&lt;_collection_scope&gt;SCI;SCIE&lt;/_collection_scope&gt;&lt;/Details&gt;&lt;Extra&gt;&lt;DBUID&gt;{5D4A96AE-2D4D-41F0-9DA9-F21F7ED3972F}&lt;/DBUID&gt;&lt;/Extra&gt;&lt;/Item&gt;&lt;/References&gt;&lt;/Group&gt;&lt;Group&gt;&lt;References&gt;&lt;Item&gt;&lt;ID&gt;73&lt;/ID&gt;&lt;UID&gt;{83B9A515-A7A9-4AE1-9C52-663B146FCB3F}&lt;/UID&gt;&lt;Title&gt;The moderating roles of bedtime activities and anxiety/depression in the relationship between attention-deficit/hyperactivity disorder symptoms and sleep  problems in children&lt;/Title&gt;&lt;Template&gt;Journal Article&lt;/Template&gt;&lt;Star&gt;0&lt;/Star&gt;&lt;Tag&gt;0&lt;/Tag&gt;&lt;Author&gt;Tong, L; Ye, Y; Yan, Q&lt;/Author&gt;&lt;Year&gt;2018&lt;/Year&gt;&lt;Details&gt;&lt;_accession_num&gt;30236084&lt;/_accession_num&gt;&lt;_author_adr&gt;Department of Maternal, China and Adolescent Health, School of Public Health, Fudan University/Key laboratory Public Health Safety, Chinese Ministry of Education, P.O. Box 244, 138 Yixueyuan Road, Shanghai, 200032, China. ltong@fudan.edu.cn.; Department of Behavior and Psychology Science, Zhejiang University, Hangzhou, China.; Department of Maternal, China and Adolescent Health, School of Public Health, Fudan University/Key laboratory Public Health Safety, Chinese Ministry of Education, P.O. Box 244, 138 Yixueyuan Road, Shanghai, 200032, China.&lt;/_author_adr&gt;&lt;_date_display&gt;2018 Sep 17&lt;/_date_display&gt;&lt;_date&gt;2018-09-17&lt;/_date&gt;&lt;_doi&gt;10.1186/s12888-018-1879-4&lt;/_doi&gt;&lt;_isbn&gt;1471-244X (Electronic); 1471-244X (Linking)&lt;/_isbn&gt;&lt;_issue&gt;1&lt;/_issue&gt;&lt;_journal&gt;BMC Psychiatry&lt;/_journal&gt;&lt;_keywords&gt;*ADHD; *Anxiety/depression; *Bedtime activities; *Sleep problems&lt;/_keywords&gt;&lt;_language&gt;eng&lt;/_language&gt;&lt;_pages&gt;298&lt;/_pages&gt;&lt;_subject_headings&gt;Anxiety/*psychology; Attention Deficit Disorder with Hyperactivity/epidemiology/*psychology; Child; China/epidemiology; Comorbidity; Depression/epidemiology/*psychology; Female; Humans; Male; Parents; Sleep; Sleep Wake Disorders/epidemiology/*psychology; Surveys and Questionnaires; Time Factors&lt;/_subject_headings&gt;&lt;_tertiary_title&gt;BMC psychiatry&lt;/_tertiary_title&gt;&lt;_type_work&gt;Journal Article; Research Support, Non-U.S. Gov&amp;apos;t&lt;/_type_work&gt;&lt;_url&gt;http://www.ncbi.nlm.nih.gov/entrez/query.fcgi?cmd=Retrieve&amp;amp;db=pubmed&amp;amp;dopt=Abstract&amp;amp;list_uids=30236084&amp;amp;query_hl=1&lt;/_url&gt;&lt;_volume&gt;18&lt;/_volume&gt;&lt;_created&gt;63581199&lt;/_created&gt;&lt;_modified&gt;63581199&lt;/_modified&gt;&lt;_db_updated&gt;PubMed&lt;/_db_updated&gt;&lt;_impact_factor&gt;   2.704&lt;/_impact_factor&gt;&lt;_collection_scope&gt;SCIE&lt;/_collection_scope&gt;&lt;/Details&gt;&lt;Extra&gt;&lt;DBUID&gt;{5D4A96AE-2D4D-41F0-9DA9-F21F7ED3972F}&lt;/DBUID&gt;&lt;/Extra&gt;&lt;/Item&gt;&lt;/References&gt;&lt;/Group&gt;&lt;/Citation&gt;_x000a_"/>
    <w:docVar w:name="NE.Ref{0BF33E57-8000-41F8-972D-7E7B54FF057A}" w:val=" ADDIN NE.Ref.{0BF33E57-8000-41F8-972D-7E7B54FF057A}&lt;Citation&gt;&lt;Group&gt;&lt;References&gt;&lt;Item&gt;&lt;ID&gt;3130&lt;/ID&gt;&lt;UID&gt;{97DC7370-1160-4C82-A76C-BD0C5CB2C67B}&lt;/UID&gt;&lt;Title&gt;The mediating effects of depressive symptoms on the association of childhood maltreatment with non-medical use of prescription drugs&lt;/Title&gt;&lt;Template&gt;Journal Article&lt;/Template&gt;&lt;Star&gt;0&lt;/Star&gt;&lt;Tag&gt;0&lt;/Tag&gt;&lt;Author&gt;Guo, L; Huang, Y; Xu, Y; Huang, G; Gao, X; Lei, Y; Luo, M; Xi, C; Lu, C&lt;/Author&gt;&lt;Year&gt;2018&lt;/Year&gt;&lt;Details&gt;&lt;_accessed&gt;63729772&lt;/_accessed&gt;&lt;_accession_num&gt;29294372&lt;/_accession_num&gt;&lt;_author_adr&gt;Department of Medical statistics and Epidemiology, School of Public Health, Sun Yat-sen University, Guangzhou 510080, People&amp;apos;s Republic of China.; Department of Medical statistics and Epidemiology, School of Public Health, Sun Yat-sen University, Guangzhou 510080, People&amp;apos;s Republic of China.; Department of Medical statistics and Epidemiology, School of Public Health, Sun Yat-sen University, Guangzhou 510080, People&amp;apos;s Republic of China; Center for ADR  monitoring of Guangdong, Guangzhou 510080, People&amp;apos;s Republic of China.; Center for ADR monitoring of Guangdong, Guangzhou 510080, People&amp;apos;s Republic of China.; Center for ADR monitoring of Guangdong, Guangzhou 510080, People&amp;apos;s Republic of China.; Department of Medical statistics and Epidemiology, School of Public Health, Sun Yat-sen University, Guangzhou 510080, People&amp;apos;s Republic of China.; Department of Medical statistics and Epidemiology, School of Public Health, Sun Yat-sen University, Guangzhou 510080, People&amp;apos;s Republic of China.; Department of Medical statistics and Epidemiology, School of Public Health, Sun Yat-sen University, Guangzhou 510080, People&amp;apos;s Republic of China.; Department of Medical statistics and Epidemiology, School of Public Health, Sun Yat-sen University, Guangzhou 510080, People&amp;apos;s Republic of China. Electronic address: luciyong@mail.sysu.edu.cn.&lt;/_author_adr&gt;&lt;_created&gt;63729772&lt;/_created&gt;&lt;_date&gt;2018-03-15&lt;/_date&gt;&lt;_date_display&gt;2018 Mar 15&lt;/_date_display&gt;&lt;_db_updated&gt;PubMed&lt;/_db_updated&gt;&lt;_doi&gt;10.1016/j.jad.2017.12.029&lt;/_doi&gt;&lt;_impact_factor&gt;   3.892&lt;/_impact_factor&gt;&lt;_isbn&gt;1573-2517 (Electronic); 0165-0327 (Linking)&lt;/_isbn&gt;&lt;_journal&gt;J Affect Disord&lt;/_journal&gt;&lt;_keywords&gt;*Adolescents; *Childhood maltreatment; *Depressive symptoms; *Mediation effects; *Non-medical use of prescription drugs&lt;/_keywords&gt;&lt;_language&gt;eng&lt;/_language&gt;&lt;_modified&gt;64466846&lt;/_modified&gt;&lt;_ori_publication&gt;Copyright (c) 2017 Elsevier B.V. All rights reserved.&lt;/_ori_publication&gt;&lt;_pages&gt;14-21&lt;/_pages&gt;&lt;_subject_headings&gt;Adolescent; Child; Child Abuse/*psychology; Cross-Sectional Studies; Depression/*psychology; Female; Health Surveys; Humans; Male; Prescription Drug Misuse/*psychology; Students/*psychology&lt;/_subject_headings&gt;&lt;_tertiary_title&gt;Journal of affective disorders&lt;/_tertiary_title&gt;&lt;_type_work&gt;Journal Article; Research Support, Non-U.S. Gov&amp;apos;t&lt;/_type_work&gt;&lt;_url&gt;http://www.ncbi.nlm.nih.gov/entrez/query.fcgi?cmd=Retrieve&amp;amp;db=pubmed&amp;amp;dopt=Abstract&amp;amp;list_uids=29294372&amp;amp;query_hl=1&lt;/_url&gt;&lt;_volume&gt;229&lt;/_volume&gt;&lt;/Details&gt;&lt;Extra&gt;&lt;DBUID&gt;{93870BB0-CAEF-4F07-AAE0-DA131E288E28}&lt;/DBUID&gt;&lt;/Extra&gt;&lt;/Item&gt;&lt;/References&gt;&lt;/Group&gt;&lt;/Citation&gt;_x000a_"/>
    <w:docVar w:name="NE.Ref{0C16D24C-849B-4042-8811-C347B833A475}" w:val=" ADDIN NE.Ref.{0C16D24C-849B-4042-8811-C347B833A475}&lt;Citation&gt;&lt;Group&gt;&lt;References&gt;&lt;Item&gt;&lt;ID&gt;30&lt;/ID&gt;&lt;UID&gt;{26FDDBE5-128A-49B4-B03C-79A522C30CA2}&lt;/UID&gt;&lt;Title&gt;Understanding Youth: Using Qualitative Methods to Verify Quantitative Community Indicators&lt;/Title&gt;&lt;Template&gt;Journal Article&lt;/Template&gt;&lt;Star&gt;0&lt;/Star&gt;&lt;Tag&gt;0&lt;/Tag&gt;&lt;Author&gt;Makhoul, Jihad; Nakkash, Rima&lt;/Author&gt;&lt;Year&gt;2009&lt;/Year&gt;&lt;Details&gt;&lt;_alternate_title&gt;Health Promotion Practice&lt;/_alternate_title&gt;&lt;_collection_scope&gt;ESCI&lt;/_collection_scope&gt;&lt;_created&gt;64962245&lt;/_created&gt;&lt;_date&gt;2009-01-01&lt;/_date&gt;&lt;_date_display&gt;2009_x000d__x000a_2009/01/01&lt;/_date_display&gt;&lt;_doi&gt;10.1177/1524839907301423&lt;/_doi&gt;&lt;_isbn&gt;1524-8399&lt;/_isbn&gt;&lt;_issue&gt;1&lt;/_issue&gt;&lt;_journal&gt;Health Promotion Practice&lt;/_journal&gt;&lt;_modified&gt;64962245&lt;/_modified&gt;&lt;_ori_publication&gt;SAGE Publications&lt;/_ori_publication&gt;&lt;_pages&gt;128-135&lt;/_pages&gt;&lt;_url&gt;https://doi.org/10.1177/1524839907301423&lt;/_url&gt;&lt;_volume&gt;10&lt;/_volume&gt;&lt;/Details&gt;&lt;Extra&gt;&lt;DBUID&gt;{00EBDF0C-2E98-4FD7-9E47-813FAF00074E}&lt;/DBUID&gt;&lt;/Extra&gt;&lt;/Item&gt;&lt;/References&gt;&lt;/Group&gt;&lt;Group&gt;&lt;References&gt;&lt;Item&gt;&lt;ID&gt;35&lt;/ID&gt;&lt;UID&gt;{EDA25511-A8FB-4A1D-8EDB-288B6430FB8D}&lt;/UID&gt;&lt;Title&gt;Depression and social support in late life: a clear but not obvious relationship&lt;/Title&gt;&lt;Template&gt;Journal Article&lt;/Template&gt;&lt;Star&gt;0&lt;/Star&gt;&lt;Tag&gt;0&lt;/Tag&gt;&lt;Author&gt;Blazer, D G&lt;/Author&gt;&lt;Year&gt;2005&lt;/Year&gt;&lt;Details&gt;&lt;_accession_num&gt;16214696&lt;/_accession_num&gt;&lt;_collection_scope&gt;SSCI;SCIE&lt;/_collection_scope&gt;&lt;_created&gt;64963785&lt;/_created&gt;&lt;_date&gt;2005-11-01&lt;/_date&gt;&lt;_date_display&gt;2005 Nov&lt;/_date_display&gt;&lt;_doi&gt;10.1080/13607860500294266&lt;/_doi&gt;&lt;_impact_factor&gt;   3.514&lt;/_impact_factor&gt;&lt;_isbn&gt;1360-7863 (Print); 1360-7863 (Linking)&lt;/_isbn&gt;&lt;_issue&gt;6&lt;/_issue&gt;&lt;_journal&gt;Aging Ment Health&lt;/_journal&gt;&lt;_language&gt;eng&lt;/_language&gt;&lt;_modified&gt;64963785&lt;/_modified&gt;&lt;_pages&gt;497-9&lt;/_pages&gt;&lt;_social_category&gt;医学(1)&lt;/_social_category&gt;&lt;_subject_headings&gt;Aged; Aged, 80 and over; Aging/*psychology; Cross-Sectional Studies; Depression/diagnosis/epidemiology/*psychology; Humans; Life Change Events; Psychological Distance; Risk Factors; Social Environment; *Social Support; United States&lt;/_subject_headings&gt;&lt;_tertiary_title&gt;Aging &amp;amp; mental health&lt;/_tertiary_title&gt;&lt;_type_work&gt;Editorial&lt;/_type_work&gt;&lt;_url&gt;http://www.ncbi.nlm.nih.gov/entrez/query.fcgi?cmd=Retrieve&amp;amp;db=pubmed&amp;amp;dopt=Abstract&amp;amp;list_uids=16214696&amp;amp;query_hl=1&lt;/_url&gt;&lt;_volume&gt;9&lt;/_volume&gt;&lt;/Details&gt;&lt;Extra&gt;&lt;DBUID&gt;{00EBDF0C-2E98-4FD7-9E47-813FAF00074E}&lt;/DBUID&gt;&lt;/Extra&gt;&lt;/Item&gt;&lt;/References&gt;&lt;/Group&gt;&lt;/Citation&gt;_x000a_"/>
    <w:docVar w:name="NE.Ref{0C46C163-101B-4FB8-B65A-BECDF405571E}" w:val=" ADDIN NE.Ref.{0C46C163-101B-4FB8-B65A-BECDF405571E}&lt;Citation&gt;&lt;Group&gt;&lt;References&gt;&lt;Item&gt;&lt;ID&gt;60&lt;/ID&gt;&lt;UID&gt;{AF843977-F6EB-48C5-8260-9C2AE36A6D0D}&lt;/UID&gt;&lt;Title&gt;Canadian Network for Mood and Anxiety Treatments (CANMAT) 2016 Clinical Guidelines for the Management of Adults with Major Depressive Disorder: Section 6. Special Populations: Youth, Women, and the Elderly&lt;/Title&gt;&lt;Template&gt;Journal Article&lt;/Template&gt;&lt;Star&gt;0&lt;/Star&gt;&lt;Tag&gt;0&lt;/Tag&gt;&lt;Author&gt;MacQueen, Glenda M; Frey, Benicio N; Ismail, Zahinoor; Jaworska, Natalia; Steiner, Meir; Lieshout, Ryan J Van; Kennedy, Sidney H; Lam, Raymond W; Milev, Roumen V; Parikh, Sagar V; Ravindran, Arun V&lt;/Author&gt;&lt;Year&gt;2016&lt;/Year&gt;&lt;Details&gt;&lt;_alternate_title&gt;Can J PsychiatryThe Canadian Journal of Psychiatry&lt;/_alternate_title&gt;&lt;_date_display&gt;2016_x000d__x000a_2016/08/02&lt;/_date_display&gt;&lt;_date&gt;2016-08-02&lt;/_date&gt;&lt;_doi&gt;10.1177/0706743716659276&lt;/_doi&gt;&lt;_isbn&gt;0706-7437&lt;/_isbn&gt;&lt;_issue&gt;9&lt;/_issue&gt;&lt;_journal&gt;The Canadian Journal of Psychiatry&lt;/_journal&gt;&lt;_ori_publication&gt;SAGE Publications Inc&lt;/_ori_publication&gt;&lt;_pages&gt;588-603&lt;/_pages&gt;&lt;_url&gt;https://doi.org/10.1177/0706743716659276&lt;/_url&gt;&lt;_volume&gt;61&lt;/_volume&gt;&lt;_created&gt;64817313&lt;/_created&gt;&lt;_modified&gt;64817313&lt;/_modified&gt;&lt;_impact_factor&gt;   5.321&lt;/_impact_factor&gt;&lt;_social_category&gt;医学(3)&lt;/_social_category&gt;&lt;/Details&gt;&lt;Extra&gt;&lt;DBUID&gt;{62B73418-E7EA-4772-A85B-742AAA2FBBE5}&lt;/DBUID&gt;&lt;/Extra&gt;&lt;/Item&gt;&lt;/References&gt;&lt;/Group&gt;&lt;/Citation&gt;_x000a_"/>
    <w:docVar w:name="NE.Ref{0C4DFEF7-A1DF-4F08-9490-3788F258616C}" w:val=" ADDIN NE.Ref.{0C4DFEF7-A1DF-4F08-9490-3788F258616C}&lt;Citation&gt;&lt;Group&gt;&lt;References&gt;&lt;Item&gt;&lt;ID&gt;45&lt;/ID&gt;&lt;UID&gt;{E0CD0A75-7A5E-4179-B64B-D0DE247F76F5}&lt;/UID&gt;&lt;Title&gt;Lifestyle and mental health&lt;/Title&gt;&lt;Template&gt;Journal Article&lt;/Template&gt;&lt;Star&gt;0&lt;/Star&gt;&lt;Tag&gt;0&lt;/Tag&gt;&lt;Author&gt;Walsh, R&lt;/Author&gt;&lt;Year&gt;2011&lt;/Year&gt;&lt;Details&gt;&lt;_accessed&gt;65152393&lt;/_accessed&gt;&lt;_accession_num&gt;21244124&lt;/_accession_num&gt;&lt;_author_adr&gt;University of California, Irvine College of Medicine, 92697-1675, USA.  rwalsh@uci.edu&lt;/_author_adr&gt;&lt;_collection_scope&gt;SSCI&lt;/_collection_scope&gt;&lt;_created&gt;65067627&lt;/_created&gt;&lt;_date&gt;2011-10-01&lt;/_date&gt;&lt;_date_display&gt;2011 Oct&lt;/_date_display&gt;&lt;_doi&gt;10.1037/a0021769&lt;/_doi&gt;&lt;_impact_factor&gt;  16.358&lt;/_impact_factor&gt;&lt;_isbn&gt;1935-990X (Electronic); 0003-066X (Linking)&lt;/_isbn&gt;&lt;_issue&gt;7&lt;/_issue&gt;&lt;_journal&gt;Am Psychol&lt;/_journal&gt;&lt;_language&gt;eng&lt;/_language&gt;&lt;_modified&gt;65152393&lt;/_modified&gt;&lt;_pages&gt;579-92&lt;/_pages&gt;&lt;_social_category&gt;心理学(1)&lt;/_social_category&gt;&lt;_subject_headings&gt;Diet/psychology; Exercise/psychology; Humans; Interpersonal Relations; *Life Style; *Mental Health; Nature; Recreation; Religion&lt;/_subject_headings&gt;&lt;_tertiary_title&gt;The American psychologist&lt;/_tertiary_title&gt;&lt;_type_work&gt;Journal Article; Review&lt;/_type_work&gt;&lt;_url&gt;http://www.ncbi.nlm.nih.gov/entrez/query.fcgi?cmd=Retrieve&amp;amp;db=pubmed&amp;amp;dopt=Abstract&amp;amp;list_uids=21244124&amp;amp;query_hl=1&lt;/_url&gt;&lt;_volume&gt;66&lt;/_volume&gt;&lt;/Details&gt;&lt;Extra&gt;&lt;DBUID&gt;{B229E695-20C0-47E4-A960-6A523A810098}&lt;/DBUID&gt;&lt;/Extra&gt;&lt;/Item&gt;&lt;/References&gt;&lt;/Group&gt;&lt;Group&gt;&lt;References&gt;&lt;Item&gt;&lt;ID&gt;38&lt;/ID&gt;&lt;UID&gt;{158B241D-FD0D-4354-98B7-30EB9B64BAE5}&lt;/UID&gt;&lt;Title&gt;Risk of mental health problems in adolescents skipping meals: The Korean National  Health and Nutrition Examination Survey 2010 to 2012&lt;/Title&gt;&lt;Template&gt;Journal Article&lt;/Template&gt;&lt;Star&gt;0&lt;/Star&gt;&lt;Tag&gt;0&lt;/Tag&gt;&lt;Author&gt;Lee, G; Han, K; Kim, H&lt;/Author&gt;&lt;Year&gt;2017&lt;/Year&gt;&lt;Details&gt;&lt;_accessed&gt;65152326&lt;/_accessed&gt;&lt;_accession_num&gt;28196640&lt;/_accession_num&gt;&lt;_author_adr&gt;Department of Family Health Nursing, College of Nursing, The Catholic University  of Korea, Seoul, Republic of Korea. Electronic address: kjdooly@catholic.ac.kr.; Department of Biostatistics, College of Medicine, The Catholic University of  Korea, Seoul, Republic of Korea.; Department of Nursing, College of Nursing, Catholic University of Pusan, Busan,  Republic of Korea.&lt;/_author_adr&gt;&lt;_collection_scope&gt;SSCI;SCIE&lt;/_collection_scope&gt;&lt;_created&gt;65048984&lt;/_created&gt;&lt;_date&gt;2017-07-01&lt;/_date&gt;&lt;_date_display&gt;2017 Jul-Aug&lt;/_date_display&gt;&lt;_doi&gt;10.1016/j.outlook.2017.01.007&lt;/_doi&gt;&lt;_impact_factor&gt;   3.315&lt;/_impact_factor&gt;&lt;_isbn&gt;1528-3968 (Electronic); 0029-6554 (Linking)&lt;/_isbn&gt;&lt;_issue&gt;4&lt;/_issue&gt;&lt;_journal&gt;Nurs Outlook&lt;/_journal&gt;&lt;_keywords&gt;Adolescent; Mental health; Skipping meal&lt;/_keywords&gt;&lt;_language&gt;eng&lt;/_language&gt;&lt;_modified&gt;65152326&lt;/_modified&gt;&lt;_ori_publication&gt;Copyright © 2017 Elsevier Inc. All rights reserved.&lt;/_ori_publication&gt;&lt;_pages&gt;411-419&lt;/_pages&gt;&lt;_social_category&gt;医学(2)&lt;/_social_category&gt;&lt;_subject_headings&gt;Adolescent; Adolescent Behavior/*physiology; Cross-Sectional Studies; Feeding Behavior/*psychology; Female; Humans; Male; Meals/*psychology; Mental Disorders/epidemiology/*etiology; Republic of Korea/epidemiology; Risk Assessment&lt;/_subject_headings&gt;&lt;_tertiary_title&gt;Nursing outlook&lt;/_tertiary_title&gt;&lt;_type_work&gt;Journal Article; Research Support, Non-U.S. Gov&amp;apos;t&lt;/_type_work&gt;&lt;_url&gt;http://www.ncbi.nlm.nih.gov/entrez/query.fcgi?cmd=Retrieve&amp;amp;db=pubmed&amp;amp;dopt=Abstract&amp;amp;list_uids=28196640&amp;amp;query_hl=1&lt;/_url&gt;&lt;_volume&gt;65&lt;/_volume&gt;&lt;/Details&gt;&lt;Extra&gt;&lt;DBUID&gt;{B229E695-20C0-47E4-A960-6A523A810098}&lt;/DBUID&gt;&lt;/Extra&gt;&lt;/Item&gt;&lt;/References&gt;&lt;/Group&gt;&lt;/Citation&gt;_x000a_"/>
    <w:docVar w:name="NE.Ref{0C578422-DDB6-4454-9065-58ED4F0702BB}" w:val=" ADDIN NE.Ref.{0C578422-DDB6-4454-9065-58ED4F0702BB}"/>
    <w:docVar w:name="NE.Ref{0C8411EE-7CF3-41B6-88EC-0DD688E925E7}" w:val=" ADDIN NE.Ref.{0C8411EE-7CF3-41B6-88EC-0DD688E925E7}&lt;Citation&gt;&lt;Group&gt;&lt;References&gt;&lt;Item&gt;&lt;ID&gt;70&lt;/ID&gt;&lt;UID&gt;{C5EC5A57-1060-47ED-A9D0-51C4B8A7B745}&lt;/UID&gt;&lt;Title&gt;How Do Cyber Victimization and Low Core Self-Evaluations Interrelate in  Predicting Adolescent Problematic Technology Use?&lt;/Title&gt;&lt;Template&gt;Journal Article&lt;/Template&gt;&lt;Star&gt;0&lt;/Star&gt;&lt;Tag&gt;0&lt;/Tag&gt;&lt;Author&gt;Peláez-Fernández, M A; Chamizo-Nieto, M T; Rey, L; Extremera, N&lt;/Author&gt;&lt;Year&gt;2021&lt;/Year&gt;&lt;Details&gt;&lt;_accession_num&gt;33803516&lt;/_accession_num&gt;&lt;_author_adr&gt;Department of Social Psychology, Social Work, Social Anthropology and East Asian  Studies, University of Málaga, 29071 Málaga, Spain.; Department of Personality, Assessment and Psychological Treatment, University of  Málaga, 29071 Málaga, Spain.; Department of Personality, Assessment and Psychological Treatment, University of  Málaga, 29071 Málaga, Spain.; Department of Social Psychology, Social Work, Social Anthropology and East Asian  Studies, University of Málaga, 29071 Málaga, Spain.&lt;/_author_adr&gt;&lt;_date_display&gt;2021 Mar 18&lt;/_date_display&gt;&lt;_date&gt;2021-03-18&lt;/_date&gt;&lt;_doi&gt;10.3390/ijerph18063114&lt;/_doi&gt;&lt;_isbn&gt;1660-4601 (Electronic); 1661-7827 (Print); 1660-4601 (Linking)&lt;/_isbn&gt;&lt;_issue&gt;6&lt;/_issue&gt;&lt;_journal&gt;Int J Environ Res Public Health&lt;/_journal&gt;&lt;_keywords&gt;anxiety; buffering effect; core self-evaluations; cyber victimization; problematic technology use; stress&lt;/_keywords&gt;&lt;_language&gt;eng&lt;/_language&gt;&lt;_subject_headings&gt;Adolescent; *Bullying; Child; *Crime Victims; *Cyberbullying; Diagnostic Self Evaluation; Female; Humans; Internet; Male; Technology&lt;/_subject_headings&gt;&lt;_tertiary_title&gt;International journal of environmental research and public health&lt;/_tertiary_title&gt;&lt;_type_work&gt;Journal Article; Research Support, Non-U.S. Gov&amp;apos;t&lt;/_type_work&gt;&lt;_url&gt;http://www.ncbi.nlm.nih.gov/entrez/query.fcgi?cmd=Retrieve&amp;amp;db=pubmed&amp;amp;dopt=Abstract&amp;amp;list_uids=33803516&amp;amp;query_hl=1&lt;/_url&gt;&lt;_volume&gt;18&lt;/_volume&gt;&lt;_created&gt;64699855&lt;/_created&gt;&lt;_modified&gt;64699855&lt;/_modified&gt;&lt;_impact_factor&gt;   4.614&lt;/_impact_factor&gt;&lt;_collection_scope&gt;SSCI;SCIE&lt;/_collection_scope&gt;&lt;/Details&gt;&lt;Extra&gt;&lt;DBUID&gt;{356C3A99-4987-4C6B-B8BC-C696A681C912}&lt;/DBUID&gt;&lt;/Extra&gt;&lt;/Item&gt;&lt;/References&gt;&lt;/Group&gt;&lt;/Citation&gt;_x000a_"/>
    <w:docVar w:name="NE.Ref{0C8DCD32-1378-4A18-AD51-AFF4C3FA10A2}" w:val=" ADDIN NE.Ref.{0C8DCD32-1378-4A18-AD51-AFF4C3FA10A2}&lt;Citation&gt;&lt;Group&gt;&lt;References&gt;&lt;Item&gt;&lt;ID&gt;69&lt;/ID&gt;&lt;UID&gt;{AA642549-675A-4376-AFEC-7FE034ECBE54}&lt;/UID&gt;&lt;Title&gt;Neurobiological Risk Factors for the Development of Internet Addiction in  Adolescents&lt;/Title&gt;&lt;Template&gt;Journal Article&lt;/Template&gt;&lt;Star&gt;0&lt;/Star&gt;&lt;Tag&gt;0&lt;/Tag&gt;&lt;Author&gt;Tereshchenko, S; Kasparov, E&lt;/Author&gt;&lt;Year&gt;2019&lt;/Year&gt;&lt;Details&gt;&lt;_accession_num&gt;31207886&lt;/_accession_num&gt;&lt;_author_adr&gt;Research Institute of Medical Problems of the North, Federal Research Center  &amp;quot;Krasnoyarsk Science Center of the Siberian Branch of the Russian Academy of  Sciences&amp;quot;, Krasnoyarsk 660022, Russia. legise@mail.ru.; Research Institute of Medical Problems of the North, Federal Research Center  &amp;quot;Krasnoyarsk Science Center of the Siberian Branch of the Russian Academy of  Sciences&amp;quot;, Krasnoyarsk 660022, Russia. impn@impn.ru.&lt;/_author_adr&gt;&lt;_created&gt;64748428&lt;/_created&gt;&lt;_date&gt;2019-06-14&lt;/_date&gt;&lt;_date_display&gt;2019 Jun 14&lt;/_date_display&gt;&lt;_doi&gt;10.3390/bs9060062&lt;/_doi&gt;&lt;_impact_factor&gt;   2.286&lt;/_impact_factor&gt;&lt;_isbn&gt;2076-328X (Print); 2076-328X (Electronic); 2076-328X (Linking)&lt;/_isbn&gt;&lt;_issue&gt;6&lt;/_issue&gt;&lt;_journal&gt;Behav Sci (Basel)&lt;/_journal&gt;&lt;_keywords&gt;Internet addiction; adolescents; comorbidity; gene polymorphism; neurobiology; neuroimaging; neurotransmitters&lt;/_keywords&gt;&lt;_language&gt;eng&lt;/_language&gt;&lt;_modified&gt;64748428&lt;/_modified&gt;&lt;_tertiary_title&gt;Behavioral sciences (Basel, Switzerland)&lt;/_tertiary_title&gt;&lt;_type_work&gt;Journal Article; Review&lt;/_type_work&gt;&lt;_url&gt;http://www.ncbi.nlm.nih.gov/entrez/query.fcgi?cmd=Retrieve&amp;amp;db=pubmed&amp;amp;dopt=Abstract&amp;amp;list_uids=31207886&amp;amp;query_hl=1&lt;/_url&gt;&lt;_volume&gt;9&lt;/_volume&gt;&lt;/Details&gt;&lt;Extra&gt;&lt;DBUID&gt;{EAD0D9F0-7B9C-4750-A1E8-6A02F78A758B}&lt;/DBUID&gt;&lt;/Extra&gt;&lt;/Item&gt;&lt;/References&gt;&lt;/Group&gt;&lt;/Citation&gt;_x000a_"/>
    <w:docVar w:name="NE.Ref{0C8F1587-C1B7-4DB5-976A-D6C5641DFBD0}" w:val=" ADDIN NE.Ref.{0C8F1587-C1B7-4DB5-976A-D6C5641DFBD0}&lt;Citation&gt;&lt;Group&gt;&lt;References&gt;&lt;Item&gt;&lt;ID&gt;418&lt;/ID&gt;&lt;UID&gt;{293A8B08-2B24-4103-9EA6-EA0A32D660E9}&lt;/UID&gt;&lt;Title&gt;Use of illicit drugs among high-school students in Jamaica&lt;/Title&gt;&lt;Template&gt;Journal Article&lt;/Template&gt;&lt;Star&gt;0&lt;/Star&gt;&lt;Tag&gt;0&lt;/Tag&gt;&lt;Author&gt;Soyibo, K; Lee, M G&lt;/Author&gt;&lt;Year&gt;1999&lt;/Year&gt;&lt;Details&gt;&lt;_accession_num&gt;10212517&lt;/_accession_num&gt;&lt;_author_adr&gt;Department of Educational Studies, University of the West Indies, Mona, Kingston, Jamaica, West Indies.&lt;/_author_adr&gt;&lt;_date_display&gt;1999&lt;/_date_display&gt;&lt;_date&gt;1999-01-19&lt;/_date&gt;&lt;_isbn&gt;0042-9686 (Print); 0042-9686 (Linking)&lt;/_isbn&gt;&lt;_issue&gt;3&lt;/_issue&gt;&lt;_journal&gt;Bull World Health Organ&lt;/_journal&gt;&lt;_keywords&gt;Adolescent; Cocaine-Related Disorders/*epidemiology; Female; Heroin; Humans; Jamaica/epidemiology; Male; Marijuana Abuse/*epidemiology; Narcotics; Opioid-Related Disorders/*epidemiology; Opium; Prevalence&lt;/_keywords&gt;&lt;_language&gt;eng&lt;/_language&gt;&lt;_pages&gt;258-62&lt;/_pages&gt;&lt;_tertiary_title&gt;Bulletin of the World Health Organization&lt;/_tertiary_title&gt;&lt;_type_work&gt;Journal Article; Research Support, Non-U.S. Gov&amp;apos;t&lt;/_type_work&gt;&lt;_url&gt;http://www.ncbi.nlm.nih.gov/entrez/query.fcgi?cmd=Retrieve&amp;amp;db=pubmed&amp;amp;dopt=Abstract&amp;amp;list_uids=10212517&amp;amp;query_hl=1&lt;/_url&gt;&lt;_volume&gt;77&lt;/_volume&gt;&lt;_created&gt;61843547&lt;/_created&gt;&lt;_modified&gt;61843547&lt;/_modified&gt;&lt;_db_updated&gt;PubMed&lt;/_db_updated&gt;&lt;_impact_factor&gt;   4.939&lt;/_impact_factor&gt;&lt;/Details&gt;&lt;Extra&gt;&lt;DBUID&gt;{F96A950B-833F-4880-A151-76DA2D6A2879}&lt;/DBUID&gt;&lt;/Extra&gt;&lt;/Item&gt;&lt;/References&gt;&lt;/Group&gt;&lt;/Citation&gt;_x000a_"/>
    <w:docVar w:name="NE.Ref{0CAF98CE-4008-4A5A-ABF0-4B550EC66E0D}" w:val=" ADDIN NE.Ref.{0CAF98CE-4008-4A5A-ABF0-4B550EC66E0D}&lt;Citation&gt;&lt;Group&gt;&lt;References&gt;&lt;Item&gt;&lt;ID&gt;41&lt;/ID&gt;&lt;UID&gt;{6EE79F0C-1711-49E2-BB92-E2E470D72ADD}&lt;/UID&gt;&lt;Title&gt;Adolescents&amp;apos; Acceptance of Same-Sex Peers Based on Sexual Orientation and Gender  Expression&lt;/Title&gt;&lt;Template&gt;Journal Article&lt;/Template&gt;&lt;Star&gt;0&lt;/Star&gt;&lt;Tag&gt;0&lt;/Tag&gt;&lt;Author&gt;Horn, S S&lt;/Author&gt;&lt;Year&gt;2007&lt;/Year&gt;&lt;Details&gt;&lt;_accession_num&gt;27519034&lt;/_accession_num&gt;&lt;_author_adr&gt;College of Education (mc 147), University of Illinois at Chicago, 1040 W.  Harrison St., Chicago, IL, 60607, USA. sshorn@uic.edu.&lt;/_author_adr&gt;&lt;_date_display&gt;2007 Apr&lt;/_date_display&gt;&lt;_date&gt;2007-04-01&lt;/_date&gt;&lt;_doi&gt;10.1007/s10964-006-9111-0&lt;/_doi&gt;&lt;_isbn&gt;0047-2891 (Print); 0047-2891 (Linking)&lt;/_isbn&gt;&lt;_issue&gt;3&lt;/_issue&gt;&lt;_journal&gt;J Youth Adolesc&lt;/_journal&gt;&lt;_keywords&gt;Peer acceptance; Sexual orientation and gender conformity; Social cognition&lt;/_keywords&gt;&lt;_language&gt;eng&lt;/_language&gt;&lt;_pages&gt;363-71&lt;/_pages&gt;&lt;_tertiary_title&gt;Journal of youth and adolescence&lt;/_tertiary_title&gt;&lt;_type_work&gt;Journal Article&lt;/_type_work&gt;&lt;_url&gt;http://www.ncbi.nlm.nih.gov/entrez/query.fcgi?cmd=Retrieve&amp;amp;db=pubmed&amp;amp;dopt=Abstract&amp;amp;list_uids=27519034&amp;amp;query_hl=1&lt;/_url&gt;&lt;_volume&gt;36&lt;/_volume&gt;&lt;_created&gt;64675534&lt;/_created&gt;&lt;_modified&gt;64675534&lt;/_modified&gt;&lt;_impact_factor&gt;   5.625&lt;/_impact_factor&gt;&lt;_social_category&gt;心理学(2)&lt;/_social_category&gt;&lt;_collection_scope&gt;SSCI&lt;/_collection_scope&gt;&lt;/Details&gt;&lt;Extra&gt;&lt;DBUID&gt;{356C3A99-4987-4C6B-B8BC-C696A681C912}&lt;/DBUID&gt;&lt;/Extra&gt;&lt;/Item&gt;&lt;/References&gt;&lt;/Group&gt;&lt;/Citation&gt;_x000a_"/>
    <w:docVar w:name="NE.Ref{0CBC41D9-6D31-4533-9DB8-1E0B38027AB9}" w:val=" ADDIN NE.Ref.{0CBC41D9-6D31-4533-9DB8-1E0B38027AB9}&lt;Citation&gt;&lt;Group&gt;&lt;References&gt;&lt;Item&gt;&lt;ID&gt;36&lt;/ID&gt;&lt;UID&gt;{92AE73E7-F317-4A9B-A22F-5EA334335F01}&lt;/UID&gt;&lt;Title&gt;Adolescent Suicidal Behavior Across the Excess Weight Status Spectrum&lt;/Title&gt;&lt;Template&gt;Journal Article&lt;/Template&gt;&lt;Star&gt;0&lt;/Star&gt;&lt;Tag&gt;0&lt;/Tag&gt;&lt;Author&gt;Zeller, Meg H; Reiter-Purtill, Jennifer; Jenkins, Todd M; Ratcliff, Megan B&lt;/Author&gt;&lt;Year&gt;2013&lt;/Year&gt;&lt;Details&gt;&lt;_accessed&gt;62566733&lt;/_accessed&gt;&lt;_accession_num&gt;WOS:000322088300027&lt;/_accession_num&gt;&lt;_cited_count&gt;16&lt;/_cited_count&gt;&lt;_collection_scope&gt;SCI;SCIE;&lt;/_collection_scope&gt;&lt;_created&gt;62566337&lt;/_created&gt;&lt;_custom1&gt;30&lt;/_custom1&gt;&lt;_date_display&gt;2013, MAY 2013&lt;/_date_display&gt;&lt;_db_provider&gt;ISI&lt;/_db_provider&gt;&lt;_db_updated&gt;Web of Science-All&lt;/_db_updated&gt;&lt;_doi&gt;10.1002/oby.20084&lt;/_doi&gt;&lt;_impact_factor&gt;   4.042&lt;/_impact_factor&gt;&lt;_isbn&gt;1930-7381&lt;/_isbn&gt;&lt;_issue&gt;5&lt;/_issue&gt;&lt;_journal&gt;OBESITY&lt;/_journal&gt;&lt;_modified&gt;62568882&lt;/_modified&gt;&lt;_pages&gt;1039-1045&lt;/_pages&gt;&lt;_url&gt;http://gateway.isiknowledge.com/gateway/Gateway.cgi?GWVersion=2&amp;amp;SrcAuth=AegeanSoftware&amp;amp;SrcApp=NoteExpress&amp;amp;DestLinkType=FullRecord&amp;amp;DestApp=WOS&amp;amp;KeyUT=000322088300027&lt;/_url&gt;&lt;_volume&gt;21&lt;/_volume&gt;&lt;/Details&gt;&lt;Extra&gt;&lt;DBUID&gt;{1298737D-6330-4780-9F08-2412F22521A4}&lt;/DBUID&gt;&lt;/Extra&gt;&lt;/Item&gt;&lt;/References&gt;&lt;/Group&gt;&lt;/Citation&gt;_x000a_"/>
    <w:docVar w:name="NE.Ref{0D552945-EF9A-447B-9E35-019DBACB8229}" w:val=" ADDIN NE.Ref.{0D552945-EF9A-447B-9E35-019DBACB8229}&lt;Citation&gt;&lt;Group&gt;&lt;References&gt;&lt;Item&gt;&lt;ID&gt;44&lt;/ID&gt;&lt;UID&gt;{A0B4C612-EB45-4EB5-B15D-43865E6BE09E}&lt;/UID&gt;&lt;Title&gt;A review of environmental risk factors for myopia during early life, childhood and adolescence&lt;/Title&gt;&lt;Template&gt;Journal Article&lt;/Template&gt;&lt;Star&gt;0&lt;/Star&gt;&lt;Tag&gt;0&lt;/Tag&gt;&lt;Author&gt;Ramamurthy, D; Lin, Chua SY; Saw, S M&lt;/Author&gt;&lt;Year&gt;2015&lt;/Year&gt;&lt;Details&gt;&lt;_accession_num&gt;26497977&lt;/_accession_num&gt;&lt;_author_adr&gt;Saw Swee Hock School of Public Health, National University of Singapore, Singapore.; Myopia Unit, Singapore Eye Research Institute, Singapore.; Saw Swee Hock School of Public Health, National University of Singapore, Singapore. seang_mei_saw@nuhs.edu.sg.; Myopia Unit, Singapore Eye Research Institute, Singapore. seang_mei_saw@nuhs.edu.sg.&lt;/_author_adr&gt;&lt;_date_display&gt;2015 Nov&lt;/_date_display&gt;&lt;_date&gt;2015-11-01&lt;/_date&gt;&lt;_doi&gt;10.1111/cxo.12346&lt;/_doi&gt;&lt;_isbn&gt;1444-0938 (Electronic); 0816-4622 (Linking)&lt;/_isbn&gt;&lt;_issue&gt;6&lt;/_issue&gt;&lt;_journal&gt;Clin Exp Optom&lt;/_journal&gt;&lt;_keywords&gt;children&amp;apos;s vision; myopia; risk factors&lt;/_keywords&gt;&lt;_language&gt;eng&lt;/_language&gt;&lt;_ori_publication&gt;(c) 2015 Optometry Australia.&lt;/_ori_publication&gt;&lt;_pages&gt;497-506&lt;/_pages&gt;&lt;_subject_headings&gt;Adolescent; Child; Global Health; Humans; *Myopia/epidemiology/etiology/physiopathology; Prevalence; Refraction, Ocular/*physiology; Risk Assessment/*methods; Risk Factors; Surveys and Questionnaires&lt;/_subject_headings&gt;&lt;_tertiary_title&gt;Clinical &amp;amp; experimental optometry&lt;/_tertiary_title&gt;&lt;_type_work&gt;Journal Article; Review&lt;/_type_work&gt;&lt;_url&gt;http://www.ncbi.nlm.nih.gov/entrez/query.fcgi?cmd=Retrieve&amp;amp;db=pubmed&amp;amp;dopt=Abstract&amp;amp;list_uids=26497977&amp;amp;query_hl=1&lt;/_url&gt;&lt;_volume&gt;98&lt;/_volume&gt;&lt;_created&gt;63570034&lt;/_created&gt;&lt;_modified&gt;63570034&lt;/_modified&gt;&lt;_db_updated&gt;PubMed&lt;/_db_updated&gt;&lt;_impact_factor&gt;   1.918&lt;/_impact_factor&gt;&lt;_collection_scope&gt;SCIE&lt;/_collection_scope&gt;&lt;/Details&gt;&lt;Extra&gt;&lt;DBUID&gt;{5D4A96AE-2D4D-41F0-9DA9-F21F7ED3972F}&lt;/DBUID&gt;&lt;/Extra&gt;&lt;/Item&gt;&lt;/References&gt;&lt;/Group&gt;&lt;/Citation&gt;_x000a_"/>
    <w:docVar w:name="NE.Ref{0D5B81A7-4825-4365-BB91-355C5D3DCC07}" w:val=" ADDIN NE.Ref.{0D5B81A7-4825-4365-BB91-355C5D3DCC07}&lt;Citation&gt;&lt;Group&gt;&lt;References&gt;&lt;Item&gt;&lt;ID&gt;22&lt;/ID&gt;&lt;UID&gt;{21DE2462-868B-4CDC-A40D-7559A7E8A77D}&lt;/UID&gt;&lt;Title&gt;Refugee Mental Health-An Urgent Call for Research and Action&lt;/Title&gt;&lt;Template&gt;Journal Article&lt;/Template&gt;&lt;Star&gt;0&lt;/Star&gt;&lt;Tag&gt;0&lt;/Tag&gt;&lt;Author&gt;Saadi, A; Al-Rousan, T; AlHeresh, R&lt;/Author&gt;&lt;Year&gt;2021&lt;/Year&gt;&lt;Details&gt;&lt;_accession_num&gt;33724386&lt;/_accession_num&gt;&lt;_author_adr&gt;Department of Neurology, Massachusetts General Hospital, Harvard Medical School,  Boston.; Herbert Wertheim School of Public Health and Human Longevity, University of  California, San Diego.; Department of Occupational Therapy, School of Health and Rehabilitation Sciences,  MGH Institute of Health Professions, Boston, Massachusetts.&lt;/_author_adr&gt;&lt;_collection_scope&gt;SCIE&lt;/_collection_scope&gt;&lt;_created&gt;64961212&lt;/_created&gt;&lt;_date&gt;2021-03-01&lt;/_date&gt;&lt;_date_display&gt;2021 Mar 1&lt;/_date_display&gt;&lt;_doi&gt;10.1001/jamanetworkopen.2021.2543&lt;/_doi&gt;&lt;_impact_factor&gt;  13.353&lt;/_impact_factor&gt;&lt;_isbn&gt;2574-3805 (Electronic); 2574-3805 (Linking)&lt;/_isbn&gt;&lt;_issue&gt;3&lt;/_issue&gt;&lt;_journal&gt;JAMA Netw Open&lt;/_journal&gt;&lt;_language&gt;eng&lt;/_language&gt;&lt;_modified&gt;64961212&lt;/_modified&gt;&lt;_pages&gt;e212543&lt;/_pages&gt;&lt;_social_category&gt;医学(1)&lt;/_social_category&gt;&lt;_subject_headings&gt;Bangladesh; Humans; *Mental Disorders/epidemiology; Mental Health; *Refugees&lt;/_subject_headings&gt;&lt;_tertiary_title&gt;JAMA network open&lt;/_tertiary_title&gt;&lt;_type_work&gt;Comment; Journal Article&lt;/_type_work&gt;&lt;_url&gt;http://www.ncbi.nlm.nih.gov/entrez/query.fcgi?cmd=Retrieve&amp;amp;db=pubmed&amp;amp;dopt=Abstract&amp;amp;list_uids=33724386&amp;amp;query_hl=1&lt;/_url&gt;&lt;_volume&gt;4&lt;/_volume&gt;&lt;/Details&gt;&lt;Extra&gt;&lt;DBUID&gt;{00EBDF0C-2E98-4FD7-9E47-813FAF00074E}&lt;/DBUID&gt;&lt;/Extra&gt;&lt;/Item&gt;&lt;/References&gt;&lt;/Group&gt;&lt;/Citation&gt;_x000a_"/>
    <w:docVar w:name="NE.Ref{0D6D0F69-AA29-4DF5-94FE-A5223B878FF1}" w:val=" ADDIN NE.Ref.{0D6D0F69-AA29-4DF5-94FE-A5223B878FF1}&lt;Citation&gt;&lt;Group&gt;&lt;References&gt;&lt;Item&gt;&lt;ID&gt;20&lt;/ID&gt;&lt;UID&gt;{B158E921-67D2-4375-A787-54CAD1235CF0}&lt;/UID&gt;&lt;Title&gt;Empirical studies on usability of mHealth apps: a systematic literature review&lt;/Title&gt;&lt;Template&gt;Journal Article&lt;/Template&gt;&lt;Star&gt;0&lt;/Star&gt;&lt;Tag&gt;0&lt;/Tag&gt;&lt;Author&gt;Zapata, B C; Fernandez-Aleman, J L; Idri, A; Toval, A&lt;/Author&gt;&lt;Year&gt;2015&lt;/Year&gt;&lt;Details&gt;&lt;_accession_num&gt;25600193&lt;/_accession_num&gt;&lt;_author_adr&gt;Department of Informatics and Systems, Faculty of Computer Science, University of Murcia, Campus de Espinardo, 30080, Murcia, Spain, b.cruzzapata@um.es.&lt;/_author_adr&gt;&lt;_date_display&gt;2015 Feb&lt;/_date_display&gt;&lt;_date&gt;2015-02-01&lt;/_date&gt;&lt;_doi&gt;10.1007/s10916-014-0182-2&lt;/_doi&gt;&lt;_isbn&gt;1573-689X (Electronic); 0148-5598 (Linking)&lt;/_isbn&gt;&lt;_issue&gt;2&lt;/_issue&gt;&lt;_journal&gt;J Med Syst&lt;/_journal&gt;&lt;_language&gt;eng&lt;/_language&gt;&lt;_pages&gt;1&lt;/_pages&gt;&lt;_subject_headings&gt;Humans; *Mobile Applications; *Research Design; Software Design; Telemedicine/*instrumentation; *User-Computer Interface&lt;/_subject_headings&gt;&lt;_tertiary_title&gt;Journal of medical systems&lt;/_tertiary_title&gt;&lt;_type_work&gt;Journal Article; Research Support, Non-U.S. Gov&amp;apos;t; Review; Systematic Review&lt;/_type_work&gt;&lt;_url&gt;http://www.ncbi.nlm.nih.gov/entrez/query.fcgi?cmd=Retrieve&amp;amp;db=pubmed&amp;amp;dopt=Abstract&amp;amp;list_uids=25600193&amp;amp;query_hl=1&lt;/_url&gt;&lt;_volume&gt;39&lt;/_volume&gt;&lt;_created&gt;63569497&lt;/_created&gt;&lt;_modified&gt;63569497&lt;/_modified&gt;&lt;_db_updated&gt;PubMed&lt;/_db_updated&gt;&lt;_impact_factor&gt;   3.058&lt;/_impact_factor&gt;&lt;_collection_scope&gt;SCIE&lt;/_collection_scope&gt;&lt;/Details&gt;&lt;Extra&gt;&lt;DBUID&gt;{5D4A96AE-2D4D-41F0-9DA9-F21F7ED3972F}&lt;/DBUID&gt;&lt;/Extra&gt;&lt;/Item&gt;&lt;/References&gt;&lt;/Group&gt;&lt;/Citation&gt;_x000a_"/>
    <w:docVar w:name="NE.Ref{0D6D61DF-7860-47AE-9814-46CF94E7F06B}" w:val=" ADDIN NE.Ref.{0D6D61DF-7860-47AE-9814-46CF94E7F06B}&lt;Citation&gt;&lt;Group&gt;&lt;References&gt;&lt;Item&gt;&lt;ID&gt;18&lt;/ID&gt;&lt;UID&gt;{2D0AA8C0-26B6-470B-86F3-46818CAF576A}&lt;/UID&gt;&lt;Title&gt;Gender Expression, Peer Victimization, and Disordered Weight-Control Behaviors  Among U.S. High School Students&lt;/Title&gt;&lt;Template&gt;Journal Article&lt;/Template&gt;&lt;Star&gt;0&lt;/Star&gt;&lt;Tag&gt;0&lt;/Tag&gt;&lt;Author&gt;Gordon, A R; Austin, S B; Schultz, J; Guss, C E; Calzo, J P; Wang, M L&lt;/Author&gt;&lt;Year&gt;2021&lt;/Year&gt;&lt;Details&gt;&lt;_accession_num&gt;33071166&lt;/_accession_num&gt;&lt;_author_adr&gt;Department of Community Health Sciences, Boston University School of Public  Health, Boston, Massachusetts; Division of Adolescent and Young Adult Medicine,  Boston Children&amp;apos;s Hospital, Boston, Massachusetts; Department of Pediatrics,  Harvard Medical School, Boston, Massachusetts. Electronic address:  allegrag@bu.edu.; Division of Adolescent and Young Adult Medicine, Boston Children&amp;apos;s Hospital,  Boston, Massachusetts; Department of Pediatrics, Harvard Medical School, Boston,  Massachusetts; Department of Social &amp;amp; Behavioral Sciences, Harvard T. H. Chan  School of Public Health, Boston, Massachusetts.; Division of Adolescent and Young Adult Medicine, Boston Children&amp;apos;s Hospital,  Boston, Massachusetts.; Division of Adolescent and Young Adult Medicine, Boston Children&amp;apos;s Hospital,  Boston, Massachusetts; Department of Pediatrics, Harvard Medical School, Boston,  Massachusetts.; Division of Health Promotion &amp;amp; Behavioral Science, San Diego State University  Graduate School of Public Health, San Diego, California; Institute for Behavioral  and Community Health, San Diego State University Research Foundation, San Diego,  California.; Department of Community Health Sciences, Boston University School of Public  Health, Boston, Massachusetts.&lt;/_author_adr&gt;&lt;_collection_scope&gt;SSCI;SCIE&lt;/_collection_scope&gt;&lt;_created&gt;64733441&lt;/_created&gt;&lt;_date&gt;2021-06-01&lt;/_date&gt;&lt;_date_display&gt;2021 Jun&lt;/_date_display&gt;&lt;_doi&gt;10.1016/j.jadohealth.2020.08.032&lt;/_doi&gt;&lt;_impact_factor&gt;   7.830&lt;/_impact_factor&gt;&lt;_isbn&gt;1879-1972 (Electronic); 1054-139X (Print); 1054-139X (Linking)&lt;/_isbn&gt;&lt;_issue&gt;6&lt;/_issue&gt;&lt;_journal&gt;J Adolesc Health&lt;/_journal&gt;&lt;_keywords&gt;Bullying; Eating disorders; Gender expression; Gender nonconformity; Peer victimization; Weight control&lt;/_keywords&gt;&lt;_language&gt;eng&lt;/_language&gt;&lt;_modified&gt;64733441&lt;/_modified&gt;&lt;_ori_publication&gt;Copyright © 2020 Society for Adolescent Health and Medicine. Published by _x000d__x000a_      Elsevier Inc. All rights reserved.&lt;/_ori_publication&gt;&lt;_pages&gt;1148-1154&lt;/_pages&gt;&lt;_social_category&gt;医学(2)&lt;/_social_category&gt;&lt;_subject_headings&gt;Adolescent; *Bullying; Chicago; *Crime Victims; Female; Florida; Humans; Los Angeles/epidemiology; Male; Schools; Students&lt;/_subject_headings&gt;&lt;_tertiary_title&gt;The Journal of adolescent health : official publication of the Society for _x000d__x000a_      Adolescent Medicine&lt;/_tertiary_title&gt;&lt;_type_work&gt;Journal Article; Research Support, N.I.H., Extramural; Research Support, U.S. Gov&amp;apos;t, P.H.S.&lt;/_type_work&gt;&lt;_url&gt;http://www.ncbi.nlm.nih.gov/entrez/query.fcgi?cmd=Retrieve&amp;amp;db=pubmed&amp;amp;dopt=Abstract&amp;amp;list_uids=33071166&amp;amp;query_hl=1&lt;/_url&gt;&lt;_volume&gt;68&lt;/_volume&gt;&lt;/Details&gt;&lt;Extra&gt;&lt;DBUID&gt;{EAD0D9F0-7B9C-4750-A1E8-6A02F78A758B}&lt;/DBUID&gt;&lt;/Extra&gt;&lt;/Item&gt;&lt;/References&gt;&lt;/Group&gt;&lt;/Citation&gt;_x000a_"/>
    <w:docVar w:name="NE.Ref{0D792286-A9B4-4BCA-9693-89E7D23F366E}" w:val=" ADDIN NE.Ref.{0D792286-A9B4-4BCA-9693-89E7D23F366E}&lt;Citation&gt;&lt;Group&gt;&lt;References&gt;&lt;Item&gt;&lt;ID&gt;4036&lt;/ID&gt;&lt;UID&gt;{37539CA4-D3B0-4843-BB80-C420F5805B75}&lt;/UID&gt;&lt;Title&gt;Adverse childhood experiences and problematic smartphone use among college  students: Findings from a pilot study&lt;/Title&gt;&lt;Template&gt;Journal Article&lt;/Template&gt;&lt;Star&gt;0&lt;/Star&gt;&lt;Tag&gt;1&lt;/Tag&gt;&lt;Author&gt;Forster, M; Rogers, C; Sussman, S Y; Yu, S; Rahman, T; Zeledon, H; Benjamin, S M&lt;/Author&gt;&lt;Year&gt;2021&lt;/Year&gt;&lt;Details&gt;&lt;_accessed&gt;65118913&lt;/_accessed&gt;&lt;_accession_num&gt;33609812&lt;/_accession_num&gt;&lt;_author_adr&gt;Department of Health Sciences, California State University, 18111 Nordhoff St.  Northridge, Northridge, CA 91330, United States. Electronic address:  myriam.forster@csun.edu.; Institute for Health Promotion and Disease Prevention, Department of Preventive  Medicine, University of Southern California, 2001 N. Soto St., 3(rd) floor, Los  Angeles, CA 90033, United States.; Institute for Health Promotion and Disease Prevention, Department of Preventive  Medicine, University of Southern California, 2001 N. Soto St., 3(rd) floor, Los  Angeles, CA 90033, United States.; Institute for Health Promotion and Disease Prevention, Department of Preventive  Medicine, University of Southern California, 2001 N. Soto St., 3(rd) floor, Los  Angeles, CA 90033, United States.; Department of Health Sciences, California State University, 18111 Nordhoff St.  Northridge, Northridge, CA 91330, United States.; Department of Health Sciences, California State University, 18111 Nordhoff St.  Northridge, Northridge, CA 91330, United States.; Department of Health Sciences, California State University, 18111 Nordhoff St.  Northridge, Northridge, CA 91330, United States.&lt;/_author_adr&gt;&lt;_collection_scope&gt;SCIE;SSCI&lt;/_collection_scope&gt;&lt;_created&gt;65037061&lt;/_created&gt;&lt;_date&gt;2021-06-01&lt;/_date&gt;&lt;_date_display&gt;2021 Jun&lt;/_date_display&gt;&lt;_doi&gt;10.1016/j.addbeh.2021.106869&lt;/_doi&gt;&lt;_impact_factor&gt;   4.591&lt;/_impact_factor&gt;&lt;_isbn&gt;1873-6327 (Electronic); 0306-4603 (Linking)&lt;/_isbn&gt;&lt;_journal&gt;Addict Behav&lt;/_journal&gt;&lt;_keywords&gt;Adverse childhood experiences; College students; Problematic smartphone use&lt;/_keywords&gt;&lt;_language&gt;eng&lt;/_language&gt;&lt;_modified&gt;65118883&lt;/_modified&gt;&lt;_ori_publication&gt;Copyright © 2021 Elsevier Ltd. All rights reserved.&lt;/_ori_publication&gt;&lt;_pages&gt;106869&lt;/_pages&gt;&lt;_social_category&gt;心理学：临床(2) &amp;amp; 药物滥用(2)&lt;/_social_category&gt;&lt;_subject_headings&gt;*Adverse Childhood Experiences; *Behavior, Addictive/epidemiology; Humans; Pilot Projects; Smartphone; Students&lt;/_subject_headings&gt;&lt;_tertiary_title&gt;Addictive behaviors&lt;/_tertiary_title&gt;&lt;_type_work&gt;Journal Article; Research Support, Non-U.S. Gov&amp;apos;t&lt;/_type_work&gt;&lt;_url&gt;http://www.ncbi.nlm.nih.gov/entrez/query.fcgi?cmd=Retrieve&amp;amp;db=pubmed&amp;amp;dopt=Abstract&amp;amp;list_uids=33609812&amp;amp;query_hl=1&lt;/_url&gt;&lt;_volume&gt;117&lt;/_volume&gt;&lt;/Details&gt;&lt;Extra&gt;&lt;DBUID&gt;{93870BB0-CAEF-4F07-AAE0-DA131E288E28}&lt;/DBUID&gt;&lt;/Extra&gt;&lt;/Item&gt;&lt;/References&gt;&lt;/Group&gt;&lt;/Citation&gt;_x000a_"/>
    <w:docVar w:name="NE.Ref{0DD8E57A-DF1B-49C8-8D31-9C2FAD4C5E6D}" w:val=" ADDIN NE.Ref.{0DD8E57A-DF1B-49C8-8D31-9C2FAD4C5E6D}&lt;Citation&gt;&lt;Group&gt;&lt;References&gt;&lt;Item&gt;&lt;ID&gt;50&lt;/ID&gt;&lt;UID&gt;{E6D0A21E-7555-4CEA-9993-4799C5AB6A1A}&lt;/UID&gt;&lt;Title&gt;Vision impairment and blindness&lt;/Title&gt;&lt;Template&gt;Web Page&lt;/Template&gt;&lt;Star&gt;0&lt;/Star&gt;&lt;Tag&gt;0&lt;/Tag&gt;&lt;Author&gt;WHO&lt;/Author&gt;&lt;Year&gt;2022&lt;/Year&gt;&lt;Details&gt;&lt;_url&gt;https://www.who.int/en/news-room/fact-sheets/detail/blindness-and-visual-impairment&lt;/_url&gt;&lt;_language&gt;Chinese&lt;/_language&gt;&lt;_issue&gt;2023-3-1&lt;/_issue&gt;&lt;_volume&gt;2023&lt;/_volume&gt;&lt;_created&gt;64778005&lt;/_created&gt;&lt;_modified&gt;64778023&lt;/_modified&gt;&lt;_accessed&gt;64778108&lt;/_accessed&gt;&lt;_pages&gt;https://www.who.int/en/news-room/fact-sheets/detail/blindness-and-visual-impairment&lt;/_pages&gt;&lt;/Details&gt;&lt;Extra&gt;&lt;DBUID&gt;{262F321C-6F5E-42FE-A29B-2689D77CF0BF}&lt;/DBUID&gt;&lt;/Extra&gt;&lt;/Item&gt;&lt;/References&gt;&lt;/Group&gt;&lt;Group&gt;&lt;References&gt;&lt;Item&gt;&lt;ID&gt;51&lt;/ID&gt;&lt;UID&gt;{1D23FC91-4E10-4E8F-BA77-303666D7072A}&lt;/UID&gt;&lt;Title&gt;Deafness and hearing loss&lt;/Title&gt;&lt;Template&gt;Web Page&lt;/Template&gt;&lt;Star&gt;0&lt;/Star&gt;&lt;Tag&gt;0&lt;/Tag&gt;&lt;Author&gt;WHO&lt;/Author&gt;&lt;Year&gt;2021&lt;/Year&gt;&lt;Details&gt;&lt;_url&gt;https://www.who.int/news-room/fact-sheets/detail/deafness-and-hearing-loss&lt;/_url&gt;&lt;_language&gt;Chinese&lt;/_language&gt;&lt;_ori_publication&gt;References&lt;/_ori_publication&gt;&lt;_created&gt;64778008&lt;/_created&gt;&lt;_modified&gt;64779129&lt;/_modified&gt;&lt;_accessed&gt;64779129&lt;/_accessed&gt;&lt;_pages&gt;https://www.who.int/news-room/fact-sheets/detail/deafness-and-hearing-loss&lt;/_pages&gt;&lt;/Details&gt;&lt;Extra&gt;&lt;DBUID&gt;{262F321C-6F5E-42FE-A29B-2689D77CF0BF}&lt;/DBUID&gt;&lt;/Extra&gt;&lt;/Item&gt;&lt;/References&gt;&lt;/Group&gt;&lt;/Citation&gt;_x000a_"/>
    <w:docVar w:name="NE.Ref{0DDE5AF3-CFEE-4E05-9591-440C812D877A}" w:val=" ADDIN NE.Ref.{0DDE5AF3-CFEE-4E05-9591-440C812D877A}&lt;Citation&gt;&lt;Group&gt;&lt;References&gt;&lt;Item&gt;&lt;ID&gt;35&lt;/ID&gt;&lt;UID&gt;{1F072005-3E09-4162-88CF-93083569992F}&lt;/UID&gt;&lt;Title&gt;北京市东城区卫生保健所&lt;/Title&gt;&lt;Template&gt;Web Page&lt;/Template&gt;&lt;Star&gt;0&lt;/Star&gt;&lt;Tag&gt;0&lt;/Tag&gt;&lt;Author/&gt;&lt;Year&gt;0&lt;/Year&gt;&lt;Details&gt;&lt;_url&gt;http://m.dajie.com/corp/1109464/index/intro&lt;/_url&gt;&lt;_volume&gt;2022&lt;/_volume&gt;&lt;_issue&gt;7/1&lt;/_issue&gt;&lt;_accessed&gt;64430815&lt;/_accessed&gt;&lt;_created&gt;64430815&lt;/_created&gt;&lt;_modified&gt;64430815&lt;/_modified&gt;&lt;/Details&gt;&lt;Extra&gt;&lt;DBUID&gt;{79C5FD63-3C89-4745-94F9-8D429523D767}&lt;/DBUID&gt;&lt;/Extra&gt;&lt;/Item&gt;&lt;/References&gt;&lt;/Group&gt;&lt;/Citation&gt;_x000a_"/>
    <w:docVar w:name="NE.Ref{0E092F1A-C0B8-4DE0-B625-C077B22D9389}" w:val=" ADDIN NE.Ref.{0E092F1A-C0B8-4DE0-B625-C077B22D9389}&lt;Citation&gt;&lt;Group&gt;&lt;References&gt;&lt;Item&gt;&lt;ID&gt;12&lt;/ID&gt;&lt;UID&gt;{F4430164-6126-4AD7-8081-F37A64F0C3FA}&lt;/UID&gt;&lt;Title&gt;The Challenges of Defining and Studying &amp;quot;Digital Addiction&amp;quot; in Children&lt;/Title&gt;&lt;Template&gt;Journal Article&lt;/Template&gt;&lt;Star&gt;0&lt;/Star&gt;&lt;Tag&gt;0&lt;/Tag&gt;&lt;Author&gt;Christakis, D A&lt;/Author&gt;&lt;Year&gt;2019&lt;/Year&gt;&lt;Details&gt;&lt;_accession_num&gt;31095260&lt;/_accession_num&gt;&lt;_author_adr&gt;Seattle Children&amp;apos;s Research Institute, Seattle, Washington.; Editor.&lt;/_author_adr&gt;&lt;_date_display&gt;2019 Jun 18&lt;/_date_display&gt;&lt;_date&gt;2019-06-18&lt;/_date&gt;&lt;_doi&gt;10.1001/jama.2019.4690&lt;/_doi&gt;&lt;_isbn&gt;1538-3598 (Electronic); 0098-7484 (Linking)&lt;/_isbn&gt;&lt;_issue&gt;23&lt;/_issue&gt;&lt;_journal&gt;JAMA&lt;/_journal&gt;&lt;_language&gt;eng&lt;/_language&gt;&lt;_pages&gt;2277-2278&lt;/_pages&gt;&lt;_subject_headings&gt;Adolescent; Adolescent Behavior/psychology; *Behavior, Addictive; Behavioral Research/*methods; Child; Child Behavior/*psychology; Computers/*statistics &amp;amp; numerical data; Humans; Internet; Research Design; *Social Media/statistics &amp;amp; numerical data; Video Games/*psychology/statistics &amp;amp; numerical data&lt;/_subject_headings&gt;&lt;_tertiary_title&gt;JAMA&lt;/_tertiary_title&gt;&lt;_type_work&gt;Journal Article&lt;/_type_work&gt;&lt;_url&gt;http://www.ncbi.nlm.nih.gov/entrez/query.fcgi?cmd=Retrieve&amp;amp;db=pubmed&amp;amp;dopt=Abstract&amp;amp;list_uids=31095260&amp;amp;query_hl=1&lt;/_url&gt;&lt;_volume&gt;321&lt;/_volume&gt;&lt;_created&gt;64733201&lt;/_created&gt;&lt;_modified&gt;64733201&lt;/_modified&gt;&lt;_impact_factor&gt; 157.335&lt;/_impact_factor&gt;&lt;_social_category&gt;医学(1)&lt;/_social_category&gt;&lt;_collection_scope&gt;SCIE&lt;/_collection_scope&gt;&lt;/Details&gt;&lt;Extra&gt;&lt;DBUID&gt;{EAD0D9F0-7B9C-4750-A1E8-6A02F78A758B}&lt;/DBUID&gt;&lt;/Extra&gt;&lt;/Item&gt;&lt;/References&gt;&lt;/Group&gt;&lt;/Citation&gt;_x000a_"/>
    <w:docVar w:name="NE.Ref{0E1F9B50-F626-459D-BBF0-41BCF823D418}" w:val=" ADDIN NE.Ref.{0E1F9B50-F626-459D-BBF0-41BCF823D418}&lt;Citation&gt;&lt;Group&gt;&lt;References&gt;&lt;Item&gt;&lt;ID&gt;44&lt;/ID&gt;&lt;UID&gt;{A2F49FE2-F045-490C-9202-5DBB769B7BF4}&lt;/UID&gt;&lt;Title&gt;Association between healthy lifestyle and memory decline in older adults: 10  year, population based, prospective cohort study&lt;/Title&gt;&lt;Template&gt;Journal Article&lt;/Template&gt;&lt;Star&gt;0&lt;/Star&gt;&lt;Tag&gt;0&lt;/Tag&gt;&lt;Author&gt;Jia, J; Zhao, T; Liu, Z; Liang, Y; Li, F; Li, Y; Liu, W; Li, F; Shi, S; Zhou, C; Yang, H; Liao, Z; Li, Y; Zhao, H; Zhang, J; Zhang, K; Kan, M; Yang, S; Li, H; Liu, Z; Ma, R; Lv, J; Wang, Y; Yan, X; Liang, F; Yuan, X; Zhang, J; Gauthier, S; Cummings, J&lt;/Author&gt;&lt;Year&gt;2023&lt;/Year&gt;&lt;Details&gt;&lt;_accessed&gt;65152556&lt;/_accessed&gt;&lt;_accession_num&gt;36696990&lt;/_accession_num&gt;&lt;_author_adr&gt;Innovation Center for Neurological Disorders and Department of Neurology, Xuanwu  Hospital, Capital Medical University, National Center for Neurological Disorders,  Beijing, China jjp@ccmu.edu.cn.;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Department of Geriatric, Fuxing Hospital, Capital Medical University, Beijing,  China.; Department of Neurology, The Second Affiliated Hospital of Guangxi Medical  University, Guangxi, China.; Department of Neurology, The First Teaching Hospital of Jilin University, Jilin,  China.; Department of Neurology, The First Hospital of Kunming, Yunnan, China.; Department of Psychiatry, Zhejiang Provincial People&amp;apos;s Hospital, Zhejiang, China.; Department of Neurology, First Hospital of Shanxi Medical University, Shanxi,  China.; Department of Neurology, Shijiazhuang City Hospital, Hebei, China.; Department of Neurology, the 960th Hospital of PLA, Shandong, China.; Department of Neurology, Jiangxi Provincial People&amp;apos;s Hospital, Jiangxi, China.; Department of Neurology, Handan Central Hospital, Hebei, China.; Department of Neurology, Daqing Oilfield General Hospital, Heilongjiang, China.; Department of Neurology, The First People&amp;apos;s Hospital of Yibin, Sichuan, China.; Department of Neurology, The Third Affiliated Hospital of Gansu University of  Traditional Chinese Medicine, Gansu, China.; Department of Neurology, Dongguan People&amp;apos;s Hospital, Guangdong, China.; Department of Psychiatry, Beijing Geriatric Hospital, Beijing, China.; Department of Neurology, Beijing Anding Hospital, Capital Medical University,  Beijing, China.; Department of Neurology, Beijing Jishuitan Hospital, Beijing, China.; Department of Neurology, Baotou Central Hospital, Inner Mongolia, China.; Department of Neurology, Liaocheng People&amp;apos;s Hospital, Shandong, China.; Department of Neurology, Weihai Municipal Hospital, Cheeloo College of Medicine,  Shandong University, Shandong, China.; Department of Neurology and Neurosurgery, and Department of Psychiatry, McGill  Centre for Studies in Aging, McGill University, Montreal, QC, Canada.; Chambers-Grundy Center for Transformative Neuroscience, Department of Brain  Health, University of Nevada, Las Vegas, NV, USA.; Cleveland Clinic Lou Ruvo Center for Brain Health, Las Vegas, NV, USA.&lt;/_author_adr&gt;&lt;_collection_scope&gt;SCIE&lt;/_collection_scope&gt;&lt;_created&gt;65067645&lt;/_created&gt;&lt;_date&gt;2023-01-25&lt;/_date&gt;&lt;_date_display&gt;2023 Jan 25&lt;/_date_display&gt;&lt;_doi&gt;10.1136/bmj-2022-072691&lt;/_doi&gt;&lt;_impact_factor&gt;  93.333&lt;/_impact_factor&gt;&lt;_isbn&gt;1756-1833 (Electronic); 0959-8138 (Print); 0959-8138 (Linking)&lt;/_isbn&gt;&lt;_journal&gt;BMJ&lt;/_journal&gt;&lt;_language&gt;eng&lt;/_language&gt;&lt;_modified&gt;65152556&lt;/_modified&gt;&lt;_ori_publication&gt;© Author(s) (or their employer(s)) 2019. Re-use permitted under CC BY-NC. No _x000d__x000a_      commercial re-use. See rights and permissions. Published by BMJ.&lt;/_ori_publication&gt;&lt;_pages&gt;e072691&lt;/_pages&gt;&lt;_subject_headings&gt;Humans; Female; Aged; Male; *Apolipoprotein E4; Prospective Studies; Memory Disorders/prevention &amp;amp; control; *Cognition Disorders; Healthy Lifestyle; Neuropsychological Tests&lt;/_subject_headings&gt;&lt;_tertiary_title&gt;BMJ (Clinical research ed.)&lt;/_tertiary_title&gt;&lt;_type_work&gt;Journal Article&lt;/_type_work&gt;&lt;_url&gt;http://www.ncbi.nlm.nih.gov/entrez/query.fcgi?cmd=Retrieve&amp;amp;db=pubmed&amp;amp;dopt=Abstract&amp;amp;list_uids=36696990&amp;amp;query_hl=1&lt;/_url&gt;&lt;_volume&gt;380&lt;/_volume&gt;&lt;/Details&gt;&lt;Extra&gt;&lt;DBUID&gt;{B229E695-20C0-47E4-A960-6A523A810098}&lt;/DBUID&gt;&lt;/Extra&gt;&lt;/Item&gt;&lt;/References&gt;&lt;/Group&gt;&lt;Group&gt;&lt;References&gt;&lt;Item&gt;&lt;ID&gt;45&lt;/ID&gt;&lt;UID&gt;{E0CD0A75-7A5E-4179-B64B-D0DE247F76F5}&lt;/UID&gt;&lt;Title&gt;Lifestyle and mental health&lt;/Title&gt;&lt;Template&gt;Journal Article&lt;/Template&gt;&lt;Star&gt;0&lt;/Star&gt;&lt;Tag&gt;0&lt;/Tag&gt;&lt;Author&gt;Walsh, R&lt;/Author&gt;&lt;Year&gt;2011&lt;/Year&gt;&lt;Details&gt;&lt;_accessed&gt;65152393&lt;/_accessed&gt;&lt;_accession_num&gt;21244124&lt;/_accession_num&gt;&lt;_author_adr&gt;University of California, Irvine College of Medicine, 92697-1675, USA.  rwalsh@uci.edu&lt;/_author_adr&gt;&lt;_collection_scope&gt;SSCI&lt;/_collection_scope&gt;&lt;_created&gt;65067627&lt;/_created&gt;&lt;_date&gt;2011-10-01&lt;/_date&gt;&lt;_date_display&gt;2011 Oct&lt;/_date_display&gt;&lt;_doi&gt;10.1037/a0021769&lt;/_doi&gt;&lt;_impact_factor&gt;  16.358&lt;/_impact_factor&gt;&lt;_isbn&gt;1935-990X (Electronic); 0003-066X (Linking)&lt;/_isbn&gt;&lt;_issue&gt;7&lt;/_issue&gt;&lt;_journal&gt;Am Psychol&lt;/_journal&gt;&lt;_language&gt;eng&lt;/_language&gt;&lt;_modified&gt;65152393&lt;/_modified&gt;&lt;_pages&gt;579-92&lt;/_pages&gt;&lt;_social_category&gt;心理学(1)&lt;/_social_category&gt;&lt;_subject_headings&gt;Diet/psychology; Exercise/psychology; Humans; Interpersonal Relations; *Life Style; *Mental Health; Nature; Recreation; Religion&lt;/_subject_headings&gt;&lt;_tertiary_title&gt;The American psychologist&lt;/_tertiary_title&gt;&lt;_type_work&gt;Journal Article; Review&lt;/_type_work&gt;&lt;_url&gt;http://www.ncbi.nlm.nih.gov/entrez/query.fcgi?cmd=Retrieve&amp;amp;db=pubmed&amp;amp;dopt=Abstract&amp;amp;list_uids=21244124&amp;amp;query_hl=1&lt;/_url&gt;&lt;_volume&gt;66&lt;/_volume&gt;&lt;/Details&gt;&lt;Extra&gt;&lt;DBUID&gt;{B229E695-20C0-47E4-A960-6A523A810098}&lt;/DBUID&gt;&lt;/Extra&gt;&lt;/Item&gt;&lt;/References&gt;&lt;/Group&gt;&lt;/Citation&gt;_x000a_"/>
    <w:docVar w:name="NE.Ref{0E3BFB7F-6852-4A3A-8E1E-D8906D8F0EF4}" w:val=" ADDIN NE.Ref.{0E3BFB7F-6852-4A3A-8E1E-D8906D8F0EF4}&lt;Citation&gt;&lt;Group&gt;&lt;References&gt;&lt;Item&gt;&lt;ID&gt;589&lt;/ID&gt;&lt;UID&gt;{4FE770B6-0DDC-4ECC-A116-CDAE7492BF26}&lt;/UID&gt;&lt;Title&gt;The adolescent brain&lt;/Title&gt;&lt;Template&gt;Journal Article&lt;/Template&gt;&lt;Star&gt;0&lt;/Star&gt;&lt;Tag&gt;0&lt;/Tag&gt;&lt;Author&gt;Casey, B J; Jones, R M; Hare, T A&lt;/Author&gt;&lt;Year&gt;2008&lt;/Year&gt;&lt;Details&gt;&lt;_accession_num&gt;18400927&lt;/_accession_num&gt;&lt;_author_adr&gt;Sackler Institute, Weill Cornell Medical College of Cornell University, 1300 York Avenue, Box 140, New York, NY 10021, USA. bjc2002@med.cornell.edu&lt;/_author_adr&gt;&lt;_created&gt;61549682&lt;/_created&gt;&lt;_date&gt;2008-03-01&lt;/_date&gt;&lt;_date_display&gt;2008 Mar&lt;/_date_display&gt;&lt;_db_updated&gt;PubMed&lt;/_db_updated&gt;&lt;_doi&gt;10.1196/annals.1440.010&lt;/_doi&gt;&lt;_impact_factor&gt;   4.518&lt;/_impact_factor&gt;&lt;_isbn&gt;0077-8923 (Print); 0077-8923 (Linking)&lt;/_isbn&gt;&lt;_journal&gt;Ann N Y Acad Sci&lt;/_journal&gt;&lt;_keywords&gt;Adolescent; Adolescent Development/*physiology; Age Factors; Animals; Brain/anatomy &amp;amp;amp; histology/growth &amp;amp;amp; development/*physiology; Emotions/physiology; Humans; Individuality; Reward; Risk-Taking&lt;/_keywords&gt;&lt;_language&gt;eng&lt;/_language&gt;&lt;_modified&gt;61549682&lt;/_modified&gt;&lt;_pages&gt;111-26&lt;/_pages&gt;&lt;_tertiary_title&gt;Annals of the New York Academy of Sciences&lt;/_tertiary_title&gt;&lt;_type_work&gt;Journal Article; Research Support, N.I.H., Extramural; Review&lt;/_type_work&gt;&lt;_url&gt;http://www.ncbi.nlm.nih.gov/entrez/query.fcgi?cmd=Retrieve&amp;amp;db=pubmed&amp;amp;dopt=Abstract&amp;amp;list_uids=18400927&amp;amp;query_hl=1&lt;/_url&gt;&lt;_volume&gt;1124&lt;/_volume&gt;&lt;/Details&gt;&lt;Extra&gt;&lt;DBUID&gt;{F57C3BB8-D729-4C19-8DA1-F75A354D4B56}&lt;/DBUID&gt;&lt;/Extra&gt;&lt;/Item&gt;&lt;/References&gt;&lt;/Group&gt;&lt;/Citation&gt;_x000a_"/>
    <w:docVar w:name="NE.Ref{0E4EDC8E-AE62-4D95-AB95-8000D3EA2C85}" w:val=" ADDIN NE.Ref.{0E4EDC8E-AE62-4D95-AB95-8000D3EA2C85}&lt;Citation&gt;&lt;Group&gt;&lt;References&gt;&lt;Item&gt;&lt;ID&gt;47&lt;/ID&gt;&lt;UID&gt;{E20DA0CE-C592-4B4C-9AB3-3D9109EB48CC}&lt;/UID&gt;&lt;Title&gt;Inverse relationship between sleep duration and myopia&lt;/Title&gt;&lt;Template&gt;Journal Article&lt;/Template&gt;&lt;Star&gt;0&lt;/Star&gt;&lt;Tag&gt;0&lt;/Tag&gt;&lt;Author&gt;Jee, D; Morgan, I G; Kim, E C&lt;/Author&gt;&lt;Year&gt;2016&lt;/Year&gt;&lt;Details&gt;&lt;_accession_num&gt;26031352&lt;/_accession_num&gt;&lt;_author_adr&gt;Department of Ophthalmology and Visual Science, College of Medicine, Catholic University of Korea, Suwon, Korea.; Department of Epidemiology and Biostatistics, Harvard School of Public Health, Boston, MA, USA.; Research School of Biology, ARC Centre of Excellence in Vision Science, St. Vincent&amp;apos;s Hospital, Australian National University, Canberra, ACT, Australia.; Department of Ophthalmology and Visual Science, College of Medicine, St. Mary&amp;apos;s Hospital, Catholic University of Korea, Buchon, Korea.&lt;/_author_adr&gt;&lt;_date_display&gt;2016 May&lt;/_date_display&gt;&lt;_date&gt;2016-05-01&lt;/_date&gt;&lt;_doi&gt;10.1111/aos.12776&lt;/_doi&gt;&lt;_isbn&gt;1755-3768 (Electronic); 1755-375X (Linking)&lt;/_isbn&gt;&lt;_issue&gt;3&lt;/_issue&gt;&lt;_journal&gt;Acta Ophthalmol&lt;/_journal&gt;&lt;_keywords&gt;Korea; high myopia; myopia; sleep&lt;/_keywords&gt;&lt;_language&gt;eng&lt;/_language&gt;&lt;_ori_publication&gt;(c) 2015 Acta Ophthalmologica Scandinavica Foundation. Published by John Wiley &amp;amp; _x000d__x000a_      Sons Ltd.&lt;/_ori_publication&gt;&lt;_pages&gt;e204-10&lt;/_pages&gt;&lt;_subject_headings&gt;Adolescent; Body Constitution; Child; Cross-Sectional Studies; Female; Humans; Male; Myopia/*epidemiology/physiopathology; Myopia, Degenerative/epidemiology/physiopathology; Nutrition Surveys; Odds Ratio; Prevalence; Republic of Korea/epidemiology; Sleep/*physiology; Sleep Wake Disorders/physiopathology; Time Factors; Young Adult&lt;/_subject_headings&gt;&lt;_tertiary_title&gt;Acta ophthalmologica&lt;/_tertiary_title&gt;&lt;_type_work&gt;Journal Article&lt;/_type_work&gt;&lt;_url&gt;http://www.ncbi.nlm.nih.gov/entrez/query.fcgi?cmd=Retrieve&amp;amp;db=pubmed&amp;amp;dopt=Abstract&amp;amp;list_uids=26031352&amp;amp;query_hl=1&lt;/_url&gt;&lt;_volume&gt;94&lt;/_volume&gt;&lt;_created&gt;63570852&lt;/_created&gt;&lt;_modified&gt;63570852&lt;/_modified&gt;&lt;_db_updated&gt;PubMed&lt;/_db_updated&gt;&lt;_impact_factor&gt;   3.362&lt;/_impact_factor&gt;&lt;_collection_scope&gt;SCI;SCIE&lt;/_collection_scope&gt;&lt;/Details&gt;&lt;Extra&gt;&lt;DBUID&gt;{5D4A96AE-2D4D-41F0-9DA9-F21F7ED3972F}&lt;/DBUID&gt;&lt;/Extra&gt;&lt;/Item&gt;&lt;/References&gt;&lt;/Group&gt;&lt;/Citation&gt;_x000a_"/>
    <w:docVar w:name="NE.Ref{0E64178F-7F95-4AEF-BAC5-AA3DAB6A1B7D}" w:val=" ADDIN NE.Ref.{0E64178F-7F95-4AEF-BAC5-AA3DAB6A1B7D}&lt;Citation&gt;&lt;Group&gt;&lt;References&gt;&lt;Item&gt;&lt;ID&gt;2952&lt;/ID&gt;&lt;UID&gt;{A2EECEAE-0029-4480-9A5A-ABD7E110278C}&lt;/UID&gt;&lt;Title&gt;The mediational role of schools in supporting psychosocial transitions among unaccompanied young refugees upon resettlement in Norway&lt;/Title&gt;&lt;Template&gt;Journal Article&lt;/Template&gt;&lt;Star&gt;0&lt;/Star&gt;&lt;Tag&gt;0&lt;/Tag&gt;&lt;Author&gt;Pastoor, Lutine De Wal&lt;/Author&gt;&lt;Year&gt;2015&lt;/Year&gt;&lt;Details&gt;&lt;_accessed&gt;64395950&lt;/_accessed&gt;&lt;_collection_scope&gt;SSCI&lt;/_collection_scope&gt;&lt;_created&gt;64395950&lt;/_created&gt;&lt;_db_updated&gt;CrossRef&lt;/_db_updated&gt;&lt;_doi&gt;10.1016/j.ijedudev.2014.10.009&lt;/_doi&gt;&lt;_impact_factor&gt;   1.873&lt;/_impact_factor&gt;&lt;_isbn&gt;07380593&lt;/_isbn&gt;&lt;_journal&gt;International Journal of Educational Development&lt;/_journal&gt;&lt;_modified&gt;64639698&lt;/_modified&gt;&lt;_pages&gt;245-254&lt;/_pages&gt;&lt;_social_category&gt;教育学(3)&lt;/_social_category&gt;&lt;_tertiary_title&gt;International Journal of Educational Development&lt;/_tertiary_title&gt;&lt;_url&gt;https://linkinghub.elsevier.com/retrieve/pii/S0738059314001060_x000d__x000a_https://api.elsevier.com/content/article/PII:S0738059314001060?httpAccept=text/xml&lt;/_url&gt;&lt;_volume&gt;41&lt;/_volume&gt;&lt;/Details&gt;&lt;Extra&gt;&lt;DBUID&gt;{93870BB0-CAEF-4F07-AAE0-DA131E288E28}&lt;/DBUID&gt;&lt;/Extra&gt;&lt;/Item&gt;&lt;/References&gt;&lt;/Group&gt;&lt;/Citation&gt;_x000a_"/>
    <w:docVar w:name="NE.Ref{0EA8B692-AD94-4B19-A46C-5255B407859D}" w:val=" ADDIN NE.Ref.{0EA8B692-AD94-4B19-A46C-5255B407859D}&lt;Citation&gt;&lt;Group&gt;&lt;References&gt;&lt;Item&gt;&lt;ID&gt;3109&lt;/ID&gt;&lt;UID&gt;{1B3BD461-3CD3-4FAC-88A4-4221BD570807}&lt;/UID&gt;&lt;Title&gt;Depression in adolescence&lt;/Title&gt;&lt;Template&gt;Journal Article&lt;/Template&gt;&lt;Star&gt;0&lt;/Star&gt;&lt;Tag&gt;0&lt;/Tag&gt;&lt;Author&gt;Thapar, A; Collishaw, S; Pine, D S; Thapar, A K&lt;/Author&gt;&lt;Year&gt;2012&lt;/Year&gt;&lt;Details&gt;&lt;_accession_num&gt;22305766&lt;/_accession_num&gt;&lt;_author_adr&gt;Child &amp;amp;amp; Adolescent Psychiatry Section, Department of Psychological Medicine and Neurology, School of Medicine, Cardiff University, Wales, UK. thapar@Cardiff .ac.uk&lt;/_author_adr&gt;&lt;_collection_scope&gt;SCI;SCIE;&lt;/_collection_scope&gt;&lt;_created&gt;62770483&lt;/_created&gt;&lt;_date&gt;2012-03-17&lt;/_date&gt;&lt;_date_display&gt;2012 Mar 17&lt;/_date_display&gt;&lt;_db_updated&gt;PubMed&lt;/_db_updated&gt;&lt;_doi&gt;10.1016/S0140-6736(11)60871-4&lt;/_doi&gt;&lt;_impact_factor&gt;  53.254&lt;/_impact_factor&gt;&lt;_isbn&gt;1474-547X (Electronic); 0140-6736 (Linking)&lt;/_isbn&gt;&lt;_issue&gt;9820&lt;/_issue&gt;&lt;_journal&gt;Lancet&lt;/_journal&gt;&lt;_keywords&gt;Adolescent; Depressive Disorder/*diagnosis/epidemiology/genetics/*therapy; Diagnosis, Differential; Female; Humans; Incidence; Male; Prevalence; Risk Factors; United Kingdom/epidemiology; United States/epidemiology; Young Adult&lt;/_keywords&gt;&lt;_language&gt;eng&lt;/_language&gt;&lt;_modified&gt;64466846&lt;/_modified&gt;&lt;_ori_publication&gt;Copyright A(c) 2012 Elsevier Ltd. All rights reserved.&lt;/_ori_publication&gt;&lt;_pages&gt;1056-67&lt;/_pages&gt;&lt;_tertiary_title&gt;Lancet (London, England)&lt;/_tertiary_title&gt;&lt;_type_work&gt;Journal Article; Research Support, Non-U.S. Gov&amp;apos;t&lt;/_type_work&gt;&lt;_url&gt;http://www.ncbi.nlm.nih.gov/entrez/query.fcgi?cmd=Retrieve&amp;amp;db=pubmed&amp;amp;dopt=Abstract&amp;amp;list_uids=22305766&amp;amp;query_hl=1&lt;/_url&gt;&lt;_volume&gt;379&lt;/_volume&gt;&lt;/Details&gt;&lt;Extra&gt;&lt;DBUID&gt;{93870BB0-CAEF-4F07-AAE0-DA131E288E28}&lt;/DBUID&gt;&lt;/Extra&gt;&lt;/Item&gt;&lt;/References&gt;&lt;/Group&gt;&lt;/Citation&gt;_x000a_"/>
    <w:docVar w:name="NE.Ref{0ECD6675-C8A2-478D-9DE6-2BE68E5EDFDE}" w:val=" ADDIN NE.Ref.{0ECD6675-C8A2-478D-9DE6-2BE68E5EDFDE}&lt;Citation&gt;&lt;Group&gt;&lt;References&gt;&lt;Item&gt;&lt;ID&gt;94&lt;/ID&gt;&lt;UID&gt;{1CF30EA0-3EA0-4CD6-8740-97EE78B15438}&lt;/UID&gt;&lt;Title&gt;Association between healthy lifestyle and memory decline in older adults: 10  year, population based, prospective cohort study&lt;/Title&gt;&lt;Template&gt;Journal Article&lt;/Template&gt;&lt;Star&gt;0&lt;/Star&gt;&lt;Tag&gt;0&lt;/Tag&gt;&lt;Author&gt;Jia, J; Zhao, T; Liu, Z; Liang, Y; Li, F; Li, Y; Liu, W; Li, F; Shi, S; Zhou, C; Yang, H; Liao, Z; Li, Y; Zhao, H; Zhang, J; Zhang, K; Kan, M; Yang, S; Li, H; Liu, Z; Ma, R; Lv, J; Wang, Y; Yan, X; Liang, F; Yuan, X; Zhang, J; Gauthier, S; Cummings, J&lt;/Author&gt;&lt;Year&gt;2023&lt;/Year&gt;&lt;Details&gt;&lt;_accessed&gt;65140558&lt;/_accessed&gt;&lt;_accession_num&gt;36696990&lt;/_accession_num&gt;&lt;_author_adr&gt;Innovation Center for Neurological Disorders and Department of Neurology, Xuanwu  Hospital, Capital Medical University, National Center for Neurological Disorders,  Beijing, China jjp@ccmu.edu.cn.;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Department of Geriatric, Fuxing Hospital, Capital Medical University, Beijing,  China.; Department of Neurology, The Second Affiliated Hospital of Guangxi Medical  University, Guangxi, China.; Department of Neurology, The First Teaching Hospital of Jilin University, Jilin,  China.; Department of Neurology, The First Hospital of Kunming, Yunnan, China.; Department of Psychiatry, Zhejiang Provincial People&amp;apos;s Hospital, Zhejiang, China.; Department of Neurology, First Hospital of Shanxi Medical University, Shanxi,  China.; Department of Neurology, Shijiazhuang City Hospital, Hebei, China.; Department of Neurology, the 960th Hospital of PLA, Shandong, China.; Department of Neurology, Jiangxi Provincial People&amp;apos;s Hospital, Jiangxi, China.; Department of Neurology, Handan Central Hospital, Hebei, China.; Department of Neurology, Daqing Oilfield General Hospital, Heilongjiang, China.; Department of Neurology, The First People&amp;apos;s Hospital of Yibin, Sichuan, China.; Department of Neurology, The Third Affiliated Hospital of Gansu University of  Traditional Chinese Medicine, Gansu, China.; Department of Neurology, Dongguan People&amp;apos;s Hospital, Guangdong, China.; Department of Psychiatry, Beijing Geriatric Hospital, Beijing, China.; Department of Neurology, Beijing Anding Hospital, Capital Medical University,  Beijing, China.; Department of Neurology, Beijing Jishuitan Hospital, Beijing, China.; Department of Neurology, Baotou Central Hospital, Inner Mongolia, China.; Department of Neurology, Liaocheng People&amp;apos;s Hospital, Shandong, China.; Department of Neurology, Weihai Municipal Hospital, Cheeloo College of Medicine,  Shandong University, Shandong, China.; Department of Neurology and Neurosurgery, and Department of Psychiatry, McGill  Centre for Studies in Aging, McGill University, Montreal, QC, Canada.; Chambers-Grundy Center for Transformative Neuroscience, Department of Brain  Health, University of Nevada, Las Vegas, NV, USA.; Cleveland Clinic Lou Ruvo Center for Brain Health, Las Vegas, NV, USA.&lt;/_author_adr&gt;&lt;_collection_scope&gt;SCIE&lt;/_collection_scope&gt;&lt;_created&gt;65129016&lt;/_created&gt;&lt;_date&gt;2023-01-25&lt;/_date&gt;&lt;_date_display&gt;2023 Jan 25&lt;/_date_display&gt;&lt;_doi&gt;10.1136/bmj-2022-072691&lt;/_doi&gt;&lt;_impact_factor&gt;  93.333&lt;/_impact_factor&gt;&lt;_isbn&gt;1756-1833 (Electronic); 0959-8138 (Print); 0959-8138 (Linking)&lt;/_isbn&gt;&lt;_journal&gt;BMJ&lt;/_journal&gt;&lt;_language&gt;eng&lt;/_language&gt;&lt;_modified&gt;65140558&lt;/_modified&gt;&lt;_ori_publication&gt;© Author(s) (or their employer(s)) 2019. Re-use permitted under CC BY-NC. No _x000d__x000a_      commercial re-use. See rights and permissions. Published by BMJ.&lt;/_ori_publication&gt;&lt;_pages&gt;e072691&lt;/_pages&gt;&lt;_subject_headings&gt;Humans; Female; Aged; Male; *Apolipoprotein E4; Prospective Studies; Memory Disorders/prevention &amp;amp; control; *Cognition Disorders; Healthy Lifestyle; Neuropsychological Tests&lt;/_subject_headings&gt;&lt;_tertiary_title&gt;BMJ (Clinical research ed.)&lt;/_tertiary_title&gt;&lt;_type_work&gt;Journal Article&lt;/_type_work&gt;&lt;_url&gt;http://www.ncbi.nlm.nih.gov/entrez/query.fcgi?cmd=Retrieve&amp;amp;db=pubmed&amp;amp;dopt=Abstract&amp;amp;list_uids=36696990&amp;amp;query_hl=1&lt;/_url&gt;&lt;_volume&gt;380&lt;/_volume&gt;&lt;/Details&gt;&lt;Extra&gt;&lt;DBUID&gt;{B229E695-20C0-47E4-A960-6A523A810098}&lt;/DBUID&gt;&lt;/Extra&gt;&lt;/Item&gt;&lt;/References&gt;&lt;/Group&gt;&lt;/Citation&gt;_x000a_"/>
    <w:docVar w:name="NE.Ref{0F14A346-2035-4650-A521-2349981A2D3B}" w:val=" ADDIN NE.Ref.{0F14A346-2035-4650-A521-2349981A2D3B}&lt;Citation&gt;&lt;Group&gt;&lt;References&gt;&lt;Item&gt;&lt;ID&gt;33&lt;/ID&gt;&lt;UID&gt;{AF869B28-2104-4AD5-80BD-C4D4B8A82921}&lt;/UID&gt;&lt;Title&gt;[Influence of near-work and outdoor activities on myopia progression in school children]&lt;/Title&gt;&lt;Template&gt;Journal Article&lt;/Template&gt;&lt;Star&gt;0&lt;/Star&gt;&lt;Tag&gt;0&lt;/Tag&gt;&lt;Author&gt;Yi, J H; Li, R R&lt;/Author&gt;&lt;Year&gt;2011&lt;/Year&gt;&lt;Details&gt;&lt;_accession_num&gt;21251384&lt;/_accession_num&gt;&lt;_author_adr&gt;Department of Ophthalmology, Third Xiangya Hospital, Central South University, Changsha 410013, China. yijunhui@hotmail.com&lt;/_author_adr&gt;&lt;_date_display&gt;2011 Jan&lt;/_date_display&gt;&lt;_date&gt;2011-01-01&lt;/_date&gt;&lt;_isbn&gt;1008-8830 (Print); 1008-8830 (Linking)&lt;/_isbn&gt;&lt;_issue&gt;1&lt;/_issue&gt;&lt;_journal&gt;Zhongguo Dang Dai Er Ke Za Zhi&lt;/_journal&gt;&lt;_language&gt;chi&lt;/_language&gt;&lt;_pages&gt;32-5&lt;/_pages&gt;&lt;_subject_headings&gt;Child; Disease Progression; Female; Humans; Leisure Activities; Male; Myopia/*etiology; Refraction, Ocular; Surveys and Questionnaires&lt;/_subject_headings&gt;&lt;_tertiary_title&gt;Zhongguo dang dai er ke za zhi = Chinese journal of contemporary pediatrics&lt;/_tertiary_title&gt;&lt;_type_work&gt;English Abstract; Journal Article; Randomized Controlled Trial&lt;/_type_work&gt;&lt;_url&gt;http://www.ncbi.nlm.nih.gov/entrez/query.fcgi?cmd=Retrieve&amp;amp;db=pubmed&amp;amp;dopt=Abstract&amp;amp;list_uids=21251384&amp;amp;query_hl=1&lt;/_url&gt;&lt;_volume&gt;13&lt;/_volume&gt;&lt;_created&gt;63569841&lt;/_created&gt;&lt;_modified&gt;63569841&lt;/_modified&gt;&lt;_db_updated&gt;PubMed&lt;/_db_updated&gt;&lt;/Details&gt;&lt;Extra&gt;&lt;DBUID&gt;{5D4A96AE-2D4D-41F0-9DA9-F21F7ED3972F}&lt;/DBUID&gt;&lt;/Extra&gt;&lt;/Item&gt;&lt;/References&gt;&lt;/Group&gt;&lt;Group&gt;&lt;References&gt;&lt;Item&gt;&lt;ID&gt;34&lt;/ID&gt;&lt;UID&gt;{C32BE330-9302-41CF-9C06-C3CD972853B8}&lt;/UID&gt;&lt;Title&gt;延长户外活动时间对小学生近视预防效果评价&lt;/Title&gt;&lt;Template&gt;Journal Article&lt;/Template&gt;&lt;Star&gt;0&lt;/Star&gt;&lt;Tag&gt;0&lt;/Tag&gt;&lt;Author&gt;胥芹; 王晶晶; 段佳丽; 宋玉珍; 赵宏; 郭秀花; 吴立娟&lt;/Author&gt;&lt;Year&gt;2015&lt;/Year&gt;&lt;Details&gt;&lt;_author_aff&gt;首都医科大学公共卫生学院;北京疾病预防控制中心;北京市教育委员会;北京市眼卫视近视弱视防治研究中心;&lt;/_author_aff&gt;&lt;_date&gt;2015-03-25&lt;/_date&gt;&lt;_db_provider&gt;CNKI: 期刊&lt;/_db_provider&gt;&lt;_issue&gt;03&lt;/_issue&gt;&lt;_journal&gt;中国学校卫生&lt;/_journal&gt;&lt;_keywords&gt;近视;日常生活活动;回归分析;学生&lt;/_keywords&gt;&lt;_pages&gt;363-365&lt;/_pages&gt;&lt;_url&gt;http://kns.cnki.net/KCMS/detail/detail.aspx?FileName=XIWS201503018&amp;amp;DbName=CJFQ2015&lt;/_url&gt;&lt;_volume&gt;36&lt;/_volume&gt;&lt;_created&gt;63569844&lt;/_created&gt;&lt;_modified&gt;63569844&lt;/_modified&gt;&lt;_db_updated&gt;CNKI - Reference&lt;/_db_updated&gt;&lt;_collection_scope&gt;PKU&lt;/_collection_scope&gt;&lt;_translated_author&gt;Xu, Qin;Wang, Jingjing;Duan, Jiali;Song, Yuzhen;Zhao, Hong;Guo, Xiuhua;Wu, Lijuan&lt;/_translated_author&gt;&lt;/Details&gt;&lt;Extra&gt;&lt;DBUID&gt;{5D4A96AE-2D4D-41F0-9DA9-F21F7ED3972F}&lt;/DBUID&gt;&lt;/Extra&gt;&lt;/Item&gt;&lt;/References&gt;&lt;/Group&gt;&lt;/Citation&gt;_x000a_"/>
    <w:docVar w:name="NE.Ref{0F4CC68E-683F-49C0-8244-774F6A1DCC37}" w:val=" ADDIN NE.Ref.{0F4CC68E-683F-49C0-8244-774F6A1DCC37}&lt;Citation&gt;&lt;Group&gt;&lt;References&gt;&lt;Item&gt;&lt;ID&gt;4&lt;/ID&gt;&lt;UID&gt;{B9BCA342-1FAD-4709-83A6-37AA9B73D803}&lt;/UID&gt;&lt;Title&gt;Effect of Genetic-Environmental Interaction on Chinese Childhood Myopia&lt;/Title&gt;&lt;Template&gt;Journal Article&lt;/Template&gt;&lt;Star&gt;1&lt;/Star&gt;&lt;Tag&gt;0&lt;/Tag&gt;&lt;Author&gt;Zhang, X; Wang, Y; Pan, C; Yang, W; Xiang, Y; Yang, J; Zhang, F&lt;/Author&gt;&lt;Year&gt;2020&lt;/Year&gt;&lt;Details&gt;&lt;_accession_num&gt;33224523&lt;/_accession_num&gt;&lt;_author_adr&gt;Department of Child and Adolescent Health Promotion, Jiangsu Provincial Center for Disease Control and Prevention, Jiangsu, China.; Public Health Research Institute of Jiangsu Province, Jiangsu, China.; Department of Child and Adolescent Health Promotion, Jiangsu Provincial Center for Disease Control and Prevention, Jiangsu, China.; Public Health Research Institute of Jiangsu Province, Jiangsu, China.; School of Public Health, Soochow University, Suzhou, China.; Department of Child and Adolescent Health Promotion, Jiangsu Provincial Center for Disease Control and Prevention, Jiangsu, China.; Public Health Research Institute of Jiangsu Province, Jiangsu, China.; School of Public Health, Southeast University, Nanjing, China.; Department of Child and Adolescent Health Promotion, Jiangsu Provincial Center for Disease Control and Prevention, Jiangsu, China.; Public Health Research Institute of Jiangsu Province, Jiangsu, China.; Department of Child and Adolescent Health Promotion, Jiangsu Provincial Center for Disease Control and Prevention, Jiangsu, China.; Public Health Research Institute of Jiangsu Province, Jiangsu, China.; Department of Child and Adolescent Health Promotion, Jiangsu Provincial Center for Disease Control and Prevention, Jiangsu, China.; Public Health Research Institute of Jiangsu Province, Jiangsu, China.&lt;/_author_adr&gt;&lt;_collection_scope&gt;SCIE&lt;/_collection_scope&gt;&lt;_created&gt;63736508&lt;/_created&gt;&lt;_date&gt;2020-01-20&lt;/_date&gt;&lt;_date_display&gt;2020&lt;/_date_display&gt;&lt;_db_updated&gt;PubMed&lt;/_db_updated&gt;&lt;_doi&gt;10.1155/2020/6308289&lt;/_doi&gt;&lt;_impact_factor&gt;   1.909&lt;/_impact_factor&gt;&lt;_isbn&gt;2090-004X (Print); 2090-004X (Linking)&lt;/_isbn&gt;&lt;_journal&gt;J Ophthalmol&lt;/_journal&gt;&lt;_language&gt;eng&lt;/_language&gt;&lt;_modified&gt;64190746&lt;/_modified&gt;&lt;_ori_publication&gt;Copyright (c) 2020 Xiyan Zhang et al.&lt;/_ori_publication&gt;&lt;_pages&gt;6308289&lt;/_pages&gt;&lt;_tertiary_title&gt;Journal of ophthalmology&lt;/_tertiary_title&gt;&lt;_type_work&gt;Journal Article&lt;/_type_work&gt;&lt;_url&gt;http://www.ncbi.nlm.nih.gov/entrez/query.fcgi?cmd=Retrieve&amp;amp;db=pubmed&amp;amp;dopt=Abstract&amp;amp;list_uids=33224523&amp;amp;query_hl=1&lt;/_url&gt;&lt;_volume&gt;2020&lt;/_volume&gt;&lt;/Details&gt;&lt;Extra&gt;&lt;DBUID&gt;{B1128C8E-69BD-4D10-A52B-7E258D753839}&lt;/DBUID&gt;&lt;/Extra&gt;&lt;/Item&gt;&lt;/References&gt;&lt;/Group&gt;&lt;Group&gt;&lt;References&gt;&lt;Item&gt;&lt;ID&gt;6&lt;/ID&gt;&lt;UID&gt;{03F456F3-FDF9-4B97-9BBC-56A40E4FC77C}&lt;/UID&gt;&lt;Title&gt;Near Work Related Parameters and Myopia in Chinese Children: the Anyang Childhood Eye Study&lt;/Title&gt;&lt;Template&gt;Journal Article&lt;/Template&gt;&lt;Star&gt;0&lt;/Star&gt;&lt;Tag&gt;0&lt;/Tag&gt;&lt;Author&gt;Li, S M; Li, S Y; Kang, M T; Zhou, Y; Liu, L R; Li, H; Wang, Y P; Zhan, S Y; Gopinath, B; Mitchell, P; Wang, N&lt;/Author&gt;&lt;Year&gt;2015&lt;/Year&gt;&lt;Details&gt;&lt;_accession_num&gt;26244865&lt;/_accession_num&gt;&lt;_author_adr&gt;Beijing Tongren Eye Center, Beijing Tongren Hospital, Beijing Ophthalmology Visual Science Key Lab, Beijing Institute of Ophthalmology, Capital Medical University, Beijing, China.; Beijing Tongren Eye Center, Beijing Tongren Hospital, Beijing Ophthalmology Visual Science Key Lab, Beijing Institute of Ophthalmology, Capital Medical University, Beijing, China.; Beijing Tongren Eye Center, Beijing Tongren Hospital, Beijing Ophthalmology Visual Science Key Lab, Beijing Institute of Ophthalmology, Capital Medical University, Beijing, China.; Beijing Tongren Eye Center, Beijing Tongren Hospital, Beijing Ophthalmology Visual Science Key Lab, Beijing Institute of Ophthalmology, Capital Medical University, Beijing, China.; Anyang Eye Hospital, Anyang, Henan Province, China.; Anyang Eye Hospital, Anyang, Henan Province, China.; Anyang Eye Hospital, Anyang, Henan Province, China.; Department of Epidemiology and Health Statistics, Peking University School of Public Health, Beijing, China.; Centre for Vision Research, Department of Ophthalmology and Westmead Millennium Institute, University of Sydney, Sydney, Australia.; Centre for Vision Research, Department of Ophthalmology and Westmead Millennium Institute, University of Sydney, Sydney, Australia.; Beijing Tongren Eye Center, Beijing Tongren Hospital, Beijing Ophthalmology Visual Science Key Lab, Beijing Institute of Ophthalmology, Capital Medical University, Beijing, China.&lt;/_author_adr&gt;&lt;_collection_scope&gt;SCIE&lt;/_collection_scope&gt;&lt;_created&gt;63736716&lt;/_created&gt;&lt;_date&gt;2015-01-20&lt;/_date&gt;&lt;_date_display&gt;2015&lt;/_date_display&gt;&lt;_db_updated&gt;PubMed&lt;/_db_updated&gt;&lt;_doi&gt;10.1371/journal.pone.0134514&lt;/_doi&gt;&lt;_impact_factor&gt;   3.240&lt;/_impact_factor&gt;&lt;_isbn&gt;1932-6203 (Electronic); 1932-6203 (Linking)&lt;/_isbn&gt;&lt;_issue&gt;8&lt;/_issue&gt;&lt;_journal&gt;PLoS One&lt;/_journal&gt;&lt;_language&gt;eng&lt;/_language&gt;&lt;_modified&gt;64190747&lt;/_modified&gt;&lt;_pages&gt;e0134514&lt;/_pages&gt;&lt;_subject_headings&gt;Adolescent; Asian Continental Ancestry Group/statistics &amp;amp; numerical data; Child; China; Eye/pathology/physiopathology; Female; Humans; Male; Multivariate Analysis; Myopia/*diagnosis/ethnology/physiopathology; *Reading; Refraction, Ocular/physiology; Surveys and Questionnaires; *Television; Time Factors; *Work&lt;/_subject_headings&gt;&lt;_tertiary_title&gt;PloS one&lt;/_tertiary_title&gt;&lt;_type_work&gt;Journal Article; Research Support, Non-U.S. Gov&amp;apos;t&lt;/_type_work&gt;&lt;_url&gt;http://www.ncbi.nlm.nih.gov/entrez/query.fcgi?cmd=Retrieve&amp;amp;db=pubmed&amp;amp;dopt=Abstract&amp;amp;list_uids=26244865&amp;amp;query_hl=1&lt;/_url&gt;&lt;_volume&gt;10&lt;/_volume&gt;&lt;/Details&gt;&lt;Extra&gt;&lt;DBUID&gt;{B1128C8E-69BD-4D10-A52B-7E258D753839}&lt;/DBUID&gt;&lt;/Extra&gt;&lt;/Item&gt;&lt;/References&gt;&lt;/Group&gt;&lt;/Citation&gt;_x000a_"/>
    <w:docVar w:name="NE.Ref{0F4D148F-3156-45DA-987A-6B2727088BE0}" w:val=" ADDIN NE.Ref.{0F4D148F-3156-45DA-987A-6B2727088BE0}&lt;Citation&gt;&lt;Group&gt;&lt;References&gt;&lt;Item&gt;&lt;ID&gt;37&lt;/ID&gt;&lt;UID&gt;{7A104DF6-2A82-4EAA-8955-E8676F78E1C1}&lt;/UID&gt;&lt;Title&gt;Sexual orientation and childhood gender nonconformity: evidence from home videos&lt;/Title&gt;&lt;Template&gt;Journal Article&lt;/Template&gt;&lt;Star&gt;0&lt;/Star&gt;&lt;Tag&gt;0&lt;/Tag&gt;&lt;Author&gt;Rieger, G; Linsenmeier, J A; Gygax, L; Bailey, J M&lt;/Author&gt;&lt;Year&gt;2008&lt;/Year&gt;&lt;Details&gt;&lt;_accession_num&gt;18194004&lt;/_accession_num&gt;&lt;_author_adr&gt;Department of Psychology, Northwestern University, 2029 Sheridan Road, Swift Hall  #102, Evanston IL 60208, USA. gerulf@northwestern.edu&lt;/_author_adr&gt;&lt;_collection_scope&gt;SSCI&lt;/_collection_scope&gt;&lt;_created&gt;64741215&lt;/_created&gt;&lt;_date&gt;2008-01-01&lt;/_date&gt;&lt;_date_display&gt;2008 Jan&lt;/_date_display&gt;&lt;_doi&gt;10.1037/0012-1649.44.1.46&lt;/_doi&gt;&lt;_impact_factor&gt;   4.497&lt;/_impact_factor&gt;&lt;_isbn&gt;0012-1649 (Print); 0012-1649 (Linking)&lt;/_isbn&gt;&lt;_issue&gt;1&lt;/_issue&gt;&lt;_journal&gt;Dev Psychol&lt;/_journal&gt;&lt;_language&gt;eng&lt;/_language&gt;&lt;_modified&gt;64741215&lt;/_modified&gt;&lt;_ori_publication&gt;Copyright (c) 2008 APA.&lt;/_ori_publication&gt;&lt;_pages&gt;46-58&lt;/_pages&gt;&lt;_social_category&gt;心理学(2)&lt;/_social_category&gt;&lt;_subject_headings&gt;Adult; Age Factors; Child; Child Behavior/psychology; Female; Follow-Up Studies; *Gender Identity; Heterosexuality/psychology; Homosexuality/psychology; Household Articles; Humans; Male; Parents/psychology; Peer Group; Personality Inventory/statistics &amp;amp; numerical data; Psychosexual Development; Sex Factors; *Sexual Behavior; *Sexuality; Social Conformity; Surveys and Questionnaires; Video Recording&lt;/_subject_headings&gt;&lt;_tertiary_title&gt;Developmental psychology&lt;/_tertiary_title&gt;&lt;_type_work&gt;Journal Article&lt;/_type_work&gt;&lt;_url&gt;http://www.ncbi.nlm.nih.gov/entrez/query.fcgi?cmd=Retrieve&amp;amp;db=pubmed&amp;amp;dopt=Abstract&amp;amp;list_uids=18194004&amp;amp;query_hl=1&lt;/_url&gt;&lt;_volume&gt;44&lt;/_volume&gt;&lt;/Details&gt;&lt;Extra&gt;&lt;DBUID&gt;{EAD0D9F0-7B9C-4750-A1E8-6A02F78A758B}&lt;/DBUID&gt;&lt;/Extra&gt;&lt;/Item&gt;&lt;/References&gt;&lt;/Group&gt;&lt;/Citation&gt;_x000a_"/>
    <w:docVar w:name="NE.Ref{0FAA4A23-195B-4AE9-9295-8E1925394054}" w:val=" ADDIN NE.Ref.{0FAA4A23-195B-4AE9-9295-8E1925394054}&lt;Citation&gt;&lt;Group&gt;&lt;References&gt;&lt;Item&gt;&lt;ID&gt;50&lt;/ID&gt;&lt;UID&gt;{B0ABCFB7-C8C7-4644-B7C0-9B8C4CCA25E5}&lt;/UID&gt;&lt;Title&gt;Dynamic contributions of socioeconomic status to mental health with the  resettlement process among refugees&lt;/Title&gt;&lt;Template&gt;Journal Article&lt;/Template&gt;&lt;Star&gt;0&lt;/Star&gt;&lt;Tag&gt;0&lt;/Tag&gt;&lt;Author&gt;Jiang, W; Shi, G; Li, Y; Lu, C; Guo, L; Zhang, W&lt;/Author&gt;&lt;Year&gt;2023&lt;/Year&gt;&lt;Details&gt;&lt;_accessed&gt;65140523&lt;/_accessed&gt;&lt;_accession_num&gt;37058795&lt;/_accession_num&gt;&lt;_author_adr&gt;Department of Medical Statistics and Epidemiology, School of Public Health, Sun  Yat-sen University, 74 Zhongshan Rd 2, Guangzhou 510080, China.; Department of Medical Statistics and Epidemiology, School of Public Health, Sun  Yat-sen University, 74 Zhongshan Rd 2, Guangzhou 510080, China.; Department of Medical Statistics and Epidemiology, School of Public Health, Sun  Yat-sen University, 74 Zhongshan Rd 2, Guangzhou 510080, China.; Department of Medical Statistics and Epidemiology, School of Public Health, Sun  Yat-sen University, 74 Zhongshan Rd 2, Guangzhou 510080, China.; Department of Medical Statistics and Epidemiology, School of Public Health, Sun  Yat-sen University, 74 Zhongshan Rd 2, Guangzhou 510080, China. Electronic  address: guolan3@mail.sysu.edu.cn.; Department of Public Health and Primary Care, Faculty of Medicine and Health  Sciences, Ghent University, Belgium.&lt;/_author_adr&gt;&lt;_collection_scope&gt;SSCI;SCIE&lt;/_collection_scope&gt;&lt;_created&gt;64968510&lt;/_created&gt;&lt;_date&gt;2023-06-01&lt;/_date&gt;&lt;_date_display&gt;2023 Jun&lt;/_date_display&gt;&lt;_doi&gt;10.1016/j.psychres.2023.115197&lt;/_doi&gt;&lt;_impact_factor&gt;  11.225&lt;/_impact_factor&gt;&lt;_isbn&gt;1872-7123 (Electronic); 0165-1781 (Linking)&lt;/_isbn&gt;&lt;_journal&gt;Psychiatry Res&lt;/_journal&gt;&lt;_keywords&gt;Asylum seekers; Dynamic association; Interventions; Mental health; Refugees; Resettlement; Socioeconomic status&lt;/_keywords&gt;&lt;_language&gt;eng&lt;/_language&gt;&lt;_modified&gt;65140523&lt;/_modified&gt;&lt;_ori_publication&gt;Copyright © 2023 Elsevier B.V. All rights reserved.&lt;/_ori_publication&gt;&lt;_pages&gt;115197&lt;/_pages&gt;&lt;_social_category&gt;医学(3)&lt;/_social_category&gt;&lt;_subject_headings&gt;Humans; Male; Female; Mental Health; *Refugees/psychology; Cohort Studies; *Stress Disorders, Post-Traumatic/psychology; Social Class&lt;/_subject_headings&gt;&lt;_tertiary_title&gt;Psychiatry research&lt;/_tertiary_title&gt;&lt;_type_work&gt;Journal Article&lt;/_type_work&gt;&lt;_url&gt;http://www.ncbi.nlm.nih.gov/entrez/query.fcgi?cmd=Retrieve&amp;amp;db=pubmed&amp;amp;dopt=Abstract&amp;amp;list_uids=37058795&amp;amp;query_hl=1&lt;/_url&gt;&lt;_volume&gt;324&lt;/_volume&gt;&lt;/Details&gt;&lt;Extra&gt;&lt;DBUID&gt;{00EBDF0C-2E98-4FD7-9E47-813FAF00074E}&lt;/DBUID&gt;&lt;/Extra&gt;&lt;/Item&gt;&lt;/References&gt;&lt;/Group&gt;&lt;Group&gt;&lt;References&gt;&lt;Item&gt;&lt;ID&gt;77&lt;/ID&gt;&lt;UID&gt;{57FA4BEE-3C8C-4C46-B8CA-EB2E6F88E0BA}&lt;/UID&gt;&lt;Title&gt;Time-varying covariates and coefficients in Cox regression models&lt;/Title&gt;&lt;Template&gt;Journal Article&lt;/Template&gt;&lt;Star&gt;0&lt;/Star&gt;&lt;Tag&gt;0&lt;/Tag&gt;&lt;Author&gt;Zhang, Zhongheng; Reinikainen, Jaakko; Adeleke, Kazeem Adedayo; Pieterse, Marcel E; Groothuis-Oudshoorn, Catharina G M&lt;/Author&gt;&lt;Year&gt;2018&lt;/Year&gt;&lt;Details&gt;&lt;_collection_scope&gt;SCIE&lt;/_collection_scope&gt;&lt;_created&gt;65062083&lt;/_created&gt;&lt;_impact_factor&gt;   3.616&lt;/_impact_factor&gt;&lt;_isbn&gt;2305-5847&lt;/_isbn&gt;&lt;_issue&gt;7&lt;/_issue&gt;&lt;_journal&gt;Annals of Translational Medicine&lt;/_journal&gt;&lt;_modified&gt;65304976&lt;/_modified&gt;&lt;_pages&gt;121&lt;/_pages&gt;&lt;_short_title&gt;Time-varying covariates and coefficients in Cox regression models&lt;/_short_title&gt;&lt;_social_category&gt;医学(4)&lt;/_social_category&gt;&lt;_url&gt;https://atm.amegroups.org/article/view/18820&lt;/_url&gt;&lt;_volume&gt;6&lt;/_volume&gt;&lt;_accessed&gt;65304976&lt;/_accessed&gt;&lt;/Details&gt;&lt;Extra&gt;&lt;DBUID&gt;{00EBDF0C-2E98-4FD7-9E47-813FAF00074E}&lt;/DBUID&gt;&lt;/Extra&gt;&lt;/Item&gt;&lt;/References&gt;&lt;/Group&gt;&lt;/Citation&gt;_x000a_"/>
    <w:docVar w:name="NE.Ref{10092BAD-9C84-4CBD-8682-68C50A41F7A0}" w:val=" ADDIN NE.Ref.{10092BAD-9C84-4CBD-8682-68C50A41F7A0}&lt;Citation&gt;&lt;Group&gt;&lt;References&gt;&lt;Item&gt;&lt;ID&gt;2128&lt;/ID&gt;&lt;UID&gt;{F233FE00-271A-41E2-B043-0FA30816BFAB}&lt;/UID&gt;&lt;Title&gt;欧洲健康促进学校网络&lt;/Title&gt;&lt;Template&gt;Journal Article&lt;/Template&gt;&lt;Star&gt;0&lt;/Star&gt;&lt;Tag&gt;0&lt;/Tag&gt;&lt;Author&gt;余昭; 徐水洋&lt;/Author&gt;&lt;Year&gt;2000&lt;/Year&gt;&lt;Details&gt;&lt;_author_aff&gt;浙江省健康教育研究所!杭州市;310004;浙江省健康教育研究所!杭州市;310004&lt;/_author_aff&gt;&lt;_date&gt;2000-01-20&lt;/_date&gt;&lt;_db_provider&gt;CNKI: 期刊&lt;/_db_provider&gt;&lt;_issue&gt;01&lt;/_issue&gt;&lt;_journal&gt;中国健康教育&lt;/_journal&gt;&lt;_keywords&gt;健康促进学校;协调员;&lt;/_keywords&gt;&lt;_pages&gt;45-46&lt;/_pages&gt;&lt;_url&gt;http://kns.cnki.net/KCMS/detail/detail.aspx?FileName=ZGJK200001020&amp;amp;DbName=CJFQ2000&lt;/_url&gt;&lt;_created&gt;63558240&lt;/_created&gt;&lt;_modified&gt;63560662&lt;/_modified&gt;&lt;_db_updated&gt;CNKI - Reference&lt;/_db_updated&gt;&lt;_collection_scope&gt;PKU&lt;/_collection_scope&gt;&lt;_translated_author&gt;Yu, Zhao;Xu, Shuiyang&lt;/_translated_author&gt;&lt;/Details&gt;&lt;Extra&gt;&lt;DBUID&gt;{B3F72E5F-0442-4E5A-9D98-614B0241D013}&lt;/DBUID&gt;&lt;/Extra&gt;&lt;/Item&gt;&lt;/References&gt;&lt;/Group&gt;&lt;/Citation&gt;_x000a_"/>
    <w:docVar w:name="NE.Ref{10152291-E0BA-4928-8DAA-D0BBB462C6B6}" w:val=" ADDIN NE.Ref.{10152291-E0BA-4928-8DAA-D0BBB462C6B6}&lt;Citation&gt;&lt;Group&gt;&lt;References&gt;&lt;Item&gt;&lt;ID&gt;18&lt;/ID&gt;&lt;UID&gt;{46AC79C8-69B7-4BA9-8C11-F7E6C99F667E}&lt;/UID&gt;&lt;Title&gt;The effect of multiple adverse childhood experiences on health: a systematic  review and meta-analysis&lt;/Title&gt;&lt;Template&gt;Journal Article&lt;/Template&gt;&lt;Star&gt;0&lt;/Star&gt;&lt;Tag&gt;0&lt;/Tag&gt;&lt;Author&gt;Hughes, K; Bellis, M A; Hardcastle, K A; Sethi, D; Butchart, A; Mikton, C; Jones, L; Dunne, M P&lt;/Author&gt;&lt;Year&gt;2017&lt;/Year&gt;&lt;Details&gt;&lt;_accessed&gt;65151304&lt;/_accessed&gt;&lt;_accession_num&gt;29253477&lt;/_accession_num&gt;&lt;_author_adr&gt;College of Health and Behavioural Sciences, Bangor University, Bangor, UK;  Directorate of Policy, Research and International Development, Public Health  Wales, Clwydian House, Wrexham, UK.; College of Health and Behavioural Sciences, Bangor University, Bangor, UK;  Directorate of Policy, Research and International Development, Public Health  Wales, Clwydian House, Wrexham, UK. Electronic address: m.a.bellis@bangor.ac.uk.; Directorate of Policy, Research and International Development, Public Health  Wales, Clwydian House, Wrexham, UK.; World Health Organization Regional Office for Europe, Division of NonCommunicable  Diseases and Promoting Health through the Life-Course, Copenhagen, Denmark.; World Health Organization, Department for Management of Noncommunicable Diseases,  Disability, Violence and Injury Prevention, Geneva, Switzerland.; Faculty of Health and Applied Sciences, University of the West of England,  Bristol, UK.; Public Health Institute, Liverpool John Moores University, Liverpool, UK.; School of Public Health and Social Work, Queensland University of Technology,  Queensland, Australia.&lt;/_author_adr&gt;&lt;_collection_scope&gt;SSCI;SCIE&lt;/_collection_scope&gt;&lt;_created&gt;64988119&lt;/_created&gt;&lt;_date&gt;2017-08-01&lt;/_date&gt;&lt;_date_display&gt;2017 Aug&lt;/_date_display&gt;&lt;_doi&gt;10.1016/S2468-2667(17)30118-4&lt;/_doi&gt;&lt;_impact_factor&gt;  72.427&lt;/_impact_factor&gt;&lt;_isbn&gt;2468-2667 (Electronic)&lt;/_isbn&gt;&lt;_issue&gt;8&lt;/_issue&gt;&lt;_journal&gt;Lancet Public Health&lt;/_journal&gt;&lt;_language&gt;eng&lt;/_language&gt;&lt;_modified&gt;65151304&lt;/_modified&gt;&lt;_ori_publication&gt;Copyright © 2017 The Author(s). Published by Elsevier Ltd. This is an Open Access _x000d__x000a_      article under the CC BY-NC-ND 4.0 license. Published by Elsevier Ltd.. All rights _x000d__x000a_      reserved.&lt;/_ori_publication&gt;&lt;_pages&gt;e356-e366&lt;/_pages&gt;&lt;_social_category&gt;医学(1)&lt;/_social_category&gt;&lt;_subject_headings&gt;*Health Status; Humans; *Life Change Events&lt;/_subject_headings&gt;&lt;_tertiary_title&gt;The Lancet. Public health&lt;/_tertiary_title&gt;&lt;_type_work&gt;Journal Article; Meta-Analysis; Review; Systematic Review&lt;/_type_work&gt;&lt;_url&gt;http://www.ncbi.nlm.nih.gov/entrez/query.fcgi?cmd=Retrieve&amp;amp;db=pubmed&amp;amp;dopt=Abstract&amp;amp;list_uids=29253477&amp;amp;query_hl=1&lt;/_url&gt;&lt;_volume&gt;2&lt;/_volume&gt;&lt;/Details&gt;&lt;Extra/&gt;&lt;/Item&gt;&lt;/References&gt;&lt;/Group&gt;&lt;/Citation&gt;_x000a_"/>
    <w:docVar w:name="NE.Ref{1038FC88-4E1D-44D0-ADFA-51F9820445DD}" w:val=" ADDIN NE.Ref.{1038FC88-4E1D-44D0-ADFA-51F9820445DD}&lt;Citation&gt;&lt;Group&gt;&lt;References&gt;&lt;Item&gt;&lt;ID&gt;43&lt;/ID&gt;&lt;UID&gt;{B07A2C45-F7CB-47A3-AD76-3FEFCCB7BE90}&lt;/UID&gt;&lt;Title&gt;小学生学业拖延的形成机制及干预研究&lt;/Title&gt;&lt;Template&gt;Thesis&lt;/Template&gt;&lt;Star&gt;0&lt;/Star&gt;&lt;Tag&gt;0&lt;/Tag&gt;&lt;Author&gt;李玉华&lt;/Author&gt;&lt;Year&gt;2021&lt;/Year&gt;&lt;Details&gt;&lt;_db_provider&gt;CNKI&lt;/_db_provider&gt;&lt;_doi&gt;10.27684/d.cnki.gxndx.2021.003393&lt;/_doi&gt;&lt;_keywords&gt;学业拖延;自我控制;情绪调节;时间管理;预期想象&lt;/_keywords&gt;&lt;_publisher&gt;西南大学&lt;/_publisher&gt;&lt;_tertiary_author&gt;冯廷勇&lt;/_tertiary_author&gt;&lt;_type_work&gt;博士&lt;/_type_work&gt;&lt;_url&gt;https://link.cnki.net/doi/10.27684/d.cnki.gxndx.2021.003393&lt;/_url&gt;&lt;_created&gt;65180157&lt;/_created&gt;&lt;_modified&gt;65180157&lt;/_modified&gt;&lt;_translated_author&gt;Li, Yu hua&lt;/_translated_author&gt;&lt;_translated_tertiary_author&gt;Feng, Ting yong&lt;/_translated_tertiary_author&gt;&lt;/Details&gt;&lt;Extra&gt;&lt;DBUID&gt;{866801D5-F97C-42A6-9B52-0A772648DD92}&lt;/DBUID&gt;&lt;/Extra&gt;&lt;/Item&gt;&lt;/References&gt;&lt;/Group&gt;&lt;/Citation&gt;_x000a_"/>
    <w:docVar w:name="NE.Ref{103B9923-1253-40FD-B9D9-B207DABCB47C}" w:val=" ADDIN NE.Ref.{103B9923-1253-40FD-B9D9-B207DABCB47C}&lt;Citation&gt;&lt;Group&gt;&lt;References&gt;&lt;Item&gt;&lt;ID&gt;567&lt;/ID&gt;&lt;UID&gt;{59808E07-29CF-420D-894E-B225FC5DD29A}&lt;/UID&gt;&lt;Title&gt;云南省部分地区学校青少年饮食行为调查&lt;/Title&gt;&lt;Template&gt;Journal Article&lt;/Template&gt;&lt;Star&gt;0&lt;/Star&gt;&lt;Tag&gt;0&lt;/Tag&gt;&lt;Author&gt;邓艳红; 王明&lt;/Author&gt;&lt;Year&gt;2021&lt;/Year&gt;&lt;Details&gt;&lt;_author_adr&gt;云南省人口和卫生健康宣传教育中心;&lt;/_author_adr&gt;&lt;_db_provider&gt;CNKI&lt;/_db_provider&gt;&lt;_isbn&gt;1003-2800&lt;/_isbn&gt;&lt;_issue&gt;12&lt;/_issue&gt;&lt;_journal&gt;卫生软科学&lt;/_journal&gt;&lt;_keywords&gt;青少年;不健康饮食行为;云南省&lt;/_keywords&gt;&lt;_pages&gt;82-88&lt;/_pages&gt;&lt;_url&gt;https://kns.cnki.net/kcms2/article/abstract?v=o5eMcsLgsI7SBcmFemFjQN-TLRe98xxyAGX6849voOu8NxYARYUfiljG1uOwByQkqIPD89dA47mFojJQ8_ie6_rvmQ4AJUpB2Lp9Vv9jFcvpWj8r9t5GmjeGyAspKtfxpJxt67BbSZhWubNu3IFThg==&amp;amp;uniplatform=NZKPT&amp;amp;language=CHS&lt;/_url&gt;&lt;_volume&gt;35&lt;/_volume&gt;&lt;_created&gt;65172088&lt;/_created&gt;&lt;_modified&gt;65172088&lt;/_modified&gt;&lt;_translated_author&gt;Deng, Yan hong;Wang, Ming&lt;/_translated_author&gt;&lt;/Details&gt;&lt;Extra&gt;&lt;DBUID&gt;{DE16ABCE-A785-434C-BF43-2FE58866AFDD}&lt;/DBUID&gt;&lt;/Extra&gt;&lt;/Item&gt;&lt;/References&gt;&lt;/Group&gt;&lt;/Citation&gt;_x000a_"/>
    <w:docVar w:name="NE.Ref{104060A1-0BAF-49B0-B220-09D274E41A4D}" w:val=" ADDIN NE.Ref.{104060A1-0BAF-49B0-B220-09D274E41A4D}&lt;Citation&gt;&lt;Group&gt;&lt;References&gt;&lt;Item&gt;&lt;ID&gt;2173&lt;/ID&gt;&lt;UID&gt;{29D099A9-918B-4AE9-82B0-C7099897D11C}&lt;/UID&gt;&lt;Title&gt;Child maltreatment&lt;/Title&gt;&lt;Template&gt;Electronic Source&lt;/Template&gt;&lt;Star&gt;0&lt;/Star&gt;&lt;Tag&gt;0&lt;/Tag&gt;&lt;Author&gt;&amp;quot;World Health Organization&amp;quot;&lt;/Author&gt;&lt;Year&gt;2020&lt;/Year&gt;&lt;Details&gt;&lt;_accessed&gt;63565464&lt;/_accessed&gt;&lt;_created&gt;63565464&lt;/_created&gt;&lt;_modified&gt;63565464&lt;/_modified&gt;&lt;_url&gt;https://www.who.int/zh/news-room/fact-sheets/detail/child-maltreatment&lt;/_url&gt;&lt;/Details&gt;&lt;Extra&gt;&lt;DBUID&gt;{B3F72E5F-0442-4E5A-9D98-614B0241D013}&lt;/DBUID&gt;&lt;/Extra&gt;&lt;/Item&gt;&lt;/References&gt;&lt;/Group&gt;&lt;/Citation&gt;_x000a_"/>
    <w:docVar w:name="NE.Ref{1062780E-4264-4559-82DE-34A981C816C6}" w:val=" ADDIN NE.Ref.{1062780E-4264-4559-82DE-34A981C816C6}&lt;Citation&gt;&lt;Group&gt;&lt;References&gt;&lt;Item&gt;&lt;ID&gt;69&lt;/ID&gt;&lt;UID&gt;{029B7F98-9DE0-4D3B-9344-396DACFF1062}&lt;/UID&gt;&lt;Title&gt;Prevalence of childhood trauma and correlations between childhood trauma,  suicidal ideation, and social support in patients with depression, bipolar  disorder, and schizophrenia in southern China&lt;/Title&gt;&lt;Template&gt;Journal Article&lt;/Template&gt;&lt;Star&gt;0&lt;/Star&gt;&lt;Tag&gt;0&lt;/Tag&gt;&lt;Author&gt;Xie, P; Wu, K; Zheng, Y; Guo, Y; Yang, Y; He, J; Ding, Y; Peng, H&lt;/Author&gt;&lt;Year&gt;2018&lt;/Year&gt;&lt;Details&gt;&lt;_accession_num&gt;29223913&lt;/_accession_num&gt;&lt;_author_adr&gt;Department of Clinical Psychology, The Affiliated Brain Hospital of Guangzhou  Medical University (Guangzhou Huiai Hospital), Guangzhou 510370, China.; Department of Biomedical Engineering, School of Materials Science and  Engineering, South China University of Technology, Guangzhou, China.; Department of Psychiatry, The Affiliated Brain Hospital of Guangzhou Medical  University (Guangzhou Huiai Hospital), Guangzhou 510370, China.; Department of Clinical Psychology, The Affiliated Brain Hospital of Guangzhou  Medical University (Guangzhou Huiai Hospital), Guangzhou 510370, China.; Department of Clinical Psychology, The Affiliated Brain Hospital of Guangzhou  Medical University (Guangzhou Huiai Hospital), Guangzhou 510370, China.; Department of Clinical Psychology, The Affiliated Brain Hospital of Guangzhou  Medical University (Guangzhou Huiai Hospital), Guangzhou 510370, China.; Department of Psychiatry, The Affiliated Brain Hospital of Guangzhou Medical  University (Guangzhou Huiai Hospital), Guangzhou 510370, China.; Department of Clinical Psychology, The Affiliated Brain Hospital of Guangzhou  Medical University (Guangzhou Huiai Hospital), Guangzhou 510370, China.  Electronic address: penghjgz@163.com.&lt;/_author_adr&gt;&lt;_date_display&gt;2018 Mar 1&lt;/_date_display&gt;&lt;_date&gt;2018-03-01&lt;/_date&gt;&lt;_doi&gt;10.1016/j.jad.2017.11.011&lt;/_doi&gt;&lt;_isbn&gt;1573-2517 (Electronic); 0165-0327 (Linking)&lt;/_isbn&gt;&lt;_journal&gt;J Affect Disord&lt;/_journal&gt;&lt;_keywords&gt;Bipolar disorder; Childhood trauma; Depression; Schizophrenia; Social support; Suicidal ideation&lt;/_keywords&gt;&lt;_language&gt;eng&lt;/_language&gt;&lt;_ori_publication&gt;Copyright © 2017 Elsevier B.V. All rights reserved.&lt;/_ori_publication&gt;&lt;_pages&gt;41-48&lt;/_pages&gt;&lt;_subject_headings&gt;Adult; Adult Survivors of Child Abuse/*psychology/statistics &amp;amp; numerical data; Bipolar Disorder/*psychology; Case-Control Studies; Child; Child Abuse/psychology/*statistics &amp;amp; numerical data; China; Depressive Disorder/*psychology; Female; Humans; Male; Prevalence; *Schizophrenic Psychology; Self Report; *Social Support; *Suicidal Ideation; Surveys and Questionnaires&lt;/_subject_headings&gt;&lt;_tertiary_title&gt;Journal of affective disorders&lt;/_tertiary_title&gt;&lt;_type_work&gt;Journal Article; Research Support, Non-U.S. Gov&amp;apos;t&lt;/_type_work&gt;&lt;_url&gt;http://www.ncbi.nlm.nih.gov/entrez/query.fcgi?cmd=Retrieve&amp;amp;db=pubmed&amp;amp;dopt=Abstract&amp;amp;list_uids=29223913&amp;amp;query_hl=1&lt;/_url&gt;&lt;_volume&gt;228&lt;/_volume&gt;&lt;_created&gt;65040311&lt;/_created&gt;&lt;_modified&gt;65040311&lt;/_modified&gt;&lt;_impact_factor&gt;   6.533&lt;/_impact_factor&gt;&lt;_social_category&gt;临床神经病学(2) &amp;amp; 精神病学(2)&lt;/_social_category&gt;&lt;_collection_scope&gt;SCIE;SSCI&lt;/_collection_scope&gt;&lt;/Details&gt;&lt;Extra&gt;&lt;DBUID&gt;{E8B63CCE-2911-453B-A6B8-3F17E13D27B0}&lt;/DBUID&gt;&lt;/Extra&gt;&lt;/Item&gt;&lt;/References&gt;&lt;/Group&gt;&lt;/Citation&gt;_x000a_"/>
    <w:docVar w:name="NE.Ref{10962D1B-23E1-455D-B6A6-C3F1ADEEB7D5}" w:val=" ADDIN NE.Ref.{10962D1B-23E1-455D-B6A6-C3F1ADEEB7D5}&lt;Citation&gt;&lt;Group&gt;&lt;References&gt;&lt;Item&gt;&lt;ID&gt;44&lt;/ID&gt;&lt;UID&gt;{A2F49FE2-F045-490C-9202-5DBB769B7BF4}&lt;/UID&gt;&lt;Title&gt;Association between healthy lifestyle and memory decline in older adults: 10  year, population based, prospective cohort study&lt;/Title&gt;&lt;Template&gt;Journal Article&lt;/Template&gt;&lt;Star&gt;0&lt;/Star&gt;&lt;Tag&gt;0&lt;/Tag&gt;&lt;Author&gt;Jia, J; Zhao, T; Liu, Z; Liang, Y; Li, F; Li, Y; Liu, W; Li, F; Shi, S; Zhou, C; Yang, H; Liao, Z; Li, Y; Zhao, H; Zhang, J; Zhang, K; Kan, M; Yang, S; Li, H; Liu, Z; Ma, R; Lv, J; Wang, Y; Yan, X; Liang, F; Yuan, X; Zhang, J; Gauthier, S; Cummings, J&lt;/Author&gt;&lt;Year&gt;2023&lt;/Year&gt;&lt;Details&gt;&lt;_accessed&gt;65152556&lt;/_accessed&gt;&lt;_accession_num&gt;36696990&lt;/_accession_num&gt;&lt;_author_adr&gt;Innovation Center for Neurological Disorders and Department of Neurology, Xuanwu  Hospital, Capital Medical University, National Center for Neurological Disorders,  Beijing, China jjp@ccmu.edu.cn.;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Department of Geriatric, Fuxing Hospital, Capital Medical University, Beijing,  China.; Department of Neurology, The Second Affiliated Hospital of Guangxi Medical  University, Guangxi, China.; Department of Neurology, The First Teaching Hospital of Jilin University, Jilin,  China.; Department of Neurology, The First Hospital of Kunming, Yunnan, China.; Department of Psychiatry, Zhejiang Provincial People&amp;apos;s Hospital, Zhejiang, China.; Department of Neurology, First Hospital of Shanxi Medical University, Shanxi,  China.; Department of Neurology, Shijiazhuang City Hospital, Hebei, China.; Department of Neurology, the 960th Hospital of PLA, Shandong, China.; Department of Neurology, Jiangxi Provincial People&amp;apos;s Hospital, Jiangxi, China.; Department of Neurology, Handan Central Hospital, Hebei, China.; Department of Neurology, Daqing Oilfield General Hospital, Heilongjiang, China.; Department of Neurology, The First People&amp;apos;s Hospital of Yibin, Sichuan, China.; Department of Neurology, The Third Affiliated Hospital of Gansu University of  Traditional Chinese Medicine, Gansu, China.; Department of Neurology, Dongguan People&amp;apos;s Hospital, Guangdong, China.; Department of Psychiatry, Beijing Geriatric Hospital, Beijing, China.; Department of Neurology, Beijing Anding Hospital, Capital Medical University,  Beijing, China.; Department of Neurology, Beijing Jishuitan Hospital, Beijing, China.; Department of Neurology, Baotou Central Hospital, Inner Mongolia, China.; Department of Neurology, Liaocheng People&amp;apos;s Hospital, Shandong, China.; Department of Neurology, Weihai Municipal Hospital, Cheeloo College of Medicine,  Shandong University, Shandong, China.; Department of Neurology and Neurosurgery, and Department of Psychiatry, McGill  Centre for Studies in Aging, McGill University, Montreal, QC, Canada.; Chambers-Grundy Center for Transformative Neuroscience, Department of Brain  Health, University of Nevada, Las Vegas, NV, USA.; Cleveland Clinic Lou Ruvo Center for Brain Health, Las Vegas, NV, USA.&lt;/_author_adr&gt;&lt;_collection_scope&gt;SCIE&lt;/_collection_scope&gt;&lt;_created&gt;65067645&lt;/_created&gt;&lt;_date&gt;2023-01-25&lt;/_date&gt;&lt;_date_display&gt;2023 Jan 25&lt;/_date_display&gt;&lt;_doi&gt;10.1136/bmj-2022-072691&lt;/_doi&gt;&lt;_impact_factor&gt;  93.333&lt;/_impact_factor&gt;&lt;_isbn&gt;1756-1833 (Electronic); 0959-8138 (Print); 0959-8138 (Linking)&lt;/_isbn&gt;&lt;_journal&gt;BMJ&lt;/_journal&gt;&lt;_language&gt;eng&lt;/_language&gt;&lt;_modified&gt;65152556&lt;/_modified&gt;&lt;_ori_publication&gt;© Author(s) (or their employer(s)) 2019. Re-use permitted under CC BY-NC. No _x000d__x000a_      commercial re-use. See rights and permissions. Published by BMJ.&lt;/_ori_publication&gt;&lt;_pages&gt;e072691&lt;/_pages&gt;&lt;_subject_headings&gt;Humans; Female; Aged; Male; *Apolipoprotein E4; Prospective Studies; Memory Disorders/prevention &amp;amp; control; *Cognition Disorders; Healthy Lifestyle; Neuropsychological Tests&lt;/_subject_headings&gt;&lt;_tertiary_title&gt;BMJ (Clinical research ed.)&lt;/_tertiary_title&gt;&lt;_type_work&gt;Journal Article&lt;/_type_work&gt;&lt;_url&gt;http://www.ncbi.nlm.nih.gov/entrez/query.fcgi?cmd=Retrieve&amp;amp;db=pubmed&amp;amp;dopt=Abstract&amp;amp;list_uids=36696990&amp;amp;query_hl=1&lt;/_url&gt;&lt;_volume&gt;380&lt;/_volume&gt;&lt;/Details&gt;&lt;Extra&gt;&lt;DBUID&gt;{B229E695-20C0-47E4-A960-6A523A810098}&lt;/DBUID&gt;&lt;/Extra&gt;&lt;/Item&gt;&lt;/References&gt;&lt;/Group&gt;&lt;Group&gt;&lt;References&gt;&lt;Item&gt;&lt;ID&gt;93&lt;/ID&gt;&lt;UID&gt;{DABA8E4D-BD18-48CA-B430-4C21C54A972C}&lt;/UID&gt;&lt;Title&gt;Associations of healthy lifestyle and socioeconomic status with mortality and  incident cardiovascular disease: two prospective cohort studies&lt;/Title&gt;&lt;Template&gt;Journal Article&lt;/Template&gt;&lt;Star&gt;0&lt;/Star&gt;&lt;Tag&gt;0&lt;/Tag&gt;&lt;Author&gt;Zhang, Y B; Chen, C; Pan, X F; Guo, J; Li, Y; Franco, O H; Liu, G; Pan, A&lt;/Author&gt;&lt;Year&gt;2021&lt;/Year&gt;&lt;Details&gt;&lt;_accession_num&gt;33853828&lt;/_accession_num&gt;&lt;_author_adr&gt;Department of Epidemiology and Biostatistics, Ministry of Education Key  Laboratory of Environment and Health, State Key Laboratory of Environmental  Health (Incubating), School of Public Health, Tongji Medical College, Huazhong  University of Science and Technology, 430030 Wuhan, China.; Department of Epidemiology and Biostatistics, Ministry of Education Key  Laboratory of Environment and Health, State Key Laboratory of Environmental  Health (Incubating), School of Public Health, Tongji Medical College, Huazhong  University of Science and Technology, 430030 Wuhan, China.; Department of Epidemiology, School of Public Health, University of Michigan, Ann  Arbor, MI, USA.; Department of Epidemiology and Biostatistics, Ministry of Education Key  Laboratory of Environment and Health, State Key Laboratory of Environmental  Health (Incubating), School of Public Health, Tongji Medical College, Huazhong  University of Science and Technology, 430030 Wuhan, China panan@hust.edu.cn.; Division of Epidemiology, Department of Medicine, Vanderbilt University Medical  Center, Nashville, TN, USA.; Department of Environmental Toxicology, School of Public Health, Tongji Medical  College, Huazhong University of Science and Technology, Wuhan, China.; Departments of Nutrition, Harvard TH Chan School of Public Health, Boston, MA,  USA.; Institute of Social and Preventive Medicine, University of Bern, Bern,  Switzerland.; Department of Nutrition and Food Hygiene, Hubei Key Laboratory of Food Nutrition  and Safety, School of Public Health, Tongji Medical College, Huazhong University  of Science and Technology, Wuhan, China.; Department of Epidemiology and Biostatistics, Ministry of Education Key  Laboratory of Environment and Health, State Key Laboratory of Environmental  Health (Incubating), School of Public Health, Tongji Medical College, Huazhong  University of Science and Technology, 430030 Wuhan, China panan@hust.edu.cn.&lt;/_author_adr&gt;&lt;_collection_scope&gt;SCIE&lt;/_collection_scope&gt;&lt;_created&gt;65129014&lt;/_created&gt;&lt;_date&gt;2021-04-14&lt;/_date&gt;&lt;_date_display&gt;2021 Apr 14&lt;/_date_display&gt;&lt;_doi&gt;10.1136/bmj.n604&lt;/_doi&gt;&lt;_impact_factor&gt;  93.333&lt;/_impact_factor&gt;&lt;_isbn&gt;1756-1833 (Electronic); 0959-8138 (Print); 0959-8138 (Linking)&lt;/_isbn&gt;&lt;_journal&gt;BMJ&lt;/_journal&gt;&lt;_language&gt;eng&lt;/_language&gt;&lt;_modified&gt;65129014&lt;/_modified&gt;&lt;_ori_publication&gt;© Author(s) (or their employer(s)) 2019. Re-use permitted under CC BY-NC. No _x000d__x000a_      commercial re-use. See rights and permissions. Published by BMJ.&lt;/_ori_publication&gt;&lt;_pages&gt;n604&lt;/_pages&gt;&lt;_subject_headings&gt;Adult; Aged; Cardiovascular Diseases/*epidemiology/mortality; Female; Health Behavior; Health Status Disparities; *Healthy Lifestyle; Humans; Incidence; Male; Middle Aged; *Mortality; Nutrition Surveys; Prospective Studies; Registries; *Socioeconomic Factors; United Kingdom/epidemiology; United States/epidemiology; Young Adult&lt;/_subject_headings&gt;&lt;_tertiary_title&gt;BMJ (Clinical research ed.)&lt;/_tertiary_title&gt;&lt;_type_work&gt;Journal Article; Research Support, Non-U.S. Gov&amp;apos;t&lt;/_type_work&gt;&lt;_url&gt;http://www.ncbi.nlm.nih.gov/entrez/query.fcgi?cmd=Retrieve&amp;amp;db=pubmed&amp;amp;dopt=Abstract&amp;amp;list_uids=33853828&amp;amp;query_hl=1&lt;/_url&gt;&lt;_volume&gt;373&lt;/_volume&gt;&lt;/Details&gt;&lt;Extra&gt;&lt;DBUID&gt;{B229E695-20C0-47E4-A960-6A523A810098}&lt;/DBUID&gt;&lt;/Extra&gt;&lt;/Item&gt;&lt;/References&gt;&lt;/Group&gt;&lt;/Citation&gt;_x000a_"/>
    <w:docVar w:name="NE.Ref{109C5D75-D8B0-46AC-BCCC-1261AC9BD21A}" w:val=" ADDIN NE.Ref.{109C5D75-D8B0-46AC-BCCC-1261AC9BD21A}&lt;Citation&gt;&lt;Group&gt;&lt;References&gt;&lt;Item&gt;&lt;ID&gt;44&lt;/ID&gt;&lt;UID&gt;{A0B4C612-EB45-4EB5-B15D-43865E6BE09E}&lt;/UID&gt;&lt;Title&gt;A review of environmental risk factors for myopia during early life, childhood and adolescence&lt;/Title&gt;&lt;Template&gt;Journal Article&lt;/Template&gt;&lt;Star&gt;0&lt;/Star&gt;&lt;Tag&gt;0&lt;/Tag&gt;&lt;Author&gt;Ramamurthy, D; Lin, Chua SY; Saw, S M&lt;/Author&gt;&lt;Year&gt;2015&lt;/Year&gt;&lt;Details&gt;&lt;_accession_num&gt;26497977&lt;/_accession_num&gt;&lt;_author_adr&gt;Saw Swee Hock School of Public Health, National University of Singapore, Singapore.; Myopia Unit, Singapore Eye Research Institute, Singapore.; Saw Swee Hock School of Public Health, National University of Singapore, Singapore. seang_mei_saw@nuhs.edu.sg.; Myopia Unit, Singapore Eye Research Institute, Singapore. seang_mei_saw@nuhs.edu.sg.&lt;/_author_adr&gt;&lt;_date_display&gt;2015 Nov&lt;/_date_display&gt;&lt;_date&gt;2015-11-01&lt;/_date&gt;&lt;_doi&gt;10.1111/cxo.12346&lt;/_doi&gt;&lt;_isbn&gt;1444-0938 (Electronic); 0816-4622 (Linking)&lt;/_isbn&gt;&lt;_issue&gt;6&lt;/_issue&gt;&lt;_journal&gt;Clin Exp Optom&lt;/_journal&gt;&lt;_keywords&gt;children&amp;apos;s vision; myopia; risk factors&lt;/_keywords&gt;&lt;_language&gt;eng&lt;/_language&gt;&lt;_ori_publication&gt;(c) 2015 Optometry Australia.&lt;/_ori_publication&gt;&lt;_pages&gt;497-506&lt;/_pages&gt;&lt;_subject_headings&gt;Adolescent; Child; Global Health; Humans; *Myopia/epidemiology/etiology/physiopathology; Prevalence; Refraction, Ocular/*physiology; Risk Assessment/*methods; Risk Factors; Surveys and Questionnaires&lt;/_subject_headings&gt;&lt;_tertiary_title&gt;Clinical &amp;amp; experimental optometry&lt;/_tertiary_title&gt;&lt;_type_work&gt;Journal Article; Review&lt;/_type_work&gt;&lt;_url&gt;http://www.ncbi.nlm.nih.gov/entrez/query.fcgi?cmd=Retrieve&amp;amp;db=pubmed&amp;amp;dopt=Abstract&amp;amp;list_uids=26497977&amp;amp;query_hl=1&lt;/_url&gt;&lt;_volume&gt;98&lt;/_volume&gt;&lt;_created&gt;63570034&lt;/_created&gt;&lt;_modified&gt;63570034&lt;/_modified&gt;&lt;_db_updated&gt;PubMed&lt;/_db_updated&gt;&lt;_impact_factor&gt;   1.918&lt;/_impact_factor&gt;&lt;_collection_scope&gt;SCIE&lt;/_collection_scope&gt;&lt;/Details&gt;&lt;Extra&gt;&lt;DBUID&gt;{5D4A96AE-2D4D-41F0-9DA9-F21F7ED3972F}&lt;/DBUID&gt;&lt;/Extra&gt;&lt;/Item&gt;&lt;/References&gt;&lt;/Group&gt;&lt;/Citation&gt;_x000a_"/>
    <w:docVar w:name="NE.Ref{10A2EAC9-D4FA-476B-9205-B980449E46D2}" w:val=" ADDIN NE.Ref.{10A2EAC9-D4FA-476B-9205-B980449E46D2}&lt;Citation&gt;&lt;Group&gt;&lt;References&gt;&lt;Item&gt;&lt;ID&gt;968&lt;/ID&gt;&lt;UID&gt;{AC0A6866-9C8D-4D97-81E4-0E54B40AF8E0}&lt;/UID&gt;&lt;Title&gt;海淀区中小学校校医激励机制优化研究&lt;/Title&gt;&lt;Template&gt;Thesis&lt;/Template&gt;&lt;Star&gt;0&lt;/Star&gt;&lt;Tag&gt;0&lt;/Tag&gt;&lt;Author&gt;段星&lt;/Author&gt;&lt;Year&gt;2012&lt;/Year&gt;&lt;Details&gt;&lt;_cited_count&gt;5&lt;/_cited_count&gt;&lt;_keywords&gt;激励机制;中小学;校医&lt;/_keywords&gt;&lt;_pages&gt;61&lt;/_pages&gt;&lt;_publisher&gt;北京交通大学&lt;/_publisher&gt;&lt;_tertiary_author&gt;兰洪杰&lt;/_tertiary_author&gt;&lt;_url&gt;https://kns.cnki.net/kcms/detail/detail.aspx?FileName=1012356309.nh&amp;amp;DbName=CMFD2012&lt;/_url&gt;&lt;_volume&gt;硕士&lt;/_volume&gt;&lt;_created&gt;64194808&lt;/_created&gt;&lt;_modified&gt;64194808&lt;/_modified&gt;&lt;_db_updated&gt;CNKI - Reference&lt;/_db_updated&gt;&lt;_translated_author&gt;Duan, Xing&lt;/_translated_author&gt;&lt;_translated_tertiary_author&gt;Lan, Hongjie&lt;/_translated_tertiary_author&gt;&lt;/Details&gt;&lt;Extra&gt;&lt;DBUID&gt;{F96A950B-833F-4880-A151-76DA2D6A2879}&lt;/DBUID&gt;&lt;/Extra&gt;&lt;/Item&gt;&lt;/References&gt;&lt;/Group&gt;&lt;/Citation&gt;_x000a_"/>
    <w:docVar w:name="NE.Ref{10CFDFC7-E67C-4A34-9A9F-702E5882F50C}" w:val=" ADDIN NE.Ref.{10CFDFC7-E67C-4A34-9A9F-702E5882F50C}&lt;Citation&gt;&lt;Group&gt;&lt;References&gt;&lt;Item&gt;&lt;ID&gt;169&lt;/ID&gt;&lt;UID&gt;{097C5213-5FEA-4F89-BDFD-FE8527634244}&lt;/UID&gt;&lt;Title&gt;Improved lifestyle is associated with improved depression, anxiety and well-being over time in UK healthcare professionals during the COVID-19 pandemic: insights from the CoPE-HCP cohort study&lt;/Title&gt;&lt;Template&gt;Journal Article&lt;/Template&gt;&lt;Star&gt;0&lt;/Star&gt;&lt;Tag&gt;0&lt;/Tag&gt;&lt;Author&gt;Mohammed, Y Khanji; George, Collett; Thomas, Godec; Carmela, Maniero; Sher, May Ng; Imrana, Siddiqui; Jaya, Gupta; Vikas, Kapil; Ajay, Gupta&lt;/Author&gt;&lt;Year&gt;2023&lt;/Year&gt;&lt;Details&gt;&lt;_accessed&gt;65224700&lt;/_accessed&gt;&lt;_alternate_title&gt;Gen Psych&lt;/_alternate_title&gt;&lt;_collection_scope&gt;CSCD;ESCI&lt;/_collection_scope&gt;&lt;_created&gt;65210270&lt;/_created&gt;&lt;_date&gt;2023-01-01&lt;/_date&gt;&lt;_date_display&gt;2023/01/01&lt;/_date_display&gt;&lt;_doi&gt;10.1136/gpsych-2022-100908&lt;/_doi&gt;&lt;_issue&gt;1&lt;/_issue&gt;&lt;_journal&gt;General Psychiatry&lt;/_journal&gt;&lt;_modified&gt;65224700&lt;/_modified&gt;&lt;_pages&gt;e100908&lt;/_pages&gt;&lt;_url&gt;http://gpsych.bmj.com/content/36/1/e100908.abstract&lt;/_url&gt;&lt;_volume&gt;36&lt;/_volume&gt;&lt;/Details&gt;&lt;Extra/&gt;&lt;/Item&gt;&lt;/References&gt;&lt;/Group&gt;&lt;/Citation&gt;_x000a_"/>
    <w:docVar w:name="NE.Ref{10D03912-2EE3-46ED-A3F4-36012A8D7824}" w:val=" ADDIN NE.Ref.{10D03912-2EE3-46ED-A3F4-36012A8D7824}&lt;Citation&gt;&lt;Group&gt;&lt;References&gt;&lt;Item&gt;&lt;ID&gt;194&lt;/ID&gt;&lt;UID&gt;{DFBCE07B-4318-422E-9028-5CAFA362F194}&lt;/UID&gt;&lt;Title&gt;India Clinical, Anthropometric and Bio-chemical Survey 2014&lt;/Title&gt;&lt;Template&gt;Report&lt;/Template&gt;&lt;Star&gt;0&lt;/Star&gt;&lt;Tag&gt;0&lt;/Tag&gt;&lt;Author&gt;India, Office Of The Registrar; India, National Institute Of Health; India, Nutrition Foundation Of; ICMR, Indian Council Of Medical&lt;/Author&gt;&lt;Year&gt;2014&lt;/Year&gt;&lt;Details&gt;&lt;_accessed&gt;65138232&lt;/_accessed&gt;&lt;_created&gt;65137655&lt;/_created&gt;&lt;_modified&gt;65138232&lt;/_modified&gt;&lt;_url&gt;https://ghdx.healthdata.org/record/india-clinical-anthropometric-and-bio-chemical-survey-2014&lt;/_url&gt;&lt;/Details&gt;&lt;Extra&gt;&lt;DBUID&gt;{3F9387F2-331A-44EC-89D9-44E8C1CA5F18}&lt;/DBUID&gt;&lt;/Extra&gt;&lt;/Item&gt;&lt;/References&gt;&lt;/Group&gt;&lt;/Citation&gt;_x000a_"/>
    <w:docVar w:name="NE.Ref{111749A5-BE56-4D89-9411-47DAFC21A7D8}" w:val=" ADDIN NE.Ref.{111749A5-BE56-4D89-9411-47DAFC21A7D8}&lt;Citation&gt;&lt;Group&gt;&lt;References&gt;&lt;Item&gt;&lt;ID&gt;70&lt;/ID&gt;&lt;UID&gt;{B1F6C89B-E643-404D-BD43-21F785F25E91}&lt;/UID&gt;&lt;Title&gt;Factors associated with myopia in school children in China: the Beijing childhood eye study&lt;/Title&gt;&lt;Template&gt;Journal Article&lt;/Template&gt;&lt;Star&gt;0&lt;/Star&gt;&lt;Tag&gt;0&lt;/Tag&gt;&lt;Author&gt;You, Q S; Wu, L J; Duan, J L; Luo, Y X; Liu, L J; Li, X; Gao, Q; Wang, W; Xu, L; Jonas, J B; Guo, X H&lt;/Author&gt;&lt;Year&gt;2012&lt;/Year&gt;&lt;Details&gt;&lt;_accession_num&gt;23300738&lt;/_accession_num&gt;&lt;_author_adr&gt;Beijing Institute of Ophthalmology, Beijing Tongren Hospital, Capital Medical University, Beijing, China.&lt;/_author_adr&gt;&lt;_date_display&gt;2012&lt;/_date_display&gt;&lt;_date&gt;2012-01-20&lt;/_date&gt;&lt;_doi&gt;10.1371/journal.pone.0052668&lt;/_doi&gt;&lt;_isbn&gt;1932-6203 (Electronic); 1932-6203 (Linking)&lt;/_isbn&gt;&lt;_issue&gt;12&lt;/_issue&gt;&lt;_journal&gt;PLoS One&lt;/_journal&gt;&lt;_language&gt;eng&lt;/_language&gt;&lt;_pages&gt;e52668&lt;/_pages&gt;&lt;_subject_headings&gt;Adolescent; Age Factors; Child; China/epidemiology; Cross-Sectional Studies; Female; Humans; Male; Multivariate Analysis; Myopia/*epidemiology/etiology; Odds Ratio; Prevalence; Risk Factors; Rural Population; Sex Factors; Socioeconomic Factors; Urban Population&lt;/_subject_headings&gt;&lt;_tertiary_title&gt;PloS one&lt;/_tertiary_title&gt;&lt;_type_work&gt;Journal Article; Research Support, Non-U.S. Gov&amp;apos;t&lt;/_type_work&gt;&lt;_url&gt;http://www.ncbi.nlm.nih.gov/entrez/query.fcgi?cmd=Retrieve&amp;amp;db=pubmed&amp;amp;dopt=Abstract&amp;amp;list_uids=23300738&amp;amp;query_hl=1&lt;/_url&gt;&lt;_volume&gt;7&lt;/_volume&gt;&lt;_created&gt;63580973&lt;/_created&gt;&lt;_modified&gt;63580974&lt;/_modified&gt;&lt;_db_updated&gt;PubMed&lt;/_db_updated&gt;&lt;_impact_factor&gt;   2.740&lt;/_impact_factor&gt;&lt;_collection_scope&gt;SCIE&lt;/_collection_scope&gt;&lt;/Details&gt;&lt;Extra&gt;&lt;DBUID&gt;{5D4A96AE-2D4D-41F0-9DA9-F21F7ED3972F}&lt;/DBUID&gt;&lt;/Extra&gt;&lt;/Item&gt;&lt;/References&gt;&lt;/Group&gt;&lt;/Citation&gt;_x000a_"/>
    <w:docVar w:name="NE.Ref{111FC83A-8D40-4D51-8484-A8F92B83F2F9}" w:val=" ADDIN NE.Ref.{111FC83A-8D40-4D51-8484-A8F92B83F2F9}&lt;Citation&gt;&lt;Group&gt;&lt;References&gt;&lt;Item&gt;&lt;ID&gt;69&lt;/ID&gt;&lt;UID&gt;{F52C16EC-66F3-46C6-917C-5FF2D089C99C}&lt;/UID&gt;&lt;Title&gt;Efficacy Comparison of 16 Interventions for Myopia Control in Children: A Network Meta-analysis&lt;/Title&gt;&lt;Template&gt;Journal Article&lt;/Template&gt;&lt;Star&gt;0&lt;/Star&gt;&lt;Tag&gt;0&lt;/Tag&gt;&lt;Author&gt;Huang, J; Wen, D; Wang, Q; McAlinden, C; Flitcroft, I; Chen, H; Saw, S M; Chen, H; Bao, F; Zhao, Y; Hu, L; Li, X; Gao, R; Lu, W; &amp;quot;Du Y&amp;quot;; Jinag, Z; Yu, A; Lian, H; Jiang, Q; Yu, Y; Qu, J&lt;/Author&gt;&lt;Year&gt;2016&lt;/Year&gt;&lt;Details&gt;&lt;_accession_num&gt;26826749&lt;/_accession_num&gt;&lt;_author_adr&gt;School of Ophthalmology and Optometry, Wenzhou Medical University, Wenzhou, Zhejiang, China; Key Laboratory of Vision Science, Ministry of Health P.R. China, Wenzhou, Zhejiang, China.; School of Ophthalmology and Optometry, Wenzhou Medical University, Wenzhou, Zhejiang, China; Department of Ophthalmology, No.180 Hospital of Chinese PLA, Quanzhou, Fujian.; School of Ophthalmology and Optometry, Wenzhou Medical University, Wenzhou, Zhejiang, China; Key Laboratory of Vision Science, Ministry of Health P.R. China, Wenzhou, Zhejiang, China.; School of Ophthalmology and Optometry, Wenzhou Medical University, Wenzhou, Zhejiang, China; ABM University Health Board, Swansea, United Kingdom; Flinders University, Adelaide, South Australia, Australia.; Department of Ophthalmology, Children&amp;apos;s University Hospital, Dublin, Ireland.; School of Ophthalmology and Optometry, Wenzhou Medical University, Wenzhou, Zhejiang, China; Key Laboratory of Vision Science, Ministry of Health P.R. China, Wenzhou, Zhejiang, China.; Department of Epidemiology and Public Health, Yong Loo Lin School of Medicine, National University of Singapore, Singapore, Singapore.; School of Ophthalmology and Optometry, Wenzhou Medical University, Wenzhou, Zhejiang, China.; School of Ophthalmology and Optometry, Wenzhou Medical University, Wenzhou, Zhejiang, China; Key Laboratory of Vision Science, Ministry of Health P.R. China, Wenzhou, Zhejiang, China.; School of Ophthalmology and Optometry, Wenzhou Medical University, Wenzhou, Zhejiang, China; Key Laboratory of Vision Science, Ministry of Health P.R. China, Wenzhou, Zhejiang, China.; School of Ophthalmology and Optometry, Wenzhou Medical University, Wenzhou, Zhejiang, China; Key Laboratory of Vision Science, Ministry of Health P.R. China, Wenzhou, Zhejiang, China.; Department of Ophthalmology, No.180 Hospital of Chinese PLA, Quanzhou, Fujian.; School of Ophthalmology and Optometry, Wenzhou Medical University, Wenzhou, Zhejiang, China; Key Laboratory of Vision Science, Ministry of Health P.R. China, Wenzhou, Zhejiang, China.; School of Ophthalmology and Optometry, Wenzhou Medical University, Wenzhou, Zhejiang, China; Key Laboratory of Vision Science, Ministry of Health P.R. China, Wenzhou, Zhejiang, China.; School of Ophthalmology and Optometry, Wenzhou Medical University, Wenzhou, Zhejiang, China.; Department of Ophthalmology, The Second Affiliated Hospital of Anhui Medical University, Hefei, Anhui, China.; School of Ophthalmology and Optometry, Wenzhou Medical University, Wenzhou, Zhejiang, China; Key Laboratory of Vision Science, Ministry of Health P.R. China, Wenzhou, Zhejiang, China.; Department of Biological Statistics, Eye hospital of Wenzhou Medical University,  Wenzhou, Zhejiang, China.; School of Ophthalmology and Optometry, Wenzhou Medical University, Wenzhou, Zhejiang, China; Key Laboratory of Vision Science, Ministry of Health P.R. China, Wenzhou, Zhejiang, China.; School of Ophthalmology and Optometry, Wenzhou Medical University, Wenzhou, Zhejiang, China; Key Laboratory of Vision Science, Ministry of Health P.R. China, Wenzhou, Zhejiang, China.; School of Ophthalmology and Optometry, Wenzhou Medical University, Wenzhou, Zhejiang, China; Key Laboratory of Vision Science, Ministry of Health P.R. China, Wenzhou, Zhejiang, China. Electronic address: jia.qu@mail.eye.ac.cn.&lt;/_author_adr&gt;&lt;_date_display&gt;2016 Apr&lt;/_date_display&gt;&lt;_date&gt;2016-04-01&lt;/_date&gt;&lt;_doi&gt;10.1016/j.ophtha.2015.11.010&lt;/_doi&gt;&lt;_isbn&gt;1549-4713 (Electronic); 0161-6420 (Linking)&lt;/_isbn&gt;&lt;_issue&gt;4&lt;/_issue&gt;&lt;_journal&gt;Ophthalmology&lt;/_journal&gt;&lt;_language&gt;eng&lt;/_language&gt;&lt;_ori_publication&gt;Copyright (c) 2016 American Academy of Ophthalmology. Published by Elsevier Inc. _x000d__x000a_      All rights reserved.&lt;/_ori_publication&gt;&lt;_pages&gt;697-708&lt;/_pages&gt;&lt;_subject_headings&gt;Atropine/*administration &amp;amp; dosage; Axial Length, Eye/physiology; Databases, Factual; *Eyeglasses; Humans; Mydriatics/*administration &amp;amp; dosage; Myopia/*prevention &amp;amp; control; Randomized Controlled Trials as Topic; Refraction, Ocular/physiology; Treatment Outcome&lt;/_subject_headings&gt;&lt;_tertiary_title&gt;Ophthalmology&lt;/_tertiary_title&gt;&lt;_type_work&gt;Journal Article; Meta-Analysis; Research Support, Non-U.S. Gov&amp;apos;t&lt;/_type_work&gt;&lt;_url&gt;http://www.ncbi.nlm.nih.gov/entrez/query.fcgi?cmd=Retrieve&amp;amp;db=pubmed&amp;amp;dopt=Abstract&amp;amp;list_uids=26826749&amp;amp;query_hl=1&lt;/_url&gt;&lt;_volume&gt;123&lt;/_volume&gt;&lt;_created&gt;63580089&lt;/_created&gt;&lt;_modified&gt;63580089&lt;/_modified&gt;&lt;_db_updated&gt;PubMed&lt;/_db_updated&gt;&lt;_impact_factor&gt;   8.470&lt;/_impact_factor&gt;&lt;_collection_scope&gt;SCI;SCIE&lt;/_collection_scope&gt;&lt;/Details&gt;&lt;Extra&gt;&lt;DBUID&gt;{5D4A96AE-2D4D-41F0-9DA9-F21F7ED3972F}&lt;/DBUID&gt;&lt;/Extra&gt;&lt;/Item&gt;&lt;/References&gt;&lt;/Group&gt;&lt;/Citation&gt;_x000a_"/>
    <w:docVar w:name="NE.Ref{1125378D-49E4-40F2-9DD7-19F8A62C77A3}" w:val=" ADDIN NE.Ref.{1125378D-49E4-40F2-9DD7-19F8A62C77A3}&lt;Citation&gt;&lt;Group&gt;&lt;References&gt;&lt;Item&gt;&lt;ID&gt;34&lt;/ID&gt;&lt;UID&gt;{8F3A8542-E091-4958-A724-781D869C62B8}&lt;/UID&gt;&lt;Title&gt;2013年河南省大学生减肥行为现状调查&lt;/Title&gt;&lt;Template&gt;Journal Article&lt;/Template&gt;&lt;Star&gt;0&lt;/Star&gt;&lt;Tag&gt;0&lt;/Tag&gt;&lt;Author&gt;李凤娟; 袁蒲; 杨汴生; 何健; 孙经; 王旭&lt;/Author&gt;&lt;Year&gt;2017&lt;/Year&gt;&lt;Details&gt;&lt;_accessed&gt;62566807&lt;/_accessed&gt;&lt;_author_aff&gt;河南省疾病预防控制中心;&lt;/_author_aff&gt;&lt;_created&gt;62566159&lt;/_created&gt;&lt;_custom1&gt;27&lt;/_custom1&gt;&lt;_date&gt;2017-10-10&lt;/_date&gt;&lt;_db_provider&gt;CNKI: 期刊&lt;/_db_provider&gt;&lt;_db_updated&gt;CNKI - Reference&lt;/_db_updated&gt;&lt;_issue&gt;10&lt;/_issue&gt;&lt;_journal&gt;预防医学论坛&lt;/_journal&gt;&lt;_keywords&gt;大学生;体型认知;减肥行为;人群特征&lt;/_keywords&gt;&lt;_modified&gt;62566733&lt;/_modified&gt;&lt;_pages&gt;759-761&lt;/_pages&gt;&lt;_url&gt;http://kns.cnki.net/KCMS/detail/detail.aspx?FileName=YXWX201710012&amp;amp;DbName=CJFQ2017&lt;/_url&gt;&lt;_volume&gt;23&lt;/_volume&gt;&lt;_translated_author&gt;Li, Fengjuan;Yuan, Pu;Yang, Biansheng;He, Jian;Sun, Jing;Wang, Xu&lt;/_translated_author&gt;&lt;/Details&gt;&lt;Extra&gt;&lt;DBUID&gt;{1298737D-6330-4780-9F08-2412F22521A4}&lt;/DBUID&gt;&lt;/Extra&gt;&lt;/Item&gt;&lt;/References&gt;&lt;/Group&gt;&lt;/Citation&gt;_x000a_"/>
    <w:docVar w:name="NE.Ref{1125BA17-6F3E-4996-9423-C110FB379535}" w:val=" ADDIN NE.Ref.{1125BA17-6F3E-4996-9423-C110FB379535}&lt;Citation&gt;&lt;Group&gt;&lt;References&gt;&lt;Item&gt;&lt;ID&gt;3495&lt;/ID&gt;&lt;UID&gt;{3C0FC42F-6C4E-4929-B3BB-AEB2128E9958}&lt;/UID&gt;&lt;Title&gt;The mental health status of refugees and asylum seekers attending a refugee  health clinic including comparisons with a matched sample of Australian-born  residents&lt;/Title&gt;&lt;Template&gt;Journal Article&lt;/Template&gt;&lt;Star&gt;0&lt;/Star&gt;&lt;Tag&gt;0&lt;/Tag&gt;&lt;Author&gt;Shawyer, F; Enticott, J C; Block, A A; Cheng, I H; Meadows, G N&lt;/Author&gt;&lt;Year&gt;2017&lt;/Year&gt;&lt;Details&gt;&lt;_accession_num&gt;28222713&lt;/_accession_num&gt;&lt;_author_adr&gt;Southern Synergy, Department of Psychiatry, School of Clinical Sciences at Monash  Health, Monash University, Clayton, VIC, 3800, Australia.  frances.shawyer@monash.edu.; Southern Synergy, Department of Psychiatry, School of Clinical Sciences at Monash  Health, Monash University, Clayton, VIC, 3800, Australia.; Royal District Nursing Service Institute, 31 Alma Rd, St Kilda, VIC, Australia.; Special Medicine and Refugee Health &amp;amp; Wellbeing, Monash Health, Dandenong, VIC,  3175, Australia.; Department of Medicine, School of Clinical Sciences at Monash Health, Monash  University, Clayton, VIC, 3800, Australia.; Southern Academic Primary Care Research Unit, Department of General Practice,  Monash University, Notting Hill, VIC, 3168, Australia.; Southern Synergy, Department of Psychiatry, School of Clinical Sciences at Monash  Health, Monash University, Clayton, VIC, 3800, Australia.; Mental Health Program, Monash Health, Dandenong, VIC, 3075, Australia.; Melbourne School of Population and Global Health, University of Melbourne,  Parkville, VIC, 3010, Australia.&lt;/_author_adr&gt;&lt;_collection_scope&gt;SCIE&lt;/_collection_scope&gt;&lt;_created&gt;64737993&lt;/_created&gt;&lt;_date&gt;2017-02-21&lt;/_date&gt;&lt;_date_display&gt;2017 Feb 21&lt;/_date_display&gt;&lt;_db_updated&gt;PubMed&lt;/_db_updated&gt;&lt;_doi&gt;10.1186/s12888-017-1239-9&lt;/_doi&gt;&lt;_impact_factor&gt;   4.144&lt;/_impact_factor&gt;&lt;_isbn&gt;1471-244X (Electronic); 1471-244X (Linking)&lt;/_isbn&gt;&lt;_issue&gt;1&lt;/_issue&gt;&lt;_journal&gt;BMC Psychiatry&lt;/_journal&gt;&lt;_keywords&gt;Asylum seeker; Epidemiology; Mental disorders; Posttraumatic stress disorder; Refugee; Screening&lt;/_keywords&gt;&lt;_language&gt;eng&lt;/_language&gt;&lt;_modified&gt;64737993&lt;/_modified&gt;&lt;_pages&gt;76&lt;/_pages&gt;&lt;_social_category&gt;医学(2)&lt;/_social_category&gt;&lt;_subject_headings&gt;Adult; Australia/epidemiology; Case-Control Studies; Cross-Sectional Studies; Female; Humans; Male; Mental Disorders/*epidemiology; Middle Aged; Prevalence; Refugees/*psychology; Stress Disorders, Post-Traumatic/*epidemiology&lt;/_subject_headings&gt;&lt;_tertiary_title&gt;BMC psychiatry&lt;/_tertiary_title&gt;&lt;_type_work&gt;Journal Article&lt;/_type_work&gt;&lt;_url&gt;http://www.ncbi.nlm.nih.gov/entrez/query.fcgi?cmd=Retrieve&amp;amp;db=pubmed&amp;amp;dopt=Abstract&amp;amp;list_uids=28222713&amp;amp;query_hl=1&lt;/_url&gt;&lt;_volume&gt;17&lt;/_volume&gt;&lt;/Details&gt;&lt;Extra&gt;&lt;DBUID&gt;{93870BB0-CAEF-4F07-AAE0-DA131E288E28}&lt;/DBUID&gt;&lt;/Extra&gt;&lt;/Item&gt;&lt;/References&gt;&lt;/Group&gt;&lt;Group&gt;&lt;References&gt;&lt;Item&gt;&lt;ID&gt;3496&lt;/ID&gt;&lt;UID&gt;{581BC51A-CA74-450B-87CD-24E3BDEBEBFC}&lt;/UID&gt;&lt;Title&gt;Prevalence of common mental disorders in adult Syrian refugees resettled in high  income Western countries: a systematic review and meta-analysis&lt;/Title&gt;&lt;Template&gt;Journal Article&lt;/Template&gt;&lt;Star&gt;0&lt;/Star&gt;&lt;Tag&gt;0&lt;/Tag&gt;&lt;Author&gt;Nguyen, T P; Guajardo, MGU; Sahle, B W; Renzaho, AMN; Slewa-Younan, S&lt;/Author&gt;&lt;Year&gt;2022&lt;/Year&gt;&lt;Details&gt;&lt;_accession_num&gt;34986827&lt;/_accession_num&gt;&lt;_author_adr&gt;Mental Health, School of Medicine, Western Sydney University, Sydney, Australia.; Mental Health, School of Medicine, Western Sydney University, Sydney, Australia.; School of Nursing and Midwifery, Deakin University, Geelong, Victoria, Australia.; Centre for Quality and Patient Safety Research (QPS), Alfred Health Partnership,  Melbourne, Victoria, Australia.; Centre for Mental Health, Melbourne School of Population and Global Health,  University of Melbourne, Melbourne, Victoria, Australia.; Mental Health, School of Medicine, Western Sydney University, Sydney, Australia.; Translational Health Research Institute, School of Medicine, Western Sydney  University, Sydney, Australia.; Maternal, Child and Adolescent Health Program, Burnet Institute, Melbourne,  Victoria, Australia.; Mental Health, School of Medicine, Western Sydney University, Sydney, Australia.  s.slewa-younan@westernsydney.edu.au.; School of Nursing and Midwifery, Deakin University, Geelong, Victoria, Australia.  s.slewa-younan@westernsydney.edu.au.; Centre for Mental Health, Melbourne School of Population and Global Health,  University of Melbourne, Melbourne, Victoria, Australia.  s.slewa-younan@westernsydney.edu.au.&lt;/_author_adr&gt;&lt;_collection_scope&gt;SCIE&lt;/_collection_scope&gt;&lt;_created&gt;64737997&lt;/_created&gt;&lt;_date&gt;2022-01-05&lt;/_date&gt;&lt;_date_display&gt;2022 Jan 5&lt;/_date_display&gt;&lt;_db_updated&gt;PubMed&lt;/_db_updated&gt;&lt;_doi&gt;10.1186/s12888-021-03664-7&lt;/_doi&gt;&lt;_impact_factor&gt;   4.144&lt;/_impact_factor&gt;&lt;_isbn&gt;1471-244X (Electronic); 1471-244X (Linking)&lt;/_isbn&gt;&lt;_issue&gt;1&lt;/_issue&gt;&lt;_journal&gt;BMC Psychiatry&lt;/_journal&gt;&lt;_keywords&gt;Depression; Generalized anxiety disorder; High-income country; Mental illness; Posttraumatic stress disorder; Prevalence rate; Syrian refugees&lt;/_keywords&gt;&lt;_language&gt;eng&lt;/_language&gt;&lt;_modified&gt;64737998&lt;/_modified&gt;&lt;_ori_publication&gt;(c) 2022. The Author(s).&lt;/_ori_publication&gt;&lt;_pages&gt;15&lt;/_pages&gt;&lt;_social_category&gt;医学(2)&lt;/_social_category&gt;&lt;_subject_headings&gt;Adult; Anxiety Disorders/epidemiology; Humans; *Mental Disorders/epidemiology; Prevalence; *Refugees; *Stress Disorders, Post-Traumatic/epidemiology; Syria/epidemiology&lt;/_subject_headings&gt;&lt;_tertiary_title&gt;BMC psychiatry&lt;/_tertiary_title&gt;&lt;_type_work&gt;Journal Article; Meta-Analysis; Systematic Review&lt;/_type_work&gt;&lt;_url&gt;http://www.ncbi.nlm.nih.gov/entrez/query.fcgi?cmd=Retrieve&amp;amp;db=pubmed&amp;amp;dopt=Abstract&amp;amp;list_uids=34986827&amp;amp;query_hl=1&lt;/_url&gt;&lt;_volume&gt;22&lt;/_volume&gt;&lt;/Details&gt;&lt;Extra&gt;&lt;DBUID&gt;{93870BB0-CAEF-4F07-AAE0-DA131E288E28}&lt;/DBUID&gt;&lt;/Extra&gt;&lt;/Item&gt;&lt;/References&gt;&lt;/Group&gt;&lt;Group&gt;&lt;References&gt;&lt;Item&gt;&lt;ID&gt;3498&lt;/ID&gt;&lt;UID&gt;{ED19F4A8-B23B-4415-91C3-F0D858382A16}&lt;/UID&gt;&lt;Title&gt;Predictors of professional help-seeking for emotional problems in Afghan and Iraqi refugees in Australia: findings from the Building a New Life in Australia Database&lt;/Title&gt;&lt;Template&gt;Journal Article&lt;/Template&gt;&lt;Star&gt;0&lt;/Star&gt;&lt;Tag&gt;0&lt;/Tag&gt;&lt;Author&gt;Slewa-Younan, Shameran; Rioseco, Pilar; Guajardo, Maria Gabriela Uribe; Mond, Jonathan&lt;/Author&gt;&lt;Year&gt;2019&lt;/Year&gt;&lt;Details&gt;&lt;_alternate_title&gt;BMC Public Health&lt;/_alternate_title&gt;&lt;_collection_scope&gt;SCIE&lt;/_collection_scope&gt;&lt;_created&gt;64738002&lt;/_created&gt;&lt;_date&gt;2019-01-01&lt;/_date&gt;&lt;_date_display&gt;2019&lt;/_date_display&gt;&lt;_doi&gt;10.1186/s12889-019-7673-5&lt;/_doi&gt;&lt;_impact_factor&gt;   4.135&lt;/_impact_factor&gt;&lt;_isbn&gt;1471-2458&lt;/_isbn&gt;&lt;_issue&gt;1&lt;/_issue&gt;&lt;_journal&gt;BMC Public Health&lt;/_journal&gt;&lt;_modified&gt;64738002&lt;/_modified&gt;&lt;_number&gt;Slewa-Younan2019&lt;/_number&gt;&lt;_pages&gt;1485&lt;/_pages&gt;&lt;_social_category&gt;医学(3)&lt;/_social_category&gt;&lt;_url&gt;https://doi.org/10.1186/s12889-019-7673-5&lt;/_url&gt;&lt;_volume&gt;19&lt;/_volume&gt;&lt;/Details&gt;&lt;Extra&gt;&lt;DBUID&gt;{93870BB0-CAEF-4F07-AAE0-DA131E288E28}&lt;/DBUID&gt;&lt;/Extra&gt;&lt;/Item&gt;&lt;/References&gt;&lt;/Group&gt;&lt;/Citation&gt;_x000a_"/>
    <w:docVar w:name="NE.Ref{11299D58-9466-41F7-BCB2-852792694474}" w:val=" ADDIN NE.Ref.{11299D58-9466-41F7-BCB2-852792694474}&lt;Citation&gt;&lt;Group&gt;&lt;References&gt;&lt;Item&gt;&lt;ID&gt;1006&lt;/ID&gt;&lt;UID&gt;{93459365-0A39-4823-9364-BDEDB11935AE}&lt;/UID&gt;&lt;Title&gt;学生营养餐现状与发展趋势&lt;/Title&gt;&lt;Template&gt;Journal Article&lt;/Template&gt;&lt;Star&gt;0&lt;/Star&gt;&lt;Tag&gt;0&lt;/Tag&gt;&lt;Author&gt;付俊杰; 翟凤英&lt;/Author&gt;&lt;Year&gt;2005&lt;/Year&gt;&lt;Details&gt;&lt;_author_aff&gt;协和医科大学公共卫生学院 北京100021,江西省疾病预防控制中心,江西南昌330029&lt;/_author_aff&gt;&lt;_cited_count&gt;43&lt;/_cited_count&gt;&lt;_date&gt;2005-03-25&lt;/_date&gt;&lt;_issue&gt;02&lt;/_issue&gt;&lt;_journal&gt;国外医学(卫生学分册)&lt;/_journal&gt;&lt;_keywords&gt;学生;营养餐&lt;/_keywords&gt;&lt;_pages&gt;91-95&lt;/_pages&gt;&lt;_url&gt;https://kns.cnki.net/kcms/detail/detail.aspx?FileName=GWYX200502007&amp;amp;DbName=CJFQ2005&lt;/_url&gt;&lt;_created&gt;64195972&lt;/_created&gt;&lt;_modified&gt;64195972&lt;/_modified&gt;&lt;_db_updated&gt;CNKI - Reference&lt;/_db_updated&gt;&lt;_accessed&gt;64195972&lt;/_accessed&gt;&lt;_translated_author&gt;Fu, Junjie;Zhai, Fengying&lt;/_translated_author&gt;&lt;/Details&gt;&lt;Extra&gt;&lt;DBUID&gt;{F96A950B-833F-4880-A151-76DA2D6A2879}&lt;/DBUID&gt;&lt;/Extra&gt;&lt;/Item&gt;&lt;/References&gt;&lt;/Group&gt;&lt;/Citation&gt;_x000a_"/>
    <w:docVar w:name="NE.Ref{11823927-4DB4-4302-94CE-CC46228F3DB0}" w:val=" ADDIN NE.Ref.{11823927-4DB4-4302-94CE-CC46228F3DB0}&lt;Citation&gt;&lt;Group&gt;&lt;References&gt;&lt;Item&gt;&lt;ID&gt;8&lt;/ID&gt;&lt;UID&gt;{D26072FA-37C7-4142-9558-853FE763CCD8}&lt;/UID&gt;&lt;Title&gt;北京市教育委员会关于加强中小学生心理健康管理工作的通知&lt;/Title&gt;&lt;Template&gt;Web Page&lt;/Template&gt;&lt;Star&gt;0&lt;/Star&gt;&lt;Tag&gt;0&lt;/Tag&gt;&lt;Author&gt;北京市教育委员会&lt;/Author&gt;&lt;Year&gt;2022&lt;/Year&gt;&lt;Details&gt;&lt;_created&gt;64658154&lt;/_created&gt;&lt;_modified&gt;64658156&lt;/_modified&gt;&lt;_url&gt;http://jw.beijing.gov.cn/xxgk/zfxxgkml/zfgkzcwj/zwgzdt/202110/t20211009_2508581.html&lt;/_url&gt;&lt;_volume&gt;2022&lt;/_volume&gt;&lt;_issue&gt;2022/12/7&lt;/_issue&gt;&lt;_date&gt;-36000&lt;/_date&gt;&lt;_translated_author&gt;Bei, Jingshijiaoyuweiyuanhui&lt;/_translated_author&gt;&lt;/Details&gt;&lt;Extra&gt;&lt;DBUID&gt;{6E48EAE8-43FC-4F6C-BB7C-72258D8E624A}&lt;/DBUID&gt;&lt;/Extra&gt;&lt;/Item&gt;&lt;/References&gt;&lt;/Group&gt;&lt;/Citation&gt;_x000a_"/>
    <w:docVar w:name="NE.Ref{118C2352-DC08-4CB6-8D0B-7098C4A8BCDE}" w:val=" ADDIN NE.Ref.{118C2352-DC08-4CB6-8D0B-7098C4A8BCDE}&lt;Citation&gt;&lt;Group&gt;&lt;References&gt;&lt;Item&gt;&lt;ID&gt;1092&lt;/ID&gt;&lt;UID&gt;{38B13643-ADAF-4977-BEA4-A540A83DF083}&lt;/UID&gt;&lt;Title&gt;国务院办公厅关于强化学校体育促进学生身心健康全面发展的意见&lt;/Title&gt;&lt;Template&gt;Journal Article&lt;/Template&gt;&lt;Star&gt;0&lt;/Star&gt;&lt;Tag&gt;0&lt;/Tag&gt;&lt;Author/&gt;&lt;Year&gt;2016&lt;/Year&gt;&lt;Details&gt;&lt;_author_adr&gt;国务院办公厅;&lt;/_author_adr&gt;&lt;_created&gt;65169666&lt;/_created&gt;&lt;_db_provider&gt;CNKI&lt;/_db_provider&gt;&lt;_db_updated&gt;CNKI - Reference&lt;/_db_updated&gt;&lt;_isbn&gt;1004-3438&lt;/_isbn&gt;&lt;_issue&gt;14&lt;/_issue&gt;&lt;_journal&gt;中华人民共和国国务院公报&lt;/_journal&gt;&lt;_modified&gt;65169666&lt;/_modified&gt;&lt;_pages&gt;37-40&lt;/_pages&gt;&lt;_url&gt;https://kns.cnki.net/kcms2/article/abstract?v=lVku9qtM8H_5V-fQBaLasgWJI0ZApm0us__vE90iSOf7pVGT5e6el4fy5mBbF6CYEpWAeJWkgNq_FX2k5xhDrCrWTynwHTkjtvemr0_x4CJ1_6TE7eQdosw2NkU6oVPXJ8bD4v3sVN7I-z4-l1IFfQ==&amp;amp;uniplatform=NZKPT&amp;amp;language=CHS&lt;/_url&gt;&lt;/Details&gt;&lt;Extra&gt;&lt;DBUID&gt;{F96A950B-833F-4880-A151-76DA2D6A2879}&lt;/DBUID&gt;&lt;/Extra&gt;&lt;/Item&gt;&lt;/References&gt;&lt;/Group&gt;&lt;/Citation&gt;_x000a_"/>
    <w:docVar w:name="NE.Ref{118EB9DA-330E-4B0B-9F7F-522F820E6B84}" w:val=" ADDIN NE.Ref.{118EB9DA-330E-4B0B-9F7F-522F820E6B84}&lt;Citation&gt;&lt;Group&gt;&lt;References&gt;&lt;Item&gt;&lt;ID&gt;72&lt;/ID&gt;&lt;UID&gt;{56B66CE1-117D-4B3D-9FBF-760C3780C860}&lt;/UID&gt;&lt;Title&gt;The prospective association between sleep deprivation and depression among adolescents&lt;/Title&gt;&lt;Template&gt;Journal Article&lt;/Template&gt;&lt;Star&gt;0&lt;/Star&gt;&lt;Tag&gt;0&lt;/Tag&gt;&lt;Author&gt;Roberts, R E; Duong, H T&lt;/Author&gt;&lt;Year&gt;2014&lt;/Year&gt;&lt;Details&gt;&lt;_accession_num&gt;24497652&lt;/_accession_num&gt;&lt;_author_adr&gt;Division of Health Promotion and Behavioral Sciences, UTHealth, School of Public  Health, University of Texas Health Science Center, Houston, TX.; Centers for Disease Control, Hanoi, Vietnam.&lt;/_author_adr&gt;&lt;_date_display&gt;2014 Feb 1&lt;/_date_display&gt;&lt;_date&gt;2014-02-01&lt;/_date&gt;&lt;_doi&gt;10.5665/sleep.3388&lt;/_doi&gt;&lt;_isbn&gt;1550-9109 (Electronic); 0161-8105 (Linking)&lt;/_isbn&gt;&lt;_issue&gt;2&lt;/_issue&gt;&lt;_journal&gt;Sleep&lt;/_journal&gt;&lt;_keywords&gt;Depression; adolescents; epidemiology; sleep deprivation&lt;/_keywords&gt;&lt;_language&gt;eng&lt;/_language&gt;&lt;_pages&gt;239-44&lt;/_pages&gt;&lt;_subject_headings&gt;Adolescent; Child; Cohort Studies; Depression/*complications/diagnosis; Depressive Disorder, Major/complications/diagnosis/psychology; Diagnostic and Statistical Manual of Mental Disorders; Female; Humans; Male; Odds Ratio; Prospective Studies; Risk; Sleep; Sleep Deprivation/*complications/*psychology; Texas&lt;/_subject_headings&gt;&lt;_tertiary_title&gt;Sleep&lt;/_tertiary_title&gt;&lt;_type_work&gt;Journal Article; Research Support, N.I.H., Extramural&lt;/_type_work&gt;&lt;_url&gt;http://www.ncbi.nlm.nih.gov/entrez/query.fcgi?cmd=Retrieve&amp;amp;db=pubmed&amp;amp;dopt=Abstract&amp;amp;list_uids=24497652&amp;amp;query_hl=1&lt;/_url&gt;&lt;_volume&gt;37&lt;/_volume&gt;&lt;_created&gt;63581198&lt;/_created&gt;&lt;_modified&gt;63581198&lt;/_modified&gt;&lt;_db_updated&gt;PubMed&lt;/_db_updated&gt;&lt;_impact_factor&gt;   4.805&lt;/_impact_factor&gt;&lt;_collection_scope&gt;SCI;SCIE&lt;/_collection_scope&gt;&lt;/Details&gt;&lt;Extra&gt;&lt;DBUID&gt;{5D4A96AE-2D4D-41F0-9DA9-F21F7ED3972F}&lt;/DBUID&gt;&lt;/Extra&gt;&lt;/Item&gt;&lt;/References&gt;&lt;/Group&gt;&lt;Group&gt;&lt;References&gt;&lt;Item&gt;&lt;ID&gt;73&lt;/ID&gt;&lt;UID&gt;{83B9A515-A7A9-4AE1-9C52-663B146FCB3F}&lt;/UID&gt;&lt;Title&gt;The moderating roles of bedtime activities and anxiety/depression in the relationship between attention-deficit/hyperactivity disorder symptoms and sleep  problems in children&lt;/Title&gt;&lt;Template&gt;Journal Article&lt;/Template&gt;&lt;Star&gt;0&lt;/Star&gt;&lt;Tag&gt;0&lt;/Tag&gt;&lt;Author&gt;Tong, L; Ye, Y; Yan, Q&lt;/Author&gt;&lt;Year&gt;2018&lt;/Year&gt;&lt;Details&gt;&lt;_accession_num&gt;30236084&lt;/_accession_num&gt;&lt;_author_adr&gt;Department of Maternal, China and Adolescent Health, School of Public Health, Fudan University/Key laboratory Public Health Safety, Chinese Ministry of Education, P.O. Box 244, 138 Yixueyuan Road, Shanghai, 200032, China. ltong@fudan.edu.cn.; Department of Behavior and Psychology Science, Zhejiang University, Hangzhou, China.; Department of Maternal, China and Adolescent Health, School of Public Health, Fudan University/Key laboratory Public Health Safety, Chinese Ministry of Education, P.O. Box 244, 138 Yixueyuan Road, Shanghai, 200032, China.&lt;/_author_adr&gt;&lt;_date_display&gt;2018 Sep 17&lt;/_date_display&gt;&lt;_date&gt;2018-09-17&lt;/_date&gt;&lt;_doi&gt;10.1186/s12888-018-1879-4&lt;/_doi&gt;&lt;_isbn&gt;1471-244X (Electronic); 1471-244X (Linking)&lt;/_isbn&gt;&lt;_issue&gt;1&lt;/_issue&gt;&lt;_journal&gt;BMC Psychiatry&lt;/_journal&gt;&lt;_keywords&gt;*ADHD; *Anxiety/depression; *Bedtime activities; *Sleep problems&lt;/_keywords&gt;&lt;_language&gt;eng&lt;/_language&gt;&lt;_pages&gt;298&lt;/_pages&gt;&lt;_subject_headings&gt;Anxiety/*psychology; Attention Deficit Disorder with Hyperactivity/epidemiology/*psychology; Child; China/epidemiology; Comorbidity; Depression/epidemiology/*psychology; Female; Humans; Male; Parents; Sleep; Sleep Wake Disorders/epidemiology/*psychology; Surveys and Questionnaires; Time Factors&lt;/_subject_headings&gt;&lt;_tertiary_title&gt;BMC psychiatry&lt;/_tertiary_title&gt;&lt;_type_work&gt;Journal Article; Research Support, Non-U.S. Gov&amp;apos;t&lt;/_type_work&gt;&lt;_url&gt;http://www.ncbi.nlm.nih.gov/entrez/query.fcgi?cmd=Retrieve&amp;amp;db=pubmed&amp;amp;dopt=Abstract&amp;amp;list_uids=30236084&amp;amp;query_hl=1&lt;/_url&gt;&lt;_volume&gt;18&lt;/_volume&gt;&lt;_created&gt;63581199&lt;/_created&gt;&lt;_modified&gt;63581199&lt;/_modified&gt;&lt;_db_updated&gt;PubMed&lt;/_db_updated&gt;&lt;_impact_factor&gt;   2.704&lt;/_impact_factor&gt;&lt;_collection_scope&gt;SCIE&lt;/_collection_scope&gt;&lt;/Details&gt;&lt;Extra&gt;&lt;DBUID&gt;{5D4A96AE-2D4D-41F0-9DA9-F21F7ED3972F}&lt;/DBUID&gt;&lt;/Extra&gt;&lt;/Item&gt;&lt;/References&gt;&lt;/Group&gt;&lt;/Citation&gt;_x000a_"/>
    <w:docVar w:name="NE.Ref{119F1BBD-D36C-4A47-9A40-B98CD0CDDDD4}" w:val=" ADDIN NE.Ref.{119F1BBD-D36C-4A47-9A40-B98CD0CDDDD4}&lt;Citation&gt;&lt;Group&gt;&lt;References&gt;&lt;Item&gt;&lt;ID&gt;97&lt;/ID&gt;&lt;UID&gt;{886DCC37-D9E3-43F7-B428-E7000BAD4E0A}&lt;/UID&gt;&lt;Title&gt;Sex and educational level differences in physical activity and motivations to  exercise among Spanish children and adolescents&lt;/Title&gt;&lt;Template&gt;Journal Article&lt;/Template&gt;&lt;Star&gt;0&lt;/Star&gt;&lt;Tag&gt;0&lt;/Tag&gt;&lt;Author&gt;Romero-Parra, N; Solera-Alfonso, A; Bores-García, D; Delfa-de-la-Morena, J M&lt;/Author&gt;&lt;Year&gt;2023&lt;/Year&gt;&lt;Details&gt;&lt;_accession_num&gt;36482089&lt;/_accession_num&gt;&lt;_author_adr&gt;Department of Physiotherapy, Occupational Therapy, Rehabilitation and Physical  Medicine, Faculty of Health Sciences, Universidad Rey Juan Carlos, Alcorcón,  Madrid, Spain.; LFE Research Group, Department of Health and Human Performance, Faculty of  Physical Activity and Sports Science, Universidad Politécnica de Madrid (UPM),  Madrid, Spain.; Department of Physiotherapy, Occupational Therapy, Rehabilitation and Physical  Medicine, Faculty of Health Sciences, Universidad Rey Juan Carlos, Alcorcón,  Madrid, Spain.; Department of Physiotherapy, Occupational Therapy, Rehabilitation and Physical  Medicine, Faculty of Health Sciences, Universidad Rey Juan Carlos, Alcorcón,  Madrid, Spain.; Research Group of Humanities and Qualitative Research in Health (Hum &amp;amp; QRinHS),  Facultad de CC, De la Salud, Universidad Rey Juan Carlos, Alcorcón, Madrid,  Spain.; Department of Physiotherapy, Occupational Therapy, Rehabilitation and Physical  Medicine, Faculty of Health Sciences, Universidad Rey Juan Carlos, Alcorcón,  Madrid, Spain. jose.delfa@urjc.es.&lt;/_author_adr&gt;&lt;_date_display&gt;2023 Feb&lt;/_date_display&gt;&lt;_date&gt;2023-02-01&lt;/_date&gt;&lt;_doi&gt;10.1007/s00431-022-04742-y&lt;/_doi&gt;&lt;_isbn&gt;1432-1076 (Electronic); 0340-6199 (Linking)&lt;/_isbn&gt;&lt;_issue&gt;2&lt;/_issue&gt;&lt;_journal&gt;Eur J Pediatr&lt;/_journal&gt;&lt;_keywords&gt;Adolescence; Enablers; High-school; Kids; Sport&lt;/_keywords&gt;&lt;_language&gt;eng&lt;/_language&gt;&lt;_ori_publication&gt;© 2022. The Author(s), under exclusive licence to Springer-Verlag GmbH Germany, _x000d__x000a_      part of Springer Nature.&lt;/_ori_publication&gt;&lt;_pages&gt;533-542&lt;/_pages&gt;&lt;_subject_headings&gt;Humans; Male; Child; Female; Adolescent; Young Adult; Adult; *Motivation; *Exercise; Schools; Obesity; Educational Status&lt;/_subject_headings&gt;&lt;_tertiary_title&gt;European journal of pediatrics&lt;/_tertiary_title&gt;&lt;_type_work&gt;Journal Article&lt;/_type_work&gt;&lt;_url&gt;http://www.ncbi.nlm.nih.gov/entrez/query.fcgi?cmd=Retrieve&amp;amp;db=pubmed&amp;amp;dopt=Abstract&amp;amp;list_uids=36482089&amp;amp;query_hl=1&lt;/_url&gt;&lt;_volume&gt;182&lt;/_volume&gt;&lt;_created&gt;64838143&lt;/_created&gt;&lt;_modified&gt;64838143&lt;/_modified&gt;&lt;_impact_factor&gt;   3.860&lt;/_impact_factor&gt;&lt;_social_category&gt;医学(2)&lt;/_social_category&gt;&lt;_collection_scope&gt;SCIE&lt;/_collection_scope&gt;&lt;/Details&gt;&lt;Extra&gt;&lt;DBUID&gt;{62B73418-E7EA-4772-A85B-742AAA2FBBE5}&lt;/DBUID&gt;&lt;/Extra&gt;&lt;/Item&gt;&lt;/References&gt;&lt;/Group&gt;&lt;Group&gt;&lt;References&gt;&lt;Item&gt;&lt;ID&gt;96&lt;/ID&gt;&lt;UID&gt;{34F9DCC0-680B-46BD-AC2B-74912CDEC7C8}&lt;/UID&gt;&lt;Title&gt;Bi-directional relationships between physical activity and mental health among a large sample of Canadian youth: a sex-stratified analysis of students in the COMPASS study&lt;/Title&gt;&lt;Template&gt;Journal Article&lt;/Template&gt;&lt;Star&gt;0&lt;/Star&gt;&lt;Tag&gt;0&lt;/Tag&gt;&lt;Author&gt;Buchan, M Claire; Romano, Isabella; Butler, Alexandra; Laxer, Rachel E; Patte, Karen A; Leatherdale, Scott T&lt;/Author&gt;&lt;Year&gt;2021&lt;/Year&gt;&lt;Details&gt;&lt;_alternate_title&gt;International Journal of Behavioral Nutrition and Physical Activity&lt;/_alternate_title&gt;&lt;_date_display&gt;2021&lt;/_date_display&gt;&lt;_date&gt;2021-01-01&lt;/_date&gt;&lt;_doi&gt;10.1186/s12966-021-01201-z&lt;/_doi&gt;&lt;_isbn&gt;1479-5868&lt;/_isbn&gt;&lt;_issue&gt;1&lt;/_issue&gt;&lt;_journal&gt;International Journal of Behavioral Nutrition and Physical Activity&lt;/_journal&gt;&lt;_number&gt;Buchan2021&lt;/_number&gt;&lt;_pages&gt;132&lt;/_pages&gt;&lt;_url&gt;https://doi.org/10.1186/s12966-021-01201-z&lt;/_url&gt;&lt;_volume&gt;18&lt;/_volume&gt;&lt;_created&gt;64838009&lt;/_created&gt;&lt;_modified&gt;64838009&lt;/_modified&gt;&lt;_impact_factor&gt;   8.915&lt;/_impact_factor&gt;&lt;_social_category&gt;医学(1)&lt;/_social_category&gt;&lt;_collection_scope&gt;SCIE&lt;/_collection_scope&gt;&lt;/Details&gt;&lt;Extra&gt;&lt;DBUID&gt;{62B73418-E7EA-4772-A85B-742AAA2FBBE5}&lt;/DBUID&gt;&lt;/Extra&gt;&lt;/Item&gt;&lt;/References&gt;&lt;/Group&gt;&lt;/Citation&gt;_x000a_"/>
    <w:docVar w:name="NE.Ref{11C79E31-BB25-4A72-9F90-9EE51308705F}" w:val=" ADDIN NE.Ref.{11C79E31-BB25-4A72-9F90-9EE51308705F}&lt;Citation&gt;&lt;Group&gt;&lt;References&gt;&lt;Item&gt;&lt;ID&gt;12&lt;/ID&gt;&lt;UID&gt;{913ED2A8-8030-4C0F-98B9-8E12B2DA2D46}&lt;/UID&gt;&lt;Title&gt;2014年全国学生体质健康调研结果&lt;/Title&gt;&lt;Template&gt;Journal Article&lt;/Template&gt;&lt;Star&gt;0&lt;/Star&gt;&lt;Tag&gt;0&lt;/Tag&gt;&lt;Author&gt;中国学生体质与健康研究组&lt;/Author&gt;&lt;Year&gt;2015&lt;/Year&gt;&lt;Details&gt;&lt;_author_aff&gt;国家体育总局;&lt;/_author_aff&gt;&lt;_collection_scope&gt;PKU&lt;/_collection_scope&gt;&lt;_created&gt;63568318&lt;/_created&gt;&lt;_date&gt;2015-12-25&lt;/_date&gt;&lt;_db_provider&gt;CNKI: 期刊&lt;/_db_provider&gt;&lt;_db_updated&gt;CNKI - Reference&lt;/_db_updated&gt;&lt;_issue&gt;12&lt;/_issue&gt;&lt;_journal&gt;中国学校卫生&lt;/_journal&gt;&lt;_keywords&gt;学生体质健康;国民体质监测工作;安静脉搏;体质指标;坐位体前屈;&lt;/_keywords&gt;&lt;_modified&gt;63624334&lt;/_modified&gt;&lt;_pages&gt;4&lt;/_pages&gt;&lt;_url&gt;http://kns.cnki.net/KCMS/detail/detail.aspx?FileName=XIWS201512002&amp;amp;DbName=CJFQ2015&lt;/_url&gt;&lt;_volume&gt;36&lt;/_volume&gt;&lt;_accessed&gt;63624332&lt;/_accessed&gt;&lt;_translated_author&gt;Zhong, Guoxueshengtizhiyujiankangyanjiuzu&lt;/_translated_author&gt;&lt;/Details&gt;&lt;Extra&gt;&lt;DBUID&gt;{5D4A96AE-2D4D-41F0-9DA9-F21F7ED3972F}&lt;/DBUID&gt;&lt;/Extra&gt;&lt;/Item&gt;&lt;/References&gt;&lt;/Group&gt;&lt;/Citation&gt;_x000a_"/>
    <w:docVar w:name="NE.Ref{11FC7C95-F089-4DDD-9885-D6D3B5520F36}" w:val=" ADDIN NE.Ref.{11FC7C95-F089-4DDD-9885-D6D3B5520F36}&lt;Citation&gt;&lt;Group&gt;&lt;References&gt;&lt;Item&gt;&lt;ID&gt;1084&lt;/ID&gt;&lt;UID&gt;{F61E2E54-A7C3-4D33-B53D-810EAE6B52B8}&lt;/UID&gt;&lt;Title&gt;深圳市龙华区青少年超重、肥胖流行现状及中医体质分布规律研究&lt;/Title&gt;&lt;Template&gt;Journal Article&lt;/Template&gt;&lt;Star&gt;0&lt;/Star&gt;&lt;Tag&gt;0&lt;/Tag&gt;&lt;Author&gt;罗维军; 何毅芳; 王婷婷; 赵兰慧; 李媚雁; 张维晴; 谢帆慈&lt;/Author&gt;&lt;Year&gt;2023&lt;/Year&gt;&lt;Details&gt;&lt;_author_adr&gt;深圳市龙华区人民医院;广州中医药大学公共卫生与管理学院;&lt;/_author_adr&gt;&lt;_created&gt;65169564&lt;/_created&gt;&lt;_db_provider&gt;CNKI&lt;/_db_provider&gt;&lt;_db_updated&gt;CNKI - Reference&lt;/_db_updated&gt;&lt;_doi&gt;10.13457/j.cnki.jncm.2023.10.042&lt;/_doi&gt;&lt;_isbn&gt;0256-7415&lt;/_isbn&gt;&lt;_issue&gt;10&lt;/_issue&gt;&lt;_journal&gt;新中医&lt;/_journal&gt;&lt;_keywords&gt;超重;肥胖;青少年;深圳市龙华区;流行病学;影响因素;中医体质&lt;/_keywords&gt;&lt;_modified&gt;65169962&lt;/_modified&gt;&lt;_pages&gt;202-208&lt;/_pages&gt;&lt;_url&gt;https://link.cnki.net/doi/10.13457/j.cnki.jncm.2023.10.042 _x000d__x000a_https://bar.cnki.net/bar/download/order?id=jBGETXBNdPImvx70aLAuJEaV3EyTcVwi28isq7XComgr54k3OmVwnsZQFqYlPCvg%2F5MqBvFGeTDgRqR0SOBeVUSjJNzYPfoYyyFikZw3RsIr4qya3J1MXVAeiRx5OlqsTexkrKzFwIrft71n9EQs%2FUN1tZaOZ9Yf2CwqWvTYvKuGHjw26TQ0hXDvTs5DiLWgkrETngyBnCTl55KHYlBwNIEfa9BX7lUjWxnnRFB%2F%2FmQ%3D _x000d__x000a_&lt;/_url&gt;&lt;_volume&gt;55&lt;/_volume&gt;&lt;_translated_author&gt;Luo, Weijun;He, Yifang;Wang, Tingting;Zhao, Lanhui;Li, Meiyan;Zhang, Weiqing;Xie, Fanci&lt;/_translated_author&gt;&lt;/Details&gt;&lt;Extra&gt;&lt;DBUID&gt;{F96A950B-833F-4880-A151-76DA2D6A2879}&lt;/DBUID&gt;&lt;/Extra&gt;&lt;/Item&gt;&lt;/References&gt;&lt;/Group&gt;&lt;/Citation&gt;_x000a_"/>
    <w:docVar w:name="NE.Ref{1212150F-11D4-493C-9A2A-187661619DF7}" w:val=" ADDIN NE.Ref.{1212150F-11D4-493C-9A2A-187661619DF7}&lt;Citation&gt;&lt;Group&gt;&lt;References&gt;&lt;Item&gt;&lt;ID&gt;1086&lt;/ID&gt;&lt;UID&gt;{1F4C491B-E201-4050-905D-D4F12E2059B9}&lt;/UID&gt;&lt;Title&gt;美国《2016国家教育技术规划》内容及解读&lt;/Title&gt;&lt;Template&gt;Web Page&lt;/Template&gt;&lt;Star&gt;0&lt;/Star&gt;&lt;Tag&gt;0&lt;/Tag&gt;&lt;Author/&gt;&lt;Year&gt;2020&lt;/Year&gt;&lt;Details&gt;&lt;_accessed&gt;65169585&lt;/_accessed&gt;&lt;_created&gt;65169585&lt;/_created&gt;&lt;_modified&gt;65169585&lt;/_modified&gt;&lt;_url&gt;https://max.book118.com/html/2020/1127/7035200111003023.shtm&lt;/_url&gt;&lt;/Details&gt;&lt;Extra&gt;&lt;DBUID&gt;{F96A950B-833F-4880-A151-76DA2D6A2879}&lt;/DBUID&gt;&lt;/Extra&gt;&lt;/Item&gt;&lt;/References&gt;&lt;/Group&gt;&lt;/Citation&gt;_x000a_"/>
    <w:docVar w:name="NE.Ref{121DF706-8F96-469C-A8F8-D80B78B90592}" w:val=" ADDIN NE.Ref.{121DF706-8F96-469C-A8F8-D80B78B90592} ADDIN NE.Ref.{121DF706-8F96-469C-A8F8-D80B78B90592}&lt;Citation&gt;&lt;Group&gt;&lt;References&gt;&lt;Item&gt;&lt;ID&gt;809&lt;/ID&gt;&lt;UID&gt;{B37BD11B-1A36-4BAF-AFB4-AB2748BC5185}&lt;/UID&gt;&lt;Title&gt;Use and abuse of alcohol and illicit drugs in US adolescents: results of the National Comorbidity Survey-Adolescent Supplement&lt;/Title&gt;&lt;Template&gt;Journal Article&lt;/Template&gt;&lt;Star&gt;0&lt;/Star&gt;&lt;Tag&gt;0&lt;/Tag&gt;&lt;Author&gt;Swendsen, J; Burstein, M; Case, B; Conway, K P; Dierker, L; He, J; Merikangas, K R&lt;/Author&gt;&lt;Year&gt;2012&lt;/Year&gt;&lt;Details&gt;&lt;_accession_num&gt;22474107&lt;/_accession_num&gt;&lt;_author_adr&gt;University of Bordeaux, National Center for Scientific Research, Bordeaux, France.&lt;/_author_adr&gt;&lt;_created&gt;61549831&lt;/_created&gt;&lt;_date&gt;2012-04-01&lt;/_date&gt;&lt;_date_display&gt;2012 Apr&lt;/_date_display&gt;&lt;_db_updated&gt;PubMed&lt;/_db_updated&gt;&lt;_doi&gt;10.1001/archgenpsychiatry.2011.1503&lt;/_doi&gt;&lt;_isbn&gt;1538-3636 (Electronic); 0003-990X (Linking)&lt;/_isbn&gt;&lt;_issue&gt;4&lt;/_issue&gt;&lt;_journal&gt;Arch Gen Psychiatry&lt;/_journal&gt;&lt;_keywords&gt;Adolescent; Adolescent Behavior/*psychology; Age Factors; Age of Onset; Alcohol Drinking/*epidemiology; Alcoholism/*epidemiology; Cross-Sectional Studies; Demography/statistics &amp;amp;amp; numerical data; Female; Health Surveys/*statistics &amp;amp;amp; numerical data; Humans; Male; Prevalence; Substance-Related Disorders/*epidemiology; United States/epidemiology&lt;/_keywords&gt;&lt;_language&gt;eng&lt;/_language&gt;&lt;_modified&gt;61744218&lt;/_modified&gt;&lt;_pages&gt;390-8&lt;/_pages&gt;&lt;_tertiary_title&gt;Archives of general psychiatry&lt;/_tertiary_title&gt;&lt;_type_work&gt;Journal Article; Research Support, N.I.H., Extramural; Research Support, N.I.H., Intramural&lt;/_type_work&gt;&lt;_url&gt;http://www.ncbi.nlm.nih.gov/entrez/query.fcgi?cmd=Retrieve&amp;amp;db=pubmed&amp;amp;dopt=Abstract&amp;amp;list_uids=22474107&amp;amp;query_hl=1&lt;/_url&gt;&lt;_volume&gt;69&lt;/_volume&gt;&lt;/Details&gt;&lt;Extra&gt;&lt;DBUID&gt;{B3F72E5F-0442-4E5A-9D98-614B0241D013}&lt;/DBUID&gt;&lt;/Extra&gt;&lt;/Item&gt;&lt;/References&gt;&lt;/Group&gt;&lt;/Citation&gt;_x000a_"/>
    <w:docVar w:name="NE.Ref{122306DB-B3B0-4988-A01A-522E0E588864}" w:val=" ADDIN NE.Ref.{122306DB-B3B0-4988-A01A-522E0E588864}&lt;Citation&gt;&lt;Group&gt;&lt;References&gt;&lt;Item&gt;&lt;ID&gt;36&lt;/ID&gt;&lt;UID&gt;{76C9CF4D-3B98-4F7C-A314-11CF5953278A}&lt;/UID&gt;&lt;Title&gt;Childhood environmental risk and youth bedtime procrastination: A path model with life history strategy and sense of control as mediators&lt;/Title&gt;&lt;Template&gt;Journal Article&lt;/Template&gt;&lt;Star&gt;0&lt;/Star&gt;&lt;Tag&gt;0&lt;/Tag&gt;&lt;Author&gt;Shao, Lei;Jin, Juanjuan;Yu, Guoliang&lt;/Author&gt;&lt;Year&gt;2023&lt;/Year&gt;&lt;Details&gt;&lt;_pages&gt;106137&lt;/_pages&gt;&lt;_url&gt;https://www.sciencedirect.com/science/article/pii/S0145213423001187&lt;/_url&gt;&lt;_doi&gt;https://doi.org/10.1016/j.chiabu.2023.106137&lt;/_doi&gt;&lt;_keywords&gt;Childhood environmental risk;Harshness;Unpredictability;Bedtime procrastination;Life history strategy;Sense of control&lt;/_keywords&gt;&lt;_db_provider&gt;ScienceDirect&lt;/_db_provider&gt;&lt;_date&gt;64789920&lt;/_date&gt;&lt;_journal&gt;Child Abuse &amp;amp; Neglect&lt;/_journal&gt;&lt;_isbn&gt;0145-2134&lt;/_isbn&gt;&lt;_impact_factor&gt;   4.800&lt;/_impact_factor&gt;&lt;_social_category&gt;家庭研究(1) &amp;amp; 心理学：社会(2) &amp;amp; 社会工作(1)&lt;/_social_category&gt;&lt;_collection_scope&gt;SSCI&lt;/_collection_scope&gt;&lt;_created&gt;65179954&lt;/_created&gt;&lt;_modified&gt;65179954&lt;/_modified&gt;&lt;/Details&gt;&lt;Extra&gt;&lt;DBUID&gt;{866801D5-F97C-42A6-9B52-0A772648DD92}&lt;/DBUID&gt;&lt;/Extra&gt;&lt;/Item&gt;&lt;/References&gt;&lt;/Group&gt;&lt;/Citation&gt;_x000a_"/>
    <w:docVar w:name="NE.Ref{12270783-050B-4310-A229-93575305379E}" w:val=" ADDIN NE.Ref.{12270783-050B-4310-A229-93575305379E}&lt;Citation&gt;&lt;Group&gt;&lt;References&gt;&lt;Item&gt;&lt;ID&gt;32&lt;/ID&gt;&lt;UID&gt;{175B486E-C98D-4104-A784-C1F6AA60AAB8}&lt;/UID&gt;&lt;Title&gt;Effect of Time Spent Outdoors at School on the Development of Myopia Among Children in China: A Randomized Clinical Trial&lt;/Title&gt;&lt;Template&gt;Journal Article&lt;/Template&gt;&lt;Star&gt;0&lt;/Star&gt;&lt;Tag&gt;5&lt;/Tag&gt;&lt;Author&gt;He, M; Xiang, F; Zeng, Y; Mai, J; Chen, Q; Zhang, J; Smith, W; Rose, K; Morgan, I G&lt;/Author&gt;&lt;Year&gt;2015&lt;/Year&gt;&lt;Details&gt;&lt;_accession_num&gt;26372583&lt;/_accession_num&gt;&lt;_author_adr&gt;State Key Laboratory of Ophthalmology, Zhongshan Ophthalmic Center, Sun Yat-sen University, Guangzhou, China2Centre for Eye Research Australia, University of Melbourne, Royal Victorian Eye and Ear Hospital, East Melbourne.; State Key Laboratory of Ophthalmology, Zhongshan Ophthalmic Center, Sun Yat-sen University, Guangzhou, China3National Centre for Epidemiology and Population Health, Australian National University, Canberra.; State Key Laboratory of Ophthalmology, Zhongshan Ophthalmic Center, Sun Yat-sen University, Guangzhou, China.; Guangzhou Student&amp;apos;s Health Care Institute of the Guangdong City Department of Education, Guangzhou, China.; State Key Laboratory of Ophthalmology, Zhongshan Ophthalmic Center, Sun Yat-sen University, Guangzhou, China.; State Key Laboratory of Ophthalmology, Zhongshan Ophthalmic Center, Sun Yat-sen University, Guangzhou, China.; Environmental Health Branch, NSW Department of Health, Sydney, Australia.; Discipline of Orthoptics, Faculty of Health Sciences, University of Sydney, Sydney, Australia7Discipline of Orthoptics, Graduate School of Health, University of Technology Sydney, Sydney, Australia.; State Key Laboratory of Ophthalmology, Zhongshan Ophthalmic Center, Sun Yat-sen University, Guangzhou, China8Research School of Biology, Australian National University, Canberra.&lt;/_author_adr&gt;&lt;_date_display&gt;2015 Sep 15&lt;/_date_display&gt;&lt;_date&gt;2015-09-15&lt;/_date&gt;&lt;_doi&gt;10.1001/jama.2015.10803&lt;/_doi&gt;&lt;_isbn&gt;1538-3598 (Electronic); 0098-7484 (Linking)&lt;/_isbn&gt;&lt;_issue&gt;11&lt;/_issue&gt;&lt;_journal&gt;JAMA&lt;/_journal&gt;&lt;_language&gt;eng&lt;/_language&gt;&lt;_pages&gt;1142-8&lt;/_pages&gt;&lt;_subject_headings&gt;Child; China/epidemiology; Female; Humans; Incidence; Male; Myopia/*epidemiology/*prevention &amp;amp; control; Pupil/physiology; *Recreation; Refraction, Ocular; *Schools; Surveys and Questionnaires; Time Factors&lt;/_subject_headings&gt;&lt;_tertiary_title&gt;JAMA&lt;/_tertiary_title&gt;&lt;_type_work&gt;Journal Article; Randomized Controlled Trial; Research Support, Non-U.S. Gov&amp;apos;t&lt;/_type_work&gt;&lt;_url&gt;http://www.ncbi.nlm.nih.gov/entrez/query.fcgi?cmd=Retrieve&amp;amp;db=pubmed&amp;amp;dopt=Abstract&amp;amp;list_uids=26372583&amp;amp;query_hl=1&lt;/_url&gt;&lt;_volume&gt;314&lt;/_volume&gt;&lt;_created&gt;64236170&lt;/_created&gt;&lt;_modified&gt;64236170&lt;/_modified&gt;&lt;_db_updated&gt;PubMed&lt;/_db_updated&gt;&lt;_impact_factor&gt;  56.272&lt;/_impact_factor&gt;&lt;/Details&gt;&lt;Extra&gt;&lt;DBUID&gt;{1C1952A0-4562-459F-9DB8-7EA4385E5EEB}&lt;/DBUID&gt;&lt;/Extra&gt;&lt;/Item&gt;&lt;/References&gt;&lt;/Group&gt;&lt;/Citation&gt;_x000a_"/>
    <w:docVar w:name="NE.Ref{122BE3CB-2F91-41D0-B309-EDA53D67C7A7}" w:val=" ADDIN NE.Ref.{122BE3CB-2F91-41D0-B309-EDA53D67C7A7}&lt;Citation&gt;&lt;Group&gt;&lt;References&gt;&lt;Item&gt;&lt;ID&gt;56&lt;/ID&gt;&lt;UID&gt;{F8F77641-E8C1-4C44-B6B6-00098444B9F3}&lt;/UID&gt;&lt;Title&gt;Building a New Life in Australia: The Longitudinal Study of Humanitarian Migrants, Release 5 (Waves 1-5)&lt;/Title&gt;&lt;Template&gt;Generic&lt;/Template&gt;&lt;Star&gt;0&lt;/Star&gt;&lt;Tag&gt;0&lt;/Tag&gt;&lt;Author&gt;Department, Of Social Services; Australian, Institute Of Family Studies&lt;/Author&gt;&lt;Year&gt;2022&lt;/Year&gt;&lt;Details&gt;&lt;_accessed&gt;65315452&lt;/_accessed&gt;&lt;_created&gt;64969651&lt;/_created&gt;&lt;_date&gt;2022-01-01&lt;/_date&gt;&lt;_date_display&gt;2022&lt;/_date_display&gt;&lt;_doi&gt;doi/10.26193/0AF6TZ&lt;/_doi&gt;&lt;_modified&gt;65315452&lt;/_modified&gt;&lt;_publisher&gt;ADA Dataverse&lt;/_publisher&gt;&lt;_url&gt;http://dx.doi.org/10.26193/0AF6TZ&lt;/_url&gt;&lt;/Details&gt;&lt;Extra/&gt;&lt;/Item&gt;&lt;/References&gt;&lt;/Group&gt;&lt;/Citation&gt;_x000a_"/>
    <w:docVar w:name="NE.Ref{123E91E9-C261-4604-AB63-9748C2C5B3AF}" w:val=" ADDIN NE.Ref.{123E91E9-C261-4604-AB63-9748C2C5B3AF}&lt;Citation&gt;&lt;Group&gt;&lt;References&gt;&lt;Item&gt;&lt;ID&gt;7&lt;/ID&gt;&lt;UID&gt;{95F61D59-7184-4F71-927E-733C85DFF638}&lt;/UID&gt;&lt;Title&gt;The Association of Level of Internet Use with Suicidal Ideation and Suicide Attempts in South Korean Adolescents: A Focus on Family Structure and Household Economic Status&lt;/Title&gt;&lt;Template&gt;Journal Article&lt;/Template&gt;&lt;Star&gt;0&lt;/Star&gt;&lt;Tag&gt;5&lt;/Tag&gt;&lt;Author&gt;Lee, S Y; Park, E C; Han, K T; Kim, S J; Chun, S Y; Park, S&lt;/Author&gt;&lt;Year&gt;2016&lt;/Year&gt;&lt;Details&gt;&lt;_accession_num&gt;27254417&lt;/_accession_num&gt;&lt;_author_adr&gt;Seoul National University Hospital, Seoul, Republic of Korea.; Yonsei University, Seoul, Republic of Korea.; Yonsei University, Seoul, Republic of Korea.; Yonsei University, Seoul, Republic of Korea.; Yonsei University, Seoul, Republic of Korea.; Yonsei University, Seoul, Republic of Korea soheepark@yuhs.ac.&lt;/_author_adr&gt;&lt;_created&gt;61500760&lt;/_created&gt;&lt;_date&gt;2016-04-01&lt;/_date&gt;&lt;_date_display&gt;2016 Apr&lt;/_date_display&gt;&lt;_doi&gt;10.1177/0706743716635550&lt;/_doi&gt;&lt;_impact_factor&gt;   2.952&lt;/_impact_factor&gt;&lt;_isbn&gt;1497-0015 (Electronic); 0706-7437 (Linking)&lt;/_isbn&gt;&lt;_issue&gt;4&lt;/_issue&gt;&lt;_journal&gt;Can J Psychiatry&lt;/_journal&gt;&lt;_keywords&gt;Internet addiction; South Korea; adolescent; economic status; family structure; suicidal attempts; suicidal ideation&lt;/_keywords&gt;&lt;_language&gt;eng&lt;/_language&gt;&lt;_modified&gt;61519717&lt;/_modified&gt;&lt;_ori_publication&gt;(c) The Author(s) 2016.&lt;/_ori_publication&gt;&lt;_pages&gt;243-51&lt;/_pages&gt;&lt;_tertiary_title&gt;Canadian journal of psychiatry. Revue canadienne de psychiatrie&lt;/_tertiary_title&gt;&lt;_type_work&gt;Journal Article&lt;/_type_work&gt;&lt;_url&gt;http://www.ncbi.nlm.nih.gov/entrez/query.fcgi?cmd=Retrieve&amp;amp;db=pubmed&amp;amp;dopt=Abstract&amp;amp;list_uids=27254417&amp;amp;query_hl=1&lt;/_url&gt;&lt;_volume&gt;61&lt;/_volume&gt;&lt;/Details&gt;&lt;Extra&gt;&lt;DBUID&gt;{78D18189-B1D4-4524-940E-A55AB19ADD27}&lt;/DBUID&gt;&lt;/Extra&gt;&lt;/Item&gt;&lt;/References&gt;&lt;/Group&gt;&lt;/Citation&gt;_x000a_"/>
    <w:docVar w:name="NE.Ref{123EF11E-5530-4163-8A94-FE5D25EBF9F3}" w:val=" ADDIN NE.Ref.{123EF11E-5530-4163-8A94-FE5D25EBF9F3}&lt;Citation&gt;&lt;Group&gt;&lt;References&gt;&lt;Item&gt;&lt;ID&gt;4116&lt;/ID&gt;&lt;UID&gt;{D12D3D8D-7720-4272-8A50-C02E8716C2B9}&lt;/UID&gt;&lt;Title&gt;Sex differences in glutamate receptor gene expression in major depression and  suicide&lt;/Title&gt;&lt;Template&gt;Journal Article&lt;/Template&gt;&lt;Star&gt;0&lt;/Star&gt;&lt;Tag&gt;0&lt;/Tag&gt;&lt;Author&gt;Gray, A L; Hyde, T M; Deep-Soboslay, A; Kleinman, J E; Sodhi, M S&lt;/Author&gt;&lt;Year&gt;2015&lt;/Year&gt;&lt;Details&gt;&lt;_accessed&gt;65231519&lt;/_accessed&gt;&lt;_accession_num&gt;26169973&lt;/_accession_num&gt;&lt;_author_adr&gt;Department of Pharmacy Practice and Center for Pharmaceutical Biotechnology,  College of Pharmacy, University of Illinois at Chicago, Chicago, IL, USA.; Lieber Institute for Brain Development, Johns Hopkins University Medical Campus,  Baltimore, MD, USA.; Departments of Neurology and Psychiatry and Behavioral Sciences, Johns Hopkins  School of Medicine, Baltimore, MD, USA.; Lieber Institute for Brain Development, Johns Hopkins University Medical Campus,  Baltimore, MD, USA.; Lieber Institute for Brain Development, Johns Hopkins University Medical Campus,  Baltimore, MD, USA.; Department of Pharmacy Practice and Center for Pharmaceutical Biotechnology,  College of Pharmacy, University of Illinois at Chicago, Chicago, IL, USA.; Department of Psychiatry, University of Illinois at Chicago, Chicago, IL, USA.&lt;/_author_adr&gt;&lt;_collection_scope&gt;SCIE&lt;/_collection_scope&gt;&lt;_created&gt;65139425&lt;/_created&gt;&lt;_date&gt;2015-09-01&lt;/_date&gt;&lt;_date_display&gt;2015 Sep&lt;/_date_display&gt;&lt;_db_updated&gt;PubMed&lt;/_db_updated&gt;&lt;_doi&gt;10.1038/mp.2015.91&lt;/_doi&gt;&lt;_impact_factor&gt;  11.000&lt;/_impact_factor&gt;&lt;_isbn&gt;1476-5578 (Electronic); 1359-4184 (Linking)&lt;/_isbn&gt;&lt;_issue&gt;9&lt;/_issue&gt;&lt;_journal&gt;Mol Psychiatry&lt;/_journal&gt;&lt;_language&gt;eng&lt;/_language&gt;&lt;_modified&gt;65231519&lt;/_modified&gt;&lt;_pages&gt;1057-68&lt;/_pages&gt;&lt;_social_category&gt;医学(1)&lt;/_social_category&gt;&lt;_subject_headings&gt;Adult; Case-Control Studies; Depressive Disorder, Major/genetics/*metabolism/*psychology; Female; Gene Expression; Glutamic Acid/metabolism; Humans; Ketamine/therapeutic use; Male; Prefrontal Cortex/*metabolism; Receptors, Glutamate/*biosynthesis/genetics; Receptors, N-Methyl-D-Aspartate/*metabolism; Sex Factors; Suicide/*psychology; Transcriptome&lt;/_subject_headings&gt;&lt;_tertiary_title&gt;Molecular psychiatry&lt;/_tertiary_title&gt;&lt;_type_work&gt;Journal Article&lt;/_type_work&gt;&lt;_url&gt;http://www.ncbi.nlm.nih.gov/entrez/query.fcgi?cmd=Retrieve&amp;amp;db=pubmed&amp;amp;dopt=Abstract&amp;amp;list_uids=26169973&amp;amp;query_hl=1&lt;/_url&gt;&lt;_volume&gt;20&lt;/_volume&gt;&lt;/Details&gt;&lt;Extra&gt;&lt;DBUID&gt;{93870BB0-CAEF-4F07-AAE0-DA131E288E28}&lt;/DBUID&gt;&lt;/Extra&gt;&lt;/Item&gt;&lt;/References&gt;&lt;/Group&gt;&lt;/Citation&gt;_x000a_"/>
    <w:docVar w:name="NE.Ref{1256F7F3-0975-488C-BAEF-1603A9E942F5}" w:val=" ADDIN NE.Ref.{1256F7F3-0975-488C-BAEF-1603A9E942F5}&lt;Citation&gt;&lt;Group&gt;&lt;References&gt;&lt;Item&gt;&lt;ID&gt;90&lt;/ID&gt;&lt;UID&gt;{6ACDAF5E-48A2-47FC-8EB8-899A19CC6E59}&lt;/UID&gt;&lt;Title&gt;Prevalence and correlates of problematic smartphone use in a large random sample  of Chinese undergraduates&lt;/Title&gt;&lt;Template&gt;Journal Article&lt;/Template&gt;&lt;Star&gt;0&lt;/Star&gt;&lt;Tag&gt;0&lt;/Tag&gt;&lt;Author&gt;Long, J; Liu, T Q; Liao, Y H; Qi, C; He, H Y; Chen, S B; Billieux, J&lt;/Author&gt;&lt;Year&gt;2016&lt;/Year&gt;&lt;Details&gt;&lt;_accession_num&gt;27855666&lt;/_accession_num&gt;&lt;_author_adr&gt;Mental Health Institute of the Second Xiangya Hospital, Central South University,  The China National Clinical Research Center for Mental Health Disorders, National  Technology Institute of Psychiatry, Key Laboratory of Psychiatry and Mental  Health of Hunan Province, Changsha, Hunan, People&amp;apos;s Republic of China.; Laboratory for Experimental Psychopathology, Psychological Science Research  Institute, Université Catholique de Louvain, Louvain-la-Neuve, Belgium.; Mental Health Institute of the Second Xiangya Hospital, Central South University,  The China National Clinical Research Center for Mental Health Disorders, National  Technology Institute of Psychiatry, Key Laboratory of Psychiatry and Mental  Health of Hunan Province, Changsha, Hunan, People&amp;apos;s Republic of China.  liutieqiaochina@163.com.; Mental Health Institute of the Second Xiangya Hospital, Central South University,  The China National Clinical Research Center for Mental Health Disorders, National  Technology Institute of Psychiatry, Key Laboratory of Psychiatry and Mental  Health of Hunan Province, Changsha, Hunan, People&amp;apos;s Republic of China.; Department of Psychiatry and Biobehavioral Sciences and Semel Institution for  Neuroscience and Human Behavior, David Geffen School of Medicine, University of  California, California, USA.; Mental Health Institute of the Second Xiangya Hospital, Central South University,  The China National Clinical Research Center for Mental Health Disorders, National  Technology Institute of Psychiatry, Key Laboratory of Psychiatry and Mental  Health of Hunan Province, Changsha, Hunan, People&amp;apos;s Republic of China.; Mental Health Institute of the Second Xiangya Hospital, Central South University,  The China National Clinical Research Center for Mental Health Disorders, National  Technology Institute of Psychiatry, Key Laboratory of Psychiatry and Mental  Health of Hunan Province, Changsha, Hunan, People&amp;apos;s Republic of China.; Mental Health Institute of the Second Xiangya Hospital, Central South University,  The China National Clinical Research Center for Mental Health Disorders, National  Technology Institute of Psychiatry, Key Laboratory of Psychiatry and Mental  Health of Hunan Province, Changsha, Hunan, People&amp;apos;s Republic of China.; Laboratory for Experimental Psychopathology, Psychological Science Research  Institute, Université Catholique de Louvain, Louvain-la-Neuve, Belgium.  joel.billieux@uclouvain.be.; Internet and Gambling Disorders Clinic, Department of Adult Psychiatry, Cliniques  Universitaires Saint-Luc, Brussels, Belgium. joel.billieux@uclouvain.be.&lt;/_author_adr&gt;&lt;_date_display&gt;2016 Nov 17&lt;/_date_display&gt;&lt;_date&gt;2016-11-17&lt;/_date&gt;&lt;_doi&gt;10.1186/s12888-016-1083-3&lt;/_doi&gt;&lt;_isbn&gt;1471-244X (Electronic); 1471-244X (Linking)&lt;/_isbn&gt;&lt;_issue&gt;1&lt;/_issue&gt;&lt;_journal&gt;BMC Psychiatry&lt;/_journal&gt;&lt;_keywords&gt;Mobile phone addiction; Mobile phone problematic use; Perceived stress; Perfectionism; Prediction; Problematic smartphone use; Risk factors; Smartphone addiction&lt;/_keywords&gt;&lt;_language&gt;eng&lt;/_language&gt;&lt;_pages&gt;408&lt;/_pages&gt;&lt;_subject_headings&gt;Adult; Asian People/*psychology; China/epidemiology; Female; Humans; Male; Prevalence; Problem Behavior/*psychology; Risk Factors; Smartphone/*statistics &amp;amp; numerical data; Students/*psychology; Surveys and Questionnaires; Young Adult&lt;/_subject_headings&gt;&lt;_tertiary_title&gt;BMC psychiatry&lt;/_tertiary_title&gt;&lt;_type_work&gt;Journal Article&lt;/_type_work&gt;&lt;_url&gt;http://www.ncbi.nlm.nih.gov/entrez/query.fcgi?cmd=Retrieve&amp;amp;db=pubmed&amp;amp;dopt=Abstract&amp;amp;list_uids=27855666&amp;amp;query_hl=1&lt;/_url&gt;&lt;_volume&gt;16&lt;/_volume&gt;&lt;_created&gt;64789172&lt;/_created&gt;&lt;_modified&gt;64789172&lt;/_modified&gt;&lt;_impact_factor&gt;   4.144&lt;/_impact_factor&gt;&lt;_social_category&gt;医学(3)&lt;/_social_category&gt;&lt;_collection_scope&gt;SCIE&lt;/_collection_scope&gt;&lt;/Details&gt;&lt;Extra&gt;&lt;DBUID&gt;{EAD0D9F0-7B9C-4750-A1E8-6A02F78A758B}&lt;/DBUID&gt;&lt;/Extra&gt;&lt;/Item&gt;&lt;/References&gt;&lt;/Group&gt;&lt;/Citation&gt;_x000a_"/>
    <w:docVar w:name="NE.Ref{125A9EFE-9CB4-4A0F-9A36-00A73116C782}" w:val=" ADDIN NE.Ref.{125A9EFE-9CB4-4A0F-9A36-00A73116C782}&lt;Citation&gt;&lt;Group&gt;&lt;References&gt;&lt;Item&gt;&lt;ID&gt;87&lt;/ID&gt;&lt;UID&gt;{4DBEC276-D189-4A8B-90AE-8B5A66D6CA3B}&lt;/UID&gt;&lt;Title&gt;mHealth Improved Fruit and Vegetable Accessibility and Intake in Young Children&lt;/Title&gt;&lt;Template&gt;Journal Article&lt;/Template&gt;&lt;Star&gt;0&lt;/Star&gt;&lt;Tag&gt;0&lt;/Tag&gt;&lt;Author&gt;Bakirci-Taylor, A L; Reed, D B; McCool, B; Dawson, J A&lt;/Author&gt;&lt;Year&gt;2019&lt;/Year&gt;&lt;Details&gt;&lt;_accession_num&gt;30638880&lt;/_accession_num&gt;&lt;_author_adr&gt;Department of Nutritional Sciences, Texas Tech University, Lubbock, TX. Electronic address: ashleebakircitaylor@gmail.com.; Department of Nutritional Sciences, Texas Tech University, Lubbock, TX.; Department of Restaurant, Hotel, and Institutional Management, Texas Tech University, Lubbock, TX.; Department of Nutritional Sciences, Texas Tech University, Lubbock, TX.&lt;/_author_adr&gt;&lt;_date_display&gt;2019 May&lt;/_date_display&gt;&lt;_date&gt;2019-05-01&lt;/_date&gt;&lt;_doi&gt;10.1016/j.jneb.2018.11.008&lt;/_doi&gt;&lt;_isbn&gt;1878-2620 (Electronic); 1499-4046 (Linking)&lt;/_isbn&gt;&lt;_issue&gt;5&lt;/_issue&gt;&lt;_journal&gt;J Nutr Educ Behav&lt;/_journal&gt;&lt;_keywords&gt;*child; *fruit; *mHealth; *parent; *vegetable&lt;/_keywords&gt;&lt;_language&gt;eng&lt;/_language&gt;&lt;_ori_publication&gt;Copyright (c) 2018 Society for Nutrition Education and Behavior. All rights_x000d__x000a_      reserved.&lt;/_ori_publication&gt;&lt;_pages&gt;556-566&lt;/_pages&gt;&lt;_subject_headings&gt;Adult; Carotenoids/*analysis; Child; Child, Preschool; Feeding Behavior; Female; *Food Preferences; *Fruit; Health Promotion/*methods; Humans; Male; Middle Aged; Parents; Pilot Projects; Skin/chemistry; Smartphone; Social Media; Telemedicine/methods; Texas; *Vegetables; Young Adult&lt;/_subject_headings&gt;&lt;_tertiary_title&gt;Journal of nutrition education and behavior&lt;/_tertiary_title&gt;&lt;_type_work&gt;Journal Article; Randomized Controlled Trial; Research Support, Non-U.S. Gov&amp;apos;t&lt;/_type_work&gt;&lt;_url&gt;http://www.ncbi.nlm.nih.gov/entrez/query.fcgi?cmd=Retrieve&amp;amp;db=pubmed&amp;amp;dopt=Abstract&amp;amp;list_uids=30638880&amp;amp;query_hl=1&lt;/_url&gt;&lt;_volume&gt;51&lt;/_volume&gt;&lt;_created&gt;63627021&lt;/_created&gt;&lt;_modified&gt;63627022&lt;/_modified&gt;&lt;_db_updated&gt;PubMed&lt;/_db_updated&gt;&lt;_impact_factor&gt;   2.502&lt;/_impact_factor&gt;&lt;_collection_scope&gt;SCIE&lt;/_collection_scope&gt;&lt;/Details&gt;&lt;Extra&gt;&lt;DBUID&gt;{5D4A96AE-2D4D-41F0-9DA9-F21F7ED3972F}&lt;/DBUID&gt;&lt;/Extra&gt;&lt;/Item&gt;&lt;/References&gt;&lt;/Group&gt;&lt;/Citation&gt;_x000a_"/>
    <w:docVar w:name="NE.Ref{12746DF6-8C5E-48D3-8646-682FB187C47C}" w:val=" ADDIN NE.Ref.{12746DF6-8C5E-48D3-8646-682FB187C47C}&lt;Citation&gt;&lt;Group&gt;&lt;References&gt;&lt;Item&gt;&lt;ID&gt;59&lt;/ID&gt;&lt;UID&gt;{FB0CBC95-4AEC-4642-B5EE-25FAB48D6041}&lt;/UID&gt;&lt;Title&gt;Suicidal ideation and suicide attempts among diabetes mellitus: The Korea National Health and Nutrition Examination Survey (KNHANES IV, V) from 2007 to 2012&lt;/Title&gt;&lt;Template&gt;Journal Article&lt;/Template&gt;&lt;Star&gt;0&lt;/Star&gt;&lt;Tag&gt;0&lt;/Tag&gt;&lt;Author&gt;Chung, Jae Ho; Moon, Kitae; Kim, Do Hyung; Min, Joo-Won; Kim, Tae Ho; Hwang, Hee-Jin&lt;/Author&gt;&lt;Year&gt;2014&lt;/Year&gt;&lt;Details&gt;&lt;_accession_num&gt;WOS:000347741700003&lt;/_accession_num&gt;&lt;_cited_count&gt;18&lt;/_cited_count&gt;&lt;_date_display&gt;2014, DEC 2014&lt;/_date_display&gt;&lt;_doi&gt;10.1016/j.jpsychores.2014.08.008&lt;/_doi&gt;&lt;_isbn&gt;0022-3999&lt;/_isbn&gt;&lt;_issue&gt;6&lt;/_issue&gt;&lt;_journal&gt;JOURNAL OF PSYCHOSOMATIC RESEARCH&lt;/_journal&gt;&lt;_pages&gt;457-461&lt;/_pages&gt;&lt;_url&gt;http://gateway.isiknowledge.com/gateway/Gateway.cgi?GWVersion=2&amp;amp;SrcAuth=AegeanSoftware&amp;amp;SrcApp=NoteExpress&amp;amp;DestLinkType=FullRecord&amp;amp;DestApp=WOS&amp;amp;KeyUT=000347741700003&lt;/_url&gt;&lt;_volume&gt;77&lt;/_volume&gt;&lt;_created&gt;62570315&lt;/_created&gt;&lt;_modified&gt;62570315&lt;/_modified&gt;&lt;_db_provider&gt;ISI&lt;/_db_provider&gt;&lt;_db_updated&gt;Web of Science-All&lt;/_db_updated&gt;&lt;_impact_factor&gt;   2.947&lt;/_impact_factor&gt;&lt;_collection_scope&gt;SCI;SCIE;SSCI;&lt;/_collection_scope&gt;&lt;/Details&gt;&lt;Extra&gt;&lt;DBUID&gt;{1298737D-6330-4780-9F08-2412F22521A4}&lt;/DBUID&gt;&lt;/Extra&gt;&lt;/Item&gt;&lt;/References&gt;&lt;/Group&gt;&lt;Group&gt;&lt;References&gt;&lt;Item&gt;&lt;ID&gt;60&lt;/ID&gt;&lt;UID&gt;{AA33EB05-876F-4960-9C4B-673637C41D2F}&lt;/UID&gt;&lt;Title&gt;Suicide ideation among oncologic patients in a Spanish ward&lt;/Title&gt;&lt;Template&gt;Journal Article&lt;/Template&gt;&lt;Star&gt;0&lt;/Star&gt;&lt;Tag&gt;0&lt;/Tag&gt;&lt;Author&gt;Diaz-Frutos, D; Baca-Garcia, E; Mahillo-Fernandez, I; Garcia-Foncillas, J; Lopez-Castroman, J&lt;/Author&gt;&lt;Year&gt;2016&lt;/Year&gt;&lt;Details&gt;&lt;_accession_num&gt;WOS:000370627400001&lt;/_accession_num&gt;&lt;_cited_count&gt;2&lt;/_cited_count&gt;&lt;_date_display&gt;2016, APR 2 2016&lt;/_date_display&gt;&lt;_doi&gt;10.1080/13548506.2015.1058960&lt;/_doi&gt;&lt;_isbn&gt;1354-8506&lt;/_isbn&gt;&lt;_issue&gt;3&lt;/_issue&gt;&lt;_journal&gt;PSYCHOLOGY HEALTH &amp;amp; MEDICINE&lt;/_journal&gt;&lt;_pages&gt;261-271&lt;/_pages&gt;&lt;_url&gt;http://gateway.isiknowledge.com/gateway/Gateway.cgi?GWVersion=2&amp;amp;SrcAuth=AegeanSoftware&amp;amp;SrcApp=NoteExpress&amp;amp;DestLinkType=FullRecord&amp;amp;DestApp=WOS&amp;amp;KeyUT=000370627400001&lt;/_url&gt;&lt;_volume&gt;21&lt;/_volume&gt;&lt;_created&gt;62570320&lt;/_created&gt;&lt;_modified&gt;62570321&lt;/_modified&gt;&lt;_db_provider&gt;ISI&lt;/_db_provider&gt;&lt;_db_updated&gt;Web of Science-All&lt;/_db_updated&gt;&lt;_impact_factor&gt;   1.589&lt;/_impact_factor&gt;&lt;_collection_scope&gt;SCIE;SSCI;&lt;/_collection_scope&gt;&lt;/Details&gt;&lt;Extra&gt;&lt;DBUID&gt;{1298737D-6330-4780-9F08-2412F22521A4}&lt;/DBUID&gt;&lt;/Extra&gt;&lt;/Item&gt;&lt;/References&gt;&lt;/Group&gt;&lt;/Citation&gt;_x000a_"/>
    <w:docVar w:name="NE.Ref{12868E95-377D-4E5C-B2D1-C1F0842CBC5A}" w:val=" ADDIN NE.Ref.{12868E95-377D-4E5C-B2D1-C1F0842CBC5A}&lt;Citation&gt;&lt;Group&gt;&lt;References&gt;&lt;Item&gt;&lt;ID&gt;70&lt;/ID&gt;&lt;UID&gt;{04633F17-4E5F-4210-A42F-9B5ADAB1CBB4}&lt;/UID&gt;&lt;Title&gt;Impact of poverty and family adversity on adolescent health: a multi-trajectory analysis using the UK Millennium Cohort Study&lt;/Title&gt;&lt;Template&gt;Journal Article&lt;/Template&gt;&lt;Star&gt;1&lt;/Star&gt;&lt;Tag&gt;0&lt;/Tag&gt;&lt;Author&gt;Adjei, Nicholas Kofi; Schlüter, Daniela K; Straatmann, Viviane S; Melis, Gabriella; Fleming, Kate M; McGovern, Ruth; Howard, Louise M; Kaner, Eileen; Wolfe, Ingrid; Taylor-Robinson, David C&lt;/Author&gt;&lt;Year&gt;2022&lt;/Year&gt;&lt;Details&gt;&lt;_accessed&gt;65152629&lt;/_accessed&gt;&lt;_alternate_title&gt;The Lancet Regional Health - Europe&lt;/_alternate_title&gt;&lt;_created&gt;65090100&lt;/_created&gt;&lt;_date&gt;2022-01-01&lt;/_date&gt;&lt;_date_display&gt;2022&lt;/_date_display&gt;&lt;_doi&gt;https://doi.org/10.1016/j.lanepe.2021.100279&lt;/_doi&gt;&lt;_isbn&gt;2666-7762&lt;/_isbn&gt;&lt;_journal&gt;The Lancet Regional Health - Europe&lt;/_journal&gt;&lt;_keywords&gt;child poverty; family adversity; child health; cohort; multi-trajectory analysis&lt;/_keywords&gt;&lt;_modified&gt;65152629&lt;/_modified&gt;&lt;_pages&gt;100279&lt;/_pages&gt;&lt;_url&gt;https://www.sciencedirect.com/science/article/pii/S2666776221002659&lt;/_url&gt;&lt;_volume&gt;13&lt;/_volume&gt;&lt;/Details&gt;&lt;Extra&gt;&lt;DBUID&gt;{B229E695-20C0-47E4-A960-6A523A810098}&lt;/DBUID&gt;&lt;/Extra&gt;&lt;/Item&gt;&lt;/References&gt;&lt;/Group&gt;&lt;/Citation&gt;_x000a_"/>
    <w:docVar w:name="NE.Ref{12A26E18-72E2-4151-B46E-378EAED734A6}" w:val=" ADDIN NE.Ref.{12A26E18-72E2-4151-B46E-378EAED734A6}&lt;Citation&gt;&lt;Group&gt;&lt;References&gt;&lt;Item&gt;&lt;ID&gt;1230&lt;/ID&gt;&lt;UID&gt;{525C463B-E1A7-45E2-B8FB-2386F559AF6C}&lt;/UID&gt;&lt;Title&gt;Mental Health and Behavioral Outcomes of Sexual and Nonsexual Child Maltreatment  Among Child Welfare-Involved Youth&lt;/Title&gt;&lt;Template&gt;Journal Article&lt;/Template&gt;&lt;Star&gt;0&lt;/Star&gt;&lt;Tag&gt;0&lt;/Tag&gt;&lt;Author&gt;O&amp;apos;Brien, J E; White, K; Wu, Q; Killian-Farrell, C&lt;/Author&gt;&lt;Year&gt;2016&lt;/Year&gt;&lt;Details&gt;&lt;_accessed&gt;62004412&lt;/_accessed&gt;&lt;_accession_num&gt;27294412&lt;/_accession_num&gt;&lt;_author_adr&gt;a School of Social Work , University of North Carolina at Chapel Hill , Chapel Hill , North Carolina , USA.; b School of Social Work , Eastern Carolina University , Greenville , North Carolina , USA.; c School of Social Work , University of Mississippi , Oxford , Mississippi , USA.; a School of Social Work , University of North Carolina at Chapel Hill , Chapel Hill , North Carolina , USA.&lt;/_author_adr&gt;&lt;_created&gt;62004411&lt;/_created&gt;&lt;_date&gt;2016-07-01&lt;/_date&gt;&lt;_date_display&gt;2016 Jul&lt;/_date_display&gt;&lt;_db_updated&gt;PubMed&lt;/_db_updated&gt;&lt;_doi&gt;10.1080/10538712.2016.1167801&lt;/_doi&gt;&lt;_impact_factor&gt;   0.649&lt;/_impact_factor&gt;&lt;_isbn&gt;1547-0679 (Electronic); 1053-8712 (Linking)&lt;/_isbn&gt;&lt;_issue&gt;5&lt;/_issue&gt;&lt;_journal&gt;J Child Sex Abus&lt;/_journal&gt;&lt;_keywords&gt;Adolescent; Adolescent Behavior/psychology; Caregivers/*psychology; Child; Child Abuse/*psychology/statistics &amp;amp;amp; numerical data; Child Behavior/psychology; Child Welfare/*psychology/statistics &amp;amp;amp; numerical data; Crime Victims/*psychology/statistics &amp;amp;amp; numerical data; Female; Humans; Male; *Mental HealthNSCAW; adolescents; behaviors; child welfare; children; mental health; sexual abuse&lt;/_keywords&gt;&lt;_language&gt;eng&lt;/_language&gt;&lt;_modified&gt;62004412&lt;/_modified&gt;&lt;_pages&gt;483-503&lt;/_pages&gt;&lt;_tertiary_title&gt;Journal of child sexual abuse&lt;/_tertiary_title&gt;&lt;_type_work&gt;Journal Article&lt;/_type_work&gt;&lt;_url&gt;http://www.ncbi.nlm.nih.gov/entrez/query.fcgi?cmd=Retrieve&amp;amp;db=pubmed&amp;amp;dopt=Abstract&amp;amp;list_uids=27294412&amp;amp;query_hl=1&lt;/_url&gt;&lt;_volume&gt;25&lt;/_volume&gt;&lt;/Details&gt;&lt;Extra&gt;&lt;DBUID&gt;{B3F72E5F-0442-4E5A-9D98-614B0241D013}&lt;/DBUID&gt;&lt;/Extra&gt;&lt;/Item&gt;&lt;/References&gt;&lt;/Group&gt;&lt;/Citation&gt;_x000a_"/>
    <w:docVar w:name="NE.Ref{12D0D2E7-BC72-49AD-A60E-F8E040DFA7A8}" w:val=" ADDIN NE.Ref.{12D0D2E7-BC72-49AD-A60E-F8E040DFA7A8}&lt;Citation&gt;&lt;Group&gt;&lt;References&gt;&lt;Item&gt;&lt;ID&gt;49&lt;/ID&gt;&lt;UID&gt;{878944D4-9989-4652-A016-400E7E2A06B4}&lt;/UID&gt;&lt;Title&gt;1991-2015年中国儿童青少年血压水平及高血压检出率的变化趋势&lt;/Title&gt;&lt;Template&gt;Journal Article&lt;/Template&gt;&lt;Star&gt;0&lt;/Star&gt;&lt;Tag&gt;0&lt;/Tag&gt;&lt;Author&gt;马淑婧; 羊柳; 赵敏; 席波; Yang, Liu; Zhao, Min; Xi, Bo&lt;/Author&gt;&lt;Year&gt;2021&lt;/Year&gt;&lt;Details&gt;&lt;_isbn&gt;1673-7245&lt;/_isbn&gt;&lt;_issue&gt;02&lt;/_issue&gt;&lt;_journal&gt;中华高血压杂志&lt;/_journal&gt;&lt;_keywords&gt;高血压检出率;儿童青少年;变化趋势;&lt;/_keywords&gt;&lt;_pages&gt;200&lt;/_pages&gt;&lt;_translated_author&gt;Ma, Shu Jing&lt;/_translated_author&gt;&lt;_volume&gt;29&lt;/_volume&gt;&lt;_created&gt;64846884&lt;/_created&gt;&lt;_modified&gt;64846884&lt;/_modified&gt;&lt;_collection_scope&gt;CSCD;PKU&lt;/_collection_scope&gt;&lt;/Details&gt;&lt;Extra/&gt;&lt;/Item&gt;&lt;/References&gt;&lt;/Group&gt;&lt;/Citation&gt;_x000a_"/>
    <w:docVar w:name="NE.Ref{12E95741-4ADA-454A-8722-06598A1A86A6}" w:val=" ADDIN NE.Ref.{12E95741-4ADA-454A-8722-06598A1A86A6}&lt;Citation&gt;&lt;Group&gt;&lt;References&gt;&lt;Item&gt;&lt;ID&gt;99&lt;/ID&gt;&lt;UID&gt;{3826A152-249A-4E0B-AFA0-041D8602DA45}&lt;/UID&gt;&lt;Title&gt;Who is a &amp;apos;refugee&amp;apos;?&lt;/Title&gt;&lt;Template&gt;Web Page&lt;/Template&gt;&lt;Star&gt;0&lt;/Star&gt;&lt;Tag&gt;0&lt;/Tag&gt;&lt;Author&gt;UNHCR&lt;/Author&gt;&lt;Year&gt;2023&lt;/Year&gt;&lt;Details&gt;&lt;_url&gt;https://www.unhcr.org/about-unhcr/who-we-protect/refugees&lt;/_url&gt;&lt;_volume&gt;2024&lt;/_volume&gt;&lt;_issue&gt;3/1&lt;/_issue&gt;&lt;_accessed&gt;65304928&lt;/_accessed&gt;&lt;_created&gt;65304926&lt;/_created&gt;&lt;_modified&gt;65304928&lt;/_modified&gt;&lt;/Details&gt;&lt;Extra&gt;&lt;DBUID&gt;{00EBDF0C-2E98-4FD7-9E47-813FAF00074E}&lt;/DBUID&gt;&lt;/Extra&gt;&lt;/Item&gt;&lt;/References&gt;&lt;/Group&gt;&lt;/Citation&gt;_x000a_"/>
    <w:docVar w:name="NE.Ref{13004727-7E7D-4C58-B112-453ECAA0FDB0}" w:val=" ADDIN NE.Ref.{13004727-7E7D-4C58-B112-453ECAA0FDB0}&lt;Citation&gt;&lt;Group&gt;&lt;References&gt;&lt;Item&gt;&lt;ID&gt;17&lt;/ID&gt;&lt;UID&gt;{6EE11ED4-D21D-4700-92B2-C84DE0AF8671}&lt;/UID&gt;&lt;Title&gt;Longitudinal relationship between sensory impairments and depressive symptoms in  older adults: The mediating role of functional limitation&lt;/Title&gt;&lt;Template&gt;Journal Article&lt;/Template&gt;&lt;Star&gt;0&lt;/Star&gt;&lt;Tag&gt;0&lt;/Tag&gt;&lt;Author&gt;Zhang, S; Wang, Q; Wang, X; Qi, K; Zhou, Y; Zhou, C&lt;/Author&gt;&lt;Year&gt;2022&lt;/Year&gt;&lt;Details&gt;&lt;_accessed&gt;64778024&lt;/_accessed&gt;&lt;_accession_num&gt;35543591&lt;/_accession_num&gt;&lt;_author_adr&gt;Centre for Health Management and Policy Research, School of Public Health,  Cheeloo College of Medicine, Shandong University, Jinan, China.; NHC Key Lab of Health Economics and Policy Research, Shandong University, Jinan,  China.; Centre for Health Management and Policy Research, School of Public Health,  Cheeloo College of Medicine, Shandong University, Jinan, China.; NHC Key Lab of Health Economics and Policy Research, Shandong University, Jinan,  China.; Centre for Health Management and Policy Research, School of Public Health,  Cheeloo College of Medicine, Shandong University, Jinan, China.; NHC Key Lab of Health Economics and Policy Research, Shandong University, Jinan,  China.; Centre for Health Management and Policy Research, School of Public Health,  Cheeloo College of Medicine, Shandong University, Jinan, China.; NHC Key Lab of Health Economics and Policy Research, Shandong University, Jinan,  China.; Centre for Health Management and Policy Research, School of Public Health,  Cheeloo College of Medicine, Shandong University, Jinan, China.; NHC Key Lab of Health Economics and Policy Research, Shandong University, Jinan,  China.; Centre for Health Management and Policy Research, School of Public Health,  Cheeloo College of Medicine, Shandong University, Jinan, China.; NHC Key Lab of Health Economics and Policy Research, Shandong University, Jinan,  China.&lt;/_author_adr&gt;&lt;_collection_scope&gt;SSCI;SCIE&lt;/_collection_scope&gt;&lt;_created&gt;64764841&lt;/_created&gt;&lt;_date&gt;64471680&lt;/_date&gt;&lt;_date_display&gt;2022 Aug&lt;/_date_display&gt;&lt;_db_updated&gt;PubMed&lt;/_db_updated&gt;&lt;_doi&gt;10.1002/da.23266&lt;/_doi&gt;&lt;_impact_factor&gt;   8.128&lt;/_impact_factor&gt;&lt;_isbn&gt;1520-6394 (Electronic); 1091-4269 (Linking)&lt;/_isbn&gt;&lt;_issue&gt;8-9&lt;/_issue&gt;&lt;_journal&gt;Depress Anxiety&lt;/_journal&gt;&lt;_keywords&gt;depression; dual sensory impairment; functional limitation; older adults&lt;/_keywords&gt;&lt;_language&gt;eng&lt;/_language&gt;&lt;_modified&gt;64778024&lt;/_modified&gt;&lt;_ori_publication&gt;(c) 2022 Wiley Periodicals LLC.&lt;/_ori_publication&gt;&lt;_pages&gt;624-632&lt;/_pages&gt;&lt;_social_category&gt;医学(1)&lt;/_social_category&gt;&lt;_subject_headings&gt;Aged; China/epidemiology; Depression/epidemiology; *Hearing Loss/epidemiology; Humans; Longitudinal Studies; Self Report; *Vision Disorders/diagnosis/epidemiology&lt;/_subject_headings&gt;&lt;_tertiary_title&gt;Depression and anxiety&lt;/_tertiary_title&gt;&lt;_type_work&gt;Journal Article; Research Support, Non-U.S. Gov&amp;apos;t&lt;/_type_work&gt;&lt;_url&gt;http://www.ncbi.nlm.nih.gov/entrez/query.fcgi?cmd=Retrieve&amp;amp;db=pubmed&amp;amp;dopt=Abstract&amp;amp;list_uids=35543591&amp;amp;query_hl=1&lt;/_url&gt;&lt;_volume&gt;39&lt;/_volume&gt;&lt;/Details&gt;&lt;Extra&gt;&lt;DBUID&gt;{262F321C-6F5E-42FE-A29B-2689D77CF0BF}&lt;/DBUID&gt;&lt;/Extra&gt;&lt;/Item&gt;&lt;/References&gt;&lt;/Group&gt;&lt;/Citation&gt;_x000a_"/>
    <w:docVar w:name="NE.Ref{130296DB-E01C-4561-A86E-FB313C11021E}" w:val=" ADDIN NE.Ref.{130296DB-E01C-4561-A86E-FB313C11021E} ADDIN NE.Ref.{510781E6-4266-479E-B8C5-86057A486900}"/>
    <w:docVar w:name="NE.Ref{131A455C-F32D-48F1-9DF5-887A556E614C}" w:val=" ADDIN NE.Ref.{131A455C-F32D-48F1-9DF5-887A556E614C}&lt;Citation&gt;&lt;Group&gt;&lt;References&gt;&lt;Item&gt;&lt;ID&gt;13&lt;/ID&gt;&lt;UID&gt;{F9F2EB7D-9BE9-4218-B189-1EE61F073869}&lt;/UID&gt;&lt;Title&gt;Physical Activity Interventions to Alleviate Depressive Symptoms in Children and Adolescents: A Systematic Review and Meta-analysis&lt;/Title&gt;&lt;Template&gt;Journal Article&lt;/Template&gt;&lt;Star&gt;0&lt;/Star&gt;&lt;Tag&gt;0&lt;/Tag&gt;&lt;Author&gt;Recchia, Francesco; Bernal, Joshua D K; Fong, Daniel Y; Wong, Stephen H S; Chung, Pak-Kwong; Chan, Derwin K C; Capio, Catherine M; Yu, Clare C W; Wong, Sam W S; Sit, Cindy H P; Chen, Ya-Jun; Thompson, Walter R; Siu, Parco M&lt;/Author&gt;&lt;Year&gt;2023&lt;/Year&gt;&lt;Details&gt;&lt;_alternate_title&gt;JAMA Pediatrics&lt;/_alternate_title&gt;&lt;_collection_scope&gt;SCIE&lt;/_collection_scope&gt;&lt;_created&gt;64767534&lt;/_created&gt;&lt;_date&gt;2023-02-01&lt;/_date&gt;&lt;_date_display&gt;2023_x000d__x000a_2023/02/01&lt;/_date_display&gt;&lt;_doi&gt;10.1001/jamapediatrics.2022.5090&lt;/_doi&gt;&lt;_impact_factor&gt;  26.796&lt;/_impact_factor&gt;&lt;_isbn&gt;2168-6203&lt;/_isbn&gt;&lt;_issue&gt;2&lt;/_issue&gt;&lt;_journal&gt;JAMA Pediatrics&lt;/_journal&gt;&lt;_modified&gt;64767534&lt;/_modified&gt;&lt;_pages&gt;132-140&lt;/_pages&gt;&lt;_social_category&gt;医学(1)&lt;/_social_category&gt;&lt;_url&gt;https://doi.org/10.1001/jamapediatrics.2022.5090&lt;/_url&gt;&lt;_volume&gt;177&lt;/_volume&gt;&lt;/Details&gt;&lt;Extra&gt;&lt;DBUID&gt;{62B73418-E7EA-4772-A85B-742AAA2FBBE5}&lt;/DBUID&gt;&lt;/Extra&gt;&lt;/Item&gt;&lt;/References&gt;&lt;/Group&gt;&lt;Group&gt;&lt;References&gt;&lt;Item&gt;&lt;ID&gt;10&lt;/ID&gt;&lt;UID&gt;{4242B953-8AD5-436A-93A4-8C59A4112137}&lt;/UID&gt;&lt;Title&gt;Physical activity and depression, anxiety, and self-esteem in children and youth: An umbrella systematic review&lt;/Title&gt;&lt;Template&gt;Journal Article&lt;/Template&gt;&lt;Star&gt;0&lt;/Star&gt;&lt;Tag&gt;0&lt;/Tag&gt;&lt;Author&gt;Dale, L P; Vanderloo, L; Moore, S; Faulkner, G&lt;/Author&gt;&lt;Year&gt;2019&lt;/Year&gt;&lt;Details&gt;&lt;_alternate_title&gt;MENTAL HEALTH AND PHYSICAL ACTIVITY&lt;/_alternate_title&gt;&lt;_collection_scope&gt;SSCI&lt;/_collection_scope&gt;&lt;_created&gt;64767510&lt;/_created&gt;&lt;_date&gt;2019-01-01&lt;/_date&gt;&lt;_date_display&gt;2019&lt;/_date_display&gt;&lt;_doi&gt;10.1016/j.mhpa.2018.12.001&lt;/_doi&gt;&lt;_impact_factor&gt;   5.957&lt;/_impact_factor&gt;&lt;_isbn&gt;1755-2966&lt;/_isbn&gt;&lt;_journal&gt;MENTAL HEALTH AND PHYSICAL ACTIVITY&lt;/_journal&gt;&lt;_modified&gt;64767510&lt;/_modified&gt;&lt;_pages&gt;66-79&lt;/_pages&gt;&lt;_social_category&gt;医学(4)&lt;/_social_category&gt;&lt;_volume&gt;16&lt;/_volume&gt;&lt;/Details&gt;&lt;Extra&gt;&lt;DBUID&gt;{62B73418-E7EA-4772-A85B-742AAA2FBBE5}&lt;/DBUID&gt;&lt;/Extra&gt;&lt;/Item&gt;&lt;/References&gt;&lt;/Group&gt;&lt;/Citation&gt;_x000a_"/>
    <w:docVar w:name="NE.Ref{13290A66-5706-41DD-B4EA-0E90165FC07D}" w:val=" ADDIN NE.Ref.{13290A66-5706-41DD-B4EA-0E90165FC07D}&lt;Citation&gt;&lt;Group&gt;&lt;References&gt;&lt;Item&gt;&lt;ID&gt;95&lt;/ID&gt;&lt;UID&gt;{E54BBCCD-4459-486F-AC49-8006043AB20E}&lt;/UID&gt;&lt;Title&gt;Adherence to 24-Hour Movement Recommendations and Health Indicators in Early  Adolescence: Cross-Sectional and Longitudinal Associations in the Adolescent  Brain Cognitive Development Study&lt;/Title&gt;&lt;Template&gt;Journal Article&lt;/Template&gt;&lt;Star&gt;0&lt;/Star&gt;&lt;Tag&gt;0&lt;/Tag&gt;&lt;Author&gt;Fung, H; Yeo, BTT; Chen, C; Lo, J C; Chee, MWL; Ong, J L&lt;/Author&gt;&lt;Year&gt;2023&lt;/Year&gt;&lt;Details&gt;&lt;_accession_num&gt;36528521&lt;/_accession_num&gt;&lt;_author_adr&gt;Centre for Sleep and Cognition, Yong Loo Lin School of Medicine, National  University of Singapore, Singapore; Meditation Research Group, Center for  Depression, Anxiety, and Stress Research, McLean Hospital, Belmont,  Massachusetts.; Centre for Sleep and Cognition, Yong Loo Lin School of Medicine, National  University of Singapore, Singapore; Department of Electrical and Computer  Engineering, National University of Singapore, Singapore; Centre for  Translational Magnetic Resonance Research, Yong Loo Lin School of Medicine,  Singapore; N.1 Institute for Health &amp;amp; Institute for Digital Medicine, National  University of Singapore, Singapore; Integrative Sciences and Engineering  Programme (ISEP), National University of Singapore, Singapore; Athinoula A.  Martinos Center for Biomedical Imaging, Massachusetts General Hospital,  Charlestown, Massachusetts.; Centre for Sleep and Cognition, Yong Loo Lin School of Medicine, National  University of Singapore, Singapore.; Centre for Sleep and Cognition, Yong Loo Lin School of Medicine, National  University of Singapore, Singapore.; Centre for Sleep and Cognition, Yong Loo Lin School of Medicine, National  University of Singapore, Singapore. Electronic address: michael.chee@nus.edu.sg.; Centre for Sleep and Cognition, Yong Loo Lin School of Medicine, National  University of Singapore, Singapore. Electronic address: julynn.ong@nus.edu.sg.&lt;/_author_adr&gt;&lt;_date_display&gt;2023 Mar&lt;/_date_display&gt;&lt;_date&gt;2023-03-01&lt;/_date&gt;&lt;_doi&gt;10.1016/j.jadohealth.2022.10.019&lt;/_doi&gt;&lt;_isbn&gt;1879-1972 (Electronic); 1054-139X (Linking)&lt;/_isbn&gt;&lt;_issue&gt;3&lt;/_issue&gt;&lt;_journal&gt;J Adolesc Health&lt;/_journal&gt;&lt;_keywords&gt;Adolescents; BMI; Brain morphometry; Children; Cognition; Movement behaviors; Physical activity; Psychosocial health; Screen time; Sleep&lt;/_keywords&gt;&lt;_language&gt;eng&lt;/_language&gt;&lt;_ori_publication&gt;Copyright © 2022 Society for Adolescent Health and Medicine. Published by _x000d__x000a_      Elsevier Inc. All rights reserved.&lt;/_ori_publication&gt;&lt;_pages&gt;460-470&lt;/_pages&gt;&lt;_subject_headings&gt;Child; Humans; Adolescent; Cross-Sectional Studies; *Sedentary Behavior; *Pediatric Obesity; Cognition; Sleep; Guideline Adherence; Brain&lt;/_subject_headings&gt;&lt;_tertiary_title&gt;The Journal of adolescent health : official publication of the Society for _x000d__x000a_      Adolescent Medicine&lt;/_tertiary_title&gt;&lt;_type_work&gt;Journal Article; Research Support, N.I.H., Extramural; Research Support, Non-U.S. Gov&amp;apos;t&lt;/_type_work&gt;&lt;_url&gt;http://www.ncbi.nlm.nih.gov/entrez/query.fcgi?cmd=Retrieve&amp;amp;db=pubmed&amp;amp;dopt=Abstract&amp;amp;list_uids=36528521&amp;amp;query_hl=1&lt;/_url&gt;&lt;_volume&gt;72&lt;/_volume&gt;&lt;_created&gt;65129446&lt;/_created&gt;&lt;_modified&gt;65129446&lt;/_modified&gt;&lt;_impact_factor&gt;   7.830&lt;/_impact_factor&gt;&lt;_social_category&gt;医学(2)&lt;/_social_category&gt;&lt;_collection_scope&gt;SSCI;SCIE&lt;/_collection_scope&gt;&lt;_accessed&gt;65129447&lt;/_accessed&gt;&lt;/Details&gt;&lt;Extra&gt;&lt;DBUID&gt;{B229E695-20C0-47E4-A960-6A523A810098}&lt;/DBUID&gt;&lt;/Extra&gt;&lt;/Item&gt;&lt;/References&gt;&lt;/Group&gt;&lt;Group&gt;&lt;References&gt;&lt;Item&gt;&lt;ID&gt;63&lt;/ID&gt;&lt;UID&gt;{6DC74BE7-C040-47B7-84CB-284FBBA4ACBA}&lt;/UID&gt;&lt;Title&gt;The brain structure, immunometabolic and genetic mechanisms underlying the association between lifestyle and depression&lt;/Title&gt;&lt;Template&gt;Journal Article&lt;/Template&gt;&lt;Star&gt;0&lt;/Star&gt;&lt;Tag&gt;0&lt;/Tag&gt;&lt;Author&gt;Zhao, Yujie; Yang, Liu; Sahakian, Barbara J; Langley, Christelle; Zhang, Wei; Kuo, Kevin; Li, Zeyu; Gan, Yihan; Li, Yuzhu; Zhao, Yang; Yu, Jintai; Feng, Jianfeng; Cheng, Wei&lt;/Author&gt;&lt;Year&gt;2023&lt;/Year&gt;&lt;Details&gt;&lt;_alternate_title&gt;Nature Mental Health&lt;/_alternate_title&gt;&lt;_created&gt;65068926&lt;/_created&gt;&lt;_date&gt;2023-01-01&lt;/_date&gt;&lt;_date_display&gt;2023&lt;/_date_display&gt;&lt;_doi&gt;10.1038/s44220-023-00120-1&lt;/_doi&gt;&lt;_isbn&gt;2731-6076&lt;/_isbn&gt;&lt;_journal&gt;Nature Mental Health&lt;/_journal&gt;&lt;_modified&gt;65068926&lt;/_modified&gt;&lt;_number&gt;Zhao2023&lt;/_number&gt;&lt;_url&gt;https://doi.org/10.1038/s44220-023-00120-1&lt;/_url&gt;&lt;_accessed&gt;65129448&lt;/_accessed&gt;&lt;/Details&gt;&lt;Extra&gt;&lt;DBUID&gt;{B229E695-20C0-47E4-A960-6A523A810098}&lt;/DBUID&gt;&lt;/Extra&gt;&lt;/Item&gt;&lt;/References&gt;&lt;/Group&gt;&lt;/Citation&gt;_x000a_"/>
    <w:docVar w:name="NE.Ref{13782A7A-1B44-4EE3-B57F-B3C7ECC74149}" w:val=" ADDIN NE.Ref.{13782A7A-1B44-4EE3-B57F-B3C7ECC74149}&lt;Citation&gt;&lt;Group&gt;&lt;References&gt;&lt;Item&gt;&lt;ID&gt;17&lt;/ID&gt;&lt;UID&gt;{D457D1E6-8886-4DDD-9AB0-91783765403C}&lt;/UID&gt;&lt;Title&gt;Parental attitudes to myopia: a key agent of change for myopia control?&lt;/Title&gt;&lt;Template&gt;Journal Article&lt;/Template&gt;&lt;Star&gt;0&lt;/Star&gt;&lt;Tag&gt;0&lt;/Tag&gt;&lt;Author&gt;McCrann, S; Flitcroft, I; Lalor, K; Butler, J; Bush, A; Loughman, J&lt;/Author&gt;&lt;Year&gt;2018&lt;/Year&gt;&lt;Details&gt;&lt;_accession_num&gt;29691921&lt;/_accession_num&gt;&lt;_author_adr&gt;School of Physics and Clinical and Optometric Sciences, Dublin Institute of Technology, Dublin, Ireland.; School of Physics and Clinical and Optometric Sciences, Dublin Institute of Technology, Dublin, Ireland.; Childrens University Hospital, Dublin, Ireland.; School of Languages, Law and Social Sciences, Dublin Institute of Technology, Dublin, Ireland.; School of Mathematical Sciences, Dublin Institute of Technology, Dublin, Ireland.; Lincoln Memorial University-DeBusk College of Osteopathic Medicine, Harrogate, USA.; School of Physics and Clinical and Optometric Sciences, Dublin Institute of Technology, Dublin, Ireland.; African Vision Research Institute, University of KwaZulu Natal, Durban, South Africa.&lt;/_author_adr&gt;&lt;_created&gt;64191899&lt;/_created&gt;&lt;_date&gt;2018-05-01&lt;/_date&gt;&lt;_date_display&gt;2018 May&lt;/_date_display&gt;&lt;_db_updated&gt;PubMed&lt;/_db_updated&gt;&lt;_doi&gt;10.1111/opo.12455&lt;/_doi&gt;&lt;_impact_factor&gt;   3.117&lt;/_impact_factor&gt;&lt;_isbn&gt;1475-1313 (Electronic); 0275-5408 (Linking)&lt;/_isbn&gt;&lt;_issue&gt;3&lt;/_issue&gt;&lt;_journal&gt;Ophthalmic Physiol Opt&lt;/_journal&gt;&lt;_keywords&gt;*environment and myopia; *lifestyle habits; *myopia; *myopia control; *parental attitudes; *risk factors&lt;/_keywords&gt;&lt;_language&gt;eng&lt;/_language&gt;&lt;_modified&gt;64191899&lt;/_modified&gt;&lt;_ori_publication&gt;(c) 2018 The Authors Ophthalmic &amp;amp; Physiological Optics (c) 2018 The College of_x000d__x000a_      Optometrists.&lt;/_ori_publication&gt;&lt;_pages&gt;298-308&lt;/_pages&gt;&lt;_subject_headings&gt;Adolescent; *Attitude; Child; Child Behavior/*psychology; *Eyeglasses; Female; Humans; Ireland/epidemiology; Male; Myopia/epidemiology/*psychology/therapy; Parents/*psychology; Prevalence; Refraction, Ocular/*physiology; Risk Factors; *Schools; Surveys and Questionnaires&lt;/_subject_headings&gt;&lt;_tertiary_title&gt;Ophthalmic &amp;amp; physiological optics : the journal of the British College of_x000d__x000a_      Ophthalmic Opticians (Optometrists)&lt;/_tertiary_title&gt;&lt;_type_work&gt;Journal Article; Multicenter Study&lt;/_type_work&gt;&lt;_url&gt;http://www.ncbi.nlm.nih.gov/entrez/query.fcgi?cmd=Retrieve&amp;amp;db=pubmed&amp;amp;dopt=Abstract&amp;amp;list_uids=29691921&amp;amp;query_hl=1&lt;/_url&gt;&lt;_volume&gt;38&lt;/_volume&gt;&lt;/Details&gt;&lt;Extra&gt;&lt;DBUID&gt;{1C1952A0-4562-459F-9DB8-7EA4385E5EEB}&lt;/DBUID&gt;&lt;/Extra&gt;&lt;/Item&gt;&lt;/References&gt;&lt;/Group&gt;&lt;/Citation&gt;_x000a_"/>
    <w:docVar w:name="NE.Ref{138E2365-38E2-482E-B2CB-579B64BA394D}" w:val=" ADDIN NE.Ref.{138E2365-38E2-482E-B2CB-579B64BA394D}&lt;Citation&gt;&lt;Group&gt;&lt;References&gt;&lt;Item&gt;&lt;ID&gt;1453&lt;/ID&gt;&lt;UID&gt;{6A4E362A-E85D-49E2-BDC4-E64B7DEDBD86}&lt;/UID&gt;&lt;Title&gt;Prevalence and correlates of sleep disturbance and depressive symptoms among Chinese adolescents: a cross-sectional survey study&lt;/Title&gt;&lt;Template&gt;Journal Article&lt;/Template&gt;&lt;Star&gt;0&lt;/Star&gt;&lt;Tag&gt;0&lt;/Tag&gt;&lt;Author&gt;Guo, L; Deng, J; He, Y; Deng, X; Huang, J; Huang, G; Gao, X; Lu, C&lt;/Author&gt;&lt;Year&gt;2014&lt;/Year&gt;&lt;Details&gt;&lt;_accessed&gt;62244640&lt;/_accessed&gt;&lt;_accession_num&gt;25079937&lt;/_accession_num&gt;&lt;_author_adr&gt;Department of Medical statistics and Epidemiology, School of Public Health, Sun Yat-sen University, Guangzhou, People&amp;apos;s Republic of China.; Center for ADR monitoring of Guangdong, Guangzhou, People&amp;apos;s Republic of China.; Department of Medical statistics and Epidemiology, School of Public Health, Sun Yat-sen University, Guangzhou, People&amp;apos;s Republic of China.; Department of Medical statistics and Epidemiology, School of Public Health, Sun Yat-sen University, Guangzhou, People&amp;apos;s Republic of China.; Center for ADR monitoring of Guangdong, Guangzhou, People&amp;apos;s Republic of China.; Center for ADR monitoring of Guangdong, Guangzhou, People&amp;apos;s Republic of China.; Department of Medical statistics and Epidemiology, School of Public Health, Sun Yat-sen University, Guangzhou, People&amp;apos;s Republic of China.; Department of Medical statistics and Epidemiology, School of Public Health, Sun Yat-sen University, Guangzhou, People&amp;apos;s Republic of China.&lt;/_author_adr&gt;&lt;_collection_scope&gt;SCIE;&lt;/_collection_scope&gt;&lt;_created&gt;62224671&lt;/_created&gt;&lt;_date&gt;2014-07-29&lt;/_date&gt;&lt;_date_display&gt;2014 Jul 29&lt;/_date_display&gt;&lt;_db_updated&gt;PubMed&lt;/_db_updated&gt;&lt;_doi&gt;10.1136/bmjopen-2014-005517&lt;/_doi&gt;&lt;_impact_factor&gt;   2.369&lt;/_impact_factor&gt;&lt;_isbn&gt;2044-6055 (Print); 2044-6055 (Linking)&lt;/_isbn&gt;&lt;_issue&gt;7&lt;/_issue&gt;&lt;_journal&gt;BMJ Open&lt;/_journal&gt;&lt;_keywords&gt;Adolescent; China/epidemiology; Cluster Analysis; Cross-Sectional Studies; Depression/*epidemiology; Female; Humans; Logistic Models; Male; Prevalence; Risk Factors; Sleep Wake Disorders/*epidemiology; Students/statistics &amp;amp;amp; numerical data; Surveys and QuestionnairesEPIDEMIOLOGY; MENTAL HEALTH; PAEDIATRICS&lt;/_keywords&gt;&lt;_language&gt;eng&lt;/_language&gt;&lt;_modified&gt;62256540&lt;/_modified&gt;&lt;_ori_publication&gt;Published by the BMJ Publishing Group Limited. For permission to use (where not_x000d__x000a_      already granted under a licence) please go to_x000d__x000a_      http://group.bmj.com/group/rights-licensing/permissions.&lt;/_ori_publication&gt;&lt;_pages&gt;e005517&lt;/_pages&gt;&lt;_tertiary_title&gt;BMJ open&lt;/_tertiary_title&gt;&lt;_type_work&gt;Journal Article; Research Support, Non-U.S. Gov&amp;apos;t&lt;/_type_work&gt;&lt;_url&gt;http://www.ncbi.nlm.nih.gov/entrez/query.fcgi?cmd=Retrieve&amp;amp;db=pubmed&amp;amp;dopt=Abstract&amp;amp;list_uids=25079937&amp;amp;query_hl=1&lt;/_url&gt;&lt;_volume&gt;4&lt;/_volume&gt;&lt;/Details&gt;&lt;Extra&gt;&lt;DBUID&gt;{B3F72E5F-0442-4E5A-9D98-614B0241D013}&lt;/DBUID&gt;&lt;/Extra&gt;&lt;/Item&gt;&lt;/References&gt;&lt;/Group&gt;&lt;/Citation&gt;_x000a_"/>
    <w:docVar w:name="NE.Ref{13960860-C423-4468-899B-189CF2B7067E}" w:val=" ADDIN NE.Ref.{13960860-C423-4468-899B-189CF2B7067E}&lt;Citation&gt;&lt;Group&gt;&lt;References&gt;&lt;Item&gt;&lt;ID&gt;199&lt;/ID&gt;&lt;UID&gt;{949E1578-794A-4E50-AE5A-A7B0AF937CFC}&lt;/UID&gt;&lt;Title&gt;The eye in childhood&lt;/Title&gt;&lt;Template&gt;Journal Article&lt;/Template&gt;&lt;Star&gt;0&lt;/Star&gt;&lt;Tag&gt;0&lt;/Tag&gt;&lt;Author&gt;Mills, M D&lt;/Author&gt;&lt;Year&gt;1999&lt;/Year&gt;&lt;Details&gt;&lt;_accessed&gt;65139076&lt;/_accessed&gt;&lt;_accession_num&gt;10498116&lt;/_accession_num&gt;&lt;_author_adr&gt;Department of Ophthalmology and Visual Science, University of Wisconsin Medical  School, Madison 53705, USA.&lt;/_author_adr&gt;&lt;_collection_scope&gt;SCIE&lt;/_collection_scope&gt;&lt;_created&gt;65138244&lt;/_created&gt;&lt;_date&gt;1999-09-01&lt;/_date&gt;&lt;_date_display&gt;1999 Sep 1&lt;/_date_display&gt;&lt;_impact_factor&gt;   5.305&lt;/_impact_factor&gt;&lt;_isbn&gt;0002-838X (Print); 0002-838X (Linking)&lt;/_isbn&gt;&lt;_issue&gt;3&lt;/_issue&gt;&lt;_journal&gt;Am Fam Physician&lt;/_journal&gt;&lt;_language&gt;eng&lt;/_language&gt;&lt;_modified&gt;65139076&lt;/_modified&gt;&lt;_pages&gt;907-16, 918&lt;/_pages&gt;&lt;_social_category&gt;医学(3)&lt;/_social_category&gt;&lt;_subject_headings&gt;Age Factors; Amblyopia/diagnosis/therapy; Child; Child, Preschool; Humans; Infant; Infant, Newborn; Infant, Premature; Patient Education as Topic; Teaching Materials; Vision Disorders/*diagnosis/*therapy; Vision Screening; Vision, Ocular&lt;/_subject_headings&gt;&lt;_tertiary_title&gt;American family physician&lt;/_tertiary_title&gt;&lt;_type_work&gt;Journal Article; Review&lt;/_type_work&gt;&lt;_url&gt;http://www.ncbi.nlm.nih.gov/entrez/query.fcgi?cmd=Retrieve&amp;amp;db=pubmed&amp;amp;dopt=Abstract&amp;amp;list_uids=10498116&amp;amp;query_hl=1&lt;/_url&gt;&lt;_volume&gt;60&lt;/_volume&gt;&lt;/Details&gt;&lt;Extra&gt;&lt;DBUID&gt;{3F9387F2-331A-44EC-89D9-44E8C1CA5F18}&lt;/DBUID&gt;&lt;/Extra&gt;&lt;/Item&gt;&lt;/References&gt;&lt;/Group&gt;&lt;/Citation&gt;_x000a_"/>
    <w:docVar w:name="NE.Ref{13A6F406-4C35-42CB-900B-05DF2CAE13DC}" w:val=" ADDIN NE.Ref.{13A6F406-4C35-42CB-900B-05DF2CAE13DC}&lt;Citation&gt;&lt;Group&gt;&lt;References&gt;&lt;Item&gt;&lt;ID&gt;151&lt;/ID&gt;&lt;UID&gt;{FD963FB4-FA69-431E-BA61-1331F21FBAF3}&lt;/UID&gt;&lt;Title&gt;How Do Cyber Victimization and Low Core Self-Evaluations Interrelate in  Predicting Adolescent Problematic Technology Use?&lt;/Title&gt;&lt;Template&gt;Journal Article&lt;/Template&gt;&lt;Star&gt;0&lt;/Star&gt;&lt;Tag&gt;0&lt;/Tag&gt;&lt;Author&gt;Peláez-Fernández, M A; Chamizo-Nieto, M T; Rey, L; Extremera, N&lt;/Author&gt;&lt;Year&gt;2021&lt;/Year&gt;&lt;Details&gt;&lt;_accession_num&gt;33803516&lt;/_accession_num&gt;&lt;_author_adr&gt;Department of Social Psychology, Social Work, Social Anthropology and East Asian  Studies, University of Málaga, 29071 Málaga, Spain.; Department of Personality, Assessment and Psychological Treatment, University of  Málaga, 29071 Málaga, Spain.; Department of Personality, Assessment and Psychological Treatment, University of  Málaga, 29071 Málaga, Spain.; Department of Social Psychology, Social Work, Social Anthropology and East Asian  Studies, University of Málaga, 29071 Málaga, Spain.&lt;/_author_adr&gt;&lt;_date_display&gt;2021 Mar 18&lt;/_date_display&gt;&lt;_date&gt;2021-03-18&lt;/_date&gt;&lt;_doi&gt;10.3390/ijerph18063114&lt;/_doi&gt;&lt;_isbn&gt;1660-4601 (Electronic); 1661-7827 (Print); 1660-4601 (Linking)&lt;/_isbn&gt;&lt;_issue&gt;6&lt;/_issue&gt;&lt;_journal&gt;Int J Environ Res Public Health&lt;/_journal&gt;&lt;_keywords&gt;anxiety; buffering effect; core self-evaluations; cyber victimization; problematic technology use; stress&lt;/_keywords&gt;&lt;_language&gt;eng&lt;/_language&gt;&lt;_subject_headings&gt;Adolescent; *Bullying; Child; *Crime Victims; *Cyberbullying; Diagnostic Self Evaluation; Female; Humans; Internet; Male; Technology&lt;/_subject_headings&gt;&lt;_tertiary_title&gt;International journal of environmental research and public health&lt;/_tertiary_title&gt;&lt;_type_work&gt;Journal Article; Research Support, Non-U.S. Gov&amp;apos;t&lt;/_type_work&gt;&lt;_url&gt;http://www.ncbi.nlm.nih.gov/entrez/query.fcgi?cmd=Retrieve&amp;amp;db=pubmed&amp;amp;dopt=Abstract&amp;amp;list_uids=33803516&amp;amp;query_hl=1&lt;/_url&gt;&lt;_volume&gt;18&lt;/_volume&gt;&lt;_created&gt;64656695&lt;/_created&gt;&lt;_modified&gt;64656695&lt;/_modified&gt;&lt;_impact_factor&gt;   4.614&lt;/_impact_factor&gt;&lt;_collection_scope&gt;SSCI;SCIE&lt;/_collection_scope&gt;&lt;/Details&gt;&lt;Extra&gt;&lt;DBUID&gt;{725D76A1-09CB-4550-9760-2CAB276F575A}&lt;/DBUID&gt;&lt;/Extra&gt;&lt;/Item&gt;&lt;/References&gt;&lt;/Group&gt;&lt;Group&gt;&lt;References&gt;&lt;Item&gt;&lt;ID&gt;152&lt;/ID&gt;&lt;UID&gt;{2DED9168-21DB-4B73-9FBF-A4F9A5A7F331}&lt;/UID&gt;&lt;Title&gt;Profiles of Mobile Phone Problem Use in Bullying and Cyberbullying Among  Adolescents&lt;/Title&gt;&lt;Template&gt;Journal Article&lt;/Template&gt;&lt;Star&gt;0&lt;/Star&gt;&lt;Tag&gt;0&lt;/Tag&gt;&lt;Author&gt;Méndez, I; Jorquera, Hernández AB; Ruiz-Esteban, C&lt;/Author&gt;&lt;Year&gt;2020&lt;/Year&gt;&lt;Details&gt;&lt;_accession_num&gt;33178090&lt;/_accession_num&gt;&lt;_author_adr&gt;Department of Evolutionary Developmental and Educational Psychology, Campus  Regional Excellence Mare Nostrum, University of Murcia, Murcia, Spain.; Department of Evolutionary Developmental and Educational Psychology, Campus  Regional Excellence Mare Nostrum, University of Murcia, Murcia, Spain.; Department of Evolutionary Developmental and Educational Psychology, Campus  Regional Excellence Mare Nostrum, University of Murcia, Murcia, Spain.&lt;/_author_adr&gt;&lt;_date_display&gt;2020&lt;/_date_display&gt;&lt;_date&gt;2020-01-20&lt;/_date&gt;&lt;_doi&gt;10.3389/fpsyg.2020.596961&lt;/_doi&gt;&lt;_isbn&gt;1664-1078 (Print); 1664-1078 (Electronic); 1664-1078 (Linking)&lt;/_isbn&gt;&lt;_journal&gt;Front Psychol&lt;/_journal&gt;&lt;_keywords&gt;academic adjustment; adolescence; bullying; cyberbullying; mobile phone&lt;/_keywords&gt;&lt;_language&gt;eng&lt;/_language&gt;&lt;_ori_publication&gt;Copyright © 2020 Méndez, Jorquera Hernández and Ruiz-Esteban.&lt;/_ori_publication&gt;&lt;_pages&gt;596961&lt;/_pages&gt;&lt;_tertiary_title&gt;Frontiers in psychology&lt;/_tertiary_title&gt;&lt;_type_work&gt;Journal Article&lt;/_type_work&gt;&lt;_url&gt;http://www.ncbi.nlm.nih.gov/entrez/query.fcgi?cmd=Retrieve&amp;amp;db=pubmed&amp;amp;dopt=Abstract&amp;amp;list_uids=33178090&amp;amp;query_hl=1&lt;/_url&gt;&lt;_volume&gt;11&lt;/_volume&gt;&lt;_created&gt;64656696&lt;/_created&gt;&lt;_modified&gt;64656696&lt;/_modified&gt;&lt;_impact_factor&gt;   4.232&lt;/_impact_factor&gt;&lt;_social_category&gt;心理学(3)&lt;/_social_category&gt;&lt;_collection_scope&gt;SSCI&lt;/_collection_scope&gt;&lt;/Details&gt;&lt;Extra&gt;&lt;DBUID&gt;{725D76A1-09CB-4550-9760-2CAB276F575A}&lt;/DBUID&gt;&lt;/Extra&gt;&lt;/Item&gt;&lt;/References&gt;&lt;/Group&gt;&lt;/Citation&gt;_x000a_"/>
    <w:docVar w:name="NE.Ref{13B18F48-5CFE-40BA-9633-016D16963127}" w:val=" ADDIN NE.Ref.{13B18F48-5CFE-40BA-9633-016D16963127}&lt;Citation&gt;&lt;Group&gt;&lt;References&gt;&lt;Item&gt;&lt;ID&gt;1430&lt;/ID&gt;&lt;UID&gt;{F8C39030-772E-4328-9B20-20B42AA56BF7}&lt;/UID&gt;&lt;Title&gt;Results from the 2013 National_x000d__x000a_Survey on Drug Use and Health: Summary of National Findings, NSDUH Series H-48&lt;/Title&gt;&lt;Template&gt;Report&lt;/Template&gt;&lt;Star&gt;0&lt;/Star&gt;&lt;Tag&gt;0&lt;/Tag&gt;&lt;Author&gt;&amp;quot;Substance Abuse and Mental Health Services Administration&amp;quot;&lt;/Author&gt;&lt;Year&gt;2014&lt;/Year&gt;&lt;Details&gt;&lt;_accessed&gt;62218683&lt;/_accessed&gt;&lt;_created&gt;62218683&lt;/_created&gt;&lt;_modified&gt;62218687&lt;/_modified&gt;&lt;_number&gt;HHS Publication No. (SMA) 14-4863&lt;/_number&gt;&lt;_publisher&gt;Substance Abuse and Mental Health Services_x000d__x000a_Administration&lt;/_publisher&gt;&lt;_secondary_author&gt;Rockville, MD&lt;/_secondary_author&gt;&lt;/Details&gt;&lt;Extra&gt;&lt;DBUID&gt;{B3F72E5F-0442-4E5A-9D98-614B0241D013}&lt;/DBUID&gt;&lt;/Extra&gt;&lt;/Item&gt;&lt;/References&gt;&lt;/Group&gt;&lt;/Citation&gt;_x000a_"/>
    <w:docVar w:name="NE.Ref{13B8941E-9FD7-425C-B5BB-445CD94A7ECD}" w:val=" ADDIN NE.Ref.{13B8941E-9FD7-425C-B5BB-445CD94A7ECD}&lt;Citation&gt;&lt;Group&gt;&lt;References&gt;&lt;Item&gt;&lt;ID&gt;2&lt;/ID&gt;&lt;UID&gt;{1D51DF26-C1EF-4053-80AD-6D411C044B8F}&lt;/UID&gt;&lt;Title&gt;国际近视研究学会(IMI)近视防控研究白皮书解读&lt;/Title&gt;&lt;Template&gt;Journal Article&lt;/Template&gt;&lt;Star&gt;0&lt;/Star&gt;&lt;Tag&gt;0&lt;/Tag&gt;&lt;Author&gt;魏瑞华; 鹿大千; 金楠; 杜蓓&lt;/Author&gt;&lt;Year&gt;2019&lt;/Year&gt;&lt;Details&gt;&lt;_author_aff&gt;天津医科大学眼科医院、眼视光学院、眼科研究所;天津市视网膜功能与疾病重点实验室;&lt;/_author_aff&gt;&lt;_date&gt;2019-08-05&lt;/_date&gt;&lt;_db_provider&gt;CNKI: 期刊&lt;/_db_provider&gt;&lt;_issue&gt;08&lt;/_issue&gt;&lt;_journal&gt;眼科新进展&lt;/_journal&gt;&lt;_keywords&gt;近视;近视防控;国际近视研究学会&lt;/_keywords&gt;&lt;_pages&gt;701-713&lt;/_pages&gt;&lt;_url&gt;http://kns.cnki.net/KCMS/detail/detail.aspx?FileName=XKJZ201908002&amp;amp;DbName=CJFQ2019&lt;/_url&gt;&lt;_volume&gt;39&lt;/_volume&gt;&lt;_created&gt;63567955&lt;/_created&gt;&lt;_modified&gt;63567956&lt;/_modified&gt;&lt;_db_updated&gt;CNKI - Reference&lt;/_db_updated&gt;&lt;_collection_scope&gt;PKU&lt;/_collection_scope&gt;&lt;_translated_author&gt;Wei, Ruihua;Lu, Daqian;Jin, Nan;Du, Bei&lt;/_translated_author&gt;&lt;/Details&gt;&lt;Extra&gt;&lt;DBUID&gt;{5D4A96AE-2D4D-41F0-9DA9-F21F7ED3972F}&lt;/DBUID&gt;&lt;/Extra&gt;&lt;/Item&gt;&lt;/References&gt;&lt;/Group&gt;&lt;/Citation&gt;_x000a_"/>
    <w:docVar w:name="NE.Ref{13C23CCC-CFDA-42CD-918B-A726CDA36F31}" w:val=" ADDIN NE.Ref.{13C23CCC-CFDA-42CD-918B-A726CDA36F31}&lt;Citation&gt;&lt;Group&gt;&lt;References&gt;&lt;Item&gt;&lt;ID&gt;29&lt;/ID&gt;&lt;UID&gt;{349D91C0-8B4C-451A-BE67-C76F22250887}&lt;/UID&gt;&lt;Title&gt;时空社会学视角下青少年体质健康促进模式研究&lt;/Title&gt;&lt;Template&gt;Thesis&lt;/Template&gt;&lt;Star&gt;0&lt;/Star&gt;&lt;Tag&gt;0&lt;/Tag&gt;&lt;Author&gt;朱厚伟&lt;/Author&gt;&lt;Year&gt;2021&lt;/Year&gt;&lt;Details&gt;&lt;_created&gt;64845398&lt;/_created&gt;&lt;_db_provider&gt;CNKI&lt;/_db_provider&gt;&lt;_doi&gt;10.27245/d.cnki.gnjsu.2021.000086&lt;/_doi&gt;&lt;_keywords&gt;青少年;体质健康促进;时空社会学&lt;/_keywords&gt;&lt;_modified&gt;64845398&lt;/_modified&gt;&lt;_publisher&gt;南京师范大学&lt;/_publisher&gt;&lt;_tertiary_author&gt;史曙生&lt;/_tertiary_author&gt;&lt;_type_work&gt;博士&lt;/_type_work&gt;&lt;_translated_author&gt;Zhu, Hou wei&lt;/_translated_author&gt;&lt;_translated_tertiary_author&gt;Shi, Shu sheng&lt;/_translated_tertiary_author&gt;&lt;/Details&gt;&lt;Extra&gt;&lt;DBUID&gt;{3F9387F2-331A-44EC-89D9-44E8C1CA5F18}&lt;/DBUID&gt;&lt;/Extra&gt;&lt;/Item&gt;&lt;/References&gt;&lt;/Group&gt;&lt;/Citation&gt;_x000a_"/>
    <w:docVar w:name="NE.Ref{13D8AC85-61FE-44CB-A38A-B62D2DAD5603}" w:val=" ADDIN NE.Ref.{13D8AC85-61FE-44CB-A38A-B62D2DAD5603}&lt;Citation&gt;&lt;Group&gt;&lt;References&gt;&lt;Item&gt;&lt;ID&gt;29&lt;/ID&gt;&lt;UID&gt;{ACB20F79-F725-4D25-9483-222B7A9831AE}&lt;/UID&gt;&lt;Title&gt;Childhood household dysfunction and risk of self-harm: a cohort study of 107 518  young adults in Stockholm County&lt;/Title&gt;&lt;Template&gt;Journal Article&lt;/Template&gt;&lt;Star&gt;0&lt;/Star&gt;&lt;Tag&gt;0&lt;/Tag&gt;&lt;Author&gt;Björkenstam, E; Kosidou, K; Björkenstam, C&lt;/Author&gt;&lt;Year&gt;2016&lt;/Year&gt;&lt;Details&gt;&lt;_accessed&gt;65224707&lt;/_accessed&gt;&lt;_accession_num&gt;27032414&lt;/_accession_num&gt;&lt;_author_adr&gt;Department of Public Health Sciences, Division of Social Medicine, Karolinska  Institutet, Stockholm, Sweden Department of Community Health Sciences, Fielding  School of Public Health and California Center for Population Research, University  of California Los Angeles, Los Angeles, CA, USA emma.bjorkenstam@ki.se.; Department of Public Health Sciences, Division Public Health Epidemiology,  Karolinska Institutet, Stockholm, Sweden Center for Epidemiology and Community  Medicine, Stockholm County Council, Stockholm, Sweden.; Department of Epidemiology, Fielding School of Public Health, University of  California Los Angeles, Los Angeles, CA, USA.&lt;/_author_adr&gt;&lt;_collection_scope&gt;SCIE&lt;/_collection_scope&gt;&lt;_created&gt;65026814&lt;/_created&gt;&lt;_date&gt;2016-04-01&lt;/_date&gt;&lt;_date_display&gt;2016 Apr&lt;/_date_display&gt;&lt;_doi&gt;10.1093/ije/dyw012&lt;/_doi&gt;&lt;_impact_factor&gt;   9.685&lt;/_impact_factor&gt;&lt;_isbn&gt;1464-3685 (Electronic); 0300-5771 (Linking)&lt;/_isbn&gt;&lt;_issue&gt;2&lt;/_issue&gt;&lt;_journal&gt;Int J Epidemiol&lt;/_journal&gt;&lt;_language&gt;eng&lt;/_language&gt;&lt;_modified&gt;65224707&lt;/_modified&gt;&lt;_ori_publication&gt;© The Author 2016; all rights reserved. Published by Oxford University Press on _x000d__x000a_      behalf of the International Epidemiological Association.&lt;/_ori_publication&gt;&lt;_pages&gt;501-11&lt;/_pages&gt;&lt;_social_category&gt;医学(1)&lt;/_social_category&gt;&lt;_subject_headings&gt;Adolescent; Child; Child Abuse/*statistics &amp;amp; numerical data; *Child of Impaired Parents; Domestic Violence/statistics &amp;amp; numerical data; Family Characteristics; *Family Relations; Female; Humans; Male; Proportional Hazards Models; Registries; Self-Injurious Behavior/epidemiology/*psychology; Socioeconomic Factors; Surveys and Questionnaires; Sweden/epidemiology; Young Adult&lt;/_subject_headings&gt;&lt;_tertiary_title&gt;International journal of epidemiology&lt;/_tertiary_title&gt;&lt;_type_work&gt;Journal Article; Research Support, Non-U.S. Gov&amp;apos;t&lt;/_type_work&gt;&lt;_url&gt;http://www.ncbi.nlm.nih.gov/entrez/query.fcgi?cmd=Retrieve&amp;amp;db=pubmed&amp;amp;dopt=Abstract&amp;amp;list_uids=27032414&amp;amp;query_hl=1&lt;/_url&gt;&lt;_volume&gt;45&lt;/_volume&gt;&lt;/Details&gt;&lt;Extra/&gt;&lt;/Item&gt;&lt;/References&gt;&lt;/Group&gt;&lt;/Citation&gt;_x000a_"/>
    <w:docVar w:name="NE.Ref{13F423DB-428A-4F28-A4E6-83B1741F0051}" w:val=" ADDIN NE.Ref.{13F423DB-428A-4F28-A4E6-83B1741F0051}&lt;Citation&gt;&lt;Group&gt;&lt;References&gt;&lt;Item&gt;&lt;ID&gt;250&lt;/ID&gt;&lt;UID&gt;{F73401DF-BB72-4A6A-850E-3015B25EF9F0}&lt;/UID&gt;&lt;Title&gt;Prevalence and correlates of self-reported sleep problems among Chinese adolescents&lt;/Title&gt;&lt;Template&gt;Journal Article&lt;/Template&gt;&lt;Star&gt;0&lt;/Star&gt;&lt;Tag&gt;5&lt;/Tag&gt;&lt;Author&gt;Liu, X; Uchiyama, M; Okawa, M; Kurita, H&lt;/Author&gt;&lt;Year&gt;2000&lt;/Year&gt;&lt;Details&gt;&lt;_accessed&gt;59821149&lt;/_accessed&gt;&lt;_accession_num&gt;10678463&lt;/_accession_num&gt;&lt;_author_adr&gt;Department of Psychiatry, Shandong Medical University, People&amp;apos;s Republic of China. xcliu@ncnp-k.go.jp&lt;/_author_adr&gt;&lt;_created&gt;59821145&lt;/_created&gt;&lt;_date&gt;2000-02-01&lt;/_date&gt;&lt;_date_display&gt;2000 Feb 1&lt;/_date_display&gt;&lt;_db_updated&gt;PubMed&lt;/_db_updated&gt;&lt;_issue&gt;1&lt;/_issue&gt;&lt;_journal&gt;Sleep&lt;/_journal&gt;&lt;_keywords&gt;Adolescent; Child; China/epidemiology; Cross-Sectional Studies; Female; Humans; Incidence; Male; Risk Factors; Sleep Initiation and Maintenance Disorders/*epidemiology/etiology; Stress, Psychological/complications&lt;/_keywords&gt;&lt;_language&gt;eng&lt;/_language&gt;&lt;_modified&gt;59821145&lt;/_modified&gt;&lt;_pages&gt;27-34&lt;/_pages&gt;&lt;_type_work&gt;Journal Article&lt;/_type_work&gt;&lt;_url&gt;http://www.ncbi.nlm.nih.gov/entrez/query.fcgi?cmd=Retrieve&amp;amp;db=pubmed&amp;amp;dopt=Abstract&amp;amp;list_uids=10678463&amp;amp;query_hl=1&lt;/_url&gt;&lt;_volume&gt;23&lt;/_volume&gt;&lt;/Details&gt;&lt;Extra&gt;&lt;DBUID&gt;{F2F0BADE-0539-416F-8F99-9BE45C02286C}&lt;/DBUID&gt;&lt;/Extra&gt;&lt;/Item&gt;&lt;/References&gt;&lt;/Group&gt;&lt;Group&gt;&lt;References&gt;&lt;Item&gt;&lt;ID&gt;193&lt;/ID&gt;&lt;UID&gt;{277DD9B3-63E9-4BDC-9714-9FE6521E5380}&lt;/UID&gt;&lt;Title&gt;Sleep quality of Chinese adolescents: distribution and its associated factors&lt;/Title&gt;&lt;Template&gt;Journal Article&lt;/Template&gt;&lt;Star&gt;0&lt;/Star&gt;&lt;Tag&gt;0&lt;/Tag&gt;&lt;Author&gt;Xu, Z; Su, H; Zou, Y; Chen, J; Wu, J; Chang, W&lt;/Author&gt;&lt;Year&gt;2012&lt;/Year&gt;&lt;Details&gt;&lt;_accessed&gt;59821501&lt;/_accessed&gt;&lt;_accession_num&gt;21470332&lt;/_accession_num&gt;&lt;_author_adr&gt;Department of Epidemiology and Health Statistics, School of Public Health, Anhui  Medical University, Hefei, Anhui Province, China.&lt;/_author_adr&gt;&lt;_created&gt;59816071&lt;/_created&gt;&lt;_date&gt;2012-02-01&lt;/_date&gt;&lt;_date_display&gt;2012 Feb&lt;/_date_display&gt;&lt;_db_updated&gt;PubMed&lt;/_db_updated&gt;&lt;_doi&gt;10.1111/j.1440-1754.2011.02065.x&lt;/_doi&gt;&lt;_issue&gt;2&lt;/_issue&gt;&lt;_journal&gt;J Paediatr Child Health&lt;/_journal&gt;&lt;_keywords&gt;Adolescent; Anxiety/complications; Child; China; Depression/complications; Female; Humans; Male; Multivariate Analysis; Psychiatric Status Rating Scales; Questionnaires; Risk Factors; Sleep/*physiology; Sleep Disorders/epidemiology/physiopathology/*psychology; Young Adult&lt;/_keywords&gt;&lt;_language&gt;eng&lt;/_language&gt;&lt;_modified&gt;59816071&lt;/_modified&gt;&lt;_ori_publication&gt;(c) 2011 The Authors. Journal of Paediatrics and Child Health (c) 2011_x000d__x000a_      Paediatrics and Child Health Division (Royal Australasian College of Physicians).&lt;/_ori_publication&gt;&lt;_pages&gt;138-45&lt;/_pages&gt;&lt;_type_work&gt;Journal Article; Research Support, Non-U.S. Gov&amp;apos;t&lt;/_type_work&gt;&lt;_url&gt;http://www.ncbi.nlm.nih.gov/entrez/query.fcgi?cmd=Retrieve&amp;amp;db=pubmed&amp;amp;dopt=Abstract&amp;amp;list_uids=21470332&amp;amp;query_hl=1&lt;/_url&gt;&lt;_volume&gt;48&lt;/_volume&gt;&lt;/Details&gt;&lt;Extra&gt;&lt;DBUID&gt;{F2F0BADE-0539-416F-8F99-9BE45C02286C}&lt;/DBUID&gt;&lt;/Extra&gt;&lt;/Item&gt;&lt;/References&gt;&lt;/Group&gt;&lt;Group&gt;&lt;References&gt;&lt;Item&gt;&lt;ID&gt;185&lt;/ID&gt;&lt;UID&gt;{F092A171-574A-4975-A544-4E6F1742AC82}&lt;/UID&gt;&lt;Title&gt;Sleep-wake patterns and sleep disturbance among Hong Kong Chinese adolescents&lt;/Title&gt;&lt;Template&gt;Journal Article&lt;/Template&gt;&lt;Star&gt;0&lt;/Star&gt;&lt;Tag&gt;0&lt;/Tag&gt;&lt;Author&gt;Chung, K F; Cheung, M M&lt;/Author&gt;&lt;Year&gt;2008&lt;/Year&gt;&lt;Details&gt;&lt;_accessed&gt;59821816&lt;/_accessed&gt;&lt;_accession_num&gt;18274265&lt;/_accession_num&gt;&lt;_author_adr&gt;Department of Psychiatry, University of Hong Kong, Hong Kong SAR, China. kfchung@hkucc.hku.hk&lt;/_author_adr&gt;&lt;_created&gt;59816061&lt;/_created&gt;&lt;_date&gt;2008-02-01&lt;/_date&gt;&lt;_date_display&gt;2008 Feb&lt;/_date_display&gt;&lt;_db_updated&gt;PubMed&lt;/_db_updated&gt;&lt;_issue&gt;2&lt;/_issue&gt;&lt;_journal&gt;Sleep&lt;/_journal&gt;&lt;_keywords&gt;Achievement; Adolescent; Asian Continental Ancestry Group/*ethnology; Cross-Sectional Studies; Disorders of Excessive Somnolence/diagnosis/ethnology; Female; Hong Kong/epidemiology; Humans; Male; Prevalence; Psychometrics; Questionnaires; School Health Services; Sleep Disorders, Circadian Rhythm/diagnosis/epidemiology/*ethnology&lt;/_keywords&gt;&lt;_language&gt;eng&lt;/_language&gt;&lt;_modified&gt;59816061&lt;/_modified&gt;&lt;_pages&gt;185-94&lt;/_pages&gt;&lt;_type_work&gt;Journal Article&lt;/_type_work&gt;&lt;_url&gt;http://www.ncbi.nlm.nih.gov/entrez/query.fcgi?cmd=Retrieve&amp;amp;db=pubmed&amp;amp;dopt=Abstract&amp;amp;list_uids=18274265&amp;amp;query_hl=1&lt;/_url&gt;&lt;_volume&gt;31&lt;/_volume&gt;&lt;/Details&gt;&lt;Extra&gt;&lt;DBUID&gt;{F2F0BADE-0539-416F-8F99-9BE45C02286C}&lt;/DBUID&gt;&lt;/Extra&gt;&lt;/Item&gt;&lt;/References&gt;&lt;/Group&gt;&lt;Group&gt;&lt;References&gt;&lt;Item&gt;&lt;ID&gt;184&lt;/ID&gt;&lt;UID&gt;{F5D13224-2C61-4527-BDFF-1A6846211E13}&lt;/UID&gt;&lt;Title&gt;[Sleep habits and sleep disturbance in school-age children of China]&lt;/Title&gt;&lt;Template&gt;Journal Article&lt;/Template&gt;&lt;Star&gt;0&lt;/Star&gt;&lt;Tag&gt;0&lt;/Tag&gt;&lt;Author&gt;Li, S H; Shen, X M; Jin, X M; Yan, C H; Wu, S H; Jiang, F; Yu, X D; Qiu, Y L&lt;/Author&gt;&lt;Year&gt;2008&lt;/Year&gt;&lt;Details&gt;&lt;_accession_num&gt;19099705&lt;/_accession_num&gt;&lt;_author_adr&gt;Shanghai Children&amp;apos;s Medical Center, Shanghai Jiao Tong University School of Medicine, Shanghai 200027, China.&lt;/_author_adr&gt;&lt;_created&gt;59816061&lt;/_created&gt;&lt;_date&gt;2008-03-01&lt;/_date&gt;&lt;_date_display&gt;2008 Mar&lt;/_date_display&gt;&lt;_db_updated&gt;PubMed&lt;/_db_updated&gt;&lt;_issue&gt;3&lt;/_issue&gt;&lt;_journal&gt;Zhonghua Er Ke Za Zhi&lt;/_journal&gt;&lt;_keywords&gt;Child; China/epidemiology; Cross-Sectional Studies; Female; Habits; Humans; Male; *Questionnaires; *Sleep; Sleep Disorders/epidemiology; *Sleep Stages; Students; Urban Population&lt;/_keywords&gt;&lt;_language&gt;chi&lt;/_language&gt;&lt;_modified&gt;59816061&lt;/_modified&gt;&lt;_pages&gt;185-9&lt;/_pages&gt;&lt;_type_work&gt;English Abstract; Journal Article; Research Support, Non-U.S. Gov&amp;apos;t&lt;/_type_work&gt;&lt;_url&gt;http://www.ncbi.nlm.nih.gov/entrez/query.fcgi?cmd=Retrieve&amp;amp;db=pubmed&amp;amp;dopt=Abstract&amp;amp;list_uids=19099705&amp;amp;query_hl=1&lt;/_url&gt;&lt;_volume&gt;46&lt;/_volume&gt;&lt;/Details&gt;&lt;Extra&gt;&lt;DBUID&gt;{F2F0BADE-0539-416F-8F99-9BE45C02286C}&lt;/DBUID&gt;&lt;/Extra&gt;&lt;/Item&gt;&lt;/References&gt;&lt;/Group&gt;&lt;/Citation&gt;_x000a_"/>
    <w:docVar w:name="NE.Ref{14028C13-D144-4CE7-9C66-6A3751319692}" w:val=" ADDIN NE.Ref.{14028C13-D144-4CE7-9C66-6A3751319692}&lt;Citation&gt;&lt;Group&gt;&lt;References&gt;&lt;Item&gt;&lt;ID&gt;1004&lt;/ID&gt;&lt;UID&gt;{DAA8C14D-6625-490F-829F-6298EEF8C8E7}&lt;/UID&gt;&lt;Title&gt;构建我国青少年体质健康促进服务体系的若干思考&lt;/Title&gt;&lt;Template&gt;Journal Article&lt;/Template&gt;&lt;Star&gt;0&lt;/Star&gt;&lt;Tag&gt;0&lt;/Tag&gt;&lt;Author&gt;顾玉芝&lt;/Author&gt;&lt;Year&gt;2016&lt;/Year&gt;&lt;Details&gt;&lt;_author_aff&gt;南通科技职业学院;&lt;/_author_aff&gt;&lt;_cited_count&gt;1&lt;/_cited_count&gt;&lt;_date&gt;2016-11-15&lt;/_date&gt;&lt;_issue&gt;11&lt;/_issue&gt;&lt;_journal&gt;佳木斯职业学院学报&lt;/_journal&gt;&lt;_keywords&gt;青少年;体质;健康;服务;体系&lt;/_keywords&gt;&lt;_pages&gt;459-460&lt;/_pages&gt;&lt;_url&gt;https://kns.cnki.net/kcms/detail/detail.aspx?FileName=JMSJ201611299&amp;amp;DbName=CJFQ2016&lt;/_url&gt;&lt;_created&gt;64195123&lt;/_created&gt;&lt;_modified&gt;64195123&lt;/_modified&gt;&lt;_db_updated&gt;CNKI - Reference&lt;/_db_updated&gt;&lt;_translated_author&gt;Gu, Yuzhi&lt;/_translated_author&gt;&lt;/Details&gt;&lt;Extra&gt;&lt;DBUID&gt;{F96A950B-833F-4880-A151-76DA2D6A2879}&lt;/DBUID&gt;&lt;/Extra&gt;&lt;/Item&gt;&lt;/References&gt;&lt;/Group&gt;&lt;/Citation&gt;_x000a_"/>
    <w:docVar w:name="NE.Ref{14224555-819E-473B-B21F-032193878AE3}" w:val=" ADDIN NE.Ref.{14224555-819E-473B-B21F-032193878AE3}&lt;Citation&gt;&lt;Group&gt;&lt;References&gt;&lt;Item&gt;&lt;ID&gt;958&lt;/ID&gt;&lt;UID&gt;{F1DAF5ED-8AFA-48DC-8120-30A670F0E1E5}&lt;/UID&gt;&lt;Title&gt;School environment and adolescent depressive symptoms: a multilevel longitudinal study.&lt;/Title&gt;&lt;Template&gt;Journal Article&lt;/Template&gt;&lt;Star&gt;0&lt;/Star&gt;&lt;Tag&gt;5&lt;/Tag&gt;&lt;Author&gt;Brière, Frédéric N;Pascal, Sophie;Dupéré, Véronique;Janosz, Michel&lt;/Author&gt;&lt;Year&gt;2013&lt;/Year&gt;&lt;Details&gt;&lt;_pages&gt;e702-8&lt;/_pages&gt;&lt;_url&gt;https://www.ncbi.nlm.nih.gov/pubmed/23400608&lt;/_url&gt;&lt;_doi&gt;10.1542/peds.2012-2172&lt;/_doi&gt;&lt;_language&gt;English&lt;/_language&gt;&lt;_issue&gt;3&lt;/_issue&gt;&lt;_db_provider&gt;PubMed&lt;/_db_provider&gt;&lt;_volume&gt;131&lt;/_volume&gt;&lt;_journal&gt;Pediatrics&lt;/_journal&gt;&lt;_isbn&gt;0031-4005 &lt;/_isbn&gt;&lt;_author_adr&gt;École de Psychoéducation, Université de Montréal, Montréal, Québec, Canada, frederic.nault-briere@umontreal.ca&lt;/_author_adr&gt;&lt;_impact_factor&gt;   7.124&lt;/_impact_factor&gt;&lt;_collection_scope&gt;SCI;SCIE&lt;/_collection_scope&gt;&lt;_created&gt;64288713&lt;/_created&gt;&lt;_modified&gt;64288733&lt;/_modified&gt;&lt;/Details&gt;&lt;Extra&gt;&lt;DBUID&gt;{F96A950B-833F-4880-A151-76DA2D6A2879}&lt;/DBUID&gt;&lt;/Extra&gt;&lt;/Item&gt;&lt;/References&gt;&lt;/Group&gt;&lt;/Citation&gt;_x000a_"/>
    <w:docVar w:name="NE.Ref{1426DCDF-E92F-4486-80D7-12502DFCFAE7}" w:val=" ADDIN NE.Ref.{1426DCDF-E92F-4486-80D7-12502DFCFAE7}&lt;Citation&gt;&lt;Group&gt;&lt;References&gt;&lt;Item&gt;&lt;ID&gt;175&lt;/ID&gt;&lt;UID&gt;{6B312A36-3D56-4F39-92F5-7BEF366A2130}&lt;/UID&gt;&lt;Title&gt;Lost without a cause: time to embrace causal thinking using Directed Acyclic  Graphs (DAGs)&lt;/Title&gt;&lt;Template&gt;Journal Article&lt;/Template&gt;&lt;Star&gt;0&lt;/Star&gt;&lt;Tag&gt;0&lt;/Tag&gt;&lt;Author&gt;Van Cauwenberg, J; De Paepe, A; Poppe, L&lt;/Author&gt;&lt;Year&gt;2023&lt;/Year&gt;&lt;Details&gt;&lt;_accession_num&gt;38082338&lt;/_accession_num&gt;&lt;_author_adr&gt;Department of Public Health and Primary Care, Ghent University, Ghent, Belgium.  jelle.vancauwenberg@ugent.be.; Research Foundation Flanders, Brussels, Belgium. jelle.vancauwenberg@ugent.be.; Department of Experimental Clinical and Health Psychology, Ghent University,  Ghent, Belgium.; Department of Public Health and Primary Care, Ghent University, Ghent, Belgium.; Research Foundation Flanders, Brussels, Belgium.&lt;/_author_adr&gt;&lt;_collection_scope&gt;SCIE&lt;/_collection_scope&gt;&lt;_created&gt;65214006&lt;/_created&gt;&lt;_date&gt;2023-12-11&lt;/_date&gt;&lt;_date_display&gt;2023 Dec 11&lt;/_date_display&gt;&lt;_doi&gt;10.1186/s12966-023-01545-8&lt;/_doi&gt;&lt;_impact_factor&gt;   8.915&lt;/_impact_factor&gt;&lt;_isbn&gt;1479-5868 (Electronic); 1479-5868 (Linking)&lt;/_isbn&gt;&lt;_issue&gt;1&lt;/_issue&gt;&lt;_journal&gt;Int J Behav Nutr Phys Act&lt;/_journal&gt;&lt;_language&gt;eng&lt;/_language&gt;&lt;_modified&gt;65214006&lt;/_modified&gt;&lt;_pages&gt;145&lt;/_pages&gt;&lt;_social_category&gt;医学(1)&lt;/_social_category&gt;&lt;_subject_headings&gt;Humans; *Models, Statistical; Causality&lt;/_subject_headings&gt;&lt;_tertiary_title&gt;The international journal of behavioral nutrition and physical activity&lt;/_tertiary_title&gt;&lt;_type_work&gt;Letter&lt;/_type_work&gt;&lt;_url&gt;http://www.ncbi.nlm.nih.gov/entrez/query.fcgi?cmd=Retrieve&amp;amp;db=pubmed&amp;amp;dopt=Abstract&amp;amp;list_uids=38082338&amp;amp;query_hl=1&lt;/_url&gt;&lt;_volume&gt;20&lt;/_volume&gt;&lt;/Details&gt;&lt;Extra/&gt;&lt;/Item&gt;&lt;/References&gt;&lt;/Group&gt;&lt;/Citation&gt;_x000a_"/>
    <w:docVar w:name="NE.Ref{143AAC77-7293-4ADE-9116-F0AA82A8C3AE}" w:val=" ADDIN NE.Ref.{143AAC77-7293-4ADE-9116-F0AA82A8C3AE}&lt;Citation&gt;&lt;Group&gt;&lt;References&gt;&lt;Item&gt;&lt;ID&gt;69&lt;/ID&gt;&lt;UID&gt;{418B512D-FFB6-495F-A112-C8C266DD9FE1}&lt;/UID&gt;&lt;Title&gt;Improving mental health through fostering healthy lifestyles in young people: one of the targets in the WPA Action Plan 2023-2026&lt;/Title&gt;&lt;Template&gt;Journal Article&lt;/Template&gt;&lt;Star&gt;1&lt;/Star&gt;&lt;Tag&gt;5&lt;/Tag&gt;&lt;Author&gt;Wasserman, Danuta; Arango, Celso; Fiorillo, Andrea; Levin, Saul; Peters, Andrew; Rao, Prasad; Sanchez-Villanueva, Thelma; Sylla, Aida&lt;/Author&gt;&lt;Year&gt;2023&lt;/Year&gt;&lt;Details&gt;&lt;_accessed&gt;65147664&lt;/_accessed&gt;&lt;_alternate_title&gt;World PsychiatryWorld Psychiatry&lt;/_alternate_title&gt;&lt;_collection_scope&gt;SSCI;SCIE&lt;/_collection_scope&gt;&lt;_created&gt;65085188&lt;/_created&gt;&lt;_date&gt;2023-10-01&lt;/_date&gt;&lt;_date_display&gt;2023_x000d__x000a_2023/10/01&lt;/_date_display&gt;&lt;_doi&gt;https://doi.org/10.1002/wps.21146&lt;/_doi&gt;&lt;_impact_factor&gt;  79.683&lt;/_impact_factor&gt;&lt;_isbn&gt;1723-8617&lt;/_isbn&gt;&lt;_issue&gt;3&lt;/_issue&gt;&lt;_journal&gt;World Psychiatry&lt;/_journal&gt;&lt;_modified&gt;65147664&lt;/_modified&gt;&lt;_ori_publication&gt;John Wiley &amp;amp; Sons, Ltd&lt;/_ori_publication&gt;&lt;_pages&gt;488-489&lt;/_pages&gt;&lt;_social_category&gt;医学(1)&lt;/_social_category&gt;&lt;_url&gt;https://doi.org/10.1002/wps.21146&lt;/_url&gt;&lt;_volume&gt;22&lt;/_volume&gt;&lt;/Details&gt;&lt;Extra&gt;&lt;DBUID&gt;{B229E695-20C0-47E4-A960-6A523A810098}&lt;/DBUID&gt;&lt;/Extra&gt;&lt;/Item&gt;&lt;/References&gt;&lt;/Group&gt;&lt;/Citation&gt;_x000a_"/>
    <w:docVar w:name="NE.Ref{1440BA70-451C-4FB5-AE2B-3CF6D2864011}" w:val=" ADDIN NE.Ref.{1440BA70-451C-4FB5-AE2B-3CF6D2864011}&lt;Citation&gt;&lt;Group&gt;&lt;References&gt;&lt;Item&gt;&lt;ID&gt;2065&lt;/ID&gt;&lt;UID&gt;{A6B0A6C3-3EB8-4712-9C16-DFC6FFC17335}&lt;/UID&gt;&lt;Title&gt;Adolescent depression: description, causes, and interventions&lt;/Title&gt;&lt;Template&gt;Journal Article&lt;/Template&gt;&lt;Star&gt;0&lt;/Star&gt;&lt;Tag&gt;0&lt;/Tag&gt;&lt;Author&gt;Hankin, B L&lt;/Author&gt;&lt;Year&gt;2006&lt;/Year&gt;&lt;Details&gt;&lt;_accession_num&gt;16356779&lt;/_accession_num&gt;&lt;_author_adr&gt;University of South Carolina, Columbia, SC, USA. hankin@sc.edu&lt;/_author_adr&gt;&lt;_collection_scope&gt;SCIE;&lt;/_collection_scope&gt;&lt;_created&gt;61862015&lt;/_created&gt;&lt;_date&gt;2006-02-01&lt;/_date&gt;&lt;_date_display&gt;2006 Feb&lt;/_date_display&gt;&lt;_db_updated&gt;PubMed&lt;/_db_updated&gt;&lt;_doi&gt;10.1016/j.yebeh.2005.10.012&lt;/_doi&gt;&lt;_impact_factor&gt;   2.631&lt;/_impact_factor&gt;&lt;_isbn&gt;1525-5050 (Print); 1525-5050 (Linking)&lt;/_isbn&gt;&lt;_issue&gt;1&lt;/_issue&gt;&lt;_journal&gt;Epilepsy Behav&lt;/_journal&gt;&lt;_keywords&gt;Adolescent; Antidepressive Agents/therapeutic use; Depressive Disorder/*etiology/prevention &amp;amp;amp; control/therapy; Epilepsy/*psychology; Humans; Stress, Psychological/*complications&lt;/_keywords&gt;&lt;_language&gt;eng&lt;/_language&gt;&lt;_modified&gt;61864699&lt;/_modified&gt;&lt;_pages&gt;102-14&lt;/_pages&gt;&lt;_tertiary_title&gt;Epilepsy &amp;amp;amp; behavior : E&amp;amp;amp;B&lt;/_tertiary_title&gt;&lt;_type_work&gt;Journal Article; Research Support, N.I.H., Extramural; Review&lt;/_type_work&gt;&lt;_url&gt;http://www.ncbi.nlm.nih.gov/entrez/query.fcgi?cmd=Retrieve&amp;amp;db=pubmed&amp;amp;dopt=Abstract&amp;amp;list_uids=16356779&amp;amp;query_hl=1&lt;/_url&gt;&lt;_volume&gt;8&lt;/_volume&gt;&lt;/Details&gt;&lt;Extra&gt;&lt;DBUID&gt;{B3F72E5F-0442-4E5A-9D98-614B0241D013}&lt;/DBUID&gt;&lt;/Extra&gt;&lt;/Item&gt;&lt;/References&gt;&lt;/Group&gt;&lt;/Citation&gt;_x000a_"/>
    <w:docVar w:name="NE.Ref{14571F4C-9433-4A1D-B3FD-5B8E9156999A}" w:val=" ADDIN NE.Ref.{14571F4C-9433-4A1D-B3FD-5B8E9156999A}&lt;Citation&gt;&lt;Group&gt;&lt;References&gt;&lt;Item&gt;&lt;ID&gt;1085&lt;/ID&gt;&lt;UID&gt;{47181C31-110E-4EBC-9A48-69522E2E8C2F}&lt;/UID&gt;&lt;Title&gt;上海市杨浦区殷行社区2440名中小学生中医体质调查报告&lt;/Title&gt;&lt;Template&gt;Journal Article&lt;/Template&gt;&lt;Star&gt;0&lt;/Star&gt;&lt;Tag&gt;0&lt;/Tag&gt;&lt;Author&gt;华焱坤; 毕月萍; 陈玉芳; 卞爱丽; 陆玮; 陈佳杰&lt;/Author&gt;&lt;Year&gt;2015&lt;/Year&gt;&lt;Details&gt;&lt;_accessed&gt;65171292&lt;/_accessed&gt;&lt;_author_adr&gt;上海市杨浦区四平社区卫生服务中心;上海市杨浦区殷行社区卫生服务中心;&lt;/_author_adr&gt;&lt;_created&gt;65169570&lt;/_created&gt;&lt;_db_provider&gt;CNKI&lt;/_db_provider&gt;&lt;_db_updated&gt;CNKI - Reference&lt;/_db_updated&gt;&lt;_isbn&gt;1002-1108&lt;/_isbn&gt;&lt;_issue&gt;04&lt;/_issue&gt;&lt;_journal&gt;贵阳中医学院学报&lt;/_journal&gt;&lt;_keywords&gt;中小学生;中医体质;调查;体质辨识&lt;/_keywords&gt;&lt;_modified&gt;65171292&lt;/_modified&gt;&lt;_pages&gt;65-69&lt;/_pages&gt;&lt;_url&gt;https://kns.cnki.net/kcms2/article/abstract?v=lVku9qtM8H-4pPodhu9-aB2RPUmSKmqowbEgYils_KtnyQMQGN6sTvECLL-dLBA0y2qs1H4nn-9ArRRNi01LlSo4kMtWWocux1LT7CklnByko0lYDYQpn5Yg6FVAZ-ZLNOdmGjk_HKLLlFJlEuUjXQ==&amp;amp;uniplatform=NZKPT&amp;amp;language=CHS&lt;/_url&gt;&lt;_volume&gt;37&lt;/_volume&gt;&lt;_translated_author&gt;Hua, Yankun;Bi, Yueping;Chen, Yufang;Bian, Aili;Lu, Wei;Chen, Jiajie&lt;/_translated_author&gt;&lt;/Details&gt;&lt;Extra&gt;&lt;DBUID&gt;{F96A950B-833F-4880-A151-76DA2D6A2879}&lt;/DBUID&gt;&lt;/Extra&gt;&lt;/Item&gt;&lt;/References&gt;&lt;/Group&gt;&lt;/Citation&gt;_x000a_"/>
    <w:docVar w:name="NE.Ref{14665B2E-9EDB-46C6-B23A-5640815E405D}" w:val=" ADDIN NE.Ref.{14665B2E-9EDB-46C6-B23A-5640815E405D}&lt;Citation&gt;&lt;Group&gt;&lt;References&gt;&lt;Item&gt;&lt;ID&gt;32&lt;/ID&gt;&lt;UID&gt;{E587A4B9-9E4F-46FF-A57C-1CA1C3D682EB}&lt;/UID&gt;&lt;Title&gt;Prevalence of myopia in Taiwanese schoolchildren: 1983 to 2000&lt;/Title&gt;&lt;Template&gt;Journal Article&lt;/Template&gt;&lt;Star&gt;0&lt;/Star&gt;&lt;Tag&gt;0&lt;/Tag&gt;&lt;Author&gt;Lin, L L; Shih, Y F; Hsiao, C K; Chen, C J&lt;/Author&gt;&lt;Year&gt;2004&lt;/Year&gt;&lt;Details&gt;&lt;_accession_num&gt;15008558&lt;/_accession_num&gt;&lt;_author_adr&gt;Department of Ophthalmology, College of Medicine, National Taiwan University, Taipei, Taiwan.&lt;/_author_adr&gt;&lt;_date_display&gt;2004 Jan&lt;/_date_display&gt;&lt;_date&gt;2004-01-01&lt;/_date&gt;&lt;_isbn&gt;0304-4602 (Print); 0304-4602 (Linking)&lt;/_isbn&gt;&lt;_issue&gt;1&lt;/_issue&gt;&lt;_journal&gt;Ann Acad Med Singap&lt;/_journal&gt;&lt;_language&gt;eng&lt;/_language&gt;&lt;_pages&gt;27-33&lt;/_pages&gt;&lt;_subject_headings&gt;Adolescent; Age Distribution; Child; Female; Humans; Male; Myopia/*epidemiology; Taiwan/epidemiology&lt;/_subject_headings&gt;&lt;_tertiary_title&gt;Annals of the Academy of Medicine, Singapore&lt;/_tertiary_title&gt;&lt;_type_work&gt;Journal Article; Research Support, Non-U.S. Gov&amp;apos;t&lt;/_type_work&gt;&lt;_url&gt;http://www.ncbi.nlm.nih.gov/entrez/query.fcgi?cmd=Retrieve&amp;amp;db=pubmed&amp;amp;dopt=Abstract&amp;amp;list_uids=15008558&amp;amp;query_hl=1&lt;/_url&gt;&lt;_volume&gt;33&lt;/_volume&gt;&lt;_created&gt;63569822&lt;/_created&gt;&lt;_modified&gt;63569822&lt;/_modified&gt;&lt;_db_updated&gt;PubMed&lt;/_db_updated&gt;&lt;_impact_factor&gt;   1.533&lt;/_impact_factor&gt;&lt;_collection_scope&gt;SCIE&lt;/_collection_scope&gt;&lt;/Details&gt;&lt;Extra&gt;&lt;DBUID&gt;{5D4A96AE-2D4D-41F0-9DA9-F21F7ED3972F}&lt;/DBUID&gt;&lt;/Extra&gt;&lt;/Item&gt;&lt;/References&gt;&lt;/Group&gt;&lt;/Citation&gt;_x000a_"/>
    <w:docVar w:name="NE.Ref{14666D83-AF3B-4F97-9F79-C73FF4A91BB2}" w:val=" ADDIN NE.Ref.{14666D83-AF3B-4F97-9F79-C73FF4A91BB2}&lt;Citation&gt;&lt;Group&gt;&lt;References&gt;&lt;Item&gt;&lt;ID&gt;17&lt;/ID&gt;&lt;UID&gt;{1D52E746-814E-4679-9A6B-8D8EE60F56AE}&lt;/UID&gt;&lt;Title&gt;Opening the black box of the group-based trajectory modeling process to analyze  medication adherence patterns: An example using real-world statin adherence data&lt;/Title&gt;&lt;Template&gt;Journal Article&lt;/Template&gt;&lt;Star&gt;0&lt;/Star&gt;&lt;Tag&gt;0&lt;/Tag&gt;&lt;Author&gt;Hickson, R P; Annis, I E; Killeya-Jones, L A; Fang, G&lt;/Author&gt;&lt;Year&gt;2020&lt;/Year&gt;&lt;Details&gt;&lt;_accession_num&gt;31802581&lt;/_accession_num&gt;&lt;_author_adr&gt;Division of Pharmaceutical Outcomes and Policy, UNC Eshelman School of Pharmacy,  University of North Carolina at Chapel Hill, Chapel Hill, NC, USA.; Department of Epidemiology, UNC Gillings School of Global Public Health,  University of North Carolina at Chapel Hill, Chapel Hill, NC, USA.; Division of Pharmaceutical Outcomes and Policy, UNC Eshelman School of Pharmacy,  University of North Carolina at Chapel Hill, Chapel Hill, NC, USA.; Division of Pharmaceutical Outcomes and Policy, UNC Eshelman School of Pharmacy,  University of North Carolina at Chapel Hill, Chapel Hill, NC, USA.; Division of Pharmaceutical Outcomes and Policy, UNC Eshelman School of Pharmacy,  University of North Carolina at Chapel Hill, Chapel Hill, NC, USA.&lt;/_author_adr&gt;&lt;_collection_scope&gt;SCIE&lt;/_collection_scope&gt;&lt;_created&gt;64844531&lt;/_created&gt;&lt;_date&gt;2020-03-01&lt;/_date&gt;&lt;_date_display&gt;2020 Mar&lt;/_date_display&gt;&lt;_doi&gt;10.1002/pds.4917&lt;/_doi&gt;&lt;_impact_factor&gt;   2.732&lt;/_impact_factor&gt;&lt;_isbn&gt;1099-1557 (Electronic); 1053-8569 (Print); 1053-8569 (Linking)&lt;/_isbn&gt;&lt;_issue&gt;3&lt;/_issue&gt;&lt;_journal&gt;Pharmacoepidemiol Drug Saf&lt;/_journal&gt;&lt;_keywords&gt;group-based trajectory modeling; health behavior; medication adherence; methods; pharmacoepidemiology; statistical distributions&lt;/_keywords&gt;&lt;_language&gt;eng&lt;/_language&gt;&lt;_modified&gt;64844531&lt;/_modified&gt;&lt;_ori_publication&gt;© 2019 John Wiley &amp;amp; Sons, Ltd.&lt;/_ori_publication&gt;&lt;_pages&gt;357-362&lt;/_pages&gt;&lt;_social_category&gt;医学(4)&lt;/_social_category&gt;&lt;_subject_headings&gt;Adult; Aged; Bayes Theorem; Female; Hospitalization; Humans; Hydroxymethylglutaryl-CoA Reductase Inhibitors/*therapeutic use; Male; Medicare; Medication Adherence/*statistics &amp;amp; numerical data; Middle Aged; Myocardial Infarction; United States&lt;/_subject_headings&gt;&lt;_tertiary_title&gt;Pharmacoepidemiology and drug safety&lt;/_tertiary_title&gt;&lt;_type_work&gt;Journal Article; Research Support, N.I.H., Extramural; Research Support, Non-U.S. Gov&amp;apos;t&lt;/_type_work&gt;&lt;_url&gt;http://www.ncbi.nlm.nih.gov/entrez/query.fcgi?cmd=Retrieve&amp;amp;db=pubmed&amp;amp;dopt=Abstract&amp;amp;list_uids=31802581&amp;amp;query_hl=1&lt;/_url&gt;&lt;_volume&gt;29&lt;/_volume&gt;&lt;/Details&gt;&lt;Extra&gt;&lt;DBUID&gt;{3F9387F2-331A-44EC-89D9-44E8C1CA5F18}&lt;/DBUID&gt;&lt;/Extra&gt;&lt;/Item&gt;&lt;/References&gt;&lt;/Group&gt;&lt;/Citation&gt;_x000a_"/>
    <w:docVar w:name="NE.Ref{146821BF-022A-4E3D-97C2-484DD0AAAEA7}" w:val=" ADDIN NE.Ref.{146821BF-022A-4E3D-97C2-484DD0AAAEA7}&lt;Citation&gt;&lt;Group&gt;&lt;References&gt;&lt;Item&gt;&lt;ID&gt;68&lt;/ID&gt;&lt;UID&gt;{DD59020E-1418-43CE-BA89-8454A3886E22}&lt;/UID&gt;&lt;Title&gt;The Relationship Between Screen and Outdoor Time With Rates of Myopia in Spanish  Children&lt;/Title&gt;&lt;Template&gt;Journal Article&lt;/Template&gt;&lt;Star&gt;0&lt;/Star&gt;&lt;Tag&gt;0&lt;/Tag&gt;&lt;Author&gt;Alvarez-Peregrina, C; Sanchez-Tena, M A; Martinez-Perez, C; Villa-Collar, C&lt;/Author&gt;&lt;Year&gt;2020&lt;/Year&gt;&lt;Details&gt;&lt;_accession_num&gt;33178659&lt;/_accession_num&gt;&lt;_author_adr&gt;School of Biomedical and Health Science, Universidad Europea de Madrid, Madrid, Spain.; School of Biomedical and Health Science, Universidad Europea de Madrid, Madrid, Spain.; School of Biomedical and Health Science, Universidad Europea de Madrid, Madrid, Spain.; School of Biomedical and Health Science, Universidad Europea de Madrid, Madrid, Spain.&lt;/_author_adr&gt;&lt;_date_display&gt;2020&lt;/_date_display&gt;&lt;_date&gt;2020-01-20&lt;/_date&gt;&lt;_doi&gt;10.3389/fpubh.2020.560378&lt;/_doi&gt;&lt;_isbn&gt;2296-2565 (Print); 2296-2565 (Linking)&lt;/_isbn&gt;&lt;_journal&gt;Front Public Health&lt;/_journal&gt;&lt;_keywords&gt;children; device; myopia; outdoors-time; prevention; screen- time; smartphone; vision&lt;/_keywords&gt;&lt;_language&gt;eng&lt;/_language&gt;&lt;_ori_publication&gt;Copyright (c) 2020 Alvarez-Peregrina, Sanchez-Tena, Martinez-Perez and_x000d__x000a_      Villa-Collar.&lt;/_ori_publication&gt;&lt;_pages&gt;560378&lt;/_pages&gt;&lt;_tertiary_title&gt;Frontiers in public health&lt;/_tertiary_title&gt;&lt;_type_work&gt;Journal Article&lt;/_type_work&gt;&lt;_url&gt;http://www.ncbi.nlm.nih.gov/entrez/query.fcgi?cmd=Retrieve&amp;amp;db=pubmed&amp;amp;dopt=Abstract&amp;amp;list_uids=33178659&amp;amp;query_hl=1&lt;/_url&gt;&lt;_volume&gt;8&lt;/_volume&gt;&lt;_created&gt;63580014&lt;/_created&gt;&lt;_modified&gt;63580014&lt;/_modified&gt;&lt;_db_updated&gt;PubMed&lt;/_db_updated&gt;&lt;/Details&gt;&lt;Extra&gt;&lt;DBUID&gt;{5D4A96AE-2D4D-41F0-9DA9-F21F7ED3972F}&lt;/DBUID&gt;&lt;/Extra&gt;&lt;/Item&gt;&lt;/References&gt;&lt;/Group&gt;&lt;/Citation&gt;_x000a_"/>
    <w:docVar w:name="NE.Ref{14764CCC-96CD-4D1B-BB6B-C81D9BC2179C}" w:val=" ADDIN NE.Ref.{14764CCC-96CD-4D1B-BB6B-C81D9BC2179C}&lt;Citation&gt;&lt;Group&gt;&lt;References&gt;&lt;Item&gt;&lt;ID&gt;25&lt;/ID&gt;&lt;UID&gt;{18023179-B89C-4639-B39A-EAB382B82C7C}&lt;/UID&gt;&lt;Title&gt;Prejudice, social stress, and mental health in lesbian, gay, and bisexual  populations: conceptual issues and research evidence&lt;/Title&gt;&lt;Template&gt;Journal Article&lt;/Template&gt;&lt;Star&gt;0&lt;/Star&gt;&lt;Tag&gt;0&lt;/Tag&gt;&lt;Author&gt;Meyer, I H&lt;/Author&gt;&lt;Year&gt;2003&lt;/Year&gt;&lt;Details&gt;&lt;_accession_num&gt;12956539&lt;/_accession_num&gt;&lt;_author_adr&gt;Columbia University.&lt;/_author_adr&gt;&lt;_collection_scope&gt;SSCI;SCIE&lt;/_collection_scope&gt;&lt;_created&gt;64675412&lt;/_created&gt;&lt;_date&gt;2003-09-01&lt;/_date&gt;&lt;_date_display&gt;2003 Sep&lt;/_date_display&gt;&lt;_doi&gt;10.1037/0033-2909.129.5.674&lt;/_doi&gt;&lt;_impact_factor&gt;  23.027&lt;/_impact_factor&gt;&lt;_isbn&gt;0033-2909 (Print); 0033-2909 (Linking)&lt;/_isbn&gt;&lt;_issue&gt;5&lt;/_issue&gt;&lt;_journal&gt;Psychol Bull&lt;/_journal&gt;&lt;_language&gt;eng&lt;/_language&gt;&lt;_modified&gt;64675412&lt;/_modified&gt;&lt;_pages&gt;674-697&lt;/_pages&gt;&lt;_social_category&gt;心理学(1)&lt;/_social_category&gt;&lt;_subject_headings&gt;Adult; Bisexuality/*psychology/*statistics &amp;amp; numerical data; Female; Homosexuality, Female/*psychology/*statistics &amp;amp; numerical data; Homosexuality, Male/*psychology/*statistics &amp;amp; numerical data; Humans; Male; Mental Disorders/*epidemiology/*psychology; *Prejudice; Prevalence; *Social Behavior; *Stress, Psychological&lt;/_subject_headings&gt;&lt;_tertiary_title&gt;Psychological bulletin&lt;/_tertiary_title&gt;&lt;_type_work&gt;Journal Article; Research Support, U.S. Gov&amp;apos;t, P.H.S.; Review&lt;/_type_work&gt;&lt;_url&gt;http://www.ncbi.nlm.nih.gov/entrez/query.fcgi?cmd=Retrieve&amp;amp;db=pubmed&amp;amp;dopt=Abstract&amp;amp;list_uids=12956539&amp;amp;query_hl=1&lt;/_url&gt;&lt;_volume&gt;129&lt;/_volume&gt;&lt;/Details&gt;&lt;Extra&gt;&lt;DBUID&gt;{356C3A99-4987-4C6B-B8BC-C696A681C912}&lt;/DBUID&gt;&lt;/Extra&gt;&lt;/Item&gt;&lt;/References&gt;&lt;/Group&gt;&lt;Group&gt;&lt;References&gt;&lt;Item&gt;&lt;ID&gt;89&lt;/ID&gt;&lt;UID&gt;{56DF38DD-FAE7-4346-8E9D-9484E744639F}&lt;/UID&gt;&lt;Title&gt;A conceptual and methodological critique of internet addiction research: Towards a model of compensatory internet use&lt;/Title&gt;&lt;Template&gt;Journal Article&lt;/Template&gt;&lt;Star&gt;0&lt;/Star&gt;&lt;Tag&gt;0&lt;/Tag&gt;&lt;Author&gt;Kardefelt-Winther; Daniel&lt;/Author&gt;&lt;Year&gt;2014&lt;/Year&gt;&lt;Details&gt;&lt;_issue&gt;31&lt;/_issue&gt;&lt;_journal&gt;Computers in Human Behavior&lt;/_journal&gt;&lt;_pages&gt;351-354&lt;/_pages&gt;&lt;_volume&gt;31&lt;/_volume&gt;&lt;_created&gt;64789158&lt;/_created&gt;&lt;_modified&gt;64789158&lt;/_modified&gt;&lt;_impact_factor&gt;   8.957&lt;/_impact_factor&gt;&lt;_collection_scope&gt;SSCI;EI&lt;/_collection_scope&gt;&lt;/Details&gt;&lt;Extra&gt;&lt;DBUID&gt;{EAD0D9F0-7B9C-4750-A1E8-6A02F78A758B}&lt;/DBUID&gt;&lt;/Extra&gt;&lt;/Item&gt;&lt;/References&gt;&lt;/Group&gt;&lt;/Citation&gt;_x000a_"/>
    <w:docVar w:name="NE.Ref{147D0DD5-4E32-496A-A1C0-9040508418F3}" w:val=" ADDIN NE.Ref.{147D0DD5-4E32-496A-A1C0-9040508418F3}&lt;Citation&gt;&lt;Group&gt;&lt;References&gt;&lt;Item&gt;&lt;ID&gt;27&lt;/ID&gt;&lt;UID&gt;{F49BAD1F-9C66-4373-B480-686251A63F17}&lt;/UID&gt;&lt;Title&gt;Family-based intervention for patients with type 2 diabetes via WeChat in China:  protocol for a randomized controlled trial&lt;/Title&gt;&lt;Template&gt;Journal Article&lt;/Template&gt;&lt;Star&gt;0&lt;/Star&gt;&lt;Tag&gt;0&lt;/Tag&gt;&lt;Author&gt;Mao, L; Lu, J; Zhang, Q; Zhao, Y; Chen, G; Sun, M; Chang, F; Li, X&lt;/Author&gt;&lt;Year&gt;2019&lt;/Year&gt;&lt;Details&gt;&lt;_accession_num&gt;30953483&lt;/_accession_num&gt;&lt;_author_adr&gt;Department of Health Policy and Management, School of Public Health, Fudan University, P.O. Box 177, 130 Dong&amp;apos;an Road, Shanghai, 200032, China.; China Research on Disability at Fudan University, Shanghai, 200032, People&amp;apos;s Republic of China.; Key Laboratory of Health Technology Assessment, National Health and Family Planning Committee (Fudan University), Fudan University, Shanghai, China.; Department of Health Policy and Management, School of Public Health, Fudan University, P.O. Box 177, 130 Dong&amp;apos;an Road, Shanghai, 200032, China.; China Research on Disability at Fudan University, Shanghai, 200032, People&amp;apos;s Republic of China.; Key Laboratory of Health Technology Assessment, National Health and Family Planning Committee (Fudan University), Fudan University, Shanghai, China.; School of Community and Environmental Health, Old Dominion University, Norfolk, Virginia, USA.; Department of Health Policy and Management, School of Public Health, Fudan University, P.O. Box 177, 130 Dong&amp;apos;an Road, Shanghai, 200032, China.; China Research on Disability at Fudan University, Shanghai, 200032, People&amp;apos;s Republic of China.; Key Laboratory of Health Technology Assessment, National Health and Family Planning Committee (Fudan University), Fudan University, Shanghai, China.; China Research on Disability at Fudan University, Shanghai, 200032, People&amp;apos;s Republic of China.; Key Laboratory of Health Technology Assessment, National Health and Family Planning Committee (Fudan University), Fudan University, Shanghai, China.; Department of Health Law and Inspection, School of Public Health, Fudan University, Shanghai, China.; Department of Health Policy and Management, School of Public Health, Fudan University, P.O. Box 177, 130 Dong&amp;apos;an Road, Shanghai, 200032, China.; China Research on Disability at Fudan University, Shanghai, 200032, People&amp;apos;s Republic of China.; Key Laboratory of Health Technology Assessment, National Health and Family Planning Committee (Fudan University), Fudan University, Shanghai, China.; Department of Health Policy and Management, School of Public Health, Fudan University, P.O. Box 177, 130 Dong&amp;apos;an Road, Shanghai, 200032, China.; China Research on Disability at Fudan University, Shanghai, 200032, People&amp;apos;s Republic of China.; Key Laboratory of Health Technology Assessment, National Health and Family Planning Committee (Fudan University), Fudan University, Shanghai, China.; Department of Health Policy and Management, School of Public Health, Fudan University, P.O. Box 177, 130 Dong&amp;apos;an Road, Shanghai, 200032, China. lixh@fudan.edu.cn.; China Research on Disability at Fudan University, Shanghai, 200032, People&amp;apos;s Republic of China. lixh@fudan.edu.cn.; Key Laboratory of Health Technology Assessment, National Health and Family Planning Committee (Fudan University), Fudan University, Shanghai, China. lixh@fudan.edu.cn.&lt;/_author_adr&gt;&lt;_date_display&gt;2019 Apr 5&lt;/_date_display&gt;&lt;_date&gt;2019-04-05&lt;/_date&gt;&lt;_doi&gt;10.1186/s12889-019-6702-8&lt;/_doi&gt;&lt;_isbn&gt;1471-2458 (Electronic); 1471-2458 (Linking)&lt;/_isbn&gt;&lt;_issue&gt;1&lt;/_issue&gt;&lt;_journal&gt;BMC Public Health&lt;/_journal&gt;&lt;_keywords&gt;China; Family member; Randomized controlled trial; Type 2 diabetes; WeChat&lt;/_keywords&gt;&lt;_language&gt;eng&lt;/_language&gt;&lt;_pages&gt;381&lt;/_pages&gt;&lt;_subject_headings&gt;Adolescent; Adult; Aged; Blood Glucose/metabolism; China; Diabetes Mellitus, Type 2/blood/*therapy; *Family; Female; *Health Education; Health Promotion/*methods; Humans; Male; Middle Aged; Research Design; *Self Care; Self-Management; *Social Support; Young Adult&lt;/_subject_headings&gt;&lt;_tertiary_title&gt;BMC public health&lt;/_tertiary_title&gt;&lt;_type_work&gt;Journal Article; Randomized Controlled Trial&lt;/_type_work&gt;&lt;_url&gt;http://www.ncbi.nlm.nih.gov/entrez/query.fcgi?cmd=Retrieve&amp;amp;db=pubmed&amp;amp;dopt=Abstract&amp;amp;list_uids=30953483&amp;amp;query_hl=1&lt;/_url&gt;&lt;_volume&gt;19&lt;/_volume&gt;&lt;_created&gt;63569692&lt;/_created&gt;&lt;_modified&gt;63569692&lt;/_modified&gt;&lt;_db_updated&gt;PubMed&lt;/_db_updated&gt;&lt;_impact_factor&gt;   2.521&lt;/_impact_factor&gt;&lt;_collection_scope&gt;SCIE&lt;/_collection_scope&gt;&lt;/Details&gt;&lt;Extra&gt;&lt;DBUID&gt;{5D4A96AE-2D4D-41F0-9DA9-F21F7ED3972F}&lt;/DBUID&gt;&lt;/Extra&gt;&lt;/Item&gt;&lt;/References&gt;&lt;/Group&gt;&lt;/Citation&gt;_x000a_"/>
    <w:docVar w:name="NE.Ref{14B76F57-55C3-47CB-8EE8-BBAB079536A6}" w:val=" ADDIN NE.Ref.{14B76F57-55C3-47CB-8EE8-BBAB079536A6}&lt;Citation&gt;&lt;Group&gt;&lt;References&gt;&lt;Item&gt;&lt;ID&gt;542&lt;/ID&gt;&lt;UID&gt;{F4655FBE-4525-4FAC-A54E-435BBF5627AF}&lt;/UID&gt;&lt;Title&gt;The Role of Adverse Childhood Experiences in Cardiovascular Disease Risk: a Review with Emphasis on Plausible Mechanisms&lt;/Title&gt;&lt;Template&gt;Journal Article&lt;/Template&gt;&lt;Star&gt;0&lt;/Star&gt;&lt;Tag&gt;0&lt;/Tag&gt;&lt;Author&gt;Su, Shaoyong; Jimenez, Marcia P; Roberts, Cole T F; Loucks, Eric B&lt;/Author&gt;&lt;Year&gt;2015&lt;/Year&gt;&lt;Details&gt;&lt;_alternate_title&gt;Current Cardiology Reports&lt;/_alternate_title&gt;&lt;_date_display&gt;2015&lt;/_date_display&gt;&lt;_date&gt;2015-01-01&lt;/_date&gt;&lt;_doi&gt;10.1007/s11886-015-0645-1&lt;/_doi&gt;&lt;_isbn&gt;1534-3170&lt;/_isbn&gt;&lt;_issue&gt;10&lt;/_issue&gt;&lt;_journal&gt;Current Cardiology Reports&lt;/_journal&gt;&lt;_number&gt;Su2015&lt;/_number&gt;&lt;_pages&gt;88&lt;/_pages&gt;&lt;_url&gt;https://doi.org/10.1007/s11886-015-0645-1&lt;/_url&gt;&lt;_volume&gt;17&lt;/_volume&gt;&lt;_created&gt;64750439&lt;/_created&gt;&lt;_modified&gt;64750439&lt;/_modified&gt;&lt;_impact_factor&gt;   3.955&lt;/_impact_factor&gt;&lt;_social_category&gt;医学(4)&lt;/_social_category&gt;&lt;_collection_scope&gt;SCIE&lt;/_collection_scope&gt;&lt;/Details&gt;&lt;Extra&gt;&lt;DBUID&gt;{F96A950B-833F-4880-A151-76DA2D6A2879}&lt;/DBUID&gt;&lt;/Extra&gt;&lt;/Item&gt;&lt;/References&gt;&lt;/Group&gt;&lt;/Citation&gt;_x000a_"/>
    <w:docVar w:name="NE.Ref{14BEADEA-E6D8-406A-A592-B484DCBB3145}" w:val=" ADDIN NE.Ref.{14BEADEA-E6D8-406A-A592-B484DCBB3145}&lt;Citation&gt;&lt;Group&gt;&lt;References&gt;&lt;Item&gt;&lt;ID&gt;143&lt;/ID&gt;&lt;UID&gt;{E9228143-3D27-4033-B00A-3CB8A6B9A362}&lt;/UID&gt;&lt;Title&gt;性少数人群的心理健康_理论模型与研究取向_张静&lt;/Title&gt;&lt;Template&gt;Journal Article&lt;/Template&gt;&lt;Star&gt;0&lt;/Star&gt;&lt;Tag&gt;0&lt;/Tag&gt;&lt;Author/&gt;&lt;Year&gt;0&lt;/Year&gt;&lt;Details&gt;&lt;_created&gt;64656264&lt;/_created&gt;&lt;_modified&gt;64656264&lt;/_modified&gt;&lt;/Details&gt;&lt;Extra&gt;&lt;DBUID&gt;{725D76A1-09CB-4550-9760-2CAB276F575A}&lt;/DBUID&gt;&lt;/Extra&gt;&lt;/Item&gt;&lt;/References&gt;&lt;/Group&gt;&lt;/Citation&gt;_x000a_"/>
    <w:docVar w:name="NE.Ref{14C73317-36E1-47E1-9260-BD81C2F78A66}" w:val=" ADDIN NE.Ref.{14C73317-36E1-47E1-9260-BD81C2F78A66}&lt;Citation&gt;&lt;Group&gt;&lt;References&gt;&lt;Item&gt;&lt;ID&gt;2&lt;/ID&gt;&lt;UID&gt;{B7BF8684-970C-42A5-A89E-5472B7DA63E0}&lt;/UID&gt;&lt;Title&gt;体育强国背景下广州市高中学生体质健康现状分析与对策研究&lt;/Title&gt;&lt;Template&gt;Generic&lt;/Template&gt;&lt;Star&gt;0&lt;/Star&gt;&lt;Tag&gt;0&lt;/Tag&gt;&lt;Author&gt;渠欣丫&lt;/Author&gt;&lt;Year&gt;2021&lt;/Year&gt;&lt;Details&gt;&lt;_created&gt;65177162&lt;/_created&gt;&lt;_date&gt;2021-01-01&lt;/_date&gt;&lt;_date_display&gt;2021&lt;/_date_display&gt;&lt;_keywords&gt;/unread&lt;/_keywords&gt;&lt;_modified&gt;65177162&lt;/_modified&gt;&lt;_publisher&gt;广州体育学院&lt;/_publisher&gt;&lt;_translated_author&gt;Qu, Xin ya&lt;/_translated_author&gt;&lt;/Details&gt;&lt;Extra&gt;&lt;DBUID&gt;{E6122C3E-62C1-45FA-B285-F1036BE87C4C}&lt;/DBUID&gt;&lt;/Extra&gt;&lt;/Item&gt;&lt;/References&gt;&lt;/Group&gt;&lt;/Citation&gt;_x000a_"/>
    <w:docVar w:name="NE.Ref{14C7B1A7-93D7-448D-80C9-D5AC21CF2B8E}" w:val=" ADDIN NE.Ref.{14C7B1A7-93D7-448D-80C9-D5AC21CF2B8E}&lt;Citation&gt;&lt;Group&gt;&lt;References&gt;&lt;Item&gt;&lt;ID&gt;63&lt;/ID&gt;&lt;UID&gt;{6DC74BE7-C040-47B7-84CB-284FBBA4ACBA}&lt;/UID&gt;&lt;Title&gt;The brain structure, immunometabolic and genetic mechanisms underlying the association between lifestyle and depression&lt;/Title&gt;&lt;Template&gt;Journal Article&lt;/Template&gt;&lt;Star&gt;0&lt;/Star&gt;&lt;Tag&gt;0&lt;/Tag&gt;&lt;Author&gt;Zhao, Yujie; Yang, Liu; Sahakian, Barbara J; Langley, Christelle; Zhang, Wei; Kuo, Kevin; Li, Zeyu; Gan, Yihan; Li, Yuzhu; Zhao, Yang; Yu, Jintai; Feng, Jianfeng; Cheng, Wei&lt;/Author&gt;&lt;Year&gt;2023&lt;/Year&gt;&lt;Details&gt;&lt;_accessed&gt;65152641&lt;/_accessed&gt;&lt;_alternate_title&gt;Nature Mental Health&lt;/_alternate_title&gt;&lt;_created&gt;65068926&lt;/_created&gt;&lt;_date&gt;2023-01-01&lt;/_date&gt;&lt;_date_display&gt;2023&lt;/_date_display&gt;&lt;_doi&gt;10.1038/s44220-023-00120-1&lt;/_doi&gt;&lt;_isbn&gt;2731-6076&lt;/_isbn&gt;&lt;_journal&gt;Nature Mental Health&lt;/_journal&gt;&lt;_modified&gt;65152641&lt;/_modified&gt;&lt;_number&gt;Zhao2023&lt;/_number&gt;&lt;_url&gt;https://doi.org/10.1038/s44220-023-00120-1&lt;/_url&gt;&lt;/Details&gt;&lt;Extra&gt;&lt;DBUID&gt;{B229E695-20C0-47E4-A960-6A523A810098}&lt;/DBUID&gt;&lt;/Extra&gt;&lt;/Item&gt;&lt;/References&gt;&lt;/Group&gt;&lt;/Citation&gt;_x000a_"/>
    <w:docVar w:name="NE.Ref{14CF0E87-DC65-45D4-8038-04EA69B40101}" w:val=" ADDIN NE.Ref.{14CF0E87-DC65-45D4-8038-04EA69B40101}&lt;Citation&gt;&lt;Group&gt;&lt;References&gt;&lt;Item&gt;&lt;ID&gt;3254&lt;/ID&gt;&lt;UID&gt;{047866AC-2A0F-4D27-BFA9-DA150BD5CCC3}&lt;/UID&gt;&lt;Title&gt;Rates of Myopia Development in Young Chinese Schoolchildren During the Outbreak of COVID-19&lt;/Title&gt;&lt;Template&gt;Journal Article&lt;/Template&gt;&lt;Star&gt;0&lt;/Star&gt;&lt;Tag&gt;0&lt;/Tag&gt;&lt;Author&gt;Hu, Y; Zhao, F; Ding, X; Zhang, S; Li, Z; Guo, Y; Feng, Z; Tang, X; Li, Q; Guo, L; Lu, C; Yang, X; He, M&lt;/Author&gt;&lt;Year&gt;2021&lt;/Year&gt;&lt;Details&gt;&lt;_accession_num&gt;34529002&lt;/_accession_num&gt;&lt;_author_adr&gt;State Key Laboratory of Ophthalmology, Zhongshan Ophthalmic Center, Sun Yat-Sen University, Guangzhou, China.; State Key Laboratory of Ophthalmology, Zhongshan Ophthalmic Center, Sun Yat-Sen University, Guangzhou, China.; State Key Laboratory of Ophthalmology, Zhongshan Ophthalmic Center, Sun Yat-Sen University, Guangzhou, China.; Department of Medical Statistics and Epidemiology, School of Public Health, Sun Yat-Sen University, Guangzhou, China.; State Key Laboratory of Ophthalmology, Zhongshan Ophthalmic Center, Sun Yat-Sen University, Guangzhou, China.; Health Promotion Centre for Primary and Secondary Schools of Guangzhou Municipality, Guangzhou, China.; State Key Laboratory of Ophthalmology, Zhongshan Ophthalmic Center, Sun Yat-Sen University, Guangzhou, China.; State Key Laboratory of Ophthalmology, Zhongshan Ophthalmic Center, Sun Yat-Sen University, Guangzhou, China.; Department of Medical Statistics and Epidemiology, School of Public Health, Sun Yat-Sen University, Guangzhou, China.; Department of Medical Statistics and Epidemiology, School of Public Health, Sun Yat-Sen University, Guangzhou, China.; Department of Medical Statistics and Epidemiology, School of Public Health, Sun Yat-Sen University, Guangzhou, China.; State Key Laboratory of Ophthalmology, Zhongshan Ophthalmic Center, Sun Yat-Sen University, Guangzhou, China.; State Key Laboratory of Ophthalmology, Zhongshan Ophthalmic Center, Sun Yat-Sen University, Guangzhou, China.&lt;/_author_adr&gt;&lt;_collection_scope&gt;SCI;SCIE&lt;/_collection_scope&gt;&lt;_created&gt;64551881&lt;/_created&gt;&lt;_date&gt;2021-10-01&lt;/_date&gt;&lt;_date_display&gt;2021 Oct 1&lt;/_date_display&gt;&lt;_db_updated&gt;PubMed&lt;/_db_updated&gt;&lt;_doi&gt;10.1001/jamaophthalmol.2021.3563&lt;/_doi&gt;&lt;_impact_factor&gt;   7.389&lt;/_impact_factor&gt;&lt;_isbn&gt;2168-6173 (Electronic); 2168-6165 (Linking)&lt;/_isbn&gt;&lt;_issue&gt;10&lt;/_issue&gt;&lt;_journal&gt;JAMA Ophthalmol&lt;/_journal&gt;&lt;_language&gt;eng&lt;/_language&gt;&lt;_modified&gt;64551882&lt;/_modified&gt;&lt;_pages&gt;1115-1121&lt;/_pages&gt;&lt;_subject_headings&gt;Age Factors; COVID-19/epidemiology/*prevention &amp;amp; control/transmission; Child; China/epidemiology; Humans; Incidence; Myopia/diagnosis/*epidemiology/physiopathology; Prevalence; Prospective Studies; Recreation; Risk Assessment; Risk Factors; Screen Time; Time Factors; *Vision, Ocular&lt;/_subject_headings&gt;&lt;_tertiary_title&gt;JAMA ophthalmology&lt;/_tertiary_title&gt;&lt;_type_work&gt;Comparative Study; Journal Article; Observational Study; Research Support, Non-U.S. Gov&amp;apos;t&lt;/_type_work&gt;&lt;_url&gt;http://www.ncbi.nlm.nih.gov/entrez/query.fcgi?cmd=Retrieve&amp;amp;db=pubmed&amp;amp;dopt=Abstract&amp;amp;list_uids=34529002&amp;amp;query_hl=1&lt;/_url&gt;&lt;_volume&gt;139&lt;/_volume&gt;&lt;/Details&gt;&lt;Extra&gt;&lt;DBUID&gt;{93870BB0-CAEF-4F07-AAE0-DA131E288E28}&lt;/DBUID&gt;&lt;/Extra&gt;&lt;/Item&gt;&lt;/References&gt;&lt;/Group&gt;&lt;/Citation&gt;_x000a_"/>
    <w:docVar w:name="NE.Ref{14DB4143-9507-46DF-A092-FE9ECE8C5627}" w:val=" ADDIN NE.Ref.{14DB4143-9507-46DF-A092-FE9ECE8C5627}&lt;Citation&gt;&lt;Group&gt;&lt;References&gt;&lt;Item&gt;&lt;ID&gt;22&lt;/ID&gt;&lt;UID&gt;{AFA2777C-E202-4848-A290-B64ECF8BE335}&lt;/UID&gt;&lt;Title&gt;Sex, Education and Procrastination: An Epidemiological Study of Procrastinators&amp;apos; Characteristics from a Global Sample&lt;/Title&gt;&lt;Template&gt;Journal Article&lt;/Template&gt;&lt;Star&gt;0&lt;/Star&gt;&lt;Tag&gt;0&lt;/Tag&gt;&lt;Author&gt;Steel, Piers; Ferrari, Joseph&lt;/Author&gt;&lt;Year&gt;2013&lt;/Year&gt;&lt;Details&gt;&lt;_accessed&gt;65172162&lt;/_accessed&gt;&lt;_collection_scope&gt;SSCI&lt;/_collection_scope&gt;&lt;_created&gt;65172162&lt;/_created&gt;&lt;_date&gt;59433120&lt;/_date&gt;&lt;_date_display&gt;2013&lt;/_date_display&gt;&lt;_db_updated&gt;PKU Search&lt;/_db_updated&gt;&lt;_doi&gt;10.1002/per.1851&lt;/_doi&gt;&lt;_impact_factor&gt;   5.900&lt;/_impact_factor&gt;&lt;_isbn&gt;0890-2070&lt;/_isbn&gt;&lt;_issue&gt;1&lt;/_issue&gt;&lt;_journal&gt;European journal of personality&lt;/_journal&gt;&lt;_keywords&gt;age; At risk; Demographics; education; Epidemiology; Family size; Marital status; nation; Procrastination; Public policy; Risk factors; Sampling; Self control; Selfregulation; sex; Sex education&lt;/_keywords&gt;&lt;_modified&gt;65172162&lt;/_modified&gt;&lt;_number&gt;1&lt;/_number&gt;&lt;_ori_publication&gt;Blackwell Publishing Ltd&lt;/_ori_publication&gt;&lt;_pages&gt;51-58&lt;/_pages&gt;&lt;_place_published&gt;Bognor Regis&lt;/_place_published&gt;&lt;_social_category&gt;心理学：社会(2)&lt;/_social_category&gt;&lt;_url&gt;http://pku.summon.serialssolutions.com/2.0.0/link/0/eLvHCXMwnR1db9Mw8DTal73wMUAUymRe4IUO24njmLeqpCAYaKJFE3ux7MR5mZRW6Spt_567JM1WJBDiKVJ8Tmyf73x3vg-ASJ7wyW88wQTEdR5ik8ci1c57aYKTXgvj4yRxZNm--Jqensl5pj4fQLoLjWnTRfT2NyKUhn0TvTu_6a755bt1qE_w5EE1aIhqFpcDGJ7-xCnc5t9NmtqiPDUcN4bmuzy0d_runUwdfx7SWl_vSZ93ZdjmEJo_-P_xPoT7neDJpu1OeQQHoTqims2df8cRHPa88OYxbBfh-i3rW5mrCkYxBbVDltAaEN-zacWy2wKzhG1Gbok3bFXuAa_qzRs2288MzSiuhTnW1hxgC0dZip_Acp4tZ58mXYWGCeJRiUlqVDAKpZaYp7kplffOoX6Cyq2IguK5LEtdolTgfFHEjhc-lCIJBb7lhU509BQG1aoKz4Ahyw0-NxEJhHFpDH7I00W9cYnJVaFH8GqHHLtu83DYNuOytLiYlhZzBGPCmiXSvKqpbtMmt9NIKOL4iRrB6wabfX9XX5Jbm1b2_NtHK84_zMz84otFwPEO3baj6I0VTdosJTTHofTN9AvyUqvCaoswEQXualQ6_wITRzGJ2UmK42k2yB_nY8-y7_R8_q-AL-BQNtU6yEI0hsFVvQ0v4d76cnuM9PBjmS2OO7r4BX2XExU&lt;/_url&gt;&lt;_volume&gt;27&lt;/_volume&gt;&lt;/Details&gt;&lt;Extra&gt;&lt;DBUID&gt;{866801D5-F97C-42A6-9B52-0A772648DD92}&lt;/DBUID&gt;&lt;/Extra&gt;&lt;/Item&gt;&lt;/References&gt;&lt;/Group&gt;&lt;/Citation&gt;_x000a_"/>
    <w:docVar w:name="NE.Ref{14FEFC31-49F6-4A76-88A1-4E286B9A189B}" w:val=" ADDIN NE.Ref.{14FEFC31-49F6-4A76-88A1-4E286B9A189B}&lt;Citation&gt;&lt;Group&gt;&lt;References&gt;&lt;Item&gt;&lt;ID&gt;231&lt;/ID&gt;&lt;UID&gt;{F04755CA-00C2-4363-817F-1F20F265AC83}&lt;/UID&gt;&lt;Title&gt;流调中心抑郁量表在我国青少年中的试用&lt;/Title&gt;&lt;Template&gt;Journal Article&lt;/Template&gt;&lt;Star&gt;0&lt;/Star&gt;&lt;Tag&gt;0&lt;/Tag&gt;&lt;Author&gt;陈祉妍; 杨小冬; 李新影&lt;/Author&gt;&lt;Year&gt;2009&lt;/Year&gt;&lt;Details&gt;&lt;_author_adr&gt;中国科学院心理研究所心理健康重点实验室,北京,100101&lt;/_author_adr&gt;&lt;_author_aff&gt;中国科学院心理研究所心理健康重点实验室,北京,100101&lt;/_author_aff&gt;&lt;_collection_scope&gt;CSSCI;中国科技核心期刊;中文核心期刊;CSCD;&lt;/_collection_scope&gt;&lt;_created&gt;60957877&lt;/_created&gt;&lt;_db_provider&gt;北京万方数据股份有限公司&lt;/_db_provider&gt;&lt;_db_updated&gt;Wanfangdata&lt;/_db_updated&gt;&lt;_isbn&gt;1005-3611&lt;/_isbn&gt;&lt;_issue&gt;4&lt;/_issue&gt;&lt;_journal&gt;中国临床心理学杂志&lt;/_journal&gt;&lt;_keywords&gt;临床心理学; 自陈量表; 青少年; 抑郁; CES-D&lt;/_keywords&gt;&lt;_language&gt;chi&lt;/_language&gt;&lt;_modified&gt;60957881&lt;/_modified&gt;&lt;_pages&gt;443-445,448&lt;/_pages&gt;&lt;_tertiary_title&gt;CHINESE JOURNAL OF CLINICAL PSYCHOLOGY&lt;/_tertiary_title&gt;&lt;_translated_author&gt;Zhi-yan, CHEN; Xiao-dong, YANG; Xin-ying, L I&lt;/_translated_author&gt;&lt;_translated_title&gt;Psychometric Features of CES-D in Chinese Adolescents&lt;/_translated_title&gt;&lt;_url&gt;http://d.g.wanfangdata.com.cn/Periodical_zglcxlxzz200904019.aspx _x000d__x000a_http://www.cnki.net/kcms/download.aspx?filename=idmSV9SWYF3Y5YWVwNDWHpVOmhna3hlZMljTuVWUtFUQQFUQ3gnVnl0TlRVaPdmVDlGSL12Tx1WWJFUQJdFaLJ3Q3M2QPZGbSNmc4l0QqBjMykjNwcEOSZ0VUhUOttSbV9yZDRTMqhUdkFGM4BjamNzctlmTn52R&amp;amp;tablename=CJFD2009&amp;amp;dflag=pdfdown 全文链接_x000d__x000a_&lt;/_url&gt;&lt;_volume&gt;17&lt;/_volume&gt;&lt;/Details&gt;&lt;Extra&gt;&lt;DBUID&gt;{7F513D5C-B478-42E7-A3EE-95414C9820EF}&lt;/DBUID&gt;&lt;/Extra&gt;&lt;/Item&gt;&lt;/References&gt;&lt;/Group&gt;&lt;/Citation&gt;_x000a_"/>
    <w:docVar w:name="NE.Ref{151D33B7-9CC3-49BA-9955-71D415D79D61}" w:val=" ADDIN NE.Ref.{151D33B7-9CC3-49BA-9955-71D415D79D61}&lt;Citation&gt;&lt;Group&gt;&lt;References&gt;&lt;Item&gt;&lt;ID&gt;2082&lt;/ID&gt;&lt;UID&gt;{3B76C4E2-35AC-428A-BD65-DA222C348EDC}&lt;/UID&gt;&lt;Title&gt;Prevention of depression in at-risk adolescents: a randomized controlled trial&lt;/Title&gt;&lt;Template&gt;Journal Article&lt;/Template&gt;&lt;Star&gt;0&lt;/Star&gt;&lt;Tag&gt;0&lt;/Tag&gt;&lt;Author&gt;Garber, J; Clarke, G N; Weersing, V R; Beardslee, W R; Brent, D A; Gladstone, T R; DeBar, L L; Lynch, F L; D&amp;apos;Angelo, E; Hollon, S D; Shamseddeen, W; Iyengar, S&lt;/Author&gt;&lt;Year&gt;2009&lt;/Year&gt;&lt;Details&gt;&lt;_accession_num&gt;19491183&lt;/_accession_num&gt;&lt;_author_adr&gt;Department of Psychology and Human Development, Vanderbilt University, 552 Peabody, 230 Appleton Pl, Nashville, TN 37203-5721, USA. judy.garber@vanderbilt.edu&lt;/_author_adr&gt;&lt;_created&gt;62244900&lt;/_created&gt;&lt;_date&gt;2009-06-03&lt;/_date&gt;&lt;_date_display&gt;2009 Jun 3&lt;/_date_display&gt;&lt;_db_updated&gt;PubMed&lt;/_db_updated&gt;&lt;_doi&gt;10.1001/jama.2009.788&lt;/_doi&gt;&lt;_impact_factor&gt;  44.405&lt;/_impact_factor&gt;&lt;_isbn&gt;1538-3598 (Electronic); 0098-7484 (Linking)&lt;/_isbn&gt;&lt;_issue&gt;21&lt;/_issue&gt;&lt;_journal&gt;JAMA&lt;/_journal&gt;&lt;_keywords&gt;Adolescent; *Child of Impaired Parents; *Cognitive Therapy; *Depressive Disorder/prevention &amp;amp;amp; control; Female; Humans; Male; Psychiatric Status Rating Scales; *Psychotherapy, Group; Risk Factors&lt;/_keywords&gt;&lt;_language&gt;eng&lt;/_language&gt;&lt;_modified&gt;62244904&lt;/_modified&gt;&lt;_pages&gt;2215-24&lt;/_pages&gt;&lt;_tertiary_title&gt;JAMA&lt;/_tertiary_title&gt;&lt;_type_work&gt;Journal Article; Multicenter Study; Randomized Controlled Trial; Research Support, N.I.H., Extramural&lt;/_type_work&gt;&lt;_url&gt;http://www.ncbi.nlm.nih.gov/entrez/query.fcgi?cmd=Retrieve&amp;amp;db=pubmed&amp;amp;dopt=Abstract&amp;amp;list_uids=19491183&amp;amp;query_hl=1&lt;/_url&gt;&lt;_volume&gt;301&lt;/_volume&gt;&lt;/Details&gt;&lt;Extra&gt;&lt;DBUID&gt;{B3F72E5F-0442-4E5A-9D98-614B0241D013}&lt;/DBUID&gt;&lt;/Extra&gt;&lt;/Item&gt;&lt;/References&gt;&lt;/Group&gt;&lt;/Citation&gt;_x000a_"/>
    <w:docVar w:name="NE.Ref{152BDA4B-2F84-45AE-A611-334F4E12C29D}" w:val=" ADDIN NE.Ref.{152BDA4B-2F84-45AE-A611-334F4E12C29D}&lt;Citation&gt;&lt;Group&gt;&lt;References&gt;&lt;Item&gt;&lt;ID&gt;3571&lt;/ID&gt;&lt;UID&gt;{4C906DC6-5BDC-417A-8FCD-5295E350A802}&lt;/UID&gt;&lt;Title&gt;The Role of Adverse Childhood Experiences in Cardiovascular Disease Risk: a Review with Emphasis on Plausible Mechanisms&lt;/Title&gt;&lt;Template&gt;Journal Article&lt;/Template&gt;&lt;Star&gt;0&lt;/Star&gt;&lt;Tag&gt;0&lt;/Tag&gt;&lt;Author&gt;Su, Shaoyong; Jimenez, Marcia P; Roberts, Cole T F; Loucks, Eric B&lt;/Author&gt;&lt;Year&gt;2015&lt;/Year&gt;&lt;Details&gt;&lt;_alternate_title&gt;Current Cardiology Reports&lt;/_alternate_title&gt;&lt;_collection_scope&gt;SCIE&lt;/_collection_scope&gt;&lt;_created&gt;64750439&lt;/_created&gt;&lt;_date&gt;2015-01-01&lt;/_date&gt;&lt;_date_display&gt;2015&lt;/_date_display&gt;&lt;_doi&gt;10.1007/s11886-015-0645-1&lt;/_doi&gt;&lt;_impact_factor&gt;   3.955&lt;/_impact_factor&gt;&lt;_isbn&gt;1534-3170&lt;/_isbn&gt;&lt;_issue&gt;10&lt;/_issue&gt;&lt;_journal&gt;Current Cardiology Reports&lt;/_journal&gt;&lt;_modified&gt;64759524&lt;/_modified&gt;&lt;_number&gt;Su2015&lt;/_number&gt;&lt;_pages&gt;88&lt;/_pages&gt;&lt;_social_category&gt;医学(4)&lt;/_social_category&gt;&lt;_url&gt;https://doi.org/10.1007/s11886-015-0645-1&lt;/_url&gt;&lt;_volume&gt;17&lt;/_volume&gt;&lt;/Details&gt;&lt;Extra&gt;&lt;DBUID&gt;{93870BB0-CAEF-4F07-AAE0-DA131E288E28}&lt;/DBUID&gt;&lt;/Extra&gt;&lt;/Item&gt;&lt;/References&gt;&lt;/Group&gt;&lt;Group&gt;&lt;References&gt;&lt;Item&gt;&lt;ID&gt;3572&lt;/ID&gt;&lt;UID&gt;{69D059EE-02D2-4ED9-9D75-912F8E4D2183}&lt;/UID&gt;&lt;Title&gt;Effects of stress on the development and progression of cardiovascular disease&lt;/Title&gt;&lt;Template&gt;Journal Article&lt;/Template&gt;&lt;Star&gt;0&lt;/Star&gt;&lt;Tag&gt;0&lt;/Tag&gt;&lt;Author&gt;Kivimäki, Mika; Steptoe, Andrew&lt;/Author&gt;&lt;Year&gt;2018&lt;/Year&gt;&lt;Details&gt;&lt;_alternate_title&gt;Nature Reviews Cardiology&lt;/_alternate_title&gt;&lt;_collection_scope&gt;SCIE&lt;/_collection_scope&gt;&lt;_created&gt;64750439&lt;/_created&gt;&lt;_date&gt;2018-01-01&lt;/_date&gt;&lt;_date_display&gt;2018&lt;/_date_display&gt;&lt;_doi&gt;10.1038/nrcardio.2017.189&lt;/_doi&gt;&lt;_impact_factor&gt;  49.421&lt;/_impact_factor&gt;&lt;_isbn&gt;1759-5010&lt;/_isbn&gt;&lt;_issue&gt;4&lt;/_issue&gt;&lt;_journal&gt;Nature Reviews Cardiology&lt;/_journal&gt;&lt;_modified&gt;64759524&lt;/_modified&gt;&lt;_number&gt;Kivimäki2018&lt;/_number&gt;&lt;_pages&gt;215-229&lt;/_pages&gt;&lt;_social_category&gt;医学(1)&lt;/_social_category&gt;&lt;_url&gt;https://doi.org/10.1038/nrcardio.2017.189&lt;/_url&gt;&lt;_volume&gt;15&lt;/_volume&gt;&lt;/Details&gt;&lt;Extra&gt;&lt;DBUID&gt;{93870BB0-CAEF-4F07-AAE0-DA131E288E28}&lt;/DBUID&gt;&lt;/Extra&gt;&lt;/Item&gt;&lt;/References&gt;&lt;/Group&gt;&lt;/Citation&gt;_x000a_"/>
    <w:docVar w:name="NE.Ref{15389F32-13C2-4A1E-A95A-4131DCF048E8}" w:val=" ADDIN NE.Ref.{15389F32-13C2-4A1E-A95A-4131DCF048E8}&lt;Citation&gt;&lt;Group&gt;&lt;References&gt;&lt;Item&gt;&lt;ID&gt;27&lt;/ID&gt;&lt;UID&gt;{68E7AB50-FFCE-4E02-9E2D-845936167D6D}&lt;/UID&gt;&lt;Title&gt;Information Series on School Health&lt;/Title&gt;&lt;Template&gt;Book&lt;/Template&gt;&lt;Star&gt;0&lt;/Star&gt;&lt;Tag&gt;0&lt;/Tag&gt;&lt;Author&gt;Organization, World Health&lt;/Author&gt;&lt;Year&gt;2003&lt;/Year&gt;&lt;Details&gt;&lt;_accessed&gt;64845386&lt;/_accessed&gt;&lt;_created&gt;64845386&lt;/_created&gt;&lt;_modified&gt;64845386&lt;/_modified&gt;&lt;/Details&gt;&lt;Extra&gt;&lt;DBUID&gt;{3F9387F2-331A-44EC-89D9-44E8C1CA5F18}&lt;/DBUID&gt;&lt;/Extra&gt;&lt;/Item&gt;&lt;/References&gt;&lt;/Group&gt;&lt;/Citation&gt;_x000a_"/>
    <w:docVar w:name="NE.Ref{1540D2E8-CBCC-467A-92E5-11A0EC268A5D}" w:val=" ADDIN NE.Ref.{1540D2E8-CBCC-467A-92E5-11A0EC268A5D}&lt;Citation&gt;&lt;Group&gt;&lt;References&gt;&lt;Item&gt;&lt;ID&gt;28&lt;/ID&gt;&lt;UID&gt;{10A11AF1-3A5B-408C-9DEA-E4C8CF74EEC4}&lt;/UID&gt;&lt;Title&gt;Myopia&lt;/Title&gt;&lt;Template&gt;Journal Article&lt;/Template&gt;&lt;Star&gt;0&lt;/Star&gt;&lt;Tag&gt;0&lt;/Tag&gt;&lt;Author&gt;Morgan, I G; Ohno-Matsui, K; Saw, S M&lt;/Author&gt;&lt;Year&gt;2012&lt;/Year&gt;&lt;Details&gt;&lt;_accession_num&gt;22559900&lt;/_accession_num&gt;&lt;_author_adr&gt;ARC Centre of Excellence in Vision Science, Research School of Biology, College of Medicine, Biology and Environment, Australian National University, Canberra, Australia. ian.morgan@anu.edu.au&lt;/_author_adr&gt;&lt;_date_display&gt;2012 May 5&lt;/_date_display&gt;&lt;_date&gt;2012-05-05&lt;/_date&gt;&lt;_doi&gt;10.1016/S0140-6736(12)60272-4&lt;/_doi&gt;&lt;_isbn&gt;1474-547X (Electronic); 0140-6736 (Linking)&lt;/_isbn&gt;&lt;_issue&gt;9827&lt;/_issue&gt;&lt;_journal&gt;Lancet&lt;/_journal&gt;&lt;_language&gt;eng&lt;/_language&gt;&lt;_ori_publication&gt;Copyright (c) 2012 Elsevier Ltd. All rights reserved.&lt;/_ori_publication&gt;&lt;_pages&gt;1739-48&lt;/_pages&gt;&lt;_subject_headings&gt;Far East/epidemiology; Humans; *Myopia/diagnosis/epidemiology/etiology/physiopathology; Risk Factors&lt;/_subject_headings&gt;&lt;_tertiary_title&gt;Lancet (London, England)&lt;/_tertiary_title&gt;&lt;_type_work&gt;Journal Article; Research Support, Non-U.S. Gov&amp;apos;t; Review&lt;/_type_work&gt;&lt;_url&gt;http://www.ncbi.nlm.nih.gov/entrez/query.fcgi?cmd=Retrieve&amp;amp;db=pubmed&amp;amp;dopt=Abstract&amp;amp;list_uids=22559900&amp;amp;query_hl=1&lt;/_url&gt;&lt;_volume&gt;379&lt;/_volume&gt;&lt;_created&gt;63569806&lt;/_created&gt;&lt;_modified&gt;63569806&lt;/_modified&gt;&lt;_db_updated&gt;PubMed&lt;/_db_updated&gt;&lt;_impact_factor&gt;  60.392&lt;/_impact_factor&gt;&lt;_collection_scope&gt;SCI;SCIE&lt;/_collection_scope&gt;&lt;/Details&gt;&lt;Extra&gt;&lt;DBUID&gt;{5D4A96AE-2D4D-41F0-9DA9-F21F7ED3972F}&lt;/DBUID&gt;&lt;/Extra&gt;&lt;/Item&gt;&lt;/References&gt;&lt;/Group&gt;&lt;/Citation&gt;_x000a_"/>
    <w:docVar w:name="NE.Ref{159B1605-F562-4C0D-9E8B-8783F27EBA1C}" w:val=" ADDIN NE.Ref.{159B1605-F562-4C0D-9E8B-8783F27EBA1C}&lt;Citation&gt;&lt;Group&gt;&lt;References&gt;&lt;Item&gt;&lt;ID&gt;1012&lt;/ID&gt;&lt;UID&gt;{CF094431-C44D-4CF0-B7DC-016701C4E93C}&lt;/UID&gt;&lt;Title&gt;疾控卫生机构开展学校传染病防制工作现状调查&lt;/Title&gt;&lt;Template&gt;Journal Article&lt;/Template&gt;&lt;Star&gt;0&lt;/Star&gt;&lt;Tag&gt;0&lt;/Tag&gt;&lt;Author&gt;杨建文; 李世荣; 何广立; 冯向明&lt;/Author&gt;&lt;Year&gt;2007&lt;/Year&gt;&lt;Details&gt;&lt;_author_aff&gt;镇江市疾病预防控制中心,镇江市疾病预防控制中心,镇江市疾病预防控制中心,江苏省卫生监督所 镇江,212003,镇江,212003,镇江,212003&lt;/_author_aff&gt;&lt;_cited_count&gt;11&lt;/_cited_count&gt;&lt;_date&gt;2007-09-25&lt;/_date&gt;&lt;_issue&gt;18&lt;/_issue&gt;&lt;_journal&gt;现代预防医学&lt;/_journal&gt;&lt;_keywords&gt;学校;传染病;预防控制;管理&lt;/_keywords&gt;&lt;_pages&gt;3413-3415&lt;/_pages&gt;&lt;_url&gt;https://kns.cnki.net/kcms/detail/detail.aspx?FileName=XDYF200718007&amp;amp;DbName=CJFQ2007&lt;/_url&gt;&lt;_created&gt;64195987&lt;/_created&gt;&lt;_modified&gt;64195987&lt;/_modified&gt;&lt;_db_updated&gt;CNKI - Reference&lt;/_db_updated&gt;&lt;_collection_scope&gt;PKU&lt;/_collection_scope&gt;&lt;_translated_author&gt;Yang, Jianwen;Li, Shirong;He, Guangli;Feng, Xiangming&lt;/_translated_author&gt;&lt;/Details&gt;&lt;Extra&gt;&lt;DBUID&gt;{F96A950B-833F-4880-A151-76DA2D6A2879}&lt;/DBUID&gt;&lt;/Extra&gt;&lt;/Item&gt;&lt;/References&gt;&lt;/Group&gt;&lt;/Citation&gt;_x000a_"/>
    <w:docVar w:name="NE.Ref{15C285B2-2B5A-4339-B38F-333E8FDB602B}" w:val=" ADDIN NE.Ref.{15C285B2-2B5A-4339-B38F-333E8FDB602B}&lt;Citation&gt;&lt;Group&gt;&lt;References&gt;&lt;Item&gt;&lt;ID&gt;21&lt;/ID&gt;&lt;UID&gt;{BFB04358-F2A6-4886-A1AF-CF62C8C9BB58}&lt;/UID&gt;&lt;Title&gt;The nature of procrastination: a meta-analytic and theoretical review of  quintessential self-regulatory failure&lt;/Title&gt;&lt;Template&gt;Journal Article&lt;/Template&gt;&lt;Star&gt;0&lt;/Star&gt;&lt;Tag&gt;0&lt;/Tag&gt;&lt;Author&gt;Steel, P&lt;/Author&gt;&lt;Year&gt;2007&lt;/Year&gt;&lt;Details&gt;&lt;_accessed&gt;65172090&lt;/_accessed&gt;&lt;_accession_num&gt;17201571&lt;/_accession_num&gt;&lt;_author_adr&gt;Human Resources and Organizational Dynamics, University of Calgary, Calgary, AB,  Canada. Piers.Steel@Haskayne.UCalgary.ca&lt;/_author_adr&gt;&lt;_collection_scope&gt;SSCI;SCIE&lt;/_collection_scope&gt;&lt;_created&gt;65172089&lt;/_created&gt;&lt;_date&gt;56276640&lt;/_date&gt;&lt;_date_display&gt;2007 Jan&lt;/_date_display&gt;&lt;_db_updated&gt;PubMed&lt;/_db_updated&gt;&lt;_doi&gt;10.1037/0033-2909.133.1.65&lt;/_doi&gt;&lt;_impact_factor&gt;  22.400&lt;/_impact_factor&gt;&lt;_isbn&gt;0033-2909 (Print); 0033-2909 (Linking)&lt;/_isbn&gt;&lt;_issue&gt;1&lt;/_issue&gt;&lt;_journal&gt;Psychol Bull&lt;/_journal&gt;&lt;_language&gt;eng&lt;/_language&gt;&lt;_modified&gt;65172090&lt;/_modified&gt;&lt;_ori_publication&gt;(c) 2007 APA, all rights reserved.&lt;/_ori_publication&gt;&lt;_pages&gt;65-94&lt;/_pages&gt;&lt;_social_category&gt;心理学(1) &amp;amp; 心理学：综合(1)&lt;/_social_category&gt;&lt;_subject_headings&gt;*Decision Making; Humans; *Self Efficacy; *Social Control, Informal; Time Factors; *Time Perception&lt;/_subject_headings&gt;&lt;_tertiary_title&gt;Psychological bulletin&lt;/_tertiary_title&gt;&lt;_type_work&gt;Journal Article; Meta-Analysis&lt;/_type_work&gt;&lt;_url&gt;http://www.ncbi.nlm.nih.gov/entrez/query.fcgi?cmd=Retrieve&amp;amp;db=pubmed&amp;amp;dopt=Abstract&amp;amp;list_uids=17201571&amp;amp;query_hl=1&lt;/_url&gt;&lt;_volume&gt;133&lt;/_volume&gt;&lt;/Details&gt;&lt;Extra&gt;&lt;DBUID&gt;{866801D5-F97C-42A6-9B52-0A772648DD92}&lt;/DBUID&gt;&lt;/Extra&gt;&lt;/Item&gt;&lt;/References&gt;&lt;/Group&gt;&lt;/Citation&gt;_x000a_"/>
    <w:docVar w:name="NE.Ref{15CF6842-5FBF-4202-BED5-EDA5AAE3CF22}" w:val=" ADDIN NE.Ref.{15CF6842-5FBF-4202-BED5-EDA5AAE3CF22}&lt;Citation&gt;&lt;Group&gt;&lt;References&gt;&lt;Item&gt;&lt;ID&gt;2950&lt;/ID&gt;&lt;UID&gt;{0EBFB34E-DD41-414E-9DB6-4D2EA050570A}&lt;/UID&gt;&lt;Title&gt;Resilience in Developmental Systems&lt;/Title&gt;&lt;Template&gt;Electronic Book&lt;/Template&gt;&lt;Star&gt;0&lt;/Star&gt;&lt;Tag&gt;0&lt;/Tag&gt;&lt;Author&gt;Masten, Ann S&lt;/Author&gt;&lt;Year&gt;2021&lt;/Year&gt;&lt;Details&gt;&lt;_accessed&gt;64394866&lt;/_accessed&gt;&lt;_created&gt;64394866&lt;/_created&gt;&lt;_doi&gt;10.1093/oso/9780190095888.003.0007&lt;/_doi&gt;&lt;_modified&gt;64394868&lt;/_modified&gt;&lt;_publisher&gt;Oxford University Press&lt;/_publisher&gt;&lt;_secondary_author&gt;Ungar, Michael&lt;/_secondary_author&gt;&lt;/Details&gt;&lt;Extra&gt;&lt;DBUID&gt;{93870BB0-CAEF-4F07-AAE0-DA131E288E28}&lt;/DBUID&gt;&lt;/Extra&gt;&lt;/Item&gt;&lt;/References&gt;&lt;/Group&gt;&lt;/Citation&gt;_x000a_"/>
    <w:docVar w:name="NE.Ref{15D3FAD1-0DF2-4B59-AD61-BC4C7E25B60D}" w:val=" ADDIN NE.Ref.{15D3FAD1-0DF2-4B59-AD61-BC4C7E25B60D}&lt;Citation&gt;&lt;Group&gt;&lt;References&gt;&lt;Item&gt;&lt;ID&gt;8&lt;/ID&gt;&lt;UID&gt;{1A6D771B-6DC2-418D-9816-1D9F9CED466C}&lt;/UID&gt;&lt;Title&gt;The impact of a parental health education follow-up intervention model on students&amp;apos; visual acuity&lt;/Title&gt;&lt;Template&gt;Journal Article&lt;/Template&gt;&lt;Star&gt;1&lt;/Star&gt;&lt;Tag&gt;0&lt;/Tag&gt;&lt;Author&gt;Xu, YJ; Zhang, JP; Liang, HQ; Li, SS&lt;/Author&gt;&lt;Year&gt;2014&lt;/Year&gt;&lt;Details&gt;&lt;_accessed&gt;63957368&lt;/_accessed&gt;&lt;_author_aff&gt;上海市浦东新区花木社区卫生服务中心;上海市浦东新区华林小学;上海市浦东新区海桐小学;上海市眼病防治中心;&lt;/_author_aff&gt;&lt;_cited_count&gt;8&lt;/_cited_count&gt;&lt;_created&gt;63736879&lt;/_created&gt;&lt;_date&gt;2014-08-20&lt;/_date&gt;&lt;_db_updated&gt;CNKI - Reference&lt;/_db_updated&gt;&lt;_issue&gt;08&lt;/_issue&gt;&lt;_journal&gt;Shanghai Journal of Preventive Medicine&lt;/_journal&gt;&lt;_keywords&gt;学生视力;教育跟踪;因变量;干预组;防控知识;防治知识;常数项;&lt;/_keywords&gt;&lt;_modified&gt;63957367&lt;/_modified&gt;&lt;_pages&gt;429-432&lt;/_pages&gt;&lt;_url&gt;https://kns.cnki.net/kcms/detail/detail.aspx?FileName=SHYI201408010&amp;amp;DbName=CJFQ2014&lt;/_url&gt;&lt;_volume&gt;26&lt;/_volume&gt;&lt;/Details&gt;&lt;Extra&gt;&lt;DBUID&gt;{B1128C8E-69BD-4D10-A52B-7E258D753839}&lt;/DBUID&gt;&lt;/Extra&gt;&lt;/Item&gt;&lt;/References&gt;&lt;/Group&gt;&lt;/Citation&gt;_x000a_"/>
    <w:docVar w:name="NE.Ref{15D9BF27-285A-4570-A16D-2CE712650C60}" w:val=" ADDIN NE.Ref.{15D9BF27-285A-4570-A16D-2CE712650C60}&lt;Citation&gt;&lt;Group&gt;&lt;References&gt;&lt;Item&gt;&lt;ID&gt;42&lt;/ID&gt;&lt;UID&gt;{84A8C310-91AC-4B39-9FDF-B4FC9A1937A4}&lt;/UID&gt;&lt;Title&gt;Refractive error, axial length, and relative peripheral refractive error before and after the onset of myopia&lt;/Title&gt;&lt;Template&gt;Journal Article&lt;/Template&gt;&lt;Star&gt;0&lt;/Star&gt;&lt;Tag&gt;0&lt;/Tag&gt;&lt;Author&gt;Mutti, D O; Hayes, J R; Mitchell, G L; Jones, L A; Moeschberger, M L; Cotter, S A; Kleinstein, R N; Manny, R E; Twelker, J D; Zadnik, K&lt;/Author&gt;&lt;Year&gt;2007&lt;/Year&gt;&lt;Details&gt;&lt;_accession_num&gt;17525178&lt;/_accession_num&gt;&lt;_author_adr&gt;Ohio State University College of Optometry, Columbus, Ohio 43210-1240, USA. mutti.2@osu.edu&lt;/_author_adr&gt;&lt;_created&gt;63914281&lt;/_created&gt;&lt;_date&gt;2007-06-01&lt;/_date&gt;&lt;_date_display&gt;2007 Jun&lt;/_date_display&gt;&lt;_db_updated&gt;PubMed&lt;/_db_updated&gt;&lt;_doi&gt;10.1167/iovs.06-0562&lt;/_doi&gt;&lt;_impact_factor&gt;   4.799&lt;/_impact_factor&gt;&lt;_isbn&gt;0146-0404 (Print); 0146-0404 (Linking)&lt;/_isbn&gt;&lt;_issue&gt;6&lt;/_issue&gt;&lt;_journal&gt;Invest Ophthalmol Vis Sci&lt;/_journal&gt;&lt;_language&gt;eng&lt;/_language&gt;&lt;_modified&gt;64190753&lt;/_modified&gt;&lt;_pages&gt;2510-9&lt;/_pages&gt;&lt;_subject_headings&gt;Adolescent; Age of Onset; Child; Eye/diagnostic imaging/*pathology; Female; Humans; Hyperopia/ethnology/physiopathology; Male; Models, Biological; Myopia/ethnology/*physiopathology; Refraction, Ocular/*physiology; Ultrasonography&lt;/_subject_headings&gt;&lt;_tertiary_title&gt;Investigative ophthalmology &amp;amp; visual science&lt;/_tertiary_title&gt;&lt;_type_work&gt;Journal Article; Multicenter Study; Research Support, N.I.H., Extramural; Research Support, Non-U.S. Gov&amp;apos;t&lt;/_type_work&gt;&lt;_url&gt;http://www.ncbi.nlm.nih.gov/entrez/query.fcgi?cmd=Retrieve&amp;amp;db=pubmed&amp;amp;dopt=Abstract&amp;amp;list_uids=17525178&amp;amp;query_hl=1&lt;/_url&gt;&lt;_volume&gt;48&lt;/_volume&gt;&lt;/Details&gt;&lt;Extra&gt;&lt;DBUID&gt;{B1128C8E-69BD-4D10-A52B-7E258D753839}&lt;/DBUID&gt;&lt;/Extra&gt;&lt;/Item&gt;&lt;/References&gt;&lt;/Group&gt;&lt;/Citation&gt;_x000a_"/>
    <w:docVar w:name="NE.Ref{15DEDA22-F793-44D1-A164-74A526C6E2DC}" w:val=" ADDIN NE.Ref.{15DEDA22-F793-44D1-A164-74A526C6E2DC}&lt;Citation&gt;&lt;Group&gt;&lt;References&gt;&lt;Item&gt;&lt;ID&gt;69&lt;/ID&gt;&lt;UID&gt;{418B512D-FFB6-495F-A112-C8C266DD9FE1}&lt;/UID&gt;&lt;Title&gt;Improving mental health through fostering healthy lifestyles in young people: one of the targets in the WPA Action Plan 2023-2026&lt;/Title&gt;&lt;Template&gt;Journal Article&lt;/Template&gt;&lt;Star&gt;1&lt;/Star&gt;&lt;Tag&gt;5&lt;/Tag&gt;&lt;Author&gt;Wasserman, Danuta; Arango, Celso; Fiorillo, Andrea; Levin, Saul; Peters, Andrew; Rao, Prasad; Sanchez-Villanueva, Thelma; Sylla, Aida&lt;/Author&gt;&lt;Year&gt;2023&lt;/Year&gt;&lt;Details&gt;&lt;_alternate_title&gt;World PsychiatryWorld Psychiatry&lt;/_alternate_title&gt;&lt;_collection_scope&gt;SSCI;SCIE&lt;/_collection_scope&gt;&lt;_created&gt;65085188&lt;/_created&gt;&lt;_date&gt;2023-10-01&lt;/_date&gt;&lt;_date_display&gt;2023_x000d__x000a_2023/10/01&lt;/_date_display&gt;&lt;_doi&gt;https://doi.org/10.1002/wps.21146&lt;/_doi&gt;&lt;_impact_factor&gt;  79.683&lt;/_impact_factor&gt;&lt;_isbn&gt;1723-8617&lt;/_isbn&gt;&lt;_issue&gt;3&lt;/_issue&gt;&lt;_journal&gt;World Psychiatry&lt;/_journal&gt;&lt;_modified&gt;65085188&lt;/_modified&gt;&lt;_ori_publication&gt;John Wiley &amp;amp; Sons, Ltd&lt;/_ori_publication&gt;&lt;_pages&gt;488-489&lt;/_pages&gt;&lt;_social_category&gt;医学(1)&lt;/_social_category&gt;&lt;_url&gt;https://doi.org/10.1002/wps.21146&lt;/_url&gt;&lt;_volume&gt;22&lt;/_volume&gt;&lt;_accessed&gt;65140528&lt;/_accessed&gt;&lt;/Details&gt;&lt;Extra&gt;&lt;DBUID&gt;{B229E695-20C0-47E4-A960-6A523A810098}&lt;/DBUID&gt;&lt;/Extra&gt;&lt;/Item&gt;&lt;/References&gt;&lt;/Group&gt;&lt;/Citation&gt;_x000a_"/>
    <w:docVar w:name="NE.Ref{15F0AEC7-FA6A-46A4-9287-CBE7FB8EB598}" w:val=" ADDIN NE.Ref.{15F0AEC7-FA6A-46A4-9287-CBE7FB8EB598}&lt;Citation&gt;&lt;Group&gt;&lt;References&gt;&lt;Item&gt;&lt;ID&gt;38&lt;/ID&gt;&lt;UID&gt;{ADD1BBB4-232B-4BA2-9270-116F98947E22}&lt;/UID&gt;&lt;Title&gt;Body mass index and risk of suicide: A systematic review and meta-analysis&lt;/Title&gt;&lt;Template&gt;Journal Article&lt;/Template&gt;&lt;Star&gt;0&lt;/Star&gt;&lt;Tag&gt;0&lt;/Tag&gt;&lt;Author&gt;Amiri, Sohrab; Behnezhad, Sepideh&lt;/Author&gt;&lt;Year&gt;2018&lt;/Year&gt;&lt;Details&gt;&lt;_accessed&gt;62566733&lt;/_accessed&gt;&lt;_accession_num&gt;WOS:000439557000085&lt;/_accession_num&gt;&lt;_cited_count&gt;0&lt;/_cited_count&gt;&lt;_collection_scope&gt;SCI;SCIE;SSCI;&lt;/_collection_scope&gt;&lt;_created&gt;62566339&lt;/_created&gt;&lt;_custom1&gt;29&lt;/_custom1&gt;&lt;_date_display&gt;2018, OCT 1 2018&lt;/_date_display&gt;&lt;_db_provider&gt;ISI&lt;/_db_provider&gt;&lt;_db_updated&gt;Web of Science-All&lt;/_db_updated&gt;&lt;_doi&gt;10.1016/j.jad.2018.05.028&lt;/_doi&gt;&lt;_impact_factor&gt;   3.786&lt;/_impact_factor&gt;&lt;_isbn&gt;0165-0327&lt;/_isbn&gt;&lt;_journal&gt;JOURNAL OF AFFECTIVE DISORDERS&lt;/_journal&gt;&lt;_modified&gt;62566733&lt;/_modified&gt;&lt;_pages&gt;615-625&lt;/_pages&gt;&lt;_url&gt;http://gateway.isiknowledge.com/gateway/Gateway.cgi?GWVersion=2&amp;amp;SrcAuth=AegeanSoftware&amp;amp;SrcApp=NoteExpress&amp;amp;DestLinkType=FullRecord&amp;amp;DestApp=WOS&amp;amp;KeyUT=000439557000085&lt;/_url&gt;&lt;_volume&gt;238&lt;/_volume&gt;&lt;/Details&gt;&lt;Extra&gt;&lt;DBUID&gt;{1298737D-6330-4780-9F08-2412F22521A4}&lt;/DBUID&gt;&lt;/Extra&gt;&lt;/Item&gt;&lt;/References&gt;&lt;/Group&gt;&lt;/Citation&gt;_x000a_"/>
    <w:docVar w:name="NE.Ref{15F34046-34AD-4A4D-A587-F939BE6D27FC}" w:val=" ADDIN NE.Ref.{15F34046-34AD-4A4D-A587-F939BE6D27FC}&lt;Citation&gt;&lt;Group&gt;&lt;References&gt;&lt;Item&gt;&lt;ID&gt;224&lt;/ID&gt;&lt;UID&gt;{8A25DF64-2EF3-4FDE-8F13-688AEB640568}&lt;/UID&gt;&lt;Title&gt;卫生统计学&lt;/Title&gt;&lt;Template&gt;Book&lt;/Template&gt;&lt;Star&gt;0&lt;/Star&gt;&lt;Tag&gt;0&lt;/Tag&gt;&lt;Author&gt;李晓松; 陈峰; 郝元涛; 刘美娜&lt;/Author&gt;&lt;Year&gt;2019&lt;/Year&gt;&lt;Details&gt;&lt;_publisher&gt;人民卫生出版社&lt;/_publisher&gt;&lt;_place_published&gt;北京&lt;/_place_published&gt;&lt;_edition&gt;2019年3月第8版&lt;/_edition&gt;&lt;_num_words&gt;659000&lt;/_num_words&gt;&lt;_pages&gt;428&lt;/_pages&gt;&lt;_accessed&gt;65148140&lt;/_accessed&gt;&lt;_created&gt;65147642&lt;/_created&gt;&lt;_modified&gt;65147664&lt;/_modified&gt;&lt;_translated_author&gt;Li, Xiao song;Chen, Feng;Hao, Yuan tao;Liu, Mei na&lt;/_translated_author&gt;&lt;/Details&gt;&lt;Extra&gt;&lt;DBUID&gt;{3F9387F2-331A-44EC-89D9-44E8C1CA5F18}&lt;/DBUID&gt;&lt;/Extra&gt;&lt;/Item&gt;&lt;/References&gt;&lt;/Group&gt;&lt;Group&gt;&lt;References&gt;&lt;Item&gt;&lt;ID&gt;223&lt;/ID&gt;&lt;UID&gt;{0E52F6C9-7AEB-4819-8288-F5401B75FC33}&lt;/UID&gt;&lt;Title&gt;卫生统计学&lt;/Title&gt;&lt;Template&gt;Book&lt;/Template&gt;&lt;Star&gt;0&lt;/Star&gt;&lt;Tag&gt;0&lt;/Tag&gt;&lt;Author&gt;赵耐青; 陈峰; 孙高; 施学忠&lt;/Author&gt;&lt;Year&gt;2008&lt;/Year&gt;&lt;Details&gt;&lt;_publisher&gt;高等教育出版社&lt;/_publisher&gt;&lt;_edition&gt;2008年2月第1版&lt;/_edition&gt;&lt;_reprint_edition&gt;2021年12月第15次&lt;/_reprint_edition&gt;&lt;_pages&gt;402&lt;/_pages&gt;&lt;_num_words&gt;650000&lt;/_num_words&gt;&lt;_price&gt;33.6&lt;/_price&gt;&lt;_place_published&gt;北京&lt;/_place_published&gt;&lt;_accessed&gt;65148140&lt;/_accessed&gt;&lt;_created&gt;65147636&lt;/_created&gt;&lt;_modified&gt;65148140&lt;/_modified&gt;&lt;_translated_author&gt;Zhao, Nai qing;Chen, Feng;Sun, Gao;Shi, Xue zhong&lt;/_translated_author&gt;&lt;/Details&gt;&lt;Extra&gt;&lt;DBUID&gt;{3F9387F2-331A-44EC-89D9-44E8C1CA5F18}&lt;/DBUID&gt;&lt;/Extra&gt;&lt;/Item&gt;&lt;/References&gt;&lt;/Group&gt;&lt;/Citation&gt;_x000a_"/>
    <w:docVar w:name="NE.Ref{165FF120-F5EC-49BC-8C91-B571BCC14CFC}" w:val=" ADDIN NE.Ref.{165FF120-F5EC-49BC-8C91-B571BCC14CFC}&lt;Citation&gt;&lt;Group&gt;&lt;References&gt;&lt;Item&gt;&lt;ID&gt;4211&lt;/ID&gt;&lt;UID&gt;{3CBEB0ED-00F7-4317-BA4B-E70ED36BDC04}&lt;/UID&gt;&lt;Title&gt;The association between adverse childhood experiences and depression trajectories  in the Add Health study&lt;/Title&gt;&lt;Template&gt;Journal Article&lt;/Template&gt;&lt;Star&gt;0&lt;/Star&gt;&lt;Tag&gt;0&lt;/Tag&gt;&lt;Author&gt;Desch, J; Mansuri, F; Tran, D; Schwartz, S W; Bakour, C&lt;/Author&gt;&lt;Year&gt;2023&lt;/Year&gt;&lt;Details&gt;&lt;_accessed&gt;65302060&lt;/_accessed&gt;&lt;_accession_num&gt;36706612&lt;/_accession_num&gt;&lt;_author_adr&gt;College of Public Health, University of South Florida, Tampa, FL, USA. Electronic  address: jilldesch@usf.edu.; College of Public Health, University of South Florida, Tampa, FL, USA. Electronic  address: fahadmansuri@usf.edu.; College of Public Health, University of South Florida, Tampa, FL, USA. Electronic  address: dieutran@usf.edu.; College of Public Health, University of South Florida, Tampa, FL, USA. Electronic  address: sschwar2@usf.edu.; College of Public Health, University of South Florida, Tampa, FL, USA. Electronic  address: cbakour@usf.edu.&lt;/_author_adr&gt;&lt;_collection_scope&gt;SSCI&lt;/_collection_scope&gt;&lt;_created&gt;65212877&lt;/_created&gt;&lt;_date&gt;2023-03-01&lt;/_date&gt;&lt;_date_display&gt;2023 Mar&lt;/_date_display&gt;&lt;_db_updated&gt;PubMed&lt;/_db_updated&gt;&lt;_doi&gt;10.1016/j.chiabu.2023.106034&lt;/_doi&gt;&lt;_impact_factor&gt;   4.800&lt;/_impact_factor&gt;&lt;_isbn&gt;1873-7757 (Electronic); 0145-2134 (Linking)&lt;/_isbn&gt;&lt;_journal&gt;Child Abuse Negl&lt;/_journal&gt;&lt;_keywords&gt;Adverse childhood experiences; Depression; Depression trajectories&lt;/_keywords&gt;&lt;_language&gt;eng&lt;/_language&gt;&lt;_modified&gt;65212929&lt;/_modified&gt;&lt;_ori_publication&gt;Copyright (c) 2023 Elsevier Ltd. All rights reserved.&lt;/_ori_publication&gt;&lt;_pages&gt;106034&lt;/_pages&gt;&lt;_social_category&gt;家庭研究(1) &amp;amp; 心理学：社会(2) &amp;amp; 社会工作(1)&lt;/_social_category&gt;&lt;_subject_headings&gt;Adult; Adolescent; Humans; Child; *Adverse Childhood Experiences; Longitudinal Studies; Depression; National Longitudinal Study of Adolescent Health; *Child Abuse&lt;/_subject_headings&gt;&lt;_tertiary_title&gt;Child abuse &amp;amp; neglect&lt;/_tertiary_title&gt;&lt;_type_work&gt;Journal Article; Research Support, N.I.H., Extramural&lt;/_type_work&gt;&lt;_url&gt;http://www.ncbi.nlm.nih.gov/entrez/query.fcgi?cmd=Retrieve&amp;amp;db=pubmed&amp;amp;dopt=Abstract&amp;amp;list_uids=36706612&amp;amp;query_hl=1&lt;/_url&gt;&lt;_volume&gt;137&lt;/_volume&gt;&lt;/Details&gt;&lt;Extra&gt;&lt;DBUID&gt;{93870BB0-CAEF-4F07-AAE0-DA131E288E28}&lt;/DBUID&gt;&lt;/Extra&gt;&lt;/Item&gt;&lt;/References&gt;&lt;/Group&gt;&lt;Group&gt;&lt;References&gt;&lt;Item&gt;&lt;ID&gt;4138&lt;/ID&gt;&lt;UID&gt;{58F3F8F8-0D66-421C-8939-A06E8935C3A1}&lt;/UID&gt;&lt;Title&gt;The mediating effects of depressive symptoms on the association of childhood  maltreatment with non-medical use of prescription drugs&lt;/Title&gt;&lt;Template&gt;Journal Article&lt;/Template&gt;&lt;Star&gt;0&lt;/Star&gt;&lt;Tag&gt;0&lt;/Tag&gt;&lt;Author&gt;Guo, L; Huang, Y; Xu, Y; Huang, G; Gao, X; Lei, Y; Luo, M; Xi, C; Lu, C&lt;/Author&gt;&lt;Year&gt;2018&lt;/Year&gt;&lt;Details&gt;&lt;_accession_num&gt;29294372&lt;/_accession_num&gt;&lt;_author_adr&gt;Department of Medical statistics and Epidemiology, School of Public Health, Sun  Yat-sen University, Guangzhou 510080, People&amp;apos;s Republic of China.; Department of Medical statistics and Epidemiology, School of Public Health, Sun  Yat-sen University, Guangzhou 510080, People&amp;apos;s Republic of China.; Department of Medical statistics and Epidemiology, School of Public Health, Sun  Yat-sen University, Guangzhou 510080, People&amp;apos;s Republic of China; Center for ADR  monitoring of Guangdong, Guangzhou 510080, People&amp;apos;s Republic of China.; Center for ADR monitoring of Guangdong, Guangzhou 510080, People&amp;apos;s Republic of  China.; Center for ADR monitoring of Guangdong, Guangzhou 510080, People&amp;apos;s Republic of  China.; Department of Medical statistics and Epidemiology, School of Public Health, Sun  Yat-sen University, Guangzhou 510080, People&amp;apos;s Republic of China.; Department of Medical statistics and Epidemiology, School of Public Health, Sun  Yat-sen University, Guangzhou 510080, People&amp;apos;s Republic of China.; Department of Medical statistics and Epidemiology, School of Public Health, Sun  Yat-sen University, Guangzhou 510080, People&amp;apos;s Republic of China.; Department of Medical statistics and Epidemiology, School of Public Health, Sun  Yat-sen University, Guangzhou 510080, People&amp;apos;s Republic of China. Electronic  address: luciyong@mail.sysu.edu.cn.&lt;/_author_adr&gt;&lt;_collection_scope&gt;SSCI;SCIE&lt;/_collection_scope&gt;&lt;_created&gt;65189877&lt;/_created&gt;&lt;_date&gt;2018-03-15&lt;/_date&gt;&lt;_date_display&gt;2018 Mar 15&lt;/_date_display&gt;&lt;_db_updated&gt;PubMed&lt;/_db_updated&gt;&lt;_doi&gt;10.1016/j.jad.2017.12.029&lt;/_doi&gt;&lt;_impact_factor&gt;   6.600&lt;/_impact_factor&gt;&lt;_isbn&gt;1573-2517 (Electronic); 0165-0327 (Linking)&lt;/_isbn&gt;&lt;_journal&gt;J Affect Disord&lt;/_journal&gt;&lt;_keywords&gt;Adolescents; Childhood maltreatment; Depressive symptoms; Mediation effects; Non-medical use of prescription drugs&lt;/_keywords&gt;&lt;_language&gt;eng&lt;/_language&gt;&lt;_modified&gt;65291952&lt;/_modified&gt;&lt;_ori_publication&gt;Copyright (c) 2017 Elsevier B.V. All rights reserved.&lt;/_ori_publication&gt;&lt;_pages&gt;14-21&lt;/_pages&gt;&lt;_social_category&gt;医学(2)&lt;/_social_category&gt;&lt;_subject_headings&gt;Adolescent; Child; Child Abuse/*psychology; Cross-Sectional Studies; Depression/*psychology; Female; Health Surveys; Humans; Male; Prescription Drug Misuse/*psychology; Students/*psychology&lt;/_subject_headings&gt;&lt;_tertiary_title&gt;Journal of affective disorders&lt;/_tertiary_title&gt;&lt;_type_work&gt;Journal Article; Research Support, Non-U.S. Gov&amp;apos;t&lt;/_type_work&gt;&lt;_url&gt;http://www.ncbi.nlm.nih.gov/entrez/query.fcgi?cmd=Retrieve&amp;amp;db=pubmed&amp;amp;dopt=Abstract&amp;amp;list_uids=29294372&amp;amp;query_hl=1&lt;/_url&gt;&lt;_volume&gt;229&lt;/_volume&gt;&lt;/Details&gt;&lt;Extra&gt;&lt;DBUID&gt;{93870BB0-CAEF-4F07-AAE0-DA131E288E28}&lt;/DBUID&gt;&lt;/Extra&gt;&lt;/Item&gt;&lt;/References&gt;&lt;/Group&gt;&lt;Group&gt;&lt;References&gt;&lt;Item&gt;&lt;ID&gt;4387&lt;/ID&gt;&lt;UID&gt;{0743452D-A763-415D-9D8E-C3AB6A565A50}&lt;/UID&gt;&lt;Title&gt;Stressful life events during adolescence and risk for externalizing and internalizing psychopathology: a meta-analysis&lt;/Title&gt;&lt;Template&gt;Journal Article&lt;/Template&gt;&lt;Star&gt;0&lt;/Star&gt;&lt;Tag&gt;0&lt;/Tag&gt;&lt;Author&gt;March-Llanes, Jaume; Marqués-Feixa, Laia; Mezquita, Laura; Fañanás, Lourdes; Moya-Higueras, Jorge&lt;/Author&gt;&lt;Year&gt;2017&lt;/Year&gt;&lt;Details&gt;&lt;_accessed&gt;65301729&lt;/_accessed&gt;&lt;_collection_scope&gt;SSCI;SCIE&lt;/_collection_scope&gt;&lt;_created&gt;65301729&lt;/_created&gt;&lt;_date&gt;61536960&lt;/_date&gt;&lt;_date_display&gt;2017&lt;/_date_display&gt;&lt;_db_updated&gt;PKU Search&lt;/_db_updated&gt;&lt;_doi&gt;10.1007/s00787-017-0996-9&lt;/_doi&gt;&lt;_impact_factor&gt;   6.400&lt;/_impact_factor&gt;&lt;_isbn&gt;1018-8827;1435-165X;&lt;/_isbn&gt;&lt;_issue&gt;12&lt;/_issue&gt;&lt;_journal&gt;European child &amp;amp; adolescent psychiatry&lt;/_journal&gt;&lt;_keywords&gt;Adolescent; Adolescents; Adult; Affect (psychology); Bibliographic data bases; Child; Child &amp;amp; adolescent psychiatry; Child and Adolescent Psychiatry; clinical medicine; Cross-Sectional Studies; Developmental psychology; education; Externalization; Female; Humans; Inclusion and exclusion criteria; Internalization; Life Change Events; Life events; Longitudinal Studies; Male; medical and health sciences; Medicine; Medicine &amp;amp; Public Health; MEDLINE; Meta-analysis; neurology &amp;amp; neurosurgery; Psychiatry; Psychology; Psychopathology; Psychopathology - methods; PsycINFO; Review; Risk Factors; Scopus; Stress, Psychological - psychology; Systematic review; Teenagers; Young Adult&lt;/_keywords&gt;&lt;_modified&gt;65301729&lt;/_modified&gt;&lt;_number&gt;1&lt;/_number&gt;&lt;_ori_publication&gt;Springer Berlin Heidelberg&lt;/_ori_publication&gt;&lt;_pages&gt;1409-1422&lt;/_pages&gt;&lt;_place_published&gt;Berlin/Heidelberg&lt;/_place_published&gt;&lt;_social_category&gt;儿科(1) &amp;amp; 精神病学(2) &amp;amp; 心理学：发育(2)&lt;/_social_category&gt;&lt;_url&gt;http://pku.summon.serialssolutions.com/2.0.0/link/0/eLvHCXMwnV1Lb9QwEB61RUJceD8CBZkrKJXjtdc2nBDqClVUIBUkxMWyHVtataSr7i4Hfj0zzoNXOcAhOSSOk9jjzOd8M58BZuKA1799E1rehEALW1AuZG7nIlgbGh2SESl6T6nEn4_N2_dicaiOdkBMfzK604ORoCzf7Sn1jXwbBU3iRnG0dheuEENHUV2FWByIBDWGHTamRjCpR2Lzsip-dU20epVfXqTLoOcftGnxRosb__PgN-H6gD3Zq95YbsFO6m7D1eOBXb8DX09K4kjenrGzZU6siDutWZ_JyCbtp5iY71pGQekMIS8bhaSX30oxPLXsfj7SJ3rR0sflF_4L5tmXtPG1H_RQ7sLHxeGH12_qYV2GOkqlNvVMJs69J6EdQgdNaoWMXraEpqJQpsUplNc8hLnMdp4bKXwglSDtQ-Q8ydk92OvOu_QAmNYJ5zPeKNPg8dwaFXLWngeBxpKNqeDZ2CVu1ctvuEloubSkw5Z01JLOVvBy7LSpMDoG16LTXjmOyNeEuY0Iab0gxcoobUoaMVmyysYK9sd-dsM4XjuaHgtEyDNZwdPpNI5AolV8l863a9fglBVRK1ZZwf3ePqbbC6OI6sWrn4_W8KPyv77Iw38q_QiuCTKnEmOzD3ubi216DLur0-2TMhZwrz9p3J-8O_oO7HwHrw&lt;/_url&gt;&lt;_volume&gt;26&lt;/_volume&gt;&lt;/Details&gt;&lt;Extra&gt;&lt;DBUID&gt;{93870BB0-CAEF-4F07-AAE0-DA131E288E28}&lt;/DBUID&gt;&lt;/Extra&gt;&lt;/Item&gt;&lt;/References&gt;&lt;/Group&gt;&lt;/Citation&gt;_x000a_"/>
    <w:docVar w:name="NE.Ref{169E2C28-F626-4766-82B3-89A9F040B9D2}" w:val=" ADDIN NE.Ref.{169E2C28-F626-4766-82B3-89A9F040B9D2}&lt;Citation&gt;&lt;Group&gt;&lt;References&gt;&lt;Item&gt;&lt;ID&gt;2&lt;/ID&gt;&lt;UID&gt;{1D51DF26-C1EF-4053-80AD-6D411C044B8F}&lt;/UID&gt;&lt;Title&gt;国际近视研究学会(IMI)近视防控研究白皮书解读&lt;/Title&gt;&lt;Template&gt;Journal Article&lt;/Template&gt;&lt;Star&gt;0&lt;/Star&gt;&lt;Tag&gt;0&lt;/Tag&gt;&lt;Author&gt;魏瑞华; 鹿大千; 金楠; 杜蓓&lt;/Author&gt;&lt;Year&gt;2019&lt;/Year&gt;&lt;Details&gt;&lt;_author_aff&gt;天津医科大学眼科医院、眼视光学院、眼科研究所;天津市视网膜功能与疾病重点实验室;&lt;/_author_aff&gt;&lt;_date&gt;2019-08-05&lt;/_date&gt;&lt;_db_provider&gt;CNKI: 期刊&lt;/_db_provider&gt;&lt;_issue&gt;08&lt;/_issue&gt;&lt;_journal&gt;眼科新进展&lt;/_journal&gt;&lt;_keywords&gt;近视;近视防控;国际近视研究学会&lt;/_keywords&gt;&lt;_pages&gt;701-713&lt;/_pages&gt;&lt;_url&gt;http://kns.cnki.net/KCMS/detail/detail.aspx?FileName=XKJZ201908002&amp;amp;DbName=CJFQ2019&lt;/_url&gt;&lt;_volume&gt;39&lt;/_volume&gt;&lt;_created&gt;63567955&lt;/_created&gt;&lt;_modified&gt;63567956&lt;/_modified&gt;&lt;_db_updated&gt;CNKI - Reference&lt;/_db_updated&gt;&lt;_collection_scope&gt;PKU&lt;/_collection_scope&gt;&lt;_translated_author&gt;Wei, Ruihua;Lu, Daqian;Jin, Nan;Du, Bei&lt;/_translated_author&gt;&lt;/Details&gt;&lt;Extra&gt;&lt;DBUID&gt;{5D4A96AE-2D4D-41F0-9DA9-F21F7ED3972F}&lt;/DBUID&gt;&lt;/Extra&gt;&lt;/Item&gt;&lt;/References&gt;&lt;/Group&gt;&lt;/Citation&gt;_x000a_"/>
    <w:docVar w:name="NE.Ref{16A9FE1C-BB16-406B-86B1-289EC7DE6602}" w:val=" ADDIN NE.Ref.{16A9FE1C-BB16-406B-86B1-289EC7DE6602}&lt;Citation&gt;&lt;Group&gt;&lt;References&gt;&lt;Item&gt;&lt;ID&gt;1445&lt;/ID&gt;&lt;UID&gt;{6CBA543B-04D7-4D4F-9430-646F2F11243D}&lt;/UID&gt;&lt;Title&gt;Sample Sizes Required to Detect Interactions between Two Binary Fixed-Effects in  a Mixed-Effects Linear Regression Model&lt;/Title&gt;&lt;Template&gt;Journal Article&lt;/Template&gt;&lt;Star&gt;0&lt;/Star&gt;&lt;Tag&gt;0&lt;/Tag&gt;&lt;Author&gt;Leon, A C; Heo, M&lt;/Author&gt;&lt;Year&gt;2009&lt;/Year&gt;&lt;Details&gt;&lt;_accession_num&gt;20084090&lt;/_accession_num&gt;&lt;_author_adr&gt;Department of Psychiatry, Weill Medical College of Cornell University.&lt;/_author_adr&gt;&lt;_created&gt;62219116&lt;/_created&gt;&lt;_date&gt;2009-01-15&lt;/_date&gt;&lt;_date_display&gt;2009 Jan 15&lt;/_date_display&gt;&lt;_db_updated&gt;PubMed&lt;/_db_updated&gt;&lt;_doi&gt;10.1016/j.csda.2008.06.010&lt;/_doi&gt;&lt;_impact_factor&gt;   1.693&lt;/_impact_factor&gt;&lt;_isbn&gt;0167-9473 (Print); 0167-9473 (Linking)&lt;/_isbn&gt;&lt;_issue&gt;3&lt;/_issue&gt;&lt;_journal&gt;Comput Stat Data Anal&lt;/_journal&gt;&lt;_language&gt;eng&lt;/_language&gt;&lt;_modified&gt;62219116&lt;/_modified&gt;&lt;_pages&gt;603-608&lt;/_pages&gt;&lt;_tertiary_title&gt;Computational statistics &amp;amp;amp; data analysis&lt;/_tertiary_title&gt;&lt;_type_work&gt;Journal Article&lt;/_type_work&gt;&lt;_url&gt;http://www.ncbi.nlm.nih.gov/entrez/query.fcgi?cmd=Retrieve&amp;amp;db=pubmed&amp;amp;dopt=Abstract&amp;amp;list_uids=20084090&amp;amp;query_hl=1&lt;/_url&gt;&lt;_volume&gt;53&lt;/_volume&gt;&lt;/Details&gt;&lt;Extra&gt;&lt;DBUID&gt;{B3F72E5F-0442-4E5A-9D98-614B0241D013}&lt;/DBUID&gt;&lt;/Extra&gt;&lt;/Item&gt;&lt;/References&gt;&lt;/Group&gt;&lt;/Citation&gt;_x000a_"/>
    <w:docVar w:name="NE.Ref{16B6CF5F-CC2A-4AAC-B416-8148403F84AA}" w:val=" ADDIN NE.Ref.{16B6CF5F-CC2A-4AAC-B416-8148403F84AA}&lt;Citation&gt;&lt;Group&gt;&lt;References&gt;&lt;Item&gt;&lt;ID&gt;3288&lt;/ID&gt;&lt;UID&gt;{7A7A3385-98B1-4D01-A728-60D6F0B878E6}&lt;/UID&gt;&lt;Title&gt;Prevalence, incidence, and progression of myopia of school children in Hong Kong&lt;/Title&gt;&lt;Template&gt;Journal Article&lt;/Template&gt;&lt;Star&gt;0&lt;/Star&gt;&lt;Tag&gt;0&lt;/Tag&gt;&lt;Author&gt;Fan, D S; Lam, D S; Lam, R F; Lau, J T; Chong, K S; Cheung, E Y; Lai, R Y; Chew, S J&lt;/Author&gt;&lt;Year&gt;2004&lt;/Year&gt;&lt;Details&gt;&lt;_accession_num&gt;15037570&lt;/_accession_num&gt;&lt;_author_adr&gt;Department of Ophthalmology and Visual Sciences, The Chinese University of Hong Kong, Hong Kong Eye Hospital, Kowloon, Hong Kong, People&amp;apos;s Republic of China.&lt;/_author_adr&gt;&lt;_created&gt;64570235&lt;/_created&gt;&lt;_date&gt;2004-04-01&lt;/_date&gt;&lt;_date_display&gt;2004 Apr&lt;/_date_display&gt;&lt;_db_updated&gt;PubMed&lt;/_db_updated&gt;&lt;_doi&gt;10.1167/iovs.03-1151&lt;/_doi&gt;&lt;_impact_factor&gt;   4.799&lt;/_impact_factor&gt;&lt;_isbn&gt;0146-0404 (Print); 0146-0404 (Linking)&lt;/_isbn&gt;&lt;_issue&gt;4&lt;/_issue&gt;&lt;_journal&gt;Invest Ophthalmol Vis Sci&lt;/_journal&gt;&lt;_language&gt;eng&lt;/_language&gt;&lt;_modified&gt;64570235&lt;/_modified&gt;&lt;_pages&gt;1071-5&lt;/_pages&gt;&lt;_subject_headings&gt;Adolescent; Age Distribution; Asians/ethnology; Child; Child, Preschool; Cross-Sectional Studies; Disease Progression; Female; Hong Kong/epidemiology; Humans; Incidence; Longitudinal Studies; Male; Myopia/*epidemiology/*physiopathology; Prevalence; Schools; Sex Distribution&lt;/_subject_headings&gt;&lt;_tertiary_title&gt;Investigative ophthalmology &amp;amp; visual science&lt;/_tertiary_title&gt;&lt;_type_work&gt;Journal Article; Research Support, Non-U.S. Gov&amp;apos;t&lt;/_type_work&gt;&lt;_url&gt;http://www.ncbi.nlm.nih.gov/entrez/query.fcgi?cmd=Retrieve&amp;amp;db=pubmed&amp;amp;dopt=Abstract&amp;amp;list_uids=15037570&amp;amp;query_hl=1&lt;/_url&gt;&lt;_volume&gt;45&lt;/_volume&gt;&lt;/Details&gt;&lt;Extra&gt;&lt;DBUID&gt;{93870BB0-CAEF-4F07-AAE0-DA131E288E28}&lt;/DBUID&gt;&lt;/Extra&gt;&lt;/Item&gt;&lt;/References&gt;&lt;/Group&gt;&lt;/Citation&gt;_x000a_"/>
    <w:docVar w:name="NE.Ref{16CC98D8-E651-4099-9A23-0FDB8DFB3CB7}" w:val=" ADDIN NE.Ref.{16CC98D8-E651-4099-9A23-0FDB8DFB3CB7}&lt;Citation&gt;&lt;Group&gt;&lt;References&gt;&lt;Item&gt;&lt;ID&gt;28&lt;/ID&gt;&lt;UID&gt;{1004FF3E-2980-42B2-B01A-F1F0EFFDE30A}&lt;/UID&gt;&lt;Title&gt;浙江省教育厅办公室关于印发《浙江省2020年校园卫生健康行动方案》的通知&lt;/Title&gt;&lt;Template&gt;Report&lt;/Template&gt;&lt;Star&gt;0&lt;/Star&gt;&lt;Tag&gt;0&lt;/Tag&gt;&lt;Author&gt;浙江省卫生健康委&lt;/Author&gt;&lt;Year&gt;2020&lt;/Year&gt;&lt;Details&gt;&lt;_accessed&gt;64430737&lt;/_accessed&gt;&lt;_created&gt;64430737&lt;/_created&gt;&lt;_modified&gt;64430737&lt;/_modified&gt;&lt;_translated_author&gt;Zhe, Jiangshengweishengjiankangwei&lt;/_translated_author&gt;&lt;/Details&gt;&lt;Extra&gt;&lt;DBUID&gt;{79C5FD63-3C89-4745-94F9-8D429523D767}&lt;/DBUID&gt;&lt;/Extra&gt;&lt;/Item&gt;&lt;/References&gt;&lt;/Group&gt;&lt;/Citation&gt;_x000a_"/>
    <w:docVar w:name="NE.Ref{1716BA55-7F25-4C11-B15C-A7BBABBD70DE}" w:val=" ADDIN NE.Ref.{1716BA55-7F25-4C11-B15C-A7BBABBD70DE}&lt;Citation&gt;&lt;Group&gt;&lt;References&gt;&lt;Item&gt;&lt;ID&gt;2&lt;/ID&gt;&lt;UID&gt;{E98A7F37-C762-41DA-B602-60855063FDCB}&lt;/UID&gt;&lt;Title&gt;Prevalence of myopia and vision impairment in school students in Eastern China&lt;/Title&gt;&lt;Template&gt;Journal Article&lt;/Template&gt;&lt;Star&gt;0&lt;/Star&gt;&lt;Tag&gt;0&lt;/Tag&gt;&lt;Author&gt;Wang, J; Ying, G S; Fu, X; Zhang, R; Meng, J; Gu, F; Li, J&lt;/Author&gt;&lt;Year&gt;2020&lt;/Year&gt;&lt;Details&gt;&lt;_accession_num&gt;31898504&lt;/_accession_num&gt;&lt;_author_adr&gt;Department of Ophthalmology, The First Affiliated Hospital, College of Medicine,  Zhejiang University, 79 Qingchun Road, Hangzhou, 310003, People&amp;apos;s Republic of China. wangjy4@zju.edu.cn.; Center for Preventive Ophthalmology and Biostatistics, Department of Ophthalmology, Perelman School of Medicine, University of Pennsylvania, Philadelphia, PA, USA.; Department of Ophthalmology, Central Hospital of Yiwu City, Yiwu, Zhejiang Province, People&amp;apos;s Republic of China.; Center for Disease Prevention and Control, Hangzhou, Zhejiang Province, People&amp;apos;s  Republic of China.; Center for Disease Prevention and Control, Hangzhou, Zhejiang Province, People&amp;apos;s  Republic of China.; Center for Disease Prevention and Control, Hangzhou, Zhejiang Province, People&amp;apos;s  Republic of China.; Center for Disease Prevention and Control, Hangzhou, Zhejiang Province, People&amp;apos;s  Republic of China.&lt;/_author_adr&gt;&lt;_date_display&gt;2020 Jan 2&lt;/_date_display&gt;&lt;_date&gt;2020-01-02&lt;/_date&gt;&lt;_doi&gt;10.1186/s12886-019-1281-0&lt;/_doi&gt;&lt;_isbn&gt;1471-2415 (Electronic); 1471-2415 (Linking)&lt;/_isbn&gt;&lt;_issue&gt;1&lt;/_issue&gt;&lt;_journal&gt;BMC Ophthalmol&lt;/_journal&gt;&lt;_keywords&gt;Myopia; School students; Vision impairment&lt;/_keywords&gt;&lt;_language&gt;eng&lt;/_language&gt;&lt;_pages&gt;2&lt;/_pages&gt;&lt;_subject_headings&gt;Adolescent; Child; Cross-Sectional Studies; Female; Humans; Logistic Models; Male; Myopia/*epidemiology; Prevalence; Refraction, Ocular; Refractive Errors/epidemiology; Risk Factors; Schools/*statistics &amp;amp; numerical data; Vision Disorders/*epidemiology; Visual Acuity&lt;/_subject_headings&gt;&lt;_tertiary_title&gt;BMC ophthalmology&lt;/_tertiary_title&gt;&lt;_type_work&gt;Journal Article&lt;/_type_work&gt;&lt;_url&gt;http://www.ncbi.nlm.nih.gov/entrez/query.fcgi?cmd=Retrieve&amp;amp;db=pubmed&amp;amp;dopt=Abstract&amp;amp;list_uids=31898504&amp;amp;query_hl=1&lt;/_url&gt;&lt;_volume&gt;20&lt;/_volume&gt;&lt;_created&gt;64190057&lt;/_created&gt;&lt;_modified&gt;64190057&lt;/_modified&gt;&lt;_db_updated&gt;PubMed&lt;/_db_updated&gt;&lt;_impact_factor&gt;   2.209&lt;/_impact_factor&gt;&lt;_collection_scope&gt;SCIE&lt;/_collection_scope&gt;&lt;/Details&gt;&lt;Extra&gt;&lt;DBUID&gt;{1C1952A0-4562-459F-9DB8-7EA4385E5EEB}&lt;/DBUID&gt;&lt;/Extra&gt;&lt;/Item&gt;&lt;/References&gt;&lt;/Group&gt;&lt;/Citation&gt;_x000a_"/>
    <w:docVar w:name="NE.Ref{17295566-470F-4922-98A2-A74EA715DD6A}" w:val=" ADDIN NE.Ref.{17295566-470F-4922-98A2-A74EA715DD6A}&lt;Citation&gt;&lt;Group&gt;&lt;References&gt;&lt;Item&gt;&lt;ID&gt;25&lt;/ID&gt;&lt;UID&gt;{273B8F91-ED89-443A-8E75-9E95340013B7}&lt;/UID&gt;&lt;Title&gt;Association of Depressive Symptoms With Incident Cardiovascular Diseases in Middle-Aged and Older Chinese Adults&lt;/Title&gt;&lt;Template&gt;Journal Article&lt;/Template&gt;&lt;Star&gt;0&lt;/Star&gt;&lt;Tag&gt;0&lt;/Tag&gt;&lt;Author&gt;Li, Haibin; Zheng, Deqiang; Li, Zhiwei; Wu, Zhiyuan; Feng, Wei; Cao, Xue; Wang, Jiaxin; Gao, Qi; Li, Xia; Wang, Wei; Hall, Brian J; Xiang, Yu-Tao; Guo, Xiuhua&lt;/Author&gt;&lt;Year&gt;2019&lt;/Year&gt;&lt;Details&gt;&lt;_collection_scope&gt;SCIE&lt;/_collection_scope&gt;&lt;_created&gt;64740121&lt;/_created&gt;&lt;_date&gt;2019-12-04&lt;/_date&gt;&lt;_doi&gt;10.1001/jamanetworkopen.2019.16591&lt;/_doi&gt;&lt;_impact_factor&gt;  13.353&lt;/_impact_factor&gt;&lt;_isbn&gt;2574-3805&lt;/_isbn&gt;&lt;_issue&gt;12&lt;/_issue&gt;&lt;_journal&gt;JAMA Network Open&lt;/_journal&gt;&lt;_modified&gt;64740121&lt;/_modified&gt;&lt;_pages&gt;e1916591&lt;/_pages&gt;&lt;_social_category&gt;医学(1)&lt;/_social_category&gt;&lt;_tertiary_title&gt;JAMA Netw Open&lt;/_tertiary_title&gt;&lt;_url&gt;https://jamanetwork.com/journals/jamanetworkopen/fullarticle/2756253_x000d__x000a_https://jamanetwork.com/journals/jamanetworkopen/articlepdf/2756253/li_2019_oi_190629.pdf&lt;/_url&gt;&lt;_volume&gt;2&lt;/_volume&gt;&lt;/Details&gt;&lt;Extra/&gt;&lt;/Item&gt;&lt;/References&gt;&lt;/Group&gt;&lt;Group&gt;&lt;References&gt;&lt;Item&gt;&lt;ID&gt;36&lt;/ID&gt;&lt;UID&gt;{89E8C3D6-98F2-40E7-BF28-B81AE5569629}&lt;/UID&gt;&lt;Title&gt;Associations of healthy lifestyle and socioeconomic status with mortality and incident cardiovascular disease: two prospective cohort studies&lt;/Title&gt;&lt;Template&gt;Journal Article&lt;/Template&gt;&lt;Star&gt;0&lt;/Star&gt;&lt;Tag&gt;0&lt;/Tag&gt;&lt;Author&gt;Zhang, Yan-Bo; Chen, Chen; Pan, Xiong-Fei; Guo, Jingyu; Li, Yanping; Franco, Oscar H; Liu, Gang; Pan, An&lt;/Author&gt;&lt;Year&gt;2021&lt;/Year&gt;&lt;Details&gt;&lt;_collection_scope&gt;SCIE&lt;/_collection_scope&gt;&lt;_created&gt;64740121&lt;/_created&gt;&lt;_date&gt;2021-04-14&lt;/_date&gt;&lt;_doi&gt;10.1136/bmj.n604&lt;/_doi&gt;&lt;_impact_factor&gt;  93.333&lt;/_impact_factor&gt;&lt;_isbn&gt;1756-1833&lt;/_isbn&gt;&lt;_journal&gt;BMJ&lt;/_journal&gt;&lt;_modified&gt;64740121&lt;/_modified&gt;&lt;_pages&gt;n604&lt;/_pages&gt;&lt;_social_category&gt;医学(1)&lt;/_social_category&gt;&lt;_tertiary_title&gt;BMJ&lt;/_tertiary_title&gt;&lt;_url&gt;https://www.bmj.com/lookup/doi/10.1136/bmj.n604_x000d__x000a_https://syndication.highwire.org/content/doi/10.1136/bmj.n604&lt;/_url&gt;&lt;/Details&gt;&lt;Extra/&gt;&lt;/Item&gt;&lt;/References&gt;&lt;/Group&gt;&lt;/Citation&gt;_x000a_"/>
    <w:docVar w:name="NE.Ref{17330FDD-BE4C-41AB-88D7-140C3E4F7CB8}" w:val=" ADDIN NE.Ref.{17330FDD-BE4C-41AB-88D7-140C3E4F7CB8}&lt;Citation&gt;&lt;Group&gt;&lt;References&gt;&lt;Item&gt;&lt;ID&gt;556&lt;/ID&gt;&lt;UID&gt;{85480C03-373A-403E-8814-F5A7154B7303}&lt;/UID&gt;&lt;Title&gt;深圳市宝安区儿童青少年含糖饮料摄入状况与近视的关联&lt;/Title&gt;&lt;Template&gt;Journal Article&lt;/Template&gt;&lt;Star&gt;0&lt;/Star&gt;&lt;Tag&gt;0&lt;/Tag&gt;&lt;Author&gt;宗志强; 赵梦洁; 朱懿; 孙健; 王熙; 许韶君&lt;/Author&gt;&lt;Year&gt;2023&lt;/Year&gt;&lt;Details&gt;&lt;_author_adr&gt;安徽医科大学第二临床医学院;安徽医科大学公共卫生学院;安徽医科大学公共卫生学院儿少卫生与妇幼保健学系/出生人口健康教育部重点实验室/人口健康与优生安徽省重点实验室;深圳市宝安区疾病预防控制中心;&lt;/_author_adr&gt;&lt;_db_provider&gt;CNKI&lt;/_db_provider&gt;&lt;_isbn&gt;1006-3110&lt;/_isbn&gt;&lt;_issue&gt;09&lt;/_issue&gt;&lt;_journal&gt;实用预防医学&lt;/_journal&gt;&lt;_keywords&gt;儿童;青少年;饮料;摄食行为;近视&lt;/_keywords&gt;&lt;_pages&gt;1036-1040&lt;/_pages&gt;&lt;_url&gt;https://kns.cnki.net/kcms2/article/abstract?v=Eo9-C_M6tLmsuReImWjXm9Ftk6MSrFNwLwSrXTY2eooCjTRvt172XhvjmTpxDSnmVMdyToRbJHp73jDhK_tQrN-fLj_g5wwu7b3WjKp_O5NANG5dYfby1Zz3REXfkjNHe7KcPsk3EpFq2vXBQxAa8g==&amp;amp;uniplatform=NZKPT&amp;amp;language=CHS&lt;/_url&gt;&lt;_volume&gt;30&lt;/_volume&gt;&lt;_created&gt;65171530&lt;/_created&gt;&lt;_modified&gt;65171530&lt;/_modified&gt;&lt;_translated_author&gt;Zong, Zhi qiang;Zhao, Meng jie;Zhu, Yi;Sun, Jian;Wang, Xi;Xu, Shao jun&lt;/_translated_author&gt;&lt;/Details&gt;&lt;Extra&gt;&lt;DBUID&gt;{DE16ABCE-A785-434C-BF43-2FE58866AFDD}&lt;/DBUID&gt;&lt;/Extra&gt;&lt;/Item&gt;&lt;/References&gt;&lt;/Group&gt;&lt;/Citation&gt;_x000a_"/>
    <w:docVar w:name="NE.Ref{1747DA3C-BF60-42CC-A566-94328C8FEFC8}" w:val=" ADDIN NE.Ref.{1747DA3C-BF60-42CC-A566-94328C8FEFC8}&lt;Citation&gt;&lt;Group&gt;&lt;References&gt;&lt;Item&gt;&lt;ID&gt;4035&lt;/ID&gt;&lt;UID&gt;{782D5526-2063-4C2F-88D9-EE48CACB574B}&lt;/UID&gt;&lt;Title&gt;Adverse Childhood Experiences and Subsequent Chronic Diseases Among Middle-aged  or Older Adults in China and Associations With Demographic and Socioeconomic  Characteristics&lt;/Title&gt;&lt;Template&gt;Journal Article&lt;/Template&gt;&lt;Star&gt;0&lt;/Star&gt;&lt;Tag&gt;1&lt;/Tag&gt;&lt;Author&gt;Lin, L; Wang, H H; Lu, C; Chen, W; Guo, V Y&lt;/Author&gt;&lt;Year&gt;2021&lt;/Year&gt;&lt;Details&gt;&lt;_accession_num&gt;34694390&lt;/_accession_num&gt;&lt;_author_adr&gt;School of Public Health, Sun Yat-sen University, Guangzhou, China.; School of Public Health, Sun Yat-sen University, Guangzhou, China.; School of Public Health, Sun Yat-sen University, Guangzhou, China.; School of Public Health, Sun Yat-sen University, Guangzhou, China.; School of Public Health, Sun Yat-sen University, Guangzhou, China.&lt;/_author_adr&gt;&lt;_collection_scope&gt;SCIE&lt;/_collection_scope&gt;&lt;_created&gt;65037803&lt;/_created&gt;&lt;_date&gt;2021-10-01&lt;/_date&gt;&lt;_date_display&gt;2021 Oct 1&lt;/_date_display&gt;&lt;_doi&gt;10.1001/jamanetworkopen.2021.30143&lt;/_doi&gt;&lt;_impact_factor&gt;  13.353&lt;/_impact_factor&gt;&lt;_isbn&gt;2574-3805 (Electronic); 2574-3805 (Linking)&lt;/_isbn&gt;&lt;_issue&gt;10&lt;/_issue&gt;&lt;_journal&gt;JAMA Netw Open&lt;/_journal&gt;&lt;_language&gt;eng&lt;/_language&gt;&lt;_modified&gt;65118883&lt;/_modified&gt;&lt;_pages&gt;e2130143&lt;/_pages&gt;&lt;_social_category&gt;医学：内科(1)&lt;/_social_category&gt;&lt;_subject_headings&gt;Adverse Childhood Experiences/psychology/*statistics &amp;amp; numerical data; Aged; China/epidemiology; Chronic Disease/epidemiology/*psychology; Correlation of Data; Cross-Sectional Studies; Demography/methods/statistics &amp;amp; numerical data; Female; Humans; Male; Middle Aged; Odds Ratio; *Social Class&lt;/_subject_headings&gt;&lt;_tertiary_title&gt;JAMA network open&lt;/_tertiary_title&gt;&lt;_type_work&gt;Journal Article; Research Support, Non-U.S. Gov&amp;apos;t&lt;/_type_work&gt;&lt;_url&gt;http://www.ncbi.nlm.nih.gov/entrez/query.fcgi?cmd=Retrieve&amp;amp;db=pubmed&amp;amp;dopt=Abstract&amp;amp;list_uids=34694390&amp;amp;query_hl=1&lt;/_url&gt;&lt;_volume&gt;4&lt;/_volume&gt;&lt;/Details&gt;&lt;Extra&gt;&lt;DBUID&gt;{93870BB0-CAEF-4F07-AAE0-DA131E288E28}&lt;/DBUID&gt;&lt;/Extra&gt;&lt;/Item&gt;&lt;/References&gt;&lt;/Group&gt;&lt;/Citation&gt;_x000a_"/>
    <w:docVar w:name="NE.Ref{174878B7-7B9F-447A-9391-41D2D984A603}" w:val=" ADDIN NE.Ref.{174878B7-7B9F-447A-9391-41D2D984A603}&lt;Citation&gt;&lt;Group&gt;&lt;References&gt;&lt;Item&gt;&lt;ID&gt;39&lt;/ID&gt;&lt;UID&gt;{1B1E76C3-4D24-4C45-A1B5-D3D37A96C9E9}&lt;/UID&gt;&lt;Title&gt;Social isolation, rather than loneliness, is associated with cognitive decline in older adults: the China Health and Retirement Longitudinal Study&lt;/Title&gt;&lt;Template&gt;Journal Article&lt;/Template&gt;&lt;Star&gt;0&lt;/Star&gt;&lt;Tag&gt;0&lt;/Tag&gt;&lt;Author&gt;Yu, Bin; Steptoe, Andrew; Chen, Yongjie; Jia, Xiaohua&lt;/Author&gt;&lt;Year&gt;2021&lt;/Year&gt;&lt;Details&gt;&lt;_accessed&gt;64778020&lt;/_accessed&gt;&lt;_collection_scope&gt;SSCI;SCIE&lt;/_collection_scope&gt;&lt;_created&gt;64764841&lt;/_created&gt;&lt;_db_updated&gt;CrossRef&lt;/_db_updated&gt;&lt;_doi&gt;10.1017/S0033291720001014&lt;/_doi&gt;&lt;_impact_factor&gt;  10.592&lt;/_impact_factor&gt;&lt;_isbn&gt;0033-2917&lt;/_isbn&gt;&lt;_issue&gt;14&lt;/_issue&gt;&lt;_journal&gt;Psychological Medicine&lt;/_journal&gt;&lt;_modified&gt;64778020&lt;/_modified&gt;&lt;_pages&gt;2414-2421&lt;/_pages&gt;&lt;_social_category&gt;医学(1)&lt;/_social_category&gt;&lt;_tertiary_title&gt;Psychol. Med.&lt;/_tertiary_title&gt;&lt;_url&gt;https://www.cambridge.org/core/product/identifier/S0033291720001014/type/journal_article_x000d__x000a_https://www.cambridge.org/core/services/aop-cambridge-core/content/view/S0033291720001014&lt;/_url&gt;&lt;_volume&gt;51&lt;/_volume&gt;&lt;/Details&gt;&lt;Extra&gt;&lt;DBUID&gt;{262F321C-6F5E-42FE-A29B-2689D77CF0BF}&lt;/DBUID&gt;&lt;/Extra&gt;&lt;/Item&gt;&lt;/References&gt;&lt;/Group&gt;&lt;/Citation&gt;_x000a_"/>
    <w:docVar w:name="NE.Ref{17497D97-D061-4D6E-B34E-B30572D852D0}" w:val=" ADDIN NE.Ref.{17497D97-D061-4D6E-B34E-B30572D852D0}&lt;Citation&gt;&lt;Group&gt;&lt;References&gt;&lt;Item&gt;&lt;ID&gt;99&lt;/ID&gt;&lt;UID&gt;{D0AFA0D1-3C0B-4370-8347-7999ACE3EAD6}&lt;/UID&gt;&lt;Title&gt;Prevalence of adverse childhood experiences and their co-occurrence in a large population of adolescents: a Young HUNT 3 study&lt;/Title&gt;&lt;Template&gt;Journal Article&lt;/Template&gt;&lt;Star&gt;0&lt;/Star&gt;&lt;Tag&gt;0&lt;/Tag&gt;&lt;Author&gt;Broekhof, Rosalie; Nordahl, Hans M; Bjørnelv, Sigrid; Selvik, Sara G&lt;/Author&gt;&lt;Year&gt;2022&lt;/Year&gt;&lt;Details&gt;&lt;_alternate_title&gt;Social Psychiatry and Psychiatric Epidemiology&lt;/_alternate_title&gt;&lt;_date_display&gt;2022&lt;/_date_display&gt;&lt;_date&gt;2022-01-01&lt;/_date&gt;&lt;_doi&gt;10.1007/s00127-022-02277-z&lt;/_doi&gt;&lt;_isbn&gt;1433-9285&lt;/_isbn&gt;&lt;_issue&gt;12&lt;/_issue&gt;&lt;_journal&gt;Social Psychiatry and Psychiatric Epidemiology&lt;/_journal&gt;&lt;_number&gt;Broekhof2022&lt;/_number&gt;&lt;_pages&gt;2359-2366&lt;/_pages&gt;&lt;_url&gt;https://doi.org/10.1007/s00127-022-02277-z&lt;/_url&gt;&lt;_volume&gt;57&lt;/_volume&gt;&lt;_created&gt;65147690&lt;/_created&gt;&lt;_modified&gt;65147690&lt;/_modified&gt;&lt;_impact_factor&gt;   4.519&lt;/_impact_factor&gt;&lt;_social_category&gt;医学(2)&lt;/_social_category&gt;&lt;_collection_scope&gt;SSCI;SCIE&lt;/_collection_scope&gt;&lt;_accessed&gt;65147690&lt;/_accessed&gt;&lt;/Details&gt;&lt;Extra&gt;&lt;DBUID&gt;{B229E695-20C0-47E4-A960-6A523A810098}&lt;/DBUID&gt;&lt;/Extra&gt;&lt;/Item&gt;&lt;/References&gt;&lt;/Group&gt;&lt;/Citation&gt;_x000a_"/>
    <w:docVar w:name="NE.Ref{17D86889-08F1-47C3-A19D-07153E337B8F}" w:val=" ADDIN NE.Ref.{17D86889-08F1-47C3-A19D-07153E337B8F}&lt;Citation&gt;&lt;Group&gt;&lt;References&gt;&lt;Item&gt;&lt;ID&gt;759&lt;/ID&gt;&lt;UID&gt;{27017562-1C7C-4C72-B94F-83AD88FB3F32}&lt;/UID&gt;&lt;Title&gt;台湾学校健康教育与健康促进发展现况&lt;/Title&gt;&lt;Template&gt;Journal Article&lt;/Template&gt;&lt;Star&gt;0&lt;/Star&gt;&lt;Tag&gt;0&lt;/Tag&gt;&lt;Author&gt;侯家祥; 李连花&lt;/Author&gt;&lt;Year&gt;2003&lt;/Year&gt;&lt;Details&gt;&lt;_author_aff&gt;山东省健康教育所,济南客车厂子弟学校 济南250014&lt;/_author_aff&gt;&lt;_cited_count&gt;11&lt;/_cited_count&gt;&lt;_collection_scope&gt;PKU&lt;/_collection_scope&gt;&lt;_created&gt;64192964&lt;/_created&gt;&lt;_date&gt;2003-12-25&lt;/_date&gt;&lt;_db_updated&gt;CNKI - Reference&lt;/_db_updated&gt;&lt;_issue&gt;06&lt;/_issue&gt;&lt;_journal&gt;中国学校卫生&lt;/_journal&gt;&lt;_keywords&gt;健康教育;健康促进;学校&lt;/_keywords&gt;&lt;_modified&gt;64193604&lt;/_modified&gt;&lt;_pages&gt;680-681&lt;/_pages&gt;&lt;_url&gt;https://kns.cnki.net/kcms/detail/detail.aspx?FileName=XIWS200306104&amp;amp;DbName=CJFQ2003&lt;/_url&gt;&lt;_accessed&gt;64193604&lt;/_accessed&gt;&lt;_translated_author&gt;Hou, Jiaxiang;Li, Lianhua&lt;/_translated_author&gt;&lt;/Details&gt;&lt;Extra&gt;&lt;DBUID&gt;{F96A950B-833F-4880-A151-76DA2D6A2879}&lt;/DBUID&gt;&lt;/Extra&gt;&lt;/Item&gt;&lt;/References&gt;&lt;/Group&gt;&lt;/Citation&gt;_x000a_"/>
    <w:docVar w:name="NE.Ref{17DF5E8C-2985-4AD5-8282-22BFE1306AA4}" w:val=" ADDIN NE.Ref.{17DF5E8C-2985-4AD5-8282-22BFE1306AA4}&lt;Citation&gt;&lt;Group&gt;&lt;References&gt;&lt;Item&gt;&lt;ID&gt;18&lt;/ID&gt;&lt;UID&gt;{A8786E09-48AE-4F69-81FC-1F153B03C4DA}&lt;/UID&gt;&lt;Title&gt;Depressive symptoms and objectively measured physical activity and sedentary behaviour throughout adolescence: a prospective cohort study&lt;/Title&gt;&lt;Template&gt;Journal Article&lt;/Template&gt;&lt;Star&gt;1&lt;/Star&gt;&lt;Tag&gt;0&lt;/Tag&gt;&lt;Author&gt;Kandola, Aaron; Lewis, Gemma; Osborn, David P J; Stubbs, Brendon; Hayes, Joseph F&lt;/Author&gt;&lt;Year&gt;2020&lt;/Year&gt;&lt;Details&gt;&lt;_alternate_title&gt;The Lancet Psychiatry&lt;/_alternate_title&gt;&lt;_created&gt;64768883&lt;/_created&gt;&lt;_date&gt;2020-01-01&lt;/_date&gt;&lt;_date_display&gt;2020&lt;/_date_display&gt;&lt;_doi&gt;https://doi.org/10.1016/S2215-0366(20)30034-1&lt;/_doi&gt;&lt;_isbn&gt;2215-0366&lt;/_isbn&gt;&lt;_issue&gt;3&lt;/_issue&gt;&lt;_journal&gt;The Lancet Psychiatry&lt;/_journal&gt;&lt;_modified&gt;64768883&lt;/_modified&gt;&lt;_pages&gt;262-271&lt;/_pages&gt;&lt;_url&gt;https://www.sciencedirect.com/science/article/pii/S2215036620300341&lt;/_url&gt;&lt;_volume&gt;7&lt;/_volume&gt;&lt;/Details&gt;&lt;Extra&gt;&lt;DBUID&gt;{62B73418-E7EA-4772-A85B-742AAA2FBBE5}&lt;/DBUID&gt;&lt;/Extra&gt;&lt;/Item&gt;&lt;/References&gt;&lt;/Group&gt;&lt;/Citation&gt;_x000a_"/>
    <w:docVar w:name="NE.Ref{17F6D22F-7DC7-494C-B90D-438E729AE900}" w:val=" ADDIN NE.Ref.{17F6D22F-7DC7-494C-B90D-438E729AE900}&lt;Citation&gt;&lt;Group&gt;&lt;References&gt;&lt;Item&gt;&lt;ID&gt;123&lt;/ID&gt;&lt;UID&gt;{E2796EBA-0808-4770-BC70-CD07EC0AA7C3}&lt;/UID&gt;&lt;Title&gt;欧洲被欺负&lt;/Title&gt;&lt;Template&gt;Journal Article&lt;/Template&gt;&lt;Star&gt;0&lt;/Star&gt;&lt;Tag&gt;0&lt;/Tag&gt;&lt;Author/&gt;&lt;Year&gt;0&lt;/Year&gt;&lt;Details&gt;&lt;_created&gt;64655496&lt;/_created&gt;&lt;_modified&gt;64655496&lt;/_modified&gt;&lt;/Details&gt;&lt;Extra&gt;&lt;DBUID&gt;{725D76A1-09CB-4550-9760-2CAB276F575A}&lt;/DBUID&gt;&lt;/Extra&gt;&lt;/Item&gt;&lt;/References&gt;&lt;/Group&gt;&lt;/Citation&gt;_x000a_"/>
    <w:docVar w:name="NE.Ref{1805CE43-378D-4D80-B3C8-93F8B66A3DB0}" w:val=" ADDIN NE.Ref.{1805CE43-378D-4D80-B3C8-93F8B66A3DB0}&lt;Citation&gt;&lt;Group&gt;&lt;References&gt;&lt;Item&gt;&lt;ID&gt;3144&lt;/ID&gt;&lt;UID&gt;{A13E9C79-D925-4E8B-9A46-3B2922961B12}&lt;/UID&gt;&lt;Title&gt;Metazoan MicroRNAs&lt;/Title&gt;&lt;Template&gt;Journal Article&lt;/Template&gt;&lt;Star&gt;0&lt;/Star&gt;&lt;Tag&gt;0&lt;/Tag&gt;&lt;Author&gt;Bartel, D P&lt;/Author&gt;&lt;Year&gt;2018&lt;/Year&gt;&lt;Details&gt;&lt;_accessed&gt;64125365&lt;/_accessed&gt;&lt;_accession_num&gt;29570994&lt;/_accession_num&gt;&lt;_author_adr&gt;Howard Hughes Medical Institute and Whitehead Institute for Biomedical Research,  Cambridge, MA 02142, USA; Department of Biology, Massachusetts Institute of Technology, Cambridge, MA 02139, USA. Electronic address: dbartel@wi.mit.edu.&lt;/_author_adr&gt;&lt;_collection_scope&gt;SCI;SCIE&lt;/_collection_scope&gt;&lt;_created&gt;64125365&lt;/_created&gt;&lt;_date&gt;2018-03-22&lt;/_date&gt;&lt;_date_display&gt;2018 Mar 22&lt;/_date_display&gt;&lt;_db_updated&gt;PubMed&lt;/_db_updated&gt;&lt;_doi&gt;10.1016/j.cell.2018.03.006&lt;/_doi&gt;&lt;_impact_factor&gt;  41.582&lt;/_impact_factor&gt;&lt;_isbn&gt;1097-4172 (Electronic); 0092-8674 (Linking)&lt;/_isbn&gt;&lt;_issue&gt;1&lt;/_issue&gt;&lt;_journal&gt;Cell&lt;/_journal&gt;&lt;_language&gt;eng&lt;/_language&gt;&lt;_modified&gt;64466846&lt;/_modified&gt;&lt;_ori_publication&gt;Copyright (c) 2018 Elsevier Inc. All rights reserved.&lt;/_ori_publication&gt;&lt;_pages&gt;20-51&lt;/_pages&gt;&lt;_subject_headings&gt;Animals; Base Pairing; Evolution, Molecular; Gene Expression Regulation; Gene Silencing; Genomics; Humans; MicroRNAs/antagonists &amp;amp; inhibitors/chemistry/*metabolism; Nucleic Acid Conformation; RNA Isoforms/genetics/metabolism&lt;/_subject_headings&gt;&lt;_tertiary_title&gt;Cell&lt;/_tertiary_title&gt;&lt;_type_work&gt;Journal Article; Research Support, N.I.H., Extramural; Research Support, Non-U.S. Gov&amp;apos;t; Review&lt;/_type_work&gt;&lt;_url&gt;http://www.ncbi.nlm.nih.gov/entrez/query.fcgi?cmd=Retrieve&amp;amp;db=pubmed&amp;amp;dopt=Abstract&amp;amp;list_uids=29570994&amp;amp;query_hl=1&lt;/_url&gt;&lt;_volume&gt;173&lt;/_volume&gt;&lt;/Details&gt;&lt;Extra&gt;&lt;DBUID&gt;{93870BB0-CAEF-4F07-AAE0-DA131E288E28}&lt;/DBUID&gt;&lt;/Extra&gt;&lt;/Item&gt;&lt;/References&gt;&lt;/Group&gt;&lt;/Citation&gt;_x000a_"/>
    <w:docVar w:name="NE.Ref{182273E4-232C-4356-8635-5DF846716EC4}" w:val=" ADDIN NE.Ref.{182273E4-232C-4356-8635-5DF846716EC4}&lt;Citation&gt;&lt;Group&gt;&lt;References&gt;&lt;Item&gt;&lt;ID&gt;955&lt;/ID&gt;&lt;UID&gt;{2A51BE1B-66D9-4E92-A0FA-FDD3D51FCDA6}&lt;/UID&gt;&lt;Title&gt;Preventing suicide: a global imperative&lt;/Title&gt;&lt;Template&gt;Report&lt;/Template&gt;&lt;Star&gt;0&lt;/Star&gt;&lt;Tag&gt;0&lt;/Tag&gt;&lt;Author/&gt;&lt;Year&gt;2014&lt;/Year&gt;&lt;Details&gt;&lt;_accessed&gt;60948729&lt;/_accessed&gt;&lt;_created&gt;60948729&lt;/_created&gt;&lt;_modified&gt;60948729&lt;/_modified&gt;&lt;_publisher&gt;World Health Organization&lt;/_publisher&gt;&lt;/Details&gt;&lt;Extra&gt;&lt;DBUID&gt;{D07AA872-643E-4EBF-B183-B33720C6CF77}&lt;/DBUID&gt;&lt;/Extra&gt;&lt;/Item&gt;&lt;/References&gt;&lt;/Group&gt;&lt;/Citation&gt;_x000a_"/>
    <w:docVar w:name="NE.Ref{182F0A34-3409-478D-ACD1-DEF5D97ABB62}" w:val=" ADDIN NE.Ref.{182F0A34-3409-478D-ACD1-DEF5D97ABB62}&lt;Citation&gt;&lt;Group&gt;&lt;References&gt;&lt;Item&gt;&lt;ID&gt;44&lt;/ID&gt;&lt;UID&gt;{A8752D43-6989-4B55-A113-4D4070756BD8}&lt;/UID&gt;&lt;Title&gt;“营养校园”试点项目总体方案&lt;/Title&gt;&lt;Template&gt;Journal Article&lt;/Template&gt;&lt;Star&gt;0&lt;/Star&gt;&lt;Tag&gt;0&lt;/Tag&gt;&lt;Author&gt;杨媞媞; 张倩; 甘倩; 胡小琪; 常素英; 赵文华&lt;/Author&gt;&lt;Year&gt;2017&lt;/Year&gt;&lt;Details&gt;&lt;_author_adr&gt;中国疾病预防控制中心营养与健康所;联合国儿童基金会驻华办事处;&lt;/_author_adr&gt;&lt;_db_provider&gt;CNKI&lt;/_db_provider&gt;&lt;_doi&gt;10.19813/j.cnki.weishengyanjiu.2017.05.006&lt;/_doi&gt;&lt;_isbn&gt;1000-8020&lt;/_isbn&gt;&lt;_issue&gt;05&lt;/_issue&gt;&lt;_journal&gt;卫生研究&lt;/_journal&gt;&lt;_keywords&gt;中小学生;营养不良;营养教育;身体活动促进;校园&lt;/_keywords&gt;&lt;_pages&gt;717-721&lt;/_pages&gt;&lt;_volume&gt;46&lt;/_volume&gt;&lt;_created&gt;64845620&lt;/_created&gt;&lt;_modified&gt;64845620&lt;/_modified&gt;&lt;_collection_scope&gt;CSCD;PKU&lt;/_collection_scope&gt;&lt;_translated_author&gt;Yang, Ti ti;Zhang, Qian;Gan, Qian;Hu, Xiao qi;Chang, Su ying;Zhao, Wen hua&lt;/_translated_author&gt;&lt;/Details&gt;&lt;Extra&gt;&lt;DBUID&gt;{3F9387F2-331A-44EC-89D9-44E8C1CA5F18}&lt;/DBUID&gt;&lt;/Extra&gt;&lt;/Item&gt;&lt;/References&gt;&lt;/Group&gt;&lt;/Citation&gt;_x000a_"/>
    <w:docVar w:name="NE.Ref{18330440-EF73-45B5-A9A1-7B17FC3A237D}" w:val=" ADDIN NE.Ref.{18330440-EF73-45B5-A9A1-7B17FC3A237D}&lt;Citation&gt;&lt;Group&gt;&lt;References&gt;&lt;Item&gt;&lt;ID&gt;53&lt;/ID&gt;&lt;UID&gt;{BF893C6B-41C6-4D0B-AD7B-2F1B83F344EE}&lt;/UID&gt;&lt;Title&gt;The relationship between self-control and procrastination among adolescent: The mediating role of multi screen addiction&lt;/Title&gt;&lt;Template&gt;Journal Article&lt;/Template&gt;&lt;Star&gt;0&lt;/Star&gt;&lt;Tag&gt;0&lt;/Tag&gt;&lt;Author&gt;Gökalp, Zeynep Şimşir;Saritepeci, Mustafa;Durak, Hatice Yildiz&lt;/Author&gt;&lt;Year&gt;2023&lt;/Year&gt;&lt;Details&gt;&lt;_pages&gt;13192-13203&lt;/_pages&gt;&lt;_url&gt;https://doi.org/10.1007/s12144-021-02472-2&lt;/_url&gt;&lt;_doi&gt;10.1007/s12144-021-02472-2&lt;/_doi&gt;&lt;_issue&gt;15&lt;/_issue&gt;&lt;_volume&gt;42&lt;/_volume&gt;&lt;_date&gt;64864800&lt;/_date&gt;&lt;_journal&gt;Current Psychology&lt;/_journal&gt;&lt;_isbn&gt;1936-4733&lt;/_isbn&gt;&lt;_impact_factor&gt;   2.800&lt;/_impact_factor&gt;&lt;_social_category&gt;心理学：综合(4)&lt;/_social_category&gt;&lt;_collection_scope&gt;SSCI&lt;/_collection_scope&gt;&lt;_created&gt;65180289&lt;/_created&gt;&lt;_modified&gt;65180289&lt;/_modified&gt;&lt;/Details&gt;&lt;Extra&gt;&lt;DBUID&gt;{866801D5-F97C-42A6-9B52-0A772648DD92}&lt;/DBUID&gt;&lt;/Extra&gt;&lt;/Item&gt;&lt;/References&gt;&lt;/Group&gt;&lt;/Citation&gt;_x000a_"/>
    <w:docVar w:name="NE.Ref{1837B4C0-E257-44B8-A8B5-1CC75583BF62}" w:val=" ADDIN NE.Ref.{1837B4C0-E257-44B8-A8B5-1CC75583BF62}&lt;Citation&gt;&lt;Group&gt;&lt;References&gt;&lt;Item&gt;&lt;ID&gt;26&lt;/ID&gt;&lt;UID&gt;{22BD7505-31AB-44EF-8000-BF0C93A11CE8}&lt;/UID&gt;&lt;Title&gt;青少年手机使用对心理健康的影响机制研究&lt;/Title&gt;&lt;Template&gt;Thesis&lt;/Template&gt;&lt;Star&gt;0&lt;/Star&gt;&lt;Tag&gt;0&lt;/Tag&gt;&lt;Author&gt;李怡静&lt;/Author&gt;&lt;Year&gt;2021&lt;/Year&gt;&lt;Details&gt;&lt;_accessed&gt;64671374&lt;/_accessed&gt;&lt;_created&gt;64596938&lt;/_created&gt;&lt;_db_provider&gt;CNKI&lt;/_db_provider&gt;&lt;_doi&gt;10.27272/d.cnki.gshdu.2021.004087&lt;/_doi&gt;&lt;_keywords&gt;手机使用强度;青少年心理健康;亲子冲突;家庭关系&lt;/_keywords&gt;&lt;_modified&gt;64671953&lt;/_modified&gt;&lt;_publisher&gt;山东大学&lt;/_publisher&gt;&lt;_tertiary_author&gt;杨晓冬&lt;/_tertiary_author&gt;&lt;_type_work&gt;硕士&lt;/_type_work&gt;&lt;_translated_author&gt;Li, Yijing&lt;/_translated_author&gt;&lt;_translated_tertiary_author&gt;Yang, Xiaodong&lt;/_translated_tertiary_author&gt;&lt;/Details&gt;&lt;Extra&gt;&lt;DBUID&gt;{725D76A1-09CB-4550-9760-2CAB276F575A}&lt;/DBUID&gt;&lt;/Extra&gt;&lt;/Item&gt;&lt;/References&gt;&lt;/Group&gt;&lt;Group&gt;&lt;References&gt;&lt;Item&gt;&lt;ID&gt;21&lt;/ID&gt;&lt;UID&gt;{8EB64735-684E-4E64-BEB8-C56097C52CD1}&lt;/UID&gt;&lt;Title&gt;大学生手机依赖与抑郁的关系：一项基于交叉滞后模型的纵向研究&lt;/Title&gt;&lt;Template&gt;Thesis&lt;/Template&gt;&lt;Star&gt;0&lt;/Star&gt;&lt;Tag&gt;0&lt;/Tag&gt;&lt;Author&gt;王田丽&lt;/Author&gt;&lt;Year&gt;2022&lt;/Year&gt;&lt;Details&gt;&lt;_created&gt;64596938&lt;/_created&gt;&lt;_db_provider&gt;CNKI&lt;/_db_provider&gt;&lt;_doi&gt;10.26921/d.cnki.ganyu.2022.000257&lt;/_doi&gt;&lt;_keywords&gt;大学生;手机依赖;抑郁;交叉滞后模型&lt;/_keywords&gt;&lt;_modified&gt;64596938&lt;/_modified&gt;&lt;_publisher&gt;安徽医科大学&lt;/_publisher&gt;&lt;_tertiary_author&gt;张志华&lt;/_tertiary_author&gt;&lt;_type_work&gt;硕士&lt;/_type_work&gt;&lt;_translated_author&gt;Wang, Tianli&lt;/_translated_author&gt;&lt;_translated_tertiary_author&gt;Zhang, Zhihua&lt;/_translated_tertiary_author&gt;&lt;/Details&gt;&lt;Extra&gt;&lt;DBUID&gt;{725D76A1-09CB-4550-9760-2CAB276F575A}&lt;/DBUID&gt;&lt;/Extra&gt;&lt;/Item&gt;&lt;/References&gt;&lt;/Group&gt;&lt;/Citation&gt;_x000a_"/>
    <w:docVar w:name="NE.Ref{18A8446B-AA30-4B21-8135-288DF7F8AC2E}" w:val=" ADDIN NE.Ref.{18A8446B-AA30-4B21-8135-288DF7F8AC2E}"/>
    <w:docVar w:name="NE.Ref{18A90D55-5B3E-4166-9429-BD0BEC93727F}" w:val=" ADDIN NE.Ref.{18A90D55-5B3E-4166-9429-BD0BEC93727F}&lt;Citation&gt;&lt;Group&gt;&lt;References&gt;&lt;Item&gt;&lt;ID&gt;3160&lt;/ID&gt;&lt;UID&gt;{2277EE45-7A7D-422C-94D2-1284631E25A4}&lt;/UID&gt;&lt;Title&gt;Adversity and psychosis: a 10-year prospective study investigating synergism between early and recent adversity in psychosis&lt;/Title&gt;&lt;Template&gt;Journal Article&lt;/Template&gt;&lt;Star&gt;0&lt;/Star&gt;&lt;Tag&gt;0&lt;/Tag&gt;&lt;Author&gt;Lataster, J; Myin-Germeys, I; Lieb, R; Wittchen, H U; van Os, J&lt;/Author&gt;&lt;Year&gt;2012&lt;/Year&gt;&lt;Details&gt;&lt;_accessed&gt;64468355&lt;/_accessed&gt;&lt;_accession_num&gt;22128839&lt;/_accession_num&gt;&lt;_author_adr&gt;Department of Psychiatry and Psychology, South Limburg Mental Health Research and Teaching Network, EURON, Maastricht University Medical Center, The Netherlands.&lt;/_author_adr&gt;&lt;_created&gt;64468353&lt;/_created&gt;&lt;_date&gt;2012-05-01&lt;/_date&gt;&lt;_date_display&gt;2012 May&lt;/_date_display&gt;&lt;_db_updated&gt;PubMed&lt;/_db_updated&gt;&lt;_doi&gt;10.1111/j.1600-0447.2011.01805.x&lt;/_doi&gt;&lt;_impact_factor&gt;   6.392&lt;/_impact_factor&gt;&lt;_isbn&gt;1600-0447 (Electronic); 0001-690X (Linking)&lt;/_isbn&gt;&lt;_issue&gt;5&lt;/_issue&gt;&lt;_journal&gt;Acta Psychiatr Scand&lt;/_journal&gt;&lt;_language&gt;eng&lt;/_language&gt;&lt;_modified&gt;64468355&lt;/_modified&gt;&lt;_ori_publication&gt;(c) 2011 John Wiley &amp;amp; Sons A/S.&lt;/_ori_publication&gt;&lt;_pages&gt;388-99&lt;/_pages&gt;&lt;_subject_headings&gt;Adolescent; Child Abuse/statistics &amp;amp; numerical data; Female; Germany/epidemiology; Humans; *Life Change Events; Longitudinal Studies; Male; Marijuana Smoking/epidemiology; Prospective Studies; Psychotic Disorders/*epidemiology/psychology; Risk Factors; *Social Environment; Stress, Psychological/*epidemiology; Young Adult&lt;/_subject_headings&gt;&lt;_tertiary_title&gt;Acta psychiatrica Scandinavica&lt;/_tertiary_title&gt;&lt;_type_work&gt;Journal Article; Research Support, Non-U.S. Gov&amp;apos;t&lt;/_type_work&gt;&lt;_url&gt;http://www.ncbi.nlm.nih.gov/entrez/query.fcgi?cmd=Retrieve&amp;amp;db=pubmed&amp;amp;dopt=Abstract&amp;amp;list_uids=22128839&amp;amp;query_hl=1&lt;/_url&gt;&lt;_volume&gt;125&lt;/_volume&gt;&lt;/Details&gt;&lt;Extra&gt;&lt;DBUID&gt;{93870BB0-CAEF-4F07-AAE0-DA131E288E28}&lt;/DBUID&gt;&lt;/Extra&gt;&lt;/Item&gt;&lt;/References&gt;&lt;/Group&gt;&lt;/Citation&gt;_x000a_"/>
    <w:docVar w:name="NE.Ref{18D4DAE8-900F-4990-81E5-B5F89926815C}" w:val=" ADDIN NE.Ref.{18D4DAE8-900F-4990-81E5-B5F89926815C}&lt;Citation&gt;&lt;Group&gt;&lt;References&gt;&lt;Item&gt;&lt;ID&gt;46&lt;/ID&gt;&lt;UID&gt;{2C741D3E-A3EF-42D6-9C22-19F799467400}&lt;/UID&gt;&lt;Title&gt;Determinants of Mental Illness Among Humanitarian Migrants: Longitudinal Analysis of Findings From the First Three Waves of a Large Cohort Study&lt;/Title&gt;&lt;Template&gt;Journal Article&lt;/Template&gt;&lt;Star&gt;0&lt;/Star&gt;&lt;Tag&gt;0&lt;/Tag&gt;&lt;Author&gt;Cooper, Sam; Enticott, Joanne C; Shawyer, Frances; Meadows, Graham&lt;/Author&gt;&lt;Year&gt;2019&lt;/Year&gt;&lt;Details&gt;&lt;_alternate_title&gt;Frontiers in Psychiatry&lt;/_alternate_title&gt;&lt;_date_display&gt;2019&lt;/_date_display&gt;&lt;_date&gt;2019-01-01&lt;/_date&gt;&lt;_isbn&gt;1664-0640&lt;/_isbn&gt;&lt;_journal&gt;Frontiers in Psychiatry&lt;/_journal&gt;&lt;_url&gt;https://www.frontiersin.org/articles/10.3389/fpsyt.2019.00545&lt;/_url&gt;&lt;_volume&gt;10&lt;/_volume&gt;&lt;_created&gt;64815732&lt;/_created&gt;&lt;_modified&gt;64815732&lt;/_modified&gt;&lt;_impact_factor&gt;   5.435&lt;/_impact_factor&gt;&lt;_social_category&gt;医学(3)&lt;/_social_category&gt;&lt;_collection_scope&gt;SSCI;SCIE&lt;/_collection_scope&gt;&lt;/Details&gt;&lt;Extra&gt;&lt;DBUID&gt;{62B73418-E7EA-4772-A85B-742AAA2FBBE5}&lt;/DBUID&gt;&lt;/Extra&gt;&lt;/Item&gt;&lt;/References&gt;&lt;/Group&gt;&lt;Group&gt;&lt;References&gt;&lt;Item&gt;&lt;ID&gt;25&lt;/ID&gt;&lt;UID&gt;{BED5CE2C-6A4B-41A3-85EB-757DF630712D}&lt;/UID&gt;&lt;Title&gt;Time-varying associations of pre-migration and post-migration stressors in refugees&amp;apos; mental health during resettlement: a longitudinal study in Australia&lt;/Title&gt;&lt;Template&gt;Journal Article&lt;/Template&gt;&lt;Star&gt;0&lt;/Star&gt;&lt;Tag&gt;0&lt;/Tag&gt;&lt;Author&gt;Wu, Shuxian; Renzaho, Andre M N; Hall, Brian J; Shi, Lishuo; Ling, Li; Chen, Wen&lt;/Author&gt;&lt;Year&gt;2021&lt;/Year&gt;&lt;Details&gt;&lt;_alternate_title&gt;The Lancet Psychiatry&lt;/_alternate_title&gt;&lt;_created&gt;64808194&lt;/_created&gt;&lt;_date&gt;2021-01-01&lt;/_date&gt;&lt;_date_display&gt;2021&lt;/_date_display&gt;&lt;_doi&gt;https://doi.org/10.1016/S2215-0366(20)30422-3&lt;/_doi&gt;&lt;_isbn&gt;2215-0366&lt;/_isbn&gt;&lt;_issue&gt;1&lt;/_issue&gt;&lt;_journal&gt;The Lancet Psychiatry&lt;/_journal&gt;&lt;_modified&gt;64808194&lt;/_modified&gt;&lt;_pages&gt;36-47&lt;/_pages&gt;&lt;_url&gt;https://www.sciencedirect.com/science/article/pii/S2215036620304223&lt;/_url&gt;&lt;_volume&gt;8&lt;/_volume&gt;&lt;/Details&gt;&lt;Extra&gt;&lt;DBUID&gt;{62B73418-E7EA-4772-A85B-742AAA2FBBE5}&lt;/DBUID&gt;&lt;/Extra&gt;&lt;/Item&gt;&lt;/References&gt;&lt;/Group&gt;&lt;/Citation&gt;_x000a_"/>
    <w:docVar w:name="NE.Ref{18DBDA6A-900A-4595-ACA2-8B107ADCE100}" w:val=" ADDIN NE.Ref.{18DBDA6A-900A-4595-ACA2-8B107ADCE100}&lt;Citation&gt;&lt;Group&gt;&lt;References&gt;&lt;Item&gt;&lt;ID&gt;72&lt;/ID&gt;&lt;UID&gt;{ADB832D7-942B-4FD0-93E8-63226E6A5BC0}&lt;/UID&gt;&lt;Title&gt;Association between clustering of unhealthy behaviors and depressive symptom  among adolescents in Taiwan: A nationwide cross-sectional survey&lt;/Title&gt;&lt;Template&gt;Journal Article&lt;/Template&gt;&lt;Star&gt;0&lt;/Star&gt;&lt;Tag&gt;0&lt;/Tag&gt;&lt;Author&gt;Bui, C; Lin, L Y; Lin, C J; Chiu, Y W; Chiou, H Y&lt;/Author&gt;&lt;Year&gt;2023&lt;/Year&gt;&lt;Details&gt;&lt;_accession_num&gt;36969645&lt;/_accession_num&gt;&lt;_author_adr&gt;Ph.D. Program in Global Health and Health Security, College of Public Health,  Taipei Medical University, Taipei City, Taiwan.; Department of Health Communication and Education, Quang Ninh Provincial Center  for Disease Control (CDC), Ha Long, Vietnam.; Department of Leisure Industry and Health Promotion, National Taipei University  of Nursing and Health Sciences, Taipei City, Taiwan.; School of Public Health, College of Public Health, Taipei Medical University,  Taipei City, Taiwan.; Institute of Population Health Sciences, National Health Research Institutes,  Miaoli County, Taiwan.; Department of Public Health, Kaohsiung Medical University, Kaohsiung, Taiwan.; Ph.D. Program in Global Health and Health Security, College of Public Health,  Taipei Medical University, Taipei City, Taiwan.; School of Public Health, College of Public Health, Taipei Medical University,  Taipei City, Taiwan.; Institute of Population Health Sciences, National Health Research Institutes,  Miaoli County, Taiwan.&lt;/_author_adr&gt;&lt;_collection_scope&gt;SSCI;SCIE&lt;/_collection_scope&gt;&lt;_created&gt;64818211&lt;/_created&gt;&lt;_date&gt;2023-01-20&lt;/_date&gt;&lt;_date_display&gt;2023&lt;/_date_display&gt;&lt;_doi&gt;10.3389/fpubh.2023.1049836&lt;/_doi&gt;&lt;_impact_factor&gt;   6.461&lt;/_impact_factor&gt;&lt;_isbn&gt;2296-2565 (Electronic); 2296-2565 (Linking)&lt;/_isbn&gt;&lt;_journal&gt;Front Public Health&lt;/_journal&gt;&lt;_keywords&gt;adolescents; clustering of unhealthy behaviors; depressive symptoms; physical activity; sedentary lifestyle&lt;/_keywords&gt;&lt;_language&gt;eng&lt;/_language&gt;&lt;_modified&gt;64818211&lt;/_modified&gt;&lt;_ori_publication&gt;Copyright © 2023 Bui, Lin, Lin, Chiu and Chiou.&lt;/_ori_publication&gt;&lt;_pages&gt;1049836&lt;/_pages&gt;&lt;_social_category&gt;医学(3)&lt;/_social_category&gt;&lt;_subject_headings&gt;Adult; Humans; Adolescent; Female; Cross-Sectional Studies; *Depression/epidemiology; Taiwan/epidemiology; *Exercise; Cluster Analysis&lt;/_subject_headings&gt;&lt;_tertiary_title&gt;Frontiers in public health&lt;/_tertiary_title&gt;&lt;_type_work&gt;Journal Article&lt;/_type_work&gt;&lt;_url&gt;http://www.ncbi.nlm.nih.gov/entrez/query.fcgi?cmd=Retrieve&amp;amp;db=pubmed&amp;amp;dopt=Abstract&amp;amp;list_uids=36969645&amp;amp;query_hl=1&lt;/_url&gt;&lt;_volume&gt;11&lt;/_volume&gt;&lt;/Details&gt;&lt;Extra&gt;&lt;DBUID&gt;{62B73418-E7EA-4772-A85B-742AAA2FBBE5}&lt;/DBUID&gt;&lt;/Extra&gt;&lt;/Item&gt;&lt;/References&gt;&lt;/Group&gt;&lt;Group&gt;&lt;References&gt;&lt;Item&gt;&lt;ID&gt;108&lt;/ID&gt;&lt;UID&gt;{1DE9FAC6-8E8F-418F-BE17-0906F090073F}&lt;/UID&gt;&lt;Title&gt;Adherence to 24-hour movement guidelines in children with mental, behavioral, and developmental disorders: Data from the 2016–2020 National Survey of Children&amp;apos;s Health&lt;/Title&gt;&lt;Template&gt;Journal Article&lt;/Template&gt;&lt;Star&gt;0&lt;/Star&gt;&lt;Tag&gt;0&lt;/Tag&gt;&lt;Author&gt;Pan, Ning; Lin, Li-Zi; Nassis, George P; Wang, Xin; Ou, Xiao-Xuan; Cai, Li; Jing, Jin; Feng, Qiang; Dong, Guang-Hui; Li, Xiu-Hong&lt;/Author&gt;&lt;Year&gt;2022&lt;/Year&gt;&lt;Details&gt;&lt;_alternate_title&gt;Journal of Sport and Health Science&lt;/_alternate_title&gt;&lt;_date_display&gt;2022&lt;/_date_display&gt;&lt;_date&gt;2022-01-01&lt;/_date&gt;&lt;_doi&gt;https://doi.org/10.1016/j.jshs.2022.12.003&lt;/_doi&gt;&lt;_isbn&gt;2095-2546&lt;/_isbn&gt;&lt;_journal&gt;Journal of Sport and Health Science&lt;/_journal&gt;&lt;_keywords&gt;Mental disorders; Physical activity; Sedentary behavior; Sleep&lt;/_keywords&gt;&lt;_url&gt;https://www.sciencedirect.com/science/article/pii/S209525462200117X&lt;/_url&gt;&lt;_created&gt;64871062&lt;/_created&gt;&lt;_modified&gt;64871063&lt;/_modified&gt;&lt;_impact_factor&gt;  13.077&lt;/_impact_factor&gt;&lt;_social_category&gt;医学(1)&lt;/_social_category&gt;&lt;_collection_scope&gt;SSCI;SCIE&lt;/_collection_scope&gt;&lt;/Details&gt;&lt;Extra&gt;&lt;DBUID&gt;{62B73418-E7EA-4772-A85B-742AAA2FBBE5}&lt;/DBUID&gt;&lt;/Extra&gt;&lt;/Item&gt;&lt;/References&gt;&lt;/Group&gt;&lt;Group&gt;&lt;References&gt;&lt;Item&gt;&lt;ID&gt;18&lt;/ID&gt;&lt;UID&gt;{A8786E09-48AE-4F69-81FC-1F153B03C4DA}&lt;/UID&gt;&lt;Title&gt;Depressive symptoms and objectively measured physical activity and sedentary behaviour throughout adolescence: a prospective cohort study&lt;/Title&gt;&lt;Template&gt;Journal Article&lt;/Template&gt;&lt;Star&gt;1&lt;/Star&gt;&lt;Tag&gt;0&lt;/Tag&gt;&lt;Author&gt;Kandola, Aaron; Lewis, Gemma; Osborn, David P J; Stubbs, Brendon; Hayes, Joseph F&lt;/Author&gt;&lt;Year&gt;2020&lt;/Year&gt;&lt;Details&gt;&lt;_alternate_title&gt;The Lancet Psychiatry&lt;/_alternate_title&gt;&lt;_created&gt;64768883&lt;/_created&gt;&lt;_date&gt;2020-01-01&lt;/_date&gt;&lt;_date_display&gt;2020&lt;/_date_display&gt;&lt;_doi&gt;https://doi.org/10.1016/S2215-0366(20)30034-1&lt;/_doi&gt;&lt;_isbn&gt;2215-0366&lt;/_isbn&gt;&lt;_issue&gt;3&lt;/_issue&gt;&lt;_journal&gt;The Lancet Psychiatry&lt;/_journal&gt;&lt;_modified&gt;64768883&lt;/_modified&gt;&lt;_pages&gt;262-271&lt;/_pages&gt;&lt;_url&gt;https://www.sciencedirect.com/science/article/pii/S2215036620300341&lt;/_url&gt;&lt;_volume&gt;7&lt;/_volume&gt;&lt;/Details&gt;&lt;Extra&gt;&lt;DBUID&gt;{62B73418-E7EA-4772-A85B-742AAA2FBBE5}&lt;/DBUID&gt;&lt;/Extra&gt;&lt;/Item&gt;&lt;/References&gt;&lt;/Group&gt;&lt;/Citation&gt;_x000a_"/>
    <w:docVar w:name="NE.Ref{1918484F-BB43-4ED7-AF5D-BD6C4F629F31}" w:val=" ADDIN NE.Ref.{1918484F-BB43-4ED7-AF5D-BD6C4F629F31}&lt;Citation&gt;&lt;Group&gt;&lt;References&gt;&lt;Item&gt;&lt;ID&gt;133&lt;/ID&gt;&lt;UID&gt;{C9FD965A-7D17-4710-AD11-41226FF1E4CD}&lt;/UID&gt;&lt;Title&gt;Peers’ Perceptions of Gender Nonconformity Associations with&lt;/Title&gt;&lt;Template&gt;Journal Article&lt;/Template&gt;&lt;Star&gt;0&lt;/Star&gt;&lt;Tag&gt;0&lt;/Tag&gt;&lt;Author/&gt;&lt;Year&gt;0&lt;/Year&gt;&lt;Details&gt;&lt;_created&gt;64655774&lt;/_created&gt;&lt;_modified&gt;64655775&lt;/_modified&gt;&lt;/Details&gt;&lt;Extra&gt;&lt;DBUID&gt;{725D76A1-09CB-4550-9760-2CAB276F575A}&lt;/DBUID&gt;&lt;/Extra&gt;&lt;/Item&gt;&lt;/References&gt;&lt;/Group&gt;&lt;/Citation&gt;_x000a_"/>
    <w:docVar w:name="NE.Ref{1924CA49-2E6C-4166-981E-1CF7EDE29D5B}" w:val=" ADDIN NE.Ref.{1924CA49-2E6C-4166-981E-1CF7EDE29D5B}&lt;Citation&gt;&lt;Group&gt;&lt;References&gt;&lt;Item&gt;&lt;ID&gt;564&lt;/ID&gt;&lt;UID&gt;{EA404CC5-BB49-4366-855A-951D050D92C8}&lt;/UID&gt;&lt;Title&gt;2010-2012年我国6～17岁儿童鱼禽畜肉摄入频率&lt;/Title&gt;&lt;Template&gt;Journal Article&lt;/Template&gt;&lt;Star&gt;0&lt;/Star&gt;&lt;Tag&gt;0&lt;/Tag&gt;&lt;Author&gt;张倩; 徐培培; 甘倩; 李荔; 杨媞媞; 曹薇; 潘慧; 胡小琪&lt;/Author&gt;&lt;Year&gt;2017&lt;/Year&gt;&lt;Details&gt;&lt;_author_adr&gt;中国疾病预防控制中心营养与健康所;&lt;/_author_adr&gt;&lt;_created&gt;65171647&lt;/_created&gt;&lt;_db_provider&gt;CNKI&lt;/_db_provider&gt;&lt;_doi&gt;10.16760/j.cnki.sdggws.2017.04.002&lt;/_doi&gt;&lt;_isbn&gt;1673-7830&lt;/_isbn&gt;&lt;_issue&gt;04&lt;/_issue&gt;&lt;_journal&gt;首都公共卫生&lt;/_journal&gt;&lt;_keywords&gt;鱼禽畜肉;摄入;儿童&lt;/_keywords&gt;&lt;_modified&gt;65171647&lt;/_modified&gt;&lt;_pages&gt;142-144+154&lt;/_pages&gt;&lt;_url&gt;https://link.cnki.net/doi/10.16760/j.cnki.sdggws.2017.04.002&lt;/_url&gt;&lt;_volume&gt;11&lt;/_volume&gt;&lt;_translated_author&gt;Zhang, Qian;Xu, Pei pei;Gan, Qian;Li, Li;Yang, Ti ti;Cao, Wei;Pan, Hui;Hu, Xiao qi&lt;/_translated_author&gt;&lt;/Details&gt;&lt;Extra&gt;&lt;DBUID&gt;{DE16ABCE-A785-434C-BF43-2FE58866AFDD}&lt;/DBUID&gt;&lt;/Extra&gt;&lt;/Item&gt;&lt;/References&gt;&lt;/Group&gt;&lt;/Citation&gt;_x000a_"/>
    <w:docVar w:name="NE.Ref{19326015-9CCA-43FB-AB56-956A2698D80F}" w:val=" ADDIN NE.Ref.{19326015-9CCA-43FB-AB56-956A2698D80F}&lt;Citation&gt;&lt;Group&gt;&lt;References&gt;&lt;Item&gt;&lt;ID&gt;750&lt;/ID&gt;&lt;UID&gt;{97015EA3-1BFE-4037-BD1E-F313BC8AF00A}&lt;/UID&gt;&lt;Title&gt;欧洲一些国家学校卫生管理模式初探及启示&lt;/Title&gt;&lt;Template&gt;Journal Article&lt;/Template&gt;&lt;Star&gt;0&lt;/Star&gt;&lt;Tag&gt;0&lt;/Tag&gt;&lt;Author&gt;张芯; 姚志化&lt;/Author&gt;&lt;Year&gt;2011&lt;/Year&gt;&lt;Details&gt;&lt;_accessed&gt;64191907&lt;/_accessed&gt;&lt;_author_aff&gt;教育部体卫艺司卫生与健康教育处;&lt;/_author_aff&gt;&lt;_cited_count&gt;18&lt;/_cited_count&gt;&lt;_collection_scope&gt;PKU&lt;/_collection_scope&gt;&lt;_created&gt;64191906&lt;/_created&gt;&lt;_date&gt;2011-11-16&lt;/_date&gt;&lt;_db_updated&gt;CNKI - Reference&lt;/_db_updated&gt;&lt;_issue&gt;11&lt;/_issue&gt;&lt;_journal&gt;中国学校卫生&lt;/_journal&gt;&lt;_keywords&gt;教育;组织和管理;学生保健服务;欧洲&lt;/_keywords&gt;&lt;_modified&gt;64191907&lt;/_modified&gt;&lt;_pages&gt;1281-1282+1287&lt;/_pages&gt;&lt;_url&gt;https://kns.cnki.net/kcms/detail/detail.aspx?FileName=XIWS201111002&amp;amp;DbName=CJFQ2011&lt;/_url&gt;&lt;_volume&gt;32&lt;/_volume&gt;&lt;_translated_author&gt;Zhang, Xin;Yao, Zhihua&lt;/_translated_author&gt;&lt;/Details&gt;&lt;Extra&gt;&lt;DBUID&gt;{F96A950B-833F-4880-A151-76DA2D6A2879}&lt;/DBUID&gt;&lt;/Extra&gt;&lt;/Item&gt;&lt;/References&gt;&lt;/Group&gt;&lt;/Citation&gt;_x000a_"/>
    <w:docVar w:name="NE.Ref{196AB687-05B3-4580-B761-C85910A7CC52}" w:val=" ADDIN NE.Ref.{196AB687-05B3-4580-B761-C85910A7CC52}&lt;Citation&gt;&lt;Group&gt;&lt;References&gt;&lt;Item&gt;&lt;ID&gt;11&lt;/ID&gt;&lt;UID&gt;{65EE4ADB-B65F-4A3F-8C80-D51506D06E36}&lt;/UID&gt;&lt;Title&gt;卫健委:2018年全国儿童青少年总体近视率为53.6%&lt;/Title&gt;&lt;Template&gt;Journal Article&lt;/Template&gt;&lt;Star&gt;0&lt;/Star&gt;&lt;Tag&gt;0&lt;/Tag&gt;&lt;Author/&gt;&lt;Year&gt;2019&lt;/Year&gt;&lt;Details&gt;&lt;_date&gt;2019-05-20&lt;/_date&gt;&lt;_db_provider&gt;CNKI: 期刊&lt;/_db_provider&gt;&lt;_issue&gt;10&lt;/_issue&gt;&lt;_journal&gt;现代养生&lt;/_journal&gt;&lt;_keywords&gt;儿童青少年;青少年近视;高度近视;健康影响因素;户外活动;防控工作;公共卫生服务体系;学校卫生工作;&lt;/_keywords&gt;&lt;_pages&gt;1-2&lt;/_pages&gt;&lt;_url&gt;http://kns.cnki.net/KCMS/detail/detail.aspx?FileName=YSXD201910003&amp;amp;DbName=CJFN2019&lt;/_url&gt;&lt;_created&gt;63568306&lt;/_created&gt;&lt;_modified&gt;63568306&lt;/_modified&gt;&lt;_db_updated&gt;CNKI - Reference&lt;/_db_updated&gt;&lt;/Details&gt;&lt;Extra&gt;&lt;DBUID&gt;{5D4A96AE-2D4D-41F0-9DA9-F21F7ED3972F}&lt;/DBUID&gt;&lt;/Extra&gt;&lt;/Item&gt;&lt;/References&gt;&lt;/Group&gt;&lt;/Citation&gt;_x000a_"/>
    <w:docVar w:name="NE.Ref{19899A98-AD1D-45B2-9DCC-79295DDD126A}" w:val=" ADDIN NE.Ref.{19899A98-AD1D-45B2-9DCC-79295DDD126A}&lt;Citation&gt;&lt;Group&gt;&lt;References&gt;&lt;Item&gt;&lt;ID&gt;4082&lt;/ID&gt;&lt;UID&gt;{79C1F826-25BD-4478-B616-46CF21F80BB7}&lt;/UID&gt;&lt;Title&gt;Nonconforming gender expression and associated problematic smartphone and  internet use among Chinese adolescents&lt;/Title&gt;&lt;Template&gt;Journal Article&lt;/Template&gt;&lt;Star&gt;0&lt;/Star&gt;&lt;Tag&gt;0&lt;/Tag&gt;&lt;Author&gt;Zheng, X; Yang, Y; Jiang, W; He, Y; Huang, C; Hua, Y; Lu, C; Guo, L&lt;/Author&gt;&lt;Year&gt;2023&lt;/Year&gt;&lt;Details&gt;&lt;_accession_num&gt;37639342&lt;/_accession_num&gt;&lt;_author_adr&gt;1Department of Medical Statistics and Epidemiology, School of Public Health, Sun  Yat-sen University, Guangzhou 510080, People&amp;apos;s Republic of China.; 2Guangdong Provincial Center for Disease Control and Prevention, People&amp;apos;s  Republic of China.; 1Department of Medical Statistics and Epidemiology, School of Public Health, Sun  Yat-sen University, Guangzhou 510080, People&amp;apos;s Republic of China.; 1Department of Medical Statistics and Epidemiology, School of Public Health, Sun  Yat-sen University, Guangzhou 510080, People&amp;apos;s Republic of China.; 1Department of Medical Statistics and Epidemiology, School of Public Health, Sun  Yat-sen University, Guangzhou 510080, People&amp;apos;s Republic of China.; 1Department of Medical Statistics and Epidemiology, School of Public Health, Sun  Yat-sen University, Guangzhou 510080, People&amp;apos;s Republic of China.; 1Department of Medical Statistics and Epidemiology, School of Public Health, Sun  Yat-sen University, Guangzhou 510080, People&amp;apos;s Republic of China.; 1Department of Medical Statistics and Epidemiology, School of Public Health, Sun  Yat-sen University, Guangzhou 510080, People&amp;apos;s Republic of China.&lt;/_author_adr&gt;&lt;_date_display&gt;2023 Aug 28&lt;/_date_display&gt;&lt;_date&gt;2023-08-28&lt;/_date&gt;&lt;_doi&gt;10.1556/2006.2023.00040&lt;/_doi&gt;&lt;_isbn&gt;2063-5303 (Electronic); 2062-5871 (Print); 2062-5871 (Linking)&lt;/_isbn&gt;&lt;_issue&gt;3&lt;/_issue&gt;&lt;_journal&gt;J Behav Addict&lt;/_journal&gt;&lt;_keywords&gt;Chinese adolescents; gender nonconformity; problematic internet use; problematic smartphone use; sex differences&lt;/_keywords&gt;&lt;_language&gt;eng&lt;/_language&gt;&lt;_pages&gt;817-26&lt;/_pages&gt;&lt;_tertiary_title&gt;Journal of behavioral addictions&lt;/_tertiary_title&gt;&lt;_type_work&gt;Journal Article&lt;/_type_work&gt;&lt;_url&gt;http://www.ncbi.nlm.nih.gov/entrez/query.fcgi?cmd=Retrieve&amp;amp;db=pubmed&amp;amp;dopt=Abstract&amp;amp;list_uids=37639342&amp;amp;query_hl=1&lt;/_url&gt;&lt;_volume&gt;12&lt;/_volume&gt;&lt;_created&gt;65119194&lt;/_created&gt;&lt;_modified&gt;65119194&lt;/_modified&gt;&lt;_db_updated&gt;PubMed&lt;/_db_updated&gt;&lt;_impact_factor&gt;   7.772&lt;/_impact_factor&gt;&lt;_social_category&gt;医学(2)&lt;/_social_category&gt;&lt;_collection_scope&gt;SSCI;SCIE&lt;/_collection_scope&gt;&lt;/Details&gt;&lt;Extra&gt;&lt;DBUID&gt;{93870BB0-CAEF-4F07-AAE0-DA131E288E28}&lt;/DBUID&gt;&lt;/Extra&gt;&lt;/Item&gt;&lt;/References&gt;&lt;/Group&gt;&lt;/Citation&gt;_x000a_"/>
    <w:docVar w:name="NE.Ref{199F725F-B7F2-4943-8F00-6C711EBEC4EC}" w:val=" ADDIN NE.Ref.{199F725F-B7F2-4943-8F00-6C711EBEC4EC}&lt;Citation&gt;&lt;Group&gt;&lt;References&gt;&lt;Item&gt;&lt;ID&gt;76&lt;/ID&gt;&lt;UID&gt;{766B0156-F558-4902-9510-83E9727E1ABE}&lt;/UID&gt;&lt;Title&gt;Three simple rules to ensure reasonably credible subgroup analyses&lt;/Title&gt;&lt;Template&gt;Journal Article&lt;/Template&gt;&lt;Star&gt;0&lt;/Star&gt;&lt;Tag&gt;0&lt;/Tag&gt;&lt;Author&gt;Burke, James F; Sussman, Jeremy B; Kent, David M; Hayward, Rodney A&lt;/Author&gt;&lt;Year&gt;2015&lt;/Year&gt;&lt;Details&gt;&lt;_alternate_title&gt;BMJ&lt;/_alternate_title&gt;&lt;_created&gt;64818259&lt;/_created&gt;&lt;_date&gt;2015-11-04&lt;/_date&gt;&lt;_date_display&gt;2015/11/04&lt;/_date_display&gt;&lt;_doi&gt;10.1136/bmj.h5651&lt;/_doi&gt;&lt;_journal&gt;BMJ : British Medical Journal&lt;/_journal&gt;&lt;_modified&gt;64818259&lt;/_modified&gt;&lt;_pages&gt;h5651&lt;/_pages&gt;&lt;_url&gt;http://www.bmj.com/content/351/bmj.h5651.abstract&lt;/_url&gt;&lt;_volume&gt;351&lt;/_volume&gt;&lt;/Details&gt;&lt;Extra&gt;&lt;DBUID&gt;{62B73418-E7EA-4772-A85B-742AAA2FBBE5}&lt;/DBUID&gt;&lt;/Extra&gt;&lt;/Item&gt;&lt;/References&gt;&lt;/Group&gt;&lt;/Citation&gt;_x000a_"/>
    <w:docVar w:name="NE.Ref{19CB1356-50BD-4752-A022-7353A8D19EED}" w:val=" ADDIN NE.Ref.{19CB1356-50BD-4752-A022-7353A8D19EED}"/>
    <w:docVar w:name="NE.Ref{19CC4140-FC67-4AD2-BB37-C51E4ED70C74}" w:val=" ADDIN NE.Ref.{19CC4140-FC67-4AD2-BB37-C51E4ED70C74}&lt;Citation&gt;&lt;Group&gt;&lt;References&gt;&lt;Item&gt;&lt;ID&gt;191&lt;/ID&gt;&lt;UID&gt;{505A3A91-3108-420C-AD8E-578409E69769}&lt;/UID&gt;&lt;Title&gt;中日比较  促进中国学生体质健康状况改善&lt;/Title&gt;&lt;Template&gt;Journal Article&lt;/Template&gt;&lt;Star&gt;0&lt;/Star&gt;&lt;Tag&gt;0&lt;/Tag&gt;&lt;Author&gt;尹小俭&lt;/Author&gt;&lt;Year&gt;2019&lt;/Year&gt;&lt;Details&gt;&lt;_accessed&gt;65137578&lt;/_accessed&gt;&lt;_author_adr&gt;上海应用技术大学经济与管理学院;华东师范大学青少年健康评价与运动干预教育部重点实验室;&lt;/_author_adr&gt;&lt;_collection_scope&gt;PKU&lt;/_collection_scope&gt;&lt;_created&gt;65137576&lt;/_created&gt;&lt;_db_provider&gt;CNKI&lt;/_db_provider&gt;&lt;_doi&gt;10.16835/j.cnki.1000-9817.2019.11.001&lt;/_doi&gt;&lt;_isbn&gt;1000-9817&lt;/_isbn&gt;&lt;_issue&gt;11&lt;/_issue&gt;&lt;_journal&gt;中国学校卫生&lt;/_journal&gt;&lt;_keywords&gt;体质;青少年;中国;日本&lt;/_keywords&gt;&lt;_modified&gt;65137578&lt;/_modified&gt;&lt;_pages&gt;1601-1603+1610&lt;/_pages&gt;&lt;_url&gt;https://kns.cnki.net/kcms/detail/34.1092.R.20191119.0857.001.html&lt;/_url&gt;&lt;_volume&gt;40&lt;/_volume&gt;&lt;_translated_author&gt;Yin, Xiao jian&lt;/_translated_author&gt;&lt;/Details&gt;&lt;Extra&gt;&lt;DBUID&gt;{3F9387F2-331A-44EC-89D9-44E8C1CA5F18}&lt;/DBUID&gt;&lt;/Extra&gt;&lt;/Item&gt;&lt;/References&gt;&lt;/Group&gt;&lt;/Citation&gt;_x000a_"/>
    <w:docVar w:name="NE.Ref{19CFDA26-153F-4574-B307-0337B721C5BB}" w:val=" ADDIN NE.Ref.{19CFDA26-153F-4574-B307-0337B721C5BB}&lt;Citation&gt;&lt;Group&gt;&lt;References&gt;&lt;Item&gt;&lt;ID&gt;11&lt;/ID&gt;&lt;UID&gt;{F5ACA0BD-DA98-4B98-828B-24B701337FCD}&lt;/UID&gt;&lt;Title&gt;Gender Expression, Peer Victimization, and Disordered Weight-Control Behaviors  Among U.S. High School Students&lt;/Title&gt;&lt;Template&gt;Journal Article&lt;/Template&gt;&lt;Star&gt;0&lt;/Star&gt;&lt;Tag&gt;0&lt;/Tag&gt;&lt;Author&gt;Gordon, A R; Austin, S B; Schultz, J; Guss, C E; Calzo, J P; Wang, M L&lt;/Author&gt;&lt;Year&gt;2021&lt;/Year&gt;&lt;Details&gt;&lt;_accession_num&gt;33071166&lt;/_accession_num&gt;&lt;_author_adr&gt;Department of Community Health Sciences, Boston University School of Public  Health, Boston, Massachusetts; Division of Adolescent and Young Adult Medicine,  Boston Children&amp;apos;s Hospital, Boston, Massachusetts; Department of Pediatrics,  Harvard Medical School, Boston, Massachusetts. Electronic address:  allegrag@bu.edu.; Division of Adolescent and Young Adult Medicine, Boston Children&amp;apos;s Hospital,  Boston, Massachusetts; Department of Pediatrics, Harvard Medical School, Boston,  Massachusetts; Department of Social &amp;amp; Behavioral Sciences, Harvard T. H. Chan  School of Public Health, Boston, Massachusetts.; Division of Adolescent and Young Adult Medicine, Boston Children&amp;apos;s Hospital,  Boston, Massachusetts.; Division of Adolescent and Young Adult Medicine, Boston Children&amp;apos;s Hospital,  Boston, Massachusetts; Department of Pediatrics, Harvard Medical School, Boston,  Massachusetts.; Division of Health Promotion &amp;amp; Behavioral Science, San Diego State University  Graduate School of Public Health, San Diego, California; Institute for Behavioral  and Community Health, San Diego State University Research Foundation, San Diego,  California.; Department of Community Health Sciences, Boston University School of Public  Health, Boston, Massachusetts.&lt;/_author_adr&gt;&lt;_collection_scope&gt;SSCI;SCIE&lt;/_collection_scope&gt;&lt;_created&gt;64733117&lt;/_created&gt;&lt;_date&gt;2021-06-01&lt;/_date&gt;&lt;_date_display&gt;2021 Jun&lt;/_date_display&gt;&lt;_doi&gt;10.1016/j.jadohealth.2020.08.032&lt;/_doi&gt;&lt;_impact_factor&gt;   7.830&lt;/_impact_factor&gt;&lt;_isbn&gt;1879-1972 (Electronic); 1054-139X (Print); 1054-139X (Linking)&lt;/_isbn&gt;&lt;_issue&gt;6&lt;/_issue&gt;&lt;_journal&gt;J Adolesc Health&lt;/_journal&gt;&lt;_keywords&gt;Bullying; Eating disorders; Gender expression; Gender nonconformity; Peer victimization; Weight control&lt;/_keywords&gt;&lt;_language&gt;eng&lt;/_language&gt;&lt;_modified&gt;64733117&lt;/_modified&gt;&lt;_ori_publication&gt;Copyright © 2020 Society for Adolescent Health and Medicine. Published by _x000d__x000a_      Elsevier Inc. All rights reserved.&lt;/_ori_publication&gt;&lt;_pages&gt;1148-1154&lt;/_pages&gt;&lt;_social_category&gt;医学(2)&lt;/_social_category&gt;&lt;_subject_headings&gt;Adolescent; *Bullying; Chicago; *Crime Victims; Female; Florida; Humans; Los Angeles/epidemiology; Male; Schools; Students&lt;/_subject_headings&gt;&lt;_tertiary_title&gt;The Journal of adolescent health : official publication of the Society for _x000d__x000a_      Adolescent Medicine&lt;/_tertiary_title&gt;&lt;_type_work&gt;Journal Article; Research Support, N.I.H., Extramural; Research Support, U.S. Gov&amp;apos;t, P.H.S.&lt;/_type_work&gt;&lt;_url&gt;http://www.ncbi.nlm.nih.gov/entrez/query.fcgi?cmd=Retrieve&amp;amp;db=pubmed&amp;amp;dopt=Abstract&amp;amp;list_uids=33071166&amp;amp;query_hl=1&lt;/_url&gt;&lt;_volume&gt;68&lt;/_volume&gt;&lt;/Details&gt;&lt;Extra&gt;&lt;DBUID&gt;{EAD0D9F0-7B9C-4750-A1E8-6A02F78A758B}&lt;/DBUID&gt;&lt;/Extra&gt;&lt;/Item&gt;&lt;/References&gt;&lt;/Group&gt;&lt;/Citation&gt;_x000a_"/>
    <w:docVar w:name="NE.Ref{19D1C0AC-6C1F-4DD0-BD07-42D637F6D1F6}" w:val=" ADDIN NE.Ref.{19D1C0AC-6C1F-4DD0-BD07-42D637F6D1F6}&lt;Citation&gt;&lt;Group&gt;&lt;References&gt;&lt;Item&gt;&lt;ID&gt;15&lt;/ID&gt;&lt;UID&gt;{B4FB1590-C38B-49DF-AB84-C84687167ED4}&lt;/UID&gt;&lt;Title&gt;Group-based trajectory modeling in clinical research&lt;/Title&gt;&lt;Template&gt;Journal Article&lt;/Template&gt;&lt;Star&gt;0&lt;/Star&gt;&lt;Tag&gt;0&lt;/Tag&gt;&lt;Author&gt;Nagin, D S; Odgers, C L&lt;/Author&gt;&lt;Year&gt;2010&lt;/Year&gt;&lt;Details&gt;&lt;_accession_num&gt;20192788&lt;/_accession_num&gt;&lt;_author_adr&gt;Heinz School of Public Policy, Carnegie Mellon University, Pittsburgh,  Pennsylvania 15213-3890, USA. dn03@andrew.cmu.edu&lt;/_author_adr&gt;&lt;_collection_scope&gt;SSCI;SCIE&lt;/_collection_scope&gt;&lt;_created&gt;64844527&lt;/_created&gt;&lt;_date&gt;2010-01-20&lt;/_date&gt;&lt;_date_display&gt;2010&lt;/_date_display&gt;&lt;_doi&gt;10.1146/annurev.clinpsy.121208.131413&lt;/_doi&gt;&lt;_impact_factor&gt;  22.098&lt;/_impact_factor&gt;&lt;_isbn&gt;1548-5951 (Electronic); 1548-5943 (Linking)&lt;/_isbn&gt;&lt;_journal&gt;Annu Rev Clin Psychol&lt;/_journal&gt;&lt;_language&gt;eng&lt;/_language&gt;&lt;_modified&gt;64844527&lt;/_modified&gt;&lt;_pages&gt;109-38&lt;/_pages&gt;&lt;_social_category&gt;心理学(1)&lt;/_social_category&gt;&lt;_subject_headings&gt;Biomedical Research/*methods/*statistics &amp;amp; numerical data; Humans; *Models, Psychological; Psychology, Clinical/*methods/*statistics &amp;amp; numerical data&lt;/_subject_headings&gt;&lt;_tertiary_title&gt;Annual review of clinical psychology&lt;/_tertiary_title&gt;&lt;_type_work&gt;Journal Article; Research Support, N.I.H., Extramural; Research Support, U.S. Gov&amp;apos;t, Non-P.H.S.&lt;/_type_work&gt;&lt;_url&gt;http://www.ncbi.nlm.nih.gov/entrez/query.fcgi?cmd=Retrieve&amp;amp;db=pubmed&amp;amp;dopt=Abstract&amp;amp;list_uids=20192788&amp;amp;query_hl=1&lt;/_url&gt;&lt;_volume&gt;6&lt;/_volume&gt;&lt;/Details&gt;&lt;Extra&gt;&lt;DBUID&gt;{3F9387F2-331A-44EC-89D9-44E8C1CA5F18}&lt;/DBUID&gt;&lt;/Extra&gt;&lt;/Item&gt;&lt;/References&gt;&lt;/Group&gt;&lt;/Citation&gt;_x000a_"/>
    <w:docVar w:name="NE.Ref{19E44A2B-90BF-44D5-907D-D51E95AE2B12}" w:val=" ADDIN NE.Ref.{19E44A2B-90BF-44D5-907D-D51E95AE2B12}&lt;Citation&gt;&lt;Group&gt;&lt;References&gt;&lt;Item&gt;&lt;ID&gt;91&lt;/ID&gt;&lt;UID&gt;{F1EFB060-09C1-4B19-8B26-E78002C7A3E8}&lt;/UID&gt;&lt;Title&gt;Association between physical activity and depressive symptoms in adolescents: A  prospective cohort study&lt;/Title&gt;&lt;Template&gt;Journal Article&lt;/Template&gt;&lt;Star&gt;0&lt;/Star&gt;&lt;Tag&gt;0&lt;/Tag&gt;&lt;Author&gt;Jiang, W; Sun, L; He, Y; Liu, W; Hua, Y; Zheng, X; Huang, C; Liu, Q; Xiong, L; Guo, L&lt;/Author&gt;&lt;Year&gt;2023&lt;/Year&gt;&lt;Details&gt;&lt;_accession_num&gt;37852160&lt;/_accession_num&gt;&lt;_author_adr&gt;Department of Medical Statistics and Epidemiology, School of Public Health, Sun  Yat-sen University, Guangzhou 510080, China.; Guangzhou Center for Disease Control and Prevention, Guangzhou 510080, China.; Department of Medical Statistics and Epidemiology, School of Public Health, Sun  Yat-sen University, Guangzhou 510080, China.; Faculty of School Health, Guangzhou Centre for Disease Control and Prevention,  Guangzhou 510080, China.; 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Guangzhou Center for Disease Control and Prevention, Guangzhou 510080, China.  Electronic address: gzcdc_xionglh@gz.gov.cn.; Department of Medical Statistics and Epidemiology, School of Public Health, Sun  Yat-sen University, Guangzhou 510080, China. Electronic address:  guolan3@mail.sysu.edu.cn.&lt;/_author_adr&gt;&lt;_collection_scope&gt;SSCI;SCIE&lt;/_collection_scope&gt;&lt;_created&gt;65124644&lt;/_created&gt;&lt;_date&gt;2023-10-14&lt;/_date&gt;&lt;_date_display&gt;2023 Oct 14&lt;/_date_display&gt;&lt;_doi&gt;10.1016/j.psychres.2023.115544&lt;/_doi&gt;&lt;_impact_factor&gt;  11.225&lt;/_impact_factor&gt;&lt;_isbn&gt;1872-7123 (Electronic); 0165-1781 (Linking)&lt;/_isbn&gt;&lt;_journal&gt;Psychiatry Res&lt;/_journal&gt;&lt;_keywords&gt;Moderate-to-vigorous physical activity; Modifying factors; New-onset depression; Subsequent depressive symptoms&lt;/_keywords&gt;&lt;_language&gt;eng&lt;/_language&gt;&lt;_modified&gt;65124644&lt;/_modified&gt;&lt;_ori_publication&gt;Copyright © 2023 Elsevier B.V. All rights reserved.&lt;/_ori_publication&gt;&lt;_pages&gt;115544&lt;/_pages&gt;&lt;_social_category&gt;医学(3)&lt;/_social_category&gt;&lt;_tertiary_title&gt;Psychiatry research&lt;/_tertiary_title&gt;&lt;_type_work&gt;Journal Article&lt;/_type_work&gt;&lt;_url&gt;http://www.ncbi.nlm.nih.gov/entrez/query.fcgi?cmd=Retrieve&amp;amp;db=pubmed&amp;amp;dopt=Abstract&amp;amp;list_uids=37852160&amp;amp;query_hl=1&lt;/_url&gt;&lt;_volume&gt;329&lt;/_volume&gt;&lt;_accessed&gt;65148261&lt;/_accessed&gt;&lt;/Details&gt;&lt;Extra&gt;&lt;DBUID&gt;{B229E695-20C0-47E4-A960-6A523A810098}&lt;/DBUID&gt;&lt;/Extra&gt;&lt;/Item&gt;&lt;/References&gt;&lt;/Group&gt;&lt;/Citation&gt;_x000a_"/>
    <w:docVar w:name="NE.Ref{19E92FC5-6FDD-4800-8E91-0DC7FAED41F0}" w:val=" ADDIN NE.Ref.{19E92FC5-6FDD-4800-8E91-0DC7FAED41F0}&lt;Citation&gt;&lt;Group&gt;&lt;References&gt;&lt;Item&gt;&lt;ID&gt;24&lt;/ID&gt;&lt;UID&gt;{83B6EC26-A27C-4D01-860D-FB984877755F}&lt;/UID&gt;&lt;Title&gt;Association of torture and other potentially traumatic events with mental health  outcomes among populations exposed to mass conflict and displacement: a  systematic review and meta-analysis&lt;/Title&gt;&lt;Template&gt;Journal Article&lt;/Template&gt;&lt;Star&gt;0&lt;/Star&gt;&lt;Tag&gt;0&lt;/Tag&gt;&lt;Author&gt;Steel, Z; Chey, T; Silove, D; Marnane, C; Bryant, R A; van Ommeren, M&lt;/Author&gt;&lt;Year&gt;2009&lt;/Year&gt;&lt;Details&gt;&lt;_accession_num&gt;19654388&lt;/_accession_num&gt;&lt;_author_adr&gt;Psychiatry Research and Teaching Unit, School of Psychiatry, University New South  Wales, Liverpool New South Wales, Australia. z.steel@unsw.edu.au&lt;/_author_adr&gt;&lt;_date_display&gt;2009 Aug 5&lt;/_date_display&gt;&lt;_date&gt;2009-08-05&lt;/_date&gt;&lt;_doi&gt;10.1001/jama.2009.1132&lt;/_doi&gt;&lt;_isbn&gt;1538-3598 (Electronic); 0098-7484 (Linking)&lt;/_isbn&gt;&lt;_issue&gt;5&lt;/_issue&gt;&lt;_journal&gt;JAMA&lt;/_journal&gt;&lt;_language&gt;eng&lt;/_language&gt;&lt;_pages&gt;537-49&lt;/_pages&gt;&lt;_subject_headings&gt;Adult; Depression/*epidemiology; *Human Rights Abuses/psychology/statistics &amp;amp; numerical data; Humans; Life Change Events; Mental Health; Prevalence; *Refugees/psychology/statistics &amp;amp; numerical data; Stress Disorders, Post-Traumatic/*epidemiology; Torture/psychology/statistics &amp;amp; numerical data; Violence/*psychology/statistics &amp;amp; numerical data; *Warfare&lt;/_subject_headings&gt;&lt;_tertiary_title&gt;JAMA&lt;/_tertiary_title&gt;&lt;_type_work&gt;Journal Article; Meta-Analysis; Research Support, Non-U.S. Gov&amp;apos;t; Review; Systematic Review&lt;/_type_work&gt;&lt;_url&gt;http://www.ncbi.nlm.nih.gov/entrez/query.fcgi?cmd=Retrieve&amp;amp;db=pubmed&amp;amp;dopt=Abstract&amp;amp;list_uids=19654388&amp;amp;query_hl=1&lt;/_url&gt;&lt;_volume&gt;302&lt;/_volume&gt;&lt;_created&gt;64961233&lt;/_created&gt;&lt;_modified&gt;64961233&lt;/_modified&gt;&lt;_impact_factor&gt; 157.335&lt;/_impact_factor&gt;&lt;_social_category&gt;医学(1)&lt;/_social_category&gt;&lt;_collection_scope&gt;SCIE&lt;/_collection_scope&gt;&lt;/Details&gt;&lt;Extra&gt;&lt;DBUID&gt;{00EBDF0C-2E98-4FD7-9E47-813FAF00074E}&lt;/DBUID&gt;&lt;/Extra&gt;&lt;/Item&gt;&lt;/References&gt;&lt;/Group&gt;&lt;/Citation&gt;_x000a_"/>
    <w:docVar w:name="NE.Ref{1A2C4402-DF86-4201-AA2E-6CB333BD6AAF}" w:val=" ADDIN NE.Ref.{1A2C4402-DF86-4201-AA2E-6CB333BD6AAF}&lt;Citation&gt;&lt;Group&gt;&lt;References&gt;&lt;Item&gt;&lt;ID&gt;4409&lt;/ID&gt;&lt;UID&gt;{C1C80596-1FB4-40EA-98DE-683335C1C817}&lt;/UID&gt;&lt;Title&gt;The association of migration experiences on the self-rated health status among  adult humanitarian refugees to Australia: an analysis of a longitudinal cohort  study&lt;/Title&gt;&lt;Template&gt;Journal Article&lt;/Template&gt;&lt;Star&gt;0&lt;/Star&gt;&lt;Tag&gt;0&lt;/Tag&gt;&lt;Author&gt;Dowling, A; Enticott, J; Kunin, M; Russell, G&lt;/Author&gt;&lt;Year&gt;2019&lt;/Year&gt;&lt;Details&gt;&lt;_accessed&gt;65302169&lt;/_accessed&gt;&lt;_accession_num&gt;31438966&lt;/_accession_num&gt;&lt;_author_adr&gt;Department of General Practice, School of Primary Health Care, Monash University,  Melbourne, Australia. alison.dowling@monash.edu.; Department of General Practice, School of Primary Health Care, Monash University,  Melbourne, Australia.; Southern Synergy, School of Clinical Sciences at Monash Health, Monash  University, Melbourne, Australia.; Department of General Practice, School of Primary Health Care, Monash University,  Melbourne, Australia.; Department of General Practice, School of Primary Health Care, Monash University,  Melbourne, Australia.&lt;/_author_adr&gt;&lt;_collection_scope&gt;SSCI&lt;/_collection_scope&gt;&lt;_created&gt;65301965&lt;/_created&gt;&lt;_date&gt;2019-08-22&lt;/_date&gt;&lt;_date_display&gt;2019 Aug 22&lt;/_date_display&gt;&lt;_doi&gt;10.1186/s12939-019-1033-z&lt;/_doi&gt;&lt;_impact_factor&gt;   4.800&lt;/_impact_factor&gt;&lt;_isbn&gt;1475-9276 (Electronic); 1475-9276 (Linking)&lt;/_isbn&gt;&lt;_issue&gt;1&lt;/_issue&gt;&lt;_journal&gt;Int J Equity Health&lt;/_journal&gt;&lt;_keywords&gt;Building A new life in Australia; General health; Humanitarian; Longitudinal; Migration; Refugees; Resettlement; Self-rated health&lt;/_keywords&gt;&lt;_language&gt;eng&lt;/_language&gt;&lt;_modified&gt;65319230&lt;/_modified&gt;&lt;_pages&gt;130&lt;/_pages&gt;&lt;_social_category&gt;医学(2)&lt;/_social_category&gt;&lt;_subject_headings&gt;Adolescent; Adult; Age Factors; Aged; Altruism; Australia/epidemiology; Chronic Disease; Cohort Studies; Diagnostic Self Evaluation; Educational Status; *Emigrants and Immigrants; *Emigration and Immigration; Female; *Health Status; Health Surveys; Humans; Longitudinal Studies; Male; Middle Aged; *Refugees/statistics &amp;amp; numerical data; Sex Factors; Young Adult&lt;/_subject_headings&gt;&lt;_tertiary_title&gt;International journal for equity in health&lt;/_tertiary_title&gt;&lt;_type_work&gt;Journal Article&lt;/_type_work&gt;&lt;_url&gt;http://www.ncbi.nlm.nih.gov/entrez/query.fcgi?cmd=Retrieve&amp;amp;db=pubmed&amp;amp;dopt=Abstract&amp;amp;list_uids=31438966&amp;amp;query_hl=1&lt;/_url&gt;&lt;_volume&gt;18&lt;/_volume&gt;&lt;/Details&gt;&lt;Extra&gt;&lt;DBUID&gt;{93870BB0-CAEF-4F07-AAE0-DA131E288E28}&lt;/DBUID&gt;&lt;/Extra&gt;&lt;/Item&gt;&lt;/References&gt;&lt;/Group&gt;&lt;/Citation&gt;_x000a_"/>
    <w:docVar w:name="NE.Ref{1A3A9827-5300-4D11-90DC-07861F103495}" w:val=" ADDIN NE.Ref.{1A3A9827-5300-4D11-90DC-07861F103495}&lt;Citation&gt;&lt;Group&gt;&lt;References&gt;&lt;Item&gt;&lt;ID&gt;8&lt;/ID&gt;&lt;UID&gt;{68F5843B-7CF7-4105-A3BD-A550718DCC83}&lt;/UID&gt;&lt;Title&gt;Associations Between Procrastination and Subsequent Health Outcomes Among  University Students in Sweden&lt;/Title&gt;&lt;Template&gt;Journal Article&lt;/Template&gt;&lt;Star&gt;0&lt;/Star&gt;&lt;Tag&gt;0&lt;/Tag&gt;&lt;Author&gt;Johansson, F; Rozental, A; Edlund, K; Cote, P; Sundberg, T; Onell, C; Rudman, A; Skillgate, E&lt;/Author&gt;&lt;Year&gt;2023&lt;/Year&gt;&lt;Details&gt;&lt;_accessed&gt;65172089&lt;/_accessed&gt;&lt;_accession_num&gt;36598789&lt;/_accession_num&gt;&lt;_author_adr&gt;Department of Health Promotion Science, Sophiahemmet University, Stockholm,  Sweden.; Department of Psychology, Uppsala University, Uppsala, Sweden.; Department of Clinical Neuroscience, Karolinska Institutet, Stockholm, Sweden.; Department of Health Promotion Science, Sophiahemmet University, Stockholm,  Sweden.; Unit of Intervention and Implementation Research for Worker Health, Institute of  Environmental Medicine, Karolinska Institutet, Stockholm, Sweden.; Institute for Disability and Rehabilitation Research and Faculty of Health  Sciences, Ontario Tech University, Oshawa, Ontario, Canada.; Department of Health Promotion Science, Sophiahemmet University, Stockholm,  Sweden.; Department of Health Promotion Science, Sophiahemmet University, Stockholm,  Sweden.; Department of Clinical Neuroscience, Karolinska Institutet, Stockholm, Sweden.; Department of Caring Sciences, Dalarna University, Falun, Sweden.; Department of Health Promotion Science, Sophiahemmet University, Stockholm,  Sweden.; Unit of Intervention and Implementation Research for Worker Health, Institute of  Environmental Medicine, Karolinska Institutet, Stockholm, Sweden.&lt;/_author_adr&gt;&lt;_collection_scope&gt;SCIE&lt;/_collection_scope&gt;&lt;_created&gt;65172089&lt;/_created&gt;&lt;_date&gt;64694880&lt;/_date&gt;&lt;_date_display&gt;2023 Jan 3&lt;/_date_display&gt;&lt;_db_updated&gt;PubMed&lt;/_db_updated&gt;&lt;_doi&gt;10.1001/jamanetworkopen.2022.49346&lt;/_doi&gt;&lt;_impact_factor&gt;  13.800&lt;/_impact_factor&gt;&lt;_isbn&gt;2574-3805 (Electronic); 2574-3805 (Linking)&lt;/_isbn&gt;&lt;_issue&gt;1&lt;/_issue&gt;&lt;_journal&gt;JAMA Netw Open&lt;/_journal&gt;&lt;_language&gt;eng&lt;/_language&gt;&lt;_modified&gt;65172089&lt;/_modified&gt;&lt;_pages&gt;e2249346&lt;/_pages&gt;&lt;_social_category&gt;医学：内科(1)&lt;/_social_category&gt;&lt;_subject_headings&gt;Humans; Female; Young Adult; Adult; Sweden/epidemiology; *Procrastination; Cohort Studies; Universities; Cross-Sectional Studies; Students/psychology; Pain; Outcome Assessment, Health Care&lt;/_subject_headings&gt;&lt;_tertiary_title&gt;JAMA network open&lt;/_tertiary_title&gt;&lt;_type_work&gt;Journal Article; Research Support, Non-U.S. Gov&amp;apos;t&lt;/_type_work&gt;&lt;_url&gt;http://www.ncbi.nlm.nih.gov/entrez/query.fcgi?cmd=Retrieve&amp;amp;db=pubmed&amp;amp;dopt=Abstract&amp;amp;list_uids=36598789&amp;amp;query_hl=1&lt;/_url&gt;&lt;_volume&gt;6&lt;/_volume&gt;&lt;/Details&gt;&lt;Extra&gt;&lt;DBUID&gt;{866801D5-F97C-42A6-9B52-0A772648DD92}&lt;/DBUID&gt;&lt;/Extra&gt;&lt;/Item&gt;&lt;/References&gt;&lt;/Group&gt;&lt;/Citation&gt;_x000a_"/>
    <w:docVar w:name="NE.Ref{1A4AE098-CD7B-4A9E-A701-9E074303592C}" w:val=" ADDIN NE.Ref.{1A4AE098-CD7B-4A9E-A701-9E074303592C}&lt;Citation&gt;&lt;Group&gt;&lt;References&gt;&lt;Item&gt;&lt;ID&gt;94&lt;/ID&gt;&lt;UID&gt;{87F0D38A-4700-4C3A-BE6D-8286EEE57133}&lt;/UID&gt;&lt;Title&gt;Substitutions of physical activity, sedentary behaviour and sleep: associations with mental health in middle-aged and elderly persons&lt;/Title&gt;&lt;Template&gt;Journal Article&lt;/Template&gt;&lt;Star&gt;0&lt;/Star&gt;&lt;Tag&gt;0&lt;/Tag&gt;&lt;Author&gt;Amy, Hofman; Trudy, Voortman; M., Arfan Ikram; Annemarie, I Luik&lt;/Author&gt;&lt;Year&gt;2022&lt;/Year&gt;&lt;Details&gt;&lt;_alternate_title&gt;J Epidemiol Community Health&lt;/_alternate_title&gt;&lt;_collection_scope&gt;SSCI;SCIE&lt;/_collection_scope&gt;&lt;_created&gt;64836809&lt;/_created&gt;&lt;_date&gt;2022-02-01&lt;/_date&gt;&lt;_date_display&gt;2022/02/01&lt;/_date_display&gt;&lt;_doi&gt;10.1136/jech-2020-215883&lt;/_doi&gt;&lt;_impact_factor&gt;   6.286&lt;/_impact_factor&gt;&lt;_issue&gt;2&lt;/_issue&gt;&lt;_journal&gt;Journal of Epidemiology and Community Health&lt;/_journal&gt;&lt;_modified&gt;64836809&lt;/_modified&gt;&lt;_pages&gt;175&lt;/_pages&gt;&lt;_social_category&gt;医学(2)&lt;/_social_category&gt;&lt;_url&gt;http://jech.bmj.com/content/76/2/175.abstract&lt;/_url&gt;&lt;_volume&gt;76&lt;/_volume&gt;&lt;/Details&gt;&lt;Extra&gt;&lt;DBUID&gt;{62B73418-E7EA-4772-A85B-742AAA2FBBE5}&lt;/DBUID&gt;&lt;/Extra&gt;&lt;/Item&gt;&lt;/References&gt;&lt;/Group&gt;&lt;/Citation&gt;_x000a_"/>
    <w:docVar w:name="NE.Ref{1A4F9910-EC2B-46D1-932F-C91810572B76}" w:val=" ADDIN NE.Ref.{1A4F9910-EC2B-46D1-932F-C91810572B76}&lt;Citation&gt;&lt;Group&gt;&lt;References&gt;&lt;Item&gt;&lt;ID&gt;16&lt;/ID&gt;&lt;UID&gt;{DB65FAF4-8D21-484F-B646-EBD06727271F}&lt;/UID&gt;&lt;Title&gt;Adverse Childhood Experiences and the Risk of Coronary Heart Disease in  Adulthood: Examining Potential Psychological, Biological, and Behavioral  Mediators in the Whitehall II Cohort Study&lt;/Title&gt;&lt;Template&gt;Journal Article&lt;/Template&gt;&lt;Star&gt;0&lt;/Star&gt;&lt;Tag&gt;0&lt;/Tag&gt;&lt;Author&gt;Deschenes, S S; Kivimaki, M; Schmitz, N&lt;/Author&gt;&lt;Year&gt;2021&lt;/Year&gt;&lt;Details&gt;&lt;_accession_num&gt;33938232&lt;/_accession_num&gt;&lt;_author_adr&gt;School of Psychology University College Dublin Dublin Ireland.; Department of Epidemiology and Public Health University College London London  United Kingdom.; Department of Psychiatry McGill University Montreal Canada.; Douglas Mental Health University Institute Montreal Canada.; Department of Population-Based Medicine Medical University Hospital  TubingenUniversity of Tubingen Tubingen Germany.&lt;/_author_adr&gt;&lt;_collection_scope&gt;SCIE&lt;/_collection_scope&gt;&lt;_created&gt;64740121&lt;/_created&gt;&lt;_date&gt;2021-05-18&lt;/_date&gt;&lt;_date_display&gt;2021 May 18&lt;/_date_display&gt;&lt;_doi&gt;10.1161/JAHA.120.019013&lt;/_doi&gt;&lt;_impact_factor&gt;   6.106&lt;/_impact_factor&gt;&lt;_isbn&gt;2047-9980 (Electronic); 2047-9980 (Linking)&lt;/_isbn&gt;&lt;_issue&gt;10&lt;/_issue&gt;&lt;_journal&gt;J Am Heart Assoc&lt;/_journal&gt;&lt;_keywords&gt;adverse childhood experiences; coronary heart disease; health behaviors; mental health; metabolic dysregulations&lt;/_keywords&gt;&lt;_language&gt;eng&lt;/_language&gt;&lt;_modified&gt;64740121&lt;/_modified&gt;&lt;_pages&gt;e019013&lt;/_pages&gt;&lt;_social_category&gt;医学(2)&lt;/_social_category&gt;&lt;_tertiary_title&gt;Journal of the American Heart Association&lt;/_tertiary_title&gt;&lt;_type_work&gt;Journal Article; Multicenter Study; Research Support, N.I.H., Extramural; Research Support, Non-U.S. Gov&amp;apos;t&lt;/_type_work&gt;&lt;_url&gt;http://www.ncbi.nlm.nih.gov/entrez/query.fcgi?cmd=Retrieve&amp;amp;db=pubmed&amp;amp;dopt=Abstract&amp;amp;list_uids=33938232&amp;amp;query_hl=1&lt;/_url&gt;&lt;_volume&gt;10&lt;/_volume&gt;&lt;/Details&gt;&lt;Extra&gt;&lt;DBUID&gt;{65264952-F343-4DB6-AD61-4FFB3D4C25C4}&lt;/DBUID&gt;&lt;/Extra&gt;&lt;/Item&gt;&lt;/References&gt;&lt;/Group&gt;&lt;Group&gt;&lt;References&gt;&lt;Item&gt;&lt;ID&gt;20&lt;/ID&gt;&lt;UID&gt;{4195E206-C979-4639-A66B-BDD18B0F2616}&lt;/UID&gt;&lt;Title&gt;Child maltreatment and cardiovascular disease: quantifying mediation pathways using UK Biobank&lt;/Title&gt;&lt;Template&gt;Journal Article&lt;/Template&gt;&lt;Star&gt;0&lt;/Star&gt;&lt;Tag&gt;0&lt;/Tag&gt;&lt;Author&gt;Ho, Frederick K; Celis-Morales, Carlos; Gray, Stuart R; Petermann-Rocha, Fanny; Lyall, Donald; Mackay, Daniel; Sattar, Naveed; Minnis, Helen; Pell, Jill P&lt;/Author&gt;&lt;Year&gt;2020&lt;/Year&gt;&lt;Details&gt;&lt;_collection_scope&gt;SCIE&lt;/_collection_scope&gt;&lt;_created&gt;64740121&lt;/_created&gt;&lt;_doi&gt;10.1186/s12916-020-01603-z&lt;/_doi&gt;&lt;_impact_factor&gt;  11.150&lt;/_impact_factor&gt;&lt;_isbn&gt;1741-7015&lt;/_isbn&gt;&lt;_issue&gt;1&lt;/_issue&gt;&lt;_journal&gt;BMC Medicine&lt;/_journal&gt;&lt;_modified&gt;64740121&lt;/_modified&gt;&lt;_social_category&gt;医学(1)&lt;/_social_category&gt;&lt;_tertiary_title&gt;BMC Med&lt;/_tertiary_title&gt;&lt;_url&gt;https://bmcmedicine.biomedcentral.com/articles/10.1186/s12916-020-01603-z_x000d__x000a_https://link.springer.com/content/pdf/10.1186/s12916-020-01603-z.pdf&lt;/_url&gt;&lt;_volume&gt;18&lt;/_volume&gt;&lt;/Details&gt;&lt;Extra&gt;&lt;DBUID&gt;{65264952-F343-4DB6-AD61-4FFB3D4C25C4}&lt;/DBUID&gt;&lt;/Extra&gt;&lt;/Item&gt;&lt;/References&gt;&lt;/Group&gt;&lt;/Citation&gt;_x000a_"/>
    <w:docVar w:name="NE.Ref{1A502ED7-3A07-4E4F-BCA4-BDE08DDC43DA}" w:val=" ADDIN NE.Ref.{1A502ED7-3A07-4E4F-BCA4-BDE08DDC43DA}&lt;Citation&gt;&lt;Group&gt;&lt;References&gt;&lt;Item&gt;&lt;ID&gt;16&lt;/ID&gt;&lt;UID&gt;{8B41C351-8DBB-4BD0-8AB8-E43EC5D81188}&lt;/UID&gt;&lt;Title&gt;One-year reciprocal relationship between community participation and mental wellbeing in Australia: A panel analysis&lt;/Title&gt;&lt;Template&gt;Journal Article&lt;/Template&gt;&lt;Star&gt;0&lt;/Star&gt;&lt;Tag&gt;0&lt;/Tag&gt;&lt;Author&gt;Ding, N; Berry, H L; O&amp;apos;Brien, L V&lt;/Author&gt;&lt;Year&gt;2015&lt;/Year&gt;&lt;Details&gt;&lt;_alternate_title&gt;SOCIAL SCIENCE &amp;amp; MEDICINE&lt;/_alternate_title&gt;&lt;_collection_scope&gt;SSCI;SCIE&lt;/_collection_scope&gt;&lt;_created&gt;64944680&lt;/_created&gt;&lt;_date&gt;2015-01-01&lt;/_date&gt;&lt;_date_display&gt;2015&lt;/_date_display&gt;&lt;_doi&gt;10.1016/j.socscimed.2015.01.022&lt;/_doi&gt;&lt;_impact_factor&gt;   5.379&lt;/_impact_factor&gt;&lt;_isbn&gt;0277-9536&lt;/_isbn&gt;&lt;_journal&gt;SOCIAL SCIENCE &amp;amp; MEDICINE&lt;/_journal&gt;&lt;_modified&gt;64944680&lt;/_modified&gt;&lt;_pages&gt;246-254&lt;/_pages&gt;&lt;_social_category&gt;医学(2)&lt;/_social_category&gt;&lt;_volume&gt;128&lt;/_volume&gt;&lt;/Details&gt;&lt;Extra&gt;&lt;DBUID&gt;{00EBDF0C-2E98-4FD7-9E47-813FAF00074E}&lt;/DBUID&gt;&lt;/Extra&gt;&lt;/Item&gt;&lt;/References&gt;&lt;/Group&gt;&lt;/Citation&gt;_x000a_"/>
    <w:docVar w:name="NE.Ref{1A57BF62-61D2-47A0-A849-0FD7355FD09D}" w:val=" ADDIN NE.Ref.{1A57BF62-61D2-47A0-A849-0FD7355FD09D}&lt;Citation&gt;&lt;Group&gt;&lt;References&gt;&lt;Item&gt;&lt;ID&gt;40&lt;/ID&gt;&lt;UID&gt;{35C1DDC6-ADCB-4427-81DD-D191F86385D0}&lt;/UID&gt;&lt;Title&gt;大学生拖延行为状况与特点研究&lt;/Title&gt;&lt;Template&gt;Journal Article&lt;/Template&gt;&lt;Star&gt;0&lt;/Star&gt;&lt;Tag&gt;0&lt;/Tag&gt;&lt;Author&gt;楚翘; 肖蓉; 林倩&lt;/Author&gt;&lt;Year&gt;2010&lt;/Year&gt;&lt;Details&gt;&lt;_language&gt;chi&lt;/_language&gt;&lt;_created&gt;65180125&lt;/_created&gt;&lt;_modified&gt;65180125&lt;/_modified&gt;&lt;_url&gt;https://d.wanfangdata.com.cn/periodical/ChlQZXJpb2RpY2FsQ0hJTmV3UzIwMjMwODMxEhBqa3hseHp6MjAxMDA4MDM1GghxNXFnaDNyYQ%3D%3D&lt;/_url&gt;&lt;_journal&gt;中国健康心理学杂志&lt;/_journal&gt;&lt;_volume&gt;18&lt;/_volume&gt;&lt;_issue&gt;8&lt;/_issue&gt;&lt;_pages&gt;970-972&lt;/_pages&gt;&lt;_tertiary_title&gt;CHINA JOURNAL OF HEALTH PSYCHOLOGY&lt;/_tertiary_title&gt;&lt;_isbn&gt;1005-1252&lt;/_isbn&gt;&lt;_keywords&gt;大学生; 拖延; 一般拖延量表&lt;/_keywords&gt;&lt;_author_aff&gt;南方医科大学; 南方医科大学; 南方医科大学&lt;/_author_aff&gt;&lt;_author_adr&gt;南方医科大学; 南方医科大学; 南方医科大学&lt;/_author_adr&gt;&lt;_translated_author&gt;Qiao, Chu; Rong, Xiao; Qian, Lin&lt;/_translated_author&gt;&lt;_translated_title&gt;Research on the Procrastination Behavior and Characteristics of University Students&lt;/_translated_title&gt;&lt;_db_provider&gt;北京万方数据股份有限公司&lt;/_db_provider&gt;&lt;_accessed&gt;65180125&lt;/_accessed&gt;&lt;_db_updated&gt;Wanfangdata&lt;/_db_updated&gt;&lt;_collection_scope&gt;PKU&lt;/_collection_scope&gt;&lt;/Details&gt;&lt;Extra&gt;&lt;DBUID&gt;{866801D5-F97C-42A6-9B52-0A772648DD92}&lt;/DBUID&gt;&lt;/Extra&gt;&lt;/Item&gt;&lt;/References&gt;&lt;/Group&gt;&lt;/Citation&gt;_x000a_"/>
    <w:docVar w:name="NE.Ref{1A714190-CB9D-4734-A16E-B47471C76B41}" w:val=" ADDIN NE.Ref.{1A714190-CB9D-4734-A16E-B47471C76B41}&lt;Citation&gt;&lt;Group&gt;&lt;References&gt;&lt;Item&gt;&lt;ID&gt;186&lt;/ID&gt;&lt;UID&gt;{B7064404-7AC8-41C8-9146-E55F788F40F5}&lt;/UID&gt;&lt;Title&gt;Iron deficiency--United States, 1999-2000&lt;/Title&gt;&lt;Template&gt;Journal Article&lt;/Template&gt;&lt;Star&gt;0&lt;/Star&gt;&lt;Tag&gt;0&lt;/Tag&gt;&lt;Author/&gt;&lt;Year&gt;2002&lt;/Year&gt;&lt;Details&gt;&lt;_accessed&gt;65137573&lt;/_accessed&gt;&lt;_accession_num&gt;12418542&lt;/_accession_num&gt;&lt;_collection_scope&gt;SCIE&lt;/_collection_scope&gt;&lt;_created&gt;65137572&lt;/_created&gt;&lt;_date&gt;2002-10-11&lt;/_date&gt;&lt;_date_display&gt;2002 Oct 11&lt;/_date_display&gt;&lt;_impact_factor&gt;  35.301&lt;/_impact_factor&gt;&lt;_isbn&gt;0149-2195 (Print); 0149-2195 (Linking)&lt;/_isbn&gt;&lt;_issue&gt;40&lt;/_issue&gt;&lt;_journal&gt;MMWR Morb Mortal Wkly Rep&lt;/_journal&gt;&lt;_language&gt;eng&lt;/_language&gt;&lt;_modified&gt;65137573&lt;/_modified&gt;&lt;_pages&gt;897-9&lt;/_pages&gt;&lt;_social_category&gt;医学(1)&lt;/_social_category&gt;&lt;_subject_headings&gt;Adolescent; Adult; Aged; Anemia, Iron-Deficiency/*epidemiology; Child; Child, Preschool; Female; Humans; Infant; *Iron Deficiencies; Male; Middle Aged; Nutrition Surveys; United States/epidemiology&lt;/_subject_headings&gt;&lt;_tertiary_title&gt;MMWR. Morbidity and mortality weekly report&lt;/_tertiary_title&gt;&lt;_type_work&gt;Journal Article&lt;/_type_work&gt;&lt;_url&gt;http://www.ncbi.nlm.nih.gov/entrez/query.fcgi?cmd=Retrieve&amp;amp;db=pubmed&amp;amp;dopt=Abstract&amp;amp;list_uids=12418542&amp;amp;query_hl=1&lt;/_url&gt;&lt;_volume&gt;51&lt;/_volume&gt;&lt;/Details&gt;&lt;Extra&gt;&lt;DBUID&gt;{3F9387F2-331A-44EC-89D9-44E8C1CA5F18}&lt;/DBUID&gt;&lt;/Extra&gt;&lt;/Item&gt;&lt;/References&gt;&lt;/Group&gt;&lt;/Citation&gt;_x000a_"/>
    <w:docVar w:name="NE.Ref{1A7E28BC-798A-4A02-9F8A-76C4F1836DBC}" w:val=" ADDIN NE.Ref.{1A7E28BC-798A-4A02-9F8A-76C4F1836DBC}&lt;Citation&gt;&lt;Group&gt;&lt;References&gt;&lt;Item&gt;&lt;ID&gt;13&lt;/ID&gt;&lt;UID&gt;{1D5F5533-6768-43B2-884A-AFFA4738BF87}&lt;/UID&gt;&lt;Title&gt;Contribution of life course circumstances to the acceleration of phenotypic and functional aging: A retrospective study&lt;/Title&gt;&lt;Template&gt;Journal Article&lt;/Template&gt;&lt;Star&gt;0&lt;/Star&gt;&lt;Tag&gt;0&lt;/Tag&gt;&lt;Author&gt;Cao, Xingqi; Ma, Chao; Zheng, Zhoutao; He, Liu; Hao, Meng; Chen, Xi; Crimmins, Eileen M; Gill, Thomas M; Levine, Morgan E; Liu, Zuyun&lt;/Author&gt;&lt;Year&gt;2022&lt;/Year&gt;&lt;Details&gt;&lt;_alternate_title&gt;eClinicalMedicine&lt;/_alternate_title&gt;&lt;_collection_scope&gt;SCIE&lt;/_collection_scope&gt;&lt;_created&gt;64740121&lt;/_created&gt;&lt;_date&gt;2022-01-01&lt;/_date&gt;&lt;_date_display&gt;2022&lt;/_date_display&gt;&lt;_doi&gt;https://doi.org/10.1016/j.eclinm.2022.101548&lt;/_doi&gt;&lt;_impact_factor&gt;  17.033&lt;/_impact_factor&gt;&lt;_isbn&gt;2589-5370&lt;/_isbn&gt;&lt;_journal&gt;eClinicalMedicine&lt;/_journal&gt;&lt;_keywords&gt;Life course perspective; Aging; Frailty index; Physiological dysregulation&lt;/_keywords&gt;&lt;_modified&gt;64740121&lt;/_modified&gt;&lt;_pages&gt;101548&lt;/_pages&gt;&lt;_url&gt;https://www.sciencedirect.com/science/article/pii/S2589537022002784&lt;/_url&gt;&lt;_volume&gt;51&lt;/_volume&gt;&lt;/Details&gt;&lt;Extra&gt;&lt;DBUID&gt;{65264952-F343-4DB6-AD61-4FFB3D4C25C4}&lt;/DBUID&gt;&lt;/Extra&gt;&lt;/Item&gt;&lt;/References&gt;&lt;/Group&gt;&lt;/Citation&gt;_x000a_"/>
    <w:docVar w:name="NE.Ref{1A8CCEB5-C5BD-4297-A4BB-EBBD27BDB099}" w:val=" ADDIN NE.Ref.{1A8CCEB5-C5BD-4297-A4BB-EBBD27BDB099}&lt;Citation&gt;&lt;Group&gt;&lt;References&gt;&lt;Item&gt;&lt;ID&gt;2070&lt;/ID&gt;&lt;UID&gt;{428815AD-49A4-4836-9981-83E8B99520DE}&lt;/UID&gt;&lt;Title&gt;School environment and adolescent depressive symptoms: a multilevel longitudinal  study&lt;/Title&gt;&lt;Template&gt;Journal Article&lt;/Template&gt;&lt;Star&gt;0&lt;/Star&gt;&lt;Tag&gt;0&lt;/Tag&gt;&lt;Author&gt;Briere, F N; Pascal, S; Dupere, V; Janosz, M&lt;/Author&gt;&lt;Year&gt;2013&lt;/Year&gt;&lt;Details&gt;&lt;_accession_num&gt;23400608&lt;/_accession_num&gt;&lt;_author_adr&gt;Ecole de Psychoeducation, Universite de Montreal, Montreal, Quebec, Canada, frederic.nault-briere@umontreal.ca&lt;/_author_adr&gt;&lt;_collection_scope&gt;SCI;SCIE;&lt;/_collection_scope&gt;&lt;_created&gt;62224733&lt;/_created&gt;&lt;_date&gt;2013-03-01&lt;/_date&gt;&lt;_date_display&gt;2013 Mar&lt;/_date_display&gt;&lt;_db_updated&gt;PubMed&lt;/_db_updated&gt;&lt;_doi&gt;10.1542/peds.2012-2172&lt;/_doi&gt;&lt;_impact_factor&gt;   5.705&lt;/_impact_factor&gt;&lt;_isbn&gt;1098-4275 (Electronic); 0031-4005 (Linking)&lt;/_isbn&gt;&lt;_issue&gt;3&lt;/_issue&gt;&lt;_journal&gt;Pediatrics&lt;/_journal&gt;&lt;_keywords&gt;Adolescent; Adolescent Behavior/*psychology; Child; Cohort Studies; Depression/diagnosis/*epidemiology/*psychology; Female; Humans; Longitudinal Studies; Male; Prospective Studies; *Schools; *Social Environment; Surveys and Questionnaires&lt;/_keywords&gt;&lt;_language&gt;eng&lt;/_language&gt;&lt;_modified&gt;62244643&lt;/_modified&gt;&lt;_pages&gt;e702-8&lt;/_pages&gt;&lt;_tertiary_title&gt;Pediatrics&lt;/_tertiary_title&gt;&lt;_type_work&gt;Journal Article; Research Support, Non-U.S. Gov&amp;apos;t&lt;/_type_work&gt;&lt;_url&gt;http://www.ncbi.nlm.nih.gov/entrez/query.fcgi?cmd=Retrieve&amp;amp;db=pubmed&amp;amp;dopt=Abstract&amp;amp;list_uids=23400608&amp;amp;query_hl=1&lt;/_url&gt;&lt;_volume&gt;131&lt;/_volume&gt;&lt;/Details&gt;&lt;Extra&gt;&lt;DBUID&gt;{B3F72E5F-0442-4E5A-9D98-614B0241D013}&lt;/DBUID&gt;&lt;/Extra&gt;&lt;/Item&gt;&lt;/References&gt;&lt;/Group&gt;&lt;/Citation&gt;_x000a_"/>
    <w:docVar w:name="NE.Ref{1AA3102B-0FF4-4EA7-B17B-9814F71A5305}" w:val=" ADDIN NE.Ref.{1AA3102B-0FF4-4EA7-B17B-9814F71A5305}&lt;Citation&gt;&lt;Group&gt;&lt;References&gt;&lt;Item&gt;&lt;ID&gt;1082&lt;/ID&gt;&lt;UID&gt;{540A0D07-9150-494C-A9A1-871B6E06C693}&lt;/UID&gt;&lt;Title&gt;体质辨识的临床运用探讨&lt;/Title&gt;&lt;Template&gt;Journal Article&lt;/Template&gt;&lt;Star&gt;0&lt;/Star&gt;&lt;Tag&gt;0&lt;/Tag&gt;&lt;Author&gt;曾上劼; 刘耀; 赵煜&lt;/Author&gt;&lt;Year&gt;2011&lt;/Year&gt;&lt;Details&gt;&lt;_author_adr&gt;成都市中西医结合医院;成都中医名医馆;&lt;/_author_adr&gt;&lt;_created&gt;65169536&lt;/_created&gt;&lt;_db_provider&gt;CNKI&lt;/_db_provider&gt;&lt;_db_updated&gt;CNKI - Reference&lt;/_db_updated&gt;&lt;_isbn&gt;1000-3649&lt;/_isbn&gt;&lt;_issue&gt;01&lt;/_issue&gt;&lt;_journal&gt;四川中医&lt;/_journal&gt;&lt;_keywords&gt;体质;证候;调体与保健&lt;/_keywords&gt;&lt;_modified&gt;65169537&lt;/_modified&gt;&lt;_pages&gt;25-27&lt;/_pages&gt;&lt;_url&gt;https://kns.cnki.net/kcms2/article/abstract?v=lVku9qtM8H_Y81JVFAQJsslY7km9FT84D8EXl8xqPshVxzBwTHEkRhMjj9aCSHqECTZzg70gvTpBnb_z9MmehEZ_mefFrnhrLC-qLZfs-DW49W8_09VKHVwJ1z01KQ6Y-cwEGfvMYnk=&amp;amp;uniplatform=NZKPT&amp;amp;language=CHS&lt;/_url&gt;&lt;_volume&gt;29&lt;/_volume&gt;&lt;_translated_author&gt;Ceng, Shangjie;Liu, Yao;Zhao, Yu&lt;/_translated_author&gt;&lt;/Details&gt;&lt;Extra&gt;&lt;DBUID&gt;{F96A950B-833F-4880-A151-76DA2D6A2879}&lt;/DBUID&gt;&lt;/Extra&gt;&lt;/Item&gt;&lt;/References&gt;&lt;/Group&gt;&lt;/Citation&gt;_x000a_"/>
    <w:docVar w:name="NE.Ref{1AC89EF7-FD28-4715-8C6D-8CC584E2157B}" w:val=" ADDIN NE.Ref.{1AC89EF7-FD28-4715-8C6D-8CC584E2157B}&lt;Citation&gt;&lt;Group&gt;&lt;References&gt;&lt;Item&gt;&lt;ID&gt;3499&lt;/ID&gt;&lt;UID&gt;{5644ED5E-6F26-4EAC-9AD2-27C8E01EFBE1}&lt;/UID&gt;&lt;Title&gt;PTSD-8: A Short PTSD Inventory&lt;/Title&gt;&lt;Template&gt;Journal Article&lt;/Template&gt;&lt;Star&gt;0&lt;/Star&gt;&lt;Tag&gt;0&lt;/Tag&gt;&lt;Author&gt;Hansen, M; Andersen, T E; Armour, C; Elklit, A; Palic, S; Mackrill, T&lt;/Author&gt;&lt;Year&gt;2010&lt;/Year&gt;&lt;Details&gt;&lt;_accession_num&gt;21253461&lt;/_accession_num&gt;&lt;_author_adr&gt;National Center for Psychotraumatology, University of Southern Denmark.&lt;/_author_adr&gt;&lt;_created&gt;64738009&lt;/_created&gt;&lt;_date&gt;2010-09-28&lt;/_date&gt;&lt;_date_display&gt;2010 Sep 28&lt;/_date_display&gt;&lt;_db_updated&gt;PubMed&lt;/_db_updated&gt;&lt;_doi&gt;10.2174/1745017901006010101&lt;/_doi&gt;&lt;_isbn&gt;1745-0179 (Electronic); 1745-0179 (Linking)&lt;/_isbn&gt;&lt;_journal&gt;Clin Pract Epidemiol Ment Health&lt;/_journal&gt;&lt;_keywords&gt;PTSD; Screen; brief instrument; dysphoria.; measure; trauma&lt;/_keywords&gt;&lt;_language&gt;eng&lt;/_language&gt;&lt;_modified&gt;64738009&lt;/_modified&gt;&lt;_pages&gt;101-8&lt;/_pages&gt;&lt;_tertiary_title&gt;Clinical practice and epidemiology in mental health : CP &amp;amp; EMH&lt;/_tertiary_title&gt;&lt;_type_work&gt;Journal Article&lt;/_type_work&gt;&lt;_url&gt;http://www.ncbi.nlm.nih.gov/entrez/query.fcgi?cmd=Retrieve&amp;amp;db=pubmed&amp;amp;dopt=Abstract&amp;amp;list_uids=21253461&amp;amp;query_hl=1&lt;/_url&gt;&lt;_volume&gt;6&lt;/_volume&gt;&lt;/Details&gt;&lt;Extra&gt;&lt;DBUID&gt;{93870BB0-CAEF-4F07-AAE0-DA131E288E28}&lt;/DBUID&gt;&lt;/Extra&gt;&lt;/Item&gt;&lt;/References&gt;&lt;/Group&gt;&lt;/Citation&gt;_x000a_"/>
    <w:docVar w:name="NE.Ref{1ADABF50-C994-4600-9AD9-FFB5E78F7CA3}" w:val=" ADDIN NE.Ref.{1ADABF50-C994-4600-9AD9-FFB5E78F7CA3}&lt;Citation&gt;&lt;Group&gt;&lt;References&gt;&lt;Item&gt;&lt;ID&gt;17&lt;/ID&gt;&lt;UID&gt;{D3E53F7A-72BE-4C83-B47C-8219BDE2DB2C}&lt;/UID&gt;&lt;Title&gt;The effect of multiple adverse childhood experiences on health: a systematic review and meta-analysis&lt;/Title&gt;&lt;Template&gt;Journal Article&lt;/Template&gt;&lt;Star&gt;0&lt;/Star&gt;&lt;Tag&gt;0&lt;/Tag&gt;&lt;Author&gt;Hughes, Karen; Bellis, Mark A; Hardcastle, Katherine A; Sethi, Dinesh; Butchart, Alexander; Mikton, Christopher; Jones, Lisa; Dunne, Michael P&lt;/Author&gt;&lt;Year&gt;2017&lt;/Year&gt;&lt;Details&gt;&lt;_accessed&gt;65172090&lt;/_accessed&gt;&lt;_alternate_title&gt;The Lancet Public Health&lt;/_alternate_title&gt;&lt;_created&gt;65172089&lt;/_created&gt;&lt;_date&gt;61536960&lt;/_date&gt;&lt;_date_display&gt;2017&lt;/_date_display&gt;&lt;_db_updated&gt;ScienceDirect&lt;/_db_updated&gt;&lt;_doi&gt;https://doi.org/10.1016/S2468-2667(17)30118-4&lt;/_doi&gt;&lt;_impact_factor&gt;  50.000&lt;/_impact_factor&gt;&lt;_isbn&gt;2468-2667&lt;/_isbn&gt;&lt;_issue&gt;8&lt;/_issue&gt;&lt;_journal&gt;The Lancet Public Health&lt;/_journal&gt;&lt;_modified&gt;65172090&lt;/_modified&gt;&lt;_pages&gt;e356-e366&lt;/_pages&gt;&lt;_social_category&gt;公共卫生、环境卫生与职业卫生(1)&lt;/_social_category&gt;&lt;_url&gt;https://www.sciencedirect.com/science/article/pii/S2468266717301184&lt;/_url&gt;&lt;_volume&gt;2&lt;/_volume&gt;&lt;/Details&gt;&lt;Extra&gt;&lt;DBUID&gt;{866801D5-F97C-42A6-9B52-0A772648DD92}&lt;/DBUID&gt;&lt;/Extra&gt;&lt;/Item&gt;&lt;/References&gt;&lt;/Group&gt;&lt;Group&gt;&lt;References&gt;&lt;Item&gt;&lt;ID&gt;72&lt;/ID&gt;&lt;UID&gt;{C21C3627-89DA-43DE-B594-807AC3BA9E26}&lt;/UID&gt;&lt;Title&gt;Life course health consequences and associated annual costs of adverse childhood experiences across Europe and North America: a systematic review and meta-analysis.&lt;/Title&gt;&lt;Template&gt;Journal Article&lt;/Template&gt;&lt;Star&gt;0&lt;/Star&gt;&lt;Tag&gt;0&lt;/Tag&gt;&lt;Author&gt;Bellis, Mark A;Hughes, Karen;Ford, Kat;Ramos Rodriguez, Gabriela;Sethi, Dinesh;Passmore, Jonathon&lt;/Author&gt;&lt;Year&gt;2019&lt;/Year&gt;&lt;Details&gt;&lt;_pages&gt;e517-e528&lt;/_pages&gt;&lt;_url&gt;https://www.ncbi.nlm.nih.gov/pubmed/31492648&lt;/_url&gt;&lt;_doi&gt;10.1016/S2468-2667(19)30145-8&lt;/_doi&gt;&lt;_accession_num&gt;31492648&lt;/_accession_num&gt;&lt;_language&gt;English&lt;/_language&gt;&lt;_issue&gt;10&lt;/_issue&gt;&lt;_db_provider&gt;PubMed&lt;/_db_provider&gt;&lt;_volume&gt;4&lt;/_volume&gt;&lt;_journal&gt;The Lancet. Public health&lt;/_journal&gt;&lt;_isbn&gt;2468-2667 &lt;/_isbn&gt;&lt;_author_adr&gt;Policy and International Health Directorate, World Health Organization Collaborating Centre on Investment for Health and Wellbeing, Public Health Wales, Wrexham, UK; College of Human Sciences, Bangor University, Wrexham, UK. Electronic address: m.a.bellis@bangor.ac.uk.;Policy and International Health Directorate, World Health Organization Collaborating Centre on Investment for Health and Wellbeing, Public Health Wales, Wrexham, UK; College of Human Sciences, Bangor University, Wrexham, UK.;College of Human Sciences, Bangor University, Wrexham, UK.;Policy and International Health Directorate, World Health Organization Collaborating Centre on Investment for Health and Wellbeing, Public Health Wales, Wrexham, UK.;Violence and Injury Prevention, World Health Organization Regional Office for Europe, Copenhagen, Denmark.;Violence and Injury Prevention, World Health Organization Regional Office for Europe, Copenhagen, Denmark.&lt;/_author_adr&gt;&lt;_impact_factor&gt;  50.000&lt;/_impact_factor&gt;&lt;_created&gt;65181391&lt;/_created&gt;&lt;_modified&gt;65181391&lt;/_modified&gt;&lt;/Details&gt;&lt;Extra&gt;&lt;DBUID&gt;{866801D5-F97C-42A6-9B52-0A772648DD92}&lt;/DBUID&gt;&lt;/Extra&gt;&lt;/Item&gt;&lt;/References&gt;&lt;/Group&gt;&lt;/Citation&gt;_x000a_"/>
    <w:docVar w:name="NE.Ref{1AFE782A-B60A-45E8-9FF9-C5CE286FBAA5}" w:val=" ADDIN NE.Ref.{1AFE782A-B60A-45E8-9FF9-C5CE286FBAA5}&lt;Citation&gt;&lt;Group&gt;&lt;References&gt;&lt;Item&gt;&lt;ID&gt;20&lt;/ID&gt;&lt;UID&gt;{B158E921-67D2-4375-A787-54CAD1235CF0}&lt;/UID&gt;&lt;Title&gt;Empirical studies on usability of mHealth apps: a systematic literature review&lt;/Title&gt;&lt;Template&gt;Journal Article&lt;/Template&gt;&lt;Star&gt;0&lt;/Star&gt;&lt;Tag&gt;0&lt;/Tag&gt;&lt;Author&gt;Zapata, B C; Fernandez-Aleman, J L; Idri, A; Toval, A&lt;/Author&gt;&lt;Year&gt;2015&lt;/Year&gt;&lt;Details&gt;&lt;_accession_num&gt;25600193&lt;/_accession_num&gt;&lt;_author_adr&gt;Department of Informatics and Systems, Faculty of Computer Science, University of Murcia, Campus de Espinardo, 30080, Murcia, Spain, b.cruzzapata@um.es.&lt;/_author_adr&gt;&lt;_date_display&gt;2015 Feb&lt;/_date_display&gt;&lt;_date&gt;2015-02-01&lt;/_date&gt;&lt;_doi&gt;10.1007/s10916-014-0182-2&lt;/_doi&gt;&lt;_isbn&gt;1573-689X (Electronic); 0148-5598 (Linking)&lt;/_isbn&gt;&lt;_issue&gt;2&lt;/_issue&gt;&lt;_journal&gt;J Med Syst&lt;/_journal&gt;&lt;_language&gt;eng&lt;/_language&gt;&lt;_pages&gt;1&lt;/_pages&gt;&lt;_subject_headings&gt;Humans; *Mobile Applications; *Research Design; Software Design; Telemedicine/*instrumentation; *User-Computer Interface&lt;/_subject_headings&gt;&lt;_tertiary_title&gt;Journal of medical systems&lt;/_tertiary_title&gt;&lt;_type_work&gt;Journal Article; Research Support, Non-U.S. Gov&amp;apos;t; Review; Systematic Review&lt;/_type_work&gt;&lt;_url&gt;http://www.ncbi.nlm.nih.gov/entrez/query.fcgi?cmd=Retrieve&amp;amp;db=pubmed&amp;amp;dopt=Abstract&amp;amp;list_uids=25600193&amp;amp;query_hl=1&lt;/_url&gt;&lt;_volume&gt;39&lt;/_volume&gt;&lt;_created&gt;63569497&lt;/_created&gt;&lt;_modified&gt;63569497&lt;/_modified&gt;&lt;_db_updated&gt;PubMed&lt;/_db_updated&gt;&lt;_impact_factor&gt;   3.058&lt;/_impact_factor&gt;&lt;_collection_scope&gt;SCIE&lt;/_collection_scope&gt;&lt;/Details&gt;&lt;Extra&gt;&lt;DBUID&gt;{5D4A96AE-2D4D-41F0-9DA9-F21F7ED3972F}&lt;/DBUID&gt;&lt;/Extra&gt;&lt;/Item&gt;&lt;/References&gt;&lt;/Group&gt;&lt;/Citation&gt;_x000a_"/>
    <w:docVar w:name="NE.Ref{1AFFA42E-23B3-4422-A02E-A2461B933300}" w:val=" ADDIN NE.Ref.{1AFFA42E-23B3-4422-A02E-A2461B933300}&lt;Citation&gt;&lt;Group&gt;&lt;References&gt;&lt;Item&gt;&lt;ID&gt;53&lt;/ID&gt;&lt;UID&gt;{1B686B88-C04A-4190-B66F-AF15C3E4E697}&lt;/UID&gt;&lt;Title&gt;Global prevalence of depression and elevated depressive symptoms among adolescents: A systematic review and meta-analysis&lt;/Title&gt;&lt;Template&gt;Journal Article&lt;/Template&gt;&lt;Star&gt;0&lt;/Star&gt;&lt;Tag&gt;0&lt;/Tag&gt;&lt;Author&gt;Shorey, S; Ng, E D; Wong, CHJ&lt;/Author&gt;&lt;Year&gt;2022&lt;/Year&gt;&lt;Details&gt;&lt;_alternate_title&gt;BRITISH JOURNAL OF CLINICAL PSYCHOLOGY&lt;/_alternate_title&gt;&lt;_date_display&gt;2022&lt;/_date_display&gt;&lt;_date&gt;2022-01-01&lt;/_date&gt;&lt;_doi&gt;10.1111/bjc.12333&lt;/_doi&gt;&lt;_isbn&gt;0144-6657&lt;/_isbn&gt;&lt;_issue&gt;2&lt;/_issue&gt;&lt;_journal&gt;BRITISH JOURNAL OF CLINICAL PSYCHOLOGY&lt;/_journal&gt;&lt;_pages&gt;287-305&lt;/_pages&gt;&lt;_volume&gt;61&lt;/_volume&gt;&lt;_created&gt;64816724&lt;/_created&gt;&lt;_modified&gt;64816724&lt;/_modified&gt;&lt;_impact_factor&gt;   3.984&lt;/_impact_factor&gt;&lt;_social_category&gt;心理学(2)&lt;/_social_category&gt;&lt;_collection_scope&gt;SSCI&lt;/_collection_scope&gt;&lt;/Details&gt;&lt;Extra&gt;&lt;DBUID&gt;{62B73418-E7EA-4772-A85B-742AAA2FBBE5}&lt;/DBUID&gt;&lt;/Extra&gt;&lt;/Item&gt;&lt;/References&gt;&lt;/Group&gt;&lt;/Citation&gt;_x000a_"/>
    <w:docVar w:name="NE.Ref{1B051D86-8B75-4B7D-821D-AB09CD3FB4EB}" w:val=" ADDIN NE.Ref.{1B051D86-8B75-4B7D-821D-AB09CD3FB4EB}&lt;Citation&gt;&lt;Group&gt;&lt;References&gt;&lt;Item&gt;&lt;ID&gt;21&lt;/ID&gt;&lt;UID&gt;{B7E4F831-9844-45D2-B0D2-B9EF11168C17}&lt;/UID&gt;&lt;Title&gt;The mental health of transgender and gender non-conforming people in China: a  systematic review&lt;/Title&gt;&lt;Template&gt;Journal Article&lt;/Template&gt;&lt;Star&gt;0&lt;/Star&gt;&lt;Tag&gt;0&lt;/Tag&gt;&lt;Author&gt;Lin, Y; Xie, H; Huang, Z; Zhang, Q; Wilson, A; Hou, J; Zhao, X; Wang, Y; Pan, B; Liu, Y; Han, M; Chen, R&lt;/Author&gt;&lt;Year&gt;2021&lt;/Year&gt;&lt;Details&gt;&lt;_accession_num&gt;34838199&lt;/_accession_num&gt;&lt;_author_adr&gt;Clinical Research Center for Mental Disorders, Shanghai Pudong New Area Mental  Health Center, Tongji University, Shanghai, China; Department of Psychiatry,  Shanghai East Hospital, School of Medicine, Tongji University, Shanghai, China;  Department of Psychiatry and Behavioral Science, Carilion Clinic-Virginia Tech  Carilion School of Medicine, Roanoke, VA, USA.; Joseph J Zilber School of Public Health, University of Wisconsin-Milwaukee,  Milwaukee, WI, USA.; Vanke School of Public Health, Tsinghua University, Beijing, China; Department of  Neuroscience, Physiology, and Pharmacology, University College London, London,  UK.; Vanke School of Public Health, Tsinghua University, Beijing, China.; Division of Psychology, Faculty of Health and Life Sciences, De Montfort  University, Leicester, UK.; Clinical Research Center for Mental Disorders, Shanghai Pudong New Area Mental  Health Center, Tongji University, Shanghai, China; Department of Psychiatry,  Shanghai East Hospital, School of Medicine, Tongji University, Shanghai, China;  Department of Psychiatry and Psychotherapy, Philipps University of Marburg,  Marburg, Germany; University Hospital of Giessen and Marburg, Marburg, Germany.; Clinical Research Center for Mental Disorders, Shanghai Pudong New Area Mental  Health Center, Tongji University, Shanghai, China; Department of Psychiatry,  Shanghai East Hospital, School of Medicine, Tongji University, Shanghai, China.; Division of Psychology, Faculty of Health and Life Sciences, De Montfort  University, Leicester, UK; National Clinical Research Center for Mental  Disorders, Department of Psychiatry, and China National Technology Institute on  Mental Disorders, The Second Xiangya Hospital of Central South University,  Changsha, China.; Department of Plastic Surgery, Peking University Third Hospital, Beijing, China;  Transgender Clinic, Peking University Third Hospital, Beijing, China.; Department of Endocrinology and Metabolism, Peking University Third Hospital,  Beijing, China.; Vanke School of Public Health, Tsinghua University, Beijing, China; Department of  Medical Psychology, The School of Health Humanities, Peking University, Beijing,  China.; Vanke School of Public Health, Tsinghua University, Beijing, China. Electronic  address: runsenchen@tsinghua.edu.cn.&lt;/_author_adr&gt;&lt;_collection_scope&gt;SSCI;SCIE&lt;/_collection_scope&gt;&lt;_created&gt;64733509&lt;/_created&gt;&lt;_date&gt;2021-12-01&lt;/_date&gt;&lt;_date_display&gt;2021 Dec&lt;/_date_display&gt;&lt;_doi&gt;10.1016/S2468-2667(21)00236-X&lt;/_doi&gt;&lt;_impact_factor&gt;  72.427&lt;/_impact_factor&gt;&lt;_isbn&gt;2468-2667 (Electronic)&lt;/_isbn&gt;&lt;_issue&gt;12&lt;/_issue&gt;&lt;_journal&gt;Lancet Public Health&lt;/_journal&gt;&lt;_language&gt;eng&lt;/_language&gt;&lt;_modified&gt;64789189&lt;/_modified&gt;&lt;_ori_publication&gt;Copyright © 2021 The Author(s). Published by Elsevier Ltd. This is an Open Access _x000d__x000a_      article under the CC BY 4.0 license. Published by Elsevier Ltd.. All rights _x000d__x000a_      reserved.&lt;/_ori_publication&gt;&lt;_pages&gt;e954-e969&lt;/_pages&gt;&lt;_social_category&gt;医学(1)&lt;/_social_category&gt;&lt;_subject_headings&gt;Anxiety/epidemiology; China/epidemiology; Depression/epidemiology; Female; *Gender Identity; Humans; Male; *Mental Health; Self Concept; Self-Injurious Behavior/epidemiology; Sexual and Gender Minorities/*psychology; Social Stigma; Stereotyping; Stress, Psychological; Suicidal Ideation; Transgender Persons/*psychology&lt;/_subject_headings&gt;&lt;_tertiary_title&gt;The Lancet. Public health&lt;/_tertiary_title&gt;&lt;_type_work&gt;Journal Article; Systematic Review&lt;/_type_work&gt;&lt;_url&gt;http://www.ncbi.nlm.nih.gov/entrez/query.fcgi?cmd=Retrieve&amp;amp;db=pubmed&amp;amp;dopt=Abstract&amp;amp;list_uids=34838199&amp;amp;query_hl=1&lt;/_url&gt;&lt;_volume&gt;6&lt;/_volume&gt;&lt;_accessed&gt;64789189&lt;/_accessed&gt;&lt;/Details&gt;&lt;Extra&gt;&lt;DBUID&gt;{EAD0D9F0-7B9C-4750-A1E8-6A02F78A758B}&lt;/DBUID&gt;&lt;/Extra&gt;&lt;/Item&gt;&lt;/References&gt;&lt;/Group&gt;&lt;/Citation&gt;_x000a_"/>
    <w:docVar w:name="NE.Ref{1B3806AE-8AA5-4EFE-B3DC-DFE8585AF7EF}" w:val=" ADDIN NE.Ref.{1B3806AE-8AA5-4EFE-B3DC-DFE8585AF7EF}&lt;Citation&gt;&lt;Group&gt;&lt;References&gt;&lt;Item&gt;&lt;ID&gt;4356&lt;/ID&gt;&lt;UID&gt;{1A38EC1B-5E41-4BCE-8D33-0AEBA2D3BB53}&lt;/UID&gt;&lt;Title&gt;RAGE signaling pathway is involved in CUS-induced depression-like behaviors by  regulating the expression of NR2A and NR2B in rat hippocampus DG&lt;/Title&gt;&lt;Template&gt;Journal Article&lt;/Template&gt;&lt;Star&gt;0&lt;/Star&gt;&lt;Tag&gt;0&lt;/Tag&gt;&lt;Author&gt;Zhang, L; Luo, L; Xue, L; Ran, D; Yang, F; Tang, Q; Jiang, W&lt;/Author&gt;&lt;Year&gt;2023&lt;/Year&gt;&lt;Details&gt;&lt;_accessed&gt;65241785&lt;/_accessed&gt;&lt;_accession_num&gt;36521778&lt;/_accession_num&gt;&lt;_author_adr&gt;Key Laboratory of Molecular and Biochemical Pharmacology, School of Pharmacy,  Chongqing Medical University, Chongqing, China.; Key Laboratory of Molecular and Biochemical Pharmacology, School of Pharmacy,  Chongqing Medical University, Chongqing, China.; Key Laboratory of Molecular and Biochemical Pharmacology, School of Pharmacy,  Chongqing Medical University, Chongqing, China.; Key Laboratory of Molecular and Biochemical Pharmacology, School of Pharmacy,  Chongqing Medical University, Chongqing, China.; Key Laboratory of Molecular and Biochemical Pharmacology, School of Pharmacy,  Chongqing Medical University, Chongqing, China.; Key Laboratory of Molecular and Biochemical Pharmacology, School of Pharmacy,  Chongqing Medical University, Chongqing, China.; Key Laboratory of Molecular and Biochemical Pharmacology, School of Pharmacy,  Chongqing Medical University, Chongqing, China. Electronic address:  jiangwengao@cqmu.edu.cn.&lt;/_author_adr&gt;&lt;_collection_scope&gt;SCIE&lt;/_collection_scope&gt;&lt;_created&gt;65236001&lt;/_created&gt;&lt;_date&gt;2023-03-01&lt;/_date&gt;&lt;_date_display&gt;2023 Mar&lt;/_date_display&gt;&lt;_db_updated&gt;PubMed&lt;/_db_updated&gt;&lt;_doi&gt;10.1016/j.expneurol.2022.114299&lt;/_doi&gt;&lt;_impact_factor&gt;   5.300&lt;/_impact_factor&gt;&lt;_isbn&gt;1090-2430 (Electronic); 0014-4886 (Linking)&lt;/_isbn&gt;&lt;_journal&gt;Exp Neurol&lt;/_journal&gt;&lt;_keywords&gt;Chronic unpredicted stress (CUS); Dentate gyrus (DG); Major depressive disorder (MDD); NMDA receptor subtype 2A (NR2A); NMDA receptor subtype 2B (NR2B); Receptor for advanced glycation end-products (RAGE); hippocampus&lt;/_keywords&gt;&lt;_language&gt;eng&lt;/_language&gt;&lt;_modified&gt;65236001&lt;/_modified&gt;&lt;_ori_publication&gt;Copyright (c) 2022 Elsevier Inc. All rights reserved.&lt;/_ori_publication&gt;&lt;_pages&gt;114299&lt;/_pages&gt;&lt;_social_category&gt;神经科学(2)&lt;/_social_category&gt;&lt;_subject_headings&gt;Animals; Rats; *Depression; Hippocampus/metabolism; *Receptors, N-Methyl-D-Aspartate/metabolism; RNA, Small Interfering/pharmacology; Signal Transduction&lt;/_subject_headings&gt;&lt;_tertiary_title&gt;Experimental neurology&lt;/_tertiary_title&gt;&lt;_type_work&gt;Journal Article; Research Support, Non-U.S. Gov&amp;apos;t&lt;/_type_work&gt;&lt;_url&gt;http://www.ncbi.nlm.nih.gov/entrez/query.fcgi?cmd=Retrieve&amp;amp;db=pubmed&amp;amp;dopt=Abstract&amp;amp;list_uids=36521778&amp;amp;query_hl=1&lt;/_url&gt;&lt;_volume&gt;361&lt;/_volume&gt;&lt;/Details&gt;&lt;Extra&gt;&lt;DBUID&gt;{93870BB0-CAEF-4F07-AAE0-DA131E288E28}&lt;/DBUID&gt;&lt;/Extra&gt;&lt;/Item&gt;&lt;/References&gt;&lt;/Group&gt;&lt;/Citation&gt;_x000a_"/>
    <w:docVar w:name="NE.Ref{1B3A34C7-B582-45F2-8BE8-0C9B791BDFD0}" w:val=" ADDIN NE.Ref.{1B3A34C7-B582-45F2-8BE8-0C9B791BDFD0}&lt;Citation&gt;&lt;Group&gt;&lt;References&gt;&lt;Item&gt;&lt;ID&gt;64&lt;/ID&gt;&lt;UID&gt;{A58772A7-E2A4-44B0-941F-83825ED21068}&lt;/UID&gt;&lt;Title&gt;Arousal, avoidant and decisional procrastinators: Do they exist?&lt;/Title&gt;&lt;Template&gt;Journal Article&lt;/Template&gt;&lt;Star&gt;0&lt;/Star&gt;&lt;Tag&gt;0&lt;/Tag&gt;&lt;Author&gt;Steel, Piers&lt;/Author&gt;&lt;Year&gt;2010&lt;/Year&gt;&lt;Details&gt;&lt;_pages&gt;926-934&lt;/_pages&gt;&lt;_url&gt;https://www.sciencedirect.com/science/article/pii/S0191886910000930&lt;/_url&gt;&lt;_doi&gt;https://doi.org/10.1016/j.paid.2010.02.025&lt;/_doi&gt;&lt;_keywords&gt;Procrastination;Measurement;Meta-analysis;Irrational delay&lt;/_keywords&gt;&lt;_issue&gt;8&lt;/_issue&gt;&lt;_db_provider&gt;ScienceDirect&lt;/_db_provider&gt;&lt;_volume&gt;48&lt;/_volume&gt;&lt;_date&gt;58072320&lt;/_date&gt;&lt;_journal&gt;Personality and Individual Differences&lt;/_journal&gt;&lt;_isbn&gt;0191-8869&lt;/_isbn&gt;&lt;_impact_factor&gt;   4.300&lt;/_impact_factor&gt;&lt;_social_category&gt;心理学：社会(3)&lt;/_social_category&gt;&lt;_collection_scope&gt;SSCI&lt;/_collection_scope&gt;&lt;_created&gt;65181175&lt;/_created&gt;&lt;_modified&gt;65181175&lt;/_modified&gt;&lt;/Details&gt;&lt;Extra&gt;&lt;DBUID&gt;{866801D5-F97C-42A6-9B52-0A772648DD92}&lt;/DBUID&gt;&lt;/Extra&gt;&lt;/Item&gt;&lt;/References&gt;&lt;/Group&gt;&lt;/Citation&gt;_x000a_"/>
    <w:docVar w:name="NE.Ref{1B40814A-A022-4518-B321-32F9F893FCD9}" w:val=" ADDIN NE.Ref.{1B40814A-A022-4518-B321-32F9F893FCD9}&lt;Citation&gt;&lt;Group&gt;&lt;References&gt;&lt;Item&gt;&lt;ID&gt;875&lt;/ID&gt;&lt;UID&gt;{79649F11-A0FC-4DDD-B339-46FFFD861867}&lt;/UID&gt;&lt;Title&gt;Use of a self-report symptom scale to detect depression in a community sample&lt;/Title&gt;&lt;Template&gt;Journal Article&lt;/Template&gt;&lt;Star&gt;0&lt;/Star&gt;&lt;Tag&gt;0&lt;/Tag&gt;&lt;Author&gt;Myers, J K; Weissman, M M&lt;/Author&gt;&lt;Year&gt;1980&lt;/Year&gt;&lt;Details&gt;&lt;_accessed&gt;59817514&lt;/_accessed&gt;&lt;_accession_num&gt;7425160&lt;/_accession_num&gt;&lt;_created&gt;59817511&lt;/_created&gt;&lt;_date&gt;42426720&lt;/_date&gt;&lt;_date_display&gt;1980 Sep&lt;/_date_display&gt;&lt;_db_updated&gt;PubMed&lt;/_db_updated&gt;&lt;_issue&gt;9&lt;/_issue&gt;&lt;_journal&gt;Am J Psychiatry&lt;/_journal&gt;&lt;_keywords&gt;Adolescent; Adult; Community Mental Health Centers; Connecticut; Depression/diagnosis; Depressive Disorder/*diagnosis; Diagnosis, Differential; Humans; *Psychiatric Status Rating Scales&lt;/_keywords&gt;&lt;_language&gt;eng&lt;/_language&gt;&lt;_modified&gt;60868805&lt;/_modified&gt;&lt;_pages&gt;1081-4&lt;/_pages&gt;&lt;_type_work&gt;Journal Article; Research Support, U.S. Gov&amp;apos;t, P.H.S.&lt;/_type_work&gt;&lt;_url&gt;http://www.ncbi.nlm.nih.gov/entrez/query.fcgi?cmd=Retrieve&amp;amp;db=pubmed&amp;amp;dopt=Abstract&amp;amp;list_uids=7425160&amp;amp;query_hl=1&lt;/_url&gt;&lt;_volume&gt;137&lt;/_volume&gt;&lt;/Details&gt;&lt;Extra&gt;&lt;DBUID&gt;{D07AA872-643E-4EBF-B183-B33720C6CF77}&lt;/DBUID&gt;&lt;/Extra&gt;&lt;/Item&gt;&lt;/References&gt;&lt;/Group&gt;&lt;/Citation&gt;_x000a_"/>
    <w:docVar w:name="NE.Ref{1B41A274-2A2E-463D-8EFB-43313F18E9BF}" w:val=" ADDIN NE.Ref.{1B41A274-2A2E-463D-8EFB-43313F18E9BF}"/>
    <w:docVar w:name="NE.Ref{1B4D9E51-A033-44D4-9F36-77E9DA6D165C}" w:val=" ADDIN NE.Ref.{1B4D9E51-A033-44D4-9F36-77E9DA6D165C}&lt;Citation&gt;&lt;Group&gt;&lt;References&gt;&lt;Item&gt;&lt;ID&gt;35&lt;/ID&gt;&lt;UID&gt;{63CD1E62-78DC-42C2-873C-64D0A9ED803B}&lt;/UID&gt;&lt;Title&gt;Patterns of adverse childhood experiences and cardiovascular risk factors in U.S.  adults&lt;/Title&gt;&lt;Template&gt;Journal Article&lt;/Template&gt;&lt;Star&gt;0&lt;/Star&gt;&lt;Tag&gt;0&lt;/Tag&gt;&lt;Author&gt;Wooldridge, J S; Tynan, M; Rossi, F S; Gasperi, M; McLean, C L; Bosch, J; Trivedi, R B; Herbert, M S; Afari, N&lt;/Author&gt;&lt;Year&gt;2022&lt;/Year&gt;&lt;Details&gt;&lt;_accession_num&gt;35618265&lt;/_accession_num&gt;&lt;_author_adr&gt;VA San Diego Healthcare System, San Diego, California, USA.; Department of Psychiatry, University of California San Diego, La Jolla,  California, USA.; VA Center of Excellence for Stress and Mental Health, San Diego, California, USA.; San Diego State University/University of California, San Diego Joint Doctoral  Program in Clinical Psychology, San Diego, California, USA.; VA Palo Alto Health Care System, Center for Innovation to Implementation, Palo  Alto, California, USA.; Stanford University Department of Psychiatry and Behavioral Sciences, San Diego,  California, USA.; VA San Diego Healthcare System, San Diego, California, USA.; Department of Psychiatry, University of California San Diego, La Jolla,  California, USA.; VA Center of Excellence for Stress and Mental Health, San Diego, California, USA.; VA San Diego Healthcare System, San Diego, California, USA.; Department of Psychiatry, University of California San Diego, La Jolla,  California, USA.; National Center for PTSD, Dissemination &amp;amp; Training Division, San Diego,  California, USA.; VA Palo Alto Health Care System, Center for Innovation to Implementation, Palo  Alto, California, USA.; Department of Psychiatry and Behavioral Sciences, Stanford University School of  Medicine, Division of Public Mental Health and Population Sciences, San Diego,  California, USA.; VA San Diego Healthcare System, San Diego, California, USA.; Department of Psychiatry, University of California San Diego, La Jolla,  California, USA.; VA Center of Excellence for Stress and Mental Health, San Diego, California, USA.; VA San Diego Healthcare System, San Diego, California, USA.; Department of Psychiatry, University of California San Diego, La Jolla,  California, USA.; VA Center of Excellence for Stress and Mental Health, San Diego, California, USA.&lt;/_author_adr&gt;&lt;_collection_scope&gt;SSCI;SCIE&lt;/_collection_scope&gt;&lt;_created&gt;64740121&lt;/_created&gt;&lt;_date&gt;2022-05-26&lt;/_date&gt;&lt;_date_display&gt;2022 May 26&lt;/_date_display&gt;&lt;_doi&gt;10.1002/smi.3167&lt;/_doi&gt;&lt;_impact_factor&gt;   3.454&lt;/_impact_factor&gt;&lt;_isbn&gt;1532-2998 (Electronic); 1532-3005 (Print); 1532-3005 (Linking)&lt;/_isbn&gt;&lt;_journal&gt;Stress Health&lt;/_journal&gt;&lt;_keywords&gt;adverse childhood experience; cardiovascular risk factors; depression; obesity; tobacco smoking&lt;/_keywords&gt;&lt;_language&gt;eng&lt;/_language&gt;&lt;_modified&gt;64740121&lt;/_modified&gt;&lt;_ori_publication&gt;(c) 2022 John Wiley &amp;amp; Sons Ltd.&lt;/_ori_publication&gt;&lt;_social_category&gt;医学(3)&lt;/_social_category&gt;&lt;_tertiary_title&gt;Stress and health : journal of the International Society for the Investigation of _x000d__x000a_      Stress&lt;/_tertiary_title&gt;&lt;_type_work&gt;Journal Article&lt;/_type_work&gt;&lt;_url&gt;http://www.ncbi.nlm.nih.gov/entrez/query.fcgi?cmd=Retrieve&amp;amp;db=pubmed&amp;amp;dopt=Abstract&amp;amp;list_uids=35618265&amp;amp;query_hl=1&lt;/_url&gt;&lt;/Details&gt;&lt;Extra/&gt;&lt;/Item&gt;&lt;/References&gt;&lt;/Group&gt;&lt;Group&gt;&lt;References&gt;&lt;Item&gt;&lt;ID&gt;9&lt;/ID&gt;&lt;UID&gt;{C693A9EF-7B2F-44FE-A5E9-6C411D3CCD77}&lt;/UID&gt;&lt;Title&gt;Association of Exposure to Abuse, Nurture, and Household Organization in  Childhood With 4 Cardiovascular Disease Risks Factors Among Participants in the  CARDIA Study&lt;/Title&gt;&lt;Template&gt;Journal Article&lt;/Template&gt;&lt;Star&gt;0&lt;/Star&gt;&lt;Tag&gt;0&lt;/Tag&gt;&lt;Author&gt;Aguayo, L; Chirinos, D A; Heard-Garris, N; Wong, M; Davis, M M; Merkin, S S; Seeman, T; Kershaw, K N&lt;/Author&gt;&lt;Year&gt;2022&lt;/Year&gt;&lt;Details&gt;&lt;_accessed&gt;64742416&lt;/_accessed&gt;&lt;_accession_num&gt;35475340&lt;/_accession_num&gt;&lt;_author_adr&gt;Department of Preventive Medicine Northwestern University Feinberg School of  Medicine Chicago IL.; Mary Ann &amp;amp; J. Milburn Smith Child Health Outreach, Research, and Evaluation  CenterStanley Manne Children&amp;apos;s Research InstituteAnn &amp;amp; Robert H. Lurie Children&amp;apos;s  Hospital Chicago IL.; Hubert Department of Global Health Rollins School of Public Health Emory  University Atlanta GA.; Department of Preventive Medicine Northwestern University Feinberg School of  Medicine Chicago IL.; Mary Ann &amp;amp; J. Milburn Smith Child Health Outreach, Research, and Evaluation  CenterStanley Manne Children&amp;apos;s Research InstituteAnn &amp;amp; Robert H. Lurie Children&amp;apos;s  Hospital Chicago IL.; Division of Advanced General Pediatrics and Primary Care Department of Pediatrics  Ann &amp;amp; Robert H. Lurie Children&amp;apos;s Hospital of Chicago Chicago IL.; Department of Pediatrics Northwestern University Feinberg School of Medicine  Chicago IL.; Department of Preventive Medicine Northwestern University Feinberg School of  Medicine Chicago IL.; Department of Preventive Medicine Northwestern University Feinberg School of  Medicine Chicago IL.; Mary Ann &amp;amp; J. Milburn Smith Child Health Outreach, Research, and Evaluation  CenterStanley Manne Children&amp;apos;s Research InstituteAnn &amp;amp; Robert H. Lurie Children&amp;apos;s  Hospital Chicago IL.; Division of Advanced General Pediatrics and Primary Care Department of Pediatrics  Ann &amp;amp; Robert H. Lurie Children&amp;apos;s Hospital of Chicago Chicago IL.; Department of Pediatrics Northwestern University Feinberg School of Medicine  Chicago IL.; Department of Medicine Northwestern University Feinberg School of Medicine  Chicago IL.; Department of Medical Social Sciences Northwestern University Feinberg School of  Medicine Chicago IL.; Division of Geriatrics Los Angeles Geffen School of MedicineUniversity of  California Los Angeles CA.; Division of Geriatrics Los Angeles Geffen School of MedicineUniversity of  California Los Angeles CA.; Department of Preventive Medicine Northwestern University Feinberg School of  Medicine Chicago IL.&lt;/_author_adr&gt;&lt;_collection_scope&gt;SCIE&lt;/_collection_scope&gt;&lt;_created&gt;64740121&lt;/_created&gt;&lt;_date&gt;2022-05-03&lt;/_date&gt;&lt;_date_display&gt;2022 May 3&lt;/_date_display&gt;&lt;_doi&gt;10.1161/JAHA.121.023244&lt;/_doi&gt;&lt;_impact_factor&gt;   6.106&lt;/_impact_factor&gt;&lt;_isbn&gt;2047-9980 (Electronic); 2047-9980 (Linking)&lt;/_isbn&gt;&lt;_issue&gt;9&lt;/_issue&gt;&lt;_journal&gt;J Am Heart Assoc&lt;/_journal&gt;&lt;_keywords&gt;childhood; childhood exposures; hyperlipidemia; hypertension; obesity; type 2 diabetes&lt;/_keywords&gt;&lt;_language&gt;eng&lt;/_language&gt;&lt;_modified&gt;64742416&lt;/_modified&gt;&lt;_pages&gt;e023244&lt;/_pages&gt;&lt;_social_category&gt;医学(2)&lt;/_social_category&gt;&lt;_tertiary_title&gt;Journal of the American Heart Association&lt;/_tertiary_title&gt;&lt;_type_work&gt;Journal Article; Research Support, N.I.H., Extramural; Research Support, Non-U.S. Gov&amp;apos;t&lt;/_type_work&gt;&lt;_url&gt;http://www.ncbi.nlm.nih.gov/entrez/query.fcgi?cmd=Retrieve&amp;amp;db=pubmed&amp;amp;dopt=Abstract&amp;amp;list_uids=35475340&amp;amp;query_hl=1&lt;/_url&gt;&lt;_volume&gt;11&lt;/_volume&gt;&lt;/Details&gt;&lt;Extra/&gt;&lt;/Item&gt;&lt;/References&gt;&lt;/Group&gt;&lt;/Citation&gt;_x000a_"/>
    <w:docVar w:name="NE.Ref{1B4FB057-D0C2-426C-B44B-8E69CADDF92E}" w:val=" ADDIN NE.Ref.{1B4FB057-D0C2-426C-B44B-8E69CADDF92E}&lt;Citation&gt;&lt;Group&gt;&lt;References&gt;&lt;Item&gt;&lt;ID&gt;1066&lt;/ID&gt;&lt;UID&gt;{ED30BFAB-9F11-478B-B161-915F017B5F30}&lt;/UID&gt;&lt;Title&gt;盐城市儿童青少年健康危险行为聚集情况调查&lt;/Title&gt;&lt;Template&gt;Journal Article&lt;/Template&gt;&lt;Star&gt;0&lt;/Star&gt;&lt;Tag&gt;0&lt;/Tag&gt;&lt;Author&gt;卢小敏; 赵继娟; 孙中友; 张学艳; 陈盛兰&lt;/Author&gt;&lt;Year&gt;2023&lt;/Year&gt;&lt;Details&gt;&lt;_author_adr&gt;江苏医药职业学院公共卫生教研室;盐城市疾病预防控制中心;&lt;/_author_adr&gt;&lt;_created&gt;65168193&lt;/_created&gt;&lt;_db_provider&gt;CNKI&lt;/_db_provider&gt;&lt;_db_updated&gt;CNKI - Reference&lt;/_db_updated&gt;&lt;_doi&gt;10.19485/j.cnki.issn2096-5087.2023.04.014&lt;/_doi&gt;&lt;_isbn&gt;2096-5087&lt;/_isbn&gt;&lt;_issue&gt;04&lt;/_issue&gt;&lt;_journal&gt;预防医学&lt;/_journal&gt;&lt;_keywords&gt;健康危险行为;儿童青少年;聚集性;影响因素&lt;/_keywords&gt;&lt;_modified&gt;65168194&lt;/_modified&gt;&lt;_pages&gt;331-334&lt;/_pages&gt;&lt;_url&gt;https://link.cnki.net/doi/10.19485/j.cnki.issn2096-5087.2023.04.014&lt;/_url&gt;&lt;_volume&gt;35&lt;/_volume&gt;&lt;_translated_author&gt;Lu, Xiaomin;Zhao, Jijuan;Sun, Zhongyou;Zhang, Xueyan;Chen, Shenglan&lt;/_translated_author&gt;&lt;/Details&gt;&lt;Extra&gt;&lt;DBUID&gt;{F96A950B-833F-4880-A151-76DA2D6A2879}&lt;/DBUID&gt;&lt;/Extra&gt;&lt;/Item&gt;&lt;/References&gt;&lt;/Group&gt;&lt;/Citation&gt;_x000a_"/>
    <w:docVar w:name="NE.Ref{1B517C7D-51EF-470C-8320-4BE6E319CCF7}" w:val=" ADDIN NE.Ref.{1B517C7D-51EF-470C-8320-4BE6E319CCF7}&lt;Citation&gt;&lt;Group&gt;&lt;References&gt;&lt;Item&gt;&lt;ID&gt;36&lt;/ID&gt;&lt;UID&gt;{C2A2CD12-D792-4BFB-A4D5-C67C4D0C1712}&lt;/UID&gt;&lt;Title&gt;Myopia Prevention and Outdoor Light Intensity in a School-Based Cluster Randomized Trial&lt;/Title&gt;&lt;Template&gt;Journal Article&lt;/Template&gt;&lt;Star&gt;0&lt;/Star&gt;&lt;Tag&gt;0&lt;/Tag&gt;&lt;Author&gt;Wu, P C; Chen, C T; Lin, K K; Sun, C C; Kuo, C N; Huang, H M; Poon, Y C; Yang, M L; Chen, C Y; Huang, J C; Wu, P C; Yang, I H; Yu, H J; Fang, P C; Tsai, C L; Chiou, S T; Yang, Y H&lt;/Author&gt;&lt;Year&gt;2018&lt;/Year&gt;&lt;Details&gt;&lt;_accession_num&gt;29371008&lt;/_accession_num&gt;&lt;_author_adr&gt;Department of Ophthalmology, Kaohsiung Chang Gung Memorial Hospital and Chang Gung University College of Medicine, Kaohsiung, Taiwan.; Department of Ophthalmology, Kaohsiung Chang Gung Memorial Hospital and Chang Gung University College of Medicine, Kaohsiung, Taiwan.; Department of Ophthalmology, Chang Gung Memorial Hospital, Linkou, Taiwan, and College of Medicine, Chang Gung University, Taoyuan, Taiwan.; Department of Ophthalmology, Chang Gung Memorial Hospital, Keelung and Department of Chinese Medicine, College of Medicine, Chang Gung University, Taoyuan, Taiwan.; Department of Ophthalmology, Chang Gung Memorial Hospital Chiayi, Chiayi, Taiwan, and Chang Gung University College of Medicine, Tao-Yuan, Taiwan.; Department of Ophthalmology, Kaohsiung Chang Gung Memorial Hospital and Chang Gung University College of Medicine, Kaohsiung, Taiwan.; Department of Ophthalmology, Kaohsiung Chang Gung Memorial Hospital and Chang Gung University College of Medicine, Kaohsiung, Taiwan.; Department of Ophthalmology, Chang Gung Memorial Hospital, Linkou, Taiwan, and College of Medicine, Chang Gung University, Taoyuan, Taiwan.; Department of Ophthalmology, Chang Gung Memorial Hospital Chiayi, Chiayi, Taiwan, and Chang Gung University College of Medicine, Tao-Yuan, Taiwan.; Department of Ophthalmology, Chang Gung Memorial Hospital Chiayi, Chiayi, Taiwan, and Chang Gung University College of Medicine, Tao-Yuan, Taiwan.; Department of Ophthalmology, Chang Gung Memorial Hospital Chiayi, Chiayi, Taiwan, and Chang Gung University College of Medicine, Tao-Yuan, Taiwan.; Department of Ophthalmology, Kaohsiung Chang Gung Memorial Hospital and Chang Gung University College of Medicine, Kaohsiung, Taiwan.; Department of Ophthalmology, Kaohsiung Chang Gung Memorial Hospital and Chang Gung University College of Medicine, Kaohsiung, Taiwan.; Department of Ophthalmology, Kaohsiung Chang Gung Memorial Hospital and Chang Gung University College of Medicine, Kaohsiung, Taiwan.; Department of Dentistry, Kaohsiung Chang Gung Memorial Hospital and Chang Gung University College of Medicine, Kaohsiung, Taiwan.; Health Promotion Administration, Ministry of Health and Welfare, Taipei City, Taiwan; Institute of Public Health, School of Medicine, National Yang-Ming University, Taipei, Taiwan; Cheng Hsin General Hospital, Taipei, Taiwan. Electronic address: stchiou@ym.edu.tw.; School of Pharmacy, Kaohsiung Medical University, Kaohsiung, Taiwan. Electronic address: yihsya@kmu.edu.tw.&lt;/_author_adr&gt;&lt;_collection_scope&gt;SCI;SCIE&lt;/_collection_scope&gt;&lt;_created&gt;63560829&lt;/_created&gt;&lt;_date&gt;2018-08-01&lt;/_date&gt;&lt;_date_display&gt;2018 Aug&lt;/_date_display&gt;&lt;_db_updated&gt;PubMed&lt;/_db_updated&gt;&lt;_doi&gt;10.1016/j.ophtha.2017.12.011&lt;/_doi&gt;&lt;_impact_factor&gt;  12.079&lt;/_impact_factor&gt;&lt;_isbn&gt;1549-4713 (Electronic); 0161-6420 (Linking)&lt;/_isbn&gt;&lt;_issue&gt;8&lt;/_issue&gt;&lt;_journal&gt;Ophthalmology&lt;/_journal&gt;&lt;_language&gt;eng&lt;/_language&gt;&lt;_modified&gt;64236192&lt;/_modified&gt;&lt;_ori_publication&gt;Copyright (c) 2018 American Academy of Ophthalmology. Published by Elsevier Inc. _x000d__x000a_      All rights reserved.&lt;/_ori_publication&gt;&lt;_pages&gt;1239-1250&lt;/_pages&gt;&lt;_subject_headings&gt;Child; Disease Progression; Female; Humans; Incidence; *Leisure Activities; *Light; Male; Myopia/epidemiology/physiopathology/*prevention &amp;amp; control; Odds Ratio; Refraction, Ocular/*physiology; *Schools; Taiwan/epidemiology; Vision Tests&lt;/_subject_headings&gt;&lt;_tertiary_title&gt;Ophthalmology&lt;/_tertiary_title&gt;&lt;_type_work&gt;Journal Article; Multicenter Study; Randomized Controlled Trial; Research Support, Non-U.S. Gov&amp;apos;t&lt;/_type_work&gt;&lt;_url&gt;http://www.ncbi.nlm.nih.gov/entrez/query.fcgi?cmd=Retrieve&amp;amp;db=pubmed&amp;amp;dopt=Abstract&amp;amp;list_uids=29371008&amp;amp;query_hl=1&lt;/_url&gt;&lt;_volume&gt;125&lt;/_volume&gt;&lt;/Details&gt;&lt;Extra&gt;&lt;DBUID&gt;{1C1952A0-4562-459F-9DB8-7EA4385E5EEB}&lt;/DBUID&gt;&lt;/Extra&gt;&lt;/Item&gt;&lt;/References&gt;&lt;/Group&gt;&lt;/Citation&gt;_x000a_"/>
    <w:docVar w:name="NE.Ref{1B51C52A-13F9-43F5-8029-586B2212F057}" w:val=" ADDIN NE.Ref.{1B51C52A-13F9-43F5-8029-586B2212F057}&lt;Citation&gt;&lt;Group&gt;&lt;References&gt;&lt;Item&gt;&lt;ID&gt;140&lt;/ID&gt;&lt;UID&gt;{AEB8FAEF-1CA1-498A-AEBA-9B1EA4696CAD}&lt;/UID&gt;&lt;Title&gt;Linkages between depressive symptomatology and Internet harassment among young regular Internet users&lt;/Title&gt;&lt;Template&gt;Journal Article&lt;/Template&gt;&lt;Star&gt;0&lt;/Star&gt;&lt;Tag&gt;5&lt;/Tag&gt;&lt;Author&gt;Ybarra, M L&lt;/Author&gt;&lt;Year&gt;2004&lt;/Year&gt;&lt;Details&gt;&lt;_accession_num&gt;15140367&lt;/_accession_num&gt;&lt;_author_adr&gt;Center for Adolescent Health, Johns Hopkins Bloomberg School of Public Health, Baltimore, Maryland, USA. Michele@ISolutions4kids.org&lt;/_author_adr&gt;&lt;_date_display&gt;2004 Apr&lt;/_date_display&gt;&lt;_date&gt;2004-04-01&lt;/_date&gt;&lt;_doi&gt;10.1089/109493104323024500&lt;/_doi&gt;&lt;_isbn&gt;1094-9313 (Print); 1094-9313 (Linking)&lt;/_isbn&gt;&lt;_issue&gt;2&lt;/_issue&gt;&lt;_journal&gt;Cyberpsychol Behav&lt;/_journal&gt;&lt;_keywords&gt;Adolescent; Adolescent Behavior/*psychology; Child; Cross-Sectional Studies; Data Collection; Depression/*epidemiology; Depressive Disorder/*epidemiology; Female; Humans; *Internet; Male; Psychology, Adolescent; *Social Behavior; United States/epidemiology&lt;/_keywords&gt;&lt;_language&gt;eng&lt;/_language&gt;&lt;_pages&gt;247-57&lt;/_pages&gt;&lt;_tertiary_title&gt;Cyberpsychology &amp;amp;amp; behavior : the impact of the Internet, multimedia and virtual_x000d__x000a_      reality on behavior and society&lt;/_tertiary_title&gt;&lt;_type_work&gt;Journal Article; Research Support, U.S. Gov&amp;apos;t, P.H.S.&lt;/_type_work&gt;&lt;_url&gt;http://www.ncbi.nlm.nih.gov/entrez/query.fcgi?cmd=Retrieve&amp;amp;db=pubmed&amp;amp;dopt=Abstract&amp;amp;list_uids=15140367&amp;amp;query_hl=1&lt;/_url&gt;&lt;_volume&gt;7&lt;/_volume&gt;&lt;_created&gt;61530748&lt;/_created&gt;&lt;_modified&gt;61530758&lt;/_modified&gt;&lt;_db_updated&gt;PubMed&lt;/_db_updated&gt;&lt;/Details&gt;&lt;Extra&gt;&lt;DBUID&gt;{78D18189-B1D4-4524-940E-A55AB19ADD27}&lt;/DBUID&gt;&lt;/Extra&gt;&lt;/Item&gt;&lt;/References&gt;&lt;/Group&gt;&lt;/Citation&gt;_x000a_"/>
    <w:docVar w:name="NE.Ref{1B60902F-B424-46C8-9721-FEAECCB3AB8A}" w:val=" ADDIN NE.Ref.{1B60902F-B424-46C8-9721-FEAECCB3AB8A}&lt;Citation&gt;&lt;Group&gt;&lt;References&gt;&lt;Item&gt;&lt;ID&gt;620&lt;/ID&gt;&lt;UID&gt;{6B16E464-621D-455B-866B-AB3BBD516757}&lt;/UID&gt;&lt;Title&gt;Nonconforming Gender Expression and Associated Mental Distress and Substance Use  Among High School Students&lt;/Title&gt;&lt;Template&gt;Journal Article&lt;/Template&gt;&lt;Star&gt;0&lt;/Star&gt;&lt;Tag&gt;0&lt;/Tag&gt;&lt;Author&gt;Lowry, R; Johns, M M; Gordon, A R; Austin, S B; Robin, L E; Kann, L K&lt;/Author&gt;&lt;Year&gt;2018&lt;/Year&gt;&lt;Details&gt;&lt;_accessed&gt;65076226&lt;/_accessed&gt;&lt;_accession_num&gt;30264092&lt;/_accession_num&gt;&lt;_author_adr&gt;Division of Adolescent and School Health, National Center for HIV/AIDS, Viral  Hepatitis, Sexually Transmitted Disease (STD), and Tuberculosis (TB) Prevention,  Centers for Disease Control and Prevention, Atlanta, Georgia.; Division of Adolescent and School Health, National Center for HIV/AIDS, Viral  Hepatitis, Sexually Transmitted Disease (STD), and Tuberculosis (TB) Prevention,  Centers for Disease Control and Prevention, Atlanta, Georgia.; Division of Adolescent Medicine, Boston Children&amp;apos;s Hospital, Boston,  Massachusetts.; Department of Pediatrics, Harvard Medical School, Boston, Massachusetts.; Division of Adolescent Medicine, Boston Children&amp;apos;s Hospital, Boston,  Massachusetts.; Department of Pediatrics, Harvard Medical School, Boston, Massachusetts.; Department of Social and Behavioral Sciences, Harvard T. H. Chan School of Public  Health, Boston, Massachusetts.; Division of Adolescent and School Health, National Center for HIV/AIDS, Viral  Hepatitis, Sexually Transmitted Disease (STD), and Tuberculosis (TB) Prevention,  Centers for Disease Control and Prevention, Atlanta, Georgia.; Division of Adolescent and School Health, National Center for HIV/AIDS, Viral  Hepatitis, Sexually Transmitted Disease (STD), and Tuberculosis (TB) Prevention,  Centers for Disease Control and Prevention, Atlanta, Georgia.&lt;/_author_adr&gt;&lt;_collection_scope&gt;SCIE&lt;/_collection_scope&gt;&lt;_created&gt;64732486&lt;/_created&gt;&lt;_date&gt;2018-11-01&lt;/_date&gt;&lt;_date_display&gt;2018 Nov 1&lt;/_date_display&gt;&lt;_doi&gt;10.1001/jamapediatrics.2018.2140&lt;/_doi&gt;&lt;_impact_factor&gt;  26.796&lt;/_impact_factor&gt;&lt;_isbn&gt;2168-6211 (Electronic); 2168-6203 (Print); 2168-6203 (Linking)&lt;/_isbn&gt;&lt;_issue&gt;11&lt;/_issue&gt;&lt;_journal&gt;JAMA Pediatr&lt;/_journal&gt;&lt;_language&gt;eng&lt;/_language&gt;&lt;_modified&gt;65097528&lt;/_modified&gt;&lt;_pages&gt;1020-1028&lt;/_pages&gt;&lt;_social_category&gt;医学(1)&lt;/_social_category&gt;&lt;_subject_headings&gt;Adolescent; Adolescent Behavior/psychology; California/epidemiology; Cross-Sectional Studies; Female; Florida/epidemiology; Health Surveys; Humans; Male; Prevalence; Stress, Psychological/epidemiology/*etiology; Students/*psychology; Substance-Related Disorders/epidemiology/*etiology; Suicidal Ideation; Suicide, Attempted/psychology/statistics &amp;amp; numerical data; Transgender Persons/*psychology&lt;/_subject_headings&gt;&lt;_tertiary_title&gt;JAMA pediatrics&lt;/_tertiary_title&gt;&lt;_type_work&gt;Journal Article; Multicenter Study&lt;/_type_work&gt;&lt;_url&gt;http://www.ncbi.nlm.nih.gov/entrez/query.fcgi?cmd=Retrieve&amp;amp;db=pubmed&amp;amp;dopt=Abstract&amp;amp;list_uids=30264092&amp;amp;query_hl=1&lt;/_url&gt;&lt;_volume&gt;172&lt;/_volume&gt;&lt;/Details&gt;&lt;Extra&gt;&lt;DBUID&gt;{DE16ABCE-A785-434C-BF43-2FE58866AFDD}&lt;/DBUID&gt;&lt;/Extra&gt;&lt;/Item&gt;&lt;/References&gt;&lt;/Group&gt;&lt;/Citation&gt;_x000a_"/>
    <w:docVar w:name="NE.Ref{1B9D2A5B-D096-4636-9133-6AF4C82999C9}" w:val=" ADDIN NE.Ref.{1B9D2A5B-D096-4636-9133-6AF4C82999C9}&lt;Citation&gt;&lt;Group&gt;&lt;References&gt;&lt;Item&gt;&lt;ID&gt;77&lt;/ID&gt;&lt;UID&gt;{34892B39-F5F3-4BE6-A5BE-620FDACFC177}&lt;/UID&gt;&lt;Title&gt;中学生网络欺负行为发生特点分析&lt;/Title&gt;&lt;Template&gt;Journal Article&lt;/Template&gt;&lt;Star&gt;0&lt;/Star&gt;&lt;Tag&gt;5&lt;/Tag&gt;&lt;Author&gt;刘丽琼; 肖锋; 饶知航; 陈婷&lt;/Author&gt;&lt;Year&gt;2012&lt;/Year&gt;&lt;Details&gt;&lt;_author_aff&gt;海南师范大学教育科学学院;&lt;/_author_aff&gt;&lt;_collection_scope&gt;中国科技核心期刊;中文核心期刊;&lt;/_collection_scope&gt;&lt;_created&gt;61438832&lt;/_created&gt;&lt;_date&gt;2012-08-25&lt;/_date&gt;&lt;_db_provider&gt;CNKI: 期刊&lt;/_db_provider&gt;&lt;_db_updated&gt;CNKI - Reference&lt;/_db_updated&gt;&lt;_issue&gt;08&lt;/_issue&gt;&lt;_journal&gt;中国学校卫生&lt;/_journal&gt;&lt;_keywords&gt;因特网;羞耻;精神卫生;学生&lt;/_keywords&gt;&lt;_modified&gt;61518179&lt;/_modified&gt;&lt;_pages&gt;942-944&lt;/_pages&gt;&lt;_url&gt;http://www.cnki.net/KCMS/detail/detail.aspx?FileName=XIWS201208019&amp;amp;DbName=CJFQ2012 _x000d__x000a_http://www.cnki.net/kcms/download.aspx?filename=BZDbWhTOMlFRiNXV6JTM28WdtpVercTQNFTbIh2dXlXa3BjZ0IkeLB3RGRVdLFEUhdHOSF1RltGVltUQ5plUq5Ec2EUVq9kURtyZ0NjSGRneVVETNd0LDdUWOpncShEUlF1S6RUWoRUVL1GOCJGTqxkcQFEev02S&amp;amp;tablename=CJFD2012&amp;amp;dflag=pdfdown 全文链接_x000d__x000a_&lt;/_url&gt;&lt;_translated_author&gt;Liu, Liqiong;Xiao, Feng;Rao, Zhihang;Chen, Ting&lt;/_translated_author&gt;&lt;/Details&gt;&lt;Extra&gt;&lt;DBUID&gt;{78D18189-B1D4-4524-940E-A55AB19ADD27}&lt;/DBUID&gt;&lt;/Extra&gt;&lt;/Item&gt;&lt;/References&gt;&lt;/Group&gt;&lt;/Citation&gt;_x000a_"/>
    <w:docVar w:name="NE.Ref{1BCB2EDE-69A7-4821-9BAA-94B08CA98531}" w:val=" ADDIN NE.Ref.{1BCB2EDE-69A7-4821-9BAA-94B08CA98531}&lt;Citation&gt;&lt;Group&gt;&lt;References&gt;&lt;Item&gt;&lt;ID&gt;71&lt;/ID&gt;&lt;UID&gt;{76AFBE25-CC33-4217-B48A-F5AD5C867676}&lt;/UID&gt;&lt;Title&gt;Appraisal of Clinical Practice Guideline: Canadian 24-hour movement guidelines  for children and youth: An integration of physical activity, sedentary behaviour,  and sleep&lt;/Title&gt;&lt;Template&gt;Journal Article&lt;/Template&gt;&lt;Star&gt;0&lt;/Star&gt;&lt;Tag&gt;0&lt;/Tag&gt;&lt;Author&gt;Clutterbuck, G L; Johnston, L M&lt;/Author&gt;&lt;Year&gt;2021&lt;/Year&gt;&lt;Details&gt;&lt;_accession_num&gt;34127418&lt;/_accession_num&gt;&lt;_author_adr&gt;The University of Western Sydney.; The University of Queensland, Australia.&lt;/_author_adr&gt;&lt;_collection_scope&gt;SCIE&lt;/_collection_scope&gt;&lt;_created&gt;64818203&lt;/_created&gt;&lt;_date&gt;2021-07-01&lt;/_date&gt;&lt;_date_display&gt;2021 Jul&lt;/_date_display&gt;&lt;_doi&gt;10.1016/j.jphys.2021.05.002&lt;/_doi&gt;&lt;_impact_factor&gt;  10.714&lt;/_impact_factor&gt;&lt;_isbn&gt;1836-9561 (Electronic); 1836-9561 (Linking)&lt;/_isbn&gt;&lt;_issue&gt;3&lt;/_issue&gt;&lt;_journal&gt;J Physiother&lt;/_journal&gt;&lt;_language&gt;eng&lt;/_language&gt;&lt;_modified&gt;64818203&lt;/_modified&gt;&lt;_pages&gt;223&lt;/_pages&gt;&lt;_social_category&gt;医学(1)&lt;/_social_category&gt;&lt;_subject_headings&gt;Adolescent; Canada; Child; Cross-Sectional Studies; *Exercise; Guideline Adherence; Humans; *Sedentary Behavior; Sleep&lt;/_subject_headings&gt;&lt;_tertiary_title&gt;Journal of physiotherapy&lt;/_tertiary_title&gt;&lt;_type_work&gt;Practice Guideline&lt;/_type_work&gt;&lt;_url&gt;http://www.ncbi.nlm.nih.gov/entrez/query.fcgi?cmd=Retrieve&amp;amp;db=pubmed&amp;amp;dopt=Abstract&amp;amp;list_uids=34127418&amp;amp;query_hl=1&lt;/_url&gt;&lt;_volume&gt;67&lt;/_volume&gt;&lt;/Details&gt;&lt;Extra&gt;&lt;DBUID&gt;{62B73418-E7EA-4772-A85B-742AAA2FBBE5}&lt;/DBUID&gt;&lt;/Extra&gt;&lt;/Item&gt;&lt;/References&gt;&lt;/Group&gt;&lt;/Citation&gt;_x000a_"/>
    <w:docVar w:name="NE.Ref{1BCC4082-9EEB-4E4B-873E-5A21D22373E8}" w:val=" ADDIN NE.Ref.{1BCC4082-9EEB-4E4B-873E-5A21D22373E8}&lt;Citation&gt;&lt;Group&gt;&lt;References&gt;&lt;Item&gt;&lt;ID&gt;2916&lt;/ID&gt;&lt;UID&gt;{1555E47E-03D0-4AC4-9A0D-819E245CF42F}&lt;/UID&gt;&lt;Title&gt;PTSD-8: A short PTSD inventory.&lt;/Title&gt;&lt;Template&gt;Generic&lt;/Template&gt;&lt;Star&gt;0&lt;/Star&gt;&lt;Tag&gt;0&lt;/Tag&gt;&lt;Author&gt;Hansen, Maj; Andersen, Tonny Elmose; Armour, Cherie; Elklit, Ask; Palic, Sabina; Mackrill, Thomas&lt;/Author&gt;&lt;Year&gt;2010&lt;/Year&gt;&lt;Details&gt;&lt;_accessed&gt;64738006&lt;/_accessed&gt;&lt;_author_adr&gt;Hansen, Maj: National Center for Psychotraumatology, University of Southern Denmark, Campusvej 55, Odense M, Denmark, 5230, mhansen@health.sdu.dk&lt;/_author_adr&gt;&lt;_created&gt;64324144&lt;/_created&gt;&lt;_date&gt;2010-01-01&lt;/_date&gt;&lt;_date_display&gt;2010&lt;/_date_display&gt;&lt;_isbn&gt;1745-0179(Print)&lt;/_isbn&gt;&lt;_journal&gt;Clinical Practice and Epidemiology in Mental Health&lt;/_journal&gt;&lt;_keywords&gt;*Posttraumatic Stress Disorder; *Screening Tests; *Test Construction; *Trauma; Alcohol Abuse; Disasters; Major Depression; Rape; Test Reliability; Test Validity; Victimization; Whiplash_x000d__x000a_ER  -&lt;/_keywords&gt;&lt;_modified&gt;64738006&lt;/_modified&gt;&lt;_number&gt;2011-17481-001&lt;/_number&gt;&lt;_place_published&gt;United Kingdom&lt;/_place_published&gt;&lt;_publisher&gt;Bentham Science Publishers Ltd.&lt;/_publisher&gt;&lt;_volume&gt;6&lt;/_volume&gt;&lt;/Details&gt;&lt;Extra&gt;&lt;DBUID&gt;{93870BB0-CAEF-4F07-AAE0-DA131E288E28}&lt;/DBUID&gt;&lt;/Extra&gt;&lt;/Item&gt;&lt;/References&gt;&lt;/Group&gt;&lt;/Citation&gt;_x000a_"/>
    <w:docVar w:name="NE.Ref{1BEBB08A-4A83-46C8-986D-262526C6FB58}" w:val=" ADDIN NE.Ref.{1BEBB08A-4A83-46C8-986D-262526C6FB58}&lt;Citation&gt;&lt;Group&gt;&lt;References&gt;&lt;Item&gt;&lt;ID&gt;120&lt;/ID&gt;&lt;UID&gt;{AF6A4329-942B-4848-AA78-6AEE73F7662C}&lt;/UID&gt;&lt;Title&gt;高中生网络成瘾倾向及影响因素分析&lt;/Title&gt;&lt;Template&gt;Journal Article&lt;/Template&gt;&lt;Star&gt;0&lt;/Star&gt;&lt;Tag&gt;5&lt;/Tag&gt;&lt;Author&gt;黄恩; 吕望强; 陈建民; 俞巧湘; 徐晓青; 汪丽敏; 张载福; 陶征; 邓丽芳&lt;/Author&gt;&lt;Year&gt;2006&lt;/Year&gt;&lt;Details&gt;&lt;_author_aff&gt;金华市第二医院;金华市第二医院;金华市第二医院;金华市第二中学;浙江师范大学医院;金华市婺城区罗埠中学;金华市第二医院;金华市第二中学;金华市第二中学;&lt;/_author_aff&gt;&lt;_date&gt;2006-08-20&lt;/_date&gt;&lt;_db_provider&gt;CNKI: 期刊&lt;/_db_provider&gt;&lt;_issue&gt;08&lt;/_issue&gt;&lt;_journal&gt;中国行为医学科学&lt;/_journal&gt;&lt;_keywords&gt;高中生;网络成瘾;影响因素&lt;/_keywords&gt;&lt;_pages&gt;734-736&lt;/_pages&gt;&lt;_url&gt;http://www.cnki.net/KCMS/detail/detail.aspx?FileName=ZGXX200608031&amp;amp;DbName=CJFQ2006 _x000d__x000a_http://www.cnki.net/kcms/download.aspx?filename=sd2QslHMmN2d1VlakBldvMDU1EVT3U3QhFXMvc0UORkZSJmYJBnc6JHT0MkcJVWbG5WNolFeZdXUah0UptUbh5GUv4UQ4oVTykVezNVNHJnVC1GRwxka58iSjt2Yw8yYqRjZ4ZHTpdjSn5UWrImbWRFbaZEM0tSM&amp;amp;tablename=CJFD2006&amp;amp;dflag=pdfdown 全文链接_x000d__x000a_&lt;/_url&gt;&lt;_created&gt;61520868&lt;/_created&gt;&lt;_modified&gt;61520872&lt;/_modified&gt;&lt;_db_updated&gt;CNKI - Reference&lt;/_db_updated&gt;&lt;_translated_author&gt;Huang, En;Lu, Wangqiang;Chen, Jianmin;Yu, Qiaoxiang;Xu, Xiaoqing;Wang, Limin;Zhang, Zaifu;Tao, Zheng;Deng, Lifang&lt;/_translated_author&gt;&lt;/Details&gt;&lt;Extra&gt;&lt;DBUID&gt;{78D18189-B1D4-4524-940E-A55AB19ADD27}&lt;/DBUID&gt;&lt;/Extra&gt;&lt;/Item&gt;&lt;/References&gt;&lt;/Group&gt;&lt;/Citation&gt;_x000a_"/>
    <w:docVar w:name="NE.Ref{1BF34DC5-B9F3-4D95-88A2-EA792E3E9F0B}" w:val=" ADDIN NE.Ref.{1BF34DC5-B9F3-4D95-88A2-EA792E3E9F0B}&lt;Citation&gt;&lt;Group&gt;&lt;References&gt;&lt;Item&gt;&lt;ID&gt;1096&lt;/ID&gt;&lt;UID&gt;{326926AA-2C95-4E35-BE03-865906B0EB96}&lt;/UID&gt;&lt;Title&gt;学龄儿童青少年超重与肥胖筛查&lt;/Title&gt;&lt;Template&gt;Standard&lt;/Template&gt;&lt;Star&gt;0&lt;/Star&gt;&lt;Tag&gt;0&lt;/Tag&gt;&lt;Author&gt;中华人民共和国卫生行业标准&lt;/Author&gt;&lt;Year&gt;2018&lt;/Year&gt;&lt;Details&gt;&lt;_accessed&gt;65169883&lt;/_accessed&gt;&lt;_created&gt;65169881&lt;/_created&gt;&lt;_language&gt;Chinese&lt;/_language&gt;&lt;_modified&gt;65169883&lt;/_modified&gt;&lt;_translated_author&gt;Zhong, Huarenmingongheguoweishengxingyebiaozhun&lt;/_translated_author&gt;&lt;/Details&gt;&lt;Extra&gt;&lt;DBUID&gt;{F96A950B-833F-4880-A151-76DA2D6A2879}&lt;/DBUID&gt;&lt;/Extra&gt;&lt;/Item&gt;&lt;/References&gt;&lt;/Group&gt;&lt;/Citation&gt;_x000a_"/>
    <w:docVar w:name="NE.Ref{1BFD6FE4-1258-40A3-BFF3-82E38DBFEA65}" w:val=" ADDIN NE.Ref.{1BFD6FE4-1258-40A3-BFF3-82E38DBFEA65}&lt;Citation&gt;&lt;Group&gt;&lt;References&gt;&lt;Item&gt;&lt;ID&gt;93&lt;/ID&gt;&lt;UID&gt;{ADD0915B-8431-4FD0-81DB-0901F86877EB}&lt;/UID&gt;&lt;Title&gt;Tied and Troubled: Revisiting Tied Migration and Subsequent Employment&lt;/Title&gt;&lt;Template&gt;Journal Article&lt;/Template&gt;&lt;Star&gt;0&lt;/Star&gt;&lt;Tag&gt;0&lt;/Tag&gt;&lt;Author&gt;Krieger, Magdalena&lt;/Author&gt;&lt;Year&gt;2020&lt;/Year&gt;&lt;Details&gt;&lt;_alternate_title&gt;Journal of Marriage and FamilyJournal of Marriage and Family&lt;/_alternate_title&gt;&lt;_date_display&gt;2020_x000d__x000a_2020/06/01&lt;/_date_display&gt;&lt;_date&gt;2020-06-01&lt;/_date&gt;&lt;_doi&gt;https://doi.org/10.1111/jomf.12620&lt;/_doi&gt;&lt;_isbn&gt;0022-2445&lt;/_isbn&gt;&lt;_issue&gt;3&lt;/_issue&gt;&lt;_journal&gt;Journal of Marriage and Family&lt;/_journal&gt;&lt;_keywords&gt;couples; decision making; employment; gender; international; migration&lt;/_keywords&gt;&lt;_ori_publication&gt;John Wiley &amp;amp; Sons, Ltd&lt;/_ori_publication&gt;&lt;_pages&gt;934-952&lt;/_pages&gt;&lt;_url&gt;https://doi.org/10.1111/jomf.12620&lt;/_url&gt;&lt;_volume&gt;82&lt;/_volume&gt;&lt;_created&gt;65304676&lt;/_created&gt;&lt;_modified&gt;65304677&lt;/_modified&gt;&lt;_impact_factor&gt;   4.917&lt;/_impact_factor&gt;&lt;_social_category&gt;法学(1)&lt;/_social_category&gt;&lt;_collection_scope&gt;SSCI&lt;/_collection_scope&gt;&lt;_accessed&gt;65304677&lt;/_accessed&gt;&lt;/Details&gt;&lt;Extra&gt;&lt;DBUID&gt;{00EBDF0C-2E98-4FD7-9E47-813FAF00074E}&lt;/DBUID&gt;&lt;/Extra&gt;&lt;/Item&gt;&lt;/References&gt;&lt;/Group&gt;&lt;Group&gt;&lt;References&gt;&lt;Item&gt;&lt;ID&gt;94&lt;/ID&gt;&lt;UID&gt;{C77A519F-D05B-4C8A-99CD-B024CA981FE0}&lt;/UID&gt;&lt;Title&gt;Family Migration and Labor Force Outcomes: Sex Differences in Occupational Context&lt;/Title&gt;&lt;Template&gt;Journal Article&lt;/Template&gt;&lt;Star&gt;0&lt;/Star&gt;&lt;Tag&gt;0&lt;/Tag&gt;&lt;Author&gt;Shauman, Kimberlee A; Noonan, Mary C&lt;/Author&gt;&lt;Year&gt;2007&lt;/Year&gt;&lt;Details&gt;&lt;_alternate_title&gt;Social Forces&lt;/_alternate_title&gt;&lt;_date_display&gt;2007_x000d__x000a_2007/06/01&lt;/_date_display&gt;&lt;_date&gt;2007-06-01&lt;/_date&gt;&lt;_doi&gt;10.1353/sof.2007.0079&lt;/_doi&gt;&lt;_isbn&gt;0037-7732&lt;/_isbn&gt;&lt;_issue&gt;4&lt;/_issue&gt;&lt;_journal&gt;Social Forces&lt;/_journal&gt;&lt;_pages&gt;1735-1764&lt;/_pages&gt;&lt;_url&gt;https://doi.org/10.1353/sof.2007.0079&lt;/_url&gt;&lt;_volume&gt;85&lt;/_volume&gt;&lt;_created&gt;65304677&lt;/_created&gt;&lt;_modified&gt;65304698&lt;/_modified&gt;&lt;_impact_factor&gt;   5.866&lt;/_impact_factor&gt;&lt;_social_category&gt;法学(1)&lt;/_social_category&gt;&lt;_collection_scope&gt;SSCI&lt;/_collection_scope&gt;&lt;_accessed&gt;65304698&lt;/_accessed&gt;&lt;/Details&gt;&lt;Extra&gt;&lt;DBUID&gt;{00EBDF0C-2E98-4FD7-9E47-813FAF00074E}&lt;/DBUID&gt;&lt;/Extra&gt;&lt;/Item&gt;&lt;/References&gt;&lt;/Group&gt;&lt;/Citation&gt;_x000a_"/>
    <w:docVar w:name="NE.Ref{1BFF2A2E-FD80-4606-8690-2BD552B1BA9D}" w:val=" ADDIN NE.Ref.{1BFF2A2E-FD80-4606-8690-2BD552B1BA9D}&lt;Citation&gt;&lt;Group&gt;&lt;References&gt;&lt;Item&gt;&lt;ID&gt;96&lt;/ID&gt;&lt;UID&gt;{661041F1-8E70-429B-9AB8-1B31A1A72703}&lt;/UID&gt;&lt;Title&gt;Niches, Labour Market Segregation, Ethnicity and Gender&lt;/Title&gt;&lt;Template&gt;Journal Article&lt;/Template&gt;&lt;Star&gt;0&lt;/Star&gt;&lt;Tag&gt;0&lt;/Tag&gt;&lt;Author&gt;Schrover, Marlou; van der Leun, Joanne; Quispel, Chris&lt;/Author&gt;&lt;Year&gt;2007&lt;/Year&gt;&lt;Details&gt;&lt;_alternate_title&gt;Journal of Ethnic and Migration StudiesJournal of Ethnic and Migration Studies&lt;/_alternate_title&gt;&lt;_date_display&gt;2007_x000d__x000a_2007/05/01&lt;/_date_display&gt;&lt;_date&gt;2007-05-01&lt;/_date&gt;&lt;_doi&gt;10.1080/13691830701265404&lt;/_doi&gt;&lt;_isbn&gt;1369-183X&lt;/_isbn&gt;&lt;_issue&gt;4&lt;/_issue&gt;&lt;_journal&gt;Journal of Ethnic and Migration Studies&lt;/_journal&gt;&lt;_ori_publication&gt;Routledge&lt;/_ori_publication&gt;&lt;_pages&gt;529-540&lt;/_pages&gt;&lt;_url&gt;https://doi.org/10.1080/13691830701265404&lt;/_url&gt;&lt;_volume&gt;33&lt;/_volume&gt;&lt;_created&gt;65304689&lt;/_created&gt;&lt;_modified&gt;65304690&lt;/_modified&gt;&lt;_impact_factor&gt;   3.530&lt;/_impact_factor&gt;&lt;_social_category&gt;法学(1)&lt;/_social_category&gt;&lt;_collection_scope&gt;SSCI&lt;/_collection_scope&gt;&lt;_accessed&gt;65304690&lt;/_accessed&gt;&lt;/Details&gt;&lt;Extra&gt;&lt;DBUID&gt;{00EBDF0C-2E98-4FD7-9E47-813FAF00074E}&lt;/DBUID&gt;&lt;/Extra&gt;&lt;/Item&gt;&lt;/References&gt;&lt;/Group&gt;&lt;/Citation&gt;_x000a_"/>
    <w:docVar w:name="NE.Ref{1C250B7C-91B8-4AC7-B2F0-B3C502FACEC4}" w:val=" ADDIN NE.Ref.{1C250B7C-91B8-4AC7-B2F0-B3C502FACEC4}&lt;Citation&gt;&lt;Group&gt;&lt;References&gt;&lt;Item&gt;&lt;ID&gt;66&lt;/ID&gt;&lt;UID&gt;{4B5CC820-98FC-4590-9DB9-2EB33C07E991}&lt;/UID&gt;&lt;Title&gt;Smartphone use motivation and problematic smartphone use in a national  representative sample of Chinese adolescents: The mediating roles of smartphone  use time for various activities&lt;/Title&gt;&lt;Template&gt;Journal Article&lt;/Template&gt;&lt;Star&gt;0&lt;/Star&gt;&lt;Tag&gt;0&lt;/Tag&gt;&lt;Author&gt;Meng, H; Cao, H; Hao, R; Zhou, N; Liang, Y; Wu, L; Jiang, L; Ma, R; Li, B; Deng, L; Lin, Z; Lin, X; Zhang, J&lt;/Author&gt;&lt;Year&gt;2020&lt;/Year&gt;&lt;Details&gt;&lt;_accession_num&gt;32359238&lt;/_accession_num&gt;&lt;_author_adr&gt;1 Faculty of Education, Beijing Normal University, China.; 1 Faculty of Education, Beijing Normal University, China.; 1 Faculty of Education, Beijing Normal University, China.; 1 Faculty of Education, Beijing Normal University, China.; 2 School of Education, Guangzhou University, China.; 3 State Key Laboratory of Cognitive Neuroscience and Learning and IDG/McGovern  Institute for Brain Research, Beijing Normal University, China.; 4 Faculty of Education, University of Macau, China.; 5 Faculty of Psychology, Beijing Normal University, Beijing,China.; 1 Faculty of Education, Beijing Normal University, China.; 1 Faculty of Education, Beijing Normal University, China.; 6 School of Foreign Studies, Chang&amp;apos;an University, China.; 7 Institute of Developmental Psychology, Beijing Normal University, China.; 3 State Key Laboratory of Cognitive Neuroscience and Learning and IDG/McGovern  Institute for Brain Research, Beijing Normal University, China.; 8 Center for Collaboration and Innovation in Brain and Learning Sciences, Beijing  Normal University, China.&lt;/_author_adr&gt;&lt;_collection_scope&gt;SCIE;SSCI&lt;/_collection_scope&gt;&lt;_created&gt;64748377&lt;/_created&gt;&lt;_date&gt;2020-04-01&lt;/_date&gt;&lt;_date_display&gt;2020 Apr 1&lt;/_date_display&gt;&lt;_doi&gt;10.1556/2006.2020.00004&lt;/_doi&gt;&lt;_impact_factor&gt;   7.772&lt;/_impact_factor&gt;&lt;_isbn&gt;2063-5303 (Electronic); 2062-5871 (Print); 2062-5871 (Linking)&lt;/_isbn&gt;&lt;_issue&gt;1&lt;/_issue&gt;&lt;_journal&gt;J Behav Addict&lt;/_journal&gt;&lt;_keywords&gt;Chinese adolescents; national representative sample; problematic smartphone use; smartphone use motivation; smartphone use time&lt;/_keywords&gt;&lt;_language&gt;eng&lt;/_language&gt;&lt;_modified&gt;64748377&lt;/_modified&gt;&lt;_pages&gt;163-174&lt;/_pages&gt;&lt;_social_category&gt;医学(2)&lt;/_social_category&gt;&lt;_subject_headings&gt;Adolescent; Adolescent Behavior/*physiology; Child; China; Female; Humans; Male; Motivation/*physiology; *Problem Behavior; *Smartphone; Time Factors&lt;/_subject_headings&gt;&lt;_tertiary_title&gt;Journal of behavioral addictions&lt;/_tertiary_title&gt;&lt;_type_work&gt;Journal Article&lt;/_type_work&gt;&lt;_url&gt;http://www.ncbi.nlm.nih.gov/entrez/query.fcgi?cmd=Retrieve&amp;amp;db=pubmed&amp;amp;dopt=Abstract&amp;amp;list_uids=32359238&amp;amp;query_hl=1&lt;/_url&gt;&lt;_volume&gt;9&lt;/_volume&gt;&lt;/Details&gt;&lt;Extra&gt;&lt;DBUID&gt;{EAD0D9F0-7B9C-4750-A1E8-6A02F78A758B}&lt;/DBUID&gt;&lt;/Extra&gt;&lt;/Item&gt;&lt;/References&gt;&lt;/Group&gt;&lt;/Citation&gt;_x000a_"/>
    <w:docVar w:name="NE.Ref{1C34E597-785A-45F4-8E85-6376D0E8DC6E}" w:val=" ADDIN NE.Ref.{1C34E597-785A-45F4-8E85-6376D0E8DC6E}&lt;Citation&gt;&lt;Group&gt;&lt;References&gt;&lt;Item&gt;&lt;ID&gt;50&lt;/ID&gt;&lt;UID&gt;{62DE7571-FF66-45AC-9123-862E7FF39BF2}&lt;/UID&gt;&lt;Title&gt;Association between body mass index and suicidal ideation among seniors in Shandong, China&lt;/Title&gt;&lt;Template&gt;Journal Article&lt;/Template&gt;&lt;Star&gt;0&lt;/Star&gt;&lt;Tag&gt;0&lt;/Tag&gt;&lt;Author&gt;Sun, Long; Zhou, Chengchao&lt;/Author&gt;&lt;Year&gt;2018&lt;/Year&gt;&lt;Details&gt;&lt;_accession_num&gt;WOS:000427666900010&lt;/_accession_num&gt;&lt;_cited_count&gt;0&lt;/_cited_count&gt;&lt;_date_display&gt;2018, APR 2018&lt;/_date_display&gt;&lt;_doi&gt;10.1016/j.comppsych.2018.01.008&lt;/_doi&gt;&lt;_isbn&gt;0010-440X&lt;/_isbn&gt;&lt;_journal&gt;COMPREHENSIVE PSYCHIATRY&lt;/_journal&gt;&lt;_pages&gt;68-72&lt;/_pages&gt;&lt;_url&gt;http://gateway.isiknowledge.com/gateway/Gateway.cgi?GWVersion=2&amp;amp;SrcAuth=AegeanSoftware&amp;amp;SrcApp=NoteExpress&amp;amp;DestLinkType=FullRecord&amp;amp;DestApp=WOS&amp;amp;KeyUT=000427666900010&lt;/_url&gt;&lt;_volume&gt;82&lt;/_volume&gt;&lt;_created&gt;62570218&lt;/_created&gt;&lt;_modified&gt;62570218&lt;/_modified&gt;&lt;_db_provider&gt;ISI&lt;/_db_provider&gt;&lt;_db_updated&gt;Web of Science-All&lt;/_db_updated&gt;&lt;_impact_factor&gt;   2.128&lt;/_impact_factor&gt;&lt;_collection_scope&gt;SCI;SCIE;SSCI;&lt;/_collection_scope&gt;&lt;_accessed&gt;62570218&lt;/_accessed&gt;&lt;/Details&gt;&lt;Extra&gt;&lt;DBUID&gt;{1298737D-6330-4780-9F08-2412F22521A4}&lt;/DBUID&gt;&lt;/Extra&gt;&lt;/Item&gt;&lt;/References&gt;&lt;/Group&gt;&lt;/Citation&gt;_x000a_"/>
    <w:docVar w:name="NE.Ref{1C67A27A-1A76-4F80-BD68-662D19B29002}" w:val=" ADDIN NE.Ref.{1C67A27A-1A76-4F80-BD68-662D19B29002}&lt;Citation&gt;&lt;Group&gt;&lt;References&gt;&lt;Item&gt;&lt;ID&gt;2285&lt;/ID&gt;&lt;UID&gt;{7EEB4F81-2F31-4F03-B2FA-AC7A0AD1D41A}&lt;/UID&gt;&lt;Title&gt;Dynamic changes of behaviors, dentate gyrus neurogenesis and hippocampal miR-124  expression in rats with depression induced by chronic unpredictable mild stress&lt;/Title&gt;&lt;Template&gt;Journal Article&lt;/Template&gt;&lt;Star&gt;0&lt;/Star&gt;&lt;Tag&gt;0&lt;/Tag&gt;&lt;Author&gt;Huang, Y L; Zeng, N X; Chen, J; Niu, J; Luo, W L; Liu, P; Yan, C; Wu, L L&lt;/Author&gt;&lt;Year&gt;2020&lt;/Year&gt;&lt;Details&gt;&lt;_accessed&gt;63617362&lt;/_accessed&gt;&lt;_accession_num&gt;31823896&lt;/_accession_num&gt;&lt;_author_adr&gt;Research Center for Basic Integrative Medicine, Guangzhou University of Chinese Medicine, Guangzhou, Guangdong Province, China.; Research Center for Basic Integrative Medicine, Guangzhou University of Chinese Medicine, Guangzhou, Guangdong Province, China.; Research Center for Basic Integrative Medicine, Guangzhou University of Chinese Medicine, Guangzhou, Guangdong Province, China.; Research Center for Basic Integrative Medicine, Guangzhou University of Chinese Medicine, Guangzhou, Guangdong Province, China.; Research Center for Basic Integrative Medicine, Guangzhou University of Chinese Medicine, Guangzhou, Guangdong Province, China.; Department of Pharmacology, PLA General Hospital, Beijing, China.; Research Center for Basic Integrative Medicine, Guangzhou University of Chinese Medicine, Guangzhou, Guangdong Province, China.; Research Center for Basic Integrative Medicine, Guangzhou University of Chinese Medicine, Guangzhou, Guangdong Province, China.&lt;/_author_adr&gt;&lt;_collection_scope&gt;SCIE;CSCD&lt;/_collection_scope&gt;&lt;_created&gt;63617362&lt;/_created&gt;&lt;_date&gt;2020-06-01&lt;/_date&gt;&lt;_date_display&gt;2020 Jun&lt;/_date_display&gt;&lt;_db_updated&gt;PubMed&lt;/_db_updated&gt;&lt;_doi&gt;10.4103/1673-5374.270414&lt;/_doi&gt;&lt;_impact_factor&gt;   3.171&lt;/_impact_factor&gt;&lt;_isbn&gt;1673-5374 (Print); 1673-5374 (Linking)&lt;/_isbn&gt;&lt;_issue&gt;6&lt;/_issue&gt;&lt;_journal&gt;Neural Regen Res&lt;/_journal&gt;&lt;_keywords&gt;chronic unpredictable mild stress model; continuous observation; depression; depression-like behavior; dynamic changes; hippocampus; miR-124; neurogenesis dysfunction; neuronal loss&lt;/_keywords&gt;&lt;_language&gt;eng&lt;/_language&gt;&lt;_modified&gt;63617362&lt;/_modified&gt;&lt;_pages&gt;1150-1159&lt;/_pages&gt;&lt;_tertiary_title&gt;Neural regeneration research&lt;/_tertiary_title&gt;&lt;_type_work&gt;Journal Article&lt;/_type_work&gt;&lt;_url&gt;http://www.ncbi.nlm.nih.gov/entrez/query.fcgi?cmd=Retrieve&amp;amp;db=pubmed&amp;amp;dopt=Abstract&amp;amp;list_uids=31823896&amp;amp;query_hl=1&lt;/_url&gt;&lt;_volume&gt;15&lt;/_volume&gt;&lt;/Details&gt;&lt;Extra&gt;&lt;DBUID&gt;{B3F72E5F-0442-4E5A-9D98-614B0241D013}&lt;/DBUID&gt;&lt;/Extra&gt;&lt;/Item&gt;&lt;/References&gt;&lt;/Group&gt;&lt;/Citation&gt;_x000a_"/>
    <w:docVar w:name="NE.Ref{1C8E8688-F330-4E98-8DB8-D7A218E44144}" w:val=" ADDIN NE.Ref.{1C8E8688-F330-4E98-8DB8-D7A218E44144}&lt;Citation&gt;&lt;Group&gt;&lt;References&gt;&lt;Item&gt;&lt;ID&gt;21&lt;/ID&gt;&lt;UID&gt;{26F3FCFB-8600-41F2-BCDB-1B8F1DF337DA}&lt;/UID&gt;&lt;Title&gt;中国6-13岁儿童和孕妇维生素A营养状况分析&lt;/Title&gt;&lt;Template&gt;Thesis&lt;/Template&gt;&lt;Star&gt;0&lt;/Star&gt;&lt;Tag&gt;0&lt;/Tag&gt;&lt;Author&gt;杨春&lt;/Author&gt;&lt;Year&gt;2016&lt;/Year&gt;&lt;Details&gt;&lt;_created&gt;64845366&lt;/_created&gt;&lt;_db_provider&gt;CNKI&lt;/_db_provider&gt;&lt;_keywords&gt;维生素A;营养状况;儿童;孕妇&lt;/_keywords&gt;&lt;_modified&gt;64845366&lt;/_modified&gt;&lt;_publisher&gt;中国疾病预防控制中心&lt;/_publisher&gt;&lt;_tertiary_author&gt;杨晓光; 杨丽琛; 卓勤&lt;/_tertiary_author&gt;&lt;_type_work&gt;博士&lt;/_type_work&gt;&lt;_translated_author&gt;Yang, Chun&lt;/_translated_author&gt;&lt;_translated_tertiary_author&gt;Yang, Xiao guang;Yang, Li chen;Zhuo, Qin&lt;/_translated_tertiary_author&gt;&lt;/Details&gt;&lt;Extra&gt;&lt;DBUID&gt;{3F9387F2-331A-44EC-89D9-44E8C1CA5F18}&lt;/DBUID&gt;&lt;/Extra&gt;&lt;/Item&gt;&lt;/References&gt;&lt;/Group&gt;&lt;/Citation&gt;_x000a_"/>
    <w:docVar w:name="NE.Ref{1CA5D436-FF1C-4477-BF9A-A050D9030EC1}" w:val=" ADDIN NE.Ref.{1CA5D436-FF1C-4477-BF9A-A050D9030EC1}&lt;Citation&gt;&lt;Group&gt;&lt;References&gt;&lt;Item&gt;&lt;ID&gt;149&lt;/ID&gt;&lt;UID&gt;{55291590-FD78-4188-B7B5-0F16EC5B1A8A}&lt;/UID&gt;&lt;Title&gt;1-s2.0-S0749379720300490-main&lt;/Title&gt;&lt;Template&gt;Journal Article&lt;/Template&gt;&lt;Star&gt;0&lt;/Star&gt;&lt;Tag&gt;0&lt;/Tag&gt;&lt;Author/&gt;&lt;Year&gt;0&lt;/Year&gt;&lt;Details&gt;&lt;_created&gt;64656645&lt;/_created&gt;&lt;_modified&gt;64656645&lt;/_modified&gt;&lt;/Details&gt;&lt;Extra&gt;&lt;DBUID&gt;{725D76A1-09CB-4550-9760-2CAB276F575A}&lt;/DBUID&gt;&lt;/Extra&gt;&lt;/Item&gt;&lt;/References&gt;&lt;/Group&gt;&lt;Group&gt;&lt;References&gt;&lt;Item&gt;&lt;ID&gt;148&lt;/ID&gt;&lt;UID&gt;{83FFD472-54D8-4239-9543-A3BC5F84BE36}&lt;/UID&gt;&lt;Title&gt;1-s2.0-S089085671830217X&lt;/Title&gt;&lt;Template&gt;Journal Article&lt;/Template&gt;&lt;Star&gt;0&lt;/Star&gt;&lt;Tag&gt;0&lt;/Tag&gt;&lt;Author/&gt;&lt;Year&gt;0&lt;/Year&gt;&lt;Details&gt;&lt;_created&gt;64656645&lt;/_created&gt;&lt;_modified&gt;64656645&lt;/_modified&gt;&lt;/Details&gt;&lt;Extra&gt;&lt;DBUID&gt;{725D76A1-09CB-4550-9760-2CAB276F575A}&lt;/DBUID&gt;&lt;/Extra&gt;&lt;/Item&gt;&lt;/References&gt;&lt;/Group&gt;&lt;/Citation&gt;_x000a_"/>
    <w:docVar w:name="NE.Ref{1CE7A7C5-96EF-4D51-B4C6-393A0F14E784}" w:val=" ADDIN NE.Ref.{1CE7A7C5-96EF-4D51-B4C6-393A0F14E784}&lt;Citation&gt;&lt;Group&gt;&lt;References&gt;&lt;Item&gt;&lt;ID&gt;971&lt;/ID&gt;&lt;UID&gt;{4D9238F9-ADEE-4C5F-B1D7-5C15C329B7E6}&lt;/UID&gt;&lt;Title&gt;小学“校医”问题与对策研究&lt;/Title&gt;&lt;Template&gt;Thesis&lt;/Template&gt;&lt;Star&gt;0&lt;/Star&gt;&lt;Tag&gt;0&lt;/Tag&gt;&lt;Author&gt;孙晓曦&lt;/Author&gt;&lt;Year&gt;2013&lt;/Year&gt;&lt;Details&gt;&lt;_cited_count&gt;2&lt;/_cited_count&gt;&lt;_keywords&gt;校医;小学校医;对策&lt;/_keywords&gt;&lt;_pages&gt;59&lt;/_pages&gt;&lt;_publisher&gt;黑龙江大学&lt;/_publisher&gt;&lt;_tertiary_author&gt;王世红&lt;/_tertiary_author&gt;&lt;_url&gt;https://kns.cnki.net/kcms/detail/detail.aspx?FileName=1013236997.nh&amp;amp;DbName=CMFD2013&lt;/_url&gt;&lt;_volume&gt;硕士&lt;/_volume&gt;&lt;_created&gt;64194812&lt;/_created&gt;&lt;_modified&gt;64194813&lt;/_modified&gt;&lt;_db_updated&gt;CNKI - Reference&lt;/_db_updated&gt;&lt;_translated_author&gt;Sun, Xiaoxi&lt;/_translated_author&gt;&lt;_translated_tertiary_author&gt;Wang, Shihong&lt;/_translated_tertiary_author&gt;&lt;/Details&gt;&lt;Extra&gt;&lt;DBUID&gt;{F96A950B-833F-4880-A151-76DA2D6A2879}&lt;/DBUID&gt;&lt;/Extra&gt;&lt;/Item&gt;&lt;/References&gt;&lt;/Group&gt;&lt;/Citation&gt;_x000a_"/>
    <w:docVar w:name="NE.Ref{1CEEAEE6-0FF6-439F-807B-009D0C9AB250}" w:val=" ADDIN NE.Ref.{1CEEAEE6-0FF6-439F-807B-009D0C9AB250}&lt;Citation&gt;&lt;Group&gt;&lt;References&gt;&lt;Item&gt;&lt;ID&gt;11&lt;/ID&gt;&lt;UID&gt;{46F685CD-D8C8-4A26-A22D-D74AC3B4011E}&lt;/UID&gt;&lt;Title&gt;Childhood household dysfunction and risk of self-harm: a cohort study of 107 518 young adults in Stockholm County&lt;/Title&gt;&lt;Template&gt;Journal Article&lt;/Template&gt;&lt;Star&gt;0&lt;/Star&gt;&lt;Tag&gt;0&lt;/Tag&gt;&lt;Author&gt;Björkenstam, Emma; Kosidou, Kyriaki; Björkenstam, Charlotte&lt;/Author&gt;&lt;Year&gt;2016&lt;/Year&gt;&lt;Details&gt;&lt;_collection_scope&gt;SCIE&lt;/_collection_scope&gt;&lt;_created&gt;64740121&lt;/_created&gt;&lt;_doi&gt;10.1093/ije/dyw012&lt;/_doi&gt;&lt;_impact_factor&gt;   9.685&lt;/_impact_factor&gt;&lt;_isbn&gt;0300-5771&lt;/_isbn&gt;&lt;_issue&gt;2&lt;/_issue&gt;&lt;_journal&gt;International Journal of Epidemiology&lt;/_journal&gt;&lt;_modified&gt;64740121&lt;/_modified&gt;&lt;_pages&gt;501-511&lt;/_pages&gt;&lt;_social_category&gt;医学(1)&lt;/_social_category&gt;&lt;_tertiary_title&gt;Int. J. Epidemiol.&lt;/_tertiary_title&gt;&lt;_url&gt;https://academic.oup.com/ije/article-lookup/doi/10.1093/ije/dyw012_x000d__x000a_http://academic.oup.com/ije/article-pdf/45/2/501/14113458/dyw012.pdf&lt;/_url&gt;&lt;_volume&gt;45&lt;/_volume&gt;&lt;/Details&gt;&lt;Extra/&gt;&lt;/Item&gt;&lt;/References&gt;&lt;/Group&gt;&lt;Group&gt;&lt;References&gt;&lt;Item&gt;&lt;ID&gt;23&lt;/ID&gt;&lt;UID&gt;{15CC1338-0C79-4698-9441-62E19294954F}&lt;/UID&gt;&lt;Title&gt;The effect of multiple adverse childhood experiences on health: a systematic review and meta-analysis&lt;/Title&gt;&lt;Template&gt;Journal Article&lt;/Template&gt;&lt;Star&gt;0&lt;/Star&gt;&lt;Tag&gt;0&lt;/Tag&gt;&lt;Author&gt;Hughes, Karen; Bellis, Mark A; Hardcastle, Katherine A; Sethi, Dinesh; Butchart, Alexander; Mikton, Christopher; Jones, Lisa; Dunne, Michael P&lt;/Author&gt;&lt;Year&gt;2017&lt;/Year&gt;&lt;Details&gt;&lt;_alternate_title&gt;The Lancet Public Health&lt;/_alternate_title&gt;&lt;_created&gt;64740121&lt;/_created&gt;&lt;_date&gt;2017-01-01&lt;/_date&gt;&lt;_date_display&gt;2017&lt;/_date_display&gt;&lt;_doi&gt;https://doi.org/10.1016/S2468-2667(17)30118-4&lt;/_doi&gt;&lt;_impact_factor&gt;  72.427&lt;/_impact_factor&gt;&lt;_isbn&gt;2468-2667&lt;/_isbn&gt;&lt;_issue&gt;8&lt;/_issue&gt;&lt;_journal&gt;The Lancet Public Health&lt;/_journal&gt;&lt;_modified&gt;64740121&lt;/_modified&gt;&lt;_pages&gt;e356-e366&lt;/_pages&gt;&lt;_social_category&gt;医学(1)&lt;/_social_category&gt;&lt;_url&gt;https://www.sciencedirect.com/science/article/pii/S2468266717301184&lt;/_url&gt;&lt;_volume&gt;2&lt;/_volume&gt;&lt;/Details&gt;&lt;Extra/&gt;&lt;/Item&gt;&lt;/References&gt;&lt;/Group&gt;&lt;Group&gt;&lt;References&gt;&lt;Item&gt;&lt;ID&gt;18&lt;/ID&gt;&lt;UID&gt;{C4272CC7-436E-4E0C-B4EB-05B7009C4CD1}&lt;/UID&gt;&lt;Title&gt;Association of Adverse Childhood Experiences With Cardiovascular Disease Later in  Life: A Review&lt;/Title&gt;&lt;Template&gt;Journal Article&lt;/Template&gt;&lt;Star&gt;0&lt;/Star&gt;&lt;Tag&gt;0&lt;/Tag&gt;&lt;Author&gt;Godoy, L C; Frankfurter, C; Cooper, M; Lay, C; Maunder, R; Farkouh, M E&lt;/Author&gt;&lt;Year&gt;2021&lt;/Year&gt;&lt;Details&gt;&lt;_accession_num&gt;33263716&lt;/_accession_num&gt;&lt;_author_adr&gt;Peter Munk Cardiac Centre and Heart and Stroke Richard Lewar Centre, University  of Toronto, Toronto, Ontario, Canada.; Instituto do Coracao (InCor), Faculdade de Medicina da Universidade de Sao Paulo,  Sao Paulo, Brazil.; Peter Munk Cardiac Centre and Heart and Stroke Richard Lewar Centre, University  of Toronto, Toronto, Ontario, Canada.; Department of Medicine, University of Toronto, Toronto, Ontario, Canada.; Faculty of Medicine, Dalhousie University, Halifax, Nova Scotia, Canada.; Centre for Headache, Women&amp;apos;s College Hospital, University of Toronto, Toronto,  Ontario, Canada.; Department of Psychiatry, University of Toronto, Toronto, Ontario, Canada.; Peter Munk Cardiac Centre and Heart and Stroke Richard Lewar Centre, University  of Toronto, Toronto, Ontario, Canada.&lt;/_author_adr&gt;&lt;_collection_scope&gt;SCIE&lt;/_collection_scope&gt;&lt;_created&gt;64740121&lt;/_created&gt;&lt;_date&gt;2021-02-01&lt;/_date&gt;&lt;_date_display&gt;2021 Feb 1&lt;/_date_display&gt;&lt;_doi&gt;10.1001/jamacardio.2020.6050&lt;/_doi&gt;&lt;_impact_factor&gt;  30.154&lt;/_impact_factor&gt;&lt;_isbn&gt;2380-6591 (Electronic)&lt;/_isbn&gt;&lt;_issue&gt;2&lt;/_issue&gt;&lt;_journal&gt;JAMA Cardiol&lt;/_journal&gt;&lt;_language&gt;eng&lt;/_language&gt;&lt;_modified&gt;64740121&lt;/_modified&gt;&lt;_pages&gt;228-235&lt;/_pages&gt;&lt;_social_category&gt;医学(1)&lt;/_social_category&gt;&lt;_tertiary_title&gt;JAMA cardiology&lt;/_tertiary_title&gt;&lt;_type_work&gt;Journal Article; Review&lt;/_type_work&gt;&lt;_url&gt;http://www.ncbi.nlm.nih.gov/entrez/query.fcgi?cmd=Retrieve&amp;amp;db=pubmed&amp;amp;dopt=Abstract&amp;amp;list_uids=33263716&amp;amp;query_hl=1&lt;/_url&gt;&lt;_volume&gt;6&lt;/_volume&gt;&lt;/Details&gt;&lt;Extra/&gt;&lt;/Item&gt;&lt;/References&gt;&lt;/Group&gt;&lt;Group&gt;&lt;References&gt;&lt;Item&gt;&lt;ID&gt;17&lt;/ID&gt;&lt;UID&gt;{9DF6924C-CB84-463A-B8B8-23862335D2DE}&lt;/UID&gt;&lt;Title&gt;Relationship of childhood abuse and household dysfunction to many of the leading  causes of death in adults. The Adverse Childhood Experiences (ACE) Study&lt;/Title&gt;&lt;Template&gt;Journal Article&lt;/Template&gt;&lt;Star&gt;0&lt;/Star&gt;&lt;Tag&gt;0&lt;/Tag&gt;&lt;Author&gt;Felitti, V J; Anda, R F; Nordenberg, D; Williamson, D F; Spitz, A M; Edwards, V; Koss, M P; Marks, J S&lt;/Author&gt;&lt;Year&gt;1998&lt;/Year&gt;&lt;Details&gt;&lt;_accession_num&gt;9635069&lt;/_accession_num&gt;&lt;_author_adr&gt;Department of Preventive Medicine, Southern California Permanente Medical Group  (Kaiser Permanente), San Diego 92111, USA.&lt;/_author_adr&gt;&lt;_collection_scope&gt;SSCI;SCIE&lt;/_collection_scope&gt;&lt;_created&gt;64740121&lt;/_created&gt;&lt;_date&gt;1998-05-01&lt;/_date&gt;&lt;_date_display&gt;1998 May&lt;/_date_display&gt;&lt;_doi&gt;10.1016/s0749-3797(98)00017-8&lt;/_doi&gt;&lt;_impact_factor&gt;   6.604&lt;/_impact_factor&gt;&lt;_isbn&gt;0749-3797 (Print); 0749-3797 (Linking)&lt;/_isbn&gt;&lt;_issue&gt;4&lt;/_issue&gt;&lt;_journal&gt;Am J Prev Med&lt;/_journal&gt;&lt;_language&gt;eng&lt;/_language&gt;&lt;_modified&gt;64740121&lt;/_modified&gt;&lt;_pages&gt;245-58&lt;/_pages&gt;&lt;_social_category&gt;医学(2)&lt;/_social_category&gt;&lt;_tertiary_title&gt;American journal of preventive medicine&lt;/_tertiary_title&gt;&lt;_type_work&gt;Journal Article; Research Support, U.S. Gov&amp;apos;t, P.H.S.&lt;/_type_work&gt;&lt;_url&gt;http://www.ncbi.nlm.nih.gov/entrez/query.fcgi?cmd=Retrieve&amp;amp;db=pubmed&amp;amp;dopt=Abstract&amp;amp;list_uids=9635069&amp;amp;query_hl=1&lt;/_url&gt;&lt;_volume&gt;14&lt;/_volume&gt;&lt;/Details&gt;&lt;Extra/&gt;&lt;/Item&gt;&lt;/References&gt;&lt;/Group&gt;&lt;/Citation&gt;_x000a_"/>
    <w:docVar w:name="NE.Ref{1CF252E4-F4B3-4298-8169-4057A05892D8}" w:val=" ADDIN NE.Ref.{1CF252E4-F4B3-4298-8169-4057A05892D8}&lt;Citation&gt;&lt;Group&gt;&lt;References&gt;&lt;Item&gt;&lt;ID&gt;69&lt;/ID&gt;&lt;UID&gt;{418B512D-FFB6-495F-A112-C8C266DD9FE1}&lt;/UID&gt;&lt;Title&gt;Improving mental health through fostering healthy lifestyles in young people: one of the targets in the WPA Action Plan 2023-2026&lt;/Title&gt;&lt;Template&gt;Journal Article&lt;/Template&gt;&lt;Star&gt;1&lt;/Star&gt;&lt;Tag&gt;5&lt;/Tag&gt;&lt;Author&gt;Wasserman, Danuta; Arango, Celso; Fiorillo, Andrea; Levin, Saul; Peters, Andrew; Rao, Prasad; Sanchez-Villanueva, Thelma; Sylla, Aida&lt;/Author&gt;&lt;Year&gt;2023&lt;/Year&gt;&lt;Details&gt;&lt;_accessed&gt;65152610&lt;/_accessed&gt;&lt;_alternate_title&gt;World PsychiatryWorld Psychiatry&lt;/_alternate_title&gt;&lt;_collection_scope&gt;SSCI;SCIE&lt;/_collection_scope&gt;&lt;_created&gt;65085188&lt;/_created&gt;&lt;_date&gt;2023-10-01&lt;/_date&gt;&lt;_date_display&gt;2023_x000d__x000a_2023/10/01&lt;/_date_display&gt;&lt;_doi&gt;https://doi.org/10.1002/wps.21146&lt;/_doi&gt;&lt;_impact_factor&gt;  79.683&lt;/_impact_factor&gt;&lt;_isbn&gt;1723-8617&lt;/_isbn&gt;&lt;_issue&gt;3&lt;/_issue&gt;&lt;_journal&gt;World Psychiatry&lt;/_journal&gt;&lt;_modified&gt;65152610&lt;/_modified&gt;&lt;_ori_publication&gt;John Wiley &amp;amp; Sons, Ltd&lt;/_ori_publication&gt;&lt;_pages&gt;488-489&lt;/_pages&gt;&lt;_social_category&gt;医学(1)&lt;/_social_category&gt;&lt;_url&gt;https://doi.org/10.1002/wps.21146&lt;/_url&gt;&lt;_volume&gt;22&lt;/_volume&gt;&lt;/Details&gt;&lt;Extra&gt;&lt;DBUID&gt;{B229E695-20C0-47E4-A960-6A523A810098}&lt;/DBUID&gt;&lt;/Extra&gt;&lt;/Item&gt;&lt;/References&gt;&lt;/Group&gt;&lt;/Citation&gt;_x000a_"/>
    <w:docVar w:name="NE.Ref{1CFBF3DE-7936-4ED6-B2C0-4AE6DC959729}" w:val=" ADDIN NE.Ref.{1CFBF3DE-7936-4ED6-B2C0-4AE6DC959729}&lt;Citation&gt;&lt;Group&gt;&lt;References&gt;&lt;Item&gt;&lt;ID&gt;4376&lt;/ID&gt;&lt;UID&gt;{4BAA2279-B14A-4571-AEDA-F30C66033BC1}&lt;/UID&gt;&lt;Title&gt;Stress modulates Ahi1-dependent nuclear localization of ten-eleven translocation  protein 2&lt;/Title&gt;&lt;Template&gt;Journal Article&lt;/Template&gt;&lt;Star&gt;0&lt;/Star&gt;&lt;Tag&gt;0&lt;/Tag&gt;&lt;Author&gt;Zhang, Q; Hu, Q; Wang, J; Miao, Z; Li, Z; Zhao, Y; Wan, B; Allen, E G; Sun, M; Jin, P; Xu, X&lt;/Author&gt;&lt;Year&gt;2021&lt;/Year&gt;&lt;Details&gt;&lt;_accessed&gt;65247114&lt;/_accessed&gt;&lt;_accession_num&gt;34218273&lt;/_accession_num&gt;&lt;_author_adr&gt;Department of Neurology, The First Affiliated Hospital of Soochow University,  Suzhou City 215006, China.; Institute of Neuroscience, Soochow University, Suzhou City 215123, China.; Institute of Neuroscience, Soochow University, Suzhou City 215123, China.; Institute of Neuroscience, Soochow University, Suzhou City 215123, China.; Institute of Neuroscience, Soochow University, Suzhou City 215123, China.; Department of Biostatistics, The University of Texas MD Anderson Cancer Center,  Houston, TX 77030, USA.; Department of Human Genetics, Emory University School of Medicine, Atlanta, GA  30315, USA.; Institute of Neuroscience, Soochow University, Suzhou City 215123, China.; Department of Human Genetics, Emory University School of Medicine, Atlanta, GA  30315, USA.; The Institute of Fetology, The First Affiliated Hospital of Soochow University,  Suzhou City 215006, China.; Department of Human Genetics, Emory University School of Medicine, Atlanta, GA  30315, USA.; Department of Neurology, The First Affiliated Hospital of Soochow University,  Suzhou City 215006, China.; Institute of Neuroscience, Soochow University, Suzhou City 215123, China.; Jiangsu Key Laboratory of Neuropsychiatric Diseases, Soochow University, Suzhou,  Jiangsu 215123, China.&lt;/_author_adr&gt;&lt;_collection_scope&gt;SCIE&lt;/_collection_scope&gt;&lt;_created&gt;65238822&lt;/_created&gt;&lt;_date&gt;2021-11-01&lt;/_date&gt;&lt;_date_display&gt;2021 Nov 1&lt;/_date_display&gt;&lt;_db_updated&gt;PubMed&lt;/_db_updated&gt;&lt;_doi&gt;10.1093/hmg/ddab179&lt;/_doi&gt;&lt;_impact_factor&gt;   3.500&lt;/_impact_factor&gt;&lt;_isbn&gt;1460-2083 (Electronic); 0964-6906 (Print); 0964-6906 (Linking)&lt;/_isbn&gt;&lt;_issue&gt;22&lt;/_issue&gt;&lt;_journal&gt;Hum Mol Genet&lt;/_journal&gt;&lt;_language&gt;eng&lt;/_language&gt;&lt;_modified&gt;65239795&lt;/_modified&gt;&lt;_ori_publication&gt;(c) The Author(s) 2021. Published by Oxford University Press. All rights reserved. _x000d__x000a_      For Permissions, please email: journals.permissions@oup.com.&lt;/_ori_publication&gt;&lt;_pages&gt;2149-2160&lt;/_pages&gt;&lt;_social_category&gt;生化与分子生物学(2) &amp;amp; 遗传学(2)&lt;/_social_category&gt;&lt;_subject_headings&gt;5-Methylcytosine/analogs &amp;amp; derivatives/metabolism; Adaptor Proteins, Vesicular Transport/*metabolism; Animals; Cell Nucleus/metabolism; DNA-Binding Proteins/deficiency/*metabolism; Depression/etiology/metabolism; Dioxygenases/deficiency/*metabolism; Hippocampus/metabolism/physiopathology; Mice; Mice, Knockout; Phenotype; Protein Binding; Protein Transport; *Stress, Physiological&lt;/_subject_headings&gt;&lt;_tertiary_title&gt;Human molecular genetics&lt;/_tertiary_title&gt;&lt;_type_work&gt;Journal Article; Research Support, N.I.H., Extramural; Research Support, Non-U.S. Gov&amp;apos;t&lt;/_type_work&gt;&lt;_url&gt;http://www.ncbi.nlm.nih.gov/entrez/query.fcgi?cmd=Retrieve&amp;amp;db=pubmed&amp;amp;dopt=Abstract&amp;amp;list_uids=34218273&amp;amp;query_hl=1&lt;/_url&gt;&lt;_volume&gt;30&lt;/_volume&gt;&lt;/Details&gt;&lt;Extra&gt;&lt;DBUID&gt;{93870BB0-CAEF-4F07-AAE0-DA131E288E28}&lt;/DBUID&gt;&lt;/Extra&gt;&lt;/Item&gt;&lt;/References&gt;&lt;/Group&gt;&lt;/Citation&gt;_x000a_"/>
    <w:docVar w:name="NE.Ref{1CFFDAB4-6038-4EDC-AB06-F0ACCBE67487}" w:val=" ADDIN NE.Ref.{1CFFDAB4-6038-4EDC-AB06-F0ACCBE67487}&lt;Citation&gt;&lt;Group&gt;&lt;References&gt;&lt;Item&gt;&lt;ID&gt;28&lt;/ID&gt;&lt;UID&gt;{10A11AF1-3A5B-408C-9DEA-E4C8CF74EEC4}&lt;/UID&gt;&lt;Title&gt;Myopia&lt;/Title&gt;&lt;Template&gt;Journal Article&lt;/Template&gt;&lt;Star&gt;0&lt;/Star&gt;&lt;Tag&gt;0&lt;/Tag&gt;&lt;Author&gt;Morgan, I G; Ohno-Matsui, K; Saw, S M&lt;/Author&gt;&lt;Year&gt;2012&lt;/Year&gt;&lt;Details&gt;&lt;_accession_num&gt;22559900&lt;/_accession_num&gt;&lt;_author_adr&gt;ARC Centre of Excellence in Vision Science, Research School of Biology, College of Medicine, Biology and Environment, Australian National University, Canberra, Australia. ian.morgan@anu.edu.au&lt;/_author_adr&gt;&lt;_date_display&gt;2012 May 5&lt;/_date_display&gt;&lt;_date&gt;2012-05-05&lt;/_date&gt;&lt;_doi&gt;10.1016/S0140-6736(12)60272-4&lt;/_doi&gt;&lt;_isbn&gt;1474-547X (Electronic); 0140-6736 (Linking)&lt;/_isbn&gt;&lt;_issue&gt;9827&lt;/_issue&gt;&lt;_journal&gt;Lancet&lt;/_journal&gt;&lt;_language&gt;eng&lt;/_language&gt;&lt;_ori_publication&gt;Copyright (c) 2012 Elsevier Ltd. All rights reserved.&lt;/_ori_publication&gt;&lt;_pages&gt;1739-48&lt;/_pages&gt;&lt;_subject_headings&gt;Far East/epidemiology; Humans; *Myopia/diagnosis/epidemiology/etiology/physiopathology; Risk Factors&lt;/_subject_headings&gt;&lt;_tertiary_title&gt;Lancet (London, England)&lt;/_tertiary_title&gt;&lt;_type_work&gt;Journal Article; Research Support, Non-U.S. Gov&amp;apos;t; Review&lt;/_type_work&gt;&lt;_url&gt;http://www.ncbi.nlm.nih.gov/entrez/query.fcgi?cmd=Retrieve&amp;amp;db=pubmed&amp;amp;dopt=Abstract&amp;amp;list_uids=22559900&amp;amp;query_hl=1&lt;/_url&gt;&lt;_volume&gt;379&lt;/_volume&gt;&lt;_created&gt;63569806&lt;/_created&gt;&lt;_modified&gt;63569806&lt;/_modified&gt;&lt;_db_updated&gt;PubMed&lt;/_db_updated&gt;&lt;_impact_factor&gt;  60.392&lt;/_impact_factor&gt;&lt;_collection_scope&gt;SCI;SCIE&lt;/_collection_scope&gt;&lt;/Details&gt;&lt;Extra&gt;&lt;DBUID&gt;{5D4A96AE-2D4D-41F0-9DA9-F21F7ED3972F}&lt;/DBUID&gt;&lt;/Extra&gt;&lt;/Item&gt;&lt;/References&gt;&lt;/Group&gt;&lt;/Citation&gt;_x000a_"/>
    <w:docVar w:name="NE.Ref{1D4F6B02-AFC9-459B-9270-E89BDC70FA64}" w:val=" ADDIN NE.Ref.{1D4F6B02-AFC9-459B-9270-E89BDC70FA64}&lt;Citation&gt;&lt;Group&gt;&lt;References&gt;&lt;Item&gt;&lt;ID&gt;825&lt;/ID&gt;&lt;UID&gt;{F02AF935-7BD7-4E5D-82A0-55AB9EA968D9}&lt;/UID&gt;&lt;Title&gt;Associations between depression risk, bullying and current smoking among Chinese  adolescents: Modulated by gender&lt;/Title&gt;&lt;Template&gt;Journal Article&lt;/Template&gt;&lt;Star&gt;0&lt;/Star&gt;&lt;Tag&gt;0&lt;/Tag&gt;&lt;Author&gt;Guo, L; Hong, L; Gao, X; Zhou, J; Lu, C; Zhang, W H&lt;/Author&gt;&lt;Year&gt;2016&lt;/Year&gt;&lt;Details&gt;&lt;_accessed&gt;61491524&lt;/_accessed&gt;&lt;_accession_num&gt;26833280&lt;/_accession_num&gt;&lt;_author_adr&gt;Department of Medical Statistics and Epidemiology, School of Public Health, Sun Yat-sen University, Guangzhou 510080, People&amp;apos;s Republic of China; Epidemiology, Biostatistics and Clinical Research Centre, School of Public Health, Universite Libre de Bruxelles (ULB), Belgium.; Epidemiology Research Unit, Clinical trails Center, The First Affiliated Hospital, Sun Yat-sen University, No. 58, Zhongshan 2nd Road, Yuexiu, Guangzhou 510000, People&amp;apos;s Republic of China.; Center for ADR Monitoring of Guangdong, Guangzhou 510080, People&amp;apos;s Republic of China.; Department of Medical Statistics and Epidemiology, School of Public Health, Sun Yat-sen University, Guangzhou 510080, People&amp;apos;s Republic of China.; Department of Medical Statistics and Epidemiology, School of Public Health, Sun Yat-sen University, Guangzhou 510080, People&amp;apos;s Republic of China. Electronic address: luciyong@mail.sysu.edu.cn.; Epidemiology, Biostatistics and Clinical Research Centre, School of Public Health, Universite Libre de Bruxelles (ULB), Belgium.&lt;/_author_adr&gt;&lt;_created&gt;61491518&lt;/_created&gt;&lt;_date&gt;2016-03-30&lt;/_date&gt;&lt;_date_display&gt;2016 Mar 30&lt;/_date_display&gt;&lt;_db_updated&gt;PubMed&lt;/_db_updated&gt;&lt;_doi&gt;10.1016/j.psychres.2016.01.027&lt;/_doi&gt;&lt;_impact_factor&gt;   2.528&lt;/_impact_factor&gt;&lt;_isbn&gt;1872-7123 (Electronic); 0165-1781 (Linking)&lt;/_isbn&gt;&lt;_journal&gt;Psychiatry Res&lt;/_journal&gt;&lt;_keywords&gt;Adolescent; Adolescent Behavior/*psychology; Adult; Bullying/*statistics &amp;amp;amp; numerical data; Child; China/epidemiology; Crime Victims/*statistics &amp;amp;amp; numerical data; Depressive Disorder/*epidemiology; Female; Humans; Male; Risk; Sex Factors; Smoking/*epidemiology; Young AdultAdolescent; Bullying; Current smoking; Depression&lt;/_keywords&gt;&lt;_language&gt;ENG&lt;/_language&gt;&lt;_modified&gt;61744219&lt;/_modified&gt;&lt;_ori_publication&gt;Copyright (c) 2016 Elsevier Ireland Ltd. All rights reserved.&lt;/_ori_publication&gt;&lt;_pages&gt;282-9&lt;/_pages&gt;&lt;_tertiary_title&gt;Psychiatry research&lt;/_tertiary_title&gt;&lt;_type_work&gt;Journal Article; Research Support, Non-U.S. Gov&amp;apos;t&lt;/_type_work&gt;&lt;_url&gt;http://www.ncbi.nlm.nih.gov/entrez/query.fcgi?cmd=Retrieve&amp;amp;db=pubmed&amp;amp;dopt=Abstract&amp;amp;list_uids=26833280&amp;amp;query_hl=1&lt;/_url&gt;&lt;_volume&gt;237&lt;/_volume&gt;&lt;/Details&gt;&lt;Extra&gt;&lt;DBUID&gt;{B3F72E5F-0442-4E5A-9D98-614B0241D013}&lt;/DBUID&gt;&lt;/Extra&gt;&lt;/Item&gt;&lt;/References&gt;&lt;/Group&gt;&lt;/Citation&gt;_x000a_"/>
    <w:docVar w:name="NE.Ref{1D7DEB5A-5EDD-4274-9E6D-113C32F60844}" w:val=" ADDIN NE.Ref.{1D7DEB5A-5EDD-4274-9E6D-113C32F60844}&lt;Citation&gt;&lt;Group&gt;&lt;References&gt;&lt;Item&gt;&lt;ID&gt;20&lt;/ID&gt;&lt;UID&gt;{F1482609-F64F-4340-BEFB-55F7ECE3D685}&lt;/UID&gt;&lt;Title&gt;The mediating effects of coping style and resilience on the relationship between  parenting style and academic procrastination among Chinese undergraduate nursing  students: a cross-sectional study&lt;/Title&gt;&lt;Template&gt;Journal Article&lt;/Template&gt;&lt;Star&gt;0&lt;/Star&gt;&lt;Tag&gt;0&lt;/Tag&gt;&lt;Author&gt;Huang, H; Ding, Y; Liang, Y; Zhang, Y; Peng, Q; Wan, X; Chen, C&lt;/Author&gt;&lt;Year&gt;2022&lt;/Year&gt;&lt;Details&gt;&lt;_accessed&gt;65172090&lt;/_accessed&gt;&lt;_accession_num&gt;36496370&lt;/_accession_num&gt;&lt;_author_adr&gt;Institute of Nursing and Health, School of Nursing and Health, Henan University,  Kaifeng, People&amp;apos;s Republic of China.; Institute of Nursing and Health, School of Nursing and Health, Henan University,  Kaifeng, People&amp;apos;s Republic of China.; School of Business, Henan University, Kaifeng, People&amp;apos;s Republic of China.; Institute of Nursing and Health, School of Nursing and Health, Henan University,  Kaifeng, People&amp;apos;s Republic of China.; Institute of Nursing and Health, School of Nursing and Health, Henan University,  Kaifeng, People&amp;apos;s Republic of China.; Institute of Nursing and Health, School of Nursing and Health, Henan University,  Kaifeng, People&amp;apos;s Republic of China.; Institute of Nursing and Health, School of Nursing and Health, Henan University,  Kaifeng, People&amp;apos;s Republic of China. kfccr@126.com.&lt;/_author_adr&gt;&lt;_collection_scope&gt;SSCI;SCIE&lt;/_collection_scope&gt;&lt;_created&gt;65172089&lt;/_created&gt;&lt;_date&gt;64660320&lt;/_date&gt;&lt;_date_display&gt;2022 Dec 10&lt;/_date_display&gt;&lt;_db_updated&gt;PubMed&lt;/_db_updated&gt;&lt;_doi&gt;10.1186/s12912-022-01140-5&lt;/_doi&gt;&lt;_impact_factor&gt;   3.200&lt;/_impact_factor&gt;&lt;_isbn&gt;1472-6955 (Print); 1472-6955 (Electronic); 1472-6955 (Linking)&lt;/_isbn&gt;&lt;_issue&gt;1&lt;/_issue&gt;&lt;_journal&gt;BMC Nurs&lt;/_journal&gt;&lt;_keywords&gt;Coping; Nursing students; Parenting; Procrastination; Resilience&lt;/_keywords&gt;&lt;_language&gt;eng&lt;/_language&gt;&lt;_modified&gt;65172090&lt;/_modified&gt;&lt;_ori_publication&gt;(c) 2022. The Author(s).&lt;/_ori_publication&gt;&lt;_pages&gt;351&lt;/_pages&gt;&lt;_social_category&gt;护理(2)&lt;/_social_category&gt;&lt;_tertiary_title&gt;BMC nursing&lt;/_tertiary_title&gt;&lt;_type_work&gt;Journal Article&lt;/_type_work&gt;&lt;_url&gt;http://www.ncbi.nlm.nih.gov/entrez/query.fcgi?cmd=Retrieve&amp;amp;db=pubmed&amp;amp;dopt=Abstract&amp;amp;list_uids=36496370&amp;amp;query_hl=1&lt;/_url&gt;&lt;_volume&gt;21&lt;/_volume&gt;&lt;/Details&gt;&lt;Extra&gt;&lt;DBUID&gt;{866801D5-F97C-42A6-9B52-0A772648DD92}&lt;/DBUID&gt;&lt;/Extra&gt;&lt;/Item&gt;&lt;/References&gt;&lt;/Group&gt;&lt;/Citation&gt;_x000a_"/>
    <w:docVar w:name="NE.Ref{1D9947D6-2F36-4596-9A13-EAC0EB7B7D14}" w:val=" ADDIN NE.Ref.{1D9947D6-2F36-4596-9A13-EAC0EB7B7D14}&lt;Citation&gt;&lt;Group&gt;&lt;References&gt;&lt;Item&gt;&lt;ID&gt;28&lt;/ID&gt;&lt;UID&gt;{10A11AF1-3A5B-408C-9DEA-E4C8CF74EEC4}&lt;/UID&gt;&lt;Title&gt;Myopia&lt;/Title&gt;&lt;Template&gt;Journal Article&lt;/Template&gt;&lt;Star&gt;0&lt;/Star&gt;&lt;Tag&gt;0&lt;/Tag&gt;&lt;Author&gt;Morgan, I G; Ohno-Matsui, K; Saw, S M&lt;/Author&gt;&lt;Year&gt;2012&lt;/Year&gt;&lt;Details&gt;&lt;_accession_num&gt;22559900&lt;/_accession_num&gt;&lt;_author_adr&gt;ARC Centre of Excellence in Vision Science, Research School of Biology, College of Medicine, Biology and Environment, Australian National University, Canberra, Australia. ian.morgan@anu.edu.au&lt;/_author_adr&gt;&lt;_date_display&gt;2012 May 5&lt;/_date_display&gt;&lt;_date&gt;2012-05-05&lt;/_date&gt;&lt;_doi&gt;10.1016/S0140-6736(12)60272-4&lt;/_doi&gt;&lt;_isbn&gt;1474-547X (Electronic); 0140-6736 (Linking)&lt;/_isbn&gt;&lt;_issue&gt;9827&lt;/_issue&gt;&lt;_journal&gt;Lancet&lt;/_journal&gt;&lt;_language&gt;eng&lt;/_language&gt;&lt;_ori_publication&gt;Copyright (c) 2012 Elsevier Ltd. All rights reserved.&lt;/_ori_publication&gt;&lt;_pages&gt;1739-48&lt;/_pages&gt;&lt;_subject_headings&gt;Far East/epidemiology; Humans; *Myopia/diagnosis/epidemiology/etiology/physiopathology; Risk Factors&lt;/_subject_headings&gt;&lt;_tertiary_title&gt;Lancet (London, England)&lt;/_tertiary_title&gt;&lt;_type_work&gt;Journal Article; Research Support, Non-U.S. Gov&amp;apos;t; Review&lt;/_type_work&gt;&lt;_url&gt;http://www.ncbi.nlm.nih.gov/entrez/query.fcgi?cmd=Retrieve&amp;amp;db=pubmed&amp;amp;dopt=Abstract&amp;amp;list_uids=22559900&amp;amp;query_hl=1&lt;/_url&gt;&lt;_volume&gt;379&lt;/_volume&gt;&lt;_created&gt;63569806&lt;/_created&gt;&lt;_modified&gt;63569806&lt;/_modified&gt;&lt;_db_updated&gt;PubMed&lt;/_db_updated&gt;&lt;_impact_factor&gt;  60.392&lt;/_impact_factor&gt;&lt;_collection_scope&gt;SCI;SCIE&lt;/_collection_scope&gt;&lt;/Details&gt;&lt;Extra&gt;&lt;DBUID&gt;{5D4A96AE-2D4D-41F0-9DA9-F21F7ED3972F}&lt;/DBUID&gt;&lt;/Extra&gt;&lt;/Item&gt;&lt;/References&gt;&lt;/Group&gt;&lt;/Citation&gt;_x000a_"/>
    <w:docVar w:name="NE.Ref{1DD4CC37-77D0-46F2-A05D-86819817A7BD}" w:val=" ADDIN NE.Ref.{1DD4CC37-77D0-46F2-A05D-86819817A7BD}&lt;Citation&gt;&lt;Group&gt;&lt;References&gt;&lt;Item&gt;&lt;ID&gt;81&lt;/ID&gt;&lt;UID&gt;{5B8D814E-83A9-4DAE-B3E1-EB74CC61D2FF}&lt;/UID&gt;&lt;Title&gt;Effects of using WeChat-assisted perioperative care instructions for parents of pediatric patients undergoing day surgery for herniorrhaphy&lt;/Title&gt;&lt;Template&gt;Journal Article&lt;/Template&gt;&lt;Star&gt;0&lt;/Star&gt;&lt;Tag&gt;0&lt;/Tag&gt;&lt;Author&gt;Liu, J; Zheng, X; Chai, S; Lei, M; Feng, Z; Zhang, X; Lopez, V&lt;/Author&gt;&lt;Year&gt;2018&lt;/Year&gt;&lt;Details&gt;&lt;_accession_num&gt;29499997&lt;/_accession_num&gt;&lt;_author_adr&gt;Department of General Surgery, Dongfeng Hospital, Hubei University of Medicine, Shiyan, Hubei, China. Electronic address: lauheart@163.com.; Department of General Surgery, Dongfeng Hospital, Hubei University of Medicine, Shiyan, Hubei, China. Electronic address: zhengxin19740912@163.com.; College of Nursing, Hubei University of Medicine, Shiyan, Hubei, China. Electronic address: 44201040@qq.com.; College of Nursing, Hubei University of Medicine, Shiyan, Hubei, China. Electronic address: 365680322@qq.com.; Department of General Surgery, Dongfeng Hospital, Hubei University of Medicine, Shiyan, Hubei, China. Electronic address: 779557213@qq.com.; College of Nursing, Hubei University of Medicine, Shiyan, Hubei, China. Electronic address: 1040114891@qq.com.; Alice Lee Centre for Nursing Studies, Young Loo Lin School of Medicine, National  University of Singapore, Singapore. Electronic address: nurvl@nus.edu.sg.&lt;/_author_adr&gt;&lt;_date_display&gt;2018 Aug&lt;/_date_display&gt;&lt;_date&gt;2018-08-01&lt;/_date&gt;&lt;_doi&gt;10.1016/j.pec.2018.02.010&lt;/_doi&gt;&lt;_isbn&gt;1873-5134 (Electronic); 0738-3991 (Linking)&lt;/_isbn&gt;&lt;_issue&gt;8&lt;/_issue&gt;&lt;_journal&gt;Patient Educ Couns&lt;/_journal&gt;&lt;_keywords&gt;*China; *Day surgery; *Herniorrhaphy; *Inguinal hernia; *Pediatric; *Perioperative care; *WeChat&lt;/_keywords&gt;&lt;_language&gt;eng&lt;/_language&gt;&lt;_ori_publication&gt;Copyright (c) 2018 Elsevier B.V. All rights reserved.&lt;/_ori_publication&gt;&lt;_pages&gt;1433-1438&lt;/_pages&gt;&lt;_subject_headings&gt;Adult; *Ambulatory Surgical Procedures; China; Female; *Herniorrhaphy; Humans; Infant; Male; Parents/*education; Perioperative Care/*education; Postoperative Complications; Prospective Studies; Social Media&lt;/_subject_headings&gt;&lt;_tertiary_title&gt;Patient education and counseling&lt;/_tertiary_title&gt;&lt;_type_work&gt;Journal Article; Randomized Controlled Trial&lt;/_type_work&gt;&lt;_url&gt;http://www.ncbi.nlm.nih.gov/entrez/query.fcgi?cmd=Retrieve&amp;amp;db=pubmed&amp;amp;dopt=Abstract&amp;amp;list_uids=29499997&amp;amp;query_hl=1&lt;/_url&gt;&lt;_volume&gt;101&lt;/_volume&gt;&lt;_created&gt;63607257&lt;/_created&gt;&lt;_modified&gt;63607258&lt;/_modified&gt;&lt;_db_updated&gt;PubMed&lt;/_db_updated&gt;&lt;_impact_factor&gt;   2.607&lt;/_impact_factor&gt;&lt;_collection_scope&gt;SCIE;SSCI&lt;/_collection_scope&gt;&lt;/Details&gt;&lt;Extra&gt;&lt;DBUID&gt;{5D4A96AE-2D4D-41F0-9DA9-F21F7ED3972F}&lt;/DBUID&gt;&lt;/Extra&gt;&lt;/Item&gt;&lt;/References&gt;&lt;/Group&gt;&lt;/Citation&gt;_x000a_"/>
    <w:docVar w:name="NE.Ref{1DE1D836-8AAE-446D-AEB4-693B28C03194}" w:val=" ADDIN NE.Ref.{1DE1D836-8AAE-446D-AEB4-693B28C03194}&lt;Citation&gt;&lt;Group&gt;&lt;References&gt;&lt;Item&gt;&lt;ID&gt;1123&lt;/ID&gt;&lt;UID&gt;{CC679FB1-7135-4A1B-8878-7A12F498E2EE}&lt;/UID&gt;&lt;Title&gt;济南在校高中生体质情况与生活事件相关性分析&lt;/Title&gt;&lt;Template&gt;Journal Article&lt;/Template&gt;&lt;Star&gt;0&lt;/Star&gt;&lt;Tag&gt;0&lt;/Tag&gt;&lt;Author&gt;王季馨; 李天滋; 邴秀阳; 徐明月; 张可&lt;/Author&gt;&lt;Year&gt;2017&lt;/Year&gt;&lt;Details&gt;&lt;_author_adr&gt;山东省实验中学高一18班;山东中医药大学中医学院;&lt;/_author_adr&gt;&lt;_db_provider&gt;CNKI&lt;/_db_provider&gt;&lt;_doi&gt;10.16659/j.cnki.1672-5654.2017.19.166&lt;/_doi&gt;&lt;_isbn&gt;1672-5654&lt;/_isbn&gt;&lt;_issue&gt;19&lt;/_issue&gt;&lt;_journal&gt;中国卫生产业&lt;/_journal&gt;&lt;_keywords&gt;高中生;中医体质;生活事件;相关性研究&lt;/_keywords&gt;&lt;_pages&gt;166-168&lt;/_pages&gt;&lt;_url&gt;https://link.cnki.net/doi/10.16659/j.cnki.1672-5654.2017.19.166&lt;/_url&gt;&lt;_volume&gt;14&lt;/_volume&gt;&lt;_created&gt;65174087&lt;/_created&gt;&lt;_modified&gt;65174087&lt;/_modified&gt;&lt;_db_updated&gt;CNKI - Reference&lt;/_db_updated&gt;&lt;_translated_author&gt;Wang, Jixin;Li, Tianzi;Bing, Xiuyang;Xu, Mingyue;Zhang, Ke&lt;/_translated_author&gt;&lt;/Details&gt;&lt;Extra&gt;&lt;DBUID&gt;{F96A950B-833F-4880-A151-76DA2D6A2879}&lt;/DBUID&gt;&lt;/Extra&gt;&lt;/Item&gt;&lt;/References&gt;&lt;/Group&gt;&lt;/Citation&gt;_x000a_"/>
    <w:docVar w:name="NE.Ref{1DEDA493-476B-46AD-AEB9-C524DCDAD2CE}" w:val=" ADDIN NE.Ref.{1DEDA493-476B-46AD-AEB9-C524DCDAD2CE}&lt;Citation&gt;&lt;Group&gt;&lt;References&gt;&lt;Item&gt;&lt;ID&gt;39&lt;/ID&gt;&lt;UID&gt;{C978B967-3542-43EC-97B5-5878A6F3FB11}&lt;/UID&gt;&lt;Title&gt;综合干预对儿童青少年近视防控作用的研究&lt;/Title&gt;&lt;Template&gt;Journal Article&lt;/Template&gt;&lt;Star&gt;0&lt;/Star&gt;&lt;Tag&gt;0&lt;/Tag&gt;&lt;Author&gt;马灵灵; 郑秀英; 马晶; 教传华&lt;/Author&gt;&lt;Year&gt;2020&lt;/Year&gt;&lt;Details&gt;&lt;_author_aff&gt;黑龙江省牡丹江医学院附属第二医院;&lt;/_author_aff&gt;&lt;_date&gt;2020-09-01&lt;/_date&gt;&lt;_db_provider&gt;CNKI: 期刊&lt;/_db_provider&gt;&lt;_issue&gt;09&lt;/_issue&gt;&lt;_journal&gt;中国眼镜科技杂志&lt;/_journal&gt;&lt;_keywords&gt;青少年近视;发病率;儿童近视;综合干预;防控作用;&lt;/_keywords&gt;&lt;_pages&gt;116-117&lt;/_pages&gt;&lt;_url&gt;http://kns.cnki.net/KCMS/detail/detail.aspx?FileName=YJKJ202009043&amp;amp;DbName=CJFQ2020&lt;/_url&gt;&lt;_created&gt;63569942&lt;/_created&gt;&lt;_modified&gt;63569943&lt;/_modified&gt;&lt;_db_updated&gt;CNKI - Reference&lt;/_db_updated&gt;&lt;_translated_author&gt;Ma, Lingling;Zheng, Xiuying;Ma, Jing;Jiao, Chuanhua&lt;/_translated_author&gt;&lt;/Details&gt;&lt;Extra&gt;&lt;DBUID&gt;{5D4A96AE-2D4D-41F0-9DA9-F21F7ED3972F}&lt;/DBUID&gt;&lt;/Extra&gt;&lt;/Item&gt;&lt;/References&gt;&lt;/Group&gt;&lt;/Citation&gt;_x000a_"/>
    <w:docVar w:name="NE.Ref{1DF6E6EB-0EEF-4FB0-AD95-CF008348C806}" w:val=" ADDIN NE.Ref.{1DF6E6EB-0EEF-4FB0-AD95-CF008348C806}&lt;Citation&gt;&lt;Group&gt;&lt;References&gt;&lt;Item&gt;&lt;ID&gt;4&lt;/ID&gt;&lt;UID&gt;{6BDC78AA-C0B6-4218-A92C-C749DD18E9A1}&lt;/UID&gt;&lt;Title&gt;学生心理危机预防与干预的团队建设——以上海市徐汇区为例&lt;/Title&gt;&lt;Template&gt;Journal Article&lt;/Template&gt;&lt;Star&gt;0&lt;/Star&gt;&lt;Tag&gt;0&lt;/Tag&gt;&lt;Author&gt;马晓燕&lt;/Author&gt;&lt;Year&gt;2020&lt;/Year&gt;&lt;Details&gt;&lt;_language&gt;Chinese&lt;/_language&gt;&lt;_created&gt;64657314&lt;/_created&gt;&lt;_modified&gt;64657314&lt;/_modified&gt;&lt;_url&gt;https://kns.cnki.net/kcms/detail/detail.aspx?FileName=JAOI202056009&amp;amp;DbName=CJFN2020&lt;/_url&gt;&lt;_journal&gt;江苏教育&lt;/_journal&gt;&lt;_issue&gt;56&lt;/_issue&gt;&lt;_pages&gt;11-13&lt;/_pages&gt;&lt;_cited_count&gt;1&lt;/_cited_count&gt;&lt;_date&gt;63404640&lt;/_date&gt;&lt;_keywords&gt;心理危机;预防干预;团队建设&lt;/_keywords&gt;&lt;_author_aff&gt;上海市徐汇区未成年人心理健康辅导中心;&lt;/_author_aff&gt;&lt;_accessed&gt;64657314&lt;/_accessed&gt;&lt;_db_updated&gt;CNKI - Reference&lt;/_db_updated&gt;&lt;_translated_author&gt;Ma, Xiaoyan&lt;/_translated_author&gt;&lt;/Details&gt;&lt;Extra&gt;&lt;DBUID&gt;{6E48EAE8-43FC-4F6C-BB7C-72258D8E624A}&lt;/DBUID&gt;&lt;/Extra&gt;&lt;/Item&gt;&lt;/References&gt;&lt;/Group&gt;&lt;/Citation&gt;_x000a_"/>
    <w:docVar w:name="NE.Ref{1E039392-3C97-4382-BA4A-4662172028EF}" w:val=" ADDIN NE.Ref.{1E039392-3C97-4382-BA4A-4662172028EF}"/>
    <w:docVar w:name="NE.Ref{1E1B3FF3-ECE0-4E74-9C2F-73507C464AC7}" w:val=" ADDIN NE.Ref.{1E1B3FF3-ECE0-4E74-9C2F-73507C464AC7}&lt;Citation&gt;&lt;Group&gt;&lt;References&gt;&lt;Item&gt;&lt;ID&gt;4074&lt;/ID&gt;&lt;UID&gt;{C515870A-09F7-474D-A793-28C733F623FD}&lt;/UID&gt;&lt;Title&gt;Gender Stereotypes and Discrimination: How Sexism Impacts Development&lt;/Title&gt;&lt;Template&gt;Journal Article&lt;/Template&gt;&lt;Star&gt;0&lt;/Star&gt;&lt;Tag&gt;0&lt;/Tag&gt;&lt;Author&gt;Brown, C S; Stone, E A&lt;/Author&gt;&lt;Year&gt;2016&lt;/Year&gt;&lt;Details&gt;&lt;_accession_num&gt;26956071&lt;/_accession_num&gt;&lt;_author_adr&gt;University of Kentucky, Lexington, KY, United States. Electronic address:  christia.brown@uky.edu.; University of Kentucky, Lexington, KY, United States.&lt;/_author_adr&gt;&lt;_created&gt;64937586&lt;/_created&gt;&lt;_date&gt;2016-01-20&lt;/_date&gt;&lt;_date_display&gt;2016&lt;/_date_display&gt;&lt;_doi&gt;10.1016/bs.acdb.2015.11.001&lt;/_doi&gt;&lt;_impact_factor&gt;   3.531&lt;/_impact_factor&gt;&lt;_isbn&gt;0065-2407 (Print); 0065-2407 (Linking)&lt;/_isbn&gt;&lt;_journal&gt;Adv Child Dev Behav&lt;/_journal&gt;&lt;_keywords&gt;Discrimination; Gender stereotypes; STEM; Sexual harassment; Sexualization&lt;/_keywords&gt;&lt;_language&gt;eng&lt;/_language&gt;&lt;_modified&gt;65118883&lt;/_modified&gt;&lt;_ori_publication&gt;© 2016 Elsevier Inc. All rights reserved.&lt;/_ori_publication&gt;&lt;_pages&gt;105-33&lt;/_pages&gt;&lt;_social_category&gt;心理学：发育(3)&lt;/_social_category&gt;&lt;_subject_headings&gt;Adolescent; *Adolescent Development; Bullying; Child; *Child Development; Female; *Gender Identity; Humans; Male; Peer Group; Schools; *Sexism; Sexual Harassment; Social Perception; *Stereotyping&lt;/_subject_headings&gt;&lt;_tertiary_title&gt;Advances in child development and behavior&lt;/_tertiary_title&gt;&lt;_type_work&gt;Journal Article; Review&lt;/_type_work&gt;&lt;_url&gt;http://www.ncbi.nlm.nih.gov/entrez/query.fcgi?cmd=Retrieve&amp;amp;db=pubmed&amp;amp;dopt=Abstract&amp;amp;list_uids=26956071&amp;amp;query_hl=1&lt;/_url&gt;&lt;_volume&gt;50&lt;/_volume&gt;&lt;/Details&gt;&lt;Extra&gt;&lt;DBUID&gt;{93870BB0-CAEF-4F07-AAE0-DA131E288E28}&lt;/DBUID&gt;&lt;/Extra&gt;&lt;/Item&gt;&lt;/References&gt;&lt;/Group&gt;&lt;/Citation&gt;_x000a_"/>
    <w:docVar w:name="NE.Ref{1E1B92AA-1E40-465B-AA32-98D4F8C6BA67}" w:val=" ADDIN NE.Ref.{1E1B92AA-1E40-465B-AA32-98D4F8C6BA67}&lt;Citation&gt;&lt;Group&gt;&lt;References&gt;&lt;Item&gt;&lt;ID&gt;93&lt;/ID&gt;&lt;UID&gt;{EF1EC960-335D-427E-A12F-AC22426EB88F}&lt;/UID&gt;&lt;Title&gt;童年期正性与负性经历对中小学生焦虑抑郁的影响及炎症负荷的中介效应研究&lt;/Title&gt;&lt;Template&gt;Thesis&lt;/Template&gt;&lt;Star&gt;0&lt;/Star&gt;&lt;Tag&gt;0&lt;/Tag&gt;&lt;Author&gt;屈光波&lt;/Author&gt;&lt;Year&gt;2023&lt;/Year&gt;&lt;Details&gt;&lt;_url&gt;https://kns.cnki.net/kcms2/article/abstract?v=TzO8JwpG6uhBh2e7c3c1aTOeuP9NllyutQeDNv_N6BJPtREkAUhw-7V4dFecl2K3jjLtjkO1fNcZ5RLzj6Sm61Y-jsYKHTQmaTux7HRSdgy103JpaB7o7_6FvGuS38gOCcoq89M72hk=&amp;amp;uniplatform=NZKPT&amp;amp;language=CHS&lt;/_url&gt;&lt;_keywords&gt;童年期负性经历;童年期正性经历;炎症因子;焦虑抑郁;青少年&lt;/_keywords&gt;&lt;_issue&gt;01&lt;/_issue&gt;&lt;_publisher&gt;安徽医科大学&lt;/_publisher&gt;&lt;_tertiary_author&gt;孙业桓&lt;/_tertiary_author&gt;&lt;_volume&gt;博士&lt;/_volume&gt;&lt;_reviewed_item&gt;2022-03-01&lt;/_reviewed_item&gt;&lt;_created&gt;65181759&lt;/_created&gt;&lt;_modified&gt;65181759&lt;/_modified&gt;&lt;_translated_author&gt;Qu, Guang bo&lt;/_translated_author&gt;&lt;_translated_tertiary_author&gt;Sun, Ye huan&lt;/_translated_tertiary_author&gt;&lt;/Details&gt;&lt;Extra&gt;&lt;DBUID&gt;{866801D5-F97C-42A6-9B52-0A772648DD92}&lt;/DBUID&gt;&lt;/Extra&gt;&lt;/Item&gt;&lt;/References&gt;&lt;/Group&gt;&lt;/Citation&gt;_x000a_"/>
    <w:docVar w:name="NE.Ref{1E3D1F9A-8136-4602-828A-2AE5EB16B1D1}" w:val=" ADDIN NE.Ref.{1E3D1F9A-8136-4602-828A-2AE5EB16B1D1}&lt;Citation&gt;&lt;Group&gt;&lt;References&gt;&lt;Item&gt;&lt;ID&gt;751&lt;/ID&gt;&lt;UID&gt;{D7641900-5498-496E-8FCD-3073B813CE44}&lt;/UID&gt;&lt;Title&gt;从工业化国家和中国台湾地区实践看我国学校卫生保健人员队伍建设&lt;/Title&gt;&lt;Template&gt;Journal Article&lt;/Template&gt;&lt;Star&gt;0&lt;/Star&gt;&lt;Tag&gt;0&lt;/Tag&gt;&lt;Author&gt;史慧静&lt;/Author&gt;&lt;Year&gt;2015&lt;/Year&gt;&lt;Details&gt;&lt;_accessed&gt;64192131&lt;/_accessed&gt;&lt;_author_aff&gt;复旦大学公共卫生学院/健康风险预警治理协同创新中心;&lt;/_author_aff&gt;&lt;_cited_count&gt;10&lt;/_cited_count&gt;&lt;_collection_scope&gt;PKU&lt;/_collection_scope&gt;&lt;_created&gt;64192105&lt;/_created&gt;&lt;_date&gt;2015-12-25&lt;/_date&gt;&lt;_db_updated&gt;CNKI - Reference&lt;/_db_updated&gt;&lt;_issue&gt;12&lt;/_issue&gt;&lt;_journal&gt;中国学校卫生&lt;/_journal&gt;&lt;_keywords&gt;工业;卫生;卫生保健提供;能力建设&lt;/_keywords&gt;&lt;_modified&gt;64193583&lt;/_modified&gt;&lt;_pages&gt;1764-1767+1770&lt;/_pages&gt;&lt;_url&gt;https://kns.cnki.net/kcms/detail/detail.aspx?FileName=XIWS201512005&amp;amp;DbName=CJFQ2015&lt;/_url&gt;&lt;_volume&gt;36&lt;/_volume&gt;&lt;_translated_author&gt;Shi, Huijing&lt;/_translated_author&gt;&lt;/Details&gt;&lt;Extra&gt;&lt;DBUID&gt;{F96A950B-833F-4880-A151-76DA2D6A2879}&lt;/DBUID&gt;&lt;/Extra&gt;&lt;/Item&gt;&lt;/References&gt;&lt;/Group&gt;&lt;/Citation&gt;_x000a_"/>
    <w:docVar w:name="NE.Ref{1E405D20-7FC8-4C36-A334-1DC1E571FA7D}" w:val=" ADDIN NE.Ref.{1E405D20-7FC8-4C36-A334-1DC1E571FA7D}&lt;Citation&gt;&lt;Group&gt;&lt;References&gt;&lt;Item&gt;&lt;ID&gt;106&lt;/ID&gt;&lt;UID&gt;{A07A3344-1461-469F-9A08-C9E3309F12CD}&lt;/UID&gt;&lt;Title&gt;国际性教育技术指导纲要-0720&lt;/Title&gt;&lt;Template&gt;Journal Article&lt;/Template&gt;&lt;Star&gt;0&lt;/Star&gt;&lt;Tag&gt;0&lt;/Tag&gt;&lt;Author/&gt;&lt;Year&gt;0&lt;/Year&gt;&lt;Details&gt;&lt;_accessed&gt;64645224&lt;/_accessed&gt;&lt;_created&gt;64645224&lt;/_created&gt;&lt;_modified&gt;64645224&lt;/_modified&gt;&lt;/Details&gt;&lt;Extra&gt;&lt;DBUID&gt;{725D76A1-09CB-4550-9760-2CAB276F575A}&lt;/DBUID&gt;&lt;/Extra&gt;&lt;/Item&gt;&lt;/References&gt;&lt;/Group&gt;&lt;/Citation&gt;_x000a_"/>
    <w:docVar w:name="NE.Ref{1E71D697-FEE2-4794-A95D-7D4CE86B0DCE}" w:val=" ADDIN NE.Ref.{1E71D697-FEE2-4794-A95D-7D4CE86B0DCE}&lt;Citation&gt;&lt;Group&gt;&lt;References&gt;&lt;Item&gt;&lt;ID&gt;2134&lt;/ID&gt;&lt;UID&gt;{D9FF34F4-5694-428A-B92F-169D5E1484E9}&lt;/UID&gt;&lt;Title&gt;上海小学生视力保健行为流行特点及干预探索研究&lt;/Title&gt;&lt;Template&gt;Thesis&lt;/Template&gt;&lt;Star&gt;0&lt;/Star&gt;&lt;Tag&gt;0&lt;/Tag&gt;&lt;Author&gt;谭晖&lt;/Author&gt;&lt;Year&gt;2010&lt;/Year&gt;&lt;Details&gt;&lt;_accessed&gt;61136094&lt;/_accessed&gt;&lt;_created&gt;61136094&lt;/_created&gt;&lt;_db_provider&gt;CNKI: 博士&lt;/_db_provider&gt;&lt;_db_updated&gt;CNKI - Reference&lt;/_db_updated&gt;&lt;_keywords&gt;学生;近视;视力保健;行为;流行特点;干预研究&lt;/_keywords&gt;&lt;_modified&gt;63560662&lt;/_modified&gt;&lt;_pages&gt;180&lt;/_pages&gt;&lt;_publisher&gt;复旦大学&lt;/_publisher&gt;&lt;_tertiary_author&gt;汪玲;钱序;王克利&lt;/_tertiary_author&gt;&lt;_url&gt;http://www.cnki.net/KCMS/detail/detail.aspx?FileName=2010194479.nh&amp;amp;DbName=CDFD2010&lt;/_url&gt;&lt;_volume&gt;博士&lt;/_volume&gt;&lt;_translated_author&gt;Tan, Hui&lt;/_translated_author&gt;&lt;_translated_tertiary_author&gt;Wang, Ling;Qian, Xu;Wang, Keli&lt;/_translated_tertiary_author&gt;&lt;/Details&gt;&lt;Extra&gt;&lt;DBUID&gt;{B3F72E5F-0442-4E5A-9D98-614B0241D013}&lt;/DBUID&gt;&lt;/Extra&gt;&lt;/Item&gt;&lt;/References&gt;&lt;/Group&gt;&lt;/Citation&gt;_x000a_"/>
    <w:docVar w:name="NE.Ref{1E995024-0D68-4AE6-9617-A58AFC12B1E3}" w:val=" ADDIN NE.Ref.{1E995024-0D68-4AE6-9617-A58AFC12B1E3}&lt;Citation&gt;&lt;Group&gt;&lt;References&gt;&lt;Item&gt;&lt;ID&gt;16&lt;/ID&gt;&lt;UID&gt;{55043353-B1EE-4EED-9FD6-254ECA0F9CB4}&lt;/UID&gt;&lt;Title&gt;卫生与教育部门联合开展预防近视健康教育干预模式探讨&lt;/Title&gt;&lt;Template&gt;Journal Article&lt;/Template&gt;&lt;Star&gt;0&lt;/Star&gt;&lt;Tag&gt;0&lt;/Tag&gt;&lt;Author&gt;黄佩贞; 张弛; 郭坚明; 栾玉明; 潘捷云&lt;/Author&gt;&lt;Year&gt;2010&lt;/Year&gt;&lt;Details&gt;&lt;_author_aff&gt;广东省广州市海珠区疾病预防控制中心;&lt;/_author_aff&gt;&lt;_date&gt;2010-01-25&lt;/_date&gt;&lt;_db_provider&gt;CNKI: 期刊&lt;/_db_provider&gt;&lt;_issue&gt;01&lt;/_issue&gt;&lt;_journal&gt;中国学校卫生&lt;/_journal&gt;&lt;_keywords&gt;近视;健康教育;健康知识;态度;实践;干预性研究;学生&lt;/_keywords&gt;&lt;_pages&gt;30-31+33&lt;/_pages&gt;&lt;_url&gt;http://kns.cnki.net/KCMS/detail/detail.aspx?FileName=XIWS201001018&amp;amp;DbName=CJFQ2010&lt;/_url&gt;&lt;_volume&gt;31&lt;/_volume&gt;&lt;_created&gt;63569418&lt;/_created&gt;&lt;_modified&gt;63569418&lt;/_modified&gt;&lt;_db_updated&gt;CNKI - Reference&lt;/_db_updated&gt;&lt;_collection_scope&gt;PKU&lt;/_collection_scope&gt;&lt;_translated_author&gt;Huang, Peizhen;Zhang, Chi;Guo, Jianming;Luan, Yuming;Pan, Jieyun&lt;/_translated_author&gt;&lt;/Details&gt;&lt;Extra&gt;&lt;DBUID&gt;{5D4A96AE-2D4D-41F0-9DA9-F21F7ED3972F}&lt;/DBUID&gt;&lt;/Extra&gt;&lt;/Item&gt;&lt;/References&gt;&lt;/Group&gt;&lt;Group&gt;&lt;References&gt;&lt;Item&gt;&lt;ID&gt;17&lt;/ID&gt;&lt;UID&gt;{1A88DB79-C612-41EC-9BB2-54F9A33A3C04}&lt;/UID&gt;&lt;Title&gt;青少年近视综合防控的基本原则与对策&lt;/Title&gt;&lt;Template&gt;Journal Article&lt;/Template&gt;&lt;Star&gt;0&lt;/Star&gt;&lt;Tag&gt;0&lt;/Tag&gt;&lt;Author&gt;廖文科&lt;/Author&gt;&lt;Year&gt;2008&lt;/Year&gt;&lt;Details&gt;&lt;_author_aff&gt;中南大学湘雅医学院 2005级在读博士生;湖南长沙410078 教育部体育卫生与艺术教育司&lt;/_author_aff&gt;&lt;_date&gt;2008-05-25&lt;/_date&gt;&lt;_db_provider&gt;CNKI: 期刊&lt;/_db_provider&gt;&lt;_issue&gt;05&lt;/_issue&gt;&lt;_journal&gt;中国学校卫生&lt;/_journal&gt;&lt;_keywords&gt;近视;综合预防;健康教育;青少年&lt;/_keywords&gt;&lt;_pages&gt;385-387&lt;/_pages&gt;&lt;_url&gt;http://kns.cnki.net/KCMS/detail/detail.aspx?FileName=XIWS200805000&amp;amp;DbName=CJFQ2008&lt;/_url&gt;&lt;_created&gt;63569451&lt;/_created&gt;&lt;_modified&gt;63569451&lt;/_modified&gt;&lt;_db_updated&gt;CNKI - Reference&lt;/_db_updated&gt;&lt;_collection_scope&gt;PKU&lt;/_collection_scope&gt;&lt;_translated_author&gt;Liao, Wenke&lt;/_translated_author&gt;&lt;/Details&gt;&lt;Extra&gt;&lt;DBUID&gt;{5D4A96AE-2D4D-41F0-9DA9-F21F7ED3972F}&lt;/DBUID&gt;&lt;/Extra&gt;&lt;/Item&gt;&lt;/References&gt;&lt;/Group&gt;&lt;/Citation&gt;_x000a_"/>
    <w:docVar w:name="NE.Ref{1E9D8730-9B42-48DC-99B4-4CAC34377A77}" w:val=" ADDIN NE.Ref.{1E9D8730-9B42-48DC-99B4-4CAC34377A77}&lt;Citation&gt;&lt;Group&gt;&lt;References&gt;&lt;Item&gt;&lt;ID&gt;1&lt;/ID&gt;&lt;UID&gt;{BD712360-C6CE-485C-83C1-FE7C001B770D}&lt;/UID&gt;&lt;Title&gt;北京市教育委员会 北京市卫生健康委员会关于组织开展中小学生心理体检与心理危机干预试点工作的通知&lt;/Title&gt;&lt;Template&gt;Web Page&lt;/Template&gt;&lt;Star&gt;0&lt;/Star&gt;&lt;Tag&gt;0&lt;/Tag&gt;&lt;Author&gt;北京市教育委员会&lt;/Author&gt;&lt;Year&gt;2022&lt;/Year&gt;&lt;Details&gt;&lt;_date&gt;-30240&lt;/_date&gt;&lt;_pages&gt;6&lt;/_pages&gt;&lt;_num_words&gt;2674&lt;/_num_words&gt;&lt;_created&gt;64656852&lt;/_created&gt;&lt;_modified&gt;64656862&lt;/_modified&gt;&lt;_accessed&gt;64656862&lt;/_accessed&gt;&lt;_url&gt;http://www.beijing.gov.cn/zhengce/gfxwj/sj/202009/t20200924_2089652.html&lt;/_url&gt;&lt;_volume&gt;2022&lt;/_volume&gt;&lt;_issue&gt;2022/12/7&lt;/_issue&gt;&lt;_translated_author&gt;Bei, Jingshijiaoyuweiyuanhui&lt;/_translated_author&gt;&lt;/Details&gt;&lt;Extra&gt;&lt;DBUID&gt;{6E48EAE8-43FC-4F6C-BB7C-72258D8E624A}&lt;/DBUID&gt;&lt;/Extra&gt;&lt;/Item&gt;&lt;/References&gt;&lt;/Group&gt;&lt;/Citation&gt;_x000a_"/>
    <w:docVar w:name="NE.Ref{1EC07AFE-0452-498D-9631-DACB269B154B}" w:val=" ADDIN NE.Ref.{1EC07AFE-0452-498D-9631-DACB269B154B}&lt;Citation&gt;&lt;Group&gt;&lt;References&gt;&lt;Item&gt;&lt;ID&gt;55&lt;/ID&gt;&lt;UID&gt;{7C56F280-AEB9-4655-B745-961AFB0B2186}&lt;/UID&gt;&lt;Title&gt;Specific characteristics of suicide in China&lt;/Title&gt;&lt;Template&gt;Journal Article&lt;/Template&gt;&lt;Star&gt;0&lt;/Star&gt;&lt;Tag&gt;0&lt;/Tag&gt;&lt;Author&gt;Qin, P; Mortensen, P B&lt;/Author&gt;&lt;Year&gt;2001&lt;/Year&gt;&lt;Details&gt;&lt;_accession_num&gt;WOS:000166989400007&lt;/_accession_num&gt;&lt;_cited_count&gt;84&lt;/_cited_count&gt;&lt;_date_display&gt;2001, FEB 2001&lt;/_date_display&gt;&lt;_doi&gt;10.1034/j.1600-0447.2001.00008.x&lt;/_doi&gt;&lt;_isbn&gt;0001-690X&lt;/_isbn&gt;&lt;_issue&gt;2&lt;/_issue&gt;&lt;_journal&gt;ACTA PSYCHIATRICA SCANDINAVICA&lt;/_journal&gt;&lt;_pages&gt;117-121&lt;/_pages&gt;&lt;_url&gt;http://gateway.isiknowledge.com/gateway/Gateway.cgi?GWVersion=2&amp;amp;SrcAuth=AegeanSoftware&amp;amp;SrcApp=NoteExpress&amp;amp;DestLinkType=FullRecord&amp;amp;DestApp=WOS&amp;amp;KeyUT=000166989400007&lt;/_url&gt;&lt;_volume&gt;103&lt;/_volume&gt;&lt;_created&gt;62570277&lt;/_created&gt;&lt;_modified&gt;62570277&lt;/_modified&gt;&lt;_db_provider&gt;ISI&lt;/_db_provider&gt;&lt;_db_updated&gt;Web of Science-All&lt;/_db_updated&gt;&lt;_impact_factor&gt;   4.984&lt;/_impact_factor&gt;&lt;_collection_scope&gt;SCI;SCIE;SSCI;&lt;/_collection_scope&gt;&lt;/Details&gt;&lt;Extra&gt;&lt;DBUID&gt;{1298737D-6330-4780-9F08-2412F22521A4}&lt;/DBUID&gt;&lt;/Extra&gt;&lt;/Item&gt;&lt;/References&gt;&lt;/Group&gt;&lt;/Citation&gt;_x000a_"/>
    <w:docVar w:name="NE.Ref{1F0E1B3F-9787-4834-875C-33D156EE3184}" w:val=" ADDIN NE.Ref.{1F0E1B3F-9787-4834-875C-33D156EE3184}&lt;Citation&gt;&lt;Group&gt;&lt;References&gt;&lt;Item&gt;&lt;ID&gt;419&lt;/ID&gt;&lt;UID&gt;{6DC9A103-9DCF-455F-B102-E58051AD313A}&lt;/UID&gt;&lt;Title&gt;Substance use in the US college-age population: differences according to educational status and living arrangement&lt;/Title&gt;&lt;Template&gt;Journal Article&lt;/Template&gt;&lt;Star&gt;0&lt;/Star&gt;&lt;Tag&gt;0&lt;/Tag&gt;&lt;Author&gt;Gfroerer, J C; Greenblatt, J C; Wright, D A&lt;/Author&gt;&lt;Year&gt;1997&lt;/Year&gt;&lt;Details&gt;&lt;_accession_num&gt;9065228&lt;/_accession_num&gt;&lt;_author_adr&gt;Office of Applied Studies, Substance Abuse and Mental Health Services Administration, Rockville, Md 20857, USA.&lt;/_author_adr&gt;&lt;_date_display&gt;1997 Jan&lt;/_date_display&gt;&lt;_date&gt;1997-01-01&lt;/_date&gt;&lt;_isbn&gt;0090-0036 (Print); 0090-0036 (Linking)&lt;/_isbn&gt;&lt;_issue&gt;1&lt;/_issue&gt;&lt;_journal&gt;Am J Public Health&lt;/_journal&gt;&lt;_keywords&gt;Adolescent; Adult; *Educational Status; Health Surveys; Humans; Logistic Models; Predictive Value of Tests; *Residence Characteristics; *Student Dropouts; *Students; Substance-Related Disorders/*etiology; Surveys and Questionnaires; United States; *Universities&lt;/_keywords&gt;&lt;_language&gt;eng&lt;/_language&gt;&lt;_pages&gt;62-5&lt;/_pages&gt;&lt;_tertiary_title&gt;American journal of public health&lt;/_tertiary_title&gt;&lt;_type_work&gt;Comparative Study; Journal Article&lt;/_type_work&gt;&lt;_url&gt;http://www.ncbi.nlm.nih.gov/entrez/query.fcgi?cmd=Retrieve&amp;amp;db=pubmed&amp;amp;dopt=Abstract&amp;amp;list_uids=9065228&amp;amp;query_hl=1&lt;/_url&gt;&lt;_volume&gt;87&lt;/_volume&gt;&lt;_created&gt;61842030&lt;/_created&gt;&lt;_modified&gt;61842031&lt;/_modified&gt;&lt;_db_updated&gt;PubMed&lt;/_db_updated&gt;&lt;_impact_factor&gt;   3.858&lt;/_impact_factor&gt;&lt;_collection_scope&gt;SCI;SCIE;SSCI;&lt;/_collection_scope&gt;&lt;/Details&gt;&lt;Extra&gt;&lt;DBUID&gt;{F96A950B-833F-4880-A151-76DA2D6A2879}&lt;/DBUID&gt;&lt;/Extra&gt;&lt;/Item&gt;&lt;/References&gt;&lt;/Group&gt;&lt;Group&gt;&lt;References&gt;&lt;Item&gt;&lt;ID&gt;420&lt;/ID&gt;&lt;UID&gt;{E69FB2A4-1BC8-4F32-BC39-568590A6D488}&lt;/UID&gt;&lt;Title&gt;Substance use in Portuguese and Spanish adolescents: highlights from differences, similarities and moderating effects&lt;/Title&gt;&lt;Template&gt;Journal Article&lt;/Template&gt;&lt;Star&gt;0&lt;/Star&gt;&lt;Tag&gt;0&lt;/Tag&gt;&lt;Author&gt;Simoes, C; Matos, M G; Moreno, C; Rivera, F; Batista-Foguet, J M; Simons-Morton, B&lt;/Author&gt;&lt;Year&gt;2012&lt;/Year&gt;&lt;Details&gt;&lt;_accession_num&gt;23156911&lt;/_accession_num&gt;&lt;_author_adr&gt;Faculdade de Motricidade Humana, Universidade Tecnica de Lisboa, Estrada da Costa 1495-688, Cruz Quebrada, Portugal. csimoes@fmh.utl.pt&lt;/_author_adr&gt;&lt;_date_display&gt;2012 Nov&lt;/_date_display&gt;&lt;_date&gt;2012-11-01&lt;/_date&gt;&lt;_isbn&gt;1138-7416 (Print); 1138-7416 (Linking)&lt;/_isbn&gt;&lt;_issue&gt;3&lt;/_issue&gt;&lt;_journal&gt;Span J Psychol&lt;/_journal&gt;&lt;_keywords&gt;Adolescent; Adolescent Behavior/*psychology; Alcoholism/epidemiology; Child; Cross-Cultural Comparison; Female; Health Surveys; Humans; Interpersonal Relations; Male; Marijuana Abuse/epidemiology; Models, Statistical; Personal Satisfaction; Portugal/epidemiology; Schools; Smoking/epidemiology; Social Environment; Spain/epidemiology; Substance-Related Disorders/*epidemiology; Surveys and Questionnaires; World Health Organization&lt;/_keywords&gt;&lt;_language&gt;eng&lt;/_language&gt;&lt;_pages&gt;1024-37&lt;/_pages&gt;&lt;_tertiary_title&gt;The Spanish journal of psychology&lt;/_tertiary_title&gt;&lt;_type_work&gt;Comparative Study; Journal Article&lt;/_type_work&gt;&lt;_url&gt;http://www.ncbi.nlm.nih.gov/entrez/query.fcgi?cmd=Retrieve&amp;amp;db=pubmed&amp;amp;dopt=Abstract&amp;amp;list_uids=23156911&amp;amp;query_hl=1&lt;/_url&gt;&lt;_volume&gt;15&lt;/_volume&gt;&lt;_created&gt;61842037&lt;/_created&gt;&lt;_modified&gt;61842038&lt;/_modified&gt;&lt;_db_updated&gt;PubMed&lt;/_db_updated&gt;&lt;_impact_factor&gt;   0.502&lt;/_impact_factor&gt;&lt;/Details&gt;&lt;Extra&gt;&lt;DBUID&gt;{F96A950B-833F-4880-A151-76DA2D6A2879}&lt;/DBUID&gt;&lt;/Extra&gt;&lt;/Item&gt;&lt;/References&gt;&lt;/Group&gt;&lt;Group&gt;&lt;References&gt;&lt;Item&gt;&lt;ID&gt;421&lt;/ID&gt;&lt;UID&gt;{1D2DB710-57F4-43AA-BAEF-F88A08B9A5F0}&lt;/UID&gt;&lt;Title&gt;Prevalence of illicit drug use in young Australian women, patterns of use and associated risk factors&lt;/Title&gt;&lt;Template&gt;Journal Article&lt;/Template&gt;&lt;Star&gt;0&lt;/Star&gt;&lt;Tag&gt;0&lt;/Tag&gt;&lt;Author&gt;Turner, C; Russell, A; Brown, W&lt;/Author&gt;&lt;Year&gt;2003&lt;/Year&gt;&lt;Details&gt;&lt;_accession_num&gt;14519179&lt;/_accession_num&gt;&lt;_author_adr&gt;School of Population Health, University of Queensland, Brisbane, Australia. c.turner@sph.uq.edu.au&lt;/_author_adr&gt;&lt;_collection_scope&gt;SCI;SCIE;SSCI;&lt;/_collection_scope&gt;&lt;_created&gt;61842051&lt;/_created&gt;&lt;_date&gt;2003-10-01&lt;/_date&gt;&lt;_date_display&gt;2003 Oct&lt;/_date_display&gt;&lt;_db_updated&gt;PubMed&lt;/_db_updated&gt;&lt;_impact_factor&gt;   5.789&lt;/_impact_factor&gt;&lt;_isbn&gt;0965-2140 (Print); 0965-2140 (Linking)&lt;/_isbn&gt;&lt;_issue&gt;10&lt;/_issue&gt;&lt;_journal&gt;Addiction&lt;/_journal&gt;&lt;_keywords&gt;Adolescent; Adult; Australia/epidemiology; Female; Health Surveys; Humans; Prevalence; Risk Factors; *Street Drugs; Substance-Related Disorders/*epidemiology/etiology&lt;/_keywords&gt;&lt;_language&gt;eng&lt;/_language&gt;&lt;_modified&gt;61842060&lt;/_modified&gt;&lt;_pages&gt;1419-26&lt;/_pages&gt;&lt;_tertiary_title&gt;Addiction (Abingdon, England)&lt;/_tertiary_title&gt;&lt;_type_work&gt;Journal Article; Research Support, Non-U.S. Gov&amp;apos;t&lt;/_type_work&gt;&lt;_url&gt;http://www.ncbi.nlm.nih.gov/entrez/query.fcgi?cmd=Retrieve&amp;amp;db=pubmed&amp;amp;dopt=Abstract&amp;amp;list_uids=14519179&amp;amp;query_hl=1&lt;/_url&gt;&lt;_volume&gt;98&lt;/_volume&gt;&lt;/Details&gt;&lt;Extra&gt;&lt;DBUID&gt;{F96A950B-833F-4880-A151-76DA2D6A2879}&lt;/DBUID&gt;&lt;/Extra&gt;&lt;/Item&gt;&lt;/References&gt;&lt;/Group&gt;&lt;Group&gt;&lt;References&gt;&lt;Item&gt;&lt;ID&gt;433&lt;/ID&gt;&lt;UID&gt;{941F1A52-1B89-4323-8DC9-1A88880B0D13}&lt;/UID&gt;&lt;Title&gt;Depressive symptoms and patterns of drug use among street youth&lt;/Title&gt;&lt;Template&gt;Journal Article&lt;/Template&gt;&lt;Star&gt;0&lt;/Star&gt;&lt;Tag&gt;0&lt;/Tag&gt;&lt;Author&gt;Hadland, S E; Marshall, B D; Kerr, T; Qi, J; Montaner, J S; Wood, E&lt;/Author&gt;&lt;Year&gt;2011&lt;/Year&gt;&lt;Details&gt;&lt;_accession_num&gt;21575818&lt;/_accession_num&gt;&lt;_author_adr&gt;Department of Pediatrics, Boston Medical Center, Boston, Massachusetts, USA.&lt;/_author_adr&gt;&lt;_date_display&gt;2011 Jun&lt;/_date_display&gt;&lt;_date&gt;2011-06-01&lt;/_date&gt;&lt;_doi&gt;10.1016/j.jadohealth.2010.09.009&lt;/_doi&gt;&lt;_isbn&gt;1879-1972 (Electronic); 1054-139X (Linking)&lt;/_isbn&gt;&lt;_issue&gt;6&lt;/_issue&gt;&lt;_journal&gt;J Adolesc Health&lt;/_journal&gt;&lt;_keywords&gt;Adolescent; Adult; Canada/epidemiology; Cross-Sectional Studies; Depression/epidemiology/*psychology; Female; Homeless Youth/*psychology/statistics &amp;amp;amp; numerical data; Humans; Logistic Models; Male; Prevalence; Psychiatric Status Rating Scales; Severity of Illness Index; Social Environment; Substance-Related Disorders/epidemiology/*psychology; Young Adult&lt;/_keywords&gt;&lt;_language&gt;eng&lt;/_language&gt;&lt;_ori_publication&gt;Copyright (c) 2011 Society for Adolescent Health and Medicine. Published by_x000d__x000a_      Elsevier Inc. All rights reserved.&lt;/_ori_publication&gt;&lt;_pages&gt;585-90&lt;/_pages&gt;&lt;_tertiary_title&gt;The Journal of adolescent health : official publication of the Society for_x000d__x000a_      Adolescent Medicine&lt;/_tertiary_title&gt;&lt;_type_work&gt;Journal Article; Research Support, N.I.H., Extramural; Research Support, Non-U.S. Gov&amp;apos;t&lt;/_type_work&gt;&lt;_url&gt;http://www.ncbi.nlm.nih.gov/entrez/query.fcgi?cmd=Retrieve&amp;amp;db=pubmed&amp;amp;dopt=Abstract&amp;amp;list_uids=21575818&amp;amp;query_hl=1&lt;/_url&gt;&lt;_volume&gt;48&lt;/_volume&gt;&lt;_created&gt;61844896&lt;/_created&gt;&lt;_modified&gt;61844899&lt;/_modified&gt;&lt;_db_updated&gt;PubMed&lt;/_db_updated&gt;&lt;_impact_factor&gt;   3.974&lt;/_impact_factor&gt;&lt;/Details&gt;&lt;Extra&gt;&lt;DBUID&gt;{F96A950B-833F-4880-A151-76DA2D6A2879}&lt;/DBUID&gt;&lt;/Extra&gt;&lt;/Item&gt;&lt;/References&gt;&lt;/Group&gt;&lt;/Citation&gt;_x000a_"/>
    <w:docVar w:name="NE.Ref{1F7E66ED-9DAB-4DDD-9202-9A867E9E2D92}" w:val=" ADDIN NE.Ref.{1F7E66ED-9DAB-4DDD-9202-9A867E9E2D92}&lt;Citation&gt;&lt;Group&gt;&lt;References&gt;&lt;Item&gt;&lt;ID&gt;87&lt;/ID&gt;&lt;UID&gt;{005DA28B-1F8C-492D-BE5D-AA4599568E62}&lt;/UID&gt;&lt;Title&gt;Bullies Move Beyond the Schoolyard : A Preliminary Look at Cyberbullying &lt;/Title&gt;&lt;Template&gt;Journal Article&lt;/Template&gt;&lt;Star&gt;0&lt;/Star&gt;&lt;Tag&gt;0&lt;/Tag&gt;&lt;Author&gt;Patchin, Justin W; Hinduja, Sameer&lt;/Author&gt;&lt;Year&gt;2006&lt;/Year&gt;&lt;Details&gt;&lt;_doi&gt;10.1177/1541204006286288&lt;/_doi&gt;&lt;_issue&gt;2&lt;/_issue&gt;&lt;_journal&gt;Youth Violence and Juvenile Justice&lt;/_journal&gt;&lt;_pages&gt;148-169&lt;/_pages&gt;&lt;_volume&gt;4&lt;/_volume&gt;&lt;_created&gt;61518155&lt;/_created&gt;&lt;_modified&gt;61518157&lt;/_modified&gt;&lt;_impact_factor&gt;   1.750&lt;/_impact_factor&gt;&lt;_collection_scope&gt;SSCI;&lt;/_collection_scope&gt;&lt;_accessed&gt;61518157&lt;/_accessed&gt;&lt;/Details&gt;&lt;Extra&gt;&lt;DBUID&gt;{78D18189-B1D4-4524-940E-A55AB19ADD27}&lt;/DBUID&gt;&lt;/Extra&gt;&lt;/Item&gt;&lt;/References&gt;&lt;/Group&gt;&lt;/Citation&gt;_x000a_"/>
    <w:docVar w:name="NE.Ref{1F8C7228-7C4C-4D61-9A0B-DB702470CA8C}" w:val=" ADDIN NE.Ref.{1F8C7228-7C4C-4D61-9A0B-DB702470CA8C}&lt;Citation&gt;&lt;Group&gt;&lt;References&gt;&lt;Item&gt;&lt;ID&gt;49&lt;/ID&gt;&lt;UID&gt;{094E8587-04AE-4D76-ABE6-CD1165383A19}&lt;/UID&gt;&lt;Title&gt;Family-based interventions for child and adolescent disorders&lt;/Title&gt;&lt;Template&gt;Journal Article&lt;/Template&gt;&lt;Star&gt;0&lt;/Star&gt;&lt;Tag&gt;0&lt;/Tag&gt;&lt;Author&gt;Kaslow, N J; Broth, M R; Smith, C O; Collins, M H&lt;/Author&gt;&lt;Year&gt;2012&lt;/Year&gt;&lt;Details&gt;&lt;_accession_num&gt;22283382&lt;/_accession_num&gt;&lt;_author_adr&gt;Department of Psychiatry and Behavioral Sciences, Emory University, Atlanta, Georgia 30303, USA. nkaslow@emory.edu&lt;/_author_adr&gt;&lt;_date_display&gt;2012 Jan&lt;/_date_display&gt;&lt;_date&gt;2012-01-01&lt;/_date&gt;&lt;_doi&gt;10.1111/j.1752-0606.2011.00257.x&lt;/_doi&gt;&lt;_isbn&gt;1752-0606 (Electronic); 0194-472X (Linking)&lt;/_isbn&gt;&lt;_issue&gt;1&lt;/_issue&gt;&lt;_journal&gt;J Marital Fam Ther&lt;/_journal&gt;&lt;_language&gt;eng&lt;/_language&gt;&lt;_ori_publication&gt;(c) 2012 American Association for Marriage and Family Therapy.&lt;/_ori_publication&gt;&lt;_pages&gt;82-100&lt;/_pages&gt;&lt;_subject_headings&gt;Adolescent; Adolescent Behavior/psychology; Anxiety/epidemiology/*therapy; Attention Deficit Disorder with Hyperactivity/epidemiology/*therapy; Child; Child Behavior/psychology; Child Development Disorders, Pervasive/epidemiology/*therapy; Family Therapy/*methods; Feeding and Eating Disorders/epidemiology/*therapy; Humans; Mood Disorders/epidemiology/*therapy; United States/epidemiology&lt;/_subject_headings&gt;&lt;_tertiary_title&gt;Journal of marital and family therapy&lt;/_tertiary_title&gt;&lt;_type_work&gt;Journal Article; Review&lt;/_type_work&gt;&lt;_url&gt;http://www.ncbi.nlm.nih.gov/entrez/query.fcgi?cmd=Retrieve&amp;amp;db=pubmed&amp;amp;dopt=Abstract&amp;amp;list_uids=22283382&amp;amp;query_hl=1&lt;/_url&gt;&lt;_volume&gt;38&lt;/_volume&gt;&lt;_created&gt;63570897&lt;/_created&gt;&lt;_modified&gt;63570897&lt;/_modified&gt;&lt;_db_updated&gt;PubMed&lt;/_db_updated&gt;&lt;_impact_factor&gt;   1.421&lt;/_impact_factor&gt;&lt;_collection_scope&gt;SSCI&lt;/_collection_scope&gt;&lt;/Details&gt;&lt;Extra&gt;&lt;DBUID&gt;{5D4A96AE-2D4D-41F0-9DA9-F21F7ED3972F}&lt;/DBUID&gt;&lt;/Extra&gt;&lt;/Item&gt;&lt;/References&gt;&lt;/Group&gt;&lt;Group&gt;&lt;References&gt;&lt;Item&gt;&lt;ID&gt;51&lt;/ID&gt;&lt;UID&gt;{BAB69BA6-F096-4EB2-B743-22E0CC91D542}&lt;/UID&gt;&lt;Title&gt;The Family-centered Action Model of Intervention Layout and Implementation (FAMILI): the example of childhood obesity&lt;/Title&gt;&lt;Template&gt;Journal Article&lt;/Template&gt;&lt;Star&gt;0&lt;/Star&gt;&lt;Tag&gt;0&lt;/Tag&gt;&lt;Author&gt;Davison, K K; Lawson, H A; Coatsworth, J D&lt;/Author&gt;&lt;Year&gt;2012&lt;/Year&gt;&lt;Details&gt;&lt;_accession_num&gt;21632465&lt;/_accession_num&gt;&lt;_author_adr&gt;Harvard School of Public Health, Boston, MA, USA. kdavison@hsph.harvard.edu&lt;/_author_adr&gt;&lt;_date_display&gt;2012 Jul&lt;/_date_display&gt;&lt;_date&gt;2012-07-01&lt;/_date&gt;&lt;_doi&gt;10.1177/1524839910377966&lt;/_doi&gt;&lt;_isbn&gt;1524-8399 (Print); 1524-8399 (Linking)&lt;/_isbn&gt;&lt;_issue&gt;4&lt;/_issue&gt;&lt;_journal&gt;Health Promot Pract&lt;/_journal&gt;&lt;_language&gt;eng&lt;/_language&gt;&lt;_pages&gt;454-61&lt;/_pages&gt;&lt;_subject_headings&gt;Adult; Child; Community-Based Participatory Research; Cultural Characteristics; *Family Health; Family Relations; Female; Health Promotion; Humans; Life Style; Male; Obesity/ethnology/*prevention &amp;amp; control/psychology; *Parent-Child Relations; Program Development&lt;/_subject_headings&gt;&lt;_tertiary_title&gt;Health promotion practice&lt;/_tertiary_title&gt;&lt;_type_work&gt;Journal Article; Research Support, N.I.H., Extramural&lt;/_type_work&gt;&lt;_url&gt;http://www.ncbi.nlm.nih.gov/entrez/query.fcgi?cmd=Retrieve&amp;amp;db=pubmed&amp;amp;dopt=Abstract&amp;amp;list_uids=21632465&amp;amp;query_hl=1&lt;/_url&gt;&lt;_volume&gt;13&lt;/_volume&gt;&lt;_created&gt;63570901&lt;/_created&gt;&lt;_modified&gt;63570901&lt;/_modified&gt;&lt;_db_updated&gt;PubMed&lt;/_db_updated&gt;&lt;/Details&gt;&lt;Extra&gt;&lt;DBUID&gt;{5D4A96AE-2D4D-41F0-9DA9-F21F7ED3972F}&lt;/DBUID&gt;&lt;/Extra&gt;&lt;/Item&gt;&lt;/References&gt;&lt;/Group&gt;&lt;/Citation&gt;_x000a_"/>
    <w:docVar w:name="NE.Ref{1FB2B3F6-FEEF-4CFD-BFFF-0054DA081459}" w:val=" ADDIN NE.Ref.{1FB2B3F6-FEEF-4CFD-BFFF-0054DA081459}&lt;Citation&gt;&lt;Group&gt;&lt;References&gt;&lt;Item&gt;&lt;ID&gt;140&lt;/ID&gt;&lt;UID&gt;{819C0783-3F8F-4A7F-A6CB-EA7C427D82DC}&lt;/UID&gt;&lt;Title&gt;2021aEwingLeeSR&lt;/Title&gt;&lt;Template&gt;Journal Article&lt;/Template&gt;&lt;Star&gt;0&lt;/Star&gt;&lt;Tag&gt;0&lt;/Tag&gt;&lt;Author/&gt;&lt;Year&gt;0&lt;/Year&gt;&lt;Details&gt;&lt;_created&gt;64655961&lt;/_created&gt;&lt;_modified&gt;64655961&lt;/_modified&gt;&lt;/Details&gt;&lt;Extra&gt;&lt;DBUID&gt;{725D76A1-09CB-4550-9760-2CAB276F575A}&lt;/DBUID&gt;&lt;/Extra&gt;&lt;/Item&gt;&lt;/References&gt;&lt;/Group&gt;&lt;/Citation&gt;_x000a_"/>
    <w:docVar w:name="NE.Ref{1FB67154-08FD-40A2-84A6-2F6DFA7A97DD}" w:val=" ADDIN NE.Ref.{1FB67154-08FD-40A2-84A6-2F6DFA7A97DD}&lt;Citation&gt;&lt;Group&gt;&lt;References&gt;&lt;Item&gt;&lt;ID&gt;945&lt;/ID&gt;&lt;UID&gt;{93C5C20A-F42E-4938-B429-2F6E377A37A4}&lt;/UID&gt;&lt;Title&gt;重庆传媒职业学院学生心理档案管理系统的设计与实现&lt;/Title&gt;&lt;Template&gt;Thesis&lt;/Template&gt;&lt;Star&gt;0&lt;/Star&gt;&lt;Tag&gt;0&lt;/Tag&gt;&lt;Author&gt;王玲&lt;/Author&gt;&lt;Year&gt;2011&lt;/Year&gt;&lt;Details&gt;&lt;_created&gt;64288700&lt;/_created&gt;&lt;_modified&gt;64288700&lt;/_modified&gt;&lt;_url&gt;https://kns.cnki.net/kcms/detail/detail.aspx?FileName=1011194400.nh&amp;amp;DbName=CMFD2011&lt;/_url&gt;&lt;_publisher&gt;电子科技大学&lt;/_publisher&gt;&lt;_volume&gt;硕士&lt;/_volume&gt;&lt;_pages&gt;79&lt;/_pages&gt;&lt;_tertiary_author&gt;李媛;谢建强&lt;/_tertiary_author&gt;&lt;_cited_count&gt;3&lt;/_cited_count&gt;&lt;_keywords&gt;高职生;心理档案;管理信息系统&lt;/_keywords&gt;&lt;_accessed&gt;64288700&lt;/_accessed&gt;&lt;_db_updated&gt;CNKI - Reference&lt;/_db_updated&gt;&lt;_translated_author&gt;Wang, Ling&lt;/_translated_author&gt;&lt;_translated_tertiary_author&gt;Li, Yuan;Xie, Jianqiang&lt;/_translated_tertiary_author&gt;&lt;/Details&gt;&lt;Extra&gt;&lt;DBUID&gt;{F96A950B-833F-4880-A151-76DA2D6A2879}&lt;/DBUID&gt;&lt;/Extra&gt;&lt;/Item&gt;&lt;/References&gt;&lt;/Group&gt;&lt;Group&gt;&lt;References&gt;&lt;Item&gt;&lt;ID&gt;964&lt;/ID&gt;&lt;UID&gt;{0D944CA7-6713-49DE-BF68-A48860F6AEE9}&lt;/UID&gt;&lt;Title&gt;档案管理视域下心理健康服务需求研究——以K省公办中职学校教师为例&lt;/Title&gt;&lt;Template&gt;Journal Article&lt;/Template&gt;&lt;Star&gt;0&lt;/Star&gt;&lt;Tag&gt;5&lt;/Tag&gt;&lt;Author&gt;方丽真;&lt;/Author&gt;&lt;Year&gt;2021&lt;/Year&gt;&lt;Details&gt;&lt;_pages&gt;64-66&lt;/_pages&gt;&lt;_url&gt;https://kns.cnki.net/kcms/detail/detail.aspx?FileName=FJXB202106025&amp;amp;DbName=CJFQ2021&lt;/_url&gt;&lt;_keywords&gt;档案管理;心理健康服务;中职教师&lt;/_keywords&gt;&lt;_issue&gt;06&lt;/_issue&gt;&lt;_author_aff&gt;中共福建省委党校福建行政学院;&lt;/_author_aff&gt;&lt;_volume&gt;22&lt;/_volume&gt;&lt;_journal&gt;福建教育学院学报&lt;/_journal&gt;&lt;_created&gt;64288744&lt;/_created&gt;&lt;_modified&gt;64288744&lt;/_modified&gt;&lt;_translated_author&gt;Fang, Lizhen&lt;/_translated_author&gt;&lt;/Details&gt;&lt;Extra&gt;&lt;DBUID&gt;{F96A950B-833F-4880-A151-76DA2D6A2879}&lt;/DBUID&gt;&lt;/Extra&gt;&lt;/Item&gt;&lt;/References&gt;&lt;/Group&gt;&lt;Group&gt;&lt;References&gt;&lt;Item&gt;&lt;ID&gt;965&lt;/ID&gt;&lt;UID&gt;{147D3CF6-6946-4358-9B82-1B2BF73F30AF}&lt;/UID&gt;&lt;Title&gt;干部职工心理健康档案建立初探&lt;/Title&gt;&lt;Template&gt;Journal Article&lt;/Template&gt;&lt;Star&gt;0&lt;/Star&gt;&lt;Tag&gt;5&lt;/Tag&gt;&lt;Author&gt;刘洪霞;&lt;/Author&gt;&lt;Year&gt;2021&lt;/Year&gt;&lt;Details&gt;&lt;_pages&gt;53-54&lt;/_pages&gt;&lt;_url&gt;https://kns.cnki.net/kcms/detail/detail.aspx?FileName=SDDA202104030&amp;amp;DbName=CJFQ2021&lt;/_url&gt;&lt;_keywords&gt;心理健康档案;心理健康工作;心理健康服务;心理健康测评;&lt;/_keywords&gt;&lt;_issue&gt;04&lt;/_issue&gt;&lt;_author_aff&gt;山东省海河淮河小清河流域水利管理服务中心;&lt;/_author_aff&gt;&lt;_journal&gt;山东档案&lt;/_journal&gt;&lt;_created&gt;64288744&lt;/_created&gt;&lt;_modified&gt;64288744&lt;/_modified&gt;&lt;_translated_author&gt;Liu, Hongxia&lt;/_translated_author&gt;&lt;/Details&gt;&lt;Extra&gt;&lt;DBUID&gt;{F96A950B-833F-4880-A151-76DA2D6A2879}&lt;/DBUID&gt;&lt;/Extra&gt;&lt;/Item&gt;&lt;/References&gt;&lt;/Group&gt;&lt;/Citation&gt;_x000a_"/>
    <w:docVar w:name="NE.Ref{1FB71357-A00D-4A44-A197-238DF084D77C}" w:val=" ADDIN NE.Ref.{1FB71357-A00D-4A44-A197-238DF084D77C}&lt;Citation&gt;&lt;Group&gt;&lt;References&gt;&lt;Item&gt;&lt;ID&gt;49&lt;/ID&gt;&lt;UID&gt;{094E8587-04AE-4D76-ABE6-CD1165383A19}&lt;/UID&gt;&lt;Title&gt;Family-based interventions for child and adolescent disorders&lt;/Title&gt;&lt;Template&gt;Journal Article&lt;/Template&gt;&lt;Star&gt;0&lt;/Star&gt;&lt;Tag&gt;0&lt;/Tag&gt;&lt;Author&gt;Kaslow, N J; Broth, M R; Smith, C O; Collins, M H&lt;/Author&gt;&lt;Year&gt;2012&lt;/Year&gt;&lt;Details&gt;&lt;_accession_num&gt;22283382&lt;/_accession_num&gt;&lt;_author_adr&gt;Department of Psychiatry and Behavioral Sciences, Emory University, Atlanta, Georgia 30303, USA. nkaslow@emory.edu&lt;/_author_adr&gt;&lt;_date_display&gt;2012 Jan&lt;/_date_display&gt;&lt;_date&gt;2012-01-01&lt;/_date&gt;&lt;_doi&gt;10.1111/j.1752-0606.2011.00257.x&lt;/_doi&gt;&lt;_isbn&gt;1752-0606 (Electronic); 0194-472X (Linking)&lt;/_isbn&gt;&lt;_issue&gt;1&lt;/_issue&gt;&lt;_journal&gt;J Marital Fam Ther&lt;/_journal&gt;&lt;_language&gt;eng&lt;/_language&gt;&lt;_ori_publication&gt;(c) 2012 American Association for Marriage and Family Therapy.&lt;/_ori_publication&gt;&lt;_pages&gt;82-100&lt;/_pages&gt;&lt;_subject_headings&gt;Adolescent; Adolescent Behavior/psychology; Anxiety/epidemiology/*therapy; Attention Deficit Disorder with Hyperactivity/epidemiology/*therapy; Child; Child Behavior/psychology; Child Development Disorders, Pervasive/epidemiology/*therapy; Family Therapy/*methods; Feeding and Eating Disorders/epidemiology/*therapy; Humans; Mood Disorders/epidemiology/*therapy; United States/epidemiology&lt;/_subject_headings&gt;&lt;_tertiary_title&gt;Journal of marital and family therapy&lt;/_tertiary_title&gt;&lt;_type_work&gt;Journal Article; Review&lt;/_type_work&gt;&lt;_url&gt;http://www.ncbi.nlm.nih.gov/entrez/query.fcgi?cmd=Retrieve&amp;amp;db=pubmed&amp;amp;dopt=Abstract&amp;amp;list_uids=22283382&amp;amp;query_hl=1&lt;/_url&gt;&lt;_volume&gt;38&lt;/_volume&gt;&lt;_created&gt;63570897&lt;/_created&gt;&lt;_modified&gt;63570897&lt;/_modified&gt;&lt;_db_updated&gt;PubMed&lt;/_db_updated&gt;&lt;_impact_factor&gt;   1.421&lt;/_impact_factor&gt;&lt;_collection_scope&gt;SSCI&lt;/_collection_scope&gt;&lt;/Details&gt;&lt;Extra&gt;&lt;DBUID&gt;{5D4A96AE-2D4D-41F0-9DA9-F21F7ED3972F}&lt;/DBUID&gt;&lt;/Extra&gt;&lt;/Item&gt;&lt;/References&gt;&lt;/Group&gt;&lt;Group&gt;&lt;References&gt;&lt;Item&gt;&lt;ID&gt;51&lt;/ID&gt;&lt;UID&gt;{BAB69BA6-F096-4EB2-B743-22E0CC91D542}&lt;/UID&gt;&lt;Title&gt;The Family-centered Action Model of Intervention Layout and Implementation (FAMILI): the example of childhood obesity&lt;/Title&gt;&lt;Template&gt;Journal Article&lt;/Template&gt;&lt;Star&gt;0&lt;/Star&gt;&lt;Tag&gt;0&lt;/Tag&gt;&lt;Author&gt;Davison, K K; Lawson, H A; Coatsworth, J D&lt;/Author&gt;&lt;Year&gt;2012&lt;/Year&gt;&lt;Details&gt;&lt;_accession_num&gt;21632465&lt;/_accession_num&gt;&lt;_author_adr&gt;Harvard School of Public Health, Boston, MA, USA. kdavison@hsph.harvard.edu&lt;/_author_adr&gt;&lt;_date_display&gt;2012 Jul&lt;/_date_display&gt;&lt;_date&gt;2012-07-01&lt;/_date&gt;&lt;_doi&gt;10.1177/1524839910377966&lt;/_doi&gt;&lt;_isbn&gt;1524-8399 (Print); 1524-8399 (Linking)&lt;/_isbn&gt;&lt;_issue&gt;4&lt;/_issue&gt;&lt;_journal&gt;Health Promot Pract&lt;/_journal&gt;&lt;_language&gt;eng&lt;/_language&gt;&lt;_pages&gt;454-61&lt;/_pages&gt;&lt;_subject_headings&gt;Adult; Child; Community-Based Participatory Research; Cultural Characteristics; *Family Health; Family Relations; Female; Health Promotion; Humans; Life Style; Male; Obesity/ethnology/*prevention &amp;amp; control/psychology; *Parent-Child Relations; Program Development&lt;/_subject_headings&gt;&lt;_tertiary_title&gt;Health promotion practice&lt;/_tertiary_title&gt;&lt;_type_work&gt;Journal Article; Research Support, N.I.H., Extramural&lt;/_type_work&gt;&lt;_url&gt;http://www.ncbi.nlm.nih.gov/entrez/query.fcgi?cmd=Retrieve&amp;amp;db=pubmed&amp;amp;dopt=Abstract&amp;amp;list_uids=21632465&amp;amp;query_hl=1&lt;/_url&gt;&lt;_volume&gt;13&lt;/_volume&gt;&lt;_created&gt;63570901&lt;/_created&gt;&lt;_modified&gt;63570901&lt;/_modified&gt;&lt;_db_updated&gt;PubMed&lt;/_db_updated&gt;&lt;/Details&gt;&lt;Extra&gt;&lt;DBUID&gt;{5D4A96AE-2D4D-41F0-9DA9-F21F7ED3972F}&lt;/DBUID&gt;&lt;/Extra&gt;&lt;/Item&gt;&lt;/References&gt;&lt;/Group&gt;&lt;/Citation&gt;_x000a_"/>
    <w:docVar w:name="NE.Ref{1FC9F840-EDC5-4995-9200-E27646B4FB1E}" w:val=" ADDIN NE.Ref.{1FC9F840-EDC5-4995-9200-E27646B4FB1E}&lt;Citation&gt;&lt;Group&gt;&lt;References&gt;&lt;Item&gt;&lt;ID&gt;70&lt;/ID&gt;&lt;UID&gt;{B1F6C89B-E643-404D-BD43-21F785F25E91}&lt;/UID&gt;&lt;Title&gt;Factors associated with myopia in school children in China: the Beijing childhood eye study&lt;/Title&gt;&lt;Template&gt;Journal Article&lt;/Template&gt;&lt;Star&gt;0&lt;/Star&gt;&lt;Tag&gt;0&lt;/Tag&gt;&lt;Author&gt;You, Q S; Wu, L J; Duan, J L; Luo, Y X; Liu, L J; Li, X; Gao, Q; Wang, W; Xu, L; Jonas, J B; Guo, X H&lt;/Author&gt;&lt;Year&gt;2012&lt;/Year&gt;&lt;Details&gt;&lt;_accession_num&gt;23300738&lt;/_accession_num&gt;&lt;_author_adr&gt;Beijing Institute of Ophthalmology, Beijing Tongren Hospital, Capital Medical University, Beijing, China.&lt;/_author_adr&gt;&lt;_date_display&gt;2012&lt;/_date_display&gt;&lt;_date&gt;2012-01-20&lt;/_date&gt;&lt;_doi&gt;10.1371/journal.pone.0052668&lt;/_doi&gt;&lt;_isbn&gt;1932-6203 (Electronic); 1932-6203 (Linking)&lt;/_isbn&gt;&lt;_issue&gt;12&lt;/_issue&gt;&lt;_journal&gt;PLoS One&lt;/_journal&gt;&lt;_language&gt;eng&lt;/_language&gt;&lt;_pages&gt;e52668&lt;/_pages&gt;&lt;_subject_headings&gt;Adolescent; Age Factors; Child; China/epidemiology; Cross-Sectional Studies; Female; Humans; Male; Multivariate Analysis; Myopia/*epidemiology/etiology; Odds Ratio; Prevalence; Risk Factors; Rural Population; Sex Factors; Socioeconomic Factors; Urban Population&lt;/_subject_headings&gt;&lt;_tertiary_title&gt;PloS one&lt;/_tertiary_title&gt;&lt;_type_work&gt;Journal Article; Research Support, Non-U.S. Gov&amp;apos;t&lt;/_type_work&gt;&lt;_url&gt;http://www.ncbi.nlm.nih.gov/entrez/query.fcgi?cmd=Retrieve&amp;amp;db=pubmed&amp;amp;dopt=Abstract&amp;amp;list_uids=23300738&amp;amp;query_hl=1&lt;/_url&gt;&lt;_volume&gt;7&lt;/_volume&gt;&lt;_created&gt;63580973&lt;/_created&gt;&lt;_modified&gt;63580974&lt;/_modified&gt;&lt;_db_updated&gt;PubMed&lt;/_db_updated&gt;&lt;_impact_factor&gt;   2.740&lt;/_impact_factor&gt;&lt;_collection_scope&gt;SCIE&lt;/_collection_scope&gt;&lt;/Details&gt;&lt;Extra&gt;&lt;DBUID&gt;{5D4A96AE-2D4D-41F0-9DA9-F21F7ED3972F}&lt;/DBUID&gt;&lt;/Extra&gt;&lt;/Item&gt;&lt;/References&gt;&lt;/Group&gt;&lt;/Citation&gt;_x000a_"/>
    <w:docVar w:name="NE.Ref{1FEEEC3A-CE9C-4360-913C-71C2DE928772}" w:val=" ADDIN NE.Ref.{1FEEEC3A-CE9C-4360-913C-71C2DE928772}&lt;Citation&gt;&lt;Group&gt;&lt;References&gt;&lt;Item&gt;&lt;ID&gt;63&lt;/ID&gt;&lt;UID&gt;{6DC74BE7-C040-47B7-84CB-284FBBA4ACBA}&lt;/UID&gt;&lt;Title&gt;The brain structure, immunometabolic and genetic mechanisms underlying the association between lifestyle and depression&lt;/Title&gt;&lt;Template&gt;Journal Article&lt;/Template&gt;&lt;Star&gt;0&lt;/Star&gt;&lt;Tag&gt;0&lt;/Tag&gt;&lt;Author&gt;Zhao, Yujie; Yang, Liu; Sahakian, Barbara J; Langley, Christelle; Zhang, Wei; Kuo, Kevin; Li, Zeyu; Gan, Yihan; Li, Yuzhu; Zhao, Yang; Yu, Jintai; Feng, Jianfeng; Cheng, Wei&lt;/Author&gt;&lt;Year&gt;2023&lt;/Year&gt;&lt;Details&gt;&lt;_accessed&gt;65152641&lt;/_accessed&gt;&lt;_alternate_title&gt;Nature Mental Health&lt;/_alternate_title&gt;&lt;_created&gt;65068926&lt;/_created&gt;&lt;_date&gt;2023-01-01&lt;/_date&gt;&lt;_date_display&gt;2023&lt;/_date_display&gt;&lt;_doi&gt;10.1038/s44220-023-00120-1&lt;/_doi&gt;&lt;_isbn&gt;2731-6076&lt;/_isbn&gt;&lt;_journal&gt;Nature Mental Health&lt;/_journal&gt;&lt;_modified&gt;65152641&lt;/_modified&gt;&lt;_number&gt;Zhao2023&lt;/_number&gt;&lt;_url&gt;https://doi.org/10.1038/s44220-023-00120-1&lt;/_url&gt;&lt;/Details&gt;&lt;Extra&gt;&lt;DBUID&gt;{B229E695-20C0-47E4-A960-6A523A810098}&lt;/DBUID&gt;&lt;/Extra&gt;&lt;/Item&gt;&lt;/References&gt;&lt;/Group&gt;&lt;/Citation&gt;_x000a_"/>
    <w:docVar w:name="NE.Ref{2000ABB5-2F6C-4C10-B715-78879B02CB65}" w:val=" ADDIN NE.Ref.{2000ABB5-2F6C-4C10-B715-78879B02CB65}&lt;Citation&gt;&lt;Group&gt;&lt;References&gt;&lt;Item&gt;&lt;ID&gt;402&lt;/ID&gt;&lt;UID&gt;{27800F99-7DAB-4C34-A880-3D109469969F}&lt;/UID&gt;&lt;Title&gt;Childhood maltreatment and amygdala connectivity in methamphetamine dependence: a pilot study&lt;/Title&gt;&lt;Template&gt;Journal Article&lt;/Template&gt;&lt;Star&gt;0&lt;/Star&gt;&lt;Tag&gt;0&lt;/Tag&gt;&lt;Author&gt;Dean, A C; Kohno, M; Hellemann, G; London, E D&lt;/Author&gt;&lt;Year&gt;2014&lt;/Year&gt;&lt;Details&gt;&lt;_accession_num&gt;25365801&lt;/_accession_num&gt;&lt;_author_adr&gt;Department of Psychiatry and Biobehavioral Sciences and Semel Institute, David Geffen School of Medicine, University of California Los Angeles 760 Westwood Plaza, 90024, Los Angeles, California, USA ; Brain Research Institute, University of California Los Angeles Los Angeles, California, 90095, USA.; Department of Psychiatry and Biobehavioral Sciences and Semel Institute, David Geffen School of Medicine, University of California Los Angeles 760 Westwood Plaza, 90024, Los Angeles, California, USA.; Department of Psychiatry and Biobehavioral Sciences and Semel Institute, David Geffen School of Medicine, University of California Los Angeles 760 Westwood Plaza, 90024, Los Angeles, California, USA.; Department of Psychiatry and Biobehavioral Sciences and Semel Institute, David Geffen School of Medicine, University of California Los Angeles 760 Westwood Plaza, 90024, Los Angeles, California, USA ; Brain Research Institute, University of California Los Angeles Los Angeles, California, 90095, USA ; Department of Molecular and Medical Pharmacology, University of California Los Angeles Los Angeles, California, 90095, USA.&lt;/_author_adr&gt;&lt;_created&gt;61550856&lt;/_created&gt;&lt;_date&gt;2014-01-20&lt;/_date&gt;&lt;_date_display&gt;2014&lt;/_date_display&gt;&lt;_db_updated&gt;PubMed&lt;/_db_updated&gt;&lt;_doi&gt;10.1002/brb3.289&lt;/_doi&gt;&lt;_impact_factor&gt;   2.157&lt;/_impact_factor&gt;&lt;_isbn&gt;2162-3279 (Electronic)&lt;/_isbn&gt;&lt;_issue&gt;6&lt;/_issue&gt;&lt;_journal&gt;Brain Behav&lt;/_journal&gt;&lt;_keywords&gt;Adult; Amphetamine-Related Disorders/complications/*physiopathology/psychology; Amygdala/drug effects/*physiopathology; Central Nervous System Stimulants/administration &amp;amp;amp; dosage; Child; *Child Abuse; Female; Hippocampus/drug effects/physiopathology; Humans; Magnetic Resonance Imaging; Male; Methamphetamine/administration &amp;amp;amp; dosage; Neural Pathways/drug effects/physiopathology; Pilot Projects; Rest; Surveys and QuestionnairesAmygdala; brain imaging; childhood; connectivity; drug; fMRI; maltreatment; methamphetamine; substance abuse; trauma&lt;/_keywords&gt;&lt;_language&gt;eng&lt;/_language&gt;&lt;_modified&gt;61744218&lt;/_modified&gt;&lt;_pages&gt;867-76&lt;/_pages&gt;&lt;_tertiary_title&gt;Brain and behavior&lt;/_tertiary_title&gt;&lt;_type_work&gt;Journal Article; Research Support, N.I.H., Extramural&lt;/_type_work&gt;&lt;_url&gt;http://www.ncbi.nlm.nih.gov/entrez/query.fcgi?cmd=Retrieve&amp;amp;db=pubmed&amp;amp;dopt=Abstract&amp;amp;list_uids=25365801&amp;amp;query_hl=1&lt;/_url&gt;&lt;_volume&gt;4&lt;/_volume&gt;&lt;/Details&gt;&lt;Extra&gt;&lt;DBUID&gt;{F96A950B-833F-4880-A151-76DA2D6A2879}&lt;/DBUID&gt;&lt;/Extra&gt;&lt;/Item&gt;&lt;/References&gt;&lt;/Group&gt;&lt;/Citation&gt;_x000a_"/>
    <w:docVar w:name="NE.Ref{20148465-CC63-4A96-9CEB-CCB1FBAA20ED}" w:val=" ADDIN NE.Ref.{20148465-CC63-4A96-9CEB-CCB1FBAA20ED}&lt;Citation&gt;&lt;Group&gt;&lt;References&gt;&lt;Item&gt;&lt;ID&gt;4403&lt;/ID&gt;&lt;UID&gt;{E38C7C30-0C3B-44DD-A17A-93220B38C3FE}&lt;/UID&gt;&lt;Title&gt;Dynamic contributions of socioeconomic status to mental health with the  resettlement process among refugees&lt;/Title&gt;&lt;Template&gt;Journal Article&lt;/Template&gt;&lt;Star&gt;0&lt;/Star&gt;&lt;Tag&gt;0&lt;/Tag&gt;&lt;Author&gt;Jiang, W; Shi, G; Li, Y; Lu, C; Guo, L; Zhang, W&lt;/Author&gt;&lt;Year&gt;2023&lt;/Year&gt;&lt;Details&gt;&lt;_accessed&gt;65315378&lt;/_accessed&gt;&lt;_accession_num&gt;37058795&lt;/_accession_num&gt;&lt;_author_adr&gt;Department of Medical Statistics and Epidemiology, School of Public Health, Sun  Yat-sen University, 74 Zhongshan Rd 2, Guangzhou 510080, China.; Department of Medical Statistics and Epidemiology, School of Public Health, Sun  Yat-sen University, 74 Zhongshan Rd 2, Guangzhou 510080, China.; Department of Medical Statistics and Epidemiology, School of Public Health, Sun  Yat-sen University, 74 Zhongshan Rd 2, Guangzhou 510080, China.; Department of Medical Statistics and Epidemiology, School of Public Health, Sun  Yat-sen University, 74 Zhongshan Rd 2, Guangzhou 510080, China.; Department of Medical Statistics and Epidemiology, School of Public Health, Sun  Yat-sen University, 74 Zhongshan Rd 2, Guangzhou 510080, China. Electronic  address: guolan3@mail.sysu.edu.cn.; Department of Public Health and Primary Care, Faculty of Medicine and Health  Sciences, Ghent University, Belgium.&lt;/_author_adr&gt;&lt;_collection_scope&gt;SSCI;SCIE&lt;/_collection_scope&gt;&lt;_created&gt;64968510&lt;/_created&gt;&lt;_date&gt;2023-06-01&lt;/_date&gt;&lt;_date_display&gt;2023 Jun&lt;/_date_display&gt;&lt;_doi&gt;10.1016/j.psychres.2023.115197&lt;/_doi&gt;&lt;_impact_factor&gt;  11.300&lt;/_impact_factor&gt;&lt;_isbn&gt;1872-7123 (Electronic); 0165-1781 (Linking)&lt;/_isbn&gt;&lt;_journal&gt;Psychiatry Res&lt;/_journal&gt;&lt;_keywords&gt;Asylum seekers; Dynamic association; Interventions; Mental health; Refugees; Resettlement; Socioeconomic status&lt;/_keywords&gt;&lt;_language&gt;eng&lt;/_language&gt;&lt;_modified&gt;65319230&lt;/_modified&gt;&lt;_ori_publication&gt;Copyright © 2023 Elsevier B.V. All rights reserved.&lt;/_ori_publication&gt;&lt;_pages&gt;115197&lt;/_pages&gt;&lt;_social_category&gt;医学(3)&lt;/_social_category&gt;&lt;_subject_headings&gt;Humans; Male; Female; Mental Health; *Refugees/psychology; Cohort Studies; *Stress Disorders, Post-Traumatic/psychology; Social Class&lt;/_subject_headings&gt;&lt;_tertiary_title&gt;Psychiatry research&lt;/_tertiary_title&gt;&lt;_type_work&gt;Journal Article&lt;/_type_work&gt;&lt;_url&gt;http://www.ncbi.nlm.nih.gov/entrez/query.fcgi?cmd=Retrieve&amp;amp;db=pubmed&amp;amp;dopt=Abstract&amp;amp;list_uids=37058795&amp;amp;query_hl=1&lt;/_url&gt;&lt;_volume&gt;324&lt;/_volume&gt;&lt;/Details&gt;&lt;Extra/&gt;&lt;/Item&gt;&lt;/References&gt;&lt;/Group&gt;&lt;/Citation&gt;_x000a_"/>
    <w:docVar w:name="NE.Ref{20150996-254C-4C9D-A7FF-604FC18A8F17}" w:val=" ADDIN NE.Ref.{20150996-254C-4C9D-A7FF-604FC18A8F17}&lt;Citation&gt;&lt;Group&gt;&lt;References&gt;&lt;Item&gt;&lt;ID&gt;4039&lt;/ID&gt;&lt;UID&gt;{B7D5E7EE-DAE5-4168-B954-F57871C89920}&lt;/UID&gt;&lt;Title&gt;Global prevalence of digital addiction in general population: A systematic review  and meta-analysis&lt;/Title&gt;&lt;Template&gt;Journal Article&lt;/Template&gt;&lt;Star&gt;0&lt;/Star&gt;&lt;Tag&gt;0&lt;/Tag&gt;&lt;Author&gt;Meng, S Q; Cheng, J L; Li, Y Y; Yang, X Q; Zheng, J W; Chang, X W; Shi, Y; Chen, Y; Lu, L; Sun, Y; Bao, Y P; Shi, J&lt;/Author&gt;&lt;Year&gt;2022&lt;/Year&gt;&lt;Details&gt;&lt;_accessed&gt;65118944&lt;/_accessed&gt;&lt;_accession_num&gt;35150965&lt;/_accession_num&gt;&lt;_author_adr&gt;National Institute on Drug Dependence and Beijing Key Laboratory of Drug  Dependence, Peking University, Beijing, China.; National Institute on Drug Dependence and Beijing Key Laboratory of Drug  Dependence, Peking University, Beijing, China.; National Institute on Drug Dependence and Beijing Key Laboratory of Drug  Dependence, Peking University, Beijing, China.; National Institute on Drug Dependence and Beijing Key Laboratory of Drug  Dependence, Peking University, Beijing, China.; National Institute on Drug Dependence and Beijing Key Laboratory of Drug  Dependence, Peking University, Beijing, China.; National Institute on Drug Dependence and Beijing Key Laboratory of Drug  Dependence, Peking University, Beijing, China.; Peking University Shenzhen Hospital, Shenzhen, China.; Peking University Shenzhen Hospital, Shenzhen, China.; National Institute on Drug Dependence and Beijing Key Laboratory of Drug  Dependence, Peking University, Beijing, China; Peking University Sixth Hospital,  Peking University Institute of Mental Health, NHC Key Laboratory of Mental Health  (Peking University), National Clinical Research Center for Mental Disorders  (Peking University Sixth Hospital), Beijing, China.; National Institute on Drug Dependence and Beijing Key Laboratory of Drug  Dependence, Peking University, Beijing, China. Electronic address:  sunyan@bjmu.edu.cn.; National Institute on Drug Dependence and Beijing Key Laboratory of Drug  Dependence, Peking University, Beijing, China. Electronic address:  baoyp@bjmu.edu.cn.; National Institute on Drug Dependence and Beijing Key Laboratory of Drug  Dependence, Peking University, Beijing, China; Peking University Shenzhen  Hospital, Shenzhen, China; The State Key Laboratory of Natural and Biomimetic  Drugs, Peking University, Beijing, China; The Key Laboratory for Neuroscience of  the Ministry of Education and Health, Peking University, Beijing, China.  Electronic address: shijie@bjmu.edu.cn.&lt;/_author_adr&gt;&lt;_collection_scope&gt;SSCI&lt;/_collection_scope&gt;&lt;_created&gt;64730541&lt;/_created&gt;&lt;_date&gt;2022-03-01&lt;/_date&gt;&lt;_date_display&gt;2022 Mar&lt;/_date_display&gt;&lt;_doi&gt;10.1016/j.cpr.2022.102128&lt;/_doi&gt;&lt;_impact_factor&gt;  11.397&lt;/_impact_factor&gt;&lt;_isbn&gt;1873-7811 (Electronic); 0272-7358 (Linking)&lt;/_isbn&gt;&lt;_journal&gt;Clin Psychol Rev&lt;/_journal&gt;&lt;_keywords&gt;Behavioral addiction; Digital addiction; Gaming addiction; Internet addiction; Meta-analysis; Prevalence&lt;/_keywords&gt;&lt;_language&gt;eng&lt;/_language&gt;&lt;_modified&gt;65118883&lt;/_modified&gt;&lt;_ori_publication&gt;Copyright © 2022 Elsevier Ltd. All rights reserved.&lt;/_ori_publication&gt;&lt;_pages&gt;102128&lt;/_pages&gt;&lt;_social_category&gt;心理学(1)&lt;/_social_category&gt;&lt;_subject_headings&gt;*Behavior, Addictive/epidemiology; *COVID-19; Female; Humans; Male; Pandemics; Prevalence; SARS-CoV-2&lt;/_subject_headings&gt;&lt;_tertiary_title&gt;Clinical psychology review&lt;/_tertiary_title&gt;&lt;_type_work&gt;Journal Article; Meta-Analysis; Research Support, Non-U.S. Gov&amp;apos;t; Review; Systematic Review&lt;/_type_work&gt;&lt;_url&gt;http://www.ncbi.nlm.nih.gov/entrez/query.fcgi?cmd=Retrieve&amp;amp;db=pubmed&amp;amp;dopt=Abstract&amp;amp;list_uids=35150965&amp;amp;query_hl=1&lt;/_url&gt;&lt;_volume&gt;92&lt;/_volume&gt;&lt;/Details&gt;&lt;Extra&gt;&lt;DBUID&gt;{93870BB0-CAEF-4F07-AAE0-DA131E288E28}&lt;/DBUID&gt;&lt;/Extra&gt;&lt;/Item&gt;&lt;/References&gt;&lt;/Group&gt;&lt;Group&gt;&lt;References&gt;&lt;Item&gt;&lt;ID&gt;4037&lt;/ID&gt;&lt;UID&gt;{F146A4D0-DBD7-4667-8748-77270650B187}&lt;/UID&gt;&lt;Title&gt;Prevalence of problematic smartphone usage and associated mental health outcomes  amongst children and young people: a systematic review, meta-analysis and GRADE  of the evidence&lt;/Title&gt;&lt;Template&gt;Journal Article&lt;/Template&gt;&lt;Star&gt;0&lt;/Star&gt;&lt;Tag&gt;1&lt;/Tag&gt;&lt;Author&gt;Sohn, S Y; Rees, P; Wildridge, B; Kalk, N J; Carter, B&lt;/Author&gt;&lt;Year&gt;2019&lt;/Year&gt;&lt;Details&gt;&lt;_accessed&gt;65118944&lt;/_accessed&gt;&lt;_accession_num&gt;31779637&lt;/_accession_num&gt;&lt;_author_adr&gt;Institute of Psychiatry Psychology and Neuroscience, King&amp;apos;s College London,  London, UK.; Institute of Child Health, University College London, London, UK.; Institute of Psychiatry Psychology and Neuroscience, King&amp;apos;s College London,  London, UK.; Department of Addictions, Institute of Psychiatry Psychology and Neuroscience,  King&amp;apos;s College London, London, UK.; South London and Maudsley NHS Foundation Trust, London, UK.; Department of Biostatistics, and Health Informatics, Institute of Psychiatry,  Psychology and Neuroscience, King&amp;apos;s College London, Denmark Hill, De Crespigny  Park, London, SE5 8AF, UK. ben.carter@kcl.ac.uk.; Cochrane Skin Group, School of Medicine, Nottingham University, Nottingham,  Nottinghamshire, UK. ben.carter@kcl.ac.uk.&lt;/_author_adr&gt;&lt;_collection_scope&gt;SCIE&lt;/_collection_scope&gt;&lt;_created&gt;65037867&lt;/_created&gt;&lt;_date&gt;2019-11-29&lt;/_date&gt;&lt;_date_display&gt;2019 Nov 29&lt;/_date_display&gt;&lt;_doi&gt;10.1186/s12888-019-2350-x&lt;/_doi&gt;&lt;_impact_factor&gt;   4.144&lt;/_impact_factor&gt;&lt;_isbn&gt;1471-244X (Electronic); 1471-244X (Linking)&lt;/_isbn&gt;&lt;_issue&gt;1&lt;/_issue&gt;&lt;_journal&gt;BMC Psychiatry&lt;/_journal&gt;&lt;_keywords&gt;Anxiety; Depression; Educational attainment; Problematic smartphone usage; Sleep&lt;/_keywords&gt;&lt;_language&gt;eng&lt;/_language&gt;&lt;_modified&gt;65118883&lt;/_modified&gt;&lt;_pages&gt;356&lt;/_pages&gt;&lt;_social_category&gt;精神病学(3)&lt;/_social_category&gt;&lt;_subject_headings&gt;Adolescent; Anxiety/*epidemiology; Behavior, Addictive/*epidemiology/psychology; Child; Depression/*epidemiology; Educational Status; Female; Humans; Male; Mental Health; Odds Ratio; Prevalence; Self Report; Sleep Wake Disorders/epidemiology; Smartphone/*statistics &amp;amp; numerical data; Stress, Psychological/*epidemiology; Young Adult&lt;/_subject_headings&gt;&lt;_tertiary_title&gt;BMC psychiatry&lt;/_tertiary_title&gt;&lt;_type_work&gt;Journal Article; Meta-Analysis; Research Support, Non-U.S. Gov&amp;apos;t; Systematic Review&lt;/_type_work&gt;&lt;_url&gt;http://www.ncbi.nlm.nih.gov/entrez/query.fcgi?cmd=Retrieve&amp;amp;db=pubmed&amp;amp;dopt=Abstract&amp;amp;list_uids=31779637&amp;amp;query_hl=1&lt;/_url&gt;&lt;_volume&gt;19&lt;/_volume&gt;&lt;/Details&gt;&lt;Extra&gt;&lt;DBUID&gt;{93870BB0-CAEF-4F07-AAE0-DA131E288E28}&lt;/DBUID&gt;&lt;/Extra&gt;&lt;/Item&gt;&lt;/References&gt;&lt;/Group&gt;&lt;/Citation&gt;_x000a_"/>
    <w:docVar w:name="NE.Ref{201E816F-FB24-4562-8894-9AC224DCC416}" w:val=" ADDIN NE.Ref.{201E816F-FB24-4562-8894-9AC224DCC416}&lt;Citation&gt;&lt;Group&gt;&lt;References&gt;&lt;Item&gt;&lt;ID&gt;33&lt;/ID&gt;&lt;UID&gt;{9DFEE096-135B-4328-9E42-FE588EFBAE56}&lt;/UID&gt;&lt;Title&gt;浙江省中小学校卫生工作管理办法&lt;/Title&gt;&lt;Template&gt;Report&lt;/Template&gt;&lt;Star&gt;0&lt;/Star&gt;&lt;Tag&gt;0&lt;/Tag&gt;&lt;Author&gt;浙江绍兴越城区成章中学&lt;/Author&gt;&lt;Year&gt;2016&lt;/Year&gt;&lt;Details&gt;&lt;_accessed&gt;64430776&lt;/_accessed&gt;&lt;_created&gt;64430776&lt;/_created&gt;&lt;_modified&gt;64430776&lt;/_modified&gt;&lt;_translated_author&gt;Zhe, Jiangshaoxingyuechengquchengzhangzhongxue&lt;/_translated_author&gt;&lt;/Details&gt;&lt;Extra&gt;&lt;DBUID&gt;{79C5FD63-3C89-4745-94F9-8D429523D767}&lt;/DBUID&gt;&lt;/Extra&gt;&lt;/Item&gt;&lt;/References&gt;&lt;/Group&gt;&lt;/Citation&gt;_x000a_"/>
    <w:docVar w:name="NE.Ref{2044E065-6BFE-41EF-9D52-60481F48F6FE}" w:val=" ADDIN NE.Ref.{2044E065-6BFE-41EF-9D52-60481F48F6FE}&lt;Citation&gt;&lt;Group&gt;&lt;References&gt;&lt;Item&gt;&lt;ID&gt;952&lt;/ID&gt;&lt;UID&gt;{EC9DC692-8862-436F-B326-448C2507D4A1}&lt;/UID&gt;&lt;Title&gt;Suicidology, 1st edn. China Press of Traditional Chinese Medicine, Beijing, China.&lt;/Title&gt;&lt;Template&gt;Book&lt;/Template&gt;&lt;Star&gt;0&lt;/Star&gt;&lt;Tag&gt;0&lt;/Tag&gt;&lt;Author&gt;He, Z X&lt;/Author&gt;&lt;Year&gt;1997&lt;/Year&gt;&lt;Details&gt;&lt;_accessed&gt;60948721&lt;/_accessed&gt;&lt;_created&gt;60948721&lt;/_created&gt;&lt;_modified&gt;60948721&lt;/_modified&gt;&lt;/Details&gt;&lt;Extra&gt;&lt;DBUID&gt;{D07AA872-643E-4EBF-B183-B33720C6CF77}&lt;/DBUID&gt;&lt;/Extra&gt;&lt;/Item&gt;&lt;/References&gt;&lt;/Group&gt;&lt;/Citation&gt;_x000a_"/>
    <w:docVar w:name="NE.Ref{2049BB76-D4D1-4DAF-9DC5-4DA87E1279C9}" w:val=" ADDIN NE.Ref.{2049BB76-D4D1-4DAF-9DC5-4DA87E1279C9}&lt;Citation&gt;&lt;Group&gt;&lt;References&gt;&lt;Item&gt;&lt;ID&gt;43&lt;/ID&gt;&lt;UID&gt;{83F3E11E-E470-46F8-BA68-20468751A25B}&lt;/UID&gt;&lt;Title&gt;The association of hearing problems with social network strength and depressive  symptoms: the cardiovascular health study&lt;/Title&gt;&lt;Template&gt;Journal Article&lt;/Template&gt;&lt;Star&gt;0&lt;/Star&gt;&lt;Tag&gt;0&lt;/Tag&gt;&lt;Author&gt;Dobrota, S D; Biggs, M L; Pratt, S; Popat, R; Odden, M C&lt;/Author&gt;&lt;Year&gt;2022&lt;/Year&gt;&lt;Details&gt;&lt;_accessed&gt;64764843&lt;/_accessed&gt;&lt;_accession_num&gt;35977151&lt;/_accession_num&gt;&lt;_author_adr&gt;Department of Epidemiology and Population Health, Stanford University, Stanford,  CA, USA.; Department of Biostatistics, University of Washington, Seattle, WA, USA.; School of Health and Rehabilitation Sciences, University of Pittsburgh,  Pittsburgh, PA, USA.; Geriatric Research and Clinical Education Center, VA Pittsburgh Healthcare  System, Pittsburgh, PA, USA.; Department of Epidemiology and Population Health, Stanford University, Stanford,  CA, USA.; Department of Epidemiology and Population Health, Stanford University, Stanford,  CA, USA.&lt;/_author_adr&gt;&lt;_collection_scope&gt;SCIE&lt;/_collection_scope&gt;&lt;_created&gt;64764841&lt;/_created&gt;&lt;_date&gt;64473120&lt;/_date&gt;&lt;_date_display&gt;2022 Aug 2&lt;/_date_display&gt;&lt;_db_updated&gt;PubMed&lt;/_db_updated&gt;&lt;_doi&gt;10.1093/ageing/afac181&lt;/_doi&gt;&lt;_impact_factor&gt;  12.782&lt;/_impact_factor&gt;&lt;_isbn&gt;1468-2834 (Electronic); 0002-0729 (Print); 0002-0729 (Linking)&lt;/_isbn&gt;&lt;_issue&gt;8&lt;/_issue&gt;&lt;_journal&gt;Age Ageing&lt;/_journal&gt;&lt;_keywords&gt;depression; hearing loss; older people; psychosocial outcomes&lt;/_keywords&gt;&lt;_language&gt;eng&lt;/_language&gt;&lt;_modified&gt;64764843&lt;/_modified&gt;&lt;_ori_publication&gt;(c) The Author(s) 2022. Published by Oxford University Press on behalf of the _x000d__x000a_      British Geriatrics Society. All rights reserved. For permissions, please email: _x000d__x000a_      journals.permissions@oup.com.&lt;/_ori_publication&gt;&lt;_social_category&gt;医学(2)&lt;/_social_category&gt;&lt;_subject_headings&gt;Aged; *Depression/diagnosis/epidemiology; Female; *Hearing Loss/complications/diagnosis/epidemiology; Humans; Male; Self Report; Social Networking&lt;/_subject_headings&gt;&lt;_tertiary_title&gt;Age and ageing&lt;/_tertiary_title&gt;&lt;_type_work&gt;Journal Article; Research Support, N.I.H., Extramural&lt;/_type_work&gt;&lt;_url&gt;http://www.ncbi.nlm.nih.gov/entrez/query.fcgi?cmd=Retrieve&amp;amp;db=pubmed&amp;amp;dopt=Abstract&amp;amp;list_uids=35977151&amp;amp;query_hl=1&lt;/_url&gt;&lt;_volume&gt;51&lt;/_volume&gt;&lt;/Details&gt;&lt;Extra&gt;&lt;DBUID&gt;{262F321C-6F5E-42FE-A29B-2689D77CF0BF}&lt;/DBUID&gt;&lt;/Extra&gt;&lt;/Item&gt;&lt;/References&gt;&lt;/Group&gt;&lt;Group&gt;&lt;References&gt;&lt;Item&gt;&lt;ID&gt;65&lt;/ID&gt;&lt;UID&gt;{B55FA2CF-EA0C-4C7D-8468-F16CA57BBB8E}&lt;/UID&gt;&lt;Title&gt;Dual sensory impairment and psychosocial factors. Findings based on a nationally representative sample.&lt;/Title&gt;&lt;Template&gt;Journal Article&lt;/Template&gt;&lt;Star&gt;0&lt;/Star&gt;&lt;Tag&gt;0&lt;/Tag&gt;&lt;Author&gt;Hajek, André;König, Hans-Helmut&lt;/Author&gt;&lt;Year&gt;2020&lt;/Year&gt;&lt;Details&gt;&lt;_author_adr&gt;Department of Health Economics and Health Services Research, Hamburg Center for Health Economics, University Medical Center Hamburg-Eppendorf, Hamburg, Germany. Electronic address: a.hajek@uke.de.;Department of Health Economics and Health Services Research, Hamburg Center for Health Economics, University Medical Center Hamburg-Eppendorf, Hamburg, Germany.&lt;/_author_adr&gt;&lt;_collection_scope&gt;SCIE&lt;/_collection_scope&gt;&lt;_created&gt;64783308&lt;/_created&gt;&lt;_db_provider&gt;PubMed&lt;/_db_provider&gt;&lt;_doi&gt;10.1016/j.archger.2020.104234&lt;/_doi&gt;&lt;_impact_factor&gt;   4.163&lt;/_impact_factor&gt;&lt;_isbn&gt;0167-4943 &lt;/_isbn&gt;&lt;_journal&gt;Archives of gerontology and geriatrics&lt;/_journal&gt;&lt;_keywords&gt;Depression;Dual sensory impairment;Loneliness;Self-esteem;Sensory loss;Subjective well-being&lt;/_keywords&gt;&lt;_language&gt;English&lt;/_language&gt;&lt;_modified&gt;64783308&lt;/_modified&gt;&lt;_pages&gt;104234&lt;/_pages&gt;&lt;_social_category&gt;医学(3)&lt;/_social_category&gt;&lt;_url&gt;https://www.ncbi.nlm.nih.gov/pubmed/32835870&lt;/_url&gt;&lt;_volume&gt;91&lt;/_volume&gt;&lt;/Details&gt;&lt;Extra&gt;&lt;DBUID&gt;{262F321C-6F5E-42FE-A29B-2689D77CF0BF}&lt;/DBUID&gt;&lt;/Extra&gt;&lt;/Item&gt;&lt;/References&gt;&lt;/Group&gt;&lt;/Citation&gt;_x000a_"/>
    <w:docVar w:name="NE.Ref{208F2473-58CB-4AC4-8DA8-F60A787E7458}" w:val=" ADDIN NE.Ref.{208F2473-58CB-4AC4-8DA8-F60A787E7458}&lt;Citation&gt;&lt;Group&gt;&lt;References&gt;&lt;Item&gt;&lt;ID&gt;80&lt;/ID&gt;&lt;UID&gt;{AD299C8B-B71F-4EE5-A558-8BC2FEFF0477}&lt;/UID&gt;&lt;Title&gt;Relations among parental substance use, violence exposure and mental health: The national survey of adolescents&lt;/Title&gt;&lt;Template&gt;Journal Article&lt;/Template&gt;&lt;Star&gt;0&lt;/Star&gt;&lt;Tag&gt;0&lt;/Tag&gt;&lt;Author&gt;Hanson, Rochelle F; Self-Brown, Shannon; Fricker-Elhai, Adrienne; Kilpatrick, Dean G; Saunders, Benjamin E; Resnick, Heidi&lt;/Author&gt;&lt;Year&gt;2006&lt;/Year&gt;&lt;Details&gt;&lt;_alternate_title&gt;Addictive Behaviors&lt;/_alternate_title&gt;&lt;_collection_scope&gt;SSCI;SCIE&lt;/_collection_scope&gt;&lt;_created&gt;65119281&lt;/_created&gt;&lt;_date&gt;2006-01-01&lt;/_date&gt;&lt;_date_display&gt;2006&lt;/_date_display&gt;&lt;_doi&gt;https://doi.org/10.1016/j.addbeh.2006.01.012&lt;/_doi&gt;&lt;_impact_factor&gt;   4.591&lt;/_impact_factor&gt;&lt;_isbn&gt;0306-4603&lt;/_isbn&gt;&lt;_issue&gt;11&lt;/_issue&gt;&lt;_journal&gt;Addictive Behaviors&lt;/_journal&gt;&lt;_keywords&gt;Parental substance abuse; Adolescents; Violence exposure; Mental health&lt;/_keywords&gt;&lt;_modified&gt;65119281&lt;/_modified&gt;&lt;_pages&gt;1988-2001&lt;/_pages&gt;&lt;_social_category&gt;医学(2)&lt;/_social_category&gt;&lt;_url&gt;https://www.sciencedirect.com/science/article/pii/S0306460306000232&lt;/_url&gt;&lt;_volume&gt;31&lt;/_volume&gt;&lt;/Details&gt;&lt;Extra&gt;&lt;DBUID&gt;{B229E695-20C0-47E4-A960-6A523A810098}&lt;/DBUID&gt;&lt;/Extra&gt;&lt;/Item&gt;&lt;/References&gt;&lt;/Group&gt;&lt;/Citation&gt;_x000a_"/>
    <w:docVar w:name="NE.Ref{20978399-9EB4-4212-A47D-499D9F2A13DD}" w:val=" ADDIN NE.Ref.{20978399-9EB4-4212-A47D-499D9F2A13DD}&lt;Citation&gt;&lt;Group&gt;&lt;References&gt;&lt;Item&gt;&lt;ID&gt;4035&lt;/ID&gt;&lt;UID&gt;{782D5526-2063-4C2F-88D9-EE48CACB574B}&lt;/UID&gt;&lt;Title&gt;Adverse Childhood Experiences and Subsequent Chronic Diseases Among Middle-aged  or Older Adults in China and Associations With Demographic and Socioeconomic  Characteristics&lt;/Title&gt;&lt;Template&gt;Journal Article&lt;/Template&gt;&lt;Star&gt;0&lt;/Star&gt;&lt;Tag&gt;1&lt;/Tag&gt;&lt;Author&gt;Lin, L; Wang, H H; Lu, C; Chen, W; Guo, V Y&lt;/Author&gt;&lt;Year&gt;2021&lt;/Year&gt;&lt;Details&gt;&lt;_accession_num&gt;34694390&lt;/_accession_num&gt;&lt;_author_adr&gt;School of Public Health, Sun Yat-sen University, Guangzhou, China.; School of Public Health, Sun Yat-sen University, Guangzhou, China.; School of Public Health, Sun Yat-sen University, Guangzhou, China.; School of Public Health, Sun Yat-sen University, Guangzhou, China.; School of Public Health, Sun Yat-sen University, Guangzhou, China.&lt;/_author_adr&gt;&lt;_collection_scope&gt;SCIE&lt;/_collection_scope&gt;&lt;_created&gt;65037803&lt;/_created&gt;&lt;_date&gt;2021-10-01&lt;/_date&gt;&lt;_date_display&gt;2021 Oct 1&lt;/_date_display&gt;&lt;_doi&gt;10.1001/jamanetworkopen.2021.30143&lt;/_doi&gt;&lt;_impact_factor&gt;  13.353&lt;/_impact_factor&gt;&lt;_isbn&gt;2574-3805 (Electronic); 2574-3805 (Linking)&lt;/_isbn&gt;&lt;_issue&gt;10&lt;/_issue&gt;&lt;_journal&gt;JAMA Netw Open&lt;/_journal&gt;&lt;_language&gt;eng&lt;/_language&gt;&lt;_modified&gt;65118883&lt;/_modified&gt;&lt;_pages&gt;e2130143&lt;/_pages&gt;&lt;_social_category&gt;医学：内科(1)&lt;/_social_category&gt;&lt;_subject_headings&gt;Adverse Childhood Experiences/psychology/*statistics &amp;amp; numerical data; Aged; China/epidemiology; Chronic Disease/epidemiology/*psychology; Correlation of Data; Cross-Sectional Studies; Demography/methods/statistics &amp;amp; numerical data; Female; Humans; Male; Middle Aged; Odds Ratio; *Social Class&lt;/_subject_headings&gt;&lt;_tertiary_title&gt;JAMA network open&lt;/_tertiary_title&gt;&lt;_type_work&gt;Journal Article; Research Support, Non-U.S. Gov&amp;apos;t&lt;/_type_work&gt;&lt;_url&gt;http://www.ncbi.nlm.nih.gov/entrez/query.fcgi?cmd=Retrieve&amp;amp;db=pubmed&amp;amp;dopt=Abstract&amp;amp;list_uids=34694390&amp;amp;query_hl=1&lt;/_url&gt;&lt;_volume&gt;4&lt;/_volume&gt;&lt;/Details&gt;&lt;Extra&gt;&lt;DBUID&gt;{93870BB0-CAEF-4F07-AAE0-DA131E288E28}&lt;/DBUID&gt;&lt;/Extra&gt;&lt;/Item&gt;&lt;/References&gt;&lt;/Group&gt;&lt;/Citation&gt;_x000a_"/>
    <w:docVar w:name="NE.Ref{20AC34AE-BF37-4250-82FC-B788257DAEAE}" w:val=" ADDIN NE.Ref.{20AC34AE-BF37-4250-82FC-B788257DAEAE}&lt;Citation&gt;&lt;Group&gt;&lt;References&gt;&lt;Item&gt;&lt;ID&gt;19&lt;/ID&gt;&lt;UID&gt;{54195989-24E5-499D-BB67-526B9A7FF95A}&lt;/UID&gt;&lt;Title&gt;Problematic Smartphone Use and Its Associations with Sexual Minority Stressors,  Gender Nonconformity, and Mental Health Problems among Young Adult Lesbian, Gay,  and Bisexual Individuals in Taiwan&lt;/Title&gt;&lt;Template&gt;Journal Article&lt;/Template&gt;&lt;Star&gt;0&lt;/Star&gt;&lt;Tag&gt;0&lt;/Tag&gt;&lt;Author&gt;Huang, M F; Chang, Y P; Lu, W H; Yen, C F&lt;/Author&gt;&lt;Year&gt;2022&lt;/Year&gt;&lt;Details&gt;&lt;_accession_num&gt;35565175&lt;/_accession_num&gt;&lt;_author_adr&gt;Department of Psychiatry, School of Medicine, College of Medicine, Kaohsiung  Medical University, Kaohsiung 80708, Taiwan.; Department of Psychiatry, Kaohsiung Medical University Hospital, Kaohsiung 80756,  Taiwan.; School of Nursing, The State University of New York, University at Buffalo,  Buffalo, NY 14260, USA.; Department of Psychiatry, Ditmanson Medical Foundation Chia-Yi Christian  Hospital, Chiayi 60002, Taiwan.; Department of Psychiatry, School of Medicine, College of Medicine, Kaohsiung  Medical University, Kaohsiung 80708, Taiwan.; Department of Psychiatry, Kaohsiung Medical University Hospital, Kaohsiung 80756,  Taiwan.; College of Professional Studies, National Pingtung University of Science and  Technology, Pingtung 91201, Taiwan.&lt;/_author_adr&gt;&lt;_collection_scope&gt;SSCI;SCIE&lt;/_collection_scope&gt;&lt;_created&gt;64674153&lt;/_created&gt;&lt;_date&gt;2022-05-09&lt;/_date&gt;&lt;_date_display&gt;2022 May 9&lt;/_date_display&gt;&lt;_doi&gt;10.3390/ijerph19095780&lt;/_doi&gt;&lt;_impact_factor&gt;   4.614&lt;/_impact_factor&gt;&lt;_isbn&gt;1660-4601 (Electronic); 1661-7827 (Print); 1660-4601 (Linking)&lt;/_isbn&gt;&lt;_issue&gt;9&lt;/_issue&gt;&lt;_journal&gt;Int J Environ Res Public Health&lt;/_journal&gt;&lt;_keywords&gt;minority stress; psychological well-being; sexual minority; smartphone; stigma&lt;/_keywords&gt;&lt;_language&gt;eng&lt;/_language&gt;&lt;_modified&gt;64674153&lt;/_modified&gt;&lt;_subject_headings&gt;Bisexuality/psychology; Cross-Sectional Studies; Female; Humans; Male; Mental Health; Sexual Behavior; *Sexual and Gender Minorities; *Smartphone; Taiwan; Young Adult&lt;/_subject_headings&gt;&lt;_tertiary_title&gt;International journal of environmental research and public health&lt;/_tertiary_title&gt;&lt;_type_work&gt;Journal Article; Research Support, Non-U.S. Gov&amp;apos;t&lt;/_type_work&gt;&lt;_url&gt;http://www.ncbi.nlm.nih.gov/entrez/query.fcgi?cmd=Retrieve&amp;amp;db=pubmed&amp;amp;dopt=Abstract&amp;amp;list_uids=35565175&amp;amp;query_hl=1&lt;/_url&gt;&lt;_volume&gt;19&lt;/_volume&gt;&lt;/Details&gt;&lt;Extra&gt;&lt;DBUID&gt;{356C3A99-4987-4C6B-B8BC-C696A681C912}&lt;/DBUID&gt;&lt;/Extra&gt;&lt;/Item&gt;&lt;/References&gt;&lt;/Group&gt;&lt;/Citation&gt;_x000a_"/>
    <w:docVar w:name="NE.Ref{20DCBFFB-3D65-457E-8D48-697C8CDA550E}" w:val=" ADDIN NE.Ref.{20DCBFFB-3D65-457E-8D48-697C8CDA550E}&lt;Citation&gt;&lt;Group&gt;&lt;References&gt;&lt;Item&gt;&lt;ID&gt;73&lt;/ID&gt;&lt;UID&gt;{9123AFDD-B2A8-4B35-ACEF-6D331045F128}&lt;/UID&gt;&lt;Title&gt;The long-term association of adverse childhood experiences with C-reactive protein and hair cortisol: Cumulative risk versus dimensions of adversity&lt;/Title&gt;&lt;Template&gt;Journal Article&lt;/Template&gt;&lt;Star&gt;0&lt;/Star&gt;&lt;Tag&gt;0&lt;/Tag&gt;&lt;Author&gt;Iob, Eleonora; Lacey, Rebecca; Steptoe, Andrew&lt;/Author&gt;&lt;Year&gt;2020&lt;/Year&gt;&lt;Details&gt;&lt;_alternate_title&gt;Brain, Behavior, and Immunity&lt;/_alternate_title&gt;&lt;_created&gt;65119161&lt;/_created&gt;&lt;_date&gt;2020-01-01&lt;/_date&gt;&lt;_date_display&gt;2020&lt;/_date_display&gt;&lt;_doi&gt;https://doi.org/10.1016/j.bbi.2019.12.019&lt;/_doi&gt;&lt;_impact_factor&gt;  19.227&lt;/_impact_factor&gt;&lt;_isbn&gt;0889-1591&lt;/_isbn&gt;&lt;_journal&gt;Brain, Behavior, and Immunity&lt;/_journal&gt;&lt;_keywords&gt;Adverse childhood experiences; Hair cortisol; C-reactive protein; Cumulative risk; Dimensions; Ageing&lt;/_keywords&gt;&lt;_modified&gt;65119161&lt;/_modified&gt;&lt;_pages&gt;318-328&lt;/_pages&gt;&lt;_social_category&gt;医学(1)&lt;/_social_category&gt;&lt;_url&gt;https://www.sciencedirect.com/science/article/pii/S0889159119311602&lt;/_url&gt;&lt;_volume&gt;87&lt;/_volume&gt;&lt;/Details&gt;&lt;Extra&gt;&lt;DBUID&gt;{B229E695-20C0-47E4-A960-6A523A810098}&lt;/DBUID&gt;&lt;/Extra&gt;&lt;/Item&gt;&lt;/References&gt;&lt;/Group&gt;&lt;/Citation&gt;_x000a_"/>
    <w:docVar w:name="NE.Ref{211AE598-89EA-41FD-9C85-BAD4A658512D}" w:val=" ADDIN NE.Ref.{211AE598-89EA-41FD-9C85-BAD4A658512D}&lt;Citation&gt;&lt;Group&gt;&lt;References&gt;&lt;Item&gt;&lt;ID&gt;2151&lt;/ID&gt;&lt;UID&gt;{5FB218A4-2F42-4541-849A-A1DD60813274}&lt;/UID&gt;&lt;Title&gt;Preventing adolescent depression: an evaluation of the problem solving for life program&lt;/Title&gt;&lt;Template&gt;Journal Article&lt;/Template&gt;&lt;Star&gt;0&lt;/Star&gt;&lt;Tag&gt;0&lt;/Tag&gt;&lt;Author&gt;Spence, S H; Sheffield, J K; Donovan, C L&lt;/Author&gt;&lt;Year&gt;2003&lt;/Year&gt;&lt;Details&gt;&lt;_accession_num&gt;12602420&lt;/_accession_num&gt;&lt;_author_adr&gt;School of Psychology, University of Queensland, Brisbane, Australia.&lt;/_author_adr&gt;&lt;_created&gt;62250517&lt;/_created&gt;&lt;_date&gt;2003-02-01&lt;/_date&gt;&lt;_date_display&gt;2003 Feb&lt;/_date_display&gt;&lt;_db_updated&gt;PubMed&lt;/_db_updated&gt;&lt;_impact_factor&gt;   4.593&lt;/_impact_factor&gt;&lt;_isbn&gt;0022-006X (Print); 0022-006X (Linking)&lt;/_isbn&gt;&lt;_issue&gt;1&lt;/_issue&gt;&lt;_journal&gt;J Consult Clin Psychol&lt;/_journal&gt;&lt;_keywords&gt;Adolescent; Adolescent Behavior/psychology; Child; Depression/diagnosis/*prevention &amp;amp;amp; control; Diagnostic and Statistical Manual of Mental Disorders; Dysthymic Disorder/diagnosis/prevention &amp;amp;amp; control; Female; Humans; Male; *Problem Solving; Program Evaluation; Social Behavior&lt;/_keywords&gt;&lt;_language&gt;eng&lt;/_language&gt;&lt;_modified&gt;63560662&lt;/_modified&gt;&lt;_pages&gt;3-13&lt;/_pages&gt;&lt;_tertiary_title&gt;Journal of consulting and clinical psychology&lt;/_tertiary_title&gt;&lt;_type_work&gt;Evaluation Studies; Journal Article&lt;/_type_work&gt;&lt;_url&gt;http://www.ncbi.nlm.nih.gov/entrez/query.fcgi?cmd=Retrieve&amp;amp;db=pubmed&amp;amp;dopt=Abstract&amp;amp;list_uids=12602420&amp;amp;query_hl=1&lt;/_url&gt;&lt;_volume&gt;71&lt;/_volume&gt;&lt;/Details&gt;&lt;Extra&gt;&lt;DBUID&gt;{B3F72E5F-0442-4E5A-9D98-614B0241D013}&lt;/DBUID&gt;&lt;/Extra&gt;&lt;/Item&gt;&lt;/References&gt;&lt;/Group&gt;&lt;/Citation&gt;_x000a_"/>
    <w:docVar w:name="NE.Ref{2137EB88-3900-4817-AB81-FC891A59FED0}" w:val=" ADDIN NE.Ref.{2137EB88-3900-4817-AB81-FC891A59FED0}&lt;Citation&gt;&lt;Group&gt;&lt;References&gt;&lt;Item&gt;&lt;ID&gt;164&lt;/ID&gt;&lt;UID&gt;{6CEEA96B-ED0A-4E98-87D2-3D5C8B2FE8F1}&lt;/UID&gt;&lt;Title&gt;抑郁症状、错失恐惧和思维反刍对大学生问题性智能手机使用的纵向关系研究&lt;/Title&gt;&lt;Template&gt;Thesis&lt;/Template&gt;&lt;Star&gt;0&lt;/Star&gt;&lt;Tag&gt;0&lt;/Tag&gt;&lt;Author&gt;李莹&lt;/Author&gt;&lt;Year&gt;2022&lt;/Year&gt;&lt;Details&gt;&lt;_created&gt;64672027&lt;/_created&gt;&lt;_db_provider&gt;CNKI&lt;/_db_provider&gt;&lt;_doi&gt;10.27652/d.cnki.gzyku.2022.000368&lt;/_doi&gt;&lt;_keywords&gt;问题性智能手机使用;抑郁症状;错失恐惧;思维反刍;大学生;自我控制双系统;睡眠时间;人际关系&lt;/_keywords&gt;&lt;_modified&gt;64672027&lt;/_modified&gt;&lt;_publisher&gt;中国医科大学&lt;/_publisher&gt;&lt;_tertiary_author&gt;吴辉&lt;/_tertiary_author&gt;&lt;_type_work&gt;博士&lt;/_type_work&gt;&lt;_translated_author&gt;Li, Ying&lt;/_translated_author&gt;&lt;_translated_tertiary_author&gt;Wu, Hui&lt;/_translated_tertiary_author&gt;&lt;/Details&gt;&lt;Extra&gt;&lt;DBUID&gt;{725D76A1-09CB-4550-9760-2CAB276F575A}&lt;/DBUID&gt;&lt;/Extra&gt;&lt;/Item&gt;&lt;/References&gt;&lt;/Group&gt;&lt;/Citation&gt;_x000a_"/>
    <w:docVar w:name="NE.Ref{21388343-CD82-4D3F-9939-45341415C588}" w:val=" ADDIN NE.Ref.{21388343-CD82-4D3F-9939-45341415C588}&lt;Citation&gt;&lt;Group&gt;&lt;References&gt;&lt;Item&gt;&lt;ID&gt;60&lt;/ID&gt;&lt;UID&gt;{62809A47-9A27-4A41-87FC-CCF43BECA125}&lt;/UID&gt;&lt;Title&gt;饮食及运动综合干预对肥胖儿童人体成分变化的影响&lt;/Title&gt;&lt;Template&gt;Journal Article&lt;/Template&gt;&lt;Star&gt;0&lt;/Star&gt;&lt;Tag&gt;0&lt;/Tag&gt;&lt;Author&gt;潘长鹭; 栗达; 赵文利; 杨秀花; 闫洁&lt;/Author&gt;&lt;Year&gt;2020&lt;/Year&gt;&lt;Details&gt;&lt;_author_aff&gt;国家儿童医学中心首都医科大学附属北京儿童医院临床营养科;&lt;/_author_aff&gt;&lt;_date&gt;2020-05-01&lt;/_date&gt;&lt;_db_provider&gt;CNKI: 期刊&lt;/_db_provider&gt;&lt;_issue&gt;05&lt;/_issue&gt;&lt;_journal&gt;中国医刊&lt;/_journal&gt;&lt;_keywords&gt;综合干预;儿童肥胖;人体成分&lt;/_keywords&gt;&lt;_pages&gt;569-571&lt;/_pages&gt;&lt;_url&gt;http://kns.cnki.net/KCMS/detail/detail.aspx?FileName=ZGYI202005031&amp;amp;DbName=CJFQ2020&lt;/_url&gt;&lt;_volume&gt;55&lt;/_volume&gt;&lt;_created&gt;63575228&lt;/_created&gt;&lt;_modified&gt;63575228&lt;/_modified&gt;&lt;_db_updated&gt;CNKI - Reference&lt;/_db_updated&gt;&lt;_translated_author&gt;Pan, Zhanglu;Li, Da;Zhao, Wenli;Yang, Xiuhua;Yan, Jie&lt;/_translated_author&gt;&lt;/Details&gt;&lt;Extra&gt;&lt;DBUID&gt;{5D4A96AE-2D4D-41F0-9DA9-F21F7ED3972F}&lt;/DBUID&gt;&lt;/Extra&gt;&lt;/Item&gt;&lt;/References&gt;&lt;/Group&gt;&lt;/Citation&gt;_x000a_"/>
    <w:docVar w:name="NE.Ref{21774173-8BF6-4150-B1F7-1A4130EFC69C}" w:val=" ADDIN NE.Ref.{21774173-8BF6-4150-B1F7-1A4130EFC69C}&lt;Citation&gt;&lt;Group&gt;&lt;References&gt;&lt;Item&gt;&lt;ID&gt;66&lt;/ID&gt;&lt;UID&gt;{668E9F90-D521-4635-9055-2B7E821D6547}&lt;/UID&gt;&lt;Title&gt;School bullying: development and some important challenges&lt;/Title&gt;&lt;Template&gt;Journal Article&lt;/Template&gt;&lt;Star&gt;0&lt;/Star&gt;&lt;Tag&gt;0&lt;/Tag&gt;&lt;Author&gt;Olweus, D&lt;/Author&gt;&lt;Year&gt;2013&lt;/Year&gt;&lt;Details&gt;&lt;_accession_num&gt;23297789&lt;/_accession_num&gt;&lt;_author_adr&gt;Research Centre for Child and Youth Mental Health, Uni Health, Uni Research, and  University of Bergen, PB 7810, Bergen NO-5020 Norway. dan.olweus@uni.no&lt;/_author_adr&gt;&lt;_date_display&gt;2013&lt;/_date_display&gt;&lt;_date&gt;2013-01-20&lt;/_date&gt;&lt;_doi&gt;10.1146/annurev-clinpsy-050212-185516&lt;/_doi&gt;&lt;_isbn&gt;1548-5951 (Electronic); 1548-5943 (Linking)&lt;/_isbn&gt;&lt;_journal&gt;Annu Rev Clin Psychol&lt;/_journal&gt;&lt;_language&gt;eng&lt;/_language&gt;&lt;_pages&gt;751-80&lt;/_pages&gt;&lt;_subject_headings&gt;Adolescent; Bullying/physiology/*psychology; Child; *Child Development/physiology; Crime Victims/*psychology; Humans; *Schools&lt;/_subject_headings&gt;&lt;_tertiary_title&gt;Annual review of clinical psychology&lt;/_tertiary_title&gt;&lt;_type_work&gt;Journal Article; Research Support, Non-U.S. Gov&amp;apos;t; Review&lt;/_type_work&gt;&lt;_url&gt;http://www.ncbi.nlm.nih.gov/entrez/query.fcgi?cmd=Retrieve&amp;amp;db=pubmed&amp;amp;dopt=Abstract&amp;amp;list_uids=23297789&amp;amp;query_hl=1&lt;/_url&gt;&lt;_volume&gt;9&lt;/_volume&gt;&lt;_created&gt;64699346&lt;/_created&gt;&lt;_modified&gt;64699346&lt;/_modified&gt;&lt;_impact_factor&gt;  22.098&lt;/_impact_factor&gt;&lt;_social_category&gt;心理学(1)&lt;/_social_category&gt;&lt;_collection_scope&gt;SSCI;SCIE&lt;/_collection_scope&gt;&lt;/Details&gt;&lt;Extra&gt;&lt;DBUID&gt;{356C3A99-4987-4C6B-B8BC-C696A681C912}&lt;/DBUID&gt;&lt;/Extra&gt;&lt;/Item&gt;&lt;/References&gt;&lt;/Group&gt;&lt;/Citation&gt;_x000a_"/>
    <w:docVar w:name="NE.Ref{217BEFDD-B9B5-4B47-8DC3-08A96F6F0B7F}" w:val=" ADDIN NE.Ref.{217BEFDD-B9B5-4B47-8DC3-08A96F6F0B7F}&lt;Citation&gt;&lt;Group&gt;&lt;References&gt;&lt;Item&gt;&lt;ID&gt;568&lt;/ID&gt;&lt;UID&gt;{311C533B-C095-4735-AF81-EF17FEBE1EF2}&lt;/UID&gt;&lt;Title&gt;上海市2008—2019年中学生饮食相关行为状况分析&lt;/Title&gt;&lt;Template&gt;Journal Article&lt;/Template&gt;&lt;Star&gt;0&lt;/Star&gt;&lt;Tag&gt;0&lt;/Tag&gt;&lt;Author&gt;乐贵珍; 孙力菁; 杨东玲; 严琼; 杨妍婷; 罗春燕&lt;/Author&gt;&lt;Year&gt;2023&lt;/Year&gt;&lt;Details&gt;&lt;_author_adr&gt;上海市疾病预防控制中心儿童青少年健康所;&lt;/_author_adr&gt;&lt;_db_provider&gt;CNKI&lt;/_db_provider&gt;&lt;_doi&gt;10.16835/j.cnki.1000-9817.2023.06.011&lt;/_doi&gt;&lt;_isbn&gt;1000-9817&lt;/_isbn&gt;&lt;_issue&gt;06&lt;/_issue&gt;&lt;_journal&gt;中国学校卫生&lt;/_journal&gt;&lt;_keywords&gt;饮食习惯;行为;肥胖;学生&lt;/_keywords&gt;&lt;_pages&gt;845-849&lt;/_pages&gt;&lt;_url&gt;https://link.cnki.net/doi/10.16835/j.cnki.1000-9817.2023.06.011&lt;/_url&gt;&lt;_volume&gt;44&lt;/_volume&gt;&lt;_created&gt;65172097&lt;/_created&gt;&lt;_modified&gt;65172097&lt;/_modified&gt;&lt;_collection_scope&gt;PKU&lt;/_collection_scope&gt;&lt;_translated_author&gt;Le, Gui zhen;Sun, Li jing;Yang, Dong ling;Yan, Qiong;Yang, Yan ting;Luo, Chun yan&lt;/_translated_author&gt;&lt;/Details&gt;&lt;Extra&gt;&lt;DBUID&gt;{DE16ABCE-A785-434C-BF43-2FE58866AFDD}&lt;/DBUID&gt;&lt;/Extra&gt;&lt;/Item&gt;&lt;/References&gt;&lt;/Group&gt;&lt;/Citation&gt;_x000a_"/>
    <w:docVar w:name="NE.Ref{21AA5314-D7F5-4AA7-AB48-AA45575597BA}" w:val=" ADDIN NE.Ref.{21AA5314-D7F5-4AA7-AB48-AA45575597BA}&lt;Citation&gt;&lt;Group&gt;&lt;References&gt;&lt;Item&gt;&lt;ID&gt;6&lt;/ID&gt;&lt;UID&gt;{8A3479F7-E739-414F-BC1E-49DCC3241CE0}&lt;/UID&gt;&lt;Title&gt;Adaptation and validation of short scales for assessment of psychological  distress in Iran: The Persian K10 and K6&lt;/Title&gt;&lt;Template&gt;Journal Article&lt;/Template&gt;&lt;Star&gt;0&lt;/Star&gt;&lt;Tag&gt;0&lt;/Tag&gt;&lt;Author&gt;Hajebi, A; Motevalian, A; Amin-Esmaeili, M; Rahimi-Movaghar, A; Sharifi, V; Hoseini, L; Shadloo, B; Mojtabai, R&lt;/Author&gt;&lt;Year&gt;2018&lt;/Year&gt;&lt;Details&gt;&lt;_accession_num&gt;29888523&lt;/_accession_num&gt;&lt;_author_adr&gt;Research Center for Addiction and Risky Behaviors (ReCARB), Psychiatric  Department, Iran University of Medical Sciences, Tehran, Iran.; Department of Epidemiology, School of Public Health, Iran University of Medical  Sciences, Tehran, Iran.; Iranian National Center for Addiction Studies (INCAS), Tehran University of  Medical Sciences, Tehran, Iran.; Iranian National Center for Addiction Studies (INCAS), Tehran University of  Medical Sciences, Tehran, Iran.; Department of Psychiatry, School of Medicine, Tehran University of Medical  Sciences, Tehran, Iran.; Iranian National Center for Addiction Studies (INCAS), Tehran University of  Medical Sciences, Tehran, Iran.; Iranian National Center for Addiction Studies (INCAS), Tehran University of  Medical Sciences, Tehran, Iran.; Department of Mental Health, Bloomberg School of Public Health and Department of  Psychiatry, Johns Hopkins University, Baltimore, Maryland.&lt;/_author_adr&gt;&lt;_date_display&gt;2018 Sep&lt;/_date_display&gt;&lt;_date&gt;2018-09-01&lt;/_date&gt;&lt;_doi&gt;10.1002/mpr.1726&lt;/_doi&gt;&lt;_isbn&gt;1557-0657 (Electronic); 1049-8931 (Print); 1049-8931 (Linking)&lt;/_isbn&gt;&lt;_issue&gt;3&lt;/_issue&gt;&lt;_journal&gt;Int J Methods Psychiatr Res&lt;/_journal&gt;&lt;_keywords&gt;Kessler Psychological Distress Scale; Persian; mental illness; screening; validation study&lt;/_keywords&gt;&lt;_language&gt;eng&lt;/_language&gt;&lt;_ori_publication&gt;Copyright © 2018 John Wiley &amp;amp; Sons, Ltd.&lt;/_ori_publication&gt;&lt;_pages&gt;e1726&lt;/_pages&gt;&lt;_subject_headings&gt;Adolescent; Adult; Anxiety Disorders/*diagnosis; Bipolar Disorder/*diagnosis; Depressive Disorder, Major/*diagnosis; Female; Humans; Iran; Male; Middle Aged; Psychiatric Status Rating Scales/*standards; *Psychometrics/instrumentation/methods/standards; Psychotic Disorders/*diagnosis; Reproducibility of Results; Stress Disorders, Post-Traumatic/*diagnosis; Stress, Psychological/*diagnosis; Translating; Young Adult&lt;/_subject_headings&gt;&lt;_tertiary_title&gt;International journal of methods in psychiatric research&lt;/_tertiary_title&gt;&lt;_type_work&gt;Journal Article; Research Support, Non-U.S. Gov&amp;apos;t; Validation Study&lt;/_type_work&gt;&lt;_url&gt;http://www.ncbi.nlm.nih.gov/entrez/query.fcgi?cmd=Retrieve&amp;amp;db=pubmed&amp;amp;dopt=Abstract&amp;amp;list_uids=29888523&amp;amp;query_hl=1&lt;/_url&gt;&lt;_volume&gt;27&lt;/_volume&gt;&lt;_created&gt;64900246&lt;/_created&gt;&lt;_modified&gt;64900246&lt;/_modified&gt;&lt;_impact_factor&gt;   4.182&lt;/_impact_factor&gt;&lt;_social_category&gt;医学(3)&lt;/_social_category&gt;&lt;_collection_scope&gt;SSCI;SCIE&lt;/_collection_scope&gt;&lt;/Details&gt;&lt;Extra&gt;&lt;DBUID&gt;{00EBDF0C-2E98-4FD7-9E47-813FAF00074E}&lt;/DBUID&gt;&lt;/Extra&gt;&lt;/Item&gt;&lt;/References&gt;&lt;/Group&gt;&lt;/Citation&gt;_x000a_"/>
    <w:docVar w:name="NE.Ref{21AC78CE-C00A-40E6-A1F4-3B957AF6F77D}" w:val=" ADDIN NE.Ref.{21AC78CE-C00A-40E6-A1F4-3B957AF6F77D}&lt;Citation&gt;&lt;Group&gt;&lt;References&gt;&lt;Item&gt;&lt;ID&gt;95&lt;/ID&gt;&lt;UID&gt;{100FA2F6-27E7-47E0-B722-A0D19A970A44}&lt;/UID&gt;&lt;Title&gt;Light-intensity physical activity and mental ill health: a systematic review of observational studies in the general population&lt;/Title&gt;&lt;Template&gt;Journal Article&lt;/Template&gt;&lt;Star&gt;0&lt;/Star&gt;&lt;Tag&gt;0&lt;/Tag&gt;&lt;Author&gt;Felez-Nobrega, Mireia; Bort-Roig, Judit; Ma, Ruimin; Romano, Eugenia; Faires, Matthew; Stubbs, Brendon; Stamatakis, Emmanuel; Olaya, Beatriz; Haro, Josep Maria; Smith, Lee; Shin, Jae Il; Kim, Min Seo; Koyanagi, Ai&lt;/Author&gt;&lt;Year&gt;2021&lt;/Year&gt;&lt;Details&gt;&lt;_alternate_title&gt;International Journal of Behavioral Nutrition and Physical Activity&lt;/_alternate_title&gt;&lt;_collection_scope&gt;SCIE&lt;/_collection_scope&gt;&lt;_created&gt;64836981&lt;/_created&gt;&lt;_date&gt;2021-01-01&lt;/_date&gt;&lt;_date_display&gt;2021&lt;/_date_display&gt;&lt;_doi&gt;10.1186/s12966-021-01196-7&lt;/_doi&gt;&lt;_impact_factor&gt;   8.915&lt;/_impact_factor&gt;&lt;_isbn&gt;1479-5868&lt;/_isbn&gt;&lt;_issue&gt;1&lt;/_issue&gt;&lt;_journal&gt;International Journal of Behavioral Nutrition and Physical Activity&lt;/_journal&gt;&lt;_modified&gt;64836981&lt;/_modified&gt;&lt;_number&gt;Felez-Nobrega2021&lt;/_number&gt;&lt;_pages&gt;123&lt;/_pages&gt;&lt;_social_category&gt;医学(1)&lt;/_social_category&gt;&lt;_url&gt;https://doi.org/10.1186/s12966-021-01196-7&lt;/_url&gt;&lt;_volume&gt;18&lt;/_volume&gt;&lt;/Details&gt;&lt;Extra&gt;&lt;DBUID&gt;{62B73418-E7EA-4772-A85B-742AAA2FBBE5}&lt;/DBUID&gt;&lt;/Extra&gt;&lt;/Item&gt;&lt;/References&gt;&lt;/Group&gt;&lt;/Citation&gt;_x000a_"/>
    <w:docVar w:name="NE.Ref{21B56C94-33AD-4762-B0A1-8F4CD3448DF8}" w:val=" ADDIN NE.Ref.{21B56C94-33AD-4762-B0A1-8F4CD3448DF8}&lt;Citation&gt;&lt;Group&gt;&lt;References&gt;&lt;Item&gt;&lt;ID&gt;17&lt;/ID&gt;&lt;UID&gt;{D457D1E6-8886-4DDD-9AB0-91783765403C}&lt;/UID&gt;&lt;Title&gt;Parental attitudes to myopia: a key agent of change for myopia control?&lt;/Title&gt;&lt;Template&gt;Journal Article&lt;/Template&gt;&lt;Star&gt;0&lt;/Star&gt;&lt;Tag&gt;0&lt;/Tag&gt;&lt;Author&gt;McCrann, S; Flitcroft, I; Lalor, K; Butler, J; Bush, A; Loughman, J&lt;/Author&gt;&lt;Year&gt;2018&lt;/Year&gt;&lt;Details&gt;&lt;_accession_num&gt;29691921&lt;/_accession_num&gt;&lt;_author_adr&gt;School of Physics and Clinical and Optometric Sciences, Dublin Institute of Technology, Dublin, Ireland.; School of Physics and Clinical and Optometric Sciences, Dublin Institute of Technology, Dublin, Ireland.; Childrens University Hospital, Dublin, Ireland.; School of Languages, Law and Social Sciences, Dublin Institute of Technology, Dublin, Ireland.; School of Mathematical Sciences, Dublin Institute of Technology, Dublin, Ireland.; Lincoln Memorial University-DeBusk College of Osteopathic Medicine, Harrogate, USA.; School of Physics and Clinical and Optometric Sciences, Dublin Institute of Technology, Dublin, Ireland.; African Vision Research Institute, University of KwaZulu Natal, Durban, South Africa.&lt;/_author_adr&gt;&lt;_date_display&gt;2018 May&lt;/_date_display&gt;&lt;_date&gt;2018-05-01&lt;/_date&gt;&lt;_doi&gt;10.1111/opo.12455&lt;/_doi&gt;&lt;_isbn&gt;1475-1313 (Electronic); 0275-5408 (Linking)&lt;/_isbn&gt;&lt;_issue&gt;3&lt;/_issue&gt;&lt;_journal&gt;Ophthalmic Physiol Opt&lt;/_journal&gt;&lt;_keywords&gt;*environment and myopia; *lifestyle habits; *myopia; *myopia control; *parental attitudes; *risk factors&lt;/_keywords&gt;&lt;_language&gt;eng&lt;/_language&gt;&lt;_ori_publication&gt;(c) 2018 The Authors Ophthalmic &amp;amp; Physiological Optics (c) 2018 The College of_x000d__x000a_      Optometrists.&lt;/_ori_publication&gt;&lt;_pages&gt;298-308&lt;/_pages&gt;&lt;_subject_headings&gt;Adolescent; *Attitude; Child; Child Behavior/*psychology; *Eyeglasses; Female; Humans; Ireland/epidemiology; Male; Myopia/epidemiology/*psychology/therapy; Parents/*psychology; Prevalence; Refraction, Ocular/*physiology; Risk Factors; *Schools; Surveys and Questionnaires&lt;/_subject_headings&gt;&lt;_tertiary_title&gt;Ophthalmic &amp;amp; physiological optics : the journal of the British College of_x000d__x000a_      Ophthalmic Opticians (Optometrists)&lt;/_tertiary_title&gt;&lt;_type_work&gt;Journal Article; Multicenter Study&lt;/_type_work&gt;&lt;_url&gt;http://www.ncbi.nlm.nih.gov/entrez/query.fcgi?cmd=Retrieve&amp;amp;db=pubmed&amp;amp;dopt=Abstract&amp;amp;list_uids=29691921&amp;amp;query_hl=1&lt;/_url&gt;&lt;_volume&gt;38&lt;/_volume&gt;&lt;_created&gt;64191899&lt;/_created&gt;&lt;_modified&gt;64191899&lt;/_modified&gt;&lt;_db_updated&gt;PubMed&lt;/_db_updated&gt;&lt;_impact_factor&gt;   3.117&lt;/_impact_factor&gt;&lt;/Details&gt;&lt;Extra&gt;&lt;DBUID&gt;{1C1952A0-4562-459F-9DB8-7EA4385E5EEB}&lt;/DBUID&gt;&lt;/Extra&gt;&lt;/Item&gt;&lt;/References&gt;&lt;/Group&gt;&lt;/Citation&gt;_x000a_"/>
    <w:docVar w:name="NE.Ref{21BF2E5F-6FDC-4B75-9ADA-BAC53AAED358}" w:val=" ADDIN NE.Ref.{21BF2E5F-6FDC-4B75-9ADA-BAC53AAED358}&lt;Citation&gt;&lt;Group&gt;&lt;References&gt;&lt;Item&gt;&lt;ID&gt;4073&lt;/ID&gt;&lt;UID&gt;{1CD69C7E-B9D7-4D02-BEFD-2D0695910896}&lt;/UID&gt;&lt;Title&gt;Elevated risk of posttraumatic stress in sexual minority youths: mediation by  childhood abuse and gender nonconformity&lt;/Title&gt;&lt;Template&gt;Journal Article&lt;/Template&gt;&lt;Star&gt;0&lt;/Star&gt;&lt;Tag&gt;0&lt;/Tag&gt;&lt;Author&gt;Roberts, A L; Rosario, M; Corliss, H L; Koenen, K C; Austin, S B&lt;/Author&gt;&lt;Year&gt;2012&lt;/Year&gt;&lt;Details&gt;&lt;_accession_num&gt;22698034&lt;/_accession_num&gt;&lt;_author_adr&gt;Department of Society, Human Development, and Health, Harvard School of Public  Health, Division of Adolescent/Young Adult Medicine, Children&amp;apos;s Hospital, Boston,  MA 02115, USA. aroberts@hsph.harvard.edu&lt;/_author_adr&gt;&lt;_date_display&gt;2012 Aug&lt;/_date_display&gt;&lt;_date&gt;2012-08-01&lt;/_date&gt;&lt;_doi&gt;10.2105/AJPH.2011.300530&lt;/_doi&gt;&lt;_isbn&gt;1541-0048 (Electronic); 0090-0036 (Print); 0090-0036 (Linking)&lt;/_isbn&gt;&lt;_issue&gt;8&lt;/_issue&gt;&lt;_journal&gt;Am J Public Health&lt;/_journal&gt;&lt;_language&gt;eng&lt;/_language&gt;&lt;_pages&gt;1587-93&lt;/_pages&gt;&lt;_subject_headings&gt;Adolescent; Adult; Child; Child Abuse/*statistics &amp;amp; numerical data; Cohort Studies; Female; Heterosexuality; Homosexuality; Homosexuality, Female; Humans; Longitudinal Studies; Male; *Minority Groups; Prevalence; Risk Factors; Sex Factors; *Sexual Behavior; Stress Disorders, Post-Traumatic/*epidemiology; United States; Young Adult&lt;/_subject_headings&gt;&lt;_tertiary_title&gt;American journal of public health&lt;/_tertiary_title&gt;&lt;_type_work&gt;Journal Article; Research Support, N.I.H., Extramural; Research Support, U.S. Gov&amp;apos;t, P.H.S.&lt;/_type_work&gt;&lt;_url&gt;http://www.ncbi.nlm.nih.gov/entrez/query.fcgi?cmd=Retrieve&amp;amp;db=pubmed&amp;amp;dopt=Abstract&amp;amp;list_uids=22698034&amp;amp;query_hl=1&lt;/_url&gt;&lt;_volume&gt;102&lt;/_volume&gt;&lt;_created&gt;65098972&lt;/_created&gt;&lt;_modified&gt;65118883&lt;/_modified&gt;&lt;_impact_factor&gt;  11.561&lt;/_impact_factor&gt;&lt;_social_category&gt;公共卫生、环境卫生与职业卫生(1)&lt;/_social_category&gt;&lt;_collection_scope&gt;SCIE;SSCI&lt;/_collection_scope&gt;&lt;/Details&gt;&lt;Extra&gt;&lt;DBUID&gt;{93870BB0-CAEF-4F07-AAE0-DA131E288E28}&lt;/DBUID&gt;&lt;/Extra&gt;&lt;/Item&gt;&lt;/References&gt;&lt;/Group&gt;&lt;Group&gt;&lt;References&gt;&lt;Item&gt;&lt;ID&gt;4072&lt;/ID&gt;&lt;UID&gt;{A2B2B61E-DFC1-4A39-B159-3ED6D02F68CC}&lt;/UID&gt;&lt;Title&gt;Childhood gender nonconformity, bullying victimization, and depressive symptoms  across adolescence and early adulthood: an 11-year longitudinal study&lt;/Title&gt;&lt;Template&gt;Journal Article&lt;/Template&gt;&lt;Star&gt;0&lt;/Star&gt;&lt;Tag&gt;0&lt;/Tag&gt;&lt;Author&gt;Roberts, A L; Rosario, M; Slopen, N; Calzo, J P; Austin, S B&lt;/Author&gt;&lt;Year&gt;2013&lt;/Year&gt;&lt;Details&gt;&lt;_accession_num&gt;23357441&lt;/_accession_num&gt;&lt;_author_adr&gt;Harvard School of Public Health, Boston, MA 02115, USA. aroberts@hsph.harvard.edu&lt;/_author_adr&gt;&lt;_date_display&gt;2013 Feb&lt;/_date_display&gt;&lt;_date&gt;2013-02-01&lt;/_date&gt;&lt;_doi&gt;10.1016/j.jaac.2012.11.006&lt;/_doi&gt;&lt;_isbn&gt;1527-5418 (Electronic); 0890-8567 (Print); 0890-8567 (Linking)&lt;/_isbn&gt;&lt;_issue&gt;2&lt;/_issue&gt;&lt;_journal&gt;J Am Acad Child Adolesc Psychiatry&lt;/_journal&gt;&lt;_language&gt;eng&lt;/_language&gt;&lt;_ori_publication&gt;Copyright © 2013 American Academy of Child and Adolescent Psychiatry. Published _x000d__x000a_      by Elsevier Inc. All rights reserved.&lt;/_ori_publication&gt;&lt;_pages&gt;143-52&lt;/_pages&gt;&lt;_subject_headings&gt;Adolescent; Adult; Adult Survivors of Child Abuse/psychology; Bullying/*psychology; Child; *Child Abuse/psychology/statistics &amp;amp; numerical data; *Crime Victims/psychology/statistics &amp;amp; numerical data; *Depression/diagnosis/epidemiology/etiology; Female; *Gender Identity; Heterosexuality/psychology; Humans; Longitudinal Studies; Male; Prevalence; Psychiatric Status Rating Scales; Risk Factors; Sex Factors; Sexual Behavior/*psychology; United States&lt;/_subject_headings&gt;&lt;_tertiary_title&gt;Journal of the American Academy of Child and Adolescent Psychiatry&lt;/_tertiary_title&gt;&lt;_type_work&gt;Journal Article; Research Support, N.I.H., Extramural; Research Support, Non-U.S. Gov&amp;apos;t&lt;/_type_work&gt;&lt;_url&gt;http://www.ncbi.nlm.nih.gov/entrez/query.fcgi?cmd=Retrieve&amp;amp;db=pubmed&amp;amp;dopt=Abstract&amp;amp;list_uids=23357441&amp;amp;query_hl=1&lt;/_url&gt;&lt;_volume&gt;52&lt;/_volume&gt;&lt;_created&gt;65098973&lt;/_created&gt;&lt;_modified&gt;65118883&lt;/_modified&gt;&lt;_impact_factor&gt;  13.113&lt;/_impact_factor&gt;&lt;_social_category&gt;儿科(1) &amp;amp; 精神病学(1) &amp;amp; 心理学：发育(1)&lt;/_social_category&gt;&lt;_collection_scope&gt;SCIE;SSCI&lt;/_collection_scope&gt;&lt;/Details&gt;&lt;Extra&gt;&lt;DBUID&gt;{93870BB0-CAEF-4F07-AAE0-DA131E288E28}&lt;/DBUID&gt;&lt;/Extra&gt;&lt;/Item&gt;&lt;/References&gt;&lt;/Group&gt;&lt;/Citation&gt;_x000a_"/>
    <w:docVar w:name="NE.Ref{21F645A9-82D2-4A63-AFF2-78D267867550}" w:val=" ADDIN NE.Ref.{21F645A9-82D2-4A63-AFF2-78D267867550}&lt;Citation&gt;&lt;Group&gt;&lt;References&gt;&lt;Item&gt;&lt;ID&gt;964&lt;/ID&gt;&lt;UID&gt;{450D0A72-1379-47FA-AFC5-70EBC9A520F4}&lt;/UID&gt;&lt;Title&gt;平顶山市区中小学校医队伍建设问题研究&lt;/Title&gt;&lt;Template&gt;Thesis&lt;/Template&gt;&lt;Star&gt;0&lt;/Star&gt;&lt;Tag&gt;0&lt;/Tag&gt;&lt;Author&gt;吴茜&lt;/Author&gt;&lt;Year&gt;2020&lt;/Year&gt;&lt;Details&gt;&lt;_cited_count&gt;2&lt;/_cited_count&gt;&lt;_keywords&gt;中小学校;校医;队伍建设&lt;/_keywords&gt;&lt;_pages&gt;71&lt;/_pages&gt;&lt;_publisher&gt;河南大学&lt;/_publisher&gt;&lt;_tertiary_author&gt;韦惠惠&lt;/_tertiary_author&gt;&lt;_url&gt;https://kns.cnki.net/kcms/detail/detail.aspx?FileName=1020107870.nh&amp;amp;DbName=CMFD2021&lt;/_url&gt;&lt;_volume&gt;硕士&lt;/_volume&gt;&lt;_created&gt;64194802&lt;/_created&gt;&lt;_modified&gt;64194802&lt;/_modified&gt;&lt;_db_updated&gt;CNKI - Reference&lt;/_db_updated&gt;&lt;_translated_author&gt;Wu, Qian&lt;/_translated_author&gt;&lt;_translated_tertiary_author&gt;Wei, Huihui&lt;/_translated_tertiary_author&gt;&lt;/Details&gt;&lt;Extra&gt;&lt;DBUID&gt;{F96A950B-833F-4880-A151-76DA2D6A2879}&lt;/DBUID&gt;&lt;/Extra&gt;&lt;/Item&gt;&lt;/References&gt;&lt;/Group&gt;&lt;/Citation&gt;_x000a_"/>
    <w:docVar w:name="NE.Ref{22318D73-ABAD-4E60-B77E-98ED3FF074F4}" w:val=" ADDIN NE.Ref.{22318D73-ABAD-4E60-B77E-98ED3FF074F4}&lt;Citation&gt;&lt;Group&gt;&lt;References&gt;&lt;Item&gt;&lt;ID&gt;2143&lt;/ID&gt;&lt;UID&gt;{74653EC3-94B1-446A-B1E6-10DBCCC9FE31}&lt;/UID&gt;&lt;Title&gt;School environment and adolescent depressive symptoms: a multilevel longitudinal  study&lt;/Title&gt;&lt;Template&gt;Journal Article&lt;/Template&gt;&lt;Star&gt;0&lt;/Star&gt;&lt;Tag&gt;0&lt;/Tag&gt;&lt;Author&gt;Briere, F N; Pascal, S; Dupere, V; Janosz, M&lt;/Author&gt;&lt;Year&gt;2013&lt;/Year&gt;&lt;Details&gt;&lt;_accession_num&gt;23400608&lt;/_accession_num&gt;&lt;_author_adr&gt;Ecole de Psychoeducation, Universite de Montreal, Montreal, Quebec, Canada, frederic.nault-briere@umontreal.ca&lt;/_author_adr&gt;&lt;_collection_scope&gt;SCI;SCIE;&lt;/_collection_scope&gt;&lt;_created&gt;62224733&lt;/_created&gt;&lt;_date&gt;2013-03-01&lt;/_date&gt;&lt;_date_display&gt;2013 Mar&lt;/_date_display&gt;&lt;_db_updated&gt;PubMed&lt;/_db_updated&gt;&lt;_doi&gt;10.1542/peds.2012-2172&lt;/_doi&gt;&lt;_impact_factor&gt;   5.705&lt;/_impact_factor&gt;&lt;_isbn&gt;1098-4275 (Electronic); 0031-4005 (Linking)&lt;/_isbn&gt;&lt;_issue&gt;3&lt;/_issue&gt;&lt;_journal&gt;Pediatrics&lt;/_journal&gt;&lt;_keywords&gt;Adolescent; Adolescent Behavior/*psychology; Child; Cohort Studies; Depression/diagnosis/*epidemiology/*psychology; Female; Humans; Longitudinal Studies; Male; Prospective Studies; *Schools; *Social Environment; Surveys and Questionnaires&lt;/_keywords&gt;&lt;_language&gt;eng&lt;/_language&gt;&lt;_modified&gt;63560662&lt;/_modified&gt;&lt;_pages&gt;e702-8&lt;/_pages&gt;&lt;_tertiary_title&gt;Pediatrics&lt;/_tertiary_title&gt;&lt;_type_work&gt;Journal Article; Research Support, Non-U.S. Gov&amp;apos;t&lt;/_type_work&gt;&lt;_url&gt;http://www.ncbi.nlm.nih.gov/entrez/query.fcgi?cmd=Retrieve&amp;amp;db=pubmed&amp;amp;dopt=Abstract&amp;amp;list_uids=23400608&amp;amp;query_hl=1&lt;/_url&gt;&lt;_volume&gt;131&lt;/_volume&gt;&lt;/Details&gt;&lt;Extra&gt;&lt;DBUID&gt;{B3F72E5F-0442-4E5A-9D98-614B0241D013}&lt;/DBUID&gt;&lt;/Extra&gt;&lt;/Item&gt;&lt;/References&gt;&lt;/Group&gt;&lt;/Citation&gt;_x000a_"/>
    <w:docVar w:name="NE.Ref{223249FF-72D6-43CE-8176-DB0F0B05A9FA}" w:val=" ADDIN NE.Ref.{223249FF-72D6-43CE-8176-DB0F0B05A9FA}&lt;Citation&gt;&lt;Group&gt;&lt;References&gt;&lt;Item&gt;&lt;ID&gt;75&lt;/ID&gt;&lt;UID&gt;{820E64CD-B0A2-4B9C-8965-878001E12038}&lt;/UID&gt;&lt;Title&gt;Association between solid cooking fuel and cognitive decline: Three nationwide  cohort studies in middle-aged and older population&lt;/Title&gt;&lt;Template&gt;Journal Article&lt;/Template&gt;&lt;Star&gt;0&lt;/Star&gt;&lt;Tag&gt;0&lt;/Tag&gt;&lt;Author&gt;Xu, T; Ye, X; Lu, X; Lan, G; Xie, M; Huang, Z; Wang, T; Wu, J; Zhan, Z; Xie, X&lt;/Author&gt;&lt;Year&gt;2023&lt;/Year&gt;&lt;Details&gt;&lt;_accession_num&gt;36805161&lt;/_accession_num&gt;&lt;_author_adr&gt;Department of Epidemiology and Health Statistics, School of Public Health, Fujian  Medical University, Fuzhou, China.; Department of Epidemiology and Health Statistics, School of Public Health, Fujian  Medical University, Fuzhou, China.; Department of Epidemiology and Health Statistics, School of Public Health, Fujian  Medical University, Fuzhou, China.; Department of Epidemiology and Health Statistics, School of Public Health, Fujian  Medical University, Fuzhou, China.; The Second Clinical Medical School, Nanchang University, Nanchang, China.; Department of Epidemiology and Health Statistics, School of Public Health, Fujian  Medical University, Fuzhou, China.; Department of Epidemiology and Health Statistics, School of Public Health, Fujian  Medical University, Fuzhou, China.; Department of Epidemiology and Health Statistics, School of Public Health, Fujian  Medical University, Fuzhou, China.; Department of Epidemiology and Health Statistics, School of Public Health, Fujian  Medical University, Fuzhou, China.; Department of Epidemiology and Health Statistics, School of Public Health, Fujian  Medical University, Fuzhou, China; Clinical Research Unit, The Second Affiliated  Hospital, Fujian Medical University, Quanzhou, China. Electronic address:  xxx@fjmu.edu.cn.&lt;/_author_adr&gt;&lt;_collection_scope&gt;SCIE;EI&lt;/_collection_scope&gt;&lt;_created&gt;65062081&lt;/_created&gt;&lt;_date&gt;2023-03-01&lt;/_date&gt;&lt;_date_display&gt;2023 Mar&lt;/_date_display&gt;&lt;_doi&gt;10.1016/j.envint.2023.107803&lt;/_doi&gt;&lt;_impact_factor&gt;  13.352&lt;/_impact_factor&gt;&lt;_isbn&gt;1873-6750 (Electronic); 0160-4120 (Linking)&lt;/_isbn&gt;&lt;_journal&gt;Environ Int&lt;/_journal&gt;&lt;_keywords&gt;Cognitive decline; Cohort study; Indoor air pollution; Solid fuel&lt;/_keywords&gt;&lt;_language&gt;eng&lt;/_language&gt;&lt;_modified&gt;65067659&lt;/_modified&gt;&lt;_ori_publication&gt;Copyright © 2023 The Author(s). Published by Elsevier Ltd.. All rights reserved.&lt;/_ori_publication&gt;&lt;_pages&gt;107803&lt;/_pages&gt;&lt;_social_category&gt;环境科学与生态学(1)&lt;/_social_category&gt;&lt;_subject_headings&gt;Adult; Middle Aged; Humans; Aged; Longitudinal Studies; *Cognitive Dysfunction/epidemiology/etiology; *Hypertension; Risk; Cooking; *Air Pollution, Indoor/adverse effects/analysis; China/epidemiology&lt;/_subject_headings&gt;&lt;_tertiary_title&gt;Environment international&lt;/_tertiary_title&gt;&lt;_type_work&gt;Journal Article; Research Support, Non-U.S. Gov&amp;apos;t&lt;/_type_work&gt;&lt;_url&gt;http://www.ncbi.nlm.nih.gov/entrez/query.fcgi?cmd=Retrieve&amp;amp;db=pubmed&amp;amp;dopt=Abstract&amp;amp;list_uids=36805161&amp;amp;query_hl=1&lt;/_url&gt;&lt;_volume&gt;173&lt;/_volume&gt;&lt;/Details&gt;&lt;Extra&gt;&lt;DBUID&gt;{00EBDF0C-2E98-4FD7-9E47-813FAF00074E}&lt;/DBUID&gt;&lt;/Extra&gt;&lt;/Item&gt;&lt;/References&gt;&lt;/Group&gt;&lt;/Citation&gt;_x000a_"/>
    <w:docVar w:name="NE.Ref{224B906B-1F1D-467F-8CE1-A0ACB55D268E}" w:val=" ADDIN NE.Ref.{224B906B-1F1D-467F-8CE1-A0ACB55D268E} ADDIN NE.Ref.{224B906B-1F1D-467F-8CE1-A0ACB55D268E} ADDIN NE.Ref.{224B906B-1F1D-467F-8CE1-A0ACB55D268E}&lt;Citation&gt;&lt;Group&gt;&lt;References&gt;&lt;Item&gt;&lt;ID&gt;2521&lt;/ID&gt;&lt;UID&gt;{8ADE1FB0-FDF2-4D2B-BDE6-814277BB347C}&lt;/UID&gt;&lt;Title&gt;Assessment of Additional Medical Costs Among Older Adults in Japan With a History of Childhood Maltreatment&lt;/Title&gt;&lt;Template&gt;Journal Article&lt;/Template&gt;&lt;Star&gt;0&lt;/Star&gt;&lt;Tag&gt;0&lt;/Tag&gt;&lt;Author&gt;Isumi, Aya; Fujiwara, Takeo; Kato, Hirotaka; Tsuji, Taishi; Takagi, Daisuke; Kondo, Naoki; Kondo, Katsunori&lt;/Author&gt;&lt;Year&gt;2020&lt;/Year&gt;&lt;Details&gt;&lt;_accessed&gt;63486343&lt;/_accessed&gt;&lt;_created&gt;63486343&lt;/_created&gt;&lt;_date&gt;63123840&lt;/_date&gt;&lt;_db_updated&gt;CrossRef&lt;/_db_updated&gt;&lt;_doi&gt;10.1001/jamanetworkopen.2019.18681&lt;/_doi&gt;&lt;_impact_factor&gt;   5.032&lt;/_impact_factor&gt;&lt;_isbn&gt;2574-3805&lt;/_isbn&gt;&lt;_issue&gt;1&lt;/_issue&gt;&lt;_journal&gt;JAMA Network Open&lt;/_journal&gt;&lt;_modified&gt;63486343&lt;/_modified&gt;&lt;_pages&gt;e1918681&lt;/_pages&gt;&lt;_tertiary_title&gt;JAMA Netw Open&lt;/_tertiary_title&gt;&lt;_url&gt;https://jamanetwork.com/journals/jamanetworkopen/fullarticle/2758407_x000d__x000a_https://jamanetwork.com/journals/jamanetworkopen/articlepdf/2758407/isumi_2020_oi_190707.pdf&lt;/_url&gt;&lt;_volume&gt;3&lt;/_volume&gt;&lt;/Details&gt;&lt;Extra&gt;&lt;DBUID&gt;{93870BB0-CAEF-4F07-AAE0-DA131E288E28}&lt;/DBUID&gt;&lt;/Extra&gt;&lt;/Item&gt;&lt;/References&gt;&lt;/Group&gt;&lt;/Citation&gt;_x000a_"/>
    <w:docVar w:name="NE.Ref{2251A2AE-7147-4C2C-8CDC-388E1093423A}" w:val=" ADDIN NE.Ref.{2251A2AE-7147-4C2C-8CDC-388E1093423A}&lt;Citation&gt;&lt;Group&gt;&lt;References&gt;&lt;Item&gt;&lt;ID&gt;34&lt;/ID&gt;&lt;UID&gt;{98494D56-93B1-4D3B-9330-E70A5433FE59}&lt;/UID&gt;&lt;Title&gt;我国中小学卫生保健机构的发展机遇与策略&lt;/Title&gt;&lt;Template&gt;Magazine Article&lt;/Template&gt;&lt;Star&gt;0&lt;/Star&gt;&lt;Tag&gt;0&lt;/Tag&gt;&lt;Author&gt;潘勇平; 曹丕军; 高爱钰&lt;/Author&gt;&lt;Year&gt;2010&lt;/Year&gt;&lt;Details&gt;&lt;_accessed&gt;64430792&lt;/_accessed&gt;&lt;_created&gt;64430792&lt;/_created&gt;&lt;_issue&gt;05&lt;/_issue&gt;&lt;_modified&gt;64430793&lt;/_modified&gt;&lt;_pages&gt;513 514 517&lt;/_pages&gt;&lt;_secondary_title&gt;中国学校卫生&lt;/_secondary_title&gt;&lt;_volume&gt;31&lt;/_volume&gt;&lt;_translated_author&gt;Pan, Yongping;Cao, Pijun;Gao, Aiyu&lt;/_translated_author&gt;&lt;/Details&gt;&lt;Extra&gt;&lt;DBUID&gt;{79C5FD63-3C89-4745-94F9-8D429523D767}&lt;/DBUID&gt;&lt;/Extra&gt;&lt;/Item&gt;&lt;/References&gt;&lt;/Group&gt;&lt;/Citation&gt;_x000a_"/>
    <w:docVar w:name="NE.Ref{228B6FAD-7FBE-4B85-A536-E92ADD0C38E4}" w:val=" ADDIN NE.Ref.{228B6FAD-7FBE-4B85-A536-E92ADD0C38E4}&lt;Citation&gt;&lt;Group&gt;&lt;References&gt;&lt;Item&gt;&lt;ID&gt;2089&lt;/ID&gt;&lt;UID&gt;{2B3B1EDA-2785-467F-B1FE-7E1850160AD6}&lt;/UID&gt;&lt;Title&gt;Promoting health: intervention strategies from social and behavioral research.&lt;/Title&gt;&lt;Template&gt;Journal Article&lt;/Template&gt;&lt;Star&gt;0&lt;/Star&gt;&lt;Tag&gt;0&lt;/Tag&gt;&lt;Author&gt;Whitehead, Margaret&lt;/Author&gt;&lt;Year&gt;2001&lt;/Year&gt;&lt;Details&gt;&lt;_created&gt;61126130&lt;/_created&gt;&lt;_issue&gt;3&lt;/_issue&gt;&lt;_journal&gt;American Journal of Health Promotion Ajhp&lt;/_journal&gt;&lt;_modified&gt;61126130&lt;/_modified&gt;&lt;_pages&gt;189-189(1)&lt;/_pages&gt;&lt;_volume&gt;15&lt;/_volume&gt;&lt;/Details&gt;&lt;Extra&gt;&lt;DBUID&gt;{B3F72E5F-0442-4E5A-9D98-614B0241D013}&lt;/DBUID&gt;&lt;/Extra&gt;&lt;/Item&gt;&lt;/References&gt;&lt;/Group&gt;&lt;/Citation&gt;_x000a_"/>
    <w:docVar w:name="NE.Ref{22EC6FF9-347A-4198-AB68-B629B8B4111B}" w:val=" ADDIN NE.Ref.{22EC6FF9-347A-4198-AB68-B629B8B4111B}&lt;Citation&gt;&lt;Group&gt;&lt;References&gt;&lt;Item&gt;&lt;ID&gt;52&lt;/ID&gt;&lt;UID&gt;{A3D563F9-0311-4E05-9F20-8585C928327D}&lt;/UID&gt;&lt;Title&gt;Depression in the elderly.&lt;/Title&gt;&lt;Template&gt;Journal Article&lt;/Template&gt;&lt;Star&gt;0&lt;/Star&gt;&lt;Tag&gt;0&lt;/Tag&gt;&lt;Author&gt;Alexopoulos, George S&lt;/Author&gt;&lt;Year&gt;2005&lt;/Year&gt;&lt;Details&gt;&lt;_pages&gt;1961-70&lt;/_pages&gt;&lt;_url&gt;https://www.ncbi.nlm.nih.gov/pubmed/15936426&lt;/_url&gt;&lt;_language&gt;English&lt;/_language&gt;&lt;_issue&gt;9475&lt;/_issue&gt;&lt;_db_provider&gt;PubMed&lt;/_db_provider&gt;&lt;_volume&gt;365&lt;/_volume&gt;&lt;_journal&gt;Lancet (London, England)&lt;/_journal&gt;&lt;_isbn&gt;0140-6736 &lt;/_isbn&gt;&lt;_author_adr&gt;Weill Medical College of Cornell University and Weill-Cornell Institute of Geriatric Psychiatry, 21 Bloomingdale Road, White Plains, New York, NY 10605, USA. gsalexop@med.cornell.edu&lt;/_author_adr&gt;&lt;_impact_factor&gt; 202.731&lt;/_impact_factor&gt;&lt;_created&gt;64778170&lt;/_created&gt;&lt;_modified&gt;64778170&lt;/_modified&gt;&lt;/Details&gt;&lt;Extra&gt;&lt;DBUID&gt;{262F321C-6F5E-42FE-A29B-2689D77CF0BF}&lt;/DBUID&gt;&lt;/Extra&gt;&lt;/Item&gt;&lt;/References&gt;&lt;/Group&gt;&lt;/Citation&gt;_x000a_"/>
    <w:docVar w:name="NE.Ref{22F22BC3-501F-48C4-A96C-004F23E4532B}" w:val=" ADDIN NE.Ref.{22F22BC3-501F-48C4-A96C-004F23E4532B}&lt;Citation&gt;&lt;Group&gt;&lt;References&gt;&lt;Item&gt;&lt;ID&gt;889&lt;/ID&gt;&lt;UID&gt;{44702B34-3A05-4DF5-9E03-F694079066C8}&lt;/UID&gt;&lt;Title&gt;Substance use in Portuguese and Spanish adolescents: highlights from differences, similarities and moderating effects&lt;/Title&gt;&lt;Template&gt;Journal Article&lt;/Template&gt;&lt;Star&gt;0&lt;/Star&gt;&lt;Tag&gt;0&lt;/Tag&gt;&lt;Author&gt;Simoes, C; Matos, M G; Moreno, C; Rivera, F; Batista-Foguet, J M; Simons-Morton, B&lt;/Author&gt;&lt;Year&gt;2012&lt;/Year&gt;&lt;Details&gt;&lt;_accessed&gt;62220239&lt;/_accessed&gt;&lt;_accession_num&gt;23156911&lt;/_accession_num&gt;&lt;_author_adr&gt;Faculdade de Motricidade Humana, Universidade Tecnica de Lisboa, Estrada da Costa 1495-688, Cruz Quebrada, Portugal. csimoes@fmh.utl.pt&lt;/_author_adr&gt;&lt;_collection_scope&gt;SCIE;&lt;/_collection_scope&gt;&lt;_created&gt;61842037&lt;/_created&gt;&lt;_date&gt;2012-11-01&lt;/_date&gt;&lt;_date_display&gt;2012 Nov&lt;/_date_display&gt;&lt;_db_updated&gt;PubMed&lt;/_db_updated&gt;&lt;_impact_factor&gt;   0.502&lt;/_impact_factor&gt;&lt;_isbn&gt;1138-7416 (Print); 1138-7416 (Linking)&lt;/_isbn&gt;&lt;_issue&gt;3&lt;/_issue&gt;&lt;_journal&gt;Span J Psychol&lt;/_journal&gt;&lt;_keywords&gt;Adolescent; Adolescent Behavior/*psychology; Alcoholism/epidemiology; Child; Cross-Cultural Comparison; Female; Health Surveys; Humans; Interpersonal Relations; Male; Marijuana Abuse/epidemiology; Models, Statistical; Personal Satisfaction; Portugal/epidemiology; Schools; Smoking/epidemiology; Social Environment; Spain/epidemiology; Substance-Related Disorders/*epidemiology; Surveys and Questionnaires; World Health Organization&lt;/_keywords&gt;&lt;_language&gt;eng&lt;/_language&gt;&lt;_modified&gt;62220240&lt;/_modified&gt;&lt;_pages&gt;1024-37&lt;/_pages&gt;&lt;_tertiary_title&gt;The Spanish journal of psychology&lt;/_tertiary_title&gt;&lt;_type_work&gt;Comparative Study; Journal Article&lt;/_type_work&gt;&lt;_url&gt;http://www.ncbi.nlm.nih.gov/entrez/query.fcgi?cmd=Retrieve&amp;amp;db=pubmed&amp;amp;dopt=Abstract&amp;amp;list_uids=23156911&amp;amp;query_hl=1&lt;/_url&gt;&lt;_volume&gt;15&lt;/_volume&gt;&lt;/Details&gt;&lt;Extra&gt;&lt;DBUID&gt;{B3F72E5F-0442-4E5A-9D98-614B0241D013}&lt;/DBUID&gt;&lt;/Extra&gt;&lt;/Item&gt;&lt;/References&gt;&lt;/Group&gt;&lt;/Citation&gt;_x000a_"/>
    <w:docVar w:name="NE.Ref{23026998-94D2-4632-B06C-1DEE7244C5AD}" w:val=" ADDIN NE.Ref.{23026998-94D2-4632-B06C-1DEE7244C5AD}&lt;Citation&gt;&lt;Group&gt;&lt;References&gt;&lt;Item&gt;&lt;ID&gt;4033&lt;/ID&gt;&lt;UID&gt;{B7DD6593-6CDC-442E-9C11-84A6B29B5FA9}&lt;/UID&gt;&lt;Title&gt;Mobile phone addiction levels and negative emotions among Chinese young adults: The mediating role of interpersonal problems&lt;/Title&gt;&lt;Template&gt;Journal Article&lt;/Template&gt;&lt;Star&gt;0&lt;/Star&gt;&lt;Tag&gt;1&lt;/Tag&gt;&lt;Author&gt;Chen, Li; Yan, Zheng; Tang, Wenjie; Yang, Fuyin; Xie, Xiaodan; He, Jincai&lt;/Author&gt;&lt;Year&gt;2016&lt;/Year&gt;&lt;Details&gt;&lt;_collection_scope&gt;EI;SSCI&lt;/_collection_scope&gt;&lt;_created&gt;65037171&lt;/_created&gt;&lt;_doi&gt;https://doi.org/10.1016/j.chb.2015.10.030&lt;/_doi&gt;&lt;_impact_factor&gt;   9.900&lt;/_impact_factor&gt;&lt;_isbn&gt;0747-5632&lt;/_isbn&gt;&lt;_journal&gt;Computers in Human Behavior&lt;/_journal&gt;&lt;_keywords&gt;Mobile phone addiction, Possible mobile phone addiction, Interpersonal problems, Depression, Anxiety&lt;/_keywords&gt;&lt;_modified&gt;65276828&lt;/_modified&gt;&lt;_pages&gt;856-866&lt;/_pages&gt;&lt;_social_category&gt;心理学：实验(1) &amp;amp; 心理学：综合(1)&lt;/_social_category&gt;&lt;_url&gt;https://www.sciencedirect.com/science/article/pii/S0747563215302089&lt;/_url&gt;&lt;_volume&gt;55&lt;/_volume&gt;&lt;/Details&gt;&lt;Extra&gt;&lt;DBUID&gt;{93870BB0-CAEF-4F07-AAE0-DA131E288E28}&lt;/DBUID&gt;&lt;/Extra&gt;&lt;/Item&gt;&lt;/References&gt;&lt;/Group&gt;&lt;/Citation&gt;_x000a_"/>
    <w:docVar w:name="NE.Ref{233A7690-FE7E-49E5-A7C4-585106453B7D}" w:val=" ADDIN NE.Ref.{233A7690-FE7E-49E5-A7C4-585106453B7D}&lt;Citation&gt;&lt;Group&gt;&lt;References&gt;&lt;Item&gt;&lt;ID&gt;29&lt;/ID&gt;&lt;UID&gt;{3E0EEFEF-37D6-4E13-942D-0011DEFBF11B}&lt;/UID&gt;&lt;Title&gt;Social participation and urban-rural disparity in mental health among older  adults in China&lt;/Title&gt;&lt;Template&gt;Journal Article&lt;/Template&gt;&lt;Star&gt;0&lt;/Star&gt;&lt;Tag&gt;0&lt;/Tag&gt;&lt;Author&gt;Sun, J; Lyu, S&lt;/Author&gt;&lt;Year&gt;2020&lt;/Year&gt;&lt;Details&gt;&lt;_accession_num&gt;32663969&lt;/_accession_num&gt;&lt;_author_adr&gt;School of International and Public Affairs, Shanghai Jiao Tong University,  Shanghai, China.; School of International and Public Affairs, Shanghai Jiao Tong University,  Shanghai, China; China Institute for Urban Governance, Shanghai Jiao Tong  University, Shanghai, China. Electronic address: sjlv@sjtu.edu.cn.&lt;/_author_adr&gt;&lt;_date_display&gt;2020 Sep 1&lt;/_date_display&gt;&lt;_date&gt;2020-09-01&lt;/_date&gt;&lt;_doi&gt;10.1016/j.jad.2020.05.091&lt;/_doi&gt;&lt;_isbn&gt;1573-2517 (Electronic); 0165-0327 (Linking)&lt;/_isbn&gt;&lt;_journal&gt;J Affect Disord&lt;/_journal&gt;&lt;_keywords&gt;China; Mental health; Oaxaca-blinder decomposition; Older adults; Urban-rural disparity&lt;/_keywords&gt;&lt;_language&gt;eng&lt;/_language&gt;&lt;_ori_publication&gt;Copyright © 2020 Elsevier B.V. All rights reserved.&lt;/_ori_publication&gt;&lt;_pages&gt;399-404&lt;/_pages&gt;&lt;_subject_headings&gt;Aged; China/epidemiology; Humans; *Mental Health; Rural Population; *Social Participation; Urban Population&lt;/_subject_headings&gt;&lt;_tertiary_title&gt;Journal of affective disorders&lt;/_tertiary_title&gt;&lt;_type_work&gt;Journal Article; Research Support, Non-U.S. Gov&amp;apos;t&lt;/_type_work&gt;&lt;_url&gt;http://www.ncbi.nlm.nih.gov/entrez/query.fcgi?cmd=Retrieve&amp;amp;db=pubmed&amp;amp;dopt=Abstract&amp;amp;list_uids=32663969&amp;amp;query_hl=1&lt;/_url&gt;&lt;_volume&gt;274&lt;/_volume&gt;&lt;_created&gt;64961266&lt;/_created&gt;&lt;_modified&gt;64961266&lt;/_modified&gt;&lt;_impact_factor&gt;   6.533&lt;/_impact_factor&gt;&lt;_social_category&gt;医学(2)&lt;/_social_category&gt;&lt;_collection_scope&gt;SSCI;SCIE&lt;/_collection_scope&gt;&lt;/Details&gt;&lt;Extra&gt;&lt;DBUID&gt;{00EBDF0C-2E98-4FD7-9E47-813FAF00074E}&lt;/DBUID&gt;&lt;/Extra&gt;&lt;/Item&gt;&lt;/References&gt;&lt;/Group&gt;&lt;Group&gt;&lt;References&gt;&lt;Item&gt;&lt;ID&gt;19&lt;/ID&gt;&lt;UID&gt;{6EC84639-CAFA-4894-A3B9-90293484F72A}&lt;/UID&gt;&lt;Title&gt;Social participation and depressive symptoms in community-dwelling older adults: Emotional social support as a mediator&lt;/Title&gt;&lt;Template&gt;Journal Article&lt;/Template&gt;&lt;Star&gt;0&lt;/Star&gt;&lt;Tag&gt;0&lt;/Tag&gt;&lt;Author&gt;Choi, E; Han, K M; Chang, J; Lee, Y J; Choi, K W; Han, C S; Ham, B J&lt;/Author&gt;&lt;Year&gt;2021&lt;/Year&gt;&lt;Details&gt;&lt;_alternate_title&gt;JOURNAL OF PSYCHIATRIC RESEARCH&lt;/_alternate_title&gt;&lt;_collection_scope&gt;SSCI;SCIE&lt;/_collection_scope&gt;&lt;_created&gt;64944863&lt;/_created&gt;&lt;_date&gt;2021-01-01&lt;/_date&gt;&lt;_date_display&gt;2021&lt;/_date_display&gt;&lt;_doi&gt;10.1016/j.jpsychires.2020.10.043&lt;/_doi&gt;&lt;_impact_factor&gt;   5.250&lt;/_impact_factor&gt;&lt;_isbn&gt;0022-3956&lt;/_isbn&gt;&lt;_journal&gt;JOURNAL OF PSYCHIATRIC RESEARCH&lt;/_journal&gt;&lt;_modified&gt;64944863&lt;/_modified&gt;&lt;_pages&gt;589-596&lt;/_pages&gt;&lt;_social_category&gt;医学(2)&lt;/_social_category&gt;&lt;_volume&gt;137&lt;/_volume&gt;&lt;/Details&gt;&lt;Extra&gt;&lt;DBUID&gt;{00EBDF0C-2E98-4FD7-9E47-813FAF00074E}&lt;/DBUID&gt;&lt;/Extra&gt;&lt;/Item&gt;&lt;/References&gt;&lt;/Group&gt;&lt;/Citation&gt;_x000a_"/>
    <w:docVar w:name="NE.Ref{23440F63-77E7-48B0-B371-70C55031473B}" w:val=" ADDIN NE.Ref.{23440F63-77E7-48B0-B371-70C55031473B}&lt;Citation&gt;&lt;Group&gt;&lt;References&gt;&lt;Item&gt;&lt;ID&gt;4139&lt;/ID&gt;&lt;UID&gt;{647AABCA-D114-486B-A0AA-FB64CFCAE77C}&lt;/UID&gt;&lt;Title&gt;Stressful life events and resilience in individuals with and without a history of  eating disorders: a latent class analysis&lt;/Title&gt;&lt;Template&gt;Journal Article&lt;/Template&gt;&lt;Star&gt;0&lt;/Star&gt;&lt;Tag&gt;0&lt;/Tag&gt;&lt;Author&gt;Lie, S O; Wisting, L; Stedal, K; Ro, O; Friborg, O&lt;/Author&gt;&lt;Year&gt;2023&lt;/Year&gt;&lt;Details&gt;&lt;_accession_num&gt;37845712&lt;/_accession_num&gt;&lt;_author_adr&gt;Regional Department for Eating Disorders, Division of Mental Health and  Addiction, Oslo University Hospital, P.O. Box 4956, 0424, Nydalen, Oslo, Norway.  Sellie@ous-hf.no.; Regional Department for Eating Disorders, Division of Mental Health and  Addiction, Oslo University Hospital, P.O. Box 4956, 0424, Nydalen, Oslo, Norway.; Regional Department for Eating Disorders, Division of Mental Health and  Addiction, Oslo University Hospital, P.O. Box 4956, 0424, Nydalen, Oslo, Norway.; Regional Department for Eating Disorders, Division of Mental Health and  Addiction, Oslo University Hospital, P.O. Box 4956, 0424, Nydalen, Oslo, Norway.; Institute of Clinical Medicine, University of Oslo, Oslo, Norway.; Faculty of Health Sciences Department of Psychology, UiT - The Arctic University  of Norway, Tromso, Norway.&lt;/_author_adr&gt;&lt;_collection_scope&gt;SSCI;SCIE&lt;/_collection_scope&gt;&lt;_created&gt;65189915&lt;/_created&gt;&lt;_date&gt;2023-10-16&lt;/_date&gt;&lt;_date_display&gt;2023 Oct 16&lt;/_date_display&gt;&lt;_db_updated&gt;PubMed&lt;/_db_updated&gt;&lt;_doi&gt;10.1186/s40337-023-00907-8&lt;/_doi&gt;&lt;_impact_factor&gt;   4.100&lt;/_impact_factor&gt;&lt;_isbn&gt;2050-2974 (Print); 2050-2974 (Electronic); 2050-2974 (Linking)&lt;/_isbn&gt;&lt;_issue&gt;1&lt;/_issue&gt;&lt;_journal&gt;J Eat Disord&lt;/_journal&gt;&lt;_keywords&gt;Bullying; Eating disorders; Emotion regulation; Latent class analysis; Resilience; Stressful life events&lt;/_keywords&gt;&lt;_language&gt;eng&lt;/_language&gt;&lt;_modified&gt;65189916&lt;/_modified&gt;&lt;_ori_publication&gt;(c) 2023. BioMed Central Ltd., part of Springer Nature.&lt;/_ori_publication&gt;&lt;_pages&gt;184&lt;/_pages&gt;&lt;_social_category&gt;医学(3)&lt;/_social_category&gt;&lt;_tertiary_title&gt;Journal of eating disorders&lt;/_tertiary_title&gt;&lt;_type_work&gt;Journal Article&lt;/_type_work&gt;&lt;_url&gt;http://www.ncbi.nlm.nih.gov/entrez/query.fcgi?cmd=Retrieve&amp;amp;db=pubmed&amp;amp;dopt=Abstract&amp;amp;list_uids=37845712&amp;amp;query_hl=1&lt;/_url&gt;&lt;_volume&gt;11&lt;/_volume&gt;&lt;/Details&gt;&lt;Extra&gt;&lt;DBUID&gt;{93870BB0-CAEF-4F07-AAE0-DA131E288E28}&lt;/DBUID&gt;&lt;/Extra&gt;&lt;/Item&gt;&lt;/References&gt;&lt;/Group&gt;&lt;/Citation&gt;_x000a_"/>
    <w:docVar w:name="NE.Ref{23541311-CDE7-467C-956D-69615F2CCF23}" w:val=" ADDIN NE.Ref.{23541311-CDE7-467C-956D-69615F2CCF23}&lt;Citation&gt;&lt;Group&gt;&lt;References&gt;&lt;Item&gt;&lt;ID&gt;250&lt;/ID&gt;&lt;UID&gt;{F73401DF-BB72-4A6A-850E-3015B25EF9F0}&lt;/UID&gt;&lt;Title&gt;Prevalence and correlates of self-reported sleep problems among Chinese adolescents&lt;/Title&gt;&lt;Template&gt;Journal Article&lt;/Template&gt;&lt;Star&gt;0&lt;/Star&gt;&lt;Tag&gt;5&lt;/Tag&gt;&lt;Author&gt;Liu, X; Uchiyama, M; Okawa, M; Kurita, H&lt;/Author&gt;&lt;Year&gt;2000&lt;/Year&gt;&lt;Details&gt;&lt;_accessed&gt;59821149&lt;/_accessed&gt;&lt;_accession_num&gt;10678463&lt;/_accession_num&gt;&lt;_author_adr&gt;Department of Psychiatry, Shandong Medical University, People&amp;apos;s Republic of China. xcliu@ncnp-k.go.jp&lt;/_author_adr&gt;&lt;_created&gt;59821145&lt;/_created&gt;&lt;_date&gt;2000-02-01&lt;/_date&gt;&lt;_date_display&gt;2000 Feb 1&lt;/_date_display&gt;&lt;_db_updated&gt;PubMed&lt;/_db_updated&gt;&lt;_issue&gt;1&lt;/_issue&gt;&lt;_journal&gt;Sleep&lt;/_journal&gt;&lt;_keywords&gt;Adolescent; Child; China/epidemiology; Cross-Sectional Studies; Female; Humans; Incidence; Male; Risk Factors; Sleep Initiation and Maintenance Disorders/*epidemiology/etiology; Stress, Psychological/complications&lt;/_keywords&gt;&lt;_language&gt;eng&lt;/_language&gt;&lt;_modified&gt;59821145&lt;/_modified&gt;&lt;_pages&gt;27-34&lt;/_pages&gt;&lt;_type_work&gt;Journal Article&lt;/_type_work&gt;&lt;_url&gt;http://www.ncbi.nlm.nih.gov/entrez/query.fcgi?cmd=Retrieve&amp;amp;db=pubmed&amp;amp;dopt=Abstract&amp;amp;list_uids=10678463&amp;amp;query_hl=1&lt;/_url&gt;&lt;_volume&gt;23&lt;/_volume&gt;&lt;/Details&gt;&lt;Extra&gt;&lt;DBUID&gt;{F2F0BADE-0539-416F-8F99-9BE45C02286C}&lt;/DBUID&gt;&lt;/Extra&gt;&lt;/Item&gt;&lt;/References&gt;&lt;/Group&gt;&lt;Group&gt;&lt;References&gt;&lt;Item&gt;&lt;ID&gt;193&lt;/ID&gt;&lt;UID&gt;{277DD9B3-63E9-4BDC-9714-9FE6521E5380}&lt;/UID&gt;&lt;Title&gt;Sleep quality of Chinese adolescents: distribution and its associated factors&lt;/Title&gt;&lt;Template&gt;Journal Article&lt;/Template&gt;&lt;Star&gt;0&lt;/Star&gt;&lt;Tag&gt;0&lt;/Tag&gt;&lt;Author&gt;Xu, Z; Su, H; Zou, Y; Chen, J; Wu, J; Chang, W&lt;/Author&gt;&lt;Year&gt;2012&lt;/Year&gt;&lt;Details&gt;&lt;_accessed&gt;59821501&lt;/_accessed&gt;&lt;_accession_num&gt;21470332&lt;/_accession_num&gt;&lt;_author_adr&gt;Department of Epidemiology and Health Statistics, School of Public Health, Anhui  Medical University, Hefei, Anhui Province, China.&lt;/_author_adr&gt;&lt;_created&gt;59816071&lt;/_created&gt;&lt;_date&gt;2012-02-01&lt;/_date&gt;&lt;_date_display&gt;2012 Feb&lt;/_date_display&gt;&lt;_db_updated&gt;PubMed&lt;/_db_updated&gt;&lt;_doi&gt;10.1111/j.1440-1754.2011.02065.x&lt;/_doi&gt;&lt;_issue&gt;2&lt;/_issue&gt;&lt;_journal&gt;J Paediatr Child Health&lt;/_journal&gt;&lt;_keywords&gt;Adolescent; Anxiety/complications; Child; China; Depression/complications; Female; Humans; Male; Multivariate Analysis; Psychiatric Status Rating Scales; Questionnaires; Risk Factors; Sleep/*physiology; Sleep Disorders/epidemiology/physiopathology/*psychology; Young Adult&lt;/_keywords&gt;&lt;_language&gt;eng&lt;/_language&gt;&lt;_modified&gt;59816071&lt;/_modified&gt;&lt;_ori_publication&gt;(c) 2011 The Authors. Journal of Paediatrics and Child Health (c) 2011_x000d__x000a_      Paediatrics and Child Health Division (Royal Australasian College of Physicians).&lt;/_ori_publication&gt;&lt;_pages&gt;138-45&lt;/_pages&gt;&lt;_type_work&gt;Journal Article; Research Support, Non-U.S. Gov&amp;apos;t&lt;/_type_work&gt;&lt;_url&gt;http://www.ncbi.nlm.nih.gov/entrez/query.fcgi?cmd=Retrieve&amp;amp;db=pubmed&amp;amp;dopt=Abstract&amp;amp;list_uids=21470332&amp;amp;query_hl=1&lt;/_url&gt;&lt;_volume&gt;48&lt;/_volume&gt;&lt;/Details&gt;&lt;Extra&gt;&lt;DBUID&gt;{F2F0BADE-0539-416F-8F99-9BE45C02286C}&lt;/DBUID&gt;&lt;/Extra&gt;&lt;/Item&gt;&lt;/References&gt;&lt;/Group&gt;&lt;Group&gt;&lt;References&gt;&lt;Item&gt;&lt;ID&gt;185&lt;/ID&gt;&lt;UID&gt;{F092A171-574A-4975-A544-4E6F1742AC82}&lt;/UID&gt;&lt;Title&gt;Sleep-wake patterns and sleep disturbance among Hong Kong Chinese adolescents&lt;/Title&gt;&lt;Template&gt;Journal Article&lt;/Template&gt;&lt;Star&gt;0&lt;/Star&gt;&lt;Tag&gt;0&lt;/Tag&gt;&lt;Author&gt;Chung, K F; Cheung, M M&lt;/Author&gt;&lt;Year&gt;2008&lt;/Year&gt;&lt;Details&gt;&lt;_accessed&gt;59821816&lt;/_accessed&gt;&lt;_accession_num&gt;18274265&lt;/_accession_num&gt;&lt;_author_adr&gt;Department of Psychiatry, University of Hong Kong, Hong Kong SAR, China. kfchung@hkucc.hku.hk&lt;/_author_adr&gt;&lt;_created&gt;59816061&lt;/_created&gt;&lt;_date&gt;2008-02-01&lt;/_date&gt;&lt;_date_display&gt;2008 Feb&lt;/_date_display&gt;&lt;_db_updated&gt;PubMed&lt;/_db_updated&gt;&lt;_issue&gt;2&lt;/_issue&gt;&lt;_journal&gt;Sleep&lt;/_journal&gt;&lt;_keywords&gt;Achievement; Adolescent; Asian Continental Ancestry Group/*ethnology; Cross-Sectional Studies; Disorders of Excessive Somnolence/diagnosis/ethnology; Female; Hong Kong/epidemiology; Humans; Male; Prevalence; Psychometrics; Questionnaires; School Health Services; Sleep Disorders, Circadian Rhythm/diagnosis/epidemiology/*ethnology&lt;/_keywords&gt;&lt;_language&gt;eng&lt;/_language&gt;&lt;_modified&gt;59816061&lt;/_modified&gt;&lt;_pages&gt;185-94&lt;/_pages&gt;&lt;_type_work&gt;Journal Article&lt;/_type_work&gt;&lt;_url&gt;http://www.ncbi.nlm.nih.gov/entrez/query.fcgi?cmd=Retrieve&amp;amp;db=pubmed&amp;amp;dopt=Abstract&amp;amp;list_uids=18274265&amp;amp;query_hl=1&lt;/_url&gt;&lt;_volume&gt;31&lt;/_volume&gt;&lt;/Details&gt;&lt;Extra&gt;&lt;DBUID&gt;{F2F0BADE-0539-416F-8F99-9BE45C02286C}&lt;/DBUID&gt;&lt;/Extra&gt;&lt;/Item&gt;&lt;/References&gt;&lt;/Group&gt;&lt;Group&gt;&lt;References&gt;&lt;Item&gt;&lt;ID&gt;184&lt;/ID&gt;&lt;UID&gt;{F5D13224-2C61-4527-BDFF-1A6846211E13}&lt;/UID&gt;&lt;Title&gt;[Sleep habits and sleep disturbance in school-age children of China]&lt;/Title&gt;&lt;Template&gt;Journal Article&lt;/Template&gt;&lt;Star&gt;0&lt;/Star&gt;&lt;Tag&gt;0&lt;/Tag&gt;&lt;Author&gt;Li, S H; Shen, X M; Jin, X M; Yan, C H; Wu, S H; Jiang, F; Yu, X D; Qiu, Y L&lt;/Author&gt;&lt;Year&gt;2008&lt;/Year&gt;&lt;Details&gt;&lt;_accession_num&gt;19099705&lt;/_accession_num&gt;&lt;_author_adr&gt;Shanghai Children&amp;apos;s Medical Center, Shanghai Jiao Tong University School of Medicine, Shanghai 200027, China.&lt;/_author_adr&gt;&lt;_created&gt;59816061&lt;/_created&gt;&lt;_date&gt;2008-03-01&lt;/_date&gt;&lt;_date_display&gt;2008 Mar&lt;/_date_display&gt;&lt;_db_updated&gt;PubMed&lt;/_db_updated&gt;&lt;_issue&gt;3&lt;/_issue&gt;&lt;_journal&gt;Zhonghua Er Ke Za Zhi&lt;/_journal&gt;&lt;_keywords&gt;Child; China/epidemiology; Cross-Sectional Studies; Female; Habits; Humans; Male; *Questionnaires; *Sleep; Sleep Disorders/epidemiology; *Sleep Stages; Students; Urban Population&lt;/_keywords&gt;&lt;_language&gt;chi&lt;/_language&gt;&lt;_modified&gt;59816061&lt;/_modified&gt;&lt;_pages&gt;185-9&lt;/_pages&gt;&lt;_type_work&gt;English Abstract; Journal Article; Research Support, Non-U.S. Gov&amp;apos;t&lt;/_type_work&gt;&lt;_url&gt;http://www.ncbi.nlm.nih.gov/entrez/query.fcgi?cmd=Retrieve&amp;amp;db=pubmed&amp;amp;dopt=Abstract&amp;amp;list_uids=19099705&amp;amp;query_hl=1&lt;/_url&gt;&lt;_volume&gt;46&lt;/_volume&gt;&lt;/Details&gt;&lt;Extra&gt;&lt;DBUID&gt;{F2F0BADE-0539-416F-8F99-9BE45C02286C}&lt;/DBUID&gt;&lt;/Extra&gt;&lt;/Item&gt;&lt;/References&gt;&lt;/Group&gt;&lt;/Citation&gt;_x000a_"/>
    <w:docVar w:name="NE.Ref{236785A3-B119-4E25-A798-4BF698070081}" w:val=" ADDIN NE.Ref.{236785A3-B119-4E25-A798-4BF698070081}&lt;Citation&gt;&lt;Group&gt;&lt;References&gt;&lt;Item&gt;&lt;ID&gt;986&lt;/ID&gt;&lt;UID&gt;{DC78E983-3010-47D0-8CD6-4F71912686D9}&lt;/UID&gt;&lt;Title&gt;我国学校健康教育存在的问题及对策研究&lt;/Title&gt;&lt;Template&gt;Journal Article&lt;/Template&gt;&lt;Star&gt;0&lt;/Star&gt;&lt;Tag&gt;0&lt;/Tag&gt;&lt;Author&gt;孙荑茜; 吕梅林; 刘利巧&lt;/Author&gt;&lt;Year&gt;2007&lt;/Year&gt;&lt;Details&gt;&lt;_author_aff&gt;北京体育大学研究生院,北京体育大学研究生院,北京体育大学研究生院 北京100084,北京100084,北京100084&lt;/_author_aff&gt;&lt;_cited_count&gt;19&lt;/_cited_count&gt;&lt;_date&gt;2007-11-20&lt;/_date&gt;&lt;_issue&gt;11&lt;/_issue&gt;&lt;_journal&gt;科学大众&lt;/_journal&gt;&lt;_keywords&gt;学校健康教育;问题;对策&lt;/_keywords&gt;&lt;_pages&gt;114-115&lt;/_pages&gt;&lt;_url&gt;https://kns.cnki.net/kcms/detail/detail.aspx?FileName=KXDH200711088&amp;amp;DbName=CJFQ2007&lt;/_url&gt;&lt;_created&gt;64195047&lt;/_created&gt;&lt;_modified&gt;64195047&lt;/_modified&gt;&lt;_db_updated&gt;CNKI - Reference&lt;/_db_updated&gt;&lt;_translated_author&gt;Sun, Tiqian;Lu, Meilin;Liu, Liqiao&lt;/_translated_author&gt;&lt;/Details&gt;&lt;Extra&gt;&lt;DBUID&gt;{F96A950B-833F-4880-A151-76DA2D6A2879}&lt;/DBUID&gt;&lt;/Extra&gt;&lt;/Item&gt;&lt;/References&gt;&lt;/Group&gt;&lt;/Citation&gt;_x000a_"/>
    <w:docVar w:name="NE.Ref{23684A6B-9878-4F99-A31D-2E39BEF55934}" w:val=" ADDIN NE.Ref.{23684A6B-9878-4F99-A31D-2E39BEF55934} ADDIN NE.Ref.{23684A6B-9878-4F99-A31D-2E39BEF55934} ADDIN NE.Ref.{23684A6B-9878-4F99-A31D-2E39BEF55934}&lt;Citation&gt;&lt;Group&gt;&lt;References&gt;&lt;Item&gt;&lt;ID&gt;2512&lt;/ID&gt;&lt;UID&gt;{FB2CDF41-DDFD-491D-BC53-A1B087790E89}&lt;/UID&gt;&lt;Title&gt;Prevalence and risk factors for anxiety symptoms during the outbreak of COVID-19: A large survey among 373216 junior and senior high school students in China&lt;/Title&gt;&lt;Template&gt;Journal Article&lt;/Template&gt;&lt;Star&gt;0&lt;/Star&gt;&lt;Tag&gt;0&lt;/Tag&gt;&lt;Author&gt;Xu, Q; Mao, Z; Wei, D; Liu, P; Fan, K; Wang, J; Wang, X; Lou, X; Lin, H; Wang, C; Wu, C&lt;/Author&gt;&lt;Year&gt;2021&lt;/Year&gt;&lt;Details&gt;&lt;_accession_num&gt;33839554&lt;/_accession_num&gt;&lt;_author_adr&gt;Department of Epidemiology and Biostatistics, College of Public Health, Zhengzhou University, Zhengzhou, Henan, PR China.; Department of Epidemiology and Biostatistics, College of Public Health, Zhengzhou University, Zhengzhou, Henan, PR China.; Department of Epidemiology and Biostatistics, College of Public Health, Zhengzhou University, Zhengzhou, Henan, PR China.; Department of Epidemiology and Biostatistics, College of Public Health, Zhengzhou University, Zhengzhou, Henan, PR China.; Department of Epidemiology and Biostatistics, College of Public Health, Zhengzhou University, Zhengzhou, Henan, PR China.; Department of Epidemiology and Biostatistics, College of Public Health, Zhengzhou University, Zhengzhou, Henan, PR China.; Department of Epidemiology and Biostatistics, College of Public Health, Zhengzhou University, Zhengzhou, Henan, PR China.; Department of Epidemiology and Biostatistics, College of Public Health, Zhengzhou University, Zhengzhou, Henan, PR China.; Sun Yat Sen University Sun Yat Sen Univ, Sch Publ Hlth, Dept Epidemiol, Guangzhou 510080, Peoples R China.; Department of Epidemiology and Biostatistics, College of Public Health, Zhengzhou University, Zhengzhou, Henan, PR China.; Department of Epidemiology and Biostatistics, College of Public Health, Zhengzhou University, Zhengzhou, Henan, PR China. Electronic address: wucuiping@zzu.edu.cn.&lt;/_author_adr&gt;&lt;_date_display&gt;2021 Jun 1&lt;/_date_display&gt;&lt;_date&gt;2021-06-01&lt;/_date&gt;&lt;_doi&gt;10.1016/j.jad.2021.03.080&lt;/_doi&gt;&lt;_isbn&gt;1573-2517 (Electronic); 0165-0327 (Linking)&lt;/_isbn&gt;&lt;_journal&gt;J Affect Disord&lt;/_journal&gt;&lt;_keywords&gt;*Anxiety; *COVID-19; *China; *Factors; *Prevalence; *Students&lt;/_keywords&gt;&lt;_language&gt;eng&lt;/_language&gt;&lt;_ori_publication&gt;Copyright (c) 2021 Elsevier B.V. All rights reserved.&lt;/_ori_publication&gt;&lt;_pages&gt;17-22&lt;/_pages&gt;&lt;_subject_headings&gt;Adolescent; Anxiety/epidemiology; *COVID-19; Child; China/epidemiology; Cross-Sectional Studies; Depression; Disease Outbreaks; Female; Humans; Male; Prevalence; Risk Factors; SARS-CoV-2; Schools; Students; Surveys and Questionnaires&lt;/_subject_headings&gt;&lt;_tertiary_title&gt;Journal of affective disorders&lt;/_tertiary_title&gt;&lt;_type_work&gt;Journal Article; Research Support, Non-U.S. Gov&amp;apos;t&lt;/_type_work&gt;&lt;_url&gt;http://www.ncbi.nlm.nih.gov/entrez/query.fcgi?cmd=Retrieve&amp;amp;db=pubmed&amp;amp;dopt=Abstract&amp;amp;list_uids=33839554&amp;amp;query_hl=1&lt;/_url&gt;&lt;_volume&gt;288&lt;/_volume&gt;&lt;_created&gt;63900747&lt;/_created&gt;&lt;_modified&gt;63900834&lt;/_modified&gt;&lt;_db_updated&gt;PubMed&lt;/_db_updated&gt;&lt;_impact_factor&gt;   3.892&lt;/_impact_factor&gt;&lt;/Details&gt;&lt;Extra&gt;&lt;DBUID&gt;{93870BB0-CAEF-4F07-AAE0-DA131E288E28}&lt;/DBUID&gt;&lt;/Extra&gt;&lt;/Item&gt;&lt;/References&gt;&lt;/Group&gt;&lt;Group&gt;&lt;References&gt;&lt;Item&gt;&lt;ID&gt;2511&lt;/ID&gt;&lt;UID&gt;{45093966-ED5D-4631-87B7-0E20C47EF221}&lt;/UID&gt;&lt;Title&gt;Cross-sectional study of anxiety symptoms in students in preexamination period&lt;/Title&gt;&lt;Template&gt;Journal Article&lt;/Template&gt;&lt;Star&gt;0&lt;/Star&gt;&lt;Tag&gt;0&lt;/Tag&gt;&lt;Author&gt;Yadav, P; Chauhan, V S; Bhat, P S; Agarwal, N; Yadav, C; Bhatia, S&lt;/Author&gt;&lt;Year&gt;2017&lt;/Year&gt;&lt;Details&gt;&lt;_accession_num&gt;29456323&lt;/_accession_num&gt;&lt;_author_adr&gt;Department of Psychiatry, Base Hospital Delhi Cantt, New Delhi, India.; Department of Psychiatry, Base Hospital Delhi Cantt, New Delhi, India.; Department of Psychiatry, AFMC, Pune, India.; Department of Obstetrics and Gynaecology, Guru Gobind Singh Hospital, New Delhi,  India.; Medical Officer, Military Hospital, Jalandhar, India.; Department of Paediatrics, Military Hospital, Dehradun, India.&lt;/_author_adr&gt;&lt;_date_display&gt;2017 Jan-Jun&lt;/_date_display&gt;&lt;_date&gt;2017-01-01&lt;/_date&gt;&lt;_doi&gt;10.4103/ipj.ipj_40_17&lt;/_doi&gt;&lt;_isbn&gt;0972-6748 (Print); 0972-6748 (Linking)&lt;/_isbn&gt;&lt;_issue&gt;1&lt;/_issue&gt;&lt;_journal&gt;Ind Psychiatry J&lt;/_journal&gt;&lt;_keywords&gt;Academic; adolescent; anxiety; schoolgoing; stress; tests&lt;/_keywords&gt;&lt;_language&gt;eng&lt;/_language&gt;&lt;_pages&gt;56-63&lt;/_pages&gt;&lt;_tertiary_title&gt;Industrial psychiatry journal&lt;/_tertiary_title&gt;&lt;_type_work&gt;Journal Article&lt;/_type_work&gt;&lt;_url&gt;http://www.ncbi.nlm.nih.gov/entrez/query.fcgi?cmd=Retrieve&amp;amp;db=pubmed&amp;amp;dopt=Abstract&amp;amp;list_uids=29456323&amp;amp;query_hl=1&lt;/_url&gt;&lt;_volume&gt;26&lt;/_volume&gt;&lt;_created&gt;63900743&lt;/_created&gt;&lt;_modified&gt;63900743&lt;/_modified&gt;&lt;_db_updated&gt;PubMed&lt;/_db_updated&gt;&lt;/Details&gt;&lt;Extra&gt;&lt;DBUID&gt;{93870BB0-CAEF-4F07-AAE0-DA131E288E28}&lt;/DBUID&gt;&lt;/Extra&gt;&lt;/Item&gt;&lt;/References&gt;&lt;/Group&gt;&lt;/Citation&gt;_x000a_"/>
    <w:docVar w:name="NE.Ref{23835716-8197-4F7C-B685-F50C95BF592F}" w:val=" ADDIN NE.Ref.{23835716-8197-4F7C-B685-F50C95BF592F}&lt;Citation&gt;&lt;Group&gt;&lt;References&gt;&lt;Item&gt;&lt;ID&gt;5&lt;/ID&gt;&lt;UID&gt;{D7E34616-4DCC-4002-A770-582B67535747}&lt;/UID&gt;&lt;Title&gt;Physical activity in European adolescents and associations with anxiety, depression and well-being&lt;/Title&gt;&lt;Template&gt;Journal Article&lt;/Template&gt;&lt;Star&gt;0&lt;/Star&gt;&lt;Tag&gt;0&lt;/Tag&gt;&lt;Author&gt;McMahon, Elaine M; Corcoran, Paul; O Regan, Grace; Keeley, Helen; Cannon, Mary; Carli, Vladimir; Wasserman, Camilla; Hadlaczky, Gergö; Sarchiapone, Marco; Apter, Alan; Balazs, Judit; Balint, Maria; Bobes, Julio; Brunner, Romuald; Cozman, Doina; Haring, Christian; Iosue, Miriam; Kaess, Michael; Kahn, Jean-Pierre; Nemes, Bogdan; Podlogar, Tina; Poštuvan, Vita; Sáiz, Pilar; Sisask, Merike; Tubiana, Alexandra; Värnik, Peeter; Hoven, Christina W; Wasserman, Danuta&lt;/Author&gt;&lt;Year&gt;2017&lt;/Year&gt;&lt;Details&gt;&lt;_alternate_title&gt;European Child &amp;amp; Adolescent Psychiatry&lt;/_alternate_title&gt;&lt;_collection_scope&gt;SSCI;SCIE&lt;/_collection_scope&gt;&lt;_created&gt;64767443&lt;/_created&gt;&lt;_date&gt;2017-01-01&lt;/_date&gt;&lt;_date_display&gt;2017&lt;/_date_display&gt;&lt;_doi&gt;10.1007/s00787-016-0875-9&lt;/_doi&gt;&lt;_impact_factor&gt;   5.349&lt;/_impact_factor&gt;&lt;_isbn&gt;1435-165X&lt;/_isbn&gt;&lt;_issue&gt;1&lt;/_issue&gt;&lt;_journal&gt;European Child &amp;amp; Adolescent Psychiatry&lt;/_journal&gt;&lt;_modified&gt;64767443&lt;/_modified&gt;&lt;_number&gt;McMahon2017&lt;/_number&gt;&lt;_pages&gt;111-122&lt;/_pages&gt;&lt;_social_category&gt;医学(2)&lt;/_social_category&gt;&lt;_url&gt;https://doi.org/10.1007/s00787-016-0875-9&lt;/_url&gt;&lt;_volume&gt;26&lt;/_volume&gt;&lt;/Details&gt;&lt;Extra&gt;&lt;DBUID&gt;{62B73418-E7EA-4772-A85B-742AAA2FBBE5}&lt;/DBUID&gt;&lt;/Extra&gt;&lt;/Item&gt;&lt;/References&gt;&lt;/Group&gt;&lt;Group&gt;&lt;References&gt;&lt;Item&gt;&lt;ID&gt;4&lt;/ID&gt;&lt;UID&gt;{9A345F60-93EA-4057-9F8A-8FC2D40A15E9}&lt;/UID&gt;&lt;Title&gt;Physical activity and depressive symptoms among adolescents in a school-based sample&lt;/Title&gt;&lt;Template&gt;Journal Article&lt;/Template&gt;&lt;Star&gt;0&lt;/Star&gt;&lt;Tag&gt;0&lt;/Tag&gt;&lt;Author&gt;Velazquez, Bruna; Petresco, Sandra; Pereira, Rivka; Buchweitz, Claudia; Manfro, Pedro H; Caye, Arthur; Fisher, Helen L; Kohrt, Brandon A; Mondelli, Valeria; Kieling, Christian&lt;/Author&gt;&lt;Year&gt;2022&lt;/Year&gt;&lt;Details&gt;&lt;_created&gt;64767436&lt;/_created&gt;&lt;_date&gt;2022-01-01&lt;/_date&gt;&lt;_date_display&gt;2022///May-Jun&lt;/_date_display&gt;&lt;_doi&gt;10.1590/1516-4446-2021-2235&lt;/_doi&gt;&lt;_isbn&gt;1809-452X&lt;/_isbn&gt;&lt;_issue&gt;3&lt;/_issue&gt;&lt;_journal&gt;Revista brasileira de psiquiatria (Sao Paulo, Brazil : 1999)&lt;/_journal&gt;&lt;_keywords&gt;Adolescent; Brazil/epidemiology; Cross-Sectional Studies; *Depression/diagnosis/epidemiology; Exercise; Humans; *Schools&lt;/_keywords&gt;&lt;_modified&gt;64767436&lt;/_modified&gt;&lt;_pages&gt;313-316&lt;/_pages&gt;&lt;_place_published&gt;Brazil&lt;/_place_published&gt;&lt;_url&gt;https://pubmed.ncbi.nlm.nih.gov/35262617_x000d__x000a_https://www.ncbi.nlm.nih.gov/pmc/articles/PMC9169468/&lt;/_url&gt;&lt;_volume&gt;44&lt;/_volume&gt;&lt;/Details&gt;&lt;Extra&gt;&lt;DBUID&gt;{62B73418-E7EA-4772-A85B-742AAA2FBBE5}&lt;/DBUID&gt;&lt;/Extra&gt;&lt;/Item&gt;&lt;/References&gt;&lt;/Group&gt;&lt;/Citation&gt;_x000a_"/>
    <w:docVar w:name="NE.Ref{23D5E533-CFEC-4AE6-B7D0-0EA81504CFCA}" w:val=" ADDIN NE.Ref.{23D5E533-CFEC-4AE6-B7D0-0EA81504CFCA}&lt;Citation&gt;&lt;Group&gt;&lt;References&gt;&lt;Item&gt;&lt;ID&gt;77&lt;/ID&gt;&lt;UID&gt;{B8D24F2F-182D-41E1-A4CA-C3B83DE99A41}&lt;/UID&gt;&lt;Title&gt;中小学校阳光体育运动开展现状思考&lt;/Title&gt;&lt;Template&gt;Journal Article&lt;/Template&gt;&lt;Star&gt;0&lt;/Star&gt;&lt;Tag&gt;0&lt;/Tag&gt;&lt;Author&gt;赵乐平&lt;/Author&gt;&lt;Year&gt;2019&lt;/Year&gt;&lt;Details&gt;&lt;_author_aff&gt;洛阳外国语学校;&lt;/_author_aff&gt;&lt;_date&gt;2019-10-25&lt;/_date&gt;&lt;_db_provider&gt;CNKI: 期刊&lt;/_db_provider&gt;&lt;_issue&gt;10&lt;/_issue&gt;&lt;_journal&gt;青少年体育&lt;/_journal&gt;&lt;_keywords&gt;阳光体育;中小学;发展对策&lt;/_keywords&gt;&lt;_pages&gt;111-112&lt;/_pages&gt;&lt;_url&gt;http://kns.cnki.net/KCMS/detail/detail.aspx?FileName=QSTY201910043&amp;amp;DbName=CJFQ2019&lt;/_url&gt;&lt;_created&gt;63605665&lt;/_created&gt;&lt;_modified&gt;63605665&lt;/_modified&gt;&lt;_db_updated&gt;CNKI - Reference&lt;/_db_updated&gt;&lt;_translated_author&gt;Zhao, Leping&lt;/_translated_author&gt;&lt;/Details&gt;&lt;Extra&gt;&lt;DBUID&gt;{5D4A96AE-2D4D-41F0-9DA9-F21F7ED3972F}&lt;/DBUID&gt;&lt;/Extra&gt;&lt;/Item&gt;&lt;/References&gt;&lt;/Group&gt;&lt;/Citation&gt;_x000a_"/>
    <w:docVar w:name="NE.Ref{23E34539-3873-4657-8DD0-25E18FB96E3E}" w:val=" ADDIN NE.Ref.{23E34539-3873-4657-8DD0-25E18FB96E3E}&lt;Citation&gt;&lt;Group&gt;&lt;References&gt;&lt;Item&gt;&lt;ID&gt;45&lt;/ID&gt;&lt;UID&gt;{E0CD0A75-7A5E-4179-B64B-D0DE247F76F5}&lt;/UID&gt;&lt;Title&gt;Lifestyle and mental health&lt;/Title&gt;&lt;Template&gt;Journal Article&lt;/Template&gt;&lt;Star&gt;0&lt;/Star&gt;&lt;Tag&gt;0&lt;/Tag&gt;&lt;Author&gt;Walsh, R&lt;/Author&gt;&lt;Year&gt;2011&lt;/Year&gt;&lt;Details&gt;&lt;_accessed&gt;65152311&lt;/_accessed&gt;&lt;_accession_num&gt;21244124&lt;/_accession_num&gt;&lt;_author_adr&gt;University of California, Irvine College of Medicine, 92697-1675, USA.  rwalsh@uci.edu&lt;/_author_adr&gt;&lt;_collection_scope&gt;SSCI&lt;/_collection_scope&gt;&lt;_created&gt;65067627&lt;/_created&gt;&lt;_date&gt;2011-10-01&lt;/_date&gt;&lt;_date_display&gt;2011 Oct&lt;/_date_display&gt;&lt;_doi&gt;10.1037/a0021769&lt;/_doi&gt;&lt;_impact_factor&gt;  16.358&lt;/_impact_factor&gt;&lt;_isbn&gt;1935-990X (Electronic); 0003-066X (Linking)&lt;/_isbn&gt;&lt;_issue&gt;7&lt;/_issue&gt;&lt;_journal&gt;Am Psychol&lt;/_journal&gt;&lt;_language&gt;eng&lt;/_language&gt;&lt;_modified&gt;65151312&lt;/_modified&gt;&lt;_pages&gt;579-92&lt;/_pages&gt;&lt;_social_category&gt;心理学(1)&lt;/_social_category&gt;&lt;_subject_headings&gt;Diet/psychology; Exercise/psychology; Humans; Interpersonal Relations; *Life Style; *Mental Health; Nature; Recreation; Religion&lt;/_subject_headings&gt;&lt;_tertiary_title&gt;The American psychologist&lt;/_tertiary_title&gt;&lt;_type_work&gt;Journal Article; Review&lt;/_type_work&gt;&lt;_url&gt;http://www.ncbi.nlm.nih.gov/entrez/query.fcgi?cmd=Retrieve&amp;amp;db=pubmed&amp;amp;dopt=Abstract&amp;amp;list_uids=21244124&amp;amp;query_hl=1&lt;/_url&gt;&lt;_volume&gt;66&lt;/_volume&gt;&lt;/Details&gt;&lt;Extra&gt;&lt;DBUID&gt;{B229E695-20C0-47E4-A960-6A523A810098}&lt;/DBUID&gt;&lt;/Extra&gt;&lt;/Item&gt;&lt;/References&gt;&lt;/Group&gt;&lt;/Citation&gt;_x000a_"/>
    <w:docVar w:name="NE.Ref{23E4B2B5-379E-4B4F-B238-D938EE825B0A}" w:val=" ADDIN NE.Ref.{23E4B2B5-379E-4B4F-B238-D938EE825B0A}&lt;Citation&gt;&lt;Group&gt;&lt;References&gt;&lt;Item&gt;&lt;ID&gt;1009&lt;/ID&gt;&lt;UID&gt;{7D9D3C3A-1A21-433A-B556-A0A71B17C43D}&lt;/UID&gt;&lt;Title&gt;中国儿童发展纲要(2011～2020年)&lt;/Title&gt;&lt;Template&gt;Journal Article&lt;/Template&gt;&lt;Star&gt;0&lt;/Star&gt;&lt;Tag&gt;0&lt;/Tag&gt;&lt;Author/&gt;&lt;Year&gt;2011&lt;/Year&gt;&lt;Details&gt;&lt;_cited_count&gt;19&lt;/_cited_count&gt;&lt;_date&gt;2011-08-25&lt;/_date&gt;&lt;_issue&gt;08&lt;/_issue&gt;&lt;_journal&gt;云南教育(视界时政版)&lt;/_journal&gt;&lt;_keywords&gt;妇儿工委;儿童福利机构;流浪儿童救助;监测评估;&lt;/_keywords&gt;&lt;_pages&gt;13-20&lt;/_pages&gt;&lt;_url&gt;https://kns.cnki.net/kcms/detail/detail.aspx?FileName=YNJS201108007&amp;amp;DbName=CJFN2011&lt;/_url&gt;&lt;_created&gt;64195980&lt;/_created&gt;&lt;_modified&gt;64195980&lt;/_modified&gt;&lt;_db_updated&gt;CNKI - Reference&lt;/_db_updated&gt;&lt;/Details&gt;&lt;Extra&gt;&lt;DBUID&gt;{F96A950B-833F-4880-A151-76DA2D6A2879}&lt;/DBUID&gt;&lt;/Extra&gt;&lt;/Item&gt;&lt;/References&gt;&lt;/Group&gt;&lt;/Citation&gt;_x000a_"/>
    <w:docVar w:name="NE.Ref{23EAF3D2-5DF7-4510-954E-9A3C0F4C460A}" w:val=" ADDIN NE.Ref.{23EAF3D2-5DF7-4510-954E-9A3C0F4C460A}&lt;Citation&gt;&lt;Group&gt;&lt;References&gt;&lt;Item&gt;&lt;ID&gt;22&lt;/ID&gt;&lt;UID&gt;{35BF6EFA-A7B0-4FC9-B514-BFAC47573CB1}&lt;/UID&gt;&lt;Title&gt;“健康中国2030”规划纲要&lt;/Title&gt;&lt;Template&gt;Report&lt;/Template&gt;&lt;Star&gt;0&lt;/Star&gt;&lt;Tag&gt;0&lt;/Tag&gt;&lt;Author&gt;中共中央; 国务院&lt;/Author&gt;&lt;Year&gt;2016&lt;/Year&gt;&lt;Details&gt;&lt;_accessed&gt;64430712&lt;/_accessed&gt;&lt;_created&gt;64430712&lt;/_created&gt;&lt;_modified&gt;64430733&lt;/_modified&gt;&lt;_translated_author&gt;Zhong, Gongzhongyang;Guo, Wuyuan&lt;/_translated_author&gt;&lt;/Details&gt;&lt;Extra&gt;&lt;DBUID&gt;{79C5FD63-3C89-4745-94F9-8D429523D767}&lt;/DBUID&gt;&lt;/Extra&gt;&lt;/Item&gt;&lt;/References&gt;&lt;/Group&gt;&lt;/Citation&gt;_x000a_"/>
    <w:docVar w:name="NE.Ref{241F09A2-575B-41AF-84D7-9434B80F5418}" w:val=" ADDIN NE.Ref.{241F09A2-575B-41AF-84D7-9434B80F5418}&lt;Citation&gt;&lt;Group&gt;&lt;References&gt;&lt;Item&gt;&lt;ID&gt;156&lt;/ID&gt;&lt;UID&gt;{0D4AFCA5-C3A2-45DD-9FCA-88DDF4120C4D}&lt;/UID&gt;&lt;Title&gt;Trajectories of Systolic Blood Pressure in Children: Risk Factors and  Cardiometabolic Correlates&lt;/Title&gt;&lt;Template&gt;Journal Article&lt;/Template&gt;&lt;Star&gt;0&lt;/Star&gt;&lt;Tag&gt;0&lt;/Tag&gt;&lt;Author&gt;Yuan, W L; Kramer, M S; Michael, N; Sadananthan, S A; Tint, M T; Chen, L W; Pang, W W; Velan, S S; Godfrey, K M; Chong, Y S; Chong, MFF; Choo, JTL; Ling, L H; Eriksson, J G; Lee, Y S&lt;/Author&gt;&lt;Year&gt;2021&lt;/Year&gt;&lt;Details&gt;&lt;_accession_num&gt;34019883&lt;/_accession_num&gt;&lt;_author_adr&gt;Department of Paediatrics, Yong Loo Lin School of Medicine, National University  of Singapore, Singapore, Singapore.; Department of Obstetrics &amp;amp; Gynaecology, Yong Loo Lin School of Medicine, National  University of Singapore, Singapore, Singapore; Department of Paediatrics, Faculty  of Medicine, McGill University, Montreal, Canada; Department of Epidemiology,  Biostatistics and Occupational Health, Faculty of Medicine, McGill University,  Montreal, Canada.; Singapore Institute for Clinical Sciences, Agency for Science, Technology, and  Research (A∗STAR), Singapore, Singapore.; Singapore Institute for Clinical Sciences, Agency for Science, Technology, and  Research (A∗STAR), Singapore, Singapore.; Department of Obstetrics &amp;amp; Gynaecology, Yong Loo Lin School of Medicine, National  University of Singapore, Singapore, Singapore; Singapore Institute for Clinical  Sciences, Agency for Science, Technology, and Research (A∗STAR), Singapore,  Singapore.; Singapore Bioimaging Consortium, Agency for Science, Technology, and Research  (A∗STAR), Singapore, Singapore.; Department of Obstetrics &amp;amp; Gynaecology, Yong Loo Lin School of Medicine, National  University of Singapore, Singapore, Singapore.; Singapore Institute for Clinical Sciences, Agency for Science, Technology, and  Research (A∗STAR), Singapore, Singapore; HRB Centre for Health and Diet Research,  School of Public Health, Physiotherapy, and Sports Science, University College  Dublin, Dublin, Ireland.; Medical Research Council Lifecourse Epidemiology Unit and National Institute for  Health Research Southampton Biomedical Research Centre, University of Southampton  and University Hospital, Southampton National Health Service Foundation Trust,  Southampton, United Kingdom.; Department of Obstetrics &amp;amp; Gynaecology, Yong Loo Lin School of Medicine, National  University of Singapore, Singapore, Singapore; Singapore Institute for Clinical  Sciences, Agency for Science, Technology, and Research (A∗STAR), Singapore,  Singapore.; Singapore Institute for Clinical Sciences, Agency for Science, Technology, and  Research (A∗STAR), Singapore, Singapore; Saw Swee Hock School of Public Health,  National University of Singapore, Singapore, Singapore.; KK Women&amp;apos;s and Children&amp;apos;s Hospital, Singapore, Singapore.; Department of Medicine, Yong Loo Lin School of Medicine, National University of  Singapore, Singapore, Singapore; Department of Cardiology, National University  Heart Centre, Singapore, Singapore.; Department of Obstetrics &amp;amp; Gynaecology, Yong Loo Lin School of Medicine, National  University of Singapore, Singapore, Singapore; Singapore Institute for Clinical  Sciences, Agency for Science, Technology, and Research (A∗STAR), Singapore,  Singapore; Department of General Practice and Primary Health Care, University of  Helsinki and Helsinki University Hospital, Helsinki, Finland; Folkhälsan Research  Center, Helsinki, Finland.; Department of Paediatrics, Yong Loo Lin School of Medicine, National University  of Singapore, Singapore, Singapore; Singapore Institute for Clinical Sciences,  Agency for Science, Technology, and Research (A∗STAR), Singapore, Singapore; Khoo  Teck Puat-National University Children&amp;apos;s Medical Institute, National University  Hospital, National University Health System, Singapore, Singapore.&lt;/_author_adr&gt;&lt;_date_display&gt;2021 Sep&lt;/_date_display&gt;&lt;_date&gt;2021-09-01&lt;/_date&gt;&lt;_doi&gt;10.1016/j.jpeds.2021.05.027&lt;/_doi&gt;&lt;_isbn&gt;1097-6833 (Electronic); 0022-3476 (Print); 0022-3476 (Linking)&lt;/_isbn&gt;&lt;_journal&gt;J Pediatr&lt;/_journal&gt;&lt;_keywords&gt;GUSTO; adiposity; latent class mixed model; maternal hypertension; rapid weight gain&lt;/_keywords&gt;&lt;_language&gt;eng&lt;/_language&gt;&lt;_ori_publication&gt;Crown Copyright © 2021. Published by Elsevier Inc. All rights reserved.&lt;/_ori_publication&gt;&lt;_pages&gt;86-94.e6&lt;/_pages&gt;&lt;_subject_headings&gt;Age Factors; Blood Glucose/metabolism; Blood Pressure/*physiology; Body Mass Index; Cardiovascular Diseases/diagnosis/*epidemiology; Child; Child, Preschool; Cholesterol/blood; Female; Humans; Infant; Logistic Models; Male; Risk Factors; Singapore; Waist Circumference&lt;/_subject_headings&gt;&lt;_tertiary_title&gt;The Journal of pediatrics&lt;/_tertiary_title&gt;&lt;_type_work&gt;Journal Article; Research Support, Non-U.S. Gov&amp;apos;t&lt;/_type_work&gt;&lt;_url&gt;http://www.ncbi.nlm.nih.gov/entrez/query.fcgi?cmd=Retrieve&amp;amp;db=pubmed&amp;amp;dopt=Abstract&amp;amp;list_uids=34019883&amp;amp;query_hl=1&lt;/_url&gt;&lt;_volume&gt;236&lt;/_volume&gt;&lt;_created&gt;65006970&lt;/_created&gt;&lt;_modified&gt;65006970&lt;/_modified&gt;&lt;_impact_factor&gt;   6.314&lt;/_impact_factor&gt;&lt;_social_category&gt;医学(2)&lt;/_social_category&gt;&lt;_collection_scope&gt;SCIE&lt;/_collection_scope&gt;&lt;/Details&gt;&lt;Extra&gt;&lt;DBUID&gt;{3F9387F2-331A-44EC-89D9-44E8C1CA5F18}&lt;/DBUID&gt;&lt;/Extra&gt;&lt;/Item&gt;&lt;/References&gt;&lt;/Group&gt;&lt;Group&gt;&lt;References&gt;&lt;Item&gt;&lt;ID&gt;154&lt;/ID&gt;&lt;UID&gt;{4D7EF638-FC68-4535-88A3-F9B916DEACB1}&lt;/UID&gt;&lt;Title&gt;Diagnosis, Evaluation, and Management of High Blood Pressure in Children and  Adolescents&lt;/Title&gt;&lt;Template&gt;Journal Article&lt;/Template&gt;&lt;Star&gt;0&lt;/Star&gt;&lt;Tag&gt;0&lt;/Tag&gt;&lt;Author&gt;Baker-Smith, C M; Flinn, S K; Flynn, J T; Kaelber, D C; Blowey, D; Carroll, A E; Daniels, S R; de Ferranti, S D; Dionne, J M; Falkner, B; Gidding, S S; Goodwin, C; Leu, M G; Powers, M E; Rea, C; Samuels, J; Simasek, M; Thaker, V V; Urbina, E M&lt;/Author&gt;&lt;Year&gt;2018&lt;/Year&gt;&lt;Details&gt;&lt;_accession_num&gt;30126937&lt;/_accession_num&gt;&lt;_author_adr&gt;Division of Cardiology, Department of Pediatrics, School of Medicine, University  of Maryland, Baltimore, Maryland; cbaker-smith@som.umaryland.edu.; Consultant, Washington, District of Columbia.; Division of Nephrology, Department of Pediatrics, University of Washington and  Seattle Children&amp;apos;s Hospital, Seattle, Washington.; Division of General Internal Medicine, Departments of Pediatrics and Population  and Quantitative Health Sciences, Case Western Reserve University and Center for  Clinical Informatics Research and Education, The MetroHealth System, Cleveland,  Ohio.; University of Missouri-Kansas City, Children&amp;apos;s Mercy Kansas City, Children&amp;apos;s  Mercy Integrated Care Solutions, Kansas City, Missouri.; Department of Pediatrics, School of Medicine, Indiana University, Indianapolis,  Indiana.; Department of Pediatrics, School of Medicine, University of Colorado, Children&amp;apos;s  Hospital Colorado, Aurora, Colorado.; Preventive Cardiology Clinic.; Division of Nephrology, Department of Pediatrics, University of British Columbia  and BC Children&amp;apos;s Hospital, Vancouver, British Columbia, Canada.; Departments of Medicine and Pediatrics, Thomas Jefferson University,  Philadelphia, Pennsylvania.; Cardiology Division, Nemours Cardiac Center, A. I. duPont Hospital for Children  and Department of Pediatrics, Sidney Kimmel Medical College, Thomas Jefferson  University, Philadelphia, Pennsylvania.; National Pediatric Blood Pressure Awareness Foundation, Prairieville, Louisiana.; Departments of Pediatrics and Biomedical Informatics and Medical Education,  University of Washington, University of Washington Medicine Information  Technology Services, and Seattle Children&amp;apos;s Hospital, Seattle, Washington.; Department of Pediatrics, Morehouse School of Medicine, Atlanta, Georgia.; Primary Care at Longwood, and.; Departments of Pediatrics and Internal Medicine, McGovern School of Medicine,  University of Texas, Houston, Texas.; Department of Pediatrics, UPMC Shadyside Family Medicine Residency, University of  Pittsburgh Medical Center, Children&amp;apos;s Hospital of Pittsburgh and School of  Medicine, University of Pittsburgh, Pittsburgh, Pennsylvania.; Department of Medicine, Boston Children&amp;apos;s Hospital, Harvard Medical School,  Harvard University, Boston, Massachusetts.; Division of Molecular Genetics, Department of Pediatrics, Columbia University  Irving Medical Center, Columbia University, New York, New York.; Broad Institute, Cambridge, Massachusetts; and.; Preventive Cardiology, Cincinnati Children&amp;apos;s Hospital Medical Center, Cincinnati,  Ohio.&lt;/_author_adr&gt;&lt;_date_display&gt;2018 Sep&lt;/_date_display&gt;&lt;_date&gt;2018-09-01&lt;/_date&gt;&lt;_doi&gt;10.1542/peds.2018-2096&lt;/_doi&gt;&lt;_isbn&gt;1098-4275 (Electronic); 0031-4005 (Linking)&lt;/_isbn&gt;&lt;_issue&gt;3&lt;/_issue&gt;&lt;_journal&gt;Pediatrics&lt;/_journal&gt;&lt;_language&gt;eng&lt;/_language&gt;&lt;_ori_publication&gt;Copyright © 2018 by the American Academy of Pediatrics.&lt;/_ori_publication&gt;&lt;_subject_headings&gt;Adolescent; Antihypertensive Agents/therapeutic use; Blood Pressure; Blood Pressure Determination/*methods; Child; Female; Humans; Hypertension/*diagnosis/drug therapy; Male; Mass Screening/*methods; Practice Guidelines as Topic&lt;/_subject_headings&gt;&lt;_tertiary_title&gt;Pediatrics&lt;/_tertiary_title&gt;&lt;_type_work&gt;Journal Article; Systematic Review&lt;/_type_work&gt;&lt;_url&gt;http://www.ncbi.nlm.nih.gov/entrez/query.fcgi?cmd=Retrieve&amp;amp;db=pubmed&amp;amp;dopt=Abstract&amp;amp;list_uids=30126937&amp;amp;query_hl=1&lt;/_url&gt;&lt;_volume&gt;142&lt;/_volume&gt;&lt;_created&gt;65006962&lt;/_created&gt;&lt;_modified&gt;65006962&lt;/_modified&gt;&lt;_impact_factor&gt;   9.703&lt;/_impact_factor&gt;&lt;_social_category&gt;医学(2)&lt;/_social_category&gt;&lt;_collection_scope&gt;SCIE&lt;/_collection_scope&gt;&lt;/Details&gt;&lt;Extra&gt;&lt;DBUID&gt;{3F9387F2-331A-44EC-89D9-44E8C1CA5F18}&lt;/DBUID&gt;&lt;/Extra&gt;&lt;/Item&gt;&lt;/References&gt;&lt;/Group&gt;&lt;/Citation&gt;_x000a_"/>
    <w:docVar w:name="NE.Ref{246B1E34-6D2F-4640-BB52-09CC8C848230}" w:val=" ADDIN NE.Ref.{246B1E34-6D2F-4640-BB52-09CC8C848230}&lt;Citation&gt;&lt;Group&gt;&lt;References&gt;&lt;Item&gt;&lt;ID&gt;224&lt;/ID&gt;&lt;UID&gt;{8A25DF64-2EF3-4FDE-8F13-688AEB640568}&lt;/UID&gt;&lt;Title&gt;卫生统计学&lt;/Title&gt;&lt;Template&gt;Book&lt;/Template&gt;&lt;Star&gt;0&lt;/Star&gt;&lt;Tag&gt;0&lt;/Tag&gt;&lt;Author&gt;李晓松; 陈峰; 郝元涛; 刘美娜&lt;/Author&gt;&lt;Year&gt;2019&lt;/Year&gt;&lt;Details&gt;&lt;_publisher&gt;人民卫生出版社&lt;/_publisher&gt;&lt;_place_published&gt;北京&lt;/_place_published&gt;&lt;_edition&gt;2019年3月第8版&lt;/_edition&gt;&lt;_num_words&gt;659000&lt;/_num_words&gt;&lt;_pages&gt;428&lt;/_pages&gt;&lt;_accessed&gt;65148140&lt;/_accessed&gt;&lt;_created&gt;65147642&lt;/_created&gt;&lt;_modified&gt;65147664&lt;/_modified&gt;&lt;_translated_author&gt;Li, Xiao song;Chen, Feng;Hao, Yuan tao;Liu, Mei na&lt;/_translated_author&gt;&lt;/Details&gt;&lt;Extra&gt;&lt;DBUID&gt;{3F9387F2-331A-44EC-89D9-44E8C1CA5F18}&lt;/DBUID&gt;&lt;/Extra&gt;&lt;/Item&gt;&lt;/References&gt;&lt;/Group&gt;&lt;Group&gt;&lt;References&gt;&lt;Item&gt;&lt;ID&gt;223&lt;/ID&gt;&lt;UID&gt;{0E52F6C9-7AEB-4819-8288-F5401B75FC33}&lt;/UID&gt;&lt;Title&gt;卫生统计学&lt;/Title&gt;&lt;Template&gt;Book&lt;/Template&gt;&lt;Star&gt;0&lt;/Star&gt;&lt;Tag&gt;0&lt;/Tag&gt;&lt;Author&gt;赵耐青; 陈峰; 孙高; 施学忠&lt;/Author&gt;&lt;Year&gt;2008&lt;/Year&gt;&lt;Details&gt;&lt;_publisher&gt;高等教育出版社&lt;/_publisher&gt;&lt;_edition&gt;2008年2月第1版&lt;/_edition&gt;&lt;_reprint_edition&gt;2021年12月第15次&lt;/_reprint_edition&gt;&lt;_pages&gt;402&lt;/_pages&gt;&lt;_num_words&gt;650000&lt;/_num_words&gt;&lt;_price&gt;33.6&lt;/_price&gt;&lt;_place_published&gt;北京&lt;/_place_published&gt;&lt;_accessed&gt;65148140&lt;/_accessed&gt;&lt;_created&gt;65147636&lt;/_created&gt;&lt;_modified&gt;65148140&lt;/_modified&gt;&lt;_translated_author&gt;Zhao, Nai qing;Chen, Feng;Sun, Gao;Shi, Xue zhong&lt;/_translated_author&gt;&lt;/Details&gt;&lt;Extra&gt;&lt;DBUID&gt;{3F9387F2-331A-44EC-89D9-44E8C1CA5F18}&lt;/DBUID&gt;&lt;/Extra&gt;&lt;/Item&gt;&lt;/References&gt;&lt;/Group&gt;&lt;/Citation&gt;_x000a_"/>
    <w:docVar w:name="NE.Ref{2474E8BA-CE64-47CB-97C7-CBEDF5A4F1F9}" w:val=" ADDIN NE.Ref.{2474E8BA-CE64-47CB-97C7-CBEDF5A4F1F9}&lt;Citation&gt;&lt;Group&gt;&lt;References&gt;&lt;Item&gt;&lt;ID&gt;97&lt;/ID&gt;&lt;UID&gt;{2F89EE24-6642-4CC2-994E-D75393CD9B83}&lt;/UID&gt;&lt;Title&gt;Association between breakfast frequency and metabolic syndrome among young adults  in South Korea&lt;/Title&gt;&lt;Template&gt;Journal Article&lt;/Template&gt;&lt;Star&gt;0&lt;/Star&gt;&lt;Tag&gt;0&lt;/Tag&gt;&lt;Author&gt;Kim, H M; Kang, H J; Lee, D H; Jeong, S M; Joh, H K&lt;/Author&gt;&lt;Year&gt;2023&lt;/Year&gt;&lt;Details&gt;&lt;_accessed&gt;65129478&lt;/_accessed&gt;&lt;_accession_num&gt;37803107&lt;/_accession_num&gt;&lt;_author_adr&gt;Department of Family Medicine, Seoul National University Hospital, Seoul,  Republic of Korea.; Department of Family Medicine, Samsung Medical Center, Sungkyunkwan University  School of Medicine, Seoul, Republic of Korea.; Department of Sport Industry Studies, Yonsei University, Seoul, Republic of  Korea.; Department of Nutrition, Harvard T.H. Chan School of Public Health, Boston, MA,  USA.; Department of Family Medicine, Seoul National University Hospital, Seoul,  Republic of Korea. smjeong.fm@gmail.com.; Department of Medicine, Seoul National University College of Medicine, 1,  Gwanak-Ro, Gwanak-Gu, Seoul, 08826, Republic of Korea. smjeong.fm@gmail.com.; Department of Family Medicine, Seoul National University Health Service Center,  Seoul, Republic of Korea. smjeong.fm@gmail.com.; Department of Family Medicine, Seoul National University Hospital, Seoul,  Republic of Korea. hkjoh@snu.ac.kr.; Department of Medicine, Seoul National University College of Medicine, 1,  Gwanak-Ro, Gwanak-Gu, Seoul, 08826, Republic of Korea. hkjoh@snu.ac.kr.; Department of Family Medicine, Seoul National University Health Service Center,  Seoul, Republic of Korea. hkjoh@snu.ac.kr.&lt;/_author_adr&gt;&lt;_collection_scope&gt;SCIE&lt;/_collection_scope&gt;&lt;_created&gt;65129465&lt;/_created&gt;&lt;_date&gt;2023-10-06&lt;/_date&gt;&lt;_date_display&gt;2023 Oct 6&lt;/_date_display&gt;&lt;_doi&gt;10.1038/s41598-023-43957-3&lt;/_doi&gt;&lt;_impact_factor&gt;   4.996&lt;/_impact_factor&gt;&lt;_isbn&gt;2045-2322 (Electronic); 2045-2322 (Linking)&lt;/_isbn&gt;&lt;_issue&gt;1&lt;/_issue&gt;&lt;_journal&gt;Sci Rep&lt;/_journal&gt;&lt;_language&gt;eng&lt;/_language&gt;&lt;_modified&gt;65129478&lt;/_modified&gt;&lt;_ori_publication&gt;© 2023. Springer Nature Limited.&lt;/_ori_publication&gt;&lt;_pages&gt;16826&lt;/_pages&gt;&lt;_social_category&gt;综合性期刊(3)&lt;/_social_category&gt;&lt;_tertiary_title&gt;Scientific reports&lt;/_tertiary_title&gt;&lt;_type_work&gt;Journal Article&lt;/_type_work&gt;&lt;_url&gt;http://www.ncbi.nlm.nih.gov/entrez/query.fcgi?cmd=Retrieve&amp;amp;db=pubmed&amp;amp;dopt=Abstract&amp;amp;list_uids=37803107&amp;amp;query_hl=1&lt;/_url&gt;&lt;_volume&gt;13&lt;/_volume&gt;&lt;/Details&gt;&lt;Extra&gt;&lt;DBUID&gt;{B229E695-20C0-47E4-A960-6A523A810098}&lt;/DBUID&gt;&lt;/Extra&gt;&lt;/Item&gt;&lt;/References&gt;&lt;/Group&gt;&lt;/Citation&gt;_x000a_"/>
    <w:docVar w:name="NE.Ref{24AAC7BC-BD38-4FB4-A868-1660E7CE9561}" w:val=" ADDIN NE.Ref.{24AAC7BC-BD38-4FB4-A868-1660E7CE9561}&lt;Citation&gt;&lt;Group&gt;&lt;References&gt;&lt;Item&gt;&lt;ID&gt;25&lt;/ID&gt;&lt;UID&gt;{70B74E9D-C2A2-4007-8D3B-C5AEB70F7496}&lt;/UID&gt;&lt;Title&gt;学校卫生工作条例&lt;/Title&gt;&lt;Template&gt;Standard&lt;/Template&gt;&lt;Star&gt;0&lt;/Star&gt;&lt;Tag&gt;0&lt;/Tag&gt;&lt;Author&gt;国家教育委员会; 卫生部&lt;/Author&gt;&lt;Year&gt;1990&lt;/Year&gt;&lt;Details&gt;&lt;_accessed&gt;64430733&lt;/_accessed&gt;&lt;_created&gt;64430733&lt;/_created&gt;&lt;_date_display&gt;1990年6月4日&lt;/_date_display&gt;&lt;_modified&gt;64430733&lt;/_modified&gt;&lt;_translated_author&gt;Guo, Jiajiaoyuweiyuanhui;Wei, Shengbu&lt;/_translated_author&gt;&lt;/Details&gt;&lt;Extra&gt;&lt;DBUID&gt;{79C5FD63-3C89-4745-94F9-8D429523D767}&lt;/DBUID&gt;&lt;/Extra&gt;&lt;/Item&gt;&lt;/References&gt;&lt;/Group&gt;&lt;/Citation&gt;_x000a_"/>
    <w:docVar w:name="NE.Ref{24F7E74F-09EE-4421-B88E-A80C6765210F}" w:val=" ADDIN NE.Ref.{24F7E74F-09EE-4421-B88E-A80C6765210F}&lt;Citation&gt;&lt;Group&gt;&lt;References&gt;&lt;Item&gt;&lt;ID&gt;100&lt;/ID&gt;&lt;UID&gt;{49D1DC86-AE6A-405F-B0C2-E74DCF7E41BC}&lt;/UID&gt;&lt;Title&gt;青少年网络成瘾率的Meta分析&lt;/Title&gt;&lt;Template&gt;Journal Article&lt;/Template&gt;&lt;Star&gt;0&lt;/Star&gt;&lt;Tag&gt;5&lt;/Tag&gt;&lt;Author&gt;卞宏毅; 刘缨; 李宁; 刘天威&lt;/Author&gt;&lt;Year&gt;2016&lt;/Year&gt;&lt;Details&gt;&lt;_author_aff&gt;上海市健康教育所;&lt;/_author_aff&gt;&lt;_date&gt;2016-01-25&lt;/_date&gt;&lt;_db_provider&gt;CNKI: 期刊&lt;/_db_provider&gt;&lt;_issue&gt;01&lt;/_issue&gt;&lt;_journal&gt;中国学校卫生&lt;/_journal&gt;&lt;_keywords&gt;因特网;行为;成瘾;概率;青少年&lt;/_keywords&gt;&lt;_pages&gt;67-70&lt;/_pages&gt;&lt;_url&gt;http://www.cnki.net/KCMS/detail/detail.aspx?FileName=XIWS201601022&amp;amp;DbName=CJFQ2016 _x000d__x000a_http://www.cnki.net/kcms/download.aspx?filename=1wGODpHOxs2dTlnNoBHSx52YrkHbGV1MiR1R3R2M652Tt90aHdmRPpma402Ky12aslmQ2lnQ51kcFtUS1IFeHRnSHlHelhkc59WSMV3LiBFM49GOtN0d4kUMGtSaFdzL2kzbHxGWZZzTQR2TJ5mbIpGSHBXU5QFS&amp;amp;tablename=CJFDLAST2016&amp;amp;dflag=pdfdown 全文链接_x000d__x000a_&lt;/_url&gt;&lt;_created&gt;61519557&lt;/_created&gt;&lt;_modified&gt;61519564&lt;/_modified&gt;&lt;_db_updated&gt;CNKI - Reference&lt;/_db_updated&gt;&lt;_collection_scope&gt;中国科技核心期刊;中文核心期刊;&lt;/_collection_scope&gt;&lt;_translated_author&gt;Bian, Hongyi;Liu, Ying;Li, Ning;Liu, Tianwei&lt;/_translated_author&gt;&lt;/Details&gt;&lt;Extra&gt;&lt;DBUID&gt;{78D18189-B1D4-4524-940E-A55AB19ADD27}&lt;/DBUID&gt;&lt;/Extra&gt;&lt;/Item&gt;&lt;/References&gt;&lt;/Group&gt;&lt;/Citation&gt;_x000a_"/>
    <w:docVar w:name="NE.Ref{24F8FADB-AEEC-411A-BD79-D7E74FCC7970}" w:val=" ADDIN NE.Ref.{24F8FADB-AEEC-411A-BD79-D7E74FCC7970}&lt;Citation&gt;&lt;Group&gt;&lt;References&gt;&lt;Item&gt;&lt;ID&gt;39&lt;/ID&gt;&lt;UID&gt;{DE8295E9-FE1D-4609-A01E-B8F1D8B2D60F}&lt;/UID&gt;&lt;Title&gt;Planning for the worst: estimates of obesity and comorbidities in school-age  children in 2025&lt;/Title&gt;&lt;Template&gt;Journal Article&lt;/Template&gt;&lt;Star&gt;0&lt;/Star&gt;&lt;Tag&gt;0&lt;/Tag&gt;&lt;Author&gt;Lobstein, T; Jackson-Leach, R&lt;/Author&gt;&lt;Year&gt;2016&lt;/Year&gt;&lt;Details&gt;&lt;_accession_num&gt;27684716&lt;/_accession_num&gt;&lt;_author_adr&gt;World Obesity Federation, London, UK. tlobstein@worldobesity.org.; World Obesity Federation, London, UK.&lt;/_author_adr&gt;&lt;_collection_scope&gt;SCIE&lt;/_collection_scope&gt;&lt;_created&gt;64845415&lt;/_created&gt;&lt;_date&gt;2016-10-01&lt;/_date&gt;&lt;_date_display&gt;2016 Oct&lt;/_date_display&gt;&lt;_doi&gt;10.1111/ijpo.12185&lt;/_doi&gt;&lt;_impact_factor&gt;   3.910&lt;/_impact_factor&gt;&lt;_isbn&gt;2047-6310 (Electronic); 2047-6302 (Linking)&lt;/_isbn&gt;&lt;_issue&gt;5&lt;/_issue&gt;&lt;_journal&gt;Pediatr Obes&lt;/_journal&gt;&lt;_keywords&gt;Childhood; comorbidities; diabetes; global; hypertension; obesity; overweight; prevalence; steatosis&lt;/_keywords&gt;&lt;_language&gt;eng&lt;/_language&gt;&lt;_modified&gt;64845415&lt;/_modified&gt;&lt;_ori_publication&gt;© 2016 World Obesity.&lt;/_ori_publication&gt;&lt;_pages&gt;321-5&lt;/_pages&gt;&lt;_social_category&gt;医学(2)&lt;/_social_category&gt;&lt;_subject_headings&gt;Adolescent; Child; Child, Preschool; Comorbidity; Female; Global Health/*statistics &amp;amp; numerical data; Humans; Infant; Overweight/complications/*epidemiology; Pediatric Obesity/complications/*epidemiology; Prevalence&lt;/_subject_headings&gt;&lt;_tertiary_title&gt;Pediatric obesity&lt;/_tertiary_title&gt;&lt;_type_work&gt;Journal Article&lt;/_type_work&gt;&lt;_url&gt;http://www.ncbi.nlm.nih.gov/entrez/query.fcgi?cmd=Retrieve&amp;amp;db=pubmed&amp;amp;dopt=Abstract&amp;amp;list_uids=27684716&amp;amp;query_hl=1&lt;/_url&gt;&lt;_volume&gt;11&lt;/_volume&gt;&lt;/Details&gt;&lt;Extra&gt;&lt;DBUID&gt;{3F9387F2-331A-44EC-89D9-44E8C1CA5F18}&lt;/DBUID&gt;&lt;/Extra&gt;&lt;/Item&gt;&lt;/References&gt;&lt;/Group&gt;&lt;/Citation&gt;_x000a_"/>
    <w:docVar w:name="NE.Ref{24FE85A0-712C-4081-9D1E-D37738482614}" w:val=" ADDIN NE.Ref.{24FE85A0-712C-4081-9D1E-D37738482614}&lt;Citation&gt;&lt;Group&gt;&lt;References&gt;&lt;Item&gt;&lt;ID&gt;81&lt;/ID&gt;&lt;UID&gt;{5B8D814E-83A9-4DAE-B3E1-EB74CC61D2FF}&lt;/UID&gt;&lt;Title&gt;Effects of using WeChat-assisted perioperative care instructions for parents of pediatric patients undergoing day surgery for herniorrhaphy&lt;/Title&gt;&lt;Template&gt;Journal Article&lt;/Template&gt;&lt;Star&gt;0&lt;/Star&gt;&lt;Tag&gt;0&lt;/Tag&gt;&lt;Author&gt;Liu, J; Zheng, X; Chai, S; Lei, M; Feng, Z; Zhang, X; Lopez, V&lt;/Author&gt;&lt;Year&gt;2018&lt;/Year&gt;&lt;Details&gt;&lt;_accession_num&gt;29499997&lt;/_accession_num&gt;&lt;_author_adr&gt;Department of General Surgery, Dongfeng Hospital, Hubei University of Medicine, Shiyan, Hubei, China. Electronic address: lauheart@163.com.; Department of General Surgery, Dongfeng Hospital, Hubei University of Medicine, Shiyan, Hubei, China. Electronic address: zhengxin19740912@163.com.; College of Nursing, Hubei University of Medicine, Shiyan, Hubei, China. Electronic address: 44201040@qq.com.; College of Nursing, Hubei University of Medicine, Shiyan, Hubei, China. Electronic address: 365680322@qq.com.; Department of General Surgery, Dongfeng Hospital, Hubei University of Medicine, Shiyan, Hubei, China. Electronic address: 779557213@qq.com.; College of Nursing, Hubei University of Medicine, Shiyan, Hubei, China. Electronic address: 1040114891@qq.com.; Alice Lee Centre for Nursing Studies, Young Loo Lin School of Medicine, National  University of Singapore, Singapore. Electronic address: nurvl@nus.edu.sg.&lt;/_author_adr&gt;&lt;_date_display&gt;2018 Aug&lt;/_date_display&gt;&lt;_date&gt;2018-08-01&lt;/_date&gt;&lt;_doi&gt;10.1016/j.pec.2018.02.010&lt;/_doi&gt;&lt;_isbn&gt;1873-5134 (Electronic); 0738-3991 (Linking)&lt;/_isbn&gt;&lt;_issue&gt;8&lt;/_issue&gt;&lt;_journal&gt;Patient Educ Couns&lt;/_journal&gt;&lt;_keywords&gt;*China; *Day surgery; *Herniorrhaphy; *Inguinal hernia; *Pediatric; *Perioperative care; *WeChat&lt;/_keywords&gt;&lt;_language&gt;eng&lt;/_language&gt;&lt;_ori_publication&gt;Copyright (c) 2018 Elsevier B.V. All rights reserved.&lt;/_ori_publication&gt;&lt;_pages&gt;1433-1438&lt;/_pages&gt;&lt;_subject_headings&gt;Adult; *Ambulatory Surgical Procedures; China; Female; *Herniorrhaphy; Humans; Infant; Male; Parents/*education; Perioperative Care/*education; Postoperative Complications; Prospective Studies; Social Media&lt;/_subject_headings&gt;&lt;_tertiary_title&gt;Patient education and counseling&lt;/_tertiary_title&gt;&lt;_type_work&gt;Journal Article; Randomized Controlled Trial&lt;/_type_work&gt;&lt;_url&gt;http://www.ncbi.nlm.nih.gov/entrez/query.fcgi?cmd=Retrieve&amp;amp;db=pubmed&amp;amp;dopt=Abstract&amp;amp;list_uids=29499997&amp;amp;query_hl=1&lt;/_url&gt;&lt;_volume&gt;101&lt;/_volume&gt;&lt;_created&gt;63607257&lt;/_created&gt;&lt;_modified&gt;63607258&lt;/_modified&gt;&lt;_db_updated&gt;PubMed&lt;/_db_updated&gt;&lt;_impact_factor&gt;   2.607&lt;/_impact_factor&gt;&lt;_collection_scope&gt;SCIE;SSCI&lt;/_collection_scope&gt;&lt;/Details&gt;&lt;Extra&gt;&lt;DBUID&gt;{5D4A96AE-2D4D-41F0-9DA9-F21F7ED3972F}&lt;/DBUID&gt;&lt;/Extra&gt;&lt;/Item&gt;&lt;/References&gt;&lt;/Group&gt;&lt;/Citation&gt;_x000a_"/>
    <w:docVar w:name="NE.Ref{2504A850-D9D6-4310-ACEB-653869023FF1}" w:val=" ADDIN NE.Ref.{2504A850-D9D6-4310-ACEB-653869023FF1}&lt;Citation&gt;&lt;Group&gt;&lt;References&gt;&lt;Item&gt;&lt;ID&gt;43&lt;/ID&gt;&lt;UID&gt;{1549B192-07F2-4574-AB2C-56EC701E341F}&lt;/UID&gt;&lt;Title&gt;Prevalence of common mental disorders in adult Syrian refugees resettled in high income Western countries: a systematic review and meta-analysis&lt;/Title&gt;&lt;Template&gt;Journal Article&lt;/Template&gt;&lt;Star&gt;0&lt;/Star&gt;&lt;Tag&gt;0&lt;/Tag&gt;&lt;Author&gt;Nguyen, Thomas P; Guajardo, Maria Gabriela Uribe; Sahle, Berhe W; Renzaho, Andre M N; Slewa-Younan, Shameran&lt;/Author&gt;&lt;Year&gt;2022&lt;/Year&gt;&lt;Details&gt;&lt;_alternate_title&gt;BMC Psychiatry&lt;/_alternate_title&gt;&lt;_date_display&gt;2022&lt;/_date_display&gt;&lt;_date&gt;2022-01-01&lt;/_date&gt;&lt;_doi&gt;10.1186/s12888-021-03664-7&lt;/_doi&gt;&lt;_isbn&gt;1471-244X&lt;/_isbn&gt;&lt;_issue&gt;1&lt;/_issue&gt;&lt;_journal&gt;BMC Psychiatry&lt;/_journal&gt;&lt;_number&gt;Nguyen2022&lt;/_number&gt;&lt;_pages&gt;15&lt;/_pages&gt;&lt;_url&gt;https://doi.org/10.1186/s12888-021-03664-7&lt;/_url&gt;&lt;_volume&gt;22&lt;/_volume&gt;&lt;_created&gt;64815328&lt;/_created&gt;&lt;_modified&gt;64815328&lt;/_modified&gt;&lt;_impact_factor&gt;   4.144&lt;/_impact_factor&gt;&lt;_social_category&gt;医学(2)&lt;/_social_category&gt;&lt;_collection_scope&gt;SCIE&lt;/_collection_scope&gt;&lt;/Details&gt;&lt;Extra&gt;&lt;DBUID&gt;{62B73418-E7EA-4772-A85B-742AAA2FBBE5}&lt;/DBUID&gt;&lt;/Extra&gt;&lt;/Item&gt;&lt;/References&gt;&lt;/Group&gt;&lt;Group&gt;&lt;References&gt;&lt;Item&gt;&lt;ID&gt;44&lt;/ID&gt;&lt;UID&gt;{718BAB25-6218-4FEB-9EA0-737E49B11159}&lt;/UID&gt;&lt;Title&gt;War can harm intimacy: consequences for refugees who escaped Syria&lt;/Title&gt;&lt;Template&gt;Journal Article&lt;/Template&gt;&lt;Star&gt;0&lt;/Star&gt;&lt;Tag&gt;0&lt;/Tag&gt;&lt;Author&gt;Rizkalla, Niveen; Segal, Steven P&lt;/Author&gt;&lt;Year&gt;2019&lt;/Year&gt;&lt;Details&gt;&lt;_date_display&gt;2019/12/&lt;/_date_display&gt;&lt;_date&gt;2019-12-01&lt;/_date&gt;&lt;_doi&gt;10.7189/jogh.09.020407&lt;/_doi&gt;&lt;_isbn&gt;2047-2986&lt;/_isbn&gt;&lt;_issue&gt;2&lt;/_issue&gt;&lt;_journal&gt;Journal of global health&lt;/_journal&gt;&lt;_keywords&gt;Adult; Female; Humans; *Interpersonal Relations; Jordan; Male; Middle Aged; Refugees/*psychology/statistics &amp;amp; numerical data; Spouses/*psychology/statistics &amp;amp; numerical data; Syria/ethnology; Warfare/*psychology; Young Adult&lt;/_keywords&gt;&lt;_pages&gt;020407-020407&lt;/_pages&gt;&lt;_place_published&gt;Scotland&lt;/_place_published&gt;&lt;_url&gt;https://pubmed.ncbi.nlm.nih.gov/31360447_x000d__x000a_https://www.ncbi.nlm.nih.gov/pmc/articles/PMC6642814/&lt;/_url&gt;&lt;_volume&gt;9&lt;/_volume&gt;&lt;_created&gt;64815351&lt;/_created&gt;&lt;_modified&gt;64815351&lt;/_modified&gt;&lt;_impact_factor&gt;   7.664&lt;/_impact_factor&gt;&lt;_social_category&gt;医学(3)&lt;/_social_category&gt;&lt;_collection_scope&gt;SSCI;SCIE&lt;/_collection_scope&gt;&lt;/Details&gt;&lt;Extra&gt;&lt;DBUID&gt;{62B73418-E7EA-4772-A85B-742AAA2FBBE5}&lt;/DBUID&gt;&lt;/Extra&gt;&lt;/Item&gt;&lt;/References&gt;&lt;/Group&gt;&lt;Group&gt;&lt;References&gt;&lt;Item&gt;&lt;ID&gt;25&lt;/ID&gt;&lt;UID&gt;{BED5CE2C-6A4B-41A3-85EB-757DF630712D}&lt;/UID&gt;&lt;Title&gt;Time-varying associations of pre-migration and post-migration stressors in refugees&amp;apos; mental health during resettlement: a longitudinal study in Australia&lt;/Title&gt;&lt;Template&gt;Journal Article&lt;/Template&gt;&lt;Star&gt;0&lt;/Star&gt;&lt;Tag&gt;0&lt;/Tag&gt;&lt;Author&gt;Wu, Shuxian; Renzaho, Andre M N; Hall, Brian J; Shi, Lishuo; Ling, Li; Chen, Wen&lt;/Author&gt;&lt;Year&gt;2021&lt;/Year&gt;&lt;Details&gt;&lt;_alternate_title&gt;The Lancet Psychiatry&lt;/_alternate_title&gt;&lt;_created&gt;64808194&lt;/_created&gt;&lt;_date&gt;2021-01-01&lt;/_date&gt;&lt;_date_display&gt;2021&lt;/_date_display&gt;&lt;_doi&gt;https://doi.org/10.1016/S2215-0366(20)30422-3&lt;/_doi&gt;&lt;_isbn&gt;2215-0366&lt;/_isbn&gt;&lt;_issue&gt;1&lt;/_issue&gt;&lt;_journal&gt;The Lancet Psychiatry&lt;/_journal&gt;&lt;_modified&gt;64808194&lt;/_modified&gt;&lt;_pages&gt;36-47&lt;/_pages&gt;&lt;_url&gt;https://www.sciencedirect.com/science/article/pii/S2215036620304223&lt;/_url&gt;&lt;_volume&gt;8&lt;/_volume&gt;&lt;/Details&gt;&lt;Extra&gt;&lt;DBUID&gt;{62B73418-E7EA-4772-A85B-742AAA2FBBE5}&lt;/DBUID&gt;&lt;/Extra&gt;&lt;/Item&gt;&lt;/References&gt;&lt;/Group&gt;&lt;/Citation&gt;_x000a_"/>
    <w:docVar w:name="NE.Ref{250D3630-5143-47B1-91B7-406569CD76A3}" w:val=" ADDIN NE.Ref.{250D3630-5143-47B1-91B7-406569CD76A3}&lt;Citation&gt;&lt;Group&gt;&lt;References&gt;&lt;Item&gt;&lt;ID&gt;128&lt;/ID&gt;&lt;UID&gt;{45292A8D-8004-4414-9638-52BAD0426AC2}&lt;/UID&gt;&lt;Title&gt;重庆市高中生自杀意念常模建立及其影响因素的研究&lt;/Title&gt;&lt;Template&gt;Thesis&lt;/Template&gt;&lt;Star&gt;0&lt;/Star&gt;&lt;Tag&gt;0&lt;/Tag&gt;&lt;Author&gt;谢一心&lt;/Author&gt;&lt;Year&gt;2013&lt;/Year&gt;&lt;Details&gt;&lt;_db_provider&gt;CNKI: 硕士&lt;/_db_provider&gt;&lt;_keywords&gt;高中生;自杀意念;常模;影响因素;多元回归分析&lt;/_keywords&gt;&lt;_pages&gt;47&lt;/_pages&gt;&lt;_publisher&gt;西南大学&lt;/_publisher&gt;&lt;_tertiary_author&gt;王卫红&lt;/_tertiary_author&gt;&lt;_url&gt;http://www.cnki.net/KCMS/detail/detail.aspx?FileName=1013264844.nh&amp;amp;DbName=CMFD2013 _x000d__x000a_http://www.cnki.net/kcms/download.aspx?filename=RVHWXtie2JUeSNDNU9WZro0K0lkZqhmanpEb2hmWyJjexgGbLdXRFdWWJl0LUJ1V3JkezF2YrY1KEZGWlh0QJ5EUHtmU==wMrIUZiJWYoBnQ5h2U1RWcmV1L4ZHaysyckhVStRXU0dXSFlWQZRlYJh0dvJmRzJWOxIVbupVRRZGb00mUVV2KIV0V&amp;amp;dflag=nhdown&amp;amp;tablename=CMFD201302 全文链接_x000d__x000a_&lt;/_url&gt;&lt;_volume&gt;硕士&lt;/_volume&gt;&lt;_created&gt;61523800&lt;/_created&gt;&lt;_modified&gt;61523820&lt;/_modified&gt;&lt;_db_updated&gt;CNKI - Reference&lt;/_db_updated&gt;&lt;_translated_author&gt;Xie, Yixin&lt;/_translated_author&gt;&lt;_translated_tertiary_author&gt;Wang, Weihong&lt;/_translated_tertiary_author&gt;&lt;/Details&gt;&lt;Extra&gt;&lt;DBUID&gt;{78D18189-B1D4-4524-940E-A55AB19ADD27}&lt;/DBUID&gt;&lt;/Extra&gt;&lt;/Item&gt;&lt;/References&gt;&lt;/Group&gt;&lt;/Citation&gt;_x000a_"/>
    <w:docVar w:name="NE.Ref{252995D1-38DE-4880-A7C5-DB08AA4E6739}" w:val=" ADDIN NE.Ref.{252995D1-38DE-4880-A7C5-DB08AA4E6739}&lt;Citation&gt;&lt;Group&gt;&lt;References&gt;&lt;Item&gt;&lt;ID&gt;107&lt;/ID&gt;&lt;UID&gt;{BDB4C3CF-D645-49CE-B825-105ACA3F36EA}&lt;/UID&gt;&lt;Title&gt;Predisplacement and postdisplacement factors associated with mental health of refugees and internally displaced persons - A meta-analysis&lt;/Title&gt;&lt;Template&gt;Journal Article&lt;/Template&gt;&lt;Star&gt;0&lt;/Star&gt;&lt;Tag&gt;0&lt;/Tag&gt;&lt;Author&gt;Porter, M; Haslam, N&lt;/Author&gt;&lt;Year&gt;2005&lt;/Year&gt;&lt;Details&gt;&lt;_alternate_title&gt;JAMA-JOURNAL OF THE AMERICAN MEDICAL ASSOCIATION&lt;/_alternate_title&gt;&lt;_date_display&gt;2005&lt;/_date_display&gt;&lt;_date&gt;2005-01-01&lt;/_date&gt;&lt;_doi&gt;10.1001/jama.294.5.602&lt;/_doi&gt;&lt;_isbn&gt;0098-7484&lt;/_isbn&gt;&lt;_issue&gt;5&lt;/_issue&gt;&lt;_journal&gt;JAMA-JOURNAL OF THE AMERICAN MEDICAL ASSOCIATION&lt;/_journal&gt;&lt;_pages&gt;602-612&lt;/_pages&gt;&lt;_volume&gt;294&lt;/_volume&gt;&lt;_created&gt;65315427&lt;/_created&gt;&lt;_modified&gt;65315427&lt;/_modified&gt;&lt;_impact_factor&gt; 157.335&lt;/_impact_factor&gt;&lt;_social_category&gt;医学(1)&lt;/_social_category&gt;&lt;_collection_scope&gt;SCIE&lt;/_collection_scope&gt;&lt;_accessed&gt;65315427&lt;/_accessed&gt;&lt;/Details&gt;&lt;Extra&gt;&lt;DBUID&gt;{00EBDF0C-2E98-4FD7-9E47-813FAF00074E}&lt;/DBUID&gt;&lt;/Extra&gt;&lt;/Item&gt;&lt;/References&gt;&lt;/Group&gt;&lt;/Citation&gt;_x000a_"/>
    <w:docVar w:name="NE.Ref{253D9204-A7BD-42C6-989F-11B72F9D5B58}" w:val=" ADDIN NE.Ref.{253D9204-A7BD-42C6-989F-11B72F9D5B58}&lt;Citation&gt;&lt;Group&gt;&lt;References&gt;&lt;Item&gt;&lt;ID&gt;4214&lt;/ID&gt;&lt;UID&gt;{4D802A46-3009-4205-8AD6-F490D313FB14}&lt;/UID&gt;&lt;Title&gt;Lifestyle and mental health&lt;/Title&gt;&lt;Template&gt;Journal Article&lt;/Template&gt;&lt;Star&gt;0&lt;/Star&gt;&lt;Tag&gt;0&lt;/Tag&gt;&lt;Author&gt;Walsh, R&lt;/Author&gt;&lt;Year&gt;2011&lt;/Year&gt;&lt;Details&gt;&lt;_accessed&gt;65152393&lt;/_accessed&gt;&lt;_accession_num&gt;21244124&lt;/_accession_num&gt;&lt;_author_adr&gt;University of California, Irvine College of Medicine, 92697-1675, USA.  rwalsh@uci.edu&lt;/_author_adr&gt;&lt;_collection_scope&gt;SSCI&lt;/_collection_scope&gt;&lt;_created&gt;65067627&lt;/_created&gt;&lt;_date&gt;2011-10-01&lt;/_date&gt;&lt;_date_display&gt;2011 Oct&lt;/_date_display&gt;&lt;_doi&gt;10.1037/a0021769&lt;/_doi&gt;&lt;_impact_factor&gt;  16.358&lt;/_impact_factor&gt;&lt;_isbn&gt;1935-990X (Electronic); 0003-066X (Linking)&lt;/_isbn&gt;&lt;_issue&gt;7&lt;/_issue&gt;&lt;_journal&gt;Am Psychol&lt;/_journal&gt;&lt;_language&gt;eng&lt;/_language&gt;&lt;_modified&gt;65152393&lt;/_modified&gt;&lt;_pages&gt;579-92&lt;/_pages&gt;&lt;_social_category&gt;心理学(1)&lt;/_social_category&gt;&lt;_subject_headings&gt;Diet/psychology; Exercise/psychology; Humans; Interpersonal Relations; *Life Style; *Mental Health; Nature; Recreation; Religion&lt;/_subject_headings&gt;&lt;_tertiary_title&gt;The American psychologist&lt;/_tertiary_title&gt;&lt;_type_work&gt;Journal Article; Review&lt;/_type_work&gt;&lt;_url&gt;http://www.ncbi.nlm.nih.gov/entrez/query.fcgi?cmd=Retrieve&amp;amp;db=pubmed&amp;amp;dopt=Abstract&amp;amp;list_uids=21244124&amp;amp;query_hl=1&lt;/_url&gt;&lt;_volume&gt;66&lt;/_volume&gt;&lt;/Details&gt;&lt;Extra&gt;&lt;DBUID&gt;{93870BB0-CAEF-4F07-AAE0-DA131E288E28}&lt;/DBUID&gt;&lt;/Extra&gt;&lt;/Item&gt;&lt;/References&gt;&lt;/Group&gt;&lt;Group&gt;&lt;References&gt;&lt;Item&gt;&lt;ID&gt;4215&lt;/ID&gt;&lt;UID&gt;{4C8BC4B7-D6C2-4A84-863B-D4F18A831544}&lt;/UID&gt;&lt;Title&gt;Improved lifestyle is associated with improved depression, anxiety and well-being over time in UK healthcare professionals during the COVID-19 pandemic: insights from the CoPE-HCP cohort study&lt;/Title&gt;&lt;Template&gt;Journal Article&lt;/Template&gt;&lt;Star&gt;0&lt;/Star&gt;&lt;Tag&gt;0&lt;/Tag&gt;&lt;Author&gt;Mohammed, Y Khanji; George, Collett; Thomas, Godec; Carmela, Maniero; Sher, May Ng; Imrana, Siddiqui; Jaya, Gupta; Vikas, Kapil; Ajay, Gupta&lt;/Author&gt;&lt;Year&gt;2023&lt;/Year&gt;&lt;Details&gt;&lt;_alternate_title&gt;Gen Psych&lt;/_alternate_title&gt;&lt;_collection_scope&gt;CSCD;ESCI&lt;/_collection_scope&gt;&lt;_created&gt;65210270&lt;/_created&gt;&lt;_date&gt;2023-01-01&lt;/_date&gt;&lt;_date_display&gt;2023/01/01&lt;/_date_display&gt;&lt;_doi&gt;10.1136/gpsych-2022-100908&lt;/_doi&gt;&lt;_issue&gt;1&lt;/_issue&gt;&lt;_journal&gt;General Psychiatry&lt;/_journal&gt;&lt;_modified&gt;65210270&lt;/_modified&gt;&lt;_pages&gt;e100908&lt;/_pages&gt;&lt;_url&gt;http://gpsych.bmj.com/content/36/1/e100908.abstract&lt;/_url&gt;&lt;_volume&gt;36&lt;/_volume&gt;&lt;/Details&gt;&lt;Extra&gt;&lt;DBUID&gt;{93870BB0-CAEF-4F07-AAE0-DA131E288E28}&lt;/DBUID&gt;&lt;/Extra&gt;&lt;/Item&gt;&lt;/References&gt;&lt;/Group&gt;&lt;/Citation&gt;_x000a_"/>
    <w:docVar w:name="NE.Ref{25443CE3-0070-4338-A580-0D6C7E8B3895}" w:val=" ADDIN NE.Ref.{25443CE3-0070-4338-A580-0D6C7E8B3895}&lt;Citation&gt;&lt;Group&gt;&lt;References&gt;&lt;Item&gt;&lt;ID&gt;821&lt;/ID&gt;&lt;UID&gt;{ACB9A67A-F8BE-463F-9709-8CF6C5A8424E}&lt;/UID&gt;&lt;Title&gt;Toward a global view of alcohol, tobacco, cannabis, and cocaine use: findings from the WHO World Mental Health Surveys&lt;/Title&gt;&lt;Template&gt;Journal Article&lt;/Template&gt;&lt;Star&gt;0&lt;/Star&gt;&lt;Tag&gt;0&lt;/Tag&gt;&lt;Author&gt;Degenhardt, L; Chiu, W T; Sampson, N; Kessler, R C; Anthony, J C; Angermeyer, M; Bruffaerts, R; de Girolamo, G; Gureje, O; Huang, Y; Karam, A; Kostyuchenko, S; Lepine, J P; Mora, M E; Neumark, Y; Ormel, J H; Pinto-Meza, A; Posada-Villa, J; Stein, D J; Takeshima, T; Wells, J E&lt;/Author&gt;&lt;Year&gt;2008&lt;/Year&gt;&lt;Details&gt;&lt;_accessed&gt;61550878&lt;/_accessed&gt;&lt;_accession_num&gt;18597549&lt;/_accession_num&gt;&lt;_author_adr&gt;National Drug and Alcohol Research Centre, University of New South Wales, Sydney, New South Wales, Australia. l.degenhardt@unsw.edu.au&lt;/_author_adr&gt;&lt;_collection_scope&gt;SCIE;&lt;/_collection_scope&gt;&lt;_created&gt;61550878&lt;/_created&gt;&lt;_date&gt;2008-07-01&lt;/_date&gt;&lt;_date_display&gt;2008 Jul 01&lt;/_date_display&gt;&lt;_db_updated&gt;PubMed&lt;/_db_updated&gt;&lt;_doi&gt;10.1371/journal.pmed.0050141&lt;/_doi&gt;&lt;_impact_factor&gt;  11.862&lt;/_impact_factor&gt;&lt;_isbn&gt;1549-1676 (Electronic); 1549-1277 (Linking)&lt;/_isbn&gt;&lt;_issue&gt;7&lt;/_issue&gt;&lt;_journal&gt;PLoS Med&lt;/_journal&gt;&lt;_keywords&gt;Adolescent; Adult; Alcohol-Related Disorders/economics/*epidemiology/ethnology/psychology; Cannabis; Cocaine-Related Disorders/economics/*epidemiology/ethnology/psychology; Cohort Studies; Female; Global Health; *Health Surveys; Humans; Internationality; Male; Marijuana Abuse/economics/*epidemiology/ethnology/psychology; Mental Health; Tobacco Use Disorder/economics/*epidemiology/ethnology/psychology; *World Health Organization&lt;/_keywords&gt;&lt;_language&gt;eng&lt;/_language&gt;&lt;_modified&gt;61744218&lt;/_modified&gt;&lt;_pages&gt;e141&lt;/_pages&gt;&lt;_tertiary_title&gt;PLoS medicine&lt;/_tertiary_title&gt;&lt;_type_work&gt;Comparative Study; Journal Article; Research Support, N.I.H., Extramural; Research Support, Non-U.S. Gov&amp;apos;t&lt;/_type_work&gt;&lt;_url&gt;http://www.ncbi.nlm.nih.gov/entrez/query.fcgi?cmd=Retrieve&amp;amp;db=pubmed&amp;amp;dopt=Abstract&amp;amp;list_uids=18597549&amp;amp;query_hl=1&lt;/_url&gt;&lt;_volume&gt;5&lt;/_volume&gt;&lt;/Details&gt;&lt;Extra&gt;&lt;DBUID&gt;{B3F72E5F-0442-4E5A-9D98-614B0241D013}&lt;/DBUID&gt;&lt;/Extra&gt;&lt;/Item&gt;&lt;/References&gt;&lt;/Group&gt;&lt;/Citation&gt;_x000a_"/>
    <w:docVar w:name="NE.Ref{255F6DDC-62C2-4284-AC26-25CD3E52D8C9}" w:val=" ADDIN NE.Ref.{255F6DDC-62C2-4284-AC26-25CD3E52D8C9}&lt;Citation&gt;&lt;Group&gt;&lt;References&gt;&lt;Item&gt;&lt;ID&gt;16&lt;/ID&gt;&lt;UID&gt;{55043353-B1EE-4EED-9FD6-254ECA0F9CB4}&lt;/UID&gt;&lt;Title&gt;卫生与教育部门联合开展预防近视健康教育干预模式探讨&lt;/Title&gt;&lt;Template&gt;Journal Article&lt;/Template&gt;&lt;Star&gt;0&lt;/Star&gt;&lt;Tag&gt;0&lt;/Tag&gt;&lt;Author&gt;黄佩贞; 张弛; 郭坚明; 栾玉明; 潘捷云&lt;/Author&gt;&lt;Year&gt;2010&lt;/Year&gt;&lt;Details&gt;&lt;_author_aff&gt;广东省广州市海珠区疾病预防控制中心;&lt;/_author_aff&gt;&lt;_date&gt;2010-01-25&lt;/_date&gt;&lt;_db_provider&gt;CNKI: 期刊&lt;/_db_provider&gt;&lt;_issue&gt;01&lt;/_issue&gt;&lt;_journal&gt;中国学校卫生&lt;/_journal&gt;&lt;_keywords&gt;近视;健康教育;健康知识;态度;实践;干预性研究;学生&lt;/_keywords&gt;&lt;_pages&gt;30-31+33&lt;/_pages&gt;&lt;_url&gt;http://kns.cnki.net/KCMS/detail/detail.aspx?FileName=XIWS201001018&amp;amp;DbName=CJFQ2010&lt;/_url&gt;&lt;_volume&gt;31&lt;/_volume&gt;&lt;_created&gt;63569418&lt;/_created&gt;&lt;_modified&gt;63569418&lt;/_modified&gt;&lt;_db_updated&gt;CNKI - Reference&lt;/_db_updated&gt;&lt;_collection_scope&gt;PKU&lt;/_collection_scope&gt;&lt;_translated_author&gt;Huang, Peizhen;Zhang, Chi;Guo, Jianming;Luan, Yuming;Pan, Jieyun&lt;/_translated_author&gt;&lt;/Details&gt;&lt;Extra&gt;&lt;DBUID&gt;{5D4A96AE-2D4D-41F0-9DA9-F21F7ED3972F}&lt;/DBUID&gt;&lt;/Extra&gt;&lt;/Item&gt;&lt;/References&gt;&lt;/Group&gt;&lt;Group&gt;&lt;References&gt;&lt;Item&gt;&lt;ID&gt;17&lt;/ID&gt;&lt;UID&gt;{1A88DB79-C612-41EC-9BB2-54F9A33A3C04}&lt;/UID&gt;&lt;Title&gt;青少年近视综合防控的基本原则与对策&lt;/Title&gt;&lt;Template&gt;Journal Article&lt;/Template&gt;&lt;Star&gt;0&lt;/Star&gt;&lt;Tag&gt;0&lt;/Tag&gt;&lt;Author&gt;廖文科&lt;/Author&gt;&lt;Year&gt;2008&lt;/Year&gt;&lt;Details&gt;&lt;_author_aff&gt;中南大学湘雅医学院 2005级在读博士生;湖南长沙410078 教育部体育卫生与艺术教育司&lt;/_author_aff&gt;&lt;_date&gt;2008-05-25&lt;/_date&gt;&lt;_db_provider&gt;CNKI: 期刊&lt;/_db_provider&gt;&lt;_issue&gt;05&lt;/_issue&gt;&lt;_journal&gt;中国学校卫生&lt;/_journal&gt;&lt;_keywords&gt;近视;综合预防;健康教育;青少年&lt;/_keywords&gt;&lt;_pages&gt;385-387&lt;/_pages&gt;&lt;_url&gt;http://kns.cnki.net/KCMS/detail/detail.aspx?FileName=XIWS200805000&amp;amp;DbName=CJFQ2008&lt;/_url&gt;&lt;_created&gt;63569451&lt;/_created&gt;&lt;_modified&gt;63569451&lt;/_modified&gt;&lt;_db_updated&gt;CNKI - Reference&lt;/_db_updated&gt;&lt;_collection_scope&gt;PKU&lt;/_collection_scope&gt;&lt;_translated_author&gt;Liao, Wenke&lt;/_translated_author&gt;&lt;/Details&gt;&lt;Extra&gt;&lt;DBUID&gt;{5D4A96AE-2D4D-41F0-9DA9-F21F7ED3972F}&lt;/DBUID&gt;&lt;/Extra&gt;&lt;/Item&gt;&lt;/References&gt;&lt;/Group&gt;&lt;/Citation&gt;_x000a_"/>
    <w:docVar w:name="NE.Ref{258CD574-A375-4AF6-8A6E-B62F64BEF994}" w:val=" ADDIN NE.Ref.{258CD574-A375-4AF6-8A6E-B62F64BEF994}&lt;Citation&gt;&lt;Group&gt;&lt;References&gt;&lt;Item&gt;&lt;ID&gt;107&lt;/ID&gt;&lt;UID&gt;{BDB4C3CF-D645-49CE-B825-105ACA3F36EA}&lt;/UID&gt;&lt;Title&gt;Predisplacement and postdisplacement factors associated with mental health of refugees and internally displaced persons - A meta-analysis&lt;/Title&gt;&lt;Template&gt;Journal Article&lt;/Template&gt;&lt;Star&gt;0&lt;/Star&gt;&lt;Tag&gt;0&lt;/Tag&gt;&lt;Author&gt;Porter, M; Haslam, N&lt;/Author&gt;&lt;Year&gt;2005&lt;/Year&gt;&lt;Details&gt;&lt;_alternate_title&gt;JAMA-JOURNAL OF THE AMERICAN MEDICAL ASSOCIATION&lt;/_alternate_title&gt;&lt;_date_display&gt;2005&lt;/_date_display&gt;&lt;_date&gt;2005-01-01&lt;/_date&gt;&lt;_doi&gt;10.1001/jama.294.5.602&lt;/_doi&gt;&lt;_isbn&gt;0098-7484&lt;/_isbn&gt;&lt;_issue&gt;5&lt;/_issue&gt;&lt;_journal&gt;JAMA-JOURNAL OF THE AMERICAN MEDICAL ASSOCIATION&lt;/_journal&gt;&lt;_pages&gt;602-612&lt;/_pages&gt;&lt;_volume&gt;294&lt;/_volume&gt;&lt;_created&gt;65315427&lt;/_created&gt;&lt;_modified&gt;65315427&lt;/_modified&gt;&lt;_impact_factor&gt; 157.335&lt;/_impact_factor&gt;&lt;_social_category&gt;医学(1)&lt;/_social_category&gt;&lt;_collection_scope&gt;SCIE&lt;/_collection_scope&gt;&lt;_accessed&gt;65315428&lt;/_accessed&gt;&lt;/Details&gt;&lt;Extra&gt;&lt;DBUID&gt;{00EBDF0C-2E98-4FD7-9E47-813FAF00074E}&lt;/DBUID&gt;&lt;/Extra&gt;&lt;/Item&gt;&lt;/References&gt;&lt;/Group&gt;&lt;/Citation&gt;_x000a_"/>
    <w:docVar w:name="NE.Ref{25D121B4-D4E0-43A9-81FF-A7E0CD9024D6}" w:val=" ADDIN NE.Ref.{25D121B4-D4E0-43A9-81FF-A7E0CD9024D6}&lt;Citation&gt;&lt;Group&gt;&lt;References&gt;&lt;Item&gt;&lt;ID&gt;7&lt;/ID&gt;&lt;UID&gt;{77E7E5ED-564B-4F6D-8D92-FC7F7E048E6C}&lt;/UID&gt;&lt;Title&gt;Childhood gender nonconformity, bullying victimization, and depressive symptoms  across adolescence and early adulthood: an 11-year longitudinal study&lt;/Title&gt;&lt;Template&gt;Journal Article&lt;/Template&gt;&lt;Star&gt;0&lt;/Star&gt;&lt;Tag&gt;0&lt;/Tag&gt;&lt;Author&gt;Roberts, A L; Rosario, M; Slopen, N; Calzo, J P; Austin, S B&lt;/Author&gt;&lt;Year&gt;2013&lt;/Year&gt;&lt;Details&gt;&lt;_accessed&gt;64673601&lt;/_accessed&gt;&lt;_accession_num&gt;23357441&lt;/_accession_num&gt;&lt;_author_adr&gt;Harvard School of Public Health, Boston, MA 02115, USA. aroberts@hsph.harvard.edu&lt;/_author_adr&gt;&lt;_collection_scope&gt;SSCI;SCIE&lt;/_collection_scope&gt;&lt;_created&gt;64673441&lt;/_created&gt;&lt;_date&gt;2013-02-01&lt;/_date&gt;&lt;_date_display&gt;2013 Feb&lt;/_date_display&gt;&lt;_doi&gt;10.1016/j.jaac.2012.11.006&lt;/_doi&gt;&lt;_impact_factor&gt;  13.113&lt;/_impact_factor&gt;&lt;_isbn&gt;1527-5418 (Electronic); 0890-8567 (Print); 0890-8567 (Linking)&lt;/_isbn&gt;&lt;_issue&gt;2&lt;/_issue&gt;&lt;_journal&gt;J Am Acad Child Adolesc Psychiatry&lt;/_journal&gt;&lt;_language&gt;eng&lt;/_language&gt;&lt;_modified&gt;64673601&lt;/_modified&gt;&lt;_ori_publication&gt;Copyright © 2013 American Academy of Child and Adolescent Psychiatry. Published _x000d__x000a_      by Elsevier Inc. All rights reserved.&lt;/_ori_publication&gt;&lt;_pages&gt;143-52&lt;/_pages&gt;&lt;_social_category&gt;医学(1)&lt;/_social_category&gt;&lt;_subject_headings&gt;Adolescent; Adult; Adult Survivors of Child Abuse/psychology; Bullying/*psychology; Child; *Child Abuse/psychology/statistics &amp;amp; numerical data; *Crime Victims/psychology/statistics &amp;amp; numerical data; *Depression/diagnosis/epidemiology/etiology; Female; *Gender Identity; Heterosexuality/psychology; Humans; Longitudinal Studies; Male; Prevalence; Psychiatric Status Rating Scales; Risk Factors; Sex Factors; Sexual Behavior/*psychology; United States&lt;/_subject_headings&gt;&lt;_tertiary_title&gt;Journal of the American Academy of Child and Adolescent Psychiatry&lt;/_tertiary_title&gt;&lt;_type_work&gt;Journal Article; Research Support, N.I.H., Extramural; Research Support, Non-U.S. Gov&amp;apos;t&lt;/_type_work&gt;&lt;_url&gt;http://www.ncbi.nlm.nih.gov/entrez/query.fcgi?cmd=Retrieve&amp;amp;db=pubmed&amp;amp;dopt=Abstract&amp;amp;list_uids=23357441&amp;amp;query_hl=1&lt;/_url&gt;&lt;_volume&gt;52&lt;/_volume&gt;&lt;/Details&gt;&lt;Extra&gt;&lt;DBUID&gt;{356C3A99-4987-4C6B-B8BC-C696A681C912}&lt;/DBUID&gt;&lt;/Extra&gt;&lt;/Item&gt;&lt;/References&gt;&lt;/Group&gt;&lt;Group&gt;&lt;References&gt;&lt;Item&gt;&lt;ID&gt;9&lt;/ID&gt;&lt;UID&gt;{09CCCA46-32CB-4131-9289-D7A21F512482}&lt;/UID&gt;&lt;Title&gt;Gender Expression, Peer Victimization, and Disordered Weight-Control Behaviors  Among U.S. High School Students&lt;/Title&gt;&lt;Template&gt;Journal Article&lt;/Template&gt;&lt;Star&gt;0&lt;/Star&gt;&lt;Tag&gt;0&lt;/Tag&gt;&lt;Author&gt;Gordon, A R; Austin, S B; Schultz, J; Guss, C E; Calzo, J P; Wang, M L&lt;/Author&gt;&lt;Year&gt;2021&lt;/Year&gt;&lt;Details&gt;&lt;_accession_num&gt;33071166&lt;/_accession_num&gt;&lt;_author_adr&gt;Department of Community Health Sciences, Boston University School of Public  Health, Boston, Massachusetts; Division of Adolescent and Young Adult Medicine,  Boston Children&amp;apos;s Hospital, Boston, Massachusetts; Department of Pediatrics,  Harvard Medical School, Boston, Massachusetts. Electronic address:  allegrag@bu.edu.; Division of Adolescent and Young Adult Medicine, Boston Children&amp;apos;s Hospital,  Boston, Massachusetts; Department of Pediatrics, Harvard Medical School, Boston,  Massachusetts; Department of Social &amp;amp; Behavioral Sciences, Harvard T. H. Chan  School of Public Health, Boston, Massachusetts.; Division of Adolescent and Young Adult Medicine, Boston Children&amp;apos;s Hospital,  Boston, Massachusetts.; Division of Adolescent and Young Adult Medicine, Boston Children&amp;apos;s Hospital,  Boston, Massachusetts; Department of Pediatrics, Harvard Medical School, Boston,  Massachusetts.; Division of Health Promotion &amp;amp; Behavioral Science, San Diego State University  Graduate School of Public Health, San Diego, California; Institute for Behavioral  and Community Health, San Diego State University Research Foundation, San Diego,  California.; Department of Community Health Sciences, Boston University School of Public  Health, Boston, Massachusetts.&lt;/_author_adr&gt;&lt;_collection_scope&gt;SSCI;SCIE&lt;/_collection_scope&gt;&lt;_created&gt;64673454&lt;/_created&gt;&lt;_date&gt;2021-06-01&lt;/_date&gt;&lt;_date_display&gt;2021 Jun&lt;/_date_display&gt;&lt;_doi&gt;10.1016/j.jadohealth.2020.08.032&lt;/_doi&gt;&lt;_impact_factor&gt;   7.830&lt;/_impact_factor&gt;&lt;_isbn&gt;1879-1972 (Electronic); 1054-139X (Print); 1054-139X (Linking)&lt;/_isbn&gt;&lt;_issue&gt;6&lt;/_issue&gt;&lt;_journal&gt;J Adolesc Health&lt;/_journal&gt;&lt;_keywords&gt;Bullying; Eating disorders; Gender expression; Gender nonconformity; Peer victimization; Weight control&lt;/_keywords&gt;&lt;_language&gt;eng&lt;/_language&gt;&lt;_modified&gt;64673454&lt;/_modified&gt;&lt;_ori_publication&gt;Copyright © 2020 Society for Adolescent Health and Medicine. Published by _x000d__x000a_      Elsevier Inc. All rights reserved.&lt;/_ori_publication&gt;&lt;_pages&gt;1148-1154&lt;/_pages&gt;&lt;_social_category&gt;医学(2)&lt;/_social_category&gt;&lt;_subject_headings&gt;Adolescent; *Bullying; Chicago; *Crime Victims; Female; Florida; Humans; Los Angeles/epidemiology; Male; Schools; Students&lt;/_subject_headings&gt;&lt;_tertiary_title&gt;The Journal of adolescent health : official publication of the Society for _x000d__x000a_      Adolescent Medicine&lt;/_tertiary_title&gt;&lt;_type_work&gt;Journal Article; Research Support, N.I.H., Extramural; Research Support, U.S. Gov&amp;apos;t, P.H.S.&lt;/_type_work&gt;&lt;_url&gt;http://www.ncbi.nlm.nih.gov/entrez/query.fcgi?cmd=Retrieve&amp;amp;db=pubmed&amp;amp;dopt=Abstract&amp;amp;list_uids=33071166&amp;amp;query_hl=1&lt;/_url&gt;&lt;_volume&gt;68&lt;/_volume&gt;&lt;/Details&gt;&lt;Extra&gt;&lt;DBUID&gt;{356C3A99-4987-4C6B-B8BC-C696A681C912}&lt;/DBUID&gt;&lt;/Extra&gt;&lt;/Item&gt;&lt;/References&gt;&lt;/Group&gt;&lt;/Citation&gt;_x000a_"/>
    <w:docVar w:name="NE.Ref{2602A6D1-B472-405F-824E-42C8A585BCEF}" w:val=" ADDIN NE.Ref.{2602A6D1-B472-405F-824E-42C8A585BCEF}&lt;Citation&gt;&lt;Group&gt;&lt;References&gt;&lt;Item&gt;&lt;ID&gt;4054&lt;/ID&gt;&lt;UID&gt;{9D788405-AEC6-4B45-84D2-27E993A84413}&lt;/UID&gt;&lt;Title&gt;A ‘components’ model of addiction within a biopsychosocial framework&lt;/Title&gt;&lt;Template&gt;Journal Article&lt;/Template&gt;&lt;Star&gt;0&lt;/Star&gt;&lt;Tag&gt;0&lt;/Tag&gt;&lt;Author&gt;Griffiths, Mark&lt;/Author&gt;&lt;Year&gt;2005&lt;/Year&gt;&lt;Details&gt;&lt;_collection_scope&gt;SSCI&lt;/_collection_scope&gt;&lt;_created&gt;65040299&lt;/_created&gt;&lt;_doi&gt;10.1080/14659890500114359&lt;/_doi&gt;&lt;_impact_factor&gt;   0.895&lt;/_impact_factor&gt;&lt;_issue&gt;4&lt;/_issue&gt;&lt;_journal&gt;Journal of Substance Use&lt;/_journal&gt;&lt;_modified&gt;65118883&lt;/_modified&gt;&lt;_pages&gt;191-197&lt;/_pages&gt;&lt;_social_category&gt;药物滥用(4)&lt;/_social_category&gt;&lt;_volume&gt;10&lt;/_volume&gt;&lt;/Details&gt;&lt;Extra&gt;&lt;DBUID&gt;{93870BB0-CAEF-4F07-AAE0-DA131E288E28}&lt;/DBUID&gt;&lt;/Extra&gt;&lt;/Item&gt;&lt;/References&gt;&lt;/Group&gt;&lt;/Citation&gt;_x000a_"/>
    <w:docVar w:name="NE.Ref{261176D2-42BF-4B76-8ADB-A6BA2E915A95}" w:val=" ADDIN NE.Ref.{261176D2-42BF-4B76-8ADB-A6BA2E915A95}&lt;Citation&gt;&lt;Group&gt;&lt;References&gt;&lt;Item&gt;&lt;ID&gt;16&lt;/ID&gt;&lt;UID&gt;{A82CAC85-F9B2-401B-8C87-A54A61D937EE}&lt;/UID&gt;&lt;Title&gt;Body mass index trajectories from ages 1 to 20: Results from two nationally  representative canadian longitudinal cohorts&lt;/Title&gt;&lt;Template&gt;Journal Article&lt;/Template&gt;&lt;Star&gt;0&lt;/Star&gt;&lt;Tag&gt;0&lt;/Tag&gt;&lt;Author&gt;Tu, A W; Mâsse, L C; Lear, S A; Gotay, C C; Richardson, C G&lt;/Author&gt;&lt;Year&gt;2015&lt;/Year&gt;&lt;Details&gt;&lt;_accession_num&gt;26179716&lt;/_accession_num&gt;&lt;_author_adr&gt;School of Population and Public Health, University of British Columbia,  Vancouver, British Columbia, Canada.; School of Population and Public Health, University of British Columbia,  Vancouver, British Columbia, Canada.; Faculty of Health Sciences, Simon Fraser University, Vancouver, British Columbia,  Canada.; School of Population and Public Health, University of British Columbia,  Vancouver, British Columbia, Canada.; School of Population and Public Health, University of British Columbia,  Vancouver, British Columbia, Canada.&lt;/_author_adr&gt;&lt;_collection_scope&gt;SCIE&lt;/_collection_scope&gt;&lt;_created&gt;64844528&lt;/_created&gt;&lt;_date&gt;2015-08-01&lt;/_date&gt;&lt;_date_display&gt;2015 Aug&lt;/_date_display&gt;&lt;_doi&gt;10.1002/oby.21158&lt;/_doi&gt;&lt;_impact_factor&gt;   9.298&lt;/_impact_factor&gt;&lt;_isbn&gt;1930-739X (Electronic); 1930-7381 (Linking)&lt;/_isbn&gt;&lt;_issue&gt;8&lt;/_issue&gt;&lt;_journal&gt;Obesity (Silver Spring)&lt;/_journal&gt;&lt;_language&gt;eng&lt;/_language&gt;&lt;_modified&gt;64844528&lt;/_modified&gt;&lt;_ori_publication&gt;© 2015 The Obesity Society.&lt;/_ori_publication&gt;&lt;_pages&gt;1703-11&lt;/_pages&gt;&lt;_social_category&gt;医学(2)&lt;/_social_category&gt;&lt;_subject_headings&gt;Adolescent; Adult; *Body Mass Index; Canada; Child; Child, Preschool; Cohort Studies; Female; Humans; Infant; Longitudinal Studies; Male; Obesity/*epidemiology; Overweight/*epidemiology; Surveys and Questionnaires; Young Adult&lt;/_subject_headings&gt;&lt;_tertiary_title&gt;Obesity (Silver Spring, Md.)&lt;/_tertiary_title&gt;&lt;_type_work&gt;Journal Article; Research Support, Non-U.S. Gov&amp;apos;t&lt;/_type_work&gt;&lt;_url&gt;http://www.ncbi.nlm.nih.gov/entrez/query.fcgi?cmd=Retrieve&amp;amp;db=pubmed&amp;amp;dopt=Abstract&amp;amp;list_uids=26179716&amp;amp;query_hl=1&lt;/_url&gt;&lt;_volume&gt;23&lt;/_volume&gt;&lt;/Details&gt;&lt;Extra&gt;&lt;DBUID&gt;{3F9387F2-331A-44EC-89D9-44E8C1CA5F18}&lt;/DBUID&gt;&lt;/Extra&gt;&lt;/Item&gt;&lt;/References&gt;&lt;/Group&gt;&lt;/Citation&gt;_x000a_"/>
    <w:docVar w:name="NE.Ref{2611ED5D-CCBE-483B-B2AE-BF3A46B18B06}" w:val=" ADDIN NE.Ref.{2611ED5D-CCBE-483B-B2AE-BF3A46B18B06}&lt;Citation&gt;&lt;Group&gt;&lt;References&gt;&lt;Item&gt;&lt;ID&gt;1091&lt;/ID&gt;&lt;UID&gt;{643246E2-74A1-488F-9FBB-ACAF9125806C}&lt;/UID&gt;&lt;Title&gt;我国学校营养健康教育研究现状及推进策略&lt;/Title&gt;&lt;Template&gt;Journal Article&lt;/Template&gt;&lt;Star&gt;0&lt;/Star&gt;&lt;Tag&gt;0&lt;/Tag&gt;&lt;Author&gt;肖巧玲; 叶雪婷; 谢琪琪; 郑永红&lt;/Author&gt;&lt;Year&gt;2021&lt;/Year&gt;&lt;Details&gt;&lt;_author_adr&gt;福建教育学院基础教育质量评价研究所;福建师范大学生命科学学院;福建省学生资助管理中心;&lt;/_author_adr&gt;&lt;_collection_scope&gt;PKU&lt;/_collection_scope&gt;&lt;_created&gt;65169661&lt;/_created&gt;&lt;_db_provider&gt;CNKI&lt;/_db_provider&gt;&lt;_db_updated&gt;CNKI - Reference&lt;/_db_updated&gt;&lt;_isbn&gt;1004-1109&lt;/_isbn&gt;&lt;_issue&gt;08&lt;/_issue&gt;&lt;_journal&gt;教育评论&lt;/_journal&gt;&lt;_keywords&gt;青少年儿童;膳食行为习惯;健康中国;营养健康教育;家校共育&lt;/_keywords&gt;&lt;_modified&gt;65169661&lt;/_modified&gt;&lt;_pages&gt;47-51&lt;/_pages&gt;&lt;_url&gt;https://kns.cnki.net/kcms2/article/abstract?v=lVku9qtM8H_hW34ZpaZzy3-9nDQ9KYm0ib-1v5FeXSW3mrlsiPQZUkS6H6HUSvba5d1C1ftxkbP5GqzPkxE_VVy_KzqkuMX901ne8iiwuLt2FNKHsCgHD8868SVU37BTGF2p12bxY3NoolbDygZmFQ==&amp;amp;uniplatform=NZKPT&amp;amp;language=CHS&lt;/_url&gt;&lt;_translated_author&gt;Xiao, Qiaoling;Ye, Xueting;Xie, Qiqi;Zheng, Yonghong&lt;/_translated_author&gt;&lt;/Details&gt;&lt;Extra&gt;&lt;DBUID&gt;{F96A950B-833F-4880-A151-76DA2D6A2879}&lt;/DBUID&gt;&lt;/Extra&gt;&lt;/Item&gt;&lt;/References&gt;&lt;/Group&gt;&lt;/Citation&gt;_x000a_"/>
    <w:docVar w:name="NE.Ref{26257A7A-6818-4CE5-8DEF-BC8E4C12FDEC}" w:val=" ADDIN NE.Ref.{26257A7A-6818-4CE5-8DEF-BC8E4C12FDEC}&lt;Citation&gt;&lt;Group&gt;&lt;References&gt;&lt;Item&gt;&lt;ID&gt;1088&lt;/ID&gt;&lt;UID&gt;{1CEA9EE4-8B91-4AB2-BEEA-3DB95A6145AB}&lt;/UID&gt;&lt;Title&gt;解读与启示:聚焦儿童青少年体育素养提升的美国综合学校体力活动计划&lt;/Title&gt;&lt;Template&gt;Journal Article&lt;/Template&gt;&lt;Star&gt;0&lt;/Star&gt;&lt;Tag&gt;0&lt;/Tag&gt;&lt;Author&gt;赵珊; 李有强&lt;/Author&gt;&lt;Year&gt;2020&lt;/Year&gt;&lt;Details&gt;&lt;_author_adr&gt;常州大学体育学院;上海体育学院国际教育学院;&lt;/_author_adr&gt;&lt;_db_provider&gt;CNKI&lt;/_db_provider&gt;&lt;_doi&gt;10.14105/j.cnki.1009-9840.2020.04.011&lt;/_doi&gt;&lt;_isbn&gt;1009-9840&lt;/_isbn&gt;&lt;_issue&gt;04&lt;/_issue&gt;&lt;_journal&gt;山东体育科技&lt;/_journal&gt;&lt;_keywords&gt;儿童青少年;体育素养;美国综合学校体力活动计划;教学策略&lt;/_keywords&gt;&lt;_pages&gt;56-63&lt;/_pages&gt;&lt;_url&gt;https://link.cnki.net/doi/10.14105/j.cnki.1009-9840.2020.04.011&lt;/_url&gt;&lt;_volume&gt;42&lt;/_volume&gt;&lt;_created&gt;65169643&lt;/_created&gt;&lt;_modified&gt;65169643&lt;/_modified&gt;&lt;_db_updated&gt;CNKI - Reference&lt;/_db_updated&gt;&lt;_translated_author&gt;Zhao, Shan;Li, Youqiang&lt;/_translated_author&gt;&lt;/Details&gt;&lt;Extra&gt;&lt;DBUID&gt;{F96A950B-833F-4880-A151-76DA2D6A2879}&lt;/DBUID&gt;&lt;/Extra&gt;&lt;/Item&gt;&lt;/References&gt;&lt;/Group&gt;&lt;/Citation&gt;_x000a_"/>
    <w:docVar w:name="NE.Ref{26322A92-944A-4A62-8239-9A287E8E5F7C}" w:val=" ADDIN NE.Ref.{26322A92-944A-4A62-8239-9A287E8E5F7C}&lt;Citation&gt;&lt;Group&gt;&lt;References&gt;&lt;Item&gt;&lt;ID&gt;22&lt;/ID&gt;&lt;UID&gt;{95492C10-8761-4B2B-B896-F1B26BFCC902}&lt;/UID&gt;&lt;Title&gt;Adverse childhood experiences and associated health outcomes: A systematic review and meta-analysis&lt;/Title&gt;&lt;Template&gt;Journal Article&lt;/Template&gt;&lt;Star&gt;0&lt;/Star&gt;&lt;Tag&gt;0&lt;/Tag&gt;&lt;Author&gt;Petruccelli, K; Davis, J; Berman, T&lt;/Author&gt;&lt;Year&gt;2019&lt;/Year&gt;&lt;Details&gt;&lt;_alternate_title&gt;CHILD ABUSE &amp;amp; NEGLECT&lt;/_alternate_title&gt;&lt;_collection_scope&gt;SSCI&lt;/_collection_scope&gt;&lt;_created&gt;64992327&lt;/_created&gt;&lt;_date&gt;2019-01-01&lt;/_date&gt;&lt;_date_display&gt;2019&lt;/_date_display&gt;&lt;_doi&gt;10.1016/j.chiabu.2019.104127&lt;/_doi&gt;&lt;_impact_factor&gt;   4.863&lt;/_impact_factor&gt;&lt;_isbn&gt;0145-2134&lt;/_isbn&gt;&lt;_journal&gt;CHILD ABUSE &amp;amp; NEGLECT&lt;/_journal&gt;&lt;_modified&gt;64992327&lt;/_modified&gt;&lt;_social_category&gt;心理学(2)&lt;/_social_category&gt;&lt;_volume&gt;97&lt;/_volume&gt;&lt;_accessed&gt;65149728&lt;/_accessed&gt;&lt;/Details&gt;&lt;Extra&gt;&lt;DBUID&gt;{B229E695-20C0-47E4-A960-6A523A810098}&lt;/DBUID&gt;&lt;/Extra&gt;&lt;/Item&gt;&lt;/References&gt;&lt;/Group&gt;&lt;Group&gt;&lt;References&gt;&lt;Item&gt;&lt;ID&gt;18&lt;/ID&gt;&lt;UID&gt;{46AC79C8-69B7-4BA9-8C11-F7E6C99F667E}&lt;/UID&gt;&lt;Title&gt;The effect of multiple adverse childhood experiences on health: a systematic  review and meta-analysis&lt;/Title&gt;&lt;Template&gt;Journal Article&lt;/Template&gt;&lt;Star&gt;0&lt;/Star&gt;&lt;Tag&gt;0&lt;/Tag&gt;&lt;Author&gt;Hughes, K; Bellis, M A; Hardcastle, K A; Sethi, D; Butchart, A; Mikton, C; Jones, L; Dunne, M P&lt;/Author&gt;&lt;Year&gt;2017&lt;/Year&gt;&lt;Details&gt;&lt;_accession_num&gt;29253477&lt;/_accession_num&gt;&lt;_author_adr&gt;College of Health and Behavioural Sciences, Bangor University, Bangor, UK;  Directorate of Policy, Research and International Development, Public Health  Wales, Clwydian House, Wrexham, UK.; College of Health and Behavioural Sciences, Bangor University, Bangor, UK;  Directorate of Policy, Research and International Development, Public Health  Wales, Clwydian House, Wrexham, UK. Electronic address: m.a.bellis@bangor.ac.uk.; Directorate of Policy, Research and International Development, Public Health  Wales, Clwydian House, Wrexham, UK.; World Health Organization Regional Office for Europe, Division of NonCommunicable  Diseases and Promoting Health through the Life-Course, Copenhagen, Denmark.; World Health Organization, Department for Management of Noncommunicable Diseases,  Disability, Violence and Injury Prevention, Geneva, Switzerland.; Faculty of Health and Applied Sciences, University of the West of England,  Bristol, UK.; Public Health Institute, Liverpool John Moores University, Liverpool, UK.; School of Public Health and Social Work, Queensland University of Technology,  Queensland, Australia.&lt;/_author_adr&gt;&lt;_collection_scope&gt;SSCI;SCIE&lt;/_collection_scope&gt;&lt;_created&gt;64988119&lt;/_created&gt;&lt;_date&gt;2017-08-01&lt;/_date&gt;&lt;_date_display&gt;2017 Aug&lt;/_date_display&gt;&lt;_doi&gt;10.1016/S2468-2667(17)30118-4&lt;/_doi&gt;&lt;_impact_factor&gt;  72.427&lt;/_impact_factor&gt;&lt;_isbn&gt;2468-2667 (Electronic)&lt;/_isbn&gt;&lt;_issue&gt;8&lt;/_issue&gt;&lt;_journal&gt;Lancet Public Health&lt;/_journal&gt;&lt;_language&gt;eng&lt;/_language&gt;&lt;_modified&gt;64988119&lt;/_modified&gt;&lt;_ori_publication&gt;Copyright © 2017 The Author(s). Published by Elsevier Ltd. This is an Open Access _x000d__x000a_      article under the CC BY-NC-ND 4.0 license. Published by Elsevier Ltd.. All rights _x000d__x000a_      reserved.&lt;/_ori_publication&gt;&lt;_pages&gt;e356-e366&lt;/_pages&gt;&lt;_social_category&gt;医学(1)&lt;/_social_category&gt;&lt;_subject_headings&gt;*Health Status; Humans; *Life Change Events&lt;/_subject_headings&gt;&lt;_tertiary_title&gt;The Lancet. Public health&lt;/_tertiary_title&gt;&lt;_type_work&gt;Journal Article; Meta-Analysis; Review; Systematic Review&lt;/_type_work&gt;&lt;_url&gt;http://www.ncbi.nlm.nih.gov/entrez/query.fcgi?cmd=Retrieve&amp;amp;db=pubmed&amp;amp;dopt=Abstract&amp;amp;list_uids=29253477&amp;amp;query_hl=1&lt;/_url&gt;&lt;_volume&gt;2&lt;/_volume&gt;&lt;_accessed&gt;65147871&lt;/_accessed&gt;&lt;/Details&gt;&lt;Extra&gt;&lt;DBUID&gt;{B229E695-20C0-47E4-A960-6A523A810098}&lt;/DBUID&gt;&lt;/Extra&gt;&lt;/Item&gt;&lt;/References&gt;&lt;/Group&gt;&lt;/Citation&gt;_x000a_"/>
    <w:docVar w:name="NE.Ref{26397F02-6CC1-473D-9018-92B8AE795B83}" w:val=" ADDIN NE.Ref.{26397F02-6CC1-473D-9018-92B8AE795B83}&lt;Citation&gt;&lt;Group&gt;&lt;References&gt;&lt;Item&gt;&lt;ID&gt;23&lt;/ID&gt;&lt;UID&gt;{B438AB2A-DD25-4063-9491-54509C3D243D}&lt;/UID&gt;&lt;Title&gt;Women and Migration: Incorporating Gender into International Migration Theory&lt;/Title&gt;&lt;Template&gt;Web Page&lt;/Template&gt;&lt;Star&gt;0&lt;/Star&gt;&lt;Tag&gt;0&lt;/Tag&gt;&lt;Author&gt;Boyd, Monica; Grieco, Elizabeth&lt;/Author&gt;&lt;Year&gt;2003&lt;/Year&gt;&lt;Details&gt;&lt;_created&gt;64805390&lt;/_created&gt;&lt;_db_provider&gt;migrationpolicy.org&lt;/_db_provider&gt;&lt;_issue&gt;2023-3-20&lt;/_issue&gt;&lt;_keywords&gt;Boyd, Grieco, theory, women, gender, feminism&lt;/_keywords&gt;&lt;_language&gt;Chinese&lt;/_language&gt;&lt;_modified&gt;64808228&lt;/_modified&gt;&lt;_pages&gt;Migration theory has traditionally failed to explain the different migration experiences and outcomes of men and women. Monica Boyd of the University of Toronto and MPI Data Manager Elizabeth Grieco explain gender&amp;apos;s role.&lt;/_pages&gt;&lt;_url&gt;https://www.migrationpolicy.org/article/women-and-migration-incorporating-gender-international-migration-theory&lt;/_url&gt;&lt;_volume&gt;2023&lt;/_volume&gt;&lt;/Details&gt;&lt;Extra&gt;&lt;DBUID&gt;{62B73418-E7EA-4772-A85B-742AAA2FBBE5}&lt;/DBUID&gt;&lt;/Extra&gt;&lt;/Item&gt;&lt;/References&gt;&lt;/Group&gt;&lt;/Citation&gt;_x000a_"/>
    <w:docVar w:name="NE.Ref{264D4CA4-EA61-40EE-BBCD-889DAD94F425}" w:val=" ADDIN NE.Ref.{264D4CA4-EA61-40EE-BBCD-889DAD94F425}&lt;Citation&gt;&lt;Group&gt;&lt;References&gt;&lt;Item&gt;&lt;ID&gt;92&lt;/ID&gt;&lt;UID&gt;{745FF361-C6C8-4044-8E05-9728725B72C5}&lt;/UID&gt;&lt;Title&gt;Adverse Childhood Experiences and Mental Health Conditions Among Adolescents.&lt;/Title&gt;&lt;Template&gt;Journal Article&lt;/Template&gt;&lt;Star&gt;0&lt;/Star&gt;&lt;Tag&gt;0&lt;/Tag&gt;&lt;Author&gt;Bomysoad, Rachel N;Francis, Lori A&lt;/Author&gt;&lt;Year&gt;2020&lt;/Year&gt;&lt;Details&gt;&lt;_pages&gt;868-870&lt;/_pages&gt;&lt;_url&gt;https://www.ncbi.nlm.nih.gov/pubmed/32576484&lt;/_url&gt;&lt;_doi&gt;10.1016/j.jadohealth.2020.04.013&lt;/_doi&gt;&lt;_keywords&gt;Adverse childhood experiences;Anxiety;Attention-deficit/hyperactivity disorder;Conduct/behavioral problems;Depression;Substance use disorder&lt;/_keywords&gt;&lt;_accession_num&gt;32576484&lt;/_accession_num&gt;&lt;_language&gt;English&lt;/_language&gt;&lt;_issue&gt;6&lt;/_issue&gt;&lt;_db_provider&gt;PubMed&lt;/_db_provider&gt;&lt;_volume&gt;67&lt;/_volume&gt;&lt;_journal&gt;The Journal of adolescent health : official publication of the Society for Adolescent Medicine&lt;/_journal&gt;&lt;_isbn&gt;1054-139X &lt;/_isbn&gt;&lt;_author_adr&gt;Department of Biobehavioral Health, The Pennsylvania State University, University Park, Pennsylvania.;Department of Biobehavioral Health, The Pennsylvania State University, University Park, Pennsylvania. Electronic address: laf169@psu.edu.&lt;/_author_adr&gt;&lt;_impact_factor&gt;   7.600&lt;/_impact_factor&gt;&lt;_created&gt;65181757&lt;/_created&gt;&lt;_modified&gt;65181757&lt;/_modified&gt;&lt;/Details&gt;&lt;Extra&gt;&lt;DBUID&gt;{866801D5-F97C-42A6-9B52-0A772648DD92}&lt;/DBUID&gt;&lt;/Extra&gt;&lt;/Item&gt;&lt;/References&gt;&lt;/Group&gt;&lt;/Citation&gt;_x000a_"/>
    <w:docVar w:name="NE.Ref{2664CD2B-9CC4-4B07-9D2E-28C765F2A015}" w:val=" ADDIN NE.Ref.{2664CD2B-9CC4-4B07-9D2E-28C765F2A015}&lt;Citation&gt;&lt;Group&gt;&lt;References&gt;&lt;Item&gt;&lt;ID&gt;3121&lt;/ID&gt;&lt;UID&gt;{FE0C07EC-9A5E-4D03-BE6E-3C81C3C6B695}&lt;/UID&gt;&lt;Title&gt;Alterations of microRNA-124 expression in peripheral blood mononuclear cells in pre- and post-treatment patients with major depressive disorder&lt;/Title&gt;&lt;Template&gt;Journal Article&lt;/Template&gt;&lt;Star&gt;0&lt;/Star&gt;&lt;Tag&gt;0&lt;/Tag&gt;&lt;Author&gt;He, S; Liu, X; Jiang, K; Peng, D; Hong, W; Fang, Y; Qian, Y; Yu, S; Li, H&lt;/Author&gt;&lt;Year&gt;2016&lt;/Year&gt;&lt;Details&gt;&lt;_accession_num&gt;27078210&lt;/_accession_num&gt;&lt;_author_adr&gt;Department of Psychiatry, Shanghai Mental Health Center, Shanghai Jiao Tong University School of Medicine, Shanghai, PR China.; Department of Psychiatry, Shanghai Mental Health Center, Shanghai Jiao Tong University School of Medicine, Shanghai, PR China. Electronic address: drliuxiaohua@gmail.com.; Department of Psychiatry, Shanghai Mental Health Center, Shanghai Jiao Tong University School of Medicine, Shanghai, PR China.; Department of Psychiatry, Shanghai Mental Health Center, Shanghai Jiao Tong University School of Medicine, Shanghai, PR China.; Department of Psychiatry, Shanghai Mental Health Center, Shanghai Jiao Tong University School of Medicine, Shanghai, PR China.; Department of Psychiatry, Shanghai Mental Health Center, Shanghai Jiao Tong University School of Medicine, Shanghai, PR China.; Shanghai Key Laboratory of Psychotic Disorders, Shanghai Mental Health Center, Shanghai Jiao Tong University School of Medicine, Shanghai, PR China.; Shanghai Key Laboratory of Psychotic Disorders, Shanghai Mental Health Center, Shanghai Jiao Tong University School of Medicine, Shanghai, PR China.; Department of Psychiatry, Shanghai Mental Health Center, Shanghai Jiao Tong University School of Medicine, Shanghai, PR China; Shanghai Key Laboratory of Psychotic Disorders, Shanghai Mental Health Center, Shanghai Jiao Tong University School of Medicine, Shanghai, PR China; Institution of Drug Clinical Trials, Shanghai Mental Health Center, Shanghai Jiao Tong University School of Medicine,  Shanghai, PR China. Electronic address: lhlh_5@163.com.&lt;/_author_adr&gt;&lt;_collection_scope&gt;SCI;SCIE;SSCI&lt;/_collection_scope&gt;&lt;_created&gt;63565147&lt;/_created&gt;&lt;_date&gt;2016-07-01&lt;/_date&gt;&lt;_date_display&gt;2016 Jul&lt;/_date_display&gt;&lt;_db_updated&gt;PubMed&lt;/_db_updated&gt;&lt;_doi&gt;10.1016/j.jpsychires.2016.03.015&lt;/_doi&gt;&lt;_impact_factor&gt;   4.791&lt;/_impact_factor&gt;&lt;_isbn&gt;1879-1379 (Electronic); 0022-3956 (Linking)&lt;/_isbn&gt;&lt;_journal&gt;J Psychiatr Res&lt;/_journal&gt;&lt;_keywords&gt;*Expression; *Major depressive disorder; *MicroRNA; *PBMC; *Treatment; *miR-124&lt;/_keywords&gt;&lt;_language&gt;eng&lt;/_language&gt;&lt;_modified&gt;64466846&lt;/_modified&gt;&lt;_ori_publication&gt;Copyright (c) 2016 Elsevier Ltd. All rights reserved.&lt;/_ori_publication&gt;&lt;_pages&gt;65-71&lt;/_pages&gt;&lt;_subject_headings&gt;Adult; Antidepressive Agents/*therapeutic use; Area Under Curve; Biomarkers/blood; Depressive Disorder, Major/*blood/*drug therapy; Female; Follow-Up Studies; Humans; Leukocytes, Mononuclear/*drug effects/*metabolism; Male; MicroRNAs/*metabolism; ROC Curve; Real-Time Polymerase Chain Reaction; Treatment Outcome&lt;/_subject_headings&gt;&lt;_tertiary_title&gt;Journal of psychiatric research&lt;/_tertiary_title&gt;&lt;_type_work&gt;Journal Article; Research Support, Non-U.S. Gov&amp;apos;t&lt;/_type_work&gt;&lt;_url&gt;http://www.ncbi.nlm.nih.gov/entrez/query.fcgi?cmd=Retrieve&amp;amp;db=pubmed&amp;amp;dopt=Abstract&amp;amp;list_uids=27078210&amp;amp;query_hl=1&lt;/_url&gt;&lt;_volume&gt;78&lt;/_volume&gt;&lt;/Details&gt;&lt;Extra&gt;&lt;DBUID&gt;{93870BB0-CAEF-4F07-AAE0-DA131E288E28}&lt;/DBUID&gt;&lt;/Extra&gt;&lt;/Item&gt;&lt;/References&gt;&lt;/Group&gt;&lt;/Citation&gt;_x000a_"/>
    <w:docVar w:name="NE.Ref{26656D40-95F2-41E8-942E-E58A50D92201}" w:val=" ADDIN NE.Ref.{26656D40-95F2-41E8-942E-E58A50D92201}&lt;Citation&gt;&lt;Group&gt;&lt;References&gt;&lt;Item&gt;&lt;ID&gt;13&lt;/ID&gt;&lt;UID&gt;{BE798E2E-8BDD-481B-8E32-A28C1F0A38E4}&lt;/UID&gt;&lt;Title&gt;中国中学生自杀相关行为报告率的Meta分析&lt;/Title&gt;&lt;Template&gt;Journal Article&lt;/Template&gt;&lt;Star&gt;0&lt;/Star&gt;&lt;Tag&gt;0&lt;/Tag&gt;&lt;Author&gt;董永海; 刘芸; 刘磊; 何维; 彭广萍; 殷玉珍; 陈婷; 毛向群&lt;/Author&gt;&lt;Year&gt;2014&lt;/Year&gt;&lt;Details&gt;&lt;_accessed&gt;62560874&lt;/_accessed&gt;&lt;_author_aff&gt;江西省疾病预防控制中心业务管理科;江西省人民医院干部病房神经科;&lt;/_author_aff&gt;&lt;_collection_scope&gt;中国科技核心期刊;中文核心期刊;&lt;/_collection_scope&gt;&lt;_created&gt;62560810&lt;/_created&gt;&lt;_custom1&gt;10&lt;/_custom1&gt;&lt;_date&gt;2014-04-25&lt;/_date&gt;&lt;_db_provider&gt;CNKI: 期刊&lt;/_db_provider&gt;&lt;_db_updated&gt;CNKI - Reference&lt;/_db_updated&gt;&lt;_issue&gt;04&lt;/_issue&gt;&lt;_journal&gt;中国学校卫生&lt;/_journal&gt;&lt;_keywords&gt;自杀;危险行为;Meta分析;学生&lt;/_keywords&gt;&lt;_modified&gt;62560874&lt;/_modified&gt;&lt;_pages&gt;532-536&lt;/_pages&gt;&lt;_url&gt;http://kns.cnki.net/KCMS/detail/detail.aspx?FileName=XIWS201404021&amp;amp;DbName=CJFQ2014&lt;/_url&gt;&lt;_volume&gt;35&lt;/_volume&gt;&lt;_translated_author&gt;Dong, Yonghai;Liu, Yun;Liu, Lei;He, Wei;Peng, Guangping;Yin, Yuzhen;Chen, Ting;Mao, Xiangqun&lt;/_translated_author&gt;&lt;/Details&gt;&lt;Extra&gt;&lt;DBUID&gt;{1298737D-6330-4780-9F08-2412F22521A4}&lt;/DBUID&gt;&lt;/Extra&gt;&lt;/Item&gt;&lt;/References&gt;&lt;/Group&gt;&lt;/Citation&gt;_x000a_"/>
    <w:docVar w:name="NE.Ref{266886E6-EDF4-412D-B6B2-BACA86A32A59}" w:val=" ADDIN NE.Ref.{266886E6-EDF4-412D-B6B2-BACA86A32A59}&lt;Citation&gt;&lt;Group&gt;&lt;References&gt;&lt;Item&gt;&lt;ID&gt;3850&lt;/ID&gt;&lt;UID&gt;{0092B68E-2493-44A4-8D45-DF239CFF69C6}&lt;/UID&gt;&lt;Title&gt;Association between bullying victimization, coping style, and mental health  problems among Chinese adolescents&lt;/Title&gt;&lt;Template&gt;Journal Article&lt;/Template&gt;&lt;Star&gt;0&lt;/Star&gt;&lt;Tag&gt;0&lt;/Tag&gt;&lt;Author&gt;Lai, W; Li, W; Guo, L; Wang, W; Xu, K; Dou, Q; Shi, J; Teopiz, K M; McIntyre, R S; Lu, C&lt;/Author&gt;&lt;Year&gt;2023&lt;/Year&gt;&lt;Details&gt;&lt;_accession_num&gt;36587905&lt;/_accession_num&gt;&lt;_author_adr&gt;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Mood Disorders Psychopharmacology Unit, University Health Network, Toronto,  Ontario, Canada.; Mood Disorders Psychopharmacology Unit, University Health Network, Toronto,  Ontario, Canada; Department of Pharmacology, University of Toronto, Toronto,  Ontario, Canada; Department of Psychiatry, University of Toronto, Toronto,  Ontario, Canada; Institute of Medical Science, University of Toronto, Toronto,  Ontario, Canada.; Department of Medical Statistics and Epidemiology, School of Public Health, Sun  Yat-Sen University, Guangzhou 510080, China. Electronic address:  luciyong@mail.sysu.edu.cn.&lt;/_author_adr&gt;&lt;_collection_scope&gt;SCIE;SSCI&lt;/_collection_scope&gt;&lt;_created&gt;64937619&lt;/_created&gt;&lt;_date&gt;2023-03-01&lt;/_date&gt;&lt;_date_display&gt;2023 Mar 1&lt;/_date_display&gt;&lt;_doi&gt;10.1016/j.jad.2022.12.080&lt;/_doi&gt;&lt;_impact_factor&gt;   6.533&lt;/_impact_factor&gt;&lt;_isbn&gt;1573-2517 (Electronic); 0165-0327 (Linking)&lt;/_isbn&gt;&lt;_journal&gt;J Affect Disord&lt;/_journal&gt;&lt;_keywords&gt;Adolescent; Anxiety symptoms; Bullying victimization; Coping style; Depressive symptoms&lt;/_keywords&gt;&lt;_language&gt;eng&lt;/_language&gt;&lt;_modified&gt;64937774&lt;/_modified&gt;&lt;_ori_publication&gt;Copyright © 2022 Elsevier B.V. All rights reserved.&lt;/_ori_publication&gt;&lt;_pages&gt;379-386&lt;/_pages&gt;&lt;_social_category&gt;临床神经病学(2) &amp;amp; 精神病学(2)&lt;/_social_category&gt;&lt;_subject_headings&gt;Humans; Adolescent; Mental Health; Cross-Sectional Studies; East Asian People; Adaptation, Psychological; *Bullying/psychology; *Crime Victims/psychology&lt;/_subject_headings&gt;&lt;_tertiary_title&gt;Journal of affective disorders&lt;/_tertiary_title&gt;&lt;_type_work&gt;Journal Article; Research Support, Non-U.S. Gov&amp;apos;t&lt;/_type_work&gt;&lt;_url&gt;http://www.ncbi.nlm.nih.gov/entrez/query.fcgi?cmd=Retrieve&amp;amp;db=pubmed&amp;amp;dopt=Abstract&amp;amp;list_uids=36587905&amp;amp;query_hl=1&lt;/_url&gt;&lt;_volume&gt;324&lt;/_volume&gt;&lt;/Details&gt;&lt;Extra/&gt;&lt;/Item&gt;&lt;/References&gt;&lt;/Group&gt;&lt;/Citation&gt;_x000a_"/>
    <w:docVar w:name="NE.Ref{26694695-A1CD-4EA3-96F1-FC51918EEA83}" w:val=" ADDIN NE.Ref.{26694695-A1CD-4EA3-96F1-FC51918EEA83}&lt;Citation&gt;&lt;Group&gt;&lt;References&gt;&lt;Item&gt;&lt;ID&gt;4071&lt;/ID&gt;&lt;UID&gt;{11E371E5-DB3A-43C5-BC55-CE7C562E04A4}&lt;/UID&gt;&lt;Title&gt;Parental Rejection Following Sexual Orientation Disclosure: Impact on  Internalized Homophobia, Social Support, and Mental Health&lt;/Title&gt;&lt;Template&gt;Journal Article&lt;/Template&gt;&lt;Star&gt;0&lt;/Star&gt;&lt;Tag&gt;0&lt;/Tag&gt;&lt;Author&gt;Puckett, J A; Woodward, E N; Mereish, E H; Pantalone, D W&lt;/Author&gt;&lt;Year&gt;2015&lt;/Year&gt;&lt;Details&gt;&lt;_accession_num&gt;26788675&lt;/_accession_num&gt;&lt;_author_adr&gt;1 Department of Psychology, University of Massachusetts Boston , Boston,  Massachusetts.; 2 Department of Psychology, Suffolk University , Boston, Massachusetts.; 3 Department of Counseling, Educational, and Developmental Psychology, Boston  College , Boston, Massachusetts.; 1 Department of Psychology, University of Massachusetts Boston , Boston,  Massachusetts.; 4 The Fenway Institute , Fenway Health, Boston, Massachusetts.&lt;/_author_adr&gt;&lt;_collection_scope&gt;SCIE;SSCI&lt;/_collection_scope&gt;&lt;_created&gt;65098937&lt;/_created&gt;&lt;_date&gt;2015-09-01&lt;/_date&gt;&lt;_date_display&gt;2015 Sep&lt;/_date_display&gt;&lt;_doi&gt;10.1089/lgbt.2013.0024&lt;/_doi&gt;&lt;_impact_factor&gt;   5.150&lt;/_impact_factor&gt;&lt;_isbn&gt;2325-8306 (Electronic); 2325-8292 (Linking)&lt;/_isbn&gt;&lt;_issue&gt;3&lt;/_issue&gt;&lt;_journal&gt;LGBT Health&lt;/_journal&gt;&lt;_keywords&gt;LGBT; internalized homophobia; mental health; minority stress; parental rejection; social support.&lt;/_keywords&gt;&lt;_language&gt;eng&lt;/_language&gt;&lt;_modified&gt;65118883&lt;/_modified&gt;&lt;_pages&gt;265-9&lt;/_pages&gt;&lt;_social_category&gt;公共卫生、环境卫生与职业卫生(2)&lt;/_social_category&gt;&lt;_subject_headings&gt;Adolescent; Adult; Aged; Anxiety/epidemiology; Depression/epidemiology; Fathers/psychology; Female; Homophobia/*psychology; Humans; Male; *Mental Health; Mothers/psychology; Parents/*psychology; Sexuality/*psychology; *Social Support; Suicidal Ideation; Transgender Persons/*psychology; Young Adult&lt;/_subject_headings&gt;&lt;_tertiary_title&gt;LGBT health&lt;/_tertiary_title&gt;&lt;_type_work&gt;Journal Article&lt;/_type_work&gt;&lt;_url&gt;http://www.ncbi.nlm.nih.gov/entrez/query.fcgi?cmd=Retrieve&amp;amp;db=pubmed&amp;amp;dopt=Abstract&amp;amp;list_uids=26788675&amp;amp;query_hl=1&lt;/_url&gt;&lt;_volume&gt;2&lt;/_volume&gt;&lt;/Details&gt;&lt;Extra&gt;&lt;DBUID&gt;{93870BB0-CAEF-4F07-AAE0-DA131E288E28}&lt;/DBUID&gt;&lt;/Extra&gt;&lt;/Item&gt;&lt;/References&gt;&lt;/Group&gt;&lt;/Citation&gt;_x000a_"/>
    <w:docVar w:name="NE.Ref{267D3135-F67A-4D78-99C8-32DCF3DC9787}" w:val=" ADDIN NE.Ref.{267D3135-F67A-4D78-99C8-32DCF3DC9787}&lt;Citation&gt;&lt;Group&gt;&lt;References&gt;&lt;Item&gt;&lt;ID&gt;30&lt;/ID&gt;&lt;UID&gt;{A546805A-909E-4924-ACAD-BF14D84A7832}&lt;/UID&gt;&lt;Title&gt;Attachment Style and Internet Addiction: An Online Survey&lt;/Title&gt;&lt;Template&gt;Journal Article&lt;/Template&gt;&lt;Star&gt;0&lt;/Star&gt;&lt;Tag&gt;0&lt;/Tag&gt;&lt;Author&gt;Eichenberg, C; Schott, M; Decker, O; Sindelar, B&lt;/Author&gt;&lt;Year&gt;2017&lt;/Year&gt;&lt;Details&gt;&lt;_accession_num&gt;28526662&lt;/_accession_num&gt;&lt;_author_adr&gt;Sigmund Freud PrivatUniversität Wien, Vienna, Austria.; Sigmund Freud PrivatUniversität Wien, Vienna, Austria.; Universtität Leipzig, Leipzig, Germany.; Sigmund Freud PrivatUniversität Wien, Vienna, Austria.&lt;/_author_adr&gt;&lt;_date_display&gt;2017 May 17&lt;/_date_display&gt;&lt;_date&gt;2017-05-17&lt;/_date&gt;&lt;_doi&gt;10.2196/jmir.6694&lt;/_doi&gt;&lt;_isbn&gt;1438-8871 (Electronic); 1439-4456 (Print); 1438-8871 (Linking)&lt;/_isbn&gt;&lt;_issue&gt;5&lt;/_issue&gt;&lt;_journal&gt;J Med Internet Res&lt;/_journal&gt;&lt;_keywords&gt;Internet; Rorschach test; addictive behavior; surveys and questionnaires&lt;/_keywords&gt;&lt;_language&gt;eng&lt;/_language&gt;&lt;_ori_publication&gt;©Christiane Eichenberg, Markus Schott, Oliver Decker, Brigitte Sindelar. _x000d__x000a_      Originally published in the Journal of Medical Internet Research _x000d__x000a_      (http://www.jmir.org), 17.05.2017.&lt;/_ori_publication&gt;&lt;_pages&gt;e170&lt;/_pages&gt;&lt;_subject_headings&gt;Adult; Behavior, Addictive/*etiology; Female; Humans; Internet/*statistics &amp;amp; numerical data; Male; Surveys and Questionnaires&lt;/_subject_headings&gt;&lt;_tertiary_title&gt;Journal of medical Internet research&lt;/_tertiary_title&gt;&lt;_type_work&gt;Journal Article&lt;/_type_work&gt;&lt;_url&gt;http://www.ncbi.nlm.nih.gov/entrez/query.fcgi?cmd=Retrieve&amp;amp;db=pubmed&amp;amp;dopt=Abstract&amp;amp;list_uids=28526662&amp;amp;query_hl=1&lt;/_url&gt;&lt;_volume&gt;19&lt;/_volume&gt;&lt;_created&gt;64675448&lt;/_created&gt;&lt;_modified&gt;64675448&lt;/_modified&gt;&lt;_impact_factor&gt;   7.076&lt;/_impact_factor&gt;&lt;_social_category&gt;医学(2)&lt;/_social_category&gt;&lt;_collection_scope&gt;SCIE&lt;/_collection_scope&gt;&lt;/Details&gt;&lt;Extra&gt;&lt;DBUID&gt;{356C3A99-4987-4C6B-B8BC-C696A681C912}&lt;/DBUID&gt;&lt;/Extra&gt;&lt;/Item&gt;&lt;/References&gt;&lt;/Group&gt;&lt;/Citation&gt;_x000a_"/>
    <w:docVar w:name="NE.Ref{268F39D4-07CC-4E23-B14B-086CA0388862}" w:val=" ADDIN NE.Ref.{268F39D4-07CC-4E23-B14B-086CA0388862}&lt;Citation&gt;&lt;Group&gt;&lt;References&gt;&lt;Item&gt;&lt;ID&gt;67&lt;/ID&gt;&lt;UID&gt;{2A6282F9-5ABF-43D5-AB9C-E10F3F5218C0}&lt;/UID&gt;&lt;Title&gt;Global variations and time trends in the prevalence of childhood myopia, a systematic review and quantitative meta-analysis: implications for aetiology and  early prevention&lt;/Title&gt;&lt;Template&gt;Journal Article&lt;/Template&gt;&lt;Star&gt;0&lt;/Star&gt;&lt;Tag&gt;0&lt;/Tag&gt;&lt;Author&gt;Rudnicka, A R; Kapetanakis, V V; Wathern, A K; Logan, N S; Gilmartin, B; Whincup, P H; Cook, D G; Owen, C G&lt;/Author&gt;&lt;Year&gt;2016&lt;/Year&gt;&lt;Details&gt;&lt;_accession_num&gt;26802174&lt;/_accession_num&gt;&lt;_author_adr&gt;Population Health Research Institute, St George&amp;apos;s, University of London, London,  UK.; Population Health Research Institute, St George&amp;apos;s, University of London, London,  UK.; Population Health Research Institute, St George&amp;apos;s, University of London, London,  UK.; School of Life and Health Sciences, Aston University, Birmingham, UK.; School of Life and Health Sciences, Aston University, Birmingham, UK.; Population Health Research Institute, St George&amp;apos;s, University of London, London,  UK.; Population Health Research Institute, St George&amp;apos;s, University of London, London,  UK.; Population Health Research Institute, St George&amp;apos;s, University of London, London,  UK.&lt;/_author_adr&gt;&lt;_date_display&gt;2016 Jul&lt;/_date_display&gt;&lt;_date&gt;2016-07-01&lt;/_date&gt;&lt;_doi&gt;10.1136/bjophthalmol-2015-307724&lt;/_doi&gt;&lt;_isbn&gt;1468-2079 (Electronic); 0007-1161 (Linking)&lt;/_isbn&gt;&lt;_issue&gt;7&lt;/_issue&gt;&lt;_journal&gt;Br J Ophthalmol&lt;/_journal&gt;&lt;_keywords&gt;*Child health (paediatrics); *Epidemiology; *Optics and Refraction; *Public health&lt;/_keywords&gt;&lt;_language&gt;eng&lt;/_language&gt;&lt;_ori_publication&gt;Published by the BMJ Publishing Group Limited. For permission to use (where not_x000d__x000a_      already granted under a licence) please go to_x000d__x000a_      http://www.bmj.com/company/products-services/rights-and-licensing/.&lt;/_ori_publication&gt;&lt;_pages&gt;882-890&lt;/_pages&gt;&lt;_subject_headings&gt;Child; *Ethnic Groups; Female; Global Health; Humans; Male; *Myopia/ethnology/etiology/prevention &amp;amp; control; Prevalence; *Rural Population; Surveys and Questionnaires; Time Factors&lt;/_subject_headings&gt;&lt;_tertiary_title&gt;The British journal of ophthalmology&lt;/_tertiary_title&gt;&lt;_type_work&gt;Journal Article; Meta-Analysis; Review; Systematic Review&lt;/_type_work&gt;&lt;_url&gt;http://www.ncbi.nlm.nih.gov/entrez/query.fcgi?cmd=Retrieve&amp;amp;db=pubmed&amp;amp;dopt=Abstract&amp;amp;list_uids=26802174&amp;amp;query_hl=1&lt;/_url&gt;&lt;_volume&gt;100&lt;/_volume&gt;&lt;_created&gt;63579848&lt;/_created&gt;&lt;_modified&gt;63579848&lt;/_modified&gt;&lt;_db_updated&gt;PubMed&lt;/_db_updated&gt;&lt;_impact_factor&gt;   3.611&lt;/_impact_factor&gt;&lt;/Details&gt;&lt;Extra&gt;&lt;DBUID&gt;{5D4A96AE-2D4D-41F0-9DA9-F21F7ED3972F}&lt;/DBUID&gt;&lt;/Extra&gt;&lt;/Item&gt;&lt;/References&gt;&lt;/Group&gt;&lt;/Citation&gt;_x000a_"/>
    <w:docVar w:name="NE.Ref{269FE6A8-A4D5-4BB2-82A6-E4AB98B21FD9}" w:val=" ADDIN NE.Ref.{269FE6A8-A4D5-4BB2-82A6-E4AB98B21FD9}&lt;Citation&gt;&lt;Group&gt;&lt;References&gt;&lt;Item&gt;&lt;ID&gt;122&lt;/ID&gt;&lt;UID&gt;{A260A37D-78C5-40C2-BAD6-75E8D144960A}&lt;/UID&gt;&lt;Title&gt;The Bioecological Model of&lt;/Title&gt;&lt;Template&gt;Journal Article&lt;/Template&gt;&lt;Star&gt;0&lt;/Star&gt;&lt;Tag&gt;0&lt;/Tag&gt;&lt;Author/&gt;&lt;Year&gt;0&lt;/Year&gt;&lt;Details&gt;&lt;_created&gt;64655485&lt;/_created&gt;&lt;_modified&gt;64655485&lt;/_modified&gt;&lt;/Details&gt;&lt;Extra&gt;&lt;DBUID&gt;{725D76A1-09CB-4550-9760-2CAB276F575A}&lt;/DBUID&gt;&lt;/Extra&gt;&lt;/Item&gt;&lt;/References&gt;&lt;/Group&gt;&lt;/Citation&gt;_x000a_"/>
    <w:docVar w:name="NE.Ref{26C5B8FA-3433-433C-BEE7-8BAA0E5C9984}" w:val=" ADDIN NE.Ref.{26C5B8FA-3433-433C-BEE7-8BAA0E5C9984}&lt;Citation&gt;&lt;Group&gt;&lt;References&gt;&lt;Item&gt;&lt;ID&gt;54&lt;/ID&gt;&lt;UID&gt;{16B36430-C83B-4EB4-921F-0771041CC73E}&lt;/UID&gt;&lt;Title&gt;Cohort Profile: Building a New Life in Australia (BNLA): the longitudinal study  of humanitarian migrants&lt;/Title&gt;&lt;Template&gt;Journal Article&lt;/Template&gt;&lt;Star&gt;0&lt;/Star&gt;&lt;Tag&gt;0&lt;/Tag&gt;&lt;Author&gt;Edwards, B; Smart, D; De Maio, J; Silbert, M; Jenkinson, R&lt;/Author&gt;&lt;Year&gt;2018&lt;/Year&gt;&lt;Details&gt;&lt;_accessed&gt;65319478&lt;/_accessed&gt;&lt;_accession_num&gt;29092061&lt;/_accession_num&gt;&lt;_author_adr&gt;ANU Centre for Social Research and Methods, Australian National University,  Canberra, Australia.; Australian Institute of Family Studies, Melbourne, VIC, Australia.; Australian Institute of Family Studies, Melbourne, VIC, Australia.; Australian Institute of Family Studies, Melbourne, VIC, Australia.; Australian Institute of Family Studies, Melbourne, VIC, Australia.; Centre for Population Health, Burnet Institute, Melbourne, VIC, Australia.; School of Public Health and Preventive Medicine, Monash University, Melbourne,  VIC, Australia.&lt;/_author_adr&gt;&lt;_collection_scope&gt;SCIE&lt;/_collection_scope&gt;&lt;_created&gt;64969552&lt;/_created&gt;&lt;_date&gt;2018-02-01&lt;/_date&gt;&lt;_date_display&gt;2018 Feb 1&lt;/_date_display&gt;&lt;_doi&gt;10.1093/ije/dyx218&lt;/_doi&gt;&lt;_impact_factor&gt;   9.685&lt;/_impact_factor&gt;&lt;_isbn&gt;1464-3685 (Electronic); 0300-5771 (Linking)&lt;/_isbn&gt;&lt;_issue&gt;1&lt;/_issue&gt;&lt;_journal&gt;Int J Epidemiol&lt;/_journal&gt;&lt;_language&gt;eng&lt;/_language&gt;&lt;_modified&gt;65319478&lt;/_modified&gt;&lt;_pages&gt;20-20h&lt;/_pages&gt;&lt;_social_category&gt;医学(1)&lt;/_social_category&gt;&lt;_subject_headings&gt;Acculturation; Adolescent; Adult; Aged; Aged, 80 and over; Australia; Cohort Studies; Communication Barriers; Educational Status; Employment/statistics &amp;amp; numerical data; Female; Health Status; Housing; Humans; Interpersonal Relations; Language; Male; Mental Health; Middle Aged; Motivation; Personal Satisfaction; Refugees/*psychology/statistics &amp;amp; numerical data; Relief Work/statistics &amp;amp; numerical data; Social Support; Transients and Migrants/*psychology/statistics &amp;amp; numerical data; Young Adult&lt;/_subject_headings&gt;&lt;_tertiary_title&gt;International journal of epidemiology&lt;/_tertiary_title&gt;&lt;_type_work&gt;Journal Article; Research Support, Non-U.S. Gov&amp;apos;t&lt;/_type_work&gt;&lt;_url&gt;http://www.ncbi.nlm.nih.gov/entrez/query.fcgi?cmd=Retrieve&amp;amp;db=pubmed&amp;amp;dopt=Abstract&amp;amp;list_uids=29092061&amp;amp;query_hl=1&lt;/_url&gt;&lt;_volume&gt;47&lt;/_volume&gt;&lt;/Details&gt;&lt;Extra/&gt;&lt;/Item&gt;&lt;/References&gt;&lt;/Group&gt;&lt;/Citation&gt;_x000a_"/>
    <w:docVar w:name="NE.Ref{26C7795F-6159-402B-92F4-145C8E8990A7}" w:val=" ADDIN NE.Ref.{26C7795F-6159-402B-92F4-145C8E8990A7}&lt;Citation&gt;&lt;Group&gt;&lt;References&gt;&lt;Item&gt;&lt;ID&gt;18&lt;/ID&gt;&lt;UID&gt;{C4272CC7-436E-4E0C-B4EB-05B7009C4CD1}&lt;/UID&gt;&lt;Title&gt;Association of Adverse Childhood Experiences With Cardiovascular Disease Later in  Life: A Review&lt;/Title&gt;&lt;Template&gt;Journal Article&lt;/Template&gt;&lt;Star&gt;0&lt;/Star&gt;&lt;Tag&gt;0&lt;/Tag&gt;&lt;Author&gt;Godoy, L C; Frankfurter, C; Cooper, M; Lay, C; Maunder, R; Farkouh, M E&lt;/Author&gt;&lt;Year&gt;2021&lt;/Year&gt;&lt;Details&gt;&lt;_accession_num&gt;33263716&lt;/_accession_num&gt;&lt;_author_adr&gt;Peter Munk Cardiac Centre and Heart and Stroke Richard Lewar Centre, University  of Toronto, Toronto, Ontario, Canada.; Instituto do Coracao (InCor), Faculdade de Medicina da Universidade de Sao Paulo,  Sao Paulo, Brazil.; Peter Munk Cardiac Centre and Heart and Stroke Richard Lewar Centre, University  of Toronto, Toronto, Ontario, Canada.; Department of Medicine, University of Toronto, Toronto, Ontario, Canada.; Faculty of Medicine, Dalhousie University, Halifax, Nova Scotia, Canada.; Centre for Headache, Women&amp;apos;s College Hospital, University of Toronto, Toronto,  Ontario, Canada.; Department of Psychiatry, University of Toronto, Toronto, Ontario, Canada.; Peter Munk Cardiac Centre and Heart and Stroke Richard Lewar Centre, University  of Toronto, Toronto, Ontario, Canada.&lt;/_author_adr&gt;&lt;_collection_scope&gt;SCIE&lt;/_collection_scope&gt;&lt;_created&gt;64740121&lt;/_created&gt;&lt;_date&gt;2021-02-01&lt;/_date&gt;&lt;_date_display&gt;2021 Feb 1&lt;/_date_display&gt;&lt;_doi&gt;10.1001/jamacardio.2020.6050&lt;/_doi&gt;&lt;_impact_factor&gt;  30.154&lt;/_impact_factor&gt;&lt;_isbn&gt;2380-6591 (Electronic)&lt;/_isbn&gt;&lt;_issue&gt;2&lt;/_issue&gt;&lt;_journal&gt;JAMA Cardiol&lt;/_journal&gt;&lt;_language&gt;eng&lt;/_language&gt;&lt;_modified&gt;64740121&lt;/_modified&gt;&lt;_pages&gt;228-235&lt;/_pages&gt;&lt;_social_category&gt;医学(1)&lt;/_social_category&gt;&lt;_tertiary_title&gt;JAMA cardiology&lt;/_tertiary_title&gt;&lt;_type_work&gt;Journal Article; Review&lt;/_type_work&gt;&lt;_url&gt;http://www.ncbi.nlm.nih.gov/entrez/query.fcgi?cmd=Retrieve&amp;amp;db=pubmed&amp;amp;dopt=Abstract&amp;amp;list_uids=33263716&amp;amp;query_hl=1&lt;/_url&gt;&lt;_volume&gt;6&lt;/_volume&gt;&lt;/Details&gt;&lt;Extra/&gt;&lt;/Item&gt;&lt;/References&gt;&lt;/Group&gt;&lt;Group&gt;&lt;References&gt;&lt;Item&gt;&lt;ID&gt;28&lt;/ID&gt;&lt;UID&gt;{7EF6DBE6-07A7-4CA0-909D-1788EF6FA7CF}&lt;/UID&gt;&lt;Title&gt;Association of Childhood Psychosocial Environment With 30-Year Cardiovascular  Disease Incidence and Mortality in Middle Age&lt;/Title&gt;&lt;Template&gt;Journal Article&lt;/Template&gt;&lt;Star&gt;0&lt;/Star&gt;&lt;Tag&gt;0&lt;/Tag&gt;&lt;Author&gt;Pierce, J B; Kershaw, K N; Kiefe, C I; Jacobs, DR Jr; Sidney, S; Merkin, S S; Feinglass, J&lt;/Author&gt;&lt;Year&gt;2020&lt;/Year&gt;&lt;Details&gt;&lt;_accession_num&gt;32342717&lt;/_accession_num&gt;&lt;_author_adr&gt;Northwestern University Feinberg School of Medicine Chicago IL.; Division of Preventive Medicine Northwestern University Feinberg School of  Medicine Chicago IL.; Department of Quantitative Health Sciences University of Massachusetts Medical  School Worcester MA.; Division of Epidemiology and Community Health School of Public Health University  of Minnesota Minneapolis MN.; Division of Research Kaiser Permanente Oakland CA.; Division of Geriatrics Los Angeles Geffen School of Medicine University of  California Los Angeles CA.; Division of General Internal Medicine and Geriatrics Northwestern University  Feinberg School of Medicine Chicago IL.&lt;/_author_adr&gt;&lt;_collection_scope&gt;SCIE&lt;/_collection_scope&gt;&lt;_created&gt;64740121&lt;/_created&gt;&lt;_date&gt;2020-05-05&lt;/_date&gt;&lt;_date_display&gt;2020 May 5&lt;/_date_display&gt;&lt;_doi&gt;10.1161/JAHA.119.015326&lt;/_doi&gt;&lt;_impact_factor&gt;   6.106&lt;/_impact_factor&gt;&lt;_isbn&gt;2047-9980 (Electronic); 2047-9980 (Linking)&lt;/_isbn&gt;&lt;_issue&gt;9&lt;/_issue&gt;&lt;_journal&gt;J Am Heart Assoc&lt;/_journal&gt;&lt;_keywords&gt;adverse childhood experiences; cardiovascular events; lifetime risk; longitudinal cohort study; mortality; stress&lt;/_keywords&gt;&lt;_language&gt;eng&lt;/_language&gt;&lt;_modified&gt;64740121&lt;/_modified&gt;&lt;_pages&gt;e015326&lt;/_pages&gt;&lt;_social_category&gt;医学(2)&lt;/_social_category&gt;&lt;_tertiary_title&gt;Journal of the American Heart Association&lt;/_tertiary_title&gt;&lt;_type_work&gt;Journal Article; Multicenter Study; Research Support, N.I.H., Extramural&lt;/_type_work&gt;&lt;_url&gt;http://www.ncbi.nlm.nih.gov/entrez/query.fcgi?cmd=Retrieve&amp;amp;db=pubmed&amp;amp;dopt=Abstract&amp;amp;list_uids=32342717&amp;amp;query_hl=1&lt;/_url&gt;&lt;_volume&gt;9&lt;/_volume&gt;&lt;/Details&gt;&lt;Extra/&gt;&lt;/Item&gt;&lt;/References&gt;&lt;/Group&gt;&lt;Group&gt;&lt;References&gt;&lt;Item&gt;&lt;ID&gt;19&lt;/ID&gt;&lt;UID&gt;{38812C7E-E54F-4558-980D-7C684FEF3760}&lt;/UID&gt;&lt;Title&gt;Childhood Psychosocial Adversity and Adult Neighborhood Disadvantage as  Predictors of Cardiovascular Disease: A Cohort Study&lt;/Title&gt;&lt;Template&gt;Journal Article&lt;/Template&gt;&lt;Star&gt;0&lt;/Star&gt;&lt;Tag&gt;0&lt;/Tag&gt;&lt;Author&gt;Halonen, J I; Stenholm, S; Pentti, J; Kawachi, I; Subramanian, S V; Kivimaki, M; Vahtera, J&lt;/Author&gt;&lt;Year&gt;2015&lt;/Year&gt;&lt;Details&gt;&lt;_accession_num&gt;26068046&lt;/_accession_num&gt;&lt;_author_adr&gt;From Finnish Institute of Occupational Health (J.I.H., J.P., M.K., J.V.);  Department of Public Health, University of Turku, Finland (S.S., J.V.); School of  Health Sciences, University of Tampere, Finland (S.S.); Department of Social and  Behavioral Sciences, Harvard School of Public Health, Boston, MA (I.K., S.V.S.);  Department of Epidemiology and Public Health, University College London Medical  School, UK (M.K.); Clinicum, Faculty of Medicine, University of Helsinki, Finland  (M.K.); and Turku University Hospital, Finland (J.V.). jaana.halonen@ttl.fi.; From Finnish Institute of Occupational Health (J.I.H., J.P., M.K., J.V.);  Department of Public Health, University of Turku, Finland (S.S., J.V.); School of  Health Sciences, University of Tampere, Finland (S.S.); Department of Social and  Behavioral Sciences, Harvard School of Public Health, Boston, MA (I.K., S.V.S.);  Department of Epidemiology and Public Health, University College London Medical  School, UK (M.K.); Clinicum, Faculty of Medicine, University of Helsinki, Finland  (M.K.); and Turku University Hospital, Finland (J.V.).; From Finnish Institute of Occupational Health (J.I.H., J.P., M.K., J.V.);  Department of Public Health, University of Turku, Finland (S.S., J.V.); School of  Health Sciences, University of Tampere, Finland (S.S.); Department of Social and  Behavioral Sciences, Harvard School of Public Health, Boston, MA (I.K., S.V.S.);  Department of Epidemiology and Public Health, University College London Medical  School, UK (M.K.); Clinicum, Faculty of Medicine, University of Helsinki, Finland  (M.K.); and Turku University Hospital, Finland (J.V.).; From Finnish Institute of Occupational Health (J.I.H., J.P., M.K., J.V.);  Department of Public Health, University of Turku, Finland (S.S., J.V.); School of  Health Sciences, University of Tampere, Finland (S.S.); Department of Social and  Behavioral Sciences, Harvard School of Public Health, Boston, MA (I.K., S.V.S.);  Department of Epidemiology and Public Health, University College London Medical  School, UK (M.K.); Clinicum, Faculty of Medicine, University of Helsinki, Finland  (M.K.); and Turku University Hospital, Finland (J.V.).; From Finnish Institute of Occupational Health (J.I.H., J.P., M.K., J.V.);  Department of Public Health, University of Turku, Finland (S.S., J.V.); School of  Health Sciences, University of Tampere, Finland (S.S.); Department of Social and  Behavioral Sciences, Harvard School of Public Health, Boston, MA (I.K., S.V.S.);  Department of Epidemiology and Public Health, University College London Medical  School, UK (M.K.); Clinicum, Faculty of Medicine, University of Helsinki, Finland  (M.K.); and Turku University Hospital, Finland (J.V.).; From Finnish Institute of Occupational Health (J.I.H., J.P., M.K., J.V.);  Department of Public Health, University of Turku, Finland (S.S., J.V.); School of  Health Sciences, University of Tampere, Finland (S.S.); Department of Social and  Behavioral Sciences, Harvard School of Public Health, Boston, MA (I.K., S.V.S.);  Department of Epidemiology and Public Health, University College London Medical  School, UK (M.K.); Clinicum, Faculty of Medicine, University of Helsinki, Finland  (M.K.); and Turku University Hospital, Finland (J.V.).; From Finnish Institute of Occupational Health (J.I.H., J.P., M.K., J.V.);  Department of Public Health, University of Turku, Finland (S.S., J.V.); School of  Health Sciences, University of Tampere, Finland (S.S.); Department of Social and  Behavioral Sciences, Harvard School of Public Health, Boston, MA (I.K., S.V.S.);  Department of Epidemiology and Public Health, University College London Medical  School, UK (M.K.); Clinicum, Faculty of Medicine, University of Helsinki, Finland  (M.K.); and Turku University Hospital, Finland (J.V.).&lt;/_author_adr&gt;&lt;_collection_scope&gt;SCIE&lt;/_collection_scope&gt;&lt;_created&gt;64740121&lt;/_created&gt;&lt;_date&gt;2015-08-04&lt;/_date&gt;&lt;_date_display&gt;2015 Aug 4&lt;/_date_display&gt;&lt;_doi&gt;10.1161/CIRCULATIONAHA.115.015392&lt;/_doi&gt;&lt;_impact_factor&gt;  39.918&lt;/_impact_factor&gt;&lt;_isbn&gt;1524-4539 (Electronic); 0009-7322 (Linking)&lt;/_isbn&gt;&lt;_issue&gt;5&lt;/_issue&gt;&lt;_journal&gt;Circulation&lt;/_journal&gt;&lt;_keywords&gt;cerebrovascular disorders; circulation; coronary disease; epidemiology; risk factors&lt;/_keywords&gt;&lt;_language&gt;eng&lt;/_language&gt;&lt;_modified&gt;64740121&lt;/_modified&gt;&lt;_ori_publication&gt;(c) 2015 American Heart Association, Inc.&lt;/_ori_publication&gt;&lt;_pages&gt;371-9&lt;/_pages&gt;&lt;_social_category&gt;医学(1)&lt;/_social_category&gt;&lt;_tertiary_title&gt;Circulation&lt;/_tertiary_title&gt;&lt;_type_work&gt;Journal Article; Research Support, Non-U.S. Gov&amp;apos;t&lt;/_type_work&gt;&lt;_url&gt;http://www.ncbi.nlm.nih.gov/entrez/query.fcgi?cmd=Retrieve&amp;amp;db=pubmed&amp;amp;dopt=Abstract&amp;amp;list_uids=26068046&amp;amp;query_hl=1&lt;/_url&gt;&lt;_volume&gt;132&lt;/_volume&gt;&lt;/Details&gt;&lt;Extra/&gt;&lt;/Item&gt;&lt;/References&gt;&lt;/Group&gt;&lt;/Citation&gt;_x000a_"/>
    <w:docVar w:name="NE.Ref{26CC1939-D59D-48E3-9CA7-416BCCBC8080}" w:val=" ADDIN NE.Ref.{26CC1939-D59D-48E3-9CA7-416BCCBC8080}&lt;Citation&gt;&lt;Group&gt;&lt;References&gt;&lt;Item&gt;&lt;ID&gt;4040&lt;/ID&gt;&lt;UID&gt;{F6DC1C06-C04D-48C1-8EB4-46BF7944B809}&lt;/UID&gt;&lt;Title&gt;How often were you traumatized? Reconceptualizing adverse childhood experiences for sexual and gender minorities&lt;/Title&gt;&lt;Template&gt;Journal Article&lt;/Template&gt;&lt;Star&gt;0&lt;/Star&gt;&lt;Tag&gt;1&lt;/Tag&gt;&lt;Author&gt;Bond, M A; Stone, A L; Salcido, R Jr; Schnarrs, P W&lt;/Author&gt;&lt;Year&gt;2021&lt;/Year&gt;&lt;Details&gt;&lt;_accession_num&gt;33422816&lt;/_accession_num&gt;&lt;_author_adr&gt;Department of Psychiatry and Behavioral Sciences, The University of Texas at  Austin Dell Medical School, 1601 Trinity St, Bldg B, Austin, TX, 78712, United  States. Electronic address: mark_bond_005@utexas.edu.; Department of Anthropology and Sociology, Trinity University.; The Pride Center San Antonio.; Division of Community Engagement and Health Equity, Department of Population  Health, The University of Texas at Austin Dell Medical School; The Population  Research Center, The University of Texas at Austin.&lt;/_author_adr&gt;&lt;_collection_scope&gt;SCIE;SSCI&lt;/_collection_scope&gt;&lt;_created&gt;65038396&lt;/_created&gt;&lt;_date&gt;2021-03-01&lt;/_date&gt;&lt;_date_display&gt;2021 Mar 1&lt;/_date_display&gt;&lt;_doi&gt;10.1016/j.jad.2020.12.117&lt;/_doi&gt;&lt;_impact_factor&gt;   6.533&lt;/_impact_factor&gt;&lt;_isbn&gt;1573-2517 (Electronic); 0165-0327 (Linking)&lt;/_isbn&gt;&lt;_journal&gt;J Affect Disord&lt;/_journal&gt;&lt;_keywords&gt;Adverse childhood events; LGBTQ; Post-traumatic stress disorder; Sexual and gender minorities&lt;/_keywords&gt;&lt;_language&gt;eng&lt;/_language&gt;&lt;_modified&gt;65118883&lt;/_modified&gt;&lt;_ori_publication&gt;Copyright © 2020. Published by Elsevier B.V.&lt;/_ori_publication&gt;&lt;_pages&gt;407-414&lt;/_pages&gt;&lt;_social_category&gt;临床神经病学(2) &amp;amp; 精神病学(2)&lt;/_social_category&gt;&lt;_subject_headings&gt;*Adverse Childhood Experiences; Anxiety Disorders; Child; Heterosexuality; Humans; Retrospective Studies; *Sexual and Gender Minorities; United States&lt;/_subject_headings&gt;&lt;_tertiary_title&gt;Journal of affective disorders&lt;/_tertiary_title&gt;&lt;_type_work&gt;Journal Article; Research Support, Non-U.S. Gov&amp;apos;t&lt;/_type_work&gt;&lt;_url&gt;http://www.ncbi.nlm.nih.gov/entrez/query.fcgi?cmd=Retrieve&amp;amp;db=pubmed&amp;amp;dopt=Abstract&amp;amp;list_uids=33422816&amp;amp;query_hl=1&lt;/_url&gt;&lt;_volume&gt;282&lt;/_volume&gt;&lt;_accessed&gt;65042811&lt;/_accessed&gt;&lt;/Details&gt;&lt;Extra&gt;&lt;DBUID&gt;{93870BB0-CAEF-4F07-AAE0-DA131E288E28}&lt;/DBUID&gt;&lt;/Extra&gt;&lt;/Item&gt;&lt;/References&gt;&lt;/Group&gt;&lt;/Citation&gt;_x000a_"/>
    <w:docVar w:name="NE.Ref{26F5433C-1024-41CE-8D75-ED1894F991FE}" w:val=" ADDIN NE.Ref.{26F5433C-1024-41CE-8D75-ED1894F991FE}&lt;Citation&gt;&lt;Group&gt;&lt;References&gt;&lt;Item&gt;&lt;ID&gt;2256&lt;/ID&gt;&lt;UID&gt;{5D2D2962-EB7B-470A-923D-B7BAC4A12B06}&lt;/UID&gt;&lt;Title&gt;The science of resilience: implications for the prevention and treatment of depression&lt;/Title&gt;&lt;Template&gt;Journal Article&lt;/Template&gt;&lt;Star&gt;0&lt;/Star&gt;&lt;Tag&gt;0&lt;/Tag&gt;&lt;Author&gt;Southwick, S M; Charney, D S&lt;/Author&gt;&lt;Year&gt;2012&lt;/Year&gt;&lt;Details&gt;&lt;_accession_num&gt;23042887&lt;/_accession_num&gt;&lt;_author_adr&gt;Yale University School of Medicine and Yale Child Study Center, U.S. Department of Veterans Affairs National Center for Post-Traumatic Stress Disorder, VA Connecticut Healthcare System, West Haven, CT 06516, USA.&lt;/_author_adr&gt;&lt;_collection_scope&gt;SCI;SCIE&lt;/_collection_scope&gt;&lt;_created&gt;63609735&lt;/_created&gt;&lt;_date&gt;2012-10-05&lt;/_date&gt;&lt;_date_display&gt;2012 Oct 5&lt;/_date_display&gt;&lt;_db_updated&gt;PubMed&lt;/_db_updated&gt;&lt;_doi&gt;10.1126/science.1222942&lt;/_doi&gt;&lt;_impact_factor&gt;  41.845&lt;/_impact_factor&gt;&lt;_isbn&gt;1095-9203 (Electronic); 0036-8075 (Linking)&lt;/_isbn&gt;&lt;_issue&gt;6103&lt;/_issue&gt;&lt;_journal&gt;Science&lt;/_journal&gt;&lt;_language&gt;eng&lt;/_language&gt;&lt;_modified&gt;63650104&lt;/_modified&gt;&lt;_pages&gt;79-82&lt;/_pages&gt;&lt;_subject_headings&gt;Animals; Depressive Disorder/etiology/genetics/prevention &amp;amp; control/*therapy; Humans; *Resilience, Psychological; Stress Disorders, Post-Traumatic/*complications/genetics/*therapy&lt;/_subject_headings&gt;&lt;_tertiary_title&gt;Science (New York, N.Y.)&lt;/_tertiary_title&gt;&lt;_type_work&gt;Journal Article&lt;/_type_work&gt;&lt;_url&gt;http://www.ncbi.nlm.nih.gov/entrez/query.fcgi?cmd=Retrieve&amp;amp;db=pubmed&amp;amp;dopt=Abstract&amp;amp;list_uids=23042887&amp;amp;query_hl=1&lt;/_url&gt;&lt;_volume&gt;338&lt;/_volume&gt;&lt;/Details&gt;&lt;Extra&gt;&lt;DBUID&gt;{B3F72E5F-0442-4E5A-9D98-614B0241D013}&lt;/DBUID&gt;&lt;/Extra&gt;&lt;/Item&gt;&lt;/References&gt;&lt;/Group&gt;&lt;/Citation&gt;_x000a_"/>
    <w:docVar w:name="NE.Ref{26FB3D70-40B2-42AF-93BB-F4BEB8F794C6}" w:val=" ADDIN NE.Ref.{26FB3D70-40B2-42AF-93BB-F4BEB8F794C6}&lt;Citation&gt;&lt;Group&gt;&lt;References&gt;&lt;Item&gt;&lt;ID&gt;138&lt;/ID&gt;&lt;UID&gt;{47DA4776-7D04-4412-8A86-624C00AA347E}&lt;/UID&gt;&lt;Title&gt;Child Maltreatment in the Worldwide: A Review Article&lt;/Title&gt;&lt;Template&gt;Journal Article&lt;/Template&gt;&lt;Star&gt;0&lt;/Star&gt;&lt;Tag&gt;0&lt;/Tag&gt;&lt;Author&gt;Abbasi, Maryam Ajilian; Saeidi, Masumeh; Khademi, Gholamreza; Hoseini, Bibi Leila; Moghadam, Zahra Emami&lt;/Author&gt;&lt;Year&gt;2015&lt;/Year&gt;&lt;Details&gt;&lt;_accessed&gt;61372477&lt;/_accessed&gt;&lt;_created&gt;61371235&lt;/_created&gt;&lt;_issue&gt;13&lt;/_issue&gt;&lt;_journal&gt;Int J Pediatr&lt;/_journal&gt;&lt;_modified&gt;61489329&lt;/_modified&gt;&lt;_pages&gt;353-365&lt;/_pages&gt;&lt;_volume&gt;3&lt;/_volume&gt;&lt;/Details&gt;&lt;Extra&gt;&lt;DBUID&gt;{B3F72E5F-0442-4E5A-9D98-614B0241D013}&lt;/DBUID&gt;&lt;/Extra&gt;&lt;/Item&gt;&lt;/References&gt;&lt;/Group&gt;&lt;/Citation&gt;_x000a_"/>
    <w:docVar w:name="NE.Ref{27102ED6-58CD-4E45-9BAE-4BA96F243ED8}" w:val=" ADDIN NE.Ref.{27102ED6-58CD-4E45-9BAE-4BA96F243ED8}&lt;Citation&gt;&lt;Group&gt;&lt;References&gt;&lt;Item&gt;&lt;ID&gt;167&lt;/ID&gt;&lt;UID&gt;{EA7935C1-B9A4-4897-BCFB-84FF3DC2E0FF}&lt;/UID&gt;&lt;Title&gt;Exploring associations of adverse childhood experiences with patterns of 11 health risk behaviors in Chinese adolescents: focus on gender differences&lt;/Title&gt;&lt;Template&gt;Journal Article&lt;/Template&gt;&lt;Star&gt;0&lt;/Star&gt;&lt;Tag&gt;0&lt;/Tag&gt;&lt;Author&gt;Xu, Huiqiong; Zhang, Xinyu; Wang, Jiaojiao; Xie, Yang; Zhang, Yi; Xu, Shaojun; Wan, Yuhui; Tao, Fangbiao&lt;/Author&gt;&lt;Year&gt;2023&lt;/Year&gt;&lt;Details&gt;&lt;_alternate_title&gt;Child and Adolescent Psychiatry and Mental Health&lt;/_alternate_title&gt;&lt;_date_display&gt;2023&lt;/_date_display&gt;&lt;_date&gt;2023-01-01&lt;/_date&gt;&lt;_doi&gt;10.1186/s13034-023-00575-1&lt;/_doi&gt;&lt;_isbn&gt;1753-2000&lt;/_isbn&gt;&lt;_issue&gt;1&lt;/_issue&gt;&lt;_journal&gt;Child and Adolescent Psychiatry and Mental Health&lt;/_journal&gt;&lt;_number&gt;Xu2023&lt;/_number&gt;&lt;_pages&gt;26&lt;/_pages&gt;&lt;_url&gt;https://doi.org/10.1186/s13034-023-00575-1&lt;/_url&gt;&lt;_volume&gt;17&lt;/_volume&gt;&lt;_created&gt;65208570&lt;/_created&gt;&lt;_modified&gt;65208570&lt;/_modified&gt;&lt;_impact_factor&gt;   7.494&lt;/_impact_factor&gt;&lt;_social_category&gt;医学(3)&lt;/_social_category&gt;&lt;_collection_scope&gt;SSCI;SCIE&lt;/_collection_scope&gt;&lt;/Details&gt;&lt;Extra&gt;&lt;DBUID&gt;{B229E695-20C0-47E4-A960-6A523A810098}&lt;/DBUID&gt;&lt;/Extra&gt;&lt;/Item&gt;&lt;/References&gt;&lt;/Group&gt;&lt;/Citation&gt;_x000a_"/>
    <w:docVar w:name="NE.Ref{27144824-4BF9-43B4-A62C-D47C2ADA96B0}" w:val=" ADDIN NE.Ref.{27144824-4BF9-43B4-A62C-D47C2ADA96B0}&lt;Citation&gt;&lt;Group&gt;&lt;References&gt;&lt;Item&gt;&lt;ID&gt;1&lt;/ID&gt;&lt;UID&gt;{A0D161A3-0BA4-429E-BB57-15F9DD7400FB}&lt;/UID&gt;&lt;Title&gt;北京市朝阳区中小学卫生保健所2022年预算&lt;/Title&gt;&lt;Template&gt;Web Page&lt;/Template&gt;&lt;Star&gt;0&lt;/Star&gt;&lt;Tag&gt;0&lt;/Tag&gt;&lt;Author&gt;朝阳区教委&lt;/Author&gt;&lt;Year&gt;2022&lt;/Year&gt;&lt;Details&gt;&lt;_accessed&gt;64429403&lt;/_accessed&gt;&lt;_created&gt;64429403&lt;/_created&gt;&lt;_date&gt;64195200&lt;/_date&gt;&lt;_date_display&gt;2022-01-21&lt;/_date_display&gt;&lt;_issue&gt;7-2&lt;/_issue&gt;&lt;_modified&gt;64430595&lt;/_modified&gt;&lt;_url&gt;http://www.bjchy.gov.cn/dynamic/newspe/chyysgk2022/bmczys/8a24fe837e762d40017e769a8319067c.html&lt;/_url&gt;&lt;_volume&gt;2022&lt;/_volume&gt;&lt;_translated_author&gt;Chao, Yangqujiaowei&lt;/_translated_author&gt;&lt;/Details&gt;&lt;Extra&gt;&lt;DBUID&gt;{79C5FD63-3C89-4745-94F9-8D429523D767}&lt;/DBUID&gt;&lt;/Extra&gt;&lt;/Item&gt;&lt;/References&gt;&lt;/Group&gt;&lt;Group&gt;&lt;References&gt;&lt;Item&gt;&lt;ID&gt;3&lt;/ID&gt;&lt;UID&gt;{6657F2D6-C61A-493B-BF08-80CDD693BA58}&lt;/UID&gt;&lt;Title&gt;北京市丰台区体育卫生中心2021年预算公开&lt;/Title&gt;&lt;Template&gt;Web Page&lt;/Template&gt;&lt;Star&gt;0&lt;/Star&gt;&lt;Tag&gt;0&lt;/Tag&gt;&lt;Author&gt;丰台区教委&lt;/Author&gt;&lt;Year&gt;0&lt;/Year&gt;&lt;Details&gt;&lt;_accessed&gt;64429426&lt;/_accessed&gt;&lt;_created&gt;64429426&lt;/_created&gt;&lt;_date_display&gt;2021年1月28日&lt;/_date_display&gt;&lt;_issue&gt;7月1日&lt;/_issue&gt;&lt;_modified&gt;64429426&lt;/_modified&gt;&lt;_url&gt;http://www.bjft.gov.cn/ftq/czqjw/202101/1120ee23dfd54b2da232be4e61f76dbe.shtml&lt;/_url&gt;&lt;_volume&gt;2022年&lt;/_volume&gt;&lt;_translated_author&gt;Feng, Taiqujiaowei&lt;/_translated_author&gt;&lt;/Details&gt;&lt;Extra&gt;&lt;DBUID&gt;{79C5FD63-3C89-4745-94F9-8D429523D767}&lt;/DBUID&gt;&lt;/Extra&gt;&lt;/Item&gt;&lt;/References&gt;&lt;/Group&gt;&lt;Group&gt;&lt;References&gt;&lt;Item&gt;&lt;ID&gt;5&lt;/ID&gt;&lt;UID&gt;{250FD146-1A47-407D-81EB-6242CA7C6F48}&lt;/UID&gt;&lt;Title&gt;2020年度北京市通州区中小学卫生保健所部门决算公开&lt;/Title&gt;&lt;Template&gt;Web Page&lt;/Template&gt;&lt;Star&gt;0&lt;/Star&gt;&lt;Tag&gt;0&lt;/Tag&gt;&lt;Author&gt;通州区教委&lt;/Author&gt;&lt;Year&gt;2021&lt;/Year&gt;&lt;Details&gt;&lt;_accessed&gt;64429432&lt;/_accessed&gt;&lt;_created&gt;64429432&lt;/_created&gt;&lt;_issue&gt;7/1&lt;/_issue&gt;&lt;_modified&gt;64429432&lt;/_modified&gt;&lt;_url&gt;http://www.bjtzh.gov.cn/bjtz/xxfb/202109/1485980.shtml&lt;/_url&gt;&lt;_volume&gt;2022&lt;/_volume&gt;&lt;_translated_author&gt;Tong, Zhouqujiaowei&lt;/_translated_author&gt;&lt;/Details&gt;&lt;Extra&gt;&lt;DBUID&gt;{79C5FD63-3C89-4745-94F9-8D429523D767}&lt;/DBUID&gt;&lt;/Extra&gt;&lt;/Item&gt;&lt;/References&gt;&lt;/Group&gt;&lt;/Citation&gt;_x000a_"/>
    <w:docVar w:name="NE.Ref{271E3B74-46E0-44C6-9AF0-CF579404E114}" w:val=" ADDIN NE.Ref.{271E3B74-46E0-44C6-9AF0-CF579404E114}&lt;Citation&gt;&lt;Group&gt;&lt;References&gt;&lt;Item&gt;&lt;ID&gt;69&lt;/ID&gt;&lt;UID&gt;{F52C16EC-66F3-46C6-917C-5FF2D089C99C}&lt;/UID&gt;&lt;Title&gt;Efficacy Comparison of 16 Interventions for Myopia Control in Children: A Network Meta-analysis&lt;/Title&gt;&lt;Template&gt;Journal Article&lt;/Template&gt;&lt;Star&gt;0&lt;/Star&gt;&lt;Tag&gt;0&lt;/Tag&gt;&lt;Author&gt;Huang, J; Wen, D; Wang, Q; McAlinden, C; Flitcroft, I; Chen, H; Saw, S M; Chen, H; Bao, F; Zhao, Y; Hu, L; Li, X; Gao, R; Lu, W; &amp;quot;Du Y&amp;quot;; Jinag, Z; Yu, A; Lian, H; Jiang, Q; Yu, Y; Qu, J&lt;/Author&gt;&lt;Year&gt;2016&lt;/Year&gt;&lt;Details&gt;&lt;_accession_num&gt;26826749&lt;/_accession_num&gt;&lt;_author_adr&gt;School of Ophthalmology and Optometry, Wenzhou Medical University, Wenzhou, Zhejiang, China; Key Laboratory of Vision Science, Ministry of Health P.R. China, Wenzhou, Zhejiang, China.; School of Ophthalmology and Optometry, Wenzhou Medical University, Wenzhou, Zhejiang, China; Department of Ophthalmology, No.180 Hospital of Chinese PLA, Quanzhou, Fujian.; School of Ophthalmology and Optometry, Wenzhou Medical University, Wenzhou, Zhejiang, China; Key Laboratory of Vision Science, Ministry of Health P.R. China, Wenzhou, Zhejiang, China.; School of Ophthalmology and Optometry, Wenzhou Medical University, Wenzhou, Zhejiang, China; ABM University Health Board, Swansea, United Kingdom; Flinders University, Adelaide, South Australia, Australia.; Department of Ophthalmology, Children&amp;apos;s University Hospital, Dublin, Ireland.; School of Ophthalmology and Optometry, Wenzhou Medical University, Wenzhou, Zhejiang, China; Key Laboratory of Vision Science, Ministry of Health P.R. China, Wenzhou, Zhejiang, China.; Department of Epidemiology and Public Health, Yong Loo Lin School of Medicine, National University of Singapore, Singapore, Singapore.; School of Ophthalmology and Optometry, Wenzhou Medical University, Wenzhou, Zhejiang, China.; School of Ophthalmology and Optometry, Wenzhou Medical University, Wenzhou, Zhejiang, China; Key Laboratory of Vision Science, Ministry of Health P.R. China, Wenzhou, Zhejiang, China.; School of Ophthalmology and Optometry, Wenzhou Medical University, Wenzhou, Zhejiang, China; Key Laboratory of Vision Science, Ministry of Health P.R. China, Wenzhou, Zhejiang, China.; School of Ophthalmology and Optometry, Wenzhou Medical University, Wenzhou, Zhejiang, China; Key Laboratory of Vision Science, Ministry of Health P.R. China, Wenzhou, Zhejiang, China.; Department of Ophthalmology, No.180 Hospital of Chinese PLA, Quanzhou, Fujian.; School of Ophthalmology and Optometry, Wenzhou Medical University, Wenzhou, Zhejiang, China; Key Laboratory of Vision Science, Ministry of Health P.R. China, Wenzhou, Zhejiang, China.; School of Ophthalmology and Optometry, Wenzhou Medical University, Wenzhou, Zhejiang, China; Key Laboratory of Vision Science, Ministry of Health P.R. China, Wenzhou, Zhejiang, China.; School of Ophthalmology and Optometry, Wenzhou Medical University, Wenzhou, Zhejiang, China.; Department of Ophthalmology, The Second Affiliated Hospital of Anhui Medical University, Hefei, Anhui, China.; School of Ophthalmology and Optometry, Wenzhou Medical University, Wenzhou, Zhejiang, China; Key Laboratory of Vision Science, Ministry of Health P.R. China, Wenzhou, Zhejiang, China.; Department of Biological Statistics, Eye hospital of Wenzhou Medical University,  Wenzhou, Zhejiang, China.; School of Ophthalmology and Optometry, Wenzhou Medical University, Wenzhou, Zhejiang, China; Key Laboratory of Vision Science, Ministry of Health P.R. China, Wenzhou, Zhejiang, China.; School of Ophthalmology and Optometry, Wenzhou Medical University, Wenzhou, Zhejiang, China; Key Laboratory of Vision Science, Ministry of Health P.R. China, Wenzhou, Zhejiang, China.; School of Ophthalmology and Optometry, Wenzhou Medical University, Wenzhou, Zhejiang, China; Key Laboratory of Vision Science, Ministry of Health P.R. China, Wenzhou, Zhejiang, China. Electronic address: jia.qu@mail.eye.ac.cn.&lt;/_author_adr&gt;&lt;_date_display&gt;2016 Apr&lt;/_date_display&gt;&lt;_date&gt;2016-04-01&lt;/_date&gt;&lt;_doi&gt;10.1016/j.ophtha.2015.11.010&lt;/_doi&gt;&lt;_isbn&gt;1549-4713 (Electronic); 0161-6420 (Linking)&lt;/_isbn&gt;&lt;_issue&gt;4&lt;/_issue&gt;&lt;_journal&gt;Ophthalmology&lt;/_journal&gt;&lt;_language&gt;eng&lt;/_language&gt;&lt;_ori_publication&gt;Copyright (c) 2016 American Academy of Ophthalmology. Published by Elsevier Inc. _x000d__x000a_      All rights reserved.&lt;/_ori_publication&gt;&lt;_pages&gt;697-708&lt;/_pages&gt;&lt;_subject_headings&gt;Atropine/*administration &amp;amp; dosage; Axial Length, Eye/physiology; Databases, Factual; *Eyeglasses; Humans; Mydriatics/*administration &amp;amp; dosage; Myopia/*prevention &amp;amp; control; Randomized Controlled Trials as Topic; Refraction, Ocular/physiology; Treatment Outcome&lt;/_subject_headings&gt;&lt;_tertiary_title&gt;Ophthalmology&lt;/_tertiary_title&gt;&lt;_type_work&gt;Journal Article; Meta-Analysis; Research Support, Non-U.S. Gov&amp;apos;t&lt;/_type_work&gt;&lt;_url&gt;http://www.ncbi.nlm.nih.gov/entrez/query.fcgi?cmd=Retrieve&amp;amp;db=pubmed&amp;amp;dopt=Abstract&amp;amp;list_uids=26826749&amp;amp;query_hl=1&lt;/_url&gt;&lt;_volume&gt;123&lt;/_volume&gt;&lt;_created&gt;63580089&lt;/_created&gt;&lt;_modified&gt;63580089&lt;/_modified&gt;&lt;_db_updated&gt;PubMed&lt;/_db_updated&gt;&lt;_impact_factor&gt;   8.470&lt;/_impact_factor&gt;&lt;_collection_scope&gt;SCI;SCIE&lt;/_collection_scope&gt;&lt;/Details&gt;&lt;Extra&gt;&lt;DBUID&gt;{5D4A96AE-2D4D-41F0-9DA9-F21F7ED3972F}&lt;/DBUID&gt;&lt;/Extra&gt;&lt;/Item&gt;&lt;/References&gt;&lt;/Group&gt;&lt;/Citation&gt;_x000a_"/>
    <w:docVar w:name="NE.Ref{2742758E-227A-4B1C-9B9C-75407C733C7C}" w:val=" ADDIN NE.Ref.{2742758E-227A-4B1C-9B9C-75407C733C7C}&lt;Citation&gt;&lt;Group&gt;&lt;References&gt;&lt;Item&gt;&lt;ID&gt;37&lt;/ID&gt;&lt;UID&gt;{1844EEB3-632C-4BB5-B282-70A048BA8556}&lt;/UID&gt;&lt;Title&gt;Outdoor activity and myopia in Singapore teenage children&lt;/Title&gt;&lt;Template&gt;Journal Article&lt;/Template&gt;&lt;Star&gt;0&lt;/Star&gt;&lt;Tag&gt;0&lt;/Tag&gt;&lt;Author&gt;Dirani, M; Tong, L; Gazzard, G; Zhang, X; Chia, A; Young, T L; Rose, K A; Mitchell, P; Saw, S M&lt;/Author&gt;&lt;Year&gt;2009&lt;/Year&gt;&lt;Details&gt;&lt;_accession_num&gt;19211608&lt;/_accession_num&gt;&lt;_author_adr&gt;Singapore Eye Research Institute, and Department of Community, Occupational and Family Medicine, Yong Loo Lin School of Medicine, National University of Singapore, MD3, 16 Medical Drive, Singapore 117597. dirani@unimelb.edu.au&lt;/_author_adr&gt;&lt;_date_display&gt;2009 Aug&lt;/_date_display&gt;&lt;_date&gt;2009-08-01&lt;/_date&gt;&lt;_doi&gt;10.1136/bjo.2008.150979&lt;/_doi&gt;&lt;_isbn&gt;1468-2079 (Electronic); 0007-1161 (Linking)&lt;/_isbn&gt;&lt;_issue&gt;8&lt;/_issue&gt;&lt;_journal&gt;Br J Ophthalmol&lt;/_journal&gt;&lt;_language&gt;eng&lt;/_language&gt;&lt;_pages&gt;997-1000&lt;/_pages&gt;&lt;_subject_headings&gt;Adolescent; Age Factors; Child; Female; Humans; *Leisure Activities; Male; Myopia/epidemiology/*prevention &amp;amp; control; Sex Factors; Singapore/epidemiology; Sports/*statistics &amp;amp; numerical data; Time Factors; Young Adult&lt;/_subject_headings&gt;&lt;_tertiary_title&gt;The British journal of ophthalmology&lt;/_tertiary_title&gt;&lt;_type_work&gt;Journal Article; Research Support, Non-U.S. Gov&amp;apos;t&lt;/_type_work&gt;&lt;_url&gt;http://www.ncbi.nlm.nih.gov/entrez/query.fcgi?cmd=Retrieve&amp;amp;db=pubmed&amp;amp;dopt=Abstract&amp;amp;list_uids=19211608&amp;amp;query_hl=1&lt;/_url&gt;&lt;_volume&gt;93&lt;/_volume&gt;&lt;_created&gt;63569932&lt;/_created&gt;&lt;_modified&gt;63569932&lt;/_modified&gt;&lt;_db_updated&gt;PubMed&lt;/_db_updated&gt;&lt;_impact_factor&gt;   3.611&lt;/_impact_factor&gt;&lt;/Details&gt;&lt;Extra&gt;&lt;DBUID&gt;{5D4A96AE-2D4D-41F0-9DA9-F21F7ED3972F}&lt;/DBUID&gt;&lt;/Extra&gt;&lt;/Item&gt;&lt;/References&gt;&lt;/Group&gt;&lt;Group&gt;&lt;References&gt;&lt;Item&gt;&lt;ID&gt;38&lt;/ID&gt;&lt;UID&gt;{53D16FBA-EDCB-4A36-BE29-DDF6CE387E98}&lt;/UID&gt;&lt;Title&gt;Time outdoors and physical activity as predictors of incident myopia in childhood: a prospective cohort study&lt;/Title&gt;&lt;Template&gt;Journal Article&lt;/Template&gt;&lt;Star&gt;0&lt;/Star&gt;&lt;Tag&gt;0&lt;/Tag&gt;&lt;Author&gt;Guggenheim, J A; Northstone, K; McMahon, G; Ness, A R; Deere, K; Mattocks, C; Pourcain, B S; Williams, C&lt;/Author&gt;&lt;Year&gt;2012&lt;/Year&gt;&lt;Details&gt;&lt;_accession_num&gt;22491403&lt;/_accession_num&gt;&lt;_author_adr&gt;School of Optometry and Vision Sciences, Cardiff University, Cardiff, Wales, United Kingdom. guggenheim@cardiff.ac.uk&lt;/_author_adr&gt;&lt;_date_display&gt;2012 May 14&lt;/_date_display&gt;&lt;_date&gt;2012-05-14&lt;/_date&gt;&lt;_doi&gt;10.1167/iovs.11-9091&lt;/_doi&gt;&lt;_isbn&gt;1552-5783 (Electronic); 0146-0404 (Linking)&lt;/_isbn&gt;&lt;_issue&gt;6&lt;/_issue&gt;&lt;_journal&gt;Invest Ophthalmol Vis Sci&lt;/_journal&gt;&lt;_language&gt;eng&lt;/_language&gt;&lt;_pages&gt;2856-65&lt;/_pages&gt;&lt;_subject_headings&gt;Adolescent; Child; England/epidemiology; *Exercise; Female; Humans; Incidence; Kaplan-Meier Estimate; *Leisure Activities; Male; Myopia/*epidemiology; Prospective Studies; Regression Analysis; Risk Factors; Surveys and Questionnaires; Time Factors&lt;/_subject_headings&gt;&lt;_tertiary_title&gt;Investigative ophthalmology &amp;amp; visual science&lt;/_tertiary_title&gt;&lt;_type_work&gt;Journal Article; Research Support, Non-U.S. Gov&amp;apos;t&lt;/_type_work&gt;&lt;_url&gt;http://www.ncbi.nlm.nih.gov/entrez/query.fcgi?cmd=Retrieve&amp;amp;db=pubmed&amp;amp;dopt=Abstract&amp;amp;list_uids=22491403&amp;amp;query_hl=1&lt;/_url&gt;&lt;_volume&gt;53&lt;/_volume&gt;&lt;_created&gt;63569933&lt;/_created&gt;&lt;_modified&gt;63569935&lt;/_modified&gt;&lt;_db_updated&gt;PubMed&lt;/_db_updated&gt;&lt;_impact_factor&gt;   3.470&lt;/_impact_factor&gt;&lt;/Details&gt;&lt;Extra&gt;&lt;DBUID&gt;{5D4A96AE-2D4D-41F0-9DA9-F21F7ED3972F}&lt;/DBUID&gt;&lt;/Extra&gt;&lt;/Item&gt;&lt;/References&gt;&lt;/Group&gt;&lt;/Citation&gt;_x000a_"/>
    <w:docVar w:name="NE.Ref{275220EC-4FBF-4271-8196-482452A87DE8}" w:val=" ADDIN NE.Ref.{275220EC-4FBF-4271-8196-482452A87DE8}&lt;Citation&gt;&lt;Group&gt;&lt;References&gt;&lt;Item&gt;&lt;ID&gt;61&lt;/ID&gt;&lt;UID&gt;{DFB5F910-4186-4D2C-B23C-AADE9039CD2D}&lt;/UID&gt;&lt;Title&gt;Stigmatization of Overweight and Obese Peers among Children&lt;/Title&gt;&lt;Template&gt;Journal Article&lt;/Template&gt;&lt;Star&gt;0&lt;/Star&gt;&lt;Tag&gt;0&lt;/Tag&gt;&lt;Author&gt;Di Pasquale, Roberta; Celsi, Laura&lt;/Author&gt;&lt;Year&gt;2017&lt;/Year&gt;&lt;Details&gt;&lt;_accession_num&gt;WOS:000400739500001&lt;/_accession_num&gt;&lt;_cited_count&gt;7&lt;/_cited_count&gt;&lt;_date_display&gt;2017, APR 20 2017&lt;/_date_display&gt;&lt;_doi&gt;10.3389/fpsyg.2017.00524&lt;/_doi&gt;&lt;_isbn&gt;1664-1078&lt;/_isbn&gt;&lt;_issue&gt;524&lt;/_issue&gt;&lt;_journal&gt;FRONTIERS IN PSYCHOLOGY&lt;/_journal&gt;&lt;_url&gt;http://gateway.isiknowledge.com/gateway/Gateway.cgi?GWVersion=2&amp;amp;SrcAuth=AegeanSoftware&amp;amp;SrcApp=NoteExpress&amp;amp;DestLinkType=FullRecord&amp;amp;DestApp=WOS&amp;amp;KeyUT=000400739500001&lt;/_url&gt;&lt;_volume&gt;8&lt;/_volume&gt;&lt;_created&gt;62570368&lt;/_created&gt;&lt;_modified&gt;62570368&lt;/_modified&gt;&lt;_db_provider&gt;ISI&lt;/_db_provider&gt;&lt;_db_updated&gt;Web of Science-All&lt;/_db_updated&gt;&lt;_impact_factor&gt;   2.089&lt;/_impact_factor&gt;&lt;_collection_scope&gt;SSCI;&lt;/_collection_scope&gt;&lt;/Details&gt;&lt;Extra&gt;&lt;DBUID&gt;{1298737D-6330-4780-9F08-2412F22521A4}&lt;/DBUID&gt;&lt;/Extra&gt;&lt;/Item&gt;&lt;/References&gt;&lt;/Group&gt;&lt;/Citation&gt;_x000a_"/>
    <w:docVar w:name="NE.Ref{2764801D-964F-482C-9A20-DA14A31D9F57}" w:val=" ADDIN NE.Ref.{2764801D-964F-482C-9A20-DA14A31D9F57}&lt;Citation&gt;&lt;Group&gt;&lt;References&gt;&lt;Item&gt;&lt;ID&gt;32&lt;/ID&gt;&lt;UID&gt;{4A0FDA03-3398-4B70-B84A-EEDA21233345}&lt;/UID&gt;&lt;Title&gt;Screen time and young children: Promoting health and development in a digital world&lt;/Title&gt;&lt;Template&gt;Journal Article&lt;/Template&gt;&lt;Star&gt;0&lt;/Star&gt;&lt;Tag&gt;0&lt;/Tag&gt;&lt;Author&gt;&amp;quot;Canadian Paediatric Society&amp;quot;; &amp;quot;Digital Health Task Force&amp;quot;; Ottawa; Ontario&lt;/Author&gt;&lt;Year&gt;2017&lt;/Year&gt;&lt;Details&gt;&lt;_accession_num&gt;29601064&lt;/_accession_num&gt;&lt;_created&gt;63758646&lt;/_created&gt;&lt;_date&gt;2017-11-01&lt;/_date&gt;&lt;_date_display&gt;2017 Nov&lt;/_date_display&gt;&lt;_db_updated&gt;PubMed&lt;/_db_updated&gt;&lt;_doi&gt;10.1093/pch/pxx123&lt;/_doi&gt;&lt;_impact_factor&gt;   2.253&lt;/_impact_factor&gt;&lt;_isbn&gt;1205-7088 (Print); 1205-7088 (Linking)&lt;/_isbn&gt;&lt;_issue&gt;8&lt;/_issue&gt;&lt;_journal&gt;Paediatr Child Health&lt;/_journal&gt;&lt;_keywords&gt;Development; Digital media; Health; Infant; Preschool child; Screen time&lt;/_keywords&gt;&lt;_language&gt;eng; fre&lt;/_language&gt;&lt;_modified&gt;64233260&lt;/_modified&gt;&lt;_pages&gt;461-477&lt;/_pages&gt;&lt;_tertiary_title&gt;Paediatrics &amp;amp; child health&lt;/_tertiary_title&gt;&lt;_type_work&gt;Journal Article&lt;/_type_work&gt;&lt;_url&gt;http://www.ncbi.nlm.nih.gov/entrez/query.fcgi?cmd=Retrieve&amp;amp;db=pubmed&amp;amp;dopt=Abstract&amp;amp;list_uids=29601064&amp;amp;query_hl=1&lt;/_url&gt;&lt;_volume&gt;22&lt;/_volume&gt;&lt;_accessed&gt;64233260&lt;/_accessed&gt;&lt;/Details&gt;&lt;Extra&gt;&lt;DBUID&gt;{B1128C8E-69BD-4D10-A52B-7E258D753839}&lt;/DBUID&gt;&lt;/Extra&gt;&lt;/Item&gt;&lt;/References&gt;&lt;/Group&gt;&lt;/Citation&gt;_x000a_"/>
    <w:docVar w:name="NE.Ref{277F0CC3-509C-48D5-BF33-0DD61612015A}" w:val=" ADDIN NE.Ref.{277F0CC3-509C-48D5-BF33-0DD61612015A}&lt;Citation&gt;&lt;Group&gt;&lt;References&gt;&lt;Item&gt;&lt;ID&gt;5&lt;/ID&gt;&lt;UID&gt;{D7E34616-4DCC-4002-A770-582B67535747}&lt;/UID&gt;&lt;Title&gt;Physical activity in European adolescents and associations with anxiety, depression and well-being&lt;/Title&gt;&lt;Template&gt;Journal Article&lt;/Template&gt;&lt;Star&gt;0&lt;/Star&gt;&lt;Tag&gt;0&lt;/Tag&gt;&lt;Author&gt;McMahon, Elaine M; Corcoran, Paul; O Regan, Grace; Keeley, Helen; Cannon, Mary; Carli, Vladimir; Wasserman, Camilla; Hadlaczky, Gergö; Sarchiapone, Marco; Apter, Alan; Balazs, Judit; Balint, Maria; Bobes, Julio; Brunner, Romuald; Cozman, Doina; Haring, Christian; Iosue, Miriam; Kaess, Michael; Kahn, Jean-Pierre; Nemes, Bogdan; Podlogar, Tina; Poštuvan, Vita; Sáiz, Pilar; Sisask, Merike; Tubiana, Alexandra; Värnik, Peeter; Hoven, Christina W; Wasserman, Danuta&lt;/Author&gt;&lt;Year&gt;2017&lt;/Year&gt;&lt;Details&gt;&lt;_alternate_title&gt;European Child &amp;amp; Adolescent Psychiatry&lt;/_alternate_title&gt;&lt;_collection_scope&gt;SSCI;SCIE&lt;/_collection_scope&gt;&lt;_created&gt;64767443&lt;/_created&gt;&lt;_date&gt;2017-01-01&lt;/_date&gt;&lt;_date_display&gt;2017&lt;/_date_display&gt;&lt;_doi&gt;10.1007/s00787-016-0875-9&lt;/_doi&gt;&lt;_impact_factor&gt;   5.349&lt;/_impact_factor&gt;&lt;_isbn&gt;1435-165X&lt;/_isbn&gt;&lt;_issue&gt;1&lt;/_issue&gt;&lt;_journal&gt;European Child &amp;amp; Adolescent Psychiatry&lt;/_journal&gt;&lt;_modified&gt;64767443&lt;/_modified&gt;&lt;_number&gt;McMahon2017&lt;/_number&gt;&lt;_pages&gt;111-122&lt;/_pages&gt;&lt;_social_category&gt;医学(2)&lt;/_social_category&gt;&lt;_url&gt;https://doi.org/10.1007/s00787-016-0875-9&lt;/_url&gt;&lt;_volume&gt;26&lt;/_volume&gt;&lt;/Details&gt;&lt;Extra&gt;&lt;DBUID&gt;{62B73418-E7EA-4772-A85B-742AAA2FBBE5}&lt;/DBUID&gt;&lt;/Extra&gt;&lt;/Item&gt;&lt;/References&gt;&lt;/Group&gt;&lt;/Citation&gt;_x000a_"/>
    <w:docVar w:name="NE.Ref{27AA91F5-E8BC-414F-8392-74DCAAD2261E}" w:val=" ADDIN NE.Ref.{27AA91F5-E8BC-414F-8392-74DCAAD2261E}&lt;Citation&gt;&lt;Group&gt;&lt;References&gt;&lt;Item&gt;&lt;ID&gt;11&lt;/ID&gt;&lt;UID&gt;{65EE4ADB-B65F-4A3F-8C80-D51506D06E36}&lt;/UID&gt;&lt;Title&gt;卫健委:2018年全国儿童青少年总体近视率为53.6%&lt;/Title&gt;&lt;Template&gt;Journal Article&lt;/Template&gt;&lt;Star&gt;0&lt;/Star&gt;&lt;Tag&gt;0&lt;/Tag&gt;&lt;Author/&gt;&lt;Year&gt;2019&lt;/Year&gt;&lt;Details&gt;&lt;_date&gt;2019-05-20&lt;/_date&gt;&lt;_db_provider&gt;CNKI: 期刊&lt;/_db_provider&gt;&lt;_issue&gt;10&lt;/_issue&gt;&lt;_journal&gt;现代养生&lt;/_journal&gt;&lt;_keywords&gt;儿童青少年;青少年近视;高度近视;健康影响因素;户外活动;防控工作;公共卫生服务体系;学校卫生工作;&lt;/_keywords&gt;&lt;_pages&gt;1-2&lt;/_pages&gt;&lt;_url&gt;http://kns.cnki.net/KCMS/detail/detail.aspx?FileName=YSXD201910003&amp;amp;DbName=CJFN2019&lt;/_url&gt;&lt;_created&gt;63568306&lt;/_created&gt;&lt;_modified&gt;63568306&lt;/_modified&gt;&lt;_db_updated&gt;CNKI - Reference&lt;/_db_updated&gt;&lt;/Details&gt;&lt;Extra&gt;&lt;DBUID&gt;{5D4A96AE-2D4D-41F0-9DA9-F21F7ED3972F}&lt;/DBUID&gt;&lt;/Extra&gt;&lt;/Item&gt;&lt;/References&gt;&lt;/Group&gt;&lt;/Citation&gt;_x000a_"/>
    <w:docVar w:name="NE.Ref{27B852D1-B09E-4AC2-97B3-2D5E1BE2FA4F}" w:val=" ADDIN NE.Ref.{27B852D1-B09E-4AC2-97B3-2D5E1BE2FA4F}&lt;Citation&gt;&lt;Group&gt;&lt;References&gt;&lt;Item&gt;&lt;ID&gt;807&lt;/ID&gt;&lt;UID&gt;{953AA041-CD8E-4232-B4BE-A18A9C7450AB}&lt;/UID&gt;&lt;Title&gt;Our current approach to drug abuse--progress, problems, proposals&lt;/Title&gt;&lt;Template&gt;Journal Article&lt;/Template&gt;&lt;Star&gt;0&lt;/Star&gt;&lt;Tag&gt;0&lt;/Tag&gt;&lt;Author&gt;Kleber, H D&lt;/Author&gt;&lt;Year&gt;1994&lt;/Year&gt;&lt;Details&gt;&lt;_accession_num&gt;8277959&lt;/_accession_num&gt;&lt;_author_adr&gt;Center on Addiction and Substance Abuse, Columbia University, New York, NY 10019.&lt;/_author_adr&gt;&lt;_created&gt;61549522&lt;/_created&gt;&lt;_date&gt;1994-02-03&lt;/_date&gt;&lt;_date_display&gt;1994 Feb 03&lt;/_date_display&gt;&lt;_db_updated&gt;PubMed&lt;/_db_updated&gt;&lt;_doi&gt;10.1056/NEJM199402033300514&lt;/_doi&gt;&lt;_impact_factor&gt;  72.406&lt;/_impact_factor&gt;&lt;_isbn&gt;0028-4793 (Print); 0028-4793 (Linking)&lt;/_isbn&gt;&lt;_issue&gt;5&lt;/_issue&gt;&lt;_journal&gt;N Engl J Med&lt;/_journal&gt;&lt;_keywords&gt;Adolescent; Child; Crime; Drug and Narcotic Control/legislation &amp;amp;amp; jurisprudence; Health Policy; Humans; Male; *Substance-Related Disorders/epidemiology/prevention &amp;amp;amp; control/therapy; United States/epidemiology&lt;/_keywords&gt;&lt;_language&gt;eng&lt;/_language&gt;&lt;_modified&gt;61744218&lt;/_modified&gt;&lt;_pages&gt;361-5&lt;/_pages&gt;&lt;_tertiary_title&gt;The New England journal of medicine&lt;/_tertiary_title&gt;&lt;_type_work&gt;Journal Article&lt;/_type_work&gt;&lt;_url&gt;http://www.ncbi.nlm.nih.gov/entrez/query.fcgi?cmd=Retrieve&amp;amp;db=pubmed&amp;amp;dopt=Abstract&amp;amp;list_uids=8277959&amp;amp;query_hl=1&lt;/_url&gt;&lt;_volume&gt;330&lt;/_volume&gt;&lt;/Details&gt;&lt;Extra/&gt;&lt;/Item&gt;&lt;/References&gt;&lt;/Group&gt;&lt;/Citation&gt;_x000a_"/>
    <w:docVar w:name="NE.Ref{27CC0210-B99A-47DC-B11E-D6DF013602BA}" w:val=" ADDIN NE.Ref.{27CC0210-B99A-47DC-B11E-D6DF013602BA}&lt;Citation&gt;&lt;Group&gt;&lt;References&gt;&lt;Item&gt;&lt;ID&gt;1&lt;/ID&gt;&lt;UID&gt;{C08413FA-2D51-476E-8690-D5BD744F2BCD}&lt;/UID&gt;&lt;Title&gt;Physical activity in relation to development and progression of myopia - a systematic review&lt;/Title&gt;&lt;Template&gt;Journal Article&lt;/Template&gt;&lt;Star&gt;0&lt;/Star&gt;&lt;Tag&gt;0&lt;/Tag&gt;&lt;Author&gt;Suhr, Thykjaer A; Lundberg, K; Grauslund, J&lt;/Author&gt;&lt;Year&gt;2017&lt;/Year&gt;&lt;Details&gt;&lt;_accession_num&gt;27966836&lt;/_accession_num&gt;&lt;_author_adr&gt;Research Unit of Ophthalmology, Department of Clinical Research, University of Southern Denmark, Odense, Denmark.; Department of Ophthalmology, Odense University Hospital, Odense, Denmark.; Research Unit of Ophthalmology, Department of Clinical Research, University of Southern Denmark, Odense, Denmark.; Department of Ophthalmology, Odense University Hospital, Odense, Denmark.; Research Unit of Ophthalmology, Department of Clinical Research, University of Southern Denmark, Odense, Denmark.; Department of Ophthalmology, Odense University Hospital, Odense, Denmark.&lt;/_author_adr&gt;&lt;_collection_scope&gt;SCI;SCIE&lt;/_collection_scope&gt;&lt;_created&gt;63567940&lt;/_created&gt;&lt;_date&gt;2017-11-01&lt;/_date&gt;&lt;_date_display&gt;2017 Nov&lt;/_date_display&gt;&lt;_db_updated&gt;PubMed&lt;/_db_updated&gt;&lt;_doi&gt;10.1111/aos.13316&lt;/_doi&gt;&lt;_impact_factor&gt;   3.362&lt;/_impact_factor&gt;&lt;_isbn&gt;1755-3768 (Electronic); 1755-375X (Linking)&lt;/_isbn&gt;&lt;_issue&gt;7&lt;/_issue&gt;&lt;_journal&gt;Acta Ophthalmol&lt;/_journal&gt;&lt;_keywords&gt;axial length; children; exercise; myopia; physical activity; refraction; refractive error; visual acuity&lt;/_keywords&gt;&lt;_language&gt;eng&lt;/_language&gt;&lt;_modified&gt;63567940&lt;/_modified&gt;&lt;_ori_publication&gt;(c) 2016 Acta Ophthalmologica Scandinavica Foundation. Published by John Wiley &amp;amp; _x000d__x000a_      Sons Ltd.&lt;/_ori_publication&gt;&lt;_pages&gt;651-659&lt;/_pages&gt;&lt;_subject_headings&gt;Disease Progression; Exercise/*physiology; Global Health; Humans; Incidence; *Motor Activity; *Myopia/epidemiology/etiology/physiopathology; *Refraction, Ocular&lt;/_subject_headings&gt;&lt;_tertiary_title&gt;Acta ophthalmologica&lt;/_tertiary_title&gt;&lt;_type_work&gt;Journal Article; Review; Systematic Review&lt;/_type_work&gt;&lt;_url&gt;http://www.ncbi.nlm.nih.gov/entrez/query.fcgi?cmd=Retrieve&amp;amp;db=pubmed&amp;amp;dopt=Abstract&amp;amp;list_uids=27966836&amp;amp;query_hl=1&lt;/_url&gt;&lt;_volume&gt;95&lt;/_volume&gt;&lt;/Details&gt;&lt;Extra&gt;&lt;DBUID&gt;{5D4A96AE-2D4D-41F0-9DA9-F21F7ED3972F}&lt;/DBUID&gt;&lt;/Extra&gt;&lt;/Item&gt;&lt;/References&gt;&lt;/Group&gt;&lt;/Citation&gt;_x000a_"/>
    <w:docVar w:name="NE.Ref{27DCD8B3-6189-4656-97E6-9317ADB34D52}" w:val=" ADDIN NE.Ref.{27DCD8B3-6189-4656-97E6-9317ADB34D52}&lt;Citation&gt;&lt;Group&gt;&lt;References&gt;&lt;Item&gt;&lt;ID&gt;1013&lt;/ID&gt;&lt;UID&gt;{88C212C0-8CE3-4281-B2EF-4F6038E084F9}&lt;/UID&gt;&lt;Title&gt;学校传染病防制工作面临的形势与控制对策&lt;/Title&gt;&lt;Template&gt;Journal Article&lt;/Template&gt;&lt;Star&gt;0&lt;/Star&gt;&lt;Tag&gt;0&lt;/Tag&gt;&lt;Author&gt;许国章周爱明朱利利董红军何蓉蓉&lt;/Author&gt;&lt;Year&gt;2004&lt;/Year&gt;&lt;Details&gt;&lt;_author_aff&gt;浙江省宁波市疾病预防控制中心,浙江省宁波市疾病预防控制中心,浙江省宁波市疾病预防控制中心,浙江省宁波市疾病预防控制中心,浙江省宁波市疾病预防控制中心 315010_x000d__x000a__x000d__x000a__x000d__x000a__x000d__x000a__x000d__x000a__x000d__x000a__x000d__x000a__x000d__x000a_,315010_x000d__x000a__x000d__x000a__x000d__x000a__x000d__x000a__x000d__x000a__x000d__x000a__x000d__x000a__x000d__x000a_,315010_x000d__x000a__x000d__x000a__x000d__x000a__x000d__x000a__x000d__x000a__x000d__x000a__x000d__x000a__x000d__x000a_,315010_x000d__x000a__x000d__x000a__x000d__x000a__x000d__x000a__x000d__x000a__x000d__x000a__x000d__x000a__x000d__x000a_,315010&lt;/_author_aff&gt;&lt;_cited_count&gt;75&lt;/_cited_count&gt;&lt;_date&gt;2004-12-20&lt;/_date&gt;&lt;_issue&gt;06&lt;/_issue&gt;&lt;_journal&gt;中国公共卫生管理&lt;/_journal&gt;&lt;_keywords&gt;传染病防制;民工子弟学校;爆发疫情;罹患率;传染病防治法;感染性腹泻;传染病预防控制;控制对策;细菌性痢疾;麻腮风疫苗;预防接种证;手足口病;预防控制措施;流行性腮腺炎;&lt;/_keywords&gt;&lt;_pages&gt;539&lt;/_pages&gt;&lt;_url&gt;https://kns.cnki.net/kcms/detail/detail.aspx?FileName=GGWS200406030&amp;amp;DbName=CJFQ2004&lt;/_url&gt;&lt;_created&gt;64195987&lt;/_created&gt;&lt;_modified&gt;64195988&lt;/_modified&gt;&lt;_db_updated&gt;CNKI - Reference&lt;/_db_updated&gt;&lt;_translated_author&gt;Xu, Guozhangzhou&amp;apos;aimingzhulilidonghongjunherongrong&lt;/_translated_author&gt;&lt;/Details&gt;&lt;Extra&gt;&lt;DBUID&gt;{F96A950B-833F-4880-A151-76DA2D6A2879}&lt;/DBUID&gt;&lt;/Extra&gt;&lt;/Item&gt;&lt;/References&gt;&lt;/Group&gt;&lt;/Citation&gt;_x000a_"/>
    <w:docVar w:name="NE.Ref{27E6127B-A36C-464C-9BB8-9FA8AA68590E}" w:val=" ADDIN NE.Ref.{27E6127B-A36C-464C-9BB8-9FA8AA68590E}&lt;Citation&gt;&lt;Group&gt;&lt;References&gt;&lt;Item&gt;&lt;ID&gt;4&lt;/ID&gt;&lt;UID&gt;{7294E012-4BDE-4B54-BB2B-D159F93C5341}&lt;/UID&gt;&lt;Title&gt;2018年上海市金山区小学生营养状况及常见病监测结果分析&lt;/Title&gt;&lt;Template&gt;Journal Article&lt;/Template&gt;&lt;Star&gt;0&lt;/Star&gt;&lt;Tag&gt;0&lt;/Tag&gt;&lt;Author&gt;李澜; 李征; 李俊&lt;/Author&gt;&lt;Year&gt;2020&lt;/Year&gt;&lt;Details&gt;&lt;_author_aff&gt;上海市金山区张堰镇社区卫生服务中心行政办公室;上海市金山区卫生健康委员会卫生事务中心;上海市金山区朱泾社区卫生服务中心预防保健科;&lt;/_author_aff&gt;&lt;_cited_count&gt;2&lt;/_cited_count&gt;&lt;_date&gt;2020-02-25&lt;/_date&gt;&lt;_issue&gt;04&lt;/_issue&gt;&lt;_journal&gt;上海医药&lt;/_journal&gt;&lt;_keywords&gt;常见病;营养状况;小学生;分析&lt;/_keywords&gt;&lt;_pages&gt;45-48&lt;/_pages&gt;&lt;_url&gt;https://kns.cnki.net/kcms/detail/detail.aspx?FileName=SYIY202004017&amp;amp;DbName=CJFQ2020&lt;/_url&gt;&lt;_volume&gt;41&lt;/_volume&gt;&lt;_created&gt;65138093&lt;/_created&gt;&lt;_modified&gt;65138093&lt;/_modified&gt;&lt;_db_updated&gt;CNKI - Reference&lt;/_db_updated&gt;&lt;_translated_author&gt;Li, Lan;Li, Zheng;Li, Jun&lt;/_translated_author&gt;&lt;/Details&gt;&lt;Extra&gt;&lt;DBUID&gt;{9A1BE677-A067-4B65-BEFA-6476C7A67FFF}&lt;/DBUID&gt;&lt;/Extra&gt;&lt;/Item&gt;&lt;/References&gt;&lt;/Group&gt;&lt;/Citation&gt;_x000a_"/>
    <w:docVar w:name="NE.Ref{280F408E-58A8-45DD-9264-AE114271A7F4}" w:val=" ADDIN NE.Ref.{280F408E-58A8-45DD-9264-AE114271A7F4}&lt;Citation&gt;&lt;Group&gt;&lt;References&gt;&lt;Item&gt;&lt;ID&gt;122&lt;/ID&gt;&lt;UID&gt;{8B8F202F-4C46-4D0B-BCDF-B3872F2B5B2D}&lt;/UID&gt;&lt;Title&gt;Cyber disorders: the mental health concern for the new millennium&lt;/Title&gt;&lt;Template&gt;Journal Article&lt;/Template&gt;&lt;Star&gt;0&lt;/Star&gt;&lt;Tag&gt;5&lt;/Tag&gt;&lt;Author&gt;Young, K; Pistner, M; O&amp;apos;Mara, J; Buchanan, J&lt;/Author&gt;&lt;Year&gt;1999&lt;/Year&gt;&lt;Details&gt;&lt;_accession_num&gt;19178220&lt;/_accession_num&gt;&lt;_author_adr&gt;Center for On-Line Addiction, Bedford, PA 16701, USA. info@netaddiction.com&lt;/_author_adr&gt;&lt;_date_display&gt;1999&lt;/_date_display&gt;&lt;_date&gt;1999-01-19&lt;/_date&gt;&lt;_doi&gt;10.1089/cpb.1999.2.475&lt;/_doi&gt;&lt;_isbn&gt;1094-9313 (Print); 1094-9313 (Linking)&lt;/_isbn&gt;&lt;_issue&gt;5&lt;/_issue&gt;&lt;_journal&gt;Cyberpsychol Behav&lt;/_journal&gt;&lt;_language&gt;eng&lt;/_language&gt;&lt;_pages&gt;475-9&lt;/_pages&gt;&lt;_tertiary_title&gt;Cyberpsychology &amp;amp; behavior : the impact of the Internet, multimedia and virtual_x000d__x000a_      reality on behavior and society&lt;/_tertiary_title&gt;&lt;_type_work&gt;Journal Article&lt;/_type_work&gt;&lt;_url&gt;http://www.ncbi.nlm.nih.gov/entrez/query.fcgi?cmd=Retrieve&amp;amp;db=pubmed&amp;amp;dopt=Abstract&amp;amp;list_uids=19178220&amp;amp;query_hl=1&lt;/_url&gt;&lt;_volume&gt;2&lt;/_volume&gt;&lt;_created&gt;61521163&lt;/_created&gt;&lt;_modified&gt;61521163&lt;/_modified&gt;&lt;/Details&gt;&lt;Extra&gt;&lt;DBUID&gt;{78D18189-B1D4-4524-940E-A55AB19ADD27}&lt;/DBUID&gt;&lt;/Extra&gt;&lt;/Item&gt;&lt;/References&gt;&lt;/Group&gt;&lt;/Citation&gt;_x000a_"/>
    <w:docVar w:name="NE.Ref{2826D2C5-391A-4B8F-8BBF-EEFD09541282}" w:val=" ADDIN NE.Ref.{2826D2C5-391A-4B8F-8BBF-EEFD09541282}&lt;Citation&gt;&lt;Group&gt;&lt;References&gt;&lt;Item&gt;&lt;ID&gt;69&lt;/ID&gt;&lt;UID&gt;{418B512D-FFB6-495F-A112-C8C266DD9FE1}&lt;/UID&gt;&lt;Title&gt;Improving mental health through fostering healthy lifestyles in young people: one of the targets in the WPA Action Plan 2023-2026&lt;/Title&gt;&lt;Template&gt;Journal Article&lt;/Template&gt;&lt;Star&gt;1&lt;/Star&gt;&lt;Tag&gt;5&lt;/Tag&gt;&lt;Author&gt;Wasserman, Danuta; Arango, Celso; Fiorillo, Andrea; Levin, Saul; Peters, Andrew; Rao, Prasad; Sanchez-Villanueva, Thelma; Sylla, Aida&lt;/Author&gt;&lt;Year&gt;2023&lt;/Year&gt;&lt;Details&gt;&lt;_accessed&gt;65152610&lt;/_accessed&gt;&lt;_alternate_title&gt;World PsychiatryWorld Psychiatry&lt;/_alternate_title&gt;&lt;_collection_scope&gt;SSCI;SCIE&lt;/_collection_scope&gt;&lt;_created&gt;65085188&lt;/_created&gt;&lt;_date&gt;2023-10-01&lt;/_date&gt;&lt;_date_display&gt;2023_x000d__x000a_2023/10/01&lt;/_date_display&gt;&lt;_doi&gt;https://doi.org/10.1002/wps.21146&lt;/_doi&gt;&lt;_impact_factor&gt;  79.683&lt;/_impact_factor&gt;&lt;_isbn&gt;1723-8617&lt;/_isbn&gt;&lt;_issue&gt;3&lt;/_issue&gt;&lt;_journal&gt;World Psychiatry&lt;/_journal&gt;&lt;_modified&gt;65152610&lt;/_modified&gt;&lt;_ori_publication&gt;John Wiley &amp;amp; Sons, Ltd&lt;/_ori_publication&gt;&lt;_pages&gt;488-489&lt;/_pages&gt;&lt;_social_category&gt;医学(1)&lt;/_social_category&gt;&lt;_url&gt;https://doi.org/10.1002/wps.21146&lt;/_url&gt;&lt;_volume&gt;22&lt;/_volume&gt;&lt;/Details&gt;&lt;Extra&gt;&lt;DBUID&gt;{B229E695-20C0-47E4-A960-6A523A810098}&lt;/DBUID&gt;&lt;/Extra&gt;&lt;/Item&gt;&lt;/References&gt;&lt;/Group&gt;&lt;/Citation&gt;_x000a_"/>
    <w:docVar w:name="NE.Ref{28738B1C-6ED1-47DC-9524-89C46595E432}" w:val=" ADDIN NE.Ref.{28738B1C-6ED1-47DC-9524-89C46595E432}&lt;Citation&gt;&lt;Group&gt;&lt;References&gt;&lt;Item&gt;&lt;ID&gt;45&lt;/ID&gt;&lt;UID&gt;{E0CD0A75-7A5E-4179-B64B-D0DE247F76F5}&lt;/UID&gt;&lt;Title&gt;Lifestyle and mental health&lt;/Title&gt;&lt;Template&gt;Journal Article&lt;/Template&gt;&lt;Star&gt;0&lt;/Star&gt;&lt;Tag&gt;0&lt;/Tag&gt;&lt;Author&gt;Walsh, R&lt;/Author&gt;&lt;Year&gt;2011&lt;/Year&gt;&lt;Details&gt;&lt;_accessed&gt;65152393&lt;/_accessed&gt;&lt;_accession_num&gt;21244124&lt;/_accession_num&gt;&lt;_author_adr&gt;University of California, Irvine College of Medicine, 92697-1675, USA.  rwalsh@uci.edu&lt;/_author_adr&gt;&lt;_collection_scope&gt;SSCI&lt;/_collection_scope&gt;&lt;_created&gt;65067627&lt;/_created&gt;&lt;_date&gt;2011-10-01&lt;/_date&gt;&lt;_date_display&gt;2011 Oct&lt;/_date_display&gt;&lt;_doi&gt;10.1037/a0021769&lt;/_doi&gt;&lt;_impact_factor&gt;  16.358&lt;/_impact_factor&gt;&lt;_isbn&gt;1935-990X (Electronic); 0003-066X (Linking)&lt;/_isbn&gt;&lt;_issue&gt;7&lt;/_issue&gt;&lt;_journal&gt;Am Psychol&lt;/_journal&gt;&lt;_language&gt;eng&lt;/_language&gt;&lt;_modified&gt;65152393&lt;/_modified&gt;&lt;_pages&gt;579-92&lt;/_pages&gt;&lt;_social_category&gt;心理学(1)&lt;/_social_category&gt;&lt;_subject_headings&gt;Diet/psychology; Exercise/psychology; Humans; Interpersonal Relations; *Life Style; *Mental Health; Nature; Recreation; Religion&lt;/_subject_headings&gt;&lt;_tertiary_title&gt;The American psychologist&lt;/_tertiary_title&gt;&lt;_type_work&gt;Journal Article; Review&lt;/_type_work&gt;&lt;_url&gt;http://www.ncbi.nlm.nih.gov/entrez/query.fcgi?cmd=Retrieve&amp;amp;db=pubmed&amp;amp;dopt=Abstract&amp;amp;list_uids=21244124&amp;amp;query_hl=1&lt;/_url&gt;&lt;_volume&gt;66&lt;/_volume&gt;&lt;/Details&gt;&lt;Extra/&gt;&lt;/Item&gt;&lt;/References&gt;&lt;/Group&gt;&lt;/Citation&gt;_x000a_"/>
    <w:docVar w:name="NE.Ref{2877E70E-1802-414A-80AB-49CA9BC7AF28}" w:val=" ADDIN NE.Ref.{2877E70E-1802-414A-80AB-49CA9BC7AF28}&lt;Citation&gt;&lt;Group&gt;&lt;References&gt;&lt;Item&gt;&lt;ID&gt;750&lt;/ID&gt;&lt;UID&gt;{97015EA3-1BFE-4037-BD1E-F313BC8AF00A}&lt;/UID&gt;&lt;Title&gt;欧洲一些国家学校卫生管理模式初探及启示&lt;/Title&gt;&lt;Template&gt;Journal Article&lt;/Template&gt;&lt;Star&gt;0&lt;/Star&gt;&lt;Tag&gt;0&lt;/Tag&gt;&lt;Author&gt;张芯; 姚志化&lt;/Author&gt;&lt;Year&gt;2011&lt;/Year&gt;&lt;Details&gt;&lt;_accessed&gt;64191907&lt;/_accessed&gt;&lt;_author_aff&gt;教育部体卫艺司卫生与健康教育处;&lt;/_author_aff&gt;&lt;_cited_count&gt;18&lt;/_cited_count&gt;&lt;_collection_scope&gt;PKU&lt;/_collection_scope&gt;&lt;_created&gt;64191906&lt;/_created&gt;&lt;_date&gt;2011-11-16&lt;/_date&gt;&lt;_db_updated&gt;CNKI - Reference&lt;/_db_updated&gt;&lt;_issue&gt;11&lt;/_issue&gt;&lt;_journal&gt;中国学校卫生&lt;/_journal&gt;&lt;_keywords&gt;教育;组织和管理;学生保健服务;欧洲&lt;/_keywords&gt;&lt;_modified&gt;64191907&lt;/_modified&gt;&lt;_pages&gt;1281-1282+1287&lt;/_pages&gt;&lt;_url&gt;https://kns.cnki.net/kcms/detail/detail.aspx?FileName=XIWS201111002&amp;amp;DbName=CJFQ2011&lt;/_url&gt;&lt;_volume&gt;32&lt;/_volume&gt;&lt;_translated_author&gt;Zhang, Xin;Yao, Zhihua&lt;/_translated_author&gt;&lt;/Details&gt;&lt;Extra&gt;&lt;DBUID&gt;{F96A950B-833F-4880-A151-76DA2D6A2879}&lt;/DBUID&gt;&lt;/Extra&gt;&lt;/Item&gt;&lt;/References&gt;&lt;/Group&gt;&lt;/Citation&gt;_x000a_"/>
    <w:docVar w:name="NE.Ref{28855CD2-243D-42F7-A902-936B12086467}" w:val=" ADDIN NE.Ref.{28855CD2-243D-42F7-A902-936B12086467}&lt;Citation&gt;&lt;Group&gt;&lt;References&gt;&lt;Item&gt;&lt;ID&gt;2124&lt;/ID&gt;&lt;UID&gt;{08B49D9F-12F9-4820-9785-43C35BFB4219}&lt;/UID&gt;&lt;Title&gt;日本学校健康教育的现状及未来&lt;/Title&gt;&lt;Template&gt;Journal Article&lt;/Template&gt;&lt;Star&gt;0&lt;/Star&gt;&lt;Tag&gt;0&lt;/Tag&gt;&lt;Author&gt;毛丽红&lt;/Author&gt;&lt;Year&gt;2007&lt;/Year&gt;&lt;Details&gt;&lt;_date&gt;2007-11-05&lt;/_date&gt;&lt;_db_provider&gt;CNKI: 期刊&lt;/_db_provider&gt;&lt;_issue&gt;21&lt;/_issue&gt;&lt;_journal&gt;现代预防医学&lt;/_journal&gt;&lt;_keywords&gt;日本;学校健康教育;历史、现状及未来&lt;/_keywords&gt;&lt;_pages&gt;4060-4063&lt;/_pages&gt;&lt;_url&gt;http://kns.cnki.net/KCMS/detail/detail.aspx?FileName=XDYF200721024&amp;amp;DbName=CJFQ2007&lt;/_url&gt;&lt;_created&gt;63559288&lt;/_created&gt;&lt;_modified&gt;63560662&lt;/_modified&gt;&lt;_db_updated&gt;CNKI - Reference&lt;/_db_updated&gt;&lt;_collection_scope&gt;PKU&lt;/_collection_scope&gt;&lt;_translated_author&gt;Mao, Lihong&lt;/_translated_author&gt;&lt;/Details&gt;&lt;Extra&gt;&lt;DBUID&gt;{B3F72E5F-0442-4E5A-9D98-614B0241D013}&lt;/DBUID&gt;&lt;/Extra&gt;&lt;/Item&gt;&lt;/References&gt;&lt;/Group&gt;&lt;/Citation&gt;_x000a_"/>
    <w:docVar w:name="NE.Ref{288ABA3D-374B-45F1-91E5-31496D5B7CC9}" w:val=" ADDIN NE.Ref.{288ABA3D-374B-45F1-91E5-31496D5B7CC9}&lt;Citation&gt;&lt;Group&gt;&lt;References&gt;&lt;Item&gt;&lt;ID&gt;561&lt;/ID&gt;&lt;UID&gt;{11CA0F8D-89BF-421D-BE91-0BC5A1B2795D}&lt;/UID&gt;&lt;Title&gt;武汉市9～12岁学龄儿童在校午餐营养质量及与体格发育的关系&lt;/Title&gt;&lt;Template&gt;Journal Article&lt;/Template&gt;&lt;Star&gt;0&lt;/Star&gt;&lt;Tag&gt;0&lt;/Tag&gt;&lt;Author&gt;刘晗; 蔡丽; 李永俊; 荣爽; 李文芳; 曾婧&lt;/Author&gt;&lt;Year&gt;2019&lt;/Year&gt;&lt;Details&gt;&lt;_author_adr&gt;武汉科技大学公共卫生学院;武汉科技大学营养与慢性病研究所;&lt;/_author_adr&gt;&lt;_db_provider&gt;CNKI&lt;/_db_provider&gt;&lt;_doi&gt;10.19813/j.cnki.weishengyanjiu.2019.03.007&lt;/_doi&gt;&lt;_isbn&gt;1000-8020&lt;/_isbn&gt;&lt;_issue&gt;03&lt;/_issue&gt;&lt;_journal&gt;卫生研究&lt;/_journal&gt;&lt;_keywords&gt;学龄儿童;营养状况;膳食调查;体格发育&lt;/_keywords&gt;&lt;_pages&gt;403-407+412&lt;/_pages&gt;&lt;_url&gt;https://link.cnki.net/doi/10.19813/j.cnki.weishengyanjiu.2019.03.007&lt;/_url&gt;&lt;_volume&gt;48&lt;/_volume&gt;&lt;_created&gt;65171621&lt;/_created&gt;&lt;_modified&gt;65171621&lt;/_modified&gt;&lt;_collection_scope&gt;CSCD;PKU&lt;/_collection_scope&gt;&lt;_translated_author&gt;Liu, Han;Cai, Li;Li, Yong jun;Rong, Shuang;Li, Wen fang;Ceng, Jing&lt;/_translated_author&gt;&lt;/Details&gt;&lt;Extra&gt;&lt;DBUID&gt;{DE16ABCE-A785-434C-BF43-2FE58866AFDD}&lt;/DBUID&gt;&lt;/Extra&gt;&lt;/Item&gt;&lt;/References&gt;&lt;/Group&gt;&lt;/Citation&gt;_x000a_"/>
    <w:docVar w:name="NE.Ref{288D9DD2-E5B2-46AF-AEE3-A1946EBB8E6B}" w:val=" ADDIN NE.Ref.{288D9DD2-E5B2-46AF-AEE3-A1946EBB8E6B}&lt;Citation&gt;&lt;Group&gt;&lt;References&gt;&lt;Item&gt;&lt;ID&gt;119&lt;/ID&gt;&lt;UID&gt;{6EE7785A-22E0-44A6-B139-C04DCE3CC3A0}&lt;/UID&gt;&lt;Title&gt;在中学达到最高水平poteat2012&lt;/Title&gt;&lt;Template&gt;Journal Article&lt;/Template&gt;&lt;Star&gt;0&lt;/Star&gt;&lt;Tag&gt;0&lt;/Tag&gt;&lt;Author/&gt;&lt;Year&gt;0&lt;/Year&gt;&lt;Details&gt;&lt;_created&gt;64655253&lt;/_created&gt;&lt;_modified&gt;64655253&lt;/_modified&gt;&lt;/Details&gt;&lt;Extra&gt;&lt;DBUID&gt;{725D76A1-09CB-4550-9760-2CAB276F575A}&lt;/DBUID&gt;&lt;/Extra&gt;&lt;/Item&gt;&lt;/References&gt;&lt;/Group&gt;&lt;/Citation&gt;_x000a_"/>
    <w:docVar w:name="NE.Ref{2893EAE5-9066-48A1-8F3E-BB1A61C0B835}" w:val=" ADDIN NE.Ref.{2893EAE5-9066-48A1-8F3E-BB1A61C0B835}&lt;Citation&gt;&lt;Group&gt;&lt;References&gt;&lt;Item&gt;&lt;ID&gt;28&lt;/ID&gt;&lt;UID&gt;{D294E828-F829-4F79-9BB7-E0150F800CD6}&lt;/UID&gt;&lt;Title&gt;中日青少年体质健康促进政策比较研究&lt;/Title&gt;&lt;Template&gt;Thesis&lt;/Template&gt;&lt;Star&gt;0&lt;/Star&gt;&lt;Tag&gt;0&lt;/Tag&gt;&lt;Author&gt;金启林&lt;/Author&gt;&lt;Year&gt;2019&lt;/Year&gt;&lt;Details&gt;&lt;_created&gt;64845396&lt;/_created&gt;&lt;_db_provider&gt;CNKI&lt;/_db_provider&gt;&lt;_keywords&gt;青少年;体质;健康促进;政策;比较研究&lt;/_keywords&gt;&lt;_modified&gt;64845396&lt;/_modified&gt;&lt;_publisher&gt;上海师范大学&lt;/_publisher&gt;&lt;_tertiary_author&gt;景俊杰&lt;/_tertiary_author&gt;&lt;_type_work&gt;硕士&lt;/_type_work&gt;&lt;_translated_author&gt;Jin, Qi lin&lt;/_translated_author&gt;&lt;_translated_tertiary_author&gt;Jing, Jun jie&lt;/_translated_tertiary_author&gt;&lt;/Details&gt;&lt;Extra&gt;&lt;DBUID&gt;{3F9387F2-331A-44EC-89D9-44E8C1CA5F18}&lt;/DBUID&gt;&lt;/Extra&gt;&lt;/Item&gt;&lt;/References&gt;&lt;/Group&gt;&lt;/Citation&gt;_x000a_"/>
    <w:docVar w:name="NE.Ref{28B682F0-44BD-482F-A551-3E2141E39FA6}" w:val=" ADDIN NE.Ref.{28B682F0-44BD-482F-A551-3E2141E39FA6}&lt;Citation&gt;&lt;Group&gt;&lt;References&gt;&lt;Item&gt;&lt;ID&gt;761&lt;/ID&gt;&lt;UID&gt;{1F55D4B7-0F80-4A29-8682-774BE84EAFCA}&lt;/UID&gt;&lt;Title&gt;儿童少年卫生发展&lt;/Title&gt;&lt;Template&gt;Journal Article&lt;/Template&gt;&lt;Star&gt;0&lt;/Star&gt;&lt;Tag&gt;0&lt;/Tag&gt;&lt;Author&gt;马军&lt;/Author&gt;&lt;Year&gt;2017&lt;/Year&gt;&lt;Details&gt;&lt;_author_aff&gt;北京大学公共卫生学院北京大学儿童青少年卫生研究所;&lt;/_author_aff&gt;&lt;_cited_count&gt;18&lt;/_cited_count&gt;&lt;_collection_scope&gt;CSCD;PKU&lt;/_collection_scope&gt;&lt;_created&gt;64193377&lt;/_created&gt;&lt;_date&gt;2017-09-25&lt;/_date&gt;&lt;_db_updated&gt;CNKI - Reference&lt;/_db_updated&gt;&lt;_issue&gt;09&lt;/_issue&gt;&lt;_journal&gt;中华疾病控制杂志&lt;/_journal&gt;&lt;_keywords&gt;儿童;青少年;健康促进&lt;/_keywords&gt;&lt;_modified&gt;64193377&lt;/_modified&gt;&lt;_pages&gt;863-865&lt;/_pages&gt;&lt;_url&gt;https://kns.cnki.net/kcms/detail/detail.aspx?FileName=JBKZ201709001&amp;amp;DbName=CJFQ2017&lt;/_url&gt;&lt;_volume&gt;21&lt;/_volume&gt;&lt;_translated_author&gt;Ma, Jun&lt;/_translated_author&gt;&lt;/Details&gt;&lt;Extra&gt;&lt;DBUID&gt;{F96A950B-833F-4880-A151-76DA2D6A2879}&lt;/DBUID&gt;&lt;/Extra&gt;&lt;/Item&gt;&lt;/References&gt;&lt;/Group&gt;&lt;/Citation&gt;_x000a_"/>
    <w:docVar w:name="NE.Ref{28C5EC4D-4D4B-4EA2-99E8-4A1028A06587}" w:val=" ADDIN NE.Ref.{28C5EC4D-4D4B-4EA2-99E8-4A1028A06587}&lt;Citation&gt;&lt;Group&gt;&lt;References&gt;&lt;Item&gt;&lt;ID&gt;1109&lt;/ID&gt;&lt;UID&gt;{E838731C-4935-4334-B25F-C285A4EE0608}&lt;/UID&gt;&lt;Title&gt;体育强国背景下广州市高中学生体质健康现状分析与对策研究&lt;/Title&gt;&lt;Template&gt;Generic&lt;/Template&gt;&lt;Star&gt;0&lt;/Star&gt;&lt;Tag&gt;0&lt;/Tag&gt;&lt;Author&gt;渠欣丫&lt;/Author&gt;&lt;Year&gt;2021&lt;/Year&gt;&lt;Details&gt;&lt;_created&gt;65172659&lt;/_created&gt;&lt;_date&gt;2021-01-01&lt;/_date&gt;&lt;_date_display&gt;2021&lt;/_date_display&gt;&lt;_keywords&gt;/unread&lt;/_keywords&gt;&lt;_modified&gt;65172659&lt;/_modified&gt;&lt;_publisher&gt;广州体育学院&lt;/_publisher&gt;&lt;_translated_author&gt;Qu, Xinya&lt;/_translated_author&gt;&lt;/Details&gt;&lt;Extra&gt;&lt;DBUID&gt;{F96A950B-833F-4880-A151-76DA2D6A2879}&lt;/DBUID&gt;&lt;/Extra&gt;&lt;/Item&gt;&lt;/References&gt;&lt;/Group&gt;&lt;/Citation&gt;_x000a_"/>
    <w:docVar w:name="NE.Ref{28D5B53D-37FE-4198-897C-50EE4D8FFA41}" w:val=" ADDIN NE.Ref.{28D5B53D-37FE-4198-897C-50EE4D8FFA41}&lt;Citation&gt;&lt;Group&gt;&lt;References&gt;&lt;Item&gt;&lt;ID&gt;113&lt;/ID&gt;&lt;UID&gt;{4EBE1273-4473-47E5-87C3-41B840906C14}&lt;/UID&gt;&lt;Title&gt;Role of Physical Activity and Sedentary Behavior in the Mental Health of Preschoolers, Children and Adolescents: A Systematic Review and Meta-Analysis&lt;/Title&gt;&lt;Template&gt;Journal Article&lt;/Template&gt;&lt;Star&gt;0&lt;/Star&gt;&lt;Tag&gt;0&lt;/Tag&gt;&lt;Author&gt;Rodriguez-Ayllon, María; Cadenas-Sánchez, Cristina; Estévez-López, Fernando; Muñoz, Nicolas E; Mora-Gonzalez, Jose; Migueles, Jairo H; Molina-García, Pablo; Henriksson, Hanna; Mena-Molina, Alejandra; Martínez-Vizcaíno, Vicente; Catena, Andrés; Löf, Marie; Erickson, Kirk I; Lubans, David R; Ortega, Francisco B; Esteban-Cornejo, Irene&lt;/Author&gt;&lt;Year&gt;2019&lt;/Year&gt;&lt;Details&gt;&lt;_alternate_title&gt;Sports Medicine&lt;/_alternate_title&gt;&lt;_date_display&gt;2019&lt;/_date_display&gt;&lt;_date&gt;2019-01-01&lt;/_date&gt;&lt;_doi&gt;10.1007/s40279-019-01099-5&lt;/_doi&gt;&lt;_isbn&gt;1179-2035&lt;/_isbn&gt;&lt;_issue&gt;9&lt;/_issue&gt;&lt;_journal&gt;Sports Medicine&lt;/_journal&gt;&lt;_number&gt;Rodriguez-Ayllon2019&lt;/_number&gt;&lt;_pages&gt;1383-1410&lt;/_pages&gt;&lt;_url&gt;https://doi.org/10.1007/s40279-019-01099-5&lt;/_url&gt;&lt;_volume&gt;49&lt;/_volume&gt;&lt;_created&gt;65078907&lt;/_created&gt;&lt;_modified&gt;65078907&lt;/_modified&gt;&lt;_impact_factor&gt;  11.928&lt;/_impact_factor&gt;&lt;_social_category&gt;医学(1)&lt;/_social_category&gt;&lt;_collection_scope&gt;SCIE&lt;/_collection_scope&gt;&lt;/Details&gt;&lt;Extra&gt;&lt;DBUID&gt;{62B73418-E7EA-4772-A85B-742AAA2FBBE5}&lt;/DBUID&gt;&lt;/Extra&gt;&lt;/Item&gt;&lt;/References&gt;&lt;/Group&gt;&lt;/Citation&gt;_x000a_"/>
    <w:docVar w:name="NE.Ref{28D78C09-8279-4AC1-8E41-78A69DC83FA5}" w:val=" ADDIN NE.Ref.{28D78C09-8279-4AC1-8E41-78A69DC83FA5}&lt;Citation&gt;&lt;Group&gt;&lt;References&gt;&lt;Item&gt;&lt;ID&gt;540&lt;/ID&gt;&lt;UID&gt;{7537DF68-5225-4091-BEFF-E318359FA294}&lt;/UID&gt;&lt;Title&gt;我国中小学生心理健康监测框架构建的视角与思考&lt;/Title&gt;&lt;Template&gt;Journal Article&lt;/Template&gt;&lt;Star&gt;0&lt;/Star&gt;&lt;Tag&gt;0&lt;/Tag&gt;&lt;Author&gt;熊昱可; 骆方; 白丁元; 郭筱琳; 梁丽婵; 任萍&lt;/Author&gt;&lt;Year&gt;2021&lt;/Year&gt;&lt;Details&gt;&lt;_author_adr&gt;北京师范大学中国基础教育质量监测协同创新中心;北京师范大学心理学部;&lt;/_author_adr&gt;&lt;_db_provider&gt;CNKI&lt;/_db_provider&gt;&lt;_isbn&gt;1002-0209&lt;/_isbn&gt;&lt;_issue&gt;01&lt;/_issue&gt;&lt;_journal&gt;北京师范大学学报(社会科学版)&lt;/_journal&gt;&lt;_keywords&gt;心理健康监测;指标框架;中小学生&lt;/_keywords&gt;&lt;_pages&gt;16-24&lt;/_pages&gt;&lt;_created&gt;64360214&lt;/_created&gt;&lt;_modified&gt;64360214&lt;/_modified&gt;&lt;_translated_author&gt;Xiong, Yuke;Luo, Fang;Bai, Dingyuan;Guo, Xiaolin;Liang, Lichan;Ren, Ping&lt;/_translated_author&gt;&lt;/Details&gt;&lt;Extra&gt;&lt;DBUID&gt;{F96A950B-833F-4880-A151-76DA2D6A2879}&lt;/DBUID&gt;&lt;/Extra&gt;&lt;/Item&gt;&lt;/References&gt;&lt;/Group&gt;&lt;/Citation&gt;_x000a_"/>
    <w:docVar w:name="NE.Ref{28EBDAB9-710C-49C2-9028-12EA19949CA8}" w:val=" ADDIN NE.Ref.{28EBDAB9-710C-49C2-9028-12EA19949CA8}&lt;Citation&gt;&lt;Group&gt;&lt;References&gt;&lt;Item&gt;&lt;ID&gt;141&lt;/ID&gt;&lt;UID&gt;{67A180C4-1E88-4782-8138-16F3CB67211C}&lt;/UID&gt;&lt;Title&gt;Extending the school grounds?--Bullying experiences in cyberspace&lt;/Title&gt;&lt;Template&gt;Journal Article&lt;/Template&gt;&lt;Star&gt;0&lt;/Star&gt;&lt;Tag&gt;5&lt;/Tag&gt;&lt;Author&gt;Juvonen, J; Gross, E F&lt;/Author&gt;&lt;Year&gt;2008&lt;/Year&gt;&lt;Details&gt;&lt;_accession_num&gt;18786042&lt;/_accession_num&gt;&lt;_author_adr&gt;Department of Psychology, University of California, Los Angeles, CA 90095, USA. j_juvonen@yahoo.com&lt;/_author_adr&gt;&lt;_date_display&gt;2008 Sep&lt;/_date_display&gt;&lt;_date&gt;2008-09-01&lt;/_date&gt;&lt;_doi&gt;10.1111/j.1746-1561.2008.00335.x&lt;/_doi&gt;&lt;_isbn&gt;1746-1561 (Electronic); 0022-4391 (Linking)&lt;/_isbn&gt;&lt;_issue&gt;9&lt;/_issue&gt;&lt;_journal&gt;J Sch Health&lt;/_journal&gt;&lt;_keywords&gt;Adolescent; Adolescent Behavior/*psychology; Age Factors; Aggression/*psychology; Cell Phones; Child; Electronic Mail; Female; Humans; *Internet; Male; Schools; Sex Factors; Stress, Psychological/etiology; Students/psychology; United States&lt;/_keywords&gt;&lt;_language&gt;eng&lt;/_language&gt;&lt;_pages&gt;496-505&lt;/_pages&gt;&lt;_tertiary_title&gt;The Journal of school health&lt;/_tertiary_title&gt;&lt;_type_work&gt;Journal Article; Research Support, Non-U.S. Gov&amp;apos;t&lt;/_type_work&gt;&lt;_url&gt;http://www.ncbi.nlm.nih.gov/entrez/query.fcgi?cmd=Retrieve&amp;amp;db=pubmed&amp;amp;dopt=Abstract&amp;amp;list_uids=18786042&amp;amp;query_hl=1&lt;/_url&gt;&lt;_volume&gt;78&lt;/_volume&gt;&lt;_created&gt;61530757&lt;/_created&gt;&lt;_modified&gt;61530758&lt;/_modified&gt;&lt;_db_updated&gt;PubMed&lt;/_db_updated&gt;&lt;_impact_factor&gt;   1.547&lt;/_impact_factor&gt;&lt;/Details&gt;&lt;Extra&gt;&lt;DBUID&gt;{78D18189-B1D4-4524-940E-A55AB19ADD27}&lt;/DBUID&gt;&lt;/Extra&gt;&lt;/Item&gt;&lt;/References&gt;&lt;/Group&gt;&lt;/Citation&gt;_x000a_"/>
    <w:docVar w:name="NE.Ref{28EE5749-5C90-45D2-8CF3-DF921213EB3E}" w:val=" ADDIN NE.Ref.{28EE5749-5C90-45D2-8CF3-DF921213EB3E}&lt;Citation&gt;&lt;Group&gt;&lt;References&gt;&lt;Item&gt;&lt;ID&gt;1&lt;/ID&gt;&lt;UID&gt;{C08413FA-2D51-476E-8690-D5BD744F2BCD}&lt;/UID&gt;&lt;Title&gt;Physical activity in relation to development and progression of myopia - a systematic review&lt;/Title&gt;&lt;Template&gt;Journal Article&lt;/Template&gt;&lt;Star&gt;0&lt;/Star&gt;&lt;Tag&gt;0&lt;/Tag&gt;&lt;Author&gt;Suhr, Thykjaer A; Lundberg, K; Grauslund, J&lt;/Author&gt;&lt;Year&gt;2017&lt;/Year&gt;&lt;Details&gt;&lt;_accession_num&gt;27966836&lt;/_accession_num&gt;&lt;_author_adr&gt;Research Unit of Ophthalmology, Department of Clinical Research, University of Southern Denmark, Odense, Denmark.; Department of Ophthalmology, Odense University Hospital, Odense, Denmark.; Research Unit of Ophthalmology, Department of Clinical Research, University of Southern Denmark, Odense, Denmark.; Department of Ophthalmology, Odense University Hospital, Odense, Denmark.; Research Unit of Ophthalmology, Department of Clinical Research, University of Southern Denmark, Odense, Denmark.; Department of Ophthalmology, Odense University Hospital, Odense, Denmark.&lt;/_author_adr&gt;&lt;_collection_scope&gt;SCI;SCIE&lt;/_collection_scope&gt;&lt;_created&gt;63567940&lt;/_created&gt;&lt;_date&gt;2017-11-01&lt;/_date&gt;&lt;_date_display&gt;2017 Nov&lt;/_date_display&gt;&lt;_db_updated&gt;PubMed&lt;/_db_updated&gt;&lt;_doi&gt;10.1111/aos.13316&lt;/_doi&gt;&lt;_impact_factor&gt;   3.362&lt;/_impact_factor&gt;&lt;_isbn&gt;1755-3768 (Electronic); 1755-375X (Linking)&lt;/_isbn&gt;&lt;_issue&gt;7&lt;/_issue&gt;&lt;_journal&gt;Acta Ophthalmol&lt;/_journal&gt;&lt;_keywords&gt;axial length; children; exercise; myopia; physical activity; refraction; refractive error; visual acuity&lt;/_keywords&gt;&lt;_language&gt;eng&lt;/_language&gt;&lt;_modified&gt;63567940&lt;/_modified&gt;&lt;_ori_publication&gt;(c) 2016 Acta Ophthalmologica Scandinavica Foundation. Published by John Wiley &amp;amp; _x000d__x000a_      Sons Ltd.&lt;/_ori_publication&gt;&lt;_pages&gt;651-659&lt;/_pages&gt;&lt;_subject_headings&gt;Disease Progression; Exercise/*physiology; Global Health; Humans; Incidence; *Motor Activity; *Myopia/epidemiology/etiology/physiopathology; *Refraction, Ocular&lt;/_subject_headings&gt;&lt;_tertiary_title&gt;Acta ophthalmologica&lt;/_tertiary_title&gt;&lt;_type_work&gt;Journal Article; Review; Systematic Review&lt;/_type_work&gt;&lt;_url&gt;http://www.ncbi.nlm.nih.gov/entrez/query.fcgi?cmd=Retrieve&amp;amp;db=pubmed&amp;amp;dopt=Abstract&amp;amp;list_uids=27966836&amp;amp;query_hl=1&lt;/_url&gt;&lt;_volume&gt;95&lt;/_volume&gt;&lt;/Details&gt;&lt;Extra&gt;&lt;DBUID&gt;{5D4A96AE-2D4D-41F0-9DA9-F21F7ED3972F}&lt;/DBUID&gt;&lt;/Extra&gt;&lt;/Item&gt;&lt;/References&gt;&lt;/Group&gt;&lt;/Citation&gt;_x000a_"/>
    <w:docVar w:name="NE.Ref{2964D03F-D365-4E2D-9697-08155B712E61}" w:val=" ADDIN NE.Ref.{2964D03F-D365-4E2D-9697-08155B712E61}&lt;Citation&gt;&lt;Group&gt;&lt;References&gt;&lt;Item&gt;&lt;ID&gt;20&lt;/ID&gt;&lt;UID&gt;{16E7C545-5477-4FC8-9AF8-8A24EF06D9D6}&lt;/UID&gt;&lt;Title&gt;Associations of parental influences with physical activity and screen time among  young children: a systematic review&lt;/Title&gt;&lt;Template&gt;Journal Article&lt;/Template&gt;&lt;Star&gt;0&lt;/Star&gt;&lt;Tag&gt;0&lt;/Tag&gt;&lt;Author&gt;Xu, H; Wen, L M; Rissel, C&lt;/Author&gt;&lt;Year&gt;2015&lt;/Year&gt;&lt;Details&gt;&lt;_accession_num&gt;25874123&lt;/_accession_num&gt;&lt;_author_adr&gt;Sydney School of Public Health, University of Sydney, Sydney, NSW 2006, Australia ; Health Promotion Service, Sydney Local Health District, Level 9, King George V  Building, Missenden Road, Camperdown, NSW 2050, Australia.; Sydney School of Public Health, University of Sydney, Sydney, NSW 2006, Australia ; Health Promotion Service, Sydney Local Health District, Level 9, King George V  Building, Missenden Road, Camperdown, NSW 2050, Australia ; Shanghai 10th People&amp;apos;s Hospital, University of Tongji, Shanghai, China.; Sydney School of Public Health, University of Sydney, Sydney, NSW 2006, Australia.&lt;/_author_adr&gt;&lt;_date_display&gt;2015&lt;/_date_display&gt;&lt;_date&gt;2015-01-20&lt;/_date&gt;&lt;_doi&gt;10.1155/2015/546925&lt;/_doi&gt;&lt;_isbn&gt;2090-0716 (Electronic); 2090-0708 (Linking)&lt;/_isbn&gt;&lt;_journal&gt;J Obes&lt;/_journal&gt;&lt;_language&gt;eng&lt;/_language&gt;&lt;_pages&gt;546925&lt;/_pages&gt;&lt;_subject_headings&gt;Adult; Body Mass Index; Child; *Child Behavior; Child, Preschool; Exercise; Female; Humans; Male; Parent-Child Relations; *Parenting; Parents/education/*psychology; Pediatric Obesity/epidemiology/etiology/*prevention &amp;amp; control; *Sedentary Behavior; Television; Time Factors; *Video Games&lt;/_subject_headings&gt;&lt;_tertiary_title&gt;Journal of obesity&lt;/_tertiary_title&gt;&lt;_type_work&gt;Journal Article; Review; Systematic Review&lt;/_type_work&gt;&lt;_url&gt;http://www.ncbi.nlm.nih.gov/entrez/query.fcgi?cmd=Retrieve&amp;amp;db=pubmed&amp;amp;dopt=Abstract&amp;amp;list_uids=25874123&amp;amp;query_hl=1&lt;/_url&gt;&lt;_volume&gt;2015&lt;/_volume&gt;&lt;_created&gt;64192947&lt;/_created&gt;&lt;_modified&gt;64192947&lt;/_modified&gt;&lt;_db_updated&gt;PubMed&lt;/_db_updated&gt;&lt;/Details&gt;&lt;Extra&gt;&lt;DBUID&gt;{1C1952A0-4562-459F-9DB8-7EA4385E5EEB}&lt;/DBUID&gt;&lt;/Extra&gt;&lt;/Item&gt;&lt;/References&gt;&lt;/Group&gt;&lt;/Citation&gt;_x000a_"/>
    <w:docVar w:name="NE.Ref{296D8A8E-FFE2-46FD-952E-052822A63D66}" w:val=" ADDIN NE.Ref.{296D8A8E-FFE2-46FD-952E-052822A63D66}&lt;Citation&gt;&lt;Group&gt;&lt;References&gt;&lt;Item&gt;&lt;ID&gt;32&lt;/ID&gt;&lt;UID&gt;{E587A4B9-9E4F-46FF-A57C-1CA1C3D682EB}&lt;/UID&gt;&lt;Title&gt;Prevalence of myopia in Taiwanese schoolchildren: 1983 to 2000&lt;/Title&gt;&lt;Template&gt;Journal Article&lt;/Template&gt;&lt;Star&gt;0&lt;/Star&gt;&lt;Tag&gt;0&lt;/Tag&gt;&lt;Author&gt;Lin, L L; Shih, Y F; Hsiao, C K; Chen, C J&lt;/Author&gt;&lt;Year&gt;2004&lt;/Year&gt;&lt;Details&gt;&lt;_accession_num&gt;15008558&lt;/_accession_num&gt;&lt;_author_adr&gt;Department of Ophthalmology, College of Medicine, National Taiwan University, Taipei, Taiwan.&lt;/_author_adr&gt;&lt;_date_display&gt;2004 Jan&lt;/_date_display&gt;&lt;_date&gt;2004-01-01&lt;/_date&gt;&lt;_isbn&gt;0304-4602 (Print); 0304-4602 (Linking)&lt;/_isbn&gt;&lt;_issue&gt;1&lt;/_issue&gt;&lt;_journal&gt;Ann Acad Med Singap&lt;/_journal&gt;&lt;_language&gt;eng&lt;/_language&gt;&lt;_pages&gt;27-33&lt;/_pages&gt;&lt;_subject_headings&gt;Adolescent; Age Distribution; Child; Female; Humans; Male; Myopia/*epidemiology; Taiwan/epidemiology&lt;/_subject_headings&gt;&lt;_tertiary_title&gt;Annals of the Academy of Medicine, Singapore&lt;/_tertiary_title&gt;&lt;_type_work&gt;Journal Article; Research Support, Non-U.S. Gov&amp;apos;t&lt;/_type_work&gt;&lt;_url&gt;http://www.ncbi.nlm.nih.gov/entrez/query.fcgi?cmd=Retrieve&amp;amp;db=pubmed&amp;amp;dopt=Abstract&amp;amp;list_uids=15008558&amp;amp;query_hl=1&lt;/_url&gt;&lt;_volume&gt;33&lt;/_volume&gt;&lt;_created&gt;63569822&lt;/_created&gt;&lt;_modified&gt;63569822&lt;/_modified&gt;&lt;_db_updated&gt;PubMed&lt;/_db_updated&gt;&lt;_impact_factor&gt;   1.533&lt;/_impact_factor&gt;&lt;_collection_scope&gt;SCIE&lt;/_collection_scope&gt;&lt;/Details&gt;&lt;Extra&gt;&lt;DBUID&gt;{5D4A96AE-2D4D-41F0-9DA9-F21F7ED3972F}&lt;/DBUID&gt;&lt;/Extra&gt;&lt;/Item&gt;&lt;/References&gt;&lt;/Group&gt;&lt;/Citation&gt;_x000a_"/>
    <w:docVar w:name="NE.Ref{2992BBCE-888F-4A78-B61E-C4624C02AE9B}" w:val=" ADDIN NE.Ref.{2992BBCE-888F-4A78-B61E-C4624C02AE9B}&lt;Citation&gt;&lt;Group&gt;&lt;References&gt;&lt;Item&gt;&lt;ID&gt;31&lt;/ID&gt;&lt;UID&gt;{0BAD71DA-A3A8-42AF-B0CF-1D2883D44C76}&lt;/UID&gt;&lt;Title&gt;Mental health, employment and gender. Cross-sectional evidence in a sample of refugees from Bosnia-Herzegovina living in two Swedish regions&lt;/Title&gt;&lt;Template&gt;Journal Article&lt;/Template&gt;&lt;Star&gt;0&lt;/Star&gt;&lt;Tag&gt;0&lt;/Tag&gt;&lt;Author&gt;Blight, Karin Johansson; Ekblad, Solvig; Persson, Jan-Olov; Ekberg, Jan&lt;/Author&gt;&lt;Year&gt;2006&lt;/Year&gt;&lt;Details&gt;&lt;_alternate_title&gt;Social Science &amp;amp; Medicine&lt;/_alternate_title&gt;&lt;_date_display&gt;2006&lt;/_date_display&gt;&lt;_date&gt;2006-01-01&lt;/_date&gt;&lt;_doi&gt;https://doi.org/10.1016/j.socscimed.2005.08.019&lt;/_doi&gt;&lt;_isbn&gt;0277-9536&lt;/_isbn&gt;&lt;_issue&gt;7&lt;/_issue&gt;&lt;_journal&gt;Social Science &amp;amp; Medicine&lt;/_journal&gt;&lt;_keywords&gt;Sweden; Bosnia-Herzegovina; Employment; Refugees; Gender; Mental health&lt;/_keywords&gt;&lt;_pages&gt;1697-1709&lt;/_pages&gt;&lt;_url&gt;https://www.sciencedirect.com/science/article/pii/S0277953605004417&lt;/_url&gt;&lt;_volume&gt;62&lt;/_volume&gt;&lt;_created&gt;64808231&lt;/_created&gt;&lt;_modified&gt;64808231&lt;/_modified&gt;&lt;_impact_factor&gt;   5.379&lt;/_impact_factor&gt;&lt;_social_category&gt;医学(2)&lt;/_social_category&gt;&lt;_collection_scope&gt;SSCI;SCIE&lt;/_collection_scope&gt;&lt;/Details&gt;&lt;Extra&gt;&lt;DBUID&gt;{62B73418-E7EA-4772-A85B-742AAA2FBBE5}&lt;/DBUID&gt;&lt;/Extra&gt;&lt;/Item&gt;&lt;/References&gt;&lt;/Group&gt;&lt;/Citation&gt;_x000a_"/>
    <w:docVar w:name="NE.Ref{29A61BBD-E999-42A4-8EF0-EFE87395B538}" w:val=" ADDIN NE.Ref.{29A61BBD-E999-42A4-8EF0-EFE87395B538}&lt;Citation&gt;&lt;Group&gt;&lt;References&gt;&lt;Item&gt;&lt;ID&gt;21&lt;/ID&gt;&lt;UID&gt;{BFB04358-F2A6-4886-A1AF-CF62C8C9BB58}&lt;/UID&gt;&lt;Title&gt;The nature of procrastination: a meta-analytic and theoretical review of  quintessential self-regulatory failure&lt;/Title&gt;&lt;Template&gt;Journal Article&lt;/Template&gt;&lt;Star&gt;0&lt;/Star&gt;&lt;Tag&gt;0&lt;/Tag&gt;&lt;Author&gt;Steel, P&lt;/Author&gt;&lt;Year&gt;2007&lt;/Year&gt;&lt;Details&gt;&lt;_accessed&gt;65172090&lt;/_accessed&gt;&lt;_accession_num&gt;17201571&lt;/_accession_num&gt;&lt;_author_adr&gt;Human Resources and Organizational Dynamics, University of Calgary, Calgary, AB,  Canada. Piers.Steel@Haskayne.UCalgary.ca&lt;/_author_adr&gt;&lt;_collection_scope&gt;SSCI;SCIE&lt;/_collection_scope&gt;&lt;_created&gt;65172089&lt;/_created&gt;&lt;_date&gt;56276640&lt;/_date&gt;&lt;_date_display&gt;2007 Jan&lt;/_date_display&gt;&lt;_db_updated&gt;PubMed&lt;/_db_updated&gt;&lt;_doi&gt;10.1037/0033-2909.133.1.65&lt;/_doi&gt;&lt;_impact_factor&gt;  22.400&lt;/_impact_factor&gt;&lt;_isbn&gt;0033-2909 (Print); 0033-2909 (Linking)&lt;/_isbn&gt;&lt;_issue&gt;1&lt;/_issue&gt;&lt;_journal&gt;Psychol Bull&lt;/_journal&gt;&lt;_language&gt;eng&lt;/_language&gt;&lt;_modified&gt;65172090&lt;/_modified&gt;&lt;_ori_publication&gt;(c) 2007 APA, all rights reserved.&lt;/_ori_publication&gt;&lt;_pages&gt;65-94&lt;/_pages&gt;&lt;_social_category&gt;心理学(1) &amp;amp; 心理学：综合(1)&lt;/_social_category&gt;&lt;_subject_headings&gt;*Decision Making; Humans; *Self Efficacy; *Social Control, Informal; Time Factors; *Time Perception&lt;/_subject_headings&gt;&lt;_tertiary_title&gt;Psychological bulletin&lt;/_tertiary_title&gt;&lt;_type_work&gt;Journal Article; Meta-Analysis&lt;/_type_work&gt;&lt;_url&gt;http://www.ncbi.nlm.nih.gov/entrez/query.fcgi?cmd=Retrieve&amp;amp;db=pubmed&amp;amp;dopt=Abstract&amp;amp;list_uids=17201571&amp;amp;query_hl=1&lt;/_url&gt;&lt;_volume&gt;133&lt;/_volume&gt;&lt;/Details&gt;&lt;Extra&gt;&lt;DBUID&gt;{866801D5-F97C-42A6-9B52-0A772648DD92}&lt;/DBUID&gt;&lt;/Extra&gt;&lt;/Item&gt;&lt;/References&gt;&lt;/Group&gt;&lt;/Citation&gt;_x000a_"/>
    <w:docVar w:name="NE.Ref{29C73200-1D4A-48D6-8BA3-D5604FC12008}" w:val=" ADDIN NE.Ref.{29C73200-1D4A-48D6-8BA3-D5604FC12008}&lt;Citation&gt;&lt;Group&gt;&lt;References&gt;&lt;Item&gt;&lt;ID&gt;16&lt;/ID&gt;&lt;UID&gt;{55043353-B1EE-4EED-9FD6-254ECA0F9CB4}&lt;/UID&gt;&lt;Title&gt;卫生与教育部门联合开展预防近视健康教育干预模式探讨&lt;/Title&gt;&lt;Template&gt;Journal Article&lt;/Template&gt;&lt;Star&gt;0&lt;/Star&gt;&lt;Tag&gt;0&lt;/Tag&gt;&lt;Author&gt;黄佩贞; 张弛; 郭坚明; 栾玉明; 潘捷云&lt;/Author&gt;&lt;Year&gt;2010&lt;/Year&gt;&lt;Details&gt;&lt;_author_aff&gt;广东省广州市海珠区疾病预防控制中心;&lt;/_author_aff&gt;&lt;_date&gt;2010-01-25&lt;/_date&gt;&lt;_db_provider&gt;CNKI: 期刊&lt;/_db_provider&gt;&lt;_issue&gt;01&lt;/_issue&gt;&lt;_journal&gt;中国学校卫生&lt;/_journal&gt;&lt;_keywords&gt;近视;健康教育;健康知识;态度;实践;干预性研究;学生&lt;/_keywords&gt;&lt;_pages&gt;30-31+33&lt;/_pages&gt;&lt;_url&gt;http://kns.cnki.net/KCMS/detail/detail.aspx?FileName=XIWS201001018&amp;amp;DbName=CJFQ2010&lt;/_url&gt;&lt;_volume&gt;31&lt;/_volume&gt;&lt;_created&gt;63569418&lt;/_created&gt;&lt;_modified&gt;63569418&lt;/_modified&gt;&lt;_db_updated&gt;CNKI - Reference&lt;/_db_updated&gt;&lt;_collection_scope&gt;PKU&lt;/_collection_scope&gt;&lt;_translated_author&gt;Huang, Peizhen;Zhang, Chi;Guo, Jianming;Luan, Yuming;Pan, Jieyun&lt;/_translated_author&gt;&lt;/Details&gt;&lt;Extra&gt;&lt;DBUID&gt;{5D4A96AE-2D4D-41F0-9DA9-F21F7ED3972F}&lt;/DBUID&gt;&lt;/Extra&gt;&lt;/Item&gt;&lt;/References&gt;&lt;/Group&gt;&lt;Group&gt;&lt;References&gt;&lt;Item&gt;&lt;ID&gt;17&lt;/ID&gt;&lt;UID&gt;{1A88DB79-C612-41EC-9BB2-54F9A33A3C04}&lt;/UID&gt;&lt;Title&gt;青少年近视综合防控的基本原则与对策&lt;/Title&gt;&lt;Template&gt;Journal Article&lt;/Template&gt;&lt;Star&gt;0&lt;/Star&gt;&lt;Tag&gt;0&lt;/Tag&gt;&lt;Author&gt;廖文科&lt;/Author&gt;&lt;Year&gt;2008&lt;/Year&gt;&lt;Details&gt;&lt;_author_aff&gt;中南大学湘雅医学院 2005级在读博士生;湖南长沙410078 教育部体育卫生与艺术教育司&lt;/_author_aff&gt;&lt;_date&gt;2008-05-25&lt;/_date&gt;&lt;_db_provider&gt;CNKI: 期刊&lt;/_db_provider&gt;&lt;_issue&gt;05&lt;/_issue&gt;&lt;_journal&gt;中国学校卫生&lt;/_journal&gt;&lt;_keywords&gt;近视;综合预防;健康教育;青少年&lt;/_keywords&gt;&lt;_pages&gt;385-387&lt;/_pages&gt;&lt;_url&gt;http://kns.cnki.net/KCMS/detail/detail.aspx?FileName=XIWS200805000&amp;amp;DbName=CJFQ2008&lt;/_url&gt;&lt;_created&gt;63569451&lt;/_created&gt;&lt;_modified&gt;63569451&lt;/_modified&gt;&lt;_db_updated&gt;CNKI - Reference&lt;/_db_updated&gt;&lt;_collection_scope&gt;PKU&lt;/_collection_scope&gt;&lt;_translated_author&gt;Liao, Wenke&lt;/_translated_author&gt;&lt;/Details&gt;&lt;Extra&gt;&lt;DBUID&gt;{5D4A96AE-2D4D-41F0-9DA9-F21F7ED3972F}&lt;/DBUID&gt;&lt;/Extra&gt;&lt;/Item&gt;&lt;/References&gt;&lt;/Group&gt;&lt;/Citation&gt;_x000a_"/>
    <w:docVar w:name="NE.Ref{29E391D6-8621-4828-8457-3B23DD4A4703}" w:val=" ADDIN NE.Ref.{29E391D6-8621-4828-8457-3B23DD4A4703}&lt;Citation&gt;&lt;Group&gt;&lt;References&gt;&lt;Item&gt;&lt;ID&gt;1442&lt;/ID&gt;&lt;UID&gt;{C772E070-BB9D-4F37-A299-EDDE02FA75A8}&lt;/UID&gt;&lt;Title&gt;Explaining odds ratios&lt;/Title&gt;&lt;Template&gt;Journal Article&lt;/Template&gt;&lt;Star&gt;0&lt;/Star&gt;&lt;Tag&gt;0&lt;/Tag&gt;&lt;Author&gt;Szumilas, M&lt;/Author&gt;&lt;Year&gt;2010&lt;/Year&gt;&lt;Details&gt;&lt;_accession_num&gt;20842279&lt;/_accession_num&gt;&lt;_author_adr&gt;Research Associate, Sun Life Financial Chair in Adolescent Mental Health, IWK Health Centre &amp;amp;amp; Dalhousie University, Maritime Outpatient Psychiatry, Halifax, Nova Scotia.&lt;/_author_adr&gt;&lt;_created&gt;62218913&lt;/_created&gt;&lt;_date&gt;2010-08-01&lt;/_date&gt;&lt;_date_display&gt;2010 Aug&lt;/_date_display&gt;&lt;_db_updated&gt;PubMed&lt;/_db_updated&gt;&lt;_isbn&gt;1719-8429 (Print); 1719-8429 (Linking)&lt;/_isbn&gt;&lt;_issue&gt;3&lt;/_issue&gt;&lt;_journal&gt;J Can Acad Child Adolesc Psychiatry&lt;/_journal&gt;&lt;_language&gt;eng&lt;/_language&gt;&lt;_modified&gt;62218913&lt;/_modified&gt;&lt;_pages&gt;227-9&lt;/_pages&gt;&lt;_tertiary_title&gt;Journal of the Canadian Academy of Child and Adolescent Psychiatry = Journal de_x000d__x000a_      l&amp;apos;Academie canadienne de psychiatrie de l&amp;apos;enfant et de l&amp;apos;adolescent&lt;/_tertiary_title&gt;&lt;_type_work&gt;Journal Article&lt;/_type_work&gt;&lt;_url&gt;http://www.ncbi.nlm.nih.gov/entrez/query.fcgi?cmd=Retrieve&amp;amp;db=pubmed&amp;amp;dopt=Abstract&amp;amp;list_uids=20842279&amp;amp;query_hl=1&lt;/_url&gt;&lt;_volume&gt;19&lt;/_volume&gt;&lt;/Details&gt;&lt;Extra&gt;&lt;DBUID&gt;{B3F72E5F-0442-4E5A-9D98-614B0241D013}&lt;/DBUID&gt;&lt;/Extra&gt;&lt;/Item&gt;&lt;/References&gt;&lt;/Group&gt;&lt;/Citation&gt;_x000a_"/>
    <w:docVar w:name="NE.Ref{29EEF4B2-A4DA-4944-B9AB-94E6E92F0B2F}" w:val=" ADDIN NE.Ref.{29EEF4B2-A4DA-4944-B9AB-94E6E92F0B2F}&lt;Citation&gt;&lt;Group&gt;&lt;References&gt;&lt;Item&gt;&lt;ID&gt;76&lt;/ID&gt;&lt;UID&gt;{CCB5D38C-9F63-430C-A837-08648A50C4FE}&lt;/UID&gt;&lt;Title&gt;Patterns of childhood adversity and health outcomes in early adolescence: Results  from the Generation XXI cohort&lt;/Title&gt;&lt;Template&gt;Journal Article&lt;/Template&gt;&lt;Star&gt;0&lt;/Star&gt;&lt;Tag&gt;5&lt;/Tag&gt;&lt;Author&gt;Amorim, M; Soares, S; Abrahamyan, A; Severo, M; Fraga, S&lt;/Author&gt;&lt;Year&gt;2023&lt;/Year&gt;&lt;Details&gt;&lt;_accessed&gt;65152574&lt;/_accessed&gt;&lt;_accession_num&gt;37031908&lt;/_accession_num&gt;&lt;_author_adr&gt;EPIUnit - Instituto de Saúde Pública, Universidade do Porto, Rua das Taipas, n°  135, 4050-600 Porto, Portugal; Laboratório para a Investigação Integrativa e  Translacional em Saúde Populacional (ITR), Universidade do Porto, Rua das Taipas,  n° 135, 4050-600 Porto, Portugal.; EPIUnit - Instituto de Saúde Pública, Universidade do Porto, Rua das Taipas, n°  135, 4050-600 Porto, Portugal; Laboratório para a Investigação Integrativa e  Translacional em Saúde Populacional (ITR), Universidade do Porto, Rua das Taipas,  n° 135, 4050-600 Porto, Portugal.; EPIUnit - Instituto de Saúde Pública, Universidade do Porto, Rua das Taipas, n°  135, 4050-600 Porto, Portugal; Laboratório para a Investigação Integrativa e  Translacional em Saúde Populacional (ITR), Universidade do Porto, Rua das Taipas,  n° 135, 4050-600 Porto, Portugal.; EPIUnit - Instituto de Saúde Pública, Universidade do Porto, Rua das Taipas, n°  135, 4050-600 Porto, Portugal; Laboratório para a Investigação Integrativa e  Translacional em Saúde Populacional (ITR), Universidade do Porto, Rua das Taipas,  n° 135, 4050-600 Porto, Portugal.; EPIUnit - Instituto de Saúde Pública, Universidade do Porto, Rua das Taipas, n°  135, 4050-600 Porto, Portugal; Laboratório para a Investigação Integrativa e  Translacional em Saúde Populacional (ITR), Universidade do Porto, Rua das Taipas,  n° 135, 4050-600 Porto, Portugal. Electronic address: silvia.fraga@ispup.up.pt.&lt;/_author_adr&gt;&lt;_collection_scope&gt;SCIE&lt;/_collection_scope&gt;&lt;_created&gt;65110774&lt;/_created&gt;&lt;_date&gt;2023-06-01&lt;/_date&gt;&lt;_date_display&gt;2023 Jun&lt;/_date_display&gt;&lt;_doi&gt;10.1016/j.ypmed.2023.107500&lt;/_doi&gt;&lt;_impact_factor&gt;   4.637&lt;/_impact_factor&gt;&lt;_isbn&gt;1096-0260 (Electronic); 0091-7435 (Linking)&lt;/_isbn&gt;&lt;_journal&gt;Prev Med&lt;/_journal&gt;&lt;_keywords&gt;Childhood adversity; Depressive symptoms; Early adolescence; Health behaviours; Household dysfunction; Violence&lt;/_keywords&gt;&lt;_language&gt;eng&lt;/_language&gt;&lt;_modified&gt;65152574&lt;/_modified&gt;&lt;_ori_publication&gt;Copyright © 2023 The Authors. Published by Elsevier Inc. All rights reserved.&lt;/_ori_publication&gt;&lt;_pages&gt;107500&lt;/_pages&gt;&lt;_social_category&gt;医学(2)&lt;/_social_category&gt;&lt;_subject_headings&gt;Male; Child; Female; Humans; Adolescent; Cohort Studies; *Adverse Childhood Experiences; Parents; Tobacco Use; Outcome Assessment, Health Care; Risk Factors&lt;/_subject_headings&gt;&lt;_tertiary_title&gt;Preventive medicine&lt;/_tertiary_title&gt;&lt;_type_work&gt;Journal Article; Research Support, Non-U.S. Gov&amp;apos;t&lt;/_type_work&gt;&lt;_url&gt;http://www.ncbi.nlm.nih.gov/entrez/query.fcgi?cmd=Retrieve&amp;amp;db=pubmed&amp;amp;dopt=Abstract&amp;amp;list_uids=37031908&amp;amp;query_hl=1&lt;/_url&gt;&lt;_volume&gt;171&lt;/_volume&gt;&lt;/Details&gt;&lt;Extra&gt;&lt;DBUID&gt;{B229E695-20C0-47E4-A960-6A523A810098}&lt;/DBUID&gt;&lt;/Extra&gt;&lt;/Item&gt;&lt;/References&gt;&lt;/Group&gt;&lt;Group&gt;&lt;References&gt;&lt;Item&gt;&lt;ID&gt;78&lt;/ID&gt;&lt;UID&gt;{DE62AA5F-07CF-45B6-BB29-6778DBEBC165}&lt;/UID&gt;&lt;Title&gt;Adverse childhood experiences and lifelong health&lt;/Title&gt;&lt;Template&gt;Journal Article&lt;/Template&gt;&lt;Star&gt;0&lt;/Star&gt;&lt;Tag&gt;0&lt;/Tag&gt;&lt;Author&gt;Bhutta, Z A; Bhavnani, S; Betancourt, T S; Tomlinson, M; Patel, V&lt;/Author&gt;&lt;Year&gt;2023&lt;/Year&gt;&lt;Details&gt;&lt;_accessed&gt;65152643&lt;/_accessed&gt;&lt;_accession_num&gt;37464047&lt;/_accession_num&gt;&lt;_author_adr&gt;Centre for Global Child Health, Hospital for Sick Children, Toronto, Ontario,  Canada. zulfiqar.bhutta@sickkids.ca.; Institute for Global Health &amp;amp; Development, The Aga Khan University, South Central  Asia, East Africa, United Kingdom, and Karachi, Pakistan.  zulfiqar.bhutta@sickkids.ca.; Child Development Group, Sangath, Goa, India.; Boston College School of Social Work, Chestnut Hill, MA, USA.; Institute for Life Course Health Research, Stellenbosch University, Cape Town,  South Africa.; School of Nursing and Midwifery, Queens University, Belfast, UK.; Department of Global Health and Population, Harvard Chan School of Public Health,  Boston, MA, USA.; Department of Global Health and Social Medicine, Harvard Medical School, Boston,  MA, USA.&lt;/_author_adr&gt;&lt;_collection_scope&gt;SCIE&lt;/_collection_scope&gt;&lt;_created&gt;65110858&lt;/_created&gt;&lt;_date&gt;2023-07-01&lt;/_date&gt;&lt;_date_display&gt;2023 Jul&lt;/_date_display&gt;&lt;_doi&gt;10.1038/s41591-023-02426-0&lt;/_doi&gt;&lt;_impact_factor&gt;  87.241&lt;/_impact_factor&gt;&lt;_isbn&gt;1546-170X (Electronic); 1078-8956 (Linking)&lt;/_isbn&gt;&lt;_issue&gt;7&lt;/_issue&gt;&lt;_journal&gt;Nat Med&lt;/_journal&gt;&lt;_language&gt;eng&lt;/_language&gt;&lt;_modified&gt;65152643&lt;/_modified&gt;&lt;_ori_publication&gt;© 2023. Springer Nature America, Inc.&lt;/_ori_publication&gt;&lt;_pages&gt;1639-1648&lt;/_pages&gt;&lt;_social_category&gt;医学(1)&lt;/_social_category&gt;&lt;_subject_headings&gt;Child; Humans; Female; *Adverse Childhood Experiences; Poverty; Public Policy&lt;/_subject_headings&gt;&lt;_tertiary_title&gt;Nature medicine&lt;/_tertiary_title&gt;&lt;_type_work&gt;Journal Article; Review&lt;/_type_work&gt;&lt;_url&gt;http://www.ncbi.nlm.nih.gov/entrez/query.fcgi?cmd=Retrieve&amp;amp;db=pubmed&amp;amp;dopt=Abstract&amp;amp;list_uids=37464047&amp;amp;query_hl=1&lt;/_url&gt;&lt;_volume&gt;29&lt;/_volume&gt;&lt;/Details&gt;&lt;Extra&gt;&lt;DBUID&gt;{B229E695-20C0-47E4-A960-6A523A810098}&lt;/DBUID&gt;&lt;/Extra&gt;&lt;/Item&gt;&lt;/References&gt;&lt;/Group&gt;&lt;/Citation&gt;_x000a_"/>
    <w:docVar w:name="NE.Ref{2A2A80FB-7603-4B94-B546-355CE372E78C}" w:val=" ADDIN NE.Ref.{2A2A80FB-7603-4B94-B546-355CE372E78C}&lt;Citation&gt;&lt;Group&gt;&lt;References&gt;&lt;Item&gt;&lt;ID&gt;66&lt;/ID&gt;&lt;UID&gt;{792252AD-B3A8-4F95-BFFE-2DD0E48B671C}&lt;/UID&gt;&lt;Title&gt;Screening for Obesity in Children and Adolescents: US Preventive Services Task  Force Recommendation Statement&lt;/Title&gt;&lt;Template&gt;Journal Article&lt;/Template&gt;&lt;Star&gt;0&lt;/Star&gt;&lt;Tag&gt;0&lt;/Tag&gt;&lt;Author&gt;Grossman, D C; Bibbins-Domingo, K; Curry, S J; Barry, M J; Davidson, K W; Doubeni, C A; Epling, JW Jr; Kemper, A R; Krist, A H; Kurth, A E; Landefeld, C S; Mangione, C M; Phipps, M G; Silverstein, M; Simon, M A; Tseng, C W&lt;/Author&gt;&lt;Year&gt;2017&lt;/Year&gt;&lt;Details&gt;&lt;_accession_num&gt;28632874&lt;/_accession_num&gt;&lt;_author_adr&gt;Kaiser Permanente Washington Health Research Institute, Seattle.; University of California, San Francisco.; University of Iowa, Iowa City.; Harvard Medical School, Boston, Massachusetts.; Columbia University, New York, New York.; University of Pennsylvania, Philadelphia.; Virginia Tech Carilion School of Medicine, Roanoke.; Duke University, Durham, North Carolina.; Fairfax Family Practice Residency, Fairfax, Virginia10Virginia Commonwealth  University, Richmond.; Yale University, New Haven, Connecticut.; University of Alabama at Birmingham.; University of California, Los Angeles.; Brown University, Providence, Rhode Island.; Boston University, Boston, Massachusetts.; Northwestern University, Evanston, Illinois.; University of Hawaii, Honolulu18Pacific Health Research and Education Institute,  Honolulu.&lt;/_author_adr&gt;&lt;_date_display&gt;2017-06-20&lt;/_date_display&gt;&lt;_date&gt;2017-01-01&lt;/_date&gt;&lt;_doi&gt;10.1001/jama.2017.6803&lt;/_doi&gt;&lt;_isbn&gt;1538-3598 (Electronic); 0098-7484 (Linking)&lt;/_isbn&gt;&lt;_issue&gt;23&lt;/_issue&gt;&lt;_journal&gt;JAMA&lt;/_journal&gt;&lt;_language&gt;eng&lt;/_language&gt;&lt;_pages&gt;2417-2426&lt;/_pages&gt;&lt;_type_work&gt;Guideline; Journal Article&lt;/_type_work&gt;&lt;_url&gt;http://www.ncbi.nlm.nih.gov/entrez/query.fcgi?cmd=Retrieve&amp;amp;db=pubmed&amp;amp;dopt=Abstract&amp;amp;list_uids=28632874&amp;amp;query_hl=1&lt;/_url&gt;&lt;_volume&gt;317&lt;/_volume&gt;&lt;_created&gt;64846884&lt;/_created&gt;&lt;_modified&gt;64846884&lt;/_modified&gt;&lt;_impact_factor&gt; 157.335&lt;/_impact_factor&gt;&lt;_social_category&gt;医学(1)&lt;/_social_category&gt;&lt;_collection_scope&gt;SCIE&lt;/_collection_scope&gt;&lt;/Details&gt;&lt;Extra/&gt;&lt;/Item&gt;&lt;/References&gt;&lt;/Group&gt;&lt;/Citation&gt;_x000a_"/>
    <w:docVar w:name="NE.Ref{2A4C332B-D982-4966-9E6E-B91B845AF26B}" w:val=" ADDIN NE.Ref.{2A4C332B-D982-4966-9E6E-B91B845AF26B}&lt;Citation&gt;&lt;Group&gt;&lt;References&gt;&lt;Item&gt;&lt;ID&gt;431&lt;/ID&gt;&lt;UID&gt;{AD20DFF5-0E59-48AD-82F6-ABE9752395A5}&lt;/UID&gt;&lt;Title&gt;China Statistical Yearbook 2013&lt;/Title&gt;&lt;Template&gt;Book&lt;/Template&gt;&lt;Star&gt;0&lt;/Star&gt;&lt;Tag&gt;0&lt;/Tag&gt;&lt;Author/&gt;&lt;Year&gt;2013&lt;/Year&gt;&lt;Details&gt;&lt;_publisher&gt; China Statistics Press&lt;/_publisher&gt;&lt;_isbn&gt;978703769634&lt;/_isbn&gt;&lt;_accessed&gt;61844773&lt;/_accessed&gt;&lt;_created&gt;61844773&lt;/_created&gt;&lt;_modified&gt;61844773&lt;/_modified&gt;&lt;/Details&gt;&lt;Extra&gt;&lt;DBUID&gt;{F96A950B-833F-4880-A151-76DA2D6A2879}&lt;/DBUID&gt;&lt;/Extra&gt;&lt;/Item&gt;&lt;/References&gt;&lt;/Group&gt;&lt;/Citation&gt;_x000a_"/>
    <w:docVar w:name="NE.Ref{2A5F638D-038C-4F39-9EF7-5C9A7FE9AB5C}" w:val=" ADDIN NE.Ref.{2A5F638D-038C-4F39-9EF7-5C9A7FE9AB5C}&lt;Citation&gt;&lt;Group&gt;&lt;References&gt;&lt;Item&gt;&lt;ID&gt;18&lt;/ID&gt;&lt;UID&gt;{C4272CC7-436E-4E0C-B4EB-05B7009C4CD1}&lt;/UID&gt;&lt;Title&gt;Association of Adverse Childhood Experiences With Cardiovascular Disease Later in  Life: A Review&lt;/Title&gt;&lt;Template&gt;Journal Article&lt;/Template&gt;&lt;Star&gt;0&lt;/Star&gt;&lt;Tag&gt;0&lt;/Tag&gt;&lt;Author&gt;Godoy, L C; Frankfurter, C; Cooper, M; Lay, C; Maunder, R; Farkouh, M E&lt;/Author&gt;&lt;Year&gt;2021&lt;/Year&gt;&lt;Details&gt;&lt;_accession_num&gt;33263716&lt;/_accession_num&gt;&lt;_author_adr&gt;Peter Munk Cardiac Centre and Heart and Stroke Richard Lewar Centre, University  of Toronto, Toronto, Ontario, Canada.; Instituto do Coracao (InCor), Faculdade de Medicina da Universidade de Sao Paulo,  Sao Paulo, Brazil.; Peter Munk Cardiac Centre and Heart and Stroke Richard Lewar Centre, University  of Toronto, Toronto, Ontario, Canada.; Department of Medicine, University of Toronto, Toronto, Ontario, Canada.; Faculty of Medicine, Dalhousie University, Halifax, Nova Scotia, Canada.; Centre for Headache, Women&amp;apos;s College Hospital, University of Toronto, Toronto,  Ontario, Canada.; Department of Psychiatry, University of Toronto, Toronto, Ontario, Canada.; Peter Munk Cardiac Centre and Heart and Stroke Richard Lewar Centre, University  of Toronto, Toronto, Ontario, Canada.&lt;/_author_adr&gt;&lt;_collection_scope&gt;SCIE&lt;/_collection_scope&gt;&lt;_created&gt;64740121&lt;/_created&gt;&lt;_date&gt;2021-02-01&lt;/_date&gt;&lt;_date_display&gt;2021 Feb 1&lt;/_date_display&gt;&lt;_doi&gt;10.1001/jamacardio.2020.6050&lt;/_doi&gt;&lt;_impact_factor&gt;  30.154&lt;/_impact_factor&gt;&lt;_isbn&gt;2380-6591 (Electronic)&lt;/_isbn&gt;&lt;_issue&gt;2&lt;/_issue&gt;&lt;_journal&gt;JAMA Cardiol&lt;/_journal&gt;&lt;_language&gt;eng&lt;/_language&gt;&lt;_modified&gt;64740121&lt;/_modified&gt;&lt;_pages&gt;228-235&lt;/_pages&gt;&lt;_social_category&gt;医学(1)&lt;/_social_category&gt;&lt;_tertiary_title&gt;JAMA cardiology&lt;/_tertiary_title&gt;&lt;_type_work&gt;Journal Article; Review&lt;/_type_work&gt;&lt;_url&gt;http://www.ncbi.nlm.nih.gov/entrez/query.fcgi?cmd=Retrieve&amp;amp;db=pubmed&amp;amp;dopt=Abstract&amp;amp;list_uids=33263716&amp;amp;query_hl=1&lt;/_url&gt;&lt;_volume&gt;6&lt;/_volume&gt;&lt;/Details&gt;&lt;Extra&gt;&lt;DBUID&gt;{65264952-F343-4DB6-AD61-4FFB3D4C25C4}&lt;/DBUID&gt;&lt;/Extra&gt;&lt;/Item&gt;&lt;/References&gt;&lt;/Group&gt;&lt;Group&gt;&lt;References&gt;&lt;Item&gt;&lt;ID&gt;40&lt;/ID&gt;&lt;UID&gt;{F04D5D44-4E61-4BBB-B563-01CA50B1E814}&lt;/UID&gt;&lt;Title&gt;Adverse Childhood Experiences (ACEs) and Alcohol Abuse among South Carolina Adults&lt;/Title&gt;&lt;Template&gt;Journal Article&lt;/Template&gt;&lt;Star&gt;0&lt;/Star&gt;&lt;Tag&gt;0&lt;/Tag&gt;&lt;Author&gt;Crouch, Elizabeth; Radcliff, Elizabeth; Strompolis, Melissa; Wilson, Abygail&lt;/Author&gt;&lt;Year&gt;2018&lt;/Year&gt;&lt;Details&gt;&lt;_alternate_title&gt;Substance Use &amp;amp; MisuseSubstance Use &amp;amp; Misuse&lt;/_alternate_title&gt;&lt;_collection_scope&gt;SSCI;SCIE&lt;/_collection_scope&gt;&lt;_created&gt;64749619&lt;/_created&gt;&lt;_date&gt;2018-06-07&lt;/_date&gt;&lt;_date_display&gt;2018_x000d__x000a_2018/06/07&lt;/_date_display&gt;&lt;_doi&gt;10.1080/10826084.2017.1400568&lt;/_doi&gt;&lt;_impact_factor&gt;   2.362&lt;/_impact_factor&gt;&lt;_isbn&gt;1082-6084&lt;/_isbn&gt;&lt;_issue&gt;7&lt;/_issue&gt;&lt;_journal&gt;Substance Use &amp;amp; Misuse&lt;/_journal&gt;&lt;_modified&gt;64749619&lt;/_modified&gt;&lt;_ori_publication&gt;Taylor &amp;amp; Francis&lt;/_ori_publication&gt;&lt;_pages&gt;1212-1220&lt;/_pages&gt;&lt;_social_category&gt;医学(4)&lt;/_social_category&gt;&lt;_url&gt;https://doi.org/10.1080/10826084.2017.1400568&lt;/_url&gt;&lt;_volume&gt;53&lt;/_volume&gt;&lt;/Details&gt;&lt;Extra&gt;&lt;DBUID&gt;{65264952-F343-4DB6-AD61-4FFB3D4C25C4}&lt;/DBUID&gt;&lt;/Extra&gt;&lt;/Item&gt;&lt;/References&gt;&lt;/Group&gt;&lt;/Citation&gt;_x000a_"/>
    <w:docVar w:name="NE.Ref{2A6056BC-3DF4-41E3-BD30-2664D5E9F90B}" w:val=" ADDIN NE.Ref.{2A6056BC-3DF4-41E3-BD30-2664D5E9F90B}&lt;Citation&gt;&lt;Group&gt;&lt;References&gt;&lt;Item&gt;&lt;ID&gt;4028&lt;/ID&gt;&lt;UID&gt;{947C7BDE-AE32-403E-A6BF-E3FE36564B04}&lt;/UID&gt;&lt;Title&gt;Social Overview of Smartphone Use by Teenagers&lt;/Title&gt;&lt;Template&gt;Journal Article&lt;/Template&gt;&lt;Star&gt;0&lt;/Star&gt;&lt;Tag&gt;0&lt;/Tag&gt;&lt;Author&gt;Ricoy, M C; Martínez-Carrera, S; Martínez-Carrera, I&lt;/Author&gt;&lt;Year&gt;2022&lt;/Year&gt;&lt;Details&gt;&lt;_accession_num&gt;36429788&lt;/_accession_num&gt;&lt;_author_adr&gt;Department of Didactics, School Organization and Research Methods, Faculty of  Education and Social Work, Universidade de Vigo, 32004 Ourense, Spain.; Department of Didactics, School Organization and Research Methods, Faculty of  Education and Social Work, Universidade de Vigo, 32004 Ourense, Spain.; Department of Didactics, School Organization and Research Methods, Faculty of  Education and Social Work, Universidade de Vigo, 32004 Ourense, Spain.&lt;/_author_adr&gt;&lt;_collection_scope&gt;SCIE;SSCI&lt;/_collection_scope&gt;&lt;_created&gt;64937591&lt;/_created&gt;&lt;_date&gt;2022-11-16&lt;/_date&gt;&lt;_date_display&gt;2022 Nov 16&lt;/_date_display&gt;&lt;_doi&gt;10.3390/ijerph192215068&lt;/_doi&gt;&lt;_impact_factor&gt;   4.614&lt;/_impact_factor&gt;&lt;_isbn&gt;1660-4601 (Electronic); 1661-7827 (Print); 1660-4601 (Linking)&lt;/_isbn&gt;&lt;_issue&gt;22&lt;/_issue&gt;&lt;_journal&gt;Int J Environ Res Public Health&lt;/_journal&gt;&lt;_keywords&gt;ICTs; adolescence; digital press; education prevention; emotions; smartphone; socialization&lt;/_keywords&gt;&lt;_language&gt;eng&lt;/_language&gt;&lt;_modified&gt;65118883&lt;/_modified&gt;&lt;_subject_headings&gt;Adolescent; Humans; *Academic Performance; Information Technology; Smartphone; *Social Media; Socialization&lt;/_subject_headings&gt;&lt;_tertiary_title&gt;International journal of environmental research and public health&lt;/_tertiary_title&gt;&lt;_type_work&gt;Journal Article; Review&lt;/_type_work&gt;&lt;_url&gt;http://www.ncbi.nlm.nih.gov/entrez/query.fcgi?cmd=Retrieve&amp;amp;db=pubmed&amp;amp;dopt=Abstract&amp;amp;list_uids=36429788&amp;amp;query_hl=1&lt;/_url&gt;&lt;_volume&gt;19&lt;/_volume&gt;&lt;/Details&gt;&lt;Extra&gt;&lt;DBUID&gt;{93870BB0-CAEF-4F07-AAE0-DA131E288E28}&lt;/DBUID&gt;&lt;/Extra&gt;&lt;/Item&gt;&lt;/References&gt;&lt;/Group&gt;&lt;/Citation&gt;_x000a_"/>
    <w:docVar w:name="NE.Ref{2A61D315-40D2-4E0D-BE64-D30F20ABCE87}" w:val=" ADDIN NE.Ref.{2A61D315-40D2-4E0D-BE64-D30F20ABCE87}&lt;Citation&gt;&lt;Group&gt;&lt;References&gt;&lt;Item&gt;&lt;ID&gt;2&lt;/ID&gt;&lt;UID&gt;{E98A7F37-C762-41DA-B602-60855063FDCB}&lt;/UID&gt;&lt;Title&gt;Prevalence of myopia and vision impairment in school students in Eastern China&lt;/Title&gt;&lt;Template&gt;Journal Article&lt;/Template&gt;&lt;Star&gt;0&lt;/Star&gt;&lt;Tag&gt;0&lt;/Tag&gt;&lt;Author&gt;Wang, J; Ying, G S; Fu, X; Zhang, R; Meng, J; Gu, F; Li, J&lt;/Author&gt;&lt;Year&gt;2020&lt;/Year&gt;&lt;Details&gt;&lt;_accession_num&gt;31898504&lt;/_accession_num&gt;&lt;_author_adr&gt;Department of Ophthalmology, The First Affiliated Hospital, College of Medicine,  Zhejiang University, 79 Qingchun Road, Hangzhou, 310003, People&amp;apos;s Republic of China. wangjy4@zju.edu.cn.; Center for Preventive Ophthalmology and Biostatistics, Department of Ophthalmology, Perelman School of Medicine, University of Pennsylvania, Philadelphia, PA, USA.; Department of Ophthalmology, Central Hospital of Yiwu City, Yiwu, Zhejiang Province, People&amp;apos;s Republic of China.; Center for Disease Prevention and Control, Hangzhou, Zhejiang Province, People&amp;apos;s  Republic of China.; Center for Disease Prevention and Control, Hangzhou, Zhejiang Province, People&amp;apos;s  Republic of China.; Center for Disease Prevention and Control, Hangzhou, Zhejiang Province, People&amp;apos;s  Republic of China.; Center for Disease Prevention and Control, Hangzhou, Zhejiang Province, People&amp;apos;s  Republic of China.&lt;/_author_adr&gt;&lt;_date_display&gt;2020 Jan 2&lt;/_date_display&gt;&lt;_date&gt;2020-01-02&lt;/_date&gt;&lt;_doi&gt;10.1186/s12886-019-1281-0&lt;/_doi&gt;&lt;_isbn&gt;1471-2415 (Electronic); 1471-2415 (Linking)&lt;/_isbn&gt;&lt;_issue&gt;1&lt;/_issue&gt;&lt;_journal&gt;BMC Ophthalmol&lt;/_journal&gt;&lt;_keywords&gt;Myopia; School students; Vision impairment&lt;/_keywords&gt;&lt;_language&gt;eng&lt;/_language&gt;&lt;_pages&gt;2&lt;/_pages&gt;&lt;_subject_headings&gt;Adolescent; Child; Cross-Sectional Studies; Female; Humans; Logistic Models; Male; Myopia/*epidemiology; Prevalence; Refraction, Ocular; Refractive Errors/epidemiology; Risk Factors; Schools/*statistics &amp;amp; numerical data; Vision Disorders/*epidemiology; Visual Acuity&lt;/_subject_headings&gt;&lt;_tertiary_title&gt;BMC ophthalmology&lt;/_tertiary_title&gt;&lt;_type_work&gt;Journal Article&lt;/_type_work&gt;&lt;_url&gt;http://www.ncbi.nlm.nih.gov/entrez/query.fcgi?cmd=Retrieve&amp;amp;db=pubmed&amp;amp;dopt=Abstract&amp;amp;list_uids=31898504&amp;amp;query_hl=1&lt;/_url&gt;&lt;_volume&gt;20&lt;/_volume&gt;&lt;_created&gt;64190057&lt;/_created&gt;&lt;_modified&gt;64190057&lt;/_modified&gt;&lt;_db_updated&gt;PubMed&lt;/_db_updated&gt;&lt;_impact_factor&gt;   2.209&lt;/_impact_factor&gt;&lt;_collection_scope&gt;SCIE&lt;/_collection_scope&gt;&lt;/Details&gt;&lt;Extra&gt;&lt;DBUID&gt;{1C1952A0-4562-459F-9DB8-7EA4385E5EEB}&lt;/DBUID&gt;&lt;/Extra&gt;&lt;/Item&gt;&lt;/References&gt;&lt;/Group&gt;&lt;/Citation&gt;_x000a_"/>
    <w:docVar w:name="NE.Ref{2AA1A1B6-7DBE-4FE7-82DF-A0ED94E4CA41}" w:val=" ADDIN NE.Ref.{2AA1A1B6-7DBE-4FE7-82DF-A0ED94E4CA41}&lt;Citation&gt;&lt;Group&gt;&lt;References&gt;&lt;Item&gt;&lt;ID&gt;106&lt;/ID&gt;&lt;UID&gt;{114CDF5F-C3D5-4E39-8734-AB1941CFCD31}&lt;/UID&gt;&lt;Title&gt;青少年自杀行为及其影响因素的研究&lt;/Title&gt;&lt;Template&gt;Journal Article&lt;/Template&gt;&lt;Star&gt;0&lt;/Star&gt;&lt;Tag&gt;5&lt;/Tag&gt;&lt;Author&gt;陶芳标; 张洪波; 曾广玉; 许韶君; 郑迎军; 夏俊瑞&lt;/Author&gt;&lt;Year&gt;1999&lt;/Year&gt;&lt;Details&gt;&lt;_author_aff&gt;安徽医科大学妇幼卫生教研室;安徽省合肥市郊区卫生防疫站&lt;/_author_aff&gt;&lt;_date&gt;1999-03-10&lt;/_date&gt;&lt;_db_provider&gt;CNKI: 期刊&lt;/_db_provider&gt;&lt;_issue&gt;03&lt;/_issue&gt;&lt;_journal&gt;中国公共卫生&lt;/_journal&gt;&lt;_keywords&gt;自杀行为;危险因素;Logistic回归分析;青少年&lt;/_keywords&gt;&lt;_pages&gt;69-70&lt;/_pages&gt;&lt;_url&gt;http://www.cnki.net/KCMS/detail/detail.aspx?FileName=ZGGW903.058&amp;amp;DbName=CJFQ1999 _x000d__x000a_http://www.cnki.net/kcms/download.aspx?filename=3Vydjep5kYilVY1dGcYR2a0RGNzFVcOFGRygFVLNmR5dlSBpHaxVlbl92b4QjSipHTxsEVkhGZS52V=0TSJFXOotWRM1EaJ10VyQUWKt2ctJlU08CZ4oEcvMGbKNUS1QGTEJDOBJ0KQFzKRxGRJhkUSdTdxQ&amp;amp;tablename=CJFD9899&amp;amp;dflag=pdfdown 全文链接_x000d__x000a_&lt;/_url&gt;&lt;_created&gt;61519615&lt;/_created&gt;&lt;_modified&gt;61519652&lt;/_modified&gt;&lt;_db_updated&gt;CNKI - Reference&lt;/_db_updated&gt;&lt;_collection_scope&gt;中国科技核心期刊;中文核心期刊;CSCD;&lt;/_collection_scope&gt;&lt;_translated_author&gt;Tao, Fangbiao;Zhang, Hongbo;Ceng, Guangyu;Xu, Shaojun;Zheng, Yingjun;Xia, Junrui&lt;/_translated_author&gt;&lt;/Details&gt;&lt;Extra&gt;&lt;DBUID&gt;{78D18189-B1D4-4524-940E-A55AB19ADD27}&lt;/DBUID&gt;&lt;/Extra&gt;&lt;/Item&gt;&lt;/References&gt;&lt;/Group&gt;&lt;/Citation&gt;_x000a_"/>
    <w:docVar w:name="NE.Ref{2ABE488B-705C-4EC9-ABAE-7B9CC07DCD73}" w:val=" ADDIN NE.Ref.{2ABE488B-705C-4EC9-ABAE-7B9CC07DCD73}&lt;Citation&gt;&lt;Group&gt;&lt;References&gt;&lt;Item&gt;&lt;ID&gt;6&lt;/ID&gt;&lt;UID&gt;{B82B0150-B8FD-42F5-8643-6D6E9F67B3CE}&lt;/UID&gt;&lt;Title&gt;Association of Nighttime Sleep Duration with Depressive Symptoms and Its Interaction with Regular Physical Activity among Chinese Adolescent Girls&lt;/Title&gt;&lt;Template&gt;Generic&lt;/Template&gt;&lt;Star&gt;0&lt;/Star&gt;&lt;Tag&gt;0&lt;/Tag&gt;&lt;Author&gt;Wang, Xueyin; Di, Jiangli; Zhao, Gengli; Wang, Linhong; Zhang, Xiaosong&lt;/Author&gt;&lt;Year&gt;2021&lt;/Year&gt;&lt;Details&gt;&lt;_created&gt;64767461&lt;/_created&gt;&lt;_date&gt;2021-01-01&lt;/_date&gt;&lt;_date_display&gt;2021&lt;/_date_display&gt;&lt;_doi&gt;10.3390/ijerph182111199_x000d__x000a_ER  -&lt;/_doi&gt;&lt;_isbn&gt;1660-4601&lt;/_isbn&gt;&lt;_issue&gt;21&lt;/_issue&gt;&lt;_journal&gt;International Journal of Environmental Research and Public Health&lt;/_journal&gt;&lt;_keywords&gt;depressive symptoms; sleep duration; physical activity; adolescents&lt;/_keywords&gt;&lt;_modified&gt;64767461&lt;/_modified&gt;&lt;_secondary_title&gt;International Journal of Environmental Research and Public Health&lt;/_secondary_title&gt;&lt;_volume&gt;18&lt;/_volume&gt;&lt;/Details&gt;&lt;Extra&gt;&lt;DBUID&gt;{62B73418-E7EA-4772-A85B-742AAA2FBBE5}&lt;/DBUID&gt;&lt;/Extra&gt;&lt;/Item&gt;&lt;/References&gt;&lt;/Group&gt;&lt;Group&gt;&lt;References&gt;&lt;Item&gt;&lt;ID&gt;27&lt;/ID&gt;&lt;UID&gt;{0811F14A-E8D7-4DBC-ADCC-E7C446F4C9AF}&lt;/UID&gt;&lt;Title&gt;Trends and Impact Factors of Mental Health Service Utilization among Resettled Humanitarian Migrants in Australia: Findings from the BNLA Cohort Study&lt;/Title&gt;&lt;Template&gt;Generic&lt;/Template&gt;&lt;Star&gt;0&lt;/Star&gt;&lt;Tag&gt;0&lt;/Tag&gt;&lt;Author&gt;Zheng, Meng; Chen, Feng; Pan, Yan; Kong, Di; Renzaho, Andre M N; Sahle, Berhe W; Mahumud, Rashidul A; Ling, Li; Chen, Wen&lt;/Author&gt;&lt;Year&gt;2022&lt;/Year&gt;&lt;Details&gt;&lt;_date_display&gt;2022&lt;/_date_display&gt;&lt;_date&gt;2022-01-01&lt;/_date&gt;&lt;_doi&gt;10.3390/ijerph191610119_x000d__x000a_ER  -&lt;/_doi&gt;&lt;_isbn&gt;1660-4601&lt;/_isbn&gt;&lt;_issue&gt;16&lt;/_issue&gt;&lt;_journal&gt;International Journal of Environmental Research and Public Health&lt;/_journal&gt;&lt;_keywords&gt;humanitarian migrants; mental health service; impact factors; resettlement; gender difference; BNLA project&lt;/_keywords&gt;&lt;_secondary_title&gt;International Journal of Environmental Research and Public Health&lt;/_secondary_title&gt;&lt;_volume&gt;19&lt;/_volume&gt;&lt;_created&gt;64808203&lt;/_created&gt;&lt;_modified&gt;64808203&lt;/_modified&gt;&lt;/Details&gt;&lt;Extra&gt;&lt;DBUID&gt;{62B73418-E7EA-4772-A85B-742AAA2FBBE5}&lt;/DBUID&gt;&lt;/Extra&gt;&lt;/Item&gt;&lt;/References&gt;&lt;/Group&gt;&lt;Group&gt;&lt;References&gt;&lt;Item&gt;&lt;ID&gt;28&lt;/ID&gt;&lt;UID&gt;{9F56094B-9CAF-465B-AABE-7B5165C80F46}&lt;/UID&gt;&lt;Title&gt;Cohort Profile: Building a New Life in Australia (BNLA): the longitudinal study of humanitarian migrants&lt;/Title&gt;&lt;Template&gt;Journal Article&lt;/Template&gt;&lt;Star&gt;0&lt;/Star&gt;&lt;Tag&gt;0&lt;/Tag&gt;&lt;Author&gt;Edwards, Ben; Smart, Diana; De Maio, John; Silbert, Michelle; Jenkinson, Rebecca&lt;/Author&gt;&lt;Year&gt;2018&lt;/Year&gt;&lt;Details&gt;&lt;_alternate_title&gt;International Journal of Epidemiology&lt;/_alternate_title&gt;&lt;_date_display&gt;2018_x000d__x000a_2018/02/01&lt;/_date_display&gt;&lt;_date&gt;2018-02-01&lt;/_date&gt;&lt;_doi&gt;10.1093/ije/dyx218&lt;/_doi&gt;&lt;_isbn&gt;0300-5771&lt;/_isbn&gt;&lt;_issue&gt;1&lt;/_issue&gt;&lt;_journal&gt;International Journal of Epidemiology&lt;/_journal&gt;&lt;_pages&gt;20-20h&lt;/_pages&gt;&lt;_url&gt;https://doi.org/10.1093/ije/dyx218&lt;/_url&gt;&lt;_volume&gt;47&lt;/_volume&gt;&lt;_created&gt;64808211&lt;/_created&gt;&lt;_modified&gt;64808211&lt;/_modified&gt;&lt;_impact_factor&gt;   9.685&lt;/_impact_factor&gt;&lt;_social_category&gt;医学(1)&lt;/_social_category&gt;&lt;_collection_scope&gt;SCIE&lt;/_collection_scope&gt;&lt;/Details&gt;&lt;Extra&gt;&lt;DBUID&gt;{62B73418-E7EA-4772-A85B-742AAA2FBBE5}&lt;/DBUID&gt;&lt;/Extra&gt;&lt;/Item&gt;&lt;/References&gt;&lt;/Group&gt;&lt;/Citation&gt;_x000a_"/>
    <w:docVar w:name="NE.Ref{2ADD3D42-012B-4FC8-B200-208DA8574D6D}" w:val=" ADDIN NE.Ref.{2ADD3D42-012B-4FC8-B200-208DA8574D6D}&lt;Citation&gt;&lt;Group&gt;&lt;References&gt;&lt;Item&gt;&lt;ID&gt;2952&lt;/ID&gt;&lt;UID&gt;{A2EECEAE-0029-4480-9A5A-ABD7E110278C}&lt;/UID&gt;&lt;Title&gt;The mediational role of schools in supporting psychosocial transitions among unaccompanied young refugees upon resettlement in Norway&lt;/Title&gt;&lt;Template&gt;Journal Article&lt;/Template&gt;&lt;Star&gt;0&lt;/Star&gt;&lt;Tag&gt;0&lt;/Tag&gt;&lt;Author&gt;Pastoor, Lutine De Wal&lt;/Author&gt;&lt;Year&gt;2015&lt;/Year&gt;&lt;Details&gt;&lt;_accessed&gt;64395950&lt;/_accessed&gt;&lt;_collection_scope&gt;SSCI&lt;/_collection_scope&gt;&lt;_created&gt;64395950&lt;/_created&gt;&lt;_db_updated&gt;CrossRef&lt;/_db_updated&gt;&lt;_doi&gt;10.1016/j.ijedudev.2014.10.009&lt;/_doi&gt;&lt;_impact_factor&gt;   1.873&lt;/_impact_factor&gt;&lt;_isbn&gt;07380593&lt;/_isbn&gt;&lt;_journal&gt;International Journal of Educational Development&lt;/_journal&gt;&lt;_modified&gt;64639698&lt;/_modified&gt;&lt;_pages&gt;245-254&lt;/_pages&gt;&lt;_social_category&gt;教育学(3)&lt;/_social_category&gt;&lt;_tertiary_title&gt;International Journal of Educational Development&lt;/_tertiary_title&gt;&lt;_url&gt;https://linkinghub.elsevier.com/retrieve/pii/S0738059314001060_x000d__x000a_https://api.elsevier.com/content/article/PII:S0738059314001060?httpAccept=text/xml&lt;/_url&gt;&lt;_volume&gt;41&lt;/_volume&gt;&lt;/Details&gt;&lt;Extra&gt;&lt;DBUID&gt;{93870BB0-CAEF-4F07-AAE0-DA131E288E28}&lt;/DBUID&gt;&lt;/Extra&gt;&lt;/Item&gt;&lt;/References&gt;&lt;/Group&gt;&lt;/Citation&gt;_x000a_"/>
    <w:docVar w:name="NE.Ref{2AE5CB7B-1155-46CD-8596-C5366DCF6A26}" w:val=" ADDIN NE.Ref.{2AE5CB7B-1155-46CD-8596-C5366DCF6A26}&lt;Citation&gt;&lt;Group&gt;&lt;References&gt;&lt;Item&gt;&lt;ID&gt;3265&lt;/ID&gt;&lt;UID&gt;{F0212B27-9DC2-47FA-BFDE-565C75640E98}&lt;/UID&gt;&lt;Title&gt;Relative Contribution of Risk Factors for Early-Onset Myopia in Young Asian Children&lt;/Title&gt;&lt;Template&gt;Journal Article&lt;/Template&gt;&lt;Star&gt;0&lt;/Star&gt;&lt;Tag&gt;0&lt;/Tag&gt;&lt;Author&gt;Chua, S Y; Ikram, M K; Tan, C S; Lee, Y S; Ni, Y; Shirong, C; Gluckman, P D; Chong, Y S; Yap, F; Wong, T Y; Ngo, C S; Saw, S M&lt;/Author&gt;&lt;Year&gt;2015&lt;/Year&gt;&lt;Details&gt;&lt;_accessed&gt;64559020&lt;/_accessed&gt;&lt;_accession_num&gt;26720462&lt;/_accession_num&gt;&lt;_author_adr&gt;Saw Swee Hock School of Public Health National University of Singapore, Singapore.; Singapore Eye Research Institute, Singapore National Eye Centre, Singapore 3School of Public Health, DUKE-NUS Medical School, Singapore.; Saw Swee Hock School of Public Health National University of Singapore, Singapore.; Department of Paediatrics, Yong Loo Lin School of Medicine, National University of Singapore, Singapore 5Division of Paediatric Endocrinology and Diabetes, Khoo  Teck Puat-National University Children&amp;apos;s Medical Institute, National University Hospital, Nati.; School of Public Health, Boston University, Boston, Massachusetts, United States.; Department of Obstetrics &amp;amp; Gynaecology, Yong Loo Lin School of Medicine, National University of Singapore and National Health System, Singapore.; Singapore Institute for Clinical Sciences, Agency for Science and Technology (A*STAR), Singapore 9Liggins Institute, University of Auckland, Auckland, New Zealand.; Singapore Institute for Clinical Sciences, Agency for Science and Technology (A*STAR), Singapore 8Department of Obstetrics &amp;amp; Gynaecology, Yong Loo Lin School  of Medicine, National University of Singapore and National Health System, Singapore.; Department of Paediatric Endocrinology, KK Women&amp;apos;s and Children&amp;apos;s Hospital, Singapore.; Singapore Eye Research Institute, Singapore National Eye Centre, Singapore 3School of Public Health, DUKE-NUS Medical School, Singapore 11Department of Ophthalmology, Yong Loo Lin School of Medicine, National University of Singapore, Singapore.; Department of Ophthalmology, National University Hospital, Singapore.; Saw Swee Hock School of Public Health National University of Singapore, Singapore 2Singapore Eye Research Institute, Singapore National Eye Centre, Singapore 3School of Public Health, DUKE-NUS Medical School, Singapore.&lt;/_author_adr&gt;&lt;_created&gt;64557780&lt;/_created&gt;&lt;_date&gt;2015-12-01&lt;/_date&gt;&lt;_date_display&gt;2015 Dec&lt;/_date_display&gt;&lt;_db_updated&gt;PubMed&lt;/_db_updated&gt;&lt;_doi&gt;10.1167/iovs.15-16577&lt;/_doi&gt;&lt;_impact_factor&gt;   4.799&lt;/_impact_factor&gt;&lt;_isbn&gt;1552-5783 (Electronic); 0146-0404 (Linking)&lt;/_isbn&gt;&lt;_issue&gt;13&lt;/_issue&gt;&lt;_journal&gt;Invest Ophthalmol Vis Sci&lt;/_journal&gt;&lt;_language&gt;eng&lt;/_language&gt;&lt;_modified&gt;64558975&lt;/_modified&gt;&lt;_pages&gt;8101-7&lt;/_pages&gt;&lt;_subject_headings&gt;Adult; Anthropometry; *Asians; Child, Preschool; Female; Genetic Predisposition to Disease; Humans; Infant; *Leisure Activities; Male; Multivariate Analysis; Myopia/*etiology/genetics; Odds Ratio; Parents; Reading; Risk Factors; Surveys and Questionnaires&lt;/_subject_headings&gt;&lt;_tertiary_title&gt;Investigative ophthalmology &amp;amp; visual science&lt;/_tertiary_title&gt;&lt;_type_work&gt;Journal Article; Research Support, Non-U.S. Gov&amp;apos;t&lt;/_type_work&gt;&lt;_url&gt;http://www.ncbi.nlm.nih.gov/entrez/query.fcgi?cmd=Retrieve&amp;amp;db=pubmed&amp;amp;dopt=Abstract&amp;amp;list_uids=26720462&amp;amp;query_hl=1&lt;/_url&gt;&lt;_volume&gt;56&lt;/_volume&gt;&lt;/Details&gt;&lt;Extra&gt;&lt;DBUID&gt;{93870BB0-CAEF-4F07-AAE0-DA131E288E28}&lt;/DBUID&gt;&lt;/Extra&gt;&lt;/Item&gt;&lt;/References&gt;&lt;/Group&gt;&lt;Group&gt;&lt;References&gt;&lt;Item&gt;&lt;ID&gt;3272&lt;/ID&gt;&lt;UID&gt;{A81453A2-9125-43F5-A660-76AEF850F2EE}&lt;/UID&gt;&lt;Title&gt;Parental history of myopia, sports and outdoor activities, and future myopia&lt;/Title&gt;&lt;Template&gt;Journal Article&lt;/Template&gt;&lt;Star&gt;0&lt;/Star&gt;&lt;Tag&gt;0&lt;/Tag&gt;&lt;Author&gt;Jones, L A; Sinnott, L T; Mutti, D O; Mitchell, G L; Moeschberger, M L; Zadnik, K&lt;/Author&gt;&lt;Year&gt;2007&lt;/Year&gt;&lt;Details&gt;&lt;_accessed&gt;64559031&lt;/_accessed&gt;&lt;_accession_num&gt;17652719&lt;/_accession_num&gt;&lt;_author_adr&gt;College of Optometry, The Ohio State University, Columbus, Ohio 43210, USA. ljones@optometry.osu.edu&lt;/_author_adr&gt;&lt;_created&gt;64559018&lt;/_created&gt;&lt;_date&gt;2007-08-01&lt;/_date&gt;&lt;_date_display&gt;2007 Aug&lt;/_date_display&gt;&lt;_db_updated&gt;PubMed&lt;/_db_updated&gt;&lt;_doi&gt;10.1167/iovs.06-1118&lt;/_doi&gt;&lt;_impact_factor&gt;   4.799&lt;/_impact_factor&gt;&lt;_isbn&gt;0146-0404 (Print); 0146-0404 (Linking)&lt;/_isbn&gt;&lt;_issue&gt;8&lt;/_issue&gt;&lt;_journal&gt;Invest Ophthalmol Vis Sci&lt;/_journal&gt;&lt;_language&gt;eng&lt;/_language&gt;&lt;_modified&gt;64559018&lt;/_modified&gt;&lt;_pages&gt;3524-32&lt;/_pages&gt;&lt;_subject_headings&gt;Adult; Child; Family Health; Humans; *Leisure Activities; Logistic Models; Longitudinal Studies; *Motor Activity; Myopia/*epidemiology/*genetics; Parents; Predictive Value of Tests; ROC Curve; Sports/*statistics &amp;amp; numerical data&lt;/_subject_headings&gt;&lt;_tertiary_title&gt;Investigative ophthalmology &amp;amp; visual science&lt;/_tertiary_title&gt;&lt;_type_work&gt;Journal Article; Research Support, N.I.H., Extramural; Research Support, Non-U.S. Gov&amp;apos;t&lt;/_type_work&gt;&lt;_url&gt;http://www.ncbi.nlm.nih.gov/entrez/query.fcgi?cmd=Retrieve&amp;amp;db=pubmed&amp;amp;dopt=Abstract&amp;amp;list_uids=17652719&amp;amp;query_hl=1&lt;/_url&gt;&lt;_volume&gt;48&lt;/_volume&gt;&lt;/Details&gt;&lt;Extra&gt;&lt;DBUID&gt;{93870BB0-CAEF-4F07-AAE0-DA131E288E28}&lt;/DBUID&gt;&lt;/Extra&gt;&lt;/Item&gt;&lt;/References&gt;&lt;/Group&gt;&lt;Group&gt;&lt;References&gt;&lt;Item&gt;&lt;ID&gt;3273&lt;/ID&gt;&lt;UID&gt;{1BB4EF38-E9E4-4449-97A1-14DA6BA9590F}&lt;/UID&gt;&lt;Title&gt;Prediction of Juvenile-Onset Myopia&lt;/Title&gt;&lt;Template&gt;Journal Article&lt;/Template&gt;&lt;Star&gt;0&lt;/Star&gt;&lt;Tag&gt;0&lt;/Tag&gt;&lt;Author&gt;Zadnik, K; Sinnott, L T; Cotter, S A; Jones-Jordan, L A; Kleinstein, R N; Manny, R E; Twelker, J D; Mutti, D O&lt;/Author&gt;&lt;Year&gt;2015&lt;/Year&gt;&lt;Details&gt;&lt;_accessed&gt;64559033&lt;/_accessed&gt;&lt;_accession_num&gt;25837970&lt;/_accession_num&gt;&lt;_author_adr&gt;College of Optometry, The Ohio State University, Columbus.; College of Optometry, The Ohio State University, Columbus.; Southern California College of Optometry, Marshall B. Ketchum University, Fullerton.; College of Optometry, The Ohio State University, Columbus.; School of Optometry, University of Alabama at Birmingham.; College of Optometry, University of Houston, Houston, Texas.; Department of Ophthalmology and Vision Science, University of Arizona, Tucson.; College of Optometry, The Ohio State University, Columbus.&lt;/_author_adr&gt;&lt;_collection_scope&gt;SCI;SCIE&lt;/_collection_scope&gt;&lt;_created&gt;64559020&lt;/_created&gt;&lt;_date&gt;2015-06-01&lt;/_date&gt;&lt;_date_display&gt;2015 Jun&lt;/_date_display&gt;&lt;_db_updated&gt;PubMed&lt;/_db_updated&gt;&lt;_doi&gt;10.1001/jamaophthalmol.2015.0471&lt;/_doi&gt;&lt;_impact_factor&gt;   7.389&lt;/_impact_factor&gt;&lt;_isbn&gt;2168-6173 (Electronic); 2168-6165 (Linking)&lt;/_isbn&gt;&lt;_issue&gt;6&lt;/_issue&gt;&lt;_journal&gt;JAMA Ophthalmol&lt;/_journal&gt;&lt;_language&gt;eng&lt;/_language&gt;&lt;_modified&gt;64559033&lt;/_modified&gt;&lt;_pages&gt;683-9&lt;/_pages&gt;&lt;_subject_headings&gt;Adolescent; Axial Length, Eye/pathology; Child; Cornea/physiopathology; Ethnicity; Female; Humans; Hyperopia/diagnosis; Lens, Crystalline/physiopathology; Male; Myopia/*diagnosis/ethnology; Odds Ratio; Refraction, Ocular; Risk Factors&lt;/_subject_headings&gt;&lt;_tertiary_title&gt;JAMA ophthalmology&lt;/_tertiary_title&gt;&lt;_type_work&gt;Journal Article; Multicenter Study; Observational Study; Research Support, N.I.H., Extramural; Research Support, Non-U.S. Gov&amp;apos;t&lt;/_type_work&gt;&lt;_url&gt;http://www.ncbi.nlm.nih.gov/entrez/query.fcgi?cmd=Retrieve&amp;amp;db=pubmed&amp;amp;dopt=Abstract&amp;amp;list_uids=25837970&amp;amp;query_hl=1&lt;/_url&gt;&lt;_volume&gt;133&lt;/_volume&gt;&lt;/Details&gt;&lt;Extra&gt;&lt;DBUID&gt;{93870BB0-CAEF-4F07-AAE0-DA131E288E28}&lt;/DBUID&gt;&lt;/Extra&gt;&lt;/Item&gt;&lt;/References&gt;&lt;/Group&gt;&lt;/Citation&gt;_x000a_"/>
    <w:docVar w:name="NE.Ref{2B2D7136-F518-4B75-A120-56253531D1DB}" w:val=" ADDIN NE.Ref.{2B2D7136-F518-4B75-A120-56253531D1DB}&lt;Citation&gt;&lt;Group&gt;&lt;References&gt;&lt;Item&gt;&lt;ID&gt;7&lt;/ID&gt;&lt;UID&gt;{10BF7FF6-8F1C-4246-B209-11CE9A8DB5BE}&lt;/UID&gt;&lt;Title&gt;Adverse Childhood Experiences and Subsequent Chronic Diseases Among Middle-aged  or Older Adults in China and Associations With Demographic and Socioeconomic  Characteristics&lt;/Title&gt;&lt;Template&gt;Journal Article&lt;/Template&gt;&lt;Star&gt;0&lt;/Star&gt;&lt;Tag&gt;0&lt;/Tag&gt;&lt;Author&gt;Lin, L; Wang, H H; Lu, C; Chen, W; Guo, V Y&lt;/Author&gt;&lt;Year&gt;2021&lt;/Year&gt;&lt;Details&gt;&lt;_accession_num&gt;34694390&lt;/_accession_num&gt;&lt;_author_adr&gt;School of Public Health, Sun Yat-sen University, Guangzhou, China.; School of Public Health, Sun Yat-sen University, Guangzhou, China.; School of Public Health, Sun Yat-sen University, Guangzhou, China.; School of Public Health, Sun Yat-sen University, Guangzhou, China.; School of Public Health, Sun Yat-sen University, Guangzhou, China.&lt;/_author_adr&gt;&lt;_date_display&gt;2021 Oct 1&lt;/_date_display&gt;&lt;_date&gt;2021-10-01&lt;/_date&gt;&lt;_doi&gt;10.1001/jamanetworkopen.2021.30143&lt;/_doi&gt;&lt;_isbn&gt;2574-3805 (Electronic); 2574-3805 (Linking)&lt;/_isbn&gt;&lt;_issue&gt;10&lt;/_issue&gt;&lt;_journal&gt;JAMA Netw Open&lt;/_journal&gt;&lt;_language&gt;eng&lt;/_language&gt;&lt;_pages&gt;e2130143&lt;/_pages&gt;&lt;_subject_headings&gt;Adverse Childhood Experiences/psychology/*statistics &amp;amp; numerical data; Aged; China/epidemiology; Chronic Disease/epidemiology/*psychology; Correlation of Data; Cross-Sectional Studies; Demography/methods/statistics &amp;amp; numerical data; Female; Humans; Male; Middle Aged; Odds Ratio; *Social Class&lt;/_subject_headings&gt;&lt;_tertiary_title&gt;JAMA network open&lt;/_tertiary_title&gt;&lt;_type_work&gt;Journal Article; Research Support, Non-U.S. Gov&amp;apos;t&lt;/_type_work&gt;&lt;_url&gt;http://www.ncbi.nlm.nih.gov/entrez/query.fcgi?cmd=Retrieve&amp;amp;db=pubmed&amp;amp;dopt=Abstract&amp;amp;list_uids=34694390&amp;amp;query_hl=1&lt;/_url&gt;&lt;_volume&gt;4&lt;/_volume&gt;&lt;_created&gt;65037803&lt;/_created&gt;&lt;_modified&gt;65037803&lt;/_modified&gt;&lt;_impact_factor&gt;  13.353&lt;/_impact_factor&gt;&lt;_social_category&gt;医学：内科(1)&lt;/_social_category&gt;&lt;_collection_scope&gt;SCIE&lt;/_collection_scope&gt;&lt;/Details&gt;&lt;Extra&gt;&lt;DBUID&gt;{E8B63CCE-2911-453B-A6B8-3F17E13D27B0}&lt;/DBUID&gt;&lt;/Extra&gt;&lt;/Item&gt;&lt;/References&gt;&lt;/Group&gt;&lt;/Citation&gt;_x000a_"/>
    <w:docVar w:name="NE.Ref{2B4220BE-68CD-429D-B512-59AD423A41AD}" w:val=" ADDIN NE.Ref.{2B4220BE-68CD-429D-B512-59AD423A41AD}&lt;Citation&gt;&lt;Group&gt;&lt;References&gt;&lt;Item&gt;&lt;ID&gt;220&lt;/ID&gt;&lt;UID&gt;{2C05C059-0717-48AC-81E0-8720147808C8}&lt;/UID&gt;&lt;Title&gt;Adolescent mental health&lt;/Title&gt;&lt;Template&gt;Web Page&lt;/Template&gt;&lt;Star&gt;0&lt;/Star&gt;&lt;Tag&gt;0&lt;/Tag&gt;&lt;Author&gt;Organisation, World Health&lt;/Author&gt;&lt;Year&gt;2018&lt;/Year&gt;&lt;Details&gt;&lt;_url&gt;https://www.who._x000d__x000a_int/news-room/fact-sheets/detail/adolescent-mental-health&lt;/_url&gt;&lt;_accessed&gt;65140530&lt;/_accessed&gt;&lt;_created&gt;65140530&lt;/_created&gt;&lt;_modified&gt;65140530&lt;/_modified&gt;&lt;/Details&gt;&lt;Extra&gt;&lt;DBUID&gt;{3F9387F2-331A-44EC-89D9-44E8C1CA5F18}&lt;/DBUID&gt;&lt;/Extra&gt;&lt;/Item&gt;&lt;/References&gt;&lt;/Group&gt;&lt;/Citation&gt;_x000a_"/>
    <w:docVar w:name="NE.Ref{2B638847-2AFB-412A-BE26-1E85645C8DED}" w:val=" ADDIN NE.Ref.{2B638847-2AFB-412A-BE26-1E85645C8DED}"/>
    <w:docVar w:name="NE.Ref{2B773B52-E06F-4282-9BDD-35106F63A911}" w:val=" ADDIN NE.Ref.{2B773B52-E06F-4282-9BDD-35106F63A911}&lt;Citation&gt;&lt;Group&gt;&lt;References&gt;&lt;Item&gt;&lt;ID&gt;55&lt;/ID&gt;&lt;UID&gt;{430BDD24-891E-47AC-BC25-BC18ABAF624A}&lt;/UID&gt;&lt;Title&gt;The Building a New Life in Australia (BNLA) Dataset: A Longitudinal Study of Humanitarian Migrants in Australia&lt;/Title&gt;&lt;Template&gt;Journal Article&lt;/Template&gt;&lt;Star&gt;0&lt;/Star&gt;&lt;Tag&gt;0&lt;/Tag&gt;&lt;Author&gt;Rioseco, Pilar; De Maio, John; Hoang, Cuc&lt;/Author&gt;&lt;Year&gt;2017&lt;/Year&gt;&lt;Details&gt;&lt;_accessed&gt;65306769&lt;/_accessed&gt;&lt;_alternate_title&gt;Australian Economic ReviewAustralian Economic Review&lt;/_alternate_title&gt;&lt;_collection_scope&gt;SSCI&lt;/_collection_scope&gt;&lt;_created&gt;64969591&lt;/_created&gt;&lt;_date&gt;2017-07-01&lt;/_date&gt;&lt;_date_display&gt;2017_x000d__x000a_2017/07/01&lt;/_date_display&gt;&lt;_doi&gt;https://doi.org/10.1111/1467-8462.12234&lt;/_doi&gt;&lt;_impact_factor&gt;   0.934&lt;/_impact_factor&gt;&lt;_isbn&gt;0004-9018&lt;/_isbn&gt;&lt;_issue&gt;3&lt;/_issue&gt;&lt;_journal&gt;Australian Economic Review&lt;/_journal&gt;&lt;_modified&gt;65306769&lt;/_modified&gt;&lt;_ori_publication&gt;John Wiley &amp;amp; Sons, Ltd&lt;/_ori_publication&gt;&lt;_pages&gt;356-362&lt;/_pages&gt;&lt;_social_category&gt;经济学(4)&lt;/_social_category&gt;&lt;_url&gt;https://doi.org/10.1111/1467-8462.12234&lt;/_url&gt;&lt;_volume&gt;50&lt;/_volume&gt;&lt;/Details&gt;&lt;Extra/&gt;&lt;/Item&gt;&lt;/References&gt;&lt;/Group&gt;&lt;/Citation&gt;_x000a_"/>
    <w:docVar w:name="NE.Ref{2BB51263-3561-4837-A544-563015F36EF0}" w:val=" ADDIN NE.Ref.{2BB51263-3561-4837-A544-563015F36EF0}&lt;Citation&gt;&lt;Group&gt;&lt;References&gt;&lt;Item&gt;&lt;ID&gt;1436&lt;/ID&gt;&lt;UID&gt;{6B14B922-181D-4454-A995-56EAC423EDFA}&lt;/UID&gt;&lt;Title&gt;Associations between childhood maltreatment and emotion processing biases in major depression: results from a dot-probe task&lt;/Title&gt;&lt;Template&gt;Journal Article&lt;/Template&gt;&lt;Star&gt;0&lt;/Star&gt;&lt;Tag&gt;0&lt;/Tag&gt;&lt;Author&gt;Gunther, V; Dannlowski, U; Kersting, A; Suslow, T&lt;/Author&gt;&lt;Year&gt;2015&lt;/Year&gt;&lt;Details&gt;&lt;_accession_num&gt;26047613&lt;/_accession_num&gt;&lt;_author_adr&gt;LIFE-Leipzig Research Center for Civilization Diseases, University of Leipzig, Leipzig, Germany. vivien.gunther@medizin.uni-leipzig.de.; Department of Psychosomatic Medicine and Psychotherapy, University of Leipzig, Semmelweisstr. 10, 04103, Leipzig, Germany. vivien.gunther@medizin.uni-leipzig.de.; Department of Psychiatry, University of Marburg, Marburg, Germany. dannlow@uni-muenster.de.; Department of Psychiatry, University of Munster, Munster, Germany. dannlow@uni-muenster.de.; LIFE-Leipzig Research Center for Civilization Diseases, University of Leipzig, Leipzig, Germany. anette.kersting@medizin.uni-leipzig.de.; Department of Psychosomatic Medicine and Psychotherapy, University of Leipzig, Semmelweisstr. 10, 04103, Leipzig, Germany. anette.kersting@medizin.uni-leipzig.de.; LIFE-Leipzig Research Center for Civilization Diseases, University of Leipzig, Leipzig, Germany. thomas.suslow@medizin.uni-leipzig.de.; Department of Psychosomatic Medicine and Psychotherapy, University of Leipzig, Semmelweisstr. 10, 04103, Leipzig, Germany. thomas.suslow@medizin.uni-leipzig.de.; Department of Psychiatry, University of Munster, Munster, Germany. thomas.suslow@medizin.uni-leipzig.de.&lt;/_author_adr&gt;&lt;_date_display&gt;2015 Jun 6&lt;/_date_display&gt;&lt;_date&gt;2015-06-06&lt;/_date&gt;&lt;_doi&gt;10.1186/s12888-015-0501-2&lt;/_doi&gt;&lt;_isbn&gt;1471-244X (Electronic); 1471-244X (Linking)&lt;/_isbn&gt;&lt;_journal&gt;BMC Psychiatry&lt;/_journal&gt;&lt;_keywords&gt;Adult; Adult Survivors of Child Abuse/*psychology; Attention; Depressive Disorder, Major/*psychology; *Emotions; Facial Expression; Female; Humans; Male; Middle Aged; Surveys and Questionnaires; Young Adult&lt;/_keywords&gt;&lt;_language&gt;eng&lt;/_language&gt;&lt;_pages&gt;123&lt;/_pages&gt;&lt;_tertiary_title&gt;BMC psychiatry&lt;/_tertiary_title&gt;&lt;_type_work&gt;Journal Article; Research Support, Non-U.S. Gov&amp;apos;t&lt;/_type_work&gt;&lt;_url&gt;http://www.ncbi.nlm.nih.gov/entrez/query.fcgi?cmd=Retrieve&amp;amp;db=pubmed&amp;amp;dopt=Abstract&amp;amp;list_uids=26047613&amp;amp;query_hl=1&lt;/_url&gt;&lt;_volume&gt;15&lt;/_volume&gt;&lt;_created&gt;62218748&lt;/_created&gt;&lt;_modified&gt;62218748&lt;/_modified&gt;&lt;_db_updated&gt;PubMed&lt;/_db_updated&gt;&lt;_impact_factor&gt;   2.613&lt;/_impact_factor&gt;&lt;_collection_scope&gt;SCIE;&lt;/_collection_scope&gt;&lt;/Details&gt;&lt;Extra&gt;&lt;DBUID&gt;{B3F72E5F-0442-4E5A-9D98-614B0241D013}&lt;/DBUID&gt;&lt;/Extra&gt;&lt;/Item&gt;&lt;/References&gt;&lt;/Group&gt;&lt;/Citation&gt;_x000a_"/>
    <w:docVar w:name="NE.Ref{2BB95A7B-A124-4711-BD11-4C861AC7664F}" w:val=" ADDIN NE.Ref.{2BB95A7B-A124-4711-BD11-4C861AC7664F}&lt;Citation&gt;&lt;Group&gt;&lt;References&gt;&lt;Item&gt;&lt;ID&gt;2150&lt;/ID&gt;&lt;UID&gt;{62BCB35E-9062-44C4-A1A7-882B344D4F84}&lt;/UID&gt;&lt;Title&gt;Screening and treatment for major depressive disorder in children and adolescents: US Preventive Services Task Force Recommendation Statement&lt;/Title&gt;&lt;Template&gt;Journal Article&lt;/Template&gt;&lt;Star&gt;0&lt;/Star&gt;&lt;Tag&gt;0&lt;/Tag&gt;&lt;Author/&gt;&lt;Year&gt;2009&lt;/Year&gt;&lt;Details&gt;&lt;_accession_num&gt;19336383&lt;/_accession_num&gt;&lt;_collection_scope&gt;SCI;SCIE;&lt;/_collection_scope&gt;&lt;_created&gt;62245103&lt;/_created&gt;&lt;_date&gt;2009-04-01&lt;/_date&gt;&lt;_date_display&gt;2009 Apr&lt;/_date_display&gt;&lt;_db_updated&gt;PubMed&lt;/_db_updated&gt;&lt;_doi&gt;10.1542/peds.2008-2381&lt;/_doi&gt;&lt;_impact_factor&gt;   5.705&lt;/_impact_factor&gt;&lt;_isbn&gt;1098-4275 (Electronic); 0031-4005 (Linking)&lt;/_isbn&gt;&lt;_issue&gt;4&lt;/_issue&gt;&lt;_journal&gt;Pediatrics&lt;/_journal&gt;&lt;_keywords&gt;Adolescent; Age Factors; Child; Depressive Disorder, Major/*diagnosis/drug therapy/*therapy; Health Status Indicators; Humans; *Mass Screening; Neuropsychological Tests; Psychotherapy; Risk Assessment; Serotonin Uptake Inhibitors/therapeutic use; Treatment Outcome&lt;/_keywords&gt;&lt;_language&gt;eng&lt;/_language&gt;&lt;_modified&gt;63560662&lt;/_modified&gt;&lt;_pages&gt;1223-8&lt;/_pages&gt;&lt;_tertiary_title&gt;Pediatrics&lt;/_tertiary_title&gt;&lt;_type_work&gt;Journal Article; Practice Guideline&lt;/_type_work&gt;&lt;_url&gt;http://www.ncbi.nlm.nih.gov/entrez/query.fcgi?cmd=Retrieve&amp;amp;db=pubmed&amp;amp;dopt=Abstract&amp;amp;list_uids=19336383&amp;amp;query_hl=1&lt;/_url&gt;&lt;_volume&gt;123&lt;/_volume&gt;&lt;/Details&gt;&lt;Extra&gt;&lt;DBUID&gt;{B3F72E5F-0442-4E5A-9D98-614B0241D013}&lt;/DBUID&gt;&lt;/Extra&gt;&lt;/Item&gt;&lt;/References&gt;&lt;/Group&gt;&lt;/Citation&gt;_x000a_"/>
    <w:docVar w:name="NE.Ref{2BC60920-DE94-41C3-B827-E079B6CACB72}" w:val=" ADDIN NE.Ref.{2BC60920-DE94-41C3-B827-E079B6CACB72}&lt;Citation&gt;&lt;Group&gt;&lt;References&gt;&lt;Item&gt;&lt;ID&gt;126&lt;/ID&gt;&lt;UID&gt;{0C4A445D-E4E3-40B9-A45B-69A5C21A191F}&lt;/UID&gt;&lt;Title&gt;土耳其eyuboglu2021&lt;/Title&gt;&lt;Template&gt;Journal Article&lt;/Template&gt;&lt;Star&gt;0&lt;/Star&gt;&lt;Tag&gt;0&lt;/Tag&gt;&lt;Author/&gt;&lt;Year&gt;0&lt;/Year&gt;&lt;Details&gt;&lt;_created&gt;64655585&lt;/_created&gt;&lt;_modified&gt;64655585&lt;/_modified&gt;&lt;/Details&gt;&lt;Extra&gt;&lt;DBUID&gt;{725D76A1-09CB-4550-9760-2CAB276F575A}&lt;/DBUID&gt;&lt;/Extra&gt;&lt;/Item&gt;&lt;/References&gt;&lt;/Group&gt;&lt;/Citation&gt;_x000a_"/>
    <w:docVar w:name="NE.Ref{2BC78086-D2EA-486D-9740-6F1B9663B4C3}" w:val=" ADDIN NE.Ref.{2BC78086-D2EA-486D-9740-6F1B9663B4C3}&lt;Citation&gt;&lt;Group&gt;&lt;References&gt;&lt;Item&gt;&lt;ID&gt;608&lt;/ID&gt;&lt;UID&gt;{E28A0E0B-2774-4A55-AF7F-7808EBA32219}&lt;/UID&gt;&lt;Title&gt;Nonconforming Gender Expression and Associated Mental Distress and Substance Use  Among High School Students&lt;/Title&gt;&lt;Template&gt;Journal Article&lt;/Template&gt;&lt;Star&gt;0&lt;/Star&gt;&lt;Tag&gt;0&lt;/Tag&gt;&lt;Author&gt;Lowry, R; Johns, M M; Gordon, A R; Austin, S B; Robin, L E; Kann, L K&lt;/Author&gt;&lt;Year&gt;2018&lt;/Year&gt;&lt;Details&gt;&lt;_accession_num&gt;30264092&lt;/_accession_num&gt;&lt;_author_adr&gt;Division of Adolescent and School Health, National Center for HIV/AIDS, Viral  Hepatitis, Sexually Transmitted Disease (STD), and Tuberculosis (TB) Prevention,  Centers for Disease Control and Prevention, Atlanta, Georgia.; Division of Adolescent and School Health, National Center for HIV/AIDS, Viral  Hepatitis, Sexually Transmitted Disease (STD), and Tuberculosis (TB) Prevention,  Centers for Disease Control and Prevention, Atlanta, Georgia.; Division of Adolescent Medicine, Boston Children&amp;apos;s Hospital, Boston,  Massachusetts.; Department of Pediatrics, Harvard Medical School, Boston, Massachusetts.; Division of Adolescent Medicine, Boston Children&amp;apos;s Hospital, Boston,  Massachusetts.; Department of Pediatrics, Harvard Medical School, Boston, Massachusetts.; Department of Social and Behavioral Sciences, Harvard T. H. Chan School of Public  Health, Boston, Massachusetts.; Division of Adolescent and School Health, National Center for HIV/AIDS, Viral  Hepatitis, Sexually Transmitted Disease (STD), and Tuberculosis (TB) Prevention,  Centers for Disease Control and Prevention, Atlanta, Georgia.; Division of Adolescent and School Health, National Center for HIV/AIDS, Viral  Hepatitis, Sexually Transmitted Disease (STD), and Tuberculosis (TB) Prevention,  Centers for Disease Control and Prevention, Atlanta, Georgia.&lt;/_author_adr&gt;&lt;_collection_scope&gt;SCIE&lt;/_collection_scope&gt;&lt;_created&gt;64934377&lt;/_created&gt;&lt;_date&gt;2018-11-01&lt;/_date&gt;&lt;_date_display&gt;2018 Nov 1&lt;/_date_display&gt;&lt;_doi&gt;10.1001/jamapediatrics.2018.2140&lt;/_doi&gt;&lt;_impact_factor&gt;  26.796&lt;/_impact_factor&gt;&lt;_isbn&gt;2168-6211 (Electronic); 2168-6203 (Print); 2168-6203 (Linking)&lt;/_isbn&gt;&lt;_issue&gt;11&lt;/_issue&gt;&lt;_journal&gt;JAMA Pediatr&lt;/_journal&gt;&lt;_language&gt;eng&lt;/_language&gt;&lt;_modified&gt;65097526&lt;/_modified&gt;&lt;_pages&gt;1020-1028&lt;/_pages&gt;&lt;_social_category&gt;儿科(1)&lt;/_social_category&gt;&lt;_subject_headings&gt;Adolescent; Adolescent Behavior/psychology; California/epidemiology; Cross-Sectional Studies; Female; Florida/epidemiology; Health Surveys; Humans; Male; Prevalence; Stress, Psychological/epidemiology/*etiology; Students/*psychology; Substance-Related Disorders/epidemiology/*etiology; Suicidal Ideation; Suicide, Attempted/psychology/statistics &amp;amp; numerical data; Transgender Persons/*psychology&lt;/_subject_headings&gt;&lt;_tertiary_title&gt;JAMA pediatrics&lt;/_tertiary_title&gt;&lt;_type_work&gt;Journal Article; Multicenter Study&lt;/_type_work&gt;&lt;_url&gt;http://www.ncbi.nlm.nih.gov/entrez/query.fcgi?cmd=Retrieve&amp;amp;db=pubmed&amp;amp;dopt=Abstract&amp;amp;list_uids=30264092&amp;amp;query_hl=1&lt;/_url&gt;&lt;_volume&gt;172&lt;/_volume&gt;&lt;/Details&gt;&lt;Extra&gt;&lt;DBUID&gt;{DE16ABCE-A785-434C-BF43-2FE58866AFDD}&lt;/DBUID&gt;&lt;/Extra&gt;&lt;/Item&gt;&lt;/References&gt;&lt;/Group&gt;&lt;/Citation&gt;_x000a_"/>
    <w:docVar w:name="NE.Ref{2BDFA84C-003F-41E2-810D-A0B8A0C7BC6F}" w:val=" ADDIN NE.Ref.{2BDFA84C-003F-41E2-810D-A0B8A0C7BC6F}&lt;Citation&gt;&lt;Group&gt;&lt;References&gt;&lt;Item&gt;&lt;ID&gt;988&lt;/ID&gt;&lt;UID&gt;{39CA1E61-6F43-4701-98E4-125A52676905}&lt;/UID&gt;&lt;Title&gt;推动中医药文化进校园是教育人的责任——以新疆生产建设兵团第二师华山中学为例&lt;/Title&gt;&lt;Template&gt;Journal Article&lt;/Template&gt;&lt;Star&gt;0&lt;/Star&gt;&lt;Tag&gt;0&lt;/Tag&gt;&lt;Author&gt;郭瑜; 李红&lt;/Author&gt;&lt;Year&gt;2017&lt;/Year&gt;&lt;Details&gt;&lt;_author_aff&gt;新疆生产建设兵团第二师华山中学;&lt;/_author_aff&gt;&lt;_cited_count&gt;4&lt;/_cited_count&gt;&lt;_date&gt;2017-12-17&lt;/_date&gt;&lt;_issue&gt;04&lt;/_issue&gt;&lt;_journal&gt;创新人才教育&lt;/_journal&gt;&lt;_keywords&gt;优秀传统文化;中医药文化;学校教育&lt;/_keywords&gt;&lt;_pages&gt;51-53&lt;/_pages&gt;&lt;_url&gt;https://kns.cnki.net/kcms/detail/detail.aspx?FileName=CXRC201704013&amp;amp;DbName=CJFQ2017&lt;/_url&gt;&lt;_created&gt;64195049&lt;/_created&gt;&lt;_modified&gt;64195049&lt;/_modified&gt;&lt;_db_updated&gt;CNKI - Reference&lt;/_db_updated&gt;&lt;_translated_author&gt;Guo, Yu;Li, Hong&lt;/_translated_author&gt;&lt;/Details&gt;&lt;Extra&gt;&lt;DBUID&gt;{F96A950B-833F-4880-A151-76DA2D6A2879}&lt;/DBUID&gt;&lt;/Extra&gt;&lt;/Item&gt;&lt;/References&gt;&lt;/Group&gt;&lt;/Citation&gt;_x000a_"/>
    <w:docVar w:name="NE.Ref{2BE60BE7-662C-427E-A0A3-EEE71B904062}" w:val=" ADDIN NE.Ref.{2BE60BE7-662C-427E-A0A3-EEE71B904062}&lt;Citation&gt;&lt;Group&gt;&lt;References&gt;&lt;Item&gt;&lt;ID&gt;980&lt;/ID&gt;&lt;UID&gt;{EED0B87C-F486-4D09-835D-04705CEB20ED}&lt;/UID&gt;&lt;Title&gt;Canadian 24-Hour Movement Guidelines for the Early Years (0-4 years): An Integration of Physical Activity, Sedentary Behaviour, and Sleep&lt;/Title&gt;&lt;Template&gt;Journal Article&lt;/Template&gt;&lt;Star&gt;0&lt;/Star&gt;&lt;Tag&gt;0&lt;/Tag&gt;&lt;Author&gt;Tremblay, M S; Chaput, J P; Adamo, K B; Aubert, S; Barnes, J D; Choquette, L; Duggan, M; Faulkner, G; Goldfield, G S; Gray, C E; Gruber, R; Janson, K; Janssen, I; Janssen, X; Jaramillo, Garcia A; Kuzik, N; LeBlanc, C; MacLean, J; Okely, A D; Poitras, V J; Rayner, M E; Reilly, J J; Sampson, M; Spence, J C; Timmons, B W; Carson, V&lt;/Author&gt;&lt;Year&gt;2017&lt;/Year&gt;&lt;Details&gt;&lt;_accession_num&gt;29219102&lt;/_accession_num&gt;&lt;_author_adr&gt;Healthy Active Living and Obesity Research Group, Children&amp;apos;s Hospital of Eastern  Ontario Research Institute, 401 Smyth Road, Ottawa, ON, K1H 8L1, Canada. mtremblay@cheo.on.ca.; Healthy Active Living and Obesity Research Group, Children&amp;apos;s Hospital of Eastern  Ontario Research Institute, 401 Smyth Road, Ottawa, ON, K1H 8L1, Canada.; School of Human Kinetics, Faculty of Health Sciences, University of Ottawa, Ottawa, ON, K1N 1A2, Canada.; Healthy Active Living and Obesity Research Group, Children&amp;apos;s Hospital of Eastern  Ontario Research Institute, 401 Smyth Road, Ottawa, ON, K1H 8L1, Canada.; Healthy Active Living and Obesity Research Group, Children&amp;apos;s Hospital of Eastern  Ontario Research Institute, 401 Smyth Road, Ottawa, ON, K1H 8L1, Canada.; Best Start Resource Centre, Health Nexus, Toronto, ON, M5G 1Z8, Canada.; Canadian Society for Exercise Physiology, Ottawa, ON, K1R 6Y6, Canada.; School of Kinesiology, University of British Columbia, Vancouver, BC, V6T 1Z3, Canada.; Healthy Active Living and Obesity Research Group, Children&amp;apos;s Hospital of Eastern  Ontario Research Institute, 401 Smyth Road, Ottawa, ON, K1H 8L1, Canada.; Healthy Active Living and Obesity Research Group, Children&amp;apos;s Hospital of Eastern  Ontario Research Institute, 401 Smyth Road, Ottawa, ON, K1H 8L1, Canada.; Department of Psychiatry, Faculty of Medicine, McGill University, Montreal, QC, H3A 1A1, Canada.; ParticipACTION, Toronto, ON, M5S 1M2, Canada.; School of Kinesiology and Health Studies, and Department of Community Health and  Epidemiology, Queen&amp;apos;s University, Kingston, ON, K7L 3N6, Canada.; University of Strathclyde, School of Psychological Science and Health, Glasgow, Scotland, G1 1QE, UK.; Public Health Agency of Canada, Ottawa, ON, K1A 0K9, Canada.; Faculty of Physical Education and Recreation, University of Alberta, Edmonton, AB, T6G 2H9, Canada.; Montreal Children&amp;apos;s Hospital, Montreal, QC, H3H 1P3, Canada.; Department of Pediatrics, Faculty of Medicine &amp;amp; Dentistry, University of Alberta, Edmonton, AB, T6G 1C9, Canada.; Early Start Research Institute, Faculty of Social Sciences, University of Wollongong, Wollongong, NSW, 2522, Australia.; Healthy Active Living and Obesity Research Group, Children&amp;apos;s Hospital of Eastern  Ontario Research Institute, 401 Smyth Road, Ottawa, ON, K1H 8L1, Canada.; The Sandbox Project, Toronto, ON, M5C 2C5, Canada.; University of Strathclyde, School of Psychological Science and Health, Glasgow, Scotland, G1 1QE, UK.; Healthy Active Living and Obesity Research Group, Children&amp;apos;s Hospital of Eastern  Ontario Research Institute, 401 Smyth Road, Ottawa, ON, K1H 8L1, Canada.; Library Services, Children&amp;apos;s Hospital of Eastern Ontario, Ottawa, ON, K1H 8L1, Canada.; Faculty of Physical Education and Recreation, University of Alberta, Edmonton, AB, T6G 2H9, Canada.; Child Health &amp;amp; Exercise Medicine Program, Department of Pediatrics, McMaster University, Hamilton, ON, L8S 4K1, Canada.; Faculty of Physical Education and Recreation, University of Alberta, Edmonton, AB, T6G 2H9, Canada.&lt;/_author_adr&gt;&lt;_date_display&gt;2017 Nov 20&lt;/_date_display&gt;&lt;_date&gt;2017-11-20&lt;/_date&gt;&lt;_doi&gt;10.1186/s12889-017-4859-6&lt;/_doi&gt;&lt;_isbn&gt;1471-2458 (Electronic); 1471-2458 (Linking)&lt;/_isbn&gt;&lt;_issue&gt;Suppl 5&lt;/_issue&gt;&lt;_journal&gt;BMC Public Health&lt;/_journal&gt;&lt;_keywords&gt;Adiposity; Cognitive development; Guideline development; Infants; Motor development; Preschoolers; Public health; Recommendations; Toddlers&lt;/_keywords&gt;&lt;_language&gt;eng&lt;/_language&gt;&lt;_pages&gt;874&lt;/_pages&gt;&lt;_subject_headings&gt;Canada; Child, Preschool; *Exercise; *Guidelines as Topic; Humans; Infant; Infant, Newborn; Public Health; *Sedentary Behavior; *Sleep; Time Factors&lt;/_subject_headings&gt;&lt;_tertiary_title&gt;BMC public health&lt;/_tertiary_title&gt;&lt;_type_work&gt;Journal Article&lt;/_type_work&gt;&lt;_url&gt;http://www.ncbi.nlm.nih.gov/entrez/query.fcgi?cmd=Retrieve&amp;amp;db=pubmed&amp;amp;dopt=Abstract&amp;amp;list_uids=29219102&amp;amp;query_hl=1&lt;/_url&gt;&lt;_volume&gt;17&lt;/_volume&gt;&lt;_created&gt;64195037&lt;/_created&gt;&lt;_modified&gt;64195037&lt;/_modified&gt;&lt;_db_updated&gt;PubMed&lt;/_db_updated&gt;&lt;_impact_factor&gt;   3.295&lt;/_impact_factor&gt;&lt;_collection_scope&gt;SCIE&lt;/_collection_scope&gt;&lt;/Details&gt;&lt;Extra&gt;&lt;DBUID&gt;{F96A950B-833F-4880-A151-76DA2D6A2879}&lt;/DBUID&gt;&lt;/Extra&gt;&lt;/Item&gt;&lt;/References&gt;&lt;/Group&gt;&lt;/Citation&gt;_x000a_"/>
    <w:docVar w:name="NE.Ref{2BE69C6F-F860-46A7-B2A2-4EEB38BDC607}" w:val=" ADDIN NE.Ref.{2BE69C6F-F860-46A7-B2A2-4EEB38BDC607}&lt;Citation&gt;&lt;Group&gt;&lt;References&gt;&lt;Item&gt;&lt;ID&gt;2921&lt;/ID&gt;&lt;UID&gt;{E7C017AE-C8A4-42E0-87A0-D8023B83FE46}&lt;/UID&gt;&lt;Title&gt;Global report 2021&lt;/Title&gt;&lt;Template&gt;Report&lt;/Template&gt;&lt;Star&gt;0&lt;/Star&gt;&lt;Tag&gt;0&lt;/Tag&gt;&lt;Author&gt;&amp;quot;UN High Commissioner for Refugees&amp;quot;&lt;/Author&gt;&lt;Year&gt;2021&lt;/Year&gt;&lt;Details&gt;&lt;_accessed&gt;64383051&lt;/_accessed&gt;&lt;_created&gt;64383051&lt;/_created&gt;&lt;_modified&gt;64639687&lt;/_modified&gt;&lt;_url&gt;https://reporting.unhcr.org/globalreport2021/#_ga=2.97162975.1319270664.1666054061-1286407430.1666054061&lt;/_url&gt;&lt;/Details&gt;&lt;Extra&gt;&lt;DBUID&gt;{93870BB0-CAEF-4F07-AAE0-DA131E288E28}&lt;/DBUID&gt;&lt;/Extra&gt;&lt;/Item&gt;&lt;/References&gt;&lt;/Group&gt;&lt;/Citation&gt;_x000a_"/>
    <w:docVar w:name="NE.Ref{2BEB6B3B-B07B-4660-B958-00055B251BEA}" w:val=" ADDIN NE.Ref.{2BEB6B3B-B07B-4660-B958-00055B251BEA}&lt;Citation&gt;&lt;Group&gt;&lt;References&gt;&lt;Item&gt;&lt;ID&gt;4395&lt;/ID&gt;&lt;UID&gt;{C36575BF-DE20-47B2-A0B5-CACE5DF29873}&lt;/UID&gt;&lt;Title&gt;Cohort Profile: Building a New Life in Australia (BNLA): the longitudinal study  of humanitarian migrants&lt;/Title&gt;&lt;Template&gt;Journal Article&lt;/Template&gt;&lt;Star&gt;0&lt;/Star&gt;&lt;Tag&gt;0&lt;/Tag&gt;&lt;Author&gt;Edwards, B; Smart, D; De Maio, J; Silbert, M; Jenkinson, R&lt;/Author&gt;&lt;Year&gt;2018&lt;/Year&gt;&lt;Details&gt;&lt;_accessed&gt;65315408&lt;/_accessed&gt;&lt;_accession_num&gt;29092061&lt;/_accession_num&gt;&lt;_author_adr&gt;ANU Centre for Social Research and Methods, Australian National University,  Canberra, Australia.; Australian Institute of Family Studies, Melbourne, VIC, Australia.; Australian Institute of Family Studies, Melbourne, VIC, Australia.; Australian Institute of Family Studies, Melbourne, VIC, Australia.; Australian Institute of Family Studies, Melbourne, VIC, Australia.; Centre for Population Health, Burnet Institute, Melbourne, VIC, Australia.; School of Public Health and Preventive Medicine, Monash University, Melbourne,  VIC, Australia.&lt;/_author_adr&gt;&lt;_collection_scope&gt;SCIE&lt;/_collection_scope&gt;&lt;_created&gt;64969552&lt;/_created&gt;&lt;_date&gt;2018-02-01&lt;/_date&gt;&lt;_date_display&gt;2018 Feb 1&lt;/_date_display&gt;&lt;_doi&gt;10.1093/ije/dyx218&lt;/_doi&gt;&lt;_impact_factor&gt;   7.700&lt;/_impact_factor&gt;&lt;_isbn&gt;1464-3685 (Electronic); 0300-5771 (Linking)&lt;/_isbn&gt;&lt;_issue&gt;1&lt;/_issue&gt;&lt;_journal&gt;Int J Epidemiol&lt;/_journal&gt;&lt;_language&gt;eng&lt;/_language&gt;&lt;_modified&gt;65319230&lt;/_modified&gt;&lt;_pages&gt;20-20h&lt;/_pages&gt;&lt;_social_category&gt;医学(1)&lt;/_social_category&gt;&lt;_subject_headings&gt;Acculturation; Adolescent; Adult; Aged; Aged, 80 and over; Australia; Cohort Studies; Communication Barriers; Educational Status; Employment/statistics &amp;amp; numerical data; Female; Health Status; Housing; Humans; Interpersonal Relations; Language; Male; Mental Health; Middle Aged; Motivation; Personal Satisfaction; Refugees/*psychology/statistics &amp;amp; numerical data; Relief Work/statistics &amp;amp; numerical data; Social Support; Transients and Migrants/*psychology/statistics &amp;amp; numerical data; Young Adult&lt;/_subject_headings&gt;&lt;_tertiary_title&gt;International journal of epidemiology&lt;/_tertiary_title&gt;&lt;_type_work&gt;Journal Article; Research Support, Non-U.S. Gov&amp;apos;t&lt;/_type_work&gt;&lt;_url&gt;http://www.ncbi.nlm.nih.gov/entrez/query.fcgi?cmd=Retrieve&amp;amp;db=pubmed&amp;amp;dopt=Abstract&amp;amp;list_uids=29092061&amp;amp;query_hl=1&lt;/_url&gt;&lt;_volume&gt;47&lt;/_volume&gt;&lt;/Details&gt;&lt;Extra/&gt;&lt;/Item&gt;&lt;/References&gt;&lt;/Group&gt;&lt;Group&gt;&lt;References&gt;&lt;Item&gt;&lt;ID&gt;4401&lt;/ID&gt;&lt;UID&gt;{B0F618EB-B155-4D8C-BDE3-65CF008DA94B}&lt;/UID&gt;&lt;Title&gt;Refugee Mental Health-An Urgent Call for Research and Action&lt;/Title&gt;&lt;Template&gt;Journal Article&lt;/Template&gt;&lt;Star&gt;0&lt;/Star&gt;&lt;Tag&gt;0&lt;/Tag&gt;&lt;Author&gt;Saadi, A; Al-Rousan, T; AlHeresh, R&lt;/Author&gt;&lt;Year&gt;2021&lt;/Year&gt;&lt;Details&gt;&lt;_accessed&gt;65319231&lt;/_accessed&gt;&lt;_accession_num&gt;33724386&lt;/_accession_num&gt;&lt;_author_adr&gt;Department of Neurology, Massachusetts General Hospital, Harvard Medical School,  Boston.; Herbert Wertheim School of Public Health and Human Longevity, University of  California, San Diego.; Department of Occupational Therapy, School of Health and Rehabilitation Sciences,  MGH Institute of Health Professions, Boston, Massachusetts.&lt;/_author_adr&gt;&lt;_collection_scope&gt;SCIE&lt;/_collection_scope&gt;&lt;_created&gt;64961212&lt;/_created&gt;&lt;_date&gt;2021-03-01&lt;/_date&gt;&lt;_date_display&gt;2021 Mar 1&lt;/_date_display&gt;&lt;_doi&gt;10.1001/jamanetworkopen.2021.2543&lt;/_doi&gt;&lt;_impact_factor&gt;  13.800&lt;/_impact_factor&gt;&lt;_isbn&gt;2574-3805 (Electronic); 2574-3805 (Linking)&lt;/_isbn&gt;&lt;_issue&gt;3&lt;/_issue&gt;&lt;_journal&gt;JAMA Netw Open&lt;/_journal&gt;&lt;_language&gt;eng&lt;/_language&gt;&lt;_modified&gt;65319231&lt;/_modified&gt;&lt;_pages&gt;e212543&lt;/_pages&gt;&lt;_social_category&gt;医学(1)&lt;/_social_category&gt;&lt;_subject_headings&gt;Bangladesh; Humans; *Mental Disorders/epidemiology; Mental Health; *Refugees&lt;/_subject_headings&gt;&lt;_tertiary_title&gt;JAMA network open&lt;/_tertiary_title&gt;&lt;_type_work&gt;Comment; Journal Article&lt;/_type_work&gt;&lt;_url&gt;http://www.ncbi.nlm.nih.gov/entrez/query.fcgi?cmd=Retrieve&amp;amp;db=pubmed&amp;amp;dopt=Abstract&amp;amp;list_uids=33724386&amp;amp;query_hl=1&lt;/_url&gt;&lt;_volume&gt;4&lt;/_volume&gt;&lt;/Details&gt;&lt;Extra/&gt;&lt;/Item&gt;&lt;/References&gt;&lt;/Group&gt;&lt;/Citation&gt;_x000a_"/>
    <w:docVar w:name="NE.Ref{2C0364F6-5DB8-48A0-9A81-7EC3D109CC76}" w:val=" ADDIN NE.Ref.{2C0364F6-5DB8-48A0-9A81-7EC3D109CC76}&lt;Citation&gt;&lt;Group&gt;&lt;References&gt;&lt;Item&gt;&lt;ID&gt;11&lt;/ID&gt;&lt;UID&gt;{DDAA1E47-896F-422A-A812-73F479353235}&lt;/UID&gt;&lt;Title&gt;重庆市巴南区中小学卫生保健所 2022年部门预算情况说明_x000d__x000a__x000d__x000a_&lt;/Title&gt;&lt;Template&gt;Web Page&lt;/Template&gt;&lt;Star&gt;0&lt;/Star&gt;&lt;Tag&gt;0&lt;/Tag&gt;&lt;Author&gt;巴南区教委&lt;/Author&gt;&lt;Year&gt;2022&lt;/Year&gt;&lt;Details&gt;&lt;_accessed&gt;64430828&lt;/_accessed&gt;&lt;_created&gt;64429474&lt;/_created&gt;&lt;_date&gt;64229760&lt;/_date&gt;&lt;_date_display&gt;2/14&lt;/_date_display&gt;&lt;_issue&gt;7/1&lt;/_issue&gt;&lt;_modified&gt;64430828&lt;/_modified&gt;&lt;_url&gt;http://www.cqbn.gov.cn/zwgk_252/fdzdgknr/czyjs/qzfbm_162688/qzfbm/jw/202202/t20220214_10391802.html&lt;/_url&gt;&lt;_volume&gt;2022&lt;/_volume&gt;&lt;_translated_author&gt;Ba, Nanqujiaowei&lt;/_translated_author&gt;&lt;/Details&gt;&lt;Extra&gt;&lt;DBUID&gt;{79C5FD63-3C89-4745-94F9-8D429523D767}&lt;/DBUID&gt;&lt;/Extra&gt;&lt;/Item&gt;&lt;/References&gt;&lt;/Group&gt;&lt;/Citation&gt;_x000a_"/>
    <w:docVar w:name="NE.Ref{2C1569DD-8A53-4126-B0CB-3DF20E6F645C}" w:val=" ADDIN NE.Ref.{2C1569DD-8A53-4126-B0CB-3DF20E6F645C}&lt;Citation&gt;&lt;Group&gt;&lt;References&gt;&lt;Item&gt;&lt;ID&gt;73&lt;/ID&gt;&lt;UID&gt;{3EE3E615-FD57-4179-B7B2-939D35659478}&lt;/UID&gt;&lt;Title&gt;Age-Related Hearing Loss and Its Association with Depression in Later Life&lt;/Title&gt;&lt;Template&gt;Journal Article&lt;/Template&gt;&lt;Star&gt;0&lt;/Star&gt;&lt;Tag&gt;0&lt;/Tag&gt;&lt;Author&gt;Brewster, K K; Ciarleglio, A; Brown, P J; Chen, C; Kim, H O; Roose, S P; Golub, J S; Rutherford, B R&lt;/Author&gt;&lt;Year&gt;2018&lt;/Year&gt;&lt;Details&gt;&lt;_accession_num&gt;29752060&lt;/_accession_num&gt;&lt;_author_adr&gt;Columbia University College of Physicians and Surgeons, New York State  Psychiatric Institute, New York, NY. Electronic address:  Katharine.Brewster@nyspi.columbia.edu.; Columbia University Mailman School of Public Health, New York State Psychiatric  Institute, New York, NY.; Columbia University College of Physicians and Surgeons, New York State  Psychiatric Institute, New York, NY.; Columbia University College of Physicians and Surgeons, New York State  Psychiatric Institute, New York, NY.; Columbia University College of Physicians and Surgeons, Department of  Otolaryngology-Head and Neck Surgery, New York, NY.; Columbia University College of Physicians and Surgeons, New York State  Psychiatric Institute, New York, NY.; Columbia University College of Physicians and Surgeons, Department of  Otolaryngology-Head and Neck Surgery, New York, NY.; Columbia University College of Physicians and Surgeons, New York State  Psychiatric Institute, New York, NY.&lt;/_author_adr&gt;&lt;_collection_scope&gt;SSCI;SCIE&lt;/_collection_scope&gt;&lt;_created&gt;64798307&lt;/_created&gt;&lt;_date&gt;2018-07-01&lt;/_date&gt;&lt;_date_display&gt;2018 Jul&lt;/_date_display&gt;&lt;_doi&gt;10.1016/j.jagp.2018.04.003&lt;/_doi&gt;&lt;_impact_factor&gt;   7.996&lt;/_impact_factor&gt;&lt;_isbn&gt;1545-7214 (Electronic); 1064-7481 (Print); 1064-7481 (Linking)&lt;/_isbn&gt;&lt;_issue&gt;7&lt;/_issue&gt;&lt;_journal&gt;Am J Geriatr Psychiatry&lt;/_journal&gt;&lt;_keywords&gt;Hearing impairment; depression; older adults; successful aging&lt;/_keywords&gt;&lt;_language&gt;eng&lt;/_language&gt;&lt;_modified&gt;64798307&lt;/_modified&gt;&lt;_ori_publication&gt;Copyright © 2018 American Association for Geriatric Psychiatry. Published by _x000d__x000a_      Elsevier Inc. All rights reserved.&lt;/_ori_publication&gt;&lt;_pages&gt;788-796&lt;/_pages&gt;&lt;_social_category&gt;医学(2)&lt;/_social_category&gt;&lt;_subject_headings&gt;Aged; Audiometry/statistics &amp;amp; numerical data; Cross-Sectional Studies; Depression/complications/*physiopathology; Disease Progression; Female; Hearing Loss/complications/*physiopathology; Humans; Late Onset Disorders/physiopathology; Longitudinal Studies; Male&lt;/_subject_headings&gt;&lt;_tertiary_title&gt;The American journal of geriatric psychiatry : official journal of the American _x000d__x000a_      Association for Geriatric Psychiatry&lt;/_tertiary_title&gt;&lt;_type_work&gt;Journal Article; Research Support, N.I.H., Extramural; Research Support, N.I.H., Intramural&lt;/_type_work&gt;&lt;_url&gt;http://www.ncbi.nlm.nih.gov/entrez/query.fcgi?cmd=Retrieve&amp;amp;db=pubmed&amp;amp;dopt=Abstract&amp;amp;list_uids=29752060&amp;amp;query_hl=1&lt;/_url&gt;&lt;_volume&gt;26&lt;/_volume&gt;&lt;/Details&gt;&lt;Extra&gt;&lt;DBUID&gt;{262F321C-6F5E-42FE-A29B-2689D77CF0BF}&lt;/DBUID&gt;&lt;/Extra&gt;&lt;/Item&gt;&lt;/References&gt;&lt;/Group&gt;&lt;Group&gt;&lt;References&gt;&lt;Item&gt;&lt;ID&gt;74&lt;/ID&gt;&lt;UID&gt;{DE65967A-D18C-4FB4-BC4C-3ECC076B1812}&lt;/UID&gt;&lt;Title&gt;The relationship between self-reported sensory impairments and psychosocial  health in older adults: a 4-year follow-up study using the English Longitudinal  Study of Ageing&lt;/Title&gt;&lt;Template&gt;Journal Article&lt;/Template&gt;&lt;Star&gt;0&lt;/Star&gt;&lt;Tag&gt;0&lt;/Tag&gt;&lt;Author&gt;Yu, A; Liljas, AEM&lt;/Author&gt;&lt;Year&gt;2019&lt;/Year&gt;&lt;Details&gt;&lt;_accession_num&gt;30904768&lt;/_accession_num&gt;&lt;_author_adr&gt;Research Department of Epidemiology and Public Health, Institute of Epidemiology  and Health Care, University College London, London, WC1E 6BT, United Kingdom.; Research Department of Primary Care and Population Health, Institute of  Epidemiology and Health Care, University College London, London, NW3 2PF, United  Kingdom. Electronic address: ann.liljas.13@ucl.ac.uk.&lt;/_author_adr&gt;&lt;_collection_scope&gt;SSCI;SCIE&lt;/_collection_scope&gt;&lt;_created&gt;64798315&lt;/_created&gt;&lt;_date&gt;2019-04-01&lt;/_date&gt;&lt;_date_display&gt;2019 Apr&lt;/_date_display&gt;&lt;_doi&gt;10.1016/j.puhe.2019.01.018&lt;/_doi&gt;&lt;_impact_factor&gt;   4.984&lt;/_impact_factor&gt;&lt;_isbn&gt;1476-5616 (Electronic); 0033-3506 (Linking)&lt;/_isbn&gt;&lt;_journal&gt;Public Health&lt;/_journal&gt;&lt;_keywords&gt;Ageing; Depression; Hearing impairment; Quality of life; Self-rated health; Vision impairment&lt;/_keywords&gt;&lt;_language&gt;eng&lt;/_language&gt;&lt;_modified&gt;64798315&lt;/_modified&gt;&lt;_ori_publication&gt;Copyright © 2019 The Royal Society for Public Health. Published by Elsevier Ltd. _x000d__x000a_      All rights reserved.&lt;/_ori_publication&gt;&lt;_pages&gt;140-148&lt;/_pages&gt;&lt;_social_category&gt;医学(4)&lt;/_social_category&gt;&lt;_subject_headings&gt;Aged; Cross-Sectional Studies; Depression/*epidemiology; Diagnostic Self Evaluation; England/epidemiology; Female; Follow-Up Studies; Hearing Disorders/*psychology; Humans; Longitudinal Studies; Male; Middle Aged; Quality of Life/*psychology; Self Report; Vision Disorders/*psychology&lt;/_subject_headings&gt;&lt;_tertiary_title&gt;Public health&lt;/_tertiary_title&gt;&lt;_type_work&gt;Journal Article&lt;/_type_work&gt;&lt;_url&gt;http://www.ncbi.nlm.nih.gov/entrez/query.fcgi?cmd=Retrieve&amp;amp;db=pubmed&amp;amp;dopt=Abstract&amp;amp;list_uids=30904768&amp;amp;query_hl=1&lt;/_url&gt;&lt;_volume&gt;169&lt;/_volume&gt;&lt;/Details&gt;&lt;Extra&gt;&lt;DBUID&gt;{262F321C-6F5E-42FE-A29B-2689D77CF0BF}&lt;/DBUID&gt;&lt;/Extra&gt;&lt;/Item&gt;&lt;/References&gt;&lt;/Group&gt;&lt;/Citation&gt;_x000a_"/>
    <w:docVar w:name="NE.Ref{2C1A5CA1-52C6-4C62-A840-94731B3631A2}" w:val=" ADDIN NE.Ref.{2C1A5CA1-52C6-4C62-A840-94731B3631A2}&lt;Citation&gt;&lt;Group&gt;&lt;References&gt;&lt;Item&gt;&lt;ID&gt;4048&lt;/ID&gt;&lt;UID&gt;{E6F6666C-BCA4-4387-AF12-B56597E0FE46}&lt;/UID&gt;&lt;Title&gt;Development and validation of a brief screening version of the Childhood Trauma  Questionnaire&lt;/Title&gt;&lt;Template&gt;Journal Article&lt;/Template&gt;&lt;Star&gt;0&lt;/Star&gt;&lt;Tag&gt;2&lt;/Tag&gt;&lt;Author&gt;Bernstein, D P; Stein, J A; Newcomb, M D; Walker, E; Pogge, D; Ahluvalia, T; Stokes, J; Handelsman, L; Medrano, M; Desmond, D; Zule, W&lt;/Author&gt;&lt;Year&gt;2003&lt;/Year&gt;&lt;Details&gt;&lt;_accession_num&gt;12615092&lt;/_accession_num&gt;&lt;_author_adr&gt;Department of Psychology, Fordham University, Dealy Hall, 3rd Floor, Bronx, NY  10458, USA.&lt;/_author_adr&gt;&lt;_collection_scope&gt;SSCI&lt;/_collection_scope&gt;&lt;_created&gt;65040281&lt;/_created&gt;&lt;_date&gt;2003-02-01&lt;/_date&gt;&lt;_date_display&gt;2003 Feb&lt;/_date_display&gt;&lt;_doi&gt;10.1016/s0145-2134(02)00541-0&lt;/_doi&gt;&lt;_impact_factor&gt;   4.863&lt;/_impact_factor&gt;&lt;_isbn&gt;0145-2134 (Print); 0145-2134 (Linking)&lt;/_isbn&gt;&lt;_issue&gt;2&lt;/_issue&gt;&lt;_journal&gt;Child Abuse Negl&lt;/_journal&gt;&lt;_language&gt;eng&lt;/_language&gt;&lt;_modified&gt;65118883&lt;/_modified&gt;&lt;_pages&gt;169-90&lt;/_pages&gt;&lt;_social_category&gt;家庭研究(1) &amp;amp; 心理学：社会(2) &amp;amp; 社会工作(1)&lt;/_social_category&gt;&lt;_subject_headings&gt;Adolescent; Adult; Aged; Child Abuse/*classification; Female; Humans; Male; Middle Aged; Reproducibility of Results; *Substance-Related Disorders; Surveys and Questionnaires; United States&lt;/_subject_headings&gt;&lt;_tertiary_title&gt;Child abuse &amp;amp; neglect&lt;/_tertiary_title&gt;&lt;_type_work&gt;Journal Article; Research Support, U.S. Gov&amp;apos;t, P.H.S.&lt;/_type_work&gt;&lt;_url&gt;http://www.ncbi.nlm.nih.gov/entrez/query.fcgi?cmd=Retrieve&amp;amp;db=pubmed&amp;amp;dopt=Abstract&amp;amp;list_uids=12615092&amp;amp;query_hl=1&lt;/_url&gt;&lt;_volume&gt;27&lt;/_volume&gt;&lt;/Details&gt;&lt;Extra/&gt;&lt;/Item&gt;&lt;/References&gt;&lt;/Group&gt;&lt;/Citation&gt;_x000a_"/>
    <w:docVar w:name="NE.Ref{2C3A7A10-1CC7-42FD-88A0-BECAF14684D8}" w:val=" ADDIN NE.Ref.{2C3A7A10-1CC7-42FD-88A0-BECAF14684D8}&lt;Citation&gt;&lt;Group&gt;&lt;References&gt;&lt;Item&gt;&lt;ID&gt;231&lt;/ID&gt;&lt;UID&gt;{FA302765-D753-48D6-94B4-E773D1CBC961}&lt;/UID&gt;&lt;Title&gt;Firth logistic regression for rare variant association tests&lt;/Title&gt;&lt;Template&gt;Journal Article&lt;/Template&gt;&lt;Star&gt;0&lt;/Star&gt;&lt;Tag&gt;0&lt;/Tag&gt;&lt;Author&gt;Wang, X&lt;/Author&gt;&lt;Year&gt;2014&lt;/Year&gt;&lt;Details&gt;&lt;_accessed&gt;61382675&lt;/_accessed&gt;&lt;_accession_num&gt;24995013&lt;/_accession_num&gt;&lt;_author_adr&gt;Program in Public Health, Departments of Preventive Medicine, Biomedical Informatics, and Applied Mathematics and Statistics, Stony Brook University Stony Brook, NY, USA.&lt;/_author_adr&gt;&lt;_collection_scope&gt;SCIE;&lt;/_collection_scope&gt;&lt;_created&gt;61382675&lt;/_created&gt;&lt;_date&gt;2014-01-20&lt;/_date&gt;&lt;_date_display&gt;2014&lt;/_date_display&gt;&lt;_db_updated&gt;PubMed&lt;/_db_updated&gt;&lt;_doi&gt;10.3389/fgene.2014.00187&lt;/_doi&gt;&lt;_impact_factor&gt;   3.789&lt;/_impact_factor&gt;&lt;_isbn&gt;1664-8021 (Electronic); 1664-8021 (Linking)&lt;/_isbn&gt;&lt;_journal&gt;Front Genet&lt;/_journal&gt;&lt;_keywords&gt;GEE; association test; firth logistic regression; penalized likelihood; rare variants&lt;/_keywords&gt;&lt;_language&gt;eng&lt;/_language&gt;&lt;_modified&gt;62178984&lt;/_modified&gt;&lt;_pages&gt;187&lt;/_pages&gt;&lt;_tertiary_title&gt;Frontiers in genetics&lt;/_tertiary_title&gt;&lt;_type_work&gt;Journal Article&lt;/_type_work&gt;&lt;_url&gt;http://www.ncbi.nlm.nih.gov/entrez/query.fcgi?cmd=Retrieve&amp;amp;db=pubmed&amp;amp;dopt=Abstract&amp;amp;list_uids=24995013&amp;amp;query_hl=1&lt;/_url&gt;&lt;_volume&gt;5&lt;/_volume&gt;&lt;/Details&gt;&lt;Extra&gt;&lt;DBUID&gt;{B3F72E5F-0442-4E5A-9D98-614B0241D013}&lt;/DBUID&gt;&lt;/Extra&gt;&lt;/Item&gt;&lt;/References&gt;&lt;/Group&gt;&lt;/Citation&gt;_x000a_"/>
    <w:docVar w:name="NE.Ref{2C531D70-A984-46CE-BFCD-448B4FC01321}" w:val=" ADDIN NE.Ref.{2C531D70-A984-46CE-BFCD-448B4FC01321}&lt;Citation&gt;&lt;Group&gt;&lt;References&gt;&lt;Item&gt;&lt;ID&gt;18&lt;/ID&gt;&lt;UID&gt;{4B95BB61-CF2F-4DBF-AC80-806EA1718753}&lt;/UID&gt;&lt;Title&gt;道外区中小学卫生保健所2022 年度部门预算_x000d__x000a_&lt;/Title&gt;&lt;Template&gt;Web Page&lt;/Template&gt;&lt;Star&gt;0&lt;/Star&gt;&lt;Tag&gt;0&lt;/Tag&gt;&lt;Author/&gt;&lt;Year&gt;2022&lt;/Year&gt;&lt;Details&gt;&lt;_accessed&gt;64429492&lt;/_accessed&gt;&lt;_created&gt;64429492&lt;/_created&gt;&lt;_issue&gt;7/2&lt;/_issue&gt;&lt;_modified&gt;64430832&lt;/_modified&gt;&lt;_url&gt;http://www.hrbdw.gov.cn/module/download/downfile.jsp?classid=0&amp;amp;filename=5493fade0d334a3abf63a91cc19985e1.pdf&lt;/_url&gt;&lt;_volume&gt;2022&lt;/_volume&gt;&lt;/Details&gt;&lt;Extra&gt;&lt;DBUID&gt;{79C5FD63-3C89-4745-94F9-8D429523D767}&lt;/DBUID&gt;&lt;/Extra&gt;&lt;/Item&gt;&lt;/References&gt;&lt;/Group&gt;&lt;Group&gt;&lt;References&gt;&lt;Item&gt;&lt;ID&gt;19&lt;/ID&gt;&lt;UID&gt;{6D9E5325-8F24-405F-9F8F-684FBBFF9295}&lt;/UID&gt;&lt;Title&gt;哈尔滨市道里区中小学卫生保健所 2022年部门预算_x000d__x000a_&lt;/Title&gt;&lt;Template&gt;Web Page&lt;/Template&gt;&lt;Star&gt;0&lt;/Star&gt;&lt;Tag&gt;0&lt;/Tag&gt;&lt;Author/&gt;&lt;Year&gt;2022&lt;/Year&gt;&lt;Details&gt;&lt;_accessed&gt;64429493&lt;/_accessed&gt;&lt;_created&gt;64429493&lt;/_created&gt;&lt;_issue&gt;7/2&lt;/_issue&gt;&lt;_modified&gt;64429493&lt;/_modified&gt;&lt;_url&gt;http://hrbdl.gov.cn/module/download/downfile.jsp?classid=0&amp;amp;filename=704080ddc7644243a6e26d1f2ae28dce.pdf&lt;/_url&gt;&lt;_volume&gt;2022&lt;/_volume&gt;&lt;/Details&gt;&lt;Extra&gt;&lt;DBUID&gt;{79C5FD63-3C89-4745-94F9-8D429523D767}&lt;/DBUID&gt;&lt;/Extra&gt;&lt;/Item&gt;&lt;/References&gt;&lt;/Group&gt;&lt;Group&gt;&lt;References&gt;&lt;Item&gt;&lt;ID&gt;20&lt;/ID&gt;&lt;UID&gt;{895D9C42-62C7-4D55-939D-FCCB1A2BAA75}&lt;/UID&gt;&lt;Title&gt;哈尔滨市平房区中小学卫生保健所 2021 年度部门预算说明&lt;/Title&gt;&lt;Template&gt;Web Page&lt;/Template&gt;&lt;Star&gt;0&lt;/Star&gt;&lt;Tag&gt;0&lt;/Tag&gt;&lt;Author/&gt;&lt;Year&gt;2021&lt;/Year&gt;&lt;Details&gt;&lt;_accessed&gt;64429493&lt;/_accessed&gt;&lt;_created&gt;64429493&lt;/_created&gt;&lt;_issue&gt;7/2&lt;/_issue&gt;&lt;_modified&gt;64429493&lt;/_modified&gt;&lt;_url&gt;http://www.hrbpf.gov.cn/module/download/downfile.jsp?classid=0&amp;amp;filename=7069549623324189b455cf7423f33ece.pdf&lt;/_url&gt;&lt;_volume&gt;2022&lt;/_volume&gt;&lt;/Details&gt;&lt;Extra&gt;&lt;DBUID&gt;{79C5FD63-3C89-4745-94F9-8D429523D767}&lt;/DBUID&gt;&lt;/Extra&gt;&lt;/Item&gt;&lt;/References&gt;&lt;/Group&gt;&lt;/Citation&gt;_x000a_"/>
    <w:docVar w:name="NE.Ref{2C5392D7-19D9-4B94-8065-2417A1A485EE}" w:val=" ADDIN NE.Ref.{2C5392D7-19D9-4B94-8065-2417A1A485EE}&lt;Citation&gt;&lt;Group&gt;&lt;References&gt;&lt;Item&gt;&lt;ID&gt;2135&lt;/ID&gt;&lt;UID&gt;{446B23C2-5D50-4E88-B151-5E5EDCF898CD}&lt;/UID&gt;&lt;Title&gt;当代健康教育与健康促进&lt;/Title&gt;&lt;Template&gt;Book&lt;/Template&gt;&lt;Star&gt;0&lt;/Star&gt;&lt;Tag&gt;0&lt;/Tag&gt;&lt;Author&gt;胡俊峰&lt;/Author&gt;&lt;Year&gt;2005&lt;/Year&gt;&lt;Details&gt;&lt;_created&gt;61130164&lt;/_created&gt;&lt;_modified&gt;63560662&lt;/_modified&gt;&lt;_publisher&gt;人民卫生出版社&lt;/_publisher&gt;&lt;_translated_author&gt;Hu, Junfeng&lt;/_translated_author&gt;&lt;/Details&gt;&lt;Extra&gt;&lt;DBUID&gt;{B3F72E5F-0442-4E5A-9D98-614B0241D013}&lt;/DBUID&gt;&lt;/Extra&gt;&lt;/Item&gt;&lt;/References&gt;&lt;/Group&gt;&lt;/Citation&gt;_x000a_"/>
    <w:docVar w:name="NE.Ref{2C61C9B2-D362-4D32-B308-D93B39A2659B}" w:val=" ADDIN NE.Ref.{2C61C9B2-D362-4D32-B308-D93B39A2659B}&lt;Citation&gt;&lt;Group&gt;&lt;References&gt;&lt;Item&gt;&lt;ID&gt;4412&lt;/ID&gt;&lt;UID&gt;{D9F2E3A0-E649-4D90-BF90-D0AF7C98BE80}&lt;/UID&gt;&lt;Title&gt;Association between solid cooking fuel and cognitive decline: Three nationwide  cohort studies in middle-aged and older population&lt;/Title&gt;&lt;Template&gt;Journal Article&lt;/Template&gt;&lt;Star&gt;0&lt;/Star&gt;&lt;Tag&gt;0&lt;/Tag&gt;&lt;Author&gt;Xu, T; Ye, X; Lu, X; Lan, G; Xie, M; Huang, Z; Wang, T; Wu, J; Zhan, Z; Xie, X&lt;/Author&gt;&lt;Year&gt;2023&lt;/Year&gt;&lt;Details&gt;&lt;_accessed&gt;65307640&lt;/_accessed&gt;&lt;_accession_num&gt;36805161&lt;/_accession_num&gt;&lt;_author_adr&gt;Department of Epidemiology and Health Statistics, School of Public Health, Fujian  Medical University, Fuzhou, China.; Department of Epidemiology and Health Statistics, School of Public Health, Fujian  Medical University, Fuzhou, China.; Department of Epidemiology and Health Statistics, School of Public Health, Fujian  Medical University, Fuzhou, China.; Department of Epidemiology and Health Statistics, School of Public Health, Fujian  Medical University, Fuzhou, China.; The Second Clinical Medical School, Nanchang University, Nanchang, China.; Department of Epidemiology and Health Statistics, School of Public Health, Fujian  Medical University, Fuzhou, China.; Department of Epidemiology and Health Statistics, School of Public Health, Fujian  Medical University, Fuzhou, China.; Department of Epidemiology and Health Statistics, School of Public Health, Fujian  Medical University, Fuzhou, China.; Department of Epidemiology and Health Statistics, School of Public Health, Fujian  Medical University, Fuzhou, China.; Department of Epidemiology and Health Statistics, School of Public Health, Fujian  Medical University, Fuzhou, China; Clinical Research Unit, The Second Affiliated  Hospital, Fujian Medical University, Quanzhou, China. Electronic address:  xxx@fjmu.edu.cn.&lt;/_author_adr&gt;&lt;_collection_scope&gt;SCIE;EI&lt;/_collection_scope&gt;&lt;_created&gt;65062081&lt;/_created&gt;&lt;_date&gt;2023-03-01&lt;/_date&gt;&lt;_date_display&gt;2023 Mar&lt;/_date_display&gt;&lt;_doi&gt;10.1016/j.envint.2023.107803&lt;/_doi&gt;&lt;_impact_factor&gt;  11.800&lt;/_impact_factor&gt;&lt;_isbn&gt;1873-6750 (Electronic); 0160-4120 (Linking)&lt;/_isbn&gt;&lt;_journal&gt;Environ Int&lt;/_journal&gt;&lt;_keywords&gt;Cognitive decline; Cohort study; Indoor air pollution; Solid fuel&lt;/_keywords&gt;&lt;_language&gt;eng&lt;/_language&gt;&lt;_modified&gt;65319230&lt;/_modified&gt;&lt;_ori_publication&gt;Copyright © 2023 The Author(s). Published by Elsevier Ltd.. All rights reserved.&lt;/_ori_publication&gt;&lt;_pages&gt;107803&lt;/_pages&gt;&lt;_social_category&gt;环境科学与生态学(1)&lt;/_social_category&gt;&lt;_subject_headings&gt;Adult; Middle Aged; Humans; Aged; Longitudinal Studies; *Cognitive Dysfunction/epidemiology/etiology; *Hypertension; Risk; Cooking; *Air Pollution, Indoor/adverse effects/analysis; China/epidemiology&lt;/_subject_headings&gt;&lt;_tertiary_title&gt;Environment international&lt;/_tertiary_title&gt;&lt;_type_work&gt;Journal Article; Research Support, Non-U.S. Gov&amp;apos;t&lt;/_type_work&gt;&lt;_url&gt;http://www.ncbi.nlm.nih.gov/entrez/query.fcgi?cmd=Retrieve&amp;amp;db=pubmed&amp;amp;dopt=Abstract&amp;amp;list_uids=36805161&amp;amp;query_hl=1&lt;/_url&gt;&lt;_volume&gt;173&lt;/_volume&gt;&lt;/Details&gt;&lt;Extra/&gt;&lt;/Item&gt;&lt;/References&gt;&lt;/Group&gt;&lt;/Citation&gt;_x000a_"/>
    <w:docVar w:name="NE.Ref{2C7D3851-0A33-49B0-AC98-0641946AA210}" w:val=" ADDIN NE.Ref.{2C7D3851-0A33-49B0-AC98-0641946AA210}&lt;Citation&gt;&lt;Group&gt;&lt;References&gt;&lt;Item&gt;&lt;ID&gt;2078&lt;/ID&gt;&lt;UID&gt;{BB828E53-A6B5-4587-80FE-9814E9E96B8A}&lt;/UID&gt;&lt;Title&gt;Implementation quality of whole-school mental health promotion and students&amp;apos; academic performance&lt;/Title&gt;&lt;Template&gt;Journal Article&lt;/Template&gt;&lt;Star&gt;0&lt;/Star&gt;&lt;Tag&gt;0&lt;/Tag&gt;&lt;Author&gt;Dix, K L; Slee, P T; Lawson, M J; Keeves, J P&lt;/Author&gt;&lt;Year&gt;2012&lt;/Year&gt;&lt;Details&gt;&lt;_accession_num&gt;22518095&lt;/_accession_num&gt;&lt;_author_adr&gt;Flinders Centre for Student Wellbeing and the Prevention of Violence, School of Education, Flinders University Adelaide, South Australia 5001 . E-mail: katherine.dix@flinders.edu.au.&lt;/_author_adr&gt;&lt;_created&gt;62244732&lt;/_created&gt;&lt;_date&gt;2012-02-01&lt;/_date&gt;&lt;_date_display&gt;2012 Feb&lt;/_date_display&gt;&lt;_db_updated&gt;PubMed&lt;/_db_updated&gt;&lt;_doi&gt;10.1111/j.1475-3588.2011.00608.x&lt;/_doi&gt;&lt;_impact_factor&gt;   1.597&lt;/_impact_factor&gt;&lt;_isbn&gt;1475-357X (Print); 1475-357X (Linking)&lt;/_isbn&gt;&lt;_issue&gt;1&lt;/_issue&gt;&lt;_journal&gt;Child Adolesc Ment Health&lt;/_journal&gt;&lt;_language&gt;eng&lt;/_language&gt;&lt;_modified&gt;62250801&lt;/_modified&gt;&lt;_pages&gt;45-51&lt;/_pages&gt;&lt;_tertiary_title&gt;Child and adolescent mental health&lt;/_tertiary_title&gt;&lt;_type_work&gt;Journal Article&lt;/_type_work&gt;&lt;_url&gt;http://www.ncbi.nlm.nih.gov/entrez/query.fcgi?cmd=Retrieve&amp;amp;db=pubmed&amp;amp;dopt=Abstract&amp;amp;list_uids=22518095&amp;amp;query_hl=1&lt;/_url&gt;&lt;_volume&gt;17&lt;/_volume&gt;&lt;/Details&gt;&lt;Extra&gt;&lt;DBUID&gt;{B3F72E5F-0442-4E5A-9D98-614B0241D013}&lt;/DBUID&gt;&lt;/Extra&gt;&lt;/Item&gt;&lt;/References&gt;&lt;/Group&gt;&lt;/Citation&gt;_x000a_"/>
    <w:docVar w:name="NE.Ref{2CAB1B23-4451-46F5-A151-A434BE451B1F}" w:val=" ADDIN NE.Ref.{2CAB1B23-4451-46F5-A151-A434BE451B1F}&lt;Citation&gt;&lt;Group&gt;&lt;References&gt;&lt;Item&gt;&lt;ID&gt;154&lt;/ID&gt;&lt;UID&gt;{AAF5A8C0-3CEA-4289-9B6B-C14EAE37369A}&lt;/UID&gt;&lt;Title&gt;中国大陆地区中学生手机依赖现状的Meta分析&lt;/Title&gt;&lt;Template&gt;Journal Article&lt;/Template&gt;&lt;Star&gt;0&lt;/Star&gt;&lt;Tag&gt;0&lt;/Tag&gt;&lt;Author&gt;周县委,张天成,徐涛,张福兰&lt;/Author&gt;&lt;Year&gt;2022&lt;/Year&gt;&lt;Details&gt;&lt;_created&gt;64668431&lt;/_created&gt;&lt;_db_provider&gt;CNKI&lt;/_db_provider&gt;&lt;_journal&gt;心理月刊&lt;/_journal&gt;&lt;_modified&gt;64668431&lt;/_modified&gt;&lt;_translated_author&gt;Zhou Xian Wei, Zhangtiancheng&lt;/_translated_author&gt;&lt;/Details&gt;&lt;Extra&gt;&lt;DBUID&gt;{725D76A1-09CB-4550-9760-2CAB276F575A}&lt;/DBUID&gt;&lt;/Extra&gt;&lt;/Item&gt;&lt;/References&gt;&lt;/Group&gt;&lt;/Citation&gt;_x000a_"/>
    <w:docVar w:name="NE.Ref{2CAB335B-7255-4E31-B0ED-62FE68D921BC}" w:val=" ADDIN NE.Ref.{2CAB335B-7255-4E31-B0ED-62FE68D921BC}&lt;Citation&gt;&lt;Group&gt;&lt;References&gt;&lt;Item&gt;&lt;ID&gt;19&lt;/ID&gt;&lt;UID&gt;{1BD8E37F-199A-4D4E-B524-DC2C22D2E637}&lt;/UID&gt;&lt;Title&gt;Problematic Smartphone Use and Its Associations with Sexual Minority Stressors,  Gender Nonconformity, and Mental Health Problems among Young Adult Lesbian, Gay,  and Bisexual Individuals in Taiwan&lt;/Title&gt;&lt;Template&gt;Journal Article&lt;/Template&gt;&lt;Star&gt;0&lt;/Star&gt;&lt;Tag&gt;0&lt;/Tag&gt;&lt;Author&gt;Huang, M F; Chang, Y P; Lu, W H; Yen, C F&lt;/Author&gt;&lt;Year&gt;2022&lt;/Year&gt;&lt;Details&gt;&lt;_accession_num&gt;35565175&lt;/_accession_num&gt;&lt;_author_adr&gt;Department of Psychiatry, School of Medicine, College of Medicine, Kaohsiung  Medical University, Kaohsiung 80708, Taiwan.; Department of Psychiatry, Kaohsiung Medical University Hospital, Kaohsiung 80756,  Taiwan.; School of Nursing, The State University of New York, University at Buffalo,  Buffalo, NY 14260, USA.; Department of Psychiatry, Ditmanson Medical Foundation Chia-Yi Christian  Hospital, Chiayi 60002, Taiwan.; Department of Psychiatry, School of Medicine, College of Medicine, Kaohsiung  Medical University, Kaohsiung 80708, Taiwan.; Department of Psychiatry, Kaohsiung Medical University Hospital, Kaohsiung 80756,  Taiwan.; College of Professional Studies, National Pingtung University of Science and  Technology, Pingtung 91201, Taiwan.&lt;/_author_adr&gt;&lt;_collection_scope&gt;SSCI;SCIE&lt;/_collection_scope&gt;&lt;_created&gt;64733443&lt;/_created&gt;&lt;_date&gt;2022-05-09&lt;/_date&gt;&lt;_date_display&gt;2022 May 9&lt;/_date_display&gt;&lt;_doi&gt;10.3390/ijerph19095780&lt;/_doi&gt;&lt;_impact_factor&gt;   4.614&lt;/_impact_factor&gt;&lt;_isbn&gt;1660-4601 (Electronic); 1661-7827 (Print); 1660-4601 (Linking)&lt;/_isbn&gt;&lt;_issue&gt;9&lt;/_issue&gt;&lt;_journal&gt;Int J Environ Res Public Health&lt;/_journal&gt;&lt;_keywords&gt;minority stress; psychological well-being; sexual minority; smartphone; stigma&lt;/_keywords&gt;&lt;_language&gt;eng&lt;/_language&gt;&lt;_modified&gt;64733443&lt;/_modified&gt;&lt;_subject_headings&gt;Bisexuality/psychology; Cross-Sectional Studies; Female; Humans; Male; Mental Health; Sexual Behavior; *Sexual and Gender Minorities; *Smartphone; Taiwan; Young Adult&lt;/_subject_headings&gt;&lt;_tertiary_title&gt;International journal of environmental research and public health&lt;/_tertiary_title&gt;&lt;_type_work&gt;Journal Article; Research Support, Non-U.S. Gov&amp;apos;t&lt;/_type_work&gt;&lt;_url&gt;http://www.ncbi.nlm.nih.gov/entrez/query.fcgi?cmd=Retrieve&amp;amp;db=pubmed&amp;amp;dopt=Abstract&amp;amp;list_uids=35565175&amp;amp;query_hl=1&lt;/_url&gt;&lt;_volume&gt;19&lt;/_volume&gt;&lt;/Details&gt;&lt;Extra&gt;&lt;DBUID&gt;{EAD0D9F0-7B9C-4750-A1E8-6A02F78A758B}&lt;/DBUID&gt;&lt;/Extra&gt;&lt;/Item&gt;&lt;/References&gt;&lt;/Group&gt;&lt;/Citation&gt;_x000a_"/>
    <w:docVar w:name="NE.Ref{2CEF7B7E-E88E-4568-ADF3-3D22A977139F}" w:val=" ADDIN NE.Ref.{2CEF7B7E-E88E-4568-ADF3-3D22A977139F}&lt;Citation&gt;&lt;Group&gt;&lt;References&gt;&lt;Item&gt;&lt;ID&gt;195&lt;/ID&gt;&lt;UID&gt;{733D7D6E-EC15-4CCD-8919-4D582D7CA92B}&lt;/UID&gt;&lt;Title&gt;Association of School Education With Eyesight Among Children and Adolescents&lt;/Title&gt;&lt;Template&gt;Journal Article&lt;/Template&gt;&lt;Star&gt;0&lt;/Star&gt;&lt;Tag&gt;0&lt;/Tag&gt;&lt;Author&gt;Zhang, C; Li, L; Jan, C; Li, X; Qu, J&lt;/Author&gt;&lt;Year&gt;2022&lt;/Year&gt;&lt;Details&gt;&lt;_accessed&gt;65138234&lt;/_accessed&gt;&lt;_accession_num&gt;35486402&lt;/_accession_num&gt;&lt;_author_adr&gt;National School of Development, Peking University, Beijing, China.; National School of Development, Peking University, Beijing, China.; Lost Child&amp;apos;s Vision Project, Sydney, Australia.; Centre for Eye Research Australia, University of Melbourne, Melbourne, Victoria,  Australia.; Department of Ophthalmology and Surgery, Faculty of Medicine, Dentistry and  Health Sciences, University of Melbourne, Melbourne, Australia.; National School of Development, Peking University, Beijing, China.; School of Ophthalmology and Optometry, Eye Hospital, Wenzhou Medical University,  Zhejiang, China.&lt;/_author_adr&gt;&lt;_collection_scope&gt;SCIE&lt;/_collection_scope&gt;&lt;_created&gt;65138232&lt;/_created&gt;&lt;_date&gt;2022-04-01&lt;/_date&gt;&lt;_date_display&gt;2022 Apr 1&lt;/_date_display&gt;&lt;_doi&gt;10.1001/jamanetworkopen.2022.9545&lt;/_doi&gt;&lt;_impact_factor&gt;  13.353&lt;/_impact_factor&gt;&lt;_isbn&gt;2574-3805 (Electronic); 2574-3805 (Linking)&lt;/_isbn&gt;&lt;_issue&gt;4&lt;/_issue&gt;&lt;_journal&gt;JAMA Netw Open&lt;/_journal&gt;&lt;_language&gt;eng&lt;/_language&gt;&lt;_modified&gt;65138234&lt;/_modified&gt;&lt;_pages&gt;e229545&lt;/_pages&gt;&lt;_social_category&gt;医学(1)&lt;/_social_category&gt;&lt;_subject_headings&gt;Adolescent; Child; Cross-Sectional Studies; Educational Status; Female; Humans; Male; *Myopia/epidemiology/therapy; Schools; Visual Acuity&lt;/_subject_headings&gt;&lt;_tertiary_title&gt;JAMA network open&lt;/_tertiary_title&gt;&lt;_type_work&gt;Journal Article; Research Support, Non-U.S. Gov&amp;apos;t&lt;/_type_work&gt;&lt;_url&gt;http://www.ncbi.nlm.nih.gov/entrez/query.fcgi?cmd=Retrieve&amp;amp;db=pubmed&amp;amp;dopt=Abstract&amp;amp;list_uids=35486402&amp;amp;query_hl=1&lt;/_url&gt;&lt;_volume&gt;5&lt;/_volume&gt;&lt;/Details&gt;&lt;Extra&gt;&lt;DBUID&gt;{3F9387F2-331A-44EC-89D9-44E8C1CA5F18}&lt;/DBUID&gt;&lt;/Extra&gt;&lt;/Item&gt;&lt;/References&gt;&lt;/Group&gt;&lt;/Citation&gt;_x000a_"/>
    <w:docVar w:name="NE.Ref{2D1B4F7F-9727-4024-A447-7B4B0BB89D2A}" w:val=" ADDIN NE.Ref.{2D1B4F7F-9727-4024-A447-7B4B0BB89D2A}&lt;Citation&gt;&lt;Group&gt;&lt;References&gt;&lt;Item&gt;&lt;ID&gt;19&lt;/ID&gt;&lt;UID&gt;{6388BD84-5D8B-4DD0-A4FA-9938EA0B3C0D}&lt;/UID&gt;&lt;Title&gt;Parental myopia, near work, school achievement, and children&amp;apos;s refractive error&lt;/Title&gt;&lt;Template&gt;Journal Article&lt;/Template&gt;&lt;Star&gt;0&lt;/Star&gt;&lt;Tag&gt;0&lt;/Tag&gt;&lt;Author&gt;Mutti, D O; Mitchell, G L; Moeschberger, M L; Jones, L A; Zadnik, K&lt;/Author&gt;&lt;Year&gt;2002&lt;/Year&gt;&lt;Details&gt;&lt;_accession_num&gt;12454029&lt;/_accession_num&gt;&lt;_author_adr&gt;Ohio State University College of Optometry, Columbus 43210, USA. mutti.2@osu.edu&lt;/_author_adr&gt;&lt;_date_display&gt;2002 Dec&lt;/_date_display&gt;&lt;_date&gt;2002-12-01&lt;/_date&gt;&lt;_isbn&gt;0146-0404 (Print); 0146-0404 (Linking)&lt;/_isbn&gt;&lt;_issue&gt;12&lt;/_issue&gt;&lt;_journal&gt;Invest Ophthalmol Vis Sci&lt;/_journal&gt;&lt;_language&gt;eng&lt;/_language&gt;&lt;_pages&gt;3633-40&lt;/_pages&gt;&lt;_subject_headings&gt;Adolescent; Adult; Cross-Sectional Studies; Educational Measurement; *Educational Status; Family Health; Female; Heredity/*genetics; Humans; Male; Myopia/*epidemiology/etiology/*genetics; Odds Ratio; Ohio/epidemiology; *Parents; Prevalence; Risk Factors; Surveys and Questionnaires; Work/*statistics &amp;amp; numerical data&lt;/_subject_headings&gt;&lt;_tertiary_title&gt;Investigative ophthalmology &amp;amp; visual science&lt;/_tertiary_title&gt;&lt;_type_work&gt;Journal Article; Research Support, Non-U.S. Gov&amp;apos;t; Research Support, U.S. Gov&amp;apos;t, P.H.S.&lt;/_type_work&gt;&lt;_url&gt;http://www.ncbi.nlm.nih.gov/entrez/query.fcgi?cmd=Retrieve&amp;amp;db=pubmed&amp;amp;dopt=Abstract&amp;amp;list_uids=12454029&amp;amp;query_hl=1&lt;/_url&gt;&lt;_volume&gt;43&lt;/_volume&gt;&lt;_created&gt;64191934&lt;/_created&gt;&lt;_modified&gt;64191934&lt;/_modified&gt;&lt;_db_updated&gt;PubMed&lt;/_db_updated&gt;&lt;_impact_factor&gt;   4.799&lt;/_impact_factor&gt;&lt;/Details&gt;&lt;Extra&gt;&lt;DBUID&gt;{1C1952A0-4562-459F-9DB8-7EA4385E5EEB}&lt;/DBUID&gt;&lt;/Extra&gt;&lt;/Item&gt;&lt;/References&gt;&lt;/Group&gt;&lt;/Citation&gt;_x000a_"/>
    <w:docVar w:name="NE.Ref{2D2BADAA-4836-4228-9C97-931E7B5B0479}" w:val=" ADDIN NE.Ref.{2D2BADAA-4836-4228-9C97-931E7B5B0479}&lt;Citation&gt;&lt;Group&gt;&lt;References&gt;&lt;Item&gt;&lt;ID&gt;18&lt;/ID&gt;&lt;UID&gt;{C4272CC7-436E-4E0C-B4EB-05B7009C4CD1}&lt;/UID&gt;&lt;Title&gt;Association of Adverse Childhood Experiences With Cardiovascular Disease Later in  Life: A Review&lt;/Title&gt;&lt;Template&gt;Journal Article&lt;/Template&gt;&lt;Star&gt;0&lt;/Star&gt;&lt;Tag&gt;0&lt;/Tag&gt;&lt;Author&gt;Godoy, L C; Frankfurter, C; Cooper, M; Lay, C; Maunder, R; Farkouh, M E&lt;/Author&gt;&lt;Year&gt;2021&lt;/Year&gt;&lt;Details&gt;&lt;_accession_num&gt;33263716&lt;/_accession_num&gt;&lt;_author_adr&gt;Peter Munk Cardiac Centre and Heart and Stroke Richard Lewar Centre, University  of Toronto, Toronto, Ontario, Canada.; Instituto do Coracao (InCor), Faculdade de Medicina da Universidade de Sao Paulo,  Sao Paulo, Brazil.; Peter Munk Cardiac Centre and Heart and Stroke Richard Lewar Centre, University  of Toronto, Toronto, Ontario, Canada.; Department of Medicine, University of Toronto, Toronto, Ontario, Canada.; Faculty of Medicine, Dalhousie University, Halifax, Nova Scotia, Canada.; Centre for Headache, Women&amp;apos;s College Hospital, University of Toronto, Toronto,  Ontario, Canada.; Department of Psychiatry, University of Toronto, Toronto, Ontario, Canada.; Peter Munk Cardiac Centre and Heart and Stroke Richard Lewar Centre, University  of Toronto, Toronto, Ontario, Canada.&lt;/_author_adr&gt;&lt;_collection_scope&gt;SCIE&lt;/_collection_scope&gt;&lt;_created&gt;64740121&lt;/_created&gt;&lt;_date&gt;2021-02-01&lt;/_date&gt;&lt;_date_display&gt;2021 Feb 1&lt;/_date_display&gt;&lt;_doi&gt;10.1001/jamacardio.2020.6050&lt;/_doi&gt;&lt;_impact_factor&gt;  30.154&lt;/_impact_factor&gt;&lt;_isbn&gt;2380-6591 (Electronic)&lt;/_isbn&gt;&lt;_issue&gt;2&lt;/_issue&gt;&lt;_journal&gt;JAMA Cardiol&lt;/_journal&gt;&lt;_language&gt;eng&lt;/_language&gt;&lt;_modified&gt;64740121&lt;/_modified&gt;&lt;_pages&gt;228-235&lt;/_pages&gt;&lt;_social_category&gt;医学(1)&lt;/_social_category&gt;&lt;_tertiary_title&gt;JAMA cardiology&lt;/_tertiary_title&gt;&lt;_type_work&gt;Journal Article; Review&lt;/_type_work&gt;&lt;_url&gt;http://www.ncbi.nlm.nih.gov/entrez/query.fcgi?cmd=Retrieve&amp;amp;db=pubmed&amp;amp;dopt=Abstract&amp;amp;list_uids=33263716&amp;amp;query_hl=1&lt;/_url&gt;&lt;_volume&gt;6&lt;/_volume&gt;&lt;/Details&gt;&lt;Extra&gt;&lt;DBUID&gt;{65264952-F343-4DB6-AD61-4FFB3D4C25C4}&lt;/DBUID&gt;&lt;/Extra&gt;&lt;/Item&gt;&lt;/References&gt;&lt;/Group&gt;&lt;/Citation&gt;_x000a_"/>
    <w:docVar w:name="NE.Ref{2D3B1EC3-4EEC-4D8C-A4FF-12ABE791581B}" w:val=" ADDIN NE.Ref.{2D3B1EC3-4EEC-4D8C-A4FF-12ABE791581B}&lt;Citation&gt;&lt;Group&gt;&lt;References&gt;&lt;Item&gt;&lt;ID&gt;54&lt;/ID&gt;&lt;UID&gt;{16B36430-C83B-4EB4-921F-0771041CC73E}&lt;/UID&gt;&lt;Title&gt;Cohort Profile: Building a New Life in Australia (BNLA): the longitudinal study  of humanitarian migrants&lt;/Title&gt;&lt;Template&gt;Journal Article&lt;/Template&gt;&lt;Star&gt;0&lt;/Star&gt;&lt;Tag&gt;0&lt;/Tag&gt;&lt;Author&gt;Edwards, B; Smart, D; De Maio, J; Silbert, M; Jenkinson, R&lt;/Author&gt;&lt;Year&gt;2018&lt;/Year&gt;&lt;Details&gt;&lt;_accession_num&gt;29092061&lt;/_accession_num&gt;&lt;_author_adr&gt;ANU Centre for Social Research and Methods, Australian National University,  Canberra, Australia.; Australian Institute of Family Studies, Melbourne, VIC, Australia.; Australian Institute of Family Studies, Melbourne, VIC, Australia.; Australian Institute of Family Studies, Melbourne, VIC, Australia.; Australian Institute of Family Studies, Melbourne, VIC, Australia.; Centre for Population Health, Burnet Institute, Melbourne, VIC, Australia.; School of Public Health and Preventive Medicine, Monash University, Melbourne,  VIC, Australia.&lt;/_author_adr&gt;&lt;_collection_scope&gt;SCIE&lt;/_collection_scope&gt;&lt;_created&gt;64969552&lt;/_created&gt;&lt;_date&gt;2018-02-01&lt;/_date&gt;&lt;_date_display&gt;2018 Feb 1&lt;/_date_display&gt;&lt;_doi&gt;10.1093/ije/dyx218&lt;/_doi&gt;&lt;_impact_factor&gt;   9.685&lt;/_impact_factor&gt;&lt;_isbn&gt;1464-3685 (Electronic); 0300-5771 (Linking)&lt;/_isbn&gt;&lt;_issue&gt;1&lt;/_issue&gt;&lt;_journal&gt;Int J Epidemiol&lt;/_journal&gt;&lt;_language&gt;eng&lt;/_language&gt;&lt;_modified&gt;64969552&lt;/_modified&gt;&lt;_pages&gt;20-20h&lt;/_pages&gt;&lt;_social_category&gt;医学(1)&lt;/_social_category&gt;&lt;_subject_headings&gt;Acculturation; Adolescent; Adult; Aged; Aged, 80 and over; Australia; Cohort Studies; Communication Barriers; Educational Status; Employment/statistics &amp;amp; numerical data; Female; Health Status; Housing; Humans; Interpersonal Relations; Language; Male; Mental Health; Middle Aged; Motivation; Personal Satisfaction; Refugees/*psychology/statistics &amp;amp; numerical data; Relief Work/statistics &amp;amp; numerical data; Social Support; Transients and Migrants/*psychology/statistics &amp;amp; numerical data; Young Adult&lt;/_subject_headings&gt;&lt;_tertiary_title&gt;International journal of epidemiology&lt;/_tertiary_title&gt;&lt;_type_work&gt;Journal Article; Research Support, Non-U.S. Gov&amp;apos;t&lt;/_type_work&gt;&lt;_url&gt;http://www.ncbi.nlm.nih.gov/entrez/query.fcgi?cmd=Retrieve&amp;amp;db=pubmed&amp;amp;dopt=Abstract&amp;amp;list_uids=29092061&amp;amp;query_hl=1&lt;/_url&gt;&lt;_volume&gt;47&lt;/_volume&gt;&lt;/Details&gt;&lt;Extra&gt;&lt;DBUID&gt;{00EBDF0C-2E98-4FD7-9E47-813FAF00074E}&lt;/DBUID&gt;&lt;/Extra&gt;&lt;/Item&gt;&lt;/References&gt;&lt;/Group&gt;&lt;Group&gt;&lt;References&gt;&lt;Item&gt;&lt;ID&gt;53&lt;/ID&gt;&lt;UID&gt;{8D357811-FE24-4C37-AEBA-B4630D57C4DE}&lt;/UID&gt;&lt;Title&gt;Pre-migration and post-migration factors associated with mental health in  humanitarian migrants in Australia and the moderation effect of post-migration  stressors: findings from the first wave data of the BNLA cohort study&lt;/Title&gt;&lt;Template&gt;Journal Article&lt;/Template&gt;&lt;Star&gt;0&lt;/Star&gt;&lt;Tag&gt;0&lt;/Tag&gt;&lt;Author&gt;Chen, W; Hall, B J; Ling, L; Renzaho, A M&lt;/Author&gt;&lt;Year&gt;2017&lt;/Year&gt;&lt;Details&gt;&lt;_accession_num&gt;28161455&lt;/_accession_num&gt;&lt;_author_adr&gt;Faculty of Medical Statistics and Epidemiology, School of Public Health, Sun  Yat-sen University, Guangzhou, China; Center for Migrant Health Policy, Sun  Yat-sen University, Guangzhou, China; Humanitarian and Development Research  Initiative, School of Social Science and Psychology, Western Sydney University,  Locked Bag 1797, Penrith, NSW, Australia. Electronic address:  chenwen200485@163.com.; Center for Migrant Health Policy, Sun Yat-sen University, Guangzhou, China;  Global and Community Mental Health Research Group, Faculty of Social Sciences,  Department of Psychology, University of Macau, Macau, China; Department of Health  Behavior and Society, Johns Hopkins Bloomberg School of Public Health, Baltimore,  MD, USA.; Faculty of Medical Statistics and Epidemiology, School of Public Health, Sun  Yat-sen University, Guangzhou, China; Center for Migrant Health Policy, Sun  Yat-sen University, Guangzhou, China.; Humanitarian and Development Research Initiative, School of Social Science and  Psychology, Western Sydney University, Locked Bag 1797, Penrith, NSW, Australia.&lt;/_author_adr&gt;&lt;_collection_scope&gt;SSCI;SCIE&lt;/_collection_scope&gt;&lt;_created&gt;64969351&lt;/_created&gt;&lt;_date&gt;2017-03-01&lt;/_date&gt;&lt;_date_display&gt;2017 Mar&lt;/_date_display&gt;&lt;_doi&gt;10.1016/S2215-0366(17)30032-9&lt;/_doi&gt;&lt;_impact_factor&gt;  77.056&lt;/_impact_factor&gt;&lt;_isbn&gt;2215-0374 (Electronic); 2215-0366 (Linking)&lt;/_isbn&gt;&lt;_issue&gt;3&lt;/_issue&gt;&lt;_journal&gt;Lancet Psychiatry&lt;/_journal&gt;&lt;_language&gt;eng&lt;/_language&gt;&lt;_modified&gt;64969351&lt;/_modified&gt;&lt;_ori_publication&gt;Copyright © 2017 Elsevier Ltd. All rights reserved.&lt;/_ori_publication&gt;&lt;_pages&gt;218-229&lt;/_pages&gt;&lt;_social_category&gt;医学(1)&lt;/_social_category&gt;&lt;_subject_headings&gt;Adult; Australia/epidemiology; Female; Humans; Male; Mental Disorders/epidemiology/*psychology; Mental Health/statistics &amp;amp; numerical data/trends; Middle Aged; Refugees/*psychology/statistics &amp;amp; numerical data; Stress Disorders, Post-Traumatic/epidemiology/*psychology; Stress, Psychological/*complications/epidemiology; Surveys and Questionnaires; Transients and Migrants/*psychology&lt;/_subject_headings&gt;&lt;_tertiary_title&gt;The lancet. Psychiatry&lt;/_tertiary_title&gt;&lt;_type_work&gt;Journal Article; Research Support, Non-U.S. Gov&amp;apos;t&lt;/_type_work&gt;&lt;_url&gt;http://www.ncbi.nlm.nih.gov/entrez/query.fcgi?cmd=Retrieve&amp;amp;db=pubmed&amp;amp;dopt=Abstract&amp;amp;list_uids=28161455&amp;amp;query_hl=1&lt;/_url&gt;&lt;_volume&gt;4&lt;/_volume&gt;&lt;/Details&gt;&lt;Extra&gt;&lt;DBUID&gt;{00EBDF0C-2E98-4FD7-9E47-813FAF00074E}&lt;/DBUID&gt;&lt;/Extra&gt;&lt;/Item&gt;&lt;/References&gt;&lt;/Group&gt;&lt;/Citation&gt;_x000a_"/>
    <w:docVar w:name="NE.Ref{2D578F2D-B721-4CFD-B15D-DF9933AFE1EC}" w:val=" ADDIN NE.Ref.{2D578F2D-B721-4CFD-B15D-DF9933AFE1EC}&lt;Citation&gt;&lt;Group&gt;&lt;References&gt;&lt;Item&gt;&lt;ID&gt;224&lt;/ID&gt;&lt;UID&gt;{8A25DF64-2EF3-4FDE-8F13-688AEB640568}&lt;/UID&gt;&lt;Title&gt;卫生统计学&lt;/Title&gt;&lt;Template&gt;Book&lt;/Template&gt;&lt;Star&gt;0&lt;/Star&gt;&lt;Tag&gt;0&lt;/Tag&gt;&lt;Author&gt;李晓松; 陈峰; 郝元涛; 刘美娜&lt;/Author&gt;&lt;Year&gt;2019&lt;/Year&gt;&lt;Details&gt;&lt;_publisher&gt;人民卫生出版社&lt;/_publisher&gt;&lt;_place_published&gt;北京&lt;/_place_published&gt;&lt;_edition&gt;2019年3月第8版&lt;/_edition&gt;&lt;_num_words&gt;659000&lt;/_num_words&gt;&lt;_pages&gt;428&lt;/_pages&gt;&lt;_accessed&gt;65148140&lt;/_accessed&gt;&lt;_created&gt;65147642&lt;/_created&gt;&lt;_modified&gt;65147664&lt;/_modified&gt;&lt;_translated_author&gt;Li, Xiao song;Chen, Feng;Hao, Yuan tao;Liu, Mei na&lt;/_translated_author&gt;&lt;/Details&gt;&lt;Extra&gt;&lt;DBUID&gt;{3F9387F2-331A-44EC-89D9-44E8C1CA5F18}&lt;/DBUID&gt;&lt;/Extra&gt;&lt;/Item&gt;&lt;/References&gt;&lt;/Group&gt;&lt;Group&gt;&lt;References&gt;&lt;Item&gt;&lt;ID&gt;223&lt;/ID&gt;&lt;UID&gt;{0E52F6C9-7AEB-4819-8288-F5401B75FC33}&lt;/UID&gt;&lt;Title&gt;卫生统计学&lt;/Title&gt;&lt;Template&gt;Book&lt;/Template&gt;&lt;Star&gt;0&lt;/Star&gt;&lt;Tag&gt;0&lt;/Tag&gt;&lt;Author&gt;赵耐青; 陈峰; 孙高; 施学忠&lt;/Author&gt;&lt;Year&gt;2008&lt;/Year&gt;&lt;Details&gt;&lt;_publisher&gt;高等教育出版社&lt;/_publisher&gt;&lt;_edition&gt;2008年2月第1版&lt;/_edition&gt;&lt;_reprint_edition&gt;2021年12月第15次&lt;/_reprint_edition&gt;&lt;_pages&gt;402&lt;/_pages&gt;&lt;_num_words&gt;650000&lt;/_num_words&gt;&lt;_price&gt;33.6&lt;/_price&gt;&lt;_place_published&gt;北京&lt;/_place_published&gt;&lt;_accessed&gt;65148140&lt;/_accessed&gt;&lt;_created&gt;65147636&lt;/_created&gt;&lt;_modified&gt;65148140&lt;/_modified&gt;&lt;_translated_author&gt;Zhao, Nai qing;Chen, Feng;Sun, Gao;Shi, Xue zhong&lt;/_translated_author&gt;&lt;/Details&gt;&lt;Extra&gt;&lt;DBUID&gt;{3F9387F2-331A-44EC-89D9-44E8C1CA5F18}&lt;/DBUID&gt;&lt;/Extra&gt;&lt;/Item&gt;&lt;/References&gt;&lt;/Group&gt;&lt;/Citation&gt;_x000a_"/>
    <w:docVar w:name="NE.Ref{2D797B7D-B59E-48C0-81B9-2A9609C8EA86}" w:val=" ADDIN NE.Ref.{2D797B7D-B59E-48C0-81B9-2A9609C8EA86}&lt;Citation&gt;&lt;Group&gt;&lt;References&gt;&lt;Item&gt;&lt;ID&gt;812&lt;/ID&gt;&lt;UID&gt;{D9182982-EB92-4623-9E5A-23970110979A}&lt;/UID&gt;&lt;Title&gt;The adolescent brain&lt;/Title&gt;&lt;Template&gt;Journal Article&lt;/Template&gt;&lt;Star&gt;0&lt;/Star&gt;&lt;Tag&gt;0&lt;/Tag&gt;&lt;Author&gt;Casey, B J; Jones, R M; Hare, T A&lt;/Author&gt;&lt;Year&gt;2008&lt;/Year&gt;&lt;Details&gt;&lt;_accession_num&gt;18400927&lt;/_accession_num&gt;&lt;_author_adr&gt;Sackler Institute, Weill Cornell Medical College of Cornell University, 1300 York Avenue, Box 140, New York, NY 10021, USA. bjc2002@med.cornell.edu&lt;/_author_adr&gt;&lt;_created&gt;61549682&lt;/_created&gt;&lt;_date&gt;2008-03-01&lt;/_date&gt;&lt;_date_display&gt;2008 Mar&lt;/_date_display&gt;&lt;_db_updated&gt;PubMed&lt;/_db_updated&gt;&lt;_doi&gt;10.1196/annals.1440.010&lt;/_doi&gt;&lt;_impact_factor&gt;   4.706&lt;/_impact_factor&gt;&lt;_isbn&gt;0077-8923 (Print); 0077-8923 (Linking)&lt;/_isbn&gt;&lt;_journal&gt;Ann N Y Acad Sci&lt;/_journal&gt;&lt;_keywords&gt;Adolescent; Adolescent Development/*physiology; Age Factors; Animals; Brain/anatomy &amp;amp;amp; histology/growth &amp;amp;amp; development/*physiology; Emotions/physiology; Humans; Individuality; Reward; Risk-Taking&lt;/_keywords&gt;&lt;_language&gt;eng&lt;/_language&gt;&lt;_modified&gt;61744218&lt;/_modified&gt;&lt;_pages&gt;111-26&lt;/_pages&gt;&lt;_tertiary_title&gt;Annals of the New York Academy of Sciences&lt;/_tertiary_title&gt;&lt;_type_work&gt;Journal Article; Research Support, N.I.H., Extramural; Review&lt;/_type_work&gt;&lt;_url&gt;http://www.ncbi.nlm.nih.gov/entrez/query.fcgi?cmd=Retrieve&amp;amp;db=pubmed&amp;amp;dopt=Abstract&amp;amp;list_uids=18400927&amp;amp;query_hl=1&lt;/_url&gt;&lt;_volume&gt;1124&lt;/_volume&gt;&lt;/Details&gt;&lt;Extra&gt;&lt;DBUID&gt;{B3F72E5F-0442-4E5A-9D98-614B0241D013}&lt;/DBUID&gt;&lt;/Extra&gt;&lt;/Item&gt;&lt;/References&gt;&lt;/Group&gt;&lt;/Citation&gt;_x000a_"/>
    <w:docVar w:name="NE.Ref{2D8091E2-6878-49A6-817A-9FEE2653153E}" w:val=" ADDIN NE.Ref.{2D8091E2-6878-49A6-817A-9FEE2653153E}&lt;Citation&gt;&lt;Group&gt;&lt;References&gt;&lt;Item&gt;&lt;ID&gt;2092&lt;/ID&gt;&lt;UID&gt;{68DCCB3C-1362-4EE8-A9B7-F1690AEE347F}&lt;/UID&gt;&lt;Title&gt;Depression: A Global Public Health Concern&lt;/Title&gt;&lt;Template&gt;Report&lt;/Template&gt;&lt;Star&gt;0&lt;/Star&gt;&lt;Tag&gt;0&lt;/Tag&gt;&lt;Author&gt;&amp;quot;World Health Organization&amp;quot;&lt;/Author&gt;&lt;Year&gt;2012&lt;/Year&gt;&lt;Details&gt;&lt;_accessed&gt;62250801&lt;/_accessed&gt;&lt;_created&gt;62250801&lt;/_created&gt;&lt;_modified&gt;62250801&lt;/_modified&gt;&lt;/Details&gt;&lt;Extra&gt;&lt;DBUID&gt;{B3F72E5F-0442-4E5A-9D98-614B0241D013}&lt;/DBUID&gt;&lt;/Extra&gt;&lt;/Item&gt;&lt;/References&gt;&lt;/Group&gt;&lt;/Citation&gt;_x000a_"/>
    <w:docVar w:name="NE.Ref{2DADA7C7-6124-4639-AF04-073EDF19F661}" w:val=" ADDIN NE.Ref.{2DADA7C7-6124-4639-AF04-073EDF19F661}&lt;Citation&gt;&lt;Group&gt;&lt;References&gt;&lt;Item&gt;&lt;ID&gt;103&lt;/ID&gt;&lt;UID&gt;{17C79CA3-518B-465F-ADFC-908DC60B15A1}&lt;/UID&gt;&lt;Title&gt;Translational methods in biostatistics: linear mixed effect regression models of alcohol consumption and HIV disease progression over time&lt;/Title&gt;&lt;Template&gt;Journal Article&lt;/Template&gt;&lt;Star&gt;0&lt;/Star&gt;&lt;Tag&gt;0&lt;/Tag&gt;&lt;Author&gt;Finucane, Mariel M; Samet, Jeffrey H; Horton, Nicholas J&lt;/Author&gt;&lt;Year&gt;2007&lt;/Year&gt;&lt;Details&gt;&lt;_alternate_title&gt;Epidemiologic Perspectives &amp;amp; Innovations&lt;/_alternate_title&gt;&lt;_date_display&gt;2007&lt;/_date_display&gt;&lt;_date&gt;2007-01-01&lt;/_date&gt;&lt;_doi&gt;10.1186/1742-5573-4-8&lt;/_doi&gt;&lt;_isbn&gt;1742-5573&lt;/_isbn&gt;&lt;_issue&gt;1&lt;/_issue&gt;&lt;_journal&gt;Epidemiologic Perspectives &amp;amp; Innovations&lt;/_journal&gt;&lt;_number&gt;Finucane2007&lt;/_number&gt;&lt;_pages&gt;8&lt;/_pages&gt;&lt;_url&gt;https://doi.org/10.1186/1742-5573-4-8&lt;/_url&gt;&lt;_volume&gt;4&lt;/_volume&gt;&lt;_created&gt;65305045&lt;/_created&gt;&lt;_modified&gt;65305045&lt;/_modified&gt;&lt;_accessed&gt;65305059&lt;/_accessed&gt;&lt;/Details&gt;&lt;Extra&gt;&lt;DBUID&gt;{00EBDF0C-2E98-4FD7-9E47-813FAF00074E}&lt;/DBUID&gt;&lt;/Extra&gt;&lt;/Item&gt;&lt;/References&gt;&lt;/Group&gt;&lt;/Citation&gt;_x000a_"/>
    <w:docVar w:name="NE.Ref{2DCBD846-5C2D-4077-BEC1-BE3EBF8773EB}" w:val=" ADDIN NE.Ref.{2DCBD846-5C2D-4077-BEC1-BE3EBF8773EB}&lt;Citation&gt;&lt;Group&gt;&lt;References&gt;&lt;Item&gt;&lt;ID&gt;2174&lt;/ID&gt;&lt;UID&gt;{9C488B4D-822C-4E7D-8CF4-004646077985}&lt;/UID&gt;&lt;Title&gt;The burden of child maltreatment in China: a systematic review&lt;/Title&gt;&lt;Template&gt;Journal Article&lt;/Template&gt;&lt;Star&gt;0&lt;/Star&gt;&lt;Tag&gt;0&lt;/Tag&gt;&lt;Author&gt;Fang, X; Fry, D A; Ji, K; Finkelhor, D; Chen, J; Lannen, P; Dunne, M P&lt;/Author&gt;&lt;Year&gt;2015&lt;/Year&gt;&lt;Details&gt;&lt;_accessed&gt;63565466&lt;/_accessed&gt;&lt;_accession_num&gt;25838613&lt;/_accession_num&gt;&lt;_author_adr&gt;Department of Applied Economics, College of Economics and Management, China Agricultural University, No. 17 Qinghuadong Road, Haidian District, Beijing, 100083, China .; Moray House School of Education, University of Edinburgh, Edinburgh, Scotland .; Crimes Against Children Research Center, University of New Hampshire, Durham, United States of America .; Crimes Against Children Research Center, University of New Hampshire, Durham, United States of America .; Institute of Child and Adolescent Health, Peking University Health Science Center, Beijing, China .; Child Protection Program, UBS Optimus Foundation, Zurich, Switzerland .; The Children and Youth Research Centre, Queensland University of Technology, Kelvin Grove, Australia .&lt;/_author_adr&gt;&lt;_created&gt;63565466&lt;/_created&gt;&lt;_date&gt;2015-03-01&lt;/_date&gt;&lt;_date_display&gt;2015 Mar 1&lt;/_date_display&gt;&lt;_db_updated&gt;PubMed&lt;/_db_updated&gt;&lt;_doi&gt;10.2471/BLT.14.140970&lt;/_doi&gt;&lt;_impact_factor&gt;   6.960&lt;/_impact_factor&gt;&lt;_isbn&gt;1564-0604 (Electronic); 0042-9686 (Linking)&lt;/_isbn&gt;&lt;_issue&gt;3&lt;/_issue&gt;&lt;_journal&gt;Bull World Health Organ&lt;/_journal&gt;&lt;_language&gt;eng&lt;/_language&gt;&lt;_modified&gt;63565466&lt;/_modified&gt;&lt;_pages&gt;176-85C&lt;/_pages&gt;&lt;_subject_headings&gt;Adolescent; Alcohol Drinking/epidemiology; Anxiety/epidemiology; Child; Child Abuse/economics/psychology/*statistics &amp;amp; numerical data; Child Behavior/psychology; *Child Health/economics/statistics &amp;amp; numerical data; Child, Preschool; China/epidemiology; Comorbidity; Depression/epidemiology; Female; Humans; Infant; Male; Prevalence; Quality-Adjusted Life Years&lt;/_subject_headings&gt;&lt;_tertiary_title&gt;Bulletin of the World Health Organization&lt;/_tertiary_title&gt;&lt;_type_work&gt;Journal Article; Meta-Analysis; Research Support, Non-U.S. Gov&amp;apos;t; Review; Systematic Review&lt;/_type_work&gt;&lt;_url&gt;http://www.ncbi.nlm.nih.gov/entrez/query.fcgi?cmd=Retrieve&amp;amp;db=pubmed&amp;amp;dopt=Abstract&amp;amp;list_uids=25838613&amp;amp;query_hl=1&lt;/_url&gt;&lt;_volume&gt;93&lt;/_volume&gt;&lt;/Details&gt;&lt;Extra&gt;&lt;DBUID&gt;{B3F72E5F-0442-4E5A-9D98-614B0241D013}&lt;/DBUID&gt;&lt;/Extra&gt;&lt;/Item&gt;&lt;/References&gt;&lt;/Group&gt;&lt;/Citation&gt;_x000a_"/>
    <w:docVar w:name="NE.Ref{2DCF44D9-C7CD-4C75-9E19-E1D93DE507CC}" w:val=" ADDIN NE.Ref.{2DCF44D9-C7CD-4C75-9E19-E1D93DE507CC}&lt;Citation&gt;&lt;Group&gt;&lt;References&gt;&lt;Item&gt;&lt;ID&gt;69&lt;/ID&gt;&lt;UID&gt;{418B512D-FFB6-495F-A112-C8C266DD9FE1}&lt;/UID&gt;&lt;Title&gt;Improving mental health through fostering healthy lifestyles in young people: one of the targets in the WPA Action Plan 2023-2026&lt;/Title&gt;&lt;Template&gt;Journal Article&lt;/Template&gt;&lt;Star&gt;1&lt;/Star&gt;&lt;Tag&gt;5&lt;/Tag&gt;&lt;Author&gt;Wasserman, Danuta; Arango, Celso; Fiorillo, Andrea; Levin, Saul; Peters, Andrew; Rao, Prasad; Sanchez-Villanueva, Thelma; Sylla, Aida&lt;/Author&gt;&lt;Year&gt;2023&lt;/Year&gt;&lt;Details&gt;&lt;_accessed&gt;65152610&lt;/_accessed&gt;&lt;_alternate_title&gt;World PsychiatryWorld Psychiatry&lt;/_alternate_title&gt;&lt;_collection_scope&gt;SSCI;SCIE&lt;/_collection_scope&gt;&lt;_created&gt;65085188&lt;/_created&gt;&lt;_date&gt;2023-10-01&lt;/_date&gt;&lt;_date_display&gt;2023_x000d__x000a_2023/10/01&lt;/_date_display&gt;&lt;_doi&gt;https://doi.org/10.1002/wps.21146&lt;/_doi&gt;&lt;_impact_factor&gt;  79.683&lt;/_impact_factor&gt;&lt;_isbn&gt;1723-8617&lt;/_isbn&gt;&lt;_issue&gt;3&lt;/_issue&gt;&lt;_journal&gt;World Psychiatry&lt;/_journal&gt;&lt;_modified&gt;65152610&lt;/_modified&gt;&lt;_ori_publication&gt;John Wiley &amp;amp; Sons, Ltd&lt;/_ori_publication&gt;&lt;_pages&gt;488-489&lt;/_pages&gt;&lt;_social_category&gt;医学(1)&lt;/_social_category&gt;&lt;_url&gt;https://doi.org/10.1002/wps.21146&lt;/_url&gt;&lt;_volume&gt;22&lt;/_volume&gt;&lt;/Details&gt;&lt;Extra&gt;&lt;DBUID&gt;{B229E695-20C0-47E4-A960-6A523A810098}&lt;/DBUID&gt;&lt;/Extra&gt;&lt;/Item&gt;&lt;/References&gt;&lt;/Group&gt;&lt;Group&gt;&lt;References&gt;&lt;Item&gt;&lt;ID&gt;106&lt;/ID&gt;&lt;UID&gt;{2B5FA2BB-0555-4A5D-9607-EBAB68165A26}&lt;/UID&gt;&lt;Title&gt;The associations of dietary patterns with depressive and anxiety symptoms: a prospective study&lt;/Title&gt;&lt;Template&gt;Journal Article&lt;/Template&gt;&lt;Star&gt;0&lt;/Star&gt;&lt;Tag&gt;0&lt;/Tag&gt;&lt;Author&gt;Chen, Han; Cao, Zhi; Hou, Yabing; Yang, Hongxi; Wang, Xiaohe; Xu, Chenjie&lt;/Author&gt;&lt;Year&gt;2023&lt;/Year&gt;&lt;Details&gt;&lt;_accessed&gt;65151306&lt;/_accessed&gt;&lt;_alternate_title&gt;BMC Medicine&lt;/_alternate_title&gt;&lt;_collection_scope&gt;SCIE&lt;/_collection_scope&gt;&lt;_created&gt;65151304&lt;/_created&gt;&lt;_date&gt;2023-01-01&lt;/_date&gt;&lt;_date_display&gt;2023&lt;/_date_display&gt;&lt;_doi&gt;10.1186/s12916-023-03019-x&lt;/_doi&gt;&lt;_impact_factor&gt;  11.150&lt;/_impact_factor&gt;&lt;_isbn&gt;1741-7015&lt;/_isbn&gt;&lt;_issue&gt;1&lt;/_issue&gt;&lt;_journal&gt;BMC Medicine&lt;/_journal&gt;&lt;_modified&gt;65151306&lt;/_modified&gt;&lt;_number&gt;Chen2023&lt;/_number&gt;&lt;_pages&gt;307&lt;/_pages&gt;&lt;_social_category&gt;医学(1)&lt;/_social_category&gt;&lt;_url&gt;https://doi.org/10.1186/s12916-023-03019-x&lt;/_url&gt;&lt;_volume&gt;21&lt;/_volume&gt;&lt;/Details&gt;&lt;Extra&gt;&lt;DBUID&gt;{B229E695-20C0-47E4-A960-6A523A810098}&lt;/DBUID&gt;&lt;/Extra&gt;&lt;/Item&gt;&lt;/References&gt;&lt;/Group&gt;&lt;/Citation&gt;_x000a_"/>
    <w:docVar w:name="NE.Ref{2DE78C70-7378-4C33-BA68-8C7EB216D2CF}" w:val=" ADDIN NE.Ref.{2DE78C70-7378-4C33-BA68-8C7EB216D2CF}&lt;Citation&gt;&lt;Group&gt;&lt;References&gt;&lt;Item&gt;&lt;ID&gt;96&lt;/ID&gt;&lt;UID&gt;{34F9DCC0-680B-46BD-AC2B-74912CDEC7C8}&lt;/UID&gt;&lt;Title&gt;Bi-directional relationships between physical activity and mental health among a large sample of Canadian youth: a sex-stratified analysis of students in the COMPASS study&lt;/Title&gt;&lt;Template&gt;Journal Article&lt;/Template&gt;&lt;Star&gt;0&lt;/Star&gt;&lt;Tag&gt;0&lt;/Tag&gt;&lt;Author&gt;Buchan, M Claire; Romano, Isabella; Butler, Alexandra; Laxer, Rachel E; Patte, Karen A; Leatherdale, Scott T&lt;/Author&gt;&lt;Year&gt;2021&lt;/Year&gt;&lt;Details&gt;&lt;_alternate_title&gt;International Journal of Behavioral Nutrition and Physical Activity&lt;/_alternate_title&gt;&lt;_collection_scope&gt;SCIE&lt;/_collection_scope&gt;&lt;_created&gt;64838009&lt;/_created&gt;&lt;_date&gt;2021-01-01&lt;/_date&gt;&lt;_date_display&gt;2021&lt;/_date_display&gt;&lt;_doi&gt;10.1186/s12966-021-01201-z&lt;/_doi&gt;&lt;_impact_factor&gt;   8.915&lt;/_impact_factor&gt;&lt;_isbn&gt;1479-5868&lt;/_isbn&gt;&lt;_issue&gt;1&lt;/_issue&gt;&lt;_journal&gt;International Journal of Behavioral Nutrition and Physical Activity&lt;/_journal&gt;&lt;_modified&gt;64838009&lt;/_modified&gt;&lt;_number&gt;Buchan2021&lt;/_number&gt;&lt;_pages&gt;132&lt;/_pages&gt;&lt;_social_category&gt;医学(1)&lt;/_social_category&gt;&lt;_url&gt;https://doi.org/10.1186/s12966-021-01201-z&lt;/_url&gt;&lt;_volume&gt;18&lt;/_volume&gt;&lt;/Details&gt;&lt;Extra&gt;&lt;DBUID&gt;{62B73418-E7EA-4772-A85B-742AAA2FBBE5}&lt;/DBUID&gt;&lt;/Extra&gt;&lt;/Item&gt;&lt;/References&gt;&lt;/Group&gt;&lt;Group&gt;&lt;References&gt;&lt;Item&gt;&lt;ID&gt;99&lt;/ID&gt;&lt;UID&gt;{720AB228-C698-43DA-9259-3995072F5E64}&lt;/UID&gt;&lt;Title&gt;Participation Motivation and Student&amp;apos;s Physical Activity among Sport Students in Three Countries&lt;/Title&gt;&lt;Template&gt;Journal Article&lt;/Template&gt;&lt;Star&gt;0&lt;/Star&gt;&lt;Tag&gt;0&lt;/Tag&gt;&lt;Author&gt;Kondric, M; Sindik, J; Furjan-Mandic, G; Schiefler, B&lt;/Author&gt;&lt;Year&gt;2013&lt;/Year&gt;&lt;Details&gt;&lt;_alternate_title&gt;JOURNAL OF SPORTS SCIENCE AND MEDICINE&lt;/_alternate_title&gt;&lt;_collection_scope&gt;SCIE&lt;/_collection_scope&gt;&lt;_created&gt;64838151&lt;/_created&gt;&lt;_date&gt;2013-01-01&lt;/_date&gt;&lt;_date_display&gt;2013&lt;/_date_display&gt;&lt;_impact_factor&gt;   4.017&lt;/_impact_factor&gt;&lt;_isbn&gt;1303-2968&lt;/_isbn&gt;&lt;_issue&gt;1&lt;/_issue&gt;&lt;_journal&gt;JOURNAL OF SPORTS SCIENCE AND MEDICINE&lt;/_journal&gt;&lt;_modified&gt;64838151&lt;/_modified&gt;&lt;_pages&gt;10-18&lt;/_pages&gt;&lt;_social_category&gt;医学(3)&lt;/_social_category&gt;&lt;_volume&gt;12&lt;/_volume&gt;&lt;/Details&gt;&lt;Extra&gt;&lt;DBUID&gt;{62B73418-E7EA-4772-A85B-742AAA2FBBE5}&lt;/DBUID&gt;&lt;/Extra&gt;&lt;/Item&gt;&lt;/References&gt;&lt;/Group&gt;&lt;/Citation&gt;_x000a_"/>
    <w:docVar w:name="NE.Ref{2DE978EC-25EC-40EC-99FE-5298686E1228}" w:val=" ADDIN NE.Ref.{2DE978EC-25EC-40EC-99FE-5298686E1228}&lt;Citation&gt;&lt;Group&gt;&lt;References&gt;&lt;Item&gt;&lt;ID&gt;48&lt;/ID&gt;&lt;UID&gt;{87ECE66D-8B1A-46E6-AC02-1335528421FE}&lt;/UID&gt;&lt;Title&gt;中国青少年健康相关/危险行为调查综合报告 2005&lt;/Title&gt;&lt;Template&gt;Report&lt;/Template&gt;&lt;Star&gt;0&lt;/Star&gt;&lt;Tag&gt;0&lt;/Tag&gt;&lt;Author&gt;季成叶&lt;/Author&gt;&lt;Year&gt;2007&lt;/Year&gt;&lt;Details&gt;&lt;_accessed&gt;62566868&lt;/_accessed&gt;&lt;_created&gt;62058214&lt;/_created&gt;&lt;_custom1&gt;39&lt;/_custom1&gt;&lt;_modified&gt;62566868&lt;/_modified&gt;&lt;_place_published&gt;北京&lt;/_place_published&gt;&lt;_publisher&gt;北京大学医学出版社&lt;/_publisher&gt;&lt;_translated_author&gt;Ji, Chengye&lt;/_translated_author&gt;&lt;/Details&gt;&lt;Extra&gt;&lt;DBUID&gt;{1298737D-6330-4780-9F08-2412F22521A4}&lt;/DBUID&gt;&lt;/Extra&gt;&lt;/Item&gt;&lt;/References&gt;&lt;/Group&gt;&lt;/Citation&gt;_x000a_"/>
    <w:docVar w:name="NE.Ref{2E05E2CE-FFA7-4281-874C-C9CCFCBBFC8D}" w:val=" ADDIN NE.Ref.{2E05E2CE-FFA7-4281-874C-C9CCFCBBFC8D}&lt;Citation&gt;&lt;Group&gt;&lt;References&gt;&lt;Item&gt;&lt;ID&gt;75&lt;/ID&gt;&lt;UID&gt;{820E64CD-B0A2-4B9C-8965-878001E12038}&lt;/UID&gt;&lt;Title&gt;Association between solid cooking fuel and cognitive decline: Three nationwide  cohort studies in middle-aged and older population&lt;/Title&gt;&lt;Template&gt;Journal Article&lt;/Template&gt;&lt;Star&gt;0&lt;/Star&gt;&lt;Tag&gt;0&lt;/Tag&gt;&lt;Author&gt;Xu, T; Ye, X; Lu, X; Lan, G; Xie, M; Huang, Z; Wang, T; Wu, J; Zhan, Z; Xie, X&lt;/Author&gt;&lt;Year&gt;2023&lt;/Year&gt;&lt;Details&gt;&lt;_accession_num&gt;36805161&lt;/_accession_num&gt;&lt;_author_adr&gt;Department of Epidemiology and Health Statistics, School of Public Health, Fujian  Medical University, Fuzhou, China.; Department of Epidemiology and Health Statistics, School of Public Health, Fujian  Medical University, Fuzhou, China.; Department of Epidemiology and Health Statistics, School of Public Health, Fujian  Medical University, Fuzhou, China.; Department of Epidemiology and Health Statistics, School of Public Health, Fujian  Medical University, Fuzhou, China.; The Second Clinical Medical School, Nanchang University, Nanchang, China.; Department of Epidemiology and Health Statistics, School of Public Health, Fujian  Medical University, Fuzhou, China.; Department of Epidemiology and Health Statistics, School of Public Health, Fujian  Medical University, Fuzhou, China.; Department of Epidemiology and Health Statistics, School of Public Health, Fujian  Medical University, Fuzhou, China.; Department of Epidemiology and Health Statistics, School of Public Health, Fujian  Medical University, Fuzhou, China.; Department of Epidemiology and Health Statistics, School of Public Health, Fujian  Medical University, Fuzhou, China; Clinical Research Unit, The Second Affiliated  Hospital, Fujian Medical University, Quanzhou, China. Electronic address:  xxx@fjmu.edu.cn.&lt;/_author_adr&gt;&lt;_collection_scope&gt;SCIE;EI&lt;/_collection_scope&gt;&lt;_created&gt;65062081&lt;/_created&gt;&lt;_date&gt;2023-03-01&lt;/_date&gt;&lt;_date_display&gt;2023 Mar&lt;/_date_display&gt;&lt;_doi&gt;10.1016/j.envint.2023.107803&lt;/_doi&gt;&lt;_impact_factor&gt;  13.352&lt;/_impact_factor&gt;&lt;_isbn&gt;1873-6750 (Electronic); 0160-4120 (Linking)&lt;/_isbn&gt;&lt;_journal&gt;Environ Int&lt;/_journal&gt;&lt;_keywords&gt;Cognitive decline; Cohort study; Indoor air pollution; Solid fuel&lt;/_keywords&gt;&lt;_language&gt;eng&lt;/_language&gt;&lt;_modified&gt;65067659&lt;/_modified&gt;&lt;_ori_publication&gt;Copyright © 2023 The Author(s). Published by Elsevier Ltd.. All rights reserved.&lt;/_ori_publication&gt;&lt;_pages&gt;107803&lt;/_pages&gt;&lt;_social_category&gt;环境科学与生态学(1)&lt;/_social_category&gt;&lt;_subject_headings&gt;Adult; Middle Aged; Humans; Aged; Longitudinal Studies; *Cognitive Dysfunction/epidemiology/etiology; *Hypertension; Risk; Cooking; *Air Pollution, Indoor/adverse effects/analysis; China/epidemiology&lt;/_subject_headings&gt;&lt;_tertiary_title&gt;Environment international&lt;/_tertiary_title&gt;&lt;_type_work&gt;Journal Article; Research Support, Non-U.S. Gov&amp;apos;t&lt;/_type_work&gt;&lt;_url&gt;http://www.ncbi.nlm.nih.gov/entrez/query.fcgi?cmd=Retrieve&amp;amp;db=pubmed&amp;amp;dopt=Abstract&amp;amp;list_uids=36805161&amp;amp;query_hl=1&lt;/_url&gt;&lt;_volume&gt;173&lt;/_volume&gt;&lt;/Details&gt;&lt;Extra&gt;&lt;DBUID&gt;{00EBDF0C-2E98-4FD7-9E47-813FAF00074E}&lt;/DBUID&gt;&lt;/Extra&gt;&lt;/Item&gt;&lt;/References&gt;&lt;/Group&gt;&lt;/Citation&gt;_x000a_"/>
    <w:docVar w:name="NE.Ref{2E617934-3B18-4DC8-AC25-552D5A9F286C}" w:val=" ADDIN NE.Ref.{2E617934-3B18-4DC8-AC25-552D5A9F286C}&lt;Citation&gt;&lt;Group&gt;&lt;References&gt;&lt;Item&gt;&lt;ID&gt;2956&lt;/ID&gt;&lt;UID&gt;{F5C689CC-2BAA-4477-B8E5-FB6268C1F21E}&lt;/UID&gt;&lt;Title&gt;How does difficulty communicating affect the social relationships of older adults? An exploration using data from a national survey&lt;/Title&gt;&lt;Template&gt;Journal Article&lt;/Template&gt;&lt;Star&gt;0&lt;/Star&gt;&lt;Tag&gt;0&lt;/Tag&gt;&lt;Author&gt;Palmer, A D; Newsom, J T; Rook, K S&lt;/Author&gt;&lt;Year&gt;2016&lt;/Year&gt;&lt;Details&gt;&lt;_accession_num&gt;27420152&lt;/_accession_num&gt;&lt;_author_adr&gt;NW Clinic for Voice &amp;amp; Swallowing, Department of Otolaryngology-Head &amp;amp; Neck Surgery, Oregon Health and Science University, 3181 SW Sam Jackson Rd., Mail Code: PV-01, Portland, OR 97239, USA. Electronic address: palmeran@ohsu.edu.; Institute on Aging, Portland State University, P.O. Box 751, Portland, OR 97207-0751, USA. Electronic address: newsomj@pdx.edu.; Department of Psychology and Social Behavior, School of Ecology, University of California, Irvine, CA 92697-7050, USA. Electronic address: ksrook@uci.edu.&lt;/_author_adr&gt;&lt;_collection_scope&gt;SCIE;SSCI&lt;/_collection_scope&gt;&lt;_created&gt;64396065&lt;/_created&gt;&lt;_date&gt;2016-07-01&lt;/_date&gt;&lt;_date_display&gt;2016 Jul-Aug&lt;/_date_display&gt;&lt;_db_updated&gt;PubMed&lt;/_db_updated&gt;&lt;_doi&gt;10.1016/j.jcomdis.2016.06.002&lt;/_doi&gt;&lt;_impact_factor&gt;   1.864&lt;/_impact_factor&gt;&lt;_isbn&gt;1873-7994 (Electronic); 0021-9924 (Linking)&lt;/_isbn&gt;&lt;_journal&gt;J Commun Disord&lt;/_journal&gt;&lt;_keywords&gt;*Activities of daily living; *Communication; *Communication disorders; *Disability; *Hearing loss; *Participation; *Social support&lt;/_keywords&gt;&lt;_language&gt;eng&lt;/_language&gt;&lt;_modified&gt;64396065&lt;/_modified&gt;&lt;_ori_publication&gt;Copyright (c) 2016 Elsevier Inc. All rights reserved.&lt;/_ori_publication&gt;&lt;_pages&gt;131-46&lt;/_pages&gt;&lt;_subject_headings&gt;Activities of Daily Living; Aged; *Aging; Communication Disorders/*psychology; Female; Hearing Loss; Humans; Interpersonal Relations; Male; *Social Participation; *Social Support; Surveys and Questionnaires; United States&lt;/_subject_headings&gt;&lt;_tertiary_title&gt;Journal of communication disorders&lt;/_tertiary_title&gt;&lt;_type_work&gt;Journal Article; Research Support, N.I.H., Extramural&lt;/_type_work&gt;&lt;_url&gt;http://www.ncbi.nlm.nih.gov/entrez/query.fcgi?cmd=Retrieve&amp;amp;db=pubmed&amp;amp;dopt=Abstract&amp;amp;list_uids=27420152&amp;amp;query_hl=1&lt;/_url&gt;&lt;_volume&gt;62&lt;/_volume&gt;&lt;_social_category&gt;医学(3)&lt;/_social_category&gt;&lt;/Details&gt;&lt;Extra&gt;&lt;DBUID&gt;{93870BB0-CAEF-4F07-AAE0-DA131E288E28}&lt;/DBUID&gt;&lt;/Extra&gt;&lt;/Item&gt;&lt;/References&gt;&lt;/Group&gt;&lt;/Citation&gt;_x000a_"/>
    <w:docVar w:name="NE.Ref{2E7655EC-9E82-4BC4-9758-327B953A7BAE}" w:val=" ADDIN NE.Ref.{2E7655EC-9E82-4BC4-9758-327B953A7BAE}&lt;Citation&gt;&lt;Group&gt;&lt;References&gt;&lt;Item&gt;&lt;ID&gt;18&lt;/ID&gt;&lt;UID&gt;{4B95BB61-CF2F-4DBF-AC80-806EA1718753}&lt;/UID&gt;&lt;Title&gt;道外区中小学卫生保健所2022 年度部门预算_x000d__x000a_&lt;/Title&gt;&lt;Template&gt;Web Page&lt;/Template&gt;&lt;Star&gt;0&lt;/Star&gt;&lt;Tag&gt;0&lt;/Tag&gt;&lt;Author/&gt;&lt;Year&gt;2022&lt;/Year&gt;&lt;Details&gt;&lt;_accessed&gt;64429492&lt;/_accessed&gt;&lt;_created&gt;64429492&lt;/_created&gt;&lt;_issue&gt;7/2&lt;/_issue&gt;&lt;_modified&gt;64430832&lt;/_modified&gt;&lt;_url&gt;http://www.hrbdw.gov.cn/module/download/downfile.jsp?classid=0&amp;amp;filename=5493fade0d334a3abf63a91cc19985e1.pdf&lt;/_url&gt;&lt;_volume&gt;2022&lt;/_volume&gt;&lt;/Details&gt;&lt;Extra&gt;&lt;DBUID&gt;{79C5FD63-3C89-4745-94F9-8D429523D767}&lt;/DBUID&gt;&lt;/Extra&gt;&lt;/Item&gt;&lt;/References&gt;&lt;/Group&gt;&lt;Group&gt;&lt;References&gt;&lt;Item&gt;&lt;ID&gt;19&lt;/ID&gt;&lt;UID&gt;{6D9E5325-8F24-405F-9F8F-684FBBFF9295}&lt;/UID&gt;&lt;Title&gt;哈尔滨市道里区中小学卫生保健所 2022年部门预算_x000d__x000a_&lt;/Title&gt;&lt;Template&gt;Web Page&lt;/Template&gt;&lt;Star&gt;0&lt;/Star&gt;&lt;Tag&gt;0&lt;/Tag&gt;&lt;Author/&gt;&lt;Year&gt;2022&lt;/Year&gt;&lt;Details&gt;&lt;_accessed&gt;64429493&lt;/_accessed&gt;&lt;_created&gt;64429493&lt;/_created&gt;&lt;_issue&gt;7/2&lt;/_issue&gt;&lt;_modified&gt;64429493&lt;/_modified&gt;&lt;_url&gt;http://hrbdl.gov.cn/module/download/downfile.jsp?classid=0&amp;amp;filename=704080ddc7644243a6e26d1f2ae28dce.pdf&lt;/_url&gt;&lt;_volume&gt;2022&lt;/_volume&gt;&lt;/Details&gt;&lt;Extra&gt;&lt;DBUID&gt;{79C5FD63-3C89-4745-94F9-8D429523D767}&lt;/DBUID&gt;&lt;/Extra&gt;&lt;/Item&gt;&lt;/References&gt;&lt;/Group&gt;&lt;Group&gt;&lt;References&gt;&lt;Item&gt;&lt;ID&gt;20&lt;/ID&gt;&lt;UID&gt;{895D9C42-62C7-4D55-939D-FCCB1A2BAA75}&lt;/UID&gt;&lt;Title&gt;哈尔滨市平房区中小学卫生保健所 2021 年度部门预算说明&lt;/Title&gt;&lt;Template&gt;Web Page&lt;/Template&gt;&lt;Star&gt;0&lt;/Star&gt;&lt;Tag&gt;0&lt;/Tag&gt;&lt;Author/&gt;&lt;Year&gt;2021&lt;/Year&gt;&lt;Details&gt;&lt;_accessed&gt;64429493&lt;/_accessed&gt;&lt;_created&gt;64429493&lt;/_created&gt;&lt;_issue&gt;7/2&lt;/_issue&gt;&lt;_modified&gt;64429493&lt;/_modified&gt;&lt;_url&gt;http://www.hrbpf.gov.cn/module/download/downfile.jsp?classid=0&amp;amp;filename=7069549623324189b455cf7423f33ece.pdf&lt;/_url&gt;&lt;_volume&gt;2022&lt;/_volume&gt;&lt;/Details&gt;&lt;Extra&gt;&lt;DBUID&gt;{79C5FD63-3C89-4745-94F9-8D429523D767}&lt;/DBUID&gt;&lt;/Extra&gt;&lt;/Item&gt;&lt;/References&gt;&lt;/Group&gt;&lt;/Citation&gt;_x000a_"/>
    <w:docVar w:name="NE.Ref{2E76ECC7-7A58-4A2F-9E03-A1F3638E3EC5}" w:val=" ADDIN NE.Ref.{2E76ECC7-7A58-4A2F-9E03-A1F3638E3EC5}&lt;Citation&gt;&lt;Group&gt;&lt;References&gt;&lt;Item&gt;&lt;ID&gt;3379&lt;/ID&gt;&lt;UID&gt;{DCB7D683-A5F6-484C-AB69-04D0448B9B22}&lt;/UID&gt;&lt;Title&gt;Child and Adolescent Health and Development&lt;/Title&gt;&lt;Template&gt;Book&lt;/Template&gt;&lt;Star&gt;0&lt;/Star&gt;&lt;Tag&gt;0&lt;/Tag&gt;&lt;Author/&gt;&lt;Year&gt;2017&lt;/Year&gt;&lt;Details&gt;&lt;_accession_num&gt;30212057&lt;/_accession_num&gt;&lt;_created&gt;64644013&lt;/_created&gt;&lt;_db_updated&gt;PubMed&lt;/_db_updated&gt;&lt;_isbn&gt;978-1-4648-0423-6; 978-1-4648-0439-7&lt;/_isbn&gt;&lt;_language&gt;eng&lt;/_language&gt;&lt;_modified&gt;64644014&lt;/_modified&gt;&lt;_ori_publication&gt;(c) 2017 International Bank for Reconstruction and Development / The World Bank.&lt;/_ori_publication&gt;&lt;_place_published&gt;Washington (DC)&lt;/_place_published&gt;&lt;_publisher&gt;The International Bank for Reconstruction and Development / The World Bank&lt;/_publisher&gt;&lt;_url&gt;http://www.ncbi.nlm.nih.gov/entrez/query.fcgi?cmd=Retrieve&amp;amp;db=pubmed&amp;amp;dopt=Abstract&amp;amp;list_uids=30212057&amp;amp;query_hl=1&lt;/_url&gt;&lt;/Details&gt;&lt;Extra&gt;&lt;DBUID&gt;{93870BB0-CAEF-4F07-AAE0-DA131E288E28}&lt;/DBUID&gt;&lt;/Extra&gt;&lt;/Item&gt;&lt;/References&gt;&lt;/Group&gt;&lt;/Citation&gt;_x000a_"/>
    <w:docVar w:name="NE.Ref{2E7A3D12-DA7F-4C14-80EC-F39F87262A49}" w:val=" ADDIN NE.Ref.{2E7A3D12-DA7F-4C14-80EC-F39F87262A49}"/>
    <w:docVar w:name="NE.Ref{2E7AF827-D15C-41E4-8973-2FC4615F2ECD}" w:val=" ADDIN NE.Ref.{2E7AF827-D15C-41E4-8973-2FC4615F2ECD}&lt;Citation&gt;&lt;Group&gt;&lt;References&gt;&lt;Item&gt;&lt;ID&gt;23&lt;/ID&gt;&lt;UID&gt;{B438AB2A-DD25-4063-9491-54509C3D243D}&lt;/UID&gt;&lt;Title&gt;Women and Migration: Incorporating Gender into International Migration Theory&lt;/Title&gt;&lt;Template&gt;Web Page&lt;/Template&gt;&lt;Star&gt;0&lt;/Star&gt;&lt;Tag&gt;0&lt;/Tag&gt;&lt;Author&gt;Boyd, Monica; Grieco, Elizabeth&lt;/Author&gt;&lt;Year&gt;2003&lt;/Year&gt;&lt;Details&gt;&lt;_created&gt;64805390&lt;/_created&gt;&lt;_db_provider&gt;migrationpolicy.org&lt;/_db_provider&gt;&lt;_issue&gt;2023-3-20&lt;/_issue&gt;&lt;_keywords&gt;Boyd, Grieco, theory, women, gender, feminism&lt;/_keywords&gt;&lt;_language&gt;Chinese&lt;/_language&gt;&lt;_modified&gt;64808228&lt;/_modified&gt;&lt;_pages&gt;Migration theory has traditionally failed to explain the different migration experiences and outcomes of men and women. Monica Boyd of the University of Toronto and MPI Data Manager Elizabeth Grieco explain gender&amp;apos;s role.&lt;/_pages&gt;&lt;_url&gt;https://www.migrationpolicy.org/article/women-and-migration-incorporating-gender-international-migration-theory&lt;/_url&gt;&lt;_volume&gt;2023&lt;/_volume&gt;&lt;/Details&gt;&lt;Extra&gt;&lt;DBUID&gt;{62B73418-E7EA-4772-A85B-742AAA2FBBE5}&lt;/DBUID&gt;&lt;/Extra&gt;&lt;/Item&gt;&lt;/References&gt;&lt;/Group&gt;&lt;/Citation&gt;_x000a_"/>
    <w:docVar w:name="NE.Ref{2E9CC72F-FA50-4F3C-8717-144CEA5092B4}" w:val=" ADDIN NE.Ref.{2E9CC72F-FA50-4F3C-8717-144CEA5092B4}&lt;Citation&gt;&lt;Group&gt;&lt;References&gt;&lt;Item&gt;&lt;ID&gt;18&lt;/ID&gt;&lt;UID&gt;{C4272CC7-436E-4E0C-B4EB-05B7009C4CD1}&lt;/UID&gt;&lt;Title&gt;Association of Adverse Childhood Experiences With Cardiovascular Disease Later in  Life: A Review&lt;/Title&gt;&lt;Template&gt;Journal Article&lt;/Template&gt;&lt;Star&gt;0&lt;/Star&gt;&lt;Tag&gt;0&lt;/Tag&gt;&lt;Author&gt;Godoy, L C; Frankfurter, C; Cooper, M; Lay, C; Maunder, R; Farkouh, M E&lt;/Author&gt;&lt;Year&gt;2021&lt;/Year&gt;&lt;Details&gt;&lt;_accession_num&gt;33263716&lt;/_accession_num&gt;&lt;_author_adr&gt;Peter Munk Cardiac Centre and Heart and Stroke Richard Lewar Centre, University  of Toronto, Toronto, Ontario, Canada.; Instituto do Coracao (InCor), Faculdade de Medicina da Universidade de Sao Paulo,  Sao Paulo, Brazil.; Peter Munk Cardiac Centre and Heart and Stroke Richard Lewar Centre, University  of Toronto, Toronto, Ontario, Canada.; Department of Medicine, University of Toronto, Toronto, Ontario, Canada.; Faculty of Medicine, Dalhousie University, Halifax, Nova Scotia, Canada.; Centre for Headache, Women&amp;apos;s College Hospital, University of Toronto, Toronto,  Ontario, Canada.; Department of Psychiatry, University of Toronto, Toronto, Ontario, Canada.; Peter Munk Cardiac Centre and Heart and Stroke Richard Lewar Centre, University  of Toronto, Toronto, Ontario, Canada.&lt;/_author_adr&gt;&lt;_collection_scope&gt;SCIE&lt;/_collection_scope&gt;&lt;_created&gt;64740121&lt;/_created&gt;&lt;_date&gt;2021-02-01&lt;/_date&gt;&lt;_date_display&gt;2021 Feb 1&lt;/_date_display&gt;&lt;_doi&gt;10.1001/jamacardio.2020.6050&lt;/_doi&gt;&lt;_impact_factor&gt;  30.154&lt;/_impact_factor&gt;&lt;_isbn&gt;2380-6591 (Electronic)&lt;/_isbn&gt;&lt;_issue&gt;2&lt;/_issue&gt;&lt;_journal&gt;JAMA Cardiol&lt;/_journal&gt;&lt;_language&gt;eng&lt;/_language&gt;&lt;_modified&gt;64740121&lt;/_modified&gt;&lt;_pages&gt;228-235&lt;/_pages&gt;&lt;_social_category&gt;医学(1)&lt;/_social_category&gt;&lt;_tertiary_title&gt;JAMA cardiology&lt;/_tertiary_title&gt;&lt;_type_work&gt;Journal Article; Review&lt;/_type_work&gt;&lt;_url&gt;http://www.ncbi.nlm.nih.gov/entrez/query.fcgi?cmd=Retrieve&amp;amp;db=pubmed&amp;amp;dopt=Abstract&amp;amp;list_uids=33263716&amp;amp;query_hl=1&lt;/_url&gt;&lt;_volume&gt;6&lt;/_volume&gt;&lt;/Details&gt;&lt;Extra&gt;&lt;DBUID&gt;{65264952-F343-4DB6-AD61-4FFB3D4C25C4}&lt;/DBUID&gt;&lt;/Extra&gt;&lt;/Item&gt;&lt;/References&gt;&lt;/Group&gt;&lt;/Citation&gt;_x000a_"/>
    <w:docVar w:name="NE.Ref{2EAFC4E5-9C48-40A4-83DE-52E8BC6F41A8}" w:val=" ADDIN NE.Ref.{2EAFC4E5-9C48-40A4-83DE-52E8BC6F41A8}&lt;Citation&gt;&lt;Group&gt;&lt;References&gt;&lt;Item&gt;&lt;ID&gt;169&lt;/ID&gt;&lt;UID&gt;{097C5213-5FEA-4F89-BDFD-FE8527634244}&lt;/UID&gt;&lt;Title&gt;Improved lifestyle is associated with improved depression, anxiety and well-being over time in UK healthcare professionals during the COVID-19 pandemic: insights from the CoPE-HCP cohort study&lt;/Title&gt;&lt;Template&gt;Journal Article&lt;/Template&gt;&lt;Star&gt;0&lt;/Star&gt;&lt;Tag&gt;0&lt;/Tag&gt;&lt;Author&gt;Mohammed, Y Khanji; George, Collett; Thomas, Godec; Carmela, Maniero; Sher, May Ng; Imrana, Siddiqui; Jaya, Gupta; Vikas, Kapil; Ajay, Gupta&lt;/Author&gt;&lt;Year&gt;2023&lt;/Year&gt;&lt;Details&gt;&lt;_accessed&gt;65224700&lt;/_accessed&gt;&lt;_alternate_title&gt;Gen Psych&lt;/_alternate_title&gt;&lt;_collection_scope&gt;CSCD;ESCI&lt;/_collection_scope&gt;&lt;_created&gt;65210270&lt;/_created&gt;&lt;_date&gt;2023-01-01&lt;/_date&gt;&lt;_date_display&gt;2023/01/01&lt;/_date_display&gt;&lt;_doi&gt;10.1136/gpsych-2022-100908&lt;/_doi&gt;&lt;_issue&gt;1&lt;/_issue&gt;&lt;_journal&gt;General Psychiatry&lt;/_journal&gt;&lt;_modified&gt;65224700&lt;/_modified&gt;&lt;_pages&gt;e100908&lt;/_pages&gt;&lt;_url&gt;http://gpsych.bmj.com/content/36/1/e100908.abstract&lt;/_url&gt;&lt;_volume&gt;36&lt;/_volume&gt;&lt;/Details&gt;&lt;Extra/&gt;&lt;/Item&gt;&lt;/References&gt;&lt;/Group&gt;&lt;/Citation&gt;_x000a_"/>
    <w:docVar w:name="NE.Ref{2EC35005-92E0-4CBA-BB86-B2A51AAC7D2A}" w:val=" ADDIN NE.Ref.{2EC35005-92E0-4CBA-BB86-B2A51AAC7D2A}&lt;Citation&gt;&lt;Group&gt;&lt;References&gt;&lt;Item&gt;&lt;ID&gt;183&lt;/ID&gt;&lt;UID&gt;{62FF64BA-71E5-4F47-8AD3-FECA784345F9}&lt;/UID&gt;&lt;Title&gt;Costs of refractive correction of distance vision impairment in the United  States, 1999-2002&lt;/Title&gt;&lt;Template&gt;Journal Article&lt;/Template&gt;&lt;Star&gt;0&lt;/Star&gt;&lt;Tag&gt;0&lt;/Tag&gt;&lt;Author&gt;Vitale, S; Cotch, M F; Sperduto, R; Ellwein, L&lt;/Author&gt;&lt;Year&gt;2006&lt;/Year&gt;&lt;Details&gt;&lt;_accessed&gt;65137567&lt;/_accessed&gt;&lt;_accession_num&gt;16996610&lt;/_accession_num&gt;&lt;_author_adr&gt;Division of Epidemiology and Clinical Research, National Institutes of Health,  Bethesda, Maryland 20814-9301, USA. sev@nei.nih.gov&lt;/_author_adr&gt;&lt;_collection_scope&gt;SCIE&lt;/_collection_scope&gt;&lt;_created&gt;65137566&lt;/_created&gt;&lt;_date&gt;2006-12-01&lt;/_date&gt;&lt;_date_display&gt;2006 Dec&lt;/_date_display&gt;&lt;_doi&gt;10.1016/j.ophtha.2006.06.033&lt;/_doi&gt;&lt;_impact_factor&gt;  14.277&lt;/_impact_factor&gt;&lt;_isbn&gt;1549-4713 (Electronic); 0161-6420 (Linking)&lt;/_isbn&gt;&lt;_issue&gt;12&lt;/_issue&gt;&lt;_journal&gt;Ophthalmology&lt;/_journal&gt;&lt;_language&gt;eng&lt;/_language&gt;&lt;_modified&gt;65137567&lt;/_modified&gt;&lt;_pages&gt;2163-70&lt;/_pages&gt;&lt;_social_category&gt;医学(1)&lt;/_social_category&gt;&lt;_subject_headings&gt;Adolescent; Adult; Aged; Child; *Cost of Illness; Cross-Sectional Studies; *Direct Service Costs; Eyeglasses/*economics; Fee Schedules; Female; Health Services Research; Humans; Male; Middle Aged; Nutrition Surveys; Refractive Errors/complications/*economics; United States; Vision Disorders/*economics/etiology; *Visual Acuity; Visually Impaired Persons&lt;/_subject_headings&gt;&lt;_tertiary_title&gt;Ophthalmology&lt;/_tertiary_title&gt;&lt;_type_work&gt;Journal Article; Research Support, N.I.H., Intramural; Research Support, U.S. Gov&amp;apos;t, P.H.S.&lt;/_type_work&gt;&lt;_url&gt;http://www.ncbi.nlm.nih.gov/entrez/query.fcgi?cmd=Retrieve&amp;amp;db=pubmed&amp;amp;dopt=Abstract&amp;amp;list_uids=16996610&amp;amp;query_hl=1&lt;/_url&gt;&lt;_volume&gt;113&lt;/_volume&gt;&lt;/Details&gt;&lt;Extra&gt;&lt;DBUID&gt;{3F9387F2-331A-44EC-89D9-44E8C1CA5F18}&lt;/DBUID&gt;&lt;/Extra&gt;&lt;/Item&gt;&lt;/References&gt;&lt;/Group&gt;&lt;/Citation&gt;_x000a_"/>
    <w:docVar w:name="NE.Ref{2EF0F3C4-1876-45C6-A36F-814356A0A43F}" w:val=" ADDIN NE.Ref.{2EF0F3C4-1876-45C6-A36F-814356A0A43F}&lt;Citation&gt;&lt;Group&gt;&lt;References&gt;&lt;Item&gt;&lt;ID&gt;96&lt;/ID&gt;&lt;UID&gt;{B1647E93-EF5C-4FF7-9773-7DDBFECC9C3A}&lt;/UID&gt;&lt;Title&gt;青少年网络成瘾研究进展&lt;/Title&gt;&lt;Template&gt;Journal Article&lt;/Template&gt;&lt;Star&gt;0&lt;/Star&gt;&lt;Tag&gt;5&lt;/Tag&gt;&lt;Author&gt;刘婷婷; 任丽英; 杨莹&lt;/Author&gt;&lt;Year&gt;2015&lt;/Year&gt;&lt;Details&gt;&lt;_author_aff&gt;安庆医药高等专科学校;&lt;/_author_aff&gt;&lt;_collection_scope&gt;中国科技核心期刊;CSCD;&lt;/_collection_scope&gt;&lt;_created&gt;61519481&lt;/_created&gt;&lt;_date&gt;2015-10-15&lt;/_date&gt;&lt;_db_provider&gt;CNKI: 期刊&lt;/_db_provider&gt;&lt;_db_updated&gt;CNKI - Reference&lt;/_db_updated&gt;&lt;_issue&gt;05&lt;/_issue&gt;&lt;_journal&gt;中国药物依赖性杂志&lt;/_journal&gt;&lt;_keywords&gt;青少年;网络成瘾;影响因素&lt;/_keywords&gt;&lt;_modified&gt;61530366&lt;/_modified&gt;&lt;_pages&gt;396-400&lt;/_pages&gt;&lt;_url&gt;http://www.cnki.net/KCMS/detail/detail.aspx?FileName=YWYB201505015&amp;amp;DbName=CJFQ2015&lt;/_url&gt;&lt;_translated_author&gt;Liu, Tingting;Ren, Liying;Yang, Ying&lt;/_translated_author&gt;&lt;/Details&gt;&lt;Extra&gt;&lt;DBUID&gt;{78D18189-B1D4-4524-940E-A55AB19ADD27}&lt;/DBUID&gt;&lt;/Extra&gt;&lt;/Item&gt;&lt;/References&gt;&lt;/Group&gt;&lt;/Citation&gt;_x000a_"/>
    <w:docVar w:name="NE.Ref{2F22EA22-4AE8-4A5D-8E81-9E4786C5EF69}" w:val=" ADDIN NE.Ref.{2F22EA22-4AE8-4A5D-8E81-9E4786C5EF69}&lt;Citation&gt;&lt;Group&gt;&lt;References&gt;&lt;Item&gt;&lt;ID&gt;3&lt;/ID&gt;&lt;UID&gt;{91634577-BE12-468D-8E74-5A69AEBE0019}&lt;/UID&gt;&lt;Title&gt;中国人群自杀行为的研究进展&lt;/Title&gt;&lt;Template&gt;Journal Article&lt;/Template&gt;&lt;Star&gt;0&lt;/Star&gt;&lt;Tag&gt;0&lt;/Tag&gt;&lt;Author&gt;宋剑锋; 卢祖洵&lt;/Author&gt;&lt;Year&gt;2008&lt;/Year&gt;&lt;Details&gt;&lt;_accessed&gt;62560011&lt;/_accessed&gt;&lt;_author_aff&gt;华中科技大学同济医学院公共卫生学院;&lt;/_author_aff&gt;&lt;_collection_scope&gt;中国科技核心期刊;&lt;/_collection_scope&gt;&lt;_created&gt;62560008&lt;/_created&gt;&lt;_custom1&gt;2&lt;/_custom1&gt;&lt;_date&gt;2008-08-30&lt;/_date&gt;&lt;_db_provider&gt;CNKI: 期刊&lt;/_db_provider&gt;&lt;_db_updated&gt;CNKI - Reference&lt;/_db_updated&gt;&lt;_issue&gt;04&lt;/_issue&gt;&lt;_journal&gt;公共卫生与预防医学&lt;/_journal&gt;&lt;_keywords&gt;自杀未遂率;农村;自杀行为;自杀死亡;已遂自杀;女性自杀;自杀意念;自杀动机;中华人民共和国;&lt;/_keywords&gt;&lt;_modified&gt;62560011&lt;/_modified&gt;&lt;_pages&gt;49-51&lt;/_pages&gt;&lt;_url&gt;http://kns.cnki.net/KCMS/detail/detail.aspx?FileName=FBYF200804019&amp;amp;DbName=CJFQ2008&lt;/_url&gt;&lt;_volume&gt;19&lt;/_volume&gt;&lt;_translated_author&gt;Song, Jianfeng;Lu, Zuxun&lt;/_translated_author&gt;&lt;/Details&gt;&lt;Extra&gt;&lt;DBUID&gt;{1298737D-6330-4780-9F08-2412F22521A4}&lt;/DBUID&gt;&lt;/Extra&gt;&lt;/Item&gt;&lt;/References&gt;&lt;/Group&gt;&lt;/Citation&gt;_x000a_"/>
    <w:docVar w:name="NE.Ref{2F326627-BA36-4C4A-9105-3A96D3905518}" w:val=" ADDIN NE.Ref.{2F326627-BA36-4C4A-9105-3A96D3905518}&lt;Citation&gt;&lt;Group&gt;&lt;References&gt;&lt;Item&gt;&lt;ID&gt;3119&lt;/ID&gt;&lt;UID&gt;{13725737-A421-476E-B847-1DAE79BDFD39}&lt;/UID&gt;&lt;Title&gt;microRNA-124 targets glucocorticoid receptor and is involved in depression-like behaviors&lt;/Title&gt;&lt;Template&gt;Journal Article&lt;/Template&gt;&lt;Star&gt;0&lt;/Star&gt;&lt;Tag&gt;0&lt;/Tag&gt;&lt;Author&gt;Wang, S S; Mu, R H; Li, C F; Dong, S Q; Geng, D; Liu, Q; Yi, L T&lt;/Author&gt;&lt;Year&gt;2017&lt;/Year&gt;&lt;Details&gt;&lt;_accessed&gt;64150051&lt;/_accessed&gt;&lt;_accession_num&gt;28764913&lt;/_accession_num&gt;&lt;_author_adr&gt;Department of Chemical and Pharmaceutical Engineering, College of Chemical Engineering, Huaqiao University, Xiamen 361021, Fujian Province, PR China; Institute of Pharmaceutical Engineering, Huaqiao University, Xiamen 361021, Fujian Province, PR China.; Department of Chemical and Pharmaceutical Engineering, College of Chemical Engineering, Huaqiao University, Xiamen 361021, Fujian Province, PR China; Institute of Pharmaceutical Engineering, Huaqiao University, Xiamen 361021, Fujian Province, PR China.; Xiamen Hospital of Traditional Chinese Medicine, Xiamen 361009, Fujian Province,  PR China.; Department of Chemical and Pharmaceutical Engineering, College of Chemical Engineering, Huaqiao University, Xiamen 361021, Fujian Province, PR China; Institute of Pharmaceutical Engineering, Huaqiao University, Xiamen 361021, Fujian Province, PR China.; Department of Chemical and Pharmaceutical Engineering, College of Chemical Engineering, Huaqiao University, Xiamen 361021, Fujian Province, PR China; Fujian Provincial Key Laboratory of Biochemical Technology, Huaqiao University, Xiamen 361021, Fujian Province, PR China; Institute of Pharmaceutical Engineering, Huaqiao University, Xiamen 361021, Fujian Province, PR China.; Department of Chemical and Pharmaceutical Engineering, College of Chemical Engineering, Huaqiao University, Xiamen 361021, Fujian Province, PR China; Fujian Provincial Key Laboratory of Biochemical Technology, Huaqiao University, Xiamen 361021, Fujian Province, PR China; Institute of Pharmaceutical Engineering, Huaqiao University, Xiamen 361021, Fujian Province, PR China.; Department of Chemical and Pharmaceutical Engineering, College of Chemical Engineering, Huaqiao University, Xiamen 361021, Fujian Province, PR China; Fujian Provincial Key Laboratory of Biochemical Technology, Huaqiao University, Xiamen 361021, Fujian Province, PR China; Institute of Pharmaceutical Engineering, Huaqiao University, Xiamen 361021, Fujian Province, PR China. Electronic address: litaoyi@hqu.edu.cn.&lt;/_author_adr&gt;&lt;_created&gt;64145845&lt;/_created&gt;&lt;_date&gt;2017-10-03&lt;/_date&gt;&lt;_date_display&gt;2017 Oct 3&lt;/_date_display&gt;&lt;_db_updated&gt;PubMed&lt;/_db_updated&gt;&lt;_doi&gt;10.1016/j.pnpbp.2017.07.024&lt;/_doi&gt;&lt;_impact_factor&gt;   5.067&lt;/_impact_factor&gt;&lt;_isbn&gt;1878-4216 (Electronic); 0278-5846 (Linking)&lt;/_isbn&gt;&lt;_issue&gt;Pt B&lt;/_issue&gt;&lt;_journal&gt;Prog Neuropsychopharmacol Biol Psychiatry&lt;/_journal&gt;&lt;_keywords&gt;*Brain-derived neurotrophic factor (BDNF); *Depression; *Glucocorticoid receptor (GR); *Hippocampus; *microRNA (miRNA)&lt;/_keywords&gt;&lt;_language&gt;eng&lt;/_language&gt;&lt;_modified&gt;64466846&lt;/_modified&gt;&lt;_ori_publication&gt;Copyright (c) 2017 Elsevier Inc. All rights reserved.&lt;/_ori_publication&gt;&lt;_pages&gt;417-425&lt;/_pages&gt;&lt;_subject_headings&gt;Animals; Antagomirs/pharmacology; Antidepressive Agents/pharmacology; Brain-Derived Neurotrophic Factor/metabolism; Corticosterone; Depressive Disorder/drug therapy/*metabolism/pathology; Disease Models, Animal; HEK293 Cells; Hippocampus/drug effects/metabolism/pathology; Humans; Male; Mice, Inbred C57BL; MicroRNAs/antagonists &amp;amp; inhibitors/*metabolism; Neurons/drug effects/metabolism/pathology; Protein Interaction Domains and Motifs; RNA, Messenger/metabolism; Random Allocation; Receptors, Glucocorticoid/genetics/*metabolism&lt;/_subject_headings&gt;&lt;_tertiary_title&gt;Progress in neuro-psychopharmacology &amp;amp; biological psychiatry&lt;/_tertiary_title&gt;&lt;_type_work&gt;Journal Article; Research Support, Non-U.S. Gov&amp;apos;t&lt;/_type_work&gt;&lt;_url&gt;http://www.ncbi.nlm.nih.gov/entrez/query.fcgi?cmd=Retrieve&amp;amp;db=pubmed&amp;amp;dopt=Abstract&amp;amp;list_uids=28764913&amp;amp;query_hl=1&lt;/_url&gt;&lt;_volume&gt;79&lt;/_volume&gt;&lt;/Details&gt;&lt;Extra&gt;&lt;DBUID&gt;{93870BB0-CAEF-4F07-AAE0-DA131E288E28}&lt;/DBUID&gt;&lt;/Extra&gt;&lt;/Item&gt;&lt;/References&gt;&lt;/Group&gt;&lt;Group&gt;&lt;References&gt;&lt;Item&gt;&lt;ID&gt;3145&lt;/ID&gt;&lt;UID&gt;{87898A40-FC16-4345-A1B1-E934657EEF44}&lt;/UID&gt;&lt;Title&gt;MiR-124 suppression in the prefrontal cortex reduces depression-like behavior in mice&lt;/Title&gt;&lt;Template&gt;Journal Article&lt;/Template&gt;&lt;Star&gt;0&lt;/Star&gt;&lt;Tag&gt;0&lt;/Tag&gt;&lt;Author&gt;Gu, Zhiwen; Pan, Jiyang; Chen, Liping&lt;/Author&gt;&lt;Year&gt;2019&lt;/Year&gt;&lt;Details&gt;&lt;_accessed&gt;64150164&lt;/_accessed&gt;&lt;_collection_scope&gt;SCI;SCIE&lt;/_collection_scope&gt;&lt;_created&gt;64150164&lt;/_created&gt;&lt;_date&gt;62979840&lt;/_date&gt;&lt;_db_updated&gt;CrossRef&lt;/_db_updated&gt;&lt;_doi&gt;10.1042/BSR20190186&lt;/_doi&gt;&lt;_impact_factor&gt;   3.840&lt;/_impact_factor&gt;&lt;_isbn&gt;0144-8463&lt;/_isbn&gt;&lt;_issue&gt;9&lt;/_issue&gt;&lt;_journal&gt;Bioscience Reports&lt;/_journal&gt;&lt;_modified&gt;64466934&lt;/_modified&gt;&lt;_url&gt;https://portlandpress.com/bioscirep/article/39/9/BSR20190186/220438/MiR-124-suppression-in-the-prefrontal-cortex_x000d__x000a_https://portlandpress.com/bioscirep/article-pdf/doi/10.1042/BSR20190186/854702/bsr-2019-0186.pdf&lt;/_url&gt;&lt;_volume&gt;39&lt;/_volume&gt;&lt;/Details&gt;&lt;Extra&gt;&lt;DBUID&gt;{93870BB0-CAEF-4F07-AAE0-DA131E288E28}&lt;/DBUID&gt;&lt;/Extra&gt;&lt;/Item&gt;&lt;/References&gt;&lt;/Group&gt;&lt;/Citation&gt;_x000a_"/>
    <w:docVar w:name="NE.Ref{2F3A29C2-289D-4752-A0EB-679E32E401FA}" w:val=" ADDIN NE.Ref.{2F3A29C2-289D-4752-A0EB-679E32E401FA}"/>
    <w:docVar w:name="NE.Ref{2F7F3FD7-26D5-42D4-98E9-50F1E2987278}" w:val=" ADDIN NE.Ref.{2F7F3FD7-26D5-42D4-98E9-50F1E2987278}&lt;Citation&gt;&lt;Group&gt;&lt;References&gt;&lt;Item&gt;&lt;ID&gt;896&lt;/ID&gt;&lt;UID&gt;{7D451311-2B87-4C0E-B9D9-5191C118380C}&lt;/UID&gt;&lt;Title&gt;The long-term effects of childhood maltreatment experiences on subsequent illicit drug use and drug-related problems in young adulthood&lt;/Title&gt;&lt;Template&gt;Journal Article&lt;/Template&gt;&lt;Star&gt;0&lt;/Star&gt;&lt;Tag&gt;0&lt;/Tag&gt;&lt;Author&gt;Huang, S; Trapido, E; Fleming, L; Arheart, K; Crandall, L; French, M; Malcolm, S; Prado, G&lt;/Author&gt;&lt;Year&gt;2011&lt;/Year&gt;&lt;Details&gt;&lt;_accessed&gt;61843010&lt;/_accessed&gt;&lt;_accession_num&gt;20947260&lt;/_accession_num&gt;&lt;_author_adr&gt;Department of Epidemiology and Public Health, Miller School of Medicine, University of Miami, 1120 NW 14th street, 10th floor, Miami, FL 33136, United States. shuang@med.miami.edu&lt;/_author_adr&gt;&lt;_collection_scope&gt;SCIE;SSCI;&lt;/_collection_scope&gt;&lt;_created&gt;61842910&lt;/_created&gt;&lt;_date&gt;2011-01-01&lt;/_date&gt;&lt;_date_display&gt;2011 Jan-Feb&lt;/_date_display&gt;&lt;_db_updated&gt;PubMed&lt;/_db_updated&gt;&lt;_doi&gt;10.1016/j.addbeh.2010.09.001&lt;/_doi&gt;&lt;_impact_factor&gt;   2.944&lt;/_impact_factor&gt;&lt;_isbn&gt;1873-6327 (Electronic); 0306-4603 (Linking)&lt;/_isbn&gt;&lt;_issue&gt;1-2&lt;/_issue&gt;&lt;_journal&gt;Addict Behav&lt;/_journal&gt;&lt;_keywords&gt;Adolescent; Child; Child Abuse/*psychology/statistics &amp;amp;amp; numerical data; Female; Humans; Longitudinal Studies; Male; Risk Factors; Sex Factors; *Street Drugs; Substance-Related Disorders/epidemiology/*psychology; United States/epidemiology; Young Adult&lt;/_keywords&gt;&lt;_language&gt;eng&lt;/_language&gt;&lt;_modified&gt;61843010&lt;/_modified&gt;&lt;_ori_publication&gt;Copyright (c) 2010 Elsevier Ltd. All rights reserved.&lt;/_ori_publication&gt;&lt;_pages&gt;95-102&lt;/_pages&gt;&lt;_tertiary_title&gt;Addictive behaviors&lt;/_tertiary_title&gt;&lt;_type_work&gt;Journal Article; Research Support, N.I.H., Extramural&lt;/_type_work&gt;&lt;_url&gt;http://www.ncbi.nlm.nih.gov/entrez/query.fcgi?cmd=Retrieve&amp;amp;db=pubmed&amp;amp;dopt=Abstract&amp;amp;list_uids=20947260&amp;amp;query_hl=1&lt;/_url&gt;&lt;_volume&gt;36&lt;/_volume&gt;&lt;/Details&gt;&lt;Extra&gt;&lt;DBUID&gt;{B3F72E5F-0442-4E5A-9D98-614B0241D013}&lt;/DBUID&gt;&lt;/Extra&gt;&lt;/Item&gt;&lt;/References&gt;&lt;/Group&gt;&lt;/Citation&gt;_x000a_"/>
    <w:docVar w:name="NE.Ref{2F89F6D6-2532-4C7D-BB54-E7CA8DEDCBE4}" w:val=" ADDIN NE.Ref.{2F89F6D6-2532-4C7D-BB54-E7CA8DEDCBE4}&lt;Citation&gt;&lt;Group&gt;&lt;References&gt;&lt;Item&gt;&lt;ID&gt;71&lt;/ID&gt;&lt;UID&gt;{58A92E08-0E6D-48B4-B091-9EB739D731ED}&lt;/UID&gt;&lt;Title&gt;广东省卫生健康委关于广东省第十三届人大三次会议第1291号代表建议会办意见的函&lt;/Title&gt;&lt;Template&gt;Journal Article&lt;/Template&gt;&lt;Star&gt;0&lt;/Star&gt;&lt;Tag&gt;0&lt;/Tag&gt;&lt;Author&gt;广东省卫生健康委&lt;/Author&gt;&lt;Year&gt;2020&lt;/Year&gt;&lt;Details&gt;&lt;_translated_author&gt;Guang, Dong Sheng Wei Sheng&lt;/_translated_author&gt;&lt;_url&gt;http://wsjkw.gd.gov.cn/gkmlpt/content/2/2970/post_2970743.html?jump=false#2532&lt;/_url&gt;&lt;_created&gt;64846884&lt;/_created&gt;&lt;_modified&gt;64846884&lt;/_modified&gt;&lt;/Details&gt;&lt;Extra/&gt;&lt;/Item&gt;&lt;/References&gt;&lt;/Group&gt;&lt;/Citation&gt;_x000a_"/>
    <w:docVar w:name="NE.Ref{2F9B8954-E36B-45E4-8564-E2D64755756E}" w:val=" ADDIN NE.Ref.{2F9B8954-E36B-45E4-8564-E2D64755756E}&lt;Citation&gt;&lt;Group&gt;&lt;References&gt;&lt;Item&gt;&lt;ID&gt;50&lt;/ID&gt;&lt;UID&gt;{E6D0A21E-7555-4CEA-9993-4799C5AB6A1A}&lt;/UID&gt;&lt;Title&gt;Vision impairment and blindness&lt;/Title&gt;&lt;Template&gt;Web Page&lt;/Template&gt;&lt;Star&gt;0&lt;/Star&gt;&lt;Tag&gt;0&lt;/Tag&gt;&lt;Author&gt;WHO&lt;/Author&gt;&lt;Year&gt;2022&lt;/Year&gt;&lt;Details&gt;&lt;_url&gt;https://www.who.int/en/news-room/fact-sheets/detail/blindness-and-visual-impairment&lt;/_url&gt;&lt;_language&gt;Chinese&lt;/_language&gt;&lt;_issue&gt;2023-3-1&lt;/_issue&gt;&lt;_volume&gt;2023&lt;/_volume&gt;&lt;_created&gt;64778005&lt;/_created&gt;&lt;_modified&gt;64778023&lt;/_modified&gt;&lt;_accessed&gt;64778023&lt;/_accessed&gt;&lt;_pages&gt;https://www.who.int/en/news-room/fact-sheets/detail/blindness-and-visual-impairment&lt;/_pages&gt;&lt;/Details&gt;&lt;Extra&gt;&lt;DBUID&gt;{262F321C-6F5E-42FE-A29B-2689D77CF0BF}&lt;/DBUID&gt;&lt;/Extra&gt;&lt;/Item&gt;&lt;/References&gt;&lt;/Group&gt;&lt;/Citation&gt;_x000a_"/>
    <w:docVar w:name="NE.Ref{2F9D096F-E82C-4DD0-9705-480AB9EA5074}" w:val=" ADDIN NE.Ref.{2F9D096F-E82C-4DD0-9705-480AB9EA5074}&lt;Citation&gt;&lt;Group&gt;&lt;References&gt;&lt;Item&gt;&lt;ID&gt;2928&lt;/ID&gt;&lt;UID&gt;{FD6221AB-B1EC-4B69-886B-2DB904E43420}&lt;/UID&gt;&lt;Title&gt;Adjustment of refugee children and adolescents in Australia: outcomes from wave three of the Building a New Life in Australia study&lt;/Title&gt;&lt;Template&gt;Journal Article&lt;/Template&gt;&lt;Star&gt;0&lt;/Star&gt;&lt;Tag&gt;0&lt;/Tag&gt;&lt;Author&gt;Lau, Winnie; Silove, Derrick; Edwards, Ben; Forbes, David; Bryant, Richard; McFarlane, Alexander; Hadzi-Pavlovic, Dusan; Steel, Zachary; Nickerson, Angela; Van Hooff, Miranda; Felmingham, Kim; Cowlishaw, Sean; Alkemade, Nathan; Kartal, Dzenana; O Donnell, Meaghan&lt;/Author&gt;&lt;Year&gt;2018&lt;/Year&gt;&lt;Details&gt;&lt;_accessed&gt;64384515&lt;/_accessed&gt;&lt;_collection_scope&gt;SCI;SCIE&lt;/_collection_scope&gt;&lt;_created&gt;64384515&lt;/_created&gt;&lt;_db_updated&gt;CrossRef&lt;/_db_updated&gt;&lt;_doi&gt;10.1186/s12916-018-1124-5&lt;/_doi&gt;&lt;_impact_factor&gt;   8.775&lt;/_impact_factor&gt;&lt;_isbn&gt;1741-7015&lt;/_isbn&gt;&lt;_issue&gt;1&lt;/_issue&gt;&lt;_journal&gt;BMC Medicine&lt;/_journal&gt;&lt;_modified&gt;64384515&lt;/_modified&gt;&lt;_tertiary_title&gt;BMC Med&lt;/_tertiary_title&gt;&lt;_url&gt;https://bmcmedicine.biomedcentral.com/articles/10.1186/s12916-018-1124-5_x000d__x000a_http://link.springer.com/content/pdf/10.1186/s12916-018-1124-5.pdf&lt;/_url&gt;&lt;_volume&gt;16&lt;/_volume&gt;&lt;/Details&gt;&lt;Extra&gt;&lt;DBUID&gt;{93870BB0-CAEF-4F07-AAE0-DA131E288E28}&lt;/DBUID&gt;&lt;/Extra&gt;&lt;/Item&gt;&lt;/References&gt;&lt;/Group&gt;&lt;/Citation&gt;_x000a_"/>
    <w:docVar w:name="NE.Ref{2FAFE1D0-C2CE-4C44-A3A9-209E14D0F48A}" w:val=" ADDIN NE.Ref.{2FAFE1D0-C2CE-4C44-A3A9-209E14D0F48A}&lt;Citation&gt;&lt;Group&gt;&lt;References&gt;&lt;Item&gt;&lt;ID&gt;404&lt;/ID&gt;&lt;UID&gt;{4E28408B-7627-43A2-9611-C6C4F9AE2ACF}&lt;/UID&gt;&lt;Title&gt;Methamphetamine use is associated with childhood sexual abuse and HIV sexual risk behaviors among patrons of alcohol-serving venues in Cape Town, South Africa&lt;/Title&gt;&lt;Template&gt;Journal Article&lt;/Template&gt;&lt;Star&gt;0&lt;/Star&gt;&lt;Tag&gt;0&lt;/Tag&gt;&lt;Author&gt;Meade, C S; Watt, M H; Sikkema, K J; Deng, L X; Ranby, K W; Skinner, D; Pieterse, D; Kalichmann, S C&lt;/Author&gt;&lt;Year&gt;2012&lt;/Year&gt;&lt;Details&gt;&lt;_accessed&gt;61550849&lt;/_accessed&gt;&lt;_accession_num&gt;22717338&lt;/_accession_num&gt;&lt;_author_adr&gt;Duke University, Durham, NC 27708, USA. christina.meade@duke.edu&lt;/_author_adr&gt;&lt;_created&gt;61550849&lt;/_created&gt;&lt;_date&gt;2012-11-01&lt;/_date&gt;&lt;_date_display&gt;2012 Nov 01&lt;/_date_display&gt;&lt;_db_updated&gt;PubMed&lt;/_db_updated&gt;&lt;_doi&gt;10.1016/j.drugalcdep.2012.05.024&lt;/_doi&gt;&lt;_impact_factor&gt;   3.222&lt;/_impact_factor&gt;&lt;_isbn&gt;1879-0046 (Electronic); 0376-8716 (Linking)&lt;/_isbn&gt;&lt;_issue&gt;1-2&lt;/_issue&gt;&lt;_journal&gt;Drug Alcohol Depend&lt;/_journal&gt;&lt;_keywords&gt;Adolescent; Adult; African Continental Ancestry Group; Alcohol Drinking/*psychology; Amphetamine-Related Disorders/*complications/epidemiology; *Central Nervous System Stimulants; Child Abuse, Sexual/*psychology; Data Interpretation, Statistical; Demography; European Continental Ancestry Group; Female; HIV Infections/*psychology/transmission; Humans; Male; *Methamphetamine; Middle Aged; Sex Factors; Socioeconomic Factors; South Africa/epidemiology; Unsafe Sex/*psychology; Violence; Young Adult&lt;/_keywords&gt;&lt;_language&gt;eng&lt;/_language&gt;&lt;_modified&gt;61744218&lt;/_modified&gt;&lt;_ori_publication&gt;Copyright (c) 2012 Elsevier Ireland Ltd. All rights reserved.&lt;/_ori_publication&gt;&lt;_pages&gt;232-9&lt;/_pages&gt;&lt;_tertiary_title&gt;Drug and alcohol dependence&lt;/_tertiary_title&gt;&lt;_type_work&gt;Journal Article; Research Support, N.I.H., Extramural&lt;/_type_work&gt;&lt;_url&gt;http://www.ncbi.nlm.nih.gov/entrez/query.fcgi?cmd=Retrieve&amp;amp;db=pubmed&amp;amp;dopt=Abstract&amp;amp;list_uids=22717338&amp;amp;query_hl=1&lt;/_url&gt;&lt;_volume&gt;126&lt;/_volume&gt;&lt;/Details&gt;&lt;Extra&gt;&lt;DBUID&gt;{F96A950B-833F-4880-A151-76DA2D6A2879}&lt;/DBUID&gt;&lt;/Extra&gt;&lt;/Item&gt;&lt;/References&gt;&lt;/Group&gt;&lt;/Citation&gt;_x000a_"/>
    <w:docVar w:name="NE.Ref{2FB7FAF2-4A4C-41E1-A6E2-15B77B454DCE}" w:val=" ADDIN NE.Ref.{2FB7FAF2-4A4C-41E1-A6E2-15B77B454DCE}&lt;Citation&gt;&lt;Group&gt;&lt;References&gt;&lt;Item&gt;&lt;ID&gt;602&lt;/ID&gt;&lt;UID&gt;{07E33553-3842-4ED3-8210-A3D030B0F156}&lt;/UID&gt;&lt;Title&gt;Adverse Childhood Experiences and Subsequent Chronic Diseases Among Middle-aged  or Older Adults in China and Associations With Demographic and Socioeconomic  Characteristics&lt;/Title&gt;&lt;Template&gt;Journal Article&lt;/Template&gt;&lt;Star&gt;0&lt;/Star&gt;&lt;Tag&gt;1&lt;/Tag&gt;&lt;Author&gt;Lin, L; Wang, H H; Lu, C; Chen, W; Guo, V Y&lt;/Author&gt;&lt;Year&gt;2021&lt;/Year&gt;&lt;Details&gt;&lt;_accession_num&gt;34694390&lt;/_accession_num&gt;&lt;_author_adr&gt;School of Public Health, Sun Yat-sen University, Guangzhou, China.; School of Public Health, Sun Yat-sen University, Guangzhou, China.; School of Public Health, Sun Yat-sen University, Guangzhou, China.; School of Public Health, Sun Yat-sen University, Guangzhou, China.; School of Public Health, Sun Yat-sen University, Guangzhou, China.&lt;/_author_adr&gt;&lt;_collection_scope&gt;SCIE&lt;/_collection_scope&gt;&lt;_created&gt;65037803&lt;/_created&gt;&lt;_date&gt;2021-10-01&lt;/_date&gt;&lt;_date_display&gt;2021 Oct 1&lt;/_date_display&gt;&lt;_doi&gt;10.1001/jamanetworkopen.2021.30143&lt;/_doi&gt;&lt;_impact_factor&gt;  13.353&lt;/_impact_factor&gt;&lt;_isbn&gt;2574-3805 (Electronic); 2574-3805 (Linking)&lt;/_isbn&gt;&lt;_issue&gt;10&lt;/_issue&gt;&lt;_journal&gt;JAMA Netw Open&lt;/_journal&gt;&lt;_language&gt;eng&lt;/_language&gt;&lt;_modified&gt;65097526&lt;/_modified&gt;&lt;_pages&gt;e2130143&lt;/_pages&gt;&lt;_social_category&gt;医学：内科(1)&lt;/_social_category&gt;&lt;_subject_headings&gt;Adverse Childhood Experiences/psychology/*statistics &amp;amp; numerical data; Aged; China/epidemiology; Chronic Disease/epidemiology/*psychology; Correlation of Data; Cross-Sectional Studies; Demography/methods/statistics &amp;amp; numerical data; Female; Humans; Male; Middle Aged; Odds Ratio; *Social Class&lt;/_subject_headings&gt;&lt;_tertiary_title&gt;JAMA network open&lt;/_tertiary_title&gt;&lt;_type_work&gt;Journal Article; Research Support, Non-U.S. Gov&amp;apos;t&lt;/_type_work&gt;&lt;_url&gt;http://www.ncbi.nlm.nih.gov/entrez/query.fcgi?cmd=Retrieve&amp;amp;db=pubmed&amp;amp;dopt=Abstract&amp;amp;list_uids=34694390&amp;amp;query_hl=1&lt;/_url&gt;&lt;_volume&gt;4&lt;/_volume&gt;&lt;/Details&gt;&lt;Extra/&gt;&lt;/Item&gt;&lt;/References&gt;&lt;/Group&gt;&lt;/Citation&gt;_x000a_"/>
    <w:docVar w:name="NE.Ref{2FC6D0B9-7524-4FD2-99C7-C61E5285CDE6}" w:val=" ADDIN NE.Ref.{2FC6D0B9-7524-4FD2-99C7-C61E5285CDE6}&lt;Citation&gt;&lt;Group&gt;&lt;References&gt;&lt;Item&gt;&lt;ID&gt;87&lt;/ID&gt;&lt;UID&gt;{252E386E-65C8-4FF8-89A8-5CBD0264934E}&lt;/UID&gt;&lt;Title&gt;Mental Health Status of Cisgender and Gender-Diverse Secondary School Students in China&lt;/Title&gt;&lt;Template&gt;Journal Article&lt;/Template&gt;&lt;Star&gt;0&lt;/Star&gt;&lt;Tag&gt;0&lt;/Tag&gt;&lt;Author&gt;Wang, Y Y; Yu, H; Yang, Y; Drescher, J; Chen, R&lt;/Author&gt;&lt;Year&gt;2020&lt;/Year&gt;&lt;Details&gt;&lt;_issue&gt;10&lt;/_issue&gt;&lt;_journal&gt;JAMA Network Open&lt;/_journal&gt;&lt;_volume&gt;3&lt;/_volume&gt;&lt;_created&gt;64788986&lt;/_created&gt;&lt;_modified&gt;64788986&lt;/_modified&gt;&lt;_impact_factor&gt;  13.353&lt;/_impact_factor&gt;&lt;/Details&gt;&lt;Extra&gt;&lt;DBUID&gt;{EAD0D9F0-7B9C-4750-A1E8-6A02F78A758B}&lt;/DBUID&gt;&lt;/Extra&gt;&lt;/Item&gt;&lt;/References&gt;&lt;/Group&gt;&lt;/Citation&gt;_x000a_"/>
    <w:docVar w:name="NE.Ref{2FFF3937-42A7-4679-A7F0-603926046B26}" w:val=" ADDIN NE.Ref.{2FFF3937-42A7-4679-A7F0-603926046B26}&lt;Citation&gt;&lt;Group&gt;&lt;References&gt;&lt;Item&gt;&lt;ID&gt;55&lt;/ID&gt;&lt;UID&gt;{4545B981-31F8-439D-BD35-E9C9451BA22F}&lt;/UID&gt;&lt;Title&gt;Relationship of childhood abuse and household dysfunction to many of the leading causes of death in adults. The Adverse Childhood Experiences (ACE) Study.&lt;/Title&gt;&lt;Template&gt;Journal Article&lt;/Template&gt;&lt;Star&gt;0&lt;/Star&gt;&lt;Tag&gt;0&lt;/Tag&gt;&lt;Author&gt;Felitti, V J;Anda, R F;Nordenberg, D;Williamson, D F;Spitz, A M;Edwards, V;Koss, M P;Marks, J S&lt;/Author&gt;&lt;Year&gt;1998&lt;/Year&gt;&lt;Details&gt;&lt;_pages&gt;245-58&lt;/_pages&gt;&lt;_url&gt;https://www.ncbi.nlm.nih.gov/pubmed/9635069&lt;/_url&gt;&lt;_accession_num&gt;9635069&lt;/_accession_num&gt;&lt;_language&gt;English&lt;/_language&gt;&lt;_issue&gt;4&lt;/_issue&gt;&lt;_db_provider&gt;PubMed&lt;/_db_provider&gt;&lt;_volume&gt;14&lt;/_volume&gt;&lt;_journal&gt;American journal of preventive medicine&lt;/_journal&gt;&lt;_isbn&gt;0749-3797 &lt;/_isbn&gt;&lt;_author_adr&gt;Department of Preventive Medicine, Southern California Permanente Medical Group (Kaiser Permanente), San Diego 92111, USA.&lt;/_author_adr&gt;&lt;_impact_factor&gt;   5.500&lt;/_impact_factor&gt;&lt;_social_category&gt;医学：内科(2) &amp;amp; 公共卫生、环境卫生与职业卫生(2)&lt;/_social_category&gt;&lt;_collection_scope&gt;SSCI;SCIE&lt;/_collection_scope&gt;&lt;_created&gt;65181130&lt;/_created&gt;&lt;_modified&gt;65181130&lt;/_modified&gt;&lt;/Details&gt;&lt;Extra&gt;&lt;DBUID&gt;{866801D5-F97C-42A6-9B52-0A772648DD92}&lt;/DBUID&gt;&lt;/Extra&gt;&lt;/Item&gt;&lt;/References&gt;&lt;/Group&gt;&lt;/Citation&gt;_x000a_"/>
    <w:docVar w:name="NE.Ref{302DD8FF-C6F0-43B3-B3C1-C15CB8BB67A5}" w:val=" ADDIN NE.Ref.{302DD8FF-C6F0-43B3-B3C1-C15CB8BB67A5}&lt;Citation&gt;&lt;Group&gt;&lt;References&gt;&lt;Item&gt;&lt;ID&gt;1100&lt;/ID&gt;&lt;UID&gt;{F3F627D7-773D-4160-9DB4-90D05DDA4F61}&lt;/UID&gt;&lt;Title&gt;匹兹堡睡眠质量指数的信度和效度研究&lt;/Title&gt;&lt;Template&gt;Journal Article&lt;/Template&gt;&lt;Star&gt;0&lt;/Star&gt;&lt;Tag&gt;0&lt;/Tag&gt;&lt;Author&gt;刘贤臣; 唐茂芹; 胡蕾; 王爱祯; 吴宏新; 赵贵芳; 高春霓; 李万顺&lt;/Author&gt;&lt;Year&gt;1996&lt;/Year&gt;&lt;Details&gt;&lt;_author_adr&gt;山东省精神卫生中心,山东省精神卫生中心,山东省精神卫生中心,山东省精神卫生中心,山东省精神卫生中心,山东省精神卫生中心,山东省精神卫生中心,山东省精神卫生中心,&lt;/_author_adr&gt;&lt;_collection_scope&gt;CSCD;PKU&lt;/_collection_scope&gt;&lt;_created&gt;65169980&lt;/_created&gt;&lt;_db_provider&gt;CNKI&lt;/_db_provider&gt;&lt;_db_updated&gt;CNKI - Reference&lt;/_db_updated&gt;&lt;_isbn&gt;1006-7884&lt;/_isbn&gt;&lt;_issue&gt;02&lt;/_issue&gt;&lt;_journal&gt;中华精神科杂志&lt;/_journal&gt;&lt;_keywords&gt;睡眠;失眠;评价研究&lt;/_keywords&gt;&lt;_modified&gt;65169981&lt;/_modified&gt;&lt;_pages&gt;103-107&lt;/_pages&gt;&lt;_url&gt;https://kns.cnki.net/kcms2/article/abstract?v=lVku9qtM8H-ROnL7NN9Qs_ifYbrbNp5rKuOTfU_y592RyI7FgKvwHAm0pbLQhh7D6n_Lut9TcKsZu2_6HZh13ZNSITgRFpe5lWXdeuJPWbJVnfAn4_53E6Z5qsg7nAkcSo2xpqBWTsM=&amp;amp;uniplatform=NZKPT&amp;amp;language=CHS&lt;/_url&gt;&lt;_translated_author&gt;Liu, Xianchen;Tang, Maoqin;Hu, Lei;Wang, Aizhen;Wu, Hongxin;Zhao, Guifang;Gao, Chunni;Li, Wanshun&lt;/_translated_author&gt;&lt;/Details&gt;&lt;Extra&gt;&lt;DBUID&gt;{F96A950B-833F-4880-A151-76DA2D6A2879}&lt;/DBUID&gt;&lt;/Extra&gt;&lt;/Item&gt;&lt;/References&gt;&lt;/Group&gt;&lt;/Citation&gt;_x000a_"/>
    <w:docVar w:name="NE.Ref{303F45A0-1E8D-45FA-B880-74E15B6F12B5}" w:val=" ADDIN NE.Ref.{303F45A0-1E8D-45FA-B880-74E15B6F12B5}&lt;Citation&gt;&lt;Group&gt;&lt;References&gt;&lt;Item&gt;&lt;ID&gt;18&lt;/ID&gt;&lt;UID&gt;{46AC79C8-69B7-4BA9-8C11-F7E6C99F667E}&lt;/UID&gt;&lt;Title&gt;The effect of multiple adverse childhood experiences on health: a systematic  review and meta-analysis&lt;/Title&gt;&lt;Template&gt;Journal Article&lt;/Template&gt;&lt;Star&gt;0&lt;/Star&gt;&lt;Tag&gt;0&lt;/Tag&gt;&lt;Author&gt;Hughes, K; Bellis, M A; Hardcastle, K A; Sethi, D; Butchart, A; Mikton, C; Jones, L; Dunne, M P&lt;/Author&gt;&lt;Year&gt;2017&lt;/Year&gt;&lt;Details&gt;&lt;_accessed&gt;65151304&lt;/_accessed&gt;&lt;_accession_num&gt;29253477&lt;/_accession_num&gt;&lt;_author_adr&gt;College of Health and Behavioural Sciences, Bangor University, Bangor, UK;  Directorate of Policy, Research and International Development, Public Health  Wales, Clwydian House, Wrexham, UK.; College of Health and Behavioural Sciences, Bangor University, Bangor, UK;  Directorate of Policy, Research and International Development, Public Health  Wales, Clwydian House, Wrexham, UK. Electronic address: m.a.bellis@bangor.ac.uk.; Directorate of Policy, Research and International Development, Public Health  Wales, Clwydian House, Wrexham, UK.; World Health Organization Regional Office for Europe, Division of NonCommunicable  Diseases and Promoting Health through the Life-Course, Copenhagen, Denmark.; World Health Organization, Department for Management of Noncommunicable Diseases,  Disability, Violence and Injury Prevention, Geneva, Switzerland.; Faculty of Health and Applied Sciences, University of the West of England,  Bristol, UK.; Public Health Institute, Liverpool John Moores University, Liverpool, UK.; School of Public Health and Social Work, Queensland University of Technology,  Queensland, Australia.&lt;/_author_adr&gt;&lt;_collection_scope&gt;SSCI;SCIE&lt;/_collection_scope&gt;&lt;_created&gt;64988119&lt;/_created&gt;&lt;_date&gt;2017-08-01&lt;/_date&gt;&lt;_date_display&gt;2017 Aug&lt;/_date_display&gt;&lt;_doi&gt;10.1016/S2468-2667(17)30118-4&lt;/_doi&gt;&lt;_impact_factor&gt;  72.427&lt;/_impact_factor&gt;&lt;_isbn&gt;2468-2667 (Electronic)&lt;/_isbn&gt;&lt;_issue&gt;8&lt;/_issue&gt;&lt;_journal&gt;Lancet Public Health&lt;/_journal&gt;&lt;_language&gt;eng&lt;/_language&gt;&lt;_modified&gt;65151304&lt;/_modified&gt;&lt;_ori_publication&gt;Copyright © 2017 The Author(s). Published by Elsevier Ltd. This is an Open Access _x000d__x000a_      article under the CC BY-NC-ND 4.0 license. Published by Elsevier Ltd.. All rights _x000d__x000a_      reserved.&lt;/_ori_publication&gt;&lt;_pages&gt;e356-e366&lt;/_pages&gt;&lt;_social_category&gt;医学(1)&lt;/_social_category&gt;&lt;_subject_headings&gt;*Health Status; Humans; *Life Change Events&lt;/_subject_headings&gt;&lt;_tertiary_title&gt;The Lancet. Public health&lt;/_tertiary_title&gt;&lt;_type_work&gt;Journal Article; Meta-Analysis; Review; Systematic Review&lt;/_type_work&gt;&lt;_url&gt;http://www.ncbi.nlm.nih.gov/entrez/query.fcgi?cmd=Retrieve&amp;amp;db=pubmed&amp;amp;dopt=Abstract&amp;amp;list_uids=29253477&amp;amp;query_hl=1&lt;/_url&gt;&lt;_volume&gt;2&lt;/_volume&gt;&lt;/Details&gt;&lt;Extra&gt;&lt;DBUID&gt;{B229E695-20C0-47E4-A960-6A523A810098}&lt;/DBUID&gt;&lt;/Extra&gt;&lt;/Item&gt;&lt;/References&gt;&lt;/Group&gt;&lt;/Citation&gt;_x000a_"/>
    <w:docVar w:name="NE.Ref{304194A3-260B-49C1-AB6D-663019300A39}" w:val=" ADDIN NE.Ref.{304194A3-260B-49C1-AB6D-663019300A39}&lt;Citation&gt;&lt;Group&gt;&lt;References&gt;&lt;Item&gt;&lt;ID&gt;53&lt;/ID&gt;&lt;UID&gt;{8D357811-FE24-4C37-AEBA-B4630D57C4DE}&lt;/UID&gt;&lt;Title&gt;Pre-migration and post-migration factors associated with mental health in  humanitarian migrants in Australia and the moderation effect of post-migration  stressors: findings from the first wave data of the BNLA cohort study&lt;/Title&gt;&lt;Template&gt;Journal Article&lt;/Template&gt;&lt;Star&gt;0&lt;/Star&gt;&lt;Tag&gt;0&lt;/Tag&gt;&lt;Author&gt;Chen, W; Hall, B J; Ling, L; Renzaho, A M&lt;/Author&gt;&lt;Year&gt;2017&lt;/Year&gt;&lt;Details&gt;&lt;_accession_num&gt;28161455&lt;/_accession_num&gt;&lt;_author_adr&gt;Faculty of Medical Statistics and Epidemiology, School of Public Health, Sun  Yat-sen University, Guangzhou, China; Center for Migrant Health Policy, Sun  Yat-sen University, Guangzhou, China; Humanitarian and Development Research  Initiative, School of Social Science and Psychology, Western Sydney University,  Locked Bag 1797, Penrith, NSW, Australia. Electronic address:  chenwen200485@163.com.; Center for Migrant Health Policy, Sun Yat-sen University, Guangzhou, China;  Global and Community Mental Health Research Group, Faculty of Social Sciences,  Department of Psychology, University of Macau, Macau, China; Department of Health  Behavior and Society, Johns Hopkins Bloomberg School of Public Health, Baltimore,  MD, USA.; Faculty of Medical Statistics and Epidemiology, School of Public Health, Sun  Yat-sen University, Guangzhou, China; Center for Migrant Health Policy, Sun  Yat-sen University, Guangzhou, China.; Humanitarian and Development Research Initiative, School of Social Science and  Psychology, Western Sydney University, Locked Bag 1797, Penrith, NSW, Australia.&lt;/_author_adr&gt;&lt;_collection_scope&gt;SSCI;SCIE&lt;/_collection_scope&gt;&lt;_created&gt;64969351&lt;/_created&gt;&lt;_date&gt;2017-03-01&lt;/_date&gt;&lt;_date_display&gt;2017 Mar&lt;/_date_display&gt;&lt;_doi&gt;10.1016/S2215-0366(17)30032-9&lt;/_doi&gt;&lt;_impact_factor&gt;  77.056&lt;/_impact_factor&gt;&lt;_isbn&gt;2215-0374 (Electronic); 2215-0366 (Linking)&lt;/_isbn&gt;&lt;_issue&gt;3&lt;/_issue&gt;&lt;_journal&gt;Lancet Psychiatry&lt;/_journal&gt;&lt;_language&gt;eng&lt;/_language&gt;&lt;_modified&gt;65304654&lt;/_modified&gt;&lt;_ori_publication&gt;Copyright © 2017 Elsevier Ltd. All rights reserved.&lt;/_ori_publication&gt;&lt;_pages&gt;218-229&lt;/_pages&gt;&lt;_social_category&gt;医学(1)&lt;/_social_category&gt;&lt;_subject_headings&gt;Adult; Australia/epidemiology; Female; Humans; Male; Mental Disorders/epidemiology/*psychology; Mental Health/statistics &amp;amp; numerical data/trends; Middle Aged; Refugees/*psychology/statistics &amp;amp; numerical data; Stress Disorders, Post-Traumatic/epidemiology/*psychology; Stress, Psychological/*complications/epidemiology; Surveys and Questionnaires; Transients and Migrants/*psychology&lt;/_subject_headings&gt;&lt;_tertiary_title&gt;The lancet. Psychiatry&lt;/_tertiary_title&gt;&lt;_type_work&gt;Journal Article; Research Support, Non-U.S. Gov&amp;apos;t&lt;/_type_work&gt;&lt;_url&gt;http://www.ncbi.nlm.nih.gov/entrez/query.fcgi?cmd=Retrieve&amp;amp;db=pubmed&amp;amp;dopt=Abstract&amp;amp;list_uids=28161455&amp;amp;query_hl=1&lt;/_url&gt;&lt;_volume&gt;4&lt;/_volume&gt;&lt;_accessed&gt;65304654&lt;/_accessed&gt;&lt;/Details&gt;&lt;Extra&gt;&lt;DBUID&gt;{00EBDF0C-2E98-4FD7-9E47-813FAF00074E}&lt;/DBUID&gt;&lt;/Extra&gt;&lt;/Item&gt;&lt;/References&gt;&lt;/Group&gt;&lt;/Citation&gt;_x000a_"/>
    <w:docVar w:name="NE.Ref{30852155-03F4-4161-B136-C2D86DF50204}" w:val=" ADDIN NE.Ref.{30852155-03F4-4161-B136-C2D86DF50204}&lt;Citation&gt;&lt;Group&gt;&lt;References&gt;&lt;Item&gt;&lt;ID&gt;17&lt;/ID&gt;&lt;UID&gt;{A71CC3EF-23FE-474B-BA12-78871F605390}&lt;/UID&gt;&lt;Title&gt;精神病学&lt;/Title&gt;&lt;Template&gt;Book&lt;/Template&gt;&lt;Star&gt;0&lt;/Star&gt;&lt;Tag&gt;0&lt;/Tag&gt;&lt;Author&gt;郝伟; 陆林&lt;/Author&gt;&lt;Year&gt;2018&lt;/Year&gt;&lt;Details&gt;&lt;_accessed&gt;62561839&lt;/_accessed&gt;&lt;_created&gt;62561839&lt;/_created&gt;&lt;_custom1&gt;14&lt;/_custom1&gt;&lt;_modified&gt;62561840&lt;/_modified&gt;&lt;_publisher&gt;人民卫生出版社&lt;/_publisher&gt;&lt;_translated_author&gt;Hao, Wei;Lu, Lin&lt;/_translated_author&gt;&lt;/Details&gt;&lt;Extra&gt;&lt;DBUID&gt;{1298737D-6330-4780-9F08-2412F22521A4}&lt;/DBUID&gt;&lt;/Extra&gt;&lt;/Item&gt;&lt;/References&gt;&lt;/Group&gt;&lt;/Citation&gt;_x000a_"/>
    <w:docVar w:name="NE.Ref{30D7596A-11CF-4D70-B2A5-C08FE7FD5E20}" w:val=" ADDIN NE.Ref.{30D7596A-11CF-4D70-B2A5-C08FE7FD5E20}&lt;Citation&gt;&lt;Group&gt;&lt;References&gt;&lt;Item&gt;&lt;ID&gt;2142&lt;/ID&gt;&lt;UID&gt;{D8A7C8B4-4C89-484C-9675-B1E23F8E7055}&lt;/UID&gt;&lt;Title&gt;Depression in young people: a national school-based initiative for prevention, early intervention and pathways for care&lt;/Title&gt;&lt;Template&gt;Journal Article&lt;/Template&gt;&lt;Star&gt;0&lt;/Star&gt;&lt;Tag&gt;0&lt;/Tag&gt;&lt;Author&gt;&amp;quot;Jane Burns&amp;quot;; &amp;quot;Ian Hickie&amp;quot;&lt;/Author&gt;&lt;Year&gt;2002&lt;/Year&gt;&lt;Details&gt;&lt;_accessed&gt;62250628&lt;/_accessed&gt;&lt;_created&gt;62250628&lt;/_created&gt;&lt;_issue&gt;2&lt;/_issue&gt;&lt;_modified&gt;63560662&lt;/_modified&gt;&lt;_pages&gt;134-138&lt;/_pages&gt;&lt;_volume&gt;10&lt;/_volume&gt;&lt;/Details&gt;&lt;Extra&gt;&lt;DBUID&gt;{B3F72E5F-0442-4E5A-9D98-614B0241D013}&lt;/DBUID&gt;&lt;/Extra&gt;&lt;/Item&gt;&lt;/References&gt;&lt;/Group&gt;&lt;/Citation&gt;_x000a_"/>
    <w:docVar w:name="NE.Ref{30FEF2A1-DFA2-4C47-85FE-6D189BFF5C36}" w:val=" ADDIN NE.Ref.{30FEF2A1-DFA2-4C47-85FE-6D189BFF5C36}&lt;Citation&gt;&lt;Group&gt;&lt;References&gt;&lt;Item&gt;&lt;ID&gt;10&lt;/ID&gt;&lt;UID&gt;{588B1DDF-650A-4772-9257-BA09A087DAB5}&lt;/UID&gt;&lt;Title&gt;Prejudice, social stress, and mental health in lesbian, gay, and bisexual populations: Conceptual issues and research evidence.&lt;/Title&gt;&lt;Template&gt;Journal Article&lt;/Template&gt;&lt;Star&gt;0&lt;/Star&gt;&lt;Tag&gt;0&lt;/Tag&gt;&lt;Author&gt;H., Meyer Ilan&lt;/Author&gt;&lt;Year&gt;2013&lt;/Year&gt;&lt;Details&gt;&lt;_author_adr&gt;Columbia University,New York,NY,US&lt;/_author_adr&gt;&lt;_db_provider&gt;CNKI&lt;/_db_provider&gt;&lt;_isbn&gt;2329-0382&lt;/_isbn&gt;&lt;_issue&gt;S&lt;/_issue&gt;&lt;_journal&gt;Psychology of Sexual Orientation and Gender Diversity&lt;/_journal&gt;&lt;_keywords&gt;prejudice;social stress;mental health;lesbians;gay men;bisexuals;mental disorders;prevalence;heterosexuals;stigma;discrimination;social environment&lt;/_keywords&gt;&lt;_volume&gt;1&lt;/_volume&gt;&lt;_created&gt;64673464&lt;/_created&gt;&lt;_modified&gt;64673464&lt;/_modified&gt;&lt;_impact_factor&gt;   4.617&lt;/_impact_factor&gt;&lt;_collection_scope&gt;SSCI;SCIE&lt;/_collection_scope&gt;&lt;/Details&gt;&lt;Extra&gt;&lt;DBUID&gt;{356C3A99-4987-4C6B-B8BC-C696A681C912}&lt;/DBUID&gt;&lt;/Extra&gt;&lt;/Item&gt;&lt;/References&gt;&lt;/Group&gt;&lt;/Citation&gt;_x000a_"/>
    <w:docVar w:name="NE.Ref{311209DA-F8C7-4B67-94E4-522DD859A0A3}" w:val=" ADDIN NE.Ref.{311209DA-F8C7-4B67-94E4-522DD859A0A3}&lt;Citation&gt;&lt;Group&gt;&lt;References&gt;&lt;Item&gt;&lt;ID&gt;17&lt;/ID&gt;&lt;UID&gt;{C1FF081A-C6F9-417A-89AC-99F7C0BEA7A2}&lt;/UID&gt;&lt;Title&gt;Associations of nonconforming gender expression and gender identity with bullying  victimization: an analysis of the 2017 youth risk behavior survey&lt;/Title&gt;&lt;Template&gt;Journal Article&lt;/Template&gt;&lt;Star&gt;0&lt;/Star&gt;&lt;Tag&gt;0&lt;/Tag&gt;&lt;Author&gt;Lian, Q; Li, R; Liu, Z; Li, X; Su, Q; Zheng, D&lt;/Author&gt;&lt;Year&gt;2022&lt;/Year&gt;&lt;Details&gt;&lt;_accession_num&gt;35382781&lt;/_accession_num&gt;&lt;_author_adr&gt;NHC Key Lab. of Reproduction Regulation (Shanghai Institute for Biomedical and  Pharmaceutical Technologies), Fudan University, Shanghai, China.; Capital Institute of Pediatrics, Beijing, China.; Jiangsu Provincial Center for Disease Control and Prevention, Jiangsu, China.; Beichen District Center for Disease Control and Prevention, Tianjin, China.; Children&amp;apos;s Healthcare &amp;amp; Mental Health Center, Shenzhen Children&amp;apos;s Hospital, 7019  Yitian Road, Shenzhen City, Guangdong, 518038, China. suqiru_sz@163.com.; Kangjian Community Health Service Center, 88 Jiang&amp;apos;an Road, Shanghai, China.  zhengdongpeng@kangjian.org.cn.&lt;/_author_adr&gt;&lt;_collection_scope&gt;SCIE&lt;/_collection_scope&gt;&lt;_created&gt;64733438&lt;/_created&gt;&lt;_date&gt;2022-04-05&lt;/_date&gt;&lt;_date_display&gt;2022 Apr 5&lt;/_date_display&gt;&lt;_doi&gt;10.1186/s12889-022-13071-6&lt;/_doi&gt;&lt;_impact_factor&gt;   4.135&lt;/_impact_factor&gt;&lt;_isbn&gt;1471-2458 (Electronic); 1471-2458 (Linking)&lt;/_isbn&gt;&lt;_issue&gt;1&lt;/_issue&gt;&lt;_journal&gt;BMC Public Health&lt;/_journal&gt;&lt;_keywords&gt;Bullying victimization; Gender nonconformity; Transgender identity&lt;/_keywords&gt;&lt;_language&gt;eng&lt;/_language&gt;&lt;_modified&gt;64733438&lt;/_modified&gt;&lt;_ori_publication&gt;© 2022. The Author(s).&lt;/_ori_publication&gt;&lt;_pages&gt;650&lt;/_pages&gt;&lt;_social_category&gt;医学(3)&lt;/_social_category&gt;&lt;_subject_headings&gt;Adolescent; *Bullying; *Crime Victims; Cross-Sectional Studies; Female; Gender Identity; Humans; Infant, Newborn; Male; Risk-Taking&lt;/_subject_headings&gt;&lt;_tertiary_title&gt;BMC public health&lt;/_tertiary_title&gt;&lt;_type_work&gt;Journal Article; Research Support, Non-U.S. Gov&amp;apos;t&lt;/_type_work&gt;&lt;_url&gt;http://www.ncbi.nlm.nih.gov/entrez/query.fcgi?cmd=Retrieve&amp;amp;db=pubmed&amp;amp;dopt=Abstract&amp;amp;list_uids=35382781&amp;amp;query_hl=1&lt;/_url&gt;&lt;_volume&gt;22&lt;/_volume&gt;&lt;/Details&gt;&lt;Extra&gt;&lt;DBUID&gt;{EAD0D9F0-7B9C-4750-A1E8-6A02F78A758B}&lt;/DBUID&gt;&lt;/Extra&gt;&lt;/Item&gt;&lt;/References&gt;&lt;/Group&gt;&lt;/Citation&gt;_x000a_"/>
    <w:docVar w:name="NE.Ref{314F3552-106D-4342-9B93-BE00AB652F65}" w:val=" ADDIN NE.Ref.{314F3552-106D-4342-9B93-BE00AB652F65}&lt;Citation&gt;&lt;Group&gt;&lt;References&gt;&lt;Item&gt;&lt;ID&gt;973&lt;/ID&gt;&lt;UID&gt;{8799C986-22E7-432E-9093-484AF0D015CE}&lt;/UID&gt;&lt;Title&gt;学校健康教育的发展及挑战&lt;/Title&gt;&lt;Template&gt;Journal Article&lt;/Template&gt;&lt;Star&gt;0&lt;/Star&gt;&lt;Tag&gt;0&lt;/Tag&gt;&lt;Author&gt;余小鸣&lt;/Author&gt;&lt;Year&gt;2005&lt;/Year&gt;&lt;Details&gt;&lt;_author_aff&gt;北京大学儿童青少年卫生研究所 北京100083&lt;/_author_aff&gt;&lt;_cited_count&gt;89&lt;/_cited_count&gt;&lt;_date&gt;2005-05-20&lt;/_date&gt;&lt;_issue&gt;05&lt;/_issue&gt;&lt;_journal&gt;中国健康教育&lt;/_journal&gt;&lt;_keywords&gt;学校健康教育;青少年;教育课程&lt;/_keywords&gt;&lt;_pages&gt;377-380&lt;/_pages&gt;&lt;_url&gt;https://kns.cnki.net/kcms/detail/detail.aspx?FileName=ZGJK200505023&amp;amp;DbName=CJFQ2005&lt;/_url&gt;&lt;_created&gt;64194817&lt;/_created&gt;&lt;_modified&gt;64194817&lt;/_modified&gt;&lt;_db_updated&gt;CNKI - Reference&lt;/_db_updated&gt;&lt;_collection_scope&gt;PKU&lt;/_collection_scope&gt;&lt;_translated_author&gt;Yu, Xiaoming&lt;/_translated_author&gt;&lt;/Details&gt;&lt;Extra&gt;&lt;DBUID&gt;{F96A950B-833F-4880-A151-76DA2D6A2879}&lt;/DBUID&gt;&lt;/Extra&gt;&lt;/Item&gt;&lt;/References&gt;&lt;/Group&gt;&lt;/Citation&gt;_x000a_"/>
    <w:docVar w:name="NE.Ref{316524F2-CE98-4223-B022-6A8E427FFF59}" w:val=" ADDIN NE.Ref.{316524F2-CE98-4223-B022-6A8E427FFF59}&lt;Citation&gt;&lt;Group&gt;&lt;References&gt;&lt;Item&gt;&lt;ID&gt;555&lt;/ID&gt;&lt;UID&gt;{E24A84FB-1FA9-4776-A070-2A294DC7D084}&lt;/UID&gt;&lt;Title&gt;2010-2012年我国6～17岁儿童鱼禽畜肉摄入频率&lt;/Title&gt;&lt;Template&gt;Journal Article&lt;/Template&gt;&lt;Star&gt;0&lt;/Star&gt;&lt;Tag&gt;0&lt;/Tag&gt;&lt;Author&gt;张倩; 徐培培; 甘倩; 李荔; 杨媞媞; 曹薇; 潘慧; 胡小琪&lt;/Author&gt;&lt;Year&gt;2017&lt;/Year&gt;&lt;Details&gt;&lt;_author_adr&gt;中国疾病预防控制中心营养与健康所;&lt;/_author_adr&gt;&lt;_db_provider&gt;CNKI&lt;/_db_provider&gt;&lt;_doi&gt;10.16760/j.cnki.sdggws.2017.04.002&lt;/_doi&gt;&lt;_isbn&gt;1673-7830&lt;/_isbn&gt;&lt;_issue&gt;04&lt;/_issue&gt;&lt;_journal&gt;首都公共卫生&lt;/_journal&gt;&lt;_keywords&gt;鱼禽畜肉;摄入;儿童&lt;/_keywords&gt;&lt;_pages&gt;142-144+154&lt;/_pages&gt;&lt;_url&gt;https://link.cnki.net/doi/10.16760/j.cnki.sdggws.2017.04.002&lt;/_url&gt;&lt;_volume&gt;11&lt;/_volume&gt;&lt;_created&gt;65171523&lt;/_created&gt;&lt;_modified&gt;65171523&lt;/_modified&gt;&lt;_translated_author&gt;Zhang, Qian;Xu, Pei pei;Gan, Qian;Li, Li;Yang, Ti ti;Cao, Wei;Pan, Hui;Hu, Xiao qi&lt;/_translated_author&gt;&lt;/Details&gt;&lt;Extra&gt;&lt;DBUID&gt;{DE16ABCE-A785-434C-BF43-2FE58866AFDD}&lt;/DBUID&gt;&lt;/Extra&gt;&lt;/Item&gt;&lt;/References&gt;&lt;/Group&gt;&lt;/Citation&gt;_x000a_"/>
    <w:docVar w:name="NE.Ref{3191FBDF-E8DF-4443-9A36-4CCEF1E776D1}" w:val=" ADDIN NE.Ref.{3191FBDF-E8DF-4443-9A36-4CCEF1E776D1}&lt;Citation&gt;&lt;Group&gt;&lt;References&gt;&lt;Item&gt;&lt;ID&gt;562&lt;/ID&gt;&lt;UID&gt;{4320E6B0-76E1-4DF0-AA05-E3E1FF8A158A}&lt;/UID&gt;&lt;Title&gt;福建省7～17岁儿童青少年膳食质量评价&lt;/Title&gt;&lt;Template&gt;Journal Article&lt;/Template&gt;&lt;Star&gt;0&lt;/Star&gt;&lt;Tag&gt;0&lt;/Tag&gt;&lt;Author&gt;李扬帆; 阳丽君; 江美花; 黄峥; 吴慧丹; 赖善榕&lt;/Author&gt;&lt;Year&gt;2022&lt;/Year&gt;&lt;Details&gt;&lt;_author_adr&gt;福建省疾病预防控制中心;&lt;/_author_adr&gt;&lt;_collection_scope&gt;CSCD;PKU&lt;/_collection_scope&gt;&lt;_created&gt;65171624&lt;/_created&gt;&lt;_db_provider&gt;CNKI&lt;/_db_provider&gt;&lt;_doi&gt;10.13325/j.cnki.acta.nutr.sin.2022.05.002&lt;/_doi&gt;&lt;_isbn&gt;0512-7955&lt;/_isbn&gt;&lt;_issue&gt;05&lt;/_issue&gt;&lt;_journal&gt;营养学报&lt;/_journal&gt;&lt;_keywords&gt;中国儿童膳食指数(CCDI-2016);3d 24h膳食调查;膳食质量&lt;/_keywords&gt;&lt;_modified&gt;65171624&lt;/_modified&gt;&lt;_pages&gt;436-441&lt;/_pages&gt;&lt;_url&gt;https://link.cnki.net/doi/10.13325/j.cnki.acta.nutr.sin.2022.05.002&lt;/_url&gt;&lt;_volume&gt;44&lt;/_volume&gt;&lt;_translated_author&gt;Li, Yang fan;Yang, Li jun;Jiang, Mei hua;Huang, Zheng;Wu, Hui dan;Lai, Shan rong&lt;/_translated_author&gt;&lt;/Details&gt;&lt;Extra&gt;&lt;DBUID&gt;{DE16ABCE-A785-434C-BF43-2FE58866AFDD}&lt;/DBUID&gt;&lt;/Extra&gt;&lt;/Item&gt;&lt;/References&gt;&lt;/Group&gt;&lt;/Citation&gt;_x000a_"/>
    <w:docVar w:name="NE.Ref{319DF06D-73E1-4FB3-BC21-6952EFE02B4C}" w:val=" ADDIN NE.Ref.{319DF06D-73E1-4FB3-BC21-6952EFE02B4C}&lt;Citation&gt;&lt;Group&gt;&lt;References&gt;&lt;Item&gt;&lt;ID&gt;3115&lt;/ID&gt;&lt;UID&gt;{C9CCDF5B-6A38-4A8F-8F68-9CBAF272DE55}&lt;/UID&gt;&lt;Title&gt;Modulation of the Hypothalamic-Pituitary-Adrenal Axis by Early Life Stress Exposure&lt;/Title&gt;&lt;Template&gt;Journal Article&lt;/Template&gt;&lt;Star&gt;0&lt;/Star&gt;&lt;Tag&gt;0&lt;/Tag&gt;&lt;Author&gt;van Bodegom, M; Homberg, J R; Henckens, MJAG&lt;/Author&gt;&lt;Year&gt;2017&lt;/Year&gt;&lt;Details&gt;&lt;_accession_num&gt;28469557&lt;/_accession_num&gt;&lt;_author_adr&gt;Department of Cognitive Neuroscience, Centre for Neuroscience, Donders Institute  for Brain, Cognition and BehaviourRadboudumc, Nijmegen, Netherlands.; Department of Cognitive Neuroscience, Centre for Neuroscience, Donders Institute  for Brain, Cognition and BehaviourRadboudumc, Nijmegen, Netherlands.; Department of Cognitive Neuroscience, Centre for Neuroscience, Donders Institute  for Brain, Cognition and BehaviourRadboudumc, Nijmegen, Netherlands.&lt;/_author_adr&gt;&lt;_collection_scope&gt;SCIE&lt;/_collection_scope&gt;&lt;_created&gt;64155951&lt;/_created&gt;&lt;_date&gt;2017-01-20&lt;/_date&gt;&lt;_date_display&gt;2017&lt;/_date_display&gt;&lt;_db_updated&gt;PubMed&lt;/_db_updated&gt;&lt;_doi&gt;10.3389/fncel.2017.00087&lt;/_doi&gt;&lt;_impact_factor&gt;   5.505&lt;/_impact_factor&gt;&lt;_isbn&gt;1662-5102 (Print); 1662-5102 (Linking)&lt;/_isbn&gt;&lt;_journal&gt;Front Cell Neurosci&lt;/_journal&gt;&lt;_keywords&gt;HPA-axis; corticosteroids; early social deprivation; epigenetics; limited nesting; match/mismatch theory; maternal separation; prenatal stress&lt;/_keywords&gt;&lt;_language&gt;eng&lt;/_language&gt;&lt;_modified&gt;64466846&lt;/_modified&gt;&lt;_pages&gt;87&lt;/_pages&gt;&lt;_tertiary_title&gt;Frontiers in cellular neuroscience&lt;/_tertiary_title&gt;&lt;_type_work&gt;Journal Article; Review&lt;/_type_work&gt;&lt;_url&gt;http://www.ncbi.nlm.nih.gov/entrez/query.fcgi?cmd=Retrieve&amp;amp;db=pubmed&amp;amp;dopt=Abstract&amp;amp;list_uids=28469557&amp;amp;query_hl=1&lt;/_url&gt;&lt;_volume&gt;11&lt;/_volume&gt;&lt;/Details&gt;&lt;Extra&gt;&lt;DBUID&gt;{93870BB0-CAEF-4F07-AAE0-DA131E288E28}&lt;/DBUID&gt;&lt;/Extra&gt;&lt;/Item&gt;&lt;/References&gt;&lt;/Group&gt;&lt;/Citation&gt;_x000a_"/>
    <w:docVar w:name="NE.Ref{31B90CDD-35CD-4AD0-B32A-5EABB35F5C79}" w:val=" ADDIN NE.Ref.{31B90CDD-35CD-4AD0-B32A-5EABB35F5C79}&lt;Citation&gt;&lt;Group&gt;&lt;References&gt;&lt;Item&gt;&lt;ID&gt;96&lt;/ID&gt;&lt;UID&gt;{34F9DCC0-680B-46BD-AC2B-74912CDEC7C8}&lt;/UID&gt;&lt;Title&gt;Bi-directional relationships between physical activity and mental health among a large sample of Canadian youth: a sex-stratified analysis of students in the COMPASS study&lt;/Title&gt;&lt;Template&gt;Journal Article&lt;/Template&gt;&lt;Star&gt;0&lt;/Star&gt;&lt;Tag&gt;0&lt;/Tag&gt;&lt;Author&gt;Buchan, M Claire; Romano, Isabella; Butler, Alexandra; Laxer, Rachel E; Patte, Karen A; Leatherdale, Scott T&lt;/Author&gt;&lt;Year&gt;2021&lt;/Year&gt;&lt;Details&gt;&lt;_alternate_title&gt;International Journal of Behavioral Nutrition and Physical Activity&lt;/_alternate_title&gt;&lt;_collection_scope&gt;SCIE&lt;/_collection_scope&gt;&lt;_created&gt;64838009&lt;/_created&gt;&lt;_date&gt;2021-01-01&lt;/_date&gt;&lt;_date_display&gt;2021&lt;/_date_display&gt;&lt;_doi&gt;10.1186/s12966-021-01201-z&lt;/_doi&gt;&lt;_impact_factor&gt;   8.915&lt;/_impact_factor&gt;&lt;_isbn&gt;1479-5868&lt;/_isbn&gt;&lt;_issue&gt;1&lt;/_issue&gt;&lt;_journal&gt;International Journal of Behavioral Nutrition and Physical Activity&lt;/_journal&gt;&lt;_modified&gt;64838009&lt;/_modified&gt;&lt;_number&gt;Buchan2021&lt;/_number&gt;&lt;_pages&gt;132&lt;/_pages&gt;&lt;_social_category&gt;医学(1)&lt;/_social_category&gt;&lt;_url&gt;https://doi.org/10.1186/s12966-021-01201-z&lt;/_url&gt;&lt;_volume&gt;18&lt;/_volume&gt;&lt;/Details&gt;&lt;Extra&gt;&lt;DBUID&gt;{62B73418-E7EA-4772-A85B-742AAA2FBBE5}&lt;/DBUID&gt;&lt;/Extra&gt;&lt;/Item&gt;&lt;/References&gt;&lt;/Group&gt;&lt;Group&gt;&lt;References&gt;&lt;Item&gt;&lt;ID&gt;94&lt;/ID&gt;&lt;UID&gt;{87F0D38A-4700-4C3A-BE6D-8286EEE57133}&lt;/UID&gt;&lt;Title&gt;Substitutions of physical activity, sedentary behaviour and sleep: associations with mental health in middle-aged and elderly persons&lt;/Title&gt;&lt;Template&gt;Journal Article&lt;/Template&gt;&lt;Star&gt;0&lt;/Star&gt;&lt;Tag&gt;0&lt;/Tag&gt;&lt;Author&gt;Amy, Hofman; Trudy, Voortman; M., Arfan Ikram; Annemarie, I Luik&lt;/Author&gt;&lt;Year&gt;2022&lt;/Year&gt;&lt;Details&gt;&lt;_alternate_title&gt;J Epidemiol Community Health&lt;/_alternate_title&gt;&lt;_collection_scope&gt;SSCI;SCIE&lt;/_collection_scope&gt;&lt;_created&gt;64836809&lt;/_created&gt;&lt;_date&gt;2022-02-01&lt;/_date&gt;&lt;_date_display&gt;2022/02/01&lt;/_date_display&gt;&lt;_doi&gt;10.1136/jech-2020-215883&lt;/_doi&gt;&lt;_impact_factor&gt;   6.286&lt;/_impact_factor&gt;&lt;_issue&gt;2&lt;/_issue&gt;&lt;_journal&gt;Journal of Epidemiology and Community Health&lt;/_journal&gt;&lt;_modified&gt;64836809&lt;/_modified&gt;&lt;_pages&gt;175&lt;/_pages&gt;&lt;_social_category&gt;医学(2)&lt;/_social_category&gt;&lt;_url&gt;http://jech.bmj.com/content/76/2/175.abstract&lt;/_url&gt;&lt;_volume&gt;76&lt;/_volume&gt;&lt;/Details&gt;&lt;Extra&gt;&lt;DBUID&gt;{62B73418-E7EA-4772-A85B-742AAA2FBBE5}&lt;/DBUID&gt;&lt;/Extra&gt;&lt;/Item&gt;&lt;/References&gt;&lt;/Group&gt;&lt;/Citation&gt;_x000a_"/>
    <w:docVar w:name="NE.Ref{31BF0B95-F1EA-4D07-9190-83F8F99176DE}" w:val=" ADDIN NE.Ref.{31BF0B95-F1EA-4D07-9190-83F8F99176DE}&lt;Citation&gt;&lt;Group&gt;&lt;References&gt;&lt;Item&gt;&lt;ID&gt;38&lt;/ID&gt;&lt;UID&gt;{6FD25928-8B68-4023-8036-504BBB989A01}&lt;/UID&gt;&lt;Title&gt;Efficacy and acceptability of psychosocial interventions in asylum seekers and refugees: systematic review and meta-analysis&lt;/Title&gt;&lt;Template&gt;Journal Article&lt;/Template&gt;&lt;Star&gt;0&lt;/Star&gt;&lt;Tag&gt;0&lt;/Tag&gt;&lt;Author&gt;Turrini, G; Purgato, M; Acarturk, C; Anttila, M; Au, T; Ballette, F; Bird, M; Carswell, K; Churchill, R; Cuijpers, P; Hall, J; Hansen, L J; Kösters, M; Lantta, T; Nosè, M; Ostuzzi, G; Sijbrandij, M; Tedeschi, F; Valimaki, M; Wancata, J; White, R; van Ommeren, M; Barbui, C&lt;/Author&gt;&lt;Year&gt;2019&lt;/Year&gt;&lt;Details&gt;&lt;_alternate_title&gt;Epidemiology and Psychiatric Sciences&lt;/_alternate_title&gt;&lt;_date_display&gt;2019&lt;/_date_display&gt;&lt;_date&gt;2019-01-01&lt;/_date&gt;&lt;_doi&gt;DOI: 10.1017/S2045796019000027&lt;/_doi&gt;&lt;_isbn&gt;2045-7960&lt;/_isbn&gt;&lt;_issue&gt;4&lt;/_issue&gt;&lt;_journal&gt;Epidemiology and Psychiatric Sciences&lt;/_journal&gt;&lt;_keywords&gt;Asylum seekers; mental health; psychosocial interventions; refugees&lt;/_keywords&gt;&lt;_ori_publication&gt;Cambridge University Press&lt;/_ori_publication&gt;&lt;_pages&gt;376-388&lt;/_pages&gt;&lt;_url&gt;https://www.cambridge.org/core/article/efficacy-and-acceptability-of-psychosocial-interventions-in-asylum-seekers-and-refugees-systematic-review-and-metaanalysis/E74C3894D0E811EAC29B14BE5538D19E&lt;/_url&gt;&lt;_volume&gt;28&lt;/_volume&gt;&lt;_created&gt;64811173&lt;/_created&gt;&lt;_modified&gt;64811173&lt;/_modified&gt;&lt;_impact_factor&gt;   7.818&lt;/_impact_factor&gt;&lt;_social_category&gt;医学(1)&lt;/_social_category&gt;&lt;_collection_scope&gt;SSCI;SCIE&lt;/_collection_scope&gt;&lt;/Details&gt;&lt;Extra&gt;&lt;DBUID&gt;{62B73418-E7EA-4772-A85B-742AAA2FBBE5}&lt;/DBUID&gt;&lt;/Extra&gt;&lt;/Item&gt;&lt;/References&gt;&lt;/Group&gt;&lt;/Citation&gt;_x000a_"/>
    <w:docVar w:name="NE.Ref{31EE2110-6D04-4D42-B8D5-5D8D6F628879}" w:val=" ADDIN NE.Ref.{31EE2110-6D04-4D42-B8D5-5D8D6F628879}&lt;Citation&gt;&lt;Group&gt;&lt;References&gt;&lt;Item&gt;&lt;ID&gt;78&lt;/ID&gt;&lt;UID&gt;{FF08BC7A-12F7-49FC-9EFB-6F1361946F6A}&lt;/UID&gt;&lt;Title&gt;Adversity in adolescence predicts personality trait change from childhood to adulthood&lt;/Title&gt;&lt;Template&gt;Journal Article&lt;/Template&gt;&lt;Star&gt;0&lt;/Star&gt;&lt;Tag&gt;0&lt;/Tag&gt;&lt;Author&gt;Shiner, Rebecca L.;Allen, Timothy A.;Masten, Ann S.&lt;/Author&gt;&lt;Year&gt;2017&lt;/Year&gt;&lt;Details&gt;&lt;_pages&gt;171-182&lt;/_pages&gt;&lt;_url&gt;https://www.sciencedirect.com/science/article/pii/S0092656616301684&lt;/_url&gt;&lt;_doi&gt;https://doi.org/10.1016/j.jrp.2016.10.002&lt;/_doi&gt;&lt;_keywords&gt;Personality development;Adversity;Life events;Stress;Big Five traits;Personality change;Neuroticism;Conscientiousness;Agreeableness;Openness&lt;/_keywords&gt;&lt;_db_provider&gt;ScienceDirect&lt;/_db_provider&gt;&lt;_volume&gt;67&lt;/_volume&gt;&lt;_date&gt;61666560&lt;/_date&gt;&lt;_journal&gt;Journal of Research in Personality&lt;/_journal&gt;&lt;_isbn&gt;0092-6566&lt;/_isbn&gt;&lt;_impact_factor&gt;   3.300&lt;/_impact_factor&gt;&lt;_social_category&gt;心理学：社会(3)&lt;/_social_category&gt;&lt;_collection_scope&gt;SSCI&lt;/_collection_scope&gt;&lt;_created&gt;65181479&lt;/_created&gt;&lt;_modified&gt;65181479&lt;/_modified&gt;&lt;/Details&gt;&lt;Extra&gt;&lt;DBUID&gt;{866801D5-F97C-42A6-9B52-0A772648DD92}&lt;/DBUID&gt;&lt;/Extra&gt;&lt;/Item&gt;&lt;/References&gt;&lt;/Group&gt;&lt;/Citation&gt;_x000a_"/>
    <w:docVar w:name="NE.Ref{3228EDBB-B186-49D9-9827-9E66A201CA23}" w:val=" ADDIN NE.Ref.{3228EDBB-B186-49D9-9827-9E66A201CA23}&lt;Citation&gt;&lt;Group&gt;&lt;References&gt;&lt;Item&gt;&lt;ID&gt;3295&lt;/ID&gt;&lt;UID&gt;{3C2CC4D2-CB86-4979-8057-E37A7B7B8988}&lt;/UID&gt;&lt;Title&gt;The associations of high academic performance with childhood ametropia prevalence and myopia development in China&lt;/Title&gt;&lt;Template&gt;Journal Article&lt;/Template&gt;&lt;Star&gt;0&lt;/Star&gt;&lt;Tag&gt;0&lt;/Tag&gt;&lt;Author&gt;Yang, Y; Li, R; Ting, D; Wu, X; Huang, J; Zhu, Y; Chen, C; Lin, B; Li, S; Zhang, X; Chen, K; Yu, T; Wu, D; Mo, Z; Wang, H; Li, S; Lin, H&lt;/Author&gt;&lt;Year&gt;2021&lt;/Year&gt;&lt;Details&gt;&lt;_accession_num&gt;34268358&lt;/_accession_num&gt;&lt;_author_adr&gt;State Key Laboratory of Ophthalmology, Zhongshan Ophthalmic Centre, Sun Yat-sen University, Guangzhou, China.; State Key Laboratory of Ophthalmology, Zhongshan Ophthalmic Centre, Sun Yat-sen University, Guangzhou, China.; State Key Laboratory of Ophthalmology, Zhongshan Ophthalmic Centre, Sun Yat-sen University, Guangzhou, China.; Singapore Eye Research Institute, Singapore National Eye Centre, Duke-NUS Medical School, National University of Singapore, Singapore.; State Key Laboratory of Ophthalmology, Zhongshan Ophthalmic Centre, Sun Yat-sen University, Guangzhou, China.; School of Public Health, Sun Yat-sen University, Guangzhou, China.; Department of Molecular and Cellular Pharmacology, University of Miami Miller School of Medicine, Miami, USA.; Sylvester Comprehensive Cancer Centre, University of Miami Miller School of Medicine, Miami, USA.; Zhongshan School of Medicine, Sun Yat-sen University, Guangzhou, China.; Zhongshan School of Medicine, Sun Yat-sen University, Guangzhou, China.; Zhongshan School of Medicine, Sun Yat-sen University, Guangzhou, China.; Zhongshan School of Medicine, Sun Yat-sen University, Guangzhou, China.; Zhongshan School of Medicine, Sun Yat-sen University, Guangzhou, China.; Zhongshan School of Medicine, Sun Yat-sen University, Guangzhou, China.; Zhongshan School of Medicine, Sun Yat-sen University, Guangzhou, China.; State Key Laboratory of Ophthalmology, Zhongshan Ophthalmic Centre, Sun Yat-sen University, Guangzhou, China.; Ophthalmic Centre, Yangjiang Hospital, Yangjiang, China.; State Key Laboratory of Ophthalmology, Zhongshan Ophthalmic Centre, Sun Yat-sen University, Guangzhou, China.; Centre of Precision Medicine, Sun Yat-sen University, Guangzhou, China.&lt;/_author_adr&gt;&lt;_created&gt;64570866&lt;/_created&gt;&lt;_date&gt;2021-05-01&lt;/_date&gt;&lt;_date_display&gt;2021 May&lt;/_date_display&gt;&lt;_db_updated&gt;PubMed&lt;/_db_updated&gt;&lt;_doi&gt;10.21037/atm-20-8069&lt;/_doi&gt;&lt;_impact_factor&gt;   3.932&lt;/_impact_factor&gt;&lt;_isbn&gt;2305-5839 (Print); 2305-5839 (Linking)&lt;/_isbn&gt;&lt;_issue&gt;9&lt;/_issue&gt;&lt;_journal&gt;Ann Transl Med&lt;/_journal&gt;&lt;_keywords&gt;Refractive error; academic performance; cohort study; hyperopia; myopia&lt;/_keywords&gt;&lt;_language&gt;eng&lt;/_language&gt;&lt;_modified&gt;64570866&lt;/_modified&gt;&lt;_ori_publication&gt;2021 Annals of Translational Medicine. All rights reserved.&lt;/_ori_publication&gt;&lt;_pages&gt;745&lt;/_pages&gt;&lt;_tertiary_title&gt;Annals of translational medicine&lt;/_tertiary_title&gt;&lt;_type_work&gt;Journal Article&lt;/_type_work&gt;&lt;_url&gt;http://www.ncbi.nlm.nih.gov/entrez/query.fcgi?cmd=Retrieve&amp;amp;db=pubmed&amp;amp;dopt=Abstract&amp;amp;list_uids=34268358&amp;amp;query_hl=1&lt;/_url&gt;&lt;_volume&gt;9&lt;/_volume&gt;&lt;/Details&gt;&lt;Extra&gt;&lt;DBUID&gt;{93870BB0-CAEF-4F07-AAE0-DA131E288E28}&lt;/DBUID&gt;&lt;/Extra&gt;&lt;/Item&gt;&lt;/References&gt;&lt;/Group&gt;&lt;/Citation&gt;_x000a_"/>
    <w:docVar w:name="NE.Ref{3245AC01-E61A-4F62-843C-E4B42D112676}" w:val=" ADDIN NE.Ref.{3245AC01-E61A-4F62-843C-E4B42D112676}&lt;Citation&gt;&lt;Group&gt;&lt;References&gt;&lt;Item&gt;&lt;ID&gt;135&lt;/ID&gt;&lt;UID&gt;{6E30FF22-AF30-43FE-86EC-CF4B99223141}&lt;/UID&gt;&lt;Title&gt;Self‐Perceived Gender Typicality and the Peer Context During Adolescence&lt;/Title&gt;&lt;Template&gt;Journal Article&lt;/Template&gt;&lt;Star&gt;0&lt;/Star&gt;&lt;Tag&gt;0&lt;/Tag&gt;&lt;Author/&gt;&lt;Year&gt;0&lt;/Year&gt;&lt;Details&gt;&lt;_created&gt;64655878&lt;/_created&gt;&lt;_modified&gt;64655878&lt;/_modified&gt;&lt;/Details&gt;&lt;Extra&gt;&lt;DBUID&gt;{725D76A1-09CB-4550-9760-2CAB276F575A}&lt;/DBUID&gt;&lt;/Extra&gt;&lt;/Item&gt;&lt;/References&gt;&lt;/Group&gt;&lt;/Citation&gt;_x000a_"/>
    <w:docVar w:name="NE.Ref{3248FC8D-950D-4157-906B-90155C5C5065}" w:val=" ADDIN NE.Ref.{3248FC8D-950D-4157-906B-90155C5C5065}&lt;Citation&gt;&lt;Group&gt;&lt;References&gt;&lt;Item&gt;&lt;ID&gt;18&lt;/ID&gt;&lt;UID&gt;{A3477ED9-E635-4D2A-BAC3-D068E8BFA812}&lt;/UID&gt;&lt;Title&gt;中小学生肥胖流行现状及知信行综合干预效果评价研究&lt;/Title&gt;&lt;Template&gt;Thesis&lt;/Template&gt;&lt;Star&gt;0&lt;/Star&gt;&lt;Tag&gt;0&lt;/Tag&gt;&lt;Author&gt;王玉梅&lt;/Author&gt;&lt;Year&gt;2021&lt;/Year&gt;&lt;Details&gt;&lt;_created&gt;64845274&lt;/_created&gt;&lt;_db_provider&gt;CNKI&lt;/_db_provider&gt;&lt;_doi&gt;10.27652/d.cnki.gzyku.2021.001935&lt;/_doi&gt;&lt;_keywords&gt;中小学生;超重与肥胖;知信行模式;综合干预;效果评价&lt;/_keywords&gt;&lt;_modified&gt;64845274&lt;/_modified&gt;&lt;_publisher&gt;中国医科大学&lt;/_publisher&gt;&lt;_tertiary_author&gt;赵玉虹&lt;/_tertiary_author&gt;&lt;_type_work&gt;博士&lt;/_type_work&gt;&lt;_translated_author&gt;Wang, Yu mei&lt;/_translated_author&gt;&lt;_translated_tertiary_author&gt;Zhao, Yu hong&lt;/_translated_tertiary_author&gt;&lt;/Details&gt;&lt;Extra&gt;&lt;DBUID&gt;{3F9387F2-331A-44EC-89D9-44E8C1CA5F18}&lt;/DBUID&gt;&lt;/Extra&gt;&lt;/Item&gt;&lt;/References&gt;&lt;/Group&gt;&lt;/Citation&gt;_x000a_"/>
    <w:docVar w:name="NE.Ref{324CAC83-5E05-4713-AF45-E8A70AE90E3E}" w:val=" ADDIN NE.Ref.{324CAC83-5E05-4713-AF45-E8A70AE90E3E}&lt;Citation&gt;&lt;Group&gt;&lt;References&gt;&lt;Item&gt;&lt;ID&gt;42&lt;/ID&gt;&lt;UID&gt;{84A8C310-91AC-4B39-9FDF-B4FC9A1937A4}&lt;/UID&gt;&lt;Title&gt;Refractive error, axial length, and relative peripheral refractive error before and after the onset of myopia&lt;/Title&gt;&lt;Template&gt;Journal Article&lt;/Template&gt;&lt;Star&gt;0&lt;/Star&gt;&lt;Tag&gt;0&lt;/Tag&gt;&lt;Author&gt;Mutti, D O; Hayes, J R; Mitchell, G L; Jones, L A; Moeschberger, M L; Cotter, S A; Kleinstein, R N; Manny, R E; Twelker, J D; Zadnik, K&lt;/Author&gt;&lt;Year&gt;2007&lt;/Year&gt;&lt;Details&gt;&lt;_accession_num&gt;17525178&lt;/_accession_num&gt;&lt;_author_adr&gt;Ohio State University College of Optometry, Columbus, Ohio 43210-1240, USA. mutti.2@osu.edu&lt;/_author_adr&gt;&lt;_created&gt;63914281&lt;/_created&gt;&lt;_date&gt;2007-06-01&lt;/_date&gt;&lt;_date_display&gt;2007 Jun&lt;/_date_display&gt;&lt;_db_updated&gt;PubMed&lt;/_db_updated&gt;&lt;_doi&gt;10.1167/iovs.06-0562&lt;/_doi&gt;&lt;_impact_factor&gt;   4.799&lt;/_impact_factor&gt;&lt;_isbn&gt;0146-0404 (Print); 0146-0404 (Linking)&lt;/_isbn&gt;&lt;_issue&gt;6&lt;/_issue&gt;&lt;_journal&gt;Invest Ophthalmol Vis Sci&lt;/_journal&gt;&lt;_language&gt;eng&lt;/_language&gt;&lt;_modified&gt;64190753&lt;/_modified&gt;&lt;_pages&gt;2510-9&lt;/_pages&gt;&lt;_subject_headings&gt;Adolescent; Age of Onset; Child; Eye/diagnostic imaging/*pathology; Female; Humans; Hyperopia/ethnology/physiopathology; Male; Models, Biological; Myopia/ethnology/*physiopathology; Refraction, Ocular/*physiology; Ultrasonography&lt;/_subject_headings&gt;&lt;_tertiary_title&gt;Investigative ophthalmology &amp;amp; visual science&lt;/_tertiary_title&gt;&lt;_type_work&gt;Journal Article; Multicenter Study; Research Support, N.I.H., Extramural; Research Support, Non-U.S. Gov&amp;apos;t&lt;/_type_work&gt;&lt;_url&gt;http://www.ncbi.nlm.nih.gov/entrez/query.fcgi?cmd=Retrieve&amp;amp;db=pubmed&amp;amp;dopt=Abstract&amp;amp;list_uids=17525178&amp;amp;query_hl=1&lt;/_url&gt;&lt;_volume&gt;48&lt;/_volume&gt;&lt;/Details&gt;&lt;Extra&gt;&lt;DBUID&gt;{B1128C8E-69BD-4D10-A52B-7E258D753839}&lt;/DBUID&gt;&lt;/Extra&gt;&lt;/Item&gt;&lt;/References&gt;&lt;/Group&gt;&lt;/Citation&gt;_x000a_"/>
    <w:docVar w:name="NE.Ref{32991AA3-250B-4C57-A3B9-383D3C3D77AC}" w:val=" ADDIN NE.Ref.{32991AA3-250B-4C57-A3B9-383D3C3D77AC}&lt;Citation&gt;&lt;Group&gt;&lt;References&gt;&lt;Item&gt;&lt;ID&gt;29&lt;/ID&gt;&lt;UID&gt;{3E0EEFEF-37D6-4E13-942D-0011DEFBF11B}&lt;/UID&gt;&lt;Title&gt;Social participation and urban-rural disparity in mental health among older  adults in China&lt;/Title&gt;&lt;Template&gt;Journal Article&lt;/Template&gt;&lt;Star&gt;0&lt;/Star&gt;&lt;Tag&gt;0&lt;/Tag&gt;&lt;Author&gt;Sun, J; Lyu, S&lt;/Author&gt;&lt;Year&gt;2020&lt;/Year&gt;&lt;Details&gt;&lt;_accession_num&gt;32663969&lt;/_accession_num&gt;&lt;_author_adr&gt;School of International and Public Affairs, Shanghai Jiao Tong University,  Shanghai, China.; School of International and Public Affairs, Shanghai Jiao Tong University,  Shanghai, China; China Institute for Urban Governance, Shanghai Jiao Tong  University, Shanghai, China. Electronic address: sjlv@sjtu.edu.cn.&lt;/_author_adr&gt;&lt;_collection_scope&gt;SSCI;SCIE&lt;/_collection_scope&gt;&lt;_created&gt;64961266&lt;/_created&gt;&lt;_date&gt;2020-09-01&lt;/_date&gt;&lt;_date_display&gt;2020 Sep 1&lt;/_date_display&gt;&lt;_doi&gt;10.1016/j.jad.2020.05.091&lt;/_doi&gt;&lt;_impact_factor&gt;   6.533&lt;/_impact_factor&gt;&lt;_isbn&gt;1573-2517 (Electronic); 0165-0327 (Linking)&lt;/_isbn&gt;&lt;_journal&gt;J Affect Disord&lt;/_journal&gt;&lt;_keywords&gt;China; Mental health; Oaxaca-blinder decomposition; Older adults; Urban-rural disparity&lt;/_keywords&gt;&lt;_language&gt;eng&lt;/_language&gt;&lt;_modified&gt;64961266&lt;/_modified&gt;&lt;_ori_publication&gt;Copyright © 2020 Elsevier B.V. All rights reserved.&lt;/_ori_publication&gt;&lt;_pages&gt;399-404&lt;/_pages&gt;&lt;_social_category&gt;医学(2)&lt;/_social_category&gt;&lt;_subject_headings&gt;Aged; China/epidemiology; Humans; *Mental Health; Rural Population; *Social Participation; Urban Population&lt;/_subject_headings&gt;&lt;_tertiary_title&gt;Journal of affective disorders&lt;/_tertiary_title&gt;&lt;_type_work&gt;Journal Article; Research Support, Non-U.S. Gov&amp;apos;t&lt;/_type_work&gt;&lt;_url&gt;http://www.ncbi.nlm.nih.gov/entrez/query.fcgi?cmd=Retrieve&amp;amp;db=pubmed&amp;amp;dopt=Abstract&amp;amp;list_uids=32663969&amp;amp;query_hl=1&lt;/_url&gt;&lt;_volume&gt;274&lt;/_volume&gt;&lt;/Details&gt;&lt;Extra&gt;&lt;DBUID&gt;{00EBDF0C-2E98-4FD7-9E47-813FAF00074E}&lt;/DBUID&gt;&lt;/Extra&gt;&lt;/Item&gt;&lt;/References&gt;&lt;/Group&gt;&lt;Group&gt;&lt;References&gt;&lt;Item&gt;&lt;ID&gt;19&lt;/ID&gt;&lt;UID&gt;{6EC84639-CAFA-4894-A3B9-90293484F72A}&lt;/UID&gt;&lt;Title&gt;Social participation and depressive symptoms in community-dwelling older adults: Emotional social support as a mediator&lt;/Title&gt;&lt;Template&gt;Journal Article&lt;/Template&gt;&lt;Star&gt;0&lt;/Star&gt;&lt;Tag&gt;0&lt;/Tag&gt;&lt;Author&gt;Choi, E; Han, K M; Chang, J; Lee, Y J; Choi, K W; Han, C S; Ham, B J&lt;/Author&gt;&lt;Year&gt;2021&lt;/Year&gt;&lt;Details&gt;&lt;_alternate_title&gt;JOURNAL OF PSYCHIATRIC RESEARCH&lt;/_alternate_title&gt;&lt;_collection_scope&gt;SSCI;SCIE&lt;/_collection_scope&gt;&lt;_created&gt;64944863&lt;/_created&gt;&lt;_date&gt;2021-01-01&lt;/_date&gt;&lt;_date_display&gt;2021&lt;/_date_display&gt;&lt;_doi&gt;10.1016/j.jpsychires.2020.10.043&lt;/_doi&gt;&lt;_impact_factor&gt;   5.250&lt;/_impact_factor&gt;&lt;_isbn&gt;0022-3956&lt;/_isbn&gt;&lt;_journal&gt;JOURNAL OF PSYCHIATRIC RESEARCH&lt;/_journal&gt;&lt;_modified&gt;64944863&lt;/_modified&gt;&lt;_pages&gt;589-596&lt;/_pages&gt;&lt;_social_category&gt;医学(2)&lt;/_social_category&gt;&lt;_volume&gt;137&lt;/_volume&gt;&lt;/Details&gt;&lt;Extra&gt;&lt;DBUID&gt;{00EBDF0C-2E98-4FD7-9E47-813FAF00074E}&lt;/DBUID&gt;&lt;/Extra&gt;&lt;/Item&gt;&lt;/References&gt;&lt;/Group&gt;&lt;Group&gt;&lt;References&gt;&lt;Item&gt;&lt;ID&gt;12&lt;/ID&gt;&lt;UID&gt;{237A08A0-BFC4-46C9-BEAF-575A04B38537}&lt;/UID&gt;&lt;Title&gt;Social engagement mediates the relationship between participation in social activities and psychological distress among older adults&lt;/Title&gt;&lt;Template&gt;Journal Article&lt;/Template&gt;&lt;Star&gt;0&lt;/Star&gt;&lt;Tag&gt;0&lt;/Tag&gt;&lt;Author&gt;Mackenzie, Corey S; Abdulrazaq, Shahad&lt;/Author&gt;&lt;Year&gt;2021&lt;/Year&gt;&lt;Details&gt;&lt;_alternate_title&gt;Aging &amp;amp; Mental HealthAging &amp;amp; Mental Health&lt;/_alternate_title&gt;&lt;_collection_scope&gt;SSCI;SCIE&lt;/_collection_scope&gt;&lt;_created&gt;64941710&lt;/_created&gt;&lt;_date&gt;2021-02-01&lt;/_date&gt;&lt;_date_display&gt;2021_x000d__x000a_2021/02/01&lt;/_date_display&gt;&lt;_doi&gt;10.1080/13607863.2019.1697200&lt;/_doi&gt;&lt;_impact_factor&gt;   3.514&lt;/_impact_factor&gt;&lt;_isbn&gt;1360-7863&lt;/_isbn&gt;&lt;_issue&gt;2&lt;/_issue&gt;&lt;_journal&gt;Aging &amp;amp; Mental Health&lt;/_journal&gt;&lt;_modified&gt;64941710&lt;/_modified&gt;&lt;_ori_publication&gt;Routledge&lt;/_ori_publication&gt;&lt;_pages&gt;299-305&lt;/_pages&gt;&lt;_social_category&gt;医学(1)&lt;/_social_category&gt;&lt;_url&gt;https://doi.org/10.1080/13607863.2019.1697200&lt;/_url&gt;&lt;_volume&gt;25&lt;/_volume&gt;&lt;/Details&gt;&lt;Extra&gt;&lt;DBUID&gt;{00EBDF0C-2E98-4FD7-9E47-813FAF00074E}&lt;/DBUID&gt;&lt;/Extra&gt;&lt;/Item&gt;&lt;/References&gt;&lt;/Group&gt;&lt;/Citation&gt;_x000a_"/>
    <w:docVar w:name="NE.Ref{32B18601-D987-4CD7-8E61-B0F3B30DDC09}" w:val=" ADDIN NE.Ref.{32B18601-D987-4CD7-8E61-B0F3B30DDC09}&lt;Citation&gt;&lt;Group&gt;&lt;References&gt;&lt;Item&gt;&lt;ID&gt;4374&lt;/ID&gt;&lt;UID&gt;{1635F04E-C699-439D-ACF4-7F7C4043E894}&lt;/UID&gt;&lt;Title&gt;Social defeat stress induces genome-wide 5mC and 5hmC alterations in the mouse  brain&lt;/Title&gt;&lt;Template&gt;Journal Article&lt;/Template&gt;&lt;Star&gt;0&lt;/Star&gt;&lt;Tag&gt;0&lt;/Tag&gt;&lt;Author&gt;Kuehner, J N; Walia, N R; Seong, R; Li, Y; Martinez-Feduchi, P; Yao, B&lt;/Author&gt;&lt;Year&gt;2023&lt;/Year&gt;&lt;Details&gt;&lt;_accessed&gt;65292129&lt;/_accessed&gt;&lt;_accession_num&gt;37228107&lt;/_accession_num&gt;&lt;_author_adr&gt;Department of Human Genetics, Emory University School of Medicine, 615 Michael  Street, Atlanta, GA 30322, USA.; Department of Human Genetics, Emory University School of Medicine, 615 Michael  Street, Atlanta, GA 30322, USA.; Department of Human Genetics, Emory University School of Medicine, 615 Michael  Street, Atlanta, GA 30322, USA.; Department of Human Genetics, Emory University School of Medicine, 615 Michael  Street, Atlanta, GA 30322, USA.; Department of Human Genetics, Emory University School of Medicine, 615 Michael  Street, Atlanta, GA 30322, USA.; Department of Human Genetics, Emory University School of Medicine, 615 Michael  Street, Atlanta, GA 30322, USA.&lt;/_author_adr&gt;&lt;_collection_scope&gt;SCIE&lt;/_collection_scope&gt;&lt;_created&gt;65238805&lt;/_created&gt;&lt;_date&gt;2023-08-09&lt;/_date&gt;&lt;_date_display&gt;2023 Aug 9&lt;/_date_display&gt;&lt;_db_updated&gt;PubMed&lt;/_db_updated&gt;&lt;_doi&gt;10.1093/g3journal/jkad114&lt;/_doi&gt;&lt;_impact_factor&gt;   2.600&lt;/_impact_factor&gt;&lt;_isbn&gt;2160-1836 (Electronic); 2160-1836 (Linking)&lt;/_isbn&gt;&lt;_issue&gt;8&lt;/_issue&gt;&lt;_journal&gt;G3 (Bethesda)&lt;/_journal&gt;&lt;_keywords&gt;5-hydroxymethylcytosine (5hmC); 5-methylcytosine (5mC); social defeat stress response&lt;/_keywords&gt;&lt;_language&gt;eng&lt;/_language&gt;&lt;_modified&gt;65292197&lt;/_modified&gt;&lt;_ori_publication&gt;(c) The Author(s) 2023. Published by Oxford University Press on behalf of The _x000d__x000a_      Genetics Society of America.&lt;/_ori_publication&gt;&lt;_social_category&gt;遗传学(3)&lt;/_social_category&gt;&lt;_subject_headings&gt;Male; Animals; Mice; Mice, Inbred C57BL; *Brain/metabolism; *Social Defeat; Stress, Physiological; DNA Methylation; Hydroxylation; DNA/metabolism; Epigenomics&lt;/_subject_headings&gt;&lt;_tertiary_title&gt;G3 (Bethesda, Md.)&lt;/_tertiary_title&gt;&lt;_type_work&gt;Journal Article; Research Support, N.I.H., Extramural&lt;/_type_work&gt;&lt;_url&gt;http://www.ncbi.nlm.nih.gov/entrez/query.fcgi?cmd=Retrieve&amp;amp;db=pubmed&amp;amp;dopt=Abstract&amp;amp;list_uids=37228107&amp;amp;query_hl=1&lt;/_url&gt;&lt;_volume&gt;13&lt;/_volume&gt;&lt;/Details&gt;&lt;Extra&gt;&lt;DBUID&gt;{93870BB0-CAEF-4F07-AAE0-DA131E288E28}&lt;/DBUID&gt;&lt;/Extra&gt;&lt;/Item&gt;&lt;/References&gt;&lt;/Group&gt;&lt;/Citation&gt;_x000a_"/>
    <w:docVar w:name="NE.Ref{32B51E9E-1D3A-46B2-95A2-3F0EFD387E14}" w:val=" ADDIN NE.Ref.{32B51E9E-1D3A-46B2-95A2-3F0EFD387E14}&lt;Citation&gt;&lt;Group&gt;&lt;References&gt;&lt;Item&gt;&lt;ID&gt;29&lt;/ID&gt;&lt;UID&gt;{519AA1F4-8413-4A0C-A904-488E6FB0D28D}&lt;/UID&gt;&lt;Title&gt;Behavioral and Emotional Problems in Gender-Nonconforming Children: A Canadian  Community-Based Study&lt;/Title&gt;&lt;Template&gt;Journal Article&lt;/Template&gt;&lt;Star&gt;0&lt;/Star&gt;&lt;Tag&gt;0&lt;/Tag&gt;&lt;Author&gt;van der Miesen, AIR; Nabbijohn, A N; Santarossa, A; VanderLaan, D P&lt;/Author&gt;&lt;Year&gt;2018&lt;/Year&gt;&lt;Details&gt;&lt;_accession_num&gt;29960694&lt;/_accession_num&gt;&lt;_author_adr&gt;University of Toronto Mississauga, Ontario, Canada; Center of Expertise on Gender  Dysphoria at VU University Medical Center, Amsterdam, The Netherlands.; University of Toronto Mississauga, Ontario, Canada.; University of Toronto Mississauga, Ontario, Canada.; University of Toronto Mississauga, Ontario, Canada; Child and Youth Psychiatry,  Centre for Addiction and Mental Health, Toronto, Ontario, Canada. Electronic  address: doug.vanderlaan@utoronto.ca.&lt;/_author_adr&gt;&lt;_collection_scope&gt;SSCI;SCIE&lt;/_collection_scope&gt;&lt;_created&gt;64675446&lt;/_created&gt;&lt;_date&gt;2018-07-01&lt;/_date&gt;&lt;_date_display&gt;2018 Jul&lt;/_date_display&gt;&lt;_doi&gt;10.1016/j.jaac.2018.03.015&lt;/_doi&gt;&lt;_impact_factor&gt;  13.113&lt;/_impact_factor&gt;&lt;_isbn&gt;1527-5418 (Electronic); 0890-8567 (Linking)&lt;/_isbn&gt;&lt;_issue&gt;7&lt;/_issue&gt;&lt;_journal&gt;J Am Acad Child Adolesc Psychiatry&lt;/_journal&gt;&lt;_keywords&gt;Child Behavior Checklist; community sample; gender nonconformity; mental health&lt;/_keywords&gt;&lt;_language&gt;eng&lt;/_language&gt;&lt;_modified&gt;64675742&lt;/_modified&gt;&lt;_ori_publication&gt;Copyright © 2018 American Academy of Child and Adolescent Psychiatry. Published _x000d__x000a_      by Elsevier Inc. All rights reserved.&lt;/_ori_publication&gt;&lt;_pages&gt;491-499&lt;/_pages&gt;&lt;_social_category&gt;医学(1)&lt;/_social_category&gt;&lt;_subject_headings&gt;Canada; Child; Child Behavior Disorders/*psychology; Child Welfare/*psychology; Female; Gender Dysphoria/*psychology; Humans; Male; Mental Health; Surveys and Questionnaires&lt;/_subject_headings&gt;&lt;_tertiary_title&gt;Journal of the American Academy of Child and Adolescent Psychiatry&lt;/_tertiary_title&gt;&lt;_type_work&gt;Journal Article; Research Support, Non-U.S. Gov&amp;apos;t&lt;/_type_work&gt;&lt;_url&gt;http://www.ncbi.nlm.nih.gov/entrez/query.fcgi?cmd=Retrieve&amp;amp;db=pubmed&amp;amp;dopt=Abstract&amp;amp;list_uids=29960694&amp;amp;query_hl=1&lt;/_url&gt;&lt;_volume&gt;57&lt;/_volume&gt;&lt;_accessed&gt;64675742&lt;/_accessed&gt;&lt;/Details&gt;&lt;Extra&gt;&lt;DBUID&gt;{356C3A99-4987-4C6B-B8BC-C696A681C912}&lt;/DBUID&gt;&lt;/Extra&gt;&lt;/Item&gt;&lt;/References&gt;&lt;/Group&gt;&lt;/Citation&gt;_x000a_"/>
    <w:docVar w:name="NE.Ref{32C68BAE-CC4C-48A9-8D9E-B953BF3E7FBA}" w:val=" ADDIN NE.Ref.{32C68BAE-CC4C-48A9-8D9E-B953BF3E7FBA}&lt;Citation&gt;&lt;Group&gt;&lt;References&gt;&lt;Item&gt;&lt;ID&gt;50&lt;/ID&gt;&lt;UID&gt;{62DE7571-FF66-45AC-9123-862E7FF39BF2}&lt;/UID&gt;&lt;Title&gt;Association between body mass index and suicidal ideation among seniors in Shandong, China&lt;/Title&gt;&lt;Template&gt;Journal Article&lt;/Template&gt;&lt;Star&gt;0&lt;/Star&gt;&lt;Tag&gt;0&lt;/Tag&gt;&lt;Author&gt;Sun, Long; Zhou, Chengchao&lt;/Author&gt;&lt;Year&gt;2018&lt;/Year&gt;&lt;Details&gt;&lt;_accession_num&gt;WOS:000427666900010&lt;/_accession_num&gt;&lt;_cited_count&gt;0&lt;/_cited_count&gt;&lt;_date_display&gt;2018, APR 2018&lt;/_date_display&gt;&lt;_doi&gt;10.1016/j.comppsych.2018.01.008&lt;/_doi&gt;&lt;_isbn&gt;0010-440X&lt;/_isbn&gt;&lt;_journal&gt;COMPREHENSIVE PSYCHIATRY&lt;/_journal&gt;&lt;_pages&gt;68-72&lt;/_pages&gt;&lt;_url&gt;http://gateway.isiknowledge.com/gateway/Gateway.cgi?GWVersion=2&amp;amp;SrcAuth=AegeanSoftware&amp;amp;SrcApp=NoteExpress&amp;amp;DestLinkType=FullRecord&amp;amp;DestApp=WOS&amp;amp;KeyUT=000427666900010&lt;/_url&gt;&lt;_volume&gt;82&lt;/_volume&gt;&lt;_created&gt;62570218&lt;/_created&gt;&lt;_modified&gt;62570218&lt;/_modified&gt;&lt;_db_provider&gt;ISI&lt;/_db_provider&gt;&lt;_db_updated&gt;Web of Science-All&lt;/_db_updated&gt;&lt;_impact_factor&gt;   2.128&lt;/_impact_factor&gt;&lt;_collection_scope&gt;SCI;SCIE;SSCI;&lt;/_collection_scope&gt;&lt;_accessed&gt;62570218&lt;/_accessed&gt;&lt;/Details&gt;&lt;Extra&gt;&lt;DBUID&gt;{1298737D-6330-4780-9F08-2412F22521A4}&lt;/DBUID&gt;&lt;/Extra&gt;&lt;/Item&gt;&lt;/References&gt;&lt;/Group&gt;&lt;/Citation&gt;_x000a_"/>
    <w:docVar w:name="NE.Ref{32CCE338-8344-4446-9F73-01EB74F5A82B}" w:val=" ADDIN NE.Ref.{32CCE338-8344-4446-9F73-01EB74F5A82B} ADDIN NE.Ref.{32CCE338-8344-4446-9F73-01EB74F5A82B} ADDIN NE.Ref.{32CCE338-8344-4446-9F73-01EB74F5A82B}&lt;Citation&gt;&lt;Group&gt;&lt;References&gt;&lt;Item&gt;&lt;ID&gt;2556&lt;/ID&gt;&lt;UID&gt;{D0147E11-A5DB-4BBB-BD4A-442D94C1D340}&lt;/UID&gt;&lt;Title&gt;Emotional maltreatment, peer victimization, and depressive versus anxiety symptoms during adolescence: hopelessness as a mediator&lt;/Title&gt;&lt;Template&gt;Journal Article&lt;/Template&gt;&lt;Star&gt;0&lt;/Star&gt;&lt;Tag&gt;0&lt;/Tag&gt;&lt;Author&gt;Hamilton, J L; Shapero, B G; Stange, J P; Hamlat, E J; Abramson, L Y; Alloy, L B&lt;/Author&gt;&lt;Year&gt;2013&lt;/Year&gt;&lt;Details&gt;&lt;_accession_num&gt;23534812&lt;/_accession_num&gt;&lt;_author_adr&gt;Department of Psychology, Temple University, Philadelphia, PA 19122, USA. jessica.leigh.hamilton@temple.edu&lt;/_author_adr&gt;&lt;_date_display&gt;2013&lt;/_date_display&gt;&lt;_date&gt;2013-01-20&lt;/_date&gt;&lt;_doi&gt;10.1080/15374416.2013.777916&lt;/_doi&gt;&lt;_isbn&gt;1537-4424 (Electronic); 1537-4416 (Linking)&lt;/_isbn&gt;&lt;_issue&gt;3&lt;/_issue&gt;&lt;_journal&gt;J Clin Child Adolesc Psychol&lt;/_journal&gt;&lt;_language&gt;eng&lt;/_language&gt;&lt;_pages&gt;332-47&lt;/_pages&gt;&lt;_subject_headings&gt;Adolescent; Adolescent Behavior/psychology; Anxiety/*psychology; Bullying/*psychology; Child; Crime Victims/*psychology; Depression/*psychology; Emotions; Female; Humans; Interpersonal Relations; Male; *Peer Group; Risk Factors; Surveys and Questionnaires&lt;/_subject_headings&gt;&lt;_tertiary_title&gt;Journal of clinical child and adolescent psychology : the official journal for_x000d__x000a_      the Society of Clinical Child and Adolescent Psychology, American Psychological_x000d__x000a_      Association, Division 53&lt;/_tertiary_title&gt;&lt;_type_work&gt;Journal Article; Research Support, N.I.H., Extramural&lt;/_type_work&gt;&lt;_url&gt;http://www.ncbi.nlm.nih.gov/entrez/query.fcgi?cmd=Retrieve&amp;amp;db=pubmed&amp;amp;dopt=Abstract&amp;amp;list_uids=23534812&amp;amp;query_hl=1&lt;/_url&gt;&lt;_volume&gt;42&lt;/_volume&gt;&lt;_created&gt;63900988&lt;/_created&gt;&lt;_modified&gt;63900988&lt;/_modified&gt;&lt;_db_updated&gt;PubMed&lt;/_db_updated&gt;&lt;_impact_factor&gt;   3.656&lt;/_impact_factor&gt;&lt;_accessed&gt;63900988&lt;/_accessed&gt;&lt;/Details&gt;&lt;Extra&gt;&lt;DBUID&gt;{93870BB0-CAEF-4F07-AAE0-DA131E288E28}&lt;/DBUID&gt;&lt;/Extra&gt;&lt;/Item&gt;&lt;/References&gt;&lt;/Group&gt;&lt;/Citation&gt;_x000a_"/>
    <w:docVar w:name="NE.Ref{32DDEEEE-B71E-489B-BC1C-1E15CCC158A3}" w:val=" ADDIN NE.Ref.{32DDEEEE-B71E-489B-BC1C-1E15CCC158A3}&lt;Citation&gt;&lt;Group&gt;&lt;References&gt;&lt;Item&gt;&lt;ID&gt;52&lt;/ID&gt;&lt;UID&gt;{C9896813-89D0-4280-8A00-201338B4B496}&lt;/UID&gt;&lt;Title&gt;Time-varying associations of pre-migration and post-migration stressors in  refugees&amp;apos; mental health during resettlement: a longitudinal study in Australia&lt;/Title&gt;&lt;Template&gt;Journal Article&lt;/Template&gt;&lt;Star&gt;0&lt;/Star&gt;&lt;Tag&gt;0&lt;/Tag&gt;&lt;Author&gt;Wu, S; Renzaho, AMN; Hall, B J; Shi, L; Ling, L; Chen, W&lt;/Author&gt;&lt;Year&gt;2021&lt;/Year&gt;&lt;Details&gt;&lt;_accessed&gt;65309466&lt;/_accessed&gt;&lt;_accession_num&gt;33156999&lt;/_accession_num&gt;&lt;_author_adr&gt;Department of Medical Statistics, School of Public Health, Sun Yat-sen  University, Guangzhou, China; Sun Yat-sen Centre for Migrant Health Policy, Sun  Yat-sen University, Guangzhou, China; Zhejiang Provincial Centre for Disease  Control and Prevention, Hangzhou, China.; School of Social Sciences, Translational Health Research Institute, Western  Sydney University, Penrith, NSW, Australia.; Sun Yat-sen Centre for Migrant Health Policy, Sun Yat-sen University, Guangzhou,  China; New York University (Shanghai), Shanghai, China; Department of Health,  Behaviour and Society, Johns Hopkins Bloomberg School of Public Health,  Baltimore, MD, USA.; Department of Medical Statistics, School of Public Health, Sun Yat-sen  University, Guangzhou, China; Sun Yat-sen Centre for Migrant Health Policy, Sun  Yat-sen University, Guangzhou, China.; Department of Medical Statistics, School of Public Health, Sun Yat-sen  University, Guangzhou, China; Sun Yat-sen Centre for Migrant Health Policy, Sun  Yat-sen University, Guangzhou, China.; Department of Medical Statistics, School of Public Health, Sun Yat-sen  University, Guangzhou, China; Sun Yat-sen Centre for Migrant Health Policy, Sun  Yat-sen University, Guangzhou, China; School of Social Sciences, Translational  Health Research Institute, Western Sydney University, Penrith, NSW, Australia.  Electronic address: chenw43@mail.sysu.edu.cn.&lt;/_author_adr&gt;&lt;_collection_scope&gt;SSCI;SCIE&lt;/_collection_scope&gt;&lt;_created&gt;64969349&lt;/_created&gt;&lt;_date&gt;2021-01-01&lt;/_date&gt;&lt;_date_display&gt;2021 Jan&lt;/_date_display&gt;&lt;_doi&gt;10.1016/S2215-0366(20)30422-3&lt;/_doi&gt;&lt;_impact_factor&gt;  77.056&lt;/_impact_factor&gt;&lt;_isbn&gt;2215-0374 (Electronic); 2215-0366 (Linking)&lt;/_isbn&gt;&lt;_issue&gt;1&lt;/_issue&gt;&lt;_journal&gt;Lancet Psychiatry&lt;/_journal&gt;&lt;_language&gt;eng&lt;/_language&gt;&lt;_modified&gt;65309466&lt;/_modified&gt;&lt;_ori_publication&gt;Copyright © 2021 Elsevier Ltd. All rights reserved.&lt;/_ori_publication&gt;&lt;_pages&gt;36-47&lt;/_pages&gt;&lt;_social_category&gt;医学(1)&lt;/_social_category&gt;&lt;_subject_headings&gt;Adult; Australia/epidemiology; *Emigration and Immigration; Female; Humans; Logistic Models; Longitudinal Studies; Male; Mental Health/statistics &amp;amp; numerical data/trends; Middle Aged; Refugees/*psychology/statistics &amp;amp; numerical data; Stress Disorders, Post-Traumatic/epidemiology/*psychology; Stress, Psychological/*complications/epidemiology; Surveys and Questionnaires; Young Adult&lt;/_subject_headings&gt;&lt;_tertiary_title&gt;The lancet. Psychiatry&lt;/_tertiary_title&gt;&lt;_type_work&gt;Journal Article&lt;/_type_work&gt;&lt;_url&gt;http://www.ncbi.nlm.nih.gov/entrez/query.fcgi?cmd=Retrieve&amp;amp;db=pubmed&amp;amp;dopt=Abstract&amp;amp;list_uids=33156999&amp;amp;query_hl=1&lt;/_url&gt;&lt;_volume&gt;8&lt;/_volume&gt;&lt;/Details&gt;&lt;Extra&gt;&lt;DBUID&gt;{00EBDF0C-2E98-4FD7-9E47-813FAF00074E}&lt;/DBUID&gt;&lt;/Extra&gt;&lt;/Item&gt;&lt;/References&gt;&lt;/Group&gt;&lt;/Citation&gt;_x000a_"/>
    <w:docVar w:name="NE.Ref{32E71673-7024-48D6-849F-3E290132B140}" w:val=" ADDIN NE.Ref.{32E71673-7024-48D6-849F-3E290132B140}&lt;Citation&gt;&lt;Group&gt;&lt;References&gt;&lt;Item&gt;&lt;ID&gt;58&lt;/ID&gt;&lt;UID&gt;{08AB9ECF-150C-4BD7-B5A8-11DA6119C2D1}&lt;/UID&gt;&lt;Title&gt;Exercise and Depressive Symptoms in Adolescents: A Longitudinal Cohort Study&lt;/Title&gt;&lt;Template&gt;Journal Article&lt;/Template&gt;&lt;Star&gt;0&lt;/Star&gt;&lt;Tag&gt;0&lt;/Tag&gt;&lt;Author&gt;Toseeb, Umar; Brage, Soren; Corder, Kirsten; Dunn, Valerie J; Jones, Peter B; Owens, Matthew; St Clair, Michelle C; van Sluijs, Esther M F; Goodyer, Ian M&lt;/Author&gt;&lt;Year&gt;2014&lt;/Year&gt;&lt;Details&gt;&lt;_alternate_title&gt;JAMA Pediatrics&lt;/_alternate_title&gt;&lt;_date_display&gt;2014_x000d__x000a_2014/12/01&lt;/_date_display&gt;&lt;_date&gt;2014-12-01&lt;/_date&gt;&lt;_doi&gt;10.1001/jamapediatrics.2014.1794&lt;/_doi&gt;&lt;_isbn&gt;2168-6203&lt;/_isbn&gt;&lt;_issue&gt;12&lt;/_issue&gt;&lt;_journal&gt;JAMA Pediatrics&lt;/_journal&gt;&lt;_pages&gt;1093-1100&lt;/_pages&gt;&lt;_url&gt;https://doi.org/10.1001/jamapediatrics.2014.1794&lt;/_url&gt;&lt;_volume&gt;168&lt;/_volume&gt;&lt;_created&gt;64816907&lt;/_created&gt;&lt;_modified&gt;64816907&lt;/_modified&gt;&lt;_impact_factor&gt;  26.796&lt;/_impact_factor&gt;&lt;_social_category&gt;医学(1)&lt;/_social_category&gt;&lt;_collection_scope&gt;SCIE&lt;/_collection_scope&gt;&lt;/Details&gt;&lt;Extra&gt;&lt;DBUID&gt;{62B73418-E7EA-4772-A85B-742AAA2FBBE5}&lt;/DBUID&gt;&lt;/Extra&gt;&lt;/Item&gt;&lt;/References&gt;&lt;/Group&gt;&lt;/Citation&gt;_x000a_"/>
    <w:docVar w:name="NE.Ref{32E793C6-9E9B-4FD5-A4B0-0FA00E496822}" w:val=" ADDIN NE.Ref.{32E793C6-9E9B-4FD5-A4B0-0FA00E496822}&lt;Citation&gt;&lt;Group&gt;&lt;References&gt;&lt;Item&gt;&lt;ID&gt;91&lt;/ID&gt;&lt;UID&gt;{F1EFB060-09C1-4B19-8B26-E78002C7A3E8}&lt;/UID&gt;&lt;Title&gt;Association between physical activity and depressive symptoms in adolescents: A  prospective cohort study&lt;/Title&gt;&lt;Template&gt;Journal Article&lt;/Template&gt;&lt;Star&gt;0&lt;/Star&gt;&lt;Tag&gt;0&lt;/Tag&gt;&lt;Author&gt;Jiang, W; Sun, L; He, Y; Liu, W; Hua, Y; Zheng, X; Huang, C; Liu, Q; Xiong, L; Guo, L&lt;/Author&gt;&lt;Year&gt;2023&lt;/Year&gt;&lt;Details&gt;&lt;_accessed&gt;65152326&lt;/_accessed&gt;&lt;_accession_num&gt;37852160&lt;/_accession_num&gt;&lt;_author_adr&gt;Department of Medical Statistics and Epidemiology, School of Public Health, Sun  Yat-sen University, Guangzhou 510080, China.; Guangzhou Center for Disease Control and Prevention, Guangzhou 510080, China.; Department of Medical Statistics and Epidemiology, School of Public Health, Sun  Yat-sen University, Guangzhou 510080, China.; Faculty of School Health, Guangzhou Centre for Disease Control and Prevention,  Guangzhou 510080, China.; 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Guangzhou Center for Disease Control and Prevention, Guangzhou 510080, China.  Electronic address: gzcdc_xionglh@gz.gov.cn.; Department of Medical Statistics and Epidemiology, School of Public Health, Sun  Yat-sen University, Guangzhou 510080, China. Electronic address:  guolan3@mail.sysu.edu.cn.&lt;/_author_adr&gt;&lt;_collection_scope&gt;SSCI;SCIE&lt;/_collection_scope&gt;&lt;_created&gt;65124644&lt;/_created&gt;&lt;_date&gt;2023-10-14&lt;/_date&gt;&lt;_date_display&gt;2023 Oct 14&lt;/_date_display&gt;&lt;_doi&gt;10.1016/j.psychres.2023.115544&lt;/_doi&gt;&lt;_impact_factor&gt;  11.225&lt;/_impact_factor&gt;&lt;_isbn&gt;1872-7123 (Electronic); 0165-1781 (Linking)&lt;/_isbn&gt;&lt;_journal&gt;Psychiatry Res&lt;/_journal&gt;&lt;_keywords&gt;Moderate-to-vigorous physical activity; Modifying factors; New-onset depression; Subsequent depressive symptoms&lt;/_keywords&gt;&lt;_language&gt;eng&lt;/_language&gt;&lt;_modified&gt;65152326&lt;/_modified&gt;&lt;_ori_publication&gt;Copyright © 2023 Elsevier B.V. All rights reserved.&lt;/_ori_publication&gt;&lt;_pages&gt;115544&lt;/_pages&gt;&lt;_social_category&gt;医学(3)&lt;/_social_category&gt;&lt;_tertiary_title&gt;Psychiatry research&lt;/_tertiary_title&gt;&lt;_type_work&gt;Journal Article&lt;/_type_work&gt;&lt;_url&gt;http://www.ncbi.nlm.nih.gov/entrez/query.fcgi?cmd=Retrieve&amp;amp;db=pubmed&amp;amp;dopt=Abstract&amp;amp;list_uids=37852160&amp;amp;query_hl=1&lt;/_url&gt;&lt;_volume&gt;329&lt;/_volume&gt;&lt;/Details&gt;&lt;Extra/&gt;&lt;/Item&gt;&lt;/References&gt;&lt;/Group&gt;&lt;/Citation&gt;_x000a_"/>
    <w:docVar w:name="NE.Ref{32FD58D6-89B1-414F-B7C2-82F44AA63441}" w:val=" ADDIN NE.Ref.{32FD58D6-89B1-414F-B7C2-82F44AA63441}&lt;Citation&gt;&lt;Group&gt;&lt;References&gt;&lt;Item&gt;&lt;ID&gt;3480&lt;/ID&gt;&lt;UID&gt;{6E16948C-000F-4923-B087-19878B1B5FAA}&lt;/UID&gt;&lt;Title&gt;Cross-validation of a short form of the CES-D in Chinese elderly&lt;/Title&gt;&lt;Template&gt;Journal Article&lt;/Template&gt;&lt;Star&gt;0&lt;/Star&gt;&lt;Tag&gt;0&lt;/Tag&gt;&lt;Author&gt;Boey, K W&lt;/Author&gt;&lt;Year&gt;1999&lt;/Year&gt;&lt;Details&gt;&lt;_accession_num&gt;10489651&lt;/_accession_num&gt;&lt;_author_adr&gt;Department of Social Work, University of Hong Kong, P.R. China.  kwboey@hkucc.hku.hk&lt;/_author_adr&gt;&lt;_date_display&gt;1999 Aug&lt;/_date_display&gt;&lt;_date&gt;1999-08-01&lt;/_date&gt;&lt;_doi&gt;10.1002/(sici)1099-1166(199908)14:8&amp;lt;608::aid-gps991&amp;gt;3.0.co;2-z&lt;/_doi&gt;&lt;_isbn&gt;0885-6230 (Print); 0885-6230 (Linking)&lt;/_isbn&gt;&lt;_issue&gt;8&lt;/_issue&gt;&lt;_journal&gt;Int J Geriatr Psychiatry&lt;/_journal&gt;&lt;_language&gt;eng&lt;/_language&gt;&lt;_pages&gt;608-17&lt;/_pages&gt;&lt;_subject_headings&gt;Aged/*psychology; Aged, 80 and over; China; Cross-Sectional Studies; Depression/*diagnosis; Female; Hong Kong; Humans; Longitudinal Studies; Male; Mass Screening; Psychiatric Status Rating Scales/*standards; Reproducibility of Results&lt;/_subject_headings&gt;&lt;_tertiary_title&gt;International journal of geriatric psychiatry&lt;/_tertiary_title&gt;&lt;_type_work&gt;Journal Article&lt;/_type_work&gt;&lt;_url&gt;http://www.ncbi.nlm.nih.gov/entrez/query.fcgi?cmd=Retrieve&amp;amp;db=pubmed&amp;amp;dopt=Abstract&amp;amp;list_uids=10489651&amp;amp;query_hl=1&lt;/_url&gt;&lt;_volume&gt;14&lt;/_volume&gt;&lt;_created&gt;64734602&lt;/_created&gt;&lt;_modified&gt;64734602&lt;/_modified&gt;&lt;_impact_factor&gt;   3.850&lt;/_impact_factor&gt;&lt;_social_category&gt;医学(2)&lt;/_social_category&gt;&lt;_collection_scope&gt;SSCI;SCIE&lt;/_collection_scope&gt;&lt;/Details&gt;&lt;Extra&gt;&lt;DBUID&gt;{93870BB0-CAEF-4F07-AAE0-DA131E288E28}&lt;/DBUID&gt;&lt;/Extra&gt;&lt;/Item&gt;&lt;/References&gt;&lt;/Group&gt;&lt;/Citation&gt;_x000a_"/>
    <w:docVar w:name="NE.Ref{335DD461-C7A5-41E1-B1EF-5386B938527D}" w:val=" ADDIN NE.Ref.{335DD461-C7A5-41E1-B1EF-5386B938527D}&lt;Citation&gt;&lt;Group&gt;&lt;References&gt;&lt;Item&gt;&lt;ID&gt;83&lt;/ID&gt;&lt;UID&gt;{23BD9655-08EE-4501-8479-000E27D4DF5E}&lt;/UID&gt;&lt;Title&gt;iAmHealthy: Rationale, design and application of a family-based mHealth pediatric obesity intervention for rural children&lt;/Title&gt;&lt;Template&gt;Journal Article&lt;/Template&gt;&lt;Star&gt;0&lt;/Star&gt;&lt;Tag&gt;0&lt;/Tag&gt;&lt;Author&gt;Davis, A M; Beaver, G; Dreyer, Gillette M; Nelson, E L; Fleming, K; Swinburne, Romine R; Sullivan, D K; Lee, R; Pettee, Gabriel K; Dean, K; Murray, M; Faith, M&lt;/Author&gt;&lt;Year&gt;2019&lt;/Year&gt;&lt;Details&gt;&lt;_accession_num&gt;30630108&lt;/_accession_num&gt;&lt;_author_adr&gt;Center for Children&amp;apos;s Healthy Lifestyles &amp;amp; Nutrition, 610 E 22nd St, Kansas City, MO 64108, United States; Department of Pediatrics, University of Kansas Medical Center, 3901 Rainbow Boulevard, MS 4004, Kansas City, KS 66160, United States. Electronic address: Adavis6@kumc.edu.; School of Medicine, University of Kansas Medical Center, 3901 Rainbow Boulevard,  Kansas City, KS 66160, United States.; Center for Children&amp;apos;s Healthy Lifestyles &amp;amp; Nutrition, 610 E 22nd St, Kansas City, MO 64108, United States; Department of Pediatrics, Developmental and Behavioral Sciences, Children&amp;apos;s Mercy Kansas City, 2401 Gillham Rd., Kansas City, MO 64108,  United States.; Center for Children&amp;apos;s Healthy Lifestyles &amp;amp; Nutrition, 610 E 22nd St, Kansas City, MO 64108, United States; Center for Telemedicine &amp;amp; Telehealth, University of Kansas Medical Center, Kansas City, KS 66160, United States.; Lifespan Institute, University of Kansas, Lawrence, KS 66045, United States.; Lifespan Institute, University of Kansas, Lawrence, KS 66045, United States.; Center for Children&amp;apos;s Healthy Lifestyles &amp;amp; Nutrition, 610 E 22nd St, Kansas City, MO 64108, United States; Department of Dietetics &amp;amp; Nutrition, University of Kansas Medical Center, Kansas City, KS 66160, United States.; Department of Health Policy &amp;amp; Management, University of Kansas Medical Center, Kansas City, KS 66160, United States.; Department of Epidemiology, Human Genetics and Environmental Sciences, The University of Texas Health Science Center at Houston, School of Public Health, &amp;amp;  Department of Women&amp;apos;s Healthy, The University of Texas at Austin, Dell Medical School, Austin, TX, United States.; Center for Children&amp;apos;s Healthy Lifestyles &amp;amp; Nutrition, 610 E 22nd St, Kansas City, MO 64108, United States; Department of Pediatrics, Developmental and Behavioral Sciences, Children&amp;apos;s Mercy Kansas City, 2401 Gillham Rd., Kansas City, MO 64108,  United States.; Department of Pediatrics, University of Kansas Medical Center, 3901 Rainbow Boulevard, MS 4004, Kansas City, KS 66160, United States.; Department of Counseling, School, and Educational Psychology, Graduate School of  Education, University at Buffalo - SUNY, 420 Baldy Hall, Buffalo, NY 14260, United States.&lt;/_author_adr&gt;&lt;_date_display&gt;2019 Mar&lt;/_date_display&gt;&lt;_date&gt;2019-03-01&lt;/_date&gt;&lt;_doi&gt;10.1016/j.cct.2019.01.001&lt;/_doi&gt;&lt;_isbn&gt;1559-2030 (Electronic); 1551-7144 (Linking)&lt;/_isbn&gt;&lt;_journal&gt;Contemp Clin Trials&lt;/_journal&gt;&lt;_keywords&gt;*Pediatric obesity; *Rural; *School; *mHealth&lt;/_keywords&gt;&lt;_language&gt;eng&lt;/_language&gt;&lt;_ori_publication&gt;Copyright (c) 2019 Elsevier Inc. All rights reserved.&lt;/_ori_publication&gt;&lt;_pages&gt;20-26&lt;/_pages&gt;&lt;_subject_headings&gt;Accelerometry; Body Mass Index; Child; Diet; Exercise; *Family; Female; *Health Behavior; Health Education/*organization &amp;amp; administration; Health Promotion/methods; Humans; Life Style; Male; Parents/education; Pediatric Obesity/*therapy; Program Evaluation; Research Design; Rural Population; School Health Services/*organization &amp;amp; administration; Sedentary Behavior; Telecommunications&lt;/_subject_headings&gt;&lt;_tertiary_title&gt;Contemporary clinical trials&lt;/_tertiary_title&gt;&lt;_type_work&gt;Clinical Trial Protocol; Clinical Trial, Phase III; Journal Article; Multicenter Study; Randomized Controlled Trial; Research Support, N.I.H., Extramural&lt;/_type_work&gt;&lt;_url&gt;http://www.ncbi.nlm.nih.gov/entrez/query.fcgi?cmd=Retrieve&amp;amp;db=pubmed&amp;amp;dopt=Abstract&amp;amp;list_uids=30630108&amp;amp;query_hl=1&lt;/_url&gt;&lt;_volume&gt;78&lt;/_volume&gt;&lt;_created&gt;63611238&lt;/_created&gt;&lt;_modified&gt;63611238&lt;/_modified&gt;&lt;_db_updated&gt;PubMed&lt;/_db_updated&gt;&lt;_impact_factor&gt;   1.832&lt;/_impact_factor&gt;&lt;_collection_scope&gt;SCI;SCIE&lt;/_collection_scope&gt;&lt;/Details&gt;&lt;Extra&gt;&lt;DBUID&gt;{5D4A96AE-2D4D-41F0-9DA9-F21F7ED3972F}&lt;/DBUID&gt;&lt;/Extra&gt;&lt;/Item&gt;&lt;/References&gt;&lt;/Group&gt;&lt;/Citation&gt;_x000a_"/>
    <w:docVar w:name="NE.Ref{33A02881-A2C9-44B1-B1F5-BDE19E3C7542}" w:val=" ADDIN NE.Ref.{33A02881-A2C9-44B1-B1F5-BDE19E3C7542}&lt;Citation&gt;&lt;Group&gt;&lt;References&gt;&lt;Item&gt;&lt;ID&gt;59&lt;/ID&gt;&lt;UID&gt;{FB0CBC95-4AEC-4642-B5EE-25FAB48D6041}&lt;/UID&gt;&lt;Title&gt;Suicidal ideation and suicide attempts among diabetes mellitus: The Korea National Health and Nutrition Examination Survey (KNHANES IV, V) from 2007 to 2012&lt;/Title&gt;&lt;Template&gt;Journal Article&lt;/Template&gt;&lt;Star&gt;0&lt;/Star&gt;&lt;Tag&gt;0&lt;/Tag&gt;&lt;Author&gt;Chung, Jae Ho; Moon, Kitae; Kim, Do Hyung; Min, Joo-Won; Kim, Tae Ho; Hwang, Hee-Jin&lt;/Author&gt;&lt;Year&gt;2014&lt;/Year&gt;&lt;Details&gt;&lt;_accession_num&gt;WOS:000347741700003&lt;/_accession_num&gt;&lt;_cited_count&gt;18&lt;/_cited_count&gt;&lt;_date_display&gt;2014, DEC 2014&lt;/_date_display&gt;&lt;_doi&gt;10.1016/j.jpsychores.2014.08.008&lt;/_doi&gt;&lt;_isbn&gt;0022-3999&lt;/_isbn&gt;&lt;_issue&gt;6&lt;/_issue&gt;&lt;_journal&gt;JOURNAL OF PSYCHOSOMATIC RESEARCH&lt;/_journal&gt;&lt;_pages&gt;457-461&lt;/_pages&gt;&lt;_url&gt;http://gateway.isiknowledge.com/gateway/Gateway.cgi?GWVersion=2&amp;amp;SrcAuth=AegeanSoftware&amp;amp;SrcApp=NoteExpress&amp;amp;DestLinkType=FullRecord&amp;amp;DestApp=WOS&amp;amp;KeyUT=000347741700003&lt;/_url&gt;&lt;_volume&gt;77&lt;/_volume&gt;&lt;_created&gt;62570315&lt;/_created&gt;&lt;_modified&gt;62570315&lt;/_modified&gt;&lt;_db_provider&gt;ISI&lt;/_db_provider&gt;&lt;_db_updated&gt;Web of Science-All&lt;/_db_updated&gt;&lt;_impact_factor&gt;   2.947&lt;/_impact_factor&gt;&lt;_collection_scope&gt;SCI;SCIE;SSCI;&lt;/_collection_scope&gt;&lt;/Details&gt;&lt;Extra&gt;&lt;DBUID&gt;{1298737D-6330-4780-9F08-2412F22521A4}&lt;/DBUID&gt;&lt;/Extra&gt;&lt;/Item&gt;&lt;/References&gt;&lt;/Group&gt;&lt;/Citation&gt;_x000a_"/>
    <w:docVar w:name="NE.Ref{33C44B12-5D53-4509-8036-81931ECC58DF}" w:val=" ADDIN NE.Ref.{33C44B12-5D53-4509-8036-81931ECC58DF}&lt;Citation&gt;&lt;Group&gt;&lt;References&gt;&lt;Item&gt;&lt;ID&gt;3230&lt;/ID&gt;&lt;UID&gt;{D2CD0564-55B5-4D46-AA96-73FD57A7610D}&lt;/UID&gt;&lt;Title&gt;Adolescents&amp;apos; digital screen time as a concern for health and well-being? Device type and context matter&lt;/Title&gt;&lt;Template&gt;Journal Article&lt;/Template&gt;&lt;Star&gt;0&lt;/Star&gt;&lt;Tag&gt;0&lt;/Tag&gt;&lt;Author&gt;Fairclough, S J&lt;/Author&gt;&lt;Year&gt;2021&lt;/Year&gt;&lt;Details&gt;&lt;_accession_num&gt;33769575&lt;/_accession_num&gt;&lt;_author_adr&gt;Health Research Institute, and Movement Behaviours, Health and Wellbeing Research Group, Department of Sport and Physical Activity, Edge Hill University, Lancashire, UK.&lt;/_author_adr&gt;&lt;_collection_scope&gt;SCI;SCIE&lt;/_collection_scope&gt;&lt;_created&gt;64528473&lt;/_created&gt;&lt;_date&gt;2021-07-01&lt;/_date&gt;&lt;_date_display&gt;2021 Jul&lt;/_date_display&gt;&lt;_db_updated&gt;PubMed&lt;/_db_updated&gt;&lt;_doi&gt;10.1111/apa.15843&lt;/_doi&gt;&lt;_impact_factor&gt;   2.299&lt;/_impact_factor&gt;&lt;_isbn&gt;1651-2227 (Electronic); 0803-5253 (Linking)&lt;/_isbn&gt;&lt;_issue&gt;7&lt;/_issue&gt;&lt;_journal&gt;Acta Paediatr&lt;/_journal&gt;&lt;_language&gt;eng&lt;/_language&gt;&lt;_modified&gt;64528473&lt;/_modified&gt;&lt;_pages&gt;1985-1986&lt;/_pages&gt;&lt;_subject_headings&gt;Adolescent; *Adolescent Behavior; Humans; *Screen Time; Surveys and Questionnaires&lt;/_subject_headings&gt;&lt;_tertiary_title&gt;Acta paediatrica (Oslo, Norway : 1992)&lt;/_tertiary_title&gt;&lt;_type_work&gt;Editorial; Comment&lt;/_type_work&gt;&lt;_url&gt;http://www.ncbi.nlm.nih.gov/entrez/query.fcgi?cmd=Retrieve&amp;amp;db=pubmed&amp;amp;dopt=Abstract&amp;amp;list_uids=33769575&amp;amp;query_hl=1&lt;/_url&gt;&lt;_volume&gt;110&lt;/_volume&gt;&lt;/Details&gt;&lt;Extra&gt;&lt;DBUID&gt;{93870BB0-CAEF-4F07-AAE0-DA131E288E28}&lt;/DBUID&gt;&lt;/Extra&gt;&lt;/Item&gt;&lt;/References&gt;&lt;/Group&gt;&lt;/Citation&gt;_x000a_"/>
    <w:docVar w:name="NE.Ref{3404B456-CAAA-4E9F-9394-D2EA6A703FEB}" w:val=" ADDIN NE.Ref.{3404B456-CAAA-4E9F-9394-D2EA6A703FEB}&lt;Citation&gt;&lt;Group&gt;&lt;References&gt;&lt;Item&gt;&lt;ID&gt;4165&lt;/ID&gt;&lt;UID&gt;{D50962D9-AD13-410C-9F64-28F781A6C16F}&lt;/UID&gt;&lt;Title&gt;Glutamate and Gamma-Aminobutyric Acid Systems in the Pathophysiology of Major  Depression and Antidepressant Response to Ketamine&lt;/Title&gt;&lt;Template&gt;Journal Article&lt;/Template&gt;&lt;Star&gt;0&lt;/Star&gt;&lt;Tag&gt;0&lt;/Tag&gt;&lt;Author&gt;Lener, M S; Niciu, M J; Ballard, E D; Park, M; Park, L T; Nugent, A C; Zarate, CA Jr&lt;/Author&gt;&lt;Year&gt;2017&lt;/Year&gt;&lt;Details&gt;&lt;_accessed&gt;65259176&lt;/_accessed&gt;&lt;_accession_num&gt;27449797&lt;/_accession_num&gt;&lt;_author_adr&gt;Experimental Therapeutics and Pathophysiology Branch, Intramural Research  Program, National Institute of Mental Health, National Institutes of Health,  Bethesda, Maryland. Electronic address: marc.lener@nih.gov.; Experimental Therapeutics and Pathophysiology Branch, Intramural Research  Program, National Institute of Mental Health, National Institutes of Health,  Bethesda, Maryland.; Experimental Therapeutics and Pathophysiology Branch, Intramural Research  Program, National Institute of Mental Health, National Institutes of Health,  Bethesda, Maryland.; Experimental Therapeutics and Pathophysiology Branch, Intramural Research  Program, National Institute of Mental Health, National Institutes of Health,  Bethesda, Maryland.; Experimental Therapeutics and Pathophysiology Branch, Intramural Research  Program, National Institute of Mental Health, National Institutes of Health,  Bethesda, Maryland.; Experimental Therapeutics and Pathophysiology Branch, Intramural Research  Program, National Institute of Mental Health, National Institutes of Health,  Bethesda, Maryland.; Experimental Therapeutics and Pathophysiology Branch, Intramural Research  Program, National Institute of Mental Health, National Institutes of Health,  Bethesda, Maryland.&lt;/_author_adr&gt;&lt;_collection_scope&gt;SCIE&lt;/_collection_scope&gt;&lt;_created&gt;65198855&lt;/_created&gt;&lt;_date&gt;2017-05-15&lt;/_date&gt;&lt;_date_display&gt;2017 May 15&lt;/_date_display&gt;&lt;_db_updated&gt;PubMed&lt;/_db_updated&gt;&lt;_doi&gt;10.1016/j.biopsych.2016.05.005&lt;/_doi&gt;&lt;_impact_factor&gt;  10.600&lt;/_impact_factor&gt;&lt;_isbn&gt;1873-2402 (Electronic); 0006-3223 (Print); 0006-3223 (Linking)&lt;/_isbn&gt;&lt;_issue&gt;10&lt;/_issue&gt;&lt;_journal&gt;Biol Psychiatry&lt;/_journal&gt;&lt;_keywords&gt;Bipolar disorder; Glutamate; Ketamine; Major depressive disorder; Mood disorder; NMDA receptor antagonist&lt;/_keywords&gt;&lt;_language&gt;eng&lt;/_language&gt;&lt;_modified&gt;65198856&lt;/_modified&gt;&lt;_ori_publication&gt;Published by Elsevier Inc.&lt;/_ori_publication&gt;&lt;_pages&gt;886-897&lt;/_pages&gt;&lt;_social_category&gt;医学(1)&lt;/_social_category&gt;&lt;_subject_headings&gt;Animals; Antidepressive Agents/*therapeutic use; *Depressive Disorder, Major/drug therapy/metabolism/physiopathology; Glutamic Acid/*metabolism; Humans; Ketamine/*therapeutic use; gamma-Aminobutyric Acid/*metabolism&lt;/_subject_headings&gt;&lt;_tertiary_title&gt;Biological psychiatry&lt;/_tertiary_title&gt;&lt;_type_work&gt;Journal Article; Research Support, N.I.H., Intramural; Review&lt;/_type_work&gt;&lt;_url&gt;http://www.ncbi.nlm.nih.gov/entrez/query.fcgi?cmd=Retrieve&amp;amp;db=pubmed&amp;amp;dopt=Abstract&amp;amp;list_uids=27449797&amp;amp;query_hl=1&lt;/_url&gt;&lt;_volume&gt;81&lt;/_volume&gt;&lt;/Details&gt;&lt;Extra&gt;&lt;DBUID&gt;{93870BB0-CAEF-4F07-AAE0-DA131E288E28}&lt;/DBUID&gt;&lt;/Extra&gt;&lt;/Item&gt;&lt;/References&gt;&lt;/Group&gt;&lt;Group&gt;&lt;References&gt;&lt;Item&gt;&lt;ID&gt;4163&lt;/ID&gt;&lt;UID&gt;{EEC5EBBC-B543-4B0F-B3F3-7C11D8B0BC2D}&lt;/UID&gt;&lt;Title&gt;谷氨酸在抑郁症发病和治疗中的神经生物学机制&lt;/Title&gt;&lt;Template&gt;Journal Article&lt;/Template&gt;&lt;Star&gt;0&lt;/Star&gt;&lt;Tag&gt;0&lt;/Tag&gt;&lt;Author&gt;薛兰; 巩鹏; 王喆; 董爱国; 田霖&lt;/Author&gt;&lt;Year&gt;2023&lt;/Year&gt;&lt;Details&gt;&lt;_author_adr&gt;江南大学附属无锡市精神卫生中心;&lt;/_author_adr&gt;&lt;_created&gt;65198479&lt;/_created&gt;&lt;_db_provider&gt;CNKI&lt;/_db_provider&gt;&lt;_db_updated&gt;CNKI - Reference&lt;/_db_updated&gt;&lt;_doi&gt;10.13479/j.cnki.jip.2023.04.075&lt;/_doi&gt;&lt;_isbn&gt;1673-2952&lt;/_isbn&gt;&lt;_issue&gt;04&lt;/_issue&gt;&lt;_journal&gt;国际精神病学杂志&lt;/_journal&gt;&lt;_keywords&gt;谷氨酸;抑郁症治疗&lt;/_keywords&gt;&lt;_modified&gt;65198479&lt;/_modified&gt;&lt;_pages&gt;600-604&lt;/_pages&gt;&lt;_url&gt;https://link.cnki.net/doi/10.13479/j.cnki.jip.2023.04.075&lt;/_url&gt;&lt;_volume&gt;50&lt;/_volume&gt;&lt;_translated_author&gt;Xue, Lan;Gong, Peng;Wang, Zhe;Dong, Ai guo;Tian, Lin&lt;/_translated_author&gt;&lt;/Details&gt;&lt;Extra&gt;&lt;DBUID&gt;{93870BB0-CAEF-4F07-AAE0-DA131E288E28}&lt;/DBUID&gt;&lt;/Extra&gt;&lt;/Item&gt;&lt;/References&gt;&lt;/Group&gt;&lt;/Citation&gt;_x000a_"/>
    <w:docVar w:name="NE.Ref{340FC0EE-9262-41F5-A2EC-5B79ECE5AEA3}" w:val=" ADDIN NE.Ref.{340FC0EE-9262-41F5-A2EC-5B79ECE5AEA3}&lt;Citation&gt;&lt;Group&gt;&lt;References&gt;&lt;Item&gt;&lt;ID&gt;2130&lt;/ID&gt;&lt;UID&gt;{E303E8AF-4CFF-44C9-9CFF-9D41DAD15624}&lt;/UID&gt;&lt;Title&gt;Ecological models of health behavior&lt;/Title&gt;&lt;Template&gt;Book Section&lt;/Template&gt;&lt;Star&gt;0&lt;/Star&gt;&lt;Tag&gt;0&lt;/Tag&gt;&lt;Author&gt;Sallis, J F; Owen, N; Fisher, E B&lt;/Author&gt;&lt;Year&gt;2008&lt;/Year&gt;&lt;Details&gt;&lt;_accessed&gt;61130649&lt;/_accessed&gt;&lt;_created&gt;61130648&lt;/_created&gt;&lt;_edition&gt;4th ed&lt;/_edition&gt;&lt;_journal&gt;Health Education Health Behavior &amp;amp; Health Education&lt;/_journal&gt;&lt;_modified&gt;63560662&lt;/_modified&gt;&lt;_pages&gt;465-82&lt;/_pages&gt;&lt;_place_published&gt;San Francisco&lt;/_place_published&gt;&lt;_publisher&gt;Jossey-Bass&lt;/_publisher&gt;&lt;_secondary_author&gt;Glanz, K; Lewis, F; Rimer, B&lt;/_secondary_author&gt;&lt;_secondary_title&gt;Health Education Health Behavior &amp;amp; Health Education: Theory, research, and practice&lt;/_secondary_title&gt;&lt;_section&gt;20&lt;/_section&gt;&lt;/Details&gt;&lt;Extra&gt;&lt;DBUID&gt;{B3F72E5F-0442-4E5A-9D98-614B0241D013}&lt;/DBUID&gt;&lt;/Extra&gt;&lt;/Item&gt;&lt;/References&gt;&lt;/Group&gt;&lt;/Citation&gt;_x000a_"/>
    <w:docVar w:name="NE.Ref{341AEEE6-7331-48C6-80A1-6979E4294CA2}" w:val=" ADDIN NE.Ref.{341AEEE6-7331-48C6-80A1-6979E4294CA2}&lt;Citation&gt;&lt;Group&gt;&lt;References&gt;&lt;Item&gt;&lt;ID&gt;2058&lt;/ID&gt;&lt;UID&gt;{3EC136DB-6319-4F05-864E-F64651204624}&lt;/UID&gt;&lt;Title&gt;Selective lentiviral-mediated suppression of microRNA124a in the hippocampus evokes antidepressants-like effects in rats&lt;/Title&gt;&lt;Template&gt;Journal Article&lt;/Template&gt;&lt;Star&gt;0&lt;/Star&gt;&lt;Tag&gt;0&lt;/Tag&gt;&lt;Author&gt;Bahi, Amine; Chandrasekar, Vijay; Dreyer, Jean-Luc&lt;/Author&gt;&lt;Year&gt;2014&lt;/Year&gt;&lt;Details&gt;&lt;_accessed&gt;63719340&lt;/_accessed&gt;&lt;_collection_scope&gt;SCI;SCIE&lt;/_collection_scope&gt;&lt;_created&gt;63557056&lt;/_created&gt;&lt;_db_updated&gt;CrossRef&lt;/_db_updated&gt;&lt;_doi&gt;10.1016/j.psyneuen.2014.04.009&lt;/_doi&gt;&lt;_impact_factor&gt;   4.732&lt;/_impact_factor&gt;&lt;_isbn&gt;03064530&lt;/_isbn&gt;&lt;_journal&gt;Psychoneuroendocrinology&lt;/_journal&gt;&lt;_modified&gt;63557056&lt;/_modified&gt;&lt;_pages&gt;78-87&lt;/_pages&gt;&lt;_tertiary_title&gt;Psychoneuroendocrinology&lt;/_tertiary_title&gt;&lt;_url&gt;https://linkinghub.elsevier.com/retrieve/pii/S0306453014001413_x000d__x000a_https://api.elsevier.com/content/article/PII:S0306453014001413?httpAccept=text/xml&lt;/_url&gt;&lt;_volume&gt;46&lt;/_volume&gt;&lt;/Details&gt;&lt;Extra&gt;&lt;DBUID&gt;{B3F72E5F-0442-4E5A-9D98-614B0241D013}&lt;/DBUID&gt;&lt;/Extra&gt;&lt;/Item&gt;&lt;/References&gt;&lt;/Group&gt;&lt;/Citation&gt;_x000a_"/>
    <w:docVar w:name="NE.Ref{341F061D-AC4C-4789-AF6B-D9C129244F31}" w:val=" ADDIN NE.Ref.{341F061D-AC4C-4789-AF6B-D9C129244F31}&lt;Citation&gt;&lt;Group&gt;&lt;References&gt;&lt;Item&gt;&lt;ID&gt;4182&lt;/ID&gt;&lt;UID&gt;{490CF964-8915-4BF6-A703-6D5ED103CCA8}&lt;/UID&gt;&lt;Title&gt;Reduced adaptation of glutamatergic stress response is associated with  pessimistic expectations in depression&lt;/Title&gt;&lt;Template&gt;Journal Article&lt;/Template&gt;&lt;Star&gt;0&lt;/Star&gt;&lt;Tag&gt;0&lt;/Tag&gt;&lt;Author&gt;Cooper, J A; Nuutinen, M R; Lawlor, V M; DeVries, BAM; Barrick, E M; Hossein, S; Cole, D J; Leonard, C V; Hahn, E C; Teer, A P; Shields, G S; Slavich, G M; Ongur, D; Jensen, J E; &amp;quot;Du F&amp;quot;; Pizzagalli, D A; Treadway, M T&lt;/Author&gt;&lt;Year&gt;2021&lt;/Year&gt;&lt;Details&gt;&lt;_accessed&gt;65234243&lt;/_accessed&gt;&lt;_accession_num&gt;34039978&lt;/_accession_num&gt;&lt;_author_adr&gt;Department of Psychology, Emory University, Atlanta, GA, USA. j.cooper@emory.edu.; Department of Psychology, Emory University, Atlanta, GA, USA.; Department of Psychology, Emory University, Atlanta, GA, USA.; Department of Psychology, Emory University, Atlanta, GA, USA.; Center for Depression, Anxiety and Stress Research, McLean Hospital/Harvard  Medical School, Belmont, MA, USA.; Department of Psychology, Emory University, Atlanta, GA, USA.; Department of Psychology, Emory University, Atlanta, GA, USA.; Department of Psychology, Emory University, Atlanta, GA, USA.; Department of Psychology, Emory University, Atlanta, GA, USA.; Department of Psychiatry and Behavioral Sciences, Emory University, Atlanta, GA,  USA.; Department of Psychological Science, University of Arkansas, Fayetteville, AR,  USA.; Cousins Center for Psychoneuroimmunology and Department of Psychiatry and  Biobehavioral Sciences, University of California, Los Angeles, CA, USA.; Department of Psychiatry, McLean Hospital/Harvard Medical School, Belmont, MA,  USA.; McLean Imaging Center, McLean Hospital/Harvard Medical School, Belmont, MA, USA.; McLean Imaging Center, McLean Hospital/Harvard Medical School, Belmont, MA, USA.; Center for Depression, Anxiety and Stress Research, McLean Hospital/Harvard  Medical School, Belmont, MA, USA.; Department of Psychiatry, McLean Hospital/Harvard Medical School, Belmont, MA,  USA.; McLean Imaging Center, McLean Hospital/Harvard Medical School, Belmont, MA, USA.; Department of Psychology, Emory University, Atlanta, GA, USA.  mtreadway@emory.edu.; Department of Psychiatry and Behavioral Sciences, Emory University, Atlanta, GA,  USA. mtreadway@emory.edu.&lt;/_author_adr&gt;&lt;_collection_scope&gt;SCIE&lt;/_collection_scope&gt;&lt;_created&gt;65199946&lt;/_created&gt;&lt;_date&gt;2021-05-26&lt;/_date&gt;&lt;_date_display&gt;2021 May 26&lt;/_date_display&gt;&lt;_db_updated&gt;PubMed&lt;/_db_updated&gt;&lt;_doi&gt;10.1038/s41467-021-23284-9&lt;/_doi&gt;&lt;_impact_factor&gt;  16.600&lt;/_impact_factor&gt;&lt;_isbn&gt;2041-1723 (Electronic); 2041-1723 (Linking)&lt;/_isbn&gt;&lt;_issue&gt;1&lt;/_issue&gt;&lt;_journal&gt;Nat Commun&lt;/_journal&gt;&lt;_language&gt;eng&lt;/_language&gt;&lt;_modified&gt;65199947&lt;/_modified&gt;&lt;_pages&gt;3166&lt;/_pages&gt;&lt;_social_category&gt;综合性期刊(1)&lt;/_social_category&gt;&lt;_subject_headings&gt;Adaptation, Physiological; Adolescent; Adult; Anhedonia; Case-Control Studies; Depressive Disorder, Major/diagnosis/metabolism/physiopathology/*psychology; Female; Follow-Up Studies; Glutamic Acid/analysis/*metabolism; Humans; Magnetic Resonance Imaging; Magnetic Resonance Spectroscopy; Male; Middle Aged; Pessimism/*psychology; Prefrontal Cortex/diagnostic imaging/metabolism/*physiopathology; Stress, Physiological; Stress, Psychological/*metabolism/physiopathology; Young Adult&lt;/_subject_headings&gt;&lt;_tertiary_title&gt;Nature communications&lt;/_tertiary_title&gt;&lt;_type_work&gt;Journal Article; Observational Study; Research Support, N.I.H., Extramural&lt;/_type_work&gt;&lt;_url&gt;http://www.ncbi.nlm.nih.gov/entrez/query.fcgi?cmd=Retrieve&amp;amp;db=pubmed&amp;amp;dopt=Abstract&amp;amp;list_uids=34039978&amp;amp;query_hl=1&lt;/_url&gt;&lt;_volume&gt;12&lt;/_volume&gt;&lt;/Details&gt;&lt;Extra&gt;&lt;DBUID&gt;{93870BB0-CAEF-4F07-AAE0-DA131E288E28}&lt;/DBUID&gt;&lt;/Extra&gt;&lt;/Item&gt;&lt;/References&gt;&lt;/Group&gt;&lt;/Citation&gt;_x000a_"/>
    <w:docVar w:name="NE.Ref{341FAC9F-8193-4A0B-B7D0-5E49440912EE}" w:val=" ADDIN NE.Ref.{341FAC9F-8193-4A0B-B7D0-5E49440912EE}&lt;Citation&gt;&lt;Group&gt;&lt;References&gt;&lt;Item&gt;&lt;ID&gt;15&lt;/ID&gt;&lt;UID&gt;{027AD002-D699-49B2-8A7D-AEDF28ED5D4D}&lt;/UID&gt;&lt;Title&gt;Gender and sexual orientation diversity in children and adolescents in schools&lt;/Title&gt;&lt;Template&gt;Web Page&lt;/Template&gt;&lt;Star&gt;0&lt;/Star&gt;&lt;Tag&gt;0&lt;/Tag&gt;&lt;Author&gt;Association, Ameriacn Psychologiccal&lt;/Author&gt;&lt;Year&gt;2022&lt;/Year&gt;&lt;Details&gt;&lt;_accession_num&gt;35469911&lt;/_accession_num&gt;&lt;_author_adr&gt;College of Economics and Management, Shenyang Agricultural University, Shenyang  110866, Liaoning, China. Electronic address: zhoumi2011@syau.edu.cn.; College of Economics and Management, Shenyang Agricultural University, Shenyang  110866, Liaoning, China. Electronic address: 2020200182@stu.syau.edu.cn.; College of Economics and Management, Shenyang Agricultural University, Shenyang  110866, Liaoning, China. Electronic address: sunxiaotong1211@stu.syau.edu.cn.; College of Economics and Management, Shenyang Agricultural University, Shenyang  110866, Liaoning, China. Electronic address: lilyhuang@syau.edu.cn.&lt;/_author_adr&gt;&lt;_collection_scope&gt;SSCI;SCIE&lt;/_collection_scope&gt;&lt;_created&gt;64733409&lt;/_created&gt;&lt;_date&gt;64163520&lt;/_date&gt;&lt;_date_display&gt;2022 Jul 15&lt;/_date_display&gt;&lt;_doi&gt;10.1016/j.jad.2022.04.115&lt;/_doi&gt;&lt;_impact_factor&gt;   6.533&lt;/_impact_factor&gt;&lt;_isbn&gt;1573-2517 (Electronic); 0165-0327 (Linking)&lt;/_isbn&gt;&lt;_issue&gt;2022.12.4&lt;/_issue&gt;&lt;_journal&gt;J Affect Disord&lt;/_journal&gt;&lt;_keywords&gt;Behavioral addictions; Depression score; Internet addiction; PSM-DID&lt;/_keywords&gt;&lt;_language&gt;eng&lt;/_language&gt;&lt;_modified&gt;64733416&lt;/_modified&gt;&lt;_ori_publication&gt;Copyright © 2022 Elsevier B.V. All rights reserved.&lt;/_ori_publication&gt;&lt;_pages&gt;52-62&lt;/_pages&gt;&lt;_social_category&gt;医学(2)&lt;/_social_category&gt;&lt;_subject_headings&gt;Adolescent; Adult; Child; China/epidemiology; Humans; Internet; *Internet Addiction Disorder; *Mental Health; Students/psychology; Universities&lt;/_subject_headings&gt;&lt;_tertiary_title&gt;Journal of affective disorders&lt;/_tertiary_title&gt;&lt;_type_work&gt;Journal Article; Research Support, Non-U.S. Gov&amp;apos;t&lt;/_type_work&gt;&lt;_url&gt;https://www.apa.org/pi/lgbt/resources/diversity-schools&lt;/_url&gt;&lt;_volume&gt;309&lt;/_volume&gt;&lt;/Details&gt;&lt;Extra&gt;&lt;DBUID&gt;{EAD0D9F0-7B9C-4750-A1E8-6A02F78A758B}&lt;/DBUID&gt;&lt;/Extra&gt;&lt;/Item&gt;&lt;/References&gt;&lt;/Group&gt;&lt;/Citation&gt;_x000a_"/>
    <w:docVar w:name="NE.Ref{342FDD98-091A-486E-AF10-B20C0325CA88}" w:val=" ADDIN NE.Ref.{342FDD98-091A-486E-AF10-B20C0325CA88}&lt;Citation&gt;&lt;Group&gt;&lt;References&gt;&lt;Item&gt;&lt;ID&gt;24&lt;/ID&gt;&lt;UID&gt;{B4584421-B9C3-40F6-B2CF-59A3A30A71DC}&lt;/UID&gt;&lt;Title&gt;100 million people forcibly displaced&lt;/Title&gt;&lt;Template&gt;Web Page&lt;/Template&gt;&lt;Star&gt;0&lt;/Star&gt;&lt;Tag&gt;0&lt;/Tag&gt;&lt;Author&gt;UNHCR&lt;/Author&gt;&lt;Year&gt;2022&lt;/Year&gt;&lt;Details&gt;&lt;_created&gt;64805434&lt;/_created&gt;&lt;_db_provider&gt;UNHCR Refugee Statistics&lt;/_db_provider&gt;&lt;_issue&gt;2023-3-20&lt;/_issue&gt;&lt;_language&gt;Chinese&lt;/_language&gt;&lt;_modified&gt;64815413&lt;/_modified&gt;&lt;_pages&gt;For the first time, 100 million people have been forcibly displaced.&lt;/_pages&gt;&lt;_url&gt;https://www.unhcr.org/refugee-statistics/insights/explainers/100-million-forcibly-displaced.html&lt;/_url&gt;&lt;_volume&gt;2023&lt;/_volume&gt;&lt;_date_display&gt;6/9&lt;/_date_display&gt;&lt;/Details&gt;&lt;Extra&gt;&lt;DBUID&gt;{62B73418-E7EA-4772-A85B-742AAA2FBBE5}&lt;/DBUID&gt;&lt;/Extra&gt;&lt;/Item&gt;&lt;/References&gt;&lt;/Group&gt;&lt;/Citation&gt;_x000a_"/>
    <w:docVar w:name="NE.Ref{344102F4-D051-4DE5-A362-0A93D0AD0F47}" w:val=" ADDIN NE.Ref.{344102F4-D051-4DE5-A362-0A93D0AD0F47}&lt;Citation&gt;&lt;Group&gt;&lt;References&gt;&lt;Item&gt;&lt;ID&gt;119&lt;/ID&gt;&lt;UID&gt;{6EE7785A-22E0-44A6-B139-C04DCE3CC3A0}&lt;/UID&gt;&lt;Title&gt;在中学达到最高水平poteat2012&lt;/Title&gt;&lt;Template&gt;Journal Article&lt;/Template&gt;&lt;Star&gt;0&lt;/Star&gt;&lt;Tag&gt;0&lt;/Tag&gt;&lt;Author/&gt;&lt;Year&gt;0&lt;/Year&gt;&lt;Details&gt;&lt;_created&gt;64655253&lt;/_created&gt;&lt;_modified&gt;64655253&lt;/_modified&gt;&lt;/Details&gt;&lt;Extra&gt;&lt;DBUID&gt;{725D76A1-09CB-4550-9760-2CAB276F575A}&lt;/DBUID&gt;&lt;/Extra&gt;&lt;/Item&gt;&lt;/References&gt;&lt;/Group&gt;&lt;/Citation&gt;_x000a_"/>
    <w:docVar w:name="NE.Ref{345D88AE-8317-49A1-99E0-A2A9862FBA37}" w:val=" ADDIN NE.Ref.{345D88AE-8317-49A1-99E0-A2A9862FBA37}&lt;Citation&gt;&lt;Group&gt;&lt;References&gt;&lt;Item&gt;&lt;ID&gt;2928&lt;/ID&gt;&lt;UID&gt;{FD6221AB-B1EC-4B69-886B-2DB904E43420}&lt;/UID&gt;&lt;Title&gt;Adjustment of refugee children and adolescents in Australia: outcomes from wave three of the Building a New Life in Australia study&lt;/Title&gt;&lt;Template&gt;Journal Article&lt;/Template&gt;&lt;Star&gt;0&lt;/Star&gt;&lt;Tag&gt;0&lt;/Tag&gt;&lt;Author&gt;Lau, Winnie; Silove, Derrick; Edwards, Ben; Forbes, David; Bryant, Richard; McFarlane, Alexander; Hadzi-Pavlovic, Dusan; Steel, Zachary; Nickerson, Angela; Van Hooff, Miranda; Felmingham, Kim; Cowlishaw, Sean; Alkemade, Nathan; Kartal, Dzenana; O Donnell, Meaghan&lt;/Author&gt;&lt;Year&gt;2018&lt;/Year&gt;&lt;Details&gt;&lt;_accessed&gt;64384515&lt;/_accessed&gt;&lt;_collection_scope&gt;SCI;SCIE&lt;/_collection_scope&gt;&lt;_created&gt;64384515&lt;/_created&gt;&lt;_db_updated&gt;CrossRef&lt;/_db_updated&gt;&lt;_doi&gt;10.1186/s12916-018-1124-5&lt;/_doi&gt;&lt;_impact_factor&gt;   8.775&lt;/_impact_factor&gt;&lt;_isbn&gt;1741-7015&lt;/_isbn&gt;&lt;_issue&gt;1&lt;/_issue&gt;&lt;_journal&gt;BMC Medicine&lt;/_journal&gt;&lt;_modified&gt;64384515&lt;/_modified&gt;&lt;_tertiary_title&gt;BMC Med&lt;/_tertiary_title&gt;&lt;_url&gt;https://bmcmedicine.biomedcentral.com/articles/10.1186/s12916-018-1124-5_x000d__x000a_http://link.springer.com/content/pdf/10.1186/s12916-018-1124-5.pdf&lt;/_url&gt;&lt;_volume&gt;16&lt;/_volume&gt;&lt;/Details&gt;&lt;Extra&gt;&lt;DBUID&gt;{93870BB0-CAEF-4F07-AAE0-DA131E288E28}&lt;/DBUID&gt;&lt;/Extra&gt;&lt;/Item&gt;&lt;/References&gt;&lt;/Group&gt;&lt;Group&gt;&lt;References&gt;&lt;Item&gt;&lt;ID&gt;2939&lt;/ID&gt;&lt;UID&gt;{4A176FD9-E46E-410C-BEE1-D2AAE1EA98A9}&lt;/UID&gt;&lt;Title&gt;Mental health of Somali adolescent refugees: the role of trauma, stress, and perceived discrimination&lt;/Title&gt;&lt;Template&gt;Journal Article&lt;/Template&gt;&lt;Star&gt;0&lt;/Star&gt;&lt;Tag&gt;0&lt;/Tag&gt;&lt;Author&gt;Ellis, B H; MacDonald, H Z; Lincoln, A K; Cabral, H J&lt;/Author&gt;&lt;Year&gt;2008&lt;/Year&gt;&lt;Details&gt;&lt;_accession_num&gt;18377116&lt;/_accession_num&gt;&lt;_author_adr&gt;Department of Psychiatry, Children&amp;apos;s Hospital Boston, MA 02115, USA. heidi.ellis@childrens.harvard.edu&lt;/_author_adr&gt;&lt;_created&gt;64384736&lt;/_created&gt;&lt;_date&gt;2008-04-01&lt;/_date&gt;&lt;_date_display&gt;2008 Apr&lt;/_date_display&gt;&lt;_db_updated&gt;PubMed&lt;/_db_updated&gt;&lt;_doi&gt;10.1037/0022-006X.76.2.184&lt;/_doi&gt;&lt;_impact_factor&gt;   5.348&lt;/_impact_factor&gt;&lt;_isbn&gt;0022-006X (Print); 0022-006X (Linking)&lt;/_isbn&gt;&lt;_issue&gt;2&lt;/_issue&gt;&lt;_journal&gt;J Consult Clin Psychol&lt;/_journal&gt;&lt;_language&gt;eng&lt;/_language&gt;&lt;_modified&gt;64384739&lt;/_modified&gt;&lt;_ori_publication&gt;PsycINFO Database Record (c) 2008 APA, all rights reserved.&lt;/_ori_publication&gt;&lt;_pages&gt;184-93&lt;/_pages&gt;&lt;_subject_headings&gt;Acculturation; Adolescent; Adult; African Americans/*psychology/statistics &amp;amp; numerical data; Child; Cross-Sectional Studies; Depression/epidemiology/*ethnology/psychology; Female; Health Surveys; Humans; Interview, Psychological; *Life Change Events; Male; *Prejudice; Refugees/*psychology; Somalia/ethnology; Stress Disorders, Post-Traumatic/epidemiology/*ethnology/psychology; Stress, Psychological/*complications; United States&lt;/_subject_headings&gt;&lt;_tertiary_title&gt;Journal of consulting and clinical psychology&lt;/_tertiary_title&gt;&lt;_type_work&gt;Journal Article; Research Support, N.I.H., Extramural&lt;/_type_work&gt;&lt;_url&gt;http://www.ncbi.nlm.nih.gov/entrez/query.fcgi?cmd=Retrieve&amp;amp;db=pubmed&amp;amp;dopt=Abstract&amp;amp;list_uids=18377116&amp;amp;query_hl=1&lt;/_url&gt;&lt;_volume&gt;76&lt;/_volume&gt;&lt;/Details&gt;&lt;Extra&gt;&lt;DBUID&gt;{93870BB0-CAEF-4F07-AAE0-DA131E288E28}&lt;/DBUID&gt;&lt;/Extra&gt;&lt;/Item&gt;&lt;/References&gt;&lt;/Group&gt;&lt;/Citation&gt;_x000a_"/>
    <w:docVar w:name="NE.Ref{34735F64-9DD9-4356-8982-458B58C6FC12}" w:val=" ADDIN NE.Ref.{34735F64-9DD9-4356-8982-458B58C6FC12}&lt;Citation&gt;&lt;Group&gt;&lt;References&gt;&lt;Item&gt;&lt;ID&gt;4151&lt;/ID&gt;&lt;UID&gt;{8494C300-0B7D-4FDF-A8E5-4F4B977B5FF4}&lt;/UID&gt;&lt;Title&gt;Reduced hippocampal and amygdala volume as a mechanism underlying stress  sensitization to depression following childhood trauma&lt;/Title&gt;&lt;Template&gt;Journal Article&lt;/Template&gt;&lt;Star&gt;0&lt;/Star&gt;&lt;Tag&gt;0&lt;/Tag&gt;&lt;Author&gt;Weissman, D G; Lambert, H K; Rodman, A M; Peverill, M; Sheridan, M A; McLaughlin, K A&lt;/Author&gt;&lt;Year&gt;2020&lt;/Year&gt;&lt;Details&gt;&lt;_accessed&gt;65241539&lt;/_accessed&gt;&lt;_accession_num&gt;32579793&lt;/_accession_num&gt;&lt;_author_adr&gt;Department of Psychology, Harvard University, Cambridge, Massachusetts.; Department of Psychology, University of Washington, Seattle, Washington.; Department of Psychology, Harvard University, Cambridge, Massachusetts.; Department of Psychology, Harvard University, Cambridge, Massachusetts.; Department of Psychology, University of Washington, Seattle, Washington.; Department of Psychology and Neuroscience, University of North Carolina, Chapel  Hill, North Carolina.; Department of Psychology, Harvard University, Cambridge, Massachusetts.&lt;/_author_adr&gt;&lt;_collection_scope&gt;SSCI;SCIE&lt;/_collection_scope&gt;&lt;_created&gt;65191320&lt;/_created&gt;&lt;_date&gt;2020-09-01&lt;/_date&gt;&lt;_date_display&gt;2020 Sep&lt;/_date_display&gt;&lt;_db_updated&gt;PubMed&lt;/_db_updated&gt;&lt;_doi&gt;10.1002/da.23062&lt;/_doi&gt;&lt;_impact_factor&gt;   7.400&lt;/_impact_factor&gt;&lt;_isbn&gt;1520-6394 (Electronic); 1091-4269 (Print); 1091-4269 (Linking)&lt;/_isbn&gt;&lt;_issue&gt;9&lt;/_issue&gt;&lt;_journal&gt;Depress Anxiety&lt;/_journal&gt;&lt;_keywords&gt;brain structure; childhood adversity; early-life stress; maltreatment; threat; trauma&lt;/_keywords&gt;&lt;_language&gt;eng&lt;/_language&gt;&lt;_modified&gt;65241534&lt;/_modified&gt;&lt;_ori_publication&gt;(c) 2020 Wiley Periodicals LLC.&lt;/_ori_publication&gt;&lt;_pages&gt;916-925&lt;/_pages&gt;&lt;_social_category&gt;医学(1)&lt;/_social_category&gt;&lt;_subject_headings&gt;Adolescent; *Adult Survivors of Child Abuse; Amygdala/diagnostic imaging; Child; *Child Abuse; Depression; Hippocampus/diagnostic imaging; Humans; Magnetic Resonance Imaging; Stress, Psychological&lt;/_subject_headings&gt;&lt;_tertiary_title&gt;Depression and anxiety&lt;/_tertiary_title&gt;&lt;_type_work&gt;Journal Article; Research Support, N.I.H., Extramural; Research Support, Non-U.S. Gov&amp;apos;t&lt;/_type_work&gt;&lt;_url&gt;http://www.ncbi.nlm.nih.gov/entrez/query.fcgi?cmd=Retrieve&amp;amp;db=pubmed&amp;amp;dopt=Abstract&amp;amp;list_uids=32579793&amp;amp;query_hl=1&lt;/_url&gt;&lt;_volume&gt;37&lt;/_volume&gt;&lt;/Details&gt;&lt;Extra&gt;&lt;DBUID&gt;{93870BB0-CAEF-4F07-AAE0-DA131E288E28}&lt;/DBUID&gt;&lt;/Extra&gt;&lt;/Item&gt;&lt;/References&gt;&lt;/Group&gt;&lt;/Citation&gt;_x000a_"/>
    <w:docVar w:name="NE.Ref{34844DFB-FC1B-46C4-85D3-D543F2ED02AE}" w:val=" ADDIN NE.Ref.{34844DFB-FC1B-46C4-85D3-D543F2ED02AE}&lt;Citation&gt;&lt;Group&gt;&lt;References&gt;&lt;Item&gt;&lt;ID&gt;4199&lt;/ID&gt;&lt;UID&gt;{D6964F44-740B-445D-A164-60980B32FE30}&lt;/UID&gt;&lt;Title&gt;Trajectories of depressive symptoms through adolescence and young adulthood:  social and health outcomes&lt;/Title&gt;&lt;Template&gt;Journal Article&lt;/Template&gt;&lt;Star&gt;0&lt;/Star&gt;&lt;Tag&gt;0&lt;/Tag&gt;&lt;Author&gt;Bulhoes, C; Ramos, E; Severo, M; Dias, S; Barros, H&lt;/Author&gt;&lt;Year&gt;2021&lt;/Year&gt;&lt;Details&gt;&lt;_accessed&gt;65259163&lt;/_accessed&gt;&lt;_accession_num&gt;32065326&lt;/_accession_num&gt;&lt;_author_adr&gt;EPIUnit, Instituto de Saude Publica, Universidade Do Porto, Rua das Taipas,  n masculine135, 4050-600, Porto, Portugal. claudiapbulhoes@gmail.com.; EPIUnit, Instituto de Saude Publica, Universidade Do Porto, Rua das Taipas,  n masculine135, 4050-600, Porto, Portugal.; Department of Public Health and Forensic Sciences, and Medical Education,  Faculdade de Medicina, Universidade Do Porto, Porto, Portugal.; EPIUnit, Instituto de Saude Publica, Universidade Do Porto, Rua das Taipas,  n masculine135, 4050-600, Porto, Portugal.; Department of Public Health and Forensic Sciences, and Medical Education,  Faculdade de Medicina, Universidade Do Porto, Porto, Portugal.; Escola Nacional de Saude Publica, Centro de Investigacao Em Saude Publica,  Universidade NOVA de Lisboa, Lisbon, Portugal.; EPIUnit, Instituto de Saude Publica, Universidade Do Porto, Rua das Taipas,  n masculine135, 4050-600, Porto, Portugal.; Department of Public Health and Forensic Sciences, and Medical Education,  Faculdade de Medicina, Universidade Do Porto, Porto, Portugal.&lt;/_author_adr&gt;&lt;_collection_scope&gt;SSCI;SCIE&lt;/_collection_scope&gt;&lt;_created&gt;65211302&lt;/_created&gt;&lt;_date&gt;2021-01-01&lt;/_date&gt;&lt;_date_display&gt;2021 Jan&lt;/_date_display&gt;&lt;_db_updated&gt;PubMed&lt;/_db_updated&gt;&lt;_doi&gt;10.1007/s00787-020-01493-9&lt;/_doi&gt;&lt;_impact_factor&gt;   6.400&lt;/_impact_factor&gt;&lt;_isbn&gt;1435-165X (Electronic); 1018-8827 (Linking)&lt;/_isbn&gt;&lt;_issue&gt;1&lt;/_issue&gt;&lt;_journal&gt;Eur Child Adolesc Psychiatry&lt;/_journal&gt;&lt;_keywords&gt;Adolescence; Depression; Longitudinal study; Young adulthood&lt;/_keywords&gt;&lt;_language&gt;eng&lt;/_language&gt;&lt;_modified&gt;65211302&lt;/_modified&gt;&lt;_pages&gt;65-74&lt;/_pages&gt;&lt;_social_category&gt;儿科(1) &amp;amp; 精神病学(2) &amp;amp; 心理学：发育(2)&lt;/_social_category&gt;&lt;_subject_headings&gt;Adolescent; Adult; Depression/*diagnosis; Female; Humans; Male; Outcome Assessment, Health Care/*methods; Young Adult&lt;/_subject_headings&gt;&lt;_tertiary_title&gt;European child &amp;amp; adolescent psychiatry&lt;/_tertiary_title&gt;&lt;_type_work&gt;Journal Article&lt;/_type_work&gt;&lt;_url&gt;http://www.ncbi.nlm.nih.gov/entrez/query.fcgi?cmd=Retrieve&amp;amp;db=pubmed&amp;amp;dopt=Abstract&amp;amp;list_uids=32065326&amp;amp;query_hl=1&lt;/_url&gt;&lt;_volume&gt;30&lt;/_volume&gt;&lt;/Details&gt;&lt;Extra&gt;&lt;DBUID&gt;{93870BB0-CAEF-4F07-AAE0-DA131E288E28}&lt;/DBUID&gt;&lt;/Extra&gt;&lt;/Item&gt;&lt;/References&gt;&lt;/Group&gt;&lt;/Citation&gt;_x000a_"/>
    <w:docVar w:name="NE.Ref{348C0CF4-A1FD-4CF7-A9BD-600F600EC758}" w:val=" ADDIN NE.Ref.{348C0CF4-A1FD-4CF7-A9BD-600F600EC758}&lt;Citation&gt;&lt;Group&gt;&lt;References&gt;&lt;Item&gt;&lt;ID&gt;179&lt;/ID&gt;&lt;UID&gt;{F87164C8-2BA1-43E1-8105-E36394B631A7}&lt;/UID&gt;&lt;Title&gt;The brain structure, immunometabolic and genetic mechanisms underlying the association between lifestyle and depression&lt;/Title&gt;&lt;Template&gt;Journal Article&lt;/Template&gt;&lt;Star&gt;0&lt;/Star&gt;&lt;Tag&gt;0&lt;/Tag&gt;&lt;Author&gt;Zhao, Yujie; Yang, Liu; Sahakian, Barbara J; Langley, Christelle; Zhang, Wei; Kuo, Kevin; Li, Zeyu; Gan, Yihan; Li, Yuzhu; Zhao, Yang; Yu, Jintai; Feng, Jianfeng; Cheng, Wei&lt;/Author&gt;&lt;Year&gt;2023&lt;/Year&gt;&lt;Details&gt;&lt;_accessed&gt;65229716&lt;/_accessed&gt;&lt;_alternate_title&gt;Nature Mental Health&lt;/_alternate_title&gt;&lt;_created&gt;65221630&lt;/_created&gt;&lt;_date&gt;2023-01-01&lt;/_date&gt;&lt;_date_display&gt;2023&lt;/_date_display&gt;&lt;_doi&gt;10.1038/s44220-023-00120-1&lt;/_doi&gt;&lt;_isbn&gt;2731-6076&lt;/_isbn&gt;&lt;_issue&gt;10&lt;/_issue&gt;&lt;_journal&gt;Nature Mental Health&lt;/_journal&gt;&lt;_modified&gt;65229695&lt;/_modified&gt;&lt;_number&gt;Zhao2023&lt;/_number&gt;&lt;_pages&gt;736-750&lt;/_pages&gt;&lt;_url&gt;https://doi.org/10.1038/s44220-023-00120-1&lt;/_url&gt;&lt;_volume&gt;1&lt;/_volume&gt;&lt;/Details&gt;&lt;Extra&gt;&lt;DBUID&gt;{B229E695-20C0-47E4-A960-6A523A810098}&lt;/DBUID&gt;&lt;/Extra&gt;&lt;/Item&gt;&lt;/References&gt;&lt;/Group&gt;&lt;Group&gt;&lt;References&gt;&lt;Item&gt;&lt;ID&gt;92&lt;/ID&gt;&lt;UID&gt;{55A176F8-8D2B-4F7D-9C67-0BC3C1CF1CD5}&lt;/UID&gt;&lt;Title&gt;Association of Adverse Childhood Experiences and Social Isolation With Later-Life  Cognitive Function Among Adults in China&lt;/Title&gt;&lt;Template&gt;Journal Article&lt;/Template&gt;&lt;Star&gt;0&lt;/Star&gt;&lt;Tag&gt;0&lt;/Tag&gt;&lt;Author&gt;Lin, L; Cao, B; Chen, W; Li, J; Zhang, Y; Guo, V Y&lt;/Author&gt;&lt;Year&gt;2022&lt;/Year&gt;&lt;Details&gt;&lt;_accessed&gt;65224708&lt;/_accessed&gt;&lt;_accession_num&gt;36367722&lt;/_accession_num&gt;&lt;_author_adr&gt;Department of Epidemiology, School of Public Health, Sun Yat-sen University,  Guangzhou, China.; Department of Neurosurgery, Wu Tsai Neuroscience Institute, Stanford University  School of Medicine, Stanford, California.; Department of Epidemiology, School of Public Health, Sun Yat-sen University,  Guangzhou, China.; Department of Biostatistics, School of Public Health, Sun Yat-sen University,  Guangzhou, China.; Department of Child Healthcare, Shenzhen Longhua Maternity and Child Healthcare  Hospital, Shenzhen, China.; Department of Epidemiology, School of Public Health, Sun Yat-sen University,  Guangzhou, China.&lt;/_author_adr&gt;&lt;_collection_scope&gt;SCIE&lt;/_collection_scope&gt;&lt;_created&gt;65128999&lt;/_created&gt;&lt;_date&gt;2022-11-01&lt;/_date&gt;&lt;_date_display&gt;2022 Nov 1&lt;/_date_display&gt;&lt;_doi&gt;10.1001/jamanetworkopen.2022.41714&lt;/_doi&gt;&lt;_impact_factor&gt;  13.353&lt;/_impact_factor&gt;&lt;_isbn&gt;2574-3805 (Electronic); 2574-3805 (Linking)&lt;/_isbn&gt;&lt;_issue&gt;11&lt;/_issue&gt;&lt;_journal&gt;JAMA Netw Open&lt;/_journal&gt;&lt;_language&gt;eng&lt;/_language&gt;&lt;_modified&gt;65224708&lt;/_modified&gt;&lt;_pages&gt;e2241714&lt;/_pages&gt;&lt;_social_category&gt;医学(1)&lt;/_social_category&gt;&lt;_subject_headings&gt;Middle Aged; Male; Humans; Aged; Aged, 80 and over; Female; *Adverse Childhood Experiences; Prospective Studies; Longitudinal Studies; Cognition; China/epidemiology; Health Surveys; Social Isolation&lt;/_subject_headings&gt;&lt;_tertiary_title&gt;JAMA network open&lt;/_tertiary_title&gt;&lt;_type_work&gt;Journal Article; Research Support, Non-U.S. Gov&amp;apos;t&lt;/_type_work&gt;&lt;_url&gt;http://www.ncbi.nlm.nih.gov/entrez/query.fcgi?cmd=Retrieve&amp;amp;db=pubmed&amp;amp;dopt=Abstract&amp;amp;list_uids=36367722&amp;amp;query_hl=1&lt;/_url&gt;&lt;_volume&gt;5&lt;/_volume&gt;&lt;/Details&gt;&lt;Extra/&gt;&lt;/Item&gt;&lt;/References&gt;&lt;/Group&gt;&lt;Group&gt;&lt;References&gt;&lt;Item&gt;&lt;ID&gt;127&lt;/ID&gt;&lt;UID&gt;{DDA67F79-A691-41F4-AA5D-F5C6EA340964}&lt;/UID&gt;&lt;Title&gt;Association between healthy lifestyle and memory decline in older adults: 10  year, population based, prospective cohort study&lt;/Title&gt;&lt;Template&gt;Journal Article&lt;/Template&gt;&lt;Star&gt;0&lt;/Star&gt;&lt;Tag&gt;0&lt;/Tag&gt;&lt;Author&gt;Jia, J; Zhao, T; Liu, Z; Liang, Y; Li, F; Li, Y; Liu, W; Li, F; Shi, S; Zhou, C; Yang, H; Liao, Z; Li, Y; Zhao, H; Zhang, J; Zhang, K; Kan, M; Yang, S; Li, H; Liu, Z; Ma, R; Lv, J; Wang, Y; Yan, X; Liang, F; Yuan, X; Zhang, J; Gauthier, S; Cummings, J&lt;/Author&gt;&lt;Year&gt;2023&lt;/Year&gt;&lt;Details&gt;&lt;_accessed&gt;65224708&lt;/_accessed&gt;&lt;_accession_num&gt;36696990&lt;/_accession_num&gt;&lt;_author_adr&gt;Innovation Center for Neurological Disorders and Department of Neurology, Xuanwu  Hospital, Capital Medical University, National Center for Neurological Disorders,  Beijing, China jjp@ccmu.edu.cn.;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Department of Geriatric, Fuxing Hospital, Capital Medical University, Beijing,  China.; Department of Neurology, The Second Affiliated Hospital of Guangxi Medical  University, Guangxi, China.; Department of Neurology, The First Teaching Hospital of Jilin University, Jilin,  China.; Department of Neurology, The First Hospital of Kunming, Yunnan, China.; Department of Psychiatry, Zhejiang Provincial People&amp;apos;s Hospital, Zhejiang, China.; Department of Neurology, First Hospital of Shanxi Medical University, Shanxi,  China.; Department of Neurology, Shijiazhuang City Hospital, Hebei, China.; Department of Neurology, the 960th Hospital of PLA, Shandong, China.; Department of Neurology, Jiangxi Provincial People&amp;apos;s Hospital, Jiangxi, China.; Department of Neurology, Handan Central Hospital, Hebei, China.; Department of Neurology, Daqing Oilfield General Hospital, Heilongjiang, China.; Department of Neurology, The First People&amp;apos;s Hospital of Yibin, Sichuan, China.; Department of Neurology, The Third Affiliated Hospital of Gansu University of  Traditional Chinese Medicine, Gansu, China.; Department of Neurology, Dongguan People&amp;apos;s Hospital, Guangdong, China.; Department of Psychiatry, Beijing Geriatric Hospital, Beijing, China.; Department of Neurology, Beijing Anding Hospital, Capital Medical University,  Beijing, China.; Department of Neurology, Beijing Jishuitan Hospital, Beijing, China.; Department of Neurology, Baotou Central Hospital, Inner Mongolia, China.; Department of Neurology, Liaocheng People&amp;apos;s Hospital, Shandong, China.; Department of Neurology, Weihai Municipal Hospital, Cheeloo College of Medicine,  Shandong University, Shandong, China.; Department of Neurology and Neurosurgery, and Department of Psychiatry, McGill  Centre for Studies in Aging, McGill University, Montreal, QC, Canada.; Chambers-Grundy Center for Transformative Neuroscience, Department of Brain  Health, University of Nevada, Las Vegas, NV, USA.; Cleveland Clinic Lou Ruvo Center for Brain Health, Las Vegas, NV, USA.&lt;/_author_adr&gt;&lt;_collection_scope&gt;SCIE&lt;/_collection_scope&gt;&lt;_created&gt;65169649&lt;/_created&gt;&lt;_date&gt;2023-01-25&lt;/_date&gt;&lt;_date_display&gt;2023 Jan 25&lt;/_date_display&gt;&lt;_doi&gt;10.1136/bmj-2022-072691&lt;/_doi&gt;&lt;_impact_factor&gt;  93.333&lt;/_impact_factor&gt;&lt;_isbn&gt;1756-1833 (Electronic); 0959-8138 (Print); 0959-8138 (Linking)&lt;/_isbn&gt;&lt;_journal&gt;BMJ&lt;/_journal&gt;&lt;_language&gt;eng&lt;/_language&gt;&lt;_modified&gt;65224708&lt;/_modified&gt;&lt;_ori_publication&gt;© Author(s) (or their employer(s)) 2019. Re-use permitted under CC BY-NC. No _x000d__x000a_      commercial re-use. See rights and permissions. Published by BMJ.&lt;/_ori_publication&gt;&lt;_pages&gt;e072691&lt;/_pages&gt;&lt;_subject_headings&gt;Humans; Female; Aged; Male; *Apolipoprotein E4; Prospective Studies; Memory Disorders/prevention &amp;amp; control; *Cognition Disorders; Healthy Lifestyle; Neuropsychological Tests&lt;/_subject_headings&gt;&lt;_tertiary_title&gt;BMJ (Clinical research ed.)&lt;/_tertiary_title&gt;&lt;_type_work&gt;Journal Article&lt;/_type_work&gt;&lt;_url&gt;http://www.ncbi.nlm.nih.gov/entrez/query.fcgi?cmd=Retrieve&amp;amp;db=pubmed&amp;amp;dopt=Abstract&amp;amp;list_uids=36696990&amp;amp;query_hl=1&lt;/_url&gt;&lt;_volume&gt;380&lt;/_volume&gt;&lt;/Details&gt;&lt;Extra/&gt;&lt;/Item&gt;&lt;/References&gt;&lt;/Group&gt;&lt;/Citation&gt;_x000a_"/>
    <w:docVar w:name="NE.Ref{34E1ED6A-BA9E-42A8-BF3F-B8BC23775F02}" w:val=" ADDIN NE.Ref.{34E1ED6A-BA9E-42A8-BF3F-B8BC23775F02}&lt;Citation&gt;&lt;Group&gt;&lt;References&gt;&lt;Item&gt;&lt;ID&gt;32&lt;/ID&gt;&lt;UID&gt;{CC8D3D2B-9AFF-4805-B4D5-40E779FA1F86}&lt;/UID&gt;&lt;Title&gt;中共北京市委教育工作委员会等十部门关于印发北京市推进健康校园行动实施方案的通知&lt;/Title&gt;&lt;Template&gt;Report&lt;/Template&gt;&lt;Star&gt;0&lt;/Star&gt;&lt;Tag&gt;0&lt;/Tag&gt;&lt;Author&gt;北京市教育委员会&lt;/Author&gt;&lt;Year&gt;2021&lt;/Year&gt;&lt;Details&gt;&lt;_accessed&gt;64430776&lt;/_accessed&gt;&lt;_created&gt;64430776&lt;/_created&gt;&lt;_modified&gt;64430776&lt;/_modified&gt;&lt;_translated_author&gt;Bei, Jingshijiaoyuweiyuanhui&lt;/_translated_author&gt;&lt;/Details&gt;&lt;Extra&gt;&lt;DBUID&gt;{79C5FD63-3C89-4745-94F9-8D429523D767}&lt;/DBUID&gt;&lt;/Extra&gt;&lt;/Item&gt;&lt;/References&gt;&lt;/Group&gt;&lt;/Citation&gt;_x000a_"/>
    <w:docVar w:name="NE.Ref{34EFCFA3-9D83-4880-8754-70FFFF7D8712}" w:val=" ADDIN NE.Ref.{34EFCFA3-9D83-4880-8754-70FFFF7D8712}&lt;Citation&gt;&lt;Group&gt;&lt;References&gt;&lt;Item&gt;&lt;ID&gt;78&lt;/ID&gt;&lt;UID&gt;{DE62AA5F-07CF-45B6-BB29-6778DBEBC165}&lt;/UID&gt;&lt;Title&gt;Adverse childhood experiences and lifelong health&lt;/Title&gt;&lt;Template&gt;Journal Article&lt;/Template&gt;&lt;Star&gt;0&lt;/Star&gt;&lt;Tag&gt;0&lt;/Tag&gt;&lt;Author&gt;Bhutta, Z A; Bhavnani, S; Betancourt, T S; Tomlinson, M; Patel, V&lt;/Author&gt;&lt;Year&gt;2023&lt;/Year&gt;&lt;Details&gt;&lt;_accession_num&gt;37464047&lt;/_accession_num&gt;&lt;_author_adr&gt;Centre for Global Child Health, Hospital for Sick Children, Toronto, Ontario,  Canada. zulfiqar.bhutta@sickkids.ca.; Institute for Global Health &amp;amp; Development, The Aga Khan University, South Central  Asia, East Africa, United Kingdom, and Karachi, Pakistan.  zulfiqar.bhutta@sickkids.ca.; Child Development Group, Sangath, Goa, India.; Boston College School of Social Work, Chestnut Hill, MA, USA.; Institute for Life Course Health Research, Stellenbosch University, Cape Town,  South Africa.; School of Nursing and Midwifery, Queens University, Belfast, UK.; Department of Global Health and Population, Harvard Chan School of Public Health,  Boston, MA, USA.; Department of Global Health and Social Medicine, Harvard Medical School, Boston,  MA, USA.&lt;/_author_adr&gt;&lt;_collection_scope&gt;SCIE&lt;/_collection_scope&gt;&lt;_created&gt;65110858&lt;/_created&gt;&lt;_date&gt;2023-07-01&lt;/_date&gt;&lt;_date_display&gt;2023 Jul&lt;/_date_display&gt;&lt;_doi&gt;10.1038/s41591-023-02426-0&lt;/_doi&gt;&lt;_impact_factor&gt;  87.241&lt;/_impact_factor&gt;&lt;_isbn&gt;1546-170X (Electronic); 1078-8956 (Linking)&lt;/_isbn&gt;&lt;_issue&gt;7&lt;/_issue&gt;&lt;_journal&gt;Nat Med&lt;/_journal&gt;&lt;_language&gt;eng&lt;/_language&gt;&lt;_modified&gt;65119239&lt;/_modified&gt;&lt;_ori_publication&gt;© 2023. Springer Nature America, Inc.&lt;/_ori_publication&gt;&lt;_pages&gt;1639-1648&lt;/_pages&gt;&lt;_social_category&gt;医学(1)&lt;/_social_category&gt;&lt;_subject_headings&gt;Child; Humans; Female; *Adverse Childhood Experiences; Poverty; Public Policy&lt;/_subject_headings&gt;&lt;_tertiary_title&gt;Nature medicine&lt;/_tertiary_title&gt;&lt;_type_work&gt;Journal Article; Review&lt;/_type_work&gt;&lt;_url&gt;http://www.ncbi.nlm.nih.gov/entrez/query.fcgi?cmd=Retrieve&amp;amp;db=pubmed&amp;amp;dopt=Abstract&amp;amp;list_uids=37464047&amp;amp;query_hl=1&lt;/_url&gt;&lt;_volume&gt;29&lt;/_volume&gt;&lt;/Details&gt;&lt;Extra&gt;&lt;DBUID&gt;{B229E695-20C0-47E4-A960-6A523A810098}&lt;/DBUID&gt;&lt;/Extra&gt;&lt;/Item&gt;&lt;/References&gt;&lt;/Group&gt;&lt;/Citation&gt;_x000a_"/>
    <w:docVar w:name="NE.Ref{34F78F9C-BCF5-415B-A315-25D44BD715BF}" w:val=" ADDIN NE.Ref.{34F78F9C-BCF5-415B-A315-25D44BD715BF}&lt;Citation&gt;&lt;Group&gt;&lt;References&gt;&lt;Item&gt;&lt;ID&gt;190&lt;/ID&gt;&lt;UID&gt;{66A6DB9E-7D91-4970-9905-A9A142177B46}&lt;/UID&gt;&lt;Title&gt;云南省农村义务教育学生营养改善计划实施现状研究&lt;/Title&gt;&lt;Template&gt;Thesis&lt;/Template&gt;&lt;Star&gt;0&lt;/Star&gt;&lt;Tag&gt;0&lt;/Tag&gt;&lt;Author&gt;赵莉蓉&lt;/Author&gt;&lt;Year&gt;2015&lt;/Year&gt;&lt;Details&gt;&lt;_accessed&gt;65137576&lt;/_accessed&gt;&lt;_created&gt;65137576&lt;/_created&gt;&lt;_db_provider&gt;CNKI&lt;/_db_provider&gt;&lt;_keywords&gt;义务教育;营养改善计划;营养餐;公共政策;政策执行&lt;/_keywords&gt;&lt;_modified&gt;65137576&lt;/_modified&gt;&lt;_publisher&gt;云南大学&lt;/_publisher&gt;&lt;_tertiary_author&gt;崔运武&lt;/_tertiary_author&gt;&lt;_type_work&gt;硕士&lt;/_type_work&gt;&lt;_translated_author&gt;Zhao, Li rong&lt;/_translated_author&gt;&lt;_translated_tertiary_author&gt;Cui, Yun wu&lt;/_translated_tertiary_author&gt;&lt;/Details&gt;&lt;Extra&gt;&lt;DBUID&gt;{3F9387F2-331A-44EC-89D9-44E8C1CA5F18}&lt;/DBUID&gt;&lt;/Extra&gt;&lt;/Item&gt;&lt;/References&gt;&lt;/Group&gt;&lt;/Citation&gt;_x000a_"/>
    <w:docVar w:name="NE.Ref{34FE028F-8007-485C-BF62-34398432B441}" w:val=" ADDIN NE.Ref.{34FE028F-8007-485C-BF62-34398432B441}&lt;Citation&gt;&lt;Group&gt;&lt;References&gt;&lt;Item&gt;&lt;ID&gt;69&lt;/ID&gt;&lt;UID&gt;{545E4BD9-1D61-4D75-B2F0-D567AA8795E0}&lt;/UID&gt;&lt;Title&gt;青少年网络成瘾的预防与干预研究&lt;/Title&gt;&lt;Template&gt;Journal Article&lt;/Template&gt;&lt;Star&gt;0&lt;/Star&gt;&lt;Tag&gt;5&lt;/Tag&gt;&lt;Author&gt;方晓义; 刘璐; 邓林园; 刘勤学; 苏文亮; 兰菁&lt;/Author&gt;&lt;Year&gt;2015&lt;/Year&gt;&lt;Details&gt;&lt;_author_aff&gt;北京师范大学发展心理研究所;北京师范大学教育学部教育心理与学校咨询研究所;华中师范大学心理学院;福州大学人文社会科学学院应用心理学系;&lt;/_author_aff&gt;&lt;_collection_scope&gt;CSSCI;中文核心期刊;&lt;/_collection_scope&gt;&lt;_created&gt;61357911&lt;/_created&gt;&lt;_date&gt;2015-01-15&lt;/_date&gt;&lt;_db_provider&gt;CNKI: 期刊&lt;/_db_provider&gt;&lt;_db_updated&gt;CNKI - Reference&lt;/_db_updated&gt;&lt;_issue&gt;01&lt;/_issue&gt;&lt;_journal&gt;心理发展与教育&lt;/_journal&gt;&lt;_keywords&gt;网络成瘾;青少年;干预;预防&lt;/_keywords&gt;&lt;_modified&gt;61517507&lt;/_modified&gt;&lt;_pages&gt;100-107&lt;/_pages&gt;&lt;_url&gt;http://www.cnki.net/KCMS/detail/detail.aspx?FileName=XLFZ201501014&amp;amp;DbName=CJFQ2015 _x000d__x000a_http://www.cnki.net/kcms/download.aspx?filename=xM3QVJlckhUQGpEWTBFbBh2ZLdEa5MGS3ZHMLtEd2p1VzNVUQJmMJVjTxYXQXZ2TxM1YShWQYtERLREe5FTVZlFMKNnRwcFVDd0TTFTZWBjYvVXNLl2Kyt2K3xkWIRkZDRWWFdGOVZXZQ1WWBFGS0s2MohlTVZnW&amp;amp;tablename=CJFDLAST2015&amp;amp;dflag=pdfdown 全文链接_x000d__x000a_&lt;/_url&gt;&lt;_translated_author&gt;Fang, Xiaoyi;Liu, Lu;Deng, Linyuan;Liu, Qinxue;Su, Wenliang;Lan, Jing&lt;/_translated_author&gt;&lt;/Details&gt;&lt;Extra&gt;&lt;DBUID&gt;{78D18189-B1D4-4524-940E-A55AB19ADD27}&lt;/DBUID&gt;&lt;/Extra&gt;&lt;/Item&gt;&lt;/References&gt;&lt;/Group&gt;&lt;/Citation&gt;_x000a_"/>
    <w:docVar w:name="NE.Ref{3501107E-9E4C-47CC-A9C9-8E548EBFB650}" w:val=" ADDIN NE.Ref.{3501107E-9E4C-47CC-A9C9-8E548EBFB650}&lt;Citation&gt;&lt;Group&gt;&lt;References&gt;&lt;Item&gt;&lt;ID&gt;14&lt;/ID&gt;&lt;UID&gt;{9F11BBFE-F96B-42C2-B741-2538B38AA570}&lt;/UID&gt;&lt;Title&gt;Genetic and environmental effects on myopia development and progression&lt;/Title&gt;&lt;Template&gt;Journal Article&lt;/Template&gt;&lt;Star&gt;0&lt;/Star&gt;&lt;Tag&gt;0&lt;/Tag&gt;&lt;Author&gt;Goldschmidt, E; Jacobsen, N&lt;/Author&gt;&lt;Year&gt;2014&lt;/Year&gt;&lt;Details&gt;&lt;_accession_num&gt;24357837&lt;/_accession_num&gt;&lt;_author_adr&gt;Danish Institute for Myopia Research, Vedbaek, Denmark.; Department of Ophthalmology, Glostrup University Hospital, Copenhagen, Denmark.&lt;/_author_adr&gt;&lt;_created&gt;63568344&lt;/_created&gt;&lt;_date&gt;2014-02-01&lt;/_date&gt;&lt;_date_display&gt;2014 Feb&lt;/_date_display&gt;&lt;_db_updated&gt;PubMed&lt;/_db_updated&gt;&lt;_doi&gt;10.1038/eye.2013.254&lt;/_doi&gt;&lt;_impact_factor&gt;   2.455&lt;/_impact_factor&gt;&lt;_isbn&gt;1476-5454 (Electronic); 0950-222X (Linking)&lt;/_isbn&gt;&lt;_issue&gt;2&lt;/_issue&gt;&lt;_journal&gt;Eye (Lond)&lt;/_journal&gt;&lt;_language&gt;eng&lt;/_language&gt;&lt;_modified&gt;63568344&lt;/_modified&gt;&lt;_pages&gt;126-33&lt;/_pages&gt;&lt;_subject_headings&gt;Disease Progression; *Gene-Environment Interaction; Genome-Wide Association Study; Humans; Myopia/*diagnosis/epidemiology/*etiology; Prevalence; Twin Studies as Topic&lt;/_subject_headings&gt;&lt;_tertiary_title&gt;Eye (London, England)&lt;/_tertiary_title&gt;&lt;_type_work&gt;Journal Article; Review&lt;/_type_work&gt;&lt;_url&gt;http://www.ncbi.nlm.nih.gov/entrez/query.fcgi?cmd=Retrieve&amp;amp;db=pubmed&amp;amp;dopt=Abstract&amp;amp;list_uids=24357837&amp;amp;query_hl=1&lt;/_url&gt;&lt;_volume&gt;28&lt;/_volume&gt;&lt;/Details&gt;&lt;Extra&gt;&lt;DBUID&gt;{5D4A96AE-2D4D-41F0-9DA9-F21F7ED3972F}&lt;/DBUID&gt;&lt;/Extra&gt;&lt;/Item&gt;&lt;/References&gt;&lt;/Group&gt;&lt;Group&gt;&lt;References&gt;&lt;Item&gt;&lt;ID&gt;15&lt;/ID&gt;&lt;UID&gt;{0AC79106-6163-4623-9CD9-2EF9BC899013}&lt;/UID&gt;&lt;Title&gt;How genetic is school myopia?&lt;/Title&gt;&lt;Template&gt;Journal Article&lt;/Template&gt;&lt;Star&gt;0&lt;/Star&gt;&lt;Tag&gt;0&lt;/Tag&gt;&lt;Author&gt;Morgan, I; Rose, K&lt;/Author&gt;&lt;Year&gt;2005&lt;/Year&gt;&lt;Details&gt;&lt;_accession_num&gt;15555525&lt;/_accession_num&gt;&lt;_author_adr&gt;Visual Sciences Group, Research School of Biological Sciences and Centre for Visual Science, Australian National University, GPO Box 475, Canberra City, ACT 2601, Australia. ian.morgan@anu.edu.au&lt;/_author_adr&gt;&lt;_collection_scope&gt;SCI;SCIE&lt;/_collection_scope&gt;&lt;_created&gt;63568348&lt;/_created&gt;&lt;_date&gt;2005-01-01&lt;/_date&gt;&lt;_date_display&gt;2005 Jan&lt;/_date_display&gt;&lt;_db_updated&gt;PubMed&lt;/_db_updated&gt;&lt;_doi&gt;10.1016/j.preteyeres.2004.06.004&lt;/_doi&gt;&lt;_impact_factor&gt;  14.860&lt;/_impact_factor&gt;&lt;_isbn&gt;1350-9462 (Print); 1350-9462 (Linking)&lt;/_isbn&gt;&lt;_issue&gt;1&lt;/_issue&gt;&lt;_journal&gt;Prog Retin Eye Res&lt;/_journal&gt;&lt;_language&gt;eng&lt;/_language&gt;&lt;_modified&gt;63568348&lt;/_modified&gt;&lt;_pages&gt;1-38&lt;/_pages&gt;&lt;_subject_headings&gt;Adolescent; Child; Female; Genetic Predisposition to Disease/genetics; Genetic Variation; Global Health; Humans; Male; Myopia/epidemiology/*genetics; Prevalence; Risk Factors&lt;/_subject_headings&gt;&lt;_tertiary_title&gt;Progress in retinal and eye research&lt;/_tertiary_title&gt;&lt;_type_work&gt;Journal Article; Review&lt;/_type_work&gt;&lt;_url&gt;http://www.ncbi.nlm.nih.gov/entrez/query.fcgi?cmd=Retrieve&amp;amp;db=pubmed&amp;amp;dopt=Abstract&amp;amp;list_uids=15555525&amp;amp;query_hl=1&lt;/_url&gt;&lt;_volume&gt;24&lt;/_volume&gt;&lt;/Details&gt;&lt;Extra&gt;&lt;DBUID&gt;{5D4A96AE-2D4D-41F0-9DA9-F21F7ED3972F}&lt;/DBUID&gt;&lt;/Extra&gt;&lt;/Item&gt;&lt;/References&gt;&lt;/Group&gt;&lt;/Citation&gt;_x000a_"/>
    <w:docVar w:name="NE.Ref{3533CACE-A395-4A0A-BAF6-F73F501267BC}" w:val=" ADDIN NE.Ref.{3533CACE-A395-4A0A-BAF6-F73F501267BC}&lt;Citation&gt;&lt;Group&gt;&lt;References&gt;&lt;Item&gt;&lt;ID&gt;22&lt;/ID&gt;&lt;UID&gt;{95896409-760B-41E1-B307-52FD7C978477}&lt;/UID&gt;&lt;Title&gt;中国成人体质指数分类的推荐意见简介&lt;/Title&gt;&lt;Template&gt;Journal Article&lt;/Template&gt;&lt;Star&gt;0&lt;/Star&gt;&lt;Tag&gt;0&lt;/Tag&gt;&lt;Author&gt;国际生命科学学会中国办事处中国肥胖问题工作组联合数据汇总分析协作组&lt;/Author&gt;&lt;Year&gt;2001&lt;/Year&gt;&lt;Details&gt;&lt;_accessed&gt;62565011&lt;/_accessed&gt;&lt;_collection_scope&gt;中国科技核心期刊;中文核心期刊;CSCD;&lt;/_collection_scope&gt;&lt;_created&gt;62565011&lt;/_created&gt;&lt;_custom1&gt;18&lt;/_custom1&gt;&lt;_date&gt;2001-09-25&lt;/_date&gt;&lt;_db_provider&gt;CNKI: 期刊&lt;/_db_provider&gt;&lt;_db_updated&gt;CNKI - Reference&lt;/_db_updated&gt;&lt;_issue&gt;05&lt;/_issue&gt;&lt;_journal&gt;中华预防医学杂志&lt;/_journal&gt;&lt;_keywords&gt;体质指数;腰围;人体测量;推荐意见;总死亡率;成人;中华人民共和国;&lt;/_keywords&gt;&lt;_modified&gt;62565011&lt;/_modified&gt;&lt;_pages&gt;62-63&lt;/_pages&gt;&lt;_url&gt;http://kns.cnki.net/KCMS/detail/detail.aspx?FileName=ZHYF200105035&amp;amp;DbName=CJFQ2001&lt;/_url&gt;&lt;_volume&gt;35&lt;/_volume&gt;&lt;_translated_author&gt;Guo, Jishengmingkexuexuehuizhongguobanshichuzhongguofeipangwentigongzuozulianheshujuhuizongfenxixiezuozu&lt;/_translated_author&gt;&lt;/Details&gt;&lt;Extra&gt;&lt;DBUID&gt;{1298737D-6330-4780-9F08-2412F22521A4}&lt;/DBUID&gt;&lt;/Extra&gt;&lt;/Item&gt;&lt;/References&gt;&lt;/Group&gt;&lt;/Citation&gt;_x000a_"/>
    <w:docVar w:name="NE.Ref{35496F58-3162-4BC4-B86B-BCAFFDE7BE73}" w:val=" ADDIN NE.Ref.{35496F58-3162-4BC4-B86B-BCAFFDE7BE73}&lt;Citation&gt;&lt;Group&gt;&lt;References&gt;&lt;Item&gt;&lt;ID&gt;32&lt;/ID&gt;&lt;UID&gt;{FA2923EC-1819-4E9B-B84C-10D7AF5C50A3}&lt;/UID&gt;&lt;Title&gt;Mediating Effects of Emotional Symptoms on the Association between Homophobic  Bullying Victimization and Problematic Internet/Smartphone Use among Gay and  Bisexual Men in Taiwan&lt;/Title&gt;&lt;Template&gt;Journal Article&lt;/Template&gt;&lt;Star&gt;0&lt;/Star&gt;&lt;Tag&gt;0&lt;/Tag&gt;&lt;Author&gt;Li, D J; Chang, Y P; Chen, Y L; Yen, C F&lt;/Author&gt;&lt;Year&gt;2020&lt;/Year&gt;&lt;Details&gt;&lt;_accession_num&gt;32414014&lt;/_accession_num&gt;&lt;_author_adr&gt;Graduate Institute of Medicine, College of Medicine, Kaohsiung Medical  University, Kaohsiung 80708, Taiwan.; Department of Addiction Science, Kaohsiung Municipal Kai-Syuan Psychiatric  Hospital, Kaohsiung 80276, Taiwan.; School of Nursing, The State University of New York, University at Buffalo,  Buffalo, NY 14214-3079, USA.; Department of Healthcare Administration, Asia University, Taichung 41354, Taiwan.; Department of Psychology, Asia University, Taichung 41354, Taiwan.; Graduate Institute of Medicine, College of Medicine, Kaohsiung Medical  University, Kaohsiung 80708, Taiwan.; Department of Psychiatry, Kaohsiung Medical University Hospital, Kaohsiung 80708,  Taiwan.&lt;/_author_adr&gt;&lt;_date_display&gt;2020 May 13&lt;/_date_display&gt;&lt;_date&gt;2020-05-13&lt;/_date&gt;&lt;_doi&gt;10.3390/ijerph17103386&lt;/_doi&gt;&lt;_isbn&gt;1660-4601 (Electronic); 1661-7827 (Print); 1660-4601 (Linking)&lt;/_isbn&gt;&lt;_issue&gt;10&lt;/_issue&gt;&lt;_journal&gt;Int J Environ Res Public Health&lt;/_journal&gt;&lt;_keywords&gt;emotional symptom; homophobic bullying; problematic internet use; sexual minority; smartphone&lt;/_keywords&gt;&lt;_language&gt;eng&lt;/_language&gt;&lt;_subject_headings&gt;Adolescent; Adult; Bisexuality; Child; *Crime Victims; *Cyberbullying; Humans; Internet; Male; *Sexual and Gender Minorities; *Smartphone; Taiwan&lt;/_subject_headings&gt;&lt;_tertiary_title&gt;International journal of environmental research and public health&lt;/_tertiary_title&gt;&lt;_type_work&gt;Journal Article; Research Support, Non-U.S. Gov&amp;apos;t&lt;/_type_work&gt;&lt;_url&gt;http://www.ncbi.nlm.nih.gov/entrez/query.fcgi?cmd=Retrieve&amp;amp;db=pubmed&amp;amp;dopt=Abstract&amp;amp;list_uids=32414014&amp;amp;query_hl=1&lt;/_url&gt;&lt;_volume&gt;17&lt;/_volume&gt;&lt;_created&gt;64675490&lt;/_created&gt;&lt;_modified&gt;64675490&lt;/_modified&gt;&lt;_impact_factor&gt;   4.614&lt;/_impact_factor&gt;&lt;_collection_scope&gt;SSCI;SCIE&lt;/_collection_scope&gt;&lt;/Details&gt;&lt;Extra&gt;&lt;DBUID&gt;{356C3A99-4987-4C6B-B8BC-C696A681C912}&lt;/DBUID&gt;&lt;/Extra&gt;&lt;/Item&gt;&lt;/References&gt;&lt;/Group&gt;&lt;/Citation&gt;_x000a_"/>
    <w:docVar w:name="NE.Ref{3564DB44-5EEA-4993-A4E9-F2E4F7F68A2A}" w:val=" ADDIN NE.Ref.{3564DB44-5EEA-4993-A4E9-F2E4F7F68A2A}&lt;Citation&gt;&lt;Group&gt;&lt;References&gt;&lt;Item&gt;&lt;ID&gt;1070&lt;/ID&gt;&lt;UID&gt;{0A0FA055-BC7F-413F-AE5B-5A46E71F28A1}&lt;/UID&gt;&lt;Title&gt;World Health Organization 2020 guidelines on physical activity and sedentary  behaviour&lt;/Title&gt;&lt;Template&gt;Journal Article&lt;/Template&gt;&lt;Star&gt;0&lt;/Star&gt;&lt;Tag&gt;0&lt;/Tag&gt;&lt;Author&gt;Bull, F C; Al-Ansari, S S; Biddle, S; Borodulin, K; Buman, M P; Cardon, G; Carty, C; Chaput, J P; Chastin, S; Chou, R; Dempsey, P C; DiPietro, L; Ekelund, U; Firth, J; Friedenreich, C M; Garcia, L; Gichu, M; Jago, R; Katzmarzyk, P T; Lambert, E; Leitzmann, M; Milton, K; Ortega, F B; Ranasinghe, C; Stamatakis, E; Tiedemann, A; Troiano, R P; van der Ploeg, H P; Wari, V; Willumsen, J F&lt;/Author&gt;&lt;Year&gt;2020&lt;/Year&gt;&lt;Details&gt;&lt;_accession_num&gt;33239350&lt;/_accession_num&gt;&lt;_author_adr&gt;Physical Activity Unit, Department of Health Promotion, World Health  Organization, Geneva, Switzerland bullf@who.int.; School of Human Sciences, The University of Western Australia, Perth, Western  Australia, Australia.; Health Promotion Center, Riyadh, Saudi Arabia.; Centre for Health Research, University of Southern Queensland, Toowoomba,  Queensland, Australia.; Age Institute, Helsinki, Finland.; Public Health Evaluation and Projection Unit, Finnish Institute for Health and  Welfare, Helsinki, Uusimaa, Finland.; College of Health Solutions, Arizona State University, Phoenix, Arizona, USA.; Department of Movement and Sports Sciences, Ghent University, Belgium.; Institute of Technology Tralee, Tralee, Co Kerry, Ireland.; UNESCO Chair of Transforming the Lives of People with Disabilities, their  Families and Communities, Through Physical Education, Sport, Recreation and  Fitness.; Healthy Active Living and Obesity Research Group, Children&amp;apos;s Hospital of Eastern  Ontario Research Institute, Department of Pediatrics, University of Ottawa,  Ottawa, Ontario, Canada.; School of Health and Life Sciences, Glasgow Caledonian University, Glasgow, UK.; Departments of Medicine, and Medical Informatics &amp;amp; Clinical Epidemiology, Oregon  Health &amp;amp; Science University, Portland, Oregon, USA.; MRC Epidemiology Unit, School of Clinical Medicine, University of Cambridge,  Cambridge, Cambridgeshire, UK.; Baker Heart and Diabetes Institute, Melbourne, VIC 3004, Australia; Diabetes  Research Centre, University of Leicester, Leicester General Hospital, Leicester,  UK.; Department of Exercise and Nutrition Science, Milken Institute School of Public  Health, The George Washington University, Washington, DC, USA.; Department of Sport Medicine, Norwegian School of Sport Science, Oslo, Norway.; Department of Chronic Diseases and Ageing, Norwegian Institute of Public Health,  Oslo, Norway.; NICM Health Research Institute, Western Sydney University, Penrith, New South  Wales, Australia.; Division of Psychology and Mental Health, University of Manchester, Manchester,  UK.; Department of Cancer Epidemiology and Prevention Research, CancerControl Alberta,  Alberta Health Services, Calgary, Alberta, Canada.; Centre for Public Health, Queen&amp;apos;s University Belfast, Belfast, UK.; Department of Non-Commuicable Diseases, Ministry of Health, Nairobi, Kenya.; Centre for Exercise, Nutrition &amp;amp; Health Science, School for Policy Studies,  University of Bristol, Bristol, UK.; Population and Public Health Sciences, Pennington Biomedical Research Center,  Baton Rouge, Louisiana, USA.; Research Centre for Health through Physical Activity, Lifestyle and Sport,  Division of Exercise Science and Sports Medicine, Department of Human Biology,  Faculty of Health Sciences, University of Cape Town, Cape Town, South Africa.; Department ofEpidemiology and Preventive Medicine, University of Regensburg,  Germany.; Faculty of Medicine and Health Sciences, Norwich Medical School, University of  East Anglia Faculty of Medicine and Health Sciences, UK.; PROFITH (PROmoting FITness and Health through physical activity) research group,  Department of Physical Education and Sports, Faculty of Sport Sciences, Research  Institute of Sport and Health, University of Granada, Spain.; Sports and Exercise Medicine Unit and Department of Allied Health Sciences,  Faculty of Medicine, University of Colombo, Colombo, Sri Lanka.; Charles Perkins Centre, University of Sydney, School of Health Sciences, Faculty  of Medicine and Health, The University of Sydney, Sydney, New South Wales,  Australia.; Institute for Musculoskeletal Health, The University of Sydney, Sydney, New South  Wales, Australia.; Epidemiology and Genomics Research Program, National Cancer Institute, Bethesda,  Maryland, USA.; Department of Public and Occupational Health, Amsterdam Public Health Research  Institute, Amsterdam Vrije Universiteit, Amsterdam, The Netherlands.; Prevention Research Collaboration, School of Public Health, The University of  Sydney, Sydney, New South Wales, Australia.; National Department of Health, Port Moresby, Papua New Guinea.; Physical Activity Unit, Department of Health Promotion, World Health  Organization, Geneva, Switzerland.&lt;/_author_adr&gt;&lt;_created&gt;65168332&lt;/_created&gt;&lt;_date&gt;2020-12-01&lt;/_date&gt;&lt;_date_display&gt;2020 Dec&lt;/_date_display&gt;&lt;_db_updated&gt;PubMed&lt;/_db_updated&gt;&lt;_doi&gt;10.1136/bjsports-2020-102955&lt;/_doi&gt;&lt;_impact_factor&gt;  13.800&lt;/_impact_factor&gt;&lt;_isbn&gt;1473-0480 (Electronic); 0306-3674 (Print); 0306-3674 (Linking)&lt;/_isbn&gt;&lt;_issue&gt;24&lt;/_issue&gt;&lt;_journal&gt;Br J Sports Med&lt;/_journal&gt;&lt;_keywords&gt;health promotion; non-communicable disease; physical activity; prevention; public health&lt;/_keywords&gt;&lt;_language&gt;eng&lt;/_language&gt;&lt;_modified&gt;65168332&lt;/_modified&gt;&lt;_ori_publication&gt;(c) Author(s) (or their employer(s)) 2020. Re-use permitted under CC BY. Published _x000d__x000a_      by BMJ.&lt;/_ori_publication&gt;&lt;_pages&gt;1451-1462&lt;/_pages&gt;&lt;_subject_headings&gt;Evidence-Based Medicine; *Exercise; Global Health/*standards; Health Promotion/*standards; Humans; *Sedentary Behavior; *World Health Organization&lt;/_subject_headings&gt;&lt;_tertiary_title&gt;British journal of sports medicine&lt;/_tertiary_title&gt;&lt;_type_work&gt;Journal Article; Practice Guideline&lt;/_type_work&gt;&lt;_url&gt;http://www.ncbi.nlm.nih.gov/entrez/query.fcgi?cmd=Retrieve&amp;amp;db=pubmed&amp;amp;dopt=Abstract&amp;amp;list_uids=33239350&amp;amp;query_hl=1&lt;/_url&gt;&lt;_volume&gt;54&lt;/_volume&gt;&lt;/Details&gt;&lt;Extra&gt;&lt;DBUID&gt;{F96A950B-833F-4880-A151-76DA2D6A2879}&lt;/DBUID&gt;&lt;/Extra&gt;&lt;/Item&gt;&lt;/References&gt;&lt;/Group&gt;&lt;/Citation&gt;_x000a_"/>
    <w:docVar w:name="NE.Ref{35656EF6-5F52-4A44-B2A0-BAF1A2FB3E95}" w:val=" ADDIN NE.Ref.{35656EF6-5F52-4A44-B2A0-BAF1A2FB3E95}&lt;Citation&gt;&lt;Group&gt;&lt;References&gt;&lt;Item&gt;&lt;ID&gt;179&lt;/ID&gt;&lt;UID&gt;{F87164C8-2BA1-43E1-8105-E36394B631A7}&lt;/UID&gt;&lt;Title&gt;The brain structure, immunometabolic and genetic mechanisms underlying the association between lifestyle and depression&lt;/Title&gt;&lt;Template&gt;Journal Article&lt;/Template&gt;&lt;Star&gt;0&lt;/Star&gt;&lt;Tag&gt;0&lt;/Tag&gt;&lt;Author&gt;Zhao, Yujie; Yang, Liu; Sahakian, Barbara J; Langley, Christelle; Zhang, Wei; Kuo, Kevin; Li, Zeyu; Gan, Yihan; Li, Yuzhu; Zhao, Yang; Yu, Jintai; Feng, Jianfeng; Cheng, Wei&lt;/Author&gt;&lt;Year&gt;2023&lt;/Year&gt;&lt;Details&gt;&lt;_accessed&gt;65229748&lt;/_accessed&gt;&lt;_alternate_title&gt;Nature Mental Health&lt;/_alternate_title&gt;&lt;_created&gt;65221630&lt;/_created&gt;&lt;_date&gt;2023-01-01&lt;/_date&gt;&lt;_date_display&gt;2023&lt;/_date_display&gt;&lt;_doi&gt;10.1038/s44220-023-00120-1&lt;/_doi&gt;&lt;_isbn&gt;2731-6076&lt;/_isbn&gt;&lt;_issue&gt;10&lt;/_issue&gt;&lt;_journal&gt;Nature Mental Health&lt;/_journal&gt;&lt;_modified&gt;65229734&lt;/_modified&gt;&lt;_number&gt;Zhao2023&lt;/_number&gt;&lt;_pages&gt;736-750&lt;/_pages&gt;&lt;_url&gt;https://doi.org/10.1038/s44220-023-00120-1&lt;/_url&gt;&lt;_volume&gt;1&lt;/_volume&gt;&lt;/Details&gt;&lt;Extra&gt;&lt;DBUID&gt;{B229E695-20C0-47E4-A960-6A523A810098}&lt;/DBUID&gt;&lt;/Extra&gt;&lt;/Item&gt;&lt;/References&gt;&lt;/Group&gt;&lt;/Citation&gt;_x000a_"/>
    <w:docVar w:name="NE.Ref{35728BAB-77FF-458B-9A6D-6F769B4859BD}" w:val=" ADDIN NE.Ref.{35728BAB-77FF-458B-9A6D-6F769B4859BD}&lt;Citation&gt;&lt;Group&gt;&lt;References&gt;&lt;Item&gt;&lt;ID&gt;1119&lt;/ID&gt;&lt;UID&gt;{A491162A-2F04-4FAD-A9BB-79A9C8690CBC}&lt;/UID&gt;&lt;Title&gt;Associations between childhood maltreatment and non-medical use of prescription drugs among Chinese adolescents&lt;/Title&gt;&lt;Template&gt;Journal Article&lt;/Template&gt;&lt;Star&gt;0&lt;/Star&gt;&lt;Tag&gt;0&lt;/Tag&gt;&lt;Author&gt;Guo, L; Xu, Y; Deng, J; Gao, X; Huang, G; Huang, J; Deng, X; Zhang, W H; Lu, C&lt;/Author&gt;&lt;Year&gt;2017&lt;/Year&gt;&lt;Details&gt;&lt;_accession_num&gt;28430388&lt;/_accession_num&gt;&lt;_author_adr&gt;Department of Medical statistics and Epidemiology, School of Public Health, Sun Yat-sen University, Guangzhou, China.; Department of Medical statistics and Epidemiology, School of Public Health, Sun Yat-sen University, Guangzhou, China.; Center for ADR monitoring of Guangdong, Guangzhou, China.; Center for ADR monitoring of Guangdong, Guangzhou, China.; Center for ADR monitoring of Guangdong, Guangzhou, China.; Center for ADR monitoring of Guangdong, Guangzhou, China.; Department of Medical statistics and Epidemiology, School of Public Health, Sun Yat-sen University, Guangzhou, China.; Epidemiology, Biostatistics and Clinical Research Centre, School of Public Health, Universite Libre de Bruxelles (ULB), Belgium.; Department of Medical statistics and Epidemiology, School of Public Health, Sun Yat-sen University, Guangzhou, China.&lt;/_author_adr&gt;&lt;_collection_scope&gt;SCI;SCIE;SSCI;&lt;/_collection_scope&gt;&lt;_created&gt;61945742&lt;/_created&gt;&lt;_date&gt;2017-09-01&lt;/_date&gt;&lt;_date_display&gt;2017 Sep&lt;/_date_display&gt;&lt;_db_updated&gt;PubMed&lt;/_db_updated&gt;&lt;_doi&gt;10.1111/add.13850&lt;/_doi&gt;&lt;_impact_factor&gt;   5.789&lt;/_impact_factor&gt;&lt;_isbn&gt;1360-0443 (Electronic); 0965-2140 (Linking)&lt;/_isbn&gt;&lt;_issue&gt;9&lt;/_issue&gt;&lt;_journal&gt;Addiction&lt;/_journal&gt;&lt;_keywords&gt;Adolescents; Chinese; childhood maltreatment; depressive symptoms; interaction; non-medical use of prescription drugs&lt;/_keywords&gt;&lt;_language&gt;eng&lt;/_language&gt;&lt;_modified&gt;62218892&lt;/_modified&gt;&lt;_ori_publication&gt;(c) 2017 Society for the Study of Addiction.&lt;/_ori_publication&gt;&lt;_pages&gt;1600-1609&lt;/_pages&gt;&lt;_tertiary_title&gt;Addiction (Abingdon, England)&lt;/_tertiary_title&gt;&lt;_type_work&gt;Journal Article&lt;/_type_work&gt;&lt;_url&gt;http://www.ncbi.nlm.nih.gov/entrez/query.fcgi?cmd=Retrieve&amp;amp;db=pubmed&amp;amp;dopt=Abstract&amp;amp;list_uids=28430388&amp;amp;query_hl=1&lt;/_url&gt;&lt;_volume&gt;112&lt;/_volume&gt;&lt;/Details&gt;&lt;Extra&gt;&lt;DBUID&gt;{B3F72E5F-0442-4E5A-9D98-614B0241D013}&lt;/DBUID&gt;&lt;/Extra&gt;&lt;/Item&gt;&lt;/References&gt;&lt;/Group&gt;&lt;/Citation&gt;_x000a_"/>
    <w:docVar w:name="NE.Ref{358E0348-9731-4518-B1F1-A91A409225FC}" w:val=" ADDIN NE.Ref.{358E0348-9731-4518-B1F1-A91A409225FC}&lt;Citation&gt;&lt;Group&gt;&lt;References&gt;&lt;Item&gt;&lt;ID&gt;42&lt;/ID&gt;&lt;UID&gt;{479693B7-2747-490B-92E0-7DDF99432022}&lt;/UID&gt;&lt;Title&gt;Differences in the impact of precarious employment on health across population subgroups: a scoping review&lt;/Title&gt;&lt;Template&gt;Journal Article&lt;/Template&gt;&lt;Star&gt;0&lt;/Star&gt;&lt;Tag&gt;0&lt;/Tag&gt;&lt;Author&gt;Gray, B J; Grey, CNB; Hookway, A; Homolova, L; Davies, A R&lt;/Author&gt;&lt;Year&gt;2020&lt;/Year&gt;&lt;Details&gt;&lt;_alternate_title&gt;Perspect Public HealthPerspectives in Public Health&lt;/_alternate_title&gt;&lt;_date_display&gt;2020_x000d__x000a_2020/12/03&lt;/_date_display&gt;&lt;_date&gt;2020-12-03&lt;/_date&gt;&lt;_doi&gt;10.1177/1757913920971333&lt;/_doi&gt;&lt;_isbn&gt;1757-9139&lt;/_isbn&gt;&lt;_issue&gt;1&lt;/_issue&gt;&lt;_journal&gt;Perspectives in Public Health&lt;/_journal&gt;&lt;_ori_publication&gt;SAGE Publications Ltd&lt;/_ori_publication&gt;&lt;_pages&gt;37-49&lt;/_pages&gt;&lt;_url&gt;https://doi.org/10.1177/1757913920971333&lt;/_url&gt;&lt;_volume&gt;141&lt;/_volume&gt;&lt;_created&gt;64814264&lt;/_created&gt;&lt;_modified&gt;64814264&lt;/_modified&gt;&lt;_impact_factor&gt;   3.627&lt;/_impact_factor&gt;&lt;_social_category&gt;医学(3)&lt;/_social_category&gt;&lt;_collection_scope&gt;SSCI&lt;/_collection_scope&gt;&lt;/Details&gt;&lt;Extra&gt;&lt;DBUID&gt;{62B73418-E7EA-4772-A85B-742AAA2FBBE5}&lt;/DBUID&gt;&lt;/Extra&gt;&lt;/Item&gt;&lt;/References&gt;&lt;/Group&gt;&lt;/Citation&gt;_x000a_"/>
    <w:docVar w:name="NE.Ref{358E9E65-79CF-4788-9B72-70A0241E4F86}" w:val=" ADDIN NE.Ref.{358E9E65-79CF-4788-9B72-70A0241E4F86}&lt;Citation&gt;&lt;Group&gt;&lt;References&gt;&lt;Item&gt;&lt;ID&gt;47&lt;/ID&gt;&lt;UID&gt;{E20DA0CE-C592-4B4C-9AB3-3D9109EB48CC}&lt;/UID&gt;&lt;Title&gt;Inverse relationship between sleep duration and myopia&lt;/Title&gt;&lt;Template&gt;Journal Article&lt;/Template&gt;&lt;Star&gt;0&lt;/Star&gt;&lt;Tag&gt;0&lt;/Tag&gt;&lt;Author&gt;Jee, D; Morgan, I G; Kim, E C&lt;/Author&gt;&lt;Year&gt;2016&lt;/Year&gt;&lt;Details&gt;&lt;_accession_num&gt;26031352&lt;/_accession_num&gt;&lt;_author_adr&gt;Department of Ophthalmology and Visual Science, College of Medicine, Catholic University of Korea, Suwon, Korea.; Department of Epidemiology and Biostatistics, Harvard School of Public Health, Boston, MA, USA.; Research School of Biology, ARC Centre of Excellence in Vision Science, St. Vincent&amp;apos;s Hospital, Australian National University, Canberra, ACT, Australia.; Department of Ophthalmology and Visual Science, College of Medicine, St. Mary&amp;apos;s Hospital, Catholic University of Korea, Buchon, Korea.&lt;/_author_adr&gt;&lt;_date_display&gt;2016 May&lt;/_date_display&gt;&lt;_date&gt;2016-05-01&lt;/_date&gt;&lt;_doi&gt;10.1111/aos.12776&lt;/_doi&gt;&lt;_isbn&gt;1755-3768 (Electronic); 1755-375X (Linking)&lt;/_isbn&gt;&lt;_issue&gt;3&lt;/_issue&gt;&lt;_journal&gt;Acta Ophthalmol&lt;/_journal&gt;&lt;_keywords&gt;Korea; high myopia; myopia; sleep&lt;/_keywords&gt;&lt;_language&gt;eng&lt;/_language&gt;&lt;_ori_publication&gt;(c) 2015 Acta Ophthalmologica Scandinavica Foundation. Published by John Wiley &amp;amp; _x000d__x000a_      Sons Ltd.&lt;/_ori_publication&gt;&lt;_pages&gt;e204-10&lt;/_pages&gt;&lt;_subject_headings&gt;Adolescent; Body Constitution; Child; Cross-Sectional Studies; Female; Humans; Male; Myopia/*epidemiology/physiopathology; Myopia, Degenerative/epidemiology/physiopathology; Nutrition Surveys; Odds Ratio; Prevalence; Republic of Korea/epidemiology; Sleep/*physiology; Sleep Wake Disorders/physiopathology; Time Factors; Young Adult&lt;/_subject_headings&gt;&lt;_tertiary_title&gt;Acta ophthalmologica&lt;/_tertiary_title&gt;&lt;_type_work&gt;Journal Article&lt;/_type_work&gt;&lt;_url&gt;http://www.ncbi.nlm.nih.gov/entrez/query.fcgi?cmd=Retrieve&amp;amp;db=pubmed&amp;amp;dopt=Abstract&amp;amp;list_uids=26031352&amp;amp;query_hl=1&lt;/_url&gt;&lt;_volume&gt;94&lt;/_volume&gt;&lt;_created&gt;63570852&lt;/_created&gt;&lt;_modified&gt;63570852&lt;/_modified&gt;&lt;_db_updated&gt;PubMed&lt;/_db_updated&gt;&lt;_impact_factor&gt;   3.362&lt;/_impact_factor&gt;&lt;_collection_scope&gt;SCI;SCIE&lt;/_collection_scope&gt;&lt;/Details&gt;&lt;Extra&gt;&lt;DBUID&gt;{5D4A96AE-2D4D-41F0-9DA9-F21F7ED3972F}&lt;/DBUID&gt;&lt;/Extra&gt;&lt;/Item&gt;&lt;/References&gt;&lt;/Group&gt;&lt;/Citation&gt;_x000a_"/>
    <w:docVar w:name="NE.Ref{35971F87-6E98-4067-B591-8079D3BBCDE8}" w:val=" ADDIN NE.Ref.{35971F87-6E98-4067-B591-8079D3BBCDE8}&lt;Citation&gt;&lt;Group&gt;&lt;References&gt;&lt;Item&gt;&lt;ID&gt;11&lt;/ID&gt;&lt;UID&gt;{10E3167F-9629-40E6-A6E8-D1BF1BDD8E94}&lt;/UID&gt;&lt;Title&gt;Social participation, attitudes towards ageing and depressive symptoms among Chinese older adults&lt;/Title&gt;&lt;Template&gt;Journal Article&lt;/Template&gt;&lt;Star&gt;0&lt;/Star&gt;&lt;Tag&gt;0&lt;/Tag&gt;&lt;Author&gt;Liu, Huijun; Guo, Lijuan; Feng, Zhixin&lt;/Author&gt;&lt;Year&gt;2022&lt;/Year&gt;&lt;Details&gt;&lt;_alternate_title&gt;Ageing &amp;amp; Society&lt;/_alternate_title&gt;&lt;_collection_scope&gt;SSCI&lt;/_collection_scope&gt;&lt;_created&gt;64938930&lt;/_created&gt;&lt;_date&gt;2022-01-01&lt;/_date&gt;&lt;_date_display&gt;2022&lt;/_date_display&gt;&lt;_doi&gt;DOI: 10.1017/S0144686X22000071&lt;/_doi&gt;&lt;_impact_factor&gt;   3.718&lt;/_impact_factor&gt;&lt;_isbn&gt;0144-686X&lt;/_isbn&gt;&lt;_journal&gt;Ageing &amp;amp; Society&lt;/_journal&gt;&lt;_keywords&gt;depression; social participation; attitudes towards ageing; moderating effect&lt;/_keywords&gt;&lt;_modified&gt;64938930&lt;/_modified&gt;&lt;_ori_publication&gt;Cambridge University Press&lt;/_ori_publication&gt;&lt;_pages&gt;1-13&lt;/_pages&gt;&lt;_social_category&gt;法学(3)&lt;/_social_category&gt;&lt;_url&gt;https://www.cambridge.org/core/article/social-participation-attitudes-towards-ageing-and-depressive-symptoms-among-chinese-older-adults/489F1A35DDBB9F15B188058EDEF27A76&lt;/_url&gt;&lt;/Details&gt;&lt;Extra&gt;&lt;DBUID&gt;{00EBDF0C-2E98-4FD7-9E47-813FAF00074E}&lt;/DBUID&gt;&lt;/Extra&gt;&lt;/Item&gt;&lt;/References&gt;&lt;/Group&gt;&lt;Group&gt;&lt;References&gt;&lt;Item&gt;&lt;ID&gt;16&lt;/ID&gt;&lt;UID&gt;{8B41C351-8DBB-4BD0-8AB8-E43EC5D81188}&lt;/UID&gt;&lt;Title&gt;One-year reciprocal relationship between community participation and mental wellbeing in Australia: A panel analysis&lt;/Title&gt;&lt;Template&gt;Journal Article&lt;/Template&gt;&lt;Star&gt;0&lt;/Star&gt;&lt;Tag&gt;0&lt;/Tag&gt;&lt;Author&gt;Ding, N; Berry, H L; O&amp;apos;Brien, L V&lt;/Author&gt;&lt;Year&gt;2015&lt;/Year&gt;&lt;Details&gt;&lt;_alternate_title&gt;SOCIAL SCIENCE &amp;amp; MEDICINE&lt;/_alternate_title&gt;&lt;_collection_scope&gt;SSCI;SCIE&lt;/_collection_scope&gt;&lt;_created&gt;64944680&lt;/_created&gt;&lt;_date&gt;2015-01-01&lt;/_date&gt;&lt;_date_display&gt;2015&lt;/_date_display&gt;&lt;_doi&gt;10.1016/j.socscimed.2015.01.022&lt;/_doi&gt;&lt;_impact_factor&gt;   5.379&lt;/_impact_factor&gt;&lt;_isbn&gt;0277-9536&lt;/_isbn&gt;&lt;_journal&gt;SOCIAL SCIENCE &amp;amp; MEDICINE&lt;/_journal&gt;&lt;_modified&gt;64944680&lt;/_modified&gt;&lt;_pages&gt;246-254&lt;/_pages&gt;&lt;_social_category&gt;医学(2)&lt;/_social_category&gt;&lt;_volume&gt;128&lt;/_volume&gt;&lt;/Details&gt;&lt;Extra&gt;&lt;DBUID&gt;{00EBDF0C-2E98-4FD7-9E47-813FAF00074E}&lt;/DBUID&gt;&lt;/Extra&gt;&lt;/Item&gt;&lt;/References&gt;&lt;/Group&gt;&lt;/Citation&gt;_x000a_"/>
    <w:docVar w:name="NE.Ref{35A022E7-A9FE-4C40-9868-C9D92E4A7183}" w:val=" ADDIN NE.Ref.{35A022E7-A9FE-4C40-9868-C9D92E4A7183}&lt;Citation&gt;&lt;Group&gt;&lt;References&gt;&lt;Item&gt;&lt;ID&gt;2948&lt;/ID&gt;&lt;UID&gt;{47D5C0B6-3D3F-4565-BA6C-474FE059E899}&lt;/UID&gt;&lt;Title&gt;Family conflict mediates the relationship between past violence and wellbeing among female refugees&lt;/Title&gt;&lt;Template&gt;Journal Article&lt;/Template&gt;&lt;Star&gt;0&lt;/Star&gt;&lt;Tag&gt;0&lt;/Tag&gt;&lt;Author&gt;Okenwa Emegwa, L; Saboonchi, F&lt;/Author&gt;&lt;Year&gt;2019&lt;/Year&gt;&lt;Details&gt;&lt;_accessed&gt;64740937&lt;/_accessed&gt;&lt;_alternate_title&gt;European Journal of Public Health&lt;/_alternate_title&gt;&lt;_collection_scope&gt;SCI;SCIE;SSCI&lt;/_collection_scope&gt;&lt;_created&gt;64394830&lt;/_created&gt;&lt;_date&gt;2019-11-01&lt;/_date&gt;&lt;_date_display&gt;2019_x000d__x000a_2019/11/01&lt;/_date_display&gt;&lt;_doi&gt;10.1093/eurpub/ckz186.067&lt;/_doi&gt;&lt;_impact_factor&gt;   4.424&lt;/_impact_factor&gt;&lt;_isbn&gt;1101-1262&lt;/_isbn&gt;&lt;_issue&gt;Supplement_4&lt;/_issue&gt;&lt;_journal&gt;European Journal of Public Health&lt;/_journal&gt;&lt;_modified&gt;64738842&lt;/_modified&gt;&lt;_pages&gt;ckz186.067&lt;/_pages&gt;&lt;_social_category&gt;医学(3)&lt;/_social_category&gt;&lt;_url&gt;https://doi.org/10.1093/eurpub/ckz186.067&lt;/_url&gt;&lt;_volume&gt;29&lt;/_volume&gt;&lt;/Details&gt;&lt;Extra&gt;&lt;DBUID&gt;{93870BB0-CAEF-4F07-AAE0-DA131E288E28}&lt;/DBUID&gt;&lt;/Extra&gt;&lt;/Item&gt;&lt;/References&gt;&lt;/Group&gt;&lt;/Citation&gt;_x000a_"/>
    <w:docVar w:name="NE.Ref{35A627EC-18DD-414B-96BF-13210E185724}" w:val=" ADDIN NE.Ref.{35A627EC-18DD-414B-96BF-13210E185724}&lt;Citation&gt;&lt;Group&gt;&lt;References&gt;&lt;Item&gt;&lt;ID&gt;89&lt;/ID&gt;&lt;UID&gt;{F6262A6C-532E-4456-8D36-804A57B5DAD7}&lt;/UID&gt;&lt;Title&gt;Schemas mediate the link between procrastination and depression: Results from the United States and Pakistan&lt;/Title&gt;&lt;Template&gt;Journal Article&lt;/Template&gt;&lt;Star&gt;0&lt;/Star&gt;&lt;Tag&gt;0&lt;/Tag&gt;&lt;Author&gt;Aftab, Sobia; Klibert, Jeffrey; Holtzman, Nicholas; Qadeer, Kanwal; Aftab, Saima&lt;/Author&gt;&lt;Year&gt;2017&lt;/Year&gt;&lt;Details&gt;&lt;_isbn&gt;0894-9085&lt;/_isbn&gt;&lt;_journal&gt;Journal of Rational-Emotive &amp;amp; Cognitive-Behavior Therapy&lt;/_journal&gt;&lt;_pages&gt;329-345&lt;/_pages&gt;&lt;_volume&gt;35&lt;/_volume&gt;&lt;_created&gt;65181595&lt;/_created&gt;&lt;_modified&gt;65181595&lt;/_modified&gt;&lt;_impact_factor&gt;   1.600&lt;/_impact_factor&gt;&lt;_social_category&gt;心理学：临床(4)&lt;/_social_category&gt;&lt;/Details&gt;&lt;Extra&gt;&lt;DBUID&gt;{866801D5-F97C-42A6-9B52-0A772648DD92}&lt;/DBUID&gt;&lt;/Extra&gt;&lt;/Item&gt;&lt;/References&gt;&lt;/Group&gt;&lt;/Citation&gt;_x000a_"/>
    <w:docVar w:name="NE.Ref{35B354DD-B0FA-422F-AFB8-80A0D621D215}" w:val=" ADDIN NE.Ref.{35B354DD-B0FA-422F-AFB8-80A0D621D215} ADDIN NE.Ref.{35B354DD-B0FA-422F-AFB8-80A0D621D215}&lt;Citation&gt;&lt;Group&gt;&lt;References&gt;&lt;Item&gt;&lt;ID&gt;1476&lt;/ID&gt;&lt;UID&gt;{4152E75F-F592-4C87-82D4-B1B26332D4DF}&lt;/UID&gt;&lt;Title&gt;Depressive symptoms, social support, and violence exposure among urban youth: A longitudinal study of resilience&lt;/Title&gt;&lt;Template&gt;Journal Article&lt;/Template&gt;&lt;Star&gt;0&lt;/Star&gt;&lt;Tag&gt;0&lt;/Tag&gt;&lt;Author&gt;Eisman, A B; Stoddard, S A; Heinze, J; Caldwell, C H; Zimmerman, M A&lt;/Author&gt;&lt;Year&gt;2015&lt;/Year&gt;&lt;Details&gt;&lt;_accessed&gt;62244982&lt;/_accessed&gt;&lt;_accession_num&gt;26147772&lt;/_accession_num&gt;&lt;_author_adr&gt;Department of Health Behavior and Health Education, School of Public Health, University of Michigan.; Department of Systems, Populations and Leadership, University of Michigan School  of Nursing.; Department of Health Behavior and Health Education, School of Public Health, University of Michigan.; Department of Health Behavior and Health Education, School of Public Health, University of Michigan.; Department of Health Behavior and Health Education, School of Public Health, University of Michigan.&lt;/_author_adr&gt;&lt;_created&gt;62244981&lt;/_created&gt;&lt;_date&gt;2015-09-01&lt;/_date&gt;&lt;_date_display&gt;2015 Sep&lt;/_date_display&gt;&lt;_db_updated&gt;PubMed&lt;/_db_updated&gt;&lt;_doi&gt;10.1037/a0039501&lt;/_doi&gt;&lt;_impact_factor&gt;   3.228&lt;/_impact_factor&gt;&lt;_isbn&gt;1939-0599 (Electronic); 0012-1649 (Linking)&lt;/_isbn&gt;&lt;_issue&gt;9&lt;/_issue&gt;&lt;_journal&gt;Dev Psychol&lt;/_journal&gt;&lt;_keywords&gt;Adolescent; Depression/*psychology; Exposure to Violence/*psychology; Female; Humans; Longitudinal Studies; Male; Michigan; Parent-Child Relations; *Resilience, Psychological; Risk Factors; *Social Support; Urban Population&lt;/_keywords&gt;&lt;_language&gt;eng&lt;/_language&gt;&lt;_modified&gt;62244982&lt;/_modified&gt;&lt;_ori_publication&gt;(c) 2015 APA, all rights reserved).&lt;/_ori_publication&gt;&lt;_pages&gt;1307-16&lt;/_pages&gt;&lt;_tertiary_title&gt;Developmental psychology&lt;/_tertiary_title&gt;&lt;_type_work&gt;Journal Article; Research Support, N.I.H., Extramural; Research Support, U.S. Gov&amp;apos;t, P.H.S.&lt;/_type_work&gt;&lt;_url&gt;http://www.ncbi.nlm.nih.gov/entrez/query.fcgi?cmd=Retrieve&amp;amp;db=pubmed&amp;amp;dopt=Abstract&amp;amp;list_uids=26147772&amp;amp;query_hl=1&lt;/_url&gt;&lt;_volume&gt;51&lt;/_volume&gt;&lt;/Details&gt;&lt;Extra&gt;&lt;DBUID&gt;{B3F72E5F-0442-4E5A-9D98-614B0241D013}&lt;/DBUID&gt;&lt;/Extra&gt;&lt;/Item&gt;&lt;/References&gt;&lt;/Group&gt;&lt;/Citation&gt;_x000a_"/>
    <w:docVar w:name="NE.Ref{35D30563-C6FA-4D9B-913F-850A52F07564}" w:val=" ADDIN NE.Ref.{35D30563-C6FA-4D9B-913F-850A52F07564}&lt;Citation&gt;&lt;Group&gt;&lt;References&gt;&lt;Item&gt;&lt;ID&gt;1116&lt;/ID&gt;&lt;UID&gt;{E8C687A0-53B7-4857-98F4-FD97A8A39DFE}&lt;/UID&gt;&lt;Title&gt;Assessment of the Harmful Psychiatric and Behavioral Effects of Different Forms of Child Maltreatment&lt;/Title&gt;&lt;Template&gt;Journal Article&lt;/Template&gt;&lt;Star&gt;0&lt;/Star&gt;&lt;Tag&gt;0&lt;/Tag&gt;&lt;Author&gt;Vachon, D D; Krueger, R F; Rogosch, F A; Cicchetti, D&lt;/Author&gt;&lt;Year&gt;2015&lt;/Year&gt;&lt;Details&gt;&lt;_accession_num&gt;26465073&lt;/_accession_num&gt;&lt;_author_adr&gt;Department of Psychology, McGill University, Montreal, Quebec, Canada.; Department of Psychology, University of Minnesota, Minneapolis.; Mount Hope Family Center, Department of Clinical and Social Sciences in Psychology, University of Rochester, Rochester, New York.; Mount Hope Family Center, Department of Clinical and Social Sciences in Psychology, University of Rochester, Rochester, New York4Institute of Child Development, University of Minnesota, Minneapolis.&lt;/_author_adr&gt;&lt;_collection_scope&gt;SCI;SCIE;SSCI;&lt;/_collection_scope&gt;&lt;_created&gt;61945456&lt;/_created&gt;&lt;_date&gt;2015-11-01&lt;/_date&gt;&lt;_date_display&gt;2015 Nov&lt;/_date_display&gt;&lt;_db_updated&gt;PubMed&lt;/_db_updated&gt;&lt;_doi&gt;10.1001/jamapsychiatry.2015.1792&lt;/_doi&gt;&lt;_impact_factor&gt;  15.307&lt;/_impact_factor&gt;&lt;_isbn&gt;2168-6238 (Electronic); 2168-622X (Linking)&lt;/_isbn&gt;&lt;_issue&gt;11&lt;/_issue&gt;&lt;_journal&gt;JAMA Psychiatry&lt;/_journal&gt;&lt;_keywords&gt;Adolescent; Child; Child Abuse/*classification/*psychology/statistics &amp;amp;amp; numerical data; Child, Preschool; Female; Humans; Male; *Social Class; United States/epidemiology&lt;/_keywords&gt;&lt;_language&gt;eng&lt;/_language&gt;&lt;_modified&gt;61945456&lt;/_modified&gt;&lt;_pages&gt;1135-42&lt;/_pages&gt;&lt;_tertiary_title&gt;JAMA psychiatry&lt;/_tertiary_title&gt;&lt;_type_work&gt;Journal Article; Research Support, N.I.H., Extramural; Research Support, Non-U.S. Gov&amp;apos;t&lt;/_type_work&gt;&lt;_url&gt;http://www.ncbi.nlm.nih.gov/entrez/query.fcgi?cmd=Retrieve&amp;amp;db=pubmed&amp;amp;dopt=Abstract&amp;amp;list_uids=26465073&amp;amp;query_hl=1&lt;/_url&gt;&lt;_volume&gt;72&lt;/_volume&gt;&lt;/Details&gt;&lt;Extra&gt;&lt;DBUID&gt;{B3F72E5F-0442-4E5A-9D98-614B0241D013}&lt;/DBUID&gt;&lt;/Extra&gt;&lt;/Item&gt;&lt;/References&gt;&lt;/Group&gt;&lt;/Citation&gt;_x000a_"/>
    <w:docVar w:name="NE.Ref{35D6AEE2-E640-46B6-8076-BC8D23C30FDA}" w:val=" ADDIN NE.Ref.{35D6AEE2-E640-46B6-8076-BC8D23C30FDA}&lt;Citation&gt;&lt;Group&gt;&lt;References&gt;&lt;Item&gt;&lt;ID&gt;2081&lt;/ID&gt;&lt;UID&gt;{B70ED958-AB0A-468B-A698-AAD1195A3D4C}&lt;/UID&gt;&lt;Title&gt;中小学生抑郁症状现况及其认知行为干预研究&lt;/Title&gt;&lt;Template&gt;Thesis&lt;/Template&gt;&lt;Star&gt;0&lt;/Star&gt;&lt;Tag&gt;0&lt;/Tag&gt;&lt;Author&gt;王君&lt;/Author&gt;&lt;Year&gt;2009&lt;/Year&gt;&lt;Details&gt;&lt;_created&gt;62244864&lt;/_created&gt;&lt;_db_provider&gt;CNKI: 硕士&lt;/_db_provider&gt;&lt;_db_updated&gt;CNKI - Reference&lt;/_db_updated&gt;&lt;_keywords&gt;抑郁症状;儿童抑郁量表;信度;效度;横断面调查;认知态度;认知行为干预;干预试验;学生&lt;/_keywords&gt;&lt;_modified&gt;62244911&lt;/_modified&gt;&lt;_pages&gt;103&lt;/_pages&gt;&lt;_publisher&gt;安徽医科大学&lt;/_publisher&gt;&lt;_tertiary_author&gt;张洪波&lt;/_tertiary_author&gt;&lt;_url&gt;http://kns.cnki.net/KCMS/detail/detail.aspx?FileName=2009200099.nh&amp;amp;DbName=CMFD2010&lt;/_url&gt;&lt;_volume&gt;硕士&lt;/_volume&gt;&lt;_translated_author&gt;Wang, Jun&lt;/_translated_author&gt;&lt;_translated_tertiary_author&gt;Zhang, Hongbo&lt;/_translated_tertiary_author&gt;&lt;/Details&gt;&lt;Extra&gt;&lt;DBUID&gt;{B3F72E5F-0442-4E5A-9D98-614B0241D013}&lt;/DBUID&gt;&lt;/Extra&gt;&lt;/Item&gt;&lt;/References&gt;&lt;/Group&gt;&lt;/Citation&gt;_x000a_"/>
    <w:docVar w:name="NE.Ref{361A04FD-E900-4DEC-A2C0-E438880CAA87}" w:val=" ADDIN NE.Ref.{361A04FD-E900-4DEC-A2C0-E438880CAA87}&lt;Citation&gt;&lt;Group&gt;&lt;References&gt;&lt;Item&gt;&lt;ID&gt;18&lt;/ID&gt;&lt;UID&gt;{C4272CC7-436E-4E0C-B4EB-05B7009C4CD1}&lt;/UID&gt;&lt;Title&gt;Association of Adverse Childhood Experiences With Cardiovascular Disease Later in  Life: A Review&lt;/Title&gt;&lt;Template&gt;Journal Article&lt;/Template&gt;&lt;Star&gt;0&lt;/Star&gt;&lt;Tag&gt;0&lt;/Tag&gt;&lt;Author&gt;Godoy, L C; Frankfurter, C; Cooper, M; Lay, C; Maunder, R; Farkouh, M E&lt;/Author&gt;&lt;Year&gt;2021&lt;/Year&gt;&lt;Details&gt;&lt;_accession_num&gt;33263716&lt;/_accession_num&gt;&lt;_author_adr&gt;Peter Munk Cardiac Centre and Heart and Stroke Richard Lewar Centre, University  of Toronto, Toronto, Ontario, Canada.; Instituto do Coracao (InCor), Faculdade de Medicina da Universidade de Sao Paulo,  Sao Paulo, Brazil.; Peter Munk Cardiac Centre and Heart and Stroke Richard Lewar Centre, University  of Toronto, Toronto, Ontario, Canada.; Department of Medicine, University of Toronto, Toronto, Ontario, Canada.; Faculty of Medicine, Dalhousie University, Halifax, Nova Scotia, Canada.; Centre for Headache, Women&amp;apos;s College Hospital, University of Toronto, Toronto,  Ontario, Canada.; Department of Psychiatry, University of Toronto, Toronto, Ontario, Canada.; Peter Munk Cardiac Centre and Heart and Stroke Richard Lewar Centre, University  of Toronto, Toronto, Ontario, Canada.&lt;/_author_adr&gt;&lt;_collection_scope&gt;SCIE&lt;/_collection_scope&gt;&lt;_created&gt;64740121&lt;/_created&gt;&lt;_date&gt;2021-02-01&lt;/_date&gt;&lt;_date_display&gt;2021 Feb 1&lt;/_date_display&gt;&lt;_doi&gt;10.1001/jamacardio.2020.6050&lt;/_doi&gt;&lt;_impact_factor&gt;  30.154&lt;/_impact_factor&gt;&lt;_isbn&gt;2380-6591 (Electronic)&lt;/_isbn&gt;&lt;_issue&gt;2&lt;/_issue&gt;&lt;_journal&gt;JAMA Cardiol&lt;/_journal&gt;&lt;_language&gt;eng&lt;/_language&gt;&lt;_modified&gt;64740121&lt;/_modified&gt;&lt;_pages&gt;228-235&lt;/_pages&gt;&lt;_social_category&gt;医学(1)&lt;/_social_category&gt;&lt;_tertiary_title&gt;JAMA cardiology&lt;/_tertiary_title&gt;&lt;_type_work&gt;Journal Article; Review&lt;/_type_work&gt;&lt;_url&gt;http://www.ncbi.nlm.nih.gov/entrez/query.fcgi?cmd=Retrieve&amp;amp;db=pubmed&amp;amp;dopt=Abstract&amp;amp;list_uids=33263716&amp;amp;query_hl=1&lt;/_url&gt;&lt;_volume&gt;6&lt;/_volume&gt;&lt;/Details&gt;&lt;Extra&gt;&lt;DBUID&gt;{65264952-F343-4DB6-AD61-4FFB3D4C25C4}&lt;/DBUID&gt;&lt;/Extra&gt;&lt;/Item&gt;&lt;/References&gt;&lt;/Group&gt;&lt;/Citation&gt;_x000a_"/>
    <w:docVar w:name="NE.Ref{3626F900-1EF1-4639-895C-B589EED069FE}" w:val=" ADDIN NE.Ref.{3626F900-1EF1-4639-895C-B589EED069FE}&lt;Citation&gt;&lt;Group&gt;&lt;References&gt;&lt;Item&gt;&lt;ID&gt;4&lt;/ID&gt;&lt;UID&gt;{7294E012-4BDE-4B54-BB2B-D159F93C5341}&lt;/UID&gt;&lt;Title&gt;2018年上海市金山区小学生营养状况及常见病监测结果分析&lt;/Title&gt;&lt;Template&gt;Journal Article&lt;/Template&gt;&lt;Star&gt;0&lt;/Star&gt;&lt;Tag&gt;0&lt;/Tag&gt;&lt;Author&gt;李澜; 李征; 李俊&lt;/Author&gt;&lt;Year&gt;2020&lt;/Year&gt;&lt;Details&gt;&lt;_author_aff&gt;上海市金山区张堰镇社区卫生服务中心行政办公室;上海市金山区卫生健康委员会卫生事务中心;上海市金山区朱泾社区卫生服务中心预防保健科;&lt;/_author_aff&gt;&lt;_cited_count&gt;2&lt;/_cited_count&gt;&lt;_date&gt;2020-02-25&lt;/_date&gt;&lt;_issue&gt;04&lt;/_issue&gt;&lt;_journal&gt;上海医药&lt;/_journal&gt;&lt;_keywords&gt;常见病;营养状况;小学生;分析&lt;/_keywords&gt;&lt;_pages&gt;45-48&lt;/_pages&gt;&lt;_url&gt;https://kns.cnki.net/kcms/detail/detail.aspx?FileName=SYIY202004017&amp;amp;DbName=CJFQ2020&lt;/_url&gt;&lt;_volume&gt;41&lt;/_volume&gt;&lt;_created&gt;65138093&lt;/_created&gt;&lt;_modified&gt;65138093&lt;/_modified&gt;&lt;_db_updated&gt;CNKI - Reference&lt;/_db_updated&gt;&lt;_translated_author&gt;Li, Lan;Li, Zheng;Li, Jun&lt;/_translated_author&gt;&lt;/Details&gt;&lt;Extra&gt;&lt;DBUID&gt;{9A1BE677-A067-4B65-BEFA-6476C7A67FFF}&lt;/DBUID&gt;&lt;/Extra&gt;&lt;/Item&gt;&lt;/References&gt;&lt;/Group&gt;&lt;/Citation&gt;_x000a_"/>
    <w:docVar w:name="NE.Ref{36C0BEA9-121E-445A-94E6-1A3C51623AE4}" w:val=" ADDIN NE.Ref.{36C0BEA9-121E-445A-94E6-1A3C51623AE4}&lt;Citation&gt;&lt;Group&gt;&lt;References&gt;&lt;Item&gt;&lt;ID&gt;43&lt;/ID&gt;&lt;UID&gt;{EC1C0028-43B2-4449-B80B-A8194151185D}&lt;/UID&gt;&lt;Title&gt;A Meta-Analytical Review of Gender-Based School Bullying in Spain&lt;/Title&gt;&lt;Template&gt;Journal Article&lt;/Template&gt;&lt;Star&gt;0&lt;/Star&gt;&lt;Tag&gt;0&lt;/Tag&gt;&lt;Author&gt;Feijóo, S; Rodríguez-Fernández, R&lt;/Author&gt;&lt;Year&gt;2021&lt;/Year&gt;&lt;Details&gt;&lt;_accession_num&gt;34886412&lt;/_accession_num&gt;&lt;_author_adr&gt;Department of Social Psychology, Basic Psychology, and Methodology, Universidade  de Santiago de Compostela (USC), 15782 Santiago de Compostela, Spain.; Department of Methodology of Behavioral Sciences, Faculty of Psychology,  Universidad Nacional de Educación a Distancia (UNED), 28040 Madrid, Spain.&lt;/_author_adr&gt;&lt;_collection_scope&gt;SSCI;SCIE&lt;/_collection_scope&gt;&lt;_created&gt;64741920&lt;/_created&gt;&lt;_date&gt;2021-12-01&lt;/_date&gt;&lt;_date_display&gt;2021 Dec 1&lt;/_date_display&gt;&lt;_doi&gt;10.3390/ijerph182312687&lt;/_doi&gt;&lt;_impact_factor&gt;   4.614&lt;/_impact_factor&gt;&lt;_isbn&gt;1660-4601 (Electronic); 1661-7827 (Print); 1660-4601 (Linking)&lt;/_isbn&gt;&lt;_issue&gt;23&lt;/_issue&gt;&lt;_journal&gt;Int J Environ Res Public Health&lt;/_journal&gt;&lt;_keywords&gt;LGBT-phobia; bullying; gender; meta-analysis; prevalence&lt;/_keywords&gt;&lt;_language&gt;eng&lt;/_language&gt;&lt;_modified&gt;64741920&lt;/_modified&gt;&lt;_subject_headings&gt;Adolescent; *Bullying; Child; *Crime Victims; Cross-Sectional Studies; Female; Gender Identity; Humans; Male; Schools; Spain&lt;/_subject_headings&gt;&lt;_tertiary_title&gt;International journal of environmental research and public health&lt;/_tertiary_title&gt;&lt;_type_work&gt;Introductory Journal Article; Journal Article; Meta-Analysis; Review&lt;/_type_work&gt;&lt;_url&gt;http://www.ncbi.nlm.nih.gov/entrez/query.fcgi?cmd=Retrieve&amp;amp;db=pubmed&amp;amp;dopt=Abstract&amp;amp;list_uids=34886412&amp;amp;query_hl=1&lt;/_url&gt;&lt;_volume&gt;18&lt;/_volume&gt;&lt;/Details&gt;&lt;Extra&gt;&lt;DBUID&gt;{EAD0D9F0-7B9C-4750-A1E8-6A02F78A758B}&lt;/DBUID&gt;&lt;/Extra&gt;&lt;/Item&gt;&lt;/References&gt;&lt;/Group&gt;&lt;Group&gt;&lt;References&gt;&lt;Item&gt;&lt;ID&gt;44&lt;/ID&gt;&lt;UID&gt;{B0050B59-8DDE-4A15-89EC-2CB82623BEDD}&lt;/UID&gt;&lt;Title&gt;Gender Stereotypes and Discrimination: How Sexism Impacts Development&lt;/Title&gt;&lt;Template&gt;Journal Article&lt;/Template&gt;&lt;Star&gt;0&lt;/Star&gt;&lt;Tag&gt;0&lt;/Tag&gt;&lt;Author&gt;Brown, C S; Stone, E A&lt;/Author&gt;&lt;Year&gt;2016&lt;/Year&gt;&lt;Details&gt;&lt;_accession_num&gt;26956071&lt;/_accession_num&gt;&lt;_author_adr&gt;University of Kentucky, Lexington, KY, United States. Electronic address:  christia.brown@uky.edu.; University of Kentucky, Lexington, KY, United States.&lt;/_author_adr&gt;&lt;_created&gt;64741921&lt;/_created&gt;&lt;_date&gt;2016-01-20&lt;/_date&gt;&lt;_date_display&gt;2016&lt;/_date_display&gt;&lt;_doi&gt;10.1016/bs.acdb.2015.11.001&lt;/_doi&gt;&lt;_impact_factor&gt;   3.531&lt;/_impact_factor&gt;&lt;_isbn&gt;0065-2407 (Print); 0065-2407 (Linking)&lt;/_isbn&gt;&lt;_journal&gt;Adv Child Dev Behav&lt;/_journal&gt;&lt;_keywords&gt;Discrimination; Gender stereotypes; STEM; Sexual harassment; Sexualization&lt;/_keywords&gt;&lt;_language&gt;eng&lt;/_language&gt;&lt;_modified&gt;64741921&lt;/_modified&gt;&lt;_ori_publication&gt;© 2016 Elsevier Inc. All rights reserved.&lt;/_ori_publication&gt;&lt;_pages&gt;105-33&lt;/_pages&gt;&lt;_social_category&gt;医学(3)&lt;/_social_category&gt;&lt;_subject_headings&gt;Adolescent; *Adolescent Development; Bullying; Child; *Child Development; Female; *Gender Identity; Humans; Male; Peer Group; Schools; *Sexism; Sexual Harassment; Social Perception; *Stereotyping&lt;/_subject_headings&gt;&lt;_tertiary_title&gt;Advances in child development and behavior&lt;/_tertiary_title&gt;&lt;_type_work&gt;Journal Article; Review&lt;/_type_work&gt;&lt;_url&gt;http://www.ncbi.nlm.nih.gov/entrez/query.fcgi?cmd=Retrieve&amp;amp;db=pubmed&amp;amp;dopt=Abstract&amp;amp;list_uids=26956071&amp;amp;query_hl=1&lt;/_url&gt;&lt;_volume&gt;50&lt;/_volume&gt;&lt;/Details&gt;&lt;Extra&gt;&lt;DBUID&gt;{EAD0D9F0-7B9C-4750-A1E8-6A02F78A758B}&lt;/DBUID&gt;&lt;/Extra&gt;&lt;/Item&gt;&lt;/References&gt;&lt;/Group&gt;&lt;/Citation&gt;_x000a_"/>
    <w:docVar w:name="NE.Ref{36E0B494-1931-4530-AD65-949430A272CE}" w:val=" ADDIN NE.Ref.{36E0B494-1931-4530-AD65-949430A272CE}&lt;Citation&gt;&lt;Group&gt;&lt;References&gt;&lt;Item&gt;&lt;ID&gt;54&lt;/ID&gt;&lt;UID&gt;{26BBCAD4-CCAB-4273-B48A-F8C24394E712}&lt;/UID&gt;&lt;Title&gt;Depression in young people&lt;/Title&gt;&lt;Template&gt;Journal Article&lt;/Template&gt;&lt;Star&gt;0&lt;/Star&gt;&lt;Tag&gt;0&lt;/Tag&gt;&lt;Author&gt;Thapar, Anita; Eyre, Olga; Patel, Vikram; Brent, David&lt;/Author&gt;&lt;Year&gt;2022&lt;/Year&gt;&lt;Details&gt;&lt;_alternate_title&gt;The Lancet&lt;/_alternate_title&gt;&lt;_date_display&gt;2022&lt;/_date_display&gt;&lt;_date&gt;2022-01-01&lt;/_date&gt;&lt;_doi&gt;https://doi.org/10.1016/S0140-6736(22)01012-1&lt;/_doi&gt;&lt;_isbn&gt;0140-6736&lt;/_isbn&gt;&lt;_issue&gt;10352&lt;/_issue&gt;&lt;_journal&gt;The Lancet&lt;/_journal&gt;&lt;_pages&gt;617-631&lt;/_pages&gt;&lt;_url&gt;https://www.sciencedirect.com/science/article/pii/S0140673622010121&lt;/_url&gt;&lt;_volume&gt;400&lt;/_volume&gt;&lt;_created&gt;64816746&lt;/_created&gt;&lt;_modified&gt;64816746&lt;/_modified&gt;&lt;_impact_factor&gt; 202.731&lt;/_impact_factor&gt;&lt;_social_category&gt;医学(1)&lt;/_social_category&gt;&lt;/Details&gt;&lt;Extra&gt;&lt;DBUID&gt;{62B73418-E7EA-4772-A85B-742AAA2FBBE5}&lt;/DBUID&gt;&lt;/Extra&gt;&lt;/Item&gt;&lt;/References&gt;&lt;/Group&gt;&lt;/Citation&gt;_x000a_"/>
    <w:docVar w:name="NE.Ref{36FF99ED-206E-4A6D-99F9-C396BE9A64BA}" w:val=" ADDIN NE.Ref.{36FF99ED-206E-4A6D-99F9-C396BE9A64BA}&lt;Citation&gt;&lt;Group&gt;&lt;References&gt;&lt;Item&gt;&lt;ID&gt;2163&lt;/ID&gt;&lt;UID&gt;{81660250-A5D7-40B8-B28C-F21E6EA750B3}&lt;/UID&gt;&lt;Title&gt;Hippocampal MicroRNA-124 Enhances Chronic Stress Resilience in Mice&lt;/Title&gt;&lt;Template&gt;Journal Article&lt;/Template&gt;&lt;Star&gt;0&lt;/Star&gt;&lt;Tag&gt;0&lt;/Tag&gt;&lt;Author&gt;Higuchi, F; Uchida, S; Yamagata, H; Abe-Higuchi, N; Hobara, T; Hara, K; Kobayashi, A; Shintaku, T; Itoh, Y; Suzuki, T; Watanabe, Y&lt;/Author&gt;&lt;Year&gt;2016&lt;/Year&gt;&lt;Details&gt;&lt;_accessed&gt;63721064&lt;/_accessed&gt;&lt;_accession_num&gt;27383599&lt;/_accession_num&gt;&lt;_author_adr&gt;Division of Neuropsychiatry, Department of Neuroscience, Yamaguchi University Graduate School of Medicine, Ube, Yamaguchi 755-8505, Japan, Core Research for Evolutional Science and Technology (CREST), Japan Science and Technology Agency (JST), Kawaguchi, Saitama 332-0012, Japan, and.; Division of Neuropsychiatry, Department of Neuroscience, Yamaguchi University Graduate School of Medicine, Ube, Yamaguchi 755-8505, Japan, Core Research for Evolutional Science and Technology (CREST), Japan Science and Technology Agency (JST), Kawaguchi, Saitama 332-0012, Japan, and s-uchida@yamaguchi-u.ac.jp.; Division of Neuropsychiatry, Department of Neuroscience, Yamaguchi University Graduate School of Medicine, Ube, Yamaguchi 755-8505, Japan, Core Research for Evolutional Science and Technology (CREST), Japan Science and Technology Agency (JST), Kawaguchi, Saitama 332-0012, Japan, and.; Division of Neuropsychiatry, Department of Neuroscience, Yamaguchi University Graduate School of Medicine, Ube, Yamaguchi 755-8505, Japan.; Division of Neuropsychiatry, Department of Neuroscience, Yamaguchi University Graduate School of Medicine, Ube, Yamaguchi 755-8505, Japan.; Division of Neuropsychiatry, Department of Neuroscience, Yamaguchi University Graduate School of Medicine, Ube, Yamaguchi 755-8505, Japan.; Division of Neuropsychiatry, Department of Neuroscience, Yamaguchi University Graduate School of Medicine, Ube, Yamaguchi 755-8505, Japan.; Division of Neuropsychiatry, Department of Neuroscience, Yamaguchi University Graduate School of Medicine, Ube, Yamaguchi 755-8505, Japan.; Core Research for Evolutional Science and Technology (CREST), Japan Science and Technology Agency (JST), Kawaguchi, Saitama 332-0012, Japan, and Graduate School  of Medical Science, Kyoto Prefectural University of Medicine, Sakyo-Ku, Kyoto 606-0823, Japan.; Core Research for Evolutional Science and Technology (CREST), Japan Science and Technology Agency (JST), Kawaguchi, Saitama 332-0012, Japan, and Graduate School  of Medical Science, Kyoto Prefectural University of Medicine, Sakyo-Ku, Kyoto 606-0823, Japan.; Division of Neuropsychiatry, Department of Neuroscience, Yamaguchi University Graduate School of Medicine, Ube, Yamaguchi 755-8505, Japan.&lt;/_author_adr&gt;&lt;_collection_scope&gt;SCI;SCIE&lt;/_collection_scope&gt;&lt;_created&gt;63565092&lt;/_created&gt;&lt;_date&gt;2016-07-06&lt;/_date&gt;&lt;_date_display&gt;2016 Jul 6&lt;/_date_display&gt;&lt;_db_updated&gt;PubMed&lt;/_db_updated&gt;&lt;_doi&gt;10.1523/JNEUROSCI.0319-16.2016&lt;/_doi&gt;&lt;_impact_factor&gt;   5.673&lt;/_impact_factor&gt;&lt;_isbn&gt;1529-2401 (Electronic); 0270-6474 (Linking)&lt;/_isbn&gt;&lt;_issue&gt;27&lt;/_issue&gt;&lt;_journal&gt;J Neurosci&lt;/_journal&gt;&lt;_keywords&gt;*anxiety; *depression; *epigenetics; *hippocampus; *microRNA; *stress&lt;/_keywords&gt;&lt;_language&gt;eng&lt;/_language&gt;&lt;_modified&gt;63565097&lt;/_modified&gt;&lt;_ori_publication&gt;Copyright (c) 2016 the authors 0270-6474/16/367254-15$15.00/0.&lt;/_ori_publication&gt;&lt;_pages&gt;7253-67&lt;/_pages&gt;&lt;_subject_headings&gt;Animals; Antidepressive Agents/*pharmacology/therapeutic use; Depression/*drug therapy/etiology; Disease Models, Animal; Fluoroquinolones/pharmacology; Food Preferences/drug effects; Gene Expression Regulation/*drug effects; Glycogen Synthase Kinase 3 beta/metabolism; Hippocampus/cytology/drug effects/*metabolism; Histone Deacetylases/metabolism; Imipramine/therapeutic use; Male; Mice; Mice, Inbred BALB C; MicroRNAs/genetics/*metabolism; Neurons/drug effects/pathology/ultrastructure; Oligodeoxyribonucleotides, Antisense/pharmacology; Stress, Psychological/*physiopathology; Topoisomerase II Inhibitors/pharmacology&lt;/_subject_headings&gt;&lt;_tertiary_title&gt;The Journal of neuroscience : the official journal of the Society for_x000d__x000a_      Neuroscience&lt;/_tertiary_title&gt;&lt;_type_work&gt;Journal Article; Research Support, Non-U.S. Gov&amp;apos;t&lt;/_type_work&gt;&lt;_url&gt;http://www.ncbi.nlm.nih.gov/entrez/query.fcgi?cmd=Retrieve&amp;amp;db=pubmed&amp;amp;dopt=Abstract&amp;amp;list_uids=27383599&amp;amp;query_hl=1&lt;/_url&gt;&lt;_volume&gt;36&lt;/_volume&gt;&lt;/Details&gt;&lt;Extra&gt;&lt;DBUID&gt;{B3F72E5F-0442-4E5A-9D98-614B0241D013}&lt;/DBUID&gt;&lt;/Extra&gt;&lt;/Item&gt;&lt;/References&gt;&lt;/Group&gt;&lt;/Citation&gt;_x000a_"/>
    <w:docVar w:name="NE.Ref{3718C599-F18D-49CF-A76F-23329D182C2B}" w:val=" ADDIN NE.Ref.{3718C599-F18D-49CF-A76F-23329D182C2B}&lt;Citation&gt;&lt;Group&gt;&lt;References&gt;&lt;Item&gt;&lt;ID&gt;81&lt;/ID&gt;&lt;UID&gt;{48E4A315-E594-447F-93E3-0A8CF9957CC1}&lt;/UID&gt;&lt;Title&gt;The UCL-Lancet Commission on Migration and Health: the health of a world on the  move&lt;/Title&gt;&lt;Template&gt;Journal Article&lt;/Template&gt;&lt;Star&gt;0&lt;/Star&gt;&lt;Tag&gt;0&lt;/Tag&gt;&lt;Author&gt;Abubakar, I; Aldridge, R W; Devakumar, D; Orcutt, M; Burns, R; Barreto, M L; Dhavan, P; Fouad, F M; Groce, N; Guo, Y; Hargreaves, S; Knipper, M; Miranda, J J; Madise, N; Kumar, B; Mosca, D; McGovern, T; Rubenstein, L; Sammonds, P; Sawyer, S M; Sheikh, K; Tollman, S; Spiegel, P; Zimmerman, C&lt;/Author&gt;&lt;Year&gt;2018&lt;/Year&gt;&lt;Details&gt;&lt;_accession_num&gt;30528486&lt;/_accession_num&gt;&lt;_author_adr&gt;Institute for Global Health, University College London, London, UK. Electronic  address: i.abubakar@ucl.ac.uk.; Institute for Health Informatics, University College London, London, UK.; Institute for Global Health, University College London, London, UK.; Institute for Global Health, University College London, London, UK.; Institute for Global Health, University College London, London, UK.; Centre for Data and Knowledge Integration for Health, Fundação Oswaldo Cruz,  Salvador-Bahia, Brazil.; International Organization for Migration, Geneva, Switzerland.; Faculty of Health Sciences, American University of Beirut, Beirut, Lebanon.; Leonard Cheshire Centre, Institute of Epidemiology and Healthcare, University  College London, London, UK.; School of Public Health, Peking University, Beijing, China.; Institute of Infection and Immunity, St George&amp;apos;s, University of London, London,  UK; International Health Unit, Section of Infectious Diseases and Immunity,  Imperial College London, London, UK.; Institute for the History of Medicine, Justus Liebig University Giessen, Giessen,  Germany.; CRONICAS Center of Excellence in Chronic Diseases, Universidad Peruana Cayetano  Heredia, Lima, Peru.; African Institute for Development Policy, Lilongwe, Malawi; Centre for Global  Health, Population, Poverty and Policy, University of Southampton, Southampton,  UK.; Norwegian Centre for Minority Health Research, Oslo, Norway; Department of  Community Medicine and Global Health, Institute of Health and Society, Faculty of  Medicine, University of Oslo, Oslo, Norway.; International Organization for Migration, Geneva, Switzerland.; Program on Global Health Justice and Governance, Mailman School of Public Health,  Columbia University, New York, NY, USA.; Center for Public Health and Human Rights, Johns Hopkins University, Baltimore,  MD, USA; Johns Hopkins Bloomberg School of Public Health, and Berman Institute of  Bioethics, Johns Hopkins University, Baltimore, MD, USA.; Institute for Risk and Disaster Reduction, University College London, London, UK.; Department of Paediatrics, University of Melbourne, University of Melbourne,  Parkville, VIC, Australia; Centre for Adolescent Health, and Murdoch Children&amp;apos;s  Research Institute, Royal Children&amp;apos;s Hospital, Parkville, VIC, Australia.; Public Health Foundation of India, Institutional Area Gurgaon, India; Nossal  Institute of Global Health, University of Melbourne, Melbourne, VIC, Australia.; MRC/Wits Rural Public Health and Health Transitions Research Unit, School of  Public Health, Faculty of Health Sciences, University of the Witwatersrand,  Johannesburg, South Africa.; Department of International Health, Johns Hopkins University, Baltimore, MD, USA;  Johns Hopkins Center for Humanitarian Health, Johns Hopkins University,  Baltimore, MD, USA.; Gender, Violence and Health Centre, London School of Hygiene and Tropical  Medicine, London, UK.&lt;/_author_adr&gt;&lt;_date_display&gt;2018 Dec 15&lt;/_date_display&gt;&lt;_date&gt;2018-12-15&lt;/_date&gt;&lt;_doi&gt;10.1016/S0140-6736(18)32114-7&lt;/_doi&gt;&lt;_isbn&gt;1474-547X (Electronic); 0140-6736 (Print); 0140-6736 (Linking)&lt;/_isbn&gt;&lt;_issue&gt;10164&lt;/_issue&gt;&lt;_journal&gt;Lancet&lt;/_journal&gt;&lt;_language&gt;eng&lt;/_language&gt;&lt;_pages&gt;2606-2654&lt;/_pages&gt;&lt;_subject_headings&gt;Consensus; Emigrants and Immigrants/*statistics &amp;amp; numerical data; Female; *Global Health; Human Rights; Humans; Male; Refugees/statistics &amp;amp; numerical data; Rural Population/statistics &amp;amp; numerical data; Sex Distribution; Urban Population/statistics &amp;amp; numerical data&lt;/_subject_headings&gt;&lt;_tertiary_title&gt;Lancet (London, England)&lt;/_tertiary_title&gt;&lt;_type_work&gt;Journal Article; Research Support, Non-U.S. Gov&amp;apos;t; Review&lt;/_type_work&gt;&lt;_url&gt;http://www.ncbi.nlm.nih.gov/entrez/query.fcgi?cmd=Retrieve&amp;amp;db=pubmed&amp;amp;dopt=Abstract&amp;amp;list_uids=30528486&amp;amp;query_hl=1&lt;/_url&gt;&lt;_volume&gt;392&lt;/_volume&gt;&lt;_created&gt;65298961&lt;/_created&gt;&lt;_modified&gt;65298961&lt;/_modified&gt;&lt;_impact_factor&gt; 202.731&lt;/_impact_factor&gt;&lt;_social_category&gt;医学(1)&lt;/_social_category&gt;&lt;_collection_scope&gt;SCIE&lt;/_collection_scope&gt;&lt;_accessed&gt;65298962&lt;/_accessed&gt;&lt;/Details&gt;&lt;Extra&gt;&lt;DBUID&gt;{00EBDF0C-2E98-4FD7-9E47-813FAF00074E}&lt;/DBUID&gt;&lt;/Extra&gt;&lt;/Item&gt;&lt;/References&gt;&lt;/Group&gt;&lt;/Citation&gt;_x000a_"/>
    <w:docVar w:name="NE.Ref{372358D5-37F1-4A52-A20F-924C2268F177}" w:val=" ADDIN NE.Ref.{372358D5-37F1-4A52-A20F-924C2268F177}&lt;Citation&gt;&lt;Group&gt;&lt;References&gt;&lt;Item&gt;&lt;ID&gt;166&lt;/ID&gt;&lt;UID&gt;{10F7A9AD-6AE5-4CEE-9B79-EF25941052FB}&lt;/UID&gt;&lt;Title&gt;[Childhood maltreatment and adult psychopathology: pathways to hypothalamic-pituitary-adrenal axis dysfunction]&lt;/Title&gt;&lt;Template&gt;Journal Article&lt;/Template&gt;&lt;Star&gt;0&lt;/Star&gt;&lt;Tag&gt;0&lt;/Tag&gt;&lt;Author&gt;Mello, M F; Faria, A A; Mello, A F; Carpenter, L L; Tyrka, A R; Price, L H&lt;/Author&gt;&lt;Year&gt;2009&lt;/Year&gt;&lt;Details&gt;&lt;_accession_num&gt;19967199&lt;/_accession_num&gt;&lt;_author_adr&gt;Instituto PROVE, Universidade Federal de Sao Paulo, Sao Paulo, SP, Brazil. mf-mello@uol.com.br&lt;/_author_adr&gt;&lt;_collection_scope&gt;SCIE;SSCI;&lt;/_collection_scope&gt;&lt;_created&gt;61385093&lt;/_created&gt;&lt;_date&gt;2009-10-01&lt;/_date&gt;&lt;_date_display&gt;2009 Oct&lt;/_date_display&gt;&lt;_db_updated&gt;PubMed&lt;/_db_updated&gt;&lt;_impact_factor&gt;   2.049&lt;/_impact_factor&gt;&lt;_isbn&gt;1516-4446 (Print); 1516-4446 (Linking)&lt;/_isbn&gt;&lt;_journal&gt;Rev Bras Psiquiatr&lt;/_journal&gt;&lt;_keywords&gt;Adult; Anxiety/*etiology/physiopathology; Child; Child Abuse/*psychology; Depression/*etiology/physiopathology; Humans; Hypothalamo-Hypophyseal System/*physiopathology; Pituitary-Adrenal System/*physiopathology; Risk Factors; Stress, Psychological/*etiology/physiopathology&lt;/_keywords&gt;&lt;_language&gt;por&lt;/_language&gt;&lt;_modified&gt;61811568&lt;/_modified&gt;&lt;_pages&gt;S41-8&lt;/_pages&gt;&lt;_tertiary_title&gt;Revista brasileira de psiquiatria (Sao Paulo, Brazil : 1999)&lt;/_tertiary_title&gt;&lt;_type_work&gt;English Abstract; Journal Article; Review&lt;/_type_work&gt;&lt;_url&gt;http://www.ncbi.nlm.nih.gov/entrez/query.fcgi?cmd=Retrieve&amp;amp;db=pubmed&amp;amp;dopt=Abstract&amp;amp;list_uids=19967199&amp;amp;query_hl=1&lt;/_url&gt;&lt;_volume&gt;31 Suppl 2&lt;/_volume&gt;&lt;/Details&gt;&lt;Extra&gt;&lt;DBUID&gt;{B3F72E5F-0442-4E5A-9D98-614B0241D013}&lt;/DBUID&gt;&lt;/Extra&gt;&lt;/Item&gt;&lt;/References&gt;&lt;/Group&gt;&lt;/Citation&gt;_x000a_"/>
    <w:docVar w:name="NE.Ref{3740CD8E-B6C8-415D-8206-88671AEA1F1A}" w:val=" ADDIN NE.Ref.{3740CD8E-B6C8-415D-8206-88671AEA1F1A}&lt;Citation&gt;&lt;Group&gt;&lt;References&gt;&lt;Item&gt;&lt;ID&gt;39&lt;/ID&gt;&lt;UID&gt;{1B1E76C3-4D24-4C45-A1B5-D3D37A96C9E9}&lt;/UID&gt;&lt;Title&gt;Social isolation, rather than loneliness, is associated with cognitive decline in older adults: the China Health and Retirement Longitudinal Study&lt;/Title&gt;&lt;Template&gt;Journal Article&lt;/Template&gt;&lt;Star&gt;0&lt;/Star&gt;&lt;Tag&gt;0&lt;/Tag&gt;&lt;Author&gt;Yu, Bin; Steptoe, Andrew; Chen, Yongjie; Jia, Xiaohua&lt;/Author&gt;&lt;Year&gt;2021&lt;/Year&gt;&lt;Details&gt;&lt;_accessed&gt;64778020&lt;/_accessed&gt;&lt;_collection_scope&gt;SSCI;SCIE&lt;/_collection_scope&gt;&lt;_created&gt;64764841&lt;/_created&gt;&lt;_db_updated&gt;CrossRef&lt;/_db_updated&gt;&lt;_doi&gt;10.1017/S0033291720001014&lt;/_doi&gt;&lt;_impact_factor&gt;  10.592&lt;/_impact_factor&gt;&lt;_isbn&gt;0033-2917&lt;/_isbn&gt;&lt;_issue&gt;14&lt;/_issue&gt;&lt;_journal&gt;Psychological Medicine&lt;/_journal&gt;&lt;_modified&gt;64778020&lt;/_modified&gt;&lt;_pages&gt;2414-2421&lt;/_pages&gt;&lt;_social_category&gt;医学(1)&lt;/_social_category&gt;&lt;_tertiary_title&gt;Psychol. Med.&lt;/_tertiary_title&gt;&lt;_url&gt;https://www.cambridge.org/core/product/identifier/S0033291720001014/type/journal_article_x000d__x000a_https://www.cambridge.org/core/services/aop-cambridge-core/content/view/S0033291720001014&lt;/_url&gt;&lt;_volume&gt;51&lt;/_volume&gt;&lt;/Details&gt;&lt;Extra&gt;&lt;DBUID&gt;{262F321C-6F5E-42FE-A29B-2689D77CF0BF}&lt;/DBUID&gt;&lt;/Extra&gt;&lt;/Item&gt;&lt;/References&gt;&lt;/Group&gt;&lt;/Citation&gt;_x000a_"/>
    <w:docVar w:name="NE.Ref{374966D9-9E1F-4BFF-BF88-1FDF6537B37E}" w:val=" ADDIN NE.Ref.{374966D9-9E1F-4BFF-BF88-1FDF6537B37E}&lt;Citation&gt;&lt;Group&gt;&lt;References&gt;&lt;Item&gt;&lt;ID&gt;101&lt;/ID&gt;&lt;UID&gt;{00D2FF25-3CF1-49D1-8602-ECB705AA343D}&lt;/UID&gt;&lt;Title&gt;中国中学生自杀相关行为报告率的Meta分析&lt;/Title&gt;&lt;Template&gt;Journal Article&lt;/Template&gt;&lt;Star&gt;0&lt;/Star&gt;&lt;Tag&gt;5&lt;/Tag&gt;&lt;Author&gt;董永海; 刘芸; 刘磊; 何维; 彭广萍; 殷玉珍; 陈婷; 毛向群&lt;/Author&gt;&lt;Year&gt;2014&lt;/Year&gt;&lt;Details&gt;&lt;_author_aff&gt;江西省疾病预防控制中心业务管理科;江西省人民医院干部病房神经科;&lt;/_author_aff&gt;&lt;_date&gt;2014-04-25&lt;/_date&gt;&lt;_db_provider&gt;CNKI: 期刊&lt;/_db_provider&gt;&lt;_issue&gt;04&lt;/_issue&gt;&lt;_journal&gt;中国学校卫生&lt;/_journal&gt;&lt;_keywords&gt;自杀;危险行为;Meta分析;学生&lt;/_keywords&gt;&lt;_pages&gt;532-536&lt;/_pages&gt;&lt;_url&gt;http://www.cnki.net/KCMS/detail/detail.aspx?FileName=XIWS201404021&amp;amp;DbName=CJFQ2014 _x000d__x000a_http://www.cnki.net/kcms/download.aspx?filename=TRHOPh3U4pXW082RNNGOWpGaNNHSVRzLsZzbsZ3UoNmbaBDOUJFbIdnMoh0athmU10Wa0pGeVVUYGFHa3hzdz8CejhzNWZ1KKNDaN92Zo1kQvcTNVR3RLlUeSRDU5dXRrcjdVxkeyA1KCZjSUVlYqJDUqZTO08Ue&amp;amp;tablename=CJFD2014&amp;amp;dflag=pdfdown 全文链接_x000d__x000a_&lt;/_url&gt;&lt;_created&gt;61519583&lt;/_created&gt;&lt;_modified&gt;61519641&lt;/_modified&gt;&lt;_db_updated&gt;CNKI - Reference&lt;/_db_updated&gt;&lt;_collection_scope&gt;中国科技核心期刊;中文核心期刊;&lt;/_collection_scope&gt;&lt;_translated_author&gt;Dong, Yonghai;Liu, Yun;Liu, Lei;He, Wei;Peng, Guangping;Yin, Yuzhen;Chen, Ting;Mao, Xiangqun&lt;/_translated_author&gt;&lt;/Details&gt;&lt;Extra&gt;&lt;DBUID&gt;{78D18189-B1D4-4524-940E-A55AB19ADD27}&lt;/DBUID&gt;&lt;/Extra&gt;&lt;/Item&gt;&lt;/References&gt;&lt;/Group&gt;&lt;/Citation&gt;_x000a_"/>
    <w:docVar w:name="NE.Ref{375C0CBC-A45D-4ACB-A917-AF6E07E45204}" w:val=" ADDIN NE.Ref.{375C0CBC-A45D-4ACB-A917-AF6E07E45204}&lt;Citation&gt;&lt;Group&gt;&lt;References&gt;&lt;Item&gt;&lt;ID&gt;114&lt;/ID&gt;&lt;UID&gt;{46DB1163-6818-4ABB-80A2-F9E96192ACCB}&lt;/UID&gt;&lt;Title&gt;LehavotLambert2007&lt;/Title&gt;&lt;Template&gt;Journal Article&lt;/Template&gt;&lt;Star&gt;0&lt;/Star&gt;&lt;Tag&gt;0&lt;/Tag&gt;&lt;Author/&gt;&lt;Year&gt;0&lt;/Year&gt;&lt;Details&gt;&lt;_created&gt;64654381&lt;/_created&gt;&lt;_modified&gt;64654381&lt;/_modified&gt;&lt;/Details&gt;&lt;Extra&gt;&lt;DBUID&gt;{725D76A1-09CB-4550-9760-2CAB276F575A}&lt;/DBUID&gt;&lt;/Extra&gt;&lt;/Item&gt;&lt;/References&gt;&lt;/Group&gt;&lt;/Citation&gt;_x000a_"/>
    <w:docVar w:name="NE.Ref{37753602-49D1-476D-A9A4-D1CB6DB8DA1C}" w:val=" ADDIN NE.Ref.{37753602-49D1-476D-A9A4-D1CB6DB8DA1C}&lt;Citation&gt;&lt;Group&gt;&lt;References&gt;&lt;Item&gt;&lt;ID&gt;44&lt;/ID&gt;&lt;UID&gt;{A2F49FE2-F045-490C-9202-5DBB769B7BF4}&lt;/UID&gt;&lt;Title&gt;Association between healthy lifestyle and memory decline in older adults: 10  year, population based, prospective cohort study&lt;/Title&gt;&lt;Template&gt;Journal Article&lt;/Template&gt;&lt;Star&gt;0&lt;/Star&gt;&lt;Tag&gt;0&lt;/Tag&gt;&lt;Author&gt;Jia, J; Zhao, T; Liu, Z; Liang, Y; Li, F; Li, Y; Liu, W; Li, F; Shi, S; Zhou, C; Yang, H; Liao, Z; Li, Y; Zhao, H; Zhang, J; Zhang, K; Kan, M; Yang, S; Li, H; Liu, Z; Ma, R; Lv, J; Wang, Y; Yan, X; Liang, F; Yuan, X; Zhang, J; Gauthier, S; Cummings, J&lt;/Author&gt;&lt;Year&gt;2023&lt;/Year&gt;&lt;Details&gt;&lt;_accessed&gt;65152556&lt;/_accessed&gt;&lt;_accession_num&gt;36696990&lt;/_accession_num&gt;&lt;_author_adr&gt;Innovation Center for Neurological Disorders and Department of Neurology, Xuanwu  Hospital, Capital Medical University, National Center for Neurological Disorders,  Beijing, China jjp@ccmu.edu.cn.;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Department of Geriatric, Fuxing Hospital, Capital Medical University, Beijing,  China.; Department of Neurology, The Second Affiliated Hospital of Guangxi Medical  University, Guangxi, China.; Department of Neurology, The First Teaching Hospital of Jilin University, Jilin,  China.; Department of Neurology, The First Hospital of Kunming, Yunnan, China.; Department of Psychiatry, Zhejiang Provincial People&amp;apos;s Hospital, Zhejiang, China.; Department of Neurology, First Hospital of Shanxi Medical University, Shanxi,  China.; Department of Neurology, Shijiazhuang City Hospital, Hebei, China.; Department of Neurology, the 960th Hospital of PLA, Shandong, China.; Department of Neurology, Jiangxi Provincial People&amp;apos;s Hospital, Jiangxi, China.; Department of Neurology, Handan Central Hospital, Hebei, China.; Department of Neurology, Daqing Oilfield General Hospital, Heilongjiang, China.; Department of Neurology, The First People&amp;apos;s Hospital of Yibin, Sichuan, China.; Department of Neurology, The Third Affiliated Hospital of Gansu University of  Traditional Chinese Medicine, Gansu, China.; Department of Neurology, Dongguan People&amp;apos;s Hospital, Guangdong, China.; Department of Psychiatry, Beijing Geriatric Hospital, Beijing, China.; Department of Neurology, Beijing Anding Hospital, Capital Medical University,  Beijing, China.; Department of Neurology, Beijing Jishuitan Hospital, Beijing, China.; Department of Neurology, Baotou Central Hospital, Inner Mongolia, China.; Department of Neurology, Liaocheng People&amp;apos;s Hospital, Shandong, China.; Department of Neurology, Weihai Municipal Hospital, Cheeloo College of Medicine,  Shandong University, Shandong, China.; Department of Neurology and Neurosurgery, and Department of Psychiatry, McGill  Centre for Studies in Aging, McGill University, Montreal, QC, Canada.; Chambers-Grundy Center for Transformative Neuroscience, Department of Brain  Health, University of Nevada, Las Vegas, NV, USA.; Cleveland Clinic Lou Ruvo Center for Brain Health, Las Vegas, NV, USA.&lt;/_author_adr&gt;&lt;_collection_scope&gt;SCIE&lt;/_collection_scope&gt;&lt;_created&gt;65067645&lt;/_created&gt;&lt;_date&gt;2023-01-25&lt;/_date&gt;&lt;_date_display&gt;2023 Jan 25&lt;/_date_display&gt;&lt;_doi&gt;10.1136/bmj-2022-072691&lt;/_doi&gt;&lt;_impact_factor&gt;  93.333&lt;/_impact_factor&gt;&lt;_isbn&gt;1756-1833 (Electronic); 0959-8138 (Print); 0959-8138 (Linking)&lt;/_isbn&gt;&lt;_journal&gt;BMJ&lt;/_journal&gt;&lt;_language&gt;eng&lt;/_language&gt;&lt;_modified&gt;65152556&lt;/_modified&gt;&lt;_ori_publication&gt;© Author(s) (or their employer(s)) 2019. Re-use permitted under CC BY-NC. No _x000d__x000a_      commercial re-use. See rights and permissions. Published by BMJ.&lt;/_ori_publication&gt;&lt;_pages&gt;e072691&lt;/_pages&gt;&lt;_subject_headings&gt;Humans; Female; Aged; Male; *Apolipoprotein E4; Prospective Studies; Memory Disorders/prevention &amp;amp; control; *Cognition Disorders; Healthy Lifestyle; Neuropsychological Tests&lt;/_subject_headings&gt;&lt;_tertiary_title&gt;BMJ (Clinical research ed.)&lt;/_tertiary_title&gt;&lt;_type_work&gt;Journal Article&lt;/_type_work&gt;&lt;_url&gt;http://www.ncbi.nlm.nih.gov/entrez/query.fcgi?cmd=Retrieve&amp;amp;db=pubmed&amp;amp;dopt=Abstract&amp;amp;list_uids=36696990&amp;amp;query_hl=1&lt;/_url&gt;&lt;_volume&gt;380&lt;/_volume&gt;&lt;/Details&gt;&lt;Extra&gt;&lt;DBUID&gt;{B229E695-20C0-47E4-A960-6A523A810098}&lt;/DBUID&gt;&lt;/Extra&gt;&lt;/Item&gt;&lt;/References&gt;&lt;/Group&gt;&lt;/Citation&gt;_x000a_"/>
    <w:docVar w:name="NE.Ref{37A3FD48-1A8E-464E-82D1-F51358CB6BAE}" w:val=" ADDIN NE.Ref.{37A3FD48-1A8E-464E-82D1-F51358CB6BAE}&lt;Citation&gt;&lt;Group&gt;&lt;References&gt;&lt;Item&gt;&lt;ID&gt;11&lt;/ID&gt;&lt;UID&gt;{65EE4ADB-B65F-4A3F-8C80-D51506D06E36}&lt;/UID&gt;&lt;Title&gt;卫健委:2018年全国儿童青少年总体近视率为53.6%&lt;/Title&gt;&lt;Template&gt;Journal Article&lt;/Template&gt;&lt;Star&gt;0&lt;/Star&gt;&lt;Tag&gt;0&lt;/Tag&gt;&lt;Author/&gt;&lt;Year&gt;2019&lt;/Year&gt;&lt;Details&gt;&lt;_date&gt;2019-05-20&lt;/_date&gt;&lt;_db_provider&gt;CNKI: 期刊&lt;/_db_provider&gt;&lt;_issue&gt;10&lt;/_issue&gt;&lt;_journal&gt;现代养生&lt;/_journal&gt;&lt;_keywords&gt;儿童青少年;青少年近视;高度近视;健康影响因素;户外活动;防控工作;公共卫生服务体系;学校卫生工作;&lt;/_keywords&gt;&lt;_pages&gt;1-2&lt;/_pages&gt;&lt;_url&gt;http://kns.cnki.net/KCMS/detail/detail.aspx?FileName=YSXD201910003&amp;amp;DbName=CJFN2019&lt;/_url&gt;&lt;_created&gt;63568306&lt;/_created&gt;&lt;_modified&gt;63568306&lt;/_modified&gt;&lt;_db_updated&gt;CNKI - Reference&lt;/_db_updated&gt;&lt;/Details&gt;&lt;Extra&gt;&lt;DBUID&gt;{5D4A96AE-2D4D-41F0-9DA9-F21F7ED3972F}&lt;/DBUID&gt;&lt;/Extra&gt;&lt;/Item&gt;&lt;/References&gt;&lt;/Group&gt;&lt;/Citation&gt;_x000a_"/>
    <w:docVar w:name="NE.Ref{37AD2C50-FD88-4BDE-BB3F-DED9962DECE4}" w:val=" ADDIN NE.Ref.{37AD2C50-FD88-4BDE-BB3F-DED9962DECE4}&lt;Citation&gt;&lt;Group&gt;&lt;References&gt;&lt;Item&gt;&lt;ID&gt;46&lt;/ID&gt;&lt;UID&gt;{6A4CE8EB-5107-4E96-9037-F9A2B9554C09}&lt;/UID&gt;&lt;Title&gt;Overweight status, self-perception, and suicidal behaviors among adolescents&lt;/Title&gt;&lt;Template&gt;Journal Article&lt;/Template&gt;&lt;Star&gt;1&lt;/Star&gt;&lt;Tag&gt;5&lt;/Tag&gt;&lt;Author&gt;Dave, Dhaval; Rashad, Inas&lt;/Author&gt;&lt;Year&gt;2009&lt;/Year&gt;&lt;Details&gt;&lt;_accessed&gt;62566777&lt;/_accessed&gt;&lt;_accession_num&gt;WOS:000266571700016&lt;/_accession_num&gt;&lt;_cited_count&gt;32&lt;/_cited_count&gt;&lt;_collection_scope&gt;SCIE;SSCI;&lt;/_collection_scope&gt;&lt;_created&gt;62461365&lt;/_created&gt;&lt;_custom1&gt;38&lt;/_custom1&gt;&lt;_date_display&gt;2009, MAY 2009&lt;/_date_display&gt;&lt;_db_provider&gt;ISI&lt;/_db_provider&gt;&lt;_db_updated&gt;Web of Science-All&lt;/_db_updated&gt;&lt;_doi&gt;10.1016/j.socscimed.2009.02.015&lt;/_doi&gt;&lt;_impact_factor&gt;   3.007&lt;/_impact_factor&gt;&lt;_isbn&gt;0277-9536&lt;/_isbn&gt;&lt;_issue&gt;9&lt;/_issue&gt;&lt;_journal&gt;SOCIAL SCIENCE &amp;amp; MEDICINE&lt;/_journal&gt;&lt;_modified&gt;62566777&lt;/_modified&gt;&lt;_pages&gt;1685-1691&lt;/_pages&gt;&lt;_url&gt;http://gateway.isiknowledge.com/gateway/Gateway.cgi?GWVersion=2&amp;amp;SrcAuth=AegeanSoftware&amp;amp;SrcApp=NoteExpress&amp;amp;DestLinkType=FullRecord&amp;amp;DestApp=WOS&amp;amp;KeyUT=000266571700016&lt;/_url&gt;&lt;_volume&gt;68&lt;/_volume&gt;&lt;/Details&gt;&lt;Extra&gt;&lt;DBUID&gt;{1298737D-6330-4780-9F08-2412F22521A4}&lt;/DBUID&gt;&lt;/Extra&gt;&lt;/Item&gt;&lt;/References&gt;&lt;/Group&gt;&lt;/Citation&gt;_x000a_"/>
    <w:docVar w:name="NE.Ref{37B7B56E-35D0-4AEE-B96B-50AA4D6F4A6F}" w:val=" ADDIN NE.Ref.{37B7B56E-35D0-4AEE-B96B-50AA4D6F4A6F}&lt;Citation&gt;&lt;Group&gt;&lt;References&gt;&lt;Item&gt;&lt;ID&gt;7&lt;/ID&gt;&lt;UID&gt;{77E7E5ED-564B-4F6D-8D92-FC7F7E048E6C}&lt;/UID&gt;&lt;Title&gt;Childhood gender nonconformity, bullying victimization, and depressive symptoms  across adolescence and early adulthood: an 11-year longitudinal study&lt;/Title&gt;&lt;Template&gt;Journal Article&lt;/Template&gt;&lt;Star&gt;0&lt;/Star&gt;&lt;Tag&gt;0&lt;/Tag&gt;&lt;Author&gt;Roberts, A L; Rosario, M; Slopen, N; Calzo, J P; Austin, S B&lt;/Author&gt;&lt;Year&gt;2013&lt;/Year&gt;&lt;Details&gt;&lt;_accessed&gt;64673601&lt;/_accessed&gt;&lt;_accession_num&gt;23357441&lt;/_accession_num&gt;&lt;_author_adr&gt;Harvard School of Public Health, Boston, MA 02115, USA. aroberts@hsph.harvard.edu&lt;/_author_adr&gt;&lt;_collection_scope&gt;SSCI;SCIE&lt;/_collection_scope&gt;&lt;_created&gt;64673441&lt;/_created&gt;&lt;_date&gt;2013-02-01&lt;/_date&gt;&lt;_date_display&gt;2013 Feb&lt;/_date_display&gt;&lt;_doi&gt;10.1016/j.jaac.2012.11.006&lt;/_doi&gt;&lt;_impact_factor&gt;  13.113&lt;/_impact_factor&gt;&lt;_isbn&gt;1527-5418 (Electronic); 0890-8567 (Print); 0890-8567 (Linking)&lt;/_isbn&gt;&lt;_issue&gt;2&lt;/_issue&gt;&lt;_journal&gt;J Am Acad Child Adolesc Psychiatry&lt;/_journal&gt;&lt;_language&gt;eng&lt;/_language&gt;&lt;_modified&gt;64673601&lt;/_modified&gt;&lt;_ori_publication&gt;Copyright © 2013 American Academy of Child and Adolescent Psychiatry. Published _x000d__x000a_      by Elsevier Inc. All rights reserved.&lt;/_ori_publication&gt;&lt;_pages&gt;143-52&lt;/_pages&gt;&lt;_social_category&gt;医学(1)&lt;/_social_category&gt;&lt;_subject_headings&gt;Adolescent; Adult; Adult Survivors of Child Abuse/psychology; Bullying/*psychology; Child; *Child Abuse/psychology/statistics &amp;amp; numerical data; *Crime Victims/psychology/statistics &amp;amp; numerical data; *Depression/diagnosis/epidemiology/etiology; Female; *Gender Identity; Heterosexuality/psychology; Humans; Longitudinal Studies; Male; Prevalence; Psychiatric Status Rating Scales; Risk Factors; Sex Factors; Sexual Behavior/*psychology; United States&lt;/_subject_headings&gt;&lt;_tertiary_title&gt;Journal of the American Academy of Child and Adolescent Psychiatry&lt;/_tertiary_title&gt;&lt;_type_work&gt;Journal Article; Research Support, N.I.H., Extramural; Research Support, Non-U.S. Gov&amp;apos;t&lt;/_type_work&gt;&lt;_url&gt;http://www.ncbi.nlm.nih.gov/entrez/query.fcgi?cmd=Retrieve&amp;amp;db=pubmed&amp;amp;dopt=Abstract&amp;amp;list_uids=23357441&amp;amp;query_hl=1&lt;/_url&gt;&lt;_volume&gt;52&lt;/_volume&gt;&lt;/Details&gt;&lt;Extra&gt;&lt;DBUID&gt;{356C3A99-4987-4C6B-B8BC-C696A681C912}&lt;/DBUID&gt;&lt;/Extra&gt;&lt;/Item&gt;&lt;/References&gt;&lt;/Group&gt;&lt;/Citation&gt;_x000a_"/>
    <w:docVar w:name="NE.Ref{37BED6C6-70D5-4A98-A7BB-A916D7BE0733}" w:val=" ADDIN NE.Ref.{37BED6C6-70D5-4A98-A7BB-A916D7BE0733}&lt;Citation&gt;&lt;Group&gt;&lt;References&gt;&lt;Item&gt;&lt;ID&gt;56&lt;/ID&gt;&lt;UID&gt;{F0413388-686D-4066-95D1-2B2E08407821}&lt;/UID&gt;&lt;Title&gt;Associations between serum lipid levels and suicidal ideation among Korean older people&lt;/Title&gt;&lt;Template&gt;Journal Article&lt;/Template&gt;&lt;Star&gt;0&lt;/Star&gt;&lt;Tag&gt;0&lt;/Tag&gt;&lt;Author&gt;Shin, Hee-Young; Kang, Gaeun; Kang, Hee-Ju; Kim, Sung-Wan; Shin, Il-Seon; Yoon, Jin-Sang; Kim, Jae-Min&lt;/Author&gt;&lt;Year&gt;2016&lt;/Year&gt;&lt;Details&gt;&lt;_accession_num&gt;WOS:000364170200027&lt;/_accession_num&gt;&lt;_cited_count&gt;4&lt;/_cited_count&gt;&lt;_date_display&gt;2016, JAN 1 2016&lt;/_date_display&gt;&lt;_doi&gt;10.1016/j.jad.2015.09.047&lt;/_doi&gt;&lt;_isbn&gt;0165-0327&lt;/_isbn&gt;&lt;_journal&gt;JOURNAL OF AFFECTIVE DISORDERS&lt;/_journal&gt;&lt;_pages&gt;192-198&lt;/_pages&gt;&lt;_url&gt;http://gateway.isiknowledge.com/gateway/Gateway.cgi?GWVersion=2&amp;amp;SrcAuth=AegeanSoftware&amp;amp;SrcApp=NoteExpress&amp;amp;DestLinkType=FullRecord&amp;amp;DestApp=WOS&amp;amp;KeyUT=000364170200027&lt;/_url&gt;&lt;_volume&gt;189&lt;/_volume&gt;&lt;_created&gt;62570286&lt;/_created&gt;&lt;_modified&gt;62570288&lt;/_modified&gt;&lt;_db_provider&gt;ISI&lt;/_db_provider&gt;&lt;_db_updated&gt;Web of Science-All&lt;/_db_updated&gt;&lt;_impact_factor&gt;   3.786&lt;/_impact_factor&gt;&lt;_collection_scope&gt;SCI;SCIE;SSCI;&lt;/_collection_scope&gt;&lt;/Details&gt;&lt;Extra&gt;&lt;DBUID&gt;{1298737D-6330-4780-9F08-2412F22521A4}&lt;/DBUID&gt;&lt;/Extra&gt;&lt;/Item&gt;&lt;/References&gt;&lt;/Group&gt;&lt;/Citation&gt;_x000a_"/>
    <w:docVar w:name="NE.Ref{380AADED-E778-4503-9C80-27C1AB1307C1}" w:val=" ADDIN NE.Ref.{380AADED-E778-4503-9C80-27C1AB1307C1}&lt;Citation&gt;&lt;Group&gt;&lt;References&gt;&lt;Item&gt;&lt;ID&gt;27&lt;/ID&gt;&lt;UID&gt;{0BE0138B-7DA6-4595-8765-FE4E22DE5983}&lt;/UID&gt;&lt;Title&gt;Correlation of Myopia with Physical Exercise and Sleep Habits among Suburban Adolescents&lt;/Title&gt;&lt;Template&gt;Journal Article&lt;/Template&gt;&lt;Star&gt;0&lt;/Star&gt;&lt;Tag&gt;0&lt;/Tag&gt;&lt;Author&gt;Qu, Y; Yu, J; Xia, W; Cai, H&lt;/Author&gt;&lt;Year&gt;2020&lt;/Year&gt;&lt;Details&gt;&lt;_accession_num&gt;32774900&lt;/_accession_num&gt;&lt;_author_adr&gt;Department of Ophthalmology, Zhujiajiao People&amp;apos;s Hospital of Qingpu District, Shanghai, China.; Department of Ophthalmology, Zhujiajiao People&amp;apos;s Hospital of Qingpu District, Shanghai, China.; Department of Ophthalmology, Zhongshan Hospital Qingpu Branch, Shanghai, China.; Department of Physical Examination, Zhujiajiao People&amp;apos;s Hospital of Qingpu District, Shanghai, China.&lt;/_author_adr&gt;&lt;_date_display&gt;2020&lt;/_date_display&gt;&lt;_date&gt;2020-01-20&lt;/_date&gt;&lt;_doi&gt;10.1155/2020/2670153&lt;/_doi&gt;&lt;_isbn&gt;2090-004X (Print); 2090-004X (Linking)&lt;/_isbn&gt;&lt;_journal&gt;J Ophthalmol&lt;/_journal&gt;&lt;_language&gt;eng&lt;/_language&gt;&lt;_ori_publication&gt;Copyright (c) 2020 Yuan Qu et al.&lt;/_ori_publication&gt;&lt;_pages&gt;2670153&lt;/_pages&gt;&lt;_tertiary_title&gt;Journal of ophthalmology&lt;/_tertiary_title&gt;&lt;_type_work&gt;Journal Article&lt;/_type_work&gt;&lt;_url&gt;http://www.ncbi.nlm.nih.gov/entrez/query.fcgi?cmd=Retrieve&amp;amp;db=pubmed&amp;amp;dopt=Abstract&amp;amp;list_uids=32774900&amp;amp;query_hl=1&lt;/_url&gt;&lt;_volume&gt;2020&lt;/_volume&gt;&lt;_created&gt;64235299&lt;/_created&gt;&lt;_modified&gt;64235300&lt;/_modified&gt;&lt;_db_updated&gt;PubMed&lt;/_db_updated&gt;&lt;_impact_factor&gt;   1.909&lt;/_impact_factor&gt;&lt;_collection_scope&gt;SCIE&lt;/_collection_scope&gt;&lt;/Details&gt;&lt;Extra&gt;&lt;DBUID&gt;{1C1952A0-4562-459F-9DB8-7EA4385E5EEB}&lt;/DBUID&gt;&lt;/Extra&gt;&lt;/Item&gt;&lt;/References&gt;&lt;/Group&gt;&lt;/Citation&gt;_x000a_"/>
    <w:docVar w:name="NE.Ref{380D0E4C-5C9A-439F-B91F-FDBA5A6E8BC8}" w:val=" ADDIN NE.Ref.{380D0E4C-5C9A-439F-B91F-FDBA5A6E8BC8}&lt;Citation&gt;&lt;Group&gt;&lt;References&gt;&lt;Item&gt;&lt;ID&gt;4044&lt;/ID&gt;&lt;UID&gt;{D2F957A7-EEA4-4151-A080-8D188B73326F}&lt;/UID&gt;&lt;Title&gt;Can Disordered Mobile Phone Use Be Considered a Behavioral Addiction? An Update on Current Evidence and a Comprehensive Model for Future Research&lt;/Title&gt;&lt;Template&gt;Journal Article&lt;/Template&gt;&lt;Star&gt;0&lt;/Star&gt;&lt;Tag&gt;1&lt;/Tag&gt;&lt;Author&gt;Billieux, Joël; Maurage, Pierre; Lopez-Fernandez, Olatz; Kuss, Daria J; Griffiths, Mark D&lt;/Author&gt;&lt;Year&gt;2015&lt;/Year&gt;&lt;Details&gt;&lt;_accessed&gt;65118949&lt;/_accessed&gt;&lt;_alternate_title&gt;Current Addiction Reports&lt;/_alternate_title&gt;&lt;_collection_scope&gt;SSCI&lt;/_collection_scope&gt;&lt;_created&gt;65038403&lt;/_created&gt;&lt;_date&gt;2015-01-01&lt;/_date&gt;&lt;_date_display&gt;2015&lt;/_date_display&gt;&lt;_doi&gt;10.1007/s40429-015-0054-y&lt;/_doi&gt;&lt;_impact_factor&gt;   4.653&lt;/_impact_factor&gt;&lt;_isbn&gt;2196-2952&lt;/_isbn&gt;&lt;_issue&gt;2&lt;/_issue&gt;&lt;_journal&gt;Current Addiction Reports&lt;/_journal&gt;&lt;_modified&gt;65118883&lt;/_modified&gt;&lt;_number&gt;Billieux2015&lt;/_number&gt;&lt;_pages&gt;156-162&lt;/_pages&gt;&lt;_social_category&gt;药物滥用(3)&lt;/_social_category&gt;&lt;_url&gt;https://doi.org/10.1007/s40429-015-0054-y&lt;/_url&gt;&lt;_volume&gt;2&lt;/_volume&gt;&lt;/Details&gt;&lt;Extra&gt;&lt;DBUID&gt;{93870BB0-CAEF-4F07-AAE0-DA131E288E28}&lt;/DBUID&gt;&lt;/Extra&gt;&lt;/Item&gt;&lt;/References&gt;&lt;/Group&gt;&lt;/Citation&gt;_x000a_"/>
    <w:docVar w:name="NE.Ref{3814FF87-97FC-408E-BEA3-C42FA01267D0}" w:val=" ADDIN NE.Ref.{3814FF87-97FC-408E-BEA3-C42FA01267D0}&lt;Citation&gt;&lt;Group&gt;&lt;References&gt;&lt;Item&gt;&lt;ID&gt;28&lt;/ID&gt;&lt;UID&gt;{10A11AF1-3A5B-408C-9DEA-E4C8CF74EEC4}&lt;/UID&gt;&lt;Title&gt;Myopia&lt;/Title&gt;&lt;Template&gt;Journal Article&lt;/Template&gt;&lt;Star&gt;0&lt;/Star&gt;&lt;Tag&gt;0&lt;/Tag&gt;&lt;Author&gt;Morgan, I G; Ohno-Matsui, K; Saw, S M&lt;/Author&gt;&lt;Year&gt;2012&lt;/Year&gt;&lt;Details&gt;&lt;_accession_num&gt;22559900&lt;/_accession_num&gt;&lt;_author_adr&gt;ARC Centre of Excellence in Vision Science, Research School of Biology, College of Medicine, Biology and Environment, Australian National University, Canberra, Australia. ian.morgan@anu.edu.au&lt;/_author_adr&gt;&lt;_date_display&gt;2012 May 5&lt;/_date_display&gt;&lt;_date&gt;2012-05-05&lt;/_date&gt;&lt;_doi&gt;10.1016/S0140-6736(12)60272-4&lt;/_doi&gt;&lt;_isbn&gt;1474-547X (Electronic); 0140-6736 (Linking)&lt;/_isbn&gt;&lt;_issue&gt;9827&lt;/_issue&gt;&lt;_journal&gt;Lancet&lt;/_journal&gt;&lt;_language&gt;eng&lt;/_language&gt;&lt;_ori_publication&gt;Copyright (c) 2012 Elsevier Ltd. All rights reserved.&lt;/_ori_publication&gt;&lt;_pages&gt;1739-48&lt;/_pages&gt;&lt;_subject_headings&gt;Far East/epidemiology; Humans; *Myopia/diagnosis/epidemiology/etiology/physiopathology; Risk Factors&lt;/_subject_headings&gt;&lt;_tertiary_title&gt;Lancet (London, England)&lt;/_tertiary_title&gt;&lt;_type_work&gt;Journal Article; Research Support, Non-U.S. Gov&amp;apos;t; Review&lt;/_type_work&gt;&lt;_url&gt;http://www.ncbi.nlm.nih.gov/entrez/query.fcgi?cmd=Retrieve&amp;amp;db=pubmed&amp;amp;dopt=Abstract&amp;amp;list_uids=22559900&amp;amp;query_hl=1&lt;/_url&gt;&lt;_volume&gt;379&lt;/_volume&gt;&lt;_created&gt;63569806&lt;/_created&gt;&lt;_modified&gt;63569806&lt;/_modified&gt;&lt;_db_updated&gt;PubMed&lt;/_db_updated&gt;&lt;_impact_factor&gt;  60.392&lt;/_impact_factor&gt;&lt;_collection_scope&gt;SCI;SCIE&lt;/_collection_scope&gt;&lt;/Details&gt;&lt;Extra&gt;&lt;DBUID&gt;{5D4A96AE-2D4D-41F0-9DA9-F21F7ED3972F}&lt;/DBUID&gt;&lt;/Extra&gt;&lt;/Item&gt;&lt;/References&gt;&lt;/Group&gt;&lt;/Citation&gt;_x000a_"/>
    <w:docVar w:name="NE.Ref{38244597-7A5B-47A5-9549-FFA1A9BF602C}" w:val=" ADDIN NE.Ref.{38244597-7A5B-47A5-9549-FFA1A9BF602C}&lt;Citation&gt;&lt;Group&gt;&lt;References&gt;&lt;Item&gt;&lt;ID&gt;35&lt;/ID&gt;&lt;UID&gt;{1F072005-3E09-4162-88CF-93083569992F}&lt;/UID&gt;&lt;Title&gt;北京市东城区卫生保健所&lt;/Title&gt;&lt;Template&gt;Web Page&lt;/Template&gt;&lt;Star&gt;0&lt;/Star&gt;&lt;Tag&gt;0&lt;/Tag&gt;&lt;Author/&gt;&lt;Year&gt;0&lt;/Year&gt;&lt;Details&gt;&lt;_url&gt;http://m.dajie.com/corp/1109464/index/intro&lt;/_url&gt;&lt;_volume&gt;2022&lt;/_volume&gt;&lt;_issue&gt;7/1&lt;/_issue&gt;&lt;_accessed&gt;64430815&lt;/_accessed&gt;&lt;_created&gt;64430815&lt;/_created&gt;&lt;_modified&gt;64430815&lt;/_modified&gt;&lt;/Details&gt;&lt;Extra&gt;&lt;DBUID&gt;{79C5FD63-3C89-4745-94F9-8D429523D767}&lt;/DBUID&gt;&lt;/Extra&gt;&lt;/Item&gt;&lt;/References&gt;&lt;/Group&gt;&lt;Group&gt;&lt;References&gt;&lt;Item&gt;&lt;ID&gt;6&lt;/ID&gt;&lt;UID&gt;{DF012C39-0682-45BF-8919-47A1A5D97D2A}&lt;/UID&gt;&lt;Title&gt;房山区中小学卫生保健所&lt;/Title&gt;&lt;Template&gt;Web Page&lt;/Template&gt;&lt;Star&gt;0&lt;/Star&gt;&lt;Tag&gt;0&lt;/Tag&gt;&lt;Author&gt;百度百科&lt;/Author&gt;&lt;Year&gt;2022&lt;/Year&gt;&lt;Details&gt;&lt;_accessed&gt;64429435&lt;/_accessed&gt;&lt;_created&gt;64429435&lt;/_created&gt;&lt;_issue&gt;7/1&lt;/_issue&gt;&lt;_modified&gt;64429435&lt;/_modified&gt;&lt;_url&gt;https://baike.baidu.com/item/%E6%88%BF%E5%B1%B1%E5%8C%BA%E4%B8%AD%E5%B0%8F%E5%AD%A6%E5%8D%AB%E7%94%9F%E4%BF%9D%E5%81%A5%E6%89%80/259670&lt;/_url&gt;&lt;_volume&gt;2022&lt;/_volume&gt;&lt;_translated_author&gt;Bai, Dubaike&lt;/_translated_author&gt;&lt;/Details&gt;&lt;Extra&gt;&lt;DBUID&gt;{79C5FD63-3C89-4745-94F9-8D429523D767}&lt;/DBUID&gt;&lt;/Extra&gt;&lt;/Item&gt;&lt;/References&gt;&lt;/Group&gt;&lt;/Citation&gt;_x000a_"/>
    <w:docVar w:name="NE.Ref{38333D7F-963F-4545-A680-2B91046A4A9B}" w:val=" ADDIN NE.Ref.{38333D7F-963F-4545-A680-2B91046A4A9B}&lt;Citation&gt;&lt;Group&gt;&lt;References&gt;&lt;Item&gt;&lt;ID&gt;959&lt;/ID&gt;&lt;UID&gt;{D8AA58CD-FAFA-4FFC-978F-BA19FC3D6F7B}&lt;/UID&gt;&lt;Title&gt;中国学校卫生管理体系建设&lt;/Title&gt;&lt;Template&gt;Journal Article&lt;/Template&gt;&lt;Star&gt;0&lt;/Star&gt;&lt;Tag&gt;0&lt;/Tag&gt;&lt;Author&gt;马军&lt;/Author&gt;&lt;Year&gt;2015&lt;/Year&gt;&lt;Details&gt;&lt;_author_aff&gt;北京大学公共卫生学院/北京大学儿童青少年卫生研究所;&lt;/_author_aff&gt;&lt;_cited_count&gt;11&lt;/_cited_count&gt;&lt;_collection_scope&gt;PKU&lt;/_collection_scope&gt;&lt;_created&gt;64193548&lt;/_created&gt;&lt;_date&gt;2015-03-25&lt;/_date&gt;&lt;_db_updated&gt;CNKI - Reference&lt;/_db_updated&gt;&lt;_issue&gt;03&lt;/_issue&gt;&lt;_journal&gt;中国学校卫生&lt;/_journal&gt;&lt;_keywords&gt;组织和管理;卫生服务管理;学生保健服务&lt;/_keywords&gt;&lt;_modified&gt;64193548&lt;/_modified&gt;&lt;_pages&gt;321-323+325&lt;/_pages&gt;&lt;_url&gt;https://kns.cnki.net/kcms/detail/detail.aspx?FileName=XIWS201503004&amp;amp;DbName=CJFQ2015&lt;/_url&gt;&lt;_volume&gt;36&lt;/_volume&gt;&lt;_translated_author&gt;Ma, Jun&lt;/_translated_author&gt;&lt;/Details&gt;&lt;Extra&gt;&lt;DBUID&gt;{F96A950B-833F-4880-A151-76DA2D6A2879}&lt;/DBUID&gt;&lt;/Extra&gt;&lt;/Item&gt;&lt;/References&gt;&lt;/Group&gt;&lt;/Citation&gt;_x000a_"/>
    <w:docVar w:name="NE.Ref{38360139-8511-4D90-B844-DF90AF1BDCE0}" w:val=" ADDIN NE.Ref.{38360139-8511-4D90-B844-DF90AF1BDCE0}&lt;Citation&gt;&lt;Group&gt;&lt;References&gt;&lt;Item&gt;&lt;ID&gt;185&lt;/ID&gt;&lt;UID&gt;{E633DEA5-B640-4138-B501-9A614441094C}&lt;/UID&gt;&lt;Title&gt;儿童青少年缺铁性贫血防治研究进展&lt;/Title&gt;&lt;Template&gt;Journal Article&lt;/Template&gt;&lt;Star&gt;0&lt;/Star&gt;&lt;Tag&gt;0&lt;/Tag&gt;&lt;Author&gt;郑康杰; 李明珠&lt;/Author&gt;&lt;Year&gt;2017&lt;/Year&gt;&lt;Details&gt;&lt;_accessed&gt;65137572&lt;/_accessed&gt;&lt;_author_adr&gt;上海市宝山区疾病预防控制中心;&lt;/_author_adr&gt;&lt;_collection_scope&gt;PKU&lt;/_collection_scope&gt;&lt;_created&gt;65137571&lt;/_created&gt;&lt;_db_provider&gt;CNKI&lt;/_db_provider&gt;&lt;_doi&gt;10.16835/j.cnki.1000-9817.2017.09.051&lt;/_doi&gt;&lt;_isbn&gt;1000-9817&lt;/_isbn&gt;&lt;_issue&gt;09&lt;/_issue&gt;&lt;_journal&gt;中国学校卫生&lt;/_journal&gt;&lt;_keywords&gt;贫血;红细胞生成障碍性;学生;综合预防&lt;/_keywords&gt;&lt;_modified&gt;65137572&lt;/_modified&gt;&lt;_pages&gt;1435-1437&lt;/_pages&gt;&lt;_url&gt;https://kns.cnki.net/kcms/detail/34.1092.R.20170918.0911.006.html&lt;/_url&gt;&lt;_volume&gt;38&lt;/_volume&gt;&lt;_translated_author&gt;Zheng, Kang jie;Li, Ming zhu&lt;/_translated_author&gt;&lt;/Details&gt;&lt;Extra&gt;&lt;DBUID&gt;{3F9387F2-331A-44EC-89D9-44E8C1CA5F18}&lt;/DBUID&gt;&lt;/Extra&gt;&lt;/Item&gt;&lt;/References&gt;&lt;/Group&gt;&lt;/Citation&gt;_x000a_"/>
    <w:docVar w:name="NE.Ref{386E8D78-A0D7-4B32-AB69-428C37AD3DC9}" w:val=" ADDIN NE.Ref.{386E8D78-A0D7-4B32-AB69-428C37AD3DC9}&lt;Citation&gt;&lt;Group&gt;&lt;References&gt;&lt;Item&gt;&lt;ID&gt;2152&lt;/ID&gt;&lt;UID&gt;{84C747EA-A479-41A1-AF7B-99F4A2BBD923}&lt;/UID&gt;&lt;Title&gt;A community-based wellness program to reduce depression in African Americans: results from a pilot intervention&lt;/Title&gt;&lt;Template&gt;Journal Article&lt;/Template&gt;&lt;Star&gt;0&lt;/Star&gt;&lt;Tag&gt;0&lt;/Tag&gt;&lt;Author&gt;Nicolaidis, C; McKeever, C; Meucci, S&lt;/Author&gt;&lt;Year&gt;2013&lt;/Year&gt;&lt;Details&gt;&lt;_accession_num&gt;23793245&lt;/_accession_num&gt;&lt;_author_adr&gt;Departments of Medicine and Public Health &amp;amp;amp; Preventive Medicine, Oregon Health &amp;amp;amp;  Science University.&lt;/_author_adr&gt;&lt;_created&gt;62250521&lt;/_created&gt;&lt;_date&gt;2013-01-01&lt;/_date&gt;&lt;_date_display&gt;2013 Summer&lt;/_date_display&gt;&lt;_db_updated&gt;PubMed&lt;/_db_updated&gt;&lt;_doi&gt;10.1353/cpr.2013.0017&lt;/_doi&gt;&lt;_impact_factor&gt;   0.517&lt;/_impact_factor&gt;&lt;_isbn&gt;1557-0541 (Print); 1557-0541 (Linking)&lt;/_isbn&gt;&lt;_issue&gt;2&lt;/_issue&gt;&lt;_journal&gt;Prog Community Health Partnersh&lt;/_journal&gt;&lt;_keywords&gt;Adult; *African Americans; Aged; Community Health Services/*organization &amp;amp;amp; administration; Community-Institutional Relations; Cultural Competency; Depression/*ethnology/prevention &amp;amp;amp; control/*therapy; Diet; *Exercise; Female; Health Behavior; Health Promotion/organization &amp;amp;amp; administration; Humans; Life Style; Male; Middle Aged; Pilot Projects; Self Efficacy; Socioeconomic Factors; Stress, Psychological/ethnology/therapy; Universities/organization &amp;amp;amp; administration&lt;/_keywords&gt;&lt;_language&gt;eng&lt;/_language&gt;&lt;_modified&gt;63560662&lt;/_modified&gt;&lt;_pages&gt;145-52&lt;/_pages&gt;&lt;_tertiary_title&gt;Progress in community health partnerships : research, education, and action&lt;/_tertiary_title&gt;&lt;_type_work&gt;Journal Article; Research Support, N.I.H., Extramural; Research Support, Non-U.S. Gov&amp;apos;t&lt;/_type_work&gt;&lt;_url&gt;http://www.ncbi.nlm.nih.gov/entrez/query.fcgi?cmd=Retrieve&amp;amp;db=pubmed&amp;amp;dopt=Abstract&amp;amp;list_uids=23793245&amp;amp;query_hl=1&lt;/_url&gt;&lt;_volume&gt;7&lt;/_volume&gt;&lt;/Details&gt;&lt;Extra&gt;&lt;DBUID&gt;{B3F72E5F-0442-4E5A-9D98-614B0241D013}&lt;/DBUID&gt;&lt;/Extra&gt;&lt;/Item&gt;&lt;/References&gt;&lt;/Group&gt;&lt;/Citation&gt;_x000a_"/>
    <w:docVar w:name="NE.Ref{387F411B-A32C-4751-98FD-3A12A98A95FA}" w:val=" ADDIN NE.Ref.{387F411B-A32C-4751-98FD-3A12A98A95FA}&lt;Citation&gt;&lt;Group&gt;&lt;References&gt;&lt;Item&gt;&lt;ID&gt;4087&lt;/ID&gt;&lt;UID&gt;{5B3AC94B-272E-4681-BC8E-0EA298BB9B2D}&lt;/UID&gt;&lt;Title&gt;Sexual Identity, Adverse Childhood Experiences, and Suicidal Behaviors&lt;/Title&gt;&lt;Template&gt;Journal Article&lt;/Template&gt;&lt;Star&gt;0&lt;/Star&gt;&lt;Tag&gt;0&lt;/Tag&gt;&lt;Author&gt;Clements-Nolle, K; Lensch, T; Baxa, A; Gay, C; Larson, S; Yang, W&lt;/Author&gt;&lt;Year&gt;2018&lt;/Year&gt;&lt;Details&gt;&lt;_accession_num&gt;29223563&lt;/_accession_num&gt;&lt;_author_adr&gt;School of Community Health Sciences, University of Nevada, Reno, Reno, Nevada.  Electronic address: clements@unr.edu.; School of Community Health Sciences, University of Nevada, Reno, Reno, Nevada.; Office of Public Health Informatics and Epidemiology, Nevada Division of Public  and Behavioral Health, Las Vegas, Nevada.; School of Community Health Sciences, University of Nevada, Reno, Reno, Nevada.; Office of Public Health Informatics and Epidemiology, Nevada Division of Public  and Behavioral Health, Las Vegas, Nevada.; School of Community Health Sciences, University of Nevada, Reno, Reno, Nevada.&lt;/_author_adr&gt;&lt;_date_display&gt;2018 Feb&lt;/_date_display&gt;&lt;_date&gt;2018-02-01&lt;/_date&gt;&lt;_doi&gt;10.1016/j.jadohealth.2017.09.022&lt;/_doi&gt;&lt;_isbn&gt;1879-1972 (Electronic); 1054-139X (Print); 1054-139X (Linking)&lt;/_isbn&gt;&lt;_issue&gt;2&lt;/_issue&gt;&lt;_journal&gt;J Adolesc Health&lt;/_journal&gt;&lt;_keywords&gt;Adverse childhood experiences; High school students; Sexual identity; Suicidal behaviors&lt;/_keywords&gt;&lt;_language&gt;eng&lt;/_language&gt;&lt;_ori_publication&gt;Copyright (c) 2017 The Society for Adolescent Health and Medicine. Published by _x000d__x000a_      Elsevier Inc. All rights reserved.&lt;/_ori_publication&gt;&lt;_pages&gt;198-204&lt;/_pages&gt;&lt;_subject_headings&gt;Adolescent; *Adverse Childhood Experiences; Female; Heterosexuality/statistics &amp;amp; numerical data; Homosexuality, Female/statistics &amp;amp; numerical data; Homosexuality, Male/statistics &amp;amp; numerical data; Humans; Male; Risk Factors; Schools; Sexual Behavior/*statistics &amp;amp; numerical data; Sexual and Gender Minorities/statistics &amp;amp; numerical data; Students/statistics &amp;amp; numerical data; *Suicidal Ideation; *Suicide, Attempted&lt;/_subject_headings&gt;&lt;_tertiary_title&gt;The Journal of adolescent health : official publication of the Society for _x000d__x000a_      Adolescent Medicine&lt;/_tertiary_title&gt;&lt;_type_work&gt;Journal Article; Research Support, N.I.H., Extramural; Research Support, Non-U.S. Gov&amp;apos;t; Research Support, U.S. Gov&amp;apos;t, P.H.S.&lt;/_type_work&gt;&lt;_url&gt;http://www.ncbi.nlm.nih.gov/entrez/query.fcgi?cmd=Retrieve&amp;amp;db=pubmed&amp;amp;dopt=Abstract&amp;amp;list_uids=29223563&amp;amp;query_hl=1&lt;/_url&gt;&lt;_volume&gt;62&lt;/_volume&gt;&lt;_created&gt;65129213&lt;/_created&gt;&lt;_modified&gt;65129213&lt;/_modified&gt;&lt;_db_updated&gt;PubMed&lt;/_db_updated&gt;&lt;_impact_factor&gt;   7.830&lt;/_impact_factor&gt;&lt;_social_category&gt;医学(2)&lt;/_social_category&gt;&lt;_collection_scope&gt;SSCI;SCIE&lt;/_collection_scope&gt;&lt;/Details&gt;&lt;Extra&gt;&lt;DBUID&gt;{93870BB0-CAEF-4F07-AAE0-DA131E288E28}&lt;/DBUID&gt;&lt;/Extra&gt;&lt;/Item&gt;&lt;/References&gt;&lt;/Group&gt;&lt;/Citation&gt;_x000a_"/>
    <w:docVar w:name="NE.Ref{38802981-EA72-449E-8A57-36068488DCC5}" w:val=" ADDIN NE.Ref.{38802981-EA72-449E-8A57-36068488DCC5}&lt;Citation&gt;&lt;Group&gt;&lt;References&gt;&lt;Item&gt;&lt;ID&gt;27&lt;/ID&gt;&lt;UID&gt;{AD84AF1E-C110-463A-91B4-07580E8C650C}&lt;/UID&gt;&lt;Title&gt;The association between suicidality and Internet addiction and activities in Taiwanese adolescents&lt;/Title&gt;&lt;Template&gt;Journal Article&lt;/Template&gt;&lt;Star&gt;0&lt;/Star&gt;&lt;Tag&gt;5&lt;/Tag&gt;&lt;Author&gt;Lin, I H; Ko, C H; Chang, Y P; Liu, T L; Wang, P W; Lin, H C; Huang, M F; Yeh, Y C; Chou, W J; Yen, C F&lt;/Author&gt;&lt;Year&gt;2014&lt;/Year&gt;&lt;Details&gt;&lt;_accession_num&gt;24457034&lt;/_accession_num&gt;&lt;_author_adr&gt;Department of Psychiatry, Kaohsiung Medical University Hospital, Kaohsiung Medical University, Taiwan; Master Program and Department of Neurology, School of Medicine, Kaohsiung Medical University, Taiwan.; Department of Psychiatry, Kaohsiung Medical University Hospital, Kaohsiung Medical University, Taiwan; Department of Psychiatry, Faculty of Medicine, Kaohsiung Medical University, Taiwan.; School of Nursing, The State University of New York, University at Buffalo, NY, USA.; Department of Psychiatry, Kaohsiung Medical University Hospital, Kaohsiung Medical University, Taiwan; Graduate Institute of Medicine, College of Medicine,  Kaohsiung Medical University, Taiwan.; Department of Psychiatry, Kaohsiung Medical University Hospital, Kaohsiung Medical University, Taiwan; Graduate Institute of Medicine, College of Medicine,  Kaohsiung Medical University, Taiwan.; Department of Psychiatry, Kaohsiung Medical University Hospital, Kaohsiung Medical University, Taiwan; Graduate Institute of Medicine, College of Medicine,  Kaohsiung Medical University, Taiwan.; Department of Psychiatry, Kaohsiung Medical University Hospital, Kaohsiung Medical University, Taiwan; Graduate Institute of Medicine, College of Medicine,  Kaohsiung Medical University, Taiwan.; Department of Psychiatry, Kaohsiung Medical University Hospital, Kaohsiung Medical University, Taiwan; Graduate Institute of Medicine, College of Medicine,  Kaohsiung Medical University, Taiwan.; Department of Child and Adolescent Psychiatry, Chang Gung Memorial Hospital, Kaohsiung Medical Center and College of Medicine, Chang Gung University, Kaohsiung, Taiwan. Electronic address: wjchou@adm.cgmh.org.tw.; Department of Psychiatry, Kaohsiung Medical University Hospital, Kaohsiung Medical University, Taiwan; Department of Psychiatry, Faculty of Medicine, Kaohsiung Medical University, Taiwan; Graduate Institute of Medicine, College of  Medicine, Kaohsiung Medical University, Taiwan. Electronic address: chfaye@cc.kmu.edu.tw.&lt;/_author_adr&gt;&lt;_created&gt;61500760&lt;/_created&gt;&lt;_date&gt;2014-04-01&lt;/_date&gt;&lt;_date_display&gt;2014 Apr&lt;/_date_display&gt;&lt;_doi&gt;10.1016/j.comppsych.2013.11.012&lt;/_doi&gt;&lt;_impact_factor&gt;   2.043&lt;/_impact_factor&gt;&lt;_isbn&gt;1532-8384 (Electronic); 0010-440X (Linking)&lt;/_isbn&gt;&lt;_issue&gt;3&lt;/_issue&gt;&lt;_journal&gt;Compr Psychiatry&lt;/_journal&gt;&lt;_keywords&gt;Adolescent; Adolescent Behavior/psychology; Behavior, Addictive/*psychology; Child; Cross-Sectional Studies; Female; Humans; *Internet; Male; *Self Concept; Students/psychology; *Suicidal Ideation; Suicide/*psychology; Suicide, Attempted/psychology; Surveys and Questionnaires; Taiwan&lt;/_keywords&gt;&lt;_language&gt;eng&lt;/_language&gt;&lt;_modified&gt;61519721&lt;/_modified&gt;&lt;_ori_publication&gt;Copyright (c) 2014 Elsevier Inc. All rights reserved.&lt;/_ori_publication&gt;&lt;_pages&gt;504-10&lt;/_pages&gt;&lt;_tertiary_title&gt;Comprehensive psychiatry&lt;/_tertiary_title&gt;&lt;_type_work&gt;Journal Article; Research Support, Non-U.S. Gov&amp;apos;t&lt;/_type_work&gt;&lt;_url&gt;http://www.ncbi.nlm.nih.gov/entrez/query.fcgi?cmd=Retrieve&amp;amp;db=pubmed&amp;amp;dopt=Abstract&amp;amp;list_uids=24457034&amp;amp;query_hl=1&lt;/_url&gt;&lt;_volume&gt;55&lt;/_volume&gt;&lt;/Details&gt;&lt;Extra&gt;&lt;DBUID&gt;{78D18189-B1D4-4524-940E-A55AB19ADD27}&lt;/DBUID&gt;&lt;/Extra&gt;&lt;/Item&gt;&lt;/References&gt;&lt;/Group&gt;&lt;/Citation&gt;_x000a_"/>
    <w:docVar w:name="NE.Ref{3882B1AB-127E-45BE-A741-BBE8B09BDCBA}" w:val=" ADDIN NE.Ref.{3882B1AB-127E-45BE-A741-BBE8B09BDCBA}&lt;Citation&gt;&lt;Group&gt;&lt;References&gt;&lt;Item&gt;&lt;ID&gt;53&lt;/ID&gt;&lt;UID&gt;{C3825DDC-DCA1-4F7D-86FA-272CD26B3257}&lt;/UID&gt;&lt;Title&gt;Hospitalisation patterns among children exposed to childhood adversity: a  population-based cohort study of half a million children&lt;/Title&gt;&lt;Template&gt;Journal Article&lt;/Template&gt;&lt;Star&gt;0&lt;/Star&gt;&lt;Tag&gt;0&lt;/Tag&gt;&lt;Author&gt;Rod, N H; Bengtsson, J; Elsenburg, L K; Taylor-Robinson, D; Rieckmann, A&lt;/Author&gt;&lt;Year&gt;2021&lt;/Year&gt;&lt;Details&gt;&lt;_accession_num&gt;34599895&lt;/_accession_num&gt;&lt;_author_adr&gt;Section of Epidemiology, Department of Public Health, University of Copenhagen,  Copenhagen, Denmark. Electronic address: nahuro@sund.ku.dk.; Section of Epidemiology, Department of Public Health, University of Copenhagen,  Copenhagen, Denmark.; Section of Epidemiology, Department of Public Health, University of Copenhagen,  Copenhagen, Denmark.; Institute of Population Health Sciences, University of Liverpool, Liverpool, UK.; Section of Epidemiology, Department of Public Health, University of Copenhagen,  Copenhagen, Denmark.&lt;/_author_adr&gt;&lt;_collection_scope&gt;SSCI;SCIE&lt;/_collection_scope&gt;&lt;_created&gt;65067692&lt;/_created&gt;&lt;_date&gt;2021-11-01&lt;/_date&gt;&lt;_date_display&gt;2021 Nov&lt;/_date_display&gt;&lt;_doi&gt;10.1016/S2468-2667(21)00158-4&lt;/_doi&gt;&lt;_impact_factor&gt;  72.427&lt;/_impact_factor&gt;&lt;_isbn&gt;2468-2667 (Electronic)&lt;/_isbn&gt;&lt;_issue&gt;11&lt;/_issue&gt;&lt;_journal&gt;Lancet Public Health&lt;/_journal&gt;&lt;_language&gt;eng&lt;/_language&gt;&lt;_modified&gt;65152622&lt;/_modified&gt;&lt;_ori_publication&gt;Copyright © 2021 The Author(s). Published by Elsevier Ltd. This is an Open Access _x000d__x000a_      article under the CC BY-NC-ND 4.0 license. Published by Elsevier Ltd.. All rights _x000d__x000a_      reserved.&lt;/_ori_publication&gt;&lt;_pages&gt;e826-e835&lt;/_pages&gt;&lt;_social_category&gt;医学(1)&lt;/_social_category&gt;&lt;_subject_headings&gt;Adolescent; Adverse Childhood Experiences/*statistics &amp;amp; numerical data; Child; Child, Preschool; Cohort Studies; Denmark; Female; Hospitalization/*statistics &amp;amp; numerical data; Humans; Infant; Infant, Newborn; Male; Young Adult&lt;/_subject_headings&gt;&lt;_tertiary_title&gt;The Lancet. Public health&lt;/_tertiary_title&gt;&lt;_type_work&gt;Journal Article&lt;/_type_work&gt;&lt;_url&gt;http://www.ncbi.nlm.nih.gov/entrez/query.fcgi?cmd=Retrieve&amp;amp;db=pubmed&amp;amp;dopt=Abstract&amp;amp;list_uids=34599895&amp;amp;query_hl=1&lt;/_url&gt;&lt;_volume&gt;6&lt;/_volume&gt;&lt;_accessed&gt;65152622&lt;/_accessed&gt;&lt;/Details&gt;&lt;Extra&gt;&lt;DBUID&gt;{B229E695-20C0-47E4-A960-6A523A810098}&lt;/DBUID&gt;&lt;/Extra&gt;&lt;/Item&gt;&lt;/References&gt;&lt;/Group&gt;&lt;/Citation&gt;_x000a_"/>
    <w:docVar w:name="NE.Ref{3894BA73-255C-48D3-8215-88CFC3F950CC}" w:val=" ADDIN NE.Ref.{3894BA73-255C-48D3-8215-88CFC3F950CC}&lt;Citation&gt;&lt;Group&gt;&lt;References&gt;&lt;Item&gt;&lt;ID&gt;56&lt;/ID&gt;&lt;UID&gt;{3BAC398A-F718-4B52-9DEB-05BF1812E020}&lt;/UID&gt;&lt;Title&gt;Dental caries and first permanent molar pit and fissure morphology in 7- to  8-year-old children in Wuhan, China&lt;/Title&gt;&lt;Template&gt;Journal Article&lt;/Template&gt;&lt;Star&gt;0&lt;/Star&gt;&lt;Tag&gt;0&lt;/Tag&gt;&lt;Author&gt;Wang, J D; Chen, X; Frencken, J; &amp;quot;Du MQ&amp;quot;; Chen, Z&lt;/Author&gt;&lt;Year&gt;2012&lt;/Year&gt;&lt;Details&gt;&lt;_accession_num&gt;22699265&lt;/_accession_num&gt;&lt;_author_adr&gt;Wuhan University, Wuhan, China.&lt;/_author_adr&gt;&lt;_date_display&gt;2012-09-01&lt;/_date_display&gt;&lt;_date&gt;2012-01-01&lt;/_date&gt;&lt;_doi&gt;10.1038/ijos.2012.34&lt;/_doi&gt;&lt;_isbn&gt;1674-2818 (Print); 2049-3169 (Electronic); 1674-2818 (Linking)&lt;/_isbn&gt;&lt;_issue&gt;3&lt;/_issue&gt;&lt;_journal&gt;Int J Oral Sci&lt;/_journal&gt;&lt;_language&gt;eng&lt;/_language&gt;&lt;_pages&gt;157-60&lt;/_pages&gt;&lt;_type_work&gt;Journal Article&lt;/_type_work&gt;&lt;_url&gt;http://www.ncbi.nlm.nih.gov/entrez/query.fcgi?cmd=Retrieve&amp;amp;db=pubmed&amp;amp;dopt=Abstract&amp;amp;list_uids=22699265&amp;amp;query_hl=1&lt;/_url&gt;&lt;_volume&gt;4&lt;/_volume&gt;&lt;_created&gt;64846884&lt;/_created&gt;&lt;_modified&gt;64846884&lt;/_modified&gt;&lt;_impact_factor&gt;  24.897&lt;/_impact_factor&gt;&lt;_social_category&gt;医学(1)&lt;/_social_category&gt;&lt;_collection_scope&gt;CSCD;SCIE&lt;/_collection_scope&gt;&lt;/Details&gt;&lt;Extra/&gt;&lt;/Item&gt;&lt;/References&gt;&lt;/Group&gt;&lt;Group&gt;&lt;References&gt;&lt;Item&gt;&lt;ID&gt;48&lt;/ID&gt;&lt;UID&gt;{3A607DFC-0757-425D-A9B1-C8499E9EAD97}&lt;/UID&gt;&lt;Title&gt;1991—2015年中国15个省(自治区、直辖市)6～17岁儿童青少年营养不良双重负担状况&lt;/Title&gt;&lt;Template&gt;Journal Article&lt;/Template&gt;&lt;Star&gt;0&lt;/Star&gt;&lt;Tag&gt;0&lt;/Tag&gt;&lt;Author&gt;胡霄; 张继国; 贾小芳; 姜红如; 王柳森; 王惠君; 张兵; 王志宏; Zhang, Ji Guo; Jia, Xiao Fang; Jiang, Hong Ru; Wang, Liu Sen; Wang, Hui Jun; Zhang, Bing; Wang, Zhi Hong&lt;/Author&gt;&lt;Year&gt;2023&lt;/Year&gt;&lt;Details&gt;&lt;_author_adr&gt;中国疾病预防控制中心营养与健康所;&lt;/_author_adr&gt;&lt;_doi&gt;10.19813/j.cnki.weishengyanjiu.2023.01.005&lt;/_doi&gt;&lt;_isbn&gt;1000-8020&lt;/_isbn&gt;&lt;_issue&gt;01&lt;/_issue&gt;&lt;_journal&gt;卫生研究&lt;/_journal&gt;&lt;_keywords&gt;儿童青少年;营养不良双重负担;膳食微量营养素;超重;肥胖&lt;/_keywords&gt;&lt;_pages&gt;27-32&lt;/_pages&gt;&lt;_translated_author&gt;Hu, Xiao&lt;/_translated_author&gt;&lt;_volume&gt;52&lt;/_volume&gt;&lt;_created&gt;64846884&lt;/_created&gt;&lt;_modified&gt;64846884&lt;/_modified&gt;&lt;_collection_scope&gt;CSCD;PKU&lt;/_collection_scope&gt;&lt;/Details&gt;&lt;Extra/&gt;&lt;/Item&gt;&lt;/References&gt;&lt;/Group&gt;&lt;/Citation&gt;_x000a_"/>
    <w:docVar w:name="NE.Ref{38C921BD-4C2F-405F-A9BE-A68773FFD0CF}" w:val=" ADDIN NE.Ref.{38C921BD-4C2F-405F-A9BE-A68773FFD0CF}&lt;Citation&gt;&lt;Group&gt;&lt;References&gt;&lt;Item&gt;&lt;ID&gt;2149&lt;/ID&gt;&lt;UID&gt;{04A519B9-947A-4584-832E-115E96AC2A04}&lt;/UID&gt;&lt;Title&gt;Prevention and early intervention for depression in adolescence and early adult life&lt;/Title&gt;&lt;Template&gt;Journal Article&lt;/Template&gt;&lt;Star&gt;0&lt;/Star&gt;&lt;Tag&gt;0&lt;/Tag&gt;&lt;Author&gt;Harrington, R; Clark, A&lt;/Author&gt;&lt;Year&gt;1998&lt;/Year&gt;&lt;Details&gt;&lt;_accession_num&gt;9561351&lt;/_accession_num&gt;&lt;_author_adr&gt;Department of Child and Adolescent Psychiatry, Royal Manchester Children&amp;apos;s Hospital, Pendlebury, UK.&lt;/_author_adr&gt;&lt;_created&gt;62227597&lt;/_created&gt;&lt;_date&gt;1998-01-19&lt;/_date&gt;&lt;_date_display&gt;1998&lt;/_date_display&gt;&lt;_db_updated&gt;PubMed&lt;/_db_updated&gt;&lt;_impact_factor&gt;   3.569&lt;/_impact_factor&gt;&lt;_isbn&gt;0940-1334 (Print); 0940-1334 (Linking)&lt;/_isbn&gt;&lt;_issue&gt;1&lt;/_issue&gt;&lt;_journal&gt;Eur Arch Psychiatry Clin Neurosci&lt;/_journal&gt;&lt;_keywords&gt;Adolescent; Adolescent Psychiatry/*trends; Child; Child Psychiatry; Depression/epidemiology/*prevention &amp;amp;amp; control; Depressive Disorder/epidemiology/*prevention &amp;amp;amp; control; Humans; Mood Disorders/epidemiology/*prevention &amp;amp;amp; control; Risk Factors&lt;/_keywords&gt;&lt;_language&gt;eng&lt;/_language&gt;&lt;_modified&gt;63560662&lt;/_modified&gt;&lt;_pages&gt;32-45&lt;/_pages&gt;&lt;_tertiary_title&gt;European archives of psychiatry and clinical neuroscience&lt;/_tertiary_title&gt;&lt;_type_work&gt;Journal Article; Review&lt;/_type_work&gt;&lt;_url&gt;http://www.ncbi.nlm.nih.gov/entrez/query.fcgi?cmd=Retrieve&amp;amp;db=pubmed&amp;amp;dopt=Abstract&amp;amp;list_uids=9561351&amp;amp;query_hl=1&lt;/_url&gt;&lt;_volume&gt;248&lt;/_volume&gt;&lt;/Details&gt;&lt;Extra&gt;&lt;DBUID&gt;{B3F72E5F-0442-4E5A-9D98-614B0241D013}&lt;/DBUID&gt;&lt;/Extra&gt;&lt;/Item&gt;&lt;/References&gt;&lt;/Group&gt;&lt;/Citation&gt;_x000a_"/>
    <w:docVar w:name="NE.Ref{38DF4D02-4C9B-4712-921C-9BB7942967FA}" w:val=" ADDIN NE.Ref.{38DF4D02-4C9B-4712-921C-9BB7942967FA}&lt;Citation&gt;&lt;Group&gt;&lt;References&gt;&lt;Item&gt;&lt;ID&gt;137&lt;/ID&gt;&lt;UID&gt;{BB95DD95-558D-4362-A541-A435A6A0B426}&lt;/UID&gt;&lt;Title&gt;Gender Norm Salience Across Middle Schools&lt;/Title&gt;&lt;Template&gt;Journal Article&lt;/Template&gt;&lt;Star&gt;0&lt;/Star&gt;&lt;Tag&gt;0&lt;/Tag&gt;&lt;Author/&gt;&lt;Year&gt;0&lt;/Year&gt;&lt;Details&gt;&lt;_created&gt;64655895&lt;/_created&gt;&lt;_modified&gt;64655895&lt;/_modified&gt;&lt;/Details&gt;&lt;Extra&gt;&lt;DBUID&gt;{725D76A1-09CB-4550-9760-2CAB276F575A}&lt;/DBUID&gt;&lt;/Extra&gt;&lt;/Item&gt;&lt;/References&gt;&lt;/Group&gt;&lt;/Citation&gt;_x000a_"/>
    <w:docVar w:name="NE.Ref{39220D1E-452D-49FD-818D-E7A605154865}" w:val=" ADDIN NE.Ref.{39220D1E-452D-49FD-818D-E7A605154865}&lt;Citation&gt;&lt;Group&gt;&lt;References&gt;&lt;Item&gt;&lt;ID&gt;59&lt;/ID&gt;&lt;UID&gt;{B5D7ADB3-B090-454D-85A2-57773263264F}&lt;/UID&gt;&lt;Title&gt;Mood disorders in children and adolescents: An epidemiologic perspective.&lt;/Title&gt;&lt;Template&gt;Generic&lt;/Template&gt;&lt;Star&gt;0&lt;/Star&gt;&lt;Tag&gt;0&lt;/Tag&gt;&lt;Author&gt;Kessler, Ronald C; Avenevoli, Shelli; Merikangas, Kathleen Ries&lt;/Author&gt;&lt;Year&gt;2001&lt;/Year&gt;&lt;Details&gt;&lt;_created&gt;65068504&lt;/_created&gt;&lt;_date&gt;2001-01-01&lt;/_date&gt;&lt;_date_display&gt;2001&lt;/_date_display&gt;&lt;_doi&gt;10.1016/S0006-3223(01)01129-5_x000d__x000a_ER  -&lt;/_doi&gt;&lt;_isbn&gt;1873-2402(Electronic),0006-3223(Print)&lt;/_isbn&gt;&lt;_issue&gt;12&lt;/_issue&gt;&lt;_journal&gt;Biological Psychiatry&lt;/_journal&gt;&lt;_keywords&gt;*Adolescent Development; *Affective Disorders; *Childhood Development; *Epidemiology; *Puberty; Human Sex Differences; Major Depression; Mania; Nature Nurture; Physical Development; Psychosocial Development&lt;/_keywords&gt;&lt;_modified&gt;65068504&lt;/_modified&gt;&lt;_number&gt;2001-07560-005&lt;/_number&gt;&lt;_pages&gt;1002-1014&lt;/_pages&gt;&lt;_place_published&gt;Netherlands&lt;/_place_published&gt;&lt;_publisher&gt;Elsevier Science&lt;/_publisher&gt;&lt;_volume&gt;49&lt;/_volume&gt;&lt;/Details&gt;&lt;Extra&gt;&lt;DBUID&gt;{B229E695-20C0-47E4-A960-6A523A810098}&lt;/DBUID&gt;&lt;/Extra&gt;&lt;/Item&gt;&lt;/References&gt;&lt;/Group&gt;&lt;/Citation&gt;_x000a_"/>
    <w:docVar w:name="NE.Ref{392A2D39-8CF2-4C83-9D6E-1F9F03B266BC}" w:val=" ADDIN NE.Ref.{392A2D39-8CF2-4C83-9D6E-1F9F03B266BC}&lt;Citation&gt;&lt;Group&gt;&lt;References&gt;&lt;Item&gt;&lt;ID&gt;894&lt;/ID&gt;&lt;UID&gt;{2A92DE6C-19BA-4AFB-A037-BA7A4ED4598D}&lt;/UID&gt;&lt;Title&gt;History of childhood sexual abuse and HIV risk behaviors in homosexual and bisexual men&lt;/Title&gt;&lt;Template&gt;Journal Article&lt;/Template&gt;&lt;Star&gt;0&lt;/Star&gt;&lt;Tag&gt;0&lt;/Tag&gt;&lt;Author&gt;Brennan, D J; Hellerstedt, W L; Ross, M W; Welles, S L&lt;/Author&gt;&lt;Year&gt;2007&lt;/Year&gt;&lt;Details&gt;&lt;_accession_num&gt;17463386&lt;/_accession_num&gt;&lt;_author_adr&gt;School of Social Work, Boston College, Chestnut Hill, Mass, USA.&lt;/_author_adr&gt;&lt;_date_display&gt;2007 Jun&lt;/_date_display&gt;&lt;_date&gt;2007-06-01&lt;/_date&gt;&lt;_doi&gt;10.2105/AJPH.2005.071423&lt;/_doi&gt;&lt;_isbn&gt;1541-0048 (Electronic); 0090-0036 (Linking)&lt;/_isbn&gt;&lt;_issue&gt;6&lt;/_issue&gt;&lt;_journal&gt;Am J Public Health&lt;/_journal&gt;&lt;_keywords&gt;Adolescent; Adult; *Bisexuality; Chi-Square Distribution; Child; *Child Abuse, Sexual; Cross-Sectional Studies; HIV Infections/*epidemiology; *Homosexuality; Humans; Male; Minnesota/epidemiology; Prevalence; Risk Factors; *Risk-Taking; Unsafe Sex&lt;/_keywords&gt;&lt;_language&gt;eng&lt;/_language&gt;&lt;_pages&gt;1107-12&lt;/_pages&gt;&lt;_tertiary_title&gt;American journal of public health&lt;/_tertiary_title&gt;&lt;_type_work&gt;Journal Article; Research Support, Non-U.S. Gov&amp;apos;t&lt;/_type_work&gt;&lt;_url&gt;http://www.ncbi.nlm.nih.gov/entrez/query.fcgi?cmd=Retrieve&amp;amp;db=pubmed&amp;amp;dopt=Abstract&amp;amp;list_uids=17463386&amp;amp;query_hl=1&lt;/_url&gt;&lt;_volume&gt;97&lt;/_volume&gt;&lt;_created&gt;61842826&lt;/_created&gt;&lt;_modified&gt;61842830&lt;/_modified&gt;&lt;_db_updated&gt;PubMed&lt;/_db_updated&gt;&lt;_impact_factor&gt;   3.858&lt;/_impact_factor&gt;&lt;_collection_scope&gt;SCI;SCIE;SSCI;&lt;/_collection_scope&gt;&lt;/Details&gt;&lt;Extra&gt;&lt;DBUID&gt;{B3F72E5F-0442-4E5A-9D98-614B0241D013}&lt;/DBUID&gt;&lt;/Extra&gt;&lt;/Item&gt;&lt;/References&gt;&lt;/Group&gt;&lt;/Citation&gt;_x000a_"/>
    <w:docVar w:name="NE.Ref{392B8EA1-831B-45F5-9F7E-400AA5AF7422}" w:val=" ADDIN NE.Ref.{392B8EA1-831B-45F5-9F7E-400AA5AF7422}&lt;Citation&gt;&lt;Group&gt;&lt;References&gt;&lt;Item&gt;&lt;ID&gt;143&lt;/ID&gt;&lt;UID&gt;{25B1391F-4555-42A1-8C96-D469BAEB034F}&lt;/UID&gt;&lt;Title&gt;Cyberbullying: Who are the victims? A comparison of victimization in Internet chatrooms and victimization in school&lt;/Title&gt;&lt;Template&gt;Journal Article&lt;/Template&gt;&lt;Star&gt;0&lt;/Star&gt;&lt;Tag&gt;5&lt;/Tag&gt;&lt;Author&gt;Katzer, Catarina; Fetchenhauer, Detlef; Belschak, Frank&lt;/Author&gt;&lt;Year&gt;2009&lt;/Year&gt;&lt;Details&gt;&lt;_issue&gt;1&lt;/_issue&gt;&lt;_journal&gt;Journal of Media Psychology&lt;/_journal&gt;&lt;_pages&gt;25--36&lt;/_pages&gt;&lt;_volume&gt;21&lt;/_volume&gt;&lt;_created&gt;61530778&lt;/_created&gt;&lt;_modified&gt;61530784&lt;/_modified&gt;&lt;/Details&gt;&lt;Extra&gt;&lt;DBUID&gt;{78D18189-B1D4-4524-940E-A55AB19ADD27}&lt;/DBUID&gt;&lt;/Extra&gt;&lt;/Item&gt;&lt;/References&gt;&lt;/Group&gt;&lt;/Citation&gt;_x000a_"/>
    <w:docVar w:name="NE.Ref{394A5832-75CA-45EA-AFAC-E0004D1BD650}" w:val=" ADDIN NE.Ref.{394A5832-75CA-45EA-AFAC-E0004D1BD650}&lt;Citation&gt;&lt;Group&gt;&lt;References&gt;&lt;Item&gt;&lt;ID&gt;79&lt;/ID&gt;&lt;UID&gt;{4983ABDA-7D4D-43F3-BE5B-0FF6B392168A}&lt;/UID&gt;&lt;Title&gt;Life course epidemiology: recognising the importance of adolescence.&lt;/Title&gt;&lt;Template&gt;Journal Article&lt;/Template&gt;&lt;Star&gt;0&lt;/Star&gt;&lt;Tag&gt;0&lt;/Tag&gt;&lt;Author&gt;Viner, Russell M;Ross, David;Hardy, Rebecca;Kuh, Diana;Power, Christine;Johnson, Anne;Wellings, Kaye;McCambridge, Jim;Cole, Tim J;Kelly, Yvonne;Batty, G David&lt;/Author&gt;&lt;Year&gt;2015&lt;/Year&gt;&lt;Details&gt;&lt;_pages&gt;719-20&lt;/_pages&gt;&lt;_url&gt;https://www.ncbi.nlm.nih.gov/pubmed/25646208&lt;/_url&gt;&lt;_doi&gt;10.1136/jech-2014-205300&lt;/_doi&gt;&lt;_keywords&gt;ADOLESCENTS CG;CHILD HEALTH;EPIDEMIOLOGY&lt;/_keywords&gt;&lt;_accession_num&gt;25646208&lt;/_accession_num&gt;&lt;_language&gt;English&lt;/_language&gt;&lt;_issue&gt;8&lt;/_issue&gt;&lt;_db_provider&gt;PubMed&lt;/_db_provider&gt;&lt;_volume&gt;69&lt;/_volume&gt;&lt;_journal&gt;Journal of epidemiology and community health&lt;/_journal&gt;&lt;_isbn&gt;0143-005X &lt;/_isbn&gt;&lt;_author_adr&gt;UCL Institute of Child Health, London, UK.;London School of Hygiene &amp;amp; Tropical Medicine, London, UK.;MRC Unit for Lifelong Health and Ageing at University College London, London, UK.;MRC Unit for Lifelong Health and Ageing at University College London, London, UK.;UCL Institute of Child Health, London, UK.;Department of Epidemiology &amp;amp; Public Health, University College London, London, UK.;London School of Hygiene &amp;amp; Tropical Medicine, London, UK.;London School of Hygiene &amp;amp; Tropical Medicine, London, UK.;UCL Institute of Child Health, London, UK.;Department of Epidemiology &amp;amp; Public Health, University College London, London, UK.;Department of Epidemiology &amp;amp; Public Health, University College London, London, UK.&lt;/_author_adr&gt;&lt;_impact_factor&gt;   6.300&lt;/_impact_factor&gt;&lt;_social_category&gt;公共卫生、环境卫生与职业卫生(2)&lt;/_social_category&gt;&lt;_collection_scope&gt;SSCI;SCIE&lt;/_collection_scope&gt;&lt;_created&gt;65181506&lt;/_created&gt;&lt;_modified&gt;65181506&lt;/_modified&gt;&lt;/Details&gt;&lt;Extra&gt;&lt;DBUID&gt;{866801D5-F97C-42A6-9B52-0A772648DD92}&lt;/DBUID&gt;&lt;/Extra&gt;&lt;/Item&gt;&lt;/References&gt;&lt;/Group&gt;&lt;Group&gt;&lt;References&gt;&lt;Item&gt;&lt;ID&gt;82&lt;/ID&gt;&lt;UID&gt;{79D04417-E192-4E9D-8D5F-444714B419AB}&lt;/UID&gt;&lt;Title&gt;Life course epidemiology&lt;/Title&gt;&lt;Template&gt;Journal Article&lt;/Template&gt;&lt;Star&gt;0&lt;/Star&gt;&lt;Tag&gt;0&lt;/Tag&gt;&lt;Author&gt;Ben-Shlomo, Yoav; Mishra, Gita D; Kuh, Diana&lt;/Author&gt;&lt;Year&gt;2023&lt;/Year&gt;&lt;Details&gt;&lt;_journal&gt;Handbook of epidemiology&lt;/_journal&gt;&lt;_pages&gt;1-31&lt;/_pages&gt;&lt;_created&gt;65181537&lt;/_created&gt;&lt;_modified&gt;65181537&lt;/_modified&gt;&lt;/Details&gt;&lt;Extra&gt;&lt;DBUID&gt;{866801D5-F97C-42A6-9B52-0A772648DD92}&lt;/DBUID&gt;&lt;/Extra&gt;&lt;/Item&gt;&lt;/References&gt;&lt;/Group&gt;&lt;/Citation&gt;_x000a_"/>
    <w:docVar w:name="NE.Ref{394CC442-297C-44F6-9982-09D9F6427E52}" w:val=" ADDIN NE.Ref.{394CC442-297C-44F6-9982-09D9F6427E52}&lt;Citation&gt;&lt;Group&gt;&lt;References&gt;&lt;Item&gt;&lt;ID&gt;15&lt;/ID&gt;&lt;UID&gt;{DCD67A48-72F9-4012-B259-E2D028FF8C85}&lt;/UID&gt;&lt;Title&gt;The Interplay between Child Maltreatment and Stressful Life Events during  Adulthood and Cardiovascular Problems-A Representative Study&lt;/Title&gt;&lt;Template&gt;Journal Article&lt;/Template&gt;&lt;Star&gt;0&lt;/Star&gt;&lt;Tag&gt;0&lt;/Tag&gt;&lt;Author&gt;Clemens, V; Burgin, D; Huber-Lang, M; Plener, P L; Brahler, E; Fegert, J M&lt;/Author&gt;&lt;Year&gt;2021&lt;/Year&gt;&lt;Details&gt;&lt;_accession_num&gt;34501385&lt;/_accession_num&gt;&lt;_author_adr&gt;Department for Child and Adolescent Psychiatry/Psychotherapy, Steinhovelstrasse 5,  University of Ulm, 89075 Ulm, Germany.; Department of Child and Adolescent Psychiatry, Psychiatric Hospitals of the  University of Basel, Wilhelm Klein-Strasse 27, 4002 Basel, Switzerland.; Institute of Clinical and Experimental Trauma Immunology, Ulm University Medical  Centre, Helmholtzstrasse 8/1, 89081 Ulm, Germany.; Department for Child and Adolescent Psychiatry/Psychotherapy, Steinhovelstrasse 5,  University of Ulm, 89075 Ulm, Germany.; Department of Child and Adolescent Psychiatry, Medical University of Vienna,  Wahringer Gurtel 18-20, 1090 Vienna, Austria.; Department for Psychosomatic Medicine and Psychotherapy, University Medical  Center of Johannes Gutenberg University of Mainz, Untere Zahlbacher Str. 8, 55131  Mainz, Germany.; Integrated Research and Treatment Center (IFB) Adiposity Diseases-Behavioral  Medicine, Psychosomatic Medicine and Psychotherapy, University of Leipzig Medical  Center, Philipp-Rosenthal-Str. 27, 04103 Leipzig, Germany.; Department for Child and Adolescent Psychiatry/Psychotherapy, Steinhovelstrasse 5,  University of Ulm, 89075 Ulm, Germany.; Head of the Competence Area Mental Health Prevention Network Baden-Wurttemberg,  Steinhovelstrasse 5, 89075 Ulm, Germany.&lt;/_author_adr&gt;&lt;_collection_scope&gt;SCIE&lt;/_collection_scope&gt;&lt;_created&gt;64740121&lt;/_created&gt;&lt;_date&gt;2021-08-31&lt;/_date&gt;&lt;_date_display&gt;2021 Aug 31&lt;/_date_display&gt;&lt;_doi&gt;10.3390/jcm10173937&lt;/_doi&gt;&lt;_impact_factor&gt;   4.964&lt;/_impact_factor&gt;&lt;_isbn&gt;2077-0383 (Print); 2077-0383 (Electronic); 2077-0383 (Linking)&lt;/_isbn&gt;&lt;_issue&gt;17&lt;/_issue&gt;&lt;_journal&gt;J Clin Med&lt;/_journal&gt;&lt;_keywords&gt;cardiovascular problems; child maltreatment; diabetes; hypertension; myocardial infarction; obesity; stressful life events&lt;/_keywords&gt;&lt;_language&gt;eng&lt;/_language&gt;&lt;_modified&gt;64740121&lt;/_modified&gt;&lt;_social_category&gt;医学(3)&lt;/_social_category&gt;&lt;_tertiary_title&gt;Journal of clinical medicine&lt;/_tertiary_title&gt;&lt;_type_work&gt;Journal Article&lt;/_type_work&gt;&lt;_url&gt;http://www.ncbi.nlm.nih.gov/entrez/query.fcgi?cmd=Retrieve&amp;amp;db=pubmed&amp;amp;dopt=Abstract&amp;amp;list_uids=34501385&amp;amp;query_hl=1&lt;/_url&gt;&lt;_volume&gt;10&lt;/_volume&gt;&lt;/Details&gt;&lt;Extra/&gt;&lt;/Item&gt;&lt;/References&gt;&lt;/Group&gt;&lt;/Citation&gt;_x000a_"/>
    <w:docVar w:name="NE.Ref{39564A0A-E544-4BBB-9EF0-DFB2A6C631A8}" w:val=" ADDIN NE.Ref.{39564A0A-E544-4BBB-9EF0-DFB2A6C631A8}&lt;Citation&gt;&lt;Group&gt;&lt;References&gt;&lt;Item&gt;&lt;ID&gt;70&lt;/ID&gt;&lt;UID&gt;{CEA3400C-FDF8-4289-8C52-80532BE1E07E}&lt;/UID&gt;&lt;Title&gt;Psychometric properties and normative data of the childhood trauma  questionnaire-short form in Chinese adolescents&lt;/Title&gt;&lt;Template&gt;Journal Article&lt;/Template&gt;&lt;Star&gt;0&lt;/Star&gt;&lt;Tag&gt;2&lt;/Tag&gt;&lt;Author&gt;Peng, C; Cheng, J; Rong, F; Wang, Y; Yu, Y&lt;/Author&gt;&lt;Year&gt;2023&lt;/Year&gt;&lt;Details&gt;&lt;_accession_num&gt;36923147&lt;/_accession_num&gt;&lt;_author_adr&gt;Department of Maternal, Child and Adolescent Health, School of Public Health,  Tongji Medical College, Huazhong University of Science and Technology, Wuhan,  China.; Department of Maternal, Child and Adolescent Health, School of Public Health,  Tongji Medical College, Huazhong University of Science and Technology, Wuhan,  China.; Department of Maternal, Child and Adolescent Health, School of Public Health,  Tongji Medical College, Huazhong University of Science and Technology, Wuhan,  China.; Department of Maternal, Child and Adolescent Health, School of Public Health,  Tongji Medical College, Huazhong University of Science and Technology, Wuhan,  China.; Department of Maternal, Child and Adolescent Health, School of Public Health,  Tongji Medical College, Huazhong University of Science and Technology, Wuhan,  China.&lt;/_author_adr&gt;&lt;_date_display&gt;2023&lt;/_date_display&gt;&lt;_date&gt;2023-01-20&lt;/_date&gt;&lt;_doi&gt;10.3389/fpsyg.2023.1130683&lt;/_doi&gt;&lt;_isbn&gt;1664-1078 (Print); 1664-1078 (Electronic); 1664-1078 (Linking)&lt;/_isbn&gt;&lt;_journal&gt;Front Psychol&lt;/_journal&gt;&lt;_keywords&gt;CTQ-SF; childhood maltreatment; norm; reliability; validity&lt;/_keywords&gt;&lt;_language&gt;eng&lt;/_language&gt;&lt;_ori_publication&gt;Copyright © 2023 Peng, Cheng, Rong, Wang and Yu.&lt;/_ori_publication&gt;&lt;_pages&gt;1130683&lt;/_pages&gt;&lt;_tertiary_title&gt;Frontiers in psychology&lt;/_tertiary_title&gt;&lt;_type_work&gt;Journal Article&lt;/_type_work&gt;&lt;_url&gt;http://www.ncbi.nlm.nih.gov/entrez/query.fcgi?cmd=Retrieve&amp;amp;db=pubmed&amp;amp;dopt=Abstract&amp;amp;list_uids=36923147&amp;amp;query_hl=1&lt;/_url&gt;&lt;_volume&gt;14&lt;/_volume&gt;&lt;_created&gt;65040312&lt;/_created&gt;&lt;_modified&gt;65040312&lt;/_modified&gt;&lt;_impact_factor&gt;   4.232&lt;/_impact_factor&gt;&lt;_social_category&gt;心理学：综合(3)&lt;/_social_category&gt;&lt;_collection_scope&gt;SSCI&lt;/_collection_scope&gt;&lt;/Details&gt;&lt;Extra&gt;&lt;DBUID&gt;{E8B63CCE-2911-453B-A6B8-3F17E13D27B0}&lt;/DBUID&gt;&lt;/Extra&gt;&lt;/Item&gt;&lt;/References&gt;&lt;/Group&gt;&lt;Group&gt;&lt;References&gt;&lt;Item&gt;&lt;ID&gt;71&lt;/ID&gt;&lt;UID&gt;{8301A6A3-019D-4274-9AD1-6318B954A636}&lt;/UID&gt;&lt;Title&gt;Childhood Trauma and Non-suicidal Self-Injury Among Chinese Adolescents: The  Mediating Role of Psychological Sub-health&lt;/Title&gt;&lt;Template&gt;Journal Article&lt;/Template&gt;&lt;Star&gt;0&lt;/Star&gt;&lt;Tag&gt;2&lt;/Tag&gt;&lt;Author&gt;Huang, C; Yuan, Q; Ge, M; Sheng, X; Yang, M; Shi, S; Cao, P; Ye, M; Peng, R; Zhou, R; Zhang, K; Zhou, X&lt;/Author&gt;&lt;Year&gt;2022&lt;/Year&gt;&lt;Details&gt;&lt;_accession_num&gt;35222116&lt;/_accession_num&gt;&lt;_author_adr&gt;Chaohu Hospital, Anhui Medical University, Hefei, China.; School of Mental Health and Psychological Sciences, Anhui Medical University,  Hefei, China.; Anhui Psychiatric Center, Anhui Medical University, Hefei, China.; Chaohu Hospital, Anhui Medical University, Hefei, China.; School of Mental Health and Psychological Sciences, Anhui Medical University,  Hefei, China.; Anhui Psychiatric Center, Anhui Medical University, Hefei, China.; Chaohu Hospital, Anhui Medical University, Hefei, China.; School of Mental Health and Psychological Sciences, Anhui Medical University,  Hefei, China.; Anhui Psychiatric Center, Anhui Medical University, Hefei, China.; Chaohu Hospital, Anhui Medical University, Hefei, China.; School of Mental Health and Psychological Sciences, Anhui Medical University,  Hefei, China.; Anhui Psychiatric Center, Anhui Medical University, Hefei, China.; Chaohu Hospital, Anhui Medical University, Hefei, China.; School of Mental Health and Psychological Sciences, Anhui Medical University,  Hefei, China.; Anhui Psychiatric Center, Anhui Medical University, Hefei, China.; Chaohu Hospital, Anhui Medical University, Hefei, China.; School of Mental Health and Psychological Sciences, Anhui Medical University,  Hefei, China.; Anhui Psychiatric Center, Anhui Medical University, Hefei, China.; Chaohu Hospital, Anhui Medical University, Hefei, China.; School of Mental Health and Psychological Sciences, Anhui Medical University,  Hefei, China.; Anhui Psychiatric Center, Anhui Medical University, Hefei, China.; Chaohu Hospital, Anhui Medical University, Hefei, China.; School of Mental Health and Psychological Sciences, Anhui Medical University,  Hefei, China.; Anhui Psychiatric Center, Anhui Medical University, Hefei, China.; Chaohu Hospital, Anhui Medical University, Hefei, China.; School of Mental Health and Psychological Sciences, Anhui Medical University,  Hefei, China.; Anhui Psychiatric Center, Anhui Medical University, Hefei, China.; Chaohu Hospital, Anhui Medical University, Hefei, China.; School of Mental Health and Psychological Sciences, Anhui Medical University,  Hefei, China.; Anhui Psychiatric Center, Anhui Medical University, Hefei, China.; Chaohu Hospital, Anhui Medical University, Hefei, China.; School of Mental Health and Psychological Sciences, Anhui Medical University,  Hefei, China.; Anhui Psychiatric Center, Anhui Medical University, Hefei, China.; Chaohu Hospital, Anhui Medical University, Hefei, China.; School of Mental Health and Psychological Sciences, Anhui Medical University,  Hefei, China.; Anhui Psychiatric Center, Anhui Medical University, Hefei, China.&lt;/_author_adr&gt;&lt;_date_display&gt;2022&lt;/_date_display&gt;&lt;_date&gt;2022-01-20&lt;/_date&gt;&lt;_doi&gt;10.3389/fpsyt.2022.798369&lt;/_doi&gt;&lt;_isbn&gt;1664-0640 (Print); 1664-0640 (Electronic); 1664-0640 (Linking)&lt;/_isbn&gt;&lt;_journal&gt;Front Psychiatry&lt;/_journal&gt;&lt;_keywords&gt;adolescent; childhood trauma; left-behind children; non-suicidal self-injury; psychological sub-health&lt;/_keywords&gt;&lt;_language&gt;eng&lt;/_language&gt;&lt;_ori_publication&gt;Copyright © 2022 Huang, Yuan, Ge, Sheng, Yang, Shi, Cao, Ye, Peng, Zhou, Zhang _x000d__x000a_      and Zhou.&lt;/_ori_publication&gt;&lt;_pages&gt;798369&lt;/_pages&gt;&lt;_tertiary_title&gt;Frontiers in psychiatry&lt;/_tertiary_title&gt;&lt;_type_work&gt;Journal Article&lt;/_type_work&gt;&lt;_url&gt;http://www.ncbi.nlm.nih.gov/entrez/query.fcgi?cmd=Retrieve&amp;amp;db=pubmed&amp;amp;dopt=Abstract&amp;amp;list_uids=35222116&amp;amp;query_hl=1&lt;/_url&gt;&lt;_volume&gt;13&lt;/_volume&gt;&lt;_created&gt;65040312&lt;/_created&gt;&lt;_modified&gt;65040313&lt;/_modified&gt;&lt;_impact_factor&gt;   5.435&lt;/_impact_factor&gt;&lt;_social_category&gt;精神病学(3)&lt;/_social_category&gt;&lt;_collection_scope&gt;SCIE;SSCI&lt;/_collection_scope&gt;&lt;/Details&gt;&lt;Extra&gt;&lt;DBUID&gt;{E8B63CCE-2911-453B-A6B8-3F17E13D27B0}&lt;/DBUID&gt;&lt;/Extra&gt;&lt;/Item&gt;&lt;/References&gt;&lt;/Group&gt;&lt;/Citation&gt;_x000a_"/>
    <w:docVar w:name="NE.Ref{395DB971-34E7-4D99-9FA2-F1960AF1F4C8}" w:val=" ADDIN NE.Ref.{395DB971-34E7-4D99-9FA2-F1960AF1F4C8}&lt;Citation&gt;&lt;Group&gt;&lt;References&gt;&lt;Item&gt;&lt;ID&gt;44&lt;/ID&gt;&lt;UID&gt;{467CAD1B-A3D4-4E28-B663-663488840282}&lt;/UID&gt;&lt;Title&gt;家长健康教育跟踪模式对学生视力不良干预的影响&lt;/Title&gt;&lt;Template&gt;Journal Article&lt;/Template&gt;&lt;Star&gt;0&lt;/Star&gt;&lt;Tag&gt;0&lt;/Tag&gt;&lt;Author&gt;徐颖杰; 张建平; 梁惠琴; 李珊珊&lt;/Author&gt;&lt;Year&gt;2014&lt;/Year&gt;&lt;Details&gt;&lt;_author_aff&gt;上海市浦东新区花木社区卫生服务中心;上海市浦东新区华林小学;上海市浦东新区海桐小学;上海市眼病防治中心;&lt;/_author_aff&gt;&lt;_cited_count&gt;9&lt;/_cited_count&gt;&lt;_date&gt;2014-08-20&lt;/_date&gt;&lt;_issue&gt;08&lt;/_issue&gt;&lt;_journal&gt;上海预防医学&lt;/_journal&gt;&lt;_keywords&gt;学生视力;教育跟踪;因变量;干预组;防控知识;防治知识;常数项;&lt;/_keywords&gt;&lt;_pages&gt;429-432&lt;/_pages&gt;&lt;_url&gt;https://kns.cnki.net/kcms/detail/detail.aspx?FileName=SHYI201408010&amp;amp;DbName=CJFQ2014&lt;/_url&gt;&lt;_volume&gt;26&lt;/_volume&gt;&lt;_created&gt;64295512&lt;/_created&gt;&lt;_modified&gt;64295512&lt;/_modified&gt;&lt;_db_updated&gt;CNKI - Reference&lt;/_db_updated&gt;&lt;_translated_author&gt;Xu, Yingjie;Zhang, Jianping;Liang, Huiqin;Li, Shanshan&lt;/_translated_author&gt;&lt;/Details&gt;&lt;Extra&gt;&lt;DBUID&gt;{1C1952A0-4562-459F-9DB8-7EA4385E5EEB}&lt;/DBUID&gt;&lt;/Extra&gt;&lt;/Item&gt;&lt;/References&gt;&lt;/Group&gt;&lt;/Citation&gt;_x000a_"/>
    <w:docVar w:name="NE.Ref{3969E8B4-B46C-419C-82F2-0D409FBD72FB}" w:val=" ADDIN NE.Ref.{3969E8B4-B46C-419C-82F2-0D409FBD72FB}&lt;Citation&gt;&lt;Group&gt;&lt;References&gt;&lt;Item&gt;&lt;ID&gt;2133&lt;/ID&gt;&lt;UID&gt;{9FBAE611-A108-4173-8505-807191F1BFB3}&lt;/UID&gt;&lt;Title&gt;Promoting health: intervention strategies from social and behavioral research.&lt;/Title&gt;&lt;Template&gt;Journal Article&lt;/Template&gt;&lt;Star&gt;0&lt;/Star&gt;&lt;Tag&gt;0&lt;/Tag&gt;&lt;Author&gt;Whitehead, Margaret&lt;/Author&gt;&lt;Year&gt;2001&lt;/Year&gt;&lt;Details&gt;&lt;_created&gt;61126130&lt;/_created&gt;&lt;_issue&gt;3&lt;/_issue&gt;&lt;_journal&gt;American Journal of Health Promotion Ajhp&lt;/_journal&gt;&lt;_modified&gt;63560671&lt;/_modified&gt;&lt;_pages&gt;189-189(1)&lt;/_pages&gt;&lt;_volume&gt;15&lt;/_volume&gt;&lt;/Details&gt;&lt;Extra&gt;&lt;DBUID&gt;{B3F72E5F-0442-4E5A-9D98-614B0241D013}&lt;/DBUID&gt;&lt;/Extra&gt;&lt;/Item&gt;&lt;/References&gt;&lt;/Group&gt;&lt;/Citation&gt;_x000a_"/>
    <w:docVar w:name="NE.Ref{397F5A37-7A03-4EEA-972C-AA33D39D80DD}" w:val=" ADDIN NE.Ref.{397F5A37-7A03-4EEA-972C-AA33D39D80DD}&lt;Citation&gt;&lt;Group&gt;&lt;References&gt;&lt;Item&gt;&lt;ID&gt;78&lt;/ID&gt;&lt;UID&gt;{DE62AA5F-07CF-45B6-BB29-6778DBEBC165}&lt;/UID&gt;&lt;Title&gt;Adverse childhood experiences and lifelong health&lt;/Title&gt;&lt;Template&gt;Journal Article&lt;/Template&gt;&lt;Star&gt;0&lt;/Star&gt;&lt;Tag&gt;0&lt;/Tag&gt;&lt;Author&gt;Bhutta, Z A; Bhavnani, S; Betancourt, T S; Tomlinson, M; Patel, V&lt;/Author&gt;&lt;Year&gt;2023&lt;/Year&gt;&lt;Details&gt;&lt;_accessed&gt;65152643&lt;/_accessed&gt;&lt;_accession_num&gt;37464047&lt;/_accession_num&gt;&lt;_author_adr&gt;Centre for Global Child Health, Hospital for Sick Children, Toronto, Ontario,  Canada. zulfiqar.bhutta@sickkids.ca.; Institute for Global Health &amp;amp; Development, The Aga Khan University, South Central  Asia, East Africa, United Kingdom, and Karachi, Pakistan.  zulfiqar.bhutta@sickkids.ca.; Child Development Group, Sangath, Goa, India.; Boston College School of Social Work, Chestnut Hill, MA, USA.; Institute for Life Course Health Research, Stellenbosch University, Cape Town,  South Africa.; School of Nursing and Midwifery, Queens University, Belfast, UK.; Department of Global Health and Population, Harvard Chan School of Public Health,  Boston, MA, USA.; Department of Global Health and Social Medicine, Harvard Medical School, Boston,  MA, USA.&lt;/_author_adr&gt;&lt;_collection_scope&gt;SCIE&lt;/_collection_scope&gt;&lt;_created&gt;65110858&lt;/_created&gt;&lt;_date&gt;2023-07-01&lt;/_date&gt;&lt;_date_display&gt;2023 Jul&lt;/_date_display&gt;&lt;_doi&gt;10.1038/s41591-023-02426-0&lt;/_doi&gt;&lt;_impact_factor&gt;  87.241&lt;/_impact_factor&gt;&lt;_isbn&gt;1546-170X (Electronic); 1078-8956 (Linking)&lt;/_isbn&gt;&lt;_issue&gt;7&lt;/_issue&gt;&lt;_journal&gt;Nat Med&lt;/_journal&gt;&lt;_language&gt;eng&lt;/_language&gt;&lt;_modified&gt;65152643&lt;/_modified&gt;&lt;_ori_publication&gt;© 2023. Springer Nature America, Inc.&lt;/_ori_publication&gt;&lt;_pages&gt;1639-1648&lt;/_pages&gt;&lt;_social_category&gt;医学(1)&lt;/_social_category&gt;&lt;_subject_headings&gt;Child; Humans; Female; *Adverse Childhood Experiences; Poverty; Public Policy&lt;/_subject_headings&gt;&lt;_tertiary_title&gt;Nature medicine&lt;/_tertiary_title&gt;&lt;_type_work&gt;Journal Article; Review&lt;/_type_work&gt;&lt;_url&gt;http://www.ncbi.nlm.nih.gov/entrez/query.fcgi?cmd=Retrieve&amp;amp;db=pubmed&amp;amp;dopt=Abstract&amp;amp;list_uids=37464047&amp;amp;query_hl=1&lt;/_url&gt;&lt;_volume&gt;29&lt;/_volume&gt;&lt;/Details&gt;&lt;Extra&gt;&lt;DBUID&gt;{B229E695-20C0-47E4-A960-6A523A810098}&lt;/DBUID&gt;&lt;/Extra&gt;&lt;/Item&gt;&lt;/References&gt;&lt;/Group&gt;&lt;/Citation&gt;_x000a_"/>
    <w:docVar w:name="NE.Ref{3990499A-6104-4544-87F6-D05162F95226}" w:val=" ADDIN NE.Ref.{3990499A-6104-4544-87F6-D05162F95226}&lt;Citation&gt;&lt;Group&gt;&lt;References&gt;&lt;Item&gt;&lt;ID&gt;56&lt;/ID&gt;&lt;UID&gt;{8FF06B5D-C000-4AD7-BCDA-357AA7F4ED88}&lt;/UID&gt;&lt;Title&gt;Social Isolation, Cognitive Function, and Depression Among Chinese Older Adults: Examining Internet Use as a Predictor and a Moderator.&lt;/Title&gt;&lt;Template&gt;Journal Article&lt;/Template&gt;&lt;Star&gt;0&lt;/Star&gt;&lt;Tag&gt;0&lt;/Tag&gt;&lt;Author&gt;Li, Yunjun;Bai, Xiao;Chen, Honglin&lt;/Author&gt;&lt;Year&gt;2022&lt;/Year&gt;&lt;Details&gt;&lt;_pages&gt;809713&lt;/_pages&gt;&lt;_url&gt;https://www.ncbi.nlm.nih.gov/pubmed/35359786&lt;/_url&gt;&lt;_doi&gt;10.3389/fpubh.2022.809713&lt;/_doi&gt;&lt;_keywords&gt;Internet use;cognitive function;depression;older adults;social isolation&lt;/_keywords&gt;&lt;_language&gt;English&lt;/_language&gt;&lt;_db_provider&gt;PubMed&lt;/_db_provider&gt;&lt;_volume&gt;10&lt;/_volume&gt;&lt;_journal&gt;Frontiers in public health&lt;/_journal&gt;&lt;_isbn&gt;2296-2565 &lt;/_isbn&gt;&lt;_author_adr&gt;Department of Social Work, The Chinese University of Hong Kong, Shatin, China.;Greater Bay Area International Institute for Innovations, Shenzhen University, Shenzhen, China.;Faculty of Social Sciences and Business Studies, University of Eastern Finland, Kuopio, Finland.;Department of Social Work, Fudan University, Shanghai, China.&lt;/_author_adr&gt;&lt;_impact_factor&gt;   6.461&lt;/_impact_factor&gt;&lt;_social_category&gt;医学(3)&lt;/_social_category&gt;&lt;_collection_scope&gt;SSCI;SCIE&lt;/_collection_scope&gt;&lt;_created&gt;64778250&lt;/_created&gt;&lt;_modified&gt;64778250&lt;/_modified&gt;&lt;/Details&gt;&lt;Extra&gt;&lt;DBUID&gt;{262F321C-6F5E-42FE-A29B-2689D77CF0BF}&lt;/DBUID&gt;&lt;/Extra&gt;&lt;/Item&gt;&lt;/References&gt;&lt;/Group&gt;&lt;/Citation&gt;_x000a_"/>
    <w:docVar w:name="NE.Ref{39967DBC-D616-4439-B06D-63EF8D25C1BD}" w:val=" ADDIN NE.Ref.{39967DBC-D616-4439-B06D-63EF8D25C1BD}&lt;Citation&gt;&lt;Group&gt;&lt;References&gt;&lt;Item&gt;&lt;ID&gt;170&lt;/ID&gt;&lt;UID&gt;{D02E7F57-56DA-405E-B043-E257364E0BD7}&lt;/UID&gt;&lt;Title&gt;Prevalence of hypertension and pre-hypertension among adolescents&lt;/Title&gt;&lt;Template&gt;Journal Article&lt;/Template&gt;&lt;Star&gt;0&lt;/Star&gt;&lt;Tag&gt;0&lt;/Tag&gt;&lt;Author&gt;McNiece, K L; Poffenbarger, T S; Turner, J L; Franco, K D; Sorof, J M; Portman, R J&lt;/Author&gt;&lt;Year&gt;2007&lt;/Year&gt;&lt;Details&gt;&lt;_accessed&gt;65137555&lt;/_accessed&gt;&lt;_accession_num&gt;17517252&lt;/_accession_num&gt;&lt;_author_adr&gt;Department of Pediatrics, Division of Pediatric Nephrology and Hypertension,  University of Texas-Houston, School of Medicine, Houston, Texas 77057, USA.  karen.l.mcniece@uth.tmc.edu&lt;/_author_adr&gt;&lt;_collection_scope&gt;SCIE&lt;/_collection_scope&gt;&lt;_created&gt;65137554&lt;/_created&gt;&lt;_date&gt;2007-06-01&lt;/_date&gt;&lt;_date_display&gt;2007 Jun&lt;/_date_display&gt;&lt;_doi&gt;10.1016/j.jpeds.2007.01.052&lt;/_doi&gt;&lt;_impact_factor&gt;   6.314&lt;/_impact_factor&gt;&lt;_isbn&gt;1097-6833 (Electronic); 0022-3476 (Linking)&lt;/_isbn&gt;&lt;_issue&gt;6&lt;/_issue&gt;&lt;_journal&gt;J Pediatr&lt;/_journal&gt;&lt;_language&gt;eng&lt;/_language&gt;&lt;_modified&gt;65137555&lt;/_modified&gt;&lt;_pages&gt;640-4, 644.e1&lt;/_pages&gt;&lt;_social_category&gt;医学(2)&lt;/_social_category&gt;&lt;_subject_headings&gt;Adolescent; Black or African American/statistics &amp;amp; numerical data; Cross-Sectional Studies; Female; Hispanic or Latino/statistics &amp;amp; numerical data; Humans; Hypertension/*epidemiology/ethnology; Male; Texas/epidemiology; White People/statistics &amp;amp; numerical data&lt;/_subject_headings&gt;&lt;_tertiary_title&gt;The Journal of pediatrics&lt;/_tertiary_title&gt;&lt;_type_work&gt;Journal Article; Research Support, N.I.H., Extramural&lt;/_type_work&gt;&lt;_url&gt;http://www.ncbi.nlm.nih.gov/entrez/query.fcgi?cmd=Retrieve&amp;amp;db=pubmed&amp;amp;dopt=Abstract&amp;amp;list_uids=17517252&amp;amp;query_hl=1&lt;/_url&gt;&lt;_volume&gt;150&lt;/_volume&gt;&lt;/Details&gt;&lt;Extra&gt;&lt;DBUID&gt;{3F9387F2-331A-44EC-89D9-44E8C1CA5F18}&lt;/DBUID&gt;&lt;/Extra&gt;&lt;/Item&gt;&lt;/References&gt;&lt;/Group&gt;&lt;/Citation&gt;_x000a_"/>
    <w:docVar w:name="NE.Ref{399B84DB-DCF4-4FB9-AFE3-FC89EE09FFD4}" w:val=" ADDIN NE.Ref.{399B84DB-DCF4-4FB9-AFE3-FC89EE09FFD4}&lt;Citation&gt;&lt;Group&gt;&lt;References&gt;&lt;Item&gt;&lt;ID&gt;1&lt;/ID&gt;&lt;UID&gt;{C08413FA-2D51-476E-8690-D5BD744F2BCD}&lt;/UID&gt;&lt;Title&gt;Physical activity in relation to development and progression of myopia - a systematic review&lt;/Title&gt;&lt;Template&gt;Journal Article&lt;/Template&gt;&lt;Star&gt;0&lt;/Star&gt;&lt;Tag&gt;0&lt;/Tag&gt;&lt;Author&gt;Suhr, Thykjaer A; Lundberg, K; Grauslund, J&lt;/Author&gt;&lt;Year&gt;2017&lt;/Year&gt;&lt;Details&gt;&lt;_accession_num&gt;27966836&lt;/_accession_num&gt;&lt;_author_adr&gt;Research Unit of Ophthalmology, Department of Clinical Research, University of Southern Denmark, Odense, Denmark.; Department of Ophthalmology, Odense University Hospital, Odense, Denmark.; Research Unit of Ophthalmology, Department of Clinical Research, University of Southern Denmark, Odense, Denmark.; Department of Ophthalmology, Odense University Hospital, Odense, Denmark.; Research Unit of Ophthalmology, Department of Clinical Research, University of Southern Denmark, Odense, Denmark.; Department of Ophthalmology, Odense University Hospital, Odense, Denmark.&lt;/_author_adr&gt;&lt;_date_display&gt;2017 Nov&lt;/_date_display&gt;&lt;_date&gt;2017-11-01&lt;/_date&gt;&lt;_doi&gt;10.1111/aos.13316&lt;/_doi&gt;&lt;_isbn&gt;1755-3768 (Electronic); 1755-375X (Linking)&lt;/_isbn&gt;&lt;_issue&gt;7&lt;/_issue&gt;&lt;_journal&gt;Acta Ophthalmol&lt;/_journal&gt;&lt;_keywords&gt;axial length; children; exercise; myopia; physical activity; refraction; refractive error; visual acuity&lt;/_keywords&gt;&lt;_language&gt;eng&lt;/_language&gt;&lt;_ori_publication&gt;(c) 2016 Acta Ophthalmologica Scandinavica Foundation. Published by John Wiley &amp;amp; _x000d__x000a_      Sons Ltd.&lt;/_ori_publication&gt;&lt;_pages&gt;651-659&lt;/_pages&gt;&lt;_subject_headings&gt;Disease Progression; Exercise/*physiology; Global Health; Humans; Incidence; *Motor Activity; *Myopia/epidemiology/etiology/physiopathology; *Refraction, Ocular&lt;/_subject_headings&gt;&lt;_tertiary_title&gt;Acta ophthalmologica&lt;/_tertiary_title&gt;&lt;_type_work&gt;Journal Article; Review; Systematic Review&lt;/_type_work&gt;&lt;_url&gt;http://www.ncbi.nlm.nih.gov/entrez/query.fcgi?cmd=Retrieve&amp;amp;db=pubmed&amp;amp;dopt=Abstract&amp;amp;list_uids=27966836&amp;amp;query_hl=1&lt;/_url&gt;&lt;_volume&gt;95&lt;/_volume&gt;&lt;_created&gt;63567940&lt;/_created&gt;&lt;_modified&gt;63567940&lt;/_modified&gt;&lt;_db_updated&gt;PubMed&lt;/_db_updated&gt;&lt;_impact_factor&gt;   3.362&lt;/_impact_factor&gt;&lt;_collection_scope&gt;SCI;SCIE&lt;/_collection_scope&gt;&lt;/Details&gt;&lt;Extra&gt;&lt;DBUID&gt;{5D4A96AE-2D4D-41F0-9DA9-F21F7ED3972F}&lt;/DBUID&gt;&lt;/Extra&gt;&lt;/Item&gt;&lt;/References&gt;&lt;/Group&gt;&lt;/Citation&gt;_x000a_"/>
    <w:docVar w:name="NE.Ref{39AD7CA9-81E9-48BC-980D-B49D6593B472}" w:val=" ADDIN NE.Ref.{39AD7CA9-81E9-48BC-980D-B49D6593B472}&lt;Citation&gt;&lt;Group&gt;&lt;References&gt;&lt;Item&gt;&lt;ID&gt;14&lt;/ID&gt;&lt;UID&gt;{625A1534-F1A0-4E56-8283-269E7A9DECE9}&lt;/UID&gt;&lt;Title&gt;Progression of Myopia in School-Aged Children After COVID-19 Home Confinement&lt;/Title&gt;&lt;Template&gt;Journal Article&lt;/Template&gt;&lt;Star&gt;0&lt;/Star&gt;&lt;Tag&gt;0&lt;/Tag&gt;&lt;Author&gt;Wang, J; Li, Y; Musch, D C; Wei, N; Qi, X; Ding, G; Li, X; Li, J; Song, L; Zhang, Y; Ning, Y; Zeng, X; Hua, N; Li, S; Qian, X&lt;/Author&gt;&lt;Year&gt;2021&lt;/Year&gt;&lt;Details&gt;&lt;_accession_num&gt;33443542&lt;/_accession_num&gt;&lt;_author_adr&gt;Department of Ophthalmology, Emory University, Atlanta, Georgia.; Department of Ophthalmology, Emory University, Atlanta, Georgia.; Department of Ophthalmology and Visual Sciences, Department of Epidemiology, University of Michigan, Ann Arbor.; Department of Strabismus and Pediatric Ophthalmology, Tianjin Medical University  Eye Hospital, Tianjin, China.; Department of Strabismus and Pediatric Ophthalmology, Tianjin Medical University  Eye Hospital, Tianjin, China.; Department of Strabismus and Pediatric Ophthalmology, Tianjin Medical University  Eye Hospital, Tianjin, China.; Department of Strabismus and Pediatric Ophthalmology, Tianjin Medical University  Eye Hospital, Tianjin, China.; Department of Strabismus and Pediatric Ophthalmology, Tianjin Medical University  Eye Hospital, Tianjin, China.; Department of Strabismus and Pediatric Ophthalmology, Tianjin Medical University  Eye Hospital, Tianjin, China.; Department of Strabismus and Pediatric Ophthalmology, Tianjin Medical University  Eye Hospital, Tianjin, China.; Department of Strabismus and Pediatric Ophthalmology, Tianjin Medical University  Eye Hospital, Tianjin, China.; Department of Strabismus and Pediatric Ophthalmology, Tianjin Medical University  Eye Hospital, Tianjin, China.; Department of Strabismus and Pediatric Ophthalmology, Tianjin Medical University  Eye Hospital, Tianjin, China.; Department of Respiratory and Critical Medicine, Tianjin Medical University General Hospital, Tianjin, China.; Department of Strabismus and Pediatric Ophthalmology, Tianjin Medical University  Eye Hospital, Tianjin, China.&lt;/_author_adr&gt;&lt;_collection_scope&gt;SCI;SCIE&lt;/_collection_scope&gt;&lt;_created&gt;63737072&lt;/_created&gt;&lt;_date&gt;2021-01-14&lt;/_date&gt;&lt;_date_display&gt;2021 Jan 14&lt;/_date_display&gt;&lt;_db_updated&gt;PubMed&lt;/_db_updated&gt;&lt;_doi&gt;10.1001/jamaophthalmol.2020.6239&lt;/_doi&gt;&lt;_impact_factor&gt;   7.389&lt;/_impact_factor&gt;&lt;_isbn&gt;2168-6173 (Electronic); 2168-6165 (Linking)&lt;/_isbn&gt;&lt;_journal&gt;JAMA Ophthalmol&lt;/_journal&gt;&lt;_language&gt;eng&lt;/_language&gt;&lt;_modified&gt;64186026&lt;/_modified&gt;&lt;_tertiary_title&gt;JAMA ophthalmology&lt;/_tertiary_title&gt;&lt;_type_work&gt;Journal Article&lt;/_type_work&gt;&lt;_url&gt;http://www.ncbi.nlm.nih.gov/entrez/query.fcgi?cmd=Retrieve&amp;amp;db=pubmed&amp;amp;dopt=Abstract&amp;amp;list_uids=33443542&amp;amp;query_hl=1&lt;/_url&gt;&lt;/Details&gt;&lt;Extra&gt;&lt;DBUID&gt;{B1128C8E-69BD-4D10-A52B-7E258D753839}&lt;/DBUID&gt;&lt;/Extra&gt;&lt;/Item&gt;&lt;/References&gt;&lt;/Group&gt;&lt;Group&gt;&lt;References&gt;&lt;Item&gt;&lt;ID&gt;14&lt;/ID&gt;&lt;UID&gt;{1485174E-70CE-4196-9337-1E5A2ECBBE2F}&lt;/UID&gt;&lt;Title&gt;Digital Screen Time During the COVID-19 Pandemic: Risk for a Further Myopia Boom?&lt;/Title&gt;&lt;Template&gt;Journal Article&lt;/Template&gt;&lt;Star&gt;0&lt;/Star&gt;&lt;Tag&gt;0&lt;/Tag&gt;&lt;Author&gt;Wong, C W; Tsai, A; Jonas, J B; Ohno-Matsui, K; Chen, J; Ang, M; Ting, DSW&lt;/Author&gt;&lt;Year&gt;2021&lt;/Year&gt;&lt;Details&gt;&lt;_accession_num&gt;32738229&lt;/_accession_num&gt;&lt;_author_adr&gt;Singapore National Eye Center, Duke-National University of Singapore Medical School, Singapore; Singapore Eye Research Institute, Singapore Health Service (SingHealth), Duke-National University of Singapore Medical School, Singapore.; Singapore National Eye Center, Duke-National University of Singapore Medical School, Singapore; Singapore Eye Research Institute, Singapore Health Service (SingHealth), Duke-National University of Singapore Medical School, Singapore.; Department of Ophthalmology, Medical Faculty Mannheim, Heidelberg University, Heidelberg, Germany.; Department of Ophthalmology and Visual Science, Tokyo Medical and Dental University, Tokyo, Japan.; Clearly, London, United Kingdom.; Singapore National Eye Center, Duke-National University of Singapore Medical School, Singapore; Singapore Eye Research Institute, Singapore Health Service (SingHealth), Duke-National University of Singapore Medical School, Singapore.; Singapore National Eye Center, Duke-National University of Singapore Medical School, Singapore; Singapore Eye Research Institute, Singapore Health Service (SingHealth), Duke-National University of Singapore Medical School, Singapore. Electronic address: daniel.ting45@gmail.com.&lt;/_author_adr&gt;&lt;_date_display&gt;2021 Mar&lt;/_date_display&gt;&lt;_date&gt;2021-03-01&lt;/_date&gt;&lt;_doi&gt;10.1016/j.ajo.2020.07.034&lt;/_doi&gt;&lt;_isbn&gt;1879-1891 (Electronic); 0002-9394 (Linking)&lt;/_isbn&gt;&lt;_journal&gt;Am J Ophthalmol&lt;/_journal&gt;&lt;_language&gt;eng&lt;/_language&gt;&lt;_ori_publication&gt;Copyright (c) 2020. Published by Elsevier Inc.&lt;/_ori_publication&gt;&lt;_pages&gt;333-337&lt;/_pages&gt;&lt;_subject_headings&gt;Adolescent; Adolescent Behavior/physiology; COVID-19/*epidemiology; Child; Child Behavior/physiology; Child, Preschool; *Computing Methodologies; Female; Humans; Male; Myopia/*epidemiology/physiopathology/prevention &amp;amp; control; Practice Guidelines as Topic; *Quarantine; Risk Factors; *SARS-CoV-2; *Screen Time; Social Media&lt;/_subject_headings&gt;&lt;_tertiary_title&gt;American journal of ophthalmology&lt;/_tertiary_title&gt;&lt;_type_work&gt;Journal Article; Research Support, Non-U.S. Gov&amp;apos;t&lt;/_type_work&gt;&lt;_url&gt;http://www.ncbi.nlm.nih.gov/entrez/query.fcgi?cmd=Retrieve&amp;amp;db=pubmed&amp;amp;dopt=Abstract&amp;amp;list_uids=32738229&amp;amp;query_hl=1&lt;/_url&gt;&lt;_volume&gt;223&lt;/_volume&gt;&lt;_created&gt;64191828&lt;/_created&gt;&lt;_modified&gt;64191828&lt;/_modified&gt;&lt;_db_updated&gt;PubMed&lt;/_db_updated&gt;&lt;_impact_factor&gt;   5.258&lt;/_impact_factor&gt;&lt;_collection_scope&gt;SCI;SCIE&lt;/_collection_scope&gt;&lt;/Details&gt;&lt;Extra&gt;&lt;DBUID&gt;{1C1952A0-4562-459F-9DB8-7EA4385E5EEB}&lt;/DBUID&gt;&lt;/Extra&gt;&lt;/Item&gt;&lt;/References&gt;&lt;/Group&gt;&lt;/Citation&gt;_x000a_"/>
    <w:docVar w:name="NE.Ref{39C6DE98-DD5C-48DC-9217-B7781E61A080}" w:val=" ADDIN NE.Ref.{39C6DE98-DD5C-48DC-9217-B7781E61A080}&lt;Citation&gt;&lt;Group&gt;&lt;References&gt;&lt;Item&gt;&lt;ID&gt;399&lt;/ID&gt;&lt;UID&gt;{F16C32B8-6FE8-4E0E-B4BD-AB3844DC7369}&lt;/UID&gt;&lt;Title&gt;Sleep dysfunction and thalamic abnormalities in adolescents at ultra high-risk for psychosis&lt;/Title&gt;&lt;Template&gt;Journal Article&lt;/Template&gt;&lt;Star&gt;0&lt;/Star&gt;&lt;Tag&gt;0&lt;/Tag&gt;&lt;Author&gt;Lunsford-Avery, J R; Orr, J M; Gupta, T; Pelletier-Baldelli, A; Dean, D J; Smith, Watts AK; Bernard, J; Millman, Z B; Mittal, V A&lt;/Author&gt;&lt;Year&gt;2013&lt;/Year&gt;&lt;Details&gt;&lt;_accession_num&gt;24094679&lt;/_accession_num&gt;&lt;_author_adr&gt;Department of Psychology and Neuroscience, University of Colorado Boulder, Boulder, CO, USA; Department of Psychiatry and Behavioral Sciences, Duke University Medical Center, Durham, NC, USA. Electronic address: jessica.lunsford@colorado.edu.&lt;/_author_adr&gt;&lt;_created&gt;60201813&lt;/_created&gt;&lt;_date&gt;2013-12-01&lt;/_date&gt;&lt;_date_display&gt;2013 Dec&lt;/_date_display&gt;&lt;_db_updated&gt;PubMed&lt;/_db_updated&gt;&lt;_doi&gt;10.1016/j.schres.2013.09.015&lt;/_doi&gt;&lt;_issue&gt;1-3&lt;/_issue&gt;&lt;_journal&gt;Schizophr Res&lt;/_journal&gt;&lt;_keywords&gt;Premorbid; Prodromal; Psychosis; Schizophrenia; Sleep dysfunction; Ultra high-risk&lt;/_keywords&gt;&lt;_language&gt;eng&lt;/_language&gt;&lt;_modified&gt;60201813&lt;/_modified&gt;&lt;_ori_publication&gt;(c) 2013.&lt;/_ori_publication&gt;&lt;_pages&gt;148-53&lt;/_pages&gt;&lt;_type_work&gt;Journal Article; Research Support, N.I.H., Extramural&lt;/_type_work&gt;&lt;_url&gt;http://www.ncbi.nlm.nih.gov/entrez/query.fcgi?cmd=Retrieve&amp;amp;db=pubmed&amp;amp;dopt=Abstract&amp;amp;list_uids=24094679&amp;amp;query_hl=1&lt;/_url&gt;&lt;_volume&gt;151&lt;/_volume&gt;&lt;/Details&gt;&lt;Extra&gt;&lt;DBUID&gt;{F2F0BADE-0539-416F-8F99-9BE45C02286C}&lt;/DBUID&gt;&lt;/Extra&gt;&lt;/Item&gt;&lt;/References&gt;&lt;/Group&gt;&lt;Group&gt;&lt;References&gt;&lt;Item&gt;&lt;ID&gt;400&lt;/ID&gt;&lt;UID&gt;{717F085D-BF25-4CD8-A4AA-C61C2788ABD4}&lt;/UID&gt;&lt;Title&gt;Sleep patterns and psychological functioning in families in northeastern Iran; evidence for similarities between adolescent children and their parents&lt;/Title&gt;&lt;Template&gt;Journal Article&lt;/Template&gt;&lt;Star&gt;0&lt;/Star&gt;&lt;Tag&gt;0&lt;/Tag&gt;&lt;Author&gt;Bajoghli, H; Alipouri, A; Holsboer-Trachsler, E; Brand, S&lt;/Author&gt;&lt;Year&gt;2013&lt;/Year&gt;&lt;Details&gt;&lt;_accession_num&gt;24215957&lt;/_accession_num&gt;&lt;_author_adr&gt;Psychiatry &amp;amp; Psychology Research Center (PPRC), Roozbeh Hospital, Tehran University of Medical Sciences, Tehran, Iran.&lt;/_author_adr&gt;&lt;_created&gt;60201818&lt;/_created&gt;&lt;_date&gt;2013-12-01&lt;/_date&gt;&lt;_date_display&gt;2013 Dec&lt;/_date_display&gt;&lt;_db_updated&gt;PubMed&lt;/_db_updated&gt;&lt;_doi&gt;10.1016/j.adolescence.2013.08.016&lt;/_doi&gt;&lt;_issue&gt;6&lt;/_issue&gt;&lt;_journal&gt;J Adolesc&lt;/_journal&gt;&lt;_keywords&gt;Adolescent; Adult; Aged; Child; Depression/epidemiology/etiology; Female; Humans; Iran/epidemiology; Male; Middle Aged; *Parent-Child Relations; Questionnaires; Regression Analysis; Sleep/*physiology; Stress, Psychological/epidemiology/etiology; Young AdultChild–parent relationship; Family; Psychological functioning; Sleep&lt;/_keywords&gt;&lt;_language&gt;eng&lt;/_language&gt;&lt;_modified&gt;60201818&lt;/_modified&gt;&lt;_ori_publication&gt;Copyright (c) 2013 The Foundation for Professionals in Services for Adolescents. _x000d__x000a_      Published by Elsevier Ltd. All rights reserved.&lt;/_ori_publication&gt;&lt;_pages&gt;1103-13&lt;/_pages&gt;&lt;_type_work&gt;Comparative Study; Journal Article&lt;/_type_work&gt;&lt;_url&gt;http://www.ncbi.nlm.nih.gov/entrez/query.fcgi?cmd=Retrieve&amp;amp;db=pubmed&amp;amp;dopt=Abstract&amp;amp;list_uids=24215957&amp;amp;query_hl=1&lt;/_url&gt;&lt;_volume&gt;36&lt;/_volume&gt;&lt;/Details&gt;&lt;Extra&gt;&lt;DBUID&gt;{F2F0BADE-0539-416F-8F99-9BE45C02286C}&lt;/DBUID&gt;&lt;/Extra&gt;&lt;/Item&gt;&lt;/References&gt;&lt;/Group&gt;&lt;Group&gt;&lt;References&gt;&lt;Item&gt;&lt;ID&gt;403&lt;/ID&gt;&lt;UID&gt;{CA329405-F692-4182-8219-400FCA27FE76}&lt;/UID&gt;&lt;Title&gt;Nightly use of computer by adolescents: its effect on quality of sleep&lt;/Title&gt;&lt;Template&gt;Journal Article&lt;/Template&gt;&lt;Star&gt;0&lt;/Star&gt;&lt;Tag&gt;0&lt;/Tag&gt;&lt;Author&gt;Mesquita, G; Reimao, R&lt;/Author&gt;&lt;Year&gt;2007&lt;/Year&gt;&lt;Details&gt;&lt;_accession_num&gt;17665009&lt;/_accession_num&gt;&lt;_author_adr&gt;Department of Child and Adolescent Health, School of Medical Sciences, State University of Campinas, Campinas, SP, Brazil.&lt;/_author_adr&gt;&lt;_created&gt;60201819&lt;/_created&gt;&lt;_date&gt;2007-06-01&lt;/_date&gt;&lt;_date_display&gt;2007 Jun&lt;/_date_display&gt;&lt;_db_updated&gt;PubMed&lt;/_db_updated&gt;&lt;_issue&gt;2B&lt;/_issue&gt;&lt;_journal&gt;Arq Neuropsiquiatr&lt;/_journal&gt;&lt;_keywords&gt;Adolescent; *Adolescent Behavior; Female; Humans; Male; Microcomputers/*utilization; Questionnaires; Regression Analysis; Sleep Deprivation/*diagnosis; Students; Time Factors&lt;/_keywords&gt;&lt;_language&gt;eng&lt;/_language&gt;&lt;_modified&gt;60201822&lt;/_modified&gt;&lt;_pages&gt;428-32&lt;/_pages&gt;&lt;_type_work&gt;Journal Article&lt;/_type_work&gt;&lt;_url&gt;http://www.ncbi.nlm.nih.gov/entrez/query.fcgi?cmd=Retrieve&amp;amp;db=pubmed&amp;amp;dopt=Abstract&amp;amp;list_uids=17665009&amp;amp;query_hl=1&lt;/_url&gt;&lt;_volume&gt;65&lt;/_volume&gt;&lt;/Details&gt;&lt;Extra&gt;&lt;DBUID&gt;{F2F0BADE-0539-416F-8F99-9BE45C02286C}&lt;/DBUID&gt;&lt;/Extra&gt;&lt;/Item&gt;&lt;/References&gt;&lt;/Group&gt;&lt;Group&gt;&lt;References&gt;&lt;Item&gt;&lt;ID&gt;402&lt;/ID&gt;&lt;UID&gt;{50D49AED-FE66-4490-A2B1-9D2F2AB21AFC}&lt;/UID&gt;&lt;Title&gt;Stress and sleep quality in high school brazilian adolescents&lt;/Title&gt;&lt;Template&gt;Journal Article&lt;/Template&gt;&lt;Star&gt;0&lt;/Star&gt;&lt;Tag&gt;0&lt;/Tag&gt;&lt;Author&gt;Mesquita, G; Reimao, R&lt;/Author&gt;&lt;Year&gt;2010&lt;/Year&gt;&lt;Details&gt;&lt;_accession_num&gt;20563434&lt;/_accession_num&gt;&lt;_author_adr&gt;Departamento da Saude da Crianca e do Adolescente, Universidade de Campinas, SP,  Brasil. gemagalgani1@gmail.com &amp;lt;gemagalgani1@gmail.com&amp;gt;&lt;/_author_adr&gt;&lt;_created&gt;60201819&lt;/_created&gt;&lt;_date&gt;2010-06-01&lt;/_date&gt;&lt;_date_display&gt;2010 Jun&lt;/_date_display&gt;&lt;_db_updated&gt;PubMed&lt;/_db_updated&gt;&lt;_issue&gt;2&lt;/_issue&gt;&lt;_journal&gt;An Acad Bras Cienc&lt;/_journal&gt;&lt;_keywords&gt;Adolescent; Cross-Sectional Studies; Female; Humans; Interview, Psychological; Male; Sleep Disorders/*psychology; Stress, Psychological/*complications; Students&lt;/_keywords&gt;&lt;_language&gt;eng&lt;/_language&gt;&lt;_modified&gt;60201822&lt;/_modified&gt;&lt;_pages&gt;545-51&lt;/_pages&gt;&lt;_type_work&gt;Journal Article; Research Support, Non-U.S. Gov&amp;apos;t&lt;/_type_work&gt;&lt;_url&gt;http://www.ncbi.nlm.nih.gov/entrez/query.fcgi?cmd=Retrieve&amp;amp;db=pubmed&amp;amp;dopt=Abstract&amp;amp;list_uids=20563434&amp;amp;query_hl=1&lt;/_url&gt;&lt;_volume&gt;82&lt;/_volume&gt;&lt;/Details&gt;&lt;Extra&gt;&lt;DBUID&gt;{F2F0BADE-0539-416F-8F99-9BE45C02286C}&lt;/DBUID&gt;&lt;/Extra&gt;&lt;/Item&gt;&lt;/References&gt;&lt;/Group&gt;&lt;Group&gt;&lt;References&gt;&lt;Item&gt;&lt;ID&gt;401&lt;/ID&gt;&lt;UID&gt;{95C998D1-96C2-44EE-8E81-737DF97B5543}&lt;/UID&gt;&lt;Title&gt;The effects of insomnia and internet addiction on depression in Hong Kong Chinese adolescents: an exploratory cross-sectional analysis&lt;/Title&gt;&lt;Template&gt;Journal Article&lt;/Template&gt;&lt;Star&gt;0&lt;/Star&gt;&lt;Tag&gt;0&lt;/Tag&gt;&lt;Author&gt;Cheung, L M; Wong, W S&lt;/Author&gt;&lt;Year&gt;2011&lt;/Year&gt;&lt;Details&gt;&lt;_accession_num&gt;20819144&lt;/_accession_num&gt;&lt;_author_adr&gt;Department of Applied Social Studies, City University of Hong Kong, Kowloon, Hong Kong.&lt;/_author_adr&gt;&lt;_created&gt;60201819&lt;/_created&gt;&lt;_date&gt;2011-06-01&lt;/_date&gt;&lt;_date_display&gt;2011 Jun&lt;/_date_display&gt;&lt;_db_updated&gt;PubMed&lt;/_db_updated&gt;&lt;_doi&gt;10.1111/j.1365-2869.2010.00883.x&lt;/_doi&gt;&lt;_issue&gt;2&lt;/_issue&gt;&lt;_journal&gt;J Sleep Res&lt;/_journal&gt;&lt;_keywords&gt;Adolescent; Behavior, Addictive/*epidemiology; Comorbidity; Cross-Sectional Studies; Depressive Disorder/*epidemiology; Female; Health Surveys; Hong Kong; Humans; Internet/*utilization; Male; Sleep Deprivation; Sleep Initiation and Maintenance Disorders/*epidemiology; Statistics as Topic; Utilization Review/statistics &amp;amp; numerical data&lt;/_keywords&gt;&lt;_language&gt;eng&lt;/_language&gt;&lt;_modified&gt;60201822&lt;/_modified&gt;&lt;_ori_publication&gt;(c) 2010 European Sleep Research Society.&lt;/_ori_publication&gt;&lt;_pages&gt;311-7&lt;/_pages&gt;&lt;_type_work&gt;Journal Article&lt;/_type_work&gt;&lt;_url&gt;http://www.ncbi.nlm.nih.gov/entrez/query.fcgi?cmd=Retrieve&amp;amp;db=pubmed&amp;amp;dopt=Abstract&amp;amp;list_uids=20819144&amp;amp;query_hl=1&lt;/_url&gt;&lt;_volume&gt;20&lt;/_volume&gt;&lt;/Details&gt;&lt;Extra&gt;&lt;DBUID&gt;{F2F0BADE-0539-416F-8F99-9BE45C02286C}&lt;/DBUID&gt;&lt;/Extra&gt;&lt;/Item&gt;&lt;/References&gt;&lt;/Group&gt;&lt;Group&gt;&lt;References&gt;&lt;Item&gt;&lt;ID&gt;404&lt;/ID&gt;&lt;UID&gt;{9234D3A2-731D-42D9-9BE5-FE1712CD0C8D}&lt;/UID&gt;&lt;Title&gt;Associations between sleep disturbance and mental health status: a longitudinal study of Japanese junior high school students&lt;/Title&gt;&lt;Template&gt;Journal Article&lt;/Template&gt;&lt;Star&gt;0&lt;/Star&gt;&lt;Tag&gt;0&lt;/Tag&gt;&lt;Author&gt;Kaneita, Y; Yokoyama, E; Harano, S; Tamaki, T; Suzuki, H; Munezawa, T; Nakajima, H; Asai, T; Ohida, T&lt;/Author&gt;&lt;Year&gt;2009&lt;/Year&gt;&lt;Details&gt;&lt;_accession_num&gt;19186103&lt;/_accession_num&gt;&lt;_author_adr&gt;Division of Public Health, Department of Social Medicine, Nihon University School of Medicine, 30-1 Ohyaguchikami-machi, Itabashi-ku, Tokyo 173-8610, Japan. kaneita@med.nihon-u.ac.jp&lt;/_author_adr&gt;&lt;_created&gt;60201872&lt;/_created&gt;&lt;_date&gt;2009-08-01&lt;/_date&gt;&lt;_date_display&gt;2009 Aug&lt;/_date_display&gt;&lt;_db_updated&gt;PubMed&lt;/_db_updated&gt;&lt;_doi&gt;10.1016/j.sleep.2008.06.014&lt;/_doi&gt;&lt;_issue&gt;7&lt;/_issue&gt;&lt;_journal&gt;Sleep Med&lt;/_journal&gt;&lt;_keywords&gt;Adolescent; Anthropometry; Female; Follow-Up Studies; Humans; Incidence; Japan/epidemiology; Life Style; Male; Mental Disorders/diagnosis/*epidemiology/*psychology; Prevalence; Prospective Studies; Questionnaires; Sleep Disorders/*epidemiology; Students/*psychology/*statistics &amp;amp; numerical data&lt;/_keywords&gt;&lt;_language&gt;eng&lt;/_language&gt;&lt;_modified&gt;60201872&lt;/_modified&gt;&lt;_pages&gt;780-6&lt;/_pages&gt;&lt;_type_work&gt;Journal Article; Research Support, Non-U.S. Gov&amp;apos;t&lt;/_type_work&gt;&lt;_url&gt;http://www.ncbi.nlm.nih.gov/entrez/query.fcgi?cmd=Retrieve&amp;amp;db=pubmed&amp;amp;dopt=Abstract&amp;amp;list_uids=19186103&amp;amp;query_hl=1&lt;/_url&gt;&lt;_volume&gt;10&lt;/_volume&gt;&lt;/Details&gt;&lt;Extra&gt;&lt;DBUID&gt;{F2F0BADE-0539-416F-8F99-9BE45C02286C}&lt;/DBUID&gt;&lt;/Extra&gt;&lt;/Item&gt;&lt;/References&gt;&lt;/Group&gt;&lt;/Citation&gt;_x000a_"/>
    <w:docVar w:name="NE.Ref{3A059518-968C-4044-96F8-0F8793735D91}" w:val=" ADDIN NE.Ref.{3A059518-968C-4044-96F8-0F8793735D91}&lt;Citation&gt;&lt;Group&gt;&lt;References&gt;&lt;Item&gt;&lt;ID&gt;4058&lt;/ID&gt;&lt;UID&gt;{E82C4798-AB46-42CA-9653-772E8F9A35ED}&lt;/UID&gt;&lt;Title&gt;Is smartphone addiction really an addiction?&lt;/Title&gt;&lt;Template&gt;Journal Article&lt;/Template&gt;&lt;Star&gt;0&lt;/Star&gt;&lt;Tag&gt;3&lt;/Tag&gt;&lt;Author&gt;Panova, T; Carbonell, X&lt;/Author&gt;&lt;Year&gt;2018&lt;/Year&gt;&lt;Details&gt;&lt;_accession_num&gt;29895183&lt;/_accession_num&gt;&lt;_author_adr&gt;1 The Department of Psychology, Ramon Llull University , Barcelona, Spain.; 1 The Department of Psychology, Ramon Llull University , Barcelona, Spain.&lt;/_author_adr&gt;&lt;_collection_scope&gt;SCIE;SSCI&lt;/_collection_scope&gt;&lt;_created&gt;65098376&lt;/_created&gt;&lt;_date&gt;2018-06-01&lt;/_date&gt;&lt;_date_display&gt;2018 Jun 1&lt;/_date_display&gt;&lt;_doi&gt;10.1556/2006.7.2018.49&lt;/_doi&gt;&lt;_impact_factor&gt;   7.800&lt;/_impact_factor&gt;&lt;_isbn&gt;2063-5303 (Electronic); 2062-5871 (Print); 2062-5871 (Linking)&lt;/_isbn&gt;&lt;_issue&gt;2&lt;/_issue&gt;&lt;_journal&gt;J Behav Addict&lt;/_journal&gt;&lt;_keywords&gt;Internet; addiction; mobile phones; problematic use; smartphones; technology&lt;/_keywords&gt;&lt;_language&gt;eng&lt;/_language&gt;&lt;_modified&gt;65118883&lt;/_modified&gt;&lt;_pages&gt;252-259&lt;/_pages&gt;&lt;_social_category&gt;精神病学(2)&lt;/_social_category&gt;&lt;_subject_headings&gt;Behavior, Addictive/*classification; Humans; *Smartphone&lt;/_subject_headings&gt;&lt;_tertiary_title&gt;Journal of behavioral addictions&lt;/_tertiary_title&gt;&lt;_type_work&gt;Journal Article; Review&lt;/_type_work&gt;&lt;_url&gt;http://www.ncbi.nlm.nih.gov/entrez/query.fcgi?cmd=Retrieve&amp;amp;db=pubmed&amp;amp;dopt=Abstract&amp;amp;list_uids=29895183&amp;amp;query_hl=1&lt;/_url&gt;&lt;_volume&gt;7&lt;/_volume&gt;&lt;/Details&gt;&lt;Extra/&gt;&lt;/Item&gt;&lt;/References&gt;&lt;/Group&gt;&lt;Group&gt;&lt;References&gt;&lt;Item&gt;&lt;ID&gt;3845&lt;/ID&gt;&lt;UID&gt;{EC4456CA-DF9A-4DB3-BDF8-3E130AFB0DA9}&lt;/UID&gt;&lt;Title&gt;Can internet use become addictive?&lt;/Title&gt;&lt;Template&gt;Journal Article&lt;/Template&gt;&lt;Star&gt;0&lt;/Star&gt;&lt;Tag&gt;0&lt;/Tag&gt;&lt;Author&gt;Brand, M&lt;/Author&gt;&lt;Year&gt;2022&lt;/Year&gt;&lt;Details&gt;&lt;_accession_num&gt;35587961&lt;/_accession_num&gt;&lt;_author_adr&gt;General Psychology: Cognition and Center for Behavioral Addiction Research  (CeBAR), University of Duisburg-Essen, Duisburg, Germany.; Erwin L. Hahn Institute for Magnetic Resonance Imaging, Essen, Germany.&lt;/_author_adr&gt;&lt;_bibtex_key&gt;Brand-10&lt;/_bibtex_key&gt;&lt;_collection_scope&gt;SCIE&lt;/_collection_scope&gt;&lt;_created&gt;64934330&lt;/_created&gt;&lt;_date&gt;2022-05-20&lt;/_date&gt;&lt;_date_display&gt;2022 May 20&lt;/_date_display&gt;&lt;_doi&gt;10.1126/science.abn4189&lt;/_doi&gt;&lt;_impact_factor&gt;  63.714&lt;/_impact_factor&gt;&lt;_isbn&gt;1095-9203 (Electronic); 0036-8075 (Linking)&lt;/_isbn&gt;&lt;_issue&gt;6595&lt;/_issue&gt;&lt;_journal&gt;Science&lt;/_journal&gt;&lt;_language&gt;eng&lt;/_language&gt;&lt;_modified&gt;64937774&lt;/_modified&gt;&lt;_pages&gt;798-799&lt;/_pages&gt;&lt;_social_category&gt;综合性期刊(1)&lt;/_social_category&gt;&lt;_subject_headings&gt;Humans; Internet; *Internet Addiction Disorder/physiopathology; *Internet Use; Neural Pathways/anatomy &amp;amp; histology/physiopathology; Prefrontal Cortex/anatomy &amp;amp; histology/physiopathology; *Substance-Related Disorders/physiopathology&lt;/_subject_headings&gt;&lt;_tertiary_title&gt;Science (New York, N.Y.)&lt;/_tertiary_title&gt;&lt;_type_work&gt;Journal Article&lt;/_type_work&gt;&lt;_url&gt;http://www.ncbi.nlm.nih.gov/entrez/query.fcgi?cmd=Retrieve&amp;amp;db=pubmed&amp;amp;dopt=Abstract&amp;amp;list_uids=35587961&amp;amp;query_hl=1&lt;/_url&gt;&lt;_volume&gt;376&lt;/_volume&gt;&lt;/Details&gt;&lt;Extra/&gt;&lt;/Item&gt;&lt;/References&gt;&lt;/Group&gt;&lt;/Citation&gt;_x000a_"/>
    <w:docVar w:name="NE.Ref{3A32C5DF-E715-4B52-ABB6-C993FCD072E5}" w:val=" ADDIN NE.Ref.{3A32C5DF-E715-4B52-ABB6-C993FCD072E5}&lt;Citation&gt;&lt;Group&gt;&lt;References&gt;&lt;Item&gt;&lt;ID&gt;813&lt;/ID&gt;&lt;UID&gt;{2F138115-C064-4CF3-9991-F36FBDEA04EA}&lt;/UID&gt;&lt;Title&gt;How and why the one-child policy works in China&lt;/Title&gt;&lt;Template&gt;Journal Article&lt;/Template&gt;&lt;Star&gt;0&lt;/Star&gt;&lt;Tag&gt;0&lt;/Tag&gt;&lt;Author&gt;Falbo, T; Poston, D L&lt;/Author&gt;&lt;Year&gt;1994&lt;/Year&gt;&lt;Details&gt;&lt;_accession_num&gt;12159236&lt;/_accession_num&gt;&lt;_created&gt;61372378&lt;/_created&gt;&lt;_date&gt;1994-01-19&lt;/_date&gt;&lt;_date_display&gt;1994&lt;/_date_display&gt;&lt;_db_updated&gt;PubMed&lt;/_db_updated&gt;&lt;_journal&gt;Adv Popul&lt;/_journal&gt;&lt;_keywords&gt;Asia; Behavior; China; *Culture; Developing Countries; *Family Planning Policy; Far East; *Human Rights; *Political Systems; *Psychology; Public Policy; *ReligionAntinatalist Policy; Asia; Behavior; China; *Culture; Developing Countries; Eastern Asia; *Family Planning Policy; *Historical Survey; *Human Rights; *One Child Policy; Policy; *Political Systems; Population Policy; *Psychological Factors; *Religion; Social Policy&lt;/_keywords&gt;&lt;_language&gt;eng&lt;/_language&gt;&lt;_modified&gt;62219374&lt;/_modified&gt;&lt;_pages&gt;205-29&lt;/_pages&gt;&lt;_tertiary_title&gt;Advances in population : psychosocial perspectives&lt;/_tertiary_title&gt;&lt;_type_work&gt;Journal Article&lt;/_type_work&gt;&lt;_url&gt;http://www.ncbi.nlm.nih.gov/entrez/query.fcgi?cmd=Retrieve&amp;amp;db=pubmed&amp;amp;dopt=Abstract&amp;amp;list_uids=12159236&amp;amp;query_hl=1&lt;/_url&gt;&lt;_volume&gt;2&lt;/_volume&gt;&lt;/Details&gt;&lt;Extra&gt;&lt;DBUID&gt;{B3F72E5F-0442-4E5A-9D98-614B0241D013}&lt;/DBUID&gt;&lt;/Extra&gt;&lt;/Item&gt;&lt;/References&gt;&lt;/Group&gt;&lt;/Citation&gt;_x000a_"/>
    <w:docVar w:name="NE.Ref{3A391D72-3E04-4572-9FCD-293552C80607}" w:val=" ADDIN NE.Ref.{3A391D72-3E04-4572-9FCD-293552C80607}&lt;Citation&gt;&lt;Group&gt;&lt;References&gt;&lt;Item&gt;&lt;ID&gt;753&lt;/ID&gt;&lt;UID&gt;{1F5CE7DF-7606-45BB-893B-9A2B670C2D24}&lt;/UID&gt;&lt;Title&gt;当前学校卫生工作的机遇和挑战&lt;/Title&gt;&lt;Template&gt;Journal Article&lt;/Template&gt;&lt;Star&gt;0&lt;/Star&gt;&lt;Tag&gt;0&lt;/Tag&gt;&lt;Author&gt;马军&lt;/Author&gt;&lt;Year&gt;2012&lt;/Year&gt;&lt;Details&gt;&lt;_author_aff&gt;北京大学公共卫生学院/儿童青少年卫生研究所;&lt;/_author_aff&gt;&lt;_cited_count&gt;71&lt;/_cited_count&gt;&lt;_collection_scope&gt;PKU&lt;/_collection_scope&gt;&lt;_created&gt;64192915&lt;/_created&gt;&lt;_date&gt;2012-02-02&lt;/_date&gt;&lt;_db_updated&gt;CNKI - Reference&lt;/_db_updated&gt;&lt;_issue&gt;01&lt;/_issue&gt;&lt;_journal&gt;中国学校卫生&lt;/_journal&gt;&lt;_keywords&gt;学生保健服务;组织和管理;卫生保健提供&lt;/_keywords&gt;&lt;_modified&gt;64192915&lt;/_modified&gt;&lt;_pages&gt;1-4&lt;/_pages&gt;&lt;_url&gt;https://kns.cnki.net/kcms/detail/detail.aspx?FileName=XIWS201201004&amp;amp;DbName=CJFQ2012&lt;/_url&gt;&lt;_volume&gt;33&lt;/_volume&gt;&lt;_translated_author&gt;Ma, Jun&lt;/_translated_author&gt;&lt;/Details&gt;&lt;Extra&gt;&lt;DBUID&gt;{F96A950B-833F-4880-A151-76DA2D6A2879}&lt;/DBUID&gt;&lt;/Extra&gt;&lt;/Item&gt;&lt;/References&gt;&lt;/Group&gt;&lt;/Citation&gt;_x000a_"/>
    <w:docVar w:name="NE.Ref{3A52A8D9-334F-42D5-A4E9-4CE3B875AE57}" w:val=" ADDIN NE.Ref.{3A52A8D9-334F-42D5-A4E9-4CE3B875AE57}&lt;Citation&gt;&lt;Group&gt;&lt;References&gt;&lt;Item&gt;&lt;ID&gt;37&lt;/ID&gt;&lt;UID&gt;{394EF581-D793-4756-980D-76133084A662}&lt;/UID&gt;&lt;Title&gt;中小学营养教育效果调查与课程模式设想&lt;/Title&gt;&lt;Template&gt;Thesis&lt;/Template&gt;&lt;Star&gt;0&lt;/Star&gt;&lt;Tag&gt;0&lt;/Tag&gt;&lt;Author&gt;汝骅&lt;/Author&gt;&lt;Year&gt;2005&lt;/Year&gt;&lt;Details&gt;&lt;_created&gt;64845411&lt;/_created&gt;&lt;_db_provider&gt;CNKI&lt;/_db_provider&gt;&lt;_keywords&gt;中小学营养教育; 效果; 课程; 模式&lt;/_keywords&gt;&lt;_modified&gt;64845411&lt;/_modified&gt;&lt;_publisher&gt;苏州大学&lt;/_publisher&gt;&lt;_tertiary_author&gt;朱圣陶&lt;/_tertiary_author&gt;&lt;_type_work&gt;硕士&lt;/_type_work&gt;&lt;_translated_author&gt;Ru, Hua&lt;/_translated_author&gt;&lt;_translated_tertiary_author&gt;Zhu, Sheng tao&lt;/_translated_tertiary_author&gt;&lt;/Details&gt;&lt;Extra&gt;&lt;DBUID&gt;{3F9387F2-331A-44EC-89D9-44E8C1CA5F18}&lt;/DBUID&gt;&lt;/Extra&gt;&lt;/Item&gt;&lt;/References&gt;&lt;/Group&gt;&lt;/Citation&gt;_x000a_"/>
    <w:docVar w:name="NE.Ref{3A66ECE6-3E6E-42F1-8502-C5D0B4B4A72A}" w:val=" ADDIN NE.Ref.{3A66ECE6-3E6E-42F1-8502-C5D0B4B4A72A}&lt;Citation&gt;&lt;Group&gt;&lt;References&gt;&lt;Item&gt;&lt;ID&gt;176&lt;/ID&gt;&lt;UID&gt;{9E8AA274-5078-433F-B81F-60FF6D1E1792}&lt;/UID&gt;&lt;Title&gt;The prevalence and predictors of hypertension in a National Survey of Australian  Children&lt;/Title&gt;&lt;Template&gt;Journal Article&lt;/Template&gt;&lt;Star&gt;0&lt;/Star&gt;&lt;Tag&gt;0&lt;/Tag&gt;&lt;Author&gt;Larkins, N G; Teixeira-Pinto, A; Craig, J C&lt;/Author&gt;&lt;Year&gt;2018&lt;/Year&gt;&lt;Details&gt;&lt;_accessed&gt;65137560&lt;/_accessed&gt;&lt;_accession_num&gt;28937287&lt;/_accession_num&gt;&lt;_author_adr&gt;a Department of Nephrology , Princess Margaret Hospital , Subiaco , Australia.; b Sydney School of Public Health , University of Sydney , Sydney , Australia.; b Sydney School of Public Health , University of Sydney , Sydney , Australia.; c Centre for Kidney Research , The Children&amp;apos;s Hospital at Westmead , Westmead ,  Australia.; b Sydney School of Public Health , University of Sydney , Sydney , Australia.; c Centre for Kidney Research , The Children&amp;apos;s Hospital at Westmead , Westmead ,  Australia.&lt;/_author_adr&gt;&lt;_collection_scope&gt;SCIE&lt;/_collection_scope&gt;&lt;_created&gt;65137560&lt;/_created&gt;&lt;_date&gt;2018-02-01&lt;/_date&gt;&lt;_date_display&gt;2018 Feb&lt;/_date_display&gt;&lt;_doi&gt;10.1080/08037051.2017.1380502&lt;/_doi&gt;&lt;_impact_factor&gt;   1.771&lt;/_impact_factor&gt;&lt;_isbn&gt;1651-1999 (Electronic); 0803-7051 (Linking)&lt;/_isbn&gt;&lt;_issue&gt;1&lt;/_issue&gt;&lt;_journal&gt;Blood Press&lt;/_journal&gt;&lt;_keywords&gt;Australia; Hypertension; child; health surveys; pediatrics&lt;/_keywords&gt;&lt;_language&gt;eng&lt;/_language&gt;&lt;_modified&gt;65137560&lt;/_modified&gt;&lt;_pages&gt;41-47&lt;/_pages&gt;&lt;_social_category&gt;医学(4)&lt;/_social_category&gt;&lt;_subject_headings&gt;Adolescent; Australia; Child; Child, Preschool; Female; Health Surveys; Humans; Hypertension/*diagnosis/physiopathology; Male; Prevalence; Risk Factors&lt;/_subject_headings&gt;&lt;_tertiary_title&gt;Blood pressure&lt;/_tertiary_title&gt;&lt;_type_work&gt;Journal Article; Research Support, Non-U.S. Gov&amp;apos;t&lt;/_type_work&gt;&lt;_url&gt;http://www.ncbi.nlm.nih.gov/entrez/query.fcgi?cmd=Retrieve&amp;amp;db=pubmed&amp;amp;dopt=Abstract&amp;amp;list_uids=28937287&amp;amp;query_hl=1&lt;/_url&gt;&lt;_volume&gt;27&lt;/_volume&gt;&lt;/Details&gt;&lt;Extra&gt;&lt;DBUID&gt;{3F9387F2-331A-44EC-89D9-44E8C1CA5F18}&lt;/DBUID&gt;&lt;/Extra&gt;&lt;/Item&gt;&lt;/References&gt;&lt;/Group&gt;&lt;/Citation&gt;_x000a_"/>
    <w:docVar w:name="NE.Ref{3A689F69-55EB-4139-8DD1-AFBAC37C44B3}" w:val=" ADDIN NE.Ref.{3A689F69-55EB-4139-8DD1-AFBAC37C44B3}&lt;Citation&gt;&lt;Group&gt;&lt;References&gt;&lt;Item&gt;&lt;ID&gt;213&lt;/ID&gt;&lt;UID&gt;{B94AC955-3739-467C-8D65-7A04BE837D0A}&lt;/UID&gt;&lt;Title&gt;贵州省农村营养改善计划地区中小学生贫血状况分析&lt;/Title&gt;&lt;Template&gt;Journal Article&lt;/Template&gt;&lt;Star&gt;0&lt;/Star&gt;&lt;Tag&gt;0&lt;/Tag&gt;&lt;Author&gt;石柱; 刘怡娅; 贺林娟; 吴胜男; 黄伊彦文; 魏绍峰; 雷世光&lt;/Author&gt;&lt;Year&gt;2023&lt;/Year&gt;&lt;Details&gt;&lt;_author_adr&gt;贵州医科大学公共卫生与健康学院环境污染与疾病监控教育部重点实验室;贵州省疾病预防控制中心;&lt;/_author_adr&gt;&lt;_db_provider&gt;CNKI&lt;/_db_provider&gt;&lt;_doi&gt;10.16506/j.1009-6639.2023.06.006&lt;/_doi&gt;&lt;_isbn&gt;1009-6639&lt;/_isbn&gt;&lt;_issue&gt;06&lt;/_issue&gt;&lt;_journal&gt;中国预防医学杂志&lt;/_journal&gt;&lt;_keywords&gt;贫血;营养改善计划;农村学生;多水平模型&lt;/_keywords&gt;&lt;_pages&gt;538-543&lt;/_pages&gt;&lt;_translated_author&gt;Shi, Zhu; Liu, Yi Ya; He, Lin Juan; Wu, Sheng Nan; Huang, Yi Yan Wen; Wei, Shao Feng; Lei, Shi Guang&lt;/_translated_author&gt;&lt;_url&gt;https://kns.cnki.net/kcms/detail/11.4529.R.20230413.2132.006.html&lt;/_url&gt;&lt;_volume&gt;24&lt;/_volume&gt;&lt;_created&gt;65139300&lt;/_created&gt;&lt;_modified&gt;65139300&lt;/_modified&gt;&lt;_collection_scope&gt;CSCD;PKU&lt;/_collection_scope&gt;&lt;_accessed&gt;65139325&lt;/_accessed&gt;&lt;/Details&gt;&lt;Extra&gt;&lt;DBUID&gt;{3F9387F2-331A-44EC-89D9-44E8C1CA5F18}&lt;/DBUID&gt;&lt;/Extra&gt;&lt;/Item&gt;&lt;/References&gt;&lt;/Group&gt;&lt;/Citation&gt;_x000a_"/>
    <w:docVar w:name="NE.Ref{3A8F4628-A9CD-4EF8-A433-8113169193A9}" w:val=" ADDIN NE.Ref.{3A8F4628-A9CD-4EF8-A433-8113169193A9}&lt;Citation&gt;&lt;Group&gt;&lt;References&gt;&lt;Item&gt;&lt;ID&gt;557&lt;/ID&gt;&lt;UID&gt;{33DBE117-2128-47D2-A443-1CC50E24E2CB}&lt;/UID&gt;&lt;Title&gt;南京市中小学生零食摄入情况调查&lt;/Title&gt;&lt;Template&gt;Journal Article&lt;/Template&gt;&lt;Star&gt;0&lt;/Star&gt;&lt;Tag&gt;0&lt;/Tag&gt;&lt;Author&gt;姜云; 郭宝福; 李小成; 王艳莉; 祝白春; 金迪; 谢国祥&lt;/Author&gt;&lt;Year&gt;2015&lt;/Year&gt;&lt;Details&gt;&lt;_author_adr&gt;南京医科大学公共卫生学院;南京市疾病预防控制中心营养与食品卫生科;&lt;/_author_adr&gt;&lt;_db_provider&gt;CNKI&lt;/_db_provider&gt;&lt;_doi&gt;10.16835/j.cnki.1000-9817.2015.10.010&lt;/_doi&gt;&lt;_isbn&gt;1000-9817&lt;/_isbn&gt;&lt;_issue&gt;10&lt;/_issue&gt;&lt;_journal&gt;中国学校卫生&lt;/_journal&gt;&lt;_keywords&gt;饮食习惯;营养状况;学生&lt;/_keywords&gt;&lt;_pages&gt;1462-1466&lt;/_pages&gt;&lt;_url&gt;https://link.cnki.net/doi/10.16835/j.cnki.1000-9817.2015.10.010&lt;/_url&gt;&lt;_volume&gt;36&lt;/_volume&gt;&lt;_created&gt;65171547&lt;/_created&gt;&lt;_modified&gt;65171547&lt;/_modified&gt;&lt;_collection_scope&gt;PKU&lt;/_collection_scope&gt;&lt;_translated_author&gt;Jiang, Yun;Guo, Bao fu;Li, Xiao cheng;Wang, Yan li;Zhu, Bai chun;Jin, Di;Xie, Guo xiang&lt;/_translated_author&gt;&lt;/Details&gt;&lt;Extra&gt;&lt;DBUID&gt;{DE16ABCE-A785-434C-BF43-2FE58866AFDD}&lt;/DBUID&gt;&lt;/Extra&gt;&lt;/Item&gt;&lt;/References&gt;&lt;/Group&gt;&lt;/Citation&gt;_x000a_"/>
    <w:docVar w:name="NE.Ref{3AA8D212-8D85-4D02-9FD5-7B4B3C78D0EC}" w:val=" ADDIN NE.Ref.{3AA8D212-8D85-4D02-9FD5-7B4B3C78D0EC}&lt;Citation&gt;&lt;Group&gt;&lt;References&gt;&lt;Item&gt;&lt;ID&gt;29&lt;/ID&gt;&lt;UID&gt;{ACB20F79-F725-4D25-9483-222B7A9831AE}&lt;/UID&gt;&lt;Title&gt;Childhood household dysfunction and risk of self-harm: a cohort study of 107 518  young adults in Stockholm County&lt;/Title&gt;&lt;Template&gt;Journal Article&lt;/Template&gt;&lt;Star&gt;0&lt;/Star&gt;&lt;Tag&gt;0&lt;/Tag&gt;&lt;Author&gt;Björkenstam, E; Kosidou, K; Björkenstam, C&lt;/Author&gt;&lt;Year&gt;2016&lt;/Year&gt;&lt;Details&gt;&lt;_accessed&gt;65152556&lt;/_accessed&gt;&lt;_accession_num&gt;27032414&lt;/_accession_num&gt;&lt;_author_adr&gt;Department of Public Health Sciences, Division of Social Medicine, Karolinska  Institutet, Stockholm, Sweden Department of Community Health Sciences, Fielding  School of Public Health and California Center for Population Research, University  of California Los Angeles, Los Angeles, CA, USA emma.bjorkenstam@ki.se.; Department of Public Health Sciences, Division Public Health Epidemiology,  Karolinska Institutet, Stockholm, Sweden Center for Epidemiology and Community  Medicine, Stockholm County Council, Stockholm, Sweden.; Department of Epidemiology, Fielding School of Public Health, University of  California Los Angeles, Los Angeles, CA, USA.&lt;/_author_adr&gt;&lt;_collection_scope&gt;SCIE&lt;/_collection_scope&gt;&lt;_created&gt;65026814&lt;/_created&gt;&lt;_date&gt;2016-04-01&lt;/_date&gt;&lt;_date_display&gt;2016 Apr&lt;/_date_display&gt;&lt;_doi&gt;10.1093/ije/dyw012&lt;/_doi&gt;&lt;_impact_factor&gt;   9.685&lt;/_impact_factor&gt;&lt;_isbn&gt;1464-3685 (Electronic); 0300-5771 (Linking)&lt;/_isbn&gt;&lt;_issue&gt;2&lt;/_issue&gt;&lt;_journal&gt;Int J Epidemiol&lt;/_journal&gt;&lt;_language&gt;eng&lt;/_language&gt;&lt;_modified&gt;65152556&lt;/_modified&gt;&lt;_ori_publication&gt;© The Author 2016; all rights reserved. Published by Oxford University Press on _x000d__x000a_      behalf of the International Epidemiological Association.&lt;/_ori_publication&gt;&lt;_pages&gt;501-11&lt;/_pages&gt;&lt;_social_category&gt;医学(1)&lt;/_social_category&gt;&lt;_subject_headings&gt;Adolescent; Child; Child Abuse/*statistics &amp;amp; numerical data; *Child of Impaired Parents; Domestic Violence/statistics &amp;amp; numerical data; Family Characteristics; *Family Relations; Female; Humans; Male; Proportional Hazards Models; Registries; Self-Injurious Behavior/epidemiology/*psychology; Socioeconomic Factors; Surveys and Questionnaires; Sweden/epidemiology; Young Adult&lt;/_subject_headings&gt;&lt;_tertiary_title&gt;International journal of epidemiology&lt;/_tertiary_title&gt;&lt;_type_work&gt;Journal Article; Research Support, Non-U.S. Gov&amp;apos;t&lt;/_type_work&gt;&lt;_url&gt;http://www.ncbi.nlm.nih.gov/entrez/query.fcgi?cmd=Retrieve&amp;amp;db=pubmed&amp;amp;dopt=Abstract&amp;amp;list_uids=27032414&amp;amp;query_hl=1&lt;/_url&gt;&lt;_volume&gt;45&lt;/_volume&gt;&lt;/Details&gt;&lt;Extra&gt;&lt;DBUID&gt;{B229E695-20C0-47E4-A960-6A523A810098}&lt;/DBUID&gt;&lt;/Extra&gt;&lt;/Item&gt;&lt;/References&gt;&lt;/Group&gt;&lt;Group&gt;&lt;References&gt;&lt;Item&gt;&lt;ID&gt;10&lt;/ID&gt;&lt;UID&gt;{BAD4D836-CB11-48BE-9799-0DA79EA5A3DC}&lt;/UID&gt;&lt;Title&gt;Childhood abuse, household dysfunction, and the risk of attempted suicide  throughout the life span: findings from the Adverse Childhood Experiences Study&lt;/Title&gt;&lt;Template&gt;Journal Article&lt;/Template&gt;&lt;Star&gt;0&lt;/Star&gt;&lt;Tag&gt;0&lt;/Tag&gt;&lt;Author&gt;Dube, S R; Anda, R F; Felitti, V J; Chapman, D P; Williamson, D F; Giles, W H&lt;/Author&gt;&lt;Year&gt;2001&lt;/Year&gt;&lt;Details&gt;&lt;_accession_num&gt;11754674&lt;/_accession_num&gt;&lt;_author_adr&gt;Centers for Disease Control and Prevention, National Center for Chronic Disease  Prevention and Health Promotion, Division of Adult and Community Health, 4770  Buford Hwy NE, MS K-45, Atlanta, GA 30341-3717, USA. skd7@cdc.gov&lt;/_author_adr&gt;&lt;_collection_scope&gt;SCIE&lt;/_collection_scope&gt;&lt;_created&gt;64978011&lt;/_created&gt;&lt;_date&gt;2001-12-26&lt;/_date&gt;&lt;_date_display&gt;2001 Dec 26&lt;/_date_display&gt;&lt;_doi&gt;10.1001/jama.286.24.3089&lt;/_doi&gt;&lt;_impact_factor&gt; 157.335&lt;/_impact_factor&gt;&lt;_isbn&gt;0098-7484 (Print); 0098-7484 (Linking)&lt;/_isbn&gt;&lt;_issue&gt;24&lt;/_issue&gt;&lt;_journal&gt;JAMA&lt;/_journal&gt;&lt;_language&gt;eng&lt;/_language&gt;&lt;_modified&gt;64978011&lt;/_modified&gt;&lt;_pages&gt;3089-96&lt;/_pages&gt;&lt;_social_category&gt;医学(1)&lt;/_social_category&gt;&lt;_subject_headings&gt;Adolescent; Adult; Child; Child Abuse/*statistics &amp;amp; numerical data; Domestic Violence/statistics &amp;amp; numerical data; Family Characteristics; *Family Relations; Female; Humans; Male; Middle Aged; Psychology, Social/*statistics &amp;amp; numerical data; Retrospective Studies; Risk Factors; Substance-Related Disorders/epidemiology; Suicide, Attempted/prevention &amp;amp; control/*statistics &amp;amp; numerical data&lt;/_subject_headings&gt;&lt;_tertiary_title&gt;JAMA&lt;/_tertiary_title&gt;&lt;_type_work&gt;Journal Article; Research Support, U.S. Gov&amp;apos;t, P.H.S.&lt;/_type_work&gt;&lt;_url&gt;http://www.ncbi.nlm.nih.gov/entrez/query.fcgi?cmd=Retrieve&amp;amp;db=pubmed&amp;amp;dopt=Abstract&amp;amp;list_uids=11754674&amp;amp;query_hl=1&lt;/_url&gt;&lt;_volume&gt;286&lt;/_volume&gt;&lt;/Details&gt;&lt;Extra&gt;&lt;DBUID&gt;{B229E695-20C0-47E4-A960-6A523A810098}&lt;/DBUID&gt;&lt;/Extra&gt;&lt;/Item&gt;&lt;/References&gt;&lt;/Group&gt;&lt;/Citation&gt;_x000a_"/>
    <w:docVar w:name="NE.Ref{3AB4D2A9-D8C7-4B15-8831-A0C02B5D9D5B}" w:val=" ADDIN NE.Ref.{3AB4D2A9-D8C7-4B15-8831-A0C02B5D9D5B}&lt;Citation&gt;&lt;Group&gt;&lt;References&gt;&lt;Item&gt;&lt;ID&gt;1088&lt;/ID&gt;&lt;UID&gt;{1CEA9EE4-8B91-4AB2-BEEA-3DB95A6145AB}&lt;/UID&gt;&lt;Title&gt;解读与启示:聚焦儿童青少年体育素养提升的美国综合学校体力活动计划&lt;/Title&gt;&lt;Template&gt;Journal Article&lt;/Template&gt;&lt;Star&gt;0&lt;/Star&gt;&lt;Tag&gt;0&lt;/Tag&gt;&lt;Author&gt;赵珊; 李有强&lt;/Author&gt;&lt;Year&gt;2020&lt;/Year&gt;&lt;Details&gt;&lt;_author_adr&gt;常州大学体育学院;上海体育学院国际教育学院;&lt;/_author_adr&gt;&lt;_db_provider&gt;CNKI&lt;/_db_provider&gt;&lt;_doi&gt;10.14105/j.cnki.1009-9840.2020.04.011&lt;/_doi&gt;&lt;_isbn&gt;1009-9840&lt;/_isbn&gt;&lt;_issue&gt;04&lt;/_issue&gt;&lt;_journal&gt;山东体育科技&lt;/_journal&gt;&lt;_keywords&gt;儿童青少年;体育素养;美国综合学校体力活动计划;教学策略&lt;/_keywords&gt;&lt;_pages&gt;56-63&lt;/_pages&gt;&lt;_url&gt;https://link.cnki.net/doi/10.14105/j.cnki.1009-9840.2020.04.011&lt;/_url&gt;&lt;_volume&gt;42&lt;/_volume&gt;&lt;_created&gt;65169643&lt;/_created&gt;&lt;_modified&gt;65169643&lt;/_modified&gt;&lt;_db_updated&gt;CNKI - Reference&lt;/_db_updated&gt;&lt;_translated_author&gt;Zhao, Shan;Li, Youqiang&lt;/_translated_author&gt;&lt;/Details&gt;&lt;Extra&gt;&lt;DBUID&gt;{F96A950B-833F-4880-A151-76DA2D6A2879}&lt;/DBUID&gt;&lt;/Extra&gt;&lt;/Item&gt;&lt;/References&gt;&lt;/Group&gt;&lt;/Citation&gt;_x000a_"/>
    <w:docVar w:name="NE.Ref{3ABA9EDA-D807-44E8-906C-A7C9C39413C5}" w:val=" ADDIN NE.Ref.{3ABA9EDA-D807-44E8-906C-A7C9C39413C5}&lt;Citation&gt;&lt;Group&gt;&lt;References&gt;&lt;Item&gt;&lt;ID&gt;1118&lt;/ID&gt;&lt;UID&gt;{60DCCFCE-9CED-485A-AA72-72D2CC84B82C}&lt;/UID&gt;&lt;Title&gt;A People&amp;apos;s War: China&amp;apos;s Struggle to Contain its Illicit Drug Problem&lt;/Title&gt;&lt;Template&gt;Conference Paper&lt;/Template&gt;&lt;Star&gt;0&lt;/Star&gt;&lt;Tag&gt;0&lt;/Tag&gt;&lt;Author&gt;&amp;quot;Sheldon X. Zhang&amp;quot;; &amp;quot;Ko-lin Chin&amp;quot;&lt;/Author&gt;&lt;Year&gt;2016&lt;/Year&gt;&lt;Details&gt;&lt;_accessed&gt;61945497&lt;/_accessed&gt;&lt;_created&gt;61945496&lt;/_created&gt;&lt;_modified&gt;61945498&lt;/_modified&gt;&lt;_publisher&gt;Center for 21st Century Security and Intelligence/Latin America Initiative&lt;/_publisher&gt;&lt;_secondary_title&gt;Improving Global Drug Policy: Comparative Perspectives and UNGASS 2016&lt;/_secondary_title&gt;&lt;/Details&gt;&lt;Extra&gt;&lt;DBUID&gt;{B3F72E5F-0442-4E5A-9D98-614B0241D013}&lt;/DBUID&gt;&lt;/Extra&gt;&lt;/Item&gt;&lt;/References&gt;&lt;/Group&gt;&lt;/Citation&gt;_x000a_"/>
    <w:docVar w:name="NE.Ref{3B3644FD-886A-4A9B-AE9F-69E704F61AE6}" w:val=" ADDIN NE.Ref.{3B3644FD-886A-4A9B-AE9F-69E704F61AE6}&lt;Citation&gt;&lt;Group&gt;&lt;References&gt;&lt;Item&gt;&lt;ID&gt;94&lt;/ID&gt;&lt;UID&gt;{87F0D38A-4700-4C3A-BE6D-8286EEE57133}&lt;/UID&gt;&lt;Title&gt;Substitutions of physical activity, sedentary behaviour and sleep: associations with mental health in middle-aged and elderly persons&lt;/Title&gt;&lt;Template&gt;Journal Article&lt;/Template&gt;&lt;Star&gt;0&lt;/Star&gt;&lt;Tag&gt;0&lt;/Tag&gt;&lt;Author&gt;Amy, Hofman; Trudy, Voortman; M., Arfan Ikram; Annemarie, I Luik&lt;/Author&gt;&lt;Year&gt;2022&lt;/Year&gt;&lt;Details&gt;&lt;_alternate_title&gt;J Epidemiol Community Health&lt;/_alternate_title&gt;&lt;_date_display&gt;2022/02/01&lt;/_date_display&gt;&lt;_date&gt;2022-02-01&lt;/_date&gt;&lt;_doi&gt;10.1136/jech-2020-215883&lt;/_doi&gt;&lt;_issue&gt;2&lt;/_issue&gt;&lt;_journal&gt;Journal of Epidemiology and Community Health&lt;/_journal&gt;&lt;_pages&gt;175&lt;/_pages&gt;&lt;_url&gt;http://jech.bmj.com/content/76/2/175.abstract&lt;/_url&gt;&lt;_volume&gt;76&lt;/_volume&gt;&lt;_created&gt;64836809&lt;/_created&gt;&lt;_modified&gt;64836809&lt;/_modified&gt;&lt;_impact_factor&gt;   6.286&lt;/_impact_factor&gt;&lt;_social_category&gt;医学(2)&lt;/_social_category&gt;&lt;_collection_scope&gt;SSCI;SCIE&lt;/_collection_scope&gt;&lt;/Details&gt;&lt;Extra&gt;&lt;DBUID&gt;{62B73418-E7EA-4772-A85B-742AAA2FBBE5}&lt;/DBUID&gt;&lt;/Extra&gt;&lt;/Item&gt;&lt;/References&gt;&lt;/Group&gt;&lt;/Citation&gt;_x000a_"/>
    <w:docVar w:name="NE.Ref{3B471C70-7870-4D64-ABE7-7C1C331BF4C9}" w:val=" ADDIN NE.Ref.{3B471C70-7870-4D64-ABE7-7C1C331BF4C9}&lt;Citation&gt;&lt;Group&gt;&lt;References&gt;&lt;Item&gt;&lt;ID&gt;69&lt;/ID&gt;&lt;UID&gt;{95669277-28E9-4068-B5F6-A9EA4D5687C7}&lt;/UID&gt;&lt;Title&gt;The moderating effect of physical activity in the relation between problematic  mobile phone use and depression among university students&lt;/Title&gt;&lt;Template&gt;Journal Article&lt;/Template&gt;&lt;Star&gt;0&lt;/Star&gt;&lt;Tag&gt;0&lt;/Tag&gt;&lt;Author&gt;Tao, S; Wu, X; Yang, Y; Tao, F&lt;/Author&gt;&lt;Year&gt;2020&lt;/Year&gt;&lt;Details&gt;&lt;_accession_num&gt;32421598&lt;/_accession_num&gt;&lt;_author_adr&gt;Department of Nephrology, The Second Hospital of Anhui Medical University, 678  Furong Road, Hefei 230601, Anhui, China. Electronic address: shumantao@126.com.; Department of Maternal, Child and Adolescent Health, School of Public Health,  Anhui Medical University, No 81 Meishan Road, Hefei 230032, Anhui, China; MOE Key  Laboratory of Population Health Across Life Cycle, No 81 Meishan Road, Hefei,  230032, Anhui, China; Anhui Provincial Key Laboratory of Population Health and  Aristogenics, Anhui Medical University; No 81 Meishan Road, Hefei, 230032, Anhui,  China. Electronic address: xywu85@126.com.; School of Nursing, Anhui Medical University, Hefei 230601, Anhui, China.  Electronic address: yajuan.yang@ju.se.; Department of Maternal, Child and Adolescent Health, School of Public Health,  Anhui Medical University, No 81 Meishan Road, Hefei 230032, Anhui, China; MOE Key  Laboratory of Population Health Across Life Cycle, No 81 Meishan Road, Hefei,  230032, Anhui, China; Anhui Provincial Key Laboratory of Population Health and  Aristogenics, Anhui Medical University; No 81 Meishan Road, Hefei, 230032, Anhui,  China. Electronic address: taofangbiao@126.com.&lt;/_author_adr&gt;&lt;_date_display&gt;2020 Aug 1&lt;/_date_display&gt;&lt;_date&gt;2020-08-01&lt;/_date&gt;&lt;_doi&gt;10.1016/j.jad.2020.04.012&lt;/_doi&gt;&lt;_isbn&gt;1573-2517 (Electronic); 0165-0327 (Linking)&lt;/_isbn&gt;&lt;_journal&gt;J Affect Disord&lt;/_journal&gt;&lt;_keywords&gt;Depression; Mobile phone use; Moderating effect; Physical activity; Students&lt;/_keywords&gt;&lt;_language&gt;eng&lt;/_language&gt;&lt;_ori_publication&gt;Copyright © 2020 Elsevier B.V. All rights reserved.&lt;/_ori_publication&gt;&lt;_pages&gt;167-172&lt;/_pages&gt;&lt;_subject_headings&gt;Adolescent; Adult; *Cell Phone; *Cell Phone Use; Depression/epidemiology; Exercise; Female; Humans; Male; Students; Surveys and Questionnaires; Universities; Young Adult&lt;/_subject_headings&gt;&lt;_tertiary_title&gt;Journal of affective disorders&lt;/_tertiary_title&gt;&lt;_type_work&gt;Journal Article; Research Support, Non-U.S. Gov&amp;apos;t&lt;/_type_work&gt;&lt;_url&gt;http://www.ncbi.nlm.nih.gov/entrez/query.fcgi?cmd=Retrieve&amp;amp;db=pubmed&amp;amp;dopt=Abstract&amp;amp;list_uids=32421598&amp;amp;query_hl=1&lt;/_url&gt;&lt;_volume&gt;273&lt;/_volume&gt;&lt;_created&gt;64818070&lt;/_created&gt;&lt;_modified&gt;64818070&lt;/_modified&gt;&lt;_impact_factor&gt;   6.533&lt;/_impact_factor&gt;&lt;_social_category&gt;医学(2)&lt;/_social_category&gt;&lt;_collection_scope&gt;SSCI;SCIE&lt;/_collection_scope&gt;&lt;/Details&gt;&lt;Extra&gt;&lt;DBUID&gt;{62B73418-E7EA-4772-A85B-742AAA2FBBE5}&lt;/DBUID&gt;&lt;/Extra&gt;&lt;/Item&gt;&lt;/References&gt;&lt;/Group&gt;&lt;/Citation&gt;_x000a_"/>
    <w:docVar w:name="NE.Ref{3B489522-A089-450C-9B0F-A9FCE8A36109}" w:val=" ADDIN NE.Ref.{3B489522-A089-450C-9B0F-A9FCE8A36109}&lt;Citation&gt;&lt;Group&gt;&lt;References&gt;&lt;Item&gt;&lt;ID&gt;387&lt;/ID&gt;&lt;UID&gt;{D2C30BC5-FF87-4F30-941D-738E315A2E40}&lt;/UID&gt;&lt;Title&gt;Psychometric evaluation of the Chinese version of the Pittsburgh Sleep Quality Index (CPSQI) in primary insomnia and control subjects&lt;/Title&gt;&lt;Template&gt;Journal Article&lt;/Template&gt;&lt;Star&gt;0&lt;/Star&gt;&lt;Tag&gt;0&lt;/Tag&gt;&lt;Author&gt;Tsai, P S; Wang, S Y; Wang, M Y; Su, C T; Yang, T T; Huang, C J; Fang, S C&lt;/Author&gt;&lt;Year&gt;2005&lt;/Year&gt;&lt;Details&gt;&lt;_accession_num&gt;16155782&lt;/_accession_num&gt;&lt;_author_adr&gt;College of Nursing, Taipei Medical University, 250 Wu Hsing Street, Taipei 110, Taiwan. ptsai@tmu.edu.tw&lt;/_author_adr&gt;&lt;_created&gt;60201641&lt;/_created&gt;&lt;_date&gt;2005-10-01&lt;/_date&gt;&lt;_date_display&gt;2005 Oct&lt;/_date_display&gt;&lt;_db_updated&gt;PubMed&lt;/_db_updated&gt;&lt;_doi&gt;10.1007/s11136-005-4346-x&lt;/_doi&gt;&lt;_issue&gt;8&lt;/_issue&gt;&lt;_journal&gt;Qual Life Res&lt;/_journal&gt;&lt;_keywords&gt;Adult; Control Groups; Female; Humans; Middle Aged; *Psychometrics; *Questionnaires; Sleep Initiation and Maintenance Disorders/epidemiology/*psychology; Taiwan/epidemiology&lt;/_keywords&gt;&lt;_language&gt;eng&lt;/_language&gt;&lt;_modified&gt;60201641&lt;/_modified&gt;&lt;_pages&gt;1943-52&lt;/_pages&gt;&lt;_type_work&gt;Journal Article; Validation Studies&lt;/_type_work&gt;&lt;_url&gt;http://www.ncbi.nlm.nih.gov/entrez/query.fcgi?cmd=Retrieve&amp;amp;db=pubmed&amp;amp;dopt=Abstract&amp;amp;list_uids=16155782&amp;amp;query_hl=1&lt;/_url&gt;&lt;_volume&gt;14&lt;/_volume&gt;&lt;/Details&gt;&lt;Extra&gt;&lt;DBUID&gt;{F2F0BADE-0539-416F-8F99-9BE45C02286C}&lt;/DBUID&gt;&lt;/Extra&gt;&lt;/Item&gt;&lt;/References&gt;&lt;/Group&gt;&lt;/Citation&gt;_x000a_"/>
    <w:docVar w:name="NE.Ref{3B865A42-00A4-4A7F-A1EA-A08836C1A535}" w:val=" ADDIN NE.Ref.{3B865A42-00A4-4A7F-A1EA-A08836C1A535}&lt;Citation&gt;&lt;Group&gt;&lt;References&gt;&lt;Item&gt;&lt;ID&gt;80&lt;/ID&gt;&lt;UID&gt;{AD299C8B-B71F-4EE5-A558-8BC2FEFF0477}&lt;/UID&gt;&lt;Title&gt;Relations among parental substance use, violence exposure and mental health: The national survey of adolescents&lt;/Title&gt;&lt;Template&gt;Journal Article&lt;/Template&gt;&lt;Star&gt;0&lt;/Star&gt;&lt;Tag&gt;0&lt;/Tag&gt;&lt;Author&gt;Hanson, Rochelle F; Self-Brown, Shannon; Fricker-Elhai, Adrienne; Kilpatrick, Dean G; Saunders, Benjamin E; Resnick, Heidi&lt;/Author&gt;&lt;Year&gt;2006&lt;/Year&gt;&lt;Details&gt;&lt;_alternate_title&gt;Addictive Behaviors&lt;/_alternate_title&gt;&lt;_collection_scope&gt;SSCI;SCIE&lt;/_collection_scope&gt;&lt;_created&gt;65119281&lt;/_created&gt;&lt;_date&gt;2006-01-01&lt;/_date&gt;&lt;_date_display&gt;2006&lt;/_date_display&gt;&lt;_doi&gt;https://doi.org/10.1016/j.addbeh.2006.01.012&lt;/_doi&gt;&lt;_impact_factor&gt;   4.591&lt;/_impact_factor&gt;&lt;_isbn&gt;0306-4603&lt;/_isbn&gt;&lt;_issue&gt;11&lt;/_issue&gt;&lt;_journal&gt;Addictive Behaviors&lt;/_journal&gt;&lt;_keywords&gt;Parental substance abuse; Adolescents; Violence exposure; Mental health&lt;/_keywords&gt;&lt;_modified&gt;65119281&lt;/_modified&gt;&lt;_pages&gt;1988-2001&lt;/_pages&gt;&lt;_social_category&gt;医学(2)&lt;/_social_category&gt;&lt;_url&gt;https://www.sciencedirect.com/science/article/pii/S0306460306000232&lt;/_url&gt;&lt;_volume&gt;31&lt;/_volume&gt;&lt;/Details&gt;&lt;Extra&gt;&lt;DBUID&gt;{B229E695-20C0-47E4-A960-6A523A810098}&lt;/DBUID&gt;&lt;/Extra&gt;&lt;/Item&gt;&lt;/References&gt;&lt;/Group&gt;&lt;/Citation&gt;_x000a_"/>
    <w:docVar w:name="NE.Ref{3B90821E-CC75-4525-A578-66AAC138E288}" w:val=" ADDIN NE.Ref.{3B90821E-CC75-4525-A578-66AAC138E288}&lt;Citation&gt;&lt;Group&gt;&lt;References&gt;&lt;Item&gt;&lt;ID&gt;60&lt;/ID&gt;&lt;UID&gt;{48E0D1A7-3183-436E-AADD-621C014E2DBC}&lt;/UID&gt;&lt;Title&gt;Defocus Incorporated Multiple Segments (DIMS) spectacle lenses slow myopia progression: a 2-year randomised clinical trial&lt;/Title&gt;&lt;Template&gt;Journal Article&lt;/Template&gt;&lt;Star&gt;0&lt;/Star&gt;&lt;Tag&gt;0&lt;/Tag&gt;&lt;Author&gt;Lam, CSY; Tang, W C; Tse, D Y; Lee, RPK; Chun, RKM; Hasegawa, K; Qi, H; Hatanaka, T; To, C H&lt;/Author&gt;&lt;Year&gt;2020&lt;/Year&gt;&lt;Details&gt;&lt;_accession_num&gt;31142465&lt;/_accession_num&gt;&lt;_author_adr&gt;Centre for Myopia Research, School of Optometry, The Hong Kong Polytechnic University, Hung Hom, Hong Kong carly.lam@polyu.edu.hk.; Centre for Myopia Research, School of Optometry, The Hong Kong Polytechnic University, Hung Hom, Hong Kong.; Centre for Myopia Research, School of Optometry, The Hong Kong Polytechnic University, Hung Hom, Hong Kong.; Centre for Myopia Research, School of Optometry, The Hong Kong Polytechnic University, Hung Hom, Hong Kong.; Centre for Myopia Research, School of Optometry, The Hong Kong Polytechnic University, Hung Hom, Hong Kong.; Hoya Corporation, Tokyo, Japan.; Hoya Corporation, Tokyo, Japan.; Hoya Corporation, Tokyo, Japan.; Centre for Myopia Research, School of Optometry, The Hong Kong Polytechnic University, Hung Hom, Hong Kong.&lt;/_author_adr&gt;&lt;_date_display&gt;2020 Mar&lt;/_date_display&gt;&lt;_date&gt;2020-03-01&lt;/_date&gt;&lt;_doi&gt;10.1136/bjophthalmol-2018-313739&lt;/_doi&gt;&lt;_isbn&gt;1468-2079 (Electronic); 0007-1161 (Linking)&lt;/_isbn&gt;&lt;_issue&gt;3&lt;/_issue&gt;&lt;_journal&gt;Br J Ophthalmol&lt;/_journal&gt;&lt;_keywords&gt;*myopia; *myopia control; *myopic defocus; *simultaneous vision; *spectacle lens&lt;/_keywords&gt;&lt;_language&gt;eng&lt;/_language&gt;&lt;_ori_publication&gt;(c) Author(s) (or their employer(s)) 2020. Re-use permitted under CC BY-NC. No_x000d__x000a_      commercial re-use. See rights and permissions. Published by BMJ.&lt;/_ori_publication&gt;&lt;_pages&gt;363-368&lt;/_pages&gt;&lt;_subject_headings&gt;Adolescent; Child; Disease Progression; Double-Blind Method; Equipment Design; *Eyeglasses; Female; Follow-Up Studies; Humans; Male; Myopia, Degenerative/physiopathology/*therapy; Prospective Studies; Refraction, Ocular/*physiology; Time Factors; Treatment Outcome&lt;/_subject_headings&gt;&lt;_tertiary_title&gt;The British journal of ophthalmology&lt;/_tertiary_title&gt;&lt;_type_work&gt;Journal Article; Randomized Controlled Trial; Research Support, Non-U.S. Gov&amp;apos;t&lt;/_type_work&gt;&lt;_url&gt;http://www.ncbi.nlm.nih.gov/entrez/query.fcgi?cmd=Retrieve&amp;amp;db=pubmed&amp;amp;dopt=Abstract&amp;amp;list_uids=31142465&amp;amp;query_hl=1&lt;/_url&gt;&lt;_volume&gt;104&lt;/_volume&gt;&lt;_created&gt;64333012&lt;/_created&gt;&lt;_modified&gt;64333012&lt;/_modified&gt;&lt;_db_updated&gt;PubMed&lt;/_db_updated&gt;&lt;_impact_factor&gt;   4.638&lt;/_impact_factor&gt;&lt;/Details&gt;&lt;Extra&gt;&lt;DBUID&gt;{1C1952A0-4562-459F-9DB8-7EA4385E5EEB}&lt;/DBUID&gt;&lt;/Extra&gt;&lt;/Item&gt;&lt;/References&gt;&lt;/Group&gt;&lt;Group&gt;&lt;References&gt;&lt;Item&gt;&lt;ID&gt;59&lt;/ID&gt;&lt;UID&gt;{7AF91F63-6438-4E8A-88F7-90093561F110}&lt;/UID&gt;&lt;Title&gt;Effect of spectacle lenses designed to reduce relative peripheral hyperopia on myopia progression in Japanese children: a 2-year multicenter randomized controlled trial&lt;/Title&gt;&lt;Template&gt;Journal Article&lt;/Template&gt;&lt;Star&gt;0&lt;/Star&gt;&lt;Tag&gt;0&lt;/Tag&gt;&lt;Author&gt;Kanda, H; Oshika, T; Hiraoka, T; Hasebe, S; Ohno-Matsui, K; Ishiko, S; Hieda, O; Torii, H; Varnas, S R; Fujikado, T&lt;/Author&gt;&lt;Year&gt;2018&lt;/Year&gt;&lt;Details&gt;&lt;_accession_num&gt;30083910&lt;/_accession_num&gt;&lt;_author_adr&gt;Department of Applied Visual Science, Osaka University Graduate School of Medicine, 2-2 Yamadaoka, Suita, Osaka, 565-0871, Japan.; Department of Ophthalmology, Faculty of Medicine, University of Tsukuba, Tsukuba, Japan.; Department of Ophthalmology, Faculty of Medicine, University of Tsukuba, Tsukuba, Japan.; Department of Ophthalmology, Kawasaki Medical University, Kurashiki, Japan.; Department of Ophthalmology and Visual Science, Tokyo Medical and Dental University, Tokyo, Japan.; Department of Medicine and Engineering Combined Research Institute, Asahikawa Medical University, Asahikawa, Japan.; Department of Ophthalmology, Kyoto Prefectural University of Medicine, Kyoto, Japan.; Department of Ophthalmology, Keio University School of Medicine, Tokyo, Japan.; ZEISS-Business Group Vision Care, Technology and Innovation, Adelaide, Australia.; Department of Applied Visual Science, Osaka University Graduate School of Medicine, 2-2 Yamadaoka, Suita, Osaka, 565-0871, Japan. fujikado@ophthal.med.osaka-u.ac.jp.&lt;/_author_adr&gt;&lt;_date_display&gt;2018 Sep&lt;/_date_display&gt;&lt;_date&gt;2018-09-01&lt;/_date&gt;&lt;_doi&gt;10.1007/s10384-018-0616-3&lt;/_doi&gt;&lt;_isbn&gt;1613-2246 (Electronic); 0021-5155 (Linking)&lt;/_isbn&gt;&lt;_issue&gt;5&lt;/_issue&gt;&lt;_journal&gt;Jpn J Ophthalmol&lt;/_journal&gt;&lt;_keywords&gt;Myopia; Myopia progression control; Peripheral hyperopic defocus&lt;/_keywords&gt;&lt;_language&gt;eng&lt;/_language&gt;&lt;_pages&gt;537-543&lt;/_pages&gt;&lt;_subject_headings&gt;Child; Disease Progression; Double-Blind Method; *Eyeglasses; Female; Follow-Up Studies; Humans; Hyperopia/physiopathology/*therapy; Incidence; Japan/epidemiology; Male; Myopia, Degenerative/epidemiology/physiopathology/*prevention &amp;amp; control; Prospective Studies; Refraction, Ocular/*physiology; Treatment Outcome&lt;/_subject_headings&gt;&lt;_tertiary_title&gt;Japanese journal of ophthalmology&lt;/_tertiary_title&gt;&lt;_type_work&gt;Journal Article; Multicenter Study; Randomized Controlled Trial&lt;/_type_work&gt;&lt;_url&gt;http://www.ncbi.nlm.nih.gov/entrez/query.fcgi?cmd=Retrieve&amp;amp;db=pubmed&amp;amp;dopt=Abstract&amp;amp;list_uids=30083910&amp;amp;query_hl=1&lt;/_url&gt;&lt;_volume&gt;62&lt;/_volume&gt;&lt;_created&gt;64333011&lt;/_created&gt;&lt;_modified&gt;64333011&lt;/_modified&gt;&lt;_db_updated&gt;PubMed&lt;/_db_updated&gt;&lt;_impact_factor&gt;   2.447&lt;/_impact_factor&gt;&lt;_collection_scope&gt;SCI;SCIE&lt;/_collection_scope&gt;&lt;/Details&gt;&lt;Extra&gt;&lt;DBUID&gt;{1C1952A0-4562-459F-9DB8-7EA4385E5EEB}&lt;/DBUID&gt;&lt;/Extra&gt;&lt;/Item&gt;&lt;/References&gt;&lt;/Group&gt;&lt;/Citation&gt;_x000a_"/>
    <w:docVar w:name="NE.Ref{3B9D1EA6-E6AF-4E7E-85CB-40B83C4A0C35}" w:val=" ADDIN NE.Ref.{3B9D1EA6-E6AF-4E7E-85CB-40B83C4A0C35}&lt;Citation&gt;&lt;Group&gt;&lt;References&gt;&lt;Item&gt;&lt;ID&gt;1085&lt;/ID&gt;&lt;UID&gt;{47181C31-110E-4EBC-9A48-69522E2E8C2F}&lt;/UID&gt;&lt;Title&gt;上海市杨浦区殷行社区2440名中小学生中医体质调查报告&lt;/Title&gt;&lt;Template&gt;Journal Article&lt;/Template&gt;&lt;Star&gt;0&lt;/Star&gt;&lt;Tag&gt;0&lt;/Tag&gt;&lt;Author&gt;华焱坤; 毕月萍; 陈玉芳; 卞爱丽; 陆玮; 陈佳杰&lt;/Author&gt;&lt;Year&gt;2015&lt;/Year&gt;&lt;Details&gt;&lt;_accessed&gt;65171292&lt;/_accessed&gt;&lt;_author_adr&gt;上海市杨浦区四平社区卫生服务中心;上海市杨浦区殷行社区卫生服务中心;&lt;/_author_adr&gt;&lt;_created&gt;65169570&lt;/_created&gt;&lt;_db_provider&gt;CNKI&lt;/_db_provider&gt;&lt;_db_updated&gt;CNKI - Reference&lt;/_db_updated&gt;&lt;_isbn&gt;1002-1108&lt;/_isbn&gt;&lt;_issue&gt;04&lt;/_issue&gt;&lt;_journal&gt;贵阳中医学院学报&lt;/_journal&gt;&lt;_keywords&gt;中小学生;中医体质;调查;体质辨识&lt;/_keywords&gt;&lt;_modified&gt;65171292&lt;/_modified&gt;&lt;_pages&gt;65-69&lt;/_pages&gt;&lt;_url&gt;https://kns.cnki.net/kcms2/article/abstract?v=lVku9qtM8H-4pPodhu9-aB2RPUmSKmqowbEgYils_KtnyQMQGN6sTvECLL-dLBA0y2qs1H4nn-9ArRRNi01LlSo4kMtWWocux1LT7CklnByko0lYDYQpn5Yg6FVAZ-ZLNOdmGjk_HKLLlFJlEuUjXQ==&amp;amp;uniplatform=NZKPT&amp;amp;language=CHS&lt;/_url&gt;&lt;_volume&gt;37&lt;/_volume&gt;&lt;_translated_author&gt;Hua, Yankun;Bi, Yueping;Chen, Yufang;Bian, Aili;Lu, Wei;Chen, Jiajie&lt;/_translated_author&gt;&lt;/Details&gt;&lt;Extra&gt;&lt;DBUID&gt;{F96A950B-833F-4880-A151-76DA2D6A2879}&lt;/DBUID&gt;&lt;/Extra&gt;&lt;/Item&gt;&lt;/References&gt;&lt;/Group&gt;&lt;/Citation&gt;_x000a_"/>
    <w:docVar w:name="NE.Ref{3BC28610-C9FE-463F-ACCE-7EFCB416BCAD}" w:val=" ADDIN NE.Ref.{3BC28610-C9FE-463F-ACCE-7EFCB416BCAD}&lt;Citation&gt;&lt;Group&gt;&lt;References&gt;&lt;Item&gt;&lt;ID&gt;1113&lt;/ID&gt;&lt;UID&gt;{DD5F128C-DE6B-4F25-92CD-BFB3969E4A22}&lt;/UID&gt;&lt;Title&gt;上海某中职学生体力活动调查分析&lt;/Title&gt;&lt;Template&gt;Journal Article&lt;/Template&gt;&lt;Star&gt;0&lt;/Star&gt;&lt;Tag&gt;0&lt;/Tag&gt;&lt;Author&gt;高方君&lt;/Author&gt;&lt;Year&gt;2021&lt;/Year&gt;&lt;Details&gt;&lt;_alternate_title&gt;文化创新比较研究&lt;/_alternate_title&gt;&lt;_created&gt;65172659&lt;/_created&gt;&lt;_date&gt;2021-01-01&lt;/_date&gt;&lt;_date_display&gt;2021&lt;/_date_display&gt;&lt;_isbn&gt;2096-4110&lt;/_isbn&gt;&lt;_issue&gt;7-9&lt;/_issue&gt;&lt;_journal&gt;文化创新比较研究&lt;/_journal&gt;&lt;_keywords&gt;/unread&lt;/_keywords&gt;&lt;_modified&gt;65172659&lt;/_modified&gt;&lt;_volume&gt;5&lt;/_volume&gt;&lt;_translated_author&gt;Gao, Fangjun&lt;/_translated_author&gt;&lt;/Details&gt;&lt;Extra&gt;&lt;DBUID&gt;{F96A950B-833F-4880-A151-76DA2D6A2879}&lt;/DBUID&gt;&lt;/Extra&gt;&lt;/Item&gt;&lt;/References&gt;&lt;/Group&gt;&lt;/Citation&gt;_x000a_"/>
    <w:docVar w:name="NE.Ref{3BF8E239-FB84-4B84-A0E3-5A9A092039DF}" w:val=" ADDIN NE.Ref.{3BF8E239-FB84-4B84-A0E3-5A9A092039DF}&lt;Citation&gt;&lt;Group&gt;&lt;References&gt;&lt;Item&gt;&lt;ID&gt;1021&lt;/ID&gt;&lt;UID&gt;{C7117E2D-1040-486A-A049-05CB30796581}&lt;/UID&gt;&lt;Title&gt;Childhood myopia rates stable over past decade: HPB&lt;/Title&gt;&lt;Template&gt;Paper Collection&lt;/Template&gt;&lt;Star&gt;0&lt;/Star&gt;&lt;Tag&gt;0&lt;/Tag&gt;&lt;Author&gt;H, KX&lt;/Author&gt;&lt;Year&gt;2017&lt;/Year&gt;&lt;Details&gt;&lt;_secondary_title&gt;The Straits Times&lt;/_secondary_title&gt;&lt;_accessed&gt;64196001&lt;/_accessed&gt;&lt;_created&gt;64196001&lt;/_created&gt;&lt;_modified&gt;64196001&lt;/_modified&gt;&lt;/Details&gt;&lt;Extra&gt;&lt;DBUID&gt;{F96A950B-833F-4880-A151-76DA2D6A2879}&lt;/DBUID&gt;&lt;/Extra&gt;&lt;/Item&gt;&lt;/References&gt;&lt;/Group&gt;&lt;/Citation&gt;_x000a_"/>
    <w:docVar w:name="NE.Ref{3C1D2D9B-87E4-4947-9D68-270C8521B179}" w:val=" ADDIN NE.Ref.{3C1D2D9B-87E4-4947-9D68-270C8521B179}&lt;Citation&gt;&lt;Group&gt;&lt;References&gt;&lt;Item&gt;&lt;ID&gt;24&lt;/ID&gt;&lt;UID&gt;{FE87CCC1-0886-4A8B-935C-E3EEF3AB4E73}&lt;/UID&gt;&lt;Title&gt;The usability of WeChat as a mobile and interactive medium in student-centered medical teaching&lt;/Title&gt;&lt;Template&gt;Journal Article&lt;/Template&gt;&lt;Star&gt;0&lt;/Star&gt;&lt;Tag&gt;0&lt;/Tag&gt;&lt;Author&gt;Wang, J; Gao, F; Li, J; Zhang, J; Li, S; Xu, G T; Xu, L; Chen, J; Lu, L&lt;/Author&gt;&lt;Year&gt;2017&lt;/Year&gt;&lt;Details&gt;&lt;_accession_num&gt;28581156&lt;/_accession_num&gt;&lt;_author_adr&gt;Department of Regenerative Medicine, Tongji University School of Medicine, Shanghai, China.; Department of Regenerative Medicine, Tongji University School of Medicine, Shanghai, China.; Department of Regenerative Medicine, Tongji University School of Medicine, Shanghai, China.; Department of Regenerative Medicine, Tongji University School of Medicine, Shanghai, China.; Department of Regenerative Medicine, Tongji University School of Medicine, Shanghai, China.; Department of Regenerative Medicine, Tongji University School of Medicine, Shanghai, China.; Department of Regenerative Medicine, Tongji University School of Medicine, Shanghai, China.; Department of Regenerative Medicine, Tongji University School of Medicine, Shanghai, China.; Department of Regenerative Medicine, Tongji University School of Medicine, Shanghai, China.&lt;/_author_adr&gt;&lt;_date_display&gt;2017 Sep&lt;/_date_display&gt;&lt;_date&gt;2017-09-01&lt;/_date&gt;&lt;_doi&gt;10.1002/bmb.21065&lt;/_doi&gt;&lt;_isbn&gt;1539-3429 (Electronic); 1470-8175 (Linking)&lt;/_isbn&gt;&lt;_issue&gt;5&lt;/_issue&gt;&lt;_journal&gt;Biochem Mol Biol Educ&lt;/_journal&gt;&lt;_keywords&gt;WeChat; biochemistry and cellular biology course; medical education; student-centered&lt;/_keywords&gt;&lt;_language&gt;eng&lt;/_language&gt;&lt;_ori_publication&gt;(c) 2017 The International Union of Biochemistry and Molecular Biology.&lt;/_ori_publication&gt;&lt;_pages&gt;421-425&lt;/_pages&gt;&lt;_subject_headings&gt;Biochemistry/education; Cell Biology/education; Education, Medical, Undergraduate/*methods; Educational Measurement; Humans; Social Media/*statistics &amp;amp; numerical data; Students, Medical/psychology; Surveys and Questionnaires; Teaching/*education&lt;/_subject_headings&gt;&lt;_tertiary_title&gt;Biochemistry and molecular biology education : a bimonthly publication of the_x000d__x000a_      International Union of Biochemistry and Molecular Biology&lt;/_tertiary_title&gt;&lt;_type_work&gt;Journal Article&lt;/_type_work&gt;&lt;_url&gt;http://www.ncbi.nlm.nih.gov/entrez/query.fcgi?cmd=Retrieve&amp;amp;db=pubmed&amp;amp;dopt=Abstract&amp;amp;list_uids=28581156&amp;amp;query_hl=1&lt;/_url&gt;&lt;_volume&gt;45&lt;/_volume&gt;&lt;_created&gt;63569665&lt;/_created&gt;&lt;_modified&gt;63569665&lt;/_modified&gt;&lt;_db_updated&gt;PubMed&lt;/_db_updated&gt;&lt;_impact_factor&gt;   0.924&lt;/_impact_factor&gt;&lt;/Details&gt;&lt;Extra&gt;&lt;DBUID&gt;{5D4A96AE-2D4D-41F0-9DA9-F21F7ED3972F}&lt;/DBUID&gt;&lt;/Extra&gt;&lt;/Item&gt;&lt;/References&gt;&lt;/Group&gt;&lt;Group&gt;&lt;References&gt;&lt;Item&gt;&lt;ID&gt;25&lt;/ID&gt;&lt;UID&gt;{0ECDFCD8-A7E8-479C-B6DD-79A7A2FAB597}&lt;/UID&gt;&lt;Title&gt;Using WeChat official accounts to improve malaria health literacy among Chinese expatriates in Niger: an intervention study&lt;/Title&gt;&lt;Template&gt;Journal Article&lt;/Template&gt;&lt;Star&gt;0&lt;/Star&gt;&lt;Tag&gt;0&lt;/Tag&gt;&lt;Author&gt;Li, W; Han, L Q; Guo, Y J; Sun, J&lt;/Author&gt;&lt;Year&gt;2016&lt;/Year&gt;&lt;Details&gt;&lt;_accession_num&gt;27881122&lt;/_accession_num&gt;&lt;_author_adr&gt;Health Care Center Manager of HSE Department, China National Oil and Gas Exploration and Development Corporation, 6-1 Fuchengmen Beidajie, Xicheng District, Beijing, 100034, China.; Infectious Disease Department, Dalian Sixth People&amp;apos;s Hospital, No. 269 Huibai Road, Lugang, Ganjingzi District, Dalian, 116031, Liaoning, China.; Beijing Jishuitan Hospital, No. 31 Xinjiekou Street, Xicheng District, Beijing, 100035, China.; School of Nursing, Peking University Health Science Center, No. 38 Xueyuan Road,  Haidian District, Beijing, 100191, China. sunjing99@bjmu.edu.cn.&lt;/_author_adr&gt;&lt;_date_display&gt;2016 Nov 24&lt;/_date_display&gt;&lt;_date&gt;2016-11-24&lt;/_date&gt;&lt;_doi&gt;10.1186/s12936-016-1621-y&lt;/_doi&gt;&lt;_isbn&gt;1475-2875 (Electronic); 1475-2875 (Linking)&lt;/_isbn&gt;&lt;_issue&gt;1&lt;/_issue&gt;&lt;_journal&gt;Malar J&lt;/_journal&gt;&lt;_keywords&gt;*Chinese expatriates; *Malaria health literacy; *Niger; *WeChat official account&lt;/_keywords&gt;&lt;_language&gt;eng&lt;/_language&gt;&lt;_pages&gt;567&lt;/_pages&gt;&lt;_subject_headings&gt;Adult; *Asian Continental Ancestry Group; Female; Health Education/*methods; *Health Knowledge, Attitudes, Practice; Humans; Malaria/*epidemiology/*prevention &amp;amp; control; Male; Middle Aged; Niger/epidemiology; Surveys and Questionnaires; Young Adult&lt;/_subject_headings&gt;&lt;_tertiary_title&gt;Malaria journal&lt;/_tertiary_title&gt;&lt;_type_work&gt;Journal Article; Randomized Controlled Trial&lt;/_type_work&gt;&lt;_url&gt;http://www.ncbi.nlm.nih.gov/entrez/query.fcgi?cmd=Retrieve&amp;amp;db=pubmed&amp;amp;dopt=Abstract&amp;amp;list_uids=27881122&amp;amp;query_hl=1&lt;/_url&gt;&lt;_volume&gt;15&lt;/_volume&gt;&lt;_created&gt;63569666&lt;/_created&gt;&lt;_modified&gt;63569666&lt;/_modified&gt;&lt;_db_updated&gt;PubMed&lt;/_db_updated&gt;&lt;/Details&gt;&lt;Extra&gt;&lt;DBUID&gt;{5D4A96AE-2D4D-41F0-9DA9-F21F7ED3972F}&lt;/DBUID&gt;&lt;/Extra&gt;&lt;/Item&gt;&lt;/References&gt;&lt;/Group&gt;&lt;/Citation&gt;_x000a_"/>
    <w:docVar w:name="NE.Ref{3C395548-E742-4FA5-8326-F1C50B4E218D}" w:val=" ADDIN NE.Ref.{3C395548-E742-4FA5-8326-F1C50B4E218D}&lt;Citation&gt;&lt;Group&gt;&lt;References&gt;&lt;Item&gt;&lt;ID&gt;942&lt;/ID&gt;&lt;UID&gt;{AB09A87B-8416-4232-83E9-D00AB1B4A2E5}&lt;/UID&gt;&lt;Title&gt;Adolescent depression: Description, causes, and interventions&lt;/Title&gt;&lt;Template&gt;Journal Article&lt;/Template&gt;&lt;Star&gt;0&lt;/Star&gt;&lt;Tag&gt;5&lt;/Tag&gt;&lt;Author&gt;Hankin, Benjamin L&lt;/Author&gt;&lt;Year&gt;2006&lt;/Year&gt;&lt;Details&gt;&lt;_created&gt;64288700&lt;/_created&gt;&lt;_modified&gt;64288720&lt;/_modified&gt;&lt;_url&gt;https://go.exlibris.link/k5Q75Qhb&lt;/_url&gt;&lt;_place_published&gt;United States&lt;/_place_published&gt;&lt;_journal&gt;Epilepsy &amp;amp; behavior&lt;/_journal&gt;&lt;_volume&gt;8&lt;/_volume&gt;&lt;_issue&gt;1&lt;/_issue&gt;&lt;_number&gt;1&lt;/_number&gt;&lt;_pages&gt;102-114&lt;/_pages&gt;&lt;_doi&gt;10.1016/j.yebeh.2005.10.012&lt;/_doi&gt;&lt;_date_display&gt;2006&lt;/_date_display&gt;&lt;_date&gt;55751040&lt;/_date&gt;&lt;_isbn&gt;1525-5050&lt;/_isbn&gt;&lt;_ori_publication&gt;Elsevier Inc&lt;/_ori_publication&gt;&lt;_keywords&gt;Adolescence; Adolescent; Antidepressive Agents - therapeutic use; Child psychopathology; Depression; Depression in adolescence; Depressive Disorder - etiology; Depressive Disorder - prevention &amp;amp; control; Depressive Disorder - therapy; Description; Epilepsy; Epilepsy - psychology; Etiology; Humans; Intervention; Psychological aspects; Stress, Psychological - complications&lt;/_keywords&gt;&lt;_accessed&gt;64288705&lt;/_accessed&gt;&lt;_db_updated&gt;PKU Search&lt;/_db_updated&gt;&lt;_impact_factor&gt;   2.937&lt;/_impact_factor&gt;&lt;_collection_scope&gt;SCIE&lt;/_collection_scope&gt;&lt;/Details&gt;&lt;Extra&gt;&lt;DBUID&gt;{F96A950B-833F-4880-A151-76DA2D6A2879}&lt;/DBUID&gt;&lt;/Extra&gt;&lt;/Item&gt;&lt;/References&gt;&lt;/Group&gt;&lt;/Citation&gt;_x000a_"/>
    <w:docVar w:name="NE.Ref{3C57E4F4-241B-4BCC-8F35-4E8FB2D27EF1}" w:val=" ADDIN NE.Ref.{3C57E4F4-241B-4BCC-8F35-4E8FB2D27EF1}&lt;Citation&gt;&lt;Group&gt;&lt;References&gt;&lt;Item&gt;&lt;ID&gt;29&lt;/ID&gt;&lt;UID&gt;{0C756D91-2241-4E87-8281-E1B6270BFFAF}&lt;/UID&gt;&lt;Title&gt;北京市教育委员会关于印发北京市区县教委卫生保健所（站）评估标准的通知&lt;/Title&gt;&lt;Template&gt;Report&lt;/Template&gt;&lt;Star&gt;0&lt;/Star&gt;&lt;Tag&gt;0&lt;/Tag&gt;&lt;Author&gt;北京市教育委员会&lt;/Author&gt;&lt;Year&gt;2009&lt;/Year&gt;&lt;Details&gt;&lt;_accessed&gt;64430740&lt;/_accessed&gt;&lt;_created&gt;64430740&lt;/_created&gt;&lt;_modified&gt;64430740&lt;/_modified&gt;&lt;_translated_author&gt;Bei, Jingshijiaoyuweiyuanhui&lt;/_translated_author&gt;&lt;/Details&gt;&lt;Extra&gt;&lt;DBUID&gt;{79C5FD63-3C89-4745-94F9-8D429523D767}&lt;/DBUID&gt;&lt;/Extra&gt;&lt;/Item&gt;&lt;/References&gt;&lt;/Group&gt;&lt;/Citation&gt;_x000a_"/>
    <w:docVar w:name="NE.Ref{3C5D3ED7-1D3A-47D9-B9E0-29D620F06485}" w:val=" ADDIN NE.Ref.{3C5D3ED7-1D3A-47D9-B9E0-29D620F06485}&lt;Citation&gt;&lt;Group&gt;&lt;References&gt;&lt;Item&gt;&lt;ID&gt;2087&lt;/ID&gt;&lt;UID&gt;{72A1E3C1-E147-453C-95BC-898CF9266B9C}&lt;/UID&gt;&lt;Title&gt;当代健康教育与健康促进&lt;/Title&gt;&lt;Template&gt;Book&lt;/Template&gt;&lt;Star&gt;0&lt;/Star&gt;&lt;Tag&gt;0&lt;/Tag&gt;&lt;Author&gt;胡俊峰&lt;/Author&gt;&lt;Year&gt;2005&lt;/Year&gt;&lt;Details&gt;&lt;_created&gt;61130164&lt;/_created&gt;&lt;_modified&gt;61130164&lt;/_modified&gt;&lt;_publisher&gt;人民卫生出版社&lt;/_publisher&gt;&lt;_translated_author&gt;Hu, Junfeng&lt;/_translated_author&gt;&lt;/Details&gt;&lt;Extra&gt;&lt;DBUID&gt;{B3F72E5F-0442-4E5A-9D98-614B0241D013}&lt;/DBUID&gt;&lt;/Extra&gt;&lt;/Item&gt;&lt;/References&gt;&lt;/Group&gt;&lt;/Citation&gt;_x000a_"/>
    <w:docVar w:name="NE.Ref{3C75CA27-2BF6-44BF-BC02-995BFDBC3A7A}" w:val=" ADDIN NE.Ref.{3C75CA27-2BF6-44BF-BC02-995BFDBC3A7A}&lt;Citation&gt;&lt;Group&gt;&lt;References&gt;&lt;Item&gt;&lt;ID&gt;28&lt;/ID&gt;&lt;UID&gt;{10A11AF1-3A5B-408C-9DEA-E4C8CF74EEC4}&lt;/UID&gt;&lt;Title&gt;Myopia&lt;/Title&gt;&lt;Template&gt;Journal Article&lt;/Template&gt;&lt;Star&gt;0&lt;/Star&gt;&lt;Tag&gt;0&lt;/Tag&gt;&lt;Author&gt;Morgan, I G; Ohno-Matsui, K; Saw, S M&lt;/Author&gt;&lt;Year&gt;2012&lt;/Year&gt;&lt;Details&gt;&lt;_accession_num&gt;22559900&lt;/_accession_num&gt;&lt;_author_adr&gt;ARC Centre of Excellence in Vision Science, Research School of Biology, College of Medicine, Biology and Environment, Australian National University, Canberra, Australia. ian.morgan@anu.edu.au&lt;/_author_adr&gt;&lt;_date_display&gt;2012 May 5&lt;/_date_display&gt;&lt;_date&gt;2012-05-05&lt;/_date&gt;&lt;_doi&gt;10.1016/S0140-6736(12)60272-4&lt;/_doi&gt;&lt;_isbn&gt;1474-547X (Electronic); 0140-6736 (Linking)&lt;/_isbn&gt;&lt;_issue&gt;9827&lt;/_issue&gt;&lt;_journal&gt;Lancet&lt;/_journal&gt;&lt;_language&gt;eng&lt;/_language&gt;&lt;_ori_publication&gt;Copyright (c) 2012 Elsevier Ltd. All rights reserved.&lt;/_ori_publication&gt;&lt;_pages&gt;1739-48&lt;/_pages&gt;&lt;_subject_headings&gt;Far East/epidemiology; Humans; *Myopia/diagnosis/epidemiology/etiology/physiopathology; Risk Factors&lt;/_subject_headings&gt;&lt;_tertiary_title&gt;Lancet (London, England)&lt;/_tertiary_title&gt;&lt;_type_work&gt;Journal Article; Research Support, Non-U.S. Gov&amp;apos;t; Review&lt;/_type_work&gt;&lt;_url&gt;http://www.ncbi.nlm.nih.gov/entrez/query.fcgi?cmd=Retrieve&amp;amp;db=pubmed&amp;amp;dopt=Abstract&amp;amp;list_uids=22559900&amp;amp;query_hl=1&lt;/_url&gt;&lt;_volume&gt;379&lt;/_volume&gt;&lt;_created&gt;63569806&lt;/_created&gt;&lt;_modified&gt;63569806&lt;/_modified&gt;&lt;_db_updated&gt;PubMed&lt;/_db_updated&gt;&lt;_impact_factor&gt;  60.392&lt;/_impact_factor&gt;&lt;_collection_scope&gt;SCI;SCIE&lt;/_collection_scope&gt;&lt;/Details&gt;&lt;Extra&gt;&lt;DBUID&gt;{5D4A96AE-2D4D-41F0-9DA9-F21F7ED3972F}&lt;/DBUID&gt;&lt;/Extra&gt;&lt;/Item&gt;&lt;/References&gt;&lt;/Group&gt;&lt;/Citation&gt;_x000a_"/>
    <w:docVar w:name="NE.Ref{3C7DAD3F-F169-4711-AD5F-1A1A1EE52BCF}" w:val=" ADDIN NE.Ref.{3C7DAD3F-F169-4711-AD5F-1A1A1EE52BCF}&lt;Citation&gt;&lt;Group&gt;&lt;References&gt;&lt;Item&gt;&lt;ID&gt;149&lt;/ID&gt;&lt;UID&gt;{2BDC17DF-C5A9-48A1-92E3-EAD68B93A968}&lt;/UID&gt;&lt;Title&gt;《中国居民膳食指南(2022)》在健康管理中的应用&lt;/Title&gt;&lt;Template&gt;Journal Article&lt;/Template&gt;&lt;Star&gt;0&lt;/Star&gt;&lt;Tag&gt;0&lt;/Tag&gt;&lt;Author&gt;胡奚榕; 李婷欣&lt;/Author&gt;&lt;Year&gt;2022&lt;/Year&gt;&lt;Details&gt;&lt;_author_adr&gt;电子科技大学医学院;四川省医学科学院·四川省人民医院(电子科技大学附属医院)健康管理中心(健康管理研究所);&lt;/_author_adr&gt;&lt;_created&gt;65179675&lt;/_created&gt;&lt;_db_provider&gt;CNKI&lt;/_db_provider&gt;&lt;_isbn&gt;2096-9449&lt;/_isbn&gt;&lt;_issue&gt;04&lt;/_issue&gt;&lt;_journal&gt;健康体检与管理&lt;/_journal&gt;&lt;_keywords&gt;膳食指南;健康管理;膳食指导&lt;/_keywords&gt;&lt;_modified&gt;65179675&lt;/_modified&gt;&lt;_pages&gt;408-410+438&lt;/_pages&gt;&lt;_url&gt;https://kns.cnki.net/kcms2/article/abstract?v=AnuRcxOpZiGMmvUwxiEQZsykGuYtTtJFLGKctdRQUNRdE4NgsW6iwCnx-IU3QKzGMGy7Ip1vKrZUxE7UUghsNxWGwpXa8eZZhBRO8lrSKQbgk-6NjrPiuVZdXhdfImJgAA2lYsYg4s3tYxoEI706sA==&amp;amp;uniplatform=NZKPT&amp;amp;language=CHS&lt;/_url&gt;&lt;_volume&gt;3&lt;/_volume&gt;&lt;_translated_author&gt;Hu, Xi rong;Li, Ting xin&lt;/_translated_author&gt;&lt;/Details&gt;&lt;Extra&gt;&lt;DBUID&gt;{B229E695-20C0-47E4-A960-6A523A810098}&lt;/DBUID&gt;&lt;/Extra&gt;&lt;/Item&gt;&lt;/References&gt;&lt;/Group&gt;&lt;/Citation&gt;_x000a_"/>
    <w:docVar w:name="NE.Ref{3C8501B8-E100-4A02-A908-27B5188F40BF}" w:val=" ADDIN NE.Ref.{3C8501B8-E100-4A02-A908-27B5188F40BF}&lt;Citation&gt;&lt;Group&gt;&lt;References&gt;&lt;Item&gt;&lt;ID&gt;2923&lt;/ID&gt;&lt;UID&gt;{1565096C-46B6-417C-97EF-018255A1C445}&lt;/UID&gt;&lt;Title&gt;Systematic Review and Meta-analysis: The Prevalence of Mental Illness in Child and Adolescent Refugees and Asylum Seekers&lt;/Title&gt;&lt;Template&gt;Journal Article&lt;/Template&gt;&lt;Star&gt;0&lt;/Star&gt;&lt;Tag&gt;0&lt;/Tag&gt;&lt;Author&gt;Blackmore, Rebecca; Gray, Kylie M; Boyle, Jacqueline A; Fazel, Mina; Ranasinha, Sanjeeva; Fitzgerald, Grace; Misso, Marie; Gibson-Helm, Melanie&lt;/Author&gt;&lt;Year&gt;2020&lt;/Year&gt;&lt;Details&gt;&lt;_accessed&gt;64383183&lt;/_accessed&gt;&lt;_collection_scope&gt;SCI;SCIE;SSCI&lt;/_collection_scope&gt;&lt;_created&gt;64383183&lt;/_created&gt;&lt;_date&gt;63113760&lt;/_date&gt;&lt;_date_display&gt;2020&lt;/_date_display&gt;&lt;_db_updated&gt;PKU Search&lt;/_db_updated&gt;&lt;_doi&gt;10.1016/j.jaac.2019.11.011&lt;/_doi&gt;&lt;_impact_factor&gt;  13.113&lt;/_impact_factor&gt;&lt;_isbn&gt;0890-8567&lt;/_isbn&gt;&lt;_issue&gt;6&lt;/_issue&gt;&lt;_journal&gt;Journal of the American Academy of Child and Adolescent Psychiatry&lt;/_journal&gt;&lt;_keywords&gt;Adolescent; Anxiety; Child; Humans; Mental Health; mental illness; Prevalence; refugee; Refugees; Stress Disorders, Post-Traumatic - epidemiology; systematic review&lt;/_keywords&gt;&lt;_modified&gt;64639690&lt;/_modified&gt;&lt;_number&gt;1&lt;/_number&gt;&lt;_ori_publication&gt;Elsevier Inc&lt;/_ori_publication&gt;&lt;_pages&gt;705-714&lt;/_pages&gt;&lt;_place_published&gt;United States&lt;/_place_published&gt;&lt;_social_category&gt;医学(1)&lt;/_social_category&gt;&lt;_url&gt;https://go.exlibris.link/QYGdhsf9&lt;/_url&gt;&lt;_volume&gt;59&lt;/_volume&gt;&lt;/Details&gt;&lt;Extra&gt;&lt;DBUID&gt;{93870BB0-CAEF-4F07-AAE0-DA131E288E28}&lt;/DBUID&gt;&lt;/Extra&gt;&lt;/Item&gt;&lt;/References&gt;&lt;/Group&gt;&lt;Group&gt;&lt;References&gt;&lt;Item&gt;&lt;ID&gt;2922&lt;/ID&gt;&lt;UID&gt;{C6FA4E45-8EED-4933-903D-1EF4645AFC09}&lt;/UID&gt;&lt;Title&gt;Mental health of displaced and refugee children resettled in high-income countries: risk and protective factors&lt;/Title&gt;&lt;Template&gt;Journal Article&lt;/Template&gt;&lt;Star&gt;0&lt;/Star&gt;&lt;Tag&gt;0&lt;/Tag&gt;&lt;Author&gt;Fazel, Mina Dr; Reed, Ruth V MRCPsych; Panter-Brick, Catherine Prof; Stein, Alan Prof&lt;/Author&gt;&lt;Year&gt;2012&lt;/Year&gt;&lt;Details&gt;&lt;_accessed&gt;64383077&lt;/_accessed&gt;&lt;_created&gt;64383077&lt;/_created&gt;&lt;_date&gt;58906080&lt;/_date&gt;&lt;_date_display&gt;2012&lt;/_date_display&gt;&lt;_db_updated&gt;PKU Search&lt;/_db_updated&gt;&lt;_doi&gt;10.1016/S0140-6736(11)60051-2&lt;/_doi&gt;&lt;_impact_factor&gt; 202.731&lt;/_impact_factor&gt;&lt;_isbn&gt;0140-6736&lt;/_isbn&gt;&lt;_issue&gt;9812&lt;/_issue&gt;&lt;_journal&gt;The Lancet (British edition)&lt;/_journal&gt;&lt;_keywords&gt;Abridged Index Medicus; Adolescent; Biological and medical sciences; Child; Children &amp;amp; youth; Developed Countries; Epidemiology; Female; General aspects; Host country; Humans; Internal Medicine; Male; Medical sciences; Mental Disorders - epidemiology; Mental Disorders - etiology; Mental Health; Migration; Miscellaneous; Parenting; Parents - psychology; Post traumatic stress disorder; Psychological aspects; Public health. Hygiene; Public health. Hygiene-occupational medicine; Racial discrimination; Refugee children; Refugees; Refugees - psychology; Research; Risk Management; Social Problems; Social Support; Socioeconomic Factors; Teenagers; Variables; Violence; Violence - psychology; Warfare; Youth&lt;/_keywords&gt;&lt;_modified&gt;64639691&lt;/_modified&gt;&lt;_number&gt;1&lt;/_number&gt;&lt;_ori_publication&gt;Elsevier Ltd&lt;/_ori_publication&gt;&lt;_pages&gt;266-282&lt;/_pages&gt;&lt;_place_published&gt;Kidlington&lt;/_place_published&gt;&lt;_social_category&gt;医学(1)&lt;/_social_category&gt;&lt;_url&gt;https://go.exlibris.link/mPbXcnVy&lt;/_url&gt;&lt;_volume&gt;379&lt;/_volume&gt;&lt;/Details&gt;&lt;Extra&gt;&lt;DBUID&gt;{93870BB0-CAEF-4F07-AAE0-DA131E288E28}&lt;/DBUID&gt;&lt;/Extra&gt;&lt;/Item&gt;&lt;/References&gt;&lt;/Group&gt;&lt;Group&gt;&lt;References&gt;&lt;Item&gt;&lt;ID&gt;2924&lt;/ID&gt;&lt;UID&gt;{AEA75BE4-A48A-4084-A755-36DADFD6D662}&lt;/UID&gt;&lt;Title&gt;Posttraumatic stress disorder in children and adolescents: Epidemiology, pathogenesis, clinical manifestations, course, assessment, and diagnosis&lt;/Title&gt;&lt;Template&gt;Electronic Book&lt;/Template&gt;&lt;Star&gt;0&lt;/Star&gt;&lt;Tag&gt;0&lt;/Tag&gt;&lt;Author&gt;McLaughlin, Katie&lt;/Author&gt;&lt;Year&gt;2022&lt;/Year&gt;&lt;Details&gt;&lt;_accessed&gt;64384434&lt;/_accessed&gt;&lt;_created&gt;64384434&lt;/_created&gt;&lt;_modified&gt;64384434&lt;/_modified&gt;&lt;_url&gt;https://www.uptodate.com/contents/posttraumatic-stress-disorder-in-children-and-adolescents-epidemiology-pathogenesis-clinical-manifestations-course-assessment-and-diagnosis&lt;/_url&gt;&lt;/Details&gt;&lt;Extra&gt;&lt;DBUID&gt;{93870BB0-CAEF-4F07-AAE0-DA131E288E28}&lt;/DBUID&gt;&lt;/Extra&gt;&lt;/Item&gt;&lt;/References&gt;&lt;/Group&gt;&lt;Group&gt;&lt;References&gt;&lt;Item&gt;&lt;ID&gt;3380&lt;/ID&gt;&lt;UID&gt;{E74B442B-5F56-48A4-9042-682B2C8309FA}&lt;/UID&gt;&lt;Title&gt;Longitudinal Changes in Posttraumatic Stress Disorder After Resettlement Among  Yazidi Female Refugees Exposed to Violence&lt;/Title&gt;&lt;Template&gt;Journal Article&lt;/Template&gt;&lt;Star&gt;0&lt;/Star&gt;&lt;Tag&gt;0&lt;/Tag&gt;&lt;Author&gt;Denkinger, J K; Rometsch, C; Engelhardt, M; Windthorst, P; Graf, J; Pham, P; Gibbons, N; Zipfel, S; Junne, F&lt;/Author&gt;&lt;Year&gt;2021&lt;/Year&gt;&lt;Details&gt;&lt;_accessed&gt;64738833&lt;/_accessed&gt;&lt;_accession_num&gt;34047793&lt;/_accession_num&gt;&lt;_author_adr&gt;Department of Psychosomatic Medicine and Psychotherapy, University Hospital  Tubingen, Tubingen, Germany.; Department of Psychosomatic Medicine and Psychotherapy, University Hospital  Tubingen, Tubingen, Germany.; Department of Psychosomatic Medicine and Psychotherapy, University Hospital  Tubingen, Tubingen, Germany.; Alice Salomon University Berlin, University of Applied Science, Berlin, Germany.; Department of Psychosomatic Medicine and Psychotherapy, University Hospital  Tubingen, Tubingen, Germany.; Department of Psychosomatic Medicine and Psychotherapy, Hospital Havelhohe,  Berlin, Germany.; Department of Psychosomatic Medicine and Psychotherapy, University Hospital  Tubingen, Tubingen, Germany.; Harvard Humanitarian Initiative, Harvard University, Cambridge, Massachusetts.; Harvard Humanitarian Initiative, Harvard University, Cambridge, Massachusetts.; Department of Psychosomatic Medicine and Psychotherapy, University Hospital  Tubingen, Tubingen, Germany.; Department of Psychosomatic Medicine and Psychotherapy, University Hospital  Tubingen, Tubingen, Germany.; Department of Psychosomatic Medicine and Psychotherapy, University Hospital  Magdeburg, Otto von Guericke University, Magdeburg, Germany.&lt;/_author_adr&gt;&lt;_collection_scope&gt;SCIE&lt;/_collection_scope&gt;&lt;_created&gt;64644026&lt;/_created&gt;&lt;_date&gt;2021-05-03&lt;/_date&gt;&lt;_date_display&gt;2021 May 3&lt;/_date_display&gt;&lt;_db_updated&gt;PubMed&lt;/_db_updated&gt;&lt;_doi&gt;10.1001/jamanetworkopen.2021.11120&lt;/_doi&gt;&lt;_impact_factor&gt;  13.353&lt;/_impact_factor&gt;&lt;_isbn&gt;2574-3805 (Electronic); 2574-3805 (Linking)&lt;/_isbn&gt;&lt;_issue&gt;5&lt;/_issue&gt;&lt;_journal&gt;JAMA Netw Open&lt;/_journal&gt;&lt;_language&gt;eng&lt;/_language&gt;&lt;_modified&gt;64738833&lt;/_modified&gt;&lt;_pages&gt;e2111120&lt;/_pages&gt;&lt;_social_category&gt;医学(1)&lt;/_social_category&gt;&lt;_subject_headings&gt;*Adaptation, Psychological; Adult; Christianity/psychology; Cohort Studies; Female; Genocide/*psychology; Germany/epidemiology; Humans; Iraq/epidemiology; Islam/psychology; Longitudinal Studies; Prevalence; Prospective Studies; Refugees/*psychology; Stress Disorders, Post-Traumatic/epidemiology/*physiopathology; Survivors/*psychology; Time Factors; Violence/*psychology; War-Related Injuries/epidemiology/*psychology&lt;/_subject_headings&gt;&lt;_tertiary_title&gt;JAMA network open&lt;/_tertiary_title&gt;&lt;_type_work&gt;Journal Article; Research Support, Non-U.S. Gov&amp;apos;t&lt;/_type_work&gt;&lt;_url&gt;http://www.ncbi.nlm.nih.gov/entrez/query.fcgi?cmd=Retrieve&amp;amp;db=pubmed&amp;amp;dopt=Abstract&amp;amp;list_uids=34047793&amp;amp;query_hl=1&lt;/_url&gt;&lt;_volume&gt;4&lt;/_volume&gt;&lt;/Details&gt;&lt;Extra&gt;&lt;DBUID&gt;{93870BB0-CAEF-4F07-AAE0-DA131E288E28}&lt;/DBUID&gt;&lt;/Extra&gt;&lt;/Item&gt;&lt;/References&gt;&lt;/Group&gt;&lt;/Citation&gt;_x000a_"/>
    <w:docVar w:name="NE.Ref{3CA02C1E-D93C-48B1-8819-90E409233988}" w:val=" ADDIN NE.Ref.{3CA02C1E-D93C-48B1-8819-90E409233988}&lt;Citation&gt;&lt;Group&gt;&lt;References&gt;&lt;Item&gt;&lt;ID&gt;21&lt;/ID&gt;&lt;UID&gt;{B7E4F831-9844-45D2-B0D2-B9EF11168C17}&lt;/UID&gt;&lt;Title&gt;The mental health of transgender and gender non-conforming people in China: a  systematic review&lt;/Title&gt;&lt;Template&gt;Journal Article&lt;/Template&gt;&lt;Star&gt;0&lt;/Star&gt;&lt;Tag&gt;0&lt;/Tag&gt;&lt;Author&gt;Lin, Y; Xie, H; Huang, Z; Zhang, Q; Wilson, A; Hou, J; Zhao, X; Wang, Y; Pan, B; Liu, Y; Han, M; Chen, R&lt;/Author&gt;&lt;Year&gt;2021&lt;/Year&gt;&lt;Details&gt;&lt;_accession_num&gt;34838199&lt;/_accession_num&gt;&lt;_author_adr&gt;Clinical Research Center for Mental Disorders, Shanghai Pudong New Area Mental  Health Center, Tongji University, Shanghai, China; Department of Psychiatry,  Shanghai East Hospital, School of Medicine, Tongji University, Shanghai, China;  Department of Psychiatry and Behavioral Science, Carilion Clinic-Virginia Tech  Carilion School of Medicine, Roanoke, VA, USA.; Joseph J Zilber School of Public Health, University of Wisconsin-Milwaukee,  Milwaukee, WI, USA.; Vanke School of Public Health, Tsinghua University, Beijing, China; Department of  Neuroscience, Physiology, and Pharmacology, University College London, London,  UK.; Vanke School of Public Health, Tsinghua University, Beijing, China.; Division of Psychology, Faculty of Health and Life Sciences, De Montfort  University, Leicester, UK.; Clinical Research Center for Mental Disorders, Shanghai Pudong New Area Mental  Health Center, Tongji University, Shanghai, China; Department of Psychiatry,  Shanghai East Hospital, School of Medicine, Tongji University, Shanghai, China;  Department of Psychiatry and Psychotherapy, Philipps University of Marburg,  Marburg, Germany; University Hospital of Giessen and Marburg, Marburg, Germany.; Clinical Research Center for Mental Disorders, Shanghai Pudong New Area Mental  Health Center, Tongji University, Shanghai, China; Department of Psychiatry,  Shanghai East Hospital, School of Medicine, Tongji University, Shanghai, China.; Division of Psychology, Faculty of Health and Life Sciences, De Montfort  University, Leicester, UK; National Clinical Research Center for Mental  Disorders, Department of Psychiatry, and China National Technology Institute on  Mental Disorders, The Second Xiangya Hospital of Central South University,  Changsha, China.; Department of Plastic Surgery, Peking University Third Hospital, Beijing, China;  Transgender Clinic, Peking University Third Hospital, Beijing, China.; Department of Endocrinology and Metabolism, Peking University Third Hospital,  Beijing, China.; Vanke School of Public Health, Tsinghua University, Beijing, China; Department of  Medical Psychology, The School of Health Humanities, Peking University, Beijing,  China.; Vanke School of Public Health, Tsinghua University, Beijing, China. Electronic  address: runsenchen@tsinghua.edu.cn.&lt;/_author_adr&gt;&lt;_date_display&gt;2021 Dec&lt;/_date_display&gt;&lt;_date&gt;2021-12-01&lt;/_date&gt;&lt;_doi&gt;10.1016/S2468-2667(21)00236-X&lt;/_doi&gt;&lt;_isbn&gt;2468-2667 (Electronic)&lt;/_isbn&gt;&lt;_issue&gt;12&lt;/_issue&gt;&lt;_journal&gt;Lancet Public Health&lt;/_journal&gt;&lt;_language&gt;eng&lt;/_language&gt;&lt;_ori_publication&gt;Copyright © 2021 The Author(s). Published by Elsevier Ltd. This is an Open Access _x000d__x000a_      article under the CC BY 4.0 license. Published by Elsevier Ltd.. All rights _x000d__x000a_      reserved.&lt;/_ori_publication&gt;&lt;_pages&gt;e954-e969&lt;/_pages&gt;&lt;_subject_headings&gt;Anxiety/epidemiology; China/epidemiology; Depression/epidemiology; Female; *Gender Identity; Humans; Male; *Mental Health; Self Concept; Self-Injurious Behavior/epidemiology; Sexual and Gender Minorities/*psychology; Social Stigma; Stereotyping; Stress, Psychological; Suicidal Ideation; Transgender Persons/*psychology&lt;/_subject_headings&gt;&lt;_tertiary_title&gt;The Lancet. Public health&lt;/_tertiary_title&gt;&lt;_type_work&gt;Journal Article; Systematic Review&lt;/_type_work&gt;&lt;_url&gt;http://www.ncbi.nlm.nih.gov/entrez/query.fcgi?cmd=Retrieve&amp;amp;db=pubmed&amp;amp;dopt=Abstract&amp;amp;list_uids=34838199&amp;amp;query_hl=1&lt;/_url&gt;&lt;_volume&gt;6&lt;/_volume&gt;&lt;_created&gt;64733509&lt;/_created&gt;&lt;_modified&gt;64733509&lt;/_modified&gt;&lt;_impact_factor&gt;  72.427&lt;/_impact_factor&gt;&lt;_social_category&gt;医学(1)&lt;/_social_category&gt;&lt;_collection_scope&gt;SSCI;SCIE&lt;/_collection_scope&gt;&lt;/Details&gt;&lt;Extra&gt;&lt;DBUID&gt;{EAD0D9F0-7B9C-4750-A1E8-6A02F78A758B}&lt;/DBUID&gt;&lt;/Extra&gt;&lt;/Item&gt;&lt;/References&gt;&lt;/Group&gt;&lt;/Citation&gt;_x000a_"/>
    <w:docVar w:name="NE.Ref{3CA8703D-E501-4CFD-98A3-466E7E79FA3B}" w:val=" ADDIN NE.Ref.{3CA8703D-E501-4CFD-98A3-466E7E79FA3B}&lt;Citation&gt;&lt;Group&gt;&lt;References&gt;&lt;Item&gt;&lt;ID&gt;28&lt;/ID&gt;&lt;UID&gt;{10A11AF1-3A5B-408C-9DEA-E4C8CF74EEC4}&lt;/UID&gt;&lt;Title&gt;Myopia&lt;/Title&gt;&lt;Template&gt;Journal Article&lt;/Template&gt;&lt;Star&gt;0&lt;/Star&gt;&lt;Tag&gt;0&lt;/Tag&gt;&lt;Author&gt;Morgan, I G; Ohno-Matsui, K; Saw, S M&lt;/Author&gt;&lt;Year&gt;2012&lt;/Year&gt;&lt;Details&gt;&lt;_accession_num&gt;22559900&lt;/_accession_num&gt;&lt;_author_adr&gt;ARC Centre of Excellence in Vision Science, Research School of Biology, College of Medicine, Biology and Environment, Australian National University, Canberra, Australia. ian.morgan@anu.edu.au&lt;/_author_adr&gt;&lt;_date_display&gt;2012 May 5&lt;/_date_display&gt;&lt;_date&gt;2012-05-05&lt;/_date&gt;&lt;_doi&gt;10.1016/S0140-6736(12)60272-4&lt;/_doi&gt;&lt;_isbn&gt;1474-547X (Electronic); 0140-6736 (Linking)&lt;/_isbn&gt;&lt;_issue&gt;9827&lt;/_issue&gt;&lt;_journal&gt;Lancet&lt;/_journal&gt;&lt;_language&gt;eng&lt;/_language&gt;&lt;_ori_publication&gt;Copyright (c) 2012 Elsevier Ltd. All rights reserved.&lt;/_ori_publication&gt;&lt;_pages&gt;1739-48&lt;/_pages&gt;&lt;_subject_headings&gt;Far East/epidemiology; Humans; *Myopia/diagnosis/epidemiology/etiology/physiopathology; Risk Factors&lt;/_subject_headings&gt;&lt;_tertiary_title&gt;Lancet (London, England)&lt;/_tertiary_title&gt;&lt;_type_work&gt;Journal Article; Research Support, Non-U.S. Gov&amp;apos;t; Review&lt;/_type_work&gt;&lt;_url&gt;http://www.ncbi.nlm.nih.gov/entrez/query.fcgi?cmd=Retrieve&amp;amp;db=pubmed&amp;amp;dopt=Abstract&amp;amp;list_uids=22559900&amp;amp;query_hl=1&lt;/_url&gt;&lt;_volume&gt;379&lt;/_volume&gt;&lt;_created&gt;63569806&lt;/_created&gt;&lt;_modified&gt;63569806&lt;/_modified&gt;&lt;_db_updated&gt;PubMed&lt;/_db_updated&gt;&lt;_impact_factor&gt;  60.392&lt;/_impact_factor&gt;&lt;_collection_scope&gt;SCI;SCIE&lt;/_collection_scope&gt;&lt;/Details&gt;&lt;Extra&gt;&lt;DBUID&gt;{5D4A96AE-2D4D-41F0-9DA9-F21F7ED3972F}&lt;/DBUID&gt;&lt;/Extra&gt;&lt;/Item&gt;&lt;/References&gt;&lt;/Group&gt;&lt;/Citation&gt;_x000a_"/>
    <w:docVar w:name="NE.Ref{3CC9B489-1671-4921-B7AE-C1C08DAA9D5E}" w:val=" ADDIN NE.Ref.{3CC9B489-1671-4921-B7AE-C1C08DAA9D5E}&lt;Citation&gt;&lt;Group&gt;&lt;References&gt;&lt;Item&gt;&lt;ID&gt;683&lt;/ID&gt;&lt;UID&gt;{9E44F30F-CF03-489C-8608-668A0552B2B3}&lt;/UID&gt;&lt;Title&gt;A cross-cultural comparison of depressive symptom manifestation: China and the United States&lt;/Title&gt;&lt;Template&gt;Journal Article&lt;/Template&gt;&lt;Star&gt;0&lt;/Star&gt;&lt;Tag&gt;0&lt;/Tag&gt;&lt;Author&gt;Yen, S; Robins, C J; Lin, N&lt;/Author&gt;&lt;Year&gt;2000&lt;/Year&gt;&lt;Details&gt;&lt;_accession_num&gt;11142551&lt;/_accession_num&gt;&lt;_author_adr&gt;Department of Psychology, Duke University, USA. Shirley_Yen_PhD@Brown.edu&lt;/_author_adr&gt;&lt;_created&gt;60201677&lt;/_created&gt;&lt;_date&gt;2000-12-01&lt;/_date&gt;&lt;_date_display&gt;2000 Dec&lt;/_date_display&gt;&lt;_db_updated&gt;PubMed&lt;/_db_updated&gt;&lt;_issue&gt;6&lt;/_issue&gt;&lt;_journal&gt;J Consult Clin Psychol&lt;/_journal&gt;&lt;_keywords&gt;Adult; Asian Americans/psychology; China; *Cross-Cultural Comparison; Depression/diagnosis/*ethnology/psychology; Ethnic Groups/*psychology; European Continental Ancestry Group/psychology; Female; Humans; Male; Personality Inventory/statistics &amp;amp; numerical data; Psychometrics; Reproducibility of Results; Somatoform Disorders/diagnosis/ethnology/psychology; Students/psychology; United States&lt;/_keywords&gt;&lt;_language&gt;eng&lt;/_language&gt;&lt;_modified&gt;60860147&lt;/_modified&gt;&lt;_pages&gt;993-9&lt;/_pages&gt;&lt;_type_work&gt;Comparative Study; Journal Article; Research Support, Non-U.S. Gov&amp;apos;t; Research Support, U.S. Gov&amp;apos;t, P.H.S.&lt;/_type_work&gt;&lt;_url&gt;http://www.ncbi.nlm.nih.gov/entrez/query.fcgi?cmd=Retrieve&amp;amp;db=pubmed&amp;amp;dopt=Abstract&amp;amp;list_uids=11142551&amp;amp;query_hl=1&lt;/_url&gt;&lt;_volume&gt;68&lt;/_volume&gt;&lt;/Details&gt;&lt;Extra&gt;&lt;DBUID&gt;{D07AA872-643E-4EBF-B183-B33720C6CF77}&lt;/DBUID&gt;&lt;/Extra&gt;&lt;/Item&gt;&lt;/References&gt;&lt;/Group&gt;&lt;/Citation&gt;_x000a_"/>
    <w:docVar w:name="NE.Ref{3CF41A2C-742E-40F0-9DAE-2BD0CD257601}" w:val=" ADDIN NE.Ref.{3CF41A2C-742E-40F0-9DAE-2BD0CD257601}&lt;Citation&gt;&lt;Group&gt;&lt;References&gt;&lt;Item&gt;&lt;ID&gt;153&lt;/ID&gt;&lt;UID&gt;{94F6953D-F1C7-49D3-B333-EDF0F090A7E3}&lt;/UID&gt;&lt;Title&gt;苏州市儿童BMI-Z变化轨迹与青春晚期血压偏高的关联研究&lt;/Title&gt;&lt;Template&gt;Journal Article&lt;/Template&gt;&lt;Star&gt;0&lt;/Star&gt;&lt;Tag&gt;0&lt;/Tag&gt;&lt;Author&gt;葛文鑫; 谭伟良; 滕皓玥; 沈蕙; 韩迪; 肖月; 尹洁云; 胡佳&lt;/Author&gt;&lt;Year&gt;2021&lt;/Year&gt;&lt;Details&gt;&lt;_journal&gt;中华流行病学杂志&lt;/_journal&gt;&lt;_issue&gt;10&lt;/_issue&gt;&lt;_volume&gt;42&lt;/_volume&gt;&lt;_pages&gt;1809-1816&lt;/_pages&gt;&lt;_accessed&gt;65006927&lt;/_accessed&gt;&lt;_collection_scope&gt;CSCD;PKU&lt;/_collection_scope&gt;&lt;_created&gt;65006927&lt;/_created&gt;&lt;_modified&gt;65006927&lt;/_modified&gt;&lt;_translated_author&gt;Ge, Wen xin;Tan, Wei liang;Teng, Hao yue;Shen, Hui;Han, Di;Xiao, Yue;Yin, Jie yun;Hu, Jia&lt;/_translated_author&gt;&lt;/Details&gt;&lt;Extra&gt;&lt;DBUID&gt;{3F9387F2-331A-44EC-89D9-44E8C1CA5F18}&lt;/DBUID&gt;&lt;/Extra&gt;&lt;/Item&gt;&lt;/References&gt;&lt;/Group&gt;&lt;Group&gt;&lt;References&gt;&lt;Item&gt;&lt;ID&gt;152&lt;/ID&gt;&lt;UID&gt;{3522D283-F672-4805-A850-58DA763C8664}&lt;/UID&gt;&lt;Title&gt;Development of a WHO growth reference for school-aged children and adolescents&lt;/Title&gt;&lt;Template&gt;Journal Article&lt;/Template&gt;&lt;Star&gt;0&lt;/Star&gt;&lt;Tag&gt;0&lt;/Tag&gt;&lt;Author&gt;de Onis, M; Onyango, A W; Borghi, E; Siyam, A; Nishida, C; Siekmann, J&lt;/Author&gt;&lt;Year&gt;2007&lt;/Year&gt;&lt;Details&gt;&lt;_accession_num&gt;18026621&lt;/_accession_num&gt;&lt;_author_adr&gt;Department of Nutrition, World Health Organization, Geneva, Switzerland.  deonism@who.int&lt;/_author_adr&gt;&lt;_date_display&gt;2007 Sep&lt;/_date_display&gt;&lt;_date&gt;2007-09-01&lt;/_date&gt;&lt;_doi&gt;10.2471/blt.07.043497&lt;/_doi&gt;&lt;_isbn&gt;0042-9686 (Print); 0042-9686 (Linking)&lt;/_isbn&gt;&lt;_issue&gt;9&lt;/_issue&gt;&lt;_journal&gt;Bull World Health Organ&lt;/_journal&gt;&lt;_language&gt;eng&lt;/_language&gt;&lt;_pages&gt;660-7&lt;/_pages&gt;&lt;_subject_headings&gt;Adolescent; Adult; Body Mass Index; Child; *Databases as Topic; Female; Growth and Development/*physiology; Humans; Male; World Health Organization&lt;/_subject_headings&gt;&lt;_tertiary_title&gt;Bulletin of the World Health Organization&lt;/_tertiary_title&gt;&lt;_type_work&gt;Journal Article&lt;/_type_work&gt;&lt;_url&gt;http://www.ncbi.nlm.nih.gov/entrez/query.fcgi?cmd=Retrieve&amp;amp;db=pubmed&amp;amp;dopt=Abstract&amp;amp;list_uids=18026621&amp;amp;query_hl=1&lt;/_url&gt;&lt;_volume&gt;85&lt;/_volume&gt;&lt;_created&gt;65006925&lt;/_created&gt;&lt;_modified&gt;65006925&lt;/_modified&gt;&lt;_impact_factor&gt;  13.831&lt;/_impact_factor&gt;&lt;_social_category&gt;医学(1)&lt;/_social_category&gt;&lt;_collection_scope&gt;SCIE&lt;/_collection_scope&gt;&lt;/Details&gt;&lt;Extra&gt;&lt;DBUID&gt;{3F9387F2-331A-44EC-89D9-44E8C1CA5F18}&lt;/DBUID&gt;&lt;/Extra&gt;&lt;/Item&gt;&lt;/References&gt;&lt;/Group&gt;&lt;/Citation&gt;_x000a_"/>
    <w:docVar w:name="NE.Ref{3CF6978C-D436-4A6F-9E23-E995C3C1C74E}" w:val=" ADDIN NE.Ref.{3CF6978C-D436-4A6F-9E23-E995C3C1C74E}&lt;Citation&gt;&lt;Group&gt;&lt;References&gt;&lt;Item&gt;&lt;ID&gt;19&lt;/ID&gt;&lt;UID&gt;{6EC84639-CAFA-4894-A3B9-90293484F72A}&lt;/UID&gt;&lt;Title&gt;Social participation and depressive symptoms in community-dwelling older adults: Emotional social support as a mediator&lt;/Title&gt;&lt;Template&gt;Journal Article&lt;/Template&gt;&lt;Star&gt;0&lt;/Star&gt;&lt;Tag&gt;0&lt;/Tag&gt;&lt;Author&gt;Choi, E; Han, K M; Chang, J; Lee, Y J; Choi, K W; Han, C S; Ham, B J&lt;/Author&gt;&lt;Year&gt;2021&lt;/Year&gt;&lt;Details&gt;&lt;_alternate_title&gt;JOURNAL OF PSYCHIATRIC RESEARCH&lt;/_alternate_title&gt;&lt;_collection_scope&gt;SSCI;SCIE&lt;/_collection_scope&gt;&lt;_created&gt;64944863&lt;/_created&gt;&lt;_date&gt;2021-01-01&lt;/_date&gt;&lt;_date_display&gt;2021&lt;/_date_display&gt;&lt;_doi&gt;10.1016/j.jpsychires.2020.10.043&lt;/_doi&gt;&lt;_impact_factor&gt;   5.250&lt;/_impact_factor&gt;&lt;_isbn&gt;0022-3956&lt;/_isbn&gt;&lt;_journal&gt;JOURNAL OF PSYCHIATRIC RESEARCH&lt;/_journal&gt;&lt;_modified&gt;64944863&lt;/_modified&gt;&lt;_pages&gt;589-596&lt;/_pages&gt;&lt;_social_category&gt;医学(2)&lt;/_social_category&gt;&lt;_volume&gt;137&lt;/_volume&gt;&lt;/Details&gt;&lt;Extra&gt;&lt;DBUID&gt;{00EBDF0C-2E98-4FD7-9E47-813FAF00074E}&lt;/DBUID&gt;&lt;/Extra&gt;&lt;/Item&gt;&lt;/References&gt;&lt;/Group&gt;&lt;Group&gt;&lt;References&gt;&lt;Item&gt;&lt;ID&gt;57&lt;/ID&gt;&lt;UID&gt;{6C0205AE-19E6-41B5-884D-FF1365741072}&lt;/UID&gt;&lt;Title&gt;Multiple Roles and Psychological Well-being in a National Sample of Older Adults&lt;/Title&gt;&lt;Template&gt;Journal Article&lt;/Template&gt;&lt;Star&gt;0&lt;/Star&gt;&lt;Tag&gt;0&lt;/Tag&gt;&lt;Author&gt;Adelmann, Pamela K&lt;/Author&gt;&lt;Year&gt;1994&lt;/Year&gt;&lt;Details&gt;&lt;_alternate_title&gt;Journal of Gerontology&lt;/_alternate_title&gt;&lt;_created&gt;64971105&lt;/_created&gt;&lt;_date&gt;1994-11-01&lt;/_date&gt;&lt;_date_display&gt;1994_x000d__x000a_1994/11/01&lt;/_date_display&gt;&lt;_doi&gt;10.1093/geronj/49.6.S277&lt;/_doi&gt;&lt;_isbn&gt;0022-1422&lt;/_isbn&gt;&lt;_issue&gt;6&lt;/_issue&gt;&lt;_journal&gt;Journal of Gerontology&lt;/_journal&gt;&lt;_modified&gt;64971105&lt;/_modified&gt;&lt;_pages&gt;S277-S285&lt;/_pages&gt;&lt;_url&gt;https://doi.org/10.1093/geronj/49.6.S277&lt;/_url&gt;&lt;_volume&gt;49&lt;/_volume&gt;&lt;/Details&gt;&lt;Extra&gt;&lt;DBUID&gt;{00EBDF0C-2E98-4FD7-9E47-813FAF00074E}&lt;/DBUID&gt;&lt;/Extra&gt;&lt;/Item&gt;&lt;/References&gt;&lt;/Group&gt;&lt;/Citation&gt;_x000a_"/>
    <w:docVar w:name="NE.Ref{3D01897F-8DA8-4E3B-A1AC-A52BECB3493C}" w:val=" ADDIN NE.Ref.{3D01897F-8DA8-4E3B-A1AC-A52BECB3493C}&lt;Citation&gt;&lt;Group&gt;&lt;References&gt;&lt;Item&gt;&lt;ID&gt;30&lt;/ID&gt;&lt;UID&gt;{DEE9892F-FCA0-49CF-8F0B-D17A82D0005F}&lt;/UID&gt;&lt;Title&gt;Nonconforming Gender Expression and Associated Mental Distress and Substance Use Among High School Students&lt;/Title&gt;&lt;Template&gt;Journal Article&lt;/Template&gt;&lt;Star&gt;0&lt;/Star&gt;&lt;Tag&gt;0&lt;/Tag&gt;&lt;Author&gt;Lowry, Richard; Johns, Michelle M; Gordon, Allegra R; Austin, S Bryn; Robin, Leah E; Kann, Laura K&lt;/Author&gt;&lt;Year&gt;2018&lt;/Year&gt;&lt;Details&gt;&lt;_accessed&gt;64600862&lt;/_accessed&gt;&lt;_collection_scope&gt;SCIE&lt;/_collection_scope&gt;&lt;_created&gt;64600861&lt;/_created&gt;&lt;_date&gt;62500320&lt;/_date&gt;&lt;_db_updated&gt;CrossRef&lt;/_db_updated&gt;&lt;_doi&gt;10.1001/jamapediatrics.2018.2140&lt;/_doi&gt;&lt;_impact_factor&gt;  26.796&lt;/_impact_factor&gt;&lt;_isbn&gt;2168-6203&lt;/_isbn&gt;&lt;_issue&gt;11&lt;/_issue&gt;&lt;_journal&gt;JAMA Pediatrics&lt;/_journal&gt;&lt;_modified&gt;64600862&lt;/_modified&gt;&lt;_pages&gt;1020&lt;/_pages&gt;&lt;_social_category&gt;医学(1)&lt;/_social_category&gt;&lt;_tertiary_title&gt;JAMA Pediatr&lt;/_tertiary_title&gt;&lt;_url&gt;http://archpedi.jamanetwork.com/article.aspx?doi=10.1001/jamapediatrics.2018.2140_x000d__x000a_https://jamanetwork.com/journals/jamapediatrics/fullarticle/2703480&lt;/_url&gt;&lt;_volume&gt;172&lt;/_volume&gt;&lt;/Details&gt;&lt;Extra&gt;&lt;DBUID&gt;{40BA807A-3432-44CB-8B72-037A1A4D5945}&lt;/DBUID&gt;&lt;/Extra&gt;&lt;/Item&gt;&lt;/References&gt;&lt;/Group&gt;&lt;/Citation&gt;_x000a_"/>
    <w:docVar w:name="NE.Ref{3D04F238-1BA2-4483-8B35-8F94931598FF}" w:val=" ADDIN NE.Ref.{3D04F238-1BA2-4483-8B35-8F94931598FF}&lt;Citation&gt;&lt;Group&gt;&lt;References&gt;&lt;Item&gt;&lt;ID&gt;2088&lt;/ID&gt;&lt;UID&gt;{94DAECA6-39B7-4177-9F00-454323CBA14C}&lt;/UID&gt;&lt;Title&gt;Ecological models revisited: their uses and evolution in health promotion over two decades&lt;/Title&gt;&lt;Template&gt;Journal Article&lt;/Template&gt;&lt;Star&gt;0&lt;/Star&gt;&lt;Tag&gt;0&lt;/Tag&gt;&lt;Author&gt;Richard, L; Gauvin, L; Raine, K&lt;/Author&gt;&lt;Year&gt;2011&lt;/Year&gt;&lt;Details&gt;&lt;_accessed&gt;61126122&lt;/_accessed&gt;&lt;_accession_num&gt;21219155&lt;/_accession_num&gt;&lt;_author_adr&gt;Faculty of Nursing, Universite de Montreal, Quebec, Canada. Lucie.richard@umontreal.ca&lt;/_author_adr&gt;&lt;_created&gt;61126121&lt;/_created&gt;&lt;_date&gt;58407840&lt;/_date&gt;&lt;_date_display&gt;2011&lt;/_date_display&gt;&lt;_db_updated&gt;PubMed&lt;/_db_updated&gt;&lt;_doi&gt;10.1146/annurev-publhealth-031210-101141&lt;/_doi&gt;&lt;_impact_factor&gt;  10.240&lt;/_impact_factor&gt;&lt;_isbn&gt;1545-2093 (Electronic); 0163-7525 (Linking)&lt;/_isbn&gt;&lt;_journal&gt;Annu Rev Public Health&lt;/_journal&gt;&lt;_keywords&gt;Eating; Fruit; *Health Promotion; Humans; *Models, Biological; Motor Activity; Time Factors; Vegetables&lt;/_keywords&gt;&lt;_language&gt;eng&lt;/_language&gt;&lt;_modified&gt;61126122&lt;/_modified&gt;&lt;_pages&gt;307-26&lt;/_pages&gt;&lt;_tertiary_title&gt;Annual review of public health&lt;/_tertiary_title&gt;&lt;_type_work&gt;Journal Article; Research Support, Non-U.S. Gov&amp;apos;t; Review&lt;/_type_work&gt;&lt;_url&gt;http://www.ncbi.nlm.nih.gov/entrez/query.fcgi?cmd=Retrieve&amp;amp;db=pubmed&amp;amp;dopt=Abstract&amp;amp;list_uids=21219155&amp;amp;query_hl=1&lt;/_url&gt;&lt;_volume&gt;32&lt;/_volume&gt;&lt;/Details&gt;&lt;Extra&gt;&lt;DBUID&gt;{B3F72E5F-0442-4E5A-9D98-614B0241D013}&lt;/DBUID&gt;&lt;/Extra&gt;&lt;/Item&gt;&lt;/References&gt;&lt;/Group&gt;&lt;/Citation&gt;_x000a_"/>
    <w:docVar w:name="NE.Ref{3D0C1AAF-877B-4285-B99F-DB249F539539}" w:val=" ADDIN NE.Ref.{3D0C1AAF-877B-4285-B99F-DB249F539539}&lt;Citation&gt;&lt;Group&gt;&lt;References&gt;&lt;Item&gt;&lt;ID&gt;117&lt;/ID&gt;&lt;UID&gt;{0ED47E59-2664-4C49-B1F7-DF1F070BBD3F}&lt;/UID&gt;&lt;Title&gt;Adherence to 24-hour movement guidelines in children with mental, behavioral, and  developmental disorders: Data from the 2016-2020 National Survey of Children&amp;apos;s  Health&lt;/Title&gt;&lt;Template&gt;Journal Article&lt;/Template&gt;&lt;Star&gt;0&lt;/Star&gt;&lt;Tag&gt;0&lt;/Tag&gt;&lt;Author&gt;Pan, N; Lin, L Z; Nassis, G P; Wang, X; Ou, X X; Cai, L; Jing, J; Feng, Q; Dong, G H; Li, X H&lt;/Author&gt;&lt;Year&gt;2023&lt;/Year&gt;&lt;Details&gt;&lt;_accession_num&gt;36496133&lt;/_accession_num&gt;&lt;_author_adr&gt;Department of Maternal and Child Health, School of Public Health, Sun Yat-sen  University, Guangzhou 510080, China.; Guangdong Provincial Engineering Technology Research Center of Environmental  Pollution and Health Risk Assessment, Department of Occupational and  Environmental Health, School of Public Health, Sun Yat-sen University, Guangzhou  510080, China.; Physical Education Department, College of Education (CEDU), United Arab Emirates  University, Al Ain 15551, United Arab Emirates; Department of Sports Science and  Clinical Biomechanics, SDU Sport and Health Sciences Cluster (SHSC), University  of Southern Denmark, Odense 5230, Denmark.; Department of Maternal and Child Health, School of Public Health, Sun Yat-sen  University, Guangzhou 510080, China.; Department of Maternal and Child Health, School of Public Health, Sun Yat-sen  University, Guangzhou 510080, China.; Department of Maternal and Child Health, School of Public Health, Sun Yat-sen  University, Guangzhou 510080, China.; Department of Maternal and Child Health, School of Public Health, Sun Yat-sen  University, Guangzhou 510080, China.; Department of Fitness Surveillance Centre, China Institute of Sport Science,  Beijing 100061, China.; Guangdong Provincial Engineering Technology Research Center of Environmental  Pollution and Health Risk Assessment, Department of Occupational and  Environmental Health, School of Public Health, Sun Yat-sen University, Guangzhou  510080, China. Electronic address: donggh5@mail.sysu.edu.cn.; Department of Maternal and Child Health, School of Public Health, Sun Yat-sen  University, Guangzhou 510080, China. Electronic address: lixh@mail.sysu.edu.cn.&lt;/_author_adr&gt;&lt;_collection_scope&gt;SSCI;SCIE&lt;/_collection_scope&gt;&lt;_created&gt;65165012&lt;/_created&gt;&lt;_date&gt;2023-05-01&lt;/_date&gt;&lt;_date_display&gt;2023 May&lt;/_date_display&gt;&lt;_doi&gt;10.1016/j.jshs.2022.12.003&lt;/_doi&gt;&lt;_impact_factor&gt;  13.077&lt;/_impact_factor&gt;&lt;_isbn&gt;2213-2961 (Electronic); 2095-2546 (Print); 2213-2961 (Linking)&lt;/_isbn&gt;&lt;_issue&gt;3&lt;/_issue&gt;&lt;_journal&gt;J Sport Health Sci&lt;/_journal&gt;&lt;_keywords&gt;Mental disorders; Physical activity; Sedentary behavior; Sleep&lt;/_keywords&gt;&lt;_language&gt;eng&lt;/_language&gt;&lt;_modified&gt;65165012&lt;/_modified&gt;&lt;_ori_publication&gt;Copyright © 2023. Production and hosting by Elsevier B.V.&lt;/_ori_publication&gt;&lt;_pages&gt;304-311&lt;/_pages&gt;&lt;_social_category&gt;医学(1)&lt;/_social_category&gt;&lt;_subject_headings&gt;Humans; Child; *Developmental Disabilities/epidemiology; *Child Health; Cross-Sectional Studies; Ethnicity; Minority Groups&lt;/_subject_headings&gt;&lt;_tertiary_title&gt;Journal of sport and health science&lt;/_tertiary_title&gt;&lt;_type_work&gt;Journal Article; Research Support, Non-U.S. Gov&amp;apos;t&lt;/_type_work&gt;&lt;_url&gt;http://www.ncbi.nlm.nih.gov/entrez/query.fcgi?cmd=Retrieve&amp;amp;db=pubmed&amp;amp;dopt=Abstract&amp;amp;list_uids=36496133&amp;amp;query_hl=1&lt;/_url&gt;&lt;_volume&gt;12&lt;/_volume&gt;&lt;/Details&gt;&lt;Extra&gt;&lt;DBUID&gt;{B229E695-20C0-47E4-A960-6A523A810098}&lt;/DBUID&gt;&lt;/Extra&gt;&lt;/Item&gt;&lt;/References&gt;&lt;/Group&gt;&lt;/Citation&gt;_x000a_"/>
    <w:docVar w:name="NE.Ref{3D2C1A55-62C1-48C1-BA2E-8F037F916C8B}" w:val=" ADDIN NE.Ref.{3D2C1A55-62C1-48C1-BA2E-8F037F916C8B}&lt;Citation&gt;&lt;Group&gt;&lt;References&gt;&lt;Item&gt;&lt;ID&gt;28&lt;/ID&gt;&lt;UID&gt;{10A11AF1-3A5B-408C-9DEA-E4C8CF74EEC4}&lt;/UID&gt;&lt;Title&gt;Myopia&lt;/Title&gt;&lt;Template&gt;Journal Article&lt;/Template&gt;&lt;Star&gt;0&lt;/Star&gt;&lt;Tag&gt;0&lt;/Tag&gt;&lt;Author&gt;Morgan, I G; Ohno-Matsui, K; Saw, S M&lt;/Author&gt;&lt;Year&gt;2012&lt;/Year&gt;&lt;Details&gt;&lt;_accession_num&gt;22559900&lt;/_accession_num&gt;&lt;_author_adr&gt;ARC Centre of Excellence in Vision Science, Research School of Biology, College of Medicine, Biology and Environment, Australian National University, Canberra, Australia. ian.morgan@anu.edu.au&lt;/_author_adr&gt;&lt;_date_display&gt;2012 May 5&lt;/_date_display&gt;&lt;_date&gt;2012-05-05&lt;/_date&gt;&lt;_doi&gt;10.1016/S0140-6736(12)60272-4&lt;/_doi&gt;&lt;_isbn&gt;1474-547X (Electronic); 0140-6736 (Linking)&lt;/_isbn&gt;&lt;_issue&gt;9827&lt;/_issue&gt;&lt;_journal&gt;Lancet&lt;/_journal&gt;&lt;_language&gt;eng&lt;/_language&gt;&lt;_ori_publication&gt;Copyright (c) 2012 Elsevier Ltd. All rights reserved.&lt;/_ori_publication&gt;&lt;_pages&gt;1739-48&lt;/_pages&gt;&lt;_subject_headings&gt;Far East/epidemiology; Humans; *Myopia/diagnosis/epidemiology/etiology/physiopathology; Risk Factors&lt;/_subject_headings&gt;&lt;_tertiary_title&gt;Lancet (London, England)&lt;/_tertiary_title&gt;&lt;_type_work&gt;Journal Article; Research Support, Non-U.S. Gov&amp;apos;t; Review&lt;/_type_work&gt;&lt;_url&gt;http://www.ncbi.nlm.nih.gov/entrez/query.fcgi?cmd=Retrieve&amp;amp;db=pubmed&amp;amp;dopt=Abstract&amp;amp;list_uids=22559900&amp;amp;query_hl=1&lt;/_url&gt;&lt;_volume&gt;379&lt;/_volume&gt;&lt;_created&gt;63569806&lt;/_created&gt;&lt;_modified&gt;63569806&lt;/_modified&gt;&lt;_db_updated&gt;PubMed&lt;/_db_updated&gt;&lt;_impact_factor&gt;  60.392&lt;/_impact_factor&gt;&lt;_collection_scope&gt;SCI;SCIE&lt;/_collection_scope&gt;&lt;/Details&gt;&lt;Extra&gt;&lt;DBUID&gt;{5D4A96AE-2D4D-41F0-9DA9-F21F7ED3972F}&lt;/DBUID&gt;&lt;/Extra&gt;&lt;/Item&gt;&lt;/References&gt;&lt;/Group&gt;&lt;/Citation&gt;_x000a_"/>
    <w:docVar w:name="NE.Ref{3D59C73B-583E-47E2-BE05-EDA466D78C92}" w:val=" ADDIN NE.Ref.{3D59C73B-583E-47E2-BE05-EDA466D78C92}&lt;Citation&gt;&lt;Group&gt;&lt;References&gt;&lt;Item&gt;&lt;ID&gt;70&lt;/ID&gt;&lt;UID&gt;{032BD4ED-F294-43E6-B08D-7597202DDEB9}&lt;/UID&gt;&lt;Title&gt;The relationship between the type of smartphone use and smartphone dependence of Korean adolescents: National survey study&lt;/Title&gt;&lt;Template&gt;Journal Article&lt;/Template&gt;&lt;Star&gt;0&lt;/Star&gt;&lt;Tag&gt;0&lt;/Tag&gt;&lt;Author&gt;Bae, Sung-Man&lt;/Author&gt;&lt;Year&gt;2017&lt;/Year&gt;&lt;Details&gt;&lt;_created&gt;64748742&lt;/_created&gt;&lt;_modified&gt;64748744&lt;/_modified&gt;&lt;_db_provider&gt;CNKI&lt;/_db_provider&gt;&lt;_accessed&gt;64748742&lt;/_accessed&gt;&lt;_journal&gt;Children and Youth Services Review&lt;/_journal&gt;&lt;_impact_factor&gt;   2.519&lt;/_impact_factor&gt;&lt;_collection_scope&gt;SSCI&lt;/_collection_scope&gt;&lt;/Details&gt;&lt;Extra&gt;&lt;DBUID&gt;{EAD0D9F0-7B9C-4750-A1E8-6A02F78A758B}&lt;/DBUID&gt;&lt;/Extra&gt;&lt;/Item&gt;&lt;/References&gt;&lt;/Group&gt;&lt;Group&gt;&lt;References&gt;&lt;Item&gt;&lt;ID&gt;71&lt;/ID&gt;&lt;UID&gt;{0B7FB433-F768-4DCF-8968-2CD7BB1A1282}&lt;/UID&gt;&lt;Title&gt;Social implications of children&amp;apos;s smartphone addiction: The role of support  networks and social engagement&lt;/Title&gt;&lt;Template&gt;Journal Article&lt;/Template&gt;&lt;Star&gt;0&lt;/Star&gt;&lt;Tag&gt;0&lt;/Tag&gt;&lt;Author&gt;Ihm, J&lt;/Author&gt;&lt;Year&gt;2018&lt;/Year&gt;&lt;Details&gt;&lt;_accession_num&gt;29865865&lt;/_accession_num&gt;&lt;_author_adr&gt;1 School of Communications, Kwangwoon University , Seoul, Republica of Korea.&lt;/_author_adr&gt;&lt;_date_display&gt;2018 Jun 1&lt;/_date_display&gt;&lt;_date&gt;2018-06-01&lt;/_date&gt;&lt;_doi&gt;10.1556/2006.7.2018.48&lt;/_doi&gt;&lt;_isbn&gt;2063-5303 (Electronic); 2062-5871 (Print); 2062-5871 (Linking)&lt;/_isbn&gt;&lt;_issue&gt;2&lt;/_issue&gt;&lt;_journal&gt;J Behav Addict&lt;/_journal&gt;&lt;_keywords&gt;smartphone addiction; social engagement; social networks; support networks&lt;/_keywords&gt;&lt;_language&gt;eng&lt;/_language&gt;&lt;_pages&gt;473-481&lt;/_pages&gt;&lt;_subject_headings&gt;Adolescent; *Behavior, Addictive; Child; Cross-Sectional Studies; Female; Humans; Male; Parent-Child Relations; Parents/psychology; Peer Group; Republic of Korea; *Smartphone; Social Behavior; Social Networking; *Social Problems; Surveys and Questionnaires&lt;/_subject_headings&gt;&lt;_tertiary_title&gt;Journal of behavioral addictions&lt;/_tertiary_title&gt;&lt;_type_work&gt;Journal Article&lt;/_type_work&gt;&lt;_url&gt;http://www.ncbi.nlm.nih.gov/entrez/query.fcgi?cmd=Retrieve&amp;amp;db=pubmed&amp;amp;dopt=Abstract&amp;amp;list_uids=29865865&amp;amp;query_hl=1&lt;/_url&gt;&lt;_volume&gt;7&lt;/_volume&gt;&lt;_created&gt;64748749&lt;/_created&gt;&lt;_modified&gt;64748749&lt;/_modified&gt;&lt;_impact_factor&gt;   7.772&lt;/_impact_factor&gt;&lt;_social_category&gt;医学(2)&lt;/_social_category&gt;&lt;_collection_scope&gt;SCIE;SSCI&lt;/_collection_scope&gt;&lt;/Details&gt;&lt;Extra&gt;&lt;DBUID&gt;{EAD0D9F0-7B9C-4750-A1E8-6A02F78A758B}&lt;/DBUID&gt;&lt;/Extra&gt;&lt;/Item&gt;&lt;/References&gt;&lt;/Group&gt;&lt;Group&gt;&lt;References&gt;&lt;Item&gt;&lt;ID&gt;72&lt;/ID&gt;&lt;UID&gt;{58966692-2FCA-42D9-B602-644AE7E30A6E}&lt;/UID&gt;&lt;Title&gt;Social networking on smartphones: When mobile phones become addictive&lt;/Title&gt;&lt;Template&gt;Journal Article&lt;/Template&gt;&lt;Star&gt;0&lt;/Star&gt;&lt;Tag&gt;0&lt;/Tag&gt;&lt;Author&gt;Mohammad Salehan, Arash Negahban.&lt;/Author&gt;&lt;Year&gt;2013&lt;/Year&gt;&lt;Details&gt;&lt;_created&gt;64748752&lt;/_created&gt;&lt;_modified&gt;64748753&lt;/_modified&gt;&lt;_db_provider&gt;CNKI&lt;/_db_provider&gt;&lt;_journal&gt;Computers in Human Behavior&lt;/_journal&gt;&lt;_impact_factor&gt;   8.957&lt;/_impact_factor&gt;&lt;_collection_scope&gt;SSCI;EI&lt;/_collection_scope&gt;&lt;_volume&gt;6&lt;/_volume&gt;&lt;_issue&gt;29&lt;/_issue&gt;&lt;/Details&gt;&lt;Extra&gt;&lt;DBUID&gt;{EAD0D9F0-7B9C-4750-A1E8-6A02F78A758B}&lt;/DBUID&gt;&lt;/Extra&gt;&lt;/Item&gt;&lt;/References&gt;&lt;/Group&gt;&lt;/Citation&gt;_x000a_"/>
    <w:docVar w:name="NE.Ref{3D5FECC7-4194-43C1-BA82-76349FC7057A}" w:val=" ADDIN NE.Ref.{3D5FECC7-4194-43C1-BA82-76349FC7057A}&lt;Citation&gt;&lt;Group&gt;&lt;References&gt;&lt;Item&gt;&lt;ID&gt;132&lt;/ID&gt;&lt;UID&gt;{80BB6533-09EA-405C-B61A-AE4C0900F05D}&lt;/UID&gt;&lt;Title&gt;Peers’ Perceptions of Gender Nonconformity&lt;/Title&gt;&lt;Template&gt;Journal Article&lt;/Template&gt;&lt;Star&gt;0&lt;/Star&gt;&lt;Tag&gt;0&lt;/Tag&gt;&lt;Author/&gt;&lt;Year&gt;0&lt;/Year&gt;&lt;Details&gt;&lt;_created&gt;64655752&lt;/_created&gt;&lt;_modified&gt;64655752&lt;/_modified&gt;&lt;/Details&gt;&lt;Extra&gt;&lt;DBUID&gt;{725D76A1-09CB-4550-9760-2CAB276F575A}&lt;/DBUID&gt;&lt;/Extra&gt;&lt;/Item&gt;&lt;/References&gt;&lt;/Group&gt;&lt;/Citation&gt;_x000a_"/>
    <w:docVar w:name="NE.Ref{3D89F62A-9341-410B-9EA2-D2FB57F75DA0}" w:val=" ADDIN NE.Ref.{3D89F62A-9341-410B-9EA2-D2FB57F75DA0}&lt;Citation&gt;&lt;Group&gt;&lt;References&gt;&lt;Item&gt;&lt;ID&gt;8&lt;/ID&gt;&lt;UID&gt;{A37E2537-0E90-45F0-99AE-AB49DA9AEFDB}&lt;/UID&gt;&lt;Title&gt;Iris colour in relation to myopia among Chinese school-aged children&lt;/Title&gt;&lt;Template&gt;Journal Article&lt;/Template&gt;&lt;Star&gt;0&lt;/Star&gt;&lt;Tag&gt;0&lt;/Tag&gt;&lt;Author&gt;Pan, C W; Qiu, Q X; Qian, D J; Hu, D N; Li, J; Saw, S M; Zhong, H&lt;/Author&gt;&lt;Year&gt;2018&lt;/Year&gt;&lt;Details&gt;&lt;_accession_num&gt;29265474&lt;/_accession_num&gt;&lt;_author_adr&gt;School of Public Health, Medical College of Soochow University, Suzhou, China.; School of Public Health, Medical College of Soochow University, Suzhou, China.; School of Public Health, Medical College of Soochow University, Suzhou, China.; New York Eye and Ear Infirmary at Mount Sinai, Icahn School of Medicine at Mount  Sinai, New York, USA.; Department of Ophthalmology, the Second People&amp;apos;s Hospital of Yunnan Province, Kunming, China.; Saw Swee Hock School of Public Health, National University of Singapore, Singapore City, Singapore.; Department of Ophthalmology, the First Affiliated Hospital of Kunming Medical University, Kunming, China.&lt;/_author_adr&gt;&lt;_date_display&gt;2018 Jan&lt;/_date_display&gt;&lt;_date&gt;2018-01-01&lt;/_date&gt;&lt;_doi&gt;10.1111/opo.12427&lt;/_doi&gt;&lt;_isbn&gt;1475-1313 (Electronic); 0275-5408 (Linking)&lt;/_isbn&gt;&lt;_issue&gt;1&lt;/_issue&gt;&lt;_journal&gt;Ophthalmic Physiol Opt&lt;/_journal&gt;&lt;_keywords&gt;*epidemiology; *myopia&lt;/_keywords&gt;&lt;_language&gt;eng&lt;/_language&gt;&lt;_ori_publication&gt;(c) 2017 The Authors Ophthalmic &amp;amp; Physiological Optics (c) 2017 The College of_x000d__x000a_      Optometrists.&lt;/_ori_publication&gt;&lt;_pages&gt;48-55&lt;/_pages&gt;&lt;_subject_headings&gt;Adolescent; Biometry/*methods; China/epidemiology; *Eye Color; Female; Humans; Incidence; Iris/*anatomy &amp;amp; histology; Male; Myopia/*diagnosis/epidemiology; Refraction, Ocular/*physiology; Schools; Students&lt;/_subject_headings&gt;&lt;_tertiary_title&gt;Ophthalmic &amp;amp; physiological optics : the journal of the British College of_x000d__x000a_      Ophthalmic Opticians (Optometrists)&lt;/_tertiary_title&gt;&lt;_type_work&gt;Journal Article; Multicenter Study; Research Support, Non-U.S. Gov&amp;apos;t&lt;/_type_work&gt;&lt;_url&gt;http://www.ncbi.nlm.nih.gov/entrez/query.fcgi?cmd=Retrieve&amp;amp;db=pubmed&amp;amp;dopt=Abstract&amp;amp;list_uids=29265474&amp;amp;query_hl=1&lt;/_url&gt;&lt;_volume&gt;38&lt;/_volume&gt;&lt;_created&gt;63568258&lt;/_created&gt;&lt;_modified&gt;63568259&lt;/_modified&gt;&lt;_db_updated&gt;PubMed&lt;/_db_updated&gt;&lt;_impact_factor&gt;   2.624&lt;/_impact_factor&gt;&lt;/Details&gt;&lt;Extra&gt;&lt;DBUID&gt;{5D4A96AE-2D4D-41F0-9DA9-F21F7ED3972F}&lt;/DBUID&gt;&lt;/Extra&gt;&lt;/Item&gt;&lt;/References&gt;&lt;/Group&gt;&lt;/Citation&gt;_x000a_"/>
    <w:docVar w:name="NE.Ref{3DBECF95-5E1E-4635-87F0-833D87FCCA8E}" w:val=" ADDIN NE.Ref.{3DBECF95-5E1E-4635-87F0-833D87FCCA8E}&lt;Citation&gt;&lt;Group&gt;&lt;References&gt;&lt;Item&gt;&lt;ID&gt;24&lt;/ID&gt;&lt;UID&gt;{1DF81C40-9FA2-4CE0-8415-FBB3EF7DC324}&lt;/UID&gt;&lt;Title&gt;Profiles of Mobile Phone Problem Use in Bullying and Cyberbullying Among  Adolescents&lt;/Title&gt;&lt;Template&gt;Journal Article&lt;/Template&gt;&lt;Star&gt;0&lt;/Star&gt;&lt;Tag&gt;0&lt;/Tag&gt;&lt;Author&gt;Méndez, I; Jorquera, Hernández AB; Ruiz-Esteban, C&lt;/Author&gt;&lt;Year&gt;2020&lt;/Year&gt;&lt;Details&gt;&lt;_accession_num&gt;33178090&lt;/_accession_num&gt;&lt;_author_adr&gt;Department of Evolutionary Developmental and Educational Psychology, Campus  Regional Excellence Mare Nostrum, University of Murcia, Murcia, Spain.; Department of Evolutionary Developmental and Educational Psychology, Campus  Regional Excellence Mare Nostrum, University of Murcia, Murcia, Spain.; Department of Evolutionary Developmental and Educational Psychology, Campus  Regional Excellence Mare Nostrum, University of Murcia, Murcia, Spain.&lt;/_author_adr&gt;&lt;_collection_scope&gt;SSCI&lt;/_collection_scope&gt;&lt;_created&gt;64674493&lt;/_created&gt;&lt;_date&gt;2020-01-20&lt;/_date&gt;&lt;_date_display&gt;2020&lt;/_date_display&gt;&lt;_doi&gt;10.3389/fpsyg.2020.596961&lt;/_doi&gt;&lt;_impact_factor&gt;   4.232&lt;/_impact_factor&gt;&lt;_isbn&gt;1664-1078 (Print); 1664-1078 (Electronic); 1664-1078 (Linking)&lt;/_isbn&gt;&lt;_journal&gt;Front Psychol&lt;/_journal&gt;&lt;_keywords&gt;academic adjustment; adolescence; bullying; cyberbullying; mobile phone&lt;/_keywords&gt;&lt;_language&gt;eng&lt;/_language&gt;&lt;_modified&gt;64674493&lt;/_modified&gt;&lt;_ori_publication&gt;Copyright © 2020 Méndez, Jorquera Hernández and Ruiz-Esteban.&lt;/_ori_publication&gt;&lt;_pages&gt;596961&lt;/_pages&gt;&lt;_social_category&gt;心理学(3)&lt;/_social_category&gt;&lt;_tertiary_title&gt;Frontiers in psychology&lt;/_tertiary_title&gt;&lt;_type_work&gt;Journal Article&lt;/_type_work&gt;&lt;_url&gt;http://www.ncbi.nlm.nih.gov/entrez/query.fcgi?cmd=Retrieve&amp;amp;db=pubmed&amp;amp;dopt=Abstract&amp;amp;list_uids=33178090&amp;amp;query_hl=1&lt;/_url&gt;&lt;_volume&gt;11&lt;/_volume&gt;&lt;/Details&gt;&lt;Extra&gt;&lt;DBUID&gt;{356C3A99-4987-4C6B-B8BC-C696A681C912}&lt;/DBUID&gt;&lt;/Extra&gt;&lt;/Item&gt;&lt;/References&gt;&lt;/Group&gt;&lt;/Citation&gt;_x000a_"/>
    <w:docVar w:name="NE.Ref{3DC23425-37DF-465C-A494-8D8450981BE5}" w:val=" ADDIN NE.Ref.{3DC23425-37DF-465C-A494-8D8450981BE5}&lt;Citation&gt;&lt;Group&gt;&lt;References&gt;&lt;Item&gt;&lt;ID&gt;3273&lt;/ID&gt;&lt;UID&gt;{1BB4EF38-E9E4-4449-97A1-14DA6BA9590F}&lt;/UID&gt;&lt;Title&gt;Prediction of Juvenile-Onset Myopia&lt;/Title&gt;&lt;Template&gt;Journal Article&lt;/Template&gt;&lt;Star&gt;0&lt;/Star&gt;&lt;Tag&gt;0&lt;/Tag&gt;&lt;Author&gt;Zadnik, K; Sinnott, L T; Cotter, S A; Jones-Jordan, L A; Kleinstein, R N; Manny, R E; Twelker, J D; Mutti, D O&lt;/Author&gt;&lt;Year&gt;2015&lt;/Year&gt;&lt;Details&gt;&lt;_accessed&gt;64559033&lt;/_accessed&gt;&lt;_accession_num&gt;25837970&lt;/_accession_num&gt;&lt;_author_adr&gt;College of Optometry, The Ohio State University, Columbus.; College of Optometry, The Ohio State University, Columbus.; Southern California College of Optometry, Marshall B. Ketchum University, Fullerton.; College of Optometry, The Ohio State University, Columbus.; School of Optometry, University of Alabama at Birmingham.; College of Optometry, University of Houston, Houston, Texas.; Department of Ophthalmology and Vision Science, University of Arizona, Tucson.; College of Optometry, The Ohio State University, Columbus.&lt;/_author_adr&gt;&lt;_collection_scope&gt;SCI;SCIE&lt;/_collection_scope&gt;&lt;_created&gt;64559020&lt;/_created&gt;&lt;_date&gt;2015-06-01&lt;/_date&gt;&lt;_date_display&gt;2015 Jun&lt;/_date_display&gt;&lt;_db_updated&gt;PubMed&lt;/_db_updated&gt;&lt;_doi&gt;10.1001/jamaophthalmol.2015.0471&lt;/_doi&gt;&lt;_impact_factor&gt;   7.389&lt;/_impact_factor&gt;&lt;_isbn&gt;2168-6173 (Electronic); 2168-6165 (Linking)&lt;/_isbn&gt;&lt;_issue&gt;6&lt;/_issue&gt;&lt;_journal&gt;JAMA Ophthalmol&lt;/_journal&gt;&lt;_language&gt;eng&lt;/_language&gt;&lt;_modified&gt;64559033&lt;/_modified&gt;&lt;_pages&gt;683-9&lt;/_pages&gt;&lt;_subject_headings&gt;Adolescent; Axial Length, Eye/pathology; Child; Cornea/physiopathology; Ethnicity; Female; Humans; Hyperopia/diagnosis; Lens, Crystalline/physiopathology; Male; Myopia/*diagnosis/ethnology; Odds Ratio; Refraction, Ocular; Risk Factors&lt;/_subject_headings&gt;&lt;_tertiary_title&gt;JAMA ophthalmology&lt;/_tertiary_title&gt;&lt;_type_work&gt;Journal Article; Multicenter Study; Observational Study; Research Support, N.I.H., Extramural; Research Support, Non-U.S. Gov&amp;apos;t&lt;/_type_work&gt;&lt;_url&gt;http://www.ncbi.nlm.nih.gov/entrez/query.fcgi?cmd=Retrieve&amp;amp;db=pubmed&amp;amp;dopt=Abstract&amp;amp;list_uids=25837970&amp;amp;query_hl=1&lt;/_url&gt;&lt;_volume&gt;133&lt;/_volume&gt;&lt;/Details&gt;&lt;Extra&gt;&lt;DBUID&gt;{93870BB0-CAEF-4F07-AAE0-DA131E288E28}&lt;/DBUID&gt;&lt;/Extra&gt;&lt;/Item&gt;&lt;/References&gt;&lt;/Group&gt;&lt;/Citation&gt;_x000a_"/>
    <w:docVar w:name="NE.Ref{3DFB9BD1-5A4B-4BA1-89BB-4AEC0C97AAE5}" w:val=" ADDIN NE.Ref.{3DFB9BD1-5A4B-4BA1-89BB-4AEC0C97AAE5}&lt;Citation&gt;&lt;Group&gt;&lt;References&gt;&lt;Item&gt;&lt;ID&gt;483&lt;/ID&gt;&lt;UID&gt;{363A618B-6598-4463-8629-0849BDF8410F}&lt;/UID&gt;&lt;Title&gt;Report of the Consultation on Child Abuse prevention&lt;/Title&gt;&lt;Template&gt;Report&lt;/Template&gt;&lt;Star&gt;0&lt;/Star&gt;&lt;Tag&gt;0&lt;/Tag&gt;&lt;Author&gt;&amp;quot;World Health Organization&amp;quot;&lt;/Author&gt;&lt;Year&gt;1999&lt;/Year&gt;&lt;Details&gt;&lt;_accessed&gt;61371182&lt;/_accessed&gt;&lt;_created&gt;61371182&lt;/_created&gt;&lt;_modified&gt;61371182&lt;/_modified&gt;&lt;_place_published&gt;Geneva&lt;/_place_published&gt;&lt;/Details&gt;&lt;Extra&gt;&lt;DBUID&gt;{F57C3BB8-D729-4C19-8DA1-F75A354D4B56}&lt;/DBUID&gt;&lt;/Extra&gt;&lt;/Item&gt;&lt;/References&gt;&lt;/Group&gt;&lt;Group&gt;&lt;References&gt;&lt;Item&gt;&lt;ID&gt;484&lt;/ID&gt;&lt;UID&gt;{4B44A056-279C-4A43-AAFE-9295930B09B5}&lt;/UID&gt;&lt;Title&gt;Preventing Child Maltreatment: a guide to taking action and generating evidence&lt;/Title&gt;&lt;Template&gt;Report&lt;/Template&gt;&lt;Star&gt;0&lt;/Star&gt;&lt;Tag&gt;0&lt;/Tag&gt;&lt;Author&gt;&amp;quot;World Health Organization&amp;quot;&lt;/Author&gt;&lt;Year&gt;2006&lt;/Year&gt;&lt;Details&gt;&lt;_accessed&gt;61371189&lt;/_accessed&gt;&lt;_created&gt;61371189&lt;/_created&gt;&lt;_modified&gt;61371189&lt;/_modified&gt;&lt;_place_published&gt;Geneva&lt;/_place_published&gt;&lt;_url&gt;http://apps.who.int/iris/bitstream/10665/43499/1/9241594365_eng.pdf&lt;/_url&gt;&lt;/Details&gt;&lt;Extra&gt;&lt;DBUID&gt;{F57C3BB8-D729-4C19-8DA1-F75A354D4B56}&lt;/DBUID&gt;&lt;/Extra&gt;&lt;/Item&gt;&lt;/References&gt;&lt;/Group&gt;&lt;/Citation&gt;_x000a_"/>
    <w:docVar w:name="NE.Ref{3E07AD5B-DDD8-4A8B-9854-927E6D3B67D7}" w:val=" ADDIN NE.Ref.{3E07AD5B-DDD8-4A8B-9854-927E6D3B67D7}&lt;Citation&gt;&lt;Group&gt;&lt;References&gt;&lt;Item&gt;&lt;ID&gt;76&lt;/ID&gt;&lt;UID&gt;{82062445-0219-4A15-B902-1730C5FD8742}&lt;/UID&gt;&lt;Title&gt;大学生网络欺负现状及其与自尊、疏离感的关系研究&lt;/Title&gt;&lt;Template&gt;Thesis&lt;/Template&gt;&lt;Star&gt;0&lt;/Star&gt;&lt;Tag&gt;5&lt;/Tag&gt;&lt;Author&gt;许秀利&lt;/Author&gt;&lt;Year&gt;2013&lt;/Year&gt;&lt;Details&gt;&lt;_created&gt;61379551&lt;/_created&gt;&lt;_db_provider&gt;CNKI: 硕士&lt;/_db_provider&gt;&lt;_db_updated&gt;CNKI - Reference&lt;/_db_updated&gt;&lt;_keywords&gt;大学生;网络欺负;自尊;疏离感&lt;/_keywords&gt;&lt;_modified&gt;61517819&lt;/_modified&gt;&lt;_pages&gt;54&lt;/_pages&gt;&lt;_publisher&gt;扬州大学&lt;/_publisher&gt;&lt;_tertiary_author&gt;寇冬泉&lt;/_tertiary_author&gt;&lt;_url&gt;http://www.cnki.net/KCMS/detail/detail.aspx?FileName=1014112007.nh&amp;amp;DbName=CMFD2014 _x000d__x000a_http://www.cnki.net/kcms/download.aspx?filename=UbDVlcroUa4cjWXF2TuRUeU9mSINDbuVzURtSMGJ0d0RUZxp3RxsET3Yzapx2RMF2KzQWTFJlTKR2T=0TTEBXW4YUZxtEOFxGNkRDU5sWY0clNzgFMUVjWx4EVIhVWWp3Y1dkVxNzKulXVKxGS5YTUmxWQst&amp;amp;dflag=nhdown&amp;amp;tablename=CMFD201401 全文链接_x000d__x000a_&lt;/_url&gt;&lt;_volume&gt;硕士&lt;/_volume&gt;&lt;_translated_author&gt;Xu, Xiuli&lt;/_translated_author&gt;&lt;_translated_tertiary_author&gt;Kou, Dongquan&lt;/_translated_tertiary_author&gt;&lt;/Details&gt;&lt;Extra&gt;&lt;DBUID&gt;{78D18189-B1D4-4524-940E-A55AB19ADD27}&lt;/DBUID&gt;&lt;/Extra&gt;&lt;/Item&gt;&lt;/References&gt;&lt;/Group&gt;&lt;/Citation&gt;_x000a_"/>
    <w:docVar w:name="NE.Ref{3E1E1FA0-F8B9-4019-9284-D3E73C93B927}" w:val=" ADDIN NE.Ref.{3E1E1FA0-F8B9-4019-9284-D3E73C93B927}&lt;Citation&gt;&lt;Group&gt;&lt;References&gt;&lt;Item&gt;&lt;ID&gt;67&lt;/ID&gt;&lt;UID&gt;{2A6282F9-5ABF-43D5-AB9C-E10F3F5218C0}&lt;/UID&gt;&lt;Title&gt;Global variations and time trends in the prevalence of childhood myopia, a systematic review and quantitative meta-analysis: implications for aetiology and  early prevention&lt;/Title&gt;&lt;Template&gt;Journal Article&lt;/Template&gt;&lt;Star&gt;0&lt;/Star&gt;&lt;Tag&gt;0&lt;/Tag&gt;&lt;Author&gt;Rudnicka, A R; Kapetanakis, V V; Wathern, A K; Logan, N S; Gilmartin, B; Whincup, P H; Cook, D G; Owen, C G&lt;/Author&gt;&lt;Year&gt;2016&lt;/Year&gt;&lt;Details&gt;&lt;_accession_num&gt;26802174&lt;/_accession_num&gt;&lt;_author_adr&gt;Population Health Research Institute, St George&amp;apos;s, University of London, London,  UK.; Population Health Research Institute, St George&amp;apos;s, University of London, London,  UK.; Population Health Research Institute, St George&amp;apos;s, University of London, London,  UK.; School of Life and Health Sciences, Aston University, Birmingham, UK.; School of Life and Health Sciences, Aston University, Birmingham, UK.; Population Health Research Institute, St George&amp;apos;s, University of London, London,  UK.; Population Health Research Institute, St George&amp;apos;s, University of London, London,  UK.; Population Health Research Institute, St George&amp;apos;s, University of London, London,  UK.&lt;/_author_adr&gt;&lt;_date_display&gt;2016 Jul&lt;/_date_display&gt;&lt;_date&gt;2016-07-01&lt;/_date&gt;&lt;_doi&gt;10.1136/bjophthalmol-2015-307724&lt;/_doi&gt;&lt;_isbn&gt;1468-2079 (Electronic); 0007-1161 (Linking)&lt;/_isbn&gt;&lt;_issue&gt;7&lt;/_issue&gt;&lt;_journal&gt;Br J Ophthalmol&lt;/_journal&gt;&lt;_keywords&gt;*Child health (paediatrics); *Epidemiology; *Optics and Refraction; *Public health&lt;/_keywords&gt;&lt;_language&gt;eng&lt;/_language&gt;&lt;_ori_publication&gt;Published by the BMJ Publishing Group Limited. For permission to use (where not_x000d__x000a_      already granted under a licence) please go to_x000d__x000a_      http://www.bmj.com/company/products-services/rights-and-licensing/.&lt;/_ori_publication&gt;&lt;_pages&gt;882-890&lt;/_pages&gt;&lt;_subject_headings&gt;Child; *Ethnic Groups; Female; Global Health; Humans; Male; *Myopia/ethnology/etiology/prevention &amp;amp; control; Prevalence; *Rural Population; Surveys and Questionnaires; Time Factors&lt;/_subject_headings&gt;&lt;_tertiary_title&gt;The British journal of ophthalmology&lt;/_tertiary_title&gt;&lt;_type_work&gt;Journal Article; Meta-Analysis; Review; Systematic Review&lt;/_type_work&gt;&lt;_url&gt;http://www.ncbi.nlm.nih.gov/entrez/query.fcgi?cmd=Retrieve&amp;amp;db=pubmed&amp;amp;dopt=Abstract&amp;amp;list_uids=26802174&amp;amp;query_hl=1&lt;/_url&gt;&lt;_volume&gt;100&lt;/_volume&gt;&lt;_created&gt;63579848&lt;/_created&gt;&lt;_modified&gt;63579848&lt;/_modified&gt;&lt;_db_updated&gt;PubMed&lt;/_db_updated&gt;&lt;_impact_factor&gt;   3.611&lt;/_impact_factor&gt;&lt;/Details&gt;&lt;Extra&gt;&lt;DBUID&gt;{5D4A96AE-2D4D-41F0-9DA9-F21F7ED3972F}&lt;/DBUID&gt;&lt;/Extra&gt;&lt;/Item&gt;&lt;/References&gt;&lt;/Group&gt;&lt;/Citation&gt;_x000a_"/>
    <w:docVar w:name="NE.Ref{3E2692E8-5647-4C39-81BA-3FD3006FE24C}" w:val=" ADDIN NE.Ref.{3E2692E8-5647-4C39-81BA-3FD3006FE24C}&lt;Citation&gt;&lt;Group&gt;&lt;References&gt;&lt;Item&gt;&lt;ID&gt;25&lt;/ID&gt;&lt;UID&gt;{AE79F396-A9C2-4932-9456-A43D340DAC0B}&lt;/UID&gt;&lt;Title&gt;Associations Between Adverse Childhood Experiences, High-Risk Behaviors, and  Morbidity in Adulthood&lt;/Title&gt;&lt;Template&gt;Journal Article&lt;/Template&gt;&lt;Star&gt;0&lt;/Star&gt;&lt;Tag&gt;0&lt;/Tag&gt;&lt;Author&gt;Campbell, J A; Walker, R J; Egede, L E&lt;/Author&gt;&lt;Year&gt;2016&lt;/Year&gt;&lt;Details&gt;&lt;_accession_num&gt;26474668&lt;/_accession_num&gt;&lt;_author_adr&gt;Center for Health Disparities Research, Medical University of South Carolina,  Charleston, South Carolina.; Center for Health Disparities Research, Medical University of South Carolina,  Charleston, South Carolina; Health Equity and Rural Outreach Innovation Center,  Charleston VA COIN, Ralph H. Johnson VA Medical Center, Charleston, South  Carolina.; Center for Health Disparities Research, Medical University of South Carolina,  Charleston, South Carolina; Division of General Internal Medicine and Geriatrics,  Department of Medicine, Medical University of South Carolina, Charleston, South  Carolina; Health Equity and Rural Outreach Innovation Center, Charleston VA COIN,  Ralph H. Johnson VA Medical Center, Charleston, South Carolina. Electronic  address: egedel@musc.edu.&lt;/_author_adr&gt;&lt;_collection_scope&gt;SSCI;SCIE&lt;/_collection_scope&gt;&lt;_created&gt;65002333&lt;/_created&gt;&lt;_date&gt;2016-03-01&lt;/_date&gt;&lt;_date_display&gt;2016 Mar&lt;/_date_display&gt;&lt;_doi&gt;10.1016/j.amepre.2015.07.022&lt;/_doi&gt;&lt;_impact_factor&gt;   6.604&lt;/_impact_factor&gt;&lt;_isbn&gt;1873-2607 (Electronic); 0749-3797 (Print); 0749-3797 (Linking)&lt;/_isbn&gt;&lt;_issue&gt;3&lt;/_issue&gt;&lt;_journal&gt;Am J Prev Med&lt;/_journal&gt;&lt;_language&gt;eng&lt;/_language&gt;&lt;_modified&gt;65002333&lt;/_modified&gt;&lt;_ori_publication&gt;Published by Elsevier Inc.&lt;/_ori_publication&gt;&lt;_pages&gt;344-352&lt;/_pages&gt;&lt;_social_category&gt;医学(2)&lt;/_social_category&gt;&lt;_subject_headings&gt;Adolescent; Adult; Adult Survivors of Child Adverse Events/*psychology/*statistics &amp;amp; numerical data; Aged; Behavioral Risk Factor Surveillance System; Child; Child Abuse/*statistics &amp;amp; numerical data; Cross-Sectional Studies; Depression; Disabled Persons/statistics &amp;amp; numerical data; Female; Humans; Logistic Models; Male; Middle Aged; *Morbidity; *Risk-Taking; Smoking/epidemiology; Substance-Related Disorders/epidemiology; Surveys and Questionnaires; United States&lt;/_subject_headings&gt;&lt;_tertiary_title&gt;American journal of preventive medicine&lt;/_tertiary_title&gt;&lt;_type_work&gt;Journal Article; Research Support, N.I.H., Extramural&lt;/_type_work&gt;&lt;_url&gt;http://www.ncbi.nlm.nih.gov/entrez/query.fcgi?cmd=Retrieve&amp;amp;db=pubmed&amp;amp;dopt=Abstract&amp;amp;list_uids=26474668&amp;amp;query_hl=1&lt;/_url&gt;&lt;_volume&gt;50&lt;/_volume&gt;&lt;/Details&gt;&lt;Extra&gt;&lt;DBUID&gt;{B229E695-20C0-47E4-A960-6A523A810098}&lt;/DBUID&gt;&lt;/Extra&gt;&lt;/Item&gt;&lt;/References&gt;&lt;/Group&gt;&lt;Group&gt;&lt;References&gt;&lt;Item&gt;&lt;ID&gt;29&lt;/ID&gt;&lt;UID&gt;{ACB20F79-F725-4D25-9483-222B7A9831AE}&lt;/UID&gt;&lt;Title&gt;Childhood household dysfunction and risk of self-harm: a cohort study of 107 518  young adults in Stockholm County&lt;/Title&gt;&lt;Template&gt;Journal Article&lt;/Template&gt;&lt;Star&gt;0&lt;/Star&gt;&lt;Tag&gt;0&lt;/Tag&gt;&lt;Author&gt;Björkenstam, E; Kosidou, K; Björkenstam, C&lt;/Author&gt;&lt;Year&gt;2016&lt;/Year&gt;&lt;Details&gt;&lt;_accession_num&gt;27032414&lt;/_accession_num&gt;&lt;_author_adr&gt;Department of Public Health Sciences, Division of Social Medicine, Karolinska  Institutet, Stockholm, Sweden Department of Community Health Sciences, Fielding  School of Public Health and California Center for Population Research, University  of California Los Angeles, Los Angeles, CA, USA emma.bjorkenstam@ki.se.; Department of Public Health Sciences, Division Public Health Epidemiology,  Karolinska Institutet, Stockholm, Sweden Center for Epidemiology and Community  Medicine, Stockholm County Council, Stockholm, Sweden.; Department of Epidemiology, Fielding School of Public Health, University of  California Los Angeles, Los Angeles, CA, USA.&lt;/_author_adr&gt;&lt;_date_display&gt;2016 Apr&lt;/_date_display&gt;&lt;_date&gt;2016-04-01&lt;/_date&gt;&lt;_doi&gt;10.1093/ije/dyw012&lt;/_doi&gt;&lt;_isbn&gt;1464-3685 (Electronic); 0300-5771 (Linking)&lt;/_isbn&gt;&lt;_issue&gt;2&lt;/_issue&gt;&lt;_journal&gt;Int J Epidemiol&lt;/_journal&gt;&lt;_language&gt;eng&lt;/_language&gt;&lt;_ori_publication&gt;© The Author 2016; all rights reserved. Published by Oxford University Press on _x000d__x000a_      behalf of the International Epidemiological Association.&lt;/_ori_publication&gt;&lt;_pages&gt;501-11&lt;/_pages&gt;&lt;_subject_headings&gt;Adolescent; Child; Child Abuse/*statistics &amp;amp; numerical data; *Child of Impaired Parents; Domestic Violence/statistics &amp;amp; numerical data; Family Characteristics; *Family Relations; Female; Humans; Male; Proportional Hazards Models; Registries; Self-Injurious Behavior/epidemiology/*psychology; Socioeconomic Factors; Surveys and Questionnaires; Sweden/epidemiology; Young Adult&lt;/_subject_headings&gt;&lt;_tertiary_title&gt;International journal of epidemiology&lt;/_tertiary_title&gt;&lt;_type_work&gt;Journal Article; Research Support, Non-U.S. Gov&amp;apos;t&lt;/_type_work&gt;&lt;_url&gt;http://www.ncbi.nlm.nih.gov/entrez/query.fcgi?cmd=Retrieve&amp;amp;db=pubmed&amp;amp;dopt=Abstract&amp;amp;list_uids=27032414&amp;amp;query_hl=1&lt;/_url&gt;&lt;_volume&gt;45&lt;/_volume&gt;&lt;_created&gt;65026814&lt;/_created&gt;&lt;_modified&gt;65026814&lt;/_modified&gt;&lt;_impact_factor&gt;   9.685&lt;/_impact_factor&gt;&lt;_social_category&gt;医学(1)&lt;/_social_category&gt;&lt;_collection_scope&gt;SCIE&lt;/_collection_scope&gt;&lt;/Details&gt;&lt;Extra&gt;&lt;DBUID&gt;{B229E695-20C0-47E4-A960-6A523A810098}&lt;/DBUID&gt;&lt;/Extra&gt;&lt;/Item&gt;&lt;/References&gt;&lt;/Group&gt;&lt;/Citation&gt;_x000a_"/>
    <w:docVar w:name="NE.Ref{3E3DC23B-21EF-4D22-9F3C-B8D92E95E636}" w:val=" ADDIN NE.Ref.{3E3DC23B-21EF-4D22-9F3C-B8D92E95E636}&lt;Citation&gt;&lt;Group&gt;&lt;References&gt;&lt;Item&gt;&lt;ID&gt;38&lt;/ID&gt;&lt;UID&gt;{F31C1D5D-EC5E-4291-90C7-D769323793BB}&lt;/UID&gt;&lt;Title&gt;Effects of stress on the development and progression of cardiovascular disease&lt;/Title&gt;&lt;Template&gt;Journal Article&lt;/Template&gt;&lt;Star&gt;0&lt;/Star&gt;&lt;Tag&gt;0&lt;/Tag&gt;&lt;Author&gt;Kivimäki, Mika; Steptoe, Andrew&lt;/Author&gt;&lt;Year&gt;2018&lt;/Year&gt;&lt;Details&gt;&lt;_alternate_title&gt;Nature Reviews Cardiology&lt;/_alternate_title&gt;&lt;_date_display&gt;2018&lt;/_date_display&gt;&lt;_date&gt;2018-01-01&lt;/_date&gt;&lt;_doi&gt;10.1038/nrcardio.2017.189&lt;/_doi&gt;&lt;_isbn&gt;1759-5010&lt;/_isbn&gt;&lt;_issue&gt;4&lt;/_issue&gt;&lt;_journal&gt;Nature Reviews Cardiology&lt;/_journal&gt;&lt;_number&gt;Kivimäki2018&lt;/_number&gt;&lt;_pages&gt;215-229&lt;/_pages&gt;&lt;_url&gt;https://doi.org/10.1038/nrcardio.2017.189&lt;/_url&gt;&lt;_volume&gt;15&lt;/_volume&gt;&lt;_created&gt;64749588&lt;/_created&gt;&lt;_modified&gt;64749588&lt;/_modified&gt;&lt;_impact_factor&gt;  49.421&lt;/_impact_factor&gt;&lt;_social_category&gt;医学(1)&lt;/_social_category&gt;&lt;_collection_scope&gt;SCIE&lt;/_collection_scope&gt;&lt;/Details&gt;&lt;Extra&gt;&lt;DBUID&gt;{65264952-F343-4DB6-AD61-4FFB3D4C25C4}&lt;/DBUID&gt;&lt;/Extra&gt;&lt;/Item&gt;&lt;/References&gt;&lt;/Group&gt;&lt;/Citation&gt;_x000a_"/>
    <w:docVar w:name="NE.Ref{3E3EFCB3-761D-4EDA-8C08-7A7A00514F49}" w:val=" ADDIN NE.Ref.{3E3EFCB3-761D-4EDA-8C08-7A7A00514F49}&lt;Citation&gt;&lt;Group&gt;&lt;References&gt;&lt;Item&gt;&lt;ID&gt;392&lt;/ID&gt;&lt;UID&gt;{59718AA2-2FCF-454F-8BE3-30E00CBF61C1}&lt;/UID&gt;&lt;Title&gt;Depressive Symptoms and Resilience among Pregnant Adolescents: A Case-Control Study&lt;/Title&gt;&lt;Template&gt;Journal Article&lt;/Template&gt;&lt;Star&gt;0&lt;/Star&gt;&lt;Tag&gt;0&lt;/Tag&gt;&lt;Author&gt;Salazar-Pousada, D; Arroyo, D; Hidalgo, L; Perez-Lopez, F R; Chedraui, P&lt;/Author&gt;&lt;Year&gt;2010&lt;/Year&gt;&lt;Details&gt;&lt;_accession_num&gt;21461335&lt;/_accession_num&gt;&lt;_author_adr&gt;High Risk Pregnancy Labor and Delivery Unit, Enrique C. Sotomayor Obstetrics and  Gynecology, Hospital Guayaquil, 196 Guayaquil, Ecuador.&lt;/_author_adr&gt;&lt;_created&gt;60201693&lt;/_created&gt;&lt;_date&gt;2010-01-20&lt;/_date&gt;&lt;_date_display&gt;2010&lt;/_date_display&gt;&lt;_db_updated&gt;PubMed&lt;/_db_updated&gt;&lt;_doi&gt;10.1155/2010/952493&lt;/_doi&gt;&lt;_journal&gt;Obstet Gynecol Int&lt;/_journal&gt;&lt;_language&gt;eng&lt;/_language&gt;&lt;_modified&gt;60201695&lt;/_modified&gt;&lt;_pages&gt;952493&lt;/_pages&gt;&lt;_type_work&gt;Journal Article&lt;/_type_work&gt;&lt;_url&gt;http://www.ncbi.nlm.nih.gov/entrez/query.fcgi?cmd=Retrieve&amp;amp;db=pubmed&amp;amp;dopt=Abstract&amp;amp;list_uids=21461335&amp;amp;query_hl=1&lt;/_url&gt;&lt;_volume&gt;2010&lt;/_volume&gt;&lt;/Details&gt;&lt;Extra&gt;&lt;DBUID&gt;{F2F0BADE-0539-416F-8F99-9BE45C02286C}&lt;/DBUID&gt;&lt;/Extra&gt;&lt;/Item&gt;&lt;/References&gt;&lt;/Group&gt;&lt;Group&gt;&lt;References&gt;&lt;Item&gt;&lt;ID&gt;393&lt;/ID&gt;&lt;UID&gt;{D74DA8D5-C539-46AD-B2F6-833D67A96B63}&lt;/UID&gt;&lt;Title&gt;[Validation of a cutoff for the Depression Scale of the Center for Epidemiologic  Studies, Brief Version (CESD-7)]&lt;/Title&gt;&lt;Template&gt;Journal Article&lt;/Template&gt;&lt;Star&gt;0&lt;/Star&gt;&lt;Tag&gt;0&lt;/Tag&gt;&lt;Author&gt;Salinas-Rodriguez, A; Manrique-Espinoza, B; Acosta-Castillo, I; Tellez-Rojo, M M; Franco-Nunez, A; Gutierrez-Robledo, L M; Sosa-Ortiz, A L&lt;/Author&gt;&lt;Year&gt;2013&lt;/Year&gt;&lt;Details&gt;&lt;_accessed&gt;60201790&lt;/_accessed&gt;&lt;_accession_num&gt;23912539&lt;/_accession_num&gt;&lt;_author_adr&gt;Direccion de Estadistica, Centro de Investigacion en Evaluacion y Encuestas, Instituto Nacional de Salud Publica, Cuernavaca, Morelos, Mexico.&lt;/_author_adr&gt;&lt;_created&gt;60201719&lt;/_created&gt;&lt;_date&gt;2013-05-01&lt;/_date&gt;&lt;_date_display&gt;2013 May-Jun&lt;/_date_display&gt;&lt;_db_updated&gt;PubMed&lt;/_db_updated&gt;&lt;_issue&gt;3&lt;/_issue&gt;&lt;_journal&gt;Salud Publica Mex&lt;/_journal&gt;&lt;_language&gt;spa&lt;/_language&gt;&lt;_modified&gt;60201790&lt;/_modified&gt;&lt;_pages&gt;267-74&lt;/_pages&gt;&lt;_type_work&gt;English Abstract; Journal Article&lt;/_type_work&gt;&lt;_url&gt;http://www.ncbi.nlm.nih.gov/entrez/query.fcgi?cmd=Retrieve&amp;amp;db=pubmed&amp;amp;dopt=Abstract&amp;amp;list_uids=23912539&amp;amp;query_hl=1&lt;/_url&gt;&lt;_volume&gt;55&lt;/_volume&gt;&lt;/Details&gt;&lt;Extra&gt;&lt;DBUID&gt;{F2F0BADE-0539-416F-8F99-9BE45C02286C}&lt;/DBUID&gt;&lt;/Extra&gt;&lt;/Item&gt;&lt;/References&gt;&lt;/Group&gt;&lt;Group&gt;&lt;References&gt;&lt;Item&gt;&lt;ID&gt;394&lt;/ID&gt;&lt;UID&gt;{440E87BA-866E-4082-9D59-AE23843EECE5}&lt;/UID&gt;&lt;Title/&gt;&lt;Template&gt;Generic&lt;/Template&gt;&lt;Star&gt;0&lt;/Star&gt;&lt;Tag&gt;0&lt;/Tag&gt;&lt;Author/&gt;&lt;Year&gt;0&lt;/Year&gt;&lt;Details&gt;&lt;_accessed&gt;60201751&lt;/_accessed&gt;&lt;_created&gt;60201751&lt;/_created&gt;&lt;_modified&gt;60201751&lt;/_modified&gt;&lt;/Details&gt;&lt;Extra&gt;&lt;DBUID&gt;{F2F0BADE-0539-416F-8F99-9BE45C02286C}&lt;/DBUID&gt;&lt;/Extra&gt;&lt;/Item&gt;&lt;/References&gt;&lt;/Group&gt;&lt;Group&gt;&lt;References&gt;&lt;Item&gt;&lt;ID&gt;398&lt;/ID&gt;&lt;UID&gt;{0DEB1867-4712-4C47-BDA4-B52828B2525C}&lt;/UID&gt;&lt;Title&gt;Depression among Swedish adolescents measured by the self-rating scale Center for Epidemiology Studies-Depression Child (CES-DC)&lt;/Title&gt;&lt;Template&gt;Journal Article&lt;/Template&gt;&lt;Star&gt;0&lt;/Star&gt;&lt;Tag&gt;0&lt;/Tag&gt;&lt;Author&gt;Olsson, G; von Knorring, A L&lt;/Author&gt;&lt;Year&gt;1997&lt;/Year&gt;&lt;Details&gt;&lt;_accession_num&gt;9257089&lt;/_accession_num&gt;&lt;_author_adr&gt;Department of Child and Adolescent Psychiatry, University Hospital, Uppsala, Sweden.&lt;/_author_adr&gt;&lt;_created&gt;60201778&lt;/_created&gt;&lt;_date&gt;1997-06-01&lt;/_date&gt;&lt;_date_display&gt;1997 Jun&lt;/_date_display&gt;&lt;_db_updated&gt;PubMed&lt;/_db_updated&gt;&lt;_issue&gt;2&lt;/_issue&gt;&lt;_journal&gt;Eur Child Adolesc Psychiatry&lt;/_journal&gt;&lt;_keywords&gt;Adolescent; Depressive Disorder/*diagnosis/epidemiology; Factor Analysis, Statistical; Female; Humans; Male; Mass Screening/*methods; *Psychometrics; *Questionnaires; Reproducibility of Results; Sweden/epidemiology&lt;/_keywords&gt;&lt;_language&gt;eng&lt;/_language&gt;&lt;_modified&gt;60201784&lt;/_modified&gt;&lt;_pages&gt;81-7&lt;/_pages&gt;&lt;_type_work&gt;Journal Article; Research Support, Non-U.S. Gov&amp;apos;t&lt;/_type_work&gt;&lt;_url&gt;http://www.ncbi.nlm.nih.gov/entrez/query.fcgi?cmd=Retrieve&amp;amp;db=pubmed&amp;amp;dopt=Abstract&amp;amp;list_uids=9257089&amp;amp;query_hl=1&lt;/_url&gt;&lt;_volume&gt;6&lt;/_volume&gt;&lt;/Details&gt;&lt;Extra&gt;&lt;DBUID&gt;{F2F0BADE-0539-416F-8F99-9BE45C02286C}&lt;/DBUID&gt;&lt;/Extra&gt;&lt;/Item&gt;&lt;/References&gt;&lt;/Group&gt;&lt;/Citation&gt;_x000a_"/>
    <w:docVar w:name="NE.Ref{3E4915D4-95F2-4AC4-BBC7-768E52F48DE3}" w:val=" ADDIN NE.Ref.{3E4915D4-95F2-4AC4-BBC7-768E52F48DE3}&lt;Citation&gt;&lt;Group&gt;&lt;References&gt;&lt;Item&gt;&lt;ID&gt;71&lt;/ID&gt;&lt;UID&gt;{76AFBE25-CC33-4217-B48A-F5AD5C867676}&lt;/UID&gt;&lt;Title&gt;Appraisal of Clinical Practice Guideline: Canadian 24-hour movement guidelines  for children and youth: An integration of physical activity, sedentary behaviour,  and sleep&lt;/Title&gt;&lt;Template&gt;Journal Article&lt;/Template&gt;&lt;Star&gt;0&lt;/Star&gt;&lt;Tag&gt;0&lt;/Tag&gt;&lt;Author&gt;Clutterbuck, G L; Johnston, L M&lt;/Author&gt;&lt;Year&gt;2021&lt;/Year&gt;&lt;Details&gt;&lt;_accession_num&gt;34127418&lt;/_accession_num&gt;&lt;_author_adr&gt;The University of Western Sydney.; The University of Queensland, Australia.&lt;/_author_adr&gt;&lt;_collection_scope&gt;SCIE&lt;/_collection_scope&gt;&lt;_created&gt;64818203&lt;/_created&gt;&lt;_date&gt;2021-07-01&lt;/_date&gt;&lt;_date_display&gt;2021 Jul&lt;/_date_display&gt;&lt;_doi&gt;10.1016/j.jphys.2021.05.002&lt;/_doi&gt;&lt;_impact_factor&gt;  10.714&lt;/_impact_factor&gt;&lt;_isbn&gt;1836-9561 (Electronic); 1836-9561 (Linking)&lt;/_isbn&gt;&lt;_issue&gt;3&lt;/_issue&gt;&lt;_journal&gt;J Physiother&lt;/_journal&gt;&lt;_language&gt;eng&lt;/_language&gt;&lt;_modified&gt;64818203&lt;/_modified&gt;&lt;_pages&gt;223&lt;/_pages&gt;&lt;_social_category&gt;医学(1)&lt;/_social_category&gt;&lt;_subject_headings&gt;Adolescent; Canada; Child; Cross-Sectional Studies; *Exercise; Guideline Adherence; Humans; *Sedentary Behavior; Sleep&lt;/_subject_headings&gt;&lt;_tertiary_title&gt;Journal of physiotherapy&lt;/_tertiary_title&gt;&lt;_type_work&gt;Practice Guideline&lt;/_type_work&gt;&lt;_url&gt;http://www.ncbi.nlm.nih.gov/entrez/query.fcgi?cmd=Retrieve&amp;amp;db=pubmed&amp;amp;dopt=Abstract&amp;amp;list_uids=34127418&amp;amp;query_hl=1&lt;/_url&gt;&lt;_volume&gt;67&lt;/_volume&gt;&lt;/Details&gt;&lt;Extra&gt;&lt;DBUID&gt;{62B73418-E7EA-4772-A85B-742AAA2FBBE5}&lt;/DBUID&gt;&lt;/Extra&gt;&lt;/Item&gt;&lt;/References&gt;&lt;/Group&gt;&lt;/Citation&gt;_x000a_"/>
    <w:docVar w:name="NE.Ref{3E601A1B-16E3-463E-ACC3-87AE84F548D7}" w:val=" ADDIN NE.Ref.{3E601A1B-16E3-463E-ACC3-87AE84F548D7}&lt;Citation&gt;&lt;Group&gt;&lt;References&gt;&lt;Item&gt;&lt;ID&gt;1108&lt;/ID&gt;&lt;UID&gt;{45A4AA53-B32A-43AE-BB4E-DBD1ED78D696}&lt;/UID&gt;&lt;Title&gt;中职学生睡眠质量情况及影响因素研究分析&lt;/Title&gt;&lt;Template&gt;Journal Article&lt;/Template&gt;&lt;Star&gt;0&lt;/Star&gt;&lt;Tag&gt;0&lt;/Tag&gt;&lt;Author&gt;阮承妹&lt;/Author&gt;&lt;Year&gt;2019&lt;/Year&gt;&lt;Details&gt;&lt;_alternate_title&gt;世界睡眠医学杂志&lt;/_alternate_title&gt;&lt;_created&gt;65172659&lt;/_created&gt;&lt;_date&gt;2019-01-01&lt;/_date&gt;&lt;_date_display&gt;2019&lt;/_date_display&gt;&lt;_isbn&gt;2095-7130&lt;/_isbn&gt;&lt;_issue&gt;1782-1784&lt;/_issue&gt;&lt;_journal&gt;世界睡眠医学杂志&lt;/_journal&gt;&lt;_keywords&gt;/unread&lt;/_keywords&gt;&lt;_modified&gt;65172659&lt;/_modified&gt;&lt;_volume&gt;6&lt;/_volume&gt;&lt;_translated_author&gt;Ruan, Chengmei&lt;/_translated_author&gt;&lt;/Details&gt;&lt;Extra&gt;&lt;DBUID&gt;{F96A950B-833F-4880-A151-76DA2D6A2879}&lt;/DBUID&gt;&lt;/Extra&gt;&lt;/Item&gt;&lt;/References&gt;&lt;/Group&gt;&lt;/Citation&gt;_x000a_"/>
    <w:docVar w:name="NE.Ref{3E83DCD1-76AE-44B7-B596-5D9760252F46}" w:val=" ADDIN NE.Ref.{3E83DCD1-76AE-44B7-B596-5D9760252F46}&lt;Citation&gt;&lt;Group&gt;&lt;References&gt;&lt;Item&gt;&lt;ID&gt;4055&lt;/ID&gt;&lt;UID&gt;{5E179A8A-3374-497E-A8F3-EA207021A28E}&lt;/UID&gt;&lt;Title&gt;Harm avoidance, daily stress, and problematic smartphone use in children and  adolescents&lt;/Title&gt;&lt;Template&gt;Journal Article&lt;/Template&gt;&lt;Star&gt;0&lt;/Star&gt;&lt;Tag&gt;0&lt;/Tag&gt;&lt;Author&gt;Yoo, S Y; Park, S M; Choi, C H; Chung, S J; Bhang, S Y; Kim, J W; Kweon, Y S; Choi, J S&lt;/Author&gt;&lt;Year&gt;2022&lt;/Year&gt;&lt;Details&gt;&lt;_accession_num&gt;36186857&lt;/_accession_num&gt;&lt;_author_adr&gt;Department of Psychiatry, SMG-SNU Boramae Medical Center, Seoul, South Korea.; Department of Counseling Psychology, Hannam University, Daejeon, South Korea.; Department of Psychiatry, SMG-SNU Boramae Medical Center, Seoul, South Korea.; Hanseo Central Hospital, Uijeongbu, South Korea.; Department of Psychiatry, Eulji General Hospital, Seoul, South Korea.; Division of Child and Adolescent Psychiatry, Department of Psychiatry, Seoul  National University Hospital, Seoul, South Korea.; Department of Psychiatry, College of Medicine, Uijeongbu St. Mary&amp;apos;s Hospital, The  Catholic University, Seoul, South Korea.; Department of Psychiatry, Samsung Medical Center, School of Medicine,  Sungkyunkwan University, Seoul, South Korea.&lt;/_author_adr&gt;&lt;_collection_scope&gt;SCIE;SSCI&lt;/_collection_scope&gt;&lt;_created&gt;64807946&lt;/_created&gt;&lt;_date&gt;2022-01-20&lt;/_date&gt;&lt;_date_display&gt;2022&lt;/_date_display&gt;&lt;_doi&gt;10.3389/fpsyt.2022.962189&lt;/_doi&gt;&lt;_impact_factor&gt;   5.435&lt;/_impact_factor&gt;&lt;_isbn&gt;1664-0640 (Print); 1664-0640 (Electronic); 1664-0640 (Linking)&lt;/_isbn&gt;&lt;_journal&gt;Front Psychiatry&lt;/_journal&gt;&lt;_keywords&gt;harm avoidance; mediation; personality; problematic smartphone use; stress&lt;/_keywords&gt;&lt;_language&gt;eng&lt;/_language&gt;&lt;_modified&gt;65118883&lt;/_modified&gt;&lt;_ori_publication&gt;Copyright © 2022 Yoo, Park, Choi, Chung, Bhang, Kim, Kweon and Choi.&lt;/_ori_publication&gt;&lt;_pages&gt;962189&lt;/_pages&gt;&lt;_social_category&gt;医学(3)&lt;/_social_category&gt;&lt;_tertiary_title&gt;Frontiers in psychiatry&lt;/_tertiary_title&gt;&lt;_type_work&gt;Journal Article&lt;/_type_work&gt;&lt;_url&gt;http://www.ncbi.nlm.nih.gov/entrez/query.fcgi?cmd=Retrieve&amp;amp;db=pubmed&amp;amp;dopt=Abstract&amp;amp;list_uids=36186857&amp;amp;query_hl=1&lt;/_url&gt;&lt;_volume&gt;13&lt;/_volume&gt;&lt;/Details&gt;&lt;Extra&gt;&lt;DBUID&gt;{93870BB0-CAEF-4F07-AAE0-DA131E288E28}&lt;/DBUID&gt;&lt;/Extra&gt;&lt;/Item&gt;&lt;/References&gt;&lt;/Group&gt;&lt;/Citation&gt;_x000a_"/>
    <w:docVar w:name="NE.Ref{3E9B39BC-004D-4607-80A1-E86F085B8BA1}" w:val=" ADDIN NE.Ref.{3E9B39BC-004D-4607-80A1-E86F085B8BA1}&lt;Citation&gt;&lt;Group&gt;&lt;References&gt;&lt;Item&gt;&lt;ID&gt;57&lt;/ID&gt;&lt;UID&gt;{FE10C6B8-43B6-464C-9F35-258D5E9896C1}&lt;/UID&gt;&lt;Title&gt;Alexithymia, Suicide Ideation, C-Reactive Protein, and Serum Lipid Levels Among Outpatients with Generalized Anxiety Disorder&lt;/Title&gt;&lt;Template&gt;Journal Article&lt;/Template&gt;&lt;Star&gt;0&lt;/Star&gt;&lt;Tag&gt;0&lt;/Tag&gt;&lt;Author&gt;De Berardis, Domenico; Serroni, Nicola; Campanella, Daniela; Marini, Stefano; Rapini, Gabriella; Valchera, Alessandro; Iasevoli, Felice; Mazza, Monica; Fornaro, Michele; Perna, Giampaolo; Di Iorio, Giuseppe; Martinotti, Giovanni; Di Giannantonio, Massimo&lt;/Author&gt;&lt;Year&gt;2017&lt;/Year&gt;&lt;Details&gt;&lt;_accession_num&gt;WOS:000395067000008&lt;/_accession_num&gt;&lt;_cited_count&gt;9&lt;/_cited_count&gt;&lt;_date_display&gt;2017, 2017&lt;/_date_display&gt;&lt;_doi&gt;10.1080/13811118.2015.1004485&lt;/_doi&gt;&lt;_isbn&gt;1381-1118&lt;/_isbn&gt;&lt;_issue&gt;1&lt;/_issue&gt;&lt;_journal&gt;ARCHIVES OF SUICIDE RESEARCH&lt;/_journal&gt;&lt;_pages&gt;100-112&lt;/_pages&gt;&lt;_url&gt;http://gateway.isiknowledge.com/gateway/Gateway.cgi?GWVersion=2&amp;amp;SrcAuth=AegeanSoftware&amp;amp;SrcApp=NoteExpress&amp;amp;DestLinkType=FullRecord&amp;amp;DestApp=WOS&amp;amp;KeyUT=000395067000008&lt;/_url&gt;&lt;_volume&gt;21&lt;/_volume&gt;&lt;_created&gt;62570291&lt;/_created&gt;&lt;_modified&gt;62570291&lt;/_modified&gt;&lt;_db_provider&gt;ISI&lt;/_db_provider&gt;&lt;_db_updated&gt;Web of Science-All&lt;/_db_updated&gt;&lt;_impact_factor&gt;   2.360&lt;/_impact_factor&gt;&lt;_collection_scope&gt;SSCI;&lt;/_collection_scope&gt;&lt;/Details&gt;&lt;Extra&gt;&lt;DBUID&gt;{1298737D-6330-4780-9F08-2412F22521A4}&lt;/DBUID&gt;&lt;/Extra&gt;&lt;/Item&gt;&lt;/References&gt;&lt;/Group&gt;&lt;/Citation&gt;_x000a_"/>
    <w:docVar w:name="NE.Ref{3EBED146-2F0B-4DA3-95F1-D0510644CEE7}" w:val=" ADDIN NE.Ref.{3EBED146-2F0B-4DA3-95F1-D0510644CEE7}&lt;Citation&gt;&lt;Group&gt;&lt;References&gt;&lt;Item&gt;&lt;ID&gt;85&lt;/ID&gt;&lt;UID&gt;{1F3AE418-8D12-45C9-82A9-C77842518ECB}&lt;/UID&gt;&lt;Title&gt;Cyberbullying: its nature and impact in secondary school pupils&lt;/Title&gt;&lt;Template&gt;Journal Article&lt;/Template&gt;&lt;Star&gt;0&lt;/Star&gt;&lt;Tag&gt;5&lt;/Tag&gt;&lt;Author&gt;Smith, P K; Mahdavi, J; Carvalho, M; Fisher, S; Russell, S; Tippett, N&lt;/Author&gt;&lt;Year&gt;2008&lt;/Year&gt;&lt;Details&gt;&lt;_accession_num&gt;18363945&lt;/_accession_num&gt;&lt;_author_adr&gt;Unit for School and Family Studies, Goldsmiths College, University of London, UK. p.smith@gold,.ac.uk&lt;/_author_adr&gt;&lt;_date_display&gt;2008 Apr&lt;/_date_display&gt;&lt;_date&gt;2008-04-01&lt;/_date&gt;&lt;_doi&gt;10.1111/j.1469-7610.2007.01846.x&lt;/_doi&gt;&lt;_isbn&gt;1469-7610 (Electronic); 0021-9630 (Linking)&lt;/_isbn&gt;&lt;_issue&gt;4&lt;/_issue&gt;&lt;_journal&gt;J Child Psychol Psychiatry&lt;/_journal&gt;&lt;_keywords&gt;Adolescent; Aggression/*psychology; Antisocial Personality Disorder/epidemiology/*psychology; Cell Phones/*statistics &amp;amp;amp; numerical data; Child; Crime Victims/*psychology/statistics &amp;amp;amp; numerical data; Cross-Sectional Studies; *Dominance-Subordination; England; Female; Focus Groups; Health Surveys; Humans; Incidence; Internet/*statistics &amp;amp;amp; numerical data; London; Male; *Peer Group; Pilot Projects; Social Environment; Surveys and Questionnaires&lt;/_keywords&gt;&lt;_language&gt;eng&lt;/_language&gt;&lt;_pages&gt;376-85&lt;/_pages&gt;&lt;_tertiary_title&gt;Journal of child psychology and psychiatry, and allied disciplines&lt;/_tertiary_title&gt;&lt;_type_work&gt;Journal Article&lt;/_type_work&gt;&lt;_url&gt;http://www.ncbi.nlm.nih.gov/entrez/query.fcgi?cmd=Retrieve&amp;amp;db=pubmed&amp;amp;dopt=Abstract&amp;amp;list_uids=18363945&amp;amp;query_hl=1&lt;/_url&gt;&lt;_volume&gt;49&lt;/_volume&gt;&lt;_created&gt;61517764&lt;/_created&gt;&lt;_modified&gt;61517819&lt;/_modified&gt;&lt;_db_updated&gt;PubMed&lt;/_db_updated&gt;&lt;_impact_factor&gt;   6.615&lt;/_impact_factor&gt;&lt;/Details&gt;&lt;Extra&gt;&lt;DBUID&gt;{78D18189-B1D4-4524-940E-A55AB19ADD27}&lt;/DBUID&gt;&lt;/Extra&gt;&lt;/Item&gt;&lt;/References&gt;&lt;/Group&gt;&lt;/Citation&gt;_x000a_"/>
    <w:docVar w:name="NE.Ref{3EC27645-9829-44B1-A146-102947960C70}" w:val=" ADDIN NE.Ref.{3EC27645-9829-44B1-A146-102947960C70}&lt;Citation&gt;&lt;Group&gt;&lt;References&gt;&lt;Item&gt;&lt;ID&gt;35&lt;/ID&gt;&lt;UID&gt;{0DBA6A71-5133-4AAE-A552-EE4A3CCC0240}&lt;/UID&gt;&lt;Title&gt;Time Series Analysis: Definition, Types, Techniques, and When It&amp;apos;s Used&lt;/Title&gt;&lt;Template&gt;Web Page&lt;/Template&gt;&lt;Star&gt;0&lt;/Star&gt;&lt;Tag&gt;0&lt;/Tag&gt;&lt;Author&gt;Tableau&lt;/Author&gt;&lt;Year&gt;2023&lt;/Year&gt;&lt;Details&gt;&lt;_url&gt;https://www.tableau.com/learn/articles/time-series-analysis#why-its-used&lt;/_url&gt;&lt;_volume&gt;2023&lt;/_volume&gt;&lt;_issue&gt;3/22&lt;/_issue&gt;&lt;_accessed&gt;64808501&lt;/_accessed&gt;&lt;_created&gt;64808501&lt;/_created&gt;&lt;_modified&gt;64808501&lt;/_modified&gt;&lt;/Details&gt;&lt;Extra&gt;&lt;DBUID&gt;{62B73418-E7EA-4772-A85B-742AAA2FBBE5}&lt;/DBUID&gt;&lt;/Extra&gt;&lt;/Item&gt;&lt;/References&gt;&lt;/Group&gt;&lt;Group&gt;&lt;References&gt;&lt;Item&gt;&lt;ID&gt;37&lt;/ID&gt;&lt;UID&gt;{CFFB8D67-B330-4D91-AC0C-D508A34456C2}&lt;/UID&gt;&lt;Title&gt;Spatial and temporal trends and risk factors for intentional carbon monoxide poisoning hospitalizations in England between 2002 and 2016&lt;/Title&gt;&lt;Template&gt;Journal Article&lt;/Template&gt;&lt;Star&gt;0&lt;/Star&gt;&lt;Tag&gt;0&lt;/Tag&gt;&lt;Author&gt;Roca-Barceló, Aina; Crabbe, Helen; Close, Rebecca; Fahie, Helena; Leonardi, Giovanni S; Piel, Frédéric B&lt;/Author&gt;&lt;Year&gt;2023&lt;/Year&gt;&lt;Details&gt;&lt;_alternate_title&gt;Journal of Affective Disorders&lt;/_alternate_title&gt;&lt;_date_display&gt;2023&lt;/_date_display&gt;&lt;_date&gt;2023-01-01&lt;/_date&gt;&lt;_doi&gt;https://doi.org/10.1016/j.jad.2023.02.036&lt;/_doi&gt;&lt;_isbn&gt;0165-0327&lt;/_isbn&gt;&lt;_journal&gt;Journal of Affective Disorders&lt;/_journal&gt;&lt;_pages&gt;168-175&lt;/_pages&gt;&lt;_url&gt;https://www.sciencedirect.com/science/article/pii/S0165032723001908&lt;/_url&gt;&lt;_volume&gt;329&lt;/_volume&gt;&lt;_created&gt;64808533&lt;/_created&gt;&lt;_modified&gt;64808533&lt;/_modified&gt;&lt;_impact_factor&gt;   6.533&lt;/_impact_factor&gt;&lt;_social_category&gt;医学(2)&lt;/_social_category&gt;&lt;_collection_scope&gt;SSCI;SCIE&lt;/_collection_scope&gt;&lt;/Details&gt;&lt;Extra&gt;&lt;DBUID&gt;{62B73418-E7EA-4772-A85B-742AAA2FBBE5}&lt;/DBUID&gt;&lt;/Extra&gt;&lt;/Item&gt;&lt;/References&gt;&lt;/Group&gt;&lt;/Citation&gt;_x000a_"/>
    <w:docVar w:name="NE.Ref{3EDB3A98-B4CA-4424-A0E9-E058E54CEE2B}" w:val=" ADDIN NE.Ref.{3EDB3A98-B4CA-4424-A0E9-E058E54CEE2B}&lt;Citation&gt;&lt;Group&gt;&lt;References&gt;&lt;Item&gt;&lt;ID&gt;22&lt;/ID&gt;&lt;UID&gt;{26599B73-49E8-44FB-977C-AAC5F32E307B}&lt;/UID&gt;&lt;Title&gt;Additive contributions of childhood adversity and recent stressors to  inflammation at midlife: Findings from the MIDUS study&lt;/Title&gt;&lt;Template&gt;Journal Article&lt;/Template&gt;&lt;Star&gt;0&lt;/Star&gt;&lt;Tag&gt;0&lt;/Tag&gt;&lt;Author&gt;Hostinar, C E; Lachman, M E; Mroczek, D K; Seeman, T E; Miller, G E&lt;/Author&gt;&lt;Year&gt;2015&lt;/Year&gt;&lt;Details&gt;&lt;_accession_num&gt;26389605&lt;/_accession_num&gt;&lt;_author_adr&gt;Institute for Policy Research, Northwestern University.; Department of Psychology, Brandeis University.; Department of Psychology, Northwestern University.; Department of Medicine, University of California, Los Angeles.; Department of Psychology, Northwestern University.&lt;/_author_adr&gt;&lt;_collection_scope&gt;SSCI&lt;/_collection_scope&gt;&lt;_created&gt;64740121&lt;/_created&gt;&lt;_date&gt;2015-11-01&lt;/_date&gt;&lt;_date_display&gt;2015 Nov&lt;/_date_display&gt;&lt;_doi&gt;10.1037/dev0000049&lt;/_doi&gt;&lt;_impact_factor&gt;   4.497&lt;/_impact_factor&gt;&lt;_isbn&gt;1939-0599 (Electronic); 0012-1649 (Print); 0012-1649 (Linking)&lt;/_isbn&gt;&lt;_issue&gt;11&lt;/_issue&gt;&lt;_journal&gt;Dev Psychol&lt;/_journal&gt;&lt;_language&gt;eng&lt;/_language&gt;&lt;_modified&gt;64740121&lt;/_modified&gt;&lt;_ori_publication&gt;(c) 2015 APA, all rights reserved).&lt;/_ori_publication&gt;&lt;_pages&gt;1630-44&lt;/_pages&gt;&lt;_social_category&gt;心理学(2)&lt;/_social_category&gt;&lt;_tertiary_title&gt;Developmental psychology&lt;/_tertiary_title&gt;&lt;_type_work&gt;Journal Article; Research Support, N.I.H., Extramural&lt;/_type_work&gt;&lt;_url&gt;http://www.ncbi.nlm.nih.gov/entrez/query.fcgi?cmd=Retrieve&amp;amp;db=pubmed&amp;amp;dopt=Abstract&amp;amp;list_uids=26389605&amp;amp;query_hl=1&lt;/_url&gt;&lt;_volume&gt;51&lt;/_volume&gt;&lt;/Details&gt;&lt;Extra&gt;&lt;DBUID&gt;{65264952-F343-4DB6-AD61-4FFB3D4C25C4}&lt;/DBUID&gt;&lt;/Extra&gt;&lt;/Item&gt;&lt;/References&gt;&lt;/Group&gt;&lt;/Citation&gt;_x000a_"/>
    <w:docVar w:name="NE.Ref{3EDCDAD3-4829-46B9-91D6-FC66AD5C4D5B}" w:val=" ADDIN NE.Ref.{3EDCDAD3-4829-46B9-91D6-FC66AD5C4D5B}&lt;Citation&gt;&lt;Group&gt;&lt;References&gt;&lt;Item&gt;&lt;ID&gt;108&lt;/ID&gt;&lt;UID&gt;{3722BA8C-C071-4FC8-9BF5-9D0AF270B35C}&lt;/UID&gt;&lt;Title&gt;基于社会性别视角的青少年性教育&lt;/Title&gt;&lt;Template&gt;Journal Article&lt;/Template&gt;&lt;Star&gt;0&lt;/Star&gt;&lt;Tag&gt;0&lt;/Tag&gt;&lt;Author&gt;彭涛&lt;/Author&gt;&lt;Year&gt;2012&lt;/Year&gt;&lt;Details&gt;&lt;_accessed&gt;64645341&lt;/_accessed&gt;&lt;_author_aff&gt;哈尔滨医科大学性健康研究与教育中心;&lt;/_author_aff&gt;&lt;_cited_count&gt;12&lt;/_cited_count&gt;&lt;_created&gt;64645341&lt;/_created&gt;&lt;_date&gt;59232960&lt;/_date&gt;&lt;_db_updated&gt;CNKI - Reference&lt;/_db_updated&gt;&lt;_issue&gt;08&lt;/_issue&gt;&lt;_journal&gt;中国性科学&lt;/_journal&gt;&lt;_keywords&gt;社会性别;性教育;青少年&lt;/_keywords&gt;&lt;_language&gt;Chinese&lt;/_language&gt;&lt;_modified&gt;64645341&lt;/_modified&gt;&lt;_pages&gt;67-68+75&lt;/_pages&gt;&lt;_url&gt;https://kns.cnki.net/kcms/detail/detail.aspx?FileName=XKXZ201208026&amp;amp;DbName=CJFQ2012&lt;/_url&gt;&lt;_volume&gt;21&lt;/_volume&gt;&lt;_translated_author&gt;Peng, Tao&lt;/_translated_author&gt;&lt;/Details&gt;&lt;Extra&gt;&lt;DBUID&gt;{725D76A1-09CB-4550-9760-2CAB276F575A}&lt;/DBUID&gt;&lt;/Extra&gt;&lt;/Item&gt;&lt;/References&gt;&lt;/Group&gt;&lt;/Citation&gt;_x000a_"/>
    <w:docVar w:name="NE.Ref{3F0139C1-616C-4F0F-A469-B7AC6C3C9253}" w:val=" ADDIN NE.Ref.{3F0139C1-616C-4F0F-A469-B7AC6C3C9253}&lt;Citation&gt;&lt;Group&gt;&lt;References&gt;&lt;Item&gt;&lt;ID&gt;1104&lt;/ID&gt;&lt;UID&gt;{873675CF-D5B5-4C00-A9E0-1FF86A19F7FC}&lt;/UID&gt;&lt;Title&gt;Obesity and Overwight&lt;/Title&gt;&lt;Template&gt;Web Page&lt;/Template&gt;&lt;Star&gt;0&lt;/Star&gt;&lt;Tag&gt;0&lt;/Tag&gt;&lt;Author&gt;WHO&lt;/Author&gt;&lt;Year&gt;2021&lt;/Year&gt;&lt;Details&gt;&lt;_accessed&gt;65172095&lt;/_accessed&gt;&lt;_created&gt;65172095&lt;/_created&gt;&lt;_modified&gt;65172096&lt;/_modified&gt;&lt;_url&gt;https://www.who.int/news-room/fact-sheets/detail/obesity-and-overweight&lt;/_url&gt;&lt;/Details&gt;&lt;Extra&gt;&lt;DBUID&gt;{F96A950B-833F-4880-A151-76DA2D6A2879}&lt;/DBUID&gt;&lt;/Extra&gt;&lt;/Item&gt;&lt;/References&gt;&lt;/Group&gt;&lt;/Citation&gt;_x000a_"/>
    <w:docVar w:name="NE.Ref{3F0770A1-DE2C-42C3-AE8D-F50039E5C6D2}" w:val=" ADDIN NE.Ref.{3F0770A1-DE2C-42C3-AE8D-F50039E5C6D2}&lt;Citation&gt;&lt;Group&gt;&lt;References&gt;&lt;Item&gt;&lt;ID&gt;66&lt;/ID&gt;&lt;UID&gt;{302068DA-4216-49D2-A2FE-ABA82C33D2C4}&lt;/UID&gt;&lt;Title&gt;The association of physical activity, sleep, and screen time with mental health  in Canadian adolescents during the COVID-19 pandemic: A longitudinal isotemporal  substitution analysis&lt;/Title&gt;&lt;Template&gt;Journal Article&lt;/Template&gt;&lt;Star&gt;0&lt;/Star&gt;&lt;Tag&gt;0&lt;/Tag&gt;&lt;Author&gt;Duncan, M J; Riazi, N A; Faulkner, G; Gilchrist, J D; Leatherdale, S T; Patte, K A&lt;/Author&gt;&lt;Year&gt;2022&lt;/Year&gt;&lt;Details&gt;&lt;_accession_num&gt;36156917&lt;/_accession_num&gt;&lt;_author_adr&gt;Department of Health Sciences, Brock University, 1812 Sir Isaac Brock Way, Saint  Catharines, ON, L2S 3A1, Canada.; Department of Health Sciences, Brock University, 1812 Sir Isaac Brock Way, Saint  Catharines, ON, L2S 3A1, Canada.; School of Kinesiology, University of British Columbia, Lower Mall Research  Station,2259 Lower Mall, Vancouver, BC, V6T 1Z4, Canada.; School of Public Health Sciences, University of Waterloo, 200 University Ave  West, Waterloo, ON, N2L 3G1, Canada.; School of Public Health Sciences, University of Waterloo, 200 University Ave  West, Waterloo, ON, N2L 3G1, Canada.; Department of Health Sciences, Brock University, 1812 Sir Isaac Brock Way, Saint  Catharines, ON, L2S 3A1, Canada.&lt;/_author_adr&gt;&lt;_date_display&gt;2022 Oct&lt;/_date_display&gt;&lt;_date&gt;2022-10-01&lt;/_date&gt;&lt;_doi&gt;10.1016/j.mhpa.2022.100473&lt;/_doi&gt;&lt;_isbn&gt;1755-2966 (Print); 1878-0199 (Electronic); 1878-0199 (Linking)&lt;/_isbn&gt;&lt;_journal&gt;Ment Health Phys Act&lt;/_journal&gt;&lt;_keywords&gt;Anxiety; COVID-19; Depression; Flourishing; Physical activity; Sleep&lt;/_keywords&gt;&lt;_language&gt;eng&lt;/_language&gt;&lt;_ori_publication&gt;© 2022 Elsevier Ltd. All rights reserved.&lt;/_ori_publication&gt;&lt;_pages&gt;100473&lt;/_pages&gt;&lt;_tertiary_title&gt;Mental health and physical activity&lt;/_tertiary_title&gt;&lt;_type_work&gt;Journal Article&lt;/_type_work&gt;&lt;_url&gt;http://www.ncbi.nlm.nih.gov/entrez/query.fcgi?cmd=Retrieve&amp;amp;db=pubmed&amp;amp;dopt=Abstract&amp;amp;list_uids=36156917&amp;amp;query_hl=1&lt;/_url&gt;&lt;_volume&gt;23&lt;/_volume&gt;&lt;_created&gt;64817923&lt;/_created&gt;&lt;_modified&gt;64817923&lt;/_modified&gt;&lt;_impact_factor&gt;   5.957&lt;/_impact_factor&gt;&lt;_social_category&gt;医学(4)&lt;/_social_category&gt;&lt;_collection_scope&gt;SSCI&lt;/_collection_scope&gt;&lt;/Details&gt;&lt;Extra&gt;&lt;DBUID&gt;{62B73418-E7EA-4772-A85B-742AAA2FBBE5}&lt;/DBUID&gt;&lt;/Extra&gt;&lt;/Item&gt;&lt;/References&gt;&lt;/Group&gt;&lt;Group&gt;&lt;References&gt;&lt;Item&gt;&lt;ID&gt;18&lt;/ID&gt;&lt;UID&gt;{A8786E09-48AE-4F69-81FC-1F153B03C4DA}&lt;/UID&gt;&lt;Title&gt;Depressive symptoms and objectively measured physical activity and sedentary behaviour throughout adolescence: a prospective cohort study&lt;/Title&gt;&lt;Template&gt;Journal Article&lt;/Template&gt;&lt;Star&gt;1&lt;/Star&gt;&lt;Tag&gt;0&lt;/Tag&gt;&lt;Author&gt;Kandola, Aaron; Lewis, Gemma; Osborn, David P J; Stubbs, Brendon; Hayes, Joseph F&lt;/Author&gt;&lt;Year&gt;2020&lt;/Year&gt;&lt;Details&gt;&lt;_alternate_title&gt;The Lancet Psychiatry&lt;/_alternate_title&gt;&lt;_created&gt;64768883&lt;/_created&gt;&lt;_date&gt;2020-01-01&lt;/_date&gt;&lt;_date_display&gt;2020&lt;/_date_display&gt;&lt;_doi&gt;https://doi.org/10.1016/S2215-0366(20)30034-1&lt;/_doi&gt;&lt;_isbn&gt;2215-0366&lt;/_isbn&gt;&lt;_issue&gt;3&lt;/_issue&gt;&lt;_journal&gt;The Lancet Psychiatry&lt;/_journal&gt;&lt;_modified&gt;64768883&lt;/_modified&gt;&lt;_pages&gt;262-271&lt;/_pages&gt;&lt;_url&gt;https://www.sciencedirect.com/science/article/pii/S2215036620300341&lt;/_url&gt;&lt;_volume&gt;7&lt;/_volume&gt;&lt;/Details&gt;&lt;Extra&gt;&lt;DBUID&gt;{62B73418-E7EA-4772-A85B-742AAA2FBBE5}&lt;/DBUID&gt;&lt;/Extra&gt;&lt;/Item&gt;&lt;/References&gt;&lt;/Group&gt;&lt;/Citation&gt;_x000a_"/>
    <w:docVar w:name="NE.Ref{3F7464A4-633D-481C-9674-22901A5A78D0}" w:val=" ADDIN NE.Ref.{3F7464A4-633D-481C-9674-22901A5A78D0}&lt;Citation&gt;&lt;Group&gt;&lt;References&gt;&lt;Item&gt;&lt;ID&gt;56&lt;/ID&gt;&lt;UID&gt;{FE400529-12BB-4ECA-9308-E4716EDEE445}&lt;/UID&gt;&lt;Title&gt;Our future: a Lancet commission on adolescent health and wellbeing&lt;/Title&gt;&lt;Template&gt;Journal Article&lt;/Template&gt;&lt;Star&gt;0&lt;/Star&gt;&lt;Tag&gt;0&lt;/Tag&gt;&lt;Author&gt;Patton, George C; Sawyer, Susan M; Santelli, John S; Ross, David A; Afifi, Rima; Allen, Nicholas B; Arora, Monika; Azzopardi, Peter; Baldwin, Wendy; Bonell, Christopher; Kakuma, Ritsuko; Kennedy, Elissa; Mahon, Jaqueline; McGovern, Terry; Mokdad, Ali H; Patel, Vikram; Petroni, Suzanne; Reavley, Nicola; Taiwo, Kikelomo; Waldfogel, Jane; Wickremarathne, Dakshitha; Barroso, Carmen; Bhutta, Zulfiqar; Fatusi, Adesegun O; Mattoo, Amitabh; Diers, Judith; Fang, Jing; Ferguson, Jane; Ssewamala, Frederick; Viner, Russell M&lt;/Author&gt;&lt;Year&gt;2016&lt;/Year&gt;&lt;Details&gt;&lt;_alternate_title&gt;The Lancet&lt;/_alternate_title&gt;&lt;_date_display&gt;2016&lt;/_date_display&gt;&lt;_date&gt;2016-01-01&lt;/_date&gt;&lt;_doi&gt;https://doi.org/10.1016/S0140-6736(16)00579-1&lt;/_doi&gt;&lt;_isbn&gt;0140-6736&lt;/_isbn&gt;&lt;_issue&gt;10036&lt;/_issue&gt;&lt;_journal&gt;The Lancet&lt;/_journal&gt;&lt;_pages&gt;2423-2478&lt;/_pages&gt;&lt;_url&gt;https://www.sciencedirect.com/science/article/pii/S0140673616005791&lt;/_url&gt;&lt;_volume&gt;387&lt;/_volume&gt;&lt;_created&gt;64816776&lt;/_created&gt;&lt;_modified&gt;64816776&lt;/_modified&gt;&lt;_impact_factor&gt; 202.731&lt;/_impact_factor&gt;&lt;_social_category&gt;医学(1)&lt;/_social_category&gt;&lt;/Details&gt;&lt;Extra&gt;&lt;DBUID&gt;{62B73418-E7EA-4772-A85B-742AAA2FBBE5}&lt;/DBUID&gt;&lt;/Extra&gt;&lt;/Item&gt;&lt;/References&gt;&lt;/Group&gt;&lt;Group&gt;&lt;References&gt;&lt;Item&gt;&lt;ID&gt;54&lt;/ID&gt;&lt;UID&gt;{26BBCAD4-CCAB-4273-B48A-F8C24394E712}&lt;/UID&gt;&lt;Title&gt;Depression in young people&lt;/Title&gt;&lt;Template&gt;Journal Article&lt;/Template&gt;&lt;Star&gt;0&lt;/Star&gt;&lt;Tag&gt;0&lt;/Tag&gt;&lt;Author&gt;Thapar, Anita; Eyre, Olga; Patel, Vikram; Brent, David&lt;/Author&gt;&lt;Year&gt;2022&lt;/Year&gt;&lt;Details&gt;&lt;_alternate_title&gt;The Lancet&lt;/_alternate_title&gt;&lt;_date_display&gt;2022&lt;/_date_display&gt;&lt;_date&gt;2022-01-01&lt;/_date&gt;&lt;_doi&gt;https://doi.org/10.1016/S0140-6736(22)01012-1&lt;/_doi&gt;&lt;_isbn&gt;0140-6736&lt;/_isbn&gt;&lt;_issue&gt;10352&lt;/_issue&gt;&lt;_journal&gt;The Lancet&lt;/_journal&gt;&lt;_pages&gt;617-631&lt;/_pages&gt;&lt;_url&gt;https://www.sciencedirect.com/science/article/pii/S0140673622010121&lt;/_url&gt;&lt;_volume&gt;400&lt;/_volume&gt;&lt;_created&gt;64816746&lt;/_created&gt;&lt;_modified&gt;64816746&lt;/_modified&gt;&lt;_impact_factor&gt; 202.731&lt;/_impact_factor&gt;&lt;_social_category&gt;医学(1)&lt;/_social_category&gt;&lt;/Details&gt;&lt;Extra&gt;&lt;DBUID&gt;{62B73418-E7EA-4772-A85B-742AAA2FBBE5}&lt;/DBUID&gt;&lt;/Extra&gt;&lt;/Item&gt;&lt;/References&gt;&lt;/Group&gt;&lt;/Citation&gt;_x000a_"/>
    <w:docVar w:name="NE.Ref{3F9AEC98-C30A-40A3-830F-5C4215DF1A80}" w:val=" ADDIN NE.Ref.{3F9AEC98-C30A-40A3-830F-5C4215DF1A80}&lt;Citation&gt;&lt;Group&gt;&lt;References&gt;&lt;Item&gt;&lt;ID&gt;956&lt;/ID&gt;&lt;UID&gt;{DB22F84C-9F40-4286-B2A3-FA0773473938}&lt;/UID&gt;&lt;Title&gt;The change in suicide rates between 2002 and 2011 in China&lt;/Title&gt;&lt;Template&gt;Journal Article&lt;/Template&gt;&lt;Star&gt;0&lt;/Star&gt;&lt;Tag&gt;0&lt;/Tag&gt;&lt;Author&gt;Zhang, J; Sun, L; Liu, Y; Zhang, J&lt;/Author&gt;&lt;Year&gt;2014&lt;/Year&gt;&lt;Details&gt;&lt;_accession_num&gt;24690079&lt;/_accession_num&gt;&lt;_author_adr&gt;Shandong University School of Public Health Center for Suicide Prevention Research, Jinan, Shandong, China; Department of Sociology, The University at Buffalo, State University of New York, Buffalo, NY, USA.&lt;/_author_adr&gt;&lt;_date_display&gt;2014 Oct&lt;/_date_display&gt;&lt;_date&gt;2014-10-01&lt;/_date&gt;&lt;_doi&gt;10.1111/sltb.12090&lt;/_doi&gt;&lt;_isbn&gt;1943-278X (Electronic); 0363-0234 (Linking)&lt;/_isbn&gt;&lt;_issue&gt;5&lt;/_issue&gt;&lt;_journal&gt;Suicide Life Threat Behav&lt;/_journal&gt;&lt;_keywords&gt;Adolescent; Adult; Age Factors; Aged; Child; Child, Preschool; China/epidemiology; Female; Humans; Male; Middle Aged; Rural Population/statistics &amp;amp; numerical data; Sex Factors; Suicide/*statistics &amp;amp; numerical data; Urban Population/statistics &amp;amp; numerical data; Young Adult&lt;/_keywords&gt;&lt;_language&gt;eng&lt;/_language&gt;&lt;_ori_publication&gt;(c) 2014 The American Association of Suicidology.&lt;/_ori_publication&gt;&lt;_pages&gt;560-8&lt;/_pages&gt;&lt;_tertiary_title&gt;Suicide &amp;amp; life-threatening behavior&lt;/_tertiary_title&gt;&lt;_type_work&gt;Journal Article; Research Support, N.I.H., Extramural; Research Support, Non-U.S. Gov&amp;apos;t&lt;/_type_work&gt;&lt;_url&gt;http://www.ncbi.nlm.nih.gov/entrez/query.fcgi?cmd=Retrieve&amp;amp;db=pubmed&amp;amp;dopt=Abstract&amp;amp;list_uids=24690079&amp;amp;query_hl=1&lt;/_url&gt;&lt;_volume&gt;44&lt;/_volume&gt;&lt;_created&gt;60948731&lt;/_created&gt;&lt;_modified&gt;60948731&lt;/_modified&gt;&lt;_db_updated&gt;PubMed&lt;/_db_updated&gt;&lt;_impact_factor&gt;   1.853&lt;/_impact_factor&gt;&lt;/Details&gt;&lt;Extra&gt;&lt;DBUID&gt;{D07AA872-643E-4EBF-B183-B33720C6CF77}&lt;/DBUID&gt;&lt;/Extra&gt;&lt;/Item&gt;&lt;/References&gt;&lt;/Group&gt;&lt;/Citation&gt;_x000a_"/>
    <w:docVar w:name="NE.Ref{3FA38AB2-1EAB-40A3-88AB-3DB8E1252201}" w:val=" ADDIN NE.Ref.{3FA38AB2-1EAB-40A3-88AB-3DB8E1252201}&lt;Citation&gt;&lt;Group&gt;&lt;References&gt;&lt;Item&gt;&lt;ID&gt;195&lt;/ID&gt;&lt;UID&gt;{733D7D6E-EC15-4CCD-8919-4D582D7CA92B}&lt;/UID&gt;&lt;Title&gt;Association of School Education With Eyesight Among Children and Adolescents&lt;/Title&gt;&lt;Template&gt;Journal Article&lt;/Template&gt;&lt;Star&gt;0&lt;/Star&gt;&lt;Tag&gt;0&lt;/Tag&gt;&lt;Author&gt;Zhang, C; Li, L; Jan, C; Li, X; Qu, J&lt;/Author&gt;&lt;Year&gt;2022&lt;/Year&gt;&lt;Details&gt;&lt;_accessed&gt;65138234&lt;/_accessed&gt;&lt;_accession_num&gt;35486402&lt;/_accession_num&gt;&lt;_author_adr&gt;National School of Development, Peking University, Beijing, China.; National School of Development, Peking University, Beijing, China.; Lost Child&amp;apos;s Vision Project, Sydney, Australia.; Centre for Eye Research Australia, University of Melbourne, Melbourne, Victoria,  Australia.; Department of Ophthalmology and Surgery, Faculty of Medicine, Dentistry and  Health Sciences, University of Melbourne, Melbourne, Australia.; National School of Development, Peking University, Beijing, China.; School of Ophthalmology and Optometry, Eye Hospital, Wenzhou Medical University,  Zhejiang, China.&lt;/_author_adr&gt;&lt;_collection_scope&gt;SCIE&lt;/_collection_scope&gt;&lt;_created&gt;65138232&lt;/_created&gt;&lt;_date&gt;2022-04-01&lt;/_date&gt;&lt;_date_display&gt;2022 Apr 1&lt;/_date_display&gt;&lt;_doi&gt;10.1001/jamanetworkopen.2022.9545&lt;/_doi&gt;&lt;_impact_factor&gt;  13.353&lt;/_impact_factor&gt;&lt;_isbn&gt;2574-3805 (Electronic); 2574-3805 (Linking)&lt;/_isbn&gt;&lt;_issue&gt;4&lt;/_issue&gt;&lt;_journal&gt;JAMA Netw Open&lt;/_journal&gt;&lt;_language&gt;eng&lt;/_language&gt;&lt;_modified&gt;65138234&lt;/_modified&gt;&lt;_pages&gt;e229545&lt;/_pages&gt;&lt;_social_category&gt;医学(1)&lt;/_social_category&gt;&lt;_subject_headings&gt;Adolescent; Child; Cross-Sectional Studies; Educational Status; Female; Humans; Male; *Myopia/epidemiology/therapy; Schools; Visual Acuity&lt;/_subject_headings&gt;&lt;_tertiary_title&gt;JAMA network open&lt;/_tertiary_title&gt;&lt;_type_work&gt;Journal Article; Research Support, Non-U.S. Gov&amp;apos;t&lt;/_type_work&gt;&lt;_url&gt;http://www.ncbi.nlm.nih.gov/entrez/query.fcgi?cmd=Retrieve&amp;amp;db=pubmed&amp;amp;dopt=Abstract&amp;amp;list_uids=35486402&amp;amp;query_hl=1&lt;/_url&gt;&lt;_volume&gt;5&lt;/_volume&gt;&lt;/Details&gt;&lt;Extra&gt;&lt;DBUID&gt;{3F9387F2-331A-44EC-89D9-44E8C1CA5F18}&lt;/DBUID&gt;&lt;/Extra&gt;&lt;/Item&gt;&lt;/References&gt;&lt;/Group&gt;&lt;/Citation&gt;_x000a_"/>
    <w:docVar w:name="NE.Ref{3FB41B26-DD52-438D-BB2C-F39475DA9A54}" w:val=" ADDIN NE.Ref.{3FB41B26-DD52-438D-BB2C-F39475DA9A54}&lt;Citation&gt;&lt;Group&gt;&lt;References&gt;&lt;Item&gt;&lt;ID&gt;1006&lt;/ID&gt;&lt;UID&gt;{93459365-0A39-4823-9364-BDEDB11935AE}&lt;/UID&gt;&lt;Title&gt;学生营养餐现状与发展趋势&lt;/Title&gt;&lt;Template&gt;Journal Article&lt;/Template&gt;&lt;Star&gt;0&lt;/Star&gt;&lt;Tag&gt;0&lt;/Tag&gt;&lt;Author&gt;付俊杰; 翟凤英&lt;/Author&gt;&lt;Year&gt;2005&lt;/Year&gt;&lt;Details&gt;&lt;_author_aff&gt;协和医科大学公共卫生学院 北京100021,江西省疾病预防控制中心,江西南昌330029&lt;/_author_aff&gt;&lt;_cited_count&gt;43&lt;/_cited_count&gt;&lt;_date&gt;2005-03-25&lt;/_date&gt;&lt;_issue&gt;02&lt;/_issue&gt;&lt;_journal&gt;国外医学(卫生学分册)&lt;/_journal&gt;&lt;_keywords&gt;学生;营养餐&lt;/_keywords&gt;&lt;_pages&gt;91-95&lt;/_pages&gt;&lt;_url&gt;https://kns.cnki.net/kcms/detail/detail.aspx?FileName=GWYX200502007&amp;amp;DbName=CJFQ2005&lt;/_url&gt;&lt;_created&gt;64195972&lt;/_created&gt;&lt;_modified&gt;64195972&lt;/_modified&gt;&lt;_db_updated&gt;CNKI - Reference&lt;/_db_updated&gt;&lt;_accessed&gt;64195972&lt;/_accessed&gt;&lt;_translated_author&gt;Fu, Junjie;Zhai, Fengying&lt;/_translated_author&gt;&lt;/Details&gt;&lt;Extra&gt;&lt;DBUID&gt;{F96A950B-833F-4880-A151-76DA2D6A2879}&lt;/DBUID&gt;&lt;/Extra&gt;&lt;/Item&gt;&lt;/References&gt;&lt;/Group&gt;&lt;/Citation&gt;_x000a_"/>
    <w:docVar w:name="NE.Ref{3FEB7579-0A88-4085-A01A-A54C13096539}" w:val=" ADDIN NE.Ref.{3FEB7579-0A88-4085-A01A-A54C13096539}&lt;Citation&gt;&lt;Group&gt;&lt;References&gt;&lt;Item&gt;&lt;ID&gt;223&lt;/ID&gt;&lt;UID&gt;{0E52F6C9-7AEB-4819-8288-F5401B75FC33}&lt;/UID&gt;&lt;Title&gt;卫生统计学&lt;/Title&gt;&lt;Template&gt;Book&lt;/Template&gt;&lt;Star&gt;0&lt;/Star&gt;&lt;Tag&gt;0&lt;/Tag&gt;&lt;Author&gt;赵耐青; 陈峰; 孙高; 施学忠&lt;/Author&gt;&lt;Year&gt;2008&lt;/Year&gt;&lt;Details&gt;&lt;_publisher&gt;高等教育出版社&lt;/_publisher&gt;&lt;_edition&gt;2008年2月第1版&lt;/_edition&gt;&lt;_reprint_edition&gt;2021年12月第15次&lt;/_reprint_edition&gt;&lt;_pages&gt;402&lt;/_pages&gt;&lt;_num_words&gt;650000&lt;/_num_words&gt;&lt;_price&gt;33.6&lt;/_price&gt;&lt;_place_published&gt;北京&lt;/_place_published&gt;&lt;_accessed&gt;65147637&lt;/_accessed&gt;&lt;_created&gt;65147636&lt;/_created&gt;&lt;_modified&gt;65147636&lt;/_modified&gt;&lt;_translated_author&gt;Zhao, Nai qing;Chen, Feng;Sun, Gao;Shi, Xue zhong&lt;/_translated_author&gt;&lt;/Details&gt;&lt;Extra&gt;&lt;DBUID&gt;{3F9387F2-331A-44EC-89D9-44E8C1CA5F18}&lt;/DBUID&gt;&lt;/Extra&gt;&lt;/Item&gt;&lt;/References&gt;&lt;/Group&gt;&lt;Group&gt;&lt;References&gt;&lt;Item&gt;&lt;ID&gt;224&lt;/ID&gt;&lt;UID&gt;{8A25DF64-2EF3-4FDE-8F13-688AEB640568}&lt;/UID&gt;&lt;Title&gt;卫生统计学&lt;/Title&gt;&lt;Template&gt;Book&lt;/Template&gt;&lt;Star&gt;0&lt;/Star&gt;&lt;Tag&gt;0&lt;/Tag&gt;&lt;Author&gt;李晓松; 陈峰; 郝元涛; 刘美娜&lt;/Author&gt;&lt;Year&gt;2019&lt;/Year&gt;&lt;Details&gt;&lt;_publisher&gt;人民卫生出版社&lt;/_publisher&gt;&lt;_place_published&gt;北京&lt;/_place_published&gt;&lt;_edition&gt;2019年3月第8版&lt;/_edition&gt;&lt;_num_words&gt;659000&lt;/_num_words&gt;&lt;_pages&gt;428&lt;/_pages&gt;&lt;_accessed&gt;65147642&lt;/_accessed&gt;&lt;_created&gt;65147642&lt;/_created&gt;&lt;_modified&gt;65147642&lt;/_modified&gt;&lt;_translated_author&gt;Li, Xiao song;Chen, Feng;Hao, Yuan tao;Liu, Mei na&lt;/_translated_author&gt;&lt;/Details&gt;&lt;Extra&gt;&lt;DBUID&gt;{3F9387F2-331A-44EC-89D9-44E8C1CA5F18}&lt;/DBUID&gt;&lt;/Extra&gt;&lt;/Item&gt;&lt;/References&gt;&lt;/Group&gt;&lt;/Citation&gt;_x000a_"/>
    <w:docVar w:name="NE.Ref{401432F2-AEA6-45BA-8701-CDDAD9449853}" w:val=" ADDIN NE.Ref.{401432F2-AEA6-45BA-8701-CDDAD9449853}&lt;Citation&gt;&lt;Group&gt;&lt;References&gt;&lt;Item&gt;&lt;ID&gt;222&lt;/ID&gt;&lt;UID&gt;{1EBB58CB-BB91-4251-A122-8DA29A4659E0}&lt;/UID&gt;&lt;Title&gt;Validity of the Childhood Trauma Questionnaire in an adolescent psychiatric population&lt;/Title&gt;&lt;Template&gt;Journal Article&lt;/Template&gt;&lt;Star&gt;0&lt;/Star&gt;&lt;Tag&gt;0&lt;/Tag&gt;&lt;Author&gt;Bernstein, D P; Ahluvalia, T; Pogge, D; Handelsman, L&lt;/Author&gt;&lt;Year&gt;1997&lt;/Year&gt;&lt;Details&gt;&lt;_accessed&gt;61928151&lt;/_accessed&gt;&lt;_accession_num&gt;9055514&lt;/_accession_num&gt;&lt;_author_adr&gt;Mount Sinai School of Medicine, New York, USA.&lt;/_author_adr&gt;&lt;_created&gt;61270504&lt;/_created&gt;&lt;_date&gt;1997-03-01&lt;/_date&gt;&lt;_date_display&gt;1997 Mar&lt;/_date_display&gt;&lt;_db_updated&gt;PubMed&lt;/_db_updated&gt;&lt;_doi&gt;10.1097/00004583-199703000-00012&lt;/_doi&gt;&lt;_impact_factor&gt;   6.442&lt;/_impact_factor&gt;&lt;_isbn&gt;0890-8567 (Print); 0890-8567 (Linking)&lt;/_isbn&gt;&lt;_issue&gt;3&lt;/_issue&gt;&lt;_journal&gt;J Am Acad Child Adolesc Psychiatry&lt;/_journal&gt;&lt;_keywords&gt;Adolescent; Child; Child Abuse/*diagnosis/*psychology; Child Abuse, Sexual/diagnosis/psychology; Female; Humans; Logistic Models; Male; Mental Disorders/*psychology; Reproducibility of Results; Sensitivity and Specificity; Surveys and Questionnaires/*standards&lt;/_keywords&gt;&lt;_language&gt;eng&lt;/_language&gt;&lt;_modified&gt;61928139&lt;/_modified&gt;&lt;_pages&gt;340-8&lt;/_pages&gt;&lt;_tertiary_title&gt;Journal of the American Academy of Child and Adolescent Psychiatry&lt;/_tertiary_title&gt;&lt;_type_work&gt;Journal Article&lt;/_type_work&gt;&lt;_url&gt;http://www.ncbi.nlm.nih.gov/entrez/query.fcgi?cmd=Retrieve&amp;amp;db=pubmed&amp;amp;dopt=Abstract&amp;amp;list_uids=9055514&amp;amp;query_hl=1&lt;/_url&gt;&lt;_volume&gt;36&lt;/_volume&gt;&lt;/Details&gt;&lt;Extra&gt;&lt;DBUID&gt;{B3F72E5F-0442-4E5A-9D98-614B0241D013}&lt;/DBUID&gt;&lt;/Extra&gt;&lt;/Item&gt;&lt;/References&gt;&lt;/Group&gt;&lt;Group&gt;&lt;References&gt;&lt;Item&gt;&lt;ID&gt;827&lt;/ID&gt;&lt;UID&gt;{6602C555-B36D-40B0-82E1-E6097CBC82D3}&lt;/UID&gt;&lt;Title&gt;Development and validation of a brief screening version of the Childhood Trauma Questionnaire&lt;/Title&gt;&lt;Template&gt;Journal Article&lt;/Template&gt;&lt;Star&gt;0&lt;/Star&gt;&lt;Tag&gt;0&lt;/Tag&gt;&lt;Author&gt;Bernstein, D P; Stein, J A; Newcomb, M D; Walker, E; Pogge, D; Ahluvalia, T; Stokes, J; Handelsman, L; Medrano, M; Desmond, D; Zule, W&lt;/Author&gt;&lt;Year&gt;2003&lt;/Year&gt;&lt;Details&gt;&lt;_accessed&gt;61270505&lt;/_accessed&gt;&lt;_accession_num&gt;12615092&lt;/_accession_num&gt;&lt;_author_adr&gt;Department of Psychology, Fordham University, Dealy Hall, 3rd Floor, Bronx, NY 10458, USA.&lt;/_author_adr&gt;&lt;_created&gt;61270504&lt;/_created&gt;&lt;_date&gt;2003-02-01&lt;/_date&gt;&lt;_date_display&gt;2003 Feb&lt;/_date_display&gt;&lt;_db_updated&gt;PubMed&lt;/_db_updated&gt;&lt;_impact_factor&gt;   2.293&lt;/_impact_factor&gt;&lt;_isbn&gt;0145-2134 (Print); 0145-2134 (Linking)&lt;/_isbn&gt;&lt;_issue&gt;2&lt;/_issue&gt;&lt;_journal&gt;Child Abuse Negl&lt;/_journal&gt;&lt;_keywords&gt;Adolescent; Adult; Aged; Child Abuse/*classification; Female; Humans; Male; Middle Aged; Reproducibility of Results; *Substance-Related Disorders; Surveys and Questionnaires; United States&lt;/_keywords&gt;&lt;_language&gt;eng&lt;/_language&gt;&lt;_modified&gt;61837245&lt;/_modified&gt;&lt;_pages&gt;169-90&lt;/_pages&gt;&lt;_tertiary_title&gt;Child abuse &amp;amp; neglect&lt;/_tertiary_title&gt;&lt;_type_work&gt;Journal Article; Research Support, U.S. Gov&amp;apos;t, P.H.S.&lt;/_type_work&gt;&lt;_url&gt;http://www.ncbi.nlm.nih.gov/entrez/query.fcgi?cmd=Retrieve&amp;amp;db=pubmed&amp;amp;dopt=Abstract&amp;amp;list_uids=12615092&amp;amp;query_hl=1&lt;/_url&gt;&lt;_volume&gt;27&lt;/_volume&gt;&lt;/Details&gt;&lt;Extra&gt;&lt;DBUID&gt;{B3F72E5F-0442-4E5A-9D98-614B0241D013}&lt;/DBUID&gt;&lt;/Extra&gt;&lt;/Item&gt;&lt;/References&gt;&lt;/Group&gt;&lt;/Citation&gt;_x000a_"/>
    <w:docVar w:name="NE.Ref{4016D623-E23D-4AC3-BFBC-4A38A220B9C4}" w:val=" ADDIN NE.Ref.{4016D623-E23D-4AC3-BFBC-4A38A220B9C4}&lt;Citation&gt;&lt;Group&gt;&lt;References&gt;&lt;Item&gt;&lt;ID&gt;1084&lt;/ID&gt;&lt;UID&gt;{F61E2E54-A7C3-4D33-B53D-810EAE6B52B8}&lt;/UID&gt;&lt;Title&gt;深圳市龙华区青少年超重、肥胖流行现状及中医体质分布规律研究&lt;/Title&gt;&lt;Template&gt;Journal Article&lt;/Template&gt;&lt;Star&gt;0&lt;/Star&gt;&lt;Tag&gt;0&lt;/Tag&gt;&lt;Author&gt;罗维军; 何毅芳; 王婷婷; 赵兰慧; 李媚雁; 张维晴; 谢帆慈&lt;/Author&gt;&lt;Year&gt;2023&lt;/Year&gt;&lt;Details&gt;&lt;_author_adr&gt;深圳市龙华区人民医院;广州中医药大学公共卫生与管理学院;&lt;/_author_adr&gt;&lt;_created&gt;65169564&lt;/_created&gt;&lt;_db_provider&gt;CNKI&lt;/_db_provider&gt;&lt;_db_updated&gt;CNKI - Reference&lt;/_db_updated&gt;&lt;_doi&gt;10.13457/j.cnki.jncm.2023.10.042&lt;/_doi&gt;&lt;_isbn&gt;0256-7415&lt;/_isbn&gt;&lt;_issue&gt;10&lt;/_issue&gt;&lt;_journal&gt;新中医&lt;/_journal&gt;&lt;_keywords&gt;超重;肥胖;青少年;深圳市龙华区;流行病学;影响因素;中医体质&lt;/_keywords&gt;&lt;_modified&gt;65169962&lt;/_modified&gt;&lt;_pages&gt;202-208&lt;/_pages&gt;&lt;_url&gt;https://link.cnki.net/doi/10.13457/j.cnki.jncm.2023.10.042 _x000d__x000a_https://bar.cnki.net/bar/download/order?id=jBGETXBNdPImvx70aLAuJEaV3EyTcVwi28isq7XComgr54k3OmVwnsZQFqYlPCvg%2F5MqBvFGeTDgRqR0SOBeVUSjJNzYPfoYyyFikZw3RsIr4qya3J1MXVAeiRx5OlqsTexkrKzFwIrft71n9EQs%2FUN1tZaOZ9Yf2CwqWvTYvKuGHjw26TQ0hXDvTs5DiLWgkrETngyBnCTl55KHYlBwNIEfa9BX7lUjWxnnRFB%2F%2FmQ%3D _x000d__x000a_&lt;/_url&gt;&lt;_volume&gt;55&lt;/_volume&gt;&lt;_translated_author&gt;Luo, Weijun;He, Yifang;Wang, Tingting;Zhao, Lanhui;Li, Meiyan;Zhang, Weiqing;Xie, Fanci&lt;/_translated_author&gt;&lt;/Details&gt;&lt;Extra&gt;&lt;DBUID&gt;{F96A950B-833F-4880-A151-76DA2D6A2879}&lt;/DBUID&gt;&lt;/Extra&gt;&lt;/Item&gt;&lt;/References&gt;&lt;/Group&gt;&lt;/Citation&gt;_x000a_"/>
    <w:docVar w:name="NE.Ref{40187B3A-C658-4050-B0F6-059B70E20AAF}" w:val=" ADDIN NE.Ref.{40187B3A-C658-4050-B0F6-059B70E20AAF}&lt;Citation&gt;&lt;Group&gt;&lt;References&gt;&lt;Item&gt;&lt;ID&gt;70&lt;/ID&gt;&lt;UID&gt;{04633F17-4E5F-4210-A42F-9B5ADAB1CBB4}&lt;/UID&gt;&lt;Title&gt;Impact of poverty and family adversity on adolescent health: a multi-trajectory analysis using the UK Millennium Cohort Study&lt;/Title&gt;&lt;Template&gt;Journal Article&lt;/Template&gt;&lt;Star&gt;1&lt;/Star&gt;&lt;Tag&gt;0&lt;/Tag&gt;&lt;Author&gt;Adjei, Nicholas Kofi; Schlüter, Daniela K; Straatmann, Viviane S; Melis, Gabriella; Fleming, Kate M; McGovern, Ruth; Howard, Louise M; Kaner, Eileen; Wolfe, Ingrid; Taylor-Robinson, David C&lt;/Author&gt;&lt;Year&gt;2022&lt;/Year&gt;&lt;Details&gt;&lt;_accessed&gt;65152629&lt;/_accessed&gt;&lt;_alternate_title&gt;The Lancet Regional Health - Europe&lt;/_alternate_title&gt;&lt;_created&gt;65090100&lt;/_created&gt;&lt;_date&gt;2022-01-01&lt;/_date&gt;&lt;_date_display&gt;2022&lt;/_date_display&gt;&lt;_doi&gt;https://doi.org/10.1016/j.lanepe.2021.100279&lt;/_doi&gt;&lt;_isbn&gt;2666-7762&lt;/_isbn&gt;&lt;_journal&gt;The Lancet Regional Health - Europe&lt;/_journal&gt;&lt;_keywords&gt;child poverty; family adversity; child health; cohort; multi-trajectory analysis&lt;/_keywords&gt;&lt;_modified&gt;65152629&lt;/_modified&gt;&lt;_pages&gt;100279&lt;/_pages&gt;&lt;_url&gt;https://www.sciencedirect.com/science/article/pii/S2666776221002659&lt;/_url&gt;&lt;_volume&gt;13&lt;/_volume&gt;&lt;/Details&gt;&lt;Extra&gt;&lt;DBUID&gt;{B229E695-20C0-47E4-A960-6A523A810098}&lt;/DBUID&gt;&lt;/Extra&gt;&lt;/Item&gt;&lt;/References&gt;&lt;/Group&gt;&lt;/Citation&gt;_x000a_"/>
    <w:docVar w:name="NE.Ref{4032214C-88AD-4B2E-836E-4D7615440E7F}" w:val=" ADDIN NE.Ref.{4032214C-88AD-4B2E-836E-4D7615440E7F}&lt;Citation&gt;&lt;Group&gt;&lt;References&gt;&lt;Item&gt;&lt;ID&gt;3114&lt;/ID&gt;&lt;UID&gt;{B8A9500E-554C-450B-B022-C4164272488F}&lt;/UID&gt;&lt;Title&gt;The Devastating Clinical Consequences of Child Abuse and Neglect: Increased Disease Vulnerability and Poor Treatment Response in Mood Disorders&lt;/Title&gt;&lt;Template&gt;Journal Article&lt;/Template&gt;&lt;Star&gt;0&lt;/Star&gt;&lt;Tag&gt;0&lt;/Tag&gt;&lt;Author&gt;Lippard, Elizabeth T C; Nemeroff, Charles B&lt;/Author&gt;&lt;Year&gt;2020&lt;/Year&gt;&lt;Details&gt;&lt;_accessed&gt;64180251&lt;/_accessed&gt;&lt;_collection_scope&gt;SCI;SCIE;SSCI&lt;/_collection_scope&gt;&lt;_created&gt;64180251&lt;/_created&gt;&lt;_date&gt;63113760&lt;/_date&gt;&lt;_db_updated&gt;CrossRef&lt;/_db_updated&gt;&lt;_doi&gt;10.1176/appi.ajp.2019.19010020&lt;/_doi&gt;&lt;_impact_factor&gt;  18.112&lt;/_impact_factor&gt;&lt;_isbn&gt;0002-953X&lt;/_isbn&gt;&lt;_issue&gt;1&lt;/_issue&gt;&lt;_journal&gt;American Journal of Psychiatry&lt;/_journal&gt;&lt;_modified&gt;64466846&lt;/_modified&gt;&lt;_pages&gt;20-36&lt;/_pages&gt;&lt;_tertiary_title&gt;AJP&lt;/_tertiary_title&gt;&lt;_url&gt;http://ajp.psychiatryonline.org/doi/10.1176/appi.ajp.2019.19010020&lt;/_url&gt;&lt;_volume&gt;177&lt;/_volume&gt;&lt;/Details&gt;&lt;Extra&gt;&lt;DBUID&gt;{93870BB0-CAEF-4F07-AAE0-DA131E288E28}&lt;/DBUID&gt;&lt;/Extra&gt;&lt;/Item&gt;&lt;/References&gt;&lt;/Group&gt;&lt;/Citation&gt;_x000a_"/>
    <w:docVar w:name="NE.Ref{40377872-9F0E-40F9-94CD-DD86AEB33424}" w:val=" ADDIN NE.Ref.{40377872-9F0E-40F9-94CD-DD86AEB33424}&lt;Citation&gt;&lt;Group&gt;&lt;References&gt;&lt;Item&gt;&lt;ID&gt;975&lt;/ID&gt;&lt;UID&gt;{3DDCC3F9-8CCF-423D-8187-2ABC089FC247}&lt;/UID&gt;&lt;Title&gt;美国健康教育教师专业标准的背景、内容与启示&lt;/Title&gt;&lt;Template&gt;Journal Article&lt;/Template&gt;&lt;Star&gt;0&lt;/Star&gt;&lt;Tag&gt;0&lt;/Tag&gt;&lt;Author&gt;侯晓静&lt;/Author&gt;&lt;Year&gt;2018&lt;/Year&gt;&lt;Details&gt;&lt;_author_aff&gt;上海杉达学院卫生教育系;&lt;/_author_aff&gt;&lt;_cited_count&gt;9&lt;/_cited_count&gt;&lt;_date&gt;2018-06-06&lt;/_date&gt;&lt;_issue&gt;05&lt;/_issue&gt;&lt;_journal&gt;中国健康教育&lt;/_journal&gt;&lt;_keywords&gt;学校健康教育;健康教育教师;教师专业标准;健康教育标准;NCATE;NBPTS&lt;/_keywords&gt;&lt;_pages&gt;466-470&lt;/_pages&gt;&lt;_url&gt;https://kns.cnki.net/kcms/detail/detail.aspx?FileName=ZGJK201805021&amp;amp;DbName=CJFQ2018&lt;/_url&gt;&lt;_volume&gt;34&lt;/_volume&gt;&lt;_created&gt;64195027&lt;/_created&gt;&lt;_modified&gt;64195027&lt;/_modified&gt;&lt;_db_updated&gt;CNKI - Reference&lt;/_db_updated&gt;&lt;_collection_scope&gt;PKU&lt;/_collection_scope&gt;&lt;_translated_author&gt;Hou, Xiaojing&lt;/_translated_author&gt;&lt;/Details&gt;&lt;Extra&gt;&lt;DBUID&gt;{F96A950B-833F-4880-A151-76DA2D6A2879}&lt;/DBUID&gt;&lt;/Extra&gt;&lt;/Item&gt;&lt;/References&gt;&lt;/Group&gt;&lt;/Citation&gt;_x000a_"/>
    <w:docVar w:name="NE.Ref{4049074A-2793-40CF-B28E-2707AB4269CE}" w:val=" ADDIN NE.Ref.{4049074A-2793-40CF-B28E-2707AB4269CE}&lt;Citation&gt;&lt;Group&gt;&lt;References&gt;&lt;Item&gt;&lt;ID&gt;76&lt;/ID&gt;&lt;UID&gt;{CCB5D38C-9F63-430C-A837-08648A50C4FE}&lt;/UID&gt;&lt;Title&gt;Patterns of childhood adversity and health outcomes in early adolescence: Results  from the Generation XXI cohort&lt;/Title&gt;&lt;Template&gt;Journal Article&lt;/Template&gt;&lt;Star&gt;0&lt;/Star&gt;&lt;Tag&gt;5&lt;/Tag&gt;&lt;Author&gt;Amorim, M; Soares, S; Abrahamyan, A; Severo, M; Fraga, S&lt;/Author&gt;&lt;Year&gt;2023&lt;/Year&gt;&lt;Details&gt;&lt;_accessed&gt;65162308&lt;/_accessed&gt;&lt;_accession_num&gt;37031908&lt;/_accession_num&gt;&lt;_author_adr&gt;EPIUnit - Instituto de Saúde Pública, Universidade do Porto, Rua das Taipas, n°  135, 4050-600 Porto, Portugal; Laboratório para a Investigação Integrativa e  Translacional em Saúde Populacional (ITR), Universidade do Porto, Rua das Taipas,  n° 135, 4050-600 Porto, Portugal.; EPIUnit - Instituto de Saúde Pública, Universidade do Porto, Rua das Taipas, n°  135, 4050-600 Porto, Portugal; Laboratório para a Investigação Integrativa e  Translacional em Saúde Populacional (ITR), Universidade do Porto, Rua das Taipas,  n° 135, 4050-600 Porto, Portugal.; EPIUnit - Instituto de Saúde Pública, Universidade do Porto, Rua das Taipas, n°  135, 4050-600 Porto, Portugal; Laboratório para a Investigação Integrativa e  Translacional em Saúde Populacional (ITR), Universidade do Porto, Rua das Taipas,  n° 135, 4050-600 Porto, Portugal.; EPIUnit - Instituto de Saúde Pública, Universidade do Porto, Rua das Taipas, n°  135, 4050-600 Porto, Portugal; Laboratório para a Investigação Integrativa e  Translacional em Saúde Populacional (ITR), Universidade do Porto, Rua das Taipas,  n° 135, 4050-600 Porto, Portugal.; EPIUnit - Instituto de Saúde Pública, Universidade do Porto, Rua das Taipas, n°  135, 4050-600 Porto, Portugal; Laboratório para a Investigação Integrativa e  Translacional em Saúde Populacional (ITR), Universidade do Porto, Rua das Taipas,  n° 135, 4050-600 Porto, Portugal. Electronic address: silvia.fraga@ispup.up.pt.&lt;/_author_adr&gt;&lt;_collection_scope&gt;SCIE&lt;/_collection_scope&gt;&lt;_created&gt;65110774&lt;/_created&gt;&lt;_date&gt;2023-06-01&lt;/_date&gt;&lt;_date_display&gt;2023 Jun&lt;/_date_display&gt;&lt;_doi&gt;10.1016/j.ypmed.2023.107500&lt;/_doi&gt;&lt;_impact_factor&gt;   4.637&lt;/_impact_factor&gt;&lt;_isbn&gt;1096-0260 (Electronic); 0091-7435 (Linking)&lt;/_isbn&gt;&lt;_journal&gt;Prev Med&lt;/_journal&gt;&lt;_keywords&gt;Childhood adversity; Depressive symptoms; Early adolescence; Health behaviours; Household dysfunction; Violence&lt;/_keywords&gt;&lt;_language&gt;eng&lt;/_language&gt;&lt;_modified&gt;65152574&lt;/_modified&gt;&lt;_ori_publication&gt;Copyright © 2023 The Authors. Published by Elsevier Inc. All rights reserved.&lt;/_ori_publication&gt;&lt;_pages&gt;107500&lt;/_pages&gt;&lt;_social_category&gt;医学(2)&lt;/_social_category&gt;&lt;_subject_headings&gt;Male; Child; Female; Humans; Adolescent; Cohort Studies; *Adverse Childhood Experiences; Parents; Tobacco Use; Outcome Assessment, Health Care; Risk Factors&lt;/_subject_headings&gt;&lt;_tertiary_title&gt;Preventive medicine&lt;/_tertiary_title&gt;&lt;_type_work&gt;Journal Article; Research Support, Non-U.S. Gov&amp;apos;t&lt;/_type_work&gt;&lt;_url&gt;http://www.ncbi.nlm.nih.gov/entrez/query.fcgi?cmd=Retrieve&amp;amp;db=pubmed&amp;amp;dopt=Abstract&amp;amp;list_uids=37031908&amp;amp;query_hl=1&lt;/_url&gt;&lt;_volume&gt;171&lt;/_volume&gt;&lt;/Details&gt;&lt;Extra&gt;&lt;DBUID&gt;{B229E695-20C0-47E4-A960-6A523A810098}&lt;/DBUID&gt;&lt;/Extra&gt;&lt;/Item&gt;&lt;/References&gt;&lt;/Group&gt;&lt;/Citation&gt;_x000a_"/>
    <w:docVar w:name="NE.Ref{40727839-7676-4EBF-8548-066BC3CDF8C9}" w:val=" ADDIN NE.Ref.{40727839-7676-4EBF-8548-066BC3CDF8C9}&lt;Citation&gt;&lt;Group&gt;&lt;References&gt;&lt;Item&gt;&lt;ID&gt;4057&lt;/ID&gt;&lt;UID&gt;{48DA242E-FB88-4FF9-87DA-8F3D9FF396F8}&lt;/UID&gt;&lt;Title&gt;Can Adverse Childhood Experiences Heighten Risk for Problematic Internet and Smartphone Use? Findings from a College Sample&lt;/Title&gt;&lt;Template&gt;Journal Article&lt;/Template&gt;&lt;Star&gt;0&lt;/Star&gt;&lt;Tag&gt;3&lt;/Tag&gt;&lt;Author&gt;Forster, Myriam; Rogers, Christopher J; Sussman, Steven; Watts, Jonathan; Rahman, Tahsin; Yu, Sheila; Benjamin, Stephanie M&lt;/Author&gt;&lt;Year&gt;2021&lt;/Year&gt;&lt;Details&gt;&lt;_created&gt;65098368&lt;/_created&gt;&lt;_doi&gt;10.3390/ijerph18115978&lt;/_doi&gt;&lt;_impact_factor&gt;   4.614&lt;/_impact_factor&gt;&lt;_isbn&gt;1660-4601&lt;/_isbn&gt;&lt;_issue&gt;11},_x000d__x000a_ARTICLE-NUMBER = {5978&lt;/_issue&gt;&lt;_journal&gt;International Journal of Environmental Research and Public Health&lt;/_journal&gt;&lt;_modified&gt;65118883&lt;/_modified&gt;&lt;_social_category&gt;环境科学(3) &amp;amp; 公共卫生、环境卫生与职业卫生(3)&lt;/_social_category&gt;&lt;_url&gt;https://www.mdpi.com/1660-4601/18/11/5978&lt;/_url&gt;&lt;_volume&gt;18&lt;/_volume&gt;&lt;/Details&gt;&lt;Extra&gt;&lt;DBUID&gt;{93870BB0-CAEF-4F07-AAE0-DA131E288E28}&lt;/DBUID&gt;&lt;/Extra&gt;&lt;/Item&gt;&lt;/References&gt;&lt;/Group&gt;&lt;/Citation&gt;_x000a_"/>
    <w:docVar w:name="NE.Ref{4083FD9C-F380-4B6A-B0C9-C8A2DD9F5268}" w:val=" ADDIN NE.Ref.{4083FD9C-F380-4B6A-B0C9-C8A2DD9F5268}&lt;Citation&gt;&lt;Group&gt;&lt;References&gt;&lt;Item&gt;&lt;ID&gt;4395&lt;/ID&gt;&lt;UID&gt;{C36575BF-DE20-47B2-A0B5-CACE5DF29873}&lt;/UID&gt;&lt;Title&gt;Cohort Profile: Building a New Life in Australia (BNLA): the longitudinal study  of humanitarian migrants&lt;/Title&gt;&lt;Template&gt;Journal Article&lt;/Template&gt;&lt;Star&gt;0&lt;/Star&gt;&lt;Tag&gt;0&lt;/Tag&gt;&lt;Author&gt;Edwards, B; Smart, D; De Maio, J; Silbert, M; Jenkinson, R&lt;/Author&gt;&lt;Year&gt;2018&lt;/Year&gt;&lt;Details&gt;&lt;_accessed&gt;65315408&lt;/_accessed&gt;&lt;_accession_num&gt;29092061&lt;/_accession_num&gt;&lt;_author_adr&gt;ANU Centre for Social Research and Methods, Australian National University,  Canberra, Australia.; Australian Institute of Family Studies, Melbourne, VIC, Australia.; Australian Institute of Family Studies, Melbourne, VIC, Australia.; Australian Institute of Family Studies, Melbourne, VIC, Australia.; Australian Institute of Family Studies, Melbourne, VIC, Australia.; Centre for Population Health, Burnet Institute, Melbourne, VIC, Australia.; School of Public Health and Preventive Medicine, Monash University, Melbourne,  VIC, Australia.&lt;/_author_adr&gt;&lt;_collection_scope&gt;SCIE&lt;/_collection_scope&gt;&lt;_created&gt;64969552&lt;/_created&gt;&lt;_date&gt;2018-02-01&lt;/_date&gt;&lt;_date_display&gt;2018 Feb 1&lt;/_date_display&gt;&lt;_doi&gt;10.1093/ije/dyx218&lt;/_doi&gt;&lt;_impact_factor&gt;   7.700&lt;/_impact_factor&gt;&lt;_isbn&gt;1464-3685 (Electronic); 0300-5771 (Linking)&lt;/_isbn&gt;&lt;_issue&gt;1&lt;/_issue&gt;&lt;_journal&gt;Int J Epidemiol&lt;/_journal&gt;&lt;_language&gt;eng&lt;/_language&gt;&lt;_modified&gt;65319230&lt;/_modified&gt;&lt;_pages&gt;20-20h&lt;/_pages&gt;&lt;_social_category&gt;医学(1)&lt;/_social_category&gt;&lt;_subject_headings&gt;Acculturation; Adolescent; Adult; Aged; Aged, 80 and over; Australia; Cohort Studies; Communication Barriers; Educational Status; Employment/statistics &amp;amp; numerical data; Female; Health Status; Housing; Humans; Interpersonal Relations; Language; Male; Mental Health; Middle Aged; Motivation; Personal Satisfaction; Refugees/*psychology/statistics &amp;amp; numerical data; Relief Work/statistics &amp;amp; numerical data; Social Support; Transients and Migrants/*psychology/statistics &amp;amp; numerical data; Young Adult&lt;/_subject_headings&gt;&lt;_tertiary_title&gt;International journal of epidemiology&lt;/_tertiary_title&gt;&lt;_type_work&gt;Journal Article; Research Support, Non-U.S. Gov&amp;apos;t&lt;/_type_work&gt;&lt;_url&gt;http://www.ncbi.nlm.nih.gov/entrez/query.fcgi?cmd=Retrieve&amp;amp;db=pubmed&amp;amp;dopt=Abstract&amp;amp;list_uids=29092061&amp;amp;query_hl=1&lt;/_url&gt;&lt;_volume&gt;47&lt;/_volume&gt;&lt;/Details&gt;&lt;Extra&gt;&lt;DBUID&gt;{93870BB0-CAEF-4F07-AAE0-DA131E288E28}&lt;/DBUID&gt;&lt;/Extra&gt;&lt;/Item&gt;&lt;/References&gt;&lt;/Group&gt;&lt;/Citation&gt;_x000a_"/>
    <w:docVar w:name="NE.Ref{408E7879-EB42-496C-8745-285CA081FE26}" w:val=" ADDIN NE.Ref.{408E7879-EB42-496C-8745-285CA081FE26}&lt;Citation&gt;&lt;Group&gt;&lt;References&gt;&lt;Item&gt;&lt;ID&gt;28&lt;/ID&gt;&lt;UID&gt;{10A11AF1-3A5B-408C-9DEA-E4C8CF74EEC4}&lt;/UID&gt;&lt;Title&gt;Myopia&lt;/Title&gt;&lt;Template&gt;Journal Article&lt;/Template&gt;&lt;Star&gt;0&lt;/Star&gt;&lt;Tag&gt;0&lt;/Tag&gt;&lt;Author&gt;Morgan, I G; Ohno-Matsui, K; Saw, S M&lt;/Author&gt;&lt;Year&gt;2012&lt;/Year&gt;&lt;Details&gt;&lt;_accession_num&gt;22559900&lt;/_accession_num&gt;&lt;_author_adr&gt;ARC Centre of Excellence in Vision Science, Research School of Biology, College of Medicine, Biology and Environment, Australian National University, Canberra, Australia. ian.morgan@anu.edu.au&lt;/_author_adr&gt;&lt;_date_display&gt;2012 May 5&lt;/_date_display&gt;&lt;_date&gt;2012-05-05&lt;/_date&gt;&lt;_doi&gt;10.1016/S0140-6736(12)60272-4&lt;/_doi&gt;&lt;_isbn&gt;1474-547X (Electronic); 0140-6736 (Linking)&lt;/_isbn&gt;&lt;_issue&gt;9827&lt;/_issue&gt;&lt;_journal&gt;Lancet&lt;/_journal&gt;&lt;_language&gt;eng&lt;/_language&gt;&lt;_ori_publication&gt;Copyright (c) 2012 Elsevier Ltd. All rights reserved.&lt;/_ori_publication&gt;&lt;_pages&gt;1739-48&lt;/_pages&gt;&lt;_subject_headings&gt;Far East/epidemiology; Humans; *Myopia/diagnosis/epidemiology/etiology/physiopathology; Risk Factors&lt;/_subject_headings&gt;&lt;_tertiary_title&gt;Lancet (London, England)&lt;/_tertiary_title&gt;&lt;_type_work&gt;Journal Article; Research Support, Non-U.S. Gov&amp;apos;t; Review&lt;/_type_work&gt;&lt;_url&gt;http://www.ncbi.nlm.nih.gov/entrez/query.fcgi?cmd=Retrieve&amp;amp;db=pubmed&amp;amp;dopt=Abstract&amp;amp;list_uids=22559900&amp;amp;query_hl=1&lt;/_url&gt;&lt;_volume&gt;379&lt;/_volume&gt;&lt;_created&gt;63569806&lt;/_created&gt;&lt;_modified&gt;63569806&lt;/_modified&gt;&lt;_db_updated&gt;PubMed&lt;/_db_updated&gt;&lt;_impact_factor&gt;  60.392&lt;/_impact_factor&gt;&lt;_collection_scope&gt;SCI;SCIE&lt;/_collection_scope&gt;&lt;/Details&gt;&lt;Extra&gt;&lt;DBUID&gt;{5D4A96AE-2D4D-41F0-9DA9-F21F7ED3972F}&lt;/DBUID&gt;&lt;/Extra&gt;&lt;/Item&gt;&lt;/References&gt;&lt;/Group&gt;&lt;/Citation&gt;_x000a_"/>
    <w:docVar w:name="NE.Ref{4095F4C5-34B7-4CB3-BBDD-8AB6726B8E8E}" w:val=" ADDIN NE.Ref.{4095F4C5-34B7-4CB3-BBDD-8AB6726B8E8E}&lt;Citation&gt;&lt;Group&gt;&lt;References&gt;&lt;Item&gt;&lt;ID&gt;45&lt;/ID&gt;&lt;UID&gt;{F481E9EA-A006-422D-B147-675AD0A05EBA}&lt;/UID&gt;&lt;Title&gt;Decreased sleep quality in high myopia children&lt;/Title&gt;&lt;Template&gt;Journal Article&lt;/Template&gt;&lt;Star&gt;0&lt;/Star&gt;&lt;Tag&gt;0&lt;/Tag&gt;&lt;Author&gt;Ayaki, M; Torii, H; Tsubota, K; Negishi, K&lt;/Author&gt;&lt;Year&gt;2016&lt;/Year&gt;&lt;Details&gt;&lt;_accession_num&gt;27650408&lt;/_accession_num&gt;&lt;_author_adr&gt;Department of Ophthalmology, Keio University School of Medicine, Tokyo, Japan.; Department of Ophthalmology, Keio University School of Medicine, Tokyo, Japan.; Department of Ophthalmology, Keio University School of Medicine, Tokyo, Japan.; Department of Ophthalmology, Keio University School of Medicine, Tokyo, Japan.&lt;/_author_adr&gt;&lt;_date_display&gt;2016 Sep 21&lt;/_date_display&gt;&lt;_date&gt;2016-09-21&lt;/_date&gt;&lt;_doi&gt;10.1038/srep33902&lt;/_doi&gt;&lt;_isbn&gt;2045-2322 (Electronic); 2045-2322 (Linking)&lt;/_isbn&gt;&lt;_journal&gt;Sci Rep&lt;/_journal&gt;&lt;_language&gt;eng&lt;/_language&gt;&lt;_pages&gt;33902&lt;/_pages&gt;&lt;_subject_headings&gt;Adolescent; Adult; Child; Cross-Sectional Studies; Female; Humans; Male; Middle Aged; Myopia/complications/*physiopathology; *Sleep; Sleep Wake Disorders/etiology/*physiopathology&lt;/_subject_headings&gt;&lt;_tertiary_title&gt;Scientific reports&lt;/_tertiary_title&gt;&lt;_type_work&gt;Clinical Trial; Journal Article&lt;/_type_work&gt;&lt;_url&gt;http://www.ncbi.nlm.nih.gov/entrez/query.fcgi?cmd=Retrieve&amp;amp;db=pubmed&amp;amp;dopt=Abstract&amp;amp;list_uids=27650408&amp;amp;query_hl=1&lt;/_url&gt;&lt;_volume&gt;6&lt;/_volume&gt;&lt;_created&gt;63570824&lt;/_created&gt;&lt;_modified&gt;63570824&lt;/_modified&gt;&lt;_db_updated&gt;PubMed&lt;/_db_updated&gt;&lt;_impact_factor&gt;   3.998&lt;/_impact_factor&gt;&lt;/Details&gt;&lt;Extra&gt;&lt;DBUID&gt;{5D4A96AE-2D4D-41F0-9DA9-F21F7ED3972F}&lt;/DBUID&gt;&lt;/Extra&gt;&lt;/Item&gt;&lt;/References&gt;&lt;/Group&gt;&lt;/Citation&gt;_x000a_"/>
    <w:docVar w:name="NE.Ref{40A43ED5-D7BC-4A7B-82D8-46DF9CC4BC45}" w:val=" ADDIN NE.Ref.{40A43ED5-D7BC-4A7B-82D8-46DF9CC4BC45}&lt;Citation&gt;&lt;Group&gt;&lt;References&gt;&lt;Item&gt;&lt;ID&gt;38&lt;/ID&gt;&lt;UID&gt;{158B241D-FD0D-4354-98B7-30EB9B64BAE5}&lt;/UID&gt;&lt;Title&gt;Risk of mental health problems in adolescents skipping meals: The Korean National  Health and Nutrition Examination Survey 2010 to 2012&lt;/Title&gt;&lt;Template&gt;Journal Article&lt;/Template&gt;&lt;Star&gt;0&lt;/Star&gt;&lt;Tag&gt;0&lt;/Tag&gt;&lt;Author&gt;Lee, G; Han, K; Kim, H&lt;/Author&gt;&lt;Year&gt;2017&lt;/Year&gt;&lt;Details&gt;&lt;_accession_num&gt;28196640&lt;/_accession_num&gt;&lt;_author_adr&gt;Department of Family Health Nursing, College of Nursing, The Catholic University  of Korea, Seoul, Republic of Korea. Electronic address: kjdooly@catholic.ac.kr.; Department of Biostatistics, College of Medicine, The Catholic University of  Korea, Seoul, Republic of Korea.; Department of Nursing, College of Nursing, Catholic University of Pusan, Busan,  Republic of Korea.&lt;/_author_adr&gt;&lt;_collection_scope&gt;SSCI;SCIE&lt;/_collection_scope&gt;&lt;_created&gt;65048984&lt;/_created&gt;&lt;_date&gt;2017-07-01&lt;/_date&gt;&lt;_date_display&gt;2017 Jul-Aug&lt;/_date_display&gt;&lt;_doi&gt;10.1016/j.outlook.2017.01.007&lt;/_doi&gt;&lt;_impact_factor&gt;   3.315&lt;/_impact_factor&gt;&lt;_isbn&gt;1528-3968 (Electronic); 0029-6554 (Linking)&lt;/_isbn&gt;&lt;_issue&gt;4&lt;/_issue&gt;&lt;_journal&gt;Nurs Outlook&lt;/_journal&gt;&lt;_keywords&gt;Adolescent; Mental health; Skipping meal&lt;/_keywords&gt;&lt;_language&gt;eng&lt;/_language&gt;&lt;_modified&gt;65048984&lt;/_modified&gt;&lt;_ori_publication&gt;Copyright © 2017 Elsevier Inc. All rights reserved.&lt;/_ori_publication&gt;&lt;_pages&gt;411-419&lt;/_pages&gt;&lt;_social_category&gt;医学(2)&lt;/_social_category&gt;&lt;_subject_headings&gt;Adolescent; Adolescent Behavior/*physiology; Cross-Sectional Studies; Feeding Behavior/*psychology; Female; Humans; Male; Meals/*psychology; Mental Disorders/epidemiology/*etiology; Republic of Korea/epidemiology; Risk Assessment&lt;/_subject_headings&gt;&lt;_tertiary_title&gt;Nursing outlook&lt;/_tertiary_title&gt;&lt;_type_work&gt;Journal Article; Research Support, Non-U.S. Gov&amp;apos;t&lt;/_type_work&gt;&lt;_url&gt;http://www.ncbi.nlm.nih.gov/entrez/query.fcgi?cmd=Retrieve&amp;amp;db=pubmed&amp;amp;dopt=Abstract&amp;amp;list_uids=28196640&amp;amp;query_hl=1&lt;/_url&gt;&lt;_volume&gt;65&lt;/_volume&gt;&lt;_accessed&gt;65148485&lt;/_accessed&gt;&lt;/Details&gt;&lt;Extra&gt;&lt;DBUID&gt;{B229E695-20C0-47E4-A960-6A523A810098}&lt;/DBUID&gt;&lt;/Extra&gt;&lt;/Item&gt;&lt;/References&gt;&lt;/Group&gt;&lt;/Citation&gt;_x000a_"/>
    <w:docVar w:name="NE.Ref{40A51A24-5122-42FD-9E52-CDCE23AD81E1}" w:val=" ADDIN NE.Ref.{40A51A24-5122-42FD-9E52-CDCE23AD81E1}&lt;Citation&gt;&lt;Group&gt;&lt;References&gt;&lt;Item&gt;&lt;ID&gt;153&lt;/ID&gt;&lt;UID&gt;{94F6953D-F1C7-49D3-B333-EDF0F090A7E3}&lt;/UID&gt;&lt;Title&gt;苏州市儿童BMI-Z变化轨迹与青春晚期血压偏高的关联研究&lt;/Title&gt;&lt;Template&gt;Journal Article&lt;/Template&gt;&lt;Star&gt;0&lt;/Star&gt;&lt;Tag&gt;0&lt;/Tag&gt;&lt;Author&gt;葛文鑫; 谭伟良; 滕皓玥; 沈蕙; 韩迪; 肖月; 尹洁云; 胡佳&lt;/Author&gt;&lt;Year&gt;2021&lt;/Year&gt;&lt;Details&gt;&lt;_journal&gt;中华流行病学杂志&lt;/_journal&gt;&lt;_issue&gt;10&lt;/_issue&gt;&lt;_volume&gt;42&lt;/_volume&gt;&lt;_pages&gt;1809-1816&lt;/_pages&gt;&lt;_accessed&gt;65006927&lt;/_accessed&gt;&lt;_collection_scope&gt;CSCD;PKU&lt;/_collection_scope&gt;&lt;_created&gt;65006927&lt;/_created&gt;&lt;_modified&gt;65006927&lt;/_modified&gt;&lt;_translated_author&gt;Ge, Wen xin;Tan, Wei liang;Teng, Hao yue;Shen, Hui;Han, Di;Xiao, Yue;Yin, Jie yun;Hu, Jia&lt;/_translated_author&gt;&lt;/Details&gt;&lt;Extra&gt;&lt;DBUID&gt;{3F9387F2-331A-44EC-89D9-44E8C1CA5F18}&lt;/DBUID&gt;&lt;/Extra&gt;&lt;/Item&gt;&lt;/References&gt;&lt;/Group&gt;&lt;Group&gt;&lt;References&gt;&lt;Item&gt;&lt;ID&gt;152&lt;/ID&gt;&lt;UID&gt;{3522D283-F672-4805-A850-58DA763C8664}&lt;/UID&gt;&lt;Title&gt;Development of a WHO growth reference for school-aged children and adolescents&lt;/Title&gt;&lt;Template&gt;Journal Article&lt;/Template&gt;&lt;Star&gt;0&lt;/Star&gt;&lt;Tag&gt;0&lt;/Tag&gt;&lt;Author&gt;de Onis, M; Onyango, A W; Borghi, E; Siyam, A; Nishida, C; Siekmann, J&lt;/Author&gt;&lt;Year&gt;2007&lt;/Year&gt;&lt;Details&gt;&lt;_accession_num&gt;18026621&lt;/_accession_num&gt;&lt;_author_adr&gt;Department of Nutrition, World Health Organization, Geneva, Switzerland.  deonism@who.int&lt;/_author_adr&gt;&lt;_date_display&gt;2007 Sep&lt;/_date_display&gt;&lt;_date&gt;2007-09-01&lt;/_date&gt;&lt;_doi&gt;10.2471/blt.07.043497&lt;/_doi&gt;&lt;_isbn&gt;0042-9686 (Print); 0042-9686 (Linking)&lt;/_isbn&gt;&lt;_issue&gt;9&lt;/_issue&gt;&lt;_journal&gt;Bull World Health Organ&lt;/_journal&gt;&lt;_language&gt;eng&lt;/_language&gt;&lt;_pages&gt;660-7&lt;/_pages&gt;&lt;_subject_headings&gt;Adolescent; Adult; Body Mass Index; Child; *Databases as Topic; Female; Growth and Development/*physiology; Humans; Male; World Health Organization&lt;/_subject_headings&gt;&lt;_tertiary_title&gt;Bulletin of the World Health Organization&lt;/_tertiary_title&gt;&lt;_type_work&gt;Journal Article&lt;/_type_work&gt;&lt;_url&gt;http://www.ncbi.nlm.nih.gov/entrez/query.fcgi?cmd=Retrieve&amp;amp;db=pubmed&amp;amp;dopt=Abstract&amp;amp;list_uids=18026621&amp;amp;query_hl=1&lt;/_url&gt;&lt;_volume&gt;85&lt;/_volume&gt;&lt;_created&gt;65006925&lt;/_created&gt;&lt;_modified&gt;65006925&lt;/_modified&gt;&lt;_impact_factor&gt;  13.831&lt;/_impact_factor&gt;&lt;_social_category&gt;医学(1)&lt;/_social_category&gt;&lt;_collection_scope&gt;SCIE&lt;/_collection_scope&gt;&lt;/Details&gt;&lt;Extra&gt;&lt;DBUID&gt;{3F9387F2-331A-44EC-89D9-44E8C1CA5F18}&lt;/DBUID&gt;&lt;/Extra&gt;&lt;/Item&gt;&lt;/References&gt;&lt;/Group&gt;&lt;/Citation&gt;_x000a_"/>
    <w:docVar w:name="NE.Ref{40B4566A-9FDB-418B-8F6F-E73E8EA261CF}" w:val=" ADDIN NE.Ref.{40B4566A-9FDB-418B-8F6F-E73E8EA261CF}&lt;Citation&gt;&lt;Group&gt;&lt;References&gt;&lt;Item&gt;&lt;ID&gt;11&lt;/ID&gt;&lt;UID&gt;{198AD980-6AE2-48A9-B9C5-B53A0431EF3B}&lt;/UID&gt;&lt;Title&gt;Association of vision and hearing status with depressive symptoms among middle-aged and older Chinese adults&lt;/Title&gt;&lt;Template&gt;Journal Article&lt;/Template&gt;&lt;Star&gt;0&lt;/Star&gt;&lt;Tag&gt;0&lt;/Tag&gt;&lt;Author&gt;Liu, Yun-Guang; Wang, Chao-Cai; Huang, Qian; Zhang, Le; Liu, Yan&lt;/Author&gt;&lt;Year&gt;2022&lt;/Year&gt;&lt;Details&gt;&lt;_accessed&gt;64764842&lt;/_accessed&gt;&lt;_collection_scope&gt;SSCI;SCIE&lt;/_collection_scope&gt;&lt;_created&gt;64764841&lt;/_created&gt;&lt;_date&gt;64471680&lt;/_date&gt;&lt;_db_updated&gt;CrossRef&lt;/_db_updated&gt;&lt;_doi&gt;10.3389/fpubh.2022.857307&lt;/_doi&gt;&lt;_impact_factor&gt;   6.461&lt;/_impact_factor&gt;&lt;_isbn&gt;2296-2565&lt;/_isbn&gt;&lt;_journal&gt;Frontiers in Public Health&lt;/_journal&gt;&lt;_modified&gt;64764842&lt;/_modified&gt;&lt;_social_category&gt;医学(3)&lt;/_social_category&gt;&lt;_tertiary_title&gt;Front. Public Health&lt;/_tertiary_title&gt;&lt;_url&gt;https://www.frontiersin.org/articles/10.3389/fpubh.2022.857307/full_x000d__x000a_https://www.frontiersin.org/articles/10.3389/fpubh.2022.857307/full&lt;/_url&gt;&lt;_volume&gt;10&lt;/_volume&gt;&lt;/Details&gt;&lt;Extra&gt;&lt;DBUID&gt;{262F321C-6F5E-42FE-A29B-2689D77CF0BF}&lt;/DBUID&gt;&lt;/Extra&gt;&lt;/Item&gt;&lt;/References&gt;&lt;/Group&gt;&lt;/Citation&gt;_x000a_"/>
    <w:docVar w:name="NE.Ref{40B543F4-B052-47E5-B102-9DD757D85066}" w:val=" ADDIN NE.Ref.{40B543F4-B052-47E5-B102-9DD757D85066}&lt;Citation&gt;&lt;Group&gt;&lt;References&gt;&lt;Item&gt;&lt;ID&gt;12&lt;/ID&gt;&lt;UID&gt;{F4430164-6126-4AD7-8081-F37A64F0C3FA}&lt;/UID&gt;&lt;Title&gt;The Challenges of Defining and Studying &amp;quot;Digital Addiction&amp;quot; in Children&lt;/Title&gt;&lt;Template&gt;Journal Article&lt;/Template&gt;&lt;Star&gt;0&lt;/Star&gt;&lt;Tag&gt;0&lt;/Tag&gt;&lt;Author&gt;Christakis, D A&lt;/Author&gt;&lt;Year&gt;2019&lt;/Year&gt;&lt;Details&gt;&lt;_accession_num&gt;31095260&lt;/_accession_num&gt;&lt;_author_adr&gt;Seattle Children&amp;apos;s Research Institute, Seattle, Washington.; Editor.&lt;/_author_adr&gt;&lt;_collection_scope&gt;SCIE&lt;/_collection_scope&gt;&lt;_created&gt;64733201&lt;/_created&gt;&lt;_date&gt;2019-06-18&lt;/_date&gt;&lt;_date_display&gt;2019 Jun 18&lt;/_date_display&gt;&lt;_doi&gt;10.1001/jama.2019.4690&lt;/_doi&gt;&lt;_impact_factor&gt; 157.335&lt;/_impact_factor&gt;&lt;_isbn&gt;1538-3598 (Electronic); 0098-7484 (Linking)&lt;/_isbn&gt;&lt;_issue&gt;23&lt;/_issue&gt;&lt;_journal&gt;JAMA&lt;/_journal&gt;&lt;_language&gt;eng&lt;/_language&gt;&lt;_modified&gt;64733201&lt;/_modified&gt;&lt;_pages&gt;2277-2278&lt;/_pages&gt;&lt;_social_category&gt;医学(1)&lt;/_social_category&gt;&lt;_subject_headings&gt;Adolescent; Adolescent Behavior/psychology; *Behavior, Addictive; Behavioral Research/*methods; Child; Child Behavior/*psychology; Computers/*statistics &amp;amp; numerical data; Humans; Internet; Research Design; *Social Media/statistics &amp;amp; numerical data; Video Games/*psychology/statistics &amp;amp; numerical data&lt;/_subject_headings&gt;&lt;_tertiary_title&gt;JAMA&lt;/_tertiary_title&gt;&lt;_type_work&gt;Journal Article&lt;/_type_work&gt;&lt;_url&gt;http://www.ncbi.nlm.nih.gov/entrez/query.fcgi?cmd=Retrieve&amp;amp;db=pubmed&amp;amp;dopt=Abstract&amp;amp;list_uids=31095260&amp;amp;query_hl=1&lt;/_url&gt;&lt;_volume&gt;321&lt;/_volume&gt;&lt;/Details&gt;&lt;Extra&gt;&lt;DBUID&gt;{EAD0D9F0-7B9C-4750-A1E8-6A02F78A758B}&lt;/DBUID&gt;&lt;/Extra&gt;&lt;/Item&gt;&lt;/References&gt;&lt;/Group&gt;&lt;/Citation&gt;_x000a_"/>
    <w:docVar w:name="NE.Ref{40C66732-15F3-40D9-9A7D-8EAD8C359830}" w:val=" ADDIN NE.Ref.{40C66732-15F3-40D9-9A7D-8EAD8C359830}&lt;Citation&gt;&lt;Group&gt;&lt;References&gt;&lt;Item&gt;&lt;ID&gt;653&lt;/ID&gt;&lt;UID&gt;{2E5567D4-39F1-4F99-9849-FD094976A780}&lt;/UID&gt;&lt;Title&gt;Mobile phone addiction levels and negative emotions among Chinese young adults: The mediating role of interpersonal problems&lt;/Title&gt;&lt;Template&gt;Journal Article&lt;/Template&gt;&lt;Star&gt;0&lt;/Star&gt;&lt;Tag&gt;1&lt;/Tag&gt;&lt;Author&gt;Chen, Li; Yan, Zheng; Tang, Wenjie; Yang, Fuyin; Xie, Xiaodan; He, Jincai&lt;/Author&gt;&lt;Year&gt;2016&lt;/Year&gt;&lt;Details&gt;&lt;_collection_scope&gt;EI;SSCI&lt;/_collection_scope&gt;&lt;_created&gt;65037171&lt;/_created&gt;&lt;_doi&gt;https://doi.org/10.1016/j.chb.2015.10.030&lt;/_doi&gt;&lt;_impact_factor&gt;   8.957&lt;/_impact_factor&gt;&lt;_isbn&gt;0747-5632&lt;/_isbn&gt;&lt;_journal&gt;Computers in Human Behavior&lt;/_journal&gt;&lt;_keywords&gt;Mobile phone addiction, Possible mobile phone addiction, Interpersonal problems, Depression, Anxiety&lt;/_keywords&gt;&lt;_modified&gt;65272432&lt;/_modified&gt;&lt;_pages&gt;856-866&lt;/_pages&gt;&lt;_social_category&gt;心理学：实验(1) &amp;amp; 心理学：综合(1)&lt;/_social_category&gt;&lt;_url&gt;https://www.sciencedirect.com/science/article/pii/S0747563215302089&lt;/_url&gt;&lt;_volume&gt;55&lt;/_volume&gt;&lt;/Details&gt;&lt;Extra&gt;&lt;DBUID&gt;{DE16ABCE-A785-434C-BF43-2FE58866AFDD}&lt;/DBUID&gt;&lt;/Extra&gt;&lt;/Item&gt;&lt;/References&gt;&lt;/Group&gt;&lt;/Citation&gt;_x000a_"/>
    <w:docVar w:name="NE.Ref{40E8ED48-5376-4EC0-9D27-0E6E72423170}" w:val=" ADDIN NE.Ref.{40E8ED48-5376-4EC0-9D27-0E6E72423170}&lt;Citation&gt;&lt;Group&gt;&lt;References&gt;&lt;Item&gt;&lt;ID&gt;4&lt;/ID&gt;&lt;UID&gt;{0B7071FA-7B46-4744-A27F-A6EA756BFA38}&lt;/UID&gt;&lt;Title&gt;北京市通州区中小学卫生保健所基本情况&lt;/Title&gt;&lt;Template&gt;Web Page&lt;/Template&gt;&lt;Star&gt;0&lt;/Star&gt;&lt;Tag&gt;0&lt;/Tag&gt;&lt;Author&gt;通州区中小学卫生保健所&lt;/Author&gt;&lt;Year&gt;0&lt;/Year&gt;&lt;Details&gt;&lt;_accessed&gt;64429429&lt;/_accessed&gt;&lt;_created&gt;64429429&lt;/_created&gt;&lt;_issue&gt;7月1日&lt;/_issue&gt;&lt;_modified&gt;64429429&lt;/_modified&gt;&lt;_url&gt;http://58.131.210.30/bjstzqzxxbjs/gywm/dwjj.htm&lt;/_url&gt;&lt;_volume&gt;2022年&lt;/_volume&gt;&lt;_translated_author&gt;Tong, Zhouquzhongxiaoxueweishengbaojiansuo&lt;/_translated_author&gt;&lt;/Details&gt;&lt;Extra&gt;&lt;DBUID&gt;{79C5FD63-3C89-4745-94F9-8D429523D767}&lt;/DBUID&gt;&lt;/Extra&gt;&lt;/Item&gt;&lt;/References&gt;&lt;/Group&gt;&lt;/Citation&gt;_x000a_"/>
    <w:docVar w:name="NE.Ref{40FF2C3E-CEC9-4E3B-A9D1-4611F2CA19EB}" w:val=" ADDIN NE.Ref.{40FF2C3E-CEC9-4E3B-A9D1-4611F2CA19EB}&lt;Citation&gt;&lt;Group&gt;&lt;References&gt;&lt;Item&gt;&lt;ID&gt;2940&lt;/ID&gt;&lt;UID&gt;{F0302ADC-4F90-4EB3-818F-6031567E11EC}&lt;/UID&gt;&lt;Title&gt;Adolescent Adjustment, Caregiver-Adolescent Relationships, and Outlook Towards the Future in the Long-Term Aftermath of the Bosnian War&lt;/Title&gt;&lt;Template&gt;Journal Article&lt;/Template&gt;&lt;Star&gt;0&lt;/Star&gt;&lt;Tag&gt;0&lt;/Tag&gt;&lt;Author&gt;Al-Sabah, Reem; Legerski, John-Paul; Layne, Christopher M; Isakson, Brian; Katalinski, Ranka; Pasalic, Hafiza; Bosankic, Nina; Pynoos, Robert S&lt;/Author&gt;&lt;Year&gt;2015&lt;/Year&gt;&lt;Details&gt;&lt;_accessed&gt;64384766&lt;/_accessed&gt;&lt;_created&gt;64384766&lt;/_created&gt;&lt;_db_updated&gt;CrossRef&lt;/_db_updated&gt;&lt;_doi&gt;10.1007/s40653-014-0035-7&lt;/_doi&gt;&lt;_isbn&gt;1936-1521&lt;/_isbn&gt;&lt;_issue&gt;1&lt;/_issue&gt;&lt;_journal&gt;Journal of Child &amp;amp; Adolescent Trauma&lt;/_journal&gt;&lt;_modified&gt;64384766&lt;/_modified&gt;&lt;_pages&gt;45-60&lt;/_pages&gt;&lt;_tertiary_title&gt;Journ Child Adol Trauma&lt;/_tertiary_title&gt;&lt;_url&gt;http://link.springer.com/10.1007/s40653-014-0035-7_x000d__x000a_http://link.springer.com/content/pdf/10.1007/s40653-014-0035-7&lt;/_url&gt;&lt;_volume&gt;8&lt;/_volume&gt;&lt;/Details&gt;&lt;Extra&gt;&lt;DBUID&gt;{93870BB0-CAEF-4F07-AAE0-DA131E288E28}&lt;/DBUID&gt;&lt;/Extra&gt;&lt;/Item&gt;&lt;/References&gt;&lt;/Group&gt;&lt;Group&gt;&lt;References&gt;&lt;Item&gt;&lt;ID&gt;2941&lt;/ID&gt;&lt;UID&gt;{1EE229B4-390E-4973-A614-C28A097084AC}&lt;/UID&gt;&lt;Title&gt;Household composition after resettlement and emotional health in adolescent migrants&lt;/Title&gt;&lt;Template&gt;Journal Article&lt;/Template&gt;&lt;Star&gt;0&lt;/Star&gt;&lt;Tag&gt;0&lt;/Tag&gt;&lt;Author&gt;Orjuela-Grimm, Manuela; Marti-Castaner, Maria; Bhatt-Carreño, Silvia; Castro, Maria A; Restrepo Henao, Alexandra; Pinilla, Hector; Rodriguez, Daniela; Ruiz, Ambar; Valentin, Michelle; Levine, Arielle Richey; Gonzalez, Rossmary; Zuleta, Marisa; Pharel, Marisa; Medina, Paola; Lewis-Fernandez, Roberto&lt;/Author&gt;&lt;Year&gt;2022&lt;/Year&gt;&lt;Details&gt;&lt;_accessed&gt;64384776&lt;/_accessed&gt;&lt;_created&gt;64384775&lt;/_created&gt;&lt;_db_updated&gt;CrossRef&lt;/_db_updated&gt;&lt;_doi&gt;10.1016/j.jmh.2022.100103&lt;/_doi&gt;&lt;_isbn&gt;26666235&lt;/_isbn&gt;&lt;_journal&gt;Journal of Migration and Health&lt;/_journal&gt;&lt;_modified&gt;64384776&lt;/_modified&gt;&lt;_pages&gt;100103&lt;/_pages&gt;&lt;_tertiary_title&gt;Journal of Migration and Health&lt;/_tertiary_title&gt;&lt;_url&gt;https://linkinghub.elsevier.com/retrieve/pii/S2666623522000265_x000d__x000a_https://api.elsevier.com/content/article/PII:S2666623522000265?httpAccept=text/xml&lt;/_url&gt;&lt;_volume&gt;5&lt;/_volume&gt;&lt;/Details&gt;&lt;Extra&gt;&lt;DBUID&gt;{93870BB0-CAEF-4F07-AAE0-DA131E288E28}&lt;/DBUID&gt;&lt;/Extra&gt;&lt;/Item&gt;&lt;/References&gt;&lt;/Group&gt;&lt;/Citation&gt;_x000a_"/>
    <w:docVar w:name="NE.Ref{40FFC331-879F-46A1-AAA8-65AE98899DA9}" w:val=" ADDIN NE.Ref.{40FFC331-879F-46A1-AAA8-65AE98899DA9}&lt;Citation&gt;&lt;Group&gt;&lt;References&gt;&lt;Item&gt;&lt;ID&gt;967&lt;/ID&gt;&lt;UID&gt;{FDD4DDC0-09D0-4574-A2B0-E66F32F728C7}&lt;/UID&gt;&lt;Title&gt;加强中小学卫生保健教师队伍建设的研究&lt;/Title&gt;&lt;Template&gt;Journal Article&lt;/Template&gt;&lt;Star&gt;0&lt;/Star&gt;&lt;Tag&gt;0&lt;/Tag&gt;&lt;Author&gt;宁英红&lt;/Author&gt;&lt;Year&gt;2010&lt;/Year&gt;&lt;Details&gt;&lt;_author_aff&gt;沈阳师范大学;&lt;/_author_aff&gt;&lt;_cited_count&gt;13&lt;/_cited_count&gt;&lt;_date&gt;2010-05-20&lt;/_date&gt;&lt;_issue&gt;05&lt;/_issue&gt;&lt;_journal&gt;辽宁教育行政学院学报&lt;/_journal&gt;&lt;_keywords&gt;保健教师;队伍建设;健康素质&lt;/_keywords&gt;&lt;_pages&gt;46-48&lt;/_pages&gt;&lt;_url&gt;https://kns.cnki.net/kcms/detail/detail.aspx?FileName=LJXY201005017&amp;amp;DbName=CJFQ2010&lt;/_url&gt;&lt;_volume&gt;27&lt;/_volume&gt;&lt;_created&gt;64194807&lt;/_created&gt;&lt;_modified&gt;64194807&lt;/_modified&gt;&lt;_db_updated&gt;CNKI - Reference&lt;/_db_updated&gt;&lt;_translated_author&gt;Ning, Yinghong&lt;/_translated_author&gt;&lt;/Details&gt;&lt;Extra&gt;&lt;DBUID&gt;{F96A950B-833F-4880-A151-76DA2D6A2879}&lt;/DBUID&gt;&lt;/Extra&gt;&lt;/Item&gt;&lt;/References&gt;&lt;/Group&gt;&lt;/Citation&gt;_x000a_"/>
    <w:docVar w:name="NE.Ref{41297F9B-386A-493A-9DDD-AA1899ED4D62}" w:val=" ADDIN NE.Ref.{41297F9B-386A-493A-9DDD-AA1899ED4D62}&lt;Citation&gt;&lt;Group&gt;&lt;References&gt;&lt;Item&gt;&lt;ID&gt;109&lt;/ID&gt;&lt;UID&gt;{26D1CD3E-1DB4-4FD4-BD1B-B6D1FCFB9B46}&lt;/UID&gt;&lt;Title&gt;全面性教育对基于性别的校园欺凌的预防作用&lt;/Title&gt;&lt;Template&gt;Journal Article&lt;/Template&gt;&lt;Star&gt;0&lt;/Star&gt;&lt;Tag&gt;0&lt;/Tag&gt;&lt;Author&gt;郭凌风; 刘文利; 李雨朦; 刘爽&lt;/Author&gt;&lt;Year&gt;2021&lt;/Year&gt;&lt;Details&gt;&lt;_accessed&gt;64645430&lt;/_accessed&gt;&lt;_author_aff&gt;北京师范大学中国基础教育质量监测协同创新中心;北京师范大学中国基础教育质量监测协同创新中心心理学部;北京师范大学心理学部认知神经科学与学习国家重点实验室;&lt;/_author_aff&gt;&lt;_cited_count&gt;3&lt;/_cited_count&gt;&lt;_collection_scope&gt;CSSCI;PKU&lt;/_collection_scope&gt;&lt;_created&gt;64645342&lt;/_created&gt;&lt;_date&gt;63783360&lt;/_date&gt;&lt;_db_updated&gt;CNKI - Reference&lt;/_db_updated&gt;&lt;_issue&gt;04&lt;/_issue&gt;&lt;_journal&gt;教育科学研究&lt;/_journal&gt;&lt;_keywords&gt;校园欺凌预防;性别欺凌;性教育;全面性教育&lt;/_keywords&gt;&lt;_modified&gt;64645430&lt;/_modified&gt;&lt;_pages&gt;72-78&lt;/_pages&gt;&lt;_url&gt;https://kns.cnki.net/kcms/detail/detail.aspx?FileName=JYKY202104016&amp;amp;DbName=CJFQ2021&lt;/_url&gt;&lt;_translated_author&gt;Guo, Lingfeng;Liu, Wenli;Li, Yumeng;Liu, Shuang&lt;/_translated_author&gt;&lt;/Details&gt;&lt;Extra&gt;&lt;DBUID&gt;{725D76A1-09CB-4550-9760-2CAB276F575A}&lt;/DBUID&gt;&lt;/Extra&gt;&lt;/Item&gt;&lt;/References&gt;&lt;/Group&gt;&lt;/Citation&gt;_x000a_"/>
    <w:docVar w:name="NE.Ref{41443C93-B21B-4DB3-A820-93179475EB55}" w:val=" ADDIN NE.Ref.{41443C93-B21B-4DB3-A820-93179475EB55}&lt;Citation&gt;&lt;Group&gt;&lt;References&gt;&lt;Item&gt;&lt;ID&gt;56&lt;/ID&gt;&lt;UID&gt;{F8F77641-E8C1-4C44-B6B6-00098444B9F3}&lt;/UID&gt;&lt;Title&gt;Building a New Life in Australia: The Longitudinal Study of Humanitarian Migrants, Release 5 (Waves 1-5)&lt;/Title&gt;&lt;Template&gt;Generic&lt;/Template&gt;&lt;Star&gt;0&lt;/Star&gt;&lt;Tag&gt;0&lt;/Tag&gt;&lt;Author&gt;Department, Of Social Services; Australian, Institute Of Family Studies&lt;/Author&gt;&lt;Year&gt;2022&lt;/Year&gt;&lt;Details&gt;&lt;_date_display&gt;2022&lt;/_date_display&gt;&lt;_date&gt;2022-01-01&lt;/_date&gt;&lt;_doi&gt;doi/10.26193/0AF6TZ&lt;/_doi&gt;&lt;_publisher&gt;ADA Dataverse&lt;/_publisher&gt;&lt;_url&gt;http://dx.doi.org/10.26193/0AF6TZ&lt;/_url&gt;&lt;_created&gt;64969651&lt;/_created&gt;&lt;_modified&gt;64969651&lt;/_modified&gt;&lt;/Details&gt;&lt;Extra&gt;&lt;DBUID&gt;{00EBDF0C-2E98-4FD7-9E47-813FAF00074E}&lt;/DBUID&gt;&lt;/Extra&gt;&lt;/Item&gt;&lt;/References&gt;&lt;/Group&gt;&lt;/Citation&gt;_x000a_"/>
    <w:docVar w:name="NE.Ref{4156DC1A-3B09-4008-B86B-ECC99A43FCA5}" w:val=" ADDIN NE.Ref.{4156DC1A-3B09-4008-B86B-ECC99A43FCA5}&lt;Citation&gt;&lt;Group&gt;&lt;References&gt;&lt;Item&gt;&lt;ID&gt;405&lt;/ID&gt;&lt;UID&gt;{DFA0141C-7904-4671-902E-8D20848B3C13}&lt;/UID&gt;&lt;Title&gt;Childhood Trauma and Illicit Drug Use in Adolescence: A Population-Based National Comorbidity Survey Replication-Adolescent Supplement Study&lt;/Title&gt;&lt;Template&gt;Journal Article&lt;/Template&gt;&lt;Star&gt;0&lt;/Star&gt;&lt;Tag&gt;0&lt;/Tag&gt;&lt;Author&gt;Carliner, H; Keyes, K M; McLaughlin, K A; Meyers, J L; Dunn, E C; Martins, S S&lt;/Author&gt;&lt;Year&gt;2016&lt;/Year&gt;&lt;Details&gt;&lt;_accession_num&gt;27453084&lt;/_accession_num&gt;&lt;_author_adr&gt;Columbia University, New York. Electronic address: hcarliner@mail.harvard.edu.; Columbia University, New York.; University of Washington, Seattle.; State University of New York (SUNY) Downstate Medical Center, Brooklyn, NY.; Massachusetts General Hospital, Boston.; Columbia University, New York.&lt;/_author_adr&gt;&lt;_created&gt;61550869&lt;/_created&gt;&lt;_date&gt;2016-08-01&lt;/_date&gt;&lt;_date_display&gt;2016 Aug&lt;/_date_display&gt;&lt;_db_updated&gt;PubMed&lt;/_db_updated&gt;&lt;_doi&gt;10.1016/j.jaac.2016.05.010&lt;/_doi&gt;&lt;_impact_factor&gt;   6.442&lt;/_impact_factor&gt;&lt;_isbn&gt;1527-5418 (Electronic); 0890-8567 (Linking)&lt;/_isbn&gt;&lt;_issue&gt;8&lt;/_issue&gt;&lt;_journal&gt;J Am Acad Child Adolesc Psychiatry&lt;/_journal&gt;&lt;_keywords&gt;adolescents; childhood trauma; illicit drugs; maltreatment; substance use&lt;/_keywords&gt;&lt;_language&gt;eng&lt;/_language&gt;&lt;_modified&gt;61776595&lt;/_modified&gt;&lt;_ori_publication&gt;Copyright (c) 2016 American Academy of Child and Adolescent Psychiatry. Published_x000d__x000a_      by Elsevier Inc. All rights reserved.&lt;/_ori_publication&gt;&lt;_pages&gt;701-8&lt;/_pages&gt;&lt;_tertiary_title&gt;Journal of the American Academy of Child and Adolescent Psychiatry&lt;/_tertiary_title&gt;&lt;_type_work&gt;Journal Article&lt;/_type_work&gt;&lt;_url&gt;http://www.ncbi.nlm.nih.gov/entrez/query.fcgi?cmd=Retrieve&amp;amp;db=pubmed&amp;amp;dopt=Abstract&amp;amp;list_uids=27453084&amp;amp;query_hl=1&lt;/_url&gt;&lt;_volume&gt;55&lt;/_volume&gt;&lt;/Details&gt;&lt;Extra&gt;&lt;DBUID&gt;{F96A950B-833F-4880-A151-76DA2D6A2879}&lt;/DBUID&gt;&lt;/Extra&gt;&lt;/Item&gt;&lt;/References&gt;&lt;/Group&gt;&lt;/Citation&gt;_x000a_"/>
    <w:docVar w:name="NE.Ref{417184F2-03A8-401E-939B-9FFC2A5423AE}" w:val=" ADDIN NE.Ref.{417184F2-03A8-401E-939B-9FFC2A5423AE}&lt;Citation&gt;&lt;Group&gt;&lt;References&gt;&lt;Item&gt;&lt;ID&gt;49&lt;/ID&gt;&lt;UID&gt;{CCA5B08A-0F83-4694-9E4C-C0A566694B32}&lt;/UID&gt;&lt;Title&gt;The 2018 national survey on myopia among children and adolescents. &lt;/Title&gt;&lt;Template&gt;Web Page&lt;/Template&gt;&lt;Star&gt;0&lt;/Star&gt;&lt;Tag&gt;0&lt;/Tag&gt;&lt;Author&gt;National Health Commission, China&lt;/Author&gt;&lt;Year&gt;2019&lt;/Year&gt;&lt;Details&gt;&lt;_accessed&gt;64233229&lt;/_accessed&gt;&lt;_created&gt;63957413&lt;/_created&gt;&lt;_issue&gt;03/03&lt;/_issue&gt;&lt;_modified&gt;64233230&lt;/_modified&gt;&lt;_ori_publication&gt;The 2018 national survey on myopia among children and adolescents&lt;/_ori_publication&gt;&lt;_url&gt;http://www.nhc.gov.cn/xcs/s7847/201905/11c679a40eb3494cade977f65f1c3740.shtml&lt;/_url&gt;&lt;_volume&gt;2021&lt;/_volume&gt;&lt;/Details&gt;&lt;Extra&gt;&lt;DBUID&gt;{B1128C8E-69BD-4D10-A52B-7E258D753839}&lt;/DBUID&gt;&lt;/Extra&gt;&lt;/Item&gt;&lt;/References&gt;&lt;/Group&gt;&lt;/Citation&gt;_x000a_"/>
    <w:docVar w:name="NE.Ref{418D7106-8051-469F-AECD-5DE4DC563E9E}" w:val=" ADDIN NE.Ref.{418D7106-8051-469F-AECD-5DE4DC563E9E}&lt;Citation&gt;&lt;Group&gt;&lt;References&gt;&lt;Item&gt;&lt;ID&gt;33&lt;/ID&gt;&lt;UID&gt;{AF869B28-2104-4AD5-80BD-C4D4B8A82921}&lt;/UID&gt;&lt;Title&gt;[Influence of near-work and outdoor activities on myopia progression in school children]&lt;/Title&gt;&lt;Template&gt;Journal Article&lt;/Template&gt;&lt;Star&gt;0&lt;/Star&gt;&lt;Tag&gt;0&lt;/Tag&gt;&lt;Author&gt;Yi, J H; Li, R R&lt;/Author&gt;&lt;Year&gt;2011&lt;/Year&gt;&lt;Details&gt;&lt;_accession_num&gt;21251384&lt;/_accession_num&gt;&lt;_author_adr&gt;Department of Ophthalmology, Third Xiangya Hospital, Central South University, Changsha 410013, China. yijunhui@hotmail.com&lt;/_author_adr&gt;&lt;_date_display&gt;2011 Jan&lt;/_date_display&gt;&lt;_date&gt;2011-01-01&lt;/_date&gt;&lt;_isbn&gt;1008-8830 (Print); 1008-8830 (Linking)&lt;/_isbn&gt;&lt;_issue&gt;1&lt;/_issue&gt;&lt;_journal&gt;Zhongguo Dang Dai Er Ke Za Zhi&lt;/_journal&gt;&lt;_language&gt;chi&lt;/_language&gt;&lt;_pages&gt;32-5&lt;/_pages&gt;&lt;_subject_headings&gt;Child; Disease Progression; Female; Humans; Leisure Activities; Male; Myopia/*etiology; Refraction, Ocular; Surveys and Questionnaires&lt;/_subject_headings&gt;&lt;_tertiary_title&gt;Zhongguo dang dai er ke za zhi = Chinese journal of contemporary pediatrics&lt;/_tertiary_title&gt;&lt;_type_work&gt;English Abstract; Journal Article; Randomized Controlled Trial&lt;/_type_work&gt;&lt;_url&gt;http://www.ncbi.nlm.nih.gov/entrez/query.fcgi?cmd=Retrieve&amp;amp;db=pubmed&amp;amp;dopt=Abstract&amp;amp;list_uids=21251384&amp;amp;query_hl=1&lt;/_url&gt;&lt;_volume&gt;13&lt;/_volume&gt;&lt;_created&gt;63569841&lt;/_created&gt;&lt;_modified&gt;63569841&lt;/_modified&gt;&lt;_db_updated&gt;PubMed&lt;/_db_updated&gt;&lt;/Details&gt;&lt;Extra&gt;&lt;DBUID&gt;{5D4A96AE-2D4D-41F0-9DA9-F21F7ED3972F}&lt;/DBUID&gt;&lt;/Extra&gt;&lt;/Item&gt;&lt;/References&gt;&lt;/Group&gt;&lt;Group&gt;&lt;References&gt;&lt;Item&gt;&lt;ID&gt;34&lt;/ID&gt;&lt;UID&gt;{C32BE330-9302-41CF-9C06-C3CD972853B8}&lt;/UID&gt;&lt;Title&gt;延长户外活动时间对小学生近视预防效果评价&lt;/Title&gt;&lt;Template&gt;Journal Article&lt;/Template&gt;&lt;Star&gt;0&lt;/Star&gt;&lt;Tag&gt;0&lt;/Tag&gt;&lt;Author&gt;胥芹; 王晶晶; 段佳丽; 宋玉珍; 赵宏; 郭秀花; 吴立娟&lt;/Author&gt;&lt;Year&gt;2015&lt;/Year&gt;&lt;Details&gt;&lt;_author_aff&gt;首都医科大学公共卫生学院;北京疾病预防控制中心;北京市教育委员会;北京市眼卫视近视弱视防治研究中心;&lt;/_author_aff&gt;&lt;_date&gt;2015-03-25&lt;/_date&gt;&lt;_db_provider&gt;CNKI: 期刊&lt;/_db_provider&gt;&lt;_issue&gt;03&lt;/_issue&gt;&lt;_journal&gt;中国学校卫生&lt;/_journal&gt;&lt;_keywords&gt;近视;日常生活活动;回归分析;学生&lt;/_keywords&gt;&lt;_pages&gt;363-365&lt;/_pages&gt;&lt;_url&gt;http://kns.cnki.net/KCMS/detail/detail.aspx?FileName=XIWS201503018&amp;amp;DbName=CJFQ2015&lt;/_url&gt;&lt;_volume&gt;36&lt;/_volume&gt;&lt;_created&gt;63569844&lt;/_created&gt;&lt;_modified&gt;63569844&lt;/_modified&gt;&lt;_db_updated&gt;CNKI - Reference&lt;/_db_updated&gt;&lt;_collection_scope&gt;PKU&lt;/_collection_scope&gt;&lt;_translated_author&gt;Xu, Qin;Wang, Jingjing;Duan, Jiali;Song, Yuzhen;Zhao, Hong;Guo, Xiuhua;Wu, Lijuan&lt;/_translated_author&gt;&lt;/Details&gt;&lt;Extra&gt;&lt;DBUID&gt;{5D4A96AE-2D4D-41F0-9DA9-F21F7ED3972F}&lt;/DBUID&gt;&lt;/Extra&gt;&lt;/Item&gt;&lt;/References&gt;&lt;/Group&gt;&lt;/Citation&gt;_x000a_"/>
    <w:docVar w:name="NE.Ref{4199A342-065E-4D83-8011-A71D02A83F02}" w:val=" ADDIN NE.Ref.{4199A342-065E-4D83-8011-A71D02A83F02}&lt;Citation&gt;&lt;Group&gt;&lt;References&gt;&lt;Item&gt;&lt;ID&gt;51&lt;/ID&gt;&lt;UID&gt;{399C2675-149F-4937-A0B0-BED84EB063ED}&lt;/UID&gt;&lt;Title&gt;Causal Directed Acyclic Graphs&lt;/Title&gt;&lt;Template&gt;Journal Article&lt;/Template&gt;&lt;Star&gt;0&lt;/Star&gt;&lt;Tag&gt;0&lt;/Tag&gt;&lt;Author&gt;Lipsky, A M; Greenland, S&lt;/Author&gt;&lt;Year&gt;2022&lt;/Year&gt;&lt;Details&gt;&lt;_accession_num&gt;35226050&lt;/_accession_num&gt;&lt;_author_adr&gt;Department of Emergency Medicine, HaEmek Medical Center, Afula, Israel.; Rappaport Faculty of Medicine, Technion-Israel Institute of Technology, Haifa,  Israel.; Department of Epidemiology and Department of Statistics, University of  California, Los Angeles.&lt;/_author_adr&gt;&lt;_collection_scope&gt;SCIE&lt;/_collection_scope&gt;&lt;_created&gt;65048988&lt;/_created&gt;&lt;_date&gt;2022-03-15&lt;/_date&gt;&lt;_date_display&gt;2022 Mar 15&lt;/_date_display&gt;&lt;_doi&gt;10.1001/jama.2022.1816&lt;/_doi&gt;&lt;_impact_factor&gt; 157.335&lt;/_impact_factor&gt;&lt;_isbn&gt;1538-3598 (Electronic); 0098-7484 (Linking)&lt;/_isbn&gt;&lt;_issue&gt;11&lt;/_issue&gt;&lt;_journal&gt;JAMA&lt;/_journal&gt;&lt;_language&gt;eng&lt;/_language&gt;&lt;_modified&gt;65067660&lt;/_modified&gt;&lt;_pages&gt;1083-1084&lt;/_pages&gt;&lt;_social_category&gt;医学(1)&lt;/_social_category&gt;&lt;_subject_headings&gt;*Causality; Confounding Factors, Epidemiologic&lt;/_subject_headings&gt;&lt;_tertiary_title&gt;JAMA&lt;/_tertiary_title&gt;&lt;_type_work&gt;Comment; Journal Article&lt;/_type_work&gt;&lt;_url&gt;http://www.ncbi.nlm.nih.gov/entrez/query.fcgi?cmd=Retrieve&amp;amp;db=pubmed&amp;amp;dopt=Abstract&amp;amp;list_uids=35226050&amp;amp;query_hl=1&lt;/_url&gt;&lt;_volume&gt;327&lt;/_volume&gt;&lt;/Details&gt;&lt;Extra/&gt;&lt;/Item&gt;&lt;/References&gt;&lt;/Group&gt;&lt;/Citation&gt;_x000a_"/>
    <w:docVar w:name="NE.Ref{41C2B11D-6DF2-46C1-9FC2-61ACE301C8EB}" w:val=" ADDIN NE.Ref.{41C2B11D-6DF2-46C1-9FC2-61ACE301C8EB}&lt;Citation&gt;&lt;Group&gt;&lt;References&gt;&lt;Item&gt;&lt;ID&gt;751&lt;/ID&gt;&lt;UID&gt;{D7641900-5498-496E-8FCD-3073B813CE44}&lt;/UID&gt;&lt;Title&gt;从工业化国家和中国台湾地区实践看我国学校卫生保健人员队伍建设&lt;/Title&gt;&lt;Template&gt;Journal Article&lt;/Template&gt;&lt;Star&gt;0&lt;/Star&gt;&lt;Tag&gt;0&lt;/Tag&gt;&lt;Author&gt;史慧静&lt;/Author&gt;&lt;Year&gt;2015&lt;/Year&gt;&lt;Details&gt;&lt;_accessed&gt;64192131&lt;/_accessed&gt;&lt;_author_aff&gt;复旦大学公共卫生学院/健康风险预警治理协同创新中心;&lt;/_author_aff&gt;&lt;_cited_count&gt;10&lt;/_cited_count&gt;&lt;_collection_scope&gt;PKU&lt;/_collection_scope&gt;&lt;_created&gt;64192105&lt;/_created&gt;&lt;_date&gt;2015-12-25&lt;/_date&gt;&lt;_db_updated&gt;CNKI - Reference&lt;/_db_updated&gt;&lt;_issue&gt;12&lt;/_issue&gt;&lt;_journal&gt;中国学校卫生&lt;/_journal&gt;&lt;_keywords&gt;工业;卫生;卫生保健提供;能力建设&lt;/_keywords&gt;&lt;_modified&gt;64193583&lt;/_modified&gt;&lt;_pages&gt;1764-1767+1770&lt;/_pages&gt;&lt;_url&gt;https://kns.cnki.net/kcms/detail/detail.aspx?FileName=XIWS201512005&amp;amp;DbName=CJFQ2015&lt;/_url&gt;&lt;_volume&gt;36&lt;/_volume&gt;&lt;_translated_author&gt;Shi, Huijing&lt;/_translated_author&gt;&lt;/Details&gt;&lt;Extra&gt;&lt;DBUID&gt;{F96A950B-833F-4880-A151-76DA2D6A2879}&lt;/DBUID&gt;&lt;/Extra&gt;&lt;/Item&gt;&lt;/References&gt;&lt;/Group&gt;&lt;/Citation&gt;_x000a_"/>
    <w:docVar w:name="NE.Ref{42082439-1DA6-4EB5-96D1-16DD3D951CE9}" w:val=" ADDIN NE.Ref.{42082439-1DA6-4EB5-96D1-16DD3D951CE9}&lt;Citation&gt;&lt;Group&gt;&lt;References&gt;&lt;Item&gt;&lt;ID&gt;70&lt;/ID&gt;&lt;UID&gt;{0A785FA4-0197-4301-82AF-C71E26533341}&lt;/UID&gt;&lt;Title&gt;Associations between cyberbullying and school bullying victimization and suicidal ideation, plans and attempts among Canadian schoolchildren&lt;/Title&gt;&lt;Template&gt;Journal Article&lt;/Template&gt;&lt;Star&gt;0&lt;/Star&gt;&lt;Tag&gt;5&lt;/Tag&gt;&lt;Author&gt;Sampasa-Kanyinga, H; Roumeliotis, P; Xu, H&lt;/Author&gt;&lt;Year&gt;2014&lt;/Year&gt;&lt;Details&gt;&lt;_accessed&gt;61492198&lt;/_accessed&gt;&lt;_accession_num&gt;25076490&lt;/_accession_num&gt;&lt;_author_adr&gt;Eastern Ontario Health Unit, Cornwall, Ontario, Canada.; Eastern Ontario Health Unit, Cornwall, Ontario, Canada; Department of Pediatrics, McGill University, Montreal, Quebec, Canada.; Eastern Ontario Health Unit, Cornwall, Ontario, Canada.&lt;/_author_adr&gt;&lt;_collection_scope&gt;SCIE;&lt;/_collection_scope&gt;&lt;_created&gt;61379528&lt;/_created&gt;&lt;_date&gt;2014-01-20&lt;/_date&gt;&lt;_date_display&gt;2014&lt;/_date_display&gt;&lt;_db_updated&gt;PubMed&lt;/_db_updated&gt;&lt;_doi&gt;10.1371/journal.pone.0102145&lt;/_doi&gt;&lt;_impact_factor&gt;   3.057&lt;/_impact_factor&gt;&lt;_isbn&gt;1932-6203 (Electronic); 1932-6203 (Linking)&lt;/_isbn&gt;&lt;_issue&gt;7&lt;/_issue&gt;&lt;_journal&gt;PLoS One&lt;/_journal&gt;&lt;_keywords&gt;*Aggression; Canada; Child; Crime Victims/psychology/*statistics &amp;amp; numerical data; Female; Humans; Internet/*statistics &amp;amp; numerical data; Male; Psychology, Child/*statistics &amp;amp; numerical data; *Suicidal Ideation; Suicide, Attempted/psychology/*statistics &amp;amp; numerical data&lt;/_keywords&gt;&lt;_language&gt;eng&lt;/_language&gt;&lt;_modified&gt;61521004&lt;/_modified&gt;&lt;_pages&gt;e102145&lt;/_pages&gt;&lt;_tertiary_title&gt;PloS one&lt;/_tertiary_title&gt;&lt;_type_work&gt;Journal Article&lt;/_type_work&gt;&lt;_url&gt;http://www.ncbi.nlm.nih.gov/entrez/query.fcgi?cmd=Retrieve&amp;amp;db=pubmed&amp;amp;dopt=Abstract&amp;amp;list_uids=25076490&amp;amp;query_hl=1&lt;/_url&gt;&lt;_volume&gt;9&lt;/_volume&gt;&lt;/Details&gt;&lt;Extra&gt;&lt;DBUID&gt;{78D18189-B1D4-4524-940E-A55AB19ADD27}&lt;/DBUID&gt;&lt;/Extra&gt;&lt;/Item&gt;&lt;/References&gt;&lt;/Group&gt;&lt;/Citation&gt;_x000a_"/>
    <w:docVar w:name="NE.Ref{42261136-4C6C-4E5C-8AC4-BB4C73021887}" w:val=" ADDIN NE.Ref.{42261136-4C6C-4E5C-8AC4-BB4C73021887}&lt;Citation&gt;&lt;Group&gt;&lt;References&gt;&lt;Item&gt;&lt;ID&gt;31&lt;/ID&gt;&lt;UID&gt;{295094D1-3D2A-43D2-A869-928D437E64BC}&lt;/UID&gt;&lt;Title&gt;Factors Associated with Smartphone Addiction Tendency in Korean Adolescents&lt;/Title&gt;&lt;Template&gt;Journal Article&lt;/Template&gt;&lt;Star&gt;0&lt;/Star&gt;&lt;Tag&gt;0&lt;/Tag&gt;&lt;Author&gt;Kim, J H&lt;/Author&gt;&lt;Year&gt;2021&lt;/Year&gt;&lt;Details&gt;&lt;_accession_num&gt;34770182&lt;/_accession_num&gt;&lt;_author_adr&gt;College of Nursing, Woosuk University, Jeonju-si 55338, Korea.&lt;/_author_adr&gt;&lt;_date_display&gt;2021 Nov 6&lt;/_date_display&gt;&lt;_date&gt;2021-11-06&lt;/_date&gt;&lt;_doi&gt;10.3390/ijerph182111668&lt;/_doi&gt;&lt;_isbn&gt;1660-4601 (Electronic); 1661-7827 (Print); 1660-4601 (Linking)&lt;/_isbn&gt;&lt;_issue&gt;21&lt;/_issue&gt;&lt;_journal&gt;Int J Environ Res Public Health&lt;/_journal&gt;&lt;_keywords&gt;adolescents; bullying; protective factor; smartphone addiction; social support&lt;/_keywords&gt;&lt;_language&gt;eng&lt;/_language&gt;&lt;_subject_headings&gt;Adolescent; *Behavior, Addictive/epidemiology; *Bullying; Humans; Internet Addiction Disorder; Republic of Korea/epidemiology; Smartphone&lt;/_subject_headings&gt;&lt;_tertiary_title&gt;International journal of environmental research and public health&lt;/_tertiary_title&gt;&lt;_type_work&gt;Journal Article&lt;/_type_work&gt;&lt;_url&gt;http://www.ncbi.nlm.nih.gov/entrez/query.fcgi?cmd=Retrieve&amp;amp;db=pubmed&amp;amp;dopt=Abstract&amp;amp;list_uids=34770182&amp;amp;query_hl=1&lt;/_url&gt;&lt;_volume&gt;18&lt;/_volume&gt;&lt;_created&gt;64675470&lt;/_created&gt;&lt;_modified&gt;64675470&lt;/_modified&gt;&lt;_impact_factor&gt;   4.614&lt;/_impact_factor&gt;&lt;_collection_scope&gt;SSCI;SCIE&lt;/_collection_scope&gt;&lt;/Details&gt;&lt;Extra&gt;&lt;DBUID&gt;{356C3A99-4987-4C6B-B8BC-C696A681C912}&lt;/DBUID&gt;&lt;/Extra&gt;&lt;/Item&gt;&lt;/References&gt;&lt;/Group&gt;&lt;/Citation&gt;_x000a_"/>
    <w:docVar w:name="NE.Ref{42331779-1299-4F1C-9779-EF17A0A59F82}" w:val=" ADDIN NE.Ref.{42331779-1299-4F1C-9779-EF17A0A59F82}&lt;Citation&gt;&lt;Group&gt;&lt;References&gt;&lt;Item&gt;&lt;ID&gt;34&lt;/ID&gt;&lt;UID&gt;{F4ED17C7-244B-40EA-83F3-DBBCA2E54EBB}&lt;/UID&gt;&lt;Title&gt;Adolescents&amp;apos; problematic internet and smartphone use in (cyber)bullying  experiences: A network analysis&lt;/Title&gt;&lt;Template&gt;Journal Article&lt;/Template&gt;&lt;Star&gt;0&lt;/Star&gt;&lt;Tag&gt;0&lt;/Tag&gt;&lt;Author&gt;Blinka, L; Stašek, A; Šablatúrová, N; Ševčíková, A; Husarova, D&lt;/Author&gt;&lt;Year&gt;2022&lt;/Year&gt;&lt;Details&gt;&lt;_accession_num&gt;36526270&lt;/_accession_num&gt;&lt;_author_adr&gt;Institute for Research on Children, Youth and Family, Faculty of Social Studies,  Masaryk University, Brno, Czech Republic.; Institute for Research on Children, Youth and Family, Faculty of Social Studies,  Masaryk University, Brno, Czech Republic.; Department of Psychology, Faculty of Social Studies, Masaryk University, Brno,  Czech Republic.; Institute for Research on Children, Youth and Family, Faculty of Social Studies,  Masaryk University, Brno, Czech Republic.; Department of Health Psychology and Methodology Research, Faculty of Medicine,  P.J. Safarik University in Kosice, Košice, Slovakia.&lt;/_author_adr&gt;&lt;_date_display&gt;2022 Dec 16&lt;/_date_display&gt;&lt;_date&gt;2022-12-16&lt;/_date&gt;&lt;_doi&gt;10.1111/camh.12628&lt;/_doi&gt;&lt;_isbn&gt;1475-357X (Print); 1475-357X (Linking)&lt;/_isbn&gt;&lt;_journal&gt;Child Adolesc Ment Health&lt;/_journal&gt;&lt;_keywords&gt;Bullying; adolescence; cyber bullying; problematic internet use; problematic smartphone use&lt;/_keywords&gt;&lt;_language&gt;eng&lt;/_language&gt;&lt;_ori_publication&gt;© 2022 Association for Child and Adolescent Mental Health.&lt;/_ori_publication&gt;&lt;_tertiary_title&gt;Child and adolescent mental health&lt;/_tertiary_title&gt;&lt;_type_work&gt;Journal Article&lt;/_type_work&gt;&lt;_url&gt;http://www.ncbi.nlm.nih.gov/entrez/query.fcgi?cmd=Retrieve&amp;amp;db=pubmed&amp;amp;dopt=Abstract&amp;amp;list_uids=36526270&amp;amp;query_hl=1&lt;/_url&gt;&lt;_created&gt;64675490&lt;/_created&gt;&lt;_modified&gt;64675490&lt;/_modified&gt;&lt;_impact_factor&gt;   4.111&lt;/_impact_factor&gt;&lt;_social_category&gt;医学(4)&lt;/_social_category&gt;&lt;_collection_scope&gt;SSCI;SCIE&lt;/_collection_scope&gt;&lt;/Details&gt;&lt;Extra&gt;&lt;DBUID&gt;{356C3A99-4987-4C6B-B8BC-C696A681C912}&lt;/DBUID&gt;&lt;/Extra&gt;&lt;/Item&gt;&lt;/References&gt;&lt;/Group&gt;&lt;/Citation&gt;_x000a_"/>
    <w:docVar w:name="NE.Ref{4236B2A5-3944-487B-94D6-EC18D35299BD}" w:val=" ADDIN NE.Ref.{4236B2A5-3944-487B-94D6-EC18D35299BD}&lt;Citation&gt;&lt;Group&gt;&lt;References&gt;&lt;Item&gt;&lt;ID&gt;2084&lt;/ID&gt;&lt;UID&gt;{8D601F7D-B90C-4B5A-81DB-47D98B853E18}&lt;/UID&gt;&lt;Title&gt;Family and peer social support as specific correlates of adolescent depressive symptoms&lt;/Title&gt;&lt;Template&gt;Journal Article&lt;/Template&gt;&lt;Star&gt;0&lt;/Star&gt;&lt;Tag&gt;0&lt;/Tag&gt;&lt;Author&gt;Barrera, M Jr; Garrison-Jones, C&lt;/Author&gt;&lt;Year&gt;1992&lt;/Year&gt;&lt;Details&gt;&lt;_accession_num&gt;1548390&lt;/_accession_num&gt;&lt;_author_adr&gt;Psychology Department, Arizona State University, Tempe 85287-1104.&lt;/_author_adr&gt;&lt;_created&gt;62244934&lt;/_created&gt;&lt;_date&gt;1992-02-01&lt;/_date&gt;&lt;_date_display&gt;1992 Feb&lt;/_date_display&gt;&lt;_db_updated&gt;PubMed&lt;/_db_updated&gt;&lt;_impact_factor&gt;   3.615&lt;/_impact_factor&gt;&lt;_isbn&gt;0091-0627 (Print); 0091-0627 (Linking)&lt;/_isbn&gt;&lt;_issue&gt;1&lt;/_issue&gt;&lt;_journal&gt;J Abnorm Child Psychol&lt;/_journal&gt;&lt;_keywords&gt;Adolescent; Anxiety Disorders/psychology; Child; Child Behavior Disorders/psychology; Depressive Disorder/*psychology/therapy; *Family; Father-Child Relations; Female; Hospitalization; Humans; Male; *Peer Group; Psychology, Adolescent; *Social Support&lt;/_keywords&gt;&lt;_language&gt;eng&lt;/_language&gt;&lt;_modified&gt;62244937&lt;/_modified&gt;&lt;_pages&gt;1-16&lt;/_pages&gt;&lt;_tertiary_title&gt;Journal of abnormal child psychology&lt;/_tertiary_title&gt;&lt;_type_work&gt;Journal Article; Research Support, Non-U.S. Gov&amp;apos;t&lt;/_type_work&gt;&lt;_url&gt;http://www.ncbi.nlm.nih.gov/entrez/query.fcgi?cmd=Retrieve&amp;amp;db=pubmed&amp;amp;dopt=Abstract&amp;amp;list_uids=1548390&amp;amp;query_hl=1&lt;/_url&gt;&lt;_volume&gt;20&lt;/_volume&gt;&lt;/Details&gt;&lt;Extra&gt;&lt;DBUID&gt;{B3F72E5F-0442-4E5A-9D98-614B0241D013}&lt;/DBUID&gt;&lt;/Extra&gt;&lt;/Item&gt;&lt;/References&gt;&lt;/Group&gt;&lt;/Citation&gt;_x000a_"/>
    <w:docVar w:name="NE.Ref{4236E270-8CC4-408B-81AB-5F4208BCD090}" w:val=" ADDIN NE.Ref.{4236E270-8CC4-408B-81AB-5F4208BCD090}&lt;Citation&gt;&lt;Group&gt;&lt;References&gt;&lt;Item&gt;&lt;ID&gt;4133&lt;/ID&gt;&lt;UID&gt;{C4779323-23C1-4C97-80B0-096278F405C4}&lt;/UID&gt;&lt;Title&gt;Adverse childhood experiences and lifelong health&lt;/Title&gt;&lt;Template&gt;Journal Article&lt;/Template&gt;&lt;Star&gt;0&lt;/Star&gt;&lt;Tag&gt;0&lt;/Tag&gt;&lt;Author&gt;Bhutta, Z A; Bhavnani, S; Betancourt, T S; Tomlinson, M; Patel, V&lt;/Author&gt;&lt;Year&gt;2023&lt;/Year&gt;&lt;Details&gt;&lt;_accessed&gt;65259020&lt;/_accessed&gt;&lt;_accession_num&gt;37464047&lt;/_accession_num&gt;&lt;_author_adr&gt;Centre for Global Child Health, Hospital for Sick Children, Toronto, Ontario,  Canada. zulfiqar.bhutta@sickkids.ca.; Institute for Global Health &amp;amp; Development, The Aga Khan University, South Central  Asia, East Africa, United Kingdom, and Karachi, Pakistan.  zulfiqar.bhutta@sickkids.ca.; Child Development Group, Sangath, Goa, India.; Boston College School of Social Work, Chestnut Hill, MA, USA.; Institute for Life Course Health Research, Stellenbosch University, Cape Town,  South Africa.; School of Nursing and Midwifery, Queens University, Belfast, UK.; Department of Global Health and Population, Harvard Chan School of Public Health,  Boston, MA, USA.; Department of Global Health and Social Medicine, Harvard Medical School, Boston,  MA, USA.&lt;/_author_adr&gt;&lt;_collection_scope&gt;SCIE&lt;/_collection_scope&gt;&lt;_created&gt;65189787&lt;/_created&gt;&lt;_date&gt;2023-07-01&lt;/_date&gt;&lt;_date_display&gt;2023 Jul&lt;/_date_display&gt;&lt;_db_updated&gt;PubMed&lt;/_db_updated&gt;&lt;_doi&gt;10.1038/s41591-023-02426-0&lt;/_doi&gt;&lt;_impact_factor&gt;  82.900&lt;/_impact_factor&gt;&lt;_isbn&gt;1546-170X (Electronic); 1078-8956 (Linking)&lt;/_isbn&gt;&lt;_issue&gt;7&lt;/_issue&gt;&lt;_journal&gt;Nat Med&lt;/_journal&gt;&lt;_language&gt;eng&lt;/_language&gt;&lt;_modified&gt;65212929&lt;/_modified&gt;&lt;_ori_publication&gt;(c) 2023. Springer Nature America, Inc.&lt;/_ori_publication&gt;&lt;_pages&gt;1639-1648&lt;/_pages&gt;&lt;_social_category&gt;医学(1)&lt;/_social_category&gt;&lt;_subject_headings&gt;Child; Humans; Female; *Adverse Childhood Experiences; Poverty; Public Policy&lt;/_subject_headings&gt;&lt;_tertiary_title&gt;Nature medicine&lt;/_tertiary_title&gt;&lt;_type_work&gt;Journal Article; Review&lt;/_type_work&gt;&lt;_url&gt;http://www.ncbi.nlm.nih.gov/entrez/query.fcgi?cmd=Retrieve&amp;amp;db=pubmed&amp;amp;dopt=Abstract&amp;amp;list_uids=37464047&amp;amp;query_hl=1&lt;/_url&gt;&lt;_volume&gt;29&lt;/_volume&gt;&lt;/Details&gt;&lt;Extra&gt;&lt;DBUID&gt;{93870BB0-CAEF-4F07-AAE0-DA131E288E28}&lt;/DBUID&gt;&lt;/Extra&gt;&lt;/Item&gt;&lt;/References&gt;&lt;/Group&gt;&lt;Group&gt;&lt;References&gt;&lt;Item&gt;&lt;ID&gt;4387&lt;/ID&gt;&lt;UID&gt;{0743452D-A763-415D-9D8E-C3AB6A565A50}&lt;/UID&gt;&lt;Title&gt;Stressful life events during adolescence and risk for externalizing and internalizing psychopathology: a meta-analysis&lt;/Title&gt;&lt;Template&gt;Journal Article&lt;/Template&gt;&lt;Star&gt;0&lt;/Star&gt;&lt;Tag&gt;0&lt;/Tag&gt;&lt;Author&gt;March-Llanes, Jaume; Marqués-Feixa, Laia; Mezquita, Laura; Fañanás, Lourdes; Moya-Higueras, Jorge&lt;/Author&gt;&lt;Year&gt;2017&lt;/Year&gt;&lt;Details&gt;&lt;_accessed&gt;65301729&lt;/_accessed&gt;&lt;_collection_scope&gt;SSCI;SCIE&lt;/_collection_scope&gt;&lt;_created&gt;65301729&lt;/_created&gt;&lt;_date&gt;61536960&lt;/_date&gt;&lt;_date_display&gt;2017&lt;/_date_display&gt;&lt;_db_updated&gt;PKU Search&lt;/_db_updated&gt;&lt;_doi&gt;10.1007/s00787-017-0996-9&lt;/_doi&gt;&lt;_impact_factor&gt;   6.400&lt;/_impact_factor&gt;&lt;_isbn&gt;1018-8827;1435-165X;&lt;/_isbn&gt;&lt;_issue&gt;12&lt;/_issue&gt;&lt;_journal&gt;European child &amp;amp; adolescent psychiatry&lt;/_journal&gt;&lt;_keywords&gt;Adolescent; Adolescents; Adult; Affect (psychology); Bibliographic data bases; Child; Child &amp;amp; adolescent psychiatry; Child and Adolescent Psychiatry; clinical medicine; Cross-Sectional Studies; Developmental psychology; education; Externalization; Female; Humans; Inclusion and exclusion criteria; Internalization; Life Change Events; Life events; Longitudinal Studies; Male; medical and health sciences; Medicine; Medicine &amp;amp; Public Health; MEDLINE; Meta-analysis; neurology &amp;amp; neurosurgery; Psychiatry; Psychology; Psychopathology; Psychopathology - methods; PsycINFO; Review; Risk Factors; Scopus; Stress, Psychological - psychology; Systematic review; Teenagers; Young Adult&lt;/_keywords&gt;&lt;_modified&gt;65301729&lt;/_modified&gt;&lt;_number&gt;1&lt;/_number&gt;&lt;_ori_publication&gt;Springer Berlin Heidelberg&lt;/_ori_publication&gt;&lt;_pages&gt;1409-1422&lt;/_pages&gt;&lt;_place_published&gt;Berlin/Heidelberg&lt;/_place_published&gt;&lt;_social_category&gt;儿科(1) &amp;amp; 精神病学(2) &amp;amp; 心理学：发育(2)&lt;/_social_category&gt;&lt;_url&gt;http://pku.summon.serialssolutions.com/2.0.0/link/0/eLvHCXMwnV1Lb9QwEB61RUJceD8CBZkrKJXjtdc2nBDqClVUIBUkxMWyHVtataSr7i4Hfj0zzoNXOcAhOSSOk9jjzOd8M58BZuKA1799E1rehEALW1AuZG7nIlgbGh2SESl6T6nEn4_N2_dicaiOdkBMfzK604ORoCzf7Sn1jXwbBU3iRnG0dheuEENHUV2FWByIBDWGHTamRjCpR2Lzsip-dU20epVfXqTLoOcftGnxRosb__PgN-H6gD3Zq95YbsFO6m7D1eOBXb8DX09K4kjenrGzZU6siDutWZ_JyCbtp5iY71pGQekMIS8bhaSX30oxPLXsfj7SJ3rR0sflF_4L5tmXtPG1H_RQ7sLHxeGH12_qYV2GOkqlNvVMJs69J6EdQgdNaoWMXraEpqJQpsUplNc8hLnMdp4bKXwglSDtQ-Q8ydk92OvOu_QAmNYJ5zPeKNPg8dwaFXLWngeBxpKNqeDZ2CVu1ctvuEloubSkw5Z01JLOVvBy7LSpMDoG16LTXjmOyNeEuY0Iab0gxcoobUoaMVmyysYK9sd-dsM4XjuaHgtEyDNZwdPpNI5AolV8l863a9fglBVRK1ZZwf3ePqbbC6OI6sWrn4_W8KPyv77Iw38q_QiuCTKnEmOzD3ubi216DLur0-2TMhZwrz9p3J-8O_oO7HwHrw&lt;/_url&gt;&lt;_volume&gt;26&lt;/_volume&gt;&lt;_notes&gt;Journal Article_x000d__x000a_http://www.syndetics.com/index.aspx?isbn=/sc.gif&amp;amp;issn=1018-8827&amp;amp;client=summontrial;http://www.syndetics.com/index.aspx?isbn=/mc.gif&amp;amp;issn=1018-8827&amp;amp;client=summontrial;http://www.syndetics.com/index.aspx?isbn=/lc.gif&amp;amp;issn=1018-8827&amp;amp;client=summontrial;&lt;/_notes&gt;&lt;/Details&gt;&lt;Extra&gt;&lt;DBUID&gt;{93870BB0-CAEF-4F07-AAE0-DA131E288E28}&lt;/DBUID&gt;&lt;/Extra&gt;&lt;/Item&gt;&lt;/References&gt;&lt;/Group&gt;&lt;/Citation&gt;_x000a_"/>
    <w:docVar w:name="NE.Ref{425DF799-D3E0-4FBD-9A1C-D43D80809A01}" w:val=" ADDIN NE.Ref.{425DF799-D3E0-4FBD-9A1C-D43D80809A01}&lt;Citation&gt;&lt;Group&gt;&lt;References&gt;&lt;Item&gt;&lt;ID&gt;51&lt;/ID&gt;&lt;UID&gt;{399C2675-149F-4937-A0B0-BED84EB063ED}&lt;/UID&gt;&lt;Title&gt;Causal Directed Acyclic Graphs&lt;/Title&gt;&lt;Template&gt;Journal Article&lt;/Template&gt;&lt;Star&gt;0&lt;/Star&gt;&lt;Tag&gt;0&lt;/Tag&gt;&lt;Author&gt;Lipsky, A M; Greenland, S&lt;/Author&gt;&lt;Year&gt;2022&lt;/Year&gt;&lt;Details&gt;&lt;_accession_num&gt;35226050&lt;/_accession_num&gt;&lt;_author_adr&gt;Department of Emergency Medicine, HaEmek Medical Center, Afula, Israel.; Rappaport Faculty of Medicine, Technion-Israel Institute of Technology, Haifa,  Israel.; Department of Epidemiology and Department of Statistics, University of  California, Los Angeles.&lt;/_author_adr&gt;&lt;_collection_scope&gt;SCIE&lt;/_collection_scope&gt;&lt;_created&gt;65048988&lt;/_created&gt;&lt;_date&gt;2022-03-15&lt;/_date&gt;&lt;_date_display&gt;2022 Mar 15&lt;/_date_display&gt;&lt;_doi&gt;10.1001/jama.2022.1816&lt;/_doi&gt;&lt;_impact_factor&gt; 157.335&lt;/_impact_factor&gt;&lt;_isbn&gt;1538-3598 (Electronic); 0098-7484 (Linking)&lt;/_isbn&gt;&lt;_issue&gt;11&lt;/_issue&gt;&lt;_journal&gt;JAMA&lt;/_journal&gt;&lt;_language&gt;eng&lt;/_language&gt;&lt;_modified&gt;65067660&lt;/_modified&gt;&lt;_pages&gt;1083-1084&lt;/_pages&gt;&lt;_social_category&gt;医学(1)&lt;/_social_category&gt;&lt;_subject_headings&gt;*Causality; Confounding Factors, Epidemiologic&lt;/_subject_headings&gt;&lt;_tertiary_title&gt;JAMA&lt;/_tertiary_title&gt;&lt;_type_work&gt;Comment; Journal Article&lt;/_type_work&gt;&lt;_url&gt;http://www.ncbi.nlm.nih.gov/entrez/query.fcgi?cmd=Retrieve&amp;amp;db=pubmed&amp;amp;dopt=Abstract&amp;amp;list_uids=35226050&amp;amp;query_hl=1&lt;/_url&gt;&lt;_volume&gt;327&lt;/_volume&gt;&lt;/Details&gt;&lt;Extra/&gt;&lt;/Item&gt;&lt;/References&gt;&lt;/Group&gt;&lt;/Citation&gt;_x000a_"/>
    <w:docVar w:name="NE.Ref{426175DB-ADD8-434B-ABF2-3825B08DA443}" w:val=" ADDIN NE.Ref.{426175DB-ADD8-434B-ABF2-3825B08DA443}&lt;Citation&gt;&lt;Group&gt;&lt;References&gt;&lt;Item&gt;&lt;ID&gt;695&lt;/ID&gt;&lt;UID&gt;{A5F3EC4E-FF6E-4EA2-80B7-014052500088}&lt;/UID&gt;&lt;Title&gt;Prevalence odds ratio versus prevalence ratio: choice comes with consequences&lt;/Title&gt;&lt;Template&gt;Journal Article&lt;/Template&gt;&lt;Star&gt;0&lt;/Star&gt;&lt;Tag&gt;0&lt;/Tag&gt;&lt;Author&gt;Tamhane, A R; Westfall, A O; Burkholder, G A; Cutter, G R&lt;/Author&gt;&lt;Year&gt;2016&lt;/Year&gt;&lt;Details&gt;&lt;_accession_num&gt;27460748&lt;/_accession_num&gt;&lt;_author_adr&gt;Department of Medicine, Division of Infectious Diseases, University of Alabama at  Birmingham, Birmingham, AL, U.S.A.; Department of Medicine, Division of Infectious Diseases, University of Alabama at  Birmingham, Birmingham, AL, U.S.A.; Department of Biostatistics, University of Alabama at Birmingham, Birmingham, AL,  U.S.A.; Department of Medicine, Division of Infectious Diseases, University of Alabama at  Birmingham, Birmingham, AL, U.S.A.; Department of Biostatistics, University of Alabama at Birmingham, Birmingham, AL,  U.S.A.&lt;/_author_adr&gt;&lt;_collection_scope&gt;SCIE&lt;/_collection_scope&gt;&lt;_created&gt;65273152&lt;/_created&gt;&lt;_date&gt;2016-12-30&lt;/_date&gt;&lt;_date_display&gt;2016 Dec 30&lt;/_date_display&gt;&lt;_doi&gt;10.1002/sim.7059&lt;/_doi&gt;&lt;_impact_factor&gt;   2.497&lt;/_impact_factor&gt;&lt;_isbn&gt;1097-0258 (Electronic); 0277-6715 (Print); 0277-6715 (Linking)&lt;/_isbn&gt;&lt;_issue&gt;30&lt;/_issue&gt;&lt;_journal&gt;Stat Med&lt;/_journal&gt;&lt;_keywords&gt;association; odds ratio; prevalence odds ratio; prevalence ratio; risk ratio&lt;/_keywords&gt;&lt;_language&gt;eng&lt;/_language&gt;&lt;_modified&gt;65273152&lt;/_modified&gt;&lt;_ori_publication&gt;Copyright © 2016 John Wiley &amp;amp; Sons, Ltd.&lt;/_ori_publication&gt;&lt;_pages&gt;5730-5735&lt;/_pages&gt;&lt;_social_category&gt;数学与计算生物学(2) &amp;amp; 医学：信息(4) &amp;amp; 医学：研究与实验(3) &amp;amp; 公共卫生、环境卫生与职业卫生(3) &amp;amp; 统计学与概率论(3)&lt;/_social_category&gt;&lt;_subject_headings&gt;Cross-Sectional Studies; Humans; *Odds Ratio; Prevalence; Research Design; *Risk&lt;/_subject_headings&gt;&lt;_tertiary_title&gt;Statistics in medicine&lt;/_tertiary_title&gt;&lt;_type_work&gt;Journal Article&lt;/_type_work&gt;&lt;_url&gt;http://www.ncbi.nlm.nih.gov/entrez/query.fcgi?cmd=Retrieve&amp;amp;db=pubmed&amp;amp;dopt=Abstract&amp;amp;list_uids=27460748&amp;amp;query_hl=1&lt;/_url&gt;&lt;_volume&gt;35&lt;/_volume&gt;&lt;/Details&gt;&lt;Extra&gt;&lt;DBUID&gt;{DE16ABCE-A785-434C-BF43-2FE58866AFDD}&lt;/DBUID&gt;&lt;/Extra&gt;&lt;/Item&gt;&lt;/References&gt;&lt;/Group&gt;&lt;/Citation&gt;_x000a_"/>
    <w:docVar w:name="NE.Ref{426B1D13-272A-4D32-8651-2EF57272086D}" w:val=" ADDIN NE.Ref.{426B1D13-272A-4D32-8651-2EF57272086D}&lt;Citation&gt;&lt;Group&gt;&lt;References&gt;&lt;Item&gt;&lt;ID&gt;44&lt;/ID&gt;&lt;UID&gt;{1B580002-1D08-497E-9055-335296686B79}&lt;/UID&gt;&lt;Title&gt;青少年学生自杀意念影响因素预测作用分析&lt;/Title&gt;&lt;Template&gt;Journal Article&lt;/Template&gt;&lt;Star&gt;0&lt;/Star&gt;&lt;Tag&gt;0&lt;/Tag&gt;&lt;Author&gt;屠春雨; 黄朝辉; 方益荣; 何炳福; 谈荣梅; 周国俊; 李明&lt;/Author&gt;&lt;Year&gt;2011&lt;/Year&gt;&lt;Details&gt;&lt;_accessed&gt;62566736&lt;/_accessed&gt;&lt;_author_aff&gt;浙江省绍兴市疾病预防控制中心;绍兴市妇幼保健院;绍兴文理学院医学院;绍兴市教育局;&lt;/_author_aff&gt;&lt;_collection_scope&gt;中国科技核心期刊;中文核心期刊;&lt;/_collection_scope&gt;&lt;_created&gt;62566606&lt;/_created&gt;&lt;_custom1&gt;36&lt;/_custom1&gt;&lt;_date&gt;2011-05-25&lt;/_date&gt;&lt;_db_provider&gt;CNKI: 期刊&lt;/_db_provider&gt;&lt;_db_updated&gt;CNKI - Reference&lt;/_db_updated&gt;&lt;_issue&gt;05&lt;/_issue&gt;&lt;_journal&gt;中国学校卫生&lt;/_journal&gt;&lt;_keywords&gt;自杀;意念;亚健康;预测;精神卫生;因素分析;统计学;学生&lt;/_keywords&gt;&lt;_modified&gt;62566736&lt;/_modified&gt;&lt;_pages&gt;562-564+567&lt;/_pages&gt;&lt;_url&gt;http://kns.cnki.net/KCMS/detail/detail.aspx?FileName=XIWS201105025&amp;amp;DbName=CJFQ2011&lt;/_url&gt;&lt;_volume&gt;32&lt;/_volume&gt;&lt;_translated_author&gt;Tu, Chunyu;Huang, Chaohui;Fang, Yirong;He, Bingfu;Tan, Rongmei;Zhou, Guojun;Li, Ming&lt;/_translated_author&gt;&lt;/Details&gt;&lt;Extra&gt;&lt;DBUID&gt;{1298737D-6330-4780-9F08-2412F22521A4}&lt;/DBUID&gt;&lt;/Extra&gt;&lt;/Item&gt;&lt;/References&gt;&lt;/Group&gt;&lt;/Citation&gt;_x000a_"/>
    <w:docVar w:name="NE.Ref{4276AC81-08EF-47E6-8BD3-3BD8E4D92855}" w:val=" ADDIN NE.Ref.{4276AC81-08EF-47E6-8BD3-3BD8E4D92855}&lt;Citation&gt;&lt;Group&gt;&lt;References&gt;&lt;Item&gt;&lt;ID&gt;25&lt;/ID&gt;&lt;UID&gt;{BF9972E4-07B0-4891-AEEE-086B6773B452}&lt;/UID&gt;&lt;Title&gt;Health implications of new age technologies for adolescents: a review of the research&lt;/Title&gt;&lt;Template&gt;Journal Article&lt;/Template&gt;&lt;Star&gt;1&lt;/Star&gt;&lt;Tag&gt;0&lt;/Tag&gt;&lt;Author&gt;Bailin, A; Milanaik, R; Adesman, A&lt;/Author&gt;&lt;Year&gt;2014&lt;/Year&gt;&lt;Details&gt;&lt;_accession_num&gt;25160783&lt;/_accession_num&gt;&lt;_author_adr&gt;aMcLean Hospital, Belmont, Massachusetts bDevelopmental &amp;amp; Behavioral Pediatrics,  Steven &amp;amp; Alexandra Cohen Children&amp;apos;s Medical, Center of New York, New Hyde Park, New York, USA.&lt;/_author_adr&gt;&lt;_collection_scope&gt;SCIE;&lt;/_collection_scope&gt;&lt;_created&gt;61500760&lt;/_created&gt;&lt;_date&gt;2014-10-01&lt;/_date&gt;&lt;_date_display&gt;2014 Oct&lt;/_date_display&gt;&lt;_doi&gt;10.1097/MOP.0000000000000140&lt;/_doi&gt;&lt;_impact_factor&gt;   2.202&lt;/_impact_factor&gt;&lt;_isbn&gt;1531-698X (Electronic); 1040-8703 (Linking)&lt;/_isbn&gt;&lt;_issue&gt;5&lt;/_issue&gt;&lt;_journal&gt;Curr Opin Pediatr&lt;/_journal&gt;&lt;_keywords&gt;Adolescent; Adolescent Behavior/*psychology; Aggression/*psychology; Automobile Driving; Bullying/*psychology; Cell Phones; Erotica/*psychology; Health Knowledge, Attitudes, Practice; *Health Status; Humans; Parents/psychology; Prevalence; Risk Factors; Sex Factors; Social Media/*statistics &amp;amp; numerical data; Students/*psychology; Suicide/statistics &amp;amp; numerical data; Text Messaging&lt;/_keywords&gt;&lt;_language&gt;eng&lt;/_language&gt;&lt;_modified&gt;61517820&lt;/_modified&gt;&lt;_pages&gt;605-19&lt;/_pages&gt;&lt;_tertiary_title&gt;Current opinion in pediatrics&lt;/_tertiary_title&gt;&lt;_type_work&gt;Journal Article; Review&lt;/_type_work&gt;&lt;_url&gt;http://www.ncbi.nlm.nih.gov/entrez/query.fcgi?cmd=Retrieve&amp;amp;db=pubmed&amp;amp;dopt=Abstract&amp;amp;list_uids=25160783&amp;amp;query_hl=1&lt;/_url&gt;&lt;_volume&gt;26&lt;/_volume&gt;&lt;/Details&gt;&lt;Extra&gt;&lt;DBUID&gt;{78D18189-B1D4-4524-940E-A55AB19ADD27}&lt;/DBUID&gt;&lt;/Extra&gt;&lt;/Item&gt;&lt;/References&gt;&lt;/Group&gt;&lt;/Citation&gt;_x000a_"/>
    <w:docVar w:name="NE.Ref{4294DDBB-9BD9-4F8F-86D9-3A8C6E04688E}" w:val=" ADDIN NE.Ref.{4294DDBB-9BD9-4F8F-86D9-3A8C6E04688E}&lt;Citation&gt;&lt;Group&gt;&lt;References&gt;&lt;Item&gt;&lt;ID&gt;2922&lt;/ID&gt;&lt;UID&gt;{C6FA4E45-8EED-4933-903D-1EF4645AFC09}&lt;/UID&gt;&lt;Title&gt;Mental health of displaced and refugee children resettled in high-income countries: risk and protective factors&lt;/Title&gt;&lt;Template&gt;Journal Article&lt;/Template&gt;&lt;Star&gt;0&lt;/Star&gt;&lt;Tag&gt;0&lt;/Tag&gt;&lt;Author&gt;Fazel, Mina Dr; Reed, Ruth V MRCPsych; Panter-Brick, Catherine Prof; Stein, Alan Prof&lt;/Author&gt;&lt;Year&gt;2012&lt;/Year&gt;&lt;Details&gt;&lt;_accessed&gt;64383077&lt;/_accessed&gt;&lt;_created&gt;64383077&lt;/_created&gt;&lt;_date&gt;58906080&lt;/_date&gt;&lt;_date_display&gt;2012&lt;/_date_display&gt;&lt;_db_updated&gt;PKU Search&lt;/_db_updated&gt;&lt;_doi&gt;10.1016/S0140-6736(11)60051-2&lt;/_doi&gt;&lt;_impact_factor&gt; 202.731&lt;/_impact_factor&gt;&lt;_isbn&gt;0140-6736&lt;/_isbn&gt;&lt;_issue&gt;9812&lt;/_issue&gt;&lt;_journal&gt;The Lancet (British edition)&lt;/_journal&gt;&lt;_keywords&gt;Abridged Index Medicus; Adolescent; Biological and medical sciences; Child; Children &amp;amp; youth; Developed Countries; Epidemiology; Female; General aspects; Host country; Humans; Internal Medicine; Male; Medical sciences; Mental Disorders - epidemiology; Mental Disorders - etiology; Mental Health; Migration; Miscellaneous; Parenting; Parents - psychology; Post traumatic stress disorder; Psychological aspects; Public health. Hygiene; Public health. Hygiene-occupational medicine; Racial discrimination; Refugee children; Refugees; Refugees - psychology; Research; Risk Management; Social Problems; Social Support; Socioeconomic Factors; Teenagers; Variables; Violence; Violence - psychology; Warfare; Youth&lt;/_keywords&gt;&lt;_modified&gt;64383077&lt;/_modified&gt;&lt;_number&gt;1&lt;/_number&gt;&lt;_ori_publication&gt;Elsevier Ltd&lt;/_ori_publication&gt;&lt;_pages&gt;266-282&lt;/_pages&gt;&lt;_place_published&gt;Kidlington&lt;/_place_published&gt;&lt;_url&gt;https://go.exlibris.link/mPbXcnVy&lt;/_url&gt;&lt;_volume&gt;379&lt;/_volume&gt;&lt;_social_category&gt;医学(1)&lt;/_social_category&gt;&lt;/Details&gt;&lt;Extra&gt;&lt;DBUID&gt;{93870BB0-CAEF-4F07-AAE0-DA131E288E28}&lt;/DBUID&gt;&lt;/Extra&gt;&lt;/Item&gt;&lt;/References&gt;&lt;/Group&gt;&lt;Group&gt;&lt;References&gt;&lt;Item&gt;&lt;ID&gt;2928&lt;/ID&gt;&lt;UID&gt;{FD6221AB-B1EC-4B69-886B-2DB904E43420}&lt;/UID&gt;&lt;Title&gt;Adjustment of refugee children and adolescents in Australia: outcomes from wave three of the Building a New Life in Australia study&lt;/Title&gt;&lt;Template&gt;Journal Article&lt;/Template&gt;&lt;Star&gt;0&lt;/Star&gt;&lt;Tag&gt;0&lt;/Tag&gt;&lt;Author&gt;Lau, Winnie; Silove, Derrick; Edwards, Ben; Forbes, David; Bryant, Richard; McFarlane, Alexander; Hadzi-Pavlovic, Dusan; Steel, Zachary; Nickerson, Angela; Van Hooff, Miranda; Felmingham, Kim; Cowlishaw, Sean; Alkemade, Nathan; Kartal, Dzenana; O Donnell, Meaghan&lt;/Author&gt;&lt;Year&gt;2018&lt;/Year&gt;&lt;Details&gt;&lt;_accessed&gt;64384515&lt;/_accessed&gt;&lt;_collection_scope&gt;SCI;SCIE&lt;/_collection_scope&gt;&lt;_created&gt;64384515&lt;/_created&gt;&lt;_db_updated&gt;CrossRef&lt;/_db_updated&gt;&lt;_doi&gt;10.1186/s12916-018-1124-5&lt;/_doi&gt;&lt;_impact_factor&gt;  11.150&lt;/_impact_factor&gt;&lt;_isbn&gt;1741-7015&lt;/_isbn&gt;&lt;_issue&gt;1&lt;/_issue&gt;&lt;_journal&gt;BMC Medicine&lt;/_journal&gt;&lt;_modified&gt;64384515&lt;/_modified&gt;&lt;_tertiary_title&gt;BMC Med&lt;/_tertiary_title&gt;&lt;_url&gt;https://bmcmedicine.biomedcentral.com/articles/10.1186/s12916-018-1124-5_x000d__x000a_http://link.springer.com/content/pdf/10.1186/s12916-018-1124-5.pdf&lt;/_url&gt;&lt;_volume&gt;16&lt;/_volume&gt;&lt;_social_category&gt;医学(1)&lt;/_social_category&gt;&lt;/Details&gt;&lt;Extra&gt;&lt;DBUID&gt;{93870BB0-CAEF-4F07-AAE0-DA131E288E28}&lt;/DBUID&gt;&lt;/Extra&gt;&lt;/Item&gt;&lt;/References&gt;&lt;/Group&gt;&lt;/Citation&gt;_x000a_"/>
    <w:docVar w:name="NE.Ref{42C367E6-D63C-4434-8137-89905A498124}" w:val=" ADDIN NE.Ref.{42C367E6-D63C-4434-8137-89905A498124} ADDIN NE.Ref.{42C367E6-D63C-4434-8137-89905A498124}&lt;Citation&gt;&lt;Group&gt;&lt;References&gt;&lt;Item&gt;&lt;ID&gt;488&lt;/ID&gt;&lt;UID&gt;{6928AE24-8CA8-4106-BD21-1CB19CDF6A9D}&lt;/UID&gt;&lt;Title&gt;The burden of child maltreatment in China: a systematic review&lt;/Title&gt;&lt;Template&gt;Journal Article&lt;/Template&gt;&lt;Star&gt;0&lt;/Star&gt;&lt;Tag&gt;0&lt;/Tag&gt;&lt;Author&gt;Fang, X; Fry, D A; Ji, K; Finkelhor, D; Chen, J; Lannen, P; Dunne, M P&lt;/Author&gt;&lt;Year&gt;2015&lt;/Year&gt;&lt;Details&gt;&lt;_accession_num&gt;25838613&lt;/_accession_num&gt;&lt;_author_adr&gt;Department of Applied Economics, College of Economics and Management, China Agricultural University, No. 17 Qinghuadong Road, Haidian District, Beijing, 100083, China .; Moray House School of Education, University of Edinburgh, Edinburgh, Scotland .; Crimes Against Children Research Center, University of New Hampshire, Durham, United States of America .; Crimes Against Children Research Center, University of New Hampshire, Durham, United States of America .; Institute of Child and Adolescent Health, Peking University Health Science Center, Beijing, China .; Child Protection Program, UBS Optimus Foundation, Zurich, Switzerland .; The Children and Youth Research Centre, Queensland University of Technology, Kelvin Grove, Australia .&lt;/_author_adr&gt;&lt;_created&gt;61372023&lt;/_created&gt;&lt;_date&gt;2015-03-01&lt;/_date&gt;&lt;_date_display&gt;2015 Mar 1&lt;/_date_display&gt;&lt;_db_updated&gt;PubMed&lt;/_db_updated&gt;&lt;_doi&gt;10.2471/BLT.14.140970&lt;/_doi&gt;&lt;_impact_factor&gt;   5.296&lt;/_impact_factor&gt;&lt;_isbn&gt;1564-0604 (Electronic); 0042-9686 (Linking)&lt;/_isbn&gt;&lt;_issue&gt;3&lt;/_issue&gt;&lt;_journal&gt;Bull World Health Organ&lt;/_journal&gt;&lt;_language&gt;eng&lt;/_language&gt;&lt;_modified&gt;61372384&lt;/_modified&gt;&lt;_pages&gt;176-85C&lt;/_pages&gt;&lt;_tertiary_title&gt;Bulletin of the World Health Organization&lt;/_tertiary_title&gt;&lt;_type_work&gt;Journal Article; Research Support, Non-U.S. Gov&amp;apos;t; Review&lt;/_type_work&gt;&lt;_url&gt;http://www.ncbi.nlm.nih.gov/entrez/query.fcgi?cmd=Retrieve&amp;amp;db=pubmed&amp;amp;dopt=Abstract&amp;amp;list_uids=25838613&amp;amp;query_hl=1&lt;/_url&gt;&lt;_volume&gt;93&lt;/_volume&gt;&lt;/Details&gt;&lt;Extra&gt;&lt;DBUID&gt;{F57C3BB8-D729-4C19-8DA1-F75A354D4B56}&lt;/DBUID&gt;&lt;/Extra&gt;&lt;/Item&gt;&lt;/References&gt;&lt;/Group&gt;&lt;/Citation&gt;_x000a_"/>
    <w:docVar w:name="NE.Ref{42CF61EA-0502-4A2B-A3DA-42B194EFBC62}" w:val=" ADDIN NE.Ref.{42CF61EA-0502-4A2B-A3DA-42B194EFBC62}&lt;Citation&gt;&lt;Group&gt;&lt;References&gt;&lt;Item&gt;&lt;ID&gt;1721&lt;/ID&gt;&lt;UID&gt;{EF72ACF9-7F03-42C4-B97C-88924C329B7C}&lt;/UID&gt;&lt;Title&gt;Ecological models of health behavior&lt;/Title&gt;&lt;Template&gt;Book Section&lt;/Template&gt;&lt;Star&gt;0&lt;/Star&gt;&lt;Tag&gt;0&lt;/Tag&gt;&lt;Author&gt;Sallis, J F; Owen, N; Fisher, E B&lt;/Author&gt;&lt;Year&gt;2008&lt;/Year&gt;&lt;Details&gt;&lt;_accessed&gt;61130649&lt;/_accessed&gt;&lt;_created&gt;61130648&lt;/_created&gt;&lt;_edition&gt;4th ed&lt;/_edition&gt;&lt;_journal&gt;Health Education Health Behavior &amp;amp; Health Education&lt;/_journal&gt;&lt;_modified&gt;62449152&lt;/_modified&gt;&lt;_pages&gt;465-82&lt;/_pages&gt;&lt;_place_published&gt;San Francisco&lt;/_place_published&gt;&lt;_publisher&gt;Jossey-Bass&lt;/_publisher&gt;&lt;_secondary_author&gt;Glanz, K; Lewis, F; Rimer, B&lt;/_secondary_author&gt;&lt;_secondary_title&gt;Health Education Health Behavior &amp;amp; Health Education: Theory, research, and practice&lt;/_secondary_title&gt;&lt;_section&gt;20&lt;/_section&gt;&lt;/Details&gt;&lt;Extra/&gt;&lt;/Item&gt;&lt;/References&gt;&lt;/Group&gt;&lt;/Citation&gt;_x000a_"/>
    <w:docVar w:name="NE.Ref{42FA4146-4B9C-4195-B667-A03593E5D2A6}" w:val=" ADDIN NE.Ref.{42FA4146-4B9C-4195-B667-A03593E5D2A6}&lt;Citation&gt;&lt;Group&gt;&lt;References&gt;&lt;Item&gt;&lt;ID&gt;1&lt;/ID&gt;&lt;UID&gt;{C08413FA-2D51-476E-8690-D5BD744F2BCD}&lt;/UID&gt;&lt;Title&gt;Physical activity in relation to development and progression of myopia - a systematic review&lt;/Title&gt;&lt;Template&gt;Journal Article&lt;/Template&gt;&lt;Star&gt;0&lt;/Star&gt;&lt;Tag&gt;0&lt;/Tag&gt;&lt;Author&gt;Suhr, Thykjaer A; Lundberg, K; Grauslund, J&lt;/Author&gt;&lt;Year&gt;2017&lt;/Year&gt;&lt;Details&gt;&lt;_accession_num&gt;27966836&lt;/_accession_num&gt;&lt;_author_adr&gt;Research Unit of Ophthalmology, Department of Clinical Research, University of Southern Denmark, Odense, Denmark.; Department of Ophthalmology, Odense University Hospital, Odense, Denmark.; Research Unit of Ophthalmology, Department of Clinical Research, University of Southern Denmark, Odense, Denmark.; Department of Ophthalmology, Odense University Hospital, Odense, Denmark.; Research Unit of Ophthalmology, Department of Clinical Research, University of Southern Denmark, Odense, Denmark.; Department of Ophthalmology, Odense University Hospital, Odense, Denmark.&lt;/_author_adr&gt;&lt;_collection_scope&gt;SCI;SCIE&lt;/_collection_scope&gt;&lt;_created&gt;63567940&lt;/_created&gt;&lt;_date&gt;2017-11-01&lt;/_date&gt;&lt;_date_display&gt;2017 Nov&lt;/_date_display&gt;&lt;_db_updated&gt;PubMed&lt;/_db_updated&gt;&lt;_doi&gt;10.1111/aos.13316&lt;/_doi&gt;&lt;_impact_factor&gt;   3.362&lt;/_impact_factor&gt;&lt;_isbn&gt;1755-3768 (Electronic); 1755-375X (Linking)&lt;/_isbn&gt;&lt;_issue&gt;7&lt;/_issue&gt;&lt;_journal&gt;Acta Ophthalmol&lt;/_journal&gt;&lt;_keywords&gt;axial length; children; exercise; myopia; physical activity; refraction; refractive error; visual acuity&lt;/_keywords&gt;&lt;_language&gt;eng&lt;/_language&gt;&lt;_modified&gt;63567940&lt;/_modified&gt;&lt;_ori_publication&gt;(c) 2016 Acta Ophthalmologica Scandinavica Foundation. Published by John Wiley &amp;amp; _x000d__x000a_      Sons Ltd.&lt;/_ori_publication&gt;&lt;_pages&gt;651-659&lt;/_pages&gt;&lt;_subject_headings&gt;Disease Progression; Exercise/*physiology; Global Health; Humans; Incidence; *Motor Activity; *Myopia/epidemiology/etiology/physiopathology; *Refraction, Ocular&lt;/_subject_headings&gt;&lt;_tertiary_title&gt;Acta ophthalmologica&lt;/_tertiary_title&gt;&lt;_type_work&gt;Journal Article; Review; Systematic Review&lt;/_type_work&gt;&lt;_url&gt;http://www.ncbi.nlm.nih.gov/entrez/query.fcgi?cmd=Retrieve&amp;amp;db=pubmed&amp;amp;dopt=Abstract&amp;amp;list_uids=27966836&amp;amp;query_hl=1&lt;/_url&gt;&lt;_volume&gt;95&lt;/_volume&gt;&lt;/Details&gt;&lt;Extra&gt;&lt;DBUID&gt;{5D4A96AE-2D4D-41F0-9DA9-F21F7ED3972F}&lt;/DBUID&gt;&lt;/Extra&gt;&lt;/Item&gt;&lt;/References&gt;&lt;/Group&gt;&lt;/Citation&gt;_x000a_"/>
    <w:docVar w:name="NE.Ref{4315660B-983B-494B-94B9-11F58E5002B2}" w:val=" ADDIN NE.Ref.{4315660B-983B-494B-94B9-11F58E5002B2}&lt;Citation&gt;&lt;Group&gt;&lt;References&gt;&lt;Item&gt;&lt;ID&gt;8&lt;/ID&gt;&lt;UID&gt;{A37E2537-0E90-45F0-99AE-AB49DA9AEFDB}&lt;/UID&gt;&lt;Title&gt;Iris colour in relation to myopia among Chinese school-aged children&lt;/Title&gt;&lt;Template&gt;Journal Article&lt;/Template&gt;&lt;Star&gt;0&lt;/Star&gt;&lt;Tag&gt;0&lt;/Tag&gt;&lt;Author&gt;Pan, C W; Qiu, Q X; Qian, D J; Hu, D N; Li, J; Saw, S M; Zhong, H&lt;/Author&gt;&lt;Year&gt;2018&lt;/Year&gt;&lt;Details&gt;&lt;_accession_num&gt;29265474&lt;/_accession_num&gt;&lt;_author_adr&gt;School of Public Health, Medical College of Soochow University, Suzhou, China.; School of Public Health, Medical College of Soochow University, Suzhou, China.; School of Public Health, Medical College of Soochow University, Suzhou, China.; New York Eye and Ear Infirmary at Mount Sinai, Icahn School of Medicine at Mount  Sinai, New York, USA.; Department of Ophthalmology, the Second People&amp;apos;s Hospital of Yunnan Province, Kunming, China.; Saw Swee Hock School of Public Health, National University of Singapore, Singapore City, Singapore.; Department of Ophthalmology, the First Affiliated Hospital of Kunming Medical University, Kunming, China.&lt;/_author_adr&gt;&lt;_date_display&gt;2018 Jan&lt;/_date_display&gt;&lt;_date&gt;2018-01-01&lt;/_date&gt;&lt;_doi&gt;10.1111/opo.12427&lt;/_doi&gt;&lt;_isbn&gt;1475-1313 (Electronic); 0275-5408 (Linking)&lt;/_isbn&gt;&lt;_issue&gt;1&lt;/_issue&gt;&lt;_journal&gt;Ophthalmic Physiol Opt&lt;/_journal&gt;&lt;_keywords&gt;*epidemiology; *myopia&lt;/_keywords&gt;&lt;_language&gt;eng&lt;/_language&gt;&lt;_ori_publication&gt;(c) 2017 The Authors Ophthalmic &amp;amp; Physiological Optics (c) 2017 The College of_x000d__x000a_      Optometrists.&lt;/_ori_publication&gt;&lt;_pages&gt;48-55&lt;/_pages&gt;&lt;_subject_headings&gt;Adolescent; Biometry/*methods; China/epidemiology; *Eye Color; Female; Humans; Incidence; Iris/*anatomy &amp;amp; histology; Male; Myopia/*diagnosis/epidemiology; Refraction, Ocular/*physiology; Schools; Students&lt;/_subject_headings&gt;&lt;_tertiary_title&gt;Ophthalmic &amp;amp; physiological optics : the journal of the British College of_x000d__x000a_      Ophthalmic Opticians (Optometrists)&lt;/_tertiary_title&gt;&lt;_type_work&gt;Journal Article; Multicenter Study; Research Support, Non-U.S. Gov&amp;apos;t&lt;/_type_work&gt;&lt;_url&gt;http://www.ncbi.nlm.nih.gov/entrez/query.fcgi?cmd=Retrieve&amp;amp;db=pubmed&amp;amp;dopt=Abstract&amp;amp;list_uids=29265474&amp;amp;query_hl=1&lt;/_url&gt;&lt;_volume&gt;38&lt;/_volume&gt;&lt;_created&gt;63568258&lt;/_created&gt;&lt;_modified&gt;63568259&lt;/_modified&gt;&lt;_db_updated&gt;PubMed&lt;/_db_updated&gt;&lt;_impact_factor&gt;   2.624&lt;/_impact_factor&gt;&lt;/Details&gt;&lt;Extra&gt;&lt;DBUID&gt;{5D4A96AE-2D4D-41F0-9DA9-F21F7ED3972F}&lt;/DBUID&gt;&lt;/Extra&gt;&lt;/Item&gt;&lt;/References&gt;&lt;/Group&gt;&lt;/Citation&gt;_x000a_"/>
    <w:docVar w:name="NE.Ref{433FA79D-A179-43FD-915E-4B97E2816371}" w:val=" ADDIN NE.Ref.{433FA79D-A179-43FD-915E-4B97E2816371}&lt;Citation&gt;&lt;Group&gt;&lt;References&gt;&lt;Item&gt;&lt;ID&gt;54&lt;/ID&gt;&lt;UID&gt;{16B36430-C83B-4EB4-921F-0771041CC73E}&lt;/UID&gt;&lt;Title&gt;Cohort Profile: Building a New Life in Australia (BNLA): the longitudinal study  of humanitarian migrants&lt;/Title&gt;&lt;Template&gt;Journal Article&lt;/Template&gt;&lt;Star&gt;0&lt;/Star&gt;&lt;Tag&gt;0&lt;/Tag&gt;&lt;Author&gt;Edwards, B; Smart, D; De Maio, J; Silbert, M; Jenkinson, R&lt;/Author&gt;&lt;Year&gt;2018&lt;/Year&gt;&lt;Details&gt;&lt;_accession_num&gt;29092061&lt;/_accession_num&gt;&lt;_author_adr&gt;ANU Centre for Social Research and Methods, Australian National University,  Canberra, Australia.; Australian Institute of Family Studies, Melbourne, VIC, Australia.; Australian Institute of Family Studies, Melbourne, VIC, Australia.; Australian Institute of Family Studies, Melbourne, VIC, Australia.; Australian Institute of Family Studies, Melbourne, VIC, Australia.; Centre for Population Health, Burnet Institute, Melbourne, VIC, Australia.; School of Public Health and Preventive Medicine, Monash University, Melbourne,  VIC, Australia.&lt;/_author_adr&gt;&lt;_collection_scope&gt;SCIE&lt;/_collection_scope&gt;&lt;_created&gt;64969552&lt;/_created&gt;&lt;_date&gt;2018-02-01&lt;/_date&gt;&lt;_date_display&gt;2018 Feb 1&lt;/_date_display&gt;&lt;_doi&gt;10.1093/ije/dyx218&lt;/_doi&gt;&lt;_impact_factor&gt;   9.685&lt;/_impact_factor&gt;&lt;_isbn&gt;1464-3685 (Electronic); 0300-5771 (Linking)&lt;/_isbn&gt;&lt;_issue&gt;1&lt;/_issue&gt;&lt;_journal&gt;Int J Epidemiol&lt;/_journal&gt;&lt;_language&gt;eng&lt;/_language&gt;&lt;_modified&gt;64969552&lt;/_modified&gt;&lt;_pages&gt;20-20h&lt;/_pages&gt;&lt;_social_category&gt;医学(1)&lt;/_social_category&gt;&lt;_subject_headings&gt;Acculturation; Adolescent; Adult; Aged; Aged, 80 and over; Australia; Cohort Studies; Communication Barriers; Educational Status; Employment/statistics &amp;amp; numerical data; Female; Health Status; Housing; Humans; Interpersonal Relations; Language; Male; Mental Health; Middle Aged; Motivation; Personal Satisfaction; Refugees/*psychology/statistics &amp;amp; numerical data; Relief Work/statistics &amp;amp; numerical data; Social Support; Transients and Migrants/*psychology/statistics &amp;amp; numerical data; Young Adult&lt;/_subject_headings&gt;&lt;_tertiary_title&gt;International journal of epidemiology&lt;/_tertiary_title&gt;&lt;_type_work&gt;Journal Article; Research Support, Non-U.S. Gov&amp;apos;t&lt;/_type_work&gt;&lt;_url&gt;http://www.ncbi.nlm.nih.gov/entrez/query.fcgi?cmd=Retrieve&amp;amp;db=pubmed&amp;amp;dopt=Abstract&amp;amp;list_uids=29092061&amp;amp;query_hl=1&lt;/_url&gt;&lt;_volume&gt;47&lt;/_volume&gt;&lt;/Details&gt;&lt;Extra&gt;&lt;DBUID&gt;{00EBDF0C-2E98-4FD7-9E47-813FAF00074E}&lt;/DBUID&gt;&lt;/Extra&gt;&lt;/Item&gt;&lt;/References&gt;&lt;/Group&gt;&lt;/Citation&gt;_x000a_"/>
    <w:docVar w:name="NE.Ref{4360FC0F-D7E5-47A6-B658-9FD98DA9BF95}" w:val=" ADDIN NE.Ref.{4360FC0F-D7E5-47A6-B658-9FD98DA9BF95}&lt;Citation&gt;&lt;Group&gt;&lt;References&gt;&lt;Item&gt;&lt;ID&gt;1114&lt;/ID&gt;&lt;UID&gt;{33B684E5-9631-43EE-896C-B480C0DBC11A}&lt;/UID&gt;&lt;Title&gt;中职生智能手机成瘾与睡眠质量和学习倦怠的研究&lt;/Title&gt;&lt;Template&gt;Generic&lt;/Template&gt;&lt;Star&gt;0&lt;/Star&gt;&lt;Tag&gt;0&lt;/Tag&gt;&lt;Author&gt;聂雪丽&lt;/Author&gt;&lt;Year&gt;2014&lt;/Year&gt;&lt;Details&gt;&lt;_created&gt;65172659&lt;/_created&gt;&lt;_date&gt;2014-01-01&lt;/_date&gt;&lt;_date_display&gt;2014&lt;/_date_display&gt;&lt;_keywords&gt;/unread&lt;/_keywords&gt;&lt;_modified&gt;65172659&lt;/_modified&gt;&lt;_publisher&gt;郑州大学&lt;/_publisher&gt;&lt;_translated_author&gt;Nie, Xueli&lt;/_translated_author&gt;&lt;/Details&gt;&lt;Extra&gt;&lt;DBUID&gt;{F96A950B-833F-4880-A151-76DA2D6A2879}&lt;/DBUID&gt;&lt;/Extra&gt;&lt;/Item&gt;&lt;/References&gt;&lt;/Group&gt;&lt;/Citation&gt;_x000a_"/>
    <w:docVar w:name="NE.Ref{4376667F-57BA-4789-AAE4-43DDE9B3DE92}" w:val=" ADDIN NE.Ref.{4376667F-57BA-4789-AAE4-43DDE9B3DE92}&lt;Citation&gt;&lt;Group&gt;&lt;References&gt;&lt;Item&gt;&lt;ID&gt;560&lt;/ID&gt;&lt;UID&gt;{A8D387F0-3962-4780-8F57-DE13DE162261}&lt;/UID&gt;&lt;Title&gt;北京6～16岁儿童膳食摄入状况及与身体脂肪的关联研究&lt;/Title&gt;&lt;Template&gt;Journal Article&lt;/Template&gt;&lt;Star&gt;0&lt;/Star&gt;&lt;Tag&gt;0&lt;/Tag&gt;&lt;Author&gt;黄艺文; 闫银坤; 侯冬青; 朱忠信; 郁兆仓; 王宏健; 高爱钰; 赵小元; 肖培; 程红; 米杰&lt;/Author&gt;&lt;Year&gt;2021&lt;/Year&gt;&lt;Details&gt;&lt;_author_adr&gt;国家儿童医学中心儿童慢病管理中心首都医科大学附属北京儿童医院;首都儿科研究所流行病学研究室;北京市密云区中小学卫生保健所;北京市通州区中小学卫生保健所;北京市房山区中小学卫生保健所;北京市东城区中小学卫生保健所;&lt;/_author_adr&gt;&lt;_db_provider&gt;CNKI&lt;/_db_provider&gt;&lt;_isbn&gt;1008-6579&lt;/_isbn&gt;&lt;_issue&gt;12&lt;/_issue&gt;&lt;_journal&gt;中国儿童保健杂志&lt;/_journal&gt;&lt;_keywords&gt;青少年;膳食状况;身体脂肪;肥胖;儿童&lt;/_keywords&gt;&lt;_pages&gt;1281-1285&lt;/_pages&gt;&lt;_url&gt;https://link.cnki.net/urlid/61.1346.R.20211117.0923.002&lt;/_url&gt;&lt;_volume&gt;29&lt;/_volume&gt;&lt;_created&gt;65171587&lt;/_created&gt;&lt;_modified&gt;65171587&lt;/_modified&gt;&lt;_collection_scope&gt;CSCD&lt;/_collection_scope&gt;&lt;_translated_author&gt;Huang, Yi wen;Yan, Yin kun;Hou, Dong qing;Zhu, Zhong xin;Yu, Zhao cang;Wang, Hong jian;Gao, Ai yu;Zhao, Xiao yuan;Xiao, Pei;Cheng, Hong;Mi, Jie&lt;/_translated_author&gt;&lt;/Details&gt;&lt;Extra&gt;&lt;DBUID&gt;{DE16ABCE-A785-434C-BF43-2FE58866AFDD}&lt;/DBUID&gt;&lt;/Extra&gt;&lt;/Item&gt;&lt;/References&gt;&lt;/Group&gt;&lt;/Citation&gt;_x000a_"/>
    <w:docVar w:name="NE.Ref{437752D4-61AE-4A84-AFEE-583EFA5438EE}" w:val=" ADDIN NE.Ref.{437752D4-61AE-4A84-AFEE-583EFA5438EE}&lt;Citation&gt;&lt;Group&gt;&lt;References&gt;&lt;Item&gt;&lt;ID&gt;3132&lt;/ID&gt;&lt;UID&gt;{2181E3B5-A7AA-4964-83D8-AFB88DD47C11}&lt;/UID&gt;&lt;Title&gt;Emotional maltreatment, peer victimization, and depressive versus anxiety symptoms during adolescence: hopelessness as a mediator&lt;/Title&gt;&lt;Template&gt;Journal Article&lt;/Template&gt;&lt;Star&gt;0&lt;/Star&gt;&lt;Tag&gt;0&lt;/Tag&gt;&lt;Author&gt;Hamilton, J L; Shapero, B G; Stange, J P; Hamlat, E J; Abramson, L Y; Alloy, L B&lt;/Author&gt;&lt;Year&gt;2013&lt;/Year&gt;&lt;Details&gt;&lt;_accession_num&gt;23534812&lt;/_accession_num&gt;&lt;_author_adr&gt;Department of Psychology, Temple University, Philadelphia, PA 19122, USA. jessica.leigh.hamilton@temple.edu&lt;/_author_adr&gt;&lt;_created&gt;64144274&lt;/_created&gt;&lt;_date&gt;2013-01-20&lt;/_date&gt;&lt;_date_display&gt;2013&lt;/_date_display&gt;&lt;_db_updated&gt;PubMed&lt;/_db_updated&gt;&lt;_doi&gt;10.1080/15374416.2013.777916&lt;/_doi&gt;&lt;_impact_factor&gt;   4.964&lt;/_impact_factor&gt;&lt;_isbn&gt;1537-4424 (Electronic); 1537-4416 (Linking)&lt;/_isbn&gt;&lt;_issue&gt;3&lt;/_issue&gt;&lt;_journal&gt;J Clin Child Adolesc Psychol&lt;/_journal&gt;&lt;_language&gt;eng&lt;/_language&gt;&lt;_modified&gt;64466846&lt;/_modified&gt;&lt;_pages&gt;332-47&lt;/_pages&gt;&lt;_subject_headings&gt;Adolescent; Adolescent Behavior/psychology; Anxiety/*psychology; Bullying/*psychology; Child; Crime Victims/*psychology; Depression/*psychology; Emotions; Female; Humans; Interpersonal Relations; Male; *Peer Group; Risk Factors; Surveys and Questionnaires&lt;/_subject_headings&gt;&lt;_tertiary_title&gt;Journal of clinical child and adolescent psychology : the official journal for_x000d__x000a_      the Society of Clinical Child and Adolescent Psychology, American Psychological_x000d__x000a_      Association, Division 53&lt;/_tertiary_title&gt;&lt;_type_work&gt;Journal Article; Research Support, N.I.H., Extramural&lt;/_type_work&gt;&lt;_url&gt;http://www.ncbi.nlm.nih.gov/entrez/query.fcgi?cmd=Retrieve&amp;amp;db=pubmed&amp;amp;dopt=Abstract&amp;amp;list_uids=23534812&amp;amp;query_hl=1&lt;/_url&gt;&lt;_volume&gt;42&lt;/_volume&gt;&lt;/Details&gt;&lt;Extra&gt;&lt;DBUID&gt;{93870BB0-CAEF-4F07-AAE0-DA131E288E28}&lt;/DBUID&gt;&lt;/Extra&gt;&lt;/Item&gt;&lt;/References&gt;&lt;/Group&gt;&lt;/Citation&gt;_x000a_"/>
    <w:docVar w:name="NE.Ref{4381F581-9D62-48BA-9C05-9954053CEADC}" w:val=" ADDIN NE.Ref.{4381F581-9D62-48BA-9C05-9954053CEADC}&lt;Citation&gt;&lt;Group&gt;&lt;References&gt;&lt;Item&gt;&lt;ID&gt;1102&lt;/ID&gt;&lt;UID&gt;{A7C9992C-AA6F-4297-B74D-90825C8E2F29}&lt;/UID&gt;&lt;Title&gt;中医体质分类与判定（ZYYXH/T157-2009）&lt;/Title&gt;&lt;Template&gt;Journal Article&lt;/Template&gt;&lt;Star&gt;0&lt;/Star&gt;&lt;Tag&gt;0&lt;/Tag&gt;&lt;Author&gt;中华中医药学会&lt;/Author&gt;&lt;Year&gt;2009&lt;/Year&gt;&lt;Details&gt;&lt;_accessed&gt;65171294&lt;/_accessed&gt;&lt;_created&gt;65171128&lt;/_created&gt;&lt;_issue&gt;4&lt;/_issue&gt;&lt;_journal&gt;世界中西医结合杂志&lt;/_journal&gt;&lt;_language&gt;Chinese&lt;/_language&gt;&lt;_modified&gt;65171306&lt;/_modified&gt;&lt;_volume&gt;04&lt;/_volume&gt;&lt;_translated_author&gt;Zhong, Huazhongyiyaoxuehui&lt;/_translated_author&gt;&lt;/Details&gt;&lt;Extra&gt;&lt;DBUID&gt;{F96A950B-833F-4880-A151-76DA2D6A2879}&lt;/DBUID&gt;&lt;/Extra&gt;&lt;/Item&gt;&lt;/References&gt;&lt;/Group&gt;&lt;/Citation&gt;_x000a_"/>
    <w:docVar w:name="NE.Ref{43821DEB-51AA-441C-A636-70697D35C1AD}" w:val=" ADDIN NE.Ref.{43821DEB-51AA-441C-A636-70697D35C1AD}&lt;Citation&gt;&lt;Group&gt;&lt;References&gt;&lt;Item&gt;&lt;ID&gt;2334&lt;/ID&gt;&lt;UID&gt;{9B390535-4F59-42E2-8B31-4B70AB08F98B}&lt;/UID&gt;&lt;Title&gt;Yokukansan normalizes glucocorticoid receptor protein expression in oligodendrocytes of the corpus callosum by regulating microRNA-124a expression after stress exposure&lt;/Title&gt;&lt;Template&gt;Journal Article&lt;/Template&gt;&lt;Star&gt;0&lt;/Star&gt;&lt;Tag&gt;0&lt;/Tag&gt;&lt;Author&gt;Shimizu, S; Tanaka, T; Tohyama, M; Miyata, S&lt;/Author&gt;&lt;Year&gt;2015&lt;/Year&gt;&lt;Details&gt;&lt;_accessed&gt;63676138&lt;/_accessed&gt;&lt;_accession_num&gt;25857947&lt;/_accession_num&gt;&lt;_author_adr&gt;Division of Molecular Brain Science, Research Institute of Traditional Asian Medicine, Kinki University, Osaka-sayama, Osaka 589-8511, Japan.; Division of Molecular Brain Science, Research Institute of Traditional Asian Medicine, Kinki University, Osaka-sayama, Osaka 589-8511, Japan.; Division of Molecular Brain Science, Research Institute of Traditional Asian Medicine, Kinki University, Osaka-sayama, Osaka 589-8511, Japan; Osaka Prefectural Hospital Organization, Osaka 558-8558, Japan.; Division of Molecular Brain Science, Research Institute of Traditional Asian Medicine, Kinki University, Osaka-sayama, Osaka 589-8511, Japan. Electronic address: smiyata@med.kindai.ac.jp.&lt;/_author_adr&gt;&lt;_collection_scope&gt;SCI;SCIE&lt;/_collection_scope&gt;&lt;_created&gt;63676133&lt;/_created&gt;&lt;_date&gt;2015-05-01&lt;/_date&gt;&lt;_date_display&gt;2015 May&lt;/_date_display&gt;&lt;_db_updated&gt;PubMed&lt;/_db_updated&gt;&lt;_doi&gt;10.1016/j.brainresbull.2015.03.007&lt;/_doi&gt;&lt;_impact_factor&gt;   3.370&lt;/_impact_factor&gt;&lt;_isbn&gt;1873-2747 (Electronic); 0361-9230 (Linking)&lt;/_isbn&gt;&lt;_journal&gt;Brain Res Bull&lt;/_journal&gt;&lt;_keywords&gt;Corpus callosum; Glucocorticoid receptor; HPA axis; Stress responses; Yokukansan; microRNA&lt;/_keywords&gt;&lt;_language&gt;eng&lt;/_language&gt;&lt;_modified&gt;63676138&lt;/_modified&gt;&lt;_ori_publication&gt;Copyright (c) 2015 Elsevier Inc. All rights reserved.&lt;/_ori_publication&gt;&lt;_pages&gt;49-55&lt;/_pages&gt;&lt;_subject_headings&gt;Acute Disease; Animals; Cells, Cultured; Central Nervous System Agents/*pharmacology; Corpus Callosum/*drug effects/metabolism; Corticosterone/blood; Dexamethasone/pharmacology; Down-Regulation/drug effects; Drugs, Chinese Herbal/*pharmacology; Gene Expression Regulation/drug effects; Glucocorticoids/pharmacology; Male; Mice, Inbred C57BL; MicroRNAs/metabolism; Oligodendroglia/*drug effects/metabolism; RNA, Messenger/metabolism; Rats; Receptors, Glucocorticoid/*metabolism; Stress, Psychological/*drug therapy/metabolism&lt;/_subject_headings&gt;&lt;_tertiary_title&gt;Brain research bulletin&lt;/_tertiary_title&gt;&lt;_type_work&gt;Journal Article; Research Support, Non-U.S. Gov&amp;apos;t&lt;/_type_work&gt;&lt;_url&gt;http://www.ncbi.nlm.nih.gov/entrez/query.fcgi?cmd=Retrieve&amp;amp;db=pubmed&amp;amp;dopt=Abstract&amp;amp;list_uids=25857947&amp;amp;query_hl=1&lt;/_url&gt;&lt;_volume&gt;114&lt;/_volume&gt;&lt;/Details&gt;&lt;Extra&gt;&lt;DBUID&gt;{B3F72E5F-0442-4E5A-9D98-614B0241D013}&lt;/DBUID&gt;&lt;/Extra&gt;&lt;/Item&gt;&lt;/References&gt;&lt;/Group&gt;&lt;/Citation&gt;_x000a_"/>
    <w:docVar w:name="NE.Ref{4392F101-E4C1-4650-AB1B-989A27CD9409}" w:val=" ADDIN NE.Ref.{4392F101-E4C1-4650-AB1B-989A27CD9409}&lt;Citation&gt;&lt;Group&gt;&lt;References&gt;&lt;Item&gt;&lt;ID&gt;45&lt;/ID&gt;&lt;UID&gt;{0EA873C1-EF2B-4C33-BC0B-7FD6A2A1CCBB}&lt;/UID&gt;&lt;Title&gt;高中生家庭教养方式、自我控制与拖延的关系研究&lt;/Title&gt;&lt;Template&gt;Thesis&lt;/Template&gt;&lt;Star&gt;0&lt;/Star&gt;&lt;Tag&gt;0&lt;/Tag&gt;&lt;Author&gt;王星&lt;/Author&gt;&lt;Year&gt;2019&lt;/Year&gt;&lt;Details&gt;&lt;_db_provider&gt;CNKI&lt;/_db_provider&gt;&lt;_keywords&gt;高中生;家庭教养方式;自我控制;拖延&lt;/_keywords&gt;&lt;_publisher&gt;哈尔滨师范大学&lt;/_publisher&gt;&lt;_tertiary_author&gt;施长君&lt;/_tertiary_author&gt;&lt;_type_work&gt;硕士&lt;/_type_work&gt;&lt;_url&gt;https://kns.cnki.net/kcms2/article/abstract?v=AnuRcxOpZiHbzAgRpgjOL_u2hF3N8YmnS5JyRn7VcP5_KeWHKVGwqk7l2ldcSTRUBp9s0zufydHQEmgNSX6IjSTYXgXYttoXzstmpwL1zpVi8avPwdN13cmah_R5_7i266hMy2QYlnZLDBucL7f7Vw==&amp;amp;uniplatform=NZKPT&amp;amp;language=CHS&lt;/_url&gt;&lt;_created&gt;65180157&lt;/_created&gt;&lt;_modified&gt;65180157&lt;/_modified&gt;&lt;_translated_author&gt;Wang, Xing&lt;/_translated_author&gt;&lt;_translated_tertiary_author&gt;Shi, Zhang jun&lt;/_translated_tertiary_author&gt;&lt;/Details&gt;&lt;Extra&gt;&lt;DBUID&gt;{866801D5-F97C-42A6-9B52-0A772648DD92}&lt;/DBUID&gt;&lt;/Extra&gt;&lt;/Item&gt;&lt;/References&gt;&lt;/Group&gt;&lt;/Citation&gt;_x000a_"/>
    <w:docVar w:name="NE.Ref{43CECAB8-B281-4CBC-9925-B4DC2B439630}" w:val=" ADDIN NE.Ref.{43CECAB8-B281-4CBC-9925-B4DC2B439630}&lt;Citation&gt;&lt;Group&gt;&lt;References&gt;&lt;Item&gt;&lt;ID&gt;18&lt;/ID&gt;&lt;UID&gt;{1C7E5F5E-A6F1-429D-834B-27A423BF26B8}&lt;/UID&gt;&lt;Title&gt;健康教育对儿童近视影响的观察&lt;/Title&gt;&lt;Template&gt;Journal Article&lt;/Template&gt;&lt;Star&gt;0&lt;/Star&gt;&lt;Tag&gt;0&lt;/Tag&gt;&lt;Author&gt;彭翠波; 刘肇清; 万萍&lt;/Author&gt;&lt;Year&gt;2008&lt;/Year&gt;&lt;Details&gt;&lt;_author_aff&gt;南昌大学第二附属医院;&lt;/_author_aff&gt;&lt;_date&gt;2008-08-10&lt;/_date&gt;&lt;_db_provider&gt;CNKI: 期刊&lt;/_db_provider&gt;&lt;_issue&gt;04&lt;/_issue&gt;&lt;_journal&gt;实用中西医结合临床&lt;/_journal&gt;&lt;_keywords&gt;儿童近视;健康教育;观察&lt;/_keywords&gt;&lt;_pages&gt;81-82&lt;/_pages&gt;&lt;_url&gt;http://kns.cnki.net/KCMS/detail/detail.aspx?FileName=SZXL200804077&amp;amp;DbName=CJFQ2008&lt;/_url&gt;&lt;_created&gt;63569490&lt;/_created&gt;&lt;_modified&gt;63569490&lt;/_modified&gt;&lt;_db_updated&gt;CNKI - Reference&lt;/_db_updated&gt;&lt;_translated_author&gt;Peng, Cuibo;Liu, Zhaoqing;Wan, Ping&lt;/_translated_author&gt;&lt;/Details&gt;&lt;Extra&gt;&lt;DBUID&gt;{5D4A96AE-2D4D-41F0-9DA9-F21F7ED3972F}&lt;/DBUID&gt;&lt;/Extra&gt;&lt;/Item&gt;&lt;/References&gt;&lt;/Group&gt;&lt;Group&gt;&lt;References&gt;&lt;Item&gt;&lt;ID&gt;19&lt;/ID&gt;&lt;UID&gt;{1F63D280-A053-4969-890E-3B31734502EF}&lt;/UID&gt;&lt;Title&gt;广州市中小学生近视健康教育干预效果研究&lt;/Title&gt;&lt;Template&gt;Journal Article&lt;/Template&gt;&lt;Star&gt;0&lt;/Star&gt;&lt;Tag&gt;0&lt;/Tag&gt;&lt;Author&gt;郭坚明; 栾玉明; 黄佩贞; 肖青&lt;/Author&gt;&lt;Year&gt;2010&lt;/Year&gt;&lt;Details&gt;&lt;_author_aff&gt;广州市海珠区疾病预防控制中心;&lt;/_author_aff&gt;&lt;_date&gt;2010-12-20&lt;/_date&gt;&lt;_db_provider&gt;CNKI: 期刊&lt;/_db_provider&gt;&lt;_issue&gt;12&lt;/_issue&gt;&lt;_journal&gt;中国校医&lt;/_journal&gt;&lt;_keywords&gt;儿童;青少年;近视;卫生教育;健康知识;态度;实践&lt;/_keywords&gt;&lt;_pages&gt;906-908&lt;/_pages&gt;&lt;_url&gt;http://kns.cnki.net/KCMS/detail/detail.aspx?FileName=XIYI201012017&amp;amp;DbName=CJFQ2010&lt;/_url&gt;&lt;_volume&gt;24&lt;/_volume&gt;&lt;_created&gt;63569491&lt;/_created&gt;&lt;_modified&gt;63569491&lt;/_modified&gt;&lt;_db_updated&gt;CNKI - Reference&lt;/_db_updated&gt;&lt;_translated_author&gt;Guo, Jianming;Luan, Yuming;Huang, Peizhen;Xiao, Qing&lt;/_translated_author&gt;&lt;/Details&gt;&lt;Extra&gt;&lt;DBUID&gt;{5D4A96AE-2D4D-41F0-9DA9-F21F7ED3972F}&lt;/DBUID&gt;&lt;/Extra&gt;&lt;/Item&gt;&lt;/References&gt;&lt;/Group&gt;&lt;/Citation&gt;_x000a_"/>
    <w:docVar w:name="NE.Ref{43DF395F-D49A-4BFE-8A91-05F9E66670C5}" w:val=" ADDIN NE.Ref.{43DF395F-D49A-4BFE-8A91-05F9E66670C5}&lt;Citation&gt;&lt;Group&gt;&lt;References&gt;&lt;Item&gt;&lt;ID&gt;1&lt;/ID&gt;&lt;UID&gt;{5C8A1BB6-73AC-4239-9780-EEF52A4131B9}&lt;/UID&gt;&lt;Title&gt;Prevalence and associated factors of myopia among primary and middle school-aged  students: a school-based study in Guangzhou&lt;/Title&gt;&lt;Template&gt;Journal Article&lt;/Template&gt;&lt;Star&gt;0&lt;/Star&gt;&lt;Tag&gt;0&lt;/Tag&gt;&lt;Author&gt;Guo, L; Yang, J; Mai, J; &amp;quot;Du X&amp;quot;; Guo, Y; Li, P; Yue, Y; Tang, D; Lu, C; Zhang, W H&lt;/Author&gt;&lt;Year&gt;2016&lt;/Year&gt;&lt;Details&gt;&lt;_accession_num&gt;26965016&lt;/_accession_num&gt;&lt;_author_adr&gt;Department of Medical Statistics and Epidemiology, School of Public Health, Sun Yat-sen University, Guangzhou, People&amp;apos;s Republic of China.; Epidemiology, Biostatistics and Clinical Research Centre, School of Public Health, Universite Libre de Bruxelles (ULB), Brussel, Belgium.; Health Promotion Centre for Primary and Secondary Schools of Guangzhou Municipality, Guangzhou, People&amp;apos;s Republic of China.; Health Promotion Centre for Primary and Secondary Schools of Guangzhou Municipality, Guangzhou, People&amp;apos;s Republic of China.; Health Promotion Centre for Primary and Secondary Schools of Guangzhou Municipality, Guangzhou, People&amp;apos;s Republic of China.; Health Promotion Centre for Primary and Secondary Schools of Guangzhou Municipality, Guangzhou, People&amp;apos;s Republic of China.; Department of Medical Statistics and Epidemiology, School of Public Health, Sun Yat-sen University, Guangzhou, People&amp;apos;s Republic of China.; Department of Medical Statistics and Epidemiology, School of Public Health, Sun Yat-sen University, Guangzhou, People&amp;apos;s Republic of China.; Department of Medical Statistics and Epidemiology, School of Public Health, Sun Yat-sen University, Guangzhou, People&amp;apos;s Republic of China.; Department of Medical Statistics and Epidemiology, School of Public Health, Sun Yat-sen University, Guangzhou, People&amp;apos;s Republic of China.; Epidemiology, Biostatistics and Clinical Research Centre, School of Public Health, Universite Libre de Bruxelles (ULB), Brussel, Belgium.&lt;/_author_adr&gt;&lt;_created&gt;63550618&lt;/_created&gt;&lt;_date&gt;2016-06-01&lt;/_date&gt;&lt;_date_display&gt;2016 Jun&lt;/_date_display&gt;&lt;_db_updated&gt;PubMed&lt;/_db_updated&gt;&lt;_doi&gt;10.1038/eye.2016.39&lt;/_doi&gt;&lt;_impact_factor&gt;   3.775&lt;/_impact_factor&gt;&lt;_isbn&gt;1476-5454 (Electronic); 0950-222X (Linking)&lt;/_isbn&gt;&lt;_issue&gt;6&lt;/_issue&gt;&lt;_journal&gt;Eye (Lond)&lt;/_journal&gt;&lt;_language&gt;eng&lt;/_language&gt;&lt;_modified&gt;64186029&lt;/_modified&gt;&lt;_pages&gt;796-804&lt;/_pages&gt;&lt;_subject_headings&gt;Adolescent; Child; China/epidemiology; Cross-Sectional Studies; Female; Humans; Leisure Activities; Male; Myopia/*epidemiology; Prevalence; Risk Factors; Schools/*statistics &amp;amp; numerical data; Surveys and Questionnaires&lt;/_subject_headings&gt;&lt;_tertiary_title&gt;Eye (London, England)&lt;/_tertiary_title&gt;&lt;_type_work&gt;Journal Article&lt;/_type_work&gt;&lt;_url&gt;http://www.ncbi.nlm.nih.gov/entrez/query.fcgi?cmd=Retrieve&amp;amp;db=pubmed&amp;amp;dopt=Abstract&amp;amp;list_uids=26965016&amp;amp;query_hl=1&lt;/_url&gt;&lt;_volume&gt;30&lt;/_volume&gt;&lt;/Details&gt;&lt;Extra&gt;&lt;DBUID&gt;{146642AC-9851-40A3-9718-A4D3FCD0A8A4}&lt;/DBUID&gt;&lt;/Extra&gt;&lt;/Item&gt;&lt;/References&gt;&lt;/Group&gt;&lt;/Citation&gt;_x000a_"/>
    <w:docVar w:name="NE.Ref{44106E90-E11E-4EBC-B5EE-FA53D3E414CC}" w:val=" ADDIN NE.Ref.{44106E90-E11E-4EBC-B5EE-FA53D3E414CC}&lt;Citation&gt;&lt;Group&gt;&lt;References&gt;&lt;Item&gt;&lt;ID&gt;114&lt;/ID&gt;&lt;UID&gt;{7E49A0A3-7F94-41EF-94EB-DDDA05EEB112}&lt;/UID&gt;&lt;Title&gt;京津冀地区儿童青少年体力活动视屏和睡眠时间与超重肥胖的关系&lt;/Title&gt;&lt;Template&gt;Journal Article&lt;/Template&gt;&lt;Star&gt;0&lt;/Star&gt;&lt;Tag&gt;0&lt;/Tag&gt;&lt;Author&gt;吕子昕; 李涛&lt;/Author&gt;&lt;Year&gt;2022&lt;/Year&gt;&lt;Details&gt;&lt;_author_adr&gt;韩国国立安东大学;天津医科大学基础医学院;&lt;/_author_adr&gt;&lt;_db_provider&gt;CNKI&lt;/_db_provider&gt;&lt;_doi&gt;10.16835/j.cnki.1000-9817.2022.04.005&lt;/_doi&gt;&lt;_isbn&gt;1000-9817&lt;/_isbn&gt;&lt;_issue&gt;04&lt;/_issue&gt;&lt;_journal&gt;中国学校卫生&lt;/_journal&gt;&lt;_keywords&gt;运动活动;注视;眼;睡眠;超重;肥胖症;回归分析;学生&lt;/_keywords&gt;&lt;_pages&gt;502-506&lt;/_pages&gt;&lt;_url&gt;https://kns.cnki.net/kcms/detail/34.1092.R.20220418.1316.021.html&lt;/_url&gt;&lt;_volume&gt;43&lt;/_volume&gt;&lt;_created&gt;65152541&lt;/_created&gt;&lt;_modified&gt;65152548&lt;/_modified&gt;&lt;_collection_scope&gt;PKU&lt;/_collection_scope&gt;&lt;_accessed&gt;65152548&lt;/_accessed&gt;&lt;_translated_author&gt;Lu, Zi xin;Li, Tao&lt;/_translated_author&gt;&lt;/Details&gt;&lt;Extra&gt;&lt;DBUID&gt;{B229E695-20C0-47E4-A960-6A523A810098}&lt;/DBUID&gt;&lt;/Extra&gt;&lt;/Item&gt;&lt;/References&gt;&lt;/Group&gt;&lt;/Citation&gt;_x000a_"/>
    <w:docVar w:name="NE.Ref{4437D944-2E3B-4B55-9399-F48C492347A0}" w:val=" ADDIN NE.Ref.{4437D944-2E3B-4B55-9399-F48C492347A0}&lt;Citation&gt;&lt;Group&gt;&lt;References&gt;&lt;Item&gt;&lt;ID&gt;33&lt;/ID&gt;&lt;UID&gt;{E3424DCA-BF78-4552-BD57-8E8725CBB351}&lt;/UID&gt;&lt;Title&gt;Extreme Weight-Control Behaviors and Suicide Risk Among High School Students&lt;/Title&gt;&lt;Template&gt;Journal Article&lt;/Template&gt;&lt;Star&gt;0&lt;/Star&gt;&lt;Tag&gt;0&lt;/Tag&gt;&lt;Author&gt;Johnson, Emily R; Weiler, Robert M; Barnett, Tracey E; Pealer, Lisa N&lt;/Author&gt;&lt;Year&gt;2016&lt;/Year&gt;&lt;Details&gt;&lt;_accessed&gt;62566733&lt;/_accessed&gt;&lt;_accession_num&gt;WOS:000372276000007&lt;/_accession_num&gt;&lt;_cited_count&gt;2&lt;/_cited_count&gt;&lt;_collection_scope&gt;SCIE;SSCI;&lt;/_collection_scope&gt;&lt;_created&gt;62566099&lt;/_created&gt;&lt;_custom1&gt;26&lt;/_custom1&gt;&lt;_date_display&gt;2016, APR 2016&lt;/_date_display&gt;&lt;_db_provider&gt;ISI&lt;/_db_provider&gt;&lt;_db_updated&gt;Web of Science-All&lt;/_db_updated&gt;&lt;_doi&gt;10.1111/josh.12380&lt;/_doi&gt;&lt;_impact_factor&gt;   1.935&lt;/_impact_factor&gt;&lt;_isbn&gt;0022-4391&lt;/_isbn&gt;&lt;_issue&gt;4&lt;/_issue&gt;&lt;_journal&gt;JOURNAL OF SCHOOL HEALTH&lt;/_journal&gt;&lt;_modified&gt;62566733&lt;/_modified&gt;&lt;_pages&gt;281-287&lt;/_pages&gt;&lt;_url&gt;http://gateway.isiknowledge.com/gateway/Gateway.cgi?GWVersion=2&amp;amp;SrcAuth=AegeanSoftware&amp;amp;SrcApp=NoteExpress&amp;amp;DestLinkType=FullRecord&amp;amp;DestApp=WOS&amp;amp;KeyUT=000372276000007&lt;/_url&gt;&lt;_volume&gt;86&lt;/_volume&gt;&lt;/Details&gt;&lt;Extra&gt;&lt;DBUID&gt;{1298737D-6330-4780-9F08-2412F22521A4}&lt;/DBUID&gt;&lt;/Extra&gt;&lt;/Item&gt;&lt;/References&gt;&lt;/Group&gt;&lt;/Citation&gt;_x000a_"/>
    <w:docVar w:name="NE.Ref{44633D1E-1681-4579-A38F-AE3B2B7FD6C7}" w:val=" ADDIN NE.Ref.{44633D1E-1681-4579-A38F-AE3B2B7FD6C7}&lt;Citation&gt;&lt;Group&gt;&lt;References&gt;&lt;Item&gt;&lt;ID&gt;18&lt;/ID&gt;&lt;UID&gt;{1D0D3A2A-BD10-4B75-BA1C-34CECCDFC051}&lt;/UID&gt;&lt;Title&gt;Associations between near work, outdoor activity, and myopia among adolescent students in rural China: the Xichang Pediatric Refractive Error Study report no.  2&lt;/Title&gt;&lt;Template&gt;Journal Article&lt;/Template&gt;&lt;Star&gt;0&lt;/Star&gt;&lt;Tag&gt;0&lt;/Tag&gt;&lt;Author&gt;Lu, B; Congdon, N; Liu, X; Choi, K; Lam, D S; Zhang, M; Zheng, M; Zhou, Z; Li, L; Liu, X; Sharma, A; Song, Y&lt;/Author&gt;&lt;Year&gt;2009&lt;/Year&gt;&lt;Details&gt;&lt;_accession_num&gt;19506196&lt;/_accession_num&gt;&lt;_author_adr&gt;Joint Shantou International Eye Center of Shantou University and Chinese University of Hong Kong, Shantou, Guangdong, China.&lt;/_author_adr&gt;&lt;_date_display&gt;2009 Jun&lt;/_date_display&gt;&lt;_date&gt;2009-06-01&lt;/_date&gt;&lt;_doi&gt;10.1001/archophthalmol.2009.105&lt;/_doi&gt;&lt;_isbn&gt;1538-3601 (Electronic); 0003-9950 (Linking)&lt;/_isbn&gt;&lt;_issue&gt;6&lt;/_issue&gt;&lt;_journal&gt;Arch Ophthalmol&lt;/_journal&gt;&lt;_language&gt;eng&lt;/_language&gt;&lt;_pages&gt;769-75&lt;/_pages&gt;&lt;_subject_headings&gt;Adolescent; Age Distribution; China/epidemiology; Computers/statistics &amp;amp; numerical data; Female; Health Services Research; Health Surveys; Humans; *Leisure Activities; Male; Myopia/*epidemiology; Prevalence; Reading; Refraction, Ocular/physiology; Risk Factors; Rural Population/*statistics &amp;amp; numerical data; Sex Distribution; Surveys and Questionnaires; Visual Acuity/physiology; *Work&lt;/_subject_headings&gt;&lt;_tertiary_title&gt;Archives of ophthalmology (Chicago, Ill. : 1960)&lt;/_tertiary_title&gt;&lt;_type_work&gt;Journal Article; Research Support, Non-U.S. Gov&amp;apos;t&lt;/_type_work&gt;&lt;_url&gt;http://www.ncbi.nlm.nih.gov/entrez/query.fcgi?cmd=Retrieve&amp;amp;db=pubmed&amp;amp;dopt=Abstract&amp;amp;list_uids=19506196&amp;amp;query_hl=1&lt;/_url&gt;&lt;_volume&gt;127&lt;/_volume&gt;&lt;_created&gt;64191928&lt;/_created&gt;&lt;_modified&gt;64191928&lt;/_modified&gt;&lt;_db_updated&gt;PubMed&lt;/_db_updated&gt;&lt;/Details&gt;&lt;Extra&gt;&lt;DBUID&gt;{1C1952A0-4562-459F-9DB8-7EA4385E5EEB}&lt;/DBUID&gt;&lt;/Extra&gt;&lt;/Item&gt;&lt;/References&gt;&lt;/Group&gt;&lt;/Citation&gt;_x000a_"/>
    <w:docVar w:name="NE.Ref{447A3AE9-9229-40D4-9629-3C85646DB68C}" w:val=" ADDIN NE.Ref.{447A3AE9-9229-40D4-9629-3C85646DB68C}&lt;Citation&gt;&lt;Group&gt;&lt;References&gt;&lt;Item&gt;&lt;ID&gt;44&lt;/ID&gt;&lt;UID&gt;{18710F0B-5693-413C-9344-19428801FFF4}&lt;/UID&gt;&lt;Title&gt;Promoting physical activity for mental health in a refugee camp: the Skaramagas  project&lt;/Title&gt;&lt;Template&gt;Journal Article&lt;/Template&gt;&lt;Star&gt;0&lt;/Star&gt;&lt;Tag&gt;0&lt;/Tag&gt;&lt;Author&gt;Adamakis, M&lt;/Author&gt;&lt;Year&gt;2022&lt;/Year&gt;&lt;Details&gt;&lt;_accession_num&gt;34551903&lt;/_accession_num&gt;&lt;_author_adr&gt;School of Education, University College Cork, Cork, Ireland  manosadam@phed.uoa.gr.; Department of Education and Social Work, University of Luxembourg, Luxembourg.&lt;/_author_adr&gt;&lt;_collection_scope&gt;SCIE&lt;/_collection_scope&gt;&lt;_created&gt;64968345&lt;/_created&gt;&lt;_date&gt;2022-01-01&lt;/_date&gt;&lt;_date_display&gt;2022 Jan&lt;/_date_display&gt;&lt;_doi&gt;10.1136/bjsports-2021-104636&lt;/_doi&gt;&lt;_impact_factor&gt;  18.473&lt;/_impact_factor&gt;&lt;_isbn&gt;1473-0480 (Electronic); 0306-3674 (Linking)&lt;/_isbn&gt;&lt;_issue&gt;2&lt;/_issue&gt;&lt;_journal&gt;Br J Sports Med&lt;/_journal&gt;&lt;_keywords&gt;adolescent; education; exercise; health promotion; physical activity&lt;/_keywords&gt;&lt;_language&gt;eng&lt;/_language&gt;&lt;_modified&gt;64968345&lt;/_modified&gt;&lt;_pages&gt;115-116&lt;/_pages&gt;&lt;_social_category&gt;医学(1)&lt;/_social_category&gt;&lt;_subject_headings&gt;Exercise; Humans; *Mental Health; *Refugee Camps&lt;/_subject_headings&gt;&lt;_tertiary_title&gt;British journal of sports medicine&lt;/_tertiary_title&gt;&lt;_type_work&gt;Editorial&lt;/_type_work&gt;&lt;_url&gt;http://www.ncbi.nlm.nih.gov/entrez/query.fcgi?cmd=Retrieve&amp;amp;db=pubmed&amp;amp;dopt=Abstract&amp;amp;list_uids=34551903&amp;amp;query_hl=1&lt;/_url&gt;&lt;_volume&gt;56&lt;/_volume&gt;&lt;/Details&gt;&lt;Extra&gt;&lt;DBUID&gt;{00EBDF0C-2E98-4FD7-9E47-813FAF00074E}&lt;/DBUID&gt;&lt;/Extra&gt;&lt;/Item&gt;&lt;/References&gt;&lt;/Group&gt;&lt;Group&gt;&lt;References&gt;&lt;Item&gt;&lt;ID&gt;9&lt;/ID&gt;&lt;UID&gt;{86B02EEF-62DF-4D39-9CC6-675FF4C11780}&lt;/UID&gt;&lt;Title&gt;Social participation and self-reported depression during the COVID-19 pandemic among older adults&lt;/Title&gt;&lt;Template&gt;Journal Article&lt;/Template&gt;&lt;Star&gt;1&lt;/Star&gt;&lt;Tag&gt;0&lt;/Tag&gt;&lt;Author&gt;Copeland, Molly; Nowak, Gerald R; Liu, Hui&lt;/Author&gt;&lt;Year&gt;2022&lt;/Year&gt;&lt;Details&gt;&lt;_alternate_title&gt;Aging &amp;amp; Mental HealthAging &amp;amp; Mental Health&lt;/_alternate_title&gt;&lt;_collection_scope&gt;SSCI;SCIE&lt;/_collection_scope&gt;&lt;_created&gt;64938880&lt;/_created&gt;&lt;_date&gt;2022-09-22&lt;/_date&gt;&lt;_date_display&gt;2022_x000d__x000a_2022/09/22&lt;/_date_display&gt;&lt;_doi&gt;10.1080/13607863.2022.2126821&lt;/_doi&gt;&lt;_impact_factor&gt;   3.514&lt;/_impact_factor&gt;&lt;_isbn&gt;1360-7863&lt;/_isbn&gt;&lt;_journal&gt;Aging &amp;amp; Mental Health&lt;/_journal&gt;&lt;_modified&gt;64938880&lt;/_modified&gt;&lt;_ori_publication&gt;Routledge&lt;/_ori_publication&gt;&lt;_pages&gt;1-8&lt;/_pages&gt;&lt;_social_category&gt;医学(1)&lt;/_social_category&gt;&lt;_url&gt;https://doi.org/10.1080/13607863.2022.2126821&lt;/_url&gt;&lt;/Details&gt;&lt;Extra&gt;&lt;DBUID&gt;{00EBDF0C-2E98-4FD7-9E47-813FAF00074E}&lt;/DBUID&gt;&lt;/Extra&gt;&lt;/Item&gt;&lt;/References&gt;&lt;/Group&gt;&lt;/Citation&gt;_x000a_"/>
    <w:docVar w:name="NE.Ref{4486A7E7-0046-4A1B-91A9-3E35A98CACEA}" w:val=" ADDIN NE.Ref.{4486A7E7-0046-4A1B-91A9-3E35A98CACEA}&lt;Citation&gt;&lt;Group&gt;&lt;References&gt;&lt;Item&gt;&lt;ID&gt;1106&lt;/ID&gt;&lt;UID&gt;{CBC9BF02-F887-491F-86B4-E7ACDB0967F2}&lt;/UID&gt;&lt;Title&gt;广州市儿童青少年1985—2014年超重肥胖流行趋势&lt;/Title&gt;&lt;Template&gt;Journal Article&lt;/Template&gt;&lt;Star&gt;0&lt;/Star&gt;&lt;Tag&gt;0&lt;/Tag&gt;&lt;Author&gt;陈静仪&lt;/Author&gt;&lt;Year&gt;2016&lt;/Year&gt;&lt;Details&gt;&lt;_author_adr&gt;广东省广州市中小学卫生健康促进中心;&lt;/_author_adr&gt;&lt;_collection_scope&gt;PKU&lt;/_collection_scope&gt;&lt;_created&gt;65172104&lt;/_created&gt;&lt;_db_provider&gt;CNKI&lt;/_db_provider&gt;&lt;_db_updated&gt;CNKI - Reference&lt;/_db_updated&gt;&lt;_doi&gt;10.16835/j.cnki.1000-9817.2016.12.051&lt;/_doi&gt;&lt;_isbn&gt;1000-9817&lt;/_isbn&gt;&lt;_issue&gt;12&lt;/_issue&gt;&lt;_journal&gt;中国学校卫生&lt;/_journal&gt;&lt;_keywords&gt;超重;肥胖症;流行病学;青少年&lt;/_keywords&gt;&lt;_modified&gt;65172104&lt;/_modified&gt;&lt;_pages&gt;1915-1917&lt;/_pages&gt;&lt;_url&gt;https://link.cnki.net/doi/10.16835/j.cnki.1000-9817.2016.12.051&lt;/_url&gt;&lt;_volume&gt;37&lt;/_volume&gt;&lt;_translated_author&gt;Chen, Jingyi&lt;/_translated_author&gt;&lt;/Details&gt;&lt;Extra&gt;&lt;DBUID&gt;{F96A950B-833F-4880-A151-76DA2D6A2879}&lt;/DBUID&gt;&lt;/Extra&gt;&lt;/Item&gt;&lt;/References&gt;&lt;/Group&gt;&lt;/Citation&gt;_x000a_"/>
    <w:docVar w:name="NE.Ref{4492810F-6ED7-4D4C-BBD1-7AE3461DCE6B}" w:val=" ADDIN NE.Ref.{4492810F-6ED7-4D4C-BBD1-7AE3461DCE6B}&lt;Citation&gt;&lt;Group&gt;&lt;References&gt;&lt;Item&gt;&lt;ID&gt;78&lt;/ID&gt;&lt;UID&gt;{DE62AA5F-07CF-45B6-BB29-6778DBEBC165}&lt;/UID&gt;&lt;Title&gt;Adverse childhood experiences and lifelong health&lt;/Title&gt;&lt;Template&gt;Journal Article&lt;/Template&gt;&lt;Star&gt;0&lt;/Star&gt;&lt;Tag&gt;0&lt;/Tag&gt;&lt;Author&gt;Bhutta, Z A; Bhavnani, S; Betancourt, T S; Tomlinson, M; Patel, V&lt;/Author&gt;&lt;Year&gt;2023&lt;/Year&gt;&lt;Details&gt;&lt;_accessed&gt;65152643&lt;/_accessed&gt;&lt;_accession_num&gt;37464047&lt;/_accession_num&gt;&lt;_author_adr&gt;Centre for Global Child Health, Hospital for Sick Children, Toronto, Ontario,  Canada. zulfiqar.bhutta@sickkids.ca.; Institute for Global Health &amp;amp; Development, The Aga Khan University, South Central  Asia, East Africa, United Kingdom, and Karachi, Pakistan.  zulfiqar.bhutta@sickkids.ca.; Child Development Group, Sangath, Goa, India.; Boston College School of Social Work, Chestnut Hill, MA, USA.; Institute for Life Course Health Research, Stellenbosch University, Cape Town,  South Africa.; School of Nursing and Midwifery, Queens University, Belfast, UK.; Department of Global Health and Population, Harvard Chan School of Public Health,  Boston, MA, USA.; Department of Global Health and Social Medicine, Harvard Medical School, Boston,  MA, USA.&lt;/_author_adr&gt;&lt;_collection_scope&gt;SCIE&lt;/_collection_scope&gt;&lt;_created&gt;65110858&lt;/_created&gt;&lt;_date&gt;2023-07-01&lt;/_date&gt;&lt;_date_display&gt;2023 Jul&lt;/_date_display&gt;&lt;_doi&gt;10.1038/s41591-023-02426-0&lt;/_doi&gt;&lt;_impact_factor&gt;  87.241&lt;/_impact_factor&gt;&lt;_isbn&gt;1546-170X (Electronic); 1078-8956 (Linking)&lt;/_isbn&gt;&lt;_issue&gt;7&lt;/_issue&gt;&lt;_journal&gt;Nat Med&lt;/_journal&gt;&lt;_language&gt;eng&lt;/_language&gt;&lt;_modified&gt;65152643&lt;/_modified&gt;&lt;_ori_publication&gt;© 2023. Springer Nature America, Inc.&lt;/_ori_publication&gt;&lt;_pages&gt;1639-1648&lt;/_pages&gt;&lt;_social_category&gt;医学(1)&lt;/_social_category&gt;&lt;_subject_headings&gt;Child; Humans; Female; *Adverse Childhood Experiences; Poverty; Public Policy&lt;/_subject_headings&gt;&lt;_tertiary_title&gt;Nature medicine&lt;/_tertiary_title&gt;&lt;_type_work&gt;Journal Article; Review&lt;/_type_work&gt;&lt;_url&gt;http://www.ncbi.nlm.nih.gov/entrez/query.fcgi?cmd=Retrieve&amp;amp;db=pubmed&amp;amp;dopt=Abstract&amp;amp;list_uids=37464047&amp;amp;query_hl=1&lt;/_url&gt;&lt;_volume&gt;29&lt;/_volume&gt;&lt;/Details&gt;&lt;Extra&gt;&lt;DBUID&gt;{B229E695-20C0-47E4-A960-6A523A810098}&lt;/DBUID&gt;&lt;/Extra&gt;&lt;/Item&gt;&lt;/References&gt;&lt;/Group&gt;&lt;/Citation&gt;_x000a_"/>
    <w:docVar w:name="NE.Ref{4493F960-38A1-4CF7-A134-F23E5B06CC72}" w:val=" ADDIN NE.Ref.{4493F960-38A1-4CF7-A134-F23E5B06CC72}&lt;Citation&gt;&lt;Group&gt;&lt;References&gt;&lt;Item&gt;&lt;ID&gt;1&lt;/ID&gt;&lt;UID&gt;{C08413FA-2D51-476E-8690-D5BD744F2BCD}&lt;/UID&gt;&lt;Title&gt;Physical activity in relation to development and progression of myopia - a systematic review&lt;/Title&gt;&lt;Template&gt;Journal Article&lt;/Template&gt;&lt;Star&gt;0&lt;/Star&gt;&lt;Tag&gt;0&lt;/Tag&gt;&lt;Author&gt;Suhr, Thykjaer A; Lundberg, K; Grauslund, J&lt;/Author&gt;&lt;Year&gt;2017&lt;/Year&gt;&lt;Details&gt;&lt;_accession_num&gt;27966836&lt;/_accession_num&gt;&lt;_author_adr&gt;Research Unit of Ophthalmology, Department of Clinical Research, University of Southern Denmark, Odense, Denmark.; Department of Ophthalmology, Odense University Hospital, Odense, Denmark.; Research Unit of Ophthalmology, Department of Clinical Research, University of Southern Denmark, Odense, Denmark.; Department of Ophthalmology, Odense University Hospital, Odense, Denmark.; Research Unit of Ophthalmology, Department of Clinical Research, University of Southern Denmark, Odense, Denmark.; Department of Ophthalmology, Odense University Hospital, Odense, Denmark.&lt;/_author_adr&gt;&lt;_collection_scope&gt;SCI;SCIE&lt;/_collection_scope&gt;&lt;_created&gt;63567940&lt;/_created&gt;&lt;_date&gt;2017-11-01&lt;/_date&gt;&lt;_date_display&gt;2017 Nov&lt;/_date_display&gt;&lt;_db_updated&gt;PubMed&lt;/_db_updated&gt;&lt;_doi&gt;10.1111/aos.13316&lt;/_doi&gt;&lt;_impact_factor&gt;   3.362&lt;/_impact_factor&gt;&lt;_isbn&gt;1755-3768 (Electronic); 1755-375X (Linking)&lt;/_isbn&gt;&lt;_issue&gt;7&lt;/_issue&gt;&lt;_journal&gt;Acta Ophthalmol&lt;/_journal&gt;&lt;_keywords&gt;axial length; children; exercise; myopia; physical activity; refraction; refractive error; visual acuity&lt;/_keywords&gt;&lt;_language&gt;eng&lt;/_language&gt;&lt;_modified&gt;63567940&lt;/_modified&gt;&lt;_ori_publication&gt;(c) 2016 Acta Ophthalmologica Scandinavica Foundation. Published by John Wiley &amp;amp; _x000d__x000a_      Sons Ltd.&lt;/_ori_publication&gt;&lt;_pages&gt;651-659&lt;/_pages&gt;&lt;_subject_headings&gt;Disease Progression; Exercise/*physiology; Global Health; Humans; Incidence; *Motor Activity; *Myopia/epidemiology/etiology/physiopathology; *Refraction, Ocular&lt;/_subject_headings&gt;&lt;_tertiary_title&gt;Acta ophthalmologica&lt;/_tertiary_title&gt;&lt;_type_work&gt;Journal Article; Review; Systematic Review&lt;/_type_work&gt;&lt;_url&gt;http://www.ncbi.nlm.nih.gov/entrez/query.fcgi?cmd=Retrieve&amp;amp;db=pubmed&amp;amp;dopt=Abstract&amp;amp;list_uids=27966836&amp;amp;query_hl=1&lt;/_url&gt;&lt;_volume&gt;95&lt;/_volume&gt;&lt;/Details&gt;&lt;Extra&gt;&lt;DBUID&gt;{5D4A96AE-2D4D-41F0-9DA9-F21F7ED3972F}&lt;/DBUID&gt;&lt;/Extra&gt;&lt;/Item&gt;&lt;/References&gt;&lt;/Group&gt;&lt;/Citation&gt;_x000a_"/>
    <w:docVar w:name="NE.Ref{44AEAD66-8B52-4355-9CB8-A12037BE7B75}" w:val=" ADDIN NE.Ref.{44AEAD66-8B52-4355-9CB8-A12037BE7B75}&lt;Citation&gt;&lt;Group&gt;&lt;References&gt;&lt;Item&gt;&lt;ID&gt;4309&lt;/ID&gt;&lt;UID&gt;{15F2BA8E-D1C2-4D09-B664-3439A8DEB9C3}&lt;/UID&gt;&lt;Title&gt;GABA interneurons are the cellular trigger for ketamine&amp;apos;s rapid antidepressant  actions&lt;/Title&gt;&lt;Template&gt;Journal Article&lt;/Template&gt;&lt;Star&gt;0&lt;/Star&gt;&lt;Tag&gt;0&lt;/Tag&gt;&lt;Author&gt;Gerhard, D M; Pothula, S; Liu, R J; Wu, M; Li, X Y; Girgenti, M J; Taylor, S R; Duman, C H; Delpire, E; Picciotto, M; Wohleb, E S; Duman, R S&lt;/Author&gt;&lt;Year&gt;2020&lt;/Year&gt;&lt;Details&gt;&lt;_accessed&gt;65299004&lt;/_accessed&gt;&lt;_accession_num&gt;31743111&lt;/_accession_num&gt;&lt;_author_adr&gt;Department of Psychiatry, Weill Cornell Medicine, New York, New York, USA.; Department of Psychiatry, Yale School of Medicine, New Haven, Connecticut, USA.; Department of Psychiatry, Yale School of Medicine, New Haven, Connecticut, USA.; Department of Psychiatry, Yale School of Medicine, New Haven, Connecticut, USA.; Department of Psychiatry, Yale School of Medicine, New Haven, Connecticut, USA.; Department of Psychiatry, Yale School of Medicine, New Haven, Connecticut, USA.; Department of Psychiatry, Yale School of Medicine, New Haven, Connecticut, USA.; Department of Psychiatry, Yale School of Medicine, New Haven, Connecticut, USA.; Department of Cell and Developmental Biology, Vanderbilt University, Nashville,  Tennessee, USA.; Department of Psychiatry, Yale School of Medicine, New Haven, Connecticut, USA.; Department of Anesthesiology, Vanderbilt University Medical School, Nashville,  Tennessee, USA.; Department of Psychiatry, Yale School of Medicine, New Haven, Connecticut, USA.; Department of Psychiatry, Yale School of Medicine, New Haven, Connecticut, USA.; Department of Pharmacology &amp;amp; Systems Physiology, University of Cincinnati College  of Medicine, Cincinnati, Ohio, USA.; Department of Psychiatry, Yale School of Medicine, New Haven, Connecticut, USA.&lt;/_author_adr&gt;&lt;_collection_scope&gt;SCIE&lt;/_collection_scope&gt;&lt;_created&gt;65231593&lt;/_created&gt;&lt;_date&gt;2020-03-02&lt;/_date&gt;&lt;_date_display&gt;2020 Mar 2&lt;/_date_display&gt;&lt;_db_updated&gt;PubMed&lt;/_db_updated&gt;&lt;_doi&gt;10.1172/JCI130808&lt;/_doi&gt;&lt;_impact_factor&gt;  15.900&lt;/_impact_factor&gt;&lt;_isbn&gt;1558-8238 (Electronic); 0021-9738 (Print); 0021-9738 (Linking)&lt;/_isbn&gt;&lt;_issue&gt;3&lt;/_issue&gt;&lt;_journal&gt;J Clin Invest&lt;/_journal&gt;&lt;_keywords&gt;Depression; Neuroscience&lt;/_keywords&gt;&lt;_language&gt;eng&lt;/_language&gt;&lt;_modified&gt;65231595&lt;/_modified&gt;&lt;_pages&gt;1336-1349&lt;/_pages&gt;&lt;_social_category&gt;医学：研究与实验(1)&lt;/_social_category&gt;&lt;_subject_headings&gt;Animals; Antidepressive Agents/*pharmacology; Female; GABAergic Neurons/*metabolism/pathology; Gene Knockout Techniques; Glutamate Decarboxylase/genetics/metabolism; Interneurons/*metabolism/pathology; Ketamine/*pharmacology; Male; Mice; Mice, Transgenic; Parvalbumins/genetics/metabolism; Receptors, N-Methyl-D-Aspartate/genetics/metabolism; *Sex Characteristics; Somatostatin/genetics/metabolism&lt;/_subject_headings&gt;&lt;_tertiary_title&gt;The Journal of clinical investigation&lt;/_tertiary_title&gt;&lt;_type_work&gt;Journal Article; Research Support, N.I.H., Extramural; Research Support, Non-U.S. Gov&amp;apos;t&lt;/_type_work&gt;&lt;_url&gt;http://www.ncbi.nlm.nih.gov/entrez/query.fcgi?cmd=Retrieve&amp;amp;db=pubmed&amp;amp;dopt=Abstract&amp;amp;list_uids=31743111&amp;amp;query_hl=1&lt;/_url&gt;&lt;_volume&gt;130&lt;/_volume&gt;&lt;/Details&gt;&lt;Extra&gt;&lt;DBUID&gt;{93870BB0-CAEF-4F07-AAE0-DA131E288E28}&lt;/DBUID&gt;&lt;/Extra&gt;&lt;/Item&gt;&lt;/References&gt;&lt;/Group&gt;&lt;/Citation&gt;_x000a_"/>
    <w:docVar w:name="NE.Ref{44B7298B-AABA-4B29-A360-45CC1B39330E}" w:val=" ADDIN NE.Ref.{44B7298B-AABA-4B29-A360-45CC1B39330E}&lt;Citation&gt;&lt;Group&gt;&lt;References&gt;&lt;Item&gt;&lt;ID&gt;2903&lt;/ID&gt;&lt;UID&gt;{EF1EC7D7-7901-4071-B40B-92E6BB07E6BC}&lt;/UID&gt;&lt;Title&gt;The Building a New Life in Australia (BNLA) Dataset: A Longitudinal Study of Humanitarian Migrants in Australia&lt;/Title&gt;&lt;Template&gt;Journal Article&lt;/Template&gt;&lt;Star&gt;0&lt;/Star&gt;&lt;Tag&gt;0&lt;/Tag&gt;&lt;Author&gt;Rioseco, Pilar; De Maio, John; Hoang, Cuc&lt;/Author&gt;&lt;Year&gt;2017&lt;/Year&gt;&lt;Details&gt;&lt;_accessed&gt;64282553&lt;/_accessed&gt;&lt;_created&gt;64282502&lt;/_created&gt;&lt;_issue&gt;3&lt;/_issue&gt;&lt;_journal&gt;The Australian Economic Review&lt;/_journal&gt;&lt;_modified&gt;64282555&lt;/_modified&gt;&lt;_pages&gt;356-362&lt;/_pages&gt;&lt;_volume&gt;50&lt;/_volume&gt;&lt;/Details&gt;&lt;Extra&gt;&lt;DBUID&gt;{93870BB0-CAEF-4F07-AAE0-DA131E288E28}&lt;/DBUID&gt;&lt;/Extra&gt;&lt;/Item&gt;&lt;/References&gt;&lt;/Group&gt;&lt;/Citation&gt;_x000a_"/>
    <w:docVar w:name="NE.Ref{44BD0C3A-F977-4A61-9DD8-38E4C72E29B0}" w:val=" ADDIN NE.Ref.{44BD0C3A-F977-4A61-9DD8-38E4C72E29B0}&lt;Citation&gt;&lt;Group&gt;&lt;References&gt;&lt;Item&gt;&lt;ID&gt;539&lt;/ID&gt;&lt;UID&gt;{4C5D6193-279F-4BB8-BF41-E3C68128F596}&lt;/UID&gt;&lt;Title&gt;毕节试验区中小学心理健康教育的现状及建设路径&lt;/Title&gt;&lt;Template&gt;Journal Article&lt;/Template&gt;&lt;Star&gt;0&lt;/Star&gt;&lt;Tag&gt;0&lt;/Tag&gt;&lt;Author&gt;赵占锋; 张丽华; 李冬梅; 顾秋瑀; 刘泉&lt;/Author&gt;&lt;Year&gt;2021&lt;/Year&gt;&lt;Details&gt;&lt;_author_adr&gt;贵州工程应用技术学院师范学院;毕节市教育科学研究所;七星关区思源实验学校;毕节市第二中学;赫章县威奢乡中心小学;&lt;/_author_adr&gt;&lt;_db_provider&gt;CNKI&lt;/_db_provider&gt;&lt;_isbn&gt;2096-0239&lt;/_isbn&gt;&lt;_issue&gt;02&lt;/_issue&gt;&lt;_journal&gt;贵州工程应用技术学院学报&lt;/_journal&gt;&lt;_keywords&gt;毕节试验区;中小学;心理健康教育;建设路径&lt;/_keywords&gt;&lt;_pages&gt;136-141&lt;/_pages&gt;&lt;_volume&gt;39&lt;/_volume&gt;&lt;_created&gt;64360207&lt;/_created&gt;&lt;_modified&gt;64360207&lt;/_modified&gt;&lt;_translated_author&gt;Zhao, Zhanfeng;Zhang, Lihua;Li, Dongmei;Gu, Qiuyu;Liu, Quan&lt;/_translated_author&gt;&lt;/Details&gt;&lt;Extra&gt;&lt;DBUID&gt;{F96A950B-833F-4880-A151-76DA2D6A2879}&lt;/DBUID&gt;&lt;/Extra&gt;&lt;/Item&gt;&lt;/References&gt;&lt;/Group&gt;&lt;/Citation&gt;_x000a_"/>
    <w:docVar w:name="NE.Ref{44D5C793-3251-4D15-939C-36A2A66CEB05}" w:val=" ADDIN NE.Ref.{44D5C793-3251-4D15-939C-36A2A66CEB05}&lt;Citation&gt;&lt;Group&gt;&lt;References&gt;&lt;Item&gt;&lt;ID&gt;49&lt;/ID&gt;&lt;UID&gt;{935AC607-79A8-4E7F-80A3-B9F75BF8CEBD}&lt;/UID&gt;&lt;Title&gt;Insufficient Sun Exposure Has Become a Real Public Health Problem&lt;/Title&gt;&lt;Template&gt;Journal Article&lt;/Template&gt;&lt;Star&gt;0&lt;/Star&gt;&lt;Tag&gt;0&lt;/Tag&gt;&lt;Author&gt;Alfredsson, L; Armstrong, B K; Butterfield, D A; Chowdhury, R; de Gruijl, F R; Feelisch, M; Garland, C F; Hart, P H; Hoel, D G; Jacobsen, R; Lindqvist, P G; Llewellyn, D J; Tiemeier, H; Weller, R B; Young, A R&lt;/Author&gt;&lt;Year&gt;2020&lt;/Year&gt;&lt;Details&gt;&lt;_accession_num&gt;32668607&lt;/_accession_num&gt;&lt;_author_adr&gt;Institute of Environmental Medicine, Karolinska Institute, 171 77 Stockholm, Sweden.; School of Population and Global Health, The University of Western Australia, Perth 6009, Australia.; Department of Chemistry and Sanders-Brown Center on Aging, University of Kentucky, Lexington, KY 40506, USA.; Cardiovascular Epidemiology Unit, Department of Public Health and Primary Care, University of Cambridge, Cambridge CB1 8RN, UK.; Department of Dermatology, Leiden University Medical Centre, 2333 ZA Leiden, The  Netherlands.; Clinical &amp;amp; Experimental Sciences, University of Southampton Medical School and University Hospital Southampton NHS Foundation Trust, Southampton SO16 6YD, UK.; Division of Epidemiology, Department of Family Medicine and Public Health, University of California San Diego School of Medicine, La Jolla, CA 92093, USA.; Telethon Kids Institute, University of Western Australia, Perth 6872, Australia.; Department of Public Health Sciences, College of Medicine, Medical University of  South Carolina, Charleston, SC 29425, USA.; Department of Pharmacy, University of Copenhagen, DK-2100 Copenhagen, Denmark.; Department of Clinical Science and Education, Karolinska Institute, 171 77 Stockholm, Sweden.; College of Medicine and Health, University of Exeter Medical School, Exeter EX1 2LU, UK.; Department of Social and Behavioral Science, Harvard T.H. Chan School of Public Health, Harvard University, Cambridge, MA 02115, USA.; Centre for Inflammation Research, University of Edinburgh, Edinburgh EH16 4SB, UK.; St John&amp;apos;s Institute of Dermatology, King&amp;apos;s College London, London SE1 9RT, UK.&lt;/_author_adr&gt;&lt;_date_display&gt;2020 Jul 13&lt;/_date_display&gt;&lt;_date&gt;2020-07-13&lt;/_date&gt;&lt;_doi&gt;10.3390/ijerph17145014&lt;/_doi&gt;&lt;_isbn&gt;1660-4601 (Electronic); 1660-4601 (Linking)&lt;/_isbn&gt;&lt;_issue&gt;14&lt;/_issue&gt;&lt;_journal&gt;Int J Environ Res Public Health&lt;/_journal&gt;&lt;_keywords&gt;*UV radiation; *disease prevention; *nitric oxide; *sun exposure; *vitamin D&lt;/_keywords&gt;&lt;_language&gt;eng&lt;/_language&gt;&lt;_subject_headings&gt;Europe; Humans; *Public Health; Sunburn; *Sunlight; *Ultraviolet Rays; Vitamin D; Vitamin D Deficiency&lt;/_subject_headings&gt;&lt;_tertiary_title&gt;International journal of environmental research and public health&lt;/_tertiary_title&gt;&lt;_type_work&gt;Journal Article; Research Support, Non-U.S. Gov&amp;apos;t; Review&lt;/_type_work&gt;&lt;_url&gt;http://www.ncbi.nlm.nih.gov/entrez/query.fcgi?cmd=Retrieve&amp;amp;db=pubmed&amp;amp;dopt=Abstract&amp;amp;list_uids=32668607&amp;amp;query_hl=1&lt;/_url&gt;&lt;_volume&gt;17&lt;/_volume&gt;&lt;_created&gt;64298033&lt;/_created&gt;&lt;_modified&gt;64298033&lt;/_modified&gt;&lt;_db_updated&gt;PubMed&lt;/_db_updated&gt;&lt;/Details&gt;&lt;Extra&gt;&lt;DBUID&gt;{1C1952A0-4562-459F-9DB8-7EA4385E5EEB}&lt;/DBUID&gt;&lt;/Extra&gt;&lt;/Item&gt;&lt;/References&gt;&lt;/Group&gt;&lt;/Citation&gt;_x000a_"/>
    <w:docVar w:name="NE.Ref{44E859D7-F827-470D-8073-FEA4E2903174}" w:val=" ADDIN NE.Ref.{44E859D7-F827-470D-8073-FEA4E2903174}&lt;Citation&gt;&lt;Group&gt;&lt;References&gt;&lt;Item&gt;&lt;ID&gt;1&lt;/ID&gt;&lt;UID&gt;{C4741DE4-9E8E-4145-A5AF-175C8CBC8C8B}&lt;/UID&gt;&lt;Title&gt;中职学生睡眠质量情况及影响因素研究分析&lt;/Title&gt;&lt;Template&gt;Journal Article&lt;/Template&gt;&lt;Star&gt;0&lt;/Star&gt;&lt;Tag&gt;0&lt;/Tag&gt;&lt;Author&gt;阮承妹&lt;/Author&gt;&lt;Year&gt;2019&lt;/Year&gt;&lt;Details&gt;&lt;_alternate_title&gt;世界睡眠医学杂志&lt;/_alternate_title&gt;&lt;_created&gt;65177162&lt;/_created&gt;&lt;_date&gt;2019-01-01&lt;/_date&gt;&lt;_date_display&gt;2019&lt;/_date_display&gt;&lt;_isbn&gt;2095-7130&lt;/_isbn&gt;&lt;_issue&gt;1782-1784&lt;/_issue&gt;&lt;_journal&gt;世界睡眠医学杂志&lt;/_journal&gt;&lt;_keywords&gt;/unread&lt;/_keywords&gt;&lt;_modified&gt;65177162&lt;/_modified&gt;&lt;_volume&gt;6&lt;/_volume&gt;&lt;_translated_author&gt;Ruan, Cheng mei&lt;/_translated_author&gt;&lt;/Details&gt;&lt;Extra&gt;&lt;DBUID&gt;{E6122C3E-62C1-45FA-B285-F1036BE87C4C}&lt;/DBUID&gt;&lt;/Extra&gt;&lt;/Item&gt;&lt;/References&gt;&lt;/Group&gt;&lt;/Citation&gt;_x000a_"/>
    <w:docVar w:name="NE.Ref{450076B5-1D90-4682-96F9-BDEE8426CFBC}" w:val=" ADDIN NE.Ref.{450076B5-1D90-4682-96F9-BDEE8426CFBC}&lt;Citation&gt;&lt;Group&gt;&lt;References&gt;&lt;Item&gt;&lt;ID&gt;17&lt;/ID&gt;&lt;UID&gt;{D3E53F7A-72BE-4C83-B47C-8219BDE2DB2C}&lt;/UID&gt;&lt;Title&gt;The effect of multiple adverse childhood experiences on health: a systematic review and meta-analysis&lt;/Title&gt;&lt;Template&gt;Journal Article&lt;/Template&gt;&lt;Star&gt;0&lt;/Star&gt;&lt;Tag&gt;0&lt;/Tag&gt;&lt;Author&gt;Hughes, Karen; Bellis, Mark A; Hardcastle, Katherine A; Sethi, Dinesh; Butchart, Alexander; Mikton, Christopher; Jones, Lisa; Dunne, Michael P&lt;/Author&gt;&lt;Year&gt;2017&lt;/Year&gt;&lt;Details&gt;&lt;_accessed&gt;65172090&lt;/_accessed&gt;&lt;_alternate_title&gt;The Lancet Public Health&lt;/_alternate_title&gt;&lt;_created&gt;65172089&lt;/_created&gt;&lt;_date&gt;61536960&lt;/_date&gt;&lt;_date_display&gt;2017&lt;/_date_display&gt;&lt;_db_updated&gt;ScienceDirect&lt;/_db_updated&gt;&lt;_doi&gt;https://doi.org/10.1016/S2468-2667(17)30118-4&lt;/_doi&gt;&lt;_impact_factor&gt;  50.000&lt;/_impact_factor&gt;&lt;_isbn&gt;2468-2667&lt;/_isbn&gt;&lt;_issue&gt;8&lt;/_issue&gt;&lt;_journal&gt;The Lancet Public Health&lt;/_journal&gt;&lt;_modified&gt;65172090&lt;/_modified&gt;&lt;_pages&gt;e356-e366&lt;/_pages&gt;&lt;_social_category&gt;公共卫生、环境卫生与职业卫生(1)&lt;/_social_category&gt;&lt;_url&gt;https://www.sciencedirect.com/science/article/pii/S2468266717301184&lt;/_url&gt;&lt;_volume&gt;2&lt;/_volume&gt;&lt;/Details&gt;&lt;Extra&gt;&lt;DBUID&gt;{866801D5-F97C-42A6-9B52-0A772648DD92}&lt;/DBUID&gt;&lt;/Extra&gt;&lt;/Item&gt;&lt;/References&gt;&lt;/Group&gt;&lt;/Citation&gt;_x000a_"/>
    <w:docVar w:name="NE.Ref{4507D386-A12D-4E5B-B593-17B0BE00347E}" w:val=" ADDIN NE.Ref.{4507D386-A12D-4E5B-B593-17B0BE00347E}&lt;Citation&gt;&lt;Group&gt;&lt;References&gt;&lt;Item&gt;&lt;ID&gt;2903&lt;/ID&gt;&lt;UID&gt;{EF1EC7D7-7901-4071-B40B-92E6BB07E6BC}&lt;/UID&gt;&lt;Title&gt;The Building a New Life in Australia (BNLA) Dataset: A Longitudinal Study of Humanitarian Migrants in Australia&lt;/Title&gt;&lt;Template&gt;Journal Article&lt;/Template&gt;&lt;Star&gt;0&lt;/Star&gt;&lt;Tag&gt;0&lt;/Tag&gt;&lt;Author&gt;Rioseco, Pilar; De Maio, John; Hoang, Cuc&lt;/Author&gt;&lt;Year&gt;2017&lt;/Year&gt;&lt;Details&gt;&lt;_accessed&gt;64282553&lt;/_accessed&gt;&lt;_created&gt;64282502&lt;/_created&gt;&lt;_issue&gt;3&lt;/_issue&gt;&lt;_journal&gt;The Australian Economic Review&lt;/_journal&gt;&lt;_modified&gt;64282555&lt;/_modified&gt;&lt;_pages&gt;356-362&lt;/_pages&gt;&lt;_volume&gt;50&lt;/_volume&gt;&lt;/Details&gt;&lt;Extra&gt;&lt;DBUID&gt;{93870BB0-CAEF-4F07-AAE0-DA131E288E28}&lt;/DBUID&gt;&lt;/Extra&gt;&lt;/Item&gt;&lt;/References&gt;&lt;/Group&gt;&lt;/Citation&gt;_x000a_"/>
    <w:docVar w:name="NE.Ref{4515B976-A1C1-42AD-ACE5-F254E8AF94DA}" w:val=" ADDIN NE.Ref.{4515B976-A1C1-42AD-ACE5-F254E8AF94DA}&lt;Citation&gt;&lt;Group&gt;&lt;References&gt;&lt;Item&gt;&lt;ID&gt;557&lt;/ID&gt;&lt;UID&gt;{33DBE117-2128-47D2-A443-1CC50E24E2CB}&lt;/UID&gt;&lt;Title&gt;南京市中小学生零食摄入情况调查&lt;/Title&gt;&lt;Template&gt;Journal Article&lt;/Template&gt;&lt;Star&gt;0&lt;/Star&gt;&lt;Tag&gt;0&lt;/Tag&gt;&lt;Author&gt;姜云; 郭宝福; 李小成; 王艳莉; 祝白春; 金迪; 谢国祥&lt;/Author&gt;&lt;Year&gt;2015&lt;/Year&gt;&lt;Details&gt;&lt;_author_adr&gt;南京医科大学公共卫生学院;南京市疾病预防控制中心营养与食品卫生科;&lt;/_author_adr&gt;&lt;_db_provider&gt;CNKI&lt;/_db_provider&gt;&lt;_doi&gt;10.16835/j.cnki.1000-9817.2015.10.010&lt;/_doi&gt;&lt;_isbn&gt;1000-9817&lt;/_isbn&gt;&lt;_issue&gt;10&lt;/_issue&gt;&lt;_journal&gt;中国学校卫生&lt;/_journal&gt;&lt;_keywords&gt;饮食习惯;营养状况;学生&lt;/_keywords&gt;&lt;_pages&gt;1462-1466&lt;/_pages&gt;&lt;_url&gt;https://link.cnki.net/doi/10.16835/j.cnki.1000-9817.2015.10.010&lt;/_url&gt;&lt;_volume&gt;36&lt;/_volume&gt;&lt;_created&gt;65171547&lt;/_created&gt;&lt;_modified&gt;65171547&lt;/_modified&gt;&lt;_collection_scope&gt;PKU&lt;/_collection_scope&gt;&lt;_translated_author&gt;Jiang, Yun;Guo, Bao fu;Li, Xiao cheng;Wang, Yan li;Zhu, Bai chun;Jin, Di;Xie, Guo xiang&lt;/_translated_author&gt;&lt;/Details&gt;&lt;Extra&gt;&lt;DBUID&gt;{DE16ABCE-A785-434C-BF43-2FE58866AFDD}&lt;/DBUID&gt;&lt;/Extra&gt;&lt;/Item&gt;&lt;/References&gt;&lt;/Group&gt;&lt;/Citation&gt;_x000a_"/>
    <w:docVar w:name="NE.Ref{452000C4-22BD-4FA8-AB5E-46AB84D81F24}" w:val=" ADDIN NE.Ref.{452000C4-22BD-4FA8-AB5E-46AB84D81F24}&lt;Citation&gt;&lt;Group&gt;&lt;References&gt;&lt;Item&gt;&lt;ID&gt;2923&lt;/ID&gt;&lt;UID&gt;{1565096C-46B6-417C-97EF-018255A1C445}&lt;/UID&gt;&lt;Title&gt;Systematic Review and Meta-analysis: The Prevalence of Mental Illness in Child and Adolescent Refugees and Asylum Seekers&lt;/Title&gt;&lt;Template&gt;Journal Article&lt;/Template&gt;&lt;Star&gt;0&lt;/Star&gt;&lt;Tag&gt;0&lt;/Tag&gt;&lt;Author&gt;Blackmore, Rebecca; Gray, Kylie M; Boyle, Jacqueline A; Fazel, Mina; Ranasinha, Sanjeeva; Fitzgerald, Grace; Misso, Marie; Gibson-Helm, Melanie&lt;/Author&gt;&lt;Year&gt;2020&lt;/Year&gt;&lt;Details&gt;&lt;_accessed&gt;64383183&lt;/_accessed&gt;&lt;_collection_scope&gt;SCI;SCIE;SSCI&lt;/_collection_scope&gt;&lt;_created&gt;64383183&lt;/_created&gt;&lt;_date&gt;63113760&lt;/_date&gt;&lt;_date_display&gt;2020&lt;/_date_display&gt;&lt;_db_updated&gt;PKU Search&lt;/_db_updated&gt;&lt;_doi&gt;10.1016/j.jaac.2019.11.011&lt;/_doi&gt;&lt;_impact_factor&gt;   8.829&lt;/_impact_factor&gt;&lt;_isbn&gt;0890-8567&lt;/_isbn&gt;&lt;_issue&gt;6&lt;/_issue&gt;&lt;_journal&gt;Journal of the American Academy of Child and Adolescent Psychiatry&lt;/_journal&gt;&lt;_keywords&gt;Adolescent; Anxiety; Child; Humans; Mental Health; mental illness; Prevalence; refugee; Refugees; Stress Disorders, Post-Traumatic - epidemiology; systematic review&lt;/_keywords&gt;&lt;_modified&gt;64383183&lt;/_modified&gt;&lt;_number&gt;1&lt;/_number&gt;&lt;_ori_publication&gt;Elsevier Inc&lt;/_ori_publication&gt;&lt;_pages&gt;705-714&lt;/_pages&gt;&lt;_place_published&gt;United States&lt;/_place_published&gt;&lt;_url&gt;https://go.exlibris.link/QYGdhsf9&lt;/_url&gt;&lt;_volume&gt;59&lt;/_volume&gt;&lt;/Details&gt;&lt;Extra&gt;&lt;DBUID&gt;{93870BB0-CAEF-4F07-AAE0-DA131E288E28}&lt;/DBUID&gt;&lt;/Extra&gt;&lt;/Item&gt;&lt;/References&gt;&lt;/Group&gt;&lt;/Citation&gt;_x000a_"/>
    <w:docVar w:name="NE.Ref{4554ABA5-A5CD-4F76-B4E6-66D5100DBD2E}" w:val=" ADDIN NE.Ref.{4554ABA5-A5CD-4F76-B4E6-66D5100DBD2E}&lt;Citation&gt;&lt;Group&gt;&lt;References&gt;&lt;Item&gt;&lt;ID&gt;1068&lt;/ID&gt;&lt;UID&gt;{3D89ECC0-F393-4A60-93B4-C1563E7D353D}&lt;/UID&gt;&lt;Title&gt;长沙市城区中学生的危险行为及其聚集性分析&lt;/Title&gt;&lt;Template&gt;Journal Article&lt;/Template&gt;&lt;Star&gt;0&lt;/Star&gt;&lt;Tag&gt;0&lt;/Tag&gt;&lt;Author&gt;陈雨媚; 刘慧铭; 梁珊; 丁瑞佳; 唐冰伟; 余钰; 肖水源&lt;/Author&gt;&lt;Year&gt;2019&lt;/Year&gt;&lt;Details&gt;&lt;_author_adr&gt;中南大学公共卫生学院社会医学与卫生事业管理系;深圳市康宁医院;长沙市教育科学研究院;中南大学湘雅医院;&lt;/_author_adr&gt;&lt;_collection_scope&gt;CSCD;CSSCI-E;PKU&lt;/_collection_scope&gt;&lt;_created&gt;65168195&lt;/_created&gt;&lt;_db_provider&gt;CNKI&lt;/_db_provider&gt;&lt;_db_updated&gt;CNKI - Reference&lt;/_db_updated&gt;&lt;_isbn&gt;1000-6729&lt;/_isbn&gt;&lt;_issue&gt;08&lt;/_issue&gt;&lt;_journal&gt;中国心理卫生杂志&lt;/_journal&gt;&lt;_keywords&gt;中学生;危险行为;聚集;现况调查&lt;/_keywords&gt;&lt;_modified&gt;65168304&lt;/_modified&gt;&lt;_pages&gt;612-617&lt;/_pages&gt;&lt;_url&gt;https://link.cnki.net/urlid/11.1873.R.20190724.1724.024&lt;/_url&gt;&lt;_volume&gt;33&lt;/_volume&gt;&lt;_translated_author&gt;Chen, Yumei;Liu, Huiming;Liang, Shan;Ding, Ruijia;Tang, Bingwei;Yu, Yu;Xiao, Shuiyuan&lt;/_translated_author&gt;&lt;/Details&gt;&lt;Extra&gt;&lt;DBUID&gt;{F96A950B-833F-4880-A151-76DA2D6A2879}&lt;/DBUID&gt;&lt;/Extra&gt;&lt;/Item&gt;&lt;/References&gt;&lt;/Group&gt;&lt;/Citation&gt;_x000a_"/>
    <w:docVar w:name="NE.Ref{455FC44D-7EE8-4441-B1E2-2D4F6BDE5DB4}" w:val=" ADDIN NE.Ref.{455FC44D-7EE8-4441-B1E2-2D4F6BDE5DB4}&lt;Citation&gt;&lt;Group&gt;&lt;References&gt;&lt;Item&gt;&lt;ID&gt;72&lt;/ID&gt;&lt;UID&gt;{56B66CE1-117D-4B3D-9FBF-760C3780C860}&lt;/UID&gt;&lt;Title&gt;The prospective association between sleep deprivation and depression among adolescents&lt;/Title&gt;&lt;Template&gt;Journal Article&lt;/Template&gt;&lt;Star&gt;0&lt;/Star&gt;&lt;Tag&gt;0&lt;/Tag&gt;&lt;Author&gt;Roberts, R E; Duong, H T&lt;/Author&gt;&lt;Year&gt;2014&lt;/Year&gt;&lt;Details&gt;&lt;_accession_num&gt;24497652&lt;/_accession_num&gt;&lt;_author_adr&gt;Division of Health Promotion and Behavioral Sciences, UTHealth, School of Public  Health, University of Texas Health Science Center, Houston, TX.; Centers for Disease Control, Hanoi, Vietnam.&lt;/_author_adr&gt;&lt;_date_display&gt;2014 Feb 1&lt;/_date_display&gt;&lt;_date&gt;2014-02-01&lt;/_date&gt;&lt;_doi&gt;10.5665/sleep.3388&lt;/_doi&gt;&lt;_isbn&gt;1550-9109 (Electronic); 0161-8105 (Linking)&lt;/_isbn&gt;&lt;_issue&gt;2&lt;/_issue&gt;&lt;_journal&gt;Sleep&lt;/_journal&gt;&lt;_keywords&gt;Depression; adolescents; epidemiology; sleep deprivation&lt;/_keywords&gt;&lt;_language&gt;eng&lt;/_language&gt;&lt;_pages&gt;239-44&lt;/_pages&gt;&lt;_subject_headings&gt;Adolescent; Child; Cohort Studies; Depression/*complications/diagnosis; Depressive Disorder, Major/complications/diagnosis/psychology; Diagnostic and Statistical Manual of Mental Disorders; Female; Humans; Male; Odds Ratio; Prospective Studies; Risk; Sleep; Sleep Deprivation/*complications/*psychology; Texas&lt;/_subject_headings&gt;&lt;_tertiary_title&gt;Sleep&lt;/_tertiary_title&gt;&lt;_type_work&gt;Journal Article; Research Support, N.I.H., Extramural&lt;/_type_work&gt;&lt;_url&gt;http://www.ncbi.nlm.nih.gov/entrez/query.fcgi?cmd=Retrieve&amp;amp;db=pubmed&amp;amp;dopt=Abstract&amp;amp;list_uids=24497652&amp;amp;query_hl=1&lt;/_url&gt;&lt;_volume&gt;37&lt;/_volume&gt;&lt;_created&gt;63581198&lt;/_created&gt;&lt;_modified&gt;63581198&lt;/_modified&gt;&lt;_db_updated&gt;PubMed&lt;/_db_updated&gt;&lt;_impact_factor&gt;   4.805&lt;/_impact_factor&gt;&lt;_collection_scope&gt;SCI;SCIE&lt;/_collection_scope&gt;&lt;/Details&gt;&lt;Extra&gt;&lt;DBUID&gt;{5D4A96AE-2D4D-41F0-9DA9-F21F7ED3972F}&lt;/DBUID&gt;&lt;/Extra&gt;&lt;/Item&gt;&lt;/References&gt;&lt;/Group&gt;&lt;Group&gt;&lt;References&gt;&lt;Item&gt;&lt;ID&gt;73&lt;/ID&gt;&lt;UID&gt;{83B9A515-A7A9-4AE1-9C52-663B146FCB3F}&lt;/UID&gt;&lt;Title&gt;The moderating roles of bedtime activities and anxiety/depression in the relationship between attention-deficit/hyperactivity disorder symptoms and sleep  problems in children&lt;/Title&gt;&lt;Template&gt;Journal Article&lt;/Template&gt;&lt;Star&gt;0&lt;/Star&gt;&lt;Tag&gt;0&lt;/Tag&gt;&lt;Author&gt;Tong, L; Ye, Y; Yan, Q&lt;/Author&gt;&lt;Year&gt;2018&lt;/Year&gt;&lt;Details&gt;&lt;_accession_num&gt;30236084&lt;/_accession_num&gt;&lt;_author_adr&gt;Department of Maternal, China and Adolescent Health, School of Public Health, Fudan University/Key laboratory Public Health Safety, Chinese Ministry of Education, P.O. Box 244, 138 Yixueyuan Road, Shanghai, 200032, China. ltong@fudan.edu.cn.; Department of Behavior and Psychology Science, Zhejiang University, Hangzhou, China.; Department of Maternal, China and Adolescent Health, School of Public Health, Fudan University/Key laboratory Public Health Safety, Chinese Ministry of Education, P.O. Box 244, 138 Yixueyuan Road, Shanghai, 200032, China.&lt;/_author_adr&gt;&lt;_date_display&gt;2018 Sep 17&lt;/_date_display&gt;&lt;_date&gt;2018-09-17&lt;/_date&gt;&lt;_doi&gt;10.1186/s12888-018-1879-4&lt;/_doi&gt;&lt;_isbn&gt;1471-244X (Electronic); 1471-244X (Linking)&lt;/_isbn&gt;&lt;_issue&gt;1&lt;/_issue&gt;&lt;_journal&gt;BMC Psychiatry&lt;/_journal&gt;&lt;_keywords&gt;*ADHD; *Anxiety/depression; *Bedtime activities; *Sleep problems&lt;/_keywords&gt;&lt;_language&gt;eng&lt;/_language&gt;&lt;_pages&gt;298&lt;/_pages&gt;&lt;_subject_headings&gt;Anxiety/*psychology; Attention Deficit Disorder with Hyperactivity/epidemiology/*psychology; Child; China/epidemiology; Comorbidity; Depression/epidemiology/*psychology; Female; Humans; Male; Parents; Sleep; Sleep Wake Disorders/epidemiology/*psychology; Surveys and Questionnaires; Time Factors&lt;/_subject_headings&gt;&lt;_tertiary_title&gt;BMC psychiatry&lt;/_tertiary_title&gt;&lt;_type_work&gt;Journal Article; Research Support, Non-U.S. Gov&amp;apos;t&lt;/_type_work&gt;&lt;_url&gt;http://www.ncbi.nlm.nih.gov/entrez/query.fcgi?cmd=Retrieve&amp;amp;db=pubmed&amp;amp;dopt=Abstract&amp;amp;list_uids=30236084&amp;amp;query_hl=1&lt;/_url&gt;&lt;_volume&gt;18&lt;/_volume&gt;&lt;_created&gt;63581199&lt;/_created&gt;&lt;_modified&gt;63581199&lt;/_modified&gt;&lt;_db_updated&gt;PubMed&lt;/_db_updated&gt;&lt;_impact_factor&gt;   2.704&lt;/_impact_factor&gt;&lt;_collection_scope&gt;SCIE&lt;/_collection_scope&gt;&lt;/Details&gt;&lt;Extra&gt;&lt;DBUID&gt;{5D4A96AE-2D4D-41F0-9DA9-F21F7ED3972F}&lt;/DBUID&gt;&lt;/Extra&gt;&lt;/Item&gt;&lt;/References&gt;&lt;/Group&gt;&lt;/Citation&gt;_x000a_"/>
    <w:docVar w:name="NE.Ref{4564E227-876A-4821-A2F6-F057784DFCBF}" w:val=" ADDIN NE.Ref.{4564E227-876A-4821-A2F6-F057784DFCBF}"/>
    <w:docVar w:name="NE.Ref{456E060E-795D-4CDD-A951-FE4CC989F9E0}" w:val=" ADDIN NE.Ref.{456E060E-795D-4CDD-A951-FE4CC989F9E0}&lt;Citation&gt;&lt;Group&gt;&lt;References&gt;&lt;Item&gt;&lt;ID&gt;2921&lt;/ID&gt;&lt;UID&gt;{E7C017AE-C8A4-42E0-87A0-D8023B83FE46}&lt;/UID&gt;&lt;Title&gt;Forced displacement in 2020&lt;/Title&gt;&lt;Template&gt;Report&lt;/Template&gt;&lt;Star&gt;0&lt;/Star&gt;&lt;Tag&gt;0&lt;/Tag&gt;&lt;Author&gt;&amp;quot;UN High Commissioner for Refugees&amp;quot;&lt;/Author&gt;&lt;Year&gt;2021&lt;/Year&gt;&lt;Details&gt;&lt;_accessed&gt;64383051&lt;/_accessed&gt;&lt;_created&gt;64383051&lt;/_created&gt;&lt;_modified&gt;64383051&lt;/_modified&gt;&lt;_url&gt;https://unhcr.org/60b638e37/unhcr-global-trends-2020&lt;/_url&gt;&lt;/Details&gt;&lt;Extra&gt;&lt;DBUID&gt;{93870BB0-CAEF-4F07-AAE0-DA131E288E28}&lt;/DBUID&gt;&lt;/Extra&gt;&lt;/Item&gt;&lt;/References&gt;&lt;/Group&gt;&lt;/Citation&gt;_x000a_"/>
    <w:docVar w:name="NE.Ref{458EF234-6FD6-4ACC-80F3-B02C88DA0EA2}" w:val=" ADDIN NE.Ref.{458EF234-6FD6-4ACC-80F3-B02C88DA0EA2}&lt;Citation&gt;&lt;Group&gt;&lt;References&gt;&lt;Item&gt;&lt;ID&gt;158&lt;/ID&gt;&lt;UID&gt;{145936D5-CB54-4694-9013-9A51220B37ED}&lt;/UID&gt;&lt;Title&gt;Brain lesions disrupting addiction map to a common human brain circuit&lt;/Title&gt;&lt;Template&gt;Journal Article&lt;/Template&gt;&lt;Star&gt;0&lt;/Star&gt;&lt;Tag&gt;0&lt;/Tag&gt;&lt;Author&gt;Joutsa, Juho; Moussawi, Khaled; Siddiqi, Shan H; Abdolahi, Amir; Drew, William; Cohen, Alexander L; Ross, Thomas J; Deshpande, Harshawardhan U; Wang, Henry Z; Bruss, Joel; Stein, Elliot A; Volkow, Nora D; Grafman, Jordan H; van Wijngaarden, Edwin; Boes, Aaron D; Fox, Michael D&lt;/Author&gt;&lt;Year&gt;2022&lt;/Year&gt;&lt;Details&gt;&lt;_alternate_title&gt;Nature Medicine&lt;/_alternate_title&gt;&lt;_date_display&gt;2022&lt;/_date_display&gt;&lt;_date&gt;2022-01-01&lt;/_date&gt;&lt;_doi&gt;10.1038/s41591-022-01834-y&lt;/_doi&gt;&lt;_isbn&gt;1546-170X&lt;/_isbn&gt;&lt;_issue&gt;6&lt;/_issue&gt;&lt;_journal&gt;Nature Medicine&lt;/_journal&gt;&lt;_number&gt;Joutsa2022&lt;/_number&gt;&lt;_pages&gt;1249-1255&lt;/_pages&gt;&lt;_url&gt;https://doi.org/10.1038/s41591-022-01834-y&lt;/_url&gt;&lt;_volume&gt;28&lt;/_volume&gt;&lt;_created&gt;65181392&lt;/_created&gt;&lt;_modified&gt;65181392&lt;/_modified&gt;&lt;_impact_factor&gt;  87.241&lt;/_impact_factor&gt;&lt;_social_category&gt;医学(1)&lt;/_social_category&gt;&lt;_collection_scope&gt;SCIE&lt;/_collection_scope&gt;&lt;/Details&gt;&lt;Extra&gt;&lt;DBUID&gt;{B229E695-20C0-47E4-A960-6A523A810098}&lt;/DBUID&gt;&lt;/Extra&gt;&lt;/Item&gt;&lt;/References&gt;&lt;/Group&gt;&lt;/Citation&gt;_x000a_"/>
    <w:docVar w:name="NE.Ref{4596676E-B88C-437F-AC30-4BF494B959D1}" w:val=" ADDIN NE.Ref.{4596676E-B88C-437F-AC30-4BF494B959D1}&lt;Citation&gt;&lt;Group&gt;&lt;References&gt;&lt;Item&gt;&lt;ID&gt;174&lt;/ID&gt;&lt;UID&gt;{5EB0032B-C800-404D-A162-016A7DE95B0A}&lt;/UID&gt;&lt;Title&gt;中学生受欺负状况与心理控制感的关系&lt;/Title&gt;&lt;Template&gt;Journal Article&lt;/Template&gt;&lt;Star&gt;0&lt;/Star&gt;&lt;Tag&gt;0&lt;/Tag&gt;&lt;Author&gt;朱皕; 雷雳&lt;/Author&gt;&lt;Year&gt;2005&lt;/Year&gt;&lt;Details&gt;&lt;_author_adr&gt;北京师范大学发展心理研究所,首都师范大学心理系 北京100875首都师范大学心理系北京　100089 _x000d__x000a__x000d__x000a__x000d__x000a__x000d__x000a__x000d__x000a__x000d__x000a__x000d__x000a__x000d__x000a_,北京　100089&lt;/_author_adr&gt;&lt;_db_provider&gt;CNKI&lt;/_db_provider&gt;&lt;_isbn&gt;1001-4918&lt;/_isbn&gt;&lt;_issue&gt;01&lt;/_issue&gt;&lt;_journal&gt;心理发展与教育&lt;/_journal&gt;&lt;_keywords&gt;受欺负;心理控制感;中学生&lt;/_keywords&gt;&lt;_pages&gt;91-95&lt;/_pages&gt;&lt;_created&gt;64675332&lt;/_created&gt;&lt;_modified&gt;64675332&lt;/_modified&gt;&lt;_collection_scope&gt;CSSCI;PKU&lt;/_collection_scope&gt;&lt;_translated_author&gt;Zhu, Bi;Lei, Li&lt;/_translated_author&gt;&lt;/Details&gt;&lt;Extra&gt;&lt;DBUID&gt;{725D76A1-09CB-4550-9760-2CAB276F575A}&lt;/DBUID&gt;&lt;/Extra&gt;&lt;/Item&gt;&lt;/References&gt;&lt;/Group&gt;&lt;/Citation&gt;_x000a_"/>
    <w:docVar w:name="NE.Ref{45B71C73-1FDA-4191-99B1-61935AB43AFD}" w:val=" ADDIN NE.Ref.{45B71C73-1FDA-4191-99B1-61935AB43AFD}&lt;Citation&gt;&lt;Group&gt;&lt;References&gt;&lt;Item&gt;&lt;ID&gt;91&lt;/ID&gt;&lt;UID&gt;{F1EFB060-09C1-4B19-8B26-E78002C7A3E8}&lt;/UID&gt;&lt;Title&gt;Association between physical activity and depressive symptoms in adolescents: A  prospective cohort study&lt;/Title&gt;&lt;Template&gt;Journal Article&lt;/Template&gt;&lt;Star&gt;0&lt;/Star&gt;&lt;Tag&gt;0&lt;/Tag&gt;&lt;Author&gt;Jiang, W; Sun, L; He, Y; Liu, W; Hua, Y; Zheng, X; Huang, C; Liu, Q; Xiong, L; Guo, L&lt;/Author&gt;&lt;Year&gt;2023&lt;/Year&gt;&lt;Details&gt;&lt;_accessed&gt;65152326&lt;/_accessed&gt;&lt;_accession_num&gt;37852160&lt;/_accession_num&gt;&lt;_author_adr&gt;Department of Medical Statistics and Epidemiology, School of Public Health, Sun  Yat-sen University, Guangzhou 510080, China.; Guangzhou Center for Disease Control and Prevention, Guangzhou 510080, China.; Department of Medical Statistics and Epidemiology, School of Public Health, Sun  Yat-sen University, Guangzhou 510080, China.; Faculty of School Health, Guangzhou Centre for Disease Control and Prevention,  Guangzhou 510080, China.; 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Guangzhou Center for Disease Control and Prevention, Guangzhou 510080, China.  Electronic address: gzcdc_xionglh@gz.gov.cn.; Department of Medical Statistics and Epidemiology, School of Public Health, Sun  Yat-sen University, Guangzhou 510080, China. Electronic address:  guolan3@mail.sysu.edu.cn.&lt;/_author_adr&gt;&lt;_collection_scope&gt;SSCI;SCIE&lt;/_collection_scope&gt;&lt;_created&gt;65124644&lt;/_created&gt;&lt;_date&gt;2023-10-14&lt;/_date&gt;&lt;_date_display&gt;2023 Oct 14&lt;/_date_display&gt;&lt;_doi&gt;10.1016/j.psychres.2023.115544&lt;/_doi&gt;&lt;_impact_factor&gt;  11.225&lt;/_impact_factor&gt;&lt;_isbn&gt;1872-7123 (Electronic); 0165-1781 (Linking)&lt;/_isbn&gt;&lt;_journal&gt;Psychiatry Res&lt;/_journal&gt;&lt;_keywords&gt;Moderate-to-vigorous physical activity; Modifying factors; New-onset depression; Subsequent depressive symptoms&lt;/_keywords&gt;&lt;_language&gt;eng&lt;/_language&gt;&lt;_modified&gt;65152326&lt;/_modified&gt;&lt;_ori_publication&gt;Copyright © 2023 Elsevier B.V. All rights reserved.&lt;/_ori_publication&gt;&lt;_pages&gt;115544&lt;/_pages&gt;&lt;_social_category&gt;医学(3)&lt;/_social_category&gt;&lt;_tertiary_title&gt;Psychiatry research&lt;/_tertiary_title&gt;&lt;_type_work&gt;Journal Article&lt;/_type_work&gt;&lt;_url&gt;http://www.ncbi.nlm.nih.gov/entrez/query.fcgi?cmd=Retrieve&amp;amp;db=pubmed&amp;amp;dopt=Abstract&amp;amp;list_uids=37852160&amp;amp;query_hl=1&lt;/_url&gt;&lt;_volume&gt;329&lt;/_volume&gt;&lt;/Details&gt;&lt;Extra&gt;&lt;DBUID&gt;{B229E695-20C0-47E4-A960-6A523A810098}&lt;/DBUID&gt;&lt;/Extra&gt;&lt;/Item&gt;&lt;/References&gt;&lt;/Group&gt;&lt;/Citation&gt;_x000a_"/>
    <w:docVar w:name="NE.Ref{45B8BE19-7A86-4099-9DB2-C2B2FF77BFF1}" w:val=" ADDIN NE.Ref.{45B8BE19-7A86-4099-9DB2-C2B2FF77BFF1}&lt;Citation&gt;&lt;Group&gt;&lt;References&gt;&lt;Item&gt;&lt;ID&gt;963&lt;/ID&gt;&lt;UID&gt;{1193B7FF-4E0E-4768-AD68-2FF2442D2509}&lt;/UID&gt;&lt;Title&gt;北京市通州区中小学校校医和保健教师队伍现状调查&lt;/Title&gt;&lt;Template&gt;Journal Article&lt;/Template&gt;&lt;Star&gt;0&lt;/Star&gt;&lt;Tag&gt;0&lt;/Tag&gt;&lt;Author&gt;张垚&lt;/Author&gt;&lt;Year&gt;2017&lt;/Year&gt;&lt;Details&gt;&lt;_author_aff&gt;北京市通州区中小学卫生保健所;&lt;/_author_aff&gt;&lt;_cited_count&gt;10&lt;/_cited_count&gt;&lt;_date&gt;2017-07-24&lt;/_date&gt;&lt;_issue&gt;58&lt;/_issue&gt;&lt;_journal&gt;临床医药文献电子杂志&lt;/_journal&gt;&lt;_keywords&gt;学校卫生;保健教师;校医&lt;/_keywords&gt;&lt;_pages&gt;11459-11463&lt;/_pages&gt;&lt;_url&gt;https://kns.cnki.net/kcms/detail/detail.aspx?FileName=LCWX201758096&amp;amp;DbName=CJFQ2017&lt;/_url&gt;&lt;_volume&gt;4&lt;/_volume&gt;&lt;_created&gt;64194801&lt;/_created&gt;&lt;_modified&gt;64194801&lt;/_modified&gt;&lt;_db_updated&gt;CNKI - Reference&lt;/_db_updated&gt;&lt;_translated_author&gt;Zhang, Yao&lt;/_translated_author&gt;&lt;/Details&gt;&lt;Extra&gt;&lt;DBUID&gt;{F96A950B-833F-4880-A151-76DA2D6A2879}&lt;/DBUID&gt;&lt;/Extra&gt;&lt;/Item&gt;&lt;/References&gt;&lt;/Group&gt;&lt;/Citation&gt;_x000a_"/>
    <w:docVar w:name="NE.Ref{45B8D081-2201-414B-90F8-7AA1187A1370}" w:val=" ADDIN NE.Ref.{45B8D081-2201-414B-90F8-7AA1187A1370}&lt;Citation&gt;&lt;Group&gt;&lt;References&gt;&lt;Item&gt;&lt;ID&gt;23&lt;/ID&gt;&lt;UID&gt;{B438AB2A-DD25-4063-9491-54509C3D243D}&lt;/UID&gt;&lt;Title&gt;Women and Migration: Incorporating Gender into International Migration Theory&lt;/Title&gt;&lt;Template&gt;Web Page&lt;/Template&gt;&lt;Star&gt;0&lt;/Star&gt;&lt;Tag&gt;0&lt;/Tag&gt;&lt;Author/&gt;&lt;Year&gt;0&lt;/Year&gt;&lt;Details&gt;&lt;_created&gt;64805390&lt;/_created&gt;&lt;_db_provider&gt;migrationpolicy.org&lt;/_db_provider&gt;&lt;_issue&gt;2023-3-20&lt;/_issue&gt;&lt;_keywords&gt;Boyd, Grieco, theory, women, gender, feminism&lt;/_keywords&gt;&lt;_language&gt;Chinese&lt;/_language&gt;&lt;_modified&gt;64805390&lt;/_modified&gt;&lt;_pages&gt;Migration theory has traditionally failed to explain the different migration experiences and outcomes of men and women. Monica Boyd of the University of Toronto and MPI Data Manager Elizabeth Grieco explain gender&amp;apos;s role.&lt;/_pages&gt;&lt;_url&gt;https://www.migrationpolicy.org/article/women-and-migration-incorporating-gender-international-migration-theory&lt;/_url&gt;&lt;_volume&gt;2023&lt;/_volume&gt;&lt;/Details&gt;&lt;Extra&gt;&lt;DBUID&gt;{62B73418-E7EA-4772-A85B-742AAA2FBBE5}&lt;/DBUID&gt;&lt;/Extra&gt;&lt;/Item&gt;&lt;/References&gt;&lt;/Group&gt;&lt;/Citation&gt;_x000a_"/>
    <w:docVar w:name="NE.Ref{45C27DFD-E0C1-45D1-9467-458D6059FD5D}" w:val=" ADDIN NE.Ref.{45C27DFD-E0C1-45D1-9467-458D6059FD5D}&lt;Citation&gt;&lt;Group&gt;&lt;References&gt;&lt;Item&gt;&lt;ID&gt;25&lt;/ID&gt;&lt;UID&gt;{18023179-B89C-4639-B39A-EAB382B82C7C}&lt;/UID&gt;&lt;Title&gt;Prejudice, social stress, and mental health in lesbian, gay, and bisexual  populations: conceptual issues and research evidence&lt;/Title&gt;&lt;Template&gt;Journal Article&lt;/Template&gt;&lt;Star&gt;0&lt;/Star&gt;&lt;Tag&gt;0&lt;/Tag&gt;&lt;Author&gt;Meyer, I H&lt;/Author&gt;&lt;Year&gt;2003&lt;/Year&gt;&lt;Details&gt;&lt;_accession_num&gt;12956539&lt;/_accession_num&gt;&lt;_author_adr&gt;Columbia University.&lt;/_author_adr&gt;&lt;_date_display&gt;2003 Sep&lt;/_date_display&gt;&lt;_date&gt;2003-09-01&lt;/_date&gt;&lt;_doi&gt;10.1037/0033-2909.129.5.674&lt;/_doi&gt;&lt;_isbn&gt;0033-2909 (Print); 0033-2909 (Linking)&lt;/_isbn&gt;&lt;_issue&gt;5&lt;/_issue&gt;&lt;_journal&gt;Psychol Bull&lt;/_journal&gt;&lt;_language&gt;eng&lt;/_language&gt;&lt;_pages&gt;674-697&lt;/_pages&gt;&lt;_subject_headings&gt;Adult; Bisexuality/*psychology/*statistics &amp;amp; numerical data; Female; Homosexuality, Female/*psychology/*statistics &amp;amp; numerical data; Homosexuality, Male/*psychology/*statistics &amp;amp; numerical data; Humans; Male; Mental Disorders/*epidemiology/*psychology; *Prejudice; Prevalence; *Social Behavior; *Stress, Psychological&lt;/_subject_headings&gt;&lt;_tertiary_title&gt;Psychological bulletin&lt;/_tertiary_title&gt;&lt;_type_work&gt;Journal Article; Research Support, U.S. Gov&amp;apos;t, P.H.S.; Review&lt;/_type_work&gt;&lt;_url&gt;http://www.ncbi.nlm.nih.gov/entrez/query.fcgi?cmd=Retrieve&amp;amp;db=pubmed&amp;amp;dopt=Abstract&amp;amp;list_uids=12956539&amp;amp;query_hl=1&lt;/_url&gt;&lt;_volume&gt;129&lt;/_volume&gt;&lt;_created&gt;64675412&lt;/_created&gt;&lt;_modified&gt;64675412&lt;/_modified&gt;&lt;_impact_factor&gt;  23.027&lt;/_impact_factor&gt;&lt;_social_category&gt;心理学(1)&lt;/_social_category&gt;&lt;_collection_scope&gt;SSCI;SCIE&lt;/_collection_scope&gt;&lt;/Details&gt;&lt;Extra&gt;&lt;DBUID&gt;{356C3A99-4987-4C6B-B8BC-C696A681C912}&lt;/DBUID&gt;&lt;/Extra&gt;&lt;/Item&gt;&lt;/References&gt;&lt;/Group&gt;&lt;/Citation&gt;_x000a_"/>
    <w:docVar w:name="NE.Ref{45C33F76-05D5-40A1-A52A-EC1AECB25F33}" w:val=" ADDIN NE.Ref.{45C33F76-05D5-40A1-A52A-EC1AECB25F33}&lt;Citation&gt;&lt;Group&gt;&lt;References&gt;&lt;Item&gt;&lt;ID&gt;144&lt;/ID&gt;&lt;UID&gt;{7DC839AF-EB0A-47E3-9D20-16563A4D8315}&lt;/UID&gt;&lt;Title&gt;Psychometric Features of CES-D in Chinese Adolescents&lt;/Title&gt;&lt;Template&gt;Journal Article&lt;/Template&gt;&lt;Star&gt;0&lt;/Star&gt;&lt;Tag&gt;0&lt;/Tag&gt;&lt;Author&gt;Chen, Zhiyan; Yang, Xiao-dong; Li, Xin-ying&lt;/Author&gt;&lt;Year&gt;2009&lt;/Year&gt;&lt;Details&gt;&lt;_created&gt;65179634&lt;/_created&gt;&lt;_journal&gt;Chinese journal of clinical psychology&lt;/_journal&gt;&lt;_modified&gt;65224701&lt;/_modified&gt;&lt;_volume&gt;17&lt;/_volume&gt;&lt;_accessed&gt;65224701&lt;/_accessed&gt;&lt;/Details&gt;&lt;Extra&gt;&lt;DBUID&gt;{B229E695-20C0-47E4-A960-6A523A810098}&lt;/DBUID&gt;&lt;/Extra&gt;&lt;/Item&gt;&lt;/References&gt;&lt;/Group&gt;&lt;Group&gt;&lt;References&gt;&lt;Item&gt;&lt;ID&gt;91&lt;/ID&gt;&lt;UID&gt;{F1EFB060-09C1-4B19-8B26-E78002C7A3E8}&lt;/UID&gt;&lt;Title&gt;Association between physical activity and depressive symptoms in adolescents: A  prospective cohort study&lt;/Title&gt;&lt;Template&gt;Journal Article&lt;/Template&gt;&lt;Star&gt;0&lt;/Star&gt;&lt;Tag&gt;0&lt;/Tag&gt;&lt;Author&gt;Jiang, W; Sun, L; He, Y; Liu, W; Hua, Y; Zheng, X; Huang, C; Liu, Q; Xiong, L; Guo, L&lt;/Author&gt;&lt;Year&gt;2023&lt;/Year&gt;&lt;Details&gt;&lt;_accessed&gt;65152326&lt;/_accessed&gt;&lt;_accession_num&gt;37852160&lt;/_accession_num&gt;&lt;_author_adr&gt;Department of Medical Statistics and Epidemiology, School of Public Health, Sun  Yat-sen University, Guangzhou 510080, China.; Guangzhou Center for Disease Control and Prevention, Guangzhou 510080, China.; Department of Medical Statistics and Epidemiology, School of Public Health, Sun  Yat-sen University, Guangzhou 510080, China.; Faculty of School Health, Guangzhou Centre for Disease Control and Prevention,  Guangzhou 510080, China.; 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Guangzhou Center for Disease Control and Prevention, Guangzhou 510080, China.  Electronic address: gzcdc_xionglh@gz.gov.cn.; Department of Medical Statistics and Epidemiology, School of Public Health, Sun  Yat-sen University, Guangzhou 510080, China. Electronic address:  guolan3@mail.sysu.edu.cn.&lt;/_author_adr&gt;&lt;_collection_scope&gt;SSCI;SCIE&lt;/_collection_scope&gt;&lt;_created&gt;65124644&lt;/_created&gt;&lt;_date&gt;2023-10-14&lt;/_date&gt;&lt;_date_display&gt;2023 Oct 14&lt;/_date_display&gt;&lt;_doi&gt;10.1016/j.psychres.2023.115544&lt;/_doi&gt;&lt;_impact_factor&gt;  11.225&lt;/_impact_factor&gt;&lt;_isbn&gt;1872-7123 (Electronic); 0165-1781 (Linking)&lt;/_isbn&gt;&lt;_journal&gt;Psychiatry Res&lt;/_journal&gt;&lt;_keywords&gt;Moderate-to-vigorous physical activity; Modifying factors; New-onset depression; Subsequent depressive symptoms&lt;/_keywords&gt;&lt;_language&gt;eng&lt;/_language&gt;&lt;_modified&gt;65152326&lt;/_modified&gt;&lt;_ori_publication&gt;Copyright © 2023 Elsevier B.V. All rights reserved.&lt;/_ori_publication&gt;&lt;_pages&gt;115544&lt;/_pages&gt;&lt;_social_category&gt;医学(3)&lt;/_social_category&gt;&lt;_tertiary_title&gt;Psychiatry research&lt;/_tertiary_title&gt;&lt;_type_work&gt;Journal Article&lt;/_type_work&gt;&lt;_url&gt;http://www.ncbi.nlm.nih.gov/entrez/query.fcgi?cmd=Retrieve&amp;amp;db=pubmed&amp;amp;dopt=Abstract&amp;amp;list_uids=37852160&amp;amp;query_hl=1&lt;/_url&gt;&lt;_volume&gt;329&lt;/_volume&gt;&lt;/Details&gt;&lt;Extra/&gt;&lt;/Item&gt;&lt;/References&gt;&lt;/Group&gt;&lt;/Citation&gt;_x000a_"/>
    <w:docVar w:name="NE.Ref{45EB56D1-28C5-4E6C-AC88-E8C9ADDA98C0}" w:val=" ADDIN NE.Ref.{45EB56D1-28C5-4E6C-AC88-E8C9ADDA98C0}&lt;Citation&gt;&lt;Group&gt;&lt;References&gt;&lt;Item&gt;&lt;ID&gt;6&lt;/ID&gt;&lt;UID&gt;{AEC79770-6DB1-406E-9C11-D58AF0A59121}&lt;/UID&gt;&lt;Title&gt;Nonconforming gender expression and insufficient sleep among adolescents during  COVID-19 school closure and after school reopening&lt;/Title&gt;&lt;Template&gt;Journal Article&lt;/Template&gt;&lt;Star&gt;0&lt;/Star&gt;&lt;Tag&gt;0&lt;/Tag&gt;&lt;Author&gt;Lian, Q; Lou, C; Zhong, X; Zhang, J; Tu, X; Fang, Y; Yu, C; Zuo, X&lt;/Author&gt;&lt;Year&gt;2022&lt;/Year&gt;&lt;Details&gt;&lt;_accession_num&gt;36344971&lt;/_accession_num&gt;&lt;_author_adr&gt;NHC Key Lab. of Reproduction Regulation (Shanghai Institute for Biomedical and  Pharmaceutical Technologies), Fudan University, Shanghai, 200237, China.; NHC Key Lab. of Reproduction Regulation (Shanghai Institute for Biomedical and  Pharmaceutical Technologies), Fudan University, Shanghai, 200237, China.; Shanghai Jing&amp;apos;an Education College, Shanghai, 200070, China.; School of Public Health, Fudan University, Shanghai, 200032, China.; NHC Key Lab. of Reproduction Regulation (Shanghai Institute for Biomedical and  Pharmaceutical Technologies), Fudan University, Shanghai, 200237, China.; NHC Key Lab. of Reproduction Regulation (Shanghai Institute for Biomedical and  Pharmaceutical Technologies), Fudan University, Shanghai, 200237, China.; NHC Key Lab. of Reproduction Regulation (Shanghai Institute for Biomedical and  Pharmaceutical Technologies), Fudan University, Shanghai, 200237, China.  cyyu14@fudan.edu.cn.; NHC Key Lab. of Reproduction Regulation (Shanghai Institute for Biomedical and  Pharmaceutical Technologies), Fudan University, Shanghai, 200237, China.  zuoxiayun@sibpt.com.&lt;/_author_adr&gt;&lt;_date_display&gt;2022 Nov 7&lt;/_date_display&gt;&lt;_date&gt;2022-11-07&lt;/_date&gt;&lt;_doi&gt;10.1186/s12889-022-14463-4&lt;/_doi&gt;&lt;_isbn&gt;1471-2458 (Electronic); 1471-2458 (Linking)&lt;/_isbn&gt;&lt;_issue&gt;1&lt;/_issue&gt;&lt;_journal&gt;BMC Public Health&lt;/_journal&gt;&lt;_keywords&gt;COVID-19; Gender nonconformity; Insufficient sleep&lt;/_keywords&gt;&lt;_language&gt;eng&lt;/_language&gt;&lt;_ori_publication&gt;© 2022. The Author(s).&lt;/_ori_publication&gt;&lt;_pages&gt;2037&lt;/_pages&gt;&lt;_subject_headings&gt;Infant, Newborn; Adolescent; Male; Humans; Female; *Sleep Deprivation; *COVID-19/epidemiology; Cross-Sectional Studies; Pandemics; China/epidemiology; Communicable Disease Control; Schools; Sleep&lt;/_subject_headings&gt;&lt;_tertiary_title&gt;BMC public health&lt;/_tertiary_title&gt;&lt;_type_work&gt;Journal Article; Research Support, Non-U.S. Gov&amp;apos;t&lt;/_type_work&gt;&lt;_url&gt;http://www.ncbi.nlm.nih.gov/entrez/query.fcgi?cmd=Retrieve&amp;amp;db=pubmed&amp;amp;dopt=Abstract&amp;amp;list_uids=36344971&amp;amp;query_hl=1&lt;/_url&gt;&lt;_volume&gt;22&lt;/_volume&gt;&lt;_created&gt;64673434&lt;/_created&gt;&lt;_modified&gt;64673434&lt;/_modified&gt;&lt;_impact_factor&gt;   4.135&lt;/_impact_factor&gt;&lt;_social_category&gt;医学(3)&lt;/_social_category&gt;&lt;_collection_scope&gt;SCIE&lt;/_collection_scope&gt;&lt;/Details&gt;&lt;Extra&gt;&lt;DBUID&gt;{356C3A99-4987-4C6B-B8BC-C696A681C912}&lt;/DBUID&gt;&lt;/Extra&gt;&lt;/Item&gt;&lt;/References&gt;&lt;/Group&gt;&lt;Group&gt;&lt;References&gt;&lt;Item&gt;&lt;ID&gt;1&lt;/ID&gt;&lt;UID&gt;{98C1B7AC-D4ED-4973-B684-58231C1F4AC3}&lt;/UID&gt;&lt;Title&gt;Violence Victimization, Substance Use Disparities, and Gender-Nonconforming  Youth&lt;/Title&gt;&lt;Template&gt;Journal Article&lt;/Template&gt;&lt;Star&gt;0&lt;/Star&gt;&lt;Tag&gt;0&lt;/Tag&gt;&lt;Author&gt;Lowry, R; Johns, M M; Robin, L E&lt;/Author&gt;&lt;Year&gt;2020&lt;/Year&gt;&lt;Details&gt;&lt;_accession_num&gt;32147370&lt;/_accession_num&gt;&lt;_author_adr&gt;Division of Adolescent and School Health, National Center for HIV/AIDS, Viral  Hepatitis, STD, and TB Prevention, Centers for Disease Control and Prevention,  Atlanta, Georgia. Electronic address: rlowry@cdc.gov.; Division of Adolescent and School Health, National Center for HIV/AIDS, Viral  Hepatitis, STD, and TB Prevention, Centers for Disease Control and Prevention,  Atlanta, Georgia.; Division of Adolescent and School Health, National Center for HIV/AIDS, Viral  Hepatitis, STD, and TB Prevention, Centers for Disease Control and Prevention,  Atlanta, Georgia.&lt;/_author_adr&gt;&lt;_collection_scope&gt;SSCI;SCIE&lt;/_collection_scope&gt;&lt;_created&gt;64673263&lt;/_created&gt;&lt;_date&gt;2020-05-01&lt;/_date&gt;&lt;_date_display&gt;2020 May&lt;/_date_display&gt;&lt;_doi&gt;10.1016/j.amepre.2019.12.021&lt;/_doi&gt;&lt;_impact_factor&gt;   6.604&lt;/_impact_factor&gt;&lt;_isbn&gt;1873-2607 (Electronic); 0749-3797 (Print); 0749-3797 (Linking)&lt;/_isbn&gt;&lt;_issue&gt;5&lt;/_issue&gt;&lt;_journal&gt;Am J Prev Med&lt;/_journal&gt;&lt;_language&gt;eng&lt;/_language&gt;&lt;_modified&gt;64673263&lt;/_modified&gt;&lt;_ori_publication&gt;Published by Elsevier Inc.&lt;/_ori_publication&gt;&lt;_pages&gt;e159-e169&lt;/_pages&gt;&lt;_social_category&gt;医学(2)&lt;/_social_category&gt;&lt;_subject_headings&gt;Adolescent; Bullying/statistics &amp;amp; numerical data; California/epidemiology; Crime Victims/*statistics &amp;amp; numerical data; Female; Florida/epidemiology; Humans; Male; Schools; Sex Factors; Sexual and Gender Minorities/*statistics &amp;amp; numerical data; Students/*statistics &amp;amp; numerical data; Substance-Related Disorders/*epidemiology; Surveys and Questionnaires; Violence/*statistics &amp;amp; numerical data&lt;/_subject_headings&gt;&lt;_tertiary_title&gt;American journal of preventive medicine&lt;/_tertiary_title&gt;&lt;_type_work&gt;Journal Article&lt;/_type_work&gt;&lt;_url&gt;http://www.ncbi.nlm.nih.gov/entrez/query.fcgi?cmd=Retrieve&amp;amp;db=pubmed&amp;amp;dopt=Abstract&amp;amp;list_uids=32147370&amp;amp;query_hl=1&lt;/_url&gt;&lt;_volume&gt;58&lt;/_volume&gt;&lt;/Details&gt;&lt;Extra&gt;&lt;DBUID&gt;{356C3A99-4987-4C6B-B8BC-C696A681C912}&lt;/DBUID&gt;&lt;/Extra&gt;&lt;/Item&gt;&lt;/References&gt;&lt;/Group&gt;&lt;Group&gt;&lt;References&gt;&lt;Item&gt;&lt;ID&gt;5&lt;/ID&gt;&lt;UID&gt;{13F3F659-3347-463B-98EA-33486855D56F}&lt;/UID&gt;&lt;Title&gt;Nonconforming Gender Expression and Associated Mental Distress and Substance Use  Among High School Students&lt;/Title&gt;&lt;Template&gt;Journal Article&lt;/Template&gt;&lt;Star&gt;0&lt;/Star&gt;&lt;Tag&gt;0&lt;/Tag&gt;&lt;Author&gt;Lowry, R; Johns, M M; Gordon, A R; Austin, S B; Robin, L E; Kann, L K&lt;/Author&gt;&lt;Year&gt;2018&lt;/Year&gt;&lt;Details&gt;&lt;_accession_num&gt;30264092&lt;/_accession_num&gt;&lt;_author_adr&gt;Division of Adolescent and School Health, National Center for HIV/AIDS, Viral  Hepatitis, Sexually Transmitted Disease (STD), and Tuberculosis (TB) Prevention,  Centers for Disease Control and Prevention, Atlanta, Georgia.; Division of Adolescent and School Health, National Center for HIV/AIDS, Viral  Hepatitis, Sexually Transmitted Disease (STD), and Tuberculosis (TB) Prevention,  Centers for Disease Control and Prevention, Atlanta, Georgia.; Division of Adolescent Medicine, Boston Children&amp;apos;s Hospital, Boston,  Massachusetts.; Department of Pediatrics, Harvard Medical School, Boston, Massachusetts.; Division of Adolescent Medicine, Boston Children&amp;apos;s Hospital, Boston,  Massachusetts.; Department of Pediatrics, Harvard Medical School, Boston, Massachusetts.; Department of Social and Behavioral Sciences, Harvard T. H. Chan School of Public  Health, Boston, Massachusetts.; Division of Adolescent and School Health, National Center for HIV/AIDS, Viral  Hepatitis, Sexually Transmitted Disease (STD), and Tuberculosis (TB) Prevention,  Centers for Disease Control and Prevention, Atlanta, Georgia.; Division of Adolescent and School Health, National Center for HIV/AIDS, Viral  Hepatitis, Sexually Transmitted Disease (STD), and Tuberculosis (TB) Prevention,  Centers for Disease Control and Prevention, Atlanta, Georgia.&lt;/_author_adr&gt;&lt;_date_display&gt;2018 Nov 1&lt;/_date_display&gt;&lt;_date&gt;2018-11-01&lt;/_date&gt;&lt;_doi&gt;10.1001/jamapediatrics.2018.2140&lt;/_doi&gt;&lt;_isbn&gt;2168-6211 (Electronic); 2168-6203 (Print); 2168-6203 (Linking)&lt;/_isbn&gt;&lt;_issue&gt;11&lt;/_issue&gt;&lt;_journal&gt;JAMA Pediatr&lt;/_journal&gt;&lt;_language&gt;eng&lt;/_language&gt;&lt;_pages&gt;1020-1028&lt;/_pages&gt;&lt;_subject_headings&gt;Adolescent; Adolescent Behavior/psychology; California/epidemiology; Cross-Sectional Studies; Female; Florida/epidemiology; Health Surveys; Humans; Male; Prevalence; Stress, Psychological/epidemiology/*etiology; Students/*psychology; Substance-Related Disorders/epidemiology/*etiology; Suicidal Ideation; Suicide, Attempted/psychology/statistics &amp;amp; numerical data; Transgender Persons/*psychology&lt;/_subject_headings&gt;&lt;_tertiary_title&gt;JAMA pediatrics&lt;/_tertiary_title&gt;&lt;_type_work&gt;Journal Article; Multicenter Study&lt;/_type_work&gt;&lt;_url&gt;http://www.ncbi.nlm.nih.gov/entrez/query.fcgi?cmd=Retrieve&amp;amp;db=pubmed&amp;amp;dopt=Abstract&amp;amp;list_uids=30264092&amp;amp;query_hl=1&lt;/_url&gt;&lt;_volume&gt;172&lt;/_volume&gt;&lt;_created&gt;64673412&lt;/_created&gt;&lt;_modified&gt;64673412&lt;/_modified&gt;&lt;_impact_factor&gt;  26.796&lt;/_impact_factor&gt;&lt;_social_category&gt;医学(1)&lt;/_social_category&gt;&lt;_collection_scope&gt;SCIE&lt;/_collection_scope&gt;&lt;/Details&gt;&lt;Extra&gt;&lt;DBUID&gt;{356C3A99-4987-4C6B-B8BC-C696A681C912}&lt;/DBUID&gt;&lt;/Extra&gt;&lt;/Item&gt;&lt;/References&gt;&lt;/Group&gt;&lt;/Citation&gt;_x000a_"/>
    <w:docVar w:name="NE.Ref{4601B52B-1A00-4CAF-80DB-1ECE9F359942}" w:val=" ADDIN NE.Ref.{4601B52B-1A00-4CAF-80DB-1ECE9F359942}&lt;Citation&gt;&lt;Group&gt;&lt;References&gt;&lt;Item&gt;&lt;ID&gt;83&lt;/ID&gt;&lt;UID&gt;{987795F1-D654-46A1-AD0A-383336FFA752}&lt;/UID&gt;&lt;Title&gt;A reference map of potential determinants for the human serum metabolome&lt;/Title&gt;&lt;Template&gt;Journal Article&lt;/Template&gt;&lt;Star&gt;0&lt;/Star&gt;&lt;Tag&gt;0&lt;/Tag&gt;&lt;Author&gt;Bar, N; Korem, T; Weissbrod, O; Zeevi, D; Rothschild, D; Leviatan, S; Kosower, N; Lotan-Pompan, M; Weinberger, A; Le Roy, C I; Menni, C; Visconti, A; Falchi, M; Spector, T D; Adamski, J; Franks, P W; Pedersen, O; Segal, E&lt;/Author&gt;&lt;Year&gt;2020&lt;/Year&gt;&lt;Details&gt;&lt;_accession_num&gt;33177712&lt;/_accession_num&gt;&lt;_author_adr&gt;Department of Computer Science and Applied Mathematics, Weizmann Institute of  Science, Rehovot, Israel.; Department of Molecular Cell Biology, Weizmann Institute of Science, Rehovot,  Israel.; Department of Computer Science and Applied Mathematics, Weizmann Institute of  Science, Rehovot, Israel.; Department of Molecular Cell Biology, Weizmann Institute of Science, Rehovot,  Israel.; Department of Systems Biology, Columbia University Irving Medical Center, New  York, NY, USA.; Department of Obstetrics and Gynecology, Columbia University Irving Medical  Center, New York, NY, USA.; CIFAR Azrieli Global Scholars Program, CIFAR, Toronto, Ontario, Canada.; Department of Computer Science and Applied Mathematics, Weizmann Institute of  Science, Rehovot, Israel.; Department of Molecular Cell Biology, Weizmann Institute of Science, Rehovot,  Israel.; Department of Epidemiology, Harvard T.H. Chan School of Public Health, Boston,  MA, USA.; Department of Computer Science and Applied Mathematics, Weizmann Institute of  Science, Rehovot, Israel.; Department of Molecular Cell Biology, Weizmann Institute of Science, Rehovot,  Israel.; Center for Studies in Physics and Biology, The Rockefeller University, New York,  NY, USA.; Department of Computer Science and Applied Mathematics, Weizmann Institute of  Science, Rehovot, Israel.; Department of Molecular Cell Biology, Weizmann Institute of Science, Rehovot,  Israel.; Department of Computer Science and Applied Mathematics, Weizmann Institute of  Science, Rehovot, Israel.; Department of Molecular Cell Biology, Weizmann Institute of Science, Rehovot,  Israel.; Department of Computer Science and Applied Mathematics, Weizmann Institute of  Science, Rehovot, Israel.; Department of Molecular Cell Biology, Weizmann Institute of Science, Rehovot,  Israel.; Department of Computer Science and Applied Mathematics, Weizmann Institute of  Science, Rehovot, Israel.; Department of Molecular Cell Biology, Weizmann Institute of Science, Rehovot,  Israel.; Department of Computer Science and Applied Mathematics, Weizmann Institute of  Science, Rehovot, Israel.; Department of Molecular Cell Biology, Weizmann Institute of Science, Rehovot,  Israel.; Department for Twin Research &amp;amp; Genetic Epidemiology, King&amp;apos;s College London,  London, UK.; Department for Twin Research &amp;amp; Genetic Epidemiology, King&amp;apos;s College London,  London, UK.; Department for Twin Research &amp;amp; Genetic Epidemiology, King&amp;apos;s College London,  London, UK.; Department for Twin Research &amp;amp; Genetic Epidemiology, King&amp;apos;s College London,  London, UK.; Department for Twin Research &amp;amp; Genetic Epidemiology, King&amp;apos;s College London,  London, UK.; Research Unit Molecular Endocrinology and Metabolism, Genome Analysis Center,  Helmholtz Zentrum München, German Research Center for Environmental Health,  Neuherberg, Germany.; Lehrstuhl für Experimentelle Genetik, Technische Universität München,  Freising-Weihenstephan, Germany.; Department of Biochemistry, Yong Loo Lin School of Medicine, National University  of Singapore, Singapore, Singapore.; Lund University Diabetes Center, Department of Clinical Sciences, Lund  University, Malmö, Sweden.; Harvard T.H. Chan School of Public Health, Boston, MA, USA.; The Novo Nordisk Foundation Center for Basic Metabolic Research, Faculty of  Health and Medical Sciences, University of Copenhagen, Copenhagen, Denmark.; Department of Computer Science and Applied Mathematics, Weizmann Institute of  Science, Rehovot, Israel. eran.segal@weizmann.ac.il.; Department of Molecular Cell Biology, Weizmann Institute of Science, Rehovot,  Israel. eran.segal@weizmann.ac.il.&lt;/_author_adr&gt;&lt;_collection_scope&gt;SCIE&lt;/_collection_scope&gt;&lt;_created&gt;65122214&lt;/_created&gt;&lt;_date&gt;2020-12-01&lt;/_date&gt;&lt;_date_display&gt;2020 Dec&lt;/_date_display&gt;&lt;_doi&gt;10.1038/s41586-020-2896-2&lt;/_doi&gt;&lt;_impact_factor&gt;  69.504&lt;/_impact_factor&gt;&lt;_isbn&gt;1476-4687 (Electronic); 0028-0836 (Linking)&lt;/_isbn&gt;&lt;_issue&gt;7836&lt;/_issue&gt;&lt;_journal&gt;Nature&lt;/_journal&gt;&lt;_language&gt;eng&lt;/_language&gt;&lt;_modified&gt;65122214&lt;/_modified&gt;&lt;_pages&gt;135-140&lt;/_pages&gt;&lt;_social_category&gt;综合性期刊(1)&lt;/_social_category&gt;&lt;_subject_headings&gt;Adult; Bread; Cohort Studies; *Diet; Female; Gastrointestinal Microbiome/*physiology; Healthy Volunteers; Humans; Life Style; Machine Learning; Male; Metabolome/*genetics; Metabolomics; Middle Aged; Non-alcoholic Fatty Liver Disease/genetics; Oxygenases/genetics; Reference Standards; Reproducibility of Results; Seasons; Serum/*metabolism&lt;/_subject_headings&gt;&lt;_tertiary_title&gt;Nature&lt;/_tertiary_title&gt;&lt;_type_work&gt;Journal Article; Randomized Controlled Trial; Research Support, Non-U.S. Gov&amp;apos;t&lt;/_type_work&gt;&lt;_url&gt;http://www.ncbi.nlm.nih.gov/entrez/query.fcgi?cmd=Retrieve&amp;amp;db=pubmed&amp;amp;dopt=Abstract&amp;amp;list_uids=33177712&amp;amp;query_hl=1&lt;/_url&gt;&lt;_volume&gt;588&lt;/_volume&gt;&lt;/Details&gt;&lt;Extra&gt;&lt;DBUID&gt;{B229E695-20C0-47E4-A960-6A523A810098}&lt;/DBUID&gt;&lt;/Extra&gt;&lt;/Item&gt;&lt;/References&gt;&lt;/Group&gt;&lt;/Citation&gt;_x000a_"/>
    <w:docVar w:name="NE.Ref{46033967-1039-48A0-A00F-CA163B75639D}" w:val=" ADDIN NE.Ref.{46033967-1039-48A0-A00F-CA163B75639D} ADDIN NE.Ref.{46033967-1039-48A0-A00F-CA163B75639D} ADDIN NE.Ref.{46033967-1039-48A0-A00F-CA163B75639D}&lt;Citation&gt;&lt;Group&gt;&lt;References&gt;&lt;Item&gt;&lt;ID&gt;2508&lt;/ID&gt;&lt;UID&gt;{3D2DBFF2-B403-4FD3-8F11-26DD975BD8CA}&lt;/UID&gt;&lt;Title&gt;A heavy burden on young minds: the global burden of mental and substance use disorders in children and youth&lt;/Title&gt;&lt;Template&gt;Journal Article&lt;/Template&gt;&lt;Star&gt;0&lt;/Star&gt;&lt;Tag&gt;0&lt;/Tag&gt;&lt;Author&gt;Erskine, H E; Moffitt, T E; Copeland, W E; Costello, E J; Ferrari, A J; Patton, G; Degenhardt, L; Vos, T; Whiteford, H A; Scott, J G&lt;/Author&gt;&lt;Year&gt;2015&lt;/Year&gt;&lt;Details&gt;&lt;_accessed&gt;63859146&lt;/_accessed&gt;&lt;_collection_scope&gt;SCI;SCIE;SSCI&lt;/_collection_scope&gt;&lt;_created&gt;63859146&lt;/_created&gt;&lt;_db_updated&gt;CrossRef&lt;/_db_updated&gt;&lt;_doi&gt;10.1017/S0033291714002888&lt;/_doi&gt;&lt;_impact_factor&gt;   5.813&lt;/_impact_factor&gt;&lt;_isbn&gt;0033-2917&lt;/_isbn&gt;&lt;_issue&gt;7&lt;/_issue&gt;&lt;_journal&gt;Psychological Medicine&lt;/_journal&gt;&lt;_modified&gt;63863378&lt;/_modified&gt;&lt;_pages&gt;1551-1563&lt;/_pages&gt;&lt;_tertiary_title&gt;Psychol. Med.&lt;/_tertiary_title&gt;&lt;_url&gt;https://www.cambridge.org/core/product/identifier/S0033291714002888/type/journal_article_x000d__x000a_https://www.cambridge.org/core/services/aop-cambridge-core/content/view/S0033291714002888&lt;/_url&gt;&lt;_volume&gt;45&lt;/_volume&gt;&lt;/Details&gt;&lt;Extra&gt;&lt;DBUID&gt;{93870BB0-CAEF-4F07-AAE0-DA131E288E28}&lt;/DBUID&gt;&lt;/Extra&gt;&lt;/Item&gt;&lt;/References&gt;&lt;/Group&gt;&lt;/Citation&gt;_x000a_"/>
    <w:docVar w:name="NE.Ref{46116278-A4A0-4AD5-9FCD-183C69B2CDB5}" w:val=" ADDIN NE.Ref.{46116278-A4A0-4AD5-9FCD-183C69B2CDB5}&lt;Citation&gt;&lt;Group&gt;&lt;References&gt;&lt;Item&gt;&lt;ID&gt;16&lt;/ID&gt;&lt;UID&gt;{DB65FAF4-8D21-484F-B646-EBD06727271F}&lt;/UID&gt;&lt;Title&gt;Adverse Childhood Experiences and the Risk of Coronary Heart Disease in  Adulthood: Examining Potential Psychological, Biological, and Behavioral  Mediators in the Whitehall II Cohort Study&lt;/Title&gt;&lt;Template&gt;Journal Article&lt;/Template&gt;&lt;Star&gt;0&lt;/Star&gt;&lt;Tag&gt;0&lt;/Tag&gt;&lt;Author&gt;Deschenes, S S; Kivimaki, M; Schmitz, N&lt;/Author&gt;&lt;Year&gt;2021&lt;/Year&gt;&lt;Details&gt;&lt;_accession_num&gt;33938232&lt;/_accession_num&gt;&lt;_author_adr&gt;School of Psychology University College Dublin Dublin Ireland.; Department of Epidemiology and Public Health University College London London  United Kingdom.; Department of Psychiatry McGill University Montreal Canada.; Douglas Mental Health University Institute Montreal Canada.; Department of Population-Based Medicine Medical University Hospital  TubingenUniversity of Tubingen Tubingen Germany.&lt;/_author_adr&gt;&lt;_collection_scope&gt;SCIE&lt;/_collection_scope&gt;&lt;_created&gt;64740121&lt;/_created&gt;&lt;_date&gt;2021-05-18&lt;/_date&gt;&lt;_date_display&gt;2021 May 18&lt;/_date_display&gt;&lt;_doi&gt;10.1161/JAHA.120.019013&lt;/_doi&gt;&lt;_impact_factor&gt;   6.106&lt;/_impact_factor&gt;&lt;_isbn&gt;2047-9980 (Electronic); 2047-9980 (Linking)&lt;/_isbn&gt;&lt;_issue&gt;10&lt;/_issue&gt;&lt;_journal&gt;J Am Heart Assoc&lt;/_journal&gt;&lt;_keywords&gt;adverse childhood experiences; coronary heart disease; health behaviors; mental health; metabolic dysregulations&lt;/_keywords&gt;&lt;_language&gt;eng&lt;/_language&gt;&lt;_modified&gt;64740121&lt;/_modified&gt;&lt;_pages&gt;e019013&lt;/_pages&gt;&lt;_social_category&gt;医学(2)&lt;/_social_category&gt;&lt;_tertiary_title&gt;Journal of the American Heart Association&lt;/_tertiary_title&gt;&lt;_type_work&gt;Journal Article; Multicenter Study; Research Support, N.I.H., Extramural; Research Support, Non-U.S. Gov&amp;apos;t&lt;/_type_work&gt;&lt;_url&gt;http://www.ncbi.nlm.nih.gov/entrez/query.fcgi?cmd=Retrieve&amp;amp;db=pubmed&amp;amp;dopt=Abstract&amp;amp;list_uids=33938232&amp;amp;query_hl=1&lt;/_url&gt;&lt;_volume&gt;10&lt;/_volume&gt;&lt;/Details&gt;&lt;Extra&gt;&lt;DBUID&gt;{65264952-F343-4DB6-AD61-4FFB3D4C25C4}&lt;/DBUID&gt;&lt;/Extra&gt;&lt;/Item&gt;&lt;/References&gt;&lt;/Group&gt;&lt;Group&gt;&lt;References&gt;&lt;Item&gt;&lt;ID&gt;20&lt;/ID&gt;&lt;UID&gt;{4195E206-C979-4639-A66B-BDD18B0F2616}&lt;/UID&gt;&lt;Title&gt;Child maltreatment and cardiovascular disease: quantifying mediation pathways using UK Biobank&lt;/Title&gt;&lt;Template&gt;Journal Article&lt;/Template&gt;&lt;Star&gt;0&lt;/Star&gt;&lt;Tag&gt;0&lt;/Tag&gt;&lt;Author&gt;Ho, Frederick K; Celis-Morales, Carlos; Gray, Stuart R; Petermann-Rocha, Fanny; Lyall, Donald; Mackay, Daniel; Sattar, Naveed; Minnis, Helen; Pell, Jill P&lt;/Author&gt;&lt;Year&gt;2020&lt;/Year&gt;&lt;Details&gt;&lt;_collection_scope&gt;SCIE&lt;/_collection_scope&gt;&lt;_created&gt;64740121&lt;/_created&gt;&lt;_doi&gt;10.1186/s12916-020-01603-z&lt;/_doi&gt;&lt;_impact_factor&gt;  11.150&lt;/_impact_factor&gt;&lt;_isbn&gt;1741-7015&lt;/_isbn&gt;&lt;_issue&gt;1&lt;/_issue&gt;&lt;_journal&gt;BMC Medicine&lt;/_journal&gt;&lt;_modified&gt;64740121&lt;/_modified&gt;&lt;_social_category&gt;医学(1)&lt;/_social_category&gt;&lt;_tertiary_title&gt;BMC Med&lt;/_tertiary_title&gt;&lt;_url&gt;https://bmcmedicine.biomedcentral.com/articles/10.1186/s12916-020-01603-z_x000d__x000a_https://link.springer.com/content/pdf/10.1186/s12916-020-01603-z.pdf&lt;/_url&gt;&lt;_volume&gt;18&lt;/_volume&gt;&lt;/Details&gt;&lt;Extra&gt;&lt;DBUID&gt;{65264952-F343-4DB6-AD61-4FFB3D4C25C4}&lt;/DBUID&gt;&lt;/Extra&gt;&lt;/Item&gt;&lt;/References&gt;&lt;/Group&gt;&lt;/Citation&gt;_x000a_"/>
    <w:docVar w:name="NE.Ref{461D13F6-DA4B-4ADC-8E01-4AF0A48D32A2}" w:val=" ADDIN NE.Ref.{461D13F6-DA4B-4ADC-8E01-4AF0A48D32A2}&lt;Citation&gt;&lt;Group&gt;&lt;References&gt;&lt;Item&gt;&lt;ID&gt;92&lt;/ID&gt;&lt;UID&gt;{55A176F8-8D2B-4F7D-9C67-0BC3C1CF1CD5}&lt;/UID&gt;&lt;Title&gt;Association of Adverse Childhood Experiences and Social Isolation With Later-Life  Cognitive Function Among Adults in China&lt;/Title&gt;&lt;Template&gt;Journal Article&lt;/Template&gt;&lt;Star&gt;0&lt;/Star&gt;&lt;Tag&gt;0&lt;/Tag&gt;&lt;Author&gt;Lin, L; Cao, B; Chen, W; Li, J; Zhang, Y; Guo, V Y&lt;/Author&gt;&lt;Year&gt;2022&lt;/Year&gt;&lt;Details&gt;&lt;_accession_num&gt;36367722&lt;/_accession_num&gt;&lt;_author_adr&gt;Department of Epidemiology, School of Public Health, Sun Yat-sen University,  Guangzhou, China.; Department of Neurosurgery, Wu Tsai Neuroscience Institute, Stanford University  School of Medicine, Stanford, California.; Department of Epidemiology, School of Public Health, Sun Yat-sen University,  Guangzhou, China.; Department of Biostatistics, School of Public Health, Sun Yat-sen University,  Guangzhou, China.; Department of Child Healthcare, Shenzhen Longhua Maternity and Child Healthcare  Hospital, Shenzhen, China.; Department of Epidemiology, School of Public Health, Sun Yat-sen University,  Guangzhou, China.&lt;/_author_adr&gt;&lt;_collection_scope&gt;SCIE&lt;/_collection_scope&gt;&lt;_created&gt;65128999&lt;/_created&gt;&lt;_date&gt;2022-11-01&lt;/_date&gt;&lt;_date_display&gt;2022 Nov 1&lt;/_date_display&gt;&lt;_doi&gt;10.1001/jamanetworkopen.2022.41714&lt;/_doi&gt;&lt;_impact_factor&gt;  13.353&lt;/_impact_factor&gt;&lt;_isbn&gt;2574-3805 (Electronic); 2574-3805 (Linking)&lt;/_isbn&gt;&lt;_issue&gt;11&lt;/_issue&gt;&lt;_journal&gt;JAMA Netw Open&lt;/_journal&gt;&lt;_language&gt;eng&lt;/_language&gt;&lt;_modified&gt;65128999&lt;/_modified&gt;&lt;_pages&gt;e2241714&lt;/_pages&gt;&lt;_social_category&gt;医学(1)&lt;/_social_category&gt;&lt;_subject_headings&gt;Middle Aged; Male; Humans; Aged; Aged, 80 and over; Female; *Adverse Childhood Experiences; Prospective Studies; Longitudinal Studies; Cognition; China/epidemiology; Health Surveys; Social Isolation&lt;/_subject_headings&gt;&lt;_tertiary_title&gt;JAMA network open&lt;/_tertiary_title&gt;&lt;_type_work&gt;Journal Article; Research Support, Non-U.S. Gov&amp;apos;t&lt;/_type_work&gt;&lt;_url&gt;http://www.ncbi.nlm.nih.gov/entrez/query.fcgi?cmd=Retrieve&amp;amp;db=pubmed&amp;amp;dopt=Abstract&amp;amp;list_uids=36367722&amp;amp;query_hl=1&lt;/_url&gt;&lt;_volume&gt;5&lt;/_volume&gt;&lt;/Details&gt;&lt;Extra&gt;&lt;DBUID&gt;{B229E695-20C0-47E4-A960-6A523A810098}&lt;/DBUID&gt;&lt;/Extra&gt;&lt;/Item&gt;&lt;/References&gt;&lt;/Group&gt;&lt;/Citation&gt;_x000a_"/>
    <w:docVar w:name="NE.Ref{4638FBFE-0D2C-4436-92E7-012D7C9D9CCC}" w:val=" ADDIN NE.Ref.{4638FBFE-0D2C-4436-92E7-012D7C9D9CCC}&lt;Citation&gt;&lt;Group&gt;&lt;References&gt;&lt;Item&gt;&lt;ID&gt;100&lt;/ID&gt;&lt;UID&gt;{EC65CE19-BAB4-4D00-A556-D4C97E8A4669}&lt;/UID&gt;&lt;Title&gt;童年期正性与负性经历对中小学生焦虑抑郁的影响及炎症负荷的中介效应研究&lt;/Title&gt;&lt;Template&gt;Thesis&lt;/Template&gt;&lt;Star&gt;0&lt;/Star&gt;&lt;Tag&gt;0&lt;/Tag&gt;&lt;Author&gt;屈光波&lt;/Author&gt;&lt;Year&gt;2023&lt;/Year&gt;&lt;Details&gt;&lt;_accessed&gt;65152569&lt;/_accessed&gt;&lt;_created&gt;65147745&lt;/_created&gt;&lt;_db_provider&gt;CNKI&lt;/_db_provider&gt;&lt;_doi&gt;10.26921/d.cnki.ganyu.2022.000071&lt;/_doi&gt;&lt;_keywords&gt;童年期负性经历;童年期正性经历;炎症因子;焦虑抑郁;青少年&lt;/_keywords&gt;&lt;_modified&gt;65152569&lt;/_modified&gt;&lt;_publisher&gt;安徽医科大学&lt;/_publisher&gt;&lt;_tertiary_author&gt;孙业桓&lt;/_tertiary_author&gt;&lt;_type_work&gt;博士&lt;/_type_work&gt;&lt;_translated_author&gt;Qu, Guang bo&lt;/_translated_author&gt;&lt;_translated_tertiary_author&gt;Sun, Ye huan&lt;/_translated_tertiary_author&gt;&lt;/Details&gt;&lt;Extra&gt;&lt;DBUID&gt;{B229E695-20C0-47E4-A960-6A523A810098}&lt;/DBUID&gt;&lt;/Extra&gt;&lt;/Item&gt;&lt;/References&gt;&lt;/Group&gt;&lt;/Citation&gt;_x000a_"/>
    <w:docVar w:name="NE.Ref{465651CF-B451-4FD5-8513-041A48E7C4C5}" w:val=" ADDIN NE.Ref.{465651CF-B451-4FD5-8513-041A48E7C4C5}&lt;Citation&gt;&lt;Group&gt;&lt;References&gt;&lt;Item&gt;&lt;ID&gt;4036&lt;/ID&gt;&lt;UID&gt;{37539CA4-D3B0-4843-BB80-C420F5805B75}&lt;/UID&gt;&lt;Title&gt;Adverse childhood experiences and problematic smartphone use among college  students: Findings from a pilot study&lt;/Title&gt;&lt;Template&gt;Journal Article&lt;/Template&gt;&lt;Star&gt;0&lt;/Star&gt;&lt;Tag&gt;1&lt;/Tag&gt;&lt;Author&gt;Forster, M; Rogers, C; Sussman, S Y; Yu, S; Rahman, T; Zeledon, H; Benjamin, S M&lt;/Author&gt;&lt;Year&gt;2021&lt;/Year&gt;&lt;Details&gt;&lt;_accessed&gt;65118913&lt;/_accessed&gt;&lt;_accession_num&gt;33609812&lt;/_accession_num&gt;&lt;_author_adr&gt;Department of Health Sciences, California State University, 18111 Nordhoff St.  Northridge, Northridge, CA 91330, United States. Electronic address:  myriam.forster@csun.edu.; Institute for Health Promotion and Disease Prevention, Department of Preventive  Medicine, University of Southern California, 2001 N. Soto St., 3(rd) floor, Los  Angeles, CA 90033, United States.; Institute for Health Promotion and Disease Prevention, Department of Preventive  Medicine, University of Southern California, 2001 N. Soto St., 3(rd) floor, Los  Angeles, CA 90033, United States.; Institute for Health Promotion and Disease Prevention, Department of Preventive  Medicine, University of Southern California, 2001 N. Soto St., 3(rd) floor, Los  Angeles, CA 90033, United States.; Department of Health Sciences, California State University, 18111 Nordhoff St.  Northridge, Northridge, CA 91330, United States.; Department of Health Sciences, California State University, 18111 Nordhoff St.  Northridge, Northridge, CA 91330, United States.; Department of Health Sciences, California State University, 18111 Nordhoff St.  Northridge, Northridge, CA 91330, United States.&lt;/_author_adr&gt;&lt;_collection_scope&gt;SCIE;SSCI&lt;/_collection_scope&gt;&lt;_created&gt;65037061&lt;/_created&gt;&lt;_date&gt;2021-06-01&lt;/_date&gt;&lt;_date_display&gt;2021 Jun&lt;/_date_display&gt;&lt;_doi&gt;10.1016/j.addbeh.2021.106869&lt;/_doi&gt;&lt;_impact_factor&gt;   4.400&lt;/_impact_factor&gt;&lt;_isbn&gt;1873-6327 (Electronic); 0306-4603 (Linking)&lt;/_isbn&gt;&lt;_journal&gt;Addict Behav&lt;/_journal&gt;&lt;_keywords&gt;Adverse childhood experiences; College students; Problematic smartphone use&lt;/_keywords&gt;&lt;_language&gt;eng&lt;/_language&gt;&lt;_modified&gt;65118883&lt;/_modified&gt;&lt;_ori_publication&gt;Copyright © 2021 Elsevier Ltd. All rights reserved.&lt;/_ori_publication&gt;&lt;_pages&gt;106869&lt;/_pages&gt;&lt;_social_category&gt;心理学：临床(2) &amp;amp; 药物滥用(2)&lt;/_social_category&gt;&lt;_subject_headings&gt;*Adverse Childhood Experiences; *Behavior, Addictive/epidemiology; Humans; Pilot Projects; Smartphone; Students&lt;/_subject_headings&gt;&lt;_tertiary_title&gt;Addictive behaviors&lt;/_tertiary_title&gt;&lt;_type_work&gt;Journal Article; Research Support, Non-U.S. Gov&amp;apos;t&lt;/_type_work&gt;&lt;_url&gt;http://www.ncbi.nlm.nih.gov/entrez/query.fcgi?cmd=Retrieve&amp;amp;db=pubmed&amp;amp;dopt=Abstract&amp;amp;list_uids=33609812&amp;amp;query_hl=1&lt;/_url&gt;&lt;_volume&gt;117&lt;/_volume&gt;&lt;/Details&gt;&lt;Extra/&gt;&lt;/Item&gt;&lt;/References&gt;&lt;/Group&gt;&lt;Group&gt;&lt;References&gt;&lt;Item&gt;&lt;ID&gt;4045&lt;/ID&gt;&lt;UID&gt;{C008C154-2758-4367-8E2F-214AE92E1395}&lt;/UID&gt;&lt;Title&gt;Gambling, Gaming, and Internet Behavior in a Sexual Minority Perspective. A  Cross-Sectional Study in Seven European Countries&lt;/Title&gt;&lt;Template&gt;Journal Article&lt;/Template&gt;&lt;Star&gt;0&lt;/Star&gt;&lt;Tag&gt;1&lt;/Tag&gt;&lt;Author&gt;Broman, N; Prever, F; di Giacomo, E; Jiménez-Murcia, S; Szczegielniak, A; Hansson, H; Håkansson, A&lt;/Author&gt;&lt;Year&gt;2021&lt;/Year&gt;&lt;Details&gt;&lt;_accessed&gt;65118950&lt;/_accessed&gt;&lt;_accession_num&gt;35498152&lt;/_accession_num&gt;&lt;_author_adr&gt;Department of Clinical Sciences Lund, Faculty of Medicine, Lund University, Lund,  Sweden.; Gambling Disorder Unit, Malmö Addiction Center, Region Skåne, Malmö, Sweden.; National Health System (NHS), Addiction Department, Milan, Italy.; SUN(N)COOP Scientific Director &amp;quot;Women and Gambling Project,&amp;quot; Milan, Italy.; Section of Forensic Psychiatry, King&amp;apos;s College London, Institute of Psychiatry,  London, United Kingdom.; School of Medicine and Surgery, University of Milan Bicocca, Milan, Italy.; Psychiatric Department -Azienda Socio-Sanitaria Territoriale (ASST), Monza,  Italy.; Department of Psychiatry, Bellvitge University Hospital-IDIBELL, Barcelona,  Spain.; Ciber Fisiopatología Obesidad y Nutrición (CIBERObn), Instituto de Salud Carlos  III, Madrid, Spain.; Department of Clinical Sciences, Faculty of Medicine, University of Barcelona,  Barcelona, Spain.; Faculty of Medical Sciences in Katowice, Medical University of Silesia, Katowice,  Poland.; Department of Clinical Sciences Lund, Faculty of Medicine, Lund University, Lund,  Sweden.; Department of Clinical Sciences Lund, Faculty of Medicine, Lund University, Lund,  Sweden.; Gambling Disorder Unit, Malmö Addiction Center, Region Skåne, Malmö, Sweden.&lt;/_author_adr&gt;&lt;_collection_scope&gt;SSCI&lt;/_collection_scope&gt;&lt;_created&gt;65038398&lt;/_created&gt;&lt;_date&gt;2021-01-20&lt;/_date&gt;&lt;_date_display&gt;2021&lt;/_date_display&gt;&lt;_doi&gt;10.3389/fpsyg.2021.707645&lt;/_doi&gt;&lt;_impact_factor&gt;   3.800&lt;/_impact_factor&gt;&lt;_isbn&gt;1664-1078 (Print); 1664-1078 (Electronic); 1664-1078 (Linking)&lt;/_isbn&gt;&lt;_journal&gt;Front Psychol&lt;/_journal&gt;&lt;_keywords&gt;Europe; bisexual; gambling; gaming; gay; internet behavior; lesbian; sexual minorities&lt;/_keywords&gt;&lt;_language&gt;eng&lt;/_language&gt;&lt;_modified&gt;65118883&lt;/_modified&gt;&lt;_ori_publication&gt;Copyright © 2022 Broman, Prever, di Giacomo, Jiménez-Murcia, Szczegielniak, _x000d__x000a_      Hansson and Håkansson.&lt;/_ori_publication&gt;&lt;_pages&gt;707645&lt;/_pages&gt;&lt;_social_category&gt;心理学：综合(3)&lt;/_social_category&gt;&lt;_tertiary_title&gt;Frontiers in psychology&lt;/_tertiary_title&gt;&lt;_type_work&gt;Journal Article&lt;/_type_work&gt;&lt;_url&gt;http://www.ncbi.nlm.nih.gov/entrez/query.fcgi?cmd=Retrieve&amp;amp;db=pubmed&amp;amp;dopt=Abstract&amp;amp;list_uids=35498152&amp;amp;query_hl=1&lt;/_url&gt;&lt;_volume&gt;12&lt;/_volume&gt;&lt;/Details&gt;&lt;Extra/&gt;&lt;/Item&gt;&lt;/References&gt;&lt;/Group&gt;&lt;/Citation&gt;_x000a_"/>
    <w:docVar w:name="NE.Ref{466D0650-8DE4-4D20-9789-9C731747901E}" w:val=" ADDIN NE.Ref.{466D0650-8DE4-4D20-9789-9C731747901E}&lt;Citation&gt;&lt;Group&gt;&lt;References&gt;&lt;Item&gt;&lt;ID&gt;4034&lt;/ID&gt;&lt;UID&gt;{E0333688-F7CB-4383-9C61-DE7F033F56B4}&lt;/UID&gt;&lt;Title&gt;Adverse Childhood Experiences and Mental Health Conditions Among Adolescents&lt;/Title&gt;&lt;Template&gt;Journal Article&lt;/Template&gt;&lt;Star&gt;0&lt;/Star&gt;&lt;Tag&gt;1&lt;/Tag&gt;&lt;Author&gt;Bomysoad, R N; Francis, L A&lt;/Author&gt;&lt;Year&gt;2020&lt;/Year&gt;&lt;Details&gt;&lt;_accession_num&gt;32576484&lt;/_accession_num&gt;&lt;_author_adr&gt;Department of Biobehavioral Health, The Pennsylvania State University, University  Park, Pennsylvania.; Department of Biobehavioral Health, The Pennsylvania State University, University  Park, Pennsylvania. Electronic address: laf169@psu.edu.&lt;/_author_adr&gt;&lt;_collection_scope&gt;SCIE;SSCI&lt;/_collection_scope&gt;&lt;_created&gt;65037856&lt;/_created&gt;&lt;_date&gt;2020-12-01&lt;/_date&gt;&lt;_date_display&gt;2020 Dec&lt;/_date_display&gt;&lt;_doi&gt;10.1016/j.jadohealth.2020.04.013&lt;/_doi&gt;&lt;_impact_factor&gt;   7.830&lt;/_impact_factor&gt;&lt;_isbn&gt;1879-1972 (Electronic); 1054-139X (Linking)&lt;/_isbn&gt;&lt;_issue&gt;6&lt;/_issue&gt;&lt;_journal&gt;J Adolesc Health&lt;/_journal&gt;&lt;_keywords&gt;Adverse childhood experiences; Anxiety; Attention-deficit/hyperactivity disorder; Conduct/behavioral problems; Depression; Substance use disorder&lt;/_keywords&gt;&lt;_language&gt;eng&lt;/_language&gt;&lt;_modified&gt;65118883&lt;/_modified&gt;&lt;_ori_publication&gt;Copyright © 2020 Society for Adolescent Health and Medicine. Published by _x000d__x000a_      Elsevier Inc. All rights reserved.&lt;/_ori_publication&gt;&lt;_pages&gt;868-870&lt;/_pages&gt;&lt;_social_category&gt;儿科(1) &amp;amp; 心理学：发育(2) &amp;amp; 公共卫生、环境卫生与职业卫生(1)&lt;/_social_category&gt;&lt;_subject_headings&gt;Adolescent; Adult; *Adverse Childhood Experiences; Child; Child, Preschool; Cross-Sectional Studies; Female; Humans; Male; Mental Health; *Problem Behavior; *Substance-Related Disorders/epidemiology&lt;/_subject_headings&gt;&lt;_tertiary_title&gt;The Journal of adolescent health : official publication of the Society for _x000d__x000a_      Adolescent Medicine&lt;/_tertiary_title&gt;&lt;_type_work&gt;Journal Article&lt;/_type_work&gt;&lt;_url&gt;http://www.ncbi.nlm.nih.gov/entrez/query.fcgi?cmd=Retrieve&amp;amp;db=pubmed&amp;amp;dopt=Abstract&amp;amp;list_uids=32576484&amp;amp;query_hl=1&lt;/_url&gt;&lt;_volume&gt;67&lt;/_volume&gt;&lt;/Details&gt;&lt;Extra&gt;&lt;DBUID&gt;{93870BB0-CAEF-4F07-AAE0-DA131E288E28}&lt;/DBUID&gt;&lt;/Extra&gt;&lt;/Item&gt;&lt;/References&gt;&lt;/Group&gt;&lt;/Citation&gt;_x000a_"/>
    <w:docVar w:name="NE.Ref{4675F2EC-17DE-4133-A29A-965D6088FEB3}" w:val=" ADDIN NE.Ref.{4675F2EC-17DE-4133-A29A-965D6088FEB3}&lt;Citation&gt;&lt;Group&gt;&lt;References&gt;&lt;Item&gt;&lt;ID&gt;75&lt;/ID&gt;&lt;UID&gt;{820E64CD-B0A2-4B9C-8965-878001E12038}&lt;/UID&gt;&lt;Title&gt;Association between solid cooking fuel and cognitive decline: Three nationwide  cohort studies in middle-aged and older population&lt;/Title&gt;&lt;Template&gt;Journal Article&lt;/Template&gt;&lt;Star&gt;0&lt;/Star&gt;&lt;Tag&gt;0&lt;/Tag&gt;&lt;Author&gt;Xu, T; Ye, X; Lu, X; Lan, G; Xie, M; Huang, Z; Wang, T; Wu, J; Zhan, Z; Xie, X&lt;/Author&gt;&lt;Year&gt;2023&lt;/Year&gt;&lt;Details&gt;&lt;_accessed&gt;65307640&lt;/_accessed&gt;&lt;_accession_num&gt;36805161&lt;/_accession_num&gt;&lt;_author_adr&gt;Department of Epidemiology and Health Statistics, School of Public Health, Fujian  Medical University, Fuzhou, China.; Department of Epidemiology and Health Statistics, School of Public Health, Fujian  Medical University, Fuzhou, China.; Department of Epidemiology and Health Statistics, School of Public Health, Fujian  Medical University, Fuzhou, China.; Department of Epidemiology and Health Statistics, School of Public Health, Fujian  Medical University, Fuzhou, China.; The Second Clinical Medical School, Nanchang University, Nanchang, China.; Department of Epidemiology and Health Statistics, School of Public Health, Fujian  Medical University, Fuzhou, China.; Department of Epidemiology and Health Statistics, School of Public Health, Fujian  Medical University, Fuzhou, China.; Department of Epidemiology and Health Statistics, School of Public Health, Fujian  Medical University, Fuzhou, China.; Department of Epidemiology and Health Statistics, School of Public Health, Fujian  Medical University, Fuzhou, China.; Department of Epidemiology and Health Statistics, School of Public Health, Fujian  Medical University, Fuzhou, China; Clinical Research Unit, The Second Affiliated  Hospital, Fujian Medical University, Quanzhou, China. Electronic address:  xxx@fjmu.edu.cn.&lt;/_author_adr&gt;&lt;_collection_scope&gt;SCIE;EI&lt;/_collection_scope&gt;&lt;_created&gt;65062081&lt;/_created&gt;&lt;_date&gt;2023-03-01&lt;/_date&gt;&lt;_date_display&gt;2023 Mar&lt;/_date_display&gt;&lt;_doi&gt;10.1016/j.envint.2023.107803&lt;/_doi&gt;&lt;_impact_factor&gt;  13.352&lt;/_impact_factor&gt;&lt;_isbn&gt;1873-6750 (Electronic); 0160-4120 (Linking)&lt;/_isbn&gt;&lt;_journal&gt;Environ Int&lt;/_journal&gt;&lt;_keywords&gt;Cognitive decline; Cohort study; Indoor air pollution; Solid fuel&lt;/_keywords&gt;&lt;_language&gt;eng&lt;/_language&gt;&lt;_modified&gt;65307640&lt;/_modified&gt;&lt;_ori_publication&gt;Copyright © 2023 The Author(s). Published by Elsevier Ltd.. All rights reserved.&lt;/_ori_publication&gt;&lt;_pages&gt;107803&lt;/_pages&gt;&lt;_social_category&gt;环境科学与生态学(1)&lt;/_social_category&gt;&lt;_subject_headings&gt;Adult; Middle Aged; Humans; Aged; Longitudinal Studies; *Cognitive Dysfunction/epidemiology/etiology; *Hypertension; Risk; Cooking; *Air Pollution, Indoor/adverse effects/analysis; China/epidemiology&lt;/_subject_headings&gt;&lt;_tertiary_title&gt;Environment international&lt;/_tertiary_title&gt;&lt;_type_work&gt;Journal Article; Research Support, Non-U.S. Gov&amp;apos;t&lt;/_type_work&gt;&lt;_url&gt;http://www.ncbi.nlm.nih.gov/entrez/query.fcgi?cmd=Retrieve&amp;amp;db=pubmed&amp;amp;dopt=Abstract&amp;amp;list_uids=36805161&amp;amp;query_hl=1&lt;/_url&gt;&lt;_volume&gt;173&lt;/_volume&gt;&lt;/Details&gt;&lt;Extra&gt;&lt;DBUID&gt;{00EBDF0C-2E98-4FD7-9E47-813FAF00074E}&lt;/DBUID&gt;&lt;/Extra&gt;&lt;/Item&gt;&lt;/References&gt;&lt;/Group&gt;&lt;/Citation&gt;_x000a_"/>
    <w:docVar w:name="NE.Ref{469A2EC1-14C1-486D-BBFD-34A56A937137}" w:val=" ADDIN NE.Ref.{469A2EC1-14C1-486D-BBFD-34A56A937137}&lt;Citation&gt;&lt;Group&gt;&lt;References&gt;&lt;Item&gt;&lt;ID&gt;56&lt;/ID&gt;&lt;UID&gt;{8FF06B5D-C000-4AD7-BCDA-357AA7F4ED88}&lt;/UID&gt;&lt;Title&gt;Social Isolation, Cognitive Function, and Depression Among Chinese Older Adults: Examining Internet Use as a Predictor and a Moderator.&lt;/Title&gt;&lt;Template&gt;Journal Article&lt;/Template&gt;&lt;Star&gt;0&lt;/Star&gt;&lt;Tag&gt;0&lt;/Tag&gt;&lt;Author&gt;Li, Yunjun;Bai, Xiao;Chen, Honglin&lt;/Author&gt;&lt;Year&gt;2022&lt;/Year&gt;&lt;Details&gt;&lt;_pages&gt;809713&lt;/_pages&gt;&lt;_url&gt;https://www.ncbi.nlm.nih.gov/pubmed/35359786&lt;/_url&gt;&lt;_doi&gt;10.3389/fpubh.2022.809713&lt;/_doi&gt;&lt;_keywords&gt;Internet use;cognitive function;depression;older adults;social isolation&lt;/_keywords&gt;&lt;_language&gt;English&lt;/_language&gt;&lt;_db_provider&gt;PubMed&lt;/_db_provider&gt;&lt;_volume&gt;10&lt;/_volume&gt;&lt;_journal&gt;Frontiers in public health&lt;/_journal&gt;&lt;_isbn&gt;2296-2565 &lt;/_isbn&gt;&lt;_author_adr&gt;Department of Social Work, The Chinese University of Hong Kong, Shatin, China.;Greater Bay Area International Institute for Innovations, Shenzhen University, Shenzhen, China.;Faculty of Social Sciences and Business Studies, University of Eastern Finland, Kuopio, Finland.;Department of Social Work, Fudan University, Shanghai, China.&lt;/_author_adr&gt;&lt;_impact_factor&gt;   6.461&lt;/_impact_factor&gt;&lt;_social_category&gt;医学(3)&lt;/_social_category&gt;&lt;_collection_scope&gt;SSCI;SCIE&lt;/_collection_scope&gt;&lt;_created&gt;64778250&lt;/_created&gt;&lt;_modified&gt;64778250&lt;/_modified&gt;&lt;/Details&gt;&lt;Extra&gt;&lt;DBUID&gt;{262F321C-6F5E-42FE-A29B-2689D77CF0BF}&lt;/DBUID&gt;&lt;/Extra&gt;&lt;/Item&gt;&lt;/References&gt;&lt;/Group&gt;&lt;/Citation&gt;_x000a_"/>
    <w:docVar w:name="NE.Ref{46A81620-426E-4CD1-ABEF-9A58D1201A6B}" w:val=" ADDIN NE.Ref.{46A81620-426E-4CD1-ABEF-9A58D1201A6B}&lt;Citation&gt;&lt;Group&gt;&lt;References&gt;&lt;Item&gt;&lt;ID&gt;78&lt;/ID&gt;&lt;UID&gt;{644F518F-0BD5-4C59-B3EE-C4EDC8A40692}&lt;/UID&gt;&lt;Title&gt;Patterns of childhood adversity and health outcomes in early adolescence: Results  from the Generation XXI cohort&lt;/Title&gt;&lt;Template&gt;Journal Article&lt;/Template&gt;&lt;Star&gt;0&lt;/Star&gt;&lt;Tag&gt;0&lt;/Tag&gt;&lt;Author&gt;Amorim, M; Soares, S; Abrahamyan, A; Severo, M; Fraga, S&lt;/Author&gt;&lt;Year&gt;2023&lt;/Year&gt;&lt;Details&gt;&lt;_accession_num&gt;37031908&lt;/_accession_num&gt;&lt;_author_adr&gt;EPIUnit - Instituto de Saúde Pública, Universidade do Porto, Rua das Taipas, n°  135, 4050-600 Porto, Portugal; Laboratório para a Investigação Integrativa e  Translacional em Saúde Populacional (ITR), Universidade do Porto, Rua das Taipas,  n° 135, 4050-600 Porto, Portugal.; EPIUnit - Instituto de Saúde Pública, Universidade do Porto, Rua das Taipas, n°  135, 4050-600 Porto, Portugal; Laboratório para a Investigação Integrativa e  Translacional em Saúde Populacional (ITR), Universidade do Porto, Rua das Taipas,  n° 135, 4050-600 Porto, Portugal.; EPIUnit - Instituto de Saúde Pública, Universidade do Porto, Rua das Taipas, n°  135, 4050-600 Porto, Portugal; Laboratório para a Investigação Integrativa e  Translacional em Saúde Populacional (ITR), Universidade do Porto, Rua das Taipas,  n° 135, 4050-600 Porto, Portugal.; EPIUnit - Instituto de Saúde Pública, Universidade do Porto, Rua das Taipas, n°  135, 4050-600 Porto, Portugal; Laboratório para a Investigação Integrativa e  Translacional em Saúde Populacional (ITR), Universidade do Porto, Rua das Taipas,  n° 135, 4050-600 Porto, Portugal.; EPIUnit - Instituto de Saúde Pública, Universidade do Porto, Rua das Taipas, n°  135, 4050-600 Porto, Portugal; Laboratório para a Investigação Integrativa e  Translacional em Saúde Populacional (ITR), Universidade do Porto, Rua das Taipas,  n° 135, 4050-600 Porto, Portugal. Electronic address: silvia.fraga@ispup.up.pt.&lt;/_author_adr&gt;&lt;_collection_scope&gt;SCIE&lt;/_collection_scope&gt;&lt;_created&gt;65110774&lt;/_created&gt;&lt;_date&gt;2023-06-01&lt;/_date&gt;&lt;_date_display&gt;2023 Jun&lt;/_date_display&gt;&lt;_doi&gt;10.1016/j.ypmed.2023.107500&lt;/_doi&gt;&lt;_impact_factor&gt;   4.637&lt;/_impact_factor&gt;&lt;_isbn&gt;1096-0260 (Electronic); 0091-7435 (Linking)&lt;/_isbn&gt;&lt;_journal&gt;Prev Med&lt;/_journal&gt;&lt;_keywords&gt;Childhood adversity; Depressive symptoms; Early adolescence; Health behaviours; Household dysfunction; Violence&lt;/_keywords&gt;&lt;_language&gt;eng&lt;/_language&gt;&lt;_modified&gt;65110774&lt;/_modified&gt;&lt;_ori_publication&gt;Copyright © 2023 The Authors. Published by Elsevier Inc. All rights reserved.&lt;/_ori_publication&gt;&lt;_pages&gt;107500&lt;/_pages&gt;&lt;_social_category&gt;医学(2)&lt;/_social_category&gt;&lt;_subject_headings&gt;Male; Child; Female; Humans; Adolescent; Cohort Studies; *Adverse Childhood Experiences; Parents; Tobacco Use; Outcome Assessment, Health Care; Risk Factors&lt;/_subject_headings&gt;&lt;_tertiary_title&gt;Preventive medicine&lt;/_tertiary_title&gt;&lt;_type_work&gt;Journal Article; Research Support, Non-U.S. Gov&amp;apos;t&lt;/_type_work&gt;&lt;_url&gt;http://www.ncbi.nlm.nih.gov/entrez/query.fcgi?cmd=Retrieve&amp;amp;db=pubmed&amp;amp;dopt=Abstract&amp;amp;list_uids=37031908&amp;amp;query_hl=1&lt;/_url&gt;&lt;_volume&gt;171&lt;/_volume&gt;&lt;/Details&gt;&lt;Extra&gt;&lt;DBUID&gt;{00EBDF0C-2E98-4FD7-9E47-813FAF00074E}&lt;/DBUID&gt;&lt;/Extra&gt;&lt;/Item&gt;&lt;/References&gt;&lt;/Group&gt;&lt;Group&gt;&lt;References&gt;&lt;Item&gt;&lt;ID&gt;79&lt;/ID&gt;&lt;UID&gt;{4BDC44EA-0597-423E-9D6B-DA0EBE531965}&lt;/UID&gt;&lt;Title&gt;Social determinants of mental health and adolescent anxiety and depression:  Findings from the 2018 to 2019 National Survey of Children&amp;apos;s Health&lt;/Title&gt;&lt;Template&gt;Journal Article&lt;/Template&gt;&lt;Star&gt;0&lt;/Star&gt;&lt;Tag&gt;0&lt;/Tag&gt;&lt;Author&gt;Yang, P; Hernandez, B S; Plastino, K A&lt;/Author&gt;&lt;Year&gt;2023&lt;/Year&gt;&lt;Details&gt;&lt;_accession_num&gt;35978559&lt;/_accession_num&gt;&lt;_author_adr&gt;Joe R. &amp;amp; Teresa Lozano Long School of Medicine, UT Health San Antonio, TX, USA.; Department of Population Health Sciences, UT Health San Antonio, TX, USA.; Department of Obstetrics and Gynecology, UT Teen Health, Joe R. &amp;amp; Teresa Lozano  Long School of Medicine, UT Health San Antonio, TX, USA.&lt;/_author_adr&gt;&lt;_collection_scope&gt;SSCI&lt;/_collection_scope&gt;&lt;_created&gt;65110796&lt;/_created&gt;&lt;_date&gt;2023-05-01&lt;/_date&gt;&lt;_date_display&gt;2023 May&lt;/_date_display&gt;&lt;_doi&gt;10.1177/00207640221119035&lt;/_doi&gt;&lt;_impact_factor&gt;  10.461&lt;/_impact_factor&gt;&lt;_isbn&gt;1741-2854 (Electronic); 0020-7640 (Linking)&lt;/_isbn&gt;&lt;_issue&gt;3&lt;/_issue&gt;&lt;_journal&gt;Int J Soc Psychiatry&lt;/_journal&gt;&lt;_keywords&gt;Adolescent; cross-sectional studies; mental health; social determinants of health&lt;/_keywords&gt;&lt;_language&gt;eng&lt;/_language&gt;&lt;_modified&gt;65110796&lt;/_modified&gt;&lt;_pages&gt;795-798&lt;/_pages&gt;&lt;_social_category&gt;医学(4)&lt;/_social_category&gt;&lt;_subject_headings&gt;Child; Humans; Adolescent; *Mental Health; *Depression/epidemiology/psychology; Child Health; 1,2-Dimethylhydrazine; Social Determinants of Health; Anxiety/epidemiology/psychology&lt;/_subject_headings&gt;&lt;_tertiary_title&gt;The International journal of social psychiatry&lt;/_tertiary_title&gt;&lt;_type_work&gt;Journal Article&lt;/_type_work&gt;&lt;_url&gt;http://www.ncbi.nlm.nih.gov/entrez/query.fcgi?cmd=Retrieve&amp;amp;db=pubmed&amp;amp;dopt=Abstract&amp;amp;list_uids=35978559&amp;amp;query_hl=1&lt;/_url&gt;&lt;_volume&gt;69&lt;/_volume&gt;&lt;/Details&gt;&lt;Extra&gt;&lt;DBUID&gt;{00EBDF0C-2E98-4FD7-9E47-813FAF00074E}&lt;/DBUID&gt;&lt;/Extra&gt;&lt;/Item&gt;&lt;/References&gt;&lt;/Group&gt;&lt;/Citation&gt;_x000a_"/>
    <w:docVar w:name="NE.Ref{46C946E4-2383-4B5F-A0C8-9FE33154E062}" w:val=" ADDIN NE.Ref.{46C946E4-2383-4B5F-A0C8-9FE33154E062}&lt;Citation&gt;&lt;Group&gt;&lt;References&gt;&lt;Item&gt;&lt;ID&gt;24&lt;/ID&gt;&lt;UID&gt;{6661CE0D-1971-479C-9AD8-DB9B9E08EAAA}&lt;/UID&gt;&lt;Title&gt;教育部等五部门关于全面加强和改进新时代学校卫生与健康教育工作的意见&lt;/Title&gt;&lt;Template&gt;Report&lt;/Template&gt;&lt;Star&gt;0&lt;/Star&gt;&lt;Tag&gt;0&lt;/Tag&gt;&lt;Author&gt;市场监管总局; 教育部; 国家发展改革委; 财政部; 国家卫生健康委&lt;/Author&gt;&lt;Year&gt;2021&lt;/Year&gt;&lt;Details&gt;&lt;_accessed&gt;64430732&lt;/_accessed&gt;&lt;_created&gt;64430718&lt;/_created&gt;&lt;_modified&gt;64431077&lt;/_modified&gt;&lt;_translated_author&gt;Shi, Changjianguanzongju;Jiao, Yubu;Guo, Jiafazhangaigewei;Cai, Zhengbu;Guo, Jiaweishengjiankangwei&lt;/_translated_author&gt;&lt;/Details&gt;&lt;Extra&gt;&lt;DBUID&gt;{79C5FD63-3C89-4745-94F9-8D429523D767}&lt;/DBUID&gt;&lt;/Extra&gt;&lt;/Item&gt;&lt;/References&gt;&lt;/Group&gt;&lt;/Citation&gt;_x000a_"/>
    <w:docVar w:name="NE.Ref{4700B796-8FBF-440A-A641-C3509185E27D}" w:val=" ADDIN NE.Ref.{4700B796-8FBF-440A-A641-C3509185E27D}&lt;Citation&gt;&lt;Group&gt;&lt;References&gt;&lt;Item&gt;&lt;ID&gt;4030&lt;/ID&gt;&lt;UID&gt;{51545003-7273-4F9B-A386-37FCBCA8820B}&lt;/UID&gt;&lt;Title&gt;Problematic smartphone use: A conceptual overview and systematic review of  relations with anxiety and depression psychopathology&lt;/Title&gt;&lt;Template&gt;Journal Article&lt;/Template&gt;&lt;Star&gt;0&lt;/Star&gt;&lt;Tag&gt;1&lt;/Tag&gt;&lt;Author&gt;Elhai, J D; Dvorak, R D; Levine, J C; Hall, B J&lt;/Author&gt;&lt;Year&gt;2017&lt;/Year&gt;&lt;Details&gt;&lt;_accession_num&gt;27736736&lt;/_accession_num&gt;&lt;_author_adr&gt;Department of Psychology, University of Toledo, Toledo, OH, USA; Department of  Psychiatry, University of Toledo, Toledo, OH, USA. Electronic address:  contact@jon-elhai.com.; Department of Psychology, University of Central Florida, USA.; Department of Psychology, University of Toledo, Toledo, OH, USA.; Department of Psychology, University of Macau, Taipa, Macau (SAR), People&amp;apos;s  Republic of China; Department of Health, Behavior and Society, Johns Hopkins  Bloomberg School of Public Health, Baltimore, MD, USA.&lt;/_author_adr&gt;&lt;_collection_scope&gt;SCIE;SSCI&lt;/_collection_scope&gt;&lt;_created&gt;65037181&lt;/_created&gt;&lt;_date&gt;2017-01-01&lt;/_date&gt;&lt;_date_display&gt;2017 Jan 1&lt;/_date_display&gt;&lt;_doi&gt;10.1016/j.jad.2016.08.030&lt;/_doi&gt;&lt;_impact_factor&gt;   6.600&lt;/_impact_factor&gt;&lt;_isbn&gt;1573-2517 (Electronic); 0165-0327 (Linking)&lt;/_isbn&gt;&lt;_journal&gt;J Affect Disord&lt;/_journal&gt;&lt;_keywords&gt;*Addictions; *Information technology; *Internet addiction; *Mental disorders; *Mobile phones; *Psychopathology&lt;/_keywords&gt;&lt;_language&gt;eng&lt;/_language&gt;&lt;_modified&gt;65118883&lt;/_modified&gt;&lt;_ori_publication&gt;Copyright © 2016 Elsevier B.V. All rights reserved.&lt;/_ori_publication&gt;&lt;_pages&gt;251-259&lt;/_pages&gt;&lt;_social_category&gt;临床神经病学(2) &amp;amp; 精神病学(2)&lt;/_social_category&gt;&lt;_subject_headings&gt;Anxiety/*etiology/psychology; Behavior, Addictive/*etiology/psychology; Depression/*etiology/psychology; Humans; Risk Factors; Self Concept; Smartphone/*statistics &amp;amp; numerical data; Stress, Psychological/etiology/psychology&lt;/_subject_headings&gt;&lt;_tertiary_title&gt;Journal of affective disorders&lt;/_tertiary_title&gt;&lt;_type_work&gt;Journal Article; Review; Systematic Review&lt;/_type_work&gt;&lt;_url&gt;http://www.ncbi.nlm.nih.gov/entrez/query.fcgi?cmd=Retrieve&amp;amp;db=pubmed&amp;amp;dopt=Abstract&amp;amp;list_uids=27736736&amp;amp;query_hl=1&lt;/_url&gt;&lt;_volume&gt;207&lt;/_volume&gt;&lt;/Details&gt;&lt;Extra/&gt;&lt;/Item&gt;&lt;/References&gt;&lt;/Group&gt;&lt;/Citation&gt;_x000a_"/>
    <w:docVar w:name="NE.Ref{470BA601-705C-4491-8D5A-59F8DAAC1C5C}" w:val=" ADDIN NE.Ref.{470BA601-705C-4491-8D5A-59F8DAAC1C5C}&lt;Citation&gt;&lt;Group&gt;&lt;References&gt;&lt;Item&gt;&lt;ID&gt;31&lt;/ID&gt;&lt;UID&gt;{70AA97B3-54FC-437E-AA49-D5E3ABACAE51}&lt;/UID&gt;&lt;Title&gt;Myopia, an underrated global challenge to vision: where the current data takes us on myopia control&lt;/Title&gt;&lt;Template&gt;Journal Article&lt;/Template&gt;&lt;Star&gt;0&lt;/Star&gt;&lt;Tag&gt;0&lt;/Tag&gt;&lt;Author&gt;Holden, B; Sankaridurg, P; Smith, E; Aller, T; Jong, M; He, M&lt;/Author&gt;&lt;Year&gt;2014&lt;/Year&gt;&lt;Details&gt;&lt;_accession_num&gt;24357836&lt;/_accession_num&gt;&lt;_author_adr&gt;1] Brien Holden Vision Institute, Sydney, Australia [2] Vision Co-operative Research Centre, Sydney, Australia [3] School of Optometry and Vision Science, University of New South Wales, Sydney, Australia.; 1] Brien Holden Vision Institute, Sydney, Australia [2] Vision Co-operative Research Centre, Sydney, Australia [3] School of Optometry and Vision Science, University of New South Wales, Sydney, Australia.; 1] Vision Co-operative Research Centre, Sydney, Australia [2] College of Optometry, University of Houston, Houston, TX, USA.; 1] Vision Co-operative Research Centre, Sydney, Australia [2] Private Practice, Berkeley, CA, USA.; Brien Holden Vision Institute, Sydney, Australia.; Zhongshan Ophthalmic Centre, Sun-Yet Sun University, Guangzhou, China.&lt;/_author_adr&gt;&lt;_date_display&gt;2014 Feb&lt;/_date_display&gt;&lt;_date&gt;2014-02-01&lt;/_date&gt;&lt;_doi&gt;10.1038/eye.2013.256&lt;/_doi&gt;&lt;_isbn&gt;1476-5454 (Electronic); 0950-222X (Linking)&lt;/_isbn&gt;&lt;_issue&gt;2&lt;/_issue&gt;&lt;_journal&gt;Eye (Lond)&lt;/_journal&gt;&lt;_language&gt;eng&lt;/_language&gt;&lt;_pages&gt;142-6&lt;/_pages&gt;&lt;_subject_headings&gt;Axial Length, Eye/drug effects; Blindness/epidemiology; Contact Lenses; Cost of Illness; Eyeglasses; Global Health; Humans; Myopia/*epidemiology/*prevention &amp;amp; control; Pharmaceutical Preparations/administration &amp;amp; dosage; Sclera/pathology; Vision, Low/epidemiology&lt;/_subject_headings&gt;&lt;_tertiary_title&gt;Eye (London, England)&lt;/_tertiary_title&gt;&lt;_type_work&gt;Journal Article; Research Support, Non-U.S. Gov&amp;apos;t; Review&lt;/_type_work&gt;&lt;_url&gt;http://www.ncbi.nlm.nih.gov/entrez/query.fcgi?cmd=Retrieve&amp;amp;db=pubmed&amp;amp;dopt=Abstract&amp;amp;list_uids=24357836&amp;amp;query_hl=1&lt;/_url&gt;&lt;_volume&gt;28&lt;/_volume&gt;&lt;_created&gt;63569810&lt;/_created&gt;&lt;_modified&gt;63569811&lt;/_modified&gt;&lt;_db_updated&gt;PubMed&lt;/_db_updated&gt;&lt;_impact_factor&gt;   2.455&lt;/_impact_factor&gt;&lt;/Details&gt;&lt;Extra&gt;&lt;DBUID&gt;{5D4A96AE-2D4D-41F0-9DA9-F21F7ED3972F}&lt;/DBUID&gt;&lt;/Extra&gt;&lt;/Item&gt;&lt;/References&gt;&lt;/Group&gt;&lt;/Citation&gt;_x000a_"/>
    <w:docVar w:name="NE.Ref{471BB935-A98C-4239-8994-90723FECC2E7}" w:val=" ADDIN NE.Ref.{471BB935-A98C-4239-8994-90723FECC2E7}&lt;Citation&gt;&lt;Group&gt;&lt;References&gt;&lt;Item&gt;&lt;ID&gt;132&lt;/ID&gt;&lt;UID&gt;{80BB6533-09EA-405C-B61A-AE4C0900F05D}&lt;/UID&gt;&lt;Title&gt;Peers’ Perceptions of Gender Nonconformity&lt;/Title&gt;&lt;Template&gt;Journal Article&lt;/Template&gt;&lt;Star&gt;0&lt;/Star&gt;&lt;Tag&gt;0&lt;/Tag&gt;&lt;Author/&gt;&lt;Year&gt;0&lt;/Year&gt;&lt;Details&gt;&lt;_created&gt;64655752&lt;/_created&gt;&lt;_modified&gt;64655752&lt;/_modified&gt;&lt;/Details&gt;&lt;Extra&gt;&lt;DBUID&gt;{725D76A1-09CB-4550-9760-2CAB276F575A}&lt;/DBUID&gt;&lt;/Extra&gt;&lt;/Item&gt;&lt;/References&gt;&lt;/Group&gt;&lt;/Citation&gt;_x000a_"/>
    <w:docVar w:name="NE.Ref{4745BC8A-2E1A-48B9-9BE3-9CE895066949}" w:val=" ADDIN NE.Ref.{4745BC8A-2E1A-48B9-9BE3-9CE895066949} ADDIN NE.Ref.{4745BC8A-2E1A-48B9-9BE3-9CE895066949}&lt;Citation&gt;&lt;Group&gt;&lt;References&gt;&lt;Item&gt;&lt;ID&gt;109&lt;/ID&gt;&lt;UID&gt;{26D1CD3E-1DB4-4FD4-BD1B-B6D1FCFB9B46}&lt;/UID&gt;&lt;Title&gt;全面性教育对基于性别的校园欺凌的预防作用&lt;/Title&gt;&lt;Template&gt;Journal Article&lt;/Template&gt;&lt;Star&gt;0&lt;/Star&gt;&lt;Tag&gt;0&lt;/Tag&gt;&lt;Author&gt;郭凌风; 刘文利; 李雨朦; 刘爽&lt;/Author&gt;&lt;Year&gt;2021&lt;/Year&gt;&lt;Details&gt;&lt;_created&gt;64645342&lt;/_created&gt;&lt;_modified&gt;64645342&lt;/_modified&gt;&lt;_url&gt;https://kns.cnki.net/kcms/detail/detail.aspx?FileName=JYKY202104016&amp;amp;DbName=CJFQ2021&lt;/_url&gt;&lt;_journal&gt;教育科学研究&lt;/_journal&gt;&lt;_issue&gt;04&lt;/_issue&gt;&lt;_pages&gt;72-78&lt;/_pages&gt;&lt;_cited_count&gt;3&lt;/_cited_count&gt;&lt;_date&gt;63783360&lt;/_date&gt;&lt;_keywords&gt;校园欺凌预防;性别欺凌;性教育;全面性教育&lt;/_keywords&gt;&lt;_author_aff&gt;北京师范大学中国基础教育质量监测协同创新中心;北京师范大学中国基础教育质量监测协同创新中心心理学部;北京师范大学心理学部认知神经科学与学习国家重点实验室;&lt;/_author_aff&gt;&lt;_accessed&gt;64645342&lt;/_accessed&gt;&lt;_db_updated&gt;CNKI - Reference&lt;/_db_updated&gt;&lt;_collection_scope&gt;CSSCI;PKU&lt;/_collection_scope&gt;&lt;_translated_author&gt;Guo, Lingfeng;Liu, Wenli;Li, Yumeng;Liu, Shuang&lt;/_translated_author&gt;&lt;/Details&gt;&lt;Extra&gt;&lt;DBUID&gt;{725D76A1-09CB-4550-9760-2CAB276F575A}&lt;/DBUID&gt;&lt;/Extra&gt;&lt;/Item&gt;&lt;/References&gt;&lt;/Group&gt;&lt;/Citation&gt;_x000a_"/>
    <w:docVar w:name="NE.Ref{4763542A-FF5E-4820-B539-9129F19E8ED9}" w:val=" ADDIN NE.Ref.{4763542A-FF5E-4820-B539-9129F19E8ED9}&lt;Citation&gt;&lt;Group&gt;&lt;References&gt;&lt;Item&gt;&lt;ID&gt;2083&lt;/ID&gt;&lt;UID&gt;{E939B937-3A19-4677-95CC-9B45D5107496}&lt;/UID&gt;&lt;Title&gt;Improving Mental Health Treatment Utilization in Military Veterans: Examining the Effects of Perceived Need for Care and Social Support&lt;/Title&gt;&lt;Template&gt;Journal Article&lt;/Template&gt;&lt;Star&gt;0&lt;/Star&gt;&lt;Tag&gt;0&lt;/Tag&gt;&lt;Author&gt;Graziano, R; Elbogen, E B&lt;/Author&gt;&lt;Year&gt;2017&lt;/Year&gt;&lt;Details&gt;&lt;_accession_num&gt;29335663&lt;/_accession_num&gt;&lt;_author_adr&gt;University of North Carolina at Chapel Hill.; University of North Carolina at Chapel Hill. Veterans Affairs Mid-Atlantic Mental Illness Research, Education and Clinical Center.&lt;/_author_adr&gt;&lt;_created&gt;62244929&lt;/_created&gt;&lt;_date&gt;2017-09-01&lt;/_date&gt;&lt;_date_display&gt;2017 Sep&lt;/_date_display&gt;&lt;_db_updated&gt;PubMed&lt;/_db_updated&gt;&lt;_doi&gt;10.1037/mil0000169&lt;/_doi&gt;&lt;_impact_factor&gt;   0.734&lt;/_impact_factor&gt;&lt;_isbn&gt;0899-5605 (Print); 0899-5605 (Linking)&lt;/_isbn&gt;&lt;_issue&gt;5&lt;/_issue&gt;&lt;_journal&gt;Mil Psychol&lt;/_journal&gt;&lt;_keywords&gt;posttraumatic stress disorder; social support; treatment utilization; veterans&lt;/_keywords&gt;&lt;_language&gt;eng&lt;/_language&gt;&lt;_modified&gt;62256540&lt;/_modified&gt;&lt;_pages&gt;359-369&lt;/_pages&gt;&lt;_tertiary_title&gt;Military psychology : the official journal of the Division of Military_x000d__x000a_      Psychology, American Psychological Association&lt;/_tertiary_title&gt;&lt;_type_work&gt;Journal Article&lt;/_type_work&gt;&lt;_url&gt;http://www.ncbi.nlm.nih.gov/entrez/query.fcgi?cmd=Retrieve&amp;amp;db=pubmed&amp;amp;dopt=Abstract&amp;amp;list_uids=29335663&amp;amp;query_hl=1&lt;/_url&gt;&lt;_volume&gt;29&lt;/_volume&gt;&lt;/Details&gt;&lt;Extra&gt;&lt;DBUID&gt;{B3F72E5F-0442-4E5A-9D98-614B0241D013}&lt;/DBUID&gt;&lt;/Extra&gt;&lt;/Item&gt;&lt;/References&gt;&lt;/Group&gt;&lt;/Citation&gt;_x000a_"/>
    <w:docVar w:name="NE.Ref{47771A7E-E341-4D11-AA68-C3AD07A1729D}" w:val=" ADDIN NE.Ref.{47771A7E-E341-4D11-AA68-C3AD07A1729D}&lt;Citation&gt;&lt;Group&gt;&lt;References&gt;&lt;Item&gt;&lt;ID&gt;19&lt;/ID&gt;&lt;UID&gt;{38812C7E-E54F-4558-980D-7C684FEF3760}&lt;/UID&gt;&lt;Title&gt;Childhood Psychosocial Adversity and Adult Neighborhood Disadvantage as  Predictors of Cardiovascular Disease: A Cohort Study&lt;/Title&gt;&lt;Template&gt;Journal Article&lt;/Template&gt;&lt;Star&gt;0&lt;/Star&gt;&lt;Tag&gt;0&lt;/Tag&gt;&lt;Author&gt;Halonen, J I; Stenholm, S; Pentti, J; Kawachi, I; Subramanian, S V; Kivimaki, M; Vahtera, J&lt;/Author&gt;&lt;Year&gt;2015&lt;/Year&gt;&lt;Details&gt;&lt;_accession_num&gt;26068046&lt;/_accession_num&gt;&lt;_author_adr&gt;From Finnish Institute of Occupational Health (J.I.H., J.P., M.K., J.V.);  Department of Public Health, University of Turku, Finland (S.S., J.V.); School of  Health Sciences, University of Tampere, Finland (S.S.); Department of Social and  Behavioral Sciences, Harvard School of Public Health, Boston, MA (I.K., S.V.S.);  Department of Epidemiology and Public Health, University College London Medical  School, UK (M.K.); Clinicum, Faculty of Medicine, University of Helsinki, Finland  (M.K.); and Turku University Hospital, Finland (J.V.). jaana.halonen@ttl.fi.; From Finnish Institute of Occupational Health (J.I.H., J.P., M.K., J.V.);  Department of Public Health, University of Turku, Finland (S.S., J.V.); School of  Health Sciences, University of Tampere, Finland (S.S.); Department of Social and  Behavioral Sciences, Harvard School of Public Health, Boston, MA (I.K., S.V.S.);  Department of Epidemiology and Public Health, University College London Medical  School, UK (M.K.); Clinicum, Faculty of Medicine, University of Helsinki, Finland  (M.K.); and Turku University Hospital, Finland (J.V.).; From Finnish Institute of Occupational Health (J.I.H., J.P., M.K., J.V.);  Department of Public Health, University of Turku, Finland (S.S., J.V.); School of  Health Sciences, University of Tampere, Finland (S.S.); Department of Social and  Behavioral Sciences, Harvard School of Public Health, Boston, MA (I.K., S.V.S.);  Department of Epidemiology and Public Health, University College London Medical  School, UK (M.K.); Clinicum, Faculty of Medicine, University of Helsinki, Finland  (M.K.); and Turku University Hospital, Finland (J.V.).; From Finnish Institute of Occupational Health (J.I.H., J.P., M.K., J.V.);  Department of Public Health, University of Turku, Finland (S.S., J.V.); School of  Health Sciences, University of Tampere, Finland (S.S.); Department of Social and  Behavioral Sciences, Harvard School of Public Health, Boston, MA (I.K., S.V.S.);  Department of Epidemiology and Public Health, University College London Medical  School, UK (M.K.); Clinicum, Faculty of Medicine, University of Helsinki, Finland  (M.K.); and Turku University Hospital, Finland (J.V.).; From Finnish Institute of Occupational Health (J.I.H., J.P., M.K., J.V.);  Department of Public Health, University of Turku, Finland (S.S., J.V.); School of  Health Sciences, University of Tampere, Finland (S.S.); Department of Social and  Behavioral Sciences, Harvard School of Public Health, Boston, MA (I.K., S.V.S.);  Department of Epidemiology and Public Health, University College London Medical  School, UK (M.K.); Clinicum, Faculty of Medicine, University of Helsinki, Finland  (M.K.); and Turku University Hospital, Finland (J.V.).; From Finnish Institute of Occupational Health (J.I.H., J.P., M.K., J.V.);  Department of Public Health, University of Turku, Finland (S.S., J.V.); School of  Health Sciences, University of Tampere, Finland (S.S.); Department of Social and  Behavioral Sciences, Harvard School of Public Health, Boston, MA (I.K., S.V.S.);  Department of Epidemiology and Public Health, University College London Medical  School, UK (M.K.); Clinicum, Faculty of Medicine, University of Helsinki, Finland  (M.K.); and Turku University Hospital, Finland (J.V.).; From Finnish Institute of Occupational Health (J.I.H., J.P., M.K., J.V.);  Department of Public Health, University of Turku, Finland (S.S., J.V.); School of  Health Sciences, University of Tampere, Finland (S.S.); Department of Social and  Behavioral Sciences, Harvard School of Public Health, Boston, MA (I.K., S.V.S.);  Department of Epidemiology and Public Health, University College London Medical  School, UK (M.K.); Clinicum, Faculty of Medicine, University of Helsinki, Finland  (M.K.); and Turku University Hospital, Finland (J.V.).&lt;/_author_adr&gt;&lt;_collection_scope&gt;SCIE&lt;/_collection_scope&gt;&lt;_created&gt;64740121&lt;/_created&gt;&lt;_date&gt;2015-08-04&lt;/_date&gt;&lt;_date_display&gt;2015 Aug 4&lt;/_date_display&gt;&lt;_doi&gt;10.1161/CIRCULATIONAHA.115.015392&lt;/_doi&gt;&lt;_impact_factor&gt;  39.918&lt;/_impact_factor&gt;&lt;_isbn&gt;1524-4539 (Electronic); 0009-7322 (Linking)&lt;/_isbn&gt;&lt;_issue&gt;5&lt;/_issue&gt;&lt;_journal&gt;Circulation&lt;/_journal&gt;&lt;_keywords&gt;cerebrovascular disorders; circulation; coronary disease; epidemiology; risk factors&lt;/_keywords&gt;&lt;_language&gt;eng&lt;/_language&gt;&lt;_modified&gt;64740121&lt;/_modified&gt;&lt;_ori_publication&gt;(c) 2015 American Heart Association, Inc.&lt;/_ori_publication&gt;&lt;_pages&gt;371-9&lt;/_pages&gt;&lt;_social_category&gt;医学(1)&lt;/_social_category&gt;&lt;_tertiary_title&gt;Circulation&lt;/_tertiary_title&gt;&lt;_type_work&gt;Journal Article; Research Support, Non-U.S. Gov&amp;apos;t&lt;/_type_work&gt;&lt;_url&gt;http://www.ncbi.nlm.nih.gov/entrez/query.fcgi?cmd=Retrieve&amp;amp;db=pubmed&amp;amp;dopt=Abstract&amp;amp;list_uids=26068046&amp;amp;query_hl=1&lt;/_url&gt;&lt;_volume&gt;132&lt;/_volume&gt;&lt;/Details&gt;&lt;Extra/&gt;&lt;/Item&gt;&lt;/References&gt;&lt;/Group&gt;&lt;/Citation&gt;_x000a_"/>
    <w:docVar w:name="NE.Ref{4786F666-AE3E-4850-B8F4-826D21973E58}" w:val=" ADDIN NE.Ref.{4786F666-AE3E-4850-B8F4-826D21973E58}&lt;Citation&gt;&lt;Group&gt;&lt;References&gt;&lt;Item&gt;&lt;ID&gt;752&lt;/ID&gt;&lt;UID&gt;{764A8CF7-61DF-40F5-B1CF-318A80DED543}&lt;/UID&gt;&lt;Title&gt; 卫生部历史考证(1997－2011)&lt;/Title&gt;&lt;Template&gt;Book&lt;/Template&gt;&lt;Star&gt;0&lt;/Star&gt;&lt;Tag&gt;5&lt;/Tag&gt;&lt;Author&gt;办公厅&lt;/Author&gt;&lt;Year&gt;2013&lt;/Year&gt;&lt;Details&gt;&lt;_accessed&gt;64192913&lt;/_accessed&gt;&lt;_created&gt;64192913&lt;/_created&gt;&lt;_modified&gt;64193573&lt;/_modified&gt;&lt;_pages&gt;37-38&lt;/_pages&gt;&lt;_place_published&gt;北京&lt;/_place_published&gt;&lt;_publisher&gt;人民卫生出版社&lt;/_publisher&gt;&lt;_translated_author&gt;Ban, Gongting&lt;/_translated_author&gt;&lt;/Details&gt;&lt;Extra&gt;&lt;DBUID&gt;{F96A950B-833F-4880-A151-76DA2D6A2879}&lt;/DBUID&gt;&lt;/Extra&gt;&lt;/Item&gt;&lt;/References&gt;&lt;/Group&gt;&lt;/Citation&gt;_x000a_"/>
    <w:docVar w:name="NE.Ref{478933F8-5204-4541-B1A7-79CB004F145B}" w:val=" ADDIN NE.Ref.{478933F8-5204-4541-B1A7-79CB004F145B}&lt;Citation&gt;&lt;Group&gt;&lt;References&gt;&lt;Item&gt;&lt;ID&gt;25&lt;/ID&gt;&lt;UID&gt;{BED5CE2C-6A4B-41A3-85EB-757DF630712D}&lt;/UID&gt;&lt;Title&gt;Time-varying associations of pre-migration and post-migration stressors in refugees&amp;apos; mental health during resettlement: a longitudinal study in Australia&lt;/Title&gt;&lt;Template&gt;Journal Article&lt;/Template&gt;&lt;Star&gt;0&lt;/Star&gt;&lt;Tag&gt;0&lt;/Tag&gt;&lt;Author&gt;Wu, Shuxian; Renzaho, Andre M N; Hall, Brian J; Shi, Lishuo; Ling, Li; Chen, Wen&lt;/Author&gt;&lt;Year&gt;2021&lt;/Year&gt;&lt;Details&gt;&lt;_alternate_title&gt;The Lancet Psychiatry&lt;/_alternate_title&gt;&lt;_date_display&gt;2021&lt;/_date_display&gt;&lt;_date&gt;2021-01-01&lt;/_date&gt;&lt;_doi&gt;https://doi.org/10.1016/S2215-0366(20)30422-3&lt;/_doi&gt;&lt;_isbn&gt;2215-0366&lt;/_isbn&gt;&lt;_issue&gt;1&lt;/_issue&gt;&lt;_journal&gt;The Lancet Psychiatry&lt;/_journal&gt;&lt;_pages&gt;36-47&lt;/_pages&gt;&lt;_url&gt;https://www.sciencedirect.com/science/article/pii/S2215036620304223&lt;/_url&gt;&lt;_volume&gt;8&lt;/_volume&gt;&lt;_created&gt;64808194&lt;/_created&gt;&lt;_modified&gt;64808194&lt;/_modified&gt;&lt;/Details&gt;&lt;Extra&gt;&lt;DBUID&gt;{62B73418-E7EA-4772-A85B-742AAA2FBBE5}&lt;/DBUID&gt;&lt;/Extra&gt;&lt;/Item&gt;&lt;/References&gt;&lt;/Group&gt;&lt;Group&gt;&lt;References&gt;&lt;Item&gt;&lt;ID&gt;27&lt;/ID&gt;&lt;UID&gt;{0811F14A-E8D7-4DBC-ADCC-E7C446F4C9AF}&lt;/UID&gt;&lt;Title&gt;Trends and Impact Factors of Mental Health Service Utilization among Resettled Humanitarian Migrants in Australia: Findings from the BNLA Cohort Study&lt;/Title&gt;&lt;Template&gt;Generic&lt;/Template&gt;&lt;Star&gt;0&lt;/Star&gt;&lt;Tag&gt;0&lt;/Tag&gt;&lt;Author&gt;Zheng, Meng; Chen, Feng; Pan, Yan; Kong, Di; Renzaho, Andre M N; Sahle, Berhe W; Mahumud, Rashidul A; Ling, Li; Chen, Wen&lt;/Author&gt;&lt;Year&gt;2022&lt;/Year&gt;&lt;Details&gt;&lt;_date_display&gt;2022&lt;/_date_display&gt;&lt;_date&gt;2022-01-01&lt;/_date&gt;&lt;_doi&gt;10.3390/ijerph191610119_x000d__x000a_ER  -&lt;/_doi&gt;&lt;_isbn&gt;1660-4601&lt;/_isbn&gt;&lt;_issue&gt;16&lt;/_issue&gt;&lt;_journal&gt;International Journal of Environmental Research and Public Health&lt;/_journal&gt;&lt;_keywords&gt;humanitarian migrants; mental health service; impact factors; resettlement; gender difference; BNLA project&lt;/_keywords&gt;&lt;_secondary_title&gt;International Journal of Environmental Research and Public Health&lt;/_secondary_title&gt;&lt;_volume&gt;19&lt;/_volume&gt;&lt;_created&gt;64808203&lt;/_created&gt;&lt;_modified&gt;64808203&lt;/_modified&gt;&lt;/Details&gt;&lt;Extra&gt;&lt;DBUID&gt;{62B73418-E7EA-4772-A85B-742AAA2FBBE5}&lt;/DBUID&gt;&lt;/Extra&gt;&lt;/Item&gt;&lt;/References&gt;&lt;/Group&gt;&lt;/Citation&gt;_x000a_"/>
    <w:docVar w:name="NE.Ref{47921F02-FB1B-4C19-8940-B2026E3CC932}" w:val=" ADDIN NE.Ref.{47921F02-FB1B-4C19-8940-B2026E3CC932}&lt;Citation&gt;&lt;Group&gt;&lt;References&gt;&lt;Item&gt;&lt;ID&gt;4082&lt;/ID&gt;&lt;UID&gt;{79C1F826-25BD-4478-B616-46CF21F80BB7}&lt;/UID&gt;&lt;Title&gt;Nonconforming gender expression and associated problematic smartphone and  internet use among Chinese adolescents&lt;/Title&gt;&lt;Template&gt;Journal Article&lt;/Template&gt;&lt;Star&gt;0&lt;/Star&gt;&lt;Tag&gt;0&lt;/Tag&gt;&lt;Author&gt;Zheng, X; Yang, Y; Jiang, W; He, Y; Huang, C; Hua, Y; Lu, C; Guo, L&lt;/Author&gt;&lt;Year&gt;2023&lt;/Year&gt;&lt;Details&gt;&lt;_accession_num&gt;37639342&lt;/_accession_num&gt;&lt;_author_adr&gt;1Department of Medical Statistics and Epidemiology, School of Public Health, Sun  Yat-sen University, Guangzhou 510080, People&amp;apos;s Republic of China.; 2Guangdong Provincial Center for Disease Control and Prevention, People&amp;apos;s  Republic of China.; 1Department of Medical Statistics and Epidemiology, School of Public Health, Sun  Yat-sen University, Guangzhou 510080, People&amp;apos;s Republic of China.; 1Department of Medical Statistics and Epidemiology, School of Public Health, Sun  Yat-sen University, Guangzhou 510080, People&amp;apos;s Republic of China.; 1Department of Medical Statistics and Epidemiology, School of Public Health, Sun  Yat-sen University, Guangzhou 510080, People&amp;apos;s Republic of China.; 1Department of Medical Statistics and Epidemiology, School of Public Health, Sun  Yat-sen University, Guangzhou 510080, People&amp;apos;s Republic of China.; 1Department of Medical Statistics and Epidemiology, School of Public Health, Sun  Yat-sen University, Guangzhou 510080, People&amp;apos;s Republic of China.; 1Department of Medical Statistics and Epidemiology, School of Public Health, Sun  Yat-sen University, Guangzhou 510080, People&amp;apos;s Republic of China.&lt;/_author_adr&gt;&lt;_date_display&gt;2023 Aug 28&lt;/_date_display&gt;&lt;_date&gt;2023-08-28&lt;/_date&gt;&lt;_doi&gt;10.1556/2006.2023.00040&lt;/_doi&gt;&lt;_isbn&gt;2063-5303 (Electronic); 2062-5871 (Print); 2062-5871 (Linking)&lt;/_isbn&gt;&lt;_issue&gt;3&lt;/_issue&gt;&lt;_journal&gt;J Behav Addict&lt;/_journal&gt;&lt;_keywords&gt;Chinese adolescents; gender nonconformity; problematic internet use; problematic smartphone use; sex differences&lt;/_keywords&gt;&lt;_language&gt;eng&lt;/_language&gt;&lt;_pages&gt;817-26&lt;/_pages&gt;&lt;_tertiary_title&gt;Journal of behavioral addictions&lt;/_tertiary_title&gt;&lt;_type_work&gt;Journal Article&lt;/_type_work&gt;&lt;_url&gt;http://www.ncbi.nlm.nih.gov/entrez/query.fcgi?cmd=Retrieve&amp;amp;db=pubmed&amp;amp;dopt=Abstract&amp;amp;list_uids=37639342&amp;amp;query_hl=1&lt;/_url&gt;&lt;_volume&gt;12&lt;/_volume&gt;&lt;_created&gt;65119194&lt;/_created&gt;&lt;_modified&gt;65119194&lt;/_modified&gt;&lt;_db_updated&gt;PubMed&lt;/_db_updated&gt;&lt;_impact_factor&gt;   7.772&lt;/_impact_factor&gt;&lt;_social_category&gt;医学(2)&lt;/_social_category&gt;&lt;_collection_scope&gt;SSCI;SCIE&lt;/_collection_scope&gt;&lt;/Details&gt;&lt;Extra&gt;&lt;DBUID&gt;{93870BB0-CAEF-4F07-AAE0-DA131E288E28}&lt;/DBUID&gt;&lt;/Extra&gt;&lt;/Item&gt;&lt;/References&gt;&lt;/Group&gt;&lt;/Citation&gt;_x000a_"/>
    <w:docVar w:name="NE.Ref{47BE74A7-9905-4D43-A97B-F099667A2F4C}" w:val=" ADDIN NE.Ref.{47BE74A7-9905-4D43-A97B-F099667A2F4C}&lt;Citation&gt;&lt;Group&gt;&lt;References&gt;&lt;Item&gt;&lt;ID&gt;50&lt;/ID&gt;&lt;UID&gt;{B0ABCFB7-C8C7-4644-B7C0-9B8C4CCA25E5}&lt;/UID&gt;&lt;Title&gt;Dynamic contributions of socioeconomic status to mental health with the  resettlement process among refugees&lt;/Title&gt;&lt;Template&gt;Journal Article&lt;/Template&gt;&lt;Star&gt;0&lt;/Star&gt;&lt;Tag&gt;0&lt;/Tag&gt;&lt;Author&gt;Jiang, W; Shi, G; Li, Y; Lu, C; Guo, L; Zhang, W&lt;/Author&gt;&lt;Year&gt;2023&lt;/Year&gt;&lt;Details&gt;&lt;_accessed&gt;65140523&lt;/_accessed&gt;&lt;_accession_num&gt;37058795&lt;/_accession_num&gt;&lt;_author_adr&gt;Department of Medical Statistics and Epidemiology, School of Public Health, Sun  Yat-sen University, 74 Zhongshan Rd 2, Guangzhou 510080, China.; Department of Medical Statistics and Epidemiology, School of Public Health, Sun  Yat-sen University, 74 Zhongshan Rd 2, Guangzhou 510080, China.; Department of Medical Statistics and Epidemiology, School of Public Health, Sun  Yat-sen University, 74 Zhongshan Rd 2, Guangzhou 510080, China.; Department of Medical Statistics and Epidemiology, School of Public Health, Sun  Yat-sen University, 74 Zhongshan Rd 2, Guangzhou 510080, China.; Department of Medical Statistics and Epidemiology, School of Public Health, Sun  Yat-sen University, 74 Zhongshan Rd 2, Guangzhou 510080, China. Electronic  address: guolan3@mail.sysu.edu.cn.; Department of Public Health and Primary Care, Faculty of Medicine and Health  Sciences, Ghent University, Belgium.&lt;/_author_adr&gt;&lt;_collection_scope&gt;SSCI;SCIE&lt;/_collection_scope&gt;&lt;_created&gt;64968510&lt;/_created&gt;&lt;_date&gt;2023-06-01&lt;/_date&gt;&lt;_date_display&gt;2023 Jun&lt;/_date_display&gt;&lt;_doi&gt;10.1016/j.psychres.2023.115197&lt;/_doi&gt;&lt;_impact_factor&gt;  11.225&lt;/_impact_factor&gt;&lt;_isbn&gt;1872-7123 (Electronic); 0165-1781 (Linking)&lt;/_isbn&gt;&lt;_journal&gt;Psychiatry Res&lt;/_journal&gt;&lt;_keywords&gt;Asylum seekers; Dynamic association; Interventions; Mental health; Refugees; Resettlement; Socioeconomic status&lt;/_keywords&gt;&lt;_language&gt;eng&lt;/_language&gt;&lt;_modified&gt;65140523&lt;/_modified&gt;&lt;_ori_publication&gt;Copyright © 2023 Elsevier B.V. All rights reserved.&lt;/_ori_publication&gt;&lt;_pages&gt;115197&lt;/_pages&gt;&lt;_social_category&gt;医学(3)&lt;/_social_category&gt;&lt;_subject_headings&gt;Humans; Male; Female; Mental Health; *Refugees/psychology; Cohort Studies; *Stress Disorders, Post-Traumatic/psychology; Social Class&lt;/_subject_headings&gt;&lt;_tertiary_title&gt;Psychiatry research&lt;/_tertiary_title&gt;&lt;_type_work&gt;Journal Article&lt;/_type_work&gt;&lt;_url&gt;http://www.ncbi.nlm.nih.gov/entrez/query.fcgi?cmd=Retrieve&amp;amp;db=pubmed&amp;amp;dopt=Abstract&amp;amp;list_uids=37058795&amp;amp;query_hl=1&lt;/_url&gt;&lt;_volume&gt;324&lt;/_volume&gt;&lt;/Details&gt;&lt;Extra&gt;&lt;DBUID&gt;{00EBDF0C-2E98-4FD7-9E47-813FAF00074E}&lt;/DBUID&gt;&lt;/Extra&gt;&lt;/Item&gt;&lt;/References&gt;&lt;/Group&gt;&lt;Group&gt;&lt;References&gt;&lt;Item&gt;&lt;ID&gt;77&lt;/ID&gt;&lt;UID&gt;{57FA4BEE-3C8C-4C46-B8CA-EB2E6F88E0BA}&lt;/UID&gt;&lt;Title&gt;Time-varying covariates and coefficients in Cox regression models&lt;/Title&gt;&lt;Template&gt;Journal Article&lt;/Template&gt;&lt;Star&gt;0&lt;/Star&gt;&lt;Tag&gt;0&lt;/Tag&gt;&lt;Author&gt;Zhang, Zhongheng; Reinikainen, Jaakko; Adeleke, Kazeem Adedayo; Pieterse, Marcel E; Groothuis-Oudshoorn, Catharina G M&lt;/Author&gt;&lt;Year&gt;2018&lt;/Year&gt;&lt;Details&gt;&lt;_collection_scope&gt;SCIE&lt;/_collection_scope&gt;&lt;_created&gt;65062083&lt;/_created&gt;&lt;_impact_factor&gt;   3.616&lt;/_impact_factor&gt;&lt;_isbn&gt;2305-5847&lt;/_isbn&gt;&lt;_issue&gt;7&lt;/_issue&gt;&lt;_journal&gt;Annals of Translational Medicine&lt;/_journal&gt;&lt;_modified&gt;65304976&lt;/_modified&gt;&lt;_pages&gt;121&lt;/_pages&gt;&lt;_short_title&gt;Time-varying covariates and coefficients in Cox regression models&lt;/_short_title&gt;&lt;_social_category&gt;医学(4)&lt;/_social_category&gt;&lt;_url&gt;https://atm.amegroups.org/article/view/18820&lt;/_url&gt;&lt;_volume&gt;6&lt;/_volume&gt;&lt;_accessed&gt;65304976&lt;/_accessed&gt;&lt;/Details&gt;&lt;Extra&gt;&lt;DBUID&gt;{00EBDF0C-2E98-4FD7-9E47-813FAF00074E}&lt;/DBUID&gt;&lt;/Extra&gt;&lt;/Item&gt;&lt;/References&gt;&lt;/Group&gt;&lt;/Citation&gt;_x000a_"/>
    <w:docVar w:name="NE.Ref{4812C25F-D3EC-43CA-BAE8-D87E6894DEA2}" w:val=" ADDIN NE.Ref.{4812C25F-D3EC-43CA-BAE8-D87E6894DEA2}&lt;Citation&gt;&lt;Group&gt;&lt;References&gt;&lt;Item&gt;&lt;ID&gt;21&lt;/ID&gt;&lt;UID&gt;{BFB04358-F2A6-4886-A1AF-CF62C8C9BB58}&lt;/UID&gt;&lt;Title&gt;The nature of procrastination: a meta-analytic and theoretical review of  quintessential self-regulatory failure&lt;/Title&gt;&lt;Template&gt;Journal Article&lt;/Template&gt;&lt;Star&gt;0&lt;/Star&gt;&lt;Tag&gt;0&lt;/Tag&gt;&lt;Author&gt;Steel, P&lt;/Author&gt;&lt;Year&gt;2007&lt;/Year&gt;&lt;Details&gt;&lt;_accessed&gt;65172090&lt;/_accessed&gt;&lt;_accession_num&gt;17201571&lt;/_accession_num&gt;&lt;_author_adr&gt;Human Resources and Organizational Dynamics, University of Calgary, Calgary, AB,  Canada. Piers.Steel@Haskayne.UCalgary.ca&lt;/_author_adr&gt;&lt;_collection_scope&gt;SSCI;SCIE&lt;/_collection_scope&gt;&lt;_created&gt;65172089&lt;/_created&gt;&lt;_date&gt;56276640&lt;/_date&gt;&lt;_date_display&gt;2007 Jan&lt;/_date_display&gt;&lt;_db_updated&gt;PubMed&lt;/_db_updated&gt;&lt;_doi&gt;10.1037/0033-2909.133.1.65&lt;/_doi&gt;&lt;_impact_factor&gt;  22.400&lt;/_impact_factor&gt;&lt;_isbn&gt;0033-2909 (Print); 0033-2909 (Linking)&lt;/_isbn&gt;&lt;_issue&gt;1&lt;/_issue&gt;&lt;_journal&gt;Psychol Bull&lt;/_journal&gt;&lt;_language&gt;eng&lt;/_language&gt;&lt;_modified&gt;65172090&lt;/_modified&gt;&lt;_ori_publication&gt;(c) 2007 APA, all rights reserved.&lt;/_ori_publication&gt;&lt;_pages&gt;65-94&lt;/_pages&gt;&lt;_social_category&gt;心理学(1) &amp;amp; 心理学：综合(1)&lt;/_social_category&gt;&lt;_subject_headings&gt;*Decision Making; Humans; *Self Efficacy; *Social Control, Informal; Time Factors; *Time Perception&lt;/_subject_headings&gt;&lt;_tertiary_title&gt;Psychological bulletin&lt;/_tertiary_title&gt;&lt;_type_work&gt;Journal Article; Meta-Analysis&lt;/_type_work&gt;&lt;_url&gt;http://www.ncbi.nlm.nih.gov/entrez/query.fcgi?cmd=Retrieve&amp;amp;db=pubmed&amp;amp;dopt=Abstract&amp;amp;list_uids=17201571&amp;amp;query_hl=1&lt;/_url&gt;&lt;_volume&gt;133&lt;/_volume&gt;&lt;/Details&gt;&lt;Extra&gt;&lt;DBUID&gt;{866801D5-F97C-42A6-9B52-0A772648DD92}&lt;/DBUID&gt;&lt;/Extra&gt;&lt;/Item&gt;&lt;/References&gt;&lt;/Group&gt;&lt;/Citation&gt;_x000a_"/>
    <w:docVar w:name="NE.Ref{481C06DA-D995-4CE9-9BE4-3036A43EB087}" w:val=" ADDIN NE.Ref.{481C06DA-D995-4CE9-9BE4-3036A43EB087}&lt;Citation&gt;&lt;Group&gt;&lt;References&gt;&lt;Item&gt;&lt;ID&gt;16&lt;/ID&gt;&lt;UID&gt;{D25D60B6-4B29-4DF3-A313-341AF3D1CE47}&lt;/UID&gt;&lt;Title&gt;Exercise and the Prevention of Depression: Results of the HUNT Cohort Study&lt;/Title&gt;&lt;Template&gt;Journal Article&lt;/Template&gt;&lt;Star&gt;0&lt;/Star&gt;&lt;Tag&gt;0&lt;/Tag&gt;&lt;Author&gt;Harvey, Samuel B; Øverland, Simon; Hatch, Stephani L; Wessely, Simon; Mykletun, Arnstein; Hotopf, Matthew&lt;/Author&gt;&lt;Year&gt;2017&lt;/Year&gt;&lt;Details&gt;&lt;_alternate_title&gt;AJPAmerican Journal of Psychiatry&lt;/_alternate_title&gt;&lt;_collection_scope&gt;SSCI;SCIE&lt;/_collection_scope&gt;&lt;_created&gt;64768102&lt;/_created&gt;&lt;_date&gt;2017-10-03&lt;/_date&gt;&lt;_date_display&gt;2017_x000d__x000a_2017/10/03&lt;/_date_display&gt;&lt;_doi&gt;10.1176/appi.ajp.2017.16111223&lt;/_doi&gt;&lt;_impact_factor&gt;  19.242&lt;/_impact_factor&gt;&lt;_isbn&gt;0002-953X&lt;/_isbn&gt;&lt;_issue&gt;1&lt;/_issue&gt;&lt;_journal&gt;American Journal of Psychiatry&lt;/_journal&gt;&lt;_modified&gt;64768102&lt;/_modified&gt;&lt;_ori_publication&gt;American Psychiatric Publishing&lt;/_ori_publication&gt;&lt;_pages&gt;28-36&lt;/_pages&gt;&lt;_social_category&gt;医学(1)&lt;/_social_category&gt;&lt;_url&gt;https://doi.org/10.1176/appi.ajp.2017.16111223&lt;/_url&gt;&lt;_volume&gt;175&lt;/_volume&gt;&lt;/Details&gt;&lt;Extra&gt;&lt;DBUID&gt;{62B73418-E7EA-4772-A85B-742AAA2FBBE5}&lt;/DBUID&gt;&lt;/Extra&gt;&lt;/Item&gt;&lt;/References&gt;&lt;/Group&gt;&lt;Group&gt;&lt;References&gt;&lt;Item&gt;&lt;ID&gt;117&lt;/ID&gt;&lt;UID&gt;{416E77B2-D969-4D6F-A214-21242D83AA43}&lt;/UID&gt;&lt;Title&gt;Accelerometer-derived sedentary time and physical activity and the incidence of  depressive symptoms - The Maastricht Study&lt;/Title&gt;&lt;Template&gt;Journal Article&lt;/Template&gt;&lt;Star&gt;0&lt;/Star&gt;&lt;Tag&gt;5&lt;/Tag&gt;&lt;Author&gt;Konopka, M J; Köhler, S; Stehouwer, CDA; Schaper, N C; Henry, RMA; van der Kallen, CJH; Savelberg, HHCM; Eussen, SJPM; Dagniele, P C; van Dongen, MCJM; Schram, M T; Koster, A&lt;/Author&gt;&lt;Year&gt;2020&lt;/Year&gt;&lt;Details&gt;&lt;_accession_num&gt;33336630&lt;/_accession_num&gt;&lt;_author_adr&gt;Department of Social Medicine, Maastricht University, The Netherlands.; School for Public Health and Primary Care (CAPHRI), Maastricht University, The  Netherlands.; Department of Psychiatry and Neuropsychology and School for Mental Health and  Neuroscience (MHeNS), Maastricht University, The Netherlands.; Department of Internal Medicine, Maastricht University Medical Centre, The  Netherlands.; Cardiovascular Research Institute Maastricht (CARIM), Maastricht University, The  Netherlands.; School for Public Health and Primary Care (CAPHRI), Maastricht University, The  Netherlands.; Department of Internal Medicine, Maastricht University Medical Centre, The  Netherlands.; Cardiovascular Research Institute Maastricht (CARIM), Maastricht University, The  Netherlands.; Department of Internal Medicine, Maastricht University Medical Centre, The  Netherlands.; Cardiovascular Research Institute Maastricht (CARIM), Maastricht University, The  Netherlands.; Heart and Vascular Centre, Maastricht University Medical Centre (MUMC+), The  Netherlands.; Department of Internal Medicine, Maastricht University Medical Centre, The  Netherlands.; Cardiovascular Research Institute Maastricht (CARIM), Maastricht University, The  Netherlands.; Department of Human Movement Sciences, Maastricht University, The Netherlands.; Cardiovascular Research Institute Maastricht (CARIM), Maastricht University, The  Netherlands.; Department of Epidemiology, Maastricht University, The Netherlands.; Cardiovascular Research Institute Maastricht (CARIM), Maastricht University, The  Netherlands.; Department of Epidemiology, Maastricht University, The Netherlands.; School for Public Health and Primary Care (CAPHRI), Maastricht University, The  Netherlands.; Department of Epidemiology, Maastricht University, The Netherlands.; Department of Psychiatry and Neuropsychology and School for Mental Health and  Neuroscience (MHeNS), Maastricht University, The Netherlands.; Department of Internal Medicine, Maastricht University Medical Centre, The  Netherlands.; Cardiovascular Research Institute Maastricht (CARIM), Maastricht University, The  Netherlands.; Heart and Vascular Centre, Maastricht University Medical Centre (MUMC+), The  Netherlands.; Department of Social Medicine, Maastricht University, The Netherlands.; School for Public Health and Primary Care (CAPHRI), Maastricht University, The  Netherlands.&lt;/_author_adr&gt;&lt;_date_display&gt;2020 Dec 18&lt;/_date_display&gt;&lt;_date&gt;2020-12-18&lt;/_date&gt;&lt;_doi&gt;10.1017/S0033291720004924&lt;/_doi&gt;&lt;_isbn&gt;1469-8978 (Electronic); 0033-2917 (Print); 0033-2917 (Linking)&lt;/_isbn&gt;&lt;_issue&gt;13&lt;/_issue&gt;&lt;_journal&gt;Psychol Med&lt;/_journal&gt;&lt;_keywords&gt;Accelerometer; Depressive symptoms; Physical activity; Sedentary time&lt;/_keywords&gt;&lt;_language&gt;eng&lt;/_language&gt;&lt;_pages&gt;1-8&lt;/_pages&gt;&lt;_tertiary_title&gt;Psychological medicine&lt;/_tertiary_title&gt;&lt;_type_work&gt;Journal Article&lt;/_type_work&gt;&lt;_url&gt;http://www.ncbi.nlm.nih.gov/entrez/query.fcgi?cmd=Retrieve&amp;amp;db=pubmed&amp;amp;dopt=Abstract&amp;amp;list_uids=33336630&amp;amp;query_hl=1&lt;/_url&gt;&lt;_volume&gt;52&lt;/_volume&gt;&lt;_created&gt;65084525&lt;/_created&gt;&lt;_modified&gt;65084525&lt;/_modified&gt;&lt;_impact_factor&gt;  10.592&lt;/_impact_factor&gt;&lt;_social_category&gt;医学(1)&lt;/_social_category&gt;&lt;_collection_scope&gt;SSCI;SCIE&lt;/_collection_scope&gt;&lt;/Details&gt;&lt;Extra&gt;&lt;DBUID&gt;{62B73418-E7EA-4772-A85B-742AAA2FBBE5}&lt;/DBUID&gt;&lt;/Extra&gt;&lt;/Item&gt;&lt;/References&gt;&lt;/Group&gt;&lt;/Citation&gt;_x000a_"/>
    <w:docVar w:name="NE.Ref{481E44F2-56B3-433C-B812-7A4D630D3015}" w:val=" ADDIN NE.Ref.{481E44F2-56B3-433C-B812-7A4D630D3015}&lt;Citation&gt;&lt;Group&gt;&lt;References&gt;&lt;Item&gt;&lt;ID&gt;972&lt;/ID&gt;&lt;UID&gt;{ED1FA954-14D5-4230-974F-B1F0AA058F0D}&lt;/UID&gt;&lt;Title&gt;如何做好校医队伍的建设与管理&lt;/Title&gt;&lt;Template&gt;Journal Article&lt;/Template&gt;&lt;Star&gt;0&lt;/Star&gt;&lt;Tag&gt;0&lt;/Tag&gt;&lt;Author&gt;闻伟虹&lt;/Author&gt;&lt;Year&gt;2012&lt;/Year&gt;&lt;Details&gt;&lt;_author_aff&gt;常熟市疾病预防控制中心消毒病媒科;&lt;/_author_aff&gt;&lt;_cited_count&gt;10&lt;/_cited_count&gt;&lt;_date&gt;2012-01-20&lt;/_date&gt;&lt;_issue&gt;01&lt;/_issue&gt;&lt;_journal&gt;中国校医&lt;/_journal&gt;&lt;_keywords&gt;医务人员/组织和管理;院校&lt;/_keywords&gt;&lt;_pages&gt;66-67&lt;/_pages&gt;&lt;_url&gt;https://kns.cnki.net/kcms/detail/detail.aspx?FileName=XIYI201201040&amp;amp;DbName=CJFQ2012&lt;/_url&gt;&lt;_volume&gt;26&lt;/_volume&gt;&lt;_created&gt;64194813&lt;/_created&gt;&lt;_modified&gt;64194813&lt;/_modified&gt;&lt;_db_updated&gt;CNKI - Reference&lt;/_db_updated&gt;&lt;_translated_author&gt;Wen, Weihong&lt;/_translated_author&gt;&lt;/Details&gt;&lt;Extra&gt;&lt;DBUID&gt;{F96A950B-833F-4880-A151-76DA2D6A2879}&lt;/DBUID&gt;&lt;/Extra&gt;&lt;/Item&gt;&lt;/References&gt;&lt;/Group&gt;&lt;/Citation&gt;_x000a_"/>
    <w:docVar w:name="NE.Ref{4831E183-E004-4D01-A396-45714CD91E61}" w:val=" ADDIN NE.Ref.{4831E183-E004-4D01-A396-45714CD91E61}&lt;Citation&gt;&lt;Group&gt;&lt;References&gt;&lt;Item&gt;&lt;ID&gt;536&lt;/ID&gt;&lt;UID&gt;{FA6B1F90-0249-40C1-AF95-9785EAA6D33B}&lt;/UID&gt;&lt;Title&gt;16所中小学校心理辅导室建设和使用情况分析——来自兰州市中小学校心理健康教育实施状况调查之二&lt;/Title&gt;&lt;Template&gt;Journal Article&lt;/Template&gt;&lt;Star&gt;0&lt;/Star&gt;&lt;Tag&gt;0&lt;/Tag&gt;&lt;Author&gt;张玉堂; 马忠丽&lt;/Author&gt;&lt;Year&gt;2009&lt;/Year&gt;&lt;Details&gt;&lt;_author_adr&gt;兰州城市学院教师教育研究所;&lt;/_author_adr&gt;&lt;_db_provider&gt;CNKI&lt;/_db_provider&gt;&lt;_isbn&gt;1674-1730&lt;/_isbn&gt;&lt;_issue&gt;03&lt;/_issue&gt;&lt;_journal&gt;陇东学院学报&lt;/_journal&gt;&lt;_keywords&gt;兰州市;中小学校;心理辅导室;分析&lt;/_keywords&gt;&lt;_pages&gt;113-115&lt;/_pages&gt;&lt;_volume&gt;20&lt;/_volume&gt;&lt;_created&gt;64360199&lt;/_created&gt;&lt;_modified&gt;64360199&lt;/_modified&gt;&lt;_translated_author&gt;Zhang, Yutang;Ma, Zhongli&lt;/_translated_author&gt;&lt;/Details&gt;&lt;Extra&gt;&lt;DBUID&gt;{F96A950B-833F-4880-A151-76DA2D6A2879}&lt;/DBUID&gt;&lt;/Extra&gt;&lt;/Item&gt;&lt;/References&gt;&lt;/Group&gt;&lt;/Citation&gt;_x000a_"/>
    <w:docVar w:name="NE.Ref{4841391D-9216-4116-B2F8-CA00EDD40B74}" w:val=" ADDIN NE.Ref.{4841391D-9216-4116-B2F8-CA00EDD40B74}&lt;Citation&gt;&lt;Group&gt;&lt;References&gt;&lt;Item&gt;&lt;ID&gt;95&lt;/ID&gt;&lt;UID&gt;{8FAD367D-72C7-447F-BFFE-023CD40753C2}&lt;/UID&gt;&lt;Title&gt;青少年网络成瘾研究进展&lt;/Title&gt;&lt;Template&gt;Journal Article&lt;/Template&gt;&lt;Star&gt;0&lt;/Star&gt;&lt;Tag&gt;5&lt;/Tag&gt;&lt;Author&gt;邓晨曦&lt;/Author&gt;&lt;Year&gt;2011&lt;/Year&gt;&lt;Details&gt;&lt;_author_aff&gt;辽宁师范大学教育学院;&lt;/_author_aff&gt;&lt;_date&gt;2011-08-15&lt;/_date&gt;&lt;_db_provider&gt;CNKI: 期刊&lt;/_db_provider&gt;&lt;_issue&gt;08&lt;/_issue&gt;&lt;_journal&gt;社会心理科学&lt;/_journal&gt;&lt;_keywords&gt;青少年;网络成瘾;影响因素;干预&lt;/_keywords&gt;&lt;_pages&gt;73-76&lt;/_pages&gt;&lt;_url&gt;http://www.cnki.net/KCMS/detail/detail.aspx?FileName=SHXL201108018&amp;amp;DbName=CJFQ2011&lt;/_url&gt;&lt;_created&gt;61518282&lt;/_created&gt;&lt;_modified&gt;61518286&lt;/_modified&gt;&lt;_db_updated&gt;CNKI - Reference&lt;/_db_updated&gt;&lt;_translated_author&gt;Deng, Chenxi&lt;/_translated_author&gt;&lt;/Details&gt;&lt;Extra&gt;&lt;DBUID&gt;{78D18189-B1D4-4524-940E-A55AB19ADD27}&lt;/DBUID&gt;&lt;/Extra&gt;&lt;/Item&gt;&lt;/References&gt;&lt;/Group&gt;&lt;/Citation&gt;_x000a_"/>
    <w:docVar w:name="NE.Ref{4856425C-8FA7-4380-97B6-0299CD539B0E}" w:val=" ADDIN NE.Ref.{4856425C-8FA7-4380-97B6-0299CD539B0E}&lt;Citation&gt;&lt;Group&gt;&lt;References&gt;&lt;Item&gt;&lt;ID&gt;3470&lt;/ID&gt;&lt;UID&gt;{E1F12064-D32F-4701-BACE-F43BD6ECA4FE}&lt;/UID&gt;&lt;Title&gt;The Relationship between Adverse Childhood Experiences (ACEs) and Health: Factors that Influence Individuals with or At Risk of CVD&lt;/Title&gt;&lt;Template&gt;Report&lt;/Template&gt;&lt;Star&gt;0&lt;/Star&gt;&lt;Tag&gt;0&lt;/Tag&gt;&lt;Author&gt;&amp;quot;American Heart Association&amp;quot;&lt;/Author&gt;&lt;Year&gt;0&lt;/Year&gt;&lt;Details&gt;&lt;_url&gt;https://www.heart.org/-/media/Files/About-Us/Policy-Research/Policy-Positions/Social-Determinants-of-Health/ACEs-Policy-Statement.pdf&lt;/_url&gt;&lt;_accessed&gt;64733262&lt;/_accessed&gt;&lt;_created&gt;64733262&lt;/_created&gt;&lt;_modified&gt;64733262&lt;/_modified&gt;&lt;/Details&gt;&lt;Extra&gt;&lt;DBUID&gt;{93870BB0-CAEF-4F07-AAE0-DA131E288E28}&lt;/DBUID&gt;&lt;/Extra&gt;&lt;/Item&gt;&lt;/References&gt;&lt;/Group&gt;&lt;Group&gt;&lt;References&gt;&lt;Item&gt;&lt;ID&gt;32&lt;/ID&gt;&lt;UID&gt;{7AD5598D-C10F-4277-9AB0-BC2C1158798D}&lt;/UID&gt;&lt;Title&gt;Childhood and Adolescent Adversity and Cardiometabolic Outcomes: A Scientific  Statement From the American Heart Association&lt;/Title&gt;&lt;Template&gt;Journal Article&lt;/Template&gt;&lt;Star&gt;0&lt;/Star&gt;&lt;Tag&gt;0&lt;/Tag&gt;&lt;Author&gt;Suglia, S F; Koenen, K C; Boynton-Jarrett, R; Chan, P S; Clark, C J; Danese, A; Faith, M S; Goldstein, B I; Hayman, L L; Isasi, C R; Pratt, C A; Slopen, N; Sumner, J A; Turer, A; Turer, C B; Zachariah, J P&lt;/Author&gt;&lt;Year&gt;2018&lt;/Year&gt;&lt;Details&gt;&lt;_accession_num&gt;29254928&lt;/_accession_num&gt;&lt;_collection_scope&gt;SCIE&lt;/_collection_scope&gt;&lt;_created&gt;64740121&lt;/_created&gt;&lt;_date&gt;2018-01-30&lt;/_date&gt;&lt;_date_display&gt;2018 Jan 30&lt;/_date_display&gt;&lt;_doi&gt;10.1161/CIR.0000000000000536&lt;/_doi&gt;&lt;_impact_factor&gt;  39.918&lt;/_impact_factor&gt;&lt;_isbn&gt;1524-4539 (Electronic); 0009-7322 (Print); 0009-7322 (Linking)&lt;/_isbn&gt;&lt;_issue&gt;5&lt;/_issue&gt;&lt;_journal&gt;Circulation&lt;/_journal&gt;&lt;_keywords&gt;AHA Scientific Statements; adolescent; cardiovascular diseases; child; diabetes mellitus; hypertension; obesity; stress; trauma&lt;/_keywords&gt;&lt;_language&gt;eng&lt;/_language&gt;&lt;_modified&gt;64740121&lt;/_modified&gt;&lt;_ori_publication&gt;(c) 2017 American Heart Association, Inc.&lt;/_ori_publication&gt;&lt;_pages&gt;e15-e28&lt;/_pages&gt;&lt;_social_category&gt;医学(1)&lt;/_social_category&gt;&lt;_tertiary_title&gt;Circulation&lt;/_tertiary_title&gt;&lt;_type_work&gt;Journal Article; Review&lt;/_type_work&gt;&lt;_url&gt;http://www.ncbi.nlm.nih.gov/entrez/query.fcgi?cmd=Retrieve&amp;amp;db=pubmed&amp;amp;dopt=Abstract&amp;amp;list_uids=29254928&amp;amp;query_hl=1&lt;/_url&gt;&lt;_volume&gt;137&lt;/_volume&gt;&lt;/Details&gt;&lt;Extra/&gt;&lt;/Item&gt;&lt;/References&gt;&lt;/Group&gt;&lt;/Citation&gt;_x000a_"/>
    <w:docVar w:name="NE.Ref{489D71DD-47E2-4F35-A9E7-AF72AD6C24C9}" w:val=" ADDIN NE.Ref.{489D71DD-47E2-4F35-A9E7-AF72AD6C24C9}&lt;Citation&gt;&lt;Group&gt;&lt;References&gt;&lt;Item&gt;&lt;ID&gt;3152&lt;/ID&gt;&lt;UID&gt;{0A572455-7127-462D-9C46-C55A13A57F58}&lt;/UID&gt;&lt;Title&gt;Effects of early and recent adverse experiences on adrenal response to psychosocial stress in depressed adolescents&lt;/Title&gt;&lt;Template&gt;Journal Article&lt;/Template&gt;&lt;Star&gt;0&lt;/Star&gt;&lt;Tag&gt;0&lt;/Tag&gt;&lt;Author&gt;Rao, U; Hammen, C; Ortiz, L R; Chen, L A; Poland, R E&lt;/Author&gt;&lt;Year&gt;2008&lt;/Year&gt;&lt;Details&gt;&lt;_accessed&gt;64466872&lt;/_accessed&gt;&lt;_accession_num&gt;18597740&lt;/_accession_num&gt;&lt;_author_adr&gt;Department of Psychiatry, University of Texas Southwestern Medical Center, Dallas, Texas 75390-9101, USA. uma.rao@utsouthwestern.edu&lt;/_author_adr&gt;&lt;_created&gt;64466870&lt;/_created&gt;&lt;_date&gt;2008-09-15&lt;/_date&gt;&lt;_date_display&gt;2008 Sep 15&lt;/_date_display&gt;&lt;_db_updated&gt;PubMed&lt;/_db_updated&gt;&lt;_doi&gt;10.1016/j.biopsych.2008.05.012&lt;/_doi&gt;&lt;_impact_factor&gt;  13.382&lt;/_impact_factor&gt;&lt;_isbn&gt;1873-2402 (Electronic); 0006-3223 (Linking)&lt;/_isbn&gt;&lt;_issue&gt;6&lt;/_issue&gt;&lt;_journal&gt;Biol Psychiatry&lt;/_journal&gt;&lt;_language&gt;eng&lt;/_language&gt;&lt;_modified&gt;64466872&lt;/_modified&gt;&lt;_pages&gt;521-6&lt;/_pages&gt;&lt;_subject_headings&gt;Adolescent; Age Factors; Chronic Disease; Demography; Depressive Disorder, Major/diagnosis/*etiology/*physiopathology; Female; Humans; Hydrocortisone/physiology; Hypothalamo-Hypophyseal System/*physiopathology; *Life Change Events; Male; Pituitary-Adrenal System/*physiopathology; Psychology; Radioimmunoassay; Social Environment; Stress, Psychological/*epidemiology/*psychology; Time Factors&lt;/_subject_headings&gt;&lt;_tertiary_title&gt;Biological psychiatry&lt;/_tertiary_title&gt;&lt;_type_work&gt;Journal Article; Research Support, N.I.H., Extramural; Research Support, Non-U.S. Gov&amp;apos;t&lt;/_type_work&gt;&lt;_url&gt;http://www.ncbi.nlm.nih.gov/entrez/query.fcgi?cmd=Retrieve&amp;amp;db=pubmed&amp;amp;dopt=Abstract&amp;amp;list_uids=18597740&amp;amp;query_hl=1&lt;/_url&gt;&lt;_volume&gt;64&lt;/_volume&gt;&lt;/Details&gt;&lt;Extra&gt;&lt;DBUID&gt;{93870BB0-CAEF-4F07-AAE0-DA131E288E28}&lt;/DBUID&gt;&lt;/Extra&gt;&lt;/Item&gt;&lt;/References&gt;&lt;/Group&gt;&lt;/Citation&gt;_x000a_"/>
    <w:docVar w:name="NE.Ref{48BE7783-D5CD-46D7-BEF3-EF84B08BC76B}" w:val=" ADDIN NE.Ref.{48BE7783-D5CD-46D7-BEF3-EF84B08BC76B}&lt;Citation&gt;&lt;Group&gt;&lt;References&gt;&lt;Item&gt;&lt;ID&gt;44&lt;/ID&gt;&lt;UID&gt;{A0B4C612-EB45-4EB5-B15D-43865E6BE09E}&lt;/UID&gt;&lt;Title&gt;A review of environmental risk factors for myopia during early life, childhood and adolescence&lt;/Title&gt;&lt;Template&gt;Journal Article&lt;/Template&gt;&lt;Star&gt;0&lt;/Star&gt;&lt;Tag&gt;0&lt;/Tag&gt;&lt;Author&gt;Ramamurthy, D; Lin, Chua SY; Saw, S M&lt;/Author&gt;&lt;Year&gt;2015&lt;/Year&gt;&lt;Details&gt;&lt;_accession_num&gt;26497977&lt;/_accession_num&gt;&lt;_author_adr&gt;Saw Swee Hock School of Public Health, National University of Singapore, Singapore.; Myopia Unit, Singapore Eye Research Institute, Singapore.; Saw Swee Hock School of Public Health, National University of Singapore, Singapore. seang_mei_saw@nuhs.edu.sg.; Myopia Unit, Singapore Eye Research Institute, Singapore. seang_mei_saw@nuhs.edu.sg.&lt;/_author_adr&gt;&lt;_date_display&gt;2015 Nov&lt;/_date_display&gt;&lt;_date&gt;2015-11-01&lt;/_date&gt;&lt;_doi&gt;10.1111/cxo.12346&lt;/_doi&gt;&lt;_isbn&gt;1444-0938 (Electronic); 0816-4622 (Linking)&lt;/_isbn&gt;&lt;_issue&gt;6&lt;/_issue&gt;&lt;_journal&gt;Clin Exp Optom&lt;/_journal&gt;&lt;_keywords&gt;children&amp;apos;s vision; myopia; risk factors&lt;/_keywords&gt;&lt;_language&gt;eng&lt;/_language&gt;&lt;_ori_publication&gt;(c) 2015 Optometry Australia.&lt;/_ori_publication&gt;&lt;_pages&gt;497-506&lt;/_pages&gt;&lt;_subject_headings&gt;Adolescent; Child; Global Health; Humans; *Myopia/epidemiology/etiology/physiopathology; Prevalence; Refraction, Ocular/*physiology; Risk Assessment/*methods; Risk Factors; Surveys and Questionnaires&lt;/_subject_headings&gt;&lt;_tertiary_title&gt;Clinical &amp;amp; experimental optometry&lt;/_tertiary_title&gt;&lt;_type_work&gt;Journal Article; Review&lt;/_type_work&gt;&lt;_url&gt;http://www.ncbi.nlm.nih.gov/entrez/query.fcgi?cmd=Retrieve&amp;amp;db=pubmed&amp;amp;dopt=Abstract&amp;amp;list_uids=26497977&amp;amp;query_hl=1&lt;/_url&gt;&lt;_volume&gt;98&lt;/_volume&gt;&lt;_created&gt;63570034&lt;/_created&gt;&lt;_modified&gt;63570034&lt;/_modified&gt;&lt;_db_updated&gt;PubMed&lt;/_db_updated&gt;&lt;_impact_factor&gt;   1.918&lt;/_impact_factor&gt;&lt;_collection_scope&gt;SCIE&lt;/_collection_scope&gt;&lt;/Details&gt;&lt;Extra&gt;&lt;DBUID&gt;{5D4A96AE-2D4D-41F0-9DA9-F21F7ED3972F}&lt;/DBUID&gt;&lt;/Extra&gt;&lt;/Item&gt;&lt;/References&gt;&lt;/Group&gt;&lt;/Citation&gt;_x000a_"/>
    <w:docVar w:name="NE.Ref{491B78DE-9CA6-447F-BA85-DC91C2993A85}" w:val=" ADDIN NE.Ref.{491B78DE-9CA6-447F-BA85-DC91C2993A85}&lt;Citation&gt;&lt;Group&gt;&lt;References&gt;&lt;Item&gt;&lt;ID&gt;48&lt;/ID&gt;&lt;UID&gt;{F830BE1C-9FB8-403D-97B4-EEC88D415FC0}&lt;/UID&gt;&lt;Title&gt;Suicidal ideation and reported suicide attempts in Greece during the economic crisis&lt;/Title&gt;&lt;Template&gt;Journal Article&lt;/Template&gt;&lt;Star&gt;0&lt;/Star&gt;&lt;Tag&gt;0&lt;/Tag&gt;&lt;Author&gt;Economou, Marina; Madianos, Michael; Peppou, Lily Evangelia; Theleritis, Christos; Patelakis, Athanasios; Stefanis, Costas&lt;/Author&gt;&lt;Year&gt;2013&lt;/Year&gt;&lt;Details&gt;&lt;_alternate_title&gt;World PsychiatryWorld Psychiatry&lt;/_alternate_title&gt;&lt;_date_display&gt;2013_x000d__x000a_2013/02/01&lt;/_date_display&gt;&lt;_date&gt;2013-02-01&lt;/_date&gt;&lt;_doi&gt;https://doi.org/10.1002/wps.20016&lt;/_doi&gt;&lt;_isbn&gt;1723-8617&lt;/_isbn&gt;&lt;_issue&gt;1&lt;/_issue&gt;&lt;_journal&gt;World Psychiatry&lt;/_journal&gt;&lt;_keywords&gt;Financial crisis; suicidal ideation; suicide attempts; unemployment; Greece&lt;/_keywords&gt;&lt;_ori_publication&gt;John Wiley &amp;amp; Sons, Ltd&lt;/_ori_publication&gt;&lt;_pages&gt;53-59&lt;/_pages&gt;&lt;_url&gt;https://doi.org/10.1002/wps.20016&lt;/_url&gt;&lt;_volume&gt;12&lt;/_volume&gt;&lt;_created&gt;64815874&lt;/_created&gt;&lt;_modified&gt;64815874&lt;/_modified&gt;&lt;_impact_factor&gt;  79.683&lt;/_impact_factor&gt;&lt;_social_category&gt;医学(1)&lt;/_social_category&gt;&lt;_collection_scope&gt;SSCI;SCIE&lt;/_collection_scope&gt;&lt;/Details&gt;&lt;Extra&gt;&lt;DBUID&gt;{62B73418-E7EA-4772-A85B-742AAA2FBBE5}&lt;/DBUID&gt;&lt;/Extra&gt;&lt;/Item&gt;&lt;/References&gt;&lt;/Group&gt;&lt;Group&gt;&lt;References&gt;&lt;Item&gt;&lt;ID&gt;49&lt;/ID&gt;&lt;UID&gt;{BAA52CF6-28C4-48F2-BF18-C91D370B9277}&lt;/UID&gt;&lt;Title&gt;From &amp;quot;The Interpersonal Theory of Suicide&amp;quot; to &amp;quot;The Interpersonal Trust&amp;quot;: an unexpected and effective resource to mitigate economic crisis-related suicide risk in times of Covid-19?&lt;/Title&gt;&lt;Template&gt;Journal Article&lt;/Template&gt;&lt;Star&gt;0&lt;/Star&gt;&lt;Tag&gt;0&lt;/Tag&gt;&lt;Author&gt;Costanza, Alessandra; Amerio, Andrea; Aguglia, Andrea; Serafini, Gianluca; Amore, Mario; Macchiarulo, Elena; Branca, Francesco; Merli, Roberto&lt;/Author&gt;&lt;Year&gt;2021&lt;/Year&gt;&lt;Details&gt;&lt;_date_display&gt;2021/10/01&lt;/_date_display&gt;&lt;_date&gt;2021-10-01&lt;/_date&gt;&lt;_doi&gt;10.23750/abm.v92iS6.12249&lt;/_doi&gt;&lt;_isbn&gt;2531-6745&lt;/_isbn&gt;&lt;_issue&gt;S6&lt;/_issue&gt;&lt;_journal&gt;Acta bio-medica : Atenei Parmensis&lt;/_journal&gt;&lt;_keywords&gt;*COVID-19; Economic Recession; Humans; Pandemics; SARS-CoV-2; *Suicide; Trust&lt;/_keywords&gt;&lt;_pages&gt;e2021417-e2021417&lt;/_pages&gt;&lt;_place_published&gt;Italy&lt;/_place_published&gt;&lt;_url&gt;https://pubmed.ncbi.nlm.nih.gov/34739460_x000d__x000a_https://www.ncbi.nlm.nih.gov/pmc/articles/PMC8851025/&lt;/_url&gt;&lt;_volume&gt;92&lt;/_volume&gt;&lt;_created&gt;64815877&lt;/_created&gt;&lt;_modified&gt;64815877&lt;/_modified&gt;&lt;/Details&gt;&lt;Extra&gt;&lt;DBUID&gt;{62B73418-E7EA-4772-A85B-742AAA2FBBE5}&lt;/DBUID&gt;&lt;/Extra&gt;&lt;/Item&gt;&lt;/References&gt;&lt;/Group&gt;&lt;/Citation&gt;_x000a_"/>
    <w:docVar w:name="NE.Ref{49209BF6-118A-42D8-B6DC-C6B73CA3F13D}" w:val=" ADDIN NE.Ref.{49209BF6-118A-42D8-B6DC-C6B73CA3F13D}&lt;Citation&gt;&lt;Group&gt;&lt;References&gt;&lt;Item&gt;&lt;ID&gt;172&lt;/ID&gt;&lt;UID&gt;{60099736-610C-42A9-AF9C-735DF2C20E65}&lt;/UID&gt;&lt;Title&gt;Use of directed acyclic graphs (DAGs) to identify confounders in applied health  research: review and recommendations&lt;/Title&gt;&lt;Template&gt;Journal Article&lt;/Template&gt;&lt;Star&gt;0&lt;/Star&gt;&lt;Tag&gt;5&lt;/Tag&gt;&lt;Author&gt;Tennant, PWG; Murray, E J; Arnold, K F; Berrie, L; Fox, M P; Gadd, S C; Harrison, W J; Keeble, C; Ranker, L R; Textor, J; Tomova, G D; Gilthorpe, M S; Ellison, GTH&lt;/Author&gt;&lt;Year&gt;2021&lt;/Year&gt;&lt;Details&gt;&lt;_accession_num&gt;33330936&lt;/_accession_num&gt;&lt;_author_adr&gt;Leeds Institute for Data Analytics, University of Leeds, Leeds, UK.; Faculty of Medicine and Health, University of Leeds, Leeds, UK.; Alan Turing Institute, British Library, London, UK.; Department of Epidemiology, School of Public Health, Boston University, Boston,  MA, USA.; Leeds Institute for Data Analytics, University of Leeds, Leeds, UK.; Faculty of Medicine and Health, University of Leeds, Leeds, UK.; Leeds Institute for Data Analytics, University of Leeds, Leeds, UK.; School of Geography, University of Leeds, Leeds, UK.; School of GeoSciences, University of Edinburgh, Edinburgh, UK.; Department of Epidemiology, School of Public Health, Boston University, Boston,  MA, USA.; Department of Global Health, Boston University, Boston, MA, USA.; Leeds Institute for Data Analytics, University of Leeds, Leeds, UK.; School of Geography, University of Leeds, Leeds, UK.; Leeds Institute for Data Analytics, University of Leeds, Leeds, UK.; Faculty of Medicine and Health, University of Leeds, Leeds, UK.; Leeds Institute for Data Analytics, University of Leeds, Leeds, UK.; Department of Epidemiology, School of Public Health, Boston University, Boston,  MA, USA.; Department of Tumour Immunology, Radboud University Medical Center, Nijmegen, The  Netherlands.; Leeds Institute for Data Analytics, University of Leeds, Leeds, UK.; Faculty of Medicine and Health, University of Leeds, Leeds, UK.; Alan Turing Institute, British Library, London, UK.; Leeds Institute for Data Analytics, University of Leeds, Leeds, UK.; Faculty of Medicine and Health, University of Leeds, Leeds, UK.; Alan Turing Institute, British Library, London, UK.; Leeds Institute for Data Analytics, University of Leeds, Leeds, UK.; Faculty of Medicine and Health, University of Leeds, Leeds, UK.; Centre for Data Innovation, Faculty of Science and Technology, University of  Central Lancashire, Preston, UK.&lt;/_author_adr&gt;&lt;_collection_scope&gt;SCIE&lt;/_collection_scope&gt;&lt;_created&gt;65213976&lt;/_created&gt;&lt;_date&gt;2021-05-17&lt;/_date&gt;&lt;_date_display&gt;2021 May 17&lt;/_date_display&gt;&lt;_doi&gt;10.1093/ije/dyaa213&lt;/_doi&gt;&lt;_impact_factor&gt;   9.685&lt;/_impact_factor&gt;&lt;_isbn&gt;1464-3685 (Electronic); 0300-5771 (Print); 0300-5771 (Linking)&lt;/_isbn&gt;&lt;_issue&gt;2&lt;/_issue&gt;&lt;_journal&gt;Int J Epidemiol&lt;/_journal&gt;&lt;_keywords&gt;Directed acyclic graphs; causal diagrams; causal inference; confounding; covariate adjustment; graphical model theory; observational studies; reporting practices&lt;/_keywords&gt;&lt;_language&gt;eng&lt;/_language&gt;&lt;_modified&gt;65213982&lt;/_modified&gt;&lt;_ori_publication&gt;© The Author(s) 2020. Published by Oxford University Press on behalf of the _x000d__x000a_      International Epidemiological Association.&lt;/_ori_publication&gt;&lt;_pages&gt;620-632&lt;/_pages&gt;&lt;_social_category&gt;医学(1)&lt;/_social_category&gt;&lt;_subject_headings&gt;Bias; Causality; Confounding Factors, Epidemiologic; Data Interpretation, Statistical; Humans; *Research&lt;/_subject_headings&gt;&lt;_tertiary_title&gt;International journal of epidemiology&lt;/_tertiary_title&gt;&lt;_type_work&gt;Journal Article; Research Support, Non-U.S. Gov&amp;apos;t; Review&lt;/_type_work&gt;&lt;_url&gt;http://www.ncbi.nlm.nih.gov/entrez/query.fcgi?cmd=Retrieve&amp;amp;db=pubmed&amp;amp;dopt=Abstract&amp;amp;list_uids=33330936&amp;amp;query_hl=1&lt;/_url&gt;&lt;_volume&gt;50&lt;/_volume&gt;&lt;/Details&gt;&lt;Extra/&gt;&lt;/Item&gt;&lt;/References&gt;&lt;/Group&gt;&lt;/Citation&gt;_x000a_"/>
    <w:docVar w:name="NE.Ref{49241120-7D3D-437E-9E7C-75A7FBB029F6}" w:val=" ADDIN NE.Ref.{49241120-7D3D-437E-9E7C-75A7FBB029F6}&lt;Citation&gt;&lt;Group&gt;&lt;References&gt;&lt;Item&gt;&lt;ID&gt;75&lt;/ID&gt;&lt;UID&gt;{954C3A5F-8AE5-4B56-9A5E-DF137F4D1C74}&lt;/UID&gt;&lt;Title&gt;Research report on Chinese adolescents Internet use behaviors&lt;/Title&gt;&lt;Template&gt;Report&lt;/Template&gt;&lt;Star&gt;0&lt;/Star&gt;&lt;Tag&gt;0&lt;/Tag&gt;&lt;Author&gt;Center, China Internet Network Information&lt;/Author&gt;&lt;Year&gt;2022&lt;/Year&gt;&lt;Details&gt;&lt;_created&gt;64748806&lt;/_created&gt;&lt;_db_provider&gt;CNKI&lt;/_db_provider&gt;&lt;_modified&gt;64748811&lt;/_modified&gt;&lt;_url&gt;https://www.cnnic.net.cn/n4/2022/1201/c116-10690.html&lt;/_url&gt;&lt;/Details&gt;&lt;Extra&gt;&lt;DBUID&gt;{EAD0D9F0-7B9C-4750-A1E8-6A02F78A758B}&lt;/DBUID&gt;&lt;/Extra&gt;&lt;/Item&gt;&lt;/References&gt;&lt;/Group&gt;&lt;/Citation&gt;_x000a_"/>
    <w:docVar w:name="NE.Ref{4934E47C-22A9-4DAC-87B0-462C48E7EB41}" w:val=" ADDIN NE.Ref.{4934E47C-22A9-4DAC-87B0-462C48E7EB41}&lt;Citation&gt;&lt;Group&gt;&lt;References&gt;&lt;Item&gt;&lt;ID&gt;56&lt;/ID&gt;&lt;UID&gt;{F8F77641-E8C1-4C44-B6B6-00098444B9F3}&lt;/UID&gt;&lt;Title&gt;Building a New Life in Australia: The Longitudinal Study of Humanitarian Migrants, Release 5 (Waves 1-5)&lt;/Title&gt;&lt;Template&gt;Generic&lt;/Template&gt;&lt;Star&gt;0&lt;/Star&gt;&lt;Tag&gt;0&lt;/Tag&gt;&lt;Author&gt;Department, Of Social Services; Australian, Institute Of Family Studies&lt;/Author&gt;&lt;Year&gt;2022&lt;/Year&gt;&lt;Details&gt;&lt;_accessed&gt;65315452&lt;/_accessed&gt;&lt;_created&gt;64969651&lt;/_created&gt;&lt;_date&gt;2022-01-01&lt;/_date&gt;&lt;_date_display&gt;2022&lt;/_date_display&gt;&lt;_doi&gt;doi/10.26193/0AF6TZ&lt;/_doi&gt;&lt;_modified&gt;65315452&lt;/_modified&gt;&lt;_publisher&gt;ADA Dataverse&lt;/_publisher&gt;&lt;_url&gt;http://dx.doi.org/10.26193/0AF6TZ&lt;/_url&gt;&lt;/Details&gt;&lt;Extra/&gt;&lt;/Item&gt;&lt;/References&gt;&lt;/Group&gt;&lt;/Citation&gt;_x000a_"/>
    <w:docVar w:name="NE.Ref{4944DD0B-F76C-4CCE-A89F-2A8695D7B0B2}" w:val=" ADDIN NE.Ref.{4944DD0B-F76C-4CCE-A89F-2A8695D7B0B2}&lt;Citation&gt;&lt;Group&gt;&lt;References&gt;&lt;Item&gt;&lt;ID&gt;1403&lt;/ID&gt;&lt;UID&gt;{BE9B76A9-CD65-472F-9D07-11CE6E4E771F}&lt;/UID&gt;&lt;Title&gt;The use of the Center for Epidemiologic Studies Depression Scale in adolescents and young adults&lt;/Title&gt;&lt;Template&gt;Journal Article&lt;/Template&gt;&lt;Star&gt;0&lt;/Star&gt;&lt;Tag&gt;0&lt;/Tag&gt;&lt;Author&gt;Radloff, L S&lt;/Author&gt;&lt;Year&gt;1991&lt;/Year&gt;&lt;Details&gt;&lt;_accession_num&gt;24265004&lt;/_accession_num&gt;&lt;_author_adr&gt;, 8408 Flower Ave., 20912, Takoma Park, MD.&lt;/_author_adr&gt;&lt;_created&gt;61376722&lt;/_created&gt;&lt;_date&gt;1991-04-01&lt;/_date&gt;&lt;_date_display&gt;1991 Apr&lt;/_date_display&gt;&lt;_db_updated&gt;PubMed&lt;/_db_updated&gt;&lt;_doi&gt;10.1007/BF01537606&lt;/_doi&gt;&lt;_impact_factor&gt;   3.562&lt;/_impact_factor&gt;&lt;_isbn&gt;0047-2891 (Print); 0047-2891 (Linking)&lt;/_isbn&gt;&lt;_issue&gt;2&lt;/_issue&gt;&lt;_journal&gt;J Youth Adolesc&lt;/_journal&gt;&lt;_language&gt;eng&lt;/_language&gt;&lt;_modified&gt;62189956&lt;/_modified&gt;&lt;_pages&gt;149-66&lt;/_pages&gt;&lt;_tertiary_title&gt;Journal of youth and adolescence&lt;/_tertiary_title&gt;&lt;_type_work&gt;Journal Article&lt;/_type_work&gt;&lt;_url&gt;http://www.ncbi.nlm.nih.gov/entrez/query.fcgi?cmd=Retrieve&amp;amp;db=pubmed&amp;amp;dopt=Abstract&amp;amp;list_uids=24265004&amp;amp;query_hl=1&lt;/_url&gt;&lt;_volume&gt;20&lt;/_volume&gt;&lt;/Details&gt;&lt;Extra&gt;&lt;DBUID&gt;{B3F72E5F-0442-4E5A-9D98-614B0241D013}&lt;/DBUID&gt;&lt;/Extra&gt;&lt;/Item&gt;&lt;/References&gt;&lt;/Group&gt;&lt;/Citation&gt;_x000a_"/>
    <w:docVar w:name="NE.Ref{4950F8F1-FADF-4D15-B87B-0A1A16305055}" w:val=" ADDIN NE.Ref.{4950F8F1-FADF-4D15-B87B-0A1A16305055}&lt;Citation&gt;&lt;Group&gt;&lt;References&gt;&lt;Item&gt;&lt;ID&gt;16&lt;/ID&gt;&lt;UID&gt;{55043353-B1EE-4EED-9FD6-254ECA0F9CB4}&lt;/UID&gt;&lt;Title&gt;卫生与教育部门联合开展预防近视健康教育干预模式探讨&lt;/Title&gt;&lt;Template&gt;Journal Article&lt;/Template&gt;&lt;Star&gt;0&lt;/Star&gt;&lt;Tag&gt;0&lt;/Tag&gt;&lt;Author&gt;黄佩贞; 张弛; 郭坚明; 栾玉明; 潘捷云&lt;/Author&gt;&lt;Year&gt;2010&lt;/Year&gt;&lt;Details&gt;&lt;_author_aff&gt;广东省广州市海珠区疾病预防控制中心;&lt;/_author_aff&gt;&lt;_date&gt;2010-01-25&lt;/_date&gt;&lt;_db_provider&gt;CNKI: 期刊&lt;/_db_provider&gt;&lt;_issue&gt;01&lt;/_issue&gt;&lt;_journal&gt;中国学校卫生&lt;/_journal&gt;&lt;_keywords&gt;近视;健康教育;健康知识;态度;实践;干预性研究;学生&lt;/_keywords&gt;&lt;_pages&gt;30-31+33&lt;/_pages&gt;&lt;_url&gt;http://kns.cnki.net/KCMS/detail/detail.aspx?FileName=XIWS201001018&amp;amp;DbName=CJFQ2010&lt;/_url&gt;&lt;_volume&gt;31&lt;/_volume&gt;&lt;_created&gt;63569418&lt;/_created&gt;&lt;_modified&gt;63569418&lt;/_modified&gt;&lt;_db_updated&gt;CNKI - Reference&lt;/_db_updated&gt;&lt;_collection_scope&gt;PKU&lt;/_collection_scope&gt;&lt;_translated_author&gt;Huang, Peizhen;Zhang, Chi;Guo, Jianming;Luan, Yuming;Pan, Jieyun&lt;/_translated_author&gt;&lt;/Details&gt;&lt;Extra&gt;&lt;DBUID&gt;{5D4A96AE-2D4D-41F0-9DA9-F21F7ED3972F}&lt;/DBUID&gt;&lt;/Extra&gt;&lt;/Item&gt;&lt;/References&gt;&lt;/Group&gt;&lt;Group&gt;&lt;References&gt;&lt;Item&gt;&lt;ID&gt;17&lt;/ID&gt;&lt;UID&gt;{1A88DB79-C612-41EC-9BB2-54F9A33A3C04}&lt;/UID&gt;&lt;Title&gt;青少年近视综合防控的基本原则与对策&lt;/Title&gt;&lt;Template&gt;Journal Article&lt;/Template&gt;&lt;Star&gt;0&lt;/Star&gt;&lt;Tag&gt;0&lt;/Tag&gt;&lt;Author&gt;廖文科&lt;/Author&gt;&lt;Year&gt;2008&lt;/Year&gt;&lt;Details&gt;&lt;_author_aff&gt;中南大学湘雅医学院 2005级在读博士生;湖南长沙410078 教育部体育卫生与艺术教育司&lt;/_author_aff&gt;&lt;_date&gt;2008-05-25&lt;/_date&gt;&lt;_db_provider&gt;CNKI: 期刊&lt;/_db_provider&gt;&lt;_issue&gt;05&lt;/_issue&gt;&lt;_journal&gt;中国学校卫生&lt;/_journal&gt;&lt;_keywords&gt;近视;综合预防;健康教育;青少年&lt;/_keywords&gt;&lt;_pages&gt;385-387&lt;/_pages&gt;&lt;_url&gt;http://kns.cnki.net/KCMS/detail/detail.aspx?FileName=XIWS200805000&amp;amp;DbName=CJFQ2008&lt;/_url&gt;&lt;_created&gt;63569451&lt;/_created&gt;&lt;_modified&gt;63569451&lt;/_modified&gt;&lt;_db_updated&gt;CNKI - Reference&lt;/_db_updated&gt;&lt;_collection_scope&gt;PKU&lt;/_collection_scope&gt;&lt;_translated_author&gt;Liao, Wenke&lt;/_translated_author&gt;&lt;/Details&gt;&lt;Extra&gt;&lt;DBUID&gt;{5D4A96AE-2D4D-41F0-9DA9-F21F7ED3972F}&lt;/DBUID&gt;&lt;/Extra&gt;&lt;/Item&gt;&lt;/References&gt;&lt;/Group&gt;&lt;/Citation&gt;_x000a_"/>
    <w:docVar w:name="NE.Ref{4952A65A-C961-4B4A-9647-C36C11367803}" w:val=" ADDIN NE.Ref.{4952A65A-C961-4B4A-9647-C36C11367803}&lt;Citation&gt;&lt;Group&gt;&lt;References&gt;&lt;Item&gt;&lt;ID&gt;23&lt;/ID&gt;&lt;UID&gt;{15CC1338-0C79-4698-9441-62E19294954F}&lt;/UID&gt;&lt;Title&gt;The effect of multiple adverse childhood experiences on health: a systematic review and meta-analysis&lt;/Title&gt;&lt;Template&gt;Journal Article&lt;/Template&gt;&lt;Star&gt;0&lt;/Star&gt;&lt;Tag&gt;0&lt;/Tag&gt;&lt;Author&gt;Hughes, Karen; Bellis, Mark A; Hardcastle, Katherine A; Sethi, Dinesh; Butchart, Alexander; Mikton, Christopher; Jones, Lisa; Dunne, Michael P&lt;/Author&gt;&lt;Year&gt;2017&lt;/Year&gt;&lt;Details&gt;&lt;_alternate_title&gt;The Lancet Public Health&lt;/_alternate_title&gt;&lt;_created&gt;64740121&lt;/_created&gt;&lt;_date&gt;2017-01-01&lt;/_date&gt;&lt;_date_display&gt;2017&lt;/_date_display&gt;&lt;_doi&gt;https://doi.org/10.1016/S2468-2667(17)30118-4&lt;/_doi&gt;&lt;_impact_factor&gt;  72.427&lt;/_impact_factor&gt;&lt;_isbn&gt;2468-2667&lt;/_isbn&gt;&lt;_issue&gt;8&lt;/_issue&gt;&lt;_journal&gt;The Lancet Public Health&lt;/_journal&gt;&lt;_modified&gt;64740121&lt;/_modified&gt;&lt;_pages&gt;e356-e366&lt;/_pages&gt;&lt;_social_category&gt;医学(1)&lt;/_social_category&gt;&lt;_url&gt;https://www.sciencedirect.com/science/article/pii/S2468266717301184&lt;/_url&gt;&lt;_volume&gt;2&lt;/_volume&gt;&lt;/Details&gt;&lt;Extra/&gt;&lt;/Item&gt;&lt;/References&gt;&lt;/Group&gt;&lt;/Citation&gt;_x000a_"/>
    <w:docVar w:name="NE.Ref{4997656E-2660-4BCE-AF0B-4727FF1F64DF}" w:val=" ADDIN NE.Ref.{4997656E-2660-4BCE-AF0B-4727FF1F64DF}&lt;Citation&gt;&lt;Group&gt;&lt;References&gt;&lt;Item&gt;&lt;ID&gt;18&lt;/ID&gt;&lt;UID&gt;{E8230EB9-C08A-453F-BFDB-6EE1D5E1BCC7}&lt;/UID&gt;&lt;Title&gt;Effects of self-reported hearing or vision impairment on depressive symptoms: a population-based longitudinal study&lt;/Title&gt;&lt;Template&gt;Journal Article&lt;/Template&gt;&lt;Star&gt;0&lt;/Star&gt;&lt;Tag&gt;0&lt;/Tag&gt;&lt;Author&gt;Han, J H; Lee, H J; Jung, J; Park, E C&lt;/Author&gt;&lt;Year&gt;2019&lt;/Year&gt;&lt;Details&gt;&lt;_accessed&gt;64764842&lt;/_accessed&gt;&lt;_collection_scope&gt;SSCI;SCIE&lt;/_collection_scope&gt;&lt;_created&gt;64764841&lt;/_created&gt;&lt;_db_updated&gt;CrossRef&lt;/_db_updated&gt;&lt;_doi&gt;10.1017/S2045796018000045&lt;/_doi&gt;&lt;_impact_factor&gt;   7.818&lt;/_impact_factor&gt;&lt;_isbn&gt;2045-7960&lt;/_isbn&gt;&lt;_issue&gt;03&lt;/_issue&gt;&lt;_journal&gt;Epidemiology and Psychiatric Sciences&lt;/_journal&gt;&lt;_modified&gt;64764842&lt;/_modified&gt;&lt;_pages&gt;343-355&lt;/_pages&gt;&lt;_social_category&gt;医学(1)&lt;/_social_category&gt;&lt;_tertiary_title&gt;Epidemiol Psychiatr Sci&lt;/_tertiary_title&gt;&lt;_url&gt;https://www.cambridge.org/core/product/identifier/S2045796018000045/type/journal_article_x000d__x000a_https://www.cambridge.org/core/services/aop-cambridge-core/content/view/S2045796018000045&lt;/_url&gt;&lt;_volume&gt;28&lt;/_volume&gt;&lt;/Details&gt;&lt;Extra&gt;&lt;DBUID&gt;{262F321C-6F5E-42FE-A29B-2689D77CF0BF}&lt;/DBUID&gt;&lt;/Extra&gt;&lt;/Item&gt;&lt;/References&gt;&lt;/Group&gt;&lt;Group&gt;&lt;References&gt;&lt;Item&gt;&lt;ID&gt;55&lt;/ID&gt;&lt;UID&gt;{F527E91B-1332-4C57-9F09-042B99CA0D4D}&lt;/UID&gt;&lt;Title&gt;Visual impairment and depression in uveal melanoma: Optimism and pessimism as moderators.&lt;/Title&gt;&lt;Template&gt;Journal Article&lt;/Template&gt;&lt;Star&gt;0&lt;/Star&gt;&lt;Tag&gt;0&lt;/Tag&gt;&lt;Author&gt;MacDonald, James J;Jorge-Miller, Alexandra;Enders, Craig K;McCannel, Tara A;Beran, Tammy M;Stanton, Annette L&lt;/Author&gt;&lt;Year&gt;2021&lt;/Year&gt;&lt;Details&gt;&lt;_pages&gt;408-417&lt;/_pages&gt;&lt;_url&gt;https://www.ncbi.nlm.nih.gov/pubmed/34323543&lt;/_url&gt;&lt;_doi&gt;10.1037/hea0001080&lt;/_doi&gt;&lt;_language&gt;English&lt;/_language&gt;&lt;_issue&gt;6&lt;/_issue&gt;&lt;_db_provider&gt;PubMed&lt;/_db_provider&gt;&lt;_volume&gt;40&lt;/_volume&gt;&lt;_journal&gt;Health psychology : official journal of the Division of Health Psychology, American Psychological Association&lt;/_journal&gt;&lt;_isbn&gt;0278-6133 &lt;/_isbn&gt;&lt;_author_adr&gt;Department of Psychology, University of California, Los Angeles.;Department of Psychology, University of California, Los Angeles.;Department of Psychology, University of California, Los Angeles.;Department of Ophthalmology and Ocular Oncology, Stein and Doheny Eye Institutes, University of California, Los Angeles.;Department of Psychology, University of California, Los Angeles.;Department of Psychology, University of California, Los Angeles.&lt;/_author_adr&gt;&lt;_impact_factor&gt;   5.556&lt;/_impact_factor&gt;&lt;_created&gt;64778208&lt;/_created&gt;&lt;_modified&gt;64778208&lt;/_modified&gt;&lt;/Details&gt;&lt;Extra&gt;&lt;DBUID&gt;{262F321C-6F5E-42FE-A29B-2689D77CF0BF}&lt;/DBUID&gt;&lt;/Extra&gt;&lt;/Item&gt;&lt;/References&gt;&lt;/Group&gt;&lt;Group&gt;&lt;References&gt;&lt;Item&gt;&lt;ID&gt;40&lt;/ID&gt;&lt;UID&gt;{95D0511B-1551-4B3C-9DA2-AA0A098F1E30}&lt;/UID&gt;&lt;Title&gt;Subclinical Hearing Loss is Associated With Depressive Symptoms&lt;/Title&gt;&lt;Template&gt;Journal Article&lt;/Template&gt;&lt;Star&gt;0&lt;/Star&gt;&lt;Tag&gt;0&lt;/Tag&gt;&lt;Author&gt;Golub, Justin S; Brewster, Katharine K; Brickman, Adam M; Ciarleglio, Adam J; Kim, Ana H; Luchsinger, José A; Rutherford, Bret R&lt;/Author&gt;&lt;Year&gt;2020&lt;/Year&gt;&lt;Details&gt;&lt;_accessed&gt;64764843&lt;/_accessed&gt;&lt;_created&gt;64764841&lt;/_created&gt;&lt;_db_updated&gt;CrossRef&lt;/_db_updated&gt;&lt;_doi&gt;10.1016/j.jagp.2019.12.008&lt;/_doi&gt;&lt;_impact_factor&gt;   7.996&lt;/_impact_factor&gt;&lt;_isbn&gt;10647481&lt;/_isbn&gt;&lt;_issue&gt;5&lt;/_issue&gt;&lt;_journal&gt;The American Journal of Geriatric Psychiatry&lt;/_journal&gt;&lt;_modified&gt;64764843&lt;/_modified&gt;&lt;_pages&gt;545-556&lt;/_pages&gt;&lt;_tertiary_title&gt;The American Journal of Geriatric Psychiatry&lt;/_tertiary_title&gt;&lt;_url&gt;https://linkinghub.elsevier.com/retrieve/pii/S1064748119305883_x000d__x000a_https://api.elsevier.com/content/article/PII:S1064748119305883?httpAccept=text/xml&lt;/_url&gt;&lt;_volume&gt;28&lt;/_volume&gt;&lt;/Details&gt;&lt;Extra&gt;&lt;DBUID&gt;{262F321C-6F5E-42FE-A29B-2689D77CF0BF}&lt;/DBUID&gt;&lt;/Extra&gt;&lt;/Item&gt;&lt;/References&gt;&lt;/Group&gt;&lt;/Citation&gt;_x000a_"/>
    <w:docVar w:name="NE.Ref{4997F8D7-5DBE-448C-970F-B8670F836BBD}" w:val=" ADDIN NE.Ref.{4997F8D7-5DBE-448C-970F-B8670F836BBD}&lt;Citation&gt;&lt;Group&gt;&lt;References&gt;&lt;Item&gt;&lt;ID&gt;569&lt;/ID&gt;&lt;UID&gt;{1A8F7F76-AA8B-4D89-81B0-57D6A1632E5D}&lt;/UID&gt;&lt;Title&gt;中职学校学生膳食营养状况调查及分析——以广州市从化区职业技术学校为例&lt;/Title&gt;&lt;Template&gt;Journal Article&lt;/Template&gt;&lt;Star&gt;0&lt;/Star&gt;&lt;Tag&gt;0&lt;/Tag&gt;&lt;Author&gt;叶思平; 梁凯豪&lt;/Author&gt;&lt;Year&gt;2021&lt;/Year&gt;&lt;Details&gt;&lt;_author_adr&gt;广州市从化区职业技术学校;仲恺农业工程学院;&lt;/_author_adr&gt;&lt;_db_provider&gt;CNKI&lt;/_db_provider&gt;&lt;_doi&gt;10.16043/j.cnki.cfs.2021.20.086&lt;/_doi&gt;&lt;_isbn&gt;1674-0270&lt;/_isbn&gt;&lt;_issue&gt;20&lt;/_issue&gt;&lt;_journal&gt;食品安全导刊&lt;/_journal&gt;&lt;_keywords&gt;中职学生;膳食结构;营养健康;广州市&lt;/_keywords&gt;&lt;_pages&gt;127-128+131&lt;/_pages&gt;&lt;_url&gt;https://link.cnki.net/doi/10.16043/j.cnki.cfs.2021.20.086&lt;/_url&gt;&lt;_created&gt;65174035&lt;/_created&gt;&lt;_modified&gt;65174035&lt;/_modified&gt;&lt;_translated_author&gt;Ye, Si ping;Liang, Kai hao&lt;/_translated_author&gt;&lt;/Details&gt;&lt;Extra&gt;&lt;DBUID&gt;{DE16ABCE-A785-434C-BF43-2FE58866AFDD}&lt;/DBUID&gt;&lt;/Extra&gt;&lt;/Item&gt;&lt;/References&gt;&lt;/Group&gt;&lt;/Citation&gt;_x000a_"/>
    <w:docVar w:name="NE.Ref{49AAB65C-0A01-4CA0-8127-303BED6E31E8}" w:val=" ADDIN NE.Ref.{49AAB65C-0A01-4CA0-8127-303BED6E31E8}&lt;Citation&gt;&lt;Group&gt;&lt;References&gt;&lt;Item&gt;&lt;ID&gt;14&lt;/ID&gt;&lt;UID&gt;{9F11BBFE-F96B-42C2-B741-2538B38AA570}&lt;/UID&gt;&lt;Title&gt;Genetic and environmental effects on myopia development and progression&lt;/Title&gt;&lt;Template&gt;Journal Article&lt;/Template&gt;&lt;Star&gt;0&lt;/Star&gt;&lt;Tag&gt;0&lt;/Tag&gt;&lt;Author&gt;Goldschmidt, E; Jacobsen, N&lt;/Author&gt;&lt;Year&gt;2014&lt;/Year&gt;&lt;Details&gt;&lt;_accession_num&gt;24357837&lt;/_accession_num&gt;&lt;_author_adr&gt;Danish Institute for Myopia Research, Vedbaek, Denmark.; Department of Ophthalmology, Glostrup University Hospital, Copenhagen, Denmark.&lt;/_author_adr&gt;&lt;_created&gt;63568344&lt;/_created&gt;&lt;_date&gt;2014-02-01&lt;/_date&gt;&lt;_date_display&gt;2014 Feb&lt;/_date_display&gt;&lt;_db_updated&gt;PubMed&lt;/_db_updated&gt;&lt;_doi&gt;10.1038/eye.2013.254&lt;/_doi&gt;&lt;_impact_factor&gt;   2.455&lt;/_impact_factor&gt;&lt;_isbn&gt;1476-5454 (Electronic); 0950-222X (Linking)&lt;/_isbn&gt;&lt;_issue&gt;2&lt;/_issue&gt;&lt;_journal&gt;Eye (Lond)&lt;/_journal&gt;&lt;_language&gt;eng&lt;/_language&gt;&lt;_modified&gt;63568344&lt;/_modified&gt;&lt;_pages&gt;126-33&lt;/_pages&gt;&lt;_subject_headings&gt;Disease Progression; *Gene-Environment Interaction; Genome-Wide Association Study; Humans; Myopia/*diagnosis/epidemiology/*etiology; Prevalence; Twin Studies as Topic&lt;/_subject_headings&gt;&lt;_tertiary_title&gt;Eye (London, England)&lt;/_tertiary_title&gt;&lt;_type_work&gt;Journal Article; Review&lt;/_type_work&gt;&lt;_url&gt;http://www.ncbi.nlm.nih.gov/entrez/query.fcgi?cmd=Retrieve&amp;amp;db=pubmed&amp;amp;dopt=Abstract&amp;amp;list_uids=24357837&amp;amp;query_hl=1&lt;/_url&gt;&lt;_volume&gt;28&lt;/_volume&gt;&lt;/Details&gt;&lt;Extra&gt;&lt;DBUID&gt;{5D4A96AE-2D4D-41F0-9DA9-F21F7ED3972F}&lt;/DBUID&gt;&lt;/Extra&gt;&lt;/Item&gt;&lt;/References&gt;&lt;/Group&gt;&lt;Group&gt;&lt;References&gt;&lt;Item&gt;&lt;ID&gt;15&lt;/ID&gt;&lt;UID&gt;{0AC79106-6163-4623-9CD9-2EF9BC899013}&lt;/UID&gt;&lt;Title&gt;How genetic is school myopia?&lt;/Title&gt;&lt;Template&gt;Journal Article&lt;/Template&gt;&lt;Star&gt;0&lt;/Star&gt;&lt;Tag&gt;0&lt;/Tag&gt;&lt;Author&gt;Morgan, I; Rose, K&lt;/Author&gt;&lt;Year&gt;2005&lt;/Year&gt;&lt;Details&gt;&lt;_accession_num&gt;15555525&lt;/_accession_num&gt;&lt;_author_adr&gt;Visual Sciences Group, Research School of Biological Sciences and Centre for Visual Science, Australian National University, GPO Box 475, Canberra City, ACT 2601, Australia. ian.morgan@anu.edu.au&lt;/_author_adr&gt;&lt;_collection_scope&gt;SCI;SCIE&lt;/_collection_scope&gt;&lt;_created&gt;63568348&lt;/_created&gt;&lt;_date&gt;2005-01-01&lt;/_date&gt;&lt;_date_display&gt;2005 Jan&lt;/_date_display&gt;&lt;_db_updated&gt;PubMed&lt;/_db_updated&gt;&lt;_doi&gt;10.1016/j.preteyeres.2004.06.004&lt;/_doi&gt;&lt;_impact_factor&gt;  14.860&lt;/_impact_factor&gt;&lt;_isbn&gt;1350-9462 (Print); 1350-9462 (Linking)&lt;/_isbn&gt;&lt;_issue&gt;1&lt;/_issue&gt;&lt;_journal&gt;Prog Retin Eye Res&lt;/_journal&gt;&lt;_language&gt;eng&lt;/_language&gt;&lt;_modified&gt;63568348&lt;/_modified&gt;&lt;_pages&gt;1-38&lt;/_pages&gt;&lt;_subject_headings&gt;Adolescent; Child; Female; Genetic Predisposition to Disease/genetics; Genetic Variation; Global Health; Humans; Male; Myopia/epidemiology/*genetics; Prevalence; Risk Factors&lt;/_subject_headings&gt;&lt;_tertiary_title&gt;Progress in retinal and eye research&lt;/_tertiary_title&gt;&lt;_type_work&gt;Journal Article; Review&lt;/_type_work&gt;&lt;_url&gt;http://www.ncbi.nlm.nih.gov/entrez/query.fcgi?cmd=Retrieve&amp;amp;db=pubmed&amp;amp;dopt=Abstract&amp;amp;list_uids=15555525&amp;amp;query_hl=1&lt;/_url&gt;&lt;_volume&gt;24&lt;/_volume&gt;&lt;/Details&gt;&lt;Extra&gt;&lt;DBUID&gt;{5D4A96AE-2D4D-41F0-9DA9-F21F7ED3972F}&lt;/DBUID&gt;&lt;/Extra&gt;&lt;/Item&gt;&lt;/References&gt;&lt;/Group&gt;&lt;/Citation&gt;_x000a_"/>
    <w:docVar w:name="NE.Ref{49FFFCD6-4EF4-4D30-BC6A-7EBDDD4789B1}" w:val=" ADDIN NE.Ref.{49FFFCD6-4EF4-4D30-BC6A-7EBDDD4789B1}&lt;Citation&gt;&lt;Group&gt;&lt;References&gt;&lt;Item&gt;&lt;ID&gt;51&lt;/ID&gt;&lt;UID&gt;{399C2675-149F-4937-A0B0-BED84EB063ED}&lt;/UID&gt;&lt;Title&gt;Causal Directed Acyclic Graphs&lt;/Title&gt;&lt;Template&gt;Journal Article&lt;/Template&gt;&lt;Star&gt;0&lt;/Star&gt;&lt;Tag&gt;0&lt;/Tag&gt;&lt;Author&gt;Lipsky, A M; Greenland, S&lt;/Author&gt;&lt;Year&gt;2022&lt;/Year&gt;&lt;Details&gt;&lt;_accession_num&gt;35226050&lt;/_accession_num&gt;&lt;_author_adr&gt;Department of Emergency Medicine, HaEmek Medical Center, Afula, Israel.; Rappaport Faculty of Medicine, Technion-Israel Institute of Technology, Haifa,  Israel.; Department of Epidemiology and Department of Statistics, University of  California, Los Angeles.&lt;/_author_adr&gt;&lt;_collection_scope&gt;SCIE&lt;/_collection_scope&gt;&lt;_created&gt;65048988&lt;/_created&gt;&lt;_date&gt;2022-03-15&lt;/_date&gt;&lt;_date_display&gt;2022 Mar 15&lt;/_date_display&gt;&lt;_doi&gt;10.1001/jama.2022.1816&lt;/_doi&gt;&lt;_impact_factor&gt; 157.335&lt;/_impact_factor&gt;&lt;_isbn&gt;1538-3598 (Electronic); 0098-7484 (Linking)&lt;/_isbn&gt;&lt;_issue&gt;11&lt;/_issue&gt;&lt;_journal&gt;JAMA&lt;/_journal&gt;&lt;_language&gt;eng&lt;/_language&gt;&lt;_modified&gt;65067660&lt;/_modified&gt;&lt;_pages&gt;1083-1084&lt;/_pages&gt;&lt;_social_category&gt;医学(1)&lt;/_social_category&gt;&lt;_subject_headings&gt;*Causality; Confounding Factors, Epidemiologic&lt;/_subject_headings&gt;&lt;_tertiary_title&gt;JAMA&lt;/_tertiary_title&gt;&lt;_type_work&gt;Comment; Journal Article&lt;/_type_work&gt;&lt;_url&gt;http://www.ncbi.nlm.nih.gov/entrez/query.fcgi?cmd=Retrieve&amp;amp;db=pubmed&amp;amp;dopt=Abstract&amp;amp;list_uids=35226050&amp;amp;query_hl=1&lt;/_url&gt;&lt;_volume&gt;327&lt;/_volume&gt;&lt;/Details&gt;&lt;Extra/&gt;&lt;/Item&gt;&lt;/References&gt;&lt;/Group&gt;&lt;/Citation&gt;_x000a_"/>
    <w:docVar w:name="NE.Ref{4A236047-30F8-443A-AE2E-2002F9FA748B}" w:val=" ADDIN NE.Ref.{4A236047-30F8-443A-AE2E-2002F9FA748B}&lt;Citation&gt;&lt;Group&gt;&lt;References&gt;&lt;Item&gt;&lt;ID&gt;2928&lt;/ID&gt;&lt;UID&gt;{FD6221AB-B1EC-4B69-886B-2DB904E43420}&lt;/UID&gt;&lt;Title&gt;Adjustment of refugee children and adolescents in Australia: outcomes from wave three of the Building a New Life in Australia study&lt;/Title&gt;&lt;Template&gt;Journal Article&lt;/Template&gt;&lt;Star&gt;0&lt;/Star&gt;&lt;Tag&gt;0&lt;/Tag&gt;&lt;Author&gt;Lau, Winnie; Silove, Derrick; Edwards, Ben; Forbes, David; Bryant, Richard; McFarlane, Alexander; Hadzi-Pavlovic, Dusan; Steel, Zachary; Nickerson, Angela; Van Hooff, Miranda; Felmingham, Kim; Cowlishaw, Sean; Alkemade, Nathan; Kartal, Dzenana; O Donnell, Meaghan&lt;/Author&gt;&lt;Year&gt;2018&lt;/Year&gt;&lt;Details&gt;&lt;_accessed&gt;64384515&lt;/_accessed&gt;&lt;_collection_scope&gt;SCI;SCIE&lt;/_collection_scope&gt;&lt;_created&gt;64384515&lt;/_created&gt;&lt;_db_updated&gt;CrossRef&lt;/_db_updated&gt;&lt;_doi&gt;10.1186/s12916-018-1124-5&lt;/_doi&gt;&lt;_impact_factor&gt;  11.150&lt;/_impact_factor&gt;&lt;_isbn&gt;1741-7015&lt;/_isbn&gt;&lt;_issue&gt;1&lt;/_issue&gt;&lt;_journal&gt;BMC Medicine&lt;/_journal&gt;&lt;_modified&gt;64639694&lt;/_modified&gt;&lt;_social_category&gt;医学(1)&lt;/_social_category&gt;&lt;_tertiary_title&gt;BMC Med&lt;/_tertiary_title&gt;&lt;_url&gt;https://bmcmedicine.biomedcentral.com/articles/10.1186/s12916-018-1124-5_x000d__x000a_http://link.springer.com/content/pdf/10.1186/s12916-018-1124-5.pdf&lt;/_url&gt;&lt;_volume&gt;16&lt;/_volume&gt;&lt;/Details&gt;&lt;Extra&gt;&lt;DBUID&gt;{93870BB0-CAEF-4F07-AAE0-DA131E288E28}&lt;/DBUID&gt;&lt;/Extra&gt;&lt;/Item&gt;&lt;/References&gt;&lt;/Group&gt;&lt;/Citation&gt;_x000a_"/>
    <w:docVar w:name="NE.Ref{4A346386-8225-4F23-AA46-B365F5E9D28F}" w:val=" ADDIN NE.Ref.{4A346386-8225-4F23-AA46-B365F5E9D28F}&lt;Citation&gt;&lt;Group&gt;&lt;References&gt;&lt;Item&gt;&lt;ID&gt;64&lt;/ID&gt;&lt;UID&gt;{41839EAD-9F7F-41BE-A6B6-4214B1723C12}&lt;/UID&gt;&lt;Title&gt;Comparison of the effect of atropine and cyclopentolate on myopia&lt;/Title&gt;&lt;Template&gt;Journal Article&lt;/Template&gt;&lt;Star&gt;0&lt;/Star&gt;&lt;Tag&gt;0&lt;/Tag&gt;&lt;Author&gt;Yen, M Y; Liu, J H; Kao, S C; Shiao, C H&lt;/Author&gt;&lt;Year&gt;1989&lt;/Year&gt;&lt;Details&gt;&lt;_accession_num&gt;2742290&lt;/_accession_num&gt;&lt;_author_adr&gt;Department of Ophthalmology, Veterans General Hospital, Yang-Ming Medical College, Taipei, Taiwan, Republic of China.&lt;/_author_adr&gt;&lt;_date_display&gt;1989 May&lt;/_date_display&gt;&lt;_date&gt;1989-05-01&lt;/_date&gt;&lt;_isbn&gt;0003-4886 (Print); 0003-4886 (Linking)&lt;/_isbn&gt;&lt;_issue&gt;5&lt;/_issue&gt;&lt;_journal&gt;Ann Ophthalmol&lt;/_journal&gt;&lt;_language&gt;eng&lt;/_language&gt;&lt;_pages&gt;180-2, 187&lt;/_pages&gt;&lt;_subject_headings&gt;Administration, Topical; Adolescent; Atropine/*therapeutic use; Child; Cyclopentolate/*therapeutic use; Drug Evaluation; Female; Follow-Up Studies; Humans; Male; Myopia/*drug therapy; Phenylacetates/*therapeutic use; Random Allocation; Refractive Errors/drug therapy; Time Factors&lt;/_subject_headings&gt;&lt;_tertiary_title&gt;Annals of ophthalmology&lt;/_tertiary_title&gt;&lt;_type_work&gt;Clinical Trial; Comparative Study; Journal Article; Randomized Controlled Trial&lt;/_type_work&gt;&lt;_url&gt;http://www.ncbi.nlm.nih.gov/entrez/query.fcgi?cmd=Retrieve&amp;amp;db=pubmed&amp;amp;dopt=Abstract&amp;amp;list_uids=2742290&amp;amp;query_hl=1&lt;/_url&gt;&lt;_volume&gt;21&lt;/_volume&gt;&lt;_created&gt;64333040&lt;/_created&gt;&lt;_modified&gt;64333040&lt;/_modified&gt;&lt;_db_updated&gt;PubMed&lt;/_db_updated&gt;&lt;/Details&gt;&lt;Extra&gt;&lt;DBUID&gt;{1C1952A0-4562-459F-9DB8-7EA4385E5EEB}&lt;/DBUID&gt;&lt;/Extra&gt;&lt;/Item&gt;&lt;/References&gt;&lt;/Group&gt;&lt;/Citation&gt;_x000a_"/>
    <w:docVar w:name="NE.Ref{4A54879E-5723-4F32-A201-AD90F2447A3E}" w:val=" ADDIN NE.Ref.{4A54879E-5723-4F32-A201-AD90F2447A3E}&lt;Citation&gt;&lt;Group&gt;&lt;References&gt;&lt;Item&gt;&lt;ID&gt;808&lt;/ID&gt;&lt;UID&gt;{BDEEB7EB-9869-42FC-86C4-C37504B0717E}&lt;/UID&gt;&lt;Title&gt;The life course in the making: gender and the development of adolescents&amp;apos; expected timing of adult role transitions&lt;/Title&gt;&lt;Template&gt;Journal Article&lt;/Template&gt;&lt;Star&gt;0&lt;/Star&gt;&lt;Tag&gt;0&lt;/Tag&gt;&lt;Author&gt;Crockett, L J; Beal, S J&lt;/Author&gt;&lt;Year&gt;2012&lt;/Year&gt;&lt;Details&gt;&lt;_accessed&gt;62076255&lt;/_accessed&gt;&lt;_accession_num&gt;22448985&lt;/_accession_num&gt;&lt;_author_adr&gt;Department of Psychology, Cincinnati Children&amp;apos;s Hospital Medical Center, Cincinnati, OH, USA.&lt;/_author_adr&gt;&lt;_created&gt;60812393&lt;/_created&gt;&lt;_date&gt;2012-11-01&lt;/_date&gt;&lt;_date_display&gt;2012 Nov&lt;/_date_display&gt;&lt;_doi&gt;10.1037/a0027538&lt;/_doi&gt;&lt;_issue&gt;6&lt;/_issue&gt;&lt;_journal&gt;Dev Psychol&lt;/_journal&gt;&lt;_keywords&gt;Adolescent; *Adolescent Development; *Adolescent Psychology; Age Factors; Attitude; Educational Status; Employment/psychology; Female; Humans; Longitudinal Studies; Male; Marriage/psychology; Parents/psychology; Role; Sex Factors; Young Adult&lt;/_keywords&gt;&lt;_language&gt;eng&lt;/_language&gt;&lt;_modified&gt;61837383&lt;/_modified&gt;&lt;_pages&gt;1727-38&lt;/_pages&gt;&lt;_type_work&gt;Journal Article; Research Support, N.I.H., Extramural; Research Support, Non-U.S. Gov&amp;apos;t&lt;/_type_work&gt;&lt;_url&gt;http://www.ncbi.nlm.nih.gov/entrez/query.fcgi?cmd=Retrieve&amp;amp;db=pubmed&amp;amp;dopt=Abstract&amp;amp;list_uids=22448985&amp;amp;query_hl=1&lt;/_url&gt;&lt;_volume&gt;48&lt;/_volume&gt;&lt;/Details&gt;&lt;Extra&gt;&lt;DBUID&gt;{B3F72E5F-0442-4E5A-9D98-614B0241D013}&lt;/DBUID&gt;&lt;/Extra&gt;&lt;/Item&gt;&lt;/References&gt;&lt;/Group&gt;&lt;/Citation&gt;_x000a_"/>
    <w:docVar w:name="NE.Ref{4A6717C4-D594-4772-8DF9-A31DAB915413}" w:val=" ADDIN NE.Ref.{4A6717C4-D594-4772-8DF9-A31DAB915413}&lt;Citation&gt;&lt;Group&gt;&lt;References&gt;&lt;Item&gt;&lt;ID&gt;1001&lt;/ID&gt;&lt;UID&gt;{DB22D9EF-D6DB-4C16-9474-6834DFA2C563}&lt;/UID&gt;&lt;Title&gt;青少年体质健康促进管理模式的创新&lt;/Title&gt;&lt;Template&gt;Journal Article&lt;/Template&gt;&lt;Star&gt;0&lt;/Star&gt;&lt;Tag&gt;0&lt;/Tag&gt;&lt;Author&gt;陈培友; 孙庆祝&lt;/Author&gt;&lt;Year&gt;2014&lt;/Year&gt;&lt;Details&gt;&lt;_author_aff&gt;南京师范大学体育科学学院;&lt;/_author_aff&gt;&lt;_cited_count&gt;61&lt;/_cited_count&gt;&lt;_date&gt;2014-03-28&lt;/_date&gt;&lt;_issue&gt;02&lt;/_issue&gt;&lt;_journal&gt;体育学刊&lt;/_journal&gt;&lt;_keywords&gt;体育管理学;体质健康促进;管理模式;青少年&lt;/_keywords&gt;&lt;_pages&gt;34-39&lt;/_pages&gt;&lt;_url&gt;https://kns.cnki.net/kcms/detail/detail.aspx?FileName=TYXK201402006&amp;amp;DbName=CJFQ2014&lt;/_url&gt;&lt;_volume&gt;21&lt;/_volume&gt;&lt;_created&gt;64195118&lt;/_created&gt;&lt;_modified&gt;64195118&lt;/_modified&gt;&lt;_db_updated&gt;CNKI - Reference&lt;/_db_updated&gt;&lt;_collection_scope&gt;CSSCI-C;PKU&lt;/_collection_scope&gt;&lt;_translated_author&gt;Chen, Peiyou;Sun, Qingzhu&lt;/_translated_author&gt;&lt;/Details&gt;&lt;Extra&gt;&lt;DBUID&gt;{F96A950B-833F-4880-A151-76DA2D6A2879}&lt;/DBUID&gt;&lt;/Extra&gt;&lt;/Item&gt;&lt;/References&gt;&lt;/Group&gt;&lt;/Citation&gt;_x000a_"/>
    <w:docVar w:name="NE.Ref{4AA95317-FE54-4F77-8090-8980403F8A69}" w:val=" ADDIN NE.Ref.{4AA95317-FE54-4F77-8090-8980403F8A69}&lt;Citation&gt;&lt;Group&gt;&lt;References&gt;&lt;Item&gt;&lt;ID&gt;48&lt;/ID&gt;&lt;UID&gt;{A0333FC3-7C86-4229-B196-2ECB834C27A0}&lt;/UID&gt;&lt;Title&gt;Progress and Control of Myopia by Light Environments&lt;/Title&gt;&lt;Template&gt;Journal Article&lt;/Template&gt;&lt;Star&gt;0&lt;/Star&gt;&lt;Tag&gt;0&lt;/Tag&gt;&lt;Author&gt;Jiang, X; Kurihara, T; Torii, H; Tsubota, K&lt;/Author&gt;&lt;Year&gt;2018&lt;/Year&gt;&lt;Details&gt;&lt;_accession_num&gt;30048342&lt;/_accession_num&gt;&lt;_author_adr&gt;Laboratory of Photobiology (X.J., K.T., H.T.), Department of Ophthalmology, Keio  University School of Medicine, Tokyo, Japan; and Department of Ophthalmology, Keio University School of Medicine, Tokyo, Japan (T.K., H.T., K.T.).&lt;/_author_adr&gt;&lt;_date_display&gt;2018 Sep&lt;/_date_display&gt;&lt;_date&gt;2018-09-01&lt;/_date&gt;&lt;_doi&gt;10.1097/ICL.0000000000000548&lt;/_doi&gt;&lt;_isbn&gt;1542-233X (Electronic); 1542-2321 (Linking)&lt;/_isbn&gt;&lt;_issue&gt;5&lt;/_issue&gt;&lt;_journal&gt;Eye Contact Lens&lt;/_journal&gt;&lt;_language&gt;eng&lt;/_language&gt;&lt;_pages&gt;273-278&lt;/_pages&gt;&lt;_subject_headings&gt;*Environment; Humans; *Life Style; *Light; *Lighting/adverse effects; Myopia/*prevention &amp;amp; control; Risk Factors&lt;/_subject_headings&gt;&lt;_tertiary_title&gt;Eye &amp;amp; contact lens&lt;/_tertiary_title&gt;&lt;_type_work&gt;Journal Article; Review&lt;/_type_work&gt;&lt;_url&gt;http://www.ncbi.nlm.nih.gov/entrez/query.fcgi?cmd=Retrieve&amp;amp;db=pubmed&amp;amp;dopt=Abstract&amp;amp;list_uids=30048342&amp;amp;query_hl=1&lt;/_url&gt;&lt;_volume&gt;44&lt;/_volume&gt;&lt;_created&gt;64298031&lt;/_created&gt;&lt;_modified&gt;64298031&lt;/_modified&gt;&lt;_db_updated&gt;PubMed&lt;/_db_updated&gt;&lt;_impact_factor&gt;   2.018&lt;/_impact_factor&gt;&lt;_collection_scope&gt;SCIE&lt;/_collection_scope&gt;&lt;/Details&gt;&lt;Extra&gt;&lt;DBUID&gt;{1C1952A0-4562-459F-9DB8-7EA4385E5EEB}&lt;/DBUID&gt;&lt;/Extra&gt;&lt;/Item&gt;&lt;/References&gt;&lt;/Group&gt;&lt;Group&gt;&lt;References&gt;&lt;Item&gt;&lt;ID&gt;49&lt;/ID&gt;&lt;UID&gt;{935AC607-79A8-4E7F-80A3-B9F75BF8CEBD}&lt;/UID&gt;&lt;Title&gt;Insufficient Sun Exposure Has Become a Real Public Health Problem&lt;/Title&gt;&lt;Template&gt;Journal Article&lt;/Template&gt;&lt;Star&gt;0&lt;/Star&gt;&lt;Tag&gt;0&lt;/Tag&gt;&lt;Author&gt;Alfredsson, L; Armstrong, B K; Butterfield, D A; Chowdhury, R; de Gruijl, F R; Feelisch, M; Garland, C F; Hart, P H; Hoel, D G; Jacobsen, R; Lindqvist, P G; Llewellyn, D J; Tiemeier, H; Weller, R B; Young, A R&lt;/Author&gt;&lt;Year&gt;2020&lt;/Year&gt;&lt;Details&gt;&lt;_accession_num&gt;32668607&lt;/_accession_num&gt;&lt;_author_adr&gt;Institute of Environmental Medicine, Karolinska Institute, 171 77 Stockholm, Sweden.; School of Population and Global Health, The University of Western Australia, Perth 6009, Australia.; Department of Chemistry and Sanders-Brown Center on Aging, University of Kentucky, Lexington, KY 40506, USA.; Cardiovascular Epidemiology Unit, Department of Public Health and Primary Care, University of Cambridge, Cambridge CB1 8RN, UK.; Department of Dermatology, Leiden University Medical Centre, 2333 ZA Leiden, The  Netherlands.; Clinical &amp;amp; Experimental Sciences, University of Southampton Medical School and University Hospital Southampton NHS Foundation Trust, Southampton SO16 6YD, UK.; Division of Epidemiology, Department of Family Medicine and Public Health, University of California San Diego School of Medicine, La Jolla, CA 92093, USA.; Telethon Kids Institute, University of Western Australia, Perth 6872, Australia.; Department of Public Health Sciences, College of Medicine, Medical University of  South Carolina, Charleston, SC 29425, USA.; Department of Pharmacy, University of Copenhagen, DK-2100 Copenhagen, Denmark.; Department of Clinical Science and Education, Karolinska Institute, 171 77 Stockholm, Sweden.; College of Medicine and Health, University of Exeter Medical School, Exeter EX1 2LU, UK.; Department of Social and Behavioral Science, Harvard T.H. Chan School of Public Health, Harvard University, Cambridge, MA 02115, USA.; Centre for Inflammation Research, University of Edinburgh, Edinburgh EH16 4SB, UK.; St John&amp;apos;s Institute of Dermatology, King&amp;apos;s College London, London SE1 9RT, UK.&lt;/_author_adr&gt;&lt;_date_display&gt;2020 Jul 13&lt;/_date_display&gt;&lt;_date&gt;2020-07-13&lt;/_date&gt;&lt;_doi&gt;10.3390/ijerph17145014&lt;/_doi&gt;&lt;_isbn&gt;1660-4601 (Electronic); 1660-4601 (Linking)&lt;/_isbn&gt;&lt;_issue&gt;14&lt;/_issue&gt;&lt;_journal&gt;Int J Environ Res Public Health&lt;/_journal&gt;&lt;_keywords&gt;*UV radiation; *disease prevention; *nitric oxide; *sun exposure; *vitamin D&lt;/_keywords&gt;&lt;_language&gt;eng&lt;/_language&gt;&lt;_subject_headings&gt;Europe; Humans; *Public Health; Sunburn; *Sunlight; *Ultraviolet Rays; Vitamin D; Vitamin D Deficiency&lt;/_subject_headings&gt;&lt;_tertiary_title&gt;International journal of environmental research and public health&lt;/_tertiary_title&gt;&lt;_type_work&gt;Journal Article; Research Support, Non-U.S. Gov&amp;apos;t; Review&lt;/_type_work&gt;&lt;_url&gt;http://www.ncbi.nlm.nih.gov/entrez/query.fcgi?cmd=Retrieve&amp;amp;db=pubmed&amp;amp;dopt=Abstract&amp;amp;list_uids=32668607&amp;amp;query_hl=1&lt;/_url&gt;&lt;_volume&gt;17&lt;/_volume&gt;&lt;_created&gt;64298033&lt;/_created&gt;&lt;_modified&gt;64298033&lt;/_modified&gt;&lt;_db_updated&gt;PubMed&lt;/_db_updated&gt;&lt;/Details&gt;&lt;Extra&gt;&lt;DBUID&gt;{1C1952A0-4562-459F-9DB8-7EA4385E5EEB}&lt;/DBUID&gt;&lt;/Extra&gt;&lt;/Item&gt;&lt;/References&gt;&lt;/Group&gt;&lt;/Citation&gt;_x000a_"/>
    <w:docVar w:name="NE.Ref{4AB549C5-845E-476C-9D0E-EAF0B59E65E1}" w:val=" ADDIN NE.Ref.{4AB549C5-845E-476C-9D0E-EAF0B59E65E1}&lt;Citation&gt;&lt;Group&gt;&lt;References&gt;&lt;Item&gt;&lt;ID&gt;3166&lt;/ID&gt;&lt;UID&gt;{6AA3A58D-2291-4236-AA56-8F8841D99978}&lt;/UID&gt;&lt;Title&gt;The potential of microRNAs as putative biomarkers in major depressive disorder and suicidal behavior&lt;/Title&gt;&lt;Template&gt;Journal Article&lt;/Template&gt;&lt;Star&gt;0&lt;/Star&gt;&lt;Tag&gt;0&lt;/Tag&gt;&lt;Author&gt;Serafini, Gianluca; Trabucco, Alice; Corsini, Giovanni; Escelsior, Andrea; Amerio, Andrea; Aguglia, Andrea; Nasrallah, Henry; Amore, Mario&lt;/Author&gt;&lt;Year&gt;2021&lt;/Year&gt;&lt;Details&gt;&lt;_accessed&gt;64469789&lt;/_accessed&gt;&lt;_alternate_title&gt;Biomarkers in Neuropsychiatry&lt;/_alternate_title&gt;&lt;_created&gt;64469789&lt;/_created&gt;&lt;_date&gt;2021-01-01&lt;/_date&gt;&lt;_date_display&gt;2021&lt;/_date_display&gt;&lt;_doi&gt;https://doi.org/10.1016/j.bionps.2021.100035&lt;/_doi&gt;&lt;_isbn&gt;2666-1446&lt;/_isbn&gt;&lt;_journal&gt;Biomarkers in Neuropsychiatry&lt;/_journal&gt;&lt;_keywords&gt;Major depressive disorders; Suicidal behavior; microRNAs; Pathophysiology; Neuroplasticity&lt;/_keywords&gt;&lt;_modified&gt;64469789&lt;/_modified&gt;&lt;_pages&gt;100035&lt;/_pages&gt;&lt;_url&gt;https://www.sciencedirect.com/science/article/pii/S266614462100006X&lt;/_url&gt;&lt;_volume&gt;5&lt;/_volume&gt;&lt;/Details&gt;&lt;Extra&gt;&lt;DBUID&gt;{93870BB0-CAEF-4F07-AAE0-DA131E288E28}&lt;/DBUID&gt;&lt;/Extra&gt;&lt;/Item&gt;&lt;/References&gt;&lt;/Group&gt;&lt;/Citation&gt;_x000a_"/>
    <w:docVar w:name="NE.Ref{4B290184-8116-4F59-B957-1D5B33650E44}" w:val=" ADDIN NE.Ref.{4B290184-8116-4F59-B957-1D5B33650E44}&lt;Citation&gt;&lt;Group&gt;&lt;References&gt;&lt;Item&gt;&lt;ID&gt;87&lt;/ID&gt;&lt;UID&gt;{005DA28B-1F8C-492D-BE5D-AA4599568E62}&lt;/UID&gt;&lt;Title&gt;Bullies Move Beyond the Schoolyard : A Preliminary Look at Cyberbullying &lt;/Title&gt;&lt;Template&gt;Journal Article&lt;/Template&gt;&lt;Star&gt;0&lt;/Star&gt;&lt;Tag&gt;0&lt;/Tag&gt;&lt;Author&gt;Patchin, Justin W; Hinduja, Sameer&lt;/Author&gt;&lt;Year&gt;2006&lt;/Year&gt;&lt;Details&gt;&lt;_doi&gt;10.1177/1541204006286288&lt;/_doi&gt;&lt;_issue&gt;2&lt;/_issue&gt;&lt;_journal&gt;Youth Violence and Juvenile Justice&lt;/_journal&gt;&lt;_pages&gt;148-169&lt;/_pages&gt;&lt;_volume&gt;4&lt;/_volume&gt;&lt;_created&gt;61518155&lt;/_created&gt;&lt;_modified&gt;61518157&lt;/_modified&gt;&lt;_impact_factor&gt;   1.750&lt;/_impact_factor&gt;&lt;_collection_scope&gt;SSCI;&lt;/_collection_scope&gt;&lt;_accessed&gt;61518157&lt;/_accessed&gt;&lt;/Details&gt;&lt;Extra&gt;&lt;DBUID&gt;{78D18189-B1D4-4524-940E-A55AB19ADD27}&lt;/DBUID&gt;&lt;/Extra&gt;&lt;/Item&gt;&lt;/References&gt;&lt;/Group&gt;&lt;/Citation&gt;_x000a_"/>
    <w:docVar w:name="NE.Ref{4B3168BE-2224-40DB-B38B-CD5F6F12C355}" w:val=" ADDIN NE.Ref.{4B3168BE-2224-40DB-B38B-CD5F6F12C355}&lt;Citation&gt;&lt;Group&gt;&lt;References&gt;&lt;Item&gt;&lt;ID&gt;138&lt;/ID&gt;&lt;UID&gt;{417B380A-79D6-421C-8630-DE9E2987C1FB}&lt;/UID&gt;&lt;Title&gt;2017 survey&lt;/Title&gt;&lt;Template&gt;Journal Article&lt;/Template&gt;&lt;Star&gt;0&lt;/Star&gt;&lt;Tag&gt;0&lt;/Tag&gt;&lt;Author/&gt;&lt;Year&gt;0&lt;/Year&gt;&lt;Details&gt;&lt;_created&gt;64655955&lt;/_created&gt;&lt;_modified&gt;64655955&lt;/_modified&gt;&lt;/Details&gt;&lt;Extra&gt;&lt;DBUID&gt;{725D76A1-09CB-4550-9760-2CAB276F575A}&lt;/DBUID&gt;&lt;/Extra&gt;&lt;/Item&gt;&lt;/References&gt;&lt;/Group&gt;&lt;/Citation&gt;_x000a_"/>
    <w:docVar w:name="NE.Ref{4B512BA0-5224-445E-8805-442F14549152}" w:val=" ADDIN NE.Ref.{4B512BA0-5224-445E-8805-442F14549152}&lt;Citation&gt;&lt;Group&gt;&lt;References&gt;&lt;Item&gt;&lt;ID&gt;39&lt;/ID&gt;&lt;UID&gt;{5D6E4392-5D9B-49CE-8FC8-CDDF49E36E58}&lt;/UID&gt;&lt;Title&gt;Causal Directed Acyclic Graphs&lt;/Title&gt;&lt;Template&gt;Journal Article&lt;/Template&gt;&lt;Star&gt;0&lt;/Star&gt;&lt;Tag&gt;0&lt;/Tag&gt;&lt;Author&gt;Lipsky, A M; Greenland, S&lt;/Author&gt;&lt;Year&gt;2022&lt;/Year&gt;&lt;Details&gt;&lt;_accession_num&gt;35226050&lt;/_accession_num&gt;&lt;_author_adr&gt;Department of Emergency Medicine, HaEmek Medical Center, Afula, Israel.; Rappaport Faculty of Medicine, Technion-Israel Institute of Technology, Haifa,  Israel.; Department of Epidemiology and Department of Statistics, University of  California, Los Angeles.&lt;/_author_adr&gt;&lt;_collection_scope&gt;SCIE&lt;/_collection_scope&gt;&lt;_created&gt;65048988&lt;/_created&gt;&lt;_date&gt;2022-03-15&lt;/_date&gt;&lt;_date_display&gt;2022 Mar 15&lt;/_date_display&gt;&lt;_doi&gt;10.1001/jama.2022.1816&lt;/_doi&gt;&lt;_impact_factor&gt; 157.335&lt;/_impact_factor&gt;&lt;_isbn&gt;1538-3598 (Electronic); 0098-7484 (Linking)&lt;/_isbn&gt;&lt;_issue&gt;11&lt;/_issue&gt;&lt;_journal&gt;JAMA&lt;/_journal&gt;&lt;_language&gt;eng&lt;/_language&gt;&lt;_modified&gt;65048988&lt;/_modified&gt;&lt;_pages&gt;1083-1084&lt;/_pages&gt;&lt;_social_category&gt;医学(1)&lt;/_social_category&gt;&lt;_subject_headings&gt;*Causality; Confounding Factors, Epidemiologic&lt;/_subject_headings&gt;&lt;_tertiary_title&gt;JAMA&lt;/_tertiary_title&gt;&lt;_type_work&gt;Comment; Journal Article&lt;/_type_work&gt;&lt;_url&gt;http://www.ncbi.nlm.nih.gov/entrez/query.fcgi?cmd=Retrieve&amp;amp;db=pubmed&amp;amp;dopt=Abstract&amp;amp;list_uids=35226050&amp;amp;query_hl=1&lt;/_url&gt;&lt;_volume&gt;327&lt;/_volume&gt;&lt;/Details&gt;&lt;Extra&gt;&lt;DBUID&gt;{B229E695-20C0-47E4-A960-6A523A810098}&lt;/DBUID&gt;&lt;/Extra&gt;&lt;/Item&gt;&lt;/References&gt;&lt;/Group&gt;&lt;Group&gt;&lt;References&gt;&lt;Item&gt;&lt;ID&gt;40&lt;/ID&gt;&lt;UID&gt;{3309A790-CA52-421C-A154-B811F687CDE8}&lt;/UID&gt;&lt;Title&gt;Reducing bias through directed acyclic graphs&lt;/Title&gt;&lt;Template&gt;Journal Article&lt;/Template&gt;&lt;Star&gt;0&lt;/Star&gt;&lt;Tag&gt;0&lt;/Tag&gt;&lt;Author&gt;Shrier, I; Platt, R W&lt;/Author&gt;&lt;Year&gt;2008&lt;/Year&gt;&lt;Details&gt;&lt;_accession_num&gt;18973665&lt;/_accession_num&gt;&lt;_author_adr&gt;Centre for Clinical Epidemiology and Community Studies, SMBD-Jewish General  Hospital, McGill University, Montreal, Canada. ian.shrier@mcgill.ca&lt;/_author_adr&gt;&lt;_collection_scope&gt;SCIE&lt;/_collection_scope&gt;&lt;_created&gt;65048988&lt;/_created&gt;&lt;_date&gt;2008-10-30&lt;/_date&gt;&lt;_date_display&gt;2008 Oct 30&lt;/_date_display&gt;&lt;_doi&gt;10.1186/1471-2288-8-70&lt;/_doi&gt;&lt;_impact_factor&gt;   4.612&lt;/_impact_factor&gt;&lt;_isbn&gt;1471-2288 (Electronic); 1471-2288 (Linking)&lt;/_isbn&gt;&lt;_journal&gt;BMC Med Res Methodol&lt;/_journal&gt;&lt;_language&gt;eng&lt;/_language&gt;&lt;_modified&gt;65048988&lt;/_modified&gt;&lt;_pages&gt;70&lt;/_pages&gt;&lt;_social_category&gt;医学(3)&lt;/_social_category&gt;&lt;_subject_headings&gt;*Bias; *Computer Graphics; *Confounding Factors, Epidemiologic; Humans; Models, Statistical&lt;/_subject_headings&gt;&lt;_tertiary_title&gt;BMC medical research methodology&lt;/_tertiary_title&gt;&lt;_type_work&gt;Journal Article; Research Support, Non-U.S. Gov&amp;apos;t&lt;/_type_work&gt;&lt;_url&gt;http://www.ncbi.nlm.nih.gov/entrez/query.fcgi?cmd=Retrieve&amp;amp;db=pubmed&amp;amp;dopt=Abstract&amp;amp;list_uids=18973665&amp;amp;query_hl=1&lt;/_url&gt;&lt;_volume&gt;8&lt;/_volume&gt;&lt;/Details&gt;&lt;Extra&gt;&lt;DBUID&gt;{B229E695-20C0-47E4-A960-6A523A810098}&lt;/DBUID&gt;&lt;/Extra&gt;&lt;/Item&gt;&lt;/References&gt;&lt;/Group&gt;&lt;/Citation&gt;_x000a_"/>
    <w:docVar w:name="NE.Ref{4B75D481-7B33-4877-B0F1-C5E659B9E977}" w:val=" ADDIN NE.Ref.{4B75D481-7B33-4877-B0F1-C5E659B9E977}&lt;Citation&gt;&lt;Group&gt;&lt;References&gt;&lt;Item&gt;&lt;ID&gt;19&lt;/ID&gt;&lt;UID&gt;{1BD8E37F-199A-4D4E-B524-DC2C22D2E637}&lt;/UID&gt;&lt;Title&gt;Problematic Smartphone Use and Its Associations with Sexual Minority Stressors,  Gender Nonconformity, and Mental Health Problems among Young Adult Lesbian, Gay,  and Bisexual Individuals in Taiwan&lt;/Title&gt;&lt;Template&gt;Journal Article&lt;/Template&gt;&lt;Star&gt;0&lt;/Star&gt;&lt;Tag&gt;0&lt;/Tag&gt;&lt;Author&gt;Huang, M F; Chang, Y P; Lu, W H; Yen, C F&lt;/Author&gt;&lt;Year&gt;2022&lt;/Year&gt;&lt;Details&gt;&lt;_accession_num&gt;35565175&lt;/_accession_num&gt;&lt;_author_adr&gt;Department of Psychiatry, School of Medicine, College of Medicine, Kaohsiung  Medical University, Kaohsiung 80708, Taiwan.; Department of Psychiatry, Kaohsiung Medical University Hospital, Kaohsiung 80756,  Taiwan.; School of Nursing, The State University of New York, University at Buffalo,  Buffalo, NY 14260, USA.; Department of Psychiatry, Ditmanson Medical Foundation Chia-Yi Christian  Hospital, Chiayi 60002, Taiwan.; Department of Psychiatry, School of Medicine, College of Medicine, Kaohsiung  Medical University, Kaohsiung 80708, Taiwan.; Department of Psychiatry, Kaohsiung Medical University Hospital, Kaohsiung 80756,  Taiwan.; College of Professional Studies, National Pingtung University of Science and  Technology, Pingtung 91201, Taiwan.&lt;/_author_adr&gt;&lt;_collection_scope&gt;SSCI;SCIE&lt;/_collection_scope&gt;&lt;_created&gt;64733443&lt;/_created&gt;&lt;_date&gt;2022-05-09&lt;/_date&gt;&lt;_date_display&gt;2022 May 9&lt;/_date_display&gt;&lt;_doi&gt;10.3390/ijerph19095780&lt;/_doi&gt;&lt;_impact_factor&gt;   4.614&lt;/_impact_factor&gt;&lt;_isbn&gt;1660-4601 (Electronic); 1661-7827 (Print); 1660-4601 (Linking)&lt;/_isbn&gt;&lt;_issue&gt;9&lt;/_issue&gt;&lt;_journal&gt;Int J Environ Res Public Health&lt;/_journal&gt;&lt;_keywords&gt;minority stress; psychological well-being; sexual minority; smartphone; stigma&lt;/_keywords&gt;&lt;_language&gt;eng&lt;/_language&gt;&lt;_modified&gt;64733443&lt;/_modified&gt;&lt;_subject_headings&gt;Bisexuality/psychology; Cross-Sectional Studies; Female; Humans; Male; Mental Health; Sexual Behavior; *Sexual and Gender Minorities; *Smartphone; Taiwan; Young Adult&lt;/_subject_headings&gt;&lt;_tertiary_title&gt;International journal of environmental research and public health&lt;/_tertiary_title&gt;&lt;_type_work&gt;Journal Article; Research Support, Non-U.S. Gov&amp;apos;t&lt;/_type_work&gt;&lt;_url&gt;http://www.ncbi.nlm.nih.gov/entrez/query.fcgi?cmd=Retrieve&amp;amp;db=pubmed&amp;amp;dopt=Abstract&amp;amp;list_uids=35565175&amp;amp;query_hl=1&lt;/_url&gt;&lt;_volume&gt;19&lt;/_volume&gt;&lt;/Details&gt;&lt;Extra&gt;&lt;DBUID&gt;{EAD0D9F0-7B9C-4750-A1E8-6A02F78A758B}&lt;/DBUID&gt;&lt;/Extra&gt;&lt;/Item&gt;&lt;/References&gt;&lt;/Group&gt;&lt;/Citation&gt;_x000a_"/>
    <w:docVar w:name="NE.Ref{4B76ABAB-A32A-49E8-ACBD-B70D829F7B28}" w:val=" ADDIN NE.Ref.{4B76ABAB-A32A-49E8-ACBD-B70D829F7B28}&lt;Citation&gt;&lt;Group&gt;&lt;References&gt;&lt;Item&gt;&lt;ID&gt;18&lt;/ID&gt;&lt;UID&gt;{4B95BB61-CF2F-4DBF-AC80-806EA1718753}&lt;/UID&gt;&lt;Title&gt;道外区中小学卫生保健所2022 年度部门预算_x000d__x000a_&lt;/Title&gt;&lt;Template&gt;Web Page&lt;/Template&gt;&lt;Star&gt;0&lt;/Star&gt;&lt;Tag&gt;0&lt;/Tag&gt;&lt;Author/&gt;&lt;Year&gt;2022&lt;/Year&gt;&lt;Details&gt;&lt;_accessed&gt;64429492&lt;/_accessed&gt;&lt;_created&gt;64429492&lt;/_created&gt;&lt;_issue&gt;7/2&lt;/_issue&gt;&lt;_modified&gt;64430832&lt;/_modified&gt;&lt;_url&gt;http://www.hrbdw.gov.cn/module/download/downfile.jsp?classid=0&amp;amp;filename=5493fade0d334a3abf63a91cc19985e1.pdf&lt;/_url&gt;&lt;_volume&gt;2022&lt;/_volume&gt;&lt;/Details&gt;&lt;Extra&gt;&lt;DBUID&gt;{79C5FD63-3C89-4745-94F9-8D429523D767}&lt;/DBUID&gt;&lt;/Extra&gt;&lt;/Item&gt;&lt;/References&gt;&lt;/Group&gt;&lt;Group&gt;&lt;References&gt;&lt;Item&gt;&lt;ID&gt;19&lt;/ID&gt;&lt;UID&gt;{6D9E5325-8F24-405F-9F8F-684FBBFF9295}&lt;/UID&gt;&lt;Title&gt;哈尔滨市道里区中小学卫生保健所 2022年部门预算_x000d__x000a_&lt;/Title&gt;&lt;Template&gt;Web Page&lt;/Template&gt;&lt;Star&gt;0&lt;/Star&gt;&lt;Tag&gt;0&lt;/Tag&gt;&lt;Author/&gt;&lt;Year&gt;2022&lt;/Year&gt;&lt;Details&gt;&lt;_accessed&gt;64429493&lt;/_accessed&gt;&lt;_created&gt;64429493&lt;/_created&gt;&lt;_issue&gt;7/2&lt;/_issue&gt;&lt;_modified&gt;64429493&lt;/_modified&gt;&lt;_url&gt;http://hrbdl.gov.cn/module/download/downfile.jsp?classid=0&amp;amp;filename=704080ddc7644243a6e26d1f2ae28dce.pdf&lt;/_url&gt;&lt;_volume&gt;2022&lt;/_volume&gt;&lt;/Details&gt;&lt;Extra&gt;&lt;DBUID&gt;{79C5FD63-3C89-4745-94F9-8D429523D767}&lt;/DBUID&gt;&lt;/Extra&gt;&lt;/Item&gt;&lt;/References&gt;&lt;/Group&gt;&lt;Group&gt;&lt;References&gt;&lt;Item&gt;&lt;ID&gt;20&lt;/ID&gt;&lt;UID&gt;{895D9C42-62C7-4D55-939D-FCCB1A2BAA75}&lt;/UID&gt;&lt;Title&gt;哈尔滨市平房区中小学卫生保健所 2021 年度部门预算说明&lt;/Title&gt;&lt;Template&gt;Web Page&lt;/Template&gt;&lt;Star&gt;0&lt;/Star&gt;&lt;Tag&gt;0&lt;/Tag&gt;&lt;Author/&gt;&lt;Year&gt;2021&lt;/Year&gt;&lt;Details&gt;&lt;_accessed&gt;64429493&lt;/_accessed&gt;&lt;_created&gt;64429493&lt;/_created&gt;&lt;_issue&gt;7/2&lt;/_issue&gt;&lt;_modified&gt;64429493&lt;/_modified&gt;&lt;_url&gt;http://www.hrbpf.gov.cn/module/download/downfile.jsp?classid=0&amp;amp;filename=7069549623324189b455cf7423f33ece.pdf&lt;/_url&gt;&lt;_volume&gt;2022&lt;/_volume&gt;&lt;/Details&gt;&lt;Extra&gt;&lt;DBUID&gt;{79C5FD63-3C89-4745-94F9-8D429523D767}&lt;/DBUID&gt;&lt;/Extra&gt;&lt;/Item&gt;&lt;/References&gt;&lt;/Group&gt;&lt;/Citation&gt;_x000a_"/>
    <w:docVar w:name="NE.Ref{4B78D6D7-071E-41DD-8358-32F81A85E4D9}" w:val=" ADDIN NE.Ref.{4B78D6D7-071E-41DD-8358-32F81A85E4D9} ADDIN NE.Ref.{4B78D6D7-071E-41DD-8358-32F81A85E4D9} ADDIN NE.Ref.{4B78D6D7-071E-41DD-8358-32F81A85E4D9}&lt;Citation&gt;&lt;Group&gt;&lt;References&gt;&lt;Item&gt;&lt;ID&gt;2517&lt;/ID&gt;&lt;UID&gt;{1660B879-7F3E-43B6-BC44-FF49DF163611}&lt;/UID&gt;&lt;Title&gt;The role of genetic variation in the glucocorticoid receptor (NR3C1) and mineralocorticoid receptor (NR3C2) in the association between cortisol response and cognition under acute stress&lt;/Title&gt;&lt;Template&gt;Journal Article&lt;/Template&gt;&lt;Star&gt;0&lt;/Star&gt;&lt;Tag&gt;0&lt;/Tag&gt;&lt;Author&gt;Plieger, T; Felten, A; Splittgerber, H; Duke, E; Reuter, M&lt;/Author&gt;&lt;Year&gt;2018&lt;/Year&gt;&lt;Details&gt;&lt;_accession_num&gt;29100174&lt;/_accession_num&gt;&lt;_author_adr&gt;Department of Psychology, Laboratory of Neurogenetics, University of Bonn, Germany. Electronic address: thomas.plieger@uni-bonn-diff.de.; Department of Psychology, Laboratory of Neurogenetics, University of Bonn, Germany.; Department of Psychology, Laboratory of Neurogenetics, University of Bonn, Germany.; Department of Psychology, Goldsmiths, University of London, UK.; Department of Psychology, Laboratory of Neurogenetics, University of Bonn, Germany.&lt;/_author_adr&gt;&lt;_date_display&gt;2018 Jan&lt;/_date_display&gt;&lt;_date&gt;2018-01-01&lt;/_date&gt;&lt;_doi&gt;10.1016/j.psyneuen.2017.10.020&lt;/_doi&gt;&lt;_isbn&gt;1873-3360 (Electronic); 0306-4530 (Linking)&lt;/_isbn&gt;&lt;_journal&gt;Psychoneuroendocrinology&lt;/_journal&gt;&lt;_keywords&gt;Acute stress; Attention; Cognitive functioning; Cortisol; NR3C1; NR3C2&lt;/_keywords&gt;&lt;_language&gt;eng&lt;/_language&gt;&lt;_ori_publication&gt;Copyright (c) 2017 Elsevier Ltd. All rights reserved.&lt;/_ori_publication&gt;&lt;_pages&gt;173-180&lt;/_pages&gt;&lt;_subject_headings&gt;Adult; Cognition/*physiology; Genetic Variation/genetics; Genotype; Haplotypes; Humans; Hydrocortisone/analysis/blood; Hypothalamo-Hypophyseal System/metabolism; Male; Pituitary-Adrenal System/metabolism; Polymorphism, Single Nucleotide/genetics; Receptors, Glucocorticoid/*genetics/metabolism; Receptors, Mineralocorticoid/*genetics/metabolism; Stress, Psychological/genetics/metabolism&lt;/_subject_headings&gt;&lt;_tertiary_title&gt;Psychoneuroendocrinology&lt;/_tertiary_title&gt;&lt;_type_work&gt;Journal Article&lt;/_type_work&gt;&lt;_url&gt;http://www.ncbi.nlm.nih.gov/entrez/query.fcgi?cmd=Retrieve&amp;amp;db=pubmed&amp;amp;dopt=Abstract&amp;amp;list_uids=29100174&amp;amp;query_hl=1&lt;/_url&gt;&lt;_volume&gt;87&lt;/_volume&gt;&lt;_created&gt;63900932&lt;/_created&gt;&lt;_modified&gt;63900933&lt;/_modified&gt;&lt;_db_updated&gt;PubMed&lt;/_db_updated&gt;&lt;_impact_factor&gt;   4.732&lt;/_impact_factor&gt;&lt;_collection_scope&gt;SCI;SCIE&lt;/_collection_scope&gt;&lt;/Details&gt;&lt;Extra&gt;&lt;DBUID&gt;{93870BB0-CAEF-4F07-AAE0-DA131E288E28}&lt;/DBUID&gt;&lt;/Extra&gt;&lt;/Item&gt;&lt;/References&gt;&lt;/Group&gt;&lt;/Citation&gt;_x000a_"/>
    <w:docVar w:name="NE.Ref{4B79E95F-0030-41D2-95D5-29F9E2C0CECE}" w:val=" ADDIN NE.Ref.{4B79E95F-0030-41D2-95D5-29F9E2C0CECE}&lt;Citation&gt;&lt;Group&gt;&lt;References&gt;&lt;Item&gt;&lt;ID&gt;19&lt;/ID&gt;&lt;UID&gt;{6EC84639-CAFA-4894-A3B9-90293484F72A}&lt;/UID&gt;&lt;Title&gt;Social participation and depressive symptoms in community-dwelling older adults: Emotional social support as a mediator&lt;/Title&gt;&lt;Template&gt;Journal Article&lt;/Template&gt;&lt;Star&gt;0&lt;/Star&gt;&lt;Tag&gt;0&lt;/Tag&gt;&lt;Author&gt;Choi, E; Han, K M; Chang, J; Lee, Y J; Choi, K W; Han, C S; Ham, B J&lt;/Author&gt;&lt;Year&gt;2021&lt;/Year&gt;&lt;Details&gt;&lt;_alternate_title&gt;JOURNAL OF PSYCHIATRIC RESEARCH&lt;/_alternate_title&gt;&lt;_collection_scope&gt;SSCI;SCIE&lt;/_collection_scope&gt;&lt;_created&gt;64944863&lt;/_created&gt;&lt;_date&gt;2021-01-01&lt;/_date&gt;&lt;_date_display&gt;2021&lt;/_date_display&gt;&lt;_doi&gt;10.1016/j.jpsychires.2020.10.043&lt;/_doi&gt;&lt;_impact_factor&gt;   5.250&lt;/_impact_factor&gt;&lt;_isbn&gt;0022-3956&lt;/_isbn&gt;&lt;_journal&gt;JOURNAL OF PSYCHIATRIC RESEARCH&lt;/_journal&gt;&lt;_modified&gt;64944863&lt;/_modified&gt;&lt;_pages&gt;589-596&lt;/_pages&gt;&lt;_social_category&gt;医学(2)&lt;/_social_category&gt;&lt;_volume&gt;137&lt;/_volume&gt;&lt;/Details&gt;&lt;Extra&gt;&lt;DBUID&gt;{00EBDF0C-2E98-4FD7-9E47-813FAF00074E}&lt;/DBUID&gt;&lt;/Extra&gt;&lt;/Item&gt;&lt;/References&gt;&lt;/Group&gt;&lt;/Citation&gt;_x000a_"/>
    <w:docVar w:name="NE.Ref{4B8A3F1B-29E1-469B-9E52-FCE7065C23C2}" w:val=" ADDIN NE.Ref.{4B8A3F1B-29E1-469B-9E52-FCE7065C23C2}&lt;Citation&gt;&lt;Group&gt;&lt;References&gt;&lt;Item&gt;&lt;ID&gt;217&lt;/ID&gt;&lt;UID&gt;{9940FDCF-8240-489F-ACA4-06A44374C326}&lt;/UID&gt;&lt;Title&gt;Prevalence of and risk factors for depressive and anxiety symptoms in a large  sample of Chinese adolescents in the post-COVID-19 era&lt;/Title&gt;&lt;Template&gt;Journal Article&lt;/Template&gt;&lt;Star&gt;0&lt;/Star&gt;&lt;Tag&gt;0&lt;/Tag&gt;&lt;Author&gt;Zhang, X; Yang, H; Zhang, J; Yang, M; Yuan, N; Liu, J&lt;/Author&gt;&lt;Year&gt;2021&lt;/Year&gt;&lt;Details&gt;&lt;_accession_num&gt;34961519&lt;/_accession_num&gt;&lt;_author_adr&gt;Institute of Mental Health, Suzhou Psychiatric Hospital, The Affiliated Guangji  Hospital of Soochow University, Suzhou, 215137, People&amp;apos;s Republic of China.  zhangxiaobin0918@suda.edu.cn.; Department of Psychiatry, The Fourth People&amp;apos;s Hospital of Lianyungang, The  Affiliated KangDa College of Nanjing Medical University, Lianyungang, 222003,  People&amp;apos;s Republic of China.; Department of Psychiatry, The Fourth People&amp;apos;s Hospital of Lianyungang, The  Affiliated KangDa College of Nanjing Medical University, Lianyungang, 222003,  People&amp;apos;s Republic of China.; Department of Psychiatry, The Fourth People&amp;apos;s Hospital of Lianyungang, The  Affiliated KangDa College of Nanjing Medical University, Lianyungang, 222003,  People&amp;apos;s Republic of China.; Science and Education Section, The Fourth People&amp;apos;s Hospital of Lianyungang, The  Affiliated KangDa College of Nanjing Medical University, Lianyungang, 222003,  People&amp;apos;s Republic of China.; Science and Education Section, The Fourth People&amp;apos;s Hospital of Lianyungang, The  Affiliated KangDa College of Nanjing Medical University, Lianyungang, 222003,  People&amp;apos;s Republic of China.&lt;/_author_adr&gt;&lt;_date_display&gt;2021 Dec 27&lt;/_date_display&gt;&lt;_date&gt;2021-12-27&lt;/_date&gt;&lt;_doi&gt;10.1186/s13034-021-00429-8&lt;/_doi&gt;&lt;_isbn&gt;1753-2000 (Print); 1753-2000 (Electronic); 1753-2000 (Linking)&lt;/_isbn&gt;&lt;_issue&gt;1&lt;/_issue&gt;&lt;_journal&gt;Child Adolesc Psychiatry Ment Health&lt;/_journal&gt;&lt;_keywords&gt;Adolescents; Anxiety; Depression; Post-COVID-19 era; Prevalence; Risk factors&lt;/_keywords&gt;&lt;_language&gt;eng&lt;/_language&gt;&lt;_ori_publication&gt;© 2021. The Author(s).&lt;/_ori_publication&gt;&lt;_pages&gt;80&lt;/_pages&gt;&lt;_tertiary_title&gt;Child and adolescent psychiatry and mental health&lt;/_tertiary_title&gt;&lt;_type_work&gt;Journal Article&lt;/_type_work&gt;&lt;_url&gt;http://www.ncbi.nlm.nih.gov/entrez/query.fcgi?cmd=Retrieve&amp;amp;db=pubmed&amp;amp;dopt=Abstract&amp;amp;list_uids=34961519&amp;amp;query_hl=1&lt;/_url&gt;&lt;_volume&gt;15&lt;/_volume&gt;&lt;_created&gt;65140518&lt;/_created&gt;&lt;_modified&gt;65140518&lt;/_modified&gt;&lt;_impact_factor&gt;   7.494&lt;/_impact_factor&gt;&lt;_social_category&gt;医学(3)&lt;/_social_category&gt;&lt;_collection_scope&gt;SSCI;SCIE&lt;/_collection_scope&gt;&lt;_accessed&gt;65140518&lt;/_accessed&gt;&lt;/Details&gt;&lt;Extra&gt;&lt;DBUID&gt;{3F9387F2-331A-44EC-89D9-44E8C1CA5F18}&lt;/DBUID&gt;&lt;/Extra&gt;&lt;/Item&gt;&lt;/References&gt;&lt;/Group&gt;&lt;/Citation&gt;_x000a_"/>
    <w:docVar w:name="NE.Ref{4BABAF17-748D-46FC-B4D2-3D84EDB2381C}" w:val=" ADDIN NE.Ref.{4BABAF17-748D-46FC-B4D2-3D84EDB2381C}&lt;Citation&gt;&lt;Group&gt;&lt;References&gt;&lt;Item&gt;&lt;ID&gt;4&lt;/ID&gt;&lt;UID&gt;{24D3DCD6-1250-45C2-8A81-1EE63E839E12}&lt;/UID&gt;&lt;Title&gt;World report on vision&lt;/Title&gt;&lt;Template&gt;Web Page&lt;/Template&gt;&lt;Star&gt;0&lt;/Star&gt;&lt;Tag&gt;0&lt;/Tag&gt;&lt;Author&gt;Alarcos Cieza, Stuart Keel Ivo Kocur&lt;/Author&gt;&lt;Year&gt;2019&lt;/Year&gt;&lt;Details&gt;&lt;_url&gt;https://www.who.int/publications/i/item/world-report-on-vision&lt;/_url&gt;&lt;_accessed&gt;63568069&lt;/_accessed&gt;&lt;_created&gt;63568069&lt;/_created&gt;&lt;_modified&gt;63568069&lt;/_modified&gt;&lt;/Details&gt;&lt;Extra&gt;&lt;DBUID&gt;{5D4A96AE-2D4D-41F0-9DA9-F21F7ED3972F}&lt;/DBUID&gt;&lt;/Extra&gt;&lt;/Item&gt;&lt;/References&gt;&lt;/Group&gt;&lt;/Citation&gt;_x000a_"/>
    <w:docVar w:name="NE.Ref{4BC8A2FD-E645-48FE-8E60-F0D1FEBEB972}" w:val=" ADDIN NE.Ref.{4BC8A2FD-E645-48FE-8E60-F0D1FEBEB972}&lt;Citation&gt;&lt;Group&gt;&lt;References&gt;&lt;Item&gt;&lt;ID&gt;67&lt;/ID&gt;&lt;UID&gt;{0B9EB671-B5CA-4AD9-99E8-DF56EC7E98C2}&lt;/UID&gt;&lt;Title&gt;Can internet use become addictive?&lt;/Title&gt;&lt;Template&gt;Journal Article&lt;/Template&gt;&lt;Star&gt;0&lt;/Star&gt;&lt;Tag&gt;0&lt;/Tag&gt;&lt;Author&gt;Brand, M&lt;/Author&gt;&lt;Year&gt;2022&lt;/Year&gt;&lt;Details&gt;&lt;_accession_num&gt;35587961&lt;/_accession_num&gt;&lt;_author_adr&gt;General Psychology: Cognition and Center for Behavioral Addiction Research  (CeBAR), University of Duisburg-Essen, Duisburg, Germany.; Erwin L. Hahn Institute for Magnetic Resonance Imaging, Essen, Germany.&lt;/_author_adr&gt;&lt;_date_display&gt;2022 May 20&lt;/_date_display&gt;&lt;_date&gt;2022-05-20&lt;/_date&gt;&lt;_doi&gt;10.1126/science.abn4189&lt;/_doi&gt;&lt;_isbn&gt;1095-9203 (Electronic); 0036-8075 (Linking)&lt;/_isbn&gt;&lt;_issue&gt;6595&lt;/_issue&gt;&lt;_journal&gt;Science&lt;/_journal&gt;&lt;_language&gt;eng&lt;/_language&gt;&lt;_pages&gt;798-799&lt;/_pages&gt;&lt;_subject_headings&gt;Humans; Internet; *Internet Addiction Disorder/physiopathology; *Internet Use; Neural Pathways/anatomy &amp;amp; histology/physiopathology; Prefrontal Cortex/anatomy &amp;amp; histology/physiopathology; *Substance-Related Disorders/physiopathology&lt;/_subject_headings&gt;&lt;_tertiary_title&gt;Science (New York, N.Y.)&lt;/_tertiary_title&gt;&lt;_type_work&gt;Journal Article&lt;/_type_work&gt;&lt;_url&gt;http://www.ncbi.nlm.nih.gov/entrez/query.fcgi?cmd=Retrieve&amp;amp;db=pubmed&amp;amp;dopt=Abstract&amp;amp;list_uids=35587961&amp;amp;query_hl=1&lt;/_url&gt;&lt;_volume&gt;376&lt;/_volume&gt;&lt;_created&gt;64748420&lt;/_created&gt;&lt;_modified&gt;64748420&lt;/_modified&gt;&lt;_impact_factor&gt;  63.714&lt;/_impact_factor&gt;&lt;_social_category&gt;综合性期刊(1)&lt;/_social_category&gt;&lt;_collection_scope&gt;SCI;SCIE&lt;/_collection_scope&gt;&lt;/Details&gt;&lt;Extra&gt;&lt;DBUID&gt;{EAD0D9F0-7B9C-4750-A1E8-6A02F78A758B}&lt;/DBUID&gt;&lt;/Extra&gt;&lt;/Item&gt;&lt;/References&gt;&lt;/Group&gt;&lt;/Citation&gt;_x000a_"/>
    <w:docVar w:name="NE.Ref{4BD481CA-C1DC-4F5E-AC27-120B6DA5644E}" w:val=" ADDIN NE.Ref.{4BD481CA-C1DC-4F5E-AC27-120B6DA5644E}&lt;Citation&gt;&lt;Group&gt;&lt;References&gt;&lt;Item&gt;&lt;ID&gt;886&lt;/ID&gt;&lt;UID&gt;{EA2D3E95-1E91-48E0-901B-AF20224DE09D}&lt;/UID&gt;&lt;Title&gt;Sex differences in sensation-seeking: a meta-analysis&lt;/Title&gt;&lt;Template&gt;Journal Article&lt;/Template&gt;&lt;Star&gt;0&lt;/Star&gt;&lt;Tag&gt;0&lt;/Tag&gt;&lt;Author&gt;Cross, C P; Cyrenne, D L; Brown, G R&lt;/Author&gt;&lt;Year&gt;2013&lt;/Year&gt;&lt;Details&gt;&lt;_accession_num&gt;23989235&lt;/_accession_num&gt;&lt;_author_adr&gt;University of St Andrews, Fife, UK.&lt;/_author_adr&gt;&lt;_created&gt;61842005&lt;/_created&gt;&lt;_date&gt;2013-01-20&lt;/_date&gt;&lt;_date_display&gt;2013&lt;/_date_display&gt;&lt;_db_updated&gt;PubMed&lt;/_db_updated&gt;&lt;_doi&gt;10.1038/srep02486&lt;/_doi&gt;&lt;_impact_factor&gt;   4.259&lt;/_impact_factor&gt;&lt;_isbn&gt;2045-2322 (Electronic); 2045-2322 (Linking)&lt;/_isbn&gt;&lt;_journal&gt;Sci Rep&lt;/_journal&gt;&lt;_keywords&gt;Adult; Arousal/*physiology; Exploratory Behavior/*physiology; Female; Humans; Male; Middle Aged; Personality/*physiology; Risk-Taking; Sensation/*physiology; Sex Distribution; Sex Factors; Temperament/*physiology; Young Adult&lt;/_keywords&gt;&lt;_language&gt;eng&lt;/_language&gt;&lt;_modified&gt;61842005&lt;/_modified&gt;&lt;_pages&gt;2486&lt;/_pages&gt;&lt;_tertiary_title&gt;Scientific reports&lt;/_tertiary_title&gt;&lt;_type_work&gt;Journal Article; Meta-Analysis&lt;/_type_work&gt;&lt;_url&gt;http://www.ncbi.nlm.nih.gov/entrez/query.fcgi?cmd=Retrieve&amp;amp;db=pubmed&amp;amp;dopt=Abstract&amp;amp;list_uids=23989235&amp;amp;query_hl=1&lt;/_url&gt;&lt;_volume&gt;3&lt;/_volume&gt;&lt;/Details&gt;&lt;Extra&gt;&lt;DBUID&gt;{B3F72E5F-0442-4E5A-9D98-614B0241D013}&lt;/DBUID&gt;&lt;/Extra&gt;&lt;/Item&gt;&lt;/References&gt;&lt;/Group&gt;&lt;/Citation&gt;_x000a_"/>
    <w:docVar w:name="NE.Ref{4BE8B415-AB87-4880-BBD6-17789B53BDD4}" w:val=" ADDIN NE.Ref.{4BE8B415-AB87-4880-BBD6-17789B53BDD4}&lt;Citation&gt;&lt;Group&gt;&lt;References&gt;&lt;Item&gt;&lt;ID&gt;39&lt;/ID&gt;&lt;UID&gt;{C978B967-3542-43EC-97B5-5878A6F3FB11}&lt;/UID&gt;&lt;Title&gt;综合干预对儿童青少年近视防控作用的研究&lt;/Title&gt;&lt;Template&gt;Journal Article&lt;/Template&gt;&lt;Star&gt;0&lt;/Star&gt;&lt;Tag&gt;0&lt;/Tag&gt;&lt;Author&gt;马灵灵; 郑秀英; 马晶; 教传华&lt;/Author&gt;&lt;Year&gt;2020&lt;/Year&gt;&lt;Details&gt;&lt;_author_aff&gt;黑龙江省牡丹江医学院附属第二医院;&lt;/_author_aff&gt;&lt;_date&gt;2020-09-01&lt;/_date&gt;&lt;_db_provider&gt;CNKI: 期刊&lt;/_db_provider&gt;&lt;_issue&gt;09&lt;/_issue&gt;&lt;_journal&gt;中国眼镜科技杂志&lt;/_journal&gt;&lt;_keywords&gt;青少年近视;发病率;儿童近视;综合干预;防控作用;&lt;/_keywords&gt;&lt;_pages&gt;116-117&lt;/_pages&gt;&lt;_url&gt;http://kns.cnki.net/KCMS/detail/detail.aspx?FileName=YJKJ202009043&amp;amp;DbName=CJFQ2020&lt;/_url&gt;&lt;_created&gt;63569942&lt;/_created&gt;&lt;_modified&gt;63569943&lt;/_modified&gt;&lt;_db_updated&gt;CNKI - Reference&lt;/_db_updated&gt;&lt;_translated_author&gt;Ma, Lingling;Zheng, Xiuying;Ma, Jing;Jiao, Chuanhua&lt;/_translated_author&gt;&lt;/Details&gt;&lt;Extra&gt;&lt;DBUID&gt;{5D4A96AE-2D4D-41F0-9DA9-F21F7ED3972F}&lt;/DBUID&gt;&lt;/Extra&gt;&lt;/Item&gt;&lt;/References&gt;&lt;/Group&gt;&lt;/Citation&gt;_x000a_"/>
    <w:docVar w:name="NE.Ref{4BF5B10B-E3B0-4332-93A2-BD30E9253C98}" w:val=" ADDIN NE.Ref.{4BF5B10B-E3B0-4332-93A2-BD30E9253C98}&lt;Citation&gt;&lt;Group&gt;&lt;References&gt;&lt;Item&gt;&lt;ID&gt;269&lt;/ID&gt;&lt;UID&gt;{AEEE7B8C-A707-47DA-BDF6-8097D0298D06}&lt;/UID&gt;&lt;Title&gt;Olweus儿童欺负问卷中文版的修订&lt;/Title&gt;&lt;Template&gt;Journal Article&lt;/Template&gt;&lt;Star&gt;0&lt;/Star&gt;&lt;Tag&gt;0&lt;/Tag&gt;&lt;Author&gt;张文新; 武建芬&lt;/Author&gt;&lt;Year&gt;1999&lt;/Year&gt;&lt;Details&gt;&lt;_accessed&gt;60983443&lt;/_accessed&gt;&lt;_author_aff&gt;山东师范大学教育系;英国渥斯特大学学院教育系&lt;/_author_aff&gt;&lt;_collection_scope&gt;CSSCI;中文核心期刊;&lt;/_collection_scope&gt;&lt;_created&gt;60983443&lt;/_created&gt;&lt;_date&gt;52313760&lt;/_date&gt;&lt;_db_provider&gt;CNKI: 期刊&lt;/_db_provider&gt;&lt;_db_updated&gt;CNKI - Reference&lt;/_db_updated&gt;&lt;_issue&gt;02&lt;/_issue&gt;&lt;_journal&gt;心理发展与教育&lt;/_journal&gt;&lt;_keywords&gt;Olweus欺负问卷;中文版;信度分析&lt;/_keywords&gt;&lt;_language&gt;Chinese&lt;/_language&gt;&lt;_modified&gt;60983443&lt;/_modified&gt;&lt;_pages&gt;8-12+38&lt;/_pages&gt;&lt;_url&gt;http://www.cnki.net/KCMS/detail/detail.aspx?FileName=XLFZ902.001&amp;amp;DbName=CJFQ1999&lt;/_url&gt;&lt;_translated_author&gt;Zhang, Wenxin;Wu, Jianfen&lt;/_translated_author&gt;&lt;/Details&gt;&lt;Extra&gt;&lt;DBUID&gt;{7F513D5C-B478-42E7-A3EE-95414C9820EF}&lt;/DBUID&gt;&lt;/Extra&gt;&lt;/Item&gt;&lt;/References&gt;&lt;/Group&gt;&lt;/Citation&gt;_x000a_"/>
    <w:docVar w:name="NE.Ref{4BFB6B73-43B8-49A1-A06D-C28C012278A6}" w:val=" ADDIN NE.Ref.{4BFB6B73-43B8-49A1-A06D-C28C012278A6}&lt;Citation&gt;&lt;Group&gt;&lt;References&gt;&lt;Item&gt;&lt;ID&gt;65&lt;/ID&gt;&lt;UID&gt;{CD06BE4E-B235-4A75-B3AC-0AD425F241D8}&lt;/UID&gt;&lt;Title&gt;Low-Concentration Atropine Eye Drops for Myopia Progression&lt;/Title&gt;&lt;Template&gt;Journal Article&lt;/Template&gt;&lt;Star&gt;0&lt;/Star&gt;&lt;Tag&gt;0&lt;/Tag&gt;&lt;Author&gt;Li, F F; Yam, J C&lt;/Author&gt;&lt;Year&gt;2019&lt;/Year&gt;&lt;Details&gt;&lt;_accession_num&gt;31478936&lt;/_accession_num&gt;&lt;_author_adr&gt;Department of Ophthalmology and Visual Sciences, The Chinese University of Hong Kong, Kowloon, Hong Kong.&lt;/_author_adr&gt;&lt;_date_display&gt;2019 Sep-Oct&lt;/_date_display&gt;&lt;_date&gt;2019-09-01&lt;/_date&gt;&lt;_doi&gt;10.1097/APO.0000000000000256&lt;/_doi&gt;&lt;_isbn&gt;2162-0989 (Electronic); 2162-0989 (Linking)&lt;/_isbn&gt;&lt;_issue&gt;5&lt;/_issue&gt;&lt;_journal&gt;Asia Pac J Ophthalmol (Phila)&lt;/_journal&gt;&lt;_language&gt;eng&lt;/_language&gt;&lt;_pages&gt;360-365&lt;/_pages&gt;&lt;_subject_headings&gt;Atropine/*administration &amp;amp; dosage; Disease Progression; Dose-Response Relationship, Drug; Humans; Mydriatics/administration &amp;amp; dosage; Myopia, Degenerative/*drug therapy/physiopathology; Ophthalmic Solutions; Refraction, Ocular/drug effects/physiology&lt;/_subject_headings&gt;&lt;_tertiary_title&gt;Asia-Pacific journal of ophthalmology (Philadelphia, Pa.)&lt;/_tertiary_title&gt;&lt;_type_work&gt;Journal Article; Review&lt;/_type_work&gt;&lt;_url&gt;http://www.ncbi.nlm.nih.gov/entrez/query.fcgi?cmd=Retrieve&amp;amp;db=pubmed&amp;amp;dopt=Abstract&amp;amp;list_uids=31478936&amp;amp;query_hl=1&lt;/_url&gt;&lt;_volume&gt;8&lt;/_volume&gt;&lt;_created&gt;64333164&lt;/_created&gt;&lt;_modified&gt;64333164&lt;/_modified&gt;&lt;_db_updated&gt;PubMed&lt;/_db_updated&gt;&lt;_impact_factor&gt;   2.827&lt;/_impact_factor&gt;&lt;/Details&gt;&lt;Extra&gt;&lt;DBUID&gt;{1C1952A0-4562-459F-9DB8-7EA4385E5EEB}&lt;/DBUID&gt;&lt;/Extra&gt;&lt;/Item&gt;&lt;/References&gt;&lt;/Group&gt;&lt;/Citation&gt;_x000a_"/>
    <w:docVar w:name="NE.Ref{4C32D8ED-67B3-491B-8E98-B71F4D68EE0D}" w:val=" ADDIN NE.Ref.{4C32D8ED-67B3-491B-8E98-B71F4D68EE0D}&lt;Citation&gt;&lt;Group&gt;&lt;References&gt;&lt;Item&gt;&lt;ID&gt;27&lt;/ID&gt;&lt;UID&gt;{D3E01AE5-1A30-4435-B677-19D918BB3286}&lt;/UID&gt;&lt;Title&gt;Estimation and Inference for the Mediation Proportion&lt;/Title&gt;&lt;Template&gt;Journal Article&lt;/Template&gt;&lt;Star&gt;0&lt;/Star&gt;&lt;Tag&gt;0&lt;/Tag&gt;&lt;Author&gt;Nevo, D; Liao, X; Spiegelman, D&lt;/Author&gt;&lt;Year&gt;2017&lt;/Year&gt;&lt;Details&gt;&lt;_accession_num&gt;28930628&lt;/_accession_num&gt;&lt;_collection_scope&gt;SCIE&lt;/_collection_scope&gt;&lt;_created&gt;64740121&lt;/_created&gt;&lt;_date&gt;2017-09-20&lt;/_date&gt;&lt;_date_display&gt;2017 Sep 20&lt;/_date_display&gt;&lt;_doi&gt;10.1515/ijb-2017-0006&lt;/_doi&gt;&lt;_impact_factor&gt;   1.829&lt;/_impact_factor&gt;&lt;_isbn&gt;1557-4679 (Electronic); 2194-573X (Print); 1557-4679 (Linking)&lt;/_isbn&gt;&lt;_issue&gt;2&lt;/_issue&gt;&lt;_journal&gt;Int J Biostat&lt;/_journal&gt;&lt;_keywords&gt;mediation analysis; mediation proportion; proportion of treatment effect; the difference method&lt;/_keywords&gt;&lt;_language&gt;eng&lt;/_language&gt;&lt;_modified&gt;64740121&lt;/_modified&gt;&lt;_social_category&gt;数学(4)&lt;/_social_category&gt;&lt;_tertiary_title&gt;The international journal of biostatistics&lt;/_tertiary_title&gt;&lt;_type_work&gt;Journal Article&lt;/_type_work&gt;&lt;_url&gt;http://www.ncbi.nlm.nih.gov/entrez/query.fcgi?cmd=Retrieve&amp;amp;db=pubmed&amp;amp;dopt=Abstract&amp;amp;list_uids=28930628&amp;amp;query_hl=1&lt;/_url&gt;&lt;_volume&gt;13&lt;/_volume&gt;&lt;/Details&gt;&lt;Extra/&gt;&lt;/Item&gt;&lt;/References&gt;&lt;/Group&gt;&lt;/Citation&gt;_x000a_"/>
    <w:docVar w:name="NE.Ref{4C67E055-3CED-477D-B356-557B70FBFC51}" w:val=" ADDIN NE.Ref.{4C67E055-3CED-477D-B356-557B70FBFC51}&lt;Citation&gt;&lt;Group&gt;&lt;References&gt;&lt;Item&gt;&lt;ID&gt;152&lt;/ID&gt;&lt;UID&gt;{3522D283-F672-4805-A850-58DA763C8664}&lt;/UID&gt;&lt;Title&gt;Development of a WHO growth reference for school-aged children and adolescents&lt;/Title&gt;&lt;Template&gt;Journal Article&lt;/Template&gt;&lt;Star&gt;0&lt;/Star&gt;&lt;Tag&gt;0&lt;/Tag&gt;&lt;Author&gt;de Onis, M; Onyango, A W; Borghi, E; Siyam, A; Nishida, C; Siekmann, J&lt;/Author&gt;&lt;Year&gt;2007&lt;/Year&gt;&lt;Details&gt;&lt;_accession_num&gt;18026621&lt;/_accession_num&gt;&lt;_author_adr&gt;Department of Nutrition, World Health Organization, Geneva, Switzerland.  deonism@who.int&lt;/_author_adr&gt;&lt;_collection_scope&gt;SCIE&lt;/_collection_scope&gt;&lt;_created&gt;65006925&lt;/_created&gt;&lt;_date&gt;2007-09-01&lt;/_date&gt;&lt;_date_display&gt;2007 Sep&lt;/_date_display&gt;&lt;_doi&gt;10.2471/blt.07.043497&lt;/_doi&gt;&lt;_impact_factor&gt;  13.831&lt;/_impact_factor&gt;&lt;_isbn&gt;0042-9686 (Print); 0042-9686 (Linking)&lt;/_isbn&gt;&lt;_issue&gt;9&lt;/_issue&gt;&lt;_journal&gt;Bull World Health Organ&lt;/_journal&gt;&lt;_language&gt;eng&lt;/_language&gt;&lt;_modified&gt;65006925&lt;/_modified&gt;&lt;_pages&gt;660-7&lt;/_pages&gt;&lt;_social_category&gt;医学(1)&lt;/_social_category&gt;&lt;_subject_headings&gt;Adolescent; Adult; Body Mass Index; Child; *Databases as Topic; Female; Growth and Development/*physiology; Humans; Male; World Health Organization&lt;/_subject_headings&gt;&lt;_tertiary_title&gt;Bulletin of the World Health Organization&lt;/_tertiary_title&gt;&lt;_type_work&gt;Journal Article&lt;/_type_work&gt;&lt;_url&gt;http://www.ncbi.nlm.nih.gov/entrez/query.fcgi?cmd=Retrieve&amp;amp;db=pubmed&amp;amp;dopt=Abstract&amp;amp;list_uids=18026621&amp;amp;query_hl=1&lt;/_url&gt;&lt;_volume&gt;85&lt;/_volume&gt;&lt;_accessed&gt;65130964&lt;/_accessed&gt;&lt;/Details&gt;&lt;Extra&gt;&lt;DBUID&gt;{3F9387F2-331A-44EC-89D9-44E8C1CA5F18}&lt;/DBUID&gt;&lt;/Extra&gt;&lt;/Item&gt;&lt;/References&gt;&lt;/Group&gt;&lt;/Citation&gt;_x000a_"/>
    <w:docVar w:name="NE.Ref{4C913F41-E77F-481F-B2C2-906F3EECBBC4}" w:val=" ADDIN NE.Ref.{4C913F41-E77F-481F-B2C2-906F3EECBBC4}&lt;Citation&gt;&lt;Group&gt;&lt;References&gt;&lt;Item&gt;&lt;ID&gt;2922&lt;/ID&gt;&lt;UID&gt;{C6FA4E45-8EED-4933-903D-1EF4645AFC09}&lt;/UID&gt;&lt;Title&gt;Mental health of displaced and refugee children resettled in high-income countries: risk and protective factors&lt;/Title&gt;&lt;Template&gt;Journal Article&lt;/Template&gt;&lt;Star&gt;0&lt;/Star&gt;&lt;Tag&gt;0&lt;/Tag&gt;&lt;Author&gt;Fazel, Mina Dr; Reed, Ruth V MRCPsych; Panter-Brick, Catherine Prof; Stein, Alan Prof&lt;/Author&gt;&lt;Year&gt;2012&lt;/Year&gt;&lt;Details&gt;&lt;_accessed&gt;64383077&lt;/_accessed&gt;&lt;_created&gt;64383077&lt;/_created&gt;&lt;_date&gt;58906080&lt;/_date&gt;&lt;_date_display&gt;2012&lt;/_date_display&gt;&lt;_db_updated&gt;PKU Search&lt;/_db_updated&gt;&lt;_doi&gt;10.1016/S0140-6736(11)60051-2&lt;/_doi&gt;&lt;_impact_factor&gt; 202.731&lt;/_impact_factor&gt;&lt;_isbn&gt;0140-6736&lt;/_isbn&gt;&lt;_issue&gt;9812&lt;/_issue&gt;&lt;_journal&gt;The Lancet (British edition)&lt;/_journal&gt;&lt;_keywords&gt;Abridged Index Medicus; Adolescent; Biological and medical sciences; Child; Children &amp;amp; youth; Developed Countries; Epidemiology; Female; General aspects; Host country; Humans; Internal Medicine; Male; Medical sciences; Mental Disorders - epidemiology; Mental Disorders - etiology; Mental Health; Migration; Miscellaneous; Parenting; Parents - psychology; Post traumatic stress disorder; Psychological aspects; Public health. Hygiene; Public health. Hygiene-occupational medicine; Racial discrimination; Refugee children; Refugees; Refugees - psychology; Research; Risk Management; Social Problems; Social Support; Socioeconomic Factors; Teenagers; Variables; Violence; Violence - psychology; Warfare; Youth&lt;/_keywords&gt;&lt;_modified&gt;64639691&lt;/_modified&gt;&lt;_number&gt;1&lt;/_number&gt;&lt;_ori_publication&gt;Elsevier Ltd&lt;/_ori_publication&gt;&lt;_pages&gt;266-282&lt;/_pages&gt;&lt;_place_published&gt;Kidlington&lt;/_place_published&gt;&lt;_url&gt;https://go.exlibris.link/mPbXcnVy&lt;/_url&gt;&lt;_volume&gt;379&lt;/_volume&gt;&lt;_social_category&gt;医学(1)&lt;/_social_category&gt;&lt;/Details&gt;&lt;Extra&gt;&lt;DBUID&gt;{93870BB0-CAEF-4F07-AAE0-DA131E288E28}&lt;/DBUID&gt;&lt;/Extra&gt;&lt;/Item&gt;&lt;/References&gt;&lt;/Group&gt;&lt;Group&gt;&lt;References&gt;&lt;Item&gt;&lt;ID&gt;2928&lt;/ID&gt;&lt;UID&gt;{FD6221AB-B1EC-4B69-886B-2DB904E43420}&lt;/UID&gt;&lt;Title&gt;Adjustment of refugee children and adolescents in Australia: outcomes from wave three of the Building a New Life in Australia study&lt;/Title&gt;&lt;Template&gt;Journal Article&lt;/Template&gt;&lt;Star&gt;0&lt;/Star&gt;&lt;Tag&gt;0&lt;/Tag&gt;&lt;Author&gt;Lau, Winnie; Silove, Derrick; Edwards, Ben; Forbes, David; Bryant, Richard; McFarlane, Alexander; Hadzi-Pavlovic, Dusan; Steel, Zachary; Nickerson, Angela; Van Hooff, Miranda; Felmingham, Kim; Cowlishaw, Sean; Alkemade, Nathan; Kartal, Dzenana; O Donnell, Meaghan&lt;/Author&gt;&lt;Year&gt;2018&lt;/Year&gt;&lt;Details&gt;&lt;_accessed&gt;64384515&lt;/_accessed&gt;&lt;_collection_scope&gt;SCI;SCIE&lt;/_collection_scope&gt;&lt;_created&gt;64384515&lt;/_created&gt;&lt;_db_updated&gt;CrossRef&lt;/_db_updated&gt;&lt;_doi&gt;10.1186/s12916-018-1124-5&lt;/_doi&gt;&lt;_impact_factor&gt;  11.150&lt;/_impact_factor&gt;&lt;_isbn&gt;1741-7015&lt;/_isbn&gt;&lt;_issue&gt;1&lt;/_issue&gt;&lt;_journal&gt;BMC Medicine&lt;/_journal&gt;&lt;_modified&gt;64639694&lt;/_modified&gt;&lt;_tertiary_title&gt;BMC Med&lt;/_tertiary_title&gt;&lt;_url&gt;https://bmcmedicine.biomedcentral.com/articles/10.1186/s12916-018-1124-5_x000d__x000a_http://link.springer.com/content/pdf/10.1186/s12916-018-1124-5.pdf&lt;/_url&gt;&lt;_volume&gt;16&lt;/_volume&gt;&lt;_social_category&gt;医学(1)&lt;/_social_category&gt;&lt;/Details&gt;&lt;Extra&gt;&lt;DBUID&gt;{93870BB0-CAEF-4F07-AAE0-DA131E288E28}&lt;/DBUID&gt;&lt;/Extra&gt;&lt;/Item&gt;&lt;/References&gt;&lt;/Group&gt;&lt;/Citation&gt;_x000a_"/>
    <w:docVar w:name="NE.Ref{4CA13001-01DF-49AD-BB1A-C8A12C4BCBF1}" w:val=" ADDIN NE.Ref.{4CA13001-01DF-49AD-BB1A-C8A12C4BCBF1}&lt;Citation&gt;&lt;Group&gt;&lt;References&gt;&lt;Item&gt;&lt;ID&gt;64&lt;/ID&gt;&lt;UID&gt;{950947A6-73C1-42CF-9B6C-423884B7F8B1}&lt;/UID&gt;&lt;Title&gt;A Meta-Analytical Review of Gender-Based School Bullying in Spain&lt;/Title&gt;&lt;Template&gt;Journal Article&lt;/Template&gt;&lt;Star&gt;0&lt;/Star&gt;&lt;Tag&gt;0&lt;/Tag&gt;&lt;Author&gt;Feijóo, S; Rodríguez-Fernández, R&lt;/Author&gt;&lt;Year&gt;2021&lt;/Year&gt;&lt;Details&gt;&lt;_accession_num&gt;34886412&lt;/_accession_num&gt;&lt;_author_adr&gt;Department of Social Psychology, Basic Psychology, and Methodology, Universidade  de Santiago de Compostela (USC), 15782 Santiago de Compostela, Spain.; Department of Methodology of Behavioral Sciences, Faculty of Psychology,  Universidad Nacional de Educación a Distancia (UNED), 28040 Madrid, Spain.&lt;/_author_adr&gt;&lt;_date_display&gt;2021 Dec 1&lt;/_date_display&gt;&lt;_date&gt;2021-12-01&lt;/_date&gt;&lt;_doi&gt;10.3390/ijerph182312687&lt;/_doi&gt;&lt;_isbn&gt;1660-4601 (Electronic); 1661-7827 (Print); 1660-4601 (Linking)&lt;/_isbn&gt;&lt;_issue&gt;23&lt;/_issue&gt;&lt;_journal&gt;Int J Environ Res Public Health&lt;/_journal&gt;&lt;_keywords&gt;LGBT-phobia; bullying; gender; meta-analysis; prevalence&lt;/_keywords&gt;&lt;_language&gt;eng&lt;/_language&gt;&lt;_subject_headings&gt;Adolescent; *Bullying; Child; *Crime Victims; Cross-Sectional Studies; Female; Gender Identity; Humans; Male; Schools; Spain&lt;/_subject_headings&gt;&lt;_tertiary_title&gt;International journal of environmental research and public health&lt;/_tertiary_title&gt;&lt;_type_work&gt;Introductory Journal Article; Journal Article; Meta-Analysis; Review&lt;/_type_work&gt;&lt;_url&gt;http://www.ncbi.nlm.nih.gov/entrez/query.fcgi?cmd=Retrieve&amp;amp;db=pubmed&amp;amp;dopt=Abstract&amp;amp;list_uids=34886412&amp;amp;query_hl=1&lt;/_url&gt;&lt;_volume&gt;18&lt;/_volume&gt;&lt;_created&gt;64748368&lt;/_created&gt;&lt;_modified&gt;64748368&lt;/_modified&gt;&lt;_impact_factor&gt;   4.614&lt;/_impact_factor&gt;&lt;/Details&gt;&lt;Extra&gt;&lt;DBUID&gt;{EAD0D9F0-7B9C-4750-A1E8-6A02F78A758B}&lt;/DBUID&gt;&lt;/Extra&gt;&lt;/Item&gt;&lt;/References&gt;&lt;/Group&gt;&lt;/Citation&gt;_x000a_"/>
    <w:docVar w:name="NE.Ref{4CBC04D9-978A-472B-A793-1A796A713FED}" w:val=" ADDIN NE.Ref.{4CBC04D9-978A-472B-A793-1A796A713FED}&lt;Citation&gt;&lt;Group&gt;&lt;References&gt;&lt;Item&gt;&lt;ID&gt;4412&lt;/ID&gt;&lt;UID&gt;{D9F2E3A0-E649-4D90-BF90-D0AF7C98BE80}&lt;/UID&gt;&lt;Title&gt;Association between solid cooking fuel and cognitive decline: Three nationwide  cohort studies in middle-aged and older population&lt;/Title&gt;&lt;Template&gt;Journal Article&lt;/Template&gt;&lt;Star&gt;0&lt;/Star&gt;&lt;Tag&gt;0&lt;/Tag&gt;&lt;Author&gt;Xu, T; Ye, X; Lu, X; Lan, G; Xie, M; Huang, Z; Wang, T; Wu, J; Zhan, Z; Xie, X&lt;/Author&gt;&lt;Year&gt;2023&lt;/Year&gt;&lt;Details&gt;&lt;_accessed&gt;65307640&lt;/_accessed&gt;&lt;_accession_num&gt;36805161&lt;/_accession_num&gt;&lt;_author_adr&gt;Department of Epidemiology and Health Statistics, School of Public Health, Fujian  Medical University, Fuzhou, China.; Department of Epidemiology and Health Statistics, School of Public Health, Fujian  Medical University, Fuzhou, China.; Department of Epidemiology and Health Statistics, School of Public Health, Fujian  Medical University, Fuzhou, China.; Department of Epidemiology and Health Statistics, School of Public Health, Fujian  Medical University, Fuzhou, China.; The Second Clinical Medical School, Nanchang University, Nanchang, China.; Department of Epidemiology and Health Statistics, School of Public Health, Fujian  Medical University, Fuzhou, China.; Department of Epidemiology and Health Statistics, School of Public Health, Fujian  Medical University, Fuzhou, China.; Department of Epidemiology and Health Statistics, School of Public Health, Fujian  Medical University, Fuzhou, China.; Department of Epidemiology and Health Statistics, School of Public Health, Fujian  Medical University, Fuzhou, China.; Department of Epidemiology and Health Statistics, School of Public Health, Fujian  Medical University, Fuzhou, China; Clinical Research Unit, The Second Affiliated  Hospital, Fujian Medical University, Quanzhou, China. Electronic address:  xxx@fjmu.edu.cn.&lt;/_author_adr&gt;&lt;_collection_scope&gt;SCIE;EI&lt;/_collection_scope&gt;&lt;_created&gt;65062081&lt;/_created&gt;&lt;_date&gt;2023-03-01&lt;/_date&gt;&lt;_date_display&gt;2023 Mar&lt;/_date_display&gt;&lt;_doi&gt;10.1016/j.envint.2023.107803&lt;/_doi&gt;&lt;_impact_factor&gt;  11.800&lt;/_impact_factor&gt;&lt;_isbn&gt;1873-6750 (Electronic); 0160-4120 (Linking)&lt;/_isbn&gt;&lt;_journal&gt;Environ Int&lt;/_journal&gt;&lt;_keywords&gt;Cognitive decline; Cohort study; Indoor air pollution; Solid fuel&lt;/_keywords&gt;&lt;_language&gt;eng&lt;/_language&gt;&lt;_modified&gt;65319230&lt;/_modified&gt;&lt;_ori_publication&gt;Copyright © 2023 The Author(s). Published by Elsevier Ltd.. All rights reserved.&lt;/_ori_publication&gt;&lt;_pages&gt;107803&lt;/_pages&gt;&lt;_social_category&gt;环境科学与生态学(1)&lt;/_social_category&gt;&lt;_subject_headings&gt;Adult; Middle Aged; Humans; Aged; Longitudinal Studies; *Cognitive Dysfunction/epidemiology/etiology; *Hypertension; Risk; Cooking; *Air Pollution, Indoor/adverse effects/analysis; China/epidemiology&lt;/_subject_headings&gt;&lt;_tertiary_title&gt;Environment international&lt;/_tertiary_title&gt;&lt;_type_work&gt;Journal Article; Research Support, Non-U.S. Gov&amp;apos;t&lt;/_type_work&gt;&lt;_url&gt;http://www.ncbi.nlm.nih.gov/entrez/query.fcgi?cmd=Retrieve&amp;amp;db=pubmed&amp;amp;dopt=Abstract&amp;amp;list_uids=36805161&amp;amp;query_hl=1&lt;/_url&gt;&lt;_volume&gt;173&lt;/_volume&gt;&lt;/Details&gt;&lt;Extra/&gt;&lt;/Item&gt;&lt;/References&gt;&lt;/Group&gt;&lt;/Citation&gt;_x000a_"/>
    <w:docVar w:name="NE.Ref{4CD5D9FB-054E-432E-9DCD-40EC6F6C2958}" w:val=" ADDIN NE.Ref.{4CD5D9FB-054E-432E-9DCD-40EC6F6C2958}&lt;Citation&gt;&lt;Group&gt;&lt;References&gt;&lt;Item&gt;&lt;ID&gt;49&lt;/ID&gt;&lt;UID&gt;{CCA5B08A-0F83-4694-9E4C-C0A566694B32}&lt;/UID&gt;&lt;Title&gt;The 2018 national survey on myopia among children and adolescents. &lt;/Title&gt;&lt;Template&gt;Web Page&lt;/Template&gt;&lt;Star&gt;0&lt;/Star&gt;&lt;Tag&gt;0&lt;/Tag&gt;&lt;Author&gt;National Health Commission, China&lt;/Author&gt;&lt;Year&gt;2019&lt;/Year&gt;&lt;Details&gt;&lt;_accessed&gt;63957416&lt;/_accessed&gt;&lt;_created&gt;63957413&lt;/_created&gt;&lt;_modified&gt;63957417&lt;/_modified&gt;&lt;_ori_publication&gt;The 2018 national survey on myopia among children and adolescents&lt;/_ori_publication&gt;&lt;_url&gt;http://www.nhc.gov.cn/xcs/s7847/201905/11c679a40eb3494cade977f65f1c3740.shtml&lt;/_url&gt;&lt;_volume&gt;2021&lt;/_volume&gt;&lt;/Details&gt;&lt;Extra&gt;&lt;DBUID&gt;{B1128C8E-69BD-4D10-A52B-7E258D753839}&lt;/DBUID&gt;&lt;/Extra&gt;&lt;/Item&gt;&lt;/References&gt;&lt;/Group&gt;&lt;/Citation&gt;_x000a_"/>
    <w:docVar w:name="NE.Ref{4D09253A-7959-4BD6-BF01-E78EBF9CAFC0}" w:val=" ADDIN NE.Ref.{4D09253A-7959-4BD6-BF01-E78EBF9CAFC0}&lt;Citation&gt;&lt;Group&gt;&lt;References&gt;&lt;Item&gt;&lt;ID&gt;2255&lt;/ID&gt;&lt;UID&gt;{12CC004E-FDD5-46C9-ABDE-E93379CB1545}&lt;/UID&gt;&lt;Title&gt;A direct test of the diathesis-stress model for depression&lt;/Title&gt;&lt;Template&gt;Journal Article&lt;/Template&gt;&lt;Star&gt;0&lt;/Star&gt;&lt;Tag&gt;0&lt;/Tag&gt;&lt;Author&gt;Colodro-Conde, L; Couvy-Duchesne, B; Zhu, G; Coventry, W L; Byrne, E M; Gordon, S; Wright, M J; Montgomery, G W; Madden, PAF; Ripke, S; Eaves, L J; Heath, A C; Wray, N R; Medland, S E; Martin, N G&lt;/Author&gt;&lt;Year&gt;2018&lt;/Year&gt;&lt;Details&gt;&lt;_accession_num&gt;28696435&lt;/_accession_num&gt;&lt;_author_adr&gt;Department of Genetics and Computational Biology, QIMR Berghofer Medical Research Institute, Brisbane, QLD, Australia. Lucia.ColodroConde@qimrberghofer.edu.au.; Department of Human Anatomy and Psychobiology, University of Murcia, Murcia, Spain. Lucia.ColodroConde@qimrberghofer.edu.au.; Department of Genetics and Computational Biology, QIMR Berghofer Medical Research Institute, Brisbane, QLD, Australia.; Queensland Brain Institute, The University of Queensland, Brisbane, QLD, Australia.; Department of Genetics and Computational Biology, QIMR Berghofer Medical Research Institute, Brisbane, QLD, Australia.; School of Behavioural and Social Sciences, University of New England, Armidale, NSW, Australia.; Institute for Molecular Bioscience, The University of Queensland, Brisbane, QLD,  Australia.; Department of Genetics and Computational Biology, QIMR Berghofer Medical Research Institute, Brisbane, QLD, Australia.; Queensland Brain Institute, The University of Queensland, Brisbane, QLD, Australia.; Centre for Advanced Imaging, The University of Queensland, Brisbane, QLD, Australia.; Institute for Molecular Bioscience, The University of Queensland, Brisbane, QLD,  Australia.; Department of Psychiatry, Washington University School of Medicine, St Louis, MO, USA.; Analytic and Translational Genetics Unit, Massachusetts General Hospital, Boston, MA, USA.; Department of Psychiatry and Psychotherapy, Universitatsmedizin Berlin Campus Charite Mitte, Berlin, Germany.; Department of Medical and Population Genetics, Broad Institute, Cambridge, MA, USA.; Virginia Institute for Psychiatric and Behavioral Genetics, Virginia Commonwealth University, Richmond, VA, USA.; Department of Psychiatry, Washington University School of Medicine, St Louis, MO, USA.; Queensland Brain Institute, The University of Queensland, Brisbane, QLD, Australia.; Institute for Molecular Bioscience, The University of Queensland, Brisbane, QLD,  Australia.; Department of Genetics and Computational Biology, QIMR Berghofer Medical Research Institute, Brisbane, QLD, Australia.; Department of Genetics and Computational Biology, QIMR Berghofer Medical Research Institute, Brisbane, QLD, Australia.&lt;/_author_adr&gt;&lt;_created&gt;63609713&lt;/_created&gt;&lt;_date&gt;2018-07-01&lt;/_date&gt;&lt;_date_display&gt;2018 Jul&lt;/_date_display&gt;&lt;_db_updated&gt;PubMed&lt;/_db_updated&gt;&lt;_doi&gt;10.1038/mp.2017.130&lt;/_doi&gt;&lt;_impact_factor&gt;  12.384&lt;/_impact_factor&gt;&lt;_isbn&gt;1476-5578 (Electronic); 1359-4184 (Linking)&lt;/_isbn&gt;&lt;_issue&gt;7&lt;/_issue&gt;&lt;_journal&gt;Mol Psychiatry&lt;/_journal&gt;&lt;_language&gt;eng&lt;/_language&gt;&lt;_modified&gt;63617286&lt;/_modified&gt;&lt;_pages&gt;1590-1596&lt;/_pages&gt;&lt;_subject_headings&gt;Adult; Depression/diagnosis/genetics; Depressive Disorder, Major/*diagnosis/etiology/*genetics; Disease Susceptibility; Female; Gene-Environment Interaction; Genetic Predisposition to Disease/genetics; Genome-Wide Association Study/methods; Humans; Life Change Events; Male; Middle Aged; Multifactorial Inheritance/genetics; Risk Factors&lt;/_subject_headings&gt;&lt;_tertiary_title&gt;Molecular psychiatry&lt;/_tertiary_title&gt;&lt;_type_work&gt;Journal Article; Research Support, N.I.H., Extramural; Research Support, Non-U.S. Gov&amp;apos;t&lt;/_type_work&gt;&lt;_url&gt;http://www.ncbi.nlm.nih.gov/entrez/query.fcgi?cmd=Retrieve&amp;amp;db=pubmed&amp;amp;dopt=Abstract&amp;amp;list_uids=28696435&amp;amp;query_hl=1&lt;/_url&gt;&lt;_volume&gt;23&lt;/_volume&gt;&lt;/Details&gt;&lt;Extra&gt;&lt;DBUID&gt;{B3F72E5F-0442-4E5A-9D98-614B0241D013}&lt;/DBUID&gt;&lt;/Extra&gt;&lt;/Item&gt;&lt;/References&gt;&lt;/Group&gt;&lt;/Citation&gt;_x000a_"/>
    <w:docVar w:name="NE.Ref{4D395D43-047C-4080-8D34-93C8F63132ED}" w:val=" ADDIN NE.Ref.{4D395D43-047C-4080-8D34-93C8F63132ED}&lt;Citation&gt;&lt;Group&gt;&lt;References&gt;&lt;Item&gt;&lt;ID&gt;66&lt;/ID&gt;&lt;UID&gt;{06ED3C08-9556-4C09-B8C5-9F933F35EDEA}&lt;/UID&gt;&lt;Title&gt;2015年中国青少年上网行为研究报告&lt;/Title&gt;&lt;Template&gt;Report&lt;/Template&gt;&lt;Star&gt;0&lt;/Star&gt;&lt;Tag&gt;5&lt;/Tag&gt;&lt;Author/&gt;&lt;Year&gt;2016&lt;/Year&gt;&lt;Details&gt;&lt;_accessed&gt;61516339&lt;/_accessed&gt;&lt;_created&gt;61516339&lt;/_created&gt;&lt;_modified&gt;61517819&lt;/_modified&gt;&lt;_publisher&gt;中国互联网络信息中心&lt;/_publisher&gt;&lt;_url&gt;http://www.cnnic.net.cn/hlwfzyj/hlwxzbg/qsnbg/201608/P020160812393489128332.pdf&lt;/_url&gt;&lt;/Details&gt;&lt;Extra&gt;&lt;DBUID&gt;{78D18189-B1D4-4524-940E-A55AB19ADD27}&lt;/DBUID&gt;&lt;/Extra&gt;&lt;/Item&gt;&lt;/References&gt;&lt;/Group&gt;&lt;/Citation&gt;_x000a_"/>
    <w:docVar w:name="NE.Ref{4D96D189-EE07-4F2D-B14E-D917C54C6365}" w:val=" ADDIN NE.Ref.{4D96D189-EE07-4F2D-B14E-D917C54C6365}&lt;Citation&gt;&lt;Group&gt;&lt;References&gt;&lt;Item&gt;&lt;ID&gt;2&lt;/ID&gt;&lt;UID&gt;{F05EDA06-0E35-4CDB-A4F9-BC2D5E8880B0}&lt;/UID&gt;&lt;Title&gt;Cyber and traditional bullying: differential association with depression&lt;/Title&gt;&lt;Template&gt;Journal Article&lt;/Template&gt;&lt;Star&gt;0&lt;/Star&gt;&lt;Tag&gt;0&lt;/Tag&gt;&lt;Author&gt;Wang, J; Nansel, T R; Iannotti, R J&lt;/Author&gt;&lt;Year&gt;2011&lt;/Year&gt;&lt;Details&gt;&lt;_accession_num&gt;21402273&lt;/_accession_num&gt;&lt;_author_adr&gt;Division of Epidemiology, Statistics, and Prevention Research, Prevention Research Branch, Eunice Kennedy Shriver National Institute of Child Health and Human Development, National Institutes of Health, Bethesda, Maryland 20892, USA.  wangji2@mail.nih.gov&lt;/_author_adr&gt;&lt;_created&gt;61492295&lt;/_created&gt;&lt;_date&gt;2011-04-01&lt;/_date&gt;&lt;_date_display&gt;2011 Apr&lt;/_date_display&gt;&lt;_db_updated&gt;PubMed&lt;/_db_updated&gt;&lt;_doi&gt;10.1016/j.jadohealth.2010.07.012&lt;/_doi&gt;&lt;_impact_factor&gt;   3.838&lt;/_impact_factor&gt;&lt;_isbn&gt;1879-1972 (Electronic); 1054-139X (Linking)&lt;/_isbn&gt;&lt;_issue&gt;4&lt;/_issue&gt;&lt;_journal&gt;J Adolesc Health&lt;/_journal&gt;&lt;_keywords&gt;Adolescent; *Blogging; Bullying/*psychology; Child; Data Collection; Depression/classification/*etiology; Humans; United States&lt;/_keywords&gt;&lt;_language&gt;ENG&lt;/_language&gt;&lt;_modified&gt;61492299&lt;/_modified&gt;&lt;_ori_publication&gt;Published by Elsevier Inc.&lt;/_ori_publication&gt;&lt;_pages&gt;415-7&lt;/_pages&gt;&lt;_tertiary_title&gt;The Journal of adolescent health : official publication of the Society for_x000d__x000a_      Adolescent Medicine&lt;/_tertiary_title&gt;&lt;_type_work&gt;Journal Article; Research Support, N.I.H., Intramural; Research Support, U.S. Gov&amp;apos;t, P.H.S.&lt;/_type_work&gt;&lt;_url&gt;http://www.ncbi.nlm.nih.gov/entrez/query.fcgi?cmd=Retrieve&amp;amp;db=pubmed&amp;amp;dopt=Abstract&amp;amp;list_uids=21402273&amp;amp;query_hl=1&lt;/_url&gt;&lt;_volume&gt;48&lt;/_volume&gt;&lt;/Details&gt;&lt;Extra&gt;&lt;DBUID&gt;{78D18189-B1D4-4524-940E-A55AB19ADD27}&lt;/DBUID&gt;&lt;/Extra&gt;&lt;/Item&gt;&lt;/References&gt;&lt;/Group&gt;&lt;/Citation&gt;_x000a_"/>
    <w:docVar w:name="NE.Ref{4D9E8206-E3E8-4E8B-A748-89EAD5B45C18}" w:val=" ADDIN NE.Ref.{4D9E8206-E3E8-4E8B-A748-89EAD5B45C18}&lt;Citation&gt;&lt;Group&gt;&lt;References&gt;&lt;Item&gt;&lt;ID&gt;11&lt;/ID&gt;&lt;UID&gt;{2B8F7EDB-0241-45BA-AA75-11677F487037}&lt;/UID&gt;&lt;Title&gt;Forming attitudes that predict future behavior: a meta-analysis of the attitude-behavior relation&lt;/Title&gt;&lt;Template&gt;Journal Article&lt;/Template&gt;&lt;Star&gt;0&lt;/Star&gt;&lt;Tag&gt;0&lt;/Tag&gt;&lt;Author&gt;Glasman, L R; Albarracin, D&lt;/Author&gt;&lt;Year&gt;2006&lt;/Year&gt;&lt;Details&gt;&lt;_accession_num&gt;16910754&lt;/_accession_num&gt;&lt;_author_adr&gt;Department of Psychology, University of Florida, Gainesville, FL 32611, USA. lglasman@mcw.edu&lt;/_author_adr&gt;&lt;_collection_scope&gt;SCI;SCIE;SSCI&lt;/_collection_scope&gt;&lt;_created&gt;63737034&lt;/_created&gt;&lt;_date&gt;2006-09-01&lt;/_date&gt;&lt;_date_display&gt;2006 Sep&lt;/_date_display&gt;&lt;_db_updated&gt;PubMed&lt;/_db_updated&gt;&lt;_doi&gt;10.1037/0033-2909.132.5.778&lt;/_doi&gt;&lt;_impact_factor&gt;  17.737&lt;/_impact_factor&gt;&lt;_isbn&gt;0033-2909 (Print); 0033-2909 (Linking)&lt;/_isbn&gt;&lt;_issue&gt;5&lt;/_issue&gt;&lt;_journal&gt;Psychol Bull&lt;/_journal&gt;&lt;_language&gt;eng&lt;/_language&gt;&lt;_modified&gt;64190755&lt;/_modified&gt;&lt;_pages&gt;778-822&lt;/_pages&gt;&lt;_subject_headings&gt;*Attitude; Behavior/*physiology; Cognition/physiology; Humans; Mental Recall/physiology; Models, Psychological; Motivation; Predictive Value of Tests; Psychological Tests; Students/psychology; Time&lt;/_subject_headings&gt;&lt;_tertiary_title&gt;Psychological bulletin&lt;/_tertiary_title&gt;&lt;_type_work&gt;Journal Article; Meta-Analysis; Research Support, N.I.H., Extramural&lt;/_type_work&gt;&lt;_url&gt;http://www.ncbi.nlm.nih.gov/entrez/query.fcgi?cmd=Retrieve&amp;amp;db=pubmed&amp;amp;dopt=Abstract&amp;amp;list_uids=16910754&amp;amp;query_hl=1&lt;/_url&gt;&lt;_volume&gt;132&lt;/_volume&gt;&lt;/Details&gt;&lt;Extra&gt;&lt;DBUID&gt;{B1128C8E-69BD-4D10-A52B-7E258D753839}&lt;/DBUID&gt;&lt;/Extra&gt;&lt;/Item&gt;&lt;/References&gt;&lt;/Group&gt;&lt;/Citation&gt;_x000a_"/>
    <w:docVar w:name="NE.Ref{4DAA95EB-2B72-4DCD-8A63-6B6C930DFA8B}" w:val=" ADDIN NE.Ref.{4DAA95EB-2B72-4DCD-8A63-6B6C930DFA8B}&lt;Citation&gt;&lt;Group&gt;&lt;References&gt;&lt;Item&gt;&lt;ID&gt;3499&lt;/ID&gt;&lt;UID&gt;{5644ED5E-6F26-4EAC-9AD2-27C8E01EFBE1}&lt;/UID&gt;&lt;Title&gt;PTSD-8: A Short PTSD Inventory&lt;/Title&gt;&lt;Template&gt;Journal Article&lt;/Template&gt;&lt;Star&gt;0&lt;/Star&gt;&lt;Tag&gt;0&lt;/Tag&gt;&lt;Author&gt;Hansen, M; Andersen, T E; Armour, C; Elklit, A; Palic, S; Mackrill, T&lt;/Author&gt;&lt;Year&gt;2010&lt;/Year&gt;&lt;Details&gt;&lt;_accession_num&gt;21253461&lt;/_accession_num&gt;&lt;_author_adr&gt;National Center for Psychotraumatology, University of Southern Denmark.&lt;/_author_adr&gt;&lt;_created&gt;64738009&lt;/_created&gt;&lt;_date&gt;2010-09-28&lt;/_date&gt;&lt;_date_display&gt;2010 Sep 28&lt;/_date_display&gt;&lt;_db_updated&gt;PubMed&lt;/_db_updated&gt;&lt;_doi&gt;10.2174/1745017901006010101&lt;/_doi&gt;&lt;_isbn&gt;1745-0179 (Electronic); 1745-0179 (Linking)&lt;/_isbn&gt;&lt;_journal&gt;Clin Pract Epidemiol Ment Health&lt;/_journal&gt;&lt;_keywords&gt;PTSD; Screen; brief instrument; dysphoria.; measure; trauma&lt;/_keywords&gt;&lt;_language&gt;eng&lt;/_language&gt;&lt;_modified&gt;64738009&lt;/_modified&gt;&lt;_pages&gt;101-8&lt;/_pages&gt;&lt;_tertiary_title&gt;Clinical practice and epidemiology in mental health : CP &amp;amp; EMH&lt;/_tertiary_title&gt;&lt;_type_work&gt;Journal Article&lt;/_type_work&gt;&lt;_url&gt;http://www.ncbi.nlm.nih.gov/entrez/query.fcgi?cmd=Retrieve&amp;amp;db=pubmed&amp;amp;dopt=Abstract&amp;amp;list_uids=21253461&amp;amp;query_hl=1&lt;/_url&gt;&lt;_volume&gt;6&lt;/_volume&gt;&lt;/Details&gt;&lt;Extra&gt;&lt;DBUID&gt;{93870BB0-CAEF-4F07-AAE0-DA131E288E28}&lt;/DBUID&gt;&lt;/Extra&gt;&lt;/Item&gt;&lt;/References&gt;&lt;/Group&gt;&lt;/Citation&gt;_x000a_"/>
    <w:docVar w:name="NE.Ref{4DC495E8-FBF2-49DB-B434-68D996381EDE}" w:val=" ADDIN NE.Ref.{4DC495E8-FBF2-49DB-B434-68D996381EDE}&lt;Citation&gt;&lt;Group&gt;&lt;References&gt;&lt;Item&gt;&lt;ID&gt;127&lt;/ID&gt;&lt;UID&gt;{DDA67F79-A691-41F4-AA5D-F5C6EA340964}&lt;/UID&gt;&lt;Title&gt;Association between healthy lifestyle and memory decline in older adults: 10  year, population based, prospective cohort study&lt;/Title&gt;&lt;Template&gt;Journal Article&lt;/Template&gt;&lt;Star&gt;0&lt;/Star&gt;&lt;Tag&gt;0&lt;/Tag&gt;&lt;Author&gt;Jia, J; Zhao, T; Liu, Z; Liang, Y; Li, F; Li, Y; Liu, W; Li, F; Shi, S; Zhou, C; Yang, H; Liao, Z; Li, Y; Zhao, H; Zhang, J; Zhang, K; Kan, M; Yang, S; Li, H; Liu, Z; Ma, R; Lv, J; Wang, Y; Yan, X; Liang, F; Yuan, X; Zhang, J; Gauthier, S; Cummings, J&lt;/Author&gt;&lt;Year&gt;2023&lt;/Year&gt;&lt;Details&gt;&lt;_accession_num&gt;36696990&lt;/_accession_num&gt;&lt;_author_adr&gt;Innovation Center for Neurological Disorders and Department of Neurology, Xuanwu  Hospital, Capital Medical University, National Center for Neurological Disorders,  Beijing, China jjp@ccmu.edu.cn.;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Department of Geriatric, Fuxing Hospital, Capital Medical University, Beijing,  China.; Department of Neurology, The Second Affiliated Hospital of Guangxi Medical  University, Guangxi, China.; Department of Neurology, The First Teaching Hospital of Jilin University, Jilin,  China.; Department of Neurology, The First Hospital of Kunming, Yunnan, China.; Department of Psychiatry, Zhejiang Provincial People&amp;apos;s Hospital, Zhejiang, China.; Department of Neurology, First Hospital of Shanxi Medical University, Shanxi,  China.; Department of Neurology, Shijiazhuang City Hospital, Hebei, China.; Department of Neurology, the 960th Hospital of PLA, Shandong, China.; Department of Neurology, Jiangxi Provincial People&amp;apos;s Hospital, Jiangxi, China.; Department of Neurology, Handan Central Hospital, Hebei, China.; Department of Neurology, Daqing Oilfield General Hospital, Heilongjiang, China.; Department of Neurology, The First People&amp;apos;s Hospital of Yibin, Sichuan, China.; Department of Neurology, The Third Affiliated Hospital of Gansu University of  Traditional Chinese Medicine, Gansu, China.; Department of Neurology, Dongguan People&amp;apos;s Hospital, Guangdong, China.; Department of Psychiatry, Beijing Geriatric Hospital, Beijing, China.; Department of Neurology, Beijing Anding Hospital, Capital Medical University,  Beijing, China.; Department of Neurology, Beijing Jishuitan Hospital, Beijing, China.; Department of Neurology, Baotou Central Hospital, Inner Mongolia, China.; Department of Neurology, Liaocheng People&amp;apos;s Hospital, Shandong, China.; Department of Neurology, Weihai Municipal Hospital, Cheeloo College of Medicine,  Shandong University, Shandong, China.; Department of Neurology and Neurosurgery, and Department of Psychiatry, McGill  Centre for Studies in Aging, McGill University, Montreal, QC, Canada.; Chambers-Grundy Center for Transformative Neuroscience, Department of Brain  Health, University of Nevada, Las Vegas, NV, USA.; Cleveland Clinic Lou Ruvo Center for Brain Health, Las Vegas, NV, USA.&lt;/_author_adr&gt;&lt;_collection_scope&gt;SCIE&lt;/_collection_scope&gt;&lt;_created&gt;65169649&lt;/_created&gt;&lt;_date&gt;2023-01-25&lt;/_date&gt;&lt;_date_display&gt;2023 Jan 25&lt;/_date_display&gt;&lt;_doi&gt;10.1136/bmj-2022-072691&lt;/_doi&gt;&lt;_impact_factor&gt;  93.333&lt;/_impact_factor&gt;&lt;_isbn&gt;1756-1833 (Electronic); 0959-8138 (Print); 0959-8138 (Linking)&lt;/_isbn&gt;&lt;_journal&gt;BMJ&lt;/_journal&gt;&lt;_language&gt;eng&lt;/_language&gt;&lt;_modified&gt;65169649&lt;/_modified&gt;&lt;_ori_publication&gt;© Author(s) (or their employer(s)) 2019. Re-use permitted under CC BY-NC. No _x000d__x000a_      commercial re-use. See rights and permissions. Published by BMJ.&lt;/_ori_publication&gt;&lt;_pages&gt;e072691&lt;/_pages&gt;&lt;_subject_headings&gt;Humans; Female; Aged; Male; *Apolipoprotein E4; Prospective Studies; Memory Disorders/prevention &amp;amp; control; *Cognition Disorders; Healthy Lifestyle; Neuropsychological Tests&lt;/_subject_headings&gt;&lt;_tertiary_title&gt;BMJ (Clinical research ed.)&lt;/_tertiary_title&gt;&lt;_type_work&gt;Journal Article&lt;/_type_work&gt;&lt;_url&gt;http://www.ncbi.nlm.nih.gov/entrez/query.fcgi?cmd=Retrieve&amp;amp;db=pubmed&amp;amp;dopt=Abstract&amp;amp;list_uids=36696990&amp;amp;query_hl=1&lt;/_url&gt;&lt;_volume&gt;380&lt;/_volume&gt;&lt;/Details&gt;&lt;Extra&gt;&lt;DBUID&gt;{B229E695-20C0-47E4-A960-6A523A810098}&lt;/DBUID&gt;&lt;/Extra&gt;&lt;/Item&gt;&lt;/References&gt;&lt;/Group&gt;&lt;Group&gt;&lt;References&gt;&lt;Item&gt;&lt;ID&gt;93&lt;/ID&gt;&lt;UID&gt;{DABA8E4D-BD18-48CA-B430-4C21C54A972C}&lt;/UID&gt;&lt;Title&gt;Associations of healthy lifestyle and socioeconomic status with mortality and  incident cardiovascular disease: two prospective cohort studies&lt;/Title&gt;&lt;Template&gt;Journal Article&lt;/Template&gt;&lt;Star&gt;0&lt;/Star&gt;&lt;Tag&gt;0&lt;/Tag&gt;&lt;Author&gt;Zhang, Y B; Chen, C; Pan, X F; Guo, J; Li, Y; Franco, O H; Liu, G; Pan, A&lt;/Author&gt;&lt;Year&gt;2021&lt;/Year&gt;&lt;Details&gt;&lt;_accession_num&gt;33853828&lt;/_accession_num&gt;&lt;_author_adr&gt;Department of Epidemiology and Biostatistics, Ministry of Education Key  Laboratory of Environment and Health, State Key Laboratory of Environmental  Health (Incubating), School of Public Health, Tongji Medical College, Huazhong  University of Science and Technology, 430030 Wuhan, China.; Department of Epidemiology and Biostatistics, Ministry of Education Key  Laboratory of Environment and Health, State Key Laboratory of Environmental  Health (Incubating), School of Public Health, Tongji Medical College, Huazhong  University of Science and Technology, 430030 Wuhan, China.; Department of Epidemiology, School of Public Health, University of Michigan, Ann  Arbor, MI, USA.; Department of Epidemiology and Biostatistics, Ministry of Education Key  Laboratory of Environment and Health, State Key Laboratory of Environmental  Health (Incubating), School of Public Health, Tongji Medical College, Huazhong  University of Science and Technology, 430030 Wuhan, China panan@hust.edu.cn.; Division of Epidemiology, Department of Medicine, Vanderbilt University Medical  Center, Nashville, TN, USA.; Department of Environmental Toxicology, School of Public Health, Tongji Medical  College, Huazhong University of Science and Technology, Wuhan, China.; Departments of Nutrition, Harvard TH Chan School of Public Health, Boston, MA,  USA.; Institute of Social and Preventive Medicine, University of Bern, Bern,  Switzerland.; Department of Nutrition and Food Hygiene, Hubei Key Laboratory of Food Nutrition  and Safety, School of Public Health, Tongji Medical College, Huazhong University  of Science and Technology, Wuhan, China.; Department of Epidemiology and Biostatistics, Ministry of Education Key  Laboratory of Environment and Health, State Key Laboratory of Environmental  Health (Incubating), School of Public Health, Tongji Medical College, Huazhong  University of Science and Technology, 430030 Wuhan, China panan@hust.edu.cn.&lt;/_author_adr&gt;&lt;_collection_scope&gt;SCIE&lt;/_collection_scope&gt;&lt;_created&gt;65129014&lt;/_created&gt;&lt;_date&gt;2021-04-14&lt;/_date&gt;&lt;_date_display&gt;2021 Apr 14&lt;/_date_display&gt;&lt;_doi&gt;10.1136/bmj.n604&lt;/_doi&gt;&lt;_impact_factor&gt;  93.333&lt;/_impact_factor&gt;&lt;_isbn&gt;1756-1833 (Electronic); 0959-8138 (Print); 0959-8138 (Linking)&lt;/_isbn&gt;&lt;_journal&gt;BMJ&lt;/_journal&gt;&lt;_language&gt;eng&lt;/_language&gt;&lt;_modified&gt;65129014&lt;/_modified&gt;&lt;_ori_publication&gt;© Author(s) (or their employer(s)) 2019. Re-use permitted under CC BY-NC. No _x000d__x000a_      commercial re-use. See rights and permissions. Published by BMJ.&lt;/_ori_publication&gt;&lt;_pages&gt;n604&lt;/_pages&gt;&lt;_subject_headings&gt;Adult; Aged; Cardiovascular Diseases/*epidemiology/mortality; Female; Health Behavior; Health Status Disparities; *Healthy Lifestyle; Humans; Incidence; Male; Middle Aged; *Mortality; Nutrition Surveys; Prospective Studies; Registries; *Socioeconomic Factors; United Kingdom/epidemiology; United States/epidemiology; Young Adult&lt;/_subject_headings&gt;&lt;_tertiary_title&gt;BMJ (Clinical research ed.)&lt;/_tertiary_title&gt;&lt;_type_work&gt;Journal Article; Research Support, Non-U.S. Gov&amp;apos;t&lt;/_type_work&gt;&lt;_url&gt;http://www.ncbi.nlm.nih.gov/entrez/query.fcgi?cmd=Retrieve&amp;amp;db=pubmed&amp;amp;dopt=Abstract&amp;amp;list_uids=33853828&amp;amp;query_hl=1&lt;/_url&gt;&lt;_volume&gt;373&lt;/_volume&gt;&lt;/Details&gt;&lt;Extra&gt;&lt;DBUID&gt;{B229E695-20C0-47E4-A960-6A523A810098}&lt;/DBUID&gt;&lt;/Extra&gt;&lt;/Item&gt;&lt;/References&gt;&lt;/Group&gt;&lt;/Citation&gt;_x000a_"/>
    <w:docVar w:name="NE.Ref{4DE54DD2-027C-45CD-9C62-879B6BD38D9C}" w:val=" ADDIN NE.Ref.{4DE54DD2-027C-45CD-9C62-879B6BD38D9C}&lt;Citation&gt;&lt;Group&gt;&lt;References&gt;&lt;Item&gt;&lt;ID&gt;4&lt;/ID&gt;&lt;UID&gt;{9A345F60-93EA-4057-9F8A-8FC2D40A15E9}&lt;/UID&gt;&lt;Title&gt;Physical activity and depressive symptoms among adolescents in a school-based sample&lt;/Title&gt;&lt;Template&gt;Journal Article&lt;/Template&gt;&lt;Star&gt;0&lt;/Star&gt;&lt;Tag&gt;0&lt;/Tag&gt;&lt;Author&gt;Velazquez, Bruna; Petresco, Sandra; Pereira, Rivka; Buchweitz, Claudia; Manfro, Pedro H; Caye, Arthur; Fisher, Helen L; Kohrt, Brandon A; Mondelli, Valeria; Kieling, Christian&lt;/Author&gt;&lt;Year&gt;2022&lt;/Year&gt;&lt;Details&gt;&lt;_created&gt;64767436&lt;/_created&gt;&lt;_date&gt;2022-01-01&lt;/_date&gt;&lt;_date_display&gt;2022///May-Jun&lt;/_date_display&gt;&lt;_doi&gt;10.1590/1516-4446-2021-2235&lt;/_doi&gt;&lt;_isbn&gt;1809-452X&lt;/_isbn&gt;&lt;_issue&gt;3&lt;/_issue&gt;&lt;_journal&gt;Revista brasileira de psiquiatria (Sao Paulo, Brazil : 1999)&lt;/_journal&gt;&lt;_keywords&gt;Adolescent; Brazil/epidemiology; Cross-Sectional Studies; *Depression/diagnosis/epidemiology; Exercise; Humans; *Schools&lt;/_keywords&gt;&lt;_modified&gt;64767436&lt;/_modified&gt;&lt;_pages&gt;313-316&lt;/_pages&gt;&lt;_place_published&gt;Brazil&lt;/_place_published&gt;&lt;_url&gt;https://pubmed.ncbi.nlm.nih.gov/35262617_x000d__x000a_https://www.ncbi.nlm.nih.gov/pmc/articles/PMC9169468/&lt;/_url&gt;&lt;_volume&gt;44&lt;/_volume&gt;&lt;/Details&gt;&lt;Extra&gt;&lt;DBUID&gt;{62B73418-E7EA-4772-A85B-742AAA2FBBE5}&lt;/DBUID&gt;&lt;/Extra&gt;&lt;/Item&gt;&lt;/References&gt;&lt;/Group&gt;&lt;Group&gt;&lt;References&gt;&lt;Item&gt;&lt;ID&gt;109&lt;/ID&gt;&lt;UID&gt;{F7CC7BEA-33D7-4E84-AEE6-706CB9367284}&lt;/UID&gt;&lt;Title&gt;The relationship between physical activity, mental wellbeing and symptoms of  mental health disorder in adolescents: a cohort study&lt;/Title&gt;&lt;Template&gt;Journal Article&lt;/Template&gt;&lt;Star&gt;0&lt;/Star&gt;&lt;Tag&gt;0&lt;/Tag&gt;&lt;Author&gt;Bell, S L; Audrey, S; Gunnell, D; Cooper, A; Campbell, R&lt;/Author&gt;&lt;Year&gt;2019&lt;/Year&gt;&lt;Details&gt;&lt;_accession_num&gt;31878935&lt;/_accession_num&gt;&lt;_author_adr&gt;Population Health Sciences, Bristol Medical School, University of Bristol,  Bristol, BS8 2PS, UK. s.bell@bristol.ac.uk.; Population Health Sciences, Bristol Medical School, University of Bristol,  Bristol, BS8 2PS, UK.; Population Health Sciences, Bristol Medical School, University of Bristol,  Bristol, BS8 2PS, UK.; National Institute of Health Research Biomedical Research Centre at the  University Hospitals Bristol NHS Foundation Trust, Bristol, UK.; National Institute of Health Research Biomedical Research Centre at the  University Hospitals Bristol NHS Foundation Trust, Bristol, UK.; Centre for Exercise, Nutrition and Health Sciences, School for Policy Studies,  University of Bristol, Bristol, BS8 1TZ, UK.; Population Health Sciences, Bristol Medical School, University of Bristol,  Bristol, BS8 2PS, UK.&lt;/_author_adr&gt;&lt;_date_display&gt;2019 Dec 26&lt;/_date_display&gt;&lt;_date&gt;2019-12-26&lt;/_date&gt;&lt;_doi&gt;10.1186/s12966-019-0901-7&lt;/_doi&gt;&lt;_isbn&gt;1479-5868 (Electronic); 1479-5868 (Linking)&lt;/_isbn&gt;&lt;_issue&gt;1&lt;/_issue&gt;&lt;_journal&gt;Int J Behav Nutr Phys Act&lt;/_journal&gt;&lt;_keywords&gt;Adolescents/young people; Cohort study; Mental wellbeing/mental health/mental illness/mental health disorder; Physical activity&lt;/_keywords&gt;&lt;_language&gt;eng&lt;/_language&gt;&lt;_pages&gt;138&lt;/_pages&gt;&lt;_subject_headings&gt;Accelerometry; Adolescent; Child; Cohort Studies; England/epidemiology; Exercise/*psychology; Female; Follow-Up Studies; Humans; Male; Mental Disorders/*epidemiology/*psychology; Prevalence; Surveys and Questionnaires&lt;/_subject_headings&gt;&lt;_tertiary_title&gt;The international journal of behavioral nutrition and physical activity&lt;/_tertiary_title&gt;&lt;_type_work&gt;Journal Article; Research Support, Non-U.S. Gov&amp;apos;t&lt;/_type_work&gt;&lt;_url&gt;http://www.ncbi.nlm.nih.gov/entrez/query.fcgi?cmd=Retrieve&amp;amp;db=pubmed&amp;amp;dopt=Abstract&amp;amp;list_uids=31878935&amp;amp;query_hl=1&lt;/_url&gt;&lt;_volume&gt;16&lt;/_volume&gt;&lt;_created&gt;64878691&lt;/_created&gt;&lt;_modified&gt;64878691&lt;/_modified&gt;&lt;_impact_factor&gt;   8.915&lt;/_impact_factor&gt;&lt;_social_category&gt;医学(1)&lt;/_social_category&gt;&lt;_collection_scope&gt;SCIE&lt;/_collection_scope&gt;&lt;/Details&gt;&lt;Extra&gt;&lt;DBUID&gt;{62B73418-E7EA-4772-A85B-742AAA2FBBE5}&lt;/DBUID&gt;&lt;/Extra&gt;&lt;/Item&gt;&lt;/References&gt;&lt;/Group&gt;&lt;Group&gt;&lt;References&gt;&lt;Item&gt;&lt;ID&gt;5&lt;/ID&gt;&lt;UID&gt;{D7E34616-4DCC-4002-A770-582B67535747}&lt;/UID&gt;&lt;Title&gt;Physical activity in European adolescents and associations with anxiety, depression and well-being&lt;/Title&gt;&lt;Template&gt;Journal Article&lt;/Template&gt;&lt;Star&gt;0&lt;/Star&gt;&lt;Tag&gt;0&lt;/Tag&gt;&lt;Author&gt;McMahon, Elaine M; Corcoran, Paul; O Regan, Grace; Keeley, Helen; Cannon, Mary; Carli, Vladimir; Wasserman, Camilla; Hadlaczky, Gergö; Sarchiapone, Marco; Apter, Alan; Balazs, Judit; Balint, Maria; Bobes, Julio; Brunner, Romuald; Cozman, Doina; Haring, Christian; Iosue, Miriam; Kaess, Michael; Kahn, Jean-Pierre; Nemes, Bogdan; Podlogar, Tina; Poštuvan, Vita; Sáiz, Pilar; Sisask, Merike; Tubiana, Alexandra; Värnik, Peeter; Hoven, Christina W; Wasserman, Danuta&lt;/Author&gt;&lt;Year&gt;2017&lt;/Year&gt;&lt;Details&gt;&lt;_alternate_title&gt;European Child &amp;amp; Adolescent Psychiatry&lt;/_alternate_title&gt;&lt;_collection_scope&gt;SSCI;SCIE&lt;/_collection_scope&gt;&lt;_created&gt;64767443&lt;/_created&gt;&lt;_date&gt;2017-01-01&lt;/_date&gt;&lt;_date_display&gt;2017&lt;/_date_display&gt;&lt;_doi&gt;10.1007/s00787-016-0875-9&lt;/_doi&gt;&lt;_impact_factor&gt;   5.349&lt;/_impact_factor&gt;&lt;_isbn&gt;1435-165X&lt;/_isbn&gt;&lt;_issue&gt;1&lt;/_issue&gt;&lt;_journal&gt;European Child &amp;amp; Adolescent Psychiatry&lt;/_journal&gt;&lt;_modified&gt;64767443&lt;/_modified&gt;&lt;_number&gt;McMahon2017&lt;/_number&gt;&lt;_pages&gt;111-122&lt;/_pages&gt;&lt;_social_category&gt;医学(2)&lt;/_social_category&gt;&lt;_url&gt;https://doi.org/10.1007/s00787-016-0875-9&lt;/_url&gt;&lt;_volume&gt;26&lt;/_volume&gt;&lt;/Details&gt;&lt;Extra&gt;&lt;DBUID&gt;{62B73418-E7EA-4772-A85B-742AAA2FBBE5}&lt;/DBUID&gt;&lt;/Extra&gt;&lt;/Item&gt;&lt;/References&gt;&lt;/Group&gt;&lt;/Citation&gt;_x000a_"/>
    <w:docVar w:name="NE.Ref{4DE93337-227F-4D54-BE49-CAA3C57F2627}" w:val=" ADDIN NE.Ref.{4DE93337-227F-4D54-BE49-CAA3C57F2627}&lt;Citation&gt;&lt;Group&gt;&lt;References&gt;&lt;Item&gt;&lt;ID&gt;2942&lt;/ID&gt;&lt;UID&gt;{1C2FBF10-77FD-44A4-ABFF-7F16E20ADFD8}&lt;/UID&gt;&lt;Title&gt;Schools’ and teachers’ roles and challenges in supporting the mental wellbeing of refugee youths: a qualitative study with Swedish teachers&lt;/Title&gt;&lt;Template&gt;Journal Article&lt;/Template&gt;&lt;Star&gt;0&lt;/Star&gt;&lt;Tag&gt;0&lt;/Tag&gt;&lt;Author&gt;McDiarmid, Serena; Durbeej, Natalie; Sarkadi, Anna; Osman, Fatumo&lt;/Author&gt;&lt;Year&gt;2022&lt;/Year&gt;&lt;Details&gt;&lt;_accessed&gt;64384807&lt;/_accessed&gt;&lt;_collection_scope&gt;SSCI&lt;/_collection_scope&gt;&lt;_created&gt;64384807&lt;/_created&gt;&lt;_date&gt;64690560&lt;/_date&gt;&lt;_db_updated&gt;CrossRef&lt;/_db_updated&gt;&lt;_doi&gt;10.1080/17482631.2021.2007568&lt;/_doi&gt;&lt;_impact_factor&gt;   2.179&lt;/_impact_factor&gt;&lt;_isbn&gt;1748-2631&lt;/_isbn&gt;&lt;_issue&gt;1&lt;/_issue&gt;&lt;_journal&gt;International Journal of Qualitative Studies on Health and Well-being&lt;/_journal&gt;&lt;_modified&gt;64639695&lt;/_modified&gt;&lt;_social_category&gt;医学(3)&lt;/_social_category&gt;&lt;_tertiary_title&gt;International Journal of Qualitative Studies on Health and Well-being&lt;/_tertiary_title&gt;&lt;_url&gt;https://www.tandfonline.com/doi/full/10.1080/17482631.2021.2007568_x000d__x000a_https://www.tandfonline.com/doi/pdf/10.1080/17482631.2021.2007568&lt;/_url&gt;&lt;_volume&gt;17&lt;/_volume&gt;&lt;/Details&gt;&lt;Extra&gt;&lt;DBUID&gt;{93870BB0-CAEF-4F07-AAE0-DA131E288E28}&lt;/DBUID&gt;&lt;/Extra&gt;&lt;/Item&gt;&lt;/References&gt;&lt;/Group&gt;&lt;Group&gt;&lt;References&gt;&lt;Item&gt;&lt;ID&gt;2928&lt;/ID&gt;&lt;UID&gt;{FD6221AB-B1EC-4B69-886B-2DB904E43420}&lt;/UID&gt;&lt;Title&gt;Adjustment of refugee children and adolescents in Australia: outcomes from wave three of the Building a New Life in Australia study&lt;/Title&gt;&lt;Template&gt;Journal Article&lt;/Template&gt;&lt;Star&gt;0&lt;/Star&gt;&lt;Tag&gt;0&lt;/Tag&gt;&lt;Author&gt;Lau, Winnie; Silove, Derrick; Edwards, Ben; Forbes, David; Bryant, Richard; McFarlane, Alexander; Hadzi-Pavlovic, Dusan; Steel, Zachary; Nickerson, Angela; Van Hooff, Miranda; Felmingham, Kim; Cowlishaw, Sean; Alkemade, Nathan; Kartal, Dzenana; O Donnell, Meaghan&lt;/Author&gt;&lt;Year&gt;2018&lt;/Year&gt;&lt;Details&gt;&lt;_accessed&gt;64739056&lt;/_accessed&gt;&lt;_collection_scope&gt;SCI;SCIE&lt;/_collection_scope&gt;&lt;_created&gt;64384515&lt;/_created&gt;&lt;_db_updated&gt;CrossRef&lt;/_db_updated&gt;&lt;_doi&gt;10.1186/s12916-018-1124-5&lt;/_doi&gt;&lt;_impact_factor&gt;  11.150&lt;/_impact_factor&gt;&lt;_isbn&gt;1741-7015&lt;/_isbn&gt;&lt;_issue&gt;1&lt;/_issue&gt;&lt;_journal&gt;BMC Medicine&lt;/_journal&gt;&lt;_modified&gt;64739056&lt;/_modified&gt;&lt;_social_category&gt;医学(1)&lt;/_social_category&gt;&lt;_tertiary_title&gt;BMC Med&lt;/_tertiary_title&gt;&lt;_url&gt;https://bmcmedicine.biomedcentral.com/articles/10.1186/s12916-018-1124-5_x000d__x000a_http://link.springer.com/content/pdf/10.1186/s12916-018-1124-5.pdf&lt;/_url&gt;&lt;_volume&gt;16&lt;/_volume&gt;&lt;/Details&gt;&lt;Extra&gt;&lt;DBUID&gt;{93870BB0-CAEF-4F07-AAE0-DA131E288E28}&lt;/DBUID&gt;&lt;/Extra&gt;&lt;/Item&gt;&lt;/References&gt;&lt;/Group&gt;&lt;/Citation&gt;_x000a_"/>
    <w:docVar w:name="NE.Ref{4DF0B8B1-A379-4096-BE7B-46CB30FFA77C}" w:val=" ADDIN NE.Ref.{4DF0B8B1-A379-4096-BE7B-46CB30FFA77C}&lt;Citation&gt;&lt;Group&gt;&lt;References&gt;&lt;Item&gt;&lt;ID&gt;588&lt;/ID&gt;&lt;UID&gt;{C75050AF-E900-4F45-8893-96B0FABC159A}&lt;/UID&gt;&lt;Title&gt;Just say &amp;quot;I don&amp;apos;t&amp;quot;: lack of concordance between teen report and biological measures of drug use&lt;/Title&gt;&lt;Template&gt;Journal Article&lt;/Template&gt;&lt;Star&gt;0&lt;/Star&gt;&lt;Tag&gt;0&lt;/Tag&gt;&lt;Author&gt;Delaney-Black, V; Chiodo, L M; Hannigan, J H; Greenwald, M K; Janisse, J; Patterson, G; Huestis, M A; Ager, J; Sokol, R J&lt;/Author&gt;&lt;Year&gt;2010&lt;/Year&gt;&lt;Details&gt;&lt;_accession_num&gt;20974792&lt;/_accession_num&gt;&lt;_author_adr&gt;Carmen and Ann Adams Department of Pediatrics, Wayne State University, Children&amp;apos;s Hospital of Michigan, 3901 Beaubien St, Detroit, MI 48201, USA. vdelaney@med.wayne.edu&lt;/_author_adr&gt;&lt;_collection_scope&gt;SCI;SCIE;&lt;/_collection_scope&gt;&lt;_created&gt;61549679&lt;/_created&gt;&lt;_date&gt;2010-11-01&lt;/_date&gt;&lt;_date_display&gt;2010 Nov&lt;/_date_display&gt;&lt;_db_updated&gt;PubMed&lt;/_db_updated&gt;&lt;_doi&gt;10.1542/peds.2009-3059&lt;/_doi&gt;&lt;_impact_factor&gt;   5.196&lt;/_impact_factor&gt;&lt;_isbn&gt;1098-4275 (Electronic); 0031-4005 (Linking)&lt;/_isbn&gt;&lt;_issue&gt;5&lt;/_issue&gt;&lt;_journal&gt;Pediatrics&lt;/_journal&gt;&lt;_keywords&gt;Adolescent; Bias (Epidemiology); Child; Cocaine-Related Disorders/diagnosis/epidemiology; Cohort Studies; Confidence Intervals; *Deception; Female; Follow-Up Studies; Humans; Male; Marijuana Abuse/diagnosis/epidemiology; Michigan; Odds Ratio; Opioid-Related Disorders/diagnosis/epidemiology; Prospective Studies; Smoking/epidemiology; Socioeconomic Factors; *Street Drugs; Substance Abuse Detection/*statistics &amp;amp;amp; numerical data; Substance-Related Disorders/diagnosis/*epidemiology; *Truth Disclosure&lt;/_keywords&gt;&lt;_language&gt;eng&lt;/_language&gt;&lt;_modified&gt;61549679&lt;/_modified&gt;&lt;_pages&gt;887-93&lt;/_pages&gt;&lt;_tertiary_title&gt;Pediatrics&lt;/_tertiary_title&gt;&lt;_type_work&gt;Journal Article; Research Support, N.I.H., Extramural&lt;/_type_work&gt;&lt;_url&gt;http://www.ncbi.nlm.nih.gov/entrez/query.fcgi?cmd=Retrieve&amp;amp;db=pubmed&amp;amp;dopt=Abstract&amp;amp;list_uids=20974792&amp;amp;query_hl=1&lt;/_url&gt;&lt;_volume&gt;126&lt;/_volume&gt;&lt;/Details&gt;&lt;Extra&gt;&lt;DBUID&gt;{F57C3BB8-D729-4C19-8DA1-F75A354D4B56}&lt;/DBUID&gt;&lt;/Extra&gt;&lt;/Item&gt;&lt;/References&gt;&lt;/Group&gt;&lt;/Citation&gt;_x000a_"/>
    <w:docVar w:name="NE.Ref{4DF5B4F7-44BA-4180-AF3A-486E6F97573B}" w:val=" ADDIN NE.Ref.{4DF5B4F7-44BA-4180-AF3A-486E6F97573B}&lt;Citation&gt;&lt;Group&gt;&lt;References&gt;&lt;Item&gt;&lt;ID&gt;2263&lt;/ID&gt;&lt;UID&gt;{EA4D1264-EB6A-4144-A2CE-CB78B11E2FBE}&lt;/UID&gt;&lt;Title&gt;Short- and long-term alterations of FKBP5-GR and specific microRNAs in the prefrontal cortex and hippocampus of male rats induced by adolescent stress contribute to depression susceptibility&lt;/Title&gt;&lt;Template&gt;Journal Article&lt;/Template&gt;&lt;Star&gt;0&lt;/Star&gt;&lt;Tag&gt;0&lt;/Tag&gt;&lt;Author&gt;Xu, J; Wang, R; Liu, Y; Wang, W; Liu, D; Jiang, H; Pan, F&lt;/Author&gt;&lt;Year&gt;2019&lt;/Year&gt;&lt;Details&gt;&lt;_accessed&gt;63721060&lt;/_accessed&gt;&lt;_accession_num&gt;30469088&lt;/_accession_num&gt;&lt;_author_adr&gt;Department of Medical Psychology and Medical Ethic, Cheeloo College of Medicine,  Shandong University, Jinan, Shandong, 250012, China. Electronic address: xujingjing201409@163.com.; Department of Medical Psychology and Medical Ethic, Cheeloo College of Medicine,  Shandong University, Jinan, Shandong, 250012, China. Electronic address: wangrui82832@163.com.; Department of Medical Psychology and Medical Ethic, Cheeloo College of Medicine,  Shandong University, Jinan, Shandong, 250012, China. Electronic address: irisashin@yeah.net.; Department of Medical Psychology and Medical Ethic, Cheeloo College of Medicine,  Shandong University, Jinan, Shandong, 250012, China. Electronic address: wangweiyxxl@163.com.; Department of Medical Psychology and Medical Ethic, Cheeloo College of Medicine,  Shandong University, Jinan, Shandong, 250012, China. Electronic address: liudexiang@sdu.edu.cn.; Department of Medical Psychology and Medical Ethic, Cheeloo College of Medicine,  Shandong University, Jinan, Shandong, 250012, China. Electronic address: JiangH@sdu.edu.cn.; Department of Medical Psychology and Medical Ethic, Cheeloo College of Medicine,  Shandong University, Jinan, Shandong, 250012, China. Electronic address: panfang@sdu.edu.cn.&lt;/_author_adr&gt;&lt;_collection_scope&gt;SCI;SCIE&lt;/_collection_scope&gt;&lt;_created&gt;63610053&lt;/_created&gt;&lt;_date&gt;2019-03-01&lt;/_date&gt;&lt;_date_display&gt;2019 Mar&lt;/_date_display&gt;&lt;_db_updated&gt;PubMed&lt;/_db_updated&gt;&lt;_doi&gt;10.1016/j.psyneuen.2018.11.008&lt;/_doi&gt;&lt;_impact_factor&gt;   4.732&lt;/_impact_factor&gt;&lt;_isbn&gt;1873-3360 (Electronic); 0306-4530 (Linking)&lt;/_isbn&gt;&lt;_journal&gt;Psychoneuroendocrinology&lt;/_journal&gt;&lt;_keywords&gt;*CUMS; *Depression; *FKBP5; *GR; *Hippocampus; *Prefrontal cortex; *microRNA&lt;/_keywords&gt;&lt;_language&gt;eng&lt;/_language&gt;&lt;_modified&gt;63617288&lt;/_modified&gt;&lt;_ori_publication&gt;Copyright (c) 2018 Elsevier Ltd. All rights reserved.&lt;/_ori_publication&gt;&lt;_pages&gt;204-215&lt;/_pages&gt;&lt;_subject_headings&gt;Age Factors; Animals; Brain/metabolism; Depression/etiology/*metabolism; Depressive Disorder/metabolism; Disease Susceptibility/metabolism; Glucocorticoids/metabolism; Hippocampus/metabolism; Hypothalamo-Hypophyseal System/metabolism; Male; MicroRNAs/genetics/metabolism; Mifepristone; Pituitary-Adrenal System/metabolism; Prefrontal Cortex/metabolism; Rats; Rats, Wistar; Receptors, Glucocorticoid/antagonists &amp;amp; inhibitors/metabolism; Stress, Psychological/genetics/*metabolism; Tacrolimus Binding Proteins/genetics/*metabolism&lt;/_subject_headings&gt;&lt;_tertiary_title&gt;Psychoneuroendocrinology&lt;/_tertiary_title&gt;&lt;_type_work&gt;Journal Article; Research Support, Non-U.S. Gov&amp;apos;t&lt;/_type_work&gt;&lt;_url&gt;http://www.ncbi.nlm.nih.gov/entrez/query.fcgi?cmd=Retrieve&amp;amp;db=pubmed&amp;amp;dopt=Abstract&amp;amp;list_uids=30469088&amp;amp;query_hl=1&lt;/_url&gt;&lt;_volume&gt;101&lt;/_volume&gt;&lt;/Details&gt;&lt;Extra&gt;&lt;DBUID&gt;{B3F72E5F-0442-4E5A-9D98-614B0241D013}&lt;/DBUID&gt;&lt;/Extra&gt;&lt;/Item&gt;&lt;/References&gt;&lt;/Group&gt;&lt;/Citation&gt;_x000a_"/>
    <w:docVar w:name="NE.Ref{4DFD4163-3194-48A2-9F2C-A2FACF66F288}" w:val=" ADDIN NE.Ref.{4DFD4163-3194-48A2-9F2C-A2FACF66F288}&lt;Citation&gt;&lt;Group&gt;&lt;References&gt;&lt;Item&gt;&lt;ID&gt;144&lt;/ID&gt;&lt;UID&gt;{7DC839AF-EB0A-47E3-9D20-16563A4D8315}&lt;/UID&gt;&lt;Title&gt;Psychometric Features of CES-D in Chinese Adolescents&lt;/Title&gt;&lt;Template&gt;Journal Article&lt;/Template&gt;&lt;Star&gt;0&lt;/Star&gt;&lt;Tag&gt;0&lt;/Tag&gt;&lt;Author&gt;Chen, Zhiyan; Yang, Xiao-dong; Li, Xin-ying&lt;/Author&gt;&lt;Year&gt;2009&lt;/Year&gt;&lt;Details&gt;&lt;_created&gt;65179634&lt;/_created&gt;&lt;_journal&gt;Chinese journal of clinical psychology&lt;/_journal&gt;&lt;_modified&gt;65179634&lt;/_modified&gt;&lt;_volume&gt;17&lt;/_volume&gt;&lt;/Details&gt;&lt;Extra&gt;&lt;DBUID&gt;{B229E695-20C0-47E4-A960-6A523A810098}&lt;/DBUID&gt;&lt;/Extra&gt;&lt;/Item&gt;&lt;/References&gt;&lt;/Group&gt;&lt;/Citation&gt;_x000a_"/>
    <w:docVar w:name="NE.Ref{4E45AAE9-44D8-4B79-A513-0271FDAD315D}" w:val=" ADDIN NE.Ref.{4E45AAE9-44D8-4B79-A513-0271FDAD315D}&lt;Citation&gt;&lt;Group&gt;&lt;References&gt;&lt;Item&gt;&lt;ID&gt;2929&lt;/ID&gt;&lt;UID&gt;{3EFA9AA1-FEF2-41D7-ADD1-2E2F45BAC827}&lt;/UID&gt;&lt;Title&gt;Review of refugee mental health interventions following resettlement: Best practices and recommendations.&lt;/Title&gt;&lt;Template&gt;Journal Article&lt;/Template&gt;&lt;Star&gt;0&lt;/Star&gt;&lt;Tag&gt;0&lt;/Tag&gt;&lt;Author&gt;Murray, Kate E; Davidson, Graham R; Schweitzer, Robert D&lt;/Author&gt;&lt;Year&gt;2010&lt;/Year&gt;&lt;Details&gt;&lt;_accessed&gt;64384522&lt;/_accessed&gt;&lt;_collection_scope&gt;SSCI&lt;/_collection_scope&gt;&lt;_created&gt;64384522&lt;/_created&gt;&lt;_db_updated&gt;CrossRef&lt;/_db_updated&gt;&lt;_doi&gt;10.1111/j.1939-0025.2010.01062.x&lt;/_doi&gt;&lt;_impact_factor&gt;   3.407&lt;/_impact_factor&gt;&lt;_isbn&gt;0002-9432&lt;/_isbn&gt;&lt;_issue&gt;4&lt;/_issue&gt;&lt;_journal&gt;American Journal of Orthopsychiatry&lt;/_journal&gt;&lt;_modified&gt;64384522&lt;/_modified&gt;&lt;_pages&gt;576-585&lt;/_pages&gt;&lt;_tertiary_title&gt;American Journal of Orthopsychiatry&lt;/_tertiary_title&gt;&lt;_url&gt;http://doi.apa.org/getdoi.cfm?doi=10.1111/j.1939-0025.2010.01062.x_x000d__x000a_http://psycnet.apa.org/journals/ort/80/4/576.pdf&lt;/_url&gt;&lt;_volume&gt;80&lt;/_volume&gt;&lt;_social_category&gt;医学(2)&lt;/_social_category&gt;&lt;/Details&gt;&lt;Extra&gt;&lt;DBUID&gt;{93870BB0-CAEF-4F07-AAE0-DA131E288E28}&lt;/DBUID&gt;&lt;/Extra&gt;&lt;/Item&gt;&lt;/References&gt;&lt;/Group&gt;&lt;Group&gt;&lt;References&gt;&lt;Item&gt;&lt;ID&gt;2930&lt;/ID&gt;&lt;UID&gt;{16E22324-796C-4EBB-BA69-94CF51AEA6A6}&lt;/UID&gt;&lt;Title&gt;Challenges of Refugee Resettlement: Policy and Psychosocial Factors&lt;/Title&gt;&lt;Template&gt;Report&lt;/Template&gt;&lt;Star&gt;0&lt;/Star&gt;&lt;Tag&gt;0&lt;/Tag&gt;&lt;Author&gt;Henry, Brandy F; Ringler-Jayanthan, Elizabeth; Brubaker, Dawn; Darling, Isabelle; Wilson, Mel&lt;/Author&gt;&lt;Year&gt;2019&lt;/Year&gt;&lt;Details&gt;&lt;_accessed&gt;64384607&lt;/_accessed&gt;&lt;_created&gt;64384607&lt;/_created&gt;&lt;_modified&gt;64384607&lt;/_modified&gt;&lt;_publisher&gt;”National Association of Social Work“&lt;/_publisher&gt;&lt;_url&gt;http://d-scholarship.pitt.edu/39902/1/Challenges-of-Refugee-Resettlement-December-2019.pdf&lt;/_url&gt;&lt;/Details&gt;&lt;Extra&gt;&lt;DBUID&gt;{93870BB0-CAEF-4F07-AAE0-DA131E288E28}&lt;/DBUID&gt;&lt;/Extra&gt;&lt;/Item&gt;&lt;/References&gt;&lt;/Group&gt;&lt;/Citation&gt;_x000a_"/>
    <w:docVar w:name="NE.Ref{4E553E13-BC8F-4696-9CBE-B59F6E12ED3A}" w:val=" ADDIN NE.Ref.{4E553E13-BC8F-4696-9CBE-B59F6E12ED3A}&lt;Citation&gt;&lt;Group&gt;&lt;References&gt;&lt;Item&gt;&lt;ID&gt;74&lt;/ID&gt;&lt;UID&gt;{F8B3470E-2E17-44AC-8C77-5DA48822AF41}&lt;/UID&gt;&lt;Title&gt;Life stress, early maltreatment, and prospective associations with depression and anxiety in preadolescent children: A six-year, multi-wave study.&lt;/Title&gt;&lt;Template&gt;Journal Article&lt;/Template&gt;&lt;Star&gt;0&lt;/Star&gt;&lt;Tag&gt;0&lt;/Tag&gt;&lt;Author&gt;Levin, Rachel Y;Liu, Richard T&lt;/Author&gt;&lt;Year&gt;2021&lt;/Year&gt;&lt;Details&gt;&lt;_pages&gt;276-279&lt;/_pages&gt;&lt;_url&gt;https://www.ncbi.nlm.nih.gov/pubmed/32977265&lt;/_url&gt;&lt;_doi&gt;10.1016/j.jad.2020.09.072&lt;/_doi&gt;&lt;_keywords&gt;Anxiety;Childhood abuse and neglect;Depression;Early childhood;Negative life events&lt;/_keywords&gt;&lt;_accession_num&gt;32977265&lt;/_accession_num&gt;&lt;_language&gt;English&lt;/_language&gt;&lt;_db_provider&gt;PubMed&lt;/_db_provider&gt;&lt;_volume&gt;278&lt;/_volume&gt;&lt;_journal&gt;Journal of affective disorders&lt;/_journal&gt;&lt;_isbn&gt;0165-0327 &lt;/_isbn&gt;&lt;_author_adr&gt;Massachusetts General Hospital, Department of Psychiatry, 55 Fruit Street, Boston, MA 02114; Harvard Medical School.;Massachusetts General Hospital, Department of Psychiatry, 55 Fruit Street, Boston, MA 02114; Harvard Medical School. Electronic address: rtliupsyh@gmai.com.&lt;/_author_adr&gt;&lt;_impact_factor&gt;   6.600&lt;/_impact_factor&gt;&lt;_social_category&gt;临床神经病学(2) &amp;amp; 精神病学(2)&lt;/_social_category&gt;&lt;_collection_scope&gt;SSCI;SCIE&lt;/_collection_scope&gt;&lt;_created&gt;65181402&lt;/_created&gt;&lt;_modified&gt;65181402&lt;/_modified&gt;&lt;/Details&gt;&lt;Extra&gt;&lt;DBUID&gt;{866801D5-F97C-42A6-9B52-0A772648DD92}&lt;/DBUID&gt;&lt;/Extra&gt;&lt;/Item&gt;&lt;/References&gt;&lt;/Group&gt;&lt;Group&gt;&lt;References&gt;&lt;Item&gt;&lt;ID&gt;73&lt;/ID&gt;&lt;UID&gt;{1E92CCAF-54D3-4669-99F4-3E3D416E5185}&lt;/UID&gt;&lt;Title&gt;Early Life Stress in Adolescent Migraine and the Mediational Influence of Symptoms of Depression and Anxiety in a Canadian Cohort.&lt;/Title&gt;&lt;Template&gt;Journal Article&lt;/Template&gt;&lt;Star&gt;0&lt;/Star&gt;&lt;Tag&gt;0&lt;/Tag&gt;&lt;Author&gt;Hammond, Nicole G;Orr, Serena L;Colman, Ian&lt;/Author&gt;&lt;Year&gt;2019&lt;/Year&gt;&lt;Details&gt;&lt;_pages&gt;1687-1699&lt;/_pages&gt;&lt;_url&gt;https://www.ncbi.nlm.nih.gov/pubmed/31524287&lt;/_url&gt;&lt;_doi&gt;10.1111/head.13644&lt;/_doi&gt;&lt;_keywords&gt;cohort study;headache;migraine;pediatrics;stress&lt;/_keywords&gt;&lt;_accession_num&gt;31524287&lt;/_accession_num&gt;&lt;_language&gt;English&lt;/_language&gt;&lt;_issue&gt;10&lt;/_issue&gt;&lt;_db_provider&gt;PubMed&lt;/_db_provider&gt;&lt;_volume&gt;59&lt;/_volume&gt;&lt;_journal&gt;Headache&lt;/_journal&gt;&lt;_isbn&gt;0017-8748 &lt;/_isbn&gt;&lt;_author_adr&gt;School of Epidemiology and Public Health, University of Ottawa, Ottawa, ON, Canada.;Department of Pediatrics, University of Calgary, Calgary, AB, Canada.;School of Epidemiology and Public Health, University of Ottawa, Ottawa, ON, Canada.&lt;/_author_adr&gt;&lt;_impact_factor&gt;   5.000&lt;/_impact_factor&gt;&lt;_social_category&gt;临床神经病学(3)&lt;/_social_category&gt;&lt;_collection_scope&gt;SCIE&lt;/_collection_scope&gt;&lt;_created&gt;65181402&lt;/_created&gt;&lt;_modified&gt;65181402&lt;/_modified&gt;&lt;/Details&gt;&lt;Extra&gt;&lt;DBUID&gt;{866801D5-F97C-42A6-9B52-0A772648DD92}&lt;/DBUID&gt;&lt;/Extra&gt;&lt;/Item&gt;&lt;/References&gt;&lt;/Group&gt;&lt;/Citation&gt;_x000a_"/>
    <w:docVar w:name="NE.Ref{4E5D7695-74AE-43F7-B273-C210FA7A5B53}" w:val=" ADDIN NE.Ref.{4E5D7695-74AE-43F7-B273-C210FA7A5B53}&lt;Citation&gt;&lt;Group&gt;&lt;References&gt;&lt;Item&gt;&lt;ID&gt;1117&lt;/ID&gt;&lt;UID&gt;{CD51AD38-E1A0-474A-B1BE-76ACD6DBEDFE}&lt;/UID&gt;&lt;Title&gt;Digital Health Interventions for Weight Management in Children and Adolescents:  Systematic Review and Meta-analysis&lt;/Title&gt;&lt;Template&gt;Journal Article&lt;/Template&gt;&lt;Star&gt;0&lt;/Star&gt;&lt;Tag&gt;0&lt;/Tag&gt;&lt;Author&gt;Kouvari, M; Karipidou, M; Tsiampalis, T; Mamalaki, E; Poulimeneas, D; Bathrellou, E; Panagiotakos, D; Yannakoulia, M&lt;/Author&gt;&lt;Year&gt;2022&lt;/Year&gt;&lt;Details&gt;&lt;_accession_num&gt;35156934&lt;/_accession_num&gt;&lt;_author_adr&gt;Department of Nutrition and Dietetics, School of Health Science and Education,  Harokopio University, Athens, Greece.; Faculty of Health, University of Canberra, Canberra, Australia.; Department of Nutrition and Dietetics, School of Health Science and Education,  Harokopio University, Athens, Greece.; Department of Nutrition and Dietetics, School of Health Science and Education,  Harokopio University, Athens, Greece.; Department of Nutrition and Dietetics, School of Health Science and Education,  Harokopio University, Athens, Greece.; Department of Nutrition and Dietetics, School of Health Science and Education,  Harokopio University, Athens, Greece.; Department of Nutrition and Dietetics, School of Health Science and Education,  Harokopio University, Athens, Greece.; Department of Nutrition and Dietetics, School of Health Science and Education,  Harokopio University, Athens, Greece.; Faculty of Health, University of Canberra, Canberra, Australia.; Department of Nutrition and Dietetics, School of Health Science and Education,  Harokopio University, Athens, Greece.&lt;/_author_adr&gt;&lt;_date_display&gt;2022 Feb 14&lt;/_date_display&gt;&lt;_date&gt;2022-02-14&lt;/_date&gt;&lt;_doi&gt;10.2196/30675&lt;/_doi&gt;&lt;_isbn&gt;1438-8871 (Electronic); 1439-4456 (Print); 1438-8871 (Linking)&lt;/_isbn&gt;&lt;_issue&gt;2&lt;/_issue&gt;&lt;_journal&gt;J Med Internet Res&lt;/_journal&gt;&lt;_keywords&gt;childhood obesity; digital health; eHealth; mHealth; mobile phone; youth&lt;/_keywords&gt;&lt;_language&gt;eng&lt;/_language&gt;&lt;_ori_publication&gt;(c)Matina Kouvari, Melina Karipidou, Thomas Tsiampalis, Eirini Mamalaki, Dimitrios _x000d__x000a_      Poulimeneas, Eirini Bathrellou, Demosthenes Panagiotakos, Mary Yannakoulia. _x000d__x000a_      Originally published in the Journal of Medical Internet Research _x000d__x000a_      (https://www.jmir.org), 14.02.2022.&lt;/_ori_publication&gt;&lt;_pages&gt;e30675&lt;/_pages&gt;&lt;_subject_headings&gt;Adolescent; Adult; Australia; Child; Humans; Overweight/therapy; Parents; *Pediatric Obesity/therapy; Weight Loss&lt;/_subject_headings&gt;&lt;_tertiary_title&gt;Journal of medical Internet research&lt;/_tertiary_title&gt;&lt;_type_work&gt;Journal Article; Meta-Analysis; Research Support, Non-U.S. Gov&amp;apos;t; Review; Systematic Review&lt;/_type_work&gt;&lt;_url&gt;http://www.ncbi.nlm.nih.gov/entrez/query.fcgi?cmd=Retrieve&amp;amp;db=pubmed&amp;amp;dopt=Abstract&amp;amp;list_uids=35156934&amp;amp;query_hl=1&lt;/_url&gt;&lt;_volume&gt;24&lt;/_volume&gt;&lt;_created&gt;65173822&lt;/_created&gt;&lt;_modified&gt;65173822&lt;/_modified&gt;&lt;_db_updated&gt;PubMed&lt;/_db_updated&gt;&lt;_impact_factor&gt;   5.428&lt;/_impact_factor&gt;&lt;_collection_scope&gt;SCIE&lt;/_collection_scope&gt;&lt;/Details&gt;&lt;Extra&gt;&lt;DBUID&gt;{F96A950B-833F-4880-A151-76DA2D6A2879}&lt;/DBUID&gt;&lt;/Extra&gt;&lt;/Item&gt;&lt;/References&gt;&lt;/Group&gt;&lt;/Citation&gt;_x000a_"/>
    <w:docVar w:name="NE.Ref{4EAD933D-6D66-4FCC-BEF4-7943BAAE488D}" w:val=" ADDIN NE.Ref.{4EAD933D-6D66-4FCC-BEF4-7943BAAE488D}&lt;Citation&gt;&lt;Group&gt;&lt;References&gt;&lt;Item&gt;&lt;ID&gt;871&lt;/ID&gt;&lt;UID&gt;{C8DF81C6-9929-451F-B23D-B3E11F6A3450}&lt;/UID&gt;&lt;Title&gt;Factor structure of the Center for Epidemiologic Studies Depression Scale in Taiwanese adolescents&lt;/Title&gt;&lt;Template&gt;Journal Article&lt;/Template&gt;&lt;Star&gt;0&lt;/Star&gt;&lt;Tag&gt;0&lt;/Tag&gt;&lt;Author&gt;Cheng, C P; Yen, C F; Ko, C H; Yen, J Y&lt;/Author&gt;&lt;Year&gt;2012&lt;/Year&gt;&lt;Details&gt;&lt;_accession_num&gt;21621755&lt;/_accession_num&gt;&lt;_author_adr&gt;Department of Psychology, National Cheng Kung University, Tainan City 701, Taiwan.&lt;/_author_adr&gt;&lt;_created&gt;60201663&lt;/_created&gt;&lt;_date&gt;2012-04-01&lt;/_date&gt;&lt;_date_display&gt;2012 Apr&lt;/_date_display&gt;&lt;_db_updated&gt;PubMed&lt;/_db_updated&gt;&lt;_doi&gt;10.1016/j.comppsych.2011.04.056&lt;/_doi&gt;&lt;_issue&gt;3&lt;/_issue&gt;&lt;_journal&gt;Compr Psychiatry&lt;/_journal&gt;&lt;_keywords&gt;Adolescent; Age Factors; Depression/*diagnosis/epidemiology/psychology; Factor Analysis, Statistical; Female; Humans; Male; Sex Factors; Sleep Initiation and Maintenance Disorders/diagnosis/psychology; Social Adjustment; Suicide/psychology; Taiwan/epidemiology&lt;/_keywords&gt;&lt;_language&gt;eng&lt;/_language&gt;&lt;_modified&gt;60866598&lt;/_modified&gt;&lt;_ori_publication&gt;Copyright (c) 2012 Elsevier Inc. All rights reserved.&lt;/_ori_publication&gt;&lt;_pages&gt;299-307&lt;/_pages&gt;&lt;_type_work&gt;Journal Article; Research Support, Non-U.S. Gov&amp;apos;t&lt;/_type_work&gt;&lt;_url&gt;http://www.ncbi.nlm.nih.gov/entrez/query.fcgi?cmd=Retrieve&amp;amp;db=pubmed&amp;amp;dopt=Abstract&amp;amp;list_uids=21621755&amp;amp;query_hl=1&lt;/_url&gt;&lt;_volume&gt;53&lt;/_volume&gt;&lt;/Details&gt;&lt;Extra&gt;&lt;DBUID&gt;{D07AA872-643E-4EBF-B183-B33720C6CF77}&lt;/DBUID&gt;&lt;/Extra&gt;&lt;/Item&gt;&lt;/References&gt;&lt;/Group&gt;&lt;Group&gt;&lt;References&gt;&lt;Item&gt;&lt;ID&gt;872&lt;/ID&gt;&lt;UID&gt;{122842D0-C9B0-4B19-82C9-D1C5AA9BC5C0}&lt;/UID&gt;&lt;Title&gt;Factor structure of the Center for Epidemiological Studies Depression Scale in Hong Kong adolescents&lt;/Title&gt;&lt;Template&gt;Journal Article&lt;/Template&gt;&lt;Star&gt;0&lt;/Star&gt;&lt;Tag&gt;0&lt;/Tag&gt;&lt;Author&gt;Lee, S W; Stewart, S M; Byrne, B M; Wong, J P; Ho, S Y; Lee, P W; Lam, T H&lt;/Author&gt;&lt;Year&gt;2008&lt;/Year&gt;&lt;Details&gt;&lt;_accession_num&gt;18444112&lt;/_accession_num&gt;&lt;_author_adr&gt;Department of Community Medicine, University of Hong Kong.&lt;/_author_adr&gt;&lt;_created&gt;60201663&lt;/_created&gt;&lt;_date&gt;2008-03-01&lt;/_date&gt;&lt;_date_display&gt;2008 Mar&lt;/_date_display&gt;&lt;_db_updated&gt;PubMed&lt;/_db_updated&gt;&lt;_doi&gt;10.1080/00223890701845385&lt;/_doi&gt;&lt;_issue&gt;2&lt;/_issue&gt;&lt;_journal&gt;J Pers Assess&lt;/_journal&gt;&lt;_keywords&gt;Adolescent; Asian Continental Ancestry Group/*psychology; Depression/*diagnosis/*ethnology; Eating Disorders/ethnology/psychology; Factor Analysis, Statistical; Female; Hong Kong; Humans; Male; Models, Psychological; *Psychological Tests; Psychometrics; *Psychophysiology; Reproducibility of Results; Self-Injurious Behavior/ethnology/psychology&lt;/_keywords&gt;&lt;_language&gt;eng&lt;/_language&gt;&lt;_modified&gt;60988198&lt;/_modified&gt;&lt;_pages&gt;175-84&lt;/_pages&gt;&lt;_type_work&gt;Evaluation Studies; Journal Article; Research Support, Non-U.S. Gov&amp;apos;t&lt;/_type_work&gt;&lt;_url&gt;http://www.ncbi.nlm.nih.gov/entrez/query.fcgi?cmd=Retrieve&amp;amp;db=pubmed&amp;amp;dopt=Abstract&amp;amp;list_uids=18444112&amp;amp;query_hl=1&lt;/_url&gt;&lt;_volume&gt;90&lt;/_volume&gt;&lt;/Details&gt;&lt;Extra&gt;&lt;DBUID&gt;{D07AA872-643E-4EBF-B183-B33720C6CF77}&lt;/DBUID&gt;&lt;/Extra&gt;&lt;/Item&gt;&lt;/References&gt;&lt;/Group&gt;&lt;Group&gt;&lt;References&gt;&lt;Item&gt;&lt;ID&gt;873&lt;/ID&gt;&lt;UID&gt;{45C39430-0606-44B0-B9C3-5B9AB34E49C3}&lt;/UID&gt;&lt;Title&gt;Development of the Chinese age norms of CES-D in urban area&lt;/Title&gt;&lt;Template&gt;Journal Article&lt;/Template&gt;&lt;Star&gt;0&lt;/Star&gt;&lt;Tag&gt;0&lt;/Tag&gt;&lt;Author&gt;Zhang Jie, Wu Zhenyun Fang Ge&lt;/Author&gt;&lt;Year&gt;2010&lt;/Year&gt;&lt;Details&gt;&lt;_accessed&gt;60201673&lt;/_accessed&gt;&lt;_author_aff&gt;中国科学院心理研究所心理健康重点实验室;中国科学院研究生院;&lt;/_author_aff&gt;&lt;_created&gt;60201672&lt;/_created&gt;&lt;_date&gt;2010-02-10&lt;/_date&gt;&lt;_db_provider&gt;CNKI: 期刊&lt;/_db_provider&gt;&lt;_db_updated&gt;CNKI - Journal&lt;/_db_updated&gt;&lt;_issue&gt;02&lt;/_issue&gt;&lt;_journal&gt;Chinese Mental Health Journal. (In Chinese).&lt;/_journal&gt;&lt;_keywords&gt;心理测量;普通人群;心理疾病患者;抑郁;全国常模城市;流调中心抑郁量表;横断面研究&lt;/_keywords&gt;&lt;_modified&gt;60866598&lt;/_modified&gt;&lt;_pages&gt;139-143&lt;/_pages&gt;&lt;_url&gt;http://epub.cnki.net/kns/detail/detail.aspx?FileName=ZXWS201002019&amp;amp;DbName=CJFQ2010&lt;/_url&gt;&lt;/Details&gt;&lt;Extra&gt;&lt;DBUID&gt;{D07AA872-643E-4EBF-B183-B33720C6CF77}&lt;/DBUID&gt;&lt;/Extra&gt;&lt;/Item&gt;&lt;/References&gt;&lt;/Group&gt;&lt;/Citation&gt;_x000a_"/>
    <w:docVar w:name="NE.Ref{4EC88ACA-5C51-402C-BF35-F9B1AB93FBCA}" w:val=" ADDIN NE.Ref.{4EC88ACA-5C51-402C-BF35-F9B1AB93FBCA}&lt;Citation&gt;&lt;Group&gt;&lt;References&gt;&lt;Item&gt;&lt;ID&gt;4387&lt;/ID&gt;&lt;UID&gt;{0743452D-A763-415D-9D8E-C3AB6A565A50}&lt;/UID&gt;&lt;Title&gt;Stressful life events during adolescence and risk for externalizing and internalizing psychopathology: a meta-analysis&lt;/Title&gt;&lt;Template&gt;Journal Article&lt;/Template&gt;&lt;Star&gt;0&lt;/Star&gt;&lt;Tag&gt;0&lt;/Tag&gt;&lt;Author&gt;March-Llanes, Jaume; Marqués-Feixa, Laia; Mezquita, Laura; Fañanás, Lourdes; Moya-Higueras, Jorge&lt;/Author&gt;&lt;Year&gt;2017&lt;/Year&gt;&lt;Details&gt;&lt;_accessed&gt;65301729&lt;/_accessed&gt;&lt;_collection_scope&gt;SSCI;SCIE&lt;/_collection_scope&gt;&lt;_created&gt;65301729&lt;/_created&gt;&lt;_date&gt;61536960&lt;/_date&gt;&lt;_date_display&gt;2017&lt;/_date_display&gt;&lt;_db_updated&gt;PKU Search&lt;/_db_updated&gt;&lt;_doi&gt;10.1007/s00787-017-0996-9&lt;/_doi&gt;&lt;_impact_factor&gt;   6.400&lt;/_impact_factor&gt;&lt;_isbn&gt;1018-8827;1435-165X;&lt;/_isbn&gt;&lt;_issue&gt;12&lt;/_issue&gt;&lt;_journal&gt;European child &amp;amp; adolescent psychiatry&lt;/_journal&gt;&lt;_keywords&gt;Adolescent; Adolescents; Adult; Affect (psychology); Bibliographic data bases; Child; Child &amp;amp; adolescent psychiatry; Child and Adolescent Psychiatry; clinical medicine; Cross-Sectional Studies; Developmental psychology; education; Externalization; Female; Humans; Inclusion and exclusion criteria; Internalization; Life Change Events; Life events; Longitudinal Studies; Male; medical and health sciences; Medicine; Medicine &amp;amp; Public Health; MEDLINE; Meta-analysis; neurology &amp;amp; neurosurgery; Psychiatry; Psychology; Psychopathology; Psychopathology - methods; PsycINFO; Review; Risk Factors; Scopus; Stress, Psychological - psychology; Systematic review; Teenagers; Young Adult&lt;/_keywords&gt;&lt;_modified&gt;65301729&lt;/_modified&gt;&lt;_number&gt;1&lt;/_number&gt;&lt;_ori_publication&gt;Springer Berlin Heidelberg&lt;/_ori_publication&gt;&lt;_pages&gt;1409-1422&lt;/_pages&gt;&lt;_place_published&gt;Berlin/Heidelberg&lt;/_place_published&gt;&lt;_social_category&gt;儿科(1) &amp;amp; 精神病学(2) &amp;amp; 心理学：发育(2)&lt;/_social_category&gt;&lt;_url&gt;http://pku.summon.serialssolutions.com/2.0.0/link/0/eLvHCXMwnV1Lb9QwEB61RUJceD8CBZkrKJXjtdc2nBDqClVUIBUkxMWyHVtataSr7i4Hfj0zzoNXOcAhOSSOk9jjzOd8M58BZuKA1799E1rehEALW1AuZG7nIlgbGh2SESl6T6nEn4_N2_dicaiOdkBMfzK604ORoCzf7Sn1jXwbBU3iRnG0dheuEENHUV2FWByIBDWGHTamRjCpR2Lzsip-dU20epVfXqTLoOcftGnxRosb__PgN-H6gD3Zq95YbsFO6m7D1eOBXb8DX09K4kjenrGzZU6siDutWZ_JyCbtp5iY71pGQekMIS8bhaSX30oxPLXsfj7SJ3rR0sflF_4L5tmXtPG1H_RQ7sLHxeGH12_qYV2GOkqlNvVMJs69J6EdQgdNaoWMXraEpqJQpsUplNc8hLnMdp4bKXwglSDtQ-Q8ydk92OvOu_QAmNYJ5zPeKNPg8dwaFXLWngeBxpKNqeDZ2CVu1ctvuEloubSkw5Z01JLOVvBy7LSpMDoG16LTXjmOyNeEuY0Iab0gxcoobUoaMVmyysYK9sd-dsM4XjuaHgtEyDNZwdPpNI5AolV8l863a9fglBVRK1ZZwf3ePqbbC6OI6sWrn4_W8KPyv77Iw38q_QiuCTKnEmOzD3ubi216DLur0-2TMhZwrz9p3J-8O_oO7HwHrw&lt;/_url&gt;&lt;_volume&gt;26&lt;/_volume&gt;&lt;/Details&gt;&lt;Extra&gt;&lt;DBUID&gt;{93870BB0-CAEF-4F07-AAE0-DA131E288E28}&lt;/DBUID&gt;&lt;/Extra&gt;&lt;/Item&gt;&lt;/References&gt;&lt;/Group&gt;&lt;/Citation&gt;_x000a_"/>
    <w:docVar w:name="NE.Ref{4EE4132C-0765-49F0-BBD1-763E58E29E20}" w:val=" ADDIN NE.Ref.{4EE4132C-0765-49F0-BBD1-763E58E29E20}&lt;Citation&gt;&lt;Group&gt;&lt;References&gt;&lt;Item&gt;&lt;ID&gt;29&lt;/ID&gt;&lt;UID&gt;{6E51DE6C-E5D1-4521-9FAE-0BFB523FCB57}&lt;/UID&gt;&lt;Title&gt;Myopia and associated pathological complications&lt;/Title&gt;&lt;Template&gt;Journal Article&lt;/Template&gt;&lt;Star&gt;0&lt;/Star&gt;&lt;Tag&gt;0&lt;/Tag&gt;&lt;Author&gt;Saw, S M; Gazzard, G; Shih-Yen, E C; Chua, W H&lt;/Author&gt;&lt;Year&gt;2005&lt;/Year&gt;&lt;Details&gt;&lt;_accession_num&gt;16101943&lt;/_accession_num&gt;&lt;_author_adr&gt;Department of Community, Occupational and Family Medicine, National University of Singapore, 16 Medical Drive, Singapore 117597. cofsawsm@nus.edu.sg&lt;/_author_adr&gt;&lt;_date_display&gt;2005 Sep&lt;/_date_display&gt;&lt;_date&gt;2005-09-01&lt;/_date&gt;&lt;_doi&gt;10.1111/j.1475-1313.2005.00298.x&lt;/_doi&gt;&lt;_isbn&gt;0275-5408 (Print); 0275-5408 (Linking)&lt;/_isbn&gt;&lt;_issue&gt;5&lt;/_issue&gt;&lt;_journal&gt;Ophthalmic Physiol Opt&lt;/_journal&gt;&lt;_language&gt;eng&lt;/_language&gt;&lt;_pages&gt;381-91&lt;/_pages&gt;&lt;_subject_headings&gt;Adolescent; Adult; Aged; Cataract/etiology; Child; Choroid Diseases/etiology; Glaucoma/etiology; Humans; Macular Degeneration/etiology; Middle Aged; Myopia/*complications; Myopia, Degenerative/complications; Optic Disk/abnormalities; Retinal Diseases/etiology&lt;/_subject_headings&gt;&lt;_tertiary_title&gt;Ophthalmic &amp;amp; physiological optics : the journal of the British College of_x000d__x000a_      Ophthalmic Opticians (Optometrists)&lt;/_tertiary_title&gt;&lt;_type_work&gt;Journal Article; Review&lt;/_type_work&gt;&lt;_url&gt;http://www.ncbi.nlm.nih.gov/entrez/query.fcgi?cmd=Retrieve&amp;amp;db=pubmed&amp;amp;dopt=Abstract&amp;amp;list_uids=16101943&amp;amp;query_hl=1&lt;/_url&gt;&lt;_volume&gt;25&lt;/_volume&gt;&lt;_created&gt;63569807&lt;/_created&gt;&lt;_modified&gt;63569807&lt;/_modified&gt;&lt;_db_updated&gt;PubMed&lt;/_db_updated&gt;&lt;_impact_factor&gt;   2.624&lt;/_impact_factor&gt;&lt;/Details&gt;&lt;Extra&gt;&lt;DBUID&gt;{5D4A96AE-2D4D-41F0-9DA9-F21F7ED3972F}&lt;/DBUID&gt;&lt;/Extra&gt;&lt;/Item&gt;&lt;/References&gt;&lt;/Group&gt;&lt;Group&gt;&lt;References&gt;&lt;Item&gt;&lt;ID&gt;30&lt;/ID&gt;&lt;UID&gt;{F2DBE0D7-4C13-4771-B7CD-114E680C3D2D}&lt;/UID&gt;&lt;Title&gt;How blinding is pathological myopia?&lt;/Title&gt;&lt;Template&gt;Journal Article&lt;/Template&gt;&lt;Star&gt;0&lt;/Star&gt;&lt;Tag&gt;0&lt;/Tag&gt;&lt;Author&gt;Saw, S M&lt;/Author&gt;&lt;Year&gt;2006&lt;/Year&gt;&lt;Details&gt;&lt;_accession_num&gt;16622078&lt;/_accession_num&gt;&lt;_date_display&gt;2006 May&lt;/_date_display&gt;&lt;_date&gt;2006-05-01&lt;/_date&gt;&lt;_doi&gt;10.1136/bjo.2005.087999&lt;/_doi&gt;&lt;_isbn&gt;0007-1161 (Print); 0007-1161 (Linking)&lt;/_isbn&gt;&lt;_issue&gt;5&lt;/_issue&gt;&lt;_journal&gt;Br J Ophthalmol&lt;/_journal&gt;&lt;_language&gt;eng&lt;/_language&gt;&lt;_pages&gt;525-6&lt;/_pages&gt;&lt;_subject_headings&gt;Aged; Asia; Blindness/*etiology/prevention &amp;amp; control; Contact Lenses; Disease Outbreaks; Eyeglasses; Humans; Middle Aged; Myopia/*complications/epidemiology/therapy; Ophthalmology/methods&lt;/_subject_headings&gt;&lt;_tertiary_title&gt;The British journal of ophthalmology&lt;/_tertiary_title&gt;&lt;_type_work&gt;Comment; Editorial; Research Support, Non-U.S. Gov&amp;apos;t&lt;/_type_work&gt;&lt;_url&gt;http://www.ncbi.nlm.nih.gov/entrez/query.fcgi?cmd=Retrieve&amp;amp;db=pubmed&amp;amp;dopt=Abstract&amp;amp;list_uids=16622078&amp;amp;query_hl=1&lt;/_url&gt;&lt;_volume&gt;90&lt;/_volume&gt;&lt;_created&gt;63569808&lt;/_created&gt;&lt;_modified&gt;63569808&lt;/_modified&gt;&lt;_db_updated&gt;PubMed&lt;/_db_updated&gt;&lt;_impact_factor&gt;   3.611&lt;/_impact_factor&gt;&lt;/Details&gt;&lt;Extra&gt;&lt;DBUID&gt;{5D4A96AE-2D4D-41F0-9DA9-F21F7ED3972F}&lt;/DBUID&gt;&lt;/Extra&gt;&lt;/Item&gt;&lt;/References&gt;&lt;/Group&gt;&lt;/Citation&gt;_x000a_"/>
    <w:docVar w:name="NE.Ref{4EE5391B-445F-4568-8A79-33A2BF15FDA9}" w:val=" ADDIN NE.Ref.{4EE5391B-445F-4568-8A79-33A2BF15FDA9}&lt;Citation&gt;&lt;Group&gt;&lt;References&gt;&lt;Item&gt;&lt;ID&gt;46&lt;/ID&gt;&lt;UID&gt;{7FFE42D0-0270-4F37-BD07-9AF74FA1D7C1}&lt;/UID&gt;&lt;Title&gt;Sleep Duration, Bedtime, and Myopia Progression in a 4-Year Follow-up of Chinese  Children: The Anyang Childhood Eye Study&lt;/Title&gt;&lt;Template&gt;Journal Article&lt;/Template&gt;&lt;Star&gt;0&lt;/Star&gt;&lt;Tag&gt;0&lt;/Tag&gt;&lt;Author&gt;Wei, S F; Li, S M; Liu, L; Li, H; Kang, M T; Sun, Y Y; Wang, Y P; Yang, X Y; Wang, N&lt;/Author&gt;&lt;Year&gt;2020&lt;/Year&gt;&lt;Details&gt;&lt;_accession_num&gt;32196099&lt;/_accession_num&gt;&lt;_author_adr&gt;,.; ,.; ,.; ,.; ,.; ,.; ,.; ,.; ,.&lt;/_author_adr&gt;&lt;_date_display&gt;2020 Mar 9&lt;/_date_display&gt;&lt;_date&gt;2020-03-09&lt;/_date&gt;&lt;_doi&gt;10.1167/iovs.61.3.37&lt;/_doi&gt;&lt;_isbn&gt;1552-5783 (Electronic); 0146-0404 (Linking)&lt;/_isbn&gt;&lt;_issue&gt;3&lt;/_issue&gt;&lt;_journal&gt;Invest Ophthalmol Vis Sci&lt;/_journal&gt;&lt;_language&gt;eng&lt;/_language&gt;&lt;_pages&gt;37&lt;/_pages&gt;&lt;_subject_headings&gt;Asian Continental Ancestry Group/*ethnology; Axial Length, Eye/pathology; Child; Child, Preschool; China/epidemiology; Disease Progression; Female; Follow-Up Studies; Humans; Male; Myopia/*diagnosis/ethnology/physiopathology; Refraction, Ocular/physiology; Risk Factors; Sleep/*physiology; Surveys and Questionnaires&lt;/_subject_headings&gt;&lt;_tertiary_title&gt;Investigative ophthalmology &amp;amp; visual science&lt;/_tertiary_title&gt;&lt;_type_work&gt;Journal Article; Research Support, Non-U.S. Gov&amp;apos;t&lt;/_type_work&gt;&lt;_url&gt;http://www.ncbi.nlm.nih.gov/entrez/query.fcgi?cmd=Retrieve&amp;amp;db=pubmed&amp;amp;dopt=Abstract&amp;amp;list_uids=32196099&amp;amp;query_hl=1&lt;/_url&gt;&lt;_volume&gt;61&lt;/_volume&gt;&lt;_created&gt;63570848&lt;/_created&gt;&lt;_modified&gt;63570849&lt;/_modified&gt;&lt;_db_updated&gt;PubMed&lt;/_db_updated&gt;&lt;_impact_factor&gt;   3.470&lt;/_impact_factor&gt;&lt;/Details&gt;&lt;Extra&gt;&lt;DBUID&gt;{5D4A96AE-2D4D-41F0-9DA9-F21F7ED3972F}&lt;/DBUID&gt;&lt;/Extra&gt;&lt;/Item&gt;&lt;/References&gt;&lt;/Group&gt;&lt;/Citation&gt;_x000a_"/>
    <w:docVar w:name="NE.Ref{4EF46202-1185-4125-BAB6-9635B658F57C}" w:val=" ADDIN NE.Ref.{4EF46202-1185-4125-BAB6-9635B658F57C}&lt;Citation&gt;&lt;Group&gt;&lt;References&gt;&lt;Item&gt;&lt;ID&gt;2926&lt;/ID&gt;&lt;UID&gt;{F154D77A-59F0-441C-A679-E5CEC9CC0FEA}&lt;/UID&gt;&lt;Title&gt;Pre-migration and post-migration factors associated with mental health in humanitarian migrants in Australia and the moderation effect of post-migration stressors: findings from the first wave data of the BNLA cohort study&lt;/Title&gt;&lt;Template&gt;Journal Article&lt;/Template&gt;&lt;Star&gt;0&lt;/Star&gt;&lt;Tag&gt;0&lt;/Tag&gt;&lt;Author&gt;Chen, Wen; Hall, Brian J; Ling, Li; Renzaho, Andre MN&lt;/Author&gt;&lt;Year&gt;2017&lt;/Year&gt;&lt;Details&gt;&lt;_accessed&gt;64384460&lt;/_accessed&gt;&lt;_created&gt;64384460&lt;/_created&gt;&lt;_db_updated&gt;CrossRef&lt;/_db_updated&gt;&lt;_doi&gt;10.1016/S2215-0366(17)30032-9&lt;/_doi&gt;&lt;_isbn&gt;22150366&lt;/_isbn&gt;&lt;_issue&gt;3&lt;/_issue&gt;&lt;_journal&gt;The Lancet Psychiatry&lt;/_journal&gt;&lt;_modified&gt;64384460&lt;/_modified&gt;&lt;_pages&gt;218-229&lt;/_pages&gt;&lt;_tertiary_title&gt;The Lancet Psychiatry&lt;/_tertiary_title&gt;&lt;_url&gt;https://linkinghub.elsevier.com/retrieve/pii/S2215036617300329_x000d__x000a_https://api.elsevier.com/content/article/PII:S2215036617300329?httpAccept=text/plain&lt;/_url&gt;&lt;_volume&gt;4&lt;/_volume&gt;&lt;/Details&gt;&lt;Extra&gt;&lt;DBUID&gt;{93870BB0-CAEF-4F07-AAE0-DA131E288E28}&lt;/DBUID&gt;&lt;/Extra&gt;&lt;/Item&gt;&lt;/References&gt;&lt;/Group&gt;&lt;Group&gt;&lt;References&gt;&lt;Item&gt;&lt;ID&gt;2946&lt;/ID&gt;&lt;UID&gt;{71C9B190-C22E-41A0-B897-63E076D2DDF8}&lt;/UID&gt;&lt;Title&gt;Time-varying associations of pre-migration and post-migration stressors in refugees&amp;apos; mental health during resettlement: a longitudinal study in Australia&lt;/Title&gt;&lt;Template&gt;Journal Article&lt;/Template&gt;&lt;Star&gt;0&lt;/Star&gt;&lt;Tag&gt;0&lt;/Tag&gt;&lt;Author&gt;Wu, Shuxian; Renzaho, Andre M N; Hall, Brian J; Shi, Lishuo; Ling, Li; Chen, Wen&lt;/Author&gt;&lt;Year&gt;2021&lt;/Year&gt;&lt;Details&gt;&lt;_accessed&gt;64394612&lt;/_accessed&gt;&lt;_created&gt;64394611&lt;/_created&gt;&lt;_date&gt;63640800&lt;/_date&gt;&lt;_date_display&gt;2021&lt;/_date_display&gt;&lt;_db_updated&gt;PKU Search&lt;/_db_updated&gt;&lt;_doi&gt;10.1016/S2215-0366(20)30422-3&lt;/_doi&gt;&lt;_isbn&gt;2215-0366&lt;/_isbn&gt;&lt;_issue&gt;1&lt;/_issue&gt;&lt;_journal&gt;The Lancet. Psychiatry&lt;/_journal&gt;&lt;_keywords&gt;Adult; Australia - epidemiology; Emigration and Immigration; Female; Humans; Logistic Models; Longitudinal Studies; Male; Mental Health - statistics &amp;amp; numerical data; Mental Health - trends; Middle Aged; Refugees - psychology; Refugees - statistics &amp;amp; numerical data; Stress Disorders, Post-Traumatic - epidemiology; Stress Disorders, Post-Traumatic - psychology; Stress, Psychological - complications; Stress, Psychological - epidemiology; Surveys and Questionnaires; Young Adult&lt;/_keywords&gt;&lt;_modified&gt;64394612&lt;/_modified&gt;&lt;_number&gt;1&lt;/_number&gt;&lt;_ori_publication&gt;Elsevier Ltd&lt;/_ori_publication&gt;&lt;_pages&gt;36-47&lt;/_pages&gt;&lt;_place_published&gt;England&lt;/_place_published&gt;&lt;_url&gt;https://go.exlibris.link/11M7MVZJ&lt;/_url&gt;&lt;_volume&gt;8&lt;/_volume&gt;&lt;/Details&gt;&lt;Extra&gt;&lt;DBUID&gt;{93870BB0-CAEF-4F07-AAE0-DA131E288E28}&lt;/DBUID&gt;&lt;/Extra&gt;&lt;/Item&gt;&lt;/References&gt;&lt;/Group&gt;&lt;/Citation&gt;_x000a_"/>
    <w:docVar w:name="NE.Ref{4EF6A174-4395-49AB-B7A9-14DF5FA7A51E}" w:val=" ADDIN NE.Ref.{4EF6A174-4395-49AB-B7A9-14DF5FA7A51E}&lt;Citation&gt;&lt;Group&gt;&lt;References&gt;&lt;Item&gt;&lt;ID&gt;14&lt;/ID&gt;&lt;UID&gt;{9F11BBFE-F96B-42C2-B741-2538B38AA570}&lt;/UID&gt;&lt;Title&gt;Genetic and environmental effects on myopia development and progression&lt;/Title&gt;&lt;Template&gt;Journal Article&lt;/Template&gt;&lt;Star&gt;0&lt;/Star&gt;&lt;Tag&gt;0&lt;/Tag&gt;&lt;Author&gt;Goldschmidt, E; Jacobsen, N&lt;/Author&gt;&lt;Year&gt;2014&lt;/Year&gt;&lt;Details&gt;&lt;_accession_num&gt;24357837&lt;/_accession_num&gt;&lt;_author_adr&gt;Danish Institute for Myopia Research, Vedbaek, Denmark.; Department of Ophthalmology, Glostrup University Hospital, Copenhagen, Denmark.&lt;/_author_adr&gt;&lt;_created&gt;63568344&lt;/_created&gt;&lt;_date&gt;2014-02-01&lt;/_date&gt;&lt;_date_display&gt;2014 Feb&lt;/_date_display&gt;&lt;_db_updated&gt;PubMed&lt;/_db_updated&gt;&lt;_doi&gt;10.1038/eye.2013.254&lt;/_doi&gt;&lt;_impact_factor&gt;   2.455&lt;/_impact_factor&gt;&lt;_isbn&gt;1476-5454 (Electronic); 0950-222X (Linking)&lt;/_isbn&gt;&lt;_issue&gt;2&lt;/_issue&gt;&lt;_journal&gt;Eye (Lond)&lt;/_journal&gt;&lt;_language&gt;eng&lt;/_language&gt;&lt;_modified&gt;63568344&lt;/_modified&gt;&lt;_pages&gt;126-33&lt;/_pages&gt;&lt;_subject_headings&gt;Disease Progression; *Gene-Environment Interaction; Genome-Wide Association Study; Humans; Myopia/*diagnosis/epidemiology/*etiology; Prevalence; Twin Studies as Topic&lt;/_subject_headings&gt;&lt;_tertiary_title&gt;Eye (London, England)&lt;/_tertiary_title&gt;&lt;_type_work&gt;Journal Article; Review&lt;/_type_work&gt;&lt;_url&gt;http://www.ncbi.nlm.nih.gov/entrez/query.fcgi?cmd=Retrieve&amp;amp;db=pubmed&amp;amp;dopt=Abstract&amp;amp;list_uids=24357837&amp;amp;query_hl=1&lt;/_url&gt;&lt;_volume&gt;28&lt;/_volume&gt;&lt;/Details&gt;&lt;Extra&gt;&lt;DBUID&gt;{5D4A96AE-2D4D-41F0-9DA9-F21F7ED3972F}&lt;/DBUID&gt;&lt;/Extra&gt;&lt;/Item&gt;&lt;/References&gt;&lt;/Group&gt;&lt;Group&gt;&lt;References&gt;&lt;Item&gt;&lt;ID&gt;15&lt;/ID&gt;&lt;UID&gt;{0AC79106-6163-4623-9CD9-2EF9BC899013}&lt;/UID&gt;&lt;Title&gt;How genetic is school myopia?&lt;/Title&gt;&lt;Template&gt;Journal Article&lt;/Template&gt;&lt;Star&gt;0&lt;/Star&gt;&lt;Tag&gt;0&lt;/Tag&gt;&lt;Author&gt;Morgan, I; Rose, K&lt;/Author&gt;&lt;Year&gt;2005&lt;/Year&gt;&lt;Details&gt;&lt;_accession_num&gt;15555525&lt;/_accession_num&gt;&lt;_author_adr&gt;Visual Sciences Group, Research School of Biological Sciences and Centre for Visual Science, Australian National University, GPO Box 475, Canberra City, ACT 2601, Australia. ian.morgan@anu.edu.au&lt;/_author_adr&gt;&lt;_collection_scope&gt;SCI;SCIE&lt;/_collection_scope&gt;&lt;_created&gt;63568348&lt;/_created&gt;&lt;_date&gt;2005-01-01&lt;/_date&gt;&lt;_date_display&gt;2005 Jan&lt;/_date_display&gt;&lt;_db_updated&gt;PubMed&lt;/_db_updated&gt;&lt;_doi&gt;10.1016/j.preteyeres.2004.06.004&lt;/_doi&gt;&lt;_impact_factor&gt;  14.860&lt;/_impact_factor&gt;&lt;_isbn&gt;1350-9462 (Print); 1350-9462 (Linking)&lt;/_isbn&gt;&lt;_issue&gt;1&lt;/_issue&gt;&lt;_journal&gt;Prog Retin Eye Res&lt;/_journal&gt;&lt;_language&gt;eng&lt;/_language&gt;&lt;_modified&gt;63568348&lt;/_modified&gt;&lt;_pages&gt;1-38&lt;/_pages&gt;&lt;_subject_headings&gt;Adolescent; Child; Female; Genetic Predisposition to Disease/genetics; Genetic Variation; Global Health; Humans; Male; Myopia/epidemiology/*genetics; Prevalence; Risk Factors&lt;/_subject_headings&gt;&lt;_tertiary_title&gt;Progress in retinal and eye research&lt;/_tertiary_title&gt;&lt;_type_work&gt;Journal Article; Review&lt;/_type_work&gt;&lt;_url&gt;http://www.ncbi.nlm.nih.gov/entrez/query.fcgi?cmd=Retrieve&amp;amp;db=pubmed&amp;amp;dopt=Abstract&amp;amp;list_uids=15555525&amp;amp;query_hl=1&lt;/_url&gt;&lt;_volume&gt;24&lt;/_volume&gt;&lt;/Details&gt;&lt;Extra&gt;&lt;DBUID&gt;{5D4A96AE-2D4D-41F0-9DA9-F21F7ED3972F}&lt;/DBUID&gt;&lt;/Extra&gt;&lt;/Item&gt;&lt;/References&gt;&lt;/Group&gt;&lt;/Citation&gt;_x000a_"/>
    <w:docVar w:name="NE.Ref{4F0C0BE9-E979-4819-9D9F-F06578F89AB7}" w:val=" ADDIN NE.Ref.{4F0C0BE9-E979-4819-9D9F-F06578F89AB7}&lt;Citation&gt;&lt;Group&gt;&lt;References&gt;&lt;Item&gt;&lt;ID&gt;2919&lt;/ID&gt;&lt;UID&gt;{B2B2E7E3-4C50-435A-B5C1-7C9B12A09DD8}&lt;/UID&gt;&lt;Title&gt;Strength and Difficulties Questionnaires (SDQ&amp;apos;s) Practice Guidance&lt;/Title&gt;&lt;Template&gt;Report&lt;/Template&gt;&lt;Star&gt;0&lt;/Star&gt;&lt;Tag&gt;0&lt;/Tag&gt;&lt;Author&gt;&amp;quot;Coventry City Council&amp;quot;&lt;/Author&gt;&lt;Year&gt;2018&lt;/Year&gt;&lt;Details&gt;&lt;_accessed&gt;64325877&lt;/_accessed&gt;&lt;_created&gt;64325877&lt;/_created&gt;&lt;_modified&gt;64325877&lt;/_modified&gt;&lt;_url&gt;https://www.proceduresonline.com/coventry/childcare/user_controlled_lcms_area/uploaded_files/Strengths%20and%20Difficulties%20Questionnaires%20(SDQ&amp;apos;s)%20-%20Good%20Practice%20Exemplar.pdf&lt;/_url&gt;&lt;/Details&gt;&lt;Extra&gt;&lt;DBUID&gt;{93870BB0-CAEF-4F07-AAE0-DA131E288E28}&lt;/DBUID&gt;&lt;/Extra&gt;&lt;/Item&gt;&lt;/References&gt;&lt;/Group&gt;&lt;/Citation&gt;_x000a_"/>
    <w:docVar w:name="NE.Ref{4F154A73-6884-45BC-93E2-E63FE45758B2}" w:val=" ADDIN NE.Ref.{4F154A73-6884-45BC-93E2-E63FE45758B2}&lt;Citation&gt;&lt;Group&gt;&lt;References&gt;&lt;Item&gt;&lt;ID&gt;4082&lt;/ID&gt;&lt;UID&gt;{79C1F826-25BD-4478-B616-46CF21F80BB7}&lt;/UID&gt;&lt;Title&gt;Nonconforming gender expression and associated problematic smartphone and  internet use among Chinese adolescents&lt;/Title&gt;&lt;Template&gt;Journal Article&lt;/Template&gt;&lt;Star&gt;0&lt;/Star&gt;&lt;Tag&gt;5&lt;/Tag&gt;&lt;Author&gt;Zheng, X; Yang, Y; Jiang, W; He, Y; Huang, C; Hua, Y; Lu, C; Guo, L&lt;/Author&gt;&lt;Year&gt;2023&lt;/Year&gt;&lt;Details&gt;&lt;_accessed&gt;65276802&lt;/_accessed&gt;&lt;_accession_num&gt;37639342&lt;/_accession_num&gt;&lt;_author_adr&gt;1Department of Medical Statistics and Epidemiology, School of Public Health, Sun  Yat-sen University, Guangzhou 510080, People&amp;apos;s Republic of China.; 2Guangdong Provincial Center for Disease Control and Prevention, People&amp;apos;s  Republic of China.; 1Department of Medical Statistics and Epidemiology, School of Public Health, Sun  Yat-sen University, Guangzhou 510080, People&amp;apos;s Republic of China.; 1Department of Medical Statistics and Epidemiology, School of Public Health, Sun  Yat-sen University, Guangzhou 510080, People&amp;apos;s Republic of China.; 1Department of Medical Statistics and Epidemiology, School of Public Health, Sun  Yat-sen University, Guangzhou 510080, People&amp;apos;s Republic of China.; 1Department of Medical Statistics and Epidemiology, School of Public Health, Sun  Yat-sen University, Guangzhou 510080, People&amp;apos;s Republic of China.; 1Department of Medical Statistics and Epidemiology, School of Public Health, Sun  Yat-sen University, Guangzhou 510080, People&amp;apos;s Republic of China.; 1Department of Medical Statistics and Epidemiology, School of Public Health, Sun  Yat-sen University, Guangzhou 510080, People&amp;apos;s Republic of China.&lt;/_author_adr&gt;&lt;_collection_scope&gt;SSCI;SCIE&lt;/_collection_scope&gt;&lt;_created&gt;65119194&lt;/_created&gt;&lt;_date&gt;2023-08-28&lt;/_date&gt;&lt;_date_display&gt;2023 Aug 28&lt;/_date_display&gt;&lt;_db_updated&gt;PubMed&lt;/_db_updated&gt;&lt;_doi&gt;10.1556/2006.2023.00040&lt;/_doi&gt;&lt;_impact_factor&gt;   7.800&lt;/_impact_factor&gt;&lt;_isbn&gt;2063-5303 (Electronic); 2062-5871 (Print); 2062-5871 (Linking)&lt;/_isbn&gt;&lt;_issue&gt;3&lt;/_issue&gt;&lt;_journal&gt;J Behav Addict&lt;/_journal&gt;&lt;_keywords&gt;Chinese adolescents; gender nonconformity; problematic internet use; problematic smartphone use; sex differences&lt;/_keywords&gt;&lt;_language&gt;eng&lt;/_language&gt;&lt;_modified&gt;65276802&lt;/_modified&gt;&lt;_pages&gt;817-26&lt;/_pages&gt;&lt;_social_category&gt;医学(2)&lt;/_social_category&gt;&lt;_tertiary_title&gt;Journal of behavioral addictions&lt;/_tertiary_title&gt;&lt;_type_work&gt;Journal Article&lt;/_type_work&gt;&lt;_url&gt;http://www.ncbi.nlm.nih.gov/entrez/query.fcgi?cmd=Retrieve&amp;amp;db=pubmed&amp;amp;dopt=Abstract&amp;amp;list_uids=37639342&amp;amp;query_hl=1&lt;/_url&gt;&lt;_volume&gt;12&lt;/_volume&gt;&lt;/Details&gt;&lt;Extra/&gt;&lt;/Item&gt;&lt;/References&gt;&lt;/Group&gt;&lt;/Citation&gt;_x000a_"/>
    <w:docVar w:name="NE.Ref{4F247FD4-A2EB-4C33-9BCD-021CBB91B487}" w:val=" ADDIN NE.Ref.{4F247FD4-A2EB-4C33-9BCD-021CBB91B487}&lt;Citation&gt;&lt;Group&gt;&lt;References&gt;&lt;Item&gt;&lt;ID&gt;4181&lt;/ID&gt;&lt;UID&gt;{4A9E90E5-C4FD-41C5-AAEE-7CF3D01DC431}&lt;/UID&gt;&lt;Title&gt;Early life stress and glutamate neurotransmission in major depressive disorder&lt;/Title&gt;&lt;Template&gt;Journal Article&lt;/Template&gt;&lt;Star&gt;0&lt;/Star&gt;&lt;Tag&gt;0&lt;/Tag&gt;&lt;Author&gt;Averill, L A; Abdallah, C G; Fenton, L R; Fasula, M K; Jiang, L; Rothman, D L; Mason, G F; Sanacora, G&lt;/Author&gt;&lt;Year&gt;2020&lt;/Year&gt;&lt;Details&gt;&lt;_accessed&gt;65234241&lt;/_accessed&gt;&lt;_accession_num&gt;32418842&lt;/_accession_num&gt;&lt;_author_adr&gt;Clinical Neurosciences Division, United States Department of Veterans Affairs,  National Center for Posttraumatic Stress Disorder, VA Connecticut Healthcare  System, 950 Campbell Avenue, West Haven, CT 06516 USA; Department of Psychiatry,  Yale University School of Medicine, 300 George Street, Suite 901, New Haven, CT  06511 USA. Electronic address: lynnette.averill@yale.edu.; Clinical Neurosciences Division, United States Department of Veterans Affairs,  National Center for Posttraumatic Stress Disorder, VA Connecticut Healthcare  System, 950 Campbell Avenue, West Haven, CT 06516 USA; Department of Psychiatry,  Yale University School of Medicine, 300 George Street, Suite 901, New Haven, CT  06511 USA.; United States Department of Veterans Affairs, VA Connecticut Healthcare System,  950 Campbell Avenue, West Haven, CT 06516 USA.; Department of Psychiatry, Yale University School of Medicine, 300 George Street,  Suite 901, New Haven, CT 06511 USA.; Department of Radiology and Biomedical Imaging, Yale University School of  Medicine, 330 Cedar Street, Tompkins East TE-2, New Haven, CT, USA; Yale Magnetic  Resonance Research Center, 300 Cedar Street, New Haven, CT, USA.; Department of Radiology and Biomedical Imaging, Yale University School of  Medicine, 330 Cedar Street, Tompkins East TE-2, New Haven, CT, USA; Yale Magnetic  Resonance Research Center, 300 Cedar Street, New Haven, CT, USA.; Department of Psychiatry, Yale University School of Medicine, 300 George Street,  Suite 901, New Haven, CT 06511 USA; Department of Radiology and Biomedical  Imaging, Yale University School of Medicine, 330 Cedar Street, Tompkins East  TE-2, New Haven, CT, USA; Yale Magnetic Resonance Research Center, 300 Cedar  Street, New Haven, CT, USA.; Department of Psychiatry, Yale University School of Medicine, 300 George Street,  Suite 901, New Haven, CT 06511 USA.&lt;/_author_adr&gt;&lt;_collection_scope&gt;SCIE&lt;/_collection_scope&gt;&lt;_created&gt;65199923&lt;/_created&gt;&lt;_date&gt;2020-06-01&lt;/_date&gt;&lt;_date_display&gt;2020 Jun&lt;/_date_display&gt;&lt;_db_updated&gt;PubMed&lt;/_db_updated&gt;&lt;_doi&gt;10.1016/j.euroneuro.2020.03.015&lt;/_doi&gt;&lt;_impact_factor&gt;   5.600&lt;/_impact_factor&gt;&lt;_isbn&gt;1873-7862 (Electronic); 0924-977X (Print); 0924-977X (Linking)&lt;/_isbn&gt;&lt;_journal&gt;Eur Neuropsychopharmacol&lt;/_journal&gt;&lt;_keywords&gt;Early life stress; Emotional abuse; Glutamate; Glutamine; Magnetic resonance spectroscopy (MRS); Major depressive disorder (MDD)&lt;/_keywords&gt;&lt;_language&gt;eng&lt;/_language&gt;&lt;_modified&gt;65199924&lt;/_modified&gt;&lt;_ori_publication&gt;Published by Elsevier B.V.&lt;/_ori_publication&gt;&lt;_pages&gt;71-80&lt;/_pages&gt;&lt;_social_category&gt;医学(3)&lt;/_social_category&gt;&lt;_subject_headings&gt;Adult; Adverse Childhood Experiences/*psychology/*trends; Depressive Disorder, Major/*metabolism/*psychology; Female; Glutamic Acid/*metabolism; Humans; Magnetic Resonance Spectroscopy/methods; Male; Middle Aged; Pilot Projects; Synaptic Transmission/*physiology&lt;/_subject_headings&gt;&lt;_tertiary_title&gt;European neuropsychopharmacology : the journal of the European College of _x000d__x000a_      Neuropsychopharmacology&lt;/_tertiary_title&gt;&lt;_type_work&gt;Journal Article; Research Support, N.I.H., Extramural; Research Support, Non-U.S. Gov&amp;apos;t; Research Support, U.S. Gov&amp;apos;t, Non-P.H.S.&lt;/_type_work&gt;&lt;_url&gt;http://www.ncbi.nlm.nih.gov/entrez/query.fcgi?cmd=Retrieve&amp;amp;db=pubmed&amp;amp;dopt=Abstract&amp;amp;list_uids=32418842&amp;amp;query_hl=1&lt;/_url&gt;&lt;_volume&gt;35&lt;/_volume&gt;&lt;/Details&gt;&lt;Extra&gt;&lt;DBUID&gt;{93870BB0-CAEF-4F07-AAE0-DA131E288E28}&lt;/DBUID&gt;&lt;/Extra&gt;&lt;/Item&gt;&lt;/References&gt;&lt;/Group&gt;&lt;Group&gt;&lt;References&gt;&lt;Item&gt;&lt;ID&gt;4161&lt;/ID&gt;&lt;UID&gt;{89CB226B-8846-4E6A-8AD1-9AEF54B15824}&lt;/UID&gt;&lt;Title&gt;Sustained antidepressant effect of ketamine through NMDAR trapping in the LHb&lt;/Title&gt;&lt;Template&gt;Journal Article&lt;/Template&gt;&lt;Star&gt;0&lt;/Star&gt;&lt;Tag&gt;0&lt;/Tag&gt;&lt;Author&gt;Ma, S; Chen, M; Jiang, Y; Xiang, X; Wang, S; Wu, Z; Li, S; Cui, Y; Wang, J; Zhu, Y; Zhang, Y; Ma, H; Duan, S; Li, H; Yang, Y; Lingle, C J; Hu, H&lt;/Author&gt;&lt;Year&gt;2023&lt;/Year&gt;&lt;Details&gt;&lt;_accessed&gt;65259050&lt;/_accessed&gt;&lt;_accession_num&gt;37853123&lt;/_accession_num&gt;&lt;_author_adr&gt;Department of Psychiatry and International Institutes of Medicine, The Fourth  Affiliated Hospital, Zhejiang University School of Medicine, Yiwu, China.; Nanhu Brain-Computer Interface Institute, MOE Frontier Science Center for Brain  Science and Brain-Machine Integration, State Key Laboratory of Brain-Machine  Intelligence, New Cornerstone Science Laboratory, Zhejiang University, Hangzhou,  China.; Nanhu Brain-Computer Interface Institute, MOE Frontier Science Center for Brain  Science and Brain-Machine Integration, State Key Laboratory of Brain-Machine  Intelligence, New Cornerstone Science Laboratory, Zhejiang University, Hangzhou,  China.; Department of Affiliated Mental Health Center and Hangzhou Seventh People&amp;apos;s  Hospital and School of Brain Science and Brain Medicine, Zhejiang University  School of Medicine, Hangzhou, China.; Nanhu Brain-Computer Interface Institute, MOE Frontier Science Center for Brain  Science and Brain-Machine Integration, State Key Laboratory of Brain-Machine  Intelligence, New Cornerstone Science Laboratory, Zhejiang University, Hangzhou,  China.; Department of Affiliated Mental Health Center and Hangzhou Seventh People&amp;apos;s  Hospital and School of Brain Science and Brain Medicine, Zhejiang University  School of Medicine, Hangzhou, China.; Nanhu Brain-Computer Interface Institute, MOE Frontier Science Center for Brain  Science and Brain-Machine Integration, State Key Laboratory of Brain-Machine  Intelligence, New Cornerstone Science Laboratory, Zhejiang University, Hangzhou,  China.; Nanhu Brain-Computer Interface Institute, MOE Frontier Science Center for Brain  Science and Brain-Machine Integration, State Key Laboratory of Brain-Machine  Intelligence, New Cornerstone Science Laboratory, Zhejiang University, Hangzhou,  China.; Nanhu Brain-Computer Interface Institute, MOE Frontier Science Center for Brain  Science and Brain-Machine Integration, State Key Laboratory of Brain-Machine  Intelligence, New Cornerstone Science Laboratory, Zhejiang University, Hangzhou,  China.; Nanhu Brain-Computer Interface Institute, MOE Frontier Science Center for Brain  Science and Brain-Machine Integration, State Key Laboratory of Brain-Machine  Intelligence, New Cornerstone Science Laboratory, Zhejiang University, Hangzhou,  China.; Nanhu Brain-Computer Interface Institute, MOE Frontier Science Center for Brain  Science and Brain-Machine Integration, State Key Laboratory of Brain-Machine  Intelligence, New Cornerstone Science Laboratory, Zhejiang University, Hangzhou,  China.; Nanhu Brain-Computer Interface Institute, MOE Frontier Science Center for Brain  Science and Brain-Machine Integration, State Key Laboratory of Brain-Machine  Intelligence, New Cornerstone Science Laboratory, Zhejiang University, Hangzhou,  China.; Nanhu Brain-Computer Interface Institute, MOE Frontier Science Center for Brain  Science and Brain-Machine Integration, State Key Laboratory of Brain-Machine  Intelligence, New Cornerstone Science Laboratory, Zhejiang University, Hangzhou,  China.; Nanhu Brain-Computer Interface Institute, MOE Frontier Science Center for Brain  Science and Brain-Machine Integration, State Key Laboratory of Brain-Machine  Intelligence, New Cornerstone Science Laboratory, Zhejiang University, Hangzhou,  China.; Nanhu Brain-Computer Interface Institute, MOE Frontier Science Center for Brain  Science and Brain-Machine Integration, State Key Laboratory of Brain-Machine  Intelligence, New Cornerstone Science Laboratory, Zhejiang University, Hangzhou,  China.; Nanhu Brain-Computer Interface Institute, MOE Frontier Science Center for Brain  Science and Brain-Machine Integration, State Key Laboratory of Brain-Machine  Intelligence, New Cornerstone Science Laboratory, Zhejiang University, Hangzhou,  China.; Nanhu Brain-Computer Interface Institute, MOE Frontier Science Center for Brain  Science and Brain-Machine Integration, State Key Laboratory of Brain-Machine  Intelligence, New Cornerstone Science Laboratory, Zhejiang University, Hangzhou,  China.; Nanhu Brain-Computer Interface Institute, MOE Frontier Science Center for Brain  Science and Brain-Machine Integration, State Key Laboratory of Brain-Machine  Intelligence, New Cornerstone Science Laboratory, Zhejiang University, Hangzhou,  China.; Department of Affiliated Mental Health Center and Hangzhou Seventh People&amp;apos;s  Hospital and School of Brain Science and Brain Medicine, Zhejiang University  School of Medicine, Hangzhou, China.; Department of Anesthesiology, Washington University School of Medicine, St Louis,  MO, USA.; Department of Psychiatry and International Institutes of Medicine, The Fourth  Affiliated Hospital, Zhejiang University School of Medicine, Yiwu, China.  huhailan@zju.edu.cn.; Nanhu Brain-Computer Interface Institute, MOE Frontier Science Center for Brain  Science and Brain-Machine Integration, State Key Laboratory of Brain-Machine  Intelligence, New Cornerstone Science Laboratory, Zhejiang University, Hangzhou,  China. huhailan@zju.edu.cn.; Department of Affiliated Mental Health Center and Hangzhou Seventh People&amp;apos;s  Hospital and School of Brain Science and Brain Medicine, Zhejiang University  School of Medicine, Hangzhou, China. huhailan@zju.edu.cn.&lt;/_author_adr&gt;&lt;_collection_scope&gt;SCIE&lt;/_collection_scope&gt;&lt;_created&gt;65198400&lt;/_created&gt;&lt;_date&gt;2023-10-01&lt;/_date&gt;&lt;_date_display&gt;2023 Oct&lt;/_date_display&gt;&lt;_db_updated&gt;PubMed&lt;/_db_updated&gt;&lt;_doi&gt;10.1038/s41586-023-06624-1&lt;/_doi&gt;&lt;_impact_factor&gt;  64.800&lt;/_impact_factor&gt;&lt;_isbn&gt;1476-4687 (Electronic); 0028-0836 (Print); 0028-0836 (Linking)&lt;/_isbn&gt;&lt;_issue&gt;7984&lt;/_issue&gt;&lt;_journal&gt;Nature&lt;/_journal&gt;&lt;_language&gt;eng&lt;/_language&gt;&lt;_modified&gt;65231551&lt;/_modified&gt;&lt;_ori_publication&gt;(c) 2023. The Author(s).&lt;/_ori_publication&gt;&lt;_pages&gt;802-809&lt;/_pages&gt;&lt;_social_category&gt;综合性期刊(1)&lt;/_social_category&gt;&lt;_subject_headings&gt;Animals; Mice; *Antidepressive Agents/administration &amp;amp; _x000d__x000a_      dosage/metabolism/pharmacokinetics/pharmacology; *Depression/drug therapy/metabolism; *Habenula/drug effects/metabolism; Half-Life; *Ketamine/administration &amp;amp; dosage/metabolism/pharmacokinetics/pharmacology; Neurons/physiology; *Receptors, N-Methyl-D-Aspartate/antagonists &amp;amp; inhibitors/metabolism; Time Factors; Protein Binding&lt;/_subject_headings&gt;&lt;_tertiary_title&gt;Nature&lt;/_tertiary_title&gt;&lt;_type_work&gt;Journal Article&lt;/_type_work&gt;&lt;_url&gt;http://www.ncbi.nlm.nih.gov/entrez/query.fcgi?cmd=Retrieve&amp;amp;db=pubmed&amp;amp;dopt=Abstract&amp;amp;list_uids=37853123&amp;amp;query_hl=1&lt;/_url&gt;&lt;_volume&gt;622&lt;/_volume&gt;&lt;/Details&gt;&lt;Extra&gt;&lt;DBUID&gt;{93870BB0-CAEF-4F07-AAE0-DA131E288E28}&lt;/DBUID&gt;&lt;/Extra&gt;&lt;/Item&gt;&lt;/References&gt;&lt;/Group&gt;&lt;/Citation&gt;_x000a_"/>
    <w:docVar w:name="NE.Ref{4F24EE01-D1C8-43BC-8E65-22403C9E4B8E}" w:val=" ADDIN NE.Ref.{4F24EE01-D1C8-43BC-8E65-22403C9E4B8E}&lt;Citation&gt;&lt;Group&gt;&lt;References&gt;&lt;Item&gt;&lt;ID&gt;65&lt;/ID&gt;&lt;UID&gt;{5B9AE154-1B23-4080-B6CC-8335843770BF}&lt;/UID&gt;&lt;Title&gt;Associations between minority stress, depression, and suicidal ideation and  attempts in transgender and gender diverse (TGD) individuals: Systematic review  and meta-analysis&lt;/Title&gt;&lt;Template&gt;Journal Article&lt;/Template&gt;&lt;Star&gt;0&lt;/Star&gt;&lt;Tag&gt;0&lt;/Tag&gt;&lt;Author&gt;Pellicane, M J; Ciesla, J A&lt;/Author&gt;&lt;Year&gt;2022&lt;/Year&gt;&lt;Details&gt;&lt;_accession_num&gt;34973649&lt;/_accession_num&gt;&lt;_author_adr&gt;Kent State University, 600 Hilltop Drive, Kent, OH 44242, USA. Electronic  address: mpellica@kent.edu.; Kent State University, 600 Hilltop Drive, Kent, OH 44242, USA.&lt;/_author_adr&gt;&lt;_collection_scope&gt;SSCI&lt;/_collection_scope&gt;&lt;_created&gt;64748371&lt;/_created&gt;&lt;_date&gt;2022-02-01&lt;/_date&gt;&lt;_date_display&gt;2022 Feb&lt;/_date_display&gt;&lt;_doi&gt;10.1016/j.cpr.2021.102113&lt;/_doi&gt;&lt;_impact_factor&gt;  11.397&lt;/_impact_factor&gt;&lt;_isbn&gt;1873-7811 (Electronic); 0272-7358 (Linking)&lt;/_isbn&gt;&lt;_journal&gt;Clin Psychol Rev&lt;/_journal&gt;&lt;_keywords&gt;Depression; Meta-analysis; Minority stress; Suicide; Transgender&lt;/_keywords&gt;&lt;_language&gt;eng&lt;/_language&gt;&lt;_modified&gt;64748371&lt;/_modified&gt;&lt;_ori_publication&gt;Copyright © 2021 Elsevier Ltd. All rights reserved.&lt;/_ori_publication&gt;&lt;_pages&gt;102113&lt;/_pages&gt;&lt;_subject_headings&gt;Cross-Sectional Studies; Depression/epidemiology; Gender Identity; Humans; Risk Factors; *Suicidal Ideation; *Transgender Persons&lt;/_subject_headings&gt;&lt;_tertiary_title&gt;Clinical psychology review&lt;/_tertiary_title&gt;&lt;_type_work&gt;Journal Article; Meta-Analysis; Review; Systematic Review&lt;/_type_work&gt;&lt;_url&gt;http://www.ncbi.nlm.nih.gov/entrez/query.fcgi?cmd=Retrieve&amp;amp;db=pubmed&amp;amp;dopt=Abstract&amp;amp;list_uids=34973649&amp;amp;query_hl=1&lt;/_url&gt;&lt;_volume&gt;91&lt;/_volume&gt;&lt;/Details&gt;&lt;Extra&gt;&lt;DBUID&gt;{EAD0D9F0-7B9C-4750-A1E8-6A02F78A758B}&lt;/DBUID&gt;&lt;/Extra&gt;&lt;/Item&gt;&lt;/References&gt;&lt;/Group&gt;&lt;/Citation&gt;_x000a_"/>
    <w:docVar w:name="NE.Ref{4F63BE5E-9659-4F6D-9624-8ECD375DA187}" w:val=" ADDIN NE.Ref.{4F63BE5E-9659-4F6D-9624-8ECD375DA187}&lt;Citation&gt;&lt;Group&gt;&lt;References&gt;&lt;Item&gt;&lt;ID&gt;1&lt;/ID&gt;&lt;UID&gt;{98C1B7AC-D4ED-4973-B684-58231C1F4AC3}&lt;/UID&gt;&lt;Title&gt;Violence Victimization, Substance Use Disparities, and Gender-Nonconforming  Youth&lt;/Title&gt;&lt;Template&gt;Journal Article&lt;/Template&gt;&lt;Star&gt;0&lt;/Star&gt;&lt;Tag&gt;0&lt;/Tag&gt;&lt;Author&gt;Lowry, R; Johns, M M; Robin, L E&lt;/Author&gt;&lt;Year&gt;2020&lt;/Year&gt;&lt;Details&gt;&lt;_accession_num&gt;32147370&lt;/_accession_num&gt;&lt;_author_adr&gt;Division of Adolescent and School Health, National Center for HIV/AIDS, Viral  Hepatitis, STD, and TB Prevention, Centers for Disease Control and Prevention,  Atlanta, Georgia. Electronic address: rlowry@cdc.gov.; Division of Adolescent and School Health, National Center for HIV/AIDS, Viral  Hepatitis, STD, and TB Prevention, Centers for Disease Control and Prevention,  Atlanta, Georgia.; Division of Adolescent and School Health, National Center for HIV/AIDS, Viral  Hepatitis, STD, and TB Prevention, Centers for Disease Control and Prevention,  Atlanta, Georgia.&lt;/_author_adr&gt;&lt;_collection_scope&gt;SSCI;SCIE&lt;/_collection_scope&gt;&lt;_created&gt;64673263&lt;/_created&gt;&lt;_date&gt;2020-05-01&lt;/_date&gt;&lt;_date_display&gt;2020 May&lt;/_date_display&gt;&lt;_doi&gt;10.1016/j.amepre.2019.12.021&lt;/_doi&gt;&lt;_impact_factor&gt;   6.604&lt;/_impact_factor&gt;&lt;_isbn&gt;1873-2607 (Electronic); 0749-3797 (Print); 0749-3797 (Linking)&lt;/_isbn&gt;&lt;_issue&gt;5&lt;/_issue&gt;&lt;_journal&gt;Am J Prev Med&lt;/_journal&gt;&lt;_language&gt;eng&lt;/_language&gt;&lt;_modified&gt;64673263&lt;/_modified&gt;&lt;_ori_publication&gt;Published by Elsevier Inc.&lt;/_ori_publication&gt;&lt;_pages&gt;e159-e169&lt;/_pages&gt;&lt;_social_category&gt;医学(2)&lt;/_social_category&gt;&lt;_subject_headings&gt;Adolescent; Bullying/statistics &amp;amp; numerical data; California/epidemiology; Crime Victims/*statistics &amp;amp; numerical data; Female; Florida/epidemiology; Humans; Male; Schools; Sex Factors; Sexual and Gender Minorities/*statistics &amp;amp; numerical data; Students/*statistics &amp;amp; numerical data; Substance-Related Disorders/*epidemiology; Surveys and Questionnaires; Violence/*statistics &amp;amp; numerical data&lt;/_subject_headings&gt;&lt;_tertiary_title&gt;American journal of preventive medicine&lt;/_tertiary_title&gt;&lt;_type_work&gt;Journal Article&lt;/_type_work&gt;&lt;_url&gt;http://www.ncbi.nlm.nih.gov/entrez/query.fcgi?cmd=Retrieve&amp;amp;db=pubmed&amp;amp;dopt=Abstract&amp;amp;list_uids=32147370&amp;amp;query_hl=1&lt;/_url&gt;&lt;_volume&gt;58&lt;/_volume&gt;&lt;/Details&gt;&lt;Extra&gt;&lt;DBUID&gt;{356C3A99-4987-4C6B-B8BC-C696A681C912}&lt;/DBUID&gt;&lt;/Extra&gt;&lt;/Item&gt;&lt;/References&gt;&lt;/Group&gt;&lt;Group&gt;&lt;References&gt;&lt;Item&gt;&lt;ID&gt;69&lt;/ID&gt;&lt;UID&gt;{B079C647-B562-48D4-AD87-ECAAB886E214}&lt;/UID&gt;&lt;Title&gt;Profiles of Mobile Phone Problem Use in Bullying and Cyberbullying Among  Adolescents&lt;/Title&gt;&lt;Template&gt;Journal Article&lt;/Template&gt;&lt;Star&gt;0&lt;/Star&gt;&lt;Tag&gt;0&lt;/Tag&gt;&lt;Author&gt;Méndez, I; Jorquera, Hernández AB; Ruiz-Esteban, C&lt;/Author&gt;&lt;Year&gt;2020&lt;/Year&gt;&lt;Details&gt;&lt;_accession_num&gt;33178090&lt;/_accession_num&gt;&lt;_author_adr&gt;Department of Evolutionary Developmental and Educational Psychology, Campus  Regional Excellence Mare Nostrum, University of Murcia, Murcia, Spain.; Department of Evolutionary Developmental and Educational Psychology, Campus  Regional Excellence Mare Nostrum, University of Murcia, Murcia, Spain.; Department of Evolutionary Developmental and Educational Psychology, Campus  Regional Excellence Mare Nostrum, University of Murcia, Murcia, Spain.&lt;/_author_adr&gt;&lt;_date_display&gt;2020&lt;/_date_display&gt;&lt;_date&gt;2020-01-20&lt;/_date&gt;&lt;_doi&gt;10.3389/fpsyg.2020.596961&lt;/_doi&gt;&lt;_isbn&gt;1664-1078 (Print); 1664-1078 (Electronic); 1664-1078 (Linking)&lt;/_isbn&gt;&lt;_journal&gt;Front Psychol&lt;/_journal&gt;&lt;_keywords&gt;academic adjustment; adolescence; bullying; cyberbullying; mobile phone&lt;/_keywords&gt;&lt;_language&gt;eng&lt;/_language&gt;&lt;_ori_publication&gt;Copyright © 2020 Méndez, Jorquera Hernández and Ruiz-Esteban.&lt;/_ori_publication&gt;&lt;_pages&gt;596961&lt;/_pages&gt;&lt;_tertiary_title&gt;Frontiers in psychology&lt;/_tertiary_title&gt;&lt;_type_work&gt;Journal Article&lt;/_type_work&gt;&lt;_url&gt;http://www.ncbi.nlm.nih.gov/entrez/query.fcgi?cmd=Retrieve&amp;amp;db=pubmed&amp;amp;dopt=Abstract&amp;amp;list_uids=33178090&amp;amp;query_hl=1&lt;/_url&gt;&lt;_volume&gt;11&lt;/_volume&gt;&lt;_created&gt;64699855&lt;/_created&gt;&lt;_modified&gt;64699855&lt;/_modified&gt;&lt;_impact_factor&gt;   4.232&lt;/_impact_factor&gt;&lt;_social_category&gt;心理学(3)&lt;/_social_category&gt;&lt;_collection_scope&gt;SSCI&lt;/_collection_scope&gt;&lt;/Details&gt;&lt;Extra&gt;&lt;DBUID&gt;{356C3A99-4987-4C6B-B8BC-C696A681C912}&lt;/DBUID&gt;&lt;/Extra&gt;&lt;/Item&gt;&lt;/References&gt;&lt;/Group&gt;&lt;/Citation&gt;_x000a_"/>
    <w:docVar w:name="NE.Ref{4F779388-AFD7-4F05-AA39-685DA31F0F96}" w:val=" ADDIN NE.Ref.{4F779388-AFD7-4F05-AA39-685DA31F0F96}&lt;Citation&gt;&lt;Group&gt;&lt;References&gt;&lt;Item&gt;&lt;ID&gt;22&lt;/ID&gt;&lt;UID&gt;{35BF6EFA-A7B0-4FC9-B514-BFAC47573CB1}&lt;/UID&gt;&lt;Title&gt;“健康中国2030”规划纲要&lt;/Title&gt;&lt;Template&gt;Report&lt;/Template&gt;&lt;Star&gt;0&lt;/Star&gt;&lt;Tag&gt;0&lt;/Tag&gt;&lt;Author&gt;中共中央; 国务院&lt;/Author&gt;&lt;Year&gt;2016&lt;/Year&gt;&lt;Details&gt;&lt;_accessed&gt;64430712&lt;/_accessed&gt;&lt;_created&gt;64430712&lt;/_created&gt;&lt;_modified&gt;64430733&lt;/_modified&gt;&lt;_translated_author&gt;Zhong, Gongzhongyang;Guo, Wuyuan&lt;/_translated_author&gt;&lt;/Details&gt;&lt;Extra&gt;&lt;DBUID&gt;{79C5FD63-3C89-4745-94F9-8D429523D767}&lt;/DBUID&gt;&lt;/Extra&gt;&lt;/Item&gt;&lt;/References&gt;&lt;/Group&gt;&lt;/Citation&gt;_x000a_"/>
    <w:docVar w:name="NE.Ref{4FC04E70-93AF-46C0-9373-70743541EAC7}" w:val=" ADDIN NE.Ref.{4FC04E70-93AF-46C0-9373-70743541EAC7}&lt;Citation&gt;&lt;Group&gt;&lt;References&gt;&lt;Item&gt;&lt;ID&gt;25&lt;/ID&gt;&lt;UID&gt;{BF9972E4-07B0-4891-AEEE-086B6773B452}&lt;/UID&gt;&lt;Title&gt;Health implications of new age technologies for adolescents: a review of the research&lt;/Title&gt;&lt;Template&gt;Journal Article&lt;/Template&gt;&lt;Star&gt;1&lt;/Star&gt;&lt;Tag&gt;0&lt;/Tag&gt;&lt;Author&gt;Bailin, A; Milanaik, R; Adesman, A&lt;/Author&gt;&lt;Year&gt;2014&lt;/Year&gt;&lt;Details&gt;&lt;_accession_num&gt;25160783&lt;/_accession_num&gt;&lt;_author_adr&gt;aMcLean Hospital, Belmont, Massachusetts bDevelopmental &amp;amp; Behavioral Pediatrics,  Steven &amp;amp; Alexandra Cohen Children&amp;apos;s Medical, Center of New York, New Hyde Park, New York, USA.&lt;/_author_adr&gt;&lt;_collection_scope&gt;SCIE;&lt;/_collection_scope&gt;&lt;_created&gt;61500760&lt;/_created&gt;&lt;_date&gt;2014-10-01&lt;/_date&gt;&lt;_date_display&gt;2014 Oct&lt;/_date_display&gt;&lt;_doi&gt;10.1097/MOP.0000000000000140&lt;/_doi&gt;&lt;_impact_factor&gt;   2.202&lt;/_impact_factor&gt;&lt;_isbn&gt;1531-698X (Electronic); 1040-8703 (Linking)&lt;/_isbn&gt;&lt;_issue&gt;5&lt;/_issue&gt;&lt;_journal&gt;Curr Opin Pediatr&lt;/_journal&gt;&lt;_keywords&gt;Adolescent; Adolescent Behavior/*psychology; Aggression/*psychology; Automobile Driving; Bullying/*psychology; Cell Phones; Erotica/*psychology; Health Knowledge, Attitudes, Practice; *Health Status; Humans; Parents/psychology; Prevalence; Risk Factors; Sex Factors; Social Media/*statistics &amp;amp; numerical data; Students/*psychology; Suicide/statistics &amp;amp; numerical data; Text Messaging&lt;/_keywords&gt;&lt;_language&gt;eng&lt;/_language&gt;&lt;_modified&gt;61517820&lt;/_modified&gt;&lt;_pages&gt;605-19&lt;/_pages&gt;&lt;_tertiary_title&gt;Current opinion in pediatrics&lt;/_tertiary_title&gt;&lt;_type_work&gt;Journal Article; Review&lt;/_type_work&gt;&lt;_url&gt;http://www.ncbi.nlm.nih.gov/entrez/query.fcgi?cmd=Retrieve&amp;amp;db=pubmed&amp;amp;dopt=Abstract&amp;amp;list_uids=25160783&amp;amp;query_hl=1&lt;/_url&gt;&lt;_volume&gt;26&lt;/_volume&gt;&lt;/Details&gt;&lt;Extra&gt;&lt;DBUID&gt;{78D18189-B1D4-4524-940E-A55AB19ADD27}&lt;/DBUID&gt;&lt;/Extra&gt;&lt;/Item&gt;&lt;/References&gt;&lt;/Group&gt;&lt;/Citation&gt;_x000a_"/>
    <w:docVar w:name="NE.Ref{4FC2AED2-E39F-4ECA-B5EA-C4CC050E3DF3}" w:val=" ADDIN NE.Ref.{4FC2AED2-E39F-4ECA-B5EA-C4CC050E3DF3}&lt;Citation&gt;&lt;Group&gt;&lt;References&gt;&lt;Item&gt;&lt;ID&gt;2148&lt;/ID&gt;&lt;UID&gt;{93424391-B108-4DEE-8182-92329351D4F2}&lt;/UID&gt;&lt;Title&gt;Development of gender differences in depression: an elaborated cognitive vulnerability-transactional stress theory&lt;/Title&gt;&lt;Template&gt;Journal Article&lt;/Template&gt;&lt;Star&gt;0&lt;/Star&gt;&lt;Tag&gt;0&lt;/Tag&gt;&lt;Author&gt;Hankin, B L; Abramson, L Y&lt;/Author&gt;&lt;Year&gt;2001&lt;/Year&gt;&lt;Details&gt;&lt;_accession_num&gt;11726071&lt;/_accession_num&gt;&lt;_author_adr&gt;Department of Psychology, University of Illinois at Chicago, 60607, USA. hankinb@uic.edu&lt;/_author_adr&gt;&lt;_collection_scope&gt;SCI;SCIE;SSCI;&lt;/_collection_scope&gt;&lt;_created&gt;62073653&lt;/_created&gt;&lt;_date&gt;2001-11-01&lt;/_date&gt;&lt;_date_display&gt;2001 Nov&lt;/_date_display&gt;&lt;_db_updated&gt;PubMed&lt;/_db_updated&gt;&lt;_impact_factor&gt;  16.793&lt;/_impact_factor&gt;&lt;_isbn&gt;0033-2909 (Print); 0033-2909 (Linking)&lt;/_isbn&gt;&lt;_issue&gt;6&lt;/_issue&gt;&lt;_journal&gt;Psychol Bull&lt;/_journal&gt;&lt;_keywords&gt;*Adaptation, Psychological; Adolescent; Adult; Age Factors; *Cognition; Depression/*epidemiology/ethnology/*psychology; Female; Humans; Incidence; Male; Models, Psychological; *Self Concept; Sex Distribution; Sex Factors; *Stress, Psychological; United States/epidemiology&lt;/_keywords&gt;&lt;_language&gt;eng&lt;/_language&gt;&lt;_modified&gt;63560662&lt;/_modified&gt;&lt;_pages&gt;773-96&lt;/_pages&gt;&lt;_tertiary_title&gt;Psychological bulletin&lt;/_tertiary_title&gt;&lt;_type_work&gt;Journal Article; Research Support, Non-U.S. Gov&amp;apos;t; Research Support, U.S. Gov&amp;apos;t, P.H.S.; Review&lt;/_type_work&gt;&lt;_url&gt;http://www.ncbi.nlm.nih.gov/entrez/query.fcgi?cmd=Retrieve&amp;amp;db=pubmed&amp;amp;dopt=Abstract&amp;amp;list_uids=11726071&amp;amp;query_hl=1&lt;/_url&gt;&lt;_volume&gt;127&lt;/_volume&gt;&lt;/Details&gt;&lt;Extra&gt;&lt;DBUID&gt;{B3F72E5F-0442-4E5A-9D98-614B0241D013}&lt;/DBUID&gt;&lt;/Extra&gt;&lt;/Item&gt;&lt;/References&gt;&lt;/Group&gt;&lt;/Citation&gt;_x000a_"/>
    <w:docVar w:name="NE.Ref{4FF2DBE6-5DAD-4F65-ACC2-CA94D0CD2FD6}" w:val=" ADDIN NE.Ref.{4FF2DBE6-5DAD-4F65-ACC2-CA94D0CD2FD6}&lt;Citation&gt;&lt;Group&gt;&lt;References&gt;&lt;Item&gt;&lt;ID&gt;47&lt;/ID&gt;&lt;UID&gt;{9CD22F77-79C9-4692-807E-15867A1AB78D}&lt;/UID&gt;&lt;Title&gt;Prevalence of mental health problems among children and adolescents during the  COVID-19 pandemic: A systematic review and meta-analysis&lt;/Title&gt;&lt;Template&gt;Journal Article&lt;/Template&gt;&lt;Star&gt;0&lt;/Star&gt;&lt;Tag&gt;0&lt;/Tag&gt;&lt;Author&gt;Ma, L; Mazidi, M; Li, K; Li, Y; Chen, S; Kirwan, R; Zhou, H; Yan, N; Rahman, A; Wang, W; Wang, Y&lt;/Author&gt;&lt;Year&gt;2021&lt;/Year&gt;&lt;Details&gt;&lt;_accession_num&gt;34174475&lt;/_accession_num&gt;&lt;_author_adr&gt;Global Health Institute, School of Public Health, Xi&amp;apos;an Jiaotong University  Health Science Center, Xi&amp;apos;an, Shaanxi, China.; Department of Twin Research and Genetic Epidemiology, King&amp;apos;s College London,  London, United Kingdom.; Global Health Institute, School of Public Health, Xi&amp;apos;an Jiaotong University  Health Science Center, Xi&amp;apos;an, Shaanxi, China.; Global Health Institute, School of Public Health, Xi&amp;apos;an Jiaotong University  Health Science Center, Xi&amp;apos;an, Shaanxi, China.; Global Health Institute, School of Public Health, Xi&amp;apos;an Jiaotong University  Health Science Center, Xi&amp;apos;an, Shaanxi, China.; School of Biological and Environmental Sciences, Faculty of Science, Liverpool  John Moores University, Liverpool, United Kingdom.; Global Health Institute, School of Public Health, Xi&amp;apos;an Jiaotong University  Health Science Center, Xi&amp;apos;an, Shaanxi, China.; Global Health Institute, School of Public Health, Xi&amp;apos;an Jiaotong University  Health Science Center, Xi&amp;apos;an, Shaanxi, China.; Department of Primary Care and Mental Health, Institute of Population Health,  University of Liverpool, Liverpool, United Kingdom.; Department of Sociology, School of Sociology and Population Studies, Renmin  University of China, Beijing, China. Electronic address: wwd@ruc.edu.cn.; Global Health Institute, School of Public Health, Xi&amp;apos;an Jiaotong University  Health Science Center, Xi&amp;apos;an, Shaanxi, China. Electronic address:  youfawang@gmail.com.&lt;/_author_adr&gt;&lt;_collection_scope&gt;SSCI;SCIE&lt;/_collection_scope&gt;&lt;_created&gt;64742581&lt;/_created&gt;&lt;_date&gt;2021-10-01&lt;/_date&gt;&lt;_date_display&gt;2021 Oct 1&lt;/_date_display&gt;&lt;_doi&gt;10.1016/j.jad.2021.06.021&lt;/_doi&gt;&lt;_impact_factor&gt;   6.533&lt;/_impact_factor&gt;&lt;_isbn&gt;1573-2517 (Electronic); 0165-0327 (Print); 0165-0327 (Linking)&lt;/_isbn&gt;&lt;_journal&gt;J Affect Disord&lt;/_journal&gt;&lt;_keywords&gt;Adolescents; COVID-19 pandemic; Children; Mental health problems; Review&lt;/_keywords&gt;&lt;_language&gt;eng&lt;/_language&gt;&lt;_modified&gt;64742581&lt;/_modified&gt;&lt;_ori_publication&gt;Copyright © 2021. Published by Elsevier B.V.&lt;/_ori_publication&gt;&lt;_pages&gt;78-89&lt;/_pages&gt;&lt;_social_category&gt;医学(2)&lt;/_social_category&gt;&lt;_subject_headings&gt;Adolescent; Anxiety/epidemiology; *COVID-19; Child; Cross-Sectional Studies; Depression/epidemiology; Female; Humans; Male; Mental Health; *Pandemics; Prevalence; SARS-CoV-2&lt;/_subject_headings&gt;&lt;_tertiary_title&gt;Journal of affective disorders&lt;/_tertiary_title&gt;&lt;_type_work&gt;Journal Article; Meta-Analysis; Research Support, Non-U.S. Gov&amp;apos;t; Review; Systematic Review&lt;/_type_work&gt;&lt;_url&gt;http://www.ncbi.nlm.nih.gov/entrez/query.fcgi?cmd=Retrieve&amp;amp;db=pubmed&amp;amp;dopt=Abstract&amp;amp;list_uids=34174475&amp;amp;query_hl=1&lt;/_url&gt;&lt;_volume&gt;293&lt;/_volume&gt;&lt;/Details&gt;&lt;Extra&gt;&lt;DBUID&gt;{EAD0D9F0-7B9C-4750-A1E8-6A02F78A758B}&lt;/DBUID&gt;&lt;/Extra&gt;&lt;/Item&gt;&lt;/References&gt;&lt;/Group&gt;&lt;/Citation&gt;_x000a_"/>
    <w:docVar w:name="NE.Ref{501D91EB-A3E1-4ECC-857A-2F3CDE1527EF}" w:val=" ADDIN NE.Ref.{501D91EB-A3E1-4ECC-857A-2F3CDE1527EF}&lt;Citation&gt;&lt;Group&gt;&lt;References&gt;&lt;Item&gt;&lt;ID&gt;25&lt;/ID&gt;&lt;UID&gt;{BED5CE2C-6A4B-41A3-85EB-757DF630712D}&lt;/UID&gt;&lt;Title&gt;Time-varying associations of pre-migration and post-migration stressors in refugees&amp;apos; mental health during resettlement: a longitudinal study in Australia&lt;/Title&gt;&lt;Template&gt;Journal Article&lt;/Template&gt;&lt;Star&gt;0&lt;/Star&gt;&lt;Tag&gt;0&lt;/Tag&gt;&lt;Author&gt;Wu, Shuxian; Renzaho, Andre M N; Hall, Brian J; Shi, Lishuo; Ling, Li; Chen, Wen&lt;/Author&gt;&lt;Year&gt;2021&lt;/Year&gt;&lt;Details&gt;&lt;_alternate_title&gt;The Lancet Psychiatry&lt;/_alternate_title&gt;&lt;_created&gt;64808194&lt;/_created&gt;&lt;_date&gt;2021-01-01&lt;/_date&gt;&lt;_date_display&gt;2021&lt;/_date_display&gt;&lt;_doi&gt;https://doi.org/10.1016/S2215-0366(20)30422-3&lt;/_doi&gt;&lt;_isbn&gt;2215-0366&lt;/_isbn&gt;&lt;_issue&gt;1&lt;/_issue&gt;&lt;_journal&gt;The Lancet Psychiatry&lt;/_journal&gt;&lt;_modified&gt;64808194&lt;/_modified&gt;&lt;_pages&gt;36-47&lt;/_pages&gt;&lt;_url&gt;https://www.sciencedirect.com/science/article/pii/S2215036620304223&lt;/_url&gt;&lt;_volume&gt;8&lt;/_volume&gt;&lt;/Details&gt;&lt;Extra&gt;&lt;DBUID&gt;{62B73418-E7EA-4772-A85B-742AAA2FBBE5}&lt;/DBUID&gt;&lt;/Extra&gt;&lt;/Item&gt;&lt;/References&gt;&lt;/Group&gt;&lt;/Citation&gt;_x000a_"/>
    <w:docVar w:name="NE.Ref{503B7016-7E5C-45C9-9B5A-C4755C9A0D62}" w:val=" ADDIN NE.Ref.{503B7016-7E5C-45C9-9B5A-C4755C9A0D62}&lt;Citation&gt;&lt;Group&gt;&lt;References&gt;&lt;Item&gt;&lt;ID&gt;22&lt;/ID&gt;&lt;UID&gt;{21DE2462-868B-4CDC-A40D-7559A7E8A77D}&lt;/UID&gt;&lt;Title&gt;Refugee Mental Health-An Urgent Call for Research and Action&lt;/Title&gt;&lt;Template&gt;Journal Article&lt;/Template&gt;&lt;Star&gt;0&lt;/Star&gt;&lt;Tag&gt;0&lt;/Tag&gt;&lt;Author&gt;Saadi, A; Al-Rousan, T; AlHeresh, R&lt;/Author&gt;&lt;Year&gt;2021&lt;/Year&gt;&lt;Details&gt;&lt;_accession_num&gt;33724386&lt;/_accession_num&gt;&lt;_author_adr&gt;Department of Neurology, Massachusetts General Hospital, Harvard Medical School,  Boston.; Herbert Wertheim School of Public Health and Human Longevity, University of  California, San Diego.; Department of Occupational Therapy, School of Health and Rehabilitation Sciences,  MGH Institute of Health Professions, Boston, Massachusetts.&lt;/_author_adr&gt;&lt;_collection_scope&gt;SCIE&lt;/_collection_scope&gt;&lt;_created&gt;64961212&lt;/_created&gt;&lt;_date&gt;2021-03-01&lt;/_date&gt;&lt;_date_display&gt;2021 Mar 1&lt;/_date_display&gt;&lt;_doi&gt;10.1001/jamanetworkopen.2021.2543&lt;/_doi&gt;&lt;_impact_factor&gt;  13.353&lt;/_impact_factor&gt;&lt;_isbn&gt;2574-3805 (Electronic); 2574-3805 (Linking)&lt;/_isbn&gt;&lt;_issue&gt;3&lt;/_issue&gt;&lt;_journal&gt;JAMA Netw Open&lt;/_journal&gt;&lt;_language&gt;eng&lt;/_language&gt;&lt;_modified&gt;64961212&lt;/_modified&gt;&lt;_pages&gt;e212543&lt;/_pages&gt;&lt;_social_category&gt;医学(1)&lt;/_social_category&gt;&lt;_subject_headings&gt;Bangladesh; Humans; *Mental Disorders/epidemiology; Mental Health; *Refugees&lt;/_subject_headings&gt;&lt;_tertiary_title&gt;JAMA network open&lt;/_tertiary_title&gt;&lt;_type_work&gt;Comment; Journal Article&lt;/_type_work&gt;&lt;_url&gt;http://www.ncbi.nlm.nih.gov/entrez/query.fcgi?cmd=Retrieve&amp;amp;db=pubmed&amp;amp;dopt=Abstract&amp;amp;list_uids=33724386&amp;amp;query_hl=1&lt;/_url&gt;&lt;_volume&gt;4&lt;/_volume&gt;&lt;/Details&gt;&lt;Extra&gt;&lt;DBUID&gt;{00EBDF0C-2E98-4FD7-9E47-813FAF00074E}&lt;/DBUID&gt;&lt;/Extra&gt;&lt;/Item&gt;&lt;/References&gt;&lt;/Group&gt;&lt;Group&gt;&lt;References&gt;&lt;Item&gt;&lt;ID&gt;32&lt;/ID&gt;&lt;UID&gt;{A25514B5-502B-4605-8475-CF6834869D05}&lt;/UID&gt;&lt;Title&gt;Psychosocial concerns reported by Syrian refugees living in Jordan: systematic  review of unpublished needs assessments&lt;/Title&gt;&lt;Template&gt;Journal Article&lt;/Template&gt;&lt;Star&gt;0&lt;/Star&gt;&lt;Tag&gt;0&lt;/Tag&gt;&lt;Author&gt;Wells, R; Steel, Z; Abo-Hilal, M; Hassan, A H; Lawsin, C&lt;/Author&gt;&lt;Year&gt;2016&lt;/Year&gt;&lt;Details&gt;&lt;_accession_num&gt;27103679&lt;/_accession_num&gt;&lt;_author_adr&gt;Ruth Wells, BSc, University of Sydney, Australia; Zachary Steel, PhD, MClinPsych,  School of Psychiatry, University New South Wales, The Black Dog Institute,  Hospital Road, Prince of Wales Hospital, New South Wales, Australia; Mohammad Abo  Hilal, MD, Syria Bright Future; Abdulhalim Hasan, MD, American Medical Center,  Erbil, Iraq; Catalina Lawsin, PhD, Department of Behavioral Sciences, RUSH  Medical Center, Chicago, USA rwel3411@uni.sydney.edu.au.; Ruth Wells, BSc, University of Sydney, Australia; Zachary Steel, PhD, MClinPsych,  School of Psychiatry, University New South Wales, The Black Dog Institute,  Hospital Road, Prince of Wales Hospital, New South Wales, Australia; Mohammad Abo  Hilal, MD, Syria Bright Future; Abdulhalim Hasan, MD, American Medical Center,  Erbil, Iraq; Catalina Lawsin, PhD, Department of Behavioral Sciences, RUSH  Medical Center, Chicago, USA.; Ruth Wells, BSc, University of Sydney, Australia; Zachary Steel, PhD, MClinPsych,  School of Psychiatry, University New South Wales, The Black Dog Institute,  Hospital Road, Prince of Wales Hospital, New South Wales, Australia; Mohammad Abo  Hilal, MD, Syria Bright Future; Abdulhalim Hasan, MD, American Medical Center,  Erbil, Iraq; Catalina Lawsin, PhD, Department of Behavioral Sciences, RUSH  Medical Center, Chicago, USA.; Ruth Wells, BSc, University of Sydney, Australia; Zachary Steel, PhD, MClinPsych,  School of Psychiatry, University New South Wales, The Black Dog Institute,  Hospital Road, Prince of Wales Hospital, New South Wales, Australia; Mohammad Abo  Hilal, MD, Syria Bright Future; Abdulhalim Hasan, MD, American Medical Center,  Erbil, Iraq; Catalina Lawsin, PhD, Department of Behavioral Sciences, RUSH  Medical Center, Chicago, USA.; Ruth Wells, BSc, University of Sydney, Australia; Zachary Steel, PhD, MClinPsych,  School of Psychiatry, University New South Wales, The Black Dog Institute,  Hospital Road, Prince of Wales Hospital, New South Wales, Australia; Mohammad Abo  Hilal, MD, Syria Bright Future; Abdulhalim Hasan, MD, American Medical Center,  Erbil, Iraq; Catalina Lawsin, PhD, Department of Behavioral Sciences, RUSH  Medical Center, Chicago, USA.&lt;/_author_adr&gt;&lt;_collection_scope&gt;SSCI;SCIE&lt;/_collection_scope&gt;&lt;_created&gt;64963625&lt;/_created&gt;&lt;_date&gt;2016-08-01&lt;/_date&gt;&lt;_date_display&gt;2016 Aug&lt;/_date_display&gt;&lt;_doi&gt;10.1192/bjp.bp.115.165084&lt;/_doi&gt;&lt;_impact_factor&gt;  10.671&lt;/_impact_factor&gt;&lt;_isbn&gt;1472-1465 (Electronic); 0007-1250 (Linking)&lt;/_isbn&gt;&lt;_issue&gt;2&lt;/_issue&gt;&lt;_journal&gt;Br J Psychiatry&lt;/_journal&gt;&lt;_language&gt;eng&lt;/_language&gt;&lt;_modified&gt;64963625&lt;/_modified&gt;&lt;_ori_publication&gt;© The Royal College of Psychiatrists 2016.&lt;/_ori_publication&gt;&lt;_pages&gt;99-106&lt;/_pages&gt;&lt;_social_category&gt;医学(1)&lt;/_social_category&gt;&lt;_subject_headings&gt;Armed Conflicts/*psychology; Humans; Jordan/ethnology; Refugees/*psychology; Stress, Psychological/*psychology; Syria/ethnology&lt;/_subject_headings&gt;&lt;_tertiary_title&gt;The British journal of psychiatry : the journal of mental science&lt;/_tertiary_title&gt;&lt;_type_work&gt;Journal Article; Review; Systematic Review&lt;/_type_work&gt;&lt;_url&gt;http://www.ncbi.nlm.nih.gov/entrez/query.fcgi?cmd=Retrieve&amp;amp;db=pubmed&amp;amp;dopt=Abstract&amp;amp;list_uids=27103679&amp;amp;query_hl=1&lt;/_url&gt;&lt;_volume&gt;209&lt;/_volume&gt;&lt;/Details&gt;&lt;Extra&gt;&lt;DBUID&gt;{00EBDF0C-2E98-4FD7-9E47-813FAF00074E}&lt;/DBUID&gt;&lt;/Extra&gt;&lt;/Item&gt;&lt;/References&gt;&lt;/Group&gt;&lt;Group&gt;&lt;References&gt;&lt;Item&gt;&lt;ID&gt;31&lt;/ID&gt;&lt;UID&gt;{BAD5CC6B-9DF3-4625-9F38-57A361738324}&lt;/UID&gt;&lt;Title&gt;Predisplacement Abuse and Postdisplacement Factors Associated With Mental Health  Symptoms After Forced Migration Among Rohingya Refugees in Bangladesh&lt;/Title&gt;&lt;Template&gt;Journal Article&lt;/Template&gt;&lt;Star&gt;0&lt;/Star&gt;&lt;Tag&gt;0&lt;/Tag&gt;&lt;Author&gt;Hossain, A; Baten, RBA; Sultana, Z Z; Rahman, T; Adnan, M A; Hossain, M; Khan, T A; Uddin, M K&lt;/Author&gt;&lt;Year&gt;2021&lt;/Year&gt;&lt;Details&gt;&lt;_accessed&gt;64971195&lt;/_accessed&gt;&lt;_accession_num&gt;33724392&lt;/_accession_num&gt;&lt;_author_adr&gt;Department of Public Health, North South University, Bashundhara, Dhaka,  Bangladesh.; Health Management BD Foundation, Cox&amp;apos;s Bazar, Bangladesh.; Global Health Institute, North South University, Bangladesh.; College of Public Health, University of Iowa, Iowa City.; Cambridge Programme to Assist Bangladesh in Lifestyle and Environmental Risk  Reduction, University of Cambridge, Cambridge, United Kingdom.; Health Management BD Foundation, Cox&amp;apos;s Bazar, Bangladesh.; Health Management BD Foundation, Cox&amp;apos;s Bazar, Bangladesh.; International Organization for Migration, Cox&amp;apos;s Bazar, Bangladesh.; Department of Public Health, North South University, Bashundhara, Dhaka,  Bangladesh.; Department of Public Health, North South University, Bashundhara, Dhaka,  Bangladesh.&lt;/_author_adr&gt;&lt;_collection_scope&gt;SCIE&lt;/_collection_scope&gt;&lt;_created&gt;64963617&lt;/_created&gt;&lt;_date&gt;2021-03-01&lt;/_date&gt;&lt;_date_display&gt;2021 Mar 1&lt;/_date_display&gt;&lt;_doi&gt;10.1001/jamanetworkopen.2021.1801&lt;/_doi&gt;&lt;_impact_factor&gt;  13.353&lt;/_impact_factor&gt;&lt;_isbn&gt;2574-3805 (Electronic); 2574-3805 (Linking)&lt;/_isbn&gt;&lt;_issue&gt;3&lt;/_issue&gt;&lt;_journal&gt;JAMA Netw Open&lt;/_journal&gt;&lt;_language&gt;eng&lt;/_language&gt;&lt;_modified&gt;64971195&lt;/_modified&gt;&lt;_pages&gt;e211801&lt;/_pages&gt;&lt;_social_category&gt;医学(1)&lt;/_social_category&gt;&lt;_subject_headings&gt;Adult; Bangladesh/epidemiology; Cross-Sectional Studies; Female; Humans; Male; Mental Disorders/*ethnology; *Mental Health; Morbidity/trends; Prevalence; Refugees/*statistics &amp;amp; numerical data; Retrospective Studies; Surveys and Questionnaires&lt;/_subject_headings&gt;&lt;_tertiary_title&gt;JAMA network open&lt;/_tertiary_title&gt;&lt;_type_work&gt;Journal Article; Multicenter Study; Research Support, Non-U.S. Gov&amp;apos;t&lt;/_type_work&gt;&lt;_url&gt;http://www.ncbi.nlm.nih.gov/entrez/query.fcgi?cmd=Retrieve&amp;amp;db=pubmed&amp;amp;dopt=Abstract&amp;amp;list_uids=33724392&amp;amp;query_hl=1&lt;/_url&gt;&lt;_volume&gt;4&lt;/_volume&gt;&lt;/Details&gt;&lt;Extra&gt;&lt;DBUID&gt;{00EBDF0C-2E98-4FD7-9E47-813FAF00074E}&lt;/DBUID&gt;&lt;/Extra&gt;&lt;/Item&gt;&lt;/References&gt;&lt;/Group&gt;&lt;/Citation&gt;_x000a_"/>
    <w:docVar w:name="NE.Ref{504C84FF-9C5D-4614-804F-2A219823A9C3}" w:val=" ADDIN NE.Ref.{504C84FF-9C5D-4614-804F-2A219823A9C3}&lt;Citation&gt;&lt;Group&gt;&lt;References&gt;&lt;Item&gt;&lt;ID&gt;10&lt;/ID&gt;&lt;UID&gt;{B7A58098-C976-4DF5-A44B-1F2339194421}&lt;/UID&gt;&lt;Title&gt;A prospective study of positive early-life psychosocial factors and favorable  cardiovascular risk in adulthood&lt;/Title&gt;&lt;Template&gt;Journal Article&lt;/Template&gt;&lt;Star&gt;0&lt;/Star&gt;&lt;Tag&gt;0&lt;/Tag&gt;&lt;Author&gt;Appleton, A A; Buka, S L; Loucks, E B; Rimm, E B; Martin, L T; Kubzansky, L D&lt;/Author&gt;&lt;Year&gt;2013&lt;/Year&gt;&lt;Details&gt;&lt;_accession_num&gt;23339873&lt;/_accession_num&gt;&lt;_author_adr&gt;Geisel School of Medicine at Dartmouth, Department of Community and Family  Medicine, Hanover, NH 03755, USA. allison.a.appleton@dartmouth.edu&lt;/_author_adr&gt;&lt;_collection_scope&gt;SCIE&lt;/_collection_scope&gt;&lt;_created&gt;64740121&lt;/_created&gt;&lt;_date&gt;2013-02-26&lt;/_date&gt;&lt;_date_display&gt;2013 Feb 26&lt;/_date_display&gt;&lt;_doi&gt;10.1161/CIRCULATIONAHA.112.115782&lt;/_doi&gt;&lt;_impact_factor&gt;  39.918&lt;/_impact_factor&gt;&lt;_isbn&gt;1524-4539 (Electronic); 0009-7322 (Print); 0009-7322 (Linking)&lt;/_isbn&gt;&lt;_issue&gt;8&lt;/_issue&gt;&lt;_journal&gt;Circulation&lt;/_journal&gt;&lt;_language&gt;eng&lt;/_language&gt;&lt;_modified&gt;64740121&lt;/_modified&gt;&lt;_pages&gt;905-12&lt;/_pages&gt;&lt;_social_category&gt;医学(1)&lt;/_social_category&gt;&lt;_tertiary_title&gt;Circulation&lt;/_tertiary_title&gt;&lt;_type_work&gt;Journal Article; Research Support, N.I.H., Extramural; Research Support, Non-U.S. Gov&amp;apos;t&lt;/_type_work&gt;&lt;_url&gt;http://www.ncbi.nlm.nih.gov/entrez/query.fcgi?cmd=Retrieve&amp;amp;db=pubmed&amp;amp;dopt=Abstract&amp;amp;list_uids=23339873&amp;amp;query_hl=1&lt;/_url&gt;&lt;_volume&gt;127&lt;/_volume&gt;&lt;/Details&gt;&lt;Extra&gt;&lt;DBUID&gt;{65264952-F343-4DB6-AD61-4FFB3D4C25C4}&lt;/DBUID&gt;&lt;/Extra&gt;&lt;/Item&gt;&lt;/References&gt;&lt;/Group&gt;&lt;/Citation&gt;_x000a_"/>
    <w:docVar w:name="NE.Ref{50504A41-DC58-4C95-BDCA-093A88E7B065}" w:val=" ADDIN NE.Ref.{50504A41-DC58-4C95-BDCA-093A88E7B065}&lt;Citation&gt;&lt;Group&gt;&lt;References&gt;&lt;Item&gt;&lt;ID&gt;2083&lt;/ID&gt;&lt;UID&gt;{E939B937-3A19-4677-95CC-9B45D5107496}&lt;/UID&gt;&lt;Title&gt;Improving Mental Health Treatment Utilization in Military Veterans: Examining the Effects of Perceived Need for Care and Social Support&lt;/Title&gt;&lt;Template&gt;Journal Article&lt;/Template&gt;&lt;Star&gt;0&lt;/Star&gt;&lt;Tag&gt;0&lt;/Tag&gt;&lt;Author&gt;Graziano, R; Elbogen, E B&lt;/Author&gt;&lt;Year&gt;2017&lt;/Year&gt;&lt;Details&gt;&lt;_accession_num&gt;29335663&lt;/_accession_num&gt;&lt;_author_adr&gt;University of North Carolina at Chapel Hill.; University of North Carolina at Chapel Hill. Veterans Affairs Mid-Atlantic Mental Illness Research, Education and Clinical Center.&lt;/_author_adr&gt;&lt;_created&gt;62244929&lt;/_created&gt;&lt;_date&gt;2017-09-01&lt;/_date&gt;&lt;_date_display&gt;2017 Sep&lt;/_date_display&gt;&lt;_db_updated&gt;PubMed&lt;/_db_updated&gt;&lt;_doi&gt;10.1037/mil0000169&lt;/_doi&gt;&lt;_impact_factor&gt;   0.734&lt;/_impact_factor&gt;&lt;_isbn&gt;0899-5605 (Print); 0899-5605 (Linking)&lt;/_isbn&gt;&lt;_issue&gt;5&lt;/_issue&gt;&lt;_journal&gt;Mil Psychol&lt;/_journal&gt;&lt;_keywords&gt;posttraumatic stress disorder; social support; treatment utilization; veterans&lt;/_keywords&gt;&lt;_language&gt;eng&lt;/_language&gt;&lt;_modified&gt;62256540&lt;/_modified&gt;&lt;_pages&gt;359-369&lt;/_pages&gt;&lt;_tertiary_title&gt;Military psychology : the official journal of the Division of Military_x000d__x000a_      Psychology, American Psychological Association&lt;/_tertiary_title&gt;&lt;_type_work&gt;Journal Article&lt;/_type_work&gt;&lt;_url&gt;http://www.ncbi.nlm.nih.gov/entrez/query.fcgi?cmd=Retrieve&amp;amp;db=pubmed&amp;amp;dopt=Abstract&amp;amp;list_uids=29335663&amp;amp;query_hl=1&lt;/_url&gt;&lt;_volume&gt;29&lt;/_volume&gt;&lt;/Details&gt;&lt;Extra&gt;&lt;DBUID&gt;{B3F72E5F-0442-4E5A-9D98-614B0241D013}&lt;/DBUID&gt;&lt;/Extra&gt;&lt;/Item&gt;&lt;/References&gt;&lt;/Group&gt;&lt;/Citation&gt;_x000a_"/>
    <w:docVar w:name="NE.Ref{5076A1D8-8D62-4642-AB16-3BF895EB1689}" w:val=" ADDIN NE.Ref.{5076A1D8-8D62-4642-AB16-3BF895EB1689}&lt;Citation&gt;&lt;Group&gt;&lt;References&gt;&lt;Item&gt;&lt;ID&gt;1444&lt;/ID&gt;&lt;UID&gt;{FADB5801-FC32-4F9C-B518-6C2CA8742D91}&lt;/UID&gt;&lt;Title&gt;Gender-based differences in injecting drug use by young adults who experienced maltreatment in childhood: Findings from an Australian birth cohort study&lt;/Title&gt;&lt;Template&gt;Journal Article&lt;/Template&gt;&lt;Star&gt;0&lt;/Star&gt;&lt;Tag&gt;0&lt;/Tag&gt;&lt;Author&gt;Abajobir, A A; Kisely, S; Williams, G; Clavarino, A; Strathearn, L; Najman, J M&lt;/Author&gt;&lt;Year&gt;2017&lt;/Year&gt;&lt;Details&gt;&lt;_accessed&gt;62220186&lt;/_accessed&gt;&lt;_accession_num&gt;28259090&lt;/_accession_num&gt;&lt;_author_adr&gt;School of Public Health, The University of Queensland, Herston 4006, Australia. Electronic address: amanuel.abajobir@uqconnect.edu.au.; School of Medicine, The University of Queensland, Woolloongabba 4102, Australia;  Departments of Psychiatry, Community Health and Epidemiology, Dalhousie University, Halifax, Canada.; School of Public Health, The University of Queensland, Herston 4006, Australia.; School of Pharmacy, The University of Queensland, Woolloongabba 4102, Queensland, Australia.; Department of Paediatrics, Developmental and Behavioral Pediatrics, University of Iowa, Iowa City, IA, USA.; School of Public Health, The University of Queensland, Herston 4006, Australia; School of Social Sciences, The University of Queensland, St Lucia 4072, Australia; Queensland Alcohol and Drug Research and Education Centre, The University of Queensland, Herston 4006, Australia.&lt;/_author_adr&gt;&lt;_created&gt;62218932&lt;/_created&gt;&lt;_date&gt;2017-04-01&lt;/_date&gt;&lt;_date_display&gt;2017 Apr 1&lt;/_date_display&gt;&lt;_db_updated&gt;PubMed&lt;/_db_updated&gt;&lt;_doi&gt;10.1016/j.drugalcdep.2016.12.027&lt;/_doi&gt;&lt;_impact_factor&gt;   3.222&lt;/_impact_factor&gt;&lt;_isbn&gt;1879-0046 (Electronic); 0376-8716 (Linking)&lt;/_isbn&gt;&lt;_journal&gt;Drug Alcohol Depend&lt;/_journal&gt;&lt;_keywords&gt;Adolescent; Adult; Child; Child Abuse/*psychology/*statistics &amp;amp;amp; numerical data; Cohort Studies; Female; Humans; Male; Mental Disorders/epidemiology/psychology; Odds Ratio; Prevalence; Prospective Studies; Queensland; Risk Factors; Sex Factors; Statistics as Topic; Substance Abuse, Intravenous/*epidemiology/*psychology; Surveys and Questionnaires; Young Adult*Birth cohort; *Childhood maltreatment; *Injecting drug use; *Young adults&lt;/_keywords&gt;&lt;_language&gt;eng&lt;/_language&gt;&lt;_modified&gt;62218934&lt;/_modified&gt;&lt;_ori_publication&gt;Copyright (c) 2017 Elsevier B.V. All rights reserved.&lt;/_ori_publication&gt;&lt;_pages&gt;163-169&lt;/_pages&gt;&lt;_tertiary_title&gt;Drug and alcohol dependence&lt;/_tertiary_title&gt;&lt;_type_work&gt;Journal Article; Research Support, N.I.H., Extramural; Research Support, Non-U.S. Gov&amp;apos;t&lt;/_type_work&gt;&lt;_url&gt;http://www.ncbi.nlm.nih.gov/entrez/query.fcgi?cmd=Retrieve&amp;amp;db=pubmed&amp;amp;dopt=Abstract&amp;amp;list_uids=28259090&amp;amp;query_hl=1&lt;/_url&gt;&lt;_volume&gt;173&lt;/_volume&gt;&lt;/Details&gt;&lt;Extra&gt;&lt;DBUID&gt;{B3F72E5F-0442-4E5A-9D98-614B0241D013}&lt;/DBUID&gt;&lt;/Extra&gt;&lt;/Item&gt;&lt;/References&gt;&lt;/Group&gt;&lt;/Citation&gt;_x000a_"/>
    <w:docVar w:name="NE.Ref{507F767D-F8F5-4D2C-84A6-C8DB78BA3744}" w:val=" ADDIN NE.Ref.{507F767D-F8F5-4D2C-84A6-C8DB78BA3744}&lt;Citation&gt;&lt;Group&gt;&lt;References&gt;&lt;Item&gt;&lt;ID&gt;86&lt;/ID&gt;&lt;UID&gt;{CC589F13-55F2-4655-A35A-56B56B3EB5DF}&lt;/UID&gt;&lt;Title&gt;Association between Sleep Disturbances and Emotional/Behavioral Problems in Chinese and Japanese Preschoolers&lt;/Title&gt;&lt;Template&gt;Journal Article&lt;/Template&gt;&lt;Star&gt;0&lt;/Star&gt;&lt;Tag&gt;0&lt;/Tag&gt;&lt;Author&gt;Wang, G; Takahashi, M; Wu, R; Liu, Z; Adachi, M; Saito, M; Nakamura, K; Jiang, F&lt;/Author&gt;&lt;Year&gt;2020&lt;/Year&gt;&lt;Details&gt;&lt;_accession_num&gt;31063001&lt;/_accession_num&gt;&lt;_author_adr&gt;Department of Developmental and Behavioral Pediatrics, Pediatric Translational Medicine Institute, Shanghai Children&amp;apos;s Medical Center, Shanghai Jiao Tong University School of Medicine, Shanghai, China.; MOE-Shanghai Key Laboratory of Children&amp;apos;s Environmental Health, Shanghai, China.; Research Center for Child Mental Development, Graduate School of Medicine, Hirosaki University, Hirosaki, Aomori, Japan.; Counseling and Psychological Services Center, East China Normal University, Shanghai, China.; Department of Applied Psychology, School of Management, Zunyi Medical University, Zunyi, China.; Research Center for Child Mental Development, Graduate School of Medicine, Hirosaki University, Hirosaki, Aomori, Japan.; Department of Neuropsychiatry, Graduate school of Medicine, Hirosaki University,  Hirosaki, Aomori, Japan.; Research Center for Child Mental Development, Graduate School of Medicine, Hirosaki University, Hirosaki, Aomori, Japan.; Department of Neuropsychiatry, Graduate school of Medicine, Hirosaki University,  Hirosaki, Aomori, Japan.; Department of Developmental and Behavioral Pediatrics, Pediatric Translational Medicine Institute, Shanghai Children&amp;apos;s Medical Center, Shanghai Jiao Tong University School of Medicine, Shanghai, China.&lt;/_author_adr&gt;&lt;_date_display&gt;2020 May-Jun&lt;/_date_display&gt;&lt;_date&gt;2020-05-01&lt;/_date&gt;&lt;_doi&gt;10.1080/15402002.2019.1605995&lt;/_doi&gt;&lt;_isbn&gt;1540-2010 (Electronic); 1540-2002 (Linking)&lt;/_isbn&gt;&lt;_issue&gt;3&lt;/_issue&gt;&lt;_journal&gt;Behav Sleep Med&lt;/_journal&gt;&lt;_language&gt;eng&lt;/_language&gt;&lt;_pages&gt;420-431&lt;/_pages&gt;&lt;_subject_headings&gt;Child, Preschool; China; Female; Humans; Japan; Male; Parents/psychology; Problem Behavior/psychology; Sleep Wake Disorders/*complications/*psychology; Surveys and Questionnaires&lt;/_subject_headings&gt;&lt;_tertiary_title&gt;Behavioral sleep medicine&lt;/_tertiary_title&gt;&lt;_type_work&gt;Journal Article; Research Support, Non-U.S. Gov&amp;apos;t&lt;/_type_work&gt;&lt;_url&gt;http://www.ncbi.nlm.nih.gov/entrez/query.fcgi?cmd=Retrieve&amp;amp;db=pubmed&amp;amp;dopt=Abstract&amp;amp;list_uids=31063001&amp;amp;query_hl=1&lt;/_url&gt;&lt;_volume&gt;18&lt;/_volume&gt;&lt;_created&gt;63626008&lt;/_created&gt;&lt;_modified&gt;63626008&lt;/_modified&gt;&lt;_db_updated&gt;PubMed&lt;/_db_updated&gt;&lt;_impact_factor&gt;   2.390&lt;/_impact_factor&gt;&lt;_collection_scope&gt;SCIE&lt;/_collection_scope&gt;&lt;/Details&gt;&lt;Extra&gt;&lt;DBUID&gt;{5D4A96AE-2D4D-41F0-9DA9-F21F7ED3972F}&lt;/DBUID&gt;&lt;/Extra&gt;&lt;/Item&gt;&lt;/References&gt;&lt;/Group&gt;&lt;/Citation&gt;_x000a_"/>
    <w:docVar w:name="NE.Ref{50A1CD3A-2810-4187-B1E0-48206D4E1AE1}" w:val=" ADDIN NE.Ref.{50A1CD3A-2810-4187-B1E0-48206D4E1AE1}&lt;Citation&gt;&lt;Group&gt;&lt;References&gt;&lt;Item&gt;&lt;ID&gt;2928&lt;/ID&gt;&lt;UID&gt;{FD6221AB-B1EC-4B69-886B-2DB904E43420}&lt;/UID&gt;&lt;Title&gt;Adjustment of refugee children and adolescents in Australia: outcomes from wave three of the Building a New Life in Australia study&lt;/Title&gt;&lt;Template&gt;Journal Article&lt;/Template&gt;&lt;Star&gt;0&lt;/Star&gt;&lt;Tag&gt;0&lt;/Tag&gt;&lt;Author&gt;Lau, Winnie; Silove, Derrick; Edwards, Ben; Forbes, David; Bryant, Richard; McFarlane, Alexander; Hadzi-Pavlovic, Dusan; Steel, Zachary; Nickerson, Angela; Van Hooff, Miranda; Felmingham, Kim; Cowlishaw, Sean; Alkemade, Nathan; Kartal, Dzenana; O Donnell, Meaghan&lt;/Author&gt;&lt;Year&gt;2018&lt;/Year&gt;&lt;Details&gt;&lt;_accessed&gt;64384515&lt;/_accessed&gt;&lt;_collection_scope&gt;SCI;SCIE&lt;/_collection_scope&gt;&lt;_created&gt;64384515&lt;/_created&gt;&lt;_db_updated&gt;CrossRef&lt;/_db_updated&gt;&lt;_doi&gt;10.1186/s12916-018-1124-5&lt;/_doi&gt;&lt;_impact_factor&gt;  11.150&lt;/_impact_factor&gt;&lt;_isbn&gt;1741-7015&lt;/_isbn&gt;&lt;_issue&gt;1&lt;/_issue&gt;&lt;_journal&gt;BMC Medicine&lt;/_journal&gt;&lt;_modified&gt;64639694&lt;/_modified&gt;&lt;_social_category&gt;医学(1)&lt;/_social_category&gt;&lt;_tertiary_title&gt;BMC Med&lt;/_tertiary_title&gt;&lt;_url&gt;https://bmcmedicine.biomedcentral.com/articles/10.1186/s12916-018-1124-5_x000d__x000a_http://link.springer.com/content/pdf/10.1186/s12916-018-1124-5.pdf&lt;/_url&gt;&lt;_volume&gt;16&lt;/_volume&gt;&lt;/Details&gt;&lt;Extra&gt;&lt;DBUID&gt;{93870BB0-CAEF-4F07-AAE0-DA131E288E28}&lt;/DBUID&gt;&lt;/Extra&gt;&lt;/Item&gt;&lt;/References&gt;&lt;/Group&gt;&lt;/Citation&gt;_x000a_"/>
    <w:docVar w:name="NE.Ref{50AE17A5-3AFD-4F12-9897-F487A66F522C}" w:val=" ADDIN NE.Ref.{50AE17A5-3AFD-4F12-9897-F487A66F522C}&lt;Citation&gt;&lt;Group&gt;&lt;References&gt;&lt;Item&gt;&lt;ID&gt;1020&lt;/ID&gt;&lt;UID&gt;{AAE57000-50B2-4E34-8A7B-E06BE41C6277}&lt;/UID&gt;&lt;Title&gt;学校传染病防控现状与策略探究&lt;/Title&gt;&lt;Template&gt;Journal Article&lt;/Template&gt;&lt;Star&gt;0&lt;/Star&gt;&lt;Tag&gt;0&lt;/Tag&gt;&lt;Author&gt;瞿文英&lt;/Author&gt;&lt;Year&gt;2018&lt;/Year&gt;&lt;Details&gt;&lt;_author_aff&gt;重庆市巴南区巴南小学;&lt;/_author_aff&gt;&lt;_cited_count&gt;4&lt;/_cited_count&gt;&lt;_date&gt;2018-03-12&lt;/_date&gt;&lt;_issue&gt;03&lt;/_issue&gt;&lt;_journal&gt;科学咨询(教育科研)&lt;/_journal&gt;&lt;_keywords&gt;学校传染病防控;流行性感冒;发烧;咽喉痛&lt;/_keywords&gt;&lt;_pages&gt;94+96&lt;/_pages&gt;&lt;_url&gt;https://kns.cnki.net/kcms/detail/detail.aspx?FileName=KXZK201803090&amp;amp;DbName=CJFQ2018&lt;/_url&gt;&lt;_created&gt;64195997&lt;/_created&gt;&lt;_modified&gt;64195997&lt;/_modified&gt;&lt;_db_updated&gt;CNKI - Reference&lt;/_db_updated&gt;&lt;_translated_author&gt;Ju, Wenying&lt;/_translated_author&gt;&lt;/Details&gt;&lt;Extra&gt;&lt;DBUID&gt;{F96A950B-833F-4880-A151-76DA2D6A2879}&lt;/DBUID&gt;&lt;/Extra&gt;&lt;/Item&gt;&lt;/References&gt;&lt;/Group&gt;&lt;/Citation&gt;_x000a_"/>
    <w:docVar w:name="NE.Ref{50DE257B-12BE-4EB0-A0DE-840863C7521C}" w:val=" ADDIN NE.Ref.{50DE257B-12BE-4EB0-A0DE-840863C7521C}&lt;Citation&gt;&lt;Group&gt;&lt;References&gt;&lt;Item&gt;&lt;ID&gt;3&lt;/ID&gt;&lt;UID&gt;{A92502CA-BEB7-4A1C-B4C3-5FCA5C01C582}&lt;/UID&gt;&lt;Title&gt;Gender and sexual orientation diversity in children and adolescents in schools&lt;/Title&gt;&lt;Template&gt;Web Page&lt;/Template&gt;&lt;Star&gt;0&lt;/Star&gt;&lt;Tag&gt;0&lt;/Tag&gt;&lt;Author&gt;Association, American Psychological&lt;/Author&gt;&lt;Year&gt;2020&lt;/Year&gt;&lt;Details&gt;&lt;_accessed&gt;64673270&lt;/_accessed&gt;&lt;_collection_scope&gt;SSCI;SCIE&lt;/_collection_scope&gt;&lt;_created&gt;64673270&lt;/_created&gt;&lt;_date&gt;64032480&lt;/_date&gt;&lt;_db_updated&gt;CrossRef&lt;/_db_updated&gt;&lt;_doi&gt;10.1016/j.amepre.2019.12.021&lt;/_doi&gt;&lt;_impact_factor&gt;   6.604&lt;/_impact_factor&gt;&lt;_isbn&gt;07493797&lt;/_isbn&gt;&lt;_issue&gt;2022/12/10&lt;/_issue&gt;&lt;_journal&gt;American Journal of Preventive Medicine&lt;/_journal&gt;&lt;_modified&gt;64673277&lt;/_modified&gt;&lt;_pages&gt;e159-e169&lt;/_pages&gt;&lt;_social_category&gt;医学(2)&lt;/_social_category&gt;&lt;_tertiary_title&gt;American Journal of Preventive Medicine&lt;/_tertiary_title&gt;&lt;_url&gt;https://www.apa.org/pi/lgbt/resources/diversity-schools&lt;/_url&gt;&lt;_volume&gt;2022&lt;/_volume&gt;&lt;/Details&gt;&lt;Extra&gt;&lt;DBUID&gt;{356C3A99-4987-4C6B-B8BC-C696A681C912}&lt;/DBUID&gt;&lt;/Extra&gt;&lt;/Item&gt;&lt;/References&gt;&lt;/Group&gt;&lt;/Citation&gt;_x000a_"/>
    <w:docVar w:name="NE.Ref{50F3A648-0AC2-4E66-ABFB-985A7EF189D9}" w:val=" ADDIN NE.Ref.{50F3A648-0AC2-4E66-ABFB-985A7EF189D9}&lt;Citation&gt;&lt;Group&gt;&lt;References&gt;&lt;Item&gt;&lt;ID&gt;709&lt;/ID&gt;&lt;UID&gt;{627C10D9-F076-49DD-B9B7-60DE5729274D}&lt;/UID&gt;&lt;Title&gt;Resilience in the Study of Minority Stress and Health of Sexual and Gender Minorities&lt;/Title&gt;&lt;Template&gt;Journal Article&lt;/Template&gt;&lt;Star&gt;0&lt;/Star&gt;&lt;Tag&gt;0&lt;/Tag&gt;&lt;Author&gt;Meyer, Ilan&lt;/Author&gt;&lt;Year&gt;2015&lt;/Year&gt;&lt;Details&gt;&lt;_alternate_title&gt;Psychology of Sexual Orientation and Gender Diversity&lt;/_alternate_title&gt;&lt;_collection_scope&gt;SCIE;SSCI&lt;/_collection_scope&gt;&lt;_created&gt;65275285&lt;/_created&gt;&lt;_date&gt;2015-09-01&lt;/_date&gt;&lt;_date_display&gt;2015/09/01&lt;/_date_display&gt;&lt;_doi&gt;10.1037/sgd0000132&lt;/_doi&gt;&lt;_impact_factor&gt;   4.617&lt;/_impact_factor&gt;&lt;_journal&gt;Psychology of Sexual Orientation and Gender Diversity&lt;/_journal&gt;&lt;_modified&gt;65275285&lt;/_modified&gt;&lt;_pages&gt;209-213&lt;/_pages&gt;&lt;_social_category&gt;心理学(2) &amp;amp; 心理学：综合(2)&lt;/_social_category&gt;&lt;_volume&gt;2&lt;/_volume&gt;&lt;/Details&gt;&lt;Extra&gt;&lt;DBUID&gt;{DE16ABCE-A785-434C-BF43-2FE58866AFDD}&lt;/DBUID&gt;&lt;/Extra&gt;&lt;/Item&gt;&lt;/References&gt;&lt;/Group&gt;&lt;Group&gt;&lt;References&gt;&lt;Item&gt;&lt;ID&gt;3844&lt;/ID&gt;&lt;UID&gt;{1F777423-C455-414E-8E1D-56873CDF4F53}&lt;/UID&gt;&lt;Title&gt;Prejudice, social stress, and mental health in lesbian, gay, and bisexual  populations: conceptual issues and research evidence&lt;/Title&gt;&lt;Template&gt;Journal Article&lt;/Template&gt;&lt;Star&gt;0&lt;/Star&gt;&lt;Tag&gt;0&lt;/Tag&gt;&lt;Author&gt;Meyer, I H&lt;/Author&gt;&lt;Year&gt;2003&lt;/Year&gt;&lt;Details&gt;&lt;_accession_num&gt;12956539&lt;/_accession_num&gt;&lt;_author_adr&gt;Columbia University.&lt;/_author_adr&gt;&lt;_collection_scope&gt;SCIE;SSCI&lt;/_collection_scope&gt;&lt;_created&gt;64934739&lt;/_created&gt;&lt;_date&gt;2003-09-01&lt;/_date&gt;&lt;_date_display&gt;2003 Sep&lt;/_date_display&gt;&lt;_doi&gt;10.1037/0033-2909.129.5.674&lt;/_doi&gt;&lt;_impact_factor&gt;  23.027&lt;/_impact_factor&gt;&lt;_isbn&gt;0033-2909 (Print); 0033-2909 (Linking)&lt;/_isbn&gt;&lt;_issue&gt;5&lt;/_issue&gt;&lt;_journal&gt;Psychol Bull&lt;/_journal&gt;&lt;_language&gt;eng&lt;/_language&gt;&lt;_modified&gt;64937774&lt;/_modified&gt;&lt;_pages&gt;674-697&lt;/_pages&gt;&lt;_social_category&gt;心理学(1) &amp;amp; 心理学：综合(1)&lt;/_social_category&gt;&lt;_subject_headings&gt;Adult; Bisexuality/*psychology/*statistics &amp;amp; numerical data; Female; Homosexuality, Female/*psychology/*statistics &amp;amp; numerical data; Homosexuality, Male/*psychology/*statistics &amp;amp; numerical data; Humans; Male; Mental Disorders/*epidemiology/*psychology; *Prejudice; Prevalence; *Social Behavior; *Stress, Psychological&lt;/_subject_headings&gt;&lt;_tertiary_title&gt;Psychological bulletin&lt;/_tertiary_title&gt;&lt;_type_work&gt;Journal Article; Research Support, U.S. Gov&amp;apos;t, P.H.S.; Review&lt;/_type_work&gt;&lt;_url&gt;http://www.ncbi.nlm.nih.gov/entrez/query.fcgi?cmd=Retrieve&amp;amp;db=pubmed&amp;amp;dopt=Abstract&amp;amp;list_uids=12956539&amp;amp;query_hl=1&lt;/_url&gt;&lt;_volume&gt;129&lt;/_volume&gt;&lt;/Details&gt;&lt;Extra/&gt;&lt;/Item&gt;&lt;/References&gt;&lt;/Group&gt;&lt;/Citation&gt;_x000a_"/>
    <w:docVar w:name="NE.Ref{510781E6-4266-479E-B8C5-86057A486900}" w:val=" ADDIN NE.Ref.{510781E6-4266-479E-B8C5-86057A486900}&lt;Citation&gt;&lt;Group&gt;&lt;References&gt;&lt;Item&gt;&lt;ID&gt;2134&lt;/ID&gt;&lt;UID&gt;{D9FF34F4-5694-428A-B92F-169D5E1484E9}&lt;/UID&gt;&lt;Title&gt;上海小学生视力保健行为流行特点及干预探索研究&lt;/Title&gt;&lt;Template&gt;Thesis&lt;/Template&gt;&lt;Star&gt;0&lt;/Star&gt;&lt;Tag&gt;0&lt;/Tag&gt;&lt;Author&gt;谭晖&lt;/Author&gt;&lt;Year&gt;2010&lt;/Year&gt;&lt;Details&gt;&lt;_accessed&gt;61136094&lt;/_accessed&gt;&lt;_created&gt;61136094&lt;/_created&gt;&lt;_db_provider&gt;CNKI: 博士&lt;/_db_provider&gt;&lt;_db_updated&gt;CNKI - Reference&lt;/_db_updated&gt;&lt;_keywords&gt;学生;近视;视力保健;行为;流行特点;干预研究&lt;/_keywords&gt;&lt;_modified&gt;63560662&lt;/_modified&gt;&lt;_pages&gt;180&lt;/_pages&gt;&lt;_publisher&gt;复旦大学&lt;/_publisher&gt;&lt;_tertiary_author&gt;汪玲;钱序;王克利&lt;/_tertiary_author&gt;&lt;_url&gt;http://www.cnki.net/KCMS/detail/detail.aspx?FileName=2010194479.nh&amp;amp;DbName=CDFD2010&lt;/_url&gt;&lt;_volume&gt;博士&lt;/_volume&gt;&lt;_translated_author&gt;Tan, Hui&lt;/_translated_author&gt;&lt;_translated_tertiary_author&gt;Wang, Ling;Qian, Xu;Wang, Keli&lt;/_translated_tertiary_author&gt;&lt;/Details&gt;&lt;Extra&gt;&lt;DBUID&gt;{B3F72E5F-0442-4E5A-9D98-614B0241D013}&lt;/DBUID&gt;&lt;/Extra&gt;&lt;/Item&gt;&lt;/References&gt;&lt;/Group&gt;&lt;/Citation&gt;_x000a_"/>
    <w:docVar w:name="NE.Ref{511D1505-C4AD-4C48-8F3C-0351681795A1}" w:val=" ADDIN NE.Ref.{511D1505-C4AD-4C48-8F3C-0351681795A1}&lt;Citation&gt;&lt;Group&gt;&lt;References&gt;&lt;Item&gt;&lt;ID&gt;41&lt;/ID&gt;&lt;UID&gt;{CD7C6DFD-E5E1-4ED7-9780-AB96893868D6}&lt;/UID&gt;&lt;Title&gt;我国儿童青少年超重、肥胖流行现状调查&lt;/Title&gt;&lt;Template&gt;Journal Article&lt;/Template&gt;&lt;Star&gt;0&lt;/Star&gt;&lt;Tag&gt;0&lt;/Tag&gt;&lt;Author&gt;陈贻珊; 张一民; 孔振兴; 于晶晶; 孙婷婷; 张瀚月&lt;/Author&gt;&lt;Year&gt;2017&lt;/Year&gt;&lt;Details&gt;&lt;_author_adr&gt;北京体育大学运动与体质健康教育部重点实验室;&lt;/_author_adr&gt;&lt;_collection_scope&gt;CSCD;PKU&lt;/_collection_scope&gt;&lt;_created&gt;64845418&lt;/_created&gt;&lt;_db_provider&gt;CNKI&lt;/_db_provider&gt;&lt;_doi&gt;10.16462/j.cnki.zhjbkz.2017.09.002&lt;/_doi&gt;&lt;_isbn&gt;1674-3679&lt;/_isbn&gt;&lt;_issue&gt;09&lt;/_issue&gt;&lt;_journal&gt;中华疾病控制杂志&lt;/_journal&gt;&lt;_keywords&gt;儿童;青少年;超重;身体素质&lt;/_keywords&gt;&lt;_modified&gt;64845418&lt;/_modified&gt;&lt;_pages&gt;866-869+878&lt;/_pages&gt;&lt;_url&gt;https://kns.cnki.net/kcms/detail/34.1304.R.20170925.1042.002.html&lt;/_url&gt;&lt;_volume&gt;21&lt;/_volume&gt;&lt;_translated_author&gt;Chen, Yi shan;Zhang, Yi min;Kong, Zhen xing;Yu, Jing jing;Sun, Ting ting;Zhang, Han yue&lt;/_translated_author&gt;&lt;/Details&gt;&lt;Extra&gt;&lt;DBUID&gt;{3F9387F2-331A-44EC-89D9-44E8C1CA5F18}&lt;/DBUID&gt;&lt;/Extra&gt;&lt;/Item&gt;&lt;/References&gt;&lt;/Group&gt;&lt;/Citation&gt;_x000a_"/>
    <w:docVar w:name="NE.Ref{5124759E-8E37-45EC-85BE-F50D784357DD}" w:val=" ADDIN NE.Ref.{5124759E-8E37-45EC-85BE-F50D784357DD}&lt;Citation&gt;&lt;Group&gt;&lt;References&gt;&lt;Item&gt;&lt;ID&gt;32&lt;/ID&gt;&lt;UID&gt;{80E62AAD-A277-4B9F-9D5D-C647EBFD336B}&lt;/UID&gt;&lt;Title&gt;Evidence of an excessive gender gap in the risk of psychotic disorder among North African immigrants in Europe: a systematic review and meta-analysis&lt;/Title&gt;&lt;Template&gt;Journal Article&lt;/Template&gt;&lt;Star&gt;0&lt;/Star&gt;&lt;Tag&gt;0&lt;/Tag&gt;&lt;Author&gt;van der Ven, E; Veling, W; Tortelli, A; Tarricone, I; Berardi, D; Bourque, F; Selten, J P&lt;/Author&gt;&lt;Year&gt;2016&lt;/Year&gt;&lt;Details&gt;&lt;_alternate_title&gt;Social Psychiatry and Psychiatric Epidemiology&lt;/_alternate_title&gt;&lt;_date_display&gt;2016&lt;/_date_display&gt;&lt;_date&gt;2016-01-01&lt;/_date&gt;&lt;_doi&gt;10.1007/s00127-016-1261-0&lt;/_doi&gt;&lt;_isbn&gt;1433-9285&lt;/_isbn&gt;&lt;_issue&gt;12&lt;/_issue&gt;&lt;_journal&gt;Social Psychiatry and Psychiatric Epidemiology&lt;/_journal&gt;&lt;_number&gt;van der Ven2016&lt;/_number&gt;&lt;_pages&gt;1603-1613&lt;/_pages&gt;&lt;_url&gt;https://doi.org/10.1007/s00127-016-1261-0&lt;/_url&gt;&lt;_volume&gt;51&lt;/_volume&gt;&lt;_created&gt;64808232&lt;/_created&gt;&lt;_modified&gt;64808232&lt;/_modified&gt;&lt;_impact_factor&gt;   4.519&lt;/_impact_factor&gt;&lt;_social_category&gt;医学(2)&lt;/_social_category&gt;&lt;_collection_scope&gt;SSCI;SCIE&lt;/_collection_scope&gt;&lt;/Details&gt;&lt;Extra&gt;&lt;DBUID&gt;{62B73418-E7EA-4772-A85B-742AAA2FBBE5}&lt;/DBUID&gt;&lt;/Extra&gt;&lt;/Item&gt;&lt;/References&gt;&lt;/Group&gt;&lt;/Citation&gt;_x000a_"/>
    <w:docVar w:name="NE.Ref{5130EEDC-5991-48EA-B8F4-9D2A6B6AC6E1}" w:val=" ADDIN NE.Ref.{5130EEDC-5991-48EA-B8F4-9D2A6B6AC6E1}&lt;Citation&gt;&lt;Group&gt;&lt;References&gt;&lt;Item&gt;&lt;ID&gt;72&lt;/ID&gt;&lt;UID&gt;{56B66CE1-117D-4B3D-9FBF-760C3780C860}&lt;/UID&gt;&lt;Title&gt;The prospective association between sleep deprivation and depression among adolescents&lt;/Title&gt;&lt;Template&gt;Journal Article&lt;/Template&gt;&lt;Star&gt;0&lt;/Star&gt;&lt;Tag&gt;0&lt;/Tag&gt;&lt;Author&gt;Roberts, R E; Duong, H T&lt;/Author&gt;&lt;Year&gt;2014&lt;/Year&gt;&lt;Details&gt;&lt;_accession_num&gt;24497652&lt;/_accession_num&gt;&lt;_author_adr&gt;Division of Health Promotion and Behavioral Sciences, UTHealth, School of Public  Health, University of Texas Health Science Center, Houston, TX.; Centers for Disease Control, Hanoi, Vietnam.&lt;/_author_adr&gt;&lt;_date_display&gt;2014 Feb 1&lt;/_date_display&gt;&lt;_date&gt;2014-02-01&lt;/_date&gt;&lt;_doi&gt;10.5665/sleep.3388&lt;/_doi&gt;&lt;_isbn&gt;1550-9109 (Electronic); 0161-8105 (Linking)&lt;/_isbn&gt;&lt;_issue&gt;2&lt;/_issue&gt;&lt;_journal&gt;Sleep&lt;/_journal&gt;&lt;_keywords&gt;Depression; adolescents; epidemiology; sleep deprivation&lt;/_keywords&gt;&lt;_language&gt;eng&lt;/_language&gt;&lt;_pages&gt;239-44&lt;/_pages&gt;&lt;_subject_headings&gt;Adolescent; Child; Cohort Studies; Depression/*complications/diagnosis; Depressive Disorder, Major/complications/diagnosis/psychology; Diagnostic and Statistical Manual of Mental Disorders; Female; Humans; Male; Odds Ratio; Prospective Studies; Risk; Sleep; Sleep Deprivation/*complications/*psychology; Texas&lt;/_subject_headings&gt;&lt;_tertiary_title&gt;Sleep&lt;/_tertiary_title&gt;&lt;_type_work&gt;Journal Article; Research Support, N.I.H., Extramural&lt;/_type_work&gt;&lt;_url&gt;http://www.ncbi.nlm.nih.gov/entrez/query.fcgi?cmd=Retrieve&amp;amp;db=pubmed&amp;amp;dopt=Abstract&amp;amp;list_uids=24497652&amp;amp;query_hl=1&lt;/_url&gt;&lt;_volume&gt;37&lt;/_volume&gt;&lt;_created&gt;63581198&lt;/_created&gt;&lt;_modified&gt;63581198&lt;/_modified&gt;&lt;_db_updated&gt;PubMed&lt;/_db_updated&gt;&lt;_impact_factor&gt;   4.805&lt;/_impact_factor&gt;&lt;_collection_scope&gt;SCI;SCIE&lt;/_collection_scope&gt;&lt;/Details&gt;&lt;Extra&gt;&lt;DBUID&gt;{5D4A96AE-2D4D-41F0-9DA9-F21F7ED3972F}&lt;/DBUID&gt;&lt;/Extra&gt;&lt;/Item&gt;&lt;/References&gt;&lt;/Group&gt;&lt;Group&gt;&lt;References&gt;&lt;Item&gt;&lt;ID&gt;73&lt;/ID&gt;&lt;UID&gt;{83B9A515-A7A9-4AE1-9C52-663B146FCB3F}&lt;/UID&gt;&lt;Title&gt;The moderating roles of bedtime activities and anxiety/depression in the relationship between attention-deficit/hyperactivity disorder symptoms and sleep  problems in children&lt;/Title&gt;&lt;Template&gt;Journal Article&lt;/Template&gt;&lt;Star&gt;0&lt;/Star&gt;&lt;Tag&gt;0&lt;/Tag&gt;&lt;Author&gt;Tong, L; Ye, Y; Yan, Q&lt;/Author&gt;&lt;Year&gt;2018&lt;/Year&gt;&lt;Details&gt;&lt;_accession_num&gt;30236084&lt;/_accession_num&gt;&lt;_author_adr&gt;Department of Maternal, China and Adolescent Health, School of Public Health, Fudan University/Key laboratory Public Health Safety, Chinese Ministry of Education, P.O. Box 244, 138 Yixueyuan Road, Shanghai, 200032, China. ltong@fudan.edu.cn.; Department of Behavior and Psychology Science, Zhejiang University, Hangzhou, China.; Department of Maternal, China and Adolescent Health, School of Public Health, Fudan University/Key laboratory Public Health Safety, Chinese Ministry of Education, P.O. Box 244, 138 Yixueyuan Road, Shanghai, 200032, China.&lt;/_author_adr&gt;&lt;_date_display&gt;2018 Sep 17&lt;/_date_display&gt;&lt;_date&gt;2018-09-17&lt;/_date&gt;&lt;_doi&gt;10.1186/s12888-018-1879-4&lt;/_doi&gt;&lt;_isbn&gt;1471-244X (Electronic); 1471-244X (Linking)&lt;/_isbn&gt;&lt;_issue&gt;1&lt;/_issue&gt;&lt;_journal&gt;BMC Psychiatry&lt;/_journal&gt;&lt;_keywords&gt;*ADHD; *Anxiety/depression; *Bedtime activities; *Sleep problems&lt;/_keywords&gt;&lt;_language&gt;eng&lt;/_language&gt;&lt;_pages&gt;298&lt;/_pages&gt;&lt;_subject_headings&gt;Anxiety/*psychology; Attention Deficit Disorder with Hyperactivity/epidemiology/*psychology; Child; China/epidemiology; Comorbidity; Depression/epidemiology/*psychology; Female; Humans; Male; Parents; Sleep; Sleep Wake Disorders/epidemiology/*psychology; Surveys and Questionnaires; Time Factors&lt;/_subject_headings&gt;&lt;_tertiary_title&gt;BMC psychiatry&lt;/_tertiary_title&gt;&lt;_type_work&gt;Journal Article; Research Support, Non-U.S. Gov&amp;apos;t&lt;/_type_work&gt;&lt;_url&gt;http://www.ncbi.nlm.nih.gov/entrez/query.fcgi?cmd=Retrieve&amp;amp;db=pubmed&amp;amp;dopt=Abstract&amp;amp;list_uids=30236084&amp;amp;query_hl=1&lt;/_url&gt;&lt;_volume&gt;18&lt;/_volume&gt;&lt;_created&gt;63581199&lt;/_created&gt;&lt;_modified&gt;63581199&lt;/_modified&gt;&lt;_db_updated&gt;PubMed&lt;/_db_updated&gt;&lt;_impact_factor&gt;   2.704&lt;/_impact_factor&gt;&lt;_collection_scope&gt;SCIE&lt;/_collection_scope&gt;&lt;/Details&gt;&lt;Extra&gt;&lt;DBUID&gt;{5D4A96AE-2D4D-41F0-9DA9-F21F7ED3972F}&lt;/DBUID&gt;&lt;/Extra&gt;&lt;/Item&gt;&lt;/References&gt;&lt;/Group&gt;&lt;/Citation&gt;_x000a_"/>
    <w:docVar w:name="NE.Ref{513F07B7-7390-484B-99AD-6805C700CF50}" w:val=" ADDIN NE.Ref.{513F07B7-7390-484B-99AD-6805C700CF50}&lt;Citation&gt;&lt;Group&gt;&lt;References&gt;&lt;Item&gt;&lt;ID&gt;58&lt;/ID&gt;&lt;UID&gt;{42D69CB1-6E3F-493E-97F6-D9A6EFD92410}&lt;/UID&gt;&lt;Title&gt;Long-term effect of overnight orthokeratology on axial length elongation in childhood myopia: a 5-year follow-up study&lt;/Title&gt;&lt;Template&gt;Journal Article&lt;/Template&gt;&lt;Star&gt;0&lt;/Star&gt;&lt;Tag&gt;5&lt;/Tag&gt;&lt;Author&gt;Hiraoka, T; Kakita, T; Okamoto, F; Takahashi, H; Oshika, T&lt;/Author&gt;&lt;Year&gt;2012&lt;/Year&gt;&lt;Details&gt;&lt;_accession_num&gt;22577080&lt;/_accession_num&gt;&lt;_author_adr&gt;Department of Ophthalmology, Institute of Clinical Medicine, University of Tsukuba, Ibaraki, Japan. thiraoka@md.tsukuba.ac.jp&lt;/_author_adr&gt;&lt;_date_display&gt;2012 Jun 22&lt;/_date_display&gt;&lt;_date&gt;2012-06-22&lt;/_date&gt;&lt;_doi&gt;10.1167/iovs.11-8453&lt;/_doi&gt;&lt;_isbn&gt;1552-5783 (Electronic); 0146-0404 (Linking)&lt;/_isbn&gt;&lt;_issue&gt;7&lt;/_issue&gt;&lt;_journal&gt;Invest Ophthalmol Vis Sci&lt;/_journal&gt;&lt;_language&gt;eng&lt;/_language&gt;&lt;_pages&gt;3913-9&lt;/_pages&gt;&lt;_subject_headings&gt;Axial Length, Eye/*physiopathology; Child; Eyeglasses; Female; Follow-Up Studies; Humans; Male; Myopia/*physiopathology/*therapy; *Orthokeratologic Procedures; Prospective Studies; Time Factors&lt;/_subject_headings&gt;&lt;_tertiary_title&gt;Investigative ophthalmology &amp;amp; visual science&lt;/_tertiary_title&gt;&lt;_type_work&gt;Comparative Study; Journal Article&lt;/_type_work&gt;&lt;_url&gt;http://www.ncbi.nlm.nih.gov/entrez/query.fcgi?cmd=Retrieve&amp;amp;db=pubmed&amp;amp;dopt=Abstract&amp;amp;list_uids=22577080&amp;amp;query_hl=1&lt;/_url&gt;&lt;_volume&gt;53&lt;/_volume&gt;&lt;_created&gt;64333010&lt;/_created&gt;&lt;_modified&gt;64333011&lt;/_modified&gt;&lt;_db_updated&gt;PubMed&lt;/_db_updated&gt;&lt;_impact_factor&gt;   4.799&lt;/_impact_factor&gt;&lt;/Details&gt;&lt;Extra&gt;&lt;DBUID&gt;{1C1952A0-4562-459F-9DB8-7EA4385E5EEB}&lt;/DBUID&gt;&lt;/Extra&gt;&lt;/Item&gt;&lt;/References&gt;&lt;/Group&gt;&lt;Group&gt;&lt;References&gt;&lt;Item&gt;&lt;ID&gt;57&lt;/ID&gt;&lt;UID&gt;{516D8C4B-1C85-4B2A-A843-444FA2D38C55}&lt;/UID&gt;&lt;Title&gt;Retardation of myopia in Orthokeratology (ROMIO) study: a 2-year randomized clinical trial&lt;/Title&gt;&lt;Template&gt;Journal Article&lt;/Template&gt;&lt;Star&gt;0&lt;/Star&gt;&lt;Tag&gt;5&lt;/Tag&gt;&lt;Author&gt;Cho, P; Cheung, S W&lt;/Author&gt;&lt;Year&gt;2012&lt;/Year&gt;&lt;Details&gt;&lt;_accession_num&gt;22969068&lt;/_accession_num&gt;&lt;_author_adr&gt;School of Optometry, The Hong Kong Polytechnic University, Kowloon, Hong Kong, China.&lt;/_author_adr&gt;&lt;_date_display&gt;2012 Oct 11&lt;/_date_display&gt;&lt;_date&gt;2012-10-11&lt;/_date&gt;&lt;_doi&gt;10.1167/iovs.12-10565&lt;/_doi&gt;&lt;_isbn&gt;1552-5783 (Electronic); 0146-0404 (Linking)&lt;/_isbn&gt;&lt;_issue&gt;11&lt;/_issue&gt;&lt;_journal&gt;Invest Ophthalmol Vis Sci&lt;/_journal&gt;&lt;_language&gt;eng&lt;/_language&gt;&lt;_pages&gt;7077-85&lt;/_pages&gt;&lt;_subject_headings&gt;Astigmatism/*therapy; Child; Disease Progression; *Eyeglasses/adverse effects; Female; Hong Kong; Humans; Linear Models; Male; Myopia/*therapy; Orthokeratologic Procedures/adverse effects/*methods; Treatment Outcome&lt;/_subject_headings&gt;&lt;_tertiary_title&gt;Investigative ophthalmology &amp;amp; visual science&lt;/_tertiary_title&gt;&lt;_type_work&gt;Journal Article; Randomized Controlled Trial; Research Support, Non-U.S. Gov&amp;apos;t&lt;/_type_work&gt;&lt;_url&gt;http://www.ncbi.nlm.nih.gov/entrez/query.fcgi?cmd=Retrieve&amp;amp;db=pubmed&amp;amp;dopt=Abstract&amp;amp;list_uids=22969068&amp;amp;query_hl=1&lt;/_url&gt;&lt;_volume&gt;53&lt;/_volume&gt;&lt;_created&gt;64333010&lt;/_created&gt;&lt;_modified&gt;64333011&lt;/_modified&gt;&lt;_db_updated&gt;PubMed&lt;/_db_updated&gt;&lt;_impact_factor&gt;   4.799&lt;/_impact_factor&gt;&lt;/Details&gt;&lt;Extra&gt;&lt;DBUID&gt;{1C1952A0-4562-459F-9DB8-7EA4385E5EEB}&lt;/DBUID&gt;&lt;/Extra&gt;&lt;/Item&gt;&lt;/References&gt;&lt;/Group&gt;&lt;/Citation&gt;_x000a_"/>
    <w:docVar w:name="NE.Ref{514AA4F9-AB6F-4E37-AB37-60FCB648A406}" w:val=" ADDIN NE.Ref.{514AA4F9-AB6F-4E37-AB37-60FCB648A406}&lt;Citation&gt;&lt;Group&gt;&lt;References&gt;&lt;Item&gt;&lt;ID&gt;3151&lt;/ID&gt;&lt;UID&gt;{7B1B9CF0-C5A8-4BA6-8B0D-D9D86856B472}&lt;/UID&gt;&lt;Title&gt;The relationship between childhood adversity, recent stressors, and depression in college students attending a South African university&lt;/Title&gt;&lt;Template&gt;Journal Article&lt;/Template&gt;&lt;Star&gt;0&lt;/Star&gt;&lt;Tag&gt;0&lt;/Tag&gt;&lt;Author&gt;Mall, S; Mortier, P; Taljaard, L; Roos, J; Stein, D J; Lochner, C&lt;/Author&gt;&lt;Year&gt;2018&lt;/Year&gt;&lt;Details&gt;&lt;_accession_num&gt;29523199&lt;/_accession_num&gt;&lt;_author_adr&gt;Department of Psychiatry and Mental Health, University of Cape Town, Cape Town, South Africa. Sumaya.mall@gmail.com.; Division of Epidemiology and Biostatistics, School of Public Health, University of the Witwatersrand, Johannesburg, South Africa. Sumaya.mall@gmail.com.; Research Group Psychiatry, Department of Neurosciences, KU, Leuven, Belgium.; MRC Unit on Risk and Resilience in Mental Disorders, Department of Psychiatry, Stellenbosch University, Stellenbosch, South Africa.; Mental Health Information Centre of Southern Africa, Stellenbosch, South Africa.; Mental Health Information Centre of Southern Africa, Stellenbosch, South Africa.; Department of Psychiatry and Mental Health, University of Cape Town, Cape Town, South Africa.; MRC Unit on Risk and Resilience in Mental Disorders, Department of Psychiatry, Stellenbosch University, Stellenbosch, South Africa.; MRC Unit on Risk and Resilience in Mental Disorders, Department of Psychiatry, Stellenbosch University, Stellenbosch, South Africa.&lt;/_author_adr&gt;&lt;_collection_scope&gt;SCIE&lt;/_collection_scope&gt;&lt;_created&gt;64466869&lt;/_created&gt;&lt;_date&gt;2018-03-09&lt;/_date&gt;&lt;_date_display&gt;2018 Mar 9&lt;/_date_display&gt;&lt;_db_updated&gt;PubMed&lt;/_db_updated&gt;&lt;_doi&gt;10.1186/s12888-017-1583-9&lt;/_doi&gt;&lt;_impact_factor&gt;   3.630&lt;/_impact_factor&gt;&lt;_isbn&gt;1471-244X (Electronic); 1471-244X (Linking)&lt;/_isbn&gt;&lt;_issue&gt;1&lt;/_issue&gt;&lt;_journal&gt;BMC Psychiatry&lt;/_journal&gt;&lt;_keywords&gt;*Childhood adversity; *College students; *Depression; *Recent Stressors; *South Africa&lt;/_keywords&gt;&lt;_language&gt;eng&lt;/_language&gt;&lt;_modified&gt;64466870&lt;/_modified&gt;&lt;_pages&gt;63&lt;/_pages&gt;&lt;_subject_headings&gt;Adolescent; Adult; Bullying; Child; Child Abuse/*psychology/trends; Cohort Studies; Depression/epidemiology/*psychology; Female; Health Surveys/methods; Humans; Male; Risk Factors; Sexual Partners/psychology; South Africa/epidemiology; Stress, Psychological/epidemiology/*psychology; Students/*psychology; *Universities&lt;/_subject_headings&gt;&lt;_tertiary_title&gt;BMC psychiatry&lt;/_tertiary_title&gt;&lt;_type_work&gt;Journal Article; Research Support, Non-U.S. Gov&amp;apos;t&lt;/_type_work&gt;&lt;_url&gt;http://www.ncbi.nlm.nih.gov/entrez/query.fcgi?cmd=Retrieve&amp;amp;db=pubmed&amp;amp;dopt=Abstract&amp;amp;list_uids=29523199&amp;amp;query_hl=1&lt;/_url&gt;&lt;_volume&gt;18&lt;/_volume&gt;&lt;/Details&gt;&lt;Extra&gt;&lt;DBUID&gt;{93870BB0-CAEF-4F07-AAE0-DA131E288E28}&lt;/DBUID&gt;&lt;/Extra&gt;&lt;/Item&gt;&lt;/References&gt;&lt;/Group&gt;&lt;/Citation&gt;_x000a_"/>
    <w:docVar w:name="NE.Ref{51835B99-FDE9-429A-ADD3-2A4E8490B688}" w:val=" ADDIN NE.Ref.{51835B99-FDE9-429A-ADD3-2A4E8490B688}"/>
    <w:docVar w:name="NE.Ref{5197725E-864D-4A80-97DF-037F0DBCA362}" w:val=" ADDIN NE.Ref.{5197725E-864D-4A80-97DF-037F0DBCA362}&lt;Citation&gt;&lt;Group&gt;&lt;References&gt;&lt;Item&gt;&lt;ID&gt;2071&lt;/ID&gt;&lt;UID&gt;{58AFE438-9873-433B-B0FA-2277C8EBB32B}&lt;/UID&gt;&lt;Title&gt;The impact of social support on depressive symptoms among adolescents in the child welfare system: A propensity score analysis&lt;/Title&gt;&lt;Template&gt;Journal Article&lt;/Template&gt;&lt;Star&gt;0&lt;/Star&gt;&lt;Tag&gt;0&lt;/Tag&gt;&lt;Author&gt;Dingfelder, Hilary E; Jaffee, Sara R; Mandell, David S&lt;/Author&gt;&lt;Year&gt;2010&lt;/Year&gt;&lt;Details&gt;&lt;_accessed&gt;62224760&lt;/_accessed&gt;&lt;_collection_scope&gt;SSCI;&lt;/_collection_scope&gt;&lt;_created&gt;62224760&lt;/_created&gt;&lt;_impact_factor&gt;   1.226&lt;/_impact_factor&gt;&lt;_issue&gt;10&lt;/_issue&gt;&lt;_journal&gt;Children and Youth Services Review&lt;/_journal&gt;&lt;_modified&gt;62224760&lt;/_modified&gt;&lt;_pages&gt;1255-1261&lt;/_pages&gt;&lt;_url&gt;https://www.sciencedirect.com/science/article/pii/S0190740910001258&lt;/_url&gt;&lt;_volume&gt;32&lt;/_volume&gt;&lt;/Details&gt;&lt;Extra&gt;&lt;DBUID&gt;{B3F72E5F-0442-4E5A-9D98-614B0241D013}&lt;/DBUID&gt;&lt;/Extra&gt;&lt;/Item&gt;&lt;/References&gt;&lt;/Group&gt;&lt;/Citation&gt;_x000a_"/>
    <w:docVar w:name="NE.Ref{519774CA-4BB0-4F78-BD15-02B2356EFFDC}" w:val=" ADDIN NE.Ref.{519774CA-4BB0-4F78-BD15-02B2356EFFDC}&lt;Citation&gt;&lt;Group&gt;&lt;References&gt;&lt;Item&gt;&lt;ID&gt;3115&lt;/ID&gt;&lt;UID&gt;{C9CCDF5B-6A38-4A8F-8F68-9CBAF272DE55}&lt;/UID&gt;&lt;Title&gt;Modulation of the Hypothalamic-Pituitary-Adrenal Axis by Early Life Stress Exposure&lt;/Title&gt;&lt;Template&gt;Journal Article&lt;/Template&gt;&lt;Star&gt;0&lt;/Star&gt;&lt;Tag&gt;0&lt;/Tag&gt;&lt;Author&gt;van Bodegom, M; Homberg, J R; Henckens, MJAG&lt;/Author&gt;&lt;Year&gt;2017&lt;/Year&gt;&lt;Details&gt;&lt;_accession_num&gt;28469557&lt;/_accession_num&gt;&lt;_author_adr&gt;Department of Cognitive Neuroscience, Centre for Neuroscience, Donders Institute  for Brain, Cognition and BehaviourRadboudumc, Nijmegen, Netherlands.; Department of Cognitive Neuroscience, Centre for Neuroscience, Donders Institute  for Brain, Cognition and BehaviourRadboudumc, Nijmegen, Netherlands.; Department of Cognitive Neuroscience, Centre for Neuroscience, Donders Institute  for Brain, Cognition and BehaviourRadboudumc, Nijmegen, Netherlands.&lt;/_author_adr&gt;&lt;_collection_scope&gt;SCIE&lt;/_collection_scope&gt;&lt;_created&gt;64155951&lt;/_created&gt;&lt;_date&gt;2017-01-20&lt;/_date&gt;&lt;_date_display&gt;2017&lt;/_date_display&gt;&lt;_db_updated&gt;PubMed&lt;/_db_updated&gt;&lt;_doi&gt;10.3389/fncel.2017.00087&lt;/_doi&gt;&lt;_impact_factor&gt;   5.505&lt;/_impact_factor&gt;&lt;_isbn&gt;1662-5102 (Print); 1662-5102 (Linking)&lt;/_isbn&gt;&lt;_journal&gt;Front Cell Neurosci&lt;/_journal&gt;&lt;_keywords&gt;HPA-axis; corticosteroids; early social deprivation; epigenetics; limited nesting; match/mismatch theory; maternal separation; prenatal stress&lt;/_keywords&gt;&lt;_language&gt;eng&lt;/_language&gt;&lt;_modified&gt;64466846&lt;/_modified&gt;&lt;_pages&gt;87&lt;/_pages&gt;&lt;_tertiary_title&gt;Frontiers in cellular neuroscience&lt;/_tertiary_title&gt;&lt;_type_work&gt;Journal Article; Review&lt;/_type_work&gt;&lt;_url&gt;http://www.ncbi.nlm.nih.gov/entrez/query.fcgi?cmd=Retrieve&amp;amp;db=pubmed&amp;amp;dopt=Abstract&amp;amp;list_uids=28469557&amp;amp;query_hl=1&lt;/_url&gt;&lt;_volume&gt;11&lt;/_volume&gt;&lt;/Details&gt;&lt;Extra&gt;&lt;DBUID&gt;{93870BB0-CAEF-4F07-AAE0-DA131E288E28}&lt;/DBUID&gt;&lt;/Extra&gt;&lt;/Item&gt;&lt;/References&gt;&lt;/Group&gt;&lt;/Citation&gt;_x000a_"/>
    <w:docVar w:name="NE.Ref{51CEC8F8-87CA-4CA6-805C-66EEDF9FFB92}" w:val=" ADDIN NE.Ref.{51CEC8F8-87CA-4CA6-805C-66EEDF9FFB92}&lt;Citation&gt;&lt;Group&gt;&lt;References&gt;&lt;Item&gt;&lt;ID&gt;148&lt;/ID&gt;&lt;UID&gt;{19544577-3EEE-43B7-B503-178975C28116}&lt;/UID&gt;&lt;Title&gt;Canadian 24-Hour Movement Guidelines for Children and Youth: An Integration of  Physical Activity, Sedentary Behaviour, and Sleep&lt;/Title&gt;&lt;Template&gt;Journal Article&lt;/Template&gt;&lt;Star&gt;0&lt;/Star&gt;&lt;Tag&gt;0&lt;/Tag&gt;&lt;Author&gt;Tremblay, M S; Carson, V; Chaput, J P; Connor, Gorber S; Dinh, T; Duggan, M; Faulkner, G; Gray, C E; Gruber, R; Janson, K; Janssen, I; Katzmarzyk, P T; Kho, M E; Latimer-Cheung, A E; LeBlanc, C; Okely, A D; Olds, T; Pate, R R; Phillips, A; Poitras, V J; Rodenburg, S; Sampson, M; Saunders, T J; Stone, J A; Stratton, G; Weiss, S K; Zehr, L&lt;/Author&gt;&lt;Year&gt;2016&lt;/Year&gt;&lt;Details&gt;&lt;_accession_num&gt;27306437&lt;/_accession_num&gt;&lt;_author_adr&gt;a Healthy Active Living and Obesity Research Group, Children&amp;apos;s Hospital of  Eastern Ontario Research Institute, Ottawa, ON K1H 8L1, Canada.; b Department of Pediatrics, University of Ottawa, ON K1H 8L1, Canada.; c Faculty of Physical Education and Recreation, University of Alberta, Edmonton,  AB T6G 2H9, Canada.; a Healthy Active Living and Obesity Research Group, Children&amp;apos;s Hospital of  Eastern Ontario Research Institute, Ottawa, ON K1H 8L1, Canada.; b Department of Pediatrics, University of Ottawa, ON K1H 8L1, Canada.; d Public Health Agency of Canada, Ottawa, ON K1A 0K9, Canada.; e The Conference Board of Canada, Ottawa, ON K1H 8M7, Canada.; f Canadian Society for Exercise Physiology, Ottawa, ON K1R 6Y6, Canada.; g School of Kinesiology, University of British Columbia, Vancouver, BC V6T 1Z3,  Canada.; a Healthy Active Living and Obesity Research Group, Children&amp;apos;s Hospital of  Eastern Ontario Research Institute, Ottawa, ON K1H 8L1, Canada.; h Attention, Behavior, and Sleep Laboratory, Douglas Mental Health University  Institute, Verdun, QC H4H 1R3, Canada.; i ParticipACTION, Toronto, ON M5S 1M2, Canada.; j School of Kinesiology and Health Studies, Queen&amp;apos;s University, Kingston, ON K7L  3N6, Canada.; k Department of Public Health Sciences, Queen&amp;apos;s University, Kingston, ON K7L 3N6,  Canada.; l Pennington Biomedical Research Center, Baton Rouge, LA 70808, USA.; m School of Rehabilitation Science, McMaster University, Hamilton, ON L8S 1C7,  Canada.; a Healthy Active Living and Obesity Research Group, Children&amp;apos;s Hospital of  Eastern Ontario Research Institute, Ottawa, ON K1H 8L1, Canada.; j School of Kinesiology and Health Studies, Queen&amp;apos;s University, Kingston, ON K7L  3N6, Canada.; n Department of Pediatrics, McGill University, Montreal, QC H4A 3J1, Canada.; o Early Start Research Institute, Faculty of Social Sciences, University of  Wollongong, Wollongong, New South Wales 2522, Australia.; p Alliance for Research in Exercise, Nutrition and Activity (ARENA), Sansom  Institute of Health Research, University of South Australia, Adelaide 5001,  Australia.; q Department of Exercise Science, Arnold School of Public Health, University of  South Carolina, Columbia, SC 29208, USA.; r No affiliation.; a Healthy Active Living and Obesity Research Group, Children&amp;apos;s Hospital of  Eastern Ontario Research Institute, Ottawa, ON K1H 8L1, Canada.; r No affiliation.; a Healthy Active Living and Obesity Research Group, Children&amp;apos;s Hospital of  Eastern Ontario Research Institute, Ottawa, ON K1H 8L1, Canada.; s Applied Human Sciences, Faculty of Science, University of Prince Edward Island,  Charlottetown, PE C1A 4P3, Canada.; t Cardiovascular Health and Stroke Strategic Clinical Network, Cumming School of  Medicine, University of Calgary, Calgary, AB T2N 4N1, Canada.; u Applied Sport Technology Exercise and Medicine Research Centre, College of  Engineering, Swansea University, Wales, SA2 8PP, UK.; v Division of Neurology, The Hospital for Sick Children, University of Toronto,  Toronto, ON M5G 1X8, Canada.; f Canadian Society for Exercise Physiology, Ottawa, ON K1R 6Y6, Canada.; w Camosun College, Victoria, BC V9E 2C1, Canada.&lt;/_author_adr&gt;&lt;_collection_scope&gt;SCIE&lt;/_collection_scope&gt;&lt;_created&gt;65179673&lt;/_created&gt;&lt;_date&gt;2016-06-01&lt;/_date&gt;&lt;_date_display&gt;2016 Jun&lt;/_date_display&gt;&lt;_doi&gt;10.1139/apnm-2016-0151&lt;/_doi&gt;&lt;_impact_factor&gt;   3.016&lt;/_impact_factor&gt;&lt;_isbn&gt;1715-5320 (Electronic); 1715-5312 (Linking)&lt;/_isbn&gt;&lt;_issue&gt;6 Suppl 3&lt;/_issue&gt;&lt;_journal&gt;Appl Physiol Nutr Metab&lt;/_journal&gt;&lt;_keywords&gt;GRADE; clinical practice guidelines; directives pour la pratique clinique; exercice physique; exercise; healthy living; lifestyle; mode de vie; public health; recommandations; recommendations; santé publique; vie saine&lt;/_keywords&gt;&lt;_language&gt;eng&lt;/_language&gt;&lt;_modified&gt;65179673&lt;/_modified&gt;&lt;_pages&gt;S311-27&lt;/_pages&gt;&lt;_social_category&gt;医学(4)&lt;/_social_category&gt;&lt;_subject_headings&gt;Adolescent; Adolescent Behavior; Canada; Child; Child Behavior; Child, Preschool; Cross-Sectional Studies; *Exercise; Focus Groups; *Guidelines as Topic; Health Behavior; Humans; *Sedentary Behavior; *Sleep&lt;/_subject_headings&gt;&lt;_tertiary_title&gt;Applied physiology, nutrition, and metabolism = Physiologie appliquee, nutrition _x000d__x000a_      et metabolisme&lt;/_tertiary_title&gt;&lt;_type_work&gt;Journal Article&lt;/_type_work&gt;&lt;_url&gt;http://www.ncbi.nlm.nih.gov/entrez/query.fcgi?cmd=Retrieve&amp;amp;db=pubmed&amp;amp;dopt=Abstract&amp;amp;list_uids=27306437&amp;amp;query_hl=1&lt;/_url&gt;&lt;_volume&gt;41&lt;/_volume&gt;&lt;/Details&gt;&lt;Extra&gt;&lt;DBUID&gt;{B229E695-20C0-47E4-A960-6A523A810098}&lt;/DBUID&gt;&lt;/Extra&gt;&lt;/Item&gt;&lt;/References&gt;&lt;/Group&gt;&lt;/Citation&gt;_x000a_"/>
    <w:docVar w:name="NE.Ref{51DF4BA3-D95D-4021-BF58-427F6FCC36D4}" w:val=" ADDIN NE.Ref.{51DF4BA3-D95D-4021-BF58-427F6FCC36D4} ADDIN NE.Ref.{51DF4BA3-D95D-4021-BF58-427F6FCC36D4} ADDIN NE.Ref.{51DF4BA3-D95D-4021-BF58-427F6FCC36D4} ADDIN NE.Ref.{51DF4BA3-D95D-4021-BF58-427F6FCC36D4}&lt;Citation&gt;&lt;Group&gt;&lt;References&gt;&lt;Item&gt;&lt;ID&gt;1906&lt;/ID&gt;&lt;UID&gt;{53ACDE50-A03D-4173-84BF-A4A0ED4594A7}&lt;/UID&gt;&lt;Title&gt;生活事件自尊及归因方式对大学生抑郁影响路径分析&lt;/Title&gt;&lt;Template&gt;Journal Article&lt;/Template&gt;&lt;Star&gt;0&lt;/Star&gt;&lt;Tag&gt;0&lt;/Tag&gt;&lt;Author&gt;杨会芹; 刘晖; 李瑗&lt;/Author&gt;&lt;Year&gt;2011&lt;/Year&gt;&lt;Details&gt;&lt;_accessed&gt;62771824&lt;/_accessed&gt;&lt;_author_aff&gt;石家庄学院教育系;石家庄学院计算机系;&lt;/_author_aff&gt;&lt;_collection_scope&gt;中国科技核心期刊;中文核心期刊;&lt;/_collection_scope&gt;&lt;_created&gt;62771817&lt;/_created&gt;&lt;_date&gt;2011-04-25&lt;/_date&gt;&lt;_db_provider&gt;CNKI: 期刊&lt;/_db_provider&gt;&lt;_db_updated&gt;CNKI - Reference&lt;/_db_updated&gt;&lt;_issue&gt;04&lt;/_issue&gt;&lt;_journal&gt;中国学校卫生&lt;/_journal&gt;&lt;_keywords&gt;生活变动事件;自我概念;抑郁;回归分析;学生&lt;/_keywords&gt;&lt;_modified&gt;62771818&lt;/_modified&gt;&lt;_pages&gt;466-467+469&lt;/_pages&gt;&lt;_url&gt;http://kns.cnki.net/KCMS/detail/detail.aspx?FileName=XIWS201104039&amp;amp;DbName=CJFQ2011&lt;/_url&gt;&lt;_translated_author&gt;Yang, Huiqin;Liu, Hui;Li, Yuan&lt;/_translated_author&gt;&lt;/Details&gt;&lt;Extra&gt;&lt;DBUID&gt;{B3F72E5F-0442-4E5A-9D98-614B0241D013}&lt;/DBUID&gt;&lt;/Extra&gt;&lt;/Item&gt;&lt;/References&gt;&lt;/Group&gt;&lt;/Citation&gt;_x000a_"/>
    <w:docVar w:name="NE.Ref{52152BFC-2A9B-4F0B-8835-BEF754FC929C}" w:val=" ADDIN NE.Ref.{52152BFC-2A9B-4F0B-8835-BEF754FC929C}&lt;Citation&gt;&lt;Group&gt;&lt;References&gt;&lt;Item&gt;&lt;ID&gt;4410&lt;/ID&gt;&lt;UID&gt;{C35CFCDE-7B70-4541-AB2A-750F103A1D8E}&lt;/UID&gt;&lt;Title&gt;Building a New Life in Australia: The Longitudinal Study of Humanitarian Migrants, Release 5 (Waves 1-5)&lt;/Title&gt;&lt;Template&gt;Generic&lt;/Template&gt;&lt;Star&gt;0&lt;/Star&gt;&lt;Tag&gt;0&lt;/Tag&gt;&lt;Author&gt;Department, Of Social Services; Australian, Institute Of Family Studies&lt;/Author&gt;&lt;Year&gt;2022&lt;/Year&gt;&lt;Details&gt;&lt;_accessed&gt;65315451&lt;/_accessed&gt;&lt;_created&gt;64969651&lt;/_created&gt;&lt;_date&gt;2022-01-01&lt;/_date&gt;&lt;_date_display&gt;2022&lt;/_date_display&gt;&lt;_doi&gt;doi/10.26193/0AF6TZ&lt;/_doi&gt;&lt;_modified&gt;65319230&lt;/_modified&gt;&lt;_publisher&gt;ADA Dataverse&lt;/_publisher&gt;&lt;_url&gt;http://dx.doi.org/10.26193/0AF6TZ&lt;/_url&gt;&lt;/Details&gt;&lt;Extra&gt;&lt;DBUID&gt;{93870BB0-CAEF-4F07-AAE0-DA131E288E28}&lt;/DBUID&gt;&lt;/Extra&gt;&lt;/Item&gt;&lt;/References&gt;&lt;/Group&gt;&lt;/Citation&gt;_x000a_"/>
    <w:docVar w:name="NE.Ref{521C1204-B62A-4B95-98E7-BB676028DBDD}" w:val=" ADDIN NE.Ref.{521C1204-B62A-4B95-98E7-BB676028DBDD}&lt;Citation&gt;&lt;Group&gt;&lt;References&gt;&lt;Item&gt;&lt;ID&gt;978&lt;/ID&gt;&lt;UID&gt;{7026BE85-D62E-48C4-89EF-BC396EE91639}&lt;/UID&gt;&lt;Title&gt;Guidelines on physical activity, sedentary behaviour and sleep for children under 5 years of age&lt;/Title&gt;&lt;Template&gt;Book&lt;/Template&gt;&lt;Star&gt;0&lt;/Star&gt;&lt;Tag&gt;0&lt;/Tag&gt;&lt;Author&gt;WHO&lt;/Author&gt;&lt;Year&gt;2019&lt;/Year&gt;&lt;Details&gt;&lt;_publisher&gt;World Health Organization&lt;/_publisher&gt;&lt;_accessed&gt;64195031&lt;/_accessed&gt;&lt;_created&gt;64195031&lt;/_created&gt;&lt;_modified&gt;64195032&lt;/_modified&gt;&lt;/Details&gt;&lt;Extra&gt;&lt;DBUID&gt;{F96A950B-833F-4880-A151-76DA2D6A2879}&lt;/DBUID&gt;&lt;/Extra&gt;&lt;/Item&gt;&lt;/References&gt;&lt;/Group&gt;&lt;/Citation&gt;_x000a_"/>
    <w:docVar w:name="NE.Ref{5220E85E-1069-4981-B47E-C9FC8D4CA682}" w:val=" ADDIN NE.Ref.{5220E85E-1069-4981-B47E-C9FC8D4CA682}&lt;Citation&gt;&lt;Group&gt;&lt;References&gt;&lt;Item&gt;&lt;ID&gt;1075&lt;/ID&gt;&lt;UID&gt;{FF703088-9D2B-42FF-A69E-38C33202351C}&lt;/UID&gt;&lt;Title&gt;Obesity in children and adolescents: epidemiology, causes, assessment, and  management&lt;/Title&gt;&lt;Template&gt;Journal Article&lt;/Template&gt;&lt;Star&gt;0&lt;/Star&gt;&lt;Tag&gt;0&lt;/Tag&gt;&lt;Author&gt;Jebeile, H; Kelly, A S; O&amp;apos;Malley, G; Baur, L A&lt;/Author&gt;&lt;Year&gt;2022&lt;/Year&gt;&lt;Details&gt;&lt;_accessed&gt;65169247&lt;/_accessed&gt;&lt;_accession_num&gt;35248172&lt;/_accession_num&gt;&lt;_author_adr&gt;Sydney Medical School, The University of Sydney, Sydney, NSW, Australia;  Institute of Endocrinology and Diabetes, The Children&amp;apos;s Hospital at Westmead,  Westmead, NSW, Australia.; Department of Pediatrics and Center for Pediatric Obesity Medicine, University of  Minnesota Medical School, Minneapolis, MN, USA.; School of Physiotherapy, RCSI University of Medicine and Health Sciences, Dublin,  Ireland; Child and Adolescent Obesity Service, Children&amp;apos;s Health Ireland at  Temple Street, Dublin, Ireland.; Sydney Medical School, The University of Sydney, Sydney, NSW, Australia; Weight  Management Services, The Children&amp;apos;s Hospital at Westmead, Westmead, NSW,  Australia. Electronic address: louise.baur@health.nsw.gov.au.&lt;/_author_adr&gt;&lt;_created&gt;65168421&lt;/_created&gt;&lt;_date&gt;2022-05-01&lt;/_date&gt;&lt;_date_display&gt;2022 May&lt;/_date_display&gt;&lt;_db_updated&gt;PubMed&lt;/_db_updated&gt;&lt;_doi&gt;10.1016/S2213-8587(22)00047-X&lt;/_doi&gt;&lt;_impact_factor&gt;  32.069&lt;/_impact_factor&gt;&lt;_isbn&gt;2213-8595 (Electronic); 2213-8587 (Print); 2213-8587 (Linking)&lt;/_isbn&gt;&lt;_issue&gt;5&lt;/_issue&gt;&lt;_journal&gt;Lancet Diabetes Endocrinol&lt;/_journal&gt;&lt;_language&gt;eng&lt;/_language&gt;&lt;_modified&gt;65169247&lt;/_modified&gt;&lt;_ori_publication&gt;Copyright (c) 2022 Elsevier Ltd. All rights reserved.&lt;/_ori_publication&gt;&lt;_pages&gt;351-365&lt;/_pages&gt;&lt;_subject_headings&gt;Adolescent; Adult; *COVID-19/epidemiology; Child; Diet; Exercise; Humans; Pandemics; *Pediatric Obesity/epidemiology/psychology/therapy&lt;/_subject_headings&gt;&lt;_tertiary_title&gt;The lancet. Diabetes &amp;amp; endocrinology&lt;/_tertiary_title&gt;&lt;_type_work&gt;Journal Article; Research Support, Non-U.S. Gov&amp;apos;t; Review&lt;/_type_work&gt;&lt;_url&gt;http://www.ncbi.nlm.nih.gov/entrez/query.fcgi?cmd=Retrieve&amp;amp;db=pubmed&amp;amp;dopt=Abstract&amp;amp;list_uids=35248172&amp;amp;query_hl=1&lt;/_url&gt;&lt;_volume&gt;10&lt;/_volume&gt;&lt;/Details&gt;&lt;Extra&gt;&lt;DBUID&gt;{F96A950B-833F-4880-A151-76DA2D6A2879}&lt;/DBUID&gt;&lt;/Extra&gt;&lt;/Item&gt;&lt;/References&gt;&lt;/Group&gt;&lt;/Citation&gt;_x000a_"/>
    <w:docVar w:name="NE.Ref{523105E3-AA91-4F21-85A1-2C7A4E88F0E6}" w:val=" ADDIN NE.Ref.{523105E3-AA91-4F21-85A1-2C7A4E88F0E6}&lt;Citation&gt;&lt;Group&gt;&lt;References&gt;&lt;Item&gt;&lt;ID&gt;751&lt;/ID&gt;&lt;UID&gt;{D7641900-5498-496E-8FCD-3073B813CE44}&lt;/UID&gt;&lt;Title&gt;从工业化国家和中国台湾地区实践看我国学校卫生保健人员队伍建设&lt;/Title&gt;&lt;Template&gt;Journal Article&lt;/Template&gt;&lt;Star&gt;0&lt;/Star&gt;&lt;Tag&gt;0&lt;/Tag&gt;&lt;Author&gt;史慧静&lt;/Author&gt;&lt;Year&gt;2015&lt;/Year&gt;&lt;Details&gt;&lt;_accessed&gt;64192131&lt;/_accessed&gt;&lt;_author_aff&gt;复旦大学公共卫生学院/健康风险预警治理协同创新中心;&lt;/_author_aff&gt;&lt;_cited_count&gt;10&lt;/_cited_count&gt;&lt;_collection_scope&gt;PKU&lt;/_collection_scope&gt;&lt;_created&gt;64192105&lt;/_created&gt;&lt;_date&gt;2015-12-25&lt;/_date&gt;&lt;_db_updated&gt;CNKI - Reference&lt;/_db_updated&gt;&lt;_issue&gt;12&lt;/_issue&gt;&lt;_journal&gt;中国学校卫生&lt;/_journal&gt;&lt;_keywords&gt;工业;卫生;卫生保健提供;能力建设&lt;/_keywords&gt;&lt;_modified&gt;64193583&lt;/_modified&gt;&lt;_pages&gt;1764-1767+1770&lt;/_pages&gt;&lt;_url&gt;https://kns.cnki.net/kcms/detail/detail.aspx?FileName=XIWS201512005&amp;amp;DbName=CJFQ2015&lt;/_url&gt;&lt;_volume&gt;36&lt;/_volume&gt;&lt;_translated_author&gt;Shi, Huijing&lt;/_translated_author&gt;&lt;/Details&gt;&lt;Extra&gt;&lt;DBUID&gt;{F96A950B-833F-4880-A151-76DA2D6A2879}&lt;/DBUID&gt;&lt;/Extra&gt;&lt;/Item&gt;&lt;/References&gt;&lt;/Group&gt;&lt;/Citation&gt;_x000a_"/>
    <w:docVar w:name="NE.Ref{525410A2-1F08-4617-ABCB-06230598867A}" w:val=" ADDIN NE.Ref.{525410A2-1F08-4617-ABCB-06230598867A}&lt;Citation&gt;&lt;Group&gt;&lt;References&gt;&lt;Item&gt;&lt;ID&gt;2903&lt;/ID&gt;&lt;UID&gt;{EF1EC7D7-7901-4071-B40B-92E6BB07E6BC}&lt;/UID&gt;&lt;Title&gt;The Building a New Life in Australia (BNLA) Dataset: A Longitudinal Study of Humanitarian Migrants in Australia&lt;/Title&gt;&lt;Template&gt;Journal Article&lt;/Template&gt;&lt;Star&gt;0&lt;/Star&gt;&lt;Tag&gt;0&lt;/Tag&gt;&lt;Author&gt;Rioseco, Pilar; De Maio, John; Hoang, Cuc&lt;/Author&gt;&lt;Year&gt;2017&lt;/Year&gt;&lt;Details&gt;&lt;_accessed&gt;64739120&lt;/_accessed&gt;&lt;_created&gt;64282502&lt;/_created&gt;&lt;_issue&gt;3&lt;/_issue&gt;&lt;_journal&gt;The Australian Economic Review&lt;/_journal&gt;&lt;_modified&gt;64282555&lt;/_modified&gt;&lt;_pages&gt;356-362&lt;/_pages&gt;&lt;_volume&gt;50&lt;/_volume&gt;&lt;/Details&gt;&lt;Extra&gt;&lt;DBUID&gt;{93870BB0-CAEF-4F07-AAE0-DA131E288E28}&lt;/DBUID&gt;&lt;/Extra&gt;&lt;/Item&gt;&lt;/References&gt;&lt;/Group&gt;&lt;Group&gt;&lt;References&gt;&lt;Item&gt;&lt;ID&gt;2901&lt;/ID&gt;&lt;UID&gt;{8ABC5208-7DD8-45D0-BAF2-C080545082EC}&lt;/UID&gt;&lt;Title&gt;Cohort Profile: Building a New Life in Australia (BNLA): the longitudinal study of humanitarian migrants&lt;/Title&gt;&lt;Template&gt;Journal Article&lt;/Template&gt;&lt;Star&gt;0&lt;/Star&gt;&lt;Tag&gt;0&lt;/Tag&gt;&lt;Author&gt;Edwards, Ben; Smart, Diana; De Maio, John; Silbert, Michelle; Jenkinson, Rebecca&lt;/Author&gt;&lt;Year&gt;2018&lt;/Year&gt;&lt;Details&gt;&lt;_accessed&gt;64282484&lt;/_accessed&gt;&lt;_collection_scope&gt;SCI;SCIE&lt;/_collection_scope&gt;&lt;_created&gt;64282484&lt;/_created&gt;&lt;_date&gt;62107200&lt;/_date&gt;&lt;_db_updated&gt;CrossRef&lt;/_db_updated&gt;&lt;_doi&gt;10.1093/ije/dyx218&lt;/_doi&gt;&lt;_impact_factor&gt;   9.685&lt;/_impact_factor&gt;&lt;_isbn&gt;0300-5771&lt;/_isbn&gt;&lt;_issue&gt;1&lt;/_issue&gt;&lt;_journal&gt;International Journal of Epidemiology&lt;/_journal&gt;&lt;_modified&gt;64739120&lt;/_modified&gt;&lt;_pages&gt;20-20h&lt;/_pages&gt;&lt;_social_category&gt;医学(1)&lt;/_social_category&gt;&lt;_url&gt;https://academic.oup.com/ije/article/47/1/20/4582318_x000d__x000a_http://academic.oup.com/ije/article-pdf/47/1/20/24032940/dyx218.pdf&lt;/_url&gt;&lt;_volume&gt;47&lt;/_volume&gt;&lt;/Details&gt;&lt;Extra&gt;&lt;DBUID&gt;{93870BB0-CAEF-4F07-AAE0-DA131E288E28}&lt;/DBUID&gt;&lt;/Extra&gt;&lt;/Item&gt;&lt;/References&gt;&lt;/Group&gt;&lt;/Citation&gt;_x000a_"/>
    <w:docVar w:name="NE.Ref{526CEE5F-938C-4C88-928D-9FD8E9CA9FBB}" w:val=" ADDIN NE.Ref.{526CEE5F-938C-4C88-928D-9FD8E9CA9FBB}&lt;Citation&gt;&lt;Group&gt;&lt;References&gt;&lt;Item&gt;&lt;ID&gt;62&lt;/ID&gt;&lt;UID&gt;{78BDFCF7-EFF4-4C0D-B47C-90741768E7F3}&lt;/UID&gt;&lt;Title&gt;Dual Sensory Impairment as a Predictor of Loneliness and Isolation in Older Adults: National Cohort Study&lt;/Title&gt;&lt;Template&gt;Journal Article&lt;/Template&gt;&lt;Star&gt;0&lt;/Star&gt;&lt;Tag&gt;0&lt;/Tag&gt;&lt;Author&gt;Wang, Qiong; Zhang, Shimin; Wang, Yi; Zhao, Dan; Zhou, Chengchao&lt;/Author&gt;&lt;Year&gt;2022&lt;/Year&gt;&lt;Details&gt;&lt;_accessed&gt;64779134&lt;/_accessed&gt;&lt;_collection_scope&gt;SSCI;SCIE&lt;/_collection_scope&gt;&lt;_created&gt;64779134&lt;/_created&gt;&lt;_date&gt;64622880&lt;/_date&gt;&lt;_db_updated&gt;CrossRef&lt;/_db_updated&gt;&lt;_doi&gt;10.2196/39314&lt;/_doi&gt;&lt;_impact_factor&gt;  14.557&lt;/_impact_factor&gt;&lt;_isbn&gt;2369-2960&lt;/_isbn&gt;&lt;_issue&gt;11&lt;/_issue&gt;&lt;_journal&gt;JMIR Public Health and Surveillance&lt;/_journal&gt;&lt;_modified&gt;64779134&lt;/_modified&gt;&lt;_pages&gt;e39314&lt;/_pages&gt;&lt;_social_category&gt;医学(3)&lt;/_social_category&gt;&lt;_tertiary_title&gt;JMIR Public Health Surveill&lt;/_tertiary_title&gt;&lt;_url&gt;https://publichealth.jmir.org/2022/11/e39314&lt;/_url&gt;&lt;_volume&gt;8&lt;/_volume&gt;&lt;/Details&gt;&lt;Extra&gt;&lt;DBUID&gt;{262F321C-6F5E-42FE-A29B-2689D77CF0BF}&lt;/DBUID&gt;&lt;/Extra&gt;&lt;/Item&gt;&lt;/References&gt;&lt;/Group&gt;&lt;/Citation&gt;_x000a_"/>
    <w:docVar w:name="NE.Ref{527470F6-7AF8-4472-A570-E83024FE9715}" w:val=" ADDIN NE.Ref.{527470F6-7AF8-4472-A570-E83024FE9715}&lt;Citation&gt;&lt;Group&gt;&lt;References&gt;&lt;Item&gt;&lt;ID&gt;12&lt;/ID&gt;&lt;UID&gt;{F4430164-6126-4AD7-8081-F37A64F0C3FA}&lt;/UID&gt;&lt;Title&gt;The Challenges of Defining and Studying &amp;quot;Digital Addiction&amp;quot; in Children&lt;/Title&gt;&lt;Template&gt;Journal Article&lt;/Template&gt;&lt;Star&gt;0&lt;/Star&gt;&lt;Tag&gt;0&lt;/Tag&gt;&lt;Author&gt;Christakis, D A&lt;/Author&gt;&lt;Year&gt;2019&lt;/Year&gt;&lt;Details&gt;&lt;_accession_num&gt;31095260&lt;/_accession_num&gt;&lt;_author_adr&gt;Seattle Children&amp;apos;s Research Institute, Seattle, Washington.; Editor.&lt;/_author_adr&gt;&lt;_collection_scope&gt;SCIE&lt;/_collection_scope&gt;&lt;_created&gt;64733201&lt;/_created&gt;&lt;_date&gt;2019-06-18&lt;/_date&gt;&lt;_date_display&gt;2019 Jun 18&lt;/_date_display&gt;&lt;_doi&gt;10.1001/jama.2019.4690&lt;/_doi&gt;&lt;_impact_factor&gt; 157.335&lt;/_impact_factor&gt;&lt;_isbn&gt;1538-3598 (Electronic); 0098-7484 (Linking)&lt;/_isbn&gt;&lt;_issue&gt;23&lt;/_issue&gt;&lt;_journal&gt;JAMA&lt;/_journal&gt;&lt;_language&gt;eng&lt;/_language&gt;&lt;_modified&gt;64733201&lt;/_modified&gt;&lt;_pages&gt;2277-2278&lt;/_pages&gt;&lt;_social_category&gt;医学(1)&lt;/_social_category&gt;&lt;_subject_headings&gt;Adolescent; Adolescent Behavior/psychology; *Behavior, Addictive; Behavioral Research/*methods; Child; Child Behavior/*psychology; Computers/*statistics &amp;amp; numerical data; Humans; Internet; Research Design; *Social Media/statistics &amp;amp; numerical data; Video Games/*psychology/statistics &amp;amp; numerical data&lt;/_subject_headings&gt;&lt;_tertiary_title&gt;JAMA&lt;/_tertiary_title&gt;&lt;_type_work&gt;Journal Article&lt;/_type_work&gt;&lt;_url&gt;http://www.ncbi.nlm.nih.gov/entrez/query.fcgi?cmd=Retrieve&amp;amp;db=pubmed&amp;amp;dopt=Abstract&amp;amp;list_uids=31095260&amp;amp;query_hl=1&lt;/_url&gt;&lt;_volume&gt;321&lt;/_volume&gt;&lt;/Details&gt;&lt;Extra&gt;&lt;DBUID&gt;{EAD0D9F0-7B9C-4750-A1E8-6A02F78A758B}&lt;/DBUID&gt;&lt;/Extra&gt;&lt;/Item&gt;&lt;/References&gt;&lt;/Group&gt;&lt;/Citation&gt;_x000a_"/>
    <w:docVar w:name="NE.Ref{5293C410-BDEE-42BF-9E4E-8CDC48DD57FA}" w:val=" ADDIN NE.Ref.{5293C410-BDEE-42BF-9E4E-8CDC48DD57FA}&lt;Citation&gt;&lt;Group&gt;&lt;References&gt;&lt;Item&gt;&lt;ID&gt;2941&lt;/ID&gt;&lt;UID&gt;{1EE229B4-390E-4973-A614-C28A097084AC}&lt;/UID&gt;&lt;Title&gt;Household composition after resettlement and emotional health in adolescent migrants&lt;/Title&gt;&lt;Template&gt;Journal Article&lt;/Template&gt;&lt;Star&gt;0&lt;/Star&gt;&lt;Tag&gt;0&lt;/Tag&gt;&lt;Author&gt;Orjuela-Grimm, Manuela; Marti-Castaner, Maria; Bhatt-Carreño, Silvia; Castro, Maria A; Restrepo Henao, Alexandra; Pinilla, Hector; Rodriguez, Daniela; Ruiz, Ambar; Valentin, Michelle; Levine, Arielle Richey; Gonzalez, Rossmary; Zuleta, Marisa; Pharel, Marisa; Medina, Paola; Lewis-Fernandez, Roberto&lt;/Author&gt;&lt;Year&gt;2022&lt;/Year&gt;&lt;Details&gt;&lt;_accessed&gt;64738841&lt;/_accessed&gt;&lt;_collection_scope&gt;ESCI&lt;/_collection_scope&gt;&lt;_created&gt;64384775&lt;/_created&gt;&lt;_db_updated&gt;CrossRef&lt;/_db_updated&gt;&lt;_doi&gt;10.1016/j.jmh.2022.100103&lt;/_doi&gt;&lt;_isbn&gt;26666235&lt;/_isbn&gt;&lt;_journal&gt;Journal of Migration and Health&lt;/_journal&gt;&lt;_modified&gt;64738841&lt;/_modified&gt;&lt;_pages&gt;100103&lt;/_pages&gt;&lt;_tertiary_title&gt;Journal of Migration and Health&lt;/_tertiary_title&gt;&lt;_url&gt;https://linkinghub.elsevier.com/retrieve/pii/S2666623522000265_x000d__x000a_https://api.elsevier.com/content/article/PII:S2666623522000265?httpAccept=text/xml&lt;/_url&gt;&lt;_volume&gt;5&lt;/_volume&gt;&lt;/Details&gt;&lt;Extra&gt;&lt;DBUID&gt;{93870BB0-CAEF-4F07-AAE0-DA131E288E28}&lt;/DBUID&gt;&lt;/Extra&gt;&lt;/Item&gt;&lt;/References&gt;&lt;/Group&gt;&lt;/Citation&gt;_x000a_"/>
    <w:docVar w:name="NE.Ref{52ACC702-3E9D-4B45-918E-5D77F8349E53}" w:val=" ADDIN NE.Ref.{52ACC702-3E9D-4B45-918E-5D77F8349E53}&lt;Citation&gt;&lt;Group&gt;&lt;References&gt;&lt;Item&gt;&lt;ID&gt;57&lt;/ID&gt;&lt;UID&gt;{3B23BF89-E28E-423E-8AA9-4B4D4806A1BA}&lt;/UID&gt;&lt;Title&gt;Association Between Physical Activity and Risk of Depression: A Systematic Review and Meta-analysis&lt;/Title&gt;&lt;Template&gt;Journal Article&lt;/Template&gt;&lt;Star&gt;0&lt;/Star&gt;&lt;Tag&gt;0&lt;/Tag&gt;&lt;Author&gt;Pearce, Matthew; Garcia, Leandro; Abbas, Ali; Strain, Tessa; Schuch, Felipe Barreto; Golubic, Rajna; Kelly, Paul; Khan, Saad; Utukuri, Mrudula; Laird, Yvonne; Mok, Alexander; Smith, Andrea; Tainio, Marko; Brage, Søren; Woodcock, James&lt;/Author&gt;&lt;Year&gt;2022&lt;/Year&gt;&lt;Details&gt;&lt;_alternate_title&gt;JAMA Psychiatry&lt;/_alternate_title&gt;&lt;_collection_scope&gt;SSCI;SCIE&lt;/_collection_scope&gt;&lt;_created&gt;64816887&lt;/_created&gt;&lt;_date&gt;2022-06-01&lt;/_date&gt;&lt;_date_display&gt;2022_x000d__x000a_2022/06/01&lt;/_date_display&gt;&lt;_doi&gt;10.1001/jamapsychiatry.2022.0609&lt;/_doi&gt;&lt;_impact_factor&gt;  25.911&lt;/_impact_factor&gt;&lt;_isbn&gt;2168-622X&lt;/_isbn&gt;&lt;_issue&gt;6&lt;/_issue&gt;&lt;_journal&gt;JAMA Psychiatry&lt;/_journal&gt;&lt;_modified&gt;64816887&lt;/_modified&gt;&lt;_pages&gt;550-559&lt;/_pages&gt;&lt;_social_category&gt;医学(1)&lt;/_social_category&gt;&lt;_url&gt;https://doi.org/10.1001/jamapsychiatry.2022.0609&lt;/_url&gt;&lt;_volume&gt;79&lt;/_volume&gt;&lt;/Details&gt;&lt;Extra&gt;&lt;DBUID&gt;{62B73418-E7EA-4772-A85B-742AAA2FBBE5}&lt;/DBUID&gt;&lt;/Extra&gt;&lt;/Item&gt;&lt;/References&gt;&lt;/Group&gt;&lt;/Citation&gt;_x000a_"/>
    <w:docVar w:name="NE.Ref{52B08CCB-358F-4596-854B-2B4603CA781C}" w:val=" ADDIN NE.Ref.{52B08CCB-358F-4596-854B-2B4603CA781C}"/>
    <w:docVar w:name="NE.Ref{52D1C16A-C538-4882-B3E6-AAA6D3A8D48D}" w:val=" ADDIN NE.Ref.{52D1C16A-C538-4882-B3E6-AAA6D3A8D48D}&lt;Citation&gt;&lt;Group&gt;&lt;References&gt;&lt;Item&gt;&lt;ID&gt;184&lt;/ID&gt;&lt;UID&gt;{B8C33C22-7EC9-458F-8CAE-BE3AB3C86502}&lt;/UID&gt;&lt;Title&gt;2000—2050年全球近视和高度近视的患病率及趋势研究&lt;/Title&gt;&lt;Template&gt;Journal Article&lt;/Template&gt;&lt;Star&gt;0&lt;/Star&gt;&lt;Tag&gt;0&lt;/Tag&gt;&lt;Author&gt;董彦会&lt;/Author&gt;&lt;Year&gt;2017&lt;/Year&gt;&lt;Details&gt;&lt;_accessed&gt;65137571&lt;/_accessed&gt;&lt;_collection_scope&gt;CSCD;PKU&lt;/_collection_scope&gt;&lt;_created&gt;65137567&lt;/_created&gt;&lt;_db_provider&gt;北京万方数据股份有限公司&lt;/_db_provider&gt;&lt;_doi&gt;10.3760/cma.j.issn.0253-9624.2017.04.101&lt;/_doi&gt;&lt;_issue&gt;4&lt;/_issue&gt;&lt;_journal&gt;中华预防医学杂志&lt;/_journal&gt;&lt;_modified&gt;65137571&lt;/_modified&gt;&lt;_volume&gt;51&lt;/_volume&gt;&lt;_translated_author&gt;Dong, Yan hui&lt;/_translated_author&gt;&lt;/Details&gt;&lt;Extra&gt;&lt;DBUID&gt;{3F9387F2-331A-44EC-89D9-44E8C1CA5F18}&lt;/DBUID&gt;&lt;/Extra&gt;&lt;/Item&gt;&lt;/References&gt;&lt;/Group&gt;&lt;/Citation&gt;_x000a_"/>
    <w:docVar w:name="NE.Ref{52DF907D-A014-43E7-9798-A818B8B64281}" w:val=" ADDIN NE.Ref.{52DF907D-A014-43E7-9798-A818B8B64281}&lt;Citation&gt;&lt;Group&gt;&lt;References&gt;&lt;Item&gt;&lt;ID&gt;77&lt;/ID&gt;&lt;UID&gt;{57FA4BEE-3C8C-4C46-B8CA-EB2E6F88E0BA}&lt;/UID&gt;&lt;Title&gt;Time-varying covariates and coefficients in Cox regression models&lt;/Title&gt;&lt;Template&gt;Journal Article&lt;/Template&gt;&lt;Star&gt;0&lt;/Star&gt;&lt;Tag&gt;0&lt;/Tag&gt;&lt;Author&gt;Zhang, Zhongheng; Reinikainen, Jaakko; Adeleke, Kazeem Adedayo; Pieterse, Marcel E; Groothuis-Oudshoorn, Catharina G M&lt;/Author&gt;&lt;Year&gt;2018&lt;/Year&gt;&lt;Details&gt;&lt;_collection_scope&gt;SCIE&lt;/_collection_scope&gt;&lt;_created&gt;65062083&lt;/_created&gt;&lt;_impact_factor&gt;   3.616&lt;/_impact_factor&gt;&lt;_isbn&gt;2305-5847&lt;/_isbn&gt;&lt;_issue&gt;7&lt;/_issue&gt;&lt;_journal&gt;Annals of Translational Medicine&lt;/_journal&gt;&lt;_modified&gt;65304976&lt;/_modified&gt;&lt;_pages&gt;121&lt;/_pages&gt;&lt;_short_title&gt;Time-varying covariates and coefficients in Cox regression models&lt;/_short_title&gt;&lt;_social_category&gt;医学(4)&lt;/_social_category&gt;&lt;_url&gt;https://atm.amegroups.org/article/view/18820&lt;/_url&gt;&lt;_volume&gt;6&lt;/_volume&gt;&lt;_accessed&gt;65304976&lt;/_accessed&gt;&lt;/Details&gt;&lt;Extra&gt;&lt;DBUID&gt;{00EBDF0C-2E98-4FD7-9E47-813FAF00074E}&lt;/DBUID&gt;&lt;/Extra&gt;&lt;/Item&gt;&lt;/References&gt;&lt;/Group&gt;&lt;/Citation&gt;_x000a_"/>
    <w:docVar w:name="NE.Ref{52ED3470-FD8D-497B-B61C-240E863C3853}" w:val=" ADDIN NE.Ref.{52ED3470-FD8D-497B-B61C-240E863C3853}&lt;Citation&gt;&lt;Group&gt;&lt;References&gt;&lt;Item&gt;&lt;ID&gt;230&lt;/ID&gt;&lt;UID&gt;{EDF006F8-FA20-44D4-8700-04920BE17837}&lt;/UID&gt;&lt;Title&gt;LGBTQ+ identity-related abuse during childhood and associations with depression  and suicide behavior: Role of adulthood cisheterosexism and expressive  suppression&lt;/Title&gt;&lt;Template&gt;Journal Article&lt;/Template&gt;&lt;Star&gt;0&lt;/Star&gt;&lt;Tag&gt;0&lt;/Tag&gt;&lt;Author&gt;Charak, R; Cano-Gonzalez, I; Ronzon-Tirado, R; Schmitz, R M; Tabler, J; Karsberg, S; Flores, A; Ford, J D&lt;/Author&gt;&lt;Year&gt;2023&lt;/Year&gt;&lt;Details&gt;&lt;_doi&gt;10.1016/j.chiabu.2023.106433&lt;/_doi&gt;&lt;_journal&gt;Child Abuse Negl&lt;/_journal&gt;&lt;_keywords&gt;Cissexism; Depression; Heterosexism; Identity-related abuse; LGBTQ+; Minority stress; Suicide&lt;/_keywords&gt;&lt;_pages&gt;106433&lt;/_pages&gt;&lt;_volume&gt;145&lt;/_volume&gt;&lt;_created&gt;65277880&lt;/_created&gt;&lt;_modified&gt;65278055&lt;/_modified&gt;&lt;_impact_factor&gt;   4.863&lt;/_impact_factor&gt;&lt;_social_category&gt;心理学(2)&lt;/_social_category&gt;&lt;_collection_scope&gt;SSCI&lt;/_collection_scope&gt;&lt;_accessed&gt;65278055&lt;/_accessed&gt;&lt;/Details&gt;&lt;Extra&gt;&lt;DBUID&gt;{B229E695-20C0-47E4-A960-6A523A810098}&lt;/DBUID&gt;&lt;/Extra&gt;&lt;/Item&gt;&lt;/References&gt;&lt;/Group&gt;&lt;/Citation&gt;_x000a_"/>
    <w:docVar w:name="NE.Ref{52F084FE-6C4C-42E6-88CE-32481CBC804F}" w:val=" ADDIN NE.Ref.{52F084FE-6C4C-42E6-88CE-32481CBC804F}&lt;Citation&gt;&lt;Group&gt;&lt;References&gt;&lt;Item&gt;&lt;ID&gt;24&lt;/ID&gt;&lt;UID&gt;{FE87CCC1-0886-4A8B-935C-E3EEF3AB4E73}&lt;/UID&gt;&lt;Title&gt;The usability of WeChat as a mobile and interactive medium in student-centered medical teaching&lt;/Title&gt;&lt;Template&gt;Journal Article&lt;/Template&gt;&lt;Star&gt;0&lt;/Star&gt;&lt;Tag&gt;0&lt;/Tag&gt;&lt;Author&gt;Wang, J; Gao, F; Li, J; Zhang, J; Li, S; Xu, G T; Xu, L; Chen, J; Lu, L&lt;/Author&gt;&lt;Year&gt;2017&lt;/Year&gt;&lt;Details&gt;&lt;_accession_num&gt;28581156&lt;/_accession_num&gt;&lt;_author_adr&gt;Department of Regenerative Medicine, Tongji University School of Medicine, Shanghai, China.; Department of Regenerative Medicine, Tongji University School of Medicine, Shanghai, China.; Department of Regenerative Medicine, Tongji University School of Medicine, Shanghai, China.; Department of Regenerative Medicine, Tongji University School of Medicine, Shanghai, China.; Department of Regenerative Medicine, Tongji University School of Medicine, Shanghai, China.; Department of Regenerative Medicine, Tongji University School of Medicine, Shanghai, China.; Department of Regenerative Medicine, Tongji University School of Medicine, Shanghai, China.; Department of Regenerative Medicine, Tongji University School of Medicine, Shanghai, China.; Department of Regenerative Medicine, Tongji University School of Medicine, Shanghai, China.&lt;/_author_adr&gt;&lt;_date_display&gt;2017 Sep&lt;/_date_display&gt;&lt;_date&gt;2017-09-01&lt;/_date&gt;&lt;_doi&gt;10.1002/bmb.21065&lt;/_doi&gt;&lt;_isbn&gt;1539-3429 (Electronic); 1470-8175 (Linking)&lt;/_isbn&gt;&lt;_issue&gt;5&lt;/_issue&gt;&lt;_journal&gt;Biochem Mol Biol Educ&lt;/_journal&gt;&lt;_keywords&gt;WeChat; biochemistry and cellular biology course; medical education; student-centered&lt;/_keywords&gt;&lt;_language&gt;eng&lt;/_language&gt;&lt;_ori_publication&gt;(c) 2017 The International Union of Biochemistry and Molecular Biology.&lt;/_ori_publication&gt;&lt;_pages&gt;421-425&lt;/_pages&gt;&lt;_subject_headings&gt;Biochemistry/education; Cell Biology/education; Education, Medical, Undergraduate/*methods; Educational Measurement; Humans; Social Media/*statistics &amp;amp; numerical data; Students, Medical/psychology; Surveys and Questionnaires; Teaching/*education&lt;/_subject_headings&gt;&lt;_tertiary_title&gt;Biochemistry and molecular biology education : a bimonthly publication of the_x000d__x000a_      International Union of Biochemistry and Molecular Biology&lt;/_tertiary_title&gt;&lt;_type_work&gt;Journal Article&lt;/_type_work&gt;&lt;_url&gt;http://www.ncbi.nlm.nih.gov/entrez/query.fcgi?cmd=Retrieve&amp;amp;db=pubmed&amp;amp;dopt=Abstract&amp;amp;list_uids=28581156&amp;amp;query_hl=1&lt;/_url&gt;&lt;_volume&gt;45&lt;/_volume&gt;&lt;_created&gt;63569665&lt;/_created&gt;&lt;_modified&gt;63569665&lt;/_modified&gt;&lt;_db_updated&gt;PubMed&lt;/_db_updated&gt;&lt;_impact_factor&gt;   0.924&lt;/_impact_factor&gt;&lt;/Details&gt;&lt;Extra&gt;&lt;DBUID&gt;{5D4A96AE-2D4D-41F0-9DA9-F21F7ED3972F}&lt;/DBUID&gt;&lt;/Extra&gt;&lt;/Item&gt;&lt;/References&gt;&lt;/Group&gt;&lt;Group&gt;&lt;References&gt;&lt;Item&gt;&lt;ID&gt;25&lt;/ID&gt;&lt;UID&gt;{0ECDFCD8-A7E8-479C-B6DD-79A7A2FAB597}&lt;/UID&gt;&lt;Title&gt;Using WeChat official accounts to improve malaria health literacy among Chinese expatriates in Niger: an intervention study&lt;/Title&gt;&lt;Template&gt;Journal Article&lt;/Template&gt;&lt;Star&gt;0&lt;/Star&gt;&lt;Tag&gt;0&lt;/Tag&gt;&lt;Author&gt;Li, W; Han, L Q; Guo, Y J; Sun, J&lt;/Author&gt;&lt;Year&gt;2016&lt;/Year&gt;&lt;Details&gt;&lt;_accession_num&gt;27881122&lt;/_accession_num&gt;&lt;_author_adr&gt;Health Care Center Manager of HSE Department, China National Oil and Gas Exploration and Development Corporation, 6-1 Fuchengmen Beidajie, Xicheng District, Beijing, 100034, China.; Infectious Disease Department, Dalian Sixth People&amp;apos;s Hospital, No. 269 Huibai Road, Lugang, Ganjingzi District, Dalian, 116031, Liaoning, China.; Beijing Jishuitan Hospital, No. 31 Xinjiekou Street, Xicheng District, Beijing, 100035, China.; School of Nursing, Peking University Health Science Center, No. 38 Xueyuan Road,  Haidian District, Beijing, 100191, China. sunjing99@bjmu.edu.cn.&lt;/_author_adr&gt;&lt;_date_display&gt;2016 Nov 24&lt;/_date_display&gt;&lt;_date&gt;2016-11-24&lt;/_date&gt;&lt;_doi&gt;10.1186/s12936-016-1621-y&lt;/_doi&gt;&lt;_isbn&gt;1475-2875 (Electronic); 1475-2875 (Linking)&lt;/_isbn&gt;&lt;_issue&gt;1&lt;/_issue&gt;&lt;_journal&gt;Malar J&lt;/_journal&gt;&lt;_keywords&gt;*Chinese expatriates; *Malaria health literacy; *Niger; *WeChat official account&lt;/_keywords&gt;&lt;_language&gt;eng&lt;/_language&gt;&lt;_pages&gt;567&lt;/_pages&gt;&lt;_subject_headings&gt;Adult; *Asian Continental Ancestry Group; Female; Health Education/*methods; *Health Knowledge, Attitudes, Practice; Humans; Malaria/*epidemiology/*prevention &amp;amp; control; Male; Middle Aged; Niger/epidemiology; Surveys and Questionnaires; Young Adult&lt;/_subject_headings&gt;&lt;_tertiary_title&gt;Malaria journal&lt;/_tertiary_title&gt;&lt;_type_work&gt;Journal Article; Randomized Controlled Trial&lt;/_type_work&gt;&lt;_url&gt;http://www.ncbi.nlm.nih.gov/entrez/query.fcgi?cmd=Retrieve&amp;amp;db=pubmed&amp;amp;dopt=Abstract&amp;amp;list_uids=27881122&amp;amp;query_hl=1&lt;/_url&gt;&lt;_volume&gt;15&lt;/_volume&gt;&lt;_created&gt;63569666&lt;/_created&gt;&lt;_modified&gt;63569666&lt;/_modified&gt;&lt;_db_updated&gt;PubMed&lt;/_db_updated&gt;&lt;/Details&gt;&lt;Extra&gt;&lt;DBUID&gt;{5D4A96AE-2D4D-41F0-9DA9-F21F7ED3972F}&lt;/DBUID&gt;&lt;/Extra&gt;&lt;/Item&gt;&lt;/References&gt;&lt;/Group&gt;&lt;/Citation&gt;_x000a_"/>
    <w:docVar w:name="NE.Ref{52FD17A3-4AF7-4CF7-B8AA-C9891D3469E7}" w:val=" ADDIN NE.Ref.{52FD17A3-4AF7-4CF7-B8AA-C9891D3469E7}&lt;Citation&gt;&lt;Group&gt;&lt;References&gt;&lt;Item&gt;&lt;ID&gt;526&lt;/ID&gt;&lt;UID&gt;{77C0BE10-43DD-4B36-937D-9D8B883ECCC0}&lt;/UID&gt;&lt;Title&gt;Child maltreatment and cardiovascular disease: quantifying mediation pathways using UK Biobank&lt;/Title&gt;&lt;Template&gt;Journal Article&lt;/Template&gt;&lt;Star&gt;0&lt;/Star&gt;&lt;Tag&gt;0&lt;/Tag&gt;&lt;Author&gt;Ho, Frederick K; Celis-Morales, Carlos; Gray, Stuart R; Petermann-Rocha, Fanny; Lyall, Donald; Mackay, Daniel; Sattar, Naveed; Minnis, Helen; Pell, Jill P&lt;/Author&gt;&lt;Year&gt;2020&lt;/Year&gt;&lt;Details&gt;&lt;_collection_scope&gt;SCIE&lt;/_collection_scope&gt;&lt;_created&gt;64750439&lt;/_created&gt;&lt;_doi&gt;10.1186/s12916-020-01603-z&lt;/_doi&gt;&lt;_impact_factor&gt;  11.150&lt;/_impact_factor&gt;&lt;_isbn&gt;1741-7015&lt;/_isbn&gt;&lt;_issue&gt;1&lt;/_issue&gt;&lt;_journal&gt;BMC Medicine&lt;/_journal&gt;&lt;_modified&gt;64750439&lt;/_modified&gt;&lt;_social_category&gt;医学(1)&lt;/_social_category&gt;&lt;_tertiary_title&gt;BMC Med&lt;/_tertiary_title&gt;&lt;_url&gt;https://bmcmedicine.biomedcentral.com/articles/10.1186/s12916-020-01603-z_x000d__x000a_https://link.springer.com/content/pdf/10.1186/s12916-020-01603-z.pdf&lt;/_url&gt;&lt;_volume&gt;18&lt;/_volume&gt;&lt;/Details&gt;&lt;Extra/&gt;&lt;/Item&gt;&lt;/References&gt;&lt;/Group&gt;&lt;Group&gt;&lt;References&gt;&lt;Item&gt;&lt;ID&gt;522&lt;/ID&gt;&lt;UID&gt;{CEE70C8E-6EBB-4A97-BEE3-649CC5E0E849}&lt;/UID&gt;&lt;Title&gt;Adverse Childhood Experiences and the Risk of Coronary Heart Disease in  Adulthood: Examining Potential Psychological, Biological, and Behavioral  Mediators in the Whitehall II Cohort Study&lt;/Title&gt;&lt;Template&gt;Journal Article&lt;/Template&gt;&lt;Star&gt;0&lt;/Star&gt;&lt;Tag&gt;0&lt;/Tag&gt;&lt;Author&gt;Deschenes, S S; Kivimaki, M; Schmitz, N&lt;/Author&gt;&lt;Year&gt;2021&lt;/Year&gt;&lt;Details&gt;&lt;_accession_num&gt;33938232&lt;/_accession_num&gt;&lt;_author_adr&gt;School of Psychology University College Dublin Dublin Ireland.; Department of Epidemiology and Public Health University College London London  United Kingdom.; Department of Psychiatry McGill University Montreal Canada.; Douglas Mental Health University Institute Montreal Canada.; Department of Population-Based Medicine Medical University Hospital  TubingenUniversity of Tubingen Tubingen Germany.&lt;/_author_adr&gt;&lt;_collection_scope&gt;SCIE&lt;/_collection_scope&gt;&lt;_created&gt;64750439&lt;/_created&gt;&lt;_date&gt;2021-05-18&lt;/_date&gt;&lt;_date_display&gt;2021 May 18&lt;/_date_display&gt;&lt;_doi&gt;10.1161/JAHA.120.019013&lt;/_doi&gt;&lt;_impact_factor&gt;   6.106&lt;/_impact_factor&gt;&lt;_isbn&gt;2047-9980 (Electronic); 2047-9980 (Linking)&lt;/_isbn&gt;&lt;_issue&gt;10&lt;/_issue&gt;&lt;_journal&gt;J Am Heart Assoc&lt;/_journal&gt;&lt;_keywords&gt;adverse childhood experiences; coronary heart disease; health behaviors; mental health; metabolic dysregulations&lt;/_keywords&gt;&lt;_language&gt;eng&lt;/_language&gt;&lt;_modified&gt;64750439&lt;/_modified&gt;&lt;_pages&gt;e019013&lt;/_pages&gt;&lt;_social_category&gt;医学(2)&lt;/_social_category&gt;&lt;_tertiary_title&gt;Journal of the American Heart Association&lt;/_tertiary_title&gt;&lt;_type_work&gt;Journal Article; Multicenter Study; Research Support, N.I.H., Extramural; Research Support, Non-U.S. Gov&amp;apos;t&lt;/_type_work&gt;&lt;_url&gt;http://www.ncbi.nlm.nih.gov/entrez/query.fcgi?cmd=Retrieve&amp;amp;db=pubmed&amp;amp;dopt=Abstract&amp;amp;list_uids=33938232&amp;amp;query_hl=1&lt;/_url&gt;&lt;_volume&gt;10&lt;/_volume&gt;&lt;/Details&gt;&lt;Extra/&gt;&lt;/Item&gt;&lt;/References&gt;&lt;/Group&gt;&lt;/Citation&gt;_x000a_"/>
    <w:docVar w:name="NE.Ref{531BD38E-B945-4839-B374-1259F77037B0}" w:val=" ADDIN NE.Ref.{531BD38E-B945-4839-B374-1259F77037B0}&lt;Citation&gt;&lt;Group&gt;&lt;References&gt;&lt;Item&gt;&lt;ID&gt;412&lt;/ID&gt;&lt;UID&gt;{797121B9-9492-4C66-84CC-EEA6E55E8155}&lt;/UID&gt;&lt;Title&gt;Puberty and adolescence&lt;/Title&gt;&lt;Template&gt;Web Page&lt;/Template&gt;&lt;Star&gt;0&lt;/Star&gt;&lt;Tag&gt;0&lt;/Tag&gt;&lt;Author/&gt;&lt;Year&gt;0&lt;/Year&gt;&lt;Details&gt;&lt;_publisher&gt;MedlinePlus&lt;/_publisher&gt;&lt;_url&gt;https://web.archive.org/web/20130403080324/https://www.nlm.nih.gov/medlineplus/ency/article/001950.htm&lt;/_url&gt;&lt;_accessed&gt;61837383&lt;/_accessed&gt;&lt;_created&gt;61837383&lt;/_created&gt;&lt;_modified&gt;61837383&lt;/_modified&gt;&lt;/Details&gt;&lt;Extra&gt;&lt;DBUID&gt;{F96A950B-833F-4880-A151-76DA2D6A2879}&lt;/DBUID&gt;&lt;/Extra&gt;&lt;/Item&gt;&lt;/References&gt;&lt;/Group&gt;&lt;/Citation&gt;_x000a_"/>
    <w:docVar w:name="NE.Ref{531C03D7-2C42-40AB-BC67-C29DC1D3DC5A}" w:val=" ADDIN NE.Ref.{531C03D7-2C42-40AB-BC67-C29DC1D3DC5A}&lt;Citation&gt;&lt;Group&gt;&lt;References&gt;&lt;Item&gt;&lt;ID&gt;2&lt;/ID&gt;&lt;UID&gt;{7AD1B803-730F-4D97-BDE9-10D457D3308E}&lt;/UID&gt;&lt;Title&gt;Systematic review and meta-analysis of epidemiology of internet addiction&lt;/Title&gt;&lt;Template&gt;Journal Article&lt;/Template&gt;&lt;Star&gt;0&lt;/Star&gt;&lt;Tag&gt;0&lt;/Tag&gt;&lt;Author&gt;Pan, Y C; Chiu, Y C; Lin, Y H&lt;/Author&gt;&lt;Year&gt;2020&lt;/Year&gt;&lt;Details&gt;&lt;_accession_num&gt;32853626&lt;/_accession_num&gt;&lt;_author_adr&gt;Department of Psychology, National Taiwan University, Taipei, Taiwan. Electronic  address: yuanchienpan@gmail.com.; Department of Psychiatry, MacKay Memorial Hospital, Taipei, Taiwan. Electronic  address: tonychiupsy@gmail.com.; Institute of Population Health Sciences, National Health Research Institutes,  Miaoli, Taiwan; Department of Psychiatry, National Taiwan University Hospital,  Taipei, Taiwan; Department of Psychiatry, College of Medicine, National Taiwan  University, Taipei, Taiwan; Institute of Health Behaviors and Community Sciences,  College of Public Health, National Taiwan University, Taipei, Taiwan. Electronic  address: yuhsuanlin@nhri.org.tw.&lt;/_author_adr&gt;&lt;_date_display&gt;2020 Nov&lt;/_date_display&gt;&lt;_date&gt;2020-11-01&lt;/_date&gt;&lt;_doi&gt;10.1016/j.neubiorev.2020.08.013&lt;/_doi&gt;&lt;_isbn&gt;1873-7528 (Electronic); 0149-7634 (Linking)&lt;/_isbn&gt;&lt;_journal&gt;Neurosci Biobehav Rev&lt;/_journal&gt;&lt;_keywords&gt;Gaming disorder; Generalized internet addiction; Internet addiction; Internet gaming disorder; Meta-analysis; Prevalence&lt;/_keywords&gt;&lt;_language&gt;eng&lt;/_language&gt;&lt;_ori_publication&gt;Copyright © 2020 Elsevier Ltd. All rights reserved.&lt;/_ori_publication&gt;&lt;_pages&gt;612-622&lt;/_pages&gt;&lt;_subject_headings&gt;*Behavior, Addictive/epidemiology; Humans; Internet; Internet Addiction Disorder; Prevalence; *Video Games&lt;/_subject_headings&gt;&lt;_tertiary_title&gt;Neuroscience and biobehavioral reviews&lt;/_tertiary_title&gt;&lt;_type_work&gt;Journal Article; Meta-Analysis; Research Support, Non-U.S. Gov&amp;apos;t; Review; Systematic Review&lt;/_type_work&gt;&lt;_url&gt;http://www.ncbi.nlm.nih.gov/entrez/query.fcgi?cmd=Retrieve&amp;amp;db=pubmed&amp;amp;dopt=Abstract&amp;amp;list_uids=32853626&amp;amp;query_hl=1&lt;/_url&gt;&lt;_volume&gt;118&lt;/_volume&gt;&lt;_created&gt;64783468&lt;/_created&gt;&lt;_modified&gt;64783468&lt;/_modified&gt;&lt;_impact_factor&gt;   9.052&lt;/_impact_factor&gt;&lt;/Details&gt;&lt;Extra&gt;&lt;DBUID&gt;{B0232C5E-EAA0-4946-A3BD-449C1D5CC9F4}&lt;/DBUID&gt;&lt;/Extra&gt;&lt;/Item&gt;&lt;/References&gt;&lt;/Group&gt;&lt;Group&gt;&lt;References&gt;&lt;Item&gt;&lt;ID&gt;2&lt;/ID&gt;&lt;UID&gt;{225C2B96-B7E8-481D-8EA6-C8C74B4B6959}&lt;/UID&gt;&lt;Title&gt;Global prevalence of digital addiction in general population: A systematic review  and meta-analysis&lt;/Title&gt;&lt;Template&gt;Journal Article&lt;/Template&gt;&lt;Star&gt;0&lt;/Star&gt;&lt;Tag&gt;0&lt;/Tag&gt;&lt;Author&gt;Meng, S Q; Cheng, J L; Li, Y Y; Yang, X Q; Zheng, J W; Chang, X W; Shi, Y; Chen, Y; Lu, L; Sun, Y; Bao, Y P; Shi, J&lt;/Author&gt;&lt;Year&gt;2022&lt;/Year&gt;&lt;Details&gt;&lt;_accession_num&gt;35150965&lt;/_accession_num&gt;&lt;_author_adr&gt;National Institute on Drug Dependence and Beijing Key Laboratory of Drug  Dependence, Peking University, Beijing, China.; National Institute on Drug Dependence and Beijing Key Laboratory of Drug  Dependence, Peking University, Beijing, China.; National Institute on Drug Dependence and Beijing Key Laboratory of Drug  Dependence, Peking University, Beijing, China.; National Institute on Drug Dependence and Beijing Key Laboratory of Drug  Dependence, Peking University, Beijing, China.; National Institute on Drug Dependence and Beijing Key Laboratory of Drug  Dependence, Peking University, Beijing, China.; National Institute on Drug Dependence and Beijing Key Laboratory of Drug  Dependence, Peking University, Beijing, China.; Peking University Shenzhen Hospital, Shenzhen, China.; Peking University Shenzhen Hospital, Shenzhen, China.; National Institute on Drug Dependence and Beijing Key Laboratory of Drug  Dependence, Peking University, Beijing, China; Peking University Sixth Hospital,  Peking University Institute of Mental Health, NHC Key Laboratory of Mental Health  (Peking University), National Clinical Research Center for Mental Disorders  (Peking University Sixth Hospital), Beijing, China.; National Institute on Drug Dependence and Beijing Key Laboratory of Drug  Dependence, Peking University, Beijing, China. Electronic address:  sunyan@bjmu.edu.cn.; National Institute on Drug Dependence and Beijing Key Laboratory of Drug  Dependence, Peking University, Beijing, China. Electronic address:  baoyp@bjmu.edu.cn.; National Institute on Drug Dependence and Beijing Key Laboratory of Drug  Dependence, Peking University, Beijing, China; Peking University Shenzhen  Hospital, Shenzhen, China; The State Key Laboratory of Natural and Biomimetic  Drugs, Peking University, Beijing, China; The Key Laboratory for Neuroscience of  the Ministry of Education and Health, Peking University, Beijing, China.  Electronic address: shijie@bjmu.edu.cn.&lt;/_author_adr&gt;&lt;_collection_scope&gt;SSCI&lt;/_collection_scope&gt;&lt;_created&gt;64730541&lt;/_created&gt;&lt;_date&gt;2022-03-01&lt;/_date&gt;&lt;_date_display&gt;2022 Mar&lt;/_date_display&gt;&lt;_doi&gt;10.1016/j.cpr.2022.102128&lt;/_doi&gt;&lt;_impact_factor&gt;  11.397&lt;/_impact_factor&gt;&lt;_isbn&gt;1873-7811 (Electronic); 0272-7358 (Linking)&lt;/_isbn&gt;&lt;_journal&gt;Clin Psychol Rev&lt;/_journal&gt;&lt;_keywords&gt;Behavioral addiction; Digital addiction; Gaming addiction; Internet addiction; Meta-analysis; Prevalence&lt;/_keywords&gt;&lt;_language&gt;eng&lt;/_language&gt;&lt;_modified&gt;64730541&lt;/_modified&gt;&lt;_ori_publication&gt;Copyright © 2022 Elsevier Ltd. All rights reserved.&lt;/_ori_publication&gt;&lt;_pages&gt;102128&lt;/_pages&gt;&lt;_social_category&gt;心理学(1)&lt;/_social_category&gt;&lt;_subject_headings&gt;*Behavior, Addictive/epidemiology; *COVID-19; Female; Humans; Male; Pandemics; Prevalence; SARS-CoV-2&lt;/_subject_headings&gt;&lt;_tertiary_title&gt;Clinical psychology review&lt;/_tertiary_title&gt;&lt;_type_work&gt;Journal Article; Meta-Analysis; Research Support, Non-U.S. Gov&amp;apos;t; Review; Systematic Review&lt;/_type_work&gt;&lt;_url&gt;http://www.ncbi.nlm.nih.gov/entrez/query.fcgi?cmd=Retrieve&amp;amp;db=pubmed&amp;amp;dopt=Abstract&amp;amp;list_uids=35150965&amp;amp;query_hl=1&lt;/_url&gt;&lt;_volume&gt;92&lt;/_volume&gt;&lt;/Details&gt;&lt;Extra&gt;&lt;DBUID&gt;{EAD0D9F0-7B9C-4750-A1E8-6A02F78A758B}&lt;/DBUID&gt;&lt;/Extra&gt;&lt;/Item&gt;&lt;/References&gt;&lt;/Group&gt;&lt;/Citation&gt;_x000a_"/>
    <w:docVar w:name="NE.Ref{5346C125-6BBB-44AE-9CE5-AE711C6C9E0C}" w:val=" ADDIN NE.Ref.{5346C125-6BBB-44AE-9CE5-AE711C6C9E0C}&lt;Citation&gt;&lt;Group&gt;&lt;References&gt;&lt;Item&gt;&lt;ID&gt;126&lt;/ID&gt;&lt;UID&gt;{0C4A445D-E4E3-40B9-A45B-69A5C21A191F}&lt;/UID&gt;&lt;Title&gt;土耳其eyuboglu2021&lt;/Title&gt;&lt;Template&gt;Journal Article&lt;/Template&gt;&lt;Star&gt;0&lt;/Star&gt;&lt;Tag&gt;0&lt;/Tag&gt;&lt;Author/&gt;&lt;Year&gt;0&lt;/Year&gt;&lt;Details&gt;&lt;_created&gt;64655585&lt;/_created&gt;&lt;_modified&gt;64655585&lt;/_modified&gt;&lt;/Details&gt;&lt;Extra&gt;&lt;DBUID&gt;{725D76A1-09CB-4550-9760-2CAB276F575A}&lt;/DBUID&gt;&lt;/Extra&gt;&lt;/Item&gt;&lt;/References&gt;&lt;/Group&gt;&lt;Group&gt;&lt;References&gt;&lt;Item&gt;&lt;ID&gt;127&lt;/ID&gt;&lt;UID&gt;{FD020AA5-4188-4B17-8A5F-EC14A7335F78}&lt;/UID&gt;&lt;Title&gt;汕头The_association_between_violent_video_game_exposur&lt;/Title&gt;&lt;Template&gt;Journal Article&lt;/Template&gt;&lt;Star&gt;0&lt;/Star&gt;&lt;Tag&gt;0&lt;/Tag&gt;&lt;Author/&gt;&lt;Year&gt;0&lt;/Year&gt;&lt;Details&gt;&lt;_created&gt;64655616&lt;/_created&gt;&lt;_modified&gt;64655616&lt;/_modified&gt;&lt;/Details&gt;&lt;Extra&gt;&lt;DBUID&gt;{725D76A1-09CB-4550-9760-2CAB276F575A}&lt;/DBUID&gt;&lt;/Extra&gt;&lt;/Item&gt;&lt;/References&gt;&lt;/Group&gt;&lt;/Citation&gt;_x000a_"/>
    <w:docVar w:name="NE.Ref{5353154E-BD90-4A3F-AE2B-393A62B5C524}" w:val=" ADDIN NE.Ref.{5353154E-BD90-4A3F-AE2B-393A62B5C524}&lt;Citation&gt;&lt;Group&gt;&lt;References&gt;&lt;Item&gt;&lt;ID&gt;1109&lt;/ID&gt;&lt;UID&gt;{E838731C-4935-4334-B25F-C285A4EE0608}&lt;/UID&gt;&lt;Title&gt;体育强国背景下广州市高中学生体质健康现状分析与对策研究&lt;/Title&gt;&lt;Template&gt;Generic&lt;/Template&gt;&lt;Star&gt;0&lt;/Star&gt;&lt;Tag&gt;0&lt;/Tag&gt;&lt;Author&gt;渠欣丫&lt;/Author&gt;&lt;Year&gt;2021&lt;/Year&gt;&lt;Details&gt;&lt;_created&gt;65172659&lt;/_created&gt;&lt;_date&gt;2021-01-01&lt;/_date&gt;&lt;_date_display&gt;2021&lt;/_date_display&gt;&lt;_keywords&gt;/unread&lt;/_keywords&gt;&lt;_modified&gt;65172659&lt;/_modified&gt;&lt;_publisher&gt;广州体育学院&lt;/_publisher&gt;&lt;_translated_author&gt;Qu, Xinya&lt;/_translated_author&gt;&lt;/Details&gt;&lt;Extra&gt;&lt;DBUID&gt;{F96A950B-833F-4880-A151-76DA2D6A2879}&lt;/DBUID&gt;&lt;/Extra&gt;&lt;/Item&gt;&lt;/References&gt;&lt;/Group&gt;&lt;/Citation&gt;_x000a_"/>
    <w:docVar w:name="NE.Ref{535D9BE9-7660-4CC4-8AFE-A70BB81E992C}" w:val=" ADDIN NE.Ref.{535D9BE9-7660-4CC4-8AFE-A70BB81E992C}&lt;Citation&gt;&lt;Group&gt;&lt;References&gt;&lt;Item&gt;&lt;ID&gt;31&lt;/ID&gt;&lt;UID&gt;{E8209428-F4EE-41B6-9728-D0F165E9FA58}&lt;/UID&gt;&lt;Title&gt;Effects of maltreatment on coping and emotion regulation in childhood and adolescence: A meta-analytic review.&lt;/Title&gt;&lt;Template&gt;Journal Article&lt;/Template&gt;&lt;Star&gt;0&lt;/Star&gt;&lt;Tag&gt;0&lt;/Tag&gt;&lt;Author&gt;Gruhn, Meredith A;Compas, Bruce E&lt;/Author&gt;&lt;Year&gt;2020&lt;/Year&gt;&lt;Details&gt;&lt;_accession_num&gt;32200195&lt;/_accession_num&gt;&lt;_author_adr&gt;Department of Psychology and Human Development, Vanderbilt University, United States. Electronic address: Meredith.a.gruhn@vanderbilt.edu.;Department of Psychology and Human Development, Vanderbilt University, United States. Electronic address: Bruce.compas@vanderbilt.edu.&lt;/_author_adr&gt;&lt;_collection_scope&gt;SSCI&lt;/_collection_scope&gt;&lt;_created&gt;65172473&lt;/_created&gt;&lt;_db_provider&gt;PubMed&lt;/_db_provider&gt;&lt;_doi&gt;10.1016/j.chiabu.2020.104446&lt;/_doi&gt;&lt;_impact_factor&gt;   4.800&lt;/_impact_factor&gt;&lt;_isbn&gt;0145-2134 &lt;/_isbn&gt;&lt;_journal&gt;Child abuse &amp;amp; neglect&lt;/_journal&gt;&lt;_keywords&gt;Abuse;Adversity;Coping;Emotion regulation;Maltreatment;Neglect;Regulation;Stress;Stress response;Trauma&lt;/_keywords&gt;&lt;_language&gt;English&lt;/_language&gt;&lt;_modified&gt;65172473&lt;/_modified&gt;&lt;_pages&gt;104446&lt;/_pages&gt;&lt;_social_category&gt;家庭研究(1) &amp;amp; 心理学：社会(2) &amp;amp; 社会工作(1)&lt;/_social_category&gt;&lt;_url&gt;https://www.ncbi.nlm.nih.gov/pubmed/32200195&lt;/_url&gt;&lt;_volume&gt;103&lt;/_volume&gt;&lt;/Details&gt;&lt;Extra&gt;&lt;DBUID&gt;{866801D5-F97C-42A6-9B52-0A772648DD92}&lt;/DBUID&gt;&lt;/Extra&gt;&lt;/Item&gt;&lt;/References&gt;&lt;/Group&gt;&lt;/Citation&gt;_x000a_"/>
    <w:docVar w:name="NE.Ref{53833151-8E02-45D0-978D-C59825A585EB}" w:val=" ADDIN NE.Ref.{53833151-8E02-45D0-978D-C59825A585EB}&lt;Citation&gt;&lt;Group&gt;&lt;References&gt;&lt;Item&gt;&lt;ID&gt;50&lt;/ID&gt;&lt;UID&gt;{B0ABCFB7-C8C7-4644-B7C0-9B8C4CCA25E5}&lt;/UID&gt;&lt;Title&gt;Dynamic contributions of socioeconomic status to mental health with the  resettlement process among refugees&lt;/Title&gt;&lt;Template&gt;Journal Article&lt;/Template&gt;&lt;Star&gt;0&lt;/Star&gt;&lt;Tag&gt;0&lt;/Tag&gt;&lt;Author&gt;Jiang, W; Shi, G; Li, Y; Lu, C; Guo, L; Zhang, W&lt;/Author&gt;&lt;Year&gt;2023&lt;/Year&gt;&lt;Details&gt;&lt;_accession_num&gt;37058795&lt;/_accession_num&gt;&lt;_author_adr&gt;Department of Medical Statistics and Epidemiology, School of Public Health, Sun  Yat-sen University, 74 Zhongshan Rd 2, Guangzhou 510080, China.; Department of Medical Statistics and Epidemiology, School of Public Health, Sun  Yat-sen University, 74 Zhongshan Rd 2, Guangzhou 510080, China.; Department of Medical Statistics and Epidemiology, School of Public Health, Sun  Yat-sen University, 74 Zhongshan Rd 2, Guangzhou 510080, China.; Department of Medical Statistics and Epidemiology, School of Public Health, Sun  Yat-sen University, 74 Zhongshan Rd 2, Guangzhou 510080, China.; Department of Medical Statistics and Epidemiology, School of Public Health, Sun  Yat-sen University, 74 Zhongshan Rd 2, Guangzhou 510080, China. Electronic  address: guolan3@mail.sysu.edu.cn.; Department of Public Health and Primary Care, Faculty of Medicine and Health  Sciences, Ghent University, Belgium.&lt;/_author_adr&gt;&lt;_collection_scope&gt;SSCI;SCIE&lt;/_collection_scope&gt;&lt;_created&gt;64968510&lt;/_created&gt;&lt;_date&gt;2023-06-01&lt;/_date&gt;&lt;_date_display&gt;2023 Jun&lt;/_date_display&gt;&lt;_doi&gt;10.1016/j.psychres.2023.115197&lt;/_doi&gt;&lt;_impact_factor&gt;  11.225&lt;/_impact_factor&gt;&lt;_isbn&gt;1872-7123 (Electronic); 0165-1781 (Linking)&lt;/_isbn&gt;&lt;_journal&gt;Psychiatry Res&lt;/_journal&gt;&lt;_keywords&gt;Asylum seekers; Dynamic association; Interventions; Mental health; Refugees; Resettlement; Socioeconomic status&lt;/_keywords&gt;&lt;_language&gt;eng&lt;/_language&gt;&lt;_modified&gt;64968510&lt;/_modified&gt;&lt;_ori_publication&gt;Copyright © 2023 Elsevier B.V. All rights reserved.&lt;/_ori_publication&gt;&lt;_pages&gt;115197&lt;/_pages&gt;&lt;_social_category&gt;医学(3)&lt;/_social_category&gt;&lt;_subject_headings&gt;Humans; Male; Female; Mental Health; *Refugees/psychology; Cohort Studies; *Stress Disorders, Post-Traumatic/psychology; Social Class&lt;/_subject_headings&gt;&lt;_tertiary_title&gt;Psychiatry research&lt;/_tertiary_title&gt;&lt;_type_work&gt;Journal Article&lt;/_type_work&gt;&lt;_url&gt;http://www.ncbi.nlm.nih.gov/entrez/query.fcgi?cmd=Retrieve&amp;amp;db=pubmed&amp;amp;dopt=Abstract&amp;amp;list_uids=37058795&amp;amp;query_hl=1&lt;/_url&gt;&lt;_volume&gt;324&lt;/_volume&gt;&lt;/Details&gt;&lt;Extra&gt;&lt;DBUID&gt;{00EBDF0C-2E98-4FD7-9E47-813FAF00074E}&lt;/DBUID&gt;&lt;/Extra&gt;&lt;/Item&gt;&lt;/References&gt;&lt;/Group&gt;&lt;Group&gt;&lt;References&gt;&lt;Item&gt;&lt;ID&gt;22&lt;/ID&gt;&lt;UID&gt;{21DE2462-868B-4CDC-A40D-7559A7E8A77D}&lt;/UID&gt;&lt;Title&gt;Refugee Mental Health-An Urgent Call for Research and Action&lt;/Title&gt;&lt;Template&gt;Journal Article&lt;/Template&gt;&lt;Star&gt;0&lt;/Star&gt;&lt;Tag&gt;0&lt;/Tag&gt;&lt;Author&gt;Saadi, A; Al-Rousan, T; AlHeresh, R&lt;/Author&gt;&lt;Year&gt;2021&lt;/Year&gt;&lt;Details&gt;&lt;_accession_num&gt;33724386&lt;/_accession_num&gt;&lt;_author_adr&gt;Department of Neurology, Massachusetts General Hospital, Harvard Medical School,  Boston.; Herbert Wertheim School of Public Health and Human Longevity, University of  California, San Diego.; Department of Occupational Therapy, School of Health and Rehabilitation Sciences,  MGH Institute of Health Professions, Boston, Massachusetts.&lt;/_author_adr&gt;&lt;_collection_scope&gt;SCIE&lt;/_collection_scope&gt;&lt;_created&gt;64961212&lt;/_created&gt;&lt;_date&gt;2021-03-01&lt;/_date&gt;&lt;_date_display&gt;2021 Mar 1&lt;/_date_display&gt;&lt;_doi&gt;10.1001/jamanetworkopen.2021.2543&lt;/_doi&gt;&lt;_impact_factor&gt;  13.353&lt;/_impact_factor&gt;&lt;_isbn&gt;2574-3805 (Electronic); 2574-3805 (Linking)&lt;/_isbn&gt;&lt;_issue&gt;3&lt;/_issue&gt;&lt;_journal&gt;JAMA Netw Open&lt;/_journal&gt;&lt;_language&gt;eng&lt;/_language&gt;&lt;_modified&gt;64961212&lt;/_modified&gt;&lt;_pages&gt;e212543&lt;/_pages&gt;&lt;_social_category&gt;医学(1)&lt;/_social_category&gt;&lt;_subject_headings&gt;Bangladesh; Humans; *Mental Disorders/epidemiology; Mental Health; *Refugees&lt;/_subject_headings&gt;&lt;_tertiary_title&gt;JAMA network open&lt;/_tertiary_title&gt;&lt;_type_work&gt;Comment; Journal Article&lt;/_type_work&gt;&lt;_url&gt;http://www.ncbi.nlm.nih.gov/entrez/query.fcgi?cmd=Retrieve&amp;amp;db=pubmed&amp;amp;dopt=Abstract&amp;amp;list_uids=33724386&amp;amp;query_hl=1&lt;/_url&gt;&lt;_volume&gt;4&lt;/_volume&gt;&lt;/Details&gt;&lt;Extra&gt;&lt;DBUID&gt;{00EBDF0C-2E98-4FD7-9E47-813FAF00074E}&lt;/DBUID&gt;&lt;/Extra&gt;&lt;/Item&gt;&lt;/References&gt;&lt;/Group&gt;&lt;Group&gt;&lt;References&gt;&lt;Item&gt;&lt;ID&gt;53&lt;/ID&gt;&lt;UID&gt;{8D357811-FE24-4C37-AEBA-B4630D57C4DE}&lt;/UID&gt;&lt;Title&gt;Pre-migration and post-migration factors associated with mental health in  humanitarian migrants in Australia and the moderation effect of post-migration  stressors: findings from the first wave data of the BNLA cohort study&lt;/Title&gt;&lt;Template&gt;Journal Article&lt;/Template&gt;&lt;Star&gt;0&lt;/Star&gt;&lt;Tag&gt;0&lt;/Tag&gt;&lt;Author&gt;Chen, W; Hall, B J; Ling, L; Renzaho, A M&lt;/Author&gt;&lt;Year&gt;2017&lt;/Year&gt;&lt;Details&gt;&lt;_accession_num&gt;28161455&lt;/_accession_num&gt;&lt;_author_adr&gt;Faculty of Medical Statistics and Epidemiology, School of Public Health, Sun  Yat-sen University, Guangzhou, China; Center for Migrant Health Policy, Sun  Yat-sen University, Guangzhou, China; Humanitarian and Development Research  Initiative, School of Social Science and Psychology, Western Sydney University,  Locked Bag 1797, Penrith, NSW, Australia. Electronic address:  chenwen200485@163.com.; Center for Migrant Health Policy, Sun Yat-sen University, Guangzhou, China;  Global and Community Mental Health Research Group, Faculty of Social Sciences,  Department of Psychology, University of Macau, Macau, China; Department of Health  Behavior and Society, Johns Hopkins Bloomberg School of Public Health, Baltimore,  MD, USA.; Faculty of Medical Statistics and Epidemiology, School of Public Health, Sun  Yat-sen University, Guangzhou, China; Center for Migrant Health Policy, Sun  Yat-sen University, Guangzhou, China.; Humanitarian and Development Research Initiative, School of Social Science and  Psychology, Western Sydney University, Locked Bag 1797, Penrith, NSW, Australia.&lt;/_author_adr&gt;&lt;_collection_scope&gt;SSCI;SCIE&lt;/_collection_scope&gt;&lt;_created&gt;64969351&lt;/_created&gt;&lt;_date&gt;2017-03-01&lt;/_date&gt;&lt;_date_display&gt;2017 Mar&lt;/_date_display&gt;&lt;_doi&gt;10.1016/S2215-0366(17)30032-9&lt;/_doi&gt;&lt;_impact_factor&gt;  77.056&lt;/_impact_factor&gt;&lt;_isbn&gt;2215-0374 (Electronic); 2215-0366 (Linking)&lt;/_isbn&gt;&lt;_issue&gt;3&lt;/_issue&gt;&lt;_journal&gt;Lancet Psychiatry&lt;/_journal&gt;&lt;_language&gt;eng&lt;/_language&gt;&lt;_modified&gt;64969351&lt;/_modified&gt;&lt;_ori_publication&gt;Copyright © 2017 Elsevier Ltd. All rights reserved.&lt;/_ori_publication&gt;&lt;_pages&gt;218-229&lt;/_pages&gt;&lt;_social_category&gt;医学(1)&lt;/_social_category&gt;&lt;_subject_headings&gt;Adult; Australia/epidemiology; Female; Humans; Male; Mental Disorders/epidemiology/*psychology; Mental Health/statistics &amp;amp; numerical data/trends; Middle Aged; Refugees/*psychology/statistics &amp;amp; numerical data; Stress Disorders, Post-Traumatic/epidemiology/*psychology; Stress, Psychological/*complications/epidemiology; Surveys and Questionnaires; Transients and Migrants/*psychology&lt;/_subject_headings&gt;&lt;_tertiary_title&gt;The lancet. Psychiatry&lt;/_tertiary_title&gt;&lt;_type_work&gt;Journal Article; Research Support, Non-U.S. Gov&amp;apos;t&lt;/_type_work&gt;&lt;_url&gt;http://www.ncbi.nlm.nih.gov/entrez/query.fcgi?cmd=Retrieve&amp;amp;db=pubmed&amp;amp;dopt=Abstract&amp;amp;list_uids=28161455&amp;amp;query_hl=1&lt;/_url&gt;&lt;_volume&gt;4&lt;/_volume&gt;&lt;/Details&gt;&lt;Extra&gt;&lt;DBUID&gt;{00EBDF0C-2E98-4FD7-9E47-813FAF00074E}&lt;/DBUID&gt;&lt;/Extra&gt;&lt;/Item&gt;&lt;/References&gt;&lt;/Group&gt;&lt;/Citation&gt;_x000a_"/>
    <w:docVar w:name="NE.Ref{53A02192-CE7E-471C-865A-C9145818C7A0}" w:val=" ADDIN NE.Ref.{53A02192-CE7E-471C-865A-C9145818C7A0}&lt;Citation&gt;&lt;Group&gt;&lt;References&gt;&lt;Item&gt;&lt;ID&gt;2072&lt;/ID&gt;&lt;UID&gt;{CADE41ED-E1E8-4487-A9D7-5F8DB45D125E}&lt;/UID&gt;&lt;Title&gt;Prevalence and correlates of sleep disturbance and depressive symptoms among Chinese adolescents: a cross-sectional survey study&lt;/Title&gt;&lt;Template&gt;Journal Article&lt;/Template&gt;&lt;Star&gt;0&lt;/Star&gt;&lt;Tag&gt;0&lt;/Tag&gt;&lt;Author&gt;Guo, L; Deng, J; He, Y; Deng, X; Huang, J; Huang, G; Gao, X; Lu, C&lt;/Author&gt;&lt;Year&gt;2014&lt;/Year&gt;&lt;Details&gt;&lt;_accession_num&gt;25079937&lt;/_accession_num&gt;&lt;_author_adr&gt;Department of Medical statistics and Epidemiology, School of Public Health, Sun Yat-sen University, Guangzhou, People&amp;apos;s Republic of China.; Center for ADR monitoring of Guangdong, Guangzhou, People&amp;apos;s Republic of China.; Department of Medical statistics and Epidemiology, School of Public Health, Sun Yat-sen University, Guangzhou, People&amp;apos;s Republic of China.; Department of Medical statistics and Epidemiology, School of Public Health, Sun Yat-sen University, Guangzhou, People&amp;apos;s Republic of China.; Center for ADR monitoring of Guangdong, Guangzhou, People&amp;apos;s Republic of China.; Center for ADR monitoring of Guangdong, Guangzhou, People&amp;apos;s Republic of China.; Department of Medical statistics and Epidemiology, School of Public Health, Sun Yat-sen University, Guangzhou, People&amp;apos;s Republic of China.; Department of Medical statistics and Epidemiology, School of Public Health, Sun Yat-sen University, Guangzhou, People&amp;apos;s Republic of China.&lt;/_author_adr&gt;&lt;_date_display&gt;2014 Jul 29&lt;/_date_display&gt;&lt;_date&gt;2014-07-29&lt;/_date&gt;&lt;_doi&gt;10.1136/bmjopen-2014-005517&lt;/_doi&gt;&lt;_isbn&gt;2044-6055 (Print); 2044-6055 (Linking)&lt;/_isbn&gt;&lt;_issue&gt;7&lt;/_issue&gt;&lt;_journal&gt;BMJ Open&lt;/_journal&gt;&lt;_keywords&gt;EPIDEMIOLOGY; MENTAL HEALTH; PAEDIATRICS&lt;/_keywords&gt;&lt;_language&gt;eng&lt;/_language&gt;&lt;_ori_publication&gt;Published by the BMJ Publishing Group Limited. For permission to use (where not_x000d__x000a_      already granted under a licence) please go to_x000d__x000a_      http://group.bmj.com/group/rights-licensing/permissions.&lt;/_ori_publication&gt;&lt;_pages&gt;e005517&lt;/_pages&gt;&lt;_subject_headings&gt;Adolescent; China/epidemiology; Cluster Analysis; Cross-Sectional Studies; Depression/*epidemiology; Female; Humans; Logistic Models; Male; Prevalence; Risk Factors; Sleep Wake Disorders/*epidemiology; Students/statistics &amp;amp; numerical data; Surveys and Questionnaires&lt;/_subject_headings&gt;&lt;_tertiary_title&gt;BMJ open&lt;/_tertiary_title&gt;&lt;_type_work&gt;Journal Article; Research Support, Non-U.S. Gov&amp;apos;t&lt;/_type_work&gt;&lt;_url&gt;http://www.ncbi.nlm.nih.gov/entrez/query.fcgi?cmd=Retrieve&amp;amp;db=pubmed&amp;amp;dopt=Abstract&amp;amp;list_uids=25079937&amp;amp;query_hl=1&lt;/_url&gt;&lt;_volume&gt;4&lt;/_volume&gt;&lt;_created&gt;63443053&lt;/_created&gt;&lt;_modified&gt;63443053&lt;/_modified&gt;&lt;_db_updated&gt;PubMed&lt;/_db_updated&gt;&lt;_impact_factor&gt;   2.496&lt;/_impact_factor&gt;&lt;_collection_scope&gt;SCIE&lt;/_collection_scope&gt;&lt;/Details&gt;&lt;Extra&gt;&lt;DBUID&gt;{B3F72E5F-0442-4E5A-9D98-614B0241D013}&lt;/DBUID&gt;&lt;/Extra&gt;&lt;/Item&gt;&lt;/References&gt;&lt;/Group&gt;&lt;/Citation&gt;_x000a_"/>
    <w:docVar w:name="NE.Ref{53A1551D-CD56-4790-869A-3C109BD9D90B}" w:val=" ADDIN NE.Ref.{53A1551D-CD56-4790-869A-3C109BD9D90B}&lt;Citation&gt;&lt;Group&gt;&lt;References&gt;&lt;Item&gt;&lt;ID&gt;31&lt;/ID&gt;&lt;UID&gt;{5562D630-DE75-4BDB-AF36-3F72A0A332D4}&lt;/UID&gt;&lt;Title&gt;关于实施全国健康学校建设计划的通知&lt;/Title&gt;&lt;Template&gt;Report&lt;/Template&gt;&lt;Star&gt;0&lt;/Star&gt;&lt;Tag&gt;0&lt;/Tag&gt;&lt;Author&gt;教育部&lt;/Author&gt;&lt;Year&gt;2022&lt;/Year&gt;&lt;Details&gt;&lt;_accessed&gt;64430775&lt;/_accessed&gt;&lt;_created&gt;64430775&lt;/_created&gt;&lt;_modified&gt;64430775&lt;/_modified&gt;&lt;_translated_author&gt;Jiao, Yubu&lt;/_translated_author&gt;&lt;/Details&gt;&lt;Extra&gt;&lt;DBUID&gt;{79C5FD63-3C89-4745-94F9-8D429523D767}&lt;/DBUID&gt;&lt;/Extra&gt;&lt;/Item&gt;&lt;/References&gt;&lt;/Group&gt;&lt;/Citation&gt;_x000a_"/>
    <w:docVar w:name="NE.Ref{53A862C3-39BB-4581-9C64-5B0BBF6E7BDC}" w:val=" ADDIN NE.Ref.{53A862C3-39BB-4581-9C64-5B0BBF6E7BDC}&lt;Citation&gt;&lt;Group&gt;&lt;References&gt;&lt;Item&gt;&lt;ID&gt;3501&lt;/ID&gt;&lt;UID&gt;{963DB44C-418D-4C6C-B5E0-6E666838763A}&lt;/UID&gt;&lt;Title&gt;Posttraumatic Stress Disorder and the Developing Adolescent Brain&lt;/Title&gt;&lt;Template&gt;Journal Article&lt;/Template&gt;&lt;Star&gt;0&lt;/Star&gt;&lt;Tag&gt;0&lt;/Tag&gt;&lt;Author&gt;Cisler, J M; Herringa, R J&lt;/Author&gt;&lt;Year&gt;2021&lt;/Year&gt;&lt;Details&gt;&lt;_accession_num&gt;32709416&lt;/_accession_num&gt;&lt;_author_adr&gt;Department of Psychiatry, University of Wisconsin School of Medicine and Public  Health, Madison, Wisconsin.; Department of Psychiatry, University of Wisconsin School of Medicine and Public  Health, Madison, Wisconsin. Electronic address: herringa@wisc.edu.&lt;/_author_adr&gt;&lt;_collection_scope&gt;SCIE&lt;/_collection_scope&gt;&lt;_created&gt;64744845&lt;/_created&gt;&lt;_date&gt;2021-01-15&lt;/_date&gt;&lt;_date_display&gt;2021 Jan 15&lt;/_date_display&gt;&lt;_db_updated&gt;PubMed&lt;/_db_updated&gt;&lt;_doi&gt;10.1016/j.biopsych.2020.06.001&lt;/_doi&gt;&lt;_impact_factor&gt;  12.810&lt;/_impact_factor&gt;&lt;_isbn&gt;1873-2402 (Electronic); 0006-3223 (Print); 0006-3223 (Linking)&lt;/_isbn&gt;&lt;_issue&gt;2&lt;/_issue&gt;&lt;_journal&gt;Biol Psychiatry&lt;/_journal&gt;&lt;_keywords&gt;Adolescence; Neurodevelopment; Neuroimaging; PTSD; Resilience; Trauma&lt;/_keywords&gt;&lt;_language&gt;eng&lt;/_language&gt;&lt;_modified&gt;64744846&lt;/_modified&gt;&lt;_ori_publication&gt;Copyright (c) 2020 Society of Biological Psychiatry. Published by Elsevier Inc. All _x000d__x000a_      rights reserved.&lt;/_ori_publication&gt;&lt;_pages&gt;144-151&lt;/_pages&gt;&lt;_social_category&gt;医学(1)&lt;/_social_category&gt;&lt;_subject_headings&gt;Adolescent; Adult; Brain; Cross-Sectional Studies; *Emotional Regulation; Humans; Neurobiology; *Stress Disorders, Post-Traumatic/therapy&lt;/_subject_headings&gt;&lt;_tertiary_title&gt;Biological psychiatry&lt;/_tertiary_title&gt;&lt;_type_work&gt;Journal Article; Research Support, N.I.H., Extramural; Research Support, Non-U.S. Gov&amp;apos;t; Review&lt;/_type_work&gt;&lt;_url&gt;http://www.ncbi.nlm.nih.gov/entrez/query.fcgi?cmd=Retrieve&amp;amp;db=pubmed&amp;amp;dopt=Abstract&amp;amp;list_uids=32709416&amp;amp;query_hl=1&lt;/_url&gt;&lt;_volume&gt;89&lt;/_volume&gt;&lt;/Details&gt;&lt;Extra&gt;&lt;DBUID&gt;{93870BB0-CAEF-4F07-AAE0-DA131E288E28}&lt;/DBUID&gt;&lt;/Extra&gt;&lt;/Item&gt;&lt;/References&gt;&lt;/Group&gt;&lt;/Citation&gt;_x000a_"/>
    <w:docVar w:name="NE.Ref{53BF9A30-8F63-4CC7-BFEE-BFA9D1150B40}" w:val=" ADDIN NE.Ref.{53BF9A30-8F63-4CC7-BFEE-BFA9D1150B40}&lt;Citation&gt;&lt;Group&gt;&lt;References&gt;&lt;Item&gt;&lt;ID&gt;750&lt;/ID&gt;&lt;UID&gt;{97015EA3-1BFE-4037-BD1E-F313BC8AF00A}&lt;/UID&gt;&lt;Title&gt;欧洲一些国家学校卫生管理模式初探及启示&lt;/Title&gt;&lt;Template&gt;Journal Article&lt;/Template&gt;&lt;Star&gt;0&lt;/Star&gt;&lt;Tag&gt;0&lt;/Tag&gt;&lt;Author&gt;张芯; 姚志化&lt;/Author&gt;&lt;Year&gt;2011&lt;/Year&gt;&lt;Details&gt;&lt;_accessed&gt;64191907&lt;/_accessed&gt;&lt;_author_aff&gt;教育部体卫艺司卫生与健康教育处;&lt;/_author_aff&gt;&lt;_cited_count&gt;18&lt;/_cited_count&gt;&lt;_collection_scope&gt;PKU&lt;/_collection_scope&gt;&lt;_created&gt;64191906&lt;/_created&gt;&lt;_date&gt;2011-11-16&lt;/_date&gt;&lt;_db_updated&gt;CNKI - Reference&lt;/_db_updated&gt;&lt;_issue&gt;11&lt;/_issue&gt;&lt;_journal&gt;中国学校卫生&lt;/_journal&gt;&lt;_keywords&gt;教育;组织和管理;学生保健服务;欧洲&lt;/_keywords&gt;&lt;_modified&gt;64191907&lt;/_modified&gt;&lt;_pages&gt;1281-1282+1287&lt;/_pages&gt;&lt;_url&gt;https://kns.cnki.net/kcms/detail/detail.aspx?FileName=XIWS201111002&amp;amp;DbName=CJFQ2011&lt;/_url&gt;&lt;_volume&gt;32&lt;/_volume&gt;&lt;_translated_author&gt;Zhang, Xin;Yao, Zhihua&lt;/_translated_author&gt;&lt;/Details&gt;&lt;Extra&gt;&lt;DBUID&gt;{F96A950B-833F-4880-A151-76DA2D6A2879}&lt;/DBUID&gt;&lt;/Extra&gt;&lt;/Item&gt;&lt;/References&gt;&lt;/Group&gt;&lt;/Citation&gt;_x000a_"/>
    <w:docVar w:name="NE.Ref{53C1F8D1-9A57-4C5C-A375-089D13F040E7}" w:val=" ADDIN NE.Ref.{53C1F8D1-9A57-4C5C-A375-089D13F040E7}&lt;Citation&gt;&lt;Group&gt;&lt;References&gt;&lt;Item&gt;&lt;ID&gt;28&lt;/ID&gt;&lt;UID&gt;{10A11AF1-3A5B-408C-9DEA-E4C8CF74EEC4}&lt;/UID&gt;&lt;Title&gt;Myopia&lt;/Title&gt;&lt;Template&gt;Journal Article&lt;/Template&gt;&lt;Star&gt;0&lt;/Star&gt;&lt;Tag&gt;0&lt;/Tag&gt;&lt;Author&gt;Morgan, I G; Ohno-Matsui, K; Saw, S M&lt;/Author&gt;&lt;Year&gt;2012&lt;/Year&gt;&lt;Details&gt;&lt;_accession_num&gt;22559900&lt;/_accession_num&gt;&lt;_author_adr&gt;ARC Centre of Excellence in Vision Science, Research School of Biology, College of Medicine, Biology and Environment, Australian National University, Canberra, Australia. ian.morgan@anu.edu.au&lt;/_author_adr&gt;&lt;_date_display&gt;2012 May 5&lt;/_date_display&gt;&lt;_date&gt;2012-05-05&lt;/_date&gt;&lt;_doi&gt;10.1016/S0140-6736(12)60272-4&lt;/_doi&gt;&lt;_isbn&gt;1474-547X (Electronic); 0140-6736 (Linking)&lt;/_isbn&gt;&lt;_issue&gt;9827&lt;/_issue&gt;&lt;_journal&gt;Lancet&lt;/_journal&gt;&lt;_language&gt;eng&lt;/_language&gt;&lt;_ori_publication&gt;Copyright (c) 2012 Elsevier Ltd. All rights reserved.&lt;/_ori_publication&gt;&lt;_pages&gt;1739-48&lt;/_pages&gt;&lt;_subject_headings&gt;Far East/epidemiology; Humans; *Myopia/diagnosis/epidemiology/etiology/physiopathology; Risk Factors&lt;/_subject_headings&gt;&lt;_tertiary_title&gt;Lancet (London, England)&lt;/_tertiary_title&gt;&lt;_type_work&gt;Journal Article; Research Support, Non-U.S. Gov&amp;apos;t; Review&lt;/_type_work&gt;&lt;_url&gt;http://www.ncbi.nlm.nih.gov/entrez/query.fcgi?cmd=Retrieve&amp;amp;db=pubmed&amp;amp;dopt=Abstract&amp;amp;list_uids=22559900&amp;amp;query_hl=1&lt;/_url&gt;&lt;_volume&gt;379&lt;/_volume&gt;&lt;_created&gt;63569806&lt;/_created&gt;&lt;_modified&gt;63569806&lt;/_modified&gt;&lt;_db_updated&gt;PubMed&lt;/_db_updated&gt;&lt;_impact_factor&gt;  60.392&lt;/_impact_factor&gt;&lt;_collection_scope&gt;SCI;SCIE&lt;/_collection_scope&gt;&lt;/Details&gt;&lt;Extra&gt;&lt;DBUID&gt;{5D4A96AE-2D4D-41F0-9DA9-F21F7ED3972F}&lt;/DBUID&gt;&lt;/Extra&gt;&lt;/Item&gt;&lt;/References&gt;&lt;/Group&gt;&lt;/Citation&gt;_x000a_"/>
    <w:docVar w:name="NE.Ref{53C2C57C-7C6A-4BBF-A3D7-231C49DF65E9}" w:val=" ADDIN NE.Ref.{53C2C57C-7C6A-4BBF-A3D7-231C49DF65E9}&lt;Citation&gt;&lt;Group&gt;&lt;References&gt;&lt;Item&gt;&lt;ID&gt;2&lt;/ID&gt;&lt;UID&gt;{F05EDA06-0E35-4CDB-A4F9-BC2D5E8880B0}&lt;/UID&gt;&lt;Title&gt;Cyber and traditional bullying: differential association with depression&lt;/Title&gt;&lt;Template&gt;Journal Article&lt;/Template&gt;&lt;Star&gt;0&lt;/Star&gt;&lt;Tag&gt;0&lt;/Tag&gt;&lt;Author&gt;Wang, J; Nansel, T R; Iannotti, R J&lt;/Author&gt;&lt;Year&gt;2011&lt;/Year&gt;&lt;Details&gt;&lt;_accession_num&gt;21402273&lt;/_accession_num&gt;&lt;_author_adr&gt;Division of Epidemiology, Statistics, and Prevention Research, Prevention Research Branch, Eunice Kennedy Shriver National Institute of Child Health and Human Development, National Institutes of Health, Bethesda, Maryland 20892, USA.  wangji2@mail.nih.gov&lt;/_author_adr&gt;&lt;_created&gt;61492295&lt;/_created&gt;&lt;_date&gt;2011-04-01&lt;/_date&gt;&lt;_date_display&gt;2011 Apr&lt;/_date_display&gt;&lt;_db_updated&gt;PubMed&lt;/_db_updated&gt;&lt;_doi&gt;10.1016/j.jadohealth.2010.07.012&lt;/_doi&gt;&lt;_impact_factor&gt;   3.838&lt;/_impact_factor&gt;&lt;_isbn&gt;1879-1972 (Electronic); 1054-139X (Linking)&lt;/_isbn&gt;&lt;_issue&gt;4&lt;/_issue&gt;&lt;_journal&gt;J Adolesc Health&lt;/_journal&gt;&lt;_keywords&gt;Adolescent; *Blogging; Bullying/*psychology; Child; Data Collection; Depression/classification/*etiology; Humans; United States&lt;/_keywords&gt;&lt;_language&gt;ENG&lt;/_language&gt;&lt;_modified&gt;61492299&lt;/_modified&gt;&lt;_ori_publication&gt;Published by Elsevier Inc.&lt;/_ori_publication&gt;&lt;_pages&gt;415-7&lt;/_pages&gt;&lt;_tertiary_title&gt;The Journal of adolescent health : official publication of the Society for_x000d__x000a_      Adolescent Medicine&lt;/_tertiary_title&gt;&lt;_type_work&gt;Journal Article; Research Support, N.I.H., Intramural; Research Support, U.S. Gov&amp;apos;t, P.H.S.&lt;/_type_work&gt;&lt;_url&gt;http://www.ncbi.nlm.nih.gov/entrez/query.fcgi?cmd=Retrieve&amp;amp;db=pubmed&amp;amp;dopt=Abstract&amp;amp;list_uids=21402273&amp;amp;query_hl=1&lt;/_url&gt;&lt;_volume&gt;48&lt;/_volume&gt;&lt;/Details&gt;&lt;Extra&gt;&lt;DBUID&gt;{78D18189-B1D4-4524-940E-A55AB19ADD27}&lt;/DBUID&gt;&lt;/Extra&gt;&lt;/Item&gt;&lt;/References&gt;&lt;/Group&gt;&lt;/Citation&gt;_x000a_"/>
    <w:docVar w:name="NE.Ref{53E90CBD-0D0E-4C9A-A7DB-41EB626BD932}" w:val=" ADDIN NE.Ref.{53E90CBD-0D0E-4C9A-A7DB-41EB626BD932}&lt;Citation&gt;&lt;Group&gt;&lt;References&gt;&lt;Item&gt;&lt;ID&gt;54&lt;/ID&gt;&lt;UID&gt;{643A53AC-C6F3-4736-9F19-AA37BDE50208}&lt;/UID&gt;&lt;Title&gt;Our future: a Lancet commission on adolescent health and wellbeing&lt;/Title&gt;&lt;Template&gt;Journal Article&lt;/Template&gt;&lt;Star&gt;0&lt;/Star&gt;&lt;Tag&gt;0&lt;/Tag&gt;&lt;Author&gt;Patton, G C; Sawyer, S M; Santelli, J S; Ross, D A; Afifi, R; Allen, N B; Arora, M; Azzopardi, P; Baldwin, W; Bonell, C; Kakuma, R; Kennedy, E; Mahon, J; McGovern, T; Mokdad, A H; Patel, V; Petroni, S; Reavley, N; Taiwo, K; Waldfogel, J; Wickremarathne, D; Barroso, C; Bhutta, Z; Fatusi, A O; Mattoo, A; Diers, J; Fang, J; Ferguson, J; Ssewamala, F; Viner, R M&lt;/Author&gt;&lt;Year&gt;2016&lt;/Year&gt;&lt;Details&gt;&lt;_accessed&gt;65152643&lt;/_accessed&gt;&lt;_accession_num&gt;27174304&lt;/_accession_num&gt;&lt;_author_adr&gt;Department of Paediatrics, University of Melbourne, Melbourne, VIC, Australia;  Centre for Adolescent Health, Royal Children&amp;apos;s Hospital, Parkville, Melbourne,  VIC, Australia. Electronic address: george.patton@rch.org.au.; Department of Paediatrics, University of Melbourne, Melbourne, VIC, Australia;  Centre for Adolescent Health, Royal Children&amp;apos;s Hospital, Parkville, Melbourne,  VIC, Australia; Murdoch Childrens Research Institute, Columbia University, New  York, NY, USA.; Mailman School of Public Health, Columbia University, New York, NY, USA.; World Health Organization, Geneva, Switzerland; London School of Hygiene &amp;amp;  Tropical Medicine, London, UK.; Department of Health Promotion and Community Health, American University of  Beirut, Beirut, Lebanon.; Melbourne School of Psychological Sciences, University of Melbourne, Melbourne,  VIC, Australia; University of Oregon, Eugene, OR, USA.; Public Health Foundation of India, New Delhi, India.; Department of Paediatrics, University of Melbourne, Melbourne, VIC, Australia;  Centre for Adolescent Health, Royal Children&amp;apos;s Hospital, Parkville, Melbourne,  VIC, Australia.; Retired.; Institute of Education, University College London, London, UK.; School of Population and Global Health, University of Melbourne, Melbourne, VIC,  Australia.; Burnet Institute, Melbourne, VIC, Australia.; United Nations Population Fund, New York, NY, USA.; Mailman School of Public Health, Columbia University, New York, NY, USA.; Institute of Health Metrics and Evaluation, University of Washinton, Seattle, WA,  USA.; London School of Hygiene &amp;amp; Tropical Medicine, London, UK; Public Health  Foundation of India, New Delhi, India.; International Centre for Research on Women, Washington, DC, USA.; School of Population and Global Health, University of Melbourne, Melbourne, VIC,  Australia.; Girls Educational Mentoring Services, New York, NY, USA.; School of Social Work, Columbia University, New York, NY, USA.; CARE International, London, UK.; International Planned Parenthood Foundation, London, UK.; University of Toronto, Toronto, ON, Canada; Aga Khan University, Karachi,  Pakistan.; Obafemi Awolowo University, Ile Ife, Nigeria.; Australia India Centre, University of Melbourne, Melbourne, VIC, Australia;  Jawaharlal Nehru University, New Delhi, India.; UNICEF, New York, NY, USA.; Kunming Medical University, Kunming, China.; London School of Hygiene &amp;amp; Tropical Medicine, London, UK.; School of Social Work, Columbia University, New York, NY, USA.; Institute of Child Health, University College London, London, UK.&lt;/_author_adr&gt;&lt;_collection_scope&gt;SCIE&lt;/_collection_scope&gt;&lt;_created&gt;65067694&lt;/_created&gt;&lt;_date&gt;2016-06-11&lt;/_date&gt;&lt;_date_display&gt;2016 Jun 11&lt;/_date_display&gt;&lt;_doi&gt;10.1016/S0140-6736(16)00579-1&lt;/_doi&gt;&lt;_impact_factor&gt; 202.731&lt;/_impact_factor&gt;&lt;_isbn&gt;1474-547X (Electronic); 0140-6736 (Print); 0140-6736 (Linking)&lt;/_isbn&gt;&lt;_issue&gt;10036&lt;/_issue&gt;&lt;_journal&gt;Lancet&lt;/_journal&gt;&lt;_language&gt;eng&lt;/_language&gt;&lt;_modified&gt;65152649&lt;/_modified&gt;&lt;_pages&gt;2423-78&lt;/_pages&gt;&lt;_social_category&gt;医学(1)&lt;/_social_category&gt;&lt;_subject_headings&gt;Adolescent/legislation &amp;amp; jurisprudence; *Adolescent Health; Adolescent Health Services; Age Distribution; Child; Criminals; Decision Making; Developed Countries/*statistics &amp;amp; numerical data; Developing Countries/*statistics &amp;amp; numerical data; *Educational Status; Female; Global Health; Health Services Needs and Demand/trends; Humans; Informed Consent/legislation &amp;amp; jurisprudence; Intimate Partner Violence/statistics &amp;amp; numerical data/trends; Male; Malnutrition/epidemiology; *Marriage/ethnology/legislation &amp;amp; jurisprudence/trends; Mental Competency/legislation &amp;amp; jurisprudence; Obesity/*epidemiology/prevention &amp;amp; control; Occupational Health; Parent-Child Relations; Peer Group; Puberty; Reproductive Health; *School Health Services; Sexual Partners; Sexually Transmitted Diseases/*epidemiology; Substance-Related Disorders/*epidemiology; Wounds and Injuries/*epidemiology; Young Adult&lt;/_subject_headings&gt;&lt;_tertiary_title&gt;Lancet (London, England)&lt;/_tertiary_title&gt;&lt;_type_work&gt;Journal Article; Research Support, Non-U.S. Gov&amp;apos;t; Review&lt;/_type_work&gt;&lt;_url&gt;http://www.ncbi.nlm.nih.gov/entrez/query.fcgi?cmd=Retrieve&amp;amp;db=pubmed&amp;amp;dopt=Abstract&amp;amp;list_uids=27174304&amp;amp;query_hl=1&lt;/_url&gt;&lt;_volume&gt;387&lt;/_volume&gt;&lt;/Details&gt;&lt;Extra&gt;&lt;DBUID&gt;{B229E695-20C0-47E4-A960-6A523A810098}&lt;/DBUID&gt;&lt;/Extra&gt;&lt;/Item&gt;&lt;/References&gt;&lt;/Group&gt;&lt;/Citation&gt;_x000a_"/>
    <w:docVar w:name="NE.Ref{53F0035C-8248-4BE2-A21C-7793CD1E669C}" w:val=" ADDIN NE.Ref.{53F0035C-8248-4BE2-A21C-7793CD1E669C}&lt;Citation&gt;&lt;Group&gt;&lt;References&gt;&lt;Item&gt;&lt;ID&gt;6&lt;/ID&gt;&lt;UID&gt;{57E74524-71EA-4002-AB35-D0AF8B60F6B0}&lt;/UID&gt;&lt;Title&gt;Association of Audiometric Age-Related Hearing Loss With Depressive Symptoms Among Hispanic Individuals&lt;/Title&gt;&lt;Template&gt;Journal Article&lt;/Template&gt;&lt;Star&gt;0&lt;/Star&gt;&lt;Tag&gt;0&lt;/Tag&gt;&lt;Author&gt;Golub, Justin S; Brewster, Katharine K; Brickman, Adam M; Ciarleglio, Adam J; Kim, Ana H; Luchsinger, José A; Rutherford, Bret R&lt;/Author&gt;&lt;Year&gt;2019&lt;/Year&gt;&lt;Details&gt;&lt;_accessed&gt;64764842&lt;/_accessed&gt;&lt;_created&gt;64764841&lt;/_created&gt;&lt;_date&gt;62632800&lt;/_date&gt;&lt;_db_updated&gt;CrossRef&lt;/_db_updated&gt;&lt;_doi&gt;10.1001/jamaoto.2018.3270&lt;/_doi&gt;&lt;_impact_factor&gt;   8.961&lt;/_impact_factor&gt;&lt;_isbn&gt;2168-6181&lt;/_isbn&gt;&lt;_issue&gt;2&lt;/_issue&gt;&lt;_journal&gt;JAMA Otolaryngology–Head &amp;amp; Neck Surgery&lt;/_journal&gt;&lt;_modified&gt;64764842&lt;/_modified&gt;&lt;_pages&gt;132&lt;/_pages&gt;&lt;_social_category&gt;医学(1)&lt;/_social_category&gt;&lt;_tertiary_title&gt;JAMA Otolaryngol Head Neck Surg&lt;/_tertiary_title&gt;&lt;_url&gt;http://archotol.jamanetwork.com/article.aspx?doi=10.1001/jamaoto.2018.3270_x000d__x000a_http:///jamaotolaryngology/article-pdf/145/2/132/17310891/jamaotolaryngology_golub_2018_oi_180096.pdf&lt;/_url&gt;&lt;_volume&gt;145&lt;/_volume&gt;&lt;/Details&gt;&lt;Extra&gt;&lt;DBUID&gt;{262F321C-6F5E-42FE-A29B-2689D77CF0BF}&lt;/DBUID&gt;&lt;/Extra&gt;&lt;/Item&gt;&lt;/References&gt;&lt;/Group&gt;&lt;/Citation&gt;_x000a_"/>
    <w:docVar w:name="NE.Ref{53F67357-50F6-4D77-B5FA-298A9A649120}" w:val=" ADDIN NE.Ref.{53F67357-50F6-4D77-B5FA-298A9A649120}&lt;Citation&gt;&lt;Group&gt;&lt;References&gt;&lt;Item&gt;&lt;ID&gt;4122&lt;/ID&gt;&lt;UID&gt;{1BF7170C-A1F3-4A27-AC8F-0A7B60E11059}&lt;/UID&gt;&lt;Title&gt;Childhood and Adolescence Gender Role Nonconformity and Gender and Sexuality Diversity in Young Adulthood&lt;/Title&gt;&lt;Template&gt;Journal Article&lt;/Template&gt;&lt;Star&gt;0&lt;/Star&gt;&lt;Tag&gt;0&lt;/Tag&gt;&lt;Author&gt;Marino, Jennifer L; Lin, Ashleigh; Davies, Cristyn; Kang, Melissa; Bista, Sarita; Skinner, S Rachel&lt;/Author&gt;&lt;Year&gt;2023&lt;/Year&gt;&lt;Details&gt;&lt;_accessed&gt;65142191&lt;/_accessed&gt;&lt;_collection_scope&gt;SCIE&lt;/_collection_scope&gt;&lt;_created&gt;65142191&lt;/_created&gt;&lt;_date&gt;65129760&lt;/_date&gt;&lt;_db_updated&gt;CrossRef&lt;/_db_updated&gt;&lt;_doi&gt;10.1001/jamapediatrics.2023.3873&lt;/_doi&gt;&lt;_impact_factor&gt;  26.796&lt;/_impact_factor&gt;&lt;_isbn&gt;2168-6203&lt;/_isbn&gt;&lt;_issue&gt;11&lt;/_issue&gt;&lt;_journal&gt;JAMA Pediatrics&lt;/_journal&gt;&lt;_modified&gt;65142191&lt;/_modified&gt;&lt;_pages&gt;1176&lt;/_pages&gt;&lt;_social_category&gt;医学(1)&lt;/_social_category&gt;&lt;_tertiary_title&gt;JAMA Pediatr&lt;/_tertiary_title&gt;&lt;_url&gt;https://jamanetwork.com/journals/jamapediatrics/fullarticle/2809612_x000d__x000a_https://jamanetwork.com/journals/jamapediatrics/articlepdf/2809612/jamapediatrics_marino_2023_oi_230058_1698695755.74042.pdf&lt;/_url&gt;&lt;_volume&gt;177&lt;/_volume&gt;&lt;/Details&gt;&lt;Extra&gt;&lt;DBUID&gt;{93870BB0-CAEF-4F07-AAE0-DA131E288E28}&lt;/DBUID&gt;&lt;/Extra&gt;&lt;/Item&gt;&lt;/References&gt;&lt;/Group&gt;&lt;/Citation&gt;_x000a_"/>
    <w:docVar w:name="NE.Ref{54215C44-24DD-4637-A886-828D63116D7C}" w:val=" ADDIN NE.Ref.{54215C44-24DD-4637-A886-828D63116D7C}&lt;Citation&gt;&lt;Group&gt;&lt;References&gt;&lt;Item&gt;&lt;ID&gt;2926&lt;/ID&gt;&lt;UID&gt;{F154D77A-59F0-441C-A679-E5CEC9CC0FEA}&lt;/UID&gt;&lt;Title&gt;Pre-migration and post-migration factors associated with mental health in humanitarian migrants in Australia and the moderation effect of post-migration stressors: findings from the first wave data of the BNLA cohort study&lt;/Title&gt;&lt;Template&gt;Journal Article&lt;/Template&gt;&lt;Star&gt;0&lt;/Star&gt;&lt;Tag&gt;0&lt;/Tag&gt;&lt;Author&gt;Chen, Wen; Hall, Brian J; Ling, Li; Renzaho, Andre MN&lt;/Author&gt;&lt;Year&gt;2017&lt;/Year&gt;&lt;Details&gt;&lt;_accessed&gt;64384460&lt;/_accessed&gt;&lt;_created&gt;64384460&lt;/_created&gt;&lt;_db_updated&gt;CrossRef&lt;/_db_updated&gt;&lt;_doi&gt;10.1016/S2215-0366(17)30032-9&lt;/_doi&gt;&lt;_isbn&gt;22150366&lt;/_isbn&gt;&lt;_issue&gt;3&lt;/_issue&gt;&lt;_journal&gt;The Lancet Psychiatry&lt;/_journal&gt;&lt;_modified&gt;64384460&lt;/_modified&gt;&lt;_pages&gt;218-229&lt;/_pages&gt;&lt;_tertiary_title&gt;The Lancet Psychiatry&lt;/_tertiary_title&gt;&lt;_url&gt;https://linkinghub.elsevier.com/retrieve/pii/S2215036617300329_x000d__x000a_https://api.elsevier.com/content/article/PII:S2215036617300329?httpAccept=text/plain&lt;/_url&gt;&lt;_volume&gt;4&lt;/_volume&gt;&lt;/Details&gt;&lt;Extra&gt;&lt;DBUID&gt;{93870BB0-CAEF-4F07-AAE0-DA131E288E28}&lt;/DBUID&gt;&lt;/Extra&gt;&lt;/Item&gt;&lt;/References&gt;&lt;/Group&gt;&lt;Group&gt;&lt;References&gt;&lt;Item&gt;&lt;ID&gt;2937&lt;/ID&gt;&lt;UID&gt;{08AE39C7-6A4D-40D7-852A-0499EEE64579}&lt;/UID&gt;&lt;Title&gt;Discrimination and mental health among Somali refugee adolescents: the role of acculturation and gender&lt;/Title&gt;&lt;Template&gt;Journal Article&lt;/Template&gt;&lt;Star&gt;0&lt;/Star&gt;&lt;Tag&gt;0&lt;/Tag&gt;&lt;Author&gt;Ellis, B H; MacDonald, H Z; Klunk-Gillis, J; Lincoln, A; Strunin, L; Cabral, H J&lt;/Author&gt;&lt;Year&gt;2010&lt;/Year&gt;&lt;Details&gt;&lt;_accessed&gt;64740936&lt;/_accessed&gt;&lt;_accession_num&gt;20950297&lt;/_accession_num&gt;&lt;_author_adr&gt;Children&amp;apos;s Hospital Boston, MA 02115, USA. heidi.ellis@childrens.harvard.edu&lt;/_author_adr&gt;&lt;_collection_scope&gt;SSCI&lt;/_collection_scope&gt;&lt;_created&gt;64384736&lt;/_created&gt;&lt;_date&gt;2010-10-01&lt;/_date&gt;&lt;_date_display&gt;2010 Oct&lt;/_date_display&gt;&lt;_db_updated&gt;PubMed&lt;/_db_updated&gt;&lt;_doi&gt;10.1111/j.1939-0025.2010.01061.x&lt;/_doi&gt;&lt;_impact_factor&gt;   3.407&lt;/_impact_factor&gt;&lt;_isbn&gt;1939-0025 (Electronic); 0002-9432 (Linking)&lt;/_isbn&gt;&lt;_issue&gt;4&lt;/_issue&gt;&lt;_journal&gt;Am J Orthopsychiatry&lt;/_journal&gt;&lt;_language&gt;eng&lt;/_language&gt;&lt;_modified&gt;64738833&lt;/_modified&gt;&lt;_ori_publication&gt;(c) 2010 American Orthopsychiatric Association.&lt;/_ori_publication&gt;&lt;_pages&gt;564-75&lt;/_pages&gt;&lt;_social_category&gt;医学(2)&lt;/_social_category&gt;&lt;_subject_headings&gt;*Acculturation; Adolescent; Child; Depression/etiology/psychology; Female; Humans; Interviews as Topic; Male; *Mental Health; New England; *Prejudice; Psychological Tests; Refugees/*psychology; Religion; Sex Factors; Social Identification; Somalia/ethnology; Young Adult&lt;/_subject_headings&gt;&lt;_tertiary_title&gt;The American journal of orthopsychiatry&lt;/_tertiary_title&gt;&lt;_type_work&gt;Journal Article&lt;/_type_work&gt;&lt;_url&gt;http://www.ncbi.nlm.nih.gov/entrez/query.fcgi?cmd=Retrieve&amp;amp;db=pubmed&amp;amp;dopt=Abstract&amp;amp;list_uids=20950297&amp;amp;query_hl=1&lt;/_url&gt;&lt;_volume&gt;80&lt;/_volume&gt;&lt;/Details&gt;&lt;Extra&gt;&lt;DBUID&gt;{93870BB0-CAEF-4F07-AAE0-DA131E288E28}&lt;/DBUID&gt;&lt;/Extra&gt;&lt;/Item&gt;&lt;/References&gt;&lt;/Group&gt;&lt;Group&gt;&lt;References&gt;&lt;Item&gt;&lt;ID&gt;2958&lt;/ID&gt;&lt;UID&gt;{F8F994F5-AA9F-47DB-A03C-DFABF634F334}&lt;/UID&gt;&lt;Title&gt;The interplay of community and family risk and protective factors on adjustment in young adult immigrants&lt;/Title&gt;&lt;Template&gt;Journal Article&lt;/Template&gt;&lt;Star&gt;0&lt;/Star&gt;&lt;Tag&gt;0&lt;/Tag&gt;&lt;Author&gt;Davis, A N; Carlo, G; Taylor, L K&lt;/Author&gt;&lt;Year&gt;2021&lt;/Year&gt;&lt;Details&gt;&lt;_accessed&gt;64740936&lt;/_accessed&gt;&lt;_accession_num&gt;32596848&lt;/_accession_num&gt;&lt;_author_adr&gt;Department of Individual, Family, and Community Education, University of New Mexico, Albuquerque, NM, USA.; School of Education, University of California, Irvine, CA, USA.; School of Psychology, University College Dublin and Centre for Identity and Intergroup Relations in the School of Psychology at Queen&amp;apos;s University Belfast, University College Dublin, Dublin, Ireland.; Centre for Identity, Intergroup Relations in the School of Psychology, Queen&amp;apos;s University Belfast, Belfast, UK.&lt;/_author_adr&gt;&lt;_collection_scope&gt;SSCI&lt;/_collection_scope&gt;&lt;_created&gt;64396258&lt;/_created&gt;&lt;_date&gt;2021-04-01&lt;/_date&gt;&lt;_date_display&gt;2021 Apr&lt;/_date_display&gt;&lt;_db_updated&gt;PubMed&lt;/_db_updated&gt;&lt;_doi&gt;10.1002/ijop.12698&lt;/_doi&gt;&lt;_impact_factor&gt;   2.291&lt;/_impact_factor&gt;&lt;_isbn&gt;1464-066X (Electronic); 0020-7594 (Linking)&lt;/_isbn&gt;&lt;_issue&gt;2&lt;/_issue&gt;&lt;_journal&gt;Int J Psychol&lt;/_journal&gt;&lt;_keywords&gt;Aggression; Collective efficacy; Community violence; Family&lt;/_keywords&gt;&lt;_language&gt;eng&lt;/_language&gt;&lt;_modified&gt;64738832&lt;/_modified&gt;&lt;_ori_publication&gt;(c) 2020 International Union of Psychological Science.&lt;/_ori_publication&gt;&lt;_pages&gt;208-215&lt;/_pages&gt;&lt;_social_category&gt;心理学(4)&lt;/_social_category&gt;&lt;_subject_headings&gt;Adaptation, Psychological/*physiology; Adolescent; Adult; Emigrants and Immigrants/*psychology; Family Relations/*psychology; Female; Humans; Male; Protective Factors; Young Adult&lt;/_subject_headings&gt;&lt;_tertiary_title&gt;International journal of psychology : Journal international de psychologie&lt;/_tertiary_title&gt;&lt;_type_work&gt;Journal Article&lt;/_type_work&gt;&lt;_url&gt;http://www.ncbi.nlm.nih.gov/entrez/query.fcgi?cmd=Retrieve&amp;amp;db=pubmed&amp;amp;dopt=Abstract&amp;amp;list_uids=32596848&amp;amp;query_hl=1&lt;/_url&gt;&lt;_volume&gt;56&lt;/_volume&gt;&lt;/Details&gt;&lt;Extra&gt;&lt;DBUID&gt;{93870BB0-CAEF-4F07-AAE0-DA131E288E28}&lt;/DBUID&gt;&lt;/Extra&gt;&lt;/Item&gt;&lt;/References&gt;&lt;/Group&gt;&lt;Group&gt;&lt;References&gt;&lt;Item&gt;&lt;ID&gt;2959&lt;/ID&gt;&lt;UID&gt;{A73F7DB2-5992-4F66-B890-81C2B7B87B98}&lt;/UID&gt;&lt;Title&gt;Premigration Persecution, Postmigration Stressors and Resources, and Postmigration Mental Health&lt;/Title&gt;&lt;Template&gt;Journal Article&lt;/Template&gt;&lt;Star&gt;0&lt;/Star&gt;&lt;Tag&gt;0&lt;/Tag&gt;&lt;Author&gt;Norris, Anne E; Aroian, Karen J; Nickerson, David M&lt;/Author&gt;&lt;Year&gt;2011&lt;/Year&gt;&lt;Details&gt;&lt;_accessed&gt;64745233&lt;/_accessed&gt;&lt;_collection_scope&gt;SCIE;SSCI&lt;/_collection_scope&gt;&lt;_created&gt;64396306&lt;/_created&gt;&lt;_db_updated&gt;CrossRef&lt;/_db_updated&gt;&lt;_doi&gt;10.1177/1078390311408900&lt;/_doi&gt;&lt;_impact_factor&gt;   2.056&lt;/_impact_factor&gt;&lt;_isbn&gt;1078-3903&lt;/_isbn&gt;&lt;_issue&gt;4&lt;/_issue&gt;&lt;_journal&gt;Journal of the American Psychiatric Nurses Association&lt;/_journal&gt;&lt;_modified&gt;64738841&lt;/_modified&gt;&lt;_pages&gt;283-293&lt;/_pages&gt;&lt;_social_category&gt;医学(3)&lt;/_social_category&gt;&lt;_tertiary_title&gt;J Am Psychiatr Nurses Assoc&lt;/_tertiary_title&gt;&lt;_url&gt;http://journals.sagepub.com/doi/10.1177/1078390311408900_x000d__x000a_http://journals.sagepub.com/doi/pdf/10.1177/1078390311408900&lt;/_url&gt;&lt;_volume&gt;17&lt;/_volume&gt;&lt;/Details&gt;&lt;Extra&gt;&lt;DBUID&gt;{93870BB0-CAEF-4F07-AAE0-DA131E288E28}&lt;/DBUID&gt;&lt;/Extra&gt;&lt;/Item&gt;&lt;/References&gt;&lt;/Group&gt;&lt;Group&gt;&lt;References&gt;&lt;Item&gt;&lt;ID&gt;2948&lt;/ID&gt;&lt;UID&gt;{47D5C0B6-3D3F-4565-BA6C-474FE059E899}&lt;/UID&gt;&lt;Title&gt;Family conflict mediates the relationship between past violence and wellbeing among female refugees&lt;/Title&gt;&lt;Template&gt;Journal Article&lt;/Template&gt;&lt;Star&gt;0&lt;/Star&gt;&lt;Tag&gt;0&lt;/Tag&gt;&lt;Author&gt;Okenwa Emegwa, L; Saboonchi, F&lt;/Author&gt;&lt;Year&gt;2019&lt;/Year&gt;&lt;Details&gt;&lt;_accessed&gt;64740937&lt;/_accessed&gt;&lt;_alternate_title&gt;European Journal of Public Health&lt;/_alternate_title&gt;&lt;_collection_scope&gt;SCI;SCIE;SSCI&lt;/_collection_scope&gt;&lt;_created&gt;64394830&lt;/_created&gt;&lt;_date&gt;2019-11-01&lt;/_date&gt;&lt;_date_display&gt;2019_x000d__x000a_2019/11/01&lt;/_date_display&gt;&lt;_doi&gt;10.1093/eurpub/ckz186.067&lt;/_doi&gt;&lt;_impact_factor&gt;   4.424&lt;/_impact_factor&gt;&lt;_isbn&gt;1101-1262&lt;/_isbn&gt;&lt;_issue&gt;Supplement_4&lt;/_issue&gt;&lt;_journal&gt;European Journal of Public Health&lt;/_journal&gt;&lt;_modified&gt;64738842&lt;/_modified&gt;&lt;_pages&gt;ckz186.067&lt;/_pages&gt;&lt;_social_category&gt;医学(3)&lt;/_social_category&gt;&lt;_url&gt;https://doi.org/10.1093/eurpub/ckz186.067&lt;/_url&gt;&lt;_volume&gt;29&lt;/_volume&gt;&lt;/Details&gt;&lt;Extra&gt;&lt;DBUID&gt;{93870BB0-CAEF-4F07-AAE0-DA131E288E28}&lt;/DBUID&gt;&lt;/Extra&gt;&lt;/Item&gt;&lt;/References&gt;&lt;/Group&gt;&lt;/Citation&gt;_x000a_"/>
    <w:docVar w:name="NE.Ref{542FA554-D217-4410-A61C-17EF20119C24}" w:val=" ADDIN NE.Ref.{542FA554-D217-4410-A61C-17EF20119C24}&lt;Citation&gt;&lt;Group&gt;&lt;References&gt;&lt;Item&gt;&lt;ID&gt;695&lt;/ID&gt;&lt;UID&gt;{A5F3EC4E-FF6E-4EA2-80B7-014052500088}&lt;/UID&gt;&lt;Title&gt;Prevalence odds ratio versus prevalence ratio: choice comes with consequences&lt;/Title&gt;&lt;Template&gt;Journal Article&lt;/Template&gt;&lt;Star&gt;0&lt;/Star&gt;&lt;Tag&gt;0&lt;/Tag&gt;&lt;Author&gt;Tamhane, A R; Westfall, A O; Burkholder, G A; Cutter, G R&lt;/Author&gt;&lt;Year&gt;2016&lt;/Year&gt;&lt;Details&gt;&lt;_accession_num&gt;27460748&lt;/_accession_num&gt;&lt;_author_adr&gt;Department of Medicine, Division of Infectious Diseases, University of Alabama at  Birmingham, Birmingham, AL, U.S.A.; Department of Medicine, Division of Infectious Diseases, University of Alabama at  Birmingham, Birmingham, AL, U.S.A.; Department of Biostatistics, University of Alabama at Birmingham, Birmingham, AL,  U.S.A.; Department of Medicine, Division of Infectious Diseases, University of Alabama at  Birmingham, Birmingham, AL, U.S.A.; Department of Biostatistics, University of Alabama at Birmingham, Birmingham, AL,  U.S.A.&lt;/_author_adr&gt;&lt;_collection_scope&gt;SCIE&lt;/_collection_scope&gt;&lt;_created&gt;65273152&lt;/_created&gt;&lt;_date&gt;2016-12-30&lt;/_date&gt;&lt;_date_display&gt;2016 Dec 30&lt;/_date_display&gt;&lt;_doi&gt;10.1002/sim.7059&lt;/_doi&gt;&lt;_impact_factor&gt;   2.497&lt;/_impact_factor&gt;&lt;_isbn&gt;1097-0258 (Electronic); 0277-6715 (Print); 0277-6715 (Linking)&lt;/_isbn&gt;&lt;_issue&gt;30&lt;/_issue&gt;&lt;_journal&gt;Stat Med&lt;/_journal&gt;&lt;_keywords&gt;association; odds ratio; prevalence odds ratio; prevalence ratio; risk ratio&lt;/_keywords&gt;&lt;_language&gt;eng&lt;/_language&gt;&lt;_modified&gt;65273152&lt;/_modified&gt;&lt;_ori_publication&gt;Copyright © 2016 John Wiley &amp;amp; Sons, Ltd.&lt;/_ori_publication&gt;&lt;_pages&gt;5730-5735&lt;/_pages&gt;&lt;_social_category&gt;数学与计算生物学(2) &amp;amp; 医学：信息(4) &amp;amp; 医学：研究与实验(3) &amp;amp; 公共卫生、环境卫生与职业卫生(3) &amp;amp; 统计学与概率论(3)&lt;/_social_category&gt;&lt;_subject_headings&gt;Cross-Sectional Studies; Humans; *Odds Ratio; Prevalence; Research Design; *Risk&lt;/_subject_headings&gt;&lt;_tertiary_title&gt;Statistics in medicine&lt;/_tertiary_title&gt;&lt;_type_work&gt;Journal Article&lt;/_type_work&gt;&lt;_url&gt;http://www.ncbi.nlm.nih.gov/entrez/query.fcgi?cmd=Retrieve&amp;amp;db=pubmed&amp;amp;dopt=Abstract&amp;amp;list_uids=27460748&amp;amp;query_hl=1&lt;/_url&gt;&lt;_volume&gt;35&lt;/_volume&gt;&lt;/Details&gt;&lt;Extra&gt;&lt;DBUID&gt;{DE16ABCE-A785-434C-BF43-2FE58866AFDD}&lt;/DBUID&gt;&lt;/Extra&gt;&lt;/Item&gt;&lt;/References&gt;&lt;/Group&gt;&lt;Group&gt;&lt;References&gt;&lt;Item&gt;&lt;ID&gt;696&lt;/ID&gt;&lt;UID&gt;{C9048D48-114C-48C1-810A-14CD1243ABE5}&lt;/UID&gt;&lt;Title&gt;Robust Poisson regression&lt;/Title&gt;&lt;Template&gt;Journal Article&lt;/Template&gt;&lt;Star&gt;0&lt;/Star&gt;&lt;Tag&gt;0&lt;/Tag&gt;&lt;Author&gt;Tsou, Tsung-Shan&lt;/Author&gt;&lt;Year&gt;2006&lt;/Year&gt;&lt;Details&gt;&lt;_collection_scope&gt;SCIE&lt;/_collection_scope&gt;&lt;_created&gt;65273152&lt;/_created&gt;&lt;_doi&gt;https://doi.org/10.1016/j.jspi.2004.12.008&lt;/_doi&gt;&lt;_impact_factor&gt;   1.095&lt;/_impact_factor&gt;&lt;_isbn&gt;0378-3758&lt;/_isbn&gt;&lt;_issue&gt;9&lt;/_issue&gt;&lt;_journal&gt;Journal of Statistical Planning and Inference&lt;/_journal&gt;&lt;_keywords&gt;Robust profile likelihood, Poisson regression, Quasilikelihood, Robust Poisson regression, Likelihood ratio test&lt;/_keywords&gt;&lt;_modified&gt;65273152&lt;/_modified&gt;&lt;_pages&gt;3173-3186&lt;/_pages&gt;&lt;_social_category&gt;统计学与概率论(3)&lt;/_social_category&gt;&lt;_url&gt;https://www.sciencedirect.com/science/article/pii/S0378375805000285&lt;/_url&gt;&lt;_volume&gt;136&lt;/_volume&gt;&lt;/Details&gt;&lt;Extra&gt;&lt;DBUID&gt;{DE16ABCE-A785-434C-BF43-2FE58866AFDD}&lt;/DBUID&gt;&lt;/Extra&gt;&lt;/Item&gt;&lt;/References&gt;&lt;/Group&gt;&lt;/Citation&gt;_x000a_"/>
    <w:docVar w:name="NE.Ref{546AE96F-1A12-4C97-8FED-0033E04FD6AF}" w:val=" ADDIN NE.Ref.{546AE96F-1A12-4C97-8FED-0033E04FD6AF}&lt;Citation&gt;&lt;Group&gt;&lt;References&gt;&lt;Item&gt;&lt;ID&gt;565&lt;/ID&gt;&lt;UID&gt;{F1809F97-2ADE-4525-BEF4-1F8706DD02F3}&lt;/UID&gt;&lt;Title&gt;深圳市宝安区儿童青少年含糖饮料摄入状况与近视的关联&lt;/Title&gt;&lt;Template&gt;Journal Article&lt;/Template&gt;&lt;Star&gt;0&lt;/Star&gt;&lt;Tag&gt;0&lt;/Tag&gt;&lt;Author&gt;宗志强; 赵梦洁; 朱懿; 孙健; 王熙; 许韶君&lt;/Author&gt;&lt;Year&gt;2023&lt;/Year&gt;&lt;Details&gt;&lt;_author_adr&gt;安徽医科大学第二临床医学院;安徽医科大学公共卫生学院;安徽医科大学公共卫生学院儿少卫生与妇幼保健学系/出生人口健康教育部重点实验室/人口健康与优生安徽省重点实验室;深圳市宝安区疾病预防控制中心;&lt;/_author_adr&gt;&lt;_created&gt;65171647&lt;/_created&gt;&lt;_db_provider&gt;CNKI&lt;/_db_provider&gt;&lt;_db_updated&gt;CNKI - Reference&lt;/_db_updated&gt;&lt;_isbn&gt;1006-3110&lt;/_isbn&gt;&lt;_issue&gt;09&lt;/_issue&gt;&lt;_journal&gt;实用预防医学&lt;/_journal&gt;&lt;_keywords&gt;儿童;青少年;饮料;摄食行为;近视&lt;/_keywords&gt;&lt;_modified&gt;65171647&lt;/_modified&gt;&lt;_pages&gt;1036-1040&lt;/_pages&gt;&lt;_url&gt;https://kns.cnki.net/kcms2/article/abstract?v=Eo9-C_M6tLkeHy1Q8Pk1ueeIrPMFdyjJrIPTvmeM0FgqgIV3FNDs0rBSMD0OO8oxaBOPLHJgxkWBLYHhs96ETzT-P2_wqQC6nbcOZB4eLk5lSeMZPSfUlphvk-jaGt1zc9CWGxQbb_t4zzkWxP5Xrw==&amp;amp;uniplatform=NZKPT&amp;amp;language=CHS&lt;/_url&gt;&lt;_volume&gt;30&lt;/_volume&gt;&lt;_translated_author&gt;Zong, Zhi qiang;Zhao, Meng jie;Zhu, Yi;Sun, Jian;Wang, Xi;Xu, Shao jun&lt;/_translated_author&gt;&lt;/Details&gt;&lt;Extra&gt;&lt;DBUID&gt;{DE16ABCE-A785-434C-BF43-2FE58866AFDD}&lt;/DBUID&gt;&lt;/Extra&gt;&lt;/Item&gt;&lt;/References&gt;&lt;/Group&gt;&lt;/Citation&gt;_x000a_"/>
    <w:docVar w:name="NE.Ref{5470A1DD-C00A-4CCC-B5E1-C8F14D2CAAC3}" w:val=" ADDIN NE.Ref.{5470A1DD-C00A-4CCC-B5E1-C8F14D2CAAC3}"/>
    <w:docVar w:name="NE.Ref{54821F3A-3075-4D98-A9BD-24914443ABF9}" w:val=" ADDIN NE.Ref.{54821F3A-3075-4D98-A9BD-24914443ABF9}&lt;Citation&gt;&lt;Group&gt;&lt;References&gt;&lt;Item&gt;&lt;ID&gt;39&lt;/ID&gt;&lt;UID&gt;{832DC0E3-A75E-49F6-9DF5-726E6D7AD5F0}&lt;/UID&gt;&lt;Title&gt;The Role of Adverse Childhood Experiences in Cardiovascular Disease Risk: a Review with Emphasis on Plausible Mechanisms&lt;/Title&gt;&lt;Template&gt;Journal Article&lt;/Template&gt;&lt;Star&gt;0&lt;/Star&gt;&lt;Tag&gt;0&lt;/Tag&gt;&lt;Author&gt;Su, Shaoyong; Jimenez, Marcia P; Roberts, Cole T F; Loucks, Eric B&lt;/Author&gt;&lt;Year&gt;2015&lt;/Year&gt;&lt;Details&gt;&lt;_alternate_title&gt;Current Cardiology Reports&lt;/_alternate_title&gt;&lt;_collection_scope&gt;SCIE&lt;/_collection_scope&gt;&lt;_created&gt;64749596&lt;/_created&gt;&lt;_date&gt;2015-01-01&lt;/_date&gt;&lt;_date_display&gt;2015&lt;/_date_display&gt;&lt;_doi&gt;10.1007/s11886-015-0645-1&lt;/_doi&gt;&lt;_impact_factor&gt;   3.955&lt;/_impact_factor&gt;&lt;_isbn&gt;1534-3170&lt;/_isbn&gt;&lt;_issue&gt;10&lt;/_issue&gt;&lt;_journal&gt;Current Cardiology Reports&lt;/_journal&gt;&lt;_modified&gt;64749596&lt;/_modified&gt;&lt;_number&gt;Su2015&lt;/_number&gt;&lt;_pages&gt;88&lt;/_pages&gt;&lt;_social_category&gt;医学(4)&lt;/_social_category&gt;&lt;_url&gt;https://doi.org/10.1007/s11886-015-0645-1&lt;/_url&gt;&lt;_volume&gt;17&lt;/_volume&gt;&lt;/Details&gt;&lt;Extra&gt;&lt;DBUID&gt;{65264952-F343-4DB6-AD61-4FFB3D4C25C4}&lt;/DBUID&gt;&lt;/Extra&gt;&lt;/Item&gt;&lt;/References&gt;&lt;/Group&gt;&lt;Group&gt;&lt;References&gt;&lt;Item&gt;&lt;ID&gt;542&lt;/ID&gt;&lt;UID&gt;{F4655FBE-4525-4FAC-A54E-435BBF5627AF}&lt;/UID&gt;&lt;Title&gt;The Role of Adverse Childhood Experiences in Cardiovascular Disease Risk: a Review with Emphasis on Plausible Mechanisms&lt;/Title&gt;&lt;Template&gt;Journal Article&lt;/Template&gt;&lt;Star&gt;0&lt;/Star&gt;&lt;Tag&gt;0&lt;/Tag&gt;&lt;Author&gt;Su, Shaoyong; Jimenez, Marcia P; Roberts, Cole T F; Loucks, Eric B&lt;/Author&gt;&lt;Year&gt;2015&lt;/Year&gt;&lt;Details&gt;&lt;_alternate_title&gt;Current Cardiology Reports&lt;/_alternate_title&gt;&lt;_date_display&gt;2015&lt;/_date_display&gt;&lt;_date&gt;2015-01-01&lt;/_date&gt;&lt;_doi&gt;10.1007/s11886-015-0645-1&lt;/_doi&gt;&lt;_isbn&gt;1534-3170&lt;/_isbn&gt;&lt;_issue&gt;10&lt;/_issue&gt;&lt;_journal&gt;Current Cardiology Reports&lt;/_journal&gt;&lt;_number&gt;Su2015&lt;/_number&gt;&lt;_pages&gt;88&lt;/_pages&gt;&lt;_url&gt;https://doi.org/10.1007/s11886-015-0645-1&lt;/_url&gt;&lt;_volume&gt;17&lt;/_volume&gt;&lt;_created&gt;64750439&lt;/_created&gt;&lt;_modified&gt;64750439&lt;/_modified&gt;&lt;_impact_factor&gt;   3.955&lt;/_impact_factor&gt;&lt;_social_category&gt;医学(4)&lt;/_social_category&gt;&lt;_collection_scope&gt;SCIE&lt;/_collection_scope&gt;&lt;/Details&gt;&lt;Extra&gt;&lt;DBUID&gt;{F96A950B-833F-4880-A151-76DA2D6A2879}&lt;/DBUID&gt;&lt;/Extra&gt;&lt;/Item&gt;&lt;/References&gt;&lt;/Group&gt;&lt;/Citation&gt;_x000a_"/>
    <w:docVar w:name="NE.Ref{54850F49-4E91-440E-97E8-07BDCEE8855F}" w:val=" ADDIN NE.Ref.{54850F49-4E91-440E-97E8-07BDCEE8855F}&lt;Citation&gt;&lt;Group&gt;&lt;References&gt;&lt;Item&gt;&lt;ID&gt;19&lt;/ID&gt;&lt;UID&gt;{38812C7E-E54F-4558-980D-7C684FEF3760}&lt;/UID&gt;&lt;Title&gt;Childhood Psychosocial Adversity and Adult Neighborhood Disadvantage as  Predictors of Cardiovascular Disease: A Cohort Study&lt;/Title&gt;&lt;Template&gt;Journal Article&lt;/Template&gt;&lt;Star&gt;0&lt;/Star&gt;&lt;Tag&gt;0&lt;/Tag&gt;&lt;Author&gt;Halonen, J I; Stenholm, S; Pentti, J; Kawachi, I; Subramanian, S V; Kivimaki, M; Vahtera, J&lt;/Author&gt;&lt;Year&gt;2015&lt;/Year&gt;&lt;Details&gt;&lt;_accession_num&gt;26068046&lt;/_accession_num&gt;&lt;_author_adr&gt;From Finnish Institute of Occupational Health (J.I.H., J.P., M.K., J.V.);  Department of Public Health, University of Turku, Finland (S.S., J.V.); School of  Health Sciences, University of Tampere, Finland (S.S.); Department of Social and  Behavioral Sciences, Harvard School of Public Health, Boston, MA (I.K., S.V.S.);  Department of Epidemiology and Public Health, University College London Medical  School, UK (M.K.); Clinicum, Faculty of Medicine, University of Helsinki, Finland  (M.K.); and Turku University Hospital, Finland (J.V.). jaana.halonen@ttl.fi.; From Finnish Institute of Occupational Health (J.I.H., J.P., M.K., J.V.);  Department of Public Health, University of Turku, Finland (S.S., J.V.); School of  Health Sciences, University of Tampere, Finland (S.S.); Department of Social and  Behavioral Sciences, Harvard School of Public Health, Boston, MA (I.K., S.V.S.);  Department of Epidemiology and Public Health, University College London Medical  School, UK (M.K.); Clinicum, Faculty of Medicine, University of Helsinki, Finland  (M.K.); and Turku University Hospital, Finland (J.V.).; From Finnish Institute of Occupational Health (J.I.H., J.P., M.K., J.V.);  Department of Public Health, University of Turku, Finland (S.S., J.V.); School of  Health Sciences, University of Tampere, Finland (S.S.); Department of Social and  Behavioral Sciences, Harvard School of Public Health, Boston, MA (I.K., S.V.S.);  Department of Epidemiology and Public Health, University College London Medical  School, UK (M.K.); Clinicum, Faculty of Medicine, University of Helsinki, Finland  (M.K.); and Turku University Hospital, Finland (J.V.).; From Finnish Institute of Occupational Health (J.I.H., J.P., M.K., J.V.);  Department of Public Health, University of Turku, Finland (S.S., J.V.); School of  Health Sciences, University of Tampere, Finland (S.S.); Department of Social and  Behavioral Sciences, Harvard School of Public Health, Boston, MA (I.K., S.V.S.);  Department of Epidemiology and Public Health, University College London Medical  School, UK (M.K.); Clinicum, Faculty of Medicine, University of Helsinki, Finland  (M.K.); and Turku University Hospital, Finland (J.V.).; From Finnish Institute of Occupational Health (J.I.H., J.P., M.K., J.V.);  Department of Public Health, University of Turku, Finland (S.S., J.V.); School of  Health Sciences, University of Tampere, Finland (S.S.); Department of Social and  Behavioral Sciences, Harvard School of Public Health, Boston, MA (I.K., S.V.S.);  Department of Epidemiology and Public Health, University College London Medical  School, UK (M.K.); Clinicum, Faculty of Medicine, University of Helsinki, Finland  (M.K.); and Turku University Hospital, Finland (J.V.).; From Finnish Institute of Occupational Health (J.I.H., J.P., M.K., J.V.);  Department of Public Health, University of Turku, Finland (S.S., J.V.); School of  Health Sciences, University of Tampere, Finland (S.S.); Department of Social and  Behavioral Sciences, Harvard School of Public Health, Boston, MA (I.K., S.V.S.);  Department of Epidemiology and Public Health, University College London Medical  School, UK (M.K.); Clinicum, Faculty of Medicine, University of Helsinki, Finland  (M.K.); and Turku University Hospital, Finland (J.V.).; From Finnish Institute of Occupational Health (J.I.H., J.P., M.K., J.V.);  Department of Public Health, University of Turku, Finland (S.S., J.V.); School of  Health Sciences, University of Tampere, Finland (S.S.); Department of Social and  Behavioral Sciences, Harvard School of Public Health, Boston, MA (I.K., S.V.S.);  Department of Epidemiology and Public Health, University College London Medical  School, UK (M.K.); Clinicum, Faculty of Medicine, University of Helsinki, Finland  (M.K.); and Turku University Hospital, Finland (J.V.).&lt;/_author_adr&gt;&lt;_collection_scope&gt;SCIE&lt;/_collection_scope&gt;&lt;_created&gt;64740121&lt;/_created&gt;&lt;_date&gt;2015-08-04&lt;/_date&gt;&lt;_date_display&gt;2015 Aug 4&lt;/_date_display&gt;&lt;_doi&gt;10.1161/CIRCULATIONAHA.115.015392&lt;/_doi&gt;&lt;_impact_factor&gt;  39.918&lt;/_impact_factor&gt;&lt;_isbn&gt;1524-4539 (Electronic); 0009-7322 (Linking)&lt;/_isbn&gt;&lt;_issue&gt;5&lt;/_issue&gt;&lt;_journal&gt;Circulation&lt;/_journal&gt;&lt;_keywords&gt;cerebrovascular disorders; circulation; coronary disease; epidemiology; risk factors&lt;/_keywords&gt;&lt;_language&gt;eng&lt;/_language&gt;&lt;_modified&gt;64740121&lt;/_modified&gt;&lt;_ori_publication&gt;(c) 2015 American Heart Association, Inc.&lt;/_ori_publication&gt;&lt;_pages&gt;371-9&lt;/_pages&gt;&lt;_social_category&gt;医学(1)&lt;/_social_category&gt;&lt;_tertiary_title&gt;Circulation&lt;/_tertiary_title&gt;&lt;_type_work&gt;Journal Article; Research Support, Non-U.S. Gov&amp;apos;t&lt;/_type_work&gt;&lt;_url&gt;http://www.ncbi.nlm.nih.gov/entrez/query.fcgi?cmd=Retrieve&amp;amp;db=pubmed&amp;amp;dopt=Abstract&amp;amp;list_uids=26068046&amp;amp;query_hl=1&lt;/_url&gt;&lt;_volume&gt;132&lt;/_volume&gt;&lt;/Details&gt;&lt;Extra&gt;&lt;DBUID&gt;{65264952-F343-4DB6-AD61-4FFB3D4C25C4}&lt;/DBUID&gt;&lt;/Extra&gt;&lt;/Item&gt;&lt;/References&gt;&lt;/Group&gt;&lt;/Citation&gt;_x000a_"/>
    <w:docVar w:name="NE.Ref{54996AD9-18D4-4F7A-AEA6-1D6565A6012B}" w:val=" ADDIN NE.Ref.{54996AD9-18D4-4F7A-AEA6-1D6565A6012B}&lt;Citation&gt;&lt;Group&gt;&lt;References&gt;&lt;Item&gt;&lt;ID&gt;3156&lt;/ID&gt;&lt;UID&gt;{D1114B24-6E3F-41A4-B7E7-CE9537425945}&lt;/UID&gt;&lt;Title&gt;Social defeat stress induces depression-like behavior and alters spine morphology in the hippocampus of adolescent male C57BL/6 mice&lt;/Title&gt;&lt;Template&gt;Journal Article&lt;/Template&gt;&lt;Star&gt;0&lt;/Star&gt;&lt;Tag&gt;0&lt;/Tag&gt;&lt;Author&gt;Iniguez, S D; Aubry, A; Riggs, L M; Alipio, J B; Zanca, R M; Flores-Ramirez, F J; Hernandez, M A; Nieto, S J; Musheyev, D; Serrano, P A&lt;/Author&gt;&lt;Year&gt;2016&lt;/Year&gt;&lt;Details&gt;&lt;_accessed&gt;64468299&lt;/_accessed&gt;&lt;_accession_num&gt;27981196&lt;/_accession_num&gt;&lt;_author_adr&gt;Department of Psychology, The University of Texas at El Paso, 500 W. University Ave., El Paso, TX, 79902, USA; Department of Psychology, California State University, San Bernardino, CA, 92407, USA.; Department of Psychology, Hunter College, New York, NY, 10065, USA; The Graduate  Center of CUNY, New York, NY, USA.; Department of Psychology, California State University, San Bernardino, CA, 92407, USA.; Department of Psychology, California State University, San Bernardino, CA, 92407, USA.; Department of Psychology, Hunter College, New York, NY, 10065, USA.; Department of Psychology, The University of Texas at El Paso, 500 W. University Ave., El Paso, TX, 79902, USA.; Department of Psychology, The University of Texas at El Paso, 500 W. University Ave., El Paso, TX, 79902, USA; Department of Psychology, California State University, San Bernardino, CA, 92407, USA.; Department of Psychology, California State University, San Bernardino, CA, 92407, USA.; Department of Psychology, Hunter College, New York, NY, 10065, USA.; Department of Psychology, Hunter College, New York, NY, 10065, USA; The Graduate  Center of CUNY, New York, NY, USA.&lt;/_author_adr&gt;&lt;_created&gt;64468297&lt;/_created&gt;&lt;_date&gt;2016-12-01&lt;/_date&gt;&lt;_date_display&gt;2016 Dec&lt;/_date_display&gt;&lt;_db_updated&gt;PubMed&lt;/_db_updated&gt;&lt;_doi&gt;10.1016/j.ynstr.2016.07.001&lt;/_doi&gt;&lt;_impact_factor&gt;   5.441&lt;/_impact_factor&gt;&lt;_isbn&gt;2352-2895 (Print); 2352-2895 (Linking)&lt;/_isbn&gt;&lt;_journal&gt;Neurobiol Stress&lt;/_journal&gt;&lt;_keywords&gt;Bullying; CA1; Depression; Dopamine; GluA2; Juvenile; Tail suspension test&lt;/_keywords&gt;&lt;_language&gt;eng&lt;/_language&gt;&lt;_modified&gt;64468299&lt;/_modified&gt;&lt;_pages&gt;54-64&lt;/_pages&gt;&lt;_tertiary_title&gt;Neurobiology of stress&lt;/_tertiary_title&gt;&lt;_type_work&gt;Journal Article&lt;/_type_work&gt;&lt;_url&gt;http://www.ncbi.nlm.nih.gov/entrez/query.fcgi?cmd=Retrieve&amp;amp;db=pubmed&amp;amp;dopt=Abstract&amp;amp;list_uids=27981196&amp;amp;query_hl=1&lt;/_url&gt;&lt;_volume&gt;5&lt;/_volume&gt;&lt;/Details&gt;&lt;Extra&gt;&lt;DBUID&gt;{93870BB0-CAEF-4F07-AAE0-DA131E288E28}&lt;/DBUID&gt;&lt;/Extra&gt;&lt;/Item&gt;&lt;/References&gt;&lt;/Group&gt;&lt;/Citation&gt;_x000a_"/>
    <w:docVar w:name="NE.Ref{54BE6A25-04B7-4BB9-BE3E-6F812D1914DE}" w:val=" ADDIN NE.Ref.{54BE6A25-04B7-4BB9-BE3E-6F812D1914DE}&lt;Citation&gt;&lt;Group&gt;&lt;References&gt;&lt;Item&gt;&lt;ID&gt;29&lt;/ID&gt;&lt;UID&gt;{8DFEEAE3-A0B5-4BC0-928B-6EEFBC2C19A0}&lt;/UID&gt;&lt;Title&gt;Disordered sleep and myopia risk among Chinese children&lt;/Title&gt;&lt;Template&gt;Journal Article&lt;/Template&gt;&lt;Star&gt;0&lt;/Star&gt;&lt;Tag&gt;0&lt;/Tag&gt;&lt;Author&gt;Zhou, Z; Morgan, I G; Chen, Q; Jin, L; He, M; Congdon, N&lt;/Author&gt;&lt;Year&gt;2015&lt;/Year&gt;&lt;Details&gt;&lt;_accession_num&gt;25811755&lt;/_accession_num&gt;&lt;_author_adr&gt;State Key Laboratory of Ophthalmology and Division of Preventive Ophthalmology, Zhongshan Ophthalmic Center, Sun Yat-sen University, Guangzhou, China.; State Key Laboratory of Ophthalmology and Division of Preventive Ophthalmology, Zhongshan Ophthalmic Center, Sun Yat-sen University, Guangzhou, China; ARC Centre of Excellence in Vision Science, Research School of Biology, Australian National  University, Canberra, Australia.; State Key Laboratory of Ophthalmology and Division of Preventive Ophthalmology, Zhongshan Ophthalmic Center, Sun Yat-sen University, Guangzhou, China.; State Key Laboratory of Ophthalmology and Division of Preventive Ophthalmology, Zhongshan Ophthalmic Center, Sun Yat-sen University, Guangzhou, China.; State Key Laboratory of Ophthalmology and Division of Preventive Ophthalmology, Zhongshan Ophthalmic Center, Sun Yat-sen University, Guangzhou, China.; State Key Laboratory of Ophthalmology and Division of Preventive Ophthalmology, Zhongshan Ophthalmic Center, Sun Yat-sen University, Guangzhou, China; ORBIS International, New York, New York, United States of America.&lt;/_author_adr&gt;&lt;_date_display&gt;2015&lt;/_date_display&gt;&lt;_date&gt;2015-01-20&lt;/_date&gt;&lt;_doi&gt;10.1371/journal.pone.0121796&lt;/_doi&gt;&lt;_isbn&gt;1932-6203 (Electronic); 1932-6203 (Linking)&lt;/_isbn&gt;&lt;_issue&gt;3&lt;/_issue&gt;&lt;_journal&gt;PLoS One&lt;/_journal&gt;&lt;_language&gt;eng&lt;/_language&gt;&lt;_pages&gt;e0121796&lt;/_pages&gt;&lt;_subject_headings&gt;Asians/*statistics &amp;amp; numerical data; Child; China/epidemiology; Cohort Studies; Cross-Sectional Studies; Demography; Female; Humans; Logistic Models; Male; Myopia/*complications/*epidemiology/physiopathology; Randomized Controlled Trials as Topic; Refractive Errors/complications/epidemiology/physiopathology; Risk Factors; Sleep Wake Disorders/*complications/*epidemiology/physiopathology; Surveys and Questionnaires; Visual Acuity&lt;/_subject_headings&gt;&lt;_tertiary_title&gt;PloS one&lt;/_tertiary_title&gt;&lt;_type_work&gt;Clinical Trial; Journal Article; Research Support, Non-U.S. Gov&amp;apos;t&lt;/_type_work&gt;&lt;_url&gt;http://www.ncbi.nlm.nih.gov/entrez/query.fcgi?cmd=Retrieve&amp;amp;db=pubmed&amp;amp;dopt=Abstract&amp;amp;list_uids=25811755&amp;amp;query_hl=1&lt;/_url&gt;&lt;_volume&gt;10&lt;/_volume&gt;&lt;_created&gt;64235331&lt;/_created&gt;&lt;_modified&gt;64235331&lt;/_modified&gt;&lt;_db_updated&gt;PubMed&lt;/_db_updated&gt;&lt;_impact_factor&gt;   3.240&lt;/_impact_factor&gt;&lt;_collection_scope&gt;SCIE&lt;/_collection_scope&gt;&lt;/Details&gt;&lt;Extra&gt;&lt;DBUID&gt;{1C1952A0-4562-459F-9DB8-7EA4385E5EEB}&lt;/DBUID&gt;&lt;/Extra&gt;&lt;/Item&gt;&lt;/References&gt;&lt;/Group&gt;&lt;/Citation&gt;_x000a_"/>
    <w:docVar w:name="NE.Ref{54C3C268-8151-4D15-AD0D-E5A3600CD1F7}" w:val=" ADDIN NE.Ref.{54C3C268-8151-4D15-AD0D-E5A3600CD1F7}&lt;Citation&gt;&lt;Group&gt;&lt;References&gt;&lt;Item&gt;&lt;ID&gt;3287&lt;/ID&gt;&lt;UID&gt;{F29C7F48-0304-4D33-89C7-FACBD9E0D6E9}&lt;/UID&gt;&lt;Title&gt;IMI - Clinical Management Guidelines Report&lt;/Title&gt;&lt;Template&gt;Journal Article&lt;/Template&gt;&lt;Star&gt;0&lt;/Star&gt;&lt;Tag&gt;0&lt;/Tag&gt;&lt;Author&gt;Gifford, K L; Richdale, K; Kang, P; Aller, T A; Lam, C S; Liu, Y M; Michaud, L; Mulder, J; Orr, J B; Rose, K A; Saunders, K J; Seidel, D; Tideman, JWL; Sankaridurg, P&lt;/Author&gt;&lt;Year&gt;2019&lt;/Year&gt;&lt;Details&gt;&lt;_accessed&gt;64570165&lt;/_accessed&gt;&lt;_accession_num&gt;30817832&lt;/_accession_num&gt;&lt;_author_adr&gt;Private Practice and Queensland University of Technology, Brisbane, Queensland, Australia.; University of Houston, Houston, Texas, United States.; University of New South Wales, Sydney, New South Wales, Australia.; Private Practice and University of California, Berkeley, United States.; The Hong Kong Polytechnic University, Hong Kong.; University of California, Berkeley, California, United States.; University of Montreal, Montreal, Quebec, Canada.; University of Applied Sciences Utrecht, Utrecht, The Netherlands.; Aston University, Birmingham, United Kingdom.; University of Technology Sydney, New South Wales, Australia.; Ulster University, Londonderry, United Kingdom.; Glasgow Caledonian University, Glasgow, United Kingdom.; Erasmus Medical Centre, Rotterdam, The Netherlands.; Brien Holden Vision Institute, Sydney, New South Wales, Australia.&lt;/_author_adr&gt;&lt;_created&gt;64570163&lt;/_created&gt;&lt;_date&gt;2019-02-28&lt;/_date&gt;&lt;_date_display&gt;2019 Feb 28&lt;/_date_display&gt;&lt;_db_updated&gt;PubMed&lt;/_db_updated&gt;&lt;_doi&gt;10.1167/iovs.18-25977&lt;/_doi&gt;&lt;_impact_factor&gt;   4.799&lt;/_impact_factor&gt;&lt;_isbn&gt;1552-5783 (Electronic); 0146-0404 (Linking)&lt;/_isbn&gt;&lt;_issue&gt;3&lt;/_issue&gt;&lt;_journal&gt;Invest Ophthalmol Vis Sci&lt;/_journal&gt;&lt;_language&gt;eng&lt;/_language&gt;&lt;_modified&gt;64570165&lt;/_modified&gt;&lt;_pages&gt;M184-M203&lt;/_pages&gt;&lt;_subject_headings&gt;Evidence-Based Medicine; Humans; Informed Consent; Internationality; Myopia/*prevention &amp;amp; control; Off-Label Use; *Practice Guidelines as Topic; Risk Factors&lt;/_subject_headings&gt;&lt;_tertiary_title&gt;Investigative ophthalmology &amp;amp; visual science&lt;/_tertiary_title&gt;&lt;_type_work&gt;Journal Article; Research Support, Non-U.S. Gov&amp;apos;t; Review&lt;/_type_work&gt;&lt;_url&gt;http://www.ncbi.nlm.nih.gov/entrez/query.fcgi?cmd=Retrieve&amp;amp;db=pubmed&amp;amp;dopt=Abstract&amp;amp;list_uids=30817832&amp;amp;query_hl=1&lt;/_url&gt;&lt;_volume&gt;60&lt;/_volume&gt;&lt;/Details&gt;&lt;Extra&gt;&lt;DBUID&gt;{93870BB0-CAEF-4F07-AAE0-DA131E288E28}&lt;/DBUID&gt;&lt;/Extra&gt;&lt;/Item&gt;&lt;/References&gt;&lt;/Group&gt;&lt;Group&gt;&lt;References&gt;&lt;Item&gt;&lt;ID&gt;3254&lt;/ID&gt;&lt;UID&gt;{047866AC-2A0F-4D27-BFA9-DA150BD5CCC3}&lt;/UID&gt;&lt;Title&gt;Rates of Myopia Development in Young Chinese Schoolchildren During the Outbreak of COVID-19&lt;/Title&gt;&lt;Template&gt;Journal Article&lt;/Template&gt;&lt;Star&gt;0&lt;/Star&gt;&lt;Tag&gt;0&lt;/Tag&gt;&lt;Author&gt;Hu, Y; Zhao, F; Ding, X; Zhang, S; Li, Z; Guo, Y; Feng, Z; Tang, X; Li, Q; Guo, L; Lu, C; Yang, X; He, M&lt;/Author&gt;&lt;Year&gt;2021&lt;/Year&gt;&lt;Details&gt;&lt;_accession_num&gt;34529002&lt;/_accession_num&gt;&lt;_author_adr&gt;State Key Laboratory of Ophthalmology, Zhongshan Ophthalmic Center, Sun Yat-Sen University, Guangzhou, China.; State Key Laboratory of Ophthalmology, Zhongshan Ophthalmic Center, Sun Yat-Sen University, Guangzhou, China.; State Key Laboratory of Ophthalmology, Zhongshan Ophthalmic Center, Sun Yat-Sen University, Guangzhou, China.; Department of Medical Statistics and Epidemiology, School of Public Health, Sun Yat-Sen University, Guangzhou, China.; State Key Laboratory of Ophthalmology, Zhongshan Ophthalmic Center, Sun Yat-Sen University, Guangzhou, China.; Health Promotion Centre for Primary and Secondary Schools of Guangzhou Municipality, Guangzhou, China.; State Key Laboratory of Ophthalmology, Zhongshan Ophthalmic Center, Sun Yat-Sen University, Guangzhou, China.; State Key Laboratory of Ophthalmology, Zhongshan Ophthalmic Center, Sun Yat-Sen University, Guangzhou, China.; Department of Medical Statistics and Epidemiology, School of Public Health, Sun Yat-Sen University, Guangzhou, China.; Department of Medical Statistics and Epidemiology, School of Public Health, Sun Yat-Sen University, Guangzhou, China.; Department of Medical Statistics and Epidemiology, School of Public Health, Sun Yat-Sen University, Guangzhou, China.; State Key Laboratory of Ophthalmology, Zhongshan Ophthalmic Center, Sun Yat-Sen University, Guangzhou, China.; State Key Laboratory of Ophthalmology, Zhongshan Ophthalmic Center, Sun Yat-Sen University, Guangzhou, China.&lt;/_author_adr&gt;&lt;_collection_scope&gt;SCI;SCIE&lt;/_collection_scope&gt;&lt;_created&gt;64551881&lt;/_created&gt;&lt;_date&gt;2021-10-01&lt;/_date&gt;&lt;_date_display&gt;2021 Oct 1&lt;/_date_display&gt;&lt;_db_updated&gt;PubMed&lt;/_db_updated&gt;&lt;_doi&gt;10.1001/jamaophthalmol.2021.3563&lt;/_doi&gt;&lt;_impact_factor&gt;   7.389&lt;/_impact_factor&gt;&lt;_isbn&gt;2168-6173 (Electronic); 2168-6165 (Linking)&lt;/_isbn&gt;&lt;_issue&gt;10&lt;/_issue&gt;&lt;_journal&gt;JAMA Ophthalmol&lt;/_journal&gt;&lt;_language&gt;eng&lt;/_language&gt;&lt;_modified&gt;64551882&lt;/_modified&gt;&lt;_pages&gt;1115-1121&lt;/_pages&gt;&lt;_subject_headings&gt;Age Factors; COVID-19/epidemiology/*prevention &amp;amp; control/transmission; Child; China/epidemiology; Humans; Incidence; Myopia/diagnosis/*epidemiology/physiopathology; Prevalence; Prospective Studies; Recreation; Risk Assessment; Risk Factors; Screen Time; Time Factors; *Vision, Ocular&lt;/_subject_headings&gt;&lt;_tertiary_title&gt;JAMA ophthalmology&lt;/_tertiary_title&gt;&lt;_type_work&gt;Comparative Study; Journal Article; Observational Study; Research Support, Non-U.S. Gov&amp;apos;t&lt;/_type_work&gt;&lt;_url&gt;http://www.ncbi.nlm.nih.gov/entrez/query.fcgi?cmd=Retrieve&amp;amp;db=pubmed&amp;amp;dopt=Abstract&amp;amp;list_uids=34529002&amp;amp;query_hl=1&lt;/_url&gt;&lt;_volume&gt;139&lt;/_volume&gt;&lt;/Details&gt;&lt;Extra&gt;&lt;DBUID&gt;{93870BB0-CAEF-4F07-AAE0-DA131E288E28}&lt;/DBUID&gt;&lt;/Extra&gt;&lt;/Item&gt;&lt;/References&gt;&lt;/Group&gt;&lt;/Citation&gt;_x000a_"/>
    <w:docVar w:name="NE.Ref{54C62957-4151-4A5A-B598-F3A223B512CC}" w:val=" ADDIN NE.Ref.{54C62957-4151-4A5A-B598-F3A223B512CC}&lt;Citation&gt;&lt;Group&gt;&lt;References&gt;&lt;Item&gt;&lt;ID&gt;4052&lt;/ID&gt;&lt;UID&gt;{1807DC8B-CB63-480A-9289-289BC9388DB1}&lt;/UID&gt;&lt;Title&gt;Gender Expression, Peer Victimization, and Disordered Weight-Control Behaviors  Among U.S. High School Students&lt;/Title&gt;&lt;Template&gt;Journal Article&lt;/Template&gt;&lt;Star&gt;0&lt;/Star&gt;&lt;Tag&gt;0&lt;/Tag&gt;&lt;Author&gt;Gordon, A R; Austin, S B; Schultz, J; Guss, C E; Calzo, J P; Wang, M L&lt;/Author&gt;&lt;Year&gt;2021&lt;/Year&gt;&lt;Details&gt;&lt;_accession_num&gt;33071166&lt;/_accession_num&gt;&lt;_author_adr&gt;Department of Community Health Sciences, Boston University School of Public  Health, Boston, Massachusetts; Division of Adolescent and Young Adult Medicine,  Boston Children&amp;apos;s Hospital, Boston, Massachusetts; Department of Pediatrics,  Harvard Medical School, Boston, Massachusetts. Electronic address:  allegrag@bu.edu.; Division of Adolescent and Young Adult Medicine, Boston Children&amp;apos;s Hospital,  Boston, Massachusetts; Department of Pediatrics, Harvard Medical School, Boston,  Massachusetts; Department of Social &amp;amp; Behavioral Sciences, Harvard T. H. Chan  School of Public Health, Boston, Massachusetts.; Division of Adolescent and Young Adult Medicine, Boston Children&amp;apos;s Hospital,  Boston, Massachusetts.; Division of Adolescent and Young Adult Medicine, Boston Children&amp;apos;s Hospital,  Boston, Massachusetts; Department of Pediatrics, Harvard Medical School, Boston,  Massachusetts.; Division of Health Promotion &amp;amp; Behavioral Science, San Diego State University  Graduate School of Public Health, San Diego, California; Institute for Behavioral  and Community Health, San Diego State University Research Foundation, San Diego,  California.; Department of Community Health Sciences, Boston University School of Public  Health, Boston, Massachusetts.&lt;/_author_adr&gt;&lt;_collection_scope&gt;SCIE;SSCI&lt;/_collection_scope&gt;&lt;_created&gt;64935763&lt;/_created&gt;&lt;_date&gt;2021-06-01&lt;/_date&gt;&lt;_date_display&gt;2021 Jun&lt;/_date_display&gt;&lt;_doi&gt;10.1016/j.jadohealth.2020.08.032&lt;/_doi&gt;&lt;_impact_factor&gt;   7.830&lt;/_impact_factor&gt;&lt;_isbn&gt;1879-1972 (Electronic); 1054-139X (Print); 1054-139X (Linking)&lt;/_isbn&gt;&lt;_issue&gt;6&lt;/_issue&gt;&lt;_journal&gt;J Adolesc Health&lt;/_journal&gt;&lt;_keywords&gt;Bullying; Eating disorders; Gender expression; Gender nonconformity; Peer victimization; Weight control&lt;/_keywords&gt;&lt;_language&gt;eng&lt;/_language&gt;&lt;_modified&gt;65118883&lt;/_modified&gt;&lt;_ori_publication&gt;Copyright © 2020 Society for Adolescent Health and Medicine. Published by _x000d__x000a_      Elsevier Inc. All rights reserved.&lt;/_ori_publication&gt;&lt;_pages&gt;1148-1154&lt;/_pages&gt;&lt;_social_category&gt;儿科(1) &amp;amp; 心理学：发育(2) &amp;amp; 公共卫生、环境卫生与职业卫生(1)&lt;/_social_category&gt;&lt;_subject_headings&gt;Adolescent; *Bullying; Chicago; *Crime Victims; Female; Florida; Humans; Los Angeles/epidemiology; Male; Schools; Students&lt;/_subject_headings&gt;&lt;_tertiary_title&gt;The Journal of adolescent health : official publication of the Society for _x000d__x000a_      Adolescent Medicine&lt;/_tertiary_title&gt;&lt;_type_work&gt;Journal Article; Research Support, N.I.H., Extramural; Research Support, U.S. Gov&amp;apos;t, P.H.S.&lt;/_type_work&gt;&lt;_url&gt;http://www.ncbi.nlm.nih.gov/entrez/query.fcgi?cmd=Retrieve&amp;amp;db=pubmed&amp;amp;dopt=Abstract&amp;amp;list_uids=33071166&amp;amp;query_hl=1&lt;/_url&gt;&lt;_volume&gt;68&lt;/_volume&gt;&lt;/Details&gt;&lt;Extra&gt;&lt;DBUID&gt;{93870BB0-CAEF-4F07-AAE0-DA131E288E28}&lt;/DBUID&gt;&lt;/Extra&gt;&lt;/Item&gt;&lt;/References&gt;&lt;/Group&gt;&lt;/Citation&gt;_x000a_"/>
    <w:docVar w:name="NE.Ref{54EACC16-2425-440C-9F96-F8CF258BB9C0}" w:val=" ADDIN NE.Ref.{54EACC16-2425-440C-9F96-F8CF258BB9C0}&lt;Citation&gt;&lt;Group&gt;&lt;References&gt;&lt;Item&gt;&lt;ID&gt;68&lt;/ID&gt;&lt;UID&gt;{DD59020E-1418-43CE-BA89-8454A3886E22}&lt;/UID&gt;&lt;Title&gt;The Relationship Between Screen and Outdoor Time With Rates of Myopia in Spanish  Children&lt;/Title&gt;&lt;Template&gt;Journal Article&lt;/Template&gt;&lt;Star&gt;0&lt;/Star&gt;&lt;Tag&gt;0&lt;/Tag&gt;&lt;Author&gt;Alvarez-Peregrina, C; Sanchez-Tena, M A; Martinez-Perez, C; Villa-Collar, C&lt;/Author&gt;&lt;Year&gt;2020&lt;/Year&gt;&lt;Details&gt;&lt;_accession_num&gt;33178659&lt;/_accession_num&gt;&lt;_author_adr&gt;School of Biomedical and Health Science, Universidad Europea de Madrid, Madrid, Spain.; School of Biomedical and Health Science, Universidad Europea de Madrid, Madrid, Spain.; School of Biomedical and Health Science, Universidad Europea de Madrid, Madrid, Spain.; School of Biomedical and Health Science, Universidad Europea de Madrid, Madrid, Spain.&lt;/_author_adr&gt;&lt;_date_display&gt;2020&lt;/_date_display&gt;&lt;_date&gt;2020-01-20&lt;/_date&gt;&lt;_doi&gt;10.3389/fpubh.2020.560378&lt;/_doi&gt;&lt;_isbn&gt;2296-2565 (Print); 2296-2565 (Linking)&lt;/_isbn&gt;&lt;_journal&gt;Front Public Health&lt;/_journal&gt;&lt;_keywords&gt;children; device; myopia; outdoors-time; prevention; screen- time; smartphone; vision&lt;/_keywords&gt;&lt;_language&gt;eng&lt;/_language&gt;&lt;_ori_publication&gt;Copyright (c) 2020 Alvarez-Peregrina, Sanchez-Tena, Martinez-Perez and_x000d__x000a_      Villa-Collar.&lt;/_ori_publication&gt;&lt;_pages&gt;560378&lt;/_pages&gt;&lt;_tertiary_title&gt;Frontiers in public health&lt;/_tertiary_title&gt;&lt;_type_work&gt;Journal Article&lt;/_type_work&gt;&lt;_url&gt;http://www.ncbi.nlm.nih.gov/entrez/query.fcgi?cmd=Retrieve&amp;amp;db=pubmed&amp;amp;dopt=Abstract&amp;amp;list_uids=33178659&amp;amp;query_hl=1&lt;/_url&gt;&lt;_volume&gt;8&lt;/_volume&gt;&lt;_created&gt;63580014&lt;/_created&gt;&lt;_modified&gt;63580014&lt;/_modified&gt;&lt;_db_updated&gt;PubMed&lt;/_db_updated&gt;&lt;/Details&gt;&lt;Extra&gt;&lt;DBUID&gt;{5D4A96AE-2D4D-41F0-9DA9-F21F7ED3972F}&lt;/DBUID&gt;&lt;/Extra&gt;&lt;/Item&gt;&lt;/References&gt;&lt;/Group&gt;&lt;/Citation&gt;_x000a_"/>
    <w:docVar w:name="NE.Ref{5500877F-206F-43EA-B92A-07671DA37FB9}" w:val=" ADDIN NE.Ref.{5500877F-206F-43EA-B92A-07671DA37FB9}&lt;Citation&gt;&lt;Group&gt;&lt;References&gt;&lt;Item&gt;&lt;ID&gt;38&lt;/ID&gt;&lt;UID&gt;{12F60AF4-6A80-434A-8088-FAF302099614}&lt;/UID&gt;&lt;Title&gt;Does social capital protect mental health among migrants in Sweden?&lt;/Title&gt;&lt;Template&gt;Journal Article&lt;/Template&gt;&lt;Star&gt;0&lt;/Star&gt;&lt;Tag&gt;0&lt;/Tag&gt;&lt;Author&gt;Lecerof, S S; Stafström, M; Westerling, R; Östergren, P O&lt;/Author&gt;&lt;Year&gt;2016&lt;/Year&gt;&lt;Details&gt;&lt;_accession_num&gt;26048867&lt;/_accession_num&gt;&lt;_author_adr&gt;Social Medicine and Global Health, Department of Clinical Sciences Malmoe, CRC,  Lund University, 205 02 Malmoe, Sweden susanne.sundell_lecerof@med.lu.se.; Social Medicine and Global Health, Department of Clinical Sciences Malmoe, CRC,  Lund University, 205 02 Malmoe, Sweden.; Department of Public Health and Caring Sciences, Uppsala University, BMC, Box  564, 751 22 Uppsala, Sweden.; Social Medicine and Global Health, Department of Clinical Sciences Malmoe, CRC,  Lund University, 205 02 Malmoe, Sweden.&lt;/_author_adr&gt;&lt;_collection_scope&gt;SSCI;SCIE&lt;/_collection_scope&gt;&lt;_created&gt;64966360&lt;/_created&gt;&lt;_date&gt;2016-09-01&lt;/_date&gt;&lt;_date_display&gt;2016 Sep&lt;/_date_display&gt;&lt;_doi&gt;10.1093/heapro/dav048&lt;/_doi&gt;&lt;_impact_factor&gt;   3.734&lt;/_impact_factor&gt;&lt;_isbn&gt;1460-2245 (Electronic); 0957-4824 (Linking)&lt;/_isbn&gt;&lt;_issue&gt;3&lt;/_issue&gt;&lt;_journal&gt;Health Promot Int&lt;/_journal&gt;&lt;_keywords&gt;mental health; protective health factors; social capital; social determinants&lt;/_keywords&gt;&lt;_language&gt;eng&lt;/_language&gt;&lt;_modified&gt;64966360&lt;/_modified&gt;&lt;_ori_publication&gt;© The Author 2015. Published by Oxford University Press. All rights reserved. For _x000d__x000a_      Permissions, please email: journals.permissions@oup.com.&lt;/_ori_publication&gt;&lt;_pages&gt;644-52&lt;/_pages&gt;&lt;_social_category&gt;医学(4)&lt;/_social_category&gt;&lt;_subject_headings&gt;Adult; Female; Humans; Iraq/ethnology; Male; Mental Disorders/etiology/psychology; Mental Health/*statistics &amp;amp; numerical data; Odds Ratio; *Social Capital; Socioeconomic Factors; Surveys and Questionnaires; Sweden/epidemiology; Transients and Migrants/*psychology/statistics &amp;amp; numerical data&lt;/_subject_headings&gt;&lt;_tertiary_title&gt;Health promotion international&lt;/_tertiary_title&gt;&lt;_type_work&gt;Journal Article&lt;/_type_work&gt;&lt;_url&gt;http://www.ncbi.nlm.nih.gov/entrez/query.fcgi?cmd=Retrieve&amp;amp;db=pubmed&amp;amp;dopt=Abstract&amp;amp;list_uids=26048867&amp;amp;query_hl=1&lt;/_url&gt;&lt;_volume&gt;31&lt;/_volume&gt;&lt;/Details&gt;&lt;Extra&gt;&lt;DBUID&gt;{00EBDF0C-2E98-4FD7-9E47-813FAF00074E}&lt;/DBUID&gt;&lt;/Extra&gt;&lt;/Item&gt;&lt;/References&gt;&lt;/Group&gt;&lt;/Citation&gt;_x000a_"/>
    <w:docVar w:name="NE.Ref{551677FE-7433-44B8-8574-45F21AAAF24E}" w:val=" ADDIN NE.Ref.{551677FE-7433-44B8-8574-45F21AAAF24E}&lt;Citation&gt;&lt;Group&gt;&lt;References&gt;&lt;Item&gt;&lt;ID&gt;412&lt;/ID&gt;&lt;UID&gt;{79AB7F75-7F5E-49BF-A74F-4E4B030CE161}&lt;/UID&gt;&lt;Title&gt;Study on Sleep Quality Status and Relationship of Physical and Mental Health, Life Events in Adolescent. (in Chinese)&lt;/Title&gt;&lt;Template&gt;Thesis&lt;/Template&gt;&lt;Star&gt;0&lt;/Star&gt;&lt;Tag&gt;0&lt;/Tag&gt;&lt;Author&gt;Juan, Chen&lt;/Author&gt;&lt;Year&gt;2008&lt;/Year&gt;&lt;Details&gt;&lt;_db_provider&gt;CNKI: 硕士&lt;/_db_provider&gt;&lt;_keywords&gt;青少年;睡眠质量;生活事件;身心健康&lt;/_keywords&gt;&lt;_pages&gt;74&lt;/_pages&gt;&lt;_publisher&gt;Anhui Medical University_x000d__x000a_&lt;/_publisher&gt;&lt;_tertiary_author&gt;Hong, Su&lt;/_tertiary_author&gt;&lt;_url&gt;http://epub.cnki.net/kns/detail/detail.aspx?FileName=2008074499.nh&amp;amp;DbName=CMFD2009&lt;/_url&gt;&lt;_volume&gt;硕士&lt;/_volume&gt;&lt;_created&gt;60202848&lt;/_created&gt;&lt;_modified&gt;60202857&lt;/_modified&gt;&lt;_db_updated&gt;CNKI_Thesis&lt;/_db_updated&gt;&lt;_accessed&gt;60202852&lt;/_accessed&gt;&lt;/Details&gt;&lt;Extra&gt;&lt;DBUID&gt;{F2F0BADE-0539-416F-8F99-9BE45C02286C}&lt;/DBUID&gt;&lt;/Extra&gt;&lt;/Item&gt;&lt;/References&gt;&lt;/Group&gt;&lt;Group&gt;&lt;References&gt;&lt;Item&gt;&lt;ID&gt;411&lt;/ID&gt;&lt;UID&gt;{60EA394C-C1BE-4EAD-8932-75B43345992D}&lt;/UID&gt;&lt;Title&gt;Young students anxiety sensitivity and the relationship between sleep quality and its inner mechanism. (in Chinese)&lt;/Title&gt;&lt;Template&gt;Journal Article&lt;/Template&gt;&lt;Star&gt;0&lt;/Star&gt;&lt;Tag&gt;0&lt;/Tag&gt;&lt;Author&gt;Yan Youwei, Lin Rongmao Tang Xiangdong&lt;/Author&gt;&lt;Year&gt;2011&lt;/Year&gt;&lt;Details&gt;&lt;_author_aff&gt;福建师范大学教育学院;四川大学华西医院睡眠医学中心;福州市第25中学;福州市开智学校;&lt;/_author_aff&gt;&lt;_date&gt;2011-07-20&lt;/_date&gt;&lt;_db_provider&gt;CNKI: 期刊&lt;/_db_provider&gt;&lt;_issue&gt;04&lt;/_issue&gt;&lt;_journal&gt;Psychological science&lt;/_journal&gt;&lt;_keywords&gt;焦虑敏感;青少年学生;睡眠质量;路径分析;结构方程模型&lt;/_keywords&gt;&lt;_pages&gt;987-992&lt;/_pages&gt;&lt;_url&gt;http://epub.cnki.net/kns/detail/detail.aspx?FileName=XLKX201104039&amp;amp;DbName=CJFQ2011&lt;/_url&gt;&lt;_created&gt;60202838&lt;/_created&gt;&lt;_modified&gt;60202858&lt;/_modified&gt;&lt;_db_updated&gt;CNKI - Journal&lt;/_db_updated&gt;&lt;_accessed&gt;60202857&lt;/_accessed&gt;&lt;/Details&gt;&lt;Extra&gt;&lt;DBUID&gt;{F2F0BADE-0539-416F-8F99-9BE45C02286C}&lt;/DBUID&gt;&lt;/Extra&gt;&lt;/Item&gt;&lt;/References&gt;&lt;/Group&gt;&lt;/Citation&gt;_x000a_"/>
    <w:docVar w:name="NE.Ref{5518CD9D-7939-490D-BD18-D09BA150B727}" w:val=" ADDIN NE.Ref.{5518CD9D-7939-490D-BD18-D09BA150B727}&lt;Citation&gt;&lt;Group&gt;&lt;References&gt;&lt;Item&gt;&lt;ID&gt;80&lt;/ID&gt;&lt;UID&gt;{A602F431-E3E1-4166-A16E-55732435EEFD}&lt;/UID&gt;&lt;Title&gt;Stress exposure across the life span cumulatively increases depression risk and is moderated by neuroticism.&lt;/Title&gt;&lt;Template&gt;Journal Article&lt;/Template&gt;&lt;Star&gt;0&lt;/Star&gt;&lt;Tag&gt;0&lt;/Tag&gt;&lt;Author&gt;Vinkers, Christiaan H;Joëls, Marian;Milaneschi, Yuri;Kahn, René S;Penninx, Brenda W J H;Boks, Marco P M&lt;/Author&gt;&lt;Year&gt;2014&lt;/Year&gt;&lt;Details&gt;&lt;_pages&gt;737-45&lt;/_pages&gt;&lt;_url&gt;https://www.ncbi.nlm.nih.gov/pubmed/24753162&lt;/_url&gt;&lt;_doi&gt;10.1002/da.22262&lt;/_doi&gt;&lt;_keywords&gt;MDD;NEO-FFI;cumulative stress;depression risk;depressive disorders;early-life stress;psychiatric epidemiology;trauma&lt;/_keywords&gt;&lt;_accession_num&gt;24753162&lt;/_accession_num&gt;&lt;_language&gt;English&lt;/_language&gt;&lt;_issue&gt;9&lt;/_issue&gt;&lt;_db_provider&gt;PubMed&lt;/_db_provider&gt;&lt;_volume&gt;31&lt;/_volume&gt;&lt;_journal&gt;Depression and anxiety&lt;/_journal&gt;&lt;_isbn&gt;1091-4269 &lt;/_isbn&gt;&lt;_author_adr&gt;Department of Psychiatry, Brain Center Rudolf Magnus, University Medical Center Utrecht, Utrecht, The Netherlands; Division of Pharmacology, Utrecht Institute for Pharmaceutical Sciences and Brain Center Rudolf Magnus, Utrecht University, Utrecht, The Netherlands.&lt;/_author_adr&gt;&lt;_impact_factor&gt;   7.400&lt;/_impact_factor&gt;&lt;_social_category&gt;精神病学(1) &amp;amp; 心理学(2) &amp;amp; 心理学：临床(1)&lt;/_social_category&gt;&lt;_collection_scope&gt;SSCI;SCIE&lt;/_collection_scope&gt;&lt;_created&gt;65181515&lt;/_created&gt;&lt;_modified&gt;65181515&lt;/_modified&gt;&lt;/Details&gt;&lt;Extra&gt;&lt;DBUID&gt;{866801D5-F97C-42A6-9B52-0A772648DD92}&lt;/DBUID&gt;&lt;/Extra&gt;&lt;/Item&gt;&lt;/References&gt;&lt;/Group&gt;&lt;/Citation&gt;_x000a_"/>
    <w:docVar w:name="NE.Ref{55222DE0-195B-4849-B1B7-ADF804137330}" w:val=" ADDIN NE.Ref.{55222DE0-195B-4849-B1B7-ADF804137330}&lt;Citation&gt;&lt;Group&gt;&lt;References&gt;&lt;Item&gt;&lt;ID&gt;953&lt;/ID&gt;&lt;UID&gt;{8EA26A94-6DD0-4FAE-807E-76D91E6926A9}&lt;/UID&gt;&lt;Title&gt;Cohort profile: The Youth and Mental Health Study (YAMHS) - a longitudinal study of the period from adolescence to adulthood.&lt;/Title&gt;&lt;Template&gt;Journal Article&lt;/Template&gt;&lt;Star&gt;0&lt;/Star&gt;&lt;Tag&gt;5&lt;/Tag&gt;&lt;Author&gt;Kaasbøll, Jannike;Sigurdson, Johannes Foss;Skokauskas, Norbert;Sund, Anne Mari&lt;/Author&gt;&lt;Year&gt;2021&lt;/Year&gt;&lt;Details&gt;&lt;_pages&gt;e0247036&lt;/_pages&gt;&lt;_url&gt;https://www.ncbi.nlm.nih.gov/pubmed/33606731&lt;/_url&gt;&lt;_doi&gt;10.1371/journal.pone.0247036&lt;/_doi&gt;&lt;_language&gt;English&lt;/_language&gt;&lt;_issue&gt;2&lt;/_issue&gt;&lt;_db_provider&gt;PubMed&lt;/_db_provider&gt;&lt;_volume&gt;16&lt;/_volume&gt;&lt;_journal&gt;PloS one&lt;/_journal&gt;&lt;_isbn&gt;1932-6203 &lt;/_isbn&gt;&lt;_author_adr&gt;Department of Mental Health, Faculty of Medicine and Health Sciences, Norwegian University of Science and Technology (NTNU), Regional Centre for Child and Youth Mental Health and Child Welfare (RKBU Central Norway), Trondheim, Norway.;Department of Health Research, SINTEF Digital, Trondheim, Norway.;Department of Mental Health, Faculty of Medicine and Health Sciences, Norwegian University of Science and Technology (NTNU), Regional Centre for Child and Youth Mental Health and Child Welfare (RKBU Central Norway), Trondheim, Norway.;Department of Mental Health, Faculty of Medicine and Health Sciences, Norwegian University of Science and Technology (NTNU), Regional Centre for Child and Youth Mental Health and Child Welfare (RKBU Central Norway), Trondheim, Norway.;Department of Mental Health, Faculty of Medicine and Health Sciences, Norwegian University of Science and Technology (NTNU), Regional Centre for Child and Youth Mental Health and Child Welfare (RKBU Central Norway), Trondheim, Norway.;Department of Child and Adolescent Psychiatry, St. Olav&amp;apos;s Hospital, Trondheim, Norway.&lt;/_author_adr&gt;&lt;_impact_factor&gt;   3.240&lt;/_impact_factor&gt;&lt;_collection_scope&gt;SCIE&lt;/_collection_scope&gt;&lt;_created&gt;64288704&lt;/_created&gt;&lt;_modified&gt;64288736&lt;/_modified&gt;&lt;/Details&gt;&lt;Extra&gt;&lt;DBUID&gt;{F96A950B-833F-4880-A151-76DA2D6A2879}&lt;/DBUID&gt;&lt;/Extra&gt;&lt;/Item&gt;&lt;/References&gt;&lt;/Group&gt;&lt;/Citation&gt;_x000a_"/>
    <w:docVar w:name="NE.Ref{554159B6-CE13-4616-9E6F-95813FE2195D}" w:val=" ADDIN NE.Ref.{554159B6-CE13-4616-9E6F-95813FE2195D}&lt;Citation&gt;&lt;Group&gt;&lt;References&gt;&lt;Item&gt;&lt;ID&gt;1449&lt;/ID&gt;&lt;UID&gt;{F1C6D24A-F686-4870-97AD-594BC968385C}&lt;/UID&gt;&lt;Title&gt;&amp;quot;Gateway hypothesis&amp;quot; and early drug use: Additional findings from tracking a population-based sample of adolescents to adulthood&lt;/Title&gt;&lt;Template&gt;Journal Article&lt;/Template&gt;&lt;Star&gt;0&lt;/Star&gt;&lt;Tag&gt;0&lt;/Tag&gt;&lt;Author&gt;Nkansah-Amankra, S; Minelli, M&lt;/Author&gt;&lt;Year&gt;2016&lt;/Year&gt;&lt;Details&gt;&lt;_accession_num&gt;27413674&lt;/_accession_num&gt;&lt;_author_adr&gt;Sam Houston State University, College of Health Sciences, Department of Population Health, 241I CBS Building, Huntsville, TX 77340, United States.; Central Michigan University School of Health Sciences, Health Professions Building, Room 2235, Mt. Pleasant, MI 48859, United States.&lt;/_author_adr&gt;&lt;_created&gt;62220180&lt;/_created&gt;&lt;_date&gt;2016-12-01&lt;/_date&gt;&lt;_date_display&gt;2016 Dec&lt;/_date_display&gt;&lt;_db_updated&gt;PubMed&lt;/_db_updated&gt;&lt;_doi&gt;10.1016/j.pmedr.2016.05.003&lt;/_doi&gt;&lt;_isbn&gt;2211-3355 (Print); 2211-3355 (Linking)&lt;/_isbn&gt;&lt;_journal&gt;Prev Med Rep&lt;/_journal&gt;&lt;_keywords&gt;Depressive symptoms; Early drug use; Gateway drugs; Gateway theory; Young people&lt;/_keywords&gt;&lt;_language&gt;eng&lt;/_language&gt;&lt;_modified&gt;62220328&lt;/_modified&gt;&lt;_pages&gt;134-41&lt;/_pages&gt;&lt;_tertiary_title&gt;Preventive medicine reports&lt;/_tertiary_title&gt;&lt;_type_work&gt;Journal Article&lt;/_type_work&gt;&lt;_url&gt;http://www.ncbi.nlm.nih.gov/entrez/query.fcgi?cmd=Retrieve&amp;amp;db=pubmed&amp;amp;dopt=Abstract&amp;amp;list_uids=27413674&amp;amp;query_hl=1&lt;/_url&gt;&lt;_volume&gt;4&lt;/_volume&gt;&lt;/Details&gt;&lt;Extra&gt;&lt;DBUID&gt;{B3F72E5F-0442-4E5A-9D98-614B0241D013}&lt;/DBUID&gt;&lt;/Extra&gt;&lt;/Item&gt;&lt;/References&gt;&lt;/Group&gt;&lt;Group&gt;&lt;References&gt;&lt;Item&gt;&lt;ID&gt;1451&lt;/ID&gt;&lt;UID&gt;{6EAE18F1-56BC-4F09-A06B-7613A1CE165D}&lt;/UID&gt;&lt;Title&gt;College Student Drug Use: Patterns, Concerns, Consequences, and Interest in Intervention&lt;/Title&gt;&lt;Template&gt;Journal Article&lt;/Template&gt;&lt;Star&gt;0&lt;/Star&gt;&lt;Tag&gt;0&lt;/Tag&gt;&lt;Author&gt;Palmer, R S; McMahon, T J; Moreggi, D I; Rounsaville, B J; Ball, S A&lt;/Author&gt;&lt;Year&gt;2012&lt;/Year&gt;&lt;Details&gt;&lt;_accession_num&gt;24339478&lt;/_accession_num&gt;&lt;_author_adr&gt;Yale School of Medicine Department of Psychiatry 915 Old Oak Rd. Livermore, CA 94550.&lt;/_author_adr&gt;&lt;_created&gt;62220329&lt;/_created&gt;&lt;_date&gt;2012-01-01&lt;/_date&gt;&lt;_date_display&gt;2012 Jan&lt;/_date_display&gt;&lt;_db_updated&gt;PubMed&lt;/_db_updated&gt;&lt;_doi&gt;10.1353/csd.2012.0014&lt;/_doi&gt;&lt;_impact_factor&gt;   0.623&lt;/_impact_factor&gt;&lt;_isbn&gt;0897-5264 (Print); 0897-5264 (Linking)&lt;/_isbn&gt;&lt;_issue&gt;1&lt;/_issue&gt;&lt;_journal&gt;J Coll Stud Dev&lt;/_journal&gt;&lt;_keywords&gt;college students; drug abuse; drug dependence; drug use; negative consequences&lt;/_keywords&gt;&lt;_language&gt;eng&lt;/_language&gt;&lt;_modified&gt;62220347&lt;/_modified&gt;&lt;_tertiary_title&gt;Journal of college student development&lt;/_tertiary_title&gt;&lt;_type_work&gt;Journal Article&lt;/_type_work&gt;&lt;_url&gt;http://www.ncbi.nlm.nih.gov/entrez/query.fcgi?cmd=Retrieve&amp;amp;db=pubmed&amp;amp;dopt=Abstract&amp;amp;list_uids=24339478&amp;amp;query_hl=1&lt;/_url&gt;&lt;_volume&gt;53&lt;/_volume&gt;&lt;/Details&gt;&lt;Extra&gt;&lt;DBUID&gt;{B3F72E5F-0442-4E5A-9D98-614B0241D013}&lt;/DBUID&gt;&lt;/Extra&gt;&lt;/Item&gt;&lt;/References&gt;&lt;/Group&gt;&lt;/Citation&gt;_x000a_"/>
    <w:docVar w:name="NE.Ref{5549D7AC-9F63-48BB-976C-939975202DD4}" w:val=" ADDIN NE.Ref.{5549D7AC-9F63-48BB-976C-939975202DD4}&lt;Citation&gt;&lt;Group&gt;&lt;References&gt;&lt;Item&gt;&lt;ID&gt;41&lt;/ID&gt;&lt;UID&gt;{9331D366-31D0-42C4-B844-F414755F2C1F}&lt;/UID&gt;&lt;Title&gt;Adverse childhood experiences and global mental health: avenues to reduce the  burden of child and adolescent mental disorders&lt;/Title&gt;&lt;Template&gt;Journal Article&lt;/Template&gt;&lt;Star&gt;0&lt;/Star&gt;&lt;Tag&gt;0&lt;/Tag&gt;&lt;Author&gt;Ceccarelli, C; Prina, E; Muneghina, O; Jordans, M; Barker, E; Miller, K; Singh, R; Acarturk, C; Sorsdhal, K; Cuijpers, P; Lund, C; Barbui, C; Purgato, M&lt;/Author&gt;&lt;Year&gt;2022&lt;/Year&gt;&lt;Details&gt;&lt;_accession_num&gt;36245402&lt;/_accession_num&gt;&lt;_author_adr&gt;Global Program Expert Group on Mental Health and Psychosocial Support, SOS  Children&amp;apos;s Villages, Milan, Italy.; Department of Psychology, King&amp;apos;s College London, Institute of Psychiatry,  Psychology &amp;amp; Neuroscience, London, UK.; Department of Neuroscience, Biomedicine and Movement Sciences, WHO Collaborating  Centre for Research and Training in Mental Health and Service Evaluation,  University of Verona, Verona, Italy.; Global Program Expert Group on Mental Health and Psychosocial Support, SOS  Children&amp;apos;s Villages, Milan, Italy.; War Child, Amsterdam, the Netherlands.; University of Amsterdam, Amsterdam, the Netherlands.; Department of Psychology, King&amp;apos;s College London, Institute of Psychiatry,  Psychology &amp;amp; Neuroscience, London, UK.; Faculty of Education, University of British Columbia, Vancouver, Canada.; Research Department, Transcultural Psychosocial Organization Nepal, Kathmandu,  Nepal.; Department of Psychology, College of Social Sciences and Humanities, Koc  University, Istanbul, Turkey.; Department of Psychiatry and Mental Health, Alan J Flisher Centre for Public  Mental Health, University of Cape Town, Cape Town, South Africa.; Department of Clinical, Neuro, and Developmental Psychology, Amsterdam Public  Health Institute, Vrije Universiteit, Amsterdam, the Netherlands.; WHO Collaborating Centre for Research and Dissemination of Psychological  Interventions, Vrije Universiteit, Amsterdam, the Netherlands.; Babeș-Bolyai University, International Institute for Psychotherapy, Cluj-Napoca,  Romania.; Department of Psychiatry and Mental Health, Alan J Flisher Centre for Public  Mental Health, University of Cape Town, Cape Town, South Africa.; Health Service and Population Research Department, King&amp;apos;s Global Health  Institute, Centre for Global Mental Health, Institute of Psychiatry, Psychology  and Neuroscience, King&amp;apos;s College, London, UK.; Department of Neuroscience, Biomedicine and Movement Sciences, WHO Collaborating  Centre for Research and Training in Mental Health and Service Evaluation,  University of Verona, Verona, Italy.; Cochrane Global Mental Health, University of Verona, Verona, Italy.; Department of Neuroscience, Biomedicine and Movement Sciences, WHO Collaborating  Centre for Research and Training in Mental Health and Service Evaluation,  University of Verona, Verona, Italy.; Cochrane Global Mental Health, University of Verona, Verona, Italy.&lt;/_author_adr&gt;&lt;_collection_scope&gt;SSCI;SCIE&lt;/_collection_scope&gt;&lt;_created&gt;65067654&lt;/_created&gt;&lt;_date&gt;2022-10-17&lt;/_date&gt;&lt;_date_display&gt;2022 Oct 17&lt;/_date_display&gt;&lt;_doi&gt;10.1017/S2045796022000580&lt;/_doi&gt;&lt;_impact_factor&gt;   7.818&lt;/_impact_factor&gt;&lt;_isbn&gt;2045-7979 (Electronic); 2045-7960 (Print); 2045-7960 (Linking)&lt;/_isbn&gt;&lt;_journal&gt;Epidemiol Psychiatr Sci&lt;/_journal&gt;&lt;_keywords&gt;Adolescence; child psychiatry; evidence-based psychiatry; social factors&lt;/_keywords&gt;&lt;_language&gt;eng&lt;/_language&gt;&lt;_modified&gt;65067657&lt;/_modified&gt;&lt;_pages&gt;e75&lt;/_pages&gt;&lt;_social_category&gt;医学(1)&lt;/_social_category&gt;&lt;_subject_headings&gt;Adolescent; *Adverse Childhood Experiences; Child; Humans; Income; *Mental Disorders/epidemiology; Mental Health; Taurine/analogs &amp;amp; derivatives&lt;/_subject_headings&gt;&lt;_tertiary_title&gt;Epidemiology and psychiatric sciences&lt;/_tertiary_title&gt;&lt;_type_work&gt;Journal Article&lt;/_type_work&gt;&lt;_url&gt;http://www.ncbi.nlm.nih.gov/entrez/query.fcgi?cmd=Retrieve&amp;amp;db=pubmed&amp;amp;dopt=Abstract&amp;amp;list_uids=36245402&amp;amp;query_hl=1&lt;/_url&gt;&lt;_volume&gt;31&lt;/_volume&gt;&lt;_accessed&gt;65147823&lt;/_accessed&gt;&lt;/Details&gt;&lt;Extra&gt;&lt;DBUID&gt;{B229E695-20C0-47E4-A960-6A523A810098}&lt;/DBUID&gt;&lt;/Extra&gt;&lt;/Item&gt;&lt;/References&gt;&lt;/Group&gt;&lt;/Citation&gt;_x000a_"/>
    <w:docVar w:name="NE.Ref{55522ADA-EB22-4770-820A-41A5D1EE05B2}" w:val=" ADDIN NE.Ref.{55522ADA-EB22-4770-820A-41A5D1EE05B2}&lt;Citation&gt;&lt;Group&gt;&lt;References&gt;&lt;Item&gt;&lt;ID&gt;168&lt;/ID&gt;&lt;UID&gt;{469993C0-80C4-49A3-838E-66EC42677157}&lt;/UID&gt;&lt;Title&gt;Bullying as a risk for poor sleep quality among high school students in China&lt;/Title&gt;&lt;Template&gt;Journal Article&lt;/Template&gt;&lt;Star&gt;0&lt;/Star&gt;&lt;Tag&gt;0&lt;/Tag&gt;&lt;Author&gt;Zhou, Y; Guo, L; Lu, C Y; Deng, J X; He, Y; Huang, J H; Huang, G L; Deng, X Q; Gao, X&lt;/Author&gt;&lt;Year&gt;2015&lt;/Year&gt;&lt;Details&gt;&lt;_accession_num&gt;25811479&lt;/_accession_num&gt;&lt;_author_adr&gt;Department of Medical Statistics and Epidemiology, School of Public Health, Sun  Yat-sen University, Guangzhou, China; Center for Disease Control and Prevention  of Haizhu District, Guangzhou, China.; Department of Medical Statistics and Epidemiology, School of Public Health, Sun  Yat-sen University, Guangzhou, China.; Department of Medical Statistics and Epidemiology, School of Public Health, Sun  Yat-sen University, Guangzhou, China.; Center for ADR monitoring of Guangdong, Guangzhou, China.; Department of Medical Statistics and Epidemiology, School of Public Health, Sun  Yat-sen University, Guangzhou, China.; Center for ADR monitoring of Guangdong, Guangzhou, China.; Center for ADR monitoring of Guangdong, Guangzhou, China.; Department of Medical Statistics and Epidemiology, School of Public Health, Sun  Yat-sen University, Guangzhou, China.; Department of Medical Statistics and Epidemiology, School of Public Health, Sun  Yat-sen University, Guangzhou, China.&lt;/_author_adr&gt;&lt;_date_display&gt;2015&lt;/_date_display&gt;&lt;_date&gt;2015-01-20&lt;/_date&gt;&lt;_doi&gt;10.1371/journal.pone.0121602&lt;/_doi&gt;&lt;_isbn&gt;1932-6203 (Electronic); 1932-6203 (Linking)&lt;/_isbn&gt;&lt;_issue&gt;3&lt;/_issue&gt;&lt;_journal&gt;PLoS One&lt;/_journal&gt;&lt;_language&gt;eng&lt;/_language&gt;&lt;_pages&gt;e0121602&lt;/_pages&gt;&lt;_subject_headings&gt;Adolescent; Bullying/*statistics &amp;amp; numerical data; Female; Humans; Male; Regression Analysis; Schools/*statistics &amp;amp; numerical data; *Sleep; Students/*statistics &amp;amp; numerical data&lt;/_subject_headings&gt;&lt;_tertiary_title&gt;PloS one&lt;/_tertiary_title&gt;&lt;_type_work&gt;Journal Article; Research Support, Non-U.S. Gov&amp;apos;t&lt;/_type_work&gt;&lt;_url&gt;http://www.ncbi.nlm.nih.gov/entrez/query.fcgi?cmd=Retrieve&amp;amp;db=pubmed&amp;amp;dopt=Abstract&amp;amp;list_uids=25811479&amp;amp;query_hl=1&lt;/_url&gt;&lt;_volume&gt;10&lt;/_volume&gt;&lt;_created&gt;64674502&lt;/_created&gt;&lt;_modified&gt;64674502&lt;/_modified&gt;&lt;_impact_factor&gt;   3.752&lt;/_impact_factor&gt;&lt;_social_category&gt;综合性期刊(3)&lt;/_social_category&gt;&lt;_collection_scope&gt;SCIE&lt;/_collection_scope&gt;&lt;/Details&gt;&lt;Extra&gt;&lt;DBUID&gt;{725D76A1-09CB-4550-9760-2CAB276F575A}&lt;/DBUID&gt;&lt;/Extra&gt;&lt;/Item&gt;&lt;/References&gt;&lt;/Group&gt;&lt;Group&gt;&lt;References&gt;&lt;Item&gt;&lt;ID&gt;167&lt;/ID&gt;&lt;UID&gt;{03927EDF-9FA0-43E4-9B9A-36BC8C26ABD2}&lt;/UID&gt;&lt;Title&gt;School bullying: development and some important challenges&lt;/Title&gt;&lt;Template&gt;Journal Article&lt;/Template&gt;&lt;Star&gt;0&lt;/Star&gt;&lt;Tag&gt;0&lt;/Tag&gt;&lt;Author&gt;Olweus, D&lt;/Author&gt;&lt;Year&gt;2013&lt;/Year&gt;&lt;Details&gt;&lt;_accession_num&gt;23297789&lt;/_accession_num&gt;&lt;_author_adr&gt;Research Centre for Child and Youth Mental Health, Uni Health, Uni Research, and  University of Bergen, PB 7810, Bergen NO-5020 Norway. dan.olweus@uni.no&lt;/_author_adr&gt;&lt;_date_display&gt;2013&lt;/_date_display&gt;&lt;_date&gt;2013-01-20&lt;/_date&gt;&lt;_doi&gt;10.1146/annurev-clinpsy-050212-185516&lt;/_doi&gt;&lt;_isbn&gt;1548-5951 (Electronic); 1548-5943 (Linking)&lt;/_isbn&gt;&lt;_journal&gt;Annu Rev Clin Psychol&lt;/_journal&gt;&lt;_language&gt;eng&lt;/_language&gt;&lt;_pages&gt;751-80&lt;/_pages&gt;&lt;_subject_headings&gt;Adolescent; Bullying/physiology/*psychology; Child; *Child Development/physiology; Crime Victims/*psychology; Humans; *Schools&lt;/_subject_headings&gt;&lt;_tertiary_title&gt;Annual review of clinical psychology&lt;/_tertiary_title&gt;&lt;_type_work&gt;Journal Article; Research Support, Non-U.S. Gov&amp;apos;t; Review&lt;/_type_work&gt;&lt;_url&gt;http://www.ncbi.nlm.nih.gov/entrez/query.fcgi?cmd=Retrieve&amp;amp;db=pubmed&amp;amp;dopt=Abstract&amp;amp;list_uids=23297789&amp;amp;query_hl=1&lt;/_url&gt;&lt;_volume&gt;9&lt;/_volume&gt;&lt;_created&gt;64674501&lt;/_created&gt;&lt;_modified&gt;64674501&lt;/_modified&gt;&lt;_impact_factor&gt;  22.098&lt;/_impact_factor&gt;&lt;_social_category&gt;心理学(1)&lt;/_social_category&gt;&lt;_collection_scope&gt;SSCI;SCIE&lt;/_collection_scope&gt;&lt;/Details&gt;&lt;Extra&gt;&lt;DBUID&gt;{725D76A1-09CB-4550-9760-2CAB276F575A}&lt;/DBUID&gt;&lt;/Extra&gt;&lt;/Item&gt;&lt;/References&gt;&lt;/Group&gt;&lt;/Citation&gt;_x000a_"/>
    <w:docVar w:name="NE.Ref{556AB507-F5B2-4FB9-A9E8-4C03FC510EF1}" w:val=" ADDIN NE.Ref.{556AB507-F5B2-4FB9-A9E8-4C03FC510EF1}&lt;Citation&gt;&lt;Group&gt;&lt;References&gt;&lt;Item&gt;&lt;ID&gt;202&lt;/ID&gt;&lt;UID&gt;{BBF7A432-7740-44F4-BD11-F1830E91704C}&lt;/UID&gt;&lt;Title&gt;茌平县中小学生2014—2018年龋齿发病状况&lt;/Title&gt;&lt;Template&gt;Journal Article&lt;/Template&gt;&lt;Star&gt;0&lt;/Star&gt;&lt;Tag&gt;0&lt;/Tag&gt;&lt;Author&gt;刘文; 韩金友&lt;/Author&gt;&lt;Year&gt;2020&lt;/Year&gt;&lt;Details&gt;&lt;_doi&gt;10.16835/j.cnki.1000-9817.2020.08.038&lt;/_doi&gt;&lt;_issue&gt;08&lt;/_issue&gt;&lt;_journal&gt;中国学校卫生&lt;/_journal&gt;&lt;_keywords&gt;龋齿;患病率;口腔卫生;学生&lt;/_keywords&gt;&lt;_pages&gt;1259-1261&lt;/_pages&gt;&lt;_volume&gt;41&lt;/_volume&gt;&lt;_created&gt;65139076&lt;/_created&gt;&lt;_modified&gt;65139076&lt;/_modified&gt;&lt;_collection_scope&gt;PKU&lt;/_collection_scope&gt;&lt;_accessed&gt;65139331&lt;/_accessed&gt;&lt;_translated_author&gt;Liu, Wen;Han, Jin you&lt;/_translated_author&gt;&lt;/Details&gt;&lt;Extra&gt;&lt;DBUID&gt;{3F9387F2-331A-44EC-89D9-44E8C1CA5F18}&lt;/DBUID&gt;&lt;/Extra&gt;&lt;/Item&gt;&lt;/References&gt;&lt;/Group&gt;&lt;/Citation&gt;_x000a_"/>
    <w:docVar w:name="NE.Ref{55ECE268-2224-404C-9A94-CACC9CD109A2}" w:val=" ADDIN NE.Ref.{55ECE268-2224-404C-9A94-CACC9CD109A2}&lt;Citation&gt;&lt;Group&gt;&lt;References&gt;&lt;Item&gt;&lt;ID&gt;103&lt;/ID&gt;&lt;UID&gt;{FD493669-00C0-47DA-A198-D2FC06E330A4}&lt;/UID&gt;&lt;Title&gt;Physical activity, leisure-time screen use and depression among children and  young adolescents&lt;/Title&gt;&lt;Template&gt;Journal Article&lt;/Template&gt;&lt;Star&gt;0&lt;/Star&gt;&lt;Tag&gt;0&lt;/Tag&gt;&lt;Author&gt;Kremer, P; Elshaug, C; Leslie, E; Toumbourou, J W; Patton, G C; Williams, J&lt;/Author&gt;&lt;Year&gt;2014&lt;/Year&gt;&lt;Details&gt;&lt;_accessed&gt;65150552&lt;/_accessed&gt;&lt;_accession_num&gt;23648221&lt;/_accession_num&gt;&lt;_author_adr&gt;School of Exercise and Nutrition Sciences, Deakin University, Australia.  Electronic address: peter.kremer@deakin.edu.au.; School of Psychology, Deakin University, Australia.; Department of Nutrition and Dietetics, School of Medicine, Flinders University,  Australia.; School of Psychology and Centre for Mental Health and Wellbeing Research, Deakin  University, Australia.; Centre for Adolescent Health, Royal Children&amp;apos;s Hospital, Australia; Murdoch  Children&amp;apos;s Research Institute, Australia; Department of Paediatrics, The  University of Melbourne, Australia.; School of Psychology, Deakin University, Australia; Centre for Adolescent Health,  Royal Children&amp;apos;s Hospital, Australia; Murdoch Children&amp;apos;s Research Institute,  Australia; Department of Paediatrics, The University of Melbourne, Australia.&lt;/_author_adr&gt;&lt;_collection_scope&gt;SCIE&lt;/_collection_scope&gt;&lt;_created&gt;65149639&lt;/_created&gt;&lt;_date&gt;2014-03-01&lt;/_date&gt;&lt;_date_display&gt;2014 Mar&lt;/_date_display&gt;&lt;_doi&gt;10.1016/j.jsams.2013.03.012&lt;/_doi&gt;&lt;_impact_factor&gt;   4.597&lt;/_impact_factor&gt;&lt;_isbn&gt;1878-1861 (Electronic); 1878-1861 (Linking)&lt;/_isbn&gt;&lt;_issue&gt;2&lt;/_issue&gt;&lt;_journal&gt;J Sci Med Sport&lt;/_journal&gt;&lt;_keywords&gt;Adolescents; Children; Depression; Exercise; Physical fitness; Television&lt;/_keywords&gt;&lt;_language&gt;eng&lt;/_language&gt;&lt;_modified&gt;65150552&lt;/_modified&gt;&lt;_ori_publication&gt;Crown Copyright © 2013. Published by Elsevier Ltd. All rights reserved.&lt;/_ori_publication&gt;&lt;_pages&gt;183-7&lt;/_pages&gt;&lt;_social_category&gt;医学(2)&lt;/_social_category&gt;&lt;_subject_headings&gt;Adolescent; Adolescent Behavior/psychology; Australia/epidemiology; Child; Computers/*statistics &amp;amp; numerical data; Cross-Sectional Studies; Depression/*epidemiology; Female; Health Surveys; Humans; Male; *Motor Activity; Sex Factors; Sports/psychology; Surveys and Questionnaires; Television/*statistics &amp;amp; numerical data; Time Factors; Video Games/*statistics &amp;amp; numerical data&lt;/_subject_headings&gt;&lt;_tertiary_title&gt;Journal of science and medicine in sport&lt;/_tertiary_title&gt;&lt;_type_work&gt;Journal Article; Observational Study; Research Support, Non-U.S. Gov&amp;apos;t&lt;/_type_work&gt;&lt;_url&gt;http://www.ncbi.nlm.nih.gov/entrez/query.fcgi?cmd=Retrieve&amp;amp;db=pubmed&amp;amp;dopt=Abstract&amp;amp;list_uids=23648221&amp;amp;query_hl=1&lt;/_url&gt;&lt;_volume&gt;17&lt;/_volume&gt;&lt;/Details&gt;&lt;Extra&gt;&lt;DBUID&gt;{B229E695-20C0-47E4-A960-6A523A810098}&lt;/DBUID&gt;&lt;/Extra&gt;&lt;/Item&gt;&lt;/References&gt;&lt;/Group&gt;&lt;/Citation&gt;_x000a_"/>
    <w:docVar w:name="NE.Ref{55F2A9B7-18BC-473D-9E38-935F12070E89}" w:val=" ADDIN NE.Ref.{55F2A9B7-18BC-473D-9E38-935F12070E89}&lt;Citation&gt;&lt;Group&gt;&lt;References&gt;&lt;Item&gt;&lt;ID&gt;20&lt;/ID&gt;&lt;UID&gt;{CB2C0148-D474-4A62-8819-16958E94FAD0}&lt;/UID&gt;&lt;Title&gt;What is the difference between population statistics for forcibly displaced and the population that UNHCR protects and/or assists?&lt;/Title&gt;&lt;Template&gt;Web Page&lt;/Template&gt;&lt;Star&gt;0&lt;/Star&gt;&lt;Tag&gt;0&lt;/Tag&gt;&lt;Author&gt;Agency, The UN Refugee&lt;/Author&gt;&lt;Year&gt;2023&lt;/Year&gt;&lt;Details&gt;&lt;_accessed&gt;64960518&lt;/_accessed&gt;&lt;_created&gt;64960518&lt;/_created&gt;&lt;_issue&gt;7/6&lt;/_issue&gt;&lt;_modified&gt;65069155&lt;/_modified&gt;&lt;_url&gt;https://www.unhcr.org/refugee-statistics/insights/explainers/forcibly-displaced-pocs.html&lt;/_url&gt;&lt;_volume&gt;2023&lt;/_volume&gt;&lt;/Details&gt;&lt;Extra&gt;&lt;DBUID&gt;{00EBDF0C-2E98-4FD7-9E47-813FAF00074E}&lt;/DBUID&gt;&lt;/Extra&gt;&lt;/Item&gt;&lt;/References&gt;&lt;/Group&gt;&lt;/Citation&gt;_x000a_"/>
    <w:docVar w:name="NE.Ref{56276FD7-6DC6-4D39-A812-0939889C034D}" w:val=" ADDIN NE.Ref.{56276FD7-6DC6-4D39-A812-0939889C034D}&lt;Citation&gt;&lt;Group&gt;&lt;References&gt;&lt;Item&gt;&lt;ID&gt;115&lt;/ID&gt;&lt;UID&gt;{E66E90AC-89C2-47E4-B0A7-EEA8FFC9186E}&lt;/UID&gt;&lt;Title&gt;Associations among bullying, cyberbullying, and suicide in high school students&lt;/Title&gt;&lt;Template&gt;Journal Article&lt;/Template&gt;&lt;Star&gt;0&lt;/Star&gt;&lt;Tag&gt;5&lt;/Tag&gt;&lt;Author&gt;Bauman, S; Toomey, R B; Walker, J L&lt;/Author&gt;&lt;Year&gt;2013&lt;/Year&gt;&lt;Details&gt;&lt;_accession_num&gt;23332116&lt;/_accession_num&gt;&lt;_author_adr&gt;Counseling and Mental Health Program, Department of Disability and Psychoeducational Studies, University of Arizona, Tucson, AZ 85721-0069, USA. sherib@u.arizona.edu&lt;/_author_adr&gt;&lt;_created&gt;61519729&lt;/_created&gt;&lt;_date&gt;2013-04-01&lt;/_date&gt;&lt;_date_display&gt;2013 Apr&lt;/_date_display&gt;&lt;_db_updated&gt;PubMed&lt;/_db_updated&gt;&lt;_doi&gt;10.1016/j.adolescence.2012.12.001&lt;/_doi&gt;&lt;_impact_factor&gt;   2.007&lt;/_impact_factor&gt;&lt;_isbn&gt;1095-9254 (Electronic); 0140-1971 (Linking)&lt;/_isbn&gt;&lt;_issue&gt;2&lt;/_issue&gt;&lt;_journal&gt;J Adolesc&lt;/_journal&gt;&lt;_keywords&gt;Adolescent; Arizona; Bullying/*psychology; Crime Victims; Depression/psychology; Female; Humans; *Internet; Male; Risk Assessment; Students/*psychology; *Suicide; Surveys and Questionnaires&lt;/_keywords&gt;&lt;_language&gt;eng&lt;/_language&gt;&lt;_modified&gt;61521047&lt;/_modified&gt;&lt;_ori_publication&gt;Copyright (c) 2012 The Foundation for Professionals in Services for Adolescents. _x000d__x000a_      Published by Elsevier Ltd. All rights reserved.&lt;/_ori_publication&gt;&lt;_pages&gt;341-50&lt;/_pages&gt;&lt;_tertiary_title&gt;Journal of adolescence&lt;/_tertiary_title&gt;&lt;_type_work&gt;Journal Article&lt;/_type_work&gt;&lt;_url&gt;http://www.ncbi.nlm.nih.gov/entrez/query.fcgi?cmd=Retrieve&amp;amp;db=pubmed&amp;amp;dopt=Abstract&amp;amp;list_uids=23332116&amp;amp;query_hl=1&lt;/_url&gt;&lt;_volume&gt;36&lt;/_volume&gt;&lt;/Details&gt;&lt;Extra&gt;&lt;DBUID&gt;{78D18189-B1D4-4524-940E-A55AB19ADD27}&lt;/DBUID&gt;&lt;/Extra&gt;&lt;/Item&gt;&lt;/References&gt;&lt;/Group&gt;&lt;Group&gt;&lt;References&gt;&lt;Item&gt;&lt;ID&gt;116&lt;/ID&gt;&lt;UID&gt;{BB44EAAD-0FE8-4EA9-A02B-242434A57E37}&lt;/UID&gt;&lt;Title&gt;青少年受欺负与自杀:抑郁的中介作用及性别差异&lt;/Title&gt;&lt;Template&gt;Journal Article&lt;/Template&gt;&lt;Star&gt;0&lt;/Star&gt;&lt;Tag&gt;0&lt;/Tag&gt;&lt;Author&gt;黎亚军&lt;/Author&gt;&lt;Year&gt;2016&lt;/Year&gt;&lt;Details&gt;&lt;_author_adr&gt;河南省基础教育教学研究室,郑州 450016;河南省基础教育质量监测中心,郑州450016&lt;/_author_adr&gt;&lt;_db_provider&gt;北京万方数据股份有限公司&lt;/_db_provider&gt;&lt;_doi&gt;10.16128/j.cnki.1005-3611.2016.02.022&lt;/_doi&gt;&lt;_isbn&gt;1005-3611&lt;/_isbn&gt;&lt;_issue&gt;2&lt;/_issue&gt;&lt;_journal&gt;中国临床心理学杂志&lt;/_journal&gt;&lt;_keywords&gt;网络受欺负; 传统受欺负; 自杀; 抑郁; 性别差异; Cyber victimization; Traditional victimization; Suicide; Depression; Gender difference&lt;/_keywords&gt;&lt;_language&gt;chi&lt;/_language&gt;&lt;_pages&gt;282-286&lt;/_pages&gt;&lt;_translated_author&gt;Ya-jun, L I&lt;/_translated_author&gt;&lt;_translated_title&gt;Victimization and Suicide in Adolescents: Mediating Effect of Depression and Its Gender Difference&lt;/_translated_title&gt;&lt;_url&gt;http://d.g.wanfangdata.com.cn/Periodical_zglcxlxzz201602022.aspx _x000d__x000a_http://www.cnki.net/kcms/download.aspx?filename=zt0aD1mQadUe5c2Q3dXel9Ce2FjRvxmQzA3cLZjSyImS5oHMDlDNYF3Y21mNHZnTGBzV2NkYkx0VHhEVH5kVIZmVMRkYQxGN5MTNKxWSrMTaS5GeLpGcmlWMH1UWXBzQHJ0a3hWSx8EUXdnVRBDOCtGNT9CUMRFO&amp;amp;tablename=CJFDLAST2016&amp;amp;dflag=pdfdown 全文链接_x000d__x000a_&lt;/_url&gt;&lt;_volume&gt;24&lt;/_volume&gt;&lt;_created&gt;61520989&lt;/_created&gt;&lt;_modified&gt;61521000&lt;/_modified&gt;&lt;_collection_scope&gt;CSSCI;中国科技核心期刊;中文核心期刊;CSCD;&lt;/_collection_scope&gt;&lt;/Details&gt;&lt;Extra&gt;&lt;DBUID&gt;{78D18189-B1D4-4524-940E-A55AB19ADD27}&lt;/DBUID&gt;&lt;/Extra&gt;&lt;/Item&gt;&lt;/References&gt;&lt;/Group&gt;&lt;/Citation&gt;_x000a_"/>
    <w:docVar w:name="NE.Ref{5628287B-A0DB-4034-90DF-1924ED3B0FBD}" w:val=" ADDIN NE.Ref.{5628287B-A0DB-4034-90DF-1924ED3B0FBD}&lt;Citation&gt;&lt;Group&gt;&lt;References&gt;&lt;Item&gt;&lt;ID&gt;4124&lt;/ID&gt;&lt;UID&gt;{1BC82191-B22A-4D59-B733-8A653D0A2E09}&lt;/UID&gt;&lt;Title&gt;Childhood adversity increases methylation in the GRIN2B gene&lt;/Title&gt;&lt;Template&gt;Journal Article&lt;/Template&gt;&lt;Star&gt;0&lt;/Star&gt;&lt;Tag&gt;0&lt;/Tag&gt;&lt;Author&gt;Engdahl, E; Alavian-Ghavanini, A; Forsell, Y; Lavebratt, C; Ruegg, J&lt;/Author&gt;&lt;Year&gt;2021&lt;/Year&gt;&lt;Details&gt;&lt;_accessed&gt;65246113&lt;/_accessed&gt;&lt;_accession_num&gt;33038564&lt;/_accession_num&gt;&lt;_author_adr&gt;Karolinska Institutet, Institute of Environmental Medicine (IMM), Unit of  Integrative Toxicology, Stockholm, Sweden. Electronic address:  Elin.Engdahl@ebc.uu.se.; Swetox, Karolinska Institutet, Unit of Toxicology Sciences, Sodertalje, Sweden.; Karolinska Institutet, Department of Global Public Health, Stockholm, Sweden.; Karolinska Institutet, Department of Molecular Medicine and Surgery, Stockholm,  Sweden; Center for Molecular Medicine (CMM), Karolinska University Hospital,  Stockholm, Sweden.; Uppsala University, Department of Organismal Biology, Uppsala, Sweden.&lt;/_author_adr&gt;&lt;_collection_scope&gt;SSCI;SCIE&lt;/_collection_scope&gt;&lt;_created&gt;65147669&lt;/_created&gt;&lt;_date&gt;2021-01-01&lt;/_date&gt;&lt;_date_display&gt;2021 Jan&lt;/_date_display&gt;&lt;_db_updated&gt;PubMed&lt;/_db_updated&gt;&lt;_doi&gt;10.1016/j.jpsychires.2020.09.022&lt;/_doi&gt;&lt;_impact_factor&gt;   4.800&lt;/_impact_factor&gt;&lt;_isbn&gt;1879-1379 (Electronic); 0022-3956 (Linking)&lt;/_isbn&gt;&lt;_journal&gt;J Psychiatr Res&lt;/_journal&gt;&lt;_keywords&gt;Childhood adversity; DNA methylation; Depression; Early life stress; Epigenetics; GRIN2B&lt;/_keywords&gt;&lt;_language&gt;eng&lt;/_language&gt;&lt;_modified&gt;65235703&lt;/_modified&gt;&lt;_ori_publication&gt;Copyright (c) 2020 The Author(s). Published by Elsevier Ltd.. All rights reserved.&lt;/_ori_publication&gt;&lt;_pages&gt;38-43&lt;/_pages&gt;&lt;_social_category&gt;医学(2)&lt;/_social_category&gt;&lt;_subject_headings&gt;Adult; *Adverse Childhood Experiences; Cohort Studies; DNA Methylation/genetics; Epigenesis, Genetic; Female; Humans; *Mental Disorders; Pregnancy&lt;/_subject_headings&gt;&lt;_tertiary_title&gt;Journal of psychiatric research&lt;/_tertiary_title&gt;&lt;_type_work&gt;Journal Article; Research Support, Non-U.S. Gov&amp;apos;t&lt;/_type_work&gt;&lt;_url&gt;http://www.ncbi.nlm.nih.gov/entrez/query.fcgi?cmd=Retrieve&amp;amp;db=pubmed&amp;amp;dopt=Abstract&amp;amp;list_uids=33038564&amp;amp;query_hl=1&lt;/_url&gt;&lt;_volume&gt;132&lt;/_volume&gt;&lt;/Details&gt;&lt;Extra&gt;&lt;DBUID&gt;{93870BB0-CAEF-4F07-AAE0-DA131E288E28}&lt;/DBUID&gt;&lt;/Extra&gt;&lt;/Item&gt;&lt;/References&gt;&lt;/Group&gt;&lt;/Citation&gt;_x000a_"/>
    <w:docVar w:name="NE.Ref{5696017A-83ED-428D-8596-843518BD710C}" w:val=" ADDIN NE.Ref.{5696017A-83ED-428D-8596-843518BD710C}&lt;Citation&gt;&lt;Group&gt;&lt;References&gt;&lt;Item&gt;&lt;ID&gt;1065&lt;/ID&gt;&lt;UID&gt;{CBD44FBC-7A00-4F68-87BE-12C2F2C1B815}&lt;/UID&gt;&lt;Title&gt;Strategies and interventions for healthy adolescent growth, nutrition, and  development&lt;/Title&gt;&lt;Template&gt;Journal Article&lt;/Template&gt;&lt;Star&gt;0&lt;/Star&gt;&lt;Tag&gt;0&lt;/Tag&gt;&lt;Author&gt;Hargreaves, D; Mates, E; Menon, P; Alderman, H; Devakumar, D; Fawzi, W; Greenfield, G; Hammoudeh, W; He, S; Lahiri, A; Liu, Z; Nguyen, P H; Sethi, V; Wang, H; Neufeld, L M; Patton, G C&lt;/Author&gt;&lt;Year&gt;2022&lt;/Year&gt;&lt;Details&gt;&lt;_accession_num&gt;34856192&lt;/_accession_num&gt;&lt;_author_adr&gt;Mohn Centre for Children&amp;apos;s Health and Wellbeing, Imperial College London, London,  UK. Electronic address: d.hargreaves@imperial.ac.uk.; Emergency Nutrition Network, Oxford, UK.; International Food Policy Research Institute, New Delhi, India.; International Food Policy Research Institute, Washington, DC, USA.; Institute for Global Health, University College London, London, UK.; Departments of Global Health, Epidemiology, and Nutrition, Harvard T.H. Chan  School of Public Health, Boston, MA, USA.; Department of Primary Care &amp;amp; Public Health, School of Public Health, Imperial  College London, London, UK.; Institute of Community and Public Health, Birzeit University, Birzeit, West Bank,  occupied Palestinian territory.; Youth Nework for the Lancet Standing Commission on Adolescent Health and  Wellbeing, Beijing, China.; Institite of Economic Growth, New Delhi, India.; Department of Maternal and Child Health, School of Public Health, Peking  University, Beijing, China.; International Food Policy Research Institute, New Delhi, India.; UNICEF India, New Delhi, India.; Department of Maternal and Child Health, School of Public Health, Peking  University, Beijing, China.; Global Alliance for Improved Nutrition (GAIN), Geneva, Switzerland.; Murdoch Children&amp;apos;s Research Institute, University of Melbourne, Melbourne, VIC,  Australia.&lt;/_author_adr&gt;&lt;_collection_scope&gt;SCI;SCIE&lt;/_collection_scope&gt;&lt;_created&gt;65168174&lt;/_created&gt;&lt;_date&gt;2022-01-08&lt;/_date&gt;&lt;_date_display&gt;2022 Jan 8&lt;/_date_display&gt;&lt;_db_updated&gt;PubMed&lt;/_db_updated&gt;&lt;_doi&gt;10.1016/S0140-6736(21)01593-2&lt;/_doi&gt;&lt;_impact_factor&gt;  79.323&lt;/_impact_factor&gt;&lt;_isbn&gt;1474-547X (Electronic); 0140-6736 (Linking)&lt;/_isbn&gt;&lt;_issue&gt;10320&lt;/_issue&gt;&lt;_journal&gt;Lancet&lt;/_journal&gt;&lt;_language&gt;eng&lt;/_language&gt;&lt;_modified&gt;65168174&lt;/_modified&gt;&lt;_ori_publication&gt;Copyright (c) 2022 Elsevier Ltd. All rights reserved.&lt;/_ori_publication&gt;&lt;_pages&gt;198-210&lt;/_pages&gt;&lt;_subject_headings&gt;Adolescent; Adolescent Development/*physiology; *Adolescent Health; *Diet, Healthy; Food Insecurity; Global Health; Health Promotion/methods/*organization &amp;amp; administration; Humans; Malnutrition/epidemiology/physiopathology/prevention &amp;amp; control; Micronutrients/deficiency; *Nutrition Policy; Nutritional Status/physiology; Overweight/epidemiology/physiopathology/prevention &amp;amp; control&lt;/_subject_headings&gt;&lt;_tertiary_title&gt;Lancet (London, England)&lt;/_tertiary_title&gt;&lt;_type_work&gt;Journal Article; Review&lt;/_type_work&gt;&lt;_url&gt;http://www.ncbi.nlm.nih.gov/entrez/query.fcgi?cmd=Retrieve&amp;amp;db=pubmed&amp;amp;dopt=Abstract&amp;amp;list_uids=34856192&amp;amp;query_hl=1&lt;/_url&gt;&lt;_volume&gt;399&lt;/_volume&gt;&lt;/Details&gt;&lt;Extra&gt;&lt;DBUID&gt;{F96A950B-833F-4880-A151-76DA2D6A2879}&lt;/DBUID&gt;&lt;/Extra&gt;&lt;/Item&gt;&lt;/References&gt;&lt;/Group&gt;&lt;/Citation&gt;_x000a_"/>
    <w:docVar w:name="NE.Ref{56B0E839-C7DF-47F0-897B-CDBD0ABF801E}" w:val=" ADDIN NE.Ref.{56B0E839-C7DF-47F0-897B-CDBD0ABF801E}&lt;Citation&gt;&lt;Group&gt;&lt;References&gt;&lt;Item&gt;&lt;ID&gt;25&lt;/ID&gt;&lt;UID&gt;{70B74E9D-C2A2-4007-8D3B-C5AEB70F7496}&lt;/UID&gt;&lt;Title&gt;学校卫生工作条例&lt;/Title&gt;&lt;Template&gt;Standard&lt;/Template&gt;&lt;Star&gt;0&lt;/Star&gt;&lt;Tag&gt;0&lt;/Tag&gt;&lt;Author&gt;国家教育委员会; 卫生部&lt;/Author&gt;&lt;Year&gt;1990&lt;/Year&gt;&lt;Details&gt;&lt;_accessed&gt;64430733&lt;/_accessed&gt;&lt;_created&gt;64430733&lt;/_created&gt;&lt;_date_display&gt;1990年6月4日&lt;/_date_display&gt;&lt;_modified&gt;64430733&lt;/_modified&gt;&lt;_translated_author&gt;Guo, Jiajiaoyuweiyuanhui;Wei, Shengbu&lt;/_translated_author&gt;&lt;/Details&gt;&lt;Extra&gt;&lt;DBUID&gt;{79C5FD63-3C89-4745-94F9-8D429523D767}&lt;/DBUID&gt;&lt;/Extra&gt;&lt;/Item&gt;&lt;/References&gt;&lt;/Group&gt;&lt;/Citation&gt;_x000a_"/>
    <w:docVar w:name="NE.Ref{56BBA41A-EB94-466D-948A-010F6EE74A39}" w:val=" ADDIN NE.Ref.{56BBA41A-EB94-466D-948A-010F6EE74A39}&lt;Citation&gt;&lt;Group&gt;&lt;References&gt;&lt;Item&gt;&lt;ID&gt;114&lt;/ID&gt;&lt;UID&gt;{7E49A0A3-7F94-41EF-94EB-DDDA05EEB112}&lt;/UID&gt;&lt;Title&gt;京津冀地区儿童青少年体力活动视屏和睡眠时间与超重肥胖的关系&lt;/Title&gt;&lt;Template&gt;Journal Article&lt;/Template&gt;&lt;Star&gt;0&lt;/Star&gt;&lt;Tag&gt;0&lt;/Tag&gt;&lt;Author&gt;吕子昕; 李涛&lt;/Author&gt;&lt;Year&gt;2022&lt;/Year&gt;&lt;Details&gt;&lt;_accessed&gt;65152548&lt;/_accessed&gt;&lt;_author_adr&gt;韩国国立安东大学;天津医科大学基础医学院;&lt;/_author_adr&gt;&lt;_collection_scope&gt;PKU&lt;/_collection_scope&gt;&lt;_created&gt;65152541&lt;/_created&gt;&lt;_db_provider&gt;CNKI&lt;/_db_provider&gt;&lt;_doi&gt;10.16835/j.cnki.1000-9817.2022.04.005&lt;/_doi&gt;&lt;_isbn&gt;1000-9817&lt;/_isbn&gt;&lt;_issue&gt;04&lt;/_issue&gt;&lt;_journal&gt;中国学校卫生&lt;/_journal&gt;&lt;_keywords&gt;运动活动;注视;眼;睡眠;超重;肥胖症;回归分析;学生&lt;/_keywords&gt;&lt;_modified&gt;65152548&lt;/_modified&gt;&lt;_pages&gt;502-506&lt;/_pages&gt;&lt;_url&gt;https://kns.cnki.net/kcms/detail/34.1092.R.20220418.1316.021.html&lt;/_url&gt;&lt;_volume&gt;43&lt;/_volume&gt;&lt;_translated_author&gt;Lu, Zi xin;Li, Tao&lt;/_translated_author&gt;&lt;/Details&gt;&lt;Extra&gt;&lt;DBUID&gt;{B229E695-20C0-47E4-A960-6A523A810098}&lt;/DBUID&gt;&lt;/Extra&gt;&lt;/Item&gt;&lt;/References&gt;&lt;/Group&gt;&lt;/Citation&gt;_x000a_"/>
    <w:docVar w:name="NE.Ref{56E58EF2-B3B5-4329-9A53-6AF0C81FEB8B}" w:val=" ADDIN NE.Ref.{56E58EF2-B3B5-4329-9A53-6AF0C81FEB8B}&lt;Citation&gt;&lt;Group&gt;&lt;References&gt;&lt;Item&gt;&lt;ID&gt;69&lt;/ID&gt;&lt;UID&gt;{D9B5CC7D-C79B-4994-997F-3FD146C3C63A}&lt;/UID&gt;&lt;Title&gt;Prevalence and correlates of sleep disturbance and depressive symptoms among Chinese adolescents: a cross-sectional survey study&lt;/Title&gt;&lt;Template&gt;Journal Article&lt;/Template&gt;&lt;Star&gt;0&lt;/Star&gt;&lt;Tag&gt;0&lt;/Tag&gt;&lt;Author&gt;Guo, L; Deng, J; He, Y; Deng, X; Huang, J; Huang, G; Gao, X; Lu, C&lt;/Author&gt;&lt;Year&gt;2014&lt;/Year&gt;&lt;Details&gt;&lt;_accessed&gt;63365385&lt;/_accessed&gt;&lt;_accession_num&gt;25079937&lt;/_accession_num&gt;&lt;_author_adr&gt;Department of Medical statistics and Epidemiology, School of Public Health, Sun Yat-sen University, Guangzhou, People&amp;apos;s Republic of China.; Center for ADR monitoring of Guangdong, Guangzhou, People&amp;apos;s Republic of China.; Department of Medical statistics and Epidemiology, School of Public Health, Sun Yat-sen University, Guangzhou, People&amp;apos;s Republic of China.; Department of Medical statistics and Epidemiology, School of Public Health, Sun Yat-sen University, Guangzhou, People&amp;apos;s Republic of China.; Center for ADR monitoring of Guangdong, Guangzhou, People&amp;apos;s Republic of China.; Center for ADR monitoring of Guangdong, Guangzhou, People&amp;apos;s Republic of China.; Department of Medical statistics and Epidemiology, School of Public Health, Sun Yat-sen University, Guangzhou, People&amp;apos;s Republic of China.; Department of Medical statistics and Epidemiology, School of Public Health, Sun Yat-sen University, Guangzhou, People&amp;apos;s Republic of China.&lt;/_author_adr&gt;&lt;_collection_scope&gt;SCIE;&lt;/_collection_scope&gt;&lt;_created&gt;61454299&lt;/_created&gt;&lt;_date&gt;2014-07-29&lt;/_date&gt;&lt;_date_display&gt;2014 Jul 29&lt;/_date_display&gt;&lt;_db_updated&gt;PubMed&lt;/_db_updated&gt;&lt;_doi&gt;10.1136/bmjopen-2014-005517&lt;/_doi&gt;&lt;_impact_factor&gt;   2.376&lt;/_impact_factor&gt;&lt;_isbn&gt;2044-6055 (Linking)&lt;/_isbn&gt;&lt;_issue&gt;7&lt;/_issue&gt;&lt;_journal&gt;BMJ Open&lt;/_journal&gt;&lt;_keywords&gt;Adolescent; China/epidemiology; Cluster Analysis; Cross-Sectional Studies; Depression/*epidemiology; Female; Humans; Logistic Models; Male; Prevalence; Risk Factors; Sleep Wake Disorders/*epidemiology; Students/statistics &amp;amp;amp; numerical data; Surveys and QuestionnairesEPIDEMIOLOGY; MENTAL HEALTH; PAEDIATRICS&lt;/_keywords&gt;&lt;_language&gt;ENG&lt;/_language&gt;&lt;_modified&gt;61454311&lt;/_modified&gt;&lt;_ori_publication&gt;Published by the BMJ Publishing Group Limited. For permission to use (where not_x000d__x000a_      already granted under a licence) please go to_x000d__x000a_      http://group.bmj.com/group/rights-licensing/permissions.&lt;/_ori_publication&gt;&lt;_pages&gt;e005517&lt;/_pages&gt;&lt;_tertiary_title&gt;BMJ open&lt;/_tertiary_title&gt;&lt;_type_work&gt;Journal Article; Research Support, Non-U.S. Gov&amp;apos;t&lt;/_type_work&gt;&lt;_url&gt;http://www.ncbi.nlm.nih.gov/entrez/query.fcgi?cmd=Retrieve&amp;amp;db=pubmed&amp;amp;dopt=Abstract&amp;amp;list_uids=25079937&amp;amp;query_hl=1&lt;/_url&gt;&lt;_volume&gt;4&lt;/_volume&gt;&lt;/Details&gt;&lt;Extra/&gt;&lt;/Item&gt;&lt;/References&gt;&lt;/Group&gt;&lt;/Citation&gt;_x000a_"/>
    <w:docVar w:name="NE.Ref{56FE701D-EB7E-4F5D-AA74-FD1A191D67B6}" w:val=" ADDIN NE.Ref.{56FE701D-EB7E-4F5D-AA74-FD1A191D67B6}&lt;Citation&gt;&lt;Group&gt;&lt;References&gt;&lt;Item&gt;&lt;ID&gt;45&lt;/ID&gt;&lt;UID&gt;{F481E9EA-A006-422D-B147-675AD0A05EBA}&lt;/UID&gt;&lt;Title&gt;Decreased sleep quality in high myopia children&lt;/Title&gt;&lt;Template&gt;Journal Article&lt;/Template&gt;&lt;Star&gt;0&lt;/Star&gt;&lt;Tag&gt;0&lt;/Tag&gt;&lt;Author&gt;Ayaki, M; Torii, H; Tsubota, K; Negishi, K&lt;/Author&gt;&lt;Year&gt;2016&lt;/Year&gt;&lt;Details&gt;&lt;_accession_num&gt;27650408&lt;/_accession_num&gt;&lt;_author_adr&gt;Department of Ophthalmology, Keio University School of Medicine, Tokyo, Japan.; Department of Ophthalmology, Keio University School of Medicine, Tokyo, Japan.; Department of Ophthalmology, Keio University School of Medicine, Tokyo, Japan.; Department of Ophthalmology, Keio University School of Medicine, Tokyo, Japan.&lt;/_author_adr&gt;&lt;_date_display&gt;2016 Sep 21&lt;/_date_display&gt;&lt;_date&gt;2016-09-21&lt;/_date&gt;&lt;_doi&gt;10.1038/srep33902&lt;/_doi&gt;&lt;_isbn&gt;2045-2322 (Electronic); 2045-2322 (Linking)&lt;/_isbn&gt;&lt;_journal&gt;Sci Rep&lt;/_journal&gt;&lt;_language&gt;eng&lt;/_language&gt;&lt;_pages&gt;33902&lt;/_pages&gt;&lt;_subject_headings&gt;Adolescent; Adult; Child; Cross-Sectional Studies; Female; Humans; Male; Middle Aged; Myopia/complications/*physiopathology; *Sleep; Sleep Wake Disorders/etiology/*physiopathology&lt;/_subject_headings&gt;&lt;_tertiary_title&gt;Scientific reports&lt;/_tertiary_title&gt;&lt;_type_work&gt;Clinical Trial; Journal Article&lt;/_type_work&gt;&lt;_url&gt;http://www.ncbi.nlm.nih.gov/entrez/query.fcgi?cmd=Retrieve&amp;amp;db=pubmed&amp;amp;dopt=Abstract&amp;amp;list_uids=27650408&amp;amp;query_hl=1&lt;/_url&gt;&lt;_volume&gt;6&lt;/_volume&gt;&lt;_created&gt;63570824&lt;/_created&gt;&lt;_modified&gt;63570824&lt;/_modified&gt;&lt;_db_updated&gt;PubMed&lt;/_db_updated&gt;&lt;_impact_factor&gt;   3.998&lt;/_impact_factor&gt;&lt;/Details&gt;&lt;Extra&gt;&lt;DBUID&gt;{5D4A96AE-2D4D-41F0-9DA9-F21F7ED3972F}&lt;/DBUID&gt;&lt;/Extra&gt;&lt;/Item&gt;&lt;/References&gt;&lt;/Group&gt;&lt;/Citation&gt;_x000a_"/>
    <w:docVar w:name="NE.Ref{5720B1C7-04DB-49BD-8101-C7DB8E18A098}" w:val=" ADDIN NE.Ref.{5720B1C7-04DB-49BD-8101-C7DB8E18A098}&lt;Citation&gt;&lt;Group&gt;&lt;References&gt;&lt;Item&gt;&lt;ID&gt;124&lt;/ID&gt;&lt;UID&gt;{91895704-D622-4848-8ECA-A890CC090448}&lt;/UID&gt;&lt;Title&gt;40 guos00038-009-5413-9&lt;/Title&gt;&lt;Template&gt;Journal Article&lt;/Template&gt;&lt;Star&gt;0&lt;/Star&gt;&lt;Tag&gt;0&lt;/Tag&gt;&lt;Author/&gt;&lt;Year&gt;0&lt;/Year&gt;&lt;Details&gt;&lt;_created&gt;64655538&lt;/_created&gt;&lt;_modified&gt;64655538&lt;/_modified&gt;&lt;/Details&gt;&lt;Extra&gt;&lt;DBUID&gt;{725D76A1-09CB-4550-9760-2CAB276F575A}&lt;/DBUID&gt;&lt;/Extra&gt;&lt;/Item&gt;&lt;/References&gt;&lt;/Group&gt;&lt;/Citation&gt;_x000a_"/>
    <w:docVar w:name="NE.Ref{572C4243-5526-4CE9-A5A7-A405E5341AE5}" w:val=" ADDIN NE.Ref.{572C4243-5526-4CE9-A5A7-A405E5341AE5}&lt;Citation&gt;&lt;Group&gt;&lt;References&gt;&lt;Item&gt;&lt;ID&gt;108&lt;/ID&gt;&lt;UID&gt;{2FCA1237-2AC1-494E-A4EC-DF66E49DB8F5}&lt;/UID&gt;&lt;Title&gt;Social networking sites and mental health problems in adolescents: The mediating  role of cyberbullying victimization&lt;/Title&gt;&lt;Template&gt;Journal Article&lt;/Template&gt;&lt;Star&gt;1&lt;/Star&gt;&lt;Tag&gt;0&lt;/Tag&gt;&lt;Author&gt;Sampasa-Kanyinga, H; Hamilton, H A&lt;/Author&gt;&lt;Year&gt;2015&lt;/Year&gt;&lt;Details&gt;&lt;_accession_num&gt;26512450&lt;/_accession_num&gt;&lt;_author_adr&gt;Ottawa Public Health, 100, Constellation Crescent, K2G 6J8 Ottawa, Canada. Electronic address: hugues.sampasa@ottawa.ca.; Centre for Addiction and Mental Health, 33, Russell St., Toronto, Canada; Department of Psychiatry, University of Toronto, Toronto, Canada; Dalla Lana School of Public Health, University of Toronto, Toronto, Canada.&lt;/_author_adr&gt;&lt;_created&gt;61519695&lt;/_created&gt;&lt;_date&gt;2015-11-01&lt;/_date&gt;&lt;_date_display&gt;2015 Nov&lt;/_date_display&gt;&lt;_db_updated&gt;PubMed&lt;/_db_updated&gt;&lt;_doi&gt;10.1016/j.eurpsy.2015.09.011&lt;/_doi&gt;&lt;_impact_factor&gt;   3.912&lt;/_impact_factor&gt;&lt;_isbn&gt;1778-3585 (Electronic); 0924-9338 (Linking)&lt;/_isbn&gt;&lt;_issue&gt;8&lt;/_issue&gt;&lt;_journal&gt;Eur Psychiatry&lt;/_journal&gt;&lt;_keywords&gt;Adolescent; Adolescent Behavior/*psychology; Bullying/*prevention &amp;amp;amp; control; Child; Crime Victims/*psychology; Female; Health Surveys; Humans; Male; Mental Health/statistics &amp;amp;amp; numerical data; Odds Ratio; Ontario; *Social Networking; *Stress, Psychological/diagnosis/etiology/prevention &amp;amp;amp; control; Students/psychology; Substance-Related Disorders/etiology/psychology; Suicidal Ideation; *Suicide/prevention &amp;amp;amp; control/psychology; Young AdultAdolescent psychiatry; Epidemiology; Suicide; Violence&lt;/_keywords&gt;&lt;_language&gt;eng&lt;/_language&gt;&lt;_modified&gt;61519696&lt;/_modified&gt;&lt;_ori_publication&gt;Copyright (c) 2015 Elsevier Masson SAS. All rights reserved.&lt;/_ori_publication&gt;&lt;_pages&gt;1021-7&lt;/_pages&gt;&lt;_tertiary_title&gt;European psychiatry : the journal of the Association of European Psychiatrists&lt;/_tertiary_title&gt;&lt;_type_work&gt;Journal Article&lt;/_type_work&gt;&lt;_url&gt;http://www.ncbi.nlm.nih.gov/entrez/query.fcgi?cmd=Retrieve&amp;amp;db=pubmed&amp;amp;dopt=Abstract&amp;amp;list_uids=26512450&amp;amp;query_hl=1&lt;/_url&gt;&lt;_volume&gt;30&lt;/_volume&gt;&lt;_accessed&gt;61520536&lt;/_accessed&gt;&lt;/Details&gt;&lt;Extra&gt;&lt;DBUID&gt;{78D18189-B1D4-4524-940E-A55AB19ADD27}&lt;/DBUID&gt;&lt;/Extra&gt;&lt;/Item&gt;&lt;/References&gt;&lt;/Group&gt;&lt;/Citation&gt;_x000a_"/>
    <w:docVar w:name="NE.Ref{579CA643-8DD0-4333-AA41-8E7AB31B2E64}" w:val=" ADDIN NE.Ref.{579CA643-8DD0-4333-AA41-8E7AB31B2E64}&lt;Citation&gt;&lt;Group&gt;&lt;References&gt;&lt;Item&gt;&lt;ID&gt;41&lt;/ID&gt;&lt;UID&gt;{5B7500A9-F879-4E95-BCA0-B7322A196249}&lt;/UID&gt;&lt;Title&gt;Generation of stress in the course of unipolar depression.&lt;/Title&gt;&lt;Template&gt;Generic&lt;/Template&gt;&lt;Star&gt;0&lt;/Star&gt;&lt;Tag&gt;0&lt;/Tag&gt;&lt;Author&gt;Hammen, Constance&lt;/Author&gt;&lt;Year&gt;1991&lt;/Year&gt;&lt;Details&gt;&lt;_date_display&gt;1991&lt;/_date_display&gt;&lt;_date&gt;1991-01-01&lt;/_date&gt;&lt;_doi&gt;10.1037/0021-843X.100.4.555_x000d__x000a_ER  -&lt;/_doi&gt;&lt;_isbn&gt;1939-1846(Electronic),0021-843X(Print)&lt;/_isbn&gt;&lt;_journal&gt;Journal of Abnormal Psychology&lt;/_journal&gt;&lt;_keywords&gt;*Life Experiences; *Major Depression; *Stress; Bipolar Disorder; Conflict; Disorders; Interpersonal Interaction; Longitudinal Studies&lt;/_keywords&gt;&lt;_number&gt;1992-12847-001&lt;/_number&gt;&lt;_pages&gt;555-561&lt;/_pages&gt;&lt;_place_published&gt;US&lt;/_place_published&gt;&lt;_publisher&gt;American Psychological Association&lt;/_publisher&gt;&lt;_volume&gt;100&lt;/_volume&gt;&lt;_created&gt;64749656&lt;/_created&gt;&lt;_modified&gt;64749656&lt;/_modified&gt;&lt;/Details&gt;&lt;Extra&gt;&lt;DBUID&gt;{65264952-F343-4DB6-AD61-4FFB3D4C25C4}&lt;/DBUID&gt;&lt;/Extra&gt;&lt;/Item&gt;&lt;/References&gt;&lt;/Group&gt;&lt;/Citation&gt;_x000a_"/>
    <w:docVar w:name="NE.Ref{57B4E27E-E454-4FE5-9715-F49D27C4E7D8}" w:val=" ADDIN NE.Ref.{57B4E27E-E454-4FE5-9715-F49D27C4E7D8}&lt;Citation&gt;&lt;Group&gt;&lt;References&gt;&lt;Item&gt;&lt;ID&gt;134&lt;/ID&gt;&lt;UID&gt;{CFCBD60E-C8CB-43A2-B0D4-547CF1495898}&lt;/UID&gt;&lt;Title&gt;Youth Risk Behavior Surveillance - United States, 2015.&lt;/Title&gt;&lt;Template&gt;Journal Article&lt;/Template&gt;&lt;Star&gt;0&lt;/Star&gt;&lt;Tag&gt;5&lt;/Tag&gt;&lt;Author&gt;Kann, L; Mcmanus, T; Harris, W A; Shanklin, S L; Flint, K H; Hawkins, J; Queen, B; Lowry, R; Olsen, E O; Chyen, D&lt;/Author&gt;&lt;Year&gt;2016&lt;/Year&gt;&lt;Details&gt;&lt;_issue&gt;6&lt;/_issue&gt;&lt;_pages&gt;1-174&lt;/_pages&gt;&lt;_volume&gt;65&lt;/_volume&gt;&lt;_created&gt;61525436&lt;/_created&gt;&lt;_modified&gt;61525436&lt;/_modified&gt;&lt;/Details&gt;&lt;Extra&gt;&lt;DBUID&gt;{78D18189-B1D4-4524-940E-A55AB19ADD27}&lt;/DBUID&gt;&lt;/Extra&gt;&lt;/Item&gt;&lt;/References&gt;&lt;/Group&gt;&lt;/Citation&gt;_x000a_"/>
    <w:docVar w:name="NE.Ref{57EEBAED-A353-4CE5-B675-675AF452D71C}" w:val=" ADDIN NE.Ref.{57EEBAED-A353-4CE5-B675-675AF452D71C}&lt;Citation&gt;&lt;Group&gt;&lt;References&gt;&lt;Item&gt;&lt;ID&gt;977&lt;/ID&gt;&lt;UID&gt;{973EB5AE-4588-4E14-B95C-090AEF67530D}&lt;/UID&gt;&lt;Title&gt;美国综合学校健康教育体系内容特征与启示&lt;/Title&gt;&lt;Template&gt;Journal Article&lt;/Template&gt;&lt;Star&gt;0&lt;/Star&gt;&lt;Tag&gt;0&lt;/Tag&gt;&lt;Author&gt;陈华卫&lt;/Author&gt;&lt;Year&gt;2017&lt;/Year&gt;&lt;Details&gt;&lt;_author_aff&gt;南京航空航天大学体育部;&lt;/_author_aff&gt;&lt;_cited_count&gt;19&lt;/_cited_count&gt;&lt;_date&gt;2017-01-19&lt;/_date&gt;&lt;_issue&gt;01&lt;/_issue&gt;&lt;_journal&gt;中国学校卫生&lt;/_journal&gt;&lt;_keywords&gt;健康教育;美国;文化特征&lt;/_keywords&gt;&lt;_pages&gt;5-9&lt;/_pages&gt;&lt;_url&gt;https://kns.cnki.net/kcms/detail/detail.aspx?FileName=XIWS201701005&amp;amp;DbName=CJFQ2017&lt;/_url&gt;&lt;_volume&gt;38&lt;/_volume&gt;&lt;_created&gt;64195029&lt;/_created&gt;&lt;_modified&gt;64195029&lt;/_modified&gt;&lt;_db_updated&gt;CNKI - Reference&lt;/_db_updated&gt;&lt;_collection_scope&gt;PKU&lt;/_collection_scope&gt;&lt;_translated_author&gt;Chen, Huawei&lt;/_translated_author&gt;&lt;/Details&gt;&lt;Extra&gt;&lt;DBUID&gt;{F96A950B-833F-4880-A151-76DA2D6A2879}&lt;/DBUID&gt;&lt;/Extra&gt;&lt;/Item&gt;&lt;/References&gt;&lt;/Group&gt;&lt;/Citation&gt;_x000a_"/>
    <w:docVar w:name="NE.Ref{57F37E33-DB92-4D25-A23B-270888BBFA04}" w:val=" ADDIN NE.Ref.{57F37E33-DB92-4D25-A23B-270888BBFA04}&lt;Citation&gt;&lt;Group&gt;&lt;References&gt;&lt;Item&gt;&lt;ID&gt;250&lt;/ID&gt;&lt;UID&gt;{36F36B3F-2528-47FE-AC01-8FF0A8D4A389}&lt;/UID&gt;&lt;Title&gt;How often were you traumatized? Reconceptualizing adverse childhood experiences for sexual and gender minorities&lt;/Title&gt;&lt;Template&gt;Journal Article&lt;/Template&gt;&lt;Star&gt;0&lt;/Star&gt;&lt;Tag&gt;0&lt;/Tag&gt;&lt;Author&gt;Bond, M A; Stone, A L; Salcido, R Jr; Schnarrs, P W&lt;/Author&gt;&lt;Year&gt;2021&lt;/Year&gt;&lt;Details&gt;&lt;_doi&gt;10.1016/j.jad.2020.12.117&lt;/_doi&gt;&lt;_journal&gt;J Affect Disord&lt;/_journal&gt;&lt;_keywords&gt;Adverse childhood events; LGBTQ; Post-traumatic stress disorder; Sexual and gender minorities&lt;/_keywords&gt;&lt;_pages&gt;407-414&lt;/_pages&gt;&lt;_volume&gt;282&lt;/_volume&gt;&lt;_created&gt;65277880&lt;/_created&gt;&lt;_modified&gt;65277880&lt;/_modified&gt;&lt;_impact_factor&gt;   6.533&lt;/_impact_factor&gt;&lt;_social_category&gt;医学(2)&lt;/_social_category&gt;&lt;_collection_scope&gt;SSCI;SCIE&lt;/_collection_scope&gt;&lt;_accessed&gt;65278723&lt;/_accessed&gt;&lt;/Details&gt;&lt;Extra/&gt;&lt;/Item&gt;&lt;/References&gt;&lt;/Group&gt;&lt;/Citation&gt;_x000a_"/>
    <w:docVar w:name="NE.Ref{58000516-83AB-48F2-AAD6-7C1A4B459187}" w:val=" ADDIN NE.Ref.{58000516-83AB-48F2-AAD6-7C1A4B459187}&lt;Citation&gt;&lt;Group&gt;&lt;References&gt;&lt;Item&gt;&lt;ID&gt;68&lt;/ID&gt;&lt;UID&gt;{DD59020E-1418-43CE-BA89-8454A3886E22}&lt;/UID&gt;&lt;Title&gt;The Relationship Between Screen and Outdoor Time With Rates of Myopia in Spanish  Children&lt;/Title&gt;&lt;Template&gt;Journal Article&lt;/Template&gt;&lt;Star&gt;0&lt;/Star&gt;&lt;Tag&gt;0&lt;/Tag&gt;&lt;Author&gt;Alvarez-Peregrina, C; Sanchez-Tena, M A; Martinez-Perez, C; Villa-Collar, C&lt;/Author&gt;&lt;Year&gt;2020&lt;/Year&gt;&lt;Details&gt;&lt;_accession_num&gt;33178659&lt;/_accession_num&gt;&lt;_author_adr&gt;School of Biomedical and Health Science, Universidad Europea de Madrid, Madrid, Spain.; School of Biomedical and Health Science, Universidad Europea de Madrid, Madrid, Spain.; School of Biomedical and Health Science, Universidad Europea de Madrid, Madrid, Spain.; School of Biomedical and Health Science, Universidad Europea de Madrid, Madrid, Spain.&lt;/_author_adr&gt;&lt;_date_display&gt;2020&lt;/_date_display&gt;&lt;_date&gt;2020-01-20&lt;/_date&gt;&lt;_doi&gt;10.3389/fpubh.2020.560378&lt;/_doi&gt;&lt;_isbn&gt;2296-2565 (Print); 2296-2565 (Linking)&lt;/_isbn&gt;&lt;_journal&gt;Front Public Health&lt;/_journal&gt;&lt;_keywords&gt;children; device; myopia; outdoors-time; prevention; screen- time; smartphone; vision&lt;/_keywords&gt;&lt;_language&gt;eng&lt;/_language&gt;&lt;_ori_publication&gt;Copyright (c) 2020 Alvarez-Peregrina, Sanchez-Tena, Martinez-Perez and_x000d__x000a_      Villa-Collar.&lt;/_ori_publication&gt;&lt;_pages&gt;560378&lt;/_pages&gt;&lt;_tertiary_title&gt;Frontiers in public health&lt;/_tertiary_title&gt;&lt;_type_work&gt;Journal Article&lt;/_type_work&gt;&lt;_url&gt;http://www.ncbi.nlm.nih.gov/entrez/query.fcgi?cmd=Retrieve&amp;amp;db=pubmed&amp;amp;dopt=Abstract&amp;amp;list_uids=33178659&amp;amp;query_hl=1&lt;/_url&gt;&lt;_volume&gt;8&lt;/_volume&gt;&lt;_created&gt;63580014&lt;/_created&gt;&lt;_modified&gt;63580014&lt;/_modified&gt;&lt;_db_updated&gt;PubMed&lt;/_db_updated&gt;&lt;/Details&gt;&lt;Extra&gt;&lt;DBUID&gt;{5D4A96AE-2D4D-41F0-9DA9-F21F7ED3972F}&lt;/DBUID&gt;&lt;/Extra&gt;&lt;/Item&gt;&lt;/References&gt;&lt;/Group&gt;&lt;/Citation&gt;_x000a_"/>
    <w:docVar w:name="NE.Ref{58080BDE-DEC2-4FC7-92BC-857E02C7A9FE}" w:val=" ADDIN NE.Ref.{58080BDE-DEC2-4FC7-92BC-857E02C7A9FE}&lt;Citation&gt;&lt;Group&gt;&lt;References&gt;&lt;Item&gt;&lt;ID&gt;98&lt;/ID&gt;&lt;UID&gt;{CDFD0022-F507-4629-A8D4-539879F627CC}&lt;/UID&gt;&lt;Title&gt;Epidemiology and determinants of obesity in China&lt;/Title&gt;&lt;Template&gt;Journal Article&lt;/Template&gt;&lt;Star&gt;0&lt;/Star&gt;&lt;Tag&gt;0&lt;/Tag&gt;&lt;Author&gt;Pan, X F; Wang, L; Pan, A&lt;/Author&gt;&lt;Year&gt;2021&lt;/Year&gt;&lt;Details&gt;&lt;_accession_num&gt;34022156&lt;/_accession_num&gt;&lt;_author_adr&gt;Department of Epidemiology and Biostatistics and Ministry of Education Key  Laboratory of Environment and Health, School of Public Health, Tongji Medical  College, Huazhong University of Science and Technology, Wuhan, China; Division of  Epidemiology, Department of Medicine, Vanderbilt University Medical Center,  Nashville, TN, USA.; National Center for Chronic and Noncommunicable Disease Control and Prevention,  Chinese Center for Disease Control and Prevention, Beijing, China.; Department of Epidemiology and Biostatistics and Ministry of Education Key  Laboratory of Environment and Health, School of Public Health, Tongji Medical  College, Huazhong University of Science and Technology, Wuhan, China. Electronic  address: panan@hust.edu.cn.&lt;/_author_adr&gt;&lt;_date_display&gt;2021 Jun&lt;/_date_display&gt;&lt;_date&gt;2021-06-01&lt;/_date&gt;&lt;_doi&gt;10.1016/S2213-8587(21)00045-0&lt;/_doi&gt;&lt;_isbn&gt;2213-8595 (Electronic); 2213-8587 (Linking)&lt;/_isbn&gt;&lt;_issue&gt;6&lt;/_issue&gt;&lt;_journal&gt;Lancet Diabetes Endocrinol&lt;/_journal&gt;&lt;_language&gt;eng&lt;/_language&gt;&lt;_ori_publication&gt;Copyright © 2021 Elsevier Ltd. All rights reserved.&lt;/_ori_publication&gt;&lt;_pages&gt;373-392&lt;/_pages&gt;&lt;_subject_headings&gt;Adolescent; Adult; Aged; Aged, 80 and over; Animals; Child; Child, Preschool; China/epidemiology; Epidemiologic Factors; Female; Humans; Infant; Infant, Newborn; Male; Middle Aged; Obesity/*epidemiology/*etiology; Overweight/epidemiology/etiology; Pediatric Obesity/epidemiology/etiology; Pregnancy; Prevalence; Risk Factors; Young Adult&lt;/_subject_headings&gt;&lt;_tertiary_title&gt;The lancet. Diabetes &amp;amp; endocrinology&lt;/_tertiary_title&gt;&lt;_type_work&gt;Journal Article; Research Support, Non-U.S. Gov&amp;apos;t; Review&lt;/_type_work&gt;&lt;_url&gt;http://www.ncbi.nlm.nih.gov/entrez/query.fcgi?cmd=Retrieve&amp;amp;db=pubmed&amp;amp;dopt=Abstract&amp;amp;list_uids=34022156&amp;amp;query_hl=1&lt;/_url&gt;&lt;_volume&gt;9&lt;/_volume&gt;&lt;_created&gt;64846914&lt;/_created&gt;&lt;_modified&gt;64846914&lt;/_modified&gt;&lt;_impact_factor&gt;  44.867&lt;/_impact_factor&gt;&lt;_social_category&gt;医学(1)&lt;/_social_category&gt;&lt;_collection_scope&gt;SCIE&lt;/_collection_scope&gt;&lt;/Details&gt;&lt;Extra&gt;&lt;DBUID&gt;{3F9387F2-331A-44EC-89D9-44E8C1CA5F18}&lt;/DBUID&gt;&lt;/Extra&gt;&lt;/Item&gt;&lt;/References&gt;&lt;/Group&gt;&lt;/Citation&gt;_x000a_"/>
    <w:docVar w:name="NE.Ref{581265E9-6DFE-4A7B-BE94-B2CEB46A40B5}" w:val=" ADDIN NE.Ref.{581265E9-6DFE-4A7B-BE94-B2CEB46A40B5}&lt;Citation&gt;&lt;Group&gt;&lt;References&gt;&lt;Item&gt;&lt;ID&gt;44&lt;/ID&gt;&lt;UID&gt;{467CAD1B-A3D4-4E28-B663-663488840282}&lt;/UID&gt;&lt;Title&gt;家长健康教育跟踪模式对学生视力不良干预的影响&lt;/Title&gt;&lt;Template&gt;Journal Article&lt;/Template&gt;&lt;Star&gt;0&lt;/Star&gt;&lt;Tag&gt;0&lt;/Tag&gt;&lt;Author&gt;徐颖杰; 张建平; 梁惠琴; 李珊珊&lt;/Author&gt;&lt;Year&gt;2014&lt;/Year&gt;&lt;Details&gt;&lt;_author_aff&gt;上海市浦东新区花木社区卫生服务中心;上海市浦东新区华林小学;上海市浦东新区海桐小学;上海市眼病防治中心;&lt;/_author_aff&gt;&lt;_cited_count&gt;9&lt;/_cited_count&gt;&lt;_date&gt;2014-08-20&lt;/_date&gt;&lt;_issue&gt;08&lt;/_issue&gt;&lt;_journal&gt;上海预防医学&lt;/_journal&gt;&lt;_keywords&gt;学生视力;教育跟踪;因变量;干预组;防控知识;防治知识;常数项;&lt;/_keywords&gt;&lt;_pages&gt;429-432&lt;/_pages&gt;&lt;_url&gt;https://kns.cnki.net/kcms/detail/detail.aspx?FileName=SHYI201408010&amp;amp;DbName=CJFQ2014&lt;/_url&gt;&lt;_volume&gt;26&lt;/_volume&gt;&lt;_created&gt;64295512&lt;/_created&gt;&lt;_modified&gt;64295512&lt;/_modified&gt;&lt;_db_updated&gt;CNKI - Reference&lt;/_db_updated&gt;&lt;_translated_author&gt;Xu, Yingjie;Zhang, Jianping;Liang, Huiqin;Li, Shanshan&lt;/_translated_author&gt;&lt;/Details&gt;&lt;Extra&gt;&lt;DBUID&gt;{1C1952A0-4562-459F-9DB8-7EA4385E5EEB}&lt;/DBUID&gt;&lt;/Extra&gt;&lt;/Item&gt;&lt;/References&gt;&lt;/Group&gt;&lt;/Citation&gt;_x000a_"/>
    <w:docVar w:name="NE.Ref{581A7546-6926-4498-B43A-68D2A021FBA8}" w:val=" ADDIN NE.Ref.{581A7546-6926-4498-B43A-68D2A021FBA8}&lt;Citation&gt;&lt;Group&gt;&lt;References&gt;&lt;Item&gt;&lt;ID&gt;12&lt;/ID&gt;&lt;UID&gt;{67C909AB-2B02-47E0-981C-E242161316E6}&lt;/UID&gt;&lt;Title&gt;重庆市南岸区中小学卫生保健所2022年单位预算情况说明&lt;/Title&gt;&lt;Template&gt;Web Page&lt;/Template&gt;&lt;Star&gt;0&lt;/Star&gt;&lt;Tag&gt;0&lt;/Tag&gt;&lt;Author&gt;南岸区财政局&lt;/Author&gt;&lt;Year&gt;2022&lt;/Year&gt;&lt;Details&gt;&lt;_accessed&gt;64430828&lt;/_accessed&gt;&lt;_created&gt;64429475&lt;/_created&gt;&lt;_date&gt;64244160&lt;/_date&gt;&lt;_date_display&gt;2/24&lt;/_date_display&gt;&lt;_issue&gt;7/1&lt;/_issue&gt;&lt;_modified&gt;64430828&lt;/_modified&gt;&lt;_url&gt;http://www.cqna.gov.cn/zwgk_254/fdzdgknr/czyjs/czys/202202/t20220224_10430431.html&lt;/_url&gt;&lt;_volume&gt;2022&lt;/_volume&gt;&lt;_translated_author&gt;Nan, Anqucaizhengju&lt;/_translated_author&gt;&lt;/Details&gt;&lt;Extra&gt;&lt;DBUID&gt;{79C5FD63-3C89-4745-94F9-8D429523D767}&lt;/DBUID&gt;&lt;/Extra&gt;&lt;/Item&gt;&lt;/References&gt;&lt;/Group&gt;&lt;Group&gt;&lt;References&gt;&lt;Item&gt;&lt;ID&gt;10&lt;/ID&gt;&lt;UID&gt;{3F5674AC-7641-4277-A074-0CB672BFFC29}&lt;/UID&gt;&lt;Title&gt;重庆市大渡口区学生安全保健所2022年单位预算情况说明_x000d__x000a__x000d__x000a_&lt;/Title&gt;&lt;Template&gt;Web Page&lt;/Template&gt;&lt;Star&gt;0&lt;/Star&gt;&lt;Tag&gt;0&lt;/Tag&gt;&lt;Author&gt;大渡口区教委&lt;/Author&gt;&lt;Year&gt;2022&lt;/Year&gt;&lt;Details&gt;&lt;_accessed&gt;64430828&lt;/_accessed&gt;&lt;_created&gt;64429469&lt;/_created&gt;&lt;_date&gt;64231200&lt;/_date&gt;&lt;_date_display&gt;2/15&lt;/_date_display&gt;&lt;_issue&gt;7/1&lt;/_issue&gt;&lt;_modified&gt;64430828&lt;/_modified&gt;&lt;_url&gt;http://www.ddk.gov.cn/bm/qjw/zwgk_56674/fdzdgknr_56676/ysjs_56682/ys/202202/t20220215_10396841.html&lt;/_url&gt;&lt;_volume&gt;2022&lt;/_volume&gt;&lt;_translated_author&gt;Da, Dukouqujiaowei&lt;/_translated_author&gt;&lt;/Details&gt;&lt;Extra&gt;&lt;DBUID&gt;{79C5FD63-3C89-4745-94F9-8D429523D767}&lt;/DBUID&gt;&lt;/Extra&gt;&lt;/Item&gt;&lt;/References&gt;&lt;/Group&gt;&lt;/Citation&gt;_x000a_"/>
    <w:docVar w:name="NE.Ref{58262406-2842-4992-AF56-8DCFAEB5B8DF}" w:val=" ADDIN NE.Ref.{58262406-2842-4992-AF56-8DCFAEB5B8DF}&lt;Citation&gt;&lt;Group&gt;&lt;References&gt;&lt;Item&gt;&lt;ID&gt;163&lt;/ID&gt;&lt;UID&gt;{31E5A3F4-56DE-4663-AC69-33077B28FBD2}&lt;/UID&gt;&lt;Title&gt;儿童期血压偏高对成年期高血压的影响研究&lt;/Title&gt;&lt;Template&gt;Journal Article&lt;/Template&gt;&lt;Star&gt;0&lt;/Star&gt;&lt;Tag&gt;0&lt;/Tag&gt;&lt;Author&gt;娄小焕; 王明明; 席波&lt;/Author&gt;&lt;Year&gt;2019&lt;/Year&gt;&lt;Details&gt;&lt;_author_adr&gt;山东大学公共卫生学院流行病学系;&lt;/_author_adr&gt;&lt;_db_provider&gt;CNKI&lt;/_db_provider&gt;&lt;_isbn&gt;1008-6579&lt;/_isbn&gt;&lt;_issue&gt;06&lt;/_issue&gt;&lt;_journal&gt;中国儿童保健杂志&lt;/_journal&gt;&lt;_keywords&gt;儿童期;成年期;高血压;队列研究&lt;/_keywords&gt;&lt;_pages&gt;584-587&lt;/_pages&gt;&lt;_url&gt;https://kns.cnki.net/kcms/detail/61.1346.R.20190121.1019.028.html&lt;/_url&gt;&lt;_volume&gt;27&lt;/_volume&gt;&lt;_created&gt;65130916&lt;/_created&gt;&lt;_modified&gt;65130916&lt;/_modified&gt;&lt;_collection_scope&gt;CSCD&lt;/_collection_scope&gt;&lt;_accessed&gt;65130917&lt;/_accessed&gt;&lt;_translated_author&gt;Lou, Xiao huan;Wang, Ming ming;Xi, Bo&lt;/_translated_author&gt;&lt;/Details&gt;&lt;Extra&gt;&lt;DBUID&gt;{3F9387F2-331A-44EC-89D9-44E8C1CA5F18}&lt;/DBUID&gt;&lt;/Extra&gt;&lt;/Item&gt;&lt;/References&gt;&lt;/Group&gt;&lt;Group&gt;&lt;References&gt;&lt;Item&gt;&lt;ID&gt;164&lt;/ID&gt;&lt;UID&gt;{A71D38F3-E25E-49FC-9415-EBDA6453BF41}&lt;/UID&gt;&lt;Title&gt;Elevated Blood Pressure in Childhood or Adolescence and Cardiovascular Outcomes  in Adulthood: A Systematic Review&lt;/Title&gt;&lt;Template&gt;Journal Article&lt;/Template&gt;&lt;Star&gt;0&lt;/Star&gt;&lt;Tag&gt;0&lt;/Tag&gt;&lt;Author&gt;Yang, L; Magnussen, C G; Yang, L; Bovet, P; Xi, B&lt;/Author&gt;&lt;Year&gt;2020&lt;/Year&gt;&lt;Details&gt;&lt;_accession_num&gt;32114851&lt;/_accession_num&gt;&lt;_author_adr&gt;From the Department of Epidemiology, School of Public Health, Shandong  University, Jinan, China (Lili Yang, Liu Yang, B.X.).; Menzies Institute for Medical Research, University of Tasmania, Hobart, Australia  (C.G.M.).; Research Centre of Applied and Preventive Cardiovascular Medicine, University of  Turku, Finland (C.G.M.).; From the Department of Epidemiology, School of Public Health, Shandong  University, Jinan, China (Lili Yang, Liu Yang, B.X.).; Center for Primary Care and Public Health (Unisanté), University of Lausanne,  Switzerland (P.B.).; From the Department of Epidemiology, School of Public Health, Shandong  University, Jinan, China (Lili Yang, Liu Yang, B.X.).&lt;/_author_adr&gt;&lt;_date_display&gt;2020 Apr&lt;/_date_display&gt;&lt;_date&gt;2020-04-01&lt;/_date&gt;&lt;_doi&gt;10.1161/HYPERTENSIONAHA.119.14168&lt;/_doi&gt;&lt;_isbn&gt;1524-4563 (Electronic); 0194-911X (Linking)&lt;/_isbn&gt;&lt;_issue&gt;4&lt;/_issue&gt;&lt;_journal&gt;Hypertension&lt;/_journal&gt;&lt;_keywords&gt;adult; blood pressure; cardiovascular diseases; child; meta-analysis; mortality&lt;/_keywords&gt;&lt;_language&gt;eng&lt;/_language&gt;&lt;_pages&gt;948-955&lt;/_pages&gt;&lt;_subject_headings&gt;Adolescent; Adult; Cardiovascular Diseases/*etiology/physiopathology; Carotid Intima-Media Thickness; Child; Databases, Factual; Disease Progression; Humans; Hypertension/*complications/physiopathology; Hypertrophy, Left Ventricular/*etiology/physiopathology; Pulse Wave Analysis&lt;/_subject_headings&gt;&lt;_tertiary_title&gt;Hypertension (Dallas, Tex. : 1979)&lt;/_tertiary_title&gt;&lt;_type_work&gt;Journal Article; Research Support, Non-U.S. Gov&amp;apos;t; Systematic Review&lt;/_type_work&gt;&lt;_url&gt;http://www.ncbi.nlm.nih.gov/entrez/query.fcgi?cmd=Retrieve&amp;amp;db=pubmed&amp;amp;dopt=Abstract&amp;amp;list_uids=32114851&amp;amp;query_hl=1&lt;/_url&gt;&lt;_volume&gt;75&lt;/_volume&gt;&lt;_created&gt;65130918&lt;/_created&gt;&lt;_modified&gt;65130918&lt;/_modified&gt;&lt;_impact_factor&gt;   9.897&lt;/_impact_factor&gt;&lt;_social_category&gt;医学(1)&lt;/_social_category&gt;&lt;_collection_scope&gt;SCIE&lt;/_collection_scope&gt;&lt;_accessed&gt;65130918&lt;/_accessed&gt;&lt;/Details&gt;&lt;Extra&gt;&lt;DBUID&gt;{3F9387F2-331A-44EC-89D9-44E8C1CA5F18}&lt;/DBUID&gt;&lt;/Extra&gt;&lt;/Item&gt;&lt;/References&gt;&lt;/Group&gt;&lt;/Citation&gt;_x000a_"/>
    <w:docVar w:name="NE.Ref{5843CE11-B919-403A-8BAC-19328F67E685}" w:val=" ADDIN NE.Ref.{5843CE11-B919-403A-8BAC-19328F67E685}&lt;Citation&gt;&lt;Group&gt;&lt;References&gt;&lt;Item&gt;&lt;ID&gt;97&lt;/ID&gt;&lt;UID&gt;{886DCC37-D9E3-43F7-B428-E7000BAD4E0A}&lt;/UID&gt;&lt;Title&gt;Sex and educational level differences in physical activity and motivations to  exercise among Spanish children and adolescents&lt;/Title&gt;&lt;Template&gt;Journal Article&lt;/Template&gt;&lt;Star&gt;0&lt;/Star&gt;&lt;Tag&gt;0&lt;/Tag&gt;&lt;Author&gt;Romero-Parra, N; Solera-Alfonso, A; Bores-García, D; Delfa-de-la-Morena, J M&lt;/Author&gt;&lt;Year&gt;2023&lt;/Year&gt;&lt;Details&gt;&lt;_accession_num&gt;36482089&lt;/_accession_num&gt;&lt;_author_adr&gt;Department of Physiotherapy, Occupational Therapy, Rehabilitation and Physical  Medicine, Faculty of Health Sciences, Universidad Rey Juan Carlos, Alcorcón,  Madrid, Spain.; LFE Research Group, Department of Health and Human Performance, Faculty of  Physical Activity and Sports Science, Universidad Politécnica de Madrid (UPM),  Madrid, Spain.; Department of Physiotherapy, Occupational Therapy, Rehabilitation and Physical  Medicine, Faculty of Health Sciences, Universidad Rey Juan Carlos, Alcorcón,  Madrid, Spain.; Department of Physiotherapy, Occupational Therapy, Rehabilitation and Physical  Medicine, Faculty of Health Sciences, Universidad Rey Juan Carlos, Alcorcón,  Madrid, Spain.; Research Group of Humanities and Qualitative Research in Health (Hum &amp;amp; QRinHS),  Facultad de CC, De la Salud, Universidad Rey Juan Carlos, Alcorcón, Madrid,  Spain.; Department of Physiotherapy, Occupational Therapy, Rehabilitation and Physical  Medicine, Faculty of Health Sciences, Universidad Rey Juan Carlos, Alcorcón,  Madrid, Spain. jose.delfa@urjc.es.&lt;/_author_adr&gt;&lt;_collection_scope&gt;SCIE&lt;/_collection_scope&gt;&lt;_created&gt;64838143&lt;/_created&gt;&lt;_date&gt;2023-02-01&lt;/_date&gt;&lt;_date_display&gt;2023 Feb&lt;/_date_display&gt;&lt;_doi&gt;10.1007/s00431-022-04742-y&lt;/_doi&gt;&lt;_impact_factor&gt;   3.860&lt;/_impact_factor&gt;&lt;_isbn&gt;1432-1076 (Electronic); 0340-6199 (Linking)&lt;/_isbn&gt;&lt;_issue&gt;2&lt;/_issue&gt;&lt;_journal&gt;Eur J Pediatr&lt;/_journal&gt;&lt;_keywords&gt;Adolescence; Enablers; High-school; Kids; Sport&lt;/_keywords&gt;&lt;_language&gt;eng&lt;/_language&gt;&lt;_modified&gt;64838143&lt;/_modified&gt;&lt;_ori_publication&gt;© 2022. The Author(s), under exclusive licence to Springer-Verlag GmbH Germany, _x000d__x000a_      part of Springer Nature.&lt;/_ori_publication&gt;&lt;_pages&gt;533-542&lt;/_pages&gt;&lt;_social_category&gt;医学(2)&lt;/_social_category&gt;&lt;_subject_headings&gt;Humans; Male; Child; Female; Adolescent; Young Adult; Adult; *Motivation; *Exercise; Schools; Obesity; Educational Status&lt;/_subject_headings&gt;&lt;_tertiary_title&gt;European journal of pediatrics&lt;/_tertiary_title&gt;&lt;_type_work&gt;Journal Article&lt;/_type_work&gt;&lt;_url&gt;http://www.ncbi.nlm.nih.gov/entrez/query.fcgi?cmd=Retrieve&amp;amp;db=pubmed&amp;amp;dopt=Abstract&amp;amp;list_uids=36482089&amp;amp;query_hl=1&lt;/_url&gt;&lt;_volume&gt;182&lt;/_volume&gt;&lt;/Details&gt;&lt;Extra&gt;&lt;DBUID&gt;{62B73418-E7EA-4772-A85B-742AAA2FBBE5}&lt;/DBUID&gt;&lt;/Extra&gt;&lt;/Item&gt;&lt;/References&gt;&lt;/Group&gt;&lt;/Citation&gt;_x000a_"/>
    <w:docVar w:name="NE.Ref{58494C5B-135E-49E8-9898-7DFC65C32B6E}" w:val=" ADDIN NE.Ref.{58494C5B-135E-49E8-9898-7DFC65C32B6E}&lt;Citation&gt;&lt;Group&gt;&lt;References&gt;&lt;Item&gt;&lt;ID&gt;6&lt;/ID&gt;&lt;UID&gt;{82BCA8B4-8A15-4596-A409-680ADCAFB94C}&lt;/UID&gt;&lt;Title&gt;学生心理档案数字化的必然与应然&lt;/Title&gt;&lt;Template&gt;Journal Article&lt;/Template&gt;&lt;Star&gt;0&lt;/Star&gt;&lt;Tag&gt;0&lt;/Tag&gt;&lt;Author&gt;高凡&lt;/Author&gt;&lt;Year&gt;2022&lt;/Year&gt;&lt;Details&gt;&lt;_language&gt;Chinese&lt;/_language&gt;&lt;_created&gt;64657316&lt;/_created&gt;&lt;_modified&gt;64657316&lt;/_modified&gt;&lt;_url&gt;https://kns.cnki.net/kcms/detail/detail.aspx?FileName=XLYK202203075&amp;amp;DbName=CJFQ2022&lt;/_url&gt;&lt;_journal&gt;心理月刊&lt;/_journal&gt;&lt;_volume&gt;17&lt;/_volume&gt;&lt;_issue&gt;03&lt;/_issue&gt;&lt;_pages&gt;219-220+229&lt;/_pages&gt;&lt;_date&gt;64231200&lt;/_date&gt;&lt;_keywords&gt;心理档案;档案管理;数字化&lt;/_keywords&gt;&lt;_author_aff&gt;长沙幼儿师范高等专科学校;&lt;/_author_aff&gt;&lt;_accessed&gt;64657316&lt;/_accessed&gt;&lt;_db_updated&gt;CNKI - Reference&lt;/_db_updated&gt;&lt;_translated_author&gt;Gao, Fan&lt;/_translated_author&gt;&lt;/Details&gt;&lt;Extra&gt;&lt;DBUID&gt;{6E48EAE8-43FC-4F6C-BB7C-72258D8E624A}&lt;/DBUID&gt;&lt;/Extra&gt;&lt;/Item&gt;&lt;/References&gt;&lt;/Group&gt;&lt;/Citation&gt;_x000a_"/>
    <w:docVar w:name="NE.Ref{5860B0AB-B4CD-4CAC-AF1D-3AB8E8D0F46B}" w:val=" ADDIN NE.Ref.{5860B0AB-B4CD-4CAC-AF1D-3AB8E8D0F46B}&lt;Citation&gt;&lt;Group&gt;&lt;References&gt;&lt;Item&gt;&lt;ID&gt;2069&lt;/ID&gt;&lt;UID&gt;{FF313EE2-865D-4C84-800A-E7ABF40A239B}&lt;/UID&gt;&lt;Title&gt;Depression in young people: a national school-based initiative for prevention, early intervention and pathways for care&lt;/Title&gt;&lt;Template&gt;Journal Article&lt;/Template&gt;&lt;Star&gt;0&lt;/Star&gt;&lt;Tag&gt;0&lt;/Tag&gt;&lt;Author&gt;&amp;quot;Jane Burns&amp;quot;; &amp;quot;Ian Hickie&amp;quot;&lt;/Author&gt;&lt;Year&gt;2002&lt;/Year&gt;&lt;Details&gt;&lt;_accessed&gt;62250628&lt;/_accessed&gt;&lt;_created&gt;62250628&lt;/_created&gt;&lt;_issue&gt;2&lt;/_issue&gt;&lt;_modified&gt;62250628&lt;/_modified&gt;&lt;_pages&gt;134-138&lt;/_pages&gt;&lt;_volume&gt;10&lt;/_volume&gt;&lt;/Details&gt;&lt;Extra&gt;&lt;DBUID&gt;{B3F72E5F-0442-4E5A-9D98-614B0241D013}&lt;/DBUID&gt;&lt;/Extra&gt;&lt;/Item&gt;&lt;/References&gt;&lt;/Group&gt;&lt;/Citation&gt;_x000a_"/>
    <w:docVar w:name="NE.Ref{587210BE-2D7A-4757-9DDC-30D1677C645E}" w:val=" ADDIN NE.Ref.{587210BE-2D7A-4757-9DDC-30D1677C645E}&lt;Citation&gt;&lt;Group&gt;&lt;References&gt;&lt;Item&gt;&lt;ID&gt;244&lt;/ID&gt;&lt;UID&gt;{225A446D-D87B-4814-BFC9-E0BC41AE72A9}&lt;/UID&gt;&lt;Title&gt;Adverse childhood experiences and problematic smartphone use among college  students: Findings from a pilot study&lt;/Title&gt;&lt;Template&gt;Journal Article&lt;/Template&gt;&lt;Star&gt;0&lt;/Star&gt;&lt;Tag&gt;0&lt;/Tag&gt;&lt;Author&gt;Forster, M; Rogers, C; Sussman, S Y; Yu, S; Rahman, T; Zeledon, H; Benjamin, S M&lt;/Author&gt;&lt;Year&gt;2021&lt;/Year&gt;&lt;Details&gt;&lt;_doi&gt;10.1016/j.addbeh.2021.106869&lt;/_doi&gt;&lt;_journal&gt;Addict Behav&lt;/_journal&gt;&lt;_keywords&gt;Adverse childhood experiences; College students; Problematic smartphone use&lt;/_keywords&gt;&lt;_pages&gt;106869&lt;/_pages&gt;&lt;_volume&gt;117&lt;/_volume&gt;&lt;_created&gt;65277880&lt;/_created&gt;&lt;_modified&gt;65277880&lt;/_modified&gt;&lt;_impact_factor&gt;   4.591&lt;/_impact_factor&gt;&lt;_social_category&gt;医学(2)&lt;/_social_category&gt;&lt;_collection_scope&gt;SSCI;SCIE&lt;/_collection_scope&gt;&lt;/Details&gt;&lt;Extra/&gt;&lt;/Item&gt;&lt;/References&gt;&lt;/Group&gt;&lt;/Citation&gt;_x000a_"/>
    <w:docVar w:name="NE.Ref{58CF4007-DCAD-4227-86DC-2DE2FDED5285}" w:val=" ADDIN NE.Ref.{58CF4007-DCAD-4227-86DC-2DE2FDED5285}&lt;Citation&gt;&lt;Group&gt;&lt;References&gt;&lt;Item&gt;&lt;ID&gt;146&lt;/ID&gt;&lt;UID&gt;{AB8C43BD-1C0D-41D6-8968-ABA345BB388E}&lt;/UID&gt;&lt;Title&gt;Childhood abuse, neglect, and household dysfunction and the risk of illicit drug  use: the adverse childhood experiences study&lt;/Title&gt;&lt;Template&gt;Journal Article&lt;/Template&gt;&lt;Star&gt;0&lt;/Star&gt;&lt;Tag&gt;0&lt;/Tag&gt;&lt;Author&gt;Dube, S R; Felitti, V J; Dong, M; Chapman, D P; Giles, W H; Anda, R F&lt;/Author&gt;&lt;Year&gt;2003&lt;/Year&gt;&lt;Details&gt;&lt;_accessed&gt;61928424&lt;/_accessed&gt;&lt;_accession_num&gt;12612237&lt;/_accession_num&gt;&lt;_author_adr&gt;National Center for Chronic Disease Prevention and Health Promotion, Centers for  Disease Control and Prevention, Division of Adult and Community Health, Atlanta,  Georgia 30341-3717, USA. skd7@cdc.gov&lt;/_author_adr&gt;&lt;_collection_scope&gt;SCI;SCIE;&lt;/_collection_scope&gt;&lt;_created&gt;61372463&lt;/_created&gt;&lt;_date&gt;2003-03-01&lt;/_date&gt;&lt;_date_display&gt;2003 Mar&lt;/_date_display&gt;&lt;_db_updated&gt;PubMed&lt;/_db_updated&gt;&lt;_impact_factor&gt;   5.705&lt;/_impact_factor&gt;&lt;_isbn&gt;1098-4275 (Electronic); 0031-4005 (Linking)&lt;/_isbn&gt;&lt;_issue&gt;3&lt;/_issue&gt;&lt;_journal&gt;Pediatrics&lt;/_journal&gt;&lt;_keywords&gt;Adolescent; Adult; Age Factors; California/epidemiology; Child; Child Abuse/*diagnosis/psychology/statistics &amp;amp; numerical data; Child of Impaired Parents/psychology/statistics &amp;amp; numerical data; Cohort Studies; *Family Health; Health Surveys; Humans; Life Change Events; Parents/*psychology; Retrospective Studies; Risk Factors; Substance-Related Disorders/diagnosis/*epidemiology&lt;/_keywords&gt;&lt;_language&gt;eng&lt;/_language&gt;&lt;_modified&gt;61928424&lt;/_modified&gt;&lt;_pages&gt;564-72&lt;/_pages&gt;&lt;_tertiary_title&gt;Pediatrics&lt;/_tertiary_title&gt;&lt;_type_work&gt;Comparative Study; Journal Article&lt;/_type_work&gt;&lt;_url&gt;http://www.ncbi.nlm.nih.gov/entrez/query.fcgi?cmd=Retrieve&amp;amp;db=pubmed&amp;amp;dopt=Abstract&amp;amp;list_uids=12612237&amp;amp;query_hl=1&lt;/_url&gt;&lt;_volume&gt;111&lt;/_volume&gt;&lt;/Details&gt;&lt;Extra&gt;&lt;DBUID&gt;{B3F72E5F-0442-4E5A-9D98-614B0241D013}&lt;/DBUID&gt;&lt;/Extra&gt;&lt;/Item&gt;&lt;/References&gt;&lt;/Group&gt;&lt;/Citation&gt;_x000a_"/>
    <w:docVar w:name="NE.Ref{58E21E9B-66BC-4021-AB2E-4DAB9F7FB9D8}" w:val=" ADDIN NE.Ref.{58E21E9B-66BC-4021-AB2E-4DAB9F7FB9D8}&lt;Citation&gt;&lt;Group&gt;&lt;References&gt;&lt;Item&gt;&lt;ID&gt;2928&lt;/ID&gt;&lt;UID&gt;{FD6221AB-B1EC-4B69-886B-2DB904E43420}&lt;/UID&gt;&lt;Title&gt;Adjustment of refugee children and adolescents in Australia: outcomes from wave three of the Building a New Life in Australia study&lt;/Title&gt;&lt;Template&gt;Journal Article&lt;/Template&gt;&lt;Star&gt;0&lt;/Star&gt;&lt;Tag&gt;0&lt;/Tag&gt;&lt;Author&gt;Lau, Winnie; Silove, Derrick; Edwards, Ben; Forbes, David; Bryant, Richard; McFarlane, Alexander; Hadzi-Pavlovic, Dusan; Steel, Zachary; Nickerson, Angela; Van Hooff, Miranda; Felmingham, Kim; Cowlishaw, Sean; Alkemade, Nathan; Kartal, Dzenana; O Donnell, Meaghan&lt;/Author&gt;&lt;Year&gt;2018&lt;/Year&gt;&lt;Details&gt;&lt;_accessed&gt;64739056&lt;/_accessed&gt;&lt;_collection_scope&gt;SCI;SCIE&lt;/_collection_scope&gt;&lt;_created&gt;64384515&lt;/_created&gt;&lt;_db_updated&gt;CrossRef&lt;/_db_updated&gt;&lt;_doi&gt;10.1186/s12916-018-1124-5&lt;/_doi&gt;&lt;_impact_factor&gt;  11.150&lt;/_impact_factor&gt;&lt;_isbn&gt;1741-7015&lt;/_isbn&gt;&lt;_issue&gt;1&lt;/_issue&gt;&lt;_journal&gt;BMC Medicine&lt;/_journal&gt;&lt;_modified&gt;64739056&lt;/_modified&gt;&lt;_social_category&gt;医学(1)&lt;/_social_category&gt;&lt;_tertiary_title&gt;BMC Med&lt;/_tertiary_title&gt;&lt;_url&gt;https://bmcmedicine.biomedcentral.com/articles/10.1186/s12916-018-1124-5_x000d__x000a_http://link.springer.com/content/pdf/10.1186/s12916-018-1124-5.pdf&lt;/_url&gt;&lt;_volume&gt;16&lt;/_volume&gt;&lt;/Details&gt;&lt;Extra&gt;&lt;DBUID&gt;{93870BB0-CAEF-4F07-AAE0-DA131E288E28}&lt;/DBUID&gt;&lt;/Extra&gt;&lt;/Item&gt;&lt;/References&gt;&lt;/Group&gt;&lt;/Citation&gt;_x000a_"/>
    <w:docVar w:name="NE.Ref{58E9EE7D-9CFA-444C-822D-CC649017DEE0}" w:val=" ADDIN NE.Ref.{58E9EE7D-9CFA-444C-822D-CC649017DEE0}&lt;Citation&gt;&lt;Group&gt;&lt;References&gt;&lt;Item&gt;&lt;ID&gt;66&lt;/ID&gt;&lt;UID&gt;{FE06C9D1-1A2C-4E67-A329-1F0FD333E588}&lt;/UID&gt;&lt;Title&gt;中国3个城市中学生童年期不良经历和社会支持与身心亚健康状态的关联研究&lt;/Title&gt;&lt;Template&gt;Journal Article&lt;/Template&gt;&lt;Star&gt;0&lt;/Star&gt;&lt;Tag&gt;0&lt;/Tag&gt;&lt;Author&gt;万宇辉; 马双双; 许韶君; 张诗晨; 郝加虎; 陶芳标&lt;/Author&gt;&lt;Year&gt;2017&lt;/Year&gt;&lt;Details&gt;&lt;_language&gt;chi&lt;/_language&gt;&lt;_created&gt;65181282&lt;/_created&gt;&lt;_modified&gt;65181282&lt;/_modified&gt;&lt;_url&gt;https://d.wanfangdata.com.cn/periodical/ChlQZXJpb2RpY2FsQ0hJTmV3UzIwMjMwODMxEg96aHlmeXgyMDE3MDkwMDMaCHU0NjZzY3Jp&lt;/_url&gt;&lt;_journal&gt;中华预防医学杂志&lt;/_journal&gt;&lt;_volume&gt;51&lt;/_volume&gt;&lt;_issue&gt;9&lt;/_issue&gt;&lt;_pages&gt;786-791&lt;/_pages&gt;&lt;_tertiary_title&gt;Chinese Journal of Preventive Medicine&lt;/_tertiary_title&gt;&lt;_doi&gt;10.3760/cma.j.issn.0253-9624.2017.09.003&lt;/_doi&gt;&lt;_isbn&gt;0253-9624&lt;/_isbn&gt;&lt;_keywords&gt;学生; 社会支持; 健康状况; 童年期虐待&lt;/_keywords&gt;&lt;_author_aff&gt;安徽医科大学; 安徽医科大学; 安徽医科大学; 安徽医科大学; 安徽医科大学; 安徽医科大学&lt;/_author_aff&gt;&lt;_author_adr&gt;安徽医科大学; 安徽医科大学; 安徽医科大学; 安徽医科大学; 安徽医科大学; 安徽医科大学&lt;/_author_adr&gt;&lt;_translated_author&gt;Yuhui, Wan; Shuangshuang, Ma; Shaojun, Xu; Shichen, Zhang; Jiahu, Hao; Fangbiao, Tao&lt;/_translated_author&gt;&lt;_translated_title&gt;Study of association between adverse experiences in childhood, social support, and physical and psychological sub-health status among middle school students in 3 cities in China&lt;/_translated_title&gt;&lt;_db_provider&gt;北京万方数据股份有限公司&lt;/_db_provider&gt;&lt;_accessed&gt;65181282&lt;/_accessed&gt;&lt;_db_updated&gt;Wanfangdata&lt;/_db_updated&gt;&lt;_collection_scope&gt;CSCD;PKU&lt;/_collection_scope&gt;&lt;/Details&gt;&lt;Extra&gt;&lt;DBUID&gt;{866801D5-F97C-42A6-9B52-0A772648DD92}&lt;/DBUID&gt;&lt;/Extra&gt;&lt;/Item&gt;&lt;/References&gt;&lt;/Group&gt;&lt;/Citation&gt;_x000a_"/>
    <w:docVar w:name="NE.Ref{58FC1F43-67C4-4412-99C6-D2BB4391AE9F}" w:val=" ADDIN NE.Ref.{58FC1F43-67C4-4412-99C6-D2BB4391AE9F}&lt;Citation&gt;&lt;Group&gt;&lt;References&gt;&lt;Item&gt;&lt;ID&gt;3142&lt;/ID&gt;&lt;UID&gt;{AC859EC9-7FA3-45C3-8260-E303D15D33DD}&lt;/UID&gt;&lt;Title&gt;Association of FKBP5 gene variants with depression susceptibility: A comprehensive meta-analysis&lt;/Title&gt;&lt;Template&gt;Journal Article&lt;/Template&gt;&lt;Star&gt;0&lt;/Star&gt;&lt;Tag&gt;0&lt;/Tag&gt;&lt;Author&gt;Fan, B; Ma, J; Zhang, H; Liao, Y; Wang, W; Zhang, S; Lu, C; Guo, L&lt;/Author&gt;&lt;Year&gt;2021&lt;/Year&gt;&lt;Details&gt;&lt;_accession_num&gt;33742763&lt;/_accession_num&gt;&lt;_author_adr&gt;Department of Psychiatry, Shenzhen Nanshan Center for Chronic Disease Control, Shenzhen, China.; Department of Psychiatry, Shenzhen Nanshan Center for Chronic Disease Control, Shenzhen, China.; Department of Medical statistics and Epidemiology, School of Public Health, Sun Yat-Sen University, Guangzhou, China.; Department of Psychiatry, Shenzhen Nanshan Center for Chronic Disease Control, Shenzhen, China.; Department of Medical statistics and Epidemiology, School of Public Health, Sun Yat-Sen University, Guangzhou, China.; Department of Psychiatry, Shenzhen Nanshan Center for Chronic Disease Control, Shenzhen, China.; Department of Medical statistics and Epidemiology, School of Public Health, Sun Yat-Sen University, Guangzhou, China.; Guangdong Engineering Technology Research Center of Nutrition Translation, Guangzhou, China.; Department of Medical statistics and Epidemiology, School of Public Health, Sun Yat-Sen University, Guangzhou, China.; Guangdong Engineering Technology Research Center of Nutrition Translation, Guangzhou, China.; Department of Medical statistics and Epidemiology, School of Public Health, Sun Yat-Sen University, Guangzhou, China.; Guangdong Engineering Technology Research Center of Nutrition Translation, Guangzhou, China.; Department of Medical statistics and Epidemiology, School of Public Health, Sun Yat-Sen University, Guangzhou, China.; Guangdong Engineering Technology Research Center of Nutrition Translation, Guangzhou, China.&lt;/_author_adr&gt;&lt;_created&gt;64145460&lt;/_created&gt;&lt;_date&gt;2021-06-01&lt;/_date&gt;&lt;_date_display&gt;2021 Jun&lt;/_date_display&gt;&lt;_db_updated&gt;PubMed&lt;/_db_updated&gt;&lt;_doi&gt;10.1111/appy.12464&lt;/_doi&gt;&lt;_impact_factor&gt;   2.538&lt;/_impact_factor&gt;&lt;_isbn&gt;1758-5872 (Electronic); 1758-5864 (Linking)&lt;/_isbn&gt;&lt;_issue&gt;2&lt;/_issue&gt;&lt;_journal&gt;Asia Pac Psychiatry&lt;/_journal&gt;&lt;_keywords&gt;FKBP5; depression; polymorphism&lt;/_keywords&gt;&lt;_language&gt;eng&lt;/_language&gt;&lt;_modified&gt;64466846&lt;/_modified&gt;&lt;_ori_publication&gt;(c) 2021 John Wiley &amp;amp; Sons Australia, Ltd.&lt;/_ori_publication&gt;&lt;_pages&gt;e12464&lt;/_pages&gt;&lt;_subject_headings&gt;*Depression/epidemiology/genetics; Genetic Predisposition to Disease/genetics; Humans; Observational Studies as Topic; *Polymorphism, Single Nucleotide; *Tacrolimus Binding Proteins/genetics&lt;/_subject_headings&gt;&lt;_tertiary_title&gt;Asia-Pacific psychiatry : official journal of the Pacific Rim College of_x000d__x000a_      Psychiatrists&lt;/_tertiary_title&gt;&lt;_type_work&gt;Journal Article; Meta-Analysis; Systematic Review&lt;/_type_work&gt;&lt;_url&gt;http://www.ncbi.nlm.nih.gov/entrez/query.fcgi?cmd=Retrieve&amp;amp;db=pubmed&amp;amp;dopt=Abstract&amp;amp;list_uids=33742763&amp;amp;query_hl=1&lt;/_url&gt;&lt;_volume&gt;13&lt;/_volume&gt;&lt;/Details&gt;&lt;Extra&gt;&lt;DBUID&gt;{93870BB0-CAEF-4F07-AAE0-DA131E288E28}&lt;/DBUID&gt;&lt;/Extra&gt;&lt;/Item&gt;&lt;/References&gt;&lt;/Group&gt;&lt;/Citation&gt;_x000a_"/>
    <w:docVar w:name="NE.Ref{590ED68B-0CA0-420F-A970-79DCF0E02D91}" w:val=" ADDIN NE.Ref.{590ED68B-0CA0-420F-A970-79DCF0E02D91} ADDIN NE.Ref.{590ED68B-0CA0-420F-A970-79DCF0E02D91} ADDIN NE.Ref.{590ED68B-0CA0-420F-A970-79DCF0E02D91}&lt;Citation&gt;&lt;Group&gt;&lt;References&gt;&lt;Item&gt;&lt;ID&gt;2520&lt;/ID&gt;&lt;UID&gt;{4F3B1187-70AA-4E24-B495-5B70D64B9AD1}&lt;/UID&gt;&lt;Title&gt;Gender differences in the associations between types of childhood maltreatment and sleep disturbance among Chinese adolescents&lt;/Title&gt;&lt;Template&gt;Journal Article&lt;/Template&gt;&lt;Star&gt;0&lt;/Star&gt;&lt;Tag&gt;0&lt;/Tag&gt;&lt;Author&gt;Xiao, D; Wang, T; Huang, Y; Wang, W; Zhao, M; Zhang, W H; Guo, L; Lu, C&lt;/Author&gt;&lt;Year&gt;2020&lt;/Year&gt;&lt;Details&gt;&lt;_accession_num&gt;32090782&lt;/_accession_num&gt;&lt;_author_adr&gt;Department of Medical Statistics and Epidemiology, School of Public Health, Sun Yat-sen University, Guangzhou 510080, China; Guangdong Provincial Key Laboratory  of Food, Nutrition and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Epidemiology, Biostatistics and Clinical Research Center, School of Public Health, Universite Libre de Bruxelles (ULB), Belgium.; Department of Medical Statistics and Epidemiology, School of Public Health, Sun Yat-sen University, Guangzhou 510080, China. Electronic address: guolan3@mail.sysu.edu.cn.; Department of Medical Statistics and Epidemiology, School of Public Health, Sun Yat-sen University, Guangzhou 510080, China; Guangdong Provincial Key Laboratory  of Food, Nutrition and Health, Sun Yat-sen University, Guangzhou, 510080, China.  Electronic address: luciyong@mail.sysu.edu.cn.&lt;/_author_adr&gt;&lt;_created&gt;63726395&lt;/_created&gt;&lt;_date&gt;2020-03-15&lt;/_date&gt;&lt;_date_display&gt;2020 Mar 15&lt;/_date_display&gt;&lt;_db_updated&gt;PubMed&lt;/_db_updated&gt;&lt;_doi&gt;10.1016/j.jad.2019.11.099&lt;/_doi&gt;&lt;_impact_factor&gt;   3.892&lt;/_impact_factor&gt;&lt;_isbn&gt;1573-2517 (Electronic); 0165-0327 (Linking)&lt;/_isbn&gt;&lt;_journal&gt;J Affect Disord&lt;/_journal&gt;&lt;_keywords&gt;*Adolescents; *Childhood maltreatment; *Gender; *Sleep disturbance&lt;/_keywords&gt;&lt;_language&gt;eng&lt;/_language&gt;&lt;_modified&gt;63726395&lt;/_modified&gt;&lt;_ori_publication&gt;Copyright (c) 2019. Published by Elsevier B.V.&lt;/_ori_publication&gt;&lt;_pages&gt;595-602&lt;/_pages&gt;&lt;_subject_headings&gt;Adolescent; Child; *Child Abuse; China/epidemiology; Cross-Sectional Studies; Female; Humans; Male; *Sex Characteristics; Sleep; Surveys and Questionnaires&lt;/_subject_headings&gt;&lt;_tertiary_title&gt;Journal of affective disorders&lt;/_tertiary_title&gt;&lt;_type_work&gt;Journal Article; Research Support, Non-U.S. Gov&amp;apos;t&lt;/_type_work&gt;&lt;_url&gt;http://www.ncbi.nlm.nih.gov/entrez/query.fcgi?cmd=Retrieve&amp;amp;db=pubmed&amp;amp;dopt=Abstract&amp;amp;list_uids=32090782&amp;amp;query_hl=1&lt;/_url&gt;&lt;_volume&gt;265&lt;/_volume&gt;&lt;/Details&gt;&lt;Extra&gt;&lt;DBUID&gt;{93870BB0-CAEF-4F07-AAE0-DA131E288E28}&lt;/DBUID&gt;&lt;/Extra&gt;&lt;/Item&gt;&lt;/References&gt;&lt;/Group&gt;&lt;/Citation&gt;_x000a_"/>
    <w:docVar w:name="NE.Ref{5911C25C-F006-4C26-9CA0-64570036E7AE}" w:val=" ADDIN NE.Ref.{5911C25C-F006-4C26-9CA0-64570036E7AE}&lt;Citation&gt;&lt;Group&gt;&lt;References&gt;&lt;Item&gt;&lt;ID&gt;177&lt;/ID&gt;&lt;UID&gt;{63F6D5F0-26D1-418E-B9A6-6A878BFE8FCC}&lt;/UID&gt;&lt;Title&gt;Correlation between basic physical fitness and pulmonary function in Korean  children and adolescents: a cross-sectional survey&lt;/Title&gt;&lt;Template&gt;Journal Article&lt;/Template&gt;&lt;Star&gt;0&lt;/Star&gt;&lt;Tag&gt;0&lt;/Tag&gt;&lt;Author&gt;Bae, J Y; Jang, K S; Kang, S; Han, D H; Yang, W; Shin, K O&lt;/Author&gt;&lt;Year&gt;2015&lt;/Year&gt;&lt;Details&gt;&lt;_accessed&gt;65137562&lt;/_accessed&gt;&lt;_accession_num&gt;26504269&lt;/_accession_num&gt;&lt;_author_adr&gt;Laboratory of Exercise Biochemistry, Department of Physical Education, Dong-A  University, Republic of Korea.; Laboratory of Exercise Biochemistry, Department of Physical Education, Dong-A  University, Republic of Korea.; Department of Physical Education, Korea Air Force Academy, Republic of Korea.; Department of Occupational Health and Safety Engineering, Inje University,  Republic of Korea.; Department of Occupational Health, Catholic University of Daegu, Republic of  Korea.; Laboratory of Exercise Biochemistry, Department of Physical Education, Dong-A  University, Republic of Korea.&lt;/_author_adr&gt;&lt;_created&gt;65137560&lt;/_created&gt;&lt;_date&gt;2015-09-01&lt;/_date&gt;&lt;_date_display&gt;2015 Sep&lt;/_date_display&gt;&lt;_doi&gt;10.1589/jpts.27.2687&lt;/_doi&gt;&lt;_isbn&gt;0915-5287 (Print); 2187-5626 (Electronic); 0915-5287 (Linking)&lt;/_isbn&gt;&lt;_issue&gt;9&lt;/_issue&gt;&lt;_journal&gt;J Phys Ther Sci&lt;/_journal&gt;&lt;_keywords&gt;Basic physical fitness; Body composition; Pulmonary function&lt;/_keywords&gt;&lt;_language&gt;eng&lt;/_language&gt;&lt;_modified&gt;65137562&lt;/_modified&gt;&lt;_pages&gt;2687-92&lt;/_pages&gt;&lt;_tertiary_title&gt;Journal of physical therapy science&lt;/_tertiary_title&gt;&lt;_type_work&gt;Journal Article&lt;/_type_work&gt;&lt;_url&gt;http://www.ncbi.nlm.nih.gov/entrez/query.fcgi?cmd=Retrieve&amp;amp;db=pubmed&amp;amp;dopt=Abstract&amp;amp;list_uids=26504269&amp;amp;query_hl=1&lt;/_url&gt;&lt;_volume&gt;27&lt;/_volume&gt;&lt;/Details&gt;&lt;Extra&gt;&lt;DBUID&gt;{3F9387F2-331A-44EC-89D9-44E8C1CA5F18}&lt;/DBUID&gt;&lt;/Extra&gt;&lt;/Item&gt;&lt;/References&gt;&lt;/Group&gt;&lt;/Citation&gt;_x000a_"/>
    <w:docVar w:name="NE.Ref{592F3B29-764D-4434-AAF1-DB663B1F1098}" w:val=" ADDIN NE.Ref.{592F3B29-764D-4434-AAF1-DB663B1F1098}&lt;Citation&gt;&lt;Group&gt;&lt;References&gt;&lt;Item&gt;&lt;ID&gt;18&lt;/ID&gt;&lt;UID&gt;{A8786E09-48AE-4F69-81FC-1F153B03C4DA}&lt;/UID&gt;&lt;Title&gt;Depressive symptoms and objectively measured physical activity and sedentary behaviour throughout adolescence: a prospective cohort study&lt;/Title&gt;&lt;Template&gt;Journal Article&lt;/Template&gt;&lt;Star&gt;1&lt;/Star&gt;&lt;Tag&gt;0&lt;/Tag&gt;&lt;Author&gt;Kandola, Aaron; Lewis, Gemma; Osborn, David P J; Stubbs, Brendon; Hayes, Joseph F&lt;/Author&gt;&lt;Year&gt;2020&lt;/Year&gt;&lt;Details&gt;&lt;_alternate_title&gt;The Lancet Psychiatry&lt;/_alternate_title&gt;&lt;_created&gt;64768883&lt;/_created&gt;&lt;_date&gt;2020-01-01&lt;/_date&gt;&lt;_date_display&gt;2020&lt;/_date_display&gt;&lt;_doi&gt;https://doi.org/10.1016/S2215-0366(20)30034-1&lt;/_doi&gt;&lt;_isbn&gt;2215-0366&lt;/_isbn&gt;&lt;_issue&gt;3&lt;/_issue&gt;&lt;_journal&gt;The Lancet Psychiatry&lt;/_journal&gt;&lt;_modified&gt;64768883&lt;/_modified&gt;&lt;_pages&gt;262-271&lt;/_pages&gt;&lt;_url&gt;https://www.sciencedirect.com/science/article/pii/S2215036620300341&lt;/_url&gt;&lt;_volume&gt;7&lt;/_volume&gt;&lt;/Details&gt;&lt;Extra&gt;&lt;DBUID&gt;{62B73418-E7EA-4772-A85B-742AAA2FBBE5}&lt;/DBUID&gt;&lt;/Extra&gt;&lt;/Item&gt;&lt;/References&gt;&lt;/Group&gt;&lt;Group&gt;&lt;References&gt;&lt;Item&gt;&lt;ID&gt;94&lt;/ID&gt;&lt;UID&gt;{87F0D38A-4700-4C3A-BE6D-8286EEE57133}&lt;/UID&gt;&lt;Title&gt;Substitutions of physical activity, sedentary behaviour and sleep: associations with mental health in middle-aged and elderly persons&lt;/Title&gt;&lt;Template&gt;Journal Article&lt;/Template&gt;&lt;Star&gt;0&lt;/Star&gt;&lt;Tag&gt;5&lt;/Tag&gt;&lt;Author&gt;Amy, Hofman; Trudy, Voortman; M., Arfan Ikram; Annemarie, I Luik&lt;/Author&gt;&lt;Year&gt;2022&lt;/Year&gt;&lt;Details&gt;&lt;_alternate_title&gt;J Epidemiol Community Health&lt;/_alternate_title&gt;&lt;_collection_scope&gt;SSCI;SCIE&lt;/_collection_scope&gt;&lt;_created&gt;64836809&lt;/_created&gt;&lt;_date&gt;2022-02-01&lt;/_date&gt;&lt;_date_display&gt;2022/02/01&lt;/_date_display&gt;&lt;_doi&gt;10.1136/jech-2020-215883&lt;/_doi&gt;&lt;_impact_factor&gt;   6.286&lt;/_impact_factor&gt;&lt;_issue&gt;2&lt;/_issue&gt;&lt;_journal&gt;Journal of Epidemiology and Community Health&lt;/_journal&gt;&lt;_modified&gt;65080768&lt;/_modified&gt;&lt;_pages&gt;175&lt;/_pages&gt;&lt;_social_category&gt;医学(2)&lt;/_social_category&gt;&lt;_url&gt;http://jech.bmj.com/content/76/2/175.abstract&lt;/_url&gt;&lt;_volume&gt;76&lt;/_volume&gt;&lt;/Details&gt;&lt;Extra&gt;&lt;DBUID&gt;{62B73418-E7EA-4772-A85B-742AAA2FBBE5}&lt;/DBUID&gt;&lt;/Extra&gt;&lt;/Item&gt;&lt;/References&gt;&lt;/Group&gt;&lt;/Citation&gt;_x000a_"/>
    <w:docVar w:name="NE.Ref{5965DAD9-CBB0-46AC-A77E-26E3BA9B59CB}" w:val=" ADDIN NE.Ref.{5965DAD9-CBB0-46AC-A77E-26E3BA9B59CB}&lt;Citation&gt;&lt;Group&gt;&lt;References&gt;&lt;Item&gt;&lt;ID&gt;707&lt;/ID&gt;&lt;UID&gt;{F8C860E9-402B-4211-AC4B-A50994BB14A7}&lt;/UID&gt;&lt;Title&gt;Stress, academic burnout, smartphone use types and problematic smartphone use:  The moderation effects of resilience&lt;/Title&gt;&lt;Template&gt;Journal Article&lt;/Template&gt;&lt;Star&gt;0&lt;/Star&gt;&lt;Tag&gt;0&lt;/Tag&gt;&lt;Author&gt;Hao, Z; Jin, L; Huang, J; Wu, H&lt;/Author&gt;&lt;Year&gt;2022&lt;/Year&gt;&lt;Details&gt;&lt;_accession_num&gt;35447526&lt;/_accession_num&gt;&lt;_author_adr&gt;Institute of Foreign Languages, China Medical University, No.77 Puhe Road,  Shenyang North New Area, 110122, Shenyang, Liaoning Province, PR China.; Shenyang Women&amp;apos;s and Children&amp;apos;s Hospital, No.87 Danan Street, Shenhe District,  110011, Shenyang, Liaoning Province, PR China.; Liaoning National Normal College, No. 45, Chongshan East Road, Huanggu District,  110032, Shenyang, Liaoning Province, PR China.; School of Health Management, China Medical University, No.77 Puhe Road, Shenyang  North New Area, 110122, Shenyang, Liaoning Province, PR China. Electronic  address: hwu@cmu.edu.cn.&lt;/_author_adr&gt;&lt;_collection_scope&gt;SCIE;SSCI&lt;/_collection_scope&gt;&lt;_created&gt;65275012&lt;/_created&gt;&lt;_date&gt;2022-06-01&lt;/_date&gt;&lt;_date_display&gt;2022 Jun&lt;/_date_display&gt;&lt;_doi&gt;10.1016/j.jpsychires.2022.03.019&lt;/_doi&gt;&lt;_impact_factor&gt;   5.250&lt;/_impact_factor&gt;&lt;_isbn&gt;1879-1379 (Electronic); 0022-3956 (Linking)&lt;/_isbn&gt;&lt;_journal&gt;J Psychiatr Res&lt;/_journal&gt;&lt;_keywords&gt;Academic burnout; Problematic smartphone use; Resilience; Smartphone use types; Stress&lt;/_keywords&gt;&lt;_language&gt;eng&lt;/_language&gt;&lt;_modified&gt;65275012&lt;/_modified&gt;&lt;_ori_publication&gt;Copyright © 2022 Elsevier Ltd. All rights reserved.&lt;/_ori_publication&gt;&lt;_pages&gt;324-331&lt;/_pages&gt;&lt;_social_category&gt;精神病学(2)&lt;/_social_category&gt;&lt;_subject_headings&gt;*Burnout, Professional/epidemiology; Burnout, Psychological; *COVID-19; Cross-Sectional Studies; Female; Humans; Male; Pandemics; Smartphone&lt;/_subject_headings&gt;&lt;_tertiary_title&gt;Journal of psychiatric research&lt;/_tertiary_title&gt;&lt;_type_work&gt;Journal Article; Research Support, Non-U.S. Gov&amp;apos;t&lt;/_type_work&gt;&lt;_url&gt;http://www.ncbi.nlm.nih.gov/entrez/query.fcgi?cmd=Retrieve&amp;amp;db=pubmed&amp;amp;dopt=Abstract&amp;amp;list_uids=35447526&amp;amp;query_hl=1&lt;/_url&gt;&lt;_volume&gt;150&lt;/_volume&gt;&lt;/Details&gt;&lt;Extra&gt;&lt;DBUID&gt;{DE16ABCE-A785-434C-BF43-2FE58866AFDD}&lt;/DBUID&gt;&lt;/Extra&gt;&lt;/Item&gt;&lt;/References&gt;&lt;/Group&gt;&lt;/Citation&gt;_x000a_"/>
    <w:docVar w:name="NE.Ref{596E13B3-A8CC-4222-8E59-52CA6F9C44C4}" w:val=" ADDIN NE.Ref.{596E13B3-A8CC-4222-8E59-52CA6F9C44C4}&lt;Citation&gt;&lt;Group&gt;&lt;References&gt;&lt;Item&gt;&lt;ID&gt;121&lt;/ID&gt;&lt;UID&gt;{02262BBA-2EA7-4A5F-8E1D-CA6A1BD4EB10}&lt;/UID&gt;&lt;Title&gt;What about bullying&lt;/Title&gt;&lt;Template&gt;Journal Article&lt;/Template&gt;&lt;Star&gt;0&lt;/Star&gt;&lt;Tag&gt;0&lt;/Tag&gt;&lt;Author/&gt;&lt;Year&gt;0&lt;/Year&gt;&lt;Details&gt;&lt;_created&gt;64655481&lt;/_created&gt;&lt;_modified&gt;64655481&lt;/_modified&gt;&lt;/Details&gt;&lt;Extra&gt;&lt;DBUID&gt;{725D76A1-09CB-4550-9760-2CAB276F575A}&lt;/DBUID&gt;&lt;/Extra&gt;&lt;/Item&gt;&lt;/References&gt;&lt;/Group&gt;&lt;/Citation&gt;_x000a_"/>
    <w:docVar w:name="NE.Ref{5986BA6A-9A46-4078-90BA-68AAB807F9CF}" w:val=" ADDIN NE.Ref.{5986BA6A-9A46-4078-90BA-68AAB807F9CF}&lt;Citation&gt;&lt;Group&gt;&lt;References&gt;&lt;Item&gt;&lt;ID&gt;34&lt;/ID&gt;&lt;UID&gt;{CA788DA9-DFB2-44AB-BB37-A330C6EFEA6B}&lt;/UID&gt;&lt;Title&gt;Women and Migration: Incorporating Gender into International Migration Theory&lt;/Title&gt;&lt;Template&gt;Web Page&lt;/Template&gt;&lt;Star&gt;0&lt;/Star&gt;&lt;Tag&gt;0&lt;/Tag&gt;&lt;Author&gt;Monica Boyd, Elizabeth Grieco&lt;/Author&gt;&lt;Year&gt;2003&lt;/Year&gt;&lt;Details&gt;&lt;_accessed&gt;64963761&lt;/_accessed&gt;&lt;_created&gt;64963761&lt;/_created&gt;&lt;_issue&gt;7/8&lt;/_issue&gt;&lt;_modified&gt;64963761&lt;/_modified&gt;&lt;_url&gt;https://www.migrationpolicy.org/article/women-and-migration-incorporating-gender-international-migration-theory&lt;/_url&gt;&lt;_volume&gt;2023&lt;/_volume&gt;&lt;/Details&gt;&lt;Extra&gt;&lt;DBUID&gt;{00EBDF0C-2E98-4FD7-9E47-813FAF00074E}&lt;/DBUID&gt;&lt;/Extra&gt;&lt;/Item&gt;&lt;/References&gt;&lt;/Group&gt;&lt;/Citation&gt;_x000a_"/>
    <w:docVar w:name="NE.Ref{59BA59FC-31DB-4090-90BA-D64221C9DA3C}" w:val=" ADDIN NE.Ref.{59BA59FC-31DB-4090-90BA-D64221C9DA3C}&lt;Citation&gt;&lt;Group&gt;&lt;References&gt;&lt;Item&gt;&lt;ID&gt;1433&lt;/ID&gt;&lt;UID&gt;{38363F82-97F6-4E6A-A2FD-3F4150861290}&lt;/UID&gt;&lt;Title&gt;Association Between Nonmedical Use of Prescription Drugs and Suicidal Behavior Among Adolescents&lt;/Title&gt;&lt;Template&gt;Journal Article&lt;/Template&gt;&lt;Star&gt;0&lt;/Star&gt;&lt;Tag&gt;0&lt;/Tag&gt;&lt;Author&gt;Guo, L; Xu, Y; Deng, J; Huang, J; Huang, G; Gao, X; Wu, H; Pan, S; Zhang, W H; Lu, C&lt;/Author&gt;&lt;Year&gt;2016&lt;/Year&gt;&lt;Details&gt;&lt;_accessed&gt;62218700&lt;/_accessed&gt;&lt;_accession_num&gt;27533915&lt;/_accession_num&gt;&lt;_author_adr&gt;Department of Medical Statistics and Epidemiology, School of Public Health, Sun Yat-sen University, Guangzhou 510080, People&amp;apos;s Republic of China2Epidemiology, Biostatistics and Clinical Research Center, School of Public Health, Universite Libre de Bruxelles (ULB), Belgium.; Center for ADR Monitoring of Guangdong, Guangzhou 510080, People&amp;apos;s Republic of China.; Center for ADR Monitoring of Guangdong, Guangzhou 510080, People&amp;apos;s Republic of China.; Center for ADR Monitoring of Guangdong, Guangzhou 510080, People&amp;apos;s Republic of China.; Center for ADR Monitoring of Guangdong, Guangzhou 510080, People&amp;apos;s Republic of China.; Center for ADR Monitoring of Guangdong, Guangzhou 510080, People&amp;apos;s Republic of China.; Department of Medical Statistics and Epidemiology, School of Public Health, Sun Yat-sen University, Guangzhou 510080, People&amp;apos;s Republic of China.; Department of Medical Statistics and Epidemiology, School of Public Health, Sun Yat-sen University, Guangzhou 510080, People&amp;apos;s Republic of China.; Epidemiology, Biostatistics and Clinical Research Center, School of Public Health, Universite Libre de Bruxelles (ULB), Belgium.; Department of Medical Statistics and Epidemiology, School of Public Health, Sun Yat-sen University, Guangzhou 510080, People&amp;apos;s Republic of China.&lt;/_author_adr&gt;&lt;_collection_scope&gt;SCI;SCIE;&lt;/_collection_scope&gt;&lt;_created&gt;62218699&lt;/_created&gt;&lt;_date&gt;2016-10-01&lt;/_date&gt;&lt;_date_display&gt;2016 Oct 1&lt;/_date_display&gt;&lt;_db_updated&gt;PubMed&lt;/_db_updated&gt;&lt;_doi&gt;10.1001/jamapediatrics.2016.1802&lt;/_doi&gt;&lt;_impact_factor&gt;  10.251&lt;/_impact_factor&gt;&lt;_isbn&gt;2168-6211 (Electronic); 2168-6203 (Linking)&lt;/_isbn&gt;&lt;_issue&gt;10&lt;/_issue&gt;&lt;_journal&gt;JAMA Pediatr&lt;/_journal&gt;&lt;_keywords&gt;Adolescent; Adolescent Behavior/*psychology; China; Cross-Sectional Studies; Female; Humans; Longitudinal Studies; Male; Prescription Drug Misuse/*psychology; Prescription Drugs/*adverse effects; Risk Factors; Self Medication/*psychology; Suicidal Ideation; Suicide/*psychology&lt;/_keywords&gt;&lt;_language&gt;eng&lt;/_language&gt;&lt;_modified&gt;62218700&lt;/_modified&gt;&lt;_pages&gt;971-978&lt;/_pages&gt;&lt;_tertiary_title&gt;JAMA pediatrics&lt;/_tertiary_title&gt;&lt;_type_work&gt;Journal Article&lt;/_type_work&gt;&lt;_url&gt;http://www.ncbi.nlm.nih.gov/entrez/query.fcgi?cmd=Retrieve&amp;amp;db=pubmed&amp;amp;dopt=Abstract&amp;amp;list_uids=27533915&amp;amp;query_hl=1&lt;/_url&gt;&lt;_volume&gt;170&lt;/_volume&gt;&lt;/Details&gt;&lt;Extra&gt;&lt;DBUID&gt;{B3F72E5F-0442-4E5A-9D98-614B0241D013}&lt;/DBUID&gt;&lt;/Extra&gt;&lt;/Item&gt;&lt;/References&gt;&lt;/Group&gt;&lt;Group&gt;&lt;References&gt;&lt;Item&gt;&lt;ID&gt;1437&lt;/ID&gt;&lt;UID&gt;{C0E0A0E6-D2C7-4DC1-A765-B4A167538496}&lt;/UID&gt;&lt;Title&gt;Associations of Childhood Maltreatment with Single and Multiple Suicide Attempts  among Older Chinese Adolescents&lt;/Title&gt;&lt;Template&gt;Journal Article&lt;/Template&gt;&lt;Star&gt;0&lt;/Star&gt;&lt;Tag&gt;0&lt;/Tag&gt;&lt;Author&gt;Guo, L; Wang, W; Gao, X; Huang, G; Li, P; Lu, C&lt;/Author&gt;&lt;Year&gt;2018&lt;/Year&gt;&lt;Details&gt;&lt;_accession_num&gt;29526470&lt;/_accession_num&gt;&lt;_author_adr&gt;Department of Medical Statistics and Epidemiology, School of Public Health, Sun Yat-sen University, Guangzhou, China.; Department of Medical Statistics and Epidemiology, School of Public Health, Sun Yat-sen University, Guangzhou, China.; Center for Adverse Drug Reaction (ADR) Monitoring of Guangdong, Guangzhou, China.; Center for Adverse Drug Reaction (ADR) Monitoring of Guangdong, Guangzhou, China.; Department of Medical Statistics and Epidemiology, School of Public Health, Sun Yat-sen University, Guangzhou, China.; Department of Medical Statistics and Epidemiology, School of Public Health, Sun Yat-sen University, Guangzhou, China. Electronic address: luciyong@mail.sysu.edu.cn.&lt;/_author_adr&gt;&lt;_created&gt;62218842&lt;/_created&gt;&lt;_date&gt;2018-03-09&lt;/_date&gt;&lt;_date_display&gt;2018 Mar 9&lt;/_date_display&gt;&lt;_db_updated&gt;PubMed&lt;/_db_updated&gt;&lt;_doi&gt;10.1016/j.jpeds.2018.01.032&lt;/_doi&gt;&lt;_impact_factor&gt;   3.874&lt;/_impact_factor&gt;&lt;_isbn&gt;1097-6833 (Electronic); 0022-3476 (Linking)&lt;/_isbn&gt;&lt;_journal&gt;J Pediatr&lt;/_journal&gt;&lt;_keywords&gt;adolescents; childhood maltreatment; sleep disturbance; suicide&lt;/_keywords&gt;&lt;_language&gt;eng&lt;/_language&gt;&lt;_modified&gt;62218891&lt;/_modified&gt;&lt;_ori_publication&gt;Copyright (c) 2018 Elsevier Inc. All rights reserved.&lt;/_ori_publication&gt;&lt;_tertiary_title&gt;The Journal of pediatrics&lt;/_tertiary_title&gt;&lt;_type_work&gt;Journal Article&lt;/_type_work&gt;&lt;_url&gt;http://www.ncbi.nlm.nih.gov/entrez/query.fcgi?cmd=Retrieve&amp;amp;db=pubmed&amp;amp;dopt=Abstract&amp;amp;list_uids=29526470&amp;amp;query_hl=1&lt;/_url&gt;&lt;/Details&gt;&lt;Extra&gt;&lt;DBUID&gt;{B3F72E5F-0442-4E5A-9D98-614B0241D013}&lt;/DBUID&gt;&lt;/Extra&gt;&lt;/Item&gt;&lt;/References&gt;&lt;/Group&gt;&lt;Group&gt;&lt;References&gt;&lt;Item&gt;&lt;ID&gt;1119&lt;/ID&gt;&lt;UID&gt;{A491162A-2F04-4FAD-A9BB-79A9C8690CBC}&lt;/UID&gt;&lt;Title&gt;Associations between childhood maltreatment and non-medical use of prescription drugs among Chinese adolescents&lt;/Title&gt;&lt;Template&gt;Journal Article&lt;/Template&gt;&lt;Star&gt;0&lt;/Star&gt;&lt;Tag&gt;0&lt;/Tag&gt;&lt;Author&gt;Guo, L; Xu, Y; Deng, J; Gao, X; Huang, G; Huang, J; Deng, X; Zhang, W H; Lu, C&lt;/Author&gt;&lt;Year&gt;2017&lt;/Year&gt;&lt;Details&gt;&lt;_accession_num&gt;28430388&lt;/_accession_num&gt;&lt;_author_adr&gt;Department of Medical statistics and Epidemiology, School of Public Health, Sun Yat-sen University, Guangzhou, China.; Department of Medical statistics and Epidemiology, School of Public Health, Sun Yat-sen University, Guangzhou, China.; Center for ADR monitoring of Guangdong, Guangzhou, China.; Center for ADR monitoring of Guangdong, Guangzhou, China.; Center for ADR monitoring of Guangdong, Guangzhou, China.; Center for ADR monitoring of Guangdong, Guangzhou, China.; Department of Medical statistics and Epidemiology, School of Public Health, Sun Yat-sen University, Guangzhou, China.; Epidemiology, Biostatistics and Clinical Research Centre, School of Public Health, Universite Libre de Bruxelles (ULB), Belgium.; Department of Medical statistics and Epidemiology, School of Public Health, Sun Yat-sen University, Guangzhou, China.&lt;/_author_adr&gt;&lt;_collection_scope&gt;SCI;SCIE;SSCI;&lt;/_collection_scope&gt;&lt;_created&gt;61945742&lt;/_created&gt;&lt;_date&gt;2017-09-01&lt;/_date&gt;&lt;_date_display&gt;2017 Sep&lt;/_date_display&gt;&lt;_db_updated&gt;PubMed&lt;/_db_updated&gt;&lt;_doi&gt;10.1111/add.13850&lt;/_doi&gt;&lt;_impact_factor&gt;   5.789&lt;/_impact_factor&gt;&lt;_isbn&gt;1360-0443 (Electronic); 0965-2140 (Linking)&lt;/_isbn&gt;&lt;_issue&gt;9&lt;/_issue&gt;&lt;_journal&gt;Addiction&lt;/_journal&gt;&lt;_keywords&gt;Adolescents; Chinese; childhood maltreatment; depressive symptoms; interaction; non-medical use of prescription drugs&lt;/_keywords&gt;&lt;_language&gt;eng&lt;/_language&gt;&lt;_modified&gt;62218892&lt;/_modified&gt;&lt;_ori_publication&gt;(c) 2017 Society for the Study of Addiction.&lt;/_ori_publication&gt;&lt;_pages&gt;1600-1609&lt;/_pages&gt;&lt;_tertiary_title&gt;Addiction (Abingdon, England)&lt;/_tertiary_title&gt;&lt;_type_work&gt;Journal Article&lt;/_type_work&gt;&lt;_url&gt;http://www.ncbi.nlm.nih.gov/entrez/query.fcgi?cmd=Retrieve&amp;amp;db=pubmed&amp;amp;dopt=Abstract&amp;amp;list_uids=28430388&amp;amp;query_hl=1&lt;/_url&gt;&lt;_volume&gt;112&lt;/_volume&gt;&lt;/Details&gt;&lt;Extra&gt;&lt;DBUID&gt;{B3F72E5F-0442-4E5A-9D98-614B0241D013}&lt;/DBUID&gt;&lt;/Extra&gt;&lt;/Item&gt;&lt;/References&gt;&lt;/Group&gt;&lt;/Citation&gt;_x000a_"/>
    <w:docVar w:name="NE.Ref{59E7DFC9-DF0E-44A6-B502-FCA3EFBABEA7}" w:val=" ADDIN NE.Ref.{59E7DFC9-DF0E-44A6-B502-FCA3EFBABEA7}&lt;Citation&gt;&lt;Group&gt;&lt;References&gt;&lt;Item&gt;&lt;ID&gt;155&lt;/ID&gt;&lt;UID&gt;{5547E558-6310-4D81-8E24-ECFB48E1F086}&lt;/UID&gt;&lt;Title&gt;Perinatal and early childhood biomarkers of psychosocial stress and adverse  experiences&lt;/Title&gt;&lt;Template&gt;Journal Article&lt;/Template&gt;&lt;Star&gt;0&lt;/Star&gt;&lt;Tag&gt;0&lt;/Tag&gt;&lt;Author&gt;Barrero-Castillero, A; Pierce, L J; Urbina-Johanson, S A; Pirazzoli, L; Burris, H H; Nelson, C A&lt;/Author&gt;&lt;Year&gt;2022&lt;/Year&gt;&lt;Details&gt;&lt;_accession_num&gt;35091705&lt;/_accession_num&gt;&lt;_author_adr&gt;Department of Neonatology, Beth Israel Deaconess Medical Center, Boston, MA, USA.  abcastil@bidmc.harvard.edu.; Division of Newborn Medicine, Boston Children&amp;apos;s Hospital, Boston, MA, USA.  abcastil@bidmc.harvard.edu.; Division of Developmental Medicine, Boston Children&amp;apos;s Hospital, Boston, MA, USA.  abcastil@bidmc.harvard.edu.; Department of Pediatrics, Harvard Medical School, Boston, MA, USA.  abcastil@bidmc.harvard.edu.; Division of Developmental Medicine, Boston Children&amp;apos;s Hospital, Boston, MA, USA.; Department of Pediatrics, Harvard Medical School, Boston, MA, USA.; Department of Psychology, York University, Toronto, ON, USA.; Division of Developmental Medicine, Boston Children&amp;apos;s Hospital, Boston, MA, USA.; Division of Developmental Medicine, Boston Children&amp;apos;s Hospital, Boston, MA, USA.; Department of Pediatrics, University of Pennsylvania Perelman School of Medicine,  Philadelphia, PA, USA.; Division of Neonatology, Children&amp;apos;s Hospital of Philadelphia, Philadelphia, PA,  USA.; Division of Developmental Medicine, Boston Children&amp;apos;s Hospital, Boston, MA, USA.; Department of Pediatrics, Harvard Medical School, Boston, MA, USA.; Harvard Graduate School of Education, Boston, MA, USA.&lt;/_author_adr&gt;&lt;_date_display&gt;2022 Oct&lt;/_date_display&gt;&lt;_date&gt;2022-10-01&lt;/_date&gt;&lt;_doi&gt;10.1038/s41390-022-01933-z&lt;/_doi&gt;&lt;_isbn&gt;1530-0447 (Electronic); 0031-3998 (Linking)&lt;/_isbn&gt;&lt;_issue&gt;4&lt;/_issue&gt;&lt;_journal&gt;Pediatr Res&lt;/_journal&gt;&lt;_language&gt;eng&lt;/_language&gt;&lt;_ori_publication&gt;© 2022. The Author(s), under exclusive licence to the International Pediatric _x000d__x000a_      Research Foundation, Inc.&lt;/_ori_publication&gt;&lt;_pages&gt;956-965&lt;/_pages&gt;&lt;_subject_headings&gt;Infant; Child; Pregnancy; Female; Humans; Infant, Newborn; Child, Preschool; *Infant, Premature; *Premature Birth; Biomarkers; Infant, Low Birth Weight; Stress, Psychological&lt;/_subject_headings&gt;&lt;_tertiary_title&gt;Pediatric research&lt;/_tertiary_title&gt;&lt;_type_work&gt;Journal Article; Research Support, N.I.H., Extramural; Research Support, Non-U.S. Gov&amp;apos;t; Review&lt;/_type_work&gt;&lt;_url&gt;http://www.ncbi.nlm.nih.gov/entrez/query.fcgi?cmd=Retrieve&amp;amp;db=pubmed&amp;amp;dopt=Abstract&amp;amp;list_uids=35091705&amp;amp;query_hl=1&lt;/_url&gt;&lt;_volume&gt;92&lt;/_volume&gt;&lt;_created&gt;65181202&lt;/_created&gt;&lt;_modified&gt;65181202&lt;/_modified&gt;&lt;_impact_factor&gt;   3.953&lt;/_impact_factor&gt;&lt;_social_category&gt;医学(3)&lt;/_social_category&gt;&lt;_collection_scope&gt;SCIE&lt;/_collection_scope&gt;&lt;/Details&gt;&lt;Extra&gt;&lt;DBUID&gt;{B229E695-20C0-47E4-A960-6A523A810098}&lt;/DBUID&gt;&lt;/Extra&gt;&lt;/Item&gt;&lt;/References&gt;&lt;/Group&gt;&lt;/Citation&gt;_x000a_"/>
    <w:docVar w:name="NE.Ref{59FB56E2-C746-4C59-9C5B-E67210DD0994}" w:val=" ADDIN NE.Ref.{59FB56E2-C746-4C59-9C5B-E67210DD0994}&lt;Citation&gt;&lt;Group&gt;&lt;References&gt;&lt;Item&gt;&lt;ID&gt;28&lt;/ID&gt;&lt;UID&gt;{10A11AF1-3A5B-408C-9DEA-E4C8CF74EEC4}&lt;/UID&gt;&lt;Title&gt;Myopia&lt;/Title&gt;&lt;Template&gt;Journal Article&lt;/Template&gt;&lt;Star&gt;0&lt;/Star&gt;&lt;Tag&gt;0&lt;/Tag&gt;&lt;Author&gt;Morgan, I G; Ohno-Matsui, K; Saw, S M&lt;/Author&gt;&lt;Year&gt;2012&lt;/Year&gt;&lt;Details&gt;&lt;_accession_num&gt;22559900&lt;/_accession_num&gt;&lt;_author_adr&gt;ARC Centre of Excellence in Vision Science, Research School of Biology, College of Medicine, Biology and Environment, Australian National University, Canberra, Australia. ian.morgan@anu.edu.au&lt;/_author_adr&gt;&lt;_date_display&gt;2012 May 5&lt;/_date_display&gt;&lt;_date&gt;2012-05-05&lt;/_date&gt;&lt;_doi&gt;10.1016/S0140-6736(12)60272-4&lt;/_doi&gt;&lt;_isbn&gt;1474-547X (Electronic); 0140-6736 (Linking)&lt;/_isbn&gt;&lt;_issue&gt;9827&lt;/_issue&gt;&lt;_journal&gt;Lancet&lt;/_journal&gt;&lt;_language&gt;eng&lt;/_language&gt;&lt;_ori_publication&gt;Copyright (c) 2012 Elsevier Ltd. All rights reserved.&lt;/_ori_publication&gt;&lt;_pages&gt;1739-48&lt;/_pages&gt;&lt;_subject_headings&gt;Far East/epidemiology; Humans; *Myopia/diagnosis/epidemiology/etiology/physiopathology; Risk Factors&lt;/_subject_headings&gt;&lt;_tertiary_title&gt;Lancet (London, England)&lt;/_tertiary_title&gt;&lt;_type_work&gt;Journal Article; Research Support, Non-U.S. Gov&amp;apos;t; Review&lt;/_type_work&gt;&lt;_url&gt;http://www.ncbi.nlm.nih.gov/entrez/query.fcgi?cmd=Retrieve&amp;amp;db=pubmed&amp;amp;dopt=Abstract&amp;amp;list_uids=22559900&amp;amp;query_hl=1&lt;/_url&gt;&lt;_volume&gt;379&lt;/_volume&gt;&lt;_created&gt;63569806&lt;/_created&gt;&lt;_modified&gt;63569806&lt;/_modified&gt;&lt;_db_updated&gt;PubMed&lt;/_db_updated&gt;&lt;_impact_factor&gt;  60.392&lt;/_impact_factor&gt;&lt;_collection_scope&gt;SCI;SCIE&lt;/_collection_scope&gt;&lt;/Details&gt;&lt;Extra&gt;&lt;DBUID&gt;{5D4A96AE-2D4D-41F0-9DA9-F21F7ED3972F}&lt;/DBUID&gt;&lt;/Extra&gt;&lt;/Item&gt;&lt;/References&gt;&lt;/Group&gt;&lt;/Citation&gt;_x000a_"/>
    <w:docVar w:name="NE.Ref{5A0FBD5A-6626-4FC0-A56A-6B42FCB8B960}" w:val=" ADDIN NE.Ref.{5A0FBD5A-6626-4FC0-A56A-6B42FCB8B960}&lt;Citation&gt;&lt;Group&gt;&lt;References&gt;&lt;Item&gt;&lt;ID&gt;224&lt;/ID&gt;&lt;UID&gt;{8A25DF64-2EF3-4FDE-8F13-688AEB640568}&lt;/UID&gt;&lt;Title&gt;卫生统计学&lt;/Title&gt;&lt;Template&gt;Book&lt;/Template&gt;&lt;Star&gt;0&lt;/Star&gt;&lt;Tag&gt;0&lt;/Tag&gt;&lt;Author&gt;李晓松; 陈峰; 郝元涛; 刘美娜&lt;/Author&gt;&lt;Year&gt;2019&lt;/Year&gt;&lt;Details&gt;&lt;_publisher&gt;人民卫生出版社&lt;/_publisher&gt;&lt;_place_published&gt;北京&lt;/_place_published&gt;&lt;_edition&gt;2019年3月第8版&lt;/_edition&gt;&lt;_num_words&gt;659000&lt;/_num_words&gt;&lt;_pages&gt;428&lt;/_pages&gt;&lt;_accessed&gt;65148140&lt;/_accessed&gt;&lt;_created&gt;65147642&lt;/_created&gt;&lt;_modified&gt;65147664&lt;/_modified&gt;&lt;_translated_author&gt;Li, Xiao song;Chen, Feng;Hao, Yuan tao;Liu, Mei na&lt;/_translated_author&gt;&lt;/Details&gt;&lt;Extra&gt;&lt;DBUID&gt;{3F9387F2-331A-44EC-89D9-44E8C1CA5F18}&lt;/DBUID&gt;&lt;/Extra&gt;&lt;/Item&gt;&lt;/References&gt;&lt;/Group&gt;&lt;Group&gt;&lt;References&gt;&lt;Item&gt;&lt;ID&gt;223&lt;/ID&gt;&lt;UID&gt;{0E52F6C9-7AEB-4819-8288-F5401B75FC33}&lt;/UID&gt;&lt;Title&gt;卫生统计学&lt;/Title&gt;&lt;Template&gt;Book&lt;/Template&gt;&lt;Star&gt;0&lt;/Star&gt;&lt;Tag&gt;0&lt;/Tag&gt;&lt;Author&gt;赵耐青; 陈峰; 孙高; 施学忠&lt;/Author&gt;&lt;Year&gt;2008&lt;/Year&gt;&lt;Details&gt;&lt;_publisher&gt;高等教育出版社&lt;/_publisher&gt;&lt;_edition&gt;2008年2月第1版&lt;/_edition&gt;&lt;_reprint_edition&gt;2021年12月第15次&lt;/_reprint_edition&gt;&lt;_pages&gt;402&lt;/_pages&gt;&lt;_num_words&gt;650000&lt;/_num_words&gt;&lt;_price&gt;33.6&lt;/_price&gt;&lt;_place_published&gt;北京&lt;/_place_published&gt;&lt;_accessed&gt;65148140&lt;/_accessed&gt;&lt;_created&gt;65147636&lt;/_created&gt;&lt;_modified&gt;65148140&lt;/_modified&gt;&lt;_translated_author&gt;Zhao, Nai qing;Chen, Feng;Sun, Gao;Shi, Xue zhong&lt;/_translated_author&gt;&lt;/Details&gt;&lt;Extra&gt;&lt;DBUID&gt;{3F9387F2-331A-44EC-89D9-44E8C1CA5F18}&lt;/DBUID&gt;&lt;/Extra&gt;&lt;/Item&gt;&lt;/References&gt;&lt;/Group&gt;&lt;/Citation&gt;_x000a_"/>
    <w:docVar w:name="NE.Ref{5A1451ED-DFB3-4483-9EC3-B60F27D61867}" w:val=" ADDIN NE.Ref.{5A1451ED-DFB3-4483-9EC3-B60F27D61867}&lt;Citation&gt;&lt;Group&gt;&lt;References&gt;&lt;Item&gt;&lt;ID&gt;29&lt;/ID&gt;&lt;UID&gt;{6E51DE6C-E5D1-4521-9FAE-0BFB523FCB57}&lt;/UID&gt;&lt;Title&gt;Myopia and associated pathological complications&lt;/Title&gt;&lt;Template&gt;Journal Article&lt;/Template&gt;&lt;Star&gt;0&lt;/Star&gt;&lt;Tag&gt;0&lt;/Tag&gt;&lt;Author&gt;Saw, S M; Gazzard, G; Shih-Yen, E C; Chua, W H&lt;/Author&gt;&lt;Year&gt;2005&lt;/Year&gt;&lt;Details&gt;&lt;_accession_num&gt;16101943&lt;/_accession_num&gt;&lt;_author_adr&gt;Department of Community, Occupational and Family Medicine, National University of Singapore, 16 Medical Drive, Singapore 117597. cofsawsm@nus.edu.sg&lt;/_author_adr&gt;&lt;_date_display&gt;2005 Sep&lt;/_date_display&gt;&lt;_date&gt;2005-09-01&lt;/_date&gt;&lt;_doi&gt;10.1111/j.1475-1313.2005.00298.x&lt;/_doi&gt;&lt;_isbn&gt;0275-5408 (Print); 0275-5408 (Linking)&lt;/_isbn&gt;&lt;_issue&gt;5&lt;/_issue&gt;&lt;_journal&gt;Ophthalmic Physiol Opt&lt;/_journal&gt;&lt;_language&gt;eng&lt;/_language&gt;&lt;_pages&gt;381-91&lt;/_pages&gt;&lt;_subject_headings&gt;Adolescent; Adult; Aged; Cataract/etiology; Child; Choroid Diseases/etiology; Glaucoma/etiology; Humans; Macular Degeneration/etiology; Middle Aged; Myopia/*complications; Myopia, Degenerative/complications; Optic Disk/abnormalities; Retinal Diseases/etiology&lt;/_subject_headings&gt;&lt;_tertiary_title&gt;Ophthalmic &amp;amp; physiological optics : the journal of the British College of_x000d__x000a_      Ophthalmic Opticians (Optometrists)&lt;/_tertiary_title&gt;&lt;_type_work&gt;Journal Article; Review&lt;/_type_work&gt;&lt;_url&gt;http://www.ncbi.nlm.nih.gov/entrez/query.fcgi?cmd=Retrieve&amp;amp;db=pubmed&amp;amp;dopt=Abstract&amp;amp;list_uids=16101943&amp;amp;query_hl=1&lt;/_url&gt;&lt;_volume&gt;25&lt;/_volume&gt;&lt;_created&gt;63569807&lt;/_created&gt;&lt;_modified&gt;63569807&lt;/_modified&gt;&lt;_db_updated&gt;PubMed&lt;/_db_updated&gt;&lt;_impact_factor&gt;   2.624&lt;/_impact_factor&gt;&lt;/Details&gt;&lt;Extra&gt;&lt;DBUID&gt;{5D4A96AE-2D4D-41F0-9DA9-F21F7ED3972F}&lt;/DBUID&gt;&lt;/Extra&gt;&lt;/Item&gt;&lt;/References&gt;&lt;/Group&gt;&lt;Group&gt;&lt;References&gt;&lt;Item&gt;&lt;ID&gt;30&lt;/ID&gt;&lt;UID&gt;{F2DBE0D7-4C13-4771-B7CD-114E680C3D2D}&lt;/UID&gt;&lt;Title&gt;How blinding is pathological myopia?&lt;/Title&gt;&lt;Template&gt;Journal Article&lt;/Template&gt;&lt;Star&gt;0&lt;/Star&gt;&lt;Tag&gt;0&lt;/Tag&gt;&lt;Author&gt;Saw, S M&lt;/Author&gt;&lt;Year&gt;2006&lt;/Year&gt;&lt;Details&gt;&lt;_accession_num&gt;16622078&lt;/_accession_num&gt;&lt;_date_display&gt;2006 May&lt;/_date_display&gt;&lt;_date&gt;2006-05-01&lt;/_date&gt;&lt;_doi&gt;10.1136/bjo.2005.087999&lt;/_doi&gt;&lt;_isbn&gt;0007-1161 (Print); 0007-1161 (Linking)&lt;/_isbn&gt;&lt;_issue&gt;5&lt;/_issue&gt;&lt;_journal&gt;Br J Ophthalmol&lt;/_journal&gt;&lt;_language&gt;eng&lt;/_language&gt;&lt;_pages&gt;525-6&lt;/_pages&gt;&lt;_subject_headings&gt;Aged; Asia; Blindness/*etiology/prevention &amp;amp; control; Contact Lenses; Disease Outbreaks; Eyeglasses; Humans; Middle Aged; Myopia/*complications/epidemiology/therapy; Ophthalmology/methods&lt;/_subject_headings&gt;&lt;_tertiary_title&gt;The British journal of ophthalmology&lt;/_tertiary_title&gt;&lt;_type_work&gt;Comment; Editorial; Research Support, Non-U.S. Gov&amp;apos;t&lt;/_type_work&gt;&lt;_url&gt;http://www.ncbi.nlm.nih.gov/entrez/query.fcgi?cmd=Retrieve&amp;amp;db=pubmed&amp;amp;dopt=Abstract&amp;amp;list_uids=16622078&amp;amp;query_hl=1&lt;/_url&gt;&lt;_volume&gt;90&lt;/_volume&gt;&lt;_created&gt;63569808&lt;/_created&gt;&lt;_modified&gt;63569808&lt;/_modified&gt;&lt;_db_updated&gt;PubMed&lt;/_db_updated&gt;&lt;_impact_factor&gt;   3.611&lt;/_impact_factor&gt;&lt;/Details&gt;&lt;Extra&gt;&lt;DBUID&gt;{5D4A96AE-2D4D-41F0-9DA9-F21F7ED3972F}&lt;/DBUID&gt;&lt;/Extra&gt;&lt;/Item&gt;&lt;/References&gt;&lt;/Group&gt;&lt;/Citation&gt;_x000a_"/>
    <w:docVar w:name="NE.Ref{5A1B416F-545B-492B-9A87-9A2B815ACBCB}" w:val=" ADDIN NE.Ref.{5A1B416F-545B-492B-9A87-9A2B815ACBCB}&lt;Citation&gt;&lt;Group&gt;&lt;References&gt;&lt;Item&gt;&lt;ID&gt;169&lt;/ID&gt;&lt;UID&gt;{B3BB49B9-E4EA-4ED0-AEAA-88868F6A9F61}&lt;/UID&gt;&lt;Title&gt;我国学校卫生工作形势及任务研究&lt;/Title&gt;&lt;Template&gt;Journal Article&lt;/Template&gt;&lt;Star&gt;0&lt;/Star&gt;&lt;Tag&gt;0&lt;/Tag&gt;&lt;Author&gt;刘瑶; 刘东山; 唐小哲; 林琳&lt;/Author&gt;&lt;Year&gt;2021&lt;/Year&gt;&lt;Details&gt;&lt;_accessed&gt;65137607&lt;/_accessed&gt;&lt;_author_adr&gt;中国疾病预防控制中心;国家卫生健康委职业安全卫生研究中心;&lt;/_author_adr&gt;&lt;_created&gt;65137533&lt;/_created&gt;&lt;_db_provider&gt;CNKI&lt;/_db_provider&gt;&lt;_doi&gt;10.19568/j.cnki.23-1318.2021.02.0014&lt;/_doi&gt;&lt;_isbn&gt;1001-9561&lt;/_isbn&gt;&lt;_issue&gt;02&lt;/_issue&gt;&lt;_journal&gt;中国公共卫生管理&lt;/_journal&gt;&lt;_keywords&gt;学校卫生;工作形势;工作任务&lt;/_keywords&gt;&lt;_modified&gt;65137607&lt;/_modified&gt;&lt;_pages&gt;191-194&lt;/_pages&gt;&lt;_volume&gt;37&lt;/_volume&gt;&lt;_translated_author&gt;Liu, Yao;Liu, Dong shan;Tang, Xiao zhe;Lin, Lin&lt;/_translated_author&gt;&lt;/Details&gt;&lt;Extra&gt;&lt;DBUID&gt;{3F9387F2-331A-44EC-89D9-44E8C1CA5F18}&lt;/DBUID&gt;&lt;/Extra&gt;&lt;/Item&gt;&lt;/References&gt;&lt;/Group&gt;&lt;/Citation&gt;_x000a_"/>
    <w:docVar w:name="NE.Ref{5A45133B-753A-4B83-A99E-96967A9F0082}" w:val=" ADDIN NE.Ref.{5A45133B-753A-4B83-A99E-96967A9F0082}&lt;Citation&gt;&lt;Group&gt;&lt;References&gt;&lt;Item&gt;&lt;ID&gt;1833&lt;/ID&gt;&lt;UID&gt;{721B48E7-9882-47C8-895A-1A76912BC564}&lt;/UID&gt;&lt;Title&gt;Modulation of the Hypothalamic-Pituitary-Adrenal Axis by Early Life Stress Exposure&lt;/Title&gt;&lt;Template&gt;Journal Article&lt;/Template&gt;&lt;Star&gt;0&lt;/Star&gt;&lt;Tag&gt;0&lt;/Tag&gt;&lt;Author&gt;van Bodegom, M; Homberg, J R; Henckens, MJAG&lt;/Author&gt;&lt;Year&gt;2017&lt;/Year&gt;&lt;Details&gt;&lt;_accession_num&gt;28469557&lt;/_accession_num&gt;&lt;_author_adr&gt;Department of Cognitive Neuroscience, Centre for Neuroscience, Donders Institute  for Brain, Cognition and BehaviourRadboudumc, Nijmegen, Netherlands.; Department of Cognitive Neuroscience, Centre for Neuroscience, Donders Institute  for Brain, Cognition and BehaviourRadboudumc, Nijmegen, Netherlands.; Department of Cognitive Neuroscience, Centre for Neuroscience, Donders Institute  for Brain, Cognition and BehaviourRadboudumc, Nijmegen, Netherlands.&lt;/_author_adr&gt;&lt;_collection_scope&gt;SCIE;&lt;/_collection_scope&gt;&lt;_created&gt;62500912&lt;/_created&gt;&lt;_date&gt;2017-01-20&lt;/_date&gt;&lt;_date_display&gt;2017&lt;/_date_display&gt;&lt;_db_updated&gt;PubMed&lt;/_db_updated&gt;&lt;_doi&gt;10.3389/fncel.2017.00087&lt;/_doi&gt;&lt;_impact_factor&gt;   4.300&lt;/_impact_factor&gt;&lt;_isbn&gt;1662-5102 (Print); 1662-5102 (Linking)&lt;/_isbn&gt;&lt;_journal&gt;Front Cell Neurosci&lt;/_journal&gt;&lt;_keywords&gt;HPA-axis; corticosteroids; early social deprivation; epigenetics; limited nesting; match/mismatch theory; maternal separation; prenatal stress&lt;/_keywords&gt;&lt;_language&gt;eng&lt;/_language&gt;&lt;_modified&gt;62501002&lt;/_modified&gt;&lt;_pages&gt;87&lt;/_pages&gt;&lt;_tertiary_title&gt;Frontiers in cellular neuroscience&lt;/_tertiary_title&gt;&lt;_type_work&gt;Journal Article; Review&lt;/_type_work&gt;&lt;_url&gt;http://www.ncbi.nlm.nih.gov/entrez/query.fcgi?cmd=Retrieve&amp;amp;db=pubmed&amp;amp;dopt=Abstract&amp;amp;list_uids=28469557&amp;amp;query_hl=1&lt;/_url&gt;&lt;_volume&gt;11&lt;/_volume&gt;&lt;/Details&gt;&lt;Extra&gt;&lt;DBUID&gt;{B3F72E5F-0442-4E5A-9D98-614B0241D013}&lt;/DBUID&gt;&lt;/Extra&gt;&lt;/Item&gt;&lt;/References&gt;&lt;/Group&gt;&lt;/Citation&gt;_x000a_"/>
    <w:docVar w:name="NE.Ref{5A4EFD49-2DF3-478E-AC01-D180DE2E54F8}" w:val=" ADDIN NE.Ref.{5A4EFD49-2DF3-478E-AC01-D180DE2E54F8}&lt;Citation&gt;&lt;Group&gt;&lt;References&gt;&lt;Item&gt;&lt;ID&gt;2926&lt;/ID&gt;&lt;UID&gt;{F154D77A-59F0-441C-A679-E5CEC9CC0FEA}&lt;/UID&gt;&lt;Title&gt;Pre-migration and post-migration factors associated with mental health in humanitarian migrants in Australia and the moderation effect of post-migration stressors: findings from the first wave data of the BNLA cohort study&lt;/Title&gt;&lt;Template&gt;Journal Article&lt;/Template&gt;&lt;Star&gt;0&lt;/Star&gt;&lt;Tag&gt;0&lt;/Tag&gt;&lt;Author&gt;Chen, Wen; Hall, Brian J; Ling, Li; Renzaho, Andre MN&lt;/Author&gt;&lt;Year&gt;2017&lt;/Year&gt;&lt;Details&gt;&lt;_accessed&gt;64384460&lt;/_accessed&gt;&lt;_created&gt;64384460&lt;/_created&gt;&lt;_db_updated&gt;CrossRef&lt;/_db_updated&gt;&lt;_doi&gt;10.1016/S2215-0366(17)30032-9&lt;/_doi&gt;&lt;_isbn&gt;22150366&lt;/_isbn&gt;&lt;_issue&gt;3&lt;/_issue&gt;&lt;_journal&gt;The Lancet Psychiatry&lt;/_journal&gt;&lt;_modified&gt;64384460&lt;/_modified&gt;&lt;_pages&gt;218-229&lt;/_pages&gt;&lt;_tertiary_title&gt;The Lancet Psychiatry&lt;/_tertiary_title&gt;&lt;_url&gt;https://linkinghub.elsevier.com/retrieve/pii/S2215036617300329_x000d__x000a_https://api.elsevier.com/content/article/PII:S2215036617300329?httpAccept=text/plain&lt;/_url&gt;&lt;_volume&gt;4&lt;/_volume&gt;&lt;/Details&gt;&lt;Extra&gt;&lt;DBUID&gt;{93870BB0-CAEF-4F07-AAE0-DA131E288E28}&lt;/DBUID&gt;&lt;/Extra&gt;&lt;/Item&gt;&lt;/References&gt;&lt;/Group&gt;&lt;/Citation&gt;_x000a_"/>
    <w:docVar w:name="NE.Ref{5A5441F3-02DC-4E46-BF1F-0895E6A38440}" w:val=" ADDIN NE.Ref.{5A5441F3-02DC-4E46-BF1F-0895E6A38440}&lt;Citation&gt;&lt;Group&gt;&lt;References&gt;&lt;Item&gt;&lt;ID&gt;16&lt;/ID&gt;&lt;UID&gt;{DB65FAF4-8D21-484F-B646-EBD06727271F}&lt;/UID&gt;&lt;Title&gt;Adverse Childhood Experiences and the Risk of Coronary Heart Disease in  Adulthood: Examining Potential Psychological, Biological, and Behavioral  Mediators in the Whitehall II Cohort Study&lt;/Title&gt;&lt;Template&gt;Journal Article&lt;/Template&gt;&lt;Star&gt;0&lt;/Star&gt;&lt;Tag&gt;0&lt;/Tag&gt;&lt;Author&gt;Deschenes, S S; Kivimaki, M; Schmitz, N&lt;/Author&gt;&lt;Year&gt;2021&lt;/Year&gt;&lt;Details&gt;&lt;_accession_num&gt;33938232&lt;/_accession_num&gt;&lt;_author_adr&gt;School of Psychology University College Dublin Dublin Ireland.; Department of Epidemiology and Public Health University College London London  United Kingdom.; Department of Psychiatry McGill University Montreal Canada.; Douglas Mental Health University Institute Montreal Canada.; Department of Population-Based Medicine Medical University Hospital  TubingenUniversity of Tubingen Tubingen Germany.&lt;/_author_adr&gt;&lt;_collection_scope&gt;SCIE&lt;/_collection_scope&gt;&lt;_created&gt;64740121&lt;/_created&gt;&lt;_date&gt;2021-05-18&lt;/_date&gt;&lt;_date_display&gt;2021 May 18&lt;/_date_display&gt;&lt;_doi&gt;10.1161/JAHA.120.019013&lt;/_doi&gt;&lt;_impact_factor&gt;   6.106&lt;/_impact_factor&gt;&lt;_isbn&gt;2047-9980 (Electronic); 2047-9980 (Linking)&lt;/_isbn&gt;&lt;_issue&gt;10&lt;/_issue&gt;&lt;_journal&gt;J Am Heart Assoc&lt;/_journal&gt;&lt;_keywords&gt;adverse childhood experiences; coronary heart disease; health behaviors; mental health; metabolic dysregulations&lt;/_keywords&gt;&lt;_language&gt;eng&lt;/_language&gt;&lt;_modified&gt;64740121&lt;/_modified&gt;&lt;_pages&gt;e019013&lt;/_pages&gt;&lt;_social_category&gt;医学(2)&lt;/_social_category&gt;&lt;_tertiary_title&gt;Journal of the American Heart Association&lt;/_tertiary_title&gt;&lt;_type_work&gt;Journal Article; Multicenter Study; Research Support, N.I.H., Extramural; Research Support, Non-U.S. Gov&amp;apos;t&lt;/_type_work&gt;&lt;_url&gt;http://www.ncbi.nlm.nih.gov/entrez/query.fcgi?cmd=Retrieve&amp;amp;db=pubmed&amp;amp;dopt=Abstract&amp;amp;list_uids=33938232&amp;amp;query_hl=1&lt;/_url&gt;&lt;_volume&gt;10&lt;/_volume&gt;&lt;/Details&gt;&lt;Extra&gt;&lt;DBUID&gt;{65264952-F343-4DB6-AD61-4FFB3D4C25C4}&lt;/DBUID&gt;&lt;/Extra&gt;&lt;/Item&gt;&lt;/References&gt;&lt;/Group&gt;&lt;/Citation&gt;_x000a_"/>
    <w:docVar w:name="NE.Ref{5AA1BFC1-B471-4263-9CDA-0F921A3831EB}" w:val=" ADDIN NE.Ref.{5AA1BFC1-B471-4263-9CDA-0F921A3831EB}&lt;Citation&gt;&lt;Group&gt;&lt;References&gt;&lt;Item&gt;&lt;ID&gt;976&lt;/ID&gt;&lt;UID&gt;{BC2A3B4F-6830-42B5-98FB-0E84942C624B}&lt;/UID&gt;&lt;Title&gt;The comprehensive school health program: exploring an expanded concept&lt;/Title&gt;&lt;Template&gt;Journal Article&lt;/Template&gt;&lt;Star&gt;0&lt;/Star&gt;&lt;Tag&gt;0&lt;/Tag&gt;&lt;Author&gt;Allensworth, D D; Kolbe, L J&lt;/Author&gt;&lt;Year&gt;1987&lt;/Year&gt;&lt;Details&gt;&lt;_accession_num&gt;3441129&lt;/_accession_num&gt;&lt;_author_adr&gt;Dept. of Adult, Counseling, Health, and Vocational Education, Kent State University, OH 44242.&lt;/_author_adr&gt;&lt;_date_display&gt;1987 Dec&lt;/_date_display&gt;&lt;_date&gt;1987-12-01&lt;/_date&gt;&lt;_isbn&gt;0022-4391 (Print); 0022-4391 (Linking)&lt;/_isbn&gt;&lt;_issue&gt;10&lt;/_issue&gt;&lt;_journal&gt;J Sch Health&lt;/_journal&gt;&lt;_language&gt;eng&lt;/_language&gt;&lt;_pages&gt;409-12&lt;/_pages&gt;&lt;_subject_headings&gt;Child; Comprehensive Health Care/*trends; Health Education/trends; Health Promotion/trends; Health Status; Humans; School Health Services/*trends; Social Environment; United States&lt;/_subject_headings&gt;&lt;_tertiary_title&gt;The Journal of school health&lt;/_tertiary_title&gt;&lt;_type_work&gt;Journal Article&lt;/_type_work&gt;&lt;_url&gt;http://www.ncbi.nlm.nih.gov/entrez/query.fcgi?cmd=Retrieve&amp;amp;db=pubmed&amp;amp;dopt=Abstract&amp;amp;list_uids=3441129&amp;amp;query_hl=1&lt;/_url&gt;&lt;_volume&gt;57&lt;/_volume&gt;&lt;_created&gt;64195028&lt;/_created&gt;&lt;_modified&gt;64195028&lt;/_modified&gt;&lt;_db_updated&gt;PubMed&lt;/_db_updated&gt;&lt;_impact_factor&gt;   2.118&lt;/_impact_factor&gt;&lt;/Details&gt;&lt;Extra&gt;&lt;DBUID&gt;{F96A950B-833F-4880-A151-76DA2D6A2879}&lt;/DBUID&gt;&lt;/Extra&gt;&lt;/Item&gt;&lt;/References&gt;&lt;/Group&gt;&lt;/Citation&gt;_x000a_"/>
    <w:docVar w:name="NE.Ref{5AD00A44-F9F9-4621-9B4B-81405F876228}" w:val=" ADDIN NE.Ref.{5AD00A44-F9F9-4621-9B4B-81405F876228}&lt;Citation&gt;&lt;Group&gt;&lt;References&gt;&lt;Item&gt;&lt;ID&gt;62&lt;/ID&gt;&lt;UID&gt;{4C420E52-C46B-47C0-97FE-7A9ED1E12167}&lt;/UID&gt;&lt;Title&gt;Correlates of weight stigma in adults with overweight and obesity: A systematic literature review&lt;/Title&gt;&lt;Template&gt;Journal Article&lt;/Template&gt;&lt;Star&gt;0&lt;/Star&gt;&lt;Tag&gt;0&lt;/Tag&gt;&lt;Author&gt;Papadopoulos, Stephanie; Brennan, Leah&lt;/Author&gt;&lt;Year&gt;2015&lt;/Year&gt;&lt;Details&gt;&lt;_accession_num&gt;WOS:000360388100006&lt;/_accession_num&gt;&lt;_cited_count&gt;39&lt;/_cited_count&gt;&lt;_date_display&gt;2015, SEP 2015&lt;/_date_display&gt;&lt;_doi&gt;10.1002/oby.21187&lt;/_doi&gt;&lt;_isbn&gt;1930-7381&lt;/_isbn&gt;&lt;_issue&gt;9&lt;/_issue&gt;&lt;_journal&gt;OBESITY&lt;/_journal&gt;&lt;_pages&gt;1743-1760&lt;/_pages&gt;&lt;_url&gt;http://gateway.isiknowledge.com/gateway/Gateway.cgi?GWVersion=2&amp;amp;SrcAuth=AegeanSoftware&amp;amp;SrcApp=NoteExpress&amp;amp;DestLinkType=FullRecord&amp;amp;DestApp=WOS&amp;amp;KeyUT=000360388100006&lt;/_url&gt;&lt;_volume&gt;23&lt;/_volume&gt;&lt;_created&gt;62570373&lt;/_created&gt;&lt;_modified&gt;62570380&lt;/_modified&gt;&lt;_db_provider&gt;ISI&lt;/_db_provider&gt;&lt;_db_updated&gt;Web of Science-All&lt;/_db_updated&gt;&lt;_impact_factor&gt;   4.042&lt;/_impact_factor&gt;&lt;_collection_scope&gt;SCI;SCIE;&lt;/_collection_scope&gt;&lt;/Details&gt;&lt;Extra&gt;&lt;DBUID&gt;{1298737D-6330-4780-9F08-2412F22521A4}&lt;/DBUID&gt;&lt;/Extra&gt;&lt;/Item&gt;&lt;/References&gt;&lt;/Group&gt;&lt;/Citation&gt;_x000a_"/>
    <w:docVar w:name="NE.Ref{5AD34E9B-F043-482E-8CC0-12A82B15F7A0}" w:val=" ADDIN NE.Ref.{5AD34E9B-F043-482E-8CC0-12A82B15F7A0}&lt;Citation&gt;&lt;Group&gt;&lt;References&gt;&lt;Item&gt;&lt;ID&gt;84&lt;/ID&gt;&lt;UID&gt;{ACFB76FA-A393-4B6E-9431-DF2FB92F7D08}&lt;/UID&gt;&lt;Title&gt;Prevalence and Risk Factors of Problematic Internet Use among Hungarian Adult  Recreational Esports Players&lt;/Title&gt;&lt;Template&gt;Journal Article&lt;/Template&gt;&lt;Star&gt;0&lt;/Star&gt;&lt;Tag&gt;0&lt;/Tag&gt;&lt;Author&gt;Kósa, G; Feher, G; Horvath, L; Zadori, I; Nemeskeri, Z; Kovacs, M; Fejes, É; Meszaros, J; Banko, Z; Tibold, A&lt;/Author&gt;&lt;Year&gt;2022&lt;/Year&gt;&lt;Details&gt;&lt;_accession_num&gt;35328893&lt;/_accession_num&gt;&lt;_author_adr&gt;Centre for Occupational Medicine, Medical School, University of Pécs, 7624 Pecs,  Hungary.; Department of Primary Health Care, University of Pécs, 7623 Pecs, Hungary.; Centre for Occupational Medicine, Medical School, University of Pécs, 7624 Pecs,  Hungary.; Faculty of Cultural Sciences, Education and Regional Development, University of  Pécs, 7633 Pecs, Hungary.; Faculty of Cultural Sciences, Education and Regional Development, University of  Pécs, 7633 Pecs, Hungary.; Centre for Occupational Medicine, Medical School, University of Pécs, 7624 Pecs,  Hungary.; Hospital of Komlo, 7300 Komlo, Hungary.; Centre for Occupational Medicine, Medical School, University of Pécs, 7624 Pecs,  Hungary.; Department of Labour Law and Social Security Law, Faculty of Law, University of  Pécs, 7622 Pecs, Hungary.; Centre for Occupational Medicine, Medical School, University of Pécs, 7624 Pecs,  Hungary.&lt;/_author_adr&gt;&lt;_date_display&gt;2022 Mar 9&lt;/_date_display&gt;&lt;_date&gt;2022-03-09&lt;/_date&gt;&lt;_doi&gt;10.3390/ijerph19063204&lt;/_doi&gt;&lt;_isbn&gt;1660-4601 (Electronic); 1661-7827 (Print); 1660-4601 (Linking)&lt;/_isbn&gt;&lt;_issue&gt;6&lt;/_issue&gt;&lt;_journal&gt;Int J Environ Res Public Health&lt;/_journal&gt;&lt;_keywords&gt;demographic; epidemiology; esports; internet addiction; medical condition&lt;/_keywords&gt;&lt;_language&gt;eng&lt;/_language&gt;&lt;_subject_headings&gt;Adolescent; Adult; *Behavior, Addictive/epidemiology; Child; Female; Humans; Hungary/epidemiology; Internet; Internet Use; Male; Prevalence; Risk Factors; *Video Games; Young Adult&lt;/_subject_headings&gt;&lt;_tertiary_title&gt;International journal of environmental research and public health&lt;/_tertiary_title&gt;&lt;_type_work&gt;Journal Article; Research Support, Non-U.S. Gov&amp;apos;t&lt;/_type_work&gt;&lt;_url&gt;http://www.ncbi.nlm.nih.gov/entrez/query.fcgi?cmd=Retrieve&amp;amp;db=pubmed&amp;amp;dopt=Abstract&amp;amp;list_uids=35328893&amp;amp;query_hl=1&lt;/_url&gt;&lt;_volume&gt;19&lt;/_volume&gt;&lt;_created&gt;64788954&lt;/_created&gt;&lt;_modified&gt;64788954&lt;/_modified&gt;&lt;_impact_factor&gt;   4.614&lt;/_impact_factor&gt;&lt;/Details&gt;&lt;Extra&gt;&lt;DBUID&gt;{EAD0D9F0-7B9C-4750-A1E8-6A02F78A758B}&lt;/DBUID&gt;&lt;/Extra&gt;&lt;/Item&gt;&lt;/References&gt;&lt;/Group&gt;&lt;Group&gt;&lt;References&gt;&lt;Item&gt;&lt;ID&gt;82&lt;/ID&gt;&lt;UID&gt;{01BF7844-8BDB-47C1-9038-1F48DBF38D81}&lt;/UID&gt;&lt;Title&gt;Mental Health Problems and Their Association With Internet Use in Medical  Residents&lt;/Title&gt;&lt;Template&gt;Journal Article&lt;/Template&gt;&lt;Star&gt;0&lt;/Star&gt;&lt;Tag&gt;0&lt;/Tag&gt;&lt;Author&gt;Ueno, T; Ito, K; Murai, T; Fujiwara, H&lt;/Author&gt;&lt;Year&gt;2020&lt;/Year&gt;&lt;Details&gt;&lt;_accession_num&gt;33194994&lt;/_accession_num&gt;&lt;_author_adr&gt;Integrated Clinical Education Center, Kyoto University Hospital, Kyoto, Japan.; Department of Neuropsychiatry, Graduate School of Medicine, Kyoto University,  Kyoto, Japan.; Integrated Clinical Education Center, Kyoto University Hospital, Kyoto, Japan.; Department of Neuropsychiatry, Graduate School of Medicine, Kyoto University,  Kyoto, Japan.; Department of Neuropsychiatry, Graduate School of Medicine, Kyoto University,  Kyoto, Japan.; Artificial Intelligence Ethics and Society Team, RIKEN Center for Advanced  Intelligence Project, Tokyo, Japan.&lt;/_author_adr&gt;&lt;_date_display&gt;2020&lt;/_date_display&gt;&lt;_date&gt;2020-01-20&lt;/_date&gt;&lt;_doi&gt;10.3389/fpubh.2020.587390&lt;/_doi&gt;&lt;_isbn&gt;2296-2565 (Print); 2296-2565 (Electronic); 2296-2565 (Linking)&lt;/_isbn&gt;&lt;_journal&gt;Front Public Health&lt;/_journal&gt;&lt;_keywords&gt;anxiety; depression; internet use; medical residents; mental health problems; self-esteem&lt;/_keywords&gt;&lt;_language&gt;eng&lt;/_language&gt;&lt;_ori_publication&gt;Copyright © 2020 Ueno, Ito, Murai and Fujiwara.&lt;/_ori_publication&gt;&lt;_pages&gt;587390&lt;/_pages&gt;&lt;_subject_headings&gt;*Behavior, Addictive/epidemiology; Depression/epidemiology; Humans; Internet Use; *Internship and Residency; Mental Health&lt;/_subject_headings&gt;&lt;_tertiary_title&gt;Frontiers in public health&lt;/_tertiary_title&gt;&lt;_type_work&gt;Journal Article; Research Support, Non-U.S. Gov&amp;apos;t&lt;/_type_work&gt;&lt;_url&gt;http://www.ncbi.nlm.nih.gov/entrez/query.fcgi?cmd=Retrieve&amp;amp;db=pubmed&amp;amp;dopt=Abstract&amp;amp;list_uids=33194994&amp;amp;query_hl=1&lt;/_url&gt;&lt;_volume&gt;8&lt;/_volume&gt;&lt;_created&gt;64788950&lt;/_created&gt;&lt;_modified&gt;64788950&lt;/_modified&gt;&lt;_impact_factor&gt;   6.461&lt;/_impact_factor&gt;&lt;/Details&gt;&lt;Extra&gt;&lt;DBUID&gt;{EAD0D9F0-7B9C-4750-A1E8-6A02F78A758B}&lt;/DBUID&gt;&lt;/Extra&gt;&lt;/Item&gt;&lt;/References&gt;&lt;/Group&gt;&lt;/Citation&gt;_x000a_"/>
    <w:docVar w:name="NE.Ref{5AE6E761-41AA-4A85-B561-77FAFEA1E68C}" w:val=" ADDIN NE.Ref.{5AE6E761-41AA-4A85-B561-77FAFEA1E68C}&lt;Citation&gt;&lt;Group&gt;&lt;References&gt;&lt;Item&gt;&lt;ID&gt;145&lt;/ID&gt;&lt;UID&gt;{2CB7338B-90F1-4909-8E7C-8EE0CEE0AC2E}&lt;/UID&gt;&lt;Title&gt;Assessing anxiety among adolescents in Hong Kong: psychometric properties and  validity of the Generalised Anxiety Disorder-7 (GAD-7) in an epidemiological  community sample&lt;/Title&gt;&lt;Template&gt;Journal Article&lt;/Template&gt;&lt;Star&gt;0&lt;/Star&gt;&lt;Tag&gt;0&lt;/Tag&gt;&lt;Author&gt;Ip, H; Suen, Y N; Hui, CLM; Wong, SMY; Chan, SKW; Lee, EHM; Wong, MTH; Chen, EYH&lt;/Author&gt;&lt;Year&gt;2022&lt;/Year&gt;&lt;Details&gt;&lt;_accession_num&gt;36376799&lt;/_accession_num&gt;&lt;_author_adr&gt;Department of Psychiatry, The University of Hong Kong, Rm 222, New Clinical  Building, Queen Mary Hospital,102 Pokfulam Road, Hong Kong, Hong Kong.; Department of Psychiatry, The University of Hong Kong, Rm 222, New Clinical  Building, Queen Mary Hospital,102 Pokfulam Road, Hong Kong, Hong Kong.  suenyn@hku.hk.; Department of Psychiatry, The University of Hong Kong, Rm 222, New Clinical  Building, Queen Mary Hospital,102 Pokfulam Road, Hong Kong, Hong Kong.; Department of Psychiatry, The University of Hong Kong, Rm 222, New Clinical  Building, Queen Mary Hospital,102 Pokfulam Road, Hong Kong, Hong Kong.; Department of Psychiatry, The University of Hong Kong, Rm 222, New Clinical  Building, Queen Mary Hospital,102 Pokfulam Road, Hong Kong, Hong Kong.; State Key Laboratory of Brain and Cognitive Sciences, The University of Hong  Kong, Hong Kong, Hong Kong.; Department of Psychiatry, The University of Hong Kong, Rm 222, New Clinical  Building, Queen Mary Hospital,102 Pokfulam Road, Hong Kong, Hong Kong.; Department of Psychiatry, The University of Hong Kong, Rm 222, New Clinical  Building, Queen Mary Hospital,102 Pokfulam Road, Hong Kong, Hong Kong.; Department of Psychiatry, The University of Hong Kong, Rm 222, New Clinical  Building, Queen Mary Hospital,102 Pokfulam Road, Hong Kong, Hong Kong.; State Key Laboratory of Brain and Cognitive Sciences, The University of Hong  Kong, Hong Kong, Hong Kong.&lt;/_author_adr&gt;&lt;_collection_scope&gt;SCIE&lt;/_collection_scope&gt;&lt;_created&gt;65179636&lt;/_created&gt;&lt;_date&gt;2022-11-14&lt;/_date&gt;&lt;_date_display&gt;2022 Nov 14&lt;/_date_display&gt;&lt;_doi&gt;10.1186/s12888-022-04329-9&lt;/_doi&gt;&lt;_impact_factor&gt;   4.144&lt;/_impact_factor&gt;&lt;_isbn&gt;1471-244X (Electronic); 1471-244X (Linking)&lt;/_isbn&gt;&lt;_issue&gt;1&lt;/_issue&gt;&lt;_journal&gt;BMC Psychiatry&lt;/_journal&gt;&lt;_keywords&gt;Anxiety; GAD-7; Rasch Model; validity&lt;/_keywords&gt;&lt;_language&gt;eng&lt;/_language&gt;&lt;_modified&gt;65179636&lt;/_modified&gt;&lt;_ori_publication&gt;© 2022. The Author(s).&lt;/_ori_publication&gt;&lt;_pages&gt;703&lt;/_pages&gt;&lt;_social_category&gt;医学(2)&lt;/_social_category&gt;&lt;_subject_headings&gt;Humans; Adolescent; Psychometrics; Hong Kong/epidemiology; *Patient Health Questionnaire; Reproducibility of Results; *Anxiety Disorders/diagnosis/epidemiology; Anxiety/diagnosis/epidemiology; Surveys and Questionnaires&lt;/_subject_headings&gt;&lt;_tertiary_title&gt;BMC psychiatry&lt;/_tertiary_title&gt;&lt;_type_work&gt;Journal Article; Research Support, Non-U.S. Gov&amp;apos;t&lt;/_type_work&gt;&lt;_url&gt;http://www.ncbi.nlm.nih.gov/entrez/query.fcgi?cmd=Retrieve&amp;amp;db=pubmed&amp;amp;dopt=Abstract&amp;amp;list_uids=36376799&amp;amp;query_hl=1&lt;/_url&gt;&lt;_volume&gt;22&lt;/_volume&gt;&lt;/Details&gt;&lt;Extra&gt;&lt;DBUID&gt;{B229E695-20C0-47E4-A960-6A523A810098}&lt;/DBUID&gt;&lt;/Extra&gt;&lt;/Item&gt;&lt;/References&gt;&lt;/Group&gt;&lt;/Citation&gt;_x000a_"/>
    <w:docVar w:name="NE.Ref{5AF93537-A18B-4F3A-9975-3C63D64C264F}" w:val=" ADDIN NE.Ref.{5AF93537-A18B-4F3A-9975-3C63D64C264F}&lt;Citation&gt;&lt;Group&gt;&lt;References&gt;&lt;Item&gt;&lt;ID&gt;17&lt;/ID&gt;&lt;UID&gt;{9C93C60F-D1E5-4DFF-B6C3-0ABCD39A9F3B}&lt;/UID&gt;&lt;Title&gt;The relationship between anxiety symptom severity and problematic smartphone use:  A review of the literature and conceptual frameworks&lt;/Title&gt;&lt;Template&gt;Journal Article&lt;/Template&gt;&lt;Star&gt;0&lt;/Star&gt;&lt;Tag&gt;0&lt;/Tag&gt;&lt;Author&gt;Elhai, J D; Levine, J C; Hall, B J&lt;/Author&gt;&lt;Year&gt;2019&lt;/Year&gt;&lt;Details&gt;&lt;_accession_num&gt;30529799&lt;/_accession_num&gt;&lt;_author_adr&gt;Academy of Psychology and Behavior, Tianjin Normal University, No. 57-1 Wujiayao  Street, Hexi District, Tianjin, 300074, People&amp;apos;s Republic of China; Department of  Psychology, University of Toledo, 2801 West Bancroft St., MS # 948, Toledo, OH,  43606, USA; Department of Psychiatry, University of Toledo, 3000 Arlington Ave.,  Toledo, OH, 43614, USA.; Department of Psychology, University of Toledo, 2801 West Bancroft St., MS # 948,  Toledo, OH, 43606, USA; Department of Psychiatry, University of Toledo, 3000  Arlington Ave., Toledo, OH, 43614, USA.; Global and Community Mental Health Research Group, Faculty of Social Sciences,  University of Macau, Avenida da Universidade, Taipa, Macau (SAR), People&amp;apos;s  Republic of China; Department of Health, Behavior and Society, Johns Hopkins  Bloomberg School of Public Health, 615 North Wolfe St., Baltimore, MD, 21205,  USA. Electronic address: brianhall@umac.mo.&lt;/_author_adr&gt;&lt;_collection_scope&gt;SSCI&lt;/_collection_scope&gt;&lt;_created&gt;64673725&lt;/_created&gt;&lt;_date&gt;2019-03-01&lt;/_date&gt;&lt;_date_display&gt;2019 Mar&lt;/_date_display&gt;&lt;_doi&gt;10.1016/j.janxdis.2018.11.005&lt;/_doi&gt;&lt;_impact_factor&gt;  13.711&lt;/_impact_factor&gt;&lt;_isbn&gt;1873-7897 (Electronic); 0887-6185 (Linking)&lt;/_isbn&gt;&lt;_journal&gt;J Anxiety Disord&lt;/_journal&gt;&lt;_keywords&gt;Anxiety disorders; Internet addiction; Smartphone addiction; Smartphones&lt;/_keywords&gt;&lt;_language&gt;eng&lt;/_language&gt;&lt;_modified&gt;64673725&lt;/_modified&gt;&lt;_ori_publication&gt;Copyright © 2018 Elsevier Ltd. All rights reserved.&lt;/_ori_publication&gt;&lt;_pages&gt;45-52&lt;/_pages&gt;&lt;_social_category&gt;医学(2)&lt;/_social_category&gt;&lt;_subject_headings&gt;Anxiety/psychology; Anxiety Disorders/*psychology; Avoidance Learning; Behavior, Addictive/*psychology; Health Status; Humans; Internet/statistics &amp;amp; numerical data; Mental Health/statistics &amp;amp; numerical data; Smartphone/*statistics &amp;amp; numerical data; Socialization&lt;/_subject_headings&gt;&lt;_tertiary_title&gt;Journal of anxiety disorders&lt;/_tertiary_title&gt;&lt;_type_work&gt;Journal Article; Systematic Review&lt;/_type_work&gt;&lt;_url&gt;http://www.ncbi.nlm.nih.gov/entrez/query.fcgi?cmd=Retrieve&amp;amp;db=pubmed&amp;amp;dopt=Abstract&amp;amp;list_uids=30529799&amp;amp;query_hl=1&lt;/_url&gt;&lt;_volume&gt;62&lt;/_volume&gt;&lt;/Details&gt;&lt;Extra&gt;&lt;DBUID&gt;{356C3A99-4987-4C6B-B8BC-C696A681C912}&lt;/DBUID&gt;&lt;/Extra&gt;&lt;/Item&gt;&lt;/References&gt;&lt;/Group&gt;&lt;/Citation&gt;_x000a_"/>
    <w:docVar w:name="NE.Ref{5B0C743B-198E-45D5-BD6D-23F5DF65CD33}" w:val=" ADDIN NE.Ref.{5B0C743B-198E-45D5-BD6D-23F5DF65CD33}&lt;Citation&gt;&lt;Group&gt;&lt;References&gt;&lt;Item&gt;&lt;ID&gt;160&lt;/ID&gt;&lt;UID&gt;{8CEB4814-9AEA-4C04-B6C4-5AB1378608F9}&lt;/UID&gt;&lt;Title&gt;上海地区7326名在校学生高血压分布趋势及相关因素分析&lt;/Title&gt;&lt;Template&gt;Journal Article&lt;/Template&gt;&lt;Star&gt;0&lt;/Star&gt;&lt;Tag&gt;0&lt;/Tag&gt;&lt;Author&gt;万燕萍; 张晓敏; 陆丽萍; 徐仁应; 曹丹; 罗开莉&lt;/Author&gt;&lt;Year&gt;2007&lt;/Year&gt;&lt;Details&gt;&lt;_author_adr&gt;上海交通大学医学院附属仁济医院,上海交通大学医学院附属仁济医院,上海交通大学医学院附属仁济医院,上海交通大学医学院附属仁济医院,上海交通大学医学院附属仁济医院,上海交通大学医学院附属仁济医院 上海200127,上海200127,上海200127,上海200127,上海200127,上海200127&lt;/_author_adr&gt;&lt;_db_provider&gt;CNKI&lt;/_db_provider&gt;&lt;_isbn&gt;1000-3606&lt;/_isbn&gt;&lt;_issue&gt;12&lt;/_issue&gt;&lt;_journal&gt;临床儿科杂志&lt;/_journal&gt;&lt;_keywords&gt;儿童青少年;血压;体质指数;肥胖;超重&lt;/_keywords&gt;&lt;_pages&gt;1005-1008&lt;/_pages&gt;&lt;_created&gt;65130788&lt;/_created&gt;&lt;_modified&gt;65130788&lt;/_modified&gt;&lt;_collection_scope&gt;CSCD;PKU&lt;/_collection_scope&gt;&lt;_accessed&gt;65130789&lt;/_accessed&gt;&lt;_translated_author&gt;Wan, Yan ping;Zhang, Xiao min;Lu, Li ping;Xu, Ren ying;Cao, Dan;Luo, Kai li&lt;/_translated_author&gt;&lt;/Details&gt;&lt;Extra&gt;&lt;DBUID&gt;{3F9387F2-331A-44EC-89D9-44E8C1CA5F18}&lt;/DBUID&gt;&lt;/Extra&gt;&lt;/Item&gt;&lt;/References&gt;&lt;/Group&gt;&lt;/Citation&gt;_x000a_"/>
    <w:docVar w:name="NE.Ref{5B32029F-6A50-4E2E-9EC3-737D1D01A22F}" w:val=" ADDIN NE.Ref.{5B32029F-6A50-4E2E-9EC3-737D1D01A22F}&lt;Citation&gt;&lt;Group&gt;&lt;References&gt;&lt;Item&gt;&lt;ID&gt;1129&lt;/ID&gt;&lt;UID&gt;{8AC7F3FB-FD0A-44F4-8FD2-7CC29953157B}&lt;/UID&gt;&lt;Title&gt;基础性常规健康监测手段更需标准规范——《人群健康监测人体测量方法》标准解读&lt;/Title&gt;&lt;Template&gt;Journal Article&lt;/Template&gt;&lt;Star&gt;0&lt;/Star&gt;&lt;Tag&gt;0&lt;/Tag&gt;&lt;Author&gt;付萍&lt;/Author&gt;&lt;Year&gt;2013&lt;/Year&gt;&lt;Details&gt;&lt;_author_adr&gt;中国疾病预防控制中心营养与食品安全所;&lt;/_author_adr&gt;&lt;_db_provider&gt;CNKI&lt;/_db_provider&gt;&lt;_isbn&gt;1674-9316&lt;/_isbn&gt;&lt;_issue&gt;01&lt;/_issue&gt;&lt;_journal&gt;中国卫生标准管理&lt;/_journal&gt;&lt;_pages&gt;40-41&lt;/_pages&gt;&lt;_url&gt;https://kns.cnki.net/kcms2/article/abstract?v=ebrKgZyeBkykMwsrtXAGJ0EaxTum2LJlLrIc3UhTOvq4NjW3fTnb3PMxsVK-SiBqsLUYRTthxOtyx4F4Snyh33kvDReEofASGpFKqWXfR1-hxHmWCdvfsk-v50NqqhlqGv7ku141Sq0=&amp;amp;uniplatform=NZKPT&amp;amp;language=CHS&lt;/_url&gt;&lt;_volume&gt;4&lt;/_volume&gt;&lt;_created&gt;65177279&lt;/_created&gt;&lt;_modified&gt;65177279&lt;/_modified&gt;&lt;_db_updated&gt;CNKI - Reference&lt;/_db_updated&gt;&lt;_translated_author&gt;Fu, Ping&lt;/_translated_author&gt;&lt;/Details&gt;&lt;Extra&gt;&lt;DBUID&gt;{F96A950B-833F-4880-A151-76DA2D6A2879}&lt;/DBUID&gt;&lt;/Extra&gt;&lt;/Item&gt;&lt;/References&gt;&lt;/Group&gt;&lt;/Citation&gt;_x000a_"/>
    <w:docVar w:name="NE.Ref{5B3DF4CC-88BD-4AB6-8D36-1C48C37B230A}" w:val=" ADDIN NE.Ref.{5B3DF4CC-88BD-4AB6-8D36-1C48C37B230A}&lt;Citation&gt;&lt;Group&gt;&lt;References&gt;&lt;Item&gt;&lt;ID&gt;116&lt;/ID&gt;&lt;UID&gt;{CF6A49EA-01CC-4510-B13A-2EC24D9602B4}&lt;/UID&gt;&lt;Title&gt;Association Between Combinations of 24-Hour Movement Behaviors and Depression  Among Adolescents - Inner Mongolia Autonomous Region, China, 2019-2021&lt;/Title&gt;&lt;Template&gt;Journal Article&lt;/Template&gt;&lt;Star&gt;0&lt;/Star&gt;&lt;Tag&gt;0&lt;/Tag&gt;&lt;Author&gt;Yuan, W; Zhang, Y; Yang, T; Cai, S; Chen, Z; Song, X; Dong, Y; Ma, J; Zhang, X; Song, Y&lt;/Author&gt;&lt;Year&gt;2023&lt;/Year&gt;&lt;Details&gt;&lt;_accession_num&gt;37886614&lt;/_accession_num&gt;&lt;_author_adr&gt;Institute of Child and Adolescent Health, School of Public Health, Peking  University, Beijing, China.; Institute of Child and Adolescent Health, School of Public Health, Peking  University, Beijing, China.; Inner Mongolia Autonomous Region Comprehensive Disease Prevention and Control  Center, Inner Mongolia Autonomous Region, China.; Institute of Child and Adolescent Health, School of Public Health, Peking  University, Beijing, China.; Institute of Child and Adolescent Health, School of Public Health, Peking  University, Beijing, China.; Institute of Child and Adolescent Health, School of Public Health, Peking  University, Beijing, China.; Institute of Child and Adolescent Health, School of Public Health, Peking  University, Beijing, China.; Institute of Child and Adolescent Health, School of Public Health, Peking  University, Beijing, China.; Inner Mongolia Autonomous Region Comprehensive Disease Prevention and Control  Center, Inner Mongolia Autonomous Region, China.; Institute of Child and Adolescent Health, School of Public Health, Peking  University, Beijing, China.&lt;/_author_adr&gt;&lt;_collection_scope&gt;ESCI&lt;/_collection_scope&gt;&lt;_created&gt;65165005&lt;/_created&gt;&lt;_date&gt;2023-10-06&lt;/_date&gt;&lt;_date_display&gt;2023 Oct 6&lt;/_date_display&gt;&lt;_doi&gt;10.46234/ccdcw2023.169&lt;/_doi&gt;&lt;_isbn&gt;2096-7071 (Electronic); 2096-7071 (Linking)&lt;/_isbn&gt;&lt;_issue&gt;40&lt;/_issue&gt;&lt;_journal&gt;China CDC Wkly&lt;/_journal&gt;&lt;_keywords&gt;24-H Movement Behaviors; Depression; Prevalence&lt;/_keywords&gt;&lt;_language&gt;eng&lt;/_language&gt;&lt;_modified&gt;65165005&lt;/_modified&gt;&lt;_ori_publication&gt;Copyright and License information: Editorial Office of CCDCW, Chinese Center for _x000d__x000a_      Disease Control and Prevention 2023.&lt;/_ori_publication&gt;&lt;_pages&gt;889-893&lt;/_pages&gt;&lt;_social_category&gt;医学(4)&lt;/_social_category&gt;&lt;_tertiary_title&gt;China CDC weekly&lt;/_tertiary_title&gt;&lt;_type_work&gt;Journal Article&lt;/_type_work&gt;&lt;_url&gt;http://www.ncbi.nlm.nih.gov/entrez/query.fcgi?cmd=Retrieve&amp;amp;db=pubmed&amp;amp;dopt=Abstract&amp;amp;list_uids=37886614&amp;amp;query_hl=1&lt;/_url&gt;&lt;_volume&gt;5&lt;/_volume&gt;&lt;/Details&gt;&lt;Extra&gt;&lt;DBUID&gt;{B229E695-20C0-47E4-A960-6A523A810098}&lt;/DBUID&gt;&lt;/Extra&gt;&lt;/Item&gt;&lt;/References&gt;&lt;/Group&gt;&lt;Group&gt;&lt;References&gt;&lt;Item&gt;&lt;ID&gt;117&lt;/ID&gt;&lt;UID&gt;{0ED47E59-2664-4C49-B1F7-DF1F070BBD3F}&lt;/UID&gt;&lt;Title&gt;Adherence to 24-hour movement guidelines in children with mental, behavioral, and  developmental disorders: Data from the 2016-2020 National Survey of Children&amp;apos;s  Health&lt;/Title&gt;&lt;Template&gt;Journal Article&lt;/Template&gt;&lt;Star&gt;0&lt;/Star&gt;&lt;Tag&gt;0&lt;/Tag&gt;&lt;Author&gt;Pan, N; Lin, L Z; Nassis, G P; Wang, X; Ou, X X; Cai, L; Jing, J; Feng, Q; Dong, G H; Li, X H&lt;/Author&gt;&lt;Year&gt;2023&lt;/Year&gt;&lt;Details&gt;&lt;_accession_num&gt;36496133&lt;/_accession_num&gt;&lt;_author_adr&gt;Department of Maternal and Child Health, School of Public Health, Sun Yat-sen  University, Guangzhou 510080, China.; Guangdong Provincial Engineering Technology Research Center of Environmental  Pollution and Health Risk Assessment, Department of Occupational and  Environmental Health, School of Public Health, Sun Yat-sen University, Guangzhou  510080, China.; Physical Education Department, College of Education (CEDU), United Arab Emirates  University, Al Ain 15551, United Arab Emirates; Department of Sports Science and  Clinical Biomechanics, SDU Sport and Health Sciences Cluster (SHSC), University  of Southern Denmark, Odense 5230, Denmark.; Department of Maternal and Child Health, School of Public Health, Sun Yat-sen  University, Guangzhou 510080, China.; Department of Maternal and Child Health, School of Public Health, Sun Yat-sen  University, Guangzhou 510080, China.; Department of Maternal and Child Health, School of Public Health, Sun Yat-sen  University, Guangzhou 510080, China.; Department of Maternal and Child Health, School of Public Health, Sun Yat-sen  University, Guangzhou 510080, China.; Department of Fitness Surveillance Centre, China Institute of Sport Science,  Beijing 100061, China.; Guangdong Provincial Engineering Technology Research Center of Environmental  Pollution and Health Risk Assessment, Department of Occupational and  Environmental Health, School of Public Health, Sun Yat-sen University, Guangzhou  510080, China. Electronic address: donggh5@mail.sysu.edu.cn.; Department of Maternal and Child Health, School of Public Health, Sun Yat-sen  University, Guangzhou 510080, China. Electronic address: lixh@mail.sysu.edu.cn.&lt;/_author_adr&gt;&lt;_collection_scope&gt;SSCI;SCIE&lt;/_collection_scope&gt;&lt;_created&gt;65165012&lt;/_created&gt;&lt;_date&gt;2023-05-01&lt;/_date&gt;&lt;_date_display&gt;2023 May&lt;/_date_display&gt;&lt;_doi&gt;10.1016/j.jshs.2022.12.003&lt;/_doi&gt;&lt;_impact_factor&gt;  13.077&lt;/_impact_factor&gt;&lt;_isbn&gt;2213-2961 (Electronic); 2095-2546 (Print); 2213-2961 (Linking)&lt;/_isbn&gt;&lt;_issue&gt;3&lt;/_issue&gt;&lt;_journal&gt;J Sport Health Sci&lt;/_journal&gt;&lt;_keywords&gt;Mental disorders; Physical activity; Sedentary behavior; Sleep&lt;/_keywords&gt;&lt;_language&gt;eng&lt;/_language&gt;&lt;_modified&gt;65165012&lt;/_modified&gt;&lt;_ori_publication&gt;Copyright © 2023. Production and hosting by Elsevier B.V.&lt;/_ori_publication&gt;&lt;_pages&gt;304-311&lt;/_pages&gt;&lt;_social_category&gt;医学(1)&lt;/_social_category&gt;&lt;_subject_headings&gt;Humans; Child; *Developmental Disabilities/epidemiology; *Child Health; Cross-Sectional Studies; Ethnicity; Minority Groups&lt;/_subject_headings&gt;&lt;_tertiary_title&gt;Journal of sport and health science&lt;/_tertiary_title&gt;&lt;_type_work&gt;Journal Article; Research Support, Non-U.S. Gov&amp;apos;t&lt;/_type_work&gt;&lt;_url&gt;http://www.ncbi.nlm.nih.gov/entrez/query.fcgi?cmd=Retrieve&amp;amp;db=pubmed&amp;amp;dopt=Abstract&amp;amp;list_uids=36496133&amp;amp;query_hl=1&lt;/_url&gt;&lt;_volume&gt;12&lt;/_volume&gt;&lt;/Details&gt;&lt;Extra&gt;&lt;DBUID&gt;{B229E695-20C0-47E4-A960-6A523A810098}&lt;/DBUID&gt;&lt;/Extra&gt;&lt;/Item&gt;&lt;/References&gt;&lt;/Group&gt;&lt;/Citation&gt;_x000a_"/>
    <w:docVar w:name="NE.Ref{5B5F6D01-16F0-4307-8D53-39AA33FEA950}" w:val=" ADDIN NE.Ref.{5B5F6D01-16F0-4307-8D53-39AA33FEA950}&lt;Citation&gt;&lt;Group&gt;&lt;References&gt;&lt;Item&gt;&lt;ID&gt;2081&lt;/ID&gt;&lt;UID&gt;{B70ED958-AB0A-468B-A698-AAD1195A3D4C}&lt;/UID&gt;&lt;Title&gt;中小学生抑郁症状现况及其认知行为干预研究&lt;/Title&gt;&lt;Template&gt;Thesis&lt;/Template&gt;&lt;Star&gt;0&lt;/Star&gt;&lt;Tag&gt;0&lt;/Tag&gt;&lt;Author&gt;王君&lt;/Author&gt;&lt;Year&gt;2009&lt;/Year&gt;&lt;Details&gt;&lt;_created&gt;62244864&lt;/_created&gt;&lt;_db_provider&gt;CNKI: 硕士&lt;/_db_provider&gt;&lt;_db_updated&gt;CNKI - Reference&lt;/_db_updated&gt;&lt;_keywords&gt;抑郁症状;儿童抑郁量表;信度;效度;横断面调查;认知态度;认知行为干预;干预试验;学生&lt;/_keywords&gt;&lt;_modified&gt;62244911&lt;/_modified&gt;&lt;_pages&gt;103&lt;/_pages&gt;&lt;_publisher&gt;安徽医科大学&lt;/_publisher&gt;&lt;_tertiary_author&gt;张洪波&lt;/_tertiary_author&gt;&lt;_url&gt;http://kns.cnki.net/KCMS/detail/detail.aspx?FileName=2009200099.nh&amp;amp;DbName=CMFD2010&lt;/_url&gt;&lt;_volume&gt;硕士&lt;/_volume&gt;&lt;_translated_author&gt;Wang, Jun&lt;/_translated_author&gt;&lt;_translated_tertiary_author&gt;Zhang, Hongbo&lt;/_translated_tertiary_author&gt;&lt;/Details&gt;&lt;Extra&gt;&lt;DBUID&gt;{B3F72E5F-0442-4E5A-9D98-614B0241D013}&lt;/DBUID&gt;&lt;/Extra&gt;&lt;/Item&gt;&lt;/References&gt;&lt;/Group&gt;&lt;/Citation&gt;_x000a_"/>
    <w:docVar w:name="NE.Ref{5B687785-A3AC-4944-8E50-26E6C7725E3D}" w:val=" ADDIN NE.Ref.{5B687785-A3AC-4944-8E50-26E6C7725E3D}&lt;Citation&gt;&lt;Group&gt;&lt;References&gt;&lt;Item&gt;&lt;ID&gt;27&lt;/ID&gt;&lt;UID&gt;{F220AF5C-C412-467F-8CC0-9BA179889CA0}&lt;/UID&gt;&lt;Title&gt;Global prevalence of digital addiction in general population: A systematic review  and meta-analysis&lt;/Title&gt;&lt;Template&gt;Journal Article&lt;/Template&gt;&lt;Star&gt;0&lt;/Star&gt;&lt;Tag&gt;0&lt;/Tag&gt;&lt;Author&gt;Meng, S Q; Cheng, J L; Li, Y Y; Yang, X Q; Zheng, J W; Chang, X W; Shi, Y; Chen, Y; Lu, L; Sun, Y; Bao, Y P; Shi, J&lt;/Author&gt;&lt;Year&gt;2022&lt;/Year&gt;&lt;Details&gt;&lt;_accession_num&gt;35150965&lt;/_accession_num&gt;&lt;_author_adr&gt;National Institute on Drug Dependence and Beijing Key Laboratory of Drug  Dependence, Peking University, Beijing, China.; National Institute on Drug Dependence and Beijing Key Laboratory of Drug  Dependence, Peking University, Beijing, China.; National Institute on Drug Dependence and Beijing Key Laboratory of Drug  Dependence, Peking University, Beijing, China.; National Institute on Drug Dependence and Beijing Key Laboratory of Drug  Dependence, Peking University, Beijing, China.; National Institute on Drug Dependence and Beijing Key Laboratory of Drug  Dependence, Peking University, Beijing, China.; National Institute on Drug Dependence and Beijing Key Laboratory of Drug  Dependence, Peking University, Beijing, China.; Peking University Shenzhen Hospital, Shenzhen, China.; Peking University Shenzhen Hospital, Shenzhen, China.; National Institute on Drug Dependence and Beijing Key Laboratory of Drug  Dependence, Peking University, Beijing, China; Peking University Sixth Hospital,  Peking University Institute of Mental Health, NHC Key Laboratory of Mental Health  (Peking University), National Clinical Research Center for Mental Disorders  (Peking University Sixth Hospital), Beijing, China.; National Institute on Drug Dependence and Beijing Key Laboratory of Drug  Dependence, Peking University, Beijing, China. Electronic address:  sunyan@bjmu.edu.cn.; National Institute on Drug Dependence and Beijing Key Laboratory of Drug  Dependence, Peking University, Beijing, China. Electronic address:  baoyp@bjmu.edu.cn.; National Institute on Drug Dependence and Beijing Key Laboratory of Drug  Dependence, Peking University, Beijing, China; Peking University Shenzhen  Hospital, Shenzhen, China; The State Key Laboratory of Natural and Biomimetic  Drugs, Peking University, Beijing, China; The Key Laboratory for Neuroscience of  the Ministry of Education and Health, Peking University, Beijing, China.  Electronic address: shijie@bjmu.edu.cn.&lt;/_author_adr&gt;&lt;_collection_scope&gt;SSCI&lt;/_collection_scope&gt;&lt;_created&gt;64740781&lt;/_created&gt;&lt;_date&gt;2022-03-01&lt;/_date&gt;&lt;_date_display&gt;2022 Mar&lt;/_date_display&gt;&lt;_doi&gt;10.1016/j.cpr.2022.102128&lt;/_doi&gt;&lt;_impact_factor&gt;  11.397&lt;/_impact_factor&gt;&lt;_isbn&gt;1873-7811 (Electronic); 0272-7358 (Linking)&lt;/_isbn&gt;&lt;_journal&gt;Clin Psychol Rev&lt;/_journal&gt;&lt;_keywords&gt;Behavioral addiction; Digital addiction; Gaming addiction; Internet addiction; Meta-analysis; Prevalence&lt;/_keywords&gt;&lt;_language&gt;eng&lt;/_language&gt;&lt;_modified&gt;64740781&lt;/_modified&gt;&lt;_ori_publication&gt;Copyright © 2022 Elsevier Ltd. All rights reserved.&lt;/_ori_publication&gt;&lt;_pages&gt;102128&lt;/_pages&gt;&lt;_social_category&gt;心理学(1)&lt;/_social_category&gt;&lt;_subject_headings&gt;*Behavior, Addictive/epidemiology; *COVID-19; Female; Humans; Male; Pandemics; Prevalence; SARS-CoV-2&lt;/_subject_headings&gt;&lt;_tertiary_title&gt;Clinical psychology review&lt;/_tertiary_title&gt;&lt;_type_work&gt;Journal Article; Meta-Analysis; Research Support, Non-U.S. Gov&amp;apos;t; Review; Systematic Review&lt;/_type_work&gt;&lt;_url&gt;http://www.ncbi.nlm.nih.gov/entrez/query.fcgi?cmd=Retrieve&amp;amp;db=pubmed&amp;amp;dopt=Abstract&amp;amp;list_uids=35150965&amp;amp;query_hl=1&lt;/_url&gt;&lt;_volume&gt;92&lt;/_volume&gt;&lt;/Details&gt;&lt;Extra&gt;&lt;DBUID&gt;{EAD0D9F0-7B9C-4750-A1E8-6A02F78A758B}&lt;/DBUID&gt;&lt;/Extra&gt;&lt;/Item&gt;&lt;/References&gt;&lt;/Group&gt;&lt;/Citation&gt;_x000a_"/>
    <w:docVar w:name="NE.Ref{5B992CC0-5E5F-4D88-983A-2DCBAEE871AB}" w:val=" ADDIN NE.Ref.{5B992CC0-5E5F-4D88-983A-2DCBAEE871AB}&lt;Citation&gt;&lt;Group&gt;&lt;References&gt;&lt;Item&gt;&lt;ID&gt;1105&lt;/ID&gt;&lt;UID&gt;{C23D5FD8-8287-49E8-AE90-CD01F1EF427D}&lt;/UID&gt;&lt;Title&gt;2000—2018年中国十六省(自治区、直辖市)7～17岁儿童青少年超重与肥胖流行趋势&lt;/Title&gt;&lt;Template&gt;Journal Article&lt;/Template&gt;&lt;Star&gt;0&lt;/Star&gt;&lt;Tag&gt;0&lt;/Tag&gt;&lt;Author&gt;胡霄; 李丽; 欧阳一非; 胡浩杰; 关方旭; 王惠君; 王柳森; 李园; 张兵; 郭春雷; 王志宏&lt;/Author&gt;&lt;Year&gt;2022&lt;/Year&gt;&lt;Details&gt;&lt;_author_adr&gt;中国疾病预防控制中心营养与健康所;乔治全球健康研究院(澳大利亚)北京代表处;北京市营养源研究所;&lt;/_author_adr&gt;&lt;_collection_scope&gt;CSCD;PKU&lt;/_collection_scope&gt;&lt;_created&gt;65172096&lt;/_created&gt;&lt;_db_provider&gt;CNKI&lt;/_db_provider&gt;&lt;_db_updated&gt;CNKI - Reference&lt;/_db_updated&gt;&lt;_doi&gt;10.19813/j.cnki.weishengyanjiu.2022.04.012&lt;/_doi&gt;&lt;_isbn&gt;1000-8020&lt;/_isbn&gt;&lt;_issue&gt;04&lt;/_issue&gt;&lt;_journal&gt;卫生研究&lt;/_journal&gt;&lt;_keywords&gt;超重;肥胖;儿童青少年;趋势&lt;/_keywords&gt;&lt;_modified&gt;65172096&lt;/_modified&gt;&lt;_pages&gt;568-573&lt;/_pages&gt;&lt;_url&gt;https://link.cnki.net/doi/10.19813/j.cnki.weishengyanjiu.2022.04.012&lt;/_url&gt;&lt;_volume&gt;51&lt;/_volume&gt;&lt;_translated_author&gt;Hu, Xiao;Li, Li;Ou, Yangyifei;Hu, Haojie;Guan, Fangxu;Wang, Huijun;Wang, Liusen;Li, Yuan;Zhang, Bing;Guo, Chunlei;Wang, Zhihong&lt;/_translated_author&gt;&lt;/Details&gt;&lt;Extra&gt;&lt;DBUID&gt;{F96A950B-833F-4880-A151-76DA2D6A2879}&lt;/DBUID&gt;&lt;/Extra&gt;&lt;/Item&gt;&lt;/References&gt;&lt;/Group&gt;&lt;/Citation&gt;_x000a_"/>
    <w:docVar w:name="NE.Ref{5B9D6950-502C-451F-B88C-7E325527EDEB}" w:val=" ADDIN NE.Ref.{5B9D6950-502C-451F-B88C-7E325527EDEB}&lt;Citation&gt;&lt;Group&gt;&lt;References&gt;&lt;Item&gt;&lt;ID&gt;1107&lt;/ID&gt;&lt;UID&gt;{A6F4B5E2-3050-4470-9E50-9514F40A482C}&lt;/UID&gt;&lt;Title&gt;Prevalence of sleep disturbances in Chinese adolescents: A systematic review and  meta-analysis&lt;/Title&gt;&lt;Template&gt;Journal Article&lt;/Template&gt;&lt;Star&gt;0&lt;/Star&gt;&lt;Tag&gt;0&lt;/Tag&gt;&lt;Author&gt;Liang, M; Guo, L; Huo, J; Zhou, G&lt;/Author&gt;&lt;Year&gt;2021&lt;/Year&gt;&lt;Details&gt;&lt;_accessed&gt;65172346&lt;/_accessed&gt;&lt;_accession_num&gt;33661914&lt;/_accession_num&gt;&lt;_author_adr&gt;Department of Psychology, Education College, Jiujiang University, Jiujiang,  Jiangxi Province, China.; Department of Special Education, College of Special Education, Leshan Normal  University, Leshan, Sichuan Province, China.; Department of English Learning, School of Foreign Language, Northeast Forestry  University, Harbin, Heilongjiang Province, China.; Department of Lifelong Learning, College of Lifelong Learning, Jiujiang  University, Jiujiang, Jiangxi Province, China.&lt;/_author_adr&gt;&lt;_collection_scope&gt;SCIE&lt;/_collection_scope&gt;&lt;_created&gt;65172129&lt;/_created&gt;&lt;_date&gt;2021-01-20&lt;/_date&gt;&lt;_date_display&gt;2021&lt;/_date_display&gt;&lt;_db_updated&gt;PubMed&lt;/_db_updated&gt;&lt;_doi&gt;10.1371/journal.pone.0247333&lt;/_doi&gt;&lt;_impact_factor&gt;   3.240&lt;/_impact_factor&gt;&lt;_isbn&gt;1932-6203 (Electronic); 1932-6203 (Linking)&lt;/_isbn&gt;&lt;_issue&gt;3&lt;/_issue&gt;&lt;_journal&gt;PLoS One&lt;/_journal&gt;&lt;_language&gt;eng&lt;/_language&gt;&lt;_modified&gt;65172351&lt;/_modified&gt;&lt;_pages&gt;e0247333&lt;/_pages&gt;&lt;_subject_headings&gt;Adolescent; *Asian People; China/epidemiology; Female; Humans; Male; Prevalence; Sex Factors; Sleep Wake Disorders/*epidemiology/physiopathology/therapy&lt;/_subject_headings&gt;&lt;_tertiary_title&gt;PloS one&lt;/_tertiary_title&gt;&lt;_type_work&gt;Journal Article; Meta-Analysis; Systematic Review&lt;/_type_work&gt;&lt;_url&gt;http://www.ncbi.nlm.nih.gov/entrez/query.fcgi?cmd=Retrieve&amp;amp;db=pubmed&amp;amp;dopt=Abstract&amp;amp;list_uids=33661914&amp;amp;query_hl=1&lt;/_url&gt;&lt;_volume&gt;16&lt;/_volume&gt;&lt;/Details&gt;&lt;Extra&gt;&lt;DBUID&gt;{F96A950B-833F-4880-A151-76DA2D6A2879}&lt;/DBUID&gt;&lt;/Extra&gt;&lt;/Item&gt;&lt;/References&gt;&lt;/Group&gt;&lt;/Citation&gt;_x000a_"/>
    <w:docVar w:name="NE.Ref{5BA7CCCD-2DE1-46E2-BC37-3B6651C1C1CC}" w:val=" ADDIN NE.Ref.{5BA7CCCD-2DE1-46E2-BC37-3B6651C1C1CC}&lt;Citation&gt;&lt;Group&gt;&lt;References&gt;&lt;Item&gt;&lt;ID&gt;4390&lt;/ID&gt;&lt;UID&gt;{C87AAB83-AE98-49A6-BFED-40E007FA6282}&lt;/UID&gt;&lt;Title&gt;Social defeat stress induces depression-like behavior and alters spine morphology  in the hippocampus of adolescent male C57BL/6 mice&lt;/Title&gt;&lt;Template&gt;Journal Article&lt;/Template&gt;&lt;Star&gt;0&lt;/Star&gt;&lt;Tag&gt;0&lt;/Tag&gt;&lt;Author&gt;Iniguez, S D; Aubry, A; Riggs, L M; Alipio, J B; Zanca, R M; Flores-Ramirez, F J; Hernandez, M A; Nieto, S J; Musheyev, D; Serrano, P A&lt;/Author&gt;&lt;Year&gt;2016&lt;/Year&gt;&lt;Details&gt;&lt;_accession_num&gt;27981196&lt;/_accession_num&gt;&lt;_author_adr&gt;Department of Psychology, The University of Texas at El Paso, 500 W. University  Ave., El Paso, TX, 79902, USA; Department of Psychology, California State  University, San Bernardino, CA, 92407, USA.; Department of Psychology, Hunter College, New York, NY, 10065, USA; The Graduate  Center of CUNY, New York, NY, USA.; Department of Psychology, California State University, San Bernardino, CA, 92407,  USA.; Department of Psychology, California State University, San Bernardino, CA, 92407,  USA.; Department of Psychology, Hunter College, New York, NY, 10065, USA.; Department of Psychology, The University of Texas at El Paso, 500 W. University  Ave., El Paso, TX, 79902, USA.; Department of Psychology, The University of Texas at El Paso, 500 W. University  Ave., El Paso, TX, 79902, USA; Department of Psychology, California State  University, San Bernardino, CA, 92407, USA.; Department of Psychology, California State University, San Bernardino, CA, 92407,  USA.; Department of Psychology, Hunter College, New York, NY, 10065, USA.; Department of Psychology, Hunter College, New York, NY, 10065, USA; The Graduate  Center of CUNY, New York, NY, USA.&lt;/_author_adr&gt;&lt;_collection_scope&gt;SCIE&lt;/_collection_scope&gt;&lt;_created&gt;65303654&lt;/_created&gt;&lt;_date&gt;2016-12-01&lt;/_date&gt;&lt;_date_display&gt;2016 Dec&lt;/_date_display&gt;&lt;_db_updated&gt;PubMed&lt;/_db_updated&gt;&lt;_doi&gt;10.1016/j.ynstr.2016.07.001&lt;/_doi&gt;&lt;_impact_factor&gt;   5.000&lt;/_impact_factor&gt;&lt;_isbn&gt;2352-2895 (Print); 2352-2895 (Electronic); 2352-2895 (Linking)&lt;/_isbn&gt;&lt;_journal&gt;Neurobiol Stress&lt;/_journal&gt;&lt;_keywords&gt;Bullying; CA1; Depression; Dopamine; GluA2; Juvenile; Tail suspension test&lt;/_keywords&gt;&lt;_language&gt;eng&lt;/_language&gt;&lt;_modified&gt;65303655&lt;/_modified&gt;&lt;_pages&gt;54-64&lt;/_pages&gt;&lt;_social_category&gt;神经科学(3)&lt;/_social_category&gt;&lt;_tertiary_title&gt;Neurobiology of stress&lt;/_tertiary_title&gt;&lt;_type_work&gt;Journal Article&lt;/_type_work&gt;&lt;_url&gt;http://www.ncbi.nlm.nih.gov/entrez/query.fcgi?cmd=Retrieve&amp;amp;db=pubmed&amp;amp;dopt=Abstract&amp;amp;list_uids=27981196&amp;amp;query_hl=1&lt;/_url&gt;&lt;_volume&gt;5&lt;/_volume&gt;&lt;/Details&gt;&lt;Extra&gt;&lt;DBUID&gt;{93870BB0-CAEF-4F07-AAE0-DA131E288E28}&lt;/DBUID&gt;&lt;/Extra&gt;&lt;/Item&gt;&lt;/References&gt;&lt;/Group&gt;&lt;Group&gt;&lt;References&gt;&lt;Item&gt;&lt;ID&gt;4391&lt;/ID&gt;&lt;UID&gt;{B2BC9742-0251-433B-AFE5-195E9DAB06CD}&lt;/UID&gt;&lt;Title&gt;Effect of early life stress on anxiety and depressive behaviors in adolescent  mice&lt;/Title&gt;&lt;Template&gt;Journal Article&lt;/Template&gt;&lt;Star&gt;0&lt;/Star&gt;&lt;Tag&gt;0&lt;/Tag&gt;&lt;Author&gt;He, T; Guo, C; Wang, C; Hu, C; Chen, H&lt;/Author&gt;&lt;Year&gt;2020&lt;/Year&gt;&lt;Details&gt;&lt;_accession_num&gt;31961515&lt;/_accession_num&gt;&lt;_author_adr&gt;Key Lab of Cognition and Personality of the Ministry of Education, Collaborative  Innovation Center for Brain Science, School of Psychology, Southwest University,  Chongqing, China.; Key Lab of Cognition and Personality of the Ministry of Education, Collaborative  Innovation Center for Brain Science, School of Psychology, Southwest University,  Chongqing, China.; Key Lab of Cognition and Personality of the Ministry of Education, Collaborative  Innovation Center for Brain Science, School of Psychology, Southwest University,  Chongqing, China.; Department of Alternative Medicine, No. 9 Chongqing Hospital, Chongqing, China.; Key Lab of Cognition and Personality of the Ministry of Education, Collaborative  Innovation Center for Brain Science, School of Psychology, Southwest University,  Chongqing, China.&lt;/_author_adr&gt;&lt;_collection_scope&gt;SCIE&lt;/_collection_scope&gt;&lt;_created&gt;65303673&lt;/_created&gt;&lt;_date&gt;2020-03-01&lt;/_date&gt;&lt;_date_display&gt;2020 Mar&lt;/_date_display&gt;&lt;_db_updated&gt;PubMed&lt;/_db_updated&gt;&lt;_doi&gt;10.1002/brb3.1526&lt;/_doi&gt;&lt;_impact_factor&gt;   3.100&lt;/_impact_factor&gt;&lt;_isbn&gt;2162-3279 (Electronic)&lt;/_isbn&gt;&lt;_issue&gt;3&lt;/_issue&gt;&lt;_journal&gt;Brain Behav&lt;/_journal&gt;&lt;_keywords&gt;adolescence; anxiety; depression; early life stress; sex difference&lt;/_keywords&gt;&lt;_language&gt;eng&lt;/_language&gt;&lt;_modified&gt;65303673&lt;/_modified&gt;&lt;_ori_publication&gt;(c) 2020 The Authors. Brain and Behavior published by Wiley Periodicals, Inc.&lt;/_ori_publication&gt;&lt;_pages&gt;e01526&lt;/_pages&gt;&lt;_social_category&gt;行为科学(4) &amp;amp; 神经科学(4)&lt;/_social_category&gt;&lt;_subject_headings&gt;Animals; Anxiety/*physiopathology; Behavior, Animal/*physiology; Depression/*physiopathology; Exploratory Behavior/physiology; Female; Male; *Maternal Deprivation; Mice; Mice, Inbred C57BL; *Sex Characteristics; Stress, Psychological/*physiopathology; Swimming&lt;/_subject_headings&gt;&lt;_tertiary_title&gt;Brain and behavior&lt;/_tertiary_title&gt;&lt;_type_work&gt;Journal Article; Research Support, Non-U.S. Gov&amp;apos;t&lt;/_type_work&gt;&lt;_url&gt;http://www.ncbi.nlm.nih.gov/entrez/query.fcgi?cmd=Retrieve&amp;amp;db=pubmed&amp;amp;dopt=Abstract&amp;amp;list_uids=31961515&amp;amp;query_hl=1&lt;/_url&gt;&lt;_volume&gt;10&lt;/_volume&gt;&lt;/Details&gt;&lt;Extra&gt;&lt;DBUID&gt;{93870BB0-CAEF-4F07-AAE0-DA131E288E28}&lt;/DBUID&gt;&lt;/Extra&gt;&lt;/Item&gt;&lt;/References&gt;&lt;/Group&gt;&lt;/Citation&gt;_x000a_"/>
    <w:docVar w:name="NE.Ref{5BAB6CFD-B969-4914-A6E1-44AF61F4E2EF}" w:val=" ADDIN NE.Ref.{5BAB6CFD-B969-4914-A6E1-44AF61F4E2EF}&lt;Citation&gt;&lt;Group&gt;&lt;References&gt;&lt;Item&gt;&lt;ID&gt;21&lt;/ID&gt;&lt;UID&gt;{B9990C8B-48E0-440B-AC12-1D470379F198}&lt;/UID&gt;&lt;Title&gt;上海市6～18岁儿童青少年体重指数的分布特征&lt;/Title&gt;&lt;Template&gt;Journal Article&lt;/Template&gt;&lt;Star&gt;0&lt;/Star&gt;&lt;Tag&gt;0&lt;/Tag&gt;&lt;Author&gt;罗飞宏; 沈水仙; 屠月珍; 夏红; 支涤静; 姚经建; 孙兰; 洪庆荣; 叶江枫; 赵诸慧; 徐秀; 郭志平&lt;/Author&gt;&lt;Year&gt;2004&lt;/Year&gt;&lt;Details&gt;&lt;_accessed&gt;62564670&lt;/_accessed&gt;&lt;_author_aff&gt;复旦大学附属儿科医院内分泌科;复旦大学附属儿科医院内分泌科;上海市闵行区疾病预防和控制中心_x000d__x000a__x000d__x000a__x000d__x000a__x000d__x000a__x000d__x000a__x000d__x000a__x000d__x000a__x000d__x000a_;上海市闵行区卫生局_x000d__x000a__x000d__x000a__x000d__x000a__x000d__x000a__x000d__x000a__x000d__x000a__x000d__x000a__x000d__x000a_;复旦大学附属儿科医院内分泌科;上海市闵行区疾病预防和控制中心_x000d__x000a__x000d__x000a__x000d__x000a__x000d__x000a__x000d__x000a__x000d__x000a__x000d__x000a__x000d__x000a_;上海市闵行区疾病预防和控制中心_x000d__x000a__x000d__x000a__x000d__x000a__x000d__x000a__x000d__x000a__x000d__x000a__x000d__x000a__x000d__x000a_;复旦大学附属儿科医院内分泌科;复旦大学附属儿科医院内分泌科;复旦大学附属儿科医院内分泌科;复旦大学附属儿科医院儿童保健科;复旦大学附属儿科医院儿童保健科 200032上海_x000d__x000a__x000d__x000a__x000d__x000a__x000d__x000a__x000d__x000a__x000d__x000a__x000d__x000a__x000d__x000a_;200032上海_x000d__x000a__x000d__x000a__x000d__x000a__x000d__x000a__x000d__x000a__x000d__x000a__x000d__x000a__x000d__x000a_;200032上海_x000d__x000a__x000d__x000a__x000d__x000a__x000d__x000a__x000d__x000a__x000d__x000a__x000d__x000a__x000d__x000a_;200032上海_x000d__x000a__x000d__x000a__x000d__x000a__x000d__x000a__x000d__x000a__x000d__x000a__x000d__x000a__x000d__x000a_;200032上海_x000d__x000a__x000d__x000a__x000d__x000a__x000d__x000a__x000d__x000a__x000d__x000a__x000d__x000a__x000d__x000a_;200032上海_x000d__x000a__x000d__x000a__x000d__x000a__x000d__x000a__x000d__x000a__x000d__x000a__x000d__x000a__x000d__x000a_;200032上海_x000d__x000a__x000d__x000a__x000d__x000a__x000d__x000a__x000d__x000a__x000d__x000a__x000d__x000a__x000d__x000a_;200032上海&lt;/_author_aff&gt;&lt;_collection_scope&gt;中国科技核心期刊;中文核心期刊;CSCD;&lt;/_collection_scope&gt;&lt;_created&gt;62564668&lt;/_created&gt;&lt;_custom1&gt;17&lt;/_custom1&gt;&lt;_date&gt;2004-12-25&lt;/_date&gt;&lt;_db_provider&gt;CNKI: 期刊&lt;/_db_provider&gt;&lt;_db_updated&gt;CNKI - Reference&lt;/_db_updated&gt;&lt;_issue&gt;06&lt;/_issue&gt;&lt;_journal&gt;中华内分泌代谢杂志&lt;/_journal&gt;&lt;_keywords&gt;体重指数;流行病学;儿童;青少年&lt;/_keywords&gt;&lt;_modified&gt;62564670&lt;/_modified&gt;&lt;_pages&gt;24-27&lt;/_pages&gt;&lt;_url&gt;http://kns.cnki.net/KCMS/detail/detail.aspx?FileName=ZHNF200406005&amp;amp;DbName=CJFQ2004&lt;/_url&gt;&lt;_translated_author&gt;Luo, Feihong;Shen, Shuixian;Tu, Yuezhen;Xia, Hong;Zhi, Dijing;Yao, Jingjian;Sun, Lan;Hong, Qingrong;Ye, Jiangfeng;Zhao, Zhuhui;Xu, Xiu;Guo, Zhiping&lt;/_translated_author&gt;&lt;/Details&gt;&lt;Extra&gt;&lt;DBUID&gt;{1298737D-6330-4780-9F08-2412F22521A4}&lt;/DBUID&gt;&lt;/Extra&gt;&lt;/Item&gt;&lt;/References&gt;&lt;/Group&gt;&lt;/Citation&gt;_x000a_"/>
    <w:docVar w:name="NE.Ref{5BDD585E-0617-4044-989C-2C50A946F8FF}" w:val=" ADDIN NE.Ref.{5BDD585E-0617-4044-989C-2C50A946F8FF}&lt;Citation&gt;&lt;Group&gt;&lt;References&gt;&lt;Item&gt;&lt;ID&gt;58&lt;/ID&gt;&lt;UID&gt;{9A024E03-E781-4DA9-A46C-23B9824BDA88}&lt;/UID&gt;&lt;Title&gt;Group-based trajectory modeling in clinical research&lt;/Title&gt;&lt;Template&gt;Journal Article&lt;/Template&gt;&lt;Star&gt;0&lt;/Star&gt;&lt;Tag&gt;0&lt;/Tag&gt;&lt;Author&gt;Nagin, D S; Odgers, C L&lt;/Author&gt;&lt;Year&gt;2010&lt;/Year&gt;&lt;Details&gt;&lt;_accessed&gt;65137610&lt;/_accessed&gt;&lt;_accession_num&gt;20192788&lt;/_accession_num&gt;&lt;_author_adr&gt;Heinz School of Public Policy, Carnegie Mellon University, Pittsburgh,  Pennsylvania 15213-3890, USA. dn03@andrew.cmu.edu&lt;/_author_adr&gt;&lt;_collection_scope&gt;SSCI;SCIE&lt;/_collection_scope&gt;&lt;_created&gt;64846884&lt;/_created&gt;&lt;_date&gt;2010-01-01&lt;/_date&gt;&lt;_date_display&gt;2010-01-20&lt;/_date_display&gt;&lt;_doi&gt;10.1146/annurev.clinpsy.121208.131413&lt;/_doi&gt;&lt;_impact_factor&gt;  22.098&lt;/_impact_factor&gt;&lt;_isbn&gt;1548-5951 (Electronic); 1548-5943 (Linking)&lt;/_isbn&gt;&lt;_journal&gt;Annu Rev Clin Psychol&lt;/_journal&gt;&lt;_language&gt;eng&lt;/_language&gt;&lt;_modified&gt;65137610&lt;/_modified&gt;&lt;_pages&gt;109-38&lt;/_pages&gt;&lt;_social_category&gt;心理学(1)&lt;/_social_category&gt;&lt;_type_work&gt;Journal Article; Research Support, N.I.H., Extramural; Research Support, U.S. Gov&amp;apos;t, Non-P.H.S.&lt;/_type_work&gt;&lt;_url&gt;http://www.ncbi.nlm.nih.gov/entrez/query.fcgi?cmd=Retrieve&amp;amp;db=pubmed&amp;amp;dopt=Abstract&amp;amp;list_uids=20192788&amp;amp;query_hl=1&lt;/_url&gt;&lt;_volume&gt;6&lt;/_volume&gt;&lt;/Details&gt;&lt;Extra&gt;&lt;DBUID&gt;{3F9387F2-331A-44EC-89D9-44E8C1CA5F18}&lt;/DBUID&gt;&lt;/Extra&gt;&lt;/Item&gt;&lt;/References&gt;&lt;/Group&gt;&lt;/Citation&gt;_x000a_"/>
    <w:docVar w:name="NE.Ref{5BF711DD-6612-4721-A0AA-D79C8F0D0F63}" w:val=" ADDIN NE.Ref.{5BF711DD-6612-4721-A0AA-D79C8F0D0F63}&lt;Citation&gt;&lt;Group&gt;&lt;References&gt;&lt;Item&gt;&lt;ID&gt;2082&lt;/ID&gt;&lt;UID&gt;{3B76C4E2-35AC-428A-BD65-DA222C348EDC}&lt;/UID&gt;&lt;Title&gt;Prevention of depression in at-risk adolescents: a randomized controlled trial&lt;/Title&gt;&lt;Template&gt;Journal Article&lt;/Template&gt;&lt;Star&gt;0&lt;/Star&gt;&lt;Tag&gt;0&lt;/Tag&gt;&lt;Author&gt;Garber, J; Clarke, G N; Weersing, V R; Beardslee, W R; Brent, D A; Gladstone, T R; DeBar, L L; Lynch, F L; D&amp;apos;Angelo, E; Hollon, S D; Shamseddeen, W; Iyengar, S&lt;/Author&gt;&lt;Year&gt;2009&lt;/Year&gt;&lt;Details&gt;&lt;_accession_num&gt;19491183&lt;/_accession_num&gt;&lt;_author_adr&gt;Department of Psychology and Human Development, Vanderbilt University, 552 Peabody, 230 Appleton Pl, Nashville, TN 37203-5721, USA. judy.garber@vanderbilt.edu&lt;/_author_adr&gt;&lt;_created&gt;62244900&lt;/_created&gt;&lt;_date&gt;2009-06-03&lt;/_date&gt;&lt;_date_display&gt;2009 Jun 3&lt;/_date_display&gt;&lt;_db_updated&gt;PubMed&lt;/_db_updated&gt;&lt;_doi&gt;10.1001/jama.2009.788&lt;/_doi&gt;&lt;_impact_factor&gt;  44.405&lt;/_impact_factor&gt;&lt;_isbn&gt;1538-3598 (Electronic); 0098-7484 (Linking)&lt;/_isbn&gt;&lt;_issue&gt;21&lt;/_issue&gt;&lt;_journal&gt;JAMA&lt;/_journal&gt;&lt;_keywords&gt;Adolescent; *Child of Impaired Parents; *Cognitive Therapy; *Depressive Disorder/prevention &amp;amp;amp; control; Female; Humans; Male; Psychiatric Status Rating Scales; *Psychotherapy, Group; Risk Factors&lt;/_keywords&gt;&lt;_language&gt;eng&lt;/_language&gt;&lt;_modified&gt;62244904&lt;/_modified&gt;&lt;_pages&gt;2215-24&lt;/_pages&gt;&lt;_tertiary_title&gt;JAMA&lt;/_tertiary_title&gt;&lt;_type_work&gt;Journal Article; Multicenter Study; Randomized Controlled Trial; Research Support, N.I.H., Extramural&lt;/_type_work&gt;&lt;_url&gt;http://www.ncbi.nlm.nih.gov/entrez/query.fcgi?cmd=Retrieve&amp;amp;db=pubmed&amp;amp;dopt=Abstract&amp;amp;list_uids=19491183&amp;amp;query_hl=1&lt;/_url&gt;&lt;_volume&gt;301&lt;/_volume&gt;&lt;/Details&gt;&lt;Extra&gt;&lt;DBUID&gt;{B3F72E5F-0442-4E5A-9D98-614B0241D013}&lt;/DBUID&gt;&lt;/Extra&gt;&lt;/Item&gt;&lt;/References&gt;&lt;/Group&gt;&lt;/Citation&gt;_x000a_"/>
    <w:docVar w:name="NE.Ref{5C19480D-B271-439D-8AC1-F5CD848BF657}" w:val=" ADDIN NE.Ref.{5C19480D-B271-439D-8AC1-F5CD848BF657}&lt;Citation&gt;&lt;Group&gt;&lt;References&gt;&lt;Item&gt;&lt;ID&gt;66&lt;/ID&gt;&lt;UID&gt;{302068DA-4216-49D2-A2FE-ABA82C33D2C4}&lt;/UID&gt;&lt;Title&gt;The association of physical activity, sleep, and screen time with mental health  in Canadian adolescents during the COVID-19 pandemic: A longitudinal isotemporal  substitution analysis&lt;/Title&gt;&lt;Template&gt;Journal Article&lt;/Template&gt;&lt;Star&gt;1&lt;/Star&gt;&lt;Tag&gt;0&lt;/Tag&gt;&lt;Author&gt;Duncan, M J; Riazi, N A; Faulkner, G; Gilchrist, J D; Leatherdale, S T; Patte, K A&lt;/Author&gt;&lt;Year&gt;2022&lt;/Year&gt;&lt;Details&gt;&lt;_accession_num&gt;36156917&lt;/_accession_num&gt;&lt;_author_adr&gt;Department of Health Sciences, Brock University, 1812 Sir Isaac Brock Way, Saint  Catharines, ON, L2S 3A1, Canada.; Department of Health Sciences, Brock University, 1812 Sir Isaac Brock Way, Saint  Catharines, ON, L2S 3A1, Canada.; School of Kinesiology, University of British Columbia, Lower Mall Research  Station,2259 Lower Mall, Vancouver, BC, V6T 1Z4, Canada.; School of Public Health Sciences, University of Waterloo, 200 University Ave  West, Waterloo, ON, N2L 3G1, Canada.; School of Public Health Sciences, University of Waterloo, 200 University Ave  West, Waterloo, ON, N2L 3G1, Canada.; Department of Health Sciences, Brock University, 1812 Sir Isaac Brock Way, Saint  Catharines, ON, L2S 3A1, Canada.&lt;/_author_adr&gt;&lt;_collection_scope&gt;SSCI&lt;/_collection_scope&gt;&lt;_created&gt;64817923&lt;/_created&gt;&lt;_date&gt;2022-10-01&lt;/_date&gt;&lt;_date_display&gt;2022 Oct&lt;/_date_display&gt;&lt;_doi&gt;10.1016/j.mhpa.2022.100473&lt;/_doi&gt;&lt;_impact_factor&gt;   5.957&lt;/_impact_factor&gt;&lt;_isbn&gt;1755-2966 (Print); 1878-0199 (Electronic); 1878-0199 (Linking)&lt;/_isbn&gt;&lt;_journal&gt;Ment Health Phys Act&lt;/_journal&gt;&lt;_keywords&gt;Anxiety; COVID-19; Depression; Flourishing; Physical activity; Sleep&lt;/_keywords&gt;&lt;_language&gt;eng&lt;/_language&gt;&lt;_modified&gt;64818247&lt;/_modified&gt;&lt;_ori_publication&gt;© 2022 Elsevier Ltd. All rights reserved.&lt;/_ori_publication&gt;&lt;_pages&gt;100473&lt;/_pages&gt;&lt;_social_category&gt;医学(4)&lt;/_social_category&gt;&lt;_tertiary_title&gt;Mental health and physical activity&lt;/_tertiary_title&gt;&lt;_type_work&gt;Journal Article&lt;/_type_work&gt;&lt;_url&gt;http://www.ncbi.nlm.nih.gov/entrez/query.fcgi?cmd=Retrieve&amp;amp;db=pubmed&amp;amp;dopt=Abstract&amp;amp;list_uids=36156917&amp;amp;query_hl=1&lt;/_url&gt;&lt;_volume&gt;23&lt;/_volume&gt;&lt;/Details&gt;&lt;Extra&gt;&lt;DBUID&gt;{62B73418-E7EA-4772-A85B-742AAA2FBBE5}&lt;/DBUID&gt;&lt;/Extra&gt;&lt;/Item&gt;&lt;/References&gt;&lt;/Group&gt;&lt;/Citation&gt;_x000a_"/>
    <w:docVar w:name="NE.Ref{5C1E7EF8-05CD-4356-9B07-37530C344A88}" w:val=" ADDIN NE.Ref.{5C1E7EF8-05CD-4356-9B07-37530C344A88}&lt;Citation&gt;&lt;Group&gt;&lt;References&gt;&lt;Item&gt;&lt;ID&gt;2262&lt;/ID&gt;&lt;UID&gt;{B2DD704E-17C8-428A-BF01-A2400D678D70}&lt;/UID&gt;&lt;Title&gt;儿童期创伤对青少年精神病性体验的影响:心理弹性的调节效应&lt;/Title&gt;&lt;Template&gt;Journal Article&lt;/Template&gt;&lt;Star&gt;0&lt;/Star&gt;&lt;Tag&gt;0&lt;/Tag&gt;&lt;Author&gt;郝以辉; 王东方; 杨新华; 张雯; 孙梦; 黄玉洁; 蒲唯丹; 欧阳萱; 刘哲宁&lt;/Author&gt;&lt;Year&gt;2019&lt;/Year&gt;&lt;Details&gt;&lt;_accessed&gt;63609888&lt;/_accessed&gt;&lt;_author_aff&gt;郑州大学第一附属医院精神科;湖南农业大学教育学院湖南省儿童青少年健康促进研究中心;中南大学湘雅二医院精神科;中南大学湘雅二医院精神卫生研究所;广东省人民医院(广东省医学科学院)广东省精神卫生中心;中南大学湘雅二医院医学心理中心;&lt;/_author_aff&gt;&lt;_collection_scope&gt;CSCD;CSSCI-C;PKU&lt;/_collection_scope&gt;&lt;_created&gt;63609888&lt;/_created&gt;&lt;_date&gt;62808480&lt;/_date&gt;&lt;_db_provider&gt;CNKI: 期刊&lt;/_db_provider&gt;&lt;_db_updated&gt;CNKI - Reference&lt;/_db_updated&gt;&lt;_issue&gt;03&lt;/_issue&gt;&lt;_journal&gt;中国临床心理学杂志&lt;/_journal&gt;&lt;_keywords&gt;精神病性体验;青少年;儿童期创伤;心理弹性;调节效应&lt;/_keywords&gt;&lt;_language&gt;Chinese&lt;/_language&gt;&lt;_modified&gt;63609888&lt;/_modified&gt;&lt;_pages&gt;476-480&lt;/_pages&gt;&lt;_url&gt;http://kns.cnki.net/KCMS/detail/detail.aspx?FileName=ZLCY201903011&amp;amp;DbName=DKFX2019&lt;/_url&gt;&lt;_volume&gt;27&lt;/_volume&gt;&lt;_translated_author&gt;Hao, Yihui;Wang, Dongfang;Yang, Xinhua;Zhang, Wen;Sun, Meng;Huang, Yujie;Pu, Weidan;Ou, Yangxuan;Liu, Zhening&lt;/_translated_author&gt;&lt;/Details&gt;&lt;Extra&gt;&lt;DBUID&gt;{B3F72E5F-0442-4E5A-9D98-614B0241D013}&lt;/DBUID&gt;&lt;/Extra&gt;&lt;/Item&gt;&lt;/References&gt;&lt;/Group&gt;&lt;Group&gt;&lt;References&gt;&lt;Item&gt;&lt;ID&gt;2261&lt;/ID&gt;&lt;UID&gt;{FDF033F5-9326-49A2-81F1-D45A9096CA3D}&lt;/UID&gt;&lt;Title&gt;青少年抑郁症状与儿童期创伤、心理弹性的关系&lt;/Title&gt;&lt;Template&gt;Journal Article&lt;/Template&gt;&lt;Star&gt;0&lt;/Star&gt;&lt;Tag&gt;0&lt;/Tag&gt;&lt;Author&gt;丁慧思; 韩娟; 张敏莉; 王燕玲; 雷鸣; 王开桥; 杨森焙; 余晓敏&lt;/Author&gt;&lt;Year&gt;2017&lt;/Year&gt;&lt;Details&gt;&lt;_accessed&gt;63609882&lt;/_accessed&gt;&lt;_author_aff&gt;华中科技大学同济医学院公共卫生学院儿少卫生与妇幼保健学系;武汉市江夏区纸坊卫生院;武汉市江夏区第一人民医院;武汉东湖新技术开发区教育文化体育局;华中科技大学同济医学院学生工作处;&lt;/_author_aff&gt;&lt;_collection_scope&gt;CSCD;CSSCI-E;PKU&lt;/_collection_scope&gt;&lt;_created&gt;63609882&lt;/_created&gt;&lt;_date&gt;61943040&lt;/_date&gt;&lt;_db_provider&gt;CNKI: 期刊&lt;/_db_provider&gt;&lt;_db_updated&gt;CNKI - Reference&lt;/_db_updated&gt;&lt;_issue&gt;10&lt;/_issue&gt;&lt;_journal&gt;中国心理卫生杂志&lt;/_journal&gt;&lt;_keywords&gt;儿童期创伤;心理弹性;抑郁症状;青少年&lt;/_keywords&gt;&lt;_language&gt;Chinese&lt;/_language&gt;&lt;_modified&gt;63697730&lt;/_modified&gt;&lt;_pages&gt;798-802&lt;/_pages&gt;&lt;_url&gt;http://kns.cnki.net/KCMS/detail/detail.aspx?FileName=ZXWS201710012&amp;amp;DbName=CJFQ2017&lt;/_url&gt;&lt;_volume&gt;31&lt;/_volume&gt;&lt;_translated_author&gt;Ding, Huisi;Han, Juan;Zhang, Minli;Wang, Yanling;Lei, Ming;Wang, Kaiqiao;Yang, Senbei;Yu, Xiaomin&lt;/_translated_author&gt;&lt;/Details&gt;&lt;Extra&gt;&lt;DBUID&gt;{B3F72E5F-0442-4E5A-9D98-614B0241D013}&lt;/DBUID&gt;&lt;/Extra&gt;&lt;/Item&gt;&lt;/References&gt;&lt;/Group&gt;&lt;/Citation&gt;_x000a_"/>
    <w:docVar w:name="NE.Ref{5C239713-D70E-4374-9B1A-2B46C952BA70}" w:val=" ADDIN NE.Ref.{5C239713-D70E-4374-9B1A-2B46C952BA70}&lt;Citation&gt;&lt;Group&gt;&lt;References&gt;&lt;Item&gt;&lt;ID&gt;2&lt;/ID&gt;&lt;UID&gt;{1D51DF26-C1EF-4053-80AD-6D411C044B8F}&lt;/UID&gt;&lt;Title&gt;国际近视研究学会(IMI)近视防控研究白皮书解读&lt;/Title&gt;&lt;Template&gt;Journal Article&lt;/Template&gt;&lt;Star&gt;0&lt;/Star&gt;&lt;Tag&gt;0&lt;/Tag&gt;&lt;Author&gt;魏瑞华; 鹿大千; 金楠; 杜蓓&lt;/Author&gt;&lt;Year&gt;2019&lt;/Year&gt;&lt;Details&gt;&lt;_author_aff&gt;天津医科大学眼科医院、眼视光学院、眼科研究所;天津市视网膜功能与疾病重点实验室;&lt;/_author_aff&gt;&lt;_date&gt;2019-08-05&lt;/_date&gt;&lt;_db_provider&gt;CNKI: 期刊&lt;/_db_provider&gt;&lt;_issue&gt;08&lt;/_issue&gt;&lt;_journal&gt;眼科新进展&lt;/_journal&gt;&lt;_keywords&gt;近视;近视防控;国际近视研究学会&lt;/_keywords&gt;&lt;_pages&gt;701-713&lt;/_pages&gt;&lt;_url&gt;http://kns.cnki.net/KCMS/detail/detail.aspx?FileName=XKJZ201908002&amp;amp;DbName=CJFQ2019&lt;/_url&gt;&lt;_volume&gt;39&lt;/_volume&gt;&lt;_created&gt;63567955&lt;/_created&gt;&lt;_modified&gt;63567956&lt;/_modified&gt;&lt;_db_updated&gt;CNKI - Reference&lt;/_db_updated&gt;&lt;_collection_scope&gt;PKU&lt;/_collection_scope&gt;&lt;_translated_author&gt;Wei, Ruihua;Lu, Daqian;Jin, Nan;Du, Bei&lt;/_translated_author&gt;&lt;/Details&gt;&lt;Extra&gt;&lt;DBUID&gt;{5D4A96AE-2D4D-41F0-9DA9-F21F7ED3972F}&lt;/DBUID&gt;&lt;/Extra&gt;&lt;/Item&gt;&lt;/References&gt;&lt;/Group&gt;&lt;/Citation&gt;_x000a_"/>
    <w:docVar w:name="NE.Ref{5C2AFA39-7755-4035-A235-6A610E36DE44}" w:val=" ADDIN NE.Ref.{5C2AFA39-7755-4035-A235-6A610E36DE44}&lt;Citation&gt;&lt;Group&gt;&lt;References&gt;&lt;Item&gt;&lt;ID&gt;22&lt;/ID&gt;&lt;UID&gt;{26599B73-49E8-44FB-977C-AAC5F32E307B}&lt;/UID&gt;&lt;Title&gt;Additive contributions of childhood adversity and recent stressors to  inflammation at midlife: Findings from the MIDUS study&lt;/Title&gt;&lt;Template&gt;Journal Article&lt;/Template&gt;&lt;Star&gt;0&lt;/Star&gt;&lt;Tag&gt;0&lt;/Tag&gt;&lt;Author&gt;Hostinar, C E; Lachman, M E; Mroczek, D K; Seeman, T E; Miller, G E&lt;/Author&gt;&lt;Year&gt;2015&lt;/Year&gt;&lt;Details&gt;&lt;_accession_num&gt;26389605&lt;/_accession_num&gt;&lt;_author_adr&gt;Institute for Policy Research, Northwestern University.; Department of Psychology, Brandeis University.; Department of Psychology, Northwestern University.; Department of Medicine, University of California, Los Angeles.; Department of Psychology, Northwestern University.&lt;/_author_adr&gt;&lt;_collection_scope&gt;SSCI&lt;/_collection_scope&gt;&lt;_created&gt;64740121&lt;/_created&gt;&lt;_date&gt;2015-11-01&lt;/_date&gt;&lt;_date_display&gt;2015 Nov&lt;/_date_display&gt;&lt;_doi&gt;10.1037/dev0000049&lt;/_doi&gt;&lt;_impact_factor&gt;   4.497&lt;/_impact_factor&gt;&lt;_isbn&gt;1939-0599 (Electronic); 0012-1649 (Print); 0012-1649 (Linking)&lt;/_isbn&gt;&lt;_issue&gt;11&lt;/_issue&gt;&lt;_journal&gt;Dev Psychol&lt;/_journal&gt;&lt;_language&gt;eng&lt;/_language&gt;&lt;_modified&gt;64740121&lt;/_modified&gt;&lt;_ori_publication&gt;(c) 2015 APA, all rights reserved).&lt;/_ori_publication&gt;&lt;_pages&gt;1630-44&lt;/_pages&gt;&lt;_social_category&gt;心理学(2)&lt;/_social_category&gt;&lt;_tertiary_title&gt;Developmental psychology&lt;/_tertiary_title&gt;&lt;_type_work&gt;Journal Article; Research Support, N.I.H., Extramural&lt;/_type_work&gt;&lt;_url&gt;http://www.ncbi.nlm.nih.gov/entrez/query.fcgi?cmd=Retrieve&amp;amp;db=pubmed&amp;amp;dopt=Abstract&amp;amp;list_uids=26389605&amp;amp;query_hl=1&lt;/_url&gt;&lt;_volume&gt;51&lt;/_volume&gt;&lt;/Details&gt;&lt;Extra&gt;&lt;DBUID&gt;{65264952-F343-4DB6-AD61-4FFB3D4C25C4}&lt;/DBUID&gt;&lt;/Extra&gt;&lt;/Item&gt;&lt;/References&gt;&lt;/Group&gt;&lt;/Citation&gt;_x000a_"/>
    <w:docVar w:name="NE.Ref{5C378A97-BE89-42D4-B0FC-3002162B3DAC}" w:val=" ADDIN NE.Ref.{5C378A97-BE89-42D4-B0FC-3002162B3DAC}&lt;Citation&gt;&lt;Group&gt;&lt;References&gt;&lt;Item&gt;&lt;ID&gt;84&lt;/ID&gt;&lt;UID&gt;{3CAB71AF-ECC4-4616-B73A-B5A1EFFC0B1A}&lt;/UID&gt;&lt;Title&gt;中小学校阳光体育运动开展现状思考&lt;/Title&gt;&lt;Template&gt;Journal Article&lt;/Template&gt;&lt;Star&gt;0&lt;/Star&gt;&lt;Tag&gt;0&lt;/Tag&gt;&lt;Author&gt;赵乐平&lt;/Author&gt;&lt;Year&gt;2019&lt;/Year&gt;&lt;Details&gt;&lt;_author_aff&gt;洛阳外国语学校;&lt;/_author_aff&gt;&lt;_date&gt;2019-10-25&lt;/_date&gt;&lt;_db_provider&gt;CNKI: 期刊&lt;/_db_provider&gt;&lt;_issue&gt;10&lt;/_issue&gt;&lt;_journal&gt;青少年体育&lt;/_journal&gt;&lt;_keywords&gt;阳光体育;中小学;发展对策&lt;/_keywords&gt;&lt;_pages&gt;111-112&lt;/_pages&gt;&lt;_url&gt;http://kns.cnki.net/KCMS/detail/detail.aspx?FileName=QSTY201910043&amp;amp;DbName=CJFQ2019&lt;/_url&gt;&lt;_created&gt;63615757&lt;/_created&gt;&lt;_modified&gt;63615757&lt;/_modified&gt;&lt;_db_updated&gt;CNKI - Reference&lt;/_db_updated&gt;&lt;_translated_author&gt;Zhao, Leping&lt;/_translated_author&gt;&lt;/Details&gt;&lt;Extra&gt;&lt;DBUID&gt;{5D4A96AE-2D4D-41F0-9DA9-F21F7ED3972F}&lt;/DBUID&gt;&lt;/Extra&gt;&lt;/Item&gt;&lt;/References&gt;&lt;/Group&gt;&lt;/Citation&gt;_x000a_"/>
    <w:docVar w:name="NE.Ref{5C3FC609-4680-498B-A995-4FE81208AD60}" w:val=" ADDIN NE.Ref.{5C3FC609-4680-498B-A995-4FE81208AD60}&lt;Citation&gt;&lt;Group&gt;&lt;References&gt;&lt;Item&gt;&lt;ID&gt;2131&lt;/ID&gt;&lt;UID&gt;{550A43C9-09B2-4E54-9803-C8AB9BB1C26E}&lt;/UID&gt;&lt;Title&gt;当代健康教育与健康促进&lt;/Title&gt;&lt;Template&gt;Book&lt;/Template&gt;&lt;Star&gt;0&lt;/Star&gt;&lt;Tag&gt;0&lt;/Tag&gt;&lt;Author&gt;胡俊峰&lt;/Author&gt;&lt;Year&gt;2005&lt;/Year&gt;&lt;Details&gt;&lt;_created&gt;61130164&lt;/_created&gt;&lt;_modified&gt;63560662&lt;/_modified&gt;&lt;_publisher&gt;人民卫生出版社&lt;/_publisher&gt;&lt;_translated_author&gt;Hu, Junfeng&lt;/_translated_author&gt;&lt;/Details&gt;&lt;Extra&gt;&lt;DBUID&gt;{B3F72E5F-0442-4E5A-9D98-614B0241D013}&lt;/DBUID&gt;&lt;/Extra&gt;&lt;/Item&gt;&lt;/References&gt;&lt;/Group&gt;&lt;/Citation&gt;_x000a_"/>
    <w:docVar w:name="NE.Ref{5C5FCC83-8DDA-4606-8E59-9A71E45B46C4}" w:val=" ADDIN NE.Ref.{5C5FCC83-8DDA-4606-8E59-9A71E45B46C4}&lt;Citation&gt;&lt;Group&gt;&lt;References&gt;&lt;Item&gt;&lt;ID&gt;3135&lt;/ID&gt;&lt;UID&gt;{240C31C2-5BB2-404F-A8F2-8F32BA070843}&lt;/UID&gt;&lt;Title&gt;Glucocorticoid receptor and FKBP5 expression is altered following exposure to chronic stress: modulation by antidepressant treatment&lt;/Title&gt;&lt;Template&gt;Journal Article&lt;/Template&gt;&lt;Star&gt;0&lt;/Star&gt;&lt;Tag&gt;0&lt;/Tag&gt;&lt;Author&gt;Guidotti, G; Calabrese, F; Anacker, C; Racagni, G; Pariante, C M; Riva, M A&lt;/Author&gt;&lt;Year&gt;2013&lt;/Year&gt;&lt;Details&gt;&lt;_accessed&gt;64145437&lt;/_accessed&gt;&lt;_accession_num&gt;23169346&lt;/_accession_num&gt;&lt;_author_adr&gt;Dipartimento di Scienze Farmacologiche e Biomolecolari, Centro di Neurofarmacologia, Universita degli Studi di Milano, Milan, Italy.&lt;/_author_adr&gt;&lt;_collection_scope&gt;SCI;SCIE&lt;/_collection_scope&gt;&lt;_created&gt;64145436&lt;/_created&gt;&lt;_date&gt;59518080&lt;/_date&gt;&lt;_date_display&gt;2013 Mar&lt;/_date_display&gt;&lt;_db_updated&gt;PubMed&lt;/_db_updated&gt;&lt;_doi&gt;10.1038/npp.2012.225&lt;/_doi&gt;&lt;_impact_factor&gt;   7.853&lt;/_impact_factor&gt;&lt;_isbn&gt;1740-634X (Electronic); 0893-133X (Linking)&lt;/_isbn&gt;&lt;_issue&gt;4&lt;/_issue&gt;&lt;_journal&gt;Neuropsychopharmacology&lt;/_journal&gt;&lt;_language&gt;eng&lt;/_language&gt;&lt;_modified&gt;64466846&lt;/_modified&gt;&lt;_pages&gt;616-27&lt;/_pages&gt;&lt;_subject_headings&gt;Animals; Antidepressive Agents/pharmacology/*therapeutic use; Brain/drug effects/metabolism; Chronic Disease; *Gene Expression Regulation; Male; Rats; Rats, Sprague-Dawley; Receptors, Glucocorticoid/*biosynthesis; Stress, Psychological/drug therapy/*metabolism/psychology; Tacrolimus Binding Proteins/*biosynthesis; Treatment Outcome&lt;/_subject_headings&gt;&lt;_tertiary_title&gt;Neuropsychopharmacology : official publication of the American College of_x000d__x000a_      Neuropsychopharmacology&lt;/_tertiary_title&gt;&lt;_type_work&gt;Journal Article; Research Support, Non-U.S. Gov&amp;apos;t&lt;/_type_work&gt;&lt;_url&gt;http://www.ncbi.nlm.nih.gov/entrez/query.fcgi?cmd=Retrieve&amp;amp;db=pubmed&amp;amp;dopt=Abstract&amp;amp;list_uids=23169346&amp;amp;query_hl=1&lt;/_url&gt;&lt;_volume&gt;38&lt;/_volume&gt;&lt;/Details&gt;&lt;Extra&gt;&lt;DBUID&gt;{93870BB0-CAEF-4F07-AAE0-DA131E288E28}&lt;/DBUID&gt;&lt;/Extra&gt;&lt;/Item&gt;&lt;/References&gt;&lt;/Group&gt;&lt;/Citation&gt;_x000a_"/>
    <w:docVar w:name="NE.Ref{5C88FE8B-2DFD-4D33-8551-8DCE621130CD}" w:val=" ADDIN NE.Ref.{5C88FE8B-2DFD-4D33-8551-8DCE621130CD}&lt;Citation&gt;&lt;Group&gt;&lt;References&gt;&lt;Item&gt;&lt;ID&gt;561&lt;/ID&gt;&lt;UID&gt;{11CA0F8D-89BF-421D-BE91-0BC5A1B2795D}&lt;/UID&gt;&lt;Title&gt;武汉市9～12岁学龄儿童在校午餐营养质量及与体格发育的关系&lt;/Title&gt;&lt;Template&gt;Journal Article&lt;/Template&gt;&lt;Star&gt;0&lt;/Star&gt;&lt;Tag&gt;0&lt;/Tag&gt;&lt;Author&gt;刘晗; 蔡丽; 李永俊; 荣爽; 李文芳; 曾婧&lt;/Author&gt;&lt;Year&gt;2019&lt;/Year&gt;&lt;Details&gt;&lt;_author_adr&gt;武汉科技大学公共卫生学院;武汉科技大学营养与慢性病研究所;&lt;/_author_adr&gt;&lt;_collection_scope&gt;CSCD;PKU&lt;/_collection_scope&gt;&lt;_created&gt;65171621&lt;/_created&gt;&lt;_db_provider&gt;CNKI&lt;/_db_provider&gt;&lt;_doi&gt;10.19813/j.cnki.weishengyanjiu.2019.03.007&lt;/_doi&gt;&lt;_isbn&gt;1000-8020&lt;/_isbn&gt;&lt;_issue&gt;03&lt;/_issue&gt;&lt;_journal&gt;卫生研究&lt;/_journal&gt;&lt;_keywords&gt;学龄儿童;营养状况;膳食调查;体格发育&lt;/_keywords&gt;&lt;_modified&gt;65171621&lt;/_modified&gt;&lt;_pages&gt;403-407+412&lt;/_pages&gt;&lt;_url&gt;https://link.cnki.net/doi/10.19813/j.cnki.weishengyanjiu.2019.03.007&lt;/_url&gt;&lt;_volume&gt;48&lt;/_volume&gt;&lt;_translated_author&gt;Liu, Han;Cai, Li;Li, Yong jun;Rong, Shuang;Li, Wen fang;Ceng, Jing&lt;/_translated_author&gt;&lt;/Details&gt;&lt;Extra&gt;&lt;DBUID&gt;{DE16ABCE-A785-434C-BF43-2FE58866AFDD}&lt;/DBUID&gt;&lt;/Extra&gt;&lt;/Item&gt;&lt;/References&gt;&lt;/Group&gt;&lt;/Citation&gt;_x000a_"/>
    <w:docVar w:name="NE.Ref{5C8E2C8D-BC23-43B3-A9C3-5C0CC62D2C0C}" w:val=" ADDIN NE.Ref.{5C8E2C8D-BC23-43B3-A9C3-5C0CC62D2C0C}&lt;Citation&gt;&lt;Group&gt;&lt;References&gt;&lt;Item&gt;&lt;ID&gt;6&lt;/ID&gt;&lt;UID&gt;{4D41D71A-EFF1-4DE9-97E1-36F28AFB7323}&lt;/UID&gt;&lt;Title&gt;Nonconforming Gender Expression and Associated Mental Distress and Substance Use  Among High School Students&lt;/Title&gt;&lt;Template&gt;Journal Article&lt;/Template&gt;&lt;Star&gt;0&lt;/Star&gt;&lt;Tag&gt;0&lt;/Tag&gt;&lt;Author&gt;Lowry, R; Johns, M M; Gordon, A R; Austin, S B; Robin, L E; Kann, L K&lt;/Author&gt;&lt;Year&gt;2018&lt;/Year&gt;&lt;Details&gt;&lt;_accession_num&gt;30264092&lt;/_accession_num&gt;&lt;_author_adr&gt;Division of Adolescent and School Health, National Center for HIV/AIDS, Viral  Hepatitis, Sexually Transmitted Disease (STD), and Tuberculosis (TB) Prevention,  Centers for Disease Control and Prevention, Atlanta, Georgia.; Division of Adolescent and School Health, National Center for HIV/AIDS, Viral  Hepatitis, Sexually Transmitted Disease (STD), and Tuberculosis (TB) Prevention,  Centers for Disease Control and Prevention, Atlanta, Georgia.; Division of Adolescent Medicine, Boston Children&amp;apos;s Hospital, Boston,  Massachusetts.; Department of Pediatrics, Harvard Medical School, Boston, Massachusetts.; Division of Adolescent Medicine, Boston Children&amp;apos;s Hospital, Boston,  Massachusetts.; Department of Pediatrics, Harvard Medical School, Boston, Massachusetts.; Department of Social and Behavioral Sciences, Harvard T. H. Chan School of Public  Health, Boston, Massachusetts.; Division of Adolescent and School Health, National Center for HIV/AIDS, Viral  Hepatitis, Sexually Transmitted Disease (STD), and Tuberculosis (TB) Prevention,  Centers for Disease Control and Prevention, Atlanta, Georgia.; Division of Adolescent and School Health, National Center for HIV/AIDS, Viral  Hepatitis, Sexually Transmitted Disease (STD), and Tuberculosis (TB) Prevention,  Centers for Disease Control and Prevention, Atlanta, Georgia.&lt;/_author_adr&gt;&lt;_collection_scope&gt;SCIE&lt;/_collection_scope&gt;&lt;_created&gt;64732486&lt;/_created&gt;&lt;_date&gt;2018-11-01&lt;/_date&gt;&lt;_date_display&gt;2018 Nov 1&lt;/_date_display&gt;&lt;_doi&gt;10.1001/jamapediatrics.2018.2140&lt;/_doi&gt;&lt;_impact_factor&gt;  26.796&lt;/_impact_factor&gt;&lt;_isbn&gt;2168-6211 (Electronic); 2168-6203 (Print); 2168-6203 (Linking)&lt;/_isbn&gt;&lt;_issue&gt;11&lt;/_issue&gt;&lt;_journal&gt;JAMA Pediatr&lt;/_journal&gt;&lt;_language&gt;eng&lt;/_language&gt;&lt;_modified&gt;64732486&lt;/_modified&gt;&lt;_pages&gt;1020-1028&lt;/_pages&gt;&lt;_social_category&gt;医学(1)&lt;/_social_category&gt;&lt;_subject_headings&gt;Adolescent; Adolescent Behavior/psychology; California/epidemiology; Cross-Sectional Studies; Female; Florida/epidemiology; Health Surveys; Humans; Male; Prevalence; Stress, Psychological/epidemiology/*etiology; Students/*psychology; Substance-Related Disorders/epidemiology/*etiology; Suicidal Ideation; Suicide, Attempted/psychology/statistics &amp;amp; numerical data; Transgender Persons/*psychology&lt;/_subject_headings&gt;&lt;_tertiary_title&gt;JAMA pediatrics&lt;/_tertiary_title&gt;&lt;_type_work&gt;Journal Article; Multicenter Study&lt;/_type_work&gt;&lt;_url&gt;http://www.ncbi.nlm.nih.gov/entrez/query.fcgi?cmd=Retrieve&amp;amp;db=pubmed&amp;amp;dopt=Abstract&amp;amp;list_uids=30264092&amp;amp;query_hl=1&lt;/_url&gt;&lt;_volume&gt;172&lt;/_volume&gt;&lt;/Details&gt;&lt;Extra&gt;&lt;DBUID&gt;{EAD0D9F0-7B9C-4750-A1E8-6A02F78A758B}&lt;/DBUID&gt;&lt;/Extra&gt;&lt;/Item&gt;&lt;/References&gt;&lt;/Group&gt;&lt;/Citation&gt;_x000a_"/>
    <w:docVar w:name="NE.Ref{5CA1C5A1-DF08-4D6B-870D-5C5838678E4B}" w:val=" ADDIN NE.Ref.{5CA1C5A1-DF08-4D6B-870D-5C5838678E4B}&lt;Citation&gt;&lt;Group&gt;&lt;References&gt;&lt;Item&gt;&lt;ID&gt;71&lt;/ID&gt;&lt;UID&gt;{FF6E5517-6033-4633-BF2C-E7A2B1C9D795}&lt;/UID&gt;&lt;Title&gt;Association between healthy lifestyle and memory decline in older adults: 10  year, population based, prospective cohort study&lt;/Title&gt;&lt;Template&gt;Journal Article&lt;/Template&gt;&lt;Star&gt;0&lt;/Star&gt;&lt;Tag&gt;0&lt;/Tag&gt;&lt;Author&gt;Jia, J; Zhao, T; Liu, Z; Liang, Y; Li, F; Li, Y; Liu, W; Li, F; Shi, S; Zhou, C; Yang, H; Liao, Z; Li, Y; Zhao, H; Zhang, J; Zhang, K; Kan, M; Yang, S; Li, H; Liu, Z; Ma, R; Lv, J; Wang, Y; Yan, X; Liang, F; Yuan, X; Zhang, J; Gauthier, S; Cummings, J&lt;/Author&gt;&lt;Year&gt;2023&lt;/Year&gt;&lt;Details&gt;&lt;_accession_num&gt;36696990&lt;/_accession_num&gt;&lt;_author_adr&gt;Innovation Center for Neurological Disorders and Department of Neurology, Xuanwu  Hospital, Capital Medical University, National Center for Neurological Disorders,  Beijing, China jjp@ccmu.edu.cn.;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Department of Geriatric, Fuxing Hospital, Capital Medical University, Beijing,  China.; Department of Neurology, The Second Affiliated Hospital of Guangxi Medical  University, Guangxi, China.; Department of Neurology, The First Teaching Hospital of Jilin University, Jilin,  China.; Department of Neurology, The First Hospital of Kunming, Yunnan, China.; Department of Psychiatry, Zhejiang Provincial People&amp;apos;s Hospital, Zhejiang, China.; Department of Neurology, First Hospital of Shanxi Medical University, Shanxi,  China.; Department of Neurology, Shijiazhuang City Hospital, Hebei, China.; Department of Neurology, the 960th Hospital of PLA, Shandong, China.; Department of Neurology, Jiangxi Provincial People&amp;apos;s Hospital, Jiangxi, China.; Department of Neurology, Handan Central Hospital, Hebei, China.; Department of Neurology, Daqing Oilfield General Hospital, Heilongjiang, China.; Department of Neurology, The First People&amp;apos;s Hospital of Yibin, Sichuan, China.; Department of Neurology, The Third Affiliated Hospital of Gansu University of  Traditional Chinese Medicine, Gansu, China.; Department of Neurology, Dongguan People&amp;apos;s Hospital, Guangdong, China.; Department of Psychiatry, Beijing Geriatric Hospital, Beijing, China.; Department of Neurology, Beijing Anding Hospital, Capital Medical University,  Beijing, China.; Department of Neurology, Beijing Jishuitan Hospital, Beijing, China.; Department of Neurology, Baotou Central Hospital, Inner Mongolia, China.; Department of Neurology, Liaocheng People&amp;apos;s Hospital, Shandong, China.; Department of Neurology, Weihai Municipal Hospital, Cheeloo College of Medicine,  Shandong University, Shandong, China.; Department of Neurology and Neurosurgery, and Department of Psychiatry, McGill  Centre for Studies in Aging, McGill University, Montreal, QC, Canada.; Chambers-Grundy Center for Transformative Neuroscience, Department of Brain  Health, University of Nevada, Las Vegas, NV, USA.; Cleveland Clinic Lou Ruvo Center for Brain Health, Las Vegas, NV, USA.&lt;/_author_adr&gt;&lt;_collection_scope&gt;SCIE&lt;/_collection_scope&gt;&lt;_created&gt;65067645&lt;/_created&gt;&lt;_date&gt;2023-01-25&lt;/_date&gt;&lt;_date_display&gt;2023 Jan 25&lt;/_date_display&gt;&lt;_doi&gt;10.1136/bmj-2022-072691&lt;/_doi&gt;&lt;_impact_factor&gt;  93.333&lt;/_impact_factor&gt;&lt;_isbn&gt;1756-1833 (Electronic); 0959-8138 (Print); 0959-8138 (Linking)&lt;/_isbn&gt;&lt;_journal&gt;BMJ&lt;/_journal&gt;&lt;_language&gt;eng&lt;/_language&gt;&lt;_modified&gt;65067645&lt;/_modified&gt;&lt;_ori_publication&gt;© Author(s) (or their employer(s)) 2019. Re-use permitted under CC BY-NC. No _x000d__x000a_      commercial re-use. See rights and permissions. Published by BMJ.&lt;/_ori_publication&gt;&lt;_pages&gt;e072691&lt;/_pages&gt;&lt;_subject_headings&gt;Humans; Female; Aged; Male; *Apolipoprotein E4; Prospective Studies; Memory Disorders/prevention &amp;amp; control; *Cognition Disorders; Healthy Lifestyle; Neuropsychological Tests&lt;/_subject_headings&gt;&lt;_tertiary_title&gt;BMJ (Clinical research ed.)&lt;/_tertiary_title&gt;&lt;_type_work&gt;Journal Article&lt;/_type_work&gt;&lt;_url&gt;http://www.ncbi.nlm.nih.gov/entrez/query.fcgi?cmd=Retrieve&amp;amp;db=pubmed&amp;amp;dopt=Abstract&amp;amp;list_uids=36696990&amp;amp;query_hl=1&lt;/_url&gt;&lt;_volume&gt;380&lt;/_volume&gt;&lt;/Details&gt;&lt;Extra&gt;&lt;DBUID&gt;{00EBDF0C-2E98-4FD7-9E47-813FAF00074E}&lt;/DBUID&gt;&lt;/Extra&gt;&lt;/Item&gt;&lt;/References&gt;&lt;/Group&gt;&lt;Group&gt;&lt;References&gt;&lt;Item&gt;&lt;ID&gt;70&lt;/ID&gt;&lt;UID&gt;{71FEEF4B-FD6D-4A1F-A844-2DFE04A8EDE8}&lt;/UID&gt;&lt;Title&gt;Lifestyle and mental health&lt;/Title&gt;&lt;Template&gt;Journal Article&lt;/Template&gt;&lt;Star&gt;0&lt;/Star&gt;&lt;Tag&gt;0&lt;/Tag&gt;&lt;Author&gt;Walsh, R&lt;/Author&gt;&lt;Year&gt;2011&lt;/Year&gt;&lt;Details&gt;&lt;_accession_num&gt;21244124&lt;/_accession_num&gt;&lt;_author_adr&gt;University of California, Irvine College of Medicine, 92697-1675, USA.  rwalsh@uci.edu&lt;/_author_adr&gt;&lt;_collection_scope&gt;SSCI&lt;/_collection_scope&gt;&lt;_created&gt;65067627&lt;/_created&gt;&lt;_date&gt;2011-10-01&lt;/_date&gt;&lt;_date_display&gt;2011 Oct&lt;/_date_display&gt;&lt;_doi&gt;10.1037/a0021769&lt;/_doi&gt;&lt;_impact_factor&gt;  16.358&lt;/_impact_factor&gt;&lt;_isbn&gt;1935-990X (Electronic); 0003-066X (Linking)&lt;/_isbn&gt;&lt;_issue&gt;7&lt;/_issue&gt;&lt;_journal&gt;Am Psychol&lt;/_journal&gt;&lt;_language&gt;eng&lt;/_language&gt;&lt;_modified&gt;65067627&lt;/_modified&gt;&lt;_pages&gt;579-92&lt;/_pages&gt;&lt;_social_category&gt;心理学(1)&lt;/_social_category&gt;&lt;_subject_headings&gt;Diet/psychology; Exercise/psychology; Humans; Interpersonal Relations; *Life Style; *Mental Health; Nature; Recreation; Religion&lt;/_subject_headings&gt;&lt;_tertiary_title&gt;The American psychologist&lt;/_tertiary_title&gt;&lt;_type_work&gt;Journal Article; Review&lt;/_type_work&gt;&lt;_url&gt;http://www.ncbi.nlm.nih.gov/entrez/query.fcgi?cmd=Retrieve&amp;amp;db=pubmed&amp;amp;dopt=Abstract&amp;amp;list_uids=21244124&amp;amp;query_hl=1&lt;/_url&gt;&lt;_volume&gt;66&lt;/_volume&gt;&lt;/Details&gt;&lt;Extra&gt;&lt;DBUID&gt;{00EBDF0C-2E98-4FD7-9E47-813FAF00074E}&lt;/DBUID&gt;&lt;/Extra&gt;&lt;/Item&gt;&lt;/References&gt;&lt;/Group&gt;&lt;/Citation&gt;_x000a_"/>
    <w:docVar w:name="NE.Ref{5CB8A1B6-52E5-4126-9151-721D80029048}" w:val=" ADDIN NE.Ref.{5CB8A1B6-52E5-4126-9151-721D80029048}&lt;Citation&gt;&lt;Group&gt;&lt;References&gt;&lt;Item&gt;&lt;ID&gt;4030&lt;/ID&gt;&lt;UID&gt;{51545003-7273-4F9B-A386-37FCBCA8820B}&lt;/UID&gt;&lt;Title&gt;Problematic smartphone use: A conceptual overview and systematic review of  relations with anxiety and depression psychopathology&lt;/Title&gt;&lt;Template&gt;Journal Article&lt;/Template&gt;&lt;Star&gt;0&lt;/Star&gt;&lt;Tag&gt;1&lt;/Tag&gt;&lt;Author&gt;Elhai, J D; Dvorak, R D; Levine, J C; Hall, B J&lt;/Author&gt;&lt;Year&gt;2017&lt;/Year&gt;&lt;Details&gt;&lt;_accession_num&gt;27736736&lt;/_accession_num&gt;&lt;_author_adr&gt;Department of Psychology, University of Toledo, Toledo, OH, USA; Department of  Psychiatry, University of Toledo, Toledo, OH, USA. Electronic address:  contact@jon-elhai.com.; Department of Psychology, University of Central Florida, USA.; Department of Psychology, University of Toledo, Toledo, OH, USA.; Department of Psychology, University of Macau, Taipa, Macau (SAR), People&amp;apos;s  Republic of China; Department of Health, Behavior and Society, Johns Hopkins  Bloomberg School of Public Health, Baltimore, MD, USA.&lt;/_author_adr&gt;&lt;_collection_scope&gt;SCIE;SSCI&lt;/_collection_scope&gt;&lt;_created&gt;65037181&lt;/_created&gt;&lt;_date&gt;2017-01-01&lt;/_date&gt;&lt;_date_display&gt;2017 Jan 1&lt;/_date_display&gt;&lt;_doi&gt;10.1016/j.jad.2016.08.030&lt;/_doi&gt;&lt;_impact_factor&gt;   6.533&lt;/_impact_factor&gt;&lt;_isbn&gt;1573-2517 (Electronic); 0165-0327 (Linking)&lt;/_isbn&gt;&lt;_journal&gt;J Affect Disord&lt;/_journal&gt;&lt;_keywords&gt;*Addictions; *Information technology; *Internet addiction; *Mental disorders; *Mobile phones; *Psychopathology&lt;/_keywords&gt;&lt;_language&gt;eng&lt;/_language&gt;&lt;_modified&gt;65118883&lt;/_modified&gt;&lt;_ori_publication&gt;Copyright © 2016 Elsevier B.V. All rights reserved.&lt;/_ori_publication&gt;&lt;_pages&gt;251-259&lt;/_pages&gt;&lt;_social_category&gt;临床神经病学(2) &amp;amp; 精神病学(2)&lt;/_social_category&gt;&lt;_subject_headings&gt;Anxiety/*etiology/psychology; Behavior, Addictive/*etiology/psychology; Depression/*etiology/psychology; Humans; Risk Factors; Self Concept; Smartphone/*statistics &amp;amp; numerical data; Stress, Psychological/etiology/psychology&lt;/_subject_headings&gt;&lt;_tertiary_title&gt;Journal of affective disorders&lt;/_tertiary_title&gt;&lt;_type_work&gt;Journal Article; Review; Systematic Review&lt;/_type_work&gt;&lt;_url&gt;http://www.ncbi.nlm.nih.gov/entrez/query.fcgi?cmd=Retrieve&amp;amp;db=pubmed&amp;amp;dopt=Abstract&amp;amp;list_uids=27736736&amp;amp;query_hl=1&lt;/_url&gt;&lt;_volume&gt;207&lt;/_volume&gt;&lt;/Details&gt;&lt;Extra&gt;&lt;DBUID&gt;{93870BB0-CAEF-4F07-AAE0-DA131E288E28}&lt;/DBUID&gt;&lt;/Extra&gt;&lt;/Item&gt;&lt;/References&gt;&lt;/Group&gt;&lt;/Citation&gt;_x000a_"/>
    <w:docVar w:name="NE.Ref{5CDC5ADA-E3A5-4731-ABEE-E9A896C6C8CA}" w:val=" ADDIN NE.Ref.{5CDC5ADA-E3A5-4731-ABEE-E9A896C6C8CA}&lt;Citation&gt;&lt;Group&gt;&lt;References&gt;&lt;Item&gt;&lt;ID&gt;31&lt;/ID&gt;&lt;UID&gt;{70AA97B3-54FC-437E-AA49-D5E3ABACAE51}&lt;/UID&gt;&lt;Title&gt;Myopia, an underrated global challenge to vision: where the current data takes us on myopia control&lt;/Title&gt;&lt;Template&gt;Journal Article&lt;/Template&gt;&lt;Star&gt;0&lt;/Star&gt;&lt;Tag&gt;0&lt;/Tag&gt;&lt;Author&gt;Holden, B; Sankaridurg, P; Smith, E; Aller, T; Jong, M; He, M&lt;/Author&gt;&lt;Year&gt;2014&lt;/Year&gt;&lt;Details&gt;&lt;_accession_num&gt;24357836&lt;/_accession_num&gt;&lt;_author_adr&gt;1] Brien Holden Vision Institute, Sydney, Australia [2] Vision Co-operative Research Centre, Sydney, Australia [3] School of Optometry and Vision Science, University of New South Wales, Sydney, Australia.; 1] Brien Holden Vision Institute, Sydney, Australia [2] Vision Co-operative Research Centre, Sydney, Australia [3] School of Optometry and Vision Science, University of New South Wales, Sydney, Australia.; 1] Vision Co-operative Research Centre, Sydney, Australia [2] College of Optometry, University of Houston, Houston, TX, USA.; 1] Vision Co-operative Research Centre, Sydney, Australia [2] Private Practice, Berkeley, CA, USA.; Brien Holden Vision Institute, Sydney, Australia.; Zhongshan Ophthalmic Centre, Sun-Yet Sun University, Guangzhou, China.&lt;/_author_adr&gt;&lt;_date_display&gt;2014 Feb&lt;/_date_display&gt;&lt;_date&gt;2014-02-01&lt;/_date&gt;&lt;_doi&gt;10.1038/eye.2013.256&lt;/_doi&gt;&lt;_isbn&gt;1476-5454 (Electronic); 0950-222X (Linking)&lt;/_isbn&gt;&lt;_issue&gt;2&lt;/_issue&gt;&lt;_journal&gt;Eye (Lond)&lt;/_journal&gt;&lt;_language&gt;eng&lt;/_language&gt;&lt;_pages&gt;142-6&lt;/_pages&gt;&lt;_subject_headings&gt;Axial Length, Eye/drug effects; Blindness/epidemiology; Contact Lenses; Cost of Illness; Eyeglasses; Global Health; Humans; Myopia/*epidemiology/*prevention &amp;amp; control; Pharmaceutical Preparations/administration &amp;amp; dosage; Sclera/pathology; Vision, Low/epidemiology&lt;/_subject_headings&gt;&lt;_tertiary_title&gt;Eye (London, England)&lt;/_tertiary_title&gt;&lt;_type_work&gt;Journal Article; Research Support, Non-U.S. Gov&amp;apos;t; Review&lt;/_type_work&gt;&lt;_url&gt;http://www.ncbi.nlm.nih.gov/entrez/query.fcgi?cmd=Retrieve&amp;amp;db=pubmed&amp;amp;dopt=Abstract&amp;amp;list_uids=24357836&amp;amp;query_hl=1&lt;/_url&gt;&lt;_volume&gt;28&lt;/_volume&gt;&lt;_created&gt;63569810&lt;/_created&gt;&lt;_modified&gt;63569811&lt;/_modified&gt;&lt;_db_updated&gt;PubMed&lt;/_db_updated&gt;&lt;_impact_factor&gt;   2.455&lt;/_impact_factor&gt;&lt;/Details&gt;&lt;Extra&gt;&lt;DBUID&gt;{5D4A96AE-2D4D-41F0-9DA9-F21F7ED3972F}&lt;/DBUID&gt;&lt;/Extra&gt;&lt;/Item&gt;&lt;/References&gt;&lt;/Group&gt;&lt;/Citation&gt;_x000a_"/>
    <w:docVar w:name="NE.Ref{5CDF81E2-53EB-43D4-9374-A1D3224E5763}" w:val=" ADDIN NE.Ref.{5CDF81E2-53EB-43D4-9374-A1D3224E5763}&lt;Citation&gt;&lt;Group&gt;&lt;References&gt;&lt;Item&gt;&lt;ID&gt;67&lt;/ID&gt;&lt;UID&gt;{B624DDF5-11E8-4BB3-96A5-F12434EDAF6E}&lt;/UID&gt;&lt;Title&gt;Atropine for the treatment of childhood myopia: changes after stopping atropine 0.01%, 0.1% and 0.5%&lt;/Title&gt;&lt;Template&gt;Journal Article&lt;/Template&gt;&lt;Star&gt;0&lt;/Star&gt;&lt;Tag&gt;0&lt;/Tag&gt;&lt;Author&gt;Chia, A; Chua, W H; Wen, L; Fong, A; Goon, Y Y; Tan, D&lt;/Author&gt;&lt;Year&gt;2014&lt;/Year&gt;&lt;Details&gt;&lt;_accession_num&gt;24315293&lt;/_accession_num&gt;&lt;_author_adr&gt;Singapore National Eye Center, Singapore; Singapore Eye Research Institute, Singapore.; Singapore National Eye Center, Singapore; Singapore Eye Research Institute, Singapore.; Duke-National University of Singapore Graduate Medical School, Singapore; Singapore Clinical Research Institute, Singapore.; Singapore National Eye Center, Singapore; Singapore Eye Research Institute, Singapore.; Singapore Eye Research Institute, Singapore.; Singapore National Eye Center, Singapore; Singapore Eye Research Institute, Singapore; Duke-National University of Singapore Graduate Medical School, Singapore; Department of Ophthalmology, Yong Loo Lin School of Medicine, National University of Singapore, Singapore. Electronic address: donald.tan.t.h@snec.com.sg.&lt;/_author_adr&gt;&lt;_date_display&gt;2014 Feb&lt;/_date_display&gt;&lt;_date&gt;2014-02-01&lt;/_date&gt;&lt;_doi&gt;10.1016/j.ajo.2013.09.020&lt;/_doi&gt;&lt;_isbn&gt;1879-1891 (Electronic); 0002-9394 (Linking)&lt;/_isbn&gt;&lt;_issue&gt;2&lt;/_issue&gt;&lt;_journal&gt;Am J Ophthalmol&lt;/_journal&gt;&lt;_language&gt;eng&lt;/_language&gt;&lt;_ori_publication&gt;Copyright (c) 2014 Elsevier Inc. All rights reserved.&lt;/_ori_publication&gt;&lt;_pages&gt;451-457.e1&lt;/_pages&gt;&lt;_subject_headings&gt;Accommodation, Ocular/physiology; Administration, Topical; Atropine/*administration &amp;amp; dosage; Axial Length, Eye/physiology; Child; Disease Progression; Double-Blind Method; Female; Humans; Male; Mydriatics/*administration &amp;amp; dosage; Myopia/*diagnosis/*drug therapy/physiopathology; Ophthalmic Solutions; Prospective Studies; Pupil/physiology; Visual Acuity/physiology; *Withholding Treatment&lt;/_subject_headings&gt;&lt;_tertiary_title&gt;American journal of ophthalmology&lt;/_tertiary_title&gt;&lt;_type_work&gt;Clinical Trial, Phase II; Journal Article; Randomized Controlled Trial; Research Support, Non-U.S. Gov&amp;apos;t&lt;/_type_work&gt;&lt;_url&gt;http://www.ncbi.nlm.nih.gov/entrez/query.fcgi?cmd=Retrieve&amp;amp;db=pubmed&amp;amp;dopt=Abstract&amp;amp;list_uids=24315293&amp;amp;query_hl=1&lt;/_url&gt;&lt;_volume&gt;157&lt;/_volume&gt;&lt;_created&gt;64333166&lt;/_created&gt;&lt;_modified&gt;64333166&lt;/_modified&gt;&lt;_db_updated&gt;PubMed&lt;/_db_updated&gt;&lt;_impact_factor&gt;   5.258&lt;/_impact_factor&gt;&lt;_collection_scope&gt;SCI;SCIE&lt;/_collection_scope&gt;&lt;/Details&gt;&lt;Extra&gt;&lt;DBUID&gt;{1C1952A0-4562-459F-9DB8-7EA4385E5EEB}&lt;/DBUID&gt;&lt;/Extra&gt;&lt;/Item&gt;&lt;/References&gt;&lt;/Group&gt;&lt;/Citation&gt;_x000a_"/>
    <w:docVar w:name="NE.Ref{5CF18890-380F-4620-BE67-0D617476E098}" w:val=" ADDIN NE.Ref.{5CF18890-380F-4620-BE67-0D617476E098}&lt;Citation&gt;&lt;Group&gt;&lt;References&gt;&lt;Item&gt;&lt;ID&gt;2097&lt;/ID&gt;&lt;UID&gt;{20B87622-AFEB-45BB-A1D7-475F9B3BBBE9}&lt;/UID&gt;&lt;Title&gt;欧洲健康促进学校网络&lt;/Title&gt;&lt;Template&gt;Journal Article&lt;/Template&gt;&lt;Star&gt;0&lt;/Star&gt;&lt;Tag&gt;0&lt;/Tag&gt;&lt;Author&gt;余昭; 徐水洋&lt;/Author&gt;&lt;Year&gt;2000&lt;/Year&gt;&lt;Details&gt;&lt;_author_aff&gt;浙江省健康教育研究所!杭州市;310004;浙江省健康教育研究所!杭州市;310004&lt;/_author_aff&gt;&lt;_date&gt;2000-01-20&lt;/_date&gt;&lt;_db_provider&gt;CNKI: 期刊&lt;/_db_provider&gt;&lt;_issue&gt;01&lt;/_issue&gt;&lt;_journal&gt;中国健康教育&lt;/_journal&gt;&lt;_keywords&gt;健康促进学校;协调员;&lt;/_keywords&gt;&lt;_pages&gt;45-46&lt;/_pages&gt;&lt;_url&gt;http://kns.cnki.net/KCMS/detail/detail.aspx?FileName=ZGJK200001020&amp;amp;DbName=CJFQ2000&lt;/_url&gt;&lt;_created&gt;63558240&lt;/_created&gt;&lt;_modified&gt;63558241&lt;/_modified&gt;&lt;_db_updated&gt;CNKI - Reference&lt;/_db_updated&gt;&lt;_collection_scope&gt;PKU&lt;/_collection_scope&gt;&lt;_translated_author&gt;Yu, Zhao;Xu, Shuiyang&lt;/_translated_author&gt;&lt;/Details&gt;&lt;Extra&gt;&lt;DBUID&gt;{B3F72E5F-0442-4E5A-9D98-614B0241D013}&lt;/DBUID&gt;&lt;/Extra&gt;&lt;/Item&gt;&lt;/References&gt;&lt;/Group&gt;&lt;/Citation&gt;_x000a_"/>
    <w:docVar w:name="NE.Ref{5CF93B4D-BF43-44B0-ADC1-9D1C7C07F1AA}" w:val=" ADDIN NE.Ref.{5CF93B4D-BF43-44B0-ADC1-9D1C7C07F1AA}&lt;Citation&gt;&lt;Group&gt;&lt;References&gt;&lt;Item&gt;&lt;ID&gt;2943&lt;/ID&gt;&lt;UID&gt;{59BC166C-16FB-45A5-AB4C-4D45369C3884}&lt;/UID&gt;&lt;Title&gt;Positive Influences of Social Support on Sense of Community, Life Satisfaction and the Health of Immigrants in Spain&lt;/Title&gt;&lt;Template&gt;Journal Article&lt;/Template&gt;&lt;Star&gt;0&lt;/Star&gt;&lt;Tag&gt;0&lt;/Tag&gt;&lt;Author&gt;Hombrados-Mendieta, Isabel; Millán-Franco, Mario; Gómez-Jacinto, Luis; Gonzalez-Castro, Felipe; Martos-Méndez, María José; García-Cid, Alba&lt;/Author&gt;&lt;Year&gt;2019&lt;/Year&gt;&lt;Details&gt;&lt;_accessed&gt;64743079&lt;/_accessed&gt;&lt;_collection_scope&gt;SSCI&lt;/_collection_scope&gt;&lt;_created&gt;64384823&lt;/_created&gt;&lt;_date&gt;63046080&lt;/_date&gt;&lt;_db_updated&gt;CrossRef&lt;/_db_updated&gt;&lt;_doi&gt;10.3389/fpsyg.2019.02555&lt;/_doi&gt;&lt;_impact_factor&gt;   4.232&lt;/_impact_factor&gt;&lt;_isbn&gt;1664-1078&lt;/_isbn&gt;&lt;_journal&gt;Frontiers in Psychology&lt;/_journal&gt;&lt;_modified&gt;64738836&lt;/_modified&gt;&lt;_social_category&gt;心理学(3)&lt;/_social_category&gt;&lt;_tertiary_title&gt;Front. Psychol.&lt;/_tertiary_title&gt;&lt;_url&gt;https://www.frontiersin.org/article/10.3389/fpsyg.2019.02555/full_x000d__x000a_https://www.frontiersin.org/article/10.3389/fpsyg.2019.02555/full&lt;/_url&gt;&lt;_volume&gt;10&lt;/_volume&gt;&lt;/Details&gt;&lt;Extra&gt;&lt;DBUID&gt;{93870BB0-CAEF-4F07-AAE0-DA131E288E28}&lt;/DBUID&gt;&lt;/Extra&gt;&lt;/Item&gt;&lt;/References&gt;&lt;/Group&gt;&lt;Group&gt;&lt;References&gt;&lt;Item&gt;&lt;ID&gt;2944&lt;/ID&gt;&lt;UID&gt;{FFCEB351-7822-4C28-BA6A-26FC0C3AAD70}&lt;/UID&gt;&lt;Title&gt;A Bridging-Community (ABC) Project: A Community Building Social Participation Intervention Among Resettled Refugees in Boston&lt;/Title&gt;&lt;Template&gt;Journal Article&lt;/Template&gt;&lt;Star&gt;0&lt;/Star&gt;&lt;Tag&gt;0&lt;/Tag&gt;&lt;Author&gt;Versey, H Shellae; Murad, Serene; McPhee, Isobel; Schwarz, Willa&lt;/Author&gt;&lt;Year&gt;2022&lt;/Year&gt;&lt;Details&gt;&lt;_accessed&gt;64384826&lt;/_accessed&gt;&lt;_collection_scope&gt;ESCI&lt;/_collection_scope&gt;&lt;_created&gt;64384826&lt;/_created&gt;&lt;_date&gt;64301760&lt;/_date&gt;&lt;_db_updated&gt;CrossRef&lt;/_db_updated&gt;&lt;_doi&gt;10.1007/s12134-021-00908-z&lt;/_doi&gt;&lt;_isbn&gt;1488-3473&lt;/_isbn&gt;&lt;_journal&gt;Journal of International Migration and Integration&lt;/_journal&gt;&lt;_modified&gt;64639698&lt;/_modified&gt;&lt;_tertiary_title&gt;Int. Migration &amp;amp; Integration&lt;/_tertiary_title&gt;&lt;_url&gt;https://link.springer.com/10.1007/s12134-021-00908-z_x000d__x000a_https://link.springer.com/content/pdf/10.1007/s12134-021-00908-z.pdf&lt;/_url&gt;&lt;/Details&gt;&lt;Extra&gt;&lt;DBUID&gt;{93870BB0-CAEF-4F07-AAE0-DA131E288E28}&lt;/DBUID&gt;&lt;/Extra&gt;&lt;/Item&gt;&lt;/References&gt;&lt;/Group&gt;&lt;/Citation&gt;_x000a_"/>
    <w:docVar w:name="NE.Ref{5D0D1D82-59B7-403C-BE9F-F550A1DB5D5F}" w:val=" ADDIN NE.Ref.{5D0D1D82-59B7-403C-BE9F-F550A1DB5D5F}&lt;Citation&gt;&lt;Group&gt;&lt;References&gt;&lt;Item&gt;&lt;ID&gt;2086&lt;/ID&gt;&lt;UID&gt;{B3260796-CB04-4DE5-8411-51944456D077}&lt;/UID&gt;&lt;Title&gt;Ecological models of health behavior&lt;/Title&gt;&lt;Template&gt;Book Section&lt;/Template&gt;&lt;Star&gt;0&lt;/Star&gt;&lt;Tag&gt;0&lt;/Tag&gt;&lt;Author&gt;Sallis, J F; Owen, N; Fisher, E B&lt;/Author&gt;&lt;Year&gt;2008&lt;/Year&gt;&lt;Details&gt;&lt;_accessed&gt;61130649&lt;/_accessed&gt;&lt;_created&gt;61130648&lt;/_created&gt;&lt;_edition&gt;4th ed&lt;/_edition&gt;&lt;_journal&gt;Health Education Health Behavior &amp;amp; Health Education&lt;/_journal&gt;&lt;_modified&gt;62449152&lt;/_modified&gt;&lt;_pages&gt;465-82&lt;/_pages&gt;&lt;_place_published&gt;San Francisco&lt;/_place_published&gt;&lt;_publisher&gt;Jossey-Bass&lt;/_publisher&gt;&lt;_secondary_author&gt;Glanz, K; Lewis, F; Rimer, B&lt;/_secondary_author&gt;&lt;_secondary_title&gt;Health Education Health Behavior &amp;amp; Health Education: Theory, research, and practice&lt;/_secondary_title&gt;&lt;_section&gt;20&lt;/_section&gt;&lt;/Details&gt;&lt;Extra&gt;&lt;DBUID&gt;{B3F72E5F-0442-4E5A-9D98-614B0241D013}&lt;/DBUID&gt;&lt;/Extra&gt;&lt;/Item&gt;&lt;/References&gt;&lt;/Group&gt;&lt;/Citation&gt;_x000a_"/>
    <w:docVar w:name="NE.Ref{5D42C5BA-740A-4CF8-B998-71E8CB3C6BFB}" w:val=" ADDIN NE.Ref.{5D42C5BA-740A-4CF8-B998-71E8CB3C6BFB}&lt;Citation&gt;&lt;Group&gt;&lt;References&gt;&lt;Item&gt;&lt;ID&gt;220&lt;/ID&gt;&lt;UID&gt;{2C05C059-0717-48AC-81E0-8720147808C8}&lt;/UID&gt;&lt;Title&gt;Adolescent mental health&lt;/Title&gt;&lt;Template&gt;Web Page&lt;/Template&gt;&lt;Star&gt;0&lt;/Star&gt;&lt;Tag&gt;0&lt;/Tag&gt;&lt;Author&gt;Organisation, World Health&lt;/Author&gt;&lt;Year&gt;2018&lt;/Year&gt;&lt;Details&gt;&lt;_url&gt;https://www.who._x000d__x000a_int/news-room/fact-sheets/detail/adolescent-mental-health&lt;/_url&gt;&lt;_accessed&gt;65140530&lt;/_accessed&gt;&lt;_created&gt;65140530&lt;/_created&gt;&lt;_modified&gt;65140530&lt;/_modified&gt;&lt;/Details&gt;&lt;Extra&gt;&lt;DBUID&gt;{3F9387F2-331A-44EC-89D9-44E8C1CA5F18}&lt;/DBUID&gt;&lt;/Extra&gt;&lt;/Item&gt;&lt;/References&gt;&lt;/Group&gt;&lt;/Citation&gt;_x000a_"/>
    <w:docVar w:name="NE.Ref{5D59DE4F-4700-431F-BAEB-15C8D3E84984}" w:val=" ADDIN NE.Ref.{5D59DE4F-4700-431F-BAEB-15C8D3E84984}&lt;Citation&gt;&lt;Group&gt;&lt;References&gt;&lt;Item&gt;&lt;ID&gt;4204&lt;/ID&gt;&lt;UID&gt;{1ECE2EF7-F29F-4638-A234-354B6447E850}&lt;/UID&gt;&lt;Title&gt;Improving mental health through fostering healthy lifestyles in young people: one  of the targets in the WPA Action Plan 2023-2026&lt;/Title&gt;&lt;Template&gt;Journal Article&lt;/Template&gt;&lt;Star&gt;0&lt;/Star&gt;&lt;Tag&gt;0&lt;/Tag&gt;&lt;Author&gt;Wasserman, D; Arango, C; Fiorillo, A; Levin, S; Peters, A; Rao, P; Sanchez-Villanueva, T; Sylla, A&lt;/Author&gt;&lt;Year&gt;2023&lt;/Year&gt;&lt;Details&gt;&lt;_accessed&gt;65212447&lt;/_accessed&gt;&lt;_accession_num&gt;37713574&lt;/_accession_num&gt;&lt;_author_adr&gt;WPA President Elect.; National Centre for Suicide Research and Prevention of Mental Ill-Health,  Karolinska Institutet, Stockholm, Sweden.; Department of Child and Adolescent Psychiatry, Institute of Psychiatry and Mental  Health, Hospital General Universitario Gregorio Maranon School of Medicine,  Universidad Complutense, IiSGM, CIBERSAM, Madrid, Spain.; Department of Psychiatry, University of Campania &amp;quot;L. Vanvitelli&amp;quot;, Naples, Italy.; Medical Director, American Psychiatric Association.; Former Chief Executive Officer, Royal Australian and New Zealand College of  Psychiatrists.; Asha Hospital, Hyderabad, India.; Universidad de Guadalajara, Guadalajara, Mexico.; University Cheikh Anta Diop, Dakar, Senegal.&lt;/_author_adr&gt;&lt;_collection_scope&gt;SSCI;SCIE&lt;/_collection_scope&gt;&lt;_created&gt;65212446&lt;/_created&gt;&lt;_date&gt;2023-10-01&lt;/_date&gt;&lt;_date_display&gt;2023 Oct&lt;/_date_display&gt;&lt;_db_updated&gt;PubMed&lt;/_db_updated&gt;&lt;_doi&gt;10.1002/wps.21146&lt;/_doi&gt;&lt;_impact_factor&gt;  73.300&lt;/_impact_factor&gt;&lt;_isbn&gt;1723-8617 (Print); 2051-5545 (Electronic); 1723-8617 (Linking)&lt;/_isbn&gt;&lt;_issue&gt;3&lt;/_issue&gt;&lt;_journal&gt;World Psychiatry&lt;/_journal&gt;&lt;_language&gt;eng&lt;/_language&gt;&lt;_modified&gt;65212447&lt;/_modified&gt;&lt;_pages&gt;488-489&lt;/_pages&gt;&lt;_social_category&gt;精神病学(1)&lt;/_social_category&gt;&lt;_tertiary_title&gt;World psychiatry : official journal of the World Psychiatric Association (WPA)&lt;/_tertiary_title&gt;&lt;_type_work&gt;News&lt;/_type_work&gt;&lt;_url&gt;http://www.ncbi.nlm.nih.gov/entrez/query.fcgi?cmd=Retrieve&amp;amp;db=pubmed&amp;amp;dopt=Abstract&amp;amp;list_uids=37713574&amp;amp;query_hl=1&lt;/_url&gt;&lt;_volume&gt;22&lt;/_volume&gt;&lt;/Details&gt;&lt;Extra&gt;&lt;DBUID&gt;{93870BB0-CAEF-4F07-AAE0-DA131E288E28}&lt;/DBUID&gt;&lt;/Extra&gt;&lt;/Item&gt;&lt;/References&gt;&lt;/Group&gt;&lt;/Citation&gt;_x000a_"/>
    <w:docVar w:name="NE.Ref{5D5BAD6D-DD92-4635-B993-4295A3E471AA}" w:val=" ADDIN NE.Ref.{5D5BAD6D-DD92-4635-B993-4295A3E471AA}&lt;Citation&gt;&lt;Group&gt;&lt;References&gt;&lt;Item&gt;&lt;ID&gt;135&lt;/ID&gt;&lt;UID&gt;{EE409D8D-2F71-48BC-8BDB-D2319B6B064E}&lt;/UID&gt;&lt;Title&gt;广东省中学生吸烟饮酒与校园暴力关系&lt;/Title&gt;&lt;Template&gt;Journal Article&lt;/Template&gt;&lt;Star&gt;0&lt;/Star&gt;&lt;Tag&gt;0&lt;/Tag&gt;&lt;Author&gt;何源; 卢次勇; 高雪; 产凡凡; 周莹; 郭蓝&lt;/Author&gt;&lt;Year&gt;2014&lt;/Year&gt;&lt;Details&gt;&lt;_author_aff&gt;中山大学公共卫生学院;&lt;/_author_aff&gt;&lt;_date&gt;2014-03-20&lt;/_date&gt;&lt;_db_provider&gt;CNKI: 期刊&lt;/_db_provider&gt;&lt;_issue&gt;05&lt;/_issue&gt;&lt;_journal&gt;中国公共卫生&lt;/_journal&gt;&lt;_keywords&gt;中学生;吸烟;饮酒;校园暴力&lt;/_keywords&gt;&lt;_pages&gt;597-599&lt;/_pages&gt;&lt;_url&gt;http://www.cnki.net/KCMS/detail/detail.aspx?FileName=ZGGW201405017&amp;amp;DbName=CJFQ2014&lt;/_url&gt;&lt;_created&gt;61525460&lt;/_created&gt;&lt;_modified&gt;61525461&lt;/_modified&gt;&lt;_db_updated&gt;CNKI - Reference&lt;/_db_updated&gt;&lt;_collection_scope&gt;中国科技核心期刊;中文核心期刊;CSCD;&lt;/_collection_scope&gt;&lt;_translated_author&gt;He, Yuan;Lu, Ciyong;Gao, Xue;Chan, Fanfan;Zhou, Ying;Guo, Lan&lt;/_translated_author&gt;&lt;/Details&gt;&lt;Extra&gt;&lt;DBUID&gt;{78D18189-B1D4-4524-940E-A55AB19ADD27}&lt;/DBUID&gt;&lt;/Extra&gt;&lt;/Item&gt;&lt;/References&gt;&lt;/Group&gt;&lt;/Citation&gt;_x000a_"/>
    <w:docVar w:name="NE.Ref{5D76767A-167F-4E09-A17F-A433E53B84BA}" w:val=" ADDIN NE.Ref.{5D76767A-167F-4E09-A17F-A433E53B84BA}&lt;Citation&gt;&lt;Group&gt;&lt;References&gt;&lt;Item&gt;&lt;ID&gt;90&lt;/ID&gt;&lt;UID&gt;{A44F395D-227C-44F4-8FD8-34AC7C99EC15}&lt;/UID&gt;&lt;Title&gt;Relative contributions of self-efficacy, self-regulation, and self-handicapping in predicting student procrastination.&lt;/Title&gt;&lt;Template&gt;Journal Article&lt;/Template&gt;&lt;Star&gt;0&lt;/Star&gt;&lt;Tag&gt;0&lt;/Tag&gt;&lt;Author&gt;Strunk, Kamden K;Steele, Misty R&lt;/Author&gt;&lt;Year&gt;2011&lt;/Year&gt;&lt;Details&gt;&lt;_pages&gt;983-9&lt;/_pages&gt;&lt;_url&gt;https://www.ncbi.nlm.nih.gov/pubmed/22420126&lt;/_url&gt;&lt;_accession_num&gt;22420126&lt;/_accession_num&gt;&lt;_language&gt;English&lt;/_language&gt;&lt;_issue&gt;3&lt;/_issue&gt;&lt;_db_provider&gt;PubMed&lt;/_db_provider&gt;&lt;_volume&gt;109&lt;/_volume&gt;&lt;_journal&gt;Psychological reports&lt;/_journal&gt;&lt;_isbn&gt;0033-2941 &lt;/_isbn&gt;&lt;_author_adr&gt;College of Education, School of Applied Health and Educational Psychology, Oklahoma State University, Stillwater, 74078, USA. kamden.strunk@okstate.edu&lt;/_author_adr&gt;&lt;_impact_factor&gt;   2.300&lt;/_impact_factor&gt;&lt;_social_category&gt;心理学：综合(4)&lt;/_social_category&gt;&lt;_collection_scope&gt;SSCI&lt;/_collection_scope&gt;&lt;_created&gt;65181596&lt;/_created&gt;&lt;_modified&gt;65181596&lt;/_modified&gt;&lt;/Details&gt;&lt;Extra&gt;&lt;DBUID&gt;{866801D5-F97C-42A6-9B52-0A772648DD92}&lt;/DBUID&gt;&lt;/Extra&gt;&lt;/Item&gt;&lt;/References&gt;&lt;/Group&gt;&lt;/Citation&gt;_x000a_"/>
    <w:docVar w:name="NE.Ref{5D830F6A-E905-40BF-9BFF-F34244A48336}" w:val=" ADDIN NE.Ref.{5D830F6A-E905-40BF-9BFF-F34244A48336}&lt;Citation&gt;&lt;Group&gt;&lt;References&gt;&lt;Item&gt;&lt;ID&gt;2119&lt;/ID&gt;&lt;UID&gt;{0C0BC9FE-ED6F-4AD9-9EDF-0B3B1F9308D8}&lt;/UID&gt;&lt;Title&gt;Health for the World&amp;apos;s Adolescents: A second chance in the second decade &lt;/Title&gt;&lt;Template&gt;Report&lt;/Template&gt;&lt;Star&gt;0&lt;/Star&gt;&lt;Tag&gt;0&lt;/Tag&gt;&lt;Author&gt;&amp;quot;World Health Organization&amp;quot;&lt;/Author&gt;&lt;Year&gt;2014&lt;/Year&gt;&lt;Details&gt;&lt;_accessed&gt;61256846&lt;/_accessed&gt;&lt;_created&gt;61256846&lt;/_created&gt;&lt;_modified&gt;63560662&lt;/_modified&gt;&lt;/Details&gt;&lt;Extra&gt;&lt;DBUID&gt;{B3F72E5F-0442-4E5A-9D98-614B0241D013}&lt;/DBUID&gt;&lt;/Extra&gt;&lt;/Item&gt;&lt;/References&gt;&lt;/Group&gt;&lt;/Citation&gt;_x000a_"/>
    <w:docVar w:name="NE.Ref{5DC8DA6B-FE7A-476C-B3F1-6D05B2307E25}" w:val=" ADDIN NE.Ref.{5DC8DA6B-FE7A-476C-B3F1-6D05B2307E25}&lt;Citation&gt;&lt;Group&gt;&lt;References&gt;&lt;Item&gt;&lt;ID&gt;27&lt;/ID&gt;&lt;UID&gt;{3B462863-0A22-4ADE-B40E-01E525964A24}&lt;/UID&gt;&lt;Title&gt;世界卫生组织全球学校卫生健康教育治理机制研究&lt;/Title&gt;&lt;Template&gt;Thesis&lt;/Template&gt;&lt;Star&gt;0&lt;/Star&gt;&lt;Tag&gt;0&lt;/Tag&gt;&lt;Author&gt;潘雨晴&lt;/Author&gt;&lt;Year&gt;2021&lt;/Year&gt;&lt;Details&gt;&lt;_accessed&gt;64430737&lt;/_accessed&gt;&lt;_created&gt;64430737&lt;/_created&gt;&lt;_doi&gt;10.27312/d.cnki.gshsu.2021.000105&lt;/_doi&gt;&lt;_modified&gt;64430737&lt;/_modified&gt;&lt;_publisher&gt;上海师范大学&lt;/_publisher&gt;&lt;_translated_author&gt;Pan, Yuqing&lt;/_translated_author&gt;&lt;/Details&gt;&lt;Extra&gt;&lt;DBUID&gt;{79C5FD63-3C89-4745-94F9-8D429523D767}&lt;/DBUID&gt;&lt;/Extra&gt;&lt;/Item&gt;&lt;/References&gt;&lt;/Group&gt;&lt;/Citation&gt;_x000a_"/>
    <w:docVar w:name="NE.Ref{5DD9AC47-0C27-48B0-9987-E27B3ACA0A5D}" w:val=" ADDIN NE.Ref.{5DD9AC47-0C27-48B0-9987-E27B3ACA0A5D}&lt;Citation&gt;&lt;Group&gt;&lt;References&gt;&lt;Item&gt;&lt;ID&gt;3166&lt;/ID&gt;&lt;UID&gt;{6AA3A58D-2291-4236-AA56-8F8841D99978}&lt;/UID&gt;&lt;Title&gt;The potential of microRNAs as putative biomarkers in major depressive disorder and suicidal behavior&lt;/Title&gt;&lt;Template&gt;Journal Article&lt;/Template&gt;&lt;Star&gt;0&lt;/Star&gt;&lt;Tag&gt;0&lt;/Tag&gt;&lt;Author&gt;Serafini, Gianluca; Trabucco, Alice; Corsini, Giovanni; Escelsior, Andrea; Amerio, Andrea; Aguglia, Andrea; Nasrallah, Henry; Amore, Mario&lt;/Author&gt;&lt;Year&gt;2021&lt;/Year&gt;&lt;Details&gt;&lt;_accessed&gt;64469789&lt;/_accessed&gt;&lt;_alternate_title&gt;Biomarkers in Neuropsychiatry&lt;/_alternate_title&gt;&lt;_created&gt;64469789&lt;/_created&gt;&lt;_date&gt;2021-01-01&lt;/_date&gt;&lt;_date_display&gt;2021&lt;/_date_display&gt;&lt;_doi&gt;https://doi.org/10.1016/j.bionps.2021.100035&lt;/_doi&gt;&lt;_isbn&gt;2666-1446&lt;/_isbn&gt;&lt;_journal&gt;Biomarkers in Neuropsychiatry&lt;/_journal&gt;&lt;_keywords&gt;Major depressive disorders; Suicidal behavior; microRNAs; Pathophysiology; Neuroplasticity&lt;/_keywords&gt;&lt;_modified&gt;64469789&lt;/_modified&gt;&lt;_pages&gt;100035&lt;/_pages&gt;&lt;_url&gt;https://www.sciencedirect.com/science/article/pii/S266614462100006X&lt;/_url&gt;&lt;_volume&gt;5&lt;/_volume&gt;&lt;/Details&gt;&lt;Extra&gt;&lt;DBUID&gt;{93870BB0-CAEF-4F07-AAE0-DA131E288E28}&lt;/DBUID&gt;&lt;/Extra&gt;&lt;/Item&gt;&lt;/References&gt;&lt;/Group&gt;&lt;/Citation&gt;_x000a_"/>
    <w:docVar w:name="NE.Ref{5E05E1C6-12EE-461F-9A83-298F873AE178}" w:val=" ADDIN NE.Ref.{5E05E1C6-12EE-461F-9A83-298F873AE178}&lt;Citation&gt;&lt;Group&gt;&lt;References&gt;&lt;Item&gt;&lt;ID&gt;81&lt;/ID&gt;&lt;UID&gt;{5B8D814E-83A9-4DAE-B3E1-EB74CC61D2FF}&lt;/UID&gt;&lt;Title&gt;Effects of using WeChat-assisted perioperative care instructions for parents of pediatric patients undergoing day surgery for herniorrhaphy&lt;/Title&gt;&lt;Template&gt;Journal Article&lt;/Template&gt;&lt;Star&gt;0&lt;/Star&gt;&lt;Tag&gt;0&lt;/Tag&gt;&lt;Author&gt;Liu, J; Zheng, X; Chai, S; Lei, M; Feng, Z; Zhang, X; Lopez, V&lt;/Author&gt;&lt;Year&gt;2018&lt;/Year&gt;&lt;Details&gt;&lt;_accession_num&gt;29499997&lt;/_accession_num&gt;&lt;_author_adr&gt;Department of General Surgery, Dongfeng Hospital, Hubei University of Medicine, Shiyan, Hubei, China. Electronic address: lauheart@163.com.; Department of General Surgery, Dongfeng Hospital, Hubei University of Medicine, Shiyan, Hubei, China. Electronic address: zhengxin19740912@163.com.; College of Nursing, Hubei University of Medicine, Shiyan, Hubei, China. Electronic address: 44201040@qq.com.; College of Nursing, Hubei University of Medicine, Shiyan, Hubei, China. Electronic address: 365680322@qq.com.; Department of General Surgery, Dongfeng Hospital, Hubei University of Medicine, Shiyan, Hubei, China. Electronic address: 779557213@qq.com.; College of Nursing, Hubei University of Medicine, Shiyan, Hubei, China. Electronic address: 1040114891@qq.com.; Alice Lee Centre for Nursing Studies, Young Loo Lin School of Medicine, National  University of Singapore, Singapore. Electronic address: nurvl@nus.edu.sg.&lt;/_author_adr&gt;&lt;_date_display&gt;2018 Aug&lt;/_date_display&gt;&lt;_date&gt;2018-08-01&lt;/_date&gt;&lt;_doi&gt;10.1016/j.pec.2018.02.010&lt;/_doi&gt;&lt;_isbn&gt;1873-5134 (Electronic); 0738-3991 (Linking)&lt;/_isbn&gt;&lt;_issue&gt;8&lt;/_issue&gt;&lt;_journal&gt;Patient Educ Couns&lt;/_journal&gt;&lt;_keywords&gt;*China; *Day surgery; *Herniorrhaphy; *Inguinal hernia; *Pediatric; *Perioperative care; *WeChat&lt;/_keywords&gt;&lt;_language&gt;eng&lt;/_language&gt;&lt;_ori_publication&gt;Copyright (c) 2018 Elsevier B.V. All rights reserved.&lt;/_ori_publication&gt;&lt;_pages&gt;1433-1438&lt;/_pages&gt;&lt;_subject_headings&gt;Adult; *Ambulatory Surgical Procedures; China; Female; *Herniorrhaphy; Humans; Infant; Male; Parents/*education; Perioperative Care/*education; Postoperative Complications; Prospective Studies; Social Media&lt;/_subject_headings&gt;&lt;_tertiary_title&gt;Patient education and counseling&lt;/_tertiary_title&gt;&lt;_type_work&gt;Journal Article; Randomized Controlled Trial&lt;/_type_work&gt;&lt;_url&gt;http://www.ncbi.nlm.nih.gov/entrez/query.fcgi?cmd=Retrieve&amp;amp;db=pubmed&amp;amp;dopt=Abstract&amp;amp;list_uids=29499997&amp;amp;query_hl=1&lt;/_url&gt;&lt;_volume&gt;101&lt;/_volume&gt;&lt;_created&gt;63607257&lt;/_created&gt;&lt;_modified&gt;63607258&lt;/_modified&gt;&lt;_db_updated&gt;PubMed&lt;/_db_updated&gt;&lt;_impact_factor&gt;   2.607&lt;/_impact_factor&gt;&lt;_collection_scope&gt;SCIE;SSCI&lt;/_collection_scope&gt;&lt;/Details&gt;&lt;Extra&gt;&lt;DBUID&gt;{5D4A96AE-2D4D-41F0-9DA9-F21F7ED3972F}&lt;/DBUID&gt;&lt;/Extra&gt;&lt;/Item&gt;&lt;/References&gt;&lt;/Group&gt;&lt;/Citation&gt;_x000a_"/>
    <w:docVar w:name="NE.Ref{5E1AD6B9-7D7B-4684-889A-AC949307848C}" w:val=" ADDIN NE.Ref.{5E1AD6B9-7D7B-4684-889A-AC949307848C}&lt;Citation&gt;&lt;Group&gt;&lt;References&gt;&lt;Item&gt;&lt;ID&gt;77&lt;/ID&gt;&lt;UID&gt;{B8D24F2F-182D-41E1-A4CA-C3B83DE99A41}&lt;/UID&gt;&lt;Title&gt;中小学校阳光体育运动开展现状思考&lt;/Title&gt;&lt;Template&gt;Journal Article&lt;/Template&gt;&lt;Star&gt;0&lt;/Star&gt;&lt;Tag&gt;0&lt;/Tag&gt;&lt;Author&gt;赵乐平&lt;/Author&gt;&lt;Year&gt;2019&lt;/Year&gt;&lt;Details&gt;&lt;_author_aff&gt;洛阳外国语学校;&lt;/_author_aff&gt;&lt;_date&gt;2019-10-25&lt;/_date&gt;&lt;_db_provider&gt;CNKI: 期刊&lt;/_db_provider&gt;&lt;_issue&gt;10&lt;/_issue&gt;&lt;_journal&gt;青少年体育&lt;/_journal&gt;&lt;_keywords&gt;阳光体育;中小学;发展对策&lt;/_keywords&gt;&lt;_pages&gt;111-112&lt;/_pages&gt;&lt;_url&gt;http://kns.cnki.net/KCMS/detail/detail.aspx?FileName=QSTY201910043&amp;amp;DbName=CJFQ2019&lt;/_url&gt;&lt;_created&gt;63605665&lt;/_created&gt;&lt;_modified&gt;63605665&lt;/_modified&gt;&lt;_db_updated&gt;CNKI - Reference&lt;/_db_updated&gt;&lt;_translated_author&gt;Zhao, Leping&lt;/_translated_author&gt;&lt;/Details&gt;&lt;Extra&gt;&lt;DBUID&gt;{5D4A96AE-2D4D-41F0-9DA9-F21F7ED3972F}&lt;/DBUID&gt;&lt;/Extra&gt;&lt;/Item&gt;&lt;/References&gt;&lt;/Group&gt;&lt;/Citation&gt;_x000a_"/>
    <w:docVar w:name="NE.Ref{5E1CAA59-0706-444B-AE11-D968A0DEC755}" w:val=" ADDIN NE.Ref.{5E1CAA59-0706-444B-AE11-D968A0DEC755}&lt;Citation&gt;&lt;Group&gt;&lt;References&gt;&lt;Item&gt;&lt;ID&gt;1021&lt;/ID&gt;&lt;UID&gt;{C7117E2D-1040-486A-A049-05CB30796581}&lt;/UID&gt;&lt;Title&gt;Childhood myopia rates stable over past decade: HPB&lt;/Title&gt;&lt;Template&gt;Paper Collection&lt;/Template&gt;&lt;Star&gt;0&lt;/Star&gt;&lt;Tag&gt;0&lt;/Tag&gt;&lt;Author&gt;H, KX&lt;/Author&gt;&lt;Year&gt;2017&lt;/Year&gt;&lt;Details&gt;&lt;_secondary_title&gt;The Straits Times&lt;/_secondary_title&gt;&lt;_accessed&gt;64196001&lt;/_accessed&gt;&lt;_created&gt;64196001&lt;/_created&gt;&lt;_modified&gt;64196001&lt;/_modified&gt;&lt;/Details&gt;&lt;Extra&gt;&lt;DBUID&gt;{F96A950B-833F-4880-A151-76DA2D6A2879}&lt;/DBUID&gt;&lt;/Extra&gt;&lt;/Item&gt;&lt;/References&gt;&lt;/Group&gt;&lt;/Citation&gt;_x000a_"/>
    <w:docVar w:name="NE.Ref{5E1D20E7-5F0C-4591-A0AE-B4912EEA1DB7}" w:val=" ADDIN NE.Ref.{5E1D20E7-5F0C-4591-A0AE-B4912EEA1DB7}&lt;Citation&gt;&lt;Group&gt;&lt;References&gt;&lt;Item&gt;&lt;ID&gt;5&lt;/ID&gt;&lt;UID&gt;{99937E26-0D5E-4DD1-B9EB-A73D186B42E9}&lt;/UID&gt;&lt;Title&gt;Review: Myopia control strategies recommendations from the 2018 WHO/IAPB/BHVI Meeting on Myopia&lt;/Title&gt;&lt;Template&gt;Journal Article&lt;/Template&gt;&lt;Star&gt;0&lt;/Star&gt;&lt;Tag&gt;0&lt;/Tag&gt;&lt;Author&gt;Ang, M; Flanagan, J L; Wong, C W; Muller, A; Davis, A; Keys, D; Resnikoff, S; Jong, M; Wong, T Y; Sankaridurg, P&lt;/Author&gt;&lt;Year&gt;2020&lt;/Year&gt;&lt;Details&gt;&lt;_accession_num&gt;32102791&lt;/_accession_num&gt;&lt;_author_adr&gt;Singapore National Eye Centre, Singapore, Singapore marcus.ang@snec.com.sg.; Singapore Eye Research Institute, Singapore, Singapore.; Duke-NUS Medical School, National University of Singapore, Singapore, Singapore.; Brien Holden Vision Institute, Sydney, New South Wales, Australia.; School of Optometry and Vision Science, University of New South Wales, Sydney, New South Wales, Australia.; Singapore National Eye Centre, Singapore, Singapore.; Singapore Eye Research Institute, Singapore, Singapore.; Duke-NUS Medical School, National University of Singapore, Singapore, Singapore.; Centre for Eye Research Australia, Royal Victorian Eye and Ear Hospital, University of Melbourne, Melbourne, Victoria, Australia.; World Health Organization Regional Office for the Western Pacific, Manila, Philippines.; International Agency for the Prevention of Blindness, London, UK.; International Agency for the Prevention of Blindness, London, UK.; Brien Holden Vision Institute, Sydney, New South Wales, Australia.; School of Optometry and Vision Science, University of New South Wales, Sydney, New South Wales, Australia.; Brien Holden Vision Institute, Sydney, New South Wales, Australia.; School of Optometry and Vision Science, University of New South Wales, Sydney, New South Wales, Australia.; Discipline of Optometry and Vision Science, University of Canberra, Canberra, Australian Capital Territory, Australia.; Singapore National Eye Centre, Singapore, Singapore.; Singapore Eye Research Institute, Singapore, Singapore.; Duke-NUS Medical School, National University of Singapore, Singapore, Singapore.; Brien Holden Vision Institute, Sydney, New South Wales, Australia.; School of Optometry and Vision Science, University of New South Wales, Sydney, New South Wales, Australia.&lt;/_author_adr&gt;&lt;_created&gt;63736527&lt;/_created&gt;&lt;_date&gt;2020-11-01&lt;/_date&gt;&lt;_date_display&gt;2020 Nov&lt;/_date_display&gt;&lt;_db_updated&gt;PubMed&lt;/_db_updated&gt;&lt;_doi&gt;10.1136/bjophthalmol-2019-315575&lt;/_doi&gt;&lt;_impact_factor&gt;   4.638&lt;/_impact_factor&gt;&lt;_isbn&gt;1468-2079 (Electronic); 0007-1161 (Linking)&lt;/_isbn&gt;&lt;_issue&gt;11&lt;/_issue&gt;&lt;_journal&gt;Br J Ophthalmol&lt;/_journal&gt;&lt;_keywords&gt;*optics and refraction; *public health; *vision&lt;/_keywords&gt;&lt;_language&gt;eng&lt;/_language&gt;&lt;_modified&gt;63957384&lt;/_modified&gt;&lt;_ori_publication&gt;(c) Author(s) (or their employer(s)) 2020. No commercial re-use. See rights and_x000d__x000a_      permissions. Published by BMJ.&lt;/_ori_publication&gt;&lt;_pages&gt;1482-1487&lt;/_pages&gt;&lt;_subject_headings&gt;Child; Disease Progression; Female; Humans; Leisure Activities; Male; Myopia/*prevention &amp;amp; control; Ophthalmology/*standards; Patient Education as Topic; Practice Guidelines as Topic/*standards; Societies, Medical/organization &amp;amp; administration; World Health Organization/organization &amp;amp; administration&lt;/_subject_headings&gt;&lt;_tertiary_title&gt;The British journal of ophthalmology&lt;/_tertiary_title&gt;&lt;_type_work&gt;Journal Article; Research Support, Non-U.S. Gov&amp;apos;t; Review&lt;/_type_work&gt;&lt;_url&gt;http://www.ncbi.nlm.nih.gov/entrez/query.fcgi?cmd=Retrieve&amp;amp;db=pubmed&amp;amp;dopt=Abstract&amp;amp;list_uids=32102791&amp;amp;query_hl=1&lt;/_url&gt;&lt;_volume&gt;104&lt;/_volume&gt;&lt;/Details&gt;&lt;Extra&gt;&lt;DBUID&gt;{B1128C8E-69BD-4D10-A52B-7E258D753839}&lt;/DBUID&gt;&lt;/Extra&gt;&lt;/Item&gt;&lt;/References&gt;&lt;/Group&gt;&lt;/Citation&gt;_x000a_"/>
    <w:docVar w:name="NE.Ref{5E3AEC03-8D49-4330-AA9E-AE036A183751}" w:val=" ADDIN NE.Ref.{5E3AEC03-8D49-4330-AA9E-AE036A183751}"/>
    <w:docVar w:name="NE.Ref{5E4E9C9A-BF7E-44FA-B607-6F2AA5EAD6BE}" w:val=" ADDIN NE.Ref.{5E4E9C9A-BF7E-44FA-B607-6F2AA5EAD6BE}&lt;Citation&gt;&lt;Group&gt;&lt;References&gt;&lt;Item&gt;&lt;ID&gt;4404&lt;/ID&gt;&lt;UID&gt;{A52B8312-F343-4897-83CA-A34C15B342B5}&lt;/UID&gt;&lt;Title&gt;Time-varying associations of pre-migration and post-migration stressors in  refugees&amp;apos; mental health during resettlement: a longitudinal study in Australia&lt;/Title&gt;&lt;Template&gt;Journal Article&lt;/Template&gt;&lt;Star&gt;0&lt;/Star&gt;&lt;Tag&gt;0&lt;/Tag&gt;&lt;Author&gt;Wu, S; Renzaho, AMN; Hall, B J; Shi, L; Ling, L; Chen, W&lt;/Author&gt;&lt;Year&gt;2021&lt;/Year&gt;&lt;Details&gt;&lt;_accessed&gt;65315378&lt;/_accessed&gt;&lt;_accession_num&gt;33156999&lt;/_accession_num&gt;&lt;_author_adr&gt;Department of Medical Statistics, School of Public Health, Sun Yat-sen  University, Guangzhou, China; Sun Yat-sen Centre for Migrant Health Policy, Sun  Yat-sen University, Guangzhou, China; Zhejiang Provincial Centre for Disease  Control and Prevention, Hangzhou, China.; School of Social Sciences, Translational Health Research Institute, Western  Sydney University, Penrith, NSW, Australia.; Sun Yat-sen Centre for Migrant Health Policy, Sun Yat-sen University, Guangzhou,  China; New York University (Shanghai), Shanghai, China; Department of Health,  Behaviour and Society, Johns Hopkins Bloomberg School of Public Health,  Baltimore, MD, USA.; Department of Medical Statistics, School of Public Health, Sun Yat-sen  University, Guangzhou, China; Sun Yat-sen Centre for Migrant Health Policy, Sun  Yat-sen University, Guangzhou, China.; Department of Medical Statistics, School of Public Health, Sun Yat-sen  University, Guangzhou, China; Sun Yat-sen Centre for Migrant Health Policy, Sun  Yat-sen University, Guangzhou, China.; Department of Medical Statistics, School of Public Health, Sun Yat-sen  University, Guangzhou, China; Sun Yat-sen Centre for Migrant Health Policy, Sun  Yat-sen University, Guangzhou, China; School of Social Sciences, Translational  Health Research Institute, Western Sydney University, Penrith, NSW, Australia.  Electronic address: chenw43@mail.sysu.edu.cn.&lt;/_author_adr&gt;&lt;_collection_scope&gt;SSCI;SCIE&lt;/_collection_scope&gt;&lt;_created&gt;64969349&lt;/_created&gt;&lt;_date&gt;2021-01-01&lt;/_date&gt;&lt;_date_display&gt;2021 Jan&lt;/_date_display&gt;&lt;_doi&gt;10.1016/S2215-0366(20)30422-3&lt;/_doi&gt;&lt;_impact_factor&gt;  64.300&lt;/_impact_factor&gt;&lt;_isbn&gt;2215-0374 (Electronic); 2215-0366 (Linking)&lt;/_isbn&gt;&lt;_issue&gt;1&lt;/_issue&gt;&lt;_journal&gt;Lancet Psychiatry&lt;/_journal&gt;&lt;_language&gt;eng&lt;/_language&gt;&lt;_modified&gt;65319230&lt;/_modified&gt;&lt;_ori_publication&gt;Copyright © 2021 Elsevier Ltd. All rights reserved.&lt;/_ori_publication&gt;&lt;_pages&gt;36-47&lt;/_pages&gt;&lt;_social_category&gt;医学(1)&lt;/_social_category&gt;&lt;_subject_headings&gt;Adult; Australia/epidemiology; *Emigration and Immigration; Female; Humans; Logistic Models; Longitudinal Studies; Male; Mental Health/statistics &amp;amp; numerical data/trends; Middle Aged; Refugees/*psychology/statistics &amp;amp; numerical data; Stress Disorders, Post-Traumatic/epidemiology/*psychology; Stress, Psychological/*complications/epidemiology; Surveys and Questionnaires; Young Adult&lt;/_subject_headings&gt;&lt;_tertiary_title&gt;The lancet. Psychiatry&lt;/_tertiary_title&gt;&lt;_type_work&gt;Journal Article&lt;/_type_work&gt;&lt;_url&gt;http://www.ncbi.nlm.nih.gov/entrez/query.fcgi?cmd=Retrieve&amp;amp;db=pubmed&amp;amp;dopt=Abstract&amp;amp;list_uids=33156999&amp;amp;query_hl=1&lt;/_url&gt;&lt;_volume&gt;8&lt;/_volume&gt;&lt;/Details&gt;&lt;Extra&gt;&lt;DBUID&gt;{93870BB0-CAEF-4F07-AAE0-DA131E288E28}&lt;/DBUID&gt;&lt;/Extra&gt;&lt;/Item&gt;&lt;/References&gt;&lt;/Group&gt;&lt;Group&gt;&lt;References&gt;&lt;Item&gt;&lt;ID&gt;4395&lt;/ID&gt;&lt;UID&gt;{C36575BF-DE20-47B2-A0B5-CACE5DF29873}&lt;/UID&gt;&lt;Title&gt;Cohort Profile: Building a New Life in Australia (BNLA): the longitudinal study  of humanitarian migrants&lt;/Title&gt;&lt;Template&gt;Journal Article&lt;/Template&gt;&lt;Star&gt;0&lt;/Star&gt;&lt;Tag&gt;0&lt;/Tag&gt;&lt;Author&gt;Edwards, B; Smart, D; De Maio, J; Silbert, M; Jenkinson, R&lt;/Author&gt;&lt;Year&gt;2018&lt;/Year&gt;&lt;Details&gt;&lt;_accessed&gt;65315408&lt;/_accessed&gt;&lt;_accession_num&gt;29092061&lt;/_accession_num&gt;&lt;_author_adr&gt;ANU Centre for Social Research and Methods, Australian National University,  Canberra, Australia.; Australian Institute of Family Studies, Melbourne, VIC, Australia.; Australian Institute of Family Studies, Melbourne, VIC, Australia.; Australian Institute of Family Studies, Melbourne, VIC, Australia.; Australian Institute of Family Studies, Melbourne, VIC, Australia.; Centre for Population Health, Burnet Institute, Melbourne, VIC, Australia.; School of Public Health and Preventive Medicine, Monash University, Melbourne,  VIC, Australia.&lt;/_author_adr&gt;&lt;_collection_scope&gt;SCIE&lt;/_collection_scope&gt;&lt;_created&gt;64969552&lt;/_created&gt;&lt;_date&gt;2018-02-01&lt;/_date&gt;&lt;_date_display&gt;2018 Feb 1&lt;/_date_display&gt;&lt;_doi&gt;10.1093/ije/dyx218&lt;/_doi&gt;&lt;_impact_factor&gt;   7.700&lt;/_impact_factor&gt;&lt;_isbn&gt;1464-3685 (Electronic); 0300-5771 (Linking)&lt;/_isbn&gt;&lt;_issue&gt;1&lt;/_issue&gt;&lt;_journal&gt;Int J Epidemiol&lt;/_journal&gt;&lt;_language&gt;eng&lt;/_language&gt;&lt;_modified&gt;65319230&lt;/_modified&gt;&lt;_pages&gt;20-20h&lt;/_pages&gt;&lt;_social_category&gt;医学(1)&lt;/_social_category&gt;&lt;_subject_headings&gt;Acculturation; Adolescent; Adult; Aged; Aged, 80 and over; Australia; Cohort Studies; Communication Barriers; Educational Status; Employment/statistics &amp;amp; numerical data; Female; Health Status; Housing; Humans; Interpersonal Relations; Language; Male; Mental Health; Middle Aged; Motivation; Personal Satisfaction; Refugees/*psychology/statistics &amp;amp; numerical data; Relief Work/statistics &amp;amp; numerical data; Social Support; Transients and Migrants/*psychology/statistics &amp;amp; numerical data; Young Adult&lt;/_subject_headings&gt;&lt;_tertiary_title&gt;International journal of epidemiology&lt;/_tertiary_title&gt;&lt;_type_work&gt;Journal Article; Research Support, Non-U.S. Gov&amp;apos;t&lt;/_type_work&gt;&lt;_url&gt;http://www.ncbi.nlm.nih.gov/entrez/query.fcgi?cmd=Retrieve&amp;amp;db=pubmed&amp;amp;dopt=Abstract&amp;amp;list_uids=29092061&amp;amp;query_hl=1&lt;/_url&gt;&lt;_volume&gt;47&lt;/_volume&gt;&lt;/Details&gt;&lt;Extra&gt;&lt;DBUID&gt;{93870BB0-CAEF-4F07-AAE0-DA131E288E28}&lt;/DBUID&gt;&lt;/Extra&gt;&lt;/Item&gt;&lt;/References&gt;&lt;/Group&gt;&lt;Group&gt;&lt;References&gt;&lt;Item&gt;&lt;ID&gt;4410&lt;/ID&gt;&lt;UID&gt;{C35CFCDE-7B70-4541-AB2A-750F103A1D8E}&lt;/UID&gt;&lt;Title&gt;Building a New Life in Australia: The Longitudinal Study of Humanitarian Migrants, Release 5 (Waves 1-5)&lt;/Title&gt;&lt;Template&gt;Generic&lt;/Template&gt;&lt;Star&gt;0&lt;/Star&gt;&lt;Tag&gt;0&lt;/Tag&gt;&lt;Author&gt;Department, Of Social Services; Australian, Institute Of Family Studies&lt;/Author&gt;&lt;Year&gt;2022&lt;/Year&gt;&lt;Details&gt;&lt;_accessed&gt;65315451&lt;/_accessed&gt;&lt;_created&gt;64969651&lt;/_created&gt;&lt;_date&gt;2022-01-01&lt;/_date&gt;&lt;_date_display&gt;2022&lt;/_date_display&gt;&lt;_doi&gt;doi/10.26193/0AF6TZ&lt;/_doi&gt;&lt;_modified&gt;65319230&lt;/_modified&gt;&lt;_publisher&gt;ADA Dataverse&lt;/_publisher&gt;&lt;_url&gt;http://dx.doi.org/10.26193/0AF6TZ&lt;/_url&gt;&lt;/Details&gt;&lt;Extra&gt;&lt;DBUID&gt;{93870BB0-CAEF-4F07-AAE0-DA131E288E28}&lt;/DBUID&gt;&lt;/Extra&gt;&lt;/Item&gt;&lt;/References&gt;&lt;/Group&gt;&lt;/Citation&gt;_x000a_"/>
    <w:docVar w:name="NE.Ref{5E5DCEED-05D2-45B9-A018-0672939C6053}" w:val=" ADDIN NE.Ref.{5E5DCEED-05D2-45B9-A018-0672939C6053}&lt;Citation&gt;&lt;Group&gt;&lt;References&gt;&lt;Item&gt;&lt;ID&gt;2917&lt;/ID&gt;&lt;UID&gt;{2AD1917F-2B01-427B-AB4F-0415F7168ADB}&lt;/UID&gt;&lt;Title&gt;Validation of the PTSD-8 Scale in Chronic Pain Patients&lt;/Title&gt;&lt;Template&gt;Journal Article&lt;/Template&gt;&lt;Star&gt;0&lt;/Star&gt;&lt;Tag&gt;0&lt;/Tag&gt;&lt;Author&gt;Andersen, Tonny E; Hansen, Maj; Ravn, Sophie L; Seehuus, Renate; Nielsen, Manja; Vaegter, Henrik B&lt;/Author&gt;&lt;Year&gt;2018&lt;/Year&gt;&lt;Details&gt;&lt;_accessed&gt;64324174&lt;/_accessed&gt;&lt;_collection_scope&gt;SCI;SCIE&lt;/_collection_scope&gt;&lt;_created&gt;64324174&lt;/_created&gt;&lt;_date&gt;62323200&lt;/_date&gt;&lt;_db_updated&gt;CrossRef&lt;/_db_updated&gt;&lt;_doi&gt;10.1093/pm/pnx166&lt;/_doi&gt;&lt;_impact_factor&gt;   3.637&lt;/_impact_factor&gt;&lt;_isbn&gt;1526-2375&lt;/_isbn&gt;&lt;_issue&gt;7&lt;/_issue&gt;&lt;_journal&gt;Pain Medicine&lt;/_journal&gt;&lt;_modified&gt;64324174&lt;/_modified&gt;&lt;_pages&gt;1365-1372&lt;/_pages&gt;&lt;_url&gt;https://academic.oup.com/painmedicine/article/19/7/1365/3964521_x000d__x000a_http://academic.oup.com/painmedicine/article-pdf/19/7/1365/25128427/pnx166.pdf&lt;/_url&gt;&lt;_volume&gt;19&lt;/_volume&gt;&lt;_social_category&gt;医学(3)&lt;/_social_category&gt;&lt;/Details&gt;&lt;Extra&gt;&lt;DBUID&gt;{93870BB0-CAEF-4F07-AAE0-DA131E288E28}&lt;/DBUID&gt;&lt;/Extra&gt;&lt;/Item&gt;&lt;/References&gt;&lt;/Group&gt;&lt;/Citation&gt;_x000a_"/>
    <w:docVar w:name="NE.Ref{5E61D2AD-6B58-4A22-8DF8-51A13F7488C5}" w:val=" ADDIN NE.Ref.{5E61D2AD-6B58-4A22-8DF8-51A13F7488C5}&lt;Citation&gt;&lt;Group&gt;&lt;References&gt;&lt;Item&gt;&lt;ID&gt;5&lt;/ID&gt;&lt;UID&gt;{07DAEBB1-DF9B-4DB9-9890-C71644BE75D1}&lt;/UID&gt;&lt;Title&gt;The impact of heavy and disordered use of games and social media on adolescents&amp;apos;  psychological, social, and school functioning&lt;/Title&gt;&lt;Template&gt;Journal Article&lt;/Template&gt;&lt;Star&gt;0&lt;/Star&gt;&lt;Tag&gt;0&lt;/Tag&gt;&lt;Author&gt;van den Eijnden, R; Koning, I; Doornwaard, S; van Gurp, F; Ter Bogt, T&lt;/Author&gt;&lt;Year&gt;2018&lt;/Year&gt;&lt;Details&gt;&lt;_accession_num&gt;30264607&lt;/_accession_num&gt;&lt;_author_adr&gt;1 Department of Interdisciplinary Social Sciences, Utrecht University , Utrecht,  The Netherlands.; 1 Department of Interdisciplinary Social Sciences, Utrecht University , Utrecht,  The Netherlands.; 1 Department of Interdisciplinary Social Sciences, Utrecht University , Utrecht,  The Netherlands.; 1 Department of Interdisciplinary Social Sciences, Utrecht University , Utrecht,  The Netherlands.; 1 Department of Interdisciplinary Social Sciences, Utrecht University , Utrecht,  The Netherlands.&lt;/_author_adr&gt;&lt;_date_display&gt;2018 Sep 1&lt;/_date_display&gt;&lt;_date&gt;2018-09-01&lt;/_date&gt;&lt;_doi&gt;10.1556/2006.7.2018.65&lt;/_doi&gt;&lt;_isbn&gt;2063-5303 (Electronic); 2062-5871 (Print); 2062-5871 (Linking)&lt;/_isbn&gt;&lt;_issue&gt;3&lt;/_issue&gt;&lt;_journal&gt;J Behav Addict&lt;/_journal&gt;&lt;_keywords&gt;adolescents; consequences; game addiction; psychosocial well-being; school functioning; social media addiction&lt;/_keywords&gt;&lt;_language&gt;eng&lt;/_language&gt;&lt;_pages&gt;697-706&lt;/_pages&gt;&lt;_subject_headings&gt;*Academic Success; Adolescent; Adolescent Behavior/*psychology; Behavior, Addictive/*psychology; Child; Female; Humans; Longitudinal Studies; Male; Personal Satisfaction; Psychology, Adolescent; Schools; Sex Factors; *Social Behavior; *Social Media; Video Games/*psychology&lt;/_subject_headings&gt;&lt;_tertiary_title&gt;Journal of behavioral addictions&lt;/_tertiary_title&gt;&lt;_type_work&gt;Journal Article&lt;/_type_work&gt;&lt;_url&gt;http://www.ncbi.nlm.nih.gov/entrez/query.fcgi?cmd=Retrieve&amp;amp;db=pubmed&amp;amp;dopt=Abstract&amp;amp;list_uids=30264607&amp;amp;query_hl=1&lt;/_url&gt;&lt;_volume&gt;7&lt;/_volume&gt;&lt;_created&gt;64783494&lt;/_created&gt;&lt;_modified&gt;64783494&lt;/_modified&gt;&lt;_impact_factor&gt;   7.772&lt;/_impact_factor&gt;&lt;_social_category&gt;医学(2)&lt;/_social_category&gt;&lt;_collection_scope&gt;SCIE;SSCI&lt;/_collection_scope&gt;&lt;/Details&gt;&lt;Extra&gt;&lt;DBUID&gt;{B0232C5E-EAA0-4946-A3BD-449C1D5CC9F4}&lt;/DBUID&gt;&lt;/Extra&gt;&lt;/Item&gt;&lt;/References&gt;&lt;/Group&gt;&lt;Group&gt;&lt;References&gt;&lt;Item&gt;&lt;ID&gt;4&lt;/ID&gt;&lt;UID&gt;{D91CE67B-07CB-4DC1-9DCC-DBC762186826}&lt;/UID&gt;&lt;Title&gt;Association between Smartphone Addiction and Suicide&lt;/Title&gt;&lt;Template&gt;Journal Article&lt;/Template&gt;&lt;Star&gt;0&lt;/Star&gt;&lt;Tag&gt;0&lt;/Tag&gt;&lt;Author&gt;Shinetsetseg, O; Jung, Y H; Park, Y S; Park, E C; Jang, S Y&lt;/Author&gt;&lt;Year&gt;2022&lt;/Year&gt;&lt;Details&gt;&lt;_accession_num&gt;36141872&lt;/_accession_num&gt;&lt;_author_adr&gt;Department of Public Health, Graduate School, Yonsei University, Seoul 03722,  Korea.; Institute of Health Services Research, Yonsei University, Seoul 03722, Korea.; Department of Public Health, Graduate School, Yonsei University, Seoul 03722,  Korea.; Institute of Health Services Research, Yonsei University, Seoul 03722, Korea.; Department of Public Health, Graduate School, Yonsei University, Seoul 03722,  Korea.; Institute of Health Services Research, Yonsei University, Seoul 03722, Korea.; Institute of Health Services Research, Yonsei University, Seoul 03722, Korea.; Department of Preventive Medicine, Yonsei University College of Medicine, Seoul  03722, Korea.; Institute of Health Services Research, Yonsei University, Seoul 03722, Korea.; Department of Healthcare Management, Graduate School of Public Health, Yonsei  University, Seoul 03722, Korea.&lt;/_author_adr&gt;&lt;_date_display&gt;2022 Sep 15&lt;/_date_display&gt;&lt;_date&gt;2022-09-15&lt;/_date&gt;&lt;_doi&gt;10.3390/ijerph191811600&lt;/_doi&gt;&lt;_isbn&gt;1660-4601 (Electronic); 1661-7827 (Print); 1660-4601 (Linking)&lt;/_isbn&gt;&lt;_issue&gt;18&lt;/_issue&gt;&lt;_journal&gt;Int J Environ Res Public Health&lt;/_journal&gt;&lt;_keywords&gt;addiction; adolescence mental health; cell phone; depression; internet addiction; self-harm; smartphone addiction; smartphone over-dependence; suicide attempt; suicide ideation&lt;/_keywords&gt;&lt;_language&gt;eng&lt;/_language&gt;&lt;_subject_headings&gt;Adolescent; Humans; *Internet Addiction Disorder; Republic of Korea/epidemiology; Risk Factors; Students/psychology; *Suicidal Ideation; Suicide, Attempted/psychology&lt;/_subject_headings&gt;&lt;_tertiary_title&gt;International journal of environmental research and public health&lt;/_tertiary_title&gt;&lt;_type_work&gt;Journal Article&lt;/_type_work&gt;&lt;_url&gt;http://www.ncbi.nlm.nih.gov/entrez/query.fcgi?cmd=Retrieve&amp;amp;db=pubmed&amp;amp;dopt=Abstract&amp;amp;list_uids=36141872&amp;amp;query_hl=1&lt;/_url&gt;&lt;_volume&gt;19&lt;/_volume&gt;&lt;_created&gt;64783494&lt;/_created&gt;&lt;_modified&gt;64783494&lt;/_modified&gt;&lt;_impact_factor&gt;   4.614&lt;/_impact_factor&gt;&lt;/Details&gt;&lt;Extra&gt;&lt;DBUID&gt;{B0232C5E-EAA0-4946-A3BD-449C1D5CC9F4}&lt;/DBUID&gt;&lt;/Extra&gt;&lt;/Item&gt;&lt;/References&gt;&lt;/Group&gt;&lt;/Citation&gt;_x000a_"/>
    <w:docVar w:name="NE.Ref{5E63242C-610C-4B95-9AF9-4C85C8652896}" w:val=" ADDIN NE.Ref.{5E63242C-610C-4B95-9AF9-4C85C8652896}&lt;Citation&gt;&lt;Group&gt;&lt;References&gt;&lt;Item&gt;&lt;ID&gt;77&lt;/ID&gt;&lt;UID&gt;{E0EBEEF6-CE31-426F-B0DF-54FE03BB2893}&lt;/UID&gt;&lt;Title&gt;Social determinants of mental health and adolescent anxiety and depression:  Findings from the 2018 to 2019 National Survey of Children&amp;apos;s Health&lt;/Title&gt;&lt;Template&gt;Journal Article&lt;/Template&gt;&lt;Star&gt;0&lt;/Star&gt;&lt;Tag&gt;5&lt;/Tag&gt;&lt;Author&gt;Yang, P; Hernandez, B S; Plastino, K A&lt;/Author&gt;&lt;Year&gt;2023&lt;/Year&gt;&lt;Details&gt;&lt;_accessed&gt;65151315&lt;/_accessed&gt;&lt;_accession_num&gt;35978559&lt;/_accession_num&gt;&lt;_author_adr&gt;Joe R. &amp;amp; Teresa Lozano Long School of Medicine, UT Health San Antonio, TX, USA.; Department of Population Health Sciences, UT Health San Antonio, TX, USA.; Department of Obstetrics and Gynecology, UT Teen Health, Joe R. &amp;amp; Teresa Lozano  Long School of Medicine, UT Health San Antonio, TX, USA.&lt;/_author_adr&gt;&lt;_collection_scope&gt;SSCI&lt;/_collection_scope&gt;&lt;_created&gt;65110796&lt;/_created&gt;&lt;_date&gt;2023-05-01&lt;/_date&gt;&lt;_date_display&gt;2023 May&lt;/_date_display&gt;&lt;_doi&gt;10.1177/00207640221119035&lt;/_doi&gt;&lt;_impact_factor&gt;  10.461&lt;/_impact_factor&gt;&lt;_isbn&gt;1741-2854 (Electronic); 0020-7640 (Linking)&lt;/_isbn&gt;&lt;_issue&gt;3&lt;/_issue&gt;&lt;_journal&gt;Int J Soc Psychiatry&lt;/_journal&gt;&lt;_keywords&gt;Adolescent; cross-sectional studies; mental health; social determinants of health&lt;/_keywords&gt;&lt;_language&gt;eng&lt;/_language&gt;&lt;_modified&gt;65151315&lt;/_modified&gt;&lt;_pages&gt;795-798&lt;/_pages&gt;&lt;_social_category&gt;医学(4)&lt;/_social_category&gt;&lt;_subject_headings&gt;Child; Humans; Adolescent; *Mental Health; *Depression/epidemiology/psychology; Child Health; 1,2-Dimethylhydrazine; Social Determinants of Health; Anxiety/epidemiology/psychology&lt;/_subject_headings&gt;&lt;_tertiary_title&gt;The International journal of social psychiatry&lt;/_tertiary_title&gt;&lt;_type_work&gt;Journal Article&lt;/_type_work&gt;&lt;_url&gt;http://www.ncbi.nlm.nih.gov/entrez/query.fcgi?cmd=Retrieve&amp;amp;db=pubmed&amp;amp;dopt=Abstract&amp;amp;list_uids=35978559&amp;amp;query_hl=1&lt;/_url&gt;&lt;_volume&gt;69&lt;/_volume&gt;&lt;/Details&gt;&lt;Extra&gt;&lt;DBUID&gt;{B229E695-20C0-47E4-A960-6A523A810098}&lt;/DBUID&gt;&lt;/Extra&gt;&lt;/Item&gt;&lt;/References&gt;&lt;/Group&gt;&lt;Group&gt;&lt;References&gt;&lt;Item&gt;&lt;ID&gt;29&lt;/ID&gt;&lt;UID&gt;{ACB20F79-F725-4D25-9483-222B7A9831AE}&lt;/UID&gt;&lt;Title&gt;Childhood household dysfunction and risk of self-harm: a cohort study of 107 518  young adults in Stockholm County&lt;/Title&gt;&lt;Template&gt;Journal Article&lt;/Template&gt;&lt;Star&gt;0&lt;/Star&gt;&lt;Tag&gt;0&lt;/Tag&gt;&lt;Author&gt;Björkenstam, E; Kosidou, K; Björkenstam, C&lt;/Author&gt;&lt;Year&gt;2016&lt;/Year&gt;&lt;Details&gt;&lt;_accessed&gt;65152556&lt;/_accessed&gt;&lt;_accession_num&gt;27032414&lt;/_accession_num&gt;&lt;_author_adr&gt;Department of Public Health Sciences, Division of Social Medicine, Karolinska  Institutet, Stockholm, Sweden Department of Community Health Sciences, Fielding  School of Public Health and California Center for Population Research, University  of California Los Angeles, Los Angeles, CA, USA emma.bjorkenstam@ki.se.; Department of Public Health Sciences, Division Public Health Epidemiology,  Karolinska Institutet, Stockholm, Sweden Center for Epidemiology and Community  Medicine, Stockholm County Council, Stockholm, Sweden.; Department of Epidemiology, Fielding School of Public Health, University of  California Los Angeles, Los Angeles, CA, USA.&lt;/_author_adr&gt;&lt;_collection_scope&gt;SCIE&lt;/_collection_scope&gt;&lt;_created&gt;65026814&lt;/_created&gt;&lt;_date&gt;2016-04-01&lt;/_date&gt;&lt;_date_display&gt;2016 Apr&lt;/_date_display&gt;&lt;_doi&gt;10.1093/ije/dyw012&lt;/_doi&gt;&lt;_impact_factor&gt;   9.685&lt;/_impact_factor&gt;&lt;_isbn&gt;1464-3685 (Electronic); 0300-5771 (Linking)&lt;/_isbn&gt;&lt;_issue&gt;2&lt;/_issue&gt;&lt;_journal&gt;Int J Epidemiol&lt;/_journal&gt;&lt;_language&gt;eng&lt;/_language&gt;&lt;_modified&gt;65152556&lt;/_modified&gt;&lt;_ori_publication&gt;© The Author 2016; all rights reserved. Published by Oxford University Press on _x000d__x000a_      behalf of the International Epidemiological Association.&lt;/_ori_publication&gt;&lt;_pages&gt;501-11&lt;/_pages&gt;&lt;_social_category&gt;医学(1)&lt;/_social_category&gt;&lt;_subject_headings&gt;Adolescent; Child; Child Abuse/*statistics &amp;amp; numerical data; *Child of Impaired Parents; Domestic Violence/statistics &amp;amp; numerical data; Family Characteristics; *Family Relations; Female; Humans; Male; Proportional Hazards Models; Registries; Self-Injurious Behavior/epidemiology/*psychology; Socioeconomic Factors; Surveys and Questionnaires; Sweden/epidemiology; Young Adult&lt;/_subject_headings&gt;&lt;_tertiary_title&gt;International journal of epidemiology&lt;/_tertiary_title&gt;&lt;_type_work&gt;Journal Article; Research Support, Non-U.S. Gov&amp;apos;t&lt;/_type_work&gt;&lt;_url&gt;http://www.ncbi.nlm.nih.gov/entrez/query.fcgi?cmd=Retrieve&amp;amp;db=pubmed&amp;amp;dopt=Abstract&amp;amp;list_uids=27032414&amp;amp;query_hl=1&lt;/_url&gt;&lt;_volume&gt;45&lt;/_volume&gt;&lt;/Details&gt;&lt;Extra&gt;&lt;DBUID&gt;{B229E695-20C0-47E4-A960-6A523A810098}&lt;/DBUID&gt;&lt;/Extra&gt;&lt;/Item&gt;&lt;/References&gt;&lt;/Group&gt;&lt;/Citation&gt;_x000a_"/>
    <w:docVar w:name="NE.Ref{5E859E7B-F197-459F-9372-74284B20D455}" w:val=" ADDIN NE.Ref.{5E859E7B-F197-459F-9372-74284B20D455}&lt;Citation&gt;&lt;Group&gt;&lt;References&gt;&lt;Item&gt;&lt;ID&gt;3258&lt;/ID&gt;&lt;UID&gt;{45E3B1C7-38CE-4E03-87DD-E27574970524}&lt;/UID&gt;&lt;Title&gt;Global Prevalence of Myopia and High Myopia and Temporal Trends from 2000 through 2050&lt;/Title&gt;&lt;Template&gt;Journal Article&lt;/Template&gt;&lt;Star&gt;0&lt;/Star&gt;&lt;Tag&gt;0&lt;/Tag&gt;&lt;Author&gt;Holden, B A; Fricke, T R; Wilson, D A; Jong, M; Naidoo, K S; Sankaridurg, P; Wong, T Y; Naduvilath, T J; Resnikoff, S&lt;/Author&gt;&lt;Year&gt;2016&lt;/Year&gt;&lt;Details&gt;&lt;_accession_num&gt;26875007&lt;/_accession_num&gt;&lt;_author_adr&gt;Brien Holden Vision Institute, Sydney, Australia; School of Optometry and Vision  Science, University of New South Wales, Sydney, Australia.; Brien Holden Vision Institute, Sydney, Australia.; Brien Holden Vision Institute, Sydney, Australia; School of Optometry and Vision  Science, University of New South Wales, Sydney, Australia; African Vision Research Institute, University of KwaZulu-Natal, Durban, South Africa.; Brien Holden Vision Institute, Sydney, Australia.; Brien Holden Vision Institute, Sydney, Australia; School of Optometry and Vision  Science, University of New South Wales, Sydney, Australia; African Vision Research Institute, University of KwaZulu-Natal, Durban, South Africa. Electronic address: k.naidoo@brienholdenvision.org.; Brien Holden Vision Institute, Sydney, Australia; School of Optometry and Vision  Science, University of New South Wales, Sydney, Australia.; Singapore Eye Research Institute, Singapore National Eye Center, Duke-NUS Medical School, Singapore, Republic of Singapore.; Brien Holden Vision Institute, Sydney, Australia.; Brien Holden Vision Institute, Sydney, Australia; School of Optometry and Vision  Science, University of New South Wales, Sydney, Australia.&lt;/_author_adr&gt;&lt;_collection_scope&gt;SCI;SCIE&lt;/_collection_scope&gt;&lt;_created&gt;64557721&lt;/_created&gt;&lt;_date&gt;2016-05-01&lt;/_date&gt;&lt;_date_display&gt;2016 May&lt;/_date_display&gt;&lt;_db_updated&gt;PubMed&lt;/_db_updated&gt;&lt;_doi&gt;10.1016/j.ophtha.2016.01.006&lt;/_doi&gt;&lt;_impact_factor&gt;  12.079&lt;/_impact_factor&gt;&lt;_isbn&gt;1549-4713 (Electronic); 0161-6420 (Linking)&lt;/_isbn&gt;&lt;_issue&gt;5&lt;/_issue&gt;&lt;_journal&gt;Ophthalmology&lt;/_journal&gt;&lt;_language&gt;eng&lt;/_language&gt;&lt;_modified&gt;64557722&lt;/_modified&gt;&lt;_ori_publication&gt;Copyright (c) 2016 American Academy of Ophthalmology. Published by Elsevier Inc. _x000d__x000a_      All rights reserved.&lt;/_ori_publication&gt;&lt;_pages&gt;1036-42&lt;/_pages&gt;&lt;_subject_headings&gt;Global Health/*trends; Humans; Myopia/*epidemiology; Myopia, Degenerative/*epidemiology; Rural Population/statistics &amp;amp; numerical data; Urban Population/statistics &amp;amp; numerical data&lt;/_subject_headings&gt;&lt;_tertiary_title&gt;Ophthalmology&lt;/_tertiary_title&gt;&lt;_type_work&gt;Journal Article; Meta-Analysis; Review; Systematic Review&lt;/_type_work&gt;&lt;_url&gt;http://www.ncbi.nlm.nih.gov/entrez/query.fcgi?cmd=Retrieve&amp;amp;db=pubmed&amp;amp;dopt=Abstract&amp;amp;list_uids=26875007&amp;amp;query_hl=1&lt;/_url&gt;&lt;_volume&gt;123&lt;/_volume&gt;&lt;/Details&gt;&lt;Extra&gt;&lt;DBUID&gt;{93870BB0-CAEF-4F07-AAE0-DA131E288E28}&lt;/DBUID&gt;&lt;/Extra&gt;&lt;/Item&gt;&lt;/References&gt;&lt;/Group&gt;&lt;/Citation&gt;_x000a_"/>
    <w:docVar w:name="NE.Ref{5EA5A1E2-F1AE-4D59-B7C0-A9D94757C240}" w:val=" ADDIN NE.Ref.{5EA5A1E2-F1AE-4D59-B7C0-A9D94757C240}&lt;Citation&gt;&lt;Group&gt;&lt;References&gt;&lt;Item&gt;&lt;ID&gt;154&lt;/ID&gt;&lt;UID&gt;{4D7EF638-FC68-4535-88A3-F9B916DEACB1}&lt;/UID&gt;&lt;Title&gt;Diagnosis, Evaluation, and Management of High Blood Pressure in Children and  Adolescents&lt;/Title&gt;&lt;Template&gt;Journal Article&lt;/Template&gt;&lt;Star&gt;0&lt;/Star&gt;&lt;Tag&gt;0&lt;/Tag&gt;&lt;Author&gt;Baker-Smith, C M; Flinn, S K; Flynn, J T; Kaelber, D C; Blowey, D; Carroll, A E; Daniels, S R; de Ferranti, S D; Dionne, J M; Falkner, B; Gidding, S S; Goodwin, C; Leu, M G; Powers, M E; Rea, C; Samuels, J; Simasek, M; Thaker, V V; Urbina, E M&lt;/Author&gt;&lt;Year&gt;2018&lt;/Year&gt;&lt;Details&gt;&lt;_accession_num&gt;30126937&lt;/_accession_num&gt;&lt;_author_adr&gt;Division of Cardiology, Department of Pediatrics, School of Medicine, University  of Maryland, Baltimore, Maryland; cbaker-smith@som.umaryland.edu.; Consultant, Washington, District of Columbia.; Division of Nephrology, Department of Pediatrics, University of Washington and  Seattle Children&amp;apos;s Hospital, Seattle, Washington.; Division of General Internal Medicine, Departments of Pediatrics and Population  and Quantitative Health Sciences, Case Western Reserve University and Center for  Clinical Informatics Research and Education, The MetroHealth System, Cleveland,  Ohio.; University of Missouri-Kansas City, Children&amp;apos;s Mercy Kansas City, Children&amp;apos;s  Mercy Integrated Care Solutions, Kansas City, Missouri.; Department of Pediatrics, School of Medicine, Indiana University, Indianapolis,  Indiana.; Department of Pediatrics, School of Medicine, University of Colorado, Children&amp;apos;s  Hospital Colorado, Aurora, Colorado.; Preventive Cardiology Clinic.; Division of Nephrology, Department of Pediatrics, University of British Columbia  and BC Children&amp;apos;s Hospital, Vancouver, British Columbia, Canada.; Departments of Medicine and Pediatrics, Thomas Jefferson University,  Philadelphia, Pennsylvania.; Cardiology Division, Nemours Cardiac Center, A. I. duPont Hospital for Children  and Department of Pediatrics, Sidney Kimmel Medical College, Thomas Jefferson  University, Philadelphia, Pennsylvania.; National Pediatric Blood Pressure Awareness Foundation, Prairieville, Louisiana.; Departments of Pediatrics and Biomedical Informatics and Medical Education,  University of Washington, University of Washington Medicine Information  Technology Services, and Seattle Children&amp;apos;s Hospital, Seattle, Washington.; Department of Pediatrics, Morehouse School of Medicine, Atlanta, Georgia.; Primary Care at Longwood, and.; Departments of Pediatrics and Internal Medicine, McGovern School of Medicine,  University of Texas, Houston, Texas.; Department of Pediatrics, UPMC Shadyside Family Medicine Residency, University of  Pittsburgh Medical Center, Children&amp;apos;s Hospital of Pittsburgh and School of  Medicine, University of Pittsburgh, Pittsburgh, Pennsylvania.; Department of Medicine, Boston Children&amp;apos;s Hospital, Harvard Medical School,  Harvard University, Boston, Massachusetts.; Division of Molecular Genetics, Department of Pediatrics, Columbia University  Irving Medical Center, Columbia University, New York, New York.; Broad Institute, Cambridge, Massachusetts; and.; Preventive Cardiology, Cincinnati Children&amp;apos;s Hospital Medical Center, Cincinnati,  Ohio.&lt;/_author_adr&gt;&lt;_date_display&gt;2018 Sep&lt;/_date_display&gt;&lt;_date&gt;2018-09-01&lt;/_date&gt;&lt;_doi&gt;10.1542/peds.2018-2096&lt;/_doi&gt;&lt;_isbn&gt;1098-4275 (Electronic); 0031-4005 (Linking)&lt;/_isbn&gt;&lt;_issue&gt;3&lt;/_issue&gt;&lt;_journal&gt;Pediatrics&lt;/_journal&gt;&lt;_language&gt;eng&lt;/_language&gt;&lt;_ori_publication&gt;Copyright © 2018 by the American Academy of Pediatrics.&lt;/_ori_publication&gt;&lt;_subject_headings&gt;Adolescent; Antihypertensive Agents/therapeutic use; Blood Pressure; Blood Pressure Determination/*methods; Child; Female; Humans; Hypertension/*diagnosis/drug therapy; Male; Mass Screening/*methods; Practice Guidelines as Topic&lt;/_subject_headings&gt;&lt;_tertiary_title&gt;Pediatrics&lt;/_tertiary_title&gt;&lt;_type_work&gt;Journal Article; Systematic Review&lt;/_type_work&gt;&lt;_url&gt;http://www.ncbi.nlm.nih.gov/entrez/query.fcgi?cmd=Retrieve&amp;amp;db=pubmed&amp;amp;dopt=Abstract&amp;amp;list_uids=30126937&amp;amp;query_hl=1&lt;/_url&gt;&lt;_volume&gt;142&lt;/_volume&gt;&lt;_created&gt;65006962&lt;/_created&gt;&lt;_modified&gt;65006962&lt;/_modified&gt;&lt;_impact_factor&gt;   9.703&lt;/_impact_factor&gt;&lt;_social_category&gt;医学(2)&lt;/_social_category&gt;&lt;_collection_scope&gt;SCIE&lt;/_collection_scope&gt;&lt;/Details&gt;&lt;Extra&gt;&lt;DBUID&gt;{3F9387F2-331A-44EC-89D9-44E8C1CA5F18}&lt;/DBUID&gt;&lt;/Extra&gt;&lt;/Item&gt;&lt;/References&gt;&lt;/Group&gt;&lt;Group&gt;&lt;References&gt;&lt;Item&gt;&lt;ID&gt;155&lt;/ID&gt;&lt;UID&gt;{E0091BB2-66FF-4DB5-B05C-7D2DE199EFED}&lt;/UID&gt;&lt;Title&gt;Pediatric Blood Pressure_x000d__x000a_Pediatric Blood Pressure_x000d__x000a_Pediatric Blood Pressure&lt;/Title&gt;&lt;Template&gt;Web Page&lt;/Template&gt;&lt;Star&gt;0&lt;/Star&gt;&lt;Tag&gt;0&lt;/Tag&gt;&lt;Author&gt;DeWitt, Peter; Martin, Blake; Albers, David; Bennett, Tell&lt;/Author&gt;&lt;Year&gt;2022&lt;/Year&gt;&lt;Details&gt;&lt;_url&gt;https://cran.r-project.org/web//packages/pedbp/pedbp.pdf&lt;/_url&gt;&lt;_volume&gt;2023&lt;/_volume&gt;&lt;_issue&gt;7/21&lt;/_issue&gt;&lt;_accessed&gt;65006965&lt;/_accessed&gt;&lt;_created&gt;65006965&lt;/_created&gt;&lt;_modified&gt;65006965&lt;/_modified&gt;&lt;/Details&gt;&lt;Extra&gt;&lt;DBUID&gt;{3F9387F2-331A-44EC-89D9-44E8C1CA5F18}&lt;/DBUID&gt;&lt;/Extra&gt;&lt;/Item&gt;&lt;/References&gt;&lt;/Group&gt;&lt;/Citation&gt;_x000a_"/>
    <w:docVar w:name="NE.Ref{5EAF7B88-1F02-4690-9EFB-0431E83A41D5}" w:val=" ADDIN NE.Ref.{5EAF7B88-1F02-4690-9EFB-0431E83A41D5}&lt;Citation&gt;&lt;Group&gt;&lt;References&gt;&lt;Item&gt;&lt;ID&gt;18&lt;/ID&gt;&lt;UID&gt;{46AC79C8-69B7-4BA9-8C11-F7E6C99F667E}&lt;/UID&gt;&lt;Title&gt;The effect of multiple adverse childhood experiences on health: a systematic  review and meta-analysis&lt;/Title&gt;&lt;Template&gt;Journal Article&lt;/Template&gt;&lt;Star&gt;0&lt;/Star&gt;&lt;Tag&gt;0&lt;/Tag&gt;&lt;Author&gt;Hughes, K; Bellis, M A; Hardcastle, K A; Sethi, D; Butchart, A; Mikton, C; Jones, L; Dunne, M P&lt;/Author&gt;&lt;Year&gt;2017&lt;/Year&gt;&lt;Details&gt;&lt;_accession_num&gt;29253477&lt;/_accession_num&gt;&lt;_author_adr&gt;College of Health and Behavioural Sciences, Bangor University, Bangor, UK;  Directorate of Policy, Research and International Development, Public Health  Wales, Clwydian House, Wrexham, UK.; College of Health and Behavioural Sciences, Bangor University, Bangor, UK;  Directorate of Policy, Research and International Development, Public Health  Wales, Clwydian House, Wrexham, UK. Electronic address: m.a.bellis@bangor.ac.uk.; Directorate of Policy, Research and International Development, Public Health  Wales, Clwydian House, Wrexham, UK.; World Health Organization Regional Office for Europe, Division of NonCommunicable  Diseases and Promoting Health through the Life-Course, Copenhagen, Denmark.; World Health Organization, Department for Management of Noncommunicable Diseases,  Disability, Violence and Injury Prevention, Geneva, Switzerland.; Faculty of Health and Applied Sciences, University of the West of England,  Bristol, UK.; Public Health Institute, Liverpool John Moores University, Liverpool, UK.; School of Public Health and Social Work, Queensland University of Technology,  Queensland, Australia.&lt;/_author_adr&gt;&lt;_collection_scope&gt;SSCI;SCIE&lt;/_collection_scope&gt;&lt;_created&gt;64988119&lt;/_created&gt;&lt;_date&gt;2017-08-01&lt;/_date&gt;&lt;_date_display&gt;2017 Aug&lt;/_date_display&gt;&lt;_doi&gt;10.1016/S2468-2667(17)30118-4&lt;/_doi&gt;&lt;_impact_factor&gt;  72.427&lt;/_impact_factor&gt;&lt;_isbn&gt;2468-2667 (Electronic)&lt;/_isbn&gt;&lt;_issue&gt;8&lt;/_issue&gt;&lt;_journal&gt;Lancet Public Health&lt;/_journal&gt;&lt;_language&gt;eng&lt;/_language&gt;&lt;_modified&gt;64988119&lt;/_modified&gt;&lt;_ori_publication&gt;Copyright © 2017 The Author(s). Published by Elsevier Ltd. This is an Open Access _x000d__x000a_      article under the CC BY-NC-ND 4.0 license. Published by Elsevier Ltd.. All rights _x000d__x000a_      reserved.&lt;/_ori_publication&gt;&lt;_pages&gt;e356-e366&lt;/_pages&gt;&lt;_social_category&gt;医学(1)&lt;/_social_category&gt;&lt;_subject_headings&gt;*Health Status; Humans; *Life Change Events&lt;/_subject_headings&gt;&lt;_tertiary_title&gt;The Lancet. Public health&lt;/_tertiary_title&gt;&lt;_type_work&gt;Journal Article; Meta-Analysis; Review; Systematic Review&lt;/_type_work&gt;&lt;_url&gt;http://www.ncbi.nlm.nih.gov/entrez/query.fcgi?cmd=Retrieve&amp;amp;db=pubmed&amp;amp;dopt=Abstract&amp;amp;list_uids=29253477&amp;amp;query_hl=1&lt;/_url&gt;&lt;_volume&gt;2&lt;/_volume&gt;&lt;_accessed&gt;65147871&lt;/_accessed&gt;&lt;/Details&gt;&lt;Extra&gt;&lt;DBUID&gt;{B229E695-20C0-47E4-A960-6A523A810098}&lt;/DBUID&gt;&lt;/Extra&gt;&lt;/Item&gt;&lt;/References&gt;&lt;/Group&gt;&lt;/Citation&gt;_x000a_"/>
    <w:docVar w:name="NE.Ref{5EB2F390-D71B-4309-8794-D855883588BF}" w:val=" ADDIN NE.Ref.{5EB2F390-D71B-4309-8794-D855883588BF}&lt;Citation&gt;&lt;Group&gt;&lt;References&gt;&lt;Item&gt;&lt;ID&gt;110&lt;/ID&gt;&lt;UID&gt;{DC15B642-BDF5-4B8A-BCA2-D017850065A3}&lt;/UID&gt;&lt;Title&gt;Building Resilience Against the Sequelae of Adverse Childhood Experiences: Rise  Up, Change Your Life, and Reform Health Care&lt;/Title&gt;&lt;Template&gt;Journal Article&lt;/Template&gt;&lt;Star&gt;0&lt;/Star&gt;&lt;Tag&gt;0&lt;/Tag&gt;&lt;Author&gt;Ortiz, R&lt;/Author&gt;&lt;Year&gt;2019&lt;/Year&gt;&lt;Details&gt;&lt;_accession_num&gt;31523212&lt;/_accession_num&gt;&lt;_author_adr&gt;Departments of Internal Medicine and Pediatrics, Johns Hopkins University School  of Medicine, Baltimore, Maryland.&lt;/_author_adr&gt;&lt;_date_display&gt;2019 Sep-Oct&lt;/_date_display&gt;&lt;_date&gt;2019-09-01&lt;/_date&gt;&lt;_doi&gt;10.1177/1559827619839997&lt;/_doi&gt;&lt;_isbn&gt;1559-8284 (Electronic); 1559-8276 (Print); 1559-8276 (Linking)&lt;/_isbn&gt;&lt;_issue&gt;5&lt;/_issue&gt;&lt;_journal&gt;Am J Lifestyle Med&lt;/_journal&gt;&lt;_keywords&gt;adverse childhood experiences (ACEs); advocacy; resilience; trauma&lt;/_keywords&gt;&lt;_language&gt;eng&lt;/_language&gt;&lt;_pages&gt;470-479&lt;/_pages&gt;&lt;_tertiary_title&gt;American journal of lifestyle medicine&lt;/_tertiary_title&gt;&lt;_type_work&gt;Journal Article&lt;/_type_work&gt;&lt;_url&gt;http://www.ncbi.nlm.nih.gov/entrez/query.fcgi?cmd=Retrieve&amp;amp;db=pubmed&amp;amp;dopt=Abstract&amp;amp;list_uids=31523212&amp;amp;query_hl=1&lt;/_url&gt;&lt;_volume&gt;13&lt;/_volume&gt;&lt;_created&gt;65152287&lt;/_created&gt;&lt;_modified&gt;65152287&lt;/_modified&gt;&lt;_collection_scope&gt;ESCI&lt;/_collection_scope&gt;&lt;_accessed&gt;65152288&lt;/_accessed&gt;&lt;/Details&gt;&lt;Extra&gt;&lt;DBUID&gt;{B229E695-20C0-47E4-A960-6A523A810098}&lt;/DBUID&gt;&lt;/Extra&gt;&lt;/Item&gt;&lt;/References&gt;&lt;/Group&gt;&lt;/Citation&gt;_x000a_"/>
    <w:docVar w:name="NE.Ref{5ED17C8D-49E5-477E-B52E-E445D9D5D154}" w:val=" ADDIN NE.Ref.{5ED17C8D-49E5-477E-B52E-E445D9D5D154}&lt;Citation&gt;&lt;Group&gt;&lt;References&gt;&lt;Item&gt;&lt;ID&gt;43&lt;/ID&gt;&lt;UID&gt;{EC1C0028-43B2-4449-B80B-A8194151185D}&lt;/UID&gt;&lt;Title&gt;A Meta-Analytical Review of Gender-Based School Bullying in Spain&lt;/Title&gt;&lt;Template&gt;Journal Article&lt;/Template&gt;&lt;Star&gt;0&lt;/Star&gt;&lt;Tag&gt;0&lt;/Tag&gt;&lt;Author&gt;Feijóo, S; Rodríguez-Fernández, R&lt;/Author&gt;&lt;Year&gt;2021&lt;/Year&gt;&lt;Details&gt;&lt;_accession_num&gt;34886412&lt;/_accession_num&gt;&lt;_author_adr&gt;Department of Social Psychology, Basic Psychology, and Methodology, Universidade  de Santiago de Compostela (USC), 15782 Santiago de Compostela, Spain.; Department of Methodology of Behavioral Sciences, Faculty of Psychology,  Universidad Nacional de Educación a Distancia (UNED), 28040 Madrid, Spain.&lt;/_author_adr&gt;&lt;_collection_scope&gt;SSCI;SCIE&lt;/_collection_scope&gt;&lt;_created&gt;64741920&lt;/_created&gt;&lt;_date&gt;2021-12-01&lt;/_date&gt;&lt;_date_display&gt;2021 Dec 1&lt;/_date_display&gt;&lt;_doi&gt;10.3390/ijerph182312687&lt;/_doi&gt;&lt;_impact_factor&gt;   4.614&lt;/_impact_factor&gt;&lt;_isbn&gt;1660-4601 (Electronic); 1661-7827 (Print); 1660-4601 (Linking)&lt;/_isbn&gt;&lt;_issue&gt;23&lt;/_issue&gt;&lt;_journal&gt;Int J Environ Res Public Health&lt;/_journal&gt;&lt;_keywords&gt;LGBT-phobia; bullying; gender; meta-analysis; prevalence&lt;/_keywords&gt;&lt;_language&gt;eng&lt;/_language&gt;&lt;_modified&gt;64741920&lt;/_modified&gt;&lt;_subject_headings&gt;Adolescent; *Bullying; Child; *Crime Victims; Cross-Sectional Studies; Female; Gender Identity; Humans; Male; Schools; Spain&lt;/_subject_headings&gt;&lt;_tertiary_title&gt;International journal of environmental research and public health&lt;/_tertiary_title&gt;&lt;_type_work&gt;Introductory Journal Article; Journal Article; Meta-Analysis; Review&lt;/_type_work&gt;&lt;_url&gt;http://www.ncbi.nlm.nih.gov/entrez/query.fcgi?cmd=Retrieve&amp;amp;db=pubmed&amp;amp;dopt=Abstract&amp;amp;list_uids=34886412&amp;amp;query_hl=1&lt;/_url&gt;&lt;_volume&gt;18&lt;/_volume&gt;&lt;/Details&gt;&lt;Extra&gt;&lt;DBUID&gt;{EAD0D9F0-7B9C-4750-A1E8-6A02F78A758B}&lt;/DBUID&gt;&lt;/Extra&gt;&lt;/Item&gt;&lt;/References&gt;&lt;/Group&gt;&lt;Group&gt;&lt;References&gt;&lt;Item&gt;&lt;ID&gt;44&lt;/ID&gt;&lt;UID&gt;{B0050B59-8DDE-4A15-89EC-2CB82623BEDD}&lt;/UID&gt;&lt;Title&gt;Gender Stereotypes and Discrimination: How Sexism Impacts Development&lt;/Title&gt;&lt;Template&gt;Journal Article&lt;/Template&gt;&lt;Star&gt;0&lt;/Star&gt;&lt;Tag&gt;0&lt;/Tag&gt;&lt;Author&gt;Brown, C S; Stone, E A&lt;/Author&gt;&lt;Year&gt;2016&lt;/Year&gt;&lt;Details&gt;&lt;_accession_num&gt;26956071&lt;/_accession_num&gt;&lt;_author_adr&gt;University of Kentucky, Lexington, KY, United States. Electronic address:  christia.brown@uky.edu.; University of Kentucky, Lexington, KY, United States.&lt;/_author_adr&gt;&lt;_collection_scope&gt;SSCI&lt;/_collection_scope&gt;&lt;_created&gt;64741921&lt;/_created&gt;&lt;_date&gt;2016-01-20&lt;/_date&gt;&lt;_date_display&gt;2016&lt;/_date_display&gt;&lt;_doi&gt;10.1016/bs.acdb.2015.11.001&lt;/_doi&gt;&lt;_impact_factor&gt;   3.531&lt;/_impact_factor&gt;&lt;_isbn&gt;0065-2407 (Print); 0065-2407 (Linking)&lt;/_isbn&gt;&lt;_journal&gt;Adv Child Dev Behav&lt;/_journal&gt;&lt;_keywords&gt;Discrimination; Gender stereotypes; STEM; Sexual harassment; Sexualization&lt;/_keywords&gt;&lt;_language&gt;eng&lt;/_language&gt;&lt;_modified&gt;64783475&lt;/_modified&gt;&lt;_ori_publication&gt;© 2016 Elsevier Inc. All rights reserved.&lt;/_ori_publication&gt;&lt;_pages&gt;105-33&lt;/_pages&gt;&lt;_social_category&gt;医学(3)&lt;/_social_category&gt;&lt;_subject_headings&gt;Adolescent; *Adolescent Development; Bullying; Child; *Child Development; Female; *Gender Identity; Humans; Male; Peer Group; Schools; *Sexism; Sexual Harassment; Social Perception; *Stereotyping&lt;/_subject_headings&gt;&lt;_tertiary_title&gt;Advances in child development and behavior&lt;/_tertiary_title&gt;&lt;_type_work&gt;Journal Article; Review&lt;/_type_work&gt;&lt;_url&gt;http://www.ncbi.nlm.nih.gov/entrez/query.fcgi?cmd=Retrieve&amp;amp;db=pubmed&amp;amp;dopt=Abstract&amp;amp;list_uids=26956071&amp;amp;query_hl=1&lt;/_url&gt;&lt;_volume&gt;50&lt;/_volume&gt;&lt;/Details&gt;&lt;Extra&gt;&lt;DBUID&gt;{EAD0D9F0-7B9C-4750-A1E8-6A02F78A758B}&lt;/DBUID&gt;&lt;/Extra&gt;&lt;/Item&gt;&lt;/References&gt;&lt;/Group&gt;&lt;/Citation&gt;_x000a_"/>
    <w:docVar w:name="NE.Ref{5F249F64-34DC-4932-A7CF-D41674DD9AA2}" w:val=" ADDIN NE.Ref.{5F249F64-34DC-4932-A7CF-D41674DD9AA2}&lt;Citation&gt;&lt;Group&gt;&lt;References&gt;&lt;Item&gt;&lt;ID&gt;698&lt;/ID&gt;&lt;UID&gt;{2896D306-C420-4FE4-81A8-03E15D37319F}&lt;/UID&gt;&lt;Title&gt;Association of Children&amp;apos;s Physical Activity and Screen Time With Mental Health  During the COVID-19 Pandemic&lt;/Title&gt;&lt;Template&gt;Journal Article&lt;/Template&gt;&lt;Star&gt;0&lt;/Star&gt;&lt;Tag&gt;0&lt;/Tag&gt;&lt;Author&gt;Tandon, P S; Zhou, C; Johnson, A M; Gonzalez, E S; Kroshus, E&lt;/Author&gt;&lt;Year&gt;2021&lt;/Year&gt;&lt;Details&gt;&lt;_accession_num&gt;34596669&lt;/_accession_num&gt;&lt;_author_adr&gt;Center for Child Health, Behavior, and Development, Seattle Children&amp;apos;s Research  Institute, Seattle, Washington.; Department of Pediatrics, University of Washington, Seattle.; Center for Child Health, Behavior, and Development, Seattle Children&amp;apos;s Research  Institute, Seattle, Washington.; Department of Pediatrics, University of Washington, Seattle.; Center for Child Health, Behavior, and Development, Seattle Children&amp;apos;s Research  Institute, Seattle, Washington.; Center for Child Health, Behavior, and Development, Seattle Children&amp;apos;s Research  Institute, Seattle, Washington.; Department of Psychiatry and Behavioral Sciences, University of Washington,  Seattle.; Center for Child Health, Behavior, and Development, Seattle Children&amp;apos;s Research  Institute, Seattle, Washington.; Department of Pediatrics, University of Washington, Seattle.&lt;/_author_adr&gt;&lt;_collection_scope&gt;SCIE&lt;/_collection_scope&gt;&lt;_created&gt;65274612&lt;/_created&gt;&lt;_date&gt;2021-10-01&lt;/_date&gt;&lt;_date_display&gt;2021 Oct 1&lt;/_date_display&gt;&lt;_doi&gt;10.1001/jamanetworkopen.2021.27892&lt;/_doi&gt;&lt;_impact_factor&gt;  13.353&lt;/_impact_factor&gt;&lt;_isbn&gt;2574-3805 (Electronic); 2574-3805 (Linking)&lt;/_isbn&gt;&lt;_issue&gt;10&lt;/_issue&gt;&lt;_journal&gt;JAMA Netw Open&lt;/_journal&gt;&lt;_language&gt;eng&lt;/_language&gt;&lt;_modified&gt;65274612&lt;/_modified&gt;&lt;_pages&gt;e2127892&lt;/_pages&gt;&lt;_social_category&gt;医学：内科(1)&lt;/_social_category&gt;&lt;_subject_headings&gt;Adolescent; *COVID-19; Child; Exercise/*psychology; Female; Humans; Male; *Mental Health; SARS-CoV-2; *Screen Time; Stress, Psychological/*psychology; United States&lt;/_subject_headings&gt;&lt;_tertiary_title&gt;JAMA network open&lt;/_tertiary_title&gt;&lt;_type_work&gt;Journal Article; Research Support, Non-U.S. Gov&amp;apos;t&lt;/_type_work&gt;&lt;_url&gt;http://www.ncbi.nlm.nih.gov/entrez/query.fcgi?cmd=Retrieve&amp;amp;db=pubmed&amp;amp;dopt=Abstract&amp;amp;list_uids=34596669&amp;amp;query_hl=1&lt;/_url&gt;&lt;_volume&gt;4&lt;/_volume&gt;&lt;/Details&gt;&lt;Extra&gt;&lt;DBUID&gt;{DE16ABCE-A785-434C-BF43-2FE58866AFDD}&lt;/DBUID&gt;&lt;/Extra&gt;&lt;/Item&gt;&lt;/References&gt;&lt;/Group&gt;&lt;Group&gt;&lt;References&gt;&lt;Item&gt;&lt;ID&gt;699&lt;/ID&gt;&lt;UID&gt;{2BB8EE97-7A92-4AC9-AC83-F70ABEBA5558}&lt;/UID&gt;&lt;Title&gt;Longitudinal association between problematic smartphone use and sleep disorder  among Chinese college students during the COVID-19 pandemic&lt;/Title&gt;&lt;Template&gt;Journal Article&lt;/Template&gt;&lt;Star&gt;0&lt;/Star&gt;&lt;Tag&gt;0&lt;/Tag&gt;&lt;Author&gt;Zhang, J; Yuan, G; Guo, H; Zhang, X; Zhang, K; Lu, X; Yang, H; Zhu, Z; Jin, G; Shi, H; &amp;quot;Du J&amp;quot;; Hao, J; Sun, Y; Su, P; Yang, L; Zhang, Z&lt;/Author&gt;&lt;Year&gt;2023&lt;/Year&gt;&lt;Details&gt;&lt;_accession_num&gt;37059002&lt;/_accession_num&gt;&lt;_author_adr&gt;Department of Epidemiology and Biostatistics, School of Public Health, Anhui  Medical University, Hefei 230032, China.; Department of Epidemiology and Biostatistics, School of Public Health, Anhui  Medical University, Hefei 230032, China.; Department of Epidemiology and Biostatistics, School of Public Health, Anhui  Medical University, Hefei 230032, China.; Department of Epidemiology and Biostatistics, School of Public Health, Anhui  Medical University, Hefei 230032, China.; Department of Epidemiology and Biostatistics, School of Public Health, Anhui  Medical University, Hefei 230032, China.; Department of Epidemiology and Biostatistics, School of Public Health, Anhui  Medical University, Hefei 230032, China.; Department of Epidemiology and Biostatistics, School of Public Health, Anhui  Medical University, Hefei 230032, China.; Department of Epidemiology and Biostatistics, School of Public Health, Anhui  Medical University, Hefei 230032, China.; Department of Epidemiology and Biostatistics, School of Public Health, Anhui  Medical University, Hefei 230032, China.; Department of Epidemiology and Biostatistics, School of Public Health, Anhui  Medical University, Hefei 230032, China.; Department of Epidemiology and Biostatistics, School of Public Health, Anhui  Medical University, Hefei 230032, China.; Department of Maternal, Child &amp;amp; Adolescent Health, School of Public Health, Anhui  Medical University, Hefei 230032, China.; Department of Maternal, Child &amp;amp; Adolescent Health, School of Public Health, Anhui  Medical University, Hefei 230032, China.; Department of Maternal, Child &amp;amp; Adolescent Health, School of Public Health, Anhui  Medical University, Hefei 230032, China.; Department of Epidemiology and Biostatistics, School of Public Health, Anhui  Medical University, Hefei 230032, China.; Department of Epidemiology and Biostatistics, School of Public Health, Anhui  Medical University, Hefei 230032, China. Electronic address: zhangzh@ahmu.edu.cn.&lt;/_author_adr&gt;&lt;_date_display&gt;2023 Sep&lt;/_date_display&gt;&lt;_date&gt;2023-09-01&lt;/_date&gt;&lt;_doi&gt;10.1016/j.addbeh.2023.107715&lt;/_doi&gt;&lt;_isbn&gt;1873-6327 (Electronic); 0306-4603 (Linking)&lt;/_isbn&gt;&lt;_journal&gt;Addict Behav&lt;/_journal&gt;&lt;_keywords&gt;College students; Cross-lagged panel model; Fixed effects model; Problematic smartphone use; Sleep disorder&lt;/_keywords&gt;&lt;_language&gt;eng&lt;/_language&gt;&lt;_ori_publication&gt;Copyright © 2023 Elsevier Ltd. All rights reserved.&lt;/_ori_publication&gt;&lt;_pages&gt;107715&lt;/_pages&gt;&lt;_subject_headings&gt;Humans; Male; Adolescent; Female; *COVID-19/epidemiology; *Behavior, Addictive/epidemiology; Smartphone; Pandemics; Students; *Sleep Wake Disorders/epidemiology&lt;/_subject_headings&gt;&lt;_tertiary_title&gt;Addictive behaviors&lt;/_tertiary_title&gt;&lt;_type_work&gt;Journal Article; Research Support, Non-U.S. Gov&amp;apos;t&lt;/_type_work&gt;&lt;_url&gt;http://www.ncbi.nlm.nih.gov/entrez/query.fcgi?cmd=Retrieve&amp;amp;db=pubmed&amp;amp;dopt=Abstract&amp;amp;list_uids=37059002&amp;amp;query_hl=1&lt;/_url&gt;&lt;_volume&gt;144&lt;/_volume&gt;&lt;_created&gt;65274633&lt;/_created&gt;&lt;_modified&gt;65274633&lt;/_modified&gt;&lt;_impact_factor&gt;   4.591&lt;/_impact_factor&gt;&lt;_social_category&gt;心理学：临床(2) &amp;amp; 药物滥用(2)&lt;/_social_category&gt;&lt;_collection_scope&gt;SCIE;SSCI&lt;/_collection_scope&gt;&lt;/Details&gt;&lt;Extra&gt;&lt;DBUID&gt;{DE16ABCE-A785-434C-BF43-2FE58866AFDD}&lt;/DBUID&gt;&lt;/Extra&gt;&lt;/Item&gt;&lt;/References&gt;&lt;/Group&gt;&lt;/Citation&gt;_x000a_"/>
    <w:docVar w:name="NE.Ref{5F28BF63-BBDF-4E11-AB19-EB1C2A620326}" w:val=" ADDIN NE.Ref.{5F28BF63-BBDF-4E11-AB19-EB1C2A620326}&lt;Citation&gt;&lt;Group&gt;&lt;References&gt;&lt;Item&gt;&lt;ID&gt;2901&lt;/ID&gt;&lt;UID&gt;{8ABC5208-7DD8-45D0-BAF2-C080545082EC}&lt;/UID&gt;&lt;Title&gt;Cohort Profile: Building a New Life in Australia (BNLA): the longitudinal study of humanitarian migrants&lt;/Title&gt;&lt;Template&gt;Journal Article&lt;/Template&gt;&lt;Star&gt;0&lt;/Star&gt;&lt;Tag&gt;0&lt;/Tag&gt;&lt;Author&gt;Edwards, Ben; Smart, Diana; De Maio, John; Silbert, Michelle; Jenkinson, Rebecca&lt;/Author&gt;&lt;Year&gt;2018&lt;/Year&gt;&lt;Details&gt;&lt;_accessed&gt;64282484&lt;/_accessed&gt;&lt;_collection_scope&gt;SCI;SCIE&lt;/_collection_scope&gt;&lt;_created&gt;64282484&lt;/_created&gt;&lt;_date&gt;62107200&lt;/_date&gt;&lt;_db_updated&gt;CrossRef&lt;/_db_updated&gt;&lt;_doi&gt;10.1093/ije/dyx218&lt;/_doi&gt;&lt;_impact_factor&gt;   9.685&lt;/_impact_factor&gt;&lt;_isbn&gt;0300-5771&lt;/_isbn&gt;&lt;_issue&gt;1&lt;/_issue&gt;&lt;_journal&gt;International Journal of Epidemiology&lt;/_journal&gt;&lt;_modified&gt;64739120&lt;/_modified&gt;&lt;_pages&gt;20-20h&lt;/_pages&gt;&lt;_social_category&gt;医学(1)&lt;/_social_category&gt;&lt;_url&gt;https://academic.oup.com/ije/article/47/1/20/4582318_x000d__x000a_http://academic.oup.com/ije/article-pdf/47/1/20/24032940/dyx218.pdf&lt;/_url&gt;&lt;_volume&gt;47&lt;/_volume&gt;&lt;/Details&gt;&lt;Extra&gt;&lt;DBUID&gt;{93870BB0-CAEF-4F07-AAE0-DA131E288E28}&lt;/DBUID&gt;&lt;/Extra&gt;&lt;/Item&gt;&lt;/References&gt;&lt;/Group&gt;&lt;/Citation&gt;_x000a_"/>
    <w:docVar w:name="NE.Ref{5F30A869-EA17-44A2-8257-BF4F7E2CB5D6}" w:val=" ADDIN NE.Ref.{5F30A869-EA17-44A2-8257-BF4F7E2CB5D6}&lt;Citation&gt;&lt;Group&gt;&lt;References&gt;&lt;Item&gt;&lt;ID&gt;191&lt;/ID&gt;&lt;UID&gt;{505A3A91-3108-420C-AD8E-578409E69769}&lt;/UID&gt;&lt;Title&gt;中日比较  促进中国学生体质健康状况改善&lt;/Title&gt;&lt;Template&gt;Journal Article&lt;/Template&gt;&lt;Star&gt;0&lt;/Star&gt;&lt;Tag&gt;0&lt;/Tag&gt;&lt;Author&gt;尹小俭&lt;/Author&gt;&lt;Year&gt;2019&lt;/Year&gt;&lt;Details&gt;&lt;_accessed&gt;65137578&lt;/_accessed&gt;&lt;_author_adr&gt;上海应用技术大学经济与管理学院;华东师范大学青少年健康评价与运动干预教育部重点实验室;&lt;/_author_adr&gt;&lt;_collection_scope&gt;PKU&lt;/_collection_scope&gt;&lt;_created&gt;65137576&lt;/_created&gt;&lt;_db_provider&gt;CNKI&lt;/_db_provider&gt;&lt;_doi&gt;10.16835/j.cnki.1000-9817.2019.11.001&lt;/_doi&gt;&lt;_isbn&gt;1000-9817&lt;/_isbn&gt;&lt;_issue&gt;11&lt;/_issue&gt;&lt;_journal&gt;中国学校卫生&lt;/_journal&gt;&lt;_keywords&gt;体质;青少年;中国;日本&lt;/_keywords&gt;&lt;_modified&gt;65137578&lt;/_modified&gt;&lt;_pages&gt;1601-1603+1610&lt;/_pages&gt;&lt;_url&gt;https://kns.cnki.net/kcms/detail/34.1092.R.20191119.0857.001.html&lt;/_url&gt;&lt;_volume&gt;40&lt;/_volume&gt;&lt;_translated_author&gt;Yin, Xiao jian&lt;/_translated_author&gt;&lt;/Details&gt;&lt;Extra&gt;&lt;DBUID&gt;{3F9387F2-331A-44EC-89D9-44E8C1CA5F18}&lt;/DBUID&gt;&lt;/Extra&gt;&lt;/Item&gt;&lt;/References&gt;&lt;/Group&gt;&lt;/Citation&gt;_x000a_"/>
    <w:docVar w:name="NE.Ref{5F368EEC-0024-42BA-BCAA-FB8A1EC4EB00}" w:val=" ADDIN NE.Ref.{5F368EEC-0024-42BA-BCAA-FB8A1EC4EB00}&lt;Citation&gt;&lt;Group&gt;&lt;References&gt;&lt;Item&gt;&lt;ID&gt;4080&lt;/ID&gt;&lt;UID&gt;{85FFD06A-99BD-4531-BBA5-CF9B5EE9B8E7}&lt;/UID&gt;&lt;Title&gt;Adverse childhood experiences and mental health problems in a nationally  representative study of heterosexual, homosexual and bisexual Danes&lt;/Title&gt;&lt;Template&gt;Journal Article&lt;/Template&gt;&lt;Star&gt;0&lt;/Star&gt;&lt;Tag&gt;0&lt;/Tag&gt;&lt;Author&gt;Andresen, J B; Graugaard, C; Andersson, M; Bahnsen, M K; Frisch, M&lt;/Author&gt;&lt;Year&gt;2022&lt;/Year&gt;&lt;Details&gt;&lt;_accession_num&gt;36073708&lt;/_accession_num&gt;&lt;_author_adr&gt;Department of Epidemiology Research, Statens Serum Institut, Copenhagen, Denmark.; Department of Clinical Medicine, Center for Sexology Research, Aalborg  University, Aalborg, Denmark.; Department of Clinical Medicine, Center for Sexology Research, Aalborg  University, Aalborg, Denmark.; Department of Epidemiology Research, Statens Serum Institut, Copenhagen, Denmark.; Department of Epidemiology Research, Statens Serum Institut, Copenhagen, Denmark.; Department of Epidemiology Research, Statens Serum Institut, Copenhagen, Denmark.; Department of Clinical Medicine, Center for Sexology Research, Aalborg  University, Aalborg, Denmark.&lt;/_author_adr&gt;&lt;_collection_scope&gt;SCIE;SSCI&lt;/_collection_scope&gt;&lt;_created&gt;65108421&lt;/_created&gt;&lt;_date&gt;2022-10-01&lt;/_date&gt;&lt;_date_display&gt;2022 Oct&lt;/_date_display&gt;&lt;_doi&gt;10.1002/wps.21008&lt;/_doi&gt;&lt;_impact_factor&gt;  79.683&lt;/_impact_factor&gt;&lt;_isbn&gt;1723-8617 (Print); 2051-5545 (Electronic); 1723-8617 (Linking)&lt;/_isbn&gt;&lt;_issue&gt;3&lt;/_issue&gt;&lt;_journal&gt;World Psychiatry&lt;/_journal&gt;&lt;_keywords&gt;Homosexuality; adverse childhood experiences; bisexuality; heterosexuality; mental health; self-harm; suicidality&lt;/_keywords&gt;&lt;_language&gt;eng&lt;/_language&gt;&lt;_modified&gt;65118883&lt;/_modified&gt;&lt;_ori_publication&gt;© 2022 World Psychiatric Association.&lt;/_ori_publication&gt;&lt;_pages&gt;427-435&lt;/_pages&gt;&lt;_social_category&gt;精神病学(1)&lt;/_social_category&gt;&lt;_tertiary_title&gt;World psychiatry : official journal of the World Psychiatric Association (WPA)&lt;/_tertiary_title&gt;&lt;_type_work&gt;Journal Article&lt;/_type_work&gt;&lt;_url&gt;http://www.ncbi.nlm.nih.gov/entrez/query.fcgi?cmd=Retrieve&amp;amp;db=pubmed&amp;amp;dopt=Abstract&amp;amp;list_uids=36073708&amp;amp;query_hl=1&lt;/_url&gt;&lt;_volume&gt;21&lt;/_volume&gt;&lt;/Details&gt;&lt;Extra&gt;&lt;DBUID&gt;{93870BB0-CAEF-4F07-AAE0-DA131E288E28}&lt;/DBUID&gt;&lt;/Extra&gt;&lt;/Item&gt;&lt;/References&gt;&lt;/Group&gt;&lt;/Citation&gt;_x000a_"/>
    <w:docVar w:name="NE.Ref{5F3D1721-DADB-4A18-ACCF-FB0D48738CB2}" w:val=" ADDIN NE.Ref.{5F3D1721-DADB-4A18-ACCF-FB0D48738CB2}&lt;Citation&gt;&lt;Group&gt;&lt;References&gt;&lt;Item&gt;&lt;ID&gt;156&lt;/ID&gt;&lt;UID&gt;{0D4AFCA5-C3A2-45DD-9FCA-88DDF4120C4D}&lt;/UID&gt;&lt;Title&gt;Trajectories of Systolic Blood Pressure in Children: Risk Factors and  Cardiometabolic Correlates&lt;/Title&gt;&lt;Template&gt;Journal Article&lt;/Template&gt;&lt;Star&gt;0&lt;/Star&gt;&lt;Tag&gt;0&lt;/Tag&gt;&lt;Author&gt;Yuan, W L; Kramer, M S; Michael, N; Sadananthan, S A; Tint, M T; Chen, L W; Pang, W W; Velan, S S; Godfrey, K M; Chong, Y S; Chong, MFF; Choo, JTL; Ling, L H; Eriksson, J G; Lee, Y S&lt;/Author&gt;&lt;Year&gt;2021&lt;/Year&gt;&lt;Details&gt;&lt;_accession_num&gt;34019883&lt;/_accession_num&gt;&lt;_author_adr&gt;Department of Paediatrics, Yong Loo Lin School of Medicine, National University  of Singapore, Singapore, Singapore.; Department of Obstetrics &amp;amp; Gynaecology, Yong Loo Lin School of Medicine, National  University of Singapore, Singapore, Singapore; Department of Paediatrics, Faculty  of Medicine, McGill University, Montreal, Canada; Department of Epidemiology,  Biostatistics and Occupational Health, Faculty of Medicine, McGill University,  Montreal, Canada.; Singapore Institute for Clinical Sciences, Agency for Science, Technology, and  Research (A∗STAR), Singapore, Singapore.; Singapore Institute for Clinical Sciences, Agency for Science, Technology, and  Research (A∗STAR), Singapore, Singapore.; Department of Obstetrics &amp;amp; Gynaecology, Yong Loo Lin School of Medicine, National  University of Singapore, Singapore, Singapore; Singapore Institute for Clinical  Sciences, Agency for Science, Technology, and Research (A∗STAR), Singapore,  Singapore.; Singapore Bioimaging Consortium, Agency for Science, Technology, and Research  (A∗STAR), Singapore, Singapore.; Department of Obstetrics &amp;amp; Gynaecology, Yong Loo Lin School of Medicine, National  University of Singapore, Singapore, Singapore.; Singapore Institute for Clinical Sciences, Agency for Science, Technology, and  Research (A∗STAR), Singapore, Singapore; HRB Centre for Health and Diet Research,  School of Public Health, Physiotherapy, and Sports Science, University College  Dublin, Dublin, Ireland.; Medical Research Council Lifecourse Epidemiology Unit and National Institute for  Health Research Southampton Biomedical Research Centre, University of Southampton  and University Hospital, Southampton National Health Service Foundation Trust,  Southampton, United Kingdom.; Department of Obstetrics &amp;amp; Gynaecology, Yong Loo Lin School of Medicine, National  University of Singapore, Singapore, Singapore; Singapore Institute for Clinical  Sciences, Agency for Science, Technology, and Research (A∗STAR), Singapore,  Singapore.; Singapore Institute for Clinical Sciences, Agency for Science, Technology, and  Research (A∗STAR), Singapore, Singapore; Saw Swee Hock School of Public Health,  National University of Singapore, Singapore, Singapore.; KK Women&amp;apos;s and Children&amp;apos;s Hospital, Singapore, Singapore.; Department of Medicine, Yong Loo Lin School of Medicine, National University of  Singapore, Singapore, Singapore; Department of Cardiology, National University  Heart Centre, Singapore, Singapore.; Department of Obstetrics &amp;amp; Gynaecology, Yong Loo Lin School of Medicine, National  University of Singapore, Singapore, Singapore; Singapore Institute for Clinical  Sciences, Agency for Science, Technology, and Research (A∗STAR), Singapore,  Singapore; Department of General Practice and Primary Health Care, University of  Helsinki and Helsinki University Hospital, Helsinki, Finland; Folkhälsan Research  Center, Helsinki, Finland.; Department of Paediatrics, Yong Loo Lin School of Medicine, National University  of Singapore, Singapore, Singapore; Singapore Institute for Clinical Sciences,  Agency for Science, Technology, and Research (A∗STAR), Singapore, Singapore; Khoo  Teck Puat-National University Children&amp;apos;s Medical Institute, National University  Hospital, National University Health System, Singapore, Singapore.&lt;/_author_adr&gt;&lt;_date_display&gt;2021 Sep&lt;/_date_display&gt;&lt;_date&gt;2021-09-01&lt;/_date&gt;&lt;_doi&gt;10.1016/j.jpeds.2021.05.027&lt;/_doi&gt;&lt;_isbn&gt;1097-6833 (Electronic); 0022-3476 (Print); 0022-3476 (Linking)&lt;/_isbn&gt;&lt;_journal&gt;J Pediatr&lt;/_journal&gt;&lt;_keywords&gt;GUSTO; adiposity; latent class mixed model; maternal hypertension; rapid weight gain&lt;/_keywords&gt;&lt;_language&gt;eng&lt;/_language&gt;&lt;_ori_publication&gt;Crown Copyright © 2021. Published by Elsevier Inc. All rights reserved.&lt;/_ori_publication&gt;&lt;_pages&gt;86-94.e6&lt;/_pages&gt;&lt;_subject_headings&gt;Age Factors; Blood Glucose/metabolism; Blood Pressure/*physiology; Body Mass Index; Cardiovascular Diseases/diagnosis/*epidemiology; Child; Child, Preschool; Cholesterol/blood; Female; Humans; Infant; Logistic Models; Male; Risk Factors; Singapore; Waist Circumference&lt;/_subject_headings&gt;&lt;_tertiary_title&gt;The Journal of pediatrics&lt;/_tertiary_title&gt;&lt;_type_work&gt;Journal Article; Research Support, Non-U.S. Gov&amp;apos;t&lt;/_type_work&gt;&lt;_url&gt;http://www.ncbi.nlm.nih.gov/entrez/query.fcgi?cmd=Retrieve&amp;amp;db=pubmed&amp;amp;dopt=Abstract&amp;amp;list_uids=34019883&amp;amp;query_hl=1&lt;/_url&gt;&lt;_volume&gt;236&lt;/_volume&gt;&lt;_created&gt;65006970&lt;/_created&gt;&lt;_modified&gt;65006970&lt;/_modified&gt;&lt;_impact_factor&gt;   6.314&lt;/_impact_factor&gt;&lt;_social_category&gt;医学(2)&lt;/_social_category&gt;&lt;_collection_scope&gt;SCIE&lt;/_collection_scope&gt;&lt;/Details&gt;&lt;Extra&gt;&lt;DBUID&gt;{3F9387F2-331A-44EC-89D9-44E8C1CA5F18}&lt;/DBUID&gt;&lt;/Extra&gt;&lt;/Item&gt;&lt;/References&gt;&lt;/Group&gt;&lt;Group&gt;&lt;References&gt;&lt;Item&gt;&lt;ID&gt;154&lt;/ID&gt;&lt;UID&gt;{4D7EF638-FC68-4535-88A3-F9B916DEACB1}&lt;/UID&gt;&lt;Title&gt;Diagnosis, Evaluation, and Management of High Blood Pressure in Children and  Adolescents&lt;/Title&gt;&lt;Template&gt;Journal Article&lt;/Template&gt;&lt;Star&gt;0&lt;/Star&gt;&lt;Tag&gt;0&lt;/Tag&gt;&lt;Author&gt;Baker-Smith, C M; Flinn, S K; Flynn, J T; Kaelber, D C; Blowey, D; Carroll, A E; Daniels, S R; de Ferranti, S D; Dionne, J M; Falkner, B; Gidding, S S; Goodwin, C; Leu, M G; Powers, M E; Rea, C; Samuels, J; Simasek, M; Thaker, V V; Urbina, E M&lt;/Author&gt;&lt;Year&gt;2018&lt;/Year&gt;&lt;Details&gt;&lt;_accession_num&gt;30126937&lt;/_accession_num&gt;&lt;_author_adr&gt;Division of Cardiology, Department of Pediatrics, School of Medicine, University  of Maryland, Baltimore, Maryland; cbaker-smith@som.umaryland.edu.; Consultant, Washington, District of Columbia.; Division of Nephrology, Department of Pediatrics, University of Washington and  Seattle Children&amp;apos;s Hospital, Seattle, Washington.; Division of General Internal Medicine, Departments of Pediatrics and Population  and Quantitative Health Sciences, Case Western Reserve University and Center for  Clinical Informatics Research and Education, The MetroHealth System, Cleveland,  Ohio.; University of Missouri-Kansas City, Children&amp;apos;s Mercy Kansas City, Children&amp;apos;s  Mercy Integrated Care Solutions, Kansas City, Missouri.; Department of Pediatrics, School of Medicine, Indiana University, Indianapolis,  Indiana.; Department of Pediatrics, School of Medicine, University of Colorado, Children&amp;apos;s  Hospital Colorado, Aurora, Colorado.; Preventive Cardiology Clinic.; Division of Nephrology, Department of Pediatrics, University of British Columbia  and BC Children&amp;apos;s Hospital, Vancouver, British Columbia, Canada.; Departments of Medicine and Pediatrics, Thomas Jefferson University,  Philadelphia, Pennsylvania.; Cardiology Division, Nemours Cardiac Center, A. I. duPont Hospital for Children  and Department of Pediatrics, Sidney Kimmel Medical College, Thomas Jefferson  University, Philadelphia, Pennsylvania.; National Pediatric Blood Pressure Awareness Foundation, Prairieville, Louisiana.; Departments of Pediatrics and Biomedical Informatics and Medical Education,  University of Washington, University of Washington Medicine Information  Technology Services, and Seattle Children&amp;apos;s Hospital, Seattle, Washington.; Department of Pediatrics, Morehouse School of Medicine, Atlanta, Georgia.; Primary Care at Longwood, and.; Departments of Pediatrics and Internal Medicine, McGovern School of Medicine,  University of Texas, Houston, Texas.; Department of Pediatrics, UPMC Shadyside Family Medicine Residency, University of  Pittsburgh Medical Center, Children&amp;apos;s Hospital of Pittsburgh and School of  Medicine, University of Pittsburgh, Pittsburgh, Pennsylvania.; Department of Medicine, Boston Children&amp;apos;s Hospital, Harvard Medical School,  Harvard University, Boston, Massachusetts.; Division of Molecular Genetics, Department of Pediatrics, Columbia University  Irving Medical Center, Columbia University, New York, New York.; Broad Institute, Cambridge, Massachusetts; and.; Preventive Cardiology, Cincinnati Children&amp;apos;s Hospital Medical Center, Cincinnati,  Ohio.&lt;/_author_adr&gt;&lt;_date_display&gt;2018 Sep&lt;/_date_display&gt;&lt;_date&gt;2018-09-01&lt;/_date&gt;&lt;_doi&gt;10.1542/peds.2018-2096&lt;/_doi&gt;&lt;_isbn&gt;1098-4275 (Electronic); 0031-4005 (Linking)&lt;/_isbn&gt;&lt;_issue&gt;3&lt;/_issue&gt;&lt;_journal&gt;Pediatrics&lt;/_journal&gt;&lt;_language&gt;eng&lt;/_language&gt;&lt;_ori_publication&gt;Copyright © 2018 by the American Academy of Pediatrics.&lt;/_ori_publication&gt;&lt;_subject_headings&gt;Adolescent; Antihypertensive Agents/therapeutic use; Blood Pressure; Blood Pressure Determination/*methods; Child; Female; Humans; Hypertension/*diagnosis/drug therapy; Male; Mass Screening/*methods; Practice Guidelines as Topic&lt;/_subject_headings&gt;&lt;_tertiary_title&gt;Pediatrics&lt;/_tertiary_title&gt;&lt;_type_work&gt;Journal Article; Systematic Review&lt;/_type_work&gt;&lt;_url&gt;http://www.ncbi.nlm.nih.gov/entrez/query.fcgi?cmd=Retrieve&amp;amp;db=pubmed&amp;amp;dopt=Abstract&amp;amp;list_uids=30126937&amp;amp;query_hl=1&lt;/_url&gt;&lt;_volume&gt;142&lt;/_volume&gt;&lt;_created&gt;65006962&lt;/_created&gt;&lt;_modified&gt;65006962&lt;/_modified&gt;&lt;_impact_factor&gt;   9.703&lt;/_impact_factor&gt;&lt;_social_category&gt;医学(2)&lt;/_social_category&gt;&lt;_collection_scope&gt;SCIE&lt;/_collection_scope&gt;&lt;/Details&gt;&lt;Extra&gt;&lt;DBUID&gt;{3F9387F2-331A-44EC-89D9-44E8C1CA5F18}&lt;/DBUID&gt;&lt;/Extra&gt;&lt;/Item&gt;&lt;/References&gt;&lt;/Group&gt;&lt;/Citation&gt;_x000a_"/>
    <w:docVar w:name="NE.Ref{5F46C599-9A5C-4DCE-AB94-81BB649FDE91}" w:val=" ADDIN NE.Ref.{5F46C599-9A5C-4DCE-AB94-81BB649FDE91}&lt;Citation&gt;&lt;Group&gt;&lt;References&gt;&lt;Item&gt;&lt;ID&gt;90&lt;/ID&gt;&lt;UID&gt;{8935D8EA-26FE-4C46-A514-CADFB5FA9CEA}&lt;/UID&gt;&lt;Title&gt;Substitution between Individual and Source Country Characteristics: Social Capital, Culture, and US Labor Market Outcomes among Immigrant Women&lt;/Title&gt;&lt;Template&gt;Journal Article&lt;/Template&gt;&lt;Star&gt;0&lt;/Star&gt;&lt;Tag&gt;0&lt;/Tag&gt;&lt;Author&gt;Blau, Francine D; Kahn, Lawrence M&lt;/Author&gt;&lt;Year&gt;2015&lt;/Year&gt;&lt;Details&gt;&lt;_alternate_title&gt;Journal of Human Capital&lt;/_alternate_title&gt;&lt;_date_display&gt;2015_x000d__x000a_2015/12/01&lt;/_date_display&gt;&lt;_date&gt;2015-12-01&lt;/_date&gt;&lt;_doi&gt;10.1086/683542&lt;/_doi&gt;&lt;_isbn&gt;1932-8575&lt;/_isbn&gt;&lt;_issue&gt;4&lt;/_issue&gt;&lt;_journal&gt;Journal of Human Capital&lt;/_journal&gt;&lt;_ori_publication&gt;The University of Chicago Press&lt;/_ori_publication&gt;&lt;_pages&gt;439-482&lt;/_pages&gt;&lt;_url&gt;https://doi.org/10.1086/683542&lt;/_url&gt;&lt;_volume&gt;9&lt;/_volume&gt;&lt;_created&gt;65304655&lt;/_created&gt;&lt;_modified&gt;65304657&lt;/_modified&gt;&lt;_impact_factor&gt;   1.324&lt;/_impact_factor&gt;&lt;_social_category&gt;经济学(4)&lt;/_social_category&gt;&lt;_collection_scope&gt;SSCI&lt;/_collection_scope&gt;&lt;_accessed&gt;65304699&lt;/_accessed&gt;&lt;/Details&gt;&lt;Extra&gt;&lt;DBUID&gt;{00EBDF0C-2E98-4FD7-9E47-813FAF00074E}&lt;/DBUID&gt;&lt;/Extra&gt;&lt;/Item&gt;&lt;/References&gt;&lt;/Group&gt;&lt;/Citation&gt;_x000a_"/>
    <w:docVar w:name="NE.Ref{5F4B0BD1-1EE1-4AB9-A2B2-318D3D66CD87}" w:val=" ADDIN NE.Ref.{5F4B0BD1-1EE1-4AB9-A2B2-318D3D66CD87}&lt;Citation&gt;&lt;Group&gt;&lt;References&gt;&lt;Item&gt;&lt;ID&gt;15&lt;/ID&gt;&lt;UID&gt;{6762548E-5C4D-44D8-B024-4BD3BD6EDC79}&lt;/UID&gt;&lt;Title&gt;Negative Life Events and Procrastination among Adolescents: The Roles of Negative  Emotions and Rumination, as Well as the Potential Gender Differences&lt;/Title&gt;&lt;Template&gt;Journal Article&lt;/Template&gt;&lt;Star&gt;0&lt;/Star&gt;&lt;Tag&gt;0&lt;/Tag&gt;&lt;Author&gt;Liu, L; Zhang, T; Xie, X&lt;/Author&gt;&lt;Year&gt;2023&lt;/Year&gt;&lt;Details&gt;&lt;_accessed&gt;65172090&lt;/_accessed&gt;&lt;_accession_num&gt;36829405&lt;/_accession_num&gt;&lt;_author_adr&gt;School of Education, Central China Normal University, Wuhan 430079, China.; School of Education, Central China Normal University, Wuhan 430079, China.; School of Psychology, Northeast Normal University, Changchun 130024, China.&lt;/_author_adr&gt;&lt;_collection_scope&gt;SSCI&lt;/_collection_scope&gt;&lt;_created&gt;65172089&lt;/_created&gt;&lt;_date&gt;64756800&lt;/_date&gt;&lt;_date_display&gt;2023 Feb 15&lt;/_date_display&gt;&lt;_db_updated&gt;PubMed&lt;/_db_updated&gt;&lt;_doi&gt;10.3390/bs13020176&lt;/_doi&gt;&lt;_impact_factor&gt;   2.600&lt;/_impact_factor&gt;&lt;_isbn&gt;2076-328X (Print); 2076-328X (Electronic); 2076-328X (Linking)&lt;/_isbn&gt;&lt;_issue&gt;2&lt;/_issue&gt;&lt;_journal&gt;Behav Sci (Basel)&lt;/_journal&gt;&lt;_keywords&gt;gender differences; moderated mediation model; negative emotions; negative life events; procrastination; rumination&lt;/_keywords&gt;&lt;_language&gt;eng&lt;/_language&gt;&lt;_modified&gt;65172090&lt;/_modified&gt;&lt;_tertiary_title&gt;Behavioral sciences (Basel, Switzerland)&lt;/_tertiary_title&gt;&lt;_type_work&gt;Journal Article&lt;/_type_work&gt;&lt;_url&gt;http://www.ncbi.nlm.nih.gov/entrez/query.fcgi?cmd=Retrieve&amp;amp;db=pubmed&amp;amp;dopt=Abstract&amp;amp;list_uids=36829405&amp;amp;query_hl=1&lt;/_url&gt;&lt;_volume&gt;13&lt;/_volume&gt;&lt;/Details&gt;&lt;Extra&gt;&lt;DBUID&gt;{866801D5-F97C-42A6-9B52-0A772648DD92}&lt;/DBUID&gt;&lt;/Extra&gt;&lt;/Item&gt;&lt;/References&gt;&lt;/Group&gt;&lt;/Citation&gt;_x000a_"/>
    <w:docVar w:name="NE.Ref{5F7FA0BD-180D-4918-9F4B-4A71E791938A}" w:val=" ADDIN NE.Ref.{5F7FA0BD-180D-4918-9F4B-4A71E791938A}&lt;Citation&gt;&lt;Group&gt;&lt;References&gt;&lt;Item&gt;&lt;ID&gt;117&lt;/ID&gt;&lt;UID&gt;{CDD295A2-CFA4-4847-AE60-9C38105CC5C2}&lt;/UID&gt;&lt;Title&gt;Evaluation of Social Isolation, Loneliness, and Cardiovascular Disease Among  Older Women in the US&lt;/Title&gt;&lt;Template&gt;Journal Article&lt;/Template&gt;&lt;Star&gt;1&lt;/Star&gt;&lt;Tag&gt;5&lt;/Tag&gt;&lt;Author&gt;Golaszewski, N M; LaCroix, A Z; Godino, J G; Allison, M A; Manson, J E; King, J J; Weitlauf, J C; Bea, J W; Garcia, L; Kroenke, C H; Saquib, N; Cannell, B; Nguyen, S; Bellettiere, J&lt;/Author&gt;&lt;Year&gt;2022&lt;/Year&gt;&lt;Details&gt;&lt;_accession_num&gt;35107574&lt;/_accession_num&gt;&lt;_author_adr&gt;Herbert Wertheim School of Public Health and Human Longevity Science, University  of California, San Diego.; Herbert Wertheim School of Public Health and Human Longevity Science, University  of California, San Diego.; Herbert Wertheim School of Public Health and Human Longevity Science, University  of California, San Diego.; Laura Rodriguez Research Institute, Family Health Centers of San Diego, San  Diego, California.; Center for Wireless and Population Health Systems, University of California, San  Diego.; Exercise and Physical Activity Resource Center, University of California, San  Diego.; Division of Preventive Medicine, Department of Family Medicine, University of  California, San Diego.; Division of Preventive Medicine, Department of Medicine, Brigham and Women&amp;apos;s  Hospital, Harvard Medical School, Boston, Massachusetts.; Department of Health Promotion Sciences, University of Arizona Cancer Center,  Tucson, Arizona.; Veterans Affairs Palo Alto Health Care System, Stanford University School of  Medicine, Stanford, California.; Department of Psychiatry and Behavioral Sciences, Stanford University School of  Medicine, Stanford, California.; Department of Health Promotion Sciences, University of Arizona Cancer Center,  Tucson, Arizona.; University of California Davis School of Medicine, Davis.; Division of Research, Kaiser Permanente Northern California, Oakland.; Department of Clinical Sciences, College of Medicine, Sulaiman Al Rajhi  University, Al Bukayriyah, Saudi Arabia.; Department of Epidemiology, Human Genetics, and Environmental Sciences,  University of Texas Health Science Center at Houston School of Public  Health-Dallas Campus.; Herbert Wertheim School of Public Health and Human Longevity Science, University  of California, San Diego.; Herbert Wertheim School of Public Health and Human Longevity Science, University  of California, San Diego.&lt;/_author_adr&gt;&lt;_date_display&gt;2022 Feb 1&lt;/_date_display&gt;&lt;_date&gt;2022-02-01&lt;/_date&gt;&lt;_doi&gt;10.1001/jamanetworkopen.2021.46461&lt;/_doi&gt;&lt;_isbn&gt;2574-3805 (Electronic); 2574-3805 (Linking)&lt;/_isbn&gt;&lt;_issue&gt;2&lt;/_issue&gt;&lt;_journal&gt;JAMA Netw Open&lt;/_journal&gt;&lt;_language&gt;eng&lt;/_language&gt;&lt;_pages&gt;e2146461&lt;/_pages&gt;&lt;_subject_headings&gt;Aged; Aged, 80 and over; Cardiovascular Diseases/*epidemiology/*psychology; Cohort Studies; Female; Humans; Incidence; *Loneliness; Postmenopause; Prospective Studies; *Social Isolation; *Social Support; United States; Women&amp;apos;s Health&lt;/_subject_headings&gt;&lt;_tertiary_title&gt;JAMA network open&lt;/_tertiary_title&gt;&lt;_type_work&gt;Journal Article; Research Support, N.I.H., Extramural; Research Support, Non-U.S. Gov&amp;apos;t&lt;/_type_work&gt;&lt;_url&gt;http://www.ncbi.nlm.nih.gov/entrez/query.fcgi?cmd=Retrieve&amp;amp;db=pubmed&amp;amp;dopt=Abstract&amp;amp;list_uids=35107574&amp;amp;query_hl=1&lt;/_url&gt;&lt;_volume&gt;5&lt;/_volume&gt;&lt;_created&gt;65326677&lt;/_created&gt;&lt;_modified&gt;65326685&lt;/_modified&gt;&lt;_impact_factor&gt;  13.353&lt;/_impact_factor&gt;&lt;_social_category&gt;医学(1)&lt;/_social_category&gt;&lt;_collection_scope&gt;SCIE&lt;/_collection_scope&gt;&lt;_accessed&gt;65326685&lt;/_accessed&gt;&lt;/Details&gt;&lt;Extra&gt;&lt;DBUID&gt;{00EBDF0C-2E98-4FD7-9E47-813FAF00074E}&lt;/DBUID&gt;&lt;/Extra&gt;&lt;/Item&gt;&lt;/References&gt;&lt;/Group&gt;&lt;Group&gt;&lt;References&gt;&lt;Item&gt;&lt;ID&gt;118&lt;/ID&gt;&lt;UID&gt;{B1CF9A2D-C7E1-42C7-AB80-3C0FC219D9BB}&lt;/UID&gt;&lt;Title&gt;Theoretical and methodological differentiation of moderation and mediation&lt;/Title&gt;&lt;Template&gt;Journal Article&lt;/Template&gt;&lt;Star&gt;0&lt;/Star&gt;&lt;Tag&gt;0&lt;/Tag&gt;&lt;Author&gt;Lindley, P; Walker, S N&lt;/Author&gt;&lt;Year&gt;1993&lt;/Year&gt;&lt;Details&gt;&lt;_accession_num&gt;8415040&lt;/_accession_num&gt;&lt;_author_adr&gt;University of Nebraska Medical Center, College of Nursing, Omaha.&lt;/_author_adr&gt;&lt;_date_display&gt;1993 Sep-Oct&lt;/_date_display&gt;&lt;_date&gt;1993-09-01&lt;/_date&gt;&lt;_isbn&gt;0029-6562 (Print); 0029-6562 (Linking)&lt;/_isbn&gt;&lt;_issue&gt;5&lt;/_issue&gt;&lt;_journal&gt;Nurs Res&lt;/_journal&gt;&lt;_language&gt;eng&lt;/_language&gt;&lt;_pages&gt;276-9&lt;/_pages&gt;&lt;_subject_headings&gt;Analysis of Variance; *Causality; *Data Interpretation, Statistical; *Models, Statistical; Nursing Research/*methods; Regression Analysis&lt;/_subject_headings&gt;&lt;_tertiary_title&gt;Nursing research&lt;/_tertiary_title&gt;&lt;_type_work&gt;Journal Article&lt;/_type_work&gt;&lt;_url&gt;http://www.ncbi.nlm.nih.gov/entrez/query.fcgi?cmd=Retrieve&amp;amp;db=pubmed&amp;amp;dopt=Abstract&amp;amp;list_uids=8415040&amp;amp;query_hl=1&lt;/_url&gt;&lt;_volume&gt;42&lt;/_volume&gt;&lt;_created&gt;65326679&lt;/_created&gt;&lt;_modified&gt;65326679&lt;/_modified&gt;&lt;_impact_factor&gt;   2.364&lt;/_impact_factor&gt;&lt;_social_category&gt;医学(3)&lt;/_social_category&gt;&lt;_collection_scope&gt;SSCI;SCIE&lt;/_collection_scope&gt;&lt;_accessed&gt;65326685&lt;/_accessed&gt;&lt;/Details&gt;&lt;Extra&gt;&lt;DBUID&gt;{00EBDF0C-2E98-4FD7-9E47-813FAF00074E}&lt;/DBUID&gt;&lt;/Extra&gt;&lt;/Item&gt;&lt;/References&gt;&lt;/Group&gt;&lt;/Citation&gt;_x000a_"/>
    <w:docVar w:name="NE.Ref{5F8860D6-514F-48C6-92E8-C9D598C7EC50}" w:val=" ADDIN NE.Ref.{5F8860D6-514F-48C6-92E8-C9D598C7EC50}&lt;Citation&gt;&lt;Group&gt;&lt;References&gt;&lt;Item&gt;&lt;ID&gt;37&lt;/ID&gt;&lt;UID&gt;{CFFB8D67-B330-4D91-AC0C-D508A34456C2}&lt;/UID&gt;&lt;Title&gt;Spatial and temporal trends and risk factors for intentional carbon monoxide poisoning hospitalizations in England between 2002 and 2016&lt;/Title&gt;&lt;Template&gt;Journal Article&lt;/Template&gt;&lt;Star&gt;0&lt;/Star&gt;&lt;Tag&gt;0&lt;/Tag&gt;&lt;Author&gt;Roca-Barceló, Aina; Crabbe, Helen; Close, Rebecca; Fahie, Helena; Leonardi, Giovanni S; Piel, Frédéric B&lt;/Author&gt;&lt;Year&gt;2023&lt;/Year&gt;&lt;Details&gt;&lt;_alternate_title&gt;Journal of Affective Disorders&lt;/_alternate_title&gt;&lt;_collection_scope&gt;SSCI;SCIE&lt;/_collection_scope&gt;&lt;_created&gt;64808533&lt;/_created&gt;&lt;_date&gt;2023-01-01&lt;/_date&gt;&lt;_date_display&gt;2023&lt;/_date_display&gt;&lt;_doi&gt;https://doi.org/10.1016/j.jad.2023.02.036&lt;/_doi&gt;&lt;_impact_factor&gt;   6.533&lt;/_impact_factor&gt;&lt;_isbn&gt;0165-0327&lt;/_isbn&gt;&lt;_journal&gt;Journal of Affective Disorders&lt;/_journal&gt;&lt;_modified&gt;64808533&lt;/_modified&gt;&lt;_pages&gt;168-175&lt;/_pages&gt;&lt;_social_category&gt;医学(2)&lt;/_social_category&gt;&lt;_url&gt;https://www.sciencedirect.com/science/article/pii/S0165032723001908&lt;/_url&gt;&lt;_volume&gt;329&lt;/_volume&gt;&lt;/Details&gt;&lt;Extra&gt;&lt;DBUID&gt;{62B73418-E7EA-4772-A85B-742AAA2FBBE5}&lt;/DBUID&gt;&lt;/Extra&gt;&lt;/Item&gt;&lt;/References&gt;&lt;/Group&gt;&lt;Group&gt;&lt;References&gt;&lt;Item&gt;&lt;ID&gt;34&lt;/ID&gt;&lt;UID&gt;{6955F934-1023-4A47-AF95-DC181CA20572}&lt;/UID&gt;&lt;Title&gt;Time series model for forecasting the number of new admission inpatients&lt;/Title&gt;&lt;Template&gt;Journal Article&lt;/Template&gt;&lt;Star&gt;0&lt;/Star&gt;&lt;Tag&gt;0&lt;/Tag&gt;&lt;Author&gt;Zhou, Lingling; Zhao, Ping; Wu, Dongdong; Cheng, Cheng; Huang, Hao&lt;/Author&gt;&lt;Year&gt;2018&lt;/Year&gt;&lt;Details&gt;&lt;_alternate_title&gt;BMC Medical Informatics and Decision Making&lt;/_alternate_title&gt;&lt;_collection_scope&gt;SCIE&lt;/_collection_scope&gt;&lt;_created&gt;64808487&lt;/_created&gt;&lt;_date&gt;2018-01-01&lt;/_date&gt;&lt;_date_display&gt;2018&lt;/_date_display&gt;&lt;_doi&gt;10.1186/s12911-018-0616-8&lt;/_doi&gt;&lt;_impact_factor&gt;   3.298&lt;/_impact_factor&gt;&lt;_isbn&gt;1472-6947&lt;/_isbn&gt;&lt;_issue&gt;1&lt;/_issue&gt;&lt;_journal&gt;BMC Medical Informatics and Decision Making&lt;/_journal&gt;&lt;_modified&gt;64808487&lt;/_modified&gt;&lt;_number&gt;Zhou2018&lt;/_number&gt;&lt;_pages&gt;39&lt;/_pages&gt;&lt;_social_category&gt;医学(3)&lt;/_social_category&gt;&lt;_url&gt;https://doi.org/10.1186/s12911-018-0616-8&lt;/_url&gt;&lt;_volume&gt;18&lt;/_volume&gt;&lt;/Details&gt;&lt;Extra&gt;&lt;DBUID&gt;{62B73418-E7EA-4772-A85B-742AAA2FBBE5}&lt;/DBUID&gt;&lt;/Extra&gt;&lt;/Item&gt;&lt;/References&gt;&lt;/Group&gt;&lt;/Citation&gt;_x000a_"/>
    <w:docVar w:name="NE.Ref{5FAAE301-783C-4BA8-9D6F-CBBA0A5C3DFF}" w:val=" ADDIN NE.Ref.{5FAAE301-783C-4BA8-9D6F-CBBA0A5C3DFF}&lt;Citation&gt;&lt;Group&gt;&lt;References&gt;&lt;Item&gt;&lt;ID&gt;32&lt;/ID&gt;&lt;UID&gt;{80E62AAD-A277-4B9F-9D5D-C647EBFD336B}&lt;/UID&gt;&lt;Title&gt;Evidence of an excessive gender gap in the risk of psychotic disorder among North African immigrants in Europe: a systematic review and meta-analysis&lt;/Title&gt;&lt;Template&gt;Journal Article&lt;/Template&gt;&lt;Star&gt;0&lt;/Star&gt;&lt;Tag&gt;0&lt;/Tag&gt;&lt;Author&gt;van der Ven, E; Veling, W; Tortelli, A; Tarricone, I; Berardi, D; Bourque, F; Selten, J P&lt;/Author&gt;&lt;Year&gt;2016&lt;/Year&gt;&lt;Details&gt;&lt;_alternate_title&gt;Social Psychiatry and Psychiatric Epidemiology&lt;/_alternate_title&gt;&lt;_collection_scope&gt;SSCI;SCIE&lt;/_collection_scope&gt;&lt;_created&gt;64808232&lt;/_created&gt;&lt;_date&gt;2016-01-01&lt;/_date&gt;&lt;_date_display&gt;2016&lt;/_date_display&gt;&lt;_doi&gt;10.1007/s00127-016-1261-0&lt;/_doi&gt;&lt;_impact_factor&gt;   4.519&lt;/_impact_factor&gt;&lt;_isbn&gt;1433-9285&lt;/_isbn&gt;&lt;_issue&gt;12&lt;/_issue&gt;&lt;_journal&gt;Social Psychiatry and Psychiatric Epidemiology&lt;/_journal&gt;&lt;_modified&gt;64808232&lt;/_modified&gt;&lt;_number&gt;van der Ven2016&lt;/_number&gt;&lt;_pages&gt;1603-1613&lt;/_pages&gt;&lt;_social_category&gt;医学(2)&lt;/_social_category&gt;&lt;_url&gt;https://doi.org/10.1007/s00127-016-1261-0&lt;/_url&gt;&lt;_volume&gt;51&lt;/_volume&gt;&lt;/Details&gt;&lt;Extra&gt;&lt;DBUID&gt;{62B73418-E7EA-4772-A85B-742AAA2FBBE5}&lt;/DBUID&gt;&lt;/Extra&gt;&lt;/Item&gt;&lt;/References&gt;&lt;/Group&gt;&lt;/Citation&gt;_x000a_"/>
    <w:docVar w:name="NE.Ref{6010F829-A5FF-4643-B29C-28CBD53BECA1}" w:val=" ADDIN NE.Ref.{6010F829-A5FF-4643-B29C-28CBD53BECA1} ADDIN NE.Ref.{6010F829-A5FF-4643-B29C-28CBD53BECA1} ADDIN NE.Ref.{6010F829-A5FF-4643-B29C-28CBD53BECA1}&lt;Citation&gt;&lt;Group&gt;&lt;References&gt;&lt;Item&gt;&lt;ID&gt;2567&lt;/ID&gt;&lt;UID&gt;{28AF337D-AF10-4DD4-86C2-FD99CD76F2FF}&lt;/UID&gt;&lt;Title&gt;Methylation of the glucocorticoid receptor gene, nuclear receptor subfamily 3, group C, member 1 (NR3C1), in maltreated and nonmaltreated children: Associations with behavioral undercontrol, emotional lability/negativity, and externalizing and internalizing symptoms&lt;/Title&gt;&lt;Template&gt;Journal Article&lt;/Template&gt;&lt;Star&gt;0&lt;/Star&gt;&lt;Tag&gt;0&lt;/Tag&gt;&lt;Author&gt;Cicchetti, D; Handley, E D&lt;/Author&gt;&lt;Year&gt;2017&lt;/Year&gt;&lt;Details&gt;&lt;_accession_num&gt;29162187&lt;/_accession_num&gt;&lt;_author_adr&gt;University of Minnesota Institute of Child Development.; University of Rochester Mt. Hope Family Center.&lt;/_author_adr&gt;&lt;_date_display&gt;2017 Dec&lt;/_date_display&gt;&lt;_date&gt;2017-12-01&lt;/_date&gt;&lt;_doi&gt;10.1017/S0954579417001407&lt;/_doi&gt;&lt;_isbn&gt;1469-2198 (Electronic); 0954-5794 (Linking)&lt;/_isbn&gt;&lt;_issue&gt;5&lt;/_issue&gt;&lt;_journal&gt;Dev Psychopathol&lt;/_journal&gt;&lt;_language&gt;eng&lt;/_language&gt;&lt;_pages&gt;1795-1806&lt;/_pages&gt;&lt;_subject_headings&gt;Child; Child Abuse/*psychology; Child Behavior Disorders/*genetics/psychology; *DNA Methylation; Emotions/physiology; Female; Humans; Male; Problem Behavior/*psychology; Receptors, Glucocorticoid/*genetics&lt;/_subject_headings&gt;&lt;_tertiary_title&gt;Development and psychopathology&lt;/_tertiary_title&gt;&lt;_type_work&gt;Journal Article; Research Support, N.I.H., Extramural; Research Support, Non-U.S. Gov&amp;apos;t&lt;/_type_work&gt;&lt;_url&gt;http://www.ncbi.nlm.nih.gov/entrez/query.fcgi?cmd=Retrieve&amp;amp;db=pubmed&amp;amp;dopt=Abstract&amp;amp;list_uids=29162187&amp;amp;query_hl=1&lt;/_url&gt;&lt;_volume&gt;29&lt;/_volume&gt;&lt;_created&gt;63903844&lt;/_created&gt;&lt;_modified&gt;63903844&lt;/_modified&gt;&lt;_db_updated&gt;PubMed&lt;/_db_updated&gt;&lt;_impact_factor&gt;   3.385&lt;/_impact_factor&gt;&lt;_collection_scope&gt;SSCI&lt;/_collection_scope&gt;&lt;/Details&gt;&lt;Extra&gt;&lt;DBUID&gt;{93870BB0-CAEF-4F07-AAE0-DA131E288E28}&lt;/DBUID&gt;&lt;/Extra&gt;&lt;/Item&gt;&lt;/References&gt;&lt;/Group&gt;&lt;/Citation&gt;_x000a_"/>
    <w:docVar w:name="NE.Ref{60316D33-2F26-425C-A931-754524681650}" w:val=" ADDIN NE.Ref.{60316D33-2F26-425C-A931-754524681650}&lt;Citation&gt;&lt;Group&gt;&lt;References&gt;&lt;Item&gt;&lt;ID&gt;2772&lt;/ID&gt;&lt;UID&gt;{3D13D8F2-C6AF-4DE4-BE74-28A2F5B057FD}&lt;/UID&gt;&lt;Title&gt;健康促进学校活动的现状及展望&lt;/Title&gt;&lt;Template&gt;Journal Article&lt;/Template&gt;&lt;Star&gt;0&lt;/Star&gt;&lt;Tag&gt;0&lt;/Tag&gt;&lt;Author&gt;陈润&lt;/Author&gt;&lt;Year&gt;2004&lt;/Year&gt;&lt;Details&gt;&lt;_author_aff&gt;泸州医学院预防医学教研室 四川646000&lt;/_author_aff&gt;&lt;_collection_scope&gt;PKU&lt;/_collection_scope&gt;&lt;_created&gt;63560041&lt;/_created&gt;&lt;_date&gt;2004-02-25&lt;/_date&gt;&lt;_db_provider&gt;CNKI: 期刊&lt;/_db_provider&gt;&lt;_db_updated&gt;CNKI - Reference&lt;/_db_updated&gt;&lt;_issue&gt;01&lt;/_issue&gt;&lt;_journal&gt;中国学校卫生&lt;/_journal&gt;&lt;_keywords&gt;健康促进;健康教育;现状;展望;学校&lt;/_keywords&gt;&lt;_modified&gt;63560041&lt;/_modified&gt;&lt;_pages&gt;114-116&lt;/_pages&gt;&lt;_url&gt;http://kns.cnki.net/KCMS/detail/detail.aspx?FileName=XIWS200401085&amp;amp;DbName=CJFQ2004&lt;/_url&gt;&lt;_translated_author&gt;Chen, Run&lt;/_translated_author&gt;&lt;/Details&gt;&lt;Extra/&gt;&lt;/Item&gt;&lt;/References&gt;&lt;/Group&gt;&lt;/Citation&gt;_x000a_"/>
    <w:docVar w:name="NE.Ref{6034723D-B9DB-4B6B-8E80-FD3AB43D1A2F}" w:val=" ADDIN NE.Ref.{6034723D-B9DB-4B6B-8E80-FD3AB43D1A2F}&lt;Citation&gt;&lt;Group&gt;&lt;References&gt;&lt;Item&gt;&lt;ID&gt;4211&lt;/ID&gt;&lt;UID&gt;{3CBEB0ED-00F7-4317-BA4B-E70ED36BDC04}&lt;/UID&gt;&lt;Title&gt;The association between adverse childhood experiences and depression trajectories  in the Add Health study&lt;/Title&gt;&lt;Template&gt;Journal Article&lt;/Template&gt;&lt;Star&gt;0&lt;/Star&gt;&lt;Tag&gt;0&lt;/Tag&gt;&lt;Author&gt;Desch, J; Mansuri, F; Tran, D; Schwartz, S W; Bakour, C&lt;/Author&gt;&lt;Year&gt;2023&lt;/Year&gt;&lt;Details&gt;&lt;_accessed&gt;65245671&lt;/_accessed&gt;&lt;_accession_num&gt;36706612&lt;/_accession_num&gt;&lt;_author_adr&gt;College of Public Health, University of South Florida, Tampa, FL, USA. Electronic  address: jilldesch@usf.edu.; College of Public Health, University of South Florida, Tampa, FL, USA. Electronic  address: fahadmansuri@usf.edu.; College of Public Health, University of South Florida, Tampa, FL, USA. Electronic  address: dieutran@usf.edu.; College of Public Health, University of South Florida, Tampa, FL, USA. Electronic  address: sschwar2@usf.edu.; College of Public Health, University of South Florida, Tampa, FL, USA. Electronic  address: cbakour@usf.edu.&lt;/_author_adr&gt;&lt;_collection_scope&gt;SSCI&lt;/_collection_scope&gt;&lt;_created&gt;65212877&lt;/_created&gt;&lt;_date&gt;2023-03-01&lt;/_date&gt;&lt;_date_display&gt;2023 Mar&lt;/_date_display&gt;&lt;_db_updated&gt;PubMed&lt;/_db_updated&gt;&lt;_doi&gt;10.1016/j.chiabu.2023.106034&lt;/_doi&gt;&lt;_impact_factor&gt;   4.800&lt;/_impact_factor&gt;&lt;_isbn&gt;1873-7757 (Electronic); 0145-2134 (Linking)&lt;/_isbn&gt;&lt;_journal&gt;Child Abuse Negl&lt;/_journal&gt;&lt;_keywords&gt;Adverse childhood experiences; Depression; Depression trajectories&lt;/_keywords&gt;&lt;_language&gt;eng&lt;/_language&gt;&lt;_modified&gt;65212929&lt;/_modified&gt;&lt;_ori_publication&gt;Copyright (c) 2023 Elsevier Ltd. All rights reserved.&lt;/_ori_publication&gt;&lt;_pages&gt;106034&lt;/_pages&gt;&lt;_social_category&gt;家庭研究(1) &amp;amp; 心理学：社会(2) &amp;amp; 社会工作(1)&lt;/_social_category&gt;&lt;_subject_headings&gt;Adult; Adolescent; Humans; Child; *Adverse Childhood Experiences; Longitudinal Studies; Depression; National Longitudinal Study of Adolescent Health; *Child Abuse&lt;/_subject_headings&gt;&lt;_tertiary_title&gt;Child abuse &amp;amp; neglect&lt;/_tertiary_title&gt;&lt;_type_work&gt;Journal Article; Research Support, N.I.H., Extramural&lt;/_type_work&gt;&lt;_url&gt;http://www.ncbi.nlm.nih.gov/entrez/query.fcgi?cmd=Retrieve&amp;amp;db=pubmed&amp;amp;dopt=Abstract&amp;amp;list_uids=36706612&amp;amp;query_hl=1&lt;/_url&gt;&lt;_volume&gt;137&lt;/_volume&gt;&lt;/Details&gt;&lt;Extra&gt;&lt;DBUID&gt;{93870BB0-CAEF-4F07-AAE0-DA131E288E28}&lt;/DBUID&gt;&lt;/Extra&gt;&lt;/Item&gt;&lt;/References&gt;&lt;/Group&gt;&lt;/Citation&gt;_x000a_"/>
    <w:docVar w:name="NE.Ref{604B861B-1FF7-4806-A810-1E3FA0E49DBB}" w:val=" ADDIN NE.Ref.{604B861B-1FF7-4806-A810-1E3FA0E49DBB}&lt;Citation&gt;&lt;Group&gt;&lt;References&gt;&lt;Item&gt;&lt;ID&gt;562&lt;/ID&gt;&lt;UID&gt;{4320E6B0-76E1-4DF0-AA05-E3E1FF8A158A}&lt;/UID&gt;&lt;Title&gt;福建省7～17岁儿童青少年膳食质量评价&lt;/Title&gt;&lt;Template&gt;Journal Article&lt;/Template&gt;&lt;Star&gt;0&lt;/Star&gt;&lt;Tag&gt;0&lt;/Tag&gt;&lt;Author&gt;李扬帆; 阳丽君; 江美花; 黄峥; 吴慧丹; 赖善榕&lt;/Author&gt;&lt;Year&gt;2022&lt;/Year&gt;&lt;Details&gt;&lt;_author_adr&gt;福建省疾病预防控制中心;&lt;/_author_adr&gt;&lt;_collection_scope&gt;CSCD;PKU&lt;/_collection_scope&gt;&lt;_created&gt;65171624&lt;/_created&gt;&lt;_db_provider&gt;CNKI&lt;/_db_provider&gt;&lt;_doi&gt;10.13325/j.cnki.acta.nutr.sin.2022.05.002&lt;/_doi&gt;&lt;_isbn&gt;0512-7955&lt;/_isbn&gt;&lt;_issue&gt;05&lt;/_issue&gt;&lt;_journal&gt;营养学报&lt;/_journal&gt;&lt;_keywords&gt;中国儿童膳食指数(CCDI-2016);3d 24h膳食调查;膳食质量&lt;/_keywords&gt;&lt;_modified&gt;65171624&lt;/_modified&gt;&lt;_pages&gt;436-441&lt;/_pages&gt;&lt;_url&gt;https://link.cnki.net/doi/10.13325/j.cnki.acta.nutr.sin.2022.05.002&lt;/_url&gt;&lt;_volume&gt;44&lt;/_volume&gt;&lt;_translated_author&gt;Li, Yang fan;Yang, Li jun;Jiang, Mei hua;Huang, Zheng;Wu, Hui dan;Lai, Shan rong&lt;/_translated_author&gt;&lt;/Details&gt;&lt;Extra&gt;&lt;DBUID&gt;{DE16ABCE-A785-434C-BF43-2FE58866AFDD}&lt;/DBUID&gt;&lt;/Extra&gt;&lt;/Item&gt;&lt;/References&gt;&lt;/Group&gt;&lt;/Citation&gt;_x000a_"/>
    <w:docVar w:name="NE.Ref{6052CDDC-55A8-4BD7-88FF-1EC474B539AD}" w:val=" ADDIN NE.Ref.{6052CDDC-55A8-4BD7-88FF-1EC474B539AD}&lt;Citation&gt;&lt;Group&gt;&lt;References&gt;&lt;Item&gt;&lt;ID&gt;426&lt;/ID&gt;&lt;UID&gt;{F8AC1809-9496-43CD-9FE7-B79ABF5DBAFA}&lt;/UID&gt;&lt;Title&gt;Differences in patterns of drug use between women and men &lt;/Title&gt;&lt;Template&gt;Report&lt;/Template&gt;&lt;Star&gt;0&lt;/Star&gt;&lt;Tag&gt;0&lt;/Tag&gt;&lt;Author&gt;&amp;quot;European Monitoring Centre for Drugs and Drug Addiction&amp;quot;&lt;/Author&gt;&lt;Year&gt;2005&lt;/Year&gt;&lt;Details&gt;&lt;_url&gt;http://www.csdp.org/research/gender_brochure_final.pdf&lt;/_url&gt;&lt;_accessed&gt;61843158&lt;/_accessed&gt;&lt;_created&gt;61843158&lt;/_created&gt;&lt;_modified&gt;61843158&lt;/_modified&gt;&lt;/Details&gt;&lt;Extra&gt;&lt;DBUID&gt;{F96A950B-833F-4880-A151-76DA2D6A2879}&lt;/DBUID&gt;&lt;/Extra&gt;&lt;/Item&gt;&lt;/References&gt;&lt;/Group&gt;&lt;/Citation&gt;_x000a_"/>
    <w:docVar w:name="NE.Ref{605A6E7C-6CAE-40ED-ACC3-6CC5425FC92C}" w:val=" ADDIN NE.Ref.{605A6E7C-6CAE-40ED-ACC3-6CC5425FC92C}&lt;Citation&gt;&lt;Group&gt;&lt;References&gt;&lt;Item&gt;&lt;ID&gt;40&lt;/ID&gt;&lt;UID&gt;{0DF81F3C-AC32-4B06-BDA7-D55692F8743E}&lt;/UID&gt;&lt;Title&gt;The association between time spent outdoors and myopia in children and adolescents: a systematic review and meta-analysis&lt;/Title&gt;&lt;Template&gt;Journal Article&lt;/Template&gt;&lt;Star&gt;0&lt;/Star&gt;&lt;Tag&gt;0&lt;/Tag&gt;&lt;Author&gt;Sherwin, J C; Reacher, M H; Keogh, R H; Khawaja, A P; Mackey, D A; Foster, P J&lt;/Author&gt;&lt;Year&gt;2012&lt;/Year&gt;&lt;Details&gt;&lt;_accession_num&gt;22809757&lt;/_accession_num&gt;&lt;_author_adr&gt;Department of Public Health and Primary Care, University of Cambridge, Cambridge, UK. justincsherwin@gmail.com&lt;/_author_adr&gt;&lt;_date_display&gt;2012 Oct&lt;/_date_display&gt;&lt;_date&gt;2012-10-01&lt;/_date&gt;&lt;_doi&gt;10.1016/j.ophtha.2012.04.020&lt;/_doi&gt;&lt;_isbn&gt;1549-4713 (Electronic); 0161-6420 (Linking)&lt;/_isbn&gt;&lt;_issue&gt;10&lt;/_issue&gt;&lt;_journal&gt;Ophthalmology&lt;/_journal&gt;&lt;_language&gt;eng&lt;/_language&gt;&lt;_ori_publication&gt;Copyright (c) 2012 American Academy of Ophthalmology. Published by Elsevier Inc. _x000d__x000a_      All rights reserved.&lt;/_ori_publication&gt;&lt;_pages&gt;2141-51&lt;/_pages&gt;&lt;_subject_headings&gt;Adolescent; Child; Cross-Sectional Studies; Disease Progression; Environment; Exercise; Humans; Incidence; *Leisure Activities; Myopia/epidemiology/*prevention &amp;amp; control; Odds Ratio; Prevalence; Prospective Studies; Time Factors; Young Adult&lt;/_subject_headings&gt;&lt;_tertiary_title&gt;Ophthalmology&lt;/_tertiary_title&gt;&lt;_type_work&gt;Journal Article; Meta-Analysis; Research Support, Non-U.S. Gov&amp;apos;t; Review; Systematic Review&lt;/_type_work&gt;&lt;_url&gt;http://www.ncbi.nlm.nih.gov/entrez/query.fcgi?cmd=Retrieve&amp;amp;db=pubmed&amp;amp;dopt=Abstract&amp;amp;list_uids=22809757&amp;amp;query_hl=1&lt;/_url&gt;&lt;_volume&gt;119&lt;/_volume&gt;&lt;_created&gt;63569945&lt;/_created&gt;&lt;_modified&gt;63569952&lt;/_modified&gt;&lt;_db_updated&gt;PubMed&lt;/_db_updated&gt;&lt;_impact_factor&gt;   8.470&lt;/_impact_factor&gt;&lt;_collection_scope&gt;SCI;SCIE&lt;/_collection_scope&gt;&lt;/Details&gt;&lt;Extra&gt;&lt;DBUID&gt;{5D4A96AE-2D4D-41F0-9DA9-F21F7ED3972F}&lt;/DBUID&gt;&lt;/Extra&gt;&lt;/Item&gt;&lt;/References&gt;&lt;/Group&gt;&lt;/Citation&gt;_x000a_"/>
    <w:docVar w:name="NE.Ref{605B30B9-FE9A-45AE-8A10-4FCAAD5B4BBD}" w:val=" ADDIN NE.Ref.{605B30B9-FE9A-45AE-8A10-4FCAAD5B4BBD}&lt;Citation&gt;&lt;Group&gt;&lt;References&gt;&lt;Item&gt;&lt;ID&gt;226&lt;/ID&gt;&lt;UID&gt;{BA2084F6-73B1-406A-8B80-8E2E0164D96B}&lt;/UID&gt;&lt;Title&gt;Nonconforming gender expression and associated problematic smartphone and  internet use among Chinese adolescents&lt;/Title&gt;&lt;Template&gt;Journal Article&lt;/Template&gt;&lt;Star&gt;0&lt;/Star&gt;&lt;Tag&gt;0&lt;/Tag&gt;&lt;Author&gt;Zheng, X; Yang, Y; Jiang, W; He, Y; Huang, C; Hua, Y; Lu, C; Guo, L&lt;/Author&gt;&lt;Year&gt;2023&lt;/Year&gt;&lt;Details&gt;&lt;_doi&gt;10.1556/2006.2023.00040&lt;/_doi&gt;&lt;_issue&gt;3&lt;/_issue&gt;&lt;_journal&gt;J Behav Addict&lt;/_journal&gt;&lt;_keywords&gt;Chinese adolescents; gender nonconformity; problematic internet use; problematic smartphone use; sex differences&lt;/_keywords&gt;&lt;_pages&gt;817-26&lt;/_pages&gt;&lt;_volume&gt;12&lt;/_volume&gt;&lt;_created&gt;65277880&lt;/_created&gt;&lt;_modified&gt;65278709&lt;/_modified&gt;&lt;_impact_factor&gt;   7.772&lt;/_impact_factor&gt;&lt;_social_category&gt;医学(2)&lt;/_social_category&gt;&lt;_collection_scope&gt;SSCI;SCIE&lt;/_collection_scope&gt;&lt;_accessed&gt;65278709&lt;/_accessed&gt;&lt;/Details&gt;&lt;Extra/&gt;&lt;/Item&gt;&lt;/References&gt;&lt;/Group&gt;&lt;/Citation&gt;_x000a_"/>
    <w:docVar w:name="NE.Ref{6089BEF4-197B-4737-9B99-29039934B801}" w:val=" ADDIN NE.Ref.{6089BEF4-197B-4737-9B99-29039934B801}&lt;Citation&gt;&lt;Group&gt;&lt;References&gt;&lt;Item&gt;&lt;ID&gt;89&lt;/ID&gt;&lt;UID&gt;{BDE8B4E7-38C2-4606-8239-BF0788994060}&lt;/UID&gt;&lt;Title&gt;Gender and migration on the labour market: Additive or interacting disadvantages in Germany?&lt;/Title&gt;&lt;Template&gt;Journal Article&lt;/Template&gt;&lt;Star&gt;0&lt;/Star&gt;&lt;Tag&gt;0&lt;/Tag&gt;&lt;Author&gt;Fleischmann, Fenella; Höhne, Jutta&lt;/Author&gt;&lt;Year&gt;2013&lt;/Year&gt;&lt;Details&gt;&lt;_alternate_title&gt;Social Science Research&lt;/_alternate_title&gt;&lt;_date_display&gt;2013&lt;/_date_display&gt;&lt;_date&gt;2013-01-01&lt;/_date&gt;&lt;_doi&gt;https://doi.org/10.1016/j.ssresearch.2013.05.006&lt;/_doi&gt;&lt;_isbn&gt;0049-089X&lt;/_isbn&gt;&lt;_issue&gt;5&lt;/_issue&gt;&lt;_journal&gt;Social Science Research&lt;/_journal&gt;&lt;_keywords&gt;Labour market; Gender; Immigrants; Germany&lt;/_keywords&gt;&lt;_pages&gt;1325-1345&lt;/_pages&gt;&lt;_url&gt;https://www.sciencedirect.com/science/article/pii/S0049089X13000859&lt;/_url&gt;&lt;_volume&gt;42&lt;/_volume&gt;&lt;_created&gt;65304654&lt;/_created&gt;&lt;_modified&gt;65304655&lt;/_modified&gt;&lt;_impact_factor&gt;   2.617&lt;/_impact_factor&gt;&lt;_social_category&gt;法学(3)&lt;/_social_category&gt;&lt;_collection_scope&gt;SSCI&lt;/_collection_scope&gt;&lt;_accessed&gt;65304655&lt;/_accessed&gt;&lt;/Details&gt;&lt;Extra&gt;&lt;DBUID&gt;{00EBDF0C-2E98-4FD7-9E47-813FAF00074E}&lt;/DBUID&gt;&lt;/Extra&gt;&lt;/Item&gt;&lt;/References&gt;&lt;/Group&gt;&lt;Group&gt;&lt;References&gt;&lt;Item&gt;&lt;ID&gt;90&lt;/ID&gt;&lt;UID&gt;{8935D8EA-26FE-4C46-A514-CADFB5FA9CEA}&lt;/UID&gt;&lt;Title&gt;Substitution between Individual and Source Country Characteristics: Social Capital, Culture, and US Labor Market Outcomes among Immigrant Women&lt;/Title&gt;&lt;Template&gt;Journal Article&lt;/Template&gt;&lt;Star&gt;0&lt;/Star&gt;&lt;Tag&gt;0&lt;/Tag&gt;&lt;Author&gt;Blau, Francine D; Kahn, Lawrence M&lt;/Author&gt;&lt;Year&gt;2015&lt;/Year&gt;&lt;Details&gt;&lt;_alternate_title&gt;Journal of Human Capital&lt;/_alternate_title&gt;&lt;_date_display&gt;2015_x000d__x000a_2015/12/01&lt;/_date_display&gt;&lt;_date&gt;2015-12-01&lt;/_date&gt;&lt;_doi&gt;10.1086/683542&lt;/_doi&gt;&lt;_isbn&gt;1932-8575&lt;/_isbn&gt;&lt;_issue&gt;4&lt;/_issue&gt;&lt;_journal&gt;Journal of Human Capital&lt;/_journal&gt;&lt;_ori_publication&gt;The University of Chicago Press&lt;/_ori_publication&gt;&lt;_pages&gt;439-482&lt;/_pages&gt;&lt;_url&gt;https://doi.org/10.1086/683542&lt;/_url&gt;&lt;_volume&gt;9&lt;/_volume&gt;&lt;_created&gt;65304655&lt;/_created&gt;&lt;_modified&gt;65304923&lt;/_modified&gt;&lt;_impact_factor&gt;   1.324&lt;/_impact_factor&gt;&lt;_social_category&gt;经济学(4)&lt;/_social_category&gt;&lt;_collection_scope&gt;SSCI&lt;/_collection_scope&gt;&lt;_accessed&gt;65304923&lt;/_accessed&gt;&lt;/Details&gt;&lt;Extra&gt;&lt;DBUID&gt;{00EBDF0C-2E98-4FD7-9E47-813FAF00074E}&lt;/DBUID&gt;&lt;/Extra&gt;&lt;/Item&gt;&lt;/References&gt;&lt;/Group&gt;&lt;/Citation&gt;_x000a_"/>
    <w:docVar w:name="NE.Ref{608E5DE3-E436-43A7-9331-1E16AA5D7D3A}" w:val=" ADDIN NE.Ref.{608E5DE3-E436-43A7-9331-1E16AA5D7D3A}&lt;Citation&gt;&lt;Group&gt;&lt;References&gt;&lt;Item&gt;&lt;ID&gt;72&lt;/ID&gt;&lt;UID&gt;{56B66CE1-117D-4B3D-9FBF-760C3780C860}&lt;/UID&gt;&lt;Title&gt;The prospective association between sleep deprivation and depression among adolescents&lt;/Title&gt;&lt;Template&gt;Journal Article&lt;/Template&gt;&lt;Star&gt;0&lt;/Star&gt;&lt;Tag&gt;0&lt;/Tag&gt;&lt;Author&gt;Roberts, R E; Duong, H T&lt;/Author&gt;&lt;Year&gt;2014&lt;/Year&gt;&lt;Details&gt;&lt;_accession_num&gt;24497652&lt;/_accession_num&gt;&lt;_author_adr&gt;Division of Health Promotion and Behavioral Sciences, UTHealth, School of Public  Health, University of Texas Health Science Center, Houston, TX.; Centers for Disease Control, Hanoi, Vietnam.&lt;/_author_adr&gt;&lt;_date_display&gt;2014 Feb 1&lt;/_date_display&gt;&lt;_date&gt;2014-02-01&lt;/_date&gt;&lt;_doi&gt;10.5665/sleep.3388&lt;/_doi&gt;&lt;_isbn&gt;1550-9109 (Electronic); 0161-8105 (Linking)&lt;/_isbn&gt;&lt;_issue&gt;2&lt;/_issue&gt;&lt;_journal&gt;Sleep&lt;/_journal&gt;&lt;_keywords&gt;Depression; adolescents; epidemiology; sleep deprivation&lt;/_keywords&gt;&lt;_language&gt;eng&lt;/_language&gt;&lt;_pages&gt;239-44&lt;/_pages&gt;&lt;_subject_headings&gt;Adolescent; Child; Cohort Studies; Depression/*complications/diagnosis; Depressive Disorder, Major/complications/diagnosis/psychology; Diagnostic and Statistical Manual of Mental Disorders; Female; Humans; Male; Odds Ratio; Prospective Studies; Risk; Sleep; Sleep Deprivation/*complications/*psychology; Texas&lt;/_subject_headings&gt;&lt;_tertiary_title&gt;Sleep&lt;/_tertiary_title&gt;&lt;_type_work&gt;Journal Article; Research Support, N.I.H., Extramural&lt;/_type_work&gt;&lt;_url&gt;http://www.ncbi.nlm.nih.gov/entrez/query.fcgi?cmd=Retrieve&amp;amp;db=pubmed&amp;amp;dopt=Abstract&amp;amp;list_uids=24497652&amp;amp;query_hl=1&lt;/_url&gt;&lt;_volume&gt;37&lt;/_volume&gt;&lt;_created&gt;63581198&lt;/_created&gt;&lt;_modified&gt;63581198&lt;/_modified&gt;&lt;_db_updated&gt;PubMed&lt;/_db_updated&gt;&lt;_impact_factor&gt;   4.805&lt;/_impact_factor&gt;&lt;_collection_scope&gt;SCI;SCIE&lt;/_collection_scope&gt;&lt;/Details&gt;&lt;Extra&gt;&lt;DBUID&gt;{5D4A96AE-2D4D-41F0-9DA9-F21F7ED3972F}&lt;/DBUID&gt;&lt;/Extra&gt;&lt;/Item&gt;&lt;/References&gt;&lt;/Group&gt;&lt;Group&gt;&lt;References&gt;&lt;Item&gt;&lt;ID&gt;73&lt;/ID&gt;&lt;UID&gt;{83B9A515-A7A9-4AE1-9C52-663B146FCB3F}&lt;/UID&gt;&lt;Title&gt;The moderating roles of bedtime activities and anxiety/depression in the relationship between attention-deficit/hyperactivity disorder symptoms and sleep  problems in children&lt;/Title&gt;&lt;Template&gt;Journal Article&lt;/Template&gt;&lt;Star&gt;0&lt;/Star&gt;&lt;Tag&gt;0&lt;/Tag&gt;&lt;Author&gt;Tong, L; Ye, Y; Yan, Q&lt;/Author&gt;&lt;Year&gt;2018&lt;/Year&gt;&lt;Details&gt;&lt;_accession_num&gt;30236084&lt;/_accession_num&gt;&lt;_author_adr&gt;Department of Maternal, China and Adolescent Health, School of Public Health, Fudan University/Key laboratory Public Health Safety, Chinese Ministry of Education, P.O. Box 244, 138 Yixueyuan Road, Shanghai, 200032, China. ltong@fudan.edu.cn.; Department of Behavior and Psychology Science, Zhejiang University, Hangzhou, China.; Department of Maternal, China and Adolescent Health, School of Public Health, Fudan University/Key laboratory Public Health Safety, Chinese Ministry of Education, P.O. Box 244, 138 Yixueyuan Road, Shanghai, 200032, China.&lt;/_author_adr&gt;&lt;_date_display&gt;2018 Sep 17&lt;/_date_display&gt;&lt;_date&gt;2018-09-17&lt;/_date&gt;&lt;_doi&gt;10.1186/s12888-018-1879-4&lt;/_doi&gt;&lt;_isbn&gt;1471-244X (Electronic); 1471-244X (Linking)&lt;/_isbn&gt;&lt;_issue&gt;1&lt;/_issue&gt;&lt;_journal&gt;BMC Psychiatry&lt;/_journal&gt;&lt;_keywords&gt;*ADHD; *Anxiety/depression; *Bedtime activities; *Sleep problems&lt;/_keywords&gt;&lt;_language&gt;eng&lt;/_language&gt;&lt;_pages&gt;298&lt;/_pages&gt;&lt;_subject_headings&gt;Anxiety/*psychology; Attention Deficit Disorder with Hyperactivity/epidemiology/*psychology; Child; China/epidemiology; Comorbidity; Depression/epidemiology/*psychology; Female; Humans; Male; Parents; Sleep; Sleep Wake Disorders/epidemiology/*psychology; Surveys and Questionnaires; Time Factors&lt;/_subject_headings&gt;&lt;_tertiary_title&gt;BMC psychiatry&lt;/_tertiary_title&gt;&lt;_type_work&gt;Journal Article; Research Support, Non-U.S. Gov&amp;apos;t&lt;/_type_work&gt;&lt;_url&gt;http://www.ncbi.nlm.nih.gov/entrez/query.fcgi?cmd=Retrieve&amp;amp;db=pubmed&amp;amp;dopt=Abstract&amp;amp;list_uids=30236084&amp;amp;query_hl=1&lt;/_url&gt;&lt;_volume&gt;18&lt;/_volume&gt;&lt;_created&gt;63581199&lt;/_created&gt;&lt;_modified&gt;63581199&lt;/_modified&gt;&lt;_db_updated&gt;PubMed&lt;/_db_updated&gt;&lt;_impact_factor&gt;   2.704&lt;/_impact_factor&gt;&lt;_collection_scope&gt;SCIE&lt;/_collection_scope&gt;&lt;/Details&gt;&lt;Extra&gt;&lt;DBUID&gt;{5D4A96AE-2D4D-41F0-9DA9-F21F7ED3972F}&lt;/DBUID&gt;&lt;/Extra&gt;&lt;/Item&gt;&lt;/References&gt;&lt;/Group&gt;&lt;/Citation&gt;_x000a_"/>
    <w:docVar w:name="NE.Ref{60BA1F6F-A122-4340-A5FE-8B130FCF9F94}" w:val=" ADDIN NE.Ref.{60BA1F6F-A122-4340-A5FE-8B130FCF9F94}&lt;Citation&gt;&lt;Group&gt;&lt;References&gt;&lt;Item&gt;&lt;ID&gt;3257&lt;/ID&gt;&lt;UID&gt;{D231C918-BF8C-4980-9763-0CE53ECDC7E2}&lt;/UID&gt;&lt;Title&gt;Six Approaches to Calculating Standardized Logistic Regression Coefficients&lt;/Title&gt;&lt;Template&gt;Journal Article&lt;/Template&gt;&lt;Star&gt;0&lt;/Star&gt;&lt;Tag&gt;0&lt;/Tag&gt;&lt;Author&gt;Menard, Scott&lt;/Author&gt;&lt;Year&gt;2004&lt;/Year&gt;&lt;Details&gt;&lt;_alternate_title&gt;The American StatisticianThe American Statistician&lt;/_alternate_title&gt;&lt;_created&gt;64554542&lt;/_created&gt;&lt;_date&gt;2004-08-01&lt;/_date&gt;&lt;_date_display&gt;2004_x000d__x000a_2004/08/01&lt;/_date_display&gt;&lt;_doi&gt;10.1198/000313004X946&lt;/_doi&gt;&lt;_impact_factor&gt;   8.710&lt;/_impact_factor&gt;&lt;_isbn&gt;0003-1305&lt;/_isbn&gt;&lt;_issue&gt;3&lt;/_issue&gt;&lt;_journal&gt;The American Statistician&lt;/_journal&gt;&lt;_modified&gt;64554542&lt;/_modified&gt;&lt;_ori_publication&gt;Taylor &amp;amp; Francis&lt;/_ori_publication&gt;&lt;_pages&gt;218-223&lt;/_pages&gt;&lt;_url&gt;https://doi.org/10.1198/000313004X946&lt;/_url&gt;&lt;_volume&gt;58&lt;/_volume&gt;&lt;/Details&gt;&lt;Extra&gt;&lt;DBUID&gt;{93870BB0-CAEF-4F07-AAE0-DA131E288E28}&lt;/DBUID&gt;&lt;/Extra&gt;&lt;/Item&gt;&lt;/References&gt;&lt;/Group&gt;&lt;/Citation&gt;_x000a_"/>
    <w:docVar w:name="NE.Ref{60BD069A-EA40-4538-838F-B9A208481382}" w:val=" ADDIN NE.Ref.{60BD069A-EA40-4538-838F-B9A208481382}&lt;Citation&gt;&lt;Group&gt;&lt;References&gt;&lt;Item&gt;&lt;ID&gt;45&lt;/ID&gt;&lt;UID&gt;{DB750C69-4706-4B39-BA66-529234A976B6}&lt;/UID&gt;&lt;Title&gt;第八次全国学生体质与健康调研结果发布&lt;/Title&gt;&lt;Template&gt;Journal Article&lt;/Template&gt;&lt;Star&gt;0&lt;/Star&gt;&lt;Tag&gt;0&lt;/Tag&gt;&lt;Author/&gt;&lt;Year&gt;2021&lt;/Year&gt;&lt;Details&gt;&lt;_author_adr&gt;教育部体育卫生与艺术教育司;&lt;/_author_adr&gt;&lt;_db_provider&gt;CNKI&lt;/_db_provider&gt;&lt;_doi&gt;10.16835/j.cnki.1000-9817.2021.09.001&lt;/_doi&gt;&lt;_isbn&gt;1000-9817&lt;/_isbn&gt;&lt;_issue&gt;09&lt;/_issue&gt;&lt;_journal&gt;中国学校卫生&lt;/_journal&gt;&lt;_keywords&gt;体质;健康状况;学生;统计数据&lt;/_keywords&gt;&lt;_pages&gt;1281-1282&lt;/_pages&gt;&lt;_url&gt;https://kns.cnki.net/kcms/detail/34.1092.R.20210915.1103.001.html&lt;/_url&gt;&lt;_volume&gt;42&lt;/_volume&gt;&lt;_created&gt;64845689&lt;/_created&gt;&lt;_modified&gt;64845689&lt;/_modified&gt;&lt;_collection_scope&gt;PKU&lt;/_collection_scope&gt;&lt;/Details&gt;&lt;Extra&gt;&lt;DBUID&gt;{3F9387F2-331A-44EC-89D9-44E8C1CA5F18}&lt;/DBUID&gt;&lt;/Extra&gt;&lt;/Item&gt;&lt;/References&gt;&lt;/Group&gt;&lt;/Citation&gt;_x000a_"/>
    <w:docVar w:name="NE.Ref{60BFFEF6-3725-4CB0-B32F-CBC72C573DB4}" w:val=" ADDIN NE.Ref.{60BFFEF6-3725-4CB0-B32F-CBC72C573DB4}&lt;Citation&gt;&lt;Group&gt;&lt;References&gt;&lt;Item&gt;&lt;ID&gt;296&lt;/ID&gt;&lt;UID&gt;{39F495E6-6A98-4E8D-BBEE-2A24282F131F}&lt;/UID&gt;&lt;Title&gt;Trends of risk factors associated with childhood stunting and anaemia in Ghana: evidence from the Demographic Health Survey and Multiple Indicator Cluster Survey (2003–2017)&lt;/Title&gt;&lt;Template&gt;Journal Article&lt;/Template&gt;&lt;Star&gt;0&lt;/Star&gt;&lt;Tag&gt;0&lt;/Tag&gt;&lt;Author&gt;Jayalakshmi, Rajeev; Sewor, Christian&lt;/Author&gt;&lt;Year&gt;2024&lt;/Year&gt;&lt;Details&gt;&lt;_alternate_title&gt;Public Health Nutrition&lt;/_alternate_title&gt;&lt;_date_display&gt;2024&lt;/_date_display&gt;&lt;_date&gt;2024-01-01&lt;/_date&gt;&lt;_doi&gt;DOI: 10.1017/S1368980023002951&lt;/_doi&gt;&lt;_isbn&gt;1368-9800&lt;/_isbn&gt;&lt;_issue&gt;1&lt;/_issue&gt;&lt;_journal&gt;Public Health Nutrition&lt;/_journal&gt;&lt;_keywords&gt;Anaemia; Child; Malnutrition; Risk factors; Stunting&lt;/_keywords&gt;&lt;_ori_publication&gt;Cambridge University Press&lt;/_ori_publication&gt;&lt;_pages&gt;e29&lt;/_pages&gt;&lt;_url&gt;https://www.cambridge.org/core/product/2496B12335A3A42926AC52A2006B7E34&lt;/_url&gt;&lt;_volume&gt;27&lt;/_volume&gt;&lt;_created&gt;65281566&lt;/_created&gt;&lt;_modified&gt;65281566&lt;/_modified&gt;&lt;_impact_factor&gt;   4.539&lt;/_impact_factor&gt;&lt;_social_category&gt;医学(3)&lt;/_social_category&gt;&lt;_collection_scope&gt;SCIE&lt;/_collection_scope&gt;&lt;_accessed&gt;65281567&lt;/_accessed&gt;&lt;/Details&gt;&lt;Extra&gt;&lt;DBUID&gt;{B229E695-20C0-47E4-A960-6A523A810098}&lt;/DBUID&gt;&lt;/Extra&gt;&lt;/Item&gt;&lt;/References&gt;&lt;/Group&gt;&lt;/Citation&gt;_x000a_"/>
    <w:docVar w:name="NE.Ref{60C73033-CC01-4E48-B6A8-357750DB9DD8}" w:val=" ADDIN NE.Ref.{60C73033-CC01-4E48-B6A8-357750DB9DD8}&lt;Citation&gt;&lt;Group&gt;&lt;References&gt;&lt;Item&gt;&lt;ID&gt;603&lt;/ID&gt;&lt;UID&gt;{C6BC1716-A63A-4B5F-8790-72E756EDEA2F}&lt;/UID&gt;&lt;Title&gt;Adverse childhood experiences and problematic smartphone use among college  students: Findings from a pilot study&lt;/Title&gt;&lt;Template&gt;Journal Article&lt;/Template&gt;&lt;Star&gt;0&lt;/Star&gt;&lt;Tag&gt;1&lt;/Tag&gt;&lt;Author&gt;Forster, M; Rogers, C; Sussman, S Y; Yu, S; Rahman, T; Zeledon, H; Benjamin, S M&lt;/Author&gt;&lt;Year&gt;2021&lt;/Year&gt;&lt;Details&gt;&lt;_accession_num&gt;33609812&lt;/_accession_num&gt;&lt;_author_adr&gt;Department of Health Sciences, California State University, 18111 Nordhoff St.  Northridge, Northridge, CA 91330, United States. Electronic address:  myriam.forster@csun.edu.; Institute for Health Promotion and Disease Prevention, Department of Preventive  Medicine, University of Southern California, 2001 N. Soto St., 3(rd) floor, Los  Angeles, CA 90033, United States.; Institute for Health Promotion and Disease Prevention, Department of Preventive  Medicine, University of Southern California, 2001 N. Soto St., 3(rd) floor, Los  Angeles, CA 90033, United States.; Institute for Health Promotion and Disease Prevention, Department of Preventive  Medicine, University of Southern California, 2001 N. Soto St., 3(rd) floor, Los  Angeles, CA 90033, United States.; Department of Health Sciences, California State University, 18111 Nordhoff St.  Northridge, Northridge, CA 91330, United States.; Department of Health Sciences, California State University, 18111 Nordhoff St.  Northridge, Northridge, CA 91330, United States.; Department of Health Sciences, California State University, 18111 Nordhoff St.  Northridge, Northridge, CA 91330, United States.&lt;/_author_adr&gt;&lt;_collection_scope&gt;SCIE;SSCI&lt;/_collection_scope&gt;&lt;_created&gt;65037061&lt;/_created&gt;&lt;_date&gt;2021-06-01&lt;/_date&gt;&lt;_date_display&gt;2021 Jun&lt;/_date_display&gt;&lt;_doi&gt;10.1016/j.addbeh.2021.106869&lt;/_doi&gt;&lt;_impact_factor&gt;   4.591&lt;/_impact_factor&gt;&lt;_isbn&gt;1873-6327 (Electronic); 0306-4603 (Linking)&lt;/_isbn&gt;&lt;_journal&gt;Addict Behav&lt;/_journal&gt;&lt;_keywords&gt;Adverse childhood experiences; College students; Problematic smartphone use&lt;/_keywords&gt;&lt;_language&gt;eng&lt;/_language&gt;&lt;_modified&gt;65097526&lt;/_modified&gt;&lt;_ori_publication&gt;Copyright © 2021 Elsevier Ltd. All rights reserved.&lt;/_ori_publication&gt;&lt;_pages&gt;106869&lt;/_pages&gt;&lt;_social_category&gt;心理学：临床(2) &amp;amp; 药物滥用(2)&lt;/_social_category&gt;&lt;_subject_headings&gt;*Adverse Childhood Experiences; *Behavior, Addictive/epidemiology; Humans; Pilot Projects; Smartphone; Students&lt;/_subject_headings&gt;&lt;_tertiary_title&gt;Addictive behaviors&lt;/_tertiary_title&gt;&lt;_type_work&gt;Journal Article; Research Support, Non-U.S. Gov&amp;apos;t&lt;/_type_work&gt;&lt;_url&gt;http://www.ncbi.nlm.nih.gov/entrez/query.fcgi?cmd=Retrieve&amp;amp;db=pubmed&amp;amp;dopt=Abstract&amp;amp;list_uids=33609812&amp;amp;query_hl=1&lt;/_url&gt;&lt;_volume&gt;117&lt;/_volume&gt;&lt;/Details&gt;&lt;Extra&gt;&lt;DBUID&gt;{DE16ABCE-A785-434C-BF43-2FE58866AFDD}&lt;/DBUID&gt;&lt;/Extra&gt;&lt;/Item&gt;&lt;/References&gt;&lt;/Group&gt;&lt;/Citation&gt;_x000a_"/>
    <w:docVar w:name="NE.Ref{60CD4EE0-4CEF-4851-A612-59BD5BE7DD19}" w:val=" ADDIN NE.Ref.{60CD4EE0-4CEF-4851-A612-59BD5BE7DD19}&lt;Citation&gt;&lt;Group&gt;&lt;References&gt;&lt;Item&gt;&lt;ID&gt;69&lt;/ID&gt;&lt;UID&gt;{B079C647-B562-48D4-AD87-ECAAB886E214}&lt;/UID&gt;&lt;Title&gt;Profiles of Mobile Phone Problem Use in Bullying and Cyberbullying Among  Adolescents&lt;/Title&gt;&lt;Template&gt;Journal Article&lt;/Template&gt;&lt;Star&gt;0&lt;/Star&gt;&lt;Tag&gt;0&lt;/Tag&gt;&lt;Author&gt;Méndez, I; Jorquera, Hernández AB; Ruiz-Esteban, C&lt;/Author&gt;&lt;Year&gt;2020&lt;/Year&gt;&lt;Details&gt;&lt;_accession_num&gt;33178090&lt;/_accession_num&gt;&lt;_author_adr&gt;Department of Evolutionary Developmental and Educational Psychology, Campus  Regional Excellence Mare Nostrum, University of Murcia, Murcia, Spain.; Department of Evolutionary Developmental and Educational Psychology, Campus  Regional Excellence Mare Nostrum, University of Murcia, Murcia, Spain.; Department of Evolutionary Developmental and Educational Psychology, Campus  Regional Excellence Mare Nostrum, University of Murcia, Murcia, Spain.&lt;/_author_adr&gt;&lt;_date_display&gt;2020&lt;/_date_display&gt;&lt;_date&gt;2020-01-20&lt;/_date&gt;&lt;_doi&gt;10.3389/fpsyg.2020.596961&lt;/_doi&gt;&lt;_isbn&gt;1664-1078 (Print); 1664-1078 (Electronic); 1664-1078 (Linking)&lt;/_isbn&gt;&lt;_journal&gt;Front Psychol&lt;/_journal&gt;&lt;_keywords&gt;academic adjustment; adolescence; bullying; cyberbullying; mobile phone&lt;/_keywords&gt;&lt;_language&gt;eng&lt;/_language&gt;&lt;_ori_publication&gt;Copyright © 2020 Méndez, Jorquera Hernández and Ruiz-Esteban.&lt;/_ori_publication&gt;&lt;_pages&gt;596961&lt;/_pages&gt;&lt;_tertiary_title&gt;Frontiers in psychology&lt;/_tertiary_title&gt;&lt;_type_work&gt;Journal Article&lt;/_type_work&gt;&lt;_url&gt;http://www.ncbi.nlm.nih.gov/entrez/query.fcgi?cmd=Retrieve&amp;amp;db=pubmed&amp;amp;dopt=Abstract&amp;amp;list_uids=33178090&amp;amp;query_hl=1&lt;/_url&gt;&lt;_volume&gt;11&lt;/_volume&gt;&lt;_created&gt;64699855&lt;/_created&gt;&lt;_modified&gt;64699855&lt;/_modified&gt;&lt;_impact_factor&gt;   4.232&lt;/_impact_factor&gt;&lt;_social_category&gt;心理学(3)&lt;/_social_category&gt;&lt;_collection_scope&gt;SSCI&lt;/_collection_scope&gt;&lt;/Details&gt;&lt;Extra&gt;&lt;DBUID&gt;{356C3A99-4987-4C6B-B8BC-C696A681C912}&lt;/DBUID&gt;&lt;/Extra&gt;&lt;/Item&gt;&lt;/References&gt;&lt;/Group&gt;&lt;/Citation&gt;_x000a_"/>
    <w:docVar w:name="NE.Ref{60ECF5C1-9569-46D8-9301-9702E760585A}" w:val=" ADDIN NE.Ref.{60ECF5C1-9569-46D8-9301-9702E760585A}&lt;Citation&gt;&lt;Group&gt;&lt;References&gt;&lt;Item&gt;&lt;ID&gt;1402&lt;/ID&gt;&lt;UID&gt;{D2605A0D-0F58-410D-A393-CA7397E36A9D}&lt;/UID&gt;&lt;Title&gt;Factor structure of the Center for Epidemiological Studies Depression Scale in Hong Kong adolescents&lt;/Title&gt;&lt;Template&gt;Journal Article&lt;/Template&gt;&lt;Star&gt;0&lt;/Star&gt;&lt;Tag&gt;0&lt;/Tag&gt;&lt;Author&gt;Lee, S W; Stewart, S M; Byrne, B M; Wong, J P; Ho, S Y; Lee, P W; Lam, T H&lt;/Author&gt;&lt;Year&gt;2008&lt;/Year&gt;&lt;Details&gt;&lt;_accessed&gt;61992867&lt;/_accessed&gt;&lt;_accession_num&gt;18444112&lt;/_accession_num&gt;&lt;_author_adr&gt;Department of Community Medicine, University of Hong Kong.&lt;/_author_adr&gt;&lt;_created&gt;61376721&lt;/_created&gt;&lt;_date&gt;2008-03-01&lt;/_date&gt;&lt;_date_display&gt;2008 Mar&lt;/_date_display&gt;&lt;_db_updated&gt;PubMed&lt;/_db_updated&gt;&lt;_doi&gt;10.1080/00223890701845385&lt;/_doi&gt;&lt;_impact_factor&gt;   2.024&lt;/_impact_factor&gt;&lt;_isbn&gt;1532-7752 (Electronic); 0022-3891 (Linking)&lt;/_isbn&gt;&lt;_issue&gt;2&lt;/_issue&gt;&lt;_journal&gt;J Pers Assess&lt;/_journal&gt;&lt;_keywords&gt;Adolescent; Asian Continental Ancestry Group/*psychology; Depression/*diagnosis/*ethnology; Factor Analysis, Statistical; Feeding and Eating Disorders/ethnology/psychology; Female; Hong Kong; Humans; Male; Models, Psychological; *Psychological Tests; Psychometrics; *Psychophysiology; Reproducibility of Results; Self-Injurious Behavior/ethnology/psychology&lt;/_keywords&gt;&lt;_language&gt;eng&lt;/_language&gt;&lt;_modified&gt;62189956&lt;/_modified&gt;&lt;_pages&gt;175-84&lt;/_pages&gt;&lt;_tertiary_title&gt;Journal of personality assessment&lt;/_tertiary_title&gt;&lt;_type_work&gt;Evaluation Studies; Journal Article; Research Support, Non-U.S. Gov&amp;apos;t&lt;/_type_work&gt;&lt;_url&gt;http://www.ncbi.nlm.nih.gov/entrez/query.fcgi?cmd=Retrieve&amp;amp;db=pubmed&amp;amp;dopt=Abstract&amp;amp;list_uids=18444112&amp;amp;query_hl=1&lt;/_url&gt;&lt;_volume&gt;90&lt;/_volume&gt;&lt;/Details&gt;&lt;Extra&gt;&lt;DBUID&gt;{B3F72E5F-0442-4E5A-9D98-614B0241D013}&lt;/DBUID&gt;&lt;/Extra&gt;&lt;/Item&gt;&lt;/References&gt;&lt;/Group&gt;&lt;/Citation&gt;_x000a_"/>
    <w:docVar w:name="NE.Ref{612D53DA-5D1A-479C-9082-CB193FD80308}" w:val=" ADDIN NE.Ref.{612D53DA-5D1A-479C-9082-CB193FD80308} ADDIN NE.Ref.{612D53DA-5D1A-479C-9082-CB193FD80308} ADDIN NE.Ref.{612D53DA-5D1A-479C-9082-CB193FD80308}&lt;Citation&gt;&lt;Group&gt;&lt;References&gt;&lt;Item&gt;&lt;ID&gt;2566&lt;/ID&gt;&lt;UID&gt;{EDE9047E-9025-45AF-AD16-347D5C1A134E}&lt;/UID&gt;&lt;Title&gt;DNA methylation of HPA-axis genes and the onset of major depressive disorder in adolescent girls: a prospective analysis&lt;/Title&gt;&lt;Template&gt;Journal Article&lt;/Template&gt;&lt;Star&gt;0&lt;/Star&gt;&lt;Tag&gt;0&lt;/Tag&gt;&lt;Author&gt;Humphreys, K L; Moore, S R; Davis, E G; MacIsaac, J L; Lin, DTS; Kobor, M S; Gotlib, I H&lt;/Author&gt;&lt;Year&gt;2019&lt;/Year&gt;&lt;Details&gt;&lt;_accession_num&gt;31582756&lt;/_accession_num&gt;&lt;_author_adr&gt;Department of Psychology and Human Development, Vanderbilt University, Nashville, TN, USA. k.humphreys@vanderbilt.edu.; BC Children&amp;apos;s Hospital Research Institute, University of British Columbia, Vancouver, BC, Canada.; Department of Psychology, Stanford University, Stanford, USA.; BC Children&amp;apos;s Hospital Research Institute, University of British Columbia, Vancouver, BC, Canada.; BC Children&amp;apos;s Hospital Research Institute, University of British Columbia, Vancouver, BC, Canada.; BC Children&amp;apos;s Hospital Research Institute, University of British Columbia, Vancouver, BC, Canada.; Department of Psychology, Stanford University, Stanford, USA.&lt;/_author_adr&gt;&lt;_date_display&gt;2019 Oct 3&lt;/_date_display&gt;&lt;_date&gt;2019-10-03&lt;/_date&gt;&lt;_doi&gt;10.1038/s41398-019-0582-7&lt;/_doi&gt;&lt;_isbn&gt;2158-3188 (Electronic); 2158-3188 (Linking)&lt;/_isbn&gt;&lt;_issue&gt;1&lt;/_issue&gt;&lt;_journal&gt;Transl Psychiatry&lt;/_journal&gt;&lt;_language&gt;eng&lt;/_language&gt;&lt;_pages&gt;245&lt;/_pages&gt;&lt;_subject_headings&gt;Adolescent; CpG Islands; *DNA Methylation; Depressive Disorder, Major/*genetics; Epigenesis, Genetic; Female; Genotype; Humans; Hypothalamo-Hypophyseal System/physiopathology; Pituitary-Adrenal System/physiopathology; *Polymorphism, Single Nucleotide; Proportional Hazards Models; Prospective Studies; Receptors, Corticotropin-Releasing Hormone/genetics; Receptors, Glucocorticoid/genetics&lt;/_subject_headings&gt;&lt;_tertiary_title&gt;Translational psychiatry&lt;/_tertiary_title&gt;&lt;_type_work&gt;Journal Article; Research Support, N.I.H., Extramural; Research Support, Non-U.S. Gov&amp;apos;t&lt;/_type_work&gt;&lt;_url&gt;http://www.ncbi.nlm.nih.gov/entrez/query.fcgi?cmd=Retrieve&amp;amp;db=pubmed&amp;amp;dopt=Abstract&amp;amp;list_uids=31582756&amp;amp;query_hl=1&lt;/_url&gt;&lt;_volume&gt;9&lt;/_volume&gt;&lt;_created&gt;63903803&lt;/_created&gt;&lt;_modified&gt;63903803&lt;/_modified&gt;&lt;_db_updated&gt;PubMed&lt;/_db_updated&gt;&lt;_impact_factor&gt;   5.280&lt;/_impact_factor&gt;&lt;/Details&gt;&lt;Extra&gt;&lt;DBUID&gt;{93870BB0-CAEF-4F07-AAE0-DA131E288E28}&lt;/DBUID&gt;&lt;/Extra&gt;&lt;/Item&gt;&lt;/References&gt;&lt;/Group&gt;&lt;/Citation&gt;_x000a_"/>
    <w:docVar w:name="NE.Ref{6130D747-D22C-41F3-879D-6C1638280892}" w:val=" ADDIN NE.Ref.{6130D747-D22C-41F3-879D-6C1638280892}&lt;Citation&gt;&lt;Group&gt;&lt;References&gt;&lt;Item&gt;&lt;ID&gt;56&lt;/ID&gt;&lt;UID&gt;{2261B7F9-1BB9-4067-A9B3-4515D7830138}&lt;/UID&gt;&lt;Title&gt;Longitudinal and reciprocal relations of cyberbullying with depression, substance use, and problematic internet use among adolescents&lt;/Title&gt;&lt;Template&gt;Journal Article&lt;/Template&gt;&lt;Star&gt;0&lt;/Star&gt;&lt;Tag&gt;0&lt;/Tag&gt;&lt;Author&gt;Gamez-Guadix, M; Orue, I; Smith, P K; Calvete, E&lt;/Author&gt;&lt;Year&gt;2013&lt;/Year&gt;&lt;Details&gt;&lt;_accession_num&gt;23721758&lt;/_accession_num&gt;&lt;_author_adr&gt;Psychology Department of Personality, Assessment and Treatment, University of Deusto, Vizcaya, Spain. Electronic address: mgamezguadix@gmail.com.&lt;/_author_adr&gt;&lt;_created&gt;61508082&lt;/_created&gt;&lt;_date&gt;2013-10-01&lt;/_date&gt;&lt;_date_display&gt;2013 Oct&lt;/_date_display&gt;&lt;_db_updated&gt;PubMed&lt;/_db_updated&gt;&lt;_doi&gt;10.1016/j.jadohealth.2013.03.030&lt;/_doi&gt;&lt;_impact_factor&gt;   3.838&lt;/_impact_factor&gt;&lt;_isbn&gt;1879-1972 (Electronic); 1054-139X (Linking)&lt;/_isbn&gt;&lt;_issue&gt;4&lt;/_issue&gt;&lt;_journal&gt;J Adolesc Health&lt;/_journal&gt;&lt;_keywords&gt;Adolescent; Adolescent Behavior/*psychology; Bullying/*psychology; Crime Victims/*psychology; Depressive Disorder/*psychology; Female; Humans; *Internet; Male; Spain; Substance-Related Disorders/*psychologyAdolescents; Cyberbullying; Depressive symptoms; Problematic Internet use; Psychological and behavioral health problems; Substance use; Victimization&lt;/_keywords&gt;&lt;_language&gt;eng&lt;/_language&gt;&lt;_modified&gt;61508082&lt;/_modified&gt;&lt;_ori_publication&gt;Copyright (c) 2013 Society for Adolescent Health and Medicine. Published by_x000d__x000a_      Elsevier Inc. All rights reserved.&lt;/_ori_publication&gt;&lt;_pages&gt;446-52&lt;/_pages&gt;&lt;_tertiary_title&gt;The Journal of adolescent health : official publication of the Society for_x000d__x000a_      Adolescent Medicine&lt;/_tertiary_title&gt;&lt;_type_work&gt;Journal Article; Research Support, Non-U.S. Gov&amp;apos;t&lt;/_type_work&gt;&lt;_url&gt;http://www.ncbi.nlm.nih.gov/entrez/query.fcgi?cmd=Retrieve&amp;amp;db=pubmed&amp;amp;dopt=Abstract&amp;amp;list_uids=23721758&amp;amp;query_hl=1&lt;/_url&gt;&lt;_volume&gt;53&lt;/_volume&gt;&lt;/Details&gt;&lt;Extra&gt;&lt;DBUID&gt;{78D18189-B1D4-4524-940E-A55AB19ADD27}&lt;/DBUID&gt;&lt;/Extra&gt;&lt;/Item&gt;&lt;/References&gt;&lt;/Group&gt;&lt;/Citation&gt;_x000a_"/>
    <w:docVar w:name="NE.Ref{6134F186-A038-419F-94B5-0861EA9F2522}" w:val=" ADDIN NE.Ref.{6134F186-A038-419F-94B5-0861EA9F2522}&lt;Citation&gt;&lt;Group&gt;&lt;References&gt;&lt;Item&gt;&lt;ID&gt;193&lt;/ID&gt;&lt;UID&gt;{277DD9B3-63E9-4BDC-9714-9FE6521E5380}&lt;/UID&gt;&lt;Title&gt;Sleep quality of Chinese adolescents: distribution and its associated factors&lt;/Title&gt;&lt;Template&gt;Journal Article&lt;/Template&gt;&lt;Star&gt;0&lt;/Star&gt;&lt;Tag&gt;0&lt;/Tag&gt;&lt;Author&gt;Xu, Z; Su, H; Zou, Y; Chen, J; Wu, J; Chang, W&lt;/Author&gt;&lt;Year&gt;2012&lt;/Year&gt;&lt;Details&gt;&lt;_accessed&gt;59821501&lt;/_accessed&gt;&lt;_accession_num&gt;21470332&lt;/_accession_num&gt;&lt;_author_adr&gt;Department of Epidemiology and Health Statistics, School of Public Health, Anhui  Medical University, Hefei, Anhui Province, China.&lt;/_author_adr&gt;&lt;_created&gt;59816071&lt;/_created&gt;&lt;_date&gt;2012-02-01&lt;/_date&gt;&lt;_date_display&gt;2012 Feb&lt;/_date_display&gt;&lt;_db_updated&gt;PubMed&lt;/_db_updated&gt;&lt;_doi&gt;10.1111/j.1440-1754.2011.02065.x&lt;/_doi&gt;&lt;_issue&gt;2&lt;/_issue&gt;&lt;_journal&gt;J Paediatr Child Health&lt;/_journal&gt;&lt;_keywords&gt;Adolescent; Anxiety/complications; Child; China; Depression/complications; Female; Humans; Male; Multivariate Analysis; Psychiatric Status Rating Scales; Questionnaires; Risk Factors; Sleep/*physiology; Sleep Disorders/epidemiology/physiopathology/*psychology; Young Adult&lt;/_keywords&gt;&lt;_language&gt;eng&lt;/_language&gt;&lt;_modified&gt;59816071&lt;/_modified&gt;&lt;_ori_publication&gt;(c) 2011 The Authors. Journal of Paediatrics and Child Health (c) 2011_x000d__x000a_      Paediatrics and Child Health Division (Royal Australasian College of Physicians).&lt;/_ori_publication&gt;&lt;_pages&gt;138-45&lt;/_pages&gt;&lt;_type_work&gt;Journal Article; Research Support, Non-U.S. Gov&amp;apos;t&lt;/_type_work&gt;&lt;_url&gt;http://www.ncbi.nlm.nih.gov/entrez/query.fcgi?cmd=Retrieve&amp;amp;db=pubmed&amp;amp;dopt=Abstract&amp;amp;list_uids=21470332&amp;amp;query_hl=1&lt;/_url&gt;&lt;_volume&gt;48&lt;/_volume&gt;&lt;/Details&gt;&lt;Extra&gt;&lt;DBUID&gt;{F2F0BADE-0539-416F-8F99-9BE45C02286C}&lt;/DBUID&gt;&lt;/Extra&gt;&lt;/Item&gt;&lt;/References&gt;&lt;/Group&gt;&lt;Group&gt;&lt;References&gt;&lt;Item&gt;&lt;ID&gt;405&lt;/ID&gt;&lt;UID&gt;{43BEDC98-26AB-4641-8230-D7719AE0BB08}&lt;/UID&gt;&lt;Title&gt;The relation of objective sleep patterns, depressive symptoms, and sleep disturbances in adolescent children and their parents: a sleep-EEG study with 47  families&lt;/Title&gt;&lt;Template&gt;Journal Article&lt;/Template&gt;&lt;Star&gt;0&lt;/Star&gt;&lt;Tag&gt;0&lt;/Tag&gt;&lt;Author&gt;Kalak, N; Gerber, M; Kirov, R; Mikoteit, T; Puhse, U; Holsboer-Trachsler, E; Brand, S&lt;/Author&gt;&lt;Year&gt;2012&lt;/Year&gt;&lt;Details&gt;&lt;_accession_num&gt;22841346&lt;/_accession_num&gt;&lt;_author_adr&gt;Psychiatric Hospital of the University of Basel, Centre for Affective, Stress and Sleep Disorders, CH-4012 Basel, Switzerland.&lt;/_author_adr&gt;&lt;_created&gt;60201902&lt;/_created&gt;&lt;_date&gt;2012-10-01&lt;/_date&gt;&lt;_date_display&gt;2012 Oct&lt;/_date_display&gt;&lt;_db_updated&gt;PubMed&lt;/_db_updated&gt;&lt;_doi&gt;10.1016/j.jpsychires.2012.07.006&lt;/_doi&gt;&lt;_issue&gt;10&lt;/_issue&gt;&lt;_journal&gt;J Psychiatr Res&lt;/_journal&gt;&lt;_keywords&gt;Adolescent; Analysis of Variance; Child; Depression/*complications; *Electroencephalography; *Family Health; Female; Humans; Male; Middle Aged; Parenting/*psychology; Polysomnography; Questionnaires; Self Report; Severity of Illness Index; Sleep Disorders/*complications; Switzerland; Young Adult&lt;/_keywords&gt;&lt;_language&gt;eng&lt;/_language&gt;&lt;_modified&gt;60201902&lt;/_modified&gt;&lt;_ori_publication&gt;Copyright (c) 2012 Elsevier Ltd. All rights reserved.&lt;/_ori_publication&gt;&lt;_pages&gt;1374-82&lt;/_pages&gt;&lt;_type_work&gt;Journal Article&lt;/_type_work&gt;&lt;_url&gt;http://www.ncbi.nlm.nih.gov/entrez/query.fcgi?cmd=Retrieve&amp;amp;db=pubmed&amp;amp;dopt=Abstract&amp;amp;list_uids=22841346&amp;amp;query_hl=1&lt;/_url&gt;&lt;_volume&gt;46&lt;/_volume&gt;&lt;/Details&gt;&lt;Extra&gt;&lt;DBUID&gt;{F2F0BADE-0539-416F-8F99-9BE45C02286C}&lt;/DBUID&gt;&lt;/Extra&gt;&lt;/Item&gt;&lt;/References&gt;&lt;/Group&gt;&lt;Group&gt;&lt;References&gt;&lt;Item&gt;&lt;ID&gt;406&lt;/ID&gt;&lt;UID&gt;{7CF81E2B-2575-44B2-88FC-045B2D078CD3}&lt;/UID&gt;&lt;Title&gt;Sleep disturbance preceding completed suicide in adolescents&lt;/Title&gt;&lt;Template&gt;Journal Article&lt;/Template&gt;&lt;Star&gt;0&lt;/Star&gt;&lt;Tag&gt;0&lt;/Tag&gt;&lt;Author&gt;Goldstein, T R; Bridge, J A; Brent, D A&lt;/Author&gt;&lt;Year&gt;2008&lt;/Year&gt;&lt;Details&gt;&lt;_accession_num&gt;18229986&lt;/_accession_num&gt;&lt;_author_adr&gt;Western Psychiatric Institute and Clinic, University of Pittsburgh Medical Center, Pittsburgh, PA 15213, USA. goldsteintr@upmc.edu&lt;/_author_adr&gt;&lt;_created&gt;60201961&lt;/_created&gt;&lt;_date&gt;2008-02-01&lt;/_date&gt;&lt;_date_display&gt;2008 Feb&lt;/_date_display&gt;&lt;_db_updated&gt;PubMed&lt;/_db_updated&gt;&lt;_doi&gt;10.1037/0022-006X.76.1.84&lt;/_doi&gt;&lt;_issue&gt;1&lt;/_issue&gt;&lt;_journal&gt;J Consult Clin Psychol&lt;/_journal&gt;&lt;_keywords&gt;Adolescent; Comorbidity; Cross-Sectional Studies; Depressive Disorder/epidemiology/psychology; Disorders of Excessive Somnolence/epidemiology/psychology; Female; Humans; Interview, Psychological; Male; Pennsylvania; Sleep Disorders/*epidemiology/psychology; Sleep Initiation and Maintenance Disorders/epidemiology/psychology; Statistics as Topic; Suicide/psychology/*statistics &amp;amp; numerical data; Suicide, Attempted/psychology/statistics &amp;amp; numerical data&lt;/_keywords&gt;&lt;_language&gt;eng&lt;/_language&gt;&lt;_modified&gt;60201966&lt;/_modified&gt;&lt;_pages&gt;84-91&lt;/_pages&gt;&lt;_type_work&gt;Journal Article&lt;/_type_work&gt;&lt;_url&gt;http://www.ncbi.nlm.nih.gov/entrez/query.fcgi?cmd=Retrieve&amp;amp;db=pubmed&amp;amp;dopt=Abstract&amp;amp;list_uids=18229986&amp;amp;query_hl=1&lt;/_url&gt;&lt;_volume&gt;76&lt;/_volume&gt;&lt;/Details&gt;&lt;Extra&gt;&lt;DBUID&gt;{F2F0BADE-0539-416F-8F99-9BE45C02286C}&lt;/DBUID&gt;&lt;/Extra&gt;&lt;/Item&gt;&lt;/References&gt;&lt;/Group&gt;&lt;Group&gt;&lt;References&gt;&lt;Item&gt;&lt;ID&gt;410&lt;/ID&gt;&lt;UID&gt;{DBB93F23-9FF0-4D9B-A196-606D49F4EE7C}&lt;/UID&gt;&lt;Title&gt;Running away from home: a longitudinal study of adolescent risk factors and young adult outcomes&lt;/Title&gt;&lt;Template&gt;Journal Article&lt;/Template&gt;&lt;Star&gt;0&lt;/Star&gt;&lt;Tag&gt;0&lt;/Tag&gt;&lt;Author&gt;Tucker, J S; Edelen, M O; Ellickson, P L; Klein, D J&lt;/Author&gt;&lt;Year&gt;2011&lt;/Year&gt;&lt;Details&gt;&lt;_accession_num&gt;20640881&lt;/_accession_num&gt;&lt;_author_adr&gt;RAND Corporation, 1776 Main Street, Santa Monica, CA 90407-2138, USA. jtucker@rand.org&lt;/_author_adr&gt;&lt;_created&gt;60202103&lt;/_created&gt;&lt;_date&gt;2011-05-01&lt;/_date&gt;&lt;_date_display&gt;2011 May&lt;/_date_display&gt;&lt;_db_updated&gt;PubMed&lt;/_db_updated&gt;&lt;_doi&gt;10.1007/s10964-010-9571-0&lt;/_doi&gt;&lt;_issue&gt;5&lt;/_issue&gt;&lt;_journal&gt;J Youth Adolesc&lt;/_journal&gt;&lt;_keywords&gt;Adolescent; Adolescent Behavior/*psychology; Age Factors; Depression/*psychology; Female; Homeless Youth/*psychology; Humans; Longitudinal Studies; Male; Parenting/psychology; Risk Factors; Social Environment; Social Support; Substance-Related Disorders/*psychology; Young Adult&lt;/_keywords&gt;&lt;_language&gt;eng&lt;/_language&gt;&lt;_modified&gt;60202104&lt;/_modified&gt;&lt;_pages&gt;507-18&lt;/_pages&gt;&lt;_type_work&gt;Journal Article&lt;/_type_work&gt;&lt;_url&gt;http://www.ncbi.nlm.nih.gov/entrez/query.fcgi?cmd=Retrieve&amp;amp;db=pubmed&amp;amp;dopt=Abstract&amp;amp;list_uids=20640881&amp;amp;query_hl=1&lt;/_url&gt;&lt;_volume&gt;40&lt;/_volume&gt;&lt;/Details&gt;&lt;Extra&gt;&lt;DBUID&gt;{F2F0BADE-0539-416F-8F99-9BE45C02286C}&lt;/DBUID&gt;&lt;/Extra&gt;&lt;/Item&gt;&lt;/References&gt;&lt;/Group&gt;&lt;Group&gt;&lt;References&gt;&lt;Item&gt;&lt;ID&gt;408&lt;/ID&gt;&lt;UID&gt;{E7ABC95A-E716-4A2C-A311-E5BFDA7A59D3}&lt;/UID&gt;&lt;Title&gt;Parental functioning and pediatric sleep disturbance: an examination of factors associated with parenting stress in children clinically referred for evaluation of insomnia&lt;/Title&gt;&lt;Template&gt;Journal Article&lt;/Template&gt;&lt;Star&gt;0&lt;/Star&gt;&lt;Tag&gt;0&lt;/Tag&gt;&lt;Author&gt;Byars, K C; Yeomans-Maldonado, G; Noll, J G&lt;/Author&gt;&lt;Year&gt;2011&lt;/Year&gt;&lt;Details&gt;&lt;_accession_num&gt;21940206&lt;/_accession_num&gt;&lt;_author_adr&gt;Division of Pulmonary Medicine, Cincinnati Children&amp;apos;s Hospital Medical Center (CCHMC), Cincinnati, OH 45229-3039, USA. Kelly.Byars@cchmc.org&lt;/_author_adr&gt;&lt;_created&gt;60201996&lt;/_created&gt;&lt;_date&gt;2011-10-01&lt;/_date&gt;&lt;_date_display&gt;2011 Oct&lt;/_date_display&gt;&lt;_db_updated&gt;PubMed&lt;/_db_updated&gt;&lt;_doi&gt;10.1016/j.sleep.2011.05.002&lt;/_doi&gt;&lt;_issue&gt;9&lt;/_issue&gt;&lt;_journal&gt;Sleep Med&lt;/_journal&gt;&lt;_keywords&gt;Adult; Child; Child Behavior; Child, Preschool; Female; Humans; Infant; Male; *Parent-Child Relations; Parents/*psychology; Prevalence; Psychology; Questionnaires; Risk Factors; Sleep Initiation and Maintenance Disorders/*epidemiology/*psychology; Stress, Psychological/*epidemiology/*psychology&lt;/_keywords&gt;&lt;_language&gt;eng&lt;/_language&gt;&lt;_modified&gt;60201999&lt;/_modified&gt;&lt;_ori_publication&gt;Copyright A(c) 2011 Elsevier B.V. All rights reserved.&lt;/_ori_publication&gt;&lt;_pages&gt;898-905&lt;/_pages&gt;&lt;_type_work&gt;Journal Article&lt;/_type_work&gt;&lt;_url&gt;http://www.ncbi.nlm.nih.gov/entrez/query.fcgi?cmd=Retrieve&amp;amp;db=pubmed&amp;amp;dopt=Abstract&amp;amp;list_uids=21940206&amp;amp;query_hl=1&lt;/_url&gt;&lt;_volume&gt;12&lt;/_volume&gt;&lt;/Details&gt;&lt;Extra&gt;&lt;DBUID&gt;{F2F0BADE-0539-416F-8F99-9BE45C02286C}&lt;/DBUID&gt;&lt;/Extra&gt;&lt;/Item&gt;&lt;/References&gt;&lt;/Group&gt;&lt;Group&gt;&lt;References&gt;&lt;Item&gt;&lt;ID&gt;189&lt;/ID&gt;&lt;UID&gt;{54271256-930C-46C5-BD1C-02047E271017}&lt;/UID&gt;&lt;Title&gt;Sleep and depression in children and adolescents&lt;/Title&gt;&lt;Template&gt;Journal Article&lt;/Template&gt;&lt;Star&gt;0&lt;/Star&gt;&lt;Tag&gt;5&lt;/Tag&gt;&lt;Author&gt;Ivanenko, A; Crabtree, V M; Gozal, D&lt;/Author&gt;&lt;Year&gt;2005&lt;/Year&gt;&lt;Details&gt;&lt;_accessed&gt;59939859&lt;/_accessed&gt;&lt;_accession_num&gt;15737790&lt;/_accession_num&gt;&lt;_author_adr&gt;Department of Psychiatry and Behavioral Neurosciences, Loyola University Chicago, Chicago, IL, USA. aivanenko@lumc.edu&lt;/_author_adr&gt;&lt;_created&gt;59816068&lt;/_created&gt;&lt;_date&gt;2005-04-01&lt;/_date&gt;&lt;_date_display&gt;2005 Apr&lt;/_date_display&gt;&lt;_db_updated&gt;PubMed&lt;/_db_updated&gt;&lt;_doi&gt;10.1016/j.smrv.2004.09.006&lt;/_doi&gt;&lt;_issue&gt;2&lt;/_issue&gt;&lt;_journal&gt;Sleep Med Rev&lt;/_journal&gt;&lt;_keywords&gt;Adolescent; Child; Depression/*epidemiology/*genetics; Electroencephalography; Humans; Polysomnography; Sleep Disorders/diagnosis/*epidemiology/*genetics&lt;/_keywords&gt;&lt;_language&gt;eng&lt;/_language&gt;&lt;_modified&gt;59816068&lt;/_modified&gt;&lt;_pages&gt;115-29&lt;/_pages&gt;&lt;_type_work&gt;Journal Article; Review&lt;/_type_work&gt;&lt;_url&gt;http://www.ncbi.nlm.nih.gov/entrez/query.fcgi?cmd=Retrieve&amp;amp;db=pubmed&amp;amp;dopt=Abstract&amp;amp;list_uids=15737790&amp;amp;query_hl=1&lt;/_url&gt;&lt;_volume&gt;9&lt;/_volume&gt;&lt;/Details&gt;&lt;Extra&gt;&lt;DBUID&gt;{F2F0BADE-0539-416F-8F99-9BE45C02286C}&lt;/DBUID&gt;&lt;/Extra&gt;&lt;/Item&gt;&lt;/References&gt;&lt;/Group&gt;&lt;Group&gt;&lt;References&gt;&lt;Item&gt;&lt;ID&gt;409&lt;/ID&gt;&lt;UID&gt;{0A989BAB-0A59-44F2-AC1C-7FD44EC0C8F5}&lt;/UID&gt;&lt;Title&gt;Emotional and social real-life problem-solving thinking in adolescent and adult psychiatric patients&lt;/Title&gt;&lt;Template&gt;Journal Article&lt;/Template&gt;&lt;Star&gt;0&lt;/Star&gt;&lt;Tag&gt;0&lt;/Tag&gt;&lt;Author&gt;Siegel, J M; Platt, J J; Peizer, S B&lt;/Author&gt;&lt;Year&gt;1976&lt;/Year&gt;&lt;Details&gt;&lt;_accession_num&gt;1262480&lt;/_accession_num&gt;&lt;_created&gt;60202027&lt;/_created&gt;&lt;_date&gt;1976-04-01&lt;/_date&gt;&lt;_date_display&gt;1976 Apr&lt;/_date_display&gt;&lt;_db_updated&gt;PubMed&lt;/_db_updated&gt;&lt;_issue&gt;2&lt;/_issue&gt;&lt;_journal&gt;J Clin Psychol&lt;/_journal&gt;&lt;_keywords&gt;Adolescent; Adult; Anxiety/complications; Depression/complications; *Emotions; Hospitalization; Humans; Intelligence; Intelligence Tests; Mental Disorders/*complications; *Problem Solving; Psychological Tests; *Social Behavior&lt;/_keywords&gt;&lt;_language&gt;eng&lt;/_language&gt;&lt;_modified&gt;60202027&lt;/_modified&gt;&lt;_pages&gt;230-2&lt;/_pages&gt;&lt;_type_work&gt;Comparative Study; Journal Article&lt;/_type_work&gt;&lt;_url&gt;http://www.ncbi.nlm.nih.gov/entrez/query.fcgi?cmd=Retrieve&amp;amp;db=pubmed&amp;amp;dopt=Abstract&amp;amp;list_uids=1262480&amp;amp;query_hl=1&lt;/_url&gt;&lt;_volume&gt;32&lt;/_volume&gt;&lt;/Details&gt;&lt;Extra&gt;&lt;DBUID&gt;{F2F0BADE-0539-416F-8F99-9BE45C02286C}&lt;/DBUID&gt;&lt;/Extra&gt;&lt;/Item&gt;&lt;/References&gt;&lt;/Group&gt;&lt;/Citation&gt;_x000a_"/>
    <w:docVar w:name="NE.Ref{614EF53B-79EB-4854-8106-43D6224C2C42}" w:val=" ADDIN NE.Ref.{614EF53B-79EB-4854-8106-43D6224C2C42}&lt;Citation&gt;&lt;Group&gt;&lt;References&gt;&lt;Item&gt;&lt;ID&gt;109&lt;/ID&gt;&lt;UID&gt;{A155268F-3579-4922-8D87-D467A7C056B2}&lt;/UID&gt;&lt;Title&gt;Cyberbullying victimization and mental health in adolescents and the moderating role of family dinners&lt;/Title&gt;&lt;Template&gt;Journal Article&lt;/Template&gt;&lt;Star&gt;1&lt;/Star&gt;&lt;Tag&gt;0&lt;/Tag&gt;&lt;Author&gt;Elgar, F J; Napoletano, A; Saul, G; Dirks, M A; Craig, W; Poteat, V P; Holt, M; Koenig, B W&lt;/Author&gt;&lt;Year&gt;2014&lt;/Year&gt;&lt;Details&gt;&lt;_accession_num&gt;25178884&lt;/_accession_num&gt;&lt;_author_adr&gt;Institute for Health and Social Policy, McGill University, Montreal, Quebec, Canada2Douglas Institute, McGill University, Montreal, Quebec, Canada.; Institute for Health and Social Policy, McGill University, Montreal, Quebec, Canada2Douglas Institute, McGill University, Montreal, Quebec, Canada.; Institute for Health and Social Policy, McGill University, Montreal, Quebec, Canada.; Institute for Health and Social Policy, McGill University, Montreal, Quebec, Canada.; Department of Psychology, Queen&amp;apos;s University, Kingston, Ontario, Canada.; Lynch School of Education, Boston College, Chestnut Hill, Massachusetts.; School of Education, Boston University, Boston, Massachusetts.; K12 Associates LLC, Middleton, Wisconsin.&lt;/_author_adr&gt;&lt;_collection_scope&gt;SCI;SCIE;&lt;/_collection_scope&gt;&lt;_created&gt;61519701&lt;/_created&gt;&lt;_date&gt;2014-11-01&lt;/_date&gt;&lt;_date_display&gt;2014 Nov&lt;/_date_display&gt;&lt;_db_updated&gt;PubMed&lt;/_db_updated&gt;&lt;_doi&gt;10.1001/jamapediatrics.2014.1223&lt;/_doi&gt;&lt;_impact_factor&gt;   9.528&lt;/_impact_factor&gt;&lt;_isbn&gt;2168-6211 (Electronic); 2168-6203 (Linking)&lt;/_isbn&gt;&lt;_issue&gt;11&lt;/_issue&gt;&lt;_journal&gt;JAMA Pediatr&lt;/_journal&gt;&lt;_keywords&gt;Adolescent; *Adolescent Psychiatry; *Bullying; Child; Communication; *Crime Victims; Cross-Sectional Studies; *Family Relations; Humans; Meals; Regression Analysis; Substance-Related Disorders&lt;/_keywords&gt;&lt;_language&gt;eng&lt;/_language&gt;&lt;_modified&gt;61519722&lt;/_modified&gt;&lt;_pages&gt;1015-22&lt;/_pages&gt;&lt;_tertiary_title&gt;JAMA pediatrics&lt;/_tertiary_title&gt;&lt;_type_work&gt;Journal Article; Observational Study; Research Support, Non-U.S. Gov&amp;apos;t&lt;/_type_work&gt;&lt;_url&gt;http://www.ncbi.nlm.nih.gov/entrez/query.fcgi?cmd=Retrieve&amp;amp;db=pubmed&amp;amp;dopt=Abstract&amp;amp;list_uids=25178884&amp;amp;query_hl=1 _x000d__x000a_http://jamanetwork.com/journals/jamapediatrics/fullarticle/1900477 网页_x000d__x000a_&lt;/_url&gt;&lt;_volume&gt;168&lt;/_volume&gt;&lt;/Details&gt;&lt;Extra&gt;&lt;DBUID&gt;{78D18189-B1D4-4524-940E-A55AB19ADD27}&lt;/DBUID&gt;&lt;/Extra&gt;&lt;/Item&gt;&lt;/References&gt;&lt;/Group&gt;&lt;/Citation&gt;_x000a_"/>
    <w:docVar w:name="NE.Ref{61632704-D3E3-4C13-BEAC-883A84485352}" w:val=" ADDIN NE.Ref.{61632704-D3E3-4C13-BEAC-883A84485352}&lt;Citation&gt;&lt;Group&gt;&lt;References&gt;&lt;Item&gt;&lt;ID&gt;1103&lt;/ID&gt;&lt;UID&gt;{51F60C00-C0FB-4052-B663-F4A6F8E3620A}&lt;/UID&gt;&lt;Title&gt;中学生体重指数与中医体质类型相关性分析&lt;/Title&gt;&lt;Template&gt;Journal Article&lt;/Template&gt;&lt;Star&gt;0&lt;/Star&gt;&lt;Tag&gt;0&lt;/Tag&gt;&lt;Author&gt;毕月萍; 杨宏杰&lt;/Author&gt;&lt;Year&gt;2016&lt;/Year&gt;&lt;Details&gt;&lt;_author_adr&gt;上海市杨浦区殷行社区卫生服务中心中医科;上海中医药大学附属岳阳中西医结合医院内分泌科;&lt;/_author_adr&gt;&lt;_created&gt;65171342&lt;/_created&gt;&lt;_db_provider&gt;CNKI&lt;/_db_provider&gt;&lt;_db_updated&gt;CNKI - Reference&lt;/_db_updated&gt;&lt;_doi&gt;10.16588/j.cnki.issn1002-1108.2016.06.015&lt;/_doi&gt;&lt;_isbn&gt;1002-1108&lt;/_isbn&gt;&lt;_issue&gt;06&lt;/_issue&gt;&lt;_journal&gt;贵阳中医学院学报&lt;/_journal&gt;&lt;_keywords&gt;中学生;体重指数;中医体质&lt;/_keywords&gt;&lt;_modified&gt;65171392&lt;/_modified&gt;&lt;_pages&gt;51-54&lt;/_pages&gt;&lt;_url&gt;https://link.cnki.net/doi/10.16588/j.cnki.issn1002-1108.2016.06.015&lt;/_url&gt;&lt;_volume&gt;38&lt;/_volume&gt;&lt;_translated_author&gt;Bi, Yueping;Yang, Hongjie&lt;/_translated_author&gt;&lt;/Details&gt;&lt;Extra&gt;&lt;DBUID&gt;{F96A950B-833F-4880-A151-76DA2D6A2879}&lt;/DBUID&gt;&lt;/Extra&gt;&lt;/Item&gt;&lt;/References&gt;&lt;/Group&gt;&lt;/Citation&gt;_x000a_"/>
    <w:docVar w:name="NE.Ref{617EF050-1160-42A2-A4D1-999D228D7677}" w:val=" ADDIN NE.Ref.{617EF050-1160-42A2-A4D1-999D228D7677}&lt;Citation&gt;&lt;Group&gt;&lt;References&gt;&lt;Item&gt;&lt;ID&gt;4161&lt;/ID&gt;&lt;UID&gt;{89CB226B-8846-4E6A-8AD1-9AEF54B15824}&lt;/UID&gt;&lt;Title&gt;Sustained antidepressant effect of ketamine through NMDAR trapping in the LHb&lt;/Title&gt;&lt;Template&gt;Journal Article&lt;/Template&gt;&lt;Star&gt;0&lt;/Star&gt;&lt;Tag&gt;0&lt;/Tag&gt;&lt;Author&gt;Ma, S; Chen, M; Jiang, Y; Xiang, X; Wang, S; Wu, Z; Li, S; Cui, Y; Wang, J; Zhu, Y; Zhang, Y; Ma, H; Duan, S; Li, H; Yang, Y; Lingle, C J; Hu, H&lt;/Author&gt;&lt;Year&gt;2023&lt;/Year&gt;&lt;Details&gt;&lt;_accessed&gt;65259050&lt;/_accessed&gt;&lt;_accession_num&gt;37853123&lt;/_accession_num&gt;&lt;_author_adr&gt;Department of Psychiatry and International Institutes of Medicine, The Fourth  Affiliated Hospital, Zhejiang University School of Medicine, Yiwu, China.; Nanhu Brain-Computer Interface Institute, MOE Frontier Science Center for Brain  Science and Brain-Machine Integration, State Key Laboratory of Brain-Machine  Intelligence, New Cornerstone Science Laboratory, Zhejiang University, Hangzhou,  China.; Nanhu Brain-Computer Interface Institute, MOE Frontier Science Center for Brain  Science and Brain-Machine Integration, State Key Laboratory of Brain-Machine  Intelligence, New Cornerstone Science Laboratory, Zhejiang University, Hangzhou,  China.; Department of Affiliated Mental Health Center and Hangzhou Seventh People&amp;apos;s  Hospital and School of Brain Science and Brain Medicine, Zhejiang University  School of Medicine, Hangzhou, China.; Nanhu Brain-Computer Interface Institute, MOE Frontier Science Center for Brain  Science and Brain-Machine Integration, State Key Laboratory of Brain-Machine  Intelligence, New Cornerstone Science Laboratory, Zhejiang University, Hangzhou,  China.; Department of Affiliated Mental Health Center and Hangzhou Seventh People&amp;apos;s  Hospital and School of Brain Science and Brain Medicine, Zhejiang University  School of Medicine, Hangzhou, China.; Nanhu Brain-Computer Interface Institute, MOE Frontier Science Center for Brain  Science and Brain-Machine Integration, State Key Laboratory of Brain-Machine  Intelligence, New Cornerstone Science Laboratory, Zhejiang University, Hangzhou,  China.; Nanhu Brain-Computer Interface Institute, MOE Frontier Science Center for Brain  Science and Brain-Machine Integration, State Key Laboratory of Brain-Machine  Intelligence, New Cornerstone Science Laboratory, Zhejiang University, Hangzhou,  China.; Nanhu Brain-Computer Interface Institute, MOE Frontier Science Center for Brain  Science and Brain-Machine Integration, State Key Laboratory of Brain-Machine  Intelligence, New Cornerstone Science Laboratory, Zhejiang University, Hangzhou,  China.; Nanhu Brain-Computer Interface Institute, MOE Frontier Science Center for Brain  Science and Brain-Machine Integration, State Key Laboratory of Brain-Machine  Intelligence, New Cornerstone Science Laboratory, Zhejiang University, Hangzhou,  China.; Nanhu Brain-Computer Interface Institute, MOE Frontier Science Center for Brain  Science and Brain-Machine Integration, State Key Laboratory of Brain-Machine  Intelligence, New Cornerstone Science Laboratory, Zhejiang University, Hangzhou,  China.; Nanhu Brain-Computer Interface Institute, MOE Frontier Science Center for Brain  Science and Brain-Machine Integration, State Key Laboratory of Brain-Machine  Intelligence, New Cornerstone Science Laboratory, Zhejiang University, Hangzhou,  China.; Nanhu Brain-Computer Interface Institute, MOE Frontier Science Center for Brain  Science and Brain-Machine Integration, State Key Laboratory of Brain-Machine  Intelligence, New Cornerstone Science Laboratory, Zhejiang University, Hangzhou,  China.; Nanhu Brain-Computer Interface Institute, MOE Frontier Science Center for Brain  Science and Brain-Machine Integration, State Key Laboratory of Brain-Machine  Intelligence, New Cornerstone Science Laboratory, Zhejiang University, Hangzhou,  China.; Nanhu Brain-Computer Interface Institute, MOE Frontier Science Center for Brain  Science and Brain-Machine Integration, State Key Laboratory of Brain-Machine  Intelligence, New Cornerstone Science Laboratory, Zhejiang University, Hangzhou,  China.; Nanhu Brain-Computer Interface Institute, MOE Frontier Science Center for Brain  Science and Brain-Machine Integration, State Key Laboratory of Brain-Machine  Intelligence, New Cornerstone Science Laboratory, Zhejiang University, Hangzhou,  China.; Nanhu Brain-Computer Interface Institute, MOE Frontier Science Center for Brain  Science and Brain-Machine Integration, State Key Laboratory of Brain-Machine  Intelligence, New Cornerstone Science Laboratory, Zhejiang University, Hangzhou,  China.; Nanhu Brain-Computer Interface Institute, MOE Frontier Science Center for Brain  Science and Brain-Machine Integration, State Key Laboratory of Brain-Machine  Intelligence, New Cornerstone Science Laboratory, Zhejiang University, Hangzhou,  China.; Department of Affiliated Mental Health Center and Hangzhou Seventh People&amp;apos;s  Hospital and School of Brain Science and Brain Medicine, Zhejiang University  School of Medicine, Hangzhou, China.; Department of Anesthesiology, Washington University School of Medicine, St Louis,  MO, USA.; Department of Psychiatry and International Institutes of Medicine, The Fourth  Affiliated Hospital, Zhejiang University School of Medicine, Yiwu, China.  huhailan@zju.edu.cn.; Nanhu Brain-Computer Interface Institute, MOE Frontier Science Center for Brain  Science and Brain-Machine Integration, State Key Laboratory of Brain-Machine  Intelligence, New Cornerstone Science Laboratory, Zhejiang University, Hangzhou,  China. huhailan@zju.edu.cn.; Department of Affiliated Mental Health Center and Hangzhou Seventh People&amp;apos;s  Hospital and School of Brain Science and Brain Medicine, Zhejiang University  School of Medicine, Hangzhou, China. huhailan@zju.edu.cn.&lt;/_author_adr&gt;&lt;_collection_scope&gt;SCIE&lt;/_collection_scope&gt;&lt;_created&gt;65198400&lt;/_created&gt;&lt;_date&gt;2023-10-01&lt;/_date&gt;&lt;_date_display&gt;2023 Oct&lt;/_date_display&gt;&lt;_db_updated&gt;PubMed&lt;/_db_updated&gt;&lt;_doi&gt;10.1038/s41586-023-06624-1&lt;/_doi&gt;&lt;_impact_factor&gt;  64.800&lt;/_impact_factor&gt;&lt;_isbn&gt;1476-4687 (Electronic); 0028-0836 (Print); 0028-0836 (Linking)&lt;/_isbn&gt;&lt;_issue&gt;7984&lt;/_issue&gt;&lt;_journal&gt;Nature&lt;/_journal&gt;&lt;_language&gt;eng&lt;/_language&gt;&lt;_modified&gt;65231551&lt;/_modified&gt;&lt;_ori_publication&gt;(c) 2023. The Author(s).&lt;/_ori_publication&gt;&lt;_pages&gt;802-809&lt;/_pages&gt;&lt;_social_category&gt;综合性期刊(1)&lt;/_social_category&gt;&lt;_subject_headings&gt;Animals; Mice; *Antidepressive Agents/administration &amp;amp; _x000d__x000a_      dosage/metabolism/pharmacokinetics/pharmacology; *Depression/drug therapy/metabolism; *Habenula/drug effects/metabolism; Half-Life; *Ketamine/administration &amp;amp; dosage/metabolism/pharmacokinetics/pharmacology; Neurons/physiology; *Receptors, N-Methyl-D-Aspartate/antagonists &amp;amp; inhibitors/metabolism; Time Factors; Protein Binding&lt;/_subject_headings&gt;&lt;_tertiary_title&gt;Nature&lt;/_tertiary_title&gt;&lt;_type_work&gt;Journal Article&lt;/_type_work&gt;&lt;_url&gt;http://www.ncbi.nlm.nih.gov/entrez/query.fcgi?cmd=Retrieve&amp;amp;db=pubmed&amp;amp;dopt=Abstract&amp;amp;list_uids=37853123&amp;amp;query_hl=1&lt;/_url&gt;&lt;_volume&gt;622&lt;/_volume&gt;&lt;/Details&gt;&lt;Extra&gt;&lt;DBUID&gt;{93870BB0-CAEF-4F07-AAE0-DA131E288E28}&lt;/DBUID&gt;&lt;/Extra&gt;&lt;/Item&gt;&lt;/References&gt;&lt;/Group&gt;&lt;/Citation&gt;_x000a_"/>
    <w:docVar w:name="NE.Ref{6196E395-6B83-40AA-97E5-22CCFD86C19F}" w:val=" ADDIN NE.Ref.{6196E395-6B83-40AA-97E5-22CCFD86C19F}&lt;Citation&gt;&lt;Group&gt;&lt;References&gt;&lt;Item&gt;&lt;ID&gt;24&lt;/ID&gt;&lt;UID&gt;{FE87CCC1-0886-4A8B-935C-E3EEF3AB4E73}&lt;/UID&gt;&lt;Title&gt;The usability of WeChat as a mobile and interactive medium in student-centered medical teaching&lt;/Title&gt;&lt;Template&gt;Journal Article&lt;/Template&gt;&lt;Star&gt;0&lt;/Star&gt;&lt;Tag&gt;0&lt;/Tag&gt;&lt;Author&gt;Wang, J; Gao, F; Li, J; Zhang, J; Li, S; Xu, G T; Xu, L; Chen, J; Lu, L&lt;/Author&gt;&lt;Year&gt;2017&lt;/Year&gt;&lt;Details&gt;&lt;_accession_num&gt;28581156&lt;/_accession_num&gt;&lt;_author_adr&gt;Department of Regenerative Medicine, Tongji University School of Medicine, Shanghai, China.; Department of Regenerative Medicine, Tongji University School of Medicine, Shanghai, China.; Department of Regenerative Medicine, Tongji University School of Medicine, Shanghai, China.; Department of Regenerative Medicine, Tongji University School of Medicine, Shanghai, China.; Department of Regenerative Medicine, Tongji University School of Medicine, Shanghai, China.; Department of Regenerative Medicine, Tongji University School of Medicine, Shanghai, China.; Department of Regenerative Medicine, Tongji University School of Medicine, Shanghai, China.; Department of Regenerative Medicine, Tongji University School of Medicine, Shanghai, China.; Department of Regenerative Medicine, Tongji University School of Medicine, Shanghai, China.&lt;/_author_adr&gt;&lt;_date_display&gt;2017 Sep&lt;/_date_display&gt;&lt;_date&gt;2017-09-01&lt;/_date&gt;&lt;_doi&gt;10.1002/bmb.21065&lt;/_doi&gt;&lt;_isbn&gt;1539-3429 (Electronic); 1470-8175 (Linking)&lt;/_isbn&gt;&lt;_issue&gt;5&lt;/_issue&gt;&lt;_journal&gt;Biochem Mol Biol Educ&lt;/_journal&gt;&lt;_keywords&gt;WeChat; biochemistry and cellular biology course; medical education; student-centered&lt;/_keywords&gt;&lt;_language&gt;eng&lt;/_language&gt;&lt;_ori_publication&gt;(c) 2017 The International Union of Biochemistry and Molecular Biology.&lt;/_ori_publication&gt;&lt;_pages&gt;421-425&lt;/_pages&gt;&lt;_subject_headings&gt;Biochemistry/education; Cell Biology/education; Education, Medical, Undergraduate/*methods; Educational Measurement; Humans; Social Media/*statistics &amp;amp; numerical data; Students, Medical/psychology; Surveys and Questionnaires; Teaching/*education&lt;/_subject_headings&gt;&lt;_tertiary_title&gt;Biochemistry and molecular biology education : a bimonthly publication of the_x000d__x000a_      International Union of Biochemistry and Molecular Biology&lt;/_tertiary_title&gt;&lt;_type_work&gt;Journal Article&lt;/_type_work&gt;&lt;_url&gt;http://www.ncbi.nlm.nih.gov/entrez/query.fcgi?cmd=Retrieve&amp;amp;db=pubmed&amp;amp;dopt=Abstract&amp;amp;list_uids=28581156&amp;amp;query_hl=1&lt;/_url&gt;&lt;_volume&gt;45&lt;/_volume&gt;&lt;_created&gt;63569665&lt;/_created&gt;&lt;_modified&gt;63569665&lt;/_modified&gt;&lt;_db_updated&gt;PubMed&lt;/_db_updated&gt;&lt;_impact_factor&gt;   0.924&lt;/_impact_factor&gt;&lt;/Details&gt;&lt;Extra&gt;&lt;DBUID&gt;{5D4A96AE-2D4D-41F0-9DA9-F21F7ED3972F}&lt;/DBUID&gt;&lt;/Extra&gt;&lt;/Item&gt;&lt;/References&gt;&lt;/Group&gt;&lt;Group&gt;&lt;References&gt;&lt;Item&gt;&lt;ID&gt;25&lt;/ID&gt;&lt;UID&gt;{0ECDFCD8-A7E8-479C-B6DD-79A7A2FAB597}&lt;/UID&gt;&lt;Title&gt;Using WeChat official accounts to improve malaria health literacy among Chinese expatriates in Niger: an intervention study&lt;/Title&gt;&lt;Template&gt;Journal Article&lt;/Template&gt;&lt;Star&gt;0&lt;/Star&gt;&lt;Tag&gt;0&lt;/Tag&gt;&lt;Author&gt;Li, W; Han, L Q; Guo, Y J; Sun, J&lt;/Author&gt;&lt;Year&gt;2016&lt;/Year&gt;&lt;Details&gt;&lt;_accession_num&gt;27881122&lt;/_accession_num&gt;&lt;_author_adr&gt;Health Care Center Manager of HSE Department, China National Oil and Gas Exploration and Development Corporation, 6-1 Fuchengmen Beidajie, Xicheng District, Beijing, 100034, China.; Infectious Disease Department, Dalian Sixth People&amp;apos;s Hospital, No. 269 Huibai Road, Lugang, Ganjingzi District, Dalian, 116031, Liaoning, China.; Beijing Jishuitan Hospital, No. 31 Xinjiekou Street, Xicheng District, Beijing, 100035, China.; School of Nursing, Peking University Health Science Center, No. 38 Xueyuan Road,  Haidian District, Beijing, 100191, China. sunjing99@bjmu.edu.cn.&lt;/_author_adr&gt;&lt;_date_display&gt;2016 Nov 24&lt;/_date_display&gt;&lt;_date&gt;2016-11-24&lt;/_date&gt;&lt;_doi&gt;10.1186/s12936-016-1621-y&lt;/_doi&gt;&lt;_isbn&gt;1475-2875 (Electronic); 1475-2875 (Linking)&lt;/_isbn&gt;&lt;_issue&gt;1&lt;/_issue&gt;&lt;_journal&gt;Malar J&lt;/_journal&gt;&lt;_keywords&gt;*Chinese expatriates; *Malaria health literacy; *Niger; *WeChat official account&lt;/_keywords&gt;&lt;_language&gt;eng&lt;/_language&gt;&lt;_pages&gt;567&lt;/_pages&gt;&lt;_subject_headings&gt;Adult; *Asian Continental Ancestry Group; Female; Health Education/*methods; *Health Knowledge, Attitudes, Practice; Humans; Malaria/*epidemiology/*prevention &amp;amp; control; Male; Middle Aged; Niger/epidemiology; Surveys and Questionnaires; Young Adult&lt;/_subject_headings&gt;&lt;_tertiary_title&gt;Malaria journal&lt;/_tertiary_title&gt;&lt;_type_work&gt;Journal Article; Randomized Controlled Trial&lt;/_type_work&gt;&lt;_url&gt;http://www.ncbi.nlm.nih.gov/entrez/query.fcgi?cmd=Retrieve&amp;amp;db=pubmed&amp;amp;dopt=Abstract&amp;amp;list_uids=27881122&amp;amp;query_hl=1&lt;/_url&gt;&lt;_volume&gt;15&lt;/_volume&gt;&lt;_created&gt;63569666&lt;/_created&gt;&lt;_modified&gt;63569666&lt;/_modified&gt;&lt;_db_updated&gt;PubMed&lt;/_db_updated&gt;&lt;/Details&gt;&lt;Extra&gt;&lt;DBUID&gt;{5D4A96AE-2D4D-41F0-9DA9-F21F7ED3972F}&lt;/DBUID&gt;&lt;/Extra&gt;&lt;/Item&gt;&lt;/References&gt;&lt;/Group&gt;&lt;/Citation&gt;_x000a_"/>
    <w:docVar w:name="NE.Ref{61A04462-EB9F-4074-83F9-F60CA6A94225}" w:val=" ADDIN NE.Ref.{61A04462-EB9F-4074-83F9-F60CA6A94225}&lt;Citation&gt;&lt;Group&gt;&lt;References&gt;&lt;Item&gt;&lt;ID&gt;3290&lt;/ID&gt;&lt;UID&gt;{52D92BBF-1774-4BDC-9FE2-8A4747971525}&lt;/UID&gt;&lt;Title&gt;Association of School Education With Eyesight Among Children and Adolescents&lt;/Title&gt;&lt;Template&gt;Journal Article&lt;/Template&gt;&lt;Star&gt;0&lt;/Star&gt;&lt;Tag&gt;0&lt;/Tag&gt;&lt;Author&gt;Zhang, C; Li, L; Jan, C; Li, X; Qu, J&lt;/Author&gt;&lt;Year&gt;2022&lt;/Year&gt;&lt;Details&gt;&lt;_accession_num&gt;35486402&lt;/_accession_num&gt;&lt;_author_adr&gt;National School of Development, Peking University, Beijing, China.; National School of Development, Peking University, Beijing, China.; Lost Child&amp;apos;s Vision Project, Sydney, Australia.; Centre for Eye Research Australia, University of Melbourne, Melbourne, Victoria,  Australia.; Department of Ophthalmology and Surgery, Faculty of Medicine, Dentistry and Health Sciences, University of Melbourne, Melbourne, Australia.; National School of Development, Peking University, Beijing, China.; School of Ophthalmology and Optometry, Eye Hospital, Wenzhou Medical University,  Zhejiang, China.&lt;/_author_adr&gt;&lt;_created&gt;64570257&lt;/_created&gt;&lt;_date&gt;2022-04-01&lt;/_date&gt;&lt;_date_display&gt;2022 Apr 1&lt;/_date_display&gt;&lt;_db_updated&gt;PubMed&lt;/_db_updated&gt;&lt;_doi&gt;10.1001/jamanetworkopen.2022.9545&lt;/_doi&gt;&lt;_impact_factor&gt;   8.485&lt;/_impact_factor&gt;&lt;_isbn&gt;2574-3805 (Electronic); 2574-3805 (Linking)&lt;/_isbn&gt;&lt;_issue&gt;4&lt;/_issue&gt;&lt;_journal&gt;JAMA Netw Open&lt;/_journal&gt;&lt;_language&gt;eng&lt;/_language&gt;&lt;_modified&gt;64570257&lt;/_modified&gt;&lt;_pages&gt;e229545&lt;/_pages&gt;&lt;_subject_headings&gt;Adolescent; Child; Cross-Sectional Studies; Educational Status; Female; Humans; Male; *Myopia/epidemiology/therapy; Schools; Visual Acuity&lt;/_subject_headings&gt;&lt;_tertiary_title&gt;JAMA network open&lt;/_tertiary_title&gt;&lt;_type_work&gt;Journal Article; Research Support, Non-U.S. Gov&amp;apos;t&lt;/_type_work&gt;&lt;_url&gt;http://www.ncbi.nlm.nih.gov/entrez/query.fcgi?cmd=Retrieve&amp;amp;db=pubmed&amp;amp;dopt=Abstract&amp;amp;list_uids=35486402&amp;amp;query_hl=1&lt;/_url&gt;&lt;_volume&gt;5&lt;/_volume&gt;&lt;/Details&gt;&lt;Extra&gt;&lt;DBUID&gt;{93870BB0-CAEF-4F07-AAE0-DA131E288E28}&lt;/DBUID&gt;&lt;/Extra&gt;&lt;/Item&gt;&lt;/References&gt;&lt;/Group&gt;&lt;/Citation&gt;_x000a_"/>
    <w:docVar w:name="NE.Ref{61A12AEB-FC13-40EB-A21B-E950850D39E8}" w:val=" ADDIN NE.Ref.{61A12AEB-FC13-40EB-A21B-E950850D39E8}&lt;Citation&gt;&lt;Group&gt;&lt;References&gt;&lt;Item&gt;&lt;ID&gt;2088&lt;/ID&gt;&lt;UID&gt;{94DAECA6-39B7-4177-9F00-454323CBA14C}&lt;/UID&gt;&lt;Title&gt;Ecological models revisited: their uses and evolution in health promotion over two decades&lt;/Title&gt;&lt;Template&gt;Journal Article&lt;/Template&gt;&lt;Star&gt;0&lt;/Star&gt;&lt;Tag&gt;0&lt;/Tag&gt;&lt;Author&gt;Richard, L; Gauvin, L; Raine, K&lt;/Author&gt;&lt;Year&gt;2011&lt;/Year&gt;&lt;Details&gt;&lt;_accessed&gt;61126122&lt;/_accessed&gt;&lt;_accession_num&gt;21219155&lt;/_accession_num&gt;&lt;_author_adr&gt;Faculty of Nursing, Universite de Montreal, Quebec, Canada. Lucie.richard@umontreal.ca&lt;/_author_adr&gt;&lt;_created&gt;61126121&lt;/_created&gt;&lt;_date&gt;58407840&lt;/_date&gt;&lt;_date_display&gt;2011&lt;/_date_display&gt;&lt;_db_updated&gt;PubMed&lt;/_db_updated&gt;&lt;_doi&gt;10.1146/annurev-publhealth-031210-101141&lt;/_doi&gt;&lt;_impact_factor&gt;  16.463&lt;/_impact_factor&gt;&lt;_isbn&gt;1545-2093 (Electronic); 0163-7525 (Linking)&lt;/_isbn&gt;&lt;_journal&gt;Annu Rev Public Health&lt;/_journal&gt;&lt;_keywords&gt;Eating; Fruit; *Health Promotion; Humans; *Models, Biological; Motor Activity; Time Factors; Vegetables&lt;/_keywords&gt;&lt;_language&gt;eng&lt;/_language&gt;&lt;_modified&gt;63558051&lt;/_modified&gt;&lt;_pages&gt;307-26&lt;/_pages&gt;&lt;_tertiary_title&gt;Annual review of public health&lt;/_tertiary_title&gt;&lt;_type_work&gt;Journal Article; Research Support, Non-U.S. Gov&amp;apos;t; Review&lt;/_type_work&gt;&lt;_url&gt;http://www.ncbi.nlm.nih.gov/entrez/query.fcgi?cmd=Retrieve&amp;amp;db=pubmed&amp;amp;dopt=Abstract&amp;amp;list_uids=21219155&amp;amp;query_hl=1&lt;/_url&gt;&lt;_volume&gt;32&lt;/_volume&gt;&lt;/Details&gt;&lt;Extra&gt;&lt;DBUID&gt;{B3F72E5F-0442-4E5A-9D98-614B0241D013}&lt;/DBUID&gt;&lt;/Extra&gt;&lt;/Item&gt;&lt;/References&gt;&lt;/Group&gt;&lt;/Citation&gt;_x000a_"/>
    <w:docVar w:name="NE.Ref{61B227FA-6C54-43E2-A380-94030A267DEF}" w:val=" ADDIN NE.Ref.{61B227FA-6C54-43E2-A380-94030A267DEF}&lt;Citation&gt;&lt;Group&gt;&lt;References&gt;&lt;Item&gt;&lt;ID&gt;808&lt;/ID&gt;&lt;UID&gt;{BDEEB7EB-9869-42FC-86C4-C37504B0717E}&lt;/UID&gt;&lt;Title&gt;The life course in the making: gender and the development of adolescents&amp;apos; expected timing of adult role transitions&lt;/Title&gt;&lt;Template&gt;Journal Article&lt;/Template&gt;&lt;Star&gt;0&lt;/Star&gt;&lt;Tag&gt;0&lt;/Tag&gt;&lt;Author&gt;Crockett, L J; Beal, S J&lt;/Author&gt;&lt;Year&gt;2012&lt;/Year&gt;&lt;Details&gt;&lt;_accessed&gt;62076255&lt;/_accessed&gt;&lt;_accession_num&gt;22448985&lt;/_accession_num&gt;&lt;_author_adr&gt;Department of Psychology, Cincinnati Children&amp;apos;s Hospital Medical Center, Cincinnati, OH, USA.&lt;/_author_adr&gt;&lt;_created&gt;60812393&lt;/_created&gt;&lt;_date&gt;2012-11-01&lt;/_date&gt;&lt;_date_display&gt;2012 Nov&lt;/_date_display&gt;&lt;_doi&gt;10.1037/a0027538&lt;/_doi&gt;&lt;_issue&gt;6&lt;/_issue&gt;&lt;_journal&gt;Dev Psychol&lt;/_journal&gt;&lt;_keywords&gt;Adolescent; *Adolescent Development; *Adolescent Psychology; Age Factors; Attitude; Educational Status; Employment/psychology; Female; Humans; Longitudinal Studies; Male; Marriage/psychology; Parents/psychology; Role; Sex Factors; Young Adult&lt;/_keywords&gt;&lt;_language&gt;eng&lt;/_language&gt;&lt;_modified&gt;61837383&lt;/_modified&gt;&lt;_pages&gt;1727-38&lt;/_pages&gt;&lt;_type_work&gt;Journal Article; Research Support, N.I.H., Extramural; Research Support, Non-U.S. Gov&amp;apos;t&lt;/_type_work&gt;&lt;_url&gt;http://www.ncbi.nlm.nih.gov/entrez/query.fcgi?cmd=Retrieve&amp;amp;db=pubmed&amp;amp;dopt=Abstract&amp;amp;list_uids=22448985&amp;amp;query_hl=1&lt;/_url&gt;&lt;_volume&gt;48&lt;/_volume&gt;&lt;/Details&gt;&lt;Extra&gt;&lt;DBUID&gt;{B3F72E5F-0442-4E5A-9D98-614B0241D013}&lt;/DBUID&gt;&lt;/Extra&gt;&lt;/Item&gt;&lt;/References&gt;&lt;/Group&gt;&lt;/Citation&gt;_x000a_"/>
    <w:docVar w:name="NE.Ref{61B70A07-7C41-499A-BEAD-DF1F046860CE}" w:val=" ADDIN NE.Ref.{61B70A07-7C41-499A-BEAD-DF1F046860CE}&lt;Citation&gt;&lt;Group&gt;&lt;References&gt;&lt;Item&gt;&lt;ID&gt;22&lt;/ID&gt;&lt;UID&gt;{21DE2462-868B-4CDC-A40D-7559A7E8A77D}&lt;/UID&gt;&lt;Title&gt;Refugee Mental Health-An Urgent Call for Research and Action&lt;/Title&gt;&lt;Template&gt;Journal Article&lt;/Template&gt;&lt;Star&gt;0&lt;/Star&gt;&lt;Tag&gt;0&lt;/Tag&gt;&lt;Author&gt;Saadi, A; Al-Rousan, T; AlHeresh, R&lt;/Author&gt;&lt;Year&gt;2021&lt;/Year&gt;&lt;Details&gt;&lt;_accession_num&gt;33724386&lt;/_accession_num&gt;&lt;_author_adr&gt;Department of Neurology, Massachusetts General Hospital, Harvard Medical School,  Boston.; Herbert Wertheim School of Public Health and Human Longevity, University of  California, San Diego.; Department of Occupational Therapy, School of Health and Rehabilitation Sciences,  MGH Institute of Health Professions, Boston, Massachusetts.&lt;/_author_adr&gt;&lt;_date_display&gt;2021 Mar 1&lt;/_date_display&gt;&lt;_date&gt;2021-03-01&lt;/_date&gt;&lt;_doi&gt;10.1001/jamanetworkopen.2021.2543&lt;/_doi&gt;&lt;_isbn&gt;2574-3805 (Electronic); 2574-3805 (Linking)&lt;/_isbn&gt;&lt;_issue&gt;3&lt;/_issue&gt;&lt;_journal&gt;JAMA Netw Open&lt;/_journal&gt;&lt;_language&gt;eng&lt;/_language&gt;&lt;_pages&gt;e212543&lt;/_pages&gt;&lt;_subject_headings&gt;Bangladesh; Humans; *Mental Disorders/epidemiology; Mental Health; *Refugees&lt;/_subject_headings&gt;&lt;_tertiary_title&gt;JAMA network open&lt;/_tertiary_title&gt;&lt;_type_work&gt;Comment; Journal Article&lt;/_type_work&gt;&lt;_url&gt;http://www.ncbi.nlm.nih.gov/entrez/query.fcgi?cmd=Retrieve&amp;amp;db=pubmed&amp;amp;dopt=Abstract&amp;amp;list_uids=33724386&amp;amp;query_hl=1&lt;/_url&gt;&lt;_volume&gt;4&lt;/_volume&gt;&lt;_created&gt;64961212&lt;/_created&gt;&lt;_modified&gt;64961212&lt;/_modified&gt;&lt;_impact_factor&gt;  13.353&lt;/_impact_factor&gt;&lt;_social_category&gt;医学(1)&lt;/_social_category&gt;&lt;_collection_scope&gt;SCIE&lt;/_collection_scope&gt;&lt;/Details&gt;&lt;Extra&gt;&lt;DBUID&gt;{00EBDF0C-2E98-4FD7-9E47-813FAF00074E}&lt;/DBUID&gt;&lt;/Extra&gt;&lt;/Item&gt;&lt;/References&gt;&lt;/Group&gt;&lt;/Citation&gt;_x000a_"/>
    <w:docVar w:name="NE.Ref{61EB5007-1D85-4206-A1BB-3FCD638AC8F8}" w:val=" ADDIN NE.Ref.{61EB5007-1D85-4206-A1BB-3FCD638AC8F8}&lt;Citation&gt;&lt;Group&gt;&lt;References&gt;&lt;Item&gt;&lt;ID&gt;985&lt;/ID&gt;&lt;UID&gt;{F26AFA98-2D70-4D19-A7FA-0EEB074B7F7E}&lt;/UID&gt;&lt;Title&gt;日本中小学的健康教育发展及其启示&lt;/Title&gt;&lt;Template&gt;Journal Article&lt;/Template&gt;&lt;Star&gt;0&lt;/Star&gt;&lt;Tag&gt;0&lt;/Tag&gt;&lt;Author&gt;孙亚文; 冯震&lt;/Author&gt;&lt;Year&gt;2019&lt;/Year&gt;&lt;Details&gt;&lt;_author_aff&gt;上海杉达学院国际医学技术学院;&lt;/_author_aff&gt;&lt;_cited_count&gt;12&lt;/_cited_count&gt;&lt;_date&gt;2019-07-08&lt;/_date&gt;&lt;_issue&gt;07&lt;/_issue&gt;&lt;_journal&gt;外国中小学教育&lt;/_journal&gt;&lt;_keywords&gt;日本;中小学;健康教育&lt;/_keywords&gt;&lt;_pages&gt;29-34&lt;/_pages&gt;&lt;_url&gt;https://kns.cnki.net/kcms/detail/detail.aspx?FileName=WGZX201907004&amp;amp;DbName=CJFQ2019&lt;/_url&gt;&lt;_created&gt;64195046&lt;/_created&gt;&lt;_modified&gt;64195046&lt;/_modified&gt;&lt;_db_updated&gt;CNKI - Reference&lt;/_db_updated&gt;&lt;_collection_scope&gt;CSSCI-E;PKU&lt;/_collection_scope&gt;&lt;_translated_author&gt;Sun, Yawen;Feng, Zhen&lt;/_translated_author&gt;&lt;/Details&gt;&lt;Extra&gt;&lt;DBUID&gt;{F96A950B-833F-4880-A151-76DA2D6A2879}&lt;/DBUID&gt;&lt;/Extra&gt;&lt;/Item&gt;&lt;/References&gt;&lt;/Group&gt;&lt;/Citation&gt;_x000a_"/>
    <w:docVar w:name="NE.Ref{61FE76E2-439D-463C-B590-2FDBB2E0D7A9}" w:val=" ADDIN NE.Ref.{61FE76E2-439D-463C-B590-2FDBB2E0D7A9}&lt;Citation&gt;&lt;Group&gt;&lt;References&gt;&lt;Item&gt;&lt;ID&gt;8&lt;/ID&gt;&lt;UID&gt;{A37E2537-0E90-45F0-99AE-AB49DA9AEFDB}&lt;/UID&gt;&lt;Title&gt;Iris colour in relation to myopia among Chinese school-aged children&lt;/Title&gt;&lt;Template&gt;Journal Article&lt;/Template&gt;&lt;Star&gt;0&lt;/Star&gt;&lt;Tag&gt;0&lt;/Tag&gt;&lt;Author&gt;Pan, C W; Qiu, Q X; Qian, D J; Hu, D N; Li, J; Saw, S M; Zhong, H&lt;/Author&gt;&lt;Year&gt;2018&lt;/Year&gt;&lt;Details&gt;&lt;_accession_num&gt;29265474&lt;/_accession_num&gt;&lt;_author_adr&gt;School of Public Health, Medical College of Soochow University, Suzhou, China.; School of Public Health, Medical College of Soochow University, Suzhou, China.; School of Public Health, Medical College of Soochow University, Suzhou, China.; New York Eye and Ear Infirmary at Mount Sinai, Icahn School of Medicine at Mount  Sinai, New York, USA.; Department of Ophthalmology, the Second People&amp;apos;s Hospital of Yunnan Province, Kunming, China.; Saw Swee Hock School of Public Health, National University of Singapore, Singapore City, Singapore.; Department of Ophthalmology, the First Affiliated Hospital of Kunming Medical University, Kunming, China.&lt;/_author_adr&gt;&lt;_date_display&gt;2018 Jan&lt;/_date_display&gt;&lt;_date&gt;2018-01-01&lt;/_date&gt;&lt;_doi&gt;10.1111/opo.12427&lt;/_doi&gt;&lt;_isbn&gt;1475-1313 (Electronic); 0275-5408 (Linking)&lt;/_isbn&gt;&lt;_issue&gt;1&lt;/_issue&gt;&lt;_journal&gt;Ophthalmic Physiol Opt&lt;/_journal&gt;&lt;_keywords&gt;*epidemiology; *myopia&lt;/_keywords&gt;&lt;_language&gt;eng&lt;/_language&gt;&lt;_ori_publication&gt;(c) 2017 The Authors Ophthalmic &amp;amp; Physiological Optics (c) 2017 The College of_x000d__x000a_      Optometrists.&lt;/_ori_publication&gt;&lt;_pages&gt;48-55&lt;/_pages&gt;&lt;_subject_headings&gt;Adolescent; Biometry/*methods; China/epidemiology; *Eye Color; Female; Humans; Incidence; Iris/*anatomy &amp;amp; histology; Male; Myopia/*diagnosis/epidemiology; Refraction, Ocular/*physiology; Schools; Students&lt;/_subject_headings&gt;&lt;_tertiary_title&gt;Ophthalmic &amp;amp; physiological optics : the journal of the British College of_x000d__x000a_      Ophthalmic Opticians (Optometrists)&lt;/_tertiary_title&gt;&lt;_type_work&gt;Journal Article; Multicenter Study; Research Support, Non-U.S. Gov&amp;apos;t&lt;/_type_work&gt;&lt;_url&gt;http://www.ncbi.nlm.nih.gov/entrez/query.fcgi?cmd=Retrieve&amp;amp;db=pubmed&amp;amp;dopt=Abstract&amp;amp;list_uids=29265474&amp;amp;query_hl=1&lt;/_url&gt;&lt;_volume&gt;38&lt;/_volume&gt;&lt;_created&gt;63568258&lt;/_created&gt;&lt;_modified&gt;63568259&lt;/_modified&gt;&lt;_db_updated&gt;PubMed&lt;/_db_updated&gt;&lt;_impact_factor&gt;   2.624&lt;/_impact_factor&gt;&lt;/Details&gt;&lt;Extra&gt;&lt;DBUID&gt;{5D4A96AE-2D4D-41F0-9DA9-F21F7ED3972F}&lt;/DBUID&gt;&lt;/Extra&gt;&lt;/Item&gt;&lt;/References&gt;&lt;/Group&gt;&lt;/Citation&gt;_x000a_"/>
    <w:docVar w:name="NE.Ref{62045D1D-F831-4243-8575-29C01D9755D7}" w:val=" ADDIN NE.Ref.{62045D1D-F831-4243-8575-29C01D9755D7}&lt;Citation&gt;&lt;Group&gt;&lt;References&gt;&lt;Item&gt;&lt;ID&gt;1098&lt;/ID&gt;&lt;UID&gt;{9B0CA090-02F8-431A-ABC9-D2C96B5B5C4C}&lt;/UID&gt;&lt;Title&gt;Adherence to a healthy lifestyle and all-cause and cause-specific mortality in  Chinese adults: a 10-year prospective study of 0.5 million people&lt;/Title&gt;&lt;Template&gt;Journal Article&lt;/Template&gt;&lt;Star&gt;0&lt;/Star&gt;&lt;Tag&gt;0&lt;/Tag&gt;&lt;Author&gt;Zhu, N; Yu, C; Guo, Y; Bian, Z; Han, Y; Yang, L; Chen, Y; &amp;quot;Du H&amp;quot;; Li, H; Liu, F; Chen, J; Chen, Z; Lv, J; Li, L&lt;/Author&gt;&lt;Year&gt;2019&lt;/Year&gt;&lt;Details&gt;&lt;_accessed&gt;65169932&lt;/_accessed&gt;&lt;_accession_num&gt;31685026&lt;/_accession_num&gt;&lt;_author_adr&gt;Department of Epidemiology and Biostatistics, School of Public Health, Peking  University Health Science Centre, 38 Xueyuan Road, Beijing, 100191, China.; Department of Epidemiology and Biostatistics, School of Public Health, Peking  University Health Science Centre, 38 Xueyuan Road, Beijing, 100191, China.; Chinese Academy of Medical Sciences, Beijing, China.; Chinese Academy of Medical Sciences, Beijing, China.; Department of Epidemiology and Biostatistics, School of Public Health, Peking  University Health Science Centre, 38 Xueyuan Road, Beijing, 100191, China.; Medical Research Council Population Health Research Unit at the University of  Oxford, Oxford, UK.; Clinical Trial Service Unit &amp;amp; Epidemiological Studies Unit (CTSU), Nuffield  Department of Population Health, University of Oxford, Oxford, UK.; Medical Research Council Population Health Research Unit at the University of  Oxford, Oxford, UK.; Clinical Trial Service Unit &amp;amp; Epidemiological Studies Unit (CTSU), Nuffield  Department of Population Health, University of Oxford, Oxford, UK.; Medical Research Council Population Health Research Unit at the University of  Oxford, Oxford, UK.; Clinical Trial Service Unit &amp;amp; Epidemiological Studies Unit (CTSU), Nuffield  Department of Population Health, University of Oxford, Oxford, UK.; NCDs Prevention and Control Department, Meilan Centre for Disease Control and  Prevention, Haikou, Hainan, China.; Suzhou Centre for Disease Control and Prevention, Suzhou, Jiangsu, China.; China National Centre for Food Safety Risk Assessment, Beijing, China.; Clinical Trial Service Unit &amp;amp; Epidemiological Studies Unit (CTSU), Nuffield  Department of Population Health, University of Oxford, Oxford, UK.; Department of Epidemiology and Biostatistics, School of Public Health, Peking  University Health Science Centre, 38 Xueyuan Road, Beijing, 100191, China.  epi.lvjun@vip.163.com.; Key Laboratory of Molecular Cardiovascular Sciences (Peking University), Ministry  of Education, Beijing, China. epi.lvjun@vip.163.com.; Peking University Institute of Environmental Medicine, Beijing, China.  epi.lvjun@vip.163.com.; Department of Epidemiology and Biostatistics, School of Public Health, Peking  University Health Science Centre, 38 Xueyuan Road, Beijing, 100191, China.&lt;/_author_adr&gt;&lt;_created&gt;65169895&lt;/_created&gt;&lt;_date&gt;2019-11-04&lt;/_date&gt;&lt;_date_display&gt;2019 Nov 4&lt;/_date_display&gt;&lt;_db_updated&gt;PubMed&lt;/_db_updated&gt;&lt;_doi&gt;10.1186/s12966-019-0860-z&lt;/_doi&gt;&lt;_impact_factor&gt;   6.457&lt;/_impact_factor&gt;&lt;_isbn&gt;1479-5868 (Electronic); 1479-5868 (Linking)&lt;/_isbn&gt;&lt;_issue&gt;1&lt;/_issue&gt;&lt;_journal&gt;Int J Behav Nutr Phys Act&lt;/_journal&gt;&lt;_keywords&gt;Chinese; Cohort study; Healthy lifestyle; Mortality; Non-communicable diseases&lt;/_keywords&gt;&lt;_language&gt;eng&lt;/_language&gt;&lt;_modified&gt;65169932&lt;/_modified&gt;&lt;_pages&gt;98&lt;/_pages&gt;&lt;_subject_headings&gt;Adult; Aged; China; Diet; Female; *Healthy Lifestyle; Humans; Male; Middle Aged; Mortality; Noncommunicable Diseases/*mortality; *Patient Compliance; Prospective Studies&lt;/_subject_headings&gt;&lt;_tertiary_title&gt;The international journal of behavioral nutrition and physical activity&lt;/_tertiary_title&gt;&lt;_type_work&gt;Journal Article; Research Support, Non-U.S. Gov&amp;apos;t&lt;/_type_work&gt;&lt;_url&gt;http://www.ncbi.nlm.nih.gov/entrez/query.fcgi?cmd=Retrieve&amp;amp;db=pubmed&amp;amp;dopt=Abstract&amp;amp;list_uids=31685026&amp;amp;query_hl=1&lt;/_url&gt;&lt;_volume&gt;16&lt;/_volume&gt;&lt;/Details&gt;&lt;Extra&gt;&lt;DBUID&gt;{F96A950B-833F-4880-A151-76DA2D6A2879}&lt;/DBUID&gt;&lt;/Extra&gt;&lt;/Item&gt;&lt;/References&gt;&lt;/Group&gt;&lt;/Citation&gt;_x000a_"/>
    <w:docVar w:name="NE.Ref{62329DEB-676E-4BD2-B435-380727BD686A}" w:val=" ADDIN NE.Ref.{62329DEB-676E-4BD2-B435-380727BD686A}&lt;Citation&gt;&lt;Group&gt;&lt;References&gt;&lt;Item&gt;&lt;ID&gt;29&lt;/ID&gt;&lt;UID&gt;{0C756D91-2241-4E87-8281-E1B6270BFFAF}&lt;/UID&gt;&lt;Title&gt;北京市教育委员会关于印发北京市区县教委卫生保健所（站）评估标准的通知&lt;/Title&gt;&lt;Template&gt;Report&lt;/Template&gt;&lt;Star&gt;0&lt;/Star&gt;&lt;Tag&gt;0&lt;/Tag&gt;&lt;Author&gt;北京市教育委员会&lt;/Author&gt;&lt;Year&gt;2009&lt;/Year&gt;&lt;Details&gt;&lt;_accessed&gt;64430740&lt;/_accessed&gt;&lt;_created&gt;64430740&lt;/_created&gt;&lt;_modified&gt;64430740&lt;/_modified&gt;&lt;_translated_author&gt;Bei, Jingshijiaoyuweiyuanhui&lt;/_translated_author&gt;&lt;/Details&gt;&lt;Extra&gt;&lt;DBUID&gt;{79C5FD63-3C89-4745-94F9-8D429523D767}&lt;/DBUID&gt;&lt;/Extra&gt;&lt;/Item&gt;&lt;/References&gt;&lt;/Group&gt;&lt;/Citation&gt;_x000a_"/>
    <w:docVar w:name="NE.Ref{6263BB19-0EA6-4D53-A8A8-40D1E66F92E8}" w:val=" ADDIN NE.Ref.{6263BB19-0EA6-4D53-A8A8-40D1E66F92E8}&lt;Citation&gt;&lt;Group&gt;&lt;References&gt;&lt;Item&gt;&lt;ID&gt;117&lt;/ID&gt;&lt;UID&gt;{416E77B2-D969-4D6F-A214-21242D83AA43}&lt;/UID&gt;&lt;Title&gt;Accelerometer-derived sedentary time and physical activity and the incidence of  depressive symptoms - The Maastricht Study&lt;/Title&gt;&lt;Template&gt;Journal Article&lt;/Template&gt;&lt;Star&gt;0&lt;/Star&gt;&lt;Tag&gt;5&lt;/Tag&gt;&lt;Author&gt;Konopka, M J; Köhler, S; Stehouwer, CDA; Schaper, N C; Henry, RMA; van der Kallen, CJH; Savelberg, HHCM; Eussen, SJPM; Dagniele, P C; van Dongen, MCJM; Schram, M T; Koster, A&lt;/Author&gt;&lt;Year&gt;2020&lt;/Year&gt;&lt;Details&gt;&lt;_accession_num&gt;33336630&lt;/_accession_num&gt;&lt;_author_adr&gt;Department of Social Medicine, Maastricht University, The Netherlands.; School for Public Health and Primary Care (CAPHRI), Maastricht University, The  Netherlands.; Department of Psychiatry and Neuropsychology and School for Mental Health and  Neuroscience (MHeNS), Maastricht University, The Netherlands.; Department of Internal Medicine, Maastricht University Medical Centre, The  Netherlands.; Cardiovascular Research Institute Maastricht (CARIM), Maastricht University, The  Netherlands.; School for Public Health and Primary Care (CAPHRI), Maastricht University, The  Netherlands.; Department of Internal Medicine, Maastricht University Medical Centre, The  Netherlands.; Cardiovascular Research Institute Maastricht (CARIM), Maastricht University, The  Netherlands.; Department of Internal Medicine, Maastricht University Medical Centre, The  Netherlands.; Cardiovascular Research Institute Maastricht (CARIM), Maastricht University, The  Netherlands.; Heart and Vascular Centre, Maastricht University Medical Centre (MUMC+), The  Netherlands.; Department of Internal Medicine, Maastricht University Medical Centre, The  Netherlands.; Cardiovascular Research Institute Maastricht (CARIM), Maastricht University, The  Netherlands.; Department of Human Movement Sciences, Maastricht University, The Netherlands.; Cardiovascular Research Institute Maastricht (CARIM), Maastricht University, The  Netherlands.; Department of Epidemiology, Maastricht University, The Netherlands.; Cardiovascular Research Institute Maastricht (CARIM), Maastricht University, The  Netherlands.; Department of Epidemiology, Maastricht University, The Netherlands.; School for Public Health and Primary Care (CAPHRI), Maastricht University, The  Netherlands.; Department of Epidemiology, Maastricht University, The Netherlands.; Department of Psychiatry and Neuropsychology and School for Mental Health and  Neuroscience (MHeNS), Maastricht University, The Netherlands.; Department of Internal Medicine, Maastricht University Medical Centre, The  Netherlands.; Cardiovascular Research Institute Maastricht (CARIM), Maastricht University, The  Netherlands.; Heart and Vascular Centre, Maastricht University Medical Centre (MUMC+), The  Netherlands.; Department of Social Medicine, Maastricht University, The Netherlands.; School for Public Health and Primary Care (CAPHRI), Maastricht University, The  Netherlands.&lt;/_author_adr&gt;&lt;_date_display&gt;2020 Dec 18&lt;/_date_display&gt;&lt;_date&gt;2020-12-18&lt;/_date&gt;&lt;_doi&gt;10.1017/S0033291720004924&lt;/_doi&gt;&lt;_isbn&gt;1469-8978 (Electronic); 0033-2917 (Print); 0033-2917 (Linking)&lt;/_isbn&gt;&lt;_issue&gt;13&lt;/_issue&gt;&lt;_journal&gt;Psychol Med&lt;/_journal&gt;&lt;_keywords&gt;Accelerometer; Depressive symptoms; Physical activity; Sedentary time&lt;/_keywords&gt;&lt;_language&gt;eng&lt;/_language&gt;&lt;_pages&gt;1-8&lt;/_pages&gt;&lt;_tertiary_title&gt;Psychological medicine&lt;/_tertiary_title&gt;&lt;_type_work&gt;Journal Article&lt;/_type_work&gt;&lt;_url&gt;http://www.ncbi.nlm.nih.gov/entrez/query.fcgi?cmd=Retrieve&amp;amp;db=pubmed&amp;amp;dopt=Abstract&amp;amp;list_uids=33336630&amp;amp;query_hl=1&lt;/_url&gt;&lt;_volume&gt;52&lt;/_volume&gt;&lt;_created&gt;65084525&lt;/_created&gt;&lt;_modified&gt;65084525&lt;/_modified&gt;&lt;_impact_factor&gt;  10.592&lt;/_impact_factor&gt;&lt;_social_category&gt;医学(1)&lt;/_social_category&gt;&lt;_collection_scope&gt;SSCI;SCIE&lt;/_collection_scope&gt;&lt;/Details&gt;&lt;Extra&gt;&lt;DBUID&gt;{62B73418-E7EA-4772-A85B-742AAA2FBBE5}&lt;/DBUID&gt;&lt;/Extra&gt;&lt;/Item&gt;&lt;/References&gt;&lt;/Group&gt;&lt;/Citation&gt;_x000a_"/>
    <w:docVar w:name="NE.Ref{627D7120-A67B-40BA-8818-29BD9D80A69D}" w:val=" ADDIN NE.Ref.{627D7120-A67B-40BA-8818-29BD9D80A69D}&lt;Citation&gt;&lt;Group&gt;&lt;References&gt;&lt;Item&gt;&lt;ID&gt;4076&lt;/ID&gt;&lt;UID&gt;{4F44B3A7-0A6A-4982-9B78-754F6B6CEE74}&lt;/UID&gt;&lt;Title&gt;The role of childhood emotional maltreatment and body image dissatisfaction in  problematic smartphone use among adolescents&lt;/Title&gt;&lt;Template&gt;Journal Article&lt;/Template&gt;&lt;Star&gt;0&lt;/Star&gt;&lt;Tag&gt;0&lt;/Tag&gt;&lt;Author&gt;Emirtekin, E; Balta, S; Sural, İ; Kircaburun, K; Griffiths, M D; Billieux, J&lt;/Author&gt;&lt;Year&gt;2019&lt;/Year&gt;&lt;Details&gt;&lt;_accession_num&gt;30791336&lt;/_accession_num&gt;&lt;_author_adr&gt;The Centre for Open and Distance Learning, Yaşar University, İzmir, Turkey.; School of Applied Sciences, Yaşar University, İzmir, Turkey.; Computer and Instructional Technologies Department, Osmangazi University,  Eskişehir, Turkey.; Computer and Instructional Technologies Department, Duzce University, Duzce,  Turkey. Electronic address: kircaburunkagan@gmail.com.; International Gaming Research Unit, Psychology Department, Nottingham Trent  University, United Kingdom.; Addictive and Compulsive Behaviours Lab, Institute for Health and Behaviour,  University of Luxembourg, Esch-sur-Alzette, Luxembourg.&lt;/_author_adr&gt;&lt;_collection_scope&gt;SCIE;SSCI&lt;/_collection_scope&gt;&lt;_created&gt;65109180&lt;/_created&gt;&lt;_date&gt;2019-01-01&lt;/_date&gt;&lt;_date_display&gt;2019 Jan&lt;/_date_display&gt;&lt;_doi&gt;10.1016/j.psychres.2018.12.059&lt;/_doi&gt;&lt;_impact_factor&gt;  11.225&lt;/_impact_factor&gt;&lt;_isbn&gt;1872-7123 (Electronic); 0165-1781 (Linking)&lt;/_isbn&gt;&lt;_journal&gt;Psychiatry Res&lt;/_journal&gt;&lt;_keywords&gt;Body image; Childhood emotional maltreatment; Depression; Maltreatment; Problematic smartphone use; Social anxiety&lt;/_keywords&gt;&lt;_language&gt;eng&lt;/_language&gt;&lt;_modified&gt;65118883&lt;/_modified&gt;&lt;_ori_publication&gt;Copyright © 2018 Elsevier B.V. All rights reserved.&lt;/_ori_publication&gt;&lt;_pages&gt;634-639&lt;/_pages&gt;&lt;_social_category&gt;精神病学(3)&lt;/_social_category&gt;&lt;_subject_headings&gt;Adolescent; Behavior, Addictive/*psychology; Body Image/*psychology; Child Abuse/*psychology; Depression/*psychology; Emotions/*physiology; Female; Humans; Male; Risk Factors; *Smartphone; Surveys and Questionnaires&lt;/_subject_headings&gt;&lt;_tertiary_title&gt;Psychiatry research&lt;/_tertiary_title&gt;&lt;_type_work&gt;Journal Article&lt;/_type_work&gt;&lt;_url&gt;http://www.ncbi.nlm.nih.gov/entrez/query.fcgi?cmd=Retrieve&amp;amp;db=pubmed&amp;amp;dopt=Abstract&amp;amp;list_uids=30791336&amp;amp;query_hl=1&lt;/_url&gt;&lt;_volume&gt;271&lt;/_volume&gt;&lt;/Details&gt;&lt;Extra&gt;&lt;DBUID&gt;{93870BB0-CAEF-4F07-AAE0-DA131E288E28}&lt;/DBUID&gt;&lt;/Extra&gt;&lt;/Item&gt;&lt;/References&gt;&lt;/Group&gt;&lt;Group&gt;&lt;References&gt;&lt;Item&gt;&lt;ID&gt;4077&lt;/ID&gt;&lt;UID&gt;{04E087C4-7790-47EB-9FEF-CCD8EAA6C9AD}&lt;/UID&gt;&lt;Title&gt;Traumatic experiences, alexithymia, and Internet addiction symptoms among late  adolescents: A moderated mediation analysis&lt;/Title&gt;&lt;Template&gt;Journal Article&lt;/Template&gt;&lt;Star&gt;0&lt;/Star&gt;&lt;Tag&gt;0&lt;/Tag&gt;&lt;Author&gt;Schimmenti, A; Passanisi, A; Caretti, V; La Marca, L; Granieri, A; Iacolino, C; Gervasi, A M; Maganuco, N R; Billieux, J&lt;/Author&gt;&lt;Year&gt;2017&lt;/Year&gt;&lt;Details&gt;&lt;_accession_num&gt;26586032&lt;/_accession_num&gt;&lt;_author_adr&gt;Faculty of Human and Social Sciences, UKE - Kore University of Enna, Cittadella  Universitaria, 94100 Enna, Italy. Electronic address:  adriano.schimmenti@unikore.it.; Faculty of Human and Social Sciences, UKE - Kore University of Enna, Cittadella  Universitaria, 94100 Enna, Italy.; Department of Human Sciences, LUMSA University of Rome, Piazza delle Vaschette  101, 00193 Rome, Italy.; Faculty of Human and Social Sciences, UKE - Kore University of Enna, Cittadella  Universitaria, 94100 Enna, Italy.; Department of Psychology, University of Turin, Via Po 14, 10123 Turin, Italy.; Faculty of Human and Social Sciences, UKE - Kore University of Enna, Cittadella  Universitaria, 94100 Enna, Italy.; Faculty of Human and Social Sciences, UKE - Kore University of Enna, Cittadella  Universitaria, 94100 Enna, Italy.; Faculty of Human and Social Sciences, UKE - Kore University of Enna, Cittadella  Universitaria, 94100 Enna, Italy.; Laboratory for Experimental Psychopathology, Psychological Sciences Research  Institute, Université Catholique de Louvain, Place du Cardinal Mercier 10, B-1348  Louvain-la-Neuve, Belgium.&lt;/_author_adr&gt;&lt;_collection_scope&gt;SCIE;SSCI&lt;/_collection_scope&gt;&lt;_created&gt;65109182&lt;/_created&gt;&lt;_date&gt;2017-01-01&lt;/_date&gt;&lt;_date_display&gt;2017 Jan&lt;/_date_display&gt;&lt;_doi&gt;10.1016/j.addbeh.2015.11.002&lt;/_doi&gt;&lt;_impact_factor&gt;   4.591&lt;/_impact_factor&gt;&lt;_isbn&gt;1873-6327 (Electronic); 0306-4603 (Linking)&lt;/_isbn&gt;&lt;_journal&gt;Addict Behav&lt;/_journal&gt;&lt;_keywords&gt;Alexithymia; Gender differences; Internet addiction; Late adolescence; Moderated mediation; Traumatic experiences&lt;/_keywords&gt;&lt;_language&gt;eng&lt;/_language&gt;&lt;_modified&gt;65118883&lt;/_modified&gt;&lt;_ori_publication&gt;Copyright © 2015 Elsevier Ltd. All rights reserved.&lt;/_ori_publication&gt;&lt;_pages&gt;314-320&lt;/_pages&gt;&lt;_social_category&gt;心理学：临床(2) &amp;amp; 药物滥用(2)&lt;/_social_category&gt;&lt;_subject_headings&gt;Adolescent; Adolescent Behavior/*psychology; Affective Symptoms/*epidemiology/psychology; Behavior, Addictive/*epidemiology/*psychology; Child Abuse/*psychology/statistics &amp;amp; numerical data; Female; Humans; *Internet; Male; Sex Factors; Surveys and Questionnaires&lt;/_subject_headings&gt;&lt;_tertiary_title&gt;Addictive behaviors&lt;/_tertiary_title&gt;&lt;_type_work&gt;Journal Article; Research Support, Non-U.S. Gov&amp;apos;t&lt;/_type_work&gt;&lt;_url&gt;http://www.ncbi.nlm.nih.gov/entrez/query.fcgi?cmd=Retrieve&amp;amp;db=pubmed&amp;amp;dopt=Abstract&amp;amp;list_uids=26586032&amp;amp;query_hl=1&lt;/_url&gt;&lt;_volume&gt;64&lt;/_volume&gt;&lt;/Details&gt;&lt;Extra&gt;&lt;DBUID&gt;{93870BB0-CAEF-4F07-AAE0-DA131E288E28}&lt;/DBUID&gt;&lt;/Extra&gt;&lt;/Item&gt;&lt;/References&gt;&lt;/Group&gt;&lt;Group&gt;&lt;References&gt;&lt;Item&gt;&lt;ID&gt;4075&lt;/ID&gt;&lt;UID&gt;{FA1D4003-9126-49F3-9EDB-092A66763F3F}&lt;/UID&gt;&lt;Title&gt;Childhood maltreatment and problematic social media use: The role of attachment  and depression&lt;/Title&gt;&lt;Template&gt;Journal Article&lt;/Template&gt;&lt;Star&gt;0&lt;/Star&gt;&lt;Tag&gt;0&lt;/Tag&gt;&lt;Author&gt;Worsley, J D; McIntyre, J C; Bentall, R P; Corcoran, R&lt;/Author&gt;&lt;Year&gt;2018&lt;/Year&gt;&lt;Details&gt;&lt;_accession_num&gt;29886276&lt;/_accession_num&gt;&lt;_author_adr&gt;Department of Psychological Sciences, Eleanor Rathbone Building, University of  Liverpool, Liverpool L69 7ZA, UK. Electronic address:  Joanne.Worsley@liverpool.ac.uk.; Health Services Research, Waterhouse Building, University of Liverpool, Liverpool  L69 3GL, UK.; Department of Psychology, University of Sheffield, Sheffield, S1 2LT, UK.; Department of Psychological Sciences, Waterhouse Building, University of  Liverpool, Liverpool L69 3GL, UK.&lt;/_author_adr&gt;&lt;_collection_scope&gt;SCIE;SSCI&lt;/_collection_scope&gt;&lt;_created&gt;65109185&lt;/_created&gt;&lt;_date&gt;2018-09-01&lt;/_date&gt;&lt;_date_display&gt;2018 Sep&lt;/_date_display&gt;&lt;_doi&gt;10.1016/j.psychres.2018.05.023&lt;/_doi&gt;&lt;_impact_factor&gt;  11.225&lt;/_impact_factor&gt;&lt;_isbn&gt;1872-7123 (Electronic); 0165-1781 (Linking)&lt;/_isbn&gt;&lt;_journal&gt;Psychiatry Res&lt;/_journal&gt;&lt;_keywords&gt;Attachment anxiety; Attachment avoidance; Childhood maltreatment; Depressive symptoms; Social media&lt;/_keywords&gt;&lt;_language&gt;eng&lt;/_language&gt;&lt;_modified&gt;65118883&lt;/_modified&gt;&lt;_ori_publication&gt;Copyright © 2018. Published by Elsevier B.V.&lt;/_ori_publication&gt;&lt;_pages&gt;88-93&lt;/_pages&gt;&lt;_social_category&gt;精神病学(3)&lt;/_social_category&gt;&lt;_subject_headings&gt;Adolescent; Adult; Child; Child Abuse/*psychology/*trends; Cross-Sectional Studies; Depression/epidemiology/*psychology; Female; Humans; Male; *Object Attachment; Social Media/*trends; Surveys and Questionnaires; Young Adult&lt;/_subject_headings&gt;&lt;_tertiary_title&gt;Psychiatry research&lt;/_tertiary_title&gt;&lt;_type_work&gt;Journal Article; Research Support, Non-U.S. Gov&amp;apos;t&lt;/_type_work&gt;&lt;_url&gt;http://www.ncbi.nlm.nih.gov/entrez/query.fcgi?cmd=Retrieve&amp;amp;db=pubmed&amp;amp;dopt=Abstract&amp;amp;list_uids=29886276&amp;amp;query_hl=1&lt;/_url&gt;&lt;_volume&gt;267&lt;/_volume&gt;&lt;/Details&gt;&lt;Extra&gt;&lt;DBUID&gt;{93870BB0-CAEF-4F07-AAE0-DA131E288E28}&lt;/DBUID&gt;&lt;/Extra&gt;&lt;/Item&gt;&lt;/References&gt;&lt;/Group&gt;&lt;/Citation&gt;_x000a_"/>
    <w:docVar w:name="NE.Ref{6280783E-5665-4269-958F-8053078F5B08}" w:val=" ADDIN NE.Ref.{6280783E-5665-4269-958F-8053078F5B08}&lt;Citation&gt;&lt;Group&gt;&lt;References&gt;&lt;Item&gt;&lt;ID&gt;78&lt;/ID&gt;&lt;UID&gt;{DE62AA5F-07CF-45B6-BB29-6778DBEBC165}&lt;/UID&gt;&lt;Title&gt;Adverse childhood experiences and lifelong health&lt;/Title&gt;&lt;Template&gt;Journal Article&lt;/Template&gt;&lt;Star&gt;0&lt;/Star&gt;&lt;Tag&gt;0&lt;/Tag&gt;&lt;Author&gt;Bhutta, Z A; Bhavnani, S; Betancourt, T S; Tomlinson, M; Patel, V&lt;/Author&gt;&lt;Year&gt;2023&lt;/Year&gt;&lt;Details&gt;&lt;_accessed&gt;65152643&lt;/_accessed&gt;&lt;_accession_num&gt;37464047&lt;/_accession_num&gt;&lt;_author_adr&gt;Centre for Global Child Health, Hospital for Sick Children, Toronto, Ontario,  Canada. zulfiqar.bhutta@sickkids.ca.; Institute for Global Health &amp;amp; Development, The Aga Khan University, South Central  Asia, East Africa, United Kingdom, and Karachi, Pakistan.  zulfiqar.bhutta@sickkids.ca.; Child Development Group, Sangath, Goa, India.; Boston College School of Social Work, Chestnut Hill, MA, USA.; Institute for Life Course Health Research, Stellenbosch University, Cape Town,  South Africa.; School of Nursing and Midwifery, Queens University, Belfast, UK.; Department of Global Health and Population, Harvard Chan School of Public Health,  Boston, MA, USA.; Department of Global Health and Social Medicine, Harvard Medical School, Boston,  MA, USA.&lt;/_author_adr&gt;&lt;_collection_scope&gt;SCIE&lt;/_collection_scope&gt;&lt;_created&gt;65110858&lt;/_created&gt;&lt;_date&gt;2023-07-01&lt;/_date&gt;&lt;_date_display&gt;2023 Jul&lt;/_date_display&gt;&lt;_doi&gt;10.1038/s41591-023-02426-0&lt;/_doi&gt;&lt;_impact_factor&gt;  87.241&lt;/_impact_factor&gt;&lt;_isbn&gt;1546-170X (Electronic); 1078-8956 (Linking)&lt;/_isbn&gt;&lt;_issue&gt;7&lt;/_issue&gt;&lt;_journal&gt;Nat Med&lt;/_journal&gt;&lt;_language&gt;eng&lt;/_language&gt;&lt;_modified&gt;65152643&lt;/_modified&gt;&lt;_ori_publication&gt;© 2023. Springer Nature America, Inc.&lt;/_ori_publication&gt;&lt;_pages&gt;1639-1648&lt;/_pages&gt;&lt;_social_category&gt;医学(1)&lt;/_social_category&gt;&lt;_subject_headings&gt;Child; Humans; Female; *Adverse Childhood Experiences; Poverty; Public Policy&lt;/_subject_headings&gt;&lt;_tertiary_title&gt;Nature medicine&lt;/_tertiary_title&gt;&lt;_type_work&gt;Journal Article; Review&lt;/_type_work&gt;&lt;_url&gt;http://www.ncbi.nlm.nih.gov/entrez/query.fcgi?cmd=Retrieve&amp;amp;db=pubmed&amp;amp;dopt=Abstract&amp;amp;list_uids=37464047&amp;amp;query_hl=1&lt;/_url&gt;&lt;_volume&gt;29&lt;/_volume&gt;&lt;/Details&gt;&lt;Extra&gt;&lt;DBUID&gt;{B229E695-20C0-47E4-A960-6A523A810098}&lt;/DBUID&gt;&lt;/Extra&gt;&lt;/Item&gt;&lt;/References&gt;&lt;/Group&gt;&lt;/Citation&gt;_x000a_"/>
    <w:docVar w:name="NE.Ref{62E44320-190F-4578-9B18-8B6673EF4E63}" w:val=" ADDIN NE.Ref.{62E44320-190F-4578-9B18-8B6673EF4E63}&lt;Citation&gt;&lt;Group&gt;&lt;References&gt;&lt;Item&gt;&lt;ID&gt;564&lt;/ID&gt;&lt;UID&gt;{EA404CC5-BB49-4366-855A-951D050D92C8}&lt;/UID&gt;&lt;Title&gt;2010-2012年我国6～17岁儿童鱼禽畜肉摄入频率&lt;/Title&gt;&lt;Template&gt;Journal Article&lt;/Template&gt;&lt;Star&gt;0&lt;/Star&gt;&lt;Tag&gt;0&lt;/Tag&gt;&lt;Author&gt;张倩; 徐培培; 甘倩; 李荔; 杨媞媞; 曹薇; 潘慧; 胡小琪&lt;/Author&gt;&lt;Year&gt;2017&lt;/Year&gt;&lt;Details&gt;&lt;_author_adr&gt;中国疾病预防控制中心营养与健康所;&lt;/_author_adr&gt;&lt;_created&gt;65171647&lt;/_created&gt;&lt;_db_provider&gt;CNKI&lt;/_db_provider&gt;&lt;_doi&gt;10.16760/j.cnki.sdggws.2017.04.002&lt;/_doi&gt;&lt;_isbn&gt;1673-7830&lt;/_isbn&gt;&lt;_issue&gt;04&lt;/_issue&gt;&lt;_journal&gt;首都公共卫生&lt;/_journal&gt;&lt;_keywords&gt;鱼禽畜肉;摄入;儿童&lt;/_keywords&gt;&lt;_modified&gt;65171647&lt;/_modified&gt;&lt;_pages&gt;142-144+154&lt;/_pages&gt;&lt;_url&gt;https://link.cnki.net/doi/10.16760/j.cnki.sdggws.2017.04.002&lt;/_url&gt;&lt;_volume&gt;11&lt;/_volume&gt;&lt;_translated_author&gt;Zhang, Qian;Xu, Pei pei;Gan, Qian;Li, Li;Yang, Ti ti;Cao, Wei;Pan, Hui;Hu, Xiao qi&lt;/_translated_author&gt;&lt;/Details&gt;&lt;Extra&gt;&lt;DBUID&gt;{DE16ABCE-A785-434C-BF43-2FE58866AFDD}&lt;/DBUID&gt;&lt;/Extra&gt;&lt;/Item&gt;&lt;/References&gt;&lt;/Group&gt;&lt;Group&gt;&lt;References&gt;&lt;Item&gt;&lt;ID&gt;565&lt;/ID&gt;&lt;UID&gt;{F1809F97-2ADE-4525-BEF4-1F8706DD02F3}&lt;/UID&gt;&lt;Title&gt;深圳市宝安区儿童青少年含糖饮料摄入状况与近视的关联&lt;/Title&gt;&lt;Template&gt;Journal Article&lt;/Template&gt;&lt;Star&gt;0&lt;/Star&gt;&lt;Tag&gt;0&lt;/Tag&gt;&lt;Author&gt;宗志强; 赵梦洁; 朱懿; 孙健; 王熙; 许韶君&lt;/Author&gt;&lt;Year&gt;2023&lt;/Year&gt;&lt;Details&gt;&lt;_author_adr&gt;安徽医科大学第二临床医学院;安徽医科大学公共卫生学院;安徽医科大学公共卫生学院儿少卫生与妇幼保健学系/出生人口健康教育部重点实验室/人口健康与优生安徽省重点实验室;深圳市宝安区疾病预防控制中心;&lt;/_author_adr&gt;&lt;_created&gt;65171647&lt;/_created&gt;&lt;_db_provider&gt;CNKI&lt;/_db_provider&gt;&lt;_db_updated&gt;CNKI - Reference&lt;/_db_updated&gt;&lt;_isbn&gt;1006-3110&lt;/_isbn&gt;&lt;_issue&gt;09&lt;/_issue&gt;&lt;_journal&gt;实用预防医学&lt;/_journal&gt;&lt;_keywords&gt;儿童;青少年;饮料;摄食行为;近视&lt;/_keywords&gt;&lt;_modified&gt;65171647&lt;/_modified&gt;&lt;_pages&gt;1036-1040&lt;/_pages&gt;&lt;_url&gt;https://kns.cnki.net/kcms2/article/abstract?v=Eo9-C_M6tLkeHy1Q8Pk1ueeIrPMFdyjJrIPTvmeM0FgqgIV3FNDs0rBSMD0OO8oxaBOPLHJgxkWBLYHhs96ETzT-P2_wqQC6nbcOZB4eLk5lSeMZPSfUlphvk-jaGt1zc9CWGxQbb_t4zzkWxP5Xrw==&amp;amp;uniplatform=NZKPT&amp;amp;language=CHS&lt;/_url&gt;&lt;_volume&gt;30&lt;/_volume&gt;&lt;_translated_author&gt;Zong, Zhi qiang;Zhao, Meng jie;Zhu, Yi;Sun, Jian;Wang, Xi;Xu, Shao jun&lt;/_translated_author&gt;&lt;/Details&gt;&lt;Extra&gt;&lt;DBUID&gt;{DE16ABCE-A785-434C-BF43-2FE58866AFDD}&lt;/DBUID&gt;&lt;/Extra&gt;&lt;/Item&gt;&lt;/References&gt;&lt;/Group&gt;&lt;/Citation&gt;_x000a_"/>
    <w:docVar w:name="NE.Ref{62E8FA0A-B8C2-4073-8282-64A60F1340F0}" w:val=" ADDIN NE.Ref.{62E8FA0A-B8C2-4073-8282-64A60F1340F0}&lt;Citation&gt;&lt;Group&gt;&lt;References&gt;&lt;Item&gt;&lt;ID&gt;196&lt;/ID&gt;&lt;UID&gt;{629939B4-4B6E-4A5B-9D85-B5879D459C81}&lt;/UID&gt;&lt;Title&gt;海南省2013—2020年6～19岁在校学生视力不良分布及变化特点&lt;/Title&gt;&lt;Template&gt;Journal Article&lt;/Template&gt;&lt;Star&gt;0&lt;/Star&gt;&lt;Tag&gt;0&lt;/Tag&gt;&lt;Author&gt;余黄; 李军; 王巍潼; 李佳琪; 欧阳范献&lt;/Author&gt;&lt;Year&gt;2023&lt;/Year&gt;&lt;Details&gt;&lt;_accessed&gt;65138235&lt;/_accessed&gt;&lt;_author_adr&gt;海南医学院第二附属医院;海南省中小学生卫生保健所;海南医学院公共卫生与全健康国际学院;&lt;/_author_adr&gt;&lt;_created&gt;65138234&lt;/_created&gt;&lt;_db_provider&gt;CNKI&lt;/_db_provider&gt;&lt;_doi&gt;10.13604/j.cnki.46-1064/r.2023.05.17&lt;/_doi&gt;&lt;_isbn&gt;1009-9727&lt;/_isbn&gt;&lt;_issue&gt;05&lt;/_issue&gt;&lt;_journal&gt;中国热带医学&lt;/_journal&gt;&lt;_keywords&gt;儿童青少年;视力不良率;海南省&lt;/_keywords&gt;&lt;_modified&gt;65138235&lt;/_modified&gt;&lt;_pages&gt;534-539&lt;/_pages&gt;&lt;_url&gt;https://kns.cnki.net/kcms/detail/46.1064.R.20230330.1714.009.html&lt;/_url&gt;&lt;_volume&gt;23&lt;/_volume&gt;&lt;_translated_author&gt;Yu, Huang;Li, Jun;Wang, Wei tong;Li, Jia qi;Ou, Yang fan xian&lt;/_translated_author&gt;&lt;/Details&gt;&lt;Extra&gt;&lt;DBUID&gt;{3F9387F2-331A-44EC-89D9-44E8C1CA5F18}&lt;/DBUID&gt;&lt;/Extra&gt;&lt;/Item&gt;&lt;/References&gt;&lt;/Group&gt;&lt;Group&gt;&lt;References&gt;&lt;Item&gt;&lt;ID&gt;197&lt;/ID&gt;&lt;UID&gt;{36F4214C-2F27-4636-813E-7597E1320742}&lt;/UID&gt;&lt;Title&gt;2019—2021年泰安市中小学生健康问题监测结果分析&lt;/Title&gt;&lt;Template&gt;Journal Article&lt;/Template&gt;&lt;Star&gt;0&lt;/Star&gt;&lt;Tag&gt;0&lt;/Tag&gt;&lt;Author&gt;杨双盼; 樊爱平; 刘雪贞&lt;/Author&gt;&lt;Year&gt;0&lt;/Year&gt;&lt;Details&gt;&lt;_accessed&gt;65138236&lt;/_accessed&gt;&lt;_author_adr&gt;泰安市疾病预防控制中心;&lt;/_author_adr&gt;&lt;_created&gt;65138235&lt;/_created&gt;&lt;_db_provider&gt;CNKI&lt;/_db_provider&gt;&lt;_isbn&gt;1006-4028&lt;/_isbn&gt;&lt;_journal&gt;预防医学情报杂志&lt;/_journal&gt;&lt;_keywords&gt;健康体检;中小学生;常见病;生长发育&lt;/_keywords&gt;&lt;_modified&gt;65138236&lt;/_modified&gt;&lt;_pages&gt;1-8&lt;/_pages&gt;&lt;_url&gt;https://kns.cnki.net/kcms/detail/51.1276.R.20230823.1237.002.html&lt;/_url&gt;&lt;_translated_author&gt;Yang, Shuang pan;Fan, Ai ping;Liu, Xue zhen&lt;/_translated_author&gt;&lt;/Details&gt;&lt;Extra&gt;&lt;DBUID&gt;{3F9387F2-331A-44EC-89D9-44E8C1CA5F18}&lt;/DBUID&gt;&lt;/Extra&gt;&lt;/Item&gt;&lt;/References&gt;&lt;/Group&gt;&lt;/Citation&gt;_x000a_"/>
    <w:docVar w:name="NE.Ref{62EB5B24-0255-4858-83FA-941E7C990A4B}" w:val=" ADDIN NE.Ref.{62EB5B24-0255-4858-83FA-941E7C990A4B}&lt;Citation&gt;&lt;Group&gt;&lt;References&gt;&lt;Item&gt;&lt;ID&gt;57&lt;/ID&gt;&lt;UID&gt;{1550FEDB-C360-41B5-9D98-DCD7CD4EAFD7}&lt;/UID&gt;&lt;Title&gt;Effect of Time Spent Outdoors at School on the Development of Myopia Among Children in China: A Randomized Clinical Trial&lt;/Title&gt;&lt;Template&gt;Journal Article&lt;/Template&gt;&lt;Star&gt;0&lt;/Star&gt;&lt;Tag&gt;0&lt;/Tag&gt;&lt;Author&gt;He, M; Xiang, F; Zeng, Y; Mai, J; Chen, Q; Zhang, J; Smith, W; Rose, K; Morgan, I G&lt;/Author&gt;&lt;Year&gt;2015&lt;/Year&gt;&lt;Details&gt;&lt;_accession_num&gt;26372583&lt;/_accession_num&gt;&lt;_author_adr&gt;State Key Laboratory of Ophthalmology, Zhongshan Ophthalmic Center, Sun Yat-sen University, Guangzhou, China2Centre for Eye Research Australia, University of Melbourne, Royal Victorian Eye and Ear Hospital, East Melbourne.; State Key Laboratory of Ophthalmology, Zhongshan Ophthalmic Center, Sun Yat-sen University, Guangzhou, China3National Centre for Epidemiology and Population Health, Australian National University, Canberra.; State Key Laboratory of Ophthalmology, Zhongshan Ophthalmic Center, Sun Yat-sen University, Guangzhou, China.; Guangzhou Student&amp;apos;s Health Care Institute of the Guangdong City Department of Education, Guangzhou, China.; State Key Laboratory of Ophthalmology, Zhongshan Ophthalmic Center, Sun Yat-sen University, Guangzhou, China.; State Key Laboratory of Ophthalmology, Zhongshan Ophthalmic Center, Sun Yat-sen University, Guangzhou, China.; Environmental Health Branch, NSW Department of Health, Sydney, Australia.; Discipline of Orthoptics, Faculty of Health Sciences, University of Sydney, Sydney, Australia7Discipline of Orthoptics, Graduate School of Health, University of Technology Sydney, Sydney, Australia.; State Key Laboratory of Ophthalmology, Zhongshan Ophthalmic Center, Sun Yat-sen University, Guangzhou, China8Research School of Biology, Australian National University, Canberra.&lt;/_author_adr&gt;&lt;_date_display&gt;2015 Sep 15&lt;/_date_display&gt;&lt;_date&gt;2015-09-15&lt;/_date&gt;&lt;_doi&gt;10.1001/jama.2015.10803&lt;/_doi&gt;&lt;_isbn&gt;1538-3598 (Electronic); 0098-7484 (Linking)&lt;/_isbn&gt;&lt;_issue&gt;11&lt;/_issue&gt;&lt;_journal&gt;JAMA&lt;/_journal&gt;&lt;_language&gt;eng&lt;/_language&gt;&lt;_pages&gt;1142-8&lt;/_pages&gt;&lt;_subject_headings&gt;Child; China/epidemiology; Female; Humans; Incidence; Male; Myopia/*epidemiology/*prevention &amp;amp; control; Pupil/physiology; *Recreation; Refraction, Ocular; *Schools; Surveys and Questionnaires; Time Factors&lt;/_subject_headings&gt;&lt;_tertiary_title&gt;JAMA&lt;/_tertiary_title&gt;&lt;_type_work&gt;Journal Article; Randomized Controlled Trial; Research Support, Non-U.S. Gov&amp;apos;t&lt;/_type_work&gt;&lt;_url&gt;http://www.ncbi.nlm.nih.gov/entrez/query.fcgi?cmd=Retrieve&amp;amp;db=pubmed&amp;amp;dopt=Abstract&amp;amp;list_uids=26372583&amp;amp;query_hl=1&lt;/_url&gt;&lt;_volume&gt;314&lt;/_volume&gt;&lt;_created&gt;63575198&lt;/_created&gt;&lt;_modified&gt;63575198&lt;/_modified&gt;&lt;_db_updated&gt;PubMed&lt;/_db_updated&gt;&lt;_impact_factor&gt;  45.540&lt;/_impact_factor&gt;&lt;/Details&gt;&lt;Extra&gt;&lt;DBUID&gt;{5D4A96AE-2D4D-41F0-9DA9-F21F7ED3972F}&lt;/DBUID&gt;&lt;/Extra&gt;&lt;/Item&gt;&lt;/References&gt;&lt;/Group&gt;&lt;Group&gt;&lt;References&gt;&lt;Item&gt;&lt;ID&gt;58&lt;/ID&gt;&lt;UID&gt;{1BA635E2-EF69-4D81-94F9-8485941102B5}&lt;/UID&gt;&lt;Title&gt;Effect of outdoor activity on myopia onset and progression in school-aged children in northeast China: the Sujiatun Eye Care Study&lt;/Title&gt;&lt;Template&gt;Journal Article&lt;/Template&gt;&lt;Star&gt;0&lt;/Star&gt;&lt;Tag&gt;0&lt;/Tag&gt;&lt;Author&gt;Jin, J X; Hua, W J; Jiang, X; Wu, X Y; Yang, J W; Gao, G P; Fang, Y; Pei, C L; Wang, S; Zhang, J Z; Tao, L M; Tao, F B&lt;/Author&gt;&lt;Year&gt;2015&lt;/Year&gt;&lt;Details&gt;&lt;_accession_num&gt;26152123&lt;/_accession_num&gt;&lt;_author_adr&gt;Department of Maternal, Child and Adolescent Health, School of Public Health, Anhui Medical University, 81st Meishan Road, Hefei, 230032, Anhui Province, P.R China. jinjuxiangjjx@126.com.; Department of Maternal, Child and Adolescent Health, School of Public Health, Anhui Medical University, 81st Meishan Road, Hefei, 230032, Anhui Province, P.R China. huawenjuan12010129@126.com.; Health Center for Elementary and Middle School Students of Sujiatun District, Shenyang, Liaoning, China. jiangxuan196978@sina.com.; Department of Maternal, Child and Adolescent Health, School of Public Health, Anhui Medical University, 81st Meishan Road, Hefei, 230032, Anhui Province, P.R China. xywu85@126.com.; Shenyang Aier Eye Hospital, Shenyang, Liaoning, China. yangjiwen1975@vip.163.com.; Department of Maternal, Child and Adolescent Health, School of Public Health, Anhui Medical University, 81st Meishan Road, Hefei, 230032, Anhui Province, P.R China. ggpahmu@126.com.; Department of Maternal, Child and Adolescent Health, School of Public Health, Anhui Medical University, 81st Meishan Road, Hefei, 230032, Anhui Province, P.R China. fangyun1509@163.com.; Department of Ophthalmology, the Second Hospital of Anhui Medical University, Hefei, Anhui, China. tipcl10@yahoo.com.cn.; Department of Ophthalmology, the Second Hospital of Anhui Medical University, Hefei, Anhui, China. gnawgnos@163.com.; Education Bureau of Sujiatun District, Shenyang, Liaoning, China. Sjttwk@163.com.; Department of Ophthalmology, the Second Hospital of Anhui Medical University, Hefei, Anhui, China. 13605517183@163.com.; Department of Maternal, Child and Adolescent Health, School of Public Health, Anhui Medical University, 81st Meishan Road, Hefei, 230032, Anhui Province, P.R China. taofangbiao@126.com.; Anhui Provincial Key Laboratory of Population Health &amp;amp; Aristogenics, Hefei, Anhui, China. taofangbiao@126.com.&lt;/_author_adr&gt;&lt;_date_display&gt;2015 Jul 9&lt;/_date_display&gt;&lt;_date&gt;2015-07-09&lt;/_date&gt;&lt;_doi&gt;10.1186/s12886-015-0052-9&lt;/_doi&gt;&lt;_isbn&gt;1471-2415 (Electronic); 1471-2415 (Linking)&lt;/_isbn&gt;&lt;_journal&gt;BMC Ophthalmol&lt;/_journal&gt;&lt;_language&gt;eng&lt;/_language&gt;&lt;_pages&gt;73&lt;/_pages&gt;&lt;_subject_headings&gt;Adolescent; Axial Length, Eye/physiopathology; Child; China/epidemiology; Disease Progression; Female; Humans; *Leisure Activities; Male; Myopia/*diagnosis/epidemiology/*prevention &amp;amp; control; Rural Population/statistics &amp;amp; numerical data; Surveys and Questionnaires; Urban Population/statistics &amp;amp; numerical data; Visual Acuity/physiology&lt;/_subject_headings&gt;&lt;_tertiary_title&gt;BMC ophthalmology&lt;/_tertiary_title&gt;&lt;_type_work&gt;Clinical Study; Comparative Study; Journal Article; Research Support, Non-U.S. Gov&amp;apos;t&lt;/_type_work&gt;&lt;_url&gt;http://www.ncbi.nlm.nih.gov/entrez/query.fcgi?cmd=Retrieve&amp;amp;db=pubmed&amp;amp;dopt=Abstract&amp;amp;list_uids=26152123&amp;amp;query_hl=1&lt;/_url&gt;&lt;_volume&gt;15&lt;/_volume&gt;&lt;_created&gt;63575199&lt;/_created&gt;&lt;_modified&gt;63575199&lt;/_modified&gt;&lt;_db_updated&gt;PubMed&lt;/_db_updated&gt;&lt;_impact_factor&gt;   1.413&lt;/_impact_factor&gt;&lt;_collection_scope&gt;SCIE&lt;/_collection_scope&gt;&lt;/Details&gt;&lt;Extra&gt;&lt;DBUID&gt;{5D4A96AE-2D4D-41F0-9DA9-F21F7ED3972F}&lt;/DBUID&gt;&lt;/Extra&gt;&lt;/Item&gt;&lt;/References&gt;&lt;/Group&gt;&lt;/Citation&gt;_x000a_"/>
    <w:docVar w:name="NE.Ref{62F47186-0134-489D-AD83-6BB833E7FC6D}" w:val=" ADDIN NE.Ref.{62F47186-0134-489D-AD83-6BB833E7FC6D} ADDIN NE.Ref.{62F47186-0134-489D-AD83-6BB833E7FC6D}&lt;Citation&gt;&lt;Group&gt;&lt;References&gt;&lt;Item&gt;&lt;ID&gt;2502&lt;/ID&gt;&lt;UID&gt;{8599FFF9-9DC9-40AA-B12A-99E4202483A4}&lt;/UID&gt;&lt;Title&gt;Childhood maltreatment predicts subsequent anxiety symptoms among Chinese adolescents: the role of the tendency of coping styles&lt;/Title&gt;&lt;Template&gt;Journal Article&lt;/Template&gt;&lt;Star&gt;0&lt;/Star&gt;&lt;Tag&gt;0&lt;/Tag&gt;&lt;Author&gt;Guo, L; Wang, W; Li, W; Zhao, M; Wu, R; Lu, C&lt;/Author&gt;&lt;Year&gt;2021&lt;/Year&gt;&lt;Details&gt;&lt;_accessed&gt;63900876&lt;/_accessed&gt;&lt;_accession_num&gt;34078876&lt;/_accession_num&gt;&lt;_author_adr&gt;Department of Medical Statistics and Epidemiology, School of Public Health, Sun Yat-sen University, 510080, Guangzhou, People&amp;apos;s Republic of China.; Guangdong Provincial Key Laboratory of Food, Nutrition and Health, Sun Yat-sen University, 510080, Guangzhou, People&amp;apos;s Republic of China.; Department of Medical Statistics and Epidemiology, School of Public Health, Sun Yat-sen University, 510080, Guangzhou, People&amp;apos;s Republic of China.; Guangdong Provincial Key Laboratory of Food, Nutrition and Health, Sun Yat-sen University, 510080, Guangzhou, People&amp;apos;s Republic of China.; Department of Medical Statistics and Epidemiology, School of Public Health, Sun Yat-sen University, 510080, Guangzhou, People&amp;apos;s Republic of China.; Guangdong Provincial Key Laboratory of Food, Nutrition and Health, Sun Yat-sen University, 510080, Guangzhou, People&amp;apos;s Republic of China.; Department of Medical Statistics and Epidemiology, School of Public Health, Sun Yat-sen University, 510080, Guangzhou, People&amp;apos;s Republic of China.; Guangdong Provincial Key Laboratory of Food, Nutrition and Health, Sun Yat-sen University, 510080, Guangzhou, People&amp;apos;s Republic of China.; Department of Medical Statistics and Epidemiology, School of Public Health, Sun Yat-sen University, 510080, Guangzhou, People&amp;apos;s Republic of China.; Guangdong Provincial Key Laboratory of Food, Nutrition and Health, Sun Yat-sen University, 510080, Guangzhou, People&amp;apos;s Republic of China.; Department of Medical Statistics and Epidemiology, School of Public Health, Sun Yat-sen University, 510080, Guangzhou, People&amp;apos;s Republic of China. luciyong@mail.sysu.edu.cn.; Guangdong Provincial Key Laboratory of Food, Nutrition and Health, Sun Yat-sen University, 510080, Guangzhou, People&amp;apos;s Republic of China. luciyong@mail.sysu.edu.cn.&lt;/_author_adr&gt;&lt;_created&gt;63900876&lt;/_created&gt;&lt;_date&gt;2021-06-02&lt;/_date&gt;&lt;_date_display&gt;2021 Jun 2&lt;/_date_display&gt;&lt;_db_updated&gt;PubMed&lt;/_db_updated&gt;&lt;_doi&gt;10.1038/s41398-021-01463-y&lt;/_doi&gt;&lt;_impact_factor&gt;   5.280&lt;/_impact_factor&gt;&lt;_isbn&gt;2158-3188 (Electronic); 2158-3188 (Linking)&lt;/_isbn&gt;&lt;_issue&gt;1&lt;/_issue&gt;&lt;_journal&gt;Transl Psychiatry&lt;/_journal&gt;&lt;_language&gt;eng&lt;/_language&gt;&lt;_modified&gt;63900876&lt;/_modified&gt;&lt;_pages&gt;340&lt;/_pages&gt;&lt;_tertiary_title&gt;Translational psychiatry&lt;/_tertiary_title&gt;&lt;_type_work&gt;Journal Article&lt;/_type_work&gt;&lt;_url&gt;http://www.ncbi.nlm.nih.gov/entrez/query.fcgi?cmd=Retrieve&amp;amp;db=pubmed&amp;amp;dopt=Abstract&amp;amp;list_uids=34078876&amp;amp;query_hl=1&lt;/_url&gt;&lt;_volume&gt;11&lt;/_volume&gt;&lt;/Details&gt;&lt;Extra&gt;&lt;DBUID&gt;{93870BB0-CAEF-4F07-AAE0-DA131E288E28}&lt;/DBUID&gt;&lt;/Extra&gt;&lt;/Item&gt;&lt;/References&gt;&lt;/Group&gt;&lt;/Citation&gt;_x000a_"/>
    <w:docVar w:name="NE.Ref{6315D6F9-6827-46EE-9331-905A30F82ECE}" w:val=" ADDIN NE.Ref.{6315D6F9-6827-46EE-9331-905A30F82ECE}&lt;Citation&gt;&lt;Group&gt;&lt;References&gt;&lt;Item&gt;&lt;ID&gt;78&lt;/ID&gt;&lt;UID&gt;{DE62AA5F-07CF-45B6-BB29-6778DBEBC165}&lt;/UID&gt;&lt;Title&gt;Adverse childhood experiences and lifelong health&lt;/Title&gt;&lt;Template&gt;Journal Article&lt;/Template&gt;&lt;Star&gt;0&lt;/Star&gt;&lt;Tag&gt;0&lt;/Tag&gt;&lt;Author&gt;Bhutta, Z A; Bhavnani, S; Betancourt, T S; Tomlinson, M; Patel, V&lt;/Author&gt;&lt;Year&gt;2023&lt;/Year&gt;&lt;Details&gt;&lt;_accessed&gt;65152643&lt;/_accessed&gt;&lt;_accession_num&gt;37464047&lt;/_accession_num&gt;&lt;_author_adr&gt;Centre for Global Child Health, Hospital for Sick Children, Toronto, Ontario,  Canada. zulfiqar.bhutta@sickkids.ca.; Institute for Global Health &amp;amp; Development, The Aga Khan University, South Central  Asia, East Africa, United Kingdom, and Karachi, Pakistan.  zulfiqar.bhutta@sickkids.ca.; Child Development Group, Sangath, Goa, India.; Boston College School of Social Work, Chestnut Hill, MA, USA.; Institute for Life Course Health Research, Stellenbosch University, Cape Town,  South Africa.; School of Nursing and Midwifery, Queens University, Belfast, UK.; Department of Global Health and Population, Harvard Chan School of Public Health,  Boston, MA, USA.; Department of Global Health and Social Medicine, Harvard Medical School, Boston,  MA, USA.&lt;/_author_adr&gt;&lt;_collection_scope&gt;SCIE&lt;/_collection_scope&gt;&lt;_created&gt;65110858&lt;/_created&gt;&lt;_date&gt;2023-07-01&lt;/_date&gt;&lt;_date_display&gt;2023 Jul&lt;/_date_display&gt;&lt;_doi&gt;10.1038/s41591-023-02426-0&lt;/_doi&gt;&lt;_impact_factor&gt;  87.241&lt;/_impact_factor&gt;&lt;_isbn&gt;1546-170X (Electronic); 1078-8956 (Linking)&lt;/_isbn&gt;&lt;_issue&gt;7&lt;/_issue&gt;&lt;_journal&gt;Nat Med&lt;/_journal&gt;&lt;_language&gt;eng&lt;/_language&gt;&lt;_modified&gt;65152643&lt;/_modified&gt;&lt;_ori_publication&gt;© 2023. Springer Nature America, Inc.&lt;/_ori_publication&gt;&lt;_pages&gt;1639-1648&lt;/_pages&gt;&lt;_social_category&gt;医学(1)&lt;/_social_category&gt;&lt;_subject_headings&gt;Child; Humans; Female; *Adverse Childhood Experiences; Poverty; Public Policy&lt;/_subject_headings&gt;&lt;_tertiary_title&gt;Nature medicine&lt;/_tertiary_title&gt;&lt;_type_work&gt;Journal Article; Review&lt;/_type_work&gt;&lt;_url&gt;http://www.ncbi.nlm.nih.gov/entrez/query.fcgi?cmd=Retrieve&amp;amp;db=pubmed&amp;amp;dopt=Abstract&amp;amp;list_uids=37464047&amp;amp;query_hl=1&lt;/_url&gt;&lt;_volume&gt;29&lt;/_volume&gt;&lt;/Details&gt;&lt;Extra&gt;&lt;DBUID&gt;{B229E695-20C0-47E4-A960-6A523A810098}&lt;/DBUID&gt;&lt;/Extra&gt;&lt;/Item&gt;&lt;/References&gt;&lt;/Group&gt;&lt;Group&gt;&lt;References&gt;&lt;Item&gt;&lt;ID&gt;155&lt;/ID&gt;&lt;UID&gt;{5547E558-6310-4D81-8E24-ECFB48E1F086}&lt;/UID&gt;&lt;Title&gt;Perinatal and early childhood biomarkers of psychosocial stress and adverse  experiences&lt;/Title&gt;&lt;Template&gt;Journal Article&lt;/Template&gt;&lt;Star&gt;0&lt;/Star&gt;&lt;Tag&gt;0&lt;/Tag&gt;&lt;Author&gt;Barrero-Castillero, A; Pierce, L J; Urbina-Johanson, S A; Pirazzoli, L; Burris, H H; Nelson, C A&lt;/Author&gt;&lt;Year&gt;2022&lt;/Year&gt;&lt;Details&gt;&lt;_accession_num&gt;35091705&lt;/_accession_num&gt;&lt;_author_adr&gt;Department of Neonatology, Beth Israel Deaconess Medical Center, Boston, MA, USA.  abcastil@bidmc.harvard.edu.; Division of Newborn Medicine, Boston Children&amp;apos;s Hospital, Boston, MA, USA.  abcastil@bidmc.harvard.edu.; Division of Developmental Medicine, Boston Children&amp;apos;s Hospital, Boston, MA, USA.  abcastil@bidmc.harvard.edu.; Department of Pediatrics, Harvard Medical School, Boston, MA, USA.  abcastil@bidmc.harvard.edu.; Division of Developmental Medicine, Boston Children&amp;apos;s Hospital, Boston, MA, USA.; Department of Pediatrics, Harvard Medical School, Boston, MA, USA.; Department of Psychology, York University, Toronto, ON, USA.; Division of Developmental Medicine, Boston Children&amp;apos;s Hospital, Boston, MA, USA.; Division of Developmental Medicine, Boston Children&amp;apos;s Hospital, Boston, MA, USA.; Department of Pediatrics, University of Pennsylvania Perelman School of Medicine,  Philadelphia, PA, USA.; Division of Neonatology, Children&amp;apos;s Hospital of Philadelphia, Philadelphia, PA,  USA.; Division of Developmental Medicine, Boston Children&amp;apos;s Hospital, Boston, MA, USA.; Department of Pediatrics, Harvard Medical School, Boston, MA, USA.; Harvard Graduate School of Education, Boston, MA, USA.&lt;/_author_adr&gt;&lt;_date_display&gt;2022 Oct&lt;/_date_display&gt;&lt;_date&gt;2022-10-01&lt;/_date&gt;&lt;_doi&gt;10.1038/s41390-022-01933-z&lt;/_doi&gt;&lt;_isbn&gt;1530-0447 (Electronic); 0031-3998 (Linking)&lt;/_isbn&gt;&lt;_issue&gt;4&lt;/_issue&gt;&lt;_journal&gt;Pediatr Res&lt;/_journal&gt;&lt;_language&gt;eng&lt;/_language&gt;&lt;_ori_publication&gt;© 2022. The Author(s), under exclusive licence to the International Pediatric _x000d__x000a_      Research Foundation, Inc.&lt;/_ori_publication&gt;&lt;_pages&gt;956-965&lt;/_pages&gt;&lt;_subject_headings&gt;Infant; Child; Pregnancy; Female; Humans; Infant, Newborn; Child, Preschool; *Infant, Premature; *Premature Birth; Biomarkers; Infant, Low Birth Weight; Stress, Psychological&lt;/_subject_headings&gt;&lt;_tertiary_title&gt;Pediatric research&lt;/_tertiary_title&gt;&lt;_type_work&gt;Journal Article; Research Support, N.I.H., Extramural; Research Support, Non-U.S. Gov&amp;apos;t; Review&lt;/_type_work&gt;&lt;_url&gt;http://www.ncbi.nlm.nih.gov/entrez/query.fcgi?cmd=Retrieve&amp;amp;db=pubmed&amp;amp;dopt=Abstract&amp;amp;list_uids=35091705&amp;amp;query_hl=1&lt;/_url&gt;&lt;_volume&gt;92&lt;/_volume&gt;&lt;_created&gt;65181202&lt;/_created&gt;&lt;_modified&gt;65181202&lt;/_modified&gt;&lt;_impact_factor&gt;   3.953&lt;/_impact_factor&gt;&lt;_social_category&gt;医学(3)&lt;/_social_category&gt;&lt;_collection_scope&gt;SCIE&lt;/_collection_scope&gt;&lt;/Details&gt;&lt;Extra&gt;&lt;DBUID&gt;{B229E695-20C0-47E4-A960-6A523A810098}&lt;/DBUID&gt;&lt;/Extra&gt;&lt;/Item&gt;&lt;/References&gt;&lt;/Group&gt;&lt;/Citation&gt;_x000a_"/>
    <w:docVar w:name="NE.Ref{63172CAA-22D6-4C06-9994-D8FC859CD6CB}" w:val=" ADDIN NE.Ref.{63172CAA-22D6-4C06-9994-D8FC859CD6CB}&lt;Citation&gt;&lt;Group&gt;&lt;References&gt;&lt;Item&gt;&lt;ID&gt;16&lt;/ID&gt;&lt;UID&gt;{55043353-B1EE-4EED-9FD6-254ECA0F9CB4}&lt;/UID&gt;&lt;Title&gt;卫生与教育部门联合开展预防近视健康教育干预模式探讨&lt;/Title&gt;&lt;Template&gt;Journal Article&lt;/Template&gt;&lt;Star&gt;0&lt;/Star&gt;&lt;Tag&gt;0&lt;/Tag&gt;&lt;Author&gt;黄佩贞; 张弛; 郭坚明; 栾玉明; 潘捷云&lt;/Author&gt;&lt;Year&gt;2010&lt;/Year&gt;&lt;Details&gt;&lt;_author_aff&gt;广东省广州市海珠区疾病预防控制中心;&lt;/_author_aff&gt;&lt;_date&gt;2010-01-25&lt;/_date&gt;&lt;_db_provider&gt;CNKI: 期刊&lt;/_db_provider&gt;&lt;_issue&gt;01&lt;/_issue&gt;&lt;_journal&gt;中国学校卫生&lt;/_journal&gt;&lt;_keywords&gt;近视;健康教育;健康知识;态度;实践;干预性研究;学生&lt;/_keywords&gt;&lt;_pages&gt;30-31+33&lt;/_pages&gt;&lt;_url&gt;http://kns.cnki.net/KCMS/detail/detail.aspx?FileName=XIWS201001018&amp;amp;DbName=CJFQ2010&lt;/_url&gt;&lt;_volume&gt;31&lt;/_volume&gt;&lt;_created&gt;63569418&lt;/_created&gt;&lt;_modified&gt;63569418&lt;/_modified&gt;&lt;_db_updated&gt;CNKI - Reference&lt;/_db_updated&gt;&lt;_collection_scope&gt;PKU&lt;/_collection_scope&gt;&lt;_translated_author&gt;Huang, Peizhen;Zhang, Chi;Guo, Jianming;Luan, Yuming;Pan, Jieyun&lt;/_translated_author&gt;&lt;/Details&gt;&lt;Extra&gt;&lt;DBUID&gt;{5D4A96AE-2D4D-41F0-9DA9-F21F7ED3972F}&lt;/DBUID&gt;&lt;/Extra&gt;&lt;/Item&gt;&lt;/References&gt;&lt;/Group&gt;&lt;Group&gt;&lt;References&gt;&lt;Item&gt;&lt;ID&gt;17&lt;/ID&gt;&lt;UID&gt;{1A88DB79-C612-41EC-9BB2-54F9A33A3C04}&lt;/UID&gt;&lt;Title&gt;青少年近视综合防控的基本原则与对策&lt;/Title&gt;&lt;Template&gt;Journal Article&lt;/Template&gt;&lt;Star&gt;0&lt;/Star&gt;&lt;Tag&gt;0&lt;/Tag&gt;&lt;Author&gt;廖文科&lt;/Author&gt;&lt;Year&gt;2008&lt;/Year&gt;&lt;Details&gt;&lt;_author_aff&gt;中南大学湘雅医学院 2005级在读博士生;湖南长沙410078 教育部体育卫生与艺术教育司&lt;/_author_aff&gt;&lt;_date&gt;2008-05-25&lt;/_date&gt;&lt;_db_provider&gt;CNKI: 期刊&lt;/_db_provider&gt;&lt;_issue&gt;05&lt;/_issue&gt;&lt;_journal&gt;中国学校卫生&lt;/_journal&gt;&lt;_keywords&gt;近视;综合预防;健康教育;青少年&lt;/_keywords&gt;&lt;_pages&gt;385-387&lt;/_pages&gt;&lt;_url&gt;http://kns.cnki.net/KCMS/detail/detail.aspx?FileName=XIWS200805000&amp;amp;DbName=CJFQ2008&lt;/_url&gt;&lt;_created&gt;63569451&lt;/_created&gt;&lt;_modified&gt;63569451&lt;/_modified&gt;&lt;_db_updated&gt;CNKI - Reference&lt;/_db_updated&gt;&lt;_collection_scope&gt;PKU&lt;/_collection_scope&gt;&lt;_translated_author&gt;Liao, Wenke&lt;/_translated_author&gt;&lt;/Details&gt;&lt;Extra&gt;&lt;DBUID&gt;{5D4A96AE-2D4D-41F0-9DA9-F21F7ED3972F}&lt;/DBUID&gt;&lt;/Extra&gt;&lt;/Item&gt;&lt;/References&gt;&lt;/Group&gt;&lt;/Citation&gt;_x000a_"/>
    <w:docVar w:name="NE.Ref{6343D5A6-112F-4A8D-A941-D066D6B6D727}" w:val=" ADDIN NE.Ref.{6343D5A6-112F-4A8D-A941-D066D6B6D727}&lt;Citation&gt;&lt;Group&gt;&lt;References&gt;&lt;Item&gt;&lt;ID&gt;1014&lt;/ID&gt;&lt;UID&gt;{E0B05D9F-6A72-4554-B8A0-454BEB58D68A}&lt;/UID&gt;&lt;Title&gt;海口市2007-2011年学校传染病暴发疫情流行特征分析&lt;/Title&gt;&lt;Template&gt;Journal Article&lt;/Template&gt;&lt;Star&gt;0&lt;/Star&gt;&lt;Tag&gt;0&lt;/Tag&gt;&lt;Author&gt;朱庆&lt;/Author&gt;&lt;Year&gt;2012&lt;/Year&gt;&lt;Details&gt;&lt;_author_aff&gt;海口市疾病预防控制中心;&lt;/_author_aff&gt;&lt;_cited_count&gt;16&lt;/_cited_count&gt;&lt;_date&gt;2012-11-25&lt;/_date&gt;&lt;_issue&gt;22&lt;/_issue&gt;&lt;_journal&gt;海南医学&lt;/_journal&gt;&lt;_keywords&gt;传染病;疾病暴发;学生&lt;/_keywords&gt;&lt;_pages&gt;132-133&lt;/_pages&gt;&lt;_url&gt;https://kns.cnki.net/kcms/detail/detail.aspx?FileName=HAIN201222057&amp;amp;DbName=CJFQ2012&lt;/_url&gt;&lt;_volume&gt;23&lt;/_volume&gt;&lt;_created&gt;64195989&lt;/_created&gt;&lt;_modified&gt;64195989&lt;/_modified&gt;&lt;_db_updated&gt;CNKI - Reference&lt;/_db_updated&gt;&lt;_translated_author&gt;Zhu, Qing&lt;/_translated_author&gt;&lt;/Details&gt;&lt;Extra&gt;&lt;DBUID&gt;{F96A950B-833F-4880-A151-76DA2D6A2879}&lt;/DBUID&gt;&lt;/Extra&gt;&lt;/Item&gt;&lt;/References&gt;&lt;/Group&gt;&lt;Group&gt;&lt;References&gt;&lt;Item&gt;&lt;ID&gt;1015&lt;/ID&gt;&lt;UID&gt;{CD64C3AC-75EF-42A1-B949-5BC688E1132B}&lt;/UID&gt;&lt;Title&gt;北京市2011—2013年学校传染病防治管理状况&lt;/Title&gt;&lt;Template&gt;Journal Article&lt;/Template&gt;&lt;Star&gt;0&lt;/Star&gt;&lt;Tag&gt;0&lt;/Tag&gt;&lt;Author&gt;郭欣; 刘亨辉; 崔馨月; 徐文婕&lt;/Author&gt;&lt;Year&gt;2014&lt;/Year&gt;&lt;Details&gt;&lt;_author_aff&gt;北京市疾病预防控制中心;北京大学儿童青少年卫生研究所;&lt;/_author_aff&gt;&lt;_cited_count&gt;15&lt;/_cited_count&gt;&lt;_date&gt;2014-05-25&lt;/_date&gt;&lt;_issue&gt;05&lt;/_issue&gt;&lt;_journal&gt;中国学校卫生&lt;/_journal&gt;&lt;_keywords&gt;传染病;组织和管理;学生保健服务&lt;/_keywords&gt;&lt;_pages&gt;717-720&lt;/_pages&gt;&lt;_url&gt;https://kns.cnki.net/kcms/detail/detail.aspx?FileName=XIWS201405029&amp;amp;DbName=CJFQ2014&lt;/_url&gt;&lt;_volume&gt;35&lt;/_volume&gt;&lt;_created&gt;64195989&lt;/_created&gt;&lt;_modified&gt;64195989&lt;/_modified&gt;&lt;_db_updated&gt;CNKI - Reference&lt;/_db_updated&gt;&lt;_collection_scope&gt;PKU&lt;/_collection_scope&gt;&lt;_translated_author&gt;Guo, Xin;Liu, Henghui;Cui, Xinyue;Xu, Wenjie&lt;/_translated_author&gt;&lt;/Details&gt;&lt;Extra&gt;&lt;DBUID&gt;{F96A950B-833F-4880-A151-76DA2D6A2879}&lt;/DBUID&gt;&lt;/Extra&gt;&lt;/Item&gt;&lt;/References&gt;&lt;/Group&gt;&lt;/Citation&gt;_x000a_"/>
    <w:docVar w:name="NE.Ref{634CB8F8-6D90-4833-A6F0-8F291A18858D}" w:val=" ADDIN NE.Ref.{634CB8F8-6D90-4833-A6F0-8F291A18858D}&lt;Citation&gt;&lt;Group&gt;&lt;References&gt;&lt;Item&gt;&lt;ID&gt;1074&lt;/ID&gt;&lt;UID&gt;{933FE387-1AAF-440D-8E2F-7940732D4B4D}&lt;/UID&gt;&lt;Title&gt;海南中等职业学校学生常见病患病状况&lt;/Title&gt;&lt;Template&gt;Journal Article&lt;/Template&gt;&lt;Star&gt;0&lt;/Star&gt;&lt;Tag&gt;0&lt;/Tag&gt;&lt;Author&gt;赖新梅; 朱坚; 陈奇漂; 符艳&lt;/Author&gt;&lt;Year&gt;2013&lt;/Year&gt;&lt;Details&gt;&lt;_accessed&gt;65171417&lt;/_accessed&gt;&lt;_author_adr&gt;海南省疾病预防控制中心;&lt;/_author_adr&gt;&lt;_collection_scope&gt;PKU&lt;/_collection_scope&gt;&lt;_created&gt;65168415&lt;/_created&gt;&lt;_db_provider&gt;CNKI&lt;/_db_provider&gt;&lt;_db_updated&gt;CNKI - Reference&lt;/_db_updated&gt;&lt;_doi&gt;10.16835/j.cnki.1000-9817.2013.11.034&lt;/_doi&gt;&lt;_isbn&gt;1000-9817&lt;/_isbn&gt;&lt;_issue&gt;11&lt;/_issue&gt;&lt;_journal&gt;中国学校卫生&lt;/_journal&gt;&lt;_keywords&gt;营养不良;贫血;沙眼;龋齿;视力;低;学生&lt;/_keywords&gt;&lt;_modified&gt;65171417&lt;/_modified&gt;&lt;_pages&gt;1369-1370&lt;/_pages&gt;&lt;_url&gt;https://link.cnki.net/doi/10.16835/j.cnki.1000-9817.2013.11.034&lt;/_url&gt;&lt;_volume&gt;34&lt;/_volume&gt;&lt;_translated_author&gt;Lai, Xinmei;Zhu, Jian;Chen, Qipiao;Fu, Yan&lt;/_translated_author&gt;&lt;/Details&gt;&lt;Extra&gt;&lt;DBUID&gt;{F96A950B-833F-4880-A151-76DA2D6A2879}&lt;/DBUID&gt;&lt;/Extra&gt;&lt;/Item&gt;&lt;/References&gt;&lt;/Group&gt;&lt;/Citation&gt;_x000a_"/>
    <w:docVar w:name="NE.Ref{6358F03C-2FB8-473C-9809-8FA3A4870B9B}" w:val=" ADDIN NE.Ref.{6358F03C-2FB8-473C-9809-8FA3A4870B9B}&lt;Citation&gt;&lt;Group&gt;&lt;References&gt;&lt;Item&gt;&lt;ID&gt;26&lt;/ID&gt;&lt;UID&gt;{3535B113-3FCE-44B6-847F-FCE100597FD0}&lt;/UID&gt;&lt;Title&gt;World report on vision&lt;/Title&gt;&lt;Template&gt;Web Page&lt;/Template&gt;&lt;Star&gt;0&lt;/Star&gt;&lt;Tag&gt;0&lt;/Tag&gt;&lt;Author&gt;&amp;quot;Alarcos Cieza&amp;quot;; &amp;quot;Stuart Keel&amp;quot;; &amp;quot;Ivo Kocur&amp;quot;; &amp;quot;Silvio Paolo Mariotti&amp;quot;; &amp;quot;Megan Mccoy&amp;quot;&lt;/Author&gt;&lt;Year&gt;2019&lt;/Year&gt;&lt;Details&gt;&lt;_url&gt;https://www.who.int/publications/i/item/9789241516570&lt;/_url&gt;&lt;_volume&gt;2021&lt;/_volume&gt;&lt;_issue&gt;03/03&lt;/_issue&gt;&lt;_isbn&gt;9789241516570&lt;/_isbn&gt;&lt;_author_adr&gt;WHO&lt;/_author_adr&gt;&lt;_accessed&gt;64233252&lt;/_accessed&gt;&lt;_created&gt;64233252&lt;/_created&gt;&lt;_modified&gt;64233252&lt;/_modified&gt;&lt;/Details&gt;&lt;Extra&gt;&lt;DBUID&gt;{1C1952A0-4562-459F-9DB8-7EA4385E5EEB}&lt;/DBUID&gt;&lt;/Extra&gt;&lt;/Item&gt;&lt;/References&gt;&lt;/Group&gt;&lt;/Citation&gt;_x000a_"/>
    <w:docVar w:name="NE.Ref{635F6E74-CEF5-4D97-8770-D43A4DB12F94}" w:val=" ADDIN NE.Ref.{635F6E74-CEF5-4D97-8770-D43A4DB12F94}&lt;Citation&gt;&lt;Group&gt;&lt;References&gt;&lt;Item&gt;&lt;ID&gt;2064&lt;/ID&gt;&lt;UID&gt;{FF5E9973-7553-4CEB-BED7-FDF1290FFED5}&lt;/UID&gt;&lt;Title&gt;Identification of MicroRNA-124-3p as a Putative Epigenetic Signature of Major Depressive Disorder&lt;/Title&gt;&lt;Template&gt;Journal Article&lt;/Template&gt;&lt;Star&gt;0&lt;/Star&gt;&lt;Tag&gt;0&lt;/Tag&gt;&lt;Author&gt;Roy, B; Dunbar, M; Shelton, R C; Dwivedi, Y&lt;/Author&gt;&lt;Year&gt;2017&lt;/Year&gt;&lt;Details&gt;&lt;_accessed&gt;63689255&lt;/_accessed&gt;&lt;_accession_num&gt;27577603&lt;/_accession_num&gt;&lt;_author_adr&gt;Translational Research, UAB Mood Disorder Program, Department of Psychiatry and Behavioral Neurobiology, University of Alabama at Birmingham, Birmingham, AL, USA.; Translational Research, UAB Mood Disorder Program, Department of Psychiatry and Behavioral Neurobiology, University of Alabama at Birmingham, Birmingham, AL, USA.; Translational Research, UAB Mood Disorder Program, Department of Psychiatry and Behavioral Neurobiology, University of Alabama at Birmingham, Birmingham, AL, USA.; Translational Research, UAB Mood Disorder Program, Department of Psychiatry and Behavioral Neurobiology, University of Alabama at Birmingham, Birmingham, AL, USA.&lt;/_author_adr&gt;&lt;_collection_scope&gt;SCI;SCIE&lt;/_collection_scope&gt;&lt;_created&gt;63557060&lt;/_created&gt;&lt;_date&gt;2017-03-01&lt;/_date&gt;&lt;_date_display&gt;2017 Mar&lt;/_date_display&gt;&lt;_db_updated&gt;PubMed&lt;/_db_updated&gt;&lt;_doi&gt;10.1038/npp.2016.175&lt;/_doi&gt;&lt;_impact_factor&gt;   6.751&lt;/_impact_factor&gt;&lt;_isbn&gt;1740-634X (Electronic); 0893-133X (Linking)&lt;/_isbn&gt;&lt;_issue&gt;4&lt;/_issue&gt;&lt;_journal&gt;Neuropsychopharmacology&lt;/_journal&gt;&lt;_language&gt;eng&lt;/_language&gt;&lt;_modified&gt;63565097&lt;/_modified&gt;&lt;_pages&gt;864-875&lt;/_pages&gt;&lt;_subject_headings&gt;Adult; Animals; Depressive Disorder, Major/blood/genetics/*metabolism; Disease Models, Animal; *Epigenesis, Genetic; Humans; MicroRNAs/*metabolism; *Neuronal Plasticity; Prefrontal Cortex/*metabolism; Rats; Stress, Psychological/genetics/*metabolism&lt;/_subject_headings&gt;&lt;_tertiary_title&gt;Neuropsychopharmacology : official publication of the American College of_x000d__x000a_      Neuropsychopharmacology&lt;/_tertiary_title&gt;&lt;_type_work&gt;Journal Article&lt;/_type_work&gt;&lt;_url&gt;http://www.ncbi.nlm.nih.gov/entrez/query.fcgi?cmd=Retrieve&amp;amp;db=pubmed&amp;amp;dopt=Abstract&amp;amp;list_uids=27577603&amp;amp;query_hl=1&lt;/_url&gt;&lt;_volume&gt;42&lt;/_volume&gt;&lt;/Details&gt;&lt;Extra&gt;&lt;DBUID&gt;{B3F72E5F-0442-4E5A-9D98-614B0241D013}&lt;/DBUID&gt;&lt;/Extra&gt;&lt;/Item&gt;&lt;/References&gt;&lt;/Group&gt;&lt;Group&gt;&lt;References&gt;&lt;Item&gt;&lt;ID&gt;2263&lt;/ID&gt;&lt;UID&gt;{EA4D1264-EB6A-4144-A2CE-CB78B11E2FBE}&lt;/UID&gt;&lt;Title&gt;Short- and long-term alterations of FKBP5-GR and specific microRNAs in the prefrontal cortex and hippocampus of male rats induced by adolescent stress contribute to depression susceptibility&lt;/Title&gt;&lt;Template&gt;Journal Article&lt;/Template&gt;&lt;Star&gt;0&lt;/Star&gt;&lt;Tag&gt;0&lt;/Tag&gt;&lt;Author&gt;Xu, J; Wang, R; Liu, Y; Wang, W; Liu, D; Jiang, H; Pan, F&lt;/Author&gt;&lt;Year&gt;2019&lt;/Year&gt;&lt;Details&gt;&lt;_accessed&gt;63721060&lt;/_accessed&gt;&lt;_accession_num&gt;30469088&lt;/_accession_num&gt;&lt;_author_adr&gt;Department of Medical Psychology and Medical Ethic, Cheeloo College of Medicine,  Shandong University, Jinan, Shandong, 250012, China. Electronic address: xujingjing201409@163.com.; Department of Medical Psychology and Medical Ethic, Cheeloo College of Medicine,  Shandong University, Jinan, Shandong, 250012, China. Electronic address: wangrui82832@163.com.; Department of Medical Psychology and Medical Ethic, Cheeloo College of Medicine,  Shandong University, Jinan, Shandong, 250012, China. Electronic address: irisashin@yeah.net.; Department of Medical Psychology and Medical Ethic, Cheeloo College of Medicine,  Shandong University, Jinan, Shandong, 250012, China. Electronic address: wangweiyxxl@163.com.; Department of Medical Psychology and Medical Ethic, Cheeloo College of Medicine,  Shandong University, Jinan, Shandong, 250012, China. Electronic address: liudexiang@sdu.edu.cn.; Department of Medical Psychology and Medical Ethic, Cheeloo College of Medicine,  Shandong University, Jinan, Shandong, 250012, China. Electronic address: JiangH@sdu.edu.cn.; Department of Medical Psychology and Medical Ethic, Cheeloo College of Medicine,  Shandong University, Jinan, Shandong, 250012, China. Electronic address: panfang@sdu.edu.cn.&lt;/_author_adr&gt;&lt;_collection_scope&gt;SCI;SCIE&lt;/_collection_scope&gt;&lt;_created&gt;63610053&lt;/_created&gt;&lt;_date&gt;2019-03-01&lt;/_date&gt;&lt;_date_display&gt;2019 Mar&lt;/_date_display&gt;&lt;_db_updated&gt;PubMed&lt;/_db_updated&gt;&lt;_doi&gt;10.1016/j.psyneuen.2018.11.008&lt;/_doi&gt;&lt;_impact_factor&gt;   4.732&lt;/_impact_factor&gt;&lt;_isbn&gt;1873-3360 (Electronic); 0306-4530 (Linking)&lt;/_isbn&gt;&lt;_journal&gt;Psychoneuroendocrinology&lt;/_journal&gt;&lt;_keywords&gt;*CUMS; *Depression; *FKBP5; *GR; *Hippocampus; *Prefrontal cortex; *microRNA&lt;/_keywords&gt;&lt;_language&gt;eng&lt;/_language&gt;&lt;_modified&gt;63617288&lt;/_modified&gt;&lt;_ori_publication&gt;Copyright (c) 2018 Elsevier Ltd. All rights reserved.&lt;/_ori_publication&gt;&lt;_pages&gt;204-215&lt;/_pages&gt;&lt;_subject_headings&gt;Age Factors; Animals; Brain/metabolism; Depression/etiology/*metabolism; Depressive Disorder/metabolism; Disease Susceptibility/metabolism; Glucocorticoids/metabolism; Hippocampus/metabolism; Hypothalamo-Hypophyseal System/metabolism; Male; MicroRNAs/genetics/metabolism; Mifepristone; Pituitary-Adrenal System/metabolism; Prefrontal Cortex/metabolism; Rats; Rats, Wistar; Receptors, Glucocorticoid/antagonists &amp;amp; inhibitors/metabolism; Stress, Psychological/genetics/*metabolism; Tacrolimus Binding Proteins/genetics/*metabolism&lt;/_subject_headings&gt;&lt;_tertiary_title&gt;Psychoneuroendocrinology&lt;/_tertiary_title&gt;&lt;_type_work&gt;Journal Article; Research Support, Non-U.S. Gov&amp;apos;t&lt;/_type_work&gt;&lt;_url&gt;http://www.ncbi.nlm.nih.gov/entrez/query.fcgi?cmd=Retrieve&amp;amp;db=pubmed&amp;amp;dopt=Abstract&amp;amp;list_uids=30469088&amp;amp;query_hl=1&lt;/_url&gt;&lt;_volume&gt;101&lt;/_volume&gt;&lt;/Details&gt;&lt;Extra&gt;&lt;DBUID&gt;{B3F72E5F-0442-4E5A-9D98-614B0241D013}&lt;/DBUID&gt;&lt;/Extra&gt;&lt;/Item&gt;&lt;/References&gt;&lt;/Group&gt;&lt;Group&gt;&lt;References&gt;&lt;Item&gt;&lt;ID&gt;2058&lt;/ID&gt;&lt;UID&gt;{3EC136DB-6319-4F05-864E-F64651204624}&lt;/UID&gt;&lt;Title&gt;Selective lentiviral-mediated suppression of microRNA124a in the hippocampus evokes antidepressants-like effects in rats&lt;/Title&gt;&lt;Template&gt;Journal Article&lt;/Template&gt;&lt;Star&gt;0&lt;/Star&gt;&lt;Tag&gt;0&lt;/Tag&gt;&lt;Author&gt;Bahi, Amine; Chandrasekar, Vijay; Dreyer, Jean-Luc&lt;/Author&gt;&lt;Year&gt;2014&lt;/Year&gt;&lt;Details&gt;&lt;_accessed&gt;63719340&lt;/_accessed&gt;&lt;_collection_scope&gt;SCI;SCIE&lt;/_collection_scope&gt;&lt;_created&gt;63557056&lt;/_created&gt;&lt;_db_updated&gt;CrossRef&lt;/_db_updated&gt;&lt;_doi&gt;10.1016/j.psyneuen.2014.04.009&lt;/_doi&gt;&lt;_impact_factor&gt;   4.732&lt;/_impact_factor&gt;&lt;_isbn&gt;03064530&lt;/_isbn&gt;&lt;_journal&gt;Psychoneuroendocrinology&lt;/_journal&gt;&lt;_modified&gt;63557056&lt;/_modified&gt;&lt;_pages&gt;78-87&lt;/_pages&gt;&lt;_tertiary_title&gt;Psychoneuroendocrinology&lt;/_tertiary_title&gt;&lt;_url&gt;https://linkinghub.elsevier.com/retrieve/pii/S0306453014001413_x000d__x000a_https://api.elsevier.com/content/article/PII:S0306453014001413?httpAccept=text/xml&lt;/_url&gt;&lt;_volume&gt;46&lt;/_volume&gt;&lt;/Details&gt;&lt;Extra&gt;&lt;DBUID&gt;{B3F72E5F-0442-4E5A-9D98-614B0241D013}&lt;/DBUID&gt;&lt;/Extra&gt;&lt;/Item&gt;&lt;/References&gt;&lt;/Group&gt;&lt;/Citation&gt;_x000a_"/>
    <w:docVar w:name="NE.Ref{6387C1EA-9A5F-4669-9F35-83E95EDD95BF}" w:val=" ADDIN NE.Ref.{6387C1EA-9A5F-4669-9F35-83E95EDD95BF}&lt;Citation&gt;&lt;Group&gt;&lt;References&gt;&lt;Item&gt;&lt;ID&gt;14&lt;/ID&gt;&lt;UID&gt;{9F11BBFE-F96B-42C2-B741-2538B38AA570}&lt;/UID&gt;&lt;Title&gt;Genetic and environmental effects on myopia development and progression&lt;/Title&gt;&lt;Template&gt;Journal Article&lt;/Template&gt;&lt;Star&gt;0&lt;/Star&gt;&lt;Tag&gt;0&lt;/Tag&gt;&lt;Author&gt;Goldschmidt, E; Jacobsen, N&lt;/Author&gt;&lt;Year&gt;2014&lt;/Year&gt;&lt;Details&gt;&lt;_accession_num&gt;24357837&lt;/_accession_num&gt;&lt;_author_adr&gt;Danish Institute for Myopia Research, Vedbaek, Denmark.; Department of Ophthalmology, Glostrup University Hospital, Copenhagen, Denmark.&lt;/_author_adr&gt;&lt;_created&gt;63568344&lt;/_created&gt;&lt;_date&gt;2014-02-01&lt;/_date&gt;&lt;_date_display&gt;2014 Feb&lt;/_date_display&gt;&lt;_db_updated&gt;PubMed&lt;/_db_updated&gt;&lt;_doi&gt;10.1038/eye.2013.254&lt;/_doi&gt;&lt;_impact_factor&gt;   2.455&lt;/_impact_factor&gt;&lt;_isbn&gt;1476-5454 (Electronic); 0950-222X (Linking)&lt;/_isbn&gt;&lt;_issue&gt;2&lt;/_issue&gt;&lt;_journal&gt;Eye (Lond)&lt;/_journal&gt;&lt;_language&gt;eng&lt;/_language&gt;&lt;_modified&gt;63568344&lt;/_modified&gt;&lt;_pages&gt;126-33&lt;/_pages&gt;&lt;_subject_headings&gt;Disease Progression; *Gene-Environment Interaction; Genome-Wide Association Study; Humans; Myopia/*diagnosis/epidemiology/*etiology; Prevalence; Twin Studies as Topic&lt;/_subject_headings&gt;&lt;_tertiary_title&gt;Eye (London, England)&lt;/_tertiary_title&gt;&lt;_type_work&gt;Journal Article; Review&lt;/_type_work&gt;&lt;_url&gt;http://www.ncbi.nlm.nih.gov/entrez/query.fcgi?cmd=Retrieve&amp;amp;db=pubmed&amp;amp;dopt=Abstract&amp;amp;list_uids=24357837&amp;amp;query_hl=1&lt;/_url&gt;&lt;_volume&gt;28&lt;/_volume&gt;&lt;/Details&gt;&lt;Extra&gt;&lt;DBUID&gt;{5D4A96AE-2D4D-41F0-9DA9-F21F7ED3972F}&lt;/DBUID&gt;&lt;/Extra&gt;&lt;/Item&gt;&lt;/References&gt;&lt;/Group&gt;&lt;Group&gt;&lt;References&gt;&lt;Item&gt;&lt;ID&gt;15&lt;/ID&gt;&lt;UID&gt;{0AC79106-6163-4623-9CD9-2EF9BC899013}&lt;/UID&gt;&lt;Title&gt;How genetic is school myopia?&lt;/Title&gt;&lt;Template&gt;Journal Article&lt;/Template&gt;&lt;Star&gt;0&lt;/Star&gt;&lt;Tag&gt;0&lt;/Tag&gt;&lt;Author&gt;Morgan, I; Rose, K&lt;/Author&gt;&lt;Year&gt;2005&lt;/Year&gt;&lt;Details&gt;&lt;_accession_num&gt;15555525&lt;/_accession_num&gt;&lt;_author_adr&gt;Visual Sciences Group, Research School of Biological Sciences and Centre for Visual Science, Australian National University, GPO Box 475, Canberra City, ACT 2601, Australia. ian.morgan@anu.edu.au&lt;/_author_adr&gt;&lt;_collection_scope&gt;SCI;SCIE&lt;/_collection_scope&gt;&lt;_created&gt;63568348&lt;/_created&gt;&lt;_date&gt;2005-01-01&lt;/_date&gt;&lt;_date_display&gt;2005 Jan&lt;/_date_display&gt;&lt;_db_updated&gt;PubMed&lt;/_db_updated&gt;&lt;_doi&gt;10.1016/j.preteyeres.2004.06.004&lt;/_doi&gt;&lt;_impact_factor&gt;  14.860&lt;/_impact_factor&gt;&lt;_isbn&gt;1350-9462 (Print); 1350-9462 (Linking)&lt;/_isbn&gt;&lt;_issue&gt;1&lt;/_issue&gt;&lt;_journal&gt;Prog Retin Eye Res&lt;/_journal&gt;&lt;_language&gt;eng&lt;/_language&gt;&lt;_modified&gt;63568348&lt;/_modified&gt;&lt;_pages&gt;1-38&lt;/_pages&gt;&lt;_subject_headings&gt;Adolescent; Child; Female; Genetic Predisposition to Disease/genetics; Genetic Variation; Global Health; Humans; Male; Myopia/epidemiology/*genetics; Prevalence; Risk Factors&lt;/_subject_headings&gt;&lt;_tertiary_title&gt;Progress in retinal and eye research&lt;/_tertiary_title&gt;&lt;_type_work&gt;Journal Article; Review&lt;/_type_work&gt;&lt;_url&gt;http://www.ncbi.nlm.nih.gov/entrez/query.fcgi?cmd=Retrieve&amp;amp;db=pubmed&amp;amp;dopt=Abstract&amp;amp;list_uids=15555525&amp;amp;query_hl=1&lt;/_url&gt;&lt;_volume&gt;24&lt;/_volume&gt;&lt;/Details&gt;&lt;Extra&gt;&lt;DBUID&gt;{5D4A96AE-2D4D-41F0-9DA9-F21F7ED3972F}&lt;/DBUID&gt;&lt;/Extra&gt;&lt;/Item&gt;&lt;/References&gt;&lt;/Group&gt;&lt;/Citation&gt;_x000a_"/>
    <w:docVar w:name="NE.Ref{63AB056B-82B8-4942-8377-2C5966E80B43}" w:val=" ADDIN NE.Ref.{63AB056B-82B8-4942-8377-2C5966E80B43}&lt;Citation&gt;&lt;Group&gt;&lt;References&gt;&lt;Item&gt;&lt;ID&gt;158&lt;/ID&gt;&lt;UID&gt;{DD635CA9-DC3C-4DE0-BA5B-6EC040B928CF}&lt;/UID&gt;&lt;Title&gt;The smartphone addiction scale: development and validation of a short version for  adolescents&lt;/Title&gt;&lt;Template&gt;Journal Article&lt;/Template&gt;&lt;Star&gt;0&lt;/Star&gt;&lt;Tag&gt;0&lt;/Tag&gt;&lt;Author&gt;Kwon, M; Kim, D J; Cho, H; Yang, S&lt;/Author&gt;&lt;Year&gt;2013&lt;/Year&gt;&lt;Details&gt;&lt;_accession_num&gt;24391787&lt;/_accession_num&gt;&lt;_author_adr&gt;Addiction Research Institute, Department of Psychiatry, Seoul St. Mary&amp;apos;s  Hospital, The Catholic University of Korea, Seoul, South Korea.; Department of Psychiatry, Seoul St. Mary&amp;apos;s Hospital, College of Medicine, The  Catholic University of Korea, Seoul, South Korea.; Addiction Research Institute, Department of Psychiatry, Seoul St. Mary&amp;apos;s  Hospital, The Catholic University of Korea, Seoul, South Korea.; College of Nursing, The Catholic University of Korea, Seoul, South Korea.&lt;/_author_adr&gt;&lt;_collection_scope&gt;SCIE&lt;/_collection_scope&gt;&lt;_created&gt;64671985&lt;/_created&gt;&lt;_date&gt;2013-01-20&lt;/_date&gt;&lt;_date_display&gt;2013&lt;/_date_display&gt;&lt;_doi&gt;10.1371/journal.pone.0083558&lt;/_doi&gt;&lt;_impact_factor&gt;   3.752&lt;/_impact_factor&gt;&lt;_isbn&gt;1932-6203 (Electronic); 1932-6203 (Linking)&lt;/_isbn&gt;&lt;_issue&gt;12&lt;/_issue&gt;&lt;_journal&gt;PLoS One&lt;/_journal&gt;&lt;_language&gt;eng&lt;/_language&gt;&lt;_modified&gt;64671985&lt;/_modified&gt;&lt;_pages&gt;e83558&lt;/_pages&gt;&lt;_social_category&gt;综合性期刊(3)&lt;/_social_category&gt;&lt;_subject_headings&gt;Adolescent; Behavior, Addictive/classification/*diagnosis/psychology; *Cell Phone; Female; Humans; Male; ROC Curve; Reproducibility of Results; Republic of Korea; Sex Characteristics; Surveys and Questionnaires&lt;/_subject_headings&gt;&lt;_tertiary_title&gt;PloS one&lt;/_tertiary_title&gt;&lt;_type_work&gt;Journal Article; Validation Study&lt;/_type_work&gt;&lt;_url&gt;http://www.ncbi.nlm.nih.gov/entrez/query.fcgi?cmd=Retrieve&amp;amp;db=pubmed&amp;amp;dopt=Abstract&amp;amp;list_uids=24391787&amp;amp;query_hl=1&lt;/_url&gt;&lt;_volume&gt;8&lt;/_volume&gt;&lt;/Details&gt;&lt;Extra&gt;&lt;DBUID&gt;{725D76A1-09CB-4550-9760-2CAB276F575A}&lt;/DBUID&gt;&lt;/Extra&gt;&lt;/Item&gt;&lt;/References&gt;&lt;/Group&gt;&lt;/Citation&gt;_x000a_"/>
    <w:docVar w:name="NE.Ref{63B4A1D8-F516-49CB-B99A-02A716FA9628}" w:val=" ADDIN NE.Ref.{63B4A1D8-F516-49CB-B99A-02A716FA9628}&lt;Citation&gt;&lt;Group&gt;&lt;References&gt;&lt;Item&gt;&lt;ID&gt;4222&lt;/ID&gt;&lt;UID&gt;{11875DB4-101B-4EB9-9930-B5F76E7B4F31}&lt;/UID&gt;&lt;Title&gt;Lost without a cause: time to embrace causal thinking using Directed Acyclic  Graphs (DAGs)&lt;/Title&gt;&lt;Template&gt;Journal Article&lt;/Template&gt;&lt;Star&gt;0&lt;/Star&gt;&lt;Tag&gt;0&lt;/Tag&gt;&lt;Author&gt;Van Cauwenberg, J; De Paepe, A; Poppe, L&lt;/Author&gt;&lt;Year&gt;2023&lt;/Year&gt;&lt;Details&gt;&lt;_accession_num&gt;38082338&lt;/_accession_num&gt;&lt;_author_adr&gt;Department of Public Health and Primary Care, Ghent University, Ghent, Belgium.  jelle.vancauwenberg@ugent.be.; Research Foundation Flanders, Brussels, Belgium. jelle.vancauwenberg@ugent.be.; Department of Experimental Clinical and Health Psychology, Ghent University,  Ghent, Belgium.; Department of Public Health and Primary Care, Ghent University, Ghent, Belgium.; Research Foundation Flanders, Brussels, Belgium.&lt;/_author_adr&gt;&lt;_collection_scope&gt;SCIE&lt;/_collection_scope&gt;&lt;_created&gt;65214006&lt;/_created&gt;&lt;_date&gt;2023-12-11&lt;/_date&gt;&lt;_date_display&gt;2023 Dec 11&lt;/_date_display&gt;&lt;_doi&gt;10.1186/s12966-023-01545-8&lt;/_doi&gt;&lt;_impact_factor&gt;   8.915&lt;/_impact_factor&gt;&lt;_isbn&gt;1479-5868 (Electronic); 1479-5868 (Linking)&lt;/_isbn&gt;&lt;_issue&gt;1&lt;/_issue&gt;&lt;_journal&gt;Int J Behav Nutr Phys Act&lt;/_journal&gt;&lt;_language&gt;eng&lt;/_language&gt;&lt;_modified&gt;65214006&lt;/_modified&gt;&lt;_pages&gt;145&lt;/_pages&gt;&lt;_social_category&gt;医学(1)&lt;/_social_category&gt;&lt;_subject_headings&gt;Humans; *Models, Statistical; Causality&lt;/_subject_headings&gt;&lt;_tertiary_title&gt;The international journal of behavioral nutrition and physical activity&lt;/_tertiary_title&gt;&lt;_type_work&gt;Letter&lt;/_type_work&gt;&lt;_url&gt;http://www.ncbi.nlm.nih.gov/entrez/query.fcgi?cmd=Retrieve&amp;amp;db=pubmed&amp;amp;dopt=Abstract&amp;amp;list_uids=38082338&amp;amp;query_hl=1&lt;/_url&gt;&lt;_volume&gt;20&lt;/_volume&gt;&lt;/Details&gt;&lt;Extra&gt;&lt;DBUID&gt;{93870BB0-CAEF-4F07-AAE0-DA131E288E28}&lt;/DBUID&gt;&lt;/Extra&gt;&lt;/Item&gt;&lt;/References&gt;&lt;/Group&gt;&lt;Group&gt;&lt;References&gt;&lt;Item&gt;&lt;ID&gt;4223&lt;/ID&gt;&lt;UID&gt;{E323E094-11A8-4332-ACFE-80C7FA6BF20D}&lt;/UID&gt;&lt;Title&gt;Use of directed acyclic graphs (DAGs) to identify confounders in applied health  research: review and recommendations&lt;/Title&gt;&lt;Template&gt;Journal Article&lt;/Template&gt;&lt;Star&gt;0&lt;/Star&gt;&lt;Tag&gt;5&lt;/Tag&gt;&lt;Author&gt;Tennant, PWG; Murray, E J; Arnold, K F; Berrie, L; Fox, M P; Gadd, S C; Harrison, W J; Keeble, C; Ranker, L R; Textor, J; Tomova, G D; Gilthorpe, M S; Ellison, GTH&lt;/Author&gt;&lt;Year&gt;2021&lt;/Year&gt;&lt;Details&gt;&lt;_accession_num&gt;33330936&lt;/_accession_num&gt;&lt;_author_adr&gt;Leeds Institute for Data Analytics, University of Leeds, Leeds, UK.; Faculty of Medicine and Health, University of Leeds, Leeds, UK.; Alan Turing Institute, British Library, London, UK.; Department of Epidemiology, School of Public Health, Boston University, Boston,  MA, USA.; Leeds Institute for Data Analytics, University of Leeds, Leeds, UK.; Faculty of Medicine and Health, University of Leeds, Leeds, UK.; Leeds Institute for Data Analytics, University of Leeds, Leeds, UK.; School of Geography, University of Leeds, Leeds, UK.; School of GeoSciences, University of Edinburgh, Edinburgh, UK.; Department of Epidemiology, School of Public Health, Boston University, Boston,  MA, USA.; Department of Global Health, Boston University, Boston, MA, USA.; Leeds Institute for Data Analytics, University of Leeds, Leeds, UK.; School of Geography, University of Leeds, Leeds, UK.; Leeds Institute for Data Analytics, University of Leeds, Leeds, UK.; Faculty of Medicine and Health, University of Leeds, Leeds, UK.; Leeds Institute for Data Analytics, University of Leeds, Leeds, UK.; Department of Epidemiology, School of Public Health, Boston University, Boston,  MA, USA.; Department of Tumour Immunology, Radboud University Medical Center, Nijmegen, The  Netherlands.; Leeds Institute for Data Analytics, University of Leeds, Leeds, UK.; Faculty of Medicine and Health, University of Leeds, Leeds, UK.; Alan Turing Institute, British Library, London, UK.; Leeds Institute for Data Analytics, University of Leeds, Leeds, UK.; Faculty of Medicine and Health, University of Leeds, Leeds, UK.; Alan Turing Institute, British Library, London, UK.; Leeds Institute for Data Analytics, University of Leeds, Leeds, UK.; Faculty of Medicine and Health, University of Leeds, Leeds, UK.; Centre for Data Innovation, Faculty of Science and Technology, University of  Central Lancashire, Preston, UK.&lt;/_author_adr&gt;&lt;_collection_scope&gt;SCIE&lt;/_collection_scope&gt;&lt;_created&gt;65213976&lt;/_created&gt;&lt;_date&gt;2021-05-17&lt;/_date&gt;&lt;_date_display&gt;2021 May 17&lt;/_date_display&gt;&lt;_doi&gt;10.1093/ije/dyaa213&lt;/_doi&gt;&lt;_impact_factor&gt;   9.685&lt;/_impact_factor&gt;&lt;_isbn&gt;1464-3685 (Electronic); 0300-5771 (Print); 0300-5771 (Linking)&lt;/_isbn&gt;&lt;_issue&gt;2&lt;/_issue&gt;&lt;_journal&gt;Int J Epidemiol&lt;/_journal&gt;&lt;_keywords&gt;Directed acyclic graphs; causal diagrams; causal inference; confounding; covariate adjustment; graphical model theory; observational studies; reporting practices&lt;/_keywords&gt;&lt;_language&gt;eng&lt;/_language&gt;&lt;_modified&gt;65213982&lt;/_modified&gt;&lt;_ori_publication&gt;© The Author(s) 2020. Published by Oxford University Press on behalf of the _x000d__x000a_      International Epidemiological Association.&lt;/_ori_publication&gt;&lt;_pages&gt;620-632&lt;/_pages&gt;&lt;_social_category&gt;医学(1)&lt;/_social_category&gt;&lt;_subject_headings&gt;Bias; Causality; Confounding Factors, Epidemiologic; Data Interpretation, Statistical; Humans; *Research&lt;/_subject_headings&gt;&lt;_tertiary_title&gt;International journal of epidemiology&lt;/_tertiary_title&gt;&lt;_type_work&gt;Journal Article; Research Support, Non-U.S. Gov&amp;apos;t; Review&lt;/_type_work&gt;&lt;_url&gt;http://www.ncbi.nlm.nih.gov/entrez/query.fcgi?cmd=Retrieve&amp;amp;db=pubmed&amp;amp;dopt=Abstract&amp;amp;list_uids=33330936&amp;amp;query_hl=1&lt;/_url&gt;&lt;_volume&gt;50&lt;/_volume&gt;&lt;/Details&gt;&lt;Extra&gt;&lt;DBUID&gt;{93870BB0-CAEF-4F07-AAE0-DA131E288E28}&lt;/DBUID&gt;&lt;/Extra&gt;&lt;/Item&gt;&lt;/References&gt;&lt;/Group&gt;&lt;/Citation&gt;_x000a_"/>
    <w:docVar w:name="NE.Ref{63D428DA-DAB4-4991-BE9C-4F357C37FECB}" w:val=" ADDIN NE.Ref.{63D428DA-DAB4-4991-BE9C-4F357C37FECB}&lt;Citation&gt;&lt;Group&gt;&lt;References&gt;&lt;Item&gt;&lt;ID&gt;61&lt;/ID&gt;&lt;UID&gt;{49200E61-308B-4285-BE3A-03F9E04792F7}&lt;/UID&gt;&lt;Title&gt;School Closures During Social Lockdown and Mental Health, Health Behaviors, and  Well-being Among Children and Adolescents During the First COVID-19 Wave: A  Systematic Review&lt;/Title&gt;&lt;Template&gt;Journal Article&lt;/Template&gt;&lt;Star&gt;0&lt;/Star&gt;&lt;Tag&gt;0&lt;/Tag&gt;&lt;Author&gt;Viner, R; Russell, S; Saulle, R; Croker, H; Stansfield, C; Packer, J; Nicholls, D; Goddings, A L; Bonell, C; Hudson, L; Hope, S; Ward, J; Schwalbe, N; Morgan, A; Minozzi, S&lt;/Author&gt;&lt;Year&gt;2022&lt;/Year&gt;&lt;Details&gt;&lt;_accession_num&gt;35040870&lt;/_accession_num&gt;&lt;_author_adr&gt;UCL Great Ormond St Institute of Child Health, London, United Kingdom.; UCL Great Ormond St Institute of Child Health, London, United Kingdom.; Department of Epidemiology, Lazio Regional Health Service, Rome, Italy.; UCL Great Ormond St Institute of Child Health, London, United Kingdom.; UCL Institute of Education, London, United Kingdom.; UCL Great Ormond St Institute of Child Health, London, United Kingdom.; Division of Psychiatry, Department of Brain Sciences, Imperial College London,  London, United Kingdom.; UCL Great Ormond St Institute of Child Health, London, United Kingdom.; London School of Hygiene and Tropical Medicine, London, United Kingdom.; UCL Great Ormond St Institute of Child Health, London, United Kingdom.; UCL Great Ormond St Institute of Child Health, London, United Kingdom.; UCL Great Ormond St Institute of Child Health, London, United Kingdom.; Heilbrunn Department of Population and Family Health, Mailman School of Public  Health, Columbia University, New York, New York.; Yunus Centre for Social Business and Health, Glasgow Caledonian University,  London, United Kingdom.; Department of Epidemiology, Lazio Regional Health Service, Rome, Italy.&lt;/_author_adr&gt;&lt;_collection_scope&gt;SCIE&lt;/_collection_scope&gt;&lt;_created&gt;65068630&lt;/_created&gt;&lt;_date&gt;2022-04-01&lt;/_date&gt;&lt;_date_display&gt;2022 Apr 1&lt;/_date_display&gt;&lt;_doi&gt;10.1001/jamapediatrics.2021.5840&lt;/_doi&gt;&lt;_impact_factor&gt;  26.796&lt;/_impact_factor&gt;&lt;_isbn&gt;2168-6211 (Electronic); 2168-6203 (Linking)&lt;/_isbn&gt;&lt;_issue&gt;4&lt;/_issue&gt;&lt;_journal&gt;JAMA Pediatr&lt;/_journal&gt;&lt;_language&gt;eng&lt;/_language&gt;&lt;_modified&gt;65068630&lt;/_modified&gt;&lt;_pages&gt;400-409&lt;/_pages&gt;&lt;_social_category&gt;医学(1)&lt;/_social_category&gt;&lt;_subject_headings&gt;Adolescent; Adult; *COVID-19/epidemiology/prevention &amp;amp; control; Child; Child, Preschool; Communicable Disease Control; Health Behavior; Humans; Infant; Infant, Newborn; Mental Health; Pandemics/prevention &amp;amp; control; Schools; Young Adult&lt;/_subject_headings&gt;&lt;_tertiary_title&gt;JAMA pediatrics&lt;/_tertiary_title&gt;&lt;_type_work&gt;Journal Article; Systematic Review&lt;/_type_work&gt;&lt;_url&gt;http://www.ncbi.nlm.nih.gov/entrez/query.fcgi?cmd=Retrieve&amp;amp;db=pubmed&amp;amp;dopt=Abstract&amp;amp;list_uids=35040870&amp;amp;query_hl=1&lt;/_url&gt;&lt;_volume&gt;176&lt;/_volume&gt;&lt;/Details&gt;&lt;Extra&gt;&lt;DBUID&gt;{B229E695-20C0-47E4-A960-6A523A810098}&lt;/DBUID&gt;&lt;/Extra&gt;&lt;/Item&gt;&lt;/References&gt;&lt;/Group&gt;&lt;/Citation&gt;_x000a_"/>
    <w:docVar w:name="NE.Ref{63E863EA-82D1-4160-8AF2-0BAC28E01CE6}" w:val=" ADDIN NE.Ref.{63E863EA-82D1-4160-8AF2-0BAC28E01CE6}&lt;Citation&gt;&lt;Group&gt;&lt;References&gt;&lt;Item&gt;&lt;ID&gt;87&lt;/ID&gt;&lt;UID&gt;{005DA28B-1F8C-492D-BE5D-AA4599568E62}&lt;/UID&gt;&lt;Title&gt;Bullies Move Beyond the Schoolyard : A Preliminary Look at Cyberbullying &lt;/Title&gt;&lt;Template&gt;Journal Article&lt;/Template&gt;&lt;Star&gt;0&lt;/Star&gt;&lt;Tag&gt;0&lt;/Tag&gt;&lt;Author&gt;Patchin, Justin W; Hinduja, Sameer&lt;/Author&gt;&lt;Year&gt;2006&lt;/Year&gt;&lt;Details&gt;&lt;_doi&gt;10.1177/1541204006286288&lt;/_doi&gt;&lt;_issue&gt;2&lt;/_issue&gt;&lt;_journal&gt;Youth Violence and Juvenile Justice&lt;/_journal&gt;&lt;_pages&gt;148-169&lt;/_pages&gt;&lt;_volume&gt;4&lt;/_volume&gt;&lt;_created&gt;61518155&lt;/_created&gt;&lt;_modified&gt;61518157&lt;/_modified&gt;&lt;_impact_factor&gt;   1.750&lt;/_impact_factor&gt;&lt;_collection_scope&gt;SSCI;&lt;/_collection_scope&gt;&lt;_accessed&gt;61518157&lt;/_accessed&gt;&lt;/Details&gt;&lt;Extra&gt;&lt;DBUID&gt;{78D18189-B1D4-4524-940E-A55AB19ADD27}&lt;/DBUID&gt;&lt;/Extra&gt;&lt;/Item&gt;&lt;/References&gt;&lt;/Group&gt;&lt;Group&gt;&lt;References&gt;&lt;Item&gt;&lt;ID&gt;89&lt;/ID&gt;&lt;UID&gt;{12AD444E-A61A-479B-A40A-936DC44FB531}&lt;/UID&gt;&lt;Title&gt;Cyberbullying, school bullying, and psychological distress: a regional census of  high school students&lt;/Title&gt;&lt;Template&gt;Journal Article&lt;/Template&gt;&lt;Star&gt;0&lt;/Star&gt;&lt;Tag&gt;0&lt;/Tag&gt;&lt;Author&gt;Schneider, S K; O&amp;apos;Donnell, L; Stueve, A; Coulter, R W&lt;/Author&gt;&lt;Year&gt;2012&lt;/Year&gt;&lt;Details&gt;&lt;_accession_num&gt;22095343&lt;/_accession_num&gt;&lt;_author_adr&gt;Health and Human Development Division, Education Development Center, Newton Waltham, MA 02453, USA. skschneider@edc.org&lt;/_author_adr&gt;&lt;_date_display&gt;2012 Jan&lt;/_date_display&gt;&lt;_date&gt;2012-01-01&lt;/_date&gt;&lt;_doi&gt;10.2105/AJPH.2011.300308&lt;/_doi&gt;&lt;_isbn&gt;1541-0048 (Electronic); 0090-0036 (Linking)&lt;/_isbn&gt;&lt;_issue&gt;1&lt;/_issue&gt;&lt;_journal&gt;Am J Public Health&lt;/_journal&gt;&lt;_keywords&gt;Adolescent; *Bullying; Data Collection; Educational Status; Humans; Internet; Logistic Models; Male; Massachusetts/epidemiology; Schools/*statistics &amp;amp; numerical data; Stress, Psychological/epidemiology/*etiology&lt;/_keywords&gt;&lt;_language&gt;eng&lt;/_language&gt;&lt;_pages&gt;171-7&lt;/_pages&gt;&lt;_tertiary_title&gt;American journal of public health&lt;/_tertiary_title&gt;&lt;_type_work&gt;Journal Article; Research Support, Non-U.S. Gov&amp;apos;t&lt;/_type_work&gt;&lt;_url&gt;http://www.ncbi.nlm.nih.gov/entrez/query.fcgi?cmd=Retrieve&amp;amp;db=pubmed&amp;amp;dopt=Abstract&amp;amp;list_uids=22095343&amp;amp;query_hl=1&lt;/_url&gt;&lt;_volume&gt;102&lt;/_volume&gt;&lt;_created&gt;61518161&lt;/_created&gt;&lt;_modified&gt;61518164&lt;/_modified&gt;&lt;_impact_factor&gt;   4.138&lt;/_impact_factor&gt;&lt;_collection_scope&gt;SCI;SCIE;SSCI;&lt;/_collection_scope&gt;&lt;/Details&gt;&lt;Extra&gt;&lt;DBUID&gt;{78D18189-B1D4-4524-940E-A55AB19ADD27}&lt;/DBUID&gt;&lt;/Extra&gt;&lt;/Item&gt;&lt;/References&gt;&lt;/Group&gt;&lt;Group&gt;&lt;References&gt;&lt;Item&gt;&lt;ID&gt;25&lt;/ID&gt;&lt;UID&gt;{BF9972E4-07B0-4891-AEEE-086B6773B452}&lt;/UID&gt;&lt;Title&gt;Health implications of new age technologies for adolescents: a review of the research&lt;/Title&gt;&lt;Template&gt;Journal Article&lt;/Template&gt;&lt;Star&gt;1&lt;/Star&gt;&lt;Tag&gt;0&lt;/Tag&gt;&lt;Author&gt;Bailin, A; Milanaik, R; Adesman, A&lt;/Author&gt;&lt;Year&gt;2014&lt;/Year&gt;&lt;Details&gt;&lt;_accession_num&gt;25160783&lt;/_accession_num&gt;&lt;_author_adr&gt;aMcLean Hospital, Belmont, Massachusetts bDevelopmental &amp;amp; Behavioral Pediatrics,  Steven &amp;amp; Alexandra Cohen Children&amp;apos;s Medical, Center of New York, New Hyde Park, New York, USA.&lt;/_author_adr&gt;&lt;_collection_scope&gt;SCIE;&lt;/_collection_scope&gt;&lt;_created&gt;61500760&lt;/_created&gt;&lt;_date&gt;2014-10-01&lt;/_date&gt;&lt;_date_display&gt;2014 Oct&lt;/_date_display&gt;&lt;_doi&gt;10.1097/MOP.0000000000000140&lt;/_doi&gt;&lt;_impact_factor&gt;   2.202&lt;/_impact_factor&gt;&lt;_isbn&gt;1531-698X (Electronic); 1040-8703 (Linking)&lt;/_isbn&gt;&lt;_issue&gt;5&lt;/_issue&gt;&lt;_journal&gt;Curr Opin Pediatr&lt;/_journal&gt;&lt;_keywords&gt;Adolescent; Adolescent Behavior/*psychology; Aggression/*psychology; Automobile Driving; Bullying/*psychology; Cell Phones; Erotica/*psychology; Health Knowledge, Attitudes, Practice; *Health Status; Humans; Parents/psychology; Prevalence; Risk Factors; Sex Factors; Social Media/*statistics &amp;amp; numerical data; Students/*psychology; Suicide/statistics &amp;amp; numerical data; Text Messaging&lt;/_keywords&gt;&lt;_language&gt;eng&lt;/_language&gt;&lt;_modified&gt;61517820&lt;/_modified&gt;&lt;_pages&gt;605-19&lt;/_pages&gt;&lt;_tertiary_title&gt;Current opinion in pediatrics&lt;/_tertiary_title&gt;&lt;_type_work&gt;Journal Article; Review&lt;/_type_work&gt;&lt;_url&gt;http://www.ncbi.nlm.nih.gov/entrez/query.fcgi?cmd=Retrieve&amp;amp;db=pubmed&amp;amp;dopt=Abstract&amp;amp;list_uids=25160783&amp;amp;query_hl=1&lt;/_url&gt;&lt;_volume&gt;26&lt;/_volume&gt;&lt;/Details&gt;&lt;Extra&gt;&lt;DBUID&gt;{78D18189-B1D4-4524-940E-A55AB19ADD27}&lt;/DBUID&gt;&lt;/Extra&gt;&lt;/Item&gt;&lt;/References&gt;&lt;/Group&gt;&lt;/Citation&gt;_x000a_"/>
    <w:docVar w:name="NE.Ref{64399701-F911-4F47-8FF1-9FA6AD03950B}" w:val=" ADDIN NE.Ref.{64399701-F911-4F47-8FF1-9FA6AD03950B}&lt;Citation&gt;&lt;Group&gt;&lt;References&gt;&lt;Item&gt;&lt;ID&gt;53&lt;/ID&gt;&lt;UID&gt;{424FFC4B-63D9-49CC-93CC-BE2320A09AA3}&lt;/UID&gt;&lt;Title&gt;Mental health: a world of depression.&lt;/Title&gt;&lt;Template&gt;News&lt;/Template&gt;&lt;Star&gt;0&lt;/Star&gt;&lt;Tag&gt;0&lt;/Tag&gt;&lt;Author&gt;Smith, Kerri&lt;/Author&gt;&lt;Year&gt;2014&lt;/Year&gt;&lt;Details&gt;&lt;_pages&gt;181&lt;/_pages&gt;&lt;_url&gt;https://www.ncbi.nlm.nih.gov/pubmed/25391942&lt;/_url&gt;&lt;_doi&gt;10.1038/515180a&lt;/_doi&gt;&lt;_language&gt;English&lt;/_language&gt;&lt;_issue&gt;7526&lt;/_issue&gt;&lt;_db_provider&gt;PubMed&lt;/_db_provider&gt;&lt;_volume&gt;515&lt;/_volume&gt;&lt;_journal&gt;Nature&lt;/_journal&gt;&lt;_isbn&gt;0028-0836 &lt;/_isbn&gt;&lt;_created&gt;64778192&lt;/_created&gt;&lt;_modified&gt;64778192&lt;/_modified&gt;&lt;/Details&gt;&lt;Extra&gt;&lt;DBUID&gt;{262F321C-6F5E-42FE-A29B-2689D77CF0BF}&lt;/DBUID&gt;&lt;/Extra&gt;&lt;/Item&gt;&lt;/References&gt;&lt;/Group&gt;&lt;/Citation&gt;_x000a_"/>
    <w:docVar w:name="NE.Ref{645A5356-01EB-45FD-8334-1436C9427100}" w:val=" ADDIN NE.Ref.{645A5356-01EB-45FD-8334-1436C9427100}&lt;Citation&gt;&lt;Group&gt;&lt;References&gt;&lt;Item&gt;&lt;ID&gt;37&lt;/ID&gt;&lt;UID&gt;{1844EEB3-632C-4BB5-B282-70A048BA8556}&lt;/UID&gt;&lt;Title&gt;Outdoor activity and myopia in Singapore teenage children&lt;/Title&gt;&lt;Template&gt;Journal Article&lt;/Template&gt;&lt;Star&gt;0&lt;/Star&gt;&lt;Tag&gt;0&lt;/Tag&gt;&lt;Author&gt;Dirani, M; Tong, L; Gazzard, G; Zhang, X; Chia, A; Young, T L; Rose, K A; Mitchell, P; Saw, S M&lt;/Author&gt;&lt;Year&gt;2009&lt;/Year&gt;&lt;Details&gt;&lt;_accession_num&gt;19211608&lt;/_accession_num&gt;&lt;_author_adr&gt;Singapore Eye Research Institute, and Department of Community, Occupational and Family Medicine, Yong Loo Lin School of Medicine, National University of Singapore, MD3, 16 Medical Drive, Singapore 117597. dirani@unimelb.edu.au&lt;/_author_adr&gt;&lt;_date_display&gt;2009 Aug&lt;/_date_display&gt;&lt;_date&gt;2009-08-01&lt;/_date&gt;&lt;_doi&gt;10.1136/bjo.2008.150979&lt;/_doi&gt;&lt;_isbn&gt;1468-2079 (Electronic); 0007-1161 (Linking)&lt;/_isbn&gt;&lt;_issue&gt;8&lt;/_issue&gt;&lt;_journal&gt;Br J Ophthalmol&lt;/_journal&gt;&lt;_language&gt;eng&lt;/_language&gt;&lt;_pages&gt;997-1000&lt;/_pages&gt;&lt;_subject_headings&gt;Adolescent; Age Factors; Child; Female; Humans; *Leisure Activities; Male; Myopia/epidemiology/*prevention &amp;amp; control; Sex Factors; Singapore/epidemiology; Sports/*statistics &amp;amp; numerical data; Time Factors; Young Adult&lt;/_subject_headings&gt;&lt;_tertiary_title&gt;The British journal of ophthalmology&lt;/_tertiary_title&gt;&lt;_type_work&gt;Journal Article; Research Support, Non-U.S. Gov&amp;apos;t&lt;/_type_work&gt;&lt;_url&gt;http://www.ncbi.nlm.nih.gov/entrez/query.fcgi?cmd=Retrieve&amp;amp;db=pubmed&amp;amp;dopt=Abstract&amp;amp;list_uids=19211608&amp;amp;query_hl=1&lt;/_url&gt;&lt;_volume&gt;93&lt;/_volume&gt;&lt;_created&gt;63569932&lt;/_created&gt;&lt;_modified&gt;63569932&lt;/_modified&gt;&lt;_db_updated&gt;PubMed&lt;/_db_updated&gt;&lt;_impact_factor&gt;   3.611&lt;/_impact_factor&gt;&lt;/Details&gt;&lt;Extra&gt;&lt;DBUID&gt;{5D4A96AE-2D4D-41F0-9DA9-F21F7ED3972F}&lt;/DBUID&gt;&lt;/Extra&gt;&lt;/Item&gt;&lt;/References&gt;&lt;/Group&gt;&lt;Group&gt;&lt;References&gt;&lt;Item&gt;&lt;ID&gt;38&lt;/ID&gt;&lt;UID&gt;{53D16FBA-EDCB-4A36-BE29-DDF6CE387E98}&lt;/UID&gt;&lt;Title&gt;Time outdoors and physical activity as predictors of incident myopia in childhood: a prospective cohort study&lt;/Title&gt;&lt;Template&gt;Journal Article&lt;/Template&gt;&lt;Star&gt;0&lt;/Star&gt;&lt;Tag&gt;0&lt;/Tag&gt;&lt;Author&gt;Guggenheim, J A; Northstone, K; McMahon, G; Ness, A R; Deere, K; Mattocks, C; Pourcain, B S; Williams, C&lt;/Author&gt;&lt;Year&gt;2012&lt;/Year&gt;&lt;Details&gt;&lt;_accession_num&gt;22491403&lt;/_accession_num&gt;&lt;_author_adr&gt;School of Optometry and Vision Sciences, Cardiff University, Cardiff, Wales, United Kingdom. guggenheim@cardiff.ac.uk&lt;/_author_adr&gt;&lt;_date_display&gt;2012 May 14&lt;/_date_display&gt;&lt;_date&gt;2012-05-14&lt;/_date&gt;&lt;_doi&gt;10.1167/iovs.11-9091&lt;/_doi&gt;&lt;_isbn&gt;1552-5783 (Electronic); 0146-0404 (Linking)&lt;/_isbn&gt;&lt;_issue&gt;6&lt;/_issue&gt;&lt;_journal&gt;Invest Ophthalmol Vis Sci&lt;/_journal&gt;&lt;_language&gt;eng&lt;/_language&gt;&lt;_pages&gt;2856-65&lt;/_pages&gt;&lt;_subject_headings&gt;Adolescent; Child; England/epidemiology; *Exercise; Female; Humans; Incidence; Kaplan-Meier Estimate; *Leisure Activities; Male; Myopia/*epidemiology; Prospective Studies; Regression Analysis; Risk Factors; Surveys and Questionnaires; Time Factors&lt;/_subject_headings&gt;&lt;_tertiary_title&gt;Investigative ophthalmology &amp;amp; visual science&lt;/_tertiary_title&gt;&lt;_type_work&gt;Journal Article; Research Support, Non-U.S. Gov&amp;apos;t&lt;/_type_work&gt;&lt;_url&gt;http://www.ncbi.nlm.nih.gov/entrez/query.fcgi?cmd=Retrieve&amp;amp;db=pubmed&amp;amp;dopt=Abstract&amp;amp;list_uids=22491403&amp;amp;query_hl=1&lt;/_url&gt;&lt;_volume&gt;53&lt;/_volume&gt;&lt;_created&gt;63569933&lt;/_created&gt;&lt;_modified&gt;63569935&lt;/_modified&gt;&lt;_db_updated&gt;PubMed&lt;/_db_updated&gt;&lt;_impact_factor&gt;   3.470&lt;/_impact_factor&gt;&lt;/Details&gt;&lt;Extra&gt;&lt;DBUID&gt;{5D4A96AE-2D4D-41F0-9DA9-F21F7ED3972F}&lt;/DBUID&gt;&lt;/Extra&gt;&lt;/Item&gt;&lt;/References&gt;&lt;/Group&gt;&lt;/Citation&gt;_x000a_"/>
    <w:docVar w:name="NE.Ref{646CB0B5-903E-42B5-A527-464EA6287DCD}" w:val=" ADDIN NE.Ref.{646CB0B5-903E-42B5-A527-464EA6287DCD}&lt;Citation&gt;&lt;Group&gt;&lt;References&gt;&lt;Item&gt;&lt;ID&gt;25&lt;/ID&gt;&lt;UID&gt;{BF9972E4-07B0-4891-AEEE-086B6773B452}&lt;/UID&gt;&lt;Title&gt;Health implications of new age technologies for adolescents: a review of the research&lt;/Title&gt;&lt;Template&gt;Journal Article&lt;/Template&gt;&lt;Star&gt;1&lt;/Star&gt;&lt;Tag&gt;0&lt;/Tag&gt;&lt;Author&gt;Bailin, A; Milanaik, R; Adesman, A&lt;/Author&gt;&lt;Year&gt;2014&lt;/Year&gt;&lt;Details&gt;&lt;_accession_num&gt;25160783&lt;/_accession_num&gt;&lt;_author_adr&gt;aMcLean Hospital, Belmont, Massachusetts bDevelopmental &amp;amp; Behavioral Pediatrics,  Steven &amp;amp; Alexandra Cohen Children&amp;apos;s Medical, Center of New York, New Hyde Park, New York, USA.&lt;/_author_adr&gt;&lt;_collection_scope&gt;SCIE;&lt;/_collection_scope&gt;&lt;_created&gt;61500760&lt;/_created&gt;&lt;_date&gt;2014-10-01&lt;/_date&gt;&lt;_date_display&gt;2014 Oct&lt;/_date_display&gt;&lt;_doi&gt;10.1097/MOP.0000000000000140&lt;/_doi&gt;&lt;_impact_factor&gt;   2.202&lt;/_impact_factor&gt;&lt;_isbn&gt;1531-698X (Electronic); 1040-8703 (Linking)&lt;/_isbn&gt;&lt;_issue&gt;5&lt;/_issue&gt;&lt;_journal&gt;Curr Opin Pediatr&lt;/_journal&gt;&lt;_keywords&gt;Adolescent; Adolescent Behavior/*psychology; Aggression/*psychology; Automobile Driving; Bullying/*psychology; Cell Phones; Erotica/*psychology; Health Knowledge, Attitudes, Practice; *Health Status; Humans; Parents/psychology; Prevalence; Risk Factors; Sex Factors; Social Media/*statistics &amp;amp; numerical data; Students/*psychology; Suicide/statistics &amp;amp; numerical data; Text Messaging&lt;/_keywords&gt;&lt;_language&gt;eng&lt;/_language&gt;&lt;_modified&gt;61517820&lt;/_modified&gt;&lt;_pages&gt;605-19&lt;/_pages&gt;&lt;_tertiary_title&gt;Current opinion in pediatrics&lt;/_tertiary_title&gt;&lt;_type_work&gt;Journal Article; Review&lt;/_type_work&gt;&lt;_url&gt;http://www.ncbi.nlm.nih.gov/entrez/query.fcgi?cmd=Retrieve&amp;amp;db=pubmed&amp;amp;dopt=Abstract&amp;amp;list_uids=25160783&amp;amp;query_hl=1&lt;/_url&gt;&lt;_volume&gt;26&lt;/_volume&gt;&lt;/Details&gt;&lt;Extra&gt;&lt;DBUID&gt;{78D18189-B1D4-4524-940E-A55AB19ADD27}&lt;/DBUID&gt;&lt;/Extra&gt;&lt;/Item&gt;&lt;/References&gt;&lt;/Group&gt;&lt;/Citation&gt;_x000a_"/>
    <w:docVar w:name="NE.Ref{647ADC62-3F66-4FA8-80FC-4D33C1BAA71E}" w:val=" ADDIN NE.Ref.{647ADC62-3F66-4FA8-80FC-4D33C1BAA71E} ADDIN NE.Ref.{26694695-A1CD-4EA3-96F1-FC51918EEA83}"/>
    <w:docVar w:name="NE.Ref{64B3E184-F5E0-4842-9884-EEF31412C92A}" w:val=" ADDIN NE.Ref.{64B3E184-F5E0-4842-9884-EEF31412C92A}&lt;Citation&gt;&lt;Group&gt;&lt;References&gt;&lt;Item&gt;&lt;ID&gt;64&lt;/ID&gt;&lt;UID&gt;{83098DA1-9649-4A11-9E81-FEF0374D541B}&lt;/UID&gt;&lt;Title&gt;Depression and mortality in a longitudinal study: 1952-2011&lt;/Title&gt;&lt;Template&gt;Journal Article&lt;/Template&gt;&lt;Star&gt;0&lt;/Star&gt;&lt;Tag&gt;0&lt;/Tag&gt;&lt;Author&gt;Gilman, S E; Sucha, E; Kingsbury, M; Horton, N J; Murphy, J M; Colman, I&lt;/Author&gt;&lt;Year&gt;2017&lt;/Year&gt;&lt;Details&gt;&lt;_accession_num&gt;29061855&lt;/_accession_num&gt;&lt;_author_adr&gt;Health Behavior Branch, Division of Intramural Population Health Research  (Gilman), Eunice Kennedy Shriver National Institute of Child Health and Human  Development, Bethesda, Md.; Department of Mental Health (Gilman), Johns Hopkins  Bloomberg School of Public Health, Baltimore, Md.; Department of Mathematics and  Statistics (Sucha), and School of Epidemiology and Public Health (Sucha,  Kingsbury), University of Ottawa, Ottawa, Ont.; Department of Mathematics and  Statistics (Horton), Amherst College, Amherst, Mass.; Department of Psychiatry  (Murphy), Massachusetts General Hospital and Harvard Medical School; Department  of Epidemiology (Murphy), Harvard TH Chan School of Public Health, Boston, Mass.;  Department of Psychiatry (Murphy), Dalhousie University Faculty of Medicine,  Halifax, NS; School of Epidemiology, Public Health &amp;amp; Preventive Medicine  (Colman), University of Ottawa, Ottawa, Ont. stephen.gilman@nih.gov.; Health Behavior Branch, Division of Intramural Population Health Research  (Gilman), Eunice Kennedy Shriver National Institute of Child Health and Human  Development, Bethesda, Md.; Department of Mental Health (Gilman), Johns Hopkins  Bloomberg School of Public Health, Baltimore, Md.; Department of Mathematics and  Statistics (Sucha), and School of Epidemiology and Public Health (Sucha,  Kingsbury), University of Ottawa, Ottawa, Ont.; Department of Mathematics and  Statistics (Horton), Amherst College, Amherst, Mass.; Department of Psychiatry  (Murphy), Massachusetts General Hospital and Harvard Medical School; Department  of Epidemiology (Murphy), Harvard TH Chan School of Public Health, Boston, Mass.;  Department of Psychiatry (Murphy), Dalhousie University Faculty of Medicine,  Halifax, NS; School of Epidemiology, Public Health &amp;amp; Preventive Medicine  (Colman), University of Ottawa, Ottawa, Ont.; Health Behavior Branch, Division of Intramural Population Health Research  (Gilman), Eunice Kennedy Shriver National Institute of Child Health and Human  Development, Bethesda, Md.; Department of Mental Health (Gilman), Johns Hopkins  Bloomberg School of Public Health, Baltimore, Md.; Department of Mathematics and  Statistics (Sucha), and School of Epidemiology and Public Health (Sucha,  Kingsbury), University of Ottawa, Ottawa, Ont.; Department of Mathematics and  Statistics (Horton), Amherst College, Amherst, Mass.; Department of Psychiatry  (Murphy), Massachusetts General Hospital and Harvard Medical School; Department  of Epidemiology (Murphy), Harvard TH Chan School of Public Health, Boston, Mass.;  Department of Psychiatry (Murphy), Dalhousie University Faculty of Medicine,  Halifax, NS; School of Epidemiology, Public Health &amp;amp; Preventive Medicine  (Colman), University of Ottawa, Ottawa, Ont.; Health Behavior Branch, Division of Intramural Population Health Research  (Gilman), Eunice Kennedy Shriver National Institute of Child Health and Human  Development, Bethesda, Md.; Department of Mental Health (Gilman), Johns Hopkins  Bloomberg School of Public Health, Baltimore, Md.; Department of Mathematics and  Statistics (Sucha), and School of Epidemiology and Public Health (Sucha,  Kingsbury), University of Ottawa, Ottawa, Ont.; Department of Mathematics and  Statistics (Horton), Amherst College, Amherst, Mass.; Department of Psychiatry  (Murphy), Massachusetts General Hospital and Harvard Medical School; Department  of Epidemiology (Murphy), Harvard TH Chan School of Public Health, Boston, Mass.;  Department of Psychiatry (Murphy), Dalhousie University Faculty of Medicine,  Halifax, NS; School of Epidemiology, Public Health &amp;amp; Preventive Medicine  (Colman), University of Ottawa, Ottawa, Ont.; Health Behavior Branch, Division of Intramural Population Health Research  (Gilman), Eunice Kennedy Shriver National Institute of Child Health and Human  Development, Bethesda, Md.; Department of Mental Health (Gilman), Johns Hopkins  Bloomberg School of Public Health, Baltimore, Md.; Department of Mathematics and  Statistics (Sucha), and School of Epidemiology and Public Health (Sucha,  Kingsbury), University of Ottawa, Ottawa, Ont.; Department of Mathematics and  Statistics (Horton), Amherst College, Amherst, Mass.; Department of Psychiatry  (Murphy), Massachusetts General Hospital and Harvard Medical School; Department  of Epidemiology (Murphy), Harvard TH Chan School of Public Health, Boston, Mass.;  Department of Psychiatry (Murphy), Dalhousie University Faculty of Medicine,  Halifax, NS; School of Epidemiology, Public Health &amp;amp; Preventive Medicine  (Colman), University of Ottawa, Ottawa, Ont.; Health Behavior Branch, Division of Intramural Population Health Research  (Gilman), Eunice Kennedy Shriver National Institute of Child Health and Human  Development, Bethesda, Md.; Department of Mental Health (Gilman), Johns Hopkins  Bloomberg School of Public Health, Baltimore, Md.; Department of Mathematics and  Statistics (Sucha), and School of Epidemiology and Public Health (Sucha,  Kingsbury), University of Ottawa, Ottawa, Ont.; Department of Mathematics and  Statistics (Horton), Amherst College, Amherst, Mass.; Department of Psychiatry  (Murphy), Massachusetts General Hospital and Harvard Medical School; Department  of Epidemiology (Murphy), Harvard TH Chan School of Public Health, Boston, Mass.;  Department of Psychiatry (Murphy), Dalhousie University Faculty of Medicine,  Halifax, NS; School of Epidemiology, Public Health &amp;amp; Preventive Medicine  (Colman), University of Ottawa, Ottawa, Ont.&lt;/_author_adr&gt;&lt;_date_display&gt;2017 Oct 23&lt;/_date_display&gt;&lt;_date&gt;2017-10-23&lt;/_date&gt;&lt;_doi&gt;10.1503/cmaj.170125&lt;/_doi&gt;&lt;_isbn&gt;1488-2329 (Electronic); 0820-3946 (Print); 0820-3946 (Linking)&lt;/_isbn&gt;&lt;_issue&gt;42&lt;/_issue&gt;&lt;_journal&gt;CMAJ&lt;/_journal&gt;&lt;_language&gt;eng&lt;/_language&gt;&lt;_ori_publication&gt;© 2017 Canadian Medical Association or its licensors.&lt;/_ori_publication&gt;&lt;_pages&gt;E1304-E1310&lt;/_pages&gt;&lt;_subject_headings&gt;Adult; Aged; Canada/epidemiology; Cause of Death/trends; Depression/*mortality; Depressive Disorder/*mortality; Female; Follow-Up Studies; Humans; Incidence; Longitudinal Studies; Male; Middle Aged; Mortality/*trends; Population Surveillance; Proportional Hazards Models; Risk Assessment; Socioeconomic Factors&lt;/_subject_headings&gt;&lt;_tertiary_title&gt;CMAJ : Canadian Medical Association journal = journal de l&amp;apos;Association medicale _x000d__x000a_      canadienne&lt;/_tertiary_title&gt;&lt;_type_work&gt;Journal Article&lt;/_type_work&gt;&lt;_url&gt;http://www.ncbi.nlm.nih.gov/entrez/query.fcgi?cmd=Retrieve&amp;amp;db=pubmed&amp;amp;dopt=Abstract&amp;amp;list_uids=29061855&amp;amp;query_hl=1&lt;/_url&gt;&lt;_volume&gt;189&lt;/_volume&gt;&lt;_created&gt;64779170&lt;/_created&gt;&lt;_modified&gt;64779170&lt;/_modified&gt;&lt;_impact_factor&gt;  16.859&lt;/_impact_factor&gt;&lt;_social_category&gt;医学(2)&lt;/_social_category&gt;&lt;_collection_scope&gt;SCIE&lt;/_collection_scope&gt;&lt;/Details&gt;&lt;Extra&gt;&lt;DBUID&gt;{262F321C-6F5E-42FE-A29B-2689D77CF0BF}&lt;/DBUID&gt;&lt;/Extra&gt;&lt;/Item&gt;&lt;/References&gt;&lt;/Group&gt;&lt;/Citation&gt;_x000a_"/>
    <w:docVar w:name="NE.Ref{64C22763-7F7D-4306-8BE4-D890D52CC53E}" w:val=" ADDIN NE.Ref.{64C22763-7F7D-4306-8BE4-D890D52CC53E}&lt;Citation&gt;&lt;Group&gt;&lt;References&gt;&lt;Item&gt;&lt;ID&gt;4203&lt;/ID&gt;&lt;UID&gt;{3190E927-50E6-4168-9A17-02E8FD8B9D47}&lt;/UID&gt;&lt;Title&gt;Depression in young people&lt;/Title&gt;&lt;Template&gt;Journal Article&lt;/Template&gt;&lt;Star&gt;0&lt;/Star&gt;&lt;Tag&gt;0&lt;/Tag&gt;&lt;Author&gt;Thapar, A; Eyre, O; Patel, V; Brent, D&lt;/Author&gt;&lt;Year&gt;2022&lt;/Year&gt;&lt;Details&gt;&lt;_accessed&gt;65211433&lt;/_accessed&gt;&lt;_accession_num&gt;35940184&lt;/_accession_num&gt;&lt;_author_adr&gt;Wolfson Centre for Young People&amp;apos;s Mental Health and Child and Adolescent  Psychiatry Section, Division of Psychological Medicine and Clinical  Neurosciences, School of Medicine, Cardiff University, Cardiff, UK. Electronic  address: thapar@cf.ac.uk.; Wolfson Centre for Young People&amp;apos;s Mental Health and Child and Adolescent  Psychiatry Section, Division of Psychological Medicine and Clinical  Neurosciences, School of Medicine, Cardiff University, Cardiff, UK.; Department of Global Health and Social Medicine, Harvard Medical School, Boston,  MA, USA.; Department of Psychiatry, University of Pittsburgh, Pittsburgh, PA, USA.&lt;/_author_adr&gt;&lt;_collection_scope&gt;SCIE&lt;/_collection_scope&gt;&lt;_created&gt;65211432&lt;/_created&gt;&lt;_date&gt;2022-08-20&lt;/_date&gt;&lt;_date_display&gt;2022 Aug 20&lt;/_date_display&gt;&lt;_db_updated&gt;PubMed&lt;/_db_updated&gt;&lt;_doi&gt;10.1016/S0140-6736(22)01012-1&lt;/_doi&gt;&lt;_impact_factor&gt; 168.900&lt;/_impact_factor&gt;&lt;_isbn&gt;1474-547X (Electronic); 0140-6736 (Linking)&lt;/_isbn&gt;&lt;_issue&gt;10352&lt;/_issue&gt;&lt;_journal&gt;Lancet&lt;/_journal&gt;&lt;_language&gt;eng&lt;/_language&gt;&lt;_modified&gt;65211433&lt;/_modified&gt;&lt;_ori_publication&gt;Copyright (c) 2022 Elsevier Ltd. All rights reserved.&lt;/_ori_publication&gt;&lt;_pages&gt;617-631&lt;/_pages&gt;&lt;_social_category&gt;医学：内科(1)&lt;/_social_category&gt;&lt;_subject_headings&gt;Adolescent; Antidepressive Agents/therapeutic use; Anxiety; *Anxiety Disorders/therapy; *Depression/diagnosis/epidemiology/therapy; Female; Humans; Schools&lt;/_subject_headings&gt;&lt;_tertiary_title&gt;Lancet (London, England)&lt;/_tertiary_title&gt;&lt;_type_work&gt;Journal Article; Review&lt;/_type_work&gt;&lt;_url&gt;http://www.ncbi.nlm.nih.gov/entrez/query.fcgi?cmd=Retrieve&amp;amp;db=pubmed&amp;amp;dopt=Abstract&amp;amp;list_uids=35940184&amp;amp;query_hl=1&lt;/_url&gt;&lt;_volume&gt;400&lt;/_volume&gt;&lt;/Details&gt;&lt;Extra&gt;&lt;DBUID&gt;{93870BB0-CAEF-4F07-AAE0-DA131E288E28}&lt;/DBUID&gt;&lt;/Extra&gt;&lt;/Item&gt;&lt;/References&gt;&lt;/Group&gt;&lt;/Citation&gt;_x000a_"/>
    <w:docVar w:name="NE.Ref{64E3BC77-412D-4722-AC4E-8934503D77DD}" w:val=" ADDIN NE.Ref.{64E3BC77-412D-4722-AC4E-8934503D77DD}&lt;Citation&gt;&lt;Group&gt;&lt;References&gt;&lt;Item&gt;&lt;ID&gt;68&lt;/ID&gt;&lt;UID&gt;{FA017810-89BE-41CD-B3ED-62F50CAD4DC3}&lt;/UID&gt;&lt;Title&gt;Problematic Internet Use in high school students in Guangdong Province, China&lt;/Title&gt;&lt;Template&gt;Journal Article&lt;/Template&gt;&lt;Star&gt;0&lt;/Star&gt;&lt;Tag&gt;0&lt;/Tag&gt;&lt;Author&gt;Wang, H; Zhou, X; Lu, C; Wu, J; Deng, X; Hong, L&lt;/Author&gt;&lt;Year&gt;2011&lt;/Year&gt;&lt;Details&gt;&lt;_accession_num&gt;21573073&lt;/_accession_num&gt;&lt;_author_adr&gt;Department of Medical Statistics and Epidemiology, School of Public Health, Sun Yat-sen University, Guangzhou, China.&lt;/_author_adr&gt;&lt;_collection_scope&gt;SCIE;&lt;/_collection_scope&gt;&lt;_created&gt;61516418&lt;/_created&gt;&lt;_date&gt;2011-05-06&lt;/_date&gt;&lt;_date_display&gt;2011 May 06&lt;/_date_display&gt;&lt;_db_updated&gt;PubMed&lt;/_db_updated&gt;&lt;_doi&gt;10.1371/journal.pone.0019660&lt;/_doi&gt;&lt;_impact_factor&gt;   3.057&lt;/_impact_factor&gt;&lt;_isbn&gt;1932-6203 (Electronic); 1932-6203 (Linking)&lt;/_isbn&gt;&lt;_issue&gt;5&lt;/_issue&gt;&lt;_journal&gt;PLoS One&lt;/_journal&gt;&lt;_keywords&gt;Adolescent; Behavior, Addictive/*epidemiology; Child; China/epidemiology; Family; Female; Humans; Internet/*statistics &amp;amp;amp; numerical data; Linear Models; Male; Multivariate Analysis; Schools/*statistics &amp;amp;amp; numerical data; Students; Young Adult&lt;/_keywords&gt;&lt;_language&gt;eng&lt;/_language&gt;&lt;_modified&gt;61516425&lt;/_modified&gt;&lt;_pages&gt;e19660&lt;/_pages&gt;&lt;_tertiary_title&gt;PloS one&lt;/_tertiary_title&gt;&lt;_type_work&gt;Journal Article; Research Support, Non-U.S. Gov&amp;apos;t&lt;/_type_work&gt;&lt;_url&gt;http://www.ncbi.nlm.nih.gov/entrez/query.fcgi?cmd=Retrieve&amp;amp;db=pubmed&amp;amp;dopt=Abstract&amp;amp;list_uids=21573073&amp;amp;query_hl=1&lt;/_url&gt;&lt;_volume&gt;6&lt;/_volume&gt;&lt;/Details&gt;&lt;Extra&gt;&lt;DBUID&gt;{78D18189-B1D4-4524-940E-A55AB19ADD27}&lt;/DBUID&gt;&lt;/Extra&gt;&lt;/Item&gt;&lt;/References&gt;&lt;/Group&gt;&lt;/Citation&gt;_x000a_"/>
    <w:docVar w:name="NE.Ref{64E6F1B0-C2D3-44BA-BE0F-474112FAA889}" w:val=" ADDIN NE.Ref.{64E6F1B0-C2D3-44BA-BE0F-474112FAA889}&lt;Citation&gt;&lt;Group&gt;&lt;References&gt;&lt;Item&gt;&lt;ID&gt;3&lt;/ID&gt;&lt;UID&gt;{5CCE6946-9A2C-41C6-A26A-11666E801509}&lt;/UID&gt;&lt;Title&gt;东莞凤岗镇2016-2018年小学生血红蛋白检测结果分析&lt;/Title&gt;&lt;Template&gt;Journal Article&lt;/Template&gt;&lt;Star&gt;0&lt;/Star&gt;&lt;Tag&gt;0&lt;/Tag&gt;&lt;Author&gt;温武略; 林建华; 李健英; 郭彩霞&lt;/Author&gt;&lt;Year&gt;2019&lt;/Year&gt;&lt;Details&gt;&lt;_author_aff&gt;广东省东莞市凤岗医院预防保健科;&lt;/_author_aff&gt;&lt;_cited_count&gt;1&lt;/_cited_count&gt;&lt;_date&gt;2019-08-20&lt;/_date&gt;&lt;_issue&gt;23&lt;/_issue&gt;&lt;_journal&gt;中国继续医学教育&lt;/_journal&gt;&lt;_keywords&gt;小学生;血红蛋白;检验结果;年龄段;性别;贫血&lt;/_keywords&gt;&lt;_pages&gt;55-57&lt;/_pages&gt;&lt;_url&gt;https://kns.cnki.net/kcms/detail/detail.aspx?FileName=JXUY201923023&amp;amp;DbName=CJFQ2019&lt;/_url&gt;&lt;_volume&gt;11&lt;/_volume&gt;&lt;_created&gt;65138092&lt;/_created&gt;&lt;_modified&gt;65138092&lt;/_modified&gt;&lt;_db_updated&gt;CNKI - Reference&lt;/_db_updated&gt;&lt;_translated_author&gt;Wen, Wu lu e.;Lin, Jian hua;Li, Jian ying;Guo, Cai xia&lt;/_translated_author&gt;&lt;/Details&gt;&lt;Extra&gt;&lt;DBUID&gt;{9A1BE677-A067-4B65-BEFA-6476C7A67FFF}&lt;/DBUID&gt;&lt;/Extra&gt;&lt;/Item&gt;&lt;/References&gt;&lt;/Group&gt;&lt;/Citation&gt;_x000a_"/>
    <w:docVar w:name="NE.Ref{64F7F5DA-93FD-4D64-A1C3-E67F7886941B}" w:val=" ADDIN NE.Ref.{64F7F5DA-93FD-4D64-A1C3-E67F7886941B}&lt;Citation&gt;&lt;Group&gt;&lt;References&gt;&lt;Item&gt;&lt;ID&gt;4353&lt;/ID&gt;&lt;UID&gt;{BFD7401F-DA94-4321-A276-91BD9CAE5397}&lt;/UID&gt;&lt;Title&gt;Glutamate and depression: Reflecting a deepening knowledge of the gut and brain  effects of a ubiquitous molecule&lt;/Title&gt;&lt;Template&gt;Journal Article&lt;/Template&gt;&lt;Star&gt;0&lt;/Star&gt;&lt;Tag&gt;0&lt;/Tag&gt;&lt;Author&gt;Onaolapo, A Y; Onaolapo, O J&lt;/Author&gt;&lt;Year&gt;2021&lt;/Year&gt;&lt;Details&gt;&lt;_accession_num&gt;34327123&lt;/_accession_num&gt;&lt;_author_adr&gt;Behavioural Neuroscience Unit, Neurobiology Subdivision, Department of Anatomy,  Ladoke Akintola University of Technology, Oyo State 234, Nigeria.; Behavioural Neuroscience Unit, Neuropharmacology Subdivision, Department of  Pharmacology, Ladoke Akintola University of Technology, Oyo State 234, Nigeria.  olakunleonaolapo@yahoo.co.uk.&lt;/_author_adr&gt;&lt;_collection_scope&gt;SCIE&lt;/_collection_scope&gt;&lt;_created&gt;65234276&lt;/_created&gt;&lt;_date&gt;2021-07-19&lt;/_date&gt;&lt;_date_display&gt;2021 Jul 19&lt;/_date_display&gt;&lt;_db_updated&gt;PubMed&lt;/_db_updated&gt;&lt;_doi&gt;10.5498/wjp.v11.i7.297&lt;/_doi&gt;&lt;_impact_factor&gt;   3.100&lt;/_impact_factor&gt;&lt;_isbn&gt;2220-3206 (Print); 2220-3206 (Electronic); 2220-3206 (Linking)&lt;/_isbn&gt;&lt;_issue&gt;7&lt;/_issue&gt;&lt;_journal&gt;World J Psychiatry&lt;/_journal&gt;&lt;_keywords&gt;Brain; Gut microbiome; Mental health; Mood disorders; Neurotransmitters&lt;/_keywords&gt;&lt;_language&gt;eng&lt;/_language&gt;&lt;_modified&gt;65234276&lt;/_modified&gt;&lt;_ori_publication&gt;(c)The Author(s) 2021. Published by Baishideng Publishing Group Inc. All rights _x000d__x000a_      reserved.&lt;/_ori_publication&gt;&lt;_pages&gt;297-315&lt;/_pages&gt;&lt;_social_category&gt;精神病学(4)&lt;/_social_category&gt;&lt;_tertiary_title&gt;World journal of psychiatry&lt;/_tertiary_title&gt;&lt;_type_work&gt;Journal Article; Review&lt;/_type_work&gt;&lt;_url&gt;http://www.ncbi.nlm.nih.gov/entrez/query.fcgi?cmd=Retrieve&amp;amp;db=pubmed&amp;amp;dopt=Abstract&amp;amp;list_uids=34327123&amp;amp;query_hl=1&lt;/_url&gt;&lt;_volume&gt;11&lt;/_volume&gt;&lt;/Details&gt;&lt;Extra&gt;&lt;DBUID&gt;{93870BB0-CAEF-4F07-AAE0-DA131E288E28}&lt;/DBUID&gt;&lt;/Extra&gt;&lt;/Item&gt;&lt;/References&gt;&lt;/Group&gt;&lt;/Citation&gt;_x000a_"/>
    <w:docVar w:name="NE.Ref{65122E01-8CF3-46E8-A225-10C7E60DEBFD}" w:val=" ADDIN NE.Ref.{65122E01-8CF3-46E8-A225-10C7E60DEBFD}&lt;Citation&gt;&lt;Group&gt;&lt;References&gt;&lt;Item&gt;&lt;ID&gt;136&lt;/ID&gt;&lt;UID&gt;{7731F17B-D8B3-46B4-99C5-DB95DF2B7503}&lt;/UID&gt;&lt;Title&gt;Report of the Consultation on Child Abuse prevention&lt;/Title&gt;&lt;Template&gt;Report&lt;/Template&gt;&lt;Star&gt;0&lt;/Star&gt;&lt;Tag&gt;0&lt;/Tag&gt;&lt;Author&gt;&amp;quot;World Health Organization&amp;quot;&lt;/Author&gt;&lt;Year&gt;1999&lt;/Year&gt;&lt;Details&gt;&lt;_accessed&gt;61371182&lt;/_accessed&gt;&lt;_created&gt;61371182&lt;/_created&gt;&lt;_modified&gt;61489329&lt;/_modified&gt;&lt;_place_published&gt;Geneva&lt;/_place_published&gt;&lt;/Details&gt;&lt;Extra&gt;&lt;DBUID&gt;{B3F72E5F-0442-4E5A-9D98-614B0241D013}&lt;/DBUID&gt;&lt;/Extra&gt;&lt;/Item&gt;&lt;/References&gt;&lt;/Group&gt;&lt;Group&gt;&lt;References&gt;&lt;Item&gt;&lt;ID&gt;137&lt;/ID&gt;&lt;UID&gt;{F9B8A245-7468-4E2C-810D-FC909EF71DFA}&lt;/UID&gt;&lt;Title&gt;Preventing Child Maltreatment: a guide to taking action and generating evidence&lt;/Title&gt;&lt;Template&gt;Report&lt;/Template&gt;&lt;Star&gt;0&lt;/Star&gt;&lt;Tag&gt;0&lt;/Tag&gt;&lt;Author&gt;&amp;quot;World Health Organization&amp;quot;&lt;/Author&gt;&lt;Year&gt;2006&lt;/Year&gt;&lt;Details&gt;&lt;_accessed&gt;61371189&lt;/_accessed&gt;&lt;_created&gt;61371189&lt;/_created&gt;&lt;_modified&gt;61718045&lt;/_modified&gt;&lt;_place_published&gt;Geneva&lt;/_place_published&gt;&lt;_url&gt;http://apps.who.int/iris/bitstream/10665/43499/1/9241594365_eng.pdf&lt;/_url&gt;&lt;/Details&gt;&lt;Extra&gt;&lt;DBUID&gt;{B3F72E5F-0442-4E5A-9D98-614B0241D013}&lt;/DBUID&gt;&lt;/Extra&gt;&lt;/Item&gt;&lt;/References&gt;&lt;/Group&gt;&lt;/Citation&gt;_x000a_"/>
    <w:docVar w:name="NE.Ref{652DC630-0A54-4181-9230-B2A5F24567E1}" w:val=" ADDIN NE.Ref.{652DC630-0A54-4181-9230-B2A5F24567E1}&lt;Citation&gt;&lt;Group&gt;&lt;References&gt;&lt;Item&gt;&lt;ID&gt;17&lt;/ID&gt;&lt;UID&gt;{9C93C60F-D1E5-4DFF-B6C3-0ABCD39A9F3B}&lt;/UID&gt;&lt;Title&gt;The relationship between anxiety symptom severity and problematic smartphone use:  A review of the literature and conceptual frameworks&lt;/Title&gt;&lt;Template&gt;Journal Article&lt;/Template&gt;&lt;Star&gt;0&lt;/Star&gt;&lt;Tag&gt;0&lt;/Tag&gt;&lt;Author&gt;Elhai, J D; Levine, J C; Hall, B J&lt;/Author&gt;&lt;Year&gt;2019&lt;/Year&gt;&lt;Details&gt;&lt;_accession_num&gt;30529799&lt;/_accession_num&gt;&lt;_author_adr&gt;Academy of Psychology and Behavior, Tianjin Normal University, No. 57-1 Wujiayao  Street, Hexi District, Tianjin, 300074, People&amp;apos;s Republic of China; Department of  Psychology, University of Toledo, 2801 West Bancroft St., MS # 948, Toledo, OH,  43606, USA; Department of Psychiatry, University of Toledo, 3000 Arlington Ave.,  Toledo, OH, 43614, USA.; Department of Psychology, University of Toledo, 2801 West Bancroft St., MS # 948,  Toledo, OH, 43606, USA; Department of Psychiatry, University of Toledo, 3000  Arlington Ave., Toledo, OH, 43614, USA.; Global and Community Mental Health Research Group, Faculty of Social Sciences,  University of Macau, Avenida da Universidade, Taipa, Macau (SAR), People&amp;apos;s  Republic of China; Department of Health, Behavior and Society, Johns Hopkins  Bloomberg School of Public Health, 615 North Wolfe St., Baltimore, MD, 21205,  USA. Electronic address: brianhall@umac.mo.&lt;/_author_adr&gt;&lt;_collection_scope&gt;SSCI&lt;/_collection_scope&gt;&lt;_created&gt;64673725&lt;/_created&gt;&lt;_date&gt;2019-03-01&lt;/_date&gt;&lt;_date_display&gt;2019 Mar&lt;/_date_display&gt;&lt;_doi&gt;10.1016/j.janxdis.2018.11.005&lt;/_doi&gt;&lt;_impact_factor&gt;  13.711&lt;/_impact_factor&gt;&lt;_isbn&gt;1873-7897 (Electronic); 0887-6185 (Linking)&lt;/_isbn&gt;&lt;_journal&gt;J Anxiety Disord&lt;/_journal&gt;&lt;_keywords&gt;Anxiety disorders; Internet addiction; Smartphone addiction; Smartphones&lt;/_keywords&gt;&lt;_language&gt;eng&lt;/_language&gt;&lt;_modified&gt;64673725&lt;/_modified&gt;&lt;_ori_publication&gt;Copyright © 2018 Elsevier Ltd. All rights reserved.&lt;/_ori_publication&gt;&lt;_pages&gt;45-52&lt;/_pages&gt;&lt;_social_category&gt;医学(2)&lt;/_social_category&gt;&lt;_subject_headings&gt;Anxiety/psychology; Anxiety Disorders/*psychology; Avoidance Learning; Behavior, Addictive/*psychology; Health Status; Humans; Internet/statistics &amp;amp; numerical data; Mental Health/statistics &amp;amp; numerical data; Smartphone/*statistics &amp;amp; numerical data; Socialization&lt;/_subject_headings&gt;&lt;_tertiary_title&gt;Journal of anxiety disorders&lt;/_tertiary_title&gt;&lt;_type_work&gt;Journal Article; Systematic Review&lt;/_type_work&gt;&lt;_url&gt;http://www.ncbi.nlm.nih.gov/entrez/query.fcgi?cmd=Retrieve&amp;amp;db=pubmed&amp;amp;dopt=Abstract&amp;amp;list_uids=30529799&amp;amp;query_hl=1&lt;/_url&gt;&lt;_volume&gt;62&lt;/_volume&gt;&lt;/Details&gt;&lt;Extra&gt;&lt;DBUID&gt;{356C3A99-4987-4C6B-B8BC-C696A681C912}&lt;/DBUID&gt;&lt;/Extra&gt;&lt;/Item&gt;&lt;/References&gt;&lt;/Group&gt;&lt;/Citation&gt;_x000a_"/>
    <w:docVar w:name="NE.Ref{65393EC4-3AA1-401B-8CC2-F83B24A2E0E6}" w:val=" ADDIN NE.Ref.{65393EC4-3AA1-401B-8CC2-F83B24A2E0E6}&lt;Citation&gt;&lt;Group&gt;&lt;References&gt;&lt;Item&gt;&lt;ID&gt;159&lt;/ID&gt;&lt;UID&gt;{79FFD62B-CE60-48A9-A03E-550362A91143}&lt;/UID&gt;&lt;Title&gt;Orbitofrontal cortex function and structure in depression&lt;/Title&gt;&lt;Template&gt;Journal Article&lt;/Template&gt;&lt;Star&gt;0&lt;/Star&gt;&lt;Tag&gt;0&lt;/Tag&gt;&lt;Author&gt;Drevets, W C&lt;/Author&gt;&lt;Year&gt;2007&lt;/Year&gt;&lt;Details&gt;&lt;_accession_num&gt;17872395&lt;/_accession_num&gt;&lt;_author_adr&gt;Section on Neuroimaging in Mood and Anxiety Disorders, National Institute of  Mental Health, National Institutes of Health, Bethesda, MD 20892-2670, USA.  drevetsw@intra.nimh.nih.gov&lt;/_author_adr&gt;&lt;_date_display&gt;2007 Dec&lt;/_date_display&gt;&lt;_date&gt;2007-12-01&lt;/_date&gt;&lt;_doi&gt;10.1196/annals.1401.029&lt;/_doi&gt;&lt;_isbn&gt;0077-8923 (Print); 0077-8923 (Linking)&lt;/_isbn&gt;&lt;_journal&gt;Ann N Y Acad Sci&lt;/_journal&gt;&lt;_language&gt;eng&lt;/_language&gt;&lt;_pages&gt;499-527&lt;/_pages&gt;&lt;_subject_headings&gt;Affective Disorders, Psychotic/pathology/physiopathology/psychology; Animals; Depression/metabolism/pathology/*physiopathology/psychology; Frontal Lobe/metabolism/pathology/*physiopathology; Humans; Sensitivity and Specificity; gamma-Aminobutyric Acid/metabolism&lt;/_subject_headings&gt;&lt;_tertiary_title&gt;Annals of the New York Academy of Sciences&lt;/_tertiary_title&gt;&lt;_type_work&gt;Journal Article&lt;/_type_work&gt;&lt;_url&gt;http://www.ncbi.nlm.nih.gov/entrez/query.fcgi?cmd=Retrieve&amp;amp;db=pubmed&amp;amp;dopt=Abstract&amp;amp;list_uids=17872395&amp;amp;query_hl=1&lt;/_url&gt;&lt;_volume&gt;1121&lt;/_volume&gt;&lt;_created&gt;65181401&lt;/_created&gt;&lt;_modified&gt;65181401&lt;/_modified&gt;&lt;_impact_factor&gt;   6.499&lt;/_impact_factor&gt;&lt;_social_category&gt;综合性期刊(2)&lt;/_social_category&gt;&lt;_collection_scope&gt;SCIE&lt;/_collection_scope&gt;&lt;/Details&gt;&lt;Extra&gt;&lt;DBUID&gt;{B229E695-20C0-47E4-A960-6A523A810098}&lt;/DBUID&gt;&lt;/Extra&gt;&lt;/Item&gt;&lt;/References&gt;&lt;/Group&gt;&lt;/Citation&gt;_x000a_"/>
    <w:docVar w:name="NE.Ref{6541660C-3606-4E41-B117-6B9964947FB4}" w:val=" ADDIN NE.Ref.{6541660C-3606-4E41-B117-6B9964947FB4}&lt;Citation&gt;&lt;Group&gt;&lt;References&gt;&lt;Item&gt;&lt;ID&gt;101&lt;/ID&gt;&lt;UID&gt;{56449012-1949-4AB8-9455-9A7FE8ADC299}&lt;/UID&gt;&lt;Title&gt;Dose-dependent and joint associations between screen time, physical activity, and mental wellbeing in adolescents: an international observational study&lt;/Title&gt;&lt;Template&gt;Journal Article&lt;/Template&gt;&lt;Star&gt;0&lt;/Star&gt;&lt;Tag&gt;0&lt;/Tag&gt;&lt;Author&gt;Khan, Asaduzzaman; Lee, Eun-Young; Rosenbaum, Simon; Khan, Shanchita R; Tremblay, Mark S&lt;/Author&gt;&lt;Year&gt;2021&lt;/Year&gt;&lt;Details&gt;&lt;_alternate_title&gt;The Lancet Child &amp;amp; Adolescent Health&lt;/_alternate_title&gt;&lt;_date_display&gt;2021&lt;/_date_display&gt;&lt;_date&gt;2021-01-01&lt;/_date&gt;&lt;_doi&gt;https://doi.org/10.1016/S2352-4642(21)00200-5&lt;/_doi&gt;&lt;_isbn&gt;2352-4642&lt;/_isbn&gt;&lt;_issue&gt;10&lt;/_issue&gt;&lt;_journal&gt;The Lancet Child &amp;amp; Adolescent Health&lt;/_journal&gt;&lt;_pages&gt;729-738&lt;/_pages&gt;&lt;_url&gt;https://www.sciencedirect.com/science/article/pii/S2352464221002005&lt;/_url&gt;&lt;_volume&gt;5&lt;/_volume&gt;&lt;_created&gt;65148357&lt;/_created&gt;&lt;_modified&gt;65148357&lt;/_modified&gt;&lt;_impact_factor&gt;  37.746&lt;/_impact_factor&gt;&lt;_social_category&gt;医学(1)&lt;/_social_category&gt;&lt;_accessed&gt;65148358&lt;/_accessed&gt;&lt;/Details&gt;&lt;Extra&gt;&lt;DBUID&gt;{B229E695-20C0-47E4-A960-6A523A810098}&lt;/DBUID&gt;&lt;/Extra&gt;&lt;/Item&gt;&lt;/References&gt;&lt;/Group&gt;&lt;/Citation&gt;_x000a_"/>
    <w:docVar w:name="NE.Ref{654CED7F-6ED0-42A6-8299-89FA417EBD4B}" w:val=" ADDIN NE.Ref.{654CED7F-6ED0-42A6-8299-89FA417EBD4B}&lt;Citation&gt;&lt;Group&gt;&lt;References&gt;&lt;Item&gt;&lt;ID&gt;700&lt;/ID&gt;&lt;UID&gt;{A2E09066-041A-4D64-A0EA-2793DB256477}&lt;/UID&gt;&lt;Title&gt;Prognostic nomogram models for predicting survival probability in elderly  glioblastoma patients&lt;/Title&gt;&lt;Template&gt;Journal Article&lt;/Template&gt;&lt;Star&gt;0&lt;/Star&gt;&lt;Tag&gt;0&lt;/Tag&gt;&lt;Author&gt;Niu, X; Chang, T; Yang, Y; Mao, Q&lt;/Author&gt;&lt;Year&gt;2023&lt;/Year&gt;&lt;Details&gt;&lt;_accession_num&gt;37552311&lt;/_accession_num&gt;&lt;_author_adr&gt;Department of Neurosurgery and Neurosurgery Research Laboratory, West China  Hospital, Sichuan University, No. 37 Guo Xue Xiang, Chengdu, 610041, China.; Department of Neurosurgery and Neurosurgery Research Laboratory, West China  Hospital, Sichuan University, No. 37 Guo Xue Xiang, Chengdu, 610041, China.; Department of Neurosurgery and Neurosurgery Research Laboratory, West China  Hospital, Sichuan University, No. 37 Guo Xue Xiang, Chengdu, 610041, China.  yangyuan@wchscu.cn.; Department of Neurosurgery and Neurosurgery Research Laboratory, West China  Hospital, Sichuan University, No. 37 Guo Xue Xiang, Chengdu, 610041, China.  qingmao2000@163.com.&lt;/_author_adr&gt;&lt;_collection_scope&gt;SCIE&lt;/_collection_scope&gt;&lt;_created&gt;65274649&lt;/_created&gt;&lt;_date&gt;2023-11-01&lt;/_date&gt;&lt;_date_display&gt;2023 Nov&lt;/_date_display&gt;&lt;_doi&gt;10.1007/s00432-023-05232-w&lt;/_doi&gt;&lt;_impact_factor&gt;   4.322&lt;/_impact_factor&gt;&lt;_isbn&gt;1432-1335 (Electronic); 0171-5216 (Linking)&lt;/_isbn&gt;&lt;_issue&gt;15&lt;/_issue&gt;&lt;_journal&gt;J Cancer Res Clin Oncol&lt;/_journal&gt;&lt;_keywords&gt;Cancer-specific survival; Elderly glioblastoma; Nomogram; Overall survival; SEER&lt;/_keywords&gt;&lt;_language&gt;eng&lt;/_language&gt;&lt;_modified&gt;65274649&lt;/_modified&gt;&lt;_ori_publication&gt;© 2023. The Author(s), under exclusive licence to Springer-Verlag GmbH Germany, _x000d__x000a_      part of Springer Nature.&lt;/_ori_publication&gt;&lt;_pages&gt;14145-14157&lt;/_pages&gt;&lt;_social_category&gt;肿瘤学(3)&lt;/_social_category&gt;&lt;_tertiary_title&gt;Journal of cancer research and clinical oncology&lt;/_tertiary_title&gt;&lt;_type_work&gt;Journal Article&lt;/_type_work&gt;&lt;_url&gt;http://www.ncbi.nlm.nih.gov/entrez/query.fcgi?cmd=Retrieve&amp;amp;db=pubmed&amp;amp;dopt=Abstract&amp;amp;list_uids=37552311&amp;amp;query_hl=1&lt;/_url&gt;&lt;_volume&gt;149&lt;/_volume&gt;&lt;/Details&gt;&lt;Extra&gt;&lt;DBUID&gt;{DE16ABCE-A785-434C-BF43-2FE58866AFDD}&lt;/DBUID&gt;&lt;/Extra&gt;&lt;/Item&gt;&lt;/References&gt;&lt;/Group&gt;&lt;Group&gt;&lt;References&gt;&lt;Item&gt;&lt;ID&gt;701&lt;/ID&gt;&lt;UID&gt;{AF3AF366-B08A-47FE-A2E1-EC50EC5C204E}&lt;/UID&gt;&lt;Title&gt;Diagnostic management of acute pulmonary embolism: a prediction model based on a  patient data meta-analysis&lt;/Title&gt;&lt;Template&gt;Journal Article&lt;/Template&gt;&lt;Star&gt;0&lt;/Star&gt;&lt;Tag&gt;0&lt;/Tag&gt;&lt;Author&gt;van Es, N; Takada, T; Kraaijpoel, N; Klok, F A; Stals, MAM; Büller, H R; Courtney, D M; Freund, Y; Galipienzo, J; Le Gal, G; Ghanima, W; Huisman, M V; Kline, J A; Moons, KGM; Parpia, S; Perrier, A; Righini, M; Robert-Ebadi, H; Roy, P M; Wells, P S; de Wit, K; van Smeden, M; Geersing, G J&lt;/Author&gt;&lt;Year&gt;2023&lt;/Year&gt;&lt;Details&gt;&lt;_accession_num&gt;37452732&lt;/_accession_num&gt;&lt;_author_adr&gt;Amsterdam University Medical Center, Department of Vascular Medicine, University  of Amsterdam, Amsterdam, Meibergdreef 9, 1105 AZ, Amsterdam, The Netherlands.; Amsterdam Cardiovascular Sciences, Pulmonary Hypertension &amp;amp; Thrombosis,  Meibergdreef 9, 1105 AZ, Amsterdam, The Netherlands.; Julius Center for Health Sciences and Primary Care, University Medical Center  Utrecht, Utrecht University, Universiteitsweg 100, 3584 CG, Utrecht, The  Netherlands.; Department of General Medicine, Shirakawa Satellite for Teaching And Research  (STAR), Fukushima Medical University, 1 Hikarigaoka, Fukushima, 960-1247, Japan.; Amsterdam University Medical Center, Department of Vascular Medicine, University  of Amsterdam, Amsterdam, Meibergdreef 9, 1105 AZ, Amsterdam, The Netherlands.; Amsterdam Cardiovascular Sciences, Pulmonary Hypertension &amp;amp; Thrombosis,  Meibergdreef 9, 1105 AZ, Amsterdam, The Netherlands.; Department of Medicine, Thrombosis and Hemostasis, Leiden University Medical  Center, Albinusdreef 2, 2333 ZA, Leiden, Zuid-Holland, The Netherlands.; Department of Medicine, Thrombosis and Hemostasis, Leiden University Medical  Center, Albinusdreef 2, 2333 ZA, Leiden, Zuid-Holland, The Netherlands.; Amsterdam University Medical Center, Department of Vascular Medicine, University  of Amsterdam, Amsterdam, Meibergdreef 9, 1105 AZ, Amsterdam, The Netherlands.; Amsterdam Cardiovascular Sciences, Pulmonary Hypertension &amp;amp; Thrombosis,  Meibergdreef 9, 1105 AZ, Amsterdam, The Netherlands.; Department of Emergency Medicine, University of Texas Southwestern Medical  Center, 5323 Harry Hines Blvd, Dallas, TX 75390, USA.; Emergency Department, Sorbonne University, Hôpital Pitié-Salpêtrière, Assistance  Publique-Hôpitaux de Paris, 47-83 Bd de l&amp;apos;Hôpital, 75013 Paris, France.; Service of Anesthesiology, MD Anderson Cancer Center Madrid, C. de Arturo Soria,  270, 28033 Madrid, Spain.; Department of Medicine, University of Ottawa, and the Ottawa Hospital Research  Institute, 725 Parkdale Ave, Ottawa, ON K1Y 4E9, Canada.; Departments of Hemato-oncology and Research, Østfold hospital, Kalnesveien 300,  1714 Grålum, Norway.; Institute of Clinical Medicine, University of Oslo, Klaus Torgårds vei 3, 0372  Oslo, Oslo, Norway.; Department of Medicine, Thrombosis and Hemostasis, Leiden University Medical  Center, Albinusdreef 2, 2333 ZA, Leiden, Zuid-Holland, The Netherlands.; Department of Emergency Medicine, Wayne State University School of Medicine, 540  E Canfield St, Detroit, MI 4820, USA.; Julius Center for Health Sciences and Primary Care, University Medical Center  Utrecht, Utrecht University, Universiteitsweg 100, 3584 CG, Utrecht, The  Netherlands.; Department of Health Research Methods, Evidence, &amp;amp; Impact, McMaster University,  1200 Main St W, Hamilton, ON L8N 3Z5, Canada.; Department of Oncology, McMaster University, Juravinski Cancer Centre, 699  Concession St. Suite 4-204, Hamilton, Ontario, Canada.; Division of Angiology and Hemostasis, Geneva University Hospitals and Faculty of  Medicine, Rue Michel-Servet 1, 1206 Genève, Switzerland.; Division of Angiology and Hemostasis, Geneva University Hospitals and Faculty of  Medicine, Rue Michel-Servet 1, 1206 Genève, Switzerland.; Division of Angiology and Hemostasis, Geneva University Hospitals and Faculty of  Medicine, Rue Michel-Servet 1, 1206 Genève, Switzerland.; Emergency Department, CHU Angers, UNIV Angers, 4 Rue Larrey, 49100 Angers,  Maine-et-Loire, France.; Department of Medicine, University of Ottawa, and the Ottawa Hospital Research  Institute, 725 Parkdale Ave, Ottawa, ON K1Y 4E9, Canada.; Department of Emergency Medicine, Queen&amp;apos;s University, 76 Stuart Street, Kingston  ON K7L 2V7, Canada.; Department of Medicine, McMaster University, McMaster Children&amp;apos;s Hospital, 1200  Main Street West, Hamilton, L8N 3Z5 Ontario, Canada.; Department of Health Evidence and Impact, McMaster University, 1200 Main St W,  Hamilton, ON L8N 3Z5, Canada.; Julius Center for Health Sciences and Primary Care, University Medical Center  Utrecht, Utrecht University, Universiteitsweg 100, 3584 CG, Utrecht, The  Netherlands.; Julius Center for Health Sciences and Primary Care, University Medical Center  Utrecht, Utrecht University, Universiteitsweg 100, 3584 CG, Utrecht, The  Netherlands.&lt;/_author_adr&gt;&lt;_collection_scope&gt;SCIE&lt;/_collection_scope&gt;&lt;_created&gt;65274649&lt;/_created&gt;&lt;_date&gt;2023-08-22&lt;/_date&gt;&lt;_date_display&gt;2023 Aug 22&lt;/_date_display&gt;&lt;_doi&gt;10.1093/eurheartj/ehad417&lt;/_doi&gt;&lt;_impact_factor&gt;  35.855&lt;/_impact_factor&gt;&lt;_isbn&gt;1522-9645 (Electronic); 0195-668X (Linking)&lt;/_isbn&gt;&lt;_issue&gt;32&lt;/_issue&gt;&lt;_journal&gt;Eur Heart J&lt;/_journal&gt;&lt;_keywords&gt;D-dimer; Pulmonary embolism; diagnosis; prediction model; venous thromboembolism&lt;/_keywords&gt;&lt;_language&gt;eng&lt;/_language&gt;&lt;_modified&gt;65274649&lt;/_modified&gt;&lt;_ori_publication&gt;© The Author(s) 2023. Published by Oxford University Press on behalf of the _x000d__x000a_      European Society of Cardiology. All rights reserved. For permissions, please _x000d__x000a_      e-mail: journals.permissions@oup.com.&lt;/_ori_publication&gt;&lt;_pages&gt;3073-3081&lt;/_pages&gt;&lt;_social_category&gt;心脏和心血管系统(1)&lt;/_social_category&gt;&lt;_subject_headings&gt;Adult; Humans; *Venous Thromboembolism/diagnosis/epidemiology; Prospective Studies; Cross-Sectional Studies; Models, Statistical; Prognosis; *Pulmonary Embolism/diagnosis/epidemiology; Fibrin Fibrinogen Degradation Products/analysis&lt;/_subject_headings&gt;&lt;_tertiary_title&gt;European heart journal&lt;/_tertiary_title&gt;&lt;_type_work&gt;Journal Article; Meta-Analysis; Research Support, Non-U.S. Gov&amp;apos;t&lt;/_type_work&gt;&lt;_url&gt;http://www.ncbi.nlm.nih.gov/entrez/query.fcgi?cmd=Retrieve&amp;amp;db=pubmed&amp;amp;dopt=Abstract&amp;amp;list_uids=37452732&amp;amp;query_hl=1&lt;/_url&gt;&lt;_volume&gt;44&lt;/_volume&gt;&lt;/Details&gt;&lt;Extra&gt;&lt;DBUID&gt;{DE16ABCE-A785-434C-BF43-2FE58866AFDD}&lt;/DBUID&gt;&lt;/Extra&gt;&lt;/Item&gt;&lt;/References&gt;&lt;/Group&gt;&lt;Group&gt;&lt;References&gt;&lt;Item&gt;&lt;ID&gt;702&lt;/ID&gt;&lt;UID&gt;{ED243D70-1EC1-4DC5-8B6B-7B280961BAC6}&lt;/UID&gt;&lt;Title&gt;A nomogram for predicting overall survival in patients with low-grade endometrial  stromal sarcoma: A population-based analysis&lt;/Title&gt;&lt;Template&gt;Journal Article&lt;/Template&gt;&lt;Star&gt;0&lt;/Star&gt;&lt;Tag&gt;0&lt;/Tag&gt;&lt;Author&gt;Wu, J; Zhang, H; Li, L; Hu, M; Chen, L; Xu, B; Song, Q&lt;/Author&gt;&lt;Year&gt;2020&lt;/Year&gt;&lt;Details&gt;&lt;_accession_num&gt;32558385&lt;/_accession_num&gt;&lt;_author_adr&gt;Cancer Center, Renmin Hospital of Wuhan University, Wuhan, Hubei, 430060, P. R.  China.; Cancer Center, Renmin Hospital of Wuhan University, Wuhan, Hubei, 430060, P. R.  China.; Cancer Center, Renmin Hospital of Wuhan University, Wuhan, Hubei, 430060, P. R.  China.; Cancer Center, Renmin Hospital of Wuhan University, Wuhan, Hubei, 430060, P. R.  China.; Cancer Center, Renmin Hospital of Wuhan University, Wuhan, Hubei, 430060, P. R.  China.; Cancer Center, Renmin Hospital of Wuhan University, Wuhan, Hubei, 430060, P. R.  China.; Cancer Center, Renmin Hospital of Wuhan University, Wuhan, Hubei, 430060, P. R.  China.&lt;/_author_adr&gt;&lt;_collection_scope&gt;SCIE&lt;/_collection_scope&gt;&lt;_created&gt;65274650&lt;/_created&gt;&lt;_date&gt;2020-07-01&lt;/_date&gt;&lt;_date_display&gt;2020 Jul&lt;/_date_display&gt;&lt;_doi&gt;10.1002/cac2.12067&lt;/_doi&gt;&lt;_impact_factor&gt;  15.283&lt;/_impact_factor&gt;&lt;_isbn&gt;2523-3548 (Electronic); 2523-3548 (Linking)&lt;/_isbn&gt;&lt;_issue&gt;7&lt;/_issue&gt;&lt;_journal&gt;Cancer Commun (Lond)&lt;/_journal&gt;&lt;_keywords&gt;FIGO criteria-based tumor staging; Low-grade endometrial stromal sarcoma (LG-ESS); nomogram; overall survival; prognostic model; risk stratification&lt;/_keywords&gt;&lt;_language&gt;eng&lt;/_language&gt;&lt;_modified&gt;65274650&lt;/_modified&gt;&lt;_ori_publication&gt;© 2020 The Authors. Cancer Communications published by John Wiley &amp;amp; Sons _x000d__x000a_      Australia, Ltd. on behalf of Sun Yat-sen University Cancer Center.&lt;/_ori_publication&gt;&lt;_pages&gt;301-312&lt;/_pages&gt;&lt;_social_category&gt;肿瘤学(1)&lt;/_social_category&gt;&lt;_subject_headings&gt;*Endometrial Neoplasms/diagnosis; Female; Humans; *Nomograms; SEER Program; *Sarcoma, Endometrial Stromal/diagnosis; Survival Rate&lt;/_subject_headings&gt;&lt;_tertiary_title&gt;Cancer communications (London, England)&lt;/_tertiary_title&gt;&lt;_type_work&gt;Journal Article; Research Support, Non-U.S. Gov&amp;apos;t&lt;/_type_work&gt;&lt;_url&gt;http://www.ncbi.nlm.nih.gov/entrez/query.fcgi?cmd=Retrieve&amp;amp;db=pubmed&amp;amp;dopt=Abstract&amp;amp;list_uids=32558385&amp;amp;query_hl=1&lt;/_url&gt;&lt;_volume&gt;40&lt;/_volume&gt;&lt;/Details&gt;&lt;Extra&gt;&lt;DBUID&gt;{DE16ABCE-A785-434C-BF43-2FE58866AFDD}&lt;/DBUID&gt;&lt;/Extra&gt;&lt;/Item&gt;&lt;/References&gt;&lt;/Group&gt;&lt;/Citation&gt;_x000a_"/>
    <w:docVar w:name="NE.Ref{65597EA3-E132-42C0-8117-C097238F3A40}" w:val=" ADDIN NE.Ref.{65597EA3-E132-42C0-8117-C097238F3A40}&lt;Citation&gt;&lt;Group&gt;&lt;References&gt;&lt;Item&gt;&lt;ID&gt;31&lt;/ID&gt;&lt;UID&gt;{0BAD71DA-A3A8-42AF-B0CF-1D2883D44C76}&lt;/UID&gt;&lt;Title&gt;Mental health, employment and gender. Cross-sectional evidence in a sample of refugees from Bosnia-Herzegovina living in two Swedish regions&lt;/Title&gt;&lt;Template&gt;Journal Article&lt;/Template&gt;&lt;Star&gt;0&lt;/Star&gt;&lt;Tag&gt;0&lt;/Tag&gt;&lt;Author&gt;Blight, Karin Johansson; Ekblad, Solvig; Persson, Jan-Olov; Ekberg, Jan&lt;/Author&gt;&lt;Year&gt;2006&lt;/Year&gt;&lt;Details&gt;&lt;_alternate_title&gt;Social Science &amp;amp; Medicine&lt;/_alternate_title&gt;&lt;_collection_scope&gt;SSCI;SCIE&lt;/_collection_scope&gt;&lt;_created&gt;64808231&lt;/_created&gt;&lt;_date&gt;2006-01-01&lt;/_date&gt;&lt;_date_display&gt;2006&lt;/_date_display&gt;&lt;_doi&gt;https://doi.org/10.1016/j.socscimed.2005.08.019&lt;/_doi&gt;&lt;_impact_factor&gt;   5.379&lt;/_impact_factor&gt;&lt;_isbn&gt;0277-9536&lt;/_isbn&gt;&lt;_issue&gt;7&lt;/_issue&gt;&lt;_journal&gt;Social Science &amp;amp; Medicine&lt;/_journal&gt;&lt;_keywords&gt;Sweden; Bosnia-Herzegovina; Employment; Refugees; Gender; Mental health&lt;/_keywords&gt;&lt;_modified&gt;64808231&lt;/_modified&gt;&lt;_pages&gt;1697-1709&lt;/_pages&gt;&lt;_social_category&gt;医学(2)&lt;/_social_category&gt;&lt;_url&gt;https://www.sciencedirect.com/science/article/pii/S0277953605004417&lt;/_url&gt;&lt;_volume&gt;62&lt;/_volume&gt;&lt;/Details&gt;&lt;Extra&gt;&lt;DBUID&gt;{62B73418-E7EA-4772-A85B-742AAA2FBBE5}&lt;/DBUID&gt;&lt;/Extra&gt;&lt;/Item&gt;&lt;/References&gt;&lt;/Group&gt;&lt;/Citation&gt;_x000a_"/>
    <w:docVar w:name="NE.Ref{656B3764-7C5A-40E1-833B-682BF7E012EC}" w:val=" ADDIN NE.Ref.{656B3764-7C5A-40E1-833B-682BF7E012EC}&lt;Citation&gt;&lt;Group&gt;&lt;References&gt;&lt;Item&gt;&lt;ID&gt;13&lt;/ID&gt;&lt;UID&gt;{82E92CA6-B7C4-448B-B8F2-F9184B4D2F6A}&lt;/UID&gt;&lt;Title&gt;Problematic smartphone use and relations with negative affect, fear of missing  out, and fear of negative and positive evaluation&lt;/Title&gt;&lt;Template&gt;Journal Article&lt;/Template&gt;&lt;Star&gt;0&lt;/Star&gt;&lt;Tag&gt;0&lt;/Tag&gt;&lt;Author&gt;Wolniewicz, C A; Tiamiyu, M F; Weeks, J W; Elhai, J D&lt;/Author&gt;&lt;Year&gt;2018&lt;/Year&gt;&lt;Details&gt;&lt;_accession_num&gt;28982630&lt;/_accession_num&gt;&lt;_author_adr&gt;Department of Psychology, University of Toledo, Toledo, OH, USA.; Department of Psychology, University of Toledo, Toledo, OH, USA.; Department of Psychology, Nebraska Medicine, Omaha, NE, USA.; Department of Psychology, University of Toledo, Toledo, OH, USA; Department of  Psychiatry, University of Toledo, Toledo, OH, USA; Laboratory for Traumatic  Stress Studies, CAS Key Laboratory of Mental Health, Institute of Psychology,  Chinese Academy of Sciences, Beijing, China. Electronic address:  http://www.jon-elhai.com.&lt;/_author_adr&gt;&lt;_collection_scope&gt;SSCI;SCIE&lt;/_collection_scope&gt;&lt;_created&gt;64733242&lt;/_created&gt;&lt;_date&gt;2018-04-01&lt;/_date&gt;&lt;_date_display&gt;2018 Apr&lt;/_date_display&gt;&lt;_doi&gt;10.1016/j.psychres.2017.09.058&lt;/_doi&gt;&lt;_impact_factor&gt;  11.225&lt;/_impact_factor&gt;&lt;_isbn&gt;1872-7123 (Electronic); 0165-1781 (Linking)&lt;/_isbn&gt;&lt;_journal&gt;Psychiatry Res&lt;/_journal&gt;&lt;_keywords&gt;Depression; Internet addiction; Smartphone addiction; Social anxiety&lt;/_keywords&gt;&lt;_language&gt;eng&lt;/_language&gt;&lt;_modified&gt;64733242&lt;/_modified&gt;&lt;_ori_publication&gt;Copyright © 2017 Elsevier B.V. All rights reserved.&lt;/_ori_publication&gt;&lt;_pages&gt;618-623&lt;/_pages&gt;&lt;_social_category&gt;医学(3)&lt;/_social_category&gt;&lt;_subject_headings&gt;Adolescent; Adult; *Affect; Cross-Sectional Studies; *Fear; Female; Humans; Male; Problem Behavior/*psychology; *Smartphone; *Social Desirability; Young Adult&lt;/_subject_headings&gt;&lt;_tertiary_title&gt;Psychiatry research&lt;/_tertiary_title&gt;&lt;_type_work&gt;Journal Article&lt;/_type_work&gt;&lt;_url&gt;http://www.ncbi.nlm.nih.gov/entrez/query.fcgi?cmd=Retrieve&amp;amp;db=pubmed&amp;amp;dopt=Abstract&amp;amp;list_uids=28982630&amp;amp;query_hl=1&lt;/_url&gt;&lt;_volume&gt;262&lt;/_volume&gt;&lt;/Details&gt;&lt;Extra&gt;&lt;DBUID&gt;{EAD0D9F0-7B9C-4750-A1E8-6A02F78A758B}&lt;/DBUID&gt;&lt;/Extra&gt;&lt;/Item&gt;&lt;/References&gt;&lt;/Group&gt;&lt;Group&gt;&lt;References&gt;&lt;Item&gt;&lt;ID&gt;14&lt;/ID&gt;&lt;UID&gt;{C1070B1A-67E3-4426-A2FC-1D876AC050DD}&lt;/UID&gt;&lt;Title&gt;Internet addiction and child physical and mental health: Evidence from panel  dataset in China&lt;/Title&gt;&lt;Template&gt;Journal Article&lt;/Template&gt;&lt;Star&gt;0&lt;/Star&gt;&lt;Tag&gt;0&lt;/Tag&gt;&lt;Author&gt;Zhou, M; Zhu, W; Sun, X; Huang, L&lt;/Author&gt;&lt;Year&gt;2022&lt;/Year&gt;&lt;Details&gt;&lt;_accession_num&gt;35469911&lt;/_accession_num&gt;&lt;_author_adr&gt;College of Economics and Management, Shenyang Agricultural University, Shenyang  110866, Liaoning, China. Electronic address: zhoumi2011@syau.edu.cn.; College of Economics and Management, Shenyang Agricultural University, Shenyang  110866, Liaoning, China. Electronic address: 2020200182@stu.syau.edu.cn.; College of Economics and Management, Shenyang Agricultural University, Shenyang  110866, Liaoning, China. Electronic address: sunxiaotong1211@stu.syau.edu.cn.; College of Economics and Management, Shenyang Agricultural University, Shenyang  110866, Liaoning, China. Electronic address: lilyhuang@syau.edu.cn.&lt;/_author_adr&gt;&lt;_collection_scope&gt;SSCI;SCIE&lt;/_collection_scope&gt;&lt;_created&gt;64733247&lt;/_created&gt;&lt;_date&gt;2022-07-15&lt;/_date&gt;&lt;_date_display&gt;2022 Jul 15&lt;/_date_display&gt;&lt;_doi&gt;10.1016/j.jad.2022.04.115&lt;/_doi&gt;&lt;_impact_factor&gt;   6.533&lt;/_impact_factor&gt;&lt;_isbn&gt;1573-2517 (Electronic); 0165-0327 (Linking)&lt;/_isbn&gt;&lt;_journal&gt;J Affect Disord&lt;/_journal&gt;&lt;_keywords&gt;Behavioral addictions; Depression score; Internet addiction; PSM-DID&lt;/_keywords&gt;&lt;_language&gt;eng&lt;/_language&gt;&lt;_modified&gt;64733247&lt;/_modified&gt;&lt;_ori_publication&gt;Copyright © 2022 Elsevier B.V. All rights reserved.&lt;/_ori_publication&gt;&lt;_pages&gt;52-62&lt;/_pages&gt;&lt;_social_category&gt;医学(2)&lt;/_social_category&gt;&lt;_subject_headings&gt;Adolescent; Adult; Child; China/epidemiology; Humans; Internet; *Internet Addiction Disorder; *Mental Health; Students/psychology; Universities&lt;/_subject_headings&gt;&lt;_tertiary_title&gt;Journal of affective disorders&lt;/_tertiary_title&gt;&lt;_type_work&gt;Journal Article; Research Support, Non-U.S. Gov&amp;apos;t&lt;/_type_work&gt;&lt;_url&gt;http://www.ncbi.nlm.nih.gov/entrez/query.fcgi?cmd=Retrieve&amp;amp;db=pubmed&amp;amp;dopt=Abstract&amp;amp;list_uids=35469911&amp;amp;query_hl=1&lt;/_url&gt;&lt;_volume&gt;309&lt;/_volume&gt;&lt;/Details&gt;&lt;Extra&gt;&lt;DBUID&gt;{EAD0D9F0-7B9C-4750-A1E8-6A02F78A758B}&lt;/DBUID&gt;&lt;/Extra&gt;&lt;/Item&gt;&lt;/References&gt;&lt;/Group&gt;&lt;Group&gt;&lt;References&gt;&lt;Item&gt;&lt;ID&gt;59&lt;/ID&gt;&lt;UID&gt;{611310EF-EEA3-40C3-8BAD-5C4E5ED6B6A2}&lt;/UID&gt;&lt;Title&gt;&amp;quot;How Come You Don&amp;apos;t Call Me?&amp;quot; Smartphone Communication App Usage as an Indicator  of Loneliness and Social Well-Being across the Adult Lifespan during the COVID-19  Pandemic&lt;/Title&gt;&lt;Template&gt;Journal Article&lt;/Template&gt;&lt;Star&gt;0&lt;/Star&gt;&lt;Tag&gt;0&lt;/Tag&gt;&lt;Author&gt;Wetzel, B; Pryss, R; Baumeister, H; Edler, J S; Gonçalves, ASO; Cohrdes, C&lt;/Author&gt;&lt;Year&gt;2021&lt;/Year&gt;&lt;Details&gt;&lt;_accession_num&gt;34201322&lt;/_accession_num&gt;&lt;_author_adr&gt;Mental Health Research Unit, Department of Epidemiology and Health Monitoring,  Robert Koch Institute, 12101 Berlin, Germany.; Institute of Clinical Epidemiology and Biometry, Julius-Maximilians-University of  Würzburg, 97080 Würzburg, Germany.; Department of Clinical Psychology and Psychotherapy, Ulm University, 89081 Ulm,  Germany.; Mental Health Research Unit, Department of Epidemiology and Health Monitoring,  Robert Koch Institute, 12101 Berlin, Germany.; Institute of Public Health, Charité-Universitätsmedizin Berlin, 10117 Berlin,  Germany.; Mental Health Research Unit, Department of Epidemiology and Health Monitoring,  Robert Koch Institute, 12101 Berlin, Germany.&lt;/_author_adr&gt;&lt;_collection_scope&gt;SSCI;SCIE&lt;/_collection_scope&gt;&lt;_created&gt;64747402&lt;/_created&gt;&lt;_date&gt;2021-06-08&lt;/_date&gt;&lt;_date_display&gt;2021 Jun 8&lt;/_date_display&gt;&lt;_doi&gt;10.3390/ijerph18126212&lt;/_doi&gt;&lt;_impact_factor&gt;   4.614&lt;/_impact_factor&gt;&lt;_isbn&gt;1660-4601 (Electronic); 1661-7827 (Print); 1660-4601 (Linking)&lt;/_isbn&gt;&lt;_issue&gt;12&lt;/_issue&gt;&lt;_journal&gt;Int J Environ Res Public Health&lt;/_journal&gt;&lt;_keywords&gt;COVID-19; age differences; app; loneliness; mental health monitoring; passive data; public mental health; smartphone communication; social media use; social well-being&lt;/_keywords&gt;&lt;_language&gt;eng&lt;/_language&gt;&lt;_modified&gt;64747402&lt;/_modified&gt;&lt;_subject_headings&gt;Adult; Aged; *COVID-19; Communication; Female; Germany; Humans; Loneliness; Longevity; Male; *Pandemics; SARS-CoV-2; Smartphone&lt;/_subject_headings&gt;&lt;_tertiary_title&gt;International journal of environmental research and public health&lt;/_tertiary_title&gt;&lt;_type_work&gt;Journal Article&lt;/_type_work&gt;&lt;_url&gt;http://www.ncbi.nlm.nih.gov/entrez/query.fcgi?cmd=Retrieve&amp;amp;db=pubmed&amp;amp;dopt=Abstract&amp;amp;list_uids=34201322&amp;amp;query_hl=1&lt;/_url&gt;&lt;_volume&gt;18&lt;/_volume&gt;&lt;/Details&gt;&lt;Extra&gt;&lt;DBUID&gt;{EAD0D9F0-7B9C-4750-A1E8-6A02F78A758B}&lt;/DBUID&gt;&lt;/Extra&gt;&lt;/Item&gt;&lt;/References&gt;&lt;/Group&gt;&lt;/Citation&gt;_x000a_"/>
    <w:docVar w:name="NE.Ref{659813DF-E922-4EFE-9647-017F7862D6D8}" w:val=" ADDIN NE.Ref.{659813DF-E922-4EFE-9647-017F7862D6D8}&lt;Citation&gt;&lt;Group&gt;&lt;References&gt;&lt;Item&gt;&lt;ID&gt;63&lt;/ID&gt;&lt;UID&gt;{6DC74BE7-C040-47B7-84CB-284FBBA4ACBA}&lt;/UID&gt;&lt;Title&gt;The brain structure, immunometabolic and genetic mechanisms underlying the association between lifestyle and depression&lt;/Title&gt;&lt;Template&gt;Journal Article&lt;/Template&gt;&lt;Star&gt;0&lt;/Star&gt;&lt;Tag&gt;0&lt;/Tag&gt;&lt;Author&gt;Zhao, Yujie; Yang, Liu; Sahakian, Barbara J; Langley, Christelle; Zhang, Wei; Kuo, Kevin; Li, Zeyu; Gan, Yihan; Li, Yuzhu; Zhao, Yang; Yu, Jintai; Feng, Jianfeng; Cheng, Wei&lt;/Author&gt;&lt;Year&gt;2023&lt;/Year&gt;&lt;Details&gt;&lt;_accessed&gt;65152641&lt;/_accessed&gt;&lt;_alternate_title&gt;Nature Mental Health&lt;/_alternate_title&gt;&lt;_created&gt;65068926&lt;/_created&gt;&lt;_date&gt;2023-01-01&lt;/_date&gt;&lt;_date_display&gt;2023&lt;/_date_display&gt;&lt;_doi&gt;10.1038/s44220-023-00120-1&lt;/_doi&gt;&lt;_isbn&gt;2731-6076&lt;/_isbn&gt;&lt;_journal&gt;Nature Mental Health&lt;/_journal&gt;&lt;_modified&gt;65152641&lt;/_modified&gt;&lt;_number&gt;Zhao2023&lt;/_number&gt;&lt;_url&gt;https://doi.org/10.1038/s44220-023-00120-1&lt;/_url&gt;&lt;/Details&gt;&lt;Extra/&gt;&lt;/Item&gt;&lt;/References&gt;&lt;/Group&gt;&lt;/Citation&gt;_x000a_"/>
    <w:docVar w:name="NE.Ref{65BC53D5-04E7-4579-A23B-C0C159D6AC1B}" w:val=" ADDIN NE.Ref.{65BC53D5-04E7-4579-A23B-C0C159D6AC1B}&lt;Citation&gt;&lt;Group&gt;&lt;References&gt;&lt;Item&gt;&lt;ID&gt;4053&lt;/ID&gt;&lt;UID&gt;{6326D72D-ABBB-40EA-B4A0-2F81CAB3D11F}&lt;/UID&gt;&lt;Title&gt;The smartphone addiction scale: development and validation of a short version for  adolescents&lt;/Title&gt;&lt;Template&gt;Journal Article&lt;/Template&gt;&lt;Star&gt;0&lt;/Star&gt;&lt;Tag&gt;0&lt;/Tag&gt;&lt;Author&gt;Kwon, M; Kim, D J; Cho, H; Yang, S&lt;/Author&gt;&lt;Year&gt;2013&lt;/Year&gt;&lt;Details&gt;&lt;_accession_num&gt;24391787&lt;/_accession_num&gt;&lt;_author_adr&gt;Addiction Research Institute, Department of Psychiatry, Seoul St. Mary&amp;apos;s  Hospital, The Catholic University of Korea, Seoul, South Korea.; Department of Psychiatry, Seoul St. Mary&amp;apos;s Hospital, College of Medicine, The  Catholic University of Korea, Seoul, South Korea.; Addiction Research Institute, Department of Psychiatry, Seoul St. Mary&amp;apos;s  Hospital, The Catholic University of Korea, Seoul, South Korea.; College of Nursing, The Catholic University of Korea, Seoul, South Korea.&lt;/_author_adr&gt;&lt;_collection_scope&gt;SCIE&lt;/_collection_scope&gt;&lt;_created&gt;64732439&lt;/_created&gt;&lt;_date&gt;2013-01-20&lt;/_date&gt;&lt;_date_display&gt;2013&lt;/_date_display&gt;&lt;_doi&gt;10.1371/journal.pone.0083558&lt;/_doi&gt;&lt;_impact_factor&gt;   3.752&lt;/_impact_factor&gt;&lt;_isbn&gt;1932-6203 (Electronic); 1932-6203 (Linking)&lt;/_isbn&gt;&lt;_issue&gt;12&lt;/_issue&gt;&lt;_journal&gt;PLoS One&lt;/_journal&gt;&lt;_language&gt;eng&lt;/_language&gt;&lt;_modified&gt;65118883&lt;/_modified&gt;&lt;_pages&gt;e83558&lt;/_pages&gt;&lt;_social_category&gt;综合性期刊(3)&lt;/_social_category&gt;&lt;_subject_headings&gt;Adolescent; Behavior, Addictive/classification/*diagnosis/psychology; *Cell Phone; Female; Humans; Male; ROC Curve; Reproducibility of Results; Republic of Korea; Sex Characteristics; Surveys and Questionnaires&lt;/_subject_headings&gt;&lt;_tertiary_title&gt;PloS one&lt;/_tertiary_title&gt;&lt;_type_work&gt;Journal Article; Validation Study&lt;/_type_work&gt;&lt;_url&gt;http://www.ncbi.nlm.nih.gov/entrez/query.fcgi?cmd=Retrieve&amp;amp;db=pubmed&amp;amp;dopt=Abstract&amp;amp;list_uids=24391787&amp;amp;query_hl=1&lt;/_url&gt;&lt;_volume&gt;8&lt;/_volume&gt;&lt;/Details&gt;&lt;Extra&gt;&lt;DBUID&gt;{93870BB0-CAEF-4F07-AAE0-DA131E288E28}&lt;/DBUID&gt;&lt;/Extra&gt;&lt;/Item&gt;&lt;/References&gt;&lt;/Group&gt;&lt;/Citation&gt;_x000a_"/>
    <w:docVar w:name="NE.Ref{65CDAF5F-0A1E-47D2-BE5D-623ADD5077B2}" w:val=" ADDIN NE.Ref.{65CDAF5F-0A1E-47D2-BE5D-623ADD5077B2}&lt;Citation&gt;&lt;Group&gt;&lt;References&gt;&lt;Item&gt;&lt;ID&gt;125&lt;/ID&gt;&lt;UID&gt;{9EE0818F-D484-4DFD-806A-B8E39A005C39}&lt;/UID&gt;&lt;Title&gt;Public health action for the prevention of suicide: a framework&lt;/Title&gt;&lt;Template&gt;Journal Article&lt;/Template&gt;&lt;Star&gt;0&lt;/Star&gt;&lt;Tag&gt;5&lt;/Tag&gt;&lt;Author&gt;Organization, World Health; Others&lt;/Author&gt;&lt;Year&gt;2012&lt;/Year&gt;&lt;Details&gt;&lt;_created&gt;61523762&lt;/_created&gt;&lt;_modified&gt;61523772&lt;/_modified&gt;&lt;/Details&gt;&lt;Extra&gt;&lt;DBUID&gt;{78D18189-B1D4-4524-940E-A55AB19ADD27}&lt;/DBUID&gt;&lt;/Extra&gt;&lt;/Item&gt;&lt;/References&gt;&lt;/Group&gt;&lt;/Citation&gt;_x000a_"/>
    <w:docVar w:name="NE.Ref{660D943E-AFC3-4BB6-8423-A7247AA47A68}" w:val=" ADDIN NE.Ref.{660D943E-AFC3-4BB6-8423-A7247AA47A68}&lt;Citation&gt;&lt;Group&gt;&lt;References&gt;&lt;Item&gt;&lt;ID&gt;1&lt;/ID&gt;&lt;UID&gt;{C08413FA-2D51-476E-8690-D5BD744F2BCD}&lt;/UID&gt;&lt;Title&gt;Physical activity in relation to development and progression of myopia - a systematic review&lt;/Title&gt;&lt;Template&gt;Journal Article&lt;/Template&gt;&lt;Star&gt;0&lt;/Star&gt;&lt;Tag&gt;0&lt;/Tag&gt;&lt;Author&gt;Suhr, Thykjaer A; Lundberg, K; Grauslund, J&lt;/Author&gt;&lt;Year&gt;2017&lt;/Year&gt;&lt;Details&gt;&lt;_accession_num&gt;27966836&lt;/_accession_num&gt;&lt;_author_adr&gt;Research Unit of Ophthalmology, Department of Clinical Research, University of Southern Denmark, Odense, Denmark.; Department of Ophthalmology, Odense University Hospital, Odense, Denmark.; Research Unit of Ophthalmology, Department of Clinical Research, University of Southern Denmark, Odense, Denmark.; Department of Ophthalmology, Odense University Hospital, Odense, Denmark.; Research Unit of Ophthalmology, Department of Clinical Research, University of Southern Denmark, Odense, Denmark.; Department of Ophthalmology, Odense University Hospital, Odense, Denmark.&lt;/_author_adr&gt;&lt;_collection_scope&gt;SCI;SCIE&lt;/_collection_scope&gt;&lt;_created&gt;63567940&lt;/_created&gt;&lt;_date&gt;2017-11-01&lt;/_date&gt;&lt;_date_display&gt;2017 Nov&lt;/_date_display&gt;&lt;_db_updated&gt;PubMed&lt;/_db_updated&gt;&lt;_doi&gt;10.1111/aos.13316&lt;/_doi&gt;&lt;_impact_factor&gt;   3.362&lt;/_impact_factor&gt;&lt;_isbn&gt;1755-3768 (Electronic); 1755-375X (Linking)&lt;/_isbn&gt;&lt;_issue&gt;7&lt;/_issue&gt;&lt;_journal&gt;Acta Ophthalmol&lt;/_journal&gt;&lt;_keywords&gt;axial length; children; exercise; myopia; physical activity; refraction; refractive error; visual acuity&lt;/_keywords&gt;&lt;_language&gt;eng&lt;/_language&gt;&lt;_modified&gt;63567940&lt;/_modified&gt;&lt;_ori_publication&gt;(c) 2016 Acta Ophthalmologica Scandinavica Foundation. Published by John Wiley &amp;amp; _x000d__x000a_      Sons Ltd.&lt;/_ori_publication&gt;&lt;_pages&gt;651-659&lt;/_pages&gt;&lt;_subject_headings&gt;Disease Progression; Exercise/*physiology; Global Health; Humans; Incidence; *Motor Activity; *Myopia/epidemiology/etiology/physiopathology; *Refraction, Ocular&lt;/_subject_headings&gt;&lt;_tertiary_title&gt;Acta ophthalmologica&lt;/_tertiary_title&gt;&lt;_type_work&gt;Journal Article; Review; Systematic Review&lt;/_type_work&gt;&lt;_url&gt;http://www.ncbi.nlm.nih.gov/entrez/query.fcgi?cmd=Retrieve&amp;amp;db=pubmed&amp;amp;dopt=Abstract&amp;amp;list_uids=27966836&amp;amp;query_hl=1&lt;/_url&gt;&lt;_volume&gt;95&lt;/_volume&gt;&lt;/Details&gt;&lt;Extra&gt;&lt;DBUID&gt;{5D4A96AE-2D4D-41F0-9DA9-F21F7ED3972F}&lt;/DBUID&gt;&lt;/Extra&gt;&lt;/Item&gt;&lt;/References&gt;&lt;/Group&gt;&lt;/Citation&gt;_x000a_"/>
    <w:docVar w:name="NE.Ref{6624A3EA-6B93-413E-900B-F72D21EE8E09}" w:val=" ADDIN NE.Ref.{6624A3EA-6B93-413E-900B-F72D21EE8E09} ADDIN NE.Ref.{BC7AE972-354D-46BE-8DC0-514F34091370}"/>
    <w:docVar w:name="NE.Ref{66274237-E996-4F83-B481-8E9030D7F6CC}" w:val=" ADDIN NE.Ref.{66274237-E996-4F83-B481-8E9030D7F6CC}&lt;Citation&gt;&lt;Group&gt;&lt;References&gt;&lt;Item&gt;&lt;ID&gt;118&lt;/ID&gt;&lt;UID&gt;{B1CF9A2D-C7E1-42C7-AB80-3C0FC219D9BB}&lt;/UID&gt;&lt;Title&gt;Theoretical and methodological differentiation of moderation and mediation&lt;/Title&gt;&lt;Template&gt;Journal Article&lt;/Template&gt;&lt;Star&gt;0&lt;/Star&gt;&lt;Tag&gt;0&lt;/Tag&gt;&lt;Author&gt;Lindley, P; Walker, S N&lt;/Author&gt;&lt;Year&gt;1993&lt;/Year&gt;&lt;Details&gt;&lt;_accession_num&gt;8415040&lt;/_accession_num&gt;&lt;_author_adr&gt;University of Nebraska Medical Center, College of Nursing, Omaha.&lt;/_author_adr&gt;&lt;_date_display&gt;1993 Sep-Oct&lt;/_date_display&gt;&lt;_date&gt;1993-09-01&lt;/_date&gt;&lt;_isbn&gt;0029-6562 (Print); 0029-6562 (Linking)&lt;/_isbn&gt;&lt;_issue&gt;5&lt;/_issue&gt;&lt;_journal&gt;Nurs Res&lt;/_journal&gt;&lt;_language&gt;eng&lt;/_language&gt;&lt;_pages&gt;276-9&lt;/_pages&gt;&lt;_subject_headings&gt;Analysis of Variance; *Causality; *Data Interpretation, Statistical; *Models, Statistical; Nursing Research/*methods; Regression Analysis&lt;/_subject_headings&gt;&lt;_tertiary_title&gt;Nursing research&lt;/_tertiary_title&gt;&lt;_type_work&gt;Journal Article&lt;/_type_work&gt;&lt;_url&gt;http://www.ncbi.nlm.nih.gov/entrez/query.fcgi?cmd=Retrieve&amp;amp;db=pubmed&amp;amp;dopt=Abstract&amp;amp;list_uids=8415040&amp;amp;query_hl=1&lt;/_url&gt;&lt;_volume&gt;42&lt;/_volume&gt;&lt;_created&gt;65326679&lt;/_created&gt;&lt;_modified&gt;65326679&lt;/_modified&gt;&lt;_impact_factor&gt;   2.364&lt;/_impact_factor&gt;&lt;_social_category&gt;医学(3)&lt;/_social_category&gt;&lt;_collection_scope&gt;SSCI;SCIE&lt;/_collection_scope&gt;&lt;_accessed&gt;65326679&lt;/_accessed&gt;&lt;/Details&gt;&lt;Extra&gt;&lt;DBUID&gt;{00EBDF0C-2E98-4FD7-9E47-813FAF00074E}&lt;/DBUID&gt;&lt;/Extra&gt;&lt;/Item&gt;&lt;/References&gt;&lt;/Group&gt;&lt;Group&gt;&lt;References&gt;&lt;Item&gt;&lt;ID&gt;117&lt;/ID&gt;&lt;UID&gt;{CDD295A2-CFA4-4847-AE60-9C38105CC5C2}&lt;/UID&gt;&lt;Title&gt;Evaluation of Social Isolation, Loneliness, and Cardiovascular Disease Among  Older Women in the US&lt;/Title&gt;&lt;Template&gt;Journal Article&lt;/Template&gt;&lt;Star&gt;1&lt;/Star&gt;&lt;Tag&gt;5&lt;/Tag&gt;&lt;Author&gt;Golaszewski, N M; LaCroix, A Z; Godino, J G; Allison, M A; Manson, J E; King, J J; Weitlauf, J C; Bea, J W; Garcia, L; Kroenke, C H; Saquib, N; Cannell, B; Nguyen, S; Bellettiere, J&lt;/Author&gt;&lt;Year&gt;2022&lt;/Year&gt;&lt;Details&gt;&lt;_accession_num&gt;35107574&lt;/_accession_num&gt;&lt;_author_adr&gt;Herbert Wertheim School of Public Health and Human Longevity Science, University  of California, San Diego.; Herbert Wertheim School of Public Health and Human Longevity Science, University  of California, San Diego.; Herbert Wertheim School of Public Health and Human Longevity Science, University  of California, San Diego.; Laura Rodriguez Research Institute, Family Health Centers of San Diego, San  Diego, California.; Center for Wireless and Population Health Systems, University of California, San  Diego.; Exercise and Physical Activity Resource Center, University of California, San  Diego.; Division of Preventive Medicine, Department of Family Medicine, University of  California, San Diego.; Division of Preventive Medicine, Department of Medicine, Brigham and Women&amp;apos;s  Hospital, Harvard Medical School, Boston, Massachusetts.; Department of Health Promotion Sciences, University of Arizona Cancer Center,  Tucson, Arizona.; Veterans Affairs Palo Alto Health Care System, Stanford University School of  Medicine, Stanford, California.; Department of Psychiatry and Behavioral Sciences, Stanford University School of  Medicine, Stanford, California.; Department of Health Promotion Sciences, University of Arizona Cancer Center,  Tucson, Arizona.; University of California Davis School of Medicine, Davis.; Division of Research, Kaiser Permanente Northern California, Oakland.; Department of Clinical Sciences, College of Medicine, Sulaiman Al Rajhi  University, Al Bukayriyah, Saudi Arabia.; Department of Epidemiology, Human Genetics, and Environmental Sciences,  University of Texas Health Science Center at Houston School of Public  Health-Dallas Campus.; Herbert Wertheim School of Public Health and Human Longevity Science, University  of California, San Diego.; Herbert Wertheim School of Public Health and Human Longevity Science, University  of California, San Diego.&lt;/_author_adr&gt;&lt;_date_display&gt;2022 Feb 1&lt;/_date_display&gt;&lt;_date&gt;2022-02-01&lt;/_date&gt;&lt;_doi&gt;10.1001/jamanetworkopen.2021.46461&lt;/_doi&gt;&lt;_isbn&gt;2574-3805 (Electronic); 2574-3805 (Linking)&lt;/_isbn&gt;&lt;_issue&gt;2&lt;/_issue&gt;&lt;_journal&gt;JAMA Netw Open&lt;/_journal&gt;&lt;_language&gt;eng&lt;/_language&gt;&lt;_pages&gt;e2146461&lt;/_pages&gt;&lt;_subject_headings&gt;Aged; Aged, 80 and over; Cardiovascular Diseases/*epidemiology/*psychology; Cohort Studies; Female; Humans; Incidence; *Loneliness; Postmenopause; Prospective Studies; *Social Isolation; *Social Support; United States; Women&amp;apos;s Health&lt;/_subject_headings&gt;&lt;_tertiary_title&gt;JAMA network open&lt;/_tertiary_title&gt;&lt;_type_work&gt;Journal Article; Research Support, N.I.H., Extramural; Research Support, Non-U.S. Gov&amp;apos;t&lt;/_type_work&gt;&lt;_url&gt;http://www.ncbi.nlm.nih.gov/entrez/query.fcgi?cmd=Retrieve&amp;amp;db=pubmed&amp;amp;dopt=Abstract&amp;amp;list_uids=35107574&amp;amp;query_hl=1&lt;/_url&gt;&lt;_volume&gt;5&lt;/_volume&gt;&lt;_created&gt;65326677&lt;/_created&gt;&lt;_modified&gt;65326679&lt;/_modified&gt;&lt;_impact_factor&gt;  13.353&lt;/_impact_factor&gt;&lt;_social_category&gt;医学(1)&lt;/_social_category&gt;&lt;_collection_scope&gt;SCIE&lt;/_collection_scope&gt;&lt;_accessed&gt;65326679&lt;/_accessed&gt;&lt;/Details&gt;&lt;Extra&gt;&lt;DBUID&gt;{00EBDF0C-2E98-4FD7-9E47-813FAF00074E}&lt;/DBUID&gt;&lt;/Extra&gt;&lt;/Item&gt;&lt;/References&gt;&lt;/Group&gt;&lt;/Citation&gt;_x000a_"/>
    <w:docVar w:name="NE.Ref{66432A04-FF62-49DD-B71A-672C5959BCCE}" w:val=" ADDIN NE.Ref.{66432A04-FF62-49DD-B71A-672C5959BCCE}&lt;Citation&gt;&lt;Group&gt;&lt;References&gt;&lt;Item&gt;&lt;ID&gt;50&lt;/ID&gt;&lt;UID&gt;{827C485F-0760-4350-B3BA-03180E6EF46B}&lt;/UID&gt;&lt;Title&gt;Procrastination and the Priority of Short-Term Mood Regulation: Consequences for Future Self&lt;/Title&gt;&lt;Template&gt;Journal Article&lt;/Template&gt;&lt;Star&gt;0&lt;/Star&gt;&lt;Tag&gt;0&lt;/Tag&gt;&lt;Author&gt;Sirois, Fuschia;Pychyl, Timothy&lt;/Author&gt;&lt;Year&gt;2013&lt;/Year&gt;&lt;Details&gt;&lt;_pages&gt;115-127&lt;/_pages&gt;&lt;_url&gt;https://compass.onlinelibrary.wiley.com/doi/full/10.1111/spc3.12011&lt;/_url&gt;&lt;_doi&gt;https://doi.org/10.1111/spc3.12011&lt;/_doi&gt;&lt;_issue&gt;2&lt;/_issue&gt;&lt;_ori_publication&gt;John Wiley &amp;amp; Sons, Ltd&lt;/_ori_publication&gt;&lt;_db_provider&gt;Taylor &amp;amp; Francis Online&lt;/_db_provider&gt;&lt;_volume&gt;7&lt;/_volume&gt;&lt;_date&gt;59477760&lt;/_date&gt;&lt;_journal&gt;Social and Personality Psychology Compass&lt;/_journal&gt;&lt;_isbn&gt;1751-9004&lt;/_isbn&gt;&lt;_impact_factor&gt;   4.600&lt;/_impact_factor&gt;&lt;_social_category&gt;心理学：社会(4)&lt;/_social_category&gt;&lt;_collection_scope&gt;SSCI&lt;/_collection_scope&gt;&lt;_created&gt;65180272&lt;/_created&gt;&lt;_modified&gt;65180272&lt;/_modified&gt;&lt;/Details&gt;&lt;Extra&gt;&lt;DBUID&gt;{866801D5-F97C-42A6-9B52-0A772648DD92}&lt;/DBUID&gt;&lt;/Extra&gt;&lt;/Item&gt;&lt;/References&gt;&lt;/Group&gt;&lt;/Citation&gt;_x000a_"/>
    <w:docVar w:name="NE.Ref{664473D9-63F8-46B4-8F73-B83D8FB43053}" w:val=" ADDIN NE.Ref.{664473D9-63F8-46B4-8F73-B83D8FB43053}&lt;Citation&gt;&lt;Group&gt;&lt;References&gt;&lt;Item&gt;&lt;ID&gt;36&lt;/ID&gt;&lt;UID&gt;{76C9CF4D-3B98-4F7C-A314-11CF5953278A}&lt;/UID&gt;&lt;Title&gt;Childhood environmental risk and youth bedtime procrastination: A path model with life history strategy and sense of control as mediators&lt;/Title&gt;&lt;Template&gt;Journal Article&lt;/Template&gt;&lt;Star&gt;0&lt;/Star&gt;&lt;Tag&gt;0&lt;/Tag&gt;&lt;Author&gt;Shao, Lei;Jin, Juanjuan;Yu, Guoliang&lt;/Author&gt;&lt;Year&gt;2023&lt;/Year&gt;&lt;Details&gt;&lt;_pages&gt;106137&lt;/_pages&gt;&lt;_url&gt;https://www.sciencedirect.com/science/article/pii/S0145213423001187&lt;/_url&gt;&lt;_doi&gt;https://doi.org/10.1016/j.chiabu.2023.106137&lt;/_doi&gt;&lt;_keywords&gt;Childhood environmental risk;Harshness;Unpredictability;Bedtime procrastination;Life history strategy;Sense of control&lt;/_keywords&gt;&lt;_db_provider&gt;ScienceDirect&lt;/_db_provider&gt;&lt;_date&gt;64789920&lt;/_date&gt;&lt;_journal&gt;Child Abuse &amp;amp; Neglect&lt;/_journal&gt;&lt;_isbn&gt;0145-2134&lt;/_isbn&gt;&lt;_impact_factor&gt;   4.800&lt;/_impact_factor&gt;&lt;_social_category&gt;家庭研究(1) &amp;amp; 心理学：社会(2) &amp;amp; 社会工作(1)&lt;/_social_category&gt;&lt;_collection_scope&gt;SSCI&lt;/_collection_scope&gt;&lt;_created&gt;65179954&lt;/_created&gt;&lt;_modified&gt;65179954&lt;/_modified&gt;&lt;/Details&gt;&lt;Extra&gt;&lt;DBUID&gt;{866801D5-F97C-42A6-9B52-0A772648DD92}&lt;/DBUID&gt;&lt;/Extra&gt;&lt;/Item&gt;&lt;/References&gt;&lt;/Group&gt;&lt;/Citation&gt;_x000a_"/>
    <w:docVar w:name="NE.Ref{665C2A0B-BBAB-46FD-92F4-C6BB43EB3B10}" w:val=" ADDIN NE.Ref.{665C2A0B-BBAB-46FD-92F4-C6BB43EB3B10}&lt;Citation&gt;&lt;Group&gt;&lt;References&gt;&lt;Item&gt;&lt;ID&gt;55&lt;/ID&gt;&lt;UID&gt;{F752E499-29F1-42B9-BF69-792D245C6927}&lt;/UID&gt;&lt;Title&gt;Depression in young people&lt;/Title&gt;&lt;Template&gt;Journal Article&lt;/Template&gt;&lt;Star&gt;0&lt;/Star&gt;&lt;Tag&gt;0&lt;/Tag&gt;&lt;Author&gt;Thapar, A; Eyre, O; Patel, V; Brent, D&lt;/Author&gt;&lt;Year&gt;2022&lt;/Year&gt;&lt;Details&gt;&lt;_accessed&gt;65152567&lt;/_accessed&gt;&lt;_accession_num&gt;35940184&lt;/_accession_num&gt;&lt;_author_adr&gt;Wolfson Centre for Young People&amp;apos;s Mental Health and Child and Adolescent  Psychiatry Section, Division of Psychological Medicine and Clinical  Neurosciences, School of Medicine, Cardiff University, Cardiff, UK. Electronic  address: thapar@cf.ac.uk.; Wolfson Centre for Young People&amp;apos;s Mental Health and Child and Adolescent  Psychiatry Section, Division of Psychological Medicine and Clinical  Neurosciences, School of Medicine, Cardiff University, Cardiff, UK.; Department of Global Health and Social Medicine, Harvard Medical School, Boston,  MA, USA.; Department of Psychiatry, University of Pittsburgh, Pittsburgh, PA, USA.&lt;/_author_adr&gt;&lt;_collection_scope&gt;SCIE&lt;/_collection_scope&gt;&lt;_created&gt;65067697&lt;/_created&gt;&lt;_date&gt;2022-08-20&lt;/_date&gt;&lt;_date_display&gt;2022 Aug 20&lt;/_date_display&gt;&lt;_doi&gt;10.1016/S0140-6736(22)01012-1&lt;/_doi&gt;&lt;_impact_factor&gt; 202.731&lt;/_impact_factor&gt;&lt;_isbn&gt;1474-547X (Electronic); 0140-6736 (Linking)&lt;/_isbn&gt;&lt;_issue&gt;10352&lt;/_issue&gt;&lt;_journal&gt;Lancet&lt;/_journal&gt;&lt;_language&gt;eng&lt;/_language&gt;&lt;_modified&gt;65152567&lt;/_modified&gt;&lt;_ori_publication&gt;Copyright © 2022 Elsevier Ltd. All rights reserved.&lt;/_ori_publication&gt;&lt;_pages&gt;617-631&lt;/_pages&gt;&lt;_social_category&gt;医学(1)&lt;/_social_category&gt;&lt;_subject_headings&gt;Adolescent; Antidepressive Agents/therapeutic use; Anxiety; *Anxiety Disorders/therapy; *Depression/diagnosis/epidemiology/therapy; Female; Humans; Schools&lt;/_subject_headings&gt;&lt;_tertiary_title&gt;Lancet (London, England)&lt;/_tertiary_title&gt;&lt;_type_work&gt;Journal Article; Review&lt;/_type_work&gt;&lt;_url&gt;http://www.ncbi.nlm.nih.gov/entrez/query.fcgi?cmd=Retrieve&amp;amp;db=pubmed&amp;amp;dopt=Abstract&amp;amp;list_uids=35940184&amp;amp;query_hl=1&lt;/_url&gt;&lt;_volume&gt;400&lt;/_volume&gt;&lt;/Details&gt;&lt;Extra&gt;&lt;DBUID&gt;{B229E695-20C0-47E4-A960-6A523A810098}&lt;/DBUID&gt;&lt;/Extra&gt;&lt;/Item&gt;&lt;/References&gt;&lt;/Group&gt;&lt;/Citation&gt;_x000a_"/>
    <w:docVar w:name="NE.Ref{6663B59E-F675-4016-B6BE-888FD06C0BC6}" w:val=" ADDIN NE.Ref.{6663B59E-F675-4016-B6BE-888FD06C0BC6}&lt;Citation&gt;&lt;Group&gt;&lt;References&gt;&lt;Item&gt;&lt;ID&gt;17&lt;/ID&gt;&lt;UID&gt;{9C93C60F-D1E5-4DFF-B6C3-0ABCD39A9F3B}&lt;/UID&gt;&lt;Title&gt;The relationship between anxiety symptom severity and problematic smartphone use:  A review of the literature and conceptual frameworks&lt;/Title&gt;&lt;Template&gt;Journal Article&lt;/Template&gt;&lt;Star&gt;0&lt;/Star&gt;&lt;Tag&gt;0&lt;/Tag&gt;&lt;Author&gt;Elhai, J D; Levine, J C; Hall, B J&lt;/Author&gt;&lt;Year&gt;2019&lt;/Year&gt;&lt;Details&gt;&lt;_accession_num&gt;30529799&lt;/_accession_num&gt;&lt;_author_adr&gt;Academy of Psychology and Behavior, Tianjin Normal University, No. 57-1 Wujiayao  Street, Hexi District, Tianjin, 300074, People&amp;apos;s Republic of China; Department of  Psychology, University of Toledo, 2801 West Bancroft St., MS # 948, Toledo, OH,  43606, USA; Department of Psychiatry, University of Toledo, 3000 Arlington Ave.,  Toledo, OH, 43614, USA.; Department of Psychology, University of Toledo, 2801 West Bancroft St., MS # 948,  Toledo, OH, 43606, USA; Department of Psychiatry, University of Toledo, 3000  Arlington Ave., Toledo, OH, 43614, USA.; Global and Community Mental Health Research Group, Faculty of Social Sciences,  University of Macau, Avenida da Universidade, Taipa, Macau (SAR), People&amp;apos;s  Republic of China; Department of Health, Behavior and Society, Johns Hopkins  Bloomberg School of Public Health, 615 North Wolfe St., Baltimore, MD, 21205,  USA. Electronic address: brianhall@umac.mo.&lt;/_author_adr&gt;&lt;_collection_scope&gt;SSCI&lt;/_collection_scope&gt;&lt;_created&gt;64673725&lt;/_created&gt;&lt;_date&gt;2019-03-01&lt;/_date&gt;&lt;_date_display&gt;2019 Mar&lt;/_date_display&gt;&lt;_doi&gt;10.1016/j.janxdis.2018.11.005&lt;/_doi&gt;&lt;_impact_factor&gt;  13.711&lt;/_impact_factor&gt;&lt;_isbn&gt;1873-7897 (Electronic); 0887-6185 (Linking)&lt;/_isbn&gt;&lt;_journal&gt;J Anxiety Disord&lt;/_journal&gt;&lt;_keywords&gt;Anxiety disorders; Internet addiction; Smartphone addiction; Smartphones&lt;/_keywords&gt;&lt;_language&gt;eng&lt;/_language&gt;&lt;_modified&gt;64673725&lt;/_modified&gt;&lt;_ori_publication&gt;Copyright © 2018 Elsevier Ltd. All rights reserved.&lt;/_ori_publication&gt;&lt;_pages&gt;45-52&lt;/_pages&gt;&lt;_social_category&gt;医学(2)&lt;/_social_category&gt;&lt;_subject_headings&gt;Anxiety/psychology; Anxiety Disorders/*psychology; Avoidance Learning; Behavior, Addictive/*psychology; Health Status; Humans; Internet/statistics &amp;amp; numerical data; Mental Health/statistics &amp;amp; numerical data; Smartphone/*statistics &amp;amp; numerical data; Socialization&lt;/_subject_headings&gt;&lt;_tertiary_title&gt;Journal of anxiety disorders&lt;/_tertiary_title&gt;&lt;_type_work&gt;Journal Article; Systematic Review&lt;/_type_work&gt;&lt;_url&gt;http://www.ncbi.nlm.nih.gov/entrez/query.fcgi?cmd=Retrieve&amp;amp;db=pubmed&amp;amp;dopt=Abstract&amp;amp;list_uids=30529799&amp;amp;query_hl=1&lt;/_url&gt;&lt;_volume&gt;62&lt;/_volume&gt;&lt;/Details&gt;&lt;Extra&gt;&lt;DBUID&gt;{356C3A99-4987-4C6B-B8BC-C696A681C912}&lt;/DBUID&gt;&lt;/Extra&gt;&lt;/Item&gt;&lt;/References&gt;&lt;/Group&gt;&lt;/Citation&gt;_x000a_"/>
    <w:docVar w:name="NE.Ref{66648FEA-3C88-4D42-9351-A421A141721B}" w:val=" ADDIN NE.Ref.{66648FEA-3C88-4D42-9351-A421A141721B}&lt;Citation&gt;&lt;Group&gt;&lt;References&gt;&lt;Item&gt;&lt;ID&gt;18&lt;/ID&gt;&lt;UID&gt;{A8786E09-48AE-4F69-81FC-1F153B03C4DA}&lt;/UID&gt;&lt;Title&gt;Depressive symptoms and objectively measured physical activity and sedentary behaviour throughout adolescence: a prospective cohort study&lt;/Title&gt;&lt;Template&gt;Journal Article&lt;/Template&gt;&lt;Star&gt;1&lt;/Star&gt;&lt;Tag&gt;0&lt;/Tag&gt;&lt;Author&gt;Kandola, Aaron; Lewis, Gemma; Osborn, David P J; Stubbs, Brendon; Hayes, Joseph F&lt;/Author&gt;&lt;Year&gt;2020&lt;/Year&gt;&lt;Details&gt;&lt;_alternate_title&gt;The Lancet Psychiatry&lt;/_alternate_title&gt;&lt;_created&gt;64768883&lt;/_created&gt;&lt;_date&gt;2020-01-01&lt;/_date&gt;&lt;_date_display&gt;2020&lt;/_date_display&gt;&lt;_doi&gt;https://doi.org/10.1016/S2215-0366(20)30034-1&lt;/_doi&gt;&lt;_isbn&gt;2215-0366&lt;/_isbn&gt;&lt;_issue&gt;3&lt;/_issue&gt;&lt;_journal&gt;The Lancet Psychiatry&lt;/_journal&gt;&lt;_modified&gt;64768883&lt;/_modified&gt;&lt;_pages&gt;262-271&lt;/_pages&gt;&lt;_url&gt;https://www.sciencedirect.com/science/article/pii/S2215036620300341&lt;/_url&gt;&lt;_volume&gt;7&lt;/_volume&gt;&lt;/Details&gt;&lt;Extra&gt;&lt;DBUID&gt;{62B73418-E7EA-4772-A85B-742AAA2FBBE5}&lt;/DBUID&gt;&lt;/Extra&gt;&lt;/Item&gt;&lt;/References&gt;&lt;/Group&gt;&lt;/Citation&gt;_x000a_"/>
    <w:docVar w:name="NE.Ref{66654535-FD6D-44D4-8F4F-94E79F735516}" w:val=" ADDIN NE.Ref.{66654535-FD6D-44D4-8F4F-94E79F735516}&lt;Citation&gt;&lt;Group&gt;&lt;References&gt;&lt;Item&gt;&lt;ID&gt;695&lt;/ID&gt;&lt;UID&gt;{A5F3EC4E-FF6E-4EA2-80B7-014052500088}&lt;/UID&gt;&lt;Title&gt;Prevalence odds ratio versus prevalence ratio: choice comes with consequences&lt;/Title&gt;&lt;Template&gt;Journal Article&lt;/Template&gt;&lt;Star&gt;0&lt;/Star&gt;&lt;Tag&gt;0&lt;/Tag&gt;&lt;Author&gt;Tamhane, A R; Westfall, A O; Burkholder, G A; Cutter, G R&lt;/Author&gt;&lt;Year&gt;2016&lt;/Year&gt;&lt;Details&gt;&lt;_accession_num&gt;27460748&lt;/_accession_num&gt;&lt;_author_adr&gt;Department of Medicine, Division of Infectious Diseases, University of Alabama at  Birmingham, Birmingham, AL, U.S.A.; Department of Medicine, Division of Infectious Diseases, University of Alabama at  Birmingham, Birmingham, AL, U.S.A.; Department of Biostatistics, University of Alabama at Birmingham, Birmingham, AL,  U.S.A.; Department of Medicine, Division of Infectious Diseases, University of Alabama at  Birmingham, Birmingham, AL, U.S.A.; Department of Biostatistics, University of Alabama at Birmingham, Birmingham, AL,  U.S.A.&lt;/_author_adr&gt;&lt;_collection_scope&gt;SCIE&lt;/_collection_scope&gt;&lt;_created&gt;65273152&lt;/_created&gt;&lt;_date&gt;2016-12-30&lt;/_date&gt;&lt;_date_display&gt;2016 Dec 30&lt;/_date_display&gt;&lt;_doi&gt;10.1002/sim.7059&lt;/_doi&gt;&lt;_impact_factor&gt;   2.497&lt;/_impact_factor&gt;&lt;_isbn&gt;1097-0258 (Electronic); 0277-6715 (Print); 0277-6715 (Linking)&lt;/_isbn&gt;&lt;_issue&gt;30&lt;/_issue&gt;&lt;_journal&gt;Stat Med&lt;/_journal&gt;&lt;_keywords&gt;association; odds ratio; prevalence odds ratio; prevalence ratio; risk ratio&lt;/_keywords&gt;&lt;_language&gt;eng&lt;/_language&gt;&lt;_modified&gt;65273152&lt;/_modified&gt;&lt;_ori_publication&gt;Copyright © 2016 John Wiley &amp;amp; Sons, Ltd.&lt;/_ori_publication&gt;&lt;_pages&gt;5730-5735&lt;/_pages&gt;&lt;_social_category&gt;数学与计算生物学(2) &amp;amp; 医学：信息(4) &amp;amp; 医学：研究与实验(3) &amp;amp; 公共卫生、环境卫生与职业卫生(3) &amp;amp; 统计学与概率论(3)&lt;/_social_category&gt;&lt;_subject_headings&gt;Cross-Sectional Studies; Humans; *Odds Ratio; Prevalence; Research Design; *Risk&lt;/_subject_headings&gt;&lt;_tertiary_title&gt;Statistics in medicine&lt;/_tertiary_title&gt;&lt;_type_work&gt;Journal Article&lt;/_type_work&gt;&lt;_url&gt;http://www.ncbi.nlm.nih.gov/entrez/query.fcgi?cmd=Retrieve&amp;amp;db=pubmed&amp;amp;dopt=Abstract&amp;amp;list_uids=27460748&amp;amp;query_hl=1&lt;/_url&gt;&lt;_volume&gt;35&lt;/_volume&gt;&lt;/Details&gt;&lt;Extra&gt;&lt;DBUID&gt;{DE16ABCE-A785-434C-BF43-2FE58866AFDD}&lt;/DBUID&gt;&lt;/Extra&gt;&lt;/Item&gt;&lt;/References&gt;&lt;/Group&gt;&lt;/Citation&gt;_x000a_"/>
    <w:docVar w:name="NE.Ref{6666E198-B47B-4124-BAF1-CFD76ED6D73A}" w:val=" ADDIN NE.Ref.{6666E198-B47B-4124-BAF1-CFD76ED6D73A}&lt;Citation&gt;&lt;Group&gt;&lt;References&gt;&lt;Item&gt;&lt;ID&gt;1066&lt;/ID&gt;&lt;UID&gt;{ED30BFAB-9F11-478B-B161-915F017B5F30}&lt;/UID&gt;&lt;Title&gt;盐城市儿童青少年健康危险行为聚集情况调查&lt;/Title&gt;&lt;Template&gt;Journal Article&lt;/Template&gt;&lt;Star&gt;0&lt;/Star&gt;&lt;Tag&gt;0&lt;/Tag&gt;&lt;Author&gt;卢小敏; 赵继娟; 孙中友; 张学艳; 陈盛兰&lt;/Author&gt;&lt;Year&gt;2023&lt;/Year&gt;&lt;Details&gt;&lt;_author_adr&gt;江苏医药职业学院公共卫生教研室;盐城市疾病预防控制中心;&lt;/_author_adr&gt;&lt;_created&gt;65168193&lt;/_created&gt;&lt;_db_provider&gt;CNKI&lt;/_db_provider&gt;&lt;_db_updated&gt;CNKI - Reference&lt;/_db_updated&gt;&lt;_doi&gt;10.19485/j.cnki.issn2096-5087.2023.04.014&lt;/_doi&gt;&lt;_isbn&gt;2096-5087&lt;/_isbn&gt;&lt;_issue&gt;04&lt;/_issue&gt;&lt;_journal&gt;预防医学&lt;/_journal&gt;&lt;_keywords&gt;健康危险行为;儿童青少年;聚集性;影响因素&lt;/_keywords&gt;&lt;_modified&gt;65168194&lt;/_modified&gt;&lt;_pages&gt;331-334&lt;/_pages&gt;&lt;_url&gt;https://link.cnki.net/doi/10.19485/j.cnki.issn2096-5087.2023.04.014&lt;/_url&gt;&lt;_volume&gt;35&lt;/_volume&gt;&lt;_translated_author&gt;Lu, Xiaomin;Zhao, Jijuan;Sun, Zhongyou;Zhang, Xueyan;Chen, Shenglan&lt;/_translated_author&gt;&lt;/Details&gt;&lt;Extra&gt;&lt;DBUID&gt;{F96A950B-833F-4880-A151-76DA2D6A2879}&lt;/DBUID&gt;&lt;/Extra&gt;&lt;/Item&gt;&lt;/References&gt;&lt;/Group&gt;&lt;Group&gt;&lt;References&gt;&lt;Item&gt;&lt;ID&gt;1067&lt;/ID&gt;&lt;UID&gt;{61972D5E-79E9-4E89-A1F7-9A87B34DF873}&lt;/UID&gt;&lt;Title&gt;南昌市高中生健康危险行为及其聚集共发现象研究&lt;/Title&gt;&lt;Template&gt;Journal Article&lt;/Template&gt;&lt;Star&gt;0&lt;/Star&gt;&lt;Tag&gt;0&lt;/Tag&gt;&lt;Author&gt;文小桐; 陈飞宇; 李旭阳; 徐雯艳; 林毅翔; 贾至慧; Jr, Sergio Trejo; Thomas, Shawn; Irimia, Bianca; 党宇松; 杨维; 袁兆康&lt;/Author&gt;&lt;Year&gt;2019&lt;/Year&gt;&lt;Details&gt;&lt;_author_adr&gt;南昌大学公共卫生学院江西省预防医学重点实验室;江西省抚州市东乡区疾病预防控制中心;美国内华达大学;&lt;/_author_adr&gt;&lt;_collection_scope&gt;PKU&lt;/_collection_scope&gt;&lt;_created&gt;65168194&lt;/_created&gt;&lt;_db_provider&gt;CNKI&lt;/_db_provider&gt;&lt;_db_updated&gt;CNKI - Reference&lt;/_db_updated&gt;&lt;_isbn&gt;1003-8507&lt;/_isbn&gt;&lt;_issue&gt;13&lt;/_issue&gt;&lt;_journal&gt;现代预防医学&lt;/_journal&gt;&lt;_keywords&gt;高中生;健康危险行为;共存;聚集性&lt;/_keywords&gt;&lt;_modified&gt;65168194&lt;/_modified&gt;&lt;_pages&gt;2405-2409&lt;/_pages&gt;&lt;_url&gt;https://kns.cnki.net/kcms2/article/abstract?v=aGn3Ey0ZxcBzk4JIX1iQ7k2BXR8Kf6TJyrr4pSzFkdV2uKKdU7lkisQ6eU7SxR0ND5c3DPgd3fMC19AHMLDg88deFqbfvjfvFOjBjh11_dDaE_uiLuwb5pleuVLxX3iudzEP_8Q35dPo1Zuu93NKcQ==&amp;amp;uniplatform=NZKPT&amp;amp;language=CHS&lt;/_url&gt;&lt;_volume&gt;46&lt;/_volume&gt;&lt;_translated_author&gt;Wen, Xiaotong;Chen, Feiyu;Li, Xuyang;Xu, Wenyan;Lin, Yixiang;Jia, Zhihui;Jr, Sergio Trejo;Thomas, Shawn;Irimia, Bianca;Dang, Yusong;Yang, Wei;Yuan, Zhaokang&lt;/_translated_author&gt;&lt;/Details&gt;&lt;Extra&gt;&lt;DBUID&gt;{F96A950B-833F-4880-A151-76DA2D6A2879}&lt;/DBUID&gt;&lt;/Extra&gt;&lt;/Item&gt;&lt;/References&gt;&lt;/Group&gt;&lt;/Citation&gt;_x000a_"/>
    <w:docVar w:name="NE.Ref{66677CB1-4733-4480-ABA8-A2A56BDAC86F}" w:val=" ADDIN NE.Ref.{66677CB1-4733-4480-ABA8-A2A56BDAC86F}&lt;Citation&gt;&lt;Group&gt;&lt;References&gt;&lt;Item&gt;&lt;ID&gt;2176&lt;/ID&gt;&lt;UID&gt;{51124D80-56BC-4FAF-9810-52B663B372DA}&lt;/UID&gt;&lt;Title&gt;Longitudinal Effects of Early Childhood Maltreatment on Co-Occurring Substance Misuse and Mental Health Problems in Adulthood: The Role of Adolescent Alcohol Use and Depression&lt;/Title&gt;&lt;Template&gt;Journal Article&lt;/Template&gt;&lt;Star&gt;0&lt;/Star&gt;&lt;Tag&gt;0&lt;/Tag&gt;&lt;Author&gt;Skinner, M L; Hong, S; Herrenkohl, T I; Brown, E C; Lee, J O; Jung, H&lt;/Author&gt;&lt;Year&gt;2016&lt;/Year&gt;&lt;Details&gt;&lt;_accession_num&gt;27172579&lt;/_accession_num&gt;&lt;_author_adr&gt;Social Development Research Group, School of Social Work, University of Washington, Seattle, Washington.; Myron B. Thompson School of Social Work, University of Hawai&amp;apos;i at Manoa, Honolulu, Hawaii.; Social Development Research Group, School of Social Work, University of Washington, Seattle, Washington.; Division of Prevention Science and Community Health, Department of Public Health  Sciences, University of Miami, Miami, Florida.; School of Social Work, University of Southern California, Los Angeles, California.; Social Development Research Group, School of Social Work, University of Washington, Seattle, Washington.&lt;/_author_adr&gt;&lt;_collection_scope&gt;SCI;SCIE;SSCI&lt;/_collection_scope&gt;&lt;_created&gt;63565505&lt;/_created&gt;&lt;_date&gt;2016-05-01&lt;/_date&gt;&lt;_date_display&gt;2016 May&lt;/_date_display&gt;&lt;_db_updated&gt;PubMed&lt;/_db_updated&gt;&lt;_doi&gt;10.15288/jsad.2016.77.464&lt;/_doi&gt;&lt;_impact_factor&gt;   2.448&lt;/_impact_factor&gt;&lt;_isbn&gt;1938-4114 (Electronic); 1937-1888 (Linking)&lt;/_isbn&gt;&lt;_issue&gt;3&lt;/_issue&gt;&lt;_journal&gt;J Stud Alcohol Drugs&lt;/_journal&gt;&lt;_language&gt;eng&lt;/_language&gt;&lt;_modified&gt;63565505&lt;/_modified&gt;&lt;_pages&gt;464-72&lt;/_pages&gt;&lt;_subject_headings&gt;Adolescent; Adult; Adult Survivors of Child Abuse/*psychology; Anxiety/psychology; Child; Child, Preschool; Depression/*psychology; Female; Humans; Infant; Longitudinal Studies; Male; *Mental Health; Prospective Studies; Substance-Related Disorders/*psychology; Underage Drinking/*psychology&lt;/_subject_headings&gt;&lt;_tertiary_title&gt;Journal of studies on alcohol and drugs&lt;/_tertiary_title&gt;&lt;_type_work&gt;Journal Article&lt;/_type_work&gt;&lt;_url&gt;http://www.ncbi.nlm.nih.gov/entrez/query.fcgi?cmd=Retrieve&amp;amp;db=pubmed&amp;amp;dopt=Abstract&amp;amp;list_uids=27172579&amp;amp;query_hl=1&lt;/_url&gt;&lt;_volume&gt;77&lt;/_volume&gt;&lt;/Details&gt;&lt;Extra&gt;&lt;DBUID&gt;{B3F72E5F-0442-4E5A-9D98-614B0241D013}&lt;/DBUID&gt;&lt;/Extra&gt;&lt;/Item&gt;&lt;/References&gt;&lt;/Group&gt;&lt;/Citation&gt;_x000a_"/>
    <w:docVar w:name="NE.Ref{667A7C19-E8C6-40D3-89D6-5CC7A6848B0B}" w:val=" ADDIN NE.Ref.{667A7C19-E8C6-40D3-89D6-5CC7A6848B0B}&lt;Citation&gt;&lt;Group&gt;&lt;References&gt;&lt;Item&gt;&lt;ID&gt;41&lt;/ID&gt;&lt;UID&gt;{7695B5AF-522E-4A0F-BE48-CD06BCAA96A2}&lt;/UID&gt;&lt;Title&gt;Social factors ameliorate psychiatric disorders in community-based asylum seekers independent of visa status&lt;/Title&gt;&lt;Template&gt;Journal Article&lt;/Template&gt;&lt;Star&gt;0&lt;/Star&gt;&lt;Tag&gt;0&lt;/Tag&gt;&lt;Author&gt;Hocking, Debbie C; Kennedy, Gerard A; Sundram, Suresh&lt;/Author&gt;&lt;Year&gt;2015&lt;/Year&gt;&lt;Details&gt;&lt;_alternate_title&gt;Psychiatry Research&lt;/_alternate_title&gt;&lt;_collection_scope&gt;SSCI;SCIE&lt;/_collection_scope&gt;&lt;_created&gt;64813678&lt;/_created&gt;&lt;_date&gt;2015-01-01&lt;/_date&gt;&lt;_date_display&gt;2015&lt;/_date_display&gt;&lt;_doi&gt;https://doi.org/10.1016/j.psychres.2015.10.018&lt;/_doi&gt;&lt;_impact_factor&gt;  11.225&lt;/_impact_factor&gt;&lt;_isbn&gt;0165-1781&lt;/_isbn&gt;&lt;_issue&gt;2&lt;/_issue&gt;&lt;_journal&gt;Psychiatry Research&lt;/_journal&gt;&lt;_keywords&gt;Forced migrants; Refugee determination process; PTSD; Depression; Health cover; Employment; Social policy&lt;/_keywords&gt;&lt;_modified&gt;64813678&lt;/_modified&gt;&lt;_pages&gt;628-636&lt;/_pages&gt;&lt;_social_category&gt;医学(3)&lt;/_social_category&gt;&lt;_url&gt;https://www.sciencedirect.com/science/article/pii/S0165178115305151&lt;/_url&gt;&lt;_volume&gt;230&lt;/_volume&gt;&lt;/Details&gt;&lt;Extra&gt;&lt;DBUID&gt;{62B73418-E7EA-4772-A85B-742AAA2FBBE5}&lt;/DBUID&gt;&lt;/Extra&gt;&lt;/Item&gt;&lt;/References&gt;&lt;/Group&gt;&lt;/Citation&gt;_x000a_"/>
    <w:docVar w:name="NE.Ref{6689A284-4A1F-48D2-BD0D-B32844952EC2}" w:val=" ADDIN NE.Ref.{6689A284-4A1F-48D2-BD0D-B32844952EC2}&lt;Citation&gt;&lt;Group&gt;&lt;References&gt;&lt;Item&gt;&lt;ID&gt;954&lt;/ID&gt;&lt;UID&gt;{BCB1826F-5923-4D76-A6CA-F768142C9F36}&lt;/UID&gt;&lt;Title&gt;Using key component profiles for the evaluation of program implementation in intensive mental health case management&lt;/Title&gt;&lt;Template&gt;Journal Article&lt;/Template&gt;&lt;Star&gt;0&lt;/Star&gt;&lt;Tag&gt;5&lt;/Tag&gt;&lt;Author&gt;Cousins, J.Bradley;Aubry, Tim D;Smith Fowler, Heather;Smith, Marnie&lt;/Author&gt;&lt;Year&gt;2004&lt;/Year&gt;&lt;Details&gt;&lt;_pages&gt;1-23&lt;/_pages&gt;&lt;_url&gt;https://www.sciencedirect.com/science/article/pii/S0149718903000855&lt;/_url&gt;&lt;_doi&gt;https://doi.org/10.1016/j.evalprogplan.2002.11.001&lt;/_doi&gt;&lt;_keywords&gt;Implementation evaluation;Process evaluation;Community mental health;Instrument validation&lt;/_keywords&gt;&lt;_issue&gt;1&lt;/_issue&gt;&lt;_db_provider&gt;ScienceDirect&lt;/_db_provider&gt;&lt;_volume&gt;27&lt;/_volume&gt;&lt;_journal&gt;Evaluation and Program Planning&lt;/_journal&gt;&lt;_isbn&gt;0149-7189&lt;/_isbn&gt;&lt;_impact_factor&gt;   1.849&lt;/_impact_factor&gt;&lt;_collection_scope&gt;SSCI&lt;/_collection_scope&gt;&lt;_created&gt;64288710&lt;/_created&gt;&lt;_modified&gt;64288735&lt;/_modified&gt;&lt;/Details&gt;&lt;Extra&gt;&lt;DBUID&gt;{F96A950B-833F-4880-A151-76DA2D6A2879}&lt;/DBUID&gt;&lt;/Extra&gt;&lt;/Item&gt;&lt;/References&gt;&lt;/Group&gt;&lt;/Citation&gt;_x000a_"/>
    <w:docVar w:name="NE.Ref{669D02CE-C0BA-41A3-BA26-8650D0A2F18F}" w:val=" ADDIN NE.Ref.{669D02CE-C0BA-41A3-BA26-8650D0A2F18F}&lt;Citation&gt;&lt;Group&gt;&lt;References&gt;&lt;Item&gt;&lt;ID&gt;28&lt;/ID&gt;&lt;UID&gt;{10A11AF1-3A5B-408C-9DEA-E4C8CF74EEC4}&lt;/UID&gt;&lt;Title&gt;Myopia&lt;/Title&gt;&lt;Template&gt;Journal Article&lt;/Template&gt;&lt;Star&gt;0&lt;/Star&gt;&lt;Tag&gt;0&lt;/Tag&gt;&lt;Author&gt;Morgan, I G; Ohno-Matsui, K; Saw, S M&lt;/Author&gt;&lt;Year&gt;2012&lt;/Year&gt;&lt;Details&gt;&lt;_accession_num&gt;22559900&lt;/_accession_num&gt;&lt;_author_adr&gt;ARC Centre of Excellence in Vision Science, Research School of Biology, College of Medicine, Biology and Environment, Australian National University, Canberra, Australia. ian.morgan@anu.edu.au&lt;/_author_adr&gt;&lt;_date_display&gt;2012 May 5&lt;/_date_display&gt;&lt;_date&gt;2012-05-05&lt;/_date&gt;&lt;_doi&gt;10.1016/S0140-6736(12)60272-4&lt;/_doi&gt;&lt;_isbn&gt;1474-547X (Electronic); 0140-6736 (Linking)&lt;/_isbn&gt;&lt;_issue&gt;9827&lt;/_issue&gt;&lt;_journal&gt;Lancet&lt;/_journal&gt;&lt;_language&gt;eng&lt;/_language&gt;&lt;_ori_publication&gt;Copyright (c) 2012 Elsevier Ltd. All rights reserved.&lt;/_ori_publication&gt;&lt;_pages&gt;1739-48&lt;/_pages&gt;&lt;_subject_headings&gt;Far East/epidemiology; Humans; *Myopia/diagnosis/epidemiology/etiology/physiopathology; Risk Factors&lt;/_subject_headings&gt;&lt;_tertiary_title&gt;Lancet (London, England)&lt;/_tertiary_title&gt;&lt;_type_work&gt;Journal Article; Research Support, Non-U.S. Gov&amp;apos;t; Review&lt;/_type_work&gt;&lt;_url&gt;http://www.ncbi.nlm.nih.gov/entrez/query.fcgi?cmd=Retrieve&amp;amp;db=pubmed&amp;amp;dopt=Abstract&amp;amp;list_uids=22559900&amp;amp;query_hl=1&lt;/_url&gt;&lt;_volume&gt;379&lt;/_volume&gt;&lt;_created&gt;63569806&lt;/_created&gt;&lt;_modified&gt;63569806&lt;/_modified&gt;&lt;_db_updated&gt;PubMed&lt;/_db_updated&gt;&lt;_impact_factor&gt;  60.392&lt;/_impact_factor&gt;&lt;_collection_scope&gt;SCI;SCIE&lt;/_collection_scope&gt;&lt;/Details&gt;&lt;Extra&gt;&lt;DBUID&gt;{5D4A96AE-2D4D-41F0-9DA9-F21F7ED3972F}&lt;/DBUID&gt;&lt;/Extra&gt;&lt;/Item&gt;&lt;/References&gt;&lt;/Group&gt;&lt;/Citation&gt;_x000a_"/>
    <w:docVar w:name="NE.Ref{66A5818F-A904-4877-B809-F3821C499E48}" w:val=" ADDIN NE.Ref.{66A5818F-A904-4877-B809-F3821C499E48}&lt;Citation&gt;&lt;Group&gt;&lt;References&gt;&lt;Item&gt;&lt;ID&gt;67&lt;/ID&gt;&lt;UID&gt;{2A6282F9-5ABF-43D5-AB9C-E10F3F5218C0}&lt;/UID&gt;&lt;Title&gt;Global variations and time trends in the prevalence of childhood myopia, a systematic review and quantitative meta-analysis: implications for aetiology and  early prevention&lt;/Title&gt;&lt;Template&gt;Journal Article&lt;/Template&gt;&lt;Star&gt;0&lt;/Star&gt;&lt;Tag&gt;0&lt;/Tag&gt;&lt;Author&gt;Rudnicka, A R; Kapetanakis, V V; Wathern, A K; Logan, N S; Gilmartin, B; Whincup, P H; Cook, D G; Owen, C G&lt;/Author&gt;&lt;Year&gt;2016&lt;/Year&gt;&lt;Details&gt;&lt;_accession_num&gt;26802174&lt;/_accession_num&gt;&lt;_author_adr&gt;Population Health Research Institute, St George&amp;apos;s, University of London, London,  UK.; Population Health Research Institute, St George&amp;apos;s, University of London, London,  UK.; Population Health Research Institute, St George&amp;apos;s, University of London, London,  UK.; School of Life and Health Sciences, Aston University, Birmingham, UK.; School of Life and Health Sciences, Aston University, Birmingham, UK.; Population Health Research Institute, St George&amp;apos;s, University of London, London,  UK.; Population Health Research Institute, St George&amp;apos;s, University of London, London,  UK.; Population Health Research Institute, St George&amp;apos;s, University of London, London,  UK.&lt;/_author_adr&gt;&lt;_date_display&gt;2016 Jul&lt;/_date_display&gt;&lt;_date&gt;2016-07-01&lt;/_date&gt;&lt;_doi&gt;10.1136/bjophthalmol-2015-307724&lt;/_doi&gt;&lt;_isbn&gt;1468-2079 (Electronic); 0007-1161 (Linking)&lt;/_isbn&gt;&lt;_issue&gt;7&lt;/_issue&gt;&lt;_journal&gt;Br J Ophthalmol&lt;/_journal&gt;&lt;_keywords&gt;*Child health (paediatrics); *Epidemiology; *Optics and Refraction; *Public health&lt;/_keywords&gt;&lt;_language&gt;eng&lt;/_language&gt;&lt;_ori_publication&gt;Published by the BMJ Publishing Group Limited. For permission to use (where not_x000d__x000a_      already granted under a licence) please go to_x000d__x000a_      http://www.bmj.com/company/products-services/rights-and-licensing/.&lt;/_ori_publication&gt;&lt;_pages&gt;882-890&lt;/_pages&gt;&lt;_subject_headings&gt;Child; *Ethnic Groups; Female; Global Health; Humans; Male; *Myopia/ethnology/etiology/prevention &amp;amp; control; Prevalence; *Rural Population; Surveys and Questionnaires; Time Factors&lt;/_subject_headings&gt;&lt;_tertiary_title&gt;The British journal of ophthalmology&lt;/_tertiary_title&gt;&lt;_type_work&gt;Journal Article; Meta-Analysis; Review; Systematic Review&lt;/_type_work&gt;&lt;_url&gt;http://www.ncbi.nlm.nih.gov/entrez/query.fcgi?cmd=Retrieve&amp;amp;db=pubmed&amp;amp;dopt=Abstract&amp;amp;list_uids=26802174&amp;amp;query_hl=1&lt;/_url&gt;&lt;_volume&gt;100&lt;/_volume&gt;&lt;_created&gt;63579848&lt;/_created&gt;&lt;_modified&gt;63579848&lt;/_modified&gt;&lt;_db_updated&gt;PubMed&lt;/_db_updated&gt;&lt;_impact_factor&gt;   3.611&lt;/_impact_factor&gt;&lt;/Details&gt;&lt;Extra&gt;&lt;DBUID&gt;{5D4A96AE-2D4D-41F0-9DA9-F21F7ED3972F}&lt;/DBUID&gt;&lt;/Extra&gt;&lt;/Item&gt;&lt;/References&gt;&lt;/Group&gt;&lt;/Citation&gt;_x000a_"/>
    <w:docVar w:name="NE.Ref{66BDCCB5-188F-4061-9794-220E3F5E74A7}" w:val=" ADDIN NE.Ref.{66BDCCB5-188F-4061-9794-220E3F5E74A7}&lt;Citation&gt;&lt;Group&gt;&lt;References&gt;&lt;Item&gt;&lt;ID&gt;2086&lt;/ID&gt;&lt;UID&gt;{B3260796-CB04-4DE5-8411-51944456D077}&lt;/UID&gt;&lt;Title&gt;Ecological models of health behavior&lt;/Title&gt;&lt;Template&gt;Book Section&lt;/Template&gt;&lt;Star&gt;0&lt;/Star&gt;&lt;Tag&gt;0&lt;/Tag&gt;&lt;Author&gt;Sallis, J F; Owen, N; Fisher, E B&lt;/Author&gt;&lt;Year&gt;2008&lt;/Year&gt;&lt;Details&gt;&lt;_accessed&gt;61130649&lt;/_accessed&gt;&lt;_created&gt;61130648&lt;/_created&gt;&lt;_edition&gt;4th ed&lt;/_edition&gt;&lt;_journal&gt;Health Education Health Behavior &amp;amp; Health Education&lt;/_journal&gt;&lt;_modified&gt;63558051&lt;/_modified&gt;&lt;_pages&gt;465-82&lt;/_pages&gt;&lt;_place_published&gt;San Francisco&lt;/_place_published&gt;&lt;_publisher&gt;Jossey-Bass&lt;/_publisher&gt;&lt;_secondary_author&gt;Glanz, K; Lewis, F; Rimer, B&lt;/_secondary_author&gt;&lt;_secondary_title&gt;Health Education Health Behavior &amp;amp; Health Education: Theory, research, and practice&lt;/_secondary_title&gt;&lt;_section&gt;20&lt;/_section&gt;&lt;/Details&gt;&lt;Extra&gt;&lt;DBUID&gt;{B3F72E5F-0442-4E5A-9D98-614B0241D013}&lt;/DBUID&gt;&lt;/Extra&gt;&lt;/Item&gt;&lt;/References&gt;&lt;/Group&gt;&lt;/Citation&gt;_x000a_"/>
    <w:docVar w:name="NE.Ref{66C2A89B-DA20-4A50-BA29-21F487CABD69}" w:val=" ADDIN NE.Ref.{66C2A89B-DA20-4A50-BA29-21F487CABD69}&lt;Citation&gt;&lt;Group&gt;&lt;References&gt;&lt;Item&gt;&lt;ID&gt;3153&lt;/ID&gt;&lt;UID&gt;{709EE8B6-98E5-46E3-85A1-56645892FD74}&lt;/UID&gt;&lt;Title&gt;MicroRNA mediators of early life stress vulnerability to depression and suicidal behavior&lt;/Title&gt;&lt;Template&gt;Journal Article&lt;/Template&gt;&lt;Star&gt;0&lt;/Star&gt;&lt;Tag&gt;0&lt;/Tag&gt;&lt;Author&gt;Allen, Lauren; Dwivedi, Yogesh&lt;/Author&gt;&lt;Year&gt;2020&lt;/Year&gt;&lt;Details&gt;&lt;_accessed&gt;64466928&lt;/_accessed&gt;&lt;_collection_scope&gt;SCI;SCIE&lt;/_collection_scope&gt;&lt;_created&gt;64466928&lt;/_created&gt;&lt;_db_updated&gt;CrossRef&lt;/_db_updated&gt;&lt;_doi&gt;10.1038/s41380-019-0597-8&lt;/_doi&gt;&lt;_impact_factor&gt;  15.992&lt;/_impact_factor&gt;&lt;_isbn&gt;1359-4184&lt;/_isbn&gt;&lt;_issue&gt;2&lt;/_issue&gt;&lt;_journal&gt;Molecular Psychiatry&lt;/_journal&gt;&lt;_modified&gt;64466933&lt;/_modified&gt;&lt;_pages&gt;308-320&lt;/_pages&gt;&lt;_tertiary_title&gt;Mol Psychiatry&lt;/_tertiary_title&gt;&lt;_url&gt;http://www.nature.com/articles/s41380-019-0597-8_x000d__x000a_http://www.nature.com/articles/s41380-019-0597-8.pdf&lt;/_url&gt;&lt;_volume&gt;25&lt;/_volume&gt;&lt;/Details&gt;&lt;Extra&gt;&lt;DBUID&gt;{93870BB0-CAEF-4F07-AAE0-DA131E288E28}&lt;/DBUID&gt;&lt;/Extra&gt;&lt;/Item&gt;&lt;/References&gt;&lt;/Group&gt;&lt;/Citation&gt;_x000a_"/>
    <w:docVar w:name="NE.Ref{66CD8F97-1E15-4289-A23E-EF212458A196}" w:val=" ADDIN NE.Ref.{66CD8F97-1E15-4289-A23E-EF212458A196}&lt;Citation&gt;&lt;Group&gt;&lt;References&gt;&lt;Item&gt;&lt;ID&gt;1&lt;/ID&gt;&lt;UID&gt;{C08413FA-2D51-476E-8690-D5BD744F2BCD}&lt;/UID&gt;&lt;Title&gt;Physical activity in relation to development and progression of myopia - a systematic review&lt;/Title&gt;&lt;Template&gt;Journal Article&lt;/Template&gt;&lt;Star&gt;0&lt;/Star&gt;&lt;Tag&gt;0&lt;/Tag&gt;&lt;Author&gt;Suhr, Thykjaer A; Lundberg, K; Grauslund, J&lt;/Author&gt;&lt;Year&gt;2017&lt;/Year&gt;&lt;Details&gt;&lt;_accession_num&gt;27966836&lt;/_accession_num&gt;&lt;_author_adr&gt;Research Unit of Ophthalmology, Department of Clinical Research, University of Southern Denmark, Odense, Denmark.; Department of Ophthalmology, Odense University Hospital, Odense, Denmark.; Research Unit of Ophthalmology, Department of Clinical Research, University of Southern Denmark, Odense, Denmark.; Department of Ophthalmology, Odense University Hospital, Odense, Denmark.; Research Unit of Ophthalmology, Department of Clinical Research, University of Southern Denmark, Odense, Denmark.; Department of Ophthalmology, Odense University Hospital, Odense, Denmark.&lt;/_author_adr&gt;&lt;_date_display&gt;2017 Nov&lt;/_date_display&gt;&lt;_date&gt;2017-11-01&lt;/_date&gt;&lt;_doi&gt;10.1111/aos.13316&lt;/_doi&gt;&lt;_isbn&gt;1755-3768 (Electronic); 1755-375X (Linking)&lt;/_isbn&gt;&lt;_issue&gt;7&lt;/_issue&gt;&lt;_journal&gt;Acta Ophthalmol&lt;/_journal&gt;&lt;_keywords&gt;axial length; children; exercise; myopia; physical activity; refraction; refractive error; visual acuity&lt;/_keywords&gt;&lt;_language&gt;eng&lt;/_language&gt;&lt;_ori_publication&gt;(c) 2016 Acta Ophthalmologica Scandinavica Foundation. Published by John Wiley &amp;amp; _x000d__x000a_      Sons Ltd.&lt;/_ori_publication&gt;&lt;_pages&gt;651-659&lt;/_pages&gt;&lt;_subject_headings&gt;Disease Progression; Exercise/*physiology; Global Health; Humans; Incidence; *Motor Activity; *Myopia/epidemiology/etiology/physiopathology; *Refraction, Ocular&lt;/_subject_headings&gt;&lt;_tertiary_title&gt;Acta ophthalmologica&lt;/_tertiary_title&gt;&lt;_type_work&gt;Journal Article; Review; Systematic Review&lt;/_type_work&gt;&lt;_url&gt;http://www.ncbi.nlm.nih.gov/entrez/query.fcgi?cmd=Retrieve&amp;amp;db=pubmed&amp;amp;dopt=Abstract&amp;amp;list_uids=27966836&amp;amp;query_hl=1&lt;/_url&gt;&lt;_volume&gt;95&lt;/_volume&gt;&lt;_created&gt;63567940&lt;/_created&gt;&lt;_modified&gt;63567940&lt;/_modified&gt;&lt;_db_updated&gt;PubMed&lt;/_db_updated&gt;&lt;_impact_factor&gt;   3.362&lt;/_impact_factor&gt;&lt;_collection_scope&gt;SCI;SCIE&lt;/_collection_scope&gt;&lt;/Details&gt;&lt;Extra&gt;&lt;DBUID&gt;{5D4A96AE-2D4D-41F0-9DA9-F21F7ED3972F}&lt;/DBUID&gt;&lt;/Extra&gt;&lt;/Item&gt;&lt;/References&gt;&lt;/Group&gt;&lt;/Citation&gt;_x000a_"/>
    <w:docVar w:name="NE.Ref{66F49E45-EEDE-4A10-8985-1B859DC240E4}" w:val=" ADDIN NE.Ref.{66F49E45-EEDE-4A10-8985-1B859DC240E4}&lt;Citation&gt;&lt;Group&gt;&lt;References&gt;&lt;Item&gt;&lt;ID&gt;20&lt;/ID&gt;&lt;UID&gt;{B158E921-67D2-4375-A787-54CAD1235CF0}&lt;/UID&gt;&lt;Title&gt;Empirical studies on usability of mHealth apps: a systematic literature review&lt;/Title&gt;&lt;Template&gt;Journal Article&lt;/Template&gt;&lt;Star&gt;0&lt;/Star&gt;&lt;Tag&gt;0&lt;/Tag&gt;&lt;Author&gt;Zapata, B C; Fernandez-Aleman, J L; Idri, A; Toval, A&lt;/Author&gt;&lt;Year&gt;2015&lt;/Year&gt;&lt;Details&gt;&lt;_accession_num&gt;25600193&lt;/_accession_num&gt;&lt;_author_adr&gt;Department of Informatics and Systems, Faculty of Computer Science, University of Murcia, Campus de Espinardo, 30080, Murcia, Spain, b.cruzzapata@um.es.&lt;/_author_adr&gt;&lt;_date_display&gt;2015 Feb&lt;/_date_display&gt;&lt;_date&gt;2015-02-01&lt;/_date&gt;&lt;_doi&gt;10.1007/s10916-014-0182-2&lt;/_doi&gt;&lt;_isbn&gt;1573-689X (Electronic); 0148-5598 (Linking)&lt;/_isbn&gt;&lt;_issue&gt;2&lt;/_issue&gt;&lt;_journal&gt;J Med Syst&lt;/_journal&gt;&lt;_language&gt;eng&lt;/_language&gt;&lt;_pages&gt;1&lt;/_pages&gt;&lt;_subject_headings&gt;Humans; *Mobile Applications; *Research Design; Software Design; Telemedicine/*instrumentation; *User-Computer Interface&lt;/_subject_headings&gt;&lt;_tertiary_title&gt;Journal of medical systems&lt;/_tertiary_title&gt;&lt;_type_work&gt;Journal Article; Research Support, Non-U.S. Gov&amp;apos;t; Review; Systematic Review&lt;/_type_work&gt;&lt;_url&gt;http://www.ncbi.nlm.nih.gov/entrez/query.fcgi?cmd=Retrieve&amp;amp;db=pubmed&amp;amp;dopt=Abstract&amp;amp;list_uids=25600193&amp;amp;query_hl=1&lt;/_url&gt;&lt;_volume&gt;39&lt;/_volume&gt;&lt;_created&gt;63569497&lt;/_created&gt;&lt;_modified&gt;63569497&lt;/_modified&gt;&lt;_db_updated&gt;PubMed&lt;/_db_updated&gt;&lt;_impact_factor&gt;   3.058&lt;/_impact_factor&gt;&lt;_collection_scope&gt;SCIE&lt;/_collection_scope&gt;&lt;/Details&gt;&lt;Extra&gt;&lt;DBUID&gt;{5D4A96AE-2D4D-41F0-9DA9-F21F7ED3972F}&lt;/DBUID&gt;&lt;/Extra&gt;&lt;/Item&gt;&lt;/References&gt;&lt;/Group&gt;&lt;/Citation&gt;_x000a_"/>
    <w:docVar w:name="NE.Ref{66FDDAF7-9254-421B-BB8C-BC9C557399C6}" w:val=" ADDIN NE.Ref.{66FDDAF7-9254-421B-BB8C-BC9C557399C6}&lt;Citation&gt;&lt;Group&gt;&lt;References&gt;&lt;Item&gt;&lt;ID&gt;3265&lt;/ID&gt;&lt;UID&gt;{F0212B27-9DC2-47FA-BFDE-565C75640E98}&lt;/UID&gt;&lt;Title&gt;Relative Contribution of Risk Factors for Early-Onset Myopia in Young Asian Children&lt;/Title&gt;&lt;Template&gt;Journal Article&lt;/Template&gt;&lt;Star&gt;0&lt;/Star&gt;&lt;Tag&gt;0&lt;/Tag&gt;&lt;Author&gt;Chua, S Y; Ikram, M K; Tan, C S; Lee, Y S; Ni, Y; Shirong, C; Gluckman, P D; Chong, Y S; Yap, F; Wong, T Y; Ngo, C S; Saw, S M&lt;/Author&gt;&lt;Year&gt;2015&lt;/Year&gt;&lt;Details&gt;&lt;_accessed&gt;64559020&lt;/_accessed&gt;&lt;_accession_num&gt;26720462&lt;/_accession_num&gt;&lt;_author_adr&gt;Saw Swee Hock School of Public Health National University of Singapore, Singapore.; Singapore Eye Research Institute, Singapore National Eye Centre, Singapore 3School of Public Health, DUKE-NUS Medical School, Singapore.; Saw Swee Hock School of Public Health National University of Singapore, Singapore.; Department of Paediatrics, Yong Loo Lin School of Medicine, National University of Singapore, Singapore 5Division of Paediatric Endocrinology and Diabetes, Khoo  Teck Puat-National University Children&amp;apos;s Medical Institute, National University Hospital, Nati.; School of Public Health, Boston University, Boston, Massachusetts, United States.; Department of Obstetrics &amp;amp; Gynaecology, Yong Loo Lin School of Medicine, National University of Singapore and National Health System, Singapore.; Singapore Institute for Clinical Sciences, Agency for Science and Technology (A*STAR), Singapore 9Liggins Institute, University of Auckland, Auckland, New Zealand.; Singapore Institute for Clinical Sciences, Agency for Science and Technology (A*STAR), Singapore 8Department of Obstetrics &amp;amp; Gynaecology, Yong Loo Lin School  of Medicine, National University of Singapore and National Health System, Singapore.; Department of Paediatric Endocrinology, KK Women&amp;apos;s and Children&amp;apos;s Hospital, Singapore.; Singapore Eye Research Institute, Singapore National Eye Centre, Singapore 3School of Public Health, DUKE-NUS Medical School, Singapore 11Department of Ophthalmology, Yong Loo Lin School of Medicine, National University of Singapore, Singapore.; Department of Ophthalmology, National University Hospital, Singapore.; Saw Swee Hock School of Public Health National University of Singapore, Singapore 2Singapore Eye Research Institute, Singapore National Eye Centre, Singapore 3School of Public Health, DUKE-NUS Medical School, Singapore.&lt;/_author_adr&gt;&lt;_created&gt;64557780&lt;/_created&gt;&lt;_date&gt;2015-12-01&lt;/_date&gt;&lt;_date_display&gt;2015 Dec&lt;/_date_display&gt;&lt;_db_updated&gt;PubMed&lt;/_db_updated&gt;&lt;_doi&gt;10.1167/iovs.15-16577&lt;/_doi&gt;&lt;_impact_factor&gt;   4.799&lt;/_impact_factor&gt;&lt;_isbn&gt;1552-5783 (Electronic); 0146-0404 (Linking)&lt;/_isbn&gt;&lt;_issue&gt;13&lt;/_issue&gt;&lt;_journal&gt;Invest Ophthalmol Vis Sci&lt;/_journal&gt;&lt;_language&gt;eng&lt;/_language&gt;&lt;_modified&gt;64558975&lt;/_modified&gt;&lt;_pages&gt;8101-7&lt;/_pages&gt;&lt;_subject_headings&gt;Adult; Anthropometry; *Asians; Child, Preschool; Female; Genetic Predisposition to Disease; Humans; Infant; *Leisure Activities; Male; Multivariate Analysis; Myopia/*etiology/genetics; Odds Ratio; Parents; Reading; Risk Factors; Surveys and Questionnaires&lt;/_subject_headings&gt;&lt;_tertiary_title&gt;Investigative ophthalmology &amp;amp; visual science&lt;/_tertiary_title&gt;&lt;_type_work&gt;Journal Article; Research Support, Non-U.S. Gov&amp;apos;t&lt;/_type_work&gt;&lt;_url&gt;http://www.ncbi.nlm.nih.gov/entrez/query.fcgi?cmd=Retrieve&amp;amp;db=pubmed&amp;amp;dopt=Abstract&amp;amp;list_uids=26720462&amp;amp;query_hl=1&lt;/_url&gt;&lt;_volume&gt;56&lt;/_volume&gt;&lt;/Details&gt;&lt;Extra&gt;&lt;DBUID&gt;{93870BB0-CAEF-4F07-AAE0-DA131E288E28}&lt;/DBUID&gt;&lt;/Extra&gt;&lt;/Item&gt;&lt;/References&gt;&lt;/Group&gt;&lt;Group&gt;&lt;References&gt;&lt;Item&gt;&lt;ID&gt;3273&lt;/ID&gt;&lt;UID&gt;{1BB4EF38-E9E4-4449-97A1-14DA6BA9590F}&lt;/UID&gt;&lt;Title&gt;Prediction of Juvenile-Onset Myopia&lt;/Title&gt;&lt;Template&gt;Journal Article&lt;/Template&gt;&lt;Star&gt;0&lt;/Star&gt;&lt;Tag&gt;0&lt;/Tag&gt;&lt;Author&gt;Zadnik, K; Sinnott, L T; Cotter, S A; Jones-Jordan, L A; Kleinstein, R N; Manny, R E; Twelker, J D; Mutti, D O&lt;/Author&gt;&lt;Year&gt;2015&lt;/Year&gt;&lt;Details&gt;&lt;_accessed&gt;64559033&lt;/_accessed&gt;&lt;_accession_num&gt;25837970&lt;/_accession_num&gt;&lt;_author_adr&gt;College of Optometry, The Ohio State University, Columbus.; College of Optometry, The Ohio State University, Columbus.; Southern California College of Optometry, Marshall B. Ketchum University, Fullerton.; College of Optometry, The Ohio State University, Columbus.; School of Optometry, University of Alabama at Birmingham.; College of Optometry, University of Houston, Houston, Texas.; Department of Ophthalmology and Vision Science, University of Arizona, Tucson.; College of Optometry, The Ohio State University, Columbus.&lt;/_author_adr&gt;&lt;_collection_scope&gt;SCI;SCIE&lt;/_collection_scope&gt;&lt;_created&gt;64559020&lt;/_created&gt;&lt;_date&gt;2015-06-01&lt;/_date&gt;&lt;_date_display&gt;2015 Jun&lt;/_date_display&gt;&lt;_db_updated&gt;PubMed&lt;/_db_updated&gt;&lt;_doi&gt;10.1001/jamaophthalmol.2015.0471&lt;/_doi&gt;&lt;_impact_factor&gt;   7.389&lt;/_impact_factor&gt;&lt;_isbn&gt;2168-6173 (Electronic); 2168-6165 (Linking)&lt;/_isbn&gt;&lt;_issue&gt;6&lt;/_issue&gt;&lt;_journal&gt;JAMA Ophthalmol&lt;/_journal&gt;&lt;_language&gt;eng&lt;/_language&gt;&lt;_modified&gt;64559033&lt;/_modified&gt;&lt;_pages&gt;683-9&lt;/_pages&gt;&lt;_subject_headings&gt;Adolescent; Axial Length, Eye/pathology; Child; Cornea/physiopathology; Ethnicity; Female; Humans; Hyperopia/diagnosis; Lens, Crystalline/physiopathology; Male; Myopia/*diagnosis/ethnology; Odds Ratio; Refraction, Ocular; Risk Factors&lt;/_subject_headings&gt;&lt;_tertiary_title&gt;JAMA ophthalmology&lt;/_tertiary_title&gt;&lt;_type_work&gt;Journal Article; Multicenter Study; Observational Study; Research Support, N.I.H., Extramural; Research Support, Non-U.S. Gov&amp;apos;t&lt;/_type_work&gt;&lt;_url&gt;http://www.ncbi.nlm.nih.gov/entrez/query.fcgi?cmd=Retrieve&amp;amp;db=pubmed&amp;amp;dopt=Abstract&amp;amp;list_uids=25837970&amp;amp;query_hl=1&lt;/_url&gt;&lt;_volume&gt;133&lt;/_volume&gt;&lt;/Details&gt;&lt;Extra&gt;&lt;DBUID&gt;{93870BB0-CAEF-4F07-AAE0-DA131E288E28}&lt;/DBUID&gt;&lt;/Extra&gt;&lt;/Item&gt;&lt;/References&gt;&lt;/Group&gt;&lt;/Citation&gt;_x000a_"/>
    <w:docVar w:name="NE.Ref{670B86F7-F7B1-4695-B4CE-7470BA365450}" w:val=" ADDIN NE.Ref.{670B86F7-F7B1-4695-B4CE-7470BA365450}&lt;Citation&gt;&lt;Group&gt;&lt;References&gt;&lt;Item&gt;&lt;ID&gt;70&lt;/ID&gt;&lt;UID&gt;{04633F17-4E5F-4210-A42F-9B5ADAB1CBB4}&lt;/UID&gt;&lt;Title&gt;Impact of poverty and family adversity on adolescent health: a multi-trajectory analysis using the UK Millennium Cohort Study&lt;/Title&gt;&lt;Template&gt;Journal Article&lt;/Template&gt;&lt;Star&gt;1&lt;/Star&gt;&lt;Tag&gt;0&lt;/Tag&gt;&lt;Author&gt;Adjei, Nicholas Kofi; Schlüter, Daniela K; Straatmann, Viviane S; Melis, Gabriella; Fleming, Kate M; McGovern, Ruth; Howard, Louise M; Kaner, Eileen; Wolfe, Ingrid; Taylor-Robinson, David C&lt;/Author&gt;&lt;Year&gt;2022&lt;/Year&gt;&lt;Details&gt;&lt;_accessed&gt;65152629&lt;/_accessed&gt;&lt;_alternate_title&gt;The Lancet Regional Health - Europe&lt;/_alternate_title&gt;&lt;_created&gt;65090100&lt;/_created&gt;&lt;_date&gt;2022-01-01&lt;/_date&gt;&lt;_date_display&gt;2022&lt;/_date_display&gt;&lt;_doi&gt;https://doi.org/10.1016/j.lanepe.2021.100279&lt;/_doi&gt;&lt;_isbn&gt;2666-7762&lt;/_isbn&gt;&lt;_journal&gt;The Lancet Regional Health - Europe&lt;/_journal&gt;&lt;_keywords&gt;child poverty; family adversity; child health; cohort; multi-trajectory analysis&lt;/_keywords&gt;&lt;_modified&gt;65152629&lt;/_modified&gt;&lt;_pages&gt;100279&lt;/_pages&gt;&lt;_url&gt;https://www.sciencedirect.com/science/article/pii/S2666776221002659&lt;/_url&gt;&lt;_volume&gt;13&lt;/_volume&gt;&lt;/Details&gt;&lt;Extra&gt;&lt;DBUID&gt;{B229E695-20C0-47E4-A960-6A523A810098}&lt;/DBUID&gt;&lt;/Extra&gt;&lt;/Item&gt;&lt;/References&gt;&lt;/Group&gt;&lt;Group&gt;&lt;References&gt;&lt;Item&gt;&lt;ID&gt;52&lt;/ID&gt;&lt;UID&gt;{E9B3A38C-5B77-43D6-A5D6-23BFE1F8E5AA}&lt;/UID&gt;&lt;Title&gt;Population vs Individual Prediction of Poor Health From Results of Adverse  Childhood Experiences Screening&lt;/Title&gt;&lt;Template&gt;Journal Article&lt;/Template&gt;&lt;Star&gt;0&lt;/Star&gt;&lt;Tag&gt;0&lt;/Tag&gt;&lt;Author&gt;Baldwin, J R; Caspi, A; Meehan, A J; Ambler, A; Arseneault, L; Fisher, H L; Harrington, H; Matthews, T; Odgers, C L; Poulton, R; Ramrakha, S; Moffitt, T E; Danese, A&lt;/Author&gt;&lt;Year&gt;2021&lt;/Year&gt;&lt;Details&gt;&lt;_accession_num&gt;33492366&lt;/_accession_num&gt;&lt;_author_adr&gt;Division of Psychology and Language Sciences, Department of Clinical, Educational  and Health Psychology, University College London, London, United Kingdom.; Social, Genetic and Developmental Psychiatry Centre, Institute of Psychiatry,  Psychology and Neuroscience, King&amp;apos;s College London, London, United Kingdom.; Social, Genetic and Developmental Psychiatry Centre, Institute of Psychiatry,  Psychology and Neuroscience, King&amp;apos;s College London, London, United Kingdom.; Department of Psychology and Neuroscience, Duke University, Durham, North  Carolina.; PROMENTA, University of Oslo, Oslo, Norway.; Department of Psychiatry and Behavioral Sciences, Duke University, Durham, North  Carolina.; Social, Genetic and Developmental Psychiatry Centre, Institute of Psychiatry,  Psychology and Neuroscience, King&amp;apos;s College London, London, United Kingdom.; Institute of Psychiatry, King&amp;apos;s College London, London, United Kingdom.; Social, Genetic and Developmental Psychiatry Centre, Institute of Psychiatry,  Psychology and Neuroscience, King&amp;apos;s College London, London, United Kingdom.; Social, Genetic and Developmental Psychiatry Centre, Institute of Psychiatry,  Psychology and Neuroscience, King&amp;apos;s College London, London, United Kingdom.; Economic and Social Research Council Centre for Society and Mental Health, King&amp;apos;s  College London, London, United Kingdom.; Department of Psychology and Neuroscience, Duke University, Durham, North  Carolina.; Social, Genetic and Developmental Psychiatry Centre, Institute of Psychiatry,  Psychology and Neuroscience, King&amp;apos;s College London, London, United Kingdom.; Department of Psychiatry and Behavioral Sciences, Duke University, Durham, North  Carolina.; Department of Psychological Science, University of California, Irvine, Irvine.; Dunedin Multidisciplinary Health and Development Research Unit, Department of  Psychology, University of Otago, Dunedin, New Zealand.; Dunedin Multidisciplinary Health and Development Research Unit, Department of  Psychology, University of Otago, Dunedin, New Zealand.; Social, Genetic and Developmental Psychiatry Centre, Institute of Psychiatry,  Psychology and Neuroscience, King&amp;apos;s College London, London, United Kingdom.; Department of Psychology and Neuroscience, Duke University, Durham, North  Carolina.; PROMENTA, University of Oslo, Oslo, Norway.; Department of Psychiatry and Behavioral Sciences, Duke University, Durham, North  Carolina.; Social, Genetic and Developmental Psychiatry Centre, Institute of Psychiatry,  Psychology and Neuroscience, King&amp;apos;s College London, London, United Kingdom.; Institute of Psychiatry, Psychology and Neuroscience, Department of Child and  Adolescent Psychiatry, King&amp;apos;s College London, London, United Kingdom.; National and Specialist Child and Adolescent Mental Health Services Trauma,  Anxiety, and Depression Clinic, South London and Maudsley National Health Service  Foundation Trust, London, United Kingdom.&lt;/_author_adr&gt;&lt;_collection_scope&gt;SCIE&lt;/_collection_scope&gt;&lt;_created&gt;65067689&lt;/_created&gt;&lt;_date&gt;2021-04-01&lt;/_date&gt;&lt;_date_display&gt;2021 Apr 1&lt;/_date_display&gt;&lt;_doi&gt;10.1001/jamapediatrics.2020.5602&lt;/_doi&gt;&lt;_impact_factor&gt;  26.796&lt;/_impact_factor&gt;&lt;_isbn&gt;2168-6211 (Electronic); 2168-6203 (Print); 2168-6203 (Linking)&lt;/_isbn&gt;&lt;_issue&gt;4&lt;/_issue&gt;&lt;_journal&gt;JAMA Pediatr&lt;/_journal&gt;&lt;_language&gt;eng&lt;/_language&gt;&lt;_modified&gt;65067689&lt;/_modified&gt;&lt;_pages&gt;385-393&lt;/_pages&gt;&lt;_social_category&gt;医学(1)&lt;/_social_category&gt;&lt;_subject_headings&gt;Adolescent; Adult; *Adverse Childhood Experiences; Child; Child, Preschool; Female; *Health Status; Humans; Infant; Infant, Newborn; Longitudinal Studies; Male; *Mass Screening; Mental Disorders/diagnosis/epidemiology/*etiology/prevention &amp;amp; control; Middle Aged; New Zealand/epidemiology; Preventive Health Services; Prospective Studies; ROC Curve; Retrospective Studies; Risk Assessment; Risk Factors; United Kingdom/epidemiology; Young Adult&lt;/_subject_headings&gt;&lt;_tertiary_title&gt;JAMA pediatrics&lt;/_tertiary_title&gt;&lt;_type_work&gt;Journal Article; Observational Study; Research Support, N.I.H., Extramural; Research Support, Non-U.S. Gov&amp;apos;t&lt;/_type_work&gt;&lt;_url&gt;http://www.ncbi.nlm.nih.gov/entrez/query.fcgi?cmd=Retrieve&amp;amp;db=pubmed&amp;amp;dopt=Abstract&amp;amp;list_uids=33492366&amp;amp;query_hl=1&lt;/_url&gt;&lt;_volume&gt;175&lt;/_volume&gt;&lt;/Details&gt;&lt;Extra&gt;&lt;DBUID&gt;{B229E695-20C0-47E4-A960-6A523A810098}&lt;/DBUID&gt;&lt;/Extra&gt;&lt;/Item&gt;&lt;/References&gt;&lt;/Group&gt;&lt;/Citation&gt;_x000a_"/>
    <w:docVar w:name="NE.Ref{6727C011-DFF5-421F-AC04-2B65C08D56AB}" w:val=" ADDIN NE.Ref.{6727C011-DFF5-421F-AC04-2B65C08D56AB}&lt;Citation&gt;&lt;Group&gt;&lt;References&gt;&lt;Item&gt;&lt;ID&gt;166&lt;/ID&gt;&lt;UID&gt;{95FAB959-6544-4310-A296-6866F90416D4}&lt;/UID&gt;&lt;Title&gt;7~18岁儿童青少年血压偏高筛查界值:WS/T610-2018&lt;/Title&gt;&lt;Template&gt;Standard&lt;/Template&gt;&lt;Star&gt;0&lt;/Star&gt;&lt;Tag&gt;0&lt;/Tag&gt;&lt;Author&gt;中华人民共和国国家卫生健康委员会&lt;/Author&gt;&lt;Year&gt;2018&lt;/Year&gt;&lt;Details&gt;&lt;_secondary_author&gt;中华人民共和国国家卫生健康委员会&lt;/_secondary_author&gt;&lt;_place_published&gt;北京&lt;/_place_published&gt;&lt;_publisher&gt;中国标准出版社&lt;/_publisher&gt;&lt;_accessed&gt;65130956&lt;/_accessed&gt;&lt;_created&gt;65130955&lt;/_created&gt;&lt;_modified&gt;65130955&lt;/_modified&gt;&lt;_translated_author&gt;Zhong, Hua ren min gong&lt;/_translated_author&gt;&lt;_translated_secondary_author&gt;Zhong, Hua ren min gong&lt;/_translated_secondary_author&gt;&lt;/Details&gt;&lt;Extra&gt;&lt;DBUID&gt;{3F9387F2-331A-44EC-89D9-44E8C1CA5F18}&lt;/DBUID&gt;&lt;/Extra&gt;&lt;/Item&gt;&lt;/References&gt;&lt;/Group&gt;&lt;/Citation&gt;_x000a_"/>
    <w:docVar w:name="NE.Ref{672C0DFE-B094-48CD-86E8-A4FE8E1A547D}" w:val=" ADDIN NE.Ref.{672C0DFE-B094-48CD-86E8-A4FE8E1A547D}&lt;Citation&gt;&lt;Group&gt;&lt;References&gt;&lt;Item&gt;&lt;ID&gt;42&lt;/ID&gt;&lt;UID&gt;{74157D16-BB97-4484-81D4-73E2E6D6029E}&lt;/UID&gt;&lt;Title&gt;Childhood Threat Is Associated With Lower Resting-State Connectivity Within a Central Visceral Network&lt;/Title&gt;&lt;Template&gt;Journal Article&lt;/Template&gt;&lt;Star&gt;0&lt;/Star&gt;&lt;Tag&gt;0&lt;/Tag&gt;&lt;Author&gt;Banihashemi, Layla; Peng, Christine W; Rangarajan, Anusha; Karim, Helmet T; Wallace, Meredith L; Sibbach, Brandon M; Singh, Jaspreet; Stinley, Mark M; Germain, Anne; Aizenstein, Howard J&lt;/Author&gt;&lt;Year&gt;2022&lt;/Year&gt;&lt;Details&gt;&lt;_alternate_title&gt;Frontiers in Psychology&lt;/_alternate_title&gt;&lt;_date_display&gt;2022&lt;/_date_display&gt;&lt;_date&gt;2022-01-01&lt;/_date&gt;&lt;_isbn&gt;1664-1078&lt;/_isbn&gt;&lt;_journal&gt;Frontiers in Psychology&lt;/_journal&gt;&lt;_url&gt;https://www.frontiersin.org/articles/10.3389/fpsyg.2022.805049&lt;/_url&gt;&lt;_volume&gt;13&lt;/_volume&gt;&lt;_created&gt;64749666&lt;/_created&gt;&lt;_modified&gt;64749666&lt;/_modified&gt;&lt;_impact_factor&gt;   4.232&lt;/_impact_factor&gt;&lt;_social_category&gt;心理学(3)&lt;/_social_category&gt;&lt;_collection_scope&gt;SSCI&lt;/_collection_scope&gt;&lt;/Details&gt;&lt;Extra&gt;&lt;DBUID&gt;{65264952-F343-4DB6-AD61-4FFB3D4C25C4}&lt;/DBUID&gt;&lt;/Extra&gt;&lt;/Item&gt;&lt;/References&gt;&lt;/Group&gt;&lt;/Citation&gt;_x000a_"/>
    <w:docVar w:name="NE.Ref{673D012A-FAB0-4BA6-A757-A61048F2D213}" w:val=" ADDIN NE.Ref.{673D012A-FAB0-4BA6-A757-A61048F2D213}&lt;Citation&gt;&lt;Group&gt;&lt;References&gt;&lt;Item&gt;&lt;ID&gt;65&lt;/ID&gt;&lt;UID&gt;{1733E0FC-FA78-45CC-9694-6AC4C444A92A}&lt;/UID&gt;&lt;Title&gt;第37次中国互联网络发展状况统计报告&lt;/Title&gt;&lt;Template&gt;Report&lt;/Template&gt;&lt;Star&gt;0&lt;/Star&gt;&lt;Tag&gt;5&lt;/Tag&gt;&lt;Author/&gt;&lt;Year&gt;2016&lt;/Year&gt;&lt;Details&gt;&lt;_accessed&gt;61516400&lt;/_accessed&gt;&lt;_created&gt;61516336&lt;/_created&gt;&lt;_modified&gt;61517819&lt;/_modified&gt;&lt;_publisher&gt;中国互联网络信息中心&lt;/_publisher&gt;&lt;_url&gt;http://www.cnnic.net.cn/hlwfzyj/hlwxzbg/hlwtjbg/201608/P020160803367337470363.pdf&lt;/_url&gt;&lt;/Details&gt;&lt;Extra&gt;&lt;DBUID&gt;{78D18189-B1D4-4524-940E-A55AB19ADD27}&lt;/DBUID&gt;&lt;/Extra&gt;&lt;/Item&gt;&lt;/References&gt;&lt;/Group&gt;&lt;Group&gt;&lt;References&gt;&lt;Item&gt;&lt;ID&gt;66&lt;/ID&gt;&lt;UID&gt;{06ED3C08-9556-4C09-B8C5-9F933F35EDEA}&lt;/UID&gt;&lt;Title&gt;2015年中国青少年上网行为研究报告&lt;/Title&gt;&lt;Template&gt;Report&lt;/Template&gt;&lt;Star&gt;0&lt;/Star&gt;&lt;Tag&gt;5&lt;/Tag&gt;&lt;Author/&gt;&lt;Year&gt;2016&lt;/Year&gt;&lt;Details&gt;&lt;_accessed&gt;61516339&lt;/_accessed&gt;&lt;_created&gt;61516339&lt;/_created&gt;&lt;_modified&gt;61517819&lt;/_modified&gt;&lt;_publisher&gt;中国互联网络信息中心&lt;/_publisher&gt;&lt;_url&gt;http://www.cnnic.net.cn/hlwfzyj/hlwxzbg/qsnbg/201608/P020160812393489128332.pdf&lt;/_url&gt;&lt;/Details&gt;&lt;Extra&gt;&lt;DBUID&gt;{78D18189-B1D4-4524-940E-A55AB19ADD27}&lt;/DBUID&gt;&lt;/Extra&gt;&lt;/Item&gt;&lt;/References&gt;&lt;/Group&gt;&lt;/Citation&gt;_x000a_"/>
    <w:docVar w:name="NE.Ref{675F8782-784B-45AF-8BF7-F515AFCD6DE8}" w:val=" ADDIN NE.Ref.{675F8782-784B-45AF-8BF7-F515AFCD6DE8}&lt;Citation&gt;&lt;Group&gt;&lt;References&gt;&lt;Item&gt;&lt;ID&gt;2947&lt;/ID&gt;&lt;UID&gt;{C5C0AAAF-6DB1-45ED-A680-57B6B42E62C5}&lt;/UID&gt;&lt;Title&gt;Psychopathology and Associated Risk Factors Among Forcibly Displaced Syrian Children and Adolescents&lt;/Title&gt;&lt;Template&gt;Journal Article&lt;/Template&gt;&lt;Star&gt;0&lt;/Star&gt;&lt;Tag&gt;0&lt;/Tag&gt;&lt;Author&gt;Gormez, V; Kilic, H N; Orengul, A C; Demir, M N; Demirlikan, S; Demirbas, S; Babacan, B; Kinik, K; Semerci, B&lt;/Author&gt;&lt;Year&gt;2018&lt;/Year&gt;&lt;Details&gt;&lt;_accessed&gt;64743080&lt;/_accessed&gt;&lt;_accession_num&gt;29204726&lt;/_accession_num&gt;&lt;_author_adr&gt;Department of Child and Adolescent Psychiatry, Bezmialem Vakif University, Istanbul, Turkey. vahdetgormez@gmail.com.; Department of Psychological Counselling and Guidance, Marmara University, Istanbul, Turkey.; Department of Child and Adolescent Psychiatry, Bezmialem Vakif University, Istanbul, Turkey.; Department of Psychology, Bahcesehir University, Istanbul, Turkey.; Turkish Red Crescent, Ankara, Turkey.; Department of Psychology, Fatih Sultan Mehmet University, Istanbul, Turkey.; Department of Sociology, Sehir University, Istanbul, Turkey.; Department of Public Health, Bezmialem Vakif University, Istanbul, Turkey.; Department of Pscyhology, Hasan Kalyoncu University, Gaziantep, Turkey.&lt;/_author_adr&gt;&lt;_collection_scope&gt;SSCI&lt;/_collection_scope&gt;&lt;_created&gt;64394802&lt;/_created&gt;&lt;_date&gt;2018-06-01&lt;/_date&gt;&lt;_date_display&gt;2018 Jun&lt;/_date_display&gt;&lt;_db_updated&gt;PubMed&lt;/_db_updated&gt;&lt;_doi&gt;10.1007/s10903-017-0680-7&lt;/_doi&gt;&lt;_impact_factor&gt;   2.015&lt;/_impact_factor&gt;&lt;_isbn&gt;1557-1920 (Electronic); 1557-1912 (Linking)&lt;/_isbn&gt;&lt;_issue&gt;3&lt;/_issue&gt;&lt;_journal&gt;J Immigr Minor Health&lt;/_journal&gt;&lt;_keywords&gt;Anxiety; Mental health; PTSD; Refugee children; Trauma; Turkey&lt;/_keywords&gt;&lt;_language&gt;eng&lt;/_language&gt;&lt;_modified&gt;64738834&lt;/_modified&gt;&lt;_pages&gt;529-535&lt;/_pages&gt;&lt;_social_category&gt;医学(4)&lt;/_social_category&gt;&lt;_subject_headings&gt;Adolescent; Child; Cross-Sectional Studies; Female; Humans; Male; Mental Disorders/*epidemiology; Mental Health; Refugees/*psychology; Risk Factors; Self Report; Stress Disorders, Post-Traumatic; Syria; Turkey/epidemiology&lt;/_subject_headings&gt;&lt;_tertiary_title&gt;Journal of immigrant and minority health&lt;/_tertiary_title&gt;&lt;_type_work&gt;Journal Article&lt;/_type_work&gt;&lt;_url&gt;http://www.ncbi.nlm.nih.gov/entrez/query.fcgi?cmd=Retrieve&amp;amp;db=pubmed&amp;amp;dopt=Abstract&amp;amp;list_uids=29204726&amp;amp;query_hl=1&lt;/_url&gt;&lt;_volume&gt;20&lt;/_volume&gt;&lt;/Details&gt;&lt;Extra&gt;&lt;DBUID&gt;{93870BB0-CAEF-4F07-AAE0-DA131E288E28}&lt;/DBUID&gt;&lt;/Extra&gt;&lt;/Item&gt;&lt;/References&gt;&lt;/Group&gt;&lt;/Citation&gt;_x000a_"/>
    <w:docVar w:name="NE.Ref{676FB795-370E-4813-A054-B2205D4991F5}" w:val=" ADDIN NE.Ref.{676FB795-370E-4813-A054-B2205D4991F5}&lt;Citation&gt;&lt;Group&gt;&lt;References&gt;&lt;Item&gt;&lt;ID&gt;1&lt;/ID&gt;&lt;UID&gt;{C08413FA-2D51-476E-8690-D5BD744F2BCD}&lt;/UID&gt;&lt;Title&gt;Physical activity in relation to development and progression of myopia - a systematic review&lt;/Title&gt;&lt;Template&gt;Journal Article&lt;/Template&gt;&lt;Star&gt;0&lt;/Star&gt;&lt;Tag&gt;0&lt;/Tag&gt;&lt;Author&gt;Suhr, Thykjaer A; Lundberg, K; Grauslund, J&lt;/Author&gt;&lt;Year&gt;2017&lt;/Year&gt;&lt;Details&gt;&lt;_accession_num&gt;27966836&lt;/_accession_num&gt;&lt;_author_adr&gt;Research Unit of Ophthalmology, Department of Clinical Research, University of Southern Denmark, Odense, Denmark.; Department of Ophthalmology, Odense University Hospital, Odense, Denmark.; Research Unit of Ophthalmology, Department of Clinical Research, University of Southern Denmark, Odense, Denmark.; Department of Ophthalmology, Odense University Hospital, Odense, Denmark.; Research Unit of Ophthalmology, Department of Clinical Research, University of Southern Denmark, Odense, Denmark.; Department of Ophthalmology, Odense University Hospital, Odense, Denmark.&lt;/_author_adr&gt;&lt;_date_display&gt;2017 Nov&lt;/_date_display&gt;&lt;_date&gt;2017-11-01&lt;/_date&gt;&lt;_doi&gt;10.1111/aos.13316&lt;/_doi&gt;&lt;_isbn&gt;1755-3768 (Electronic); 1755-375X (Linking)&lt;/_isbn&gt;&lt;_issue&gt;7&lt;/_issue&gt;&lt;_journal&gt;Acta Ophthalmol&lt;/_journal&gt;&lt;_keywords&gt;axial length; children; exercise; myopia; physical activity; refraction; refractive error; visual acuity&lt;/_keywords&gt;&lt;_language&gt;eng&lt;/_language&gt;&lt;_ori_publication&gt;(c) 2016 Acta Ophthalmologica Scandinavica Foundation. Published by John Wiley &amp;amp; _x000d__x000a_      Sons Ltd.&lt;/_ori_publication&gt;&lt;_pages&gt;651-659&lt;/_pages&gt;&lt;_subject_headings&gt;Disease Progression; Exercise/*physiology; Global Health; Humans; Incidence; *Motor Activity; *Myopia/epidemiology/etiology/physiopathology; *Refraction, Ocular&lt;/_subject_headings&gt;&lt;_tertiary_title&gt;Acta ophthalmologica&lt;/_tertiary_title&gt;&lt;_type_work&gt;Journal Article; Review; Systematic Review&lt;/_type_work&gt;&lt;_url&gt;http://www.ncbi.nlm.nih.gov/entrez/query.fcgi?cmd=Retrieve&amp;amp;db=pubmed&amp;amp;dopt=Abstract&amp;amp;list_uids=27966836&amp;amp;query_hl=1&lt;/_url&gt;&lt;_volume&gt;95&lt;/_volume&gt;&lt;_created&gt;63567940&lt;/_created&gt;&lt;_modified&gt;63567940&lt;/_modified&gt;&lt;_db_updated&gt;PubMed&lt;/_db_updated&gt;&lt;_impact_factor&gt;   3.362&lt;/_impact_factor&gt;&lt;_collection_scope&gt;SCI;SCIE&lt;/_collection_scope&gt;&lt;/Details&gt;&lt;Extra&gt;&lt;DBUID&gt;{5D4A96AE-2D4D-41F0-9DA9-F21F7ED3972F}&lt;/DBUID&gt;&lt;/Extra&gt;&lt;/Item&gt;&lt;/References&gt;&lt;/Group&gt;&lt;/Citation&gt;_x000a_"/>
    <w:docVar w:name="NE.Ref{67BD5C8B-3DCC-42F1-8D80-4F6A55F9E00B}" w:val=" ADDIN NE.Ref.{67BD5C8B-3DCC-42F1-8D80-4F6A55F9E00B}&lt;Citation&gt;&lt;Group&gt;&lt;References&gt;&lt;Item&gt;&lt;ID&gt;76&lt;/ID&gt;&lt;UID&gt;{CCB5D38C-9F63-430C-A837-08648A50C4FE}&lt;/UID&gt;&lt;Title&gt;Patterns of childhood adversity and health outcomes in early adolescence: Results  from the Generation XXI cohort&lt;/Title&gt;&lt;Template&gt;Journal Article&lt;/Template&gt;&lt;Star&gt;0&lt;/Star&gt;&lt;Tag&gt;0&lt;/Tag&gt;&lt;Author&gt;Amorim, M; Soares, S; Abrahamyan, A; Severo, M; Fraga, S&lt;/Author&gt;&lt;Year&gt;2023&lt;/Year&gt;&lt;Details&gt;&lt;_accession_num&gt;37031908&lt;/_accession_num&gt;&lt;_author_adr&gt;EPIUnit - Instituto de Saúde Pública, Universidade do Porto, Rua das Taipas, n°  135, 4050-600 Porto, Portugal; Laboratório para a Investigação Integrativa e  Translacional em Saúde Populacional (ITR), Universidade do Porto, Rua das Taipas,  n° 135, 4050-600 Porto, Portugal.; EPIUnit - Instituto de Saúde Pública, Universidade do Porto, Rua das Taipas, n°  135, 4050-600 Porto, Portugal; Laboratório para a Investigação Integrativa e  Translacional em Saúde Populacional (ITR), Universidade do Porto, Rua das Taipas,  n° 135, 4050-600 Porto, Portugal.; EPIUnit - Instituto de Saúde Pública, Universidade do Porto, Rua das Taipas, n°  135, 4050-600 Porto, Portugal; Laboratório para a Investigação Integrativa e  Translacional em Saúde Populacional (ITR), Universidade do Porto, Rua das Taipas,  n° 135, 4050-600 Porto, Portugal.; EPIUnit - Instituto de Saúde Pública, Universidade do Porto, Rua das Taipas, n°  135, 4050-600 Porto, Portugal; Laboratório para a Investigação Integrativa e  Translacional em Saúde Populacional (ITR), Universidade do Porto, Rua das Taipas,  n° 135, 4050-600 Porto, Portugal.; EPIUnit - Instituto de Saúde Pública, Universidade do Porto, Rua das Taipas, n°  135, 4050-600 Porto, Portugal; Laboratório para a Investigação Integrativa e  Translacional em Saúde Populacional (ITR), Universidade do Porto, Rua das Taipas,  n° 135, 4050-600 Porto, Portugal. Electronic address: silvia.fraga@ispup.up.pt.&lt;/_author_adr&gt;&lt;_collection_scope&gt;SCIE&lt;/_collection_scope&gt;&lt;_created&gt;65110774&lt;/_created&gt;&lt;_date&gt;2023-06-01&lt;/_date&gt;&lt;_date_display&gt;2023 Jun&lt;/_date_display&gt;&lt;_doi&gt;10.1016/j.ypmed.2023.107500&lt;/_doi&gt;&lt;_impact_factor&gt;   4.637&lt;/_impact_factor&gt;&lt;_isbn&gt;1096-0260 (Electronic); 0091-7435 (Linking)&lt;/_isbn&gt;&lt;_journal&gt;Prev Med&lt;/_journal&gt;&lt;_keywords&gt;Childhood adversity; Depressive symptoms; Early adolescence; Health behaviours; Household dysfunction; Violence&lt;/_keywords&gt;&lt;_language&gt;eng&lt;/_language&gt;&lt;_modified&gt;65119239&lt;/_modified&gt;&lt;_ori_publication&gt;Copyright © 2023 The Authors. Published by Elsevier Inc. All rights reserved.&lt;/_ori_publication&gt;&lt;_pages&gt;107500&lt;/_pages&gt;&lt;_social_category&gt;医学(2)&lt;/_social_category&gt;&lt;_subject_headings&gt;Male; Child; Female; Humans; Adolescent; Cohort Studies; *Adverse Childhood Experiences; Parents; Tobacco Use; Outcome Assessment, Health Care; Risk Factors&lt;/_subject_headings&gt;&lt;_tertiary_title&gt;Preventive medicine&lt;/_tertiary_title&gt;&lt;_type_work&gt;Journal Article; Research Support, Non-U.S. Gov&amp;apos;t&lt;/_type_work&gt;&lt;_url&gt;http://www.ncbi.nlm.nih.gov/entrez/query.fcgi?cmd=Retrieve&amp;amp;db=pubmed&amp;amp;dopt=Abstract&amp;amp;list_uids=37031908&amp;amp;query_hl=1&lt;/_url&gt;&lt;_volume&gt;171&lt;/_volume&gt;&lt;_accessed&gt;65147665&lt;/_accessed&gt;&lt;/Details&gt;&lt;Extra&gt;&lt;DBUID&gt;{B229E695-20C0-47E4-A960-6A523A810098}&lt;/DBUID&gt;&lt;/Extra&gt;&lt;/Item&gt;&lt;/References&gt;&lt;/Group&gt;&lt;/Citation&gt;_x000a_"/>
    <w:docVar w:name="NE.Ref{67D0BA89-693C-4C8B-92BD-ACED153F5A58}" w:val=" ADDIN NE.Ref.{67D0BA89-693C-4C8B-92BD-ACED153F5A58}&lt;Citation&gt;&lt;Group&gt;&lt;References&gt;&lt;Item&gt;&lt;ID&gt;715&lt;/ID&gt;&lt;UID&gt;{96E5EE3B-B3B4-4D9B-8931-B1736AEAA177}&lt;/UID&gt;&lt;Title&gt;A conceptual and methodological critique of internet addiction research: Towards a model of compensatory internet use&lt;/Title&gt;&lt;Template&gt;Journal Article&lt;/Template&gt;&lt;Star&gt;0&lt;/Star&gt;&lt;Tag&gt;0&lt;/Tag&gt;&lt;Author&gt;Kardefelt-Winther, Daniel&lt;/Author&gt;&lt;Year&gt;2014&lt;/Year&gt;&lt;Details&gt;&lt;_alternate_title&gt;Computers in Human Behavior&lt;/_alternate_title&gt;&lt;_date_display&gt;2014&lt;/_date_display&gt;&lt;_date&gt;2014-01-01&lt;/_date&gt;&lt;_doi&gt;https://doi.org/10.1016/j.chb.2013.10.059&lt;/_doi&gt;&lt;_isbn&gt;0747-5632&lt;/_isbn&gt;&lt;_journal&gt;Computers in Human Behavior&lt;/_journal&gt;&lt;_keywords&gt;Internet addiction; Compulsive internet use; Problematic internet use; Compensatory internet use; Motivations for internet use&lt;/_keywords&gt;&lt;_pages&gt;351-354&lt;/_pages&gt;&lt;_url&gt;https://www.sciencedirect.com/science/article/pii/S0747563213004093&lt;/_url&gt;&lt;_volume&gt;31&lt;/_volume&gt;&lt;_created&gt;65275378&lt;/_created&gt;&lt;_modified&gt;65275378&lt;/_modified&gt;&lt;_impact_factor&gt;   8.957&lt;/_impact_factor&gt;&lt;_social_category&gt;心理学：实验(1) &amp;amp; 心理学：综合(1)&lt;/_social_category&gt;&lt;_collection_scope&gt;EI;SSCI&lt;/_collection_scope&gt;&lt;/Details&gt;&lt;Extra&gt;&lt;DBUID&gt;{DE16ABCE-A785-434C-BF43-2FE58866AFDD}&lt;/DBUID&gt;&lt;/Extra&gt;&lt;/Item&gt;&lt;/References&gt;&lt;/Group&gt;&lt;/Citation&gt;_x000a_"/>
    <w:docVar w:name="NE.Ref{67EDE31C-5F5D-4880-998A-75B5C6727E0F}" w:val=" ADDIN NE.Ref.{67EDE31C-5F5D-4880-998A-75B5C6727E0F}&lt;Citation&gt;&lt;Group&gt;&lt;References&gt;&lt;Item&gt;&lt;ID&gt;53&lt;/ID&gt;&lt;UID&gt;{424FFC4B-63D9-49CC-93CC-BE2320A09AA3}&lt;/UID&gt;&lt;Title&gt;Mental health: a world of depression.&lt;/Title&gt;&lt;Template&gt;News&lt;/Template&gt;&lt;Star&gt;0&lt;/Star&gt;&lt;Tag&gt;0&lt;/Tag&gt;&lt;Author&gt;Smith, Kerri&lt;/Author&gt;&lt;Year&gt;2014&lt;/Year&gt;&lt;Details&gt;&lt;_accessed&gt;64798052&lt;/_accessed&gt;&lt;_created&gt;64778192&lt;/_created&gt;&lt;_db_provider&gt;PubMed&lt;/_db_provider&gt;&lt;_doi&gt;10.1038/515180a&lt;/_doi&gt;&lt;_isbn&gt;0028-0836 &lt;/_isbn&gt;&lt;_issue&gt;7526&lt;/_issue&gt;&lt;_journal&gt;Nature&lt;/_journal&gt;&lt;_language&gt;English&lt;/_language&gt;&lt;_modified&gt;64798052&lt;/_modified&gt;&lt;_pages&gt;181&lt;/_pages&gt;&lt;_url&gt;https://www.ncbi.nlm.nih.gov/pubmed/25391942&lt;/_url&gt;&lt;_volume&gt;515&lt;/_volume&gt;&lt;/Details&gt;&lt;Extra&gt;&lt;DBUID&gt;{262F321C-6F5E-42FE-A29B-2689D77CF0BF}&lt;/DBUID&gt;&lt;/Extra&gt;&lt;/Item&gt;&lt;/References&gt;&lt;/Group&gt;&lt;/Citation&gt;_x000a_"/>
    <w:docVar w:name="NE.Ref{67FAAC42-79D9-4663-8C2C-2DBC19A8E9B5}" w:val=" ADDIN NE.Ref.{67FAAC42-79D9-4663-8C2C-2DBC19A8E9B5}&lt;Citation&gt;&lt;Group&gt;&lt;References&gt;&lt;Item&gt;&lt;ID&gt;11&lt;/ID&gt;&lt;UID&gt;{65EE4ADB-B65F-4A3F-8C80-D51506D06E36}&lt;/UID&gt;&lt;Title&gt;卫健委:2018年全国儿童青少年总体近视率为53.6%&lt;/Title&gt;&lt;Template&gt;Journal Article&lt;/Template&gt;&lt;Star&gt;0&lt;/Star&gt;&lt;Tag&gt;0&lt;/Tag&gt;&lt;Author/&gt;&lt;Year&gt;2019&lt;/Year&gt;&lt;Details&gt;&lt;_date&gt;2019-05-20&lt;/_date&gt;&lt;_db_provider&gt;CNKI: 期刊&lt;/_db_provider&gt;&lt;_issue&gt;10&lt;/_issue&gt;&lt;_journal&gt;现代养生&lt;/_journal&gt;&lt;_keywords&gt;儿童青少年;青少年近视;高度近视;健康影响因素;户外活动;防控工作;公共卫生服务体系;学校卫生工作;&lt;/_keywords&gt;&lt;_pages&gt;1-2&lt;/_pages&gt;&lt;_url&gt;http://kns.cnki.net/KCMS/detail/detail.aspx?FileName=YSXD201910003&amp;amp;DbName=CJFN2019&lt;/_url&gt;&lt;_created&gt;63568306&lt;/_created&gt;&lt;_modified&gt;63568306&lt;/_modified&gt;&lt;_db_updated&gt;CNKI - Reference&lt;/_db_updated&gt;&lt;/Details&gt;&lt;Extra&gt;&lt;DBUID&gt;{5D4A96AE-2D4D-41F0-9DA9-F21F7ED3972F}&lt;/DBUID&gt;&lt;/Extra&gt;&lt;/Item&gt;&lt;/References&gt;&lt;/Group&gt;&lt;/Citation&gt;_x000a_"/>
    <w:docVar w:name="NE.Ref{67FE7688-28B2-4756-970E-66EDE05D0ED4}" w:val=" ADDIN NE.Ref.{67FE7688-28B2-4756-970E-66EDE05D0ED4}&lt;Citation&gt;&lt;Group&gt;&lt;References&gt;&lt;Item&gt;&lt;ID&gt;18&lt;/ID&gt;&lt;UID&gt;{46AC79C8-69B7-4BA9-8C11-F7E6C99F667E}&lt;/UID&gt;&lt;Title&gt;The effect of multiple adverse childhood experiences on health: a systematic  review and meta-analysis&lt;/Title&gt;&lt;Template&gt;Journal Article&lt;/Template&gt;&lt;Star&gt;0&lt;/Star&gt;&lt;Tag&gt;0&lt;/Tag&gt;&lt;Author&gt;Hughes, K; Bellis, M A; Hardcastle, K A; Sethi, D; Butchart, A; Mikton, C; Jones, L; Dunne, M P&lt;/Author&gt;&lt;Year&gt;2017&lt;/Year&gt;&lt;Details&gt;&lt;_accessed&gt;65151304&lt;/_accessed&gt;&lt;_accession_num&gt;29253477&lt;/_accession_num&gt;&lt;_author_adr&gt;College of Health and Behavioural Sciences, Bangor University, Bangor, UK;  Directorate of Policy, Research and International Development, Public Health  Wales, Clwydian House, Wrexham, UK.; College of Health and Behavioural Sciences, Bangor University, Bangor, UK;  Directorate of Policy, Research and International Development, Public Health  Wales, Clwydian House, Wrexham, UK. Electronic address: m.a.bellis@bangor.ac.uk.; Directorate of Policy, Research and International Development, Public Health  Wales, Clwydian House, Wrexham, UK.; World Health Organization Regional Office for Europe, Division of NonCommunicable  Diseases and Promoting Health through the Life-Course, Copenhagen, Denmark.; World Health Organization, Department for Management of Noncommunicable Diseases,  Disability, Violence and Injury Prevention, Geneva, Switzerland.; Faculty of Health and Applied Sciences, University of the West of England,  Bristol, UK.; Public Health Institute, Liverpool John Moores University, Liverpool, UK.; School of Public Health and Social Work, Queensland University of Technology,  Queensland, Australia.&lt;/_author_adr&gt;&lt;_collection_scope&gt;SSCI;SCIE&lt;/_collection_scope&gt;&lt;_created&gt;64988119&lt;/_created&gt;&lt;_date&gt;2017-08-01&lt;/_date&gt;&lt;_date_display&gt;2017 Aug&lt;/_date_display&gt;&lt;_doi&gt;10.1016/S2468-2667(17)30118-4&lt;/_doi&gt;&lt;_impact_factor&gt;  72.427&lt;/_impact_factor&gt;&lt;_isbn&gt;2468-2667 (Electronic)&lt;/_isbn&gt;&lt;_issue&gt;8&lt;/_issue&gt;&lt;_journal&gt;Lancet Public Health&lt;/_journal&gt;&lt;_language&gt;eng&lt;/_language&gt;&lt;_modified&gt;65151304&lt;/_modified&gt;&lt;_ori_publication&gt;Copyright © 2017 The Author(s). Published by Elsevier Ltd. This is an Open Access _x000d__x000a_      article under the CC BY-NC-ND 4.0 license. Published by Elsevier Ltd.. All rights _x000d__x000a_      reserved.&lt;/_ori_publication&gt;&lt;_pages&gt;e356-e366&lt;/_pages&gt;&lt;_social_category&gt;医学(1)&lt;/_social_category&gt;&lt;_subject_headings&gt;*Health Status; Humans; *Life Change Events&lt;/_subject_headings&gt;&lt;_tertiary_title&gt;The Lancet. Public health&lt;/_tertiary_title&gt;&lt;_type_work&gt;Journal Article; Meta-Analysis; Review; Systematic Review&lt;/_type_work&gt;&lt;_url&gt;http://www.ncbi.nlm.nih.gov/entrez/query.fcgi?cmd=Retrieve&amp;amp;db=pubmed&amp;amp;dopt=Abstract&amp;amp;list_uids=29253477&amp;amp;query_hl=1&lt;/_url&gt;&lt;_volume&gt;2&lt;/_volume&gt;&lt;/Details&gt;&lt;Extra&gt;&lt;DBUID&gt;{B229E695-20C0-47E4-A960-6A523A810098}&lt;/DBUID&gt;&lt;/Extra&gt;&lt;/Item&gt;&lt;/References&gt;&lt;/Group&gt;&lt;/Citation&gt;_x000a_"/>
    <w:docVar w:name="NE.Ref{68048302-69B3-4E4E-BE38-B84D4796EA03}" w:val=" ADDIN NE.Ref.{68048302-69B3-4E4E-BE38-B84D4796EA03}&lt;Citation&gt;&lt;Group&gt;&lt;References&gt;&lt;Item&gt;&lt;ID&gt;23&lt;/ID&gt;&lt;UID&gt;{6B41C314-EF57-49B8-9C09-170535304F42}&lt;/UID&gt;&lt;Title&gt;Trajectories and influencing factors in adolescent procrastination behavior  throughout the COVID-19 pandemic: a four-wave prospective longitudinal study&lt;/Title&gt;&lt;Template&gt;Journal Article&lt;/Template&gt;&lt;Star&gt;0&lt;/Star&gt;&lt;Tag&gt;0&lt;/Tag&gt;&lt;Author&gt;Wu, Y; Bu, T; Xie, Y; Wei, P; Zhao, J; Chen, L; Qiao, K; Wang, Y; Yang, J; Qiu, X; Yang, X; Zhou, J; Qiao, Z; Yang, Y&lt;/Author&gt;&lt;Year&gt;2023&lt;/Year&gt;&lt;Details&gt;&lt;_accessed&gt;65172184&lt;/_accessed&gt;&lt;_accession_num&gt;37425149&lt;/_accession_num&gt;&lt;_author_adr&gt;Psychology and Health Management Center, Harbin Medical University, Harbin,  China.; Psychology and Health Management Center, Harbin Medical University, Harbin,  China.; Psychology and Health Management Center, Harbin Medical University, Harbin,  China.; Psychology and Health Management Center, Harbin Medical University, Harbin,  China.; Psychology and Health Management Center, Harbin Medical University, Harbin,  China.; Beijing Hospital, Beijing, China.; Psychology and Health Management Center, Harbin Medical University, Harbin,  China.; Psychology and Health Management Center, Harbin Medical University, Harbin,  China.; Department of Psychology, School of Education of Heilongjiang University, Harbin,  China.; Psychology and Health Management Center, Harbin Medical University, Harbin,  China.; Psychology and Health Management Center, Harbin Medical University, Harbin,  China.; Psychology and Health Management Center, Harbin Medical University, Harbin,  China.; Psychology and Health Management Center, Harbin Medical University, Harbin,  China.; Psychology and Health Management Center, Harbin Medical University, Harbin,  China.&lt;/_author_adr&gt;&lt;_collection_scope&gt;SSCI&lt;/_collection_scope&gt;&lt;_created&gt;65172184&lt;/_created&gt;&lt;_date&gt;64719360&lt;/_date&gt;&lt;_date_display&gt;2023&lt;/_date_display&gt;&lt;_db_updated&gt;PubMed&lt;/_db_updated&gt;&lt;_doi&gt;10.3389/fpsyg.2023.1168463&lt;/_doi&gt;&lt;_impact_factor&gt;   3.800&lt;/_impact_factor&gt;&lt;_isbn&gt;1664-1078 (Print); 1664-1078 (Electronic); 1664-1078 (Linking)&lt;/_isbn&gt;&lt;_journal&gt;Front Psychol&lt;/_journal&gt;&lt;_keywords&gt;COVID-19; adolescent; latent growth curve model; latent growth mixture model; procrastination; prospective study&lt;/_keywords&gt;&lt;_language&gt;eng&lt;/_language&gt;&lt;_modified&gt;65172184&lt;/_modified&gt;&lt;_ori_publication&gt;Copyright (c) 2023 Wu, Bu, Xie, Wei, Zhao, Chen, Qiao, Wang, Yang, Qiu, Yang, Zhou, _x000d__x000a_      Qiao and Yang.&lt;/_ori_publication&gt;&lt;_pages&gt;1168463&lt;/_pages&gt;&lt;_social_category&gt;心理学：综合(3)&lt;/_social_category&gt;&lt;_tertiary_title&gt;Frontiers in psychology&lt;/_tertiary_title&gt;&lt;_type_work&gt;Journal Article&lt;/_type_work&gt;&lt;_url&gt;http://www.ncbi.nlm.nih.gov/entrez/query.fcgi?cmd=Retrieve&amp;amp;db=pubmed&amp;amp;dopt=Abstract&amp;amp;list_uids=37425149&amp;amp;query_hl=1&lt;/_url&gt;&lt;_volume&gt;14&lt;/_volume&gt;&lt;/Details&gt;&lt;Extra&gt;&lt;DBUID&gt;{866801D5-F97C-42A6-9B52-0A772648DD92}&lt;/DBUID&gt;&lt;/Extra&gt;&lt;/Item&gt;&lt;/References&gt;&lt;/Group&gt;&lt;/Citation&gt;_x000a_"/>
    <w:docVar w:name="NE.Ref{68143C48-00B8-4777-9211-C9582EAA7BE7}" w:val=" ADDIN NE.Ref.{68143C48-00B8-4777-9211-C9582EAA7BE7}&lt;Citation&gt;&lt;Group&gt;&lt;References&gt;&lt;Item&gt;&lt;ID&gt;81&lt;/ID&gt;&lt;UID&gt;{A2C17579-A0AC-4696-A1FF-D66E2570A44F}&lt;/UID&gt;&lt;Title&gt;Negative Life Events and Depressive Symptoms in Late Adolescence: Bonding and Cognitive Coping as Vulnerability Factors?&lt;/Title&gt;&lt;Template&gt;Journal Article&lt;/Template&gt;&lt;Star&gt;0&lt;/Star&gt;&lt;Tag&gt;0&lt;/Tag&gt;&lt;Author&gt;Kraaij, Vivian;Garnefski, Nadia;de Wilde, Erik Jan;Dijkstra, Arie;Gebhardt, Winnie;Maes, Stan;ter Doest, Laura&lt;/Author&gt;&lt;Year&gt;2003&lt;/Year&gt;&lt;Details&gt;&lt;_pages&gt;185-193&lt;/_pages&gt;&lt;_url&gt;https://doi.org/10.1023/A:1022543419747&lt;/_url&gt;&lt;_doi&gt;10.1023/A:1022543419747&lt;/_doi&gt;&lt;_issue&gt;3&lt;/_issue&gt;&lt;_volume&gt;32&lt;/_volume&gt;&lt;_date&gt;54390240&lt;/_date&gt;&lt;_journal&gt;Journal of Youth and Adolescence&lt;/_journal&gt;&lt;_isbn&gt;1573-6601&lt;/_isbn&gt;&lt;_impact_factor&gt;   4.900&lt;/_impact_factor&gt;&lt;_social_category&gt;心理学：发育(2)&lt;/_social_category&gt;&lt;_collection_scope&gt;SSCI&lt;/_collection_scope&gt;&lt;_created&gt;65181533&lt;/_created&gt;&lt;_modified&gt;65181533&lt;/_modified&gt;&lt;/Details&gt;&lt;Extra&gt;&lt;DBUID&gt;{866801D5-F97C-42A6-9B52-0A772648DD92}&lt;/DBUID&gt;&lt;/Extra&gt;&lt;/Item&gt;&lt;/References&gt;&lt;/Group&gt;&lt;Group&gt;&lt;References&gt;&lt;Item&gt;&lt;ID&gt;84&lt;/ID&gt;&lt;UID&gt;{5B017BD6-B2E4-416B-850C-DC06C1ACE386}&lt;/UID&gt;&lt;Title&gt;Prospective relationships between youth assets, negative life events, and binge drinking in a longitudinal cohort of the youth.&lt;/Title&gt;&lt;Template&gt;Journal Article&lt;/Template&gt;&lt;Star&gt;0&lt;/Star&gt;&lt;Tag&gt;0&lt;/Tag&gt;&lt;Author&gt;Lensch, Taylor;Clements-Nolle, Kristen;Oman, Roy F;Lu, Minggen;Evans, William P&lt;/Author&gt;&lt;Year&gt;2020&lt;/Year&gt;&lt;Details&gt;&lt;_pages&gt;24-30&lt;/_pages&gt;&lt;_url&gt;https://www.ncbi.nlm.nih.gov/pubmed/32532370&lt;/_url&gt;&lt;_doi&gt;10.1016/j.annepidem.2020.04.005&lt;/_doi&gt;&lt;_keywords&gt;Adolescent;Alcohol;Asset;Binge drinking;Epidemiology;Negative life event;Youth&lt;/_keywords&gt;&lt;_accession_num&gt;32532370&lt;/_accession_num&gt;&lt;_language&gt;English&lt;/_language&gt;&lt;_db_provider&gt;PubMed&lt;/_db_provider&gt;&lt;_volume&gt;46&lt;/_volume&gt;&lt;_journal&gt;Annals of epidemiology&lt;/_journal&gt;&lt;_isbn&gt;1047-2797 &lt;/_isbn&gt;&lt;_author_adr&gt;Division of Epidemiology and Biostatistics, School of Community Health Sciences, University of Nevada, Reno, NV. Electronic address: tlensch@unr.edu.;Division of Epidemiology and Biostatistics, School of Community Health Sciences, University of Nevada, Reno, NV.;Division of Social and Behavioral Health and Health Administration and Policy, School of Community Health Sciences, University of Nevada, Reno, NV.;Division of Epidemiology and Biostatistics, School of Community Health Sciences, University of Nevada, Reno, NV.;College of Education, University of Nevada, Reno, NV.&lt;/_author_adr&gt;&lt;_impact_factor&gt;   5.600&lt;/_impact_factor&gt;&lt;_social_category&gt;公共卫生、环境卫生与职业卫生(3)&lt;/_social_category&gt;&lt;_collection_scope&gt;SCIE&lt;/_collection_scope&gt;&lt;_created&gt;65181549&lt;/_created&gt;&lt;_modified&gt;65181549&lt;/_modified&gt;&lt;/Details&gt;&lt;Extra&gt;&lt;DBUID&gt;{866801D5-F97C-42A6-9B52-0A772648DD92}&lt;/DBUID&gt;&lt;/Extra&gt;&lt;/Item&gt;&lt;/References&gt;&lt;/Group&gt;&lt;Group&gt;&lt;References&gt;&lt;Item&gt;&lt;ID&gt;83&lt;/ID&gt;&lt;UID&gt;{346B442B-90FB-46BB-AE54-31DFE9034E7E}&lt;/UID&gt;&lt;Title&gt;Common stressful life events and difficulties are associated with mental health symptoms and substance use in young adolescents&lt;/Title&gt;&lt;Template&gt;Journal Article&lt;/Template&gt;&lt;Star&gt;0&lt;/Star&gt;&lt;Tag&gt;0&lt;/Tag&gt;&lt;Author&gt;Nancy CP Low;Erika Dugas;Erin O’Loughlin;Daniel Rodriguez;Gisele Contreras;Michael Chaiton;Jennifer O’Loughlin&lt;/Author&gt;&lt;Year&gt;2012&lt;/Year&gt;&lt;Details&gt;&lt;_pages&gt;116&lt;/_pages&gt;&lt;_url&gt;https://bmcpsychiatry.biomedcentral.com/articles/10.1186/1471-244X-12-116&lt;/_url&gt;&lt;_doi&gt;10.1186/1471-244X-12-116&lt;/_doi&gt;&lt;_volume&gt;12&lt;/_volume&gt;&lt;_journal&gt;BMC Psychiatry&lt;/_journal&gt;&lt;_isbn&gt;1471-244X&lt;/_isbn&gt;&lt;_impact_factor&gt;   4.400&lt;/_impact_factor&gt;&lt;_social_category&gt;精神病学(3)&lt;/_social_category&gt;&lt;_collection_scope&gt;SCIE&lt;/_collection_scope&gt;&lt;_created&gt;65181549&lt;/_created&gt;&lt;_modified&gt;65181549&lt;/_modified&gt;&lt;/Details&gt;&lt;Extra&gt;&lt;DBUID&gt;{866801D5-F97C-42A6-9B52-0A772648DD92}&lt;/DBUID&gt;&lt;/Extra&gt;&lt;/Item&gt;&lt;/References&gt;&lt;/Group&gt;&lt;/Citation&gt;_x000a_"/>
    <w:docVar w:name="NE.Ref{682045EC-1F51-4D26-A76F-984DF30BB82B}" w:val=" ADDIN NE.Ref.{682045EC-1F51-4D26-A76F-984DF30BB82B}&lt;Citation&gt;&lt;Group&gt;&lt;References&gt;&lt;Item&gt;&lt;ID&gt;936&lt;/ID&gt;&lt;UID&gt;{6E22A190-DE1E-4A78-A6B5-8E55E98A2DED}&lt;/UID&gt;&lt;Title&gt;Gender differences in the developmental course of depression&lt;/Title&gt;&lt;Template&gt;Journal Article&lt;/Template&gt;&lt;Star&gt;0&lt;/Star&gt;&lt;Tag&gt;5&lt;/Tag&gt;&lt;Author&gt;Essau, C A; Lewinsohn, P M; Seeley, J R; Sasagawa, S&lt;/Author&gt;&lt;Year&gt;2010&lt;/Year&gt;&lt;Details&gt;&lt;_created&gt;64288700&lt;/_created&gt;&lt;_modified&gt;64288730&lt;/_modified&gt;&lt;_url&gt;http://www.ncbi.nlm.nih.gov/entrez/query.fcgi?cmd=Retrieve&amp;amp;db=pubmed&amp;amp;dopt=Abstract&amp;amp;list_uids=20573404&amp;amp;query_hl=1&lt;/_url&gt;&lt;_journal&gt;J Affect Disord&lt;/_journal&gt;&lt;_volume&gt;127&lt;/_volume&gt;&lt;_issue&gt;1-3&lt;/_issue&gt;&lt;_pages&gt;185-90&lt;/_pages&gt;&lt;_tertiary_title&gt;Journal of affective disorders&lt;/_tertiary_title&gt;&lt;_doi&gt;10.1016/j.jad.2010.05.016&lt;/_doi&gt;&lt;_date_display&gt;2010 Dec&lt;/_date_display&gt;&lt;_date&gt;58335840&lt;/_date&gt;&lt;_type_work&gt;Comparative Study; Journal Article; Research Support, N.I.H., Extramural&lt;/_type_work&gt;&lt;_isbn&gt;1573-2517 (Electronic); 0165-0327 (Linking)&lt;/_isbn&gt;&lt;_ori_publication&gt;Copyright (c) 2010 Elsevier B.V. All rights reserved.&lt;/_ori_publication&gt;&lt;_accession_num&gt;20573404&lt;/_accession_num&gt;&lt;_subject_headings&gt;Adolescent; Adult; Chronic Disease; Cohort Studies; Cross-Sectional Studies; Depressive Disorder, Major/diagnosis/*epidemiology/psychology; Female; Humans; Incidence; Japan; Longitudinal Studies; Male; Risk Factors; Sex Factors; Young Adult&lt;/_subject_headings&gt;&lt;_author_adr&gt;Department of Psychology, Roehampton University, Whitelands College, Holybourne Avenue, London, UK. C.Essau@roehampton.ac.uk&lt;/_author_adr&gt;&lt;_language&gt;eng&lt;/_language&gt;&lt;_accessed&gt;64288705&lt;/_accessed&gt;&lt;_db_updated&gt;PubMed&lt;/_db_updated&gt;&lt;_impact_factor&gt;   4.839&lt;/_impact_factor&gt;&lt;/Details&gt;&lt;Extra&gt;&lt;DBUID&gt;{F96A950B-833F-4880-A151-76DA2D6A2879}&lt;/DBUID&gt;&lt;/Extra&gt;&lt;/Item&gt;&lt;/References&gt;&lt;/Group&gt;&lt;/Citation&gt;_x000a_"/>
    <w:docVar w:name="NE.Ref{68547C31-CA86-425C-B9E5-D3D560B67EF1}" w:val=" ADDIN NE.Ref.{68547C31-CA86-425C-B9E5-D3D560B67EF1}&lt;Citation&gt;&lt;Group&gt;&lt;References&gt;&lt;Item&gt;&lt;ID&gt;2136&lt;/ID&gt;&lt;UID&gt;{D4F3CF81-38FF-4D99-8125-0AE55AFA8E11}&lt;/UID&gt;&lt;Title&gt;健康信念理论的建立和发展&lt;/Title&gt;&lt;Template&gt;Journal Article&lt;/Template&gt;&lt;Star&gt;0&lt;/Star&gt;&lt;Tag&gt;0&lt;/Tag&gt;&lt;Author&gt;靳雪征&lt;/Author&gt;&lt;Year&gt;2007&lt;/Year&gt;&lt;Details&gt;&lt;_accessed&gt;61130160&lt;/_accessed&gt;&lt;_author_aff&gt;中国疾病预防控制中心健康教育所 北京100011&lt;/_author_aff&gt;&lt;_collection_scope&gt;中国科技核心期刊;&lt;/_collection_scope&gt;&lt;_created&gt;61130160&lt;/_created&gt;&lt;_date&gt;56784960&lt;/_date&gt;&lt;_db_provider&gt;CNKI: 期刊&lt;/_db_provider&gt;&lt;_db_updated&gt;CNKI - Reference&lt;/_db_updated&gt;&lt;_issue&gt;12&lt;/_issue&gt;&lt;_journal&gt;中国健康教育&lt;/_journal&gt;&lt;_keywords&gt;健康信念理论;建立;发展&lt;/_keywords&gt;&lt;_language&gt;Chinese&lt;/_language&gt;&lt;_modified&gt;63560662&lt;/_modified&gt;&lt;_pages&gt;945-946&lt;/_pages&gt;&lt;_url&gt;http://www.cnki.net/KCMS/detail/detail.aspx?FileName=ZGJK200712028&amp;amp;DbName=CJFQ2007&lt;/_url&gt;&lt;_translated_author&gt;Jin, Xuezheng&lt;/_translated_author&gt;&lt;/Details&gt;&lt;Extra&gt;&lt;DBUID&gt;{B3F72E5F-0442-4E5A-9D98-614B0241D013}&lt;/DBUID&gt;&lt;/Extra&gt;&lt;/Item&gt;&lt;/References&gt;&lt;/Group&gt;&lt;/Citation&gt;_x000a_"/>
    <w:docVar w:name="NE.Ref{6855D2E1-358F-4C93-85F5-DF6EF0944BE8}" w:val=" ADDIN NE.Ref.{6855D2E1-358F-4C93-85F5-DF6EF0944BE8}&lt;Citation&gt;&lt;Group&gt;&lt;References&gt;&lt;Item&gt;&lt;ID&gt;888&lt;/ID&gt;&lt;UID&gt;{A6D94AD4-26C4-4457-B60D-8C13C17C24D9}&lt;/UID&gt;&lt;Title&gt;Substance use in the US college-age population: differences according to educational status and living arrangement&lt;/Title&gt;&lt;Template&gt;Journal Article&lt;/Template&gt;&lt;Star&gt;0&lt;/Star&gt;&lt;Tag&gt;0&lt;/Tag&gt;&lt;Author&gt;Gfroerer, J C; Greenblatt, J C; Wright, D A&lt;/Author&gt;&lt;Year&gt;1997&lt;/Year&gt;&lt;Details&gt;&lt;_accession_num&gt;9065228&lt;/_accession_num&gt;&lt;_author_adr&gt;Office of Applied Studies, Substance Abuse and Mental Health Services Administration, Rockville, Md 20857, USA.&lt;/_author_adr&gt;&lt;_collection_scope&gt;SCI;SCIE;SSCI;&lt;/_collection_scope&gt;&lt;_created&gt;61842030&lt;/_created&gt;&lt;_date&gt;1997-01-01&lt;/_date&gt;&lt;_date_display&gt;1997 Jan&lt;/_date_display&gt;&lt;_db_updated&gt;PubMed&lt;/_db_updated&gt;&lt;_impact_factor&gt;   3.858&lt;/_impact_factor&gt;&lt;_isbn&gt;0090-0036 (Print); 0090-0036 (Linking)&lt;/_isbn&gt;&lt;_issue&gt;1&lt;/_issue&gt;&lt;_journal&gt;Am J Public Health&lt;/_journal&gt;&lt;_keywords&gt;Adolescent; Adult; *Educational Status; Health Surveys; Humans; Logistic Models; Predictive Value of Tests; *Residence Characteristics; *Student Dropouts; *Students; Substance-Related Disorders/*etiology; Surveys and Questionnaires; United States; *Universities&lt;/_keywords&gt;&lt;_language&gt;eng&lt;/_language&gt;&lt;_modified&gt;61842902&lt;/_modified&gt;&lt;_pages&gt;62-5&lt;/_pages&gt;&lt;_tertiary_title&gt;American journal of public health&lt;/_tertiary_title&gt;&lt;_type_work&gt;Comparative Study; Journal Article&lt;/_type_work&gt;&lt;_url&gt;http://www.ncbi.nlm.nih.gov/entrez/query.fcgi?cmd=Retrieve&amp;amp;db=pubmed&amp;amp;dopt=Abstract&amp;amp;list_uids=9065228&amp;amp;query_hl=1&lt;/_url&gt;&lt;_volume&gt;87&lt;/_volume&gt;&lt;/Details&gt;&lt;Extra&gt;&lt;DBUID&gt;{B3F72E5F-0442-4E5A-9D98-614B0241D013}&lt;/DBUID&gt;&lt;/Extra&gt;&lt;/Item&gt;&lt;/References&gt;&lt;/Group&gt;&lt;/Citation&gt;_x000a_"/>
    <w:docVar w:name="NE.Ref{6858BE05-56DC-4BBB-AF42-AE0D3A588511}" w:val=" ADDIN NE.Ref.{6858BE05-56DC-4BBB-AF42-AE0D3A588511}&lt;Citation&gt;&lt;Group&gt;&lt;References&gt;&lt;Item&gt;&lt;ID&gt;10&lt;/ID&gt;&lt;UID&gt;{9C89E237-C0C5-4F4A-AC40-A1EE845ED755}&lt;/UID&gt;&lt;Title&gt;Increased self-care activities and glycemic control rate in relation to health education via Wechat among diabetes patients: A randomized clinical trial&lt;/Title&gt;&lt;Template&gt;Journal Article&lt;/Template&gt;&lt;Star&gt;0&lt;/Star&gt;&lt;Tag&gt;0&lt;/Tag&gt;&lt;Author&gt;Dong, Y; Wang, P; Dai, Z; Liu, K; Jin, Y; Li, A; Wang, S; Zheng, J&lt;/Author&gt;&lt;Year&gt;2018&lt;/Year&gt;&lt;Details&gt;&lt;_accession_num&gt;30558051&lt;/_accession_num&gt;&lt;_author_adr&gt;Department of Orthopedics, Henan Provincial People&amp;apos;s Hospital, Zhengzhou, Henan.; Department of Internal Medicine, The Second Affiliated Hospital of Hainan Medical University, Hainan Medical University, Haikou, Hainan, China.; Department of Orthopedics, Henan Provincial People&amp;apos;s Hospital, Zhengzhou, Henan.; Department of Orthopedics, Henan Provincial People&amp;apos;s Hospital, Zhengzhou, Henan.; Department of Orthopedics, Henan Provincial People&amp;apos;s Hospital, Zhengzhou, Henan.; Department of Orthopedics, Henan Provincial People&amp;apos;s Hospital, Zhengzhou, Henan.; Department of Orthopedics, Henan Provincial People&amp;apos;s Hospital, Zhengzhou, Henan.; Department of Orthopedics, Henan Provincial People&amp;apos;s Hospital, Zhengzhou, Henan.&lt;/_author_adr&gt;&lt;_date_display&gt;2018 Dec&lt;/_date_display&gt;&lt;_date&gt;2018-12-01&lt;/_date&gt;&lt;_doi&gt;10.1097/MD.0000000000013632&lt;/_doi&gt;&lt;_isbn&gt;1536-5964 (Electronic); 0025-7974 (Linking)&lt;/_isbn&gt;&lt;_issue&gt;50&lt;/_issue&gt;&lt;_journal&gt;Medicine (Baltimore)&lt;/_journal&gt;&lt;_language&gt;eng&lt;/_language&gt;&lt;_pages&gt;e13632&lt;/_pages&gt;&lt;_subject_headings&gt;Adult; Blood Glucose/analysis; Blood Glucose Self-Monitoring/*methods; *Diabetes Mellitus, Type 2/diagnosis/psychology/therapy; Diet Therapy/methods/psychology; Exercise; Female; Glycated Hemoglobin A/*analysis; Humans; Male; Medication Adherence; Middle Aged; Patient Education as Topic/*methods; *Self Care/methods/psychology; Treatment Outcome&lt;/_subject_headings&gt;&lt;_tertiary_title&gt;Medicine&lt;/_tertiary_title&gt;&lt;_type_work&gt;Journal Article; Randomized Controlled Trial&lt;/_type_work&gt;&lt;_url&gt;http://www.ncbi.nlm.nih.gov/entrez/query.fcgi?cmd=Retrieve&amp;amp;db=pubmed&amp;amp;dopt=Abstract&amp;amp;list_uids=30558051&amp;amp;query_hl=1&lt;/_url&gt;&lt;_volume&gt;97&lt;/_volume&gt;&lt;_created&gt;64191433&lt;/_created&gt;&lt;_modified&gt;64191434&lt;/_modified&gt;&lt;_db_updated&gt;PubMed&lt;/_db_updated&gt;&lt;_impact_factor&gt;   1.889&lt;/_impact_factor&gt;&lt;/Details&gt;&lt;Extra&gt;&lt;DBUID&gt;{1C1952A0-4562-459F-9DB8-7EA4385E5EEB}&lt;/DBUID&gt;&lt;/Extra&gt;&lt;/Item&gt;&lt;/References&gt;&lt;/Group&gt;&lt;/Citation&gt;_x000a_"/>
    <w:docVar w:name="NE.Ref{6858FAC3-3B6C-4AF0-8DB7-E3A348EB07B3}" w:val=" ADDIN NE.Ref.{6858FAC3-3B6C-4AF0-8DB7-E3A348EB07B3}&lt;Citation&gt;&lt;Group&gt;&lt;References&gt;&lt;Item&gt;&lt;ID&gt;2256&lt;/ID&gt;&lt;UID&gt;{5D2D2962-EB7B-470A-923D-B7BAC4A12B06}&lt;/UID&gt;&lt;Title&gt;The science of resilience: implications for the prevention and treatment of depression&lt;/Title&gt;&lt;Template&gt;Journal Article&lt;/Template&gt;&lt;Star&gt;0&lt;/Star&gt;&lt;Tag&gt;0&lt;/Tag&gt;&lt;Author&gt;Southwick, S M; Charney, D S&lt;/Author&gt;&lt;Year&gt;2012&lt;/Year&gt;&lt;Details&gt;&lt;_accession_num&gt;23042887&lt;/_accession_num&gt;&lt;_author_adr&gt;Yale University School of Medicine and Yale Child Study Center, U.S. Department of Veterans Affairs National Center for Post-Traumatic Stress Disorder, VA Connecticut Healthcare System, West Haven, CT 06516, USA.&lt;/_author_adr&gt;&lt;_collection_scope&gt;SCI;SCIE&lt;/_collection_scope&gt;&lt;_created&gt;63609735&lt;/_created&gt;&lt;_date&gt;2012-10-05&lt;/_date&gt;&lt;_date_display&gt;2012 Oct 5&lt;/_date_display&gt;&lt;_db_updated&gt;PubMed&lt;/_db_updated&gt;&lt;_doi&gt;10.1126/science.1222942&lt;/_doi&gt;&lt;_impact_factor&gt;  41.845&lt;/_impact_factor&gt;&lt;_isbn&gt;1095-9203 (Electronic); 0036-8075 (Linking)&lt;/_isbn&gt;&lt;_issue&gt;6103&lt;/_issue&gt;&lt;_journal&gt;Science&lt;/_journal&gt;&lt;_language&gt;eng&lt;/_language&gt;&lt;_modified&gt;63650104&lt;/_modified&gt;&lt;_pages&gt;79-82&lt;/_pages&gt;&lt;_subject_headings&gt;Animals; Depressive Disorder/etiology/genetics/prevention &amp;amp; control/*therapy; Humans; *Resilience, Psychological; Stress Disorders, Post-Traumatic/*complications/genetics/*therapy&lt;/_subject_headings&gt;&lt;_tertiary_title&gt;Science (New York, N.Y.)&lt;/_tertiary_title&gt;&lt;_type_work&gt;Journal Article&lt;/_type_work&gt;&lt;_url&gt;http://www.ncbi.nlm.nih.gov/entrez/query.fcgi?cmd=Retrieve&amp;amp;db=pubmed&amp;amp;dopt=Abstract&amp;amp;list_uids=23042887&amp;amp;query_hl=1&lt;/_url&gt;&lt;_volume&gt;338&lt;/_volume&gt;&lt;/Details&gt;&lt;Extra&gt;&lt;DBUID&gt;{B3F72E5F-0442-4E5A-9D98-614B0241D013}&lt;/DBUID&gt;&lt;/Extra&gt;&lt;/Item&gt;&lt;/References&gt;&lt;/Group&gt;&lt;/Citation&gt;_x000a_"/>
    <w:docVar w:name="NE.Ref{6874293E-EC95-46BF-BCC9-788CFBA7B871}" w:val=" ADDIN NE.Ref.{6874293E-EC95-46BF-BCC9-788CFBA7B871}&lt;Citation&gt;&lt;Group&gt;&lt;References&gt;&lt;Item&gt;&lt;ID&gt;28&lt;/ID&gt;&lt;UID&gt;{D294E828-F829-4F79-9BB7-E0150F800CD6}&lt;/UID&gt;&lt;Title&gt;中日青少年体质健康促进政策比较研究&lt;/Title&gt;&lt;Template&gt;Thesis&lt;/Template&gt;&lt;Star&gt;0&lt;/Star&gt;&lt;Tag&gt;0&lt;/Tag&gt;&lt;Author&gt;金启林&lt;/Author&gt;&lt;Year&gt;2019&lt;/Year&gt;&lt;Details&gt;&lt;_created&gt;64845396&lt;/_created&gt;&lt;_db_provider&gt;CNKI&lt;/_db_provider&gt;&lt;_keywords&gt;青少年;体质;健康促进;政策;比较研究&lt;/_keywords&gt;&lt;_modified&gt;64845396&lt;/_modified&gt;&lt;_publisher&gt;上海师范大学&lt;/_publisher&gt;&lt;_tertiary_author&gt;景俊杰&lt;/_tertiary_author&gt;&lt;_type_work&gt;硕士&lt;/_type_work&gt;&lt;_translated_author&gt;Jin, Qi lin&lt;/_translated_author&gt;&lt;_translated_tertiary_author&gt;Jing, Jun jie&lt;/_translated_tertiary_author&gt;&lt;/Details&gt;&lt;Extra&gt;&lt;DBUID&gt;{3F9387F2-331A-44EC-89D9-44E8C1CA5F18}&lt;/DBUID&gt;&lt;/Extra&gt;&lt;/Item&gt;&lt;/References&gt;&lt;/Group&gt;&lt;/Citation&gt;_x000a_"/>
    <w:docVar w:name="NE.Ref{687C0A9F-A08B-45E9-AA78-688B340ABEE2}" w:val=" ADDIN NE.Ref.{687C0A9F-A08B-45E9-AA78-688B340ABEE2}&lt;Citation&gt;&lt;Group&gt;&lt;References&gt;&lt;Item&gt;&lt;ID&gt;269&lt;/ID&gt;&lt;UID&gt;{AEEE7B8C-A707-47DA-BDF6-8097D0298D06}&lt;/UID&gt;&lt;Title&gt;Olweus儿童欺负问卷中文版的修订&lt;/Title&gt;&lt;Template&gt;Journal Article&lt;/Template&gt;&lt;Star&gt;0&lt;/Star&gt;&lt;Tag&gt;0&lt;/Tag&gt;&lt;Author&gt;张文新; 武建芬&lt;/Author&gt;&lt;Year&gt;1999&lt;/Year&gt;&lt;Details&gt;&lt;_accessed&gt;60983443&lt;/_accessed&gt;&lt;_author_aff&gt;山东师范大学教育系;英国渥斯特大学学院教育系&lt;/_author_aff&gt;&lt;_collection_scope&gt;CSSCI;中文核心期刊;&lt;/_collection_scope&gt;&lt;_created&gt;60983443&lt;/_created&gt;&lt;_date&gt;52313760&lt;/_date&gt;&lt;_db_provider&gt;CNKI: 期刊&lt;/_db_provider&gt;&lt;_db_updated&gt;CNKI - Reference&lt;/_db_updated&gt;&lt;_issue&gt;02&lt;/_issue&gt;&lt;_journal&gt;心理发展与教育&lt;/_journal&gt;&lt;_keywords&gt;Olweus欺负问卷;中文版;信度分析&lt;/_keywords&gt;&lt;_language&gt;Chinese&lt;/_language&gt;&lt;_modified&gt;60983443&lt;/_modified&gt;&lt;_pages&gt;8-12+38&lt;/_pages&gt;&lt;_url&gt;http://www.cnki.net/KCMS/detail/detail.aspx?FileName=XLFZ902.001&amp;amp;DbName=CJFQ1999&lt;/_url&gt;&lt;_translated_author&gt;Zhang, Wenxin;Wu, Jianfen&lt;/_translated_author&gt;&lt;/Details&gt;&lt;Extra&gt;&lt;DBUID&gt;{7F513D5C-B478-42E7-A3EE-95414C9820EF}&lt;/DBUID&gt;&lt;/Extra&gt;&lt;/Item&gt;&lt;/References&gt;&lt;/Group&gt;&lt;/Citation&gt;_x000a_"/>
    <w:docVar w:name="NE.Ref{6883FF44-36A8-41A2-ABF5-6EA02F0C2C91}" w:val=" ADDIN NE.Ref.{6883FF44-36A8-41A2-ABF5-6EA02F0C2C91}&lt;Citation&gt;&lt;Group&gt;&lt;References&gt;&lt;Item&gt;&lt;ID&gt;1106&lt;/ID&gt;&lt;UID&gt;{CBC9BF02-F887-491F-86B4-E7ACDB0967F2}&lt;/UID&gt;&lt;Title&gt;广州市儿童青少年1985—2014年超重肥胖流行趋势&lt;/Title&gt;&lt;Template&gt;Journal Article&lt;/Template&gt;&lt;Star&gt;0&lt;/Star&gt;&lt;Tag&gt;0&lt;/Tag&gt;&lt;Author&gt;陈静仪&lt;/Author&gt;&lt;Year&gt;2016&lt;/Year&gt;&lt;Details&gt;&lt;_author_adr&gt;广东省广州市中小学卫生健康促进中心;&lt;/_author_adr&gt;&lt;_db_provider&gt;CNKI&lt;/_db_provider&gt;&lt;_doi&gt;10.16835/j.cnki.1000-9817.2016.12.051&lt;/_doi&gt;&lt;_isbn&gt;1000-9817&lt;/_isbn&gt;&lt;_issue&gt;12&lt;/_issue&gt;&lt;_journal&gt;中国学校卫生&lt;/_journal&gt;&lt;_keywords&gt;超重;肥胖症;流行病学;青少年&lt;/_keywords&gt;&lt;_pages&gt;1915-1917&lt;/_pages&gt;&lt;_url&gt;https://link.cnki.net/doi/10.16835/j.cnki.1000-9817.2016.12.051&lt;/_url&gt;&lt;_volume&gt;37&lt;/_volume&gt;&lt;_created&gt;65172104&lt;/_created&gt;&lt;_modified&gt;65172104&lt;/_modified&gt;&lt;_db_updated&gt;CNKI - Reference&lt;/_db_updated&gt;&lt;_collection_scope&gt;PKU&lt;/_collection_scope&gt;&lt;_translated_author&gt;Chen, Jingyi&lt;/_translated_author&gt;&lt;/Details&gt;&lt;Extra&gt;&lt;DBUID&gt;{F96A950B-833F-4880-A151-76DA2D6A2879}&lt;/DBUID&gt;&lt;/Extra&gt;&lt;/Item&gt;&lt;/References&gt;&lt;/Group&gt;&lt;/Citation&gt;_x000a_"/>
    <w:docVar w:name="NE.Ref{68A4E8AB-EA1C-42F9-8C15-9F7E394C9920}" w:val=" ADDIN NE.Ref.{68A4E8AB-EA1C-42F9-8C15-9F7E394C9920}&lt;Citation&gt;&lt;Group&gt;&lt;References&gt;&lt;Item&gt;&lt;ID&gt;2130&lt;/ID&gt;&lt;UID&gt;{E303E8AF-4CFF-44C9-9CFF-9D41DAD15624}&lt;/UID&gt;&lt;Title&gt;Ecological models of health behavior&lt;/Title&gt;&lt;Template&gt;Book Section&lt;/Template&gt;&lt;Star&gt;0&lt;/Star&gt;&lt;Tag&gt;0&lt;/Tag&gt;&lt;Author&gt;Sallis, J F; Owen, N; Fisher, E B&lt;/Author&gt;&lt;Year&gt;2008&lt;/Year&gt;&lt;Details&gt;&lt;_accessed&gt;61130649&lt;/_accessed&gt;&lt;_created&gt;61130648&lt;/_created&gt;&lt;_edition&gt;4th ed&lt;/_edition&gt;&lt;_journal&gt;Health Education Health Behavior &amp;amp; Health Education&lt;/_journal&gt;&lt;_modified&gt;63560662&lt;/_modified&gt;&lt;_pages&gt;465-82&lt;/_pages&gt;&lt;_place_published&gt;San Francisco&lt;/_place_published&gt;&lt;_publisher&gt;Jossey-Bass&lt;/_publisher&gt;&lt;_secondary_author&gt;Glanz, K; Lewis, F; Rimer, B&lt;/_secondary_author&gt;&lt;_secondary_title&gt;Health Education Health Behavior &amp;amp; Health Education: Theory, research, and practice&lt;/_secondary_title&gt;&lt;_section&gt;20&lt;/_section&gt;&lt;/Details&gt;&lt;Extra&gt;&lt;DBUID&gt;{B3F72E5F-0442-4E5A-9D98-614B0241D013}&lt;/DBUID&gt;&lt;/Extra&gt;&lt;/Item&gt;&lt;/References&gt;&lt;/Group&gt;&lt;/Citation&gt;_x000a_"/>
    <w:docVar w:name="NE.Ref{68B06549-E8B0-49C2-9E77-CA19612C7F49}" w:val=" ADDIN NE.Ref.{68B06549-E8B0-49C2-9E77-CA19612C7F49}&lt;Citation&gt;&lt;Group&gt;&lt;References&gt;&lt;Item&gt;&lt;ID&gt;141&lt;/ID&gt;&lt;UID&gt;{2FD63CE5-7974-474A-8452-E43B620A8AD4}&lt;/UID&gt;&lt;Title&gt;Combinations of physical activity, sedentary time, and sleep duration and their  associations with depressive symptoms and other mental health problems in  children and adolescents: a systematic review&lt;/Title&gt;&lt;Template&gt;Journal Article&lt;/Template&gt;&lt;Star&gt;0&lt;/Star&gt;&lt;Tag&gt;0&lt;/Tag&gt;&lt;Author&gt;Sampasa-Kanyinga, H; Colman, I; Goldfield, G S; Janssen, I; Wang, J; Podinic, I; Tremblay, M S; Saunders, T J; Sampson, M; Chaput, J P&lt;/Author&gt;&lt;Year&gt;2020&lt;/Year&gt;&lt;Details&gt;&lt;_accession_num&gt;32503638&lt;/_accession_num&gt;&lt;_author_adr&gt;School of Epidemiology and Public Health, University of Ottawa, 600 Peter Morand  Crescent, Ottawa, Ontario, K1G 5Z3, Canada. hsampasa@uottawa.ca.; Healthy Active Living and Obesity Research Group, Children&amp;apos;s Hospital of Eastern  Ontario Research Institute, Ottawa, Ontario, Canada. hsampasa@uottawa.ca.; School of Epidemiology and Public Health, University of Ottawa, 600 Peter Morand  Crescent, Ottawa, Ontario, K1G 5Z3, Canada.; Centre for Fertility and Health, Norwegian Institute of Public Health, Oslo,  Norway.; School of Epidemiology and Public Health, University of Ottawa, 600 Peter Morand  Crescent, Ottawa, Ontario, K1G 5Z3, Canada.; Healthy Active Living and Obesity Research Group, Children&amp;apos;s Hospital of Eastern  Ontario Research Institute, Ottawa, Ontario, Canada.; School of Kinesiology and Health Studies, Queen&amp;apos;s University, Kingston, Ontario,  Canada.; School of Epidemiology and Public Health, University of Ottawa, 600 Peter Morand  Crescent, Ottawa, Ontario, K1G 5Z3, Canada.; University of Ottawa Institute of Mental Health Research, Ottawa, Ontario,  Canada.; School of Epidemiology and Public Health, University of Ottawa, 600 Peter Morand  Crescent, Ottawa, Ontario, K1G 5Z3, Canada.; Healthy Active Living and Obesity Research Group, Children&amp;apos;s Hospital of Eastern  Ontario Research Institute, Ottawa, Ontario, Canada.; School of Epidemiology and Public Health, University of Ottawa, 600 Peter Morand  Crescent, Ottawa, Ontario, K1G 5Z3, Canada.; Healthy Active Living and Obesity Research Group, Children&amp;apos;s Hospital of Eastern  Ontario Research Institute, Ottawa, Ontario, Canada.; Department of Applied Human Sciences, University of Prince Edward Island,  Charlottetown, Prince Edward Island, Canada.; Healthy Active Living and Obesity Research Group, Children&amp;apos;s Hospital of Eastern  Ontario Research Institute, Ottawa, Ontario, Canada.; School of Epidemiology and Public Health, University of Ottawa, 600 Peter Morand  Crescent, Ottawa, Ontario, K1G 5Z3, Canada.; Healthy Active Living and Obesity Research Group, Children&amp;apos;s Hospital of Eastern  Ontario Research Institute, Ottawa, Ontario, Canada.&lt;/_author_adr&gt;&lt;_date_display&gt;2020 Jun 5&lt;/_date_display&gt;&lt;_date&gt;2020-06-05&lt;/_date&gt;&lt;_doi&gt;10.1186/s12966-020-00976-x&lt;/_doi&gt;&lt;_isbn&gt;1479-5868 (Electronic); 1479-5868 (Linking)&lt;/_isbn&gt;&lt;_issue&gt;1&lt;/_issue&gt;&lt;_journal&gt;Int J Behav Nutr Phys Act&lt;/_journal&gt;&lt;_keywords&gt;Depression; Exercise; Mental health; Recreational screen time; Sleep; Youth&lt;/_keywords&gt;&lt;_language&gt;eng&lt;/_language&gt;&lt;_pages&gt;72&lt;/_pages&gt;&lt;_subject_headings&gt;Adolescent; Child; Child, Preschool; Depression/*epidemiology; Exercise/*physiology; Humans; *Mental Health; *Sedentary Behavior; Sleep/*physiology&lt;/_subject_headings&gt;&lt;_tertiary_title&gt;The international journal of behavioral nutrition and physical activity&lt;/_tertiary_title&gt;&lt;_type_work&gt;Journal Article; Research Support, Non-U.S. Gov&amp;apos;t; Systematic Review&lt;/_type_work&gt;&lt;_url&gt;http://www.ncbi.nlm.nih.gov/entrez/query.fcgi?cmd=Retrieve&amp;amp;db=pubmed&amp;amp;dopt=Abstract&amp;amp;list_uids=32503638&amp;amp;query_hl=1&lt;/_url&gt;&lt;_volume&gt;17&lt;/_volume&gt;&lt;_created&gt;65178573&lt;/_created&gt;&lt;_modified&gt;65178573&lt;/_modified&gt;&lt;_impact_factor&gt;   8.915&lt;/_impact_factor&gt;&lt;_social_category&gt;医学(1)&lt;/_social_category&gt;&lt;_collection_scope&gt;SCIE&lt;/_collection_scope&gt;&lt;/Details&gt;&lt;Extra&gt;&lt;DBUID&gt;{B229E695-20C0-47E4-A960-6A523A810098}&lt;/DBUID&gt;&lt;/Extra&gt;&lt;/Item&gt;&lt;/References&gt;&lt;/Group&gt;&lt;/Citation&gt;_x000a_"/>
    <w:docVar w:name="NE.Ref{68C2A667-1586-4C3D-9BBE-DBFDF7C3647F}" w:val=" ADDIN NE.Ref.{68C2A667-1586-4C3D-9BBE-DBFDF7C3647F}&lt;Citation&gt;&lt;Group&gt;&lt;References&gt;&lt;Item&gt;&lt;ID&gt;221&lt;/ID&gt;&lt;UID&gt;{DF5E565B-5BDF-4328-AB9B-E588C4EDE2F8}&lt;/UID&gt;&lt;Title&gt;Definitions and factors associated with subthreshold depressive conditions: a  systematic review&lt;/Title&gt;&lt;Template&gt;Journal Article&lt;/Template&gt;&lt;Star&gt;0&lt;/Star&gt;&lt;Tag&gt;0&lt;/Tag&gt;&lt;Author&gt;Rodríguez, M R; Nuevo, R; Chatterji, S; Ayuso-Mateos, J L&lt;/Author&gt;&lt;Year&gt;2012&lt;/Year&gt;&lt;Details&gt;&lt;_accession_num&gt;23110575&lt;/_accession_num&gt;&lt;_author_adr&gt;Instituto de Salud Carlos III, Centro de Investigación Biomédica en Red de Salud  Mental, CIBERSAM, Madrid, Spain.&lt;/_author_adr&gt;&lt;_date_display&gt;2012 Oct 30&lt;/_date_display&gt;&lt;_date&gt;2012-10-30&lt;/_date&gt;&lt;_doi&gt;10.1186/1471-244X-12-181&lt;/_doi&gt;&lt;_isbn&gt;1471-244X (Electronic); 1471-244X (Linking)&lt;/_isbn&gt;&lt;_journal&gt;BMC Psychiatry&lt;/_journal&gt;&lt;_language&gt;eng&lt;/_language&gt;&lt;_pages&gt;181&lt;/_pages&gt;&lt;_subject_headings&gt;Depressive Disorder/classification/*diagnosis/epidemiology/therapy; Diagnosis, Differential; Diagnostic and Statistical Manual of Mental Disorders; Humans; Prevalence&lt;/_subject_headings&gt;&lt;_tertiary_title&gt;BMC psychiatry&lt;/_tertiary_title&gt;&lt;_type_work&gt;Case Reports; Journal Article; Research Support, Non-U.S. Gov&amp;apos;t; Review; Systematic Review&lt;/_type_work&gt;&lt;_url&gt;http://www.ncbi.nlm.nih.gov/entrez/query.fcgi?cmd=Retrieve&amp;amp;db=pubmed&amp;amp;dopt=Abstract&amp;amp;list_uids=23110575&amp;amp;query_hl=1&lt;/_url&gt;&lt;_volume&gt;12&lt;/_volume&gt;&lt;_created&gt;65140533&lt;/_created&gt;&lt;_modified&gt;65140533&lt;/_modified&gt;&lt;_impact_factor&gt;   4.144&lt;/_impact_factor&gt;&lt;_social_category&gt;医学(2)&lt;/_social_category&gt;&lt;_collection_scope&gt;SCIE&lt;/_collection_scope&gt;&lt;_accessed&gt;65140533&lt;/_accessed&gt;&lt;/Details&gt;&lt;Extra&gt;&lt;DBUID&gt;{3F9387F2-331A-44EC-89D9-44E8C1CA5F18}&lt;/DBUID&gt;&lt;/Extra&gt;&lt;/Item&gt;&lt;/References&gt;&lt;/Group&gt;&lt;/Citation&gt;_x000a_"/>
    <w:docVar w:name="NE.Ref{68C77E24-9A58-4314-85E5-5E62A1A61F50}" w:val=" ADDIN NE.Ref.{68C77E24-9A58-4314-85E5-5E62A1A61F50}&lt;Citation&gt;&lt;Group&gt;&lt;References&gt;&lt;Item&gt;&lt;ID&gt;55&lt;/ID&gt;&lt;UID&gt;{430BDD24-891E-47AC-BC25-BC18ABAF624A}&lt;/UID&gt;&lt;Title&gt;The Building a New Life in Australia (BNLA) Dataset: A Longitudinal Study of Humanitarian Migrants in Australia&lt;/Title&gt;&lt;Template&gt;Journal Article&lt;/Template&gt;&lt;Star&gt;0&lt;/Star&gt;&lt;Tag&gt;0&lt;/Tag&gt;&lt;Author&gt;Rioseco, Pilar; De Maio, John; Hoang, Cuc&lt;/Author&gt;&lt;Year&gt;2017&lt;/Year&gt;&lt;Details&gt;&lt;_accessed&gt;65306766&lt;/_accessed&gt;&lt;_alternate_title&gt;Australian Economic ReviewAustralian Economic Review&lt;/_alternate_title&gt;&lt;_collection_scope&gt;SSCI&lt;/_collection_scope&gt;&lt;_created&gt;64969591&lt;/_created&gt;&lt;_date&gt;2017-07-01&lt;/_date&gt;&lt;_date_display&gt;2017_x000d__x000a_2017/07/01&lt;/_date_display&gt;&lt;_doi&gt;https://doi.org/10.1111/1467-8462.12234&lt;/_doi&gt;&lt;_impact_factor&gt;   0.934&lt;/_impact_factor&gt;&lt;_isbn&gt;0004-9018&lt;/_isbn&gt;&lt;_issue&gt;3&lt;/_issue&gt;&lt;_journal&gt;Australian Economic Review&lt;/_journal&gt;&lt;_modified&gt;65304976&lt;/_modified&gt;&lt;_ori_publication&gt;John Wiley &amp;amp; Sons, Ltd&lt;/_ori_publication&gt;&lt;_pages&gt;356-362&lt;/_pages&gt;&lt;_social_category&gt;经济学(4)&lt;/_social_category&gt;&lt;_url&gt;https://doi.org/10.1111/1467-8462.12234&lt;/_url&gt;&lt;_volume&gt;50&lt;/_volume&gt;&lt;/Details&gt;&lt;Extra&gt;&lt;DBUID&gt;{00EBDF0C-2E98-4FD7-9E47-813FAF00074E}&lt;/DBUID&gt;&lt;/Extra&gt;&lt;/Item&gt;&lt;/References&gt;&lt;/Group&gt;&lt;Group&gt;&lt;References&gt;&lt;Item&gt;&lt;ID&gt;54&lt;/ID&gt;&lt;UID&gt;{16B36430-C83B-4EB4-921F-0771041CC73E}&lt;/UID&gt;&lt;Title&gt;Cohort Profile: Building a New Life in Australia (BNLA): the longitudinal study  of humanitarian migrants&lt;/Title&gt;&lt;Template&gt;Journal Article&lt;/Template&gt;&lt;Star&gt;0&lt;/Star&gt;&lt;Tag&gt;0&lt;/Tag&gt;&lt;Author&gt;Edwards, B; Smart, D; De Maio, J; Silbert, M; Jenkinson, R&lt;/Author&gt;&lt;Year&gt;2018&lt;/Year&gt;&lt;Details&gt;&lt;_accessed&gt;65304963&lt;/_accessed&gt;&lt;_accession_num&gt;29092061&lt;/_accession_num&gt;&lt;_author_adr&gt;ANU Centre for Social Research and Methods, Australian National University,  Canberra, Australia.; Australian Institute of Family Studies, Melbourne, VIC, Australia.; Australian Institute of Family Studies, Melbourne, VIC, Australia.; Australian Institute of Family Studies, Melbourne, VIC, Australia.; Australian Institute of Family Studies, Melbourne, VIC, Australia.; Centre for Population Health, Burnet Institute, Melbourne, VIC, Australia.; School of Public Health and Preventive Medicine, Monash University, Melbourne,  VIC, Australia.&lt;/_author_adr&gt;&lt;_collection_scope&gt;SCIE&lt;/_collection_scope&gt;&lt;_created&gt;64969552&lt;/_created&gt;&lt;_date&gt;2018-02-01&lt;/_date&gt;&lt;_date_display&gt;2018 Feb 1&lt;/_date_display&gt;&lt;_doi&gt;10.1093/ije/dyx218&lt;/_doi&gt;&lt;_impact_factor&gt;   9.685&lt;/_impact_factor&gt;&lt;_isbn&gt;1464-3685 (Electronic); 0300-5771 (Linking)&lt;/_isbn&gt;&lt;_issue&gt;1&lt;/_issue&gt;&lt;_journal&gt;Int J Epidemiol&lt;/_journal&gt;&lt;_language&gt;eng&lt;/_language&gt;&lt;_modified&gt;65304963&lt;/_modified&gt;&lt;_pages&gt;20-20h&lt;/_pages&gt;&lt;_social_category&gt;医学(1)&lt;/_social_category&gt;&lt;_subject_headings&gt;Acculturation; Adolescent; Adult; Aged; Aged, 80 and over; Australia; Cohort Studies; Communication Barriers; Educational Status; Employment/statistics &amp;amp; numerical data; Female; Health Status; Housing; Humans; Interpersonal Relations; Language; Male; Mental Health; Middle Aged; Motivation; Personal Satisfaction; Refugees/*psychology/statistics &amp;amp; numerical data; Relief Work/statistics &amp;amp; numerical data; Social Support; Transients and Migrants/*psychology/statistics &amp;amp; numerical data; Young Adult&lt;/_subject_headings&gt;&lt;_tertiary_title&gt;International journal of epidemiology&lt;/_tertiary_title&gt;&lt;_type_work&gt;Journal Article; Research Support, Non-U.S. Gov&amp;apos;t&lt;/_type_work&gt;&lt;_url&gt;http://www.ncbi.nlm.nih.gov/entrez/query.fcgi?cmd=Retrieve&amp;amp;db=pubmed&amp;amp;dopt=Abstract&amp;amp;list_uids=29092061&amp;amp;query_hl=1&lt;/_url&gt;&lt;_volume&gt;47&lt;/_volume&gt;&lt;/Details&gt;&lt;Extra&gt;&lt;DBUID&gt;{00EBDF0C-2E98-4FD7-9E47-813FAF00074E}&lt;/DBUID&gt;&lt;/Extra&gt;&lt;/Item&gt;&lt;/References&gt;&lt;/Group&gt;&lt;/Citation&gt;_x000a_"/>
    <w:docVar w:name="NE.Ref{69259B46-EBAE-4C3C-AF77-3C7D2237AB46}" w:val=" ADDIN NE.Ref.{69259B46-EBAE-4C3C-AF77-3C7D2237AB46}&lt;Citation&gt;&lt;Group&gt;&lt;References&gt;&lt;Item&gt;&lt;ID&gt;65&lt;/ID&gt;&lt;UID&gt;{3BBD1100-C330-4F77-AE25-A818AFE2E12C}&lt;/UID&gt;&lt;Title&gt;Civic engagement, gender and selfrated health in poor communities: Evidence from Jordan’s refugee camps&lt;/Title&gt;&lt;Template&gt;Journal Article&lt;/Template&gt;&lt;Star&gt;0&lt;/Star&gt;&lt;Tag&gt;0&lt;/Tag&gt;&lt;Author&gt;Khawaja, Marwan; Tewtel-Salem, Mylene; Obeid, Maya; Saliba, Matilda&lt;/Author&gt;&lt;Year&gt;2006&lt;/Year&gt;&lt;Details&gt;&lt;_alternate_title&gt;Health Sociology ReviewHealth Sociology Review&lt;/_alternate_title&gt;&lt;_date_display&gt;2006_x000d__x000a_2006/06/01&lt;/_date_display&gt;&lt;_date&gt;2006-06-01&lt;/_date&gt;&lt;_doi&gt;10.5172/hesr.2006.15.2.192&lt;/_doi&gt;&lt;_isbn&gt;1446-1242&lt;/_isbn&gt;&lt;_issue&gt;2&lt;/_issue&gt;&lt;_journal&gt;Health Sociology Review&lt;/_journal&gt;&lt;_ori_publication&gt;Taylor &amp;amp; Francis&lt;/_ori_publication&gt;&lt;_pages&gt;192-208&lt;/_pages&gt;&lt;_url&gt;https://doi.org/10.5172/hesr.2006.15.2.192&lt;/_url&gt;&lt;_volume&gt;15&lt;/_volume&gt;&lt;_created&gt;65002812&lt;/_created&gt;&lt;_modified&gt;65002812&lt;/_modified&gt;&lt;_impact_factor&gt;   2.850&lt;/_impact_factor&gt;&lt;_social_category&gt;医学(4)&lt;/_social_category&gt;&lt;_collection_scope&gt;SSCI&lt;/_collection_scope&gt;&lt;/Details&gt;&lt;Extra&gt;&lt;DBUID&gt;{00EBDF0C-2E98-4FD7-9E47-813FAF00074E}&lt;/DBUID&gt;&lt;/Extra&gt;&lt;/Item&gt;&lt;/References&gt;&lt;/Group&gt;&lt;/Citation&gt;_x000a_"/>
    <w:docVar w:name="NE.Ref{6929940A-1EC8-4FFA-9658-7C68B1FEE1AB}" w:val=" ADDIN NE.Ref.{6929940A-1EC8-4FFA-9658-7C68B1FEE1AB}&lt;Citation&gt;&lt;Group&gt;&lt;References&gt;&lt;Item&gt;&lt;ID&gt;105&lt;/ID&gt;&lt;UID&gt;{9481B5AC-9365-42F1-A923-A936EEFC27E2}&lt;/UID&gt;&lt;Title&gt;Validity of the International Physical Activity Questionnaire Short Form (IPAQ-SF) as a measure of physical activity (PA) in young people with cerebral palsy: A cross-sectional study&lt;/Title&gt;&lt;Template&gt;Journal Article&lt;/Template&gt;&lt;Star&gt;0&lt;/Star&gt;&lt;Tag&gt;0&lt;/Tag&gt;&lt;Author&gt;Lavelle, Grace; Noorkoiv, Marika; Theis, Nicola; Korff, Thomas; Kilbride, Cherry; Baltzopoulos, Vasilios; Shortland, Adam; Levin, Wendy; Ryan, Jennifer M&lt;/Author&gt;&lt;Year&gt;2020&lt;/Year&gt;&lt;Details&gt;&lt;_alternate_title&gt;Physiotherapy&lt;/_alternate_title&gt;&lt;_date_display&gt;2020&lt;/_date_display&gt;&lt;_date&gt;2020-01-01&lt;/_date&gt;&lt;_doi&gt;https://doi.org/10.1016/j.physio.2019.08.013&lt;/_doi&gt;&lt;_isbn&gt;0031-9406&lt;/_isbn&gt;&lt;_journal&gt;Physiotherapy&lt;/_journal&gt;&lt;_keywords&gt;Accelerometry; Cerebral palsy; Physical activity; Self-report; Validity&lt;/_keywords&gt;&lt;_pages&gt;209-215&lt;/_pages&gt;&lt;_url&gt;https://www.sciencedirect.com/science/article/pii/S0031940618303249&lt;/_url&gt;&lt;_volume&gt;107&lt;/_volume&gt;&lt;_created&gt;64842432&lt;/_created&gt;&lt;_modified&gt;64842432&lt;/_modified&gt;&lt;_impact_factor&gt;   3.704&lt;/_impact_factor&gt;&lt;_social_category&gt;医学(2)&lt;/_social_category&gt;&lt;_collection_scope&gt;SCIE&lt;/_collection_scope&gt;&lt;/Details&gt;&lt;Extra&gt;&lt;DBUID&gt;{62B73418-E7EA-4772-A85B-742AAA2FBBE5}&lt;/DBUID&gt;&lt;/Extra&gt;&lt;/Item&gt;&lt;/References&gt;&lt;/Group&gt;&lt;/Citation&gt;_x000a_"/>
    <w:docVar w:name="NE.Ref{692FB511-D135-4C94-9A6A-8467FECB6294}" w:val=" ADDIN NE.Ref.{692FB511-D135-4C94-9A6A-8467FECB6294}&lt;Citation&gt;&lt;Group&gt;&lt;References&gt;&lt;Item&gt;&lt;ID&gt;17&lt;/ID&gt;&lt;UID&gt;{1D52E746-814E-4679-9A6B-8D8EE60F56AE}&lt;/UID&gt;&lt;Title&gt;Opening the black box of the group-based trajectory modeling process to analyze  medication adherence patterns: An example using real-world statin adherence data&lt;/Title&gt;&lt;Template&gt;Journal Article&lt;/Template&gt;&lt;Star&gt;0&lt;/Star&gt;&lt;Tag&gt;0&lt;/Tag&gt;&lt;Author&gt;Hickson, R P; Annis, I E; Killeya-Jones, L A; Fang, G&lt;/Author&gt;&lt;Year&gt;2020&lt;/Year&gt;&lt;Details&gt;&lt;_accession_num&gt;31802581&lt;/_accession_num&gt;&lt;_author_adr&gt;Division of Pharmaceutical Outcomes and Policy, UNC Eshelman School of Pharmacy,  University of North Carolina at Chapel Hill, Chapel Hill, NC, USA.; Department of Epidemiology, UNC Gillings School of Global Public Health,  University of North Carolina at Chapel Hill, Chapel Hill, NC, USA.; Division of Pharmaceutical Outcomes and Policy, UNC Eshelman School of Pharmacy,  University of North Carolina at Chapel Hill, Chapel Hill, NC, USA.; Division of Pharmaceutical Outcomes and Policy, UNC Eshelman School of Pharmacy,  University of North Carolina at Chapel Hill, Chapel Hill, NC, USA.; Division of Pharmaceutical Outcomes and Policy, UNC Eshelman School of Pharmacy,  University of North Carolina at Chapel Hill, Chapel Hill, NC, USA.&lt;/_author_adr&gt;&lt;_date_display&gt;2020 Mar&lt;/_date_display&gt;&lt;_date&gt;2020-03-01&lt;/_date&gt;&lt;_doi&gt;10.1002/pds.4917&lt;/_doi&gt;&lt;_isbn&gt;1099-1557 (Electronic); 1053-8569 (Print); 1053-8569 (Linking)&lt;/_isbn&gt;&lt;_issue&gt;3&lt;/_issue&gt;&lt;_journal&gt;Pharmacoepidemiol Drug Saf&lt;/_journal&gt;&lt;_keywords&gt;group-based trajectory modeling; health behavior; medication adherence; methods; pharmacoepidemiology; statistical distributions&lt;/_keywords&gt;&lt;_language&gt;eng&lt;/_language&gt;&lt;_ori_publication&gt;© 2019 John Wiley &amp;amp; Sons, Ltd.&lt;/_ori_publication&gt;&lt;_pages&gt;357-362&lt;/_pages&gt;&lt;_subject_headings&gt;Adult; Aged; Bayes Theorem; Female; Hospitalization; Humans; Hydroxymethylglutaryl-CoA Reductase Inhibitors/*therapeutic use; Male; Medicare; Medication Adherence/*statistics &amp;amp; numerical data; Middle Aged; Myocardial Infarction; United States&lt;/_subject_headings&gt;&lt;_tertiary_title&gt;Pharmacoepidemiology and drug safety&lt;/_tertiary_title&gt;&lt;_type_work&gt;Journal Article; Research Support, N.I.H., Extramural; Research Support, Non-U.S. Gov&amp;apos;t&lt;/_type_work&gt;&lt;_url&gt;http://www.ncbi.nlm.nih.gov/entrez/query.fcgi?cmd=Retrieve&amp;amp;db=pubmed&amp;amp;dopt=Abstract&amp;amp;list_uids=31802581&amp;amp;query_hl=1&lt;/_url&gt;&lt;_volume&gt;29&lt;/_volume&gt;&lt;_created&gt;64844531&lt;/_created&gt;&lt;_modified&gt;64844531&lt;/_modified&gt;&lt;_impact_factor&gt;   2.732&lt;/_impact_factor&gt;&lt;_social_category&gt;医学(4)&lt;/_social_category&gt;&lt;_collection_scope&gt;SCIE&lt;/_collection_scope&gt;&lt;/Details&gt;&lt;Extra&gt;&lt;DBUID&gt;{3F9387F2-331A-44EC-89D9-44E8C1CA5F18}&lt;/DBUID&gt;&lt;/Extra&gt;&lt;/Item&gt;&lt;/References&gt;&lt;/Group&gt;&lt;/Citation&gt;_x000a_"/>
    <w:docVar w:name="NE.Ref{6961DB2F-48B1-4518-94E6-6FABABEF4D10}" w:val=" ADDIN NE.Ref.{6961DB2F-48B1-4518-94E6-6FABABEF4D10}&lt;Citation&gt;&lt;Group&gt;&lt;References&gt;&lt;Item&gt;&lt;ID&gt;106&lt;/ID&gt;&lt;UID&gt;{2B5FA2BB-0555-4A5D-9607-EBAB68165A26}&lt;/UID&gt;&lt;Title&gt;The associations of dietary patterns with depressive and anxiety symptoms: a prospective study&lt;/Title&gt;&lt;Template&gt;Journal Article&lt;/Template&gt;&lt;Star&gt;0&lt;/Star&gt;&lt;Tag&gt;0&lt;/Tag&gt;&lt;Author&gt;Chen, Han; Cao, Zhi; Hou, Yabing; Yang, Hongxi; Wang, Xiaohe; Xu, Chenjie&lt;/Author&gt;&lt;Year&gt;2023&lt;/Year&gt;&lt;Details&gt;&lt;_accessed&gt;65151306&lt;/_accessed&gt;&lt;_alternate_title&gt;BMC Medicine&lt;/_alternate_title&gt;&lt;_collection_scope&gt;SCIE&lt;/_collection_scope&gt;&lt;_created&gt;65151304&lt;/_created&gt;&lt;_date&gt;2023-01-01&lt;/_date&gt;&lt;_date_display&gt;2023&lt;/_date_display&gt;&lt;_doi&gt;10.1186/s12916-023-03019-x&lt;/_doi&gt;&lt;_impact_factor&gt;  11.150&lt;/_impact_factor&gt;&lt;_isbn&gt;1741-7015&lt;/_isbn&gt;&lt;_issue&gt;1&lt;/_issue&gt;&lt;_journal&gt;BMC Medicine&lt;/_journal&gt;&lt;_modified&gt;65151306&lt;/_modified&gt;&lt;_number&gt;Chen2023&lt;/_number&gt;&lt;_pages&gt;307&lt;/_pages&gt;&lt;_social_category&gt;医学(1)&lt;/_social_category&gt;&lt;_url&gt;https://doi.org/10.1186/s12916-023-03019-x&lt;/_url&gt;&lt;_volume&gt;21&lt;/_volume&gt;&lt;/Details&gt;&lt;Extra&gt;&lt;DBUID&gt;{B229E695-20C0-47E4-A960-6A523A810098}&lt;/DBUID&gt;&lt;/Extra&gt;&lt;/Item&gt;&lt;/References&gt;&lt;/Group&gt;&lt;Group&gt;&lt;References&gt;&lt;Item&gt;&lt;ID&gt;38&lt;/ID&gt;&lt;UID&gt;{158B241D-FD0D-4354-98B7-30EB9B64BAE5}&lt;/UID&gt;&lt;Title&gt;Risk of mental health problems in adolescents skipping meals: The Korean National  Health and Nutrition Examination Survey 2010 to 2012&lt;/Title&gt;&lt;Template&gt;Journal Article&lt;/Template&gt;&lt;Star&gt;0&lt;/Star&gt;&lt;Tag&gt;0&lt;/Tag&gt;&lt;Author&gt;Lee, G; Han, K; Kim, H&lt;/Author&gt;&lt;Year&gt;2017&lt;/Year&gt;&lt;Details&gt;&lt;_accessed&gt;65152326&lt;/_accessed&gt;&lt;_accession_num&gt;28196640&lt;/_accession_num&gt;&lt;_author_adr&gt;Department of Family Health Nursing, College of Nursing, The Catholic University  of Korea, Seoul, Republic of Korea. Electronic address: kjdooly@catholic.ac.kr.; Department of Biostatistics, College of Medicine, The Catholic University of  Korea, Seoul, Republic of Korea.; Department of Nursing, College of Nursing, Catholic University of Pusan, Busan,  Republic of Korea.&lt;/_author_adr&gt;&lt;_collection_scope&gt;SSCI;SCIE&lt;/_collection_scope&gt;&lt;_created&gt;65048984&lt;/_created&gt;&lt;_date&gt;2017-07-01&lt;/_date&gt;&lt;_date_display&gt;2017 Jul-Aug&lt;/_date_display&gt;&lt;_doi&gt;10.1016/j.outlook.2017.01.007&lt;/_doi&gt;&lt;_impact_factor&gt;   3.315&lt;/_impact_factor&gt;&lt;_isbn&gt;1528-3968 (Electronic); 0029-6554 (Linking)&lt;/_isbn&gt;&lt;_issue&gt;4&lt;/_issue&gt;&lt;_journal&gt;Nurs Outlook&lt;/_journal&gt;&lt;_keywords&gt;Adolescent; Mental health; Skipping meal&lt;/_keywords&gt;&lt;_language&gt;eng&lt;/_language&gt;&lt;_modified&gt;65152326&lt;/_modified&gt;&lt;_ori_publication&gt;Copyright © 2017 Elsevier Inc. All rights reserved.&lt;/_ori_publication&gt;&lt;_pages&gt;411-419&lt;/_pages&gt;&lt;_social_category&gt;医学(2)&lt;/_social_category&gt;&lt;_subject_headings&gt;Adolescent; Adolescent Behavior/*physiology; Cross-Sectional Studies; Feeding Behavior/*psychology; Female; Humans; Male; Meals/*psychology; Mental Disorders/epidemiology/*etiology; Republic of Korea/epidemiology; Risk Assessment&lt;/_subject_headings&gt;&lt;_tertiary_title&gt;Nursing outlook&lt;/_tertiary_title&gt;&lt;_type_work&gt;Journal Article; Research Support, Non-U.S. Gov&amp;apos;t&lt;/_type_work&gt;&lt;_url&gt;http://www.ncbi.nlm.nih.gov/entrez/query.fcgi?cmd=Retrieve&amp;amp;db=pubmed&amp;amp;dopt=Abstract&amp;amp;list_uids=28196640&amp;amp;query_hl=1&lt;/_url&gt;&lt;_volume&gt;65&lt;/_volume&gt;&lt;/Details&gt;&lt;Extra&gt;&lt;DBUID&gt;{B229E695-20C0-47E4-A960-6A523A810098}&lt;/DBUID&gt;&lt;/Extra&gt;&lt;/Item&gt;&lt;/References&gt;&lt;/Group&gt;&lt;/Citation&gt;_x000a_"/>
    <w:docVar w:name="NE.Ref{6968AAC8-629B-4C48-BF19-50EFCAC9CEBD}" w:val=" ADDIN NE.Ref.{6968AAC8-629B-4C48-BF19-50EFCAC9CEBD}&lt;Citation&gt;&lt;Group&gt;&lt;References&gt;&lt;Item&gt;&lt;ID&gt;25&lt;/ID&gt;&lt;UID&gt;{B0641292-AFDD-4632-8362-E2BE6E275B11}&lt;/UID&gt;&lt;Title&gt;A Guide for Understanding Health Education and Promotion Programs&lt;/Title&gt;&lt;Template&gt;Journal Article&lt;/Template&gt;&lt;Star&gt;0&lt;/Star&gt;&lt;Tag&gt;0&lt;/Tag&gt;&lt;Author&gt;Kim, R W; Nahar, V K&lt;/Author&gt;&lt;Year&gt;2018&lt;/Year&gt;&lt;Details&gt;&lt;_accession_num&gt;29130751&lt;/_accession_num&gt;&lt;_author_adr&gt;1 Lincoln Memorial University, Harrogate, TN, USA.; 1 Lincoln Memorial University, Harrogate, TN, USA.&lt;/_author_adr&gt;&lt;_date_display&gt;2018 Mar&lt;/_date_display&gt;&lt;_date&gt;2018-03-01&lt;/_date&gt;&lt;_doi&gt;10.1177/1524839917741487&lt;/_doi&gt;&lt;_isbn&gt;1524-8399 (Print); 1524-8399 (Linking)&lt;/_isbn&gt;&lt;_issue&gt;2&lt;/_issue&gt;&lt;_journal&gt;Health Promot Pract&lt;/_journal&gt;&lt;_keywords&gt;*health education; *health promotion; *interventions&lt;/_keywords&gt;&lt;_language&gt;eng&lt;/_language&gt;&lt;_pages&gt;167-169&lt;/_pages&gt;&lt;_subject_headings&gt;*Comprehension; *Health Education; *Health Promotion/methods; Program Development; Program Evaluation; *Textbooks as Topic&lt;/_subject_headings&gt;&lt;_tertiary_title&gt;Health promotion practice&lt;/_tertiary_title&gt;&lt;_type_work&gt;Journal Article&lt;/_type_work&gt;&lt;_url&gt;http://www.ncbi.nlm.nih.gov/entrez/query.fcgi?cmd=Retrieve&amp;amp;db=pubmed&amp;amp;dopt=Abstract&amp;amp;list_uids=29130751&amp;amp;query_hl=1&lt;/_url&gt;&lt;_volume&gt;19&lt;/_volume&gt;&lt;_created&gt;64193246&lt;/_created&gt;&lt;_modified&gt;64193247&lt;/_modified&gt;&lt;_db_updated&gt;PubMed&lt;/_db_updated&gt;&lt;/Details&gt;&lt;Extra&gt;&lt;DBUID&gt;{1C1952A0-4562-459F-9DB8-7EA4385E5EEB}&lt;/DBUID&gt;&lt;/Extra&gt;&lt;/Item&gt;&lt;/References&gt;&lt;/Group&gt;&lt;/Citation&gt;_x000a_"/>
    <w:docVar w:name="NE.Ref{698EB579-2CEC-4446-8487-03A497AC1A34}" w:val=" ADDIN NE.Ref.{698EB579-2CEC-4446-8487-03A497AC1A34}&lt;Citation&gt;&lt;Group&gt;&lt;References&gt;&lt;Item&gt;&lt;ID&gt;943&lt;/ID&gt;&lt;UID&gt;{D24D0E8A-03AD-4D9B-9394-41C18395D22B}&lt;/UID&gt;&lt;Title&gt;Adolescent Depressive Symptoms as Predictors of Adult Depression: Moodiness or Mood Disorder?&lt;/Title&gt;&lt;Template&gt;Journal Article&lt;/Template&gt;&lt;Star&gt;0&lt;/Star&gt;&lt;Tag&gt;5&lt;/Tag&gt;&lt;Author&gt;Pine, Daniel S; Cohen, Elizabeth; Cohen, Patricia; Brook, Judith&lt;/Author&gt;&lt;Year&gt;1999&lt;/Year&gt;&lt;Details&gt;&lt;_created&gt;64288700&lt;/_created&gt;&lt;_modified&gt;64288732&lt;/_modified&gt;&lt;_url&gt;https://go.exlibris.link/SHYsC1wZ&lt;/_url&gt;&lt;_place_published&gt;Washington, DC&lt;/_place_published&gt;&lt;_journal&gt;The American journal of psychiatry&lt;/_journal&gt;&lt;_volume&gt;156&lt;/_volume&gt;&lt;_issue&gt;1&lt;/_issue&gt;&lt;_number&gt;1&lt;/_number&gt;&lt;_pages&gt;133-135&lt;/_pages&gt;&lt;_doi&gt;10.1176/ajp.156.1.133&lt;/_doi&gt;&lt;_date_display&gt;1999&lt;/_date_display&gt;&lt;_date&gt;52068960&lt;/_date&gt;&lt;_isbn&gt;0002-953X&lt;/_isbn&gt;&lt;_ori_publication&gt;American Psychiatric Publishing&lt;/_ori_publication&gt;&lt;_keywords&gt;Abridged Index Medicus; Adolescent; Adult; Adult and adolescent clinical studies; Adults; Age Factors; Biological and medical sciences; Child; Depression; Depression - diagnosis; Depression - epidemiology; Depression in adolescence; Depression, Mental; Depressive Disorder - diagnosis; Depressive Disorder - epidemiology; Diagnosis; Female; Humans; Male; Medical sciences; Mental depression; Mood disorders; New York - epidemiology; Probability; Psychiatry; Psychology, Adolescent; Psychology. Psychoanalysis. Psychiatry; Psychopathology. Psychiatry; Regression Analysis; Research; Sampling Studies; Teenagers&lt;/_keywords&gt;&lt;_accessed&gt;64288705&lt;/_accessed&gt;&lt;_db_updated&gt;PKU Search&lt;/_db_updated&gt;&lt;_impact_factor&gt;  18.112&lt;/_impact_factor&gt;&lt;/Details&gt;&lt;Extra&gt;&lt;DBUID&gt;{F96A950B-833F-4880-A151-76DA2D6A2879}&lt;/DBUID&gt;&lt;/Extra&gt;&lt;/Item&gt;&lt;/References&gt;&lt;/Group&gt;&lt;/Citation&gt;_x000a_"/>
    <w:docVar w:name="NE.Ref{6998B09A-4E0A-4E40-8447-E250B7FC1C3A}" w:val=" ADDIN NE.Ref.{6998B09A-4E0A-4E40-8447-E250B7FC1C3A}&lt;Citation&gt;&lt;Group&gt;&lt;References&gt;&lt;Item&gt;&lt;ID&gt;32&lt;/ID&gt;&lt;UID&gt;{175B486E-C98D-4104-A784-C1F6AA60AAB8}&lt;/UID&gt;&lt;Title&gt;Effect of Time Spent Outdoors at School on the Development of Myopia Among Children in China: A Randomized Clinical Trial&lt;/Title&gt;&lt;Template&gt;Journal Article&lt;/Template&gt;&lt;Star&gt;0&lt;/Star&gt;&lt;Tag&gt;5&lt;/Tag&gt;&lt;Author&gt;He, M; Xiang, F; Zeng, Y; Mai, J; Chen, Q; Zhang, J; Smith, W; Rose, K; Morgan, I G&lt;/Author&gt;&lt;Year&gt;2015&lt;/Year&gt;&lt;Details&gt;&lt;_accession_num&gt;26372583&lt;/_accession_num&gt;&lt;_author_adr&gt;State Key Laboratory of Ophthalmology, Zhongshan Ophthalmic Center, Sun Yat-sen University, Guangzhou, China2Centre for Eye Research Australia, University of Melbourne, Royal Victorian Eye and Ear Hospital, East Melbourne.; State Key Laboratory of Ophthalmology, Zhongshan Ophthalmic Center, Sun Yat-sen University, Guangzhou, China3National Centre for Epidemiology and Population Health, Australian National University, Canberra.; State Key Laboratory of Ophthalmology, Zhongshan Ophthalmic Center, Sun Yat-sen University, Guangzhou, China.; Guangzhou Student&amp;apos;s Health Care Institute of the Guangdong City Department of Education, Guangzhou, China.; State Key Laboratory of Ophthalmology, Zhongshan Ophthalmic Center, Sun Yat-sen University, Guangzhou, China.; State Key Laboratory of Ophthalmology, Zhongshan Ophthalmic Center, Sun Yat-sen University, Guangzhou, China.; Environmental Health Branch, NSW Department of Health, Sydney, Australia.; Discipline of Orthoptics, Faculty of Health Sciences, University of Sydney, Sydney, Australia7Discipline of Orthoptics, Graduate School of Health, University of Technology Sydney, Sydney, Australia.; State Key Laboratory of Ophthalmology, Zhongshan Ophthalmic Center, Sun Yat-sen University, Guangzhou, China8Research School of Biology, Australian National University, Canberra.&lt;/_author_adr&gt;&lt;_date_display&gt;2015 Sep 15&lt;/_date_display&gt;&lt;_date&gt;2015-09-15&lt;/_date&gt;&lt;_doi&gt;10.1001/jama.2015.10803&lt;/_doi&gt;&lt;_isbn&gt;1538-3598 (Electronic); 0098-7484 (Linking)&lt;/_isbn&gt;&lt;_issue&gt;11&lt;/_issue&gt;&lt;_journal&gt;JAMA&lt;/_journal&gt;&lt;_language&gt;eng&lt;/_language&gt;&lt;_pages&gt;1142-8&lt;/_pages&gt;&lt;_subject_headings&gt;Child; China/epidemiology; Female; Humans; Incidence; Male; Myopia/*epidemiology/*prevention &amp;amp; control; Pupil/physiology; *Recreation; Refraction, Ocular; *Schools; Surveys and Questionnaires; Time Factors&lt;/_subject_headings&gt;&lt;_tertiary_title&gt;JAMA&lt;/_tertiary_title&gt;&lt;_type_work&gt;Journal Article; Randomized Controlled Trial; Research Support, Non-U.S. Gov&amp;apos;t&lt;/_type_work&gt;&lt;_url&gt;http://www.ncbi.nlm.nih.gov/entrez/query.fcgi?cmd=Retrieve&amp;amp;db=pubmed&amp;amp;dopt=Abstract&amp;amp;list_uids=26372583&amp;amp;query_hl=1&lt;/_url&gt;&lt;_volume&gt;314&lt;/_volume&gt;&lt;_created&gt;64236170&lt;/_created&gt;&lt;_modified&gt;64236170&lt;/_modified&gt;&lt;_db_updated&gt;PubMed&lt;/_db_updated&gt;&lt;_impact_factor&gt;  56.272&lt;/_impact_factor&gt;&lt;/Details&gt;&lt;Extra&gt;&lt;DBUID&gt;{1C1952A0-4562-459F-9DB8-7EA4385E5EEB}&lt;/DBUID&gt;&lt;/Extra&gt;&lt;/Item&gt;&lt;/References&gt;&lt;/Group&gt;&lt;Group&gt;&lt;References&gt;&lt;Item&gt;&lt;ID&gt;36&lt;/ID&gt;&lt;UID&gt;{C2A2CD12-D792-4BFB-A4D5-C67C4D0C1712}&lt;/UID&gt;&lt;Title&gt;Myopia Prevention and Outdoor Light Intensity in a School-Based Cluster Randomized Trial&lt;/Title&gt;&lt;Template&gt;Journal Article&lt;/Template&gt;&lt;Star&gt;0&lt;/Star&gt;&lt;Tag&gt;0&lt;/Tag&gt;&lt;Author&gt;Wu, P C; Chen, C T; Lin, K K; Sun, C C; Kuo, C N; Huang, H M; Poon, Y C; Yang, M L; Chen, C Y; Huang, J C; Wu, P C; Yang, I H; Yu, H J; Fang, P C; Tsai, C L; Chiou, S T; Yang, Y H&lt;/Author&gt;&lt;Year&gt;2018&lt;/Year&gt;&lt;Details&gt;&lt;_accession_num&gt;29371008&lt;/_accession_num&gt;&lt;_author_adr&gt;Department of Ophthalmology, Kaohsiung Chang Gung Memorial Hospital and Chang Gung University College of Medicine, Kaohsiung, Taiwan.; Department of Ophthalmology, Kaohsiung Chang Gung Memorial Hospital and Chang Gung University College of Medicine, Kaohsiung, Taiwan.; Department of Ophthalmology, Chang Gung Memorial Hospital, Linkou, Taiwan, and College of Medicine, Chang Gung University, Taoyuan, Taiwan.; Department of Ophthalmology, Chang Gung Memorial Hospital, Keelung and Department of Chinese Medicine, College of Medicine, Chang Gung University, Taoyuan, Taiwan.; Department of Ophthalmology, Chang Gung Memorial Hospital Chiayi, Chiayi, Taiwan, and Chang Gung University College of Medicine, Tao-Yuan, Taiwan.; Department of Ophthalmology, Kaohsiung Chang Gung Memorial Hospital and Chang Gung University College of Medicine, Kaohsiung, Taiwan.; Department of Ophthalmology, Kaohsiung Chang Gung Memorial Hospital and Chang Gung University College of Medicine, Kaohsiung, Taiwan.; Department of Ophthalmology, Chang Gung Memorial Hospital, Linkou, Taiwan, and College of Medicine, Chang Gung University, Taoyuan, Taiwan.; Department of Ophthalmology, Chang Gung Memorial Hospital Chiayi, Chiayi, Taiwan, and Chang Gung University College of Medicine, Tao-Yuan, Taiwan.; Department of Ophthalmology, Chang Gung Memorial Hospital Chiayi, Chiayi, Taiwan, and Chang Gung University College of Medicine, Tao-Yuan, Taiwan.; Department of Ophthalmology, Chang Gung Memorial Hospital Chiayi, Chiayi, Taiwan, and Chang Gung University College of Medicine, Tao-Yuan, Taiwan.; Department of Ophthalmology, Kaohsiung Chang Gung Memorial Hospital and Chang Gung University College of Medicine, Kaohsiung, Taiwan.; Department of Ophthalmology, Kaohsiung Chang Gung Memorial Hospital and Chang Gung University College of Medicine, Kaohsiung, Taiwan.; Department of Ophthalmology, Kaohsiung Chang Gung Memorial Hospital and Chang Gung University College of Medicine, Kaohsiung, Taiwan.; Department of Dentistry, Kaohsiung Chang Gung Memorial Hospital and Chang Gung University College of Medicine, Kaohsiung, Taiwan.; Health Promotion Administration, Ministry of Health and Welfare, Taipei City, Taiwan; Institute of Public Health, School of Medicine, National Yang-Ming University, Taipei, Taiwan; Cheng Hsin General Hospital, Taipei, Taiwan. Electronic address: stchiou@ym.edu.tw.; School of Pharmacy, Kaohsiung Medical University, Kaohsiung, Taiwan. Electronic address: yihsya@kmu.edu.tw.&lt;/_author_adr&gt;&lt;_collection_scope&gt;SCI;SCIE&lt;/_collection_scope&gt;&lt;_created&gt;63560829&lt;/_created&gt;&lt;_date&gt;2018-08-01&lt;/_date&gt;&lt;_date_display&gt;2018 Aug&lt;/_date_display&gt;&lt;_db_updated&gt;PubMed&lt;/_db_updated&gt;&lt;_doi&gt;10.1016/j.ophtha.2017.12.011&lt;/_doi&gt;&lt;_impact_factor&gt;  12.079&lt;/_impact_factor&gt;&lt;_isbn&gt;1549-4713 (Electronic); 0161-6420 (Linking)&lt;/_isbn&gt;&lt;_issue&gt;8&lt;/_issue&gt;&lt;_journal&gt;Ophthalmology&lt;/_journal&gt;&lt;_language&gt;eng&lt;/_language&gt;&lt;_modified&gt;64236192&lt;/_modified&gt;&lt;_ori_publication&gt;Copyright (c) 2018 American Academy of Ophthalmology. Published by Elsevier Inc. _x000d__x000a_      All rights reserved.&lt;/_ori_publication&gt;&lt;_pages&gt;1239-1250&lt;/_pages&gt;&lt;_subject_headings&gt;Child; Disease Progression; Female; Humans; Incidence; *Leisure Activities; *Light; Male; Myopia/epidemiology/physiopathology/*prevention &amp;amp; control; Odds Ratio; Refraction, Ocular/*physiology; *Schools; Taiwan/epidemiology; Vision Tests&lt;/_subject_headings&gt;&lt;_tertiary_title&gt;Ophthalmology&lt;/_tertiary_title&gt;&lt;_type_work&gt;Journal Article; Multicenter Study; Randomized Controlled Trial; Research Support, Non-U.S. Gov&amp;apos;t&lt;/_type_work&gt;&lt;_url&gt;http://www.ncbi.nlm.nih.gov/entrez/query.fcgi?cmd=Retrieve&amp;amp;db=pubmed&amp;amp;dopt=Abstract&amp;amp;list_uids=29371008&amp;amp;query_hl=1&lt;/_url&gt;&lt;_volume&gt;125&lt;/_volume&gt;&lt;/Details&gt;&lt;Extra&gt;&lt;DBUID&gt;{1C1952A0-4562-459F-9DB8-7EA4385E5EEB}&lt;/DBUID&gt;&lt;/Extra&gt;&lt;/Item&gt;&lt;/References&gt;&lt;/Group&gt;&lt;/Citation&gt;_x000a_"/>
    <w:docVar w:name="NE.Ref{69A4CDAB-46AD-413F-A4E5-EB1C0813ACAC}" w:val=" ADDIN NE.Ref.{69A4CDAB-46AD-413F-A4E5-EB1C0813ACAC}&lt;Citation&gt;&lt;Group&gt;&lt;References&gt;&lt;Item&gt;&lt;ID&gt;3255&lt;/ID&gt;&lt;UID&gt;{3308B817-E423-4998-B354-094E6EE5B7F3}&lt;/UID&gt;&lt;Title&gt;Nearwork in early-onset myopia&lt;/Title&gt;&lt;Template&gt;Journal Article&lt;/Template&gt;&lt;Star&gt;0&lt;/Star&gt;&lt;Tag&gt;0&lt;/Tag&gt;&lt;Author&gt;Saw, S M; Chua, W H; Hong, C Y; Wu, H M; Chan, W Y; Chia, K S; Stone, R A; Tan, D&lt;/Author&gt;&lt;Year&gt;2002&lt;/Year&gt;&lt;Details&gt;&lt;_accession_num&gt;11818374&lt;/_accession_num&gt;&lt;_author_adr&gt;Department of Community, Occupational and Family Medicine, National University of Singapore, Republic of Singapore. cofsawsm@nus.edu.sg&lt;/_author_adr&gt;&lt;_created&gt;64551914&lt;/_created&gt;&lt;_date&gt;2002-02-01&lt;/_date&gt;&lt;_date_display&gt;2002 Feb&lt;/_date_display&gt;&lt;_db_updated&gt;PubMed&lt;/_db_updated&gt;&lt;_impact_factor&gt;   4.799&lt;/_impact_factor&gt;&lt;_isbn&gt;0146-0404 (Print); 0146-0404 (Linking)&lt;/_isbn&gt;&lt;_issue&gt;2&lt;/_issue&gt;&lt;_journal&gt;Invest Ophthalmol Vis Sci&lt;/_journal&gt;&lt;_language&gt;eng&lt;/_language&gt;&lt;_modified&gt;64551915&lt;/_modified&gt;&lt;_pages&gt;332-9&lt;/_pages&gt;&lt;_subject_headings&gt;Age Distribution; Biometry; Child; Cross-Sectional Studies; Family Health; Female; Humans; Male; Myopia/*epidemiology/etiology; Prevalence; Reading; Risk Factors; Sex Distribution; Singapore/epidemiology&lt;/_subject_headings&gt;&lt;_tertiary_title&gt;Investigative ophthalmology &amp;amp; visual science&lt;/_tertiary_title&gt;&lt;_type_work&gt;Journal Article; Multicenter Study; Research Support, Non-U.S. Gov&amp;apos;t&lt;/_type_work&gt;&lt;_url&gt;http://www.ncbi.nlm.nih.gov/entrez/query.fcgi?cmd=Retrieve&amp;amp;db=pubmed&amp;amp;dopt=Abstract&amp;amp;list_uids=11818374&amp;amp;query_hl=1&lt;/_url&gt;&lt;_volume&gt;43&lt;/_volume&gt;&lt;/Details&gt;&lt;Extra&gt;&lt;DBUID&gt;{93870BB0-CAEF-4F07-AAE0-DA131E288E28}&lt;/DBUID&gt;&lt;/Extra&gt;&lt;/Item&gt;&lt;/References&gt;&lt;/Group&gt;&lt;/Citation&gt;_x000a_"/>
    <w:docVar w:name="NE.Ref{69CEEE00-7C2C-4F37-8854-6458D30F7A77}" w:val=" ADDIN NE.Ref.{69CEEE00-7C2C-4F37-8854-6458D30F7A77}"/>
    <w:docVar w:name="NE.Ref{6A158B4C-DC7D-40D1-9657-D0E42BC62E2D}" w:val=" ADDIN NE.Ref.{6A158B4C-DC7D-40D1-9657-D0E42BC62E2D}&lt;Citation&gt;&lt;Group&gt;&lt;References&gt;&lt;Item&gt;&lt;ID&gt;2080&lt;/ID&gt;&lt;UID&gt;{E7F87C9F-3076-4BD3-8984-D1C6000A5556}&lt;/UID&gt;&lt;Title&gt;高校心理健康教育的误区与对策思考&lt;/Title&gt;&lt;Template&gt;Journal Article&lt;/Template&gt;&lt;Star&gt;0&lt;/Star&gt;&lt;Tag&gt;0&lt;/Tag&gt;&lt;Author&gt;彭晓玲&lt;/Author&gt;&lt;Year&gt;2002&lt;/Year&gt;&lt;Details&gt;&lt;_author_aff&gt;重庆工业高等专科学校学报编辑部 重庆市400010&lt;/_author_aff&gt;&lt;_created&gt;62244755&lt;/_created&gt;&lt;_date&gt;2002-08-28&lt;/_date&gt;&lt;_db_provider&gt;CNKI: 期刊&lt;/_db_provider&gt;&lt;_db_updated&gt;CNKI - Reference&lt;/_db_updated&gt;&lt;_issue&gt;04&lt;/_issue&gt;&lt;_journal&gt;西南师范大学学报(人文社会科学版)&lt;/_journal&gt;&lt;_keywords&gt;心理健康教育;高校心理健康教育;误区;对策&lt;/_keywords&gt;&lt;_modified&gt;62244755&lt;/_modified&gt;&lt;_pages&gt;21-25&lt;/_pages&gt;&lt;_url&gt;http://kns.cnki.net/KCMS/detail/detail.aspx?FileName=XBSW200204003&amp;amp;DbName=CJFQ2002&lt;/_url&gt;&lt;_translated_author&gt;Peng, Xiaoling&lt;/_translated_author&gt;&lt;/Details&gt;&lt;Extra&gt;&lt;DBUID&gt;{B3F72E5F-0442-4E5A-9D98-614B0241D013}&lt;/DBUID&gt;&lt;/Extra&gt;&lt;/Item&gt;&lt;/References&gt;&lt;/Group&gt;&lt;/Citation&gt;_x000a_"/>
    <w:docVar w:name="NE.Ref{6A3A3795-1984-473F-8375-FD3E89210C68}" w:val=" ADDIN NE.Ref.{6A3A3795-1984-473F-8375-FD3E89210C68}&lt;Citation&gt;&lt;Group&gt;&lt;References&gt;&lt;Item&gt;&lt;ID&gt;1443&lt;/ID&gt;&lt;UID&gt;{8B866E0B-87E0-415F-AF3E-490DC4F39D67}&lt;/UID&gt;&lt;Title&gt;Substantiated childhood maltreatment and young adulthood cannabis use disorders:  A pre-birth cohort study&lt;/Title&gt;&lt;Template&gt;Journal Article&lt;/Template&gt;&lt;Star&gt;0&lt;/Star&gt;&lt;Tag&gt;0&lt;/Tag&gt;&lt;Author&gt;Abajobir, A A; Najman, J M; Williams, G; Strathearn, L; Clavarino, A; Kisely, S&lt;/Author&gt;&lt;Year&gt;2017&lt;/Year&gt;&lt;Details&gt;&lt;_accessed&gt;62220152&lt;/_accessed&gt;&lt;_accession_num&gt;28622571&lt;/_accession_num&gt;&lt;_author_adr&gt;Faculty of Medicine, School of Public Health, The University of Queensland, Public Health Building, Herston 4006, Queensland, Australia. Electronic address:  amanuel.abajobir@uqconnect.edu.au.; Faculty of Medicine, School of Public Health, The University of Queensland, Public Health Building, Herston 4006, Queensland, Australia; Queensland Alcohol and Drug Research and Education Center, The University of Queensland, Herston 4006, Queensland, Australia; Faculty of Humanities and Social Sciences, School of Social Sciences, The University of Queensland, St Lucia 4072, Queensland, Australia.; Faculty of Medicine, School of Public Health, The University of Queensland, Public Health Building, Herston 4006, Queensland, Australia.; Stead Family Department of Pediatrics, Division of Developmental and Behavioral Pediatrics, University of Iowa, Iowa City, IA, USA; Center for Disabilities and Development, University of Iowa Stead Family Children&amp;apos;s Hospital, Iowa City, IA,  USA.; Faculty of Health and Behavioral Sciences, School of Pharmacy, The University of  Queensland, Woolloongabba 4102, Queensland, Australia.; Faculty of Medicine, School of Medicine, University of Queensland, Princess Alexandra Hospital, Woolloongabba 4102, Queensland, Australia; Faculty of Medicine, Departments of Psychiatry, Community Health and Epidemiology, Dalhousie University, Halifax, Canada.&lt;/_author_adr&gt;&lt;_created&gt;62218932&lt;/_created&gt;&lt;_date&gt;2017-10-01&lt;/_date&gt;&lt;_date_display&gt;2017 Oct&lt;/_date_display&gt;&lt;_db_updated&gt;PubMed&lt;/_db_updated&gt;&lt;_doi&gt;10.1016/j.psychres.2017.06.017&lt;/_doi&gt;&lt;_impact_factor&gt;   2.528&lt;/_impact_factor&gt;&lt;_isbn&gt;1872-7123 (Electronic); 0165-1781 (Linking)&lt;/_isbn&gt;&lt;_journal&gt;Psychiatry Res&lt;/_journal&gt;&lt;_keywords&gt;Cannabis use disorders; Childhood abuse; Longitudinal study; Neglect&lt;/_keywords&gt;&lt;_language&gt;eng&lt;/_language&gt;&lt;_modified&gt;62220152&lt;/_modified&gt;&lt;_ori_publication&gt;Copyright (c) 2017 Elsevier B.V. All rights reserved.&lt;/_ori_publication&gt;&lt;_pages&gt;21-31&lt;/_pages&gt;&lt;_tertiary_title&gt;Psychiatry research&lt;/_tertiary_title&gt;&lt;_type_work&gt;Journal Article&lt;/_type_work&gt;&lt;_url&gt;http://www.ncbi.nlm.nih.gov/entrez/query.fcgi?cmd=Retrieve&amp;amp;db=pubmed&amp;amp;dopt=Abstract&amp;amp;list_uids=28622571&amp;amp;query_hl=1&lt;/_url&gt;&lt;_volume&gt;256&lt;/_volume&gt;&lt;/Details&gt;&lt;Extra&gt;&lt;DBUID&gt;{B3F72E5F-0442-4E5A-9D98-614B0241D013}&lt;/DBUID&gt;&lt;/Extra&gt;&lt;/Item&gt;&lt;/References&gt;&lt;/Group&gt;&lt;/Citation&gt;_x000a_"/>
    <w:docVar w:name="NE.Ref{6A6D5901-7CF5-4207-B2D1-CAD96E4BF89E}" w:val=" ADDIN NE.Ref.{6A6D5901-7CF5-4207-B2D1-CAD96E4BF89E}&lt;Citation&gt;&lt;Group&gt;&lt;References&gt;&lt;Item&gt;&lt;ID&gt;41&lt;/ID&gt;&lt;UID&gt;{9331D366-31D0-42C4-B844-F414755F2C1F}&lt;/UID&gt;&lt;Title&gt;Adverse childhood experiences and global mental health: avenues to reduce the  burden of child and adolescent mental disorders&lt;/Title&gt;&lt;Template&gt;Journal Article&lt;/Template&gt;&lt;Star&gt;0&lt;/Star&gt;&lt;Tag&gt;0&lt;/Tag&gt;&lt;Author&gt;Ceccarelli, C; Prina, E; Muneghina, O; Jordans, M; Barker, E; Miller, K; Singh, R; Acarturk, C; Sorsdhal, K; Cuijpers, P; Lund, C; Barbui, C; Purgato, M&lt;/Author&gt;&lt;Year&gt;2022&lt;/Year&gt;&lt;Details&gt;&lt;_accessed&gt;65152576&lt;/_accessed&gt;&lt;_accession_num&gt;36245402&lt;/_accession_num&gt;&lt;_author_adr&gt;Global Program Expert Group on Mental Health and Psychosocial Support, SOS  Children&amp;apos;s Villages, Milan, Italy.; Department of Psychology, King&amp;apos;s College London, Institute of Psychiatry,  Psychology &amp;amp; Neuroscience, London, UK.; Department of Neuroscience, Biomedicine and Movement Sciences, WHO Collaborating  Centre for Research and Training in Mental Health and Service Evaluation,  University of Verona, Verona, Italy.; Global Program Expert Group on Mental Health and Psychosocial Support, SOS  Children&amp;apos;s Villages, Milan, Italy.; War Child, Amsterdam, the Netherlands.; University of Amsterdam, Amsterdam, the Netherlands.; Department of Psychology, King&amp;apos;s College London, Institute of Psychiatry,  Psychology &amp;amp; Neuroscience, London, UK.; Faculty of Education, University of British Columbia, Vancouver, Canada.; Research Department, Transcultural Psychosocial Organization Nepal, Kathmandu,  Nepal.; Department of Psychology, College of Social Sciences and Humanities, Koc  University, Istanbul, Turkey.; Department of Psychiatry and Mental Health, Alan J Flisher Centre for Public  Mental Health, University of Cape Town, Cape Town, South Africa.; Department of Clinical, Neuro, and Developmental Psychology, Amsterdam Public  Health Institute, Vrije Universiteit, Amsterdam, the Netherlands.; WHO Collaborating Centre for Research and Dissemination of Psychological  Interventions, Vrije Universiteit, Amsterdam, the Netherlands.; Babeș-Bolyai University, International Institute for Psychotherapy, Cluj-Napoca,  Romania.; Department of Psychiatry and Mental Health, Alan J Flisher Centre for Public  Mental Health, University of Cape Town, Cape Town, South Africa.; Health Service and Population Research Department, King&amp;apos;s Global Health  Institute, Centre for Global Mental Health, Institute of Psychiatry, Psychology  and Neuroscience, King&amp;apos;s College, London, UK.; Department of Neuroscience, Biomedicine and Movement Sciences, WHO Collaborating  Centre for Research and Training in Mental Health and Service Evaluation,  University of Verona, Verona, Italy.; Cochrane Global Mental Health, University of Verona, Verona, Italy.; Department of Neuroscience, Biomedicine and Movement Sciences, WHO Collaborating  Centre for Research and Training in Mental Health and Service Evaluation,  University of Verona, Verona, Italy.; Cochrane Global Mental Health, University of Verona, Verona, Italy.&lt;/_author_adr&gt;&lt;_collection_scope&gt;SSCI;SCIE&lt;/_collection_scope&gt;&lt;_created&gt;65067654&lt;/_created&gt;&lt;_date&gt;2022-10-17&lt;/_date&gt;&lt;_date_display&gt;2022 Oct 17&lt;/_date_display&gt;&lt;_doi&gt;10.1017/S2045796022000580&lt;/_doi&gt;&lt;_impact_factor&gt;   7.818&lt;/_impact_factor&gt;&lt;_isbn&gt;2045-7979 (Electronic); 2045-7960 (Print); 2045-7960 (Linking)&lt;/_isbn&gt;&lt;_journal&gt;Epidemiol Psychiatr Sci&lt;/_journal&gt;&lt;_keywords&gt;Adolescence; child psychiatry; evidence-based psychiatry; social factors&lt;/_keywords&gt;&lt;_language&gt;eng&lt;/_language&gt;&lt;_modified&gt;65152576&lt;/_modified&gt;&lt;_pages&gt;e75&lt;/_pages&gt;&lt;_social_category&gt;医学(1)&lt;/_social_category&gt;&lt;_subject_headings&gt;Adolescent; *Adverse Childhood Experiences; Child; Humans; Income; *Mental Disorders/epidemiology; Mental Health; Taurine/analogs &amp;amp; derivatives&lt;/_subject_headings&gt;&lt;_tertiary_title&gt;Epidemiology and psychiatric sciences&lt;/_tertiary_title&gt;&lt;_type_work&gt;Journal Article&lt;/_type_work&gt;&lt;_url&gt;http://www.ncbi.nlm.nih.gov/entrez/query.fcgi?cmd=Retrieve&amp;amp;db=pubmed&amp;amp;dopt=Abstract&amp;amp;list_uids=36245402&amp;amp;query_hl=1&lt;/_url&gt;&lt;_volume&gt;31&lt;/_volume&gt;&lt;/Details&gt;&lt;Extra&gt;&lt;DBUID&gt;{B229E695-20C0-47E4-A960-6A523A810098}&lt;/DBUID&gt;&lt;/Extra&gt;&lt;/Item&gt;&lt;/References&gt;&lt;/Group&gt;&lt;/Citation&gt;_x000a_"/>
    <w:docVar w:name="NE.Ref{6A83910F-28F0-4390-BAD7-AB951AE0B100}" w:val=" ADDIN NE.Ref.{6A83910F-28F0-4390-BAD7-AB951AE0B100}&lt;Citation&gt;&lt;Group&gt;&lt;References&gt;&lt;Item&gt;&lt;ID&gt;2903&lt;/ID&gt;&lt;UID&gt;{EF1EC7D7-7901-4071-B40B-92E6BB07E6BC}&lt;/UID&gt;&lt;Title&gt;The Building a New Life in Australia (BNLA) Dataset: A Longitudinal Study of Humanitarian Migrants in Australia&lt;/Title&gt;&lt;Template&gt;Journal Article&lt;/Template&gt;&lt;Star&gt;0&lt;/Star&gt;&lt;Tag&gt;0&lt;/Tag&gt;&lt;Author&gt;Rioseco, Pilar; De Maio, John; Hoang, Cuc&lt;/Author&gt;&lt;Year&gt;2017&lt;/Year&gt;&lt;Details&gt;&lt;_accessed&gt;64739120&lt;/_accessed&gt;&lt;_created&gt;64282502&lt;/_created&gt;&lt;_issue&gt;3&lt;/_issue&gt;&lt;_journal&gt;The Australian Economic Review&lt;/_journal&gt;&lt;_modified&gt;64282555&lt;/_modified&gt;&lt;_pages&gt;356-362&lt;/_pages&gt;&lt;_volume&gt;50&lt;/_volume&gt;&lt;/Details&gt;&lt;Extra&gt;&lt;DBUID&gt;{93870BB0-CAEF-4F07-AAE0-DA131E288E28}&lt;/DBUID&gt;&lt;/Extra&gt;&lt;/Item&gt;&lt;/References&gt;&lt;/Group&gt;&lt;/Citation&gt;_x000a_"/>
    <w:docVar w:name="NE.Ref{6A8824C0-6C88-4822-B331-536F5266380C}" w:val=" ADDIN NE.Ref.{6A8824C0-6C88-4822-B331-536F5266380C}&lt;Citation&gt;&lt;Group&gt;&lt;References&gt;&lt;Item&gt;&lt;ID&gt;946&lt;/ID&gt;&lt;UID&gt;{81D643C9-45A2-487A-98C7-D0EF3CA302A5}&lt;/UID&gt;&lt;Title&gt;大学生心理档案管理系统研究&lt;/Title&gt;&lt;Template&gt;Thesis&lt;/Template&gt;&lt;Star&gt;0&lt;/Star&gt;&lt;Tag&gt;5&lt;/Tag&gt;&lt;Author&gt;罗亮亮&lt;/Author&gt;&lt;Year&gt;2008&lt;/Year&gt;&lt;Details&gt;&lt;_created&gt;64288700&lt;/_created&gt;&lt;_modified&gt;64288734&lt;/_modified&gt;&lt;_url&gt;https://kns.cnki.net/kcms/detail/detail.aspx?FileName=2009242299.nh&amp;amp;DbName=CMFD2010&lt;/_url&gt;&lt;_publisher&gt;南昌大学&lt;/_publisher&gt;&lt;_volume&gt;硕士&lt;/_volume&gt;&lt;_pages&gt;56&lt;/_pages&gt;&lt;_tertiary_author&gt;陈建华&lt;/_tertiary_author&gt;&lt;_cited_count&gt;12&lt;/_cited_count&gt;&lt;_keywords&gt;大学生;心理建档;档案管理;管理系统&lt;/_keywords&gt;&lt;_accessed&gt;64288700&lt;/_accessed&gt;&lt;_db_updated&gt;CNKI - Reference&lt;/_db_updated&gt;&lt;_translated_author&gt;Luo, Liangliang&lt;/_translated_author&gt;&lt;_translated_tertiary_author&gt;Chen, Jianhua&lt;/_translated_tertiary_author&gt;&lt;/Details&gt;&lt;Extra&gt;&lt;DBUID&gt;{F96A950B-833F-4880-A151-76DA2D6A2879}&lt;/DBUID&gt;&lt;/Extra&gt;&lt;/Item&gt;&lt;/References&gt;&lt;/Group&gt;&lt;/Citation&gt;_x000a_"/>
    <w:docVar w:name="NE.Ref{6AA75F03-1446-4BE3-9833-AD1C2F62D666}" w:val=" ADDIN NE.Ref.{6AA75F03-1446-4BE3-9833-AD1C2F62D666} ADDIN NE.Ref.{6AA75F03-1446-4BE3-9833-AD1C2F62D666} ADDIN NE.Ref.{6AA75F03-1446-4BE3-9833-AD1C2F62D666}&lt;Citation&gt;&lt;Group&gt;&lt;References&gt;&lt;Item&gt;&lt;ID&gt;2559&lt;/ID&gt;&lt;UID&gt;{80759FDB-9377-4E07-89AE-A65B7ABE7F01}&lt;/UID&gt;&lt;Title&gt;Immediate Effects of Maternal Deprivation on the (Re)Activity of the HPA-Axis Differ in CD1 and C57Bl/6J Mouse Pups&lt;/Title&gt;&lt;Template&gt;Journal Article&lt;/Template&gt;&lt;Star&gt;0&lt;/Star&gt;&lt;Tag&gt;0&lt;/Tag&gt;&lt;Author&gt;Daskalakis, Nikolaos P; Enthoven, Leo; Schoonheere, Edwige; de Kloet, Edo Ronald; Oitzl, Melly S&lt;/Author&gt;&lt;Year&gt;2014&lt;/Year&gt;&lt;Details&gt;&lt;_doi&gt;10.3389/fendo.2014.00190&lt;/_doi&gt;&lt;_created&gt;63903547&lt;/_created&gt;&lt;_modified&gt;63903547&lt;/_modified&gt;&lt;_url&gt;http://journal.frontiersin.org/article/10.3389/fendo.2014.00190/abstract&lt;/_url&gt;&lt;_journal&gt;Frontiers in Endocrinology&lt;/_journal&gt;&lt;_volume&gt;5&lt;/_volume&gt;&lt;_tertiary_title&gt;Front. Endocrinol.&lt;/_tertiary_title&gt;&lt;_date&gt;60402240&lt;/_date&gt;&lt;_isbn&gt;1664-2392&lt;/_isbn&gt;&lt;_accessed&gt;63903547&lt;/_accessed&gt;&lt;_db_updated&gt;CrossRef&lt;/_db_updated&gt;&lt;_impact_factor&gt;   3.644&lt;/_impact_factor&gt;&lt;_collection_scope&gt;SCIE&lt;/_collection_scope&gt;&lt;/Details&gt;&lt;Extra&gt;&lt;DBUID&gt;{93870BB0-CAEF-4F07-AAE0-DA131E288E28}&lt;/DBUID&gt;&lt;/Extra&gt;&lt;/Item&gt;&lt;/References&gt;&lt;/Group&gt;&lt;/Citation&gt;_x000a_"/>
    <w:docVar w:name="NE.Ref{6ABD114B-6CEB-40C2-A111-07A6823242DC}" w:val=" ADDIN NE.Ref.{6ABD114B-6CEB-40C2-A111-07A6823242DC}&lt;Citation&gt;&lt;Group&gt;&lt;References&gt;&lt;Item&gt;&lt;ID&gt;20&lt;/ID&gt;&lt;UID&gt;{CB2C0148-D474-4A62-8819-16958E94FAD0}&lt;/UID&gt;&lt;Title&gt;What is the difference between population statistics for forcibly displaced and the population that UNHCR protects and/or assists?&lt;/Title&gt;&lt;Template&gt;Web Page&lt;/Template&gt;&lt;Star&gt;0&lt;/Star&gt;&lt;Tag&gt;0&lt;/Tag&gt;&lt;Author&gt;Agency, The UN Refugee&lt;/Author&gt;&lt;Year&gt;2023&lt;/Year&gt;&lt;Details&gt;&lt;_accessed&gt;64960518&lt;/_accessed&gt;&lt;_created&gt;64960518&lt;/_created&gt;&lt;_issue&gt;7/6&lt;/_issue&gt;&lt;_modified&gt;64960518&lt;/_modified&gt;&lt;_url&gt;https://www.unhcr.org/refugee-statistics/insights/explainers/forcibly-displaced-pocs.html&lt;/_url&gt;&lt;_volume&gt;2023&lt;/_volume&gt;&lt;/Details&gt;&lt;Extra&gt;&lt;DBUID&gt;{00EBDF0C-2E98-4FD7-9E47-813FAF00074E}&lt;/DBUID&gt;&lt;/Extra&gt;&lt;/Item&gt;&lt;/References&gt;&lt;/Group&gt;&lt;Group&gt;&lt;References&gt;&lt;Item&gt;&lt;ID&gt;22&lt;/ID&gt;&lt;UID&gt;{21DE2462-868B-4CDC-A40D-7559A7E8A77D}&lt;/UID&gt;&lt;Title&gt;Refugee Mental Health-An Urgent Call for Research and Action&lt;/Title&gt;&lt;Template&gt;Journal Article&lt;/Template&gt;&lt;Star&gt;0&lt;/Star&gt;&lt;Tag&gt;0&lt;/Tag&gt;&lt;Author&gt;Saadi, A; Al-Rousan, T; AlHeresh, R&lt;/Author&gt;&lt;Year&gt;2021&lt;/Year&gt;&lt;Details&gt;&lt;_accession_num&gt;33724386&lt;/_accession_num&gt;&lt;_author_adr&gt;Department of Neurology, Massachusetts General Hospital, Harvard Medical School,  Boston.; Herbert Wertheim School of Public Health and Human Longevity, University of  California, San Diego.; Department of Occupational Therapy, School of Health and Rehabilitation Sciences,  MGH Institute of Health Professions, Boston, Massachusetts.&lt;/_author_adr&gt;&lt;_collection_scope&gt;SCIE&lt;/_collection_scope&gt;&lt;_created&gt;64961212&lt;/_created&gt;&lt;_date&gt;2021-03-01&lt;/_date&gt;&lt;_date_display&gt;2021 Mar 1&lt;/_date_display&gt;&lt;_doi&gt;10.1001/jamanetworkopen.2021.2543&lt;/_doi&gt;&lt;_impact_factor&gt;  13.353&lt;/_impact_factor&gt;&lt;_isbn&gt;2574-3805 (Electronic); 2574-3805 (Linking)&lt;/_isbn&gt;&lt;_issue&gt;3&lt;/_issue&gt;&lt;_journal&gt;JAMA Netw Open&lt;/_journal&gt;&lt;_language&gt;eng&lt;/_language&gt;&lt;_modified&gt;64961212&lt;/_modified&gt;&lt;_pages&gt;e212543&lt;/_pages&gt;&lt;_social_category&gt;医学(1)&lt;/_social_category&gt;&lt;_subject_headings&gt;Bangladesh; Humans; *Mental Disorders/epidemiology; Mental Health; *Refugees&lt;/_subject_headings&gt;&lt;_tertiary_title&gt;JAMA network open&lt;/_tertiary_title&gt;&lt;_type_work&gt;Comment; Journal Article&lt;/_type_work&gt;&lt;_url&gt;http://www.ncbi.nlm.nih.gov/entrez/query.fcgi?cmd=Retrieve&amp;amp;db=pubmed&amp;amp;dopt=Abstract&amp;amp;list_uids=33724386&amp;amp;query_hl=1&lt;/_url&gt;&lt;_volume&gt;4&lt;/_volume&gt;&lt;/Details&gt;&lt;Extra&gt;&lt;DBUID&gt;{00EBDF0C-2E98-4FD7-9E47-813FAF00074E}&lt;/DBUID&gt;&lt;/Extra&gt;&lt;/Item&gt;&lt;/References&gt;&lt;/Group&gt;&lt;/Citation&gt;_x000a_"/>
    <w:docVar w:name="NE.Ref{6AC9254A-EEE3-4D0B-AB34-9E624F1930F6}" w:val=" ADDIN NE.Ref.{6AC9254A-EEE3-4D0B-AB34-9E624F1930F6}&lt;Citation&gt;&lt;Group&gt;&lt;References&gt;&lt;Item&gt;&lt;ID&gt;29&lt;/ID&gt;&lt;UID&gt;{3E0EEFEF-37D6-4E13-942D-0011DEFBF11B}&lt;/UID&gt;&lt;Title&gt;Social participation and urban-rural disparity in mental health among older  adults in China&lt;/Title&gt;&lt;Template&gt;Journal Article&lt;/Template&gt;&lt;Star&gt;0&lt;/Star&gt;&lt;Tag&gt;0&lt;/Tag&gt;&lt;Author&gt;Sun, J; Lyu, S&lt;/Author&gt;&lt;Year&gt;2020&lt;/Year&gt;&lt;Details&gt;&lt;_accession_num&gt;32663969&lt;/_accession_num&gt;&lt;_author_adr&gt;School of International and Public Affairs, Shanghai Jiao Tong University,  Shanghai, China.; School of International and Public Affairs, Shanghai Jiao Tong University,  Shanghai, China; China Institute for Urban Governance, Shanghai Jiao Tong  University, Shanghai, China. Electronic address: sjlv@sjtu.edu.cn.&lt;/_author_adr&gt;&lt;_collection_scope&gt;SSCI;SCIE&lt;/_collection_scope&gt;&lt;_created&gt;64961266&lt;/_created&gt;&lt;_date&gt;2020-09-01&lt;/_date&gt;&lt;_date_display&gt;2020 Sep 1&lt;/_date_display&gt;&lt;_doi&gt;10.1016/j.jad.2020.05.091&lt;/_doi&gt;&lt;_impact_factor&gt;   6.533&lt;/_impact_factor&gt;&lt;_isbn&gt;1573-2517 (Electronic); 0165-0327 (Linking)&lt;/_isbn&gt;&lt;_journal&gt;J Affect Disord&lt;/_journal&gt;&lt;_keywords&gt;China; Mental health; Oaxaca-blinder decomposition; Older adults; Urban-rural disparity&lt;/_keywords&gt;&lt;_language&gt;eng&lt;/_language&gt;&lt;_modified&gt;64961266&lt;/_modified&gt;&lt;_ori_publication&gt;Copyright © 2020 Elsevier B.V. All rights reserved.&lt;/_ori_publication&gt;&lt;_pages&gt;399-404&lt;/_pages&gt;&lt;_social_category&gt;医学(2)&lt;/_social_category&gt;&lt;_subject_headings&gt;Aged; China/epidemiology; Humans; *Mental Health; Rural Population; *Social Participation; Urban Population&lt;/_subject_headings&gt;&lt;_tertiary_title&gt;Journal of affective disorders&lt;/_tertiary_title&gt;&lt;_type_work&gt;Journal Article; Research Support, Non-U.S. Gov&amp;apos;t&lt;/_type_work&gt;&lt;_url&gt;http://www.ncbi.nlm.nih.gov/entrez/query.fcgi?cmd=Retrieve&amp;amp;db=pubmed&amp;amp;dopt=Abstract&amp;amp;list_uids=32663969&amp;amp;query_hl=1&lt;/_url&gt;&lt;_volume&gt;274&lt;/_volume&gt;&lt;/Details&gt;&lt;Extra&gt;&lt;DBUID&gt;{00EBDF0C-2E98-4FD7-9E47-813FAF00074E}&lt;/DBUID&gt;&lt;/Extra&gt;&lt;/Item&gt;&lt;/References&gt;&lt;/Group&gt;&lt;/Citation&gt;_x000a_"/>
    <w:docVar w:name="NE.Ref{6ADAD9E8-C3C1-417C-B8A2-1E0140C6932B}" w:val=" ADDIN NE.Ref.{6ADAD9E8-C3C1-417C-B8A2-1E0140C6932B} ADDIN NE.Ref.{6ADAD9E8-C3C1-417C-B8A2-1E0140C6932B} ADDIN NE.Ref.{6ADAD9E8-C3C1-417C-B8A2-1E0140C6932B} ADDIN NE.Ref.{6ADAD9E8-C3C1-417C-B8A2-1E0140C6932B}&lt;Citation&gt;&lt;Group&gt;&lt;References&gt;&lt;Item&gt;&lt;ID&gt;1921&lt;/ID&gt;&lt;UID&gt;{996715E9-B835-4E45-B0F2-5AB34752CCB3}&lt;/UID&gt;&lt;Title&gt;Glucocorticoid receptor gene methylation and HPA-axis regulation in adolescents.  The TRAILS study&lt;/Title&gt;&lt;Template&gt;Journal Article&lt;/Template&gt;&lt;Star&gt;0&lt;/Star&gt;&lt;Tag&gt;0&lt;/Tag&gt;&lt;Author&gt;van der Knaap, L J; Oldehinkel, A J; Verhulst, F C; van Oort, F V; Riese, H&lt;/Author&gt;&lt;Year&gt;2015&lt;/Year&gt;&lt;Details&gt;&lt;_accession_num&gt;25951242&lt;/_accession_num&gt;&lt;_author_adr&gt;Department of Child and Adolescent Psychiatry/Psychology, Erasmus Medical Center, Sophia Children&amp;apos;s Hospital, Rotterdam, The Netherlands. Electronic address: l.j.vanderknaap@erasmusmc.nl.; Interdisciplinary Center Psychopathology and Emotion regulation (ICPE), Department of Psychiatry, University of Groningen, University Medical Center Groningen, Groningen, The Netherlands.; Department of Child and Adolescent Psychiatry/Psychology, Erasmus Medical Center, Sophia Children&amp;apos;s Hospital, Rotterdam, The Netherlands.; Department of Child and Adolescent Psychiatry/Psychology, Erasmus Medical Center, Sophia Children&amp;apos;s Hospital, Rotterdam, The Netherlands.; Interdisciplinary Center Psychopathology and Emotion regulation (ICPE), Department of Psychiatry, University of Groningen, University Medical Center Groningen, Groningen, The Netherlands.&lt;/_author_adr&gt;&lt;_collection_scope&gt;SCI;SCIE;&lt;/_collection_scope&gt;&lt;_created&gt;62773415&lt;/_created&gt;&lt;_date&gt;2015-08-01&lt;/_date&gt;&lt;_date_display&gt;2015 Aug&lt;/_date_display&gt;&lt;_db_updated&gt;PubMed&lt;/_db_updated&gt;&lt;_doi&gt;10.1016/j.psyneuen.2015.04.012&lt;/_doi&gt;&lt;_impact_factor&gt;   4.731&lt;/_impact_factor&gt;&lt;_isbn&gt;1873-3360 (Electronic); 0306-4530 (Linking)&lt;/_isbn&gt;&lt;_journal&gt;Psychoneuroendocrinology&lt;/_journal&gt;&lt;_keywords&gt;Adolescent; *DNA Methylation; Feedback, Physiological/*physiology; Female; Humans; Hydrocortisone/*analysis; Hypothalamo-Hypophyseal System/*metabolism; Male; Pituitary-Adrenal System/*metabolism; Receptors, Glucocorticoid/*genetics/metabolism; Saliva/chemistry; Stress, Psychological/metabolismAdolescents; Cortisol; Epigenetics; HPA-axis; Methylation; NR3C1&lt;/_keywords&gt;&lt;_language&gt;eng&lt;/_language&gt;&lt;_modified&gt;62773415&lt;/_modified&gt;&lt;_ori_publication&gt;Copyright (c) 2015 Elsevier Ltd. All rights reserved.&lt;/_ori_publication&gt;&lt;_pages&gt;46-50&lt;/_pages&gt;&lt;_tertiary_title&gt;Psychoneuroendocrinology&lt;/_tertiary_title&gt;&lt;_type_work&gt;Journal Article; Research Support, Non-U.S. Gov&amp;apos;t&lt;/_type_work&gt;&lt;_url&gt;http://www.ncbi.nlm.nih.gov/entrez/query.fcgi?cmd=Retrieve&amp;amp;db=pubmed&amp;amp;dopt=Abstract&amp;amp;list_uids=25951242&amp;amp;query_hl=1&lt;/_url&gt;&lt;_volume&gt;58&lt;/_volume&gt;&lt;/Details&gt;&lt;Extra&gt;&lt;DBUID&gt;{B3F72E5F-0442-4E5A-9D98-614B0241D013}&lt;/DBUID&gt;&lt;/Extra&gt;&lt;/Item&gt;&lt;/References&gt;&lt;/Group&gt;&lt;/Citation&gt;_x000a_"/>
    <w:docVar w:name="NE.Ref{6AEA024A-7052-4DA8-BD30-A2506414D1DC}" w:val=" ADDIN NE.Ref.{6AEA024A-7052-4DA8-BD30-A2506414D1DC}&lt;Citation&gt;&lt;Group&gt;&lt;References&gt;&lt;Item&gt;&lt;ID&gt;895&lt;/ID&gt;&lt;UID&gt;{39EFF94E-4118-4B54-8A44-CE7C19B7EF24}&lt;/UID&gt;&lt;Title&gt;Associations Between Family History of Substance Use, Childhood Trauma, and Age of First Drug Use in Persons With Methamphetamine Dependence&lt;/Title&gt;&lt;Template&gt;Journal Article&lt;/Template&gt;&lt;Star&gt;0&lt;/Star&gt;&lt;Tag&gt;0&lt;/Tag&gt;&lt;Author&gt;Svingen, L; Dykstra, R E; Simpson, J L; Jaffe, A E; Bevins, R A; Carlo, G; DiLillo, D; Grant, K M&lt;/Author&gt;&lt;Year&gt;2016&lt;/Year&gt;&lt;Details&gt;&lt;_accession_num&gt;27427901&lt;/_accession_num&gt;&lt;_author_adr&gt;University of Nebraska Medical Center (LS, KMG); VA Nebraska-Western Iowa Health  Care System (LS, KMG), Omaha, NE; University of Nebraska-Lincoln (RED, AEJ, RAB,  DD), Lincoln; Midland University (JLS), Fremont, NE; and University of Missouri (GC), Columbia, MO.&lt;/_author_adr&gt;&lt;_date_display&gt;2016 Jul-Aug&lt;/_date_display&gt;&lt;_date&gt;2016-07-01&lt;/_date&gt;&lt;_doi&gt;10.1097/ADM.0000000000000233&lt;/_doi&gt;&lt;_isbn&gt;1935-3227 (Electronic); 1932-0620 (Linking)&lt;/_isbn&gt;&lt;_issue&gt;4&lt;/_issue&gt;&lt;_journal&gt;J Addict Med&lt;/_journal&gt;&lt;_keywords&gt;Adult; Adult Survivors of Child Abuse/*statistics &amp;amp;amp; numerical data; Age of Onset; Amphetamine-Related Disorders/*epidemiology; *Central Nervous System Stimulants; *Family; Female; Humans; Male; *Methamphetamine; Middle Aged; Nebraska/epidemiology; Substance-Related Disorders/*epidemiology; Young Adult&lt;/_keywords&gt;&lt;_language&gt;eng&lt;/_language&gt;&lt;_pages&gt;269-73&lt;/_pages&gt;&lt;_tertiary_title&gt;Journal of addiction medicine&lt;/_tertiary_title&gt;&lt;_type_work&gt;Journal Article; Research Support, Non-U.S. Gov&amp;apos;t&lt;/_type_work&gt;&lt;_url&gt;http://www.ncbi.nlm.nih.gov/entrez/query.fcgi?cmd=Retrieve&amp;amp;db=pubmed&amp;amp;dopt=Abstract&amp;amp;list_uids=27427901&amp;amp;query_hl=1&lt;/_url&gt;&lt;_volume&gt;10&lt;/_volume&gt;&lt;_created&gt;61842885&lt;/_created&gt;&lt;_modified&gt;61842892&lt;/_modified&gt;&lt;_db_updated&gt;PubMed&lt;/_db_updated&gt;&lt;_impact_factor&gt;   2.129&lt;/_impact_factor&gt;&lt;_collection_scope&gt;SCIE;&lt;/_collection_scope&gt;&lt;/Details&gt;&lt;Extra&gt;&lt;DBUID&gt;{B3F72E5F-0442-4E5A-9D98-614B0241D013}&lt;/DBUID&gt;&lt;/Extra&gt;&lt;/Item&gt;&lt;/References&gt;&lt;/Group&gt;&lt;/Citation&gt;_x000a_"/>
    <w:docVar w:name="NE.Ref{6AED232A-408E-49BA-B1EF-893E7DD30F86}" w:val=" ADDIN NE.Ref.{6AED232A-408E-49BA-B1EF-893E7DD30F86} ADDIN NE.Ref.{6AED232A-408E-49BA-B1EF-893E7DD30F86} ADDIN NE.Ref.{6AED232A-408E-49BA-B1EF-893E7DD30F86} ADDIN NE.Ref.{6AED232A-408E-49BA-B1EF-893E7DD30F86}&lt;Citation&gt;&lt;Group&gt;&lt;References&gt;&lt;Item&gt;&lt;ID&gt;2665&lt;/ID&gt;&lt;UID&gt;{EBCBAE75-70D1-450C-80F1-00FF1CAE24CA}&lt;/UID&gt;&lt;Title&gt;Epigenetic programming by maternal behavior&lt;/Title&gt;&lt;Template&gt;Journal Article&lt;/Template&gt;&lt;Star&gt;0&lt;/Star&gt;&lt;Tag&gt;0&lt;/Tag&gt;&lt;Author&gt;Weaver, I C; Cervoni, N; Champagne, F A; D&amp;apos;Alessio, A C; Sharma, S; Seckl, J R; Dymov, S; Szyf, M; Meaney, M J&lt;/Author&gt;&lt;Year&gt;2004&lt;/Year&gt;&lt;Details&gt;&lt;_accessed&gt;63363949&lt;/_accessed&gt;&lt;_accession_num&gt;15220929&lt;/_accession_num&gt;&lt;_author_adr&gt;Douglas Hospital Research Center, 6875 LaSalle Blvd., Montreal, Quebec H4H 1R3, Canada.&lt;/_author_adr&gt;&lt;_collection_scope&gt;SCI;SCIE;&lt;/_collection_scope&gt;&lt;_created&gt;62773068&lt;/_created&gt;&lt;_date&gt;2004-08-01&lt;/_date&gt;&lt;_date_display&gt;2004 Aug&lt;/_date_display&gt;&lt;_db_updated&gt;PubMed&lt;/_db_updated&gt;&lt;_doi&gt;10.1038/nn1276&lt;/_doi&gt;&lt;_impact_factor&gt;  21.126&lt;/_impact_factor&gt;&lt;_isbn&gt;1097-6256 (Print); 1097-6256 (Linking)&lt;/_isbn&gt;&lt;_issue&gt;8&lt;/_issue&gt;&lt;_journal&gt;Nat Neurosci&lt;/_journal&gt;&lt;_keywords&gt;Acetylation/drug effects; Animals; Base Sequence; Blotting, Western; DNA Methylation/drug effects; Enzyme Inhibitors/administration &amp;amp;amp; dosage; Epigenesis, Genetic/*physiology; Female; *Gene Expression Regulation; Grooming/physiology; Hippocampus/physiology; Histone Deacetylases/drug effects; Histones/metabolism; Hypothalamo-Hypophyseal System/physiology; Injections, Intraventricular; Maternal Behavior/*physiology; Molecular Sequence Data; Pituitary-Adrenal System/physiology; Polymerase Chain Reaction; Promoter Regions, Genetic/physiology; Rats; Receptors, Glucocorticoid/*genetics; Repressor Proteins/metabolism; Stress, Psychological&lt;/_keywords&gt;&lt;_language&gt;eng&lt;/_language&gt;&lt;_modified&gt;63366767&lt;/_modified&gt;&lt;_pages&gt;847-54&lt;/_pages&gt;&lt;_tertiary_title&gt;Nature neuroscience&lt;/_tertiary_title&gt;&lt;_type_work&gt;Journal Article; Research Support, Non-U.S. Gov&amp;apos;t&lt;/_type_work&gt;&lt;_url&gt;http://www.ncbi.nlm.nih.gov/entrez/query.fcgi?cmd=Retrieve&amp;amp;db=pubmed&amp;amp;dopt=Abstract&amp;amp;list_uids=15220929&amp;amp;query_hl=1&lt;/_url&gt;&lt;_volume&gt;7&lt;/_volume&gt;&lt;/Details&gt;&lt;Extra&gt;&lt;DBUID&gt;{B3F72E5F-0442-4E5A-9D98-614B0241D013}&lt;/DBUID&gt;&lt;/Extra&gt;&lt;/Item&gt;&lt;/References&gt;&lt;/Group&gt;&lt;/Citation&gt;_x000a_"/>
    <w:docVar w:name="NE.Ref{6AF3E1B1-644F-4856-851A-7C83EFFA0869}" w:val=" ADDIN NE.Ref.{6AF3E1B1-644F-4856-851A-7C83EFFA0869}&lt;Citation&gt;&lt;Group&gt;&lt;References&gt;&lt;Item&gt;&lt;ID&gt;523&lt;/ID&gt;&lt;UID&gt;{8A291DD1-450E-443F-8039-CC55679F3F12}&lt;/UID&gt;&lt;Title&gt;Association of Adverse Childhood Experiences With Cardiovascular Disease Later in  Life: A Review&lt;/Title&gt;&lt;Template&gt;Journal Article&lt;/Template&gt;&lt;Star&gt;0&lt;/Star&gt;&lt;Tag&gt;0&lt;/Tag&gt;&lt;Author&gt;Godoy, L C; Frankfurter, C; Cooper, M; Lay, C; Maunder, R; Farkouh, M E&lt;/Author&gt;&lt;Year&gt;2021&lt;/Year&gt;&lt;Details&gt;&lt;_accession_num&gt;33263716&lt;/_accession_num&gt;&lt;_author_adr&gt;Peter Munk Cardiac Centre and Heart and Stroke Richard Lewar Centre, University  of Toronto, Toronto, Ontario, Canada.; Instituto do Coracao (InCor), Faculdade de Medicina da Universidade de Sao Paulo,  Sao Paulo, Brazil.; Peter Munk Cardiac Centre and Heart and Stroke Richard Lewar Centre, University  of Toronto, Toronto, Ontario, Canada.; Department of Medicine, University of Toronto, Toronto, Ontario, Canada.; Faculty of Medicine, Dalhousie University, Halifax, Nova Scotia, Canada.; Centre for Headache, Women&amp;apos;s College Hospital, University of Toronto, Toronto,  Ontario, Canada.; Department of Psychiatry, University of Toronto, Toronto, Ontario, Canada.; Peter Munk Cardiac Centre and Heart and Stroke Richard Lewar Centre, University  of Toronto, Toronto, Ontario, Canada.&lt;/_author_adr&gt;&lt;_collection_scope&gt;SCIE&lt;/_collection_scope&gt;&lt;_created&gt;64750439&lt;/_created&gt;&lt;_date&gt;2021-02-01&lt;/_date&gt;&lt;_date_display&gt;2021 Feb 1&lt;/_date_display&gt;&lt;_doi&gt;10.1001/jamacardio.2020.6050&lt;/_doi&gt;&lt;_impact_factor&gt;  30.154&lt;/_impact_factor&gt;&lt;_isbn&gt;2380-6591 (Electronic)&lt;/_isbn&gt;&lt;_issue&gt;2&lt;/_issue&gt;&lt;_journal&gt;JAMA Cardiol&lt;/_journal&gt;&lt;_language&gt;eng&lt;/_language&gt;&lt;_modified&gt;64750439&lt;/_modified&gt;&lt;_pages&gt;228-235&lt;/_pages&gt;&lt;_social_category&gt;医学(1)&lt;/_social_category&gt;&lt;_tertiary_title&gt;JAMA cardiology&lt;/_tertiary_title&gt;&lt;_type_work&gt;Journal Article; Review&lt;/_type_work&gt;&lt;_url&gt;http://www.ncbi.nlm.nih.gov/entrez/query.fcgi?cmd=Retrieve&amp;amp;db=pubmed&amp;amp;dopt=Abstract&amp;amp;list_uids=33263716&amp;amp;query_hl=1&lt;/_url&gt;&lt;_volume&gt;6&lt;/_volume&gt;&lt;/Details&gt;&lt;Extra/&gt;&lt;/Item&gt;&lt;/References&gt;&lt;/Group&gt;&lt;/Citation&gt;_x000a_"/>
    <w:docVar w:name="NE.Ref{6B0B1B7A-96C7-41FB-8BB2-8BBE7D891391}" w:val=" ADDIN NE.Ref.{6B0B1B7A-96C7-41FB-8BB2-8BBE7D891391}&lt;Citation&gt;&lt;Group&gt;&lt;References&gt;&lt;Item&gt;&lt;ID&gt;53&lt;/ID&gt;&lt;UID&gt;{8D357811-FE24-4C37-AEBA-B4630D57C4DE}&lt;/UID&gt;&lt;Title&gt;Pre-migration and post-migration factors associated with mental health in  humanitarian migrants in Australia and the moderation effect of post-migration  stressors: findings from the first wave data of the BNLA cohort study&lt;/Title&gt;&lt;Template&gt;Journal Article&lt;/Template&gt;&lt;Star&gt;0&lt;/Star&gt;&lt;Tag&gt;0&lt;/Tag&gt;&lt;Author&gt;Chen, W; Hall, B J; Ling, L; Renzaho, A M&lt;/Author&gt;&lt;Year&gt;2017&lt;/Year&gt;&lt;Details&gt;&lt;_accession_num&gt;28161455&lt;/_accession_num&gt;&lt;_author_adr&gt;Faculty of Medical Statistics and Epidemiology, School of Public Health, Sun  Yat-sen University, Guangzhou, China; Center for Migrant Health Policy, Sun  Yat-sen University, Guangzhou, China; Humanitarian and Development Research  Initiative, School of Social Science and Psychology, Western Sydney University,  Locked Bag 1797, Penrith, NSW, Australia. Electronic address:  chenwen200485@163.com.; Center for Migrant Health Policy, Sun Yat-sen University, Guangzhou, China;  Global and Community Mental Health Research Group, Faculty of Social Sciences,  Department of Psychology, University of Macau, Macau, China; Department of Health  Behavior and Society, Johns Hopkins Bloomberg School of Public Health, Baltimore,  MD, USA.; Faculty of Medical Statistics and Epidemiology, School of Public Health, Sun  Yat-sen University, Guangzhou, China; Center for Migrant Health Policy, Sun  Yat-sen University, Guangzhou, China.; Humanitarian and Development Research Initiative, School of Social Science and  Psychology, Western Sydney University, Locked Bag 1797, Penrith, NSW, Australia.&lt;/_author_adr&gt;&lt;_collection_scope&gt;SSCI;SCIE&lt;/_collection_scope&gt;&lt;_created&gt;64969351&lt;/_created&gt;&lt;_date&gt;2017-03-01&lt;/_date&gt;&lt;_date_display&gt;2017 Mar&lt;/_date_display&gt;&lt;_doi&gt;10.1016/S2215-0366(17)30032-9&lt;/_doi&gt;&lt;_impact_factor&gt;  77.056&lt;/_impact_factor&gt;&lt;_isbn&gt;2215-0374 (Electronic); 2215-0366 (Linking)&lt;/_isbn&gt;&lt;_issue&gt;3&lt;/_issue&gt;&lt;_journal&gt;Lancet Psychiatry&lt;/_journal&gt;&lt;_language&gt;eng&lt;/_language&gt;&lt;_modified&gt;65304654&lt;/_modified&gt;&lt;_ori_publication&gt;Copyright © 2017 Elsevier Ltd. All rights reserved.&lt;/_ori_publication&gt;&lt;_pages&gt;218-229&lt;/_pages&gt;&lt;_social_category&gt;医学(1)&lt;/_social_category&gt;&lt;_subject_headings&gt;Adult; Australia/epidemiology; Female; Humans; Male; Mental Disorders/epidemiology/*psychology; Mental Health/statistics &amp;amp; numerical data/trends; Middle Aged; Refugees/*psychology/statistics &amp;amp; numerical data; Stress Disorders, Post-Traumatic/epidemiology/*psychology; Stress, Psychological/*complications/epidemiology; Surveys and Questionnaires; Transients and Migrants/*psychology&lt;/_subject_headings&gt;&lt;_tertiary_title&gt;The lancet. Psychiatry&lt;/_tertiary_title&gt;&lt;_type_work&gt;Journal Article; Research Support, Non-U.S. Gov&amp;apos;t&lt;/_type_work&gt;&lt;_url&gt;http://www.ncbi.nlm.nih.gov/entrez/query.fcgi?cmd=Retrieve&amp;amp;db=pubmed&amp;amp;dopt=Abstract&amp;amp;list_uids=28161455&amp;amp;query_hl=1&lt;/_url&gt;&lt;_volume&gt;4&lt;/_volume&gt;&lt;_accessed&gt;65304654&lt;/_accessed&gt;&lt;/Details&gt;&lt;Extra&gt;&lt;DBUID&gt;{00EBDF0C-2E98-4FD7-9E47-813FAF00074E}&lt;/DBUID&gt;&lt;/Extra&gt;&lt;/Item&gt;&lt;/References&gt;&lt;/Group&gt;&lt;/Citation&gt;_x000a_"/>
    <w:docVar w:name="NE.Ref{6B10D50D-FCA5-4C3A-8277-318B1DD28F44}" w:val=" ADDIN NE.Ref.{6B10D50D-FCA5-4C3A-8277-318B1DD28F44}&lt;Citation&gt;&lt;Group&gt;&lt;References&gt;&lt;Item&gt;&lt;ID&gt;32&lt;/ID&gt;&lt;UID&gt;{E587A4B9-9E4F-46FF-A57C-1CA1C3D682EB}&lt;/UID&gt;&lt;Title&gt;Prevalence of myopia in Taiwanese schoolchildren: 1983 to 2000&lt;/Title&gt;&lt;Template&gt;Journal Article&lt;/Template&gt;&lt;Star&gt;0&lt;/Star&gt;&lt;Tag&gt;0&lt;/Tag&gt;&lt;Author&gt;Lin, L L; Shih, Y F; Hsiao, C K; Chen, C J&lt;/Author&gt;&lt;Year&gt;2004&lt;/Year&gt;&lt;Details&gt;&lt;_accession_num&gt;15008558&lt;/_accession_num&gt;&lt;_author_adr&gt;Department of Ophthalmology, College of Medicine, National Taiwan University, Taipei, Taiwan.&lt;/_author_adr&gt;&lt;_date_display&gt;2004 Jan&lt;/_date_display&gt;&lt;_date&gt;2004-01-01&lt;/_date&gt;&lt;_isbn&gt;0304-4602 (Print); 0304-4602 (Linking)&lt;/_isbn&gt;&lt;_issue&gt;1&lt;/_issue&gt;&lt;_journal&gt;Ann Acad Med Singap&lt;/_journal&gt;&lt;_language&gt;eng&lt;/_language&gt;&lt;_pages&gt;27-33&lt;/_pages&gt;&lt;_subject_headings&gt;Adolescent; Age Distribution; Child; Female; Humans; Male; Myopia/*epidemiology; Taiwan/epidemiology&lt;/_subject_headings&gt;&lt;_tertiary_title&gt;Annals of the Academy of Medicine, Singapore&lt;/_tertiary_title&gt;&lt;_type_work&gt;Journal Article; Research Support, Non-U.S. Gov&amp;apos;t&lt;/_type_work&gt;&lt;_url&gt;http://www.ncbi.nlm.nih.gov/entrez/query.fcgi?cmd=Retrieve&amp;amp;db=pubmed&amp;amp;dopt=Abstract&amp;amp;list_uids=15008558&amp;amp;query_hl=1&lt;/_url&gt;&lt;_volume&gt;33&lt;/_volume&gt;&lt;_created&gt;63569822&lt;/_created&gt;&lt;_modified&gt;63569822&lt;/_modified&gt;&lt;_db_updated&gt;PubMed&lt;/_db_updated&gt;&lt;_impact_factor&gt;   1.533&lt;/_impact_factor&gt;&lt;_collection_scope&gt;SCIE&lt;/_collection_scope&gt;&lt;/Details&gt;&lt;Extra&gt;&lt;DBUID&gt;{5D4A96AE-2D4D-41F0-9DA9-F21F7ED3972F}&lt;/DBUID&gt;&lt;/Extra&gt;&lt;/Item&gt;&lt;/References&gt;&lt;/Group&gt;&lt;/Citation&gt;_x000a_"/>
    <w:docVar w:name="NE.Ref{6B141EA7-80B7-4227-80C3-F77418D23C10}" w:val=" ADDIN NE.Ref.{6B141EA7-80B7-4227-80C3-F77418D23C10}&lt;Citation&gt;&lt;Group&gt;&lt;References&gt;&lt;Item&gt;&lt;ID&gt;129&lt;/ID&gt;&lt;UID&gt;{2A15251C-48EC-47A4-B94B-328B200643C6}&lt;/UID&gt;&lt;Title&gt;青春期自杀及其相关因素&lt;/Title&gt;&lt;Template&gt;Journal Article&lt;/Template&gt;&lt;Star&gt;0&lt;/Star&gt;&lt;Tag&gt;0&lt;/Tag&gt;&lt;Author&gt;张志群; 郭兰婷; 刘志中&lt;/Author&gt;&lt;Year&gt;2001&lt;/Year&gt;&lt;Details&gt;&lt;_author_aff&gt;华西医科大学附属第一医院精神科!四川成都610041;华西医科大学附属第一医院精神科!四川成都610041;华西医科大学附属第一医院精神科!四川成都610041&lt;/_author_aff&gt;&lt;_date&gt;2001-06-30&lt;/_date&gt;&lt;_db_provider&gt;CNKI: 期刊&lt;/_db_provider&gt;&lt;_issue&gt;02&lt;/_issue&gt;&lt;_journal&gt;华西医学&lt;/_journal&gt;&lt;_keywords&gt;自杀死亡率;自杀观念;酒精滥用;物质滥用;精神疾病;自杀企图;精神科医生;情感障碍;郁症;自杀意图;&lt;/_keywords&gt;&lt;_pages&gt;255-256&lt;/_pages&gt;&lt;_url&gt;http://www.cnki.net/KCMS/detail/detail.aspx?FileName=HXYX200102098&amp;amp;DbName=CJFQ2001 _x000d__x000a_http://www.cnki.net/kcms/download.aspx?filename=PFnZ09GNwhFS2ZDMhZHdyhTd2NmMyl3a2gHS6dXdslFe1RUNONUT0RkNqJXaNdXbjN0S1MVcUxEdJx2TvgHMTJ2dxQlZjZ3UYFEUDlHTZhmVopkVp52KvE3L35EaLVXRUp2ZvZDNtN1VrZUb5NzRTZ3KBBjNnV0b&amp;amp;tablename=CJFD2001&amp;amp;dflag=pdfdown 全文链接_x000d__x000a_&lt;/_url&gt;&lt;_created&gt;61523831&lt;/_created&gt;&lt;_modified&gt;61523907&lt;/_modified&gt;&lt;_db_updated&gt;CNKI - Reference&lt;/_db_updated&gt;&lt;_collection_scope&gt;中国科技核心期刊;&lt;/_collection_scope&gt;&lt;_translated_author&gt;Zhang, Zhiqun;Guo, Lanting;Liu, Zhizhong&lt;/_translated_author&gt;&lt;/Details&gt;&lt;Extra&gt;&lt;DBUID&gt;{78D18189-B1D4-4524-940E-A55AB19ADD27}&lt;/DBUID&gt;&lt;/Extra&gt;&lt;/Item&gt;&lt;/References&gt;&lt;/Group&gt;&lt;/Citation&gt;_x000a_"/>
    <w:docVar w:name="NE.Ref{6B1B4E07-F3CD-4980-8DAC-0018260A4E29}" w:val=" ADDIN NE.Ref.{6B1B4E07-F3CD-4980-8DAC-0018260A4E29}&lt;Citation&gt;&lt;Group&gt;&lt;References&gt;&lt;Item&gt;&lt;ID&gt;42&lt;/ID&gt;&lt;UID&gt;{6DDBA4E5-E883-459E-BB54-1E02AB25DCD1}&lt;/UID&gt;&lt;Title&gt;A healthy lifestyle is positively associated with mental health and well-being  and core markers in ageing&lt;/Title&gt;&lt;Template&gt;Journal Article&lt;/Template&gt;&lt;Star&gt;0&lt;/Star&gt;&lt;Tag&gt;0&lt;/Tag&gt;&lt;Author&gt;Hautekiet, P; Saenen, N D; Martens, D S; Debay, M; Van der Heyden, J; Nawrot, T S; De Clercq, E M&lt;/Author&gt;&lt;Year&gt;2022&lt;/Year&gt;&lt;Details&gt;&lt;_accession_num&gt;36171556&lt;/_accession_num&gt;&lt;_author_adr&gt;Sciensano, Risk and Health Impact Assessment, Juliette Wytsmanstraat 14, 1050,  Brussels, Belgium. pauline.hautekiet@sciensano.be.; Centre for Environmental Sciences, Hasselt University, 3500, Hasselt, Belgium.  pauline.hautekiet@sciensano.be.; Sciensano, Risk and Health Impact Assessment, Juliette Wytsmanstraat 14, 1050,  Brussels, Belgium.; Centre for Environmental Sciences, Hasselt University, 3500, Hasselt, Belgium.; Centre for Environmental Sciences, Hasselt University, 3500, Hasselt, Belgium.; Centre for Environmental Sciences, Hasselt University, 3500, Hasselt, Belgium.; Sciensano, Epidemiology and Public Health, Juliette Wytsmanstraat 14, 1050,  Brussels, Belgium.; Centre for Environmental Sciences, Hasselt University, 3500, Hasselt, Belgium.; Centre for Environment and Health, Leuven University, 3000, Leuven, Belgium.; Sciensano, Risk and Health Impact Assessment, Juliette Wytsmanstraat 14, 1050,  Brussels, Belgium.&lt;/_author_adr&gt;&lt;_collection_scope&gt;SCIE&lt;/_collection_scope&gt;&lt;_created&gt;65067651&lt;/_created&gt;&lt;_date&gt;2022-09-29&lt;/_date&gt;&lt;_date_display&gt;2022 Sep 29&lt;/_date_display&gt;&lt;_doi&gt;10.1186/s12916-022-02524-9&lt;/_doi&gt;&lt;_impact_factor&gt;  11.150&lt;/_impact_factor&gt;&lt;_isbn&gt;1741-7015 (Electronic); 1741-7015 (Linking)&lt;/_isbn&gt;&lt;_issue&gt;1&lt;/_issue&gt;&lt;_journal&gt;BMC Med&lt;/_journal&gt;&lt;_keywords&gt;Biological ageing; Lifestyle; Mental health; Mitochondrial DNA content; Telomere length&lt;/_keywords&gt;&lt;_language&gt;eng&lt;/_language&gt;&lt;_modified&gt;65067657&lt;/_modified&gt;&lt;_ori_publication&gt;© 2022. The Author(s).&lt;/_ori_publication&gt;&lt;_pages&gt;328&lt;/_pages&gt;&lt;_social_category&gt;医学(1)&lt;/_social_category&gt;&lt;_subject_headings&gt;Adult; Aged; Aging; Biomarkers; DNA, Mitochondrial; Female; Healthy Lifestyle; Humans; *Life Style; Male; *Mental Health; Middle Aged&lt;/_subject_headings&gt;&lt;_tertiary_title&gt;BMC medicine&lt;/_tertiary_title&gt;&lt;_type_work&gt;Journal Article&lt;/_type_work&gt;&lt;_url&gt;http://www.ncbi.nlm.nih.gov/entrez/query.fcgi?cmd=Retrieve&amp;amp;db=pubmed&amp;amp;dopt=Abstract&amp;amp;list_uids=36171556&amp;amp;query_hl=1&lt;/_url&gt;&lt;_volume&gt;20&lt;/_volume&gt;&lt;_accessed&gt;65148489&lt;/_accessed&gt;&lt;/Details&gt;&lt;Extra&gt;&lt;DBUID&gt;{B229E695-20C0-47E4-A960-6A523A810098}&lt;/DBUID&gt;&lt;/Extra&gt;&lt;/Item&gt;&lt;/References&gt;&lt;/Group&gt;&lt;/Citation&gt;_x000a_"/>
    <w:docVar w:name="NE.Ref{6B26F661-F310-4DA7-AB74-6838A4B9503B}" w:val=" ADDIN NE.Ref.{6B26F661-F310-4DA7-AB74-6838A4B9503B}&lt;Citation&gt;&lt;Group&gt;&lt;References&gt;&lt;Item&gt;&lt;ID&gt;106&lt;/ID&gt;&lt;UID&gt;{2B5FA2BB-0555-4A5D-9607-EBAB68165A26}&lt;/UID&gt;&lt;Title&gt;The associations of dietary patterns with depressive and anxiety symptoms: a prospective study&lt;/Title&gt;&lt;Template&gt;Journal Article&lt;/Template&gt;&lt;Star&gt;0&lt;/Star&gt;&lt;Tag&gt;0&lt;/Tag&gt;&lt;Author&gt;Chen, Han; Cao, Zhi; Hou, Yabing; Yang, Hongxi; Wang, Xiaohe; Xu, Chenjie&lt;/Author&gt;&lt;Year&gt;2023&lt;/Year&gt;&lt;Details&gt;&lt;_accessed&gt;65151306&lt;/_accessed&gt;&lt;_alternate_title&gt;BMC Medicine&lt;/_alternate_title&gt;&lt;_collection_scope&gt;SCIE&lt;/_collection_scope&gt;&lt;_created&gt;65151304&lt;/_created&gt;&lt;_date&gt;2023-01-01&lt;/_date&gt;&lt;_date_display&gt;2023&lt;/_date_display&gt;&lt;_doi&gt;10.1186/s12916-023-03019-x&lt;/_doi&gt;&lt;_impact_factor&gt;  11.150&lt;/_impact_factor&gt;&lt;_isbn&gt;1741-7015&lt;/_isbn&gt;&lt;_issue&gt;1&lt;/_issue&gt;&lt;_journal&gt;BMC Medicine&lt;/_journal&gt;&lt;_modified&gt;65151306&lt;/_modified&gt;&lt;_number&gt;Chen2023&lt;/_number&gt;&lt;_pages&gt;307&lt;/_pages&gt;&lt;_social_category&gt;医学(1)&lt;/_social_category&gt;&lt;_url&gt;https://doi.org/10.1186/s12916-023-03019-x&lt;/_url&gt;&lt;_volume&gt;21&lt;/_volume&gt;&lt;/Details&gt;&lt;Extra&gt;&lt;DBUID&gt;{B229E695-20C0-47E4-A960-6A523A810098}&lt;/DBUID&gt;&lt;/Extra&gt;&lt;/Item&gt;&lt;/References&gt;&lt;/Group&gt;&lt;Group&gt;&lt;References&gt;&lt;Item&gt;&lt;ID&gt;105&lt;/ID&gt;&lt;UID&gt;{707EF73F-1BEF-4C44-99A2-555ABCA72176}&lt;/UID&gt;&lt;Title&gt;Diet and depression: exploring the biological mechanisms of action&lt;/Title&gt;&lt;Template&gt;Journal Article&lt;/Template&gt;&lt;Star&gt;0&lt;/Star&gt;&lt;Tag&gt;0&lt;/Tag&gt;&lt;Author&gt;Marx, W; Lane, M; Hockey, M; Aslam, H; Berk, M; Walder, K; Borsini, A; Firth, J; Pariante, C M; Berding, K; Cryan, J F; Clarke, G; Craig, J M; Su, K P; Mischoulon, D; Gomez-Pinilla, F; Foster, J A; Cani, P D; Thuret, S; Staudacher, H M; Sánchez-Villegas, A; Arshad, H; Akbaraly, T; O&amp;apos;Neil, A; Segasby, T; Jacka, F N&lt;/Author&gt;&lt;Year&gt;2021&lt;/Year&gt;&lt;Details&gt;&lt;_accessed&gt;65151304&lt;/_accessed&gt;&lt;_accession_num&gt;33144709&lt;/_accession_num&gt;&lt;_author_adr&gt;Deakin University, IMPACT (the Institute for Mental and Physical Health and  Clinical Translation), Food &amp;amp; Mood Centre, Geelong, VIC, Australia.  wolf.marx@deakin.edu.au.; Deakin University, IMPACT (the Institute for Mental and Physical Health and  Clinical Translation), Food &amp;amp; Mood Centre, Geelong, VIC, Australia.; Deakin University, IMPACT (the Institute for Mental and Physical Health and  Clinical Translation), Food &amp;amp; Mood Centre, Geelong, VIC, Australia.; Deakin University, IMPACT (the Institute for Mental and Physical Health and  Clinical Translation), Food &amp;amp; Mood Centre, Geelong, VIC, Australia.; Deakin University, IMPACT (the Institute for Mental and Physical Health and  Clinical Translation), Food &amp;amp; Mood Centre, Geelong, VIC, Australia.; Orygen, The National Centre of Excellence in Youth Mental Health, Centre for  Youth Mental Health, Florey Institute for Neuroscience and Mental Health,  Melbourne, VIC, Australia.; Department of Psychiatry, The University of Melbourne, Melbourne, VIC, Australia.; Deakin University, IMPACT (the Institute for Mental and Physical Health and  Clinical Translation), Metabolic Research Unit, Geelong, VIC, Australia.; Department of Psychological Medicine, Institute of Psychiatry, Psychology and  Neuroscience, King&amp;apos;s College London, London, UK.; Division of Psychology and Mental Health, Faculty of Biology, Medicine and  Health, University of Manchester, Manchester, UK.; NICM Health Research Institute, Western Sydney University, Westmead, NSW,  Australia.; Department of Psychological Medicine, Institute of Psychiatry, Psychology and  Neuroscience, King&amp;apos;s College London, London, UK.; APC Microbiome Ireland, University College Cork, Cork, Ireland.; APC Microbiome Ireland, University College Cork, Cork, Ireland.; Department of Anatomy and Neuroscience, University College Cork, Cork, Ireland.; APC Microbiome Ireland, University College Cork, Cork, Ireland.; Department of Psychiatry and Neurobehavioural Science, University College Cork,  Cork, Ireland.; INFANT Research Centre, University College Cork, Cork, Ireland.; Deakin University, IMPACT (the Institute for Mental and Physical Health and  Clinical Translation), Geelong, VIC, Australia.; Departments of Psychiatry and Mind-Body Interface Laboratory (MBI-Lab), China  Medical University Hospital, Taichung, Taiwan.; An-Nan Hospital, China Medical University, Tainan, Taiwan.; College of Medicine, China Medical University, Taichung, Taiwan.; Department of Psychiatry, Depression Clinical and Research Program, Massachusetts  General Hospital, Boston, MA, USA.; Harvard Medical School, Boston, MA, USA.; Departments of Neurosurgery and Integrative Biology and Physiology, University of  California Los Angeles, Los Angeles, CA, USA.; Department of Psychiatry &amp;amp; Behavioural Neurosciences, McMaster University,  Hamilton, ON, Canada.; UCLouvain, Université catholique de Louvain, WELBIO-Walloon Excellence in Life  Sciences and BIOtechnology, Louvain Drug Research Institute, Metabolism and  Nutrition Research Group, Brussels, Belgium.; Basic and Clinical Neuroscience Department, Institute of Psychiatry Psychology  and Neuroscience, King&amp;apos;s College London, London, UK.; Deakin University, IMPACT (the Institute for Mental and Physical Health and  Clinical Translation), Food &amp;amp; Mood Centre, Geelong, VIC, Australia.; Nutrition Research Group, Research Institute of Biomedical and Health Sciences,  University of Las Palmas de Gran Canaria, Gran Canaria, Spain.; Biomedical Research Center Network on Obesity and Nutrition (CIBERobn)  Physiopathology of Obesity and Nutrition, Institute of Health Carlos III, Madrid,  Spain.; Université Paris-Saclay, UVSQ, Inserm, CESP, &amp;quot;DevPsy&amp;quot;, 94807, Villejuif, France.; Université Paris-Saclay, UVSQ, Inserm, CESP, &amp;quot;DevPsy&amp;quot;, 94807, Villejuif, France.; Department of Epidemiology and Public Health, University College London, London,  UK.; Deakin University, IMPACT (the Institute for Mental and Physical Health and  Clinical Translation), Food &amp;amp; Mood Centre, Geelong, VIC, Australia.; Basic and Clinical Neuroscience Department, Institute of Psychiatry Psychology  and Neuroscience, King&amp;apos;s College London, London, UK.; Deakin University, IMPACT (the Institute for Mental and Physical Health and  Clinical Translation), Food &amp;amp; Mood Centre, Geelong, VIC, Australia.; Centre for Adolescent Health, Murdoch Children&amp;apos;s Research Institute, Melbourne,  VIC, Australia.; Black Dog Institute, Randwick, NSW, Australia.; James Cook University, Townsville, QLD, Australia.&lt;/_author_adr&gt;&lt;_collection_scope&gt;SCIE&lt;/_collection_scope&gt;&lt;_created&gt;65151304&lt;/_created&gt;&lt;_date&gt;2021-01-01&lt;/_date&gt;&lt;_date_display&gt;2021 Jan&lt;/_date_display&gt;&lt;_doi&gt;10.1038/s41380-020-00925-x&lt;/_doi&gt;&lt;_impact_factor&gt;  13.437&lt;/_impact_factor&gt;&lt;_isbn&gt;1476-5578 (Electronic); 1359-4184 (Linking)&lt;/_isbn&gt;&lt;_issue&gt;1&lt;/_issue&gt;&lt;_journal&gt;Mol Psychiatry&lt;/_journal&gt;&lt;_language&gt;eng&lt;/_language&gt;&lt;_modified&gt;65151304&lt;/_modified&gt;&lt;_pages&gt;134-150&lt;/_pages&gt;&lt;_social_category&gt;医学(1)&lt;/_social_category&gt;&lt;_subject_headings&gt;Animals; Depression/genetics/*metabolism/*physiopathology; Diet/*psychology; Epigenesis, Genetic; Gastrointestinal Microbiome; Humans; Inflammation; Oxidative Stress&lt;/_subject_headings&gt;&lt;_tertiary_title&gt;Molecular psychiatry&lt;/_tertiary_title&gt;&lt;_type_work&gt;Journal Article; Review&lt;/_type_work&gt;&lt;_url&gt;http://www.ncbi.nlm.nih.gov/entrez/query.fcgi?cmd=Retrieve&amp;amp;db=pubmed&amp;amp;dopt=Abstract&amp;amp;list_uids=33144709&amp;amp;query_hl=1&lt;/_url&gt;&lt;_volume&gt;26&lt;/_volume&gt;&lt;/Details&gt;&lt;Extra&gt;&lt;DBUID&gt;{B229E695-20C0-47E4-A960-6A523A810098}&lt;/DBUID&gt;&lt;/Extra&gt;&lt;/Item&gt;&lt;/References&gt;&lt;/Group&gt;&lt;/Citation&gt;_x000a_"/>
    <w:docVar w:name="NE.Ref{6B379E8A-72A5-46C5-9D81-C0D9E5F7D474}" w:val=" ADDIN NE.Ref.{6B379E8A-72A5-46C5-9D81-C0D9E5F7D474}&lt;Citation&gt;&lt;Group&gt;&lt;References&gt;&lt;Item&gt;&lt;ID&gt;28&lt;/ID&gt;&lt;UID&gt;{1004FF3E-2980-42B2-B01A-F1F0EFFDE30A}&lt;/UID&gt;&lt;Title&gt;浙江省教育厅办公室关于印发《浙江省2020年校园卫生健康行动方案》的通知&lt;/Title&gt;&lt;Template&gt;Report&lt;/Template&gt;&lt;Star&gt;0&lt;/Star&gt;&lt;Tag&gt;0&lt;/Tag&gt;&lt;Author&gt;浙江省卫生健康委&lt;/Author&gt;&lt;Year&gt;2020&lt;/Year&gt;&lt;Details&gt;&lt;_accessed&gt;64430737&lt;/_accessed&gt;&lt;_created&gt;64430737&lt;/_created&gt;&lt;_modified&gt;64430737&lt;/_modified&gt;&lt;_translated_author&gt;Zhe, Jiangshengweishengjiankangwei&lt;/_translated_author&gt;&lt;/Details&gt;&lt;Extra&gt;&lt;DBUID&gt;{79C5FD63-3C89-4745-94F9-8D429523D767}&lt;/DBUID&gt;&lt;/Extra&gt;&lt;/Item&gt;&lt;/References&gt;&lt;/Group&gt;&lt;/Citation&gt;_x000a_"/>
    <w:docVar w:name="NE.Ref{6B4303D0-A74F-4D37-834E-A75A648F7E2D}" w:val=" ADDIN NE.Ref.{6B4303D0-A74F-4D37-834E-A75A648F7E2D}&lt;Citation&gt;&lt;Group&gt;&lt;References&gt;&lt;Item&gt;&lt;ID&gt;1&lt;/ID&gt;&lt;UID&gt;{C08413FA-2D51-476E-8690-D5BD744F2BCD}&lt;/UID&gt;&lt;Title&gt;Physical activity in relation to development and progression of myopia - a systematic review&lt;/Title&gt;&lt;Template&gt;Journal Article&lt;/Template&gt;&lt;Star&gt;0&lt;/Star&gt;&lt;Tag&gt;0&lt;/Tag&gt;&lt;Author&gt;Suhr, Thykjaer A; Lundberg, K; Grauslund, J&lt;/Author&gt;&lt;Year&gt;2017&lt;/Year&gt;&lt;Details&gt;&lt;_accession_num&gt;27966836&lt;/_accession_num&gt;&lt;_author_adr&gt;Research Unit of Ophthalmology, Department of Clinical Research, University of Southern Denmark, Odense, Denmark.; Department of Ophthalmology, Odense University Hospital, Odense, Denmark.; Research Unit of Ophthalmology, Department of Clinical Research, University of Southern Denmark, Odense, Denmark.; Department of Ophthalmology, Odense University Hospital, Odense, Denmark.; Research Unit of Ophthalmology, Department of Clinical Research, University of Southern Denmark, Odense, Denmark.; Department of Ophthalmology, Odense University Hospital, Odense, Denmark.&lt;/_author_adr&gt;&lt;_collection_scope&gt;SCI;SCIE&lt;/_collection_scope&gt;&lt;_created&gt;63567940&lt;/_created&gt;&lt;_date&gt;2017-11-01&lt;/_date&gt;&lt;_date_display&gt;2017 Nov&lt;/_date_display&gt;&lt;_db_updated&gt;PubMed&lt;/_db_updated&gt;&lt;_doi&gt;10.1111/aos.13316&lt;/_doi&gt;&lt;_impact_factor&gt;   3.362&lt;/_impact_factor&gt;&lt;_isbn&gt;1755-3768 (Electronic); 1755-375X (Linking)&lt;/_isbn&gt;&lt;_issue&gt;7&lt;/_issue&gt;&lt;_journal&gt;Acta Ophthalmol&lt;/_journal&gt;&lt;_keywords&gt;axial length; children; exercise; myopia; physical activity; refraction; refractive error; visual acuity&lt;/_keywords&gt;&lt;_language&gt;eng&lt;/_language&gt;&lt;_modified&gt;63567940&lt;/_modified&gt;&lt;_ori_publication&gt;(c) 2016 Acta Ophthalmologica Scandinavica Foundation. Published by John Wiley &amp;amp; _x000d__x000a_      Sons Ltd.&lt;/_ori_publication&gt;&lt;_pages&gt;651-659&lt;/_pages&gt;&lt;_subject_headings&gt;Disease Progression; Exercise/*physiology; Global Health; Humans; Incidence; *Motor Activity; *Myopia/epidemiology/etiology/physiopathology; *Refraction, Ocular&lt;/_subject_headings&gt;&lt;_tertiary_title&gt;Acta ophthalmologica&lt;/_tertiary_title&gt;&lt;_type_work&gt;Journal Article; Review; Systematic Review&lt;/_type_work&gt;&lt;_url&gt;http://www.ncbi.nlm.nih.gov/entrez/query.fcgi?cmd=Retrieve&amp;amp;db=pubmed&amp;amp;dopt=Abstract&amp;amp;list_uids=27966836&amp;amp;query_hl=1&lt;/_url&gt;&lt;_volume&gt;95&lt;/_volume&gt;&lt;/Details&gt;&lt;Extra&gt;&lt;DBUID&gt;{5D4A96AE-2D4D-41F0-9DA9-F21F7ED3972F}&lt;/DBUID&gt;&lt;/Extra&gt;&lt;/Item&gt;&lt;/References&gt;&lt;/Group&gt;&lt;/Citation&gt;_x000a_"/>
    <w:docVar w:name="NE.Ref{6B47ABA4-4737-4710-8DA0-82BFCB0AB121}" w:val=" ADDIN NE.Ref.{6B47ABA4-4737-4710-8DA0-82BFCB0AB121} ADDIN NE.Ref.{6B47ABA4-4737-4710-8DA0-82BFCB0AB121} ADDIN NE.Ref.{6B47ABA4-4737-4710-8DA0-82BFCB0AB121}&lt;Citation&gt;&lt;Group&gt;&lt;References&gt;&lt;Item&gt;&lt;ID&gt;2560&lt;/ID&gt;&lt;UID&gt;{0EB0CFDC-814F-4657-BE35-9875862D4E60}&lt;/UID&gt;&lt;Title&gt;Childhood trauma dependent anxious depression sensitizes HPA axis function&lt;/Title&gt;&lt;Template&gt;Journal Article&lt;/Template&gt;&lt;Star&gt;0&lt;/Star&gt;&lt;Tag&gt;0&lt;/Tag&gt;&lt;Author&gt;Menke, A; Lehrieder, D; Fietz, J; Leistner, C; Wurst, C; Stonawski, S; Reitz, J; Lechner, K; Busch, Y; Weber, H; Deckert, J; Domschke, K&lt;/Author&gt;&lt;Year&gt;2018&lt;/Year&gt;&lt;Details&gt;&lt;_accession_num&gt;30086534&lt;/_accession_num&gt;&lt;_author_adr&gt;Department of Psychiatry, Psychosomatics and Psychotherapy, University Hospital of Wuerzburg, Margarete-Hoeppel-Platz 1, Wuerzburg, 97080, Germany; Comprehensive Heart Failure Center, University Hospital of Wuerzburg, Am Schwarzenberg 15, Wuerzburg, 97080, Germany; Interdisciplinary Center for Clinical Research, University of Wuerzburg, Josef-Schneider-Strasse 2, 97080, Wuerzburg, Germany. Electronic address: Menke_A@ukw.de.; Department of Psychiatry, Psychosomatics and Psychotherapy, University Hospital of Wuerzburg, Margarete-Hoeppel-Platz 1, Wuerzburg, 97080, Germany.; Department of Psychiatry, Psychosomatics and Psychotherapy, University Hospital of Wuerzburg, Margarete-Hoeppel-Platz 1, Wuerzburg, 97080, Germany.; Department of Psychiatry, Psychosomatics and Psychotherapy, University Hospital of Wuerzburg, Margarete-Hoeppel-Platz 1, Wuerzburg, 97080, Germany.; Department of Psychiatry, Psychosomatics and Psychotherapy, University Hospital of Wuerzburg, Margarete-Hoeppel-Platz 1, Wuerzburg, 97080, Germany.; Department of Psychiatry, Psychosomatics and Psychotherapy, University Hospital of Wuerzburg, Margarete-Hoeppel-Platz 1, Wuerzburg, 97080, Germany.; Department of Psychiatry, Psychosomatics and Psychotherapy, University Hospital of Wuerzburg, Margarete-Hoeppel-Platz 1, Wuerzburg, 97080, Germany.; Department of Psychiatry, Psychosomatics and Psychotherapy, University Hospital of Wuerzburg, Margarete-Hoeppel-Platz 1, Wuerzburg, 97080, Germany.; Department of Psychiatry, Psychosomatics and Psychotherapy, University Hospital of Wuerzburg, Margarete-Hoeppel-Platz 1, Wuerzburg, 97080, Germany.; Department of Psychiatry, Psychosomatics and Psychotherapy, University Hospital of Wuerzburg, Margarete-Hoeppel-Platz 1, Wuerzburg, 97080, Germany; Department of Psychiatry, Psychosomatics and Psychotherapy, University Hospital of Frankfurt, Heinrich-Hoffmann-Strasse 10, 60528, Frankfurt am Main, Germany.; Department of Psychiatry, Psychosomatics and Psychotherapy, University Hospital of Wuerzburg, Margarete-Hoeppel-Platz 1, Wuerzburg, 97080, Germany.; Department of Psychiatry and Psychotherapy, Medical Center - University of Freiburg, Faculty of Medicine, University of Freiburg, Hauptstrasse 5, 79104, Freiburg, Germany.&lt;/_author_adr&gt;&lt;_date_display&gt;2018 Dec&lt;/_date_display&gt;&lt;_date&gt;2018-12-01&lt;/_date&gt;&lt;_doi&gt;10.1016/j.psyneuen.2018.07.025&lt;/_doi&gt;&lt;_isbn&gt;1873-3360 (Electronic); 0306-4530 (Linking)&lt;/_isbn&gt;&lt;_journal&gt;Psychoneuroendocrinology&lt;/_journal&gt;&lt;_keywords&gt;*Anxious depression; *Childhood trauma; *DST; *Depression; *Dexamethasone; *FKBP5; *Glucocorticoid receptor&lt;/_keywords&gt;&lt;_language&gt;eng&lt;/_language&gt;&lt;_ori_publication&gt;Copyright (c) 2018 Elsevier Ltd. All rights reserved.&lt;/_ori_publication&gt;&lt;_pages&gt;22-29&lt;/_pages&gt;&lt;_subject_headings&gt;Adult; Adult Survivors of Child Abuse; Adverse Childhood Experiences; Anxiety/*psychology; Anxiety Disorders/physiopathology; Depression/*psychology; Depressive Disorder, Major/psychology; Dexamethasone; Female; Glucocorticoids; Humans; Hydrocortisone/analysis; Hypothalamo-Hypophyseal System/metabolism/physiology; Inpatients/psychology; Male; Middle Aged; Pituitary-Adrenal System/metabolism/physiology; Receptors, Glucocorticoid/metabolism/*physiology; Saliva/chemistry; Surveys and Questionnaires; Tacrolimus Binding Proteins/analysis/genetics&lt;/_subject_headings&gt;&lt;_tertiary_title&gt;Psychoneuroendocrinology&lt;/_tertiary_title&gt;&lt;_type_work&gt;Journal Article; Research Support, Non-U.S. Gov&amp;apos;t&lt;/_type_work&gt;&lt;_url&gt;http://www.ncbi.nlm.nih.gov/entrez/query.fcgi?cmd=Retrieve&amp;amp;db=pubmed&amp;amp;dopt=Abstract&amp;amp;list_uids=30086534&amp;amp;query_hl=1&lt;/_url&gt;&lt;_volume&gt;98&lt;/_volume&gt;&lt;_created&gt;63903549&lt;/_created&gt;&lt;_modified&gt;63903550&lt;/_modified&gt;&lt;_db_updated&gt;PubMed&lt;/_db_updated&gt;&lt;_impact_factor&gt;   4.732&lt;/_impact_factor&gt;&lt;_collection_scope&gt;SCI;SCIE&lt;/_collection_scope&gt;&lt;/Details&gt;&lt;Extra&gt;&lt;DBUID&gt;{93870BB0-CAEF-4F07-AAE0-DA131E288E28}&lt;/DBUID&gt;&lt;/Extra&gt;&lt;/Item&gt;&lt;/References&gt;&lt;/Group&gt;&lt;/Citation&gt;_x000a_"/>
    <w:docVar w:name="NE.Ref{6B4D4794-7474-4281-9150-E744F4B4F49A}" w:val=" ADDIN NE.Ref.{6B4D4794-7474-4281-9150-E744F4B4F49A}&lt;Citation&gt;&lt;Group&gt;&lt;References&gt;&lt;Item&gt;&lt;ID&gt;109&lt;/ID&gt;&lt;UID&gt;{26D1CD3E-1DB4-4FD4-BD1B-B6D1FCFB9B46}&lt;/UID&gt;&lt;Title&gt;全面性教育对基于性别的校园欺凌的预防作用&lt;/Title&gt;&lt;Template&gt;Journal Article&lt;/Template&gt;&lt;Star&gt;0&lt;/Star&gt;&lt;Tag&gt;0&lt;/Tag&gt;&lt;Author&gt;郭凌风; 刘文利; 李雨朦; 刘爽&lt;/Author&gt;&lt;Year&gt;2021&lt;/Year&gt;&lt;Details&gt;&lt;_accessed&gt;64645430&lt;/_accessed&gt;&lt;_author_aff&gt;北京师范大学中国基础教育质量监测协同创新中心;北京师范大学中国基础教育质量监测协同创新中心心理学部;北京师范大学心理学部认知神经科学与学习国家重点实验室;&lt;/_author_aff&gt;&lt;_cited_count&gt;3&lt;/_cited_count&gt;&lt;_collection_scope&gt;CSSCI;PKU&lt;/_collection_scope&gt;&lt;_created&gt;64645342&lt;/_created&gt;&lt;_date&gt;63783360&lt;/_date&gt;&lt;_db_updated&gt;CNKI - Reference&lt;/_db_updated&gt;&lt;_issue&gt;04&lt;/_issue&gt;&lt;_journal&gt;教育科学研究&lt;/_journal&gt;&lt;_keywords&gt;校园欺凌预防;性别欺凌;性教育;全面性教育&lt;/_keywords&gt;&lt;_modified&gt;64645430&lt;/_modified&gt;&lt;_pages&gt;72-78&lt;/_pages&gt;&lt;_url&gt;https://kns.cnki.net/kcms/detail/detail.aspx?FileName=JYKY202104016&amp;amp;DbName=CJFQ2021&lt;/_url&gt;&lt;_translated_author&gt;Guo, Lingfeng;Liu, Wenli;Li, Yumeng;Liu, Shuang&lt;/_translated_author&gt;&lt;/Details&gt;&lt;Extra&gt;&lt;DBUID&gt;{725D76A1-09CB-4550-9760-2CAB276F575A}&lt;/DBUID&gt;&lt;/Extra&gt;&lt;/Item&gt;&lt;/References&gt;&lt;/Group&gt;&lt;Group&gt;&lt;References&gt;&lt;Item&gt;&lt;ID&gt;132&lt;/ID&gt;&lt;UID&gt;{80BB6533-09EA-405C-B61A-AE4C0900F05D}&lt;/UID&gt;&lt;Title&gt;Peers’ Perceptions of Gender Nonconformity&lt;/Title&gt;&lt;Template&gt;Journal Article&lt;/Template&gt;&lt;Star&gt;0&lt;/Star&gt;&lt;Tag&gt;0&lt;/Tag&gt;&lt;Author/&gt;&lt;Year&gt;0&lt;/Year&gt;&lt;Details&gt;&lt;_created&gt;64655752&lt;/_created&gt;&lt;_modified&gt;64655752&lt;/_modified&gt;&lt;/Details&gt;&lt;Extra&gt;&lt;DBUID&gt;{725D76A1-09CB-4550-9760-2CAB276F575A}&lt;/DBUID&gt;&lt;/Extra&gt;&lt;/Item&gt;&lt;/References&gt;&lt;/Group&gt;&lt;/Citation&gt;_x000a_"/>
    <w:docVar w:name="NE.Ref{6B89C671-0116-4AF2-94FD-442F99D8566B}" w:val=" ADDIN NE.Ref.{6B89C671-0116-4AF2-94FD-442F99D8566B}&lt;Citation&gt;&lt;Group&gt;&lt;References&gt;&lt;Item&gt;&lt;ID&gt;36&lt;/ID&gt;&lt;UID&gt;{0F5F6A7B-0E13-4E0B-A112-5EA72DBC60B7}&lt;/UID&gt;&lt;Title&gt;Social isolation and depression onset among middle-aged and older adults in China: Moderating effects of education and gender differences&lt;/Title&gt;&lt;Template&gt;Journal Article&lt;/Template&gt;&lt;Star&gt;0&lt;/Star&gt;&lt;Tag&gt;0&lt;/Tag&gt;&lt;Author&gt;Luo, Fengping; Guo, Lizhi; Thapa, Amrish; Yu, Bin&lt;/Author&gt;&lt;Year&gt;2021&lt;/Year&gt;&lt;Details&gt;&lt;_accessed&gt;64764843&lt;/_accessed&gt;&lt;_collection_scope&gt;SSCI;SCIE&lt;/_collection_scope&gt;&lt;_created&gt;64764841&lt;/_created&gt;&lt;_db_updated&gt;CrossRef&lt;/_db_updated&gt;&lt;_doi&gt;10.1016/j.jad.2021.01.022&lt;/_doi&gt;&lt;_impact_factor&gt;   6.533&lt;/_impact_factor&gt;&lt;_isbn&gt;01650327&lt;/_isbn&gt;&lt;_journal&gt;Journal of Affective Disorders&lt;/_journal&gt;&lt;_modified&gt;64764843&lt;/_modified&gt;&lt;_pages&gt;71-76&lt;/_pages&gt;&lt;_social_category&gt;医学(2)&lt;/_social_category&gt;&lt;_tertiary_title&gt;Journal of Affective Disorders&lt;/_tertiary_title&gt;&lt;_url&gt;https://linkinghub.elsevier.com/retrieve/pii/S0165032721000355_x000d__x000a_https://api.elsevier.com/content/article/PII:S0165032721000355?httpAccept=text/xml&lt;/_url&gt;&lt;_volume&gt;283&lt;/_volume&gt;&lt;/Details&gt;&lt;Extra&gt;&lt;DBUID&gt;{262F321C-6F5E-42FE-A29B-2689D77CF0BF}&lt;/DBUID&gt;&lt;/Extra&gt;&lt;/Item&gt;&lt;/References&gt;&lt;/Group&gt;&lt;/Citation&gt;_x000a_"/>
    <w:docVar w:name="NE.Ref{6B8B8CC0-F779-4DA4-8E2E-69C805DAC109}" w:val=" ADDIN NE.Ref.{6B8B8CC0-F779-4DA4-8E2E-69C805DAC109}&lt;Citation&gt;&lt;Group&gt;&lt;References&gt;&lt;Item&gt;&lt;ID&gt;18&lt;/ID&gt;&lt;UID&gt;{46AC79C8-69B7-4BA9-8C11-F7E6C99F667E}&lt;/UID&gt;&lt;Title&gt;The effect of multiple adverse childhood experiences on health: a systematic  review and meta-analysis&lt;/Title&gt;&lt;Template&gt;Journal Article&lt;/Template&gt;&lt;Star&gt;0&lt;/Star&gt;&lt;Tag&gt;0&lt;/Tag&gt;&lt;Author&gt;Hughes, K; Bellis, M A; Hardcastle, K A; Sethi, D; Butchart, A; Mikton, C; Jones, L; Dunne, M P&lt;/Author&gt;&lt;Year&gt;2017&lt;/Year&gt;&lt;Details&gt;&lt;_accessed&gt;65151304&lt;/_accessed&gt;&lt;_accession_num&gt;29253477&lt;/_accession_num&gt;&lt;_author_adr&gt;College of Health and Behavioural Sciences, Bangor University, Bangor, UK;  Directorate of Policy, Research and International Development, Public Health  Wales, Clwydian House, Wrexham, UK.; College of Health and Behavioural Sciences, Bangor University, Bangor, UK;  Directorate of Policy, Research and International Development, Public Health  Wales, Clwydian House, Wrexham, UK. Electronic address: m.a.bellis@bangor.ac.uk.; Directorate of Policy, Research and International Development, Public Health  Wales, Clwydian House, Wrexham, UK.; World Health Organization Regional Office for Europe, Division of NonCommunicable  Diseases and Promoting Health through the Life-Course, Copenhagen, Denmark.; World Health Organization, Department for Management of Noncommunicable Diseases,  Disability, Violence and Injury Prevention, Geneva, Switzerland.; Faculty of Health and Applied Sciences, University of the West of England,  Bristol, UK.; Public Health Institute, Liverpool John Moores University, Liverpool, UK.; School of Public Health and Social Work, Queensland University of Technology,  Queensland, Australia.&lt;/_author_adr&gt;&lt;_collection_scope&gt;SSCI;SCIE&lt;/_collection_scope&gt;&lt;_created&gt;64988119&lt;/_created&gt;&lt;_date&gt;2017-08-01&lt;/_date&gt;&lt;_date_display&gt;2017 Aug&lt;/_date_display&gt;&lt;_doi&gt;10.1016/S2468-2667(17)30118-4&lt;/_doi&gt;&lt;_impact_factor&gt;  72.427&lt;/_impact_factor&gt;&lt;_isbn&gt;2468-2667 (Electronic)&lt;/_isbn&gt;&lt;_issue&gt;8&lt;/_issue&gt;&lt;_journal&gt;Lancet Public Health&lt;/_journal&gt;&lt;_language&gt;eng&lt;/_language&gt;&lt;_modified&gt;65151304&lt;/_modified&gt;&lt;_ori_publication&gt;Copyright © 2017 The Author(s). Published by Elsevier Ltd. This is an Open Access _x000d__x000a_      article under the CC BY-NC-ND 4.0 license. Published by Elsevier Ltd.. All rights _x000d__x000a_      reserved.&lt;/_ori_publication&gt;&lt;_pages&gt;e356-e366&lt;/_pages&gt;&lt;_social_category&gt;医学(1)&lt;/_social_category&gt;&lt;_subject_headings&gt;*Health Status; Humans; *Life Change Events&lt;/_subject_headings&gt;&lt;_tertiary_title&gt;The Lancet. Public health&lt;/_tertiary_title&gt;&lt;_type_work&gt;Journal Article; Meta-Analysis; Review; Systematic Review&lt;/_type_work&gt;&lt;_url&gt;http://www.ncbi.nlm.nih.gov/entrez/query.fcgi?cmd=Retrieve&amp;amp;db=pubmed&amp;amp;dopt=Abstract&amp;amp;list_uids=29253477&amp;amp;query_hl=1&lt;/_url&gt;&lt;_volume&gt;2&lt;/_volume&gt;&lt;/Details&gt;&lt;Extra&gt;&lt;DBUID&gt;{B229E695-20C0-47E4-A960-6A523A810098}&lt;/DBUID&gt;&lt;/Extra&gt;&lt;/Item&gt;&lt;/References&gt;&lt;/Group&gt;&lt;Group&gt;&lt;References&gt;&lt;Item&gt;&lt;ID&gt;78&lt;/ID&gt;&lt;UID&gt;{DE62AA5F-07CF-45B6-BB29-6778DBEBC165}&lt;/UID&gt;&lt;Title&gt;Adverse childhood experiences and lifelong health&lt;/Title&gt;&lt;Template&gt;Journal Article&lt;/Template&gt;&lt;Star&gt;0&lt;/Star&gt;&lt;Tag&gt;0&lt;/Tag&gt;&lt;Author&gt;Bhutta, Z A; Bhavnani, S; Betancourt, T S; Tomlinson, M; Patel, V&lt;/Author&gt;&lt;Year&gt;2023&lt;/Year&gt;&lt;Details&gt;&lt;_accessed&gt;65152643&lt;/_accessed&gt;&lt;_accession_num&gt;37464047&lt;/_accession_num&gt;&lt;_author_adr&gt;Centre for Global Child Health, Hospital for Sick Children, Toronto, Ontario,  Canada. zulfiqar.bhutta@sickkids.ca.; Institute for Global Health &amp;amp; Development, The Aga Khan University, South Central  Asia, East Africa, United Kingdom, and Karachi, Pakistan.  zulfiqar.bhutta@sickkids.ca.; Child Development Group, Sangath, Goa, India.; Boston College School of Social Work, Chestnut Hill, MA, USA.; Institute for Life Course Health Research, Stellenbosch University, Cape Town,  South Africa.; School of Nursing and Midwifery, Queens University, Belfast, UK.; Department of Global Health and Population, Harvard Chan School of Public Health,  Boston, MA, USA.; Department of Global Health and Social Medicine, Harvard Medical School, Boston,  MA, USA.&lt;/_author_adr&gt;&lt;_collection_scope&gt;SCIE&lt;/_collection_scope&gt;&lt;_created&gt;65110858&lt;/_created&gt;&lt;_date&gt;2023-07-01&lt;/_date&gt;&lt;_date_display&gt;2023 Jul&lt;/_date_display&gt;&lt;_doi&gt;10.1038/s41591-023-02426-0&lt;/_doi&gt;&lt;_impact_factor&gt;  87.241&lt;/_impact_factor&gt;&lt;_isbn&gt;1546-170X (Electronic); 1078-8956 (Linking)&lt;/_isbn&gt;&lt;_issue&gt;7&lt;/_issue&gt;&lt;_journal&gt;Nat Med&lt;/_journal&gt;&lt;_language&gt;eng&lt;/_language&gt;&lt;_modified&gt;65152643&lt;/_modified&gt;&lt;_ori_publication&gt;© 2023. Springer Nature America, Inc.&lt;/_ori_publication&gt;&lt;_pages&gt;1639-1648&lt;/_pages&gt;&lt;_social_category&gt;医学(1)&lt;/_social_category&gt;&lt;_subject_headings&gt;Child; Humans; Female; *Adverse Childhood Experiences; Poverty; Public Policy&lt;/_subject_headings&gt;&lt;_tertiary_title&gt;Nature medicine&lt;/_tertiary_title&gt;&lt;_type_work&gt;Journal Article; Review&lt;/_type_work&gt;&lt;_url&gt;http://www.ncbi.nlm.nih.gov/entrez/query.fcgi?cmd=Retrieve&amp;amp;db=pubmed&amp;amp;dopt=Abstract&amp;amp;list_uids=37464047&amp;amp;query_hl=1&lt;/_url&gt;&lt;_volume&gt;29&lt;/_volume&gt;&lt;/Details&gt;&lt;Extra&gt;&lt;DBUID&gt;{B229E695-20C0-47E4-A960-6A523A810098}&lt;/DBUID&gt;&lt;/Extra&gt;&lt;/Item&gt;&lt;/References&gt;&lt;/Group&gt;&lt;/Citation&gt;_x000a_"/>
    <w:docVar w:name="NE.Ref{6BA40B3D-E93F-4E42-8F65-32516D23C0F1}" w:val=" ADDIN NE.Ref.{6BA40B3D-E93F-4E42-8F65-32516D23C0F1}&lt;Citation&gt;&lt;Group&gt;&lt;References&gt;&lt;Item&gt;&lt;ID&gt;4115&lt;/ID&gt;&lt;UID&gt;{7E7E84A9-B8F7-4284-8B1F-1B672E70368A}&lt;/UID&gt;&lt;Title&gt;GluN2B-containing NMDA receptors regulate depression-like behavior and are  critical for the rapid antidepressant actions of ketamine&lt;/Title&gt;&lt;Template&gt;Journal Article&lt;/Template&gt;&lt;Star&gt;0&lt;/Star&gt;&lt;Tag&gt;0&lt;/Tag&gt;&lt;Author&gt;Miller, O H; Yang, L; Wang, C C; Hargroder, E A; Zhang, Y; Delpire, E; Hall, B J&lt;/Author&gt;&lt;Year&gt;2014&lt;/Year&gt;&lt;Details&gt;&lt;_accession_num&gt;25340958&lt;/_accession_num&gt;&lt;_author_adr&gt;Neuroscience Program, Tulane University, New Orleans, United States.; Department of Cell and Molecular Biology, Tulane University, New Orleans, United  States.; Neuroscience Program, Tulane University, New Orleans, United States.; Neuroscience Program, Tulane University, New Orleans, United States.; Department of Cell and Molecular Biology, Tulane University, New Orleans, United  States.; Department of Anesthesiology, Vanderbilt University Medical Center, Nashville,  United States.; Neuroscience Program, Tulane University, New Orleans, United States.&lt;/_author_adr&gt;&lt;_collection_scope&gt;SCIE&lt;/_collection_scope&gt;&lt;_created&gt;65139424&lt;/_created&gt;&lt;_date&gt;2014-10-23&lt;/_date&gt;&lt;_date_display&gt;2014 Oct 23&lt;/_date_display&gt;&lt;_db_updated&gt;PubMed&lt;/_db_updated&gt;&lt;_doi&gt;10.7554/eLife.03581&lt;/_doi&gt;&lt;_impact_factor&gt;   7.700&lt;/_impact_factor&gt;&lt;_isbn&gt;2050-084X (Electronic); 2050-084X (Print); 2050-084X (Linking)&lt;/_isbn&gt;&lt;_journal&gt;Elife&lt;/_journal&gt;&lt;_keywords&gt;cell biology; cortex; depression; electrophysiology; ketamine; mouse; neuroscience; protein synthesis; rat; synapse&lt;/_keywords&gt;&lt;_language&gt;eng&lt;/_language&gt;&lt;_modified&gt;65231594&lt;/_modified&gt;&lt;_pages&gt;e03581&lt;/_pages&gt;&lt;_social_category&gt;生物学(1)&lt;/_social_category&gt;&lt;_subject_headings&gt;Animals; Antidepressive Agents/pharmacology/*therapeutic use; *Behavior, Animal; Cerebral Cortex/pathology; Depression/*drug therapy/*metabolism/physiopathology; Excitatory Postsynaptic Potentials/drug effects; Gene Knockout Techniques; Glutamic Acid/metabolism; Ketamine/*therapeutic use; Mice, Knockout; Neurons/drug effects/metabolism/pathology; Prefrontal Cortex/drug effects/pathology; Protein Biosynthesis/drug effects; Receptors, N-Methyl-D-Aspartate/*metabolism; Synapses/drug effects/metabolism; Synaptic Transmission/drug effects&lt;/_subject_headings&gt;&lt;_tertiary_title&gt;eLife&lt;/_tertiary_title&gt;&lt;_type_work&gt;Journal Article; Research Support, N.I.H., Extramural; Research Support, Non-U.S. Gov&amp;apos;t&lt;/_type_work&gt;&lt;_url&gt;http://www.ncbi.nlm.nih.gov/entrez/query.fcgi?cmd=Retrieve&amp;amp;db=pubmed&amp;amp;dopt=Abstract&amp;amp;list_uids=25340958&amp;amp;query_hl=1&lt;/_url&gt;&lt;_volume&gt;3&lt;/_volume&gt;&lt;/Details&gt;&lt;Extra&gt;&lt;DBUID&gt;{93870BB0-CAEF-4F07-AAE0-DA131E288E28}&lt;/DBUID&gt;&lt;/Extra&gt;&lt;/Item&gt;&lt;/References&gt;&lt;/Group&gt;&lt;/Citation&gt;_x000a_"/>
    <w:docVar w:name="NE.Ref{6BAB0667-7B1D-4BAF-9709-92E6F07E7071}" w:val=" ADDIN NE.Ref.{6BAB0667-7B1D-4BAF-9709-92E6F07E7071}&lt;Citation&gt;&lt;Group&gt;&lt;References&gt;&lt;Item&gt;&lt;ID&gt;18&lt;/ID&gt;&lt;UID&gt;{A8786E09-48AE-4F69-81FC-1F153B03C4DA}&lt;/UID&gt;&lt;Title&gt;Depressive symptoms and objectively measured physical activity and sedentary behaviour throughout adolescence: a prospective cohort study&lt;/Title&gt;&lt;Template&gt;Journal Article&lt;/Template&gt;&lt;Star&gt;1&lt;/Star&gt;&lt;Tag&gt;0&lt;/Tag&gt;&lt;Author&gt;Kandola, Aaron; Lewis, Gemma; Osborn, David P J; Stubbs, Brendon; Hayes, Joseph F&lt;/Author&gt;&lt;Year&gt;2020&lt;/Year&gt;&lt;Details&gt;&lt;_alternate_title&gt;The Lancet Psychiatry&lt;/_alternate_title&gt;&lt;_created&gt;64768883&lt;/_created&gt;&lt;_date&gt;2020-01-01&lt;/_date&gt;&lt;_date_display&gt;2020&lt;/_date_display&gt;&lt;_doi&gt;https://doi.org/10.1016/S2215-0366(20)30034-1&lt;/_doi&gt;&lt;_isbn&gt;2215-0366&lt;/_isbn&gt;&lt;_issue&gt;3&lt;/_issue&gt;&lt;_journal&gt;The Lancet Psychiatry&lt;/_journal&gt;&lt;_modified&gt;64768883&lt;/_modified&gt;&lt;_pages&gt;262-271&lt;/_pages&gt;&lt;_url&gt;https://www.sciencedirect.com/science/article/pii/S2215036620300341&lt;/_url&gt;&lt;_volume&gt;7&lt;/_volume&gt;&lt;/Details&gt;&lt;Extra&gt;&lt;DBUID&gt;{62B73418-E7EA-4772-A85B-742AAA2FBBE5}&lt;/DBUID&gt;&lt;/Extra&gt;&lt;/Item&gt;&lt;/References&gt;&lt;/Group&gt;&lt;Group&gt;&lt;References&gt;&lt;Item&gt;&lt;ID&gt;72&lt;/ID&gt;&lt;UID&gt;{ADB832D7-942B-4FD0-93E8-63226E6A5BC0}&lt;/UID&gt;&lt;Title&gt;Association between clustering of unhealthy behaviors and depressive symptom  among adolescents in Taiwan: A nationwide cross-sectional survey&lt;/Title&gt;&lt;Template&gt;Journal Article&lt;/Template&gt;&lt;Star&gt;0&lt;/Star&gt;&lt;Tag&gt;0&lt;/Tag&gt;&lt;Author&gt;Bui, C; Lin, L Y; Lin, C J; Chiu, Y W; Chiou, H Y&lt;/Author&gt;&lt;Year&gt;2023&lt;/Year&gt;&lt;Details&gt;&lt;_accession_num&gt;36969645&lt;/_accession_num&gt;&lt;_author_adr&gt;Ph.D. Program in Global Health and Health Security, College of Public Health,  Taipei Medical University, Taipei City, Taiwan.; Department of Health Communication and Education, Quang Ninh Provincial Center  for Disease Control (CDC), Ha Long, Vietnam.; Department of Leisure Industry and Health Promotion, National Taipei University  of Nursing and Health Sciences, Taipei City, Taiwan.; School of Public Health, College of Public Health, Taipei Medical University,  Taipei City, Taiwan.; Institute of Population Health Sciences, National Health Research Institutes,  Miaoli County, Taiwan.; Department of Public Health, Kaohsiung Medical University, Kaohsiung, Taiwan.; Ph.D. Program in Global Health and Health Security, College of Public Health,  Taipei Medical University, Taipei City, Taiwan.; School of Public Health, College of Public Health, Taipei Medical University,  Taipei City, Taiwan.; Institute of Population Health Sciences, National Health Research Institutes,  Miaoli County, Taiwan.&lt;/_author_adr&gt;&lt;_date_display&gt;2023&lt;/_date_display&gt;&lt;_date&gt;2023-01-20&lt;/_date&gt;&lt;_doi&gt;10.3389/fpubh.2023.1049836&lt;/_doi&gt;&lt;_isbn&gt;2296-2565 (Electronic); 2296-2565 (Linking)&lt;/_isbn&gt;&lt;_journal&gt;Front Public Health&lt;/_journal&gt;&lt;_keywords&gt;adolescents; clustering of unhealthy behaviors; depressive symptoms; physical activity; sedentary lifestyle&lt;/_keywords&gt;&lt;_language&gt;eng&lt;/_language&gt;&lt;_ori_publication&gt;Copyright © 2023 Bui, Lin, Lin, Chiu and Chiou.&lt;/_ori_publication&gt;&lt;_pages&gt;1049836&lt;/_pages&gt;&lt;_subject_headings&gt;Adult; Humans; Adolescent; Female; Cross-Sectional Studies; *Depression/epidemiology; Taiwan/epidemiology; *Exercise; Cluster Analysis&lt;/_subject_headings&gt;&lt;_tertiary_title&gt;Frontiers in public health&lt;/_tertiary_title&gt;&lt;_type_work&gt;Journal Article&lt;/_type_work&gt;&lt;_url&gt;http://www.ncbi.nlm.nih.gov/entrez/query.fcgi?cmd=Retrieve&amp;amp;db=pubmed&amp;amp;dopt=Abstract&amp;amp;list_uids=36969645&amp;amp;query_hl=1&lt;/_url&gt;&lt;_volume&gt;11&lt;/_volume&gt;&lt;_created&gt;64818211&lt;/_created&gt;&lt;_modified&gt;64818211&lt;/_modified&gt;&lt;_impact_factor&gt;   6.461&lt;/_impact_factor&gt;&lt;_social_category&gt;医学(3)&lt;/_social_category&gt;&lt;_collection_scope&gt;SSCI;SCIE&lt;/_collection_scope&gt;&lt;/Details&gt;&lt;Extra&gt;&lt;DBUID&gt;{62B73418-E7EA-4772-A85B-742AAA2FBBE5}&lt;/DBUID&gt;&lt;/Extra&gt;&lt;/Item&gt;&lt;/References&gt;&lt;/Group&gt;&lt;Group&gt;&lt;References&gt;&lt;Item&gt;&lt;ID&gt;74&lt;/ID&gt;&lt;UID&gt;{C05CE3C1-4886-44BD-BDB6-B1514C48BB8E}&lt;/UID&gt;&lt;Title&gt;Adherence to 24-Hour Movement Recommendations and Health Indicators in Early  Adolescence: Cross-Sectional and Longitudinal Associations in the Adolescent  Brain Cognitive Development Study&lt;/Title&gt;&lt;Template&gt;Journal Article&lt;/Template&gt;&lt;Star&gt;0&lt;/Star&gt;&lt;Tag&gt;0&lt;/Tag&gt;&lt;Author&gt;Fung, H; Yeo, BTT; Chen, C; Lo, J C; Chee, MWL; Ong, J L&lt;/Author&gt;&lt;Year&gt;2023&lt;/Year&gt;&lt;Details&gt;&lt;_accession_num&gt;36528521&lt;/_accession_num&gt;&lt;_author_adr&gt;Centre for Sleep and Cognition, Yong Loo Lin School of Medicine, National  University of Singapore, Singapore; Meditation Research Group, Center for  Depression, Anxiety, and Stress Research, McLean Hospital, Belmont,  Massachusetts.; Centre for Sleep and Cognition, Yong Loo Lin School of Medicine, National  University of Singapore, Singapore; Department of Electrical and Computer  Engineering, National University of Singapore, Singapore; Centre for  Translational Magnetic Resonance Research, Yong Loo Lin School of Medicine,  Singapore; N.1 Institute for Health &amp;amp; Institute for Digital Medicine, National  University of Singapore, Singapore; Integrative Sciences and Engineering  Programme (ISEP), National University of Singapore, Singapore; Athinoula A.  Martinos Center for Biomedical Imaging, Massachusetts General Hospital,  Charlestown, Massachusetts.; Centre for Sleep and Cognition, Yong Loo Lin School of Medicine, National  University of Singapore, Singapore.; Centre for Sleep and Cognition, Yong Loo Lin School of Medicine, National  University of Singapore, Singapore.; Centre for Sleep and Cognition, Yong Loo Lin School of Medicine, National  University of Singapore, Singapore. Electronic address: michael.chee@nus.edu.sg.; Centre for Sleep and Cognition, Yong Loo Lin School of Medicine, National  University of Singapore, Singapore. Electronic address: julynn.ong@nus.edu.sg.&lt;/_author_adr&gt;&lt;_date_display&gt;2023 Mar&lt;/_date_display&gt;&lt;_date&gt;2023-03-01&lt;/_date&gt;&lt;_doi&gt;10.1016/j.jadohealth.2022.10.019&lt;/_doi&gt;&lt;_isbn&gt;1879-1972 (Electronic); 1054-139X (Linking)&lt;/_isbn&gt;&lt;_issue&gt;3&lt;/_issue&gt;&lt;_journal&gt;J Adolesc Health&lt;/_journal&gt;&lt;_keywords&gt;Adolescents; BMI; Brain morphometry; Children; Cognition; Movement behaviors; Physical activity; Psychosocial health; Screen time; Sleep&lt;/_keywords&gt;&lt;_language&gt;eng&lt;/_language&gt;&lt;_ori_publication&gt;Copyright © 2022 Society for Adolescent Health and Medicine. Published by _x000d__x000a_      Elsevier Inc. All rights reserved.&lt;/_ori_publication&gt;&lt;_pages&gt;460-470&lt;/_pages&gt;&lt;_subject_headings&gt;Child; Humans; Adolescent; Cross-Sectional Studies; *Sedentary Behavior; *Pediatric Obesity; Cognition; Sleep; Guideline Adherence; Brain&lt;/_subject_headings&gt;&lt;_tertiary_title&gt;The Journal of adolescent health : official publication of the Society for _x000d__x000a_      Adolescent Medicine&lt;/_tertiary_title&gt;&lt;_type_work&gt;Journal Article&lt;/_type_work&gt;&lt;_url&gt;http://www.ncbi.nlm.nih.gov/entrez/query.fcgi?cmd=Retrieve&amp;amp;db=pubmed&amp;amp;dopt=Abstract&amp;amp;list_uids=36528521&amp;amp;query_hl=1&lt;/_url&gt;&lt;_volume&gt;72&lt;/_volume&gt;&lt;_created&gt;64818241&lt;/_created&gt;&lt;_modified&gt;64818241&lt;/_modified&gt;&lt;_impact_factor&gt;   7.830&lt;/_impact_factor&gt;&lt;_social_category&gt;医学(2)&lt;/_social_category&gt;&lt;_collection_scope&gt;SSCI;SCIE&lt;/_collection_scope&gt;&lt;/Details&gt;&lt;Extra&gt;&lt;DBUID&gt;{62B73418-E7EA-4772-A85B-742AAA2FBBE5}&lt;/DBUID&gt;&lt;/Extra&gt;&lt;/Item&gt;&lt;/References&gt;&lt;/Group&gt;&lt;/Citation&gt;_x000a_"/>
    <w:docVar w:name="NE.Ref{6BAEAA1A-A3E7-4C16-B860-F27C8B007AB1}" w:val=" ADDIN NE.Ref.{6BAEAA1A-A3E7-4C16-B860-F27C8B007AB1}&lt;Citation&gt;&lt;Group&gt;&lt;References&gt;&lt;Item&gt;&lt;ID&gt;3481&lt;/ID&gt;&lt;UID&gt;{4A921663-F0A4-4804-9242-490531D405FC}&lt;/UID&gt;&lt;Title&gt;Factorial validity of the Center for Epidemiologic Studies Depression Scale short  form in older population in China&lt;/Title&gt;&lt;Template&gt;Journal Article&lt;/Template&gt;&lt;Star&gt;0&lt;/Star&gt;&lt;Tag&gt;0&lt;/Tag&gt;&lt;Author&gt;Chen, H; Mui, A C&lt;/Author&gt;&lt;Year&gt;2014&lt;/Year&gt;&lt;Details&gt;&lt;_accession_num&gt;24125553&lt;/_accession_num&gt;&lt;_author_adr&gt;George Warren Brown School of Social Work, Washington University in St. Louis,  MO, USA.&lt;/_author_adr&gt;&lt;_date_display&gt;2014 Jan&lt;/_date_display&gt;&lt;_date&gt;2014-01-01&lt;/_date&gt;&lt;_doi&gt;10.1017/S1041610213001701&lt;/_doi&gt;&lt;_isbn&gt;1741-203X (Electronic); 1041-6102 (Linking)&lt;/_isbn&gt;&lt;_issue&gt;1&lt;/_issue&gt;&lt;_journal&gt;Int Psychogeriatr&lt;/_journal&gt;&lt;_language&gt;eng&lt;/_language&gt;&lt;_pages&gt;49-57&lt;/_pages&gt;&lt;_subject_headings&gt;Aged; Aged, 80 and over; China/epidemiology; Depression/*diagnosis/epidemiology/psychology; Factor Analysis, Statistical; Female; Humans; Male; Middle Aged; Prevalence; Psychiatric Status Rating Scales/*standards; Reproducibility of Results; Sex Factors&lt;/_subject_headings&gt;&lt;_tertiary_title&gt;International psychogeriatrics&lt;/_tertiary_title&gt;&lt;_type_work&gt;Journal Article&lt;/_type_work&gt;&lt;_url&gt;http://www.ncbi.nlm.nih.gov/entrez/query.fcgi?cmd=Retrieve&amp;amp;db=pubmed&amp;amp;dopt=Abstract&amp;amp;list_uids=24125553&amp;amp;query_hl=1&lt;/_url&gt;&lt;_volume&gt;26&lt;/_volume&gt;&lt;_created&gt;64734604&lt;/_created&gt;&lt;_modified&gt;64734604&lt;/_modified&gt;&lt;_impact_factor&gt;   7.191&lt;/_impact_factor&gt;&lt;_social_category&gt;医学(2)&lt;/_social_category&gt;&lt;_collection_scope&gt;SSCI;SCIE&lt;/_collection_scope&gt;&lt;/Details&gt;&lt;Extra&gt;&lt;DBUID&gt;{93870BB0-CAEF-4F07-AAE0-DA131E288E28}&lt;/DBUID&gt;&lt;/Extra&gt;&lt;/Item&gt;&lt;/References&gt;&lt;/Group&gt;&lt;/Citation&gt;_x000a_"/>
    <w:docVar w:name="NE.Ref{6BB06374-A83D-40FE-86DF-C12A655A7C66}" w:val=" ADDIN NE.Ref.{6BB06374-A83D-40FE-86DF-C12A655A7C66}&lt;Citation&gt;&lt;Group&gt;&lt;References&gt;&lt;Item&gt;&lt;ID&gt;25&lt;/ID&gt;&lt;UID&gt;{BED5CE2C-6A4B-41A3-85EB-757DF630712D}&lt;/UID&gt;&lt;Title&gt;Time-varying associations of pre-migration and post-migration stressors in refugees&amp;apos; mental health during resettlement: a longitudinal study in Australia&lt;/Title&gt;&lt;Template&gt;Journal Article&lt;/Template&gt;&lt;Star&gt;0&lt;/Star&gt;&lt;Tag&gt;0&lt;/Tag&gt;&lt;Author&gt;Wu, Shuxian; Renzaho, Andre M N; Hall, Brian J; Shi, Lishuo; Ling, Li; Chen, Wen&lt;/Author&gt;&lt;Year&gt;2021&lt;/Year&gt;&lt;Details&gt;&lt;_alternate_title&gt;The Lancet Psychiatry&lt;/_alternate_title&gt;&lt;_created&gt;64808194&lt;/_created&gt;&lt;_date&gt;2021-01-01&lt;/_date&gt;&lt;_date_display&gt;2021&lt;/_date_display&gt;&lt;_doi&gt;https://doi.org/10.1016/S2215-0366(20)30422-3&lt;/_doi&gt;&lt;_isbn&gt;2215-0366&lt;/_isbn&gt;&lt;_issue&gt;1&lt;/_issue&gt;&lt;_journal&gt;The Lancet Psychiatry&lt;/_journal&gt;&lt;_modified&gt;64808194&lt;/_modified&gt;&lt;_pages&gt;36-47&lt;/_pages&gt;&lt;_url&gt;https://www.sciencedirect.com/science/article/pii/S2215036620304223&lt;/_url&gt;&lt;_volume&gt;8&lt;/_volume&gt;&lt;/Details&gt;&lt;Extra&gt;&lt;DBUID&gt;{62B73418-E7EA-4772-A85B-742AAA2FBBE5}&lt;/DBUID&gt;&lt;/Extra&gt;&lt;/Item&gt;&lt;/References&gt;&lt;/Group&gt;&lt;/Citation&gt;_x000a_"/>
    <w:docVar w:name="NE.Ref{6BD883C1-EB9B-4D7B-9638-25C5E5E89143}" w:val=" ADDIN NE.Ref.{6BD883C1-EB9B-4D7B-9638-25C5E5E89143}&lt;Citation&gt;&lt;Group&gt;&lt;References&gt;&lt;Item&gt;&lt;ID&gt;6&lt;/ID&gt;&lt;UID&gt;{4D41D71A-EFF1-4DE9-97E1-36F28AFB7323}&lt;/UID&gt;&lt;Title&gt;Nonconforming Gender Expression and Associated Mental Distress and Substance Use  Among High School Students&lt;/Title&gt;&lt;Template&gt;Journal Article&lt;/Template&gt;&lt;Star&gt;0&lt;/Star&gt;&lt;Tag&gt;0&lt;/Tag&gt;&lt;Author&gt;Lowry, R; Johns, M M; Gordon, A R; Austin, S B; Robin, L E; Kann, L K&lt;/Author&gt;&lt;Year&gt;2018&lt;/Year&gt;&lt;Details&gt;&lt;_accession_num&gt;30264092&lt;/_accession_num&gt;&lt;_author_adr&gt;Division of Adolescent and School Health, National Center for HIV/AIDS, Viral  Hepatitis, Sexually Transmitted Disease (STD), and Tuberculosis (TB) Prevention,  Centers for Disease Control and Prevention, Atlanta, Georgia.; Division of Adolescent and School Health, National Center for HIV/AIDS, Viral  Hepatitis, Sexually Transmitted Disease (STD), and Tuberculosis (TB) Prevention,  Centers for Disease Control and Prevention, Atlanta, Georgia.; Division of Adolescent Medicine, Boston Children&amp;apos;s Hospital, Boston,  Massachusetts.; Department of Pediatrics, Harvard Medical School, Boston, Massachusetts.; Division of Adolescent Medicine, Boston Children&amp;apos;s Hospital, Boston,  Massachusetts.; Department of Pediatrics, Harvard Medical School, Boston, Massachusetts.; Department of Social and Behavioral Sciences, Harvard T. H. Chan School of Public  Health, Boston, Massachusetts.; Division of Adolescent and School Health, National Center for HIV/AIDS, Viral  Hepatitis, Sexually Transmitted Disease (STD), and Tuberculosis (TB) Prevention,  Centers for Disease Control and Prevention, Atlanta, Georgia.; Division of Adolescent and School Health, National Center for HIV/AIDS, Viral  Hepatitis, Sexually Transmitted Disease (STD), and Tuberculosis (TB) Prevention,  Centers for Disease Control and Prevention, Atlanta, Georgia.&lt;/_author_adr&gt;&lt;_collection_scope&gt;SCIE&lt;/_collection_scope&gt;&lt;_created&gt;64732486&lt;/_created&gt;&lt;_date&gt;2018-11-01&lt;/_date&gt;&lt;_date_display&gt;2018 Nov 1&lt;/_date_display&gt;&lt;_doi&gt;10.1001/jamapediatrics.2018.2140&lt;/_doi&gt;&lt;_impact_factor&gt;  26.796&lt;/_impact_factor&gt;&lt;_isbn&gt;2168-6211 (Electronic); 2168-6203 (Print); 2168-6203 (Linking)&lt;/_isbn&gt;&lt;_issue&gt;11&lt;/_issue&gt;&lt;_journal&gt;JAMA Pediatr&lt;/_journal&gt;&lt;_language&gt;eng&lt;/_language&gt;&lt;_modified&gt;64732486&lt;/_modified&gt;&lt;_pages&gt;1020-1028&lt;/_pages&gt;&lt;_social_category&gt;医学(1)&lt;/_social_category&gt;&lt;_subject_headings&gt;Adolescent; Adolescent Behavior/psychology; California/epidemiology; Cross-Sectional Studies; Female; Florida/epidemiology; Health Surveys; Humans; Male; Prevalence; Stress, Psychological/epidemiology/*etiology; Students/*psychology; Substance-Related Disorders/epidemiology/*etiology; Suicidal Ideation; Suicide, Attempted/psychology/statistics &amp;amp; numerical data; Transgender Persons/*psychology&lt;/_subject_headings&gt;&lt;_tertiary_title&gt;JAMA pediatrics&lt;/_tertiary_title&gt;&lt;_type_work&gt;Journal Article; Multicenter Study&lt;/_type_work&gt;&lt;_url&gt;http://www.ncbi.nlm.nih.gov/entrez/query.fcgi?cmd=Retrieve&amp;amp;db=pubmed&amp;amp;dopt=Abstract&amp;amp;list_uids=30264092&amp;amp;query_hl=1&lt;/_url&gt;&lt;_volume&gt;172&lt;/_volume&gt;&lt;/Details&gt;&lt;Extra&gt;&lt;DBUID&gt;{EAD0D9F0-7B9C-4750-A1E8-6A02F78A758B}&lt;/DBUID&gt;&lt;/Extra&gt;&lt;/Item&gt;&lt;/References&gt;&lt;/Group&gt;&lt;/Citation&gt;_x000a_"/>
    <w:docVar w:name="NE.Ref{6BF470CB-0B24-4CF8-80FD-A7BBE03FB41D}" w:val=" ADDIN NE.Ref.{6BF470CB-0B24-4CF8-80FD-A7BBE03FB41D}&lt;Citation&gt;&lt;Group&gt;&lt;References&gt;&lt;Item&gt;&lt;ID&gt;119&lt;/ID&gt;&lt;UID&gt;{B2D8D233-20D8-4BD9-9126-6C5C234B91D1}&lt;/UID&gt;&lt;Title&gt;青少年网络成瘾与自杀行为的相关关系&lt;/Title&gt;&lt;Template&gt;Journal Article&lt;/Template&gt;&lt;Star&gt;0&lt;/Star&gt;&lt;Tag&gt;5&lt;/Tag&gt;&lt;Author&gt;杨林胜; 张志华; 郝加虎; 孙业桓&lt;/Author&gt;&lt;Year&gt;2010&lt;/Year&gt;&lt;Details&gt;&lt;_author_adr&gt;安徽医科大学公共卫生学院流行病与卫生统计学系,合肥,230032; 安徽医科大学公共卫生学院儿少卫生与妇幼保健学系,合肥,230032&lt;/_author_adr&gt;&lt;_author_aff&gt;安徽医科大学公共卫生学院流行病与卫生统计学系,合肥,230032; 安徽医科大学公共卫生学院儿少卫生与妇幼保健学系,合肥,230032&lt;/_author_aff&gt;&lt;_db_provider&gt;北京万方数据股份有限公司&lt;/_db_provider&gt;&lt;_doi&gt;10.3760/cma.j.issn.0254-6450.2010.10.010&lt;/_doi&gt;&lt;_isbn&gt;0254-6450&lt;/_isbn&gt;&lt;_issue&gt;10&lt;/_issue&gt;&lt;_journal&gt;中华流行病学杂志&lt;/_journal&gt;&lt;_keywords&gt;网络成瘾; 自杀行为; 抑郁; 青少年; Internet addiction; Suicidal behaviors; Depression; Adolescent&lt;/_keywords&gt;&lt;_language&gt;chi&lt;/_language&gt;&lt;_pages&gt;1115-1119&lt;/_pages&gt;&lt;_tertiary_title&gt;CHINESE JOURNAL OF EPIDEMIOLOGY&lt;/_tertiary_title&gt;&lt;_translated_author&gt;Lin-sheng, YANG; Zhi-hua, ZHANG; Jia-hu, HAO; Ye-huan, SUN&lt;/_translated_author&gt;&lt;_translated_title&gt;Association between adolescent internet addiction and suicidal behaviors&lt;/_translated_title&gt;&lt;_url&gt;http://d.g.wanfangdata.com.cn/Periodical_zhlxbx201010010.aspx _x000d__x000a_http://f.g.wanfangdata.com.cn/Fulltext.ashx?fileId=Periodical_zhlxbx201010010&amp;amp;type=download&amp;amp;transaction=%7b%22ExtraData%22%3a%5b%5d%2c%22IsCache%22%3afalse%2c%22Transaction%22%3a%7b%22DateTime%22%3a%22%5c%2fDate(1482251114879%2b0800)%5c%2f%22%2c%22Id%22%3a%22db1ff8a1-fd74-49f1-bef5-a6e30006ef3f%22%2c%22Memo%22%3anull%2c%22ProductDetail%22%3a%22Periodical_zhlxbx201010010%22%2c%22SessionId%22%3a%2262589cec-f871-4214-b212-05a8eace69a1%22%2c%22Signature%22%3a%22aK%5c%2fbOJZ1%5c%2f1QtAP1ntxw9jx3jzpzHN%2bcr7QGOzeF3UKlzqOiNBL1KnzZzEOVNh%5c%2fL6%22%2c%22TransferIn%22%3a%7b%22AccountType%22%3a%22Income%22%2c%22Key%22%3a%22PeriodicalFulltext%22%7d%2c%22TransferOut%22%3a%7b%22AccountType%22%3a%22GTimeLimit%22%2c%22Key%22%3a%22zsdx%22%7d%2c%22Turnover%22%3a3.00000%2c%22User%22%3anull%2c%22UserIP%22%3a%22113.108.133.61%22%7d%2c%22TransferOutAccountsStatus%22%3a%5b%5d%7d 全文链接_x000d__x000a_&lt;/_url&gt;&lt;_volume&gt;31&lt;/_volume&gt;&lt;_created&gt;61519703&lt;/_created&gt;&lt;_modified&gt;61519724&lt;/_modified&gt;&lt;_db_updated&gt;Wanfangdata&lt;/_db_updated&gt;&lt;_collection_scope&gt;中国科技核心期刊;CSCD;&lt;/_collection_scope&gt;&lt;/Details&gt;&lt;Extra&gt;&lt;DBUID&gt;{78D18189-B1D4-4524-940E-A55AB19ADD27}&lt;/DBUID&gt;&lt;/Extra&gt;&lt;/Item&gt;&lt;/References&gt;&lt;/Group&gt;&lt;/Citation&gt;_x000a_"/>
    <w:docVar w:name="NE.Ref{6BF50E37-243E-4719-9793-CDAFEEC40AA6}" w:val=" ADDIN NE.Ref.{6BF50E37-243E-4719-9793-CDAFEEC40AA6}&lt;Citation&gt;&lt;Group&gt;&lt;References&gt;&lt;Item&gt;&lt;ID&gt;97&lt;/ID&gt;&lt;UID&gt;{6E0AFC7A-A4E2-4CEA-B1DF-D3BB565E412F}&lt;/UID&gt;&lt;Title&gt;Do Gender-role Values Matter? Explaining New Refugee Women’s Social Contact in Germany&lt;/Title&gt;&lt;Template&gt;Journal Article&lt;/Template&gt;&lt;Star&gt;0&lt;/Star&gt;&lt;Tag&gt;0&lt;/Tag&gt;&lt;Author&gt;Steinmann, Jörg Hartmann Jan-Philip&lt;/Author&gt;&lt;Year&gt;2021&lt;/Year&gt;&lt;Details&gt;&lt;_doi&gt;10.1177/0197918320968481&lt;/_doi&gt;&lt;_issue&gt;3&lt;/_issue&gt;&lt;_journal&gt;International Migration Review&lt;/_journal&gt;&lt;_pages&gt;688-717&lt;/_pages&gt;&lt;_url&gt;_x000d__x000a_       http://dx.doi.org/10.1177/0197918320968481&lt;/_url&gt;&lt;_volume&gt;55&lt;/_volume&gt;&lt;_created&gt;65304692&lt;/_created&gt;&lt;_modified&gt;65304694&lt;/_modified&gt;&lt;_impact_factor&gt;   3.960&lt;/_impact_factor&gt;&lt;_social_category&gt;法学(2)&lt;/_social_category&gt;&lt;_collection_scope&gt;SSCI&lt;/_collection_scope&gt;&lt;_accessed&gt;65304694&lt;/_accessed&gt;&lt;/Details&gt;&lt;Extra&gt;&lt;DBUID&gt;{00EBDF0C-2E98-4FD7-9E47-813FAF00074E}&lt;/DBUID&gt;&lt;/Extra&gt;&lt;/Item&gt;&lt;/References&gt;&lt;/Group&gt;&lt;Group&gt;&lt;References&gt;&lt;Item&gt;&lt;ID&gt;98&lt;/ID&gt;&lt;UID&gt;{7A0B6416-2794-491A-9C24-0E497B3565CF}&lt;/UID&gt;&lt;Title&gt;Kinship, inter- and intraethnic social networks and refugees&amp;apos; division of housework&lt;/Title&gt;&lt;Template&gt;Journal Article&lt;/Template&gt;&lt;Star&gt;0&lt;/Star&gt;&lt;Tag&gt;0&lt;/Tag&gt;&lt;Author&gt;Kosyakova, Yuliya; Kulic, Nevena&lt;/Author&gt;&lt;Year&gt;2022&lt;/Year&gt;&lt;Details&gt;&lt;_date_display&gt;2022/09/14&lt;/_date_display&gt;&lt;_date&gt;2022-09-14&lt;/_date&gt;&lt;_doi&gt;10.20377/jfr-783&lt;/_doi&gt;&lt;_issue&gt;2&lt;/_issue&gt;&lt;_journal&gt;Journal of Family Research&lt;/_journal&gt;&lt;_pages&gt;802-822&lt;/_pages&gt;&lt;_url&gt;https://ubp.uni-bamberg.de/jfr/index.php/jfr/article/view/783&lt;/_url&gt;&lt;_volume&gt;34&lt;/_volume&gt;&lt;_created&gt;65304694&lt;/_created&gt;&lt;_modified&gt;65304698&lt;/_modified&gt;&lt;_accessed&gt;65304698&lt;/_accessed&gt;&lt;/Details&gt;&lt;Extra&gt;&lt;DBUID&gt;{00EBDF0C-2E98-4FD7-9E47-813FAF00074E}&lt;/DBUID&gt;&lt;/Extra&gt;&lt;/Item&gt;&lt;/References&gt;&lt;/Group&gt;&lt;/Citation&gt;_x000a_"/>
    <w:docVar w:name="NE.Ref{6C2B6D07-DDAC-4AB3-B3A8-1E8C56F76924}" w:val=" ADDIN NE.Ref.{6C2B6D07-DDAC-4AB3-B3A8-1E8C56F76924}&lt;Citation&gt;&lt;Group&gt;&lt;References&gt;&lt;Item&gt;&lt;ID&gt;52&lt;/ID&gt;&lt;UID&gt;{D6FEFE29-6C35-44FB-941B-0CFFCE469B1D}&lt;/UID&gt;&lt;Title&gt;The neural substrates of procrastination: A voxel-based morphometry study.&lt;/Title&gt;&lt;Template&gt;Journal Article&lt;/Template&gt;&lt;Star&gt;0&lt;/Star&gt;&lt;Tag&gt;0&lt;/Tag&gt;&lt;Author&gt;Hu, Yue;Liu, Peiwei;Guo, Yiqun;Feng, Tingyong&lt;/Author&gt;&lt;Year&gt;2018&lt;/Year&gt;&lt;Details&gt;&lt;_pages&gt;11-16&lt;/_pages&gt;&lt;_url&gt;https://www.ncbi.nlm.nih.gov/pubmed/29309854&lt;/_url&gt;&lt;_doi&gt;10.1016/j.bandc.2018.01.001&lt;/_doi&gt;&lt;_keywords&gt;Neural substrates;Procrastination;Voxel-based morphometry&lt;/_keywords&gt;&lt;_accession_num&gt;29309854&lt;/_accession_num&gt;&lt;_language&gt;English&lt;/_language&gt;&lt;_db_provider&gt;PubMed&lt;/_db_provider&gt;&lt;_volume&gt;121&lt;/_volume&gt;&lt;_journal&gt;Brain and cognition&lt;/_journal&gt;&lt;_isbn&gt;0278-2626 &lt;/_isbn&gt;&lt;_author_adr&gt;Research Center of Psychology and Social Development, Faculty of Psychology, Southwest University, Chongqing 400715, China.;Research Center of Psychology and Social Development, Faculty of Psychology, Southwest University, Chongqing 400715, China.;Research Center of Psychology and Social Development, Faculty of Psychology, Southwest University, Chongqing 400715, China.;Research Center of Psychology and Social Development, Faculty of Psychology, Southwest University, Chongqing 400715, China; Key Laboratory of Cognition and Personality, Ministry of Education, 400715, China. Electronic address: fengty0@swu.edu.cn.&lt;/_author_adr&gt;&lt;_impact_factor&gt;   2.500&lt;/_impact_factor&gt;&lt;_social_category&gt;神经科学(4) &amp;amp; 心理学：实验(4)&lt;/_social_category&gt;&lt;_collection_scope&gt;SSCI;SCIE&lt;/_collection_scope&gt;&lt;_created&gt;65180285&lt;/_created&gt;&lt;_modified&gt;65180285&lt;/_modified&gt;&lt;/Details&gt;&lt;Extra&gt;&lt;DBUID&gt;{866801D5-F97C-42A6-9B52-0A772648DD92}&lt;/DBUID&gt;&lt;/Extra&gt;&lt;/Item&gt;&lt;/References&gt;&lt;/Group&gt;&lt;/Citation&gt;_x000a_"/>
    <w:docVar w:name="NE.Ref{6C54AC58-EDF3-48DB-ADAA-DEABAF4A5D15}" w:val=" ADDIN NE.Ref.{6C54AC58-EDF3-48DB-ADAA-DEABAF4A5D15}&lt;Citation&gt;&lt;Group&gt;&lt;References&gt;&lt;Item&gt;&lt;ID&gt;86&lt;/ID&gt;&lt;UID&gt;{EFBD428D-F35D-4022-8CF0-17E284F30528}&lt;/UID&gt;&lt;Title&gt;Evolutionary cyber-psychology: Applying an evolutionary framework to Internet behavior&lt;/Title&gt;&lt;Template&gt;Journal Article&lt;/Template&gt;&lt;Star&gt;0&lt;/Star&gt;&lt;Tag&gt;5&lt;/Tag&gt;&lt;Author&gt;Piazza, Jared; Bering, Jesse M&lt;/Author&gt;&lt;Year&gt;2009&lt;/Year&gt;&lt;Details&gt;&lt;_issue&gt;6&lt;/_issue&gt;&lt;_journal&gt;Computers in Human Behavior&lt;/_journal&gt;&lt;_pages&gt;1258-1269&lt;/_pages&gt;&lt;_volume&gt;25&lt;/_volume&gt;&lt;_created&gt;61517834&lt;/_created&gt;&lt;_modified&gt;61517841&lt;/_modified&gt;&lt;_impact_factor&gt;   2.880&lt;/_impact_factor&gt;&lt;_collection_scope&gt;EI;SSCI;&lt;/_collection_scope&gt;&lt;/Details&gt;&lt;Extra&gt;&lt;DBUID&gt;{78D18189-B1D4-4524-940E-A55AB19ADD27}&lt;/DBUID&gt;&lt;/Extra&gt;&lt;/Item&gt;&lt;/References&gt;&lt;/Group&gt;&lt;Group&gt;&lt;References&gt;&lt;Item&gt;&lt;ID&gt;83&lt;/ID&gt;&lt;UID&gt;{DF2488BE-F35D-4579-BF3E-6F7D9A0578E9}&lt;/UID&gt;&lt;Title&gt;青少年的网络欺负特点&lt;/Title&gt;&lt;Template&gt;Journal Article&lt;/Template&gt;&lt;Star&gt;0&lt;/Star&gt;&lt;Tag&gt;0&lt;/Tag&gt;&lt;Author&gt;李娟; 高雪梅; 施桂娟&lt;/Author&gt;&lt;Year&gt;2013&lt;/Year&gt;&lt;Details&gt;&lt;_author_aff&gt;西南大学心理学部;&lt;/_author_aff&gt;&lt;_collection_scope&gt;CSSCI;中国科技核心期刊;中文核心期刊;CSCD;&lt;/_collection_scope&gt;&lt;_created&gt;61438841&lt;/_created&gt;&lt;_date&gt;2013-01-10&lt;/_date&gt;&lt;_db_provider&gt;CNKI: 期刊&lt;/_db_provider&gt;&lt;_db_updated&gt;CNKI - Reference&lt;/_db_updated&gt;&lt;_issue&gt;01&lt;/_issue&gt;&lt;_journal&gt;中国心理卫生杂志&lt;/_journal&gt;&lt;_keywords&gt;青少年;网络欺负;欺负者;被欺负者;旁观者;横断面研究&lt;/_keywords&gt;&lt;_modified&gt;61517741&lt;/_modified&gt;&lt;_pages&gt;43-48&lt;/_pages&gt;&lt;_url&gt;http://www.cnki.net/KCMS/detail/detail.aspx?FileName=ZXWS201301013&amp;amp;DbName=CJFQ2013 _x000d__x000a_http://www.cnki.net/kcms/download.aspx?filename=z9UW2h2bI10U4NHVBdEM6tSd0FHb09kemF0NXBldsNHZO1kaSlXV4VDcMJXSqZWRClEOvVFbLZWeBtGd2s0MkB3cEtSUuhENHZGRrMGe3h0ZvIkTVNGWwUFa2JGR6xEM3gGOMhDaQ5GTqtUNixEZIRUZ5R3cBtSS&amp;amp;tablename=CJFD2013&amp;amp;dflag=pdfdown 全文链接_x000d__x000a_&lt;/_url&gt;&lt;_translated_author&gt;Li, Juan;Gao, Xuemei;Shi, Guijuan&lt;/_translated_author&gt;&lt;/Details&gt;&lt;Extra&gt;&lt;DBUID&gt;{78D18189-B1D4-4524-940E-A55AB19ADD27}&lt;/DBUID&gt;&lt;/Extra&gt;&lt;/Item&gt;&lt;/References&gt;&lt;/Group&gt;&lt;/Citation&gt;_x000a_"/>
    <w:docVar w:name="NE.Ref{6C683B5E-6A4C-44CE-B21F-349608650AD3}" w:val=" ADDIN NE.Ref.{6C683B5E-6A4C-44CE-B21F-349608650AD3}&lt;Citation&gt;&lt;Group&gt;&lt;References&gt;&lt;Item&gt;&lt;ID&gt;39&lt;/ID&gt;&lt;UID&gt;{C978B967-3542-43EC-97B5-5878A6F3FB11}&lt;/UID&gt;&lt;Title&gt;综合干预对儿童青少年近视防控作用的研究&lt;/Title&gt;&lt;Template&gt;Journal Article&lt;/Template&gt;&lt;Star&gt;0&lt;/Star&gt;&lt;Tag&gt;0&lt;/Tag&gt;&lt;Author&gt;马灵灵; 郑秀英; 马晶; 教传华&lt;/Author&gt;&lt;Year&gt;2020&lt;/Year&gt;&lt;Details&gt;&lt;_author_aff&gt;黑龙江省牡丹江医学院附属第二医院;&lt;/_author_aff&gt;&lt;_date&gt;2020-09-01&lt;/_date&gt;&lt;_db_provider&gt;CNKI: 期刊&lt;/_db_provider&gt;&lt;_issue&gt;09&lt;/_issue&gt;&lt;_journal&gt;中国眼镜科技杂志&lt;/_journal&gt;&lt;_keywords&gt;青少年近视;发病率;儿童近视;综合干预;防控作用;&lt;/_keywords&gt;&lt;_pages&gt;116-117&lt;/_pages&gt;&lt;_url&gt;http://kns.cnki.net/KCMS/detail/detail.aspx?FileName=YJKJ202009043&amp;amp;DbName=CJFQ2020&lt;/_url&gt;&lt;_created&gt;63569942&lt;/_created&gt;&lt;_modified&gt;63569943&lt;/_modified&gt;&lt;_db_updated&gt;CNKI - Reference&lt;/_db_updated&gt;&lt;_translated_author&gt;Ma, Lingling;Zheng, Xiuying;Ma, Jing;Jiao, Chuanhua&lt;/_translated_author&gt;&lt;/Details&gt;&lt;Extra&gt;&lt;DBUID&gt;{5D4A96AE-2D4D-41F0-9DA9-F21F7ED3972F}&lt;/DBUID&gt;&lt;/Extra&gt;&lt;/Item&gt;&lt;/References&gt;&lt;/Group&gt;&lt;/Citation&gt;_x000a_"/>
    <w:docVar w:name="NE.Ref{6C7232AA-C6BD-4EB1-AF8B-22FF7309CE9A}" w:val=" ADDIN NE.Ref.{6C7232AA-C6BD-4EB1-AF8B-22FF7309CE9A}&lt;Citation&gt;&lt;Group&gt;&lt;References&gt;&lt;Item&gt;&lt;ID&gt;2348&lt;/ID&gt;&lt;UID&gt;{1D942A49-FAFE-4DD9-8C60-87EF9928F9DC}&lt;/UID&gt;&lt;Title&gt;MicroRNAs expressed in depression and their associated pathways: A systematic review and a bioinformatics analysis&lt;/Title&gt;&lt;Template&gt;Journal Article&lt;/Template&gt;&lt;Star&gt;0&lt;/Star&gt;&lt;Tag&gt;0&lt;/Tag&gt;&lt;Author&gt;Ferrúa, Camila Perelló; Giorgi, Roberta; Da Rosa, Laísa Camerini; Do Amaral, Cainá Corrêa; Ghisleni, Gabriele Cordenonzi; Pinheiro, Ricardo Tavares; Nedel, Fernanda&lt;/Author&gt;&lt;Year&gt;2019&lt;/Year&gt;&lt;Details&gt;&lt;_accessed&gt;63719240&lt;/_accessed&gt;&lt;_collection_scope&gt;SCI;SCIE&lt;/_collection_scope&gt;&lt;_created&gt;63719240&lt;/_created&gt;&lt;_db_updated&gt;CrossRef&lt;/_db_updated&gt;&lt;_doi&gt;10.1016/j.jchemneu.2019.101650&lt;/_doi&gt;&lt;_impact_factor&gt;   2.353&lt;/_impact_factor&gt;&lt;_isbn&gt;08910618&lt;/_isbn&gt;&lt;_journal&gt;Journal of Chemical Neuroanatomy&lt;/_journal&gt;&lt;_modified&gt;63719240&lt;/_modified&gt;&lt;_pages&gt;101650&lt;/_pages&gt;&lt;_tertiary_title&gt;Journal of Chemical Neuroanatomy&lt;/_tertiary_title&gt;&lt;_url&gt;https://linkinghub.elsevier.com/retrieve/pii/S0891061819300584_x000d__x000a_https://api.elsevier.com/content/article/PII:S0891061819300584?httpAccept=text/xml&lt;/_url&gt;&lt;_volume&gt;100&lt;/_volume&gt;&lt;/Details&gt;&lt;Extra&gt;&lt;DBUID&gt;{B3F72E5F-0442-4E5A-9D98-614B0241D013}&lt;/DBUID&gt;&lt;/Extra&gt;&lt;/Item&gt;&lt;/References&gt;&lt;/Group&gt;&lt;/Citation&gt;_x000a_"/>
    <w:docVar w:name="NE.Ref{6C826E68-F4B1-4DA7-8DA1-F977BCF64562}" w:val=" ADDIN NE.Ref.{6C826E68-F4B1-4DA7-8DA1-F977BCF64562}&lt;Citation&gt;&lt;Group&gt;&lt;References&gt;&lt;Item&gt;&lt;ID&gt;1&lt;/ID&gt;&lt;UID&gt;{532DC8B0-D764-4181-9FC4-9FBCFABDD428}&lt;/UID&gt;&lt;Title&gt;Sensation and Psychiatry: Linking Age-Related Hearing Loss to Late-Life Depression and Cognitive Decline&lt;/Title&gt;&lt;Template&gt;Journal Article&lt;/Template&gt;&lt;Star&gt;0&lt;/Star&gt;&lt;Tag&gt;0&lt;/Tag&gt;&lt;Author&gt;Rutherford, Bret R; Brewster, Katharine; Golub, Justin S; Kim, Ana H; Roose, Steven P&lt;/Author&gt;&lt;Year&gt;2018&lt;/Year&gt;&lt;Details&gt;&lt;_accessed&gt;64764842&lt;/_accessed&gt;&lt;_created&gt;64764841&lt;/_created&gt;&lt;_date&gt;62062560&lt;/_date&gt;&lt;_date_display&gt;2018&lt;/_date_display&gt;&lt;_db_updated&gt;PKU Search&lt;/_db_updated&gt;&lt;_doi&gt;10.1176/appi.ajp.2017.17040423&lt;/_doi&gt;&lt;_issue&gt;3&lt;/_issue&gt;&lt;_journal&gt;The American journal of psychiatry&lt;/_journal&gt;&lt;_keywords&gt;Aged; Aged, 80 and over; Aging - physiology; Aging - psychology; Cognitive Dysfunction - etiology; Depression - etiology; Humans; Presbycusis - complications; Presbycusis - psychology&lt;/_keywords&gt;&lt;_modified&gt;64764842&lt;/_modified&gt;&lt;_number&gt;1&lt;/_number&gt;&lt;_pages&gt;215&lt;/_pages&gt;&lt;_place_published&gt;United States&lt;/_place_published&gt;&lt;_url&gt;https://go.exlibris.link/T8TGg0gn&lt;/_url&gt;&lt;_volume&gt;175&lt;/_volume&gt;&lt;/Details&gt;&lt;Extra&gt;&lt;DBUID&gt;{262F321C-6F5E-42FE-A29B-2689D77CF0BF}&lt;/DBUID&gt;&lt;/Extra&gt;&lt;/Item&gt;&lt;/References&gt;&lt;/Group&gt;&lt;/Citation&gt;_x000a_"/>
    <w:docVar w:name="NE.Ref{6C85ACEE-A340-434B-A599-C699A7093E52}" w:val=" ADDIN NE.Ref.{6C85ACEE-A340-434B-A599-C699A7093E52}&lt;Citation&gt;&lt;Group&gt;&lt;References&gt;&lt;Item&gt;&lt;ID&gt;19&lt;/ID&gt;&lt;UID&gt;{44F22F18-74E1-4E60-90B7-EC37BAC77491}&lt;/UID&gt;&lt;Title&gt;Increased prevalence of myopia in the United States between 1971-1972 and 1999-2004&lt;/Title&gt;&lt;Template&gt;Journal Article&lt;/Template&gt;&lt;Star&gt;1&lt;/Star&gt;&lt;Tag&gt;0&lt;/Tag&gt;&lt;Author&gt;Vitale, S; Sperduto, R D; Ferris, FL Rd&lt;/Author&gt;&lt;Year&gt;2009&lt;/Year&gt;&lt;Details&gt;&lt;_accession_num&gt;20008719&lt;/_accession_num&gt;&lt;_author_adr&gt;Division of Epidemiology and Clinical Applications, National Eye Institute, National Institutes of Health, 10 Center Dr, Room 10D45, Mail Stop 1863, Bethesda, MD 20892-1863, USA. sev@nei.nih.gov&lt;/_author_adr&gt;&lt;_created&gt;63740822&lt;/_created&gt;&lt;_date&gt;2009-12-01&lt;/_date&gt;&lt;_date_display&gt;2009 Dec&lt;/_date_display&gt;&lt;_db_updated&gt;PubMed&lt;/_db_updated&gt;&lt;_doi&gt;10.1001/archophthalmol.2009.303&lt;/_doi&gt;&lt;_isbn&gt;1538-3601 (Electronic); 0003-9950 (Linking)&lt;/_isbn&gt;&lt;_issue&gt;12&lt;/_issue&gt;&lt;_journal&gt;Arch Ophthalmol&lt;/_journal&gt;&lt;_language&gt;eng&lt;/_language&gt;&lt;_modified&gt;63740823&lt;/_modified&gt;&lt;_pages&gt;1632-9&lt;/_pages&gt;&lt;_subject_headings&gt;Adolescent; Adult; African Continental Ancestry Group/statistics &amp;amp; numerical data; Age Distribution; Child; Educational Status; European Continental Ancestry Group/statistics &amp;amp; numerical data; Female; Humans; Male; Middle Aged; Myopia/classification/*epidemiology; Nutrition Surveys; Prevalence; Risk Factors; Sex Distribution; United States/epidemiology; Visual Acuity; Young Adult&lt;/_subject_headings&gt;&lt;_tertiary_title&gt;Archives of ophthalmology (Chicago, Ill. : 1960)&lt;/_tertiary_title&gt;&lt;_type_work&gt;Comparative Study; Journal Article; Research Support, N.I.H., Extramural; Research Support, N.I.H., Intramural; Research Support, Non-U.S. Gov&amp;apos;t&lt;/_type_work&gt;&lt;_url&gt;http://www.ncbi.nlm.nih.gov/entrez/query.fcgi?cmd=Retrieve&amp;amp;db=pubmed&amp;amp;dopt=Abstract&amp;amp;list_uids=20008719&amp;amp;query_hl=1&lt;/_url&gt;&lt;_volume&gt;127&lt;/_volume&gt;&lt;/Details&gt;&lt;Extra&gt;&lt;DBUID&gt;{B1128C8E-69BD-4D10-A52B-7E258D753839}&lt;/DBUID&gt;&lt;/Extra&gt;&lt;/Item&gt;&lt;/References&gt;&lt;/Group&gt;&lt;/Citation&gt;_x000a_"/>
    <w:docVar w:name="NE.Ref{6C92971E-8AE5-4CBB-96CB-777A36CD684F}" w:val=" ADDIN NE.Ref.{6C92971E-8AE5-4CBB-96CB-777A36CD684F}&lt;Citation&gt;&lt;Group&gt;&lt;References&gt;&lt;Item&gt;&lt;ID&gt;30&lt;/ID&gt;&lt;UID&gt;{90EEB322-8BC8-46B1-8783-EA50E269805A}&lt;/UID&gt;&lt;Title&gt;The influence of adverse and advantageous childhood experiences during adolescence on young adult health.&lt;/Title&gt;&lt;Template&gt;Journal Article&lt;/Template&gt;&lt;Star&gt;0&lt;/Star&gt;&lt;Tag&gt;0&lt;/Tag&gt;&lt;Author&gt;Crandall, AliceAnn;Broadbent, Eliza;Stanfill, Melissa;Magnusson, Brianna M;Novilla, M Lelinneth B;Hanson, Carl L;Barnes, Michael D&lt;/Author&gt;&lt;Year&gt;2020&lt;/Year&gt;&lt;Details&gt;&lt;_accession_num&gt;32795716&lt;/_accession_num&gt;&lt;_author_adr&gt;Brigham Young University, Department of Public Health, 4103 Life Sciences Building, Provo, UT 84602 USA. Electronic address: ali_crandall@byu.edu.;Brigham Young University, Department of Public Health, 4103 Life Sciences Building, Provo, UT 84602 USA. Electronic address: elizabroadbent@gmail.com.;Brigham Young University, Department of Public Health, 4103 Life Sciences Building, Provo, UT 84602 USA. Electronic address: Melissastanfill18@gmail.com.;Brigham Young University, Department of Public Health, 4103 Life Sciences Building, Provo, UT 84602 USA. Electronic address: Brianna_magnusson@byu.edu.;Brigham Young University, Department of Public Health, 4103 Life Sciences Building, Provo, UT 84602 USA. Electronic address: Len_novilla@byu.edu.;Brigham Young University, Department of Public Health, 4103 Life Sciences Building, Provo, UT 84602 USA. Electronic address: Carl_hanson@byu.edu.;Brigham Young University, Department of Public Health, 4103 Life Sciences Building, Provo, UT 84602 USA. Electronic address: Michael_barnes@byu.edu.&lt;/_author_adr&gt;&lt;_collection_scope&gt;SSCI&lt;/_collection_scope&gt;&lt;_created&gt;65172440&lt;/_created&gt;&lt;_db_provider&gt;PubMed&lt;/_db_provider&gt;&lt;_doi&gt;10.1016/j.chiabu.2020.104644&lt;/_doi&gt;&lt;_impact_factor&gt;   4.800&lt;/_impact_factor&gt;&lt;_isbn&gt;0145-2134 &lt;/_isbn&gt;&lt;_journal&gt;Child abuse &amp;amp; neglect&lt;/_journal&gt;&lt;_keywords&gt;Adolescents;Adverse childhood experiences;Mental health;Structural equation modeling;Young adults&lt;/_keywords&gt;&lt;_language&gt;English&lt;/_language&gt;&lt;_modified&gt;65172440&lt;/_modified&gt;&lt;_pages&gt;104644&lt;/_pages&gt;&lt;_social_category&gt;家庭研究(1) &amp;amp; 心理学：社会(2) &amp;amp; 社会工作(1)&lt;/_social_category&gt;&lt;_url&gt;https://www.ncbi.nlm.nih.gov/pubmed/32795716&lt;/_url&gt;&lt;_volume&gt;108&lt;/_volume&gt;&lt;/Details&gt;&lt;Extra&gt;&lt;DBUID&gt;{866801D5-F97C-42A6-9B52-0A772648DD92}&lt;/DBUID&gt;&lt;/Extra&gt;&lt;/Item&gt;&lt;/References&gt;&lt;/Group&gt;&lt;/Citation&gt;_x000a_"/>
    <w:docVar w:name="NE.Ref{6CAA81BD-2E5E-47C1-BBAC-73D2918D4BC8}" w:val=" ADDIN NE.Ref.{6CAA81BD-2E5E-47C1-BBAC-73D2918D4BC8}&lt;Citation&gt;&lt;Group&gt;&lt;References&gt;&lt;Item&gt;&lt;ID&gt;4042&lt;/ID&gt;&lt;UID&gt;{C34A6BBE-7E65-444A-BC68-A14938FC5581}&lt;/UID&gt;&lt;Title&gt;Nonconforming Gender Expression and Associated Mental Distress and Substance Use  Among High School Students&lt;/Title&gt;&lt;Template&gt;Journal Article&lt;/Template&gt;&lt;Star&gt;0&lt;/Star&gt;&lt;Tag&gt;0&lt;/Tag&gt;&lt;Author&gt;Lowry, R; Johns, M M; Gordon, A R; Austin, S B; Robin, L E; Kann, L K&lt;/Author&gt;&lt;Year&gt;2018&lt;/Year&gt;&lt;Details&gt;&lt;_accessed&gt;65076226&lt;/_accessed&gt;&lt;_accession_num&gt;30264092&lt;/_accession_num&gt;&lt;_author_adr&gt;Division of Adolescent and School Health, National Center for HIV/AIDS, Viral  Hepatitis, Sexually Transmitted Disease (STD), and Tuberculosis (TB) Prevention,  Centers for Disease Control and Prevention, Atlanta, Georgia.; Division of Adolescent and School Health, National Center for HIV/AIDS, Viral  Hepatitis, Sexually Transmitted Disease (STD), and Tuberculosis (TB) Prevention,  Centers for Disease Control and Prevention, Atlanta, Georgia.; Division of Adolescent Medicine, Boston Children&amp;apos;s Hospital, Boston,  Massachusetts.; Department of Pediatrics, Harvard Medical School, Boston, Massachusetts.; Division of Adolescent Medicine, Boston Children&amp;apos;s Hospital, Boston,  Massachusetts.; Department of Pediatrics, Harvard Medical School, Boston, Massachusetts.; Department of Social and Behavioral Sciences, Harvard T. H. Chan School of Public  Health, Boston, Massachusetts.; Division of Adolescent and School Health, National Center for HIV/AIDS, Viral  Hepatitis, Sexually Transmitted Disease (STD), and Tuberculosis (TB) Prevention,  Centers for Disease Control and Prevention, Atlanta, Georgia.; Division of Adolescent and School Health, National Center for HIV/AIDS, Viral  Hepatitis, Sexually Transmitted Disease (STD), and Tuberculosis (TB) Prevention,  Centers for Disease Control and Prevention, Atlanta, Georgia.&lt;/_author_adr&gt;&lt;_collection_scope&gt;SCIE&lt;/_collection_scope&gt;&lt;_created&gt;64732486&lt;/_created&gt;&lt;_date&gt;2018-11-01&lt;/_date&gt;&lt;_date_display&gt;2018 Nov 1&lt;/_date_display&gt;&lt;_doi&gt;10.1001/jamapediatrics.2018.2140&lt;/_doi&gt;&lt;_impact_factor&gt;  26.796&lt;/_impact_factor&gt;&lt;_isbn&gt;2168-6211 (Electronic); 2168-6203 (Print); 2168-6203 (Linking)&lt;/_isbn&gt;&lt;_issue&gt;11&lt;/_issue&gt;&lt;_journal&gt;JAMA Pediatr&lt;/_journal&gt;&lt;_language&gt;eng&lt;/_language&gt;&lt;_modified&gt;65118883&lt;/_modified&gt;&lt;_pages&gt;1020-1028&lt;/_pages&gt;&lt;_social_category&gt;医学(1)&lt;/_social_category&gt;&lt;_subject_headings&gt;Adolescent; Adolescent Behavior/psychology; California/epidemiology; Cross-Sectional Studies; Female; Florida/epidemiology; Health Surveys; Humans; Male; Prevalence; Stress, Psychological/epidemiology/*etiology; Students/*psychology; Substance-Related Disorders/epidemiology/*etiology; Suicidal Ideation; Suicide, Attempted/psychology/statistics &amp;amp; numerical data; Transgender Persons/*psychology&lt;/_subject_headings&gt;&lt;_tertiary_title&gt;JAMA pediatrics&lt;/_tertiary_title&gt;&lt;_type_work&gt;Journal Article; Multicenter Study&lt;/_type_work&gt;&lt;_url&gt;http://www.ncbi.nlm.nih.gov/entrez/query.fcgi?cmd=Retrieve&amp;amp;db=pubmed&amp;amp;dopt=Abstract&amp;amp;list_uids=30264092&amp;amp;query_hl=1&lt;/_url&gt;&lt;_volume&gt;172&lt;/_volume&gt;&lt;/Details&gt;&lt;Extra&gt;&lt;DBUID&gt;{93870BB0-CAEF-4F07-AAE0-DA131E288E28}&lt;/DBUID&gt;&lt;/Extra&gt;&lt;/Item&gt;&lt;/References&gt;&lt;/Group&gt;&lt;Group&gt;&lt;References&gt;&lt;Item&gt;&lt;ID&gt;4082&lt;/ID&gt;&lt;UID&gt;{79C1F826-25BD-4478-B616-46CF21F80BB7}&lt;/UID&gt;&lt;Title&gt;Nonconforming gender expression and associated problematic smartphone and  internet use among Chinese adolescents&lt;/Title&gt;&lt;Template&gt;Journal Article&lt;/Template&gt;&lt;Star&gt;0&lt;/Star&gt;&lt;Tag&gt;5&lt;/Tag&gt;&lt;Author&gt;Zheng, X; Yang, Y; Jiang, W; He, Y; Huang, C; Hua, Y; Lu, C; Guo, L&lt;/Author&gt;&lt;Year&gt;2023&lt;/Year&gt;&lt;Details&gt;&lt;_accession_num&gt;37639342&lt;/_accession_num&gt;&lt;_author_adr&gt;1Department of Medical Statistics and Epidemiology, School of Public Health, Sun  Yat-sen University, Guangzhou 510080, People&amp;apos;s Republic of China.; 2Guangdong Provincial Center for Disease Control and Prevention, People&amp;apos;s  Republic of China.; 1Department of Medical Statistics and Epidemiology, School of Public Health, Sun  Yat-sen University, Guangzhou 510080, People&amp;apos;s Republic of China.; 1Department of Medical Statistics and Epidemiology, School of Public Health, Sun  Yat-sen University, Guangzhou 510080, People&amp;apos;s Republic of China.; 1Department of Medical Statistics and Epidemiology, School of Public Health, Sun  Yat-sen University, Guangzhou 510080, People&amp;apos;s Republic of China.; 1Department of Medical Statistics and Epidemiology, School of Public Health, Sun  Yat-sen University, Guangzhou 510080, People&amp;apos;s Republic of China.; 1Department of Medical Statistics and Epidemiology, School of Public Health, Sun  Yat-sen University, Guangzhou 510080, People&amp;apos;s Republic of China.; 1Department of Medical Statistics and Epidemiology, School of Public Health, Sun  Yat-sen University, Guangzhou 510080, People&amp;apos;s Republic of China.&lt;/_author_adr&gt;&lt;_collection_scope&gt;SSCI;SCIE&lt;/_collection_scope&gt;&lt;_created&gt;65119194&lt;/_created&gt;&lt;_date&gt;2023-08-28&lt;/_date&gt;&lt;_date_display&gt;2023 Aug 28&lt;/_date_display&gt;&lt;_db_updated&gt;PubMed&lt;/_db_updated&gt;&lt;_doi&gt;10.1556/2006.2023.00040&lt;/_doi&gt;&lt;_impact_factor&gt;   7.772&lt;/_impact_factor&gt;&lt;_isbn&gt;2063-5303 (Electronic); 2062-5871 (Print); 2062-5871 (Linking)&lt;/_isbn&gt;&lt;_issue&gt;3&lt;/_issue&gt;&lt;_journal&gt;J Behav Addict&lt;/_journal&gt;&lt;_keywords&gt;Chinese adolescents; gender nonconformity; problematic internet use; problematic smartphone use; sex differences&lt;/_keywords&gt;&lt;_language&gt;eng&lt;/_language&gt;&lt;_modified&gt;65128938&lt;/_modified&gt;&lt;_pages&gt;817-26&lt;/_pages&gt;&lt;_social_category&gt;医学(2)&lt;/_social_category&gt;&lt;_tertiary_title&gt;Journal of behavioral addictions&lt;/_tertiary_title&gt;&lt;_type_work&gt;Journal Article&lt;/_type_work&gt;&lt;_url&gt;http://www.ncbi.nlm.nih.gov/entrez/query.fcgi?cmd=Retrieve&amp;amp;db=pubmed&amp;amp;dopt=Abstract&amp;amp;list_uids=37639342&amp;amp;query_hl=1&lt;/_url&gt;&lt;_volume&gt;12&lt;/_volume&gt;&lt;/Details&gt;&lt;Extra&gt;&lt;DBUID&gt;{93870BB0-CAEF-4F07-AAE0-DA131E288E28}&lt;/DBUID&gt;&lt;/Extra&gt;&lt;/Item&gt;&lt;/References&gt;&lt;/Group&gt;&lt;/Citation&gt;_x000a_"/>
    <w:docVar w:name="NE.Ref{6CC68EA2-92F0-422B-8515-5649168F7549}" w:val=" ADDIN NE.Ref.{6CC68EA2-92F0-422B-8515-5649168F7549}&lt;Citation&gt;&lt;Group&gt;&lt;References&gt;&lt;Item&gt;&lt;ID&gt;25&lt;/ID&gt;&lt;UID&gt;{70B74E9D-C2A2-4007-8D3B-C5AEB70F7496}&lt;/UID&gt;&lt;Title&gt;学校卫生工作条例&lt;/Title&gt;&lt;Template&gt;Standard&lt;/Template&gt;&lt;Star&gt;0&lt;/Star&gt;&lt;Tag&gt;0&lt;/Tag&gt;&lt;Author&gt;国家教育委员会; 卫生部&lt;/Author&gt;&lt;Year&gt;1990&lt;/Year&gt;&lt;Details&gt;&lt;_accessed&gt;64430733&lt;/_accessed&gt;&lt;_created&gt;64430733&lt;/_created&gt;&lt;_date_display&gt;1990年6月4日&lt;/_date_display&gt;&lt;_modified&gt;64430733&lt;/_modified&gt;&lt;_translated_author&gt;Guo, Jiajiaoyuweiyuanhui;Wei, Shengbu&lt;/_translated_author&gt;&lt;/Details&gt;&lt;Extra&gt;&lt;DBUID&gt;{79C5FD63-3C89-4745-94F9-8D429523D767}&lt;/DBUID&gt;&lt;/Extra&gt;&lt;/Item&gt;&lt;/References&gt;&lt;/Group&gt;&lt;/Citation&gt;_x000a_"/>
    <w:docVar w:name="NE.Ref{6CE4A30D-E07D-4D73-A20C-07BB5E85E70A}" w:val=" ADDIN NE.Ref.{6CE4A30D-E07D-4D73-A20C-07BB5E85E70A}&lt;Citation&gt;&lt;Group&gt;&lt;References&gt;&lt;Item&gt;&lt;ID&gt;2129&lt;/ID&gt;&lt;UID&gt;{C5A7E7D5-3746-4E6C-9AF6-FF912A8158E3}&lt;/UID&gt;&lt;Title&gt;健康促进学校创建前后教师传染病防治知识及行为调查&lt;/Title&gt;&lt;Template&gt;Journal Article&lt;/Template&gt;&lt;Star&gt;0&lt;/Star&gt;&lt;Tag&gt;0&lt;/Tag&gt;&lt;Author&gt;胡跃强; 孙美姣; 王蔚佳&lt;/Author&gt;&lt;Year&gt;2019&lt;/Year&gt;&lt;Details&gt;&lt;_author_aff&gt;金华市疾病预防控制中心;&lt;/_author_aff&gt;&lt;_date&gt;2019-07-01&lt;/_date&gt;&lt;_db_provider&gt;CNKI: 期刊&lt;/_db_provider&gt;&lt;_issue&gt;07&lt;/_issue&gt;&lt;_journal&gt;预防医学&lt;/_journal&gt;&lt;_keywords&gt;健康促进学校;教师;传染病防治;知识;行为&lt;/_keywords&gt;&lt;_pages&gt;696-698&lt;/_pages&gt;&lt;_url&gt;http://kns.cnki.net/KCMS/detail/detail.aspx?FileName=ZYFX201907012&amp;amp;DbName=DKFX2019&lt;/_url&gt;&lt;_volume&gt;31&lt;/_volume&gt;&lt;_created&gt;63560096&lt;/_created&gt;&lt;_modified&gt;63560662&lt;/_modified&gt;&lt;_db_updated&gt;CNKI - Reference&lt;/_db_updated&gt;&lt;_translated_author&gt;Hu, Yueqiang;Sun, Meijiao;Wang, Yujia&lt;/_translated_author&gt;&lt;/Details&gt;&lt;Extra&gt;&lt;DBUID&gt;{B3F72E5F-0442-4E5A-9D98-614B0241D013}&lt;/DBUID&gt;&lt;/Extra&gt;&lt;/Item&gt;&lt;/References&gt;&lt;/Group&gt;&lt;/Citation&gt;_x000a_"/>
    <w:docVar w:name="NE.Ref{6CFEE187-03B7-4BD5-B484-D53AC4DE3D60}" w:val=" ADDIN NE.Ref.{6CFEE187-03B7-4BD5-B484-D53AC4DE3D60}&lt;Citation&gt;&lt;Group&gt;&lt;References&gt;&lt;Item&gt;&lt;ID&gt;54&lt;/ID&gt;&lt;UID&gt;{C5524B9B-75EE-4823-8DE5-A3C0E8036083}&lt;/UID&gt;&lt;Title&gt;Exploring the relationship between cyberbullying and unnatural child death: an ecological study of twenty-four European countries&lt;/Title&gt;&lt;Template&gt;Journal Article&lt;/Template&gt;&lt;Star&gt;0&lt;/Star&gt;&lt;Tag&gt;5&lt;/Tag&gt;&lt;Author&gt;Fu, K W; Chan, C H; Ip, P&lt;/Author&gt;&lt;Year&gt;2014&lt;/Year&gt;&lt;Details&gt;&lt;_accession_num&gt;25079144&lt;/_accession_num&gt;&lt;_author_adr&gt;Department of Paediatrics and Adolescent Medicine, Li Ka Shing Faculty of Medicine, The University of Hong Kong, Hong Kong, SAR, China. patricip@hku.hk.&lt;/_author_adr&gt;&lt;_collection_scope&gt;SCIE;&lt;/_collection_scope&gt;&lt;_created&gt;61508051&lt;/_created&gt;&lt;_date&gt;2014-07-30&lt;/_date&gt;&lt;_date_display&gt;2014 Jul 30&lt;/_date_display&gt;&lt;_db_updated&gt;PubMed&lt;/_db_updated&gt;&lt;_doi&gt;10.1186/1471-2431-14-195&lt;/_doi&gt;&lt;_impact_factor&gt;   1.813&lt;/_impact_factor&gt;&lt;_isbn&gt;1471-2431 (Electronic); 1471-2431 (Linking)&lt;/_isbn&gt;&lt;_journal&gt;BMC Pediatr&lt;/_journal&gt;&lt;_keywords&gt;Accidents/mortality; Adolescent; Behavior, Addictive/epidemiology; *Bullying; *Cause of Death; Child; *Child Mortality; Databases, Factual; Europe/epidemiology; Health Surveys; Humans; *Internet; Models, Statistical; Poisson Distribution; Prevalence; Regression Analysis; Risk Factors; Self-Injurious Behavior/epidemiology/etiology; Violence/statistics &amp;amp;amp; numerical data&lt;/_keywords&gt;&lt;_language&gt;eng&lt;/_language&gt;&lt;_modified&gt;61521005&lt;/_modified&gt;&lt;_pages&gt;195&lt;/_pages&gt;&lt;_tertiary_title&gt;BMC pediatrics&lt;/_tertiary_title&gt;&lt;_type_work&gt;Journal Article; Research Support, Non-U.S. Gov&amp;apos;t&lt;/_type_work&gt;&lt;_url&gt;http://www.ncbi.nlm.nih.gov/entrez/query.fcgi?cmd=Retrieve&amp;amp;db=pubmed&amp;amp;dopt=Abstract&amp;amp;list_uids=25079144&amp;amp;query_hl=1&lt;/_url&gt;&lt;_volume&gt;14&lt;/_volume&gt;&lt;/Details&gt;&lt;Extra&gt;&lt;DBUID&gt;{78D18189-B1D4-4524-940E-A55AB19ADD27}&lt;/DBUID&gt;&lt;/Extra&gt;&lt;/Item&gt;&lt;/References&gt;&lt;/Group&gt;&lt;/Citation&gt;_x000a_"/>
    <w:docVar w:name="NE.Ref{6D333529-2EDE-4898-AFF2-2AA17B764CD8}" w:val=" ADDIN NE.Ref.{6D333529-2EDE-4898-AFF2-2AA17B764CD8}&lt;Citation&gt;&lt;Group&gt;&lt;References&gt;&lt;Item&gt;&lt;ID&gt;1000&lt;/ID&gt;&lt;UID&gt;{725D82A4-D6D6-4EFC-89BB-162396021015}&lt;/UID&gt;&lt;Title&gt;中国青少年体育健康促进的理论溯源与框架构建&lt;/Title&gt;&lt;Template&gt;Journal Article&lt;/Template&gt;&lt;Star&gt;0&lt;/Star&gt;&lt;Tag&gt;0&lt;/Tag&gt;&lt;Author&gt;汪晓赞; 郭强; 金燕; 李有强; 吴红权; 季浏&lt;/Author&gt;&lt;Year&gt;2014&lt;/Year&gt;&lt;Details&gt;&lt;_author_aff&gt;华东师范大学体育与健康学院;&amp;quot;青少年健康评价与运动干预&amp;quot;教育部重点实验室;上海体育学院国际文化交流学院;&lt;/_author_aff&gt;&lt;_cited_count&gt;196&lt;/_cited_count&gt;&lt;_date&gt;2014-03-15&lt;/_date&gt;&lt;_issue&gt;03&lt;/_issue&gt;&lt;_journal&gt;体育科学&lt;/_journal&gt;&lt;_keywords&gt;青少年;体育健康促进;生活方式;理论溯源;框架体系&lt;/_keywords&gt;&lt;_pages&gt;3-14&lt;/_pages&gt;&lt;_url&gt;https://kns.cnki.net/kcms/detail/detail.aspx?FileName=TYKX201403001&amp;amp;DbName=CJFQ2014&lt;/_url&gt;&lt;_volume&gt;34&lt;/_volume&gt;&lt;_created&gt;64195117&lt;/_created&gt;&lt;_modified&gt;64195118&lt;/_modified&gt;&lt;_db_updated&gt;CNKI - Reference&lt;/_db_updated&gt;&lt;_collection_scope&gt;CSSCI-C;PKU&lt;/_collection_scope&gt;&lt;_translated_author&gt;Wang, Xiaozan;Guo, Qiang;Jin, Yan;Li, Youqiang;Wu, Hongquan;Ji, Liu&lt;/_translated_author&gt;&lt;/Details&gt;&lt;Extra&gt;&lt;DBUID&gt;{F96A950B-833F-4880-A151-76DA2D6A2879}&lt;/DBUID&gt;&lt;/Extra&gt;&lt;/Item&gt;&lt;/References&gt;&lt;/Group&gt;&lt;/Citation&gt;_x000a_"/>
    <w:docVar w:name="NE.Ref{6D4EA304-BF6C-4F1D-87D4-44934B313DA6}" w:val=" ADDIN NE.Ref.{6D4EA304-BF6C-4F1D-87D4-44934B313DA6}&lt;Citation&gt;&lt;Group&gt;&lt;References&gt;&lt;Item&gt;&lt;ID&gt;2928&lt;/ID&gt;&lt;UID&gt;{FD6221AB-B1EC-4B69-886B-2DB904E43420}&lt;/UID&gt;&lt;Title&gt;Adjustment of refugee children and adolescents in Australia: outcomes from wave three of the Building a New Life in Australia study&lt;/Title&gt;&lt;Template&gt;Journal Article&lt;/Template&gt;&lt;Star&gt;0&lt;/Star&gt;&lt;Tag&gt;0&lt;/Tag&gt;&lt;Author&gt;Lau, Winnie; Silove, Derrick; Edwards, Ben; Forbes, David; Bryant, Richard; McFarlane, Alexander; Hadzi-Pavlovic, Dusan; Steel, Zachary; Nickerson, Angela; Van Hooff, Miranda; Felmingham, Kim; Cowlishaw, Sean; Alkemade, Nathan; Kartal, Dzenana; O Donnell, Meaghan&lt;/Author&gt;&lt;Year&gt;2018&lt;/Year&gt;&lt;Details&gt;&lt;_accessed&gt;64384515&lt;/_accessed&gt;&lt;_collection_scope&gt;SCI;SCIE&lt;/_collection_scope&gt;&lt;_created&gt;64384515&lt;/_created&gt;&lt;_db_updated&gt;CrossRef&lt;/_db_updated&gt;&lt;_doi&gt;10.1186/s12916-018-1124-5&lt;/_doi&gt;&lt;_impact_factor&gt;  11.150&lt;/_impact_factor&gt;&lt;_isbn&gt;1741-7015&lt;/_isbn&gt;&lt;_issue&gt;1&lt;/_issue&gt;&lt;_journal&gt;BMC Medicine&lt;/_journal&gt;&lt;_modified&gt;64639694&lt;/_modified&gt;&lt;_tertiary_title&gt;BMC Med&lt;/_tertiary_title&gt;&lt;_url&gt;https://bmcmedicine.biomedcentral.com/articles/10.1186/s12916-018-1124-5_x000d__x000a_http://link.springer.com/content/pdf/10.1186/s12916-018-1124-5.pdf&lt;/_url&gt;&lt;_volume&gt;16&lt;/_volume&gt;&lt;_social_category&gt;医学(1)&lt;/_social_category&gt;&lt;/Details&gt;&lt;Extra&gt;&lt;DBUID&gt;{93870BB0-CAEF-4F07-AAE0-DA131E288E28}&lt;/DBUID&gt;&lt;/Extra&gt;&lt;/Item&gt;&lt;/References&gt;&lt;/Group&gt;&lt;Group&gt;&lt;References&gt;&lt;Item&gt;&lt;ID&gt;2942&lt;/ID&gt;&lt;UID&gt;{1C2FBF10-77FD-44A4-ABFF-7F16E20ADFD8}&lt;/UID&gt;&lt;Title&gt;Schools’ and teachers’ roles and challenges in supporting the mental wellbeing of refugee youths: a qualitative study with Swedish teachers&lt;/Title&gt;&lt;Template&gt;Journal Article&lt;/Template&gt;&lt;Star&gt;0&lt;/Star&gt;&lt;Tag&gt;0&lt;/Tag&gt;&lt;Author&gt;McDiarmid, Serena; Durbeej, Natalie; Sarkadi, Anna; Osman, Fatumo&lt;/Author&gt;&lt;Year&gt;2022&lt;/Year&gt;&lt;Details&gt;&lt;_accessed&gt;64384807&lt;/_accessed&gt;&lt;_collection_scope&gt;SSCI&lt;/_collection_scope&gt;&lt;_created&gt;64384807&lt;/_created&gt;&lt;_date&gt;64690560&lt;/_date&gt;&lt;_db_updated&gt;CrossRef&lt;/_db_updated&gt;&lt;_doi&gt;10.1080/17482631.2021.2007568&lt;/_doi&gt;&lt;_impact_factor&gt;   2.179&lt;/_impact_factor&gt;&lt;_isbn&gt;1748-2631&lt;/_isbn&gt;&lt;_issue&gt;1&lt;/_issue&gt;&lt;_journal&gt;International Journal of Qualitative Studies on Health and Well-being&lt;/_journal&gt;&lt;_modified&gt;64639695&lt;/_modified&gt;&lt;_tertiary_title&gt;International Journal of Qualitative Studies on Health and Well-being&lt;/_tertiary_title&gt;&lt;_url&gt;https://www.tandfonline.com/doi/full/10.1080/17482631.2021.2007568_x000d__x000a_https://www.tandfonline.com/doi/pdf/10.1080/17482631.2021.2007568&lt;/_url&gt;&lt;_volume&gt;17&lt;/_volume&gt;&lt;_social_category&gt;医学(3)&lt;/_social_category&gt;&lt;/Details&gt;&lt;Extra&gt;&lt;DBUID&gt;{93870BB0-CAEF-4F07-AAE0-DA131E288E28}&lt;/DBUID&gt;&lt;/Extra&gt;&lt;/Item&gt;&lt;/References&gt;&lt;/Group&gt;&lt;/Citation&gt;_x000a_"/>
    <w:docVar w:name="NE.Ref{6D58FDD1-6571-46BA-B03F-19352E29CD90}" w:val=" ADDIN NE.Ref.{6D58FDD1-6571-46BA-B03F-19352E29CD90}&lt;Citation&gt;&lt;Group&gt;&lt;References&gt;&lt;Item&gt;&lt;ID&gt;2123&lt;/ID&gt;&lt;UID&gt;{CF31F3EC-48C7-4A51-8D0E-EE08C2897DE6}&lt;/UID&gt;&lt;Title&gt;美国学校健康教育的体系建构及经验启示——基于WSCC模式的解析透视&lt;/Title&gt;&lt;Template&gt;Journal Article&lt;/Template&gt;&lt;Star&gt;0&lt;/Star&gt;&lt;Tag&gt;0&lt;/Tag&gt;&lt;Author&gt;王晓宇; 刘丹琦&lt;/Author&gt;&lt;Year&gt;2020&lt;/Year&gt;&lt;Details&gt;&lt;_author_aff&gt;中央民族大学教育学院;英国伦敦国王学院;&lt;/_author_aff&gt;&lt;_date&gt;2020-07-15&lt;/_date&gt;&lt;_db_provider&gt;CNKI: 期刊&lt;/_db_provider&gt;&lt;_issue&gt;07&lt;/_issue&gt;&lt;_journal&gt;上海教育科研&lt;/_journal&gt;&lt;_keywords&gt;美国;学校健康教育;WSCC;家校社&lt;/_keywords&gt;&lt;_pages&gt;66-70&lt;/_pages&gt;&lt;_url&gt;http://kns.cnki.net/KCMS/detail/detail.aspx?FileName=SJYY202007015&amp;amp;DbName=CJFQ2020&lt;/_url&gt;&lt;_created&gt;63559283&lt;/_created&gt;&lt;_modified&gt;63560713&lt;/_modified&gt;&lt;_db_updated&gt;CNKI - Reference&lt;/_db_updated&gt;&lt;_collection_scope&gt;PKU&lt;/_collection_scope&gt;&lt;_translated_author&gt;Wang, Xiaoyu;Liu, Danqi&lt;/_translated_author&gt;&lt;_accessed&gt;63560713&lt;/_accessed&gt;&lt;/Details&gt;&lt;Extra&gt;&lt;DBUID&gt;{B3F72E5F-0442-4E5A-9D98-614B0241D013}&lt;/DBUID&gt;&lt;/Extra&gt;&lt;/Item&gt;&lt;/References&gt;&lt;/Group&gt;&lt;/Citation&gt;_x000a_"/>
    <w:docVar w:name="NE.Ref{6D6D1D9C-D0A3-4B42-B335-112FBC13205D}" w:val=" ADDIN NE.Ref.{6D6D1D9C-D0A3-4B42-B335-112FBC13205D}&lt;Citation&gt;&lt;Group&gt;&lt;References&gt;&lt;Item&gt;&lt;ID&gt;42&lt;/ID&gt;&lt;UID&gt;{F39567D3-3CE6-44BE-A750-2905926A9907}&lt;/UID&gt;&lt;Title&gt;Bullying Among Lesbian, Gay, Bisexual, and Transgender Youth&lt;/Title&gt;&lt;Template&gt;Journal Article&lt;/Template&gt;&lt;Star&gt;0&lt;/Star&gt;&lt;Tag&gt;0&lt;/Tag&gt;&lt;Author&gt;Earnshaw, V A; Bogart, L M; Poteat, V P; Reisner, S L; Schuster, M A&lt;/Author&gt;&lt;Year&gt;2016&lt;/Year&gt;&lt;Details&gt;&lt;_accession_num&gt;27865341&lt;/_accession_num&gt;&lt;_author_adr&gt;Division of General Pediatrics, Boston Children&amp;apos;s Hospital, 300 Longwood Ave,  Boston, MA 02115, USA; Department of Pediatrics, Harvard Medical School, 300  Longwood Ave, Boston, MA 02115, USA. Electronic address:  valerie.earnshaw@childrens.harvard.edu.; Division of General Pediatrics, Boston Children&amp;apos;s Hospital, 300 Longwood Ave,  Boston, MA 02115, USA; Department of Pediatrics, Harvard Medical School, 300  Longwood Ave, Boston, MA 02115, USA; Health Unit, RAND Corporation, 1776 Main  Street, P.O. Box 2138 Santa Monica, CA 90407-2138, USA.; Counseling, Developmental, and Educational Psychology Department, Boston College,  140 Commonwealth Ave, Campion Hall 307, Chestnut Hill, MA 02467, USA.; Division of General Pediatrics, Boston Children&amp;apos;s Hospital, 300 Longwood Ave,  Boston, MA 02115, USA; Department of Pediatrics, Harvard Medical School, 300  Longwood Ave, Boston, MA 02115, USA; Department of Epidemiology, Harvard T.H.  Chan School of Public Health, 677 Huntington Ave, Boston, MA 02115, USA; The  Fenway Institute, Fenway Health, 1340 Boylston Street, Boston, MA 02215, USA.; Division of General Pediatrics, Boston Children&amp;apos;s Hospital, 300 Longwood Ave,  Boston, MA 02115, USA; Department of Pediatrics, Harvard Medical School, 300  Longwood Ave, Boston, MA 02115, USA.&lt;/_author_adr&gt;&lt;_date_display&gt;2016 Dec&lt;/_date_display&gt;&lt;_date&gt;2016-12-01&lt;/_date&gt;&lt;_doi&gt;10.1016/j.pcl.2016.07.004&lt;/_doi&gt;&lt;_isbn&gt;1557-8240 (Electronic); 0031-3955 (Print); 0031-3955 (Linking)&lt;/_isbn&gt;&lt;_issue&gt;6&lt;/_issue&gt;&lt;_journal&gt;Pediatr Clin North Am&lt;/_journal&gt;&lt;_keywords&gt;Bullying; Gender expression; Gender identity; Healthcare; LGBT; Peer victimization; Sexual orientation; Youth&lt;/_keywords&gt;&lt;_language&gt;eng&lt;/_language&gt;&lt;_ori_publication&gt;Copyright © 2016 Elsevier Inc. All rights reserved.&lt;/_ori_publication&gt;&lt;_pages&gt;999-1010&lt;/_pages&gt;&lt;_subject_headings&gt;Adolescent; Adolescent Behavior/psychology; Bullying/*statistics &amp;amp; numerical data; Crime Victims/*psychology; Female; Gender Identity; Humans; Male; Peer Group; Sexual and Gender Minorities/*psychology; Social Perception; Social Support&lt;/_subject_headings&gt;&lt;_tertiary_title&gt;Pediatric clinics of North America&lt;/_tertiary_title&gt;&lt;_type_work&gt;Journal Article; Research Support, U.S. Gov&amp;apos;t, P.H.S.; Review&lt;/_type_work&gt;&lt;_url&gt;http://www.ncbi.nlm.nih.gov/entrez/query.fcgi?cmd=Retrieve&amp;amp;db=pubmed&amp;amp;dopt=Abstract&amp;amp;list_uids=27865341&amp;amp;query_hl=1&lt;/_url&gt;&lt;_volume&gt;63&lt;/_volume&gt;&lt;_created&gt;64675538&lt;/_created&gt;&lt;_modified&gt;64675538&lt;/_modified&gt;&lt;_impact_factor&gt;   3.580&lt;/_impact_factor&gt;&lt;_social_category&gt;医学(2)&lt;/_social_category&gt;&lt;_collection_scope&gt;SCIE&lt;/_collection_scope&gt;&lt;/Details&gt;&lt;Extra&gt;&lt;DBUID&gt;{356C3A99-4987-4C6B-B8BC-C696A681C912}&lt;/DBUID&gt;&lt;/Extra&gt;&lt;/Item&gt;&lt;/References&gt;&lt;/Group&gt;&lt;/Citation&gt;_x000a_"/>
    <w:docVar w:name="NE.Ref{6D718BB3-8577-4FFB-B8C1-835894CF317B}" w:val=" ADDIN NE.Ref.{6D718BB3-8577-4FFB-B8C1-835894CF317B}&lt;Citation&gt;&lt;Group&gt;&lt;References&gt;&lt;Item&gt;&lt;ID&gt;13&lt;/ID&gt;&lt;UID&gt;{F9F2EB7D-9BE9-4218-B189-1EE61F073869}&lt;/UID&gt;&lt;Title&gt;Physical Activity Interventions to Alleviate Depressive Symptoms in Children and Adolescents: A Systematic Review and Meta-analysis&lt;/Title&gt;&lt;Template&gt;Journal Article&lt;/Template&gt;&lt;Star&gt;0&lt;/Star&gt;&lt;Tag&gt;0&lt;/Tag&gt;&lt;Author&gt;Recchia, Francesco; Bernal, Joshua D K; Fong, Daniel Y; Wong, Stephen H S; Chung, Pak-Kwong; Chan, Derwin K C; Capio, Catherine M; Yu, Clare C W; Wong, Sam W S; Sit, Cindy H P; Chen, Ya-Jun; Thompson, Walter R; Siu, Parco M&lt;/Author&gt;&lt;Year&gt;2023&lt;/Year&gt;&lt;Details&gt;&lt;_alternate_title&gt;JAMA Pediatrics&lt;/_alternate_title&gt;&lt;_collection_scope&gt;SCIE&lt;/_collection_scope&gt;&lt;_created&gt;64767534&lt;/_created&gt;&lt;_date&gt;2023-02-01&lt;/_date&gt;&lt;_date_display&gt;2023_x000d__x000a_2023/02/01&lt;/_date_display&gt;&lt;_doi&gt;10.1001/jamapediatrics.2022.5090&lt;/_doi&gt;&lt;_impact_factor&gt;  26.796&lt;/_impact_factor&gt;&lt;_isbn&gt;2168-6203&lt;/_isbn&gt;&lt;_issue&gt;2&lt;/_issue&gt;&lt;_journal&gt;JAMA Pediatrics&lt;/_journal&gt;&lt;_modified&gt;64767534&lt;/_modified&gt;&lt;_pages&gt;132-140&lt;/_pages&gt;&lt;_social_category&gt;医学(1)&lt;/_social_category&gt;&lt;_url&gt;https://doi.org/10.1001/jamapediatrics.2022.5090&lt;/_url&gt;&lt;_volume&gt;177&lt;/_volume&gt;&lt;/Details&gt;&lt;Extra&gt;&lt;DBUID&gt;{62B73418-E7EA-4772-A85B-742AAA2FBBE5}&lt;/DBUID&gt;&lt;/Extra&gt;&lt;/Item&gt;&lt;/References&gt;&lt;/Group&gt;&lt;Group&gt;&lt;References&gt;&lt;Item&gt;&lt;ID&gt;62&lt;/ID&gt;&lt;UID&gt;{A8593930-4A0C-4165-8EA2-2185390B52FB}&lt;/UID&gt;&lt;Title&gt;Depressed Adolescents Treated with Exercise (DATE): A pilot randomized controlled  trial to test feasibility and establish preliminary effect sizes&lt;/Title&gt;&lt;Template&gt;Journal Article&lt;/Template&gt;&lt;Star&gt;0&lt;/Star&gt;&lt;Tag&gt;0&lt;/Tag&gt;&lt;Author&gt;Hughes, C W; Barnes, S; Barnes, C; Defina, L F; Nakonezny, P; Emslie, G J&lt;/Author&gt;&lt;Year&gt;2013&lt;/Year&gt;&lt;Details&gt;&lt;_accession_num&gt;24244220&lt;/_accession_num&gt;&lt;_author_adr&gt;Department of Psychiatry, University of Texas Southwestern Medical Center,  Dallas, TX.&lt;/_author_adr&gt;&lt;_date_display&gt;2013 Jun&lt;/_date_display&gt;&lt;_date&gt;2013-06-01&lt;/_date&gt;&lt;_doi&gt;10.1016/j.mhpa.2013.06.006&lt;/_doi&gt;&lt;_isbn&gt;1755-2966 (Print); 1878-0199 (Electronic); 1878-0199 (Linking)&lt;/_isbn&gt;&lt;_issue&gt;2&lt;/_issue&gt;&lt;_journal&gt;Ment Health Phys Act&lt;/_journal&gt;&lt;_keywords&gt;Actigraphy; Adherence; Adolescents; Depression; Exercise&lt;/_keywords&gt;&lt;_language&gt;eng&lt;/_language&gt;&lt;_tertiary_title&gt;Mental health and physical activity&lt;/_tertiary_title&gt;&lt;_type_work&gt;Journal Article&lt;/_type_work&gt;&lt;_url&gt;http://www.ncbi.nlm.nih.gov/entrez/query.fcgi?cmd=Retrieve&amp;amp;db=pubmed&amp;amp;dopt=Abstract&amp;amp;list_uids=24244220&amp;amp;query_hl=1&lt;/_url&gt;&lt;_volume&gt;6&lt;/_volume&gt;&lt;_created&gt;64817326&lt;/_created&gt;&lt;_modified&gt;64817326&lt;/_modified&gt;&lt;_impact_factor&gt;   5.957&lt;/_impact_factor&gt;&lt;_social_category&gt;医学(4)&lt;/_social_category&gt;&lt;_collection_scope&gt;SSCI&lt;/_collection_scope&gt;&lt;/Details&gt;&lt;Extra&gt;&lt;DBUID&gt;{62B73418-E7EA-4772-A85B-742AAA2FBBE5}&lt;/DBUID&gt;&lt;/Extra&gt;&lt;/Item&gt;&lt;/References&gt;&lt;/Group&gt;&lt;/Citation&gt;_x000a_"/>
    <w:docVar w:name="NE.Ref{6D763CFA-B80A-40DF-B2FD-FA2691A0D592}" w:val=" ADDIN NE.Ref.{6D763CFA-B80A-40DF-B2FD-FA2691A0D592}&lt;Citation&gt;&lt;Group&gt;&lt;References&gt;&lt;Item&gt;&lt;ID&gt;49&lt;/ID&gt;&lt;UID&gt;{094E8587-04AE-4D76-ABE6-CD1165383A19}&lt;/UID&gt;&lt;Title&gt;Family-based interventions for child and adolescent disorders&lt;/Title&gt;&lt;Template&gt;Journal Article&lt;/Template&gt;&lt;Star&gt;0&lt;/Star&gt;&lt;Tag&gt;0&lt;/Tag&gt;&lt;Author&gt;Kaslow, N J; Broth, M R; Smith, C O; Collins, M H&lt;/Author&gt;&lt;Year&gt;2012&lt;/Year&gt;&lt;Details&gt;&lt;_accession_num&gt;22283382&lt;/_accession_num&gt;&lt;_author_adr&gt;Department of Psychiatry and Behavioral Sciences, Emory University, Atlanta, Georgia 30303, USA. nkaslow@emory.edu&lt;/_author_adr&gt;&lt;_date_display&gt;2012 Jan&lt;/_date_display&gt;&lt;_date&gt;2012-01-01&lt;/_date&gt;&lt;_doi&gt;10.1111/j.1752-0606.2011.00257.x&lt;/_doi&gt;&lt;_isbn&gt;1752-0606 (Electronic); 0194-472X (Linking)&lt;/_isbn&gt;&lt;_issue&gt;1&lt;/_issue&gt;&lt;_journal&gt;J Marital Fam Ther&lt;/_journal&gt;&lt;_language&gt;eng&lt;/_language&gt;&lt;_ori_publication&gt;(c) 2012 American Association for Marriage and Family Therapy.&lt;/_ori_publication&gt;&lt;_pages&gt;82-100&lt;/_pages&gt;&lt;_subject_headings&gt;Adolescent; Adolescent Behavior/psychology; Anxiety/epidemiology/*therapy; Attention Deficit Disorder with Hyperactivity/epidemiology/*therapy; Child; Child Behavior/psychology; Child Development Disorders, Pervasive/epidemiology/*therapy; Family Therapy/*methods; Feeding and Eating Disorders/epidemiology/*therapy; Humans; Mood Disorders/epidemiology/*therapy; United States/epidemiology&lt;/_subject_headings&gt;&lt;_tertiary_title&gt;Journal of marital and family therapy&lt;/_tertiary_title&gt;&lt;_type_work&gt;Journal Article; Review&lt;/_type_work&gt;&lt;_url&gt;http://www.ncbi.nlm.nih.gov/entrez/query.fcgi?cmd=Retrieve&amp;amp;db=pubmed&amp;amp;dopt=Abstract&amp;amp;list_uids=22283382&amp;amp;query_hl=1&lt;/_url&gt;&lt;_volume&gt;38&lt;/_volume&gt;&lt;_created&gt;63570897&lt;/_created&gt;&lt;_modified&gt;63570897&lt;/_modified&gt;&lt;_db_updated&gt;PubMed&lt;/_db_updated&gt;&lt;_impact_factor&gt;   1.421&lt;/_impact_factor&gt;&lt;_collection_scope&gt;SSCI&lt;/_collection_scope&gt;&lt;/Details&gt;&lt;Extra&gt;&lt;DBUID&gt;{5D4A96AE-2D4D-41F0-9DA9-F21F7ED3972F}&lt;/DBUID&gt;&lt;/Extra&gt;&lt;/Item&gt;&lt;/References&gt;&lt;/Group&gt;&lt;Group&gt;&lt;References&gt;&lt;Item&gt;&lt;ID&gt;51&lt;/ID&gt;&lt;UID&gt;{BAB69BA6-F096-4EB2-B743-22E0CC91D542}&lt;/UID&gt;&lt;Title&gt;The Family-centered Action Model of Intervention Layout and Implementation (FAMILI): the example of childhood obesity&lt;/Title&gt;&lt;Template&gt;Journal Article&lt;/Template&gt;&lt;Star&gt;0&lt;/Star&gt;&lt;Tag&gt;0&lt;/Tag&gt;&lt;Author&gt;Davison, K K; Lawson, H A; Coatsworth, J D&lt;/Author&gt;&lt;Year&gt;2012&lt;/Year&gt;&lt;Details&gt;&lt;_accession_num&gt;21632465&lt;/_accession_num&gt;&lt;_author_adr&gt;Harvard School of Public Health, Boston, MA, USA. kdavison@hsph.harvard.edu&lt;/_author_adr&gt;&lt;_date_display&gt;2012 Jul&lt;/_date_display&gt;&lt;_date&gt;2012-07-01&lt;/_date&gt;&lt;_doi&gt;10.1177/1524839910377966&lt;/_doi&gt;&lt;_isbn&gt;1524-8399 (Print); 1524-8399 (Linking)&lt;/_isbn&gt;&lt;_issue&gt;4&lt;/_issue&gt;&lt;_journal&gt;Health Promot Pract&lt;/_journal&gt;&lt;_language&gt;eng&lt;/_language&gt;&lt;_pages&gt;454-61&lt;/_pages&gt;&lt;_subject_headings&gt;Adult; Child; Community-Based Participatory Research; Cultural Characteristics; *Family Health; Family Relations; Female; Health Promotion; Humans; Life Style; Male; Obesity/ethnology/*prevention &amp;amp; control/psychology; *Parent-Child Relations; Program Development&lt;/_subject_headings&gt;&lt;_tertiary_title&gt;Health promotion practice&lt;/_tertiary_title&gt;&lt;_type_work&gt;Journal Article; Research Support, N.I.H., Extramural&lt;/_type_work&gt;&lt;_url&gt;http://www.ncbi.nlm.nih.gov/entrez/query.fcgi?cmd=Retrieve&amp;amp;db=pubmed&amp;amp;dopt=Abstract&amp;amp;list_uids=21632465&amp;amp;query_hl=1&lt;/_url&gt;&lt;_volume&gt;13&lt;/_volume&gt;&lt;_created&gt;63570901&lt;/_created&gt;&lt;_modified&gt;63570901&lt;/_modified&gt;&lt;_db_updated&gt;PubMed&lt;/_db_updated&gt;&lt;/Details&gt;&lt;Extra&gt;&lt;DBUID&gt;{5D4A96AE-2D4D-41F0-9DA9-F21F7ED3972F}&lt;/DBUID&gt;&lt;/Extra&gt;&lt;/Item&gt;&lt;/References&gt;&lt;/Group&gt;&lt;/Citation&gt;_x000a_"/>
    <w:docVar w:name="NE.Ref{6D83B33B-F279-4D53-A0E9-43A6AE51C109}" w:val=" ADDIN NE.Ref.{6D83B33B-F279-4D53-A0E9-43A6AE51C109}&lt;Citation&gt;&lt;Group&gt;&lt;References&gt;&lt;Item&gt;&lt;ID&gt;4204&lt;/ID&gt;&lt;UID&gt;{1ECE2EF7-F29F-4638-A234-354B6447E850}&lt;/UID&gt;&lt;Title&gt;Improving mental health through fostering healthy lifestyles in young people: one  of the targets in the WPA Action Plan 2023-2026&lt;/Title&gt;&lt;Template&gt;Journal Article&lt;/Template&gt;&lt;Star&gt;0&lt;/Star&gt;&lt;Tag&gt;0&lt;/Tag&gt;&lt;Author&gt;Wasserman, D; Arango, C; Fiorillo, A; Levin, S; Peters, A; Rao, P; Sanchez-Villanueva, T; Sylla, A&lt;/Author&gt;&lt;Year&gt;2023&lt;/Year&gt;&lt;Details&gt;&lt;_accessed&gt;65212447&lt;/_accessed&gt;&lt;_accession_num&gt;37713574&lt;/_accession_num&gt;&lt;_author_adr&gt;WPA President Elect.; National Centre for Suicide Research and Prevention of Mental Ill-Health,  Karolinska Institutet, Stockholm, Sweden.; Department of Child and Adolescent Psychiatry, Institute of Psychiatry and Mental  Health, Hospital General Universitario Gregorio Maranon School of Medicine,  Universidad Complutense, IiSGM, CIBERSAM, Madrid, Spain.; Department of Psychiatry, University of Campania &amp;quot;L. Vanvitelli&amp;quot;, Naples, Italy.; Medical Director, American Psychiatric Association.; Former Chief Executive Officer, Royal Australian and New Zealand College of  Psychiatrists.; Asha Hospital, Hyderabad, India.; Universidad de Guadalajara, Guadalajara, Mexico.; University Cheikh Anta Diop, Dakar, Senegal.&lt;/_author_adr&gt;&lt;_collection_scope&gt;SSCI;SCIE&lt;/_collection_scope&gt;&lt;_created&gt;65212446&lt;/_created&gt;&lt;_date&gt;2023-10-01&lt;/_date&gt;&lt;_date_display&gt;2023 Oct&lt;/_date_display&gt;&lt;_db_updated&gt;PubMed&lt;/_db_updated&gt;&lt;_doi&gt;10.1002/wps.21146&lt;/_doi&gt;&lt;_impact_factor&gt;  73.300&lt;/_impact_factor&gt;&lt;_isbn&gt;1723-8617 (Print); 2051-5545 (Electronic); 1723-8617 (Linking)&lt;/_isbn&gt;&lt;_issue&gt;3&lt;/_issue&gt;&lt;_journal&gt;World Psychiatry&lt;/_journal&gt;&lt;_language&gt;eng&lt;/_language&gt;&lt;_modified&gt;65212447&lt;/_modified&gt;&lt;_pages&gt;488-489&lt;/_pages&gt;&lt;_social_category&gt;精神病学(1)&lt;/_social_category&gt;&lt;_tertiary_title&gt;World psychiatry : official journal of the World Psychiatric Association (WPA)&lt;/_tertiary_title&gt;&lt;_type_work&gt;News&lt;/_type_work&gt;&lt;_url&gt;http://www.ncbi.nlm.nih.gov/entrez/query.fcgi?cmd=Retrieve&amp;amp;db=pubmed&amp;amp;dopt=Abstract&amp;amp;list_uids=37713574&amp;amp;query_hl=1&lt;/_url&gt;&lt;_volume&gt;22&lt;/_volume&gt;&lt;/Details&gt;&lt;Extra&gt;&lt;DBUID&gt;{93870BB0-CAEF-4F07-AAE0-DA131E288E28}&lt;/DBUID&gt;&lt;/Extra&gt;&lt;/Item&gt;&lt;/References&gt;&lt;/Group&gt;&lt;/Citation&gt;_x000a_"/>
    <w:docVar w:name="NE.Ref{6D88DB15-ADBE-4F48-AAA8-9838FC049196}" w:val=" ADDIN NE.Ref.{6D88DB15-ADBE-4F48-AAA8-9838FC049196}&lt;Citation&gt;&lt;Group&gt;&lt;References&gt;&lt;Item&gt;&lt;ID&gt;874&lt;/ID&gt;&lt;UID&gt;{5D334751-6BAA-4084-BE5A-D001AD3B3336}&lt;/UID&gt;&lt;Title&gt;A cross-cultural comparison of depressive symptom manifestation: China and the United States&lt;/Title&gt;&lt;Template&gt;Journal Article&lt;/Template&gt;&lt;Star&gt;0&lt;/Star&gt;&lt;Tag&gt;0&lt;/Tag&gt;&lt;Author&gt;Yen, S; Robins, C J; Lin, N&lt;/Author&gt;&lt;Year&gt;2000&lt;/Year&gt;&lt;Details&gt;&lt;_accession_num&gt;11142551&lt;/_accession_num&gt;&lt;_author_adr&gt;Department of Psychology, Duke University, USA. Shirley_Yen_PhD@Brown.edu&lt;/_author_adr&gt;&lt;_created&gt;60201677&lt;/_created&gt;&lt;_date&gt;2000-12-01&lt;/_date&gt;&lt;_date_display&gt;2000 Dec&lt;/_date_display&gt;&lt;_db_updated&gt;PubMed&lt;/_db_updated&gt;&lt;_issue&gt;6&lt;/_issue&gt;&lt;_journal&gt;J Consult Clin Psychol&lt;/_journal&gt;&lt;_keywords&gt;Adult; Asian Americans/psychology; China; *Cross-Cultural Comparison; Depression/diagnosis/*ethnology/psychology; Ethnic Groups/*psychology; European Continental Ancestry Group/psychology; Female; Humans; Male; Personality Inventory/statistics &amp;amp; numerical data; Psychometrics; Reproducibility of Results; Somatoform Disorders/diagnosis/ethnology/psychology; Students/psychology; United States&lt;/_keywords&gt;&lt;_language&gt;eng&lt;/_language&gt;&lt;_modified&gt;60868837&lt;/_modified&gt;&lt;_pages&gt;993-9&lt;/_pages&gt;&lt;_type_work&gt;Comparative Study; Journal Article; Research Support, Non-U.S. Gov&amp;apos;t; Research Support, U.S. Gov&amp;apos;t, P.H.S.&lt;/_type_work&gt;&lt;_url&gt;http://www.ncbi.nlm.nih.gov/entrez/query.fcgi?cmd=Retrieve&amp;amp;db=pubmed&amp;amp;dopt=Abstract&amp;amp;list_uids=11142551&amp;amp;query_hl=1&lt;/_url&gt;&lt;_volume&gt;68&lt;/_volume&gt;&lt;/Details&gt;&lt;Extra&gt;&lt;DBUID&gt;{D07AA872-643E-4EBF-B183-B33720C6CF77}&lt;/DBUID&gt;&lt;/Extra&gt;&lt;/Item&gt;&lt;/References&gt;&lt;/Group&gt;&lt;/Citation&gt;_x000a_"/>
    <w:docVar w:name="NE.Ref{6DC087FE-3A61-4C69-8D61-AE41A6CD7948}" w:val=" ADDIN NE.Ref.{6DC087FE-3A61-4C69-8D61-AE41A6CD7948}&lt;Citation&gt;&lt;Group&gt;&lt;References&gt;&lt;Item&gt;&lt;ID&gt;4043&lt;/ID&gt;&lt;UID&gt;{C705ADF4-C4E6-4819-8A77-9FAC1D83F647}&lt;/UID&gt;&lt;Title&gt;Problematic Smartphone Use and Its Associations with Sexual Minority Stressors,  Gender Nonconformity, and Mental Health Problems among Young Adult Lesbian, Gay,  and Bisexual Individuals in Taiwan&lt;/Title&gt;&lt;Template&gt;Journal Article&lt;/Template&gt;&lt;Star&gt;0&lt;/Star&gt;&lt;Tag&gt;0&lt;/Tag&gt;&lt;Author&gt;Huang, M F; Chang, Y P; Lu, W H; Yen, C F&lt;/Author&gt;&lt;Year&gt;2022&lt;/Year&gt;&lt;Details&gt;&lt;_accessed&gt;65118939&lt;/_accessed&gt;&lt;_accession_num&gt;35565175&lt;/_accession_num&gt;&lt;_author_adr&gt;Department of Psychiatry, School of Medicine, College of Medicine, Kaohsiung  Medical University, Kaohsiung 80708, Taiwan.; Department of Psychiatry, Kaohsiung Medical University Hospital, Kaohsiung 80756,  Taiwan.; School of Nursing, The State University of New York, University at Buffalo,  Buffalo, NY 14260, USA.; Department of Psychiatry, Ditmanson Medical Foundation Chia-Yi Christian  Hospital, Chiayi 60002, Taiwan.; Department of Psychiatry, School of Medicine, College of Medicine, Kaohsiung  Medical University, Kaohsiung 80708, Taiwan.; Department of Psychiatry, Kaohsiung Medical University Hospital, Kaohsiung 80756,  Taiwan.; College of Professional Studies, National Pingtung University of Science and  Technology, Pingtung 91201, Taiwan.&lt;/_author_adr&gt;&lt;_collection_scope&gt;SSCI;SCIE&lt;/_collection_scope&gt;&lt;_created&gt;64733443&lt;/_created&gt;&lt;_date&gt;2022-05-09&lt;/_date&gt;&lt;_date_display&gt;2022 May 9&lt;/_date_display&gt;&lt;_doi&gt;10.3390/ijerph19095780&lt;/_doi&gt;&lt;_impact_factor&gt;   4.614&lt;/_impact_factor&gt;&lt;_isbn&gt;1660-4601 (Electronic); 1661-7827 (Print); 1660-4601 (Linking)&lt;/_isbn&gt;&lt;_issue&gt;9&lt;/_issue&gt;&lt;_journal&gt;Int J Environ Res Public Health&lt;/_journal&gt;&lt;_keywords&gt;minority stress; psychological well-being; sexual minority; smartphone; stigma&lt;/_keywords&gt;&lt;_language&gt;eng&lt;/_language&gt;&lt;_modified&gt;65118883&lt;/_modified&gt;&lt;_subject_headings&gt;Bisexuality/psychology; Cross-Sectional Studies; Female; Humans; Male; Mental Health; Sexual Behavior; *Sexual and Gender Minorities; *Smartphone; Taiwan; Young Adult&lt;/_subject_headings&gt;&lt;_tertiary_title&gt;International journal of environmental research and public health&lt;/_tertiary_title&gt;&lt;_type_work&gt;Journal Article; Research Support, Non-U.S. Gov&amp;apos;t&lt;/_type_work&gt;&lt;_url&gt;http://www.ncbi.nlm.nih.gov/entrez/query.fcgi?cmd=Retrieve&amp;amp;db=pubmed&amp;amp;dopt=Abstract&amp;amp;list_uids=35565175&amp;amp;query_hl=1&lt;/_url&gt;&lt;_volume&gt;19&lt;/_volume&gt;&lt;/Details&gt;&lt;Extra&gt;&lt;DBUID&gt;{93870BB0-CAEF-4F07-AAE0-DA131E288E28}&lt;/DBUID&gt;&lt;/Extra&gt;&lt;/Item&gt;&lt;/References&gt;&lt;/Group&gt;&lt;Group&gt;&lt;References&gt;&lt;Item&gt;&lt;ID&gt;4045&lt;/ID&gt;&lt;UID&gt;{C008C154-2758-4367-8E2F-214AE92E1395}&lt;/UID&gt;&lt;Title&gt;Gambling, Gaming, and Internet Behavior in a Sexual Minority Perspective. A  Cross-Sectional Study in Seven European Countries&lt;/Title&gt;&lt;Template&gt;Journal Article&lt;/Template&gt;&lt;Star&gt;0&lt;/Star&gt;&lt;Tag&gt;1&lt;/Tag&gt;&lt;Author&gt;Broman, N; Prever, F; di Giacomo, E; Jiménez-Murcia, S; Szczegielniak, A; Hansson, H; Håkansson, A&lt;/Author&gt;&lt;Year&gt;2021&lt;/Year&gt;&lt;Details&gt;&lt;_accessed&gt;65118950&lt;/_accessed&gt;&lt;_accession_num&gt;35498152&lt;/_accession_num&gt;&lt;_author_adr&gt;Department of Clinical Sciences Lund, Faculty of Medicine, Lund University, Lund,  Sweden.; Gambling Disorder Unit, Malmö Addiction Center, Region Skåne, Malmö, Sweden.; National Health System (NHS), Addiction Department, Milan, Italy.; SUN(N)COOP Scientific Director &amp;quot;Women and Gambling Project,&amp;quot; Milan, Italy.; Section of Forensic Psychiatry, King&amp;apos;s College London, Institute of Psychiatry,  London, United Kingdom.; School of Medicine and Surgery, University of Milan Bicocca, Milan, Italy.; Psychiatric Department -Azienda Socio-Sanitaria Territoriale (ASST), Monza,  Italy.; Department of Psychiatry, Bellvitge University Hospital-IDIBELL, Barcelona,  Spain.; Ciber Fisiopatología Obesidad y Nutrición (CIBERObn), Instituto de Salud Carlos  III, Madrid, Spain.; Department of Clinical Sciences, Faculty of Medicine, University of Barcelona,  Barcelona, Spain.; Faculty of Medical Sciences in Katowice, Medical University of Silesia, Katowice,  Poland.; Department of Clinical Sciences Lund, Faculty of Medicine, Lund University, Lund,  Sweden.; Department of Clinical Sciences Lund, Faculty of Medicine, Lund University, Lund,  Sweden.; Gambling Disorder Unit, Malmö Addiction Center, Region Skåne, Malmö, Sweden.&lt;/_author_adr&gt;&lt;_collection_scope&gt;SSCI&lt;/_collection_scope&gt;&lt;_created&gt;65038398&lt;/_created&gt;&lt;_date&gt;2021-01-20&lt;/_date&gt;&lt;_date_display&gt;2021&lt;/_date_display&gt;&lt;_doi&gt;10.3389/fpsyg.2021.707645&lt;/_doi&gt;&lt;_impact_factor&gt;   4.232&lt;/_impact_factor&gt;&lt;_isbn&gt;1664-1078 (Print); 1664-1078 (Electronic); 1664-1078 (Linking)&lt;/_isbn&gt;&lt;_journal&gt;Front Psychol&lt;/_journal&gt;&lt;_keywords&gt;Europe; bisexual; gambling; gaming; gay; internet behavior; lesbian; sexual minorities&lt;/_keywords&gt;&lt;_language&gt;eng&lt;/_language&gt;&lt;_modified&gt;65118883&lt;/_modified&gt;&lt;_ori_publication&gt;Copyright © 2022 Broman, Prever, di Giacomo, Jiménez-Murcia, Szczegielniak, _x000d__x000a_      Hansson and Håkansson.&lt;/_ori_publication&gt;&lt;_pages&gt;707645&lt;/_pages&gt;&lt;_social_category&gt;心理学：综合(3)&lt;/_social_category&gt;&lt;_tertiary_title&gt;Frontiers in psychology&lt;/_tertiary_title&gt;&lt;_type_work&gt;Journal Article&lt;/_type_work&gt;&lt;_url&gt;http://www.ncbi.nlm.nih.gov/entrez/query.fcgi?cmd=Retrieve&amp;amp;db=pubmed&amp;amp;dopt=Abstract&amp;amp;list_uids=35498152&amp;amp;query_hl=1&lt;/_url&gt;&lt;_volume&gt;12&lt;/_volume&gt;&lt;/Details&gt;&lt;Extra&gt;&lt;DBUID&gt;{93870BB0-CAEF-4F07-AAE0-DA131E288E28}&lt;/DBUID&gt;&lt;/Extra&gt;&lt;/Item&gt;&lt;/References&gt;&lt;/Group&gt;&lt;/Citation&gt;_x000a_"/>
    <w:docVar w:name="NE.Ref{6DC11501-DECE-4D52-B993-A4FAC3576AF0}" w:val=" ADDIN NE.Ref.{6DC11501-DECE-4D52-B993-A4FAC3576AF0}&lt;Citation&gt;&lt;Group&gt;&lt;References&gt;&lt;Item&gt;&lt;ID&gt;73&lt;/ID&gt;&lt;UID&gt;{4353B169-97F9-499B-935D-F21A81DBA8F7}&lt;/UID&gt;&lt;Title&gt;A healthy lifestyle is positively associated with mental health and well-being  and core markers in ageing&lt;/Title&gt;&lt;Template&gt;Journal Article&lt;/Template&gt;&lt;Star&gt;0&lt;/Star&gt;&lt;Tag&gt;0&lt;/Tag&gt;&lt;Author&gt;Hautekiet, P; Saenen, N D; Martens, D S; Debay, M; Van der Heyden, J; Nawrot, T S; De Clercq, E M&lt;/Author&gt;&lt;Year&gt;2022&lt;/Year&gt;&lt;Details&gt;&lt;_accession_num&gt;36171556&lt;/_accession_num&gt;&lt;_author_adr&gt;Sciensano, Risk and Health Impact Assessment, Juliette Wytsmanstraat 14, 1050,  Brussels, Belgium. pauline.hautekiet@sciensano.be.; Centre for Environmental Sciences, Hasselt University, 3500, Hasselt, Belgium.  pauline.hautekiet@sciensano.be.; Sciensano, Risk and Health Impact Assessment, Juliette Wytsmanstraat 14, 1050,  Brussels, Belgium.; Centre for Environmental Sciences, Hasselt University, 3500, Hasselt, Belgium.; Centre for Environmental Sciences, Hasselt University, 3500, Hasselt, Belgium.; Centre for Environmental Sciences, Hasselt University, 3500, Hasselt, Belgium.; Sciensano, Epidemiology and Public Health, Juliette Wytsmanstraat 14, 1050,  Brussels, Belgium.; Centre for Environmental Sciences, Hasselt University, 3500, Hasselt, Belgium.; Centre for Environment and Health, Leuven University, 3000, Leuven, Belgium.; Sciensano, Risk and Health Impact Assessment, Juliette Wytsmanstraat 14, 1050,  Brussels, Belgium.&lt;/_author_adr&gt;&lt;_collection_scope&gt;SCIE&lt;/_collection_scope&gt;&lt;_created&gt;65067651&lt;/_created&gt;&lt;_date&gt;2022-09-29&lt;/_date&gt;&lt;_date_display&gt;2022 Sep 29&lt;/_date_display&gt;&lt;_doi&gt;10.1186/s12916-022-02524-9&lt;/_doi&gt;&lt;_impact_factor&gt;  11.150&lt;/_impact_factor&gt;&lt;_isbn&gt;1741-7015 (Electronic); 1741-7015 (Linking)&lt;/_isbn&gt;&lt;_issue&gt;1&lt;/_issue&gt;&lt;_journal&gt;BMC Med&lt;/_journal&gt;&lt;_keywords&gt;Biological ageing; Lifestyle; Mental health; Mitochondrial DNA content; Telomere length&lt;/_keywords&gt;&lt;_language&gt;eng&lt;/_language&gt;&lt;_modified&gt;65067651&lt;/_modified&gt;&lt;_ori_publication&gt;© 2022. The Author(s).&lt;/_ori_publication&gt;&lt;_pages&gt;328&lt;/_pages&gt;&lt;_social_category&gt;医学(1)&lt;/_social_category&gt;&lt;_subject_headings&gt;Adult; Aged; Aging; Biomarkers; DNA, Mitochondrial; Female; Healthy Lifestyle; Humans; *Life Style; Male; *Mental Health; Middle Aged&lt;/_subject_headings&gt;&lt;_tertiary_title&gt;BMC medicine&lt;/_tertiary_title&gt;&lt;_type_work&gt;Journal Article&lt;/_type_work&gt;&lt;_url&gt;http://www.ncbi.nlm.nih.gov/entrez/query.fcgi?cmd=Retrieve&amp;amp;db=pubmed&amp;amp;dopt=Abstract&amp;amp;list_uids=36171556&amp;amp;query_hl=1&lt;/_url&gt;&lt;_volume&gt;20&lt;/_volume&gt;&lt;/Details&gt;&lt;Extra&gt;&lt;DBUID&gt;{00EBDF0C-2E98-4FD7-9E47-813FAF00074E}&lt;/DBUID&gt;&lt;/Extra&gt;&lt;/Item&gt;&lt;/References&gt;&lt;/Group&gt;&lt;/Citation&gt;_x000a_"/>
    <w:docVar w:name="NE.Ref{6DC77301-CFE2-4574-B4A6-3B743528D1AE}" w:val=" ADDIN NE.Ref.{6DC77301-CFE2-4574-B4A6-3B743528D1AE}&lt;Citation&gt;&lt;Group&gt;&lt;References&gt;&lt;Item&gt;&lt;ID&gt;188&lt;/ID&gt;&lt;UID&gt;{8F239ECE-8B7A-429E-A919-CB67AA18F911}&lt;/UID&gt;&lt;Title&gt;The dental caries pandemic and disparities problem&lt;/Title&gt;&lt;Template&gt;Journal Article&lt;/Template&gt;&lt;Star&gt;0&lt;/Star&gt;&lt;Tag&gt;0&lt;/Tag&gt;&lt;Author&gt;Edelstein, B L&lt;/Author&gt;&lt;Year&gt;2006&lt;/Year&gt;&lt;Details&gt;&lt;_accessed&gt;65137574&lt;/_accessed&gt;&lt;_accession_num&gt;16934119&lt;/_accession_num&gt;&lt;_author_adr&gt;Section of Social and Behavioral Sciences, College of Dental Medicine, Columbia  University, New York, NY, USA. ble22@columbia.edu&lt;/_author_adr&gt;&lt;_collection_scope&gt;SCIE&lt;/_collection_scope&gt;&lt;_created&gt;65137573&lt;/_created&gt;&lt;_date&gt;2006-06-15&lt;/_date&gt;&lt;_date_display&gt;2006 Jun 15&lt;/_date_display&gt;&lt;_doi&gt;10.1186/1472-6831-6-S1-S2&lt;/_doi&gt;&lt;_impact_factor&gt;   3.747&lt;/_impact_factor&gt;&lt;_isbn&gt;1472-6831 (Electronic); 1472-6831 (Linking)&lt;/_isbn&gt;&lt;_issue&gt;Suppl 1&lt;/_issue&gt;&lt;_journal&gt;BMC Oral Health&lt;/_journal&gt;&lt;_language&gt;eng&lt;/_language&gt;&lt;_modified&gt;65137574&lt;/_modified&gt;&lt;_pages&gt;S2&lt;/_pages&gt;&lt;_social_category&gt;医学(3)&lt;/_social_category&gt;&lt;_tertiary_title&gt;BMC oral health&lt;/_tertiary_title&gt;&lt;_type_work&gt;Journal Article&lt;/_type_work&gt;&lt;_url&gt;http://www.ncbi.nlm.nih.gov/entrez/query.fcgi?cmd=Retrieve&amp;amp;db=pubmed&amp;amp;dopt=Abstract&amp;amp;list_uids=16934119&amp;amp;query_hl=1&lt;/_url&gt;&lt;_volume&gt;6 Suppl 1&lt;/_volume&gt;&lt;/Details&gt;&lt;Extra&gt;&lt;DBUID&gt;{3F9387F2-331A-44EC-89D9-44E8C1CA5F18}&lt;/DBUID&gt;&lt;/Extra&gt;&lt;/Item&gt;&lt;/References&gt;&lt;/Group&gt;&lt;/Citation&gt;_x000a_"/>
    <w:docVar w:name="NE.Ref{6DE1AFCD-4BA6-42F9-BE40-A40206559207}" w:val=" ADDIN NE.Ref.{6DE1AFCD-4BA6-42F9-BE40-A40206559207}&lt;Citation&gt;&lt;Group&gt;&lt;References&gt;&lt;Item&gt;&lt;ID&gt;24&lt;/ID&gt;&lt;UID&gt;{FE87CCC1-0886-4A8B-935C-E3EEF3AB4E73}&lt;/UID&gt;&lt;Title&gt;The usability of WeChat as a mobile and interactive medium in student-centered medical teaching&lt;/Title&gt;&lt;Template&gt;Journal Article&lt;/Template&gt;&lt;Star&gt;0&lt;/Star&gt;&lt;Tag&gt;0&lt;/Tag&gt;&lt;Author&gt;Wang, J; Gao, F; Li, J; Zhang, J; Li, S; Xu, G T; Xu, L; Chen, J; Lu, L&lt;/Author&gt;&lt;Year&gt;2017&lt;/Year&gt;&lt;Details&gt;&lt;_accession_num&gt;28581156&lt;/_accession_num&gt;&lt;_author_adr&gt;Department of Regenerative Medicine, Tongji University School of Medicine, Shanghai, China.; Department of Regenerative Medicine, Tongji University School of Medicine, Shanghai, China.; Department of Regenerative Medicine, Tongji University School of Medicine, Shanghai, China.; Department of Regenerative Medicine, Tongji University School of Medicine, Shanghai, China.; Department of Regenerative Medicine, Tongji University School of Medicine, Shanghai, China.; Department of Regenerative Medicine, Tongji University School of Medicine, Shanghai, China.; Department of Regenerative Medicine, Tongji University School of Medicine, Shanghai, China.; Department of Regenerative Medicine, Tongji University School of Medicine, Shanghai, China.; Department of Regenerative Medicine, Tongji University School of Medicine, Shanghai, China.&lt;/_author_adr&gt;&lt;_date_display&gt;2017 Sep&lt;/_date_display&gt;&lt;_date&gt;2017-09-01&lt;/_date&gt;&lt;_doi&gt;10.1002/bmb.21065&lt;/_doi&gt;&lt;_isbn&gt;1539-3429 (Electronic); 1470-8175 (Linking)&lt;/_isbn&gt;&lt;_issue&gt;5&lt;/_issue&gt;&lt;_journal&gt;Biochem Mol Biol Educ&lt;/_journal&gt;&lt;_keywords&gt;WeChat; biochemistry and cellular biology course; medical education; student-centered&lt;/_keywords&gt;&lt;_language&gt;eng&lt;/_language&gt;&lt;_ori_publication&gt;(c) 2017 The International Union of Biochemistry and Molecular Biology.&lt;/_ori_publication&gt;&lt;_pages&gt;421-425&lt;/_pages&gt;&lt;_subject_headings&gt;Biochemistry/education; Cell Biology/education; Education, Medical, Undergraduate/*methods; Educational Measurement; Humans; Social Media/*statistics &amp;amp; numerical data; Students, Medical/psychology; Surveys and Questionnaires; Teaching/*education&lt;/_subject_headings&gt;&lt;_tertiary_title&gt;Biochemistry and molecular biology education : a bimonthly publication of the_x000d__x000a_      International Union of Biochemistry and Molecular Biology&lt;/_tertiary_title&gt;&lt;_type_work&gt;Journal Article&lt;/_type_work&gt;&lt;_url&gt;http://www.ncbi.nlm.nih.gov/entrez/query.fcgi?cmd=Retrieve&amp;amp;db=pubmed&amp;amp;dopt=Abstract&amp;amp;list_uids=28581156&amp;amp;query_hl=1&lt;/_url&gt;&lt;_volume&gt;45&lt;/_volume&gt;&lt;_created&gt;63569665&lt;/_created&gt;&lt;_modified&gt;63569665&lt;/_modified&gt;&lt;_db_updated&gt;PubMed&lt;/_db_updated&gt;&lt;_impact_factor&gt;   0.924&lt;/_impact_factor&gt;&lt;/Details&gt;&lt;Extra&gt;&lt;DBUID&gt;{5D4A96AE-2D4D-41F0-9DA9-F21F7ED3972F}&lt;/DBUID&gt;&lt;/Extra&gt;&lt;/Item&gt;&lt;/References&gt;&lt;/Group&gt;&lt;Group&gt;&lt;References&gt;&lt;Item&gt;&lt;ID&gt;25&lt;/ID&gt;&lt;UID&gt;{0ECDFCD8-A7E8-479C-B6DD-79A7A2FAB597}&lt;/UID&gt;&lt;Title&gt;Using WeChat official accounts to improve malaria health literacy among Chinese expatriates in Niger: an intervention study&lt;/Title&gt;&lt;Template&gt;Journal Article&lt;/Template&gt;&lt;Star&gt;0&lt;/Star&gt;&lt;Tag&gt;0&lt;/Tag&gt;&lt;Author&gt;Li, W; Han, L Q; Guo, Y J; Sun, J&lt;/Author&gt;&lt;Year&gt;2016&lt;/Year&gt;&lt;Details&gt;&lt;_accession_num&gt;27881122&lt;/_accession_num&gt;&lt;_author_adr&gt;Health Care Center Manager of HSE Department, China National Oil and Gas Exploration and Development Corporation, 6-1 Fuchengmen Beidajie, Xicheng District, Beijing, 100034, China.; Infectious Disease Department, Dalian Sixth People&amp;apos;s Hospital, No. 269 Huibai Road, Lugang, Ganjingzi District, Dalian, 116031, Liaoning, China.; Beijing Jishuitan Hospital, No. 31 Xinjiekou Street, Xicheng District, Beijing, 100035, China.; School of Nursing, Peking University Health Science Center, No. 38 Xueyuan Road,  Haidian District, Beijing, 100191, China. sunjing99@bjmu.edu.cn.&lt;/_author_adr&gt;&lt;_date_display&gt;2016 Nov 24&lt;/_date_display&gt;&lt;_date&gt;2016-11-24&lt;/_date&gt;&lt;_doi&gt;10.1186/s12936-016-1621-y&lt;/_doi&gt;&lt;_isbn&gt;1475-2875 (Electronic); 1475-2875 (Linking)&lt;/_isbn&gt;&lt;_issue&gt;1&lt;/_issue&gt;&lt;_journal&gt;Malar J&lt;/_journal&gt;&lt;_keywords&gt;*Chinese expatriates; *Malaria health literacy; *Niger; *WeChat official account&lt;/_keywords&gt;&lt;_language&gt;eng&lt;/_language&gt;&lt;_pages&gt;567&lt;/_pages&gt;&lt;_subject_headings&gt;Adult; *Asian Continental Ancestry Group; Female; Health Education/*methods; *Health Knowledge, Attitudes, Practice; Humans; Malaria/*epidemiology/*prevention &amp;amp; control; Male; Middle Aged; Niger/epidemiology; Surveys and Questionnaires; Young Adult&lt;/_subject_headings&gt;&lt;_tertiary_title&gt;Malaria journal&lt;/_tertiary_title&gt;&lt;_type_work&gt;Journal Article; Randomized Controlled Trial&lt;/_type_work&gt;&lt;_url&gt;http://www.ncbi.nlm.nih.gov/entrez/query.fcgi?cmd=Retrieve&amp;amp;db=pubmed&amp;amp;dopt=Abstract&amp;amp;list_uids=27881122&amp;amp;query_hl=1&lt;/_url&gt;&lt;_volume&gt;15&lt;/_volume&gt;&lt;_created&gt;63569666&lt;/_created&gt;&lt;_modified&gt;63569666&lt;/_modified&gt;&lt;_db_updated&gt;PubMed&lt;/_db_updated&gt;&lt;/Details&gt;&lt;Extra&gt;&lt;DBUID&gt;{5D4A96AE-2D4D-41F0-9DA9-F21F7ED3972F}&lt;/DBUID&gt;&lt;/Extra&gt;&lt;/Item&gt;&lt;/References&gt;&lt;/Group&gt;&lt;/Citation&gt;_x000a_"/>
    <w:docVar w:name="NE.Ref{6DE302D3-85FD-4B42-AD2C-7B36032A08DB}" w:val=" ADDIN NE.Ref.{6DE302D3-85FD-4B42-AD2C-7B36032A08DB}&lt;Citation&gt;&lt;Group&gt;&lt;References&gt;&lt;Item&gt;&lt;ID&gt;1437&lt;/ID&gt;&lt;UID&gt;{C0E0A0E6-D2C7-4DC1-A765-B4A167538496}&lt;/UID&gt;&lt;Title&gt;Associations of Childhood Maltreatment with Single and Multiple Suicide Attempts  among Older Chinese Adolescents&lt;/Title&gt;&lt;Template&gt;Journal Article&lt;/Template&gt;&lt;Star&gt;0&lt;/Star&gt;&lt;Tag&gt;0&lt;/Tag&gt;&lt;Author&gt;Guo, L; Wang, W; Gao, X; Huang, G; Li, P; Lu, C&lt;/Author&gt;&lt;Year&gt;2018&lt;/Year&gt;&lt;Details&gt;&lt;_accession_num&gt;29526470&lt;/_accession_num&gt;&lt;_author_adr&gt;Department of Medical Statistics and Epidemiology, School of Public Health, Sun Yat-sen University, Guangzhou, China.; Department of Medical Statistics and Epidemiology, School of Public Health, Sun Yat-sen University, Guangzhou, China.; Center for Adverse Drug Reaction (ADR) Monitoring of Guangdong, Guangzhou, China.; Center for Adverse Drug Reaction (ADR) Monitoring of Guangdong, Guangzhou, China.; Department of Medical Statistics and Epidemiology, School of Public Health, Sun Yat-sen University, Guangzhou, China.; Department of Medical Statistics and Epidemiology, School of Public Health, Sun Yat-sen University, Guangzhou, China. Electronic address: luciyong@mail.sysu.edu.cn.&lt;/_author_adr&gt;&lt;_created&gt;62218842&lt;/_created&gt;&lt;_date&gt;2018-03-09&lt;/_date&gt;&lt;_date_display&gt;2018 Mar 9&lt;/_date_display&gt;&lt;_db_updated&gt;PubMed&lt;/_db_updated&gt;&lt;_doi&gt;10.1016/j.jpeds.2018.01.032&lt;/_doi&gt;&lt;_impact_factor&gt;   3.874&lt;/_impact_factor&gt;&lt;_isbn&gt;1097-6833 (Electronic); 0022-3476 (Linking)&lt;/_isbn&gt;&lt;_journal&gt;J Pediatr&lt;/_journal&gt;&lt;_keywords&gt;adolescents; childhood maltreatment; sleep disturbance; suicide&lt;/_keywords&gt;&lt;_language&gt;eng&lt;/_language&gt;&lt;_modified&gt;62218891&lt;/_modified&gt;&lt;_ori_publication&gt;Copyright (c) 2018 Elsevier Inc. All rights reserved.&lt;/_ori_publication&gt;&lt;_tertiary_title&gt;The Journal of pediatrics&lt;/_tertiary_title&gt;&lt;_type_work&gt;Journal Article&lt;/_type_work&gt;&lt;_url&gt;http://www.ncbi.nlm.nih.gov/entrez/query.fcgi?cmd=Retrieve&amp;amp;db=pubmed&amp;amp;dopt=Abstract&amp;amp;list_uids=29526470&amp;amp;query_hl=1&lt;/_url&gt;&lt;/Details&gt;&lt;Extra&gt;&lt;DBUID&gt;{B3F72E5F-0442-4E5A-9D98-614B0241D013}&lt;/DBUID&gt;&lt;/Extra&gt;&lt;/Item&gt;&lt;/References&gt;&lt;/Group&gt;&lt;/Citation&gt;_x000a_"/>
    <w:docVar w:name="NE.Ref{6DF6CEEE-F9FE-4D76-88B3-DC31CFF1FB22}" w:val=" ADDIN NE.Ref.{6DF6CEEE-F9FE-4D76-88B3-DC31CFF1FB22}&lt;Citation&gt;&lt;Group&gt;&lt;References&gt;&lt;Item&gt;&lt;ID&gt;17&lt;/ID&gt;&lt;UID&gt;{44BAC19B-6735-4D29-A811-547F07352DF0}&lt;/UID&gt;&lt;Title&gt;Relationship between physical activity and mental health in a national representative cross-section study: Its variations according to obesity and comorbidity&lt;/Title&gt;&lt;Template&gt;Journal Article&lt;/Template&gt;&lt;Star&gt;0&lt;/Star&gt;&lt;Tag&gt;0&lt;/Tag&gt;&lt;Author&gt;Xu, Peng; Huang, Yanhong; Hou, Qingqin; Cheng, Jinqun; Ren, Zhiqiang; Ye, Rongrong; Yao, Zifeng; Chen, Jiade; Lin, Ziqiang; Gao, Yanhui; Chen, Yue&lt;/Author&gt;&lt;Year&gt;2022&lt;/Year&gt;&lt;Details&gt;&lt;_alternate_title&gt;Journal of Affective Disorders&lt;/_alternate_title&gt;&lt;_collection_scope&gt;SSCI;SCIE&lt;/_collection_scope&gt;&lt;_created&gt;64768878&lt;/_created&gt;&lt;_date&gt;2022-01-01&lt;/_date&gt;&lt;_date_display&gt;2022&lt;/_date_display&gt;&lt;_doi&gt;https://doi.org/10.1016/j.jad.2022.04.037&lt;/_doi&gt;&lt;_impact_factor&gt;   6.533&lt;/_impact_factor&gt;&lt;_isbn&gt;0165-0327&lt;/_isbn&gt;&lt;_journal&gt;Journal of Affective Disorders&lt;/_journal&gt;&lt;_keywords&gt;Physical activity types; Obesity; Obesity-related chronic comorbid conditions; Mental health; Physical activity frequency, duration, and METs-min&lt;/_keywords&gt;&lt;_modified&gt;64768878&lt;/_modified&gt;&lt;_pages&gt;484-493&lt;/_pages&gt;&lt;_social_category&gt;医学(2)&lt;/_social_category&gt;&lt;_url&gt;https://www.sciencedirect.com/science/article/pii/S0165032722003767&lt;/_url&gt;&lt;_volume&gt;308&lt;/_volume&gt;&lt;/Details&gt;&lt;Extra&gt;&lt;DBUID&gt;{62B73418-E7EA-4772-A85B-742AAA2FBBE5}&lt;/DBUID&gt;&lt;/Extra&gt;&lt;/Item&gt;&lt;/References&gt;&lt;/Group&gt;&lt;/Citation&gt;_x000a_"/>
    <w:docVar w:name="NE.Ref{6E279D2A-66C1-4326-8BDD-E894E1BD520C}" w:val=" ADDIN NE.Ref.{6E279D2A-66C1-4326-8BDD-E894E1BD520C}&lt;Citation&gt;&lt;Group&gt;&lt;References&gt;&lt;Item&gt;&lt;ID&gt;91&lt;/ID&gt;&lt;UID&gt;{F1EFB060-09C1-4B19-8B26-E78002C7A3E8}&lt;/UID&gt;&lt;Title&gt;Association between physical activity and depressive symptoms in adolescents: A  prospective cohort study&lt;/Title&gt;&lt;Template&gt;Journal Article&lt;/Template&gt;&lt;Star&gt;0&lt;/Star&gt;&lt;Tag&gt;0&lt;/Tag&gt;&lt;Author&gt;Jiang, W; Sun, L; He, Y; Liu, W; Hua, Y; Zheng, X; Huang, C; Liu, Q; Xiong, L; Guo, L&lt;/Author&gt;&lt;Year&gt;2023&lt;/Year&gt;&lt;Details&gt;&lt;_accession_num&gt;37852160&lt;/_accession_num&gt;&lt;_author_adr&gt;Department of Medical Statistics and Epidemiology, School of Public Health, Sun  Yat-sen University, Guangzhou 510080, China.; Guangzhou Center for Disease Control and Prevention, Guangzhou 510080, China.; Department of Medical Statistics and Epidemiology, School of Public Health, Sun  Yat-sen University, Guangzhou 510080, China.; Faculty of School Health, Guangzhou Centre for Disease Control and Prevention,  Guangzhou 510080, China.; 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Guangzhou Center for Disease Control and Prevention, Guangzhou 510080, China.  Electronic address: gzcdc_xionglh@gz.gov.cn.; Department of Medical Statistics and Epidemiology, School of Public Health, Sun  Yat-sen University, Guangzhou 510080, China. Electronic address:  guolan3@mail.sysu.edu.cn.&lt;/_author_adr&gt;&lt;_collection_scope&gt;SSCI;SCIE&lt;/_collection_scope&gt;&lt;_created&gt;65124644&lt;/_created&gt;&lt;_date&gt;2023-10-14&lt;/_date&gt;&lt;_date_display&gt;2023 Oct 14&lt;/_date_display&gt;&lt;_doi&gt;10.1016/j.psychres.2023.115544&lt;/_doi&gt;&lt;_impact_factor&gt;  11.225&lt;/_impact_factor&gt;&lt;_isbn&gt;1872-7123 (Electronic); 0165-1781 (Linking)&lt;/_isbn&gt;&lt;_journal&gt;Psychiatry Res&lt;/_journal&gt;&lt;_keywords&gt;Moderate-to-vigorous physical activity; Modifying factors; New-onset depression; Subsequent depressive symptoms&lt;/_keywords&gt;&lt;_language&gt;eng&lt;/_language&gt;&lt;_modified&gt;65124644&lt;/_modified&gt;&lt;_ori_publication&gt;Copyright © 2023 Elsevier B.V. All rights reserved.&lt;/_ori_publication&gt;&lt;_pages&gt;115544&lt;/_pages&gt;&lt;_social_category&gt;医学(3)&lt;/_social_category&gt;&lt;_tertiary_title&gt;Psychiatry research&lt;/_tertiary_title&gt;&lt;_type_work&gt;Journal Article&lt;/_type_work&gt;&lt;_url&gt;http://www.ncbi.nlm.nih.gov/entrez/query.fcgi?cmd=Retrieve&amp;amp;db=pubmed&amp;amp;dopt=Abstract&amp;amp;list_uids=37852160&amp;amp;query_hl=1&lt;/_url&gt;&lt;_volume&gt;329&lt;/_volume&gt;&lt;_accessed&gt;65148261&lt;/_accessed&gt;&lt;/Details&gt;&lt;Extra&gt;&lt;DBUID&gt;{B229E695-20C0-47E4-A960-6A523A810098}&lt;/DBUID&gt;&lt;/Extra&gt;&lt;/Item&gt;&lt;/References&gt;&lt;/Group&gt;&lt;/Citation&gt;_x000a_"/>
    <w:docVar w:name="NE.Ref{6E2F9379-90E4-4418-82D4-C3510E405D43}" w:val=" ADDIN NE.Ref.{6E2F9379-90E4-4418-82D4-C3510E405D43}&lt;Citation&gt;&lt;Group&gt;&lt;References&gt;&lt;Item&gt;&lt;ID&gt;955&lt;/ID&gt;&lt;UID&gt;{2A51BE1B-66D9-4E92-A0FA-FDD3D51FCDA6}&lt;/UID&gt;&lt;Title&gt;Preventing suicide: a global imperative&lt;/Title&gt;&lt;Template&gt;Report&lt;/Template&gt;&lt;Star&gt;0&lt;/Star&gt;&lt;Tag&gt;0&lt;/Tag&gt;&lt;Author/&gt;&lt;Year&gt;2014&lt;/Year&gt;&lt;Details&gt;&lt;_publisher&gt;World Health Organization&lt;/_publisher&gt;&lt;_accessed&gt;60948729&lt;/_accessed&gt;&lt;_created&gt;60948729&lt;/_created&gt;&lt;_modified&gt;60948729&lt;/_modified&gt;&lt;/Details&gt;&lt;Extra&gt;&lt;DBUID&gt;{D07AA872-643E-4EBF-B183-B33720C6CF77}&lt;/DBUID&gt;&lt;/Extra&gt;&lt;/Item&gt;&lt;/References&gt;&lt;/Group&gt;&lt;/Citation&gt;_x000a_"/>
    <w:docVar w:name="NE.Ref{6E457284-8BFC-45B9-B673-B8EBF6C43534}" w:val=" ADDIN NE.Ref.{6E457284-8BFC-45B9-B673-B8EBF6C43534}&lt;Citation&gt;&lt;Group&gt;&lt;References&gt;&lt;Item&gt;&lt;ID&gt;3254&lt;/ID&gt;&lt;UID&gt;{047866AC-2A0F-4D27-BFA9-DA150BD5CCC3}&lt;/UID&gt;&lt;Title&gt;Rates of Myopia Development in Young Chinese Schoolchildren During the Outbreak of COVID-19&lt;/Title&gt;&lt;Template&gt;Journal Article&lt;/Template&gt;&lt;Star&gt;0&lt;/Star&gt;&lt;Tag&gt;0&lt;/Tag&gt;&lt;Author&gt;Hu, Y; Zhao, F; Ding, X; Zhang, S; Li, Z; Guo, Y; Feng, Z; Tang, X; Li, Q; Guo, L; Lu, C; Yang, X; He, M&lt;/Author&gt;&lt;Year&gt;2021&lt;/Year&gt;&lt;Details&gt;&lt;_accession_num&gt;34529002&lt;/_accession_num&gt;&lt;_author_adr&gt;State Key Laboratory of Ophthalmology, Zhongshan Ophthalmic Center, Sun Yat-Sen University, Guangzhou, China.; State Key Laboratory of Ophthalmology, Zhongshan Ophthalmic Center, Sun Yat-Sen University, Guangzhou, China.; State Key Laboratory of Ophthalmology, Zhongshan Ophthalmic Center, Sun Yat-Sen University, Guangzhou, China.; Department of Medical Statistics and Epidemiology, School of Public Health, Sun Yat-Sen University, Guangzhou, China.; State Key Laboratory of Ophthalmology, Zhongshan Ophthalmic Center, Sun Yat-Sen University, Guangzhou, China.; Health Promotion Centre for Primary and Secondary Schools of Guangzhou Municipality, Guangzhou, China.; State Key Laboratory of Ophthalmology, Zhongshan Ophthalmic Center, Sun Yat-Sen University, Guangzhou, China.; State Key Laboratory of Ophthalmology, Zhongshan Ophthalmic Center, Sun Yat-Sen University, Guangzhou, China.; Department of Medical Statistics and Epidemiology, School of Public Health, Sun Yat-Sen University, Guangzhou, China.; Department of Medical Statistics and Epidemiology, School of Public Health, Sun Yat-Sen University, Guangzhou, China.; Department of Medical Statistics and Epidemiology, School of Public Health, Sun Yat-Sen University, Guangzhou, China.; State Key Laboratory of Ophthalmology, Zhongshan Ophthalmic Center, Sun Yat-Sen University, Guangzhou, China.; State Key Laboratory of Ophthalmology, Zhongshan Ophthalmic Center, Sun Yat-Sen University, Guangzhou, China.&lt;/_author_adr&gt;&lt;_collection_scope&gt;SCI;SCIE&lt;/_collection_scope&gt;&lt;_created&gt;64551881&lt;/_created&gt;&lt;_date&gt;2021-10-01&lt;/_date&gt;&lt;_date_display&gt;2021 Oct 1&lt;/_date_display&gt;&lt;_db_updated&gt;PubMed&lt;/_db_updated&gt;&lt;_doi&gt;10.1001/jamaophthalmol.2021.3563&lt;/_doi&gt;&lt;_impact_factor&gt;   7.389&lt;/_impact_factor&gt;&lt;_isbn&gt;2168-6173 (Electronic); 2168-6165 (Linking)&lt;/_isbn&gt;&lt;_issue&gt;10&lt;/_issue&gt;&lt;_journal&gt;JAMA Ophthalmol&lt;/_journal&gt;&lt;_language&gt;eng&lt;/_language&gt;&lt;_modified&gt;64551882&lt;/_modified&gt;&lt;_pages&gt;1115-1121&lt;/_pages&gt;&lt;_subject_headings&gt;Age Factors; COVID-19/epidemiology/*prevention &amp;amp; control/transmission; Child; China/epidemiology; Humans; Incidence; Myopia/diagnosis/*epidemiology/physiopathology; Prevalence; Prospective Studies; Recreation; Risk Assessment; Risk Factors; Screen Time; Time Factors; *Vision, Ocular&lt;/_subject_headings&gt;&lt;_tertiary_title&gt;JAMA ophthalmology&lt;/_tertiary_title&gt;&lt;_type_work&gt;Comparative Study; Journal Article; Observational Study; Research Support, Non-U.S. Gov&amp;apos;t&lt;/_type_work&gt;&lt;_url&gt;http://www.ncbi.nlm.nih.gov/entrez/query.fcgi?cmd=Retrieve&amp;amp;db=pubmed&amp;amp;dopt=Abstract&amp;amp;list_uids=34529002&amp;amp;query_hl=1&lt;/_url&gt;&lt;_volume&gt;139&lt;/_volume&gt;&lt;/Details&gt;&lt;Extra&gt;&lt;DBUID&gt;{93870BB0-CAEF-4F07-AAE0-DA131E288E28}&lt;/DBUID&gt;&lt;/Extra&gt;&lt;/Item&gt;&lt;/References&gt;&lt;/Group&gt;&lt;/Citation&gt;_x000a_"/>
    <w:docVar w:name="NE.Ref{6E55AB2A-B8AF-4796-9023-D4EEE04F0779}" w:val=" ADDIN NE.Ref.{6E55AB2A-B8AF-4796-9023-D4EEE04F0779}&lt;Citation&gt;&lt;Group&gt;&lt;References&gt;&lt;Item&gt;&lt;ID&gt;62&lt;/ID&gt;&lt;UID&gt;{78BDFCF7-EFF4-4C0D-B47C-90741768E7F3}&lt;/UID&gt;&lt;Title&gt;Dual Sensory Impairment as a Predictor of Loneliness and Isolation in Older Adults: National Cohort Study&lt;/Title&gt;&lt;Template&gt;Journal Article&lt;/Template&gt;&lt;Star&gt;0&lt;/Star&gt;&lt;Tag&gt;0&lt;/Tag&gt;&lt;Author&gt;Wang, Qiong; Zhang, Shimin; Wang, Yi; Zhao, Dan; Zhou, Chengchao&lt;/Author&gt;&lt;Year&gt;2022&lt;/Year&gt;&lt;Details&gt;&lt;_doi&gt;10.2196/39314&lt;/_doi&gt;&lt;_created&gt;64779134&lt;/_created&gt;&lt;_modified&gt;64779134&lt;/_modified&gt;&lt;_url&gt;https://publichealth.jmir.org/2022/11/e39314&lt;/_url&gt;&lt;_journal&gt;JMIR Public Health and Surveillance&lt;/_journal&gt;&lt;_volume&gt;8&lt;/_volume&gt;&lt;_issue&gt;11&lt;/_issue&gt;&lt;_pages&gt;e39314&lt;/_pages&gt;&lt;_tertiary_title&gt;JMIR Public Health Surveill&lt;/_tertiary_title&gt;&lt;_date&gt;64622880&lt;/_date&gt;&lt;_isbn&gt;2369-2960&lt;/_isbn&gt;&lt;_accessed&gt;64779134&lt;/_accessed&gt;&lt;_db_updated&gt;CrossRef&lt;/_db_updated&gt;&lt;_impact_factor&gt;  14.557&lt;/_impact_factor&gt;&lt;_social_category&gt;医学(3)&lt;/_social_category&gt;&lt;_collection_scope&gt;SSCI;SCIE&lt;/_collection_scope&gt;&lt;/Details&gt;&lt;Extra&gt;&lt;DBUID&gt;{262F321C-6F5E-42FE-A29B-2689D77CF0BF}&lt;/DBUID&gt;&lt;/Extra&gt;&lt;/Item&gt;&lt;/References&gt;&lt;/Group&gt;&lt;/Citation&gt;_x000a_"/>
    <w:docVar w:name="NE.Ref{6E941BE1-7BD7-4C08-9AAA-450684AD6E74}" w:val=" ADDIN NE.Ref.{6E941BE1-7BD7-4C08-9AAA-450684AD6E74} ADDIN NE.Ref.{6E941BE1-7BD7-4C08-9AAA-450684AD6E74} ADDIN NE.Ref.{6E941BE1-7BD7-4C08-9AAA-450684AD6E74}&lt;Citation&gt;&lt;Group&gt;&lt;References&gt;&lt;Item&gt;&lt;ID&gt;2513&lt;/ID&gt;&lt;UID&gt;{8611678C-9332-4AFB-B7BE-14817C5E8169}&lt;/UID&gt;&lt;Title&gt;CHILDHOOD MALTREATMENT AND THE COURSE OF DEPRESSIVE AND ANXIETY DISORDERS: THE CONTRIBUTION OF PERSONALITY CHARACTERISTICS&lt;/Title&gt;&lt;Template&gt;Journal Article&lt;/Template&gt;&lt;Star&gt;0&lt;/Star&gt;&lt;Tag&gt;0&lt;/Tag&gt;&lt;Author&gt;Hovens, J G; Giltay, E J; van Hemert, A M; Penninx, B W&lt;/Author&gt;&lt;Year&gt;2016&lt;/Year&gt;&lt;Details&gt;&lt;_accessed&gt;62770291&lt;/_accessed&gt;&lt;_accession_num&gt;26418232&lt;/_accession_num&gt;&lt;_author_adr&gt;Department of Psychiatry, Leiden University Medical Center, Leiden, The Netherlands.; Department of Psychiatry, Leiden University Medical Center, Leiden, The Netherlands.; Department of Psychiatry, Leiden University Medical Center, Leiden, The Netherlands.; Department of Psychiatry, Leiden University Medical Center, Leiden, The Netherlands.; VU University Medical Center, Amsterdam, The Netherlands.; Department of Psychiatry, University Medical Center Groningen, Groningen, The Netherlands.&lt;/_author_adr&gt;&lt;_collection_scope&gt;SCI;SCIE;SSCI;&lt;/_collection_scope&gt;&lt;_created&gt;62770291&lt;/_created&gt;&lt;_date&gt;2016-01-01&lt;/_date&gt;&lt;_date_display&gt;2016 Jan&lt;/_date_display&gt;&lt;_db_updated&gt;PubMed&lt;/_db_updated&gt;&lt;_doi&gt;10.1002/da.22429&lt;/_doi&gt;&lt;_impact_factor&gt;   5.043&lt;/_impact_factor&gt;&lt;_isbn&gt;1520-6394 (Electronic); 1091-4269 (Linking)&lt;/_isbn&gt;&lt;_issue&gt;1&lt;/_issue&gt;&lt;_journal&gt;Depress Anxiety&lt;/_journal&gt;&lt;_keywords&gt;Adolescent; Adult; Aged; Anxiety Disorders/*psychology; Child Abuse/*psychology/statistics &amp;amp;amp; numerical data; Cohort Studies; Depressive Disorder/*psychology; Female; Humans; Longitudinal Studies; Male; Middle Aged; Netherlands; *Personality; Personality Inventory/statistics &amp;amp;amp; numerical data; Surveys and Questionnaires; Young Adultanxiety disorders; childhood maltreatment; depressive disorders&lt;/_keywords&gt;&lt;_language&gt;eng&lt;/_language&gt;&lt;_modified&gt;62770291&lt;/_modified&gt;&lt;_ori_publication&gt;(c) 2015 Wiley Periodicals, Inc.&lt;/_ori_publication&gt;&lt;_pages&gt;27-34&lt;/_pages&gt;&lt;_tertiary_title&gt;Depression and anxiety&lt;/_tertiary_title&gt;&lt;_type_work&gt;Journal Article; Research Support, Non-U.S. Gov&amp;apos;t&lt;/_type_work&gt;&lt;_url&gt;http://www.ncbi.nlm.nih.gov/entrez/query.fcgi?cmd=Retrieve&amp;amp;db=pubmed&amp;amp;dopt=Abstract&amp;amp;list_uids=26418232&amp;amp;query_hl=1&lt;/_url&gt;&lt;_volume&gt;33&lt;/_volume&gt;&lt;/Details&gt;&lt;Extra&gt;&lt;DBUID&gt;{93870BB0-CAEF-4F07-AAE0-DA131E288E28}&lt;/DBUID&gt;&lt;/Extra&gt;&lt;/Item&gt;&lt;/References&gt;&lt;/Group&gt;&lt;/Citation&gt;_x000a_"/>
    <w:docVar w:name="NE.Ref{6EC0D7A6-2AC7-44A5-8A46-C6A94D9D3408}" w:val=" ADDIN NE.Ref.{6EC0D7A6-2AC7-44A5-8A46-C6A94D9D3408}&lt;Citation&gt;&lt;Group&gt;&lt;References&gt;&lt;Item&gt;&lt;ID&gt;25&lt;/ID&gt;&lt;UID&gt;{50E7776D-F478-47D1-BA82-ABC93AF350C3}&lt;/UID&gt;&lt;Title&gt;The relationship between procrastination and academic performance: A meta-analysis&lt;/Title&gt;&lt;Template&gt;Journal Article&lt;/Template&gt;&lt;Star&gt;0&lt;/Star&gt;&lt;Tag&gt;0&lt;/Tag&gt;&lt;Author&gt;Kim, Kyung Ryung; Seo, Eun Hee&lt;/Author&gt;&lt;Year&gt;2015&lt;/Year&gt;&lt;Details&gt;&lt;_accessed&gt;65172269&lt;/_accessed&gt;&lt;_collection_scope&gt;SSCI&lt;/_collection_scope&gt;&lt;_created&gt;65172268&lt;/_created&gt;&lt;_date&gt;60484320&lt;/_date&gt;&lt;_date_display&gt;2015&lt;/_date_display&gt;&lt;_db_updated&gt;PKU Search&lt;/_db_updated&gt;&lt;_doi&gt;10.1016/j.paid.2015.02.038&lt;/_doi&gt;&lt;_impact_factor&gt;   4.300&lt;/_impact_factor&gt;&lt;_isbn&gt;0191-8869&lt;/_isbn&gt;&lt;_journal&gt;Personality and individual differences&lt;/_journal&gt;&lt;_keywords&gt;Academic performance; Measure; Meta-analysis; Procrastination; Self-report&lt;/_keywords&gt;&lt;_modified&gt;65172269&lt;/_modified&gt;&lt;_number&gt;1&lt;/_number&gt;&lt;_ori_publication&gt;Elsevier Ltd&lt;/_ori_publication&gt;&lt;_pages&gt;26-33&lt;/_pages&gt;&lt;_social_category&gt;心理学：社会(3)&lt;/_social_category&gt;&lt;_url&gt;https://go.exlibris.link/kKNrcbm1&lt;/_url&gt;&lt;_volume&gt;82&lt;/_volume&gt;&lt;/Details&gt;&lt;Extra&gt;&lt;DBUID&gt;{866801D5-F97C-42A6-9B52-0A772648DD92}&lt;/DBUID&gt;&lt;/Extra&gt;&lt;/Item&gt;&lt;/References&gt;&lt;/Group&gt;&lt;/Citation&gt;_x000a_"/>
    <w:docVar w:name="NE.Ref{6ECCA045-462D-409E-9B8C-838FC54879A5}" w:val=" ADDIN NE.Ref.{6ECCA045-462D-409E-9B8C-838FC54879A5}&lt;Citation&gt;&lt;Group&gt;&lt;References&gt;&lt;Item&gt;&lt;ID&gt;61&lt;/ID&gt;&lt;UID&gt;{5416C941-C013-4C42-896D-FD0CEDF1C9D9}&lt;/UID&gt;&lt;Title&gt;个性化营养干预对改善学龄儿童消瘦肥胖的效果评估&lt;/Title&gt;&lt;Template&gt;Journal Article&lt;/Template&gt;&lt;Star&gt;0&lt;/Star&gt;&lt;Tag&gt;0&lt;/Tag&gt;&lt;Author&gt;黄珍茹; 娜迪拉·巴吾尔江; 高润颖; 蔡美琴&lt;/Author&gt;&lt;Year&gt;2017&lt;/Year&gt;&lt;Details&gt;&lt;_author_adr&gt;上海交通大学公共卫生学院;&lt;/_author_adr&gt;&lt;_db_provider&gt;CNKI&lt;/_db_provider&gt;&lt;_doi&gt;10.16835/j.cnki.1000-9817.2017.11.006&lt;/_doi&gt;&lt;_isbn&gt;1000-9817&lt;/_isbn&gt;&lt;_issue&gt;11&lt;/_issue&gt;&lt;_journal&gt;中国学校卫生&lt;/_journal&gt;&lt;_keywords&gt;营养状况;消瘦;肥胖症;干预性研究;儿童&lt;/_keywords&gt;&lt;_pages&gt;1618-1620+1625&lt;/_pages&gt;&lt;_volume&gt;38&lt;/_volume&gt;&lt;_created&gt;64845741&lt;/_created&gt;&lt;_modified&gt;64845741&lt;/_modified&gt;&lt;_collection_scope&gt;PKU&lt;/_collection_scope&gt;&lt;_translated_author&gt;Huang, Zhen ru;娜迪拉·巴吾尔江;Gao, Run ying;Cai, Mei qin&lt;/_translated_author&gt;&lt;/Details&gt;&lt;Extra&gt;&lt;DBUID&gt;{3F9387F2-331A-44EC-89D9-44E8C1CA5F18}&lt;/DBUID&gt;&lt;/Extra&gt;&lt;/Item&gt;&lt;/References&gt;&lt;/Group&gt;&lt;/Citation&gt;_x000a_"/>
    <w:docVar w:name="NE.Ref{6EE6E5AD-9886-4DC5-B128-E7C42E325621}" w:val=" ADDIN NE.Ref.{6EE6E5AD-9886-4DC5-B128-E7C42E325621}&lt;Citation&gt;&lt;Group&gt;&lt;References&gt;&lt;Item&gt;&lt;ID&gt;962&lt;/ID&gt;&lt;UID&gt;{FD30DBE3-0387-47BA-9B12-72D679E70264}&lt;/UID&gt;&lt;Title&gt;Whole school whole community，whole child&lt;/Title&gt;&lt;Template&gt;Web Page&lt;/Template&gt;&lt;Star&gt;0&lt;/Star&gt;&lt;Tag&gt;0&lt;/Tag&gt;&lt;Author&gt;CDC; ASCD&lt;/Author&gt;&lt;Year&gt;0&lt;/Year&gt;&lt;Details&gt;&lt;_url&gt;http://www. cdc. gov/healthyschools/wscc/index.htm．&lt;/_url&gt;&lt;_issue&gt;2022-01-20&lt;/_issue&gt;&lt;_accessed&gt;64194744&lt;/_accessed&gt;&lt;_created&gt;64194736&lt;/_created&gt;&lt;_modified&gt;64194745&lt;/_modified&gt;&lt;/Details&gt;&lt;Extra&gt;&lt;DBUID&gt;{F96A950B-833F-4880-A151-76DA2D6A2879}&lt;/DBUID&gt;&lt;/Extra&gt;&lt;/Item&gt;&lt;/References&gt;&lt;/Group&gt;&lt;/Citation&gt;_x000a_"/>
    <w:docVar w:name="NE.Ref{6EF9BE66-5D2A-4290-96FD-C73A75796014}" w:val=" ADDIN NE.Ref.{6EF9BE66-5D2A-4290-96FD-C73A75796014}&lt;Citation&gt;&lt;Group&gt;&lt;References&gt;&lt;Item&gt;&lt;ID&gt;23&lt;/ID&gt;&lt;UID&gt;{15CC1338-0C79-4698-9441-62E19294954F}&lt;/UID&gt;&lt;Title&gt;The effect of multiple adverse childhood experiences on health: a systematic review and meta-analysis&lt;/Title&gt;&lt;Template&gt;Journal Article&lt;/Template&gt;&lt;Star&gt;0&lt;/Star&gt;&lt;Tag&gt;0&lt;/Tag&gt;&lt;Author&gt;Hughes, Karen; Bellis, Mark A; Hardcastle, Katherine A; Sethi, Dinesh; Butchart, Alexander; Mikton, Christopher; Jones, Lisa; Dunne, Michael P&lt;/Author&gt;&lt;Year&gt;2017&lt;/Year&gt;&lt;Details&gt;&lt;_alternate_title&gt;The Lancet Public Health&lt;/_alternate_title&gt;&lt;_created&gt;64740121&lt;/_created&gt;&lt;_date&gt;2017-01-01&lt;/_date&gt;&lt;_date_display&gt;2017&lt;/_date_display&gt;&lt;_doi&gt;https://doi.org/10.1016/S2468-2667(17)30118-4&lt;/_doi&gt;&lt;_impact_factor&gt;  72.427&lt;/_impact_factor&gt;&lt;_isbn&gt;2468-2667&lt;/_isbn&gt;&lt;_issue&gt;8&lt;/_issue&gt;&lt;_journal&gt;The Lancet Public Health&lt;/_journal&gt;&lt;_modified&gt;64749678&lt;/_modified&gt;&lt;_pages&gt;e356-e366&lt;/_pages&gt;&lt;_social_category&gt;医学(1)&lt;/_social_category&gt;&lt;_url&gt;https://www.sciencedirect.com/science/article/pii/S2468266717301184&lt;/_url&gt;&lt;_volume&gt;2&lt;/_volume&gt;&lt;/Details&gt;&lt;Extra&gt;&lt;DBUID&gt;{65264952-F343-4DB6-AD61-4FFB3D4C25C4}&lt;/DBUID&gt;&lt;/Extra&gt;&lt;/Item&gt;&lt;/References&gt;&lt;/Group&gt;&lt;/Citation&gt;_x000a_"/>
    <w:docVar w:name="NE.Ref{6F44615A-26CB-4313-86FE-BAD458083708}" w:val=" ADDIN NE.Ref.{6F44615A-26CB-4313-86FE-BAD458083708}&lt;Citation&gt;&lt;Group&gt;&lt;References&gt;&lt;Item&gt;&lt;ID&gt;1022&lt;/ID&gt;&lt;UID&gt;{C5AA6CB6-2B49-4E40-BAF2-9E4197EE593E}&lt;/UID&gt;&lt;Title&gt;Objectives of healthy people 2020&lt;/Title&gt;&lt;Template&gt;Web Page&lt;/Template&gt;&lt;Star&gt;0&lt;/Star&gt;&lt;Tag&gt;0&lt;/Tag&gt;&lt;Author&gt;Services, US Department Of Health&lt;/Author&gt;&lt;Year&gt;0&lt;/Year&gt;&lt;Details&gt;&lt;_url&gt;http://www.gov.scot/Topics/Education/Schools/HLivi/schoolmeals.&lt;/_url&gt;&lt;_volume&gt;2022-01-20&lt;/_volume&gt;&lt;_accessed&gt;64196005&lt;/_accessed&gt;&lt;_created&gt;64196005&lt;/_created&gt;&lt;_modified&gt;64196005&lt;/_modified&gt;&lt;/Details&gt;&lt;Extra&gt;&lt;DBUID&gt;{F96A950B-833F-4880-A151-76DA2D6A2879}&lt;/DBUID&gt;&lt;/Extra&gt;&lt;/Item&gt;&lt;/References&gt;&lt;/Group&gt;&lt;/Citation&gt;_x000a_"/>
    <w:docVar w:name="NE.Ref{6F5B7A93-043A-411C-BE35-E02921DADDBF}" w:val=" ADDIN NE.Ref.{6F5B7A93-043A-411C-BE35-E02921DADDBF}&lt;Citation&gt;&lt;Group&gt;&lt;References&gt;&lt;Item&gt;&lt;ID&gt;3113&lt;/ID&gt;&lt;UID&gt;{0646B5C9-CB17-4CB0-927E-4D35C9C3AFE1}&lt;/UID&gt;&lt;Title&gt;The effect of multiple adverse childhood experiences on health: a systematic review and meta-analysis&lt;/Title&gt;&lt;Template&gt;Journal Article&lt;/Template&gt;&lt;Star&gt;0&lt;/Star&gt;&lt;Tag&gt;0&lt;/Tag&gt;&lt;Author&gt;Hughes, K; Bellis, M A; Hardcastle, K A; Sethi, D; Butchart, A; Mikton, C; Jones, L; Dunne, M P&lt;/Author&gt;&lt;Year&gt;2017&lt;/Year&gt;&lt;Details&gt;&lt;_accessed&gt;64468331&lt;/_accessed&gt;&lt;_accession_num&gt;29253477&lt;/_accession_num&gt;&lt;_author_adr&gt;College of Health and Behavioural Sciences, Bangor University, Bangor, UK; Directorate of Policy, Research and International Development, Public Health Wales, Clwydian House, Wrexham, UK.; College of Health and Behavioural Sciences, Bangor University, Bangor, UK; Directorate of Policy, Research and International Development, Public Health Wales, Clwydian House, Wrexham, UK. Electronic address: m.a.bellis@bangor.ac.uk.; Directorate of Policy, Research and International Development, Public Health Wales, Clwydian House, Wrexham, UK.; World Health Organization Regional Office for Europe, Division of NonCommunicable Diseases and Promoting Health through the Life-Course, Copenhagen, Denmark.; World Health Organization, Department for Management of Noncommunicable Diseases, Disability, Violence and Injury Prevention, Geneva, Switzerland.; Faculty of Health and Applied Sciences, University of the West of England, Bristol, UK.; Public Health Institute, Liverpool John Moores University, Liverpool, UK.; School of Public Health and Social Work, Queensland University of Technology, Queensland, Australia.&lt;/_author_adr&gt;&lt;_created&gt;63565451&lt;/_created&gt;&lt;_date&gt;2017-08-01&lt;/_date&gt;&lt;_date_display&gt;2017 Aug&lt;/_date_display&gt;&lt;_db_updated&gt;PubMed&lt;/_db_updated&gt;&lt;_doi&gt;10.1016/S2468-2667(17)30118-4&lt;/_doi&gt;&lt;_impact_factor&gt;  21.648&lt;/_impact_factor&gt;&lt;_isbn&gt;2468-2667 (Electronic)&lt;/_isbn&gt;&lt;_issue&gt;8&lt;/_issue&gt;&lt;_journal&gt;Lancet Public Health&lt;/_journal&gt;&lt;_language&gt;eng&lt;/_language&gt;&lt;_modified&gt;64466846&lt;/_modified&gt;&lt;_ori_publication&gt;Copyright (c) 2017 The Author(s). Published by Elsevier Ltd. This is an Open_x000d__x000a_      Access article under the CC BY-NC-ND 4.0 license. Published by Elsevier Ltd.. All_x000d__x000a_      rights reserved.&lt;/_ori_publication&gt;&lt;_pages&gt;e356-e366&lt;/_pages&gt;&lt;_subject_headings&gt;*Health Status; Humans; *Life Change Events&lt;/_subject_headings&gt;&lt;_tertiary_title&gt;The Lancet. Public health&lt;/_tertiary_title&gt;&lt;_type_work&gt;Journal Article; Meta-Analysis; Review; Systematic Review&lt;/_type_work&gt;&lt;_url&gt;http://www.ncbi.nlm.nih.gov/entrez/query.fcgi?cmd=Retrieve&amp;amp;db=pubmed&amp;amp;dopt=Abstract&amp;amp;list_uids=29253477&amp;amp;query_hl=1&lt;/_url&gt;&lt;_volume&gt;2&lt;/_volume&gt;&lt;/Details&gt;&lt;Extra&gt;&lt;DBUID&gt;{93870BB0-CAEF-4F07-AAE0-DA131E288E28}&lt;/DBUID&gt;&lt;/Extra&gt;&lt;/Item&gt;&lt;/References&gt;&lt;/Group&gt;&lt;/Citation&gt;_x000a_"/>
    <w:docVar w:name="NE.Ref{6FB7271A-76E0-41FF-BDCC-8769011FF1B1}" w:val=" ADDIN NE.Ref.{6FB7271A-76E0-41FF-BDCC-8769011FF1B1}&lt;Citation&gt;&lt;Group&gt;&lt;References&gt;&lt;Item&gt;&lt;ID&gt;280&lt;/ID&gt;&lt;UID&gt;{A27241C4-60C4-4FF3-AFDF-65FB7DB5968F}&lt;/UID&gt;&lt;Title&gt;A conceptual and methodological critique of internet addiction research: Towards a model of compensatory internet use&lt;/Title&gt;&lt;Template&gt;Journal Article&lt;/Template&gt;&lt;Star&gt;0&lt;/Star&gt;&lt;Tag&gt;0&lt;/Tag&gt;&lt;Author&gt;Kardefelt-Winther, Daniel&lt;/Author&gt;&lt;Year&gt;2014&lt;/Year&gt;&lt;Details&gt;&lt;_doi&gt;https://doi.org/10.1016/j.chb.2013.10.059&lt;/_doi&gt;&lt;_journal&gt;Computers in Human Behavior&lt;/_journal&gt;&lt;_keywords&gt;Internet addiction; Compulsive internet use; Problematic internet use; Compensatory internet use; Motivations for internet use&lt;/_keywords&gt;&lt;_pages&gt;351-354&lt;/_pages&gt;&lt;_volume&gt;31&lt;/_volume&gt;&lt;_created&gt;65277880&lt;/_created&gt;&lt;_modified&gt;65277880&lt;/_modified&gt;&lt;_impact_factor&gt;   8.957&lt;/_impact_factor&gt;&lt;_social_category&gt;心理学(1)&lt;/_social_category&gt;&lt;_collection_scope&gt;SSCI;EI&lt;/_collection_scope&gt;&lt;/Details&gt;&lt;Extra/&gt;&lt;/Item&gt;&lt;/References&gt;&lt;/Group&gt;&lt;Group&gt;&lt;References&gt;&lt;Item&gt;&lt;ID&gt;265&lt;/ID&gt;&lt;UID&gt;{0A49FBF2-D853-4927-82FE-18E0350909E6}&lt;/UID&gt;&lt;Title&gt;Is smartphone addiction really an addiction?&lt;/Title&gt;&lt;Template&gt;Journal Article&lt;/Template&gt;&lt;Star&gt;0&lt;/Star&gt;&lt;Tag&gt;0&lt;/Tag&gt;&lt;Author&gt;Panova, T; Carbonell, X&lt;/Author&gt;&lt;Year&gt;2018&lt;/Year&gt;&lt;Details&gt;&lt;_doi&gt;10.1556/2006.7.2018.49&lt;/_doi&gt;&lt;_issue&gt;2&lt;/_issue&gt;&lt;_journal&gt;J Behav Addict&lt;/_journal&gt;&lt;_keywords&gt;Internet; addiction; mobile phones; problematic use; smartphones; technology&lt;/_keywords&gt;&lt;_pages&gt;252-259&lt;/_pages&gt;&lt;_volume&gt;7&lt;/_volume&gt;&lt;_created&gt;65277880&lt;/_created&gt;&lt;_modified&gt;65278711&lt;/_modified&gt;&lt;_impact_factor&gt;   7.772&lt;/_impact_factor&gt;&lt;_social_category&gt;医学(2)&lt;/_social_category&gt;&lt;_collection_scope&gt;SSCI;SCIE&lt;/_collection_scope&gt;&lt;_accessed&gt;65278711&lt;/_accessed&gt;&lt;/Details&gt;&lt;Extra/&gt;&lt;/Item&gt;&lt;/References&gt;&lt;/Group&gt;&lt;/Citation&gt;_x000a_"/>
    <w:docVar w:name="NE.Ref{6FE5DA02-759A-41DD-8EE3-6F76408F7C79}" w:val=" ADDIN NE.Ref.{6FE5DA02-759A-41DD-8EE3-6F76408F7C79}&lt;Citation&gt;&lt;Group&gt;&lt;References&gt;&lt;Item&gt;&lt;ID&gt;117&lt;/ID&gt;&lt;UID&gt;{CDD295A2-CFA4-4847-AE60-9C38105CC5C2}&lt;/UID&gt;&lt;Title&gt;Evaluation of Social Isolation, Loneliness, and Cardiovascular Disease Among  Older Women in the US&lt;/Title&gt;&lt;Template&gt;Journal Article&lt;/Template&gt;&lt;Star&gt;1&lt;/Star&gt;&lt;Tag&gt;5&lt;/Tag&gt;&lt;Author&gt;Golaszewski, N M; LaCroix, A Z; Godino, J G; Allison, M A; Manson, J E; King, J J; Weitlauf, J C; Bea, J W; Garcia, L; Kroenke, C H; Saquib, N; Cannell, B; Nguyen, S; Bellettiere, J&lt;/Author&gt;&lt;Year&gt;2022&lt;/Year&gt;&lt;Details&gt;&lt;_accession_num&gt;35107574&lt;/_accession_num&gt;&lt;_author_adr&gt;Herbert Wertheim School of Public Health and Human Longevity Science, University  of California, San Diego.; Herbert Wertheim School of Public Health and Human Longevity Science, University  of California, San Diego.; Herbert Wertheim School of Public Health and Human Longevity Science, University  of California, San Diego.; Laura Rodriguez Research Institute, Family Health Centers of San Diego, San  Diego, California.; Center for Wireless and Population Health Systems, University of California, San  Diego.; Exercise and Physical Activity Resource Center, University of California, San  Diego.; Division of Preventive Medicine, Department of Family Medicine, University of  California, San Diego.; Division of Preventive Medicine, Department of Medicine, Brigham and Women&amp;apos;s  Hospital, Harvard Medical School, Boston, Massachusetts.; Department of Health Promotion Sciences, University of Arizona Cancer Center,  Tucson, Arizona.; Veterans Affairs Palo Alto Health Care System, Stanford University School of  Medicine, Stanford, California.; Department of Psychiatry and Behavioral Sciences, Stanford University School of  Medicine, Stanford, California.; Department of Health Promotion Sciences, University of Arizona Cancer Center,  Tucson, Arizona.; University of California Davis School of Medicine, Davis.; Division of Research, Kaiser Permanente Northern California, Oakland.; Department of Clinical Sciences, College of Medicine, Sulaiman Al Rajhi  University, Al Bukayriyah, Saudi Arabia.; Department of Epidemiology, Human Genetics, and Environmental Sciences,  University of Texas Health Science Center at Houston School of Public  Health-Dallas Campus.; Herbert Wertheim School of Public Health and Human Longevity Science, University  of California, San Diego.; Herbert Wertheim School of Public Health and Human Longevity Science, University  of California, San Diego.&lt;/_author_adr&gt;&lt;_date_display&gt;2022 Feb 1&lt;/_date_display&gt;&lt;_date&gt;2022-02-01&lt;/_date&gt;&lt;_doi&gt;10.1001/jamanetworkopen.2021.46461&lt;/_doi&gt;&lt;_isbn&gt;2574-3805 (Electronic); 2574-3805 (Linking)&lt;/_isbn&gt;&lt;_issue&gt;2&lt;/_issue&gt;&lt;_journal&gt;JAMA Netw Open&lt;/_journal&gt;&lt;_language&gt;eng&lt;/_language&gt;&lt;_pages&gt;e2146461&lt;/_pages&gt;&lt;_subject_headings&gt;Aged; Aged, 80 and over; Cardiovascular Diseases/*epidemiology/*psychology; Cohort Studies; Female; Humans; Incidence; *Loneliness; Postmenopause; Prospective Studies; *Social Isolation; *Social Support; United States; Women&amp;apos;s Health&lt;/_subject_headings&gt;&lt;_tertiary_title&gt;JAMA network open&lt;/_tertiary_title&gt;&lt;_type_work&gt;Journal Article; Research Support, N.I.H., Extramural; Research Support, Non-U.S. Gov&amp;apos;t&lt;/_type_work&gt;&lt;_url&gt;http://www.ncbi.nlm.nih.gov/entrez/query.fcgi?cmd=Retrieve&amp;amp;db=pubmed&amp;amp;dopt=Abstract&amp;amp;list_uids=35107574&amp;amp;query_hl=1&lt;/_url&gt;&lt;_volume&gt;5&lt;/_volume&gt;&lt;_created&gt;65326677&lt;/_created&gt;&lt;_modified&gt;65326679&lt;/_modified&gt;&lt;_impact_factor&gt;  13.353&lt;/_impact_factor&gt;&lt;_social_category&gt;医学(1)&lt;/_social_category&gt;&lt;_collection_scope&gt;SCIE&lt;/_collection_scope&gt;&lt;_accessed&gt;65326684&lt;/_accessed&gt;&lt;/Details&gt;&lt;Extra&gt;&lt;DBUID&gt;{00EBDF0C-2E98-4FD7-9E47-813FAF00074E}&lt;/DBUID&gt;&lt;/Extra&gt;&lt;/Item&gt;&lt;/References&gt;&lt;/Group&gt;&lt;/Citation&gt;_x000a_"/>
    <w:docVar w:name="NE.Ref{6FEFDA2D-862A-4A51-8960-BA3B126F5198}" w:val=" ADDIN NE.Ref.{6FEFDA2D-862A-4A51-8960-BA3B126F5198}&lt;Citation&gt;&lt;Group&gt;&lt;References&gt;&lt;Item&gt;&lt;ID&gt;116&lt;/ID&gt;&lt;UID&gt;{CF6A49EA-01CC-4510-B13A-2EC24D9602B4}&lt;/UID&gt;&lt;Title&gt;Association Between Combinations of 24-Hour Movement Behaviors and Depression  Among Adolescents - Inner Mongolia Autonomous Region, China, 2019-2021&lt;/Title&gt;&lt;Template&gt;Journal Article&lt;/Template&gt;&lt;Star&gt;0&lt;/Star&gt;&lt;Tag&gt;0&lt;/Tag&gt;&lt;Author&gt;Yuan, W; Zhang, Y; Yang, T; Cai, S; Chen, Z; Song, X; Dong, Y; Ma, J; Zhang, X; Song, Y&lt;/Author&gt;&lt;Year&gt;2023&lt;/Year&gt;&lt;Details&gt;&lt;_accession_num&gt;37886614&lt;/_accession_num&gt;&lt;_author_adr&gt;Institute of Child and Adolescent Health, School of Public Health, Peking  University, Beijing, China.; Institute of Child and Adolescent Health, School of Public Health, Peking  University, Beijing, China.; Inner Mongolia Autonomous Region Comprehensive Disease Prevention and Control  Center, Inner Mongolia Autonomous Region, China.; Institute of Child and Adolescent Health, School of Public Health, Peking  University, Beijing, China.; Institute of Child and Adolescent Health, School of Public Health, Peking  University, Beijing, China.; Institute of Child and Adolescent Health, School of Public Health, Peking  University, Beijing, China.; Institute of Child and Adolescent Health, School of Public Health, Peking  University, Beijing, China.; Institute of Child and Adolescent Health, School of Public Health, Peking  University, Beijing, China.; Inner Mongolia Autonomous Region Comprehensive Disease Prevention and Control  Center, Inner Mongolia Autonomous Region, China.; Institute of Child and Adolescent Health, School of Public Health, Peking  University, Beijing, China.&lt;/_author_adr&gt;&lt;_collection_scope&gt;ESCI&lt;/_collection_scope&gt;&lt;_created&gt;65165005&lt;/_created&gt;&lt;_date&gt;2023-10-06&lt;/_date&gt;&lt;_date_display&gt;2023 Oct 6&lt;/_date_display&gt;&lt;_doi&gt;10.46234/ccdcw2023.169&lt;/_doi&gt;&lt;_isbn&gt;2096-7071 (Electronic); 2096-7071 (Linking)&lt;/_isbn&gt;&lt;_issue&gt;40&lt;/_issue&gt;&lt;_journal&gt;China CDC Wkly&lt;/_journal&gt;&lt;_keywords&gt;24-H Movement Behaviors; Depression; Prevalence&lt;/_keywords&gt;&lt;_language&gt;eng&lt;/_language&gt;&lt;_modified&gt;65165005&lt;/_modified&gt;&lt;_ori_publication&gt;Copyright and License information: Editorial Office of CCDCW, Chinese Center for _x000d__x000a_      Disease Control and Prevention 2023.&lt;/_ori_publication&gt;&lt;_pages&gt;889-893&lt;/_pages&gt;&lt;_social_category&gt;医学(4)&lt;/_social_category&gt;&lt;_tertiary_title&gt;China CDC weekly&lt;/_tertiary_title&gt;&lt;_type_work&gt;Journal Article&lt;/_type_work&gt;&lt;_url&gt;http://www.ncbi.nlm.nih.gov/entrez/query.fcgi?cmd=Retrieve&amp;amp;db=pubmed&amp;amp;dopt=Abstract&amp;amp;list_uids=37886614&amp;amp;query_hl=1&lt;/_url&gt;&lt;_volume&gt;5&lt;/_volume&gt;&lt;/Details&gt;&lt;Extra&gt;&lt;DBUID&gt;{B229E695-20C0-47E4-A960-6A523A810098}&lt;/DBUID&gt;&lt;/Extra&gt;&lt;/Item&gt;&lt;/References&gt;&lt;/Group&gt;&lt;Group&gt;&lt;References&gt;&lt;Item&gt;&lt;ID&gt;117&lt;/ID&gt;&lt;UID&gt;{0ED47E59-2664-4C49-B1F7-DF1F070BBD3F}&lt;/UID&gt;&lt;Title&gt;Adherence to 24-hour movement guidelines in children with mental, behavioral, and  developmental disorders: Data from the 2016-2020 National Survey of Children&amp;apos;s  Health&lt;/Title&gt;&lt;Template&gt;Journal Article&lt;/Template&gt;&lt;Star&gt;0&lt;/Star&gt;&lt;Tag&gt;0&lt;/Tag&gt;&lt;Author&gt;Pan, N; Lin, L Z; Nassis, G P; Wang, X; Ou, X X; Cai, L; Jing, J; Feng, Q; Dong, G H; Li, X H&lt;/Author&gt;&lt;Year&gt;2023&lt;/Year&gt;&lt;Details&gt;&lt;_accession_num&gt;36496133&lt;/_accession_num&gt;&lt;_author_adr&gt;Department of Maternal and Child Health, School of Public Health, Sun Yat-sen  University, Guangzhou 510080, China.; Guangdong Provincial Engineering Technology Research Center of Environmental  Pollution and Health Risk Assessment, Department of Occupational and  Environmental Health, School of Public Health, Sun Yat-sen University, Guangzhou  510080, China.; Physical Education Department, College of Education (CEDU), United Arab Emirates  University, Al Ain 15551, United Arab Emirates; Department of Sports Science and  Clinical Biomechanics, SDU Sport and Health Sciences Cluster (SHSC), University  of Southern Denmark, Odense 5230, Denmark.; Department of Maternal and Child Health, School of Public Health, Sun Yat-sen  University, Guangzhou 510080, China.; Department of Maternal and Child Health, School of Public Health, Sun Yat-sen  University, Guangzhou 510080, China.; Department of Maternal and Child Health, School of Public Health, Sun Yat-sen  University, Guangzhou 510080, China.; Department of Maternal and Child Health, School of Public Health, Sun Yat-sen  University, Guangzhou 510080, China.; Department of Fitness Surveillance Centre, China Institute of Sport Science,  Beijing 100061, China.; Guangdong Provincial Engineering Technology Research Center of Environmental  Pollution and Health Risk Assessment, Department of Occupational and  Environmental Health, School of Public Health, Sun Yat-sen University, Guangzhou  510080, China. Electronic address: donggh5@mail.sysu.edu.cn.; Department of Maternal and Child Health, School of Public Health, Sun Yat-sen  University, Guangzhou 510080, China. Electronic address: lixh@mail.sysu.edu.cn.&lt;/_author_adr&gt;&lt;_collection_scope&gt;SSCI;SCIE&lt;/_collection_scope&gt;&lt;_created&gt;65165012&lt;/_created&gt;&lt;_date&gt;2023-05-01&lt;/_date&gt;&lt;_date_display&gt;2023 May&lt;/_date_display&gt;&lt;_doi&gt;10.1016/j.jshs.2022.12.003&lt;/_doi&gt;&lt;_impact_factor&gt;  13.077&lt;/_impact_factor&gt;&lt;_isbn&gt;2213-2961 (Electronic); 2095-2546 (Print); 2213-2961 (Linking)&lt;/_isbn&gt;&lt;_issue&gt;3&lt;/_issue&gt;&lt;_journal&gt;J Sport Health Sci&lt;/_journal&gt;&lt;_keywords&gt;Mental disorders; Physical activity; Sedentary behavior; Sleep&lt;/_keywords&gt;&lt;_language&gt;eng&lt;/_language&gt;&lt;_modified&gt;65165012&lt;/_modified&gt;&lt;_ori_publication&gt;Copyright © 2023. Production and hosting by Elsevier B.V.&lt;/_ori_publication&gt;&lt;_pages&gt;304-311&lt;/_pages&gt;&lt;_social_category&gt;医学(1)&lt;/_social_category&gt;&lt;_subject_headings&gt;Humans; Child; *Developmental Disabilities/epidemiology; *Child Health; Cross-Sectional Studies; Ethnicity; Minority Groups&lt;/_subject_headings&gt;&lt;_tertiary_title&gt;Journal of sport and health science&lt;/_tertiary_title&gt;&lt;_type_work&gt;Journal Article; Research Support, Non-U.S. Gov&amp;apos;t&lt;/_type_work&gt;&lt;_url&gt;http://www.ncbi.nlm.nih.gov/entrez/query.fcgi?cmd=Retrieve&amp;amp;db=pubmed&amp;amp;dopt=Abstract&amp;amp;list_uids=36496133&amp;amp;query_hl=1&lt;/_url&gt;&lt;_volume&gt;12&lt;/_volume&gt;&lt;/Details&gt;&lt;Extra&gt;&lt;DBUID&gt;{B229E695-20C0-47E4-A960-6A523A810098}&lt;/DBUID&gt;&lt;/Extra&gt;&lt;/Item&gt;&lt;/References&gt;&lt;/Group&gt;&lt;Group&gt;&lt;References&gt;&lt;Item&gt;&lt;ID&gt;84&lt;/ID&gt;&lt;UID&gt;{85CC7BB7-D781-435E-B565-6B348252A138}&lt;/UID&gt;&lt;Title&gt;Influence of the microbiome, diet and genetics on inter-individual variation in  the human plasma metabolome&lt;/Title&gt;&lt;Template&gt;Journal Article&lt;/Template&gt;&lt;Star&gt;0&lt;/Star&gt;&lt;Tag&gt;0&lt;/Tag&gt;&lt;Author&gt;Chen, L; Zhernakova, D V; Kurilshikov, A; Andreu-Sánchez, S; Wang, D; Augustijn, H E; Vich, Vila A; Weersma, R K; Medema, M H; Netea, M G; Kuipers, F; Wijmenga, C; Zhernakova, A; Fu, J&lt;/Author&gt;&lt;Year&gt;2022&lt;/Year&gt;&lt;Details&gt;&lt;_accession_num&gt;36216932&lt;/_accession_num&gt;&lt;_author_adr&gt;Department of Genetics, University of Groningen, University Medical Center  Groningen, Groningen, the Netherlands.; Department of Pediatrics, University of Groningen, University Medical Center  Groningen, Groningen, the Netherlands.; Department of Cardiology, Nanjing Medical University, The First Affiliated  Hospital of Nanjing Medical University, Nanjing, China.; Cardiovascular Research Center, The Affiliated Suzhou Hospital of Nanjing Medical  University, Suzhou Municipal Hospital, Gusu School, Nanjing Medical University,  Suzhou, China.; Department of Genetics, University of Groningen, University Medical Center  Groningen, Groningen, the Netherlands.; Laboratory of Genomic Diversity, Center for Computer Technologies, ITMO  University, St. Petersburg, Russia.; Department of Genetics, University of Groningen, University Medical Center  Groningen, Groningen, the Netherlands.; Department of Genetics, University of Groningen, University Medical Center  Groningen, Groningen, the Netherlands.; Department of Pediatrics, University of Groningen, University Medical Center  Groningen, Groningen, the Netherlands.; Department of Genetics, University of Groningen, University Medical Center  Groningen, Groningen, the Netherlands.; Department of Genetics, University of Groningen, University Medical Center  Groningen, Groningen, the Netherlands.; Bioinformatics Group, Wageningen University, Wageningen, the Netherlands.; Department of Genetics, University of Groningen, University Medical Center  Groningen, Groningen, the Netherlands.; Department of Gastroenterology and Hepatology, University of Groningen,  University Medical Center Groningen, Groningen, the Netherlands.; Department of Gastroenterology and Hepatology, University of Groningen,  University Medical Center Groningen, Groningen, the Netherlands.; Bioinformatics Group, Wageningen University, Wageningen, the Netherlands.; Department of Internal Medicine and Radboud Center for Infectious Diseases,  Radboud University Medical Center, Nijmegen, the Netherlands.; Department of Immunology and Metabolism, Life and Medical Sciences Institute,  University of Bonn, Bonn, Germany.; Department of Pediatrics, University of Groningen, University Medical Center  Groningen, Groningen, the Netherlands.; European Research Institute for the Biology of Ageing, University of Groningen,  University Medical Center Groningen, Groningen, the Netherlands.; Department of Genetics, University of Groningen, University Medical Center  Groningen, Groningen, the Netherlands.; Department of Genetics, University of Groningen, University Medical Center  Groningen, Groningen, the Netherlands.; Department of Genetics, University of Groningen, University Medical Center  Groningen, Groningen, the Netherlands. j.fu@umcg.nl.; Department of Pediatrics, University of Groningen, University Medical Center  Groningen, Groningen, the Netherlands. j.fu@umcg.nl.&lt;/_author_adr&gt;&lt;_collection_scope&gt;SCIE&lt;/_collection_scope&gt;&lt;_created&gt;65122215&lt;/_created&gt;&lt;_date&gt;2022-11-01&lt;/_date&gt;&lt;_date_display&gt;2022 Nov&lt;/_date_display&gt;&lt;_doi&gt;10.1038/s41591-022-02014-8&lt;/_doi&gt;&lt;_impact_factor&gt;  87.241&lt;/_impact_factor&gt;&lt;_isbn&gt;1546-170X (Electronic); 1078-8956 (Print); 1078-8956 (Linking)&lt;/_isbn&gt;&lt;_issue&gt;11&lt;/_issue&gt;&lt;_journal&gt;Nat Med&lt;/_journal&gt;&lt;_language&gt;eng&lt;/_language&gt;&lt;_modified&gt;65122215&lt;/_modified&gt;&lt;_ori_publication&gt;© 2022. The Author(s).&lt;/_ori_publication&gt;&lt;_pages&gt;2333-2343&lt;/_pages&gt;&lt;_social_category&gt;医学(1)&lt;/_social_category&gt;&lt;_subject_headings&gt;Humans; Metabolome/genetics; Diet; *Gastrointestinal Microbiome/genetics; *Microbiota/genetics; Phenotype; Feces/microbiology&lt;/_subject_headings&gt;&lt;_tertiary_title&gt;Nature medicine&lt;/_tertiary_title&gt;&lt;_type_work&gt;Journal Article; Research Support, Non-U.S. Gov&amp;apos;t&lt;/_type_work&gt;&lt;_url&gt;http://www.ncbi.nlm.nih.gov/entrez/query.fcgi?cmd=Retrieve&amp;amp;db=pubmed&amp;amp;dopt=Abstract&amp;amp;list_uids=36216932&amp;amp;query_hl=1&lt;/_url&gt;&lt;_volume&gt;28&lt;/_volume&gt;&lt;/Details&gt;&lt;Extra&gt;&lt;DBUID&gt;{B229E695-20C0-47E4-A960-6A523A810098}&lt;/DBUID&gt;&lt;/Extra&gt;&lt;/Item&gt;&lt;/References&gt;&lt;/Group&gt;&lt;/Citation&gt;_x000a_"/>
    <w:docVar w:name="NE.Ref{702668CC-513A-4F64-A0DC-397808C625C1}" w:val=" ADDIN NE.Ref.{702668CC-513A-4F64-A0DC-397808C625C1}&lt;Citation&gt;&lt;Group&gt;&lt;References&gt;&lt;Item&gt;&lt;ID&gt;175&lt;/ID&gt;&lt;UID&gt;{6B312A36-3D56-4F39-92F5-7BEF366A2130}&lt;/UID&gt;&lt;Title&gt;Lost without a cause: time to embrace causal thinking using Directed Acyclic  Graphs (DAGs)&lt;/Title&gt;&lt;Template&gt;Journal Article&lt;/Template&gt;&lt;Star&gt;0&lt;/Star&gt;&lt;Tag&gt;0&lt;/Tag&gt;&lt;Author&gt;Van Cauwenberg, J; De Paepe, A; Poppe, L&lt;/Author&gt;&lt;Year&gt;2023&lt;/Year&gt;&lt;Details&gt;&lt;_accession_num&gt;38082338&lt;/_accession_num&gt;&lt;_author_adr&gt;Department of Public Health and Primary Care, Ghent University, Ghent, Belgium.  jelle.vancauwenberg@ugent.be.; Research Foundation Flanders, Brussels, Belgium. jelle.vancauwenberg@ugent.be.; Department of Experimental Clinical and Health Psychology, Ghent University,  Ghent, Belgium.; Department of Public Health and Primary Care, Ghent University, Ghent, Belgium.; Research Foundation Flanders, Brussels, Belgium.&lt;/_author_adr&gt;&lt;_collection_scope&gt;SCIE&lt;/_collection_scope&gt;&lt;_created&gt;65214006&lt;/_created&gt;&lt;_date&gt;2023-12-11&lt;/_date&gt;&lt;_date_display&gt;2023 Dec 11&lt;/_date_display&gt;&lt;_doi&gt;10.1186/s12966-023-01545-8&lt;/_doi&gt;&lt;_impact_factor&gt;   8.915&lt;/_impact_factor&gt;&lt;_isbn&gt;1479-5868 (Electronic); 1479-5868 (Linking)&lt;/_isbn&gt;&lt;_issue&gt;1&lt;/_issue&gt;&lt;_journal&gt;Int J Behav Nutr Phys Act&lt;/_journal&gt;&lt;_language&gt;eng&lt;/_language&gt;&lt;_modified&gt;65214006&lt;/_modified&gt;&lt;_pages&gt;145&lt;/_pages&gt;&lt;_social_category&gt;医学(1)&lt;/_social_category&gt;&lt;_subject_headings&gt;Humans; *Models, Statistical; Causality&lt;/_subject_headings&gt;&lt;_tertiary_title&gt;The international journal of behavioral nutrition and physical activity&lt;/_tertiary_title&gt;&lt;_type_work&gt;Letter&lt;/_type_work&gt;&lt;_url&gt;http://www.ncbi.nlm.nih.gov/entrez/query.fcgi?cmd=Retrieve&amp;amp;db=pubmed&amp;amp;dopt=Abstract&amp;amp;list_uids=38082338&amp;amp;query_hl=1&lt;/_url&gt;&lt;_volume&gt;20&lt;/_volume&gt;&lt;/Details&gt;&lt;Extra/&gt;&lt;/Item&gt;&lt;/References&gt;&lt;/Group&gt;&lt;Group&gt;&lt;References&gt;&lt;Item&gt;&lt;ID&gt;172&lt;/ID&gt;&lt;UID&gt;{60099736-610C-42A9-AF9C-735DF2C20E65}&lt;/UID&gt;&lt;Title&gt;Use of directed acyclic graphs (DAGs) to identify confounders in applied health  research: review and recommendations&lt;/Title&gt;&lt;Template&gt;Journal Article&lt;/Template&gt;&lt;Star&gt;0&lt;/Star&gt;&lt;Tag&gt;5&lt;/Tag&gt;&lt;Author&gt;Tennant, PWG; Murray, E J; Arnold, K F; Berrie, L; Fox, M P; Gadd, S C; Harrison, W J; Keeble, C; Ranker, L R; Textor, J; Tomova, G D; Gilthorpe, M S; Ellison, GTH&lt;/Author&gt;&lt;Year&gt;2021&lt;/Year&gt;&lt;Details&gt;&lt;_accession_num&gt;33330936&lt;/_accession_num&gt;&lt;_author_adr&gt;Leeds Institute for Data Analytics, University of Leeds, Leeds, UK.; Faculty of Medicine and Health, University of Leeds, Leeds, UK.; Alan Turing Institute, British Library, London, UK.; Department of Epidemiology, School of Public Health, Boston University, Boston,  MA, USA.; Leeds Institute for Data Analytics, University of Leeds, Leeds, UK.; Faculty of Medicine and Health, University of Leeds, Leeds, UK.; Leeds Institute for Data Analytics, University of Leeds, Leeds, UK.; School of Geography, University of Leeds, Leeds, UK.; School of GeoSciences, University of Edinburgh, Edinburgh, UK.; Department of Epidemiology, School of Public Health, Boston University, Boston,  MA, USA.; Department of Global Health, Boston University, Boston, MA, USA.; Leeds Institute for Data Analytics, University of Leeds, Leeds, UK.; School of Geography, University of Leeds, Leeds, UK.; Leeds Institute for Data Analytics, University of Leeds, Leeds, UK.; Faculty of Medicine and Health, University of Leeds, Leeds, UK.; Leeds Institute for Data Analytics, University of Leeds, Leeds, UK.; Department of Epidemiology, School of Public Health, Boston University, Boston,  MA, USA.; Department of Tumour Immunology, Radboud University Medical Center, Nijmegen, The  Netherlands.; Leeds Institute for Data Analytics, University of Leeds, Leeds, UK.; Faculty of Medicine and Health, University of Leeds, Leeds, UK.; Alan Turing Institute, British Library, London, UK.; Leeds Institute for Data Analytics, University of Leeds, Leeds, UK.; Faculty of Medicine and Health, University of Leeds, Leeds, UK.; Alan Turing Institute, British Library, London, UK.; Leeds Institute for Data Analytics, University of Leeds, Leeds, UK.; Faculty of Medicine and Health, University of Leeds, Leeds, UK.; Centre for Data Innovation, Faculty of Science and Technology, University of  Central Lancashire, Preston, UK.&lt;/_author_adr&gt;&lt;_collection_scope&gt;SCIE&lt;/_collection_scope&gt;&lt;_created&gt;65213976&lt;/_created&gt;&lt;_date&gt;2021-05-17&lt;/_date&gt;&lt;_date_display&gt;2021 May 17&lt;/_date_display&gt;&lt;_doi&gt;10.1093/ije/dyaa213&lt;/_doi&gt;&lt;_impact_factor&gt;   9.685&lt;/_impact_factor&gt;&lt;_isbn&gt;1464-3685 (Electronic); 0300-5771 (Print); 0300-5771 (Linking)&lt;/_isbn&gt;&lt;_issue&gt;2&lt;/_issue&gt;&lt;_journal&gt;Int J Epidemiol&lt;/_journal&gt;&lt;_keywords&gt;Directed acyclic graphs; causal diagrams; causal inference; confounding; covariate adjustment; graphical model theory; observational studies; reporting practices&lt;/_keywords&gt;&lt;_language&gt;eng&lt;/_language&gt;&lt;_modified&gt;65213982&lt;/_modified&gt;&lt;_ori_publication&gt;© The Author(s) 2020. Published by Oxford University Press on behalf of the _x000d__x000a_      International Epidemiological Association.&lt;/_ori_publication&gt;&lt;_pages&gt;620-632&lt;/_pages&gt;&lt;_social_category&gt;医学(1)&lt;/_social_category&gt;&lt;_subject_headings&gt;Bias; Causality; Confounding Factors, Epidemiologic; Data Interpretation, Statistical; Humans; *Research&lt;/_subject_headings&gt;&lt;_tertiary_title&gt;International journal of epidemiology&lt;/_tertiary_title&gt;&lt;_type_work&gt;Journal Article; Research Support, Non-U.S. Gov&amp;apos;t; Review&lt;/_type_work&gt;&lt;_url&gt;http://www.ncbi.nlm.nih.gov/entrez/query.fcgi?cmd=Retrieve&amp;amp;db=pubmed&amp;amp;dopt=Abstract&amp;amp;list_uids=33330936&amp;amp;query_hl=1&lt;/_url&gt;&lt;_volume&gt;50&lt;/_volume&gt;&lt;/Details&gt;&lt;Extra/&gt;&lt;/Item&gt;&lt;/References&gt;&lt;/Group&gt;&lt;/Citation&gt;_x000a_"/>
    <w:docVar w:name="NE.Ref{702D8C4D-4149-4E50-977C-307F2125785A}" w:val=" ADDIN NE.Ref.{702D8C4D-4149-4E50-977C-307F2125785A}&lt;Citation&gt;&lt;Group&gt;&lt;References&gt;&lt;Item&gt;&lt;ID&gt;750&lt;/ID&gt;&lt;UID&gt;{97015EA3-1BFE-4037-BD1E-F313BC8AF00A}&lt;/UID&gt;&lt;Title&gt;欧洲一些国家学校卫生管理模式初探及启示&lt;/Title&gt;&lt;Template&gt;Journal Article&lt;/Template&gt;&lt;Star&gt;0&lt;/Star&gt;&lt;Tag&gt;0&lt;/Tag&gt;&lt;Author&gt;张芯; 姚志化&lt;/Author&gt;&lt;Year&gt;2011&lt;/Year&gt;&lt;Details&gt;&lt;_accessed&gt;64191907&lt;/_accessed&gt;&lt;_author_aff&gt;教育部体卫艺司卫生与健康教育处;&lt;/_author_aff&gt;&lt;_cited_count&gt;18&lt;/_cited_count&gt;&lt;_collection_scope&gt;PKU&lt;/_collection_scope&gt;&lt;_created&gt;64191906&lt;/_created&gt;&lt;_date&gt;2011-11-16&lt;/_date&gt;&lt;_db_updated&gt;CNKI - Reference&lt;/_db_updated&gt;&lt;_issue&gt;11&lt;/_issue&gt;&lt;_journal&gt;中国学校卫生&lt;/_journal&gt;&lt;_keywords&gt;教育;组织和管理;学生保健服务;欧洲&lt;/_keywords&gt;&lt;_modified&gt;64191907&lt;/_modified&gt;&lt;_pages&gt;1281-1282+1287&lt;/_pages&gt;&lt;_url&gt;https://kns.cnki.net/kcms/detail/detail.aspx?FileName=XIWS201111002&amp;amp;DbName=CJFQ2011&lt;/_url&gt;&lt;_volume&gt;32&lt;/_volume&gt;&lt;_translated_author&gt;Zhang, Xin;Yao, Zhihua&lt;/_translated_author&gt;&lt;/Details&gt;&lt;Extra&gt;&lt;DBUID&gt;{F96A950B-833F-4880-A151-76DA2D6A2879}&lt;/DBUID&gt;&lt;/Extra&gt;&lt;/Item&gt;&lt;/References&gt;&lt;/Group&gt;&lt;/Citation&gt;_x000a_"/>
    <w:docVar w:name="NE.Ref{703074A6-19AD-4640-B8D5-8FA770942BB9}" w:val=" ADDIN NE.Ref.{703074A6-19AD-4640-B8D5-8FA770942BB9}&lt;Citation&gt;&lt;Group&gt;&lt;References&gt;&lt;Item&gt;&lt;ID&gt;206&lt;/ID&gt;&lt;UID&gt;{22D45BFB-7AA8-4F02-A365-46F86BF7857C}&lt;/UID&gt;&lt;Title&gt;深圳市小学生龋病流行特征分析&lt;/Title&gt;&lt;Template&gt;Journal Article&lt;/Template&gt;&lt;Star&gt;0&lt;/Star&gt;&lt;Tag&gt;0&lt;/Tag&gt;&lt;Author&gt;张紫阳; 李菊红; 张莉; 武剑&lt;/Author&gt;&lt;Year&gt;2016&lt;/Year&gt;&lt;Details&gt;&lt;_doi&gt;10.16835/j.cnki.1000-9817.2016.11.023&lt;/_doi&gt;&lt;_issue&gt;11&lt;/_issue&gt;&lt;_journal&gt;中国学校卫生&lt;/_journal&gt;&lt;_keywords&gt;龋齿;流行病学研究;学生&lt;/_keywords&gt;&lt;_pages&gt;1673-1675&lt;/_pages&gt;&lt;_volume&gt;37&lt;/_volume&gt;&lt;_created&gt;65139076&lt;/_created&gt;&lt;_modified&gt;65139076&lt;/_modified&gt;&lt;_collection_scope&gt;PKU&lt;/_collection_scope&gt;&lt;_accessed&gt;65139329&lt;/_accessed&gt;&lt;_translated_author&gt;Zhang, Zi yang;Li, Ju hong;Zhang, Li;Wu, Jian&lt;/_translated_author&gt;&lt;/Details&gt;&lt;Extra&gt;&lt;DBUID&gt;{3F9387F2-331A-44EC-89D9-44E8C1CA5F18}&lt;/DBUID&gt;&lt;/Extra&gt;&lt;/Item&gt;&lt;/References&gt;&lt;/Group&gt;&lt;/Citation&gt;_x000a_"/>
    <w:docVar w:name="NE.Ref{70358969-C932-49FA-BBEE-CAC094DCEEA9}" w:val=" ADDIN NE.Ref.{70358969-C932-49FA-BBEE-CAC094DCEEA9}&lt;Citation&gt;&lt;Group&gt;&lt;References&gt;&lt;Item&gt;&lt;ID&gt;753&lt;/ID&gt;&lt;UID&gt;{1F5CE7DF-7606-45BB-893B-9A2B670C2D24}&lt;/UID&gt;&lt;Title&gt;当前学校卫生工作的机遇和挑战&lt;/Title&gt;&lt;Template&gt;Journal Article&lt;/Template&gt;&lt;Star&gt;0&lt;/Star&gt;&lt;Tag&gt;0&lt;/Tag&gt;&lt;Author&gt;马军&lt;/Author&gt;&lt;Year&gt;2012&lt;/Year&gt;&lt;Details&gt;&lt;_author_aff&gt;北京大学公共卫生学院/儿童青少年卫生研究所;&lt;/_author_aff&gt;&lt;_cited_count&gt;71&lt;/_cited_count&gt;&lt;_collection_scope&gt;PKU&lt;/_collection_scope&gt;&lt;_created&gt;64192915&lt;/_created&gt;&lt;_date&gt;2012-02-02&lt;/_date&gt;&lt;_db_updated&gt;CNKI - Reference&lt;/_db_updated&gt;&lt;_issue&gt;01&lt;/_issue&gt;&lt;_journal&gt;中国学校卫生&lt;/_journal&gt;&lt;_keywords&gt;学生保健服务;组织和管理;卫生保健提供&lt;/_keywords&gt;&lt;_modified&gt;64192915&lt;/_modified&gt;&lt;_pages&gt;1-4&lt;/_pages&gt;&lt;_url&gt;https://kns.cnki.net/kcms/detail/detail.aspx?FileName=XIWS201201004&amp;amp;DbName=CJFQ2012&lt;/_url&gt;&lt;_volume&gt;33&lt;/_volume&gt;&lt;_translated_author&gt;Ma, Jun&lt;/_translated_author&gt;&lt;/Details&gt;&lt;Extra&gt;&lt;DBUID&gt;{F96A950B-833F-4880-A151-76DA2D6A2879}&lt;/DBUID&gt;&lt;/Extra&gt;&lt;/Item&gt;&lt;/References&gt;&lt;/Group&gt;&lt;Group&gt;&lt;References&gt;&lt;Item&gt;&lt;ID&gt;755&lt;/ID&gt;&lt;UID&gt;{21FF8173-2832-4ABB-9D77-BDB11749FCDB}&lt;/UID&gt;&lt;Title&gt;日本学校卫生保健工作概况&lt;/Title&gt;&lt;Template&gt;Journal Article&lt;/Template&gt;&lt;Star&gt;0&lt;/Star&gt;&lt;Tag&gt;0&lt;/Tag&gt;&lt;Author&gt;廖文科&lt;/Author&gt;&lt;Year&gt;2001&lt;/Year&gt;&lt;Details&gt;&lt;_accessed&gt;64193592&lt;/_accessed&gt;&lt;_author_aff&gt;中华人民共和国教育部体育卫生与艺术司!100816&lt;/_author_aff&gt;&lt;_cited_count&gt;19&lt;/_cited_count&gt;&lt;_collection_scope&gt;PKU&lt;/_collection_scope&gt;&lt;_created&gt;64192920&lt;/_created&gt;&lt;_date&gt;2001-04-25&lt;/_date&gt;&lt;_db_updated&gt;CNKI - Reference&lt;/_db_updated&gt;&lt;_issue&gt;02&lt;/_issue&gt;&lt;_journal&gt;中国学校卫生&lt;/_journal&gt;&lt;_keywords&gt;学生保健服务;卫生保健提供;日本&lt;/_keywords&gt;&lt;_modified&gt;64193592&lt;/_modified&gt;&lt;_pages&gt;100-101&lt;/_pages&gt;&lt;_url&gt;https://kns.cnki.net/kcms/detail/detail.aspx?FileName=XIWS200102005&amp;amp;DbName=CJFQ2001&lt;/_url&gt;&lt;_translated_author&gt;Liao, Wenke&lt;/_translated_author&gt;&lt;/Details&gt;&lt;Extra&gt;&lt;DBUID&gt;{F96A950B-833F-4880-A151-76DA2D6A2879}&lt;/DBUID&gt;&lt;/Extra&gt;&lt;/Item&gt;&lt;/References&gt;&lt;/Group&gt;&lt;/Citation&gt;_x000a_"/>
    <w:docVar w:name="NE.Ref{7041C9C9-5F03-4503-9420-1228B6CE92E2}" w:val=" ADDIN NE.Ref.{7041C9C9-5F03-4503-9420-1228B6CE92E2}&lt;Citation&gt;&lt;Group&gt;&lt;References&gt;&lt;Item&gt;&lt;ID&gt;50&lt;/ID&gt;&lt;UID&gt;{B0ABCFB7-C8C7-4644-B7C0-9B8C4CCA25E5}&lt;/UID&gt;&lt;Title&gt;Dynamic contributions of socioeconomic status to mental health with the  resettlement process among refugees&lt;/Title&gt;&lt;Template&gt;Journal Article&lt;/Template&gt;&lt;Star&gt;0&lt;/Star&gt;&lt;Tag&gt;0&lt;/Tag&gt;&lt;Author&gt;Jiang, W; Shi, G; Li, Y; Lu, C; Guo, L; Zhang, W&lt;/Author&gt;&lt;Year&gt;2023&lt;/Year&gt;&lt;Details&gt;&lt;_accession_num&gt;37058795&lt;/_accession_num&gt;&lt;_author_adr&gt;Department of Medical Statistics and Epidemiology, School of Public Health, Sun  Yat-sen University, 74 Zhongshan Rd 2, Guangzhou 510080, China.; Department of Medical Statistics and Epidemiology, School of Public Health, Sun  Yat-sen University, 74 Zhongshan Rd 2, Guangzhou 510080, China.; Department of Medical Statistics and Epidemiology, School of Public Health, Sun  Yat-sen University, 74 Zhongshan Rd 2, Guangzhou 510080, China.; Department of Medical Statistics and Epidemiology, School of Public Health, Sun  Yat-sen University, 74 Zhongshan Rd 2, Guangzhou 510080, China.; Department of Medical Statistics and Epidemiology, School of Public Health, Sun  Yat-sen University, 74 Zhongshan Rd 2, Guangzhou 510080, China. Electronic  address: guolan3@mail.sysu.edu.cn.; Department of Public Health and Primary Care, Faculty of Medicine and Health  Sciences, Ghent University, Belgium.&lt;/_author_adr&gt;&lt;_collection_scope&gt;SSCI;SCIE&lt;/_collection_scope&gt;&lt;_created&gt;64968510&lt;/_created&gt;&lt;_date&gt;2023-06-01&lt;/_date&gt;&lt;_date_display&gt;2023 Jun&lt;/_date_display&gt;&lt;_doi&gt;10.1016/j.psychres.2023.115197&lt;/_doi&gt;&lt;_impact_factor&gt;  11.225&lt;/_impact_factor&gt;&lt;_isbn&gt;1872-7123 (Electronic); 0165-1781 (Linking)&lt;/_isbn&gt;&lt;_journal&gt;Psychiatry Res&lt;/_journal&gt;&lt;_keywords&gt;Asylum seekers; Dynamic association; Interventions; Mental health; Refugees; Resettlement; Socioeconomic status&lt;/_keywords&gt;&lt;_language&gt;eng&lt;/_language&gt;&lt;_modified&gt;64968510&lt;/_modified&gt;&lt;_ori_publication&gt;Copyright © 2023 Elsevier B.V. All rights reserved.&lt;/_ori_publication&gt;&lt;_pages&gt;115197&lt;/_pages&gt;&lt;_social_category&gt;医学(3)&lt;/_social_category&gt;&lt;_subject_headings&gt;Humans; Male; Female; Mental Health; *Refugees/psychology; Cohort Studies; *Stress Disorders, Post-Traumatic/psychology; Social Class&lt;/_subject_headings&gt;&lt;_tertiary_title&gt;Psychiatry research&lt;/_tertiary_title&gt;&lt;_type_work&gt;Journal Article&lt;/_type_work&gt;&lt;_url&gt;http://www.ncbi.nlm.nih.gov/entrez/query.fcgi?cmd=Retrieve&amp;amp;db=pubmed&amp;amp;dopt=Abstract&amp;amp;list_uids=37058795&amp;amp;query_hl=1&lt;/_url&gt;&lt;_volume&gt;324&lt;/_volume&gt;&lt;/Details&gt;&lt;Extra&gt;&lt;DBUID&gt;{00EBDF0C-2E98-4FD7-9E47-813FAF00074E}&lt;/DBUID&gt;&lt;/Extra&gt;&lt;/Item&gt;&lt;/References&gt;&lt;/Group&gt;&lt;/Citation&gt;_x000a_"/>
    <w:docVar w:name="NE.Ref{704FE8F8-7B38-4B2B-BDF6-365386BE8E99}" w:val=" ADDIN NE.Ref.{704FE8F8-7B38-4B2B-BDF6-365386BE8E99}&lt;Citation&gt;&lt;Group&gt;&lt;References&gt;&lt;Item&gt;&lt;ID&gt;728&lt;/ID&gt;&lt;UID&gt;{0A99CB20-4C66-411E-B024-1F067F3367A1}&lt;/UID&gt;&lt;Title&gt;Depressive Symptoms and Resilience among Pregnant Adolescents: A Case-Control Study&lt;/Title&gt;&lt;Template&gt;Journal Article&lt;/Template&gt;&lt;Star&gt;0&lt;/Star&gt;&lt;Tag&gt;0&lt;/Tag&gt;&lt;Author&gt;Salazar-Pousada, D; Arroyo, D; Hidalgo, L; Perez-Lopez, F R; Chedraui, P&lt;/Author&gt;&lt;Year&gt;2010&lt;/Year&gt;&lt;Details&gt;&lt;_accession_num&gt;21461335&lt;/_accession_num&gt;&lt;_author_adr&gt;High Risk Pregnancy Labor and Delivery Unit, Enrique C. Sotomayor Obstetrics and  Gynecology, Hospital Guayaquil, 196 Guayaquil, Ecuador.&lt;/_author_adr&gt;&lt;_created&gt;60201693&lt;/_created&gt;&lt;_date&gt;2010-01-20&lt;/_date&gt;&lt;_date_display&gt;2010&lt;/_date_display&gt;&lt;_db_updated&gt;PubMed&lt;/_db_updated&gt;&lt;_doi&gt;10.1155/2010/952493&lt;/_doi&gt;&lt;_journal&gt;Obstet Gynecol Int&lt;/_journal&gt;&lt;_language&gt;eng&lt;/_language&gt;&lt;_modified&gt;60866477&lt;/_modified&gt;&lt;_pages&gt;952493&lt;/_pages&gt;&lt;_type_work&gt;Journal Article&lt;/_type_work&gt;&lt;_url&gt;http://www.ncbi.nlm.nih.gov/entrez/query.fcgi?cmd=Retrieve&amp;amp;db=pubmed&amp;amp;dopt=Abstract&amp;amp;list_uids=21461335&amp;amp;query_hl=1&lt;/_url&gt;&lt;_volume&gt;2010&lt;/_volume&gt;&lt;/Details&gt;&lt;Extra&gt;&lt;DBUID&gt;{D07AA872-643E-4EBF-B183-B33720C6CF77}&lt;/DBUID&gt;&lt;/Extra&gt;&lt;/Item&gt;&lt;/References&gt;&lt;/Group&gt;&lt;Group&gt;&lt;References&gt;&lt;Item&gt;&lt;ID&gt;729&lt;/ID&gt;&lt;UID&gt;{D4B297CD-A915-45C7-B9E0-7D74614EFCE3}&lt;/UID&gt;&lt;Title&gt;Development of the Chinese age norms of CES-D in urban area&lt;/Title&gt;&lt;Template&gt;Journal Article&lt;/Template&gt;&lt;Star&gt;0&lt;/Star&gt;&lt;Tag&gt;0&lt;/Tag&gt;&lt;Author&gt;Zhang Jie, Wu Zhenyun Fang Ge&lt;/Author&gt;&lt;Year&gt;2010&lt;/Year&gt;&lt;Details&gt;&lt;_accessed&gt;60201673&lt;/_accessed&gt;&lt;_author_aff&gt;中国科学院心理研究所心理健康重点实验室;中国科学院研究生院;&lt;/_author_aff&gt;&lt;_created&gt;60201672&lt;/_created&gt;&lt;_date&gt;2010-02-10&lt;/_date&gt;&lt;_db_provider&gt;CNKI: 期刊&lt;/_db_provider&gt;&lt;_db_updated&gt;CNKI - Journal&lt;/_db_updated&gt;&lt;_issue&gt;02&lt;/_issue&gt;&lt;_journal&gt;Chinese Mental Health Journal. (In Chinese).&lt;/_journal&gt;&lt;_keywords&gt;心理测量;普通人群;心理疾病患者;抑郁;全国常模城市;流调中心抑郁量表;横断面研究&lt;/_keywords&gt;&lt;_modified&gt;60866477&lt;/_modified&gt;&lt;_pages&gt;139-143&lt;/_pages&gt;&lt;_url&gt;http://epub.cnki.net/kns/detail/detail.aspx?FileName=ZXWS201002019&amp;amp;DbName=CJFQ2010&lt;/_url&gt;&lt;/Details&gt;&lt;Extra&gt;&lt;DBUID&gt;{D07AA872-643E-4EBF-B183-B33720C6CF77}&lt;/DBUID&gt;&lt;/Extra&gt;&lt;/Item&gt;&lt;/References&gt;&lt;/Group&gt;&lt;/Citation&gt;_x000a_"/>
    <w:docVar w:name="NE.Ref{7050C04D-007B-42AF-A4CF-CF1A76D28DA8}" w:val=" ADDIN NE.Ref.{7050C04D-007B-42AF-A4CF-CF1A76D28DA8}&lt;Citation&gt;&lt;Group&gt;&lt;References&gt;&lt;Item&gt;&lt;ID&gt;2116&lt;/ID&gt;&lt;UID&gt;{0ECD2270-00BA-4F20-BBDA-B1130886C1D1}&lt;/UID&gt;&lt;Title&gt;中日韩高中生的身心健康:指标、现状及影响因素&lt;/Title&gt;&lt;Template&gt;Journal Article&lt;/Template&gt;&lt;Star&gt;0&lt;/Star&gt;&lt;Tag&gt;0&lt;/Tag&gt;&lt;Author&gt;雷开春; 杨雄&lt;/Author&gt;&lt;Year&gt;2011&lt;/Year&gt;&lt;Details&gt;&lt;_author_aff&gt;上海社会科学院青少年研究所;&lt;/_author_aff&gt;&lt;_date&gt;2011-05-31&lt;/_date&gt;&lt;_db_provider&gt;CNKI: 期刊&lt;/_db_provider&gt;&lt;_issue&gt;03&lt;/_issue&gt;&lt;_journal&gt;青年研究&lt;/_journal&gt;&lt;_keywords&gt;身心健康;指标构建;高中生&lt;/_keywords&gt;&lt;_pages&gt;11-21+94&lt;/_pages&gt;&lt;_url&gt;http://kns.cnki.net/KCMS/detail/detail.aspx?FileName=QNYJ201103003&amp;amp;DbName=CJFQ2011&lt;/_url&gt;&lt;_created&gt;63558336&lt;/_created&gt;&lt;_modified&gt;63560662&lt;/_modified&gt;&lt;_db_updated&gt;CNKI - Reference&lt;/_db_updated&gt;&lt;_collection_scope&gt;CSSCI-C;PKU&lt;/_collection_scope&gt;&lt;_translated_author&gt;Lei, Kaichun;Yang, Xiong&lt;/_translated_author&gt;&lt;/Details&gt;&lt;Extra&gt;&lt;DBUID&gt;{B3F72E5F-0442-4E5A-9D98-614B0241D013}&lt;/DBUID&gt;&lt;/Extra&gt;&lt;/Item&gt;&lt;/References&gt;&lt;/Group&gt;&lt;/Citation&gt;_x000a_"/>
    <w:docVar w:name="NE.Ref{7066938D-8326-4624-9D3E-CAD8B7BA939F}" w:val=" ADDIN NE.Ref.{7066938D-8326-4624-9D3E-CAD8B7BA939F}&lt;Citation&gt;&lt;Group&gt;&lt;References&gt;&lt;Item&gt;&lt;ID&gt;27&lt;/ID&gt;&lt;UID&gt;{F49BAD1F-9C66-4373-B480-686251A63F17}&lt;/UID&gt;&lt;Title&gt;Family-based intervention for patients with type 2 diabetes via WeChat in China:  protocol for a randomized controlled trial&lt;/Title&gt;&lt;Template&gt;Journal Article&lt;/Template&gt;&lt;Star&gt;0&lt;/Star&gt;&lt;Tag&gt;0&lt;/Tag&gt;&lt;Author&gt;Mao, L; Lu, J; Zhang, Q; Zhao, Y; Chen, G; Sun, M; Chang, F; Li, X&lt;/Author&gt;&lt;Year&gt;2019&lt;/Year&gt;&lt;Details&gt;&lt;_accession_num&gt;30953483&lt;/_accession_num&gt;&lt;_author_adr&gt;Department of Health Policy and Management, School of Public Health, Fudan University, P.O. Box 177, 130 Dong&amp;apos;an Road, Shanghai, 200032, China.; China Research on Disability at Fudan University, Shanghai, 200032, People&amp;apos;s Republic of China.; Key Laboratory of Health Technology Assessment, National Health and Family Planning Committee (Fudan University), Fudan University, Shanghai, China.; Department of Health Policy and Management, School of Public Health, Fudan University, P.O. Box 177, 130 Dong&amp;apos;an Road, Shanghai, 200032, China.; China Research on Disability at Fudan University, Shanghai, 200032, People&amp;apos;s Republic of China.; Key Laboratory of Health Technology Assessment, National Health and Family Planning Committee (Fudan University), Fudan University, Shanghai, China.; School of Community and Environmental Health, Old Dominion University, Norfolk, Virginia, USA.; Department of Health Policy and Management, School of Public Health, Fudan University, P.O. Box 177, 130 Dong&amp;apos;an Road, Shanghai, 200032, China.; China Research on Disability at Fudan University, Shanghai, 200032, People&amp;apos;s Republic of China.; Key Laboratory of Health Technology Assessment, National Health and Family Planning Committee (Fudan University), Fudan University, Shanghai, China.; China Research on Disability at Fudan University, Shanghai, 200032, People&amp;apos;s Republic of China.; Key Laboratory of Health Technology Assessment, National Health and Family Planning Committee (Fudan University), Fudan University, Shanghai, China.; Department of Health Law and Inspection, School of Public Health, Fudan University, Shanghai, China.; Department of Health Policy and Management, School of Public Health, Fudan University, P.O. Box 177, 130 Dong&amp;apos;an Road, Shanghai, 200032, China.; China Research on Disability at Fudan University, Shanghai, 200032, People&amp;apos;s Republic of China.; Key Laboratory of Health Technology Assessment, National Health and Family Planning Committee (Fudan University), Fudan University, Shanghai, China.; Department of Health Policy and Management, School of Public Health, Fudan University, P.O. Box 177, 130 Dong&amp;apos;an Road, Shanghai, 200032, China.; China Research on Disability at Fudan University, Shanghai, 200032, People&amp;apos;s Republic of China.; Key Laboratory of Health Technology Assessment, National Health and Family Planning Committee (Fudan University), Fudan University, Shanghai, China.; Department of Health Policy and Management, School of Public Health, Fudan University, P.O. Box 177, 130 Dong&amp;apos;an Road, Shanghai, 200032, China. lixh@fudan.edu.cn.; China Research on Disability at Fudan University, Shanghai, 200032, People&amp;apos;s Republic of China. lixh@fudan.edu.cn.; Key Laboratory of Health Technology Assessment, National Health and Family Planning Committee (Fudan University), Fudan University, Shanghai, China. lixh@fudan.edu.cn.&lt;/_author_adr&gt;&lt;_date_display&gt;2019 Apr 5&lt;/_date_display&gt;&lt;_date&gt;2019-04-05&lt;/_date&gt;&lt;_doi&gt;10.1186/s12889-019-6702-8&lt;/_doi&gt;&lt;_isbn&gt;1471-2458 (Electronic); 1471-2458 (Linking)&lt;/_isbn&gt;&lt;_issue&gt;1&lt;/_issue&gt;&lt;_journal&gt;BMC Public Health&lt;/_journal&gt;&lt;_keywords&gt;China; Family member; Randomized controlled trial; Type 2 diabetes; WeChat&lt;/_keywords&gt;&lt;_language&gt;eng&lt;/_language&gt;&lt;_pages&gt;381&lt;/_pages&gt;&lt;_subject_headings&gt;Adolescent; Adult; Aged; Blood Glucose/metabolism; China; Diabetes Mellitus, Type 2/blood/*therapy; *Family; Female; *Health Education; Health Promotion/*methods; Humans; Male; Middle Aged; Research Design; *Self Care; Self-Management; *Social Support; Young Adult&lt;/_subject_headings&gt;&lt;_tertiary_title&gt;BMC public health&lt;/_tertiary_title&gt;&lt;_type_work&gt;Journal Article; Randomized Controlled Trial&lt;/_type_work&gt;&lt;_url&gt;http://www.ncbi.nlm.nih.gov/entrez/query.fcgi?cmd=Retrieve&amp;amp;db=pubmed&amp;amp;dopt=Abstract&amp;amp;list_uids=30953483&amp;amp;query_hl=1&lt;/_url&gt;&lt;_volume&gt;19&lt;/_volume&gt;&lt;_created&gt;63569692&lt;/_created&gt;&lt;_modified&gt;63569692&lt;/_modified&gt;&lt;_db_updated&gt;PubMed&lt;/_db_updated&gt;&lt;_impact_factor&gt;   2.521&lt;/_impact_factor&gt;&lt;_collection_scope&gt;SCIE&lt;/_collection_scope&gt;&lt;/Details&gt;&lt;Extra&gt;&lt;DBUID&gt;{5D4A96AE-2D4D-41F0-9DA9-F21F7ED3972F}&lt;/DBUID&gt;&lt;/Extra&gt;&lt;/Item&gt;&lt;/References&gt;&lt;/Group&gt;&lt;/Citation&gt;_x000a_"/>
    <w:docVar w:name="NE.Ref{7096483A-E63B-4C4C-9ED4-D1A215B8FC0E}" w:val=" ADDIN NE.Ref.{7096483A-E63B-4C4C-9ED4-D1A215B8FC0E}&lt;Citation&gt;&lt;Group&gt;&lt;References&gt;&lt;Item&gt;&lt;ID&gt;33&lt;/ID&gt;&lt;UID&gt;{42E029FF-3030-4A6F-9A9F-EA859D2E2DF2}&lt;/UID&gt;&lt;Title&gt;Psychological distress, rumination and problematic smartphone use among Spanish  adolescents: An emotional intelligence-based conditional process analysis&lt;/Title&gt;&lt;Template&gt;Journal Article&lt;/Template&gt;&lt;Star&gt;0&lt;/Star&gt;&lt;Tag&gt;0&lt;/Tag&gt;&lt;Author&gt;Arrivillaga, C; Rey, L; Extremera, N&lt;/Author&gt;&lt;Year&gt;2022&lt;/Year&gt;&lt;Details&gt;&lt;_accession_num&gt;34571391&lt;/_accession_num&gt;&lt;_author_adr&gt;Faculty of Psychology, University of Málaga. Electronic address:  carrivillagad@uma.es.; Faculty of Psychology, University of Málaga.; Faculty of Psychology, University of Málaga.&lt;/_author_adr&gt;&lt;_collection_scope&gt;SSCI;SCIE&lt;/_collection_scope&gt;&lt;_created&gt;64741197&lt;/_created&gt;&lt;_date&gt;2022-01-01&lt;/_date&gt;&lt;_date_display&gt;2022 Jan 1&lt;/_date_display&gt;&lt;_doi&gt;10.1016/j.jad.2021.09.021&lt;/_doi&gt;&lt;_impact_factor&gt;   6.533&lt;/_impact_factor&gt;&lt;_isbn&gt;1573-2517 (Electronic); 0165-0327 (Linking)&lt;/_isbn&gt;&lt;_journal&gt;J Affect Disord&lt;/_journal&gt;&lt;_keywords&gt;Adolescents; Emotional intelligence; Problematic smartphone use; Rumination&lt;/_keywords&gt;&lt;_language&gt;eng&lt;/_language&gt;&lt;_modified&gt;64741197&lt;/_modified&gt;&lt;_ori_publication&gt;Copyright © 2021. Published by Elsevier B.V.&lt;/_ori_publication&gt;&lt;_pages&gt;1-8&lt;/_pages&gt;&lt;_social_category&gt;医学(2)&lt;/_social_category&gt;&lt;_subject_headings&gt;Adolescent; Cross-Sectional Studies; Emotional Intelligence; Female; Humans; Male; *Psychological Distress; Self Report; *Smartphone&lt;/_subject_headings&gt;&lt;_tertiary_title&gt;Journal of affective disorders&lt;/_tertiary_title&gt;&lt;_type_work&gt;Journal Article; Research Support, Non-U.S. Gov&amp;apos;t&lt;/_type_work&gt;&lt;_url&gt;http://www.ncbi.nlm.nih.gov/entrez/query.fcgi?cmd=Retrieve&amp;amp;db=pubmed&amp;amp;dopt=Abstract&amp;amp;list_uids=34571391&amp;amp;query_hl=1&lt;/_url&gt;&lt;_volume&gt;296&lt;/_volume&gt;&lt;/Details&gt;&lt;Extra&gt;&lt;DBUID&gt;{EAD0D9F0-7B9C-4750-A1E8-6A02F78A758B}&lt;/DBUID&gt;&lt;/Extra&gt;&lt;/Item&gt;&lt;/References&gt;&lt;/Group&gt;&lt;/Citation&gt;_x000a_"/>
    <w:docVar w:name="NE.Ref{709D0EA3-D878-419B-BEEE-D2D94620D512}" w:val=" ADDIN NE.Ref.{709D0EA3-D878-419B-BEEE-D2D94620D512}&lt;Citation&gt;&lt;Group&gt;&lt;References&gt;&lt;Item&gt;&lt;ID&gt;14&lt;/ID&gt;&lt;UID&gt;{363C9670-2B78-4B75-B938-3D807E5EC999}&lt;/UID&gt;&lt;Title&gt;American College Health Association-National College Health Assessment II: Undergraduate Student Reference Group Executive Summary Spring 2018&lt;/Title&gt;&lt;Template&gt;Report&lt;/Template&gt;&lt;Star&gt;0&lt;/Star&gt;&lt;Tag&gt;0&lt;/Tag&gt;&lt;Author&gt;&amp;quot;American College Health Association&amp;quot;&lt;/Author&gt;&lt;Year&gt;2018&lt;/Year&gt;&lt;Details&gt;&lt;_accessed&gt;62560870&lt;/_accessed&gt;&lt;_created&gt;62560870&lt;/_created&gt;&lt;_custom1&gt;9&lt;/_custom1&gt;&lt;_modified&gt;62568872&lt;/_modified&gt;&lt;_place_published&gt;Silver Spring, MD&lt;/_place_published&gt;&lt;_publisher&gt;American College Health Association&lt;/_publisher&gt;&lt;/Details&gt;&lt;Extra&gt;&lt;DBUID&gt;{1298737D-6330-4780-9F08-2412F22521A4}&lt;/DBUID&gt;&lt;/Extra&gt;&lt;/Item&gt;&lt;/References&gt;&lt;/Group&gt;&lt;/Citation&gt;_x000a_"/>
    <w:docVar w:name="NE.Ref{70B2C723-F5CE-4767-AB61-49AB8141BE09}" w:val=" ADDIN NE.Ref.{70B2C723-F5CE-4767-AB61-49AB8141BE09}&lt;Citation&gt;&lt;Group&gt;&lt;References&gt;&lt;Item&gt;&lt;ID&gt;17&lt;/ID&gt;&lt;UID&gt;{6F66DEEA-F0CE-4970-8093-E70A9E187410}&lt;/UID&gt;&lt;Title&gt;Social Media-Promoted Weight Loss Among an Occupational Population: Cohort Study  Using a WeChat Mobile Phone App-Based Campaign&lt;/Title&gt;&lt;Template&gt;Journal Article&lt;/Template&gt;&lt;Star&gt;1&lt;/Star&gt;&lt;Tag&gt;0&lt;/Tag&gt;&lt;Author&gt;He, C; Wu, S; Zhao, Y; Li, Z; Zhang, Y; &amp;quot;Le J&amp;quot;; Wang, L; Wan, S; Li, C; Li, Y; Sun, X&lt;/Author&gt;&lt;Year&gt;2017&lt;/Year&gt;&lt;Details&gt;&lt;_accession_num&gt;29061555&lt;/_accession_num&gt;&lt;_author_adr&gt;Department of Health Education, Shunyi Center for Disease Prevention and Control, Beijing, China.; Department of Social Medicine and Health Education, School of Public Health, Peking University Health Science Center, Beijing, China.; Department of Health Education, Shunyi Center for Disease Prevention and Control, Beijing, China.; Department of Health Education, Shunyi Center for Disease Prevention and Control, Beijing, China.; Department of Health Education, Shunyi Center for Disease Prevention and Control, Beijing, China.; Department of Health Education, Shunyi Center for Disease Prevention and Control, Beijing, China.; Department of Health Education, Shunyi Center for Disease Prevention and Control, Beijing, China.; Department of Health Education, Shunyi Center for Disease Prevention and Control, Beijing, China.; Department of Health Education, Shunyi Center for Disease Prevention and Control, Beijing, China.; Department of Health Education, Shunyi Center for Disease Prevention and Control, Beijing, China.; Department of Social Medicine and Health Education, School of Public Health, Peking University Health Science Center, Beijing, China.&lt;/_author_adr&gt;&lt;_collection_scope&gt;SCIE&lt;/_collection_scope&gt;&lt;_created&gt;63737881&lt;/_created&gt;&lt;_date&gt;2017-10-23&lt;/_date&gt;&lt;_date_display&gt;2017 Oct 23&lt;/_date_display&gt;&lt;_db_updated&gt;PubMed&lt;/_db_updated&gt;&lt;_doi&gt;10.2196/jmir.7861&lt;/_doi&gt;&lt;_impact_factor&gt;   5.428&lt;/_impact_factor&gt;&lt;_isbn&gt;1438-8871 (Electronic); 1438-8871 (Linking)&lt;/_isbn&gt;&lt;_issue&gt;10&lt;/_issue&gt;&lt;_journal&gt;J Med Internet Res&lt;/_journal&gt;&lt;_keywords&gt;*WeChat; *health; *intervention; *social media; *weight loss&lt;/_keywords&gt;&lt;_language&gt;eng&lt;/_language&gt;&lt;_modified&gt;64192987&lt;/_modified&gt;&lt;_ori_publication&gt;(c)Chao He, Shiyan Wu, Yingying Zhao, Zheng Li, Yanyan Zhang, Jia Le, Lei Wang,_x000d__x000a_      Siyang Wan, Changqing Li, Yindong Li, Xinying Sun. Originally published in the_x000d__x000a_      Journal of Medical Internet Research (http://www.jmir.org), 23.10.2017.&lt;/_ori_publication&gt;&lt;_pages&gt;e357&lt;/_pages&gt;&lt;_subject_headings&gt;Cell Phone/*statistics &amp;amp; numerical data; Cohort Studies; Female; Humans; Male; Mobile Applications/*statistics &amp;amp; numerical data; Obesity/*therapy; Overweight/*therapy; Social Media/*statistics &amp;amp; numerical data; Weight Loss/*physiology; Weight Reduction Programs/*methods&lt;/_subject_headings&gt;&lt;_tertiary_title&gt;Journal of medical Internet research&lt;/_tertiary_title&gt;&lt;_type_work&gt;Journal Article&lt;/_type_work&gt;&lt;_url&gt;http://www.ncbi.nlm.nih.gov/entrez/query.fcgi?cmd=Retrieve&amp;amp;db=pubmed&amp;amp;dopt=Abstract&amp;amp;list_uids=29061555&amp;amp;query_hl=1&lt;/_url&gt;&lt;_volume&gt;19&lt;/_volume&gt;&lt;/Details&gt;&lt;Extra&gt;&lt;DBUID&gt;{B1128C8E-69BD-4D10-A52B-7E258D753839}&lt;/DBUID&gt;&lt;/Extra&gt;&lt;/Item&gt;&lt;/References&gt;&lt;/Group&gt;&lt;/Citation&gt;_x000a_"/>
    <w:docVar w:name="NE.Ref{70BAE1F3-AED0-4AE7-817B-C681A59555BE}" w:val=" ADDIN NE.Ref.{70BAE1F3-AED0-4AE7-817B-C681A59555BE}&lt;Citation&gt;&lt;Group&gt;&lt;References&gt;&lt;Item&gt;&lt;ID&gt;565&lt;/ID&gt;&lt;UID&gt;{F1809F97-2ADE-4525-BEF4-1F8706DD02F3}&lt;/UID&gt;&lt;Title&gt;深圳市宝安区儿童青少年含糖饮料摄入状况与近视的关联&lt;/Title&gt;&lt;Template&gt;Journal Article&lt;/Template&gt;&lt;Star&gt;0&lt;/Star&gt;&lt;Tag&gt;0&lt;/Tag&gt;&lt;Author&gt;宗志强; 赵梦洁; 朱懿; 孙健; 王熙; 许韶君&lt;/Author&gt;&lt;Year&gt;2023&lt;/Year&gt;&lt;Details&gt;&lt;_author_adr&gt;安徽医科大学第二临床医学院;安徽医科大学公共卫生学院;安徽医科大学公共卫生学院儿少卫生与妇幼保健学系/出生人口健康教育部重点实验室/人口健康与优生安徽省重点实验室;深圳市宝安区疾病预防控制中心;&lt;/_author_adr&gt;&lt;_created&gt;65171647&lt;/_created&gt;&lt;_db_provider&gt;CNKI&lt;/_db_provider&gt;&lt;_db_updated&gt;CNKI - Reference&lt;/_db_updated&gt;&lt;_isbn&gt;1006-3110&lt;/_isbn&gt;&lt;_issue&gt;09&lt;/_issue&gt;&lt;_journal&gt;实用预防医学&lt;/_journal&gt;&lt;_keywords&gt;儿童;青少年;饮料;摄食行为;近视&lt;/_keywords&gt;&lt;_modified&gt;65171647&lt;/_modified&gt;&lt;_pages&gt;1036-1040&lt;/_pages&gt;&lt;_url&gt;https://kns.cnki.net/kcms2/article/abstract?v=Eo9-C_M6tLkeHy1Q8Pk1ueeIrPMFdyjJrIPTvmeM0FgqgIV3FNDs0rBSMD0OO8oxaBOPLHJgxkWBLYHhs96ETzT-P2_wqQC6nbcOZB4eLk5lSeMZPSfUlphvk-jaGt1zc9CWGxQbb_t4zzkWxP5Xrw==&amp;amp;uniplatform=NZKPT&amp;amp;language=CHS&lt;/_url&gt;&lt;_volume&gt;30&lt;/_volume&gt;&lt;_translated_author&gt;Zong, Zhi qiang;Zhao, Meng jie;Zhu, Yi;Sun, Jian;Wang, Xi;Xu, Shao jun&lt;/_translated_author&gt;&lt;/Details&gt;&lt;Extra&gt;&lt;DBUID&gt;{DE16ABCE-A785-434C-BF43-2FE58866AFDD}&lt;/DBUID&gt;&lt;/Extra&gt;&lt;/Item&gt;&lt;/References&gt;&lt;/Group&gt;&lt;/Citation&gt;_x000a_"/>
    <w:docVar w:name="NE.Ref{70BDF867-BE3D-4A70-909F-635D550BB6E0}" w:val=" ADDIN NE.Ref.{70BDF867-BE3D-4A70-909F-635D550BB6E0}&lt;Citation&gt;&lt;Group&gt;&lt;References&gt;&lt;Item&gt;&lt;ID&gt;750&lt;/ID&gt;&lt;UID&gt;{97015EA3-1BFE-4037-BD1E-F313BC8AF00A}&lt;/UID&gt;&lt;Title&gt;欧洲一些国家学校卫生管理模式初探及启示&lt;/Title&gt;&lt;Template&gt;Journal Article&lt;/Template&gt;&lt;Star&gt;0&lt;/Star&gt;&lt;Tag&gt;0&lt;/Tag&gt;&lt;Author&gt;张芯; 姚志化&lt;/Author&gt;&lt;Year&gt;2011&lt;/Year&gt;&lt;Details&gt;&lt;_accessed&gt;64191907&lt;/_accessed&gt;&lt;_author_aff&gt;教育部体卫艺司卫生与健康教育处;&lt;/_author_aff&gt;&lt;_cited_count&gt;18&lt;/_cited_count&gt;&lt;_collection_scope&gt;PKU&lt;/_collection_scope&gt;&lt;_created&gt;64191906&lt;/_created&gt;&lt;_date&gt;2011-11-16&lt;/_date&gt;&lt;_db_updated&gt;CNKI - Reference&lt;/_db_updated&gt;&lt;_issue&gt;11&lt;/_issue&gt;&lt;_journal&gt;中国学校卫生&lt;/_journal&gt;&lt;_keywords&gt;教育;组织和管理;学生保健服务;欧洲&lt;/_keywords&gt;&lt;_modified&gt;64191907&lt;/_modified&gt;&lt;_pages&gt;1281-1282+1287&lt;/_pages&gt;&lt;_url&gt;https://kns.cnki.net/kcms/detail/detail.aspx?FileName=XIWS201111002&amp;amp;DbName=CJFQ2011&lt;/_url&gt;&lt;_volume&gt;32&lt;/_volume&gt;&lt;_translated_author&gt;Zhang, Xin;Yao, Zhihua&lt;/_translated_author&gt;&lt;/Details&gt;&lt;Extra&gt;&lt;DBUID&gt;{F96A950B-833F-4880-A151-76DA2D6A2879}&lt;/DBUID&gt;&lt;/Extra&gt;&lt;/Item&gt;&lt;/References&gt;&lt;/Group&gt;&lt;/Citation&gt;_x000a_"/>
    <w:docVar w:name="NE.Ref{70C327A8-C8D2-4F95-BF6E-6F83EDD37ADD}" w:val=" ADDIN NE.Ref.{70C327A8-C8D2-4F95-BF6E-6F83EDD37ADD}&lt;Citation&gt;&lt;Group&gt;&lt;References&gt;&lt;Item&gt;&lt;ID&gt;6&lt;/ID&gt;&lt;UID&gt;{DF4F1FFA-4B12-4BB0-BE18-83949893AEDA}&lt;/UID&gt;&lt;Title&gt;Risk Factors for Developing Myopia among Schoolchildren in Yerevan and Gegharkunik Province, Armenia&lt;/Title&gt;&lt;Template&gt;Journal Article&lt;/Template&gt;&lt;Star&gt;0&lt;/Star&gt;&lt;Tag&gt;0&lt;/Tag&gt;&lt;Author&gt;Giloyan, A; Harutyunyan, T; Petrosyan, V&lt;/Author&gt;&lt;Year&gt;2017&lt;/Year&gt;&lt;Details&gt;&lt;_accession_num&gt;28032802&lt;/_accession_num&gt;&lt;_author_adr&gt;a Garo Meghrigian Institute for Preventive Ophthalmology, School of Public Health , American University of Armenia , Yerevan , Armenia.; b School of Public Health, American University of Armenia , Yerevan , Armenia.; b School of Public Health, American University of Armenia , Yerevan , Armenia.&lt;/_author_adr&gt;&lt;_date_display&gt;2017 Apr&lt;/_date_display&gt;&lt;_date&gt;2017-04-01&lt;/_date&gt;&lt;_doi&gt;10.1080/09286586.2016.1257028&lt;/_doi&gt;&lt;_isbn&gt;1744-5086 (Electronic); 0928-6586 (Linking)&lt;/_isbn&gt;&lt;_issue&gt;2&lt;/_issue&gt;&lt;_journal&gt;Ophthalmic Epidemiol&lt;/_journal&gt;&lt;_keywords&gt;*Continuous reading; *myopia; *parental myopia; *risk factors; *schoolchildren&lt;/_keywords&gt;&lt;_language&gt;eng&lt;/_language&gt;&lt;_pages&gt;97-103&lt;/_pages&gt;&lt;_subject_headings&gt;Adolescent; Armenia/epidemiology; Child; Cross-Sectional Studies; Exercise/physiology; Female; Humans; Logistic Models; Male; Myopia/*epidemiology/physiopathology; Prevalence; Recreation/physiology; Refractive Errors/epidemiology; Risk Factors; Rural Population/statistics &amp;amp; numerical data; Sports/statistics &amp;amp; numerical data; Urban Population/statistics &amp;amp; numerical data&lt;/_subject_headings&gt;&lt;_tertiary_title&gt;Ophthalmic epidemiology&lt;/_tertiary_title&gt;&lt;_type_work&gt;Journal Article&lt;/_type_work&gt;&lt;_url&gt;http://www.ncbi.nlm.nih.gov/entrez/query.fcgi?cmd=Retrieve&amp;amp;db=pubmed&amp;amp;dopt=Abstract&amp;amp;list_uids=28032802&amp;amp;query_hl=1&lt;/_url&gt;&lt;_volume&gt;24&lt;/_volume&gt;&lt;_created&gt;64190368&lt;/_created&gt;&lt;_modified&gt;64190368&lt;/_modified&gt;&lt;_db_updated&gt;PubMed&lt;/_db_updated&gt;&lt;_impact_factor&gt;   1.648&lt;/_impact_factor&gt;&lt;/Details&gt;&lt;Extra&gt;&lt;DBUID&gt;{1C1952A0-4562-459F-9DB8-7EA4385E5EEB}&lt;/DBUID&gt;&lt;/Extra&gt;&lt;/Item&gt;&lt;/References&gt;&lt;/Group&gt;&lt;/Citation&gt;_x000a_"/>
    <w:docVar w:name="NE.Ref{70DEFD39-BF4E-4838-A835-A0C60B08EE34}" w:val=" ADDIN NE.Ref.{70DEFD39-BF4E-4838-A835-A0C60B08EE34}&lt;Citation&gt;&lt;Group&gt;&lt;References&gt;&lt;Item&gt;&lt;ID&gt;4048&lt;/ID&gt;&lt;UID&gt;{E6F6666C-BCA4-4387-AF12-B56597E0FE46}&lt;/UID&gt;&lt;Title&gt;Development and validation of a brief screening version of the Childhood Trauma  Questionnaire&lt;/Title&gt;&lt;Template&gt;Journal Article&lt;/Template&gt;&lt;Star&gt;0&lt;/Star&gt;&lt;Tag&gt;2&lt;/Tag&gt;&lt;Author&gt;Bernstein, D P; Stein, J A; Newcomb, M D; Walker, E; Pogge, D; Ahluvalia, T; Stokes, J; Handelsman, L; Medrano, M; Desmond, D; Zule, W&lt;/Author&gt;&lt;Year&gt;2003&lt;/Year&gt;&lt;Details&gt;&lt;_accession_num&gt;12615092&lt;/_accession_num&gt;&lt;_author_adr&gt;Department of Psychology, Fordham University, Dealy Hall, 3rd Floor, Bronx, NY  10458, USA.&lt;/_author_adr&gt;&lt;_collection_scope&gt;SSCI&lt;/_collection_scope&gt;&lt;_created&gt;65040281&lt;/_created&gt;&lt;_date&gt;2003-02-01&lt;/_date&gt;&lt;_date_display&gt;2003 Feb&lt;/_date_display&gt;&lt;_doi&gt;10.1016/s0145-2134(02)00541-0&lt;/_doi&gt;&lt;_impact_factor&gt;   4.863&lt;/_impact_factor&gt;&lt;_isbn&gt;0145-2134 (Print); 0145-2134 (Linking)&lt;/_isbn&gt;&lt;_issue&gt;2&lt;/_issue&gt;&lt;_journal&gt;Child Abuse Negl&lt;/_journal&gt;&lt;_language&gt;eng&lt;/_language&gt;&lt;_modified&gt;65118883&lt;/_modified&gt;&lt;_pages&gt;169-90&lt;/_pages&gt;&lt;_social_category&gt;家庭研究(1) &amp;amp; 心理学：社会(2) &amp;amp; 社会工作(1)&lt;/_social_category&gt;&lt;_subject_headings&gt;Adolescent; Adult; Aged; Child Abuse/*classification; Female; Humans; Male; Middle Aged; Reproducibility of Results; *Substance-Related Disorders; Surveys and Questionnaires; United States&lt;/_subject_headings&gt;&lt;_tertiary_title&gt;Child abuse &amp;amp; neglect&lt;/_tertiary_title&gt;&lt;_type_work&gt;Journal Article; Research Support, U.S. Gov&amp;apos;t, P.H.S.&lt;/_type_work&gt;&lt;_url&gt;http://www.ncbi.nlm.nih.gov/entrez/query.fcgi?cmd=Retrieve&amp;amp;db=pubmed&amp;amp;dopt=Abstract&amp;amp;list_uids=12615092&amp;amp;query_hl=1&lt;/_url&gt;&lt;_volume&gt;27&lt;/_volume&gt;&lt;/Details&gt;&lt;Extra&gt;&lt;DBUID&gt;{93870BB0-CAEF-4F07-AAE0-DA131E288E28}&lt;/DBUID&gt;&lt;/Extra&gt;&lt;/Item&gt;&lt;/References&gt;&lt;/Group&gt;&lt;/Citation&gt;_x000a_"/>
    <w:docVar w:name="NE.Ref{70EEED76-C5AE-404A-B097-C34BBBE22959}" w:val=" ADDIN NE.Ref.{70EEED76-C5AE-404A-B097-C34BBBE22959}&lt;Citation&gt;&lt;Group&gt;&lt;References&gt;&lt;Item&gt;&lt;ID&gt;58&lt;/ID&gt;&lt;UID&gt;{55219C88-679D-4B7B-BFCD-EA2BAB754599}&lt;/UID&gt;&lt;Title&gt;The Epidemiology of Social Isolation: National Health and Aging Trends Study.&lt;/Title&gt;&lt;Template&gt;Journal Article&lt;/Template&gt;&lt;Star&gt;0&lt;/Star&gt;&lt;Tag&gt;0&lt;/Tag&gt;&lt;Author&gt;Cudjoe, Thomas K M;Roth, David L;Szanton, Sarah L;Wolff, Jennifer L;Boyd, Cynthia M;Thorpe, Roland J&lt;/Author&gt;&lt;Year&gt;2020&lt;/Year&gt;&lt;Details&gt;&lt;_pages&gt;107-113&lt;/_pages&gt;&lt;_url&gt;https://www.ncbi.nlm.nih.gov/pubmed/29590462&lt;/_url&gt;&lt;_doi&gt;10.1093/geronb/gby037&lt;/_doi&gt;&lt;_keywords&gt;Living arrangement;Participation;Social isolation;Social networks;Social relationships&lt;/_keywords&gt;&lt;_language&gt;English&lt;/_language&gt;&lt;_issue&gt;1&lt;/_issue&gt;&lt;_db_provider&gt;PubMed&lt;/_db_provider&gt;&lt;_volume&gt;75&lt;/_volume&gt;&lt;_journal&gt;The journals of gerontology. Series B, Psychological sciences and social sciences&lt;/_journal&gt;&lt;_isbn&gt;1079-5014 &lt;/_isbn&gt;&lt;_author_adr&gt;Center on Aging and Health, Johns Hopkins University, Baltimore, Maryland.;Center on Aging and Health, Johns Hopkins University, Baltimore, Maryland.;Center on Aging and Health, Johns Hopkins University, Baltimore, Maryland.;Center on Aging and Health, Johns Hopkins University, Baltimore, Maryland.;Center on Aging and Health, Johns Hopkins University, Baltimore, Maryland.;Center on Aging and Health, Johns Hopkins University, Baltimore, Maryland.&lt;/_author_adr&gt;&lt;_impact_factor&gt;   4.942&lt;/_impact_factor&gt;&lt;_created&gt;64779054&lt;/_created&gt;&lt;_modified&gt;64779054&lt;/_modified&gt;&lt;/Details&gt;&lt;Extra&gt;&lt;DBUID&gt;{262F321C-6F5E-42FE-A29B-2689D77CF0BF}&lt;/DBUID&gt;&lt;/Extra&gt;&lt;/Item&gt;&lt;/References&gt;&lt;/Group&gt;&lt;Group&gt;&lt;References&gt;&lt;Item&gt;&lt;ID&gt;35&lt;/ID&gt;&lt;UID&gt;{6BECAD03-5ADD-4B49-A4D0-B34C798B42E7}&lt;/UID&gt;&lt;Title&gt;Social isolation and cognitive decline among older adults with depressive symptoms: prospective findings from the China Health and Retirement Longitudinal Study&lt;/Title&gt;&lt;Template&gt;Journal Article&lt;/Template&gt;&lt;Star&gt;0&lt;/Star&gt;&lt;Tag&gt;0&lt;/Tag&gt;&lt;Author&gt;Guo, Lizhi; Luo, Fengping; Gao, Ningcan; Yu, Bin&lt;/Author&gt;&lt;Year&gt;2021&lt;/Year&gt;&lt;Details&gt;&lt;_accessed&gt;64764843&lt;/_accessed&gt;&lt;_collection_scope&gt;SCIE&lt;/_collection_scope&gt;&lt;_created&gt;64764841&lt;/_created&gt;&lt;_db_updated&gt;CrossRef&lt;/_db_updated&gt;&lt;_doi&gt;10.1016/j.archger.2021.104390&lt;/_doi&gt;&lt;_impact_factor&gt;   4.163&lt;/_impact_factor&gt;&lt;_isbn&gt;01674943&lt;/_isbn&gt;&lt;_journal&gt;Archives of Gerontology and Geriatrics&lt;/_journal&gt;&lt;_modified&gt;64764843&lt;/_modified&gt;&lt;_pages&gt;104390&lt;/_pages&gt;&lt;_social_category&gt;医学(3)&lt;/_social_category&gt;&lt;_tertiary_title&gt;Archives of Gerontology and Geriatrics&lt;/_tertiary_title&gt;&lt;_url&gt;https://linkinghub.elsevier.com/retrieve/pii/S0167494321000522_x000d__x000a_https://api.elsevier.com/content/article/PII:S0167494321000522?httpAccept=text/xml&lt;/_url&gt;&lt;_volume&gt;95&lt;/_volume&gt;&lt;/Details&gt;&lt;Extra&gt;&lt;DBUID&gt;{262F321C-6F5E-42FE-A29B-2689D77CF0BF}&lt;/DBUID&gt;&lt;/Extra&gt;&lt;/Item&gt;&lt;/References&gt;&lt;/Group&gt;&lt;/Citation&gt;_x000a_"/>
    <w:docVar w:name="NE.Ref{710E6BF8-E2CF-4E0E-8142-12B09C27CF28}" w:val=" ADDIN NE.Ref.{710E6BF8-E2CF-4E0E-8142-12B09C27CF28}&lt;Citation&gt;&lt;Group&gt;&lt;References&gt;&lt;Item&gt;&lt;ID&gt;1439&lt;/ID&gt;&lt;UID&gt;{7AABCD20-5B40-491A-85C4-D30A4B3BA1CE}&lt;/UID&gt;&lt;Title&gt;Capturing crack cocaine use: estimating the prevalence of crack cocaine use in London using capture-recapture with covariates&lt;/Title&gt;&lt;Template&gt;Journal Article&lt;/Template&gt;&lt;Star&gt;0&lt;/Star&gt;&lt;Tag&gt;0&lt;/Tag&gt;&lt;Author&gt;Hope, V D; Hickman, M; Tilling, K&lt;/Author&gt;&lt;Year&gt;2005&lt;/Year&gt;&lt;Details&gt;&lt;_accession_num&gt;16277630&lt;/_accession_num&gt;&lt;_author_adr&gt;Centre for Research on Drugs and Health Behaviour, Imperial College London, London, UK. vivian.hope@imperial.ac.uk&lt;/_author_adr&gt;&lt;_collection_scope&gt;SCI;SCIE;SSCI;&lt;/_collection_scope&gt;&lt;_created&gt;62218873&lt;/_created&gt;&lt;_date&gt;2005-11-01&lt;/_date&gt;&lt;_date_display&gt;2005 Nov&lt;/_date_display&gt;&lt;_db_updated&gt;PubMed&lt;/_db_updated&gt;&lt;_doi&gt;10.1111/j.1360-0443.2005.01244.x&lt;/_doi&gt;&lt;_impact_factor&gt;   5.789&lt;/_impact_factor&gt;&lt;_isbn&gt;0965-2140 (Print); 0965-2140 (Linking)&lt;/_isbn&gt;&lt;_issue&gt;11&lt;/_issue&gt;&lt;_journal&gt;Addiction&lt;/_journal&gt;&lt;_keywords&gt;Adolescent; Adult; Cocaine-Related Disorders/*epidemiology; *Crack Cocaine; Epidemiologic Methods; Female; Humans; London/epidemiology; Male; Middle Aged&lt;/_keywords&gt;&lt;_language&gt;eng&lt;/_language&gt;&lt;_modified&gt;62218873&lt;/_modified&gt;&lt;_pages&gt;1701-8&lt;/_pages&gt;&lt;_tertiary_title&gt;Addiction (Abingdon, England)&lt;/_tertiary_title&gt;&lt;_type_work&gt;Journal Article; Multicenter Study; Research Support, Non-U.S. Gov&amp;apos;t&lt;/_type_work&gt;&lt;_url&gt;http://www.ncbi.nlm.nih.gov/entrez/query.fcgi?cmd=Retrieve&amp;amp;db=pubmed&amp;amp;dopt=Abstract&amp;amp;list_uids=16277630&amp;amp;query_hl=1&lt;/_url&gt;&lt;_volume&gt;100&lt;/_volume&gt;&lt;/Details&gt;&lt;Extra&gt;&lt;DBUID&gt;{B3F72E5F-0442-4E5A-9D98-614B0241D013}&lt;/DBUID&gt;&lt;/Extra&gt;&lt;/Item&gt;&lt;/References&gt;&lt;/Group&gt;&lt;Group&gt;&lt;References&gt;&lt;Item&gt;&lt;ID&gt;1440&lt;/ID&gt;&lt;UID&gt;{B4B73FC1-5F7C-4627-8327-13F797F6047D}&lt;/UID&gt;&lt;Title&gt;Adult current smoking: differences in definitions and prevalence estimates--NHIS  and NSDUH, 2008&lt;/Title&gt;&lt;Template&gt;Journal Article&lt;/Template&gt;&lt;Star&gt;0&lt;/Star&gt;&lt;Tag&gt;0&lt;/Tag&gt;&lt;Author&gt;Ryan, H; Trosclair, A; Gfroerer, J&lt;/Author&gt;&lt;Year&gt;2012&lt;/Year&gt;&lt;Details&gt;&lt;_accession_num&gt;22649464&lt;/_accession_num&gt;&lt;_author_adr&gt;Division of Cancer Prevention and Control, Centers for Disease Control and Prevention, National Center for Chronic Disease Prevention and Health Promotion,  Atlanta, GA 30341, USA. hryan@cdc.gov&lt;/_author_adr&gt;&lt;_created&gt;62218880&lt;/_created&gt;&lt;_date&gt;2012-01-20&lt;/_date&gt;&lt;_date_display&gt;2012&lt;/_date_display&gt;&lt;_db_updated&gt;PubMed&lt;/_db_updated&gt;&lt;_doi&gt;10.1155/2012/918368&lt;/_doi&gt;&lt;_isbn&gt;1687-9813 (Electronic); 1687-9805 (Linking)&lt;/_isbn&gt;&lt;_journal&gt;J Environ Public Health&lt;/_journal&gt;&lt;_keywords&gt;Adolescent; Adult; Aged; Bias; Health Surveys/*standards; Humans; Middle Aged; Prevalence; Smoking/*epidemiology; Socioeconomic Factors; Time Factors; United States/epidemiology; Young Adult&lt;/_keywords&gt;&lt;_language&gt;eng&lt;/_language&gt;&lt;_modified&gt;62218880&lt;/_modified&gt;&lt;_pages&gt;918368&lt;/_pages&gt;&lt;_tertiary_title&gt;Journal of environmental and public health&lt;/_tertiary_title&gt;&lt;_type_work&gt;Journal Article&lt;/_type_work&gt;&lt;_url&gt;http://www.ncbi.nlm.nih.gov/entrez/query.fcgi?cmd=Retrieve&amp;amp;db=pubmed&amp;amp;dopt=Abstract&amp;amp;list_uids=22649464&amp;amp;query_hl=1&lt;/_url&gt;&lt;_volume&gt;2012&lt;/_volume&gt;&lt;/Details&gt;&lt;Extra&gt;&lt;DBUID&gt;{B3F72E5F-0442-4E5A-9D98-614B0241D013}&lt;/DBUID&gt;&lt;/Extra&gt;&lt;/Item&gt;&lt;/References&gt;&lt;/Group&gt;&lt;/Citation&gt;_x000a_"/>
    <w:docVar w:name="NE.Ref{7141B3DB-1DA4-4A0F-8C6C-06CD0920B149}" w:val=" ADDIN NE.Ref.{7141B3DB-1DA4-4A0F-8C6C-06CD0920B149}&lt;Citation&gt;&lt;Group&gt;&lt;References&gt;&lt;Item&gt;&lt;ID&gt;2064&lt;/ID&gt;&lt;UID&gt;{FF5E9973-7553-4CEB-BED7-FDF1290FFED5}&lt;/UID&gt;&lt;Title&gt;Identification of MicroRNA-124-3p as a Putative Epigenetic Signature of Major Depressive Disorder&lt;/Title&gt;&lt;Template&gt;Journal Article&lt;/Template&gt;&lt;Star&gt;0&lt;/Star&gt;&lt;Tag&gt;0&lt;/Tag&gt;&lt;Author&gt;Roy, B; Dunbar, M; Shelton, R C; Dwivedi, Y&lt;/Author&gt;&lt;Year&gt;2017&lt;/Year&gt;&lt;Details&gt;&lt;_accessed&gt;63689255&lt;/_accessed&gt;&lt;_accession_num&gt;27577603&lt;/_accession_num&gt;&lt;_author_adr&gt;Translational Research, UAB Mood Disorder Program, Department of Psychiatry and Behavioral Neurobiology, University of Alabama at Birmingham, Birmingham, AL, USA.; Translational Research, UAB Mood Disorder Program, Department of Psychiatry and Behavioral Neurobiology, University of Alabama at Birmingham, Birmingham, AL, USA.; Translational Research, UAB Mood Disorder Program, Department of Psychiatry and Behavioral Neurobiology, University of Alabama at Birmingham, Birmingham, AL, USA.; Translational Research, UAB Mood Disorder Program, Department of Psychiatry and Behavioral Neurobiology, University of Alabama at Birmingham, Birmingham, AL, USA.&lt;/_author_adr&gt;&lt;_collection_scope&gt;SCI;SCIE&lt;/_collection_scope&gt;&lt;_created&gt;63557060&lt;/_created&gt;&lt;_date&gt;2017-03-01&lt;/_date&gt;&lt;_date_display&gt;2017 Mar&lt;/_date_display&gt;&lt;_db_updated&gt;PubMed&lt;/_db_updated&gt;&lt;_doi&gt;10.1038/npp.2016.175&lt;/_doi&gt;&lt;_impact_factor&gt;   6.751&lt;/_impact_factor&gt;&lt;_isbn&gt;1740-634X (Electronic); 0893-133X (Linking)&lt;/_isbn&gt;&lt;_issue&gt;4&lt;/_issue&gt;&lt;_journal&gt;Neuropsychopharmacology&lt;/_journal&gt;&lt;_language&gt;eng&lt;/_language&gt;&lt;_modified&gt;63565097&lt;/_modified&gt;&lt;_pages&gt;864-875&lt;/_pages&gt;&lt;_subject_headings&gt;Adult; Animals; Depressive Disorder, Major/blood/genetics/*metabolism; Disease Models, Animal; *Epigenesis, Genetic; Humans; MicroRNAs/*metabolism; *Neuronal Plasticity; Prefrontal Cortex/*metabolism; Rats; Stress, Psychological/genetics/*metabolism&lt;/_subject_headings&gt;&lt;_tertiary_title&gt;Neuropsychopharmacology : official publication of the American College of_x000d__x000a_      Neuropsychopharmacology&lt;/_tertiary_title&gt;&lt;_type_work&gt;Journal Article&lt;/_type_work&gt;&lt;_url&gt;http://www.ncbi.nlm.nih.gov/entrez/query.fcgi?cmd=Retrieve&amp;amp;db=pubmed&amp;amp;dopt=Abstract&amp;amp;list_uids=27577603&amp;amp;query_hl=1&lt;/_url&gt;&lt;_volume&gt;42&lt;/_volume&gt;&lt;/Details&gt;&lt;Extra&gt;&lt;DBUID&gt;{B3F72E5F-0442-4E5A-9D98-614B0241D013}&lt;/DBUID&gt;&lt;/Extra&gt;&lt;/Item&gt;&lt;/References&gt;&lt;/Group&gt;&lt;/Citation&gt;_x000a_"/>
    <w:docVar w:name="NE.Ref{715B373D-E09A-48CF-BB51-212B282493F9}" w:val=" ADDIN NE.Ref.{715B373D-E09A-48CF-BB51-212B282493F9}&lt;Citation&gt;&lt;Group&gt;&lt;References&gt;&lt;Item&gt;&lt;ID&gt;154&lt;/ID&gt;&lt;UID&gt;{5BA39A23-C376-4756-BDC7-347EF9DD0751}&lt;/UID&gt;&lt;Title&gt;Epigenetic Pathways in Human Disease: The Impact of DNA Methylation on Stress-Related Pathogenesis and Current Challenges in Biomarker Development&lt;/Title&gt;&lt;Template&gt;Journal Article&lt;/Template&gt;&lt;Star&gt;0&lt;/Star&gt;&lt;Tag&gt;0&lt;/Tag&gt;&lt;Author&gt;Argentieri, M Austin; Nagarajan, Sairaman; Seddighzadeh, Bobak; Baccarelli, Andrea A; Shields, Alexandra E&lt;/Author&gt;&lt;Year&gt;2017&lt;/Year&gt;&lt;Details&gt;&lt;_alternate_title&gt;EBioMedicine&lt;/_alternate_title&gt;&lt;_date_display&gt;2017&lt;/_date_display&gt;&lt;_date&gt;2017-01-01&lt;/_date&gt;&lt;_doi&gt;https://doi.org/10.1016/j.ebiom.2017.03.044&lt;/_doi&gt;&lt;_isbn&gt;2352-3964&lt;/_isbn&gt;&lt;_journal&gt;EBioMedicine&lt;/_journal&gt;&lt;_keywords&gt;Methylation; HPA axis; Glucocorticoids; Adverse childhood experiences (ACE); Stress; Hypertension; Cancer; PTSD; Depression; Alzheimer&amp;apos;s&lt;/_keywords&gt;&lt;_pages&gt;327-350&lt;/_pages&gt;&lt;_url&gt;https://www.sciencedirect.com/science/article/pii/S2352396417301408&lt;/_url&gt;&lt;_volume&gt;18&lt;/_volume&gt;&lt;_created&gt;65181179&lt;/_created&gt;&lt;_modified&gt;65181179&lt;/_modified&gt;&lt;_impact_factor&gt;  11.205&lt;/_impact_factor&gt;&lt;_social_category&gt;医学(1)&lt;/_social_category&gt;&lt;_collection_scope&gt;SCIE&lt;/_collection_scope&gt;&lt;/Details&gt;&lt;Extra&gt;&lt;DBUID&gt;{B229E695-20C0-47E4-A960-6A523A810098}&lt;/DBUID&gt;&lt;/Extra&gt;&lt;/Item&gt;&lt;/References&gt;&lt;/Group&gt;&lt;/Citation&gt;_x000a_"/>
    <w:docVar w:name="NE.Ref{715D1AB1-DA8B-4BF6-8BEB-11CD5828F0C1}" w:val=" ADDIN NE.Ref.{715D1AB1-DA8B-4BF6-8BEB-11CD5828F0C1}&lt;Citation&gt;&lt;Group&gt;&lt;References&gt;&lt;Item&gt;&lt;ID&gt;46&lt;/ID&gt;&lt;UID&gt;{13FAB767-721E-48F2-B6D6-F35364DE09B7}&lt;/UID&gt;&lt;Title&gt;The use of the Center for Epidemiologic Studies Depression Scale in adolescents  and young adults&lt;/Title&gt;&lt;Template&gt;Journal Article&lt;/Template&gt;&lt;Star&gt;0&lt;/Star&gt;&lt;Tag&gt;0&lt;/Tag&gt;&lt;Author&gt;Radloff, L S&lt;/Author&gt;&lt;Year&gt;1991&lt;/Year&gt;&lt;Details&gt;&lt;_accession_num&gt;24265004&lt;/_accession_num&gt;&lt;_author_adr&gt;, 8408 Flower Ave., 20912, Takoma Park, MD.&lt;/_author_adr&gt;&lt;_collection_scope&gt;SSCI&lt;/_collection_scope&gt;&lt;_created&gt;64742581&lt;/_created&gt;&lt;_date&gt;1991-04-01&lt;/_date&gt;&lt;_date_display&gt;1991 Apr&lt;/_date_display&gt;&lt;_doi&gt;10.1007/BF01537606&lt;/_doi&gt;&lt;_impact_factor&gt;   5.625&lt;/_impact_factor&gt;&lt;_isbn&gt;0047-2891 (Print); 0047-2891 (Linking)&lt;/_isbn&gt;&lt;_issue&gt;2&lt;/_issue&gt;&lt;_journal&gt;J Youth Adolesc&lt;/_journal&gt;&lt;_language&gt;eng&lt;/_language&gt;&lt;_modified&gt;64742581&lt;/_modified&gt;&lt;_pages&gt;149-66&lt;/_pages&gt;&lt;_social_category&gt;心理学(2)&lt;/_social_category&gt;&lt;_tertiary_title&gt;Journal of youth and adolescence&lt;/_tertiary_title&gt;&lt;_type_work&gt;Journal Article&lt;/_type_work&gt;&lt;_url&gt;http://www.ncbi.nlm.nih.gov/entrez/query.fcgi?cmd=Retrieve&amp;amp;db=pubmed&amp;amp;dopt=Abstract&amp;amp;list_uids=24265004&amp;amp;query_hl=1&lt;/_url&gt;&lt;_volume&gt;20&lt;/_volume&gt;&lt;/Details&gt;&lt;Extra&gt;&lt;DBUID&gt;{EAD0D9F0-7B9C-4750-A1E8-6A02F78A758B}&lt;/DBUID&gt;&lt;/Extra&gt;&lt;/Item&gt;&lt;/References&gt;&lt;/Group&gt;&lt;/Citation&gt;_x000a_"/>
    <w:docVar w:name="NE.Ref{71838DAC-72C0-4C7D-B114-2165D8B259C2}" w:val=" ADDIN NE.Ref.{71838DAC-72C0-4C7D-B114-2165D8B259C2}&lt;Citation&gt;&lt;Group&gt;&lt;References&gt;&lt;Item&gt;&lt;ID&gt;10&lt;/ID&gt;&lt;UID&gt;{709B3284-6340-40FE-B9DA-21DD50275003}&lt;/UID&gt;&lt;Title&gt;Incidence of and Factors Associated With Myopia and High Myopia in Chinese Children, Based on Refraction Without Cycloplegia&lt;/Title&gt;&lt;Template&gt;Journal Article&lt;/Template&gt;&lt;Star&gt;1&lt;/Star&gt;&lt;Tag&gt;0&lt;/Tag&gt;&lt;Author&gt;Wang, S K; Guo, Y; Liao, C; Chen, Y; Su, G; Zhang, G; Zhang, L; He, M&lt;/Author&gt;&lt;Year&gt;2018&lt;/Year&gt;&lt;Details&gt;&lt;_accession_num&gt;29978185&lt;/_accession_num&gt;&lt;_author_adr&gt;State Key Laboratory of Ophthalmology, Zhongshan Ophthalmic Center, Sun Yat-sen University, Guangzhou, Guangdong, China.; Harvard Medical School, Boston, Massachusetts.; Health Promotion Center for Primary and Secondary Schools of Guangzhou Municipality, Guangzhou, Guangdong, China.; State Key Laboratory of Ophthalmology, Zhongshan Ophthalmic Center, Sun Yat-sen University, Guangzhou, Guangdong, China.; State Key Laboratory of Ophthalmology, Zhongshan Ophthalmic Center, Sun Yat-sen University, Guangzhou, Guangdong, China.; Shenzhen Key Laboratory of Ophthalmology, Shenzhen Eye Hospital, Ji-nan University, Shenzhen, China.; State Key Laboratory of Ophthalmology, Zhongshan Ophthalmic Center, Sun Yat-sen University, Guangzhou, Guangdong, China.; State Key Laboratory of Ophthalmology, Zhongshan Ophthalmic Center, Sun Yat-sen University, Guangzhou, Guangdong, China.; Research Center for Public Health, Tsinghua University, Beijing, China.; Melbourne Sexual Health Centre, Alfred Health, Melbourne, Victoria, Australia.; Central Clinical School, Faculty of Medicine, Nursing, and Health Sciences, Monash University, Melbourne, Victoria, Australia.; School of Public Health and Preventive Medicine, Faculty of Medicine, Nursing and Health Sciences, Monash University, Melbourne, Victoria, Australia.; State Key Laboratory of Ophthalmology, Zhongshan Ophthalmic Center, Sun Yat-sen University, Guangzhou, Guangdong, China.; Centre for Eye Research Australia, Ophthalmology, Department of Surgery, University of Melbourne, Melbourne, Australia.&lt;/_author_adr&gt;&lt;_collection_scope&gt;SCI;SCIE&lt;/_collection_scope&gt;&lt;_created&gt;63736995&lt;/_created&gt;&lt;_date&gt;2018-09-01&lt;/_date&gt;&lt;_date_display&gt;2018 Sep 1&lt;/_date_display&gt;&lt;_db_updated&gt;PubMed&lt;/_db_updated&gt;&lt;_doi&gt;10.1001/jamaophthalmol.2018.2658&lt;/_doi&gt;&lt;_impact_factor&gt;   7.389&lt;/_impact_factor&gt;&lt;_isbn&gt;2168-6173 (Electronic); 2168-6165 (Linking)&lt;/_isbn&gt;&lt;_issue&gt;9&lt;/_issue&gt;&lt;_journal&gt;JAMA Ophthalmol&lt;/_journal&gt;&lt;_language&gt;eng&lt;/_language&gt;&lt;_modified&gt;63957365&lt;/_modified&gt;&lt;_pages&gt;1017-1024&lt;/_pages&gt;&lt;_subject_headings&gt;Asian Continental Ancestry Group/ethnology; Child; China/epidemiology; Cohort Studies; Female; Humans; Incidence; Male; Mydriatics/*administration &amp;amp; dosage; Myopia/*epidemiology; Myopia, Degenerative/*epidemiology; Prevalence; Refraction, Ocular/*physiology; Risk Factors&lt;/_subject_headings&gt;&lt;_tertiary_title&gt;JAMA ophthalmology&lt;/_tertiary_title&gt;&lt;_type_work&gt;Journal Article; Multicenter Study; Research Support, Non-U.S. Gov&amp;apos;t&lt;/_type_work&gt;&lt;_url&gt;http://www.ncbi.nlm.nih.gov/entrez/query.fcgi?cmd=Retrieve&amp;amp;db=pubmed&amp;amp;dopt=Abstract&amp;amp;list_uids=29978185&amp;amp;query_hl=1&lt;/_url&gt;&lt;_volume&gt;136&lt;/_volume&gt;&lt;/Details&gt;&lt;Extra&gt;&lt;DBUID&gt;{B1128C8E-69BD-4D10-A52B-7E258D753839}&lt;/DBUID&gt;&lt;/Extra&gt;&lt;/Item&gt;&lt;/References&gt;&lt;/Group&gt;&lt;Group&gt;&lt;References&gt;&lt;Item&gt;&lt;ID&gt;9&lt;/ID&gt;&lt;UID&gt;{CFB9E590-544D-411E-940B-021E8BA1D919}&lt;/UID&gt;&lt;Title&gt;Myopia stabilization and associated factors among participants in the Correction  of Myopia Evaluation Trial (COMET)&lt;/Title&gt;&lt;Template&gt;Journal Article&lt;/Template&gt;&lt;Star&gt;0&lt;/Star&gt;&lt;Tag&gt;0&lt;/Tag&gt;&lt;Author/&gt;&lt;Year&gt;2013&lt;/Year&gt;&lt;Details&gt;&lt;_accession_num&gt;24159085&lt;/_accession_num&gt;&lt;_author_adr&gt;Department of Preventive Medicine, Stony Brook Medicine, Stony Brook, New York.&lt;/_author_adr&gt;&lt;_created&gt;63736993&lt;/_created&gt;&lt;_date&gt;2013-12-03&lt;/_date&gt;&lt;_date_display&gt;2013 Dec 3&lt;/_date_display&gt;&lt;_db_updated&gt;PubMed&lt;/_db_updated&gt;&lt;_doi&gt;10.1167/iovs.13-12403&lt;/_doi&gt;&lt;_impact_factor&gt;   4.799&lt;/_impact_factor&gt;&lt;_isbn&gt;1552-5783 (Electronic); 0146-0404 (Linking)&lt;/_isbn&gt;&lt;_issue&gt;13&lt;/_issue&gt;&lt;_journal&gt;Invest Ophthalmol Vis Sci&lt;/_journal&gt;&lt;_keywords&gt;Gompertz function; associated factors; myopia; myopia progression; myopia stabilization&lt;/_keywords&gt;&lt;_language&gt;eng&lt;/_language&gt;&lt;_modified&gt;63957383&lt;/_modified&gt;&lt;_pages&gt;7871-84&lt;/_pages&gt;&lt;_subject_headings&gt;Adolescent; *Aging; Child; Child, Preschool; *Ethnic Groups; *Eyeglasses; Female; Follow-Up Studies; Humans; Male; Myopia/ethnology/physiopathology/*therapy; Prevalence; Prospective Studies; Refraction, Ocular/*physiology; Treatment Outcome; United States/epidemiology&lt;/_subject_headings&gt;&lt;_tertiary_title&gt;Investigative ophthalmology &amp;amp; visual science&lt;/_tertiary_title&gt;&lt;_type_work&gt;Comparative Study; Journal Article; Multicenter Study; Randomized Controlled Trial; Research Support, N.I.H., Extramural&lt;/_type_work&gt;&lt;_url&gt;http://www.ncbi.nlm.nih.gov/entrez/query.fcgi?cmd=Retrieve&amp;amp;db=pubmed&amp;amp;dopt=Abstract&amp;amp;list_uids=24159085&amp;amp;query_hl=1&lt;/_url&gt;&lt;_volume&gt;54&lt;/_volume&gt;&lt;/Details&gt;&lt;Extra&gt;&lt;DBUID&gt;{B1128C8E-69BD-4D10-A52B-7E258D753839}&lt;/DBUID&gt;&lt;/Extra&gt;&lt;/Item&gt;&lt;/References&gt;&lt;/Group&gt;&lt;/Citation&gt;_x000a_"/>
    <w:docVar w:name="NE.Ref{718779D3-F3B3-410F-A0E7-8B34DAD9E0BD}" w:val=" ADDIN NE.Ref.{718779D3-F3B3-410F-A0E7-8B34DAD9E0BD}&lt;Citation&gt;&lt;Group&gt;&lt;References&gt;&lt;Item&gt;&lt;ID&gt;37&lt;/ID&gt;&lt;UID&gt;{F08E4980-F67A-47E7-8E08-13A64DFB5D40}&lt;/UID&gt;&lt;Title&gt;Body Weight Perception, Unhealthy Weight Control Behaviors, and Suicidal Ideation Among Korean Adolescents&lt;/Title&gt;&lt;Template&gt;Journal Article&lt;/Template&gt;&lt;Star&gt;0&lt;/Star&gt;&lt;Tag&gt;0&lt;/Tag&gt;&lt;Author&gt;Kim, Dong-Sik; Cho, Youngtae; Cho, Sung-Il; Lim, In-Sook&lt;/Author&gt;&lt;Year&gt;2009&lt;/Year&gt;&lt;Details&gt;&lt;_accessed&gt;62566734&lt;/_accessed&gt;&lt;_accession_num&gt;WOS:000271711400003&lt;/_accession_num&gt;&lt;_cited_count&gt;30&lt;/_cited_count&gt;&lt;_collection_scope&gt;SCIE;SSCI;&lt;/_collection_scope&gt;&lt;_created&gt;62566338&lt;/_created&gt;&lt;_custom1&gt;31&lt;/_custom1&gt;&lt;_date_display&gt;2009, DEC 2009&lt;/_date_display&gt;&lt;_db_provider&gt;ISI&lt;/_db_provider&gt;&lt;_db_updated&gt;Web of Science-All&lt;/_db_updated&gt;&lt;_doi&gt;10.1111/j.1746-1561.2009.00452.x&lt;/_doi&gt;&lt;_impact_factor&gt;   1.935&lt;/_impact_factor&gt;&lt;_isbn&gt;0022-4391&lt;/_isbn&gt;&lt;_issue&gt;12&lt;/_issue&gt;&lt;_journal&gt;JOURNAL OF SCHOOL HEALTH&lt;/_journal&gt;&lt;_modified&gt;62566734&lt;/_modified&gt;&lt;_pages&gt;585-592&lt;/_pages&gt;&lt;_url&gt;http://gateway.isiknowledge.com/gateway/Gateway.cgi?GWVersion=2&amp;amp;SrcAuth=AegeanSoftware&amp;amp;SrcApp=NoteExpress&amp;amp;DestLinkType=FullRecord&amp;amp;DestApp=WOS&amp;amp;KeyUT=000271711400003&lt;/_url&gt;&lt;_volume&gt;79&lt;/_volume&gt;&lt;/Details&gt;&lt;Extra&gt;&lt;DBUID&gt;{1298737D-6330-4780-9F08-2412F22521A4}&lt;/DBUID&gt;&lt;/Extra&gt;&lt;/Item&gt;&lt;/References&gt;&lt;/Group&gt;&lt;/Citation&gt;_x000a_"/>
    <w:docVar w:name="NE.Ref{7191B32C-A3AF-44EE-8155-40A228D1EE19}" w:val=" ADDIN NE.Ref.{7191B32C-A3AF-44EE-8155-40A228D1EE19}"/>
    <w:docVar w:name="NE.Ref{71BEE1BA-756F-4E08-A512-AE3972445B3F}" w:val=" ADDIN NE.Ref.{71BEE1BA-756F-4E08-A512-AE3972445B3F}&lt;Citation&gt;&lt;Group&gt;&lt;References&gt;&lt;Item&gt;&lt;ID&gt;11&lt;/ID&gt;&lt;UID&gt;{65EE4ADB-B65F-4A3F-8C80-D51506D06E36}&lt;/UID&gt;&lt;Title&gt;卫健委:2018年全国儿童青少年总体近视率为53.6%&lt;/Title&gt;&lt;Template&gt;Journal Article&lt;/Template&gt;&lt;Star&gt;0&lt;/Star&gt;&lt;Tag&gt;0&lt;/Tag&gt;&lt;Author/&gt;&lt;Year&gt;2019&lt;/Year&gt;&lt;Details&gt;&lt;_date&gt;2019-05-20&lt;/_date&gt;&lt;_db_provider&gt;CNKI: 期刊&lt;/_db_provider&gt;&lt;_issue&gt;10&lt;/_issue&gt;&lt;_journal&gt;现代养生&lt;/_journal&gt;&lt;_keywords&gt;儿童青少年;青少年近视;高度近视;健康影响因素;户外活动;防控工作;公共卫生服务体系;学校卫生工作;&lt;/_keywords&gt;&lt;_pages&gt;1-2&lt;/_pages&gt;&lt;_url&gt;http://kns.cnki.net/KCMS/detail/detail.aspx?FileName=YSXD201910003&amp;amp;DbName=CJFN2019&lt;/_url&gt;&lt;_created&gt;63568306&lt;/_created&gt;&lt;_modified&gt;63568306&lt;/_modified&gt;&lt;_db_updated&gt;CNKI - Reference&lt;/_db_updated&gt;&lt;/Details&gt;&lt;Extra&gt;&lt;DBUID&gt;{5D4A96AE-2D4D-41F0-9DA9-F21F7ED3972F}&lt;/DBUID&gt;&lt;/Extra&gt;&lt;/Item&gt;&lt;/References&gt;&lt;/Group&gt;&lt;/Citation&gt;_x000a_"/>
    <w:docVar w:name="NE.Ref{71E936A7-F85D-4F70-A58D-AF5B84F32C0C}" w:val=" ADDIN NE.Ref.{71E936A7-F85D-4F70-A58D-AF5B84F32C0C}&lt;Citation&gt;&lt;Group&gt;&lt;References&gt;&lt;Item&gt;&lt;ID&gt;88&lt;/ID&gt;&lt;UID&gt;{616C0C1C-1F3F-4FD7-BB33-FAEC113563D9}&lt;/UID&gt;&lt;Title&gt;Stressful life events during adolescence and risk for externalizing and internalizing psychopathology: a meta-analysis.&lt;/Title&gt;&lt;Template&gt;Journal Article&lt;/Template&gt;&lt;Star&gt;0&lt;/Star&gt;&lt;Tag&gt;0&lt;/Tag&gt;&lt;Author&gt;March-Llanes, Jaume;Marqués-Feixa, Laia;Mezquita, Laura;Fañanás, Lourdes;Moya-Higueras, Jorge&lt;/Author&gt;&lt;Year&gt;2017&lt;/Year&gt;&lt;Details&gt;&lt;_pages&gt;1409-1422&lt;/_pages&gt;&lt;_url&gt;https://www.ncbi.nlm.nih.gov/pubmed/28502034&lt;/_url&gt;&lt;_doi&gt;10.1007/s00787-017-0996-9&lt;/_doi&gt;&lt;_keywords&gt;Externalizing spectrum;Internalizing spectrum;Meta-analysis;Stressful life events;Transaction&lt;/_keywords&gt;&lt;_accession_num&gt;28502034&lt;/_accession_num&gt;&lt;_language&gt;English&lt;/_language&gt;&lt;_issue&gt;12&lt;/_issue&gt;&lt;_db_provider&gt;PubMed&lt;/_db_provider&gt;&lt;_volume&gt;26&lt;/_volume&gt;&lt;_journal&gt;European child &amp;amp; adolescent psychiatry&lt;/_journal&gt;&lt;_isbn&gt;1018-8827 &lt;/_isbn&gt;&lt;_author_adr&gt;Department of Psychology, Faculty of Education, Psychology, and Social Work, University of Lleida, Avda. de l&amp;apos;Estudi General, 4, 25221, Lleida, Spain.;Department of Evolutionary Biology, Ecology, and Environmental Sciences, Faculty of Biology, University of Barcelona, Biomedicine Institute of the University of Barcelona (IBUB), Barcelona, Spain.;Department of Basic and Clinical Psychology and Psychobiology, Jaume I University, Avda. de Vicent Sos Baynat, s/n, 12701, Castelló De La Plana, Spain.;Department of Evolutionary Biology, Ecology, and Environmental Sciences, Faculty of Biology, University of Barcelona, Biomedicine Institute of the University of Barcelona (IBUB), Barcelona, Spain.;Instituto De Salud Carlos III, Centro De Investigación Biomédica en Red de Salud Mental (CIBERSAM), Madrid, Spain.;Department of Psychology, Faculty of Education, Psychology, and Social Work, University of Lleida, Avda. de l&amp;apos;Estudi General, 4, 25221, Lleida, Spain. jmoya@pip.udl.cat.;Instituto De Salud Carlos III, Centro De Investigación Biomédica en Red de Salud Mental (CIBERSAM), Madrid, Spain. jmoya@pip.udl.cat.&lt;/_author_adr&gt;&lt;_impact_factor&gt;   6.400&lt;/_impact_factor&gt;&lt;_social_category&gt;儿科(1) &amp;amp; 精神病学(2) &amp;amp; 心理学：发育(2)&lt;/_social_category&gt;&lt;_collection_scope&gt;SSCI;SCIE&lt;/_collection_scope&gt;&lt;_created&gt;65181582&lt;/_created&gt;&lt;_modified&gt;65181582&lt;/_modified&gt;&lt;/Details&gt;&lt;Extra&gt;&lt;DBUID&gt;{866801D5-F97C-42A6-9B52-0A772648DD92}&lt;/DBUID&gt;&lt;/Extra&gt;&lt;/Item&gt;&lt;/References&gt;&lt;/Group&gt;&lt;/Citation&gt;_x000a_"/>
    <w:docVar w:name="NE.Ref{71FEB7FC-62D6-4DB5-ADF0-481B70520932}" w:val=" ADDIN NE.Ref.{71FEB7FC-62D6-4DB5-ADF0-481B70520932}&lt;Citation&gt;&lt;Group&gt;&lt;References&gt;&lt;Item&gt;&lt;ID&gt;2922&lt;/ID&gt;&lt;UID&gt;{C6FA4E45-8EED-4933-903D-1EF4645AFC09}&lt;/UID&gt;&lt;Title&gt;Mental health of displaced and refugee children resettled in high-income countries: risk and protective factors&lt;/Title&gt;&lt;Template&gt;Journal Article&lt;/Template&gt;&lt;Star&gt;0&lt;/Star&gt;&lt;Tag&gt;0&lt;/Tag&gt;&lt;Author&gt;Fazel, Mina Dr; Reed, Ruth V MRCPsych; Panter-Brick, Catherine Prof; Stein, Alan Prof&lt;/Author&gt;&lt;Year&gt;2012&lt;/Year&gt;&lt;Details&gt;&lt;_accessed&gt;64383077&lt;/_accessed&gt;&lt;_created&gt;64383077&lt;/_created&gt;&lt;_date&gt;58906080&lt;/_date&gt;&lt;_date_display&gt;2012&lt;/_date_display&gt;&lt;_db_updated&gt;PKU Search&lt;/_db_updated&gt;&lt;_doi&gt;10.1016/S0140-6736(11)60051-2&lt;/_doi&gt;&lt;_impact_factor&gt;  79.323&lt;/_impact_factor&gt;&lt;_isbn&gt;0140-6736&lt;/_isbn&gt;&lt;_issue&gt;9812&lt;/_issue&gt;&lt;_journal&gt;The Lancet (British edition)&lt;/_journal&gt;&lt;_keywords&gt;Abridged Index Medicus; Adolescent; Biological and medical sciences; Child; Children &amp;amp; youth; Developed Countries; Epidemiology; Female; General aspects; Host country; Humans; Internal Medicine; Male; Medical sciences; Mental Disorders - epidemiology; Mental Disorders - etiology; Mental Health; Migration; Miscellaneous; Parenting; Parents - psychology; Post traumatic stress disorder; Psychological aspects; Public health. Hygiene; Public health. Hygiene-occupational medicine; Racial discrimination; Refugee children; Refugees; Refugees - psychology; Research; Risk Management; Social Problems; Social Support; Socioeconomic Factors; Teenagers; Variables; Violence; Violence - psychology; Warfare; Youth&lt;/_keywords&gt;&lt;_modified&gt;64383077&lt;/_modified&gt;&lt;_number&gt;1&lt;/_number&gt;&lt;_ori_publication&gt;Elsevier Ltd&lt;/_ori_publication&gt;&lt;_pages&gt;266-282&lt;/_pages&gt;&lt;_place_published&gt;Kidlington&lt;/_place_published&gt;&lt;_url&gt;https://go.exlibris.link/mPbXcnVy&lt;/_url&gt;&lt;_volume&gt;379&lt;/_volume&gt;&lt;/Details&gt;&lt;Extra&gt;&lt;DBUID&gt;{93870BB0-CAEF-4F07-AAE0-DA131E288E28}&lt;/DBUID&gt;&lt;/Extra&gt;&lt;/Item&gt;&lt;/References&gt;&lt;/Group&gt;&lt;Group&gt;&lt;References&gt;&lt;Item&gt;&lt;ID&gt;2926&lt;/ID&gt;&lt;UID&gt;{F154D77A-59F0-441C-A679-E5CEC9CC0FEA}&lt;/UID&gt;&lt;Title&gt;Pre-migration and post-migration factors associated with mental health in humanitarian migrants in Australia and the moderation effect of post-migration stressors: findings from the first wave data of the BNLA cohort study&lt;/Title&gt;&lt;Template&gt;Journal Article&lt;/Template&gt;&lt;Star&gt;0&lt;/Star&gt;&lt;Tag&gt;0&lt;/Tag&gt;&lt;Author&gt;Chen, Wen; Hall, Brian J; Ling, Li; Renzaho, Andre MN&lt;/Author&gt;&lt;Year&gt;2017&lt;/Year&gt;&lt;Details&gt;&lt;_accessed&gt;64384460&lt;/_accessed&gt;&lt;_created&gt;64384460&lt;/_created&gt;&lt;_db_updated&gt;CrossRef&lt;/_db_updated&gt;&lt;_doi&gt;10.1016/S2215-0366(17)30032-9&lt;/_doi&gt;&lt;_isbn&gt;22150366&lt;/_isbn&gt;&lt;_issue&gt;3&lt;/_issue&gt;&lt;_journal&gt;The Lancet Psychiatry&lt;/_journal&gt;&lt;_modified&gt;64384460&lt;/_modified&gt;&lt;_pages&gt;218-229&lt;/_pages&gt;&lt;_tertiary_title&gt;The Lancet Psychiatry&lt;/_tertiary_title&gt;&lt;_url&gt;https://linkinghub.elsevier.com/retrieve/pii/S2215036617300329_x000d__x000a_https://api.elsevier.com/content/article/PII:S2215036617300329?httpAccept=text/plain&lt;/_url&gt;&lt;_volume&gt;4&lt;/_volume&gt;&lt;/Details&gt;&lt;Extra&gt;&lt;DBUID&gt;{93870BB0-CAEF-4F07-AAE0-DA131E288E28}&lt;/DBUID&gt;&lt;/Extra&gt;&lt;/Item&gt;&lt;/References&gt;&lt;/Group&gt;&lt;Group&gt;&lt;References&gt;&lt;Item&gt;&lt;ID&gt;2936&lt;/ID&gt;&lt;UID&gt;{E5D3D70E-488C-405C-95E7-B413F9CF9A82}&lt;/UID&gt;&lt;Title&gt;Discrimination and mental health of Somali immigrants in North America: a longitudinal study from 2013 to 2019&lt;/Title&gt;&lt;Template&gt;Journal Article&lt;/Template&gt;&lt;Star&gt;0&lt;/Star&gt;&lt;Tag&gt;0&lt;/Tag&gt;&lt;Author&gt;Ellis, B H; Sideridis, G; Davis, S H; Cardeli, E; Abdi, S M; Lincoln, A K&lt;/Author&gt;&lt;Year&gt;2022&lt;/Year&gt;&lt;Details&gt;&lt;_accessed&gt;64384740&lt;/_accessed&gt;&lt;_accession_num&gt;35212783&lt;/_accession_num&gt;&lt;_author_adr&gt;Department of Psychiatry and Behavioral Science, Boston Children&amp;apos;s Hospital, 300  Longwood Avenue, Mail Stop BCH 3199, Boston, MA, 02115-5724, USA. heidi.ellis@childrens.harvard.edu.; Department of Psychiatry, Harvard Medical School, Boston, MA, USA. heidi.ellis@childrens.harvard.edu.; Department of Psychiatry, Harvard Medical School, Boston, MA, USA.; Institutional Centers for Clinical and Translational Research, Boston Children&amp;apos;s  Hospital, Boston, MA, USA.; Department of Psychiatry and Behavioral Science, Boston Children&amp;apos;s Hospital, 300  Longwood Avenue, Mail Stop BCH 3199, Boston, MA, 02115-5724, USA.; Department of Psychiatry and Behavioral Science, Boston Children&amp;apos;s Hospital, 300  Longwood Avenue, Mail Stop BCH 3199, Boston, MA, 02115-5724, USA.; Department of Psychiatry, Harvard Medical School, Boston, MA, USA.; School of Social Work, University of Minnesota, St. Paul, MN, USA.; Departments of Sociology and Health Sciences, Northeastern University, Boston, MA, USA.&lt;/_author_adr&gt;&lt;_created&gt;64384736&lt;/_created&gt;&lt;_date&gt;2022-05-01&lt;/_date&gt;&lt;_date_display&gt;2022 May&lt;/_date_display&gt;&lt;_db_updated&gt;PubMed&lt;/_db_updated&gt;&lt;_doi&gt;10.1007/s00127-022-02235-9&lt;/_doi&gt;&lt;_impact_factor&gt;   4.328&lt;/_impact_factor&gt;&lt;_isbn&gt;1433-9285 (Electronic); 0933-7954 (Linking)&lt;/_isbn&gt;&lt;_issue&gt;5&lt;/_issue&gt;&lt;_journal&gt;Soc Psychiatry Psychiatr Epidemiol&lt;/_journal&gt;&lt;_keywords&gt;Discrimination; Immigrant; Longitudinal; Mental health&lt;/_keywords&gt;&lt;_language&gt;eng&lt;/_language&gt;&lt;_modified&gt;64384740&lt;/_modified&gt;&lt;_ori_publication&gt;(c) 2022. The Author(s), under exclusive licence to Springer-Verlag GmbH Germany.&lt;/_ori_publication&gt;&lt;_pages&gt;1049-1059&lt;/_pages&gt;&lt;_subject_headings&gt;Adolescent; Adult; Depression; *Emigrants and Immigrants; Humans; Longitudinal Studies; *Mental Health; North America; Somalia; Young Adult&lt;/_subject_headings&gt;&lt;_tertiary_title&gt;Social psychiatry and psychiatric epidemiology&lt;/_tertiary_title&gt;&lt;_type_work&gt;Journal Article&lt;/_type_work&gt;&lt;_url&gt;http://www.ncbi.nlm.nih.gov/entrez/query.fcgi?cmd=Retrieve&amp;amp;db=pubmed&amp;amp;dopt=Abstract&amp;amp;list_uids=35212783&amp;amp;query_hl=1&lt;/_url&gt;&lt;_volume&gt;57&lt;/_volume&gt;&lt;/Details&gt;&lt;Extra&gt;&lt;DBUID&gt;{93870BB0-CAEF-4F07-AAE0-DA131E288E28}&lt;/DBUID&gt;&lt;/Extra&gt;&lt;/Item&gt;&lt;/References&gt;&lt;/Group&gt;&lt;/Citation&gt;_x000a_"/>
    <w:docVar w:name="NE.Ref{721D67E6-4AD4-4D39-A913-AE6E6334068B}" w:val=" ADDIN NE.Ref.{721D67E6-4AD4-4D39-A913-AE6E6334068B}&lt;Citation&gt;&lt;Group&gt;&lt;References&gt;&lt;Item&gt;&lt;ID&gt;145&lt;/ID&gt;&lt;UID&gt;{DDE1BF8E-8ACF-46C5-9389-196247B4A1E8}&lt;/UID&gt;&lt;Title&gt;KardefeltWinther2014Aconceptualandmethodologicalcritiqueofinternetaddictionresearch&lt;/Title&gt;&lt;Template&gt;Journal Article&lt;/Template&gt;&lt;Star&gt;0&lt;/Star&gt;&lt;Tag&gt;0&lt;/Tag&gt;&lt;Author/&gt;&lt;Year&gt;0&lt;/Year&gt;&lt;Details&gt;&lt;_created&gt;64656351&lt;/_created&gt;&lt;_modified&gt;64656351&lt;/_modified&gt;&lt;/Details&gt;&lt;Extra&gt;&lt;DBUID&gt;{725D76A1-09CB-4550-9760-2CAB276F575A}&lt;/DBUID&gt;&lt;/Extra&gt;&lt;/Item&gt;&lt;/References&gt;&lt;/Group&gt;&lt;/Citation&gt;_x000a_"/>
    <w:docVar w:name="NE.Ref{72236CAA-0F9E-40CC-AAC6-D5E52F5609B0}" w:val=" ADDIN NE.Ref.{72236CAA-0F9E-40CC-AAC6-D5E52F5609B0}&lt;Citation&gt;&lt;Group&gt;&lt;References&gt;&lt;Item&gt;&lt;ID&gt;2113&lt;/ID&gt;&lt;UID&gt;{8E3D3FF1-A149-4435-90EA-2138F8FD2843}&lt;/UID&gt;&lt;Title&gt;Adolescent depression: description, causes, and interventions&lt;/Title&gt;&lt;Template&gt;Journal Article&lt;/Template&gt;&lt;Star&gt;0&lt;/Star&gt;&lt;Tag&gt;0&lt;/Tag&gt;&lt;Author&gt;Hankin, B L&lt;/Author&gt;&lt;Year&gt;2006&lt;/Year&gt;&lt;Details&gt;&lt;_accession_num&gt;16356779&lt;/_accession_num&gt;&lt;_author_adr&gt;University of South Carolina, Columbia, SC, USA. hankin@sc.edu&lt;/_author_adr&gt;&lt;_collection_scope&gt;SCIE;&lt;/_collection_scope&gt;&lt;_created&gt;61862015&lt;/_created&gt;&lt;_date&gt;2006-02-01&lt;/_date&gt;&lt;_date_display&gt;2006 Feb&lt;/_date_display&gt;&lt;_db_updated&gt;PubMed&lt;/_db_updated&gt;&lt;_doi&gt;10.1016/j.yebeh.2005.10.012&lt;/_doi&gt;&lt;_impact_factor&gt;   2.631&lt;/_impact_factor&gt;&lt;_isbn&gt;1525-5050 (Print); 1525-5050 (Linking)&lt;/_isbn&gt;&lt;_issue&gt;1&lt;/_issue&gt;&lt;_journal&gt;Epilepsy Behav&lt;/_journal&gt;&lt;_keywords&gt;Adolescent; Antidepressive Agents/therapeutic use; Depressive Disorder/*etiology/prevention &amp;amp;amp; control/therapy; Epilepsy/*psychology; Humans; Stress, Psychological/*complications&lt;/_keywords&gt;&lt;_language&gt;eng&lt;/_language&gt;&lt;_modified&gt;63560662&lt;/_modified&gt;&lt;_pages&gt;102-14&lt;/_pages&gt;&lt;_tertiary_title&gt;Epilepsy &amp;amp;amp; behavior : E&amp;amp;amp;B&lt;/_tertiary_title&gt;&lt;_type_work&gt;Journal Article; Research Support, N.I.H., Extramural; Review&lt;/_type_work&gt;&lt;_url&gt;http://www.ncbi.nlm.nih.gov/entrez/query.fcgi?cmd=Retrieve&amp;amp;db=pubmed&amp;amp;dopt=Abstract&amp;amp;list_uids=16356779&amp;amp;query_hl=1&lt;/_url&gt;&lt;_volume&gt;8&lt;/_volume&gt;&lt;/Details&gt;&lt;Extra&gt;&lt;DBUID&gt;{B3F72E5F-0442-4E5A-9D98-614B0241D013}&lt;/DBUID&gt;&lt;/Extra&gt;&lt;/Item&gt;&lt;/References&gt;&lt;/Group&gt;&lt;/Citation&gt;_x000a_"/>
    <w:docVar w:name="NE.Ref{722A00FF-A85A-47B9-8442-BE0E034D20ED}" w:val=" ADDIN NE.Ref.{722A00FF-A85A-47B9-8442-BE0E034D20ED}&lt;Citation&gt;&lt;Group&gt;&lt;References&gt;&lt;Item&gt;&lt;ID&gt;153&lt;/ID&gt;&lt;UID&gt;{94F6953D-F1C7-49D3-B333-EDF0F090A7E3}&lt;/UID&gt;&lt;Title&gt;苏州市儿童BMI-Z变化轨迹与青春晚期血压偏高的关联研究&lt;/Title&gt;&lt;Template&gt;Journal Article&lt;/Template&gt;&lt;Star&gt;0&lt;/Star&gt;&lt;Tag&gt;0&lt;/Tag&gt;&lt;Author&gt;葛文鑫; 谭伟良; 滕皓玥; 沈蕙; 韩迪; 肖月; 尹洁云; 胡佳&lt;/Author&gt;&lt;Year&gt;2021&lt;/Year&gt;&lt;Details&gt;&lt;_journal&gt;中华流行病学杂志&lt;/_journal&gt;&lt;_issue&gt;10&lt;/_issue&gt;&lt;_volume&gt;42&lt;/_volume&gt;&lt;_pages&gt;1809-1816&lt;/_pages&gt;&lt;_accessed&gt;65006927&lt;/_accessed&gt;&lt;_collection_scope&gt;CSCD;PKU&lt;/_collection_scope&gt;&lt;_created&gt;65006927&lt;/_created&gt;&lt;_modified&gt;65006927&lt;/_modified&gt;&lt;_translated_author&gt;Ge, Wen xin;Tan, Wei liang;Teng, Hao yue;Shen, Hui;Han, Di;Xiao, Yue;Yin, Jie yun;Hu, Jia&lt;/_translated_author&gt;&lt;/Details&gt;&lt;Extra&gt;&lt;DBUID&gt;{3F9387F2-331A-44EC-89D9-44E8C1CA5F18}&lt;/DBUID&gt;&lt;/Extra&gt;&lt;/Item&gt;&lt;/References&gt;&lt;/Group&gt;&lt;Group&gt;&lt;References&gt;&lt;Item&gt;&lt;ID&gt;152&lt;/ID&gt;&lt;UID&gt;{3522D283-F672-4805-A850-58DA763C8664}&lt;/UID&gt;&lt;Title&gt;Development of a WHO growth reference for school-aged children and adolescents&lt;/Title&gt;&lt;Template&gt;Journal Article&lt;/Template&gt;&lt;Star&gt;0&lt;/Star&gt;&lt;Tag&gt;0&lt;/Tag&gt;&lt;Author&gt;de Onis, M; Onyango, A W; Borghi, E; Siyam, A; Nishida, C; Siekmann, J&lt;/Author&gt;&lt;Year&gt;2007&lt;/Year&gt;&lt;Details&gt;&lt;_accession_num&gt;18026621&lt;/_accession_num&gt;&lt;_author_adr&gt;Department of Nutrition, World Health Organization, Geneva, Switzerland.  deonism@who.int&lt;/_author_adr&gt;&lt;_date_display&gt;2007 Sep&lt;/_date_display&gt;&lt;_date&gt;2007-09-01&lt;/_date&gt;&lt;_doi&gt;10.2471/blt.07.043497&lt;/_doi&gt;&lt;_isbn&gt;0042-9686 (Print); 0042-9686 (Linking)&lt;/_isbn&gt;&lt;_issue&gt;9&lt;/_issue&gt;&lt;_journal&gt;Bull World Health Organ&lt;/_journal&gt;&lt;_language&gt;eng&lt;/_language&gt;&lt;_pages&gt;660-7&lt;/_pages&gt;&lt;_subject_headings&gt;Adolescent; Adult; Body Mass Index; Child; *Databases as Topic; Female; Growth and Development/*physiology; Humans; Male; World Health Organization&lt;/_subject_headings&gt;&lt;_tertiary_title&gt;Bulletin of the World Health Organization&lt;/_tertiary_title&gt;&lt;_type_work&gt;Journal Article&lt;/_type_work&gt;&lt;_url&gt;http://www.ncbi.nlm.nih.gov/entrez/query.fcgi?cmd=Retrieve&amp;amp;db=pubmed&amp;amp;dopt=Abstract&amp;amp;list_uids=18026621&amp;amp;query_hl=1&lt;/_url&gt;&lt;_volume&gt;85&lt;/_volume&gt;&lt;_created&gt;65006925&lt;/_created&gt;&lt;_modified&gt;65006925&lt;/_modified&gt;&lt;_impact_factor&gt;  13.831&lt;/_impact_factor&gt;&lt;_social_category&gt;医学(1)&lt;/_social_category&gt;&lt;_collection_scope&gt;SCIE&lt;/_collection_scope&gt;&lt;/Details&gt;&lt;Extra&gt;&lt;DBUID&gt;{3F9387F2-331A-44EC-89D9-44E8C1CA5F18}&lt;/DBUID&gt;&lt;/Extra&gt;&lt;/Item&gt;&lt;/References&gt;&lt;/Group&gt;&lt;/Citation&gt;_x000a_"/>
    <w:docVar w:name="NE.Ref{7238B39C-E60D-4D2B-9477-E592A756ED76}" w:val=" ADDIN NE.Ref.{7238B39C-E60D-4D2B-9477-E592A756ED76}&lt;Citation&gt;&lt;Group&gt;&lt;References&gt;&lt;Item&gt;&lt;ID&gt;3145&lt;/ID&gt;&lt;UID&gt;{87898A40-FC16-4345-A1B1-E934657EEF44}&lt;/UID&gt;&lt;Title&gt;MiR-124 suppression in the prefrontal cortex reduces depression-like behavior in mice&lt;/Title&gt;&lt;Template&gt;Journal Article&lt;/Template&gt;&lt;Star&gt;0&lt;/Star&gt;&lt;Tag&gt;0&lt;/Tag&gt;&lt;Author&gt;Gu, Zhiwen; Pan, Jiyang; Chen, Liping&lt;/Author&gt;&lt;Year&gt;2019&lt;/Year&gt;&lt;Details&gt;&lt;_accessed&gt;64150164&lt;/_accessed&gt;&lt;_collection_scope&gt;SCI;SCIE&lt;/_collection_scope&gt;&lt;_created&gt;64150164&lt;/_created&gt;&lt;_date&gt;62979840&lt;/_date&gt;&lt;_db_updated&gt;CrossRef&lt;/_db_updated&gt;&lt;_doi&gt;10.1042/BSR20190186&lt;/_doi&gt;&lt;_impact_factor&gt;   3.840&lt;/_impact_factor&gt;&lt;_isbn&gt;0144-8463&lt;/_isbn&gt;&lt;_issue&gt;9&lt;/_issue&gt;&lt;_journal&gt;Bioscience Reports&lt;/_journal&gt;&lt;_modified&gt;64466934&lt;/_modified&gt;&lt;_url&gt;https://portlandpress.com/bioscirep/article/39/9/BSR20190186/220438/MiR-124-suppression-in-the-prefrontal-cortex_x000d__x000a_https://portlandpress.com/bioscirep/article-pdf/doi/10.1042/BSR20190186/854702/bsr-2019-0186.pdf&lt;/_url&gt;&lt;_volume&gt;39&lt;/_volume&gt;&lt;/Details&gt;&lt;Extra&gt;&lt;DBUID&gt;{93870BB0-CAEF-4F07-AAE0-DA131E288E28}&lt;/DBUID&gt;&lt;/Extra&gt;&lt;/Item&gt;&lt;/References&gt;&lt;/Group&gt;&lt;Group&gt;&lt;References&gt;&lt;Item&gt;&lt;ID&gt;3121&lt;/ID&gt;&lt;UID&gt;{FE0C07EC-9A5E-4D03-BE6E-3C81C3C6B695}&lt;/UID&gt;&lt;Title&gt;Alterations of microRNA-124 expression in peripheral blood mononuclear cells in pre- and post-treatment patients with major depressive disorder&lt;/Title&gt;&lt;Template&gt;Journal Article&lt;/Template&gt;&lt;Star&gt;0&lt;/Star&gt;&lt;Tag&gt;0&lt;/Tag&gt;&lt;Author&gt;He, S; Liu, X; Jiang, K; Peng, D; Hong, W; Fang, Y; Qian, Y; Yu, S; Li, H&lt;/Author&gt;&lt;Year&gt;2016&lt;/Year&gt;&lt;Details&gt;&lt;_accession_num&gt;27078210&lt;/_accession_num&gt;&lt;_author_adr&gt;Department of Psychiatry, Shanghai Mental Health Center, Shanghai Jiao Tong University School of Medicine, Shanghai, PR China.; Department of Psychiatry, Shanghai Mental Health Center, Shanghai Jiao Tong University School of Medicine, Shanghai, PR China. Electronic address: drliuxiaohua@gmail.com.; Department of Psychiatry, Shanghai Mental Health Center, Shanghai Jiao Tong University School of Medicine, Shanghai, PR China.; Department of Psychiatry, Shanghai Mental Health Center, Shanghai Jiao Tong University School of Medicine, Shanghai, PR China.; Department of Psychiatry, Shanghai Mental Health Center, Shanghai Jiao Tong University School of Medicine, Shanghai, PR China.; Department of Psychiatry, Shanghai Mental Health Center, Shanghai Jiao Tong University School of Medicine, Shanghai, PR China.; Shanghai Key Laboratory of Psychotic Disorders, Shanghai Mental Health Center, Shanghai Jiao Tong University School of Medicine, Shanghai, PR China.; Shanghai Key Laboratory of Psychotic Disorders, Shanghai Mental Health Center, Shanghai Jiao Tong University School of Medicine, Shanghai, PR China.; Department of Psychiatry, Shanghai Mental Health Center, Shanghai Jiao Tong University School of Medicine, Shanghai, PR China; Shanghai Key Laboratory of Psychotic Disorders, Shanghai Mental Health Center, Shanghai Jiao Tong University School of Medicine, Shanghai, PR China; Institution of Drug Clinical Trials, Shanghai Mental Health Center, Shanghai Jiao Tong University School of Medicine,  Shanghai, PR China. Electronic address: lhlh_5@163.com.&lt;/_author_adr&gt;&lt;_collection_scope&gt;SCI;SCIE;SSCI&lt;/_collection_scope&gt;&lt;_created&gt;63565147&lt;/_created&gt;&lt;_date&gt;2016-07-01&lt;/_date&gt;&lt;_date_display&gt;2016 Jul&lt;/_date_display&gt;&lt;_db_updated&gt;PubMed&lt;/_db_updated&gt;&lt;_doi&gt;10.1016/j.jpsychires.2016.03.015&lt;/_doi&gt;&lt;_impact_factor&gt;   4.791&lt;/_impact_factor&gt;&lt;_isbn&gt;1879-1379 (Electronic); 0022-3956 (Linking)&lt;/_isbn&gt;&lt;_journal&gt;J Psychiatr Res&lt;/_journal&gt;&lt;_keywords&gt;*Expression; *Major depressive disorder; *MicroRNA; *PBMC; *Treatment; *miR-124&lt;/_keywords&gt;&lt;_language&gt;eng&lt;/_language&gt;&lt;_modified&gt;64466846&lt;/_modified&gt;&lt;_ori_publication&gt;Copyright (c) 2016 Elsevier Ltd. All rights reserved.&lt;/_ori_publication&gt;&lt;_pages&gt;65-71&lt;/_pages&gt;&lt;_subject_headings&gt;Adult; Antidepressive Agents/*therapeutic use; Area Under Curve; Biomarkers/blood; Depressive Disorder, Major/*blood/*drug therapy; Female; Follow-Up Studies; Humans; Leukocytes, Mononuclear/*drug effects/*metabolism; Male; MicroRNAs/*metabolism; ROC Curve; Real-Time Polymerase Chain Reaction; Treatment Outcome&lt;/_subject_headings&gt;&lt;_tertiary_title&gt;Journal of psychiatric research&lt;/_tertiary_title&gt;&lt;_type_work&gt;Journal Article; Research Support, Non-U.S. Gov&amp;apos;t&lt;/_type_work&gt;&lt;_url&gt;http://www.ncbi.nlm.nih.gov/entrez/query.fcgi?cmd=Retrieve&amp;amp;db=pubmed&amp;amp;dopt=Abstract&amp;amp;list_uids=27078210&amp;amp;query_hl=1&lt;/_url&gt;&lt;_volume&gt;78&lt;/_volume&gt;&lt;/Details&gt;&lt;Extra&gt;&lt;DBUID&gt;{93870BB0-CAEF-4F07-AAE0-DA131E288E28}&lt;/DBUID&gt;&lt;/Extra&gt;&lt;/Item&gt;&lt;/References&gt;&lt;/Group&gt;&lt;/Citation&gt;_x000a_"/>
    <w:docVar w:name="NE.Ref{72486536-5046-4AE7-A76B-E0D425EA530F}" w:val=" ADDIN NE.Ref.{72486536-5046-4AE7-A76B-E0D425EA530F}&lt;Citation&gt;&lt;Group&gt;&lt;References&gt;&lt;Item&gt;&lt;ID&gt;1005&lt;/ID&gt;&lt;UID&gt;{8D353B55-DACA-4799-B5A4-20BF976A6186}&lt;/UID&gt;&lt;Title&gt;青少年体育健康促进干预项目评价指标体系构建&lt;/Title&gt;&lt;Template&gt;Journal Article&lt;/Template&gt;&lt;Star&gt;0&lt;/Star&gt;&lt;Tag&gt;0&lt;/Tag&gt;&lt;Author&gt;司琦; 金秋艳&lt;/Author&gt;&lt;Year&gt;2018&lt;/Year&gt;&lt;Details&gt;&lt;_author_aff&gt;浙江大学教育学院体育学系;&lt;/_author_aff&gt;&lt;_cited_count&gt;16&lt;/_cited_count&gt;&lt;_date&gt;2018-03-15&lt;/_date&gt;&lt;_issue&gt;03&lt;/_issue&gt;&lt;_journal&gt;武汉体育学院学报&lt;/_journal&gt;&lt;_keywords&gt;RE-AIM框架;身体活动;体育健康促进;干预;评价指标体系&lt;/_keywords&gt;&lt;_pages&gt;67-74&lt;/_pages&gt;&lt;_url&gt;https://kns.cnki.net/kcms/detail/detail.aspx?FileName=WTXB201803011&amp;amp;DbName=CJFQ2018&lt;/_url&gt;&lt;_volume&gt;52&lt;/_volume&gt;&lt;_created&gt;64195123&lt;/_created&gt;&lt;_modified&gt;64195124&lt;/_modified&gt;&lt;_db_updated&gt;CNKI - Reference&lt;/_db_updated&gt;&lt;_collection_scope&gt;CSSCI-C;PKU&lt;/_collection_scope&gt;&lt;_translated_author&gt;Si, Qi;Jin, Qiuyan&lt;/_translated_author&gt;&lt;/Details&gt;&lt;Extra&gt;&lt;DBUID&gt;{F96A950B-833F-4880-A151-76DA2D6A2879}&lt;/DBUID&gt;&lt;/Extra&gt;&lt;/Item&gt;&lt;/References&gt;&lt;/Group&gt;&lt;/Citation&gt;_x000a_"/>
    <w:docVar w:name="NE.Ref{726D802D-1C99-4204-AA05-DDCAA40434B4}" w:val=" ADDIN NE.Ref.{726D802D-1C99-4204-AA05-DDCAA40434B4}&lt;Citation&gt;&lt;Group&gt;&lt;References&gt;&lt;Item&gt;&lt;ID&gt;74&lt;/ID&gt;&lt;UID&gt;{E2CDBA01-550E-4CED-ADB5-55F88A6669F8}&lt;/UID&gt;&lt;Title&gt;Type and dose-response effect of adverse childhood experiences in predicting depression: A systematic review and meta-analysis&lt;/Title&gt;&lt;Template&gt;Journal Article&lt;/Template&gt;&lt;Star&gt;0&lt;/Star&gt;&lt;Tag&gt;0&lt;/Tag&gt;&lt;Author&gt;Tan, Minghui; Mao, Ping&lt;/Author&gt;&lt;Year&gt;2023&lt;/Year&gt;&lt;Details&gt;&lt;_alternate_title&gt;Child Abuse &amp;amp; Neglect&lt;/_alternate_title&gt;&lt;_date_display&gt;2023&lt;/_date_display&gt;&lt;_date&gt;2023-01-01&lt;/_date&gt;&lt;_doi&gt;https://doi.org/10.1016/j.chiabu.2023.106091&lt;/_doi&gt;&lt;_isbn&gt;0145-2134&lt;/_isbn&gt;&lt;_journal&gt;Child Abuse &amp;amp; Neglect&lt;/_journal&gt;&lt;_keywords&gt;Adverse childhood experiences; Depression; Type; Dose-response&lt;/_keywords&gt;&lt;_pages&gt;106091&lt;/_pages&gt;&lt;_url&gt;https://www.sciencedirect.com/science/article/pii/S0145213423000728&lt;/_url&gt;&lt;_volume&gt;139&lt;/_volume&gt;&lt;_created&gt;65119214&lt;/_created&gt;&lt;_modified&gt;65119214&lt;/_modified&gt;&lt;_impact_factor&gt;   4.863&lt;/_impact_factor&gt;&lt;_social_category&gt;心理学(2)&lt;/_social_category&gt;&lt;_collection_scope&gt;SSCI&lt;/_collection_scope&gt;&lt;/Details&gt;&lt;Extra&gt;&lt;DBUID&gt;{B229E695-20C0-47E4-A960-6A523A810098}&lt;/DBUID&gt;&lt;/Extra&gt;&lt;/Item&gt;&lt;/References&gt;&lt;/Group&gt;&lt;/Citation&gt;_x000a_"/>
    <w:docVar w:name="NE.Ref{7270ADC1-5D02-4513-B5C7-F198153D01D7}" w:val=" ADDIN NE.Ref.{7270ADC1-5D02-4513-B5C7-F198153D01D7}&lt;Citation&gt;&lt;Group&gt;&lt;References&gt;&lt;Item&gt;&lt;ID&gt;19&lt;/ID&gt;&lt;UID&gt;{6EC84639-CAFA-4894-A3B9-90293484F72A}&lt;/UID&gt;&lt;Title&gt;Social participation and depressive symptoms in community-dwelling older adults: Emotional social support as a mediator&lt;/Title&gt;&lt;Template&gt;Journal Article&lt;/Template&gt;&lt;Star&gt;0&lt;/Star&gt;&lt;Tag&gt;0&lt;/Tag&gt;&lt;Author&gt;Choi, E; Han, K M; Chang, J; Lee, Y J; Choi, K W; Han, C S; Ham, B J&lt;/Author&gt;&lt;Year&gt;2021&lt;/Year&gt;&lt;Details&gt;&lt;_alternate_title&gt;JOURNAL OF PSYCHIATRIC RESEARCH&lt;/_alternate_title&gt;&lt;_collection_scope&gt;SSCI;SCIE&lt;/_collection_scope&gt;&lt;_created&gt;64944863&lt;/_created&gt;&lt;_date&gt;2021-01-01&lt;/_date&gt;&lt;_date_display&gt;2021&lt;/_date_display&gt;&lt;_doi&gt;10.1016/j.jpsychires.2020.10.043&lt;/_doi&gt;&lt;_impact_factor&gt;   5.250&lt;/_impact_factor&gt;&lt;_isbn&gt;0022-3956&lt;/_isbn&gt;&lt;_journal&gt;JOURNAL OF PSYCHIATRIC RESEARCH&lt;/_journal&gt;&lt;_modified&gt;64944863&lt;/_modified&gt;&lt;_pages&gt;589-596&lt;/_pages&gt;&lt;_social_category&gt;医学(2)&lt;/_social_category&gt;&lt;_volume&gt;137&lt;/_volume&gt;&lt;/Details&gt;&lt;Extra&gt;&lt;DBUID&gt;{00EBDF0C-2E98-4FD7-9E47-813FAF00074E}&lt;/DBUID&gt;&lt;/Extra&gt;&lt;/Item&gt;&lt;/References&gt;&lt;/Group&gt;&lt;Group&gt;&lt;References&gt;&lt;Item&gt;&lt;ID&gt;22&lt;/ID&gt;&lt;UID&gt;{21DE2462-868B-4CDC-A40D-7559A7E8A77D}&lt;/UID&gt;&lt;Title&gt;Refugee Mental Health-An Urgent Call for Research and Action&lt;/Title&gt;&lt;Template&gt;Journal Article&lt;/Template&gt;&lt;Star&gt;0&lt;/Star&gt;&lt;Tag&gt;0&lt;/Tag&gt;&lt;Author&gt;Saadi, A; Al-Rousan, T; AlHeresh, R&lt;/Author&gt;&lt;Year&gt;2021&lt;/Year&gt;&lt;Details&gt;&lt;_accession_num&gt;33724386&lt;/_accession_num&gt;&lt;_author_adr&gt;Department of Neurology, Massachusetts General Hospital, Harvard Medical School,  Boston.; Herbert Wertheim School of Public Health and Human Longevity, University of  California, San Diego.; Department of Occupational Therapy, School of Health and Rehabilitation Sciences,  MGH Institute of Health Professions, Boston, Massachusetts.&lt;/_author_adr&gt;&lt;_collection_scope&gt;SCIE&lt;/_collection_scope&gt;&lt;_created&gt;64961212&lt;/_created&gt;&lt;_date&gt;2021-03-01&lt;/_date&gt;&lt;_date_display&gt;2021 Mar 1&lt;/_date_display&gt;&lt;_doi&gt;10.1001/jamanetworkopen.2021.2543&lt;/_doi&gt;&lt;_impact_factor&gt;  13.353&lt;/_impact_factor&gt;&lt;_isbn&gt;2574-3805 (Electronic); 2574-3805 (Linking)&lt;/_isbn&gt;&lt;_issue&gt;3&lt;/_issue&gt;&lt;_journal&gt;JAMA Netw Open&lt;/_journal&gt;&lt;_language&gt;eng&lt;/_language&gt;&lt;_modified&gt;64961212&lt;/_modified&gt;&lt;_pages&gt;e212543&lt;/_pages&gt;&lt;_social_category&gt;医学(1)&lt;/_social_category&gt;&lt;_subject_headings&gt;Bangladesh; Humans; *Mental Disorders/epidemiology; Mental Health; *Refugees&lt;/_subject_headings&gt;&lt;_tertiary_title&gt;JAMA network open&lt;/_tertiary_title&gt;&lt;_type_work&gt;Comment; Journal Article&lt;/_type_work&gt;&lt;_url&gt;http://www.ncbi.nlm.nih.gov/entrez/query.fcgi?cmd=Retrieve&amp;amp;db=pubmed&amp;amp;dopt=Abstract&amp;amp;list_uids=33724386&amp;amp;query_hl=1&lt;/_url&gt;&lt;_volume&gt;4&lt;/_volume&gt;&lt;/Details&gt;&lt;Extra&gt;&lt;DBUID&gt;{00EBDF0C-2E98-4FD7-9E47-813FAF00074E}&lt;/DBUID&gt;&lt;/Extra&gt;&lt;/Item&gt;&lt;/References&gt;&lt;/Group&gt;&lt;Group&gt;&lt;References&gt;&lt;Item&gt;&lt;ID&gt;44&lt;/ID&gt;&lt;UID&gt;{18710F0B-5693-413C-9344-19428801FFF4}&lt;/UID&gt;&lt;Title&gt;Promoting physical activity for mental health in a refugee camp: the Skaramagas  project&lt;/Title&gt;&lt;Template&gt;Journal Article&lt;/Template&gt;&lt;Star&gt;0&lt;/Star&gt;&lt;Tag&gt;0&lt;/Tag&gt;&lt;Author&gt;Adamakis, M&lt;/Author&gt;&lt;Year&gt;2022&lt;/Year&gt;&lt;Details&gt;&lt;_accession_num&gt;34551903&lt;/_accession_num&gt;&lt;_author_adr&gt;School of Education, University College Cork, Cork, Ireland  manosadam@phed.uoa.gr.; Department of Education and Social Work, University of Luxembourg, Luxembourg.&lt;/_author_adr&gt;&lt;_collection_scope&gt;SCIE&lt;/_collection_scope&gt;&lt;_created&gt;64968345&lt;/_created&gt;&lt;_date&gt;2022-01-01&lt;/_date&gt;&lt;_date_display&gt;2022 Jan&lt;/_date_display&gt;&lt;_doi&gt;10.1136/bjsports-2021-104636&lt;/_doi&gt;&lt;_impact_factor&gt;  18.473&lt;/_impact_factor&gt;&lt;_isbn&gt;1473-0480 (Electronic); 0306-3674 (Linking)&lt;/_isbn&gt;&lt;_issue&gt;2&lt;/_issue&gt;&lt;_journal&gt;Br J Sports Med&lt;/_journal&gt;&lt;_keywords&gt;adolescent; education; exercise; health promotion; physical activity&lt;/_keywords&gt;&lt;_language&gt;eng&lt;/_language&gt;&lt;_modified&gt;64968345&lt;/_modified&gt;&lt;_pages&gt;115-116&lt;/_pages&gt;&lt;_social_category&gt;医学(1)&lt;/_social_category&gt;&lt;_subject_headings&gt;Exercise; Humans; *Mental Health; *Refugee Camps&lt;/_subject_headings&gt;&lt;_tertiary_title&gt;British journal of sports medicine&lt;/_tertiary_title&gt;&lt;_type_work&gt;Editorial&lt;/_type_work&gt;&lt;_url&gt;http://www.ncbi.nlm.nih.gov/entrez/query.fcgi?cmd=Retrieve&amp;amp;db=pubmed&amp;amp;dopt=Abstract&amp;amp;list_uids=34551903&amp;amp;query_hl=1&lt;/_url&gt;&lt;_volume&gt;56&lt;/_volume&gt;&lt;/Details&gt;&lt;Extra&gt;&lt;DBUID&gt;{00EBDF0C-2E98-4FD7-9E47-813FAF00074E}&lt;/DBUID&gt;&lt;/Extra&gt;&lt;/Item&gt;&lt;/References&gt;&lt;/Group&gt;&lt;/Citation&gt;_x000a_"/>
    <w:docVar w:name="NE.Ref{727E971B-F7A2-4BED-B1B5-B0430AE97304}" w:val=" ADDIN NE.Ref.{727E971B-F7A2-4BED-B1B5-B0430AE97304}&lt;Citation&gt;&lt;Group&gt;&lt;References&gt;&lt;Item&gt;&lt;ID&gt;2085&lt;/ID&gt;&lt;UID&gt;{72F6875D-3D6F-4C4B-A582-AEF80D219B2E}&lt;/UID&gt;&lt;Title&gt;Interpersonal Psychotherapy for depressed adolescents (IPT-A): an overview&lt;/Title&gt;&lt;Template&gt;Journal Article&lt;/Template&gt;&lt;Star&gt;0&lt;/Star&gt;&lt;Tag&gt;0&lt;/Tag&gt;&lt;Author&gt;Mufson, L; Sills, R&lt;/Author&gt;&lt;Year&gt;2006&lt;/Year&gt;&lt;Details&gt;&lt;_accession_num&gt;17162450&lt;/_accession_num&gt;&lt;_author_adr&gt;Clinical Psychology in Psychiatry, Columbia University College of Physicians and  Surgeons, 1051 Riverside Dr., Unit 24, New York, NY, 10032, USA. Mufson@childpsych.columbia.edu&lt;/_author_adr&gt;&lt;_created&gt;62244975&lt;/_created&gt;&lt;_date&gt;2006-01-20&lt;/_date&gt;&lt;_date_display&gt;2006&lt;/_date_display&gt;&lt;_db_updated&gt;PubMed&lt;/_db_updated&gt;&lt;_doi&gt;10.1080/08039480601022397&lt;/_doi&gt;&lt;_impact_factor&gt;   1.406&lt;/_impact_factor&gt;&lt;_isbn&gt;0803-9488 (Print); 0803-9488 (Linking)&lt;/_isbn&gt;&lt;_issue&gt;6&lt;/_issue&gt;&lt;_journal&gt;Nord J Psychiatry&lt;/_journal&gt;&lt;_keywords&gt;Adaptation, Psychological; Adolescent; Antidepressive Agents/therapeutic use; Depressive Disorder, Major/diagnosis/psychology/*therapy; Female; Humans; *Interpersonal Relations; Male; Psychotherapy, Group/*methods; School Health Services; Serotonin Uptake Inhibitors/therapeutic use; Severity of Illness Index; Sick Role&lt;/_keywords&gt;&lt;_language&gt;eng&lt;/_language&gt;&lt;_modified&gt;62244976&lt;/_modified&gt;&lt;_pages&gt;431-7&lt;/_pages&gt;&lt;_tertiary_title&gt;Nordic journal of psychiatry&lt;/_tertiary_title&gt;&lt;_type_work&gt;Journal Article; Research Support, N.I.H., Extramural; Review&lt;/_type_work&gt;&lt;_url&gt;http://www.ncbi.nlm.nih.gov/entrez/query.fcgi?cmd=Retrieve&amp;amp;db=pubmed&amp;amp;dopt=Abstract&amp;amp;list_uids=17162450&amp;amp;query_hl=1&lt;/_url&gt;&lt;_volume&gt;60&lt;/_volume&gt;&lt;/Details&gt;&lt;Extra&gt;&lt;DBUID&gt;{B3F72E5F-0442-4E5A-9D98-614B0241D013}&lt;/DBUID&gt;&lt;/Extra&gt;&lt;/Item&gt;&lt;/References&gt;&lt;/Group&gt;&lt;/Citation&gt;_x000a_"/>
    <w:docVar w:name="NE.Ref{72A18DD0-1816-47B2-8AEF-034D5FDDF344}" w:val=" ADDIN NE.Ref.{72A18DD0-1816-47B2-8AEF-034D5FDDF344}&lt;Citation&gt;&lt;Group&gt;&lt;References&gt;&lt;Item&gt;&lt;ID&gt;38&lt;/ID&gt;&lt;UID&gt;{8207EC47-966B-4D36-9FFB-16C0412F63EB}&lt;/UID&gt;&lt;Title&gt;The Interaction of Person-Affect-Cognition-Execution (I-PACE) model for addictive  behaviors: Update, generalization to addictive behaviors beyond internet-use  disorders, and specification of the process character of addictive behaviors&lt;/Title&gt;&lt;Template&gt;Journal Article&lt;/Template&gt;&lt;Star&gt;0&lt;/Star&gt;&lt;Tag&gt;0&lt;/Tag&gt;&lt;Author&gt;Brand, M; Wegmann, E; Stark, R; Müller, A; Wölfling, K; Robbins, T W; Potenza, M N&lt;/Author&gt;&lt;Year&gt;2019&lt;/Year&gt;&lt;Details&gt;&lt;_accession_num&gt;31247240&lt;/_accession_num&gt;&lt;_author_adr&gt;General Psychology: Cognition and Center for Behavioral Addiction Research  (CeBAR), University of Duisburg-Essen, Germany; Erwin L. Hahn Institute for  Magnetic Resonance Imaging, Essen, Germany. Electronic address:  matthias.brand@uni-due.de.; General Psychology: Cognition and Center for Behavioral Addiction Research  (CeBAR), University of Duisburg-Essen, Germany.; Department of Psychotherapy and Systems Neuroscience, Justus-Liebig-University of  Giessen, Germany; Bender Institute of Neuroimaging, Justus-Liebig-University of  Giessen, Germany.; Department of Psychosomatic Medicine and Psychotherapy, Hannover Medical School,  Hannover, Germany.; Outpatient Clinic for Behavioral Addiction, Department of Psychosomatic Medicine  and Psychotherapy, University Medical Center, Johannes Gutenberg University  Mainz, Germany.; Department of Psychology, Behavioural and Clinical Neuroscience Institute,  University of Cambridge, UK.; Departments of Psychiatry, Neuroscience and Child Study, Yale University School  of Medicine, New Haven, USA; Connecticut Council on Problem Gambling,  Wethersfield, USA; Connecticut Mental Health Center, New Haven, USA.&lt;/_author_adr&gt;&lt;_date_display&gt;2019 Sep&lt;/_date_display&gt;&lt;_date&gt;2019-09-01&lt;/_date&gt;&lt;_doi&gt;10.1016/j.neubiorev.2019.06.032&lt;/_doi&gt;&lt;_isbn&gt;1873-7528 (Electronic); 0149-7634 (Linking)&lt;/_isbn&gt;&lt;_journal&gt;Neurosci Biobehav Rev&lt;/_journal&gt;&lt;_keywords&gt;Behavioral addictions; Buying-shopping disorder; Cue-reactivity; Gambling disorder; Gaming disorder; Inhibitory control; Problematic pornography use&lt;/_keywords&gt;&lt;_language&gt;eng&lt;/_language&gt;&lt;_ori_publication&gt;Copyright © 2019 The Authors. Published by Elsevier Ltd.. All rights reserved.&lt;/_ori_publication&gt;&lt;_pages&gt;1-10&lt;/_pages&gt;&lt;_subject_headings&gt;Amygdala/*physiopathology; Behavior, Addictive/*physiopathology; Decision Making/*physiology; Executive Function/*physiology; Humans; *Inhibition, Psychological; *Models, Theoretical; Prefrontal Cortex/*physiopathology; Ventral Striatum/*physiopathology&lt;/_subject_headings&gt;&lt;_tertiary_title&gt;Neuroscience and biobehavioral reviews&lt;/_tertiary_title&gt;&lt;_type_work&gt;Journal Article; Research Support, Non-U.S. Gov&amp;apos;t; Review&lt;/_type_work&gt;&lt;_url&gt;http://www.ncbi.nlm.nih.gov/entrez/query.fcgi?cmd=Retrieve&amp;amp;db=pubmed&amp;amp;dopt=Abstract&amp;amp;list_uids=31247240&amp;amp;query_hl=1&lt;/_url&gt;&lt;_volume&gt;104&lt;/_volume&gt;&lt;_created&gt;64675499&lt;/_created&gt;&lt;_modified&gt;64675499&lt;/_modified&gt;&lt;_impact_factor&gt;   9.052&lt;/_impact_factor&gt;&lt;_social_category&gt;心理学(1)&lt;/_social_category&gt;&lt;_collection_scope&gt;SCIE&lt;/_collection_scope&gt;&lt;/Details&gt;&lt;Extra&gt;&lt;DBUID&gt;{356C3A99-4987-4C6B-B8BC-C696A681C912}&lt;/DBUID&gt;&lt;/Extra&gt;&lt;/Item&gt;&lt;/References&gt;&lt;/Group&gt;&lt;Group&gt;&lt;References&gt;&lt;Item&gt;&lt;ID&gt;33&lt;/ID&gt;&lt;UID&gt;{965D567E-8649-4101-8479-BF87477F102C}&lt;/UID&gt;&lt;Title&gt;How Do Cyber Victimization and Low Core Self-Evaluations Interrelate in  Predicting Adolescent Problematic Technology Use?&lt;/Title&gt;&lt;Template&gt;Journal Article&lt;/Template&gt;&lt;Star&gt;0&lt;/Star&gt;&lt;Tag&gt;0&lt;/Tag&gt;&lt;Author&gt;Peláez-Fernández, M A; Chamizo-Nieto, M T; Rey, L; Extremera, N&lt;/Author&gt;&lt;Year&gt;2021&lt;/Year&gt;&lt;Details&gt;&lt;_accession_num&gt;33803516&lt;/_accession_num&gt;&lt;_author_adr&gt;Department of Social Psychology, Social Work, Social Anthropology and East Asian  Studies, University of Málaga, 29071 Málaga, Spain.; Department of Personality, Assessment and Psychological Treatment, University of  Málaga, 29071 Málaga, Spain.; Department of Personality, Assessment and Psychological Treatment, University of  Málaga, 29071 Málaga, Spain.; Department of Social Psychology, Social Work, Social Anthropology and East Asian  Studies, University of Málaga, 29071 Málaga, Spain.&lt;/_author_adr&gt;&lt;_date_display&gt;2021 Mar 18&lt;/_date_display&gt;&lt;_date&gt;2021-03-18&lt;/_date&gt;&lt;_doi&gt;10.3390/ijerph18063114&lt;/_doi&gt;&lt;_isbn&gt;1660-4601 (Electronic); 1661-7827 (Print); 1660-4601 (Linking)&lt;/_isbn&gt;&lt;_issue&gt;6&lt;/_issue&gt;&lt;_journal&gt;Int J Environ Res Public Health&lt;/_journal&gt;&lt;_keywords&gt;anxiety; buffering effect; core self-evaluations; cyber victimization; problematic technology use; stress&lt;/_keywords&gt;&lt;_language&gt;eng&lt;/_language&gt;&lt;_subject_headings&gt;Adolescent; *Bullying; Child; *Crime Victims; *Cyberbullying; Diagnostic Self Evaluation; Female; Humans; Internet; Male; Technology&lt;/_subject_headings&gt;&lt;_tertiary_title&gt;International journal of environmental research and public health&lt;/_tertiary_title&gt;&lt;_type_work&gt;Journal Article; Research Support, Non-U.S. Gov&amp;apos;t&lt;/_type_work&gt;&lt;_url&gt;http://www.ncbi.nlm.nih.gov/entrez/query.fcgi?cmd=Retrieve&amp;amp;db=pubmed&amp;amp;dopt=Abstract&amp;amp;list_uids=33803516&amp;amp;query_hl=1&lt;/_url&gt;&lt;_volume&gt;18&lt;/_volume&gt;&lt;_created&gt;64675490&lt;/_created&gt;&lt;_modified&gt;64675490&lt;/_modified&gt;&lt;_impact_factor&gt;   4.614&lt;/_impact_factor&gt;&lt;_collection_scope&gt;SSCI;SCIE&lt;/_collection_scope&gt;&lt;/Details&gt;&lt;Extra&gt;&lt;DBUID&gt;{356C3A99-4987-4C6B-B8BC-C696A681C912}&lt;/DBUID&gt;&lt;/Extra&gt;&lt;/Item&gt;&lt;/References&gt;&lt;/Group&gt;&lt;/Citation&gt;_x000a_"/>
    <w:docVar w:name="NE.Ref{72C189F5-4C39-433B-8EEA-FCA5AF4A3000}" w:val=" ADDIN NE.Ref.{72C189F5-4C39-433B-8EEA-FCA5AF4A3000}&lt;Citation&gt;&lt;Group&gt;&lt;References&gt;&lt;Item&gt;&lt;ID&gt;892&lt;/ID&gt;&lt;UID&gt;{B7CF960C-D680-4C83-BD34-824E83767422}&lt;/UID&gt;&lt;Title&gt;Testing the diathesis-stress model: 5-HTTLPR, childhood emotional maltreatment, and vulnerability to social anxiety disorder&lt;/Title&gt;&lt;Template&gt;Journal Article&lt;/Template&gt;&lt;Star&gt;0&lt;/Star&gt;&lt;Tag&gt;0&lt;/Tag&gt;&lt;Author&gt;Reinelt, E; Stopsack, M; Aldinger, M; John, U; Grabe, H J; Barnow, S&lt;/Author&gt;&lt;Year&gt;2013&lt;/Year&gt;&lt;Details&gt;&lt;_accession_num&gt;23475832&lt;/_accession_num&gt;&lt;_author_adr&gt;Department of Clinical Psychology and Psychotherapy, Ruprecht-Karls-University, Heidelberg, Germany. eva.reinelt@psychologie.uni-heidelberg.de&lt;/_author_adr&gt;&lt;_created&gt;61842159&lt;/_created&gt;&lt;_date&gt;2013-04-01&lt;/_date&gt;&lt;_date_display&gt;2013 Apr&lt;/_date_display&gt;&lt;_db_updated&gt;PubMed&lt;/_db_updated&gt;&lt;_doi&gt;10.1002/ajmg.b.32142&lt;/_doi&gt;&lt;_impact_factor&gt;   3.258&lt;/_impact_factor&gt;&lt;_isbn&gt;1552-485X (Electronic); 1552-4841 (Linking)&lt;/_isbn&gt;&lt;_issue&gt;3&lt;/_issue&gt;&lt;_journal&gt;Am J Med Genet B Neuropsychiatr Genet&lt;/_journal&gt;&lt;_keywords&gt;Adult; Age Factors; Aged; Anxiety Disorders/*genetics; Child; Child Abuse/psychology; Child Welfare; Environment; Female; *Genetic Predisposition to Disease; Genotype; Humans; Male; Middle Aged; Polymorphism, Genetic; Regression Analysis; Risk Factors; Serotonin Plasma Membrane Transport Proteins/*genetics; Stress, Psychological/*genetics; Young Adult&lt;/_keywords&gt;&lt;_language&gt;eng&lt;/_language&gt;&lt;_modified&gt;61842160&lt;/_modified&gt;&lt;_ori_publication&gt;Copyright (c) 2013 Wiley Periodicals, Inc.&lt;/_ori_publication&gt;&lt;_pages&gt;253-61&lt;/_pages&gt;&lt;_tertiary_title&gt;American journal of medical genetics. Part B, Neuropsychiatric genetics : the_x000d__x000a_      official publication of the International Society of Psychiatric Genetics&lt;/_tertiary_title&gt;&lt;_type_work&gt;Journal Article; Research Support, Non-U.S. Gov&amp;apos;t&lt;/_type_work&gt;&lt;_url&gt;http://www.ncbi.nlm.nih.gov/entrez/query.fcgi?cmd=Retrieve&amp;amp;db=pubmed&amp;amp;dopt=Abstract&amp;amp;list_uids=23475832&amp;amp;query_hl=1&lt;/_url&gt;&lt;_volume&gt;162B&lt;/_volume&gt;&lt;/Details&gt;&lt;Extra&gt;&lt;DBUID&gt;{B3F72E5F-0442-4E5A-9D98-614B0241D013}&lt;/DBUID&gt;&lt;/Extra&gt;&lt;/Item&gt;&lt;/References&gt;&lt;/Group&gt;&lt;/Citation&gt;_x000a_"/>
    <w:docVar w:name="NE.Ref{72CCC023-DC17-4EC8-B959-78172BBE9893}" w:val=" ADDIN NE.Ref.{72CCC023-DC17-4EC8-B959-78172BBE9893}&lt;Citation&gt;&lt;Group&gt;&lt;References&gt;&lt;Item&gt;&lt;ID&gt;2&lt;/ID&gt;&lt;UID&gt;{225C2B96-B7E8-481D-8EA6-C8C74B4B6959}&lt;/UID&gt;&lt;Title&gt;Global prevalence of digital addiction in general population: A systematic review  and meta-analysis&lt;/Title&gt;&lt;Template&gt;Journal Article&lt;/Template&gt;&lt;Star&gt;0&lt;/Star&gt;&lt;Tag&gt;0&lt;/Tag&gt;&lt;Author&gt;Meng, S Q; Cheng, J L; Li, Y Y; Yang, X Q; Zheng, J W; Chang, X W; Shi, Y; Chen, Y; Lu, L; Sun, Y; Bao, Y P; Shi, J&lt;/Author&gt;&lt;Year&gt;2022&lt;/Year&gt;&lt;Details&gt;&lt;_accession_num&gt;35150965&lt;/_accession_num&gt;&lt;_author_adr&gt;National Institute on Drug Dependence and Beijing Key Laboratory of Drug  Dependence, Peking University, Beijing, China.; National Institute on Drug Dependence and Beijing Key Laboratory of Drug  Dependence, Peking University, Beijing, China.; National Institute on Drug Dependence and Beijing Key Laboratory of Drug  Dependence, Peking University, Beijing, China.; National Institute on Drug Dependence and Beijing Key Laboratory of Drug  Dependence, Peking University, Beijing, China.; National Institute on Drug Dependence and Beijing Key Laboratory of Drug  Dependence, Peking University, Beijing, China.; National Institute on Drug Dependence and Beijing Key Laboratory of Drug  Dependence, Peking University, Beijing, China.; Peking University Shenzhen Hospital, Shenzhen, China.; Peking University Shenzhen Hospital, Shenzhen, China.; National Institute on Drug Dependence and Beijing Key Laboratory of Drug  Dependence, Peking University, Beijing, China; Peking University Sixth Hospital,  Peking University Institute of Mental Health, NHC Key Laboratory of Mental Health  (Peking University), National Clinical Research Center for Mental Disorders  (Peking University Sixth Hospital), Beijing, China.; National Institute on Drug Dependence and Beijing Key Laboratory of Drug  Dependence, Peking University, Beijing, China. Electronic address:  sunyan@bjmu.edu.cn.; National Institute on Drug Dependence and Beijing Key Laboratory of Drug  Dependence, Peking University, Beijing, China. Electronic address:  baoyp@bjmu.edu.cn.; National Institute on Drug Dependence and Beijing Key Laboratory of Drug  Dependence, Peking University, Beijing, China; Peking University Shenzhen  Hospital, Shenzhen, China; The State Key Laboratory of Natural and Biomimetic  Drugs, Peking University, Beijing, China; The Key Laboratory for Neuroscience of  the Ministry of Education and Health, Peking University, Beijing, China.  Electronic address: shijie@bjmu.edu.cn.&lt;/_author_adr&gt;&lt;_collection_scope&gt;SSCI&lt;/_collection_scope&gt;&lt;_created&gt;64730541&lt;/_created&gt;&lt;_date&gt;2022-03-01&lt;/_date&gt;&lt;_date_display&gt;2022 Mar&lt;/_date_display&gt;&lt;_doi&gt;10.1016/j.cpr.2022.102128&lt;/_doi&gt;&lt;_impact_factor&gt;  11.397&lt;/_impact_factor&gt;&lt;_isbn&gt;1873-7811 (Electronic); 0272-7358 (Linking)&lt;/_isbn&gt;&lt;_journal&gt;Clin Psychol Rev&lt;/_journal&gt;&lt;_keywords&gt;Behavioral addiction; Digital addiction; Gaming addiction; Internet addiction; Meta-analysis; Prevalence&lt;/_keywords&gt;&lt;_language&gt;eng&lt;/_language&gt;&lt;_modified&gt;64730541&lt;/_modified&gt;&lt;_ori_publication&gt;Copyright © 2022 Elsevier Ltd. All rights reserved.&lt;/_ori_publication&gt;&lt;_pages&gt;102128&lt;/_pages&gt;&lt;_social_category&gt;心理学(1)&lt;/_social_category&gt;&lt;_subject_headings&gt;*Behavior, Addictive/epidemiology; *COVID-19; Female; Humans; Male; Pandemics; Prevalence; SARS-CoV-2&lt;/_subject_headings&gt;&lt;_tertiary_title&gt;Clinical psychology review&lt;/_tertiary_title&gt;&lt;_type_work&gt;Journal Article; Meta-Analysis; Research Support, Non-U.S. Gov&amp;apos;t; Review; Systematic Review&lt;/_type_work&gt;&lt;_url&gt;http://www.ncbi.nlm.nih.gov/entrez/query.fcgi?cmd=Retrieve&amp;amp;db=pubmed&amp;amp;dopt=Abstract&amp;amp;list_uids=35150965&amp;amp;query_hl=1&lt;/_url&gt;&lt;_volume&gt;92&lt;/_volume&gt;&lt;/Details&gt;&lt;Extra&gt;&lt;DBUID&gt;{EAD0D9F0-7B9C-4750-A1E8-6A02F78A758B}&lt;/DBUID&gt;&lt;/Extra&gt;&lt;/Item&gt;&lt;/References&gt;&lt;/Group&gt;&lt;/Citation&gt;_x000a_"/>
    <w:docVar w:name="NE.Ref{72D60B02-843E-4EC9-AB69-C876339F797A}" w:val=" ADDIN NE.Ref.{72D60B02-843E-4EC9-AB69-C876339F797A}&lt;Citation&gt;&lt;Group&gt;&lt;References&gt;&lt;Item&gt;&lt;ID&gt;2934&lt;/ID&gt;&lt;UID&gt;{8DEBA0A8-80C0-4C90-9C37-9879E917CFE0}&lt;/UID&gt;&lt;Title&gt;How does subjective social status affect internalizing and externalizing problems among Syrian refugee adolescents?&lt;/Title&gt;&lt;Template&gt;Journal Article&lt;/Template&gt;&lt;Star&gt;0&lt;/Star&gt;&lt;Tag&gt;0&lt;/Tag&gt;&lt;Author&gt;Düren, Rahşan; Yalçın, Özgen&lt;/Author&gt;&lt;Year&gt;2022&lt;/Year&gt;&lt;Details&gt;&lt;_accessed&gt;64384713&lt;/_accessed&gt;&lt;_collection_scope&gt;SSCI&lt;/_collection_scope&gt;&lt;_created&gt;64384713&lt;/_created&gt;&lt;_date&gt;64278720&lt;/_date&gt;&lt;_db_updated&gt;CrossRef&lt;/_db_updated&gt;&lt;_doi&gt;10.1007/s12144-022-03002-4&lt;/_doi&gt;&lt;_impact_factor&gt;   4.297&lt;/_impact_factor&gt;&lt;_isbn&gt;1046-1310&lt;/_isbn&gt;&lt;_journal&gt;Current Psychology&lt;/_journal&gt;&lt;_modified&gt;64384713&lt;/_modified&gt;&lt;_tertiary_title&gt;Curr Psychol&lt;/_tertiary_title&gt;&lt;_url&gt;https://link.springer.com/10.1007/s12144-022-03002-4_x000d__x000a_https://link.springer.com/content/pdf/10.1007/s12144-022-03002-4.pdf&lt;/_url&gt;&lt;/Details&gt;&lt;Extra&gt;&lt;DBUID&gt;{93870BB0-CAEF-4F07-AAE0-DA131E288E28}&lt;/DBUID&gt;&lt;/Extra&gt;&lt;/Item&gt;&lt;/References&gt;&lt;/Group&gt;&lt;/Citation&gt;_x000a_"/>
    <w:docVar w:name="NE.Ref{72E158E8-AD97-43F5-AD9C-3D1AE8CF51C9}" w:val=" ADDIN NE.Ref.{72E158E8-AD97-43F5-AD9C-3D1AE8CF51C9}&lt;Citation&gt;&lt;Group&gt;&lt;References&gt;&lt;Item&gt;&lt;ID&gt;33&lt;/ID&gt;&lt;UID&gt;{E3424DCA-BF78-4552-BD57-8E8725CBB351}&lt;/UID&gt;&lt;Title&gt;Extreme Weight-Control Behaviors and Suicide Risk Among High School Students&lt;/Title&gt;&lt;Template&gt;Journal Article&lt;/Template&gt;&lt;Star&gt;0&lt;/Star&gt;&lt;Tag&gt;0&lt;/Tag&gt;&lt;Author&gt;Johnson, Emily R; Weiler, Robert M; Barnett, Tracey E; Pealer, Lisa N&lt;/Author&gt;&lt;Year&gt;2016&lt;/Year&gt;&lt;Details&gt;&lt;_accessed&gt;62566733&lt;/_accessed&gt;&lt;_accession_num&gt;WOS:000372276000007&lt;/_accession_num&gt;&lt;_cited_count&gt;2&lt;/_cited_count&gt;&lt;_collection_scope&gt;SCIE;SSCI;&lt;/_collection_scope&gt;&lt;_created&gt;62566099&lt;/_created&gt;&lt;_custom1&gt;26&lt;/_custom1&gt;&lt;_date_display&gt;2016, APR 2016&lt;/_date_display&gt;&lt;_db_provider&gt;ISI&lt;/_db_provider&gt;&lt;_db_updated&gt;Web of Science-All&lt;/_db_updated&gt;&lt;_doi&gt;10.1111/josh.12380&lt;/_doi&gt;&lt;_impact_factor&gt;   1.935&lt;/_impact_factor&gt;&lt;_isbn&gt;0022-4391&lt;/_isbn&gt;&lt;_issue&gt;4&lt;/_issue&gt;&lt;_journal&gt;JOURNAL OF SCHOOL HEALTH&lt;/_journal&gt;&lt;_modified&gt;62566733&lt;/_modified&gt;&lt;_pages&gt;281-287&lt;/_pages&gt;&lt;_url&gt;http://gateway.isiknowledge.com/gateway/Gateway.cgi?GWVersion=2&amp;amp;SrcAuth=AegeanSoftware&amp;amp;SrcApp=NoteExpress&amp;amp;DestLinkType=FullRecord&amp;amp;DestApp=WOS&amp;amp;KeyUT=000372276000007&lt;/_url&gt;&lt;_volume&gt;86&lt;/_volume&gt;&lt;/Details&gt;&lt;Extra&gt;&lt;DBUID&gt;{1298737D-6330-4780-9F08-2412F22521A4}&lt;/DBUID&gt;&lt;/Extra&gt;&lt;/Item&gt;&lt;/References&gt;&lt;/Group&gt;&lt;/Citation&gt;_x000a_"/>
    <w:docVar w:name="NE.Ref{72E58239-CE4E-49FA-8F53-4939E87F01BB}" w:val=" ADDIN NE.Ref.{72E58239-CE4E-49FA-8F53-4939E87F01BB}&lt;Citation&gt;&lt;Group&gt;&lt;References&gt;&lt;Item&gt;&lt;ID&gt;181&lt;/ID&gt;&lt;UID&gt;{D7548897-7F8B-4402-8D4A-8B51827F7A53}&lt;/UID&gt;&lt;Title&gt;Prevalence of Myopia in France: A Cross-Sectional Analysis&lt;/Title&gt;&lt;Template&gt;Journal Article&lt;/Template&gt;&lt;Star&gt;0&lt;/Star&gt;&lt;Tag&gt;0&lt;/Tag&gt;&lt;Author&gt;Matamoros, E; Ingrand, P; Pelen, F; Bentaleb, Y; Weber, M; Korobelnik, J F; Souied, E; Leveziel, N&lt;/Author&gt;&lt;Year&gt;2015&lt;/Year&gt;&lt;Details&gt;&lt;_accessed&gt;65137565&lt;/_accessed&gt;&lt;_accession_num&gt;26559276&lt;/_accession_num&gt;&lt;_author_adr&gt;From the Department of Ophthalmology, University Hospital of Poitiers (EM, NL);  Epidemiology &amp;amp; Biostatistics, INSERM CIC 1402, University of Poitiers, Poitiers  (PI); Ophtapointvision, Paris (FP, YB); Department of Ophthalmology, University  Hospital of Nantes, Nantes (MW); Department of Ophthalmology, University Hospital  of Bordeaux, Bordeaux (JFK); Department of Ophthalmology, Creteil Eye University  (ES); and Inserm 1084, University of Poitiers, Paris, France (NL).&lt;/_author_adr&gt;&lt;_collection_scope&gt;SCIE&lt;/_collection_scope&gt;&lt;_created&gt;65137564&lt;/_created&gt;&lt;_date&gt;2015-11-01&lt;/_date&gt;&lt;_date_display&gt;2015 Nov&lt;/_date_display&gt;&lt;_doi&gt;10.1097/MD.0000000000001976&lt;/_doi&gt;&lt;_impact_factor&gt;   1.817&lt;/_impact_factor&gt;&lt;_isbn&gt;1536-5964 (Electronic); 0025-7974 (Print); 0025-7974 (Linking)&lt;/_isbn&gt;&lt;_issue&gt;45&lt;/_issue&gt;&lt;_journal&gt;Medicine (Baltimore)&lt;/_journal&gt;&lt;_language&gt;eng&lt;/_language&gt;&lt;_modified&gt;65137565&lt;/_modified&gt;&lt;_pages&gt;e1976&lt;/_pages&gt;&lt;_social_category&gt;医学(4)&lt;/_social_category&gt;&lt;_subject_headings&gt;Adult; Age Factors; Cross-Sectional Studies; Female; France/epidemiology; Humans; Male; Middle Aged; Myopia/*epidemiology; Prevalence; Sex Factors; Young Adult&lt;/_subject_headings&gt;&lt;_tertiary_title&gt;Medicine&lt;/_tertiary_title&gt;&lt;_type_work&gt;Journal Article; Observational Study&lt;/_type_work&gt;&lt;_url&gt;http://www.ncbi.nlm.nih.gov/entrez/query.fcgi?cmd=Retrieve&amp;amp;db=pubmed&amp;amp;dopt=Abstract&amp;amp;list_uids=26559276&amp;amp;query_hl=1&lt;/_url&gt;&lt;_volume&gt;94&lt;/_volume&gt;&lt;/Details&gt;&lt;Extra&gt;&lt;DBUID&gt;{3F9387F2-331A-44EC-89D9-44E8C1CA5F18}&lt;/DBUID&gt;&lt;/Extra&gt;&lt;/Item&gt;&lt;/References&gt;&lt;/Group&gt;&lt;/Citation&gt;_x000a_"/>
    <w:docVar w:name="NE.Ref{72E67EC9-046F-4A41-8398-C6C326EE8D87}" w:val=" ADDIN NE.Ref.{72E67EC9-046F-4A41-8398-C6C326EE8D87}&lt;Citation&gt;&lt;Group&gt;&lt;References&gt;&lt;Item&gt;&lt;ID&gt;25&lt;/ID&gt;&lt;UID&gt;{BED5CE2C-6A4B-41A3-85EB-757DF630712D}&lt;/UID&gt;&lt;Title&gt;Time-varying associations of pre-migration and post-migration stressors in refugees&amp;apos; mental health during resettlement: a longitudinal study in Australia&lt;/Title&gt;&lt;Template&gt;Journal Article&lt;/Template&gt;&lt;Star&gt;0&lt;/Star&gt;&lt;Tag&gt;0&lt;/Tag&gt;&lt;Author&gt;Wu, Shuxian; Renzaho, Andre M N; Hall, Brian J; Shi, Lishuo; Ling, Li; Chen, Wen&lt;/Author&gt;&lt;Year&gt;2021&lt;/Year&gt;&lt;Details&gt;&lt;_alternate_title&gt;The Lancet Psychiatry&lt;/_alternate_title&gt;&lt;_created&gt;64808194&lt;/_created&gt;&lt;_date&gt;2021-01-01&lt;/_date&gt;&lt;_date_display&gt;2021&lt;/_date_display&gt;&lt;_doi&gt;https://doi.org/10.1016/S2215-0366(20)30422-3&lt;/_doi&gt;&lt;_isbn&gt;2215-0366&lt;/_isbn&gt;&lt;_issue&gt;1&lt;/_issue&gt;&lt;_journal&gt;The Lancet Psychiatry&lt;/_journal&gt;&lt;_modified&gt;64808194&lt;/_modified&gt;&lt;_pages&gt;36-47&lt;/_pages&gt;&lt;_url&gt;https://www.sciencedirect.com/science/article/pii/S2215036620304223&lt;/_url&gt;&lt;_volume&gt;8&lt;/_volume&gt;&lt;/Details&gt;&lt;Extra&gt;&lt;DBUID&gt;{62B73418-E7EA-4772-A85B-742AAA2FBBE5}&lt;/DBUID&gt;&lt;/Extra&gt;&lt;/Item&gt;&lt;/References&gt;&lt;/Group&gt;&lt;Group&gt;&lt;References&gt;&lt;Item&gt;&lt;ID&gt;46&lt;/ID&gt;&lt;UID&gt;{2C741D3E-A3EF-42D6-9C22-19F799467400}&lt;/UID&gt;&lt;Title&gt;Determinants of Mental Illness Among Humanitarian Migrants: Longitudinal Analysis of Findings From the First Three Waves of a Large Cohort Study&lt;/Title&gt;&lt;Template&gt;Journal Article&lt;/Template&gt;&lt;Star&gt;0&lt;/Star&gt;&lt;Tag&gt;0&lt;/Tag&gt;&lt;Author&gt;Cooper, Sam; Enticott, Joanne C; Shawyer, Frances; Meadows, Graham&lt;/Author&gt;&lt;Year&gt;2019&lt;/Year&gt;&lt;Details&gt;&lt;_alternate_title&gt;Frontiers in Psychiatry&lt;/_alternate_title&gt;&lt;_collection_scope&gt;SSCI;SCIE&lt;/_collection_scope&gt;&lt;_created&gt;64815732&lt;/_created&gt;&lt;_date&gt;2019-01-01&lt;/_date&gt;&lt;_date_display&gt;2019&lt;/_date_display&gt;&lt;_impact_factor&gt;   5.435&lt;/_impact_factor&gt;&lt;_isbn&gt;1664-0640&lt;/_isbn&gt;&lt;_journal&gt;Frontiers in Psychiatry&lt;/_journal&gt;&lt;_modified&gt;64815732&lt;/_modified&gt;&lt;_social_category&gt;医学(3)&lt;/_social_category&gt;&lt;_url&gt;https://www.frontiersin.org/articles/10.3389/fpsyt.2019.00545&lt;/_url&gt;&lt;_volume&gt;10&lt;/_volume&gt;&lt;/Details&gt;&lt;Extra&gt;&lt;DBUID&gt;{62B73418-E7EA-4772-A85B-742AAA2FBBE5}&lt;/DBUID&gt;&lt;/Extra&gt;&lt;/Item&gt;&lt;/References&gt;&lt;/Group&gt;&lt;Group&gt;&lt;References&gt;&lt;Item&gt;&lt;ID&gt;78&lt;/ID&gt;&lt;UID&gt;{45DF8110-2CC5-4BFA-94AB-56CEF29CE47D}&lt;/UID&gt;&lt;Title&gt;Psychological and behavioural responses to COVID-19: a China-Britain comparison&lt;/Title&gt;&lt;Template&gt;Journal Article&lt;/Template&gt;&lt;Star&gt;0&lt;/Star&gt;&lt;Tag&gt;0&lt;/Tag&gt;&lt;Author&gt;Goodwin, R; Hou, W K; Sun, S; Ben-Ezra, M&lt;/Author&gt;&lt;Year&gt;2021&lt;/Year&gt;&lt;Details&gt;&lt;_accession_num&gt;32967892&lt;/_accession_num&gt;&lt;_author_adr&gt;Psychology, University of Warwick, Coventry, UK robin.goodwin@warwick.ac.uk.; Psychology, Education University of Hong Kong, Hong Kong, China.; Journalism, Fudan University, Shanghai, China.; Social Work, Ariel University, Ariel, Israel.&lt;/_author_adr&gt;&lt;_date_display&gt;2021 Feb&lt;/_date_display&gt;&lt;_date&gt;2021-02-01&lt;/_date&gt;&lt;_doi&gt;10.1136/jech-2020-214453&lt;/_doi&gt;&lt;_isbn&gt;1470-2738 (Electronic); 0143-005X (Linking)&lt;/_isbn&gt;&lt;_issue&gt;2&lt;/_issue&gt;&lt;_journal&gt;J Epidemiol Community Health&lt;/_journal&gt;&lt;_keywords&gt;Epidemics; ethnicity; international health; psychological stress&lt;/_keywords&gt;&lt;_language&gt;eng&lt;/_language&gt;&lt;_ori_publication&gt;© Author(s) (or their employer(s)) 2021. No commercial re-use. See rights and _x000d__x000a_      permissions. Published by BMJ.&lt;/_ori_publication&gt;&lt;_pages&gt;189-192&lt;/_pages&gt;&lt;_subject_headings&gt;Adult; Aged; COVID-19/epidemiology/*psychology; China/epidemiology; Female; Humans; Male; Mental Disorders/epidemiology/*etiology/psychology; Mental Health/*statistics &amp;amp; numerical data; Middle Aged; Pandemics; Physical Distancing; *Psychological Distress; Quarantine/*psychology; SARS-CoV-2; Self Medication; Stress, Psychological/epidemiology/*etiology/psychology; United Kingdom/epidemiology&lt;/_subject_headings&gt;&lt;_tertiary_title&gt;Journal of epidemiology and community health&lt;/_tertiary_title&gt;&lt;_type_work&gt;Comparative Study; Journal Article; Research Support, Non-U.S. Gov&amp;apos;t&lt;/_type_work&gt;&lt;_url&gt;http://www.ncbi.nlm.nih.gov/entrez/query.fcgi?cmd=Retrieve&amp;amp;db=pubmed&amp;amp;dopt=Abstract&amp;amp;list_uids=32967892&amp;amp;query_hl=1&lt;/_url&gt;&lt;_volume&gt;75&lt;/_volume&gt;&lt;_created&gt;64819375&lt;/_created&gt;&lt;_modified&gt;64819375&lt;/_modified&gt;&lt;_impact_factor&gt;   6.286&lt;/_impact_factor&gt;&lt;_social_category&gt;医学(2)&lt;/_social_category&gt;&lt;_collection_scope&gt;SSCI;SCIE&lt;/_collection_scope&gt;&lt;/Details&gt;&lt;Extra&gt;&lt;DBUID&gt;{62B73418-E7EA-4772-A85B-742AAA2FBBE5}&lt;/DBUID&gt;&lt;/Extra&gt;&lt;/Item&gt;&lt;/References&gt;&lt;/Group&gt;&lt;/Citation&gt;_x000a_"/>
    <w:docVar w:name="NE.Ref{72F2A4A4-B0BB-4576-8175-C8CCA6D34EB1}" w:val=" ADDIN NE.Ref.{72F2A4A4-B0BB-4576-8175-C8CCA6D34EB1}&lt;Citation&gt;&lt;Group&gt;&lt;References&gt;&lt;Item&gt;&lt;ID&gt;45&lt;/ID&gt;&lt;UID&gt;{E0CD0A75-7A5E-4179-B64B-D0DE247F76F5}&lt;/UID&gt;&lt;Title&gt;Lifestyle and mental health&lt;/Title&gt;&lt;Template&gt;Journal Article&lt;/Template&gt;&lt;Star&gt;0&lt;/Star&gt;&lt;Tag&gt;0&lt;/Tag&gt;&lt;Author&gt;Walsh, R&lt;/Author&gt;&lt;Year&gt;2011&lt;/Year&gt;&lt;Details&gt;&lt;_accessed&gt;65152393&lt;/_accessed&gt;&lt;_accession_num&gt;21244124&lt;/_accession_num&gt;&lt;_author_adr&gt;University of California, Irvine College of Medicine, 92697-1675, USA.  rwalsh@uci.edu&lt;/_author_adr&gt;&lt;_collection_scope&gt;SSCI&lt;/_collection_scope&gt;&lt;_created&gt;65067627&lt;/_created&gt;&lt;_date&gt;2011-10-01&lt;/_date&gt;&lt;_date_display&gt;2011 Oct&lt;/_date_display&gt;&lt;_doi&gt;10.1037/a0021769&lt;/_doi&gt;&lt;_impact_factor&gt;  16.358&lt;/_impact_factor&gt;&lt;_isbn&gt;1935-990X (Electronic); 0003-066X (Linking)&lt;/_isbn&gt;&lt;_issue&gt;7&lt;/_issue&gt;&lt;_journal&gt;Am Psychol&lt;/_journal&gt;&lt;_language&gt;eng&lt;/_language&gt;&lt;_modified&gt;65152393&lt;/_modified&gt;&lt;_pages&gt;579-92&lt;/_pages&gt;&lt;_social_category&gt;心理学(1)&lt;/_social_category&gt;&lt;_subject_headings&gt;Diet/psychology; Exercise/psychology; Humans; Interpersonal Relations; *Life Style; *Mental Health; Nature; Recreation; Religion&lt;/_subject_headings&gt;&lt;_tertiary_title&gt;The American psychologist&lt;/_tertiary_title&gt;&lt;_type_work&gt;Journal Article; Review&lt;/_type_work&gt;&lt;_url&gt;http://www.ncbi.nlm.nih.gov/entrez/query.fcgi?cmd=Retrieve&amp;amp;db=pubmed&amp;amp;dopt=Abstract&amp;amp;list_uids=21244124&amp;amp;query_hl=1&lt;/_url&gt;&lt;_volume&gt;66&lt;/_volume&gt;&lt;/Details&gt;&lt;Extra&gt;&lt;DBUID&gt;{B229E695-20C0-47E4-A960-6A523A810098}&lt;/DBUID&gt;&lt;/Extra&gt;&lt;/Item&gt;&lt;/References&gt;&lt;/Group&gt;&lt;/Citation&gt;_x000a_"/>
    <w:docVar w:name="NE.Ref{72F69138-2619-4D88-B60E-109AE59C86D6}" w:val=" ADDIN NE.Ref.{72F69138-2619-4D88-B60E-109AE59C86D6}&lt;Citation&gt;&lt;Group&gt;&lt;References&gt;&lt;Item&gt;&lt;ID&gt;3479&lt;/ID&gt;&lt;UID&gt;{330C7896-FB45-48F8-9E97-232310B78969}&lt;/UID&gt;&lt;Title&gt;Eight-Year Depressive Symptom Trajectories and Incident Stroke: A 10-Year  Follow-Up of the HRS (Health and Retirement Study)&lt;/Title&gt;&lt;Template&gt;Journal Article&lt;/Template&gt;&lt;Star&gt;0&lt;/Star&gt;&lt;Tag&gt;0&lt;/Tag&gt;&lt;Author&gt;Soh, Y; Tiemeier, H; Kawachi, I; Berkman, L F; Kubzansky, L D&lt;/Author&gt;&lt;Year&gt;2022&lt;/Year&gt;&lt;Details&gt;&lt;_accession_num&gt;35603598&lt;/_accession_num&gt;&lt;_author_adr&gt;Department of Social and Behavioral Sciences (Y.S., H.T., I.K., L.F.B., L.D.K.),  Harvard T.H. Chan School of Public Health, Boston, MA.; Department of Social and Behavioral Sciences (Y.S., H.T., I.K., L.F.B., L.D.K.),  Harvard T.H. Chan School of Public Health, Boston, MA.; Department of Social and Behavioral Sciences (Y.S., H.T., I.K., L.F.B., L.D.K.),  Harvard T.H. Chan School of Public Health, Boston, MA.; Department of Social and Behavioral Sciences (Y.S., H.T., I.K., L.F.B., L.D.K.),  Harvard T.H. Chan School of Public Health, Boston, MA.; Harvard Center for Population and Development, Cambridge, MA (L.F.B.).; Department of Social and Behavioral Sciences (Y.S., H.T., I.K., L.F.B., L.D.K.),  Harvard T.H. Chan School of Public Health, Boston, MA.; Lee Kum Sheung Center for Health and Happiness (L.D.K.), Harvard T.H. Chan School  of Public Health, Boston, MA.&lt;/_author_adr&gt;&lt;_date_display&gt;2022 Aug&lt;/_date_display&gt;&lt;_date&gt;2022-08-01&lt;/_date&gt;&lt;_doi&gt;10.1161/STROKEAHA.121.037768&lt;/_doi&gt;&lt;_isbn&gt;1524-4628 (Electronic); 0039-2499 (Linking)&lt;/_isbn&gt;&lt;_issue&gt;8&lt;/_issue&gt;&lt;_journal&gt;Stroke&lt;/_journal&gt;&lt;_keywords&gt;aged; cardiovascular diseases; cohort studies; depression; follow-up studies; risk factors; stroke&lt;/_keywords&gt;&lt;_language&gt;eng&lt;/_language&gt;&lt;_pages&gt;2569-2576&lt;/_pages&gt;&lt;_subject_headings&gt;*Depression/diagnosis; Follow-Up Studies; Humans; Longitudinal Studies; Prospective Studies; Retirement; Risk Factors; *Stroke/epidemiology&lt;/_subject_headings&gt;&lt;_tertiary_title&gt;Stroke&lt;/_tertiary_title&gt;&lt;_type_work&gt;Journal Article; Research Support, N.I.H., Extramural&lt;/_type_work&gt;&lt;_url&gt;http://www.ncbi.nlm.nih.gov/entrez/query.fcgi?cmd=Retrieve&amp;amp;db=pubmed&amp;amp;dopt=Abstract&amp;amp;list_uids=35603598&amp;amp;query_hl=1&lt;/_url&gt;&lt;_volume&gt;53&lt;/_volume&gt;&lt;_created&gt;64734595&lt;/_created&gt;&lt;_modified&gt;64734595&lt;/_modified&gt;&lt;_db_updated&gt;PubMed&lt;/_db_updated&gt;&lt;_impact_factor&gt;  10.170&lt;/_impact_factor&gt;&lt;_social_category&gt;医学(1)&lt;/_social_category&gt;&lt;_collection_scope&gt;SCIE&lt;/_collection_scope&gt;&lt;/Details&gt;&lt;Extra&gt;&lt;DBUID&gt;{93870BB0-CAEF-4F07-AAE0-DA131E288E28}&lt;/DBUID&gt;&lt;/Extra&gt;&lt;/Item&gt;&lt;/References&gt;&lt;/Group&gt;&lt;/Citation&gt;_x000a_"/>
    <w:docVar w:name="NE.Ref{73294BA5-5FDE-459B-B076-10969282F9C0}" w:val=" ADDIN NE.Ref.{73294BA5-5FDE-459B-B076-10969282F9C0}&lt;Citation&gt;&lt;Group&gt;&lt;References&gt;&lt;Item&gt;&lt;ID&gt;63&lt;/ID&gt;&lt;UID&gt;{6DC74BE7-C040-47B7-84CB-284FBBA4ACBA}&lt;/UID&gt;&lt;Title&gt;The brain structure, immunometabolic and genetic mechanisms underlying the association between lifestyle and depression&lt;/Title&gt;&lt;Template&gt;Journal Article&lt;/Template&gt;&lt;Star&gt;0&lt;/Star&gt;&lt;Tag&gt;0&lt;/Tag&gt;&lt;Author&gt;Zhao, Yujie; Yang, Liu; Sahakian, Barbara J; Langley, Christelle; Zhang, Wei; Kuo, Kevin; Li, Zeyu; Gan, Yihan; Li, Yuzhu; Zhao, Yang; Yu, Jintai; Feng, Jianfeng; Cheng, Wei&lt;/Author&gt;&lt;Year&gt;2023&lt;/Year&gt;&lt;Details&gt;&lt;_accessed&gt;65152641&lt;/_accessed&gt;&lt;_alternate_title&gt;Nature Mental Health&lt;/_alternate_title&gt;&lt;_created&gt;65068926&lt;/_created&gt;&lt;_date&gt;2023-01-01&lt;/_date&gt;&lt;_date_display&gt;2023&lt;/_date_display&gt;&lt;_doi&gt;10.1038/s44220-023-00120-1&lt;/_doi&gt;&lt;_isbn&gt;2731-6076&lt;/_isbn&gt;&lt;_journal&gt;Nature Mental Health&lt;/_journal&gt;&lt;_modified&gt;65152641&lt;/_modified&gt;&lt;_number&gt;Zhao2023&lt;/_number&gt;&lt;_url&gt;https://doi.org/10.1038/s44220-023-00120-1&lt;/_url&gt;&lt;/Details&gt;&lt;Extra&gt;&lt;DBUID&gt;{B229E695-20C0-47E4-A960-6A523A810098}&lt;/DBUID&gt;&lt;/Extra&gt;&lt;/Item&gt;&lt;/References&gt;&lt;/Group&gt;&lt;/Citation&gt;_x000a_"/>
    <w:docVar w:name="NE.Ref{732EA0BF-A08D-46DF-921E-9151B5E59CD2}" w:val=" ADDIN NE.Ref.{732EA0BF-A08D-46DF-921E-9151B5E59CD2}&lt;Citation&gt;&lt;Group&gt;&lt;References&gt;&lt;Item&gt;&lt;ID&gt;47&lt;/ID&gt;&lt;UID&gt;{E20DA0CE-C592-4B4C-9AB3-3D9109EB48CC}&lt;/UID&gt;&lt;Title&gt;Inverse relationship between sleep duration and myopia&lt;/Title&gt;&lt;Template&gt;Journal Article&lt;/Template&gt;&lt;Star&gt;0&lt;/Star&gt;&lt;Tag&gt;0&lt;/Tag&gt;&lt;Author&gt;Jee, D; Morgan, I G; Kim, E C&lt;/Author&gt;&lt;Year&gt;2016&lt;/Year&gt;&lt;Details&gt;&lt;_accession_num&gt;26031352&lt;/_accession_num&gt;&lt;_author_adr&gt;Department of Ophthalmology and Visual Science, College of Medicine, Catholic University of Korea, Suwon, Korea.; Department of Epidemiology and Biostatistics, Harvard School of Public Health, Boston, MA, USA.; Research School of Biology, ARC Centre of Excellence in Vision Science, St. Vincent&amp;apos;s Hospital, Australian National University, Canberra, ACT, Australia.; Department of Ophthalmology and Visual Science, College of Medicine, St. Mary&amp;apos;s Hospital, Catholic University of Korea, Buchon, Korea.&lt;/_author_adr&gt;&lt;_date_display&gt;2016 May&lt;/_date_display&gt;&lt;_date&gt;2016-05-01&lt;/_date&gt;&lt;_doi&gt;10.1111/aos.12776&lt;/_doi&gt;&lt;_isbn&gt;1755-3768 (Electronic); 1755-375X (Linking)&lt;/_isbn&gt;&lt;_issue&gt;3&lt;/_issue&gt;&lt;_journal&gt;Acta Ophthalmol&lt;/_journal&gt;&lt;_keywords&gt;Korea; high myopia; myopia; sleep&lt;/_keywords&gt;&lt;_language&gt;eng&lt;/_language&gt;&lt;_ori_publication&gt;(c) 2015 Acta Ophthalmologica Scandinavica Foundation. Published by John Wiley &amp;amp; _x000d__x000a_      Sons Ltd.&lt;/_ori_publication&gt;&lt;_pages&gt;e204-10&lt;/_pages&gt;&lt;_subject_headings&gt;Adolescent; Body Constitution; Child; Cross-Sectional Studies; Female; Humans; Male; Myopia/*epidemiology/physiopathology; Myopia, Degenerative/epidemiology/physiopathology; Nutrition Surveys; Odds Ratio; Prevalence; Republic of Korea/epidemiology; Sleep/*physiology; Sleep Wake Disorders/physiopathology; Time Factors; Young Adult&lt;/_subject_headings&gt;&lt;_tertiary_title&gt;Acta ophthalmologica&lt;/_tertiary_title&gt;&lt;_type_work&gt;Journal Article&lt;/_type_work&gt;&lt;_url&gt;http://www.ncbi.nlm.nih.gov/entrez/query.fcgi?cmd=Retrieve&amp;amp;db=pubmed&amp;amp;dopt=Abstract&amp;amp;list_uids=26031352&amp;amp;query_hl=1&lt;/_url&gt;&lt;_volume&gt;94&lt;/_volume&gt;&lt;_created&gt;63570852&lt;/_created&gt;&lt;_modified&gt;63570852&lt;/_modified&gt;&lt;_db_updated&gt;PubMed&lt;/_db_updated&gt;&lt;_impact_factor&gt;   3.362&lt;/_impact_factor&gt;&lt;_collection_scope&gt;SCI;SCIE&lt;/_collection_scope&gt;&lt;/Details&gt;&lt;Extra&gt;&lt;DBUID&gt;{5D4A96AE-2D4D-41F0-9DA9-F21F7ED3972F}&lt;/DBUID&gt;&lt;/Extra&gt;&lt;/Item&gt;&lt;/References&gt;&lt;/Group&gt;&lt;/Citation&gt;_x000a_"/>
    <w:docVar w:name="NE.Ref{73395477-14E1-4638-AFA5-A8E67E56FC06}" w:val=" ADDIN NE.Ref.{73395477-14E1-4638-AFA5-A8E67E56FC06}&lt;Citation&gt;&lt;Group&gt;&lt;References&gt;&lt;Item&gt;&lt;ID&gt;2926&lt;/ID&gt;&lt;UID&gt;{F154D77A-59F0-441C-A679-E5CEC9CC0FEA}&lt;/UID&gt;&lt;Title&gt;Pre-migration and post-migration factors associated with mental health in humanitarian migrants in Australia and the moderation effect of post-migration stressors: findings from the first wave data of the BNLA cohort study&lt;/Title&gt;&lt;Template&gt;Journal Article&lt;/Template&gt;&lt;Star&gt;0&lt;/Star&gt;&lt;Tag&gt;0&lt;/Tag&gt;&lt;Author&gt;Chen, Wen; Hall, Brian J; Ling, Li; Renzaho, Andre MN&lt;/Author&gt;&lt;Year&gt;2017&lt;/Year&gt;&lt;Details&gt;&lt;_accessed&gt;64384460&lt;/_accessed&gt;&lt;_created&gt;64384460&lt;/_created&gt;&lt;_db_updated&gt;CrossRef&lt;/_db_updated&gt;&lt;_doi&gt;10.1016/S2215-0366(17)30032-9&lt;/_doi&gt;&lt;_isbn&gt;22150366&lt;/_isbn&gt;&lt;_issue&gt;3&lt;/_issue&gt;&lt;_journal&gt;The Lancet Psychiatry&lt;/_journal&gt;&lt;_modified&gt;64384460&lt;/_modified&gt;&lt;_pages&gt;218-229&lt;/_pages&gt;&lt;_tertiary_title&gt;The Lancet Psychiatry&lt;/_tertiary_title&gt;&lt;_url&gt;https://linkinghub.elsevier.com/retrieve/pii/S2215036617300329_x000d__x000a_https://api.elsevier.com/content/article/PII:S2215036617300329?httpAccept=text/plain&lt;/_url&gt;&lt;_volume&gt;4&lt;/_volume&gt;&lt;/Details&gt;&lt;Extra&gt;&lt;DBUID&gt;{93870BB0-CAEF-4F07-AAE0-DA131E288E28}&lt;/DBUID&gt;&lt;/Extra&gt;&lt;/Item&gt;&lt;/References&gt;&lt;/Group&gt;&lt;Group&gt;&lt;References&gt;&lt;Item&gt;&lt;ID&gt;2959&lt;/ID&gt;&lt;UID&gt;{A73F7DB2-5992-4F66-B890-81C2B7B87B98}&lt;/UID&gt;&lt;Title&gt;Premigration Persecution, Postmigration Stressors and Resources, and Postmigration Mental Health&lt;/Title&gt;&lt;Template&gt;Journal Article&lt;/Template&gt;&lt;Star&gt;0&lt;/Star&gt;&lt;Tag&gt;0&lt;/Tag&gt;&lt;Author&gt;Norris, Anne E; Aroian, Karen J; Nickerson, David M&lt;/Author&gt;&lt;Year&gt;2011&lt;/Year&gt;&lt;Details&gt;&lt;_accessed&gt;64745233&lt;/_accessed&gt;&lt;_collection_scope&gt;SCIE;SSCI&lt;/_collection_scope&gt;&lt;_created&gt;64396306&lt;/_created&gt;&lt;_db_updated&gt;CrossRef&lt;/_db_updated&gt;&lt;_doi&gt;10.1177/1078390311408900&lt;/_doi&gt;&lt;_impact_factor&gt;   2.056&lt;/_impact_factor&gt;&lt;_isbn&gt;1078-3903&lt;/_isbn&gt;&lt;_issue&gt;4&lt;/_issue&gt;&lt;_journal&gt;Journal of the American Psychiatric Nurses Association&lt;/_journal&gt;&lt;_modified&gt;64738841&lt;/_modified&gt;&lt;_pages&gt;283-293&lt;/_pages&gt;&lt;_social_category&gt;医学(3)&lt;/_social_category&gt;&lt;_tertiary_title&gt;J Am Psychiatr Nurses Assoc&lt;/_tertiary_title&gt;&lt;_url&gt;http://journals.sagepub.com/doi/10.1177/1078390311408900_x000d__x000a_http://journals.sagepub.com/doi/pdf/10.1177/1078390311408900&lt;/_url&gt;&lt;_volume&gt;17&lt;/_volume&gt;&lt;/Details&gt;&lt;Extra&gt;&lt;DBUID&gt;{93870BB0-CAEF-4F07-AAE0-DA131E288E28}&lt;/DBUID&gt;&lt;/Extra&gt;&lt;/Item&gt;&lt;/References&gt;&lt;/Group&gt;&lt;/Citation&gt;_x000a_"/>
    <w:docVar w:name="NE.Ref{733F7653-B30F-4081-A87A-A96ED7024DBB}" w:val=" ADDIN NE.Ref.{733F7653-B30F-4081-A87A-A96ED7024DBB}&lt;Citation&gt;&lt;Group&gt;&lt;References&gt;&lt;Item&gt;&lt;ID&gt;15&lt;/ID&gt;&lt;UID&gt;{F82A1F65-4778-411C-A11A-D461A75B6055}&lt;/UID&gt;&lt;Title&gt;Prevalence of suicidal ideation in Chinese college students: a meta-analysis&lt;/Title&gt;&lt;Template&gt;Journal Article&lt;/Template&gt;&lt;Star&gt;0&lt;/Star&gt;&lt;Tag&gt;0&lt;/Tag&gt;&lt;Author&gt;Li, Z Z; Li, Y M; Lei, X Y; Zhang, D; Liu, L; Tang, S Y; Chen, L&lt;/Author&gt;&lt;Year&gt;2014&lt;/Year&gt;&lt;Details&gt;&lt;_accessed&gt;62560895&lt;/_accessed&gt;&lt;_accession_num&gt;25285890&lt;/_accession_num&gt;&lt;_author_adr&gt;Department of Epidemiology and Health Statistics, School of Public Health, Central South University, Changsha, China.; Department of Nursing, Central South University, Changsha, Hunan Province, China; The Second Affiliated Hospital, Xiangya Medical School, Central South University, Changsha, Hunan Province, China.; The Second Affiliated Hospital, Xiangya Medical School, Central South University, Changsha, Hunan Province, China.; Department of Nursing, Central South University, Changsha, Hunan Province, China.; Department of Nursing, Central South University, Changsha, Hunan Province, China.; Department of Nursing, Central South University, Changsha, Hunan Province, China.; Department of Epidemiology and Health Statistics, School of Public Health, Central South University, Changsha, China.&lt;/_author_adr&gt;&lt;_collection_scope&gt;SCIE;&lt;/_collection_scope&gt;&lt;_created&gt;62560894&lt;/_created&gt;&lt;_custom1&gt;11&lt;/_custom1&gt;&lt;_date&gt;2014-01-20&lt;/_date&gt;&lt;_date_display&gt;2014&lt;/_date_display&gt;&lt;_db_updated&gt;PubMed&lt;/_db_updated&gt;&lt;_doi&gt;10.1371/journal.pone.0104368&lt;/_doi&gt;&lt;_impact_factor&gt;   2.766&lt;/_impact_factor&gt;&lt;_isbn&gt;1932-6203 (Electronic); 1932-6203 (Linking)&lt;/_isbn&gt;&lt;_issue&gt;10&lt;/_issue&gt;&lt;_journal&gt;PLoS One&lt;/_journal&gt;&lt;_keywords&gt;Adolescent; Asian Continental Ancestry Group/*psychology/*statistics &amp;amp;amp; numerical data; China/epidemiology; Female; Humans; Male; Prevalence; Publication Bias; Regression Analysis; Students/*psychology; *Suicidal Ideation; Universities; Young Adult&lt;/_keywords&gt;&lt;_language&gt;eng&lt;/_language&gt;&lt;_modified&gt;62560895&lt;/_modified&gt;&lt;_pages&gt;e104368&lt;/_pages&gt;&lt;_tertiary_title&gt;PloS one&lt;/_tertiary_title&gt;&lt;_type_work&gt;Journal Article; Meta-Analysis; Research Support, Non-U.S. Gov&amp;apos;t&lt;/_type_work&gt;&lt;_url&gt;http://www.ncbi.nlm.nih.gov/entrez/query.fcgi?cmd=Retrieve&amp;amp;db=pubmed&amp;amp;dopt=Abstract&amp;amp;list_uids=25285890&amp;amp;query_hl=1&lt;/_url&gt;&lt;_volume&gt;9&lt;/_volume&gt;&lt;/Details&gt;&lt;Extra&gt;&lt;DBUID&gt;{1298737D-6330-4780-9F08-2412F22521A4}&lt;/DBUID&gt;&lt;/Extra&gt;&lt;/Item&gt;&lt;/References&gt;&lt;/Group&gt;&lt;Group&gt;&lt;References&gt;&lt;Item&gt;&lt;ID&gt;16&lt;/ID&gt;&lt;UID&gt;{30DFCAE2-0D2E-4137-B375-E33B9938C851}&lt;/UID&gt;&lt;Title&gt;Prevalence of suicide attempts among college students in China: a meta-analysis&lt;/Title&gt;&lt;Template&gt;Journal Article&lt;/Template&gt;&lt;Star&gt;0&lt;/Star&gt;&lt;Tag&gt;0&lt;/Tag&gt;&lt;Author&gt;Yang, L S; Zhang, Z H; Sun, L; Sun, Y H; Ye, D Q&lt;/Author&gt;&lt;Year&gt;2015&lt;/Year&gt;&lt;Details&gt;&lt;_accessed&gt;62561828&lt;/_accessed&gt;&lt;_custom1&gt;12&lt;/_custom1&gt;&lt;/Details&gt;&lt;Extra&gt;&lt;DBUID&gt;{1298737D-6330-4780-9F08-2412F22521A4}&lt;/DBUID&gt;&lt;/Extra&gt;&lt;/Item&gt;&lt;/References&gt;&lt;/Group&gt;&lt;/Citation&gt;_x000a_"/>
    <w:docVar w:name="NE.Ref{7347306D-0959-40F3-9D1A-4FA22D98A56C}" w:val=" ADDIN NE.Ref.{7347306D-0959-40F3-9D1A-4FA22D98A56C}&lt;Citation&gt;&lt;Group&gt;&lt;References&gt;&lt;Item&gt;&lt;ID&gt;95&lt;/ID&gt;&lt;UID&gt;{E54BBCCD-4459-486F-AC49-8006043AB20E}&lt;/UID&gt;&lt;Title&gt;Adherence to 24-Hour Movement Recommendations and Health Indicators in Early  Adolescence: Cross-Sectional and Longitudinal Associations in the Adolescent  Brain Cognitive Development Study&lt;/Title&gt;&lt;Template&gt;Journal Article&lt;/Template&gt;&lt;Star&gt;0&lt;/Star&gt;&lt;Tag&gt;0&lt;/Tag&gt;&lt;Author&gt;Fung, H; Yeo, BTT; Chen, C; Lo, J C; Chee, MWL; Ong, J L&lt;/Author&gt;&lt;Year&gt;2023&lt;/Year&gt;&lt;Details&gt;&lt;_accession_num&gt;36528521&lt;/_accession_num&gt;&lt;_author_adr&gt;Centre for Sleep and Cognition, Yong Loo Lin School of Medicine, National  University of Singapore, Singapore; Meditation Research Group, Center for  Depression, Anxiety, and Stress Research, McLean Hospital, Belmont,  Massachusetts.; Centre for Sleep and Cognition, Yong Loo Lin School of Medicine, National  University of Singapore, Singapore; Department of Electrical and Computer  Engineering, National University of Singapore, Singapore; Centre for  Translational Magnetic Resonance Research, Yong Loo Lin School of Medicine,  Singapore; N.1 Institute for Health &amp;amp; Institute for Digital Medicine, National  University of Singapore, Singapore; Integrative Sciences and Engineering  Programme (ISEP), National University of Singapore, Singapore; Athinoula A.  Martinos Center for Biomedical Imaging, Massachusetts General Hospital,  Charlestown, Massachusetts.; Centre for Sleep and Cognition, Yong Loo Lin School of Medicine, National  University of Singapore, Singapore.; Centre for Sleep and Cognition, Yong Loo Lin School of Medicine, National  University of Singapore, Singapore.; Centre for Sleep and Cognition, Yong Loo Lin School of Medicine, National  University of Singapore, Singapore. Electronic address: michael.chee@nus.edu.sg.; Centre for Sleep and Cognition, Yong Loo Lin School of Medicine, National  University of Singapore, Singapore. Electronic address: julynn.ong@nus.edu.sg.&lt;/_author_adr&gt;&lt;_date_display&gt;2023 Mar&lt;/_date_display&gt;&lt;_date&gt;2023-03-01&lt;/_date&gt;&lt;_doi&gt;10.1016/j.jadohealth.2022.10.019&lt;/_doi&gt;&lt;_isbn&gt;1879-1972 (Electronic); 1054-139X (Linking)&lt;/_isbn&gt;&lt;_issue&gt;3&lt;/_issue&gt;&lt;_journal&gt;J Adolesc Health&lt;/_journal&gt;&lt;_keywords&gt;Adolescents; BMI; Brain morphometry; Children; Cognition; Movement behaviors; Physical activity; Psychosocial health; Screen time; Sleep&lt;/_keywords&gt;&lt;_language&gt;eng&lt;/_language&gt;&lt;_ori_publication&gt;Copyright © 2022 Society for Adolescent Health and Medicine. Published by _x000d__x000a_      Elsevier Inc. All rights reserved.&lt;/_ori_publication&gt;&lt;_pages&gt;460-470&lt;/_pages&gt;&lt;_subject_headings&gt;Child; Humans; Adolescent; Cross-Sectional Studies; *Sedentary Behavior; *Pediatric Obesity; Cognition; Sleep; Guideline Adherence; Brain&lt;/_subject_headings&gt;&lt;_tertiary_title&gt;The Journal of adolescent health : official publication of the Society for _x000d__x000a_      Adolescent Medicine&lt;/_tertiary_title&gt;&lt;_type_work&gt;Journal Article; Research Support, N.I.H., Extramural; Research Support, Non-U.S. Gov&amp;apos;t&lt;/_type_work&gt;&lt;_url&gt;http://www.ncbi.nlm.nih.gov/entrez/query.fcgi?cmd=Retrieve&amp;amp;db=pubmed&amp;amp;dopt=Abstract&amp;amp;list_uids=36528521&amp;amp;query_hl=1&lt;/_url&gt;&lt;_volume&gt;72&lt;/_volume&gt;&lt;_created&gt;65129446&lt;/_created&gt;&lt;_modified&gt;65129446&lt;/_modified&gt;&lt;_impact_factor&gt;   7.830&lt;/_impact_factor&gt;&lt;_social_category&gt;医学(2)&lt;/_social_category&gt;&lt;_collection_scope&gt;SSCI;SCIE&lt;/_collection_scope&gt;&lt;_accessed&gt;65129447&lt;/_accessed&gt;&lt;/Details&gt;&lt;Extra&gt;&lt;DBUID&gt;{B229E695-20C0-47E4-A960-6A523A810098}&lt;/DBUID&gt;&lt;/Extra&gt;&lt;/Item&gt;&lt;/References&gt;&lt;/Group&gt;&lt;/Citation&gt;_x000a_"/>
    <w:docVar w:name="NE.Ref{7389EA0E-FDF3-4CB5-AD73-15EBF50062FF}" w:val=" ADDIN NE.Ref.{7389EA0E-FDF3-4CB5-AD73-15EBF50062FF}&lt;Citation&gt;&lt;Group&gt;&lt;References&gt;&lt;Item&gt;&lt;ID&gt;1444&lt;/ID&gt;&lt;UID&gt;{FADB5801-FC32-4F9C-B518-6C2CA8742D91}&lt;/UID&gt;&lt;Title&gt;Gender-based differences in injecting drug use by young adults who experienced maltreatment in childhood: Findings from an Australian birth cohort study&lt;/Title&gt;&lt;Template&gt;Journal Article&lt;/Template&gt;&lt;Star&gt;0&lt;/Star&gt;&lt;Tag&gt;0&lt;/Tag&gt;&lt;Author&gt;Abajobir, A A; Kisely, S; Williams, G; Clavarino, A; Strathearn, L; Najman, J M&lt;/Author&gt;&lt;Year&gt;2017&lt;/Year&gt;&lt;Details&gt;&lt;_accessed&gt;62220186&lt;/_accessed&gt;&lt;_accession_num&gt;28259090&lt;/_accession_num&gt;&lt;_author_adr&gt;School of Public Health, The University of Queensland, Herston 4006, Australia. Electronic address: amanuel.abajobir@uqconnect.edu.au.; School of Medicine, The University of Queensland, Woolloongabba 4102, Australia;  Departments of Psychiatry, Community Health and Epidemiology, Dalhousie University, Halifax, Canada.; School of Public Health, The University of Queensland, Herston 4006, Australia.; School of Pharmacy, The University of Queensland, Woolloongabba 4102, Queensland, Australia.; Department of Paediatrics, Developmental and Behavioral Pediatrics, University of Iowa, Iowa City, IA, USA.; School of Public Health, The University of Queensland, Herston 4006, Australia; School of Social Sciences, The University of Queensland, St Lucia 4072, Australia; Queensland Alcohol and Drug Research and Education Centre, The University of Queensland, Herston 4006, Australia.&lt;/_author_adr&gt;&lt;_created&gt;62218932&lt;/_created&gt;&lt;_date&gt;2017-04-01&lt;/_date&gt;&lt;_date_display&gt;2017 Apr 1&lt;/_date_display&gt;&lt;_db_updated&gt;PubMed&lt;/_db_updated&gt;&lt;_doi&gt;10.1016/j.drugalcdep.2016.12.027&lt;/_doi&gt;&lt;_impact_factor&gt;   3.222&lt;/_impact_factor&gt;&lt;_isbn&gt;1879-0046 (Electronic); 0376-8716 (Linking)&lt;/_isbn&gt;&lt;_journal&gt;Drug Alcohol Depend&lt;/_journal&gt;&lt;_keywords&gt;Adolescent; Adult; Child; Child Abuse/*psychology/*statistics &amp;amp;amp; numerical data; Cohort Studies; Female; Humans; Male; Mental Disorders/epidemiology/psychology; Odds Ratio; Prevalence; Prospective Studies; Queensland; Risk Factors; Sex Factors; Statistics as Topic; Substance Abuse, Intravenous/*epidemiology/*psychology; Surveys and Questionnaires; Young Adult*Birth cohort; *Childhood maltreatment; *Injecting drug use; *Young adults&lt;/_keywords&gt;&lt;_language&gt;eng&lt;/_language&gt;&lt;_modified&gt;62218934&lt;/_modified&gt;&lt;_ori_publication&gt;Copyright (c) 2017 Elsevier B.V. All rights reserved.&lt;/_ori_publication&gt;&lt;_pages&gt;163-169&lt;/_pages&gt;&lt;_tertiary_title&gt;Drug and alcohol dependence&lt;/_tertiary_title&gt;&lt;_type_work&gt;Journal Article; Research Support, N.I.H., Extramural; Research Support, Non-U.S. Gov&amp;apos;t&lt;/_type_work&gt;&lt;_url&gt;http://www.ncbi.nlm.nih.gov/entrez/query.fcgi?cmd=Retrieve&amp;amp;db=pubmed&amp;amp;dopt=Abstract&amp;amp;list_uids=28259090&amp;amp;query_hl=1&lt;/_url&gt;&lt;_volume&gt;173&lt;/_volume&gt;&lt;/Details&gt;&lt;Extra&gt;&lt;DBUID&gt;{B3F72E5F-0442-4E5A-9D98-614B0241D013}&lt;/DBUID&gt;&lt;/Extra&gt;&lt;/Item&gt;&lt;/References&gt;&lt;/Group&gt;&lt;/Citation&gt;_x000a_"/>
    <w:docVar w:name="NE.Ref{739AA4CA-428B-498C-AC3B-DD368C749C7D}" w:val=" ADDIN NE.Ref.{739AA4CA-428B-498C-AC3B-DD368C749C7D}&lt;Citation&gt;&lt;Group&gt;&lt;References&gt;&lt;Item&gt;&lt;ID&gt;66&lt;/ID&gt;&lt;UID&gt;{792252AD-B3A8-4F95-BFFE-2DD0E48B671C}&lt;/UID&gt;&lt;Title&gt;Screening for Obesity in Children and Adolescents: US Preventive Services Task  Force Recommendation Statement&lt;/Title&gt;&lt;Template&gt;Journal Article&lt;/Template&gt;&lt;Star&gt;0&lt;/Star&gt;&lt;Tag&gt;0&lt;/Tag&gt;&lt;Author&gt;Grossman, D C; Bibbins-Domingo, K; Curry, S J; Barry, M J; Davidson, K W; Doubeni, C A; Epling, JW Jr; Kemper, A R; Krist, A H; Kurth, A E; Landefeld, C S; Mangione, C M; Phipps, M G; Silverstein, M; Simon, M A; Tseng, C W&lt;/Author&gt;&lt;Year&gt;2017&lt;/Year&gt;&lt;Details&gt;&lt;_accession_num&gt;28632874&lt;/_accession_num&gt;&lt;_author_adr&gt;Kaiser Permanente Washington Health Research Institute, Seattle.; University of California, San Francisco.; University of Iowa, Iowa City.; Harvard Medical School, Boston, Massachusetts.; Columbia University, New York, New York.; University of Pennsylvania, Philadelphia.; Virginia Tech Carilion School of Medicine, Roanoke.; Duke University, Durham, North Carolina.; Fairfax Family Practice Residency, Fairfax, Virginia10Virginia Commonwealth  University, Richmond.; Yale University, New Haven, Connecticut.; University of Alabama at Birmingham.; University of California, Los Angeles.; Brown University, Providence, Rhode Island.; Boston University, Boston, Massachusetts.; Northwestern University, Evanston, Illinois.; University of Hawaii, Honolulu18Pacific Health Research and Education Institute,  Honolulu.&lt;/_author_adr&gt;&lt;_date_display&gt;2017-06-20&lt;/_date_display&gt;&lt;_date&gt;2017-01-01&lt;/_date&gt;&lt;_doi&gt;10.1001/jama.2017.6803&lt;/_doi&gt;&lt;_isbn&gt;1538-3598 (Electronic); 0098-7484 (Linking)&lt;/_isbn&gt;&lt;_issue&gt;23&lt;/_issue&gt;&lt;_journal&gt;JAMA&lt;/_journal&gt;&lt;_language&gt;eng&lt;/_language&gt;&lt;_pages&gt;2417-2426&lt;/_pages&gt;&lt;_type_work&gt;Guideline; Journal Article&lt;/_type_work&gt;&lt;_url&gt;http://www.ncbi.nlm.nih.gov/entrez/query.fcgi?cmd=Retrieve&amp;amp;db=pubmed&amp;amp;dopt=Abstract&amp;amp;list_uids=28632874&amp;amp;query_hl=1&lt;/_url&gt;&lt;_volume&gt;317&lt;/_volume&gt;&lt;_created&gt;64846884&lt;/_created&gt;&lt;_modified&gt;64846884&lt;/_modified&gt;&lt;_impact_factor&gt; 157.335&lt;/_impact_factor&gt;&lt;_social_category&gt;医学(1)&lt;/_social_category&gt;&lt;_collection_scope&gt;SCIE&lt;/_collection_scope&gt;&lt;/Details&gt;&lt;Extra/&gt;&lt;/Item&gt;&lt;/References&gt;&lt;/Group&gt;&lt;/Citation&gt;_x000a_"/>
    <w:docVar w:name="NE.Ref{73D148A1-99DA-49C9-B0C5-36C9BCD2B09C}" w:val=" ADDIN NE.Ref.{73D148A1-99DA-49C9-B0C5-36C9BCD2B09C}&lt;Citation&gt;&lt;Group&gt;&lt;References&gt;&lt;Item&gt;&lt;ID&gt;4057&lt;/ID&gt;&lt;UID&gt;{48DA242E-FB88-4FF9-87DA-8F3D9FF396F8}&lt;/UID&gt;&lt;Title&gt;Can Adverse Childhood Experiences Heighten Risk for Problematic Internet and Smartphone Use? Findings from a College Sample&lt;/Title&gt;&lt;Template&gt;Journal Article&lt;/Template&gt;&lt;Star&gt;0&lt;/Star&gt;&lt;Tag&gt;3&lt;/Tag&gt;&lt;Author&gt;Forster, Myriam; Rogers, Christopher J; Sussman, Steven; Watts, Jonathan; Rahman, Tahsin; Yu, Sheila; Benjamin, Stephanie M&lt;/Author&gt;&lt;Year&gt;2021&lt;/Year&gt;&lt;Details&gt;&lt;_created&gt;65098368&lt;/_created&gt;&lt;_doi&gt;10.3390/ijerph18115978&lt;/_doi&gt;&lt;_impact_factor&gt;   4.614&lt;/_impact_factor&gt;&lt;_isbn&gt;1660-4601&lt;/_isbn&gt;&lt;_issue&gt;11},_x000d__x000a_ARTICLE-NUMBER = {5978&lt;/_issue&gt;&lt;_journal&gt;International Journal of Environmental Research and Public Health&lt;/_journal&gt;&lt;_modified&gt;65118883&lt;/_modified&gt;&lt;_social_category&gt;环境科学(3) &amp;amp; 公共卫生、环境卫生与职业卫生(3)&lt;/_social_category&gt;&lt;_url&gt;https://www.mdpi.com/1660-4601/18/11/5978&lt;/_url&gt;&lt;_volume&gt;18&lt;/_volume&gt;&lt;/Details&gt;&lt;Extra&gt;&lt;DBUID&gt;{93870BB0-CAEF-4F07-AAE0-DA131E288E28}&lt;/DBUID&gt;&lt;/Extra&gt;&lt;/Item&gt;&lt;/References&gt;&lt;/Group&gt;&lt;Group&gt;&lt;References&gt;&lt;Item&gt;&lt;ID&gt;4056&lt;/ID&gt;&lt;UID&gt;{E941A567-F8E9-43A7-80A9-801303C19867}&lt;/UID&gt;&lt;Title&gt;Is the I-PACE (Interaction of Person-Affect-Cognition-Execution) model valid in  South Korea? The effects of adverse childhood experiences (ACEs) on internet  gaming disorder and the mediating effect of stress on adolescents&lt;/Title&gt;&lt;Template&gt;Journal Article&lt;/Template&gt;&lt;Star&gt;0&lt;/Star&gt;&lt;Tag&gt;3&lt;/Tag&gt;&lt;Author&gt;Jhone, J H; Song, I H; Lee, M S; Yoon, J Y; Bhang, S Y&lt;/Author&gt;&lt;Year&gt;2021&lt;/Year&gt;&lt;Details&gt;&lt;_accession_num&gt;34935634&lt;/_accession_num&gt;&lt;_author_adr&gt;1 Graduate School of Social Welfare, Yonsei University, Seoul, Korea.; 3 Suicide and School Mental Health Institute, Hallym University College of  Medicine, Anyang, Korea.; 1 Graduate School of Social Welfare, Yonsei University, Seoul, Korea.; 2 T.H. Chan School of Public Health, Harvard University, Boston, USA.; 3 Suicide and School Mental Health Institute, Hallym University College of  Medicine, Anyang, Korea.; 4 Center for School Mental Health, Eulji University, Seoul, Korea.; 5 Department of Social Welfare, Ewha Womans University, Seoul, Korea.; 4 Center for School Mental Health, Eulji University, Seoul, Korea.; 6 Department of Psychiatry, Eulji University School of Medicine, Nowon Eulji  University Hospital, Seoul, Korea.; 7 Nowon Community Addiction Management Center, Seoul, Korea.&lt;/_author_adr&gt;&lt;_collection_scope&gt;SCIE;SSCI&lt;/_collection_scope&gt;&lt;_created&gt;65098413&lt;/_created&gt;&lt;_date&gt;2021-12-16&lt;/_date&gt;&lt;_date_display&gt;2021 Dec 16&lt;/_date_display&gt;&lt;_doi&gt;10.1556/2006.2021.00081&lt;/_doi&gt;&lt;_impact_factor&gt;   7.772&lt;/_impact_factor&gt;&lt;_isbn&gt;2063-5303 (Electronic); 2062-5871 (Print); 2062-5871 (Linking)&lt;/_isbn&gt;&lt;_issue&gt;4&lt;/_issue&gt;&lt;_journal&gt;J Behav Addict&lt;/_journal&gt;&lt;_keywords&gt;adverse childhood experiences; internet gaming disorder; mediation; stress; youth&lt;/_keywords&gt;&lt;_language&gt;eng&lt;/_language&gt;&lt;_modified&gt;65118883&lt;/_modified&gt;&lt;_pages&gt;967-82&lt;/_pages&gt;&lt;_social_category&gt;精神病学(2)&lt;/_social_category&gt;&lt;_tertiary_title&gt;Journal of behavioral addictions&lt;/_tertiary_title&gt;&lt;_type_work&gt;Journal Article&lt;/_type_work&gt;&lt;_url&gt;http://www.ncbi.nlm.nih.gov/entrez/query.fcgi?cmd=Retrieve&amp;amp;db=pubmed&amp;amp;dopt=Abstract&amp;amp;list_uids=34935634&amp;amp;query_hl=1&lt;/_url&gt;&lt;_volume&gt;10&lt;/_volume&gt;&lt;/Details&gt;&lt;Extra&gt;&lt;DBUID&gt;{93870BB0-CAEF-4F07-AAE0-DA131E288E28}&lt;/DBUID&gt;&lt;/Extra&gt;&lt;/Item&gt;&lt;/References&gt;&lt;/Group&gt;&lt;/Citation&gt;_x000a_"/>
    <w:docVar w:name="NE.Ref{73D68A4E-70F5-4D41-A287-75AAB9A11B4F}" w:val=" ADDIN NE.Ref.{73D68A4E-70F5-4D41-A287-75AAB9A11B4F}&lt;Citation&gt;&lt;Group&gt;&lt;References&gt;&lt;Item&gt;&lt;ID&gt;69&lt;/ID&gt;&lt;UID&gt;{418B512D-FFB6-495F-A112-C8C266DD9FE1}&lt;/UID&gt;&lt;Title&gt;Improving mental health through fostering healthy lifestyles in young people: one of the targets in the WPA Action Plan 2023-2026&lt;/Title&gt;&lt;Template&gt;Journal Article&lt;/Template&gt;&lt;Star&gt;1&lt;/Star&gt;&lt;Tag&gt;5&lt;/Tag&gt;&lt;Author&gt;Wasserman, Danuta; Arango, Celso; Fiorillo, Andrea; Levin, Saul; Peters, Andrew; Rao, Prasad; Sanchez-Villanueva, Thelma; Sylla, Aida&lt;/Author&gt;&lt;Year&gt;2023&lt;/Year&gt;&lt;Details&gt;&lt;_accessed&gt;65152610&lt;/_accessed&gt;&lt;_alternate_title&gt;World PsychiatryWorld Psychiatry&lt;/_alternate_title&gt;&lt;_collection_scope&gt;SSCI;SCIE&lt;/_collection_scope&gt;&lt;_created&gt;65085188&lt;/_created&gt;&lt;_date&gt;2023-10-01&lt;/_date&gt;&lt;_date_display&gt;2023_x000d__x000a_2023/10/01&lt;/_date_display&gt;&lt;_doi&gt;https://doi.org/10.1002/wps.21146&lt;/_doi&gt;&lt;_impact_factor&gt;  79.683&lt;/_impact_factor&gt;&lt;_isbn&gt;1723-8617&lt;/_isbn&gt;&lt;_issue&gt;3&lt;/_issue&gt;&lt;_journal&gt;World Psychiatry&lt;/_journal&gt;&lt;_modified&gt;65152610&lt;/_modified&gt;&lt;_ori_publication&gt;John Wiley &amp;amp; Sons, Ltd&lt;/_ori_publication&gt;&lt;_pages&gt;488-489&lt;/_pages&gt;&lt;_social_category&gt;医学(1)&lt;/_social_category&gt;&lt;_url&gt;https://doi.org/10.1002/wps.21146&lt;/_url&gt;&lt;_volume&gt;22&lt;/_volume&gt;&lt;/Details&gt;&lt;Extra&gt;&lt;DBUID&gt;{B229E695-20C0-47E4-A960-6A523A810098}&lt;/DBUID&gt;&lt;/Extra&gt;&lt;/Item&gt;&lt;/References&gt;&lt;/Group&gt;&lt;/Citation&gt;_x000a_"/>
    <w:docVar w:name="NE.Ref{73EB953B-D754-4FDE-AA3D-3ABF7EEFD2DA}" w:val=" ADDIN NE.Ref.{73EB953B-D754-4FDE-AA3D-3ABF7EEFD2DA}&lt;Citation&gt;&lt;Group&gt;&lt;References&gt;&lt;Item&gt;&lt;ID&gt;10&lt;/ID&gt;&lt;UID&gt;{7FB7A0B2-40FE-410C-A06B-C2A12975C29C}&lt;/UID&gt;&lt;Title&gt;Prejudice, social stress, and mental health in lesbian, gay, and bisexual  populations: conceptual issues and research evidence&lt;/Title&gt;&lt;Template&gt;Journal Article&lt;/Template&gt;&lt;Star&gt;0&lt;/Star&gt;&lt;Tag&gt;0&lt;/Tag&gt;&lt;Author&gt;Meyer, I H&lt;/Author&gt;&lt;Year&gt;2003&lt;/Year&gt;&lt;Details&gt;&lt;_accession_num&gt;12956539&lt;/_accession_num&gt;&lt;_author_adr&gt;Columbia University.&lt;/_author_adr&gt;&lt;_collection_scope&gt;SSCI;SCIE&lt;/_collection_scope&gt;&lt;_created&gt;64733115&lt;/_created&gt;&lt;_date&gt;2003-09-01&lt;/_date&gt;&lt;_date_display&gt;2003 Sep&lt;/_date_display&gt;&lt;_doi&gt;10.1037/0033-2909.129.5.674&lt;/_doi&gt;&lt;_impact_factor&gt;  23.027&lt;/_impact_factor&gt;&lt;_isbn&gt;0033-2909 (Print); 0033-2909 (Linking)&lt;/_isbn&gt;&lt;_issue&gt;5&lt;/_issue&gt;&lt;_journal&gt;Psychol Bull&lt;/_journal&gt;&lt;_language&gt;eng&lt;/_language&gt;&lt;_modified&gt;64733115&lt;/_modified&gt;&lt;_pages&gt;674-697&lt;/_pages&gt;&lt;_social_category&gt;心理学(1)&lt;/_social_category&gt;&lt;_subject_headings&gt;Adult; Bisexuality/*psychology/*statistics &amp;amp; numerical data; Female; Homosexuality, Female/*psychology/*statistics &amp;amp; numerical data; Homosexuality, Male/*psychology/*statistics &amp;amp; numerical data; Humans; Male; Mental Disorders/*epidemiology/*psychology; *Prejudice; Prevalence; *Social Behavior; *Stress, Psychological&lt;/_subject_headings&gt;&lt;_tertiary_title&gt;Psychological bulletin&lt;/_tertiary_title&gt;&lt;_type_work&gt;Journal Article; Research Support, U.S. Gov&amp;apos;t, P.H.S.; Review&lt;/_type_work&gt;&lt;_url&gt;http://www.ncbi.nlm.nih.gov/entrez/query.fcgi?cmd=Retrieve&amp;amp;db=pubmed&amp;amp;dopt=Abstract&amp;amp;list_uids=12956539&amp;amp;query_hl=1&lt;/_url&gt;&lt;_volume&gt;129&lt;/_volume&gt;&lt;/Details&gt;&lt;Extra&gt;&lt;DBUID&gt;{EAD0D9F0-7B9C-4750-A1E8-6A02F78A758B}&lt;/DBUID&gt;&lt;/Extra&gt;&lt;/Item&gt;&lt;/References&gt;&lt;/Group&gt;&lt;/Citation&gt;_x000a_"/>
    <w:docVar w:name="NE.Ref{740DF32F-1448-49BC-A6D0-95172369EF1E}" w:val=" ADDIN NE.Ref.{740DF32F-1448-49BC-A6D0-95172369EF1E} ADDIN NE.Ref.{740DF32F-1448-49BC-A6D0-95172369EF1E}&lt;Citation&gt;&lt;Group&gt;&lt;References&gt;&lt;Item&gt;&lt;ID&gt;106&lt;/ID&gt;&lt;UID&gt;{A07A3344-1461-469F-9A08-C9E3309F12CD}&lt;/UID&gt;&lt;Title&gt;国际性教育技术指导纲要-0720&lt;/Title&gt;&lt;Template&gt;Journal Article&lt;/Template&gt;&lt;Star&gt;0&lt;/Star&gt;&lt;Tag&gt;0&lt;/Tag&gt;&lt;Author/&gt;&lt;Year&gt;0&lt;/Year&gt;&lt;Details&gt;&lt;_created&gt;64645224&lt;/_created&gt;&lt;_modified&gt;64645224&lt;/_modified&gt;&lt;_accessed&gt;64645224&lt;/_accessed&gt;&lt;/Details&gt;&lt;Extra&gt;&lt;DBUID&gt;{725D76A1-09CB-4550-9760-2CAB276F575A}&lt;/DBUID&gt;&lt;/Extra&gt;&lt;/Item&gt;&lt;/References&gt;&lt;/Group&gt;&lt;/Citation&gt;_x000a_"/>
    <w:docVar w:name="NE.Ref{74125C4C-C082-426B-B9F0-E94CDF017736}" w:val=" ADDIN NE.Ref.{74125C4C-C082-426B-B9F0-E94CDF017736}&lt;Citation&gt;&lt;Group&gt;&lt;References&gt;&lt;Item&gt;&lt;ID&gt;169&lt;/ID&gt;&lt;UID&gt;{097C5213-5FEA-4F89-BDFD-FE8527634244}&lt;/UID&gt;&lt;Title&gt;Improved lifestyle is associated with improved depression, anxiety and well-being over time in UK healthcare professionals during the COVID-19 pandemic: insights from the CoPE-HCP cohort study&lt;/Title&gt;&lt;Template&gt;Journal Article&lt;/Template&gt;&lt;Star&gt;0&lt;/Star&gt;&lt;Tag&gt;0&lt;/Tag&gt;&lt;Author&gt;Mohammed, Y Khanji; George, Collett; Thomas, Godec; Carmela, Maniero; Sher, May Ng; Imrana, Siddiqui; Jaya, Gupta; Vikas, Kapil; Ajay, Gupta&lt;/Author&gt;&lt;Year&gt;2023&lt;/Year&gt;&lt;Details&gt;&lt;_alternate_title&gt;Gen Psych&lt;/_alternate_title&gt;&lt;_collection_scope&gt;CSCD;ESCI&lt;/_collection_scope&gt;&lt;_created&gt;65210270&lt;/_created&gt;&lt;_date&gt;2023-01-01&lt;/_date&gt;&lt;_date_display&gt;2023/01/01&lt;/_date_display&gt;&lt;_doi&gt;10.1136/gpsych-2022-100908&lt;/_doi&gt;&lt;_issue&gt;1&lt;/_issue&gt;&lt;_journal&gt;General Psychiatry&lt;/_journal&gt;&lt;_modified&gt;65224630&lt;/_modified&gt;&lt;_pages&gt;e100908&lt;/_pages&gt;&lt;_url&gt;http://gpsych.bmj.com/content/36/1/e100908.abstract&lt;/_url&gt;&lt;_volume&gt;36&lt;/_volume&gt;&lt;_accessed&gt;65224635&lt;/_accessed&gt;&lt;/Details&gt;&lt;Extra/&gt;&lt;/Item&gt;&lt;/References&gt;&lt;/Group&gt;&lt;/Citation&gt;_x000a_"/>
    <w:docVar w:name="NE.Ref{7426B6C7-BF36-49AC-9068-1ADF1D9B9FF5}" w:val=" ADDIN NE.Ref.{7426B6C7-BF36-49AC-9068-1ADF1D9B9FF5}&lt;Citation&gt;&lt;Group&gt;&lt;References&gt;&lt;Item&gt;&lt;ID&gt;117&lt;/ID&gt;&lt;UID&gt;{95DC42A1-2728-4550-84F2-EFE8C56C3953}&lt;/UID&gt;&lt;Title&gt;mayer32623&lt;/Title&gt;&lt;Template&gt;Journal Article&lt;/Template&gt;&lt;Star&gt;0&lt;/Star&gt;&lt;Tag&gt;0&lt;/Tag&gt;&lt;Author/&gt;&lt;Year&gt;0&lt;/Year&gt;&lt;Details&gt;&lt;_created&gt;64654670&lt;/_created&gt;&lt;_modified&gt;64654670&lt;/_modified&gt;&lt;/Details&gt;&lt;Extra&gt;&lt;DBUID&gt;{725D76A1-09CB-4550-9760-2CAB276F575A}&lt;/DBUID&gt;&lt;/Extra&gt;&lt;/Item&gt;&lt;/References&gt;&lt;/Group&gt;&lt;/Citation&gt;_x000a_"/>
    <w:docVar w:name="NE.Ref{743FACAF-6DBB-4233-94B1-9B93ACDE2356}" w:val=" ADDIN NE.Ref.{743FACAF-6DBB-4233-94B1-9B93ACDE2356}&lt;Citation&gt;&lt;Group&gt;&lt;References&gt;&lt;Item&gt;&lt;ID&gt;70&lt;/ID&gt;&lt;UID&gt;{04633F17-4E5F-4210-A42F-9B5ADAB1CBB4}&lt;/UID&gt;&lt;Title&gt;Impact of poverty and family adversity on adolescent health: a multi-trajectory analysis using the UK Millennium Cohort Study&lt;/Title&gt;&lt;Template&gt;Journal Article&lt;/Template&gt;&lt;Star&gt;1&lt;/Star&gt;&lt;Tag&gt;0&lt;/Tag&gt;&lt;Author&gt;Adjei, Nicholas Kofi; Schlüter, Daniela K; Straatmann, Viviane S; Melis, Gabriella; Fleming, Kate M; McGovern, Ruth; Howard, Louise M; Kaner, Eileen; Wolfe, Ingrid; Taylor-Robinson, David C&lt;/Author&gt;&lt;Year&gt;2022&lt;/Year&gt;&lt;Details&gt;&lt;_accessed&gt;65152629&lt;/_accessed&gt;&lt;_alternate_title&gt;The Lancet Regional Health - Europe&lt;/_alternate_title&gt;&lt;_created&gt;65090100&lt;/_created&gt;&lt;_date&gt;2022-01-01&lt;/_date&gt;&lt;_date_display&gt;2022&lt;/_date_display&gt;&lt;_doi&gt;https://doi.org/10.1016/j.lanepe.2021.100279&lt;/_doi&gt;&lt;_isbn&gt;2666-7762&lt;/_isbn&gt;&lt;_journal&gt;The Lancet Regional Health - Europe&lt;/_journal&gt;&lt;_keywords&gt;child poverty; family adversity; child health; cohort; multi-trajectory analysis&lt;/_keywords&gt;&lt;_modified&gt;65152629&lt;/_modified&gt;&lt;_pages&gt;100279&lt;/_pages&gt;&lt;_url&gt;https://www.sciencedirect.com/science/article/pii/S2666776221002659&lt;/_url&gt;&lt;_volume&gt;13&lt;/_volume&gt;&lt;/Details&gt;&lt;Extra&gt;&lt;DBUID&gt;{B229E695-20C0-47E4-A960-6A523A810098}&lt;/DBUID&gt;&lt;/Extra&gt;&lt;/Item&gt;&lt;/References&gt;&lt;/Group&gt;&lt;Group&gt;&lt;References&gt;&lt;Item&gt;&lt;ID&gt;29&lt;/ID&gt;&lt;UID&gt;{ACB20F79-F725-4D25-9483-222B7A9831AE}&lt;/UID&gt;&lt;Title&gt;Childhood household dysfunction and risk of self-harm: a cohort study of 107 518  young adults in Stockholm County&lt;/Title&gt;&lt;Template&gt;Journal Article&lt;/Template&gt;&lt;Star&gt;0&lt;/Star&gt;&lt;Tag&gt;0&lt;/Tag&gt;&lt;Author&gt;Björkenstam, E; Kosidou, K; Björkenstam, C&lt;/Author&gt;&lt;Year&gt;2016&lt;/Year&gt;&lt;Details&gt;&lt;_accessed&gt;65152556&lt;/_accessed&gt;&lt;_accession_num&gt;27032414&lt;/_accession_num&gt;&lt;_author_adr&gt;Department of Public Health Sciences, Division of Social Medicine, Karolinska  Institutet, Stockholm, Sweden Department of Community Health Sciences, Fielding  School of Public Health and California Center for Population Research, University  of California Los Angeles, Los Angeles, CA, USA emma.bjorkenstam@ki.se.; Department of Public Health Sciences, Division Public Health Epidemiology,  Karolinska Institutet, Stockholm, Sweden Center for Epidemiology and Community  Medicine, Stockholm County Council, Stockholm, Sweden.; Department of Epidemiology, Fielding School of Public Health, University of  California Los Angeles, Los Angeles, CA, USA.&lt;/_author_adr&gt;&lt;_collection_scope&gt;SCIE&lt;/_collection_scope&gt;&lt;_created&gt;65026814&lt;/_created&gt;&lt;_date&gt;2016-04-01&lt;/_date&gt;&lt;_date_display&gt;2016 Apr&lt;/_date_display&gt;&lt;_doi&gt;10.1093/ije/dyw012&lt;/_doi&gt;&lt;_impact_factor&gt;   9.685&lt;/_impact_factor&gt;&lt;_isbn&gt;1464-3685 (Electronic); 0300-5771 (Linking)&lt;/_isbn&gt;&lt;_issue&gt;2&lt;/_issue&gt;&lt;_journal&gt;Int J Epidemiol&lt;/_journal&gt;&lt;_language&gt;eng&lt;/_language&gt;&lt;_modified&gt;65152556&lt;/_modified&gt;&lt;_ori_publication&gt;© The Author 2016; all rights reserved. Published by Oxford University Press on _x000d__x000a_      behalf of the International Epidemiological Association.&lt;/_ori_publication&gt;&lt;_pages&gt;501-11&lt;/_pages&gt;&lt;_social_category&gt;医学(1)&lt;/_social_category&gt;&lt;_subject_headings&gt;Adolescent; Child; Child Abuse/*statistics &amp;amp; numerical data; *Child of Impaired Parents; Domestic Violence/statistics &amp;amp; numerical data; Family Characteristics; *Family Relations; Female; Humans; Male; Proportional Hazards Models; Registries; Self-Injurious Behavior/epidemiology/*psychology; Socioeconomic Factors; Surveys and Questionnaires; Sweden/epidemiology; Young Adult&lt;/_subject_headings&gt;&lt;_tertiary_title&gt;International journal of epidemiology&lt;/_tertiary_title&gt;&lt;_type_work&gt;Journal Article; Research Support, Non-U.S. Gov&amp;apos;t&lt;/_type_work&gt;&lt;_url&gt;http://www.ncbi.nlm.nih.gov/entrez/query.fcgi?cmd=Retrieve&amp;amp;db=pubmed&amp;amp;dopt=Abstract&amp;amp;list_uids=27032414&amp;amp;query_hl=1&lt;/_url&gt;&lt;_volume&gt;45&lt;/_volume&gt;&lt;/Details&gt;&lt;Extra&gt;&lt;DBUID&gt;{B229E695-20C0-47E4-A960-6A523A810098}&lt;/DBUID&gt;&lt;/Extra&gt;&lt;/Item&gt;&lt;/References&gt;&lt;/Group&gt;&lt;/Citation&gt;_x000a_"/>
    <w:docVar w:name="NE.Ref{746836DF-281D-47FD-91F4-24E7BC9AD844}" w:val=" ADDIN NE.Ref.{746836DF-281D-47FD-91F4-24E7BC9AD844}&lt;Citation&gt;&lt;Group&gt;&lt;References&gt;&lt;Item&gt;&lt;ID&gt;2928&lt;/ID&gt;&lt;UID&gt;{FD6221AB-B1EC-4B69-886B-2DB904E43420}&lt;/UID&gt;&lt;Title&gt;Adjustment of refugee children and adolescents in Australia: outcomes from wave three of the Building a New Life in Australia study&lt;/Title&gt;&lt;Template&gt;Journal Article&lt;/Template&gt;&lt;Star&gt;0&lt;/Star&gt;&lt;Tag&gt;0&lt;/Tag&gt;&lt;Author&gt;Lau, Winnie; Silove, Derrick; Edwards, Ben; Forbes, David; Bryant, Richard; McFarlane, Alexander; Hadzi-Pavlovic, Dusan; Steel, Zachary; Nickerson, Angela; Van Hooff, Miranda; Felmingham, Kim; Cowlishaw, Sean; Alkemade, Nathan; Kartal, Dzenana; O Donnell, Meaghan&lt;/Author&gt;&lt;Year&gt;2018&lt;/Year&gt;&lt;Details&gt;&lt;_accessed&gt;64739056&lt;/_accessed&gt;&lt;_collection_scope&gt;SCI;SCIE&lt;/_collection_scope&gt;&lt;_created&gt;64384515&lt;/_created&gt;&lt;_db_updated&gt;CrossRef&lt;/_db_updated&gt;&lt;_doi&gt;10.1186/s12916-018-1124-5&lt;/_doi&gt;&lt;_impact_factor&gt;  11.150&lt;/_impact_factor&gt;&lt;_isbn&gt;1741-7015&lt;/_isbn&gt;&lt;_issue&gt;1&lt;/_issue&gt;&lt;_journal&gt;BMC Medicine&lt;/_journal&gt;&lt;_modified&gt;64739056&lt;/_modified&gt;&lt;_social_category&gt;医学(1)&lt;/_social_category&gt;&lt;_tertiary_title&gt;BMC Med&lt;/_tertiary_title&gt;&lt;_url&gt;https://bmcmedicine.biomedcentral.com/articles/10.1186/s12916-018-1124-5_x000d__x000a_http://link.springer.com/content/pdf/10.1186/s12916-018-1124-5.pdf&lt;/_url&gt;&lt;_volume&gt;16&lt;/_volume&gt;&lt;/Details&gt;&lt;Extra&gt;&lt;DBUID&gt;{93870BB0-CAEF-4F07-AAE0-DA131E288E28}&lt;/DBUID&gt;&lt;/Extra&gt;&lt;/Item&gt;&lt;/References&gt;&lt;/Group&gt;&lt;Group&gt;&lt;References&gt;&lt;Item&gt;&lt;ID&gt;3491&lt;/ID&gt;&lt;UID&gt;{636AB928-2507-4B5B-B9E6-7D8D2E656252}&lt;/UID&gt;&lt;Title&gt;The relationship between online courses and mental health among Chinese children&lt;/Title&gt;&lt;Template&gt;Journal Article&lt;/Template&gt;&lt;Star&gt;0&lt;/Star&gt;&lt;Tag&gt;0&lt;/Tag&gt;&lt;Author&gt;Zhou, Shuang; Jin, Chu-Yao; Guo, Jing; Liu, Zheng; Feng, Qiang; Wang, Jia; Xu, Xiang-Rong; Wang, Shi; Wan, Zhong-Shang; Obel, Carsten; Liu, Hui; Wang, Hai-Jun&lt;/Author&gt;&lt;Year&gt;2022&lt;/Year&gt;&lt;Details&gt;&lt;_accessed&gt;64737719&lt;/_accessed&gt;&lt;_collection_scope&gt;SCIE&lt;/_collection_scope&gt;&lt;_created&gt;64737719&lt;/_created&gt;&lt;_db_updated&gt;CrossRef&lt;/_db_updated&gt;&lt;_doi&gt;10.1186/s12888-022-03976-2&lt;/_doi&gt;&lt;_impact_factor&gt;   4.144&lt;/_impact_factor&gt;&lt;_isbn&gt;1471-244X&lt;/_isbn&gt;&lt;_issue&gt;1&lt;/_issue&gt;&lt;_journal&gt;BMC Psychiatry&lt;/_journal&gt;&lt;_modified&gt;64737719&lt;/_modified&gt;&lt;_social_category&gt;医学(2)&lt;/_social_category&gt;&lt;_tertiary_title&gt;BMC Psychiatry&lt;/_tertiary_title&gt;&lt;_url&gt;https://bmcpsychiatry.biomedcentral.com/articles/10.1186/s12888-022-03976-2_x000d__x000a_https://link.springer.com/content/pdf/10.1186/s12888-022-03976-2.pdf&lt;/_url&gt;&lt;_volume&gt;22&lt;/_volume&gt;&lt;/Details&gt;&lt;Extra&gt;&lt;DBUID&gt;{93870BB0-CAEF-4F07-AAE0-DA131E288E28}&lt;/DBUID&gt;&lt;/Extra&gt;&lt;/Item&gt;&lt;/References&gt;&lt;/Group&gt;&lt;Group&gt;&lt;References&gt;&lt;Item&gt;&lt;ID&gt;3489&lt;/ID&gt;&lt;UID&gt;{014B43BD-97D8-4D24-BBFF-8D7BC9E6566D}&lt;/UID&gt;&lt;Title&gt;Association of emotional and behavioral problems with single and multiple suicide  attempts among Chinese adolescents: Modulated by academic performance&lt;/Title&gt;&lt;Template&gt;Journal Article&lt;/Template&gt;&lt;Star&gt;0&lt;/Star&gt;&lt;Tag&gt;0&lt;/Tag&gt;&lt;Author&gt;Guo, L; Wang, W; Wang, T; Li, W; Gong, M; Zhang, S; Zhang, W H; Lu, C&lt;/Author&gt;&lt;Year&gt;2019&lt;/Year&gt;&lt;Details&gt;&lt;_accession_num&gt;31382101&lt;/_accession_num&gt;&lt;_author_adr&gt;Department of Medical statistics and Epidemiology, School of Public Health, Sun  Yat-sen University, 74 Zhongshan Rd 2, Guangzhou 510080, People&amp;apos;s Republic of  China; Guangdong Provincial Key Laboratory of Food, Nutrition and Health, Sun  Yat-sen University, Guangzhou 510080, People&amp;apos;s Republic of China.; Department of Medical statistics and Epidemiology, School of Public Health, Sun  Yat-sen University, 74 Zhongshan Rd 2, Guangzhou 510080, People&amp;apos;s Republic of  China; Guangdong Provincial Key Laboratory of Food, Nutrition and Health, Sun  Yat-sen University, Guangzhou 510080, People&amp;apos;s Republic of China.; Department of Medical statistics and Epidemiology, School of Public Health, Sun  Yat-sen University, 74 Zhongshan Rd 2, Guangzhou 510080, People&amp;apos;s Republic of  China; Guangdong Provincial Key Laboratory of Food, Nutrition and Health, Sun  Yat-sen University, Guangzhou 510080, People&amp;apos;s Republic of China.; Department of Medical statistics and Epidemiology, School of Public Health, Sun  Yat-sen University, 74 Zhongshan Rd 2, Guangzhou 510080, People&amp;apos;s Republic of  China; Guangdong Provincial Key Laboratory of Food, Nutrition and Health, Sun  Yat-sen University, Guangzhou 510080, People&amp;apos;s Republic of China.; Department of Medical statistics and Epidemiology, School of Public Health, Sun  Yat-sen University, 74 Zhongshan Rd 2, Guangzhou 510080, People&amp;apos;s Republic of  China; Guangdong Provincial Key Laboratory of Food, Nutrition and Health, Sun  Yat-sen University, Guangzhou 510080, People&amp;apos;s Republic of China.; Department of Medical statistics and Epidemiology, School of Public Health, Sun  Yat-sen University, 74 Zhongshan Rd 2, Guangzhou 510080, People&amp;apos;s Republic of  China; Guangdong Provincial Key Laboratory of Food, Nutrition and Health, Sun  Yat-sen University, Guangzhou 510080, People&amp;apos;s Republic of China.; Department of Public Health and Primary Care, International Centre for  Reproductive Health (ICRH), Ghent University, Ghent, Belgium; Research Center for  Public Health, Tsinghua University, Beijing, People&amp;apos;s Republic of China.; Department of Medical statistics and Epidemiology, School of Public Health, Sun  Yat-sen University, 74 Zhongshan Rd 2, Guangzhou 510080, People&amp;apos;s Republic of  China; Guangdong Provincial Key Laboratory of Food, Nutrition and Health, Sun  Yat-sen University, Guangzhou 510080, People&amp;apos;s Republic of China. Electronic  address: luciyong@mail.sysu.edu.cn.&lt;/_author_adr&gt;&lt;_collection_scope&gt;SSCI;SCIE&lt;/_collection_scope&gt;&lt;_created&gt;64737660&lt;/_created&gt;&lt;_date&gt;2019-11-01&lt;/_date&gt;&lt;_date_display&gt;2019 Nov 1&lt;/_date_display&gt;&lt;_db_updated&gt;PubMed&lt;/_db_updated&gt;&lt;_doi&gt;10.1016/j.jad.2019.07.085&lt;/_doi&gt;&lt;_impact_factor&gt;   6.533&lt;/_impact_factor&gt;&lt;_isbn&gt;1573-2517 (Electronic); 0165-0327 (Linking)&lt;/_isbn&gt;&lt;_journal&gt;J Affect Disord&lt;/_journal&gt;&lt;_keywords&gt;Academic performance; Adolescents; Emotional and behavioral problems; Single and multiple suicide attempts&lt;/_keywords&gt;&lt;_language&gt;eng&lt;/_language&gt;&lt;_modified&gt;64737661&lt;/_modified&gt;&lt;_ori_publication&gt;Copyright (c) 2019 Elsevier B.V. All rights reserved.&lt;/_ori_publication&gt;&lt;_pages&gt;25-32&lt;/_pages&gt;&lt;_social_category&gt;医学(2)&lt;/_social_category&gt;&lt;_subject_headings&gt;Academic Performance; Adolescent; Adolescent Behavior/psychology; Asian People/psychology; Cross-Sectional Studies; *Emotions; Female; Health Surveys; Humans; Male; Prevalence; Problem Behavior/*psychology; Risk Factors; Schools; Students/psychology; Suicidal Ideation; Suicide, Attempted/*psychology/statistics &amp;amp; numerical data; Surveys and Questionnaires&lt;/_subject_headings&gt;&lt;_tertiary_title&gt;Journal of affective disorders&lt;/_tertiary_title&gt;&lt;_type_work&gt;Journal Article; Research Support, Non-U.S. Gov&amp;apos;t&lt;/_type_work&gt;&lt;_url&gt;http://www.ncbi.nlm.nih.gov/entrez/query.fcgi?cmd=Retrieve&amp;amp;db=pubmed&amp;amp;dopt=Abstract&amp;amp;list_uids=31382101&amp;amp;query_hl=1&lt;/_url&gt;&lt;_volume&gt;258&lt;/_volume&gt;&lt;/Details&gt;&lt;Extra&gt;&lt;DBUID&gt;{93870BB0-CAEF-4F07-AAE0-DA131E288E28}&lt;/DBUID&gt;&lt;/Extra&gt;&lt;/Item&gt;&lt;/References&gt;&lt;/Group&gt;&lt;Group&gt;&lt;References&gt;&lt;Item&gt;&lt;ID&gt;3488&lt;/ID&gt;&lt;UID&gt;{BD25DE06-A538-4BC6-8FE7-79DBD7A2F7E8}&lt;/UID&gt;&lt;Title&gt;Associations of emotional and behavioral problems with Internet use among Chinese  young adults: the role of academic performance&lt;/Title&gt;&lt;Template&gt;Journal Article&lt;/Template&gt;&lt;Star&gt;0&lt;/Star&gt;&lt;Tag&gt;0&lt;/Tag&gt;&lt;Author&gt;Guo, L; Shi, G; &amp;quot;Du X&amp;quot;; Wang, W; Guo, Y; Lu, C&lt;/Author&gt;&lt;Year&gt;2021&lt;/Year&gt;&lt;Details&gt;&lt;_accessed&gt;64737661&lt;/_accessed&gt;&lt;_accession_num&gt;33799040&lt;/_accession_num&gt;&lt;_author_adr&gt;Department of Medical Statistics and Epidemiology, School of Public Health, Sun  Yat-sen University, Guangzhou 510080, People&amp;apos;s Republic of China; Guangdong  Provincial Key Laboratory of Food, Nutrition and Health, Sun Yat-sen University,  Guangzhou, 510080, People&amp;apos;s Republic of China.; Department of Medical Statistics and Epidemiology, School of Public Health, Sun  Yat-sen University, Guangzhou 510080, People&amp;apos;s Republic of China; Guangdong  Provincial Key Laboratory of Food, Nutrition and Health, Sun Yat-sen University,  Guangzhou, 510080, People&amp;apos;s Republic of China.; Health Promotion Centre for Primary and Secondary Schools of Guangzhou  Municipality, Guangzhou, 510080, China.; Department of Medical Statistics and Epidemiology, School of Public Health, Sun  Yat-sen University, Guangzhou 510080, People&amp;apos;s Republic of China; Guangdong  Provincial Key Laboratory of Food, Nutrition and Health, Sun Yat-sen University,  Guangzhou, 510080, People&amp;apos;s Republic of China.; Health Promotion Centre for Primary and Secondary Schools of Guangzhou  Municipality, Guangzhou, 510080, China.; Department of Medical Statistics and Epidemiology, School of Public Health, Sun  Yat-sen University, Guangzhou 510080, People&amp;apos;s Republic of China; Guangdong  Provincial Key Laboratory of Food, Nutrition and Health, Sun Yat-sen University,  Guangzhou, 510080, People&amp;apos;s Republic of China. Electronic address:  luciyong@mail.sysu.edu.cn.&lt;/_author_adr&gt;&lt;_collection_scope&gt;SSCI;SCIE&lt;/_collection_scope&gt;&lt;_created&gt;64737660&lt;/_created&gt;&lt;_date&gt;2021-05-15&lt;/_date&gt;&lt;_date_display&gt;2021 May 15&lt;/_date_display&gt;&lt;_db_updated&gt;PubMed&lt;/_db_updated&gt;&lt;_doi&gt;10.1016/j.jad.2021.03.050&lt;/_doi&gt;&lt;_impact_factor&gt;   6.533&lt;/_impact_factor&gt;&lt;_isbn&gt;1573-2517 (Electronic); 0165-0327 (Linking)&lt;/_isbn&gt;&lt;_journal&gt;J Affect Disord&lt;/_journal&gt;&lt;_keywords&gt;Academic performance; Chinese young adults; Emotional and behavioral problems; Internet use&lt;/_keywords&gt;&lt;_language&gt;eng&lt;/_language&gt;&lt;_modified&gt;64737661&lt;/_modified&gt;&lt;_ori_publication&gt;Copyright (c) 2021. Published by Elsevier B.V.&lt;/_ori_publication&gt;&lt;_pages&gt;214-221&lt;/_pages&gt;&lt;_social_category&gt;医学(2)&lt;/_social_category&gt;&lt;_subject_headings&gt;*Academic Performance; Adolescent; *Adolescent Behavior; Adult; *Behavior, Addictive/epidemiology; China/epidemiology; Cross-Sectional Studies; Humans; Internet; Internet Use; *Problem Behavior; Young Adult&lt;/_subject_headings&gt;&lt;_tertiary_title&gt;Journal of affective disorders&lt;/_tertiary_title&gt;&lt;_type_work&gt;Journal Article; Research Support, Non-U.S. Gov&amp;apos;t&lt;/_type_work&gt;&lt;_url&gt;http://www.ncbi.nlm.nih.gov/entrez/query.fcgi?cmd=Retrieve&amp;amp;db=pubmed&amp;amp;dopt=Abstract&amp;amp;list_uids=33799040&amp;amp;query_hl=1&lt;/_url&gt;&lt;_volume&gt;287&lt;/_volume&gt;&lt;/Details&gt;&lt;Extra&gt;&lt;DBUID&gt;{93870BB0-CAEF-4F07-AAE0-DA131E288E28}&lt;/DBUID&gt;&lt;/Extra&gt;&lt;/Item&gt;&lt;/References&gt;&lt;/Group&gt;&lt;/Citation&gt;_x000a_"/>
    <w:docVar w:name="NE.Ref{74995450-FBD1-4EFE-81CD-EE753D78A144}" w:val=" ADDIN NE.Ref.{74995450-FBD1-4EFE-81CD-EE753D78A144}&lt;Citation&gt;&lt;Group&gt;&lt;References&gt;&lt;Item&gt;&lt;ID&gt;2953&lt;/ID&gt;&lt;UID&gt;{B1F58137-240C-4D04-9815-99743D5ED6EC}&lt;/UID&gt;&lt;Title&gt;What Factors Influence Language Impairment? Considering Resilience as well as Risk&lt;/Title&gt;&lt;Template&gt;Journal Article&lt;/Template&gt;&lt;Star&gt;0&lt;/Star&gt;&lt;Tag&gt;0&lt;/Tag&gt;&lt;Author&gt;Conti-Ramsden, G; Durkin, K&lt;/Author&gt;&lt;Year&gt;2015&lt;/Year&gt;&lt;Details&gt;&lt;_accession_num&gt;27160319&lt;/_accession_num&gt;&lt;_author_adr&gt;The University of Manchester, Manchester, UK.&lt;/_author_adr&gt;&lt;_created&gt;64395976&lt;/_created&gt;&lt;_date&gt;2015-01-20&lt;/_date&gt;&lt;_date_display&gt;2015&lt;/_date_display&gt;&lt;_db_updated&gt;PubMed&lt;/_db_updated&gt;&lt;_doi&gt;10.1159/000444750&lt;/_doi&gt;&lt;_impact_factor&gt;   1.391&lt;/_impact_factor&gt;&lt;_isbn&gt;1421-9972 (Electronic); 1021-7762 (Linking)&lt;/_isbn&gt;&lt;_issue&gt;6&lt;/_issue&gt;&lt;_journal&gt;Folia Phoniatr Logop&lt;/_journal&gt;&lt;_language&gt;eng&lt;/_language&gt;&lt;_modified&gt;64395977&lt;/_modified&gt;&lt;_ori_publication&gt;(c) 2016 The Author(s) Published by S. Karger AG, Basel.&lt;/_ori_publication&gt;&lt;_pages&gt;293-9&lt;/_pages&gt;&lt;_subject_headings&gt;Autism Spectrum Disorder/diagnosis/rehabilitation; Child; Child, Preschool; Diagnosis, Differential; Humans; Infant; Interdisciplinary Communication; Intersectoral Collaboration; Language Development Disorders/*diagnosis/etiology/*rehabilitation; Protective Factors; *Resilience, Psychological; Risk Factors&lt;/_subject_headings&gt;&lt;_tertiary_title&gt;Folia phoniatrica et logopaedica : official organ of the International_x000d__x000a_      Association of Logopedics and Phoniatrics (IALP)&lt;/_tertiary_title&gt;&lt;_type_work&gt;Journal Article; Review&lt;/_type_work&gt;&lt;_url&gt;http://www.ncbi.nlm.nih.gov/entrez/query.fcgi?cmd=Retrieve&amp;amp;db=pubmed&amp;amp;dopt=Abstract&amp;amp;list_uids=27160319&amp;amp;query_hl=1&lt;/_url&gt;&lt;_volume&gt;67&lt;/_volume&gt;&lt;_social_category&gt;医学(4)&lt;/_social_category&gt;&lt;_collection_scope&gt;SSCI;SCIE&lt;/_collection_scope&gt;&lt;/Details&gt;&lt;Extra&gt;&lt;DBUID&gt;{93870BB0-CAEF-4F07-AAE0-DA131E288E28}&lt;/DBUID&gt;&lt;/Extra&gt;&lt;/Item&gt;&lt;/References&gt;&lt;/Group&gt;&lt;/Citation&gt;_x000a_"/>
    <w:docVar w:name="NE.Ref{74999753-2BEF-4FED-BA22-F80F4106FFC1}" w:val=" ADDIN NE.Ref.{74999753-2BEF-4FED-BA22-F80F4106FFC1}&lt;Citation&gt;&lt;Group&gt;&lt;References&gt;&lt;Item&gt;&lt;ID&gt;18&lt;/ID&gt;&lt;UID&gt;{1396491C-0A52-4E7E-B146-4E74500350BC}&lt;/UID&gt;&lt;Title&gt;广州市郊区中小学生营养状况及相关饮食行为分析&lt;/Title&gt;&lt;Template&gt;Journal Article&lt;/Template&gt;&lt;Star&gt;0&lt;/Star&gt;&lt;Tag&gt;0&lt;/Tag&gt;&lt;Author&gt;黄婕; 张齐光; 张维蔚; 梁伯衡; 张玉华; 王燕燕; 刘于飞&lt;/Author&gt;&lt;Year&gt;2020&lt;/Year&gt;&lt;Details&gt;&lt;_author_adr&gt;广州市疾病预防控制中心;广州市增城区疾病预防控制中心;&lt;/_author_adr&gt;&lt;_db_provider&gt;CNKI&lt;/_db_provider&gt;&lt;_doi&gt;10.13213/j.cnki.jeom.2020.20094&lt;/_doi&gt;&lt;_isbn&gt;2095-9982&lt;/_isbn&gt;&lt;_issue&gt;08&lt;/_issue&gt;&lt;_journal&gt;环境与职业医学&lt;/_journal&gt;&lt;_keywords&gt;中小学生;饮食行为;营养不良;超重;肥胖&lt;/_keywords&gt;&lt;_pages&gt;782-786&lt;/_pages&gt;&lt;_volume&gt;37&lt;/_volume&gt;&lt;_created&gt;64845506&lt;/_created&gt;&lt;_modified&gt;64845506&lt;/_modified&gt;&lt;_collection_scope&gt;CSCD&lt;/_collection_scope&gt;&lt;_translated_author&gt;Huang, Jie;Zhang, Qi guang;Zhang, Wei yu;Liang, Bo heng;Zhang, Yu hua;Wang, Yan yan;Liu, Yu fei&lt;/_translated_author&gt;&lt;/Details&gt;&lt;Extra&gt;&lt;DBUID&gt;{86EEDD88-CB02-4ACA-B8E6-1F4B936030C4}&lt;/DBUID&gt;&lt;/Extra&gt;&lt;/Item&gt;&lt;/References&gt;&lt;/Group&gt;&lt;/Citation&gt;_x000a_"/>
    <w:docVar w:name="NE.Ref{74B95831-9631-4AB9-AC1B-0ECBF8954DB4}" w:val=" ADDIN NE.Ref.{74B95831-9631-4AB9-AC1B-0ECBF8954DB4}&lt;Citation&gt;&lt;Group&gt;&lt;References&gt;&lt;Item&gt;&lt;ID&gt;38&lt;/ID&gt;&lt;UID&gt;{158B241D-FD0D-4354-98B7-30EB9B64BAE5}&lt;/UID&gt;&lt;Title&gt;Risk of mental health problems in adolescents skipping meals: The Korean National  Health and Nutrition Examination Survey 2010 to 2012&lt;/Title&gt;&lt;Template&gt;Journal Article&lt;/Template&gt;&lt;Star&gt;0&lt;/Star&gt;&lt;Tag&gt;0&lt;/Tag&gt;&lt;Author&gt;Lee, G; Han, K; Kim, H&lt;/Author&gt;&lt;Year&gt;2017&lt;/Year&gt;&lt;Details&gt;&lt;_accessed&gt;65152326&lt;/_accessed&gt;&lt;_accession_num&gt;28196640&lt;/_accession_num&gt;&lt;_author_adr&gt;Department of Family Health Nursing, College of Nursing, The Catholic University  of Korea, Seoul, Republic of Korea. Electronic address: kjdooly@catholic.ac.kr.; Department of Biostatistics, College of Medicine, The Catholic University of  Korea, Seoul, Republic of Korea.; Department of Nursing, College of Nursing, Catholic University of Pusan, Busan,  Republic of Korea.&lt;/_author_adr&gt;&lt;_collection_scope&gt;SSCI;SCIE&lt;/_collection_scope&gt;&lt;_created&gt;65048984&lt;/_created&gt;&lt;_date&gt;2017-07-01&lt;/_date&gt;&lt;_date_display&gt;2017 Jul-Aug&lt;/_date_display&gt;&lt;_doi&gt;10.1016/j.outlook.2017.01.007&lt;/_doi&gt;&lt;_impact_factor&gt;   3.315&lt;/_impact_factor&gt;&lt;_isbn&gt;1528-3968 (Electronic); 0029-6554 (Linking)&lt;/_isbn&gt;&lt;_issue&gt;4&lt;/_issue&gt;&lt;_journal&gt;Nurs Outlook&lt;/_journal&gt;&lt;_keywords&gt;Adolescent; Mental health; Skipping meal&lt;/_keywords&gt;&lt;_language&gt;eng&lt;/_language&gt;&lt;_modified&gt;65152326&lt;/_modified&gt;&lt;_ori_publication&gt;Copyright © 2017 Elsevier Inc. All rights reserved.&lt;/_ori_publication&gt;&lt;_pages&gt;411-419&lt;/_pages&gt;&lt;_social_category&gt;医学(2)&lt;/_social_category&gt;&lt;_subject_headings&gt;Adolescent; Adolescent Behavior/*physiology; Cross-Sectional Studies; Feeding Behavior/*psychology; Female; Humans; Male; Meals/*psychology; Mental Disorders/epidemiology/*etiology; Republic of Korea/epidemiology; Risk Assessment&lt;/_subject_headings&gt;&lt;_tertiary_title&gt;Nursing outlook&lt;/_tertiary_title&gt;&lt;_type_work&gt;Journal Article; Research Support, Non-U.S. Gov&amp;apos;t&lt;/_type_work&gt;&lt;_url&gt;http://www.ncbi.nlm.nih.gov/entrez/query.fcgi?cmd=Retrieve&amp;amp;db=pubmed&amp;amp;dopt=Abstract&amp;amp;list_uids=28196640&amp;amp;query_hl=1&lt;/_url&gt;&lt;_volume&gt;65&lt;/_volume&gt;&lt;/Details&gt;&lt;Extra&gt;&lt;DBUID&gt;{B229E695-20C0-47E4-A960-6A523A810098}&lt;/DBUID&gt;&lt;/Extra&gt;&lt;/Item&gt;&lt;/References&gt;&lt;/Group&gt;&lt;/Citation&gt;_x000a_"/>
    <w:docVar w:name="NE.Ref{74BDD8A4-76F7-4F3B-B515-67F896D9F697}" w:val=" ADDIN NE.Ref.{74BDD8A4-76F7-4F3B-B515-67F896D9F697}&lt;Citation&gt;&lt;Group&gt;&lt;References&gt;&lt;Item&gt;&lt;ID&gt;68&lt;/ID&gt;&lt;UID&gt;{1CC9B476-7E4C-4EF9-9ABE-F4AB168D38C9}&lt;/UID&gt;&lt;Title&gt;肥胖症中医减重体质膳食模式临床诊疗专家共识&lt;/Title&gt;&lt;Template&gt;Journal Article&lt;/Template&gt;&lt;Star&gt;0&lt;/Star&gt;&lt;Tag&gt;0&lt;/Tag&gt;&lt;Author&gt;广东省针灸学会肥胖专病联盟; 专家组中华中医药学会中医体重管理临床指南; 陈裕; 吕明芳; 谢长才; Zhuan, Jia Zu Zhong Hua; Chen, Yu; Lu, Ming Fang; Xie, Zhang Cai&lt;/Author&gt;&lt;Year&gt;2022&lt;/Year&gt;&lt;Details&gt;&lt;_isbn&gt;1006-2157&lt;/_isbn&gt;&lt;_issue&gt;11&lt;/_issue&gt;&lt;_journal&gt;北京中医药大学学报&lt;/_journal&gt;&lt;_keywords&gt;超重;肥胖;体质;膳食模式;中医;专家共识&lt;/_keywords&gt;&lt;_pages&gt;1124-1129&lt;/_pages&gt;&lt;_translated_author&gt;Guang, Dong Sheng Zhen Jiu&lt;/_translated_author&gt;&lt;_volume&gt;45&lt;/_volume&gt;&lt;_created&gt;64846884&lt;/_created&gt;&lt;_modified&gt;64846884&lt;/_modified&gt;&lt;_collection_scope&gt;CSCD;PKU&lt;/_collection_scope&gt;&lt;/Details&gt;&lt;Extra/&gt;&lt;/Item&gt;&lt;/References&gt;&lt;/Group&gt;&lt;/Citation&gt;_x000a_"/>
    <w:docVar w:name="NE.Ref{74C04266-2795-4587-8CEF-DD1E17371BB8}" w:val=" ADDIN NE.Ref.{74C04266-2795-4587-8CEF-DD1E17371BB8}&lt;Citation&gt;&lt;Group&gt;&lt;References&gt;&lt;Item&gt;&lt;ID&gt;4080&lt;/ID&gt;&lt;UID&gt;{85FFD06A-99BD-4531-BBA5-CF9B5EE9B8E7}&lt;/UID&gt;&lt;Title&gt;Adverse childhood experiences and mental health problems in a nationally  representative study of heterosexual, homosexual and bisexual Danes&lt;/Title&gt;&lt;Template&gt;Journal Article&lt;/Template&gt;&lt;Star&gt;0&lt;/Star&gt;&lt;Tag&gt;0&lt;/Tag&gt;&lt;Author&gt;Andresen, J B; Graugaard, C; Andersson, M; Bahnsen, M K; Frisch, M&lt;/Author&gt;&lt;Year&gt;2022&lt;/Year&gt;&lt;Details&gt;&lt;_accession_num&gt;36073708&lt;/_accession_num&gt;&lt;_author_adr&gt;Department of Epidemiology Research, Statens Serum Institut, Copenhagen, Denmark.; Department of Clinical Medicine, Center for Sexology Research, Aalborg  University, Aalborg, Denmark.; Department of Clinical Medicine, Center for Sexology Research, Aalborg  University, Aalborg, Denmark.; Department of Epidemiology Research, Statens Serum Institut, Copenhagen, Denmark.; Department of Epidemiology Research, Statens Serum Institut, Copenhagen, Denmark.; Department of Epidemiology Research, Statens Serum Institut, Copenhagen, Denmark.; Department of Clinical Medicine, Center for Sexology Research, Aalborg  University, Aalborg, Denmark.&lt;/_author_adr&gt;&lt;_collection_scope&gt;SCIE;SSCI&lt;/_collection_scope&gt;&lt;_created&gt;65108421&lt;/_created&gt;&lt;_date&gt;2022-10-01&lt;/_date&gt;&lt;_date_display&gt;2022 Oct&lt;/_date_display&gt;&lt;_doi&gt;10.1002/wps.21008&lt;/_doi&gt;&lt;_impact_factor&gt;  79.683&lt;/_impact_factor&gt;&lt;_isbn&gt;1723-8617 (Print); 2051-5545 (Electronic); 1723-8617 (Linking)&lt;/_isbn&gt;&lt;_issue&gt;3&lt;/_issue&gt;&lt;_journal&gt;World Psychiatry&lt;/_journal&gt;&lt;_keywords&gt;Homosexuality; adverse childhood experiences; bisexuality; heterosexuality; mental health; self-harm; suicidality&lt;/_keywords&gt;&lt;_language&gt;eng&lt;/_language&gt;&lt;_modified&gt;65118883&lt;/_modified&gt;&lt;_ori_publication&gt;© 2022 World Psychiatric Association.&lt;/_ori_publication&gt;&lt;_pages&gt;427-435&lt;/_pages&gt;&lt;_social_category&gt;精神病学(1)&lt;/_social_category&gt;&lt;_tertiary_title&gt;World psychiatry : official journal of the World Psychiatric Association (WPA)&lt;/_tertiary_title&gt;&lt;_type_work&gt;Journal Article&lt;/_type_work&gt;&lt;_url&gt;http://www.ncbi.nlm.nih.gov/entrez/query.fcgi?cmd=Retrieve&amp;amp;db=pubmed&amp;amp;dopt=Abstract&amp;amp;list_uids=36073708&amp;amp;query_hl=1&lt;/_url&gt;&lt;_volume&gt;21&lt;/_volume&gt;&lt;/Details&gt;&lt;Extra&gt;&lt;DBUID&gt;{93870BB0-CAEF-4F07-AAE0-DA131E288E28}&lt;/DBUID&gt;&lt;/Extra&gt;&lt;/Item&gt;&lt;/References&gt;&lt;/Group&gt;&lt;Group&gt;&lt;References&gt;&lt;Item&gt;&lt;ID&gt;4121&lt;/ID&gt;&lt;UID&gt;{655A5D2E-CEAA-4653-9D27-A5B5312FEB46}&lt;/UID&gt;&lt;Title&gt;Adverse childhood experiences and lifelong health&lt;/Title&gt;&lt;Template&gt;Journal Article&lt;/Template&gt;&lt;Star&gt;0&lt;/Star&gt;&lt;Tag&gt;0&lt;/Tag&gt;&lt;Author&gt;Bhutta, Zulfiqar A; Bhavnani, Supriya; Betancourt, Theresa S; Tomlinson, Mark; Patel, Vikram&lt;/Author&gt;&lt;Year&gt;2023&lt;/Year&gt;&lt;Details&gt;&lt;_accessed&gt;65140508&lt;/_accessed&gt;&lt;_collection_scope&gt;SCIE&lt;/_collection_scope&gt;&lt;_created&gt;65140508&lt;/_created&gt;&lt;_db_updated&gt;CrossRef&lt;/_db_updated&gt;&lt;_doi&gt;10.1038/s41591-023-02426-0&lt;/_doi&gt;&lt;_impact_factor&gt;  87.241&lt;/_impact_factor&gt;&lt;_isbn&gt;1078-8956&lt;/_isbn&gt;&lt;_issue&gt;7&lt;/_issue&gt;&lt;_journal&gt;Nature Medicine&lt;/_journal&gt;&lt;_modified&gt;65140508&lt;/_modified&gt;&lt;_pages&gt;1639-1648&lt;/_pages&gt;&lt;_social_category&gt;医学(1)&lt;/_social_category&gt;&lt;_tertiary_title&gt;Nat Med&lt;/_tertiary_title&gt;&lt;_url&gt;https://www.nature.com/articles/s41591-023-02426-0_x000d__x000a_https://www.nature.com/articles/s41591-023-02426-0.pdf&lt;/_url&gt;&lt;_volume&gt;29&lt;/_volume&gt;&lt;/Details&gt;&lt;Extra&gt;&lt;DBUID&gt;{93870BB0-CAEF-4F07-AAE0-DA131E288E28}&lt;/DBUID&gt;&lt;/Extra&gt;&lt;/Item&gt;&lt;/References&gt;&lt;/Group&gt;&lt;/Citation&gt;_x000a_"/>
    <w:docVar w:name="NE.Ref{74E0F2BF-40D5-41C5-B485-1DE7B0562C8C}" w:val=" ADDIN NE.Ref.{74E0F2BF-40D5-41C5-B485-1DE7B0562C8C}&lt;Citation&gt;&lt;Group&gt;&lt;References&gt;&lt;Item&gt;&lt;ID&gt;65&lt;/ID&gt;&lt;UID&gt;{38B25852-F23F-4E37-B669-2E484A97EF63}&lt;/UID&gt;&lt;Title&gt;Effects of traditional and cyber homophobic bullying in childhood on depression,  anxiety, and physical pain in emerging adulthood and the moderating effects of  social support among gay and bisexual men in Taiwan&lt;/Title&gt;&lt;Template&gt;Journal Article&lt;/Template&gt;&lt;Star&gt;0&lt;/Star&gt;&lt;Tag&gt;0&lt;/Tag&gt;&lt;Author&gt;Wang, C C; Lin, H C; Chen, M H; Ko, N Y; Chang, Y P; Lin, I M; Yen, C F&lt;/Author&gt;&lt;Year&gt;2018&lt;/Year&gt;&lt;Details&gt;&lt;_accession_num&gt;29872298&lt;/_accession_num&gt;&lt;_author_adr&gt;Zuoying Branch of Kaohsiung Armed Forces General Hospital, Kaohsiung, Taiwan.; Department of Psychiatry, Graduate Institute of Medicine and Department of  Psychiatry, School of Medicine, College of Medicine, Kaohsiung Medical  University, Kaohsiung, Taiwan.; Department of Psychiatry, Graduate Institute of Medicine and Department of  Psychiatry, School of Medicine, College of Medicine, Kaohsiung Medical  University, Kaohsiung, Taiwan.; Department of Psychiatry, Kaohsiung Medical University Hospital, Kaohsiung,  Taiwan.; Division of Child and Adolescent Psychiatry, Department of Psychiatry, Taipei  Veterans General Hospital, Taipei, Taiwan.; Department of Psychiatry, College of Medicine, National Yang-Ming University,  Taipei, Taiwan.; Department of Nursing, College of Medicine, National Cheng Kung University,  Tainan, Taiwan.; Nursing Department and Center for Infection Control, National Cheng Kung  University Hospital, Tainan, Taiwan.; School of Nursing, The State University of New York, University at Buffalo,  Buffalo, NY, USA.; Department of Psychology, College of Humanities and Social Science, Kaohsiung  Medical University, Kaohsiung, Taiwan.; Department of Psychiatry, Graduate Institute of Medicine and Department of  Psychiatry, School of Medicine, College of Medicine, Kaohsiung Medical  University, Kaohsiung, Taiwan.; Department of Psychiatry, Kaohsiung Medical University Hospital, Kaohsiung,  Taiwan.&lt;/_author_adr&gt;&lt;_date_display&gt;2018&lt;/_date_display&gt;&lt;_date&gt;2018-01-20&lt;/_date&gt;&lt;_doi&gt;10.2147/NDT.S164579&lt;/_doi&gt;&lt;_isbn&gt;1176-6328 (Print); 1178-2021 (Electronic); 1176-6328 (Linking)&lt;/_isbn&gt;&lt;_journal&gt;Neuropsychiatr Dis Treat&lt;/_journal&gt;&lt;_keywords&gt;gender role nonconformity; harassment; homophobia; sexual minority; sexual orientation&lt;/_keywords&gt;&lt;_language&gt;eng&lt;/_language&gt;&lt;_pages&gt;1309-1317&lt;/_pages&gt;&lt;_tertiary_title&gt;Neuropsychiatric disease and treatment&lt;/_tertiary_title&gt;&lt;_type_work&gt;Journal Article&lt;/_type_work&gt;&lt;_url&gt;http://www.ncbi.nlm.nih.gov/entrez/query.fcgi?cmd=Retrieve&amp;amp;db=pubmed&amp;amp;dopt=Abstract&amp;amp;list_uids=29872298&amp;amp;query_hl=1&lt;/_url&gt;&lt;_volume&gt;14&lt;/_volume&gt;&lt;_created&gt;64699344&lt;/_created&gt;&lt;_modified&gt;64699344&lt;/_modified&gt;&lt;_impact_factor&gt;   2.989&lt;/_impact_factor&gt;&lt;_social_category&gt;医学(4)&lt;/_social_category&gt;&lt;_collection_scope&gt;SCIE&lt;/_collection_scope&gt;&lt;/Details&gt;&lt;Extra&gt;&lt;DBUID&gt;{356C3A99-4987-4C6B-B8BC-C696A681C912}&lt;/DBUID&gt;&lt;/Extra&gt;&lt;/Item&gt;&lt;/References&gt;&lt;/Group&gt;&lt;/Citation&gt;_x000a_"/>
    <w:docVar w:name="NE.Ref{74F081D3-89F8-45EA-848A-77A0C8DB7577}" w:val=" ADDIN NE.Ref.{74F081D3-89F8-45EA-848A-77A0C8DB7577}&lt;Citation&gt;&lt;Group&gt;&lt;References&gt;&lt;Item&gt;&lt;ID&gt;91&lt;/ID&gt;&lt;UID&gt;{F1EFB060-09C1-4B19-8B26-E78002C7A3E8}&lt;/UID&gt;&lt;Title&gt;Association between physical activity and depressive symptoms in adolescents: A  prospective cohort study&lt;/Title&gt;&lt;Template&gt;Journal Article&lt;/Template&gt;&lt;Star&gt;0&lt;/Star&gt;&lt;Tag&gt;0&lt;/Tag&gt;&lt;Author&gt;Jiang, W; Sun, L; He, Y; Liu, W; Hua, Y; Zheng, X; Huang, C; Liu, Q; Xiong, L; Guo, L&lt;/Author&gt;&lt;Year&gt;2023&lt;/Year&gt;&lt;Details&gt;&lt;_accessed&gt;65152326&lt;/_accessed&gt;&lt;_accession_num&gt;37852160&lt;/_accession_num&gt;&lt;_author_adr&gt;Department of Medical Statistics and Epidemiology, School of Public Health, Sun  Yat-sen University, Guangzhou 510080, China.; Guangzhou Center for Disease Control and Prevention, Guangzhou 510080, China.; Department of Medical Statistics and Epidemiology, School of Public Health, Sun  Yat-sen University, Guangzhou 510080, China.; Faculty of School Health, Guangzhou Centre for Disease Control and Prevention,  Guangzhou 510080, China.; 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Guangzhou Center for Disease Control and Prevention, Guangzhou 510080, China.  Electronic address: gzcdc_xionglh@gz.gov.cn.; Department of Medical Statistics and Epidemiology, School of Public Health, Sun  Yat-sen University, Guangzhou 510080, China. Electronic address:  guolan3@mail.sysu.edu.cn.&lt;/_author_adr&gt;&lt;_collection_scope&gt;SSCI;SCIE&lt;/_collection_scope&gt;&lt;_created&gt;65124644&lt;/_created&gt;&lt;_date&gt;2023-10-14&lt;/_date&gt;&lt;_date_display&gt;2023 Oct 14&lt;/_date_display&gt;&lt;_doi&gt;10.1016/j.psychres.2023.115544&lt;/_doi&gt;&lt;_impact_factor&gt;  11.225&lt;/_impact_factor&gt;&lt;_isbn&gt;1872-7123 (Electronic); 0165-1781 (Linking)&lt;/_isbn&gt;&lt;_journal&gt;Psychiatry Res&lt;/_journal&gt;&lt;_keywords&gt;Moderate-to-vigorous physical activity; Modifying factors; New-onset depression; Subsequent depressive symptoms&lt;/_keywords&gt;&lt;_language&gt;eng&lt;/_language&gt;&lt;_modified&gt;65152326&lt;/_modified&gt;&lt;_ori_publication&gt;Copyright © 2023 Elsevier B.V. All rights reserved.&lt;/_ori_publication&gt;&lt;_pages&gt;115544&lt;/_pages&gt;&lt;_social_category&gt;医学(3)&lt;/_social_category&gt;&lt;_tertiary_title&gt;Psychiatry research&lt;/_tertiary_title&gt;&lt;_type_work&gt;Journal Article&lt;/_type_work&gt;&lt;_url&gt;http://www.ncbi.nlm.nih.gov/entrez/query.fcgi?cmd=Retrieve&amp;amp;db=pubmed&amp;amp;dopt=Abstract&amp;amp;list_uids=37852160&amp;amp;query_hl=1&lt;/_url&gt;&lt;_volume&gt;329&lt;/_volume&gt;&lt;/Details&gt;&lt;Extra&gt;&lt;DBUID&gt;{B229E695-20C0-47E4-A960-6A523A810098}&lt;/DBUID&gt;&lt;/Extra&gt;&lt;/Item&gt;&lt;/References&gt;&lt;/Group&gt;&lt;/Citation&gt;_x000a_"/>
    <w:docVar w:name="NE.Ref{750B8D22-A432-459C-BEB4-CF2D79A5F610}" w:val=" ADDIN NE.Ref.{750B8D22-A432-459C-BEB4-CF2D79A5F610}&lt;Citation&gt;&lt;Group&gt;&lt;References&gt;&lt;Item&gt;&lt;ID&gt;82&lt;/ID&gt;&lt;UID&gt;{19B25E57-85BF-4C1F-B3F3-9BD7C4E9D6D4}&lt;/UID&gt;&lt;Title&gt;Refugee, asylum-seeking and internally displaced children and adolescents&lt;/Title&gt;&lt;Template&gt;Book Section&lt;/Template&gt;&lt;Star&gt;0&lt;/Star&gt;&lt;Tag&gt;0&lt;/Tag&gt;&lt;Author&gt;Fazel, Mina; Reed, Ruth; Stein, Alan&lt;/Author&gt;&lt;Year&gt;2015&lt;/Year&gt;&lt;Details&gt;&lt;_doi&gt;https://doi.org/10.1002/9781118381953.ch44&lt;/_doi&gt;&lt;_isbn&gt;9781118381953&lt;/_isbn&gt;&lt;_keywords&gt;refugee; asylum-seeker; displacement; resilience; PTSD; intervention&lt;/_keywords&gt;&lt;_pages&gt;573-585&lt;/_pages&gt;&lt;_short_title&gt;Rutter&amp;apos;s Child and Adolescent Psychiatry&lt;/_short_title&gt;&lt;_url&gt;https://doi.org/10.1002/9781118381953.ch44&lt;/_url&gt;&lt;_created&gt;65298967&lt;/_created&gt;&lt;_modified&gt;65298967&lt;/_modified&gt;&lt;_accessed&gt;65298967&lt;/_accessed&gt;&lt;/Details&gt;&lt;Extra&gt;&lt;DBUID&gt;{00EBDF0C-2E98-4FD7-9E47-813FAF00074E}&lt;/DBUID&gt;&lt;/Extra&gt;&lt;/Item&gt;&lt;/References&gt;&lt;/Group&gt;&lt;Group&gt;&lt;References&gt;&lt;Item&gt;&lt;ID&gt;83&lt;/ID&gt;&lt;UID&gt;{B6661192-5D04-40F4-9832-5502AC1C88F9}&lt;/UID&gt;&lt;Title&gt;Post-traumatic stress disorder, depression, and anxiety in adult Syrian refugees: What do we know?&lt;/Title&gt;&lt;Template&gt;Journal Article&lt;/Template&gt;&lt;Star&gt;0&lt;/Star&gt;&lt;Tag&gt;0&lt;/Tag&gt;&lt;Author&gt;Peconga, Emma K; Høgh Thøgersen, Marie&lt;/Author&gt;&lt;Year&gt;2019&lt;/Year&gt;&lt;Details&gt;&lt;_alternate_title&gt;Scand J Public HealthScandinavian Journal of Public Health&lt;/_alternate_title&gt;&lt;_date_display&gt;2019_x000d__x000a_2019/12/08&lt;/_date_display&gt;&lt;_date&gt;2019-12-08&lt;/_date&gt;&lt;_doi&gt;10.1177/1403494819882137&lt;/_doi&gt;&lt;_isbn&gt;1403-4948&lt;/_isbn&gt;&lt;_issue&gt;7&lt;/_issue&gt;&lt;_journal&gt;Scandinavian Journal of Public Health&lt;/_journal&gt;&lt;_ori_publication&gt;SAGE Publications Ltd STM&lt;/_ori_publication&gt;&lt;_pages&gt;677-687&lt;/_pages&gt;&lt;_url&gt;https://doi.org/10.1177/1403494819882137&lt;/_url&gt;&lt;_volume&gt;48&lt;/_volume&gt;&lt;_created&gt;65298974&lt;/_created&gt;&lt;_modified&gt;65298974&lt;/_modified&gt;&lt;_impact_factor&gt;   3.199&lt;/_impact_factor&gt;&lt;_social_category&gt;医学(3)&lt;/_social_category&gt;&lt;_collection_scope&gt;SSCI;SCIE&lt;/_collection_scope&gt;&lt;_accessed&gt;65298975&lt;/_accessed&gt;&lt;/Details&gt;&lt;Extra&gt;&lt;DBUID&gt;{00EBDF0C-2E98-4FD7-9E47-813FAF00074E}&lt;/DBUID&gt;&lt;/Extra&gt;&lt;/Item&gt;&lt;/References&gt;&lt;/Group&gt;&lt;/Citation&gt;_x000a_"/>
    <w:docVar w:name="NE.Ref{75118132-29FB-4D24-A22A-F72F572E0A7A}" w:val=" ADDIN NE.Ref.{75118132-29FB-4D24-A22A-F72F572E0A7A}&lt;Citation&gt;&lt;Group&gt;&lt;References&gt;&lt;Item&gt;&lt;ID&gt;31&lt;/ID&gt;&lt;UID&gt;{70AA97B3-54FC-437E-AA49-D5E3ABACAE51}&lt;/UID&gt;&lt;Title&gt;Myopia, an underrated global challenge to vision: where the current data takes us on myopia control&lt;/Title&gt;&lt;Template&gt;Journal Article&lt;/Template&gt;&lt;Star&gt;0&lt;/Star&gt;&lt;Tag&gt;0&lt;/Tag&gt;&lt;Author&gt;Holden, B; Sankaridurg, P; Smith, E; Aller, T; Jong, M; He, M&lt;/Author&gt;&lt;Year&gt;2014&lt;/Year&gt;&lt;Details&gt;&lt;_accession_num&gt;24357836&lt;/_accession_num&gt;&lt;_author_adr&gt;1] Brien Holden Vision Institute, Sydney, Australia [2] Vision Co-operative Research Centre, Sydney, Australia [3] School of Optometry and Vision Science, University of New South Wales, Sydney, Australia.; 1] Brien Holden Vision Institute, Sydney, Australia [2] Vision Co-operative Research Centre, Sydney, Australia [3] School of Optometry and Vision Science, University of New South Wales, Sydney, Australia.; 1] Vision Co-operative Research Centre, Sydney, Australia [2] College of Optometry, University of Houston, Houston, TX, USA.; 1] Vision Co-operative Research Centre, Sydney, Australia [2] Private Practice, Berkeley, CA, USA.; Brien Holden Vision Institute, Sydney, Australia.; Zhongshan Ophthalmic Centre, Sun-Yet Sun University, Guangzhou, China.&lt;/_author_adr&gt;&lt;_date_display&gt;2014 Feb&lt;/_date_display&gt;&lt;_date&gt;2014-02-01&lt;/_date&gt;&lt;_doi&gt;10.1038/eye.2013.256&lt;/_doi&gt;&lt;_isbn&gt;1476-5454 (Electronic); 0950-222X (Linking)&lt;/_isbn&gt;&lt;_issue&gt;2&lt;/_issue&gt;&lt;_journal&gt;Eye (Lond)&lt;/_journal&gt;&lt;_language&gt;eng&lt;/_language&gt;&lt;_pages&gt;142-6&lt;/_pages&gt;&lt;_subject_headings&gt;Axial Length, Eye/drug effects; Blindness/epidemiology; Contact Lenses; Cost of Illness; Eyeglasses; Global Health; Humans; Myopia/*epidemiology/*prevention &amp;amp; control; Pharmaceutical Preparations/administration &amp;amp; dosage; Sclera/pathology; Vision, Low/epidemiology&lt;/_subject_headings&gt;&lt;_tertiary_title&gt;Eye (London, England)&lt;/_tertiary_title&gt;&lt;_type_work&gt;Journal Article; Research Support, Non-U.S. Gov&amp;apos;t; Review&lt;/_type_work&gt;&lt;_url&gt;http://www.ncbi.nlm.nih.gov/entrez/query.fcgi?cmd=Retrieve&amp;amp;db=pubmed&amp;amp;dopt=Abstract&amp;amp;list_uids=24357836&amp;amp;query_hl=1&lt;/_url&gt;&lt;_volume&gt;28&lt;/_volume&gt;&lt;_created&gt;63569810&lt;/_created&gt;&lt;_modified&gt;63569811&lt;/_modified&gt;&lt;_db_updated&gt;PubMed&lt;/_db_updated&gt;&lt;_impact_factor&gt;   2.455&lt;/_impact_factor&gt;&lt;/Details&gt;&lt;Extra&gt;&lt;DBUID&gt;{5D4A96AE-2D4D-41F0-9DA9-F21F7ED3972F}&lt;/DBUID&gt;&lt;/Extra&gt;&lt;/Item&gt;&lt;/References&gt;&lt;/Group&gt;&lt;/Citation&gt;_x000a_"/>
    <w:docVar w:name="NE.Ref{7521EB54-5935-4F2A-9451-977C0822D881}" w:val=" ADDIN NE.Ref.{7521EB54-5935-4F2A-9451-977C0822D881}&lt;Citation&gt;&lt;Group&gt;&lt;References&gt;&lt;Item&gt;&lt;ID&gt;79&lt;/ID&gt;&lt;UID&gt;{5779C70C-35AC-40D3-B9E4-52C784281670}&lt;/UID&gt;&lt;Title&gt;Self-Control and Problematic Internet Use in College Students: The Chain  Mediating Effect of Rejection Sensitivity and Loneliness&lt;/Title&gt;&lt;Template&gt;Journal Article&lt;/Template&gt;&lt;Star&gt;0&lt;/Star&gt;&lt;Tag&gt;0&lt;/Tag&gt;&lt;Author&gt;Fan, Z; Chen, M; Lin, Y&lt;/Author&gt;&lt;Year&gt;2022&lt;/Year&gt;&lt;Details&gt;&lt;_accession_num&gt;35241939&lt;/_accession_num&gt;&lt;_author_adr&gt;College of Teachers Education, Ningbo University, Ningbo, Zhejiang, People&amp;apos;s  Republic of China.; The Second Clinical Medical School, Anhui Medica University, Hefei, Anhui,  People&amp;apos;s Republic of China.; School of Nursing, Ningbo College of Health Sciences, Ningbo, Zhejiang, People&amp;apos;s  Republic of China.&lt;/_author_adr&gt;&lt;_date_display&gt;2022&lt;/_date_display&gt;&lt;_date&gt;2022-01-20&lt;/_date&gt;&lt;_doi&gt;10.2147/PRBM.S352060&lt;/_doi&gt;&lt;_isbn&gt;1179-1578 (Print); 1179-1578 (Electronic); 1179-1578 (Linking)&lt;/_isbn&gt;&lt;_journal&gt;Psychol Res Behav Manag&lt;/_journal&gt;&lt;_keywords&gt;PIU; college students; loneliness; problematic internet use; rejection sensitivity; self-control&lt;/_keywords&gt;&lt;_language&gt;eng&lt;/_language&gt;&lt;_ori_publication&gt;© 2022 Fan et al.&lt;/_ori_publication&gt;&lt;_pages&gt;459-470&lt;/_pages&gt;&lt;_tertiary_title&gt;Psychology research and behavior management&lt;/_tertiary_title&gt;&lt;_type_work&gt;Journal Article&lt;/_type_work&gt;&lt;_url&gt;http://www.ncbi.nlm.nih.gov/entrez/query.fcgi?cmd=Retrieve&amp;amp;db=pubmed&amp;amp;dopt=Abstract&amp;amp;list_uids=35241939&amp;amp;query_hl=1&lt;/_url&gt;&lt;_volume&gt;15&lt;/_volume&gt;&lt;_created&gt;64787793&lt;/_created&gt;&lt;_modified&gt;64787793&lt;/_modified&gt;&lt;_impact_factor&gt;   3.974&lt;/_impact_factor&gt;&lt;/Details&gt;&lt;Extra&gt;&lt;DBUID&gt;{EAD0D9F0-7B9C-4750-A1E8-6A02F78A758B}&lt;/DBUID&gt;&lt;/Extra&gt;&lt;/Item&gt;&lt;/References&gt;&lt;/Group&gt;&lt;/Citation&gt;_x000a_"/>
    <w:docVar w:name="NE.Ref{75413EAC-D0ED-4730-BDAA-8F1B745189A5}" w:val=" ADDIN NE.Ref.{75413EAC-D0ED-4730-BDAA-8F1B745189A5}&lt;Citation&gt;&lt;Group&gt;&lt;References&gt;&lt;Item&gt;&lt;ID&gt;28&lt;/ID&gt;&lt;UID&gt;{9F56094B-9CAF-465B-AABE-7B5165C80F46}&lt;/UID&gt;&lt;Title&gt;Cohort Profile: Building a New Life in Australia (BNLA): the longitudinal study of humanitarian migrants&lt;/Title&gt;&lt;Template&gt;Journal Article&lt;/Template&gt;&lt;Star&gt;0&lt;/Star&gt;&lt;Tag&gt;0&lt;/Tag&gt;&lt;Author&gt;Edwards, Ben; Smart, Diana; De Maio, John; Silbert, Michelle; Jenkinson, Rebecca&lt;/Author&gt;&lt;Year&gt;2018&lt;/Year&gt;&lt;Details&gt;&lt;_alternate_title&gt;International Journal of Epidemiology&lt;/_alternate_title&gt;&lt;_collection_scope&gt;SCIE&lt;/_collection_scope&gt;&lt;_created&gt;64808211&lt;/_created&gt;&lt;_date&gt;2018-02-01&lt;/_date&gt;&lt;_date_display&gt;2018_x000d__x000a_2018/02/01&lt;/_date_display&gt;&lt;_doi&gt;10.1093/ije/dyx218&lt;/_doi&gt;&lt;_impact_factor&gt;   9.685&lt;/_impact_factor&gt;&lt;_isbn&gt;0300-5771&lt;/_isbn&gt;&lt;_issue&gt;1&lt;/_issue&gt;&lt;_journal&gt;International Journal of Epidemiology&lt;/_journal&gt;&lt;_modified&gt;64808211&lt;/_modified&gt;&lt;_pages&gt;20-20h&lt;/_pages&gt;&lt;_social_category&gt;医学(1)&lt;/_social_category&gt;&lt;_url&gt;https://doi.org/10.1093/ije/dyx218&lt;/_url&gt;&lt;_volume&gt;47&lt;/_volume&gt;&lt;/Details&gt;&lt;Extra&gt;&lt;DBUID&gt;{62B73418-E7EA-4772-A85B-742AAA2FBBE5}&lt;/DBUID&gt;&lt;/Extra&gt;&lt;/Item&gt;&lt;/References&gt;&lt;/Group&gt;&lt;/Citation&gt;_x000a_"/>
    <w:docVar w:name="NE.Ref{75431AE3-66E5-406E-8F1B-DE56F8174622}" w:val=" ADDIN NE.Ref.{75431AE3-66E5-406E-8F1B-DE56F8174622}&lt;Citation&gt;&lt;Group&gt;&lt;References&gt;&lt;Item&gt;&lt;ID&gt;105&lt;/ID&gt;&lt;UID&gt;{B909265B-DD50-4983-B268-84D88D891122}&lt;/UID&gt;&lt;Title&gt;Causal inference with observational data: the need for triangulation of evidence – CORRIGENDUM&lt;/Title&gt;&lt;Template&gt;Journal Article&lt;/Template&gt;&lt;Star&gt;0&lt;/Star&gt;&lt;Tag&gt;0&lt;/Tag&gt;&lt;Author&gt;Hammerton, Gemma; Munafò, Marcus R&lt;/Author&gt;&lt;Year&gt;2021&lt;/Year&gt;&lt;Details&gt;&lt;_alternate_title&gt;Psychological Medicine&lt;/_alternate_title&gt;&lt;_date_display&gt;2021&lt;/_date_display&gt;&lt;_date&gt;2021-01-01&lt;/_date&gt;&lt;_doi&gt;DOI: 10.1017/S0033291721002634&lt;/_doi&gt;&lt;_isbn&gt;0033-2917&lt;/_isbn&gt;&lt;_issue&gt;9&lt;/_issue&gt;&lt;_journal&gt;Psychological Medicine&lt;/_journal&gt;&lt;_ori_publication&gt;Cambridge University Press&lt;/_ori_publication&gt;&lt;_pages&gt;1591-1591&lt;/_pages&gt;&lt;_url&gt;https://www.cambridge.org/core/product/28426201495DB93906A686B4ABA849A0&lt;/_url&gt;&lt;_volume&gt;51&lt;/_volume&gt;&lt;_created&gt;65306708&lt;/_created&gt;&lt;_modified&gt;65306708&lt;/_modified&gt;&lt;_impact_factor&gt;  10.592&lt;/_impact_factor&gt;&lt;_social_category&gt;医学(1)&lt;/_social_category&gt;&lt;_collection_scope&gt;SSCI;SCIE&lt;/_collection_scope&gt;&lt;_accessed&gt;65306708&lt;/_accessed&gt;&lt;/Details&gt;&lt;Extra&gt;&lt;DBUID&gt;{00EBDF0C-2E98-4FD7-9E47-813FAF00074E}&lt;/DBUID&gt;&lt;/Extra&gt;&lt;/Item&gt;&lt;/References&gt;&lt;/Group&gt;&lt;/Citation&gt;_x000a_"/>
    <w:docVar w:name="NE.Ref{755A51E8-02C1-4289-8E8E-9041FEC6C36E}" w:val=" ADDIN NE.Ref.{755A51E8-02C1-4289-8E8E-9041FEC6C36E}&lt;Citation&gt;&lt;Group&gt;&lt;References&gt;&lt;Item&gt;&lt;ID&gt;1119&lt;/ID&gt;&lt;UID&gt;{A491162A-2F04-4FAD-A9BB-79A9C8690CBC}&lt;/UID&gt;&lt;Title&gt;Associations between childhood maltreatment and non-medical use of prescription drugs among Chinese adolescents&lt;/Title&gt;&lt;Template&gt;Journal Article&lt;/Template&gt;&lt;Star&gt;0&lt;/Star&gt;&lt;Tag&gt;0&lt;/Tag&gt;&lt;Author&gt;Guo, L; Xu, Y; Deng, J; Gao, X; Huang, G; Huang, J; Deng, X; Zhang, W H; Lu, C&lt;/Author&gt;&lt;Year&gt;2017&lt;/Year&gt;&lt;Details&gt;&lt;_accession_num&gt;28430388&lt;/_accession_num&gt;&lt;_author_adr&gt;Department of Medical statistics and Epidemiology, School of Public Health, Sun Yat-sen University, Guangzhou, China.; Department of Medical statistics and Epidemiology, School of Public Health, Sun Yat-sen University, Guangzhou, China.; Center for ADR monitoring of Guangdong, Guangzhou, China.; Center for ADR monitoring of Guangdong, Guangzhou, China.; Center for ADR monitoring of Guangdong, Guangzhou, China.; Center for ADR monitoring of Guangdong, Guangzhou, China.; Department of Medical statistics and Epidemiology, School of Public Health, Sun Yat-sen University, Guangzhou, China.; Epidemiology, Biostatistics and Clinical Research Centre, School of Public Health, Universite Libre de Bruxelles (ULB), Belgium.; Department of Medical statistics and Epidemiology, School of Public Health, Sun Yat-sen University, Guangzhou, China.&lt;/_author_adr&gt;&lt;_collection_scope&gt;SCI;SCIE;SSCI;&lt;/_collection_scope&gt;&lt;_created&gt;61945742&lt;/_created&gt;&lt;_date&gt;2017-09-01&lt;/_date&gt;&lt;_date_display&gt;2017 Sep&lt;/_date_display&gt;&lt;_db_updated&gt;PubMed&lt;/_db_updated&gt;&lt;_doi&gt;10.1111/add.13850&lt;/_doi&gt;&lt;_impact_factor&gt;   5.789&lt;/_impact_factor&gt;&lt;_isbn&gt;1360-0443 (Electronic); 0965-2140 (Linking)&lt;/_isbn&gt;&lt;_issue&gt;9&lt;/_issue&gt;&lt;_journal&gt;Addiction&lt;/_journal&gt;&lt;_keywords&gt;Adolescents; Chinese; childhood maltreatment; depressive symptoms; interaction; non-medical use of prescription drugs&lt;/_keywords&gt;&lt;_language&gt;eng&lt;/_language&gt;&lt;_modified&gt;62218892&lt;/_modified&gt;&lt;_ori_publication&gt;(c) 2017 Society for the Study of Addiction.&lt;/_ori_publication&gt;&lt;_pages&gt;1600-1609&lt;/_pages&gt;&lt;_tertiary_title&gt;Addiction (Abingdon, England)&lt;/_tertiary_title&gt;&lt;_type_work&gt;Journal Article&lt;/_type_work&gt;&lt;_url&gt;http://www.ncbi.nlm.nih.gov/entrez/query.fcgi?cmd=Retrieve&amp;amp;db=pubmed&amp;amp;dopt=Abstract&amp;amp;list_uids=28430388&amp;amp;query_hl=1&lt;/_url&gt;&lt;_volume&gt;112&lt;/_volume&gt;&lt;/Details&gt;&lt;Extra&gt;&lt;DBUID&gt;{B3F72E5F-0442-4E5A-9D98-614B0241D013}&lt;/DBUID&gt;&lt;/Extra&gt;&lt;/Item&gt;&lt;/References&gt;&lt;/Group&gt;&lt;Group&gt;&lt;References&gt;&lt;Item&gt;&lt;ID&gt;825&lt;/ID&gt;&lt;UID&gt;{F02AF935-7BD7-4E5D-82A0-55AB9EA968D9}&lt;/UID&gt;&lt;Title&gt;Associations between depression risk, bullying and current smoking among Chinese  adolescents: Modulated by gender&lt;/Title&gt;&lt;Template&gt;Journal Article&lt;/Template&gt;&lt;Star&gt;0&lt;/Star&gt;&lt;Tag&gt;0&lt;/Tag&gt;&lt;Author&gt;Guo, L; Hong, L; Gao, X; Zhou, J; Lu, C; Zhang, W H&lt;/Author&gt;&lt;Year&gt;2016&lt;/Year&gt;&lt;Details&gt;&lt;_accessed&gt;61491524&lt;/_accessed&gt;&lt;_accession_num&gt;26833280&lt;/_accession_num&gt;&lt;_author_adr&gt;Department of Medical Statistics and Epidemiology, School of Public Health, Sun Yat-sen University, Guangzhou 510080, People&amp;apos;s Republic of China; Epidemiology, Biostatistics and Clinical Research Centre, School of Public Health, Universite Libre de Bruxelles (ULB), Belgium.; Epidemiology Research Unit, Clinical trails Center, The First Affiliated Hospital, Sun Yat-sen University, No. 58, Zhongshan 2nd Road, Yuexiu, Guangzhou 510000, People&amp;apos;s Republic of China.; Center for ADR Monitoring of Guangdong, Guangzhou 510080, People&amp;apos;s Republic of China.; Department of Medical Statistics and Epidemiology, School of Public Health, Sun Yat-sen University, Guangzhou 510080, People&amp;apos;s Republic of China.; Department of Medical Statistics and Epidemiology, School of Public Health, Sun Yat-sen University, Guangzhou 510080, People&amp;apos;s Republic of China. Electronic address: luciyong@mail.sysu.edu.cn.; Epidemiology, Biostatistics and Clinical Research Centre, School of Public Health, Universite Libre de Bruxelles (ULB), Belgium.&lt;/_author_adr&gt;&lt;_created&gt;61491518&lt;/_created&gt;&lt;_date&gt;2016-03-30&lt;/_date&gt;&lt;_date_display&gt;2016 Mar 30&lt;/_date_display&gt;&lt;_db_updated&gt;PubMed&lt;/_db_updated&gt;&lt;_doi&gt;10.1016/j.psychres.2016.01.027&lt;/_doi&gt;&lt;_impact_factor&gt;   2.528&lt;/_impact_factor&gt;&lt;_isbn&gt;1872-7123 (Electronic); 0165-1781 (Linking)&lt;/_isbn&gt;&lt;_journal&gt;Psychiatry Res&lt;/_journal&gt;&lt;_keywords&gt;Adolescent; Adolescent Behavior/*psychology; Adult; Bullying/*statistics &amp;amp;amp; numerical data; Child; China/epidemiology; Crime Victims/*statistics &amp;amp;amp; numerical data; Depressive Disorder/*epidemiology; Female; Humans; Male; Risk; Sex Factors; Smoking/*epidemiology; Young AdultAdolescent; Bullying; Current smoking; Depression&lt;/_keywords&gt;&lt;_language&gt;ENG&lt;/_language&gt;&lt;_modified&gt;62220309&lt;/_modified&gt;&lt;_ori_publication&gt;Copyright (c) 2016 Elsevier Ireland Ltd. All rights reserved.&lt;/_ori_publication&gt;&lt;_pages&gt;282-9&lt;/_pages&gt;&lt;_tertiary_title&gt;Psychiatry research&lt;/_tertiary_title&gt;&lt;_type_work&gt;Journal Article; Research Support, Non-U.S. Gov&amp;apos;t&lt;/_type_work&gt;&lt;_url&gt;http://www.ncbi.nlm.nih.gov/entrez/query.fcgi?cmd=Retrieve&amp;amp;db=pubmed&amp;amp;dopt=Abstract&amp;amp;list_uids=26833280&amp;amp;query_hl=1&lt;/_url&gt;&lt;_volume&gt;237&lt;/_volume&gt;&lt;/Details&gt;&lt;Extra&gt;&lt;DBUID&gt;{B3F72E5F-0442-4E5A-9D98-614B0241D013}&lt;/DBUID&gt;&lt;/Extra&gt;&lt;/Item&gt;&lt;/References&gt;&lt;/Group&gt;&lt;Group&gt;&lt;References&gt;&lt;Item&gt;&lt;ID&gt;1437&lt;/ID&gt;&lt;UID&gt;{C0E0A0E6-D2C7-4DC1-A765-B4A167538496}&lt;/UID&gt;&lt;Title&gt;Associations of Childhood Maltreatment with Single and Multiple Suicide Attempts  among Older Chinese Adolescents&lt;/Title&gt;&lt;Template&gt;Journal Article&lt;/Template&gt;&lt;Star&gt;0&lt;/Star&gt;&lt;Tag&gt;0&lt;/Tag&gt;&lt;Author&gt;Guo, L; Wang, W; Gao, X; Huang, G; Li, P; Lu, C&lt;/Author&gt;&lt;Year&gt;2018&lt;/Year&gt;&lt;Details&gt;&lt;_accession_num&gt;29526470&lt;/_accession_num&gt;&lt;_author_adr&gt;Department of Medical Statistics and Epidemiology, School of Public Health, Sun Yat-sen University, Guangzhou, China.; Department of Medical Statistics and Epidemiology, School of Public Health, Sun Yat-sen University, Guangzhou, China.; Center for Adverse Drug Reaction (ADR) Monitoring of Guangdong, Guangzhou, China.; Center for Adverse Drug Reaction (ADR) Monitoring of Guangdong, Guangzhou, China.; Department of Medical Statistics and Epidemiology, School of Public Health, Sun Yat-sen University, Guangzhou, China.; Department of Medical Statistics and Epidemiology, School of Public Health, Sun Yat-sen University, Guangzhou, China. Electronic address: luciyong@mail.sysu.edu.cn.&lt;/_author_adr&gt;&lt;_created&gt;62218842&lt;/_created&gt;&lt;_date&gt;2018-03-09&lt;/_date&gt;&lt;_date_display&gt;2018 Mar 9&lt;/_date_display&gt;&lt;_db_updated&gt;PubMed&lt;/_db_updated&gt;&lt;_doi&gt;10.1016/j.jpeds.2018.01.032&lt;/_doi&gt;&lt;_impact_factor&gt;   3.874&lt;/_impact_factor&gt;&lt;_isbn&gt;1097-6833 (Electronic); 0022-3476 (Linking)&lt;/_isbn&gt;&lt;_journal&gt;J Pediatr&lt;/_journal&gt;&lt;_keywords&gt;adolescents; childhood maltreatment; sleep disturbance; suicide&lt;/_keywords&gt;&lt;_language&gt;eng&lt;/_language&gt;&lt;_modified&gt;62218891&lt;/_modified&gt;&lt;_ori_publication&gt;Copyright (c) 2018 Elsevier Inc. All rights reserved.&lt;/_ori_publication&gt;&lt;_tertiary_title&gt;The Journal of pediatrics&lt;/_tertiary_title&gt;&lt;_type_work&gt;Journal Article&lt;/_type_work&gt;&lt;_url&gt;http://www.ncbi.nlm.nih.gov/entrez/query.fcgi?cmd=Retrieve&amp;amp;db=pubmed&amp;amp;dopt=Abstract&amp;amp;list_uids=29526470&amp;amp;query_hl=1&lt;/_url&gt;&lt;/Details&gt;&lt;Extra&gt;&lt;DBUID&gt;{B3F72E5F-0442-4E5A-9D98-614B0241D013}&lt;/DBUID&gt;&lt;/Extra&gt;&lt;/Item&gt;&lt;/References&gt;&lt;/Group&gt;&lt;Group&gt;&lt;References&gt;&lt;Item&gt;&lt;ID&gt;1441&lt;/ID&gt;&lt;UID&gt;{06BB59EC-EE4D-4ADE-8B0C-D8A61464B7D6}&lt;/UID&gt;&lt;Title&gt;Association between sleep duration, suicidal ideation, and suicidal attempts among Chinese adolescents: The moderating role of depressive symptoms&lt;/Title&gt;&lt;Template&gt;Journal Article&lt;/Template&gt;&lt;Star&gt;0&lt;/Star&gt;&lt;Tag&gt;0&lt;/Tag&gt;&lt;Author&gt;Guo, L; Xu, Y; Deng, J; Huang, J; Huang, G; Gao, X; Li, P; Wu, H; Pan, S; Zhang, W H; Lu, C&lt;/Author&gt;&lt;Year&gt;2017&lt;/Year&gt;&lt;Details&gt;&lt;_accession_num&gt;27810718&lt;/_accession_num&gt;&lt;_author_adr&gt;Department of Medical statistics and Epidemiology, School of Public Health, Sun Yat-sen University, Guangzhou 510080, People&amp;apos;s Republic of China; Epidemiology, Biostatistics and Clinical Research Centre, School of Public Health, Universite Libre de Bruxelles (ULB), Belgium.; Department of Medical statistics and Epidemiology, School of Public Health, Sun Yat-sen University, Guangzhou 510080, People&amp;apos;s Republic of China; Center for ADR  monitoring of Guangdong, Guangzhou 510080, People&amp;apos;s Republic of China.; Center for ADR monitoring of Guangdong, Guangzhou 510080, People&amp;apos;s Republic of China.; Center for ADR monitoring of Guangdong, Guangzhou 510080, People&amp;apos;s Republic of China.; Center for ADR monitoring of Guangdong, Guangzhou 510080, People&amp;apos;s Republic of China.; Center for ADR monitoring of Guangdong, Guangzhou 510080, People&amp;apos;s Republic of China.; Department of Medical statistics and Epidemiology, School of Public Health, Sun Yat-sen University, Guangzhou 510080, People&amp;apos;s Republic of China.; Department of Medical statistics and Epidemiology, School of Public Health, Sun Yat-sen University, Guangzhou 510080, People&amp;apos;s Republic of China.; Department of Medical statistics and Epidemiology, School of Public Health, Sun Yat-sen University, Guangzhou 510080, People&amp;apos;s Republic of China.; Epidemiology, Biostatistics and Clinical Research Centre, School of Public Health, Universite Libre de Bruxelles (ULB), Belgium.; Department of Medical statistics and Epidemiology, School of Public Health, Sun Yat-sen University, Guangzhou 510080, People&amp;apos;s Republic of China. Electronic address: luciyong@mail.sysu.edu.cn.&lt;/_author_adr&gt;&lt;_created&gt;62218881&lt;/_created&gt;&lt;_date&gt;2017-01-15&lt;/_date&gt;&lt;_date_display&gt;2017 Jan 15&lt;/_date_display&gt;&lt;_db_updated&gt;PubMed&lt;/_db_updated&gt;&lt;_doi&gt;10.1016/j.jad.2016.10.004&lt;/_doi&gt;&lt;_impact_factor&gt;   3.432&lt;/_impact_factor&gt;&lt;_isbn&gt;1573-2517 (Electronic); 0165-0327 (Linking)&lt;/_isbn&gt;&lt;_journal&gt;J Affect Disord&lt;/_journal&gt;&lt;_keywords&gt;Adolescent; Adolescent Behavior/*psychology; Asian Continental Ancestry Group/*psychology; China/epidemiology; Cross-Sectional Studies; Depression/complications/*psychology; Female; Humans; Male; Prevalence; Sleep Initiation and Maintenance Disorders/complications/epidemiology/*psychology; Students/psychology; *Suicidal Ideation; Suicide, Attempted/*psychology*Depressive symptoms; *Moderating effect; *Sleep duration; *Suicidal attempts; *Suicidal ideation&lt;/_keywords&gt;&lt;_language&gt;eng&lt;/_language&gt;&lt;_modified&gt;62218883&lt;/_modified&gt;&lt;_ori_publication&gt;Copyright (c) 2016 Elsevier B.V. All rights reserved.&lt;/_ori_publication&gt;&lt;_pages&gt;355-362&lt;/_pages&gt;&lt;_tertiary_title&gt;Journal of affective disorders&lt;/_tertiary_title&gt;&lt;_type_work&gt;Journal Article&lt;/_type_work&gt;&lt;_url&gt;http://www.ncbi.nlm.nih.gov/entrez/query.fcgi?cmd=Retrieve&amp;amp;db=pubmed&amp;amp;dopt=Abstract&amp;amp;list_uids=27810718&amp;amp;query_hl=1&lt;/_url&gt;&lt;_volume&gt;208&lt;/_volume&gt;&lt;/Details&gt;&lt;Extra&gt;&lt;DBUID&gt;{B3F72E5F-0442-4E5A-9D98-614B0241D013}&lt;/DBUID&gt;&lt;/Extra&gt;&lt;/Item&gt;&lt;/References&gt;&lt;/Group&gt;&lt;Group&gt;&lt;References&gt;&lt;Item&gt;&lt;ID&gt;1433&lt;/ID&gt;&lt;UID&gt;{38363F82-97F6-4E6A-A2FD-3F4150861290}&lt;/UID&gt;&lt;Title&gt;Association Between Nonmedical Use of Prescription Drugs and Suicidal Behavior Among Adolescents&lt;/Title&gt;&lt;Template&gt;Journal Article&lt;/Template&gt;&lt;Star&gt;0&lt;/Star&gt;&lt;Tag&gt;0&lt;/Tag&gt;&lt;Author&gt;Guo, L; Xu, Y; Deng, J; Huang, J; Huang, G; Gao, X; Wu, H; Pan, S; Zhang, W H; Lu, C&lt;/Author&gt;&lt;Year&gt;2016&lt;/Year&gt;&lt;Details&gt;&lt;_accessed&gt;62218700&lt;/_accessed&gt;&lt;_accession_num&gt;27533915&lt;/_accession_num&gt;&lt;_author_adr&gt;Department of Medical Statistics and Epidemiology, School of Public Health, Sun Yat-sen University, Guangzhou 510080, People&amp;apos;s Republic of China2Epidemiology, Biostatistics and Clinical Research Center, School of Public Health, Universite Libre de Bruxelles (ULB), Belgium.; Center for ADR Monitoring of Guangdong, Guangzhou 510080, People&amp;apos;s Republic of China.; Center for ADR Monitoring of Guangdong, Guangzhou 510080, People&amp;apos;s Republic of China.; Center for ADR Monitoring of Guangdong, Guangzhou 510080, People&amp;apos;s Republic of China.; Center for ADR Monitoring of Guangdong, Guangzhou 510080, People&amp;apos;s Republic of China.; Center for ADR Monitoring of Guangdong, Guangzhou 510080, People&amp;apos;s Republic of China.; Department of Medical Statistics and Epidemiology, School of Public Health, Sun Yat-sen University, Guangzhou 510080, People&amp;apos;s Republic of China.; Department of Medical Statistics and Epidemiology, School of Public Health, Sun Yat-sen University, Guangzhou 510080, People&amp;apos;s Republic of China.; Epidemiology, Biostatistics and Clinical Research Center, School of Public Health, Universite Libre de Bruxelles (ULB), Belgium.; Department of Medical Statistics and Epidemiology, School of Public Health, Sun Yat-sen University, Guangzhou 510080, People&amp;apos;s Republic of China.&lt;/_author_adr&gt;&lt;_collection_scope&gt;SCI;SCIE;&lt;/_collection_scope&gt;&lt;_created&gt;62218699&lt;/_created&gt;&lt;_date&gt;2016-10-01&lt;/_date&gt;&lt;_date_display&gt;2016 Oct 1&lt;/_date_display&gt;&lt;_db_updated&gt;PubMed&lt;/_db_updated&gt;&lt;_doi&gt;10.1001/jamapediatrics.2016.1802&lt;/_doi&gt;&lt;_impact_factor&gt;  10.251&lt;/_impact_factor&gt;&lt;_isbn&gt;2168-6211 (Electronic); 2168-6203 (Linking)&lt;/_isbn&gt;&lt;_issue&gt;10&lt;/_issue&gt;&lt;_journal&gt;JAMA Pediatr&lt;/_journal&gt;&lt;_keywords&gt;Adolescent; Adolescent Behavior/*psychology; China; Cross-Sectional Studies; Female; Humans; Longitudinal Studies; Male; Prescription Drug Misuse/*psychology; Prescription Drugs/*adverse effects; Risk Factors; Self Medication/*psychology; Suicidal Ideation; Suicide/*psychology&lt;/_keywords&gt;&lt;_language&gt;eng&lt;/_language&gt;&lt;_modified&gt;62218700&lt;/_modified&gt;&lt;_pages&gt;971-978&lt;/_pages&gt;&lt;_tertiary_title&gt;JAMA pediatrics&lt;/_tertiary_title&gt;&lt;_type_work&gt;Journal Article&lt;/_type_work&gt;&lt;_url&gt;http://www.ncbi.nlm.nih.gov/entrez/query.fcgi?cmd=Retrieve&amp;amp;db=pubmed&amp;amp;dopt=Abstract&amp;amp;list_uids=27533915&amp;amp;query_hl=1&lt;/_url&gt;&lt;_volume&gt;170&lt;/_volume&gt;&lt;/Details&gt;&lt;Extra&gt;&lt;DBUID&gt;{B3F72E5F-0442-4E5A-9D98-614B0241D013}&lt;/DBUID&gt;&lt;/Extra&gt;&lt;/Item&gt;&lt;/References&gt;&lt;/Group&gt;&lt;/Citation&gt;_x000a_"/>
    <w:docVar w:name="NE.Ref{758CE312-544A-4A64-AAD4-B61B68E760E3}" w:val=" ADDIN NE.Ref.{758CE312-544A-4A64-AAD4-B61B68E760E3}&lt;Citation&gt;&lt;Group&gt;&lt;References&gt;&lt;Item&gt;&lt;ID&gt;4&lt;/ID&gt;&lt;UID&gt;{4EF15654-5CD7-4817-9156-5FFE4B1861F4}&lt;/UID&gt;&lt;Title&gt;Validation of the K6 and its depression and anxiety subscales for detecting nonspecific psychological distress and need for treatment&lt;/Title&gt;&lt;Template&gt;Journal Article&lt;/Template&gt;&lt;Star&gt;0&lt;/Star&gt;&lt;Tag&gt;0&lt;/Tag&gt;&lt;Author&gt;Lace, John W; Merz, Zachary C; Grant, Alex F; Emmert, Natalie A; Zane, Katherine L; Handal, Paul J&lt;/Author&gt;&lt;Year&gt;2020&lt;/Year&gt;&lt;Details&gt;&lt;_alternate_title&gt;Current Psychology&lt;/_alternate_title&gt;&lt;_date_display&gt;2020&lt;/_date_display&gt;&lt;_date&gt;2020-01-01&lt;/_date&gt;&lt;_doi&gt;10.1007/s12144-018-9846-2&lt;/_doi&gt;&lt;_isbn&gt;1936-4733&lt;/_isbn&gt;&lt;_issue&gt;5&lt;/_issue&gt;&lt;_journal&gt;Current Psychology&lt;/_journal&gt;&lt;_number&gt;Lace2020&lt;/_number&gt;&lt;_pages&gt;1552-1561&lt;/_pages&gt;&lt;_url&gt;https://doi.org/10.1007/s12144-018-9846-2&lt;/_url&gt;&lt;_volume&gt;39&lt;/_volume&gt;&lt;_created&gt;64900221&lt;/_created&gt;&lt;_modified&gt;64900221&lt;/_modified&gt;&lt;_impact_factor&gt;   2.387&lt;/_impact_factor&gt;&lt;_social_category&gt;心理学(4)&lt;/_social_category&gt;&lt;_collection_scope&gt;SSCI&lt;/_collection_scope&gt;&lt;/Details&gt;&lt;Extra&gt;&lt;DBUID&gt;{00EBDF0C-2E98-4FD7-9E47-813FAF00074E}&lt;/DBUID&gt;&lt;/Extra&gt;&lt;/Item&gt;&lt;/References&gt;&lt;/Group&gt;&lt;/Citation&gt;_x000a_"/>
    <w:docVar w:name="NE.Ref{75A987AB-DAD8-4117-B2AF-54048AACD4BB}" w:val=" ADDIN NE.Ref.{75A987AB-DAD8-4117-B2AF-54048AACD4BB}&lt;Citation&gt;&lt;Group&gt;&lt;References&gt;&lt;Item&gt;&lt;ID&gt;134&lt;/ID&gt;&lt;UID&gt;{65CBB3DD-06A1-4777-BF84-83CD86F4A074}&lt;/UID&gt;&lt;Title&gt;联合国教科文组织校园暴力治理路径研究&lt;/Title&gt;&lt;Template&gt;Thesis&lt;/Template&gt;&lt;Star&gt;0&lt;/Star&gt;&lt;Tag&gt;0&lt;/Tag&gt;&lt;Author&gt;李银凤&lt;/Author&gt;&lt;Year&gt;2021&lt;/Year&gt;&lt;Details&gt;&lt;_accessed&gt;64655839&lt;/_accessed&gt;&lt;_created&gt;64655839&lt;/_created&gt;&lt;_db_updated&gt;CNKI - Reference&lt;/_db_updated&gt;&lt;_keywords&gt;联合国教科文组织;校园暴力;校园暴力治理;路径&lt;/_keywords&gt;&lt;_modified&gt;64655839&lt;/_modified&gt;&lt;_pages&gt;79&lt;/_pages&gt;&lt;_publisher&gt;苏州大学&lt;/_publisher&gt;&lt;_tertiary_author&gt;马忠虎&lt;/_tertiary_author&gt;&lt;_url&gt;https://kns.cnki.net/kcms/detail/detail.aspx?FileName=1021143029.nh&amp;amp;DbName=CMFDTEMP&lt;/_url&gt;&lt;_volume&gt;硕士&lt;/_volume&gt;&lt;_translated_author&gt;Li, Yinfeng&lt;/_translated_author&gt;&lt;_translated_tertiary_author&gt;Ma, Zhonghu&lt;/_translated_tertiary_author&gt;&lt;/Details&gt;&lt;Extra&gt;&lt;DBUID&gt;{725D76A1-09CB-4550-9760-2CAB276F575A}&lt;/DBUID&gt;&lt;/Extra&gt;&lt;/Item&gt;&lt;/References&gt;&lt;/Group&gt;&lt;/Citation&gt;_x000a_"/>
    <w:docVar w:name="NE.Ref{75AA022E-5328-41AA-BEED-9D1B827BF4B8}" w:val=" ADDIN NE.Ref.{75AA022E-5328-41AA-BEED-9D1B827BF4B8}&lt;Citation&gt;&lt;Group&gt;&lt;References&gt;&lt;Item&gt;&lt;ID&gt;117&lt;/ID&gt;&lt;UID&gt;{CDD295A2-CFA4-4847-AE60-9C38105CC5C2}&lt;/UID&gt;&lt;Title&gt;Evaluation of Social Isolation, Loneliness, and Cardiovascular Disease Among  Older Women in the US&lt;/Title&gt;&lt;Template&gt;Journal Article&lt;/Template&gt;&lt;Star&gt;1&lt;/Star&gt;&lt;Tag&gt;5&lt;/Tag&gt;&lt;Author&gt;Golaszewski, N M; LaCroix, A Z; Godino, J G; Allison, M A; Manson, J E; King, J J; Weitlauf, J C; Bea, J W; Garcia, L; Kroenke, C H; Saquib, N; Cannell, B; Nguyen, S; Bellettiere, J&lt;/Author&gt;&lt;Year&gt;2022&lt;/Year&gt;&lt;Details&gt;&lt;_accession_num&gt;35107574&lt;/_accession_num&gt;&lt;_author_adr&gt;Herbert Wertheim School of Public Health and Human Longevity Science, University  of California, San Diego.; Herbert Wertheim School of Public Health and Human Longevity Science, University  of California, San Diego.; Herbert Wertheim School of Public Health and Human Longevity Science, University  of California, San Diego.; Laura Rodriguez Research Institute, Family Health Centers of San Diego, San  Diego, California.; Center for Wireless and Population Health Systems, University of California, San  Diego.; Exercise and Physical Activity Resource Center, University of California, San  Diego.; Division of Preventive Medicine, Department of Family Medicine, University of  California, San Diego.; Division of Preventive Medicine, Department of Medicine, Brigham and Women&amp;apos;s  Hospital, Harvard Medical School, Boston, Massachusetts.; Department of Health Promotion Sciences, University of Arizona Cancer Center,  Tucson, Arizona.; Veterans Affairs Palo Alto Health Care System, Stanford University School of  Medicine, Stanford, California.; Department of Psychiatry and Behavioral Sciences, Stanford University School of  Medicine, Stanford, California.; Department of Health Promotion Sciences, University of Arizona Cancer Center,  Tucson, Arizona.; University of California Davis School of Medicine, Davis.; Division of Research, Kaiser Permanente Northern California, Oakland.; Department of Clinical Sciences, College of Medicine, Sulaiman Al Rajhi  University, Al Bukayriyah, Saudi Arabia.; Department of Epidemiology, Human Genetics, and Environmental Sciences,  University of Texas Health Science Center at Houston School of Public  Health-Dallas Campus.; Herbert Wertheim School of Public Health and Human Longevity Science, University  of California, San Diego.; Herbert Wertheim School of Public Health and Human Longevity Science, University  of California, San Diego.&lt;/_author_adr&gt;&lt;_date_display&gt;2022 Feb 1&lt;/_date_display&gt;&lt;_date&gt;2022-02-01&lt;/_date&gt;&lt;_doi&gt;10.1001/jamanetworkopen.2021.46461&lt;/_doi&gt;&lt;_isbn&gt;2574-3805 (Electronic); 2574-3805 (Linking)&lt;/_isbn&gt;&lt;_issue&gt;2&lt;/_issue&gt;&lt;_journal&gt;JAMA Netw Open&lt;/_journal&gt;&lt;_language&gt;eng&lt;/_language&gt;&lt;_pages&gt;e2146461&lt;/_pages&gt;&lt;_subject_headings&gt;Aged; Aged, 80 and over; Cardiovascular Diseases/*epidemiology/*psychology; Cohort Studies; Female; Humans; Incidence; *Loneliness; Postmenopause; Prospective Studies; *Social Isolation; *Social Support; United States; Women&amp;apos;s Health&lt;/_subject_headings&gt;&lt;_tertiary_title&gt;JAMA network open&lt;/_tertiary_title&gt;&lt;_type_work&gt;Journal Article; Research Support, N.I.H., Extramural; Research Support, Non-U.S. Gov&amp;apos;t&lt;/_type_work&gt;&lt;_url&gt;http://www.ncbi.nlm.nih.gov/entrez/query.fcgi?cmd=Retrieve&amp;amp;db=pubmed&amp;amp;dopt=Abstract&amp;amp;list_uids=35107574&amp;amp;query_hl=1&lt;/_url&gt;&lt;_volume&gt;5&lt;/_volume&gt;&lt;_created&gt;65326677&lt;/_created&gt;&lt;_modified&gt;65326685&lt;/_modified&gt;&lt;_impact_factor&gt;  13.353&lt;/_impact_factor&gt;&lt;_social_category&gt;医学(1)&lt;/_social_category&gt;&lt;_collection_scope&gt;SCIE&lt;/_collection_scope&gt;&lt;_accessed&gt;65326685&lt;/_accessed&gt;&lt;/Details&gt;&lt;Extra&gt;&lt;DBUID&gt;{00EBDF0C-2E98-4FD7-9E47-813FAF00074E}&lt;/DBUID&gt;&lt;/Extra&gt;&lt;/Item&gt;&lt;/References&gt;&lt;/Group&gt;&lt;/Citation&gt;_x000a_"/>
    <w:docVar w:name="NE.Ref{75B9695F-BF01-4AE7-81DA-8F04F6C6CC6D}" w:val=" ADDIN NE.Ref.{75B9695F-BF01-4AE7-81DA-8F04F6C6CC6D}&lt;Citation&gt;&lt;Group&gt;&lt;References&gt;&lt;Item&gt;&lt;ID&gt;85&lt;/ID&gt;&lt;UID&gt;{59F4B619-C1F1-4FC6-AB72-B6B451D41F28}&lt;/UID&gt;&lt;Title&gt;The association of migration experiences on the self-rated health status among  adult humanitarian refugees to Australia: an analysis of a longitudinal cohort  study&lt;/Title&gt;&lt;Template&gt;Journal Article&lt;/Template&gt;&lt;Star&gt;0&lt;/Star&gt;&lt;Tag&gt;0&lt;/Tag&gt;&lt;Author&gt;Dowling, A; Enticott, J; Kunin, M; Russell, G&lt;/Author&gt;&lt;Year&gt;2019&lt;/Year&gt;&lt;Details&gt;&lt;_accession_num&gt;31438966&lt;/_accession_num&gt;&lt;_author_adr&gt;Department of General Practice, School of Primary Health Care, Monash University,  Melbourne, Australia. alison.dowling@monash.edu.; Department of General Practice, School of Primary Health Care, Monash University,  Melbourne, Australia.; Southern Synergy, School of Clinical Sciences at Monash Health, Monash  University, Melbourne, Australia.; Department of General Practice, School of Primary Health Care, Monash University,  Melbourne, Australia.; Department of General Practice, School of Primary Health Care, Monash University,  Melbourne, Australia.&lt;/_author_adr&gt;&lt;_date_display&gt;2019 Aug 22&lt;/_date_display&gt;&lt;_date&gt;2019-08-22&lt;/_date&gt;&lt;_doi&gt;10.1186/s12939-019-1033-z&lt;/_doi&gt;&lt;_isbn&gt;1475-9276 (Electronic); 1475-9276 (Linking)&lt;/_isbn&gt;&lt;_issue&gt;1&lt;/_issue&gt;&lt;_journal&gt;Int J Equity Health&lt;/_journal&gt;&lt;_keywords&gt;Building A new life in Australia; General health; Humanitarian; Longitudinal; Migration; Refugees; Resettlement; Self-rated health&lt;/_keywords&gt;&lt;_language&gt;eng&lt;/_language&gt;&lt;_pages&gt;130&lt;/_pages&gt;&lt;_subject_headings&gt;Adolescent; Adult; Age Factors; Aged; Altruism; Australia/epidemiology; Chronic Disease; Cohort Studies; Diagnostic Self Evaluation; Educational Status; *Emigrants and Immigrants; *Emigration and Immigration; Female; *Health Status; Health Surveys; Humans; Longitudinal Studies; Male; Middle Aged; *Refugees/statistics &amp;amp; numerical data; Sex Factors; Young Adult&lt;/_subject_headings&gt;&lt;_tertiary_title&gt;International journal for equity in health&lt;/_tertiary_title&gt;&lt;_type_work&gt;Journal Article&lt;/_type_work&gt;&lt;_url&gt;http://www.ncbi.nlm.nih.gov/entrez/query.fcgi?cmd=Retrieve&amp;amp;db=pubmed&amp;amp;dopt=Abstract&amp;amp;list_uids=31438966&amp;amp;query_hl=1&lt;/_url&gt;&lt;_volume&gt;18&lt;/_volume&gt;&lt;_created&gt;65301965&lt;/_created&gt;&lt;_modified&gt;65301965&lt;/_modified&gt;&lt;_impact_factor&gt;   4.666&lt;/_impact_factor&gt;&lt;_social_category&gt;医学(2)&lt;/_social_category&gt;&lt;_collection_scope&gt;SSCI&lt;/_collection_scope&gt;&lt;_accessed&gt;65302125&lt;/_accessed&gt;&lt;/Details&gt;&lt;Extra&gt;&lt;DBUID&gt;{00EBDF0C-2E98-4FD7-9E47-813FAF00074E}&lt;/DBUID&gt;&lt;/Extra&gt;&lt;/Item&gt;&lt;/References&gt;&lt;/Group&gt;&lt;/Citation&gt;_x000a_"/>
    <w:docVar w:name="NE.Ref{75D918F5-396D-4F01-BED3-2AD3C098B338}" w:val=" ADDIN NE.Ref.{75D918F5-396D-4F01-BED3-2AD3C098B338}&lt;Citation&gt;&lt;Group&gt;&lt;References&gt;&lt;Item&gt;&lt;ID&gt;708&lt;/ID&gt;&lt;UID&gt;{318E071B-E143-4BA9-8E79-A168F754455D}&lt;/UID&gt;&lt;Title&gt;Smartphone addiction, gender and interpersonal attachment: A cross-sectional  analytical survey in Taiwan&lt;/Title&gt;&lt;Template&gt;Journal Article&lt;/Template&gt;&lt;Star&gt;0&lt;/Star&gt;&lt;Tag&gt;0&lt;/Tag&gt;&lt;Author&gt;Wu, Y Y; Chou, W H&lt;/Author&gt;&lt;Year&gt;2023&lt;/Year&gt;&lt;Details&gt;&lt;_accession_num&gt;37256009&lt;/_accession_num&gt;&lt;_author_adr&gt;Graduate School of Design, National Yunlin University of Science and Technology,  Douliou. RINGGOLD: 34883; Department of Digital Media Design, National Yunlin University of Science and  Technology, Douliou. RINGGOLD: 34883&lt;/_author_adr&gt;&lt;_collection_scope&gt;SCIE;SSCI&lt;/_collection_scope&gt;&lt;_created&gt;65275016&lt;/_created&gt;&lt;_date&gt;2023-01-01&lt;/_date&gt;&lt;_date_display&gt;2023 Jan-Dec&lt;/_date_display&gt;&lt;_doi&gt;10.1177/20552076231177134&lt;/_doi&gt;&lt;_impact_factor&gt;   4.687&lt;/_impact_factor&gt;&lt;_isbn&gt;2055-2076 (Print); 2055-2076 (Electronic); 2055-2076 (Linking)&lt;/_isbn&gt;&lt;_journal&gt;Digit Health&lt;/_journal&gt;&lt;_keywords&gt;Smartphone addiction; anxious; avoidant; dismissing; interpersonal attachment; secure&lt;/_keywords&gt;&lt;_language&gt;eng&lt;/_language&gt;&lt;_modified&gt;65275016&lt;/_modified&gt;&lt;_ori_publication&gt;© The Author(s) 2023.&lt;/_ori_publication&gt;&lt;_pages&gt;20552076231177134&lt;/_pages&gt;&lt;_social_category&gt;卫生保健与服务(3) &amp;amp; 卫生政策与服务(3) &amp;amp; 医学：信息(3) &amp;amp; 公共卫生、环境卫生与职业卫生(3)&lt;/_social_category&gt;&lt;_tertiary_title&gt;Digital health&lt;/_tertiary_title&gt;&lt;_type_work&gt;Journal Article&lt;/_type_work&gt;&lt;_url&gt;http://www.ncbi.nlm.nih.gov/entrez/query.fcgi?cmd=Retrieve&amp;amp;db=pubmed&amp;amp;dopt=Abstract&amp;amp;list_uids=37256009&amp;amp;query_hl=1&lt;/_url&gt;&lt;_volume&gt;9&lt;/_volume&gt;&lt;/Details&gt;&lt;Extra&gt;&lt;DBUID&gt;{DE16ABCE-A785-434C-BF43-2FE58866AFDD}&lt;/DBUID&gt;&lt;/Extra&gt;&lt;/Item&gt;&lt;/References&gt;&lt;/Group&gt;&lt;/Citation&gt;_x000a_"/>
    <w:docVar w:name="NE.Ref{75F046D3-DA16-4F6B-AF1A-AAD31778D04B}" w:val=" ADDIN NE.Ref.{75F046D3-DA16-4F6B-AF1A-AAD31778D04B}&lt;Citation&gt;&lt;Group&gt;&lt;References&gt;&lt;Item&gt;&lt;ID&gt;543&lt;/ID&gt;&lt;UID&gt;{B5509C34-8C77-4BD5-8AB3-ADDF4F33E00C}&lt;/UID&gt;&lt;Title&gt;遵义市小学生心理健康档案建设探索&lt;/Title&gt;&lt;Template&gt;Journal Article&lt;/Template&gt;&lt;Star&gt;0&lt;/Star&gt;&lt;Tag&gt;0&lt;/Tag&gt;&lt;Author&gt;谢光金; 张胜洪&lt;/Author&gt;&lt;Year&gt;2012&lt;/Year&gt;&lt;Details&gt;&lt;_author_adr&gt;遵义师范学院教育科学学院;&lt;/_author_adr&gt;&lt;_db_provider&gt;CNKI&lt;/_db_provider&gt;&lt;_isbn&gt;1672-7894&lt;/_isbn&gt;&lt;_issue&gt;10&lt;/_issue&gt;&lt;_journal&gt;科教文汇(下旬刊)&lt;/_journal&gt;&lt;_keywords&gt;小学生;心理健康档案;心理辅导&lt;/_keywords&gt;&lt;_pages&gt;183-184&lt;/_pages&gt;&lt;_created&gt;64360218&lt;/_created&gt;&lt;_modified&gt;64360218&lt;/_modified&gt;&lt;_translated_author&gt;Xie, Guangjin;Zhang, Shenghong&lt;/_translated_author&gt;&lt;/Details&gt;&lt;Extra&gt;&lt;DBUID&gt;{F96A950B-833F-4880-A151-76DA2D6A2879}&lt;/DBUID&gt;&lt;/Extra&gt;&lt;/Item&gt;&lt;/References&gt;&lt;/Group&gt;&lt;/Citation&gt;_x000a_"/>
    <w:docVar w:name="NE.Ref{75F25C54-A23B-4B4E-A4A1-D5ECB29A7AA1}" w:val=" ADDIN NE.Ref.{75F25C54-A23B-4B4E-A4A1-D5ECB29A7AA1}&lt;Citation&gt;&lt;Group&gt;&lt;References&gt;&lt;Item&gt;&lt;ID&gt;32&lt;/ID&gt;&lt;UID&gt;{CC8D3D2B-9AFF-4805-B4D5-40E779FA1F86}&lt;/UID&gt;&lt;Title&gt;中共北京市委教育工作委员会等十部门关于印发北京市推进健康校园行动实施方案的通知&lt;/Title&gt;&lt;Template&gt;Report&lt;/Template&gt;&lt;Star&gt;0&lt;/Star&gt;&lt;Tag&gt;0&lt;/Tag&gt;&lt;Author&gt;北京市教育委员会&lt;/Author&gt;&lt;Year&gt;2021&lt;/Year&gt;&lt;Details&gt;&lt;_accessed&gt;64430776&lt;/_accessed&gt;&lt;_created&gt;64430776&lt;/_created&gt;&lt;_modified&gt;64430776&lt;/_modified&gt;&lt;_translated_author&gt;Bei, Jingshijiaoyuweiyuanhui&lt;/_translated_author&gt;&lt;/Details&gt;&lt;Extra&gt;&lt;DBUID&gt;{79C5FD63-3C89-4745-94F9-8D429523D767}&lt;/DBUID&gt;&lt;/Extra&gt;&lt;/Item&gt;&lt;/References&gt;&lt;/Group&gt;&lt;/Citation&gt;_x000a_"/>
    <w:docVar w:name="NE.Ref{763B66AA-69A5-45B6-AD4C-83E3E101A707}" w:val=" ADDIN NE.Ref.{763B66AA-69A5-45B6-AD4C-83E3E101A707} ADDIN NE.Ref.{763B66AA-69A5-45B6-AD4C-83E3E101A707}&lt;Citation&gt;&lt;Group&gt;&lt;References&gt;&lt;Item&gt;&lt;ID&gt;196&lt;/ID&gt;&lt;UID&gt;{3E191CA0-1745-4132-8608-81DE7D198E91}&lt;/UID&gt;&lt;Title&gt;The Relation Between Child Maltreatment and Adolescent Suicidal Behavior: A Systematic Review and Critical Examination of the Literature&lt;/Title&gt;&lt;Template&gt;Journal Article&lt;/Template&gt;&lt;Star&gt;0&lt;/Star&gt;&lt;Tag&gt;0&lt;/Tag&gt;&lt;Author&gt;Miller, Adam B; Esposito-Smythers, Christianne; Weismoore, Julie T; Renshaw, Keith D&lt;/Author&gt;&lt;Year&gt;2013&lt;/Year&gt;&lt;Details&gt;&lt;_accessed&gt;61493523&lt;/_accessed&gt;&lt;_collection_scope&gt;SSCI;&lt;/_collection_scope&gt;&lt;_created&gt;61490412&lt;/_created&gt;&lt;_db_updated&gt;CrossRef&lt;/_db_updated&gt;&lt;_doi&gt;10.1007/s10567-013-0131-5&lt;/_doi&gt;&lt;_impact_factor&gt;   3.146&lt;/_impact_factor&gt;&lt;_isbn&gt;1096-4037&lt;/_isbn&gt;&lt;_issue&gt;2&lt;/_issue&gt;&lt;_journal&gt;Clinical Child and Family Psychology Review&lt;/_journal&gt;&lt;_modified&gt;61493523&lt;/_modified&gt;&lt;_pages&gt;146-172&lt;/_pages&gt;&lt;_tertiary_title&gt;Clin Child Fam Psychol Rev&lt;/_tertiary_title&gt;&lt;_url&gt;http://link.springer.com/10.1007/s10567-013-0131-5_x000d__x000a_http://link.springer.com/content/pdf/10.1007/s10567-013-0131-5&lt;/_url&gt;&lt;_volume&gt;16&lt;/_volume&gt;&lt;/Details&gt;&lt;Extra&gt;&lt;DBUID&gt;{B3F72E5F-0442-4E5A-9D98-614B0241D013}&lt;/DBUID&gt;&lt;/Extra&gt;&lt;/Item&gt;&lt;/References&gt;&lt;/Group&gt;&lt;Group&gt;&lt;References&gt;&lt;Item&gt;&lt;ID&gt;240&lt;/ID&gt;&lt;UID&gt;{1137904D-6ABD-4A7D-B3D7-8907473905E5}&lt;/UID&gt;&lt;Title&gt;Stress, self-esteem, and suicidal ideation in late adolescents&lt;/Title&gt;&lt;Template&gt;Journal Article&lt;/Template&gt;&lt;Star&gt;0&lt;/Star&gt;&lt;Tag&gt;0&lt;/Tag&gt;&lt;Author&gt;Wilburn, V R; Smith, D E&lt;/Author&gt;&lt;Year&gt;2005&lt;/Year&gt;&lt;Details&gt;&lt;_accession_num&gt;15861616&lt;/_accession_num&gt;&lt;_author_adr&gt;University of Akron, Akron, OH 44325-6103, USA. wilburn@uakron.edu&lt;/_author_adr&gt;&lt;_created&gt;61493213&lt;/_created&gt;&lt;_date&gt;2005-03-01&lt;/_date&gt;&lt;_date_display&gt;2005 Spring&lt;/_date_display&gt;&lt;_db_updated&gt;PubMed&lt;/_db_updated&gt;&lt;_isbn&gt;0001-8449 (Print); 0001-8449 (Linking)&lt;/_isbn&gt;&lt;_issue&gt;157&lt;/_issue&gt;&lt;_journal&gt;Adolescence&lt;/_journal&gt;&lt;_keywords&gt;Adolescent; Adolescent Behavior/psychology; Adult; Female; Humans; Male; Multivariate Analysis; Psychiatric Status Rating Scales; Psychology, Adolescent/statistics &amp;amp;amp; numerical data; Regression Analysis; Risk Factors; *Self Concept; Stress, Physiological/*psychology; Suicide/*psychology; Surveys and Questionnaires&lt;/_keywords&gt;&lt;_language&gt;ENG&lt;/_language&gt;&lt;_modified&gt;61493280&lt;/_modified&gt;&lt;_pages&gt;33-45&lt;/_pages&gt;&lt;_tertiary_title&gt;Adolescence&lt;/_tertiary_title&gt;&lt;_type_work&gt;Journal Article&lt;/_type_work&gt;&lt;_url&gt;http://www.ncbi.nlm.nih.gov/entrez/query.fcgi?cmd=Retrieve&amp;amp;db=pubmed&amp;amp;dopt=Abstract&amp;amp;list_uids=15861616&amp;amp;query_hl=1&lt;/_url&gt;&lt;_volume&gt;40&lt;/_volume&gt;&lt;/Details&gt;&lt;Extra&gt;&lt;DBUID&gt;{B3F72E5F-0442-4E5A-9D98-614B0241D013}&lt;/DBUID&gt;&lt;/Extra&gt;&lt;/Item&gt;&lt;/References&gt;&lt;/Group&gt;&lt;/Citation&gt;_x000a_"/>
    <w:docVar w:name="NE.Ref{7686D14D-829B-4CE3-A7F7-15DFF2895748}" w:val=" ADDIN NE.Ref.{7686D14D-829B-4CE3-A7F7-15DFF2895748}&lt;Citation&gt;&lt;Group&gt;&lt;References&gt;&lt;Item&gt;&lt;ID&gt;61&lt;/ID&gt;&lt;UID&gt;{49200E61-308B-4285-BE3A-03F9E04792F7}&lt;/UID&gt;&lt;Title&gt;School Closures During Social Lockdown and Mental Health, Health Behaviors, and  Well-being Among Children and Adolescents During the First COVID-19 Wave: A  Systematic Review&lt;/Title&gt;&lt;Template&gt;Journal Article&lt;/Template&gt;&lt;Star&gt;0&lt;/Star&gt;&lt;Tag&gt;0&lt;/Tag&gt;&lt;Author&gt;Viner, R; Russell, S; Saulle, R; Croker, H; Stansfield, C; Packer, J; Nicholls, D; Goddings, A L; Bonell, C; Hudson, L; Hope, S; Ward, J; Schwalbe, N; Morgan, A; Minozzi, S&lt;/Author&gt;&lt;Year&gt;2022&lt;/Year&gt;&lt;Details&gt;&lt;_accession_num&gt;35040870&lt;/_accession_num&gt;&lt;_author_adr&gt;UCL Great Ormond St Institute of Child Health, London, United Kingdom.; UCL Great Ormond St Institute of Child Health, London, United Kingdom.; Department of Epidemiology, Lazio Regional Health Service, Rome, Italy.; UCL Great Ormond St Institute of Child Health, London, United Kingdom.; UCL Institute of Education, London, United Kingdom.; UCL Great Ormond St Institute of Child Health, London, United Kingdom.; Division of Psychiatry, Department of Brain Sciences, Imperial College London,  London, United Kingdom.; UCL Great Ormond St Institute of Child Health, London, United Kingdom.; London School of Hygiene and Tropical Medicine, London, United Kingdom.; UCL Great Ormond St Institute of Child Health, London, United Kingdom.; UCL Great Ormond St Institute of Child Health, London, United Kingdom.; UCL Great Ormond St Institute of Child Health, London, United Kingdom.; Heilbrunn Department of Population and Family Health, Mailman School of Public  Health, Columbia University, New York, New York.; Yunus Centre for Social Business and Health, Glasgow Caledonian University,  London, United Kingdom.; Department of Epidemiology, Lazio Regional Health Service, Rome, Italy.&lt;/_author_adr&gt;&lt;_collection_scope&gt;SCIE&lt;/_collection_scope&gt;&lt;_created&gt;65068630&lt;/_created&gt;&lt;_date&gt;2022-04-01&lt;/_date&gt;&lt;_date_display&gt;2022 Apr 1&lt;/_date_display&gt;&lt;_doi&gt;10.1001/jamapediatrics.2021.5840&lt;/_doi&gt;&lt;_impact_factor&gt;  26.796&lt;/_impact_factor&gt;&lt;_isbn&gt;2168-6211 (Electronic); 2168-6203 (Linking)&lt;/_isbn&gt;&lt;_issue&gt;4&lt;/_issue&gt;&lt;_journal&gt;JAMA Pediatr&lt;/_journal&gt;&lt;_language&gt;eng&lt;/_language&gt;&lt;_modified&gt;65068630&lt;/_modified&gt;&lt;_pages&gt;400-409&lt;/_pages&gt;&lt;_social_category&gt;医学(1)&lt;/_social_category&gt;&lt;_subject_headings&gt;Adolescent; Adult; *COVID-19/epidemiology/prevention &amp;amp; control; Child; Child, Preschool; Communicable Disease Control; Health Behavior; Humans; Infant; Infant, Newborn; Mental Health; Pandemics/prevention &amp;amp; control; Schools; Young Adult&lt;/_subject_headings&gt;&lt;_tertiary_title&gt;JAMA pediatrics&lt;/_tertiary_title&gt;&lt;_type_work&gt;Journal Article; Systematic Review&lt;/_type_work&gt;&lt;_url&gt;http://www.ncbi.nlm.nih.gov/entrez/query.fcgi?cmd=Retrieve&amp;amp;db=pubmed&amp;amp;dopt=Abstract&amp;amp;list_uids=35040870&amp;amp;query_hl=1&lt;/_url&gt;&lt;_volume&gt;176&lt;/_volume&gt;&lt;/Details&gt;&lt;Extra&gt;&lt;DBUID&gt;{B229E695-20C0-47E4-A960-6A523A810098}&lt;/DBUID&gt;&lt;/Extra&gt;&lt;/Item&gt;&lt;/References&gt;&lt;/Group&gt;&lt;/Citation&gt;_x000a_"/>
    <w:docVar w:name="NE.Ref{7698C0BD-9804-48AC-B12F-85A2F1AA50E2}" w:val=" ADDIN NE.Ref.{7698C0BD-9804-48AC-B12F-85A2F1AA50E2}&lt;Citation&gt;&lt;Group&gt;&lt;References&gt;&lt;Item&gt;&lt;ID&gt;80&lt;/ID&gt;&lt;UID&gt;{643C2443-604F-447F-9A96-D544170AFD65}&lt;/UID&gt;&lt;Title&gt;中学生网络欺负/受欺负状况分析&lt;/Title&gt;&lt;Template&gt;Journal Article&lt;/Template&gt;&lt;Star&gt;0&lt;/Star&gt;&lt;Tag&gt;0&lt;/Tag&gt;&lt;Author&gt;黎亚军&lt;/Author&gt;&lt;Year&gt;2015&lt;/Year&gt;&lt;Details&gt;&lt;_author_aff&gt;河南省基础教育教学研究室;&lt;/_author_aff&gt;&lt;_collection_scope&gt;中国科技核心期刊;中文核心期刊;&lt;/_collection_scope&gt;&lt;_created&gt;61438835&lt;/_created&gt;&lt;_date&gt;2015-09-25&lt;/_date&gt;&lt;_db_provider&gt;CNKI: 期刊&lt;/_db_provider&gt;&lt;_db_updated&gt;CNKI - Reference&lt;/_db_updated&gt;&lt;_issue&gt;09&lt;/_issue&gt;&lt;_journal&gt;中国学校卫生&lt;/_journal&gt;&lt;_keywords&gt;计算机通信网络;精神卫生;学生&lt;/_keywords&gt;&lt;_modified&gt;61517741&lt;/_modified&gt;&lt;_pages&gt;1322-1325&lt;/_pages&gt;&lt;_url&gt;http://www.cnki.net/KCMS/detail/detail.aspx?FileName=XIWS201509017&amp;amp;DbName=CJFQ2015 _x000d__x000a_http://www.cnki.net/kcms/download.aspx?filename=nl2KvIWcKpXYStyNvpmcKlnMZlTaFVTYkFVYJNna6NncCZWbQhlexE2ZolmM4lzYHlHZ242dHtmUKRWQQNXTv8ERIp0a2YTTNBTbmVjYCZ2cCdGNwsSNv4GS2RHO5cFSElmWZNXMCJnUvhGUVFmaORzNWZFTURVS&amp;amp;tablename=CJFDLAST2015&amp;amp;dflag=pdfdown 全文链接_x000d__x000a_&lt;/_url&gt;&lt;_translated_author&gt;Li, Yajun&lt;/_translated_author&gt;&lt;/Details&gt;&lt;Extra&gt;&lt;DBUID&gt;{78D18189-B1D4-4524-940E-A55AB19ADD27}&lt;/DBUID&gt;&lt;/Extra&gt;&lt;/Item&gt;&lt;/References&gt;&lt;/Group&gt;&lt;/Citation&gt;_x000a_"/>
    <w:docVar w:name="NE.Ref{769AD0C3-18BC-4563-BD75-D2EFA1A00825}" w:val=" ADDIN NE.Ref.{769AD0C3-18BC-4563-BD75-D2EFA1A00825}&lt;Citation&gt;&lt;Group&gt;&lt;References&gt;&lt;Item&gt;&lt;ID&gt;243&lt;/ID&gt;&lt;UID&gt;{D4E9C4FC-C8D1-43A7-AC92-8E7AF16CE3BB}&lt;/UID&gt;&lt;Title&gt;The APA Guidelines for Psychological Practice With Sexual Minority Persons: An  executive summary of the 2021 revision&lt;/Title&gt;&lt;Template&gt;Journal Article&lt;/Template&gt;&lt;Star&gt;0&lt;/Star&gt;&lt;Tag&gt;0&lt;/Tag&gt;&lt;Author&gt;Nakamura, N; Dispenza, F; Abreu, R L; Ollen, E W; Pantalone, D W; Canillas, G; Gormley, B; Vencill, J A&lt;/Author&gt;&lt;Year&gt;2022&lt;/Year&gt;&lt;Details&gt;&lt;_doi&gt;10.1037/amp0000939&lt;/_doi&gt;&lt;_issue&gt;8&lt;/_issue&gt;&lt;_journal&gt;Am Psychol&lt;/_journal&gt;&lt;_pages&gt;953-962&lt;/_pages&gt;&lt;_volume&gt;77&lt;/_volume&gt;&lt;_created&gt;65277880&lt;/_created&gt;&lt;_modified&gt;65278054&lt;/_modified&gt;&lt;_impact_factor&gt;  16.358&lt;/_impact_factor&gt;&lt;_social_category&gt;心理学(1)&lt;/_social_category&gt;&lt;_collection_scope&gt;SSCI&lt;/_collection_scope&gt;&lt;_accessed&gt;65278054&lt;/_accessed&gt;&lt;/Details&gt;&lt;Extra&gt;&lt;DBUID&gt;{B229E695-20C0-47E4-A960-6A523A810098}&lt;/DBUID&gt;&lt;/Extra&gt;&lt;/Item&gt;&lt;/References&gt;&lt;/Group&gt;&lt;/Citation&gt;_x000a_"/>
    <w:docVar w:name="NE.Ref{76B34815-30E5-4B64-9798-46106ECEECF0}" w:val=" ADDIN NE.Ref.{76B34815-30E5-4B64-9798-46106ECEECF0}&lt;Citation&gt;&lt;Group&gt;&lt;References&gt;&lt;Item&gt;&lt;ID&gt;24&lt;/ID&gt;&lt;UID&gt;{B4584421-B9C3-40F6-B2CF-59A3A30A71DC}&lt;/UID&gt;&lt;Title&gt;100 million people forcibly displaced&lt;/Title&gt;&lt;Template&gt;Web Page&lt;/Template&gt;&lt;Star&gt;0&lt;/Star&gt;&lt;Tag&gt;0&lt;/Tag&gt;&lt;Author/&gt;&lt;Year&gt;0&lt;/Year&gt;&lt;Details&gt;&lt;_created&gt;64805434&lt;/_created&gt;&lt;_db_provider&gt;UNHCR Refugee Statistics&lt;/_db_provider&gt;&lt;_issue&gt;2023-3-20&lt;/_issue&gt;&lt;_language&gt;Chinese&lt;/_language&gt;&lt;_modified&gt;64805434&lt;/_modified&gt;&lt;_pages&gt;For the first time, 100 million people have been forcibly displaced.&lt;/_pages&gt;&lt;_url&gt;https://www.unhcr.org/refugee-statistics/insights/explainers/100-million-forcibly-displaced.html&lt;/_url&gt;&lt;_volume&gt;2023&lt;/_volume&gt;&lt;/Details&gt;&lt;Extra&gt;&lt;DBUID&gt;{62B73418-E7EA-4772-A85B-742AAA2FBBE5}&lt;/DBUID&gt;&lt;/Extra&gt;&lt;/Item&gt;&lt;/References&gt;&lt;/Group&gt;&lt;/Citation&gt;_x000a_"/>
    <w:docVar w:name="NE.Ref{76B80528-9D4B-4DFE-87A4-5B747D073C4B}" w:val=" ADDIN NE.Ref.{76B80528-9D4B-4DFE-87A4-5B747D073C4B}&lt;Citation&gt;&lt;Group&gt;&lt;References&gt;&lt;Item&gt;&lt;ID&gt;27&lt;/ID&gt;&lt;UID&gt;{F49BAD1F-9C66-4373-B480-686251A63F17}&lt;/UID&gt;&lt;Title&gt;Family-based intervention for patients with type 2 diabetes via WeChat in China:  protocol for a randomized controlled trial&lt;/Title&gt;&lt;Template&gt;Journal Article&lt;/Template&gt;&lt;Star&gt;0&lt;/Star&gt;&lt;Tag&gt;0&lt;/Tag&gt;&lt;Author&gt;Mao, L; Lu, J; Zhang, Q; Zhao, Y; Chen, G; Sun, M; Chang, F; Li, X&lt;/Author&gt;&lt;Year&gt;2019&lt;/Year&gt;&lt;Details&gt;&lt;_accession_num&gt;30953483&lt;/_accession_num&gt;&lt;_author_adr&gt;Department of Health Policy and Management, School of Public Health, Fudan University, P.O. Box 177, 130 Dong&amp;apos;an Road, Shanghai, 200032, China.; China Research on Disability at Fudan University, Shanghai, 200032, People&amp;apos;s Republic of China.; Key Laboratory of Health Technology Assessment, National Health and Family Planning Committee (Fudan University), Fudan University, Shanghai, China.; Department of Health Policy and Management, School of Public Health, Fudan University, P.O. Box 177, 130 Dong&amp;apos;an Road, Shanghai, 200032, China.; China Research on Disability at Fudan University, Shanghai, 200032, People&amp;apos;s Republic of China.; Key Laboratory of Health Technology Assessment, National Health and Family Planning Committee (Fudan University), Fudan University, Shanghai, China.; School of Community and Environmental Health, Old Dominion University, Norfolk, Virginia, USA.; Department of Health Policy and Management, School of Public Health, Fudan University, P.O. Box 177, 130 Dong&amp;apos;an Road, Shanghai, 200032, China.; China Research on Disability at Fudan University, Shanghai, 200032, People&amp;apos;s Republic of China.; Key Laboratory of Health Technology Assessment, National Health and Family Planning Committee (Fudan University), Fudan University, Shanghai, China.; China Research on Disability at Fudan University, Shanghai, 200032, People&amp;apos;s Republic of China.; Key Laboratory of Health Technology Assessment, National Health and Family Planning Committee (Fudan University), Fudan University, Shanghai, China.; Department of Health Law and Inspection, School of Public Health, Fudan University, Shanghai, China.; Department of Health Policy and Management, School of Public Health, Fudan University, P.O. Box 177, 130 Dong&amp;apos;an Road, Shanghai, 200032, China.; China Research on Disability at Fudan University, Shanghai, 200032, People&amp;apos;s Republic of China.; Key Laboratory of Health Technology Assessment, National Health and Family Planning Committee (Fudan University), Fudan University, Shanghai, China.; Department of Health Policy and Management, School of Public Health, Fudan University, P.O. Box 177, 130 Dong&amp;apos;an Road, Shanghai, 200032, China.; China Research on Disability at Fudan University, Shanghai, 200032, People&amp;apos;s Republic of China.; Key Laboratory of Health Technology Assessment, National Health and Family Planning Committee (Fudan University), Fudan University, Shanghai, China.; Department of Health Policy and Management, School of Public Health, Fudan University, P.O. Box 177, 130 Dong&amp;apos;an Road, Shanghai, 200032, China. lixh@fudan.edu.cn.; China Research on Disability at Fudan University, Shanghai, 200032, People&amp;apos;s Republic of China. lixh@fudan.edu.cn.; Key Laboratory of Health Technology Assessment, National Health and Family Planning Committee (Fudan University), Fudan University, Shanghai, China. lixh@fudan.edu.cn.&lt;/_author_adr&gt;&lt;_date_display&gt;2019 Apr 5&lt;/_date_display&gt;&lt;_date&gt;2019-04-05&lt;/_date&gt;&lt;_doi&gt;10.1186/s12889-019-6702-8&lt;/_doi&gt;&lt;_isbn&gt;1471-2458 (Electronic); 1471-2458 (Linking)&lt;/_isbn&gt;&lt;_issue&gt;1&lt;/_issue&gt;&lt;_journal&gt;BMC Public Health&lt;/_journal&gt;&lt;_keywords&gt;China; Family member; Randomized controlled trial; Type 2 diabetes; WeChat&lt;/_keywords&gt;&lt;_language&gt;eng&lt;/_language&gt;&lt;_pages&gt;381&lt;/_pages&gt;&lt;_subject_headings&gt;Adolescent; Adult; Aged; Blood Glucose/metabolism; China; Diabetes Mellitus, Type 2/blood/*therapy; *Family; Female; *Health Education; Health Promotion/*methods; Humans; Male; Middle Aged; Research Design; *Self Care; Self-Management; *Social Support; Young Adult&lt;/_subject_headings&gt;&lt;_tertiary_title&gt;BMC public health&lt;/_tertiary_title&gt;&lt;_type_work&gt;Journal Article; Randomized Controlled Trial&lt;/_type_work&gt;&lt;_url&gt;http://www.ncbi.nlm.nih.gov/entrez/query.fcgi?cmd=Retrieve&amp;amp;db=pubmed&amp;amp;dopt=Abstract&amp;amp;list_uids=30953483&amp;amp;query_hl=1&lt;/_url&gt;&lt;_volume&gt;19&lt;/_volume&gt;&lt;_created&gt;63569692&lt;/_created&gt;&lt;_modified&gt;63569692&lt;/_modified&gt;&lt;_db_updated&gt;PubMed&lt;/_db_updated&gt;&lt;_impact_factor&gt;   2.521&lt;/_impact_factor&gt;&lt;_collection_scope&gt;SCIE&lt;/_collection_scope&gt;&lt;/Details&gt;&lt;Extra&gt;&lt;DBUID&gt;{5D4A96AE-2D4D-41F0-9DA9-F21F7ED3972F}&lt;/DBUID&gt;&lt;/Extra&gt;&lt;/Item&gt;&lt;/References&gt;&lt;/Group&gt;&lt;/Citation&gt;_x000a_"/>
    <w:docVar w:name="NE.Ref{76D65BC8-7F79-4374-B857-6C03E2FDE064}" w:val=" ADDIN NE.Ref.{76D65BC8-7F79-4374-B857-6C03E2FDE064}&lt;Citation&gt;&lt;Group&gt;&lt;References&gt;&lt;Item&gt;&lt;ID&gt;3253&lt;/ID&gt;&lt;UID&gt;{0C0CD1D2-E722-4F63-AAB7-0422975F6AE8}&lt;/UID&gt;&lt;Title&gt;Prevalence and associated factors of myopia among primary and middle school-aged  students: a school-based study in Guangzhou&lt;/Title&gt;&lt;Template&gt;Journal Article&lt;/Template&gt;&lt;Star&gt;0&lt;/Star&gt;&lt;Tag&gt;0&lt;/Tag&gt;&lt;Author&gt;Guo, L; Yang, J; Mai, J; &amp;quot;Du X&amp;quot;; Guo, Y; Li, P; Yue, Y; Tang, D; Lu, C; Zhang, W H&lt;/Author&gt;&lt;Year&gt;2016&lt;/Year&gt;&lt;Details&gt;&lt;_accession_num&gt;26965016&lt;/_accession_num&gt;&lt;_author_adr&gt;Department of Medical Statistics and Epidemiology, School of Public Health, Sun Yat-sen University, Guangzhou, People&amp;apos;s Republic of China.; Epidemiology, Biostatistics and Clinical Research Centre, School of Public Health, Universite Libre de Bruxelles (ULB), Brussel, Belgium.; Health Promotion Centre for Primary and Secondary Schools of Guangzhou Municipality, Guangzhou, People&amp;apos;s Republic of China.; Health Promotion Centre for Primary and Secondary Schools of Guangzhou Municipality, Guangzhou, People&amp;apos;s Republic of China.; Health Promotion Centre for Primary and Secondary Schools of Guangzhou Municipality, Guangzhou, People&amp;apos;s Republic of China.; Health Promotion Centre for Primary and Secondary Schools of Guangzhou Municipality, Guangzhou, People&amp;apos;s Republic of China.; Department of Medical Statistics and Epidemiology, School of Public Health, Sun Yat-sen University, Guangzhou, People&amp;apos;s Republic of China.; Department of Medical Statistics and Epidemiology, School of Public Health, Sun Yat-sen University, Guangzhou, People&amp;apos;s Republic of China.; Department of Medical Statistics and Epidemiology, School of Public Health, Sun Yat-sen University, Guangzhou, People&amp;apos;s Republic of China.; Department of Medical Statistics and Epidemiology, School of Public Health, Sun Yat-sen University, Guangzhou, People&amp;apos;s Republic of China.; Epidemiology, Biostatistics and Clinical Research Centre, School of Public Health, Universite Libre de Bruxelles (ULB), Brussel, Belgium.&lt;/_author_adr&gt;&lt;_created&gt;64551876&lt;/_created&gt;&lt;_date&gt;2016-06-01&lt;/_date&gt;&lt;_date_display&gt;2016 Jun&lt;/_date_display&gt;&lt;_db_updated&gt;PubMed&lt;/_db_updated&gt;&lt;_doi&gt;10.1038/eye.2016.39&lt;/_doi&gt;&lt;_impact_factor&gt;   3.775&lt;/_impact_factor&gt;&lt;_isbn&gt;1476-5454 (Electronic); 0950-222X (Linking)&lt;/_isbn&gt;&lt;_issue&gt;6&lt;/_issue&gt;&lt;_journal&gt;Eye (Lond)&lt;/_journal&gt;&lt;_language&gt;eng&lt;/_language&gt;&lt;_modified&gt;64551877&lt;/_modified&gt;&lt;_pages&gt;796-804&lt;/_pages&gt;&lt;_subject_headings&gt;Adolescent; Child; China/epidemiology; Cross-Sectional Studies; Female; Humans; Leisure Activities; Male; Myopia/*epidemiology; Prevalence; Risk Factors; Schools/*statistics &amp;amp; numerical data; Surveys and Questionnaires&lt;/_subject_headings&gt;&lt;_tertiary_title&gt;Eye (London, England)&lt;/_tertiary_title&gt;&lt;_type_work&gt;Journal Article&lt;/_type_work&gt;&lt;_url&gt;http://www.ncbi.nlm.nih.gov/entrez/query.fcgi?cmd=Retrieve&amp;amp;db=pubmed&amp;amp;dopt=Abstract&amp;amp;list_uids=26965016&amp;amp;query_hl=1&lt;/_url&gt;&lt;_volume&gt;30&lt;/_volume&gt;&lt;/Details&gt;&lt;Extra&gt;&lt;DBUID&gt;{93870BB0-CAEF-4F07-AAE0-DA131E288E28}&lt;/DBUID&gt;&lt;/Extra&gt;&lt;/Item&gt;&lt;/References&gt;&lt;/Group&gt;&lt;/Citation&gt;_x000a_"/>
    <w:docVar w:name="NE.Ref{76D79D04-B33A-462C-8A0E-04FDF8BD970B}" w:val=" ADDIN NE.Ref.{76D79D04-B33A-462C-8A0E-04FDF8BD970B}&lt;Citation&gt;&lt;Group&gt;&lt;References&gt;&lt;Item&gt;&lt;ID&gt;2&lt;/ID&gt;&lt;UID&gt;{225C2B96-B7E8-481D-8EA6-C8C74B4B6959}&lt;/UID&gt;&lt;Title&gt;Global prevalence of digital addiction in general population: A systematic review  and meta-analysis&lt;/Title&gt;&lt;Template&gt;Journal Article&lt;/Template&gt;&lt;Star&gt;0&lt;/Star&gt;&lt;Tag&gt;0&lt;/Tag&gt;&lt;Author&gt;Meng, S Q; Cheng, J L; Li, Y Y; Yang, X Q; Zheng, J W; Chang, X W; Shi, Y; Chen, Y; Lu, L; Sun, Y; Bao, Y P; Shi, J&lt;/Author&gt;&lt;Year&gt;2022&lt;/Year&gt;&lt;Details&gt;&lt;_accession_num&gt;35150965&lt;/_accession_num&gt;&lt;_author_adr&gt;National Institute on Drug Dependence and Beijing Key Laboratory of Drug  Dependence, Peking University, Beijing, China.; National Institute on Drug Dependence and Beijing Key Laboratory of Drug  Dependence, Peking University, Beijing, China.; National Institute on Drug Dependence and Beijing Key Laboratory of Drug  Dependence, Peking University, Beijing, China.; National Institute on Drug Dependence and Beijing Key Laboratory of Drug  Dependence, Peking University, Beijing, China.; National Institute on Drug Dependence and Beijing Key Laboratory of Drug  Dependence, Peking University, Beijing, China.; National Institute on Drug Dependence and Beijing Key Laboratory of Drug  Dependence, Peking University, Beijing, China.; Peking University Shenzhen Hospital, Shenzhen, China.; Peking University Shenzhen Hospital, Shenzhen, China.; National Institute on Drug Dependence and Beijing Key Laboratory of Drug  Dependence, Peking University, Beijing, China; Peking University Sixth Hospital,  Peking University Institute of Mental Health, NHC Key Laboratory of Mental Health  (Peking University), National Clinical Research Center for Mental Disorders  (Peking University Sixth Hospital), Beijing, China.; National Institute on Drug Dependence and Beijing Key Laboratory of Drug  Dependence, Peking University, Beijing, China. Electronic address:  sunyan@bjmu.edu.cn.; National Institute on Drug Dependence and Beijing Key Laboratory of Drug  Dependence, Peking University, Beijing, China. Electronic address:  baoyp@bjmu.edu.cn.; National Institute on Drug Dependence and Beijing Key Laboratory of Drug  Dependence, Peking University, Beijing, China; Peking University Shenzhen  Hospital, Shenzhen, China; The State Key Laboratory of Natural and Biomimetic  Drugs, Peking University, Beijing, China; The Key Laboratory for Neuroscience of  the Ministry of Education and Health, Peking University, Beijing, China.  Electronic address: shijie@bjmu.edu.cn.&lt;/_author_adr&gt;&lt;_collection_scope&gt;SSCI&lt;/_collection_scope&gt;&lt;_created&gt;64730541&lt;/_created&gt;&lt;_date&gt;2022-03-01&lt;/_date&gt;&lt;_date_display&gt;2022 Mar&lt;/_date_display&gt;&lt;_doi&gt;10.1016/j.cpr.2022.102128&lt;/_doi&gt;&lt;_impact_factor&gt;  11.397&lt;/_impact_factor&gt;&lt;_isbn&gt;1873-7811 (Electronic); 0272-7358 (Linking)&lt;/_isbn&gt;&lt;_journal&gt;Clin Psychol Rev&lt;/_journal&gt;&lt;_keywords&gt;Behavioral addiction; Digital addiction; Gaming addiction; Internet addiction; Meta-analysis; Prevalence&lt;/_keywords&gt;&lt;_language&gt;eng&lt;/_language&gt;&lt;_modified&gt;64730541&lt;/_modified&gt;&lt;_ori_publication&gt;Copyright © 2022 Elsevier Ltd. All rights reserved.&lt;/_ori_publication&gt;&lt;_pages&gt;102128&lt;/_pages&gt;&lt;_social_category&gt;心理学(1)&lt;/_social_category&gt;&lt;_subject_headings&gt;*Behavior, Addictive/epidemiology; *COVID-19; Female; Humans; Male; Pandemics; Prevalence; SARS-CoV-2&lt;/_subject_headings&gt;&lt;_tertiary_title&gt;Clinical psychology review&lt;/_tertiary_title&gt;&lt;_type_work&gt;Journal Article; Meta-Analysis; Research Support, Non-U.S. Gov&amp;apos;t; Review; Systematic Review&lt;/_type_work&gt;&lt;_url&gt;http://www.ncbi.nlm.nih.gov/entrez/query.fcgi?cmd=Retrieve&amp;amp;db=pubmed&amp;amp;dopt=Abstract&amp;amp;list_uids=35150965&amp;amp;query_hl=1&lt;/_url&gt;&lt;_volume&gt;92&lt;/_volume&gt;&lt;/Details&gt;&lt;Extra&gt;&lt;DBUID&gt;{EAD0D9F0-7B9C-4750-A1E8-6A02F78A758B}&lt;/DBUID&gt;&lt;/Extra&gt;&lt;/Item&gt;&lt;/References&gt;&lt;/Group&gt;&lt;/Citation&gt;_x000a_"/>
    <w:docVar w:name="NE.Ref{76EC1CB0-C68C-421E-A288-4AC050354EB0}" w:val=" ADDIN NE.Ref.{76EC1CB0-C68C-421E-A288-4AC050354EB0}&lt;Citation&gt;&lt;Group&gt;&lt;References&gt;&lt;Item&gt;&lt;ID&gt;147&lt;/ID&gt;&lt;UID&gt;{1FC6780C-44CC-4D7F-8642-953AD149FAC9}&lt;/UID&gt;&lt;Title&gt;weight control&lt;/Title&gt;&lt;Template&gt;Journal Article&lt;/Template&gt;&lt;Star&gt;0&lt;/Star&gt;&lt;Tag&gt;0&lt;/Tag&gt;&lt;Author/&gt;&lt;Year&gt;0&lt;/Year&gt;&lt;Details&gt;&lt;_created&gt;64656637&lt;/_created&gt;&lt;_modified&gt;64656637&lt;/_modified&gt;&lt;/Details&gt;&lt;Extra&gt;&lt;DBUID&gt;{725D76A1-09CB-4550-9760-2CAB276F575A}&lt;/DBUID&gt;&lt;/Extra&gt;&lt;/Item&gt;&lt;/References&gt;&lt;/Group&gt;&lt;/Citation&gt;_x000a_"/>
    <w:docVar w:name="NE.Ref{77538019-3A17-49F0-96E7-133B3B7FD0FE}" w:val=" ADDIN NE.Ref.{77538019-3A17-49F0-96E7-133B3B7FD0FE}&lt;Citation&gt;&lt;Group&gt;&lt;References&gt;&lt;Item&gt;&lt;ID&gt;134&lt;/ID&gt;&lt;UID&gt;{65CBB3DD-06A1-4777-BF84-83CD86F4A074}&lt;/UID&gt;&lt;Title&gt;联合国教科文组织校园暴力治理路径研究&lt;/Title&gt;&lt;Template&gt;Thesis&lt;/Template&gt;&lt;Star&gt;0&lt;/Star&gt;&lt;Tag&gt;0&lt;/Tag&gt;&lt;Author&gt;李银凤&lt;/Author&gt;&lt;Year&gt;2021&lt;/Year&gt;&lt;Details&gt;&lt;_accessed&gt;64655839&lt;/_accessed&gt;&lt;_created&gt;64655839&lt;/_created&gt;&lt;_db_updated&gt;CNKI - Reference&lt;/_db_updated&gt;&lt;_keywords&gt;联合国教科文组织;校园暴力;校园暴力治理;路径&lt;/_keywords&gt;&lt;_modified&gt;64655839&lt;/_modified&gt;&lt;_pages&gt;79&lt;/_pages&gt;&lt;_publisher&gt;苏州大学&lt;/_publisher&gt;&lt;_tertiary_author&gt;马忠虎&lt;/_tertiary_author&gt;&lt;_url&gt;https://kns.cnki.net/kcms/detail/detail.aspx?FileName=1021143029.nh&amp;amp;DbName=CMFDTEMP&lt;/_url&gt;&lt;_volume&gt;硕士&lt;/_volume&gt;&lt;_translated_author&gt;Li, Yinfeng&lt;/_translated_author&gt;&lt;_translated_tertiary_author&gt;Ma, Zhonghu&lt;/_translated_tertiary_author&gt;&lt;/Details&gt;&lt;Extra&gt;&lt;DBUID&gt;{725D76A1-09CB-4550-9760-2CAB276F575A}&lt;/DBUID&gt;&lt;/Extra&gt;&lt;/Item&gt;&lt;/References&gt;&lt;/Group&gt;&lt;/Citation&gt;_x000a_"/>
    <w:docVar w:name="NE.Ref{776583F1-041E-45F2-BAC3-CFECBC1403F6}" w:val=" ADDIN NE.Ref.{776583F1-041E-45F2-BAC3-CFECBC1403F6}&lt;Citation&gt;&lt;Group&gt;&lt;References&gt;&lt;Item&gt;&lt;ID&gt;101&lt;/ID&gt;&lt;UID&gt;{46267E7A-57BC-4973-8106-2D2A0494E507}&lt;/UID&gt;&lt;Title&gt;Model choice can obscure results in longitudinal studies&lt;/Title&gt;&lt;Template&gt;Journal Article&lt;/Template&gt;&lt;Star&gt;0&lt;/Star&gt;&lt;Tag&gt;0&lt;/Tag&gt;&lt;Author&gt;Morrell, C H; Brant, L J; Ferrucci, L&lt;/Author&gt;&lt;Year&gt;2009&lt;/Year&gt;&lt;Details&gt;&lt;_accession_num&gt;19196902&lt;/_accession_num&gt;&lt;_author_adr&gt;Gerontology Research Center, National Institute on Aging, 5600 Nathan Shock  Drive, Baltimore, MD 21224, USA.&lt;/_author_adr&gt;&lt;_date_display&gt;2009 Feb&lt;/_date_display&gt;&lt;_date&gt;2009-02-01&lt;/_date&gt;&lt;_doi&gt;10.1093/gerona/gln024&lt;/_doi&gt;&lt;_isbn&gt;1758-535X (Electronic); 1079-5006 (Print); 1079-5006 (Linking)&lt;/_isbn&gt;&lt;_issue&gt;2&lt;/_issue&gt;&lt;_journal&gt;J Gerontol A Biol Sci Med Sci&lt;/_journal&gt;&lt;_language&gt;eng&lt;/_language&gt;&lt;_pages&gt;215-22&lt;/_pages&gt;&lt;_subject_headings&gt;Aged; Aged, 80 and over; Aging/*physiology; Body Weight/*physiology; Cholesterol/*metabolism; Cross-Sectional Studies; *Epidemiologic Methods; Humans; Linear Models; Longitudinal Studies; Models, Statistical; Reproducibility of Results; Sensitivity and Specificity; Time Factors&lt;/_subject_headings&gt;&lt;_tertiary_title&gt;The journals of gerontology. Series A, Biological sciences and medical sciences&lt;/_tertiary_title&gt;&lt;_type_work&gt;Journal Article; Research Support, N.I.H., Intramural&lt;/_type_work&gt;&lt;_url&gt;http://www.ncbi.nlm.nih.gov/entrez/query.fcgi?cmd=Retrieve&amp;amp;db=pubmed&amp;amp;dopt=Abstract&amp;amp;list_uids=19196902&amp;amp;query_hl=1&lt;/_url&gt;&lt;_volume&gt;64&lt;/_volume&gt;&lt;_created&gt;65305027&lt;/_created&gt;&lt;_modified&gt;65305027&lt;/_modified&gt;&lt;_impact_factor&gt;   6.591&lt;/_impact_factor&gt;&lt;_social_category&gt;医学(1)&lt;/_social_category&gt;&lt;_collection_scope&gt;SSCI;SCIE&lt;/_collection_scope&gt;&lt;_accessed&gt;65305027&lt;/_accessed&gt;&lt;/Details&gt;&lt;Extra&gt;&lt;DBUID&gt;{00EBDF0C-2E98-4FD7-9E47-813FAF00074E}&lt;/DBUID&gt;&lt;/Extra&gt;&lt;/Item&gt;&lt;/References&gt;&lt;/Group&gt;&lt;/Citation&gt;_x000a_"/>
    <w:docVar w:name="NE.Ref{776FCEA4-16A8-4686-A23A-0BAE86DEC4CA}" w:val=" ADDIN NE.Ref.{776FCEA4-16A8-4686-A23A-0BAE86DEC4CA}&lt;Citation&gt;&lt;Group&gt;&lt;References&gt;&lt;Item&gt;&lt;ID&gt;241&lt;/ID&gt;&lt;UID&gt;{DDDA15F7-B78B-4220-9B81-47419BA4967C}&lt;/UID&gt;&lt;Title&gt;Can internet use become addictive?&lt;/Title&gt;&lt;Template&gt;Journal Article&lt;/Template&gt;&lt;Star&gt;0&lt;/Star&gt;&lt;Tag&gt;0&lt;/Tag&gt;&lt;Author&gt;Brand, Matthias&lt;/Author&gt;&lt;Year&gt;2022&lt;/Year&gt;&lt;Details&gt;&lt;_doi&gt;10.1126/science.abn4189&lt;/_doi&gt;&lt;_issue&gt;6595&lt;/_issue&gt;&lt;_journal&gt;Science&lt;/_journal&gt;&lt;_pages&gt;798-799&lt;/_pages&gt;&lt;_volume&gt;376&lt;/_volume&gt;&lt;_created&gt;65277880&lt;/_created&gt;&lt;_modified&gt;65278711&lt;/_modified&gt;&lt;_impact_factor&gt;  63.714&lt;/_impact_factor&gt;&lt;_social_category&gt;综合性期刊(1)&lt;/_social_category&gt;&lt;_collection_scope&gt;SCIE&lt;/_collection_scope&gt;&lt;_accessed&gt;65278711&lt;/_accessed&gt;&lt;/Details&gt;&lt;Extra/&gt;&lt;/Item&gt;&lt;/References&gt;&lt;/Group&gt;&lt;Group&gt;&lt;References&gt;&lt;Item&gt;&lt;ID&gt;263&lt;/ID&gt;&lt;UID&gt;{95A1D1B9-FF2D-4CEE-9332-83F0E95F2715}&lt;/UID&gt;&lt;Title&gt;Adverse physiological and psychological effects of screen time on children and  adolescents: Literature review and case study&lt;/Title&gt;&lt;Template&gt;Journal Article&lt;/Template&gt;&lt;Star&gt;0&lt;/Star&gt;&lt;Tag&gt;0&lt;/Tag&gt;&lt;Author&gt;Lissak, G&lt;/Author&gt;&lt;Year&gt;2018&lt;/Year&gt;&lt;Details&gt;&lt;_doi&gt;10.1016/j.envres.2018.01.015&lt;/_doi&gt;&lt;_journal&gt;Environ Res&lt;/_journal&gt;&lt;_keywords&gt;ADHD; Addiction; Adiposity; Adolescents; Children; Depression; Gaming; Hypertension; Internet; Screen time; Sedentary behavior; Sleep deprivation; Stress&lt;/_keywords&gt;&lt;_pages&gt;149-157&lt;/_pages&gt;&lt;_volume&gt;164&lt;/_volume&gt;&lt;_created&gt;65277880&lt;/_created&gt;&lt;_modified&gt;65277880&lt;/_modified&gt;&lt;_impact_factor&gt;   8.431&lt;/_impact_factor&gt;&lt;_social_category&gt;环境科学与生态学(2)&lt;/_social_category&gt;&lt;_collection_scope&gt;SCIE&lt;/_collection_scope&gt;&lt;_accessed&gt;65278711&lt;/_accessed&gt;&lt;/Details&gt;&lt;Extra&gt;&lt;DBUID&gt;{B229E695-20C0-47E4-A960-6A523A810098}&lt;/DBUID&gt;&lt;/Extra&gt;&lt;/Item&gt;&lt;/References&gt;&lt;/Group&gt;&lt;/Citation&gt;_x000a_"/>
    <w:docVar w:name="NE.Ref{777F9757-A166-45B0-91AD-5B6C315A88CF}" w:val=" ADDIN NE.Ref.{777F9757-A166-45B0-91AD-5B6C315A88CF}&lt;Citation&gt;&lt;Group&gt;&lt;References&gt;&lt;Item&gt;&lt;ID&gt;4070&lt;/ID&gt;&lt;UID&gt;{2665F466-43AA-41A6-B678-7F8898113522}&lt;/UID&gt;&lt;Title&gt;Sexual Identity, Adverse Childhood Experiences, and Suicidal Behaviors&lt;/Title&gt;&lt;Template&gt;Journal Article&lt;/Template&gt;&lt;Star&gt;0&lt;/Star&gt;&lt;Tag&gt;0&lt;/Tag&gt;&lt;Author&gt;Clements-Nolle, K; Lensch, T; Baxa, A; Gay, C; Larson, S; Yang, W&lt;/Author&gt;&lt;Year&gt;2018&lt;/Year&gt;&lt;Details&gt;&lt;_accession_num&gt;29223563&lt;/_accession_num&gt;&lt;_author_adr&gt;School of Community Health Sciences, University of Nevada, Reno, Reno, Nevada.  Electronic address: clements@unr.edu.; School of Community Health Sciences, University of Nevada, Reno, Reno, Nevada.; Office of Public Health Informatics and Epidemiology, Nevada Division of Public  and Behavioral Health, Las Vegas, Nevada.; School of Community Health Sciences, University of Nevada, Reno, Reno, Nevada.; Office of Public Health Informatics and Epidemiology, Nevada Division of Public  and Behavioral Health, Las Vegas, Nevada.; School of Community Health Sciences, University of Nevada, Reno, Reno, Nevada.&lt;/_author_adr&gt;&lt;_date_display&gt;2018 Feb&lt;/_date_display&gt;&lt;_date&gt;2018-02-01&lt;/_date&gt;&lt;_doi&gt;10.1016/j.jadohealth.2017.09.022&lt;/_doi&gt;&lt;_isbn&gt;1879-1972 (Electronic); 1054-139X (Print); 1054-139X (Linking)&lt;/_isbn&gt;&lt;_issue&gt;2&lt;/_issue&gt;&lt;_journal&gt;J Adolesc Health&lt;/_journal&gt;&lt;_keywords&gt;Adverse childhood experiences; High school students; Sexual identity; Suicidal behaviors&lt;/_keywords&gt;&lt;_language&gt;eng&lt;/_language&gt;&lt;_ori_publication&gt;Copyright © 2017 The Society for Adolescent Health and Medicine. Published by _x000d__x000a_      Elsevier Inc. All rights reserved.&lt;/_ori_publication&gt;&lt;_pages&gt;198-204&lt;/_pages&gt;&lt;_subject_headings&gt;Adolescent; *Adverse Childhood Experiences; Female; Heterosexuality/statistics &amp;amp; numerical data; Homosexuality, Female/statistics &amp;amp; numerical data; Homosexuality, Male/statistics &amp;amp; numerical data; Humans; Male; Risk Factors; Schools; Sexual Behavior/*statistics &amp;amp; numerical data; Sexual and Gender Minorities/statistics &amp;amp; numerical data; Students/statistics &amp;amp; numerical data; *Suicidal Ideation; *Suicide, Attempted&lt;/_subject_headings&gt;&lt;_tertiary_title&gt;The Journal of adolescent health : official publication of the Society for _x000d__x000a_      Adolescent Medicine&lt;/_tertiary_title&gt;&lt;_type_work&gt;Journal Article; Research Support, N.I.H., Extramural; Research Support, Non-U.S. Gov&amp;apos;t; Research Support, U.S. Gov&amp;apos;t, P.H.S.&lt;/_type_work&gt;&lt;_url&gt;http://www.ncbi.nlm.nih.gov/entrez/query.fcgi?cmd=Retrieve&amp;amp;db=pubmed&amp;amp;dopt=Abstract&amp;amp;list_uids=29223563&amp;amp;query_hl=1&lt;/_url&gt;&lt;_volume&gt;62&lt;/_volume&gt;&lt;_created&gt;65098948&lt;/_created&gt;&lt;_modified&gt;65118883&lt;/_modified&gt;&lt;_impact_factor&gt;   7.830&lt;/_impact_factor&gt;&lt;_social_category&gt;儿科(1) &amp;amp; 心理学：发育(2) &amp;amp; 公共卫生、环境卫生与职业卫生(1)&lt;/_social_category&gt;&lt;_collection_scope&gt;SCIE;SSCI&lt;/_collection_scope&gt;&lt;/Details&gt;&lt;Extra&gt;&lt;DBUID&gt;{93870BB0-CAEF-4F07-AAE0-DA131E288E28}&lt;/DBUID&gt;&lt;/Extra&gt;&lt;/Item&gt;&lt;/References&gt;&lt;/Group&gt;&lt;/Citation&gt;_x000a_"/>
    <w:docVar w:name="NE.Ref{7795B16C-04B5-44C3-A216-85966D99017E}" w:val=" ADDIN NE.Ref.{7795B16C-04B5-44C3-A216-85966D99017E}&lt;Citation&gt;&lt;Group&gt;&lt;References&gt;&lt;Item&gt;&lt;ID&gt;71&lt;/ID&gt;&lt;UID&gt;{8D9C58CB-61DE-4952-AC0F-57DF646445AC}&lt;/UID&gt;&lt;Title&gt;Mediating Effects of Emotional Symptoms on the Association between Homophobic  Bullying Victimization and Problematic Internet/Smartphone Use among Gay and  Bisexual Men in Taiwan&lt;/Title&gt;&lt;Template&gt;Journal Article&lt;/Template&gt;&lt;Star&gt;0&lt;/Star&gt;&lt;Tag&gt;0&lt;/Tag&gt;&lt;Author&gt;Li, D J; Chang, Y P; Chen, Y L; Yen, C F&lt;/Author&gt;&lt;Year&gt;2020&lt;/Year&gt;&lt;Details&gt;&lt;_accession_num&gt;32414014&lt;/_accession_num&gt;&lt;_author_adr&gt;Graduate Institute of Medicine, College of Medicine, Kaohsiung Medical  University, Kaohsiung 80708, Taiwan.; Department of Addiction Science, Kaohsiung Municipal Kai-Syuan Psychiatric  Hospital, Kaohsiung 80276, Taiwan.; School of Nursing, The State University of New York, University at Buffalo,  Buffalo, NY 14214-3079, USA.; Department of Healthcare Administration, Asia University, Taichung 41354, Taiwan.; Department of Psychology, Asia University, Taichung 41354, Taiwan.; Graduate Institute of Medicine, College of Medicine, Kaohsiung Medical  University, Kaohsiung 80708, Taiwan.; Department of Psychiatry, Kaohsiung Medical University Hospital, Kaohsiung 80708,  Taiwan.&lt;/_author_adr&gt;&lt;_date_display&gt;2020 May 13&lt;/_date_display&gt;&lt;_date&gt;2020-05-13&lt;/_date&gt;&lt;_doi&gt;10.3390/ijerph17103386&lt;/_doi&gt;&lt;_isbn&gt;1660-4601 (Electronic); 1661-7827 (Print); 1660-4601 (Linking)&lt;/_isbn&gt;&lt;_issue&gt;10&lt;/_issue&gt;&lt;_journal&gt;Int J Environ Res Public Health&lt;/_journal&gt;&lt;_keywords&gt;emotional symptom; homophobic bullying; problematic internet use; sexual minority; smartphone&lt;/_keywords&gt;&lt;_language&gt;eng&lt;/_language&gt;&lt;_subject_headings&gt;Adolescent; Adult; Bisexuality; Child; *Crime Victims; *Cyberbullying; Humans; Internet; Male; *Sexual and Gender Minorities; *Smartphone; Taiwan&lt;/_subject_headings&gt;&lt;_tertiary_title&gt;International journal of environmental research and public health&lt;/_tertiary_title&gt;&lt;_type_work&gt;Journal Article; Research Support, Non-U.S. Gov&amp;apos;t&lt;/_type_work&gt;&lt;_url&gt;http://www.ncbi.nlm.nih.gov/entrez/query.fcgi?cmd=Retrieve&amp;amp;db=pubmed&amp;amp;dopt=Abstract&amp;amp;list_uids=32414014&amp;amp;query_hl=1&lt;/_url&gt;&lt;_volume&gt;17&lt;/_volume&gt;&lt;_created&gt;64699855&lt;/_created&gt;&lt;_modified&gt;64699855&lt;/_modified&gt;&lt;_impact_factor&gt;   4.614&lt;/_impact_factor&gt;&lt;_collection_scope&gt;SSCI;SCIE&lt;/_collection_scope&gt;&lt;/Details&gt;&lt;Extra&gt;&lt;DBUID&gt;{356C3A99-4987-4C6B-B8BC-C696A681C912}&lt;/DBUID&gt;&lt;/Extra&gt;&lt;/Item&gt;&lt;/References&gt;&lt;/Group&gt;&lt;/Citation&gt;_x000a_"/>
    <w:docVar w:name="NE.Ref{78159B18-8A54-4764-9468-A1DAA20A3504}" w:val=" ADDIN NE.Ref.{78159B18-8A54-4764-9468-A1DAA20A3504}&lt;Citation&gt;&lt;Group&gt;&lt;References&gt;&lt;Item&gt;&lt;ID&gt;4041&lt;/ID&gt;&lt;UID&gt;{27830B17-78FA-4AC1-9E5B-B8A739D0F0D4}&lt;/UID&gt;&lt;Title&gt;Associations of nonconforming gender expression and gender identity with bullying  victimization: an analysis of the 2017 youth risk behavior survey&lt;/Title&gt;&lt;Template&gt;Journal Article&lt;/Template&gt;&lt;Star&gt;0&lt;/Star&gt;&lt;Tag&gt;0&lt;/Tag&gt;&lt;Author&gt;Lian, Q; Li, R; Liu, Z; Li, X; Su, Q; Zheng, D&lt;/Author&gt;&lt;Year&gt;2022&lt;/Year&gt;&lt;Details&gt;&lt;_accession_num&gt;35382781&lt;/_accession_num&gt;&lt;_author_adr&gt;NHC Key Lab. of Reproduction Regulation (Shanghai Institute for Biomedical and  Pharmaceutical Technologies), Fudan University, Shanghai, China.; Capital Institute of Pediatrics, Beijing, China.; Jiangsu Provincial Center for Disease Control and Prevention, Jiangsu, China.; Beichen District Center for Disease Control and Prevention, Tianjin, China.; Children&amp;apos;s Healthcare &amp;amp; Mental Health Center, Shenzhen Children&amp;apos;s Hospital, 7019  Yitian Road, Shenzhen City, Guangdong, 518038, China. suqiru_sz@163.com.; Kangjian Community Health Service Center, 88 Jiang&amp;apos;an Road, Shanghai, China.  zhengdongpeng@kangjian.org.cn.&lt;/_author_adr&gt;&lt;_collection_scope&gt;SCIE&lt;/_collection_scope&gt;&lt;_created&gt;64733438&lt;/_created&gt;&lt;_date&gt;2022-04-05&lt;/_date&gt;&lt;_date_display&gt;2022 Apr 5&lt;/_date_display&gt;&lt;_doi&gt;10.1186/s12889-022-13071-6&lt;/_doi&gt;&lt;_impact_factor&gt;   4.135&lt;/_impact_factor&gt;&lt;_isbn&gt;1471-2458 (Electronic); 1471-2458 (Linking)&lt;/_isbn&gt;&lt;_issue&gt;1&lt;/_issue&gt;&lt;_journal&gt;BMC Public Health&lt;/_journal&gt;&lt;_keywords&gt;Bullying victimization; Gender nonconformity; Transgender identity&lt;/_keywords&gt;&lt;_language&gt;eng&lt;/_language&gt;&lt;_modified&gt;65118883&lt;/_modified&gt;&lt;_ori_publication&gt;© 2022. The Author(s).&lt;/_ori_publication&gt;&lt;_pages&gt;650&lt;/_pages&gt;&lt;_social_category&gt;医学(3)&lt;/_social_category&gt;&lt;_subject_headings&gt;Adolescent; *Bullying; *Crime Victims; Cross-Sectional Studies; Female; Gender Identity; Humans; Infant, Newborn; Male; Risk-Taking&lt;/_subject_headings&gt;&lt;_tertiary_title&gt;BMC public health&lt;/_tertiary_title&gt;&lt;_type_work&gt;Journal Article; Research Support, Non-U.S. Gov&amp;apos;t&lt;/_type_work&gt;&lt;_url&gt;http://www.ncbi.nlm.nih.gov/entrez/query.fcgi?cmd=Retrieve&amp;amp;db=pubmed&amp;amp;dopt=Abstract&amp;amp;list_uids=35382781&amp;amp;query_hl=1&lt;/_url&gt;&lt;_volume&gt;22&lt;/_volume&gt;&lt;/Details&gt;&lt;Extra&gt;&lt;DBUID&gt;{93870BB0-CAEF-4F07-AAE0-DA131E288E28}&lt;/DBUID&gt;&lt;/Extra&gt;&lt;/Item&gt;&lt;/References&gt;&lt;/Group&gt;&lt;Group&gt;&lt;References&gt;&lt;Item&gt;&lt;ID&gt;4042&lt;/ID&gt;&lt;UID&gt;{C34A6BBE-7E65-444A-BC68-A14938FC5581}&lt;/UID&gt;&lt;Title&gt;Nonconforming Gender Expression and Associated Mental Distress and Substance Use  Among High School Students&lt;/Title&gt;&lt;Template&gt;Journal Article&lt;/Template&gt;&lt;Star&gt;0&lt;/Star&gt;&lt;Tag&gt;0&lt;/Tag&gt;&lt;Author&gt;Lowry, R; Johns, M M; Gordon, A R; Austin, S B; Robin, L E; Kann, L K&lt;/Author&gt;&lt;Year&gt;2018&lt;/Year&gt;&lt;Details&gt;&lt;_accessed&gt;65076226&lt;/_accessed&gt;&lt;_accession_num&gt;30264092&lt;/_accession_num&gt;&lt;_author_adr&gt;Division of Adolescent and School Health, National Center for HIV/AIDS, Viral  Hepatitis, Sexually Transmitted Disease (STD), and Tuberculosis (TB) Prevention,  Centers for Disease Control and Prevention, Atlanta, Georgia.; Division of Adolescent and School Health, National Center for HIV/AIDS, Viral  Hepatitis, Sexually Transmitted Disease (STD), and Tuberculosis (TB) Prevention,  Centers for Disease Control and Prevention, Atlanta, Georgia.; Division of Adolescent Medicine, Boston Children&amp;apos;s Hospital, Boston,  Massachusetts.; Department of Pediatrics, Harvard Medical School, Boston, Massachusetts.; Division of Adolescent Medicine, Boston Children&amp;apos;s Hospital, Boston,  Massachusetts.; Department of Pediatrics, Harvard Medical School, Boston, Massachusetts.; Department of Social and Behavioral Sciences, Harvard T. H. Chan School of Public  Health, Boston, Massachusetts.; Division of Adolescent and School Health, National Center for HIV/AIDS, Viral  Hepatitis, Sexually Transmitted Disease (STD), and Tuberculosis (TB) Prevention,  Centers for Disease Control and Prevention, Atlanta, Georgia.; Division of Adolescent and School Health, National Center for HIV/AIDS, Viral  Hepatitis, Sexually Transmitted Disease (STD), and Tuberculosis (TB) Prevention,  Centers for Disease Control and Prevention, Atlanta, Georgia.&lt;/_author_adr&gt;&lt;_collection_scope&gt;SCIE&lt;/_collection_scope&gt;&lt;_created&gt;64732486&lt;/_created&gt;&lt;_date&gt;2018-11-01&lt;/_date&gt;&lt;_date_display&gt;2018 Nov 1&lt;/_date_display&gt;&lt;_doi&gt;10.1001/jamapediatrics.2018.2140&lt;/_doi&gt;&lt;_impact_factor&gt;  26.796&lt;/_impact_factor&gt;&lt;_isbn&gt;2168-6211 (Electronic); 2168-6203 (Print); 2168-6203 (Linking)&lt;/_isbn&gt;&lt;_issue&gt;11&lt;/_issue&gt;&lt;_journal&gt;JAMA Pediatr&lt;/_journal&gt;&lt;_language&gt;eng&lt;/_language&gt;&lt;_modified&gt;65118883&lt;/_modified&gt;&lt;_pages&gt;1020-1028&lt;/_pages&gt;&lt;_social_category&gt;医学(1)&lt;/_social_category&gt;&lt;_subject_headings&gt;Adolescent; Adolescent Behavior/psychology; California/epidemiology; Cross-Sectional Studies; Female; Florida/epidemiology; Health Surveys; Humans; Male; Prevalence; Stress, Psychological/epidemiology/*etiology; Students/*psychology; Substance-Related Disorders/epidemiology/*etiology; Suicidal Ideation; Suicide, Attempted/psychology/statistics &amp;amp; numerical data; Transgender Persons/*psychology&lt;/_subject_headings&gt;&lt;_tertiary_title&gt;JAMA pediatrics&lt;/_tertiary_title&gt;&lt;_type_work&gt;Journal Article; Multicenter Study&lt;/_type_work&gt;&lt;_url&gt;http://www.ncbi.nlm.nih.gov/entrez/query.fcgi?cmd=Retrieve&amp;amp;db=pubmed&amp;amp;dopt=Abstract&amp;amp;list_uids=30264092&amp;amp;query_hl=1&lt;/_url&gt;&lt;_volume&gt;172&lt;/_volume&gt;&lt;/Details&gt;&lt;Extra&gt;&lt;DBUID&gt;{93870BB0-CAEF-4F07-AAE0-DA131E288E28}&lt;/DBUID&gt;&lt;/Extra&gt;&lt;/Item&gt;&lt;/References&gt;&lt;/Group&gt;&lt;/Citation&gt;_x000a_"/>
    <w:docVar w:name="NE.Ref{782B7804-255F-41FC-8B9D-CB18698B67F2}" w:val=" ADDIN NE.Ref.{782B7804-255F-41FC-8B9D-CB18698B67F2}&lt;Citation&gt;&lt;Group&gt;&lt;References&gt;&lt;Item&gt;&lt;ID&gt;2153&lt;/ID&gt;&lt;UID&gt;{D3E910DE-B7D0-472A-B92E-489D21371E52}&lt;/UID&gt;&lt;Title&gt;Mental health promotion in public health: perspectives and strategies from positive psychology&lt;/Title&gt;&lt;Template&gt;Journal Article&lt;/Template&gt;&lt;Star&gt;0&lt;/Star&gt;&lt;Tag&gt;0&lt;/Tag&gt;&lt;Author&gt;Kobau, R; Seligman, M E; Peterson, C; Diener, E; Zack, M M; Chapman, D; Thompson, W&lt;/Author&gt;&lt;Year&gt;2011&lt;/Year&gt;&lt;Details&gt;&lt;_accession_num&gt;21680918&lt;/_accession_num&gt;&lt;_author_adr&gt;Division of Adult and Community Health; Arthritis, Epilepsy, and Quality of Life  Branch, Atlanta, GA 30341, USA. rkobau@cdc.gov&lt;/_author_adr&gt;&lt;_collection_scope&gt;SCI;SCIE;SSCI;&lt;/_collection_scope&gt;&lt;_created&gt;62246005&lt;/_created&gt;&lt;_date&gt;2011-08-01&lt;/_date&gt;&lt;_date_display&gt;2011 Aug&lt;/_date_display&gt;&lt;_db_updated&gt;PubMed&lt;/_db_updated&gt;&lt;_doi&gt;10.2105/AJPH.2010.300083&lt;/_doi&gt;&lt;_impact_factor&gt;   3.858&lt;/_impact_factor&gt;&lt;_isbn&gt;1541-0048 (Electronic); 0090-0036 (Linking)&lt;/_isbn&gt;&lt;_issue&gt;8&lt;/_issue&gt;&lt;_journal&gt;Am J Public Health&lt;/_journal&gt;&lt;_keywords&gt;Adaptation, Psychological; Adolescent; Adult; Character; Child; Emotions; Female; *Health Promotion; Humans; Male; *Mental Health; Personality; Resilience, Psychological; Social Environment&lt;/_keywords&gt;&lt;_language&gt;eng&lt;/_language&gt;&lt;_modified&gt;63560662&lt;/_modified&gt;&lt;_pages&gt;e1-9&lt;/_pages&gt;&lt;_tertiary_title&gt;American journal of public health&lt;/_tertiary_title&gt;&lt;_type_work&gt;Journal Article&lt;/_type_work&gt;&lt;_url&gt;http://www.ncbi.nlm.nih.gov/entrez/query.fcgi?cmd=Retrieve&amp;amp;db=pubmed&amp;amp;dopt=Abstract&amp;amp;list_uids=21680918&amp;amp;query_hl=1&lt;/_url&gt;&lt;_volume&gt;101&lt;/_volume&gt;&lt;/Details&gt;&lt;Extra&gt;&lt;DBUID&gt;{B3F72E5F-0442-4E5A-9D98-614B0241D013}&lt;/DBUID&gt;&lt;/Extra&gt;&lt;/Item&gt;&lt;/References&gt;&lt;/Group&gt;&lt;/Citation&gt;_x000a_"/>
    <w:docVar w:name="NE.Ref{78340618-BBA5-490D-859C-E4B871E42E5D}" w:val=" ADDIN NE.Ref.{78340618-BBA5-490D-859C-E4B871E42E5D}&lt;Citation&gt;&lt;Group&gt;&lt;References&gt;&lt;Item&gt;&lt;ID&gt;50&lt;/ID&gt;&lt;UID&gt;{B0ABCFB7-C8C7-4644-B7C0-9B8C4CCA25E5}&lt;/UID&gt;&lt;Title&gt;Dynamic contributions of socioeconomic status to mental health with the  resettlement process among refugees&lt;/Title&gt;&lt;Template&gt;Journal Article&lt;/Template&gt;&lt;Star&gt;0&lt;/Star&gt;&lt;Tag&gt;0&lt;/Tag&gt;&lt;Author&gt;Jiang, W; Shi, G; Li, Y; Lu, C; Guo, L; Zhang, W&lt;/Author&gt;&lt;Year&gt;2023&lt;/Year&gt;&lt;Details&gt;&lt;_accessed&gt;65315376&lt;/_accessed&gt;&lt;_accession_num&gt;37058795&lt;/_accession_num&gt;&lt;_author_adr&gt;Department of Medical Statistics and Epidemiology, School of Public Health, Sun  Yat-sen University, 74 Zhongshan Rd 2, Guangzhou 510080, China.; Department of Medical Statistics and Epidemiology, School of Public Health, Sun  Yat-sen University, 74 Zhongshan Rd 2, Guangzhou 510080, China.; Department of Medical Statistics and Epidemiology, School of Public Health, Sun  Yat-sen University, 74 Zhongshan Rd 2, Guangzhou 510080, China.; Department of Medical Statistics and Epidemiology, School of Public Health, Sun  Yat-sen University, 74 Zhongshan Rd 2, Guangzhou 510080, China.; Department of Medical Statistics and Epidemiology, School of Public Health, Sun  Yat-sen University, 74 Zhongshan Rd 2, Guangzhou 510080, China. Electronic  address: guolan3@mail.sysu.edu.cn.; Department of Public Health and Primary Care, Faculty of Medicine and Health  Sciences, Ghent University, Belgium.&lt;/_author_adr&gt;&lt;_collection_scope&gt;SSCI;SCIE&lt;/_collection_scope&gt;&lt;_created&gt;64968510&lt;/_created&gt;&lt;_date&gt;2023-06-01&lt;/_date&gt;&lt;_date_display&gt;2023 Jun&lt;/_date_display&gt;&lt;_doi&gt;10.1016/j.psychres.2023.115197&lt;/_doi&gt;&lt;_impact_factor&gt;  11.225&lt;/_impact_factor&gt;&lt;_isbn&gt;1872-7123 (Electronic); 0165-1781 (Linking)&lt;/_isbn&gt;&lt;_journal&gt;Psychiatry Res&lt;/_journal&gt;&lt;_keywords&gt;Asylum seekers; Dynamic association; Interventions; Mental health; Refugees; Resettlement; Socioeconomic status&lt;/_keywords&gt;&lt;_language&gt;eng&lt;/_language&gt;&lt;_modified&gt;65315376&lt;/_modified&gt;&lt;_ori_publication&gt;Copyright © 2023 Elsevier B.V. All rights reserved.&lt;/_ori_publication&gt;&lt;_pages&gt;115197&lt;/_pages&gt;&lt;_social_category&gt;医学(3)&lt;/_social_category&gt;&lt;_subject_headings&gt;Humans; Male; Female; Mental Health; *Refugees/psychology; Cohort Studies; *Stress Disorders, Post-Traumatic/psychology; Social Class&lt;/_subject_headings&gt;&lt;_tertiary_title&gt;Psychiatry research&lt;/_tertiary_title&gt;&lt;_type_work&gt;Journal Article&lt;/_type_work&gt;&lt;_url&gt;http://www.ncbi.nlm.nih.gov/entrez/query.fcgi?cmd=Retrieve&amp;amp;db=pubmed&amp;amp;dopt=Abstract&amp;amp;list_uids=37058795&amp;amp;query_hl=1&lt;/_url&gt;&lt;_volume&gt;324&lt;/_volume&gt;&lt;/Details&gt;&lt;Extra&gt;&lt;DBUID&gt;{00EBDF0C-2E98-4FD7-9E47-813FAF00074E}&lt;/DBUID&gt;&lt;/Extra&gt;&lt;/Item&gt;&lt;/References&gt;&lt;/Group&gt;&lt;Group&gt;&lt;References&gt;&lt;Item&gt;&lt;ID&gt;52&lt;/ID&gt;&lt;UID&gt;{C9896813-89D0-4280-8A00-201338B4B496}&lt;/UID&gt;&lt;Title&gt;Time-varying associations of pre-migration and post-migration stressors in  refugees&amp;apos; mental health during resettlement: a longitudinal study in Australia&lt;/Title&gt;&lt;Template&gt;Journal Article&lt;/Template&gt;&lt;Star&gt;0&lt;/Star&gt;&lt;Tag&gt;0&lt;/Tag&gt;&lt;Author&gt;Wu, S; Renzaho, AMN; Hall, B J; Shi, L; Ling, L; Chen, W&lt;/Author&gt;&lt;Year&gt;2021&lt;/Year&gt;&lt;Details&gt;&lt;_accessed&gt;65315377&lt;/_accessed&gt;&lt;_accession_num&gt;33156999&lt;/_accession_num&gt;&lt;_author_adr&gt;Department of Medical Statistics, School of Public Health, Sun Yat-sen  University, Guangzhou, China; Sun Yat-sen Centre for Migrant Health Policy, Sun  Yat-sen University, Guangzhou, China; Zhejiang Provincial Centre for Disease  Control and Prevention, Hangzhou, China.; School of Social Sciences, Translational Health Research Institute, Western  Sydney University, Penrith, NSW, Australia.; Sun Yat-sen Centre for Migrant Health Policy, Sun Yat-sen University, Guangzhou,  China; New York University (Shanghai), Shanghai, China; Department of Health,  Behaviour and Society, Johns Hopkins Bloomberg School of Public Health,  Baltimore, MD, USA.; Department of Medical Statistics, School of Public Health, Sun Yat-sen  University, Guangzhou, China; Sun Yat-sen Centre for Migrant Health Policy, Sun  Yat-sen University, Guangzhou, China.; Department of Medical Statistics, School of Public Health, Sun Yat-sen  University, Guangzhou, China; Sun Yat-sen Centre for Migrant Health Policy, Sun  Yat-sen University, Guangzhou, China.; Department of Medical Statistics, School of Public Health, Sun Yat-sen  University, Guangzhou, China; Sun Yat-sen Centre for Migrant Health Policy, Sun  Yat-sen University, Guangzhou, China; School of Social Sciences, Translational  Health Research Institute, Western Sydney University, Penrith, NSW, Australia.  Electronic address: chenw43@mail.sysu.edu.cn.&lt;/_author_adr&gt;&lt;_collection_scope&gt;SSCI;SCIE&lt;/_collection_scope&gt;&lt;_created&gt;64969349&lt;/_created&gt;&lt;_date&gt;2021-01-01&lt;/_date&gt;&lt;_date_display&gt;2021 Jan&lt;/_date_display&gt;&lt;_doi&gt;10.1016/S2215-0366(20)30422-3&lt;/_doi&gt;&lt;_impact_factor&gt;  77.056&lt;/_impact_factor&gt;&lt;_isbn&gt;2215-0374 (Electronic); 2215-0366 (Linking)&lt;/_isbn&gt;&lt;_issue&gt;1&lt;/_issue&gt;&lt;_journal&gt;Lancet Psychiatry&lt;/_journal&gt;&lt;_language&gt;eng&lt;/_language&gt;&lt;_modified&gt;65315375&lt;/_modified&gt;&lt;_ori_publication&gt;Copyright © 2021 Elsevier Ltd. All rights reserved.&lt;/_ori_publication&gt;&lt;_pages&gt;36-47&lt;/_pages&gt;&lt;_social_category&gt;医学(1)&lt;/_social_category&gt;&lt;_subject_headings&gt;Adult; Australia/epidemiology; *Emigration and Immigration; Female; Humans; Logistic Models; Longitudinal Studies; Male; Mental Health/statistics &amp;amp; numerical data/trends; Middle Aged; Refugees/*psychology/statistics &amp;amp; numerical data; Stress Disorders, Post-Traumatic/epidemiology/*psychology; Stress, Psychological/*complications/epidemiology; Surveys and Questionnaires; Young Adult&lt;/_subject_headings&gt;&lt;_tertiary_title&gt;The lancet. Psychiatry&lt;/_tertiary_title&gt;&lt;_type_work&gt;Journal Article&lt;/_type_work&gt;&lt;_url&gt;http://www.ncbi.nlm.nih.gov/entrez/query.fcgi?cmd=Retrieve&amp;amp;db=pubmed&amp;amp;dopt=Abstract&amp;amp;list_uids=33156999&amp;amp;query_hl=1&lt;/_url&gt;&lt;_volume&gt;8&lt;/_volume&gt;&lt;/Details&gt;&lt;Extra&gt;&lt;DBUID&gt;{00EBDF0C-2E98-4FD7-9E47-813FAF00074E}&lt;/DBUID&gt;&lt;/Extra&gt;&lt;/Item&gt;&lt;/References&gt;&lt;/Group&gt;&lt;Group&gt;&lt;References&gt;&lt;Item&gt;&lt;ID&gt;100&lt;/ID&gt;&lt;UID&gt;{29570E55-6F9B-4AF2-93EF-1D347CA01E40}&lt;/UID&gt;&lt;Title&gt;Building a New Life in Australia: The Longitudinal Study of Humanitarian Migrants, Release 5 (Waves 1-5)&lt;/Title&gt;&lt;Template&gt;Report&lt;/Template&gt;&lt;Star&gt;0&lt;/Star&gt;&lt;Tag&gt;0&lt;/Tag&gt;&lt;Author/&gt;&lt;Year&gt;2022&lt;/Year&gt;&lt;Details&gt;&lt;_accessed&gt;65315375&lt;/_accessed&gt;&lt;_created&gt;65304931&lt;/_created&gt;&lt;_modified&gt;65315375&lt;/_modified&gt;&lt;_publisher&gt;Department Of Social Services &amp;amp; Australian Institute Of Family Studies_x000d__x000a_&lt;/_publisher&gt;&lt;_url&gt;http://dx.doi.org/10.26193/0AF6TZ&lt;/_url&gt;&lt;/Details&gt;&lt;Extra&gt;&lt;DBUID&gt;{00EBDF0C-2E98-4FD7-9E47-813FAF00074E}&lt;/DBUID&gt;&lt;/Extra&gt;&lt;/Item&gt;&lt;/References&gt;&lt;/Group&gt;&lt;Group&gt;&lt;References&gt;&lt;Item&gt;&lt;ID&gt;53&lt;/ID&gt;&lt;UID&gt;{8D357811-FE24-4C37-AEBA-B4630D57C4DE}&lt;/UID&gt;&lt;Title&gt;Pre-migration and post-migration factors associated with mental health in  humanitarian migrants in Australia and the moderation effect of post-migration  stressors: findings from the first wave data of the BNLA cohort study&lt;/Title&gt;&lt;Template&gt;Journal Article&lt;/Template&gt;&lt;Star&gt;0&lt;/Star&gt;&lt;Tag&gt;0&lt;/Tag&gt;&lt;Author&gt;Chen, W; Hall, B J; Ling, L; Renzaho, A M&lt;/Author&gt;&lt;Year&gt;2017&lt;/Year&gt;&lt;Details&gt;&lt;_accessed&gt;65315377&lt;/_accessed&gt;&lt;_accession_num&gt;28161455&lt;/_accession_num&gt;&lt;_author_adr&gt;Faculty of Medical Statistics and Epidemiology, School of Public Health, Sun  Yat-sen University, Guangzhou, China; Center for Migrant Health Policy, Sun  Yat-sen University, Guangzhou, China; Humanitarian and Development Research  Initiative, School of Social Science and Psychology, Western Sydney University,  Locked Bag 1797, Penrith, NSW, Australia. Electronic address:  chenwen200485@163.com.; Center for Migrant Health Policy, Sun Yat-sen University, Guangzhou, China;  Global and Community Mental Health Research Group, Faculty of Social Sciences,  Department of Psychology, University of Macau, Macau, China; Department of Health  Behavior and Society, Johns Hopkins Bloomberg School of Public Health, Baltimore,  MD, USA.; Faculty of Medical Statistics and Epidemiology, School of Public Health, Sun  Yat-sen University, Guangzhou, China; Center for Migrant Health Policy, Sun  Yat-sen University, Guangzhou, China.; Humanitarian and Development Research Initiative, School of Social Science and  Psychology, Western Sydney University, Locked Bag 1797, Penrith, NSW, Australia.&lt;/_author_adr&gt;&lt;_collection_scope&gt;SSCI;SCIE&lt;/_collection_scope&gt;&lt;_created&gt;64969351&lt;/_created&gt;&lt;_date&gt;2017-03-01&lt;/_date&gt;&lt;_date_display&gt;2017 Mar&lt;/_date_display&gt;&lt;_doi&gt;10.1016/S2215-0366(17)30032-9&lt;/_doi&gt;&lt;_impact_factor&gt;  77.056&lt;/_impact_factor&gt;&lt;_isbn&gt;2215-0374 (Electronic); 2215-0366 (Linking)&lt;/_isbn&gt;&lt;_issue&gt;3&lt;/_issue&gt;&lt;_journal&gt;Lancet Psychiatry&lt;/_journal&gt;&lt;_language&gt;eng&lt;/_language&gt;&lt;_modified&gt;65315377&lt;/_modified&gt;&lt;_ori_publication&gt;Copyright © 2017 Elsevier Ltd. All rights reserved.&lt;/_ori_publication&gt;&lt;_pages&gt;218-229&lt;/_pages&gt;&lt;_social_category&gt;医学(1)&lt;/_social_category&gt;&lt;_subject_headings&gt;Adult; Australia/epidemiology; Female; Humans; Male; Mental Disorders/epidemiology/*psychology; Mental Health/statistics &amp;amp; numerical data/trends; Middle Aged; Refugees/*psychology/statistics &amp;amp; numerical data; Stress Disorders, Post-Traumatic/epidemiology/*psychology; Stress, Psychological/*complications/epidemiology; Surveys and Questionnaires; Transients and Migrants/*psychology&lt;/_subject_headings&gt;&lt;_tertiary_title&gt;The lancet. Psychiatry&lt;/_tertiary_title&gt;&lt;_type_work&gt;Journal Article; Research Support, Non-U.S. Gov&amp;apos;t&lt;/_type_work&gt;&lt;_url&gt;http://www.ncbi.nlm.nih.gov/entrez/query.fcgi?cmd=Retrieve&amp;amp;db=pubmed&amp;amp;dopt=Abstract&amp;amp;list_uids=28161455&amp;amp;query_hl=1&lt;/_url&gt;&lt;_volume&gt;4&lt;/_volume&gt;&lt;/Details&gt;&lt;Extra&gt;&lt;DBUID&gt;{00EBDF0C-2E98-4FD7-9E47-813FAF00074E}&lt;/DBUID&gt;&lt;/Extra&gt;&lt;/Item&gt;&lt;/References&gt;&lt;/Group&gt;&lt;/Citation&gt;_x000a_"/>
    <w:docVar w:name="NE.Ref{78500AD6-8121-49A3-9A23-AF3DC4BE104F}" w:val=" ADDIN NE.Ref.{78500AD6-8121-49A3-9A23-AF3DC4BE104F}&lt;Citation&gt;&lt;Group&gt;&lt;References&gt;&lt;Item&gt;&lt;ID&gt;204&lt;/ID&gt;&lt;UID&gt;{942918C5-A1A2-4BD4-BA26-633EFEAAF774}&lt;/UID&gt;&lt;Title&gt;上海市金山区小学生龋齿患病调查&lt;/Title&gt;&lt;Template&gt;Journal Article&lt;/Template&gt;&lt;Star&gt;0&lt;/Star&gt;&lt;Tag&gt;0&lt;/Tag&gt;&lt;Author&gt;魏雪辉; 徐文忠&lt;/Author&gt;&lt;Year&gt;2020&lt;/Year&gt;&lt;Details&gt;&lt;_issue&gt;24&lt;/_issue&gt;&lt;_journal&gt;上海医药&lt;/_journal&gt;&lt;_keywords&gt;龋齿;小学生;流行状况;分析&lt;/_keywords&gt;&lt;_pages&gt;50-53&lt;/_pages&gt;&lt;_volume&gt;41&lt;/_volume&gt;&lt;_created&gt;65139076&lt;/_created&gt;&lt;_modified&gt;65139076&lt;/_modified&gt;&lt;_accessed&gt;65139328&lt;/_accessed&gt;&lt;_translated_author&gt;Wei, Xue hui;Xu, Wen zhong&lt;/_translated_author&gt;&lt;/Details&gt;&lt;Extra&gt;&lt;DBUID&gt;{3F9387F2-331A-44EC-89D9-44E8C1CA5F18}&lt;/DBUID&gt;&lt;/Extra&gt;&lt;/Item&gt;&lt;/References&gt;&lt;/Group&gt;&lt;/Citation&gt;_x000a_"/>
    <w:docVar w:name="NE.Ref{786B0485-83B0-4A47-AC25-8A0F5C4E65E0}" w:val=" ADDIN NE.Ref.{786B0485-83B0-4A47-AC25-8A0F5C4E65E0}&lt;Citation&gt;&lt;Group&gt;&lt;References&gt;&lt;Item&gt;&lt;ID&gt;11&lt;/ID&gt;&lt;UID&gt;{65EE4ADB-B65F-4A3F-8C80-D51506D06E36}&lt;/UID&gt;&lt;Title&gt;卫健委:2018年全国儿童青少年总体近视率为53.6%&lt;/Title&gt;&lt;Template&gt;Journal Article&lt;/Template&gt;&lt;Star&gt;0&lt;/Star&gt;&lt;Tag&gt;0&lt;/Tag&gt;&lt;Author/&gt;&lt;Year&gt;2019&lt;/Year&gt;&lt;Details&gt;&lt;_date&gt;2019-05-20&lt;/_date&gt;&lt;_db_provider&gt;CNKI: 期刊&lt;/_db_provider&gt;&lt;_issue&gt;10&lt;/_issue&gt;&lt;_journal&gt;现代养生&lt;/_journal&gt;&lt;_keywords&gt;儿童青少年;青少年近视;高度近视;健康影响因素;户外活动;防控工作;公共卫生服务体系;学校卫生工作;&lt;/_keywords&gt;&lt;_pages&gt;1-2&lt;/_pages&gt;&lt;_url&gt;http://kns.cnki.net/KCMS/detail/detail.aspx?FileName=YSXD201910003&amp;amp;DbName=CJFN2019&lt;/_url&gt;&lt;_created&gt;63568306&lt;/_created&gt;&lt;_modified&gt;63568306&lt;/_modified&gt;&lt;_db_updated&gt;CNKI - Reference&lt;/_db_updated&gt;&lt;/Details&gt;&lt;Extra&gt;&lt;DBUID&gt;{5D4A96AE-2D4D-41F0-9DA9-F21F7ED3972F}&lt;/DBUID&gt;&lt;/Extra&gt;&lt;/Item&gt;&lt;/References&gt;&lt;/Group&gt;&lt;/Citation&gt;_x000a_"/>
    <w:docVar w:name="NE.Ref{7880F9BD-1A54-47E0-850C-BE0B25C5D6B0}" w:val=" ADDIN NE.Ref.{7880F9BD-1A54-47E0-850C-BE0B25C5D6B0}&lt;Citation&gt;&lt;Group&gt;&lt;References&gt;&lt;Item&gt;&lt;ID&gt;2957&lt;/ID&gt;&lt;UID&gt;{C05CB0EE-C7CA-4E98-AB0D-405D3D712E59}&lt;/UID&gt;&lt;Title&gt;A socio-ecological analysis of risk, protective and promotive factors for the mental health of Burundian refugee children living in refugee camps&lt;/Title&gt;&lt;Template&gt;Journal Article&lt;/Template&gt;&lt;Star&gt;0&lt;/Star&gt;&lt;Tag&gt;0&lt;/Tag&gt;&lt;Author&gt;Scharpf, Florian; Mkinga, Getrude; Masath, Faustine Bwire; Hecker, Tobias&lt;/Author&gt;&lt;Year&gt;2021&lt;/Year&gt;&lt;Details&gt;&lt;_accessed&gt;64396188&lt;/_accessed&gt;&lt;_collection_scope&gt;SCIE;SSCI&lt;/_collection_scope&gt;&lt;_created&gt;64396187&lt;/_created&gt;&lt;_db_updated&gt;CrossRef&lt;/_db_updated&gt;&lt;_doi&gt;10.1007/s00787-020-01649-7&lt;/_doi&gt;&lt;_impact_factor&gt;   5.349&lt;/_impact_factor&gt;&lt;_isbn&gt;1018-8827&lt;/_isbn&gt;&lt;_issue&gt;10&lt;/_issue&gt;&lt;_journal&gt;European Child &amp;amp; Adolescent Psychiatry&lt;/_journal&gt;&lt;_modified&gt;64396188&lt;/_modified&gt;&lt;_pages&gt;1651-1662&lt;/_pages&gt;&lt;_tertiary_title&gt;Eur Child Adolesc Psychiatry&lt;/_tertiary_title&gt;&lt;_url&gt;https://link.springer.com/10.1007/s00787-020-01649-7_x000d__x000a_https://link.springer.com/content/pdf/10.1007/s00787-020-01649-7.pdf&lt;/_url&gt;&lt;_volume&gt;30&lt;/_volume&gt;&lt;_social_category&gt;医学(2)&lt;/_social_category&gt;&lt;/Details&gt;&lt;Extra&gt;&lt;DBUID&gt;{93870BB0-CAEF-4F07-AAE0-DA131E288E28}&lt;/DBUID&gt;&lt;/Extra&gt;&lt;/Item&gt;&lt;/References&gt;&lt;/Group&gt;&lt;Group&gt;&lt;References&gt;&lt;Item&gt;&lt;ID&gt;2958&lt;/ID&gt;&lt;UID&gt;{F8F994F5-AA9F-47DB-A03C-DFABF634F334}&lt;/UID&gt;&lt;Title&gt;The interplay of community and family risk and protective factors on adjustment in young adult immigrants&lt;/Title&gt;&lt;Template&gt;Journal Article&lt;/Template&gt;&lt;Star&gt;0&lt;/Star&gt;&lt;Tag&gt;0&lt;/Tag&gt;&lt;Author&gt;Davis, A N; Carlo, G; Taylor, L K&lt;/Author&gt;&lt;Year&gt;2021&lt;/Year&gt;&lt;Details&gt;&lt;_accession_num&gt;32596848&lt;/_accession_num&gt;&lt;_author_adr&gt;Department of Individual, Family, and Community Education, University of New Mexico, Albuquerque, NM, USA.; School of Education, University of California, Irvine, CA, USA.; School of Psychology, University College Dublin and Centre for Identity and Intergroup Relations in the School of Psychology at Queen&amp;apos;s University Belfast, University College Dublin, Dublin, Ireland.; Centre for Identity, Intergroup Relations in the School of Psychology, Queen&amp;apos;s University Belfast, Belfast, UK.&lt;/_author_adr&gt;&lt;_collection_scope&gt;SSCI&lt;/_collection_scope&gt;&lt;_created&gt;64396258&lt;/_created&gt;&lt;_date&gt;2021-04-01&lt;/_date&gt;&lt;_date_display&gt;2021 Apr&lt;/_date_display&gt;&lt;_db_updated&gt;PubMed&lt;/_db_updated&gt;&lt;_doi&gt;10.1002/ijop.12698&lt;/_doi&gt;&lt;_impact_factor&gt;   2.291&lt;/_impact_factor&gt;&lt;_isbn&gt;1464-066X (Electronic); 0020-7594 (Linking)&lt;/_isbn&gt;&lt;_issue&gt;2&lt;/_issue&gt;&lt;_journal&gt;Int J Psychol&lt;/_journal&gt;&lt;_keywords&gt;Aggression; Collective efficacy; Community violence; Family&lt;/_keywords&gt;&lt;_language&gt;eng&lt;/_language&gt;&lt;_modified&gt;64396258&lt;/_modified&gt;&lt;_ori_publication&gt;(c) 2020 International Union of Psychological Science.&lt;/_ori_publication&gt;&lt;_pages&gt;208-215&lt;/_pages&gt;&lt;_subject_headings&gt;Adaptation, Psychological/*physiology; Adolescent; Adult; Emigrants and Immigrants/*psychology; Family Relations/*psychology; Female; Humans; Male; Protective Factors; Young Adult&lt;/_subject_headings&gt;&lt;_tertiary_title&gt;International journal of psychology : Journal international de psychologie&lt;/_tertiary_title&gt;&lt;_type_work&gt;Journal Article&lt;/_type_work&gt;&lt;_url&gt;http://www.ncbi.nlm.nih.gov/entrez/query.fcgi?cmd=Retrieve&amp;amp;db=pubmed&amp;amp;dopt=Abstract&amp;amp;list_uids=32596848&amp;amp;query_hl=1&lt;/_url&gt;&lt;_volume&gt;56&lt;/_volume&gt;&lt;_social_category&gt;心理学(4)&lt;/_social_category&gt;&lt;/Details&gt;&lt;Extra&gt;&lt;DBUID&gt;{93870BB0-CAEF-4F07-AAE0-DA131E288E28}&lt;/DBUID&gt;&lt;/Extra&gt;&lt;/Item&gt;&lt;/References&gt;&lt;/Group&gt;&lt;/Citation&gt;_x000a_"/>
    <w:docVar w:name="NE.Ref{788612D6-BC19-44A0-B05B-F944778F9DB7}" w:val=" ADDIN NE.Ref.{788612D6-BC19-44A0-B05B-F944778F9DB7}&lt;Citation&gt;&lt;Group&gt;&lt;References&gt;&lt;Item&gt;&lt;ID&gt;8&lt;/ID&gt;&lt;UID&gt;{A37E2537-0E90-45F0-99AE-AB49DA9AEFDB}&lt;/UID&gt;&lt;Title&gt;Iris colour in relation to myopia among Chinese school-aged children&lt;/Title&gt;&lt;Template&gt;Journal Article&lt;/Template&gt;&lt;Star&gt;0&lt;/Star&gt;&lt;Tag&gt;0&lt;/Tag&gt;&lt;Author&gt;Pan, C W; Qiu, Q X; Qian, D J; Hu, D N; Li, J; Saw, S M; Zhong, H&lt;/Author&gt;&lt;Year&gt;2018&lt;/Year&gt;&lt;Details&gt;&lt;_accession_num&gt;29265474&lt;/_accession_num&gt;&lt;_author_adr&gt;School of Public Health, Medical College of Soochow University, Suzhou, China.; School of Public Health, Medical College of Soochow University, Suzhou, China.; School of Public Health, Medical College of Soochow University, Suzhou, China.; New York Eye and Ear Infirmary at Mount Sinai, Icahn School of Medicine at Mount  Sinai, New York, USA.; Department of Ophthalmology, the Second People&amp;apos;s Hospital of Yunnan Province, Kunming, China.; Saw Swee Hock School of Public Health, National University of Singapore, Singapore City, Singapore.; Department of Ophthalmology, the First Affiliated Hospital of Kunming Medical University, Kunming, China.&lt;/_author_adr&gt;&lt;_date_display&gt;2018 Jan&lt;/_date_display&gt;&lt;_date&gt;2018-01-01&lt;/_date&gt;&lt;_doi&gt;10.1111/opo.12427&lt;/_doi&gt;&lt;_isbn&gt;1475-1313 (Electronic); 0275-5408 (Linking)&lt;/_isbn&gt;&lt;_issue&gt;1&lt;/_issue&gt;&lt;_journal&gt;Ophthalmic Physiol Opt&lt;/_journal&gt;&lt;_keywords&gt;*epidemiology; *myopia&lt;/_keywords&gt;&lt;_language&gt;eng&lt;/_language&gt;&lt;_ori_publication&gt;(c) 2017 The Authors Ophthalmic &amp;amp; Physiological Optics (c) 2017 The College of_x000d__x000a_      Optometrists.&lt;/_ori_publication&gt;&lt;_pages&gt;48-55&lt;/_pages&gt;&lt;_subject_headings&gt;Adolescent; Biometry/*methods; China/epidemiology; *Eye Color; Female; Humans; Incidence; Iris/*anatomy &amp;amp; histology; Male; Myopia/*diagnosis/epidemiology; Refraction, Ocular/*physiology; Schools; Students&lt;/_subject_headings&gt;&lt;_tertiary_title&gt;Ophthalmic &amp;amp; physiological optics : the journal of the British College of_x000d__x000a_      Ophthalmic Opticians (Optometrists)&lt;/_tertiary_title&gt;&lt;_type_work&gt;Journal Article; Multicenter Study; Research Support, Non-U.S. Gov&amp;apos;t&lt;/_type_work&gt;&lt;_url&gt;http://www.ncbi.nlm.nih.gov/entrez/query.fcgi?cmd=Retrieve&amp;amp;db=pubmed&amp;amp;dopt=Abstract&amp;amp;list_uids=29265474&amp;amp;query_hl=1&lt;/_url&gt;&lt;_volume&gt;38&lt;/_volume&gt;&lt;_created&gt;63568258&lt;/_created&gt;&lt;_modified&gt;63568259&lt;/_modified&gt;&lt;_db_updated&gt;PubMed&lt;/_db_updated&gt;&lt;_impact_factor&gt;   2.624&lt;/_impact_factor&gt;&lt;/Details&gt;&lt;Extra&gt;&lt;DBUID&gt;{5D4A96AE-2D4D-41F0-9DA9-F21F7ED3972F}&lt;/DBUID&gt;&lt;/Extra&gt;&lt;/Item&gt;&lt;/References&gt;&lt;/Group&gt;&lt;/Citation&gt;_x000a_"/>
    <w:docVar w:name="NE.Ref{788FC2C7-0427-497A-A44C-85D94129FB89}" w:val=" ADDIN NE.Ref.{788FC2C7-0427-497A-A44C-85D94129FB89}&lt;Citation&gt;&lt;Group&gt;&lt;References&gt;&lt;Item&gt;&lt;ID&gt;67&lt;/ID&gt;&lt;UID&gt;{281B9EDE-7B1F-4F66-A166-2C03E8D6F1B4}&lt;/UID&gt;&lt;Title&gt;Annual Research Review: Harms experienced by child users of online and mobile technologies: the nature, prevalence and management of sexual and aggressive risks in the digital age&lt;/Title&gt;&lt;Template&gt;Journal Article&lt;/Template&gt;&lt;Star&gt;0&lt;/Star&gt;&lt;Tag&gt;0&lt;/Tag&gt;&lt;Author&gt;Livingstone, Sonia; Smith, Peter K&lt;/Author&gt;&lt;Year&gt;2014&lt;/Year&gt;&lt;Details&gt;&lt;_author_adr&gt;{Livingstone, S (Reprint Author), Univ London London Sch Econ \&amp;amp; Polit Sci, Dept Media \&amp;amp; Commun, Houghton St, London WC2A 2AE, England._x000d__x000a_   Livingstone, Sonia, Univ London London Sch Econ \&amp;amp; Polit Sci, Dept Media \&amp;amp; Commun, London WC2A 2AE, England._x000d__x000a_   Smith, Peter K., Univ London, Dept Psychol, Unit Sch \&amp;amp; Family Studies, London, England.}&lt;/_author_adr&gt;&lt;_created&gt;61516408&lt;/_created&gt;&lt;_date_display&gt;{JUN}&lt;/_date_display&gt;&lt;_doi&gt;{10.1111/jcpp.12197}&lt;/_doi&gt;&lt;_impact_factor&gt;   6.615&lt;/_impact_factor&gt;&lt;_isbn&gt;{0021-9630}&lt;/_isbn&gt;&lt;_issue&gt;6&lt;/_issue&gt;&lt;_journal&gt;JOURNAL OF CHILD PSYCHOLOGY AND PSYCHIATRY&lt;/_journal&gt;&lt;_keywords&gt;Cyberbullying; cyber-aggression; risk factors; child harm protection&lt;/_keywords&gt;&lt;_language&gt;{English}&lt;/_language&gt;&lt;_modified&gt;61517850&lt;/_modified&gt;&lt;_pages&gt;635-654&lt;/_pages&gt;&lt;_place_published&gt;{111 RIVER ST, HOBOKEN 07030-5774, NJ USA}&lt;/_place_published&gt;&lt;_type_work&gt;{Review}&lt;/_type_work&gt;&lt;_volume&gt;55&lt;/_volume&gt;&lt;_accessed&gt;61517849&lt;/_accessed&gt;&lt;_collection_scope&gt;SCI;SCIE;SSCI;&lt;/_collection_scope&gt;&lt;/Details&gt;&lt;Extra&gt;&lt;DBUID&gt;{78D18189-B1D4-4524-940E-A55AB19ADD27}&lt;/DBUID&gt;&lt;/Extra&gt;&lt;/Item&gt;&lt;/References&gt;&lt;/Group&gt;&lt;Group&gt;&lt;References&gt;&lt;Item&gt;&lt;ID&gt;71&lt;/ID&gt;&lt;UID&gt;{F2FC8179-8A63-4F52-A291-891561B5CEFA}&lt;/UID&gt;&lt;Title&gt;School Bullying Among Adolescents in the United States: Physical, Verbal, Relational, and Cyber&lt;/Title&gt;&lt;Template&gt;Journal Article&lt;/Template&gt;&lt;Star&gt;0&lt;/Star&gt;&lt;Tag&gt;0&lt;/Tag&gt;&lt;Author&gt;Wang, Jing; Iannotti, Ronald J; Nansel, Tonja R&lt;/Author&gt;&lt;Year&gt;2009&lt;/Year&gt;&lt;Details&gt;&lt;_accessed&gt;61379535&lt;/_accessed&gt;&lt;_collection_scope&gt;SCI;SCIE;SSCI;&lt;/_collection_scope&gt;&lt;_created&gt;61379535&lt;/_created&gt;&lt;_db_updated&gt;CrossRef&lt;/_db_updated&gt;&lt;_doi&gt;10.1016/j.jadohealth.2009.03.021&lt;/_doi&gt;&lt;_impact_factor&gt;   3.838&lt;/_impact_factor&gt;&lt;_isbn&gt;1054139X&lt;/_isbn&gt;&lt;_issue&gt;4&lt;/_issue&gt;&lt;_journal&gt;Journal of Adolescent Health&lt;/_journal&gt;&lt;_modified&gt;61517740&lt;/_modified&gt;&lt;_pages&gt;368-375&lt;/_pages&gt;&lt;_tertiary_title&gt;Journal of Adolescent Health&lt;/_tertiary_title&gt;&lt;_url&gt;http://linkinghub.elsevier.com/retrieve/pii/S1054139X09001384_x000d__x000a_http://api.elsevier.com/content/article/PII:S1054139X09001384?httpAccept=text/xml&lt;/_url&gt;&lt;_volume&gt;45&lt;/_volume&gt;&lt;/Details&gt;&lt;Extra&gt;&lt;DBUID&gt;{78D18189-B1D4-4524-940E-A55AB19ADD27}&lt;/DBUID&gt;&lt;/Extra&gt;&lt;/Item&gt;&lt;/References&gt;&lt;/Group&gt;&lt;/Citation&gt;_x000a_"/>
    <w:docVar w:name="NE.Ref{78A9334C-49DA-4A29-92D3-6D7F5908FFD6}" w:val=" ADDIN NE.Ref.{78A9334C-49DA-4A29-92D3-6D7F5908FFD6}&lt;Citation&gt;&lt;Group&gt;&lt;References&gt;&lt;Item&gt;&lt;ID&gt;2147&lt;/ID&gt;&lt;UID&gt;{B280B4EF-DA21-4FBE-89A0-B879DF4F4F1B}&lt;/UID&gt;&lt;Title&gt;《健康中国行动(2019-2030年)》,提出“中小学健康促进行动”!&lt;/Title&gt;&lt;Template&gt;Journal Article&lt;/Template&gt;&lt;Star&gt;0&lt;/Star&gt;&lt;Tag&gt;0&lt;/Tag&gt;&lt;Author&gt;舒华&lt;/Author&gt;&lt;Year&gt;2019&lt;/Year&gt;&lt;Details&gt;&lt;_language&gt;Chinese&lt;/_language&gt;&lt;_created&gt;63558076&lt;/_created&gt;&lt;_modified&gt;63560662&lt;/_modified&gt;&lt;_url&gt;http://kns.cnki.net/KCMS/detail/detail.aspx?FileName=QCQJ201917004&amp;amp;DbName=CJFN2019&lt;/_url&gt;&lt;_journal&gt;青春期健康&lt;/_journal&gt;&lt;_issue&gt;17&lt;/_issue&gt;&lt;_pages&gt;8-11&lt;/_pages&gt;&lt;_date&gt;62938080&lt;/_date&gt;&lt;_keywords&gt;健康促进;中小学校;卫生专业技术人员;《健康中国行动(2019-2030年)》;心理健康工作;高中体育;国家新闻出版署;基层医疗卫生机构;饮食行为习惯;校外培训机构;体育与健康教育;综合评价体系;高脂食品;体质健康状况;肥胖检出率;&lt;/_keywords&gt;&lt;_db_provider&gt;CNKI: 期刊&lt;/_db_provider&gt;&lt;_accessed&gt;63558076&lt;/_accessed&gt;&lt;_db_updated&gt;CNKI - Reference&lt;/_db_updated&gt;&lt;_translated_author&gt;Shu, Hua&lt;/_translated_author&gt;&lt;/Details&gt;&lt;Extra&gt;&lt;DBUID&gt;{B3F72E5F-0442-4E5A-9D98-614B0241D013}&lt;/DBUID&gt;&lt;/Extra&gt;&lt;/Item&gt;&lt;/References&gt;&lt;/Group&gt;&lt;/Citation&gt;_x000a_"/>
    <w:docVar w:name="NE.Ref{7925CEF7-F107-4C76-8A54-855C99A9061B}" w:val=" ADDIN NE.Ref.{7925CEF7-F107-4C76-8A54-855C99A9061B}&lt;Citation&gt;&lt;Group&gt;&lt;References&gt;&lt;Item&gt;&lt;ID&gt;59&lt;/ID&gt;&lt;UID&gt;{552826B8-7A66-4629-88C5-35A30A717BB1}&lt;/UID&gt;&lt;Title&gt;儿童自闭症综合干预效果及影响因素分析&lt;/Title&gt;&lt;Template&gt;Journal Article&lt;/Template&gt;&lt;Star&gt;0&lt;/Star&gt;&lt;Tag&gt;0&lt;/Tag&gt;&lt;Author&gt;才娜; 陈晨; 郑雨潇; 肖艳杰&lt;/Author&gt;&lt;Year&gt;2018&lt;/Year&gt;&lt;Details&gt;&lt;_author_aff&gt;锦州医科大学公共卫生学院;锦州市疾病预防控制中心;&lt;/_author_aff&gt;&lt;_date&gt;2018-04-25&lt;/_date&gt;&lt;_db_provider&gt;CNKI: 期刊&lt;/_db_provider&gt;&lt;_issue&gt;08&lt;/_issue&gt;&lt;_journal&gt;现代预防医学&lt;/_journal&gt;&lt;_keywords&gt;儿童;自闭症;综合干预;影响因素&lt;/_keywords&gt;&lt;_pages&gt;1405-1408&lt;/_pages&gt;&lt;_url&gt;http://kns.cnki.net/KCMS/detail/detail.aspx?FileName=XDYF201808016&amp;amp;DbName=CJFQ2018&lt;/_url&gt;&lt;_volume&gt;45&lt;/_volume&gt;&lt;_created&gt;63575214&lt;/_created&gt;&lt;_modified&gt;63575214&lt;/_modified&gt;&lt;_db_updated&gt;CNKI - Reference&lt;/_db_updated&gt;&lt;_collection_scope&gt;PKU&lt;/_collection_scope&gt;&lt;_translated_author&gt;Cai, Na;Chen, Chen;Zheng, Yuxiao;Xiao, Yanjie&lt;/_translated_author&gt;&lt;/Details&gt;&lt;Extra&gt;&lt;DBUID&gt;{5D4A96AE-2D4D-41F0-9DA9-F21F7ED3972F}&lt;/DBUID&gt;&lt;/Extra&gt;&lt;/Item&gt;&lt;/References&gt;&lt;/Group&gt;&lt;/Citation&gt;_x000a_"/>
    <w:docVar w:name="NE.Ref{793DA886-C308-4D81-8D7C-14C38B1FDB8B}" w:val=" ADDIN NE.Ref.{793DA886-C308-4D81-8D7C-14C38B1FDB8B}&lt;Citation&gt;&lt;Group&gt;&lt;References&gt;&lt;Item&gt;&lt;ID&gt;3848&lt;/ID&gt;&lt;UID&gt;{22707EA6-F099-4409-8859-EA820BEC15F8}&lt;/UID&gt;&lt;Title&gt;Nonconforming Gender Expression and Associated Mental Distress and Substance Use  Among High School Students&lt;/Title&gt;&lt;Template&gt;Journal Article&lt;/Template&gt;&lt;Star&gt;0&lt;/Star&gt;&lt;Tag&gt;0&lt;/Tag&gt;&lt;Author&gt;Lowry, R; Johns, M M; Gordon, A R; Austin, S B; Robin, L E; Kann, L K&lt;/Author&gt;&lt;Year&gt;2018&lt;/Year&gt;&lt;Details&gt;&lt;_accession_num&gt;30264092&lt;/_accession_num&gt;&lt;_author_adr&gt;Division of Adolescent and School Health, National Center for HIV/AIDS, Viral  Hepatitis, Sexually Transmitted Disease (STD), and Tuberculosis (TB) Prevention,  Centers for Disease Control and Prevention, Atlanta, Georgia.; Division of Adolescent and School Health, National Center for HIV/AIDS, Viral  Hepatitis, Sexually Transmitted Disease (STD), and Tuberculosis (TB) Prevention,  Centers for Disease Control and Prevention, Atlanta, Georgia.; Division of Adolescent Medicine, Boston Children&amp;apos;s Hospital, Boston,  Massachusetts.; Department of Pediatrics, Harvard Medical School, Boston, Massachusetts.; Division of Adolescent Medicine, Boston Children&amp;apos;s Hospital, Boston,  Massachusetts.; Department of Pediatrics, Harvard Medical School, Boston, Massachusetts.; Department of Social and Behavioral Sciences, Harvard T. H. Chan School of Public  Health, Boston, Massachusetts.; Division of Adolescent and School Health, National Center for HIV/AIDS, Viral  Hepatitis, Sexually Transmitted Disease (STD), and Tuberculosis (TB) Prevention,  Centers for Disease Control and Prevention, Atlanta, Georgia.; Division of Adolescent and School Health, National Center for HIV/AIDS, Viral  Hepatitis, Sexually Transmitted Disease (STD), and Tuberculosis (TB) Prevention,  Centers for Disease Control and Prevention, Atlanta, Georgia.&lt;/_author_adr&gt;&lt;_collection_scope&gt;SCIE&lt;/_collection_scope&gt;&lt;_created&gt;64934377&lt;/_created&gt;&lt;_date&gt;2018-11-01&lt;/_date&gt;&lt;_date_display&gt;2018 Nov 1&lt;/_date_display&gt;&lt;_doi&gt;10.1001/jamapediatrics.2018.2140&lt;/_doi&gt;&lt;_impact_factor&gt;  26.796&lt;/_impact_factor&gt;&lt;_isbn&gt;2168-6211 (Electronic); 2168-6203 (Print); 2168-6203 (Linking)&lt;/_isbn&gt;&lt;_issue&gt;11&lt;/_issue&gt;&lt;_journal&gt;JAMA Pediatr&lt;/_journal&gt;&lt;_language&gt;eng&lt;/_language&gt;&lt;_modified&gt;64937774&lt;/_modified&gt;&lt;_pages&gt;1020-1028&lt;/_pages&gt;&lt;_social_category&gt;儿科(1)&lt;/_social_category&gt;&lt;_subject_headings&gt;Adolescent; Adolescent Behavior/psychology; California/epidemiology; Cross-Sectional Studies; Female; Florida/epidemiology; Health Surveys; Humans; Male; Prevalence; Stress, Psychological/epidemiology/*etiology; Students/*psychology; Substance-Related Disorders/epidemiology/*etiology; Suicidal Ideation; Suicide, Attempted/psychology/statistics &amp;amp; numerical data; Transgender Persons/*psychology&lt;/_subject_headings&gt;&lt;_tertiary_title&gt;JAMA pediatrics&lt;/_tertiary_title&gt;&lt;_type_work&gt;Journal Article; Multicenter Study&lt;/_type_work&gt;&lt;_url&gt;http://www.ncbi.nlm.nih.gov/entrez/query.fcgi?cmd=Retrieve&amp;amp;db=pubmed&amp;amp;dopt=Abstract&amp;amp;list_uids=30264092&amp;amp;query_hl=1&lt;/_url&gt;&lt;_volume&gt;172&lt;/_volume&gt;&lt;/Details&gt;&lt;Extra/&gt;&lt;/Item&gt;&lt;/References&gt;&lt;/Group&gt;&lt;/Citation&gt;_x000a_"/>
    <w:docVar w:name="NE.Ref{793F37DB-7E4E-4DAE-9A95-62E5B254940E}" w:val=" ADDIN NE.Ref.{793F37DB-7E4E-4DAE-9A95-62E5B254940E}&lt;Citation&gt;&lt;Group&gt;&lt;References&gt;&lt;Item&gt;&lt;ID&gt;680&lt;/ID&gt;&lt;UID&gt;{FA0DD5DD-B5A4-4300-854F-76B61AA8EC68}&lt;/UID&gt;&lt;Title&gt;Factor structure of the Center for Epidemiologic Studies Depression Scale in Taiwanese adolescents&lt;/Title&gt;&lt;Template&gt;Journal Article&lt;/Template&gt;&lt;Star&gt;0&lt;/Star&gt;&lt;Tag&gt;0&lt;/Tag&gt;&lt;Author&gt;Cheng, C P; Yen, C F; Ko, C H; Yen, J Y&lt;/Author&gt;&lt;Year&gt;2012&lt;/Year&gt;&lt;Details&gt;&lt;_accession_num&gt;21621755&lt;/_accession_num&gt;&lt;_author_adr&gt;Department of Psychology, National Cheng Kung University, Tainan City 701, Taiwan.&lt;/_author_adr&gt;&lt;_created&gt;60201663&lt;/_created&gt;&lt;_date&gt;2012-04-01&lt;/_date&gt;&lt;_date_display&gt;2012 Apr&lt;/_date_display&gt;&lt;_db_updated&gt;PubMed&lt;/_db_updated&gt;&lt;_doi&gt;10.1016/j.comppsych.2011.04.056&lt;/_doi&gt;&lt;_issue&gt;3&lt;/_issue&gt;&lt;_journal&gt;Compr Psychiatry&lt;/_journal&gt;&lt;_keywords&gt;Adolescent; Age Factors; Depression/*diagnosis/epidemiology/psychology; Factor Analysis, Statistical; Female; Humans; Male; Sex Factors; Sleep Initiation and Maintenance Disorders/diagnosis/psychology; Social Adjustment; Suicide/psychology; Taiwan/epidemiology&lt;/_keywords&gt;&lt;_language&gt;eng&lt;/_language&gt;&lt;_modified&gt;60855248&lt;/_modified&gt;&lt;_ori_publication&gt;Copyright (c) 2012 Elsevier Inc. All rights reserved.&lt;/_ori_publication&gt;&lt;_pages&gt;299-307&lt;/_pages&gt;&lt;_type_work&gt;Journal Article; Research Support, Non-U.S. Gov&amp;apos;t&lt;/_type_work&gt;&lt;_url&gt;http://www.ncbi.nlm.nih.gov/entrez/query.fcgi?cmd=Retrieve&amp;amp;db=pubmed&amp;amp;dopt=Abstract&amp;amp;list_uids=21621755&amp;amp;query_hl=1&lt;/_url&gt;&lt;_volume&gt;53&lt;/_volume&gt;&lt;/Details&gt;&lt;Extra&gt;&lt;DBUID&gt;{D07AA872-643E-4EBF-B183-B33720C6CF77}&lt;/DBUID&gt;&lt;/Extra&gt;&lt;/Item&gt;&lt;/References&gt;&lt;/Group&gt;&lt;Group&gt;&lt;References&gt;&lt;Item&gt;&lt;ID&gt;681&lt;/ID&gt;&lt;UID&gt;{D99F95EC-FF42-4EC3-89C7-FAE72223A5A1}&lt;/UID&gt;&lt;Title&gt;Factor structure of the Center for Epidemiological Studies Depression Scale in Hong Kong adolescents&lt;/Title&gt;&lt;Template&gt;Journal Article&lt;/Template&gt;&lt;Star&gt;0&lt;/Star&gt;&lt;Tag&gt;0&lt;/Tag&gt;&lt;Author&gt;Lee, S W; Stewart, S M; Byrne, B M; Wong, J P; Ho, S Y; Lee, P W; Lam, T H&lt;/Author&gt;&lt;Year&gt;2008&lt;/Year&gt;&lt;Details&gt;&lt;_accession_num&gt;18444112&lt;/_accession_num&gt;&lt;_author_adr&gt;Department of Community Medicine, University of Hong Kong.&lt;/_author_adr&gt;&lt;_created&gt;60201663&lt;/_created&gt;&lt;_date&gt;2008-03-01&lt;/_date&gt;&lt;_date_display&gt;2008 Mar&lt;/_date_display&gt;&lt;_db_updated&gt;PubMed&lt;/_db_updated&gt;&lt;_doi&gt;10.1080/00223890701845385&lt;/_doi&gt;&lt;_issue&gt;2&lt;/_issue&gt;&lt;_journal&gt;J Pers Assess&lt;/_journal&gt;&lt;_keywords&gt;Adolescent; Asian Continental Ancestry Group/*psychology; Depression/*diagnosis/*ethnology; Eating Disorders/ethnology/psychology; Factor Analysis, Statistical; Female; Hong Kong; Humans; Male; Models, Psychological; *Psychological Tests; Psychometrics; *Psychophysiology; Reproducibility of Results; Self-Injurious Behavior/ethnology/psychology&lt;/_keywords&gt;&lt;_language&gt;eng&lt;/_language&gt;&lt;_modified&gt;60855248&lt;/_modified&gt;&lt;_pages&gt;175-84&lt;/_pages&gt;&lt;_type_work&gt;Evaluation Studies; Journal Article; Research Support, Non-U.S. Gov&amp;apos;t&lt;/_type_work&gt;&lt;_url&gt;http://www.ncbi.nlm.nih.gov/entrez/query.fcgi?cmd=Retrieve&amp;amp;db=pubmed&amp;amp;dopt=Abstract&amp;amp;list_uids=18444112&amp;amp;query_hl=1&lt;/_url&gt;&lt;_volume&gt;90&lt;/_volume&gt;&lt;/Details&gt;&lt;Extra&gt;&lt;DBUID&gt;{D07AA872-643E-4EBF-B183-B33720C6CF77}&lt;/DBUID&gt;&lt;/Extra&gt;&lt;/Item&gt;&lt;/References&gt;&lt;/Group&gt;&lt;Group&gt;&lt;References&gt;&lt;Item&gt;&lt;ID&gt;682&lt;/ID&gt;&lt;UID&gt;{E4274B23-C7BF-49F6-88EA-8CAF39A48089}&lt;/UID&gt;&lt;Title&gt;Development of the Chinese age norms of CES-D in urban area&lt;/Title&gt;&lt;Template&gt;Journal Article&lt;/Template&gt;&lt;Star&gt;0&lt;/Star&gt;&lt;Tag&gt;0&lt;/Tag&gt;&lt;Author&gt;Zhang Jie, Wu Zhenyun Fang Ge&lt;/Author&gt;&lt;Year&gt;2010&lt;/Year&gt;&lt;Details&gt;&lt;_accessed&gt;60201673&lt;/_accessed&gt;&lt;_author_aff&gt;中国科学院心理研究所心理健康重点实验室;中国科学院研究生院;&lt;/_author_aff&gt;&lt;_created&gt;60201672&lt;/_created&gt;&lt;_date&gt;2010-02-10&lt;/_date&gt;&lt;_db_provider&gt;CNKI: 期刊&lt;/_db_provider&gt;&lt;_db_updated&gt;CNKI - Journal&lt;/_db_updated&gt;&lt;_issue&gt;02&lt;/_issue&gt;&lt;_journal&gt;Chinese Mental Health Journal. (In Chinese).&lt;/_journal&gt;&lt;_keywords&gt;心理测量;普通人群;心理疾病患者;抑郁;全国常模城市;流调中心抑郁量表;横断面研究&lt;/_keywords&gt;&lt;_modified&gt;60855248&lt;/_modified&gt;&lt;_pages&gt;139-143&lt;/_pages&gt;&lt;_url&gt;http://epub.cnki.net/kns/detail/detail.aspx?FileName=ZXWS201002019&amp;amp;DbName=CJFQ2010&lt;/_url&gt;&lt;/Details&gt;&lt;Extra&gt;&lt;DBUID&gt;{D07AA872-643E-4EBF-B183-B33720C6CF77}&lt;/DBUID&gt;&lt;/Extra&gt;&lt;/Item&gt;&lt;/References&gt;&lt;/Group&gt;&lt;/Citation&gt;_x000a_"/>
    <w:docVar w:name="NE.Ref{79708D2D-3B81-41FE-86B5-676FAE5C1D80}" w:val=" ADDIN NE.Ref.{79708D2D-3B81-41FE-86B5-676FAE5C1D80}&lt;Citation&gt;&lt;Group&gt;&lt;References&gt;&lt;Item&gt;&lt;ID&gt;13&lt;/ID&gt;&lt;UID&gt;{F9F2EB7D-9BE9-4218-B189-1EE61F073869}&lt;/UID&gt;&lt;Title&gt;Physical Activity Interventions to Alleviate Depressive Symptoms in Children and Adolescents: A Systematic Review and Meta-analysis&lt;/Title&gt;&lt;Template&gt;Journal Article&lt;/Template&gt;&lt;Star&gt;0&lt;/Star&gt;&lt;Tag&gt;0&lt;/Tag&gt;&lt;Author&gt;Recchia, Francesco; Bernal, Joshua D K; Fong, Daniel Y; Wong, Stephen H S; Chung, Pak-Kwong; Chan, Derwin K C; Capio, Catherine M; Yu, Clare C W; Wong, Sam W S; Sit, Cindy H P; Chen, Ya-Jun; Thompson, Walter R; Siu, Parco M&lt;/Author&gt;&lt;Year&gt;2023&lt;/Year&gt;&lt;Details&gt;&lt;_alternate_title&gt;JAMA Pediatrics&lt;/_alternate_title&gt;&lt;_collection_scope&gt;SCIE&lt;/_collection_scope&gt;&lt;_created&gt;64767534&lt;/_created&gt;&lt;_date&gt;2023-02-01&lt;/_date&gt;&lt;_date_display&gt;2023_x000d__x000a_2023/02/01&lt;/_date_display&gt;&lt;_doi&gt;10.1001/jamapediatrics.2022.5090&lt;/_doi&gt;&lt;_impact_factor&gt;  26.796&lt;/_impact_factor&gt;&lt;_isbn&gt;2168-6203&lt;/_isbn&gt;&lt;_issue&gt;2&lt;/_issue&gt;&lt;_journal&gt;JAMA Pediatrics&lt;/_journal&gt;&lt;_modified&gt;64767534&lt;/_modified&gt;&lt;_pages&gt;132-140&lt;/_pages&gt;&lt;_social_category&gt;医学(1)&lt;/_social_category&gt;&lt;_url&gt;https://doi.org/10.1001/jamapediatrics.2022.5090&lt;/_url&gt;&lt;_volume&gt;177&lt;/_volume&gt;&lt;/Details&gt;&lt;Extra&gt;&lt;DBUID&gt;{62B73418-E7EA-4772-A85B-742AAA2FBBE5}&lt;/DBUID&gt;&lt;/Extra&gt;&lt;/Item&gt;&lt;/References&gt;&lt;/Group&gt;&lt;Group&gt;&lt;References&gt;&lt;Item&gt;&lt;ID&gt;96&lt;/ID&gt;&lt;UID&gt;{34F9DCC0-680B-46BD-AC2B-74912CDEC7C8}&lt;/UID&gt;&lt;Title&gt;Bi-directional relationships between physical activity and mental health among a large sample of Canadian youth: a sex-stratified analysis of students in the COMPASS study&lt;/Title&gt;&lt;Template&gt;Journal Article&lt;/Template&gt;&lt;Star&gt;0&lt;/Star&gt;&lt;Tag&gt;0&lt;/Tag&gt;&lt;Author&gt;Buchan, M Claire; Romano, Isabella; Butler, Alexandra; Laxer, Rachel E; Patte, Karen A; Leatherdale, Scott T&lt;/Author&gt;&lt;Year&gt;2021&lt;/Year&gt;&lt;Details&gt;&lt;_alternate_title&gt;International Journal of Behavioral Nutrition and Physical Activity&lt;/_alternate_title&gt;&lt;_collection_scope&gt;SCIE&lt;/_collection_scope&gt;&lt;_created&gt;64838009&lt;/_created&gt;&lt;_date&gt;2021-01-01&lt;/_date&gt;&lt;_date_display&gt;2021&lt;/_date_display&gt;&lt;_doi&gt;10.1186/s12966-021-01201-z&lt;/_doi&gt;&lt;_impact_factor&gt;   8.915&lt;/_impact_factor&gt;&lt;_isbn&gt;1479-5868&lt;/_isbn&gt;&lt;_issue&gt;1&lt;/_issue&gt;&lt;_journal&gt;International Journal of Behavioral Nutrition and Physical Activity&lt;/_journal&gt;&lt;_modified&gt;64838009&lt;/_modified&gt;&lt;_number&gt;Buchan2021&lt;/_number&gt;&lt;_pages&gt;132&lt;/_pages&gt;&lt;_social_category&gt;医学(1)&lt;/_social_category&gt;&lt;_url&gt;https://doi.org/10.1186/s12966-021-01201-z&lt;/_url&gt;&lt;_volume&gt;18&lt;/_volume&gt;&lt;/Details&gt;&lt;Extra&gt;&lt;DBUID&gt;{62B73418-E7EA-4772-A85B-742AAA2FBBE5}&lt;/DBUID&gt;&lt;/Extra&gt;&lt;/Item&gt;&lt;/References&gt;&lt;/Group&gt;&lt;/Citation&gt;_x000a_"/>
    <w:docVar w:name="NE.Ref{7977302A-FA7A-4542-90D9-E74B6B91E032}" w:val=" ADDIN NE.Ref.{7977302A-FA7A-4542-90D9-E74B6B91E032}"/>
    <w:docVar w:name="NE.Ref{797FA4D0-73AD-4766-B1F4-4337D15E0986}" w:val=" ADDIN NE.Ref.{797FA4D0-73AD-4766-B1F4-4337D15E0986}&lt;Citation&gt;&lt;Group&gt;&lt;References&gt;&lt;Item&gt;&lt;ID&gt;108&lt;/ID&gt;&lt;UID&gt;{E7F6C57A-5A78-44D5-99B1-12ED3430DBCD}&lt;/UID&gt;&lt;Title&gt;我国农村老年人生活方式对认知功能的影响&lt;/Title&gt;&lt;Template&gt;Thesis&lt;/Template&gt;&lt;Star&gt;0&lt;/Star&gt;&lt;Tag&gt;0&lt;/Tag&gt;&lt;Author&gt;周蜜&lt;/Author&gt;&lt;Year&gt;2022&lt;/Year&gt;&lt;Details&gt;&lt;_db_provider&gt;CNKI&lt;/_db_provider&gt;&lt;_doi&gt;10.27412/d.cnki.gxncu.2022.001444&lt;/_doi&gt;&lt;_keywords&gt;农村老年人群,生活方式,抑郁,认知功能&lt;/_keywords&gt;&lt;_publisher&gt;西南财经大学&lt;/_publisher&gt;&lt;_tertiary_author&gt;徐程&lt;/_tertiary_author&gt;&lt;_type_work&gt;硕士&lt;/_type_work&gt;&lt;_url&gt;https://link.cnki.net/doi/10.27412/d.cnki.gxncu.2022.001444&lt;/_url&gt;&lt;_created&gt;65152063&lt;/_created&gt;&lt;_modified&gt;65152063&lt;/_modified&gt;&lt;_accessed&gt;65152064&lt;/_accessed&gt;&lt;_translated_author&gt;Zhou, Mi&lt;/_translated_author&gt;&lt;_translated_tertiary_author&gt;Xu, Cheng&lt;/_translated_tertiary_author&gt;&lt;/Details&gt;&lt;Extra&gt;&lt;DBUID&gt;{B229E695-20C0-47E4-A960-6A523A810098}&lt;/DBUID&gt;&lt;/Extra&gt;&lt;/Item&gt;&lt;/References&gt;&lt;/Group&gt;&lt;Group&gt;&lt;References&gt;&lt;Item&gt;&lt;ID&gt;107&lt;/ID&gt;&lt;UID&gt;{706009CC-C76E-49E2-9C38-BD49EB605BA1}&lt;/UID&gt;&lt;Title&gt;生活方式、体育生活方式的界定及其研究状况分析&lt;/Title&gt;&lt;Template&gt;Journal Article&lt;/Template&gt;&lt;Star&gt;0&lt;/Star&gt;&lt;Tag&gt;0&lt;/Tag&gt;&lt;Author&gt;张玉秀&lt;/Author&gt;&lt;Year&gt;2005&lt;/Year&gt;&lt;Details&gt;&lt;_author_adr&gt;南京体育学院研究生部 江苏南京210014&lt;/_author_adr&gt;&lt;_db_provider&gt;CNKI&lt;/_db_provider&gt;&lt;_doi&gt;10.15877/j.cnki.nsic.2005.03.004&lt;/_doi&gt;&lt;_isbn&gt;1008-1909&lt;/_isbn&gt;&lt;_issue&gt;03&lt;/_issue&gt;&lt;_journal&gt;南京体育学院学报(社会科学版)&lt;/_journal&gt;&lt;_keywords&gt;生活方式;定义;类型;体育生活方式&lt;/_keywords&gt;&lt;_pages&gt;13-16&lt;/_pages&gt;&lt;_created&gt;65152062&lt;/_created&gt;&lt;_modified&gt;65152062&lt;/_modified&gt;&lt;_accessed&gt;65152062&lt;/_accessed&gt;&lt;_translated_author&gt;Zhang, Yu xiu&lt;/_translated_author&gt;&lt;/Details&gt;&lt;Extra&gt;&lt;DBUID&gt;{B229E695-20C0-47E4-A960-6A523A810098}&lt;/DBUID&gt;&lt;/Extra&gt;&lt;/Item&gt;&lt;/References&gt;&lt;/Group&gt;&lt;/Citation&gt;_x000a_"/>
    <w:docVar w:name="NE.Ref{798D2F60-9710-43FF-82F3-5FBF4B03FCEF}" w:val=" ADDIN NE.Ref.{798D2F60-9710-43FF-82F3-5FBF4B03FCEF}&lt;Citation&gt;&lt;Group&gt;&lt;References&gt;&lt;Item&gt;&lt;ID&gt;89&lt;/ID&gt;&lt;UID&gt;{4910ABBC-062E-44AA-BADC-33A9E8ED9BA1}&lt;/UID&gt;&lt;Title&gt;Assessing the reliability of retrospective reports of adverse childhood  experiences among adult HMO members attending a primary care clinic&lt;/Title&gt;&lt;Template&gt;Journal Article&lt;/Template&gt;&lt;Star&gt;0&lt;/Star&gt;&lt;Tag&gt;0&lt;/Tag&gt;&lt;Author&gt;Dube, S R; Williamson, D F; Thompson, T; Felitti, V J; Anda, R F&lt;/Author&gt;&lt;Year&gt;2004&lt;/Year&gt;&lt;Details&gt;&lt;_accessed&gt;65165367&lt;/_accessed&gt;&lt;_accession_num&gt;15261468&lt;/_accession_num&gt;&lt;_author_adr&gt;National Center for Chronic Disease Prevention and Health Promotion, Centers for  Disease Control and Prevention, Atlanta, GA 30341, USA.&lt;/_author_adr&gt;&lt;_collection_scope&gt;SSCI&lt;/_collection_scope&gt;&lt;_created&gt;65123885&lt;/_created&gt;&lt;_date&gt;2004-07-01&lt;/_date&gt;&lt;_date_display&gt;2004 Jul&lt;/_date_display&gt;&lt;_doi&gt;10.1016/j.chiabu.2003.08.009&lt;/_doi&gt;&lt;_impact_factor&gt;   4.863&lt;/_impact_factor&gt;&lt;_isbn&gt;0145-2134 (Print); 0145-2134 (Linking)&lt;/_isbn&gt;&lt;_issue&gt;7&lt;/_issue&gt;&lt;_journal&gt;Child Abuse Negl&lt;/_journal&gt;&lt;_language&gt;eng&lt;/_language&gt;&lt;_modified&gt;65165367&lt;/_modified&gt;&lt;_pages&gt;729-37&lt;/_pages&gt;&lt;_social_category&gt;心理学(2)&lt;/_social_category&gt;&lt;_subject_headings&gt;Child; *Child Abuse; Female; Health Maintenance Organizations; Humans; Male; Middle Aged; Prevalence; Reproducibility of Results; Retrospective Studies; Surveys and Questionnaires&lt;/_subject_headings&gt;&lt;_tertiary_title&gt;Child abuse &amp;amp; neglect&lt;/_tertiary_title&gt;&lt;_type_work&gt;Journal Article; Research Support, Non-U.S. Gov&amp;apos;t; Research Support, U.S. Gov&amp;apos;t, P.H.S.&lt;/_type_work&gt;&lt;_url&gt;http://www.ncbi.nlm.nih.gov/entrez/query.fcgi?cmd=Retrieve&amp;amp;db=pubmed&amp;amp;dopt=Abstract&amp;amp;list_uids=15261468&amp;amp;query_hl=1&lt;/_url&gt;&lt;_volume&gt;28&lt;/_volume&gt;&lt;/Details&gt;&lt;Extra&gt;&lt;DBUID&gt;{B229E695-20C0-47E4-A960-6A523A810098}&lt;/DBUID&gt;&lt;/Extra&gt;&lt;/Item&gt;&lt;/References&gt;&lt;/Group&gt;&lt;Group&gt;&lt;References&gt;&lt;Item&gt;&lt;ID&gt;90&lt;/ID&gt;&lt;UID&gt;{CE5E1927-7652-4F1A-BB71-51B45010B01F}&lt;/UID&gt;&lt;Title&gt;The Validity and Reliability of the FANTASTIC Questionnaire for Nutritional and  Lifestyle Studies in University Students&lt;/Title&gt;&lt;Template&gt;Journal Article&lt;/Template&gt;&lt;Star&gt;0&lt;/Star&gt;&lt;Tag&gt;0&lt;/Tag&gt;&lt;Author&gt;Murillo-Llorente, M T; Brito-Gallego, R; Alcalá-Dávalos, M L; Legidos-García, M E; Pérez-Murillo, J; Perez-Bermejo, M&lt;/Author&gt;&lt;Year&gt;2022&lt;/Year&gt;&lt;Details&gt;&lt;_accession_num&gt;36014834&lt;/_accession_num&gt;&lt;_author_adr&gt;SONEV Research Group, School of Medicine and Health Sciences, Catholic University  of Valencia, C/Quevedo nº 2, 46001 Valencia, Spain.; SONEV Research Group, School of Medicine and Health Sciences, Catholic University  of Valencia, C/Quevedo nº 2, 46001 Valencia, Spain.; SONEV Research Group, School of Medicine and Health Sciences, Catholic University  of Valencia, C/Quevedo nº 2, 46001 Valencia, Spain.; SONEV Research Group, School of Medicine and Health Sciences, Catholic University  of Valencia, C/Quevedo nº 2, 46001 Valencia, Spain.; SONEV Research Group, School of Medicine and Health Sciences, Catholic University  of Valencia, C/Quevedo nº 2, 46001 Valencia, Spain.; SONEV Research Group, School of Medicine and Health Sciences, Catholic University  of Valencia, C/Quevedo nº 2, 46001 Valencia, Spain.&lt;/_author_adr&gt;&lt;_collection_scope&gt;SCIE&lt;/_collection_scope&gt;&lt;_created&gt;65123903&lt;/_created&gt;&lt;_date&gt;2022-08-14&lt;/_date&gt;&lt;_date_display&gt;2022 Aug 14&lt;/_date_display&gt;&lt;_doi&gt;10.3390/nu14163328&lt;/_doi&gt;&lt;_impact_factor&gt;   6.706&lt;/_impact_factor&gt;&lt;_isbn&gt;2072-6643 (Electronic); 2072-6643 (Linking)&lt;/_isbn&gt;&lt;_issue&gt;16&lt;/_issue&gt;&lt;_journal&gt;Nutrients&lt;/_journal&gt;&lt;_keywords&gt;FANTASTIC questionnaire; lifestyle; nutritional; reliability; university students; validity&lt;/_keywords&gt;&lt;_language&gt;eng&lt;/_language&gt;&lt;_modified&gt;65123903&lt;/_modified&gt;&lt;_social_category&gt;医学(2)&lt;/_social_category&gt;&lt;_subject_headings&gt;Cross-Sectional Studies; Humans; *Life Style; Psychometrics; *Quality of Life; Reproducibility of Results; Students; Surveys and Questionnaires; Universities&lt;/_subject_headings&gt;&lt;_tertiary_title&gt;Nutrients&lt;/_tertiary_title&gt;&lt;_type_work&gt;Journal Article&lt;/_type_work&gt;&lt;_url&gt;http://www.ncbi.nlm.nih.gov/entrez/query.fcgi?cmd=Retrieve&amp;amp;db=pubmed&amp;amp;dopt=Abstract&amp;amp;list_uids=36014834&amp;amp;query_hl=1&lt;/_url&gt;&lt;_volume&gt;14&lt;/_volume&gt;&lt;/Details&gt;&lt;Extra&gt;&lt;DBUID&gt;{B229E695-20C0-47E4-A960-6A523A810098}&lt;/DBUID&gt;&lt;/Extra&gt;&lt;/Item&gt;&lt;/References&gt;&lt;/Group&gt;&lt;/Citation&gt;_x000a_"/>
    <w:docVar w:name="NE.Ref{79E57D8C-8DDF-481E-A939-737395075244}" w:val=" ADDIN NE.Ref.{79E57D8C-8DDF-481E-A939-737395075244}"/>
    <w:docVar w:name="NE.Ref{79E8EF0F-1215-4189-9406-CE57085AF00D}" w:val=" ADDIN NE.Ref.{79E8EF0F-1215-4189-9406-CE57085AF00D}&lt;Citation&gt;&lt;Group&gt;&lt;References&gt;&lt;Item&gt;&lt;ID&gt;28&lt;/ID&gt;&lt;UID&gt;{8A7E6766-A148-4009-A1F3-D74BB2E8B93A}&lt;/UID&gt;&lt;Title&gt;Decreased sleep quality in high myopia children&lt;/Title&gt;&lt;Template&gt;Journal Article&lt;/Template&gt;&lt;Star&gt;0&lt;/Star&gt;&lt;Tag&gt;0&lt;/Tag&gt;&lt;Author&gt;Ayaki, M; Torii, H; Tsubota, K; Negishi, K&lt;/Author&gt;&lt;Year&gt;2016&lt;/Year&gt;&lt;Details&gt;&lt;_accession_num&gt;27650408&lt;/_accession_num&gt;&lt;_author_adr&gt;Department of Ophthalmology, Keio University School of Medicine, Tokyo, Japan.; Department of Ophthalmology, Keio University School of Medicine, Tokyo, Japan.; Department of Ophthalmology, Keio University School of Medicine, Tokyo, Japan.; Department of Ophthalmology, Keio University School of Medicine, Tokyo, Japan.&lt;/_author_adr&gt;&lt;_date_display&gt;2016 Sep 21&lt;/_date_display&gt;&lt;_date&gt;2016-09-21&lt;/_date&gt;&lt;_doi&gt;10.1038/srep33902&lt;/_doi&gt;&lt;_isbn&gt;2045-2322 (Electronic); 2045-2322 (Linking)&lt;/_isbn&gt;&lt;_journal&gt;Sci Rep&lt;/_journal&gt;&lt;_language&gt;eng&lt;/_language&gt;&lt;_pages&gt;33902&lt;/_pages&gt;&lt;_subject_headings&gt;Adolescent; Adult; Child; Cross-Sectional Studies; Female; Humans; Male; Middle Aged; Myopia/complications/*physiopathology; *Sleep; Sleep Wake Disorders/etiology/*physiopathology&lt;/_subject_headings&gt;&lt;_tertiary_title&gt;Scientific reports&lt;/_tertiary_title&gt;&lt;_type_work&gt;Clinical Trial; Journal Article&lt;/_type_work&gt;&lt;_url&gt;http://www.ncbi.nlm.nih.gov/entrez/query.fcgi?cmd=Retrieve&amp;amp;db=pubmed&amp;amp;dopt=Abstract&amp;amp;list_uids=27650408&amp;amp;query_hl=1&lt;/_url&gt;&lt;_volume&gt;6&lt;/_volume&gt;&lt;_created&gt;64235317&lt;/_created&gt;&lt;_modified&gt;64235317&lt;/_modified&gt;&lt;_db_updated&gt;PubMed&lt;/_db_updated&gt;&lt;_impact_factor&gt;   4.379&lt;/_impact_factor&gt;&lt;/Details&gt;&lt;Extra&gt;&lt;DBUID&gt;{1C1952A0-4562-459F-9DB8-7EA4385E5EEB}&lt;/DBUID&gt;&lt;/Extra&gt;&lt;/Item&gt;&lt;/References&gt;&lt;/Group&gt;&lt;/Citation&gt;_x000a_"/>
    <w:docVar w:name="NE.Ref{7A07D81C-1460-44FD-95D7-0C4A4FA4A18D}" w:val=" ADDIN NE.Ref.{7A07D81C-1460-44FD-95D7-0C4A4FA4A18D}&lt;Citation&gt;&lt;Group&gt;&lt;References&gt;&lt;Item&gt;&lt;ID&gt;5&lt;/ID&gt;&lt;UID&gt;{0C0ACA8D-113C-4DE8-B0B3-C5D063641A1E}&lt;/UID&gt;&lt;Title&gt;Building a New Life in Australia: The Longitudinal Study of Humanitarian Migrants, Release 5 (Waves 1-5)&lt;/Title&gt;&lt;Template&gt;Generic&lt;/Template&gt;&lt;Star&gt;0&lt;/Star&gt;&lt;Tag&gt;0&lt;/Tag&gt;&lt;Author&gt;Department, Of Social Services; Australian, Institute Of Family Studies&lt;/Author&gt;&lt;Year&gt;2022&lt;/Year&gt;&lt;Details&gt;&lt;_date_display&gt;2022&lt;/_date_display&gt;&lt;_date&gt;2022-01-01&lt;/_date&gt;&lt;_doi&gt;doi/10.26193/0AF6TZ&lt;/_doi&gt;&lt;_publisher&gt;ADA Dataverse&lt;/_publisher&gt;&lt;_url&gt;http://dx.doi.org/10.26193/0AF6TZ&lt;/_url&gt;&lt;_created&gt;64900233&lt;/_created&gt;&lt;_modified&gt;64900233&lt;/_modified&gt;&lt;/Details&gt;&lt;Extra&gt;&lt;DBUID&gt;{00EBDF0C-2E98-4FD7-9E47-813FAF00074E}&lt;/DBUID&gt;&lt;/Extra&gt;&lt;/Item&gt;&lt;/References&gt;&lt;/Group&gt;&lt;/Citation&gt;_x000a_"/>
    <w:docVar w:name="NE.Ref{7A0E320F-460D-4A21-AB32-66CD493AEC90}" w:val=" ADDIN NE.Ref.{7A0E320F-460D-4A21-AB32-66CD493AEC90} ADDIN NE.Ref.{7A0E320F-460D-4A21-AB32-66CD493AEC90}&lt;Citation&gt;&lt;Group&gt;&lt;References&gt;&lt;Item&gt;&lt;ID&gt;2502&lt;/ID&gt;&lt;UID&gt;{8599FFF9-9DC9-40AA-B12A-99E4202483A4}&lt;/UID&gt;&lt;Title&gt;Childhood maltreatment predicts subsequent anxiety symptoms among Chinese adolescents: the role of the tendency of coping styles&lt;/Title&gt;&lt;Template&gt;Journal Article&lt;/Template&gt;&lt;Star&gt;0&lt;/Star&gt;&lt;Tag&gt;0&lt;/Tag&gt;&lt;Author&gt;Guo, L; Wang, W; Li, W; Zhao, M; Wu, R; Lu, C&lt;/Author&gt;&lt;Year&gt;2021&lt;/Year&gt;&lt;Details&gt;&lt;_accessed&gt;63900876&lt;/_accessed&gt;&lt;_accession_num&gt;34078876&lt;/_accession_num&gt;&lt;_author_adr&gt;Department of Medical Statistics and Epidemiology, School of Public Health, Sun Yat-sen University, 510080, Guangzhou, People&amp;apos;s Republic of China.; Guangdong Provincial Key Laboratory of Food, Nutrition and Health, Sun Yat-sen University, 510080, Guangzhou, People&amp;apos;s Republic of China.; Department of Medical Statistics and Epidemiology, School of Public Health, Sun Yat-sen University, 510080, Guangzhou, People&amp;apos;s Republic of China.; Guangdong Provincial Key Laboratory of Food, Nutrition and Health, Sun Yat-sen University, 510080, Guangzhou, People&amp;apos;s Republic of China.; Department of Medical Statistics and Epidemiology, School of Public Health, Sun Yat-sen University, 510080, Guangzhou, People&amp;apos;s Republic of China.; Guangdong Provincial Key Laboratory of Food, Nutrition and Health, Sun Yat-sen University, 510080, Guangzhou, People&amp;apos;s Republic of China.; Department of Medical Statistics and Epidemiology, School of Public Health, Sun Yat-sen University, 510080, Guangzhou, People&amp;apos;s Republic of China.; Guangdong Provincial Key Laboratory of Food, Nutrition and Health, Sun Yat-sen University, 510080, Guangzhou, People&amp;apos;s Republic of China.; Department of Medical Statistics and Epidemiology, School of Public Health, Sun Yat-sen University, 510080, Guangzhou, People&amp;apos;s Republic of China.; Guangdong Provincial Key Laboratory of Food, Nutrition and Health, Sun Yat-sen University, 510080, Guangzhou, People&amp;apos;s Republic of China.; Department of Medical Statistics and Epidemiology, School of Public Health, Sun Yat-sen University, 510080, Guangzhou, People&amp;apos;s Republic of China. luciyong@mail.sysu.edu.cn.; Guangdong Provincial Key Laboratory of Food, Nutrition and Health, Sun Yat-sen University, 510080, Guangzhou, People&amp;apos;s Republic of China. luciyong@mail.sysu.edu.cn.&lt;/_author_adr&gt;&lt;_created&gt;63900876&lt;/_created&gt;&lt;_date&gt;2021-06-02&lt;/_date&gt;&lt;_date_display&gt;2021 Jun 2&lt;/_date_display&gt;&lt;_db_updated&gt;PubMed&lt;/_db_updated&gt;&lt;_doi&gt;10.1038/s41398-021-01463-y&lt;/_doi&gt;&lt;_impact_factor&gt;   5.280&lt;/_impact_factor&gt;&lt;_isbn&gt;2158-3188 (Electronic); 2158-3188 (Linking)&lt;/_isbn&gt;&lt;_issue&gt;1&lt;/_issue&gt;&lt;_journal&gt;Transl Psychiatry&lt;/_journal&gt;&lt;_language&gt;eng&lt;/_language&gt;&lt;_modified&gt;63900876&lt;/_modified&gt;&lt;_pages&gt;340&lt;/_pages&gt;&lt;_tertiary_title&gt;Translational psychiatry&lt;/_tertiary_title&gt;&lt;_type_work&gt;Journal Article&lt;/_type_work&gt;&lt;_url&gt;http://www.ncbi.nlm.nih.gov/entrez/query.fcgi?cmd=Retrieve&amp;amp;db=pubmed&amp;amp;dopt=Abstract&amp;amp;list_uids=34078876&amp;amp;query_hl=1&lt;/_url&gt;&lt;_volume&gt;11&lt;/_volume&gt;&lt;/Details&gt;&lt;Extra&gt;&lt;DBUID&gt;{93870BB0-CAEF-4F07-AAE0-DA131E288E28}&lt;/DBUID&gt;&lt;/Extra&gt;&lt;/Item&gt;&lt;/References&gt;&lt;/Group&gt;&lt;/Citation&gt;_x000a_"/>
    <w:docVar w:name="NE.Ref{7A1B60AE-1FE9-4D21-AEF3-E5AEA22BB984}" w:val=" ADDIN NE.Ref.{7A1B60AE-1FE9-4D21-AEF3-E5AEA22BB984}&lt;Citation&gt;&lt;Group&gt;&lt;References&gt;&lt;Item&gt;&lt;ID&gt;45&lt;/ID&gt;&lt;UID&gt;{6EBDDC50-4FBF-4C1E-8CF0-D42565719F9B}&lt;/UID&gt;&lt;Title&gt;Trends in health and health inequality during the Japanese economic stagnation: Implications for a healthy planet&lt;/Title&gt;&lt;Template&gt;Journal Article&lt;/Template&gt;&lt;Star&gt;0&lt;/Star&gt;&lt;Tag&gt;0&lt;/Tag&gt;&lt;Author&gt;Hiyoshi, Ayako; Honjo, Kaori; Platts, Loretta G; Suzuki, Yuka; Shipley, Martin J; Iso, Hiroyasu; Kondo, Naoki; Brunner, Eric J&lt;/Author&gt;&lt;Year&gt;2023&lt;/Year&gt;&lt;Details&gt;&lt;_alternate_title&gt;SSM - Population Health&lt;/_alternate_title&gt;&lt;_date_display&gt;2023&lt;/_date_display&gt;&lt;_date&gt;2023-01-01&lt;/_date&gt;&lt;_doi&gt;https://doi.org/10.1016/j.ssmph.2023.101356&lt;/_doi&gt;&lt;_isbn&gt;2352-8273&lt;/_isbn&gt;&lt;_journal&gt;SSM - Population Health&lt;/_journal&gt;&lt;_keywords&gt;Wellbeing; Self-rated health; Health inequalities; Planetary health; Sustainable development goals; GDP; Epidemiology; De-growth; Economic stagnation&lt;/_keywords&gt;&lt;_pages&gt;101356&lt;/_pages&gt;&lt;_url&gt;https://www.sciencedirect.com/science/article/pii/S2352827323000216&lt;/_url&gt;&lt;_volume&gt;22&lt;/_volume&gt;&lt;_created&gt;64815671&lt;/_created&gt;&lt;_modified&gt;64815671&lt;/_modified&gt;&lt;_impact_factor&gt;   4.086&lt;/_impact_factor&gt;&lt;/Details&gt;&lt;Extra&gt;&lt;DBUID&gt;{62B73418-E7EA-4772-A85B-742AAA2FBBE5}&lt;/DBUID&gt;&lt;/Extra&gt;&lt;/Item&gt;&lt;/References&gt;&lt;/Group&gt;&lt;/Citation&gt;_x000a_"/>
    <w:docVar w:name="NE.Ref{7A4B940A-A040-4A1F-B8FB-17F1D123D77B}" w:val=" ADDIN NE.Ref.{7A4B940A-A040-4A1F-B8FB-17F1D123D77B}&lt;Citation&gt;&lt;Group&gt;&lt;References&gt;&lt;Item&gt;&lt;ID&gt;59&lt;/ID&gt;&lt;UID&gt;{3ADDB27E-5240-451D-AD98-B7442639810D}&lt;/UID&gt;&lt;Title&gt;青少年生活事件量表效度与信度的再评价及常模更新&lt;/Title&gt;&lt;Template&gt;Journal Article&lt;/Template&gt;&lt;Star&gt;0&lt;/Star&gt;&lt;Tag&gt;0&lt;/Tag&gt;&lt;Author&gt;辛秀红; 姚树桥&lt;/Author&gt;&lt;Year&gt;2015&lt;/Year&gt;&lt;Details&gt;&lt;_language&gt;chi&lt;/_language&gt;&lt;_created&gt;65181159&lt;/_created&gt;&lt;_modified&gt;65181159&lt;/_modified&gt;&lt;_url&gt;https://d.wanfangdata.com.cn/periodical/ChlQZXJpb2RpY2FsQ0hJTmV3UzIwMjMwODMxEhF6Z3hsd3N6ejIwMTUwNTAxMBoIY2d2enpkNHo%3D&lt;/_url&gt;&lt;_journal&gt;中国心理卫生杂志&lt;/_journal&gt;&lt;_issue&gt;5&lt;/_issue&gt;&lt;_pages&gt;355-360&lt;/_pages&gt;&lt;_tertiary_title&gt;Chinese Mental Health Journal&lt;/_tertiary_title&gt;&lt;_doi&gt;10.3969/j.issn.1000-6729.2015.05.010&lt;/_doi&gt;&lt;_isbn&gt;1000-6729&lt;/_isbn&gt;&lt;_keywords&gt;青少年生活事件量表; 效度; 信度; 心理测量学&lt;/_keywords&gt;&lt;_author_aff&gt;中南大学湘雅二医院; 中南大学湘雅二医院&lt;/_author_aff&gt;&lt;_author_adr&gt;中南大学湘雅二医院; 中南大学湘雅二医院&lt;/_author_adr&gt;&lt;_translated_author&gt;Xiu-Hong, XIN; Shu-Qiao, YAO&lt;/_translated_author&gt;&lt;_translated_title&gt;Validity and reliability of the Adolescent Self-rating Life Events Checklist in middle school students&lt;/_translated_title&gt;&lt;_db_provider&gt;北京万方数据股份有限公司&lt;/_db_provider&gt;&lt;_accessed&gt;65181159&lt;/_accessed&gt;&lt;_db_updated&gt;Wanfangdata&lt;/_db_updated&gt;&lt;_collection_scope&gt;CSCD;PKU&lt;/_collection_scope&gt;&lt;/Details&gt;&lt;Extra&gt;&lt;DBUID&gt;{866801D5-F97C-42A6-9B52-0A772648DD92}&lt;/DBUID&gt;&lt;/Extra&gt;&lt;/Item&gt;&lt;/References&gt;&lt;/Group&gt;&lt;Group&gt;&lt;References&gt;&lt;Item&gt;&lt;ID&gt;60&lt;/ID&gt;&lt;UID&gt;{6A828598-1501-4837-895B-D1BA95D193A9}&lt;/UID&gt;&lt;Title&gt;青少年生活事件量表在中国农村中学生中的信效度评价&lt;/Title&gt;&lt;Template&gt;Journal Article&lt;/Template&gt;&lt;Star&gt;0&lt;/Star&gt;&lt;Tag&gt;0&lt;/Tag&gt;&lt;Author&gt;黄娟; 杨小兵; 余毅震; 袁姗姗; 郝文; 向晶晶; 康纯&lt;/Author&gt;&lt;Year&gt;2019&lt;/Year&gt;&lt;Details&gt;&lt;_language&gt;chi&lt;/_language&gt;&lt;_created&gt;65181165&lt;/_created&gt;&lt;_modified&gt;65181165&lt;/_modified&gt;&lt;_url&gt;https://d.wanfangdata.com.cn/periodical/ChlQZXJpb2RpY2FsQ0hJTmV3UzIwMjMwODMxEg96Z3h4d3MyMDE5MDkwMjAaCHl2dDlnNWwx&lt;/_url&gt;&lt;_journal&gt;中国学校卫生&lt;/_journal&gt;&lt;_volume&gt;40&lt;/_volume&gt;&lt;_issue&gt;9&lt;/_issue&gt;&lt;_pages&gt;1353-1355,1359&lt;/_pages&gt;&lt;_tertiary_title&gt;Chinese Journal of School Health&lt;/_tertiary_title&gt;&lt;_doi&gt;10.16835/j.cnki.1000-9817.2019.09.020&lt;/_doi&gt;&lt;_isbn&gt;1000-9817&lt;/_isbn&gt;&lt;_keywords&gt;生活变动事件; 问卷调查; 学生; 农村人口&lt;/_keywords&gt;&lt;_author_aff&gt;武汉市疾病预防控制中心; 武汉市疾病预防控制中心; 华中科技大学&lt;/_author_aff&gt;&lt;_author_adr&gt;武汉市疾病预防控制中心; 武汉市疾病预防控制中心; 华中科技大学&lt;/_author_adr&gt;&lt;_translated_author&gt;Juan, HUANG; Xiaobing, YANG; Yizhen, Y U; Shanshan, YUAN; Wen, HAO; Jingjing, XIANG; Chun, KANG&lt;/_translated_author&gt;&lt;_translated_title&gt;Reliability and validity of Adolescent Self-rating Life Events Checklist among Chinese middle school students living in ru-ral areas&lt;/_translated_title&gt;&lt;_db_provider&gt;北京万方数据股份有限公司&lt;/_db_provider&gt;&lt;_accessed&gt;65181165&lt;/_accessed&gt;&lt;_db_updated&gt;Wanfangdata&lt;/_db_updated&gt;&lt;_collection_scope&gt;PKU&lt;/_collection_scope&gt;&lt;/Details&gt;&lt;Extra&gt;&lt;DBUID&gt;{866801D5-F97C-42A6-9B52-0A772648DD92}&lt;/DBUID&gt;&lt;/Extra&gt;&lt;/Item&gt;&lt;/References&gt;&lt;/Group&gt;&lt;/Citation&gt;_x000a_"/>
    <w:docVar w:name="NE.Ref{7A542E83-367D-4C1F-A91E-52BB7949CBD5}" w:val=" ADDIN NE.Ref.{7A542E83-367D-4C1F-A91E-52BB7949CBD5}&lt;Citation&gt;&lt;Group&gt;&lt;References&gt;&lt;Item&gt;&lt;ID&gt;34&lt;/ID&gt;&lt;UID&gt;{7CD33CC9-4C5E-4089-B2B3-6E86CE95FA60}&lt;/UID&gt;&lt;Title&gt;Sensory Loss in China: Prevalence, Use of Aids, and Impacts on Social Participation&lt;/Title&gt;&lt;Template&gt;Journal Article&lt;/Template&gt;&lt;Star&gt;0&lt;/Star&gt;&lt;Tag&gt;0&lt;/Tag&gt;&lt;Author&gt;Heine, Chyrisse; Browning, Colette J; Gong, Cathy Honge&lt;/Author&gt;&lt;Year&gt;2019&lt;/Year&gt;&lt;Details&gt;&lt;_accessed&gt;64764842&lt;/_accessed&gt;&lt;_collection_scope&gt;SSCI;SCIE&lt;/_collection_scope&gt;&lt;_created&gt;64764841&lt;/_created&gt;&lt;_date&gt;62621280&lt;/_date&gt;&lt;_db_updated&gt;CrossRef&lt;/_db_updated&gt;&lt;_doi&gt;10.3389/fpubh.2019.00005&lt;/_doi&gt;&lt;_impact_factor&gt;   6.461&lt;/_impact_factor&gt;&lt;_isbn&gt;2296-2565&lt;/_isbn&gt;&lt;_journal&gt;Frontiers in Public Health&lt;/_journal&gt;&lt;_modified&gt;64764842&lt;/_modified&gt;&lt;_social_category&gt;医学(3)&lt;/_social_category&gt;&lt;_tertiary_title&gt;Front. Public Health&lt;/_tertiary_title&gt;&lt;_url&gt;https://www.frontiersin.org/article/10.3389/fpubh.2019.00005/full_x000d__x000a_https://www.frontiersin.org/article/10.3389/fpubh.2019.00005/full&lt;/_url&gt;&lt;_volume&gt;7&lt;/_volume&gt;&lt;/Details&gt;&lt;Extra&gt;&lt;DBUID&gt;{262F321C-6F5E-42FE-A29B-2689D77CF0BF}&lt;/DBUID&gt;&lt;/Extra&gt;&lt;/Item&gt;&lt;/References&gt;&lt;/Group&gt;&lt;/Citation&gt;_x000a_"/>
    <w:docVar w:name="NE.Ref{7A776855-A186-4C73-98E2-03C1537D6E9C}" w:val=" ADDIN NE.Ref.{7A776855-A186-4C73-98E2-03C1537D6E9C}&lt;Citation&gt;&lt;Group&gt;&lt;References&gt;&lt;Item&gt;&lt;ID&gt;1017&lt;/ID&gt;&lt;UID&gt;{48F145EF-B0C3-430F-960A-47F395DA0BA8}&lt;/UID&gt;&lt;Title&gt;疾控卫生机构开展学校传染病防制工作现状调查&lt;/Title&gt;&lt;Template&gt;Journal Article&lt;/Template&gt;&lt;Star&gt;0&lt;/Star&gt;&lt;Tag&gt;0&lt;/Tag&gt;&lt;Author&gt;杨建文; 李世荣; 何广立; 冯向明&lt;/Author&gt;&lt;Year&gt;2007&lt;/Year&gt;&lt;Details&gt;&lt;_author_aff&gt;镇江市疾病预防控制中心,镇江市疾病预防控制中心,镇江市疾病预防控制中心,江苏省卫生监督所 镇江,212003,镇江,212003,镇江,212003&lt;/_author_aff&gt;&lt;_cited_count&gt;11&lt;/_cited_count&gt;&lt;_date&gt;2007-09-25&lt;/_date&gt;&lt;_issue&gt;18&lt;/_issue&gt;&lt;_journal&gt;现代预防医学&lt;/_journal&gt;&lt;_keywords&gt;学校;传染病;预防控制;管理&lt;/_keywords&gt;&lt;_pages&gt;3413-3415&lt;/_pages&gt;&lt;_url&gt;https://kns.cnki.net/kcms/detail/detail.aspx?FileName=XDYF200718007&amp;amp;DbName=CJFQ2007&lt;/_url&gt;&lt;_created&gt;64195991&lt;/_created&gt;&lt;_modified&gt;64195991&lt;/_modified&gt;&lt;_db_updated&gt;CNKI - Reference&lt;/_db_updated&gt;&lt;_collection_scope&gt;PKU&lt;/_collection_scope&gt;&lt;_translated_author&gt;Yang, Jianwen;Li, Shirong;He, Guangli;Feng, Xiangming&lt;/_translated_author&gt;&lt;/Details&gt;&lt;Extra&gt;&lt;DBUID&gt;{F96A950B-833F-4880-A151-76DA2D6A2879}&lt;/DBUID&gt;&lt;/Extra&gt;&lt;/Item&gt;&lt;/References&gt;&lt;/Group&gt;&lt;/Citation&gt;_x000a_"/>
    <w:docVar w:name="NE.Ref{7A95C597-1AA4-481C-85F5-38D8E2D5451E}" w:val=" ADDIN NE.Ref.{7A95C597-1AA4-481C-85F5-38D8E2D5451E}&lt;Citation&gt;&lt;Group&gt;&lt;References&gt;&lt;Item&gt;&lt;ID&gt;46&lt;/ID&gt;&lt;UID&gt;{13FAB767-721E-48F2-B6D6-F35364DE09B7}&lt;/UID&gt;&lt;Title&gt;The use of the Center for Epidemiologic Studies Depression Scale in adolescents  and young adults&lt;/Title&gt;&lt;Template&gt;Journal Article&lt;/Template&gt;&lt;Star&gt;0&lt;/Star&gt;&lt;Tag&gt;0&lt;/Tag&gt;&lt;Author&gt;Radloff, L S&lt;/Author&gt;&lt;Year&gt;1991&lt;/Year&gt;&lt;Details&gt;&lt;_accession_num&gt;24265004&lt;/_accession_num&gt;&lt;_author_adr&gt;, 8408 Flower Ave., 20912, Takoma Park, MD.&lt;/_author_adr&gt;&lt;_collection_scope&gt;SSCI&lt;/_collection_scope&gt;&lt;_created&gt;64742581&lt;/_created&gt;&lt;_date&gt;1991-04-01&lt;/_date&gt;&lt;_date_display&gt;1991 Apr&lt;/_date_display&gt;&lt;_doi&gt;10.1007/BF01537606&lt;/_doi&gt;&lt;_impact_factor&gt;   5.625&lt;/_impact_factor&gt;&lt;_isbn&gt;0047-2891 (Print); 0047-2891 (Linking)&lt;/_isbn&gt;&lt;_issue&gt;2&lt;/_issue&gt;&lt;_journal&gt;J Youth Adolesc&lt;/_journal&gt;&lt;_language&gt;eng&lt;/_language&gt;&lt;_modified&gt;64742581&lt;/_modified&gt;&lt;_pages&gt;149-66&lt;/_pages&gt;&lt;_social_category&gt;心理学(2)&lt;/_social_category&gt;&lt;_tertiary_title&gt;Journal of youth and adolescence&lt;/_tertiary_title&gt;&lt;_type_work&gt;Journal Article&lt;/_type_work&gt;&lt;_url&gt;http://www.ncbi.nlm.nih.gov/entrez/query.fcgi?cmd=Retrieve&amp;amp;db=pubmed&amp;amp;dopt=Abstract&amp;amp;list_uids=24265004&amp;amp;query_hl=1&lt;/_url&gt;&lt;_volume&gt;20&lt;/_volume&gt;&lt;/Details&gt;&lt;Extra&gt;&lt;DBUID&gt;{EAD0D9F0-7B9C-4750-A1E8-6A02F78A758B}&lt;/DBUID&gt;&lt;/Extra&gt;&lt;/Item&gt;&lt;/References&gt;&lt;/Group&gt;&lt;/Citation&gt;_x000a_"/>
    <w:docVar w:name="NE.Ref{7ABEA715-C85B-4782-85A4-4D5C14E12FC8}" w:val=" ADDIN NE.Ref.{7ABEA715-C85B-4782-85A4-4D5C14E12FC8}&lt;Citation&gt;&lt;Group&gt;&lt;References&gt;&lt;Item&gt;&lt;ID&gt;27&lt;/ID&gt;&lt;UID&gt;{F49BAD1F-9C66-4373-B480-686251A63F17}&lt;/UID&gt;&lt;Title&gt;Family-based intervention for patients with type 2 diabetes via WeChat in China:  protocol for a randomized controlled trial&lt;/Title&gt;&lt;Template&gt;Journal Article&lt;/Template&gt;&lt;Star&gt;0&lt;/Star&gt;&lt;Tag&gt;0&lt;/Tag&gt;&lt;Author&gt;Mao, L; Lu, J; Zhang, Q; Zhao, Y; Chen, G; Sun, M; Chang, F; Li, X&lt;/Author&gt;&lt;Year&gt;2019&lt;/Year&gt;&lt;Details&gt;&lt;_accession_num&gt;30953483&lt;/_accession_num&gt;&lt;_author_adr&gt;Department of Health Policy and Management, School of Public Health, Fudan University, P.O. Box 177, 130 Dong&amp;apos;an Road, Shanghai, 200032, China.; China Research on Disability at Fudan University, Shanghai, 200032, People&amp;apos;s Republic of China.; Key Laboratory of Health Technology Assessment, National Health and Family Planning Committee (Fudan University), Fudan University, Shanghai, China.; Department of Health Policy and Management, School of Public Health, Fudan University, P.O. Box 177, 130 Dong&amp;apos;an Road, Shanghai, 200032, China.; China Research on Disability at Fudan University, Shanghai, 200032, People&amp;apos;s Republic of China.; Key Laboratory of Health Technology Assessment, National Health and Family Planning Committee (Fudan University), Fudan University, Shanghai, China.; School of Community and Environmental Health, Old Dominion University, Norfolk, Virginia, USA.; Department of Health Policy and Management, School of Public Health, Fudan University, P.O. Box 177, 130 Dong&amp;apos;an Road, Shanghai, 200032, China.; China Research on Disability at Fudan University, Shanghai, 200032, People&amp;apos;s Republic of China.; Key Laboratory of Health Technology Assessment, National Health and Family Planning Committee (Fudan University), Fudan University, Shanghai, China.; China Research on Disability at Fudan University, Shanghai, 200032, People&amp;apos;s Republic of China.; Key Laboratory of Health Technology Assessment, National Health and Family Planning Committee (Fudan University), Fudan University, Shanghai, China.; Department of Health Law and Inspection, School of Public Health, Fudan University, Shanghai, China.; Department of Health Policy and Management, School of Public Health, Fudan University, P.O. Box 177, 130 Dong&amp;apos;an Road, Shanghai, 200032, China.; China Research on Disability at Fudan University, Shanghai, 200032, People&amp;apos;s Republic of China.; Key Laboratory of Health Technology Assessment, National Health and Family Planning Committee (Fudan University), Fudan University, Shanghai, China.; Department of Health Policy and Management, School of Public Health, Fudan University, P.O. Box 177, 130 Dong&amp;apos;an Road, Shanghai, 200032, China.; China Research on Disability at Fudan University, Shanghai, 200032, People&amp;apos;s Republic of China.; Key Laboratory of Health Technology Assessment, National Health and Family Planning Committee (Fudan University), Fudan University, Shanghai, China.; Department of Health Policy and Management, School of Public Health, Fudan University, P.O. Box 177, 130 Dong&amp;apos;an Road, Shanghai, 200032, China. lixh@fudan.edu.cn.; China Research on Disability at Fudan University, Shanghai, 200032, People&amp;apos;s Republic of China. lixh@fudan.edu.cn.; Key Laboratory of Health Technology Assessment, National Health and Family Planning Committee (Fudan University), Fudan University, Shanghai, China. lixh@fudan.edu.cn.&lt;/_author_adr&gt;&lt;_date_display&gt;2019 Apr 5&lt;/_date_display&gt;&lt;_date&gt;2019-04-05&lt;/_date&gt;&lt;_doi&gt;10.1186/s12889-019-6702-8&lt;/_doi&gt;&lt;_isbn&gt;1471-2458 (Electronic); 1471-2458 (Linking)&lt;/_isbn&gt;&lt;_issue&gt;1&lt;/_issue&gt;&lt;_journal&gt;BMC Public Health&lt;/_journal&gt;&lt;_keywords&gt;China; Family member; Randomized controlled trial; Type 2 diabetes; WeChat&lt;/_keywords&gt;&lt;_language&gt;eng&lt;/_language&gt;&lt;_pages&gt;381&lt;/_pages&gt;&lt;_subject_headings&gt;Adolescent; Adult; Aged; Blood Glucose/metabolism; China; Diabetes Mellitus, Type 2/blood/*therapy; *Family; Female; *Health Education; Health Promotion/*methods; Humans; Male; Middle Aged; Research Design; *Self Care; Self-Management; *Social Support; Young Adult&lt;/_subject_headings&gt;&lt;_tertiary_title&gt;BMC public health&lt;/_tertiary_title&gt;&lt;_type_work&gt;Journal Article; Randomized Controlled Trial&lt;/_type_work&gt;&lt;_url&gt;http://www.ncbi.nlm.nih.gov/entrez/query.fcgi?cmd=Retrieve&amp;amp;db=pubmed&amp;amp;dopt=Abstract&amp;amp;list_uids=30953483&amp;amp;query_hl=1&lt;/_url&gt;&lt;_volume&gt;19&lt;/_volume&gt;&lt;_created&gt;63569692&lt;/_created&gt;&lt;_modified&gt;63569692&lt;/_modified&gt;&lt;_db_updated&gt;PubMed&lt;/_db_updated&gt;&lt;_impact_factor&gt;   2.521&lt;/_impact_factor&gt;&lt;_collection_scope&gt;SCIE&lt;/_collection_scope&gt;&lt;/Details&gt;&lt;Extra&gt;&lt;DBUID&gt;{5D4A96AE-2D4D-41F0-9DA9-F21F7ED3972F}&lt;/DBUID&gt;&lt;/Extra&gt;&lt;/Item&gt;&lt;/References&gt;&lt;/Group&gt;&lt;/Citation&gt;_x000a_"/>
    <w:docVar w:name="NE.Ref{7ABEF6F5-5461-4399-B36A-09D9CED97D19}" w:val=" ADDIN NE.Ref.{7ABEF6F5-5461-4399-B36A-09D9CED97D19}&lt;Citation&gt;&lt;Group&gt;&lt;References&gt;&lt;Item&gt;&lt;ID&gt;7&lt;/ID&gt;&lt;UID&gt;{0112D600-FA8F-41D7-B1B4-F9073A561986}&lt;/UID&gt;&lt;Title&gt;Internet addiction: Prevalence and relation with mental states in adolescents&lt;/Title&gt;&lt;Template&gt;Journal Article&lt;/Template&gt;&lt;Star&gt;0&lt;/Star&gt;&lt;Tag&gt;0&lt;/Tag&gt;&lt;Author&gt;Kawabe, K; Horiuchi, F; Ochi, M; Oka, Y; Ueno, S&lt;/Author&gt;&lt;Year&gt;2016&lt;/Year&gt;&lt;Details&gt;&lt;_accession_num&gt;27178110&lt;/_accession_num&gt;&lt;_author_adr&gt;Department of Neuropsychiatry, Ehime University Graduate School of Medicine, and  Center for Child Health, Behavior and Development, Ehime University Hospital,  Toon, Japan. k_kentaro_k@yahoo.co.jp.; Department of Neuropsychiatry, Ehime University Graduate School of Medicine, and  Center for Child Health, Behavior and Development, Ehime University Hospital,  Toon, Japan.; Department of Neuropsychiatry, Ehime University Graduate School of Medicine, and  Center for Child Health, Behavior and Development, Ehime University Hospital,  Toon, Japan.; Center for Sleep Medicine and Center for Child Health, Behavior and Development,  Ehime University Hospital, Toon, Japan.; Department of Neuropsychiatry, Ehime University Graduate School of Medicine, and  Center for Child Health, Behavior and Development, Ehime University Hospital,  Toon, Japan.&lt;/_author_adr&gt;&lt;_date_display&gt;2016 Sep&lt;/_date_display&gt;&lt;_date&gt;2016-09-01&lt;/_date&gt;&lt;_doi&gt;10.1111/pcn.12402&lt;/_doi&gt;&lt;_isbn&gt;1440-1819 (Electronic); 1323-1316 (Linking)&lt;/_isbn&gt;&lt;_issue&gt;9&lt;/_issue&gt;&lt;_journal&gt;Psychiatry Clin Neurosci&lt;/_journal&gt;&lt;_keywords&gt;General Health Questionnaire; Internet addiction; Young&amp;apos;s Internet Addiction Test; adolescents; suicidal ideation&lt;/_keywords&gt;&lt;_language&gt;eng&lt;/_language&gt;&lt;_ori_publication&gt;© 2016 The Authors. Psychiatry and Clinical Neurosciences © 2016 Japanese Society _x000d__x000a_      of Psychiatry and Neurology.&lt;/_ori_publication&gt;&lt;_pages&gt;405-12&lt;/_pages&gt;&lt;_subject_headings&gt;Adolescent; Adolescent Behavior/*physiology; Behavior, Addictive/epidemiology/*physiopathology; Child; Female; Humans; Internet/*statistics &amp;amp; numerical data; Japan/epidemiology; Male; Prevalence; Smartphone/*statistics &amp;amp; numerical data&lt;/_subject_headings&gt;&lt;_tertiary_title&gt;Psychiatry and clinical neurosciences&lt;/_tertiary_title&gt;&lt;_type_work&gt;Journal Article&lt;/_type_work&gt;&lt;_url&gt;http://www.ncbi.nlm.nih.gov/entrez/query.fcgi?cmd=Retrieve&amp;amp;db=pubmed&amp;amp;dopt=Abstract&amp;amp;list_uids=27178110&amp;amp;query_hl=1&lt;/_url&gt;&lt;_volume&gt;70&lt;/_volume&gt;&lt;_created&gt;64783526&lt;/_created&gt;&lt;_modified&gt;64783526&lt;/_modified&gt;&lt;_impact_factor&gt;  12.145&lt;/_impact_factor&gt;&lt;/Details&gt;&lt;Extra&gt;&lt;DBUID&gt;{B0232C5E-EAA0-4946-A3BD-449C1D5CC9F4}&lt;/DBUID&gt;&lt;/Extra&gt;&lt;/Item&gt;&lt;/References&gt;&lt;/Group&gt;&lt;/Citation&gt;_x000a_"/>
    <w:docVar w:name="NE.Ref{7AC4BAF6-B2F2-4220-8564-8FD43A95B3DD}" w:val=" ADDIN NE.Ref.{7AC4BAF6-B2F2-4220-8564-8FD43A95B3DD}&lt;Citation&gt;&lt;Group&gt;&lt;References&gt;&lt;Item&gt;&lt;ID&gt;2617&lt;/ID&gt;&lt;UID&gt;{9644A55F-9EF4-4E23-8839-AF883CDB61AE}&lt;/UID&gt;&lt;Title&gt;Cohort profile: the China Health and Retirement Longitudinal Study (CHARLS)&lt;/Title&gt;&lt;Template&gt;Journal Article&lt;/Template&gt;&lt;Star&gt;0&lt;/Star&gt;&lt;Tag&gt;0&lt;/Tag&gt;&lt;Author&gt;Zhao, Y; Hu, Y; Smith, J P; Strauss, J; Yang, G&lt;/Author&gt;&lt;Year&gt;2014&lt;/Year&gt;&lt;Details&gt;&lt;_accessed&gt;63962859&lt;/_accessed&gt;&lt;_accession_num&gt;23243115&lt;/_accession_num&gt;&lt;_author_adr&gt;National School of Development, Peking University, Beijing, China, Institute of Social Science Survey, Peking University, Beijing, China, RAND Corporation, Santa Monica, CA, USA, University of Southern California, CA, USA and Institute of Basic Medical Sciences, Beijing, China.&lt;/_author_adr&gt;&lt;_collection_scope&gt;SCI;SCIE&lt;/_collection_scope&gt;&lt;_created&gt;63962858&lt;/_created&gt;&lt;_date&gt;2014-02-01&lt;/_date&gt;&lt;_date_display&gt;2014 Feb&lt;/_date_display&gt;&lt;_db_updated&gt;PubMed&lt;/_db_updated&gt;&lt;_doi&gt;10.1093/ije/dys203&lt;/_doi&gt;&lt;_impact_factor&gt;   9.685&lt;/_impact_factor&gt;&lt;_isbn&gt;1464-3685 (Electronic); 0300-5771 (Linking)&lt;/_isbn&gt;&lt;_issue&gt;1&lt;/_issue&gt;&lt;_journal&gt;Int J Epidemiol&lt;/_journal&gt;&lt;_language&gt;eng&lt;/_language&gt;&lt;_modified&gt;64639705&lt;/_modified&gt;&lt;_pages&gt;61-8&lt;/_pages&gt;&lt;_social_category&gt;医学(1)&lt;/_social_category&gt;&lt;_subject_headings&gt;Aged; Aged, 80 and over; *Aging; China/epidemiology; Female; *Health Status; Health Surveys; Humans; Longitudinal Studies; Male; Mental Health/statistics &amp;amp; numerical data; Middle Aged; Nutritional Status; Physical Fitness/physiology; Residence Characteristics; Retirement/*statistics &amp;amp; numerical data; Rural Population; Socioeconomic Factors&lt;/_subject_headings&gt;&lt;_tertiary_title&gt;International journal of epidemiology&lt;/_tertiary_title&gt;&lt;_type_work&gt;Journal Article; Research Support, N.I.H., Extramural; Research Support, Non-U.S. Gov&amp;apos;t&lt;/_type_work&gt;&lt;_url&gt;http://www.ncbi.nlm.nih.gov/entrez/query.fcgi?cmd=Retrieve&amp;amp;db=pubmed&amp;amp;dopt=Abstract&amp;amp;list_uids=23243115&amp;amp;query_hl=1&lt;/_url&gt;&lt;_volume&gt;43&lt;/_volume&gt;&lt;/Details&gt;&lt;Extra/&gt;&lt;/Item&gt;&lt;/References&gt;&lt;/Group&gt;&lt;/Citation&gt;_x000a_"/>
    <w:docVar w:name="NE.Ref{7AFCC081-3401-4F11-BF9B-212754CDE324}" w:val=" ADDIN NE.Ref.{7AFCC081-3401-4F11-BF9B-212754CDE324}&lt;Citation&gt;&lt;Group&gt;&lt;References&gt;&lt;Item&gt;&lt;ID&gt;117&lt;/ID&gt;&lt;UID&gt;{95DC42A1-2728-4550-84F2-EFE8C56C3953}&lt;/UID&gt;&lt;Title&gt;mayer32623&lt;/Title&gt;&lt;Template&gt;Journal Article&lt;/Template&gt;&lt;Star&gt;0&lt;/Star&gt;&lt;Tag&gt;0&lt;/Tag&gt;&lt;Author/&gt;&lt;Year&gt;0&lt;/Year&gt;&lt;Details&gt;&lt;_created&gt;64654670&lt;/_created&gt;&lt;_modified&gt;64654670&lt;/_modified&gt;&lt;/Details&gt;&lt;Extra&gt;&lt;DBUID&gt;{725D76A1-09CB-4550-9760-2CAB276F575A}&lt;/DBUID&gt;&lt;/Extra&gt;&lt;/Item&gt;&lt;/References&gt;&lt;/Group&gt;&lt;/Citation&gt;_x000a_"/>
    <w:docVar w:name="NE.Ref{7AFFBEA6-C911-48DB-88BC-2C1D5570CFD4}" w:val=" ADDIN NE.Ref.{7AFFBEA6-C911-48DB-88BC-2C1D5570CFD4}&lt;Citation&gt;&lt;Group&gt;&lt;References&gt;&lt;Item&gt;&lt;ID&gt;74&lt;/ID&gt;&lt;UID&gt;{8F3AF82B-E058-49C6-BC92-EB0EF3228B13}&lt;/UID&gt;&lt;Title&gt;Problematic smartphone use in young Swiss men: Its association with problematic  substance use and risk factors derived from the pathway model&lt;/Title&gt;&lt;Template&gt;Journal Article&lt;/Template&gt;&lt;Star&gt;0&lt;/Star&gt;&lt;Tag&gt;0&lt;/Tag&gt;&lt;Author&gt;Dey, M; Studer, J; Schaub, M P; Gmel, G; Ebert, D D; Lee, J Y; Haug, S&lt;/Author&gt;&lt;Year&gt;2019&lt;/Year&gt;&lt;Details&gt;&lt;_accession_num&gt;31079472&lt;/_accession_num&gt;&lt;_author_adr&gt;Swiss Research Institute for Public Health and Addiction,University of Zurich,  Zurich,Switzerland.; Alcohol Treatment Centre,Lausanne University Hospital CHUV, Lausanne,Switzerland.; Swiss Research Institute for Public Health and Addiction,University of Zurich,  Zurich,Switzerland.; Alcohol Treatment Centre,Lausanne University Hospital CHUV, Lausanne,Switzerland.; Department of Clinical Psychology and Psychotherapy,Friedrich-Alexander  University Erlangen-Nürnberg, Erlangen,Germany.; Swiss Research Institute for Public Health and Addiction,University of Zurich,  Zurich,Switzerland.; Swiss Research Institute for Public Health and Addiction,University of Zurich,  Zurich,Switzerland.&lt;/_author_adr&gt;&lt;_date_display&gt;2019 Jun 1&lt;/_date_display&gt;&lt;_date&gt;2019-06-01&lt;/_date&gt;&lt;_doi&gt;10.1556/2006.8.2019.17&lt;/_doi&gt;&lt;_isbn&gt;2063-5303 (Electronic); 2062-5871 (Print); 2062-5871 (Linking)&lt;/_isbn&gt;&lt;_issue&gt;2&lt;/_issue&gt;&lt;_journal&gt;J Behav Addict&lt;/_journal&gt;&lt;_keywords&gt;Switzerland; pathway model; problematic smartphone use; representative sample; smartphone addiction; substance use&lt;/_keywords&gt;&lt;_language&gt;eng&lt;/_language&gt;&lt;_pages&gt;326-334&lt;/_pages&gt;&lt;_subject_headings&gt;Adult; Behavior, Addictive/*epidemiology/*psychology; Comorbidity; Humans; Male; Models, Psychological; Risk Factors; Smartphone/*statistics &amp;amp; numerical data; Students/psychology/statistics &amp;amp; numerical data; Substance-Related Disorders/*epidemiology/*psychology; Switzerland/epidemiology; Universities&lt;/_subject_headings&gt;&lt;_tertiary_title&gt;Journal of behavioral addictions&lt;/_tertiary_title&gt;&lt;_type_work&gt;Journal Article&lt;/_type_work&gt;&lt;_url&gt;http://www.ncbi.nlm.nih.gov/entrez/query.fcgi?cmd=Retrieve&amp;amp;db=pubmed&amp;amp;dopt=Abstract&amp;amp;list_uids=31079472&amp;amp;query_hl=1&lt;/_url&gt;&lt;_volume&gt;8&lt;/_volume&gt;&lt;_created&gt;64748768&lt;/_created&gt;&lt;_modified&gt;64748768&lt;/_modified&gt;&lt;_impact_factor&gt;   7.772&lt;/_impact_factor&gt;&lt;_social_category&gt;医学(2)&lt;/_social_category&gt;&lt;_collection_scope&gt;SCIE;SSCI&lt;/_collection_scope&gt;&lt;/Details&gt;&lt;Extra&gt;&lt;DBUID&gt;{EAD0D9F0-7B9C-4750-A1E8-6A02F78A758B}&lt;/DBUID&gt;&lt;/Extra&gt;&lt;/Item&gt;&lt;/References&gt;&lt;/Group&gt;&lt;/Citation&gt;_x000a_"/>
    <w:docVar w:name="NE.Ref{7B3F7033-3E4D-4A0A-BF79-D50AB5297725}" w:val=" ADDIN NE.Ref.{7B3F7033-3E4D-4A0A-BF79-D50AB5297725}&lt;Citation&gt;&lt;Group&gt;&lt;References&gt;&lt;Item&gt;&lt;ID&gt;39&lt;/ID&gt;&lt;UID&gt;{42BB66E0-0D49-4000-96CF-01B6F54A3776}&lt;/UID&gt;&lt;Title&gt;山东邹城乡村医生自杀意念及其影响因素&lt;/Title&gt;&lt;Template&gt;Journal Article&lt;/Template&gt;&lt;Star&gt;0&lt;/Star&gt;&lt;Tag&gt;0&lt;/Tag&gt;&lt;Author&gt;谷灵犀; 齐振标; 贾存显&lt;/Author&gt;&lt;Year&gt;2018&lt;/Year&gt;&lt;Details&gt;&lt;_accessed&gt;62566734&lt;/_accessed&gt;&lt;_author_aff&gt;山东大学公共卫生学院流行病学系;山东省邹城市疾病预防控制中心;&lt;/_author_aff&gt;&lt;_created&gt;62566380&lt;/_created&gt;&lt;_custom1&gt;32&lt;/_custom1&gt;&lt;_date&gt;2018-06-15&lt;/_date&gt;&lt;_db_provider&gt;CNKI: 期刊&lt;/_db_provider&gt;&lt;_db_updated&gt;CNKI - Reference&lt;/_db_updated&gt;&lt;_issue&gt;02&lt;/_issue&gt;&lt;_journal&gt;伤害医学(电子版)&lt;/_journal&gt;&lt;_keywords&gt;自杀意念;危险因素;乡村医生&lt;/_keywords&gt;&lt;_modified&gt;62566734&lt;/_modified&gt;&lt;_pages&gt;10-14&lt;/_pages&gt;&lt;_url&gt;http://kns.cnki.net/KCMS/detail/detail.aspx?FileName=SHYD201802004&amp;amp;DbName=CJFQ2018&lt;/_url&gt;&lt;_volume&gt;7&lt;/_volume&gt;&lt;_translated_author&gt;Gu, Lingxi;Qi, Zhenbiao;Jia, Cunxian&lt;/_translated_author&gt;&lt;/Details&gt;&lt;Extra&gt;&lt;DBUID&gt;{1298737D-6330-4780-9F08-2412F22521A4}&lt;/DBUID&gt;&lt;/Extra&gt;&lt;/Item&gt;&lt;/References&gt;&lt;/Group&gt;&lt;/Citation&gt;_x000a_"/>
    <w:docVar w:name="NE.Ref{7B49F918-11B4-4D2C-9AB1-C4E9494F2048}" w:val=" ADDIN NE.Ref.{7B49F918-11B4-4D2C-9AB1-C4E9494F2048}&lt;Citation&gt;&lt;Group&gt;&lt;References&gt;&lt;Item&gt;&lt;ID&gt;39&lt;/ID&gt;&lt;UID&gt;{C978B967-3542-43EC-97B5-5878A6F3FB11}&lt;/UID&gt;&lt;Title&gt;综合干预对儿童青少年近视防控作用的研究&lt;/Title&gt;&lt;Template&gt;Journal Article&lt;/Template&gt;&lt;Star&gt;0&lt;/Star&gt;&lt;Tag&gt;0&lt;/Tag&gt;&lt;Author&gt;马灵灵; 郑秀英; 马晶; 教传华&lt;/Author&gt;&lt;Year&gt;2020&lt;/Year&gt;&lt;Details&gt;&lt;_author_aff&gt;黑龙江省牡丹江医学院附属第二医院;&lt;/_author_aff&gt;&lt;_date&gt;2020-09-01&lt;/_date&gt;&lt;_db_provider&gt;CNKI: 期刊&lt;/_db_provider&gt;&lt;_issue&gt;09&lt;/_issue&gt;&lt;_journal&gt;中国眼镜科技杂志&lt;/_journal&gt;&lt;_keywords&gt;青少年近视;发病率;儿童近视;综合干预;防控作用;&lt;/_keywords&gt;&lt;_pages&gt;116-117&lt;/_pages&gt;&lt;_url&gt;http://kns.cnki.net/KCMS/detail/detail.aspx?FileName=YJKJ202009043&amp;amp;DbName=CJFQ2020&lt;/_url&gt;&lt;_created&gt;63569942&lt;/_created&gt;&lt;_modified&gt;63569943&lt;/_modified&gt;&lt;_db_updated&gt;CNKI - Reference&lt;/_db_updated&gt;&lt;_translated_author&gt;Ma, Lingling;Zheng, Xiuying;Ma, Jing;Jiao, Chuanhua&lt;/_translated_author&gt;&lt;/Details&gt;&lt;Extra&gt;&lt;DBUID&gt;{5D4A96AE-2D4D-41F0-9DA9-F21F7ED3972F}&lt;/DBUID&gt;&lt;/Extra&gt;&lt;/Item&gt;&lt;/References&gt;&lt;/Group&gt;&lt;/Citation&gt;_x000a_"/>
    <w:docVar w:name="NE.Ref{7B51F4CD-808B-476E-9F29-B48AC9D8D169}" w:val=" ADDIN NE.Ref.{7B51F4CD-808B-476E-9F29-B48AC9D8D169}&lt;Citation&gt;&lt;Group&gt;&lt;References&gt;&lt;Item&gt;&lt;ID&gt;533&lt;/ID&gt;&lt;UID&gt;{289B892A-44A1-486B-923D-60F751F66945}&lt;/UID&gt;&lt;Title&gt;The effect of multiple adverse childhood experiences on health: a systematic review and meta-analysis&lt;/Title&gt;&lt;Template&gt;Journal Article&lt;/Template&gt;&lt;Star&gt;0&lt;/Star&gt;&lt;Tag&gt;0&lt;/Tag&gt;&lt;Author&gt;Hughes, Karen; Bellis, Mark A; Hardcastle, Katherine A; Sethi, Dinesh; Butchart, Alexander; Mikton, Christopher; Jones, Lisa; Dunne, Michael P&lt;/Author&gt;&lt;Year&gt;2017&lt;/Year&gt;&lt;Details&gt;&lt;_alternate_title&gt;The Lancet Public Health&lt;/_alternate_title&gt;&lt;_date_display&gt;2017&lt;/_date_display&gt;&lt;_date&gt;2017-01-01&lt;/_date&gt;&lt;_doi&gt;https://doi.org/10.1016/S2468-2667(17)30118-4&lt;/_doi&gt;&lt;_isbn&gt;2468-2667&lt;/_isbn&gt;&lt;_issue&gt;8&lt;/_issue&gt;&lt;_journal&gt;The Lancet Public Health&lt;/_journal&gt;&lt;_pages&gt;e356-e366&lt;/_pages&gt;&lt;_url&gt;https://www.sciencedirect.com/science/article/pii/S2468266717301184&lt;/_url&gt;&lt;_volume&gt;2&lt;/_volume&gt;&lt;_created&gt;64750439&lt;/_created&gt;&lt;_modified&gt;64750439&lt;/_modified&gt;&lt;_impact_factor&gt;  72.427&lt;/_impact_factor&gt;&lt;_social_category&gt;医学(1)&lt;/_social_category&gt;&lt;/Details&gt;&lt;Extra/&gt;&lt;/Item&gt;&lt;/References&gt;&lt;/Group&gt;&lt;/Citation&gt;_x000a_"/>
    <w:docVar w:name="NE.Ref{7B5BFA97-B77D-4FEA-A494-689E126410FF}" w:val=" ADDIN NE.Ref.{7B5BFA97-B77D-4FEA-A494-689E126410FF}&lt;Citation&gt;&lt;Group&gt;&lt;References&gt;&lt;Item&gt;&lt;ID&gt;23&lt;/ID&gt;&lt;UID&gt;{2FC6B2F5-01BD-4C15-92F6-28267D4328E5}&lt;/UID&gt;&lt;Title&gt;The prevalence of mental illness in refugees and asylum seekers: A systematic  review and meta-analysis&lt;/Title&gt;&lt;Template&gt;Journal Article&lt;/Template&gt;&lt;Star&gt;0&lt;/Star&gt;&lt;Tag&gt;0&lt;/Tag&gt;&lt;Author&gt;Blackmore, R; Boyle, J A; Fazel, M; Ranasinha, S; Gray, K M; Fitzgerald, G; Misso, M; Gibson-Helm, M&lt;/Author&gt;&lt;Year&gt;2020&lt;/Year&gt;&lt;Details&gt;&lt;_accession_num&gt;32956381&lt;/_accession_num&gt;&lt;_author_adr&gt;Monash Centre for Health Research and Implementation, School of Public Health and  Preventive Medicine, Monash University, Melbourne, Australia.; Monash Centre for Health Research and Implementation, School of Public Health and  Preventive Medicine, Monash University, Melbourne, Australia.; Department of Psychiatry, Oxford University, Oxford, United Kingdom.; Monash Centre for Health Research and Implementation, School of Public Health and  Preventive Medicine, Monash University, Melbourne, Australia.; Centre for Developmental Psychiatry &amp;amp; Psychology, Department of Psychiatry,  School of Clinical Sciences, Monash University, Melbourne, Australia.; Centre for Educational Development, Appraisal and Research (CEDAR), University of  Warwick, Coventry, United Kingdom.; Monash Centre for Health Research and Implementation, School of Public Health and  Preventive Medicine, Monash University, Melbourne, Australia.; Monash Centre for Health Research and Implementation, School of Public Health and  Preventive Medicine, Monash University, Melbourne, Australia.; Monash Centre for Health Research and Implementation, School of Public Health and  Preventive Medicine, Monash University, Melbourne, Australia.&lt;/_author_adr&gt;&lt;_date_display&gt;2020 Sep&lt;/_date_display&gt;&lt;_date&gt;2020-09-01&lt;/_date&gt;&lt;_doi&gt;10.1371/journal.pmed.1003337&lt;/_doi&gt;&lt;_isbn&gt;1549-1676 (Electronic); 1549-1277 (Print); 1549-1277 (Linking)&lt;/_isbn&gt;&lt;_issue&gt;9&lt;/_issue&gt;&lt;_journal&gt;PLoS Med&lt;/_journal&gt;&lt;_language&gt;eng&lt;/_language&gt;&lt;_pages&gt;e1003337&lt;/_pages&gt;&lt;_subject_headings&gt;Anxiety/epidemiology; Anxiety Disorders; Depression/epidemiology; Depressive Disorder; Female; Humans; Male; Mental Disorders/*epidemiology; Mental Health/trends; Prevalence; Refugees/*psychology; Stress Disorders, Post-Traumatic/epidemiology&lt;/_subject_headings&gt;&lt;_tertiary_title&gt;PLoS medicine&lt;/_tertiary_title&gt;&lt;_type_work&gt;Journal Article; Meta-Analysis; Research Support, Non-U.S. Gov&amp;apos;t; Systematic Review&lt;/_type_work&gt;&lt;_url&gt;http://www.ncbi.nlm.nih.gov/entrez/query.fcgi?cmd=Retrieve&amp;amp;db=pubmed&amp;amp;dopt=Abstract&amp;amp;list_uids=32956381&amp;amp;query_hl=1&lt;/_url&gt;&lt;_volume&gt;17&lt;/_volume&gt;&lt;_created&gt;64961225&lt;/_created&gt;&lt;_modified&gt;64961225&lt;/_modified&gt;&lt;_impact_factor&gt;  11.613&lt;/_impact_factor&gt;&lt;_social_category&gt;医学(1)&lt;/_social_category&gt;&lt;_collection_scope&gt;SCIE&lt;/_collection_scope&gt;&lt;/Details&gt;&lt;Extra&gt;&lt;DBUID&gt;{00EBDF0C-2E98-4FD7-9E47-813FAF00074E}&lt;/DBUID&gt;&lt;/Extra&gt;&lt;/Item&gt;&lt;/References&gt;&lt;/Group&gt;&lt;/Citation&gt;_x000a_"/>
    <w:docVar w:name="NE.Ref{7B627952-8862-4B11-91CB-7EB18ACA9303}" w:val=" ADDIN NE.Ref.{7B627952-8862-4B11-91CB-7EB18ACA9303}&lt;Citation&gt;&lt;Group&gt;&lt;References&gt;&lt;Item&gt;&lt;ID&gt;55&lt;/ID&gt;&lt;UID&gt;{4545B981-31F8-439D-BD35-E9C9451BA22F}&lt;/UID&gt;&lt;Title&gt;Relationship of childhood abuse and household dysfunction to many of the leading causes of death in adults. The Adverse Childhood Experiences (ACE) Study.&lt;/Title&gt;&lt;Template&gt;Journal Article&lt;/Template&gt;&lt;Star&gt;0&lt;/Star&gt;&lt;Tag&gt;0&lt;/Tag&gt;&lt;Author&gt;Felitti, V J;Anda, R F;Nordenberg, D;Williamson, D F;Spitz, A M;Edwards, V;Koss, M P;Marks, J S&lt;/Author&gt;&lt;Year&gt;1998&lt;/Year&gt;&lt;Details&gt;&lt;_pages&gt;245-58&lt;/_pages&gt;&lt;_url&gt;https://www.ncbi.nlm.nih.gov/pubmed/9635069&lt;/_url&gt;&lt;_accession_num&gt;9635069&lt;/_accession_num&gt;&lt;_language&gt;English&lt;/_language&gt;&lt;_issue&gt;4&lt;/_issue&gt;&lt;_db_provider&gt;PubMed&lt;/_db_provider&gt;&lt;_volume&gt;14&lt;/_volume&gt;&lt;_journal&gt;American journal of preventive medicine&lt;/_journal&gt;&lt;_isbn&gt;0749-3797 &lt;/_isbn&gt;&lt;_author_adr&gt;Department of Preventive Medicine, Southern California Permanente Medical Group (Kaiser Permanente), San Diego 92111, USA.&lt;/_author_adr&gt;&lt;_impact_factor&gt;   5.500&lt;/_impact_factor&gt;&lt;_social_category&gt;医学：内科(2) &amp;amp; 公共卫生、环境卫生与职业卫生(2)&lt;/_social_category&gt;&lt;_collection_scope&gt;SSCI;SCIE&lt;/_collection_scope&gt;&lt;_created&gt;65181130&lt;/_created&gt;&lt;_modified&gt;65181130&lt;/_modified&gt;&lt;/Details&gt;&lt;Extra&gt;&lt;DBUID&gt;{866801D5-F97C-42A6-9B52-0A772648DD92}&lt;/DBUID&gt;&lt;/Extra&gt;&lt;/Item&gt;&lt;/References&gt;&lt;/Group&gt;&lt;Group&gt;&lt;References&gt;&lt;Item&gt;&lt;ID&gt;56&lt;/ID&gt;&lt;UID&gt;{8C8BEA3B-5F7A-439E-801B-136234A93E84}&lt;/UID&gt;&lt;Title&gt;Association of Adverse Childhood Experiences and Social Isolation With Later-Life Cognitive Function Among Adults in China.&lt;/Title&gt;&lt;Template&gt;Journal Article&lt;/Template&gt;&lt;Star&gt;0&lt;/Star&gt;&lt;Tag&gt;0&lt;/Tag&gt;&lt;Author&gt;Lin, Li;Cao, Bing;Chen, Weiqing;Li, Jinghua;Zhang, Yuying;Guo, Vivian Yawei&lt;/Author&gt;&lt;Year&gt;2022&lt;/Year&gt;&lt;Details&gt;&lt;_pages&gt;e2241714&lt;/_pages&gt;&lt;_url&gt;https://www.ncbi.nlm.nih.gov/pubmed/36367722&lt;/_url&gt;&lt;_doi&gt;10.1001/jamanetworkopen.2022.41714&lt;/_doi&gt;&lt;_accession_num&gt;36367722&lt;/_accession_num&gt;&lt;_language&gt;English&lt;/_language&gt;&lt;_issue&gt;11&lt;/_issue&gt;&lt;_db_provider&gt;PubMed&lt;/_db_provider&gt;&lt;_volume&gt;5&lt;/_volume&gt;&lt;_journal&gt;JAMA network open&lt;/_journal&gt;&lt;_isbn&gt;2574-3805 &lt;/_isbn&gt;&lt;_author_adr&gt;Department of Epidemiology, School of Public Health, Sun Yat-sen University, Guangzhou, China.;Department of Neurosurgery, Wu Tsai Neuroscience Institute, Stanford University School of Medicine, Stanford, California.;Department of Epidemiology, School of Public Health, Sun Yat-sen University, Guangzhou, China.;Department of Biostatistics, School of Public Health, Sun Yat-sen University, Guangzhou, China.;Department of Child Healthcare, Shenzhen Longhua Maternity and Child Healthcare Hospital, Shenzhen, China.;Department of Epidemiology, School of Public Health, Sun Yat-sen University, Guangzhou, China.&lt;/_author_adr&gt;&lt;_impact_factor&gt;  13.800&lt;/_impact_factor&gt;&lt;_social_category&gt;医学：内科(1)&lt;/_social_category&gt;&lt;_collection_scope&gt;SCIE&lt;/_collection_scope&gt;&lt;_created&gt;65181131&lt;/_created&gt;&lt;_modified&gt;65181131&lt;/_modified&gt;&lt;/Details&gt;&lt;Extra&gt;&lt;DBUID&gt;{866801D5-F97C-42A6-9B52-0A772648DD92}&lt;/DBUID&gt;&lt;/Extra&gt;&lt;/Item&gt;&lt;/References&gt;&lt;/Group&gt;&lt;Group&gt;&lt;References&gt;&lt;Item&gt;&lt;ID&gt;57&lt;/ID&gt;&lt;UID&gt;{F47884BD-D81E-4D69-ADBB-0BC64E064065}&lt;/UID&gt;&lt;Title&gt;Childhood household dysfunction and risk of self-harm: a cohort study of 107 518 young adults in Stockholm County.&lt;/Title&gt;&lt;Template&gt;Journal Article&lt;/Template&gt;&lt;Star&gt;0&lt;/Star&gt;&lt;Tag&gt;0&lt;/Tag&gt;&lt;Author&gt;Björkenstam, Emma;Kosidou, Kyriaki;Björkenstam, Charlotte&lt;/Author&gt;&lt;Year&gt;2016&lt;/Year&gt;&lt;Details&gt;&lt;_pages&gt;501-11&lt;/_pages&gt;&lt;_url&gt;https://www.ncbi.nlm.nih.gov/pubmed/27032414&lt;/_url&gt;&lt;_doi&gt;10.1093/ije/dyw012&lt;/_doi&gt;&lt;_accession_num&gt;27032414&lt;/_accession_num&gt;&lt;_language&gt;English&lt;/_language&gt;&lt;_issue&gt;2&lt;/_issue&gt;&lt;_db_provider&gt;PubMed&lt;/_db_provider&gt;&lt;_volume&gt;45&lt;/_volume&gt;&lt;_journal&gt;International journal of epidemiology&lt;/_journal&gt;&lt;_isbn&gt;0300-5771 &lt;/_isbn&gt;&lt;_author_adr&gt;Department of Public Health Sciences, Division of Social Medicine, Karolinska Institutet, Stockholm, Sweden Department of Community Health Sciences, Fielding School of Public Health and California Center for Population Research, University of California Los Angeles, Los Angeles, CA, USA emma.bjorkenstam@ki.se.;Department of Public Health Sciences, Division Public Health Epidemiology, Karolinska Institutet, Stockholm, Sweden Center for Epidemiology and Community Medicine, Stockholm County Council, Stockholm, Sweden.;Department of Epidemiology, Fielding School of Public Health, University of California Los Angeles, Los Angeles, CA, USA.&lt;/_author_adr&gt;&lt;_impact_factor&gt;   7.700&lt;/_impact_factor&gt;&lt;_social_category&gt;公共卫生、环境卫生与职业卫生(1)&lt;/_social_category&gt;&lt;_collection_scope&gt;SCIE&lt;/_collection_scope&gt;&lt;_created&gt;65181132&lt;/_created&gt;&lt;_modified&gt;65181132&lt;/_modified&gt;&lt;/Details&gt;&lt;Extra&gt;&lt;DBUID&gt;{866801D5-F97C-42A6-9B52-0A772648DD92}&lt;/DBUID&gt;&lt;/Extra&gt;&lt;/Item&gt;&lt;/References&gt;&lt;/Group&gt;&lt;Group&gt;&lt;References&gt;&lt;Item&gt;&lt;ID&gt;17&lt;/ID&gt;&lt;UID&gt;{D3E53F7A-72BE-4C83-B47C-8219BDE2DB2C}&lt;/UID&gt;&lt;Title&gt;The effect of multiple adverse childhood experiences on health: a systematic review and meta-analysis&lt;/Title&gt;&lt;Template&gt;Journal Article&lt;/Template&gt;&lt;Star&gt;0&lt;/Star&gt;&lt;Tag&gt;0&lt;/Tag&gt;&lt;Author&gt;Hughes, Karen; Bellis, Mark A; Hardcastle, Katherine A; Sethi, Dinesh; Butchart, Alexander; Mikton, Christopher; Jones, Lisa; Dunne, Michael P&lt;/Author&gt;&lt;Year&gt;2017&lt;/Year&gt;&lt;Details&gt;&lt;_accessed&gt;65172090&lt;/_accessed&gt;&lt;_alternate_title&gt;The Lancet Public Health&lt;/_alternate_title&gt;&lt;_created&gt;65172089&lt;/_created&gt;&lt;_date&gt;61536960&lt;/_date&gt;&lt;_date_display&gt;2017&lt;/_date_display&gt;&lt;_db_updated&gt;ScienceDirect&lt;/_db_updated&gt;&lt;_doi&gt;https://doi.org/10.1016/S2468-2667(17)30118-4&lt;/_doi&gt;&lt;_impact_factor&gt;  50.000&lt;/_impact_factor&gt;&lt;_isbn&gt;2468-2667&lt;/_isbn&gt;&lt;_issue&gt;8&lt;/_issue&gt;&lt;_journal&gt;The Lancet Public Health&lt;/_journal&gt;&lt;_modified&gt;65172090&lt;/_modified&gt;&lt;_pages&gt;e356-e366&lt;/_pages&gt;&lt;_social_category&gt;公共卫生、环境卫生与职业卫生(1)&lt;/_social_category&gt;&lt;_url&gt;https://www.sciencedirect.com/science/article/pii/S2468266717301184&lt;/_url&gt;&lt;_volume&gt;2&lt;/_volume&gt;&lt;/Details&gt;&lt;Extra&gt;&lt;DBUID&gt;{866801D5-F97C-42A6-9B52-0A772648DD92}&lt;/DBUID&gt;&lt;/Extra&gt;&lt;/Item&gt;&lt;/References&gt;&lt;/Group&gt;&lt;/Citation&gt;_x000a_"/>
    <w:docVar w:name="NE.Ref{7B6D8CA9-7565-4AF4-9675-607AB9F2D7CB}" w:val=" ADDIN NE.Ref.{7B6D8CA9-7565-4AF4-9675-607AB9F2D7CB}&lt;Citation&gt;&lt;Group&gt;&lt;References&gt;&lt;Item&gt;&lt;ID&gt;17&lt;/ID&gt;&lt;UID&gt;{D3E53F7A-72BE-4C83-B47C-8219BDE2DB2C}&lt;/UID&gt;&lt;Title&gt;The effect of multiple adverse childhood experiences on health: a systematic review and meta-analysis&lt;/Title&gt;&lt;Template&gt;Journal Article&lt;/Template&gt;&lt;Star&gt;0&lt;/Star&gt;&lt;Tag&gt;0&lt;/Tag&gt;&lt;Author&gt;Hughes, Karen; Bellis, Mark A; Hardcastle, Katherine A; Sethi, Dinesh; Butchart, Alexander; Mikton, Christopher; Jones, Lisa; Dunne, Michael P&lt;/Author&gt;&lt;Year&gt;2017&lt;/Year&gt;&lt;Details&gt;&lt;_accessed&gt;65172090&lt;/_accessed&gt;&lt;_alternate_title&gt;The Lancet Public Health&lt;/_alternate_title&gt;&lt;_created&gt;65172089&lt;/_created&gt;&lt;_date&gt;61536960&lt;/_date&gt;&lt;_date_display&gt;2017&lt;/_date_display&gt;&lt;_db_updated&gt;ScienceDirect&lt;/_db_updated&gt;&lt;_doi&gt;https://doi.org/10.1016/S2468-2667(17)30118-4&lt;/_doi&gt;&lt;_impact_factor&gt;  50.000&lt;/_impact_factor&gt;&lt;_isbn&gt;2468-2667&lt;/_isbn&gt;&lt;_issue&gt;8&lt;/_issue&gt;&lt;_journal&gt;The Lancet Public Health&lt;/_journal&gt;&lt;_modified&gt;65172090&lt;/_modified&gt;&lt;_pages&gt;e356-e366&lt;/_pages&gt;&lt;_social_category&gt;公共卫生、环境卫生与职业卫生(1)&lt;/_social_category&gt;&lt;_url&gt;https://www.sciencedirect.com/science/article/pii/S2468266717301184&lt;/_url&gt;&lt;_volume&gt;2&lt;/_volume&gt;&lt;/Details&gt;&lt;Extra&gt;&lt;DBUID&gt;{866801D5-F97C-42A6-9B52-0A772648DD92}&lt;/DBUID&gt;&lt;/Extra&gt;&lt;/Item&gt;&lt;/References&gt;&lt;/Group&gt;&lt;/Citation&gt;_x000a_"/>
    <w:docVar w:name="NE.Ref{7B9776CA-3745-49EC-A0CC-30F14236AF09}" w:val=" ADDIN NE.Ref.{7B9776CA-3745-49EC-A0CC-30F14236AF09}&lt;Citation&gt;&lt;Group&gt;&lt;References&gt;&lt;Item&gt;&lt;ID&gt;37&lt;/ID&gt;&lt;UID&gt;{CFFB8D67-B330-4D91-AC0C-D508A34456C2}&lt;/UID&gt;&lt;Title&gt;Spatial and temporal trends and risk factors for intentional carbon monoxide poisoning hospitalizations in England between 2002 and 2016&lt;/Title&gt;&lt;Template&gt;Journal Article&lt;/Template&gt;&lt;Star&gt;0&lt;/Star&gt;&lt;Tag&gt;0&lt;/Tag&gt;&lt;Author&gt;Roca-Barceló, Aina; Crabbe, Helen; Close, Rebecca; Fahie, Helena; Leonardi, Giovanni S; Piel, Frédéric B&lt;/Author&gt;&lt;Year&gt;2023&lt;/Year&gt;&lt;Details&gt;&lt;_alternate_title&gt;Journal of Affective Disorders&lt;/_alternate_title&gt;&lt;_date_display&gt;2023&lt;/_date_display&gt;&lt;_date&gt;2023-01-01&lt;/_date&gt;&lt;_doi&gt;https://doi.org/10.1016/j.jad.2023.02.036&lt;/_doi&gt;&lt;_isbn&gt;0165-0327&lt;/_isbn&gt;&lt;_journal&gt;Journal of Affective Disorders&lt;/_journal&gt;&lt;_pages&gt;168-175&lt;/_pages&gt;&lt;_url&gt;https://www.sciencedirect.com/science/article/pii/S0165032723001908&lt;/_url&gt;&lt;_volume&gt;329&lt;/_volume&gt;&lt;_created&gt;64808533&lt;/_created&gt;&lt;_modified&gt;64808533&lt;/_modified&gt;&lt;_impact_factor&gt;   6.533&lt;/_impact_factor&gt;&lt;_social_category&gt;医学(2)&lt;/_social_category&gt;&lt;_collection_scope&gt;SSCI;SCIE&lt;/_collection_scope&gt;&lt;/Details&gt;&lt;Extra&gt;&lt;DBUID&gt;{62B73418-E7EA-4772-A85B-742AAA2FBBE5}&lt;/DBUID&gt;&lt;/Extra&gt;&lt;/Item&gt;&lt;/References&gt;&lt;/Group&gt;&lt;Group&gt;&lt;References&gt;&lt;Item&gt;&lt;ID&gt;34&lt;/ID&gt;&lt;UID&gt;{6955F934-1023-4A47-AF95-DC181CA20572}&lt;/UID&gt;&lt;Title&gt;Time series model for forecasting the number of new admission inpatients&lt;/Title&gt;&lt;Template&gt;Journal Article&lt;/Template&gt;&lt;Star&gt;0&lt;/Star&gt;&lt;Tag&gt;0&lt;/Tag&gt;&lt;Author&gt;Zhou, Lingling; Zhao, Ping; Wu, Dongdong; Cheng, Cheng; Huang, Hao&lt;/Author&gt;&lt;Year&gt;2018&lt;/Year&gt;&lt;Details&gt;&lt;_alternate_title&gt;BMC Medical Informatics and Decision Making&lt;/_alternate_title&gt;&lt;_date_display&gt;2018&lt;/_date_display&gt;&lt;_date&gt;2018-01-01&lt;/_date&gt;&lt;_doi&gt;10.1186/s12911-018-0616-8&lt;/_doi&gt;&lt;_isbn&gt;1472-6947&lt;/_isbn&gt;&lt;_issue&gt;1&lt;/_issue&gt;&lt;_journal&gt;BMC Medical Informatics and Decision Making&lt;/_journal&gt;&lt;_number&gt;Zhou2018&lt;/_number&gt;&lt;_pages&gt;39&lt;/_pages&gt;&lt;_url&gt;https://doi.org/10.1186/s12911-018-0616-8&lt;/_url&gt;&lt;_volume&gt;18&lt;/_volume&gt;&lt;_created&gt;64808487&lt;/_created&gt;&lt;_modified&gt;64808487&lt;/_modified&gt;&lt;_impact_factor&gt;   3.298&lt;/_impact_factor&gt;&lt;_social_category&gt;医学(3)&lt;/_social_category&gt;&lt;_collection_scope&gt;SCIE&lt;/_collection_scope&gt;&lt;/Details&gt;&lt;Extra&gt;&lt;DBUID&gt;{62B73418-E7EA-4772-A85B-742AAA2FBBE5}&lt;/DBUID&gt;&lt;/Extra&gt;&lt;/Item&gt;&lt;/References&gt;&lt;/Group&gt;&lt;/Citation&gt;_x000a_"/>
    <w:docVar w:name="NE.Ref{7BBEF1AA-4A51-41E3-A86C-1A5D2EA2520E}" w:val=" ADDIN NE.Ref.{7BBEF1AA-4A51-41E3-A86C-1A5D2EA2520E}&lt;Citation&gt;&lt;Group&gt;&lt;References&gt;&lt;Item&gt;&lt;ID&gt;156&lt;/ID&gt;&lt;UID&gt;{0D4AFCA5-C3A2-45DD-9FCA-88DDF4120C4D}&lt;/UID&gt;&lt;Title&gt;Trajectories of Systolic Blood Pressure in Children: Risk Factors and  Cardiometabolic Correlates&lt;/Title&gt;&lt;Template&gt;Journal Article&lt;/Template&gt;&lt;Star&gt;0&lt;/Star&gt;&lt;Tag&gt;0&lt;/Tag&gt;&lt;Author&gt;Yuan, W L; Kramer, M S; Michael, N; Sadananthan, S A; Tint, M T; Chen, L W; Pang, W W; Velan, S S; Godfrey, K M; Chong, Y S; Chong, MFF; Choo, JTL; Ling, L H; Eriksson, J G; Lee, Y S&lt;/Author&gt;&lt;Year&gt;2021&lt;/Year&gt;&lt;Details&gt;&lt;_accession_num&gt;34019883&lt;/_accession_num&gt;&lt;_author_adr&gt;Department of Paediatrics, Yong Loo Lin School of Medicine, National University  of Singapore, Singapore, Singapore.; Department of Obstetrics &amp;amp; Gynaecology, Yong Loo Lin School of Medicine, National  University of Singapore, Singapore, Singapore; Department of Paediatrics, Faculty  of Medicine, McGill University, Montreal, Canada; Department of Epidemiology,  Biostatistics and Occupational Health, Faculty of Medicine, McGill University,  Montreal, Canada.; Singapore Institute for Clinical Sciences, Agency for Science, Technology, and  Research (A∗STAR), Singapore, Singapore.; Singapore Institute for Clinical Sciences, Agency for Science, Technology, and  Research (A∗STAR), Singapore, Singapore.; Department of Obstetrics &amp;amp; Gynaecology, Yong Loo Lin School of Medicine, National  University of Singapore, Singapore, Singapore; Singapore Institute for Clinical  Sciences, Agency for Science, Technology, and Research (A∗STAR), Singapore,  Singapore.; Singapore Bioimaging Consortium, Agency for Science, Technology, and Research  (A∗STAR), Singapore, Singapore.; Department of Obstetrics &amp;amp; Gynaecology, Yong Loo Lin School of Medicine, National  University of Singapore, Singapore, Singapore.; Singapore Institute for Clinical Sciences, Agency for Science, Technology, and  Research (A∗STAR), Singapore, Singapore; HRB Centre for Health and Diet Research,  School of Public Health, Physiotherapy, and Sports Science, University College  Dublin, Dublin, Ireland.; Medical Research Council Lifecourse Epidemiology Unit and National Institute for  Health Research Southampton Biomedical Research Centre, University of Southampton  and University Hospital, Southampton National Health Service Foundation Trust,  Southampton, United Kingdom.; Department of Obstetrics &amp;amp; Gynaecology, Yong Loo Lin School of Medicine, National  University of Singapore, Singapore, Singapore; Singapore Institute for Clinical  Sciences, Agency for Science, Technology, and Research (A∗STAR), Singapore,  Singapore.; Singapore Institute for Clinical Sciences, Agency for Science, Technology, and  Research (A∗STAR), Singapore, Singapore; Saw Swee Hock School of Public Health,  National University of Singapore, Singapore, Singapore.; KK Women&amp;apos;s and Children&amp;apos;s Hospital, Singapore, Singapore.; Department of Medicine, Yong Loo Lin School of Medicine, National University of  Singapore, Singapore, Singapore; Department of Cardiology, National University  Heart Centre, Singapore, Singapore.; Department of Obstetrics &amp;amp; Gynaecology, Yong Loo Lin School of Medicine, National  University of Singapore, Singapore, Singapore; Singapore Institute for Clinical  Sciences, Agency for Science, Technology, and Research (A∗STAR), Singapore,  Singapore; Department of General Practice and Primary Health Care, University of  Helsinki and Helsinki University Hospital, Helsinki, Finland; Folkhälsan Research  Center, Helsinki, Finland.; Department of Paediatrics, Yong Loo Lin School of Medicine, National University  of Singapore, Singapore, Singapore; Singapore Institute for Clinical Sciences,  Agency for Science, Technology, and Research (A∗STAR), Singapore, Singapore; Khoo  Teck Puat-National University Children&amp;apos;s Medical Institute, National University  Hospital, National University Health System, Singapore, Singapore.&lt;/_author_adr&gt;&lt;_date_display&gt;2021 Sep&lt;/_date_display&gt;&lt;_date&gt;2021-09-01&lt;/_date&gt;&lt;_doi&gt;10.1016/j.jpeds.2021.05.027&lt;/_doi&gt;&lt;_isbn&gt;1097-6833 (Electronic); 0022-3476 (Print); 0022-3476 (Linking)&lt;/_isbn&gt;&lt;_journal&gt;J Pediatr&lt;/_journal&gt;&lt;_keywords&gt;GUSTO; adiposity; latent class mixed model; maternal hypertension; rapid weight gain&lt;/_keywords&gt;&lt;_language&gt;eng&lt;/_language&gt;&lt;_ori_publication&gt;Crown Copyright © 2021. Published by Elsevier Inc. All rights reserved.&lt;/_ori_publication&gt;&lt;_pages&gt;86-94.e6&lt;/_pages&gt;&lt;_subject_headings&gt;Age Factors; Blood Glucose/metabolism; Blood Pressure/*physiology; Body Mass Index; Cardiovascular Diseases/diagnosis/*epidemiology; Child; Child, Preschool; Cholesterol/blood; Female; Humans; Infant; Logistic Models; Male; Risk Factors; Singapore; Waist Circumference&lt;/_subject_headings&gt;&lt;_tertiary_title&gt;The Journal of pediatrics&lt;/_tertiary_title&gt;&lt;_type_work&gt;Journal Article; Research Support, Non-U.S. Gov&amp;apos;t&lt;/_type_work&gt;&lt;_url&gt;http://www.ncbi.nlm.nih.gov/entrez/query.fcgi?cmd=Retrieve&amp;amp;db=pubmed&amp;amp;dopt=Abstract&amp;amp;list_uids=34019883&amp;amp;query_hl=1&lt;/_url&gt;&lt;_volume&gt;236&lt;/_volume&gt;&lt;_created&gt;65006970&lt;/_created&gt;&lt;_modified&gt;65006970&lt;/_modified&gt;&lt;_impact_factor&gt;   6.314&lt;/_impact_factor&gt;&lt;_social_category&gt;医学(2)&lt;/_social_category&gt;&lt;_collection_scope&gt;SCIE&lt;/_collection_scope&gt;&lt;/Details&gt;&lt;Extra&gt;&lt;DBUID&gt;{3F9387F2-331A-44EC-89D9-44E8C1CA5F18}&lt;/DBUID&gt;&lt;/Extra&gt;&lt;/Item&gt;&lt;/References&gt;&lt;/Group&gt;&lt;Group&gt;&lt;References&gt;&lt;Item&gt;&lt;ID&gt;154&lt;/ID&gt;&lt;UID&gt;{4D7EF638-FC68-4535-88A3-F9B916DEACB1}&lt;/UID&gt;&lt;Title&gt;Diagnosis, Evaluation, and Management of High Blood Pressure in Children and  Adolescents&lt;/Title&gt;&lt;Template&gt;Journal Article&lt;/Template&gt;&lt;Star&gt;0&lt;/Star&gt;&lt;Tag&gt;0&lt;/Tag&gt;&lt;Author&gt;Baker-Smith, C M; Flinn, S K; Flynn, J T; Kaelber, D C; Blowey, D; Carroll, A E; Daniels, S R; de Ferranti, S D; Dionne, J M; Falkner, B; Gidding, S S; Goodwin, C; Leu, M G; Powers, M E; Rea, C; Samuels, J; Simasek, M; Thaker, V V; Urbina, E M&lt;/Author&gt;&lt;Year&gt;2018&lt;/Year&gt;&lt;Details&gt;&lt;_accession_num&gt;30126937&lt;/_accession_num&gt;&lt;_author_adr&gt;Division of Cardiology, Department of Pediatrics, School of Medicine, University  of Maryland, Baltimore, Maryland; cbaker-smith@som.umaryland.edu.; Consultant, Washington, District of Columbia.; Division of Nephrology, Department of Pediatrics, University of Washington and  Seattle Children&amp;apos;s Hospital, Seattle, Washington.; Division of General Internal Medicine, Departments of Pediatrics and Population  and Quantitative Health Sciences, Case Western Reserve University and Center for  Clinical Informatics Research and Education, The MetroHealth System, Cleveland,  Ohio.; University of Missouri-Kansas City, Children&amp;apos;s Mercy Kansas City, Children&amp;apos;s  Mercy Integrated Care Solutions, Kansas City, Missouri.; Department of Pediatrics, School of Medicine, Indiana University, Indianapolis,  Indiana.; Department of Pediatrics, School of Medicine, University of Colorado, Children&amp;apos;s  Hospital Colorado, Aurora, Colorado.; Preventive Cardiology Clinic.; Division of Nephrology, Department of Pediatrics, University of British Columbia  and BC Children&amp;apos;s Hospital, Vancouver, British Columbia, Canada.; Departments of Medicine and Pediatrics, Thomas Jefferson University,  Philadelphia, Pennsylvania.; Cardiology Division, Nemours Cardiac Center, A. I. duPont Hospital for Children  and Department of Pediatrics, Sidney Kimmel Medical College, Thomas Jefferson  University, Philadelphia, Pennsylvania.; National Pediatric Blood Pressure Awareness Foundation, Prairieville, Louisiana.; Departments of Pediatrics and Biomedical Informatics and Medical Education,  University of Washington, University of Washington Medicine Information  Technology Services, and Seattle Children&amp;apos;s Hospital, Seattle, Washington.; Department of Pediatrics, Morehouse School of Medicine, Atlanta, Georgia.; Primary Care at Longwood, and.; Departments of Pediatrics and Internal Medicine, McGovern School of Medicine,  University of Texas, Houston, Texas.; Department of Pediatrics, UPMC Shadyside Family Medicine Residency, University of  Pittsburgh Medical Center, Children&amp;apos;s Hospital of Pittsburgh and School of  Medicine, University of Pittsburgh, Pittsburgh, Pennsylvania.; Department of Medicine, Boston Children&amp;apos;s Hospital, Harvard Medical School,  Harvard University, Boston, Massachusetts.; Division of Molecular Genetics, Department of Pediatrics, Columbia University  Irving Medical Center, Columbia University, New York, New York.; Broad Institute, Cambridge, Massachusetts; and.; Preventive Cardiology, Cincinnati Children&amp;apos;s Hospital Medical Center, Cincinnati,  Ohio.&lt;/_author_adr&gt;&lt;_date_display&gt;2018 Sep&lt;/_date_display&gt;&lt;_date&gt;2018-09-01&lt;/_date&gt;&lt;_doi&gt;10.1542/peds.2018-2096&lt;/_doi&gt;&lt;_isbn&gt;1098-4275 (Electronic); 0031-4005 (Linking)&lt;/_isbn&gt;&lt;_issue&gt;3&lt;/_issue&gt;&lt;_journal&gt;Pediatrics&lt;/_journal&gt;&lt;_language&gt;eng&lt;/_language&gt;&lt;_ori_publication&gt;Copyright © 2018 by the American Academy of Pediatrics.&lt;/_ori_publication&gt;&lt;_subject_headings&gt;Adolescent; Antihypertensive Agents/therapeutic use; Blood Pressure; Blood Pressure Determination/*methods; Child; Female; Humans; Hypertension/*diagnosis/drug therapy; Male; Mass Screening/*methods; Practice Guidelines as Topic&lt;/_subject_headings&gt;&lt;_tertiary_title&gt;Pediatrics&lt;/_tertiary_title&gt;&lt;_type_work&gt;Journal Article; Systematic Review&lt;/_type_work&gt;&lt;_url&gt;http://www.ncbi.nlm.nih.gov/entrez/query.fcgi?cmd=Retrieve&amp;amp;db=pubmed&amp;amp;dopt=Abstract&amp;amp;list_uids=30126937&amp;amp;query_hl=1&lt;/_url&gt;&lt;_volume&gt;142&lt;/_volume&gt;&lt;_created&gt;65006962&lt;/_created&gt;&lt;_modified&gt;65006962&lt;/_modified&gt;&lt;_impact_factor&gt;   9.703&lt;/_impact_factor&gt;&lt;_social_category&gt;医学(2)&lt;/_social_category&gt;&lt;_collection_scope&gt;SCIE&lt;/_collection_scope&gt;&lt;/Details&gt;&lt;Extra&gt;&lt;DBUID&gt;{3F9387F2-331A-44EC-89D9-44E8C1CA5F18}&lt;/DBUID&gt;&lt;/Extra&gt;&lt;/Item&gt;&lt;/References&gt;&lt;/Group&gt;&lt;/Citation&gt;_x000a_"/>
    <w:docVar w:name="NE.Ref{7BCC47CB-E3E2-4426-A30D-29FE64B955FA}" w:val=" ADDIN NE.Ref.{7BCC47CB-E3E2-4426-A30D-29FE64B955FA}&lt;Citation&gt;&lt;Group&gt;&lt;References&gt;&lt;Item&gt;&lt;ID&gt;169&lt;/ID&gt;&lt;UID&gt;{097C5213-5FEA-4F89-BDFD-FE8527634244}&lt;/UID&gt;&lt;Title&gt;Improved lifestyle is associated with improved depression, anxiety and well-being over time in UK healthcare professionals during the COVID-19 pandemic: insights from the CoPE-HCP cohort study&lt;/Title&gt;&lt;Template&gt;Journal Article&lt;/Template&gt;&lt;Star&gt;0&lt;/Star&gt;&lt;Tag&gt;0&lt;/Tag&gt;&lt;Author&gt;Mohammed, Y Khanji; George, Collett; Thomas, Godec; Carmela, Maniero; Sher, May Ng; Imrana, Siddiqui; Jaya, Gupta; Vikas, Kapil; Ajay, Gupta&lt;/Author&gt;&lt;Year&gt;2023&lt;/Year&gt;&lt;Details&gt;&lt;_alternate_title&gt;Gen Psych&lt;/_alternate_title&gt;&lt;_collection_scope&gt;CSCD;ESCI&lt;/_collection_scope&gt;&lt;_created&gt;65210270&lt;/_created&gt;&lt;_date&gt;2023-01-01&lt;/_date&gt;&lt;_date_display&gt;2023/01/01&lt;/_date_display&gt;&lt;_doi&gt;10.1136/gpsych-2022-100908&lt;/_doi&gt;&lt;_issue&gt;1&lt;/_issue&gt;&lt;_journal&gt;General Psychiatry&lt;/_journal&gt;&lt;_modified&gt;65224630&lt;/_modified&gt;&lt;_pages&gt;e100908&lt;/_pages&gt;&lt;_url&gt;http://gpsych.bmj.com/content/36/1/e100908.abstract&lt;/_url&gt;&lt;_volume&gt;36&lt;/_volume&gt;&lt;_accessed&gt;65224655&lt;/_accessed&gt;&lt;/Details&gt;&lt;Extra/&gt;&lt;/Item&gt;&lt;/References&gt;&lt;/Group&gt;&lt;Group&gt;&lt;References&gt;&lt;Item&gt;&lt;ID&gt;38&lt;/ID&gt;&lt;UID&gt;{158B241D-FD0D-4354-98B7-30EB9B64BAE5}&lt;/UID&gt;&lt;Title&gt;Risk of mental health problems in adolescents skipping meals: The Korean National  Health and Nutrition Examination Survey 2010 to 2012&lt;/Title&gt;&lt;Template&gt;Journal Article&lt;/Template&gt;&lt;Star&gt;0&lt;/Star&gt;&lt;Tag&gt;0&lt;/Tag&gt;&lt;Author&gt;Lee, G; Han, K; Kim, H&lt;/Author&gt;&lt;Year&gt;2017&lt;/Year&gt;&lt;Details&gt;&lt;_accessed&gt;65224634&lt;/_accessed&gt;&lt;_accession_num&gt;28196640&lt;/_accession_num&gt;&lt;_author_adr&gt;Department of Family Health Nursing, College of Nursing, The Catholic University  of Korea, Seoul, Republic of Korea. Electronic address: kjdooly@catholic.ac.kr.; Department of Biostatistics, College of Medicine, The Catholic University of  Korea, Seoul, Republic of Korea.; Department of Nursing, College of Nursing, Catholic University of Pusan, Busan,  Republic of Korea.&lt;/_author_adr&gt;&lt;_collection_scope&gt;SSCI;SCIE&lt;/_collection_scope&gt;&lt;_created&gt;65048984&lt;/_created&gt;&lt;_date&gt;2017-07-01&lt;/_date&gt;&lt;_date_display&gt;2017 Jul-Aug&lt;/_date_display&gt;&lt;_doi&gt;10.1016/j.outlook.2017.01.007&lt;/_doi&gt;&lt;_impact_factor&gt;   3.315&lt;/_impact_factor&gt;&lt;_isbn&gt;1528-3968 (Electronic); 0029-6554 (Linking)&lt;/_isbn&gt;&lt;_issue&gt;4&lt;/_issue&gt;&lt;_journal&gt;Nurs Outlook&lt;/_journal&gt;&lt;_keywords&gt;Adolescent; Mental health; Skipping meal&lt;/_keywords&gt;&lt;_language&gt;eng&lt;/_language&gt;&lt;_modified&gt;65224634&lt;/_modified&gt;&lt;_ori_publication&gt;Copyright © 2017 Elsevier Inc. All rights reserved.&lt;/_ori_publication&gt;&lt;_pages&gt;411-419&lt;/_pages&gt;&lt;_social_category&gt;医学(2)&lt;/_social_category&gt;&lt;_subject_headings&gt;Adolescent; Adolescent Behavior/*physiology; Cross-Sectional Studies; Feeding Behavior/*psychology; Female; Humans; Male; Meals/*psychology; Mental Disorders/epidemiology/*etiology; Republic of Korea/epidemiology; Risk Assessment&lt;/_subject_headings&gt;&lt;_tertiary_title&gt;Nursing outlook&lt;/_tertiary_title&gt;&lt;_type_work&gt;Journal Article; Research Support, Non-U.S. Gov&amp;apos;t&lt;/_type_work&gt;&lt;_url&gt;http://www.ncbi.nlm.nih.gov/entrez/query.fcgi?cmd=Retrieve&amp;amp;db=pubmed&amp;amp;dopt=Abstract&amp;amp;list_uids=28196640&amp;amp;query_hl=1&lt;/_url&gt;&lt;_volume&gt;65&lt;/_volume&gt;&lt;/Details&gt;&lt;Extra&gt;&lt;DBUID&gt;{B229E695-20C0-47E4-A960-6A523A810098}&lt;/DBUID&gt;&lt;/Extra&gt;&lt;/Item&gt;&lt;/References&gt;&lt;/Group&gt;&lt;/Citation&gt;_x000a_"/>
    <w:docVar w:name="NE.Ref{7BF1C533-5C28-462E-A2A8-D6A9BF560EAE}" w:val=" ADDIN NE.Ref.{7BF1C533-5C28-462E-A2A8-D6A9BF560EAE}&lt;Citation&gt;&lt;Group&gt;&lt;References&gt;&lt;Item&gt;&lt;ID&gt;71&lt;/ID&gt;&lt;UID&gt;{76AFBE25-CC33-4217-B48A-F5AD5C867676}&lt;/UID&gt;&lt;Title&gt;Appraisal of Clinical Practice Guideline: Canadian 24-hour movement guidelines  for children and youth: An integration of physical activity, sedentary behaviour,  and sleep&lt;/Title&gt;&lt;Template&gt;Journal Article&lt;/Template&gt;&lt;Star&gt;0&lt;/Star&gt;&lt;Tag&gt;0&lt;/Tag&gt;&lt;Author&gt;Clutterbuck, G L; Johnston, L M&lt;/Author&gt;&lt;Year&gt;2021&lt;/Year&gt;&lt;Details&gt;&lt;_accession_num&gt;34127418&lt;/_accession_num&gt;&lt;_author_adr&gt;The University of Western Sydney.; The University of Queensland, Australia.&lt;/_author_adr&gt;&lt;_collection_scope&gt;SCIE&lt;/_collection_scope&gt;&lt;_created&gt;64818203&lt;/_created&gt;&lt;_date&gt;2021-07-01&lt;/_date&gt;&lt;_date_display&gt;2021 Jul&lt;/_date_display&gt;&lt;_doi&gt;10.1016/j.jphys.2021.05.002&lt;/_doi&gt;&lt;_impact_factor&gt;  10.714&lt;/_impact_factor&gt;&lt;_isbn&gt;1836-9561 (Electronic); 1836-9561 (Linking)&lt;/_isbn&gt;&lt;_issue&gt;3&lt;/_issue&gt;&lt;_journal&gt;J Physiother&lt;/_journal&gt;&lt;_language&gt;eng&lt;/_language&gt;&lt;_modified&gt;64818203&lt;/_modified&gt;&lt;_pages&gt;223&lt;/_pages&gt;&lt;_social_category&gt;医学(1)&lt;/_social_category&gt;&lt;_subject_headings&gt;Adolescent; Canada; Child; Cross-Sectional Studies; *Exercise; Guideline Adherence; Humans; *Sedentary Behavior; Sleep&lt;/_subject_headings&gt;&lt;_tertiary_title&gt;Journal of physiotherapy&lt;/_tertiary_title&gt;&lt;_type_work&gt;Practice Guideline&lt;/_type_work&gt;&lt;_url&gt;http://www.ncbi.nlm.nih.gov/entrez/query.fcgi?cmd=Retrieve&amp;amp;db=pubmed&amp;amp;dopt=Abstract&amp;amp;list_uids=34127418&amp;amp;query_hl=1&lt;/_url&gt;&lt;_volume&gt;67&lt;/_volume&gt;&lt;/Details&gt;&lt;Extra&gt;&lt;DBUID&gt;{62B73418-E7EA-4772-A85B-742AAA2FBBE5}&lt;/DBUID&gt;&lt;/Extra&gt;&lt;/Item&gt;&lt;/References&gt;&lt;/Group&gt;&lt;Group&gt;&lt;References&gt;&lt;Item&gt;&lt;ID&gt;108&lt;/ID&gt;&lt;UID&gt;{1DE9FAC6-8E8F-418F-BE17-0906F090073F}&lt;/UID&gt;&lt;Title&gt;Adherence to 24-hour movement guidelines in children with mental, behavioral, and developmental disorders: Data from the 2016–2020 National Survey of Children&amp;apos;s Health&lt;/Title&gt;&lt;Template&gt;Journal Article&lt;/Template&gt;&lt;Star&gt;0&lt;/Star&gt;&lt;Tag&gt;0&lt;/Tag&gt;&lt;Author&gt;Pan, Ning; Lin, Li-Zi; Nassis, George P; Wang, Xin; Ou, Xiao-Xuan; Cai, Li; Jing, Jin; Feng, Qiang; Dong, Guang-Hui; Li, Xiu-Hong&lt;/Author&gt;&lt;Year&gt;2022&lt;/Year&gt;&lt;Details&gt;&lt;_alternate_title&gt;Journal of Sport and Health Science&lt;/_alternate_title&gt;&lt;_collection_scope&gt;SSCI;SCIE&lt;/_collection_scope&gt;&lt;_created&gt;64871062&lt;/_created&gt;&lt;_date&gt;2022-01-01&lt;/_date&gt;&lt;_date_display&gt;2022&lt;/_date_display&gt;&lt;_doi&gt;https://doi.org/10.1016/j.jshs.2022.12.003&lt;/_doi&gt;&lt;_impact_factor&gt;  13.077&lt;/_impact_factor&gt;&lt;_isbn&gt;2095-2546&lt;/_isbn&gt;&lt;_journal&gt;Journal of Sport and Health Science&lt;/_journal&gt;&lt;_keywords&gt;Mental disorders; Physical activity; Sedentary behavior; Sleep&lt;/_keywords&gt;&lt;_modified&gt;64871063&lt;/_modified&gt;&lt;_social_category&gt;医学(1)&lt;/_social_category&gt;&lt;_url&gt;https://www.sciencedirect.com/science/article/pii/S209525462200117X&lt;/_url&gt;&lt;/Details&gt;&lt;Extra&gt;&lt;DBUID&gt;{62B73418-E7EA-4772-A85B-742AAA2FBBE5}&lt;/DBUID&gt;&lt;/Extra&gt;&lt;/Item&gt;&lt;/References&gt;&lt;/Group&gt;&lt;/Citation&gt;_x000a_"/>
    <w:docVar w:name="NE.Ref{7BFECC87-6908-4D41-AE33-B9973552360F}" w:val=" ADDIN NE.Ref.{7BFECC87-6908-4D41-AE33-B9973552360F}"/>
    <w:docVar w:name="NE.Ref{7C468042-6468-4CD6-B186-48B6D97B0619}" w:val=" ADDIN NE.Ref.{7C468042-6468-4CD6-B186-48B6D97B0619}&lt;Citation&gt;&lt;Group&gt;&lt;References&gt;&lt;Item&gt;&lt;ID&gt;706&lt;/ID&gt;&lt;UID&gt;{A6D73C79-1580-479F-8FE4-41DB70B1AF47}&lt;/UID&gt;&lt;Title&gt;Adverse physiological and psychological effects of screen time on children and  adolescents: Literature review and case study&lt;/Title&gt;&lt;Template&gt;Journal Article&lt;/Template&gt;&lt;Star&gt;0&lt;/Star&gt;&lt;Tag&gt;0&lt;/Tag&gt;&lt;Author&gt;Lissak, G&lt;/Author&gt;&lt;Year&gt;2018&lt;/Year&gt;&lt;Details&gt;&lt;_accession_num&gt;29499467&lt;/_accession_num&gt;&lt;_author_adr&gt;Meuhedet Health Services, Jerusalem, Israel. Electronic address:  gadilk@gmail.com.&lt;/_author_adr&gt;&lt;_collection_scope&gt;SCIE&lt;/_collection_scope&gt;&lt;_created&gt;65274692&lt;/_created&gt;&lt;_date&gt;2018-07-01&lt;/_date&gt;&lt;_date_display&gt;2018 Jul&lt;/_date_display&gt;&lt;_doi&gt;10.1016/j.envres.2018.01.015&lt;/_doi&gt;&lt;_impact_factor&gt;   8.431&lt;/_impact_factor&gt;&lt;_isbn&gt;1096-0953 (Electronic); 0013-9351 (Linking)&lt;/_isbn&gt;&lt;_journal&gt;Environ Res&lt;/_journal&gt;&lt;_keywords&gt;ADHD; Addiction; Adiposity; Adolescents; Children; Depression; Gaming; Hypertension; Internet; Screen time; Sedentary behavior; Sleep deprivation; Stress&lt;/_keywords&gt;&lt;_language&gt;eng&lt;/_language&gt;&lt;_modified&gt;65274692&lt;/_modified&gt;&lt;_ori_publication&gt;Copyright © 2018 Elsevier Inc. All rights reserved.&lt;/_ori_publication&gt;&lt;_pages&gt;149-157&lt;/_pages&gt;&lt;_social_category&gt;环境科学(2) &amp;amp; 公共卫生、环境卫生与职业卫生(2)&lt;/_social_category&gt;&lt;_subject_headings&gt;Adolescent; *Adolescent Behavior; Child; Depression/epidemiology; Humans; Internet/trends; *Screen Time; Sleep/physiology&lt;/_subject_headings&gt;&lt;_tertiary_title&gt;Environmental research&lt;/_tertiary_title&gt;&lt;_type_work&gt;Journal Article; Review&lt;/_type_work&gt;&lt;_url&gt;http://www.ncbi.nlm.nih.gov/entrez/query.fcgi?cmd=Retrieve&amp;amp;db=pubmed&amp;amp;dopt=Abstract&amp;amp;list_uids=29499467&amp;amp;query_hl=1&lt;/_url&gt;&lt;_volume&gt;164&lt;/_volume&gt;&lt;/Details&gt;&lt;Extra&gt;&lt;DBUID&gt;{DE16ABCE-A785-434C-BF43-2FE58866AFDD}&lt;/DBUID&gt;&lt;/Extra&gt;&lt;/Item&gt;&lt;/References&gt;&lt;/Group&gt;&lt;Group&gt;&lt;References&gt;&lt;Item&gt;&lt;ID&gt;4059&lt;/ID&gt;&lt;UID&gt;{CA0CBE13-B3AD-4952-932C-ABA08A7E9AD2}&lt;/UID&gt;&lt;Title&gt;Can internet use become addictive?&lt;/Title&gt;&lt;Template&gt;Journal Article&lt;/Template&gt;&lt;Star&gt;0&lt;/Star&gt;&lt;Tag&gt;0&lt;/Tag&gt;&lt;Author&gt;Brand, Matthias&lt;/Author&gt;&lt;Year&gt;2022&lt;/Year&gt;&lt;Details&gt;&lt;_accessed&gt;65098426&lt;/_accessed&gt;&lt;_collection_scope&gt;SCIE&lt;/_collection_scope&gt;&lt;_created&gt;64937575&lt;/_created&gt;&lt;_date&gt;64366560&lt;/_date&gt;&lt;_db_updated&gt;CrossRef&lt;/_db_updated&gt;&lt;_doi&gt;10.1126/science.abn4189&lt;/_doi&gt;&lt;_impact_factor&gt;  56.900&lt;/_impact_factor&gt;&lt;_isbn&gt;0036-8075&lt;/_isbn&gt;&lt;_issue&gt;6595&lt;/_issue&gt;&lt;_journal&gt;Science&lt;/_journal&gt;&lt;_modified&gt;65118883&lt;/_modified&gt;&lt;_pages&gt;798-799&lt;/_pages&gt;&lt;_social_category&gt;综合性期刊(1)&lt;/_social_category&gt;&lt;_tertiary_title&gt;Science&lt;/_tertiary_title&gt;&lt;_url&gt;https://www.science.org/doi/10.1126/science.abn4189&lt;/_url&gt;&lt;_volume&gt;376&lt;/_volume&gt;&lt;/Details&gt;&lt;Extra/&gt;&lt;/Item&gt;&lt;/References&gt;&lt;/Group&gt;&lt;/Citation&gt;_x000a_"/>
    <w:docVar w:name="NE.Ref{7C4A73DA-66D1-4CD5-84E7-C5D447FC197E}" w:val=" ADDIN NE.Ref.{7C4A73DA-66D1-4CD5-84E7-C5D447FC197E} ADDIN NE.Ref.{7C4A73DA-66D1-4CD5-84E7-C5D447FC197E} ADDIN NE.Ref.{7C4A73DA-66D1-4CD5-84E7-C5D447FC197E}&lt;Citation&gt;&lt;Group&gt;&lt;References&gt;&lt;Item&gt;&lt;ID&gt;2564&lt;/ID&gt;&lt;UID&gt;{1F175895-5865-4DF8-BEF1-131CB458DE28}&lt;/UID&gt;&lt;Title&gt;Fetal glucocorticoid receptor (Nr3c1) deficiency alters the landscape of DNA methylation of murine placenta in a sex-dependent manner and is associated to anxiety-like behavior in adulthood&lt;/Title&gt;&lt;Template&gt;Journal Article&lt;/Template&gt;&lt;Star&gt;0&lt;/Star&gt;&lt;Tag&gt;0&lt;/Tag&gt;&lt;Author&gt;Schmidt, M; Lax, E; Zhou, R; Cheishvili, D; Ruder, A M; Ludiro, A; Lapert, F; Macedo, Da Cruz A; Sandrini, P; Calzoni, T; Vaisheva, F; Brandwein, C; Luoni, A; Massart, R; Lanfumey, L; Riva, M A; Deuschle, M; Gass, P; Szyf, M&lt;/Author&gt;&lt;Year&gt;2019&lt;/Year&gt;&lt;Details&gt;&lt;_accession_num&gt;30655507&lt;/_accession_num&gt;&lt;_author_adr&gt;Central Institute of Mental Health Mannheim (ZI), Medical Faculty of Mannheim, University of Heidelberg, J5, 68159, Mannheim, Germany. michaela.schmidt@zi-mannheim.de.; Department of Pharmacology &amp;amp; Therapeutics, McGill University, Montreal, QC, H3G 1Y6, Canada.; Sackler Program for Epigenetics and Psychobiology, McGill University, Montreal, QC, H3G 1Y6, Canada.; Department of Pharmacology &amp;amp; Therapeutics, McGill University, Montreal, QC, H3G 1Y6, Canada.; Department of Pharmacology &amp;amp; Therapeutics, McGill University, Montreal, QC, H3G 1Y6, Canada.; Sackler Program for Epigenetics and Psychobiology, McGill University, Montreal, QC, H3G 1Y6, Canada.; Central Institute of Mental Health Mannheim (ZI), Medical Faculty of Mannheim, University of Heidelberg, J5, 68159, Mannheim, Germany.; Department of Pharmacological and Biomolecular Sciences, University of Milan, Via Balzaretti, 9, I-20133, Milan, Italy.; Central Institute of Mental Health Mannheim (ZI), Medical Faculty of Mannheim, University of Heidelberg, J5, 68159, Mannheim, Germany.; Central Institute of Mental Health Mannheim (ZI), Medical Faculty of Mannheim, University of Heidelberg, J5, 68159, Mannheim, Germany.; Department of Pharmacological and Biomolecular Sciences, University of Milan, Via Balzaretti, 9, I-20133, Milan, Italy.; Department of Pharmacological and Biomolecular Sciences, University of Milan, Via Balzaretti, 9, I-20133, Milan, Italy.; Department of Pharmacology &amp;amp; Therapeutics, McGill University, Montreal, QC, H3G 1Y6, Canada.; Central Institute of Mental Health Mannheim (ZI), Medical Faculty of Mannheim, University of Heidelberg, J5, 68159, Mannheim, Germany.; Department of Pharmacological and Biomolecular Sciences, University of Milan, Via Balzaretti, 9, I-20133, Milan, Italy.; Sackler Program for Epigenetics and Psychobiology, McGill University, Montreal, QC, H3G 1Y6, Canada.; Inserm, U894, Centre de Psychiatrie et Neurosciences, 75014, Paris, France.; Inserm, U894, Centre de Psychiatrie et Neurosciences, 75014, Paris, France.; Universite Paris Descartes, UMRS894, 75014, Paris, France.; Department of Pharmacological and Biomolecular Sciences, University of Milan, Via Balzaretti, 9, I-20133, Milan, Italy.; Central Institute of Mental Health Mannheim (ZI), Medical Faculty of Mannheim, University of Heidelberg, J5, 68159, Mannheim, Germany.; Central Institute of Mental Health Mannheim (ZI), Medical Faculty of Mannheim, University of Heidelberg, J5, 68159, Mannheim, Germany.; Department of Pharmacology &amp;amp; Therapeutics, McGill University, Montreal, QC, H3G 1Y6, Canada.; Sackler Program for Epigenetics and Psychobiology, McGill University, Montreal, QC, H3G 1Y6, Canada.&lt;/_author_adr&gt;&lt;_date_display&gt;2019 Jan 17&lt;/_date_display&gt;&lt;_date&gt;2019-01-17&lt;/_date&gt;&lt;_doi&gt;10.1038/s41398-018-0348-7&lt;/_doi&gt;&lt;_isbn&gt;2158-3188 (Electronic); 2158-3188 (Linking)&lt;/_isbn&gt;&lt;_issue&gt;1&lt;/_issue&gt;&lt;_journal&gt;Transl Psychiatry&lt;/_journal&gt;&lt;_language&gt;eng&lt;/_language&gt;&lt;_pages&gt;23&lt;/_pages&gt;&lt;_subject_headings&gt;Animals; Anxiety Disorders/*genetics; *Behavior, Animal; CpG Islands; *DNA Methylation; Disease Models, Animal; Epigenesis, Genetic; Female; Fetus; Male; Mice; Mice, Knockout; *Placenta; Pregnancy; Prenatal Exposure Delayed Effects/genetics; Receptors, Glucocorticoid/*deficiency; *Sex Factors&lt;/_subject_headings&gt;&lt;_tertiary_title&gt;Translational psychiatry&lt;/_tertiary_title&gt;&lt;_type_work&gt;Journal Article; Research Support, Non-U.S. Gov&amp;apos;t&lt;/_type_work&gt;&lt;_url&gt;http://www.ncbi.nlm.nih.gov/entrez/query.fcgi?cmd=Retrieve&amp;amp;db=pubmed&amp;amp;dopt=Abstract&amp;amp;list_uids=30655507&amp;amp;query_hl=1&lt;/_url&gt;&lt;_volume&gt;9&lt;/_volume&gt;&lt;_created&gt;63903781&lt;/_created&gt;&lt;_modified&gt;63903781&lt;/_modified&gt;&lt;_db_updated&gt;PubMed&lt;/_db_updated&gt;&lt;_impact_factor&gt;   5.280&lt;/_impact_factor&gt;&lt;_accessed&gt;63903786&lt;/_accessed&gt;&lt;/Details&gt;&lt;Extra&gt;&lt;DBUID&gt;{93870BB0-CAEF-4F07-AAE0-DA131E288E28}&lt;/DBUID&gt;&lt;/Extra&gt;&lt;/Item&gt;&lt;/References&gt;&lt;/Group&gt;&lt;/Citation&gt;_x000a_"/>
    <w:docVar w:name="NE.Ref{7C852CB9-5A9C-4300-958C-4E1CC522047C}" w:val=" ADDIN NE.Ref.{7C852CB9-5A9C-4300-958C-4E1CC522047C}&lt;Citation&gt;&lt;Group&gt;&lt;References&gt;&lt;Item&gt;&lt;ID&gt;47&lt;/ID&gt;&lt;UID&gt;{E20DA0CE-C592-4B4C-9AB3-3D9109EB48CC}&lt;/UID&gt;&lt;Title&gt;Inverse relationship between sleep duration and myopia&lt;/Title&gt;&lt;Template&gt;Journal Article&lt;/Template&gt;&lt;Star&gt;0&lt;/Star&gt;&lt;Tag&gt;0&lt;/Tag&gt;&lt;Author&gt;Jee, D; Morgan, I G; Kim, E C&lt;/Author&gt;&lt;Year&gt;2016&lt;/Year&gt;&lt;Details&gt;&lt;_accession_num&gt;26031352&lt;/_accession_num&gt;&lt;_author_adr&gt;Department of Ophthalmology and Visual Science, College of Medicine, Catholic University of Korea, Suwon, Korea.; Department of Epidemiology and Biostatistics, Harvard School of Public Health, Boston, MA, USA.; Research School of Biology, ARC Centre of Excellence in Vision Science, St. Vincent&amp;apos;s Hospital, Australian National University, Canberra, ACT, Australia.; Department of Ophthalmology and Visual Science, College of Medicine, St. Mary&amp;apos;s Hospital, Catholic University of Korea, Buchon, Korea.&lt;/_author_adr&gt;&lt;_date_display&gt;2016 May&lt;/_date_display&gt;&lt;_date&gt;2016-05-01&lt;/_date&gt;&lt;_doi&gt;10.1111/aos.12776&lt;/_doi&gt;&lt;_isbn&gt;1755-3768 (Electronic); 1755-375X (Linking)&lt;/_isbn&gt;&lt;_issue&gt;3&lt;/_issue&gt;&lt;_journal&gt;Acta Ophthalmol&lt;/_journal&gt;&lt;_keywords&gt;Korea; high myopia; myopia; sleep&lt;/_keywords&gt;&lt;_language&gt;eng&lt;/_language&gt;&lt;_ori_publication&gt;(c) 2015 Acta Ophthalmologica Scandinavica Foundation. Published by John Wiley &amp;amp; _x000d__x000a_      Sons Ltd.&lt;/_ori_publication&gt;&lt;_pages&gt;e204-10&lt;/_pages&gt;&lt;_subject_headings&gt;Adolescent; Body Constitution; Child; Cross-Sectional Studies; Female; Humans; Male; Myopia/*epidemiology/physiopathology; Myopia, Degenerative/epidemiology/physiopathology; Nutrition Surveys; Odds Ratio; Prevalence; Republic of Korea/epidemiology; Sleep/*physiology; Sleep Wake Disorders/physiopathology; Time Factors; Young Adult&lt;/_subject_headings&gt;&lt;_tertiary_title&gt;Acta ophthalmologica&lt;/_tertiary_title&gt;&lt;_type_work&gt;Journal Article&lt;/_type_work&gt;&lt;_url&gt;http://www.ncbi.nlm.nih.gov/entrez/query.fcgi?cmd=Retrieve&amp;amp;db=pubmed&amp;amp;dopt=Abstract&amp;amp;list_uids=26031352&amp;amp;query_hl=1&lt;/_url&gt;&lt;_volume&gt;94&lt;/_volume&gt;&lt;_created&gt;63570852&lt;/_created&gt;&lt;_modified&gt;63570852&lt;/_modified&gt;&lt;_db_updated&gt;PubMed&lt;/_db_updated&gt;&lt;_impact_factor&gt;   3.362&lt;/_impact_factor&gt;&lt;_collection_scope&gt;SCI;SCIE&lt;/_collection_scope&gt;&lt;/Details&gt;&lt;Extra&gt;&lt;DBUID&gt;{5D4A96AE-2D4D-41F0-9DA9-F21F7ED3972F}&lt;/DBUID&gt;&lt;/Extra&gt;&lt;/Item&gt;&lt;/References&gt;&lt;/Group&gt;&lt;/Citation&gt;_x000a_"/>
    <w:docVar w:name="NE.Ref{7C8D59CB-3D32-4CB1-91A6-8EB3517BE13A}" w:val=" ADDIN NE.Ref.{7C8D59CB-3D32-4CB1-91A6-8EB3517BE13A}&lt;Citation&gt;&lt;Group&gt;&lt;References&gt;&lt;Item&gt;&lt;ID&gt;34&lt;/ID&gt;&lt;UID&gt;{8F3A8542-E091-4958-A724-781D869C62B8}&lt;/UID&gt;&lt;Title&gt;2013年河南省大学生减肥行为现状调查&lt;/Title&gt;&lt;Template&gt;Journal Article&lt;/Template&gt;&lt;Star&gt;0&lt;/Star&gt;&lt;Tag&gt;0&lt;/Tag&gt;&lt;Author&gt;李凤娟; 袁蒲; 杨汴生; 何健; 孙经; 王旭&lt;/Author&gt;&lt;Year&gt;2017&lt;/Year&gt;&lt;Details&gt;&lt;_accessed&gt;62566807&lt;/_accessed&gt;&lt;_author_aff&gt;河南省疾病预防控制中心;&lt;/_author_aff&gt;&lt;_created&gt;62566159&lt;/_created&gt;&lt;_custom1&gt;27&lt;/_custom1&gt;&lt;_date&gt;2017-10-10&lt;/_date&gt;&lt;_db_provider&gt;CNKI: 期刊&lt;/_db_provider&gt;&lt;_db_updated&gt;CNKI - Reference&lt;/_db_updated&gt;&lt;_issue&gt;10&lt;/_issue&gt;&lt;_journal&gt;预防医学论坛&lt;/_journal&gt;&lt;_keywords&gt;大学生;体型认知;减肥行为;人群特征&lt;/_keywords&gt;&lt;_modified&gt;62566733&lt;/_modified&gt;&lt;_pages&gt;759-761&lt;/_pages&gt;&lt;_url&gt;http://kns.cnki.net/KCMS/detail/detail.aspx?FileName=YXWX201710012&amp;amp;DbName=CJFQ2017&lt;/_url&gt;&lt;_volume&gt;23&lt;/_volume&gt;&lt;_translated_author&gt;Li, Fengjuan;Yuan, Pu;Yang, Biansheng;He, Jian;Sun, Jing;Wang, Xu&lt;/_translated_author&gt;&lt;/Details&gt;&lt;Extra&gt;&lt;DBUID&gt;{1298737D-6330-4780-9F08-2412F22521A4}&lt;/DBUID&gt;&lt;/Extra&gt;&lt;/Item&gt;&lt;/References&gt;&lt;/Group&gt;&lt;/Citation&gt;_x000a_"/>
    <w:docVar w:name="NE.Ref{7CBF0FD4-A22E-4B28-B9EF-DD120CC09242}" w:val=" ADDIN NE.Ref.{7CBF0FD4-A22E-4B28-B9EF-DD120CC09242}&lt;Citation&gt;&lt;Group&gt;&lt;References&gt;&lt;Item&gt;&lt;ID&gt;3116&lt;/ID&gt;&lt;UID&gt;{90C17A67-E357-4208-8007-9D941913FCCD}&lt;/UID&gt;&lt;Title&gt;Stress, Epigenetics and Depression: A Systematic Review&lt;/Title&gt;&lt;Template&gt;Journal Article&lt;/Template&gt;&lt;Star&gt;0&lt;/Star&gt;&lt;Tag&gt;0&lt;/Tag&gt;&lt;Author&gt;Park, C; Rosenblat, J; Brietzke, E; Pan, Z; Lee, Y; Cao, B; Zuckerman, H; Kalantarova, A; McIntyre, R S&lt;/Author&gt;&lt;Year&gt;2019&lt;/Year&gt;&lt;Details&gt;&lt;_accessed&gt;62771918&lt;/_accessed&gt;&lt;_accession_num&gt;31005627&lt;/_accession_num&gt;&lt;_author_adr&gt;Mood Disorders Psychopharmacology Unit, University Health Network, Toronto, ON, Canada; Institute of Medical Science, University of Toronto, Toronto, ON, Canada. Electronic address: caroline.park@mail.utoronto.ca.; Mood Disorders Psychopharmacology Unit, University Health Network, Toronto, ON, Canada; Department of Pharmacology, University of Toronto, Toronto, ON, Canada; Department of Psychiatry, University of Toronto, Toronto, ON, Canada.; Mood Disorders Psychopharmacology Unit, University Health Network, Toronto, ON, Canada; Department of Psychiatry, Federal University of Sao Paulo, Sao Paulo, SP, Brazil.; Mood Disorders Psychopharmacology Unit, University Health Network, Toronto, ON, Canada; Institute of Medical Science, University of Toronto, Toronto, ON, Canada.; Mood Disorders Psychopharmacology Unit, University Health Network, Toronto, ON, Canada; Institute of Medical Science, University of Toronto, Toronto, ON, Canada.; Mood Disorders Psychopharmacology Unit, University Health Network, Toronto, ON, Canada; School of Public Health, Peking University, Beijing 100191, PR China.; Mood Disorders Psychopharmacology Unit, University Health Network, Toronto, ON, Canada.; Mood Disorders Psychopharmacology Unit, University Health Network, Toronto, ON, Canada.; Mood Disorders Psychopharmacology Unit, University Health Network, Toronto, ON, Canada; Institute of Medical Science, University of Toronto, Toronto, ON, Canada; Department of Pharmacology, University of Toronto, Toronto, ON, Canada; Department of Psychiatry, University of Toronto, Toronto, ON, Canada; Brain and Cognition Discovery Foundation, Toronto, ON, Canada.&lt;/_author_adr&gt;&lt;_created&gt;62771918&lt;/_created&gt;&lt;_date&gt;2019-04-18&lt;/_date&gt;&lt;_date_display&gt;2019 Apr 18&lt;/_date_display&gt;&lt;_db_updated&gt;PubMed&lt;/_db_updated&gt;&lt;_doi&gt;10.1016/j.neubiorev.2019.04.010&lt;/_doi&gt;&lt;_impact_factor&gt;   8.037&lt;/_impact_factor&gt;&lt;_isbn&gt;1873-7528 (Electronic); 0149-7634 (Linking)&lt;/_isbn&gt;&lt;_journal&gt;Neurosci Biobehav Rev&lt;/_journal&gt;&lt;_keywords&gt;BDNF; Childhood Maltreatment; Depressive Symptoms; Early Childhood Adversity; Environmental Stress; Epigenetics; Major Depressive Disorder; NRC31; SLCA4&lt;/_keywords&gt;&lt;_language&gt;eng&lt;/_language&gt;&lt;_modified&gt;64466846&lt;/_modified&gt;&lt;_ori_publication&gt;Copyright (c) 2019. Published by Elsevier Ltd.&lt;/_ori_publication&gt;&lt;_tertiary_title&gt;Neuroscience and biobehavioral reviews&lt;/_tertiary_title&gt;&lt;_type_work&gt;Journal Article; Review&lt;/_type_work&gt;&lt;_url&gt;http://www.ncbi.nlm.nih.gov/entrez/query.fcgi?cmd=Retrieve&amp;amp;db=pubmed&amp;amp;dopt=Abstract&amp;amp;list_uids=31005627&amp;amp;query_hl=1&lt;/_url&gt;&lt;/Details&gt;&lt;Extra&gt;&lt;DBUID&gt;{93870BB0-CAEF-4F07-AAE0-DA131E288E28}&lt;/DBUID&gt;&lt;/Extra&gt;&lt;/Item&gt;&lt;/References&gt;&lt;/Group&gt;&lt;/Citation&gt;_x000a_"/>
    <w:docVar w:name="NE.Ref{7CC85C2C-4144-4011-83FF-E1E514BCFA1D}" w:val=" ADDIN NE.Ref.{7CC85C2C-4144-4011-83FF-E1E514BCFA1D}&lt;Citation&gt;&lt;Group&gt;&lt;References&gt;&lt;Item&gt;&lt;ID&gt;55&lt;/ID&gt;&lt;UID&gt;{F752E499-29F1-42B9-BF69-792D245C6927}&lt;/UID&gt;&lt;Title&gt;Depression in young people&lt;/Title&gt;&lt;Template&gt;Journal Article&lt;/Template&gt;&lt;Star&gt;0&lt;/Star&gt;&lt;Tag&gt;0&lt;/Tag&gt;&lt;Author&gt;Thapar, A; Eyre, O; Patel, V; Brent, D&lt;/Author&gt;&lt;Year&gt;2022&lt;/Year&gt;&lt;Details&gt;&lt;_accessed&gt;65152567&lt;/_accessed&gt;&lt;_accession_num&gt;35940184&lt;/_accession_num&gt;&lt;_author_adr&gt;Wolfson Centre for Young People&amp;apos;s Mental Health and Child and Adolescent  Psychiatry Section, Division of Psychological Medicine and Clinical  Neurosciences, School of Medicine, Cardiff University, Cardiff, UK. Electronic  address: thapar@cf.ac.uk.; Wolfson Centre for Young People&amp;apos;s Mental Health and Child and Adolescent  Psychiatry Section, Division of Psychological Medicine and Clinical  Neurosciences, School of Medicine, Cardiff University, Cardiff, UK.; Department of Global Health and Social Medicine, Harvard Medical School, Boston,  MA, USA.; Department of Psychiatry, University of Pittsburgh, Pittsburgh, PA, USA.&lt;/_author_adr&gt;&lt;_collection_scope&gt;SCIE&lt;/_collection_scope&gt;&lt;_created&gt;65067697&lt;/_created&gt;&lt;_date&gt;2022-08-20&lt;/_date&gt;&lt;_date_display&gt;2022 Aug 20&lt;/_date_display&gt;&lt;_doi&gt;10.1016/S0140-6736(22)01012-1&lt;/_doi&gt;&lt;_impact_factor&gt; 202.731&lt;/_impact_factor&gt;&lt;_isbn&gt;1474-547X (Electronic); 0140-6736 (Linking)&lt;/_isbn&gt;&lt;_issue&gt;10352&lt;/_issue&gt;&lt;_journal&gt;Lancet&lt;/_journal&gt;&lt;_language&gt;eng&lt;/_language&gt;&lt;_modified&gt;65152567&lt;/_modified&gt;&lt;_ori_publication&gt;Copyright © 2022 Elsevier Ltd. All rights reserved.&lt;/_ori_publication&gt;&lt;_pages&gt;617-631&lt;/_pages&gt;&lt;_social_category&gt;医学(1)&lt;/_social_category&gt;&lt;_subject_headings&gt;Adolescent; Antidepressive Agents/therapeutic use; Anxiety; *Anxiety Disorders/therapy; *Depression/diagnosis/epidemiology/therapy; Female; Humans; Schools&lt;/_subject_headings&gt;&lt;_tertiary_title&gt;Lancet (London, England)&lt;/_tertiary_title&gt;&lt;_type_work&gt;Journal Article; Review&lt;/_type_work&gt;&lt;_url&gt;http://www.ncbi.nlm.nih.gov/entrez/query.fcgi?cmd=Retrieve&amp;amp;db=pubmed&amp;amp;dopt=Abstract&amp;amp;list_uids=35940184&amp;amp;query_hl=1&lt;/_url&gt;&lt;_volume&gt;400&lt;/_volume&gt;&lt;/Details&gt;&lt;Extra&gt;&lt;DBUID&gt;{B229E695-20C0-47E4-A960-6A523A810098}&lt;/DBUID&gt;&lt;/Extra&gt;&lt;/Item&gt;&lt;/References&gt;&lt;/Group&gt;&lt;Group&gt;&lt;References&gt;&lt;Item&gt;&lt;ID&gt;28&lt;/ID&gt;&lt;UID&gt;{AB49729C-DDA7-4A2E-BA45-38B956275304}&lt;/UID&gt;&lt;Title&gt;A heavy burden on young minds: the global burden of mental and substance use  disorders in children and youth&lt;/Title&gt;&lt;Template&gt;Journal Article&lt;/Template&gt;&lt;Star&gt;0&lt;/Star&gt;&lt;Tag&gt;0&lt;/Tag&gt;&lt;Author&gt;Erskine, H E; Moffitt, T E; Copeland, W E; Costello, E J; Ferrari, A J; Patton, G; Degenhardt, L; Vos, T; Whiteford, H A; Scott, J G&lt;/Author&gt;&lt;Year&gt;2015&lt;/Year&gt;&lt;Details&gt;&lt;_accession_num&gt;25534496&lt;/_accession_num&gt;&lt;_author_adr&gt;School of Population Health, University of  Queensland,Herston,Queensland,Australia.; Department of Psychology and Neuroscience,Duke University,Durham,NC,USA.; Department of Psychiatry and Behavioral Sciences,Duke University Medical  Center,Durham,NC,USA.; Department of Psychiatry and Behavioral Sciences,Duke University Medical  Center,Durham,NC,USA.; School of Population Health, University of  Queensland,Herston,Queensland,Australia.; Department of Paediatrics,University of Melbourne,Melbourne,Victoria,Australia.; Institute for Health Metrics and Evaluation, University of  Washington,Seattle,Washington,USA.; Institute for Health Metrics and Evaluation, University of  Washington,Seattle,Washington,USA.; School of Population Health, University of  Queensland,Herston,Queensland,Australia.; Queensland Centre for Mental Health Research,Wacol,Queensland,Australia.&lt;/_author_adr&gt;&lt;_collection_scope&gt;SSCI;SCIE&lt;/_collection_scope&gt;&lt;_created&gt;65026812&lt;/_created&gt;&lt;_date&gt;2015-05-01&lt;/_date&gt;&lt;_date_display&gt;2015 May&lt;/_date_display&gt;&lt;_doi&gt;10.1017/S0033291714002888&lt;/_doi&gt;&lt;_impact_factor&gt;  10.592&lt;/_impact_factor&gt;&lt;_isbn&gt;1469-8978 (Electronic); 0033-2917 (Print); 0033-2917 (Linking)&lt;/_isbn&gt;&lt;_issue&gt;7&lt;/_issue&gt;&lt;_journal&gt;Psychol Med&lt;/_journal&gt;&lt;_keywords&gt;mental and substance use disorders&lt;/_keywords&gt;&lt;_language&gt;eng&lt;/_language&gt;&lt;_modified&gt;65152556&lt;/_modified&gt;&lt;_pages&gt;1551-63&lt;/_pages&gt;&lt;_social_category&gt;医学(1)&lt;/_social_category&gt;&lt;_subject_headings&gt;Adolescent; Adult; Child; Child, Preschool; *Cost of Illness; Disabled Persons/*statistics &amp;amp; numerical data; Global Health/*statistics &amp;amp; numerical data; Humans; Infant; Mental Disorders/*epidemiology/mortality; Substance-Related Disorders/*epidemiology/mortality; Young Adult&lt;/_subject_headings&gt;&lt;_tertiary_title&gt;Psychological medicine&lt;/_tertiary_title&gt;&lt;_type_work&gt;Journal Article; Research Support, Non-U.S. Gov&amp;apos;t&lt;/_type_work&gt;&lt;_url&gt;http://www.ncbi.nlm.nih.gov/entrez/query.fcgi?cmd=Retrieve&amp;amp;db=pubmed&amp;amp;dopt=Abstract&amp;amp;list_uids=25534496&amp;amp;query_hl=1&lt;/_url&gt;&lt;_volume&gt;45&lt;/_volume&gt;&lt;_accessed&gt;65152556&lt;/_accessed&gt;&lt;/Details&gt;&lt;Extra&gt;&lt;DBUID&gt;{B229E695-20C0-47E4-A960-6A523A810098}&lt;/DBUID&gt;&lt;/Extra&gt;&lt;/Item&gt;&lt;/References&gt;&lt;/Group&gt;&lt;/Citation&gt;_x000a_"/>
    <w:docVar w:name="NE.Ref{7CDB6C78-4EF0-4C83-A610-3E9311EF96CF}" w:val=" ADDIN NE.Ref.{7CDB6C78-4EF0-4C83-A610-3E9311EF96CF}&lt;Citation&gt;&lt;Group&gt;&lt;References&gt;&lt;Item&gt;&lt;ID&gt;22&lt;/ID&gt;&lt;UID&gt;{35BF6EFA-A7B0-4FC9-B514-BFAC47573CB1}&lt;/UID&gt;&lt;Title&gt;“健康中国2030”规划纲要&lt;/Title&gt;&lt;Template&gt;Report&lt;/Template&gt;&lt;Star&gt;0&lt;/Star&gt;&lt;Tag&gt;0&lt;/Tag&gt;&lt;Author&gt;中共中央; 国务院&lt;/Author&gt;&lt;Year&gt;2016&lt;/Year&gt;&lt;Details&gt;&lt;_accessed&gt;64430712&lt;/_accessed&gt;&lt;_created&gt;64430712&lt;/_created&gt;&lt;_modified&gt;64430733&lt;/_modified&gt;&lt;_translated_author&gt;Zhong, Gongzhongyang;Guo, Wuyuan&lt;/_translated_author&gt;&lt;/Details&gt;&lt;Extra&gt;&lt;DBUID&gt;{79C5FD63-3C89-4745-94F9-8D429523D767}&lt;/DBUID&gt;&lt;/Extra&gt;&lt;/Item&gt;&lt;/References&gt;&lt;/Group&gt;&lt;/Citation&gt;_x000a_"/>
    <w:docVar w:name="NE.Ref{7D02C6B7-3AC5-4850-A8AC-7AAEB41F3E2C}" w:val=" ADDIN NE.Ref.{7D02C6B7-3AC5-4850-A8AC-7AAEB41F3E2C}"/>
    <w:docVar w:name="NE.Ref{7D15CB4C-67D6-4C4A-A576-7B0B9D5300A0}" w:val=" ADDIN NE.Ref.{7D15CB4C-67D6-4C4A-A576-7B0B9D5300A0}&lt;Citation&gt;&lt;Group&gt;&lt;References&gt;&lt;Item&gt;&lt;ID&gt;142&lt;/ID&gt;&lt;UID&gt;{5394361F-12C2-4642-97F4-0C3B57C2C695}&lt;/UID&gt;&lt;Title&gt;铜仁市高中生视屏行为及睡眠情况与抑郁症状的关联&lt;/Title&gt;&lt;Template&gt;Journal Article&lt;/Template&gt;&lt;Star&gt;1&lt;/Star&gt;&lt;Tag&gt;0&lt;/Tag&gt;&lt;Author&gt;蒋玮青; 时光多吉; 时菁蔓; 黄翠虹; 郑欣雨; 卢次勇; 郭蓝&lt;/Author&gt;&lt;Year&gt;2023&lt;/Year&gt;&lt;Details&gt;&lt;_author_adr&gt;中山大学公共卫生学院;&lt;/_author_adr&gt;&lt;_collection_scope&gt;PKU&lt;/_collection_scope&gt;&lt;_created&gt;65179369&lt;/_created&gt;&lt;_db_provider&gt;CNKI&lt;/_db_provider&gt;&lt;_doi&gt;10.20043/j.cnki.MPM.202206174&lt;/_doi&gt;&lt;_isbn&gt;1003-8507&lt;/_isbn&gt;&lt;_issue&gt;04&lt;/_issue&gt;&lt;_journal&gt;现代预防医学&lt;/_journal&gt;&lt;_keywords&gt;青少年;抑郁症状;视屏时间;睡眠情况&lt;/_keywords&gt;&lt;_modified&gt;65179377&lt;/_modified&gt;&lt;_pages&gt;631-637&lt;/_pages&gt;&lt;_volume&gt;50&lt;/_volume&gt;&lt;_translated_author&gt;Jiang, Wei qing;Shi, Guang duo ji;Shi, Jing man;Huang, Cui hong;Zheng, Xin yu;Lu, Ci yong;Guo, Lan&lt;/_translated_author&gt;&lt;/Details&gt;&lt;Extra&gt;&lt;DBUID&gt;{B229E695-20C0-47E4-A960-6A523A810098}&lt;/DBUID&gt;&lt;/Extra&gt;&lt;/Item&gt;&lt;/References&gt;&lt;/Group&gt;&lt;/Citation&gt;_x000a_"/>
    <w:docVar w:name="NE.Ref{7D25D38D-F350-40D4-B306-B82B14243B6E}" w:val=" ADDIN NE.Ref.{7D25D38D-F350-40D4-B306-B82B14243B6E}&lt;Citation&gt;&lt;Group&gt;&lt;References&gt;&lt;Item&gt;&lt;ID&gt;28&lt;/ID&gt;&lt;UID&gt;{8EE5A67B-205A-4514-978D-E7A7B2373F76}&lt;/UID&gt;&lt;Title&gt;女大学生体重知觉偏差及探因&lt;/Title&gt;&lt;Template&gt;Journal Article&lt;/Template&gt;&lt;Star&gt;0&lt;/Star&gt;&lt;Tag&gt;0&lt;/Tag&gt;&lt;Author&gt;周璠; 石岩&lt;/Author&gt;&lt;Year&gt;2014&lt;/Year&gt;&lt;Details&gt;&lt;_accessed&gt;62565838&lt;/_accessed&gt;&lt;_author_aff&gt;山西大学体育学院;太原大学学生处;&lt;/_author_aff&gt;&lt;_collection_scope&gt;CSSCI;中国科技核心期刊;中文核心期刊;CSCD;&lt;/_collection_scope&gt;&lt;_created&gt;62565838&lt;/_created&gt;&lt;_custom1&gt;22&lt;/_custom1&gt;&lt;_date&gt;2013-11-25&lt;/_date&gt;&lt;_db_provider&gt;CNKI: 期刊&lt;/_db_provider&gt;&lt;_db_updated&gt;CNKI - Reference&lt;/_db_updated&gt;&lt;_issue&gt;01&lt;/_issue&gt;&lt;_journal&gt;心理学报&lt;/_journal&gt;&lt;_keywords&gt;女大学生;身体意象;体重;身体意象知觉;身体意象知觉偏差;体重指数&lt;/_keywords&gt;&lt;_modified&gt;62565853&lt;/_modified&gt;&lt;_pages&gt;101-112&lt;/_pages&gt;&lt;_url&gt;http://kns.cnki.net/KCMS/detail/detail.aspx?FileName=XLXB201401011&amp;amp;DbName=CJFQ2014&lt;/_url&gt;&lt;_volume&gt;46&lt;/_volume&gt;&lt;_translated_author&gt;Zhou, Fan;Shi, Yan&lt;/_translated_author&gt;&lt;/Details&gt;&lt;Extra&gt;&lt;DBUID&gt;{1298737D-6330-4780-9F08-2412F22521A4}&lt;/DBUID&gt;&lt;/Extra&gt;&lt;/Item&gt;&lt;/References&gt;&lt;/Group&gt;&lt;/Citation&gt;_x000a_"/>
    <w:docVar w:name="NE.Ref{7D28D24E-81AF-46D5-BF5C-AE5A78277EB1}" w:val=" ADDIN NE.Ref.{7D28D24E-81AF-46D5-BF5C-AE5A78277EB1}&lt;Citation&gt;&lt;Group&gt;&lt;References&gt;&lt;Item&gt;&lt;ID&gt;7&lt;/ID&gt;&lt;UID&gt;{574920F2-ED42-4318-87AC-87CFA072839B}&lt;/UID&gt;&lt;Title&gt;The effect of having myopic parents: an analysis of myopia in three generations&lt;/Title&gt;&lt;Template&gt;Journal Article&lt;/Template&gt;&lt;Star&gt;0&lt;/Star&gt;&lt;Tag&gt;0&lt;/Tag&gt;&lt;Author&gt;Wu, M M; Edwards, M H&lt;/Author&gt;&lt;Year&gt;1999&lt;/Year&gt;&lt;Details&gt;&lt;_accession_num&gt;10416933&lt;/_accession_num&gt;&lt;_author_adr&gt;The Hong Kong Polytechnic University, Hung Hom, Kowloon.&lt;/_author_adr&gt;&lt;_created&gt;63557861&lt;/_created&gt;&lt;_date&gt;1999-06-01&lt;/_date&gt;&lt;_date_display&gt;1999 Jun&lt;/_date_display&gt;&lt;_db_updated&gt;PubMed&lt;/_db_updated&gt;&lt;_doi&gt;10.1097/00006324-199906000-00018&lt;/_doi&gt;&lt;_impact_factor&gt;   1.973&lt;/_impact_factor&gt;&lt;_isbn&gt;1040-5488 (Print); 1040-5488 (Linking)&lt;/_isbn&gt;&lt;_issue&gt;6&lt;/_issue&gt;&lt;_journal&gt;Optom Vis Sci&lt;/_journal&gt;&lt;_language&gt;eng&lt;/_language&gt;&lt;_modified&gt;64103985&lt;/_modified&gt;&lt;_pages&gt;387-92&lt;/_pages&gt;&lt;_subject_headings&gt;Adolescent; Child; China/epidemiology; Disease Progression; Environmental Exposure/*adverse effects; Female; *Genetic Predisposition to Disease; Humans; Male; Myopia/epidemiology/etiology/*genetics; Odds Ratio; Parents; Prevalence; Refraction, Ocular; Risk Factors; Rural Population; Visual Acuity&lt;/_subject_headings&gt;&lt;_tertiary_title&gt;Optometry and vision science : official publication of the American Academy of_x000d__x000a_      Optometry&lt;/_tertiary_title&gt;&lt;_type_work&gt;Comparative Study; Journal Article; Research Support, Non-U.S. Gov&amp;apos;t&lt;/_type_work&gt;&lt;_url&gt;http://www.ncbi.nlm.nih.gov/entrez/query.fcgi?cmd=Retrieve&amp;amp;db=pubmed&amp;amp;dopt=Abstract&amp;amp;list_uids=10416933&amp;amp;query_hl=1&lt;/_url&gt;&lt;_volume&gt;76&lt;/_volume&gt;&lt;/Details&gt;&lt;Extra&gt;&lt;DBUID&gt;{146642AC-9851-40A3-9718-A4D3FCD0A8A4}&lt;/DBUID&gt;&lt;/Extra&gt;&lt;/Item&gt;&lt;/References&gt;&lt;/Group&gt;&lt;/Citation&gt;_x000a_"/>
    <w:docVar w:name="NE.Ref{7D4D665E-B8DC-45BC-BA56-17C4055D59D0}" w:val=" ADDIN NE.Ref.{7D4D665E-B8DC-45BC-BA56-17C4055D59D0}&lt;Citation&gt;&lt;Group&gt;&lt;References&gt;&lt;Item&gt;&lt;ID&gt;937&lt;/ID&gt;&lt;UID&gt;{C378B7EF-95FB-4E6C-B891-22CA1B006F3E}&lt;/UID&gt;&lt;Title&gt;Prevalence and correlates of sleep disturbance and depressive symptoms among Chinese adolescents: a cross-sectional survey study&lt;/Title&gt;&lt;Template&gt;Journal Article&lt;/Template&gt;&lt;Star&gt;0&lt;/Star&gt;&lt;Tag&gt;5&lt;/Tag&gt;&lt;Author&gt;Guo, L; Deng, J; He, Y; Deng, X; Huang, J; Huang, G; Gao, X; Lu, C&lt;/Author&gt;&lt;Year&gt;2014&lt;/Year&gt;&lt;Details&gt;&lt;_created&gt;64288700&lt;/_created&gt;&lt;_modified&gt;64288730&lt;/_modified&gt;&lt;_url&gt;http://www.ncbi.nlm.nih.gov/entrez/query.fcgi?cmd=Retrieve&amp;amp;db=pubmed&amp;amp;dopt=Abstract&amp;amp;list_uids=25079937&amp;amp;query_hl=1&lt;/_url&gt;&lt;_journal&gt;BMJ Open&lt;/_journal&gt;&lt;_volume&gt;4&lt;/_volume&gt;&lt;_issue&gt;7&lt;/_issue&gt;&lt;_pages&gt;e005517&lt;/_pages&gt;&lt;_tertiary_title&gt;BMJ open&lt;/_tertiary_title&gt;&lt;_doi&gt;10.1136/bmjopen-2014-005517&lt;/_doi&gt;&lt;_date_display&gt;2014 Jul 29&lt;/_date_display&gt;&lt;_date&gt;60259680&lt;/_date&gt;&lt;_type_work&gt;Journal Article; Research Support, Non-U.S. Gov&amp;apos;t&lt;/_type_work&gt;&lt;_isbn&gt;2044-6055 (Print); 2044-6055 (Linking)&lt;/_isbn&gt;&lt;_ori_publication&gt;Published by the BMJ Publishing Group Limited. For permission to use (where not_x000d__x000a_      already granted under a licence) please go to_x000d__x000a_      http://group.bmj.com/group/rights-licensing/permissions.&lt;/_ori_publication&gt;&lt;_accession_num&gt;25079937&lt;/_accession_num&gt;&lt;_keywords&gt;EPIDEMIOLOGY; MENTAL HEALTH; PAEDIATRICS&lt;/_keywords&gt;&lt;_subject_headings&gt;Adolescent; China/epidemiology; Cluster Analysis; Cross-Sectional Studies; Depression/*epidemiology; Female; Humans; Logistic Models; Male; Prevalence; Risk Factors; Sleep Wake Disorders/*epidemiology; Students/statistics &amp;amp; numerical data; Surveys and Questionnaires&lt;/_subject_headings&gt;&lt;_author_adr&gt;Department of Medical statistics and Epidemiology, School of Public Health, Sun Yat-sen University, Guangzhou, People&amp;apos;s Republic of China.; Center for ADR monitoring of Guangdong, Guangzhou, People&amp;apos;s Republic of China.; Department of Medical statistics and Epidemiology, School of Public Health, Sun Yat-sen University, Guangzhou, People&amp;apos;s Republic of China.; Department of Medical statistics and Epidemiology, School of Public Health, Sun Yat-sen University, Guangzhou, People&amp;apos;s Republic of China.; Center for ADR monitoring of Guangdong, Guangzhou, People&amp;apos;s Republic of China.; Center for ADR monitoring of Guangdong, Guangzhou, People&amp;apos;s Republic of China.; Department of Medical statistics and Epidemiology, School of Public Health, Sun Yat-sen University, Guangzhou, People&amp;apos;s Republic of China.; Department of Medical statistics and Epidemiology, School of Public Health, Sun Yat-sen University, Guangzhou, People&amp;apos;s Republic of China.&lt;/_author_adr&gt;&lt;_language&gt;eng&lt;/_language&gt;&lt;_accessed&gt;64288705&lt;/_accessed&gt;&lt;_db_updated&gt;PubMed&lt;/_db_updated&gt;&lt;_impact_factor&gt;   2.692&lt;/_impact_factor&gt;&lt;_collection_scope&gt;SCIE&lt;/_collection_scope&gt;&lt;/Details&gt;&lt;Extra&gt;&lt;DBUID&gt;{F96A950B-833F-4880-A151-76DA2D6A2879}&lt;/DBUID&gt;&lt;/Extra&gt;&lt;/Item&gt;&lt;/References&gt;&lt;/Group&gt;&lt;/Citation&gt;_x000a_"/>
    <w:docVar w:name="NE.Ref{7D69F6B3-79FF-4A77-8BC5-5B072BA222AD}" w:val=" ADDIN NE.Ref.{7D69F6B3-79FF-4A77-8BC5-5B072BA222AD}&lt;Citation&gt;&lt;Group&gt;&lt;References&gt;&lt;Item&gt;&lt;ID&gt;4086&lt;/ID&gt;&lt;UID&gt;{BAFFE56E-B65D-4B66-8EED-364A5A0D7F20}&lt;/UID&gt;&lt;Title&gt;Sexual Orientation, Adverse Childhood Experiences, and Comorbid DSM-5 Substance  Use and Mental Health Disorders&lt;/Title&gt;&lt;Template&gt;Journal Article&lt;/Template&gt;&lt;Star&gt;0&lt;/Star&gt;&lt;Tag&gt;0&lt;/Tag&gt;&lt;Author&gt;McCabe, S E; Hughes, T L; West, B T; Evans-Polce, R J; Veliz, P T; Dickinson, K; McCabe, V V; Boyd, C J&lt;/Author&gt;&lt;Year&gt;2020&lt;/Year&gt;&lt;Details&gt;&lt;_accessed&gt;65129209&lt;/_accessed&gt;&lt;_accession_num&gt;33264820&lt;/_accession_num&gt;&lt;_author_adr&gt;Center for the Study of Drugs, Alcohol, Smoking and Health, University of  Michigan School of Nursing, 400 North Ingalls St, Ann Arbor, MI 48109.  plius@umich.edu.; Center for the Study of Drugs, Alcohol, Smoking and Health, Department of Health  Behavior and Biological Sciences, University of Michigan School of Nursing, Ann  Arbor, Michigan, USA.; Survey Research Center, Institute for Social Research, University of Michigan,  Ann Arbor, Michigan, USA.; Institute for Research on Women and Gender, University of Michigan, Ann Arbor,  Michigan, USA.; Center for Sexuality and Health Disparities, Department of Systems, Population  and Leadership, University of Michigan School of Nursing, Ann Arbor, Michigan,  USA.; Institute for Healthcare Policy and Innovation, University of Michigan, Ann  Arbor, Michigan, USA.; School of Nursing and Department of Psychiatry, Columbia University, New York,  New York, USA.; Survey Research Center, Institute for Social Research, University of Michigan,  Ann Arbor, Michigan, USA.; Institute for Healthcare Policy and Innovation, University of Michigan, Ann  Arbor, Michigan, USA.; Center for the Study of Drugs, Alcohol, Smoking and Health, Department of Health  Behavior and Biological Sciences, University of Michigan School of Nursing, Ann  Arbor, Michigan, USA.; Center for the Study of Drugs, Alcohol, Smoking and Health, Department of Health  Behavior and Biological Sciences, University of Michigan School of Nursing, Ann  Arbor, Michigan, USA.; Survey Research Center, Institute for Social Research, University of Michigan,  Ann Arbor, Michigan, USA.; Institute for Research on Women and Gender, University of Michigan, Ann Arbor,  Michigan, USA.; Center for the Study of Drugs, Alcohol, Smoking and Health, Department of Health  Behavior and Biological Sciences, University of Michigan School of Nursing, Ann  Arbor, Michigan, USA.; Center for the Study of Drugs, Alcohol, Smoking and Health, Department of Health  Behavior and Biological Sciences, University of Michigan School of Nursing, Ann  Arbor, Michigan, USA.; Department of Psychiatry, University of Michigan, Ann Arbor, Michigan, USA.; Department of Surgery, University of Michigan, Ann Arbor, Michigan, USA.; Center for the Study of Drugs, Alcohol, Smoking and Health, Department of Health  Behavior and Biological Sciences, University of Michigan School of Nursing, Ann  Arbor, Michigan, USA.; Institute for Research on Women and Gender, University of Michigan, Ann Arbor,  Michigan, USA.; Institute for Healthcare Policy and Innovation, University of Michigan, Ann  Arbor, Michigan, USA.; Department of Psychiatry, University of Michigan, Ann Arbor, Michigan, USA.&lt;/_author_adr&gt;&lt;_collection_scope&gt;SSCI;SCIE&lt;/_collection_scope&gt;&lt;_created&gt;65129207&lt;/_created&gt;&lt;_date&gt;2020-12-01&lt;/_date&gt;&lt;_date_display&gt;2020 Dec 1&lt;/_date_display&gt;&lt;_db_updated&gt;PubMed&lt;/_db_updated&gt;&lt;_doi&gt;10.4088/JCP.20m13291&lt;/_doi&gt;&lt;_impact_factor&gt;   5.300&lt;/_impact_factor&gt;&lt;_isbn&gt;1555-2101 (Electronic); 0160-6689 (Print); 0160-6689 (Linking)&lt;/_isbn&gt;&lt;_issue&gt;6&lt;/_issue&gt;&lt;_journal&gt;J Clin Psychiatry&lt;/_journal&gt;&lt;_language&gt;eng&lt;/_language&gt;&lt;_modified&gt;65129208&lt;/_modified&gt;&lt;_ori_publication&gt;(c) Copyright 2020 Physicians Postgraduate Press, Inc.&lt;/_ori_publication&gt;&lt;_social_category&gt;医学(2)&lt;/_social_category&gt;&lt;_subject_headings&gt;Adolescent; Adult; Adverse Childhood Experiences/*statistics &amp;amp; numerical data; Aged; Comorbidity; Cross-Sectional Studies; Diagnosis, Dual (Psychiatry); Female; Humans; Male; Mental Disorders/*epidemiology; Middle Aged; Sexual Behavior/*statistics &amp;amp; numerical data; Sexual and Gender Minorities/*statistics &amp;amp; numerical data; Sexuality/*statistics &amp;amp; numerical data; Substance-Related Disorders/epidemiology; United States/epidemiology; Young Adult&lt;/_subject_headings&gt;&lt;_tertiary_title&gt;The Journal of clinical psychiatry&lt;/_tertiary_title&gt;&lt;_type_work&gt;Journal Article; Research Support, N.I.H., Extramural&lt;/_type_work&gt;&lt;_url&gt;http://www.ncbi.nlm.nih.gov/entrez/query.fcgi?cmd=Retrieve&amp;amp;db=pubmed&amp;amp;dopt=Abstract&amp;amp;list_uids=33264820&amp;amp;query_hl=1&lt;/_url&gt;&lt;_volume&gt;81&lt;/_volume&gt;&lt;/Details&gt;&lt;Extra/&gt;&lt;/Item&gt;&lt;/References&gt;&lt;/Group&gt;&lt;Group&gt;&lt;References&gt;&lt;Item&gt;&lt;ID&gt;718&lt;/ID&gt;&lt;UID&gt;{272CEC14-B4CB-49B4-9B6E-BF9DC7ABE076}&lt;/UID&gt;&lt;Title&gt;Adverse childhood experiences, sexual orientation, and depressive symptoms among  Chinese college students: An ecological framework analysis&lt;/Title&gt;&lt;Template&gt;Journal Article&lt;/Template&gt;&lt;Star&gt;0&lt;/Star&gt;&lt;Tag&gt;0&lt;/Tag&gt;&lt;Author&gt;Chen, M; Tian, N; Chang, Q&lt;/Author&gt;&lt;Year&gt;2022&lt;/Year&gt;&lt;Details&gt;&lt;_accession_num&gt;36152533&lt;/_accession_num&gt;&lt;_author_adr&gt;Department of Social Work, The Chinese University of Hong Kong, Shatin, NT, Hong  Kong. Electronic address: mtchen@cuhk.edu.hk.; School of Sociology and Anthropology, Xiamen University, 422 Siming South Road,  Siming District, Xiamen, Fujian, China.; School of Sociology and Anthropology, Xiamen University, 422 Siming South Road,  Siming District, Xiamen, Fujian, China; Institute of Artificial Intelligence,  Xiamen University, 422 Siming South Road, Siming District, Xiamen, Fujian, China.  Electronic address: changqs@connect.hku.hk.&lt;/_author_adr&gt;&lt;_date_display&gt;2022 Dec&lt;/_date_display&gt;&lt;_date&gt;2022-12-01&lt;/_date&gt;&lt;_doi&gt;10.1016/j.chiabu.2022.105881&lt;/_doi&gt;&lt;_isbn&gt;1873-7757 (Electronic); 0145-2134 (Linking)&lt;/_isbn&gt;&lt;_journal&gt;Child Abuse Negl&lt;/_journal&gt;&lt;_keywords&gt;Childhood abuse; Chinese emerging adults; Mental health; Sexual identity&lt;/_keywords&gt;&lt;_language&gt;eng&lt;/_language&gt;&lt;_ori_publication&gt;Copyright © 2022 Elsevier Ltd. All rights reserved.&lt;/_ori_publication&gt;&lt;_pages&gt;105881&lt;/_pages&gt;&lt;_subject_headings&gt;Adult; Female; Humans; Male; *Adverse Childhood Experiences; Depression/epidemiology; Sexual Behavior; Students; China/epidemiology&lt;/_subject_headings&gt;&lt;_tertiary_title&gt;Child abuse &amp;amp; neglect&lt;/_tertiary_title&gt;&lt;_type_work&gt;Journal Article; Research Support, Non-U.S. Gov&amp;apos;t&lt;/_type_work&gt;&lt;_url&gt;http://www.ncbi.nlm.nih.gov/entrez/query.fcgi?cmd=Retrieve&amp;amp;db=pubmed&amp;amp;dopt=Abstract&amp;amp;list_uids=36152533&amp;amp;query_hl=1&lt;/_url&gt;&lt;_volume&gt;134&lt;/_volume&gt;&lt;_created&gt;65275505&lt;/_created&gt;&lt;_modified&gt;65275505&lt;/_modified&gt;&lt;_impact_factor&gt;   4.863&lt;/_impact_factor&gt;&lt;_social_category&gt;家庭研究(1) &amp;amp; 心理学：社会(2) &amp;amp; 社会工作(1)&lt;/_social_category&gt;&lt;_collection_scope&gt;SSCI&lt;/_collection_scope&gt;&lt;/Details&gt;&lt;Extra&gt;&lt;DBUID&gt;{DE16ABCE-A785-434C-BF43-2FE58866AFDD}&lt;/DBUID&gt;&lt;/Extra&gt;&lt;/Item&gt;&lt;/References&gt;&lt;/Group&gt;&lt;/Citation&gt;_x000a_"/>
    <w:docVar w:name="NE.Ref{7D748B8A-3802-42DE-A9C0-98AACCF8E786}" w:val=" ADDIN NE.Ref.{7D748B8A-3802-42DE-A9C0-98AACCF8E786}&lt;Citation&gt;&lt;Group&gt;&lt;References&gt;&lt;Item&gt;&lt;ID&gt;4086&lt;/ID&gt;&lt;UID&gt;{BAFFE56E-B65D-4B66-8EED-364A5A0D7F20}&lt;/UID&gt;&lt;Title&gt;Sexual Orientation, Adverse Childhood Experiences, and Comorbid DSM-5 Substance  Use and Mental Health Disorders&lt;/Title&gt;&lt;Template&gt;Journal Article&lt;/Template&gt;&lt;Star&gt;0&lt;/Star&gt;&lt;Tag&gt;0&lt;/Tag&gt;&lt;Author&gt;McCabe, S E; Hughes, T L; West, B T; Evans-Polce, R J; Veliz, P T; Dickinson, K; McCabe, V V; Boyd, C J&lt;/Author&gt;&lt;Year&gt;2020&lt;/Year&gt;&lt;Details&gt;&lt;_accessed&gt;65129209&lt;/_accessed&gt;&lt;_accession_num&gt;33264820&lt;/_accession_num&gt;&lt;_author_adr&gt;Center for the Study of Drugs, Alcohol, Smoking and Health, University of  Michigan School of Nursing, 400 North Ingalls St, Ann Arbor, MI 48109.  plius@umich.edu.; Center for the Study of Drugs, Alcohol, Smoking and Health, Department of Health  Behavior and Biological Sciences, University of Michigan School of Nursing, Ann  Arbor, Michigan, USA.; Survey Research Center, Institute for Social Research, University of Michigan,  Ann Arbor, Michigan, USA.; Institute for Research on Women and Gender, University of Michigan, Ann Arbor,  Michigan, USA.; Center for Sexuality and Health Disparities, Department of Systems, Population  and Leadership, University of Michigan School of Nursing, Ann Arbor, Michigan,  USA.; Institute for Healthcare Policy and Innovation, University of Michigan, Ann  Arbor, Michigan, USA.; School of Nursing and Department of Psychiatry, Columbia University, New York,  New York, USA.; Survey Research Center, Institute for Social Research, University of Michigan,  Ann Arbor, Michigan, USA.; Institute for Healthcare Policy and Innovation, University of Michigan, Ann  Arbor, Michigan, USA.; Center for the Study of Drugs, Alcohol, Smoking and Health, Department of Health  Behavior and Biological Sciences, University of Michigan School of Nursing, Ann  Arbor, Michigan, USA.; Center for the Study of Drugs, Alcohol, Smoking and Health, Department of Health  Behavior and Biological Sciences, University of Michigan School of Nursing, Ann  Arbor, Michigan, USA.; Survey Research Center, Institute for Social Research, University of Michigan,  Ann Arbor, Michigan, USA.; Institute for Research on Women and Gender, University of Michigan, Ann Arbor,  Michigan, USA.; Center for the Study of Drugs, Alcohol, Smoking and Health, Department of Health  Behavior and Biological Sciences, University of Michigan School of Nursing, Ann  Arbor, Michigan, USA.; Center for the Study of Drugs, Alcohol, Smoking and Health, Department of Health  Behavior and Biological Sciences, University of Michigan School of Nursing, Ann  Arbor, Michigan, USA.; Department of Psychiatry, University of Michigan, Ann Arbor, Michigan, USA.; Department of Surgery, University of Michigan, Ann Arbor, Michigan, USA.; Center for the Study of Drugs, Alcohol, Smoking and Health, Department of Health  Behavior and Biological Sciences, University of Michigan School of Nursing, Ann  Arbor, Michigan, USA.; Institute for Research on Women and Gender, University of Michigan, Ann Arbor,  Michigan, USA.; Institute for Healthcare Policy and Innovation, University of Michigan, Ann  Arbor, Michigan, USA.; Department of Psychiatry, University of Michigan, Ann Arbor, Michigan, USA.&lt;/_author_adr&gt;&lt;_collection_scope&gt;SSCI;SCIE&lt;/_collection_scope&gt;&lt;_created&gt;65129207&lt;/_created&gt;&lt;_date&gt;2020-12-01&lt;/_date&gt;&lt;_date_display&gt;2020 Dec 1&lt;/_date_display&gt;&lt;_db_updated&gt;PubMed&lt;/_db_updated&gt;&lt;_doi&gt;10.4088/JCP.20m13291&lt;/_doi&gt;&lt;_impact_factor&gt;   5.906&lt;/_impact_factor&gt;&lt;_isbn&gt;1555-2101 (Electronic); 0160-6689 (Print); 0160-6689 (Linking)&lt;/_isbn&gt;&lt;_issue&gt;6&lt;/_issue&gt;&lt;_journal&gt;J Clin Psychiatry&lt;/_journal&gt;&lt;_language&gt;eng&lt;/_language&gt;&lt;_modified&gt;65129208&lt;/_modified&gt;&lt;_ori_publication&gt;(c) Copyright 2020 Physicians Postgraduate Press, Inc.&lt;/_ori_publication&gt;&lt;_social_category&gt;医学(2)&lt;/_social_category&gt;&lt;_subject_headings&gt;Adolescent; Adult; Adverse Childhood Experiences/*statistics &amp;amp; numerical data; Aged; Comorbidity; Cross-Sectional Studies; Diagnosis, Dual (Psychiatry); Female; Humans; Male; Mental Disorders/*epidemiology; Middle Aged; Sexual Behavior/*statistics &amp;amp; numerical data; Sexual and Gender Minorities/*statistics &amp;amp; numerical data; Sexuality/*statistics &amp;amp; numerical data; Substance-Related Disorders/epidemiology; United States/epidemiology; Young Adult&lt;/_subject_headings&gt;&lt;_tertiary_title&gt;The Journal of clinical psychiatry&lt;/_tertiary_title&gt;&lt;_type_work&gt;Journal Article; Research Support, N.I.H., Extramural&lt;/_type_work&gt;&lt;_url&gt;http://www.ncbi.nlm.nih.gov/entrez/query.fcgi?cmd=Retrieve&amp;amp;db=pubmed&amp;amp;dopt=Abstract&amp;amp;list_uids=33264820&amp;amp;query_hl=1&lt;/_url&gt;&lt;_volume&gt;81&lt;/_volume&gt;&lt;/Details&gt;&lt;Extra&gt;&lt;DBUID&gt;{93870BB0-CAEF-4F07-AAE0-DA131E288E28}&lt;/DBUID&gt;&lt;/Extra&gt;&lt;/Item&gt;&lt;/References&gt;&lt;/Group&gt;&lt;Group&gt;&lt;References&gt;&lt;Item&gt;&lt;ID&gt;4087&lt;/ID&gt;&lt;UID&gt;{5B3AC94B-272E-4681-BC8E-0EA298BB9B2D}&lt;/UID&gt;&lt;Title&gt;Sexual Identity, Adverse Childhood Experiences, and Suicidal Behaviors&lt;/Title&gt;&lt;Template&gt;Journal Article&lt;/Template&gt;&lt;Star&gt;0&lt;/Star&gt;&lt;Tag&gt;0&lt;/Tag&gt;&lt;Author&gt;Clements-Nolle, K; Lensch, T; Baxa, A; Gay, C; Larson, S; Yang, W&lt;/Author&gt;&lt;Year&gt;2018&lt;/Year&gt;&lt;Details&gt;&lt;_accession_num&gt;29223563&lt;/_accession_num&gt;&lt;_author_adr&gt;School of Community Health Sciences, University of Nevada, Reno, Reno, Nevada.  Electronic address: clements@unr.edu.; School of Community Health Sciences, University of Nevada, Reno, Reno, Nevada.; Office of Public Health Informatics and Epidemiology, Nevada Division of Public  and Behavioral Health, Las Vegas, Nevada.; School of Community Health Sciences, University of Nevada, Reno, Reno, Nevada.; Office of Public Health Informatics and Epidemiology, Nevada Division of Public  and Behavioral Health, Las Vegas, Nevada.; School of Community Health Sciences, University of Nevada, Reno, Reno, Nevada.&lt;/_author_adr&gt;&lt;_collection_scope&gt;SSCI;SCIE&lt;/_collection_scope&gt;&lt;_created&gt;65129213&lt;/_created&gt;&lt;_date&gt;2018-02-01&lt;/_date&gt;&lt;_date_display&gt;2018 Feb&lt;/_date_display&gt;&lt;_db_updated&gt;PubMed&lt;/_db_updated&gt;&lt;_doi&gt;10.1016/j.jadohealth.2017.09.022&lt;/_doi&gt;&lt;_impact_factor&gt;   7.830&lt;/_impact_factor&gt;&lt;_isbn&gt;1879-1972 (Electronic); 1054-139X (Print); 1054-139X (Linking)&lt;/_isbn&gt;&lt;_issue&gt;2&lt;/_issue&gt;&lt;_journal&gt;J Adolesc Health&lt;/_journal&gt;&lt;_keywords&gt;Adverse childhood experiences; High school students; Sexual identity; Suicidal behaviors&lt;/_keywords&gt;&lt;_language&gt;eng&lt;/_language&gt;&lt;_modified&gt;65129213&lt;/_modified&gt;&lt;_ori_publication&gt;Copyright (c) 2017 The Society for Adolescent Health and Medicine. Published by _x000d__x000a_      Elsevier Inc. All rights reserved.&lt;/_ori_publication&gt;&lt;_pages&gt;198-204&lt;/_pages&gt;&lt;_social_category&gt;医学(2)&lt;/_social_category&gt;&lt;_subject_headings&gt;Adolescent; *Adverse Childhood Experiences; Female; Heterosexuality/statistics &amp;amp; numerical data; Homosexuality, Female/statistics &amp;amp; numerical data; Homosexuality, Male/statistics &amp;amp; numerical data; Humans; Male; Risk Factors; Schools; Sexual Behavior/*statistics &amp;amp; numerical data; Sexual and Gender Minorities/statistics &amp;amp; numerical data; Students/statistics &amp;amp; numerical data; *Suicidal Ideation; *Suicide, Attempted&lt;/_subject_headings&gt;&lt;_tertiary_title&gt;The Journal of adolescent health : official publication of the Society for _x000d__x000a_      Adolescent Medicine&lt;/_tertiary_title&gt;&lt;_type_work&gt;Journal Article; Research Support, N.I.H., Extramural; Research Support, Non-U.S. Gov&amp;apos;t; Research Support, U.S. Gov&amp;apos;t, P.H.S.&lt;/_type_work&gt;&lt;_url&gt;http://www.ncbi.nlm.nih.gov/entrez/query.fcgi?cmd=Retrieve&amp;amp;db=pubmed&amp;amp;dopt=Abstract&amp;amp;list_uids=29223563&amp;amp;query_hl=1&lt;/_url&gt;&lt;_volume&gt;62&lt;/_volume&gt;&lt;/Details&gt;&lt;Extra&gt;&lt;DBUID&gt;{93870BB0-CAEF-4F07-AAE0-DA131E288E28}&lt;/DBUID&gt;&lt;/Extra&gt;&lt;/Item&gt;&lt;/References&gt;&lt;/Group&gt;&lt;/Citation&gt;_x000a_"/>
    <w:docVar w:name="NE.Ref{7D773507-8E3B-44F3-A387-427F337762E9}" w:val=" ADDIN NE.Ref.{7D773507-8E3B-44F3-A387-427F337762E9}&lt;Citation&gt;&lt;Group&gt;&lt;References&gt;&lt;Item&gt;&lt;ID&gt;39&lt;/ID&gt;&lt;UID&gt;{C978B967-3542-43EC-97B5-5878A6F3FB11}&lt;/UID&gt;&lt;Title&gt;综合干预对儿童青少年近视防控作用的研究&lt;/Title&gt;&lt;Template&gt;Journal Article&lt;/Template&gt;&lt;Star&gt;0&lt;/Star&gt;&lt;Tag&gt;0&lt;/Tag&gt;&lt;Author&gt;马灵灵; 郑秀英; 马晶; 教传华&lt;/Author&gt;&lt;Year&gt;2020&lt;/Year&gt;&lt;Details&gt;&lt;_author_aff&gt;黑龙江省牡丹江医学院附属第二医院;&lt;/_author_aff&gt;&lt;_date&gt;2020-09-01&lt;/_date&gt;&lt;_db_provider&gt;CNKI: 期刊&lt;/_db_provider&gt;&lt;_issue&gt;09&lt;/_issue&gt;&lt;_journal&gt;中国眼镜科技杂志&lt;/_journal&gt;&lt;_keywords&gt;青少年近视;发病率;儿童近视;综合干预;防控作用;&lt;/_keywords&gt;&lt;_pages&gt;116-117&lt;/_pages&gt;&lt;_url&gt;http://kns.cnki.net/KCMS/detail/detail.aspx?FileName=YJKJ202009043&amp;amp;DbName=CJFQ2020&lt;/_url&gt;&lt;_created&gt;63569942&lt;/_created&gt;&lt;_modified&gt;63569943&lt;/_modified&gt;&lt;_db_updated&gt;CNKI - Reference&lt;/_db_updated&gt;&lt;_translated_author&gt;Ma, Lingling;Zheng, Xiuying;Ma, Jing;Jiao, Chuanhua&lt;/_translated_author&gt;&lt;/Details&gt;&lt;Extra&gt;&lt;DBUID&gt;{5D4A96AE-2D4D-41F0-9DA9-F21F7ED3972F}&lt;/DBUID&gt;&lt;/Extra&gt;&lt;/Item&gt;&lt;/References&gt;&lt;/Group&gt;&lt;/Citation&gt;_x000a_"/>
    <w:docVar w:name="NE.Ref{7D901781-57B5-4307-A898-35DD51B4748B}" w:val=" ADDIN NE.Ref.{7D901781-57B5-4307-A898-35DD51B4748B}&lt;Citation&gt;&lt;Group&gt;&lt;References&gt;&lt;Item&gt;&lt;ID&gt;19&lt;/ID&gt;&lt;UID&gt;{6EC84639-CAFA-4894-A3B9-90293484F72A}&lt;/UID&gt;&lt;Title&gt;Social participation and depressive symptoms in community-dwelling older adults: Emotional social support as a mediator&lt;/Title&gt;&lt;Template&gt;Journal Article&lt;/Template&gt;&lt;Star&gt;0&lt;/Star&gt;&lt;Tag&gt;0&lt;/Tag&gt;&lt;Author&gt;Choi, E; Han, K M; Chang, J; Lee, Y J; Choi, K W; Han, C S; Ham, B J&lt;/Author&gt;&lt;Year&gt;2021&lt;/Year&gt;&lt;Details&gt;&lt;_alternate_title&gt;JOURNAL OF PSYCHIATRIC RESEARCH&lt;/_alternate_title&gt;&lt;_collection_scope&gt;SSCI;SCIE&lt;/_collection_scope&gt;&lt;_created&gt;64944863&lt;/_created&gt;&lt;_date&gt;2021-01-01&lt;/_date&gt;&lt;_date_display&gt;2021&lt;/_date_display&gt;&lt;_doi&gt;10.1016/j.jpsychires.2020.10.043&lt;/_doi&gt;&lt;_impact_factor&gt;   5.250&lt;/_impact_factor&gt;&lt;_isbn&gt;0022-3956&lt;/_isbn&gt;&lt;_journal&gt;JOURNAL OF PSYCHIATRIC RESEARCH&lt;/_journal&gt;&lt;_modified&gt;64944863&lt;/_modified&gt;&lt;_pages&gt;589-596&lt;/_pages&gt;&lt;_social_category&gt;医学(2)&lt;/_social_category&gt;&lt;_volume&gt;137&lt;/_volume&gt;&lt;/Details&gt;&lt;Extra&gt;&lt;DBUID&gt;{00EBDF0C-2E98-4FD7-9E47-813FAF00074E}&lt;/DBUID&gt;&lt;/Extra&gt;&lt;/Item&gt;&lt;/References&gt;&lt;/Group&gt;&lt;Group&gt;&lt;References&gt;&lt;Item&gt;&lt;ID&gt;57&lt;/ID&gt;&lt;UID&gt;{6C0205AE-19E6-41B5-884D-FF1365741072}&lt;/UID&gt;&lt;Title&gt;Multiple Roles and Psychological Well-being in a National Sample of Older Adults&lt;/Title&gt;&lt;Template&gt;Journal Article&lt;/Template&gt;&lt;Star&gt;0&lt;/Star&gt;&lt;Tag&gt;0&lt;/Tag&gt;&lt;Author&gt;Adelmann, Pamela K&lt;/Author&gt;&lt;Year&gt;1994&lt;/Year&gt;&lt;Details&gt;&lt;_alternate_title&gt;Journal of Gerontology&lt;/_alternate_title&gt;&lt;_created&gt;64971105&lt;/_created&gt;&lt;_date&gt;1994-11-01&lt;/_date&gt;&lt;_date_display&gt;1994_x000d__x000a_1994/11/01&lt;/_date_display&gt;&lt;_doi&gt;10.1093/geronj/49.6.S277&lt;/_doi&gt;&lt;_isbn&gt;0022-1422&lt;/_isbn&gt;&lt;_issue&gt;6&lt;/_issue&gt;&lt;_journal&gt;Journal of Gerontology&lt;/_journal&gt;&lt;_modified&gt;64971105&lt;/_modified&gt;&lt;_pages&gt;S277-S285&lt;/_pages&gt;&lt;_url&gt;https://doi.org/10.1093/geronj/49.6.S277&lt;/_url&gt;&lt;_volume&gt;49&lt;/_volume&gt;&lt;/Details&gt;&lt;Extra&gt;&lt;DBUID&gt;{00EBDF0C-2E98-4FD7-9E47-813FAF00074E}&lt;/DBUID&gt;&lt;/Extra&gt;&lt;/Item&gt;&lt;/References&gt;&lt;/Group&gt;&lt;/Citation&gt;_x000a_"/>
    <w:docVar w:name="NE.Ref{7DD1F2F3-C746-473D-9BE5-D002D744C694}" w:val=" ADDIN NE.Ref.{7DD1F2F3-C746-473D-9BE5-D002D744C694}&lt;Citation&gt;&lt;Group&gt;&lt;References&gt;&lt;Item&gt;&lt;ID&gt;31&lt;/ID&gt;&lt;UID&gt;{5562D630-DE75-4BDB-AF36-3F72A0A332D4}&lt;/UID&gt;&lt;Title&gt;关于实施全国健康学校建设计划的通知&lt;/Title&gt;&lt;Template&gt;Report&lt;/Template&gt;&lt;Star&gt;0&lt;/Star&gt;&lt;Tag&gt;0&lt;/Tag&gt;&lt;Author&gt;教育部&lt;/Author&gt;&lt;Year&gt;2022&lt;/Year&gt;&lt;Details&gt;&lt;_accessed&gt;64430775&lt;/_accessed&gt;&lt;_created&gt;64430775&lt;/_created&gt;&lt;_modified&gt;64430775&lt;/_modified&gt;&lt;_translated_author&gt;Jiao, Yubu&lt;/_translated_author&gt;&lt;/Details&gt;&lt;Extra&gt;&lt;DBUID&gt;{79C5FD63-3C89-4745-94F9-8D429523D767}&lt;/DBUID&gt;&lt;/Extra&gt;&lt;/Item&gt;&lt;/References&gt;&lt;/Group&gt;&lt;/Citation&gt;_x000a_"/>
    <w:docVar w:name="NE.Ref{7DDCED78-7166-42E2-BF70-770DB0DF2DA8}" w:val=" ADDIN NE.Ref.{7DDCED78-7166-42E2-BF70-770DB0DF2DA8}&lt;Citation&gt;&lt;Group&gt;&lt;References&gt;&lt;Item&gt;&lt;ID&gt;116&lt;/ID&gt;&lt;UID&gt;{BB44EAAD-0FE8-4EA9-A02B-242434A57E37}&lt;/UID&gt;&lt;Title&gt;青少年受欺负与自杀:抑郁的中介作用及性别差异&lt;/Title&gt;&lt;Template&gt;Journal Article&lt;/Template&gt;&lt;Star&gt;0&lt;/Star&gt;&lt;Tag&gt;0&lt;/Tag&gt;&lt;Author&gt;黎亚军&lt;/Author&gt;&lt;Year&gt;2016&lt;/Year&gt;&lt;Details&gt;&lt;_author_adr&gt;河南省基础教育教学研究室,郑州 450016;河南省基础教育质量监测中心,郑州450016&lt;/_author_adr&gt;&lt;_db_provider&gt;北京万方数据股份有限公司&lt;/_db_provider&gt;&lt;_doi&gt;10.16128/j.cnki.1005-3611.2016.02.022&lt;/_doi&gt;&lt;_isbn&gt;1005-3611&lt;/_isbn&gt;&lt;_issue&gt;2&lt;/_issue&gt;&lt;_journal&gt;中国临床心理学杂志&lt;/_journal&gt;&lt;_keywords&gt;网络受欺负; 传统受欺负; 自杀; 抑郁; 性别差异; Cyber victimization; Traditional victimization; Suicide; Depression; Gender difference&lt;/_keywords&gt;&lt;_language&gt;chi&lt;/_language&gt;&lt;_pages&gt;282-286&lt;/_pages&gt;&lt;_translated_author&gt;Ya-jun, L I&lt;/_translated_author&gt;&lt;_translated_title&gt;Victimization and Suicide in Adolescents: Mediating Effect of Depression and Its Gender Difference&lt;/_translated_title&gt;&lt;_url&gt;http://d.g.wanfangdata.com.cn/Periodical_zglcxlxzz201602022.aspx _x000d__x000a_http://www.cnki.net/kcms/download.aspx?filename=zt0aD1mQadUe5c2Q3dXel9Ce2FjRvxmQzA3cLZjSyImS5oHMDlDNYF3Y21mNHZnTGBzV2NkYkx0VHhEVH5kVIZmVMRkYQxGN5MTNKxWSrMTaS5GeLpGcmlWMH1UWXBzQHJ0a3hWSx8EUXdnVRBDOCtGNT9CUMRFO&amp;amp;tablename=CJFDLAST2016&amp;amp;dflag=pdfdown 全文链接_x000d__x000a_&lt;/_url&gt;&lt;_volume&gt;24&lt;/_volume&gt;&lt;_created&gt;61520989&lt;/_created&gt;&lt;_modified&gt;61521000&lt;/_modified&gt;&lt;_collection_scope&gt;CSSCI;中国科技核心期刊;中文核心期刊;CSCD;&lt;/_collection_scope&gt;&lt;/Details&gt;&lt;Extra&gt;&lt;DBUID&gt;{78D18189-B1D4-4524-940E-A55AB19ADD27}&lt;/DBUID&gt;&lt;/Extra&gt;&lt;/Item&gt;&lt;/References&gt;&lt;/Group&gt;&lt;/Citation&gt;_x000a_"/>
    <w:docVar w:name="NE.Ref{7DFA0BD2-6450-4235-A5CC-FB3D6DF97557}" w:val=" ADDIN NE.Ref.{7DFA0BD2-6450-4235-A5CC-FB3D6DF97557}&lt;Citation&gt;&lt;Group&gt;&lt;References&gt;&lt;Item&gt;&lt;ID&gt;25&lt;/ID&gt;&lt;UID&gt;{A7839906-CB32-4C6B-BEFF-0EDAE135191F}&lt;/UID&gt;&lt;Title&gt;Inventory and analysis of definitions of social participation found in the aging literature: Proposed taxonomy of social activities&lt;/Title&gt;&lt;Template&gt;Journal Article&lt;/Template&gt;&lt;Star&gt;0&lt;/Star&gt;&lt;Tag&gt;0&lt;/Tag&gt;&lt;Author&gt;Levasseur, Mélanie; Richard, Lucie; Gauvin, Lise; Raymond, Émilie&lt;/Author&gt;&lt;Year&gt;2010&lt;/Year&gt;&lt;Details&gt;&lt;_alternate_title&gt;Social Science &amp;amp; Medicine&lt;/_alternate_title&gt;&lt;_date_display&gt;2010&lt;/_date_display&gt;&lt;_date&gt;2010-01-01&lt;/_date&gt;&lt;_doi&gt;https://doi.org/10.1016/j.socscimed.2010.09.041&lt;/_doi&gt;&lt;_isbn&gt;0277-9536&lt;/_isbn&gt;&lt;_issue&gt;12&lt;/_issue&gt;&lt;_journal&gt;Social Science &amp;amp; Medicine&lt;/_journal&gt;&lt;_keywords&gt;Social participation; Community involvement; Social engagement; Social involvement; Social role; Social activities; Community participation; Social interaction; Older adults; Ageing; Review&lt;/_keywords&gt;&lt;_pages&gt;2141-2149&lt;/_pages&gt;&lt;_url&gt;https://www.sciencedirect.com/science/article/pii/S0277953610007185&lt;/_url&gt;&lt;_volume&gt;71&lt;/_volume&gt;&lt;_created&gt;64961239&lt;/_created&gt;&lt;_modified&gt;64961239&lt;/_modified&gt;&lt;_impact_factor&gt;   5.379&lt;/_impact_factor&gt;&lt;_social_category&gt;医学(2)&lt;/_social_category&gt;&lt;_collection_scope&gt;SSCI;SCIE&lt;/_collection_scope&gt;&lt;/Details&gt;&lt;Extra&gt;&lt;DBUID&gt;{00EBDF0C-2E98-4FD7-9E47-813FAF00074E}&lt;/DBUID&gt;&lt;/Extra&gt;&lt;/Item&gt;&lt;/References&gt;&lt;/Group&gt;&lt;/Citation&gt;_x000a_"/>
    <w:docVar w:name="NE.Ref{7E04A63E-C213-4CE1-8E14-CB51044CC3A3}" w:val=" ADDIN NE.Ref.{7E04A63E-C213-4CE1-8E14-CB51044CC3A3}&lt;Citation&gt;&lt;Group&gt;&lt;References&gt;&lt;Item&gt;&lt;ID&gt;4382&lt;/ID&gt;&lt;UID&gt;{3AB2B8E4-F505-454B-A466-A0C01B535AC5}&lt;/UID&gt;&lt;Title&gt;6-Year trajectories of depressive symptoms and incident stroke in older adults:  Results from the Health and Retirement Study&lt;/Title&gt;&lt;Template&gt;Journal Article&lt;/Template&gt;&lt;Star&gt;1&lt;/Star&gt;&lt;Tag&gt;0&lt;/Tag&gt;&lt;Author&gt;Li, Y; Wang, X; Wang, W; Li, X; Guo, L; Lu, C&lt;/Author&gt;&lt;Year&gt;2022&lt;/Year&gt;&lt;Details&gt;&lt;_accession_num&gt;35489555&lt;/_accession_num&gt;&lt;_author_adr&gt;Department of Medical Statistics and Epidemiology, School of Public Health, Sun  Yat-sen University, Guangzhou, China; Guangdong Provincial Key Laboratory of  Food, Nutrition and Health, Sun Yat-sen University, Guangzhou, China.; Department of Neurology, Shenzhen Shekou People&amp;apos;s Hospital, Shenzhen, China.; Department of Medical Statistics and Epidemiology, School of Public Health, Sun  Yat-sen University, Guangzhou, China; Guangdong Provincial Key Laboratory of  Food, Nutrition and Health, Sun Yat-sen University, Guangzhou, China.; Department of Medical Statistics and Epidemiology, School of Public Health, Sun  Yat-sen University, Guangzhou, China; Guangdong Provincial Key Laboratory of  Food, Nutrition and Health, Sun Yat-sen University, Guangzhou, China.; Department of Medical Statistics and Epidemiology, School of Public Health, Sun  Yat-sen University, Guangzhou, China; Guangdong Provincial Key Laboratory of  Food, Nutrition and Health, Sun Yat-sen University, Guangzhou, China. Electronic  address: guolan3@mail.sysu.edu.cn.; Department of Medical Statistics and Epidemiology, School of Public Health, Sun  Yat-sen University, Guangzhou, China; Guangdong Provincial Key Laboratory of  Food, Nutrition and Health, Sun Yat-sen University, Guangzhou, China.&lt;/_author_adr&gt;&lt;_collection_scope&gt;SSCI;SCIE&lt;/_collection_scope&gt;&lt;_created&gt;65241462&lt;/_created&gt;&lt;_date&gt;2022-07-15&lt;/_date&gt;&lt;_date_display&gt;2022 Jul 15&lt;/_date_display&gt;&lt;_db_updated&gt;PubMed&lt;/_db_updated&gt;&lt;_doi&gt;10.1016/j.jad.2022.04.137&lt;/_doi&gt;&lt;_impact_factor&gt;   6.600&lt;/_impact_factor&gt;&lt;_isbn&gt;1573-2517 (Electronic); 0165-0327 (Linking)&lt;/_isbn&gt;&lt;_journal&gt;J Affect Disord&lt;/_journal&gt;&lt;_keywords&gt;Depressive symptoms; Older adults; Stroke; The Health and Retirement Study; Trajectories&lt;/_keywords&gt;&lt;_language&gt;eng&lt;/_language&gt;&lt;_modified&gt;65241462&lt;/_modified&gt;&lt;_ori_publication&gt;Copyright (c) 2022 Elsevier B.V. All rights reserved.&lt;/_ori_publication&gt;&lt;_pages&gt;229-235&lt;/_pages&gt;&lt;_social_category&gt;临床神经病学(2) &amp;amp; 精神病学(2)&lt;/_social_category&gt;&lt;_subject_headings&gt;Aged; Depression/diagnosis; Humans; Longitudinal Studies; Middle Aged; Prospective Studies; *Retirement; Risk Factors; *Stroke/epidemiology&lt;/_subject_headings&gt;&lt;_tertiary_title&gt;Journal of affective disorders&lt;/_tertiary_title&gt;&lt;_type_work&gt;Journal Article&lt;/_type_work&gt;&lt;_url&gt;http://www.ncbi.nlm.nih.gov/entrez/query.fcgi?cmd=Retrieve&amp;amp;db=pubmed&amp;amp;dopt=Abstract&amp;amp;list_uids=35489555&amp;amp;query_hl=1&lt;/_url&gt;&lt;_volume&gt;309&lt;/_volume&gt;&lt;/Details&gt;&lt;Extra&gt;&lt;DBUID&gt;{93870BB0-CAEF-4F07-AAE0-DA131E288E28}&lt;/DBUID&gt;&lt;/Extra&gt;&lt;/Item&gt;&lt;/References&gt;&lt;/Group&gt;&lt;/Citation&gt;_x000a_"/>
    <w:docVar w:name="NE.Ref{7E3C7EE7-DDC6-4012-A775-3742E30EFEB9}" w:val=" ADDIN NE.Ref.{7E3C7EE7-DDC6-4012-A775-3742E30EFEB9}&lt;Citation&gt;&lt;Group&gt;&lt;References&gt;&lt;Item&gt;&lt;ID&gt;10&lt;/ID&gt;&lt;UID&gt;{05806E78-9550-46A7-8725-23824DE5D5D7}&lt;/UID&gt;&lt;Title&gt;Association of Sensory Impairments With Cognitive Decline and Depression Among Older Adults in China&lt;/Title&gt;&lt;Template&gt;Journal Article&lt;/Template&gt;&lt;Star&gt;0&lt;/Star&gt;&lt;Tag&gt;0&lt;/Tag&gt;&lt;Author&gt;Rong, Hongguo; Lai, Xiaozhen; Jing, Rize; Wang, Xiao; Fang, Hai; Mahmoudi, Elham&lt;/Author&gt;&lt;Year&gt;2020&lt;/Year&gt;&lt;Details&gt;&lt;_accessed&gt;64764842&lt;/_accessed&gt;&lt;_collection_scope&gt;SCIE&lt;/_collection_scope&gt;&lt;_created&gt;64764841&lt;/_created&gt;&lt;_date&gt;63505440&lt;/_date&gt;&lt;_db_updated&gt;CrossRef&lt;/_db_updated&gt;&lt;_doi&gt;10.1001/jamanetworkopen.2020.14186&lt;/_doi&gt;&lt;_impact_factor&gt;  13.353&lt;/_impact_factor&gt;&lt;_isbn&gt;2574-3805&lt;/_isbn&gt;&lt;_issue&gt;9&lt;/_issue&gt;&lt;_journal&gt;JAMA Network Open&lt;/_journal&gt;&lt;_modified&gt;64764842&lt;/_modified&gt;&lt;_pages&gt;e2014186&lt;/_pages&gt;&lt;_social_category&gt;医学(1)&lt;/_social_category&gt;&lt;_tertiary_title&gt;JAMA Netw Open&lt;/_tertiary_title&gt;&lt;_url&gt;https://jamanetwork.com/journals/jamanetworkopen/fullarticle/2770979_x000d__x000a_https://jamanetwork.com/journals/jamanetworkopen/articlepdf/2770979/rong_2020_oi_200540_1600357373.88638.pdf&lt;/_url&gt;&lt;_volume&gt;3&lt;/_volume&gt;&lt;/Details&gt;&lt;Extra&gt;&lt;DBUID&gt;{262F321C-6F5E-42FE-A29B-2689D77CF0BF}&lt;/DBUID&gt;&lt;/Extra&gt;&lt;/Item&gt;&lt;/References&gt;&lt;/Group&gt;&lt;/Citation&gt;_x000a_"/>
    <w:docVar w:name="NE.Ref{7E3CA75A-08E1-46A6-8D75-1DE4E472B6EE}" w:val=" ADDIN NE.Ref.{7E3CA75A-08E1-46A6-8D75-1DE4E472B6EE}&lt;Citation&gt;&lt;Group&gt;&lt;References&gt;&lt;Item&gt;&lt;ID&gt;6&lt;/ID&gt;&lt;UID&gt;{0BD0EB0D-DA42-4B68-B7C8-7BA9DD69C3C5}&lt;/UID&gt;&lt;Title&gt;Pathological Internet Use Is on the Rise Among European Adolescents&lt;/Title&gt;&lt;Template&gt;Journal Article&lt;/Template&gt;&lt;Star&gt;0&lt;/Star&gt;&lt;Tag&gt;0&lt;/Tag&gt;&lt;Author&gt;Kaess, M; Parzer, P; Brunner, R; Koenig, J; Durkee, T; Carli, V; Wasserman, C; Hoven, C W; Sarchiapone, M; Bobes, J; Cosman, D; Varnik, A; Resch, F; Wasserman, D&lt;/Author&gt;&lt;Year&gt;2016&lt;/Year&gt;&lt;Details&gt;&lt;_accession_num&gt;27267140&lt;/_accession_num&gt;&lt;_author_adr&gt;Clinic of Child and Adolescent Psychiatry, Center for Psychosocial Medicine, University Hospital Heidelberg, Heidelberg, Germany; Section for Translational Psychobiology in Child and Adolescent Psychiatry, Department of Child and Adolescent Psychiatry, Centre for Psychosocial Medicine, University of Heidelberg, Heidelberg, Germany. Electronic address: michael.kaess@med.uni-heidelberg.de.; Clinic of Child and Adolescent Psychiatry, Center for Psychosocial Medicine, University Hospital Heidelberg, Heidelberg, Germany.; Clinic of Child and Adolescent Psychiatry, Center for Psychosocial Medicine, University Hospital Heidelberg, Heidelberg, Germany.; Section for Translational Psychobiology in Child and Adolescent Psychiatry, Department of Child and Adolescent Psychiatry, Centre for Psychosocial Medicine,  University of Heidelberg, Heidelberg, Germany.; National Centre for Suicide Research and Prevention of Mental Ill-Health (NASP),  Karolinska Institutet, Stockholm, Sweden.; National Centre for Suicide Research and Prevention of Mental Ill-Health (NASP),  Karolinska Institutet, Stockholm, Sweden.; Department of Child and Adolescent Psychiatry, New York State Psychiatric Institute, Columbia University, New York, New York; Department of Health Sciences, University of Molise, Campobasso, Italy.; Department of Child and Adolescent Psychiatry, New York State Psychiatric Institute, Columbia University, New York, New York; Department of Epidemiology, Mailman School of Public Health, Columbia University, New York, New York.; Department of Health Sciences, University of Molise, Campobasso, Italy.; Department of Psychiatry, School of Medicine, CIBERSAM, University of Oviedo, Oviedo, Spain.; Department of Clinical Psychology, Iuliu Hatieganu University of Medicine and Pharmacy, Cluj-Napoca, Romania.; Estonian-Swedish Mental Health and Suicidology Institute (ERSI), Tallinn University, Tallinn, Estonia.; Clinic of Child and Adolescent Psychiatry, Center for Psychosocial Medicine, University Hospital Heidelberg, Heidelberg, Germany.; National Centre for Suicide Research and Prevention of Mental Ill-Health (NASP),  Karolinska Institutet, Stockholm, Sweden.&lt;/_author_adr&gt;&lt;_created&gt;61500760&lt;/_created&gt;&lt;_date&gt;2016-08-01&lt;/_date&gt;&lt;_date_display&gt;2016 Aug&lt;/_date_display&gt;&lt;_doi&gt;10.1016/j.jadohealth.2016.04.009&lt;/_doi&gt;&lt;_impact_factor&gt;   3.838&lt;/_impact_factor&gt;&lt;_isbn&gt;1879-1972 (Electronic); 1054-139X (Linking)&lt;/_isbn&gt;&lt;_issue&gt;2&lt;/_issue&gt;&lt;_journal&gt;J Adolesc Health&lt;/_journal&gt;&lt;_keywords&gt;Adolescents; Internet addiction; Pathological Internet use; Prevalence; SEYLE; WE-STAY&lt;/_keywords&gt;&lt;_language&gt;eng&lt;/_language&gt;&lt;_modified&gt;61500851&lt;/_modified&gt;&lt;_ori_publication&gt;Copyright (c) 2016 Society for Adolescent Health and Medicine. Published by_x000d__x000a_      Elsevier Inc. All rights reserved.&lt;/_ori_publication&gt;&lt;_pages&gt;236-9&lt;/_pages&gt;&lt;_tertiary_title&gt;The Journal of adolescent health : official publication of the Society for_x000d__x000a_      Adolescent Medicine&lt;/_tertiary_title&gt;&lt;_type_work&gt;Journal Article&lt;/_type_work&gt;&lt;_url&gt;http://www.ncbi.nlm.nih.gov/entrez/query.fcgi?cmd=Retrieve&amp;amp;db=pubmed&amp;amp;dopt=Abstract&amp;amp;list_uids=27267140&amp;amp;query_hl=1&lt;/_url&gt;&lt;_volume&gt;59&lt;/_volume&gt;&lt;/Details&gt;&lt;Extra&gt;&lt;DBUID&gt;{78D18189-B1D4-4524-940E-A55AB19ADD27}&lt;/DBUID&gt;&lt;/Extra&gt;&lt;/Item&gt;&lt;/References&gt;&lt;/Group&gt;&lt;/Citation&gt;_x000a_"/>
    <w:docVar w:name="NE.Ref{7E55D213-66BC-4062-8587-B005C1895491}" w:val=" ADDIN NE.Ref.{7E55D213-66BC-4062-8587-B005C1895491}&lt;Citation&gt;&lt;Group&gt;&lt;References&gt;&lt;Item&gt;&lt;ID&gt;4387&lt;/ID&gt;&lt;UID&gt;{0743452D-A763-415D-9D8E-C3AB6A565A50}&lt;/UID&gt;&lt;Title&gt;Stressful life events during adolescence and risk for externalizing and internalizing psychopathology: a meta-analysis&lt;/Title&gt;&lt;Template&gt;Journal Article&lt;/Template&gt;&lt;Star&gt;0&lt;/Star&gt;&lt;Tag&gt;0&lt;/Tag&gt;&lt;Author&gt;March-Llanes, Jaume; Marqués-Feixa, Laia; Mezquita, Laura; Fañanás, Lourdes; Moya-Higueras, Jorge&lt;/Author&gt;&lt;Year&gt;2017&lt;/Year&gt;&lt;Details&gt;&lt;_accessed&gt;65301729&lt;/_accessed&gt;&lt;_collection_scope&gt;SSCI;SCIE&lt;/_collection_scope&gt;&lt;_created&gt;65301729&lt;/_created&gt;&lt;_date&gt;61536960&lt;/_date&gt;&lt;_date_display&gt;2017&lt;/_date_display&gt;&lt;_db_updated&gt;PKU Search&lt;/_db_updated&gt;&lt;_doi&gt;10.1007/s00787-017-0996-9&lt;/_doi&gt;&lt;_impact_factor&gt;   6.400&lt;/_impact_factor&gt;&lt;_isbn&gt;1018-8827;1435-165X;&lt;/_isbn&gt;&lt;_issue&gt;12&lt;/_issue&gt;&lt;_journal&gt;European child &amp;amp; adolescent psychiatry&lt;/_journal&gt;&lt;_keywords&gt;Adolescent; Adolescents; Adult; Affect (psychology); Bibliographic data bases; Child; Child &amp;amp; adolescent psychiatry; Child and Adolescent Psychiatry; clinical medicine; Cross-Sectional Studies; Developmental psychology; education; Externalization; Female; Humans; Inclusion and exclusion criteria; Internalization; Life Change Events; Life events; Longitudinal Studies; Male; medical and health sciences; Medicine; Medicine &amp;amp; Public Health; MEDLINE; Meta-analysis; neurology &amp;amp; neurosurgery; Psychiatry; Psychology; Psychopathology; Psychopathology - methods; PsycINFO; Review; Risk Factors; Scopus; Stress, Psychological - psychology; Systematic review; Teenagers; Young Adult&lt;/_keywords&gt;&lt;_modified&gt;65301729&lt;/_modified&gt;&lt;_number&gt;1&lt;/_number&gt;&lt;_ori_publication&gt;Springer Berlin Heidelberg&lt;/_ori_publication&gt;&lt;_pages&gt;1409-1422&lt;/_pages&gt;&lt;_place_published&gt;Berlin/Heidelberg&lt;/_place_published&gt;&lt;_social_category&gt;儿科(1) &amp;amp; 精神病学(2) &amp;amp; 心理学：发育(2)&lt;/_social_category&gt;&lt;_url&gt;http://pku.summon.serialssolutions.com/2.0.0/link/0/eLvHCXMwnV1Lb9QwEB61RUJceD8CBZkrKJXjtdc2nBDqClVUIBUkxMWyHVtataSr7i4Hfj0zzoNXOcAhOSSOk9jjzOd8M58BZuKA1799E1rehEALW1AuZG7nIlgbGh2SESl6T6nEn4_N2_dicaiOdkBMfzK604ORoCzf7Sn1jXwbBU3iRnG0dheuEENHUV2FWByIBDWGHTamRjCpR2Lzsip-dU20epVfXqTLoOcftGnxRosb__PgN-H6gD3Zq95YbsFO6m7D1eOBXb8DX09K4kjenrGzZU6siDutWZ_JyCbtp5iY71pGQekMIS8bhaSX30oxPLXsfj7SJ3rR0sflF_4L5tmXtPG1H_RQ7sLHxeGH12_qYV2GOkqlNvVMJs69J6EdQgdNaoWMXraEpqJQpsUplNc8hLnMdp4bKXwglSDtQ-Q8ydk92OvOu_QAmNYJ5zPeKNPg8dwaFXLWngeBxpKNqeDZ2CVu1ctvuEloubSkw5Z01JLOVvBy7LSpMDoG16LTXjmOyNeEuY0Iab0gxcoobUoaMVmyysYK9sd-dsM4XjuaHgtEyDNZwdPpNI5AolV8l863a9fglBVRK1ZZwf3ePqbbC6OI6sWrn4_W8KPyv77Iw38q_QiuCTKnEmOzD3ubi216DLur0-2TMhZwrz9p3J-8O_oO7HwHrw&lt;/_url&gt;&lt;_volume&gt;26&lt;/_volume&gt;&lt;/Details&gt;&lt;Extra&gt;&lt;DBUID&gt;{93870BB0-CAEF-4F07-AAE0-DA131E288E28}&lt;/DBUID&gt;&lt;/Extra&gt;&lt;/Item&gt;&lt;/References&gt;&lt;/Group&gt;&lt;/Citation&gt;_x000a_"/>
    <w:docVar w:name="NE.Ref{7E863B4E-1977-4B08-970A-A417FEA47C31}" w:val=" ADDIN NE.Ref.{7E863B4E-1977-4B08-970A-A417FEA47C31}&lt;Citation&gt;&lt;Group&gt;&lt;References&gt;&lt;Item&gt;&lt;ID&gt;6&lt;/ID&gt;&lt;UID&gt;{2A17FFEA-C6ED-459E-B3C7-70D1EE474ECF}&lt;/UID&gt;&lt;Title&gt;Caught in the Net: How to Recognize the Signs of Internet Addiction-- and a Winning Strategy for Recovery&lt;/Title&gt;&lt;Template&gt;Book&lt;/Template&gt;&lt;Star&gt;0&lt;/Star&gt;&lt;Tag&gt;0&lt;/Tag&gt;&lt;Author&gt;Young, Kimberly S&lt;/Author&gt;&lt;Year&gt;1998&lt;/Year&gt;&lt;Details&gt;&lt;_edition&gt;1st&lt;/_edition&gt;&lt;_isbn&gt;0471191590&lt;/_isbn&gt;&lt;_place_published&gt;USA&lt;/_place_published&gt;&lt;_publisher&gt;John Wiley &amp;amp; Sons, Inc.&lt;/_publisher&gt;&lt;_created&gt;64783520&lt;/_created&gt;&lt;_modified&gt;64783520&lt;/_modified&gt;&lt;/Details&gt;&lt;Extra&gt;&lt;DBUID&gt;{B0232C5E-EAA0-4946-A3BD-449C1D5CC9F4}&lt;/DBUID&gt;&lt;/Extra&gt;&lt;/Item&gt;&lt;/References&gt;&lt;/Group&gt;&lt;/Citation&gt;_x000a_"/>
    <w:docVar w:name="NE.Ref{7E8A08F1-1EE7-4AA5-8CFE-2DB32ABEBD4C}" w:val=" ADDIN NE.Ref.{7E8A08F1-1EE7-4AA5-8CFE-2DB32ABEBD4C}&lt;Citation&gt;&lt;Group&gt;&lt;References&gt;&lt;Item&gt;&lt;ID&gt;96&lt;/ID&gt;&lt;UID&gt;{34F9DCC0-680B-46BD-AC2B-74912CDEC7C8}&lt;/UID&gt;&lt;Title&gt;Bi-directional relationships between physical activity and mental health among a large sample of Canadian youth: a sex-stratified analysis of students in the COMPASS study&lt;/Title&gt;&lt;Template&gt;Journal Article&lt;/Template&gt;&lt;Star&gt;0&lt;/Star&gt;&lt;Tag&gt;0&lt;/Tag&gt;&lt;Author&gt;Buchan, M Claire; Romano, Isabella; Butler, Alexandra; Laxer, Rachel E; Patte, Karen A; Leatherdale, Scott T&lt;/Author&gt;&lt;Year&gt;2021&lt;/Year&gt;&lt;Details&gt;&lt;_alternate_title&gt;International Journal of Behavioral Nutrition and Physical Activity&lt;/_alternate_title&gt;&lt;_collection_scope&gt;SCIE&lt;/_collection_scope&gt;&lt;_created&gt;64838009&lt;/_created&gt;&lt;_date&gt;2021-01-01&lt;/_date&gt;&lt;_date_display&gt;2021&lt;/_date_display&gt;&lt;_doi&gt;10.1186/s12966-021-01201-z&lt;/_doi&gt;&lt;_impact_factor&gt;   8.915&lt;/_impact_factor&gt;&lt;_isbn&gt;1479-5868&lt;/_isbn&gt;&lt;_issue&gt;1&lt;/_issue&gt;&lt;_journal&gt;International Journal of Behavioral Nutrition and Physical Activity&lt;/_journal&gt;&lt;_modified&gt;64838009&lt;/_modified&gt;&lt;_number&gt;Buchan2021&lt;/_number&gt;&lt;_pages&gt;132&lt;/_pages&gt;&lt;_social_category&gt;医学(1)&lt;/_social_category&gt;&lt;_url&gt;https://doi.org/10.1186/s12966-021-01201-z&lt;/_url&gt;&lt;_volume&gt;18&lt;/_volume&gt;&lt;/Details&gt;&lt;Extra&gt;&lt;DBUID&gt;{62B73418-E7EA-4772-A85B-742AAA2FBBE5}&lt;/DBUID&gt;&lt;/Extra&gt;&lt;/Item&gt;&lt;/References&gt;&lt;/Group&gt;&lt;Group&gt;&lt;References&gt;&lt;Item&gt;&lt;ID&gt;93&lt;/ID&gt;&lt;UID&gt;{3083BA74-E38F-4F25-A80B-BA48D9152B46}&lt;/UID&gt;&lt;Title&gt;Lifestyle factors and adolescent depressive symptomatology: Associations and effect sizes of diet, physical activity and sedentary behaviour&lt;/Title&gt;&lt;Template&gt;Journal Article&lt;/Template&gt;&lt;Star&gt;0&lt;/Star&gt;&lt;Tag&gt;0&lt;/Tag&gt;&lt;Author&gt;Hayward, Joshua; Jacka, Felice N; Skouteris, Helen; Millar, Lynne; Strugnell, Claudia; Swinburn, Boyd A; Allender, Steven&lt;/Author&gt;&lt;Year&gt;2016&lt;/Year&gt;&lt;Details&gt;&lt;_alternate_title&gt;Aust N Z J PsychiatryAustralian &amp;amp; New Zealand Journal of Psychiatry&lt;/_alternate_title&gt;&lt;_created&gt;64830872&lt;/_created&gt;&lt;_date&gt;2016-10-12&lt;/_date&gt;&lt;_date_display&gt;2016_x000d__x000a_2016/10/12&lt;/_date_display&gt;&lt;_doi&gt;10.1177/0004867416671596&lt;/_doi&gt;&lt;_impact_factor&gt;   5.598&lt;/_impact_factor&gt;&lt;_isbn&gt;0004-8674&lt;/_isbn&gt;&lt;_issue&gt;11&lt;/_issue&gt;&lt;_journal&gt;Australian &amp;amp; New Zealand Journal of Psychiatry&lt;/_journal&gt;&lt;_modified&gt;64830872&lt;/_modified&gt;&lt;_ori_publication&gt;SAGE Publications Ltd&lt;/_ori_publication&gt;&lt;_pages&gt;1064-1073&lt;/_pages&gt;&lt;_social_category&gt;医学(2)&lt;/_social_category&gt;&lt;_url&gt;https://doi.org/10.1177/0004867416671596&lt;/_url&gt;&lt;_volume&gt;50&lt;/_volume&gt;&lt;/Details&gt;&lt;Extra&gt;&lt;DBUID&gt;{62B73418-E7EA-4772-A85B-742AAA2FBBE5}&lt;/DBUID&gt;&lt;/Extra&gt;&lt;/Item&gt;&lt;/References&gt;&lt;/Group&gt;&lt;/Citation&gt;_x000a_"/>
    <w:docVar w:name="NE.Ref{7E9A36E9-84BB-410A-BFB4-32847F527AE7}" w:val=" ADDIN NE.Ref.{7E9A36E9-84BB-410A-BFB4-32847F527AE7}&lt;Citation&gt;&lt;Group&gt;&lt;References&gt;&lt;Item&gt;&lt;ID&gt;3499&lt;/ID&gt;&lt;UID&gt;{5644ED5E-6F26-4EAC-9AD2-27C8E01EFBE1}&lt;/UID&gt;&lt;Title&gt;PTSD-8: A Short PTSD Inventory&lt;/Title&gt;&lt;Template&gt;Journal Article&lt;/Template&gt;&lt;Star&gt;0&lt;/Star&gt;&lt;Tag&gt;0&lt;/Tag&gt;&lt;Author&gt;Hansen, M; Andersen, T E; Armour, C; Elklit, A; Palic, S; Mackrill, T&lt;/Author&gt;&lt;Year&gt;2010&lt;/Year&gt;&lt;Details&gt;&lt;_accession_num&gt;21253461&lt;/_accession_num&gt;&lt;_author_adr&gt;National Center for Psychotraumatology, University of Southern Denmark.&lt;/_author_adr&gt;&lt;_created&gt;64738009&lt;/_created&gt;&lt;_date&gt;2010-09-28&lt;/_date&gt;&lt;_date_display&gt;2010 Sep 28&lt;/_date_display&gt;&lt;_db_updated&gt;PubMed&lt;/_db_updated&gt;&lt;_doi&gt;10.2174/1745017901006010101&lt;/_doi&gt;&lt;_isbn&gt;1745-0179 (Electronic); 1745-0179 (Linking)&lt;/_isbn&gt;&lt;_journal&gt;Clin Pract Epidemiol Ment Health&lt;/_journal&gt;&lt;_keywords&gt;PTSD; Screen; brief instrument; dysphoria.; measure; trauma&lt;/_keywords&gt;&lt;_language&gt;eng&lt;/_language&gt;&lt;_modified&gt;64738009&lt;/_modified&gt;&lt;_pages&gt;101-8&lt;/_pages&gt;&lt;_tertiary_title&gt;Clinical practice and epidemiology in mental health : CP &amp;amp; EMH&lt;/_tertiary_title&gt;&lt;_type_work&gt;Journal Article&lt;/_type_work&gt;&lt;_url&gt;http://www.ncbi.nlm.nih.gov/entrez/query.fcgi?cmd=Retrieve&amp;amp;db=pubmed&amp;amp;dopt=Abstract&amp;amp;list_uids=21253461&amp;amp;query_hl=1&lt;/_url&gt;&lt;_volume&gt;6&lt;/_volume&gt;&lt;/Details&gt;&lt;Extra&gt;&lt;DBUID&gt;{93870BB0-CAEF-4F07-AAE0-DA131E288E28}&lt;/DBUID&gt;&lt;/Extra&gt;&lt;/Item&gt;&lt;/References&gt;&lt;/Group&gt;&lt;/Citation&gt;_x000a_"/>
    <w:docVar w:name="NE.Ref{7ED70F2C-4F38-4E15-9109-9E447801D090}" w:val=" ADDIN NE.Ref.{7ED70F2C-4F38-4E15-9109-9E447801D090}&lt;Citation&gt;&lt;Group&gt;&lt;References&gt;&lt;Item&gt;&lt;ID&gt;71&lt;/ID&gt;&lt;UID&gt;{76AFBE25-CC33-4217-B48A-F5AD5C867676}&lt;/UID&gt;&lt;Title&gt;Appraisal of Clinical Practice Guideline: Canadian 24-hour movement guidelines  for children and youth: An integration of physical activity, sedentary behaviour,  and sleep&lt;/Title&gt;&lt;Template&gt;Journal Article&lt;/Template&gt;&lt;Star&gt;0&lt;/Star&gt;&lt;Tag&gt;0&lt;/Tag&gt;&lt;Author&gt;Clutterbuck, G L; Johnston, L M&lt;/Author&gt;&lt;Year&gt;2021&lt;/Year&gt;&lt;Details&gt;&lt;_accession_num&gt;34127418&lt;/_accession_num&gt;&lt;_author_adr&gt;The University of Western Sydney.; The University of Queensland, Australia.&lt;/_author_adr&gt;&lt;_collection_scope&gt;SCIE&lt;/_collection_scope&gt;&lt;_created&gt;64818203&lt;/_created&gt;&lt;_date&gt;2021-07-01&lt;/_date&gt;&lt;_date_display&gt;2021 Jul&lt;/_date_display&gt;&lt;_doi&gt;10.1016/j.jphys.2021.05.002&lt;/_doi&gt;&lt;_impact_factor&gt;  10.714&lt;/_impact_factor&gt;&lt;_isbn&gt;1836-9561 (Electronic); 1836-9561 (Linking)&lt;/_isbn&gt;&lt;_issue&gt;3&lt;/_issue&gt;&lt;_journal&gt;J Physiother&lt;/_journal&gt;&lt;_language&gt;eng&lt;/_language&gt;&lt;_modified&gt;64818203&lt;/_modified&gt;&lt;_pages&gt;223&lt;/_pages&gt;&lt;_social_category&gt;医学(1)&lt;/_social_category&gt;&lt;_subject_headings&gt;Adolescent; Canada; Child; Cross-Sectional Studies; *Exercise; Guideline Adherence; Humans; *Sedentary Behavior; Sleep&lt;/_subject_headings&gt;&lt;_tertiary_title&gt;Journal of physiotherapy&lt;/_tertiary_title&gt;&lt;_type_work&gt;Practice Guideline&lt;/_type_work&gt;&lt;_url&gt;http://www.ncbi.nlm.nih.gov/entrez/query.fcgi?cmd=Retrieve&amp;amp;db=pubmed&amp;amp;dopt=Abstract&amp;amp;list_uids=34127418&amp;amp;query_hl=1&lt;/_url&gt;&lt;_volume&gt;67&lt;/_volume&gt;&lt;/Details&gt;&lt;Extra&gt;&lt;DBUID&gt;{62B73418-E7EA-4772-A85B-742AAA2FBBE5}&lt;/DBUID&gt;&lt;/Extra&gt;&lt;/Item&gt;&lt;/References&gt;&lt;/Group&gt;&lt;/Citation&gt;_x000a_"/>
    <w:docVar w:name="NE.Ref{7EEFA1CB-6A49-4729-B14A-5307E6156338}" w:val=" ADDIN NE.Ref.{7EEFA1CB-6A49-4729-B14A-5307E6156338}&lt;Citation&gt;&lt;Group&gt;&lt;References&gt;&lt;Item&gt;&lt;ID&gt;69&lt;/ID&gt;&lt;UID&gt;{AA642549-675A-4376-AFEC-7FE034ECBE54}&lt;/UID&gt;&lt;Title&gt;Neurobiological Risk Factors for the Development of Internet Addiction in  Adolescents&lt;/Title&gt;&lt;Template&gt;Journal Article&lt;/Template&gt;&lt;Star&gt;0&lt;/Star&gt;&lt;Tag&gt;0&lt;/Tag&gt;&lt;Author&gt;Tereshchenko, S; Kasparov, E&lt;/Author&gt;&lt;Year&gt;2019&lt;/Year&gt;&lt;Details&gt;&lt;_accession_num&gt;31207886&lt;/_accession_num&gt;&lt;_author_adr&gt;Research Institute of Medical Problems of the North, Federal Research Center  &amp;quot;Krasnoyarsk Science Center of the Siberian Branch of the Russian Academy of  Sciences&amp;quot;, Krasnoyarsk 660022, Russia. legise@mail.ru.; Research Institute of Medical Problems of the North, Federal Research Center  &amp;quot;Krasnoyarsk Science Center of the Siberian Branch of the Russian Academy of  Sciences&amp;quot;, Krasnoyarsk 660022, Russia. impn@impn.ru.&lt;/_author_adr&gt;&lt;_date_display&gt;2019 Jun 14&lt;/_date_display&gt;&lt;_date&gt;2019-06-14&lt;/_date&gt;&lt;_doi&gt;10.3390/bs9060062&lt;/_doi&gt;&lt;_isbn&gt;2076-328X (Print); 2076-328X (Electronic); 2076-328X (Linking)&lt;/_isbn&gt;&lt;_issue&gt;6&lt;/_issue&gt;&lt;_journal&gt;Behav Sci (Basel)&lt;/_journal&gt;&lt;_keywords&gt;Internet addiction; adolescents; comorbidity; gene polymorphism; neurobiology; neuroimaging; neurotransmitters&lt;/_keywords&gt;&lt;_language&gt;eng&lt;/_language&gt;&lt;_tertiary_title&gt;Behavioral sciences (Basel, Switzerland)&lt;/_tertiary_title&gt;&lt;_type_work&gt;Journal Article; Review&lt;/_type_work&gt;&lt;_url&gt;http://www.ncbi.nlm.nih.gov/entrez/query.fcgi?cmd=Retrieve&amp;amp;db=pubmed&amp;amp;dopt=Abstract&amp;amp;list_uids=31207886&amp;amp;query_hl=1&lt;/_url&gt;&lt;_volume&gt;9&lt;/_volume&gt;&lt;_created&gt;64748428&lt;/_created&gt;&lt;_modified&gt;64748428&lt;/_modified&gt;&lt;_impact_factor&gt;   2.286&lt;/_impact_factor&gt;&lt;/Details&gt;&lt;Extra&gt;&lt;DBUID&gt;{EAD0D9F0-7B9C-4750-A1E8-6A02F78A758B}&lt;/DBUID&gt;&lt;/Extra&gt;&lt;/Item&gt;&lt;/References&gt;&lt;/Group&gt;&lt;/Citation&gt;_x000a_"/>
    <w:docVar w:name="NE.Ref{7F0405A6-2010-4CB9-B91D-9D49C1992235}" w:val=" ADDIN NE.Ref.{7F0405A6-2010-4CB9-B91D-9D49C1992235}&lt;Citation&gt;&lt;Group&gt;&lt;References&gt;&lt;Item&gt;&lt;ID&gt;45&lt;/ID&gt;&lt;UID&gt;{E827FC0B-2D8A-4717-A3A8-35EBA2AE1FA8}&lt;/UID&gt;&lt;Title&gt;Prevalence and socio-demographic correlates of psychological health problems in  Chinese adolescents during the outbreak of COVID-19&lt;/Title&gt;&lt;Template&gt;Journal Article&lt;/Template&gt;&lt;Star&gt;0&lt;/Star&gt;&lt;Tag&gt;0&lt;/Tag&gt;&lt;Author&gt;Zhou, S J; Zhang, L G; Wang, L L; Guo, Z C; Wang, J Q; Chen, J C; Liu, M; Chen, X; Chen, J X&lt;/Author&gt;&lt;Year&gt;2020&lt;/Year&gt;&lt;Details&gt;&lt;_accession_num&gt;32363492&lt;/_accession_num&gt;&lt;_author_adr&gt;Beijing HuiLongGuan Hospital, Peking University HuiLongGuan Clinical Medical  School, Beijing, 10096, China.; Beijing HuiLongGuan Hospital, Peking University HuiLongGuan Clinical Medical  School, Beijing, 10096, China.; Beijing HuiLongGuan Hospital, Peking University HuiLongGuan Clinical Medical  School, Beijing, 10096, China.; The First High School of Juxian, Rizhao, Shandong, China.; Binhai Eco-City School-Tianjin Nankai High School, Tianjin, China.; The Experimental Middle School of Chengde, Chengde, Hebei, China.; The Hospital of Nankai University, Tianjin, China.; Hebei Tangshan Foreign Language School, Tangshan, Hebei, China.; Beijing HuiLongGuan Hospital, Peking University HuiLongGuan Clinical Medical  School, Beijing, 10096, China. chenjx1110@163.com.&lt;/_author_adr&gt;&lt;_collection_scope&gt;SSCI;SCIE&lt;/_collection_scope&gt;&lt;_created&gt;64742581&lt;/_created&gt;&lt;_date&gt;2020-06-01&lt;/_date&gt;&lt;_date_display&gt;2020 Jun&lt;/_date_display&gt;&lt;_doi&gt;10.1007/s00787-020-01541-4&lt;/_doi&gt;&lt;_impact_factor&gt;   5.349&lt;/_impact_factor&gt;&lt;_isbn&gt;1435-165X (Electronic); 1018-8827 (Print); 1018-8827 (Linking)&lt;/_isbn&gt;&lt;_issue&gt;6&lt;/_issue&gt;&lt;_journal&gt;Eur Child Adolesc Psychiatry&lt;/_journal&gt;&lt;_keywords&gt;Adolescents; Anxiety; COVID-19; Depression; Prevalence&lt;/_keywords&gt;&lt;_language&gt;eng&lt;/_language&gt;&lt;_modified&gt;64742581&lt;/_modified&gt;&lt;_pages&gt;749-758&lt;/_pages&gt;&lt;_social_category&gt;医学(2)&lt;/_social_category&gt;&lt;_subject_headings&gt;Adolescent; Anxiety/*epidemiology/psychology; Betacoronavirus; COVID-19; Child; China/epidemiology; Coronavirus Infections/epidemiology/*psychology; Cross-Sectional Studies; Depression/*epidemiology/psychology; *Disease Outbreaks; Female; Humans; Male; Mental Health; Pandemics; Pneumonia, Viral/epidemiology/*psychology; Prevalence; Risk Factors; SARS-CoV-2; Students/*psychology/statistics &amp;amp; numerical data; Surveys and Questionnaires&lt;/_subject_headings&gt;&lt;_tertiary_title&gt;European child &amp;amp; adolescent psychiatry&lt;/_tertiary_title&gt;&lt;_type_work&gt;Journal Article&lt;/_type_work&gt;&lt;_url&gt;http://www.ncbi.nlm.nih.gov/entrez/query.fcgi?cmd=Retrieve&amp;amp;db=pubmed&amp;amp;dopt=Abstract&amp;amp;list_uids=32363492&amp;amp;query_hl=1&lt;/_url&gt;&lt;_volume&gt;29&lt;/_volume&gt;&lt;/Details&gt;&lt;Extra&gt;&lt;DBUID&gt;{EAD0D9F0-7B9C-4750-A1E8-6A02F78A758B}&lt;/DBUID&gt;&lt;/Extra&gt;&lt;/Item&gt;&lt;/References&gt;&lt;/Group&gt;&lt;/Citation&gt;_x000a_"/>
    <w:docVar w:name="NE.Ref{7F0A37A3-A032-48D3-8AA0-EFBD5D4FDEDD}" w:val=" ADDIN NE.Ref.{7F0A37A3-A032-48D3-8AA0-EFBD5D4FDEDD}&lt;Citation&gt;&lt;Group&gt;&lt;References&gt;&lt;Item&gt;&lt;ID&gt;37&lt;/ID&gt;&lt;UID&gt;{8DDA7ED6-78FB-4E17-819F-21257CC04213}&lt;/UID&gt;&lt;Title&gt;《中国儿童发展纲要（2021-2030年）》&lt;/Title&gt;&lt;Template&gt;Web Page&lt;/Template&gt;&lt;Star&gt;0&lt;/Star&gt;&lt;Tag&gt;0&lt;/Tag&gt;&lt;Author&gt;国务院&lt;/Author&gt;&lt;Year&gt;2021&lt;/Year&gt;&lt;Details&gt;&lt;_url&gt;https://www.labahua.com/wp-content/uploads/2021/10/%E4%B8%AD%E5%9B%BD%E5%84%BF%E7%AB%A5%E5%8F%91%E5%B1%95%E7%BA%B2%E8%A6%81.pdf&lt;/_url&gt;&lt;_volume&gt;2022&lt;/_volume&gt;&lt;_issue&gt;7/1&lt;/_issue&gt;&lt;_date_display&gt;9/27&lt;/_date_display&gt;&lt;_accessed&gt;64432015&lt;/_accessed&gt;&lt;_created&gt;64432015&lt;/_created&gt;&lt;_modified&gt;64432015&lt;/_modified&gt;&lt;_translated_author&gt;Guo, Wuyuan&lt;/_translated_author&gt;&lt;/Details&gt;&lt;Extra&gt;&lt;DBUID&gt;{79C5FD63-3C89-4745-94F9-8D429523D767}&lt;/DBUID&gt;&lt;/Extra&gt;&lt;/Item&gt;&lt;/References&gt;&lt;/Group&gt;&lt;/Citation&gt;_x000a_"/>
    <w:docVar w:name="NE.Ref{7F11A0F3-1B68-4C6F-8E50-F389E6CA343E}" w:val=" ADDIN NE.Ref.{7F11A0F3-1B68-4C6F-8E50-F389E6CA343E}&lt;Citation&gt;&lt;Group&gt;&lt;References&gt;&lt;Item&gt;&lt;ID&gt;981&lt;/ID&gt;&lt;UID&gt;{125EB532-B3E6-485F-AE51-E45B94E5EE34}&lt;/UID&gt;&lt;Title&gt;美国综合学校健康教育体系内容特征与启示&lt;/Title&gt;&lt;Template&gt;Journal Article&lt;/Template&gt;&lt;Star&gt;0&lt;/Star&gt;&lt;Tag&gt;0&lt;/Tag&gt;&lt;Author&gt;陈华卫&lt;/Author&gt;&lt;Year&gt;2017&lt;/Year&gt;&lt;Details&gt;&lt;_author_aff&gt;南京航空航天大学体育部;&lt;/_author_aff&gt;&lt;_cited_count&gt;19&lt;/_cited_count&gt;&lt;_date&gt;2017-01-19&lt;/_date&gt;&lt;_issue&gt;01&lt;/_issue&gt;&lt;_journal&gt;中国学校卫生&lt;/_journal&gt;&lt;_keywords&gt;健康教育;美国;文化特征&lt;/_keywords&gt;&lt;_pages&gt;5-9&lt;/_pages&gt;&lt;_url&gt;https://kns.cnki.net/kcms/detail/detail.aspx?FileName=XIWS201701005&amp;amp;DbName=CJFQ2017&lt;/_url&gt;&lt;_volume&gt;38&lt;/_volume&gt;&lt;_created&gt;64195040&lt;/_created&gt;&lt;_modified&gt;64195040&lt;/_modified&gt;&lt;_db_updated&gt;CNKI - Reference&lt;/_db_updated&gt;&lt;_collection_scope&gt;PKU&lt;/_collection_scope&gt;&lt;_translated_author&gt;Chen, Huawei&lt;/_translated_author&gt;&lt;/Details&gt;&lt;Extra&gt;&lt;DBUID&gt;{F96A950B-833F-4880-A151-76DA2D6A2879}&lt;/DBUID&gt;&lt;/Extra&gt;&lt;/Item&gt;&lt;/References&gt;&lt;/Group&gt;&lt;/Citation&gt;_x000a_"/>
    <w:docVar w:name="NE.Ref{7F470212-DC01-4877-8B65-6A8D8A96D268}" w:val=" ADDIN NE.Ref.{7F470212-DC01-4877-8B65-6A8D8A96D268}&lt;Citation&gt;&lt;Group&gt;&lt;References&gt;&lt;Item&gt;&lt;ID&gt;3573&lt;/ID&gt;&lt;UID&gt;{84A18844-0629-4514-9B71-88EEEC00F08D}&lt;/UID&gt;&lt;Title&gt;Generation of stress in the course of unipolar depression.&lt;/Title&gt;&lt;Template&gt;Generic&lt;/Template&gt;&lt;Star&gt;0&lt;/Star&gt;&lt;Tag&gt;0&lt;/Tag&gt;&lt;Author&gt;Hammen, Constance&lt;/Author&gt;&lt;Year&gt;1991&lt;/Year&gt;&lt;Details&gt;&lt;_created&gt;64749656&lt;/_created&gt;&lt;_date&gt;1991-01-01&lt;/_date&gt;&lt;_date_display&gt;1991&lt;/_date_display&gt;&lt;_doi&gt;10.1037/0021-843X.100.4.555_x000d__x000a_ER  -&lt;/_doi&gt;&lt;_isbn&gt;1939-1846(Electronic),0021-843X(Print)&lt;/_isbn&gt;&lt;_journal&gt;Journal of Abnormal Psychology&lt;/_journal&gt;&lt;_keywords&gt;*Life Experiences; *Major Depression; *Stress; Bipolar Disorder; Conflict; Disorders; Interpersonal Interaction; Longitudinal Studies&lt;/_keywords&gt;&lt;_modified&gt;64759524&lt;/_modified&gt;&lt;_number&gt;1992-12847-001&lt;/_number&gt;&lt;_pages&gt;555-561&lt;/_pages&gt;&lt;_place_published&gt;US&lt;/_place_published&gt;&lt;_publisher&gt;American Psychological Association&lt;/_publisher&gt;&lt;_volume&gt;100&lt;/_volume&gt;&lt;/Details&gt;&lt;Extra&gt;&lt;DBUID&gt;{93870BB0-CAEF-4F07-AAE0-DA131E288E28}&lt;/DBUID&gt;&lt;/Extra&gt;&lt;/Item&gt;&lt;/References&gt;&lt;/Group&gt;&lt;/Citation&gt;_x000a_"/>
    <w:docVar w:name="NE.Ref{7F47A7C7-7A24-4DB6-99A1-319484356283}" w:val=" ADDIN NE.Ref.{7F47A7C7-7A24-4DB6-99A1-319484356283}&lt;Citation&gt;&lt;Group&gt;&lt;References&gt;&lt;Item&gt;&lt;ID&gt;72&lt;/ID&gt;&lt;UID&gt;{941C1F89-78DD-43C2-A1D5-2F26611F8961}&lt;/UID&gt;&lt;Title&gt;Health-related behaviors in older adults relationships with socioeconomic status&lt;/Title&gt;&lt;Template&gt;Journal Article&lt;/Template&gt;&lt;Star&gt;0&lt;/Star&gt;&lt;Tag&gt;0&lt;/Tag&gt;&lt;Author&gt;Shankar, A; McMunn, A; Steptoe, A&lt;/Author&gt;&lt;Year&gt;2010&lt;/Year&gt;&lt;Details&gt;&lt;_accession_num&gt;20117555&lt;/_accession_num&gt;&lt;_author_adr&gt;Department of Epidemiology and Public Health, UCL, London, United Kingdom.  aparna.shankar@ucl.ac.uk&lt;/_author_adr&gt;&lt;_date_display&gt;2010 Jan&lt;/_date_display&gt;&lt;_date&gt;2010-01-01&lt;/_date&gt;&lt;_doi&gt;10.1016/j.amepre.2009.08.026&lt;/_doi&gt;&lt;_isbn&gt;1873-2607 (Electronic); 0749-3797 (Linking)&lt;/_isbn&gt;&lt;_issue&gt;1&lt;/_issue&gt;&lt;_journal&gt;Am J Prev Med&lt;/_journal&gt;&lt;_language&gt;eng&lt;/_language&gt;&lt;_ori_publication&gt;2010 American Journal of Preventive Medicine. Published by Elsevier Inc. All _x000d__x000a_      rights reserved.&lt;/_ori_publication&gt;&lt;_pages&gt;39-46&lt;/_pages&gt;&lt;_subject_headings&gt;Aged; Female; *Health Behavior; Humans; Logistic Models; Longitudinal Studies; Male; Middle Aged; *Risk-Taking; *Social Class; United Kingdom&lt;/_subject_headings&gt;&lt;_tertiary_title&gt;American journal of preventive medicine&lt;/_tertiary_title&gt;&lt;_type_work&gt;Journal Article; Research Support, Non-U.S. Gov&amp;apos;t&lt;/_type_work&gt;&lt;_url&gt;http://www.ncbi.nlm.nih.gov/entrez/query.fcgi?cmd=Retrieve&amp;amp;db=pubmed&amp;amp;dopt=Abstract&amp;amp;list_uids=20117555&amp;amp;query_hl=1&lt;/_url&gt;&lt;_volume&gt;38&lt;/_volume&gt;&lt;_created&gt;65067648&lt;/_created&gt;&lt;_modified&gt;65067648&lt;/_modified&gt;&lt;_impact_factor&gt;   6.604&lt;/_impact_factor&gt;&lt;_social_category&gt;医学(2)&lt;/_social_category&gt;&lt;_collection_scope&gt;SSCI;SCIE&lt;/_collection_scope&gt;&lt;/Details&gt;&lt;Extra&gt;&lt;DBUID&gt;{00EBDF0C-2E98-4FD7-9E47-813FAF00074E}&lt;/DBUID&gt;&lt;/Extra&gt;&lt;/Item&gt;&lt;/References&gt;&lt;/Group&gt;&lt;Group&gt;&lt;References&gt;&lt;Item&gt;&lt;ID&gt;73&lt;/ID&gt;&lt;UID&gt;{4353B169-97F9-499B-935D-F21A81DBA8F7}&lt;/UID&gt;&lt;Title&gt;A healthy lifestyle is positively associated with mental health and well-being  and core markers in ageing&lt;/Title&gt;&lt;Template&gt;Journal Article&lt;/Template&gt;&lt;Star&gt;0&lt;/Star&gt;&lt;Tag&gt;0&lt;/Tag&gt;&lt;Author&gt;Hautekiet, P; Saenen, N D; Martens, D S; Debay, M; Van der Heyden, J; Nawrot, T S; De Clercq, E M&lt;/Author&gt;&lt;Year&gt;2022&lt;/Year&gt;&lt;Details&gt;&lt;_accession_num&gt;36171556&lt;/_accession_num&gt;&lt;_author_adr&gt;Sciensano, Risk and Health Impact Assessment, Juliette Wytsmanstraat 14, 1050,  Brussels, Belgium. pauline.hautekiet@sciensano.be.; Centre for Environmental Sciences, Hasselt University, 3500, Hasselt, Belgium.  pauline.hautekiet@sciensano.be.; Sciensano, Risk and Health Impact Assessment, Juliette Wytsmanstraat 14, 1050,  Brussels, Belgium.; Centre for Environmental Sciences, Hasselt University, 3500, Hasselt, Belgium.; Centre for Environmental Sciences, Hasselt University, 3500, Hasselt, Belgium.; Centre for Environmental Sciences, Hasselt University, 3500, Hasselt, Belgium.; Sciensano, Epidemiology and Public Health, Juliette Wytsmanstraat 14, 1050,  Brussels, Belgium.; Centre for Environmental Sciences, Hasselt University, 3500, Hasselt, Belgium.; Centre for Environment and Health, Leuven University, 3000, Leuven, Belgium.; Sciensano, Risk and Health Impact Assessment, Juliette Wytsmanstraat 14, 1050,  Brussels, Belgium.&lt;/_author_adr&gt;&lt;_date_display&gt;2022 Sep 29&lt;/_date_display&gt;&lt;_date&gt;2022-09-29&lt;/_date&gt;&lt;_doi&gt;10.1186/s12916-022-02524-9&lt;/_doi&gt;&lt;_isbn&gt;1741-7015 (Electronic); 1741-7015 (Linking)&lt;/_isbn&gt;&lt;_issue&gt;1&lt;/_issue&gt;&lt;_journal&gt;BMC Med&lt;/_journal&gt;&lt;_keywords&gt;Biological ageing; Lifestyle; Mental health; Mitochondrial DNA content; Telomere length&lt;/_keywords&gt;&lt;_language&gt;eng&lt;/_language&gt;&lt;_ori_publication&gt;© 2022. The Author(s).&lt;/_ori_publication&gt;&lt;_pages&gt;328&lt;/_pages&gt;&lt;_subject_headings&gt;Adult; Aged; Aging; Biomarkers; DNA, Mitochondrial; Female; Healthy Lifestyle; Humans; *Life Style; Male; *Mental Health; Middle Aged&lt;/_subject_headings&gt;&lt;_tertiary_title&gt;BMC medicine&lt;/_tertiary_title&gt;&lt;_type_work&gt;Journal Article&lt;/_type_work&gt;&lt;_url&gt;http://www.ncbi.nlm.nih.gov/entrez/query.fcgi?cmd=Retrieve&amp;amp;db=pubmed&amp;amp;dopt=Abstract&amp;amp;list_uids=36171556&amp;amp;query_hl=1&lt;/_url&gt;&lt;_volume&gt;20&lt;/_volume&gt;&lt;_created&gt;65067651&lt;/_created&gt;&lt;_modified&gt;65067651&lt;/_modified&gt;&lt;_impact_factor&gt;  11.150&lt;/_impact_factor&gt;&lt;_social_category&gt;医学(1)&lt;/_social_category&gt;&lt;_collection_scope&gt;SCIE&lt;/_collection_scope&gt;&lt;/Details&gt;&lt;Extra&gt;&lt;DBUID&gt;{00EBDF0C-2E98-4FD7-9E47-813FAF00074E}&lt;/DBUID&gt;&lt;/Extra&gt;&lt;/Item&gt;&lt;/References&gt;&lt;/Group&gt;&lt;/Citation&gt;_x000a_"/>
    <w:docVar w:name="NE.Ref{7F49F73A-8080-4DF1-AE0F-BE46E2A19F56}" w:val=" ADDIN NE.Ref.{7F49F73A-8080-4DF1-AE0F-BE46E2A19F56}&lt;Citation&gt;&lt;Group&gt;&lt;References&gt;&lt;Item&gt;&lt;ID&gt;5&lt;/ID&gt;&lt;UID&gt;{13F3F659-3347-463B-98EA-33486855D56F}&lt;/UID&gt;&lt;Title&gt;Nonconforming Gender Expression and Associated Mental Distress and Substance Use  Among High School Students&lt;/Title&gt;&lt;Template&gt;Journal Article&lt;/Template&gt;&lt;Star&gt;0&lt;/Star&gt;&lt;Tag&gt;0&lt;/Tag&gt;&lt;Author&gt;Lowry, R; Johns, M M; Gordon, A R; Austin, S B; Robin, L E; Kann, L K&lt;/Author&gt;&lt;Year&gt;2018&lt;/Year&gt;&lt;Details&gt;&lt;_accession_num&gt;30264092&lt;/_accession_num&gt;&lt;_author_adr&gt;Division of Adolescent and School Health, National Center for HIV/AIDS, Viral  Hepatitis, Sexually Transmitted Disease (STD), and Tuberculosis (TB) Prevention,  Centers for Disease Control and Prevention, Atlanta, Georgia.; Division of Adolescent and School Health, National Center for HIV/AIDS, Viral  Hepatitis, Sexually Transmitted Disease (STD), and Tuberculosis (TB) Prevention,  Centers for Disease Control and Prevention, Atlanta, Georgia.; Division of Adolescent Medicine, Boston Children&amp;apos;s Hospital, Boston,  Massachusetts.; Department of Pediatrics, Harvard Medical School, Boston, Massachusetts.; Division of Adolescent Medicine, Boston Children&amp;apos;s Hospital, Boston,  Massachusetts.; Department of Pediatrics, Harvard Medical School, Boston, Massachusetts.; Department of Social and Behavioral Sciences, Harvard T. H. Chan School of Public  Health, Boston, Massachusetts.; Division of Adolescent and School Health, National Center for HIV/AIDS, Viral  Hepatitis, Sexually Transmitted Disease (STD), and Tuberculosis (TB) Prevention,  Centers for Disease Control and Prevention, Atlanta, Georgia.; Division of Adolescent and School Health, National Center for HIV/AIDS, Viral  Hepatitis, Sexually Transmitted Disease (STD), and Tuberculosis (TB) Prevention,  Centers for Disease Control and Prevention, Atlanta, Georgia.&lt;/_author_adr&gt;&lt;_collection_scope&gt;SCIE&lt;/_collection_scope&gt;&lt;_created&gt;64673412&lt;/_created&gt;&lt;_date&gt;2018-11-01&lt;/_date&gt;&lt;_date_display&gt;2018 Nov 1&lt;/_date_display&gt;&lt;_doi&gt;10.1001/jamapediatrics.2018.2140&lt;/_doi&gt;&lt;_impact_factor&gt;  26.796&lt;/_impact_factor&gt;&lt;_isbn&gt;2168-6211 (Electronic); 2168-6203 (Print); 2168-6203 (Linking)&lt;/_isbn&gt;&lt;_issue&gt;11&lt;/_issue&gt;&lt;_journal&gt;JAMA Pediatr&lt;/_journal&gt;&lt;_language&gt;eng&lt;/_language&gt;&lt;_modified&gt;64673412&lt;/_modified&gt;&lt;_pages&gt;1020-1028&lt;/_pages&gt;&lt;_social_category&gt;医学(1)&lt;/_social_category&gt;&lt;_subject_headings&gt;Adolescent; Adolescent Behavior/psychology; California/epidemiology; Cross-Sectional Studies; Female; Florida/epidemiology; Health Surveys; Humans; Male; Prevalence; Stress, Psychological/epidemiology/*etiology; Students/*psychology; Substance-Related Disorders/epidemiology/*etiology; Suicidal Ideation; Suicide, Attempted/psychology/statistics &amp;amp; numerical data; Transgender Persons/*psychology&lt;/_subject_headings&gt;&lt;_tertiary_title&gt;JAMA pediatrics&lt;/_tertiary_title&gt;&lt;_type_work&gt;Journal Article; Multicenter Study&lt;/_type_work&gt;&lt;_url&gt;http://www.ncbi.nlm.nih.gov/entrez/query.fcgi?cmd=Retrieve&amp;amp;db=pubmed&amp;amp;dopt=Abstract&amp;amp;list_uids=30264092&amp;amp;query_hl=1&lt;/_url&gt;&lt;_volume&gt;172&lt;/_volume&gt;&lt;/Details&gt;&lt;Extra&gt;&lt;DBUID&gt;{356C3A99-4987-4C6B-B8BC-C696A681C912}&lt;/DBUID&gt;&lt;/Extra&gt;&lt;/Item&gt;&lt;/References&gt;&lt;/Group&gt;&lt;/Citation&gt;_x000a_"/>
    <w:docVar w:name="NE.Ref{7F6E6A3C-881E-413D-8B32-225C3932B0CF}" w:val=" ADDIN NE.Ref.{7F6E6A3C-881E-413D-8B32-225C3932B0CF}&lt;Citation&gt;&lt;Group&gt;&lt;References&gt;&lt;Item&gt;&lt;ID&gt;7&lt;/ID&gt;&lt;UID&gt;{F4DA5269-AFF5-40A2-836F-854CD04DA6C5}&lt;/UID&gt;&lt;Title&gt;Association between parents&amp;apos; attitudes and behaviors toward children&amp;apos;s visual care and myopia risk in school-aged children&lt;/Title&gt;&lt;Template&gt;Journal Article&lt;/Template&gt;&lt;Star&gt;0&lt;/Star&gt;&lt;Tag&gt;0&lt;/Tag&gt;&lt;Author&gt;Zhou, S; Yang, L; Lu, B; Wang, H; Xu, T; &amp;quot;Du D&amp;quot;; Wu, S; Li, X; Lu, M&lt;/Author&gt;&lt;Year&gt;2017&lt;/Year&gt;&lt;Details&gt;&lt;_accession_num&gt;29384911&lt;/_accession_num&gt;&lt;_author_adr&gt;Department of Epidemiology and Statistics, School of Public Health, Tongji Medical College, Huazhong University of Science &amp;amp; Technology Wuhan Center for Adolescent Poor Vision Prevention &amp;amp; Control Wuhan Commission of Experts for the Prevention &amp;amp; Control of Adolescent Poor Vision, Wuhan China Innovation and R&amp;amp;D Center, Carl Zeiss (Shanghai) Co., Ltd. ZEISS Group. Shanghai, China.&lt;/_author_adr&gt;&lt;_created&gt;63736833&lt;/_created&gt;&lt;_date&gt;2017-12-01&lt;/_date&gt;&lt;_date_display&gt;2017 Dec&lt;/_date_display&gt;&lt;_db_updated&gt;PubMed&lt;/_db_updated&gt;&lt;_doi&gt;10.1097/MD.0000000000009270&lt;/_doi&gt;&lt;_impact_factor&gt;   1.889&lt;/_impact_factor&gt;&lt;_isbn&gt;1536-5964 (Electronic); 0025-7974 (Linking)&lt;/_isbn&gt;&lt;_issue&gt;52&lt;/_issue&gt;&lt;_journal&gt;Medicine (Baltimore)&lt;/_journal&gt;&lt;_language&gt;eng&lt;/_language&gt;&lt;_modified&gt;64190750&lt;/_modified&gt;&lt;_ori_publication&gt;Copyright (c) 2017 The Authors. Published by Wolters Kluwer Health, Inc. All_x000d__x000a_      rights reserved.&lt;/_ori_publication&gt;&lt;_pages&gt;e9270&lt;/_pages&gt;&lt;_subject_headings&gt;Adolescent; Child; Female; *Health Knowledge, Attitudes, Practice; Humans; Male; Myopia/diagnosis/*etiology/*prevention &amp;amp; control; Parents/*psychology; Risk Factors; Socioeconomic Factors; Surveys and Questionnaires; Vision Screening&lt;/_subject_headings&gt;&lt;_tertiary_title&gt;Medicine&lt;/_tertiary_title&gt;&lt;_type_work&gt;Journal Article; Observational Study&lt;/_type_work&gt;&lt;_url&gt;http://www.ncbi.nlm.nih.gov/entrez/query.fcgi?cmd=Retrieve&amp;amp;db=pubmed&amp;amp;dopt=Abstract&amp;amp;list_uids=29384911&amp;amp;query_hl=1&lt;/_url&gt;&lt;_volume&gt;96&lt;/_volume&gt;&lt;/Details&gt;&lt;Extra&gt;&lt;DBUID&gt;{B1128C8E-69BD-4D10-A52B-7E258D753839}&lt;/DBUID&gt;&lt;/Extra&gt;&lt;/Item&gt;&lt;/References&gt;&lt;/Group&gt;&lt;/Citation&gt;_x000a_"/>
    <w:docVar w:name="NE.Ref{7FFC0854-FBB5-4399-BE9E-7FC2A7C4F467}" w:val=" ADDIN NE.Ref.{7FFC0854-FBB5-4399-BE9E-7FC2A7C4F467}&lt;Citation&gt;&lt;Group&gt;&lt;References&gt;&lt;Item&gt;&lt;ID&gt;54&lt;/ID&gt;&lt;UID&gt;{16B36430-C83B-4EB4-921F-0771041CC73E}&lt;/UID&gt;&lt;Title&gt;Cohort Profile: Building a New Life in Australia (BNLA): the longitudinal study  of humanitarian migrants&lt;/Title&gt;&lt;Template&gt;Journal Article&lt;/Template&gt;&lt;Star&gt;0&lt;/Star&gt;&lt;Tag&gt;0&lt;/Tag&gt;&lt;Author&gt;Edwards, B; Smart, D; De Maio, J; Silbert, M; Jenkinson, R&lt;/Author&gt;&lt;Year&gt;2018&lt;/Year&gt;&lt;Details&gt;&lt;_accession_num&gt;29092061&lt;/_accession_num&gt;&lt;_author_adr&gt;ANU Centre for Social Research and Methods, Australian National University,  Canberra, Australia.; Australian Institute of Family Studies, Melbourne, VIC, Australia.; Australian Institute of Family Studies, Melbourne, VIC, Australia.; Australian Institute of Family Studies, Melbourne, VIC, Australia.; Australian Institute of Family Studies, Melbourne, VIC, Australia.; Centre for Population Health, Burnet Institute, Melbourne, VIC, Australia.; School of Public Health and Preventive Medicine, Monash University, Melbourne,  VIC, Australia.&lt;/_author_adr&gt;&lt;_collection_scope&gt;SCIE&lt;/_collection_scope&gt;&lt;_created&gt;64969552&lt;/_created&gt;&lt;_date&gt;2018-02-01&lt;/_date&gt;&lt;_date_display&gt;2018 Feb 1&lt;/_date_display&gt;&lt;_doi&gt;10.1093/ije/dyx218&lt;/_doi&gt;&lt;_impact_factor&gt;   9.685&lt;/_impact_factor&gt;&lt;_isbn&gt;1464-3685 (Electronic); 0300-5771 (Linking)&lt;/_isbn&gt;&lt;_issue&gt;1&lt;/_issue&gt;&lt;_journal&gt;Int J Epidemiol&lt;/_journal&gt;&lt;_language&gt;eng&lt;/_language&gt;&lt;_modified&gt;64969552&lt;/_modified&gt;&lt;_pages&gt;20-20h&lt;/_pages&gt;&lt;_social_category&gt;医学(1)&lt;/_social_category&gt;&lt;_subject_headings&gt;Acculturation; Adolescent; Adult; Aged; Aged, 80 and over; Australia; Cohort Studies; Communication Barriers; Educational Status; Employment/statistics &amp;amp; numerical data; Female; Health Status; Housing; Humans; Interpersonal Relations; Language; Male; Mental Health; Middle Aged; Motivation; Personal Satisfaction; Refugees/*psychology/statistics &amp;amp; numerical data; Relief Work/statistics &amp;amp; numerical data; Social Support; Transients and Migrants/*psychology/statistics &amp;amp; numerical data; Young Adult&lt;/_subject_headings&gt;&lt;_tertiary_title&gt;International journal of epidemiology&lt;/_tertiary_title&gt;&lt;_type_work&gt;Journal Article; Research Support, Non-U.S. Gov&amp;apos;t&lt;/_type_work&gt;&lt;_url&gt;http://www.ncbi.nlm.nih.gov/entrez/query.fcgi?cmd=Retrieve&amp;amp;db=pubmed&amp;amp;dopt=Abstract&amp;amp;list_uids=29092061&amp;amp;query_hl=1&lt;/_url&gt;&lt;_volume&gt;47&lt;/_volume&gt;&lt;/Details&gt;&lt;Extra&gt;&lt;DBUID&gt;{00EBDF0C-2E98-4FD7-9E47-813FAF00074E}&lt;/DBUID&gt;&lt;/Extra&gt;&lt;/Item&gt;&lt;/References&gt;&lt;/Group&gt;&lt;Group&gt;&lt;References&gt;&lt;Item&gt;&lt;ID&gt;55&lt;/ID&gt;&lt;UID&gt;{430BDD24-891E-47AC-BC25-BC18ABAF624A}&lt;/UID&gt;&lt;Title&gt;The Building a New Life in Australia (BNLA) Dataset: A Longitudinal Study of Humanitarian Migrants in Australia&lt;/Title&gt;&lt;Template&gt;Journal Article&lt;/Template&gt;&lt;Star&gt;0&lt;/Star&gt;&lt;Tag&gt;0&lt;/Tag&gt;&lt;Author&gt;Rioseco, Pilar; De Maio, John; Hoang, Cuc&lt;/Author&gt;&lt;Year&gt;2017&lt;/Year&gt;&lt;Details&gt;&lt;_alternate_title&gt;Australian Economic ReviewAustralian Economic Review&lt;/_alternate_title&gt;&lt;_collection_scope&gt;SSCI&lt;/_collection_scope&gt;&lt;_created&gt;64969591&lt;/_created&gt;&lt;_date&gt;2017-07-01&lt;/_date&gt;&lt;_date_display&gt;2017_x000d__x000a_2017/07/01&lt;/_date_display&gt;&lt;_doi&gt;https://doi.org/10.1111/1467-8462.12234&lt;/_doi&gt;&lt;_impact_factor&gt;   0.934&lt;/_impact_factor&gt;&lt;_isbn&gt;0004-9018&lt;/_isbn&gt;&lt;_issue&gt;3&lt;/_issue&gt;&lt;_journal&gt;Australian Economic Review&lt;/_journal&gt;&lt;_modified&gt;64969591&lt;/_modified&gt;&lt;_ori_publication&gt;John Wiley &amp;amp; Sons, Ltd&lt;/_ori_publication&gt;&lt;_pages&gt;356-362&lt;/_pages&gt;&lt;_social_category&gt;经济学(4)&lt;/_social_category&gt;&lt;_url&gt;https://doi.org/10.1111/1467-8462.12234&lt;/_url&gt;&lt;_volume&gt;50&lt;/_volume&gt;&lt;/Details&gt;&lt;Extra/&gt;&lt;/Item&gt;&lt;/References&gt;&lt;/Group&gt;&lt;/Citation&gt;_x000a_"/>
    <w:docVar w:name="NE.Ref{8032FFE8-D1C4-41B2-8D83-92489A95249A}" w:val=" ADDIN NE.Ref.{8032FFE8-D1C4-41B2-8D83-92489A95249A}"/>
    <w:docVar w:name="NE.Ref{8036E2BA-3826-411D-B13A-D61F41861FC9}" w:val=" ADDIN NE.Ref.{8036E2BA-3826-411D-B13A-D61F41861FC9}&lt;Citation&gt;&lt;Group&gt;&lt;References&gt;&lt;Item&gt;&lt;ID&gt;1&lt;/ID&gt;&lt;UID&gt;{C08413FA-2D51-476E-8690-D5BD744F2BCD}&lt;/UID&gt;&lt;Title&gt;Physical activity in relation to development and progression of myopia - a systematic review&lt;/Title&gt;&lt;Template&gt;Journal Article&lt;/Template&gt;&lt;Star&gt;0&lt;/Star&gt;&lt;Tag&gt;0&lt;/Tag&gt;&lt;Author&gt;Suhr, Thykjaer A; Lundberg, K; Grauslund, J&lt;/Author&gt;&lt;Year&gt;2017&lt;/Year&gt;&lt;Details&gt;&lt;_accession_num&gt;27966836&lt;/_accession_num&gt;&lt;_author_adr&gt;Research Unit of Ophthalmology, Department of Clinical Research, University of Southern Denmark, Odense, Denmark.; Department of Ophthalmology, Odense University Hospital, Odense, Denmark.; Research Unit of Ophthalmology, Department of Clinical Research, University of Southern Denmark, Odense, Denmark.; Department of Ophthalmology, Odense University Hospital, Odense, Denmark.; Research Unit of Ophthalmology, Department of Clinical Research, University of Southern Denmark, Odense, Denmark.; Department of Ophthalmology, Odense University Hospital, Odense, Denmark.&lt;/_author_adr&gt;&lt;_collection_scope&gt;SCI;SCIE&lt;/_collection_scope&gt;&lt;_created&gt;63567940&lt;/_created&gt;&lt;_date&gt;2017-11-01&lt;/_date&gt;&lt;_date_display&gt;2017 Nov&lt;/_date_display&gt;&lt;_db_updated&gt;PubMed&lt;/_db_updated&gt;&lt;_doi&gt;10.1111/aos.13316&lt;/_doi&gt;&lt;_impact_factor&gt;   3.362&lt;/_impact_factor&gt;&lt;_isbn&gt;1755-3768 (Electronic); 1755-375X (Linking)&lt;/_isbn&gt;&lt;_issue&gt;7&lt;/_issue&gt;&lt;_journal&gt;Acta Ophthalmol&lt;/_journal&gt;&lt;_keywords&gt;axial length; children; exercise; myopia; physical activity; refraction; refractive error; visual acuity&lt;/_keywords&gt;&lt;_language&gt;eng&lt;/_language&gt;&lt;_modified&gt;63567940&lt;/_modified&gt;&lt;_ori_publication&gt;(c) 2016 Acta Ophthalmologica Scandinavica Foundation. Published by John Wiley &amp;amp; _x000d__x000a_      Sons Ltd.&lt;/_ori_publication&gt;&lt;_pages&gt;651-659&lt;/_pages&gt;&lt;_subject_headings&gt;Disease Progression; Exercise/*physiology; Global Health; Humans; Incidence; *Motor Activity; *Myopia/epidemiology/etiology/physiopathology; *Refraction, Ocular&lt;/_subject_headings&gt;&lt;_tertiary_title&gt;Acta ophthalmologica&lt;/_tertiary_title&gt;&lt;_type_work&gt;Journal Article; Review; Systematic Review&lt;/_type_work&gt;&lt;_url&gt;http://www.ncbi.nlm.nih.gov/entrez/query.fcgi?cmd=Retrieve&amp;amp;db=pubmed&amp;amp;dopt=Abstract&amp;amp;list_uids=27966836&amp;amp;query_hl=1&lt;/_url&gt;&lt;_volume&gt;95&lt;/_volume&gt;&lt;/Details&gt;&lt;Extra&gt;&lt;DBUID&gt;{5D4A96AE-2D4D-41F0-9DA9-F21F7ED3972F}&lt;/DBUID&gt;&lt;/Extra&gt;&lt;/Item&gt;&lt;/References&gt;&lt;/Group&gt;&lt;/Citation&gt;_x000a_"/>
    <w:docVar w:name="NE.Ref{804C19A0-83D6-4E29-868B-F1B0F9A6F72A}" w:val=" ADDIN NE.Ref.{804C19A0-83D6-4E29-868B-F1B0F9A6F72A}&lt;Citation&gt;&lt;Group&gt;&lt;References&gt;&lt;Item&gt;&lt;ID&gt;3&lt;/ID&gt;&lt;UID&gt;{A92502CA-BEB7-4A1C-B4C3-5FCA5C01C582}&lt;/UID&gt;&lt;Title&gt;Gender and sexual orientation diversity in children and adolescents in schools&lt;/Title&gt;&lt;Template&gt;Web Page&lt;/Template&gt;&lt;Star&gt;0&lt;/Star&gt;&lt;Tag&gt;0&lt;/Tag&gt;&lt;Author&gt;Association, American Psychological&lt;/Author&gt;&lt;Year&gt;2020&lt;/Year&gt;&lt;Details&gt;&lt;_accessed&gt;64673270&lt;/_accessed&gt;&lt;_collection_scope&gt;SSCI;SCIE&lt;/_collection_scope&gt;&lt;_created&gt;64673270&lt;/_created&gt;&lt;_date&gt;64032480&lt;/_date&gt;&lt;_db_updated&gt;CrossRef&lt;/_db_updated&gt;&lt;_doi&gt;10.1016/j.amepre.2019.12.021&lt;/_doi&gt;&lt;_impact_factor&gt;   6.604&lt;/_impact_factor&gt;&lt;_isbn&gt;07493797&lt;/_isbn&gt;&lt;_issue&gt;2022/12/10&lt;/_issue&gt;&lt;_journal&gt;American Journal of Preventive Medicine&lt;/_journal&gt;&lt;_modified&gt;64673277&lt;/_modified&gt;&lt;_pages&gt;e159-e169&lt;/_pages&gt;&lt;_social_category&gt;医学(2)&lt;/_social_category&gt;&lt;_tertiary_title&gt;American Journal of Preventive Medicine&lt;/_tertiary_title&gt;&lt;_url&gt;https://www.apa.org/pi/lgbt/resources/diversity-schools&lt;/_url&gt;&lt;_volume&gt;2022&lt;/_volume&gt;&lt;/Details&gt;&lt;Extra&gt;&lt;DBUID&gt;{356C3A99-4987-4C6B-B8BC-C696A681C912}&lt;/DBUID&gt;&lt;/Extra&gt;&lt;/Item&gt;&lt;/References&gt;&lt;/Group&gt;&lt;/Citation&gt;_x000a_"/>
    <w:docVar w:name="NE.Ref{8078480A-10B2-4F98-9DA7-180821F91FC0}" w:val=" ADDIN NE.Ref.{8078480A-10B2-4F98-9DA7-180821F91FC0}&lt;Citation&gt;&lt;Group&gt;&lt;References&gt;&lt;Item&gt;&lt;ID&gt;37&lt;/ID&gt;&lt;UID&gt;{1844EEB3-632C-4BB5-B282-70A048BA8556}&lt;/UID&gt;&lt;Title&gt;Outdoor activity and myopia in Singapore teenage children&lt;/Title&gt;&lt;Template&gt;Journal Article&lt;/Template&gt;&lt;Star&gt;0&lt;/Star&gt;&lt;Tag&gt;0&lt;/Tag&gt;&lt;Author&gt;Dirani, M; Tong, L; Gazzard, G; Zhang, X; Chia, A; Young, T L; Rose, K A; Mitchell, P; Saw, S M&lt;/Author&gt;&lt;Year&gt;2009&lt;/Year&gt;&lt;Details&gt;&lt;_accession_num&gt;19211608&lt;/_accession_num&gt;&lt;_author_adr&gt;Singapore Eye Research Institute, and Department of Community, Occupational and Family Medicine, Yong Loo Lin School of Medicine, National University of Singapore, MD3, 16 Medical Drive, Singapore 117597. dirani@unimelb.edu.au&lt;/_author_adr&gt;&lt;_date_display&gt;2009 Aug&lt;/_date_display&gt;&lt;_date&gt;2009-08-01&lt;/_date&gt;&lt;_doi&gt;10.1136/bjo.2008.150979&lt;/_doi&gt;&lt;_isbn&gt;1468-2079 (Electronic); 0007-1161 (Linking)&lt;/_isbn&gt;&lt;_issue&gt;8&lt;/_issue&gt;&lt;_journal&gt;Br J Ophthalmol&lt;/_journal&gt;&lt;_language&gt;eng&lt;/_language&gt;&lt;_pages&gt;997-1000&lt;/_pages&gt;&lt;_subject_headings&gt;Adolescent; Age Factors; Child; Female; Humans; *Leisure Activities; Male; Myopia/epidemiology/*prevention &amp;amp; control; Sex Factors; Singapore/epidemiology; Sports/*statistics &amp;amp; numerical data; Time Factors; Young Adult&lt;/_subject_headings&gt;&lt;_tertiary_title&gt;The British journal of ophthalmology&lt;/_tertiary_title&gt;&lt;_type_work&gt;Journal Article; Research Support, Non-U.S. Gov&amp;apos;t&lt;/_type_work&gt;&lt;_url&gt;http://www.ncbi.nlm.nih.gov/entrez/query.fcgi?cmd=Retrieve&amp;amp;db=pubmed&amp;amp;dopt=Abstract&amp;amp;list_uids=19211608&amp;amp;query_hl=1&lt;/_url&gt;&lt;_volume&gt;93&lt;/_volume&gt;&lt;_created&gt;63569932&lt;/_created&gt;&lt;_modified&gt;63569932&lt;/_modified&gt;&lt;_db_updated&gt;PubMed&lt;/_db_updated&gt;&lt;_impact_factor&gt;   3.611&lt;/_impact_factor&gt;&lt;/Details&gt;&lt;Extra&gt;&lt;DBUID&gt;{5D4A96AE-2D4D-41F0-9DA9-F21F7ED3972F}&lt;/DBUID&gt;&lt;/Extra&gt;&lt;/Item&gt;&lt;/References&gt;&lt;/Group&gt;&lt;Group&gt;&lt;References&gt;&lt;Item&gt;&lt;ID&gt;38&lt;/ID&gt;&lt;UID&gt;{53D16FBA-EDCB-4A36-BE29-DDF6CE387E98}&lt;/UID&gt;&lt;Title&gt;Time outdoors and physical activity as predictors of incident myopia in childhood: a prospective cohort study&lt;/Title&gt;&lt;Template&gt;Journal Article&lt;/Template&gt;&lt;Star&gt;0&lt;/Star&gt;&lt;Tag&gt;0&lt;/Tag&gt;&lt;Author&gt;Guggenheim, J A; Northstone, K; McMahon, G; Ness, A R; Deere, K; Mattocks, C; Pourcain, B S; Williams, C&lt;/Author&gt;&lt;Year&gt;2012&lt;/Year&gt;&lt;Details&gt;&lt;_accession_num&gt;22491403&lt;/_accession_num&gt;&lt;_author_adr&gt;School of Optometry and Vision Sciences, Cardiff University, Cardiff, Wales, United Kingdom. guggenheim@cardiff.ac.uk&lt;/_author_adr&gt;&lt;_date_display&gt;2012 May 14&lt;/_date_display&gt;&lt;_date&gt;2012-05-14&lt;/_date&gt;&lt;_doi&gt;10.1167/iovs.11-9091&lt;/_doi&gt;&lt;_isbn&gt;1552-5783 (Electronic); 0146-0404 (Linking)&lt;/_isbn&gt;&lt;_issue&gt;6&lt;/_issue&gt;&lt;_journal&gt;Invest Ophthalmol Vis Sci&lt;/_journal&gt;&lt;_language&gt;eng&lt;/_language&gt;&lt;_pages&gt;2856-65&lt;/_pages&gt;&lt;_subject_headings&gt;Adolescent; Child; England/epidemiology; *Exercise; Female; Humans; Incidence; Kaplan-Meier Estimate; *Leisure Activities; Male; Myopia/*epidemiology; Prospective Studies; Regression Analysis; Risk Factors; Surveys and Questionnaires; Time Factors&lt;/_subject_headings&gt;&lt;_tertiary_title&gt;Investigative ophthalmology &amp;amp; visual science&lt;/_tertiary_title&gt;&lt;_type_work&gt;Journal Article; Research Support, Non-U.S. Gov&amp;apos;t&lt;/_type_work&gt;&lt;_url&gt;http://www.ncbi.nlm.nih.gov/entrez/query.fcgi?cmd=Retrieve&amp;amp;db=pubmed&amp;amp;dopt=Abstract&amp;amp;list_uids=22491403&amp;amp;query_hl=1&lt;/_url&gt;&lt;_volume&gt;53&lt;/_volume&gt;&lt;_created&gt;63569933&lt;/_created&gt;&lt;_modified&gt;63569935&lt;/_modified&gt;&lt;_db_updated&gt;PubMed&lt;/_db_updated&gt;&lt;_impact_factor&gt;   3.470&lt;/_impact_factor&gt;&lt;/Details&gt;&lt;Extra&gt;&lt;DBUID&gt;{5D4A96AE-2D4D-41F0-9DA9-F21F7ED3972F}&lt;/DBUID&gt;&lt;/Extra&gt;&lt;/Item&gt;&lt;/References&gt;&lt;/Group&gt;&lt;/Citation&gt;_x000a_"/>
    <w:docVar w:name="NE.Ref{8091A360-BE14-4EB0-BCEF-7870B17A8E58}" w:val=" ADDIN NE.Ref.{8091A360-BE14-4EB0-BCEF-7870B17A8E58}&lt;Citation&gt;&lt;Group&gt;&lt;References&gt;&lt;Item&gt;&lt;ID&gt;18&lt;/ID&gt;&lt;UID&gt;{E8230EB9-C08A-453F-BFDB-6EE1D5E1BCC7}&lt;/UID&gt;&lt;Title&gt;Effects of self-reported hearing or vision impairment on depressive symptoms: a population-based longitudinal study&lt;/Title&gt;&lt;Template&gt;Journal Article&lt;/Template&gt;&lt;Star&gt;0&lt;/Star&gt;&lt;Tag&gt;0&lt;/Tag&gt;&lt;Author&gt;Han, J H; Lee, H J; Jung, J; Park, E C&lt;/Author&gt;&lt;Year&gt;2019&lt;/Year&gt;&lt;Details&gt;&lt;_accessed&gt;64798358&lt;/_accessed&gt;&lt;_collection_scope&gt;SSCI;SCIE&lt;/_collection_scope&gt;&lt;_created&gt;64764841&lt;/_created&gt;&lt;_db_updated&gt;CrossRef&lt;/_db_updated&gt;&lt;_doi&gt;10.1017/S2045796018000045&lt;/_doi&gt;&lt;_impact_factor&gt;   7.818&lt;/_impact_factor&gt;&lt;_isbn&gt;2045-7960&lt;/_isbn&gt;&lt;_issue&gt;03&lt;/_issue&gt;&lt;_journal&gt;Epidemiology and Psychiatric Sciences&lt;/_journal&gt;&lt;_modified&gt;64798350&lt;/_modified&gt;&lt;_pages&gt;343-355&lt;/_pages&gt;&lt;_social_category&gt;医学(1)&lt;/_social_category&gt;&lt;_tertiary_title&gt;Epidemiol Psychiatr Sci&lt;/_tertiary_title&gt;&lt;_url&gt;https://www.cambridge.org/core/product/identifier/S2045796018000045/type/journal_article_x000d__x000a_https://www.cambridge.org/core/services/aop-cambridge-core/content/view/S2045796018000045&lt;/_url&gt;&lt;_volume&gt;28&lt;/_volume&gt;&lt;/Details&gt;&lt;Extra&gt;&lt;DBUID&gt;{262F321C-6F5E-42FE-A29B-2689D77CF0BF}&lt;/DBUID&gt;&lt;/Extra&gt;&lt;/Item&gt;&lt;/References&gt;&lt;/Group&gt;&lt;/Citation&gt;_x000a_"/>
    <w:docVar w:name="NE.Ref{80A160D3-2B04-4F92-84BA-7C4B018C2778}" w:val=" ADDIN NE.Ref.{80A160D3-2B04-4F92-84BA-7C4B018C2778}&lt;Citation&gt;&lt;Group&gt;&lt;References&gt;&lt;Item&gt;&lt;ID&gt;1123&lt;/ID&gt;&lt;UID&gt;{CC679FB1-7135-4A1B-8878-7A12F498E2EE}&lt;/UID&gt;&lt;Title&gt;济南在校高中生体质情况与生活事件相关性分析&lt;/Title&gt;&lt;Template&gt;Journal Article&lt;/Template&gt;&lt;Star&gt;0&lt;/Star&gt;&lt;Tag&gt;0&lt;/Tag&gt;&lt;Author&gt;王季馨; 李天滋; 邴秀阳; 徐明月; 张可&lt;/Author&gt;&lt;Year&gt;2017&lt;/Year&gt;&lt;Details&gt;&lt;_author_adr&gt;山东省实验中学高一18班;山东中医药大学中医学院;&lt;/_author_adr&gt;&lt;_db_provider&gt;CNKI&lt;/_db_provider&gt;&lt;_doi&gt;10.16659/j.cnki.1672-5654.2017.19.166&lt;/_doi&gt;&lt;_isbn&gt;1672-5654&lt;/_isbn&gt;&lt;_issue&gt;19&lt;/_issue&gt;&lt;_journal&gt;中国卫生产业&lt;/_journal&gt;&lt;_keywords&gt;高中生;中医体质;生活事件;相关性研究&lt;/_keywords&gt;&lt;_pages&gt;166-168&lt;/_pages&gt;&lt;_url&gt;https://link.cnki.net/doi/10.16659/j.cnki.1672-5654.2017.19.166&lt;/_url&gt;&lt;_volume&gt;14&lt;/_volume&gt;&lt;_created&gt;65174087&lt;/_created&gt;&lt;_modified&gt;65174087&lt;/_modified&gt;&lt;_db_updated&gt;CNKI - Reference&lt;/_db_updated&gt;&lt;_translated_author&gt;Wang, Jixin;Li, Tianzi;Bing, Xiuyang;Xu, Mingyue;Zhang, Ke&lt;/_translated_author&gt;&lt;/Details&gt;&lt;Extra&gt;&lt;DBUID&gt;{F96A950B-833F-4880-A151-76DA2D6A2879}&lt;/DBUID&gt;&lt;/Extra&gt;&lt;/Item&gt;&lt;/References&gt;&lt;/Group&gt;&lt;/Citation&gt;_x000a_"/>
    <w:docVar w:name="NE.Ref{80B5EB57-4ADC-452B-BAFA-5E8BFEE534D8}" w:val=" ADDIN NE.Ref.{80B5EB57-4ADC-452B-BAFA-5E8BFEE534D8}&lt;Citation&gt;&lt;Group&gt;&lt;References&gt;&lt;Item&gt;&lt;ID&gt;42&lt;/ID&gt;&lt;UID&gt;{F924B21C-82C7-4F67-9B87-548D8B0988D7}&lt;/UID&gt;&lt;Title&gt;拖延行为的多模态神经基础与神经调控&lt;/Title&gt;&lt;Template&gt;Thesis&lt;/Template&gt;&lt;Star&gt;0&lt;/Star&gt;&lt;Tag&gt;0&lt;/Tag&gt;&lt;Author&gt;陈志毅&lt;/Author&gt;&lt;Year&gt;2022&lt;/Year&gt;&lt;Details&gt;&lt;_db_provider&gt;CNKI&lt;/_db_provider&gt;&lt;_doi&gt;10.27684/d.cnki.gxndx.2022.000090&lt;/_doi&gt;&lt;_keywords&gt;拖延行为;神经影像;机器学习;融合多模态;神经干预&lt;/_keywords&gt;&lt;_publisher&gt;西南大学&lt;/_publisher&gt;&lt;_tertiary_author&gt;冯廷勇&lt;/_tertiary_author&gt;&lt;_type_work&gt;博士&lt;/_type_work&gt;&lt;_url&gt;https://link.cnki.net/doi/10.27684/d.cnki.gxndx.2022.000090&lt;/_url&gt;&lt;_created&gt;65180157&lt;/_created&gt;&lt;_modified&gt;65180157&lt;/_modified&gt;&lt;_translated_author&gt;Chen, Zhi yi&lt;/_translated_author&gt;&lt;_translated_tertiary_author&gt;Feng, Ting yong&lt;/_translated_tertiary_author&gt;&lt;/Details&gt;&lt;Extra&gt;&lt;DBUID&gt;{866801D5-F97C-42A6-9B52-0A772648DD92}&lt;/DBUID&gt;&lt;/Extra&gt;&lt;/Item&gt;&lt;/References&gt;&lt;/Group&gt;&lt;/Citation&gt;_x000a_"/>
    <w:docVar w:name="NE.Ref{80BC455C-1FFB-4708-841D-51F7DCC9E246}" w:val=" ADDIN NE.Ref.{80BC455C-1FFB-4708-841D-51F7DCC9E246}&lt;Citation&gt;&lt;Group&gt;&lt;References&gt;&lt;Item&gt;&lt;ID&gt;3395&lt;/ID&gt;&lt;UID&gt;{F79206E7-0324-4094-89D0-5B6AECD6F54F}&lt;/UID&gt;&lt;Title&gt;Association of Depressive Symptoms With Incident Cardiovascular Diseases in  Middle-Aged and Older Chinese Adults&lt;/Title&gt;&lt;Template&gt;Journal Article&lt;/Template&gt;&lt;Star&gt;0&lt;/Star&gt;&lt;Tag&gt;0&lt;/Tag&gt;&lt;Author&gt;Li, H; Zheng, D; Li, Z; Wu, Z; Feng, W; Cao, X; Wang, J; Gao, Q; Li, X; Wang, W; Hall, B J; Xiang, Y T; Guo, X&lt;/Author&gt;&lt;Year&gt;2019&lt;/Year&gt;&lt;Details&gt;&lt;_accession_num&gt;31800066&lt;/_accession_num&gt;&lt;_author_adr&gt;Department of Epidemiology and Health Statistics, Capital Medical University  School of Public Health, Beijing, China.; Beijing Municipal Key Laboratory of Clinical Epidemiology, Capital Medical  University, Beijing, China.; Department of Epidemiology and Health Statistics, Capital Medical University  School of Public Health, Beijing, China.; Beijing Municipal Key Laboratory of Clinical Epidemiology, Capital Medical  University, Beijing, China.; Department of Epidemiology and Health Statistics, Capital Medical University  School of Public Health, Beijing, China.; Beijing Municipal Key Laboratory of Clinical Epidemiology, Capital Medical  University, Beijing, China.; Department of Epidemiology and Health Statistics, Capital Medical University  School of Public Health, Beijing, China.; Beijing Municipal Key Laboratory of Clinical Epidemiology, Capital Medical  University, Beijing, China.; Department of Epidemiology and Health Statistics, Capital Medical University  School of Public Health, Beijing, China.; Beijing Municipal Key Laboratory of Clinical Epidemiology, Capital Medical  University, Beijing, China.; Department of Epidemiology and Health Statistics, Capital Medical University  School of Public Health, Beijing, China.; Department of Epidemiology and Health Statistics, Capital Medical University  School of Public Health, Beijing, China.; Department of Epidemiology and Health Statistics, Capital Medical University  School of Public Health, Beijing, China.; Beijing Municipal Key Laboratory of Clinical Epidemiology, Capital Medical  University, Beijing, China.; Department of Mathematics and Statistics, La Trobe University, Melbourne,  Victoria, Australia.; Global Health and Genomics, Edith Cowan University School of Medical Health  Sciences, Perth, Western Australia, Australia.; Global and Community Mental Health Research Group, Department of Psychology,  University of Macau, Macao SAR, China.; Health, Behavior, and Society, Johns Hopkins Bloomberg School of Public Health,  Baltimore, Maryland.; Unit of Psychiatry, Institute of Translational Medicine, Faculty of Health  Sciences, University of Macau, Macao SAR, China.; Center for Cognition and Brain Sciences, University of Macau, Macao SAR, China.; Department of Epidemiology and Health Statistics, Capital Medical University  School of Public Health, Beijing, China.; Beijing Municipal Key Laboratory of Clinical Epidemiology, Capital Medical  University, Beijing, China.&lt;/_author_adr&gt;&lt;_collection_scope&gt;SCIE&lt;/_collection_scope&gt;&lt;_created&gt;64656585&lt;/_created&gt;&lt;_date&gt;2019-12-02&lt;/_date&gt;&lt;_date_display&gt;2019 Dec 2&lt;/_date_display&gt;&lt;_db_updated&gt;PubMed&lt;/_db_updated&gt;&lt;_doi&gt;10.1001/jamanetworkopen.2019.16591&lt;/_doi&gt;&lt;_impact_factor&gt;  13.353&lt;/_impact_factor&gt;&lt;_isbn&gt;2574-3805 (Electronic); 2574-3805 (Linking)&lt;/_isbn&gt;&lt;_issue&gt;12&lt;/_issue&gt;&lt;_journal&gt;JAMA Netw Open&lt;/_journal&gt;&lt;_language&gt;eng&lt;/_language&gt;&lt;_modified&gt;64656586&lt;/_modified&gt;&lt;_pages&gt;e1916591&lt;/_pages&gt;&lt;_social_category&gt;医学(1)&lt;/_social_category&gt;&lt;_subject_headings&gt;Aged; Aged, 80 and over; Cardiovascular Diseases/*epidemiology/psychology; China/epidemiology; Depression/complications/*epidemiology; Female; Humans; Incidence; Longitudinal Studies; Male; Middle Aged; Proportional Hazards Models; Prospective Studies; Risk Factors&lt;/_subject_headings&gt;&lt;_tertiary_title&gt;JAMA network open&lt;/_tertiary_title&gt;&lt;_type_work&gt;Journal Article; Research Support, N.I.H., Extramural; Research Support, Non-U.S. Gov&amp;apos;t&lt;/_type_work&gt;&lt;_url&gt;http://www.ncbi.nlm.nih.gov/entrez/query.fcgi?cmd=Retrieve&amp;amp;db=pubmed&amp;amp;dopt=Abstract&amp;amp;list_uids=31800066&amp;amp;query_hl=1&lt;/_url&gt;&lt;_volume&gt;2&lt;/_volume&gt;&lt;/Details&gt;&lt;Extra&gt;&lt;DBUID&gt;{93870BB0-CAEF-4F07-AAE0-DA131E288E28}&lt;/DBUID&gt;&lt;/Extra&gt;&lt;/Item&gt;&lt;/References&gt;&lt;/Group&gt;&lt;Group&gt;&lt;References&gt;&lt;Item&gt;&lt;ID&gt;3396&lt;/ID&gt;&lt;UID&gt;{E1252B65-D518-4FF0-84D3-48560C1B4490}&lt;/UID&gt;&lt;Title&gt;Association between sarcopenia and cardiovascular disease among middle-aged and  older adults: Findings from the China health and retirement longitudinal study&lt;/Title&gt;&lt;Template&gt;Journal Article&lt;/Template&gt;&lt;Star&gt;0&lt;/Star&gt;&lt;Tag&gt;0&lt;/Tag&gt;&lt;Author&gt;Gao, K; Cao, L F; Ma, W Z; Gao, Y J; Luo, M S; Zhu, J; Li, T; Zhou, D&lt;/Author&gt;&lt;Year&gt;2022&lt;/Year&gt;&lt;Details&gt;&lt;_accession_num&gt;35059617&lt;/_accession_num&gt;&lt;_author_adr&gt;Department of Cardiology, The First Affiliated Hospital of Xi&amp;apos;an Jiaotong  University, Xi&amp;apos;an, Shaanxi, China.; Department of Cardiology, The First Affiliated Hospital of Xi&amp;apos;an Jiaotong  University, Xi&amp;apos;an, Shaanxi, China.; Department of Biomedical and Pharmaceutical Sciences, College of Pharmacy,  University of Rhode Island, RI, United States.; Department of Cardiology, The First Affiliated Hospital of Xi&amp;apos;an Jiaotong  University, Xi&amp;apos;an, Shaanxi, China.; Department of Gastroenterology, The First Affiliated Hospital of Xi&amp;apos;an Jiaotong  University, 277 West Yanta Road, Xi&amp;apos;an, Shaanxi 710061, China.; Department of Gastroenterology, The First Affiliated Hospital of Xi&amp;apos;an Jiaotong  University, 277 West Yanta Road, Xi&amp;apos;an, Shaanxi 710061, China.; School of Basic Medicine, Fourth Military Medical University, Xi&amp;apos;an, Shaanxi,  China.; Department of Gastroenterology, The First Affiliated Hospital of Xi&amp;apos;an Jiaotong  University, 277 West Yanta Road, Xi&amp;apos;an, Shaanxi 710061, China.&lt;/_author_adr&gt;&lt;_collection_scope&gt;SCIE&lt;/_collection_scope&gt;&lt;_created&gt;64656598&lt;/_created&gt;&lt;_date&gt;2022-02-01&lt;/_date&gt;&lt;_date_display&gt;2022 Feb&lt;/_date_display&gt;&lt;_db_updated&gt;PubMed&lt;/_db_updated&gt;&lt;_doi&gt;10.1016/j.eclinm.2021.101264&lt;/_doi&gt;&lt;_impact_factor&gt;  17.033&lt;/_impact_factor&gt;&lt;_isbn&gt;2589-5370 (Electronic); 2589-5370 (Linking)&lt;/_isbn&gt;&lt;_journal&gt;EClinicalMedicine&lt;/_journal&gt;&lt;_keywords&gt;Cardiovascular diseases; Low muscle mass; Possible sarcopenia; Sarcopenia&lt;/_keywords&gt;&lt;_language&gt;eng&lt;/_language&gt;&lt;_modified&gt;64656598&lt;/_modified&gt;&lt;_ori_publication&gt;(c) 2021 The Authors.&lt;/_ori_publication&gt;&lt;_pages&gt;101264&lt;/_pages&gt;&lt;_tertiary_title&gt;EClinicalMedicine&lt;/_tertiary_title&gt;&lt;_type_work&gt;Journal Article&lt;/_type_work&gt;&lt;_url&gt;http://www.ncbi.nlm.nih.gov/entrez/query.fcgi?cmd=Retrieve&amp;amp;db=pubmed&amp;amp;dopt=Abstract&amp;amp;list_uids=35059617&amp;amp;query_hl=1&lt;/_url&gt;&lt;_volume&gt;44&lt;/_volume&gt;&lt;/Details&gt;&lt;Extra&gt;&lt;DBUID&gt;{93870BB0-CAEF-4F07-AAE0-DA131E288E28}&lt;/DBUID&gt;&lt;/Extra&gt;&lt;/Item&gt;&lt;/References&gt;&lt;/Group&gt;&lt;/Citation&gt;_x000a_"/>
    <w:docVar w:name="NE.Ref{80CA3570-3DF3-46AD-9C8E-D3E28D36360B}" w:val=" ADDIN NE.Ref.{80CA3570-3DF3-46AD-9C8E-D3E28D36360B}&lt;Citation&gt;&lt;Group&gt;&lt;References&gt;&lt;Item&gt;&lt;ID&gt;2155&lt;/ID&gt;&lt;UID&gt;{8CA42308-B3FF-45C6-98BD-863EB41B45FD}&lt;/UID&gt;&lt;Title&gt;Comparing and Evaluating Youth Substance Use Estimates from the National Survey on Drug Use and Health and Other Surveys&lt;/Title&gt;&lt;Template&gt;Book&lt;/Template&gt;&lt;Star&gt;0&lt;/Star&gt;&lt;Tag&gt;0&lt;/Tag&gt;&lt;Author&gt;Substance Abuse and Mental Health Services Administration&lt;/Author&gt;&lt;Year&gt;2012&lt;/Year&gt;&lt;Details&gt;&lt;_accession_num&gt;30480921&lt;/_accession_num&gt;&lt;_language&gt;eng&lt;/_language&gt;&lt;_place_published&gt;Rockville (MD)&lt;/_place_published&gt;&lt;_publisher&gt;Substance Abuse and Mental Health Services Administration (US)&lt;/_publisher&gt;&lt;_secondary_title&gt;CBHSQ Methodology Report&lt;/_secondary_title&gt;&lt;_url&gt;http://www.ncbi.nlm.nih.gov/entrez/query.fcgi?cmd=Retrieve&amp;amp;db=pubmed&amp;amp;dopt=Abstract&amp;amp;list_uids=30480921&amp;amp;query_hl=1&lt;/_url&gt;&lt;_created&gt;63560683&lt;/_created&gt;&lt;_modified&gt;63560683&lt;/_modified&gt;&lt;_db_updated&gt;PubMed&lt;/_db_updated&gt;&lt;/Details&gt;&lt;Extra&gt;&lt;DBUID&gt;{B3F72E5F-0442-4E5A-9D98-614B0241D013}&lt;/DBUID&gt;&lt;/Extra&gt;&lt;/Item&gt;&lt;/References&gt;&lt;/Group&gt;&lt;/Citation&gt;_x000a_"/>
    <w:docVar w:name="NE.Ref{80DE525F-13E7-4AA9-95B9-FE6D086679A6}" w:val=" ADDIN NE.Ref.{80DE525F-13E7-4AA9-95B9-FE6D086679A6}&lt;Citation&gt;&lt;Group&gt;&lt;References&gt;&lt;Item&gt;&lt;ID&gt;978&lt;/ID&gt;&lt;UID&gt;{7026BE85-D62E-48C4-89EF-BC396EE91639}&lt;/UID&gt;&lt;Title&gt;Guidelines on physical activity, sedentarybehaviour and sleep for children under 5 years of age&lt;/Title&gt;&lt;Template&gt;Book&lt;/Template&gt;&lt;Star&gt;0&lt;/Star&gt;&lt;Tag&gt;0&lt;/Tag&gt;&lt;Author&gt;Organization, World Health&lt;/Author&gt;&lt;Year&gt;2019&lt;/Year&gt;&lt;Details&gt;&lt;_publisher&gt;World Health Organization&lt;/_publisher&gt;&lt;_accessed&gt;64195031&lt;/_accessed&gt;&lt;_created&gt;64195031&lt;/_created&gt;&lt;_modified&gt;64195031&lt;/_modified&gt;&lt;/Details&gt;&lt;Extra&gt;&lt;DBUID&gt;{F96A950B-833F-4880-A151-76DA2D6A2879}&lt;/DBUID&gt;&lt;/Extra&gt;&lt;/Item&gt;&lt;/References&gt;&lt;/Group&gt;&lt;/Citation&gt;_x000a_"/>
    <w:docVar w:name="NE.Ref{80E377EE-353B-42EF-8B44-12354D402EAB}" w:val=" ADDIN NE.Ref.{80E377EE-353B-42EF-8B44-12354D402EAB}&lt;Citation&gt;&lt;Group&gt;&lt;References&gt;&lt;Item&gt;&lt;ID&gt;697&lt;/ID&gt;&lt;UID&gt;{3D67BEF7-CF54-428B-9FB0-1E27E432A57D}&lt;/UID&gt;&lt;Title&gt;Nonconforming gender expression and associated problematic smartphone and  internet use among Chinese adolescents&lt;/Title&gt;&lt;Template&gt;Journal Article&lt;/Template&gt;&lt;Star&gt;0&lt;/Star&gt;&lt;Tag&gt;0&lt;/Tag&gt;&lt;Author&gt;Zheng, X; Yang, Y; Jiang, W; He, Y; Huang, C; Hua, Y; Lu, C; Guo, L&lt;/Author&gt;&lt;Year&gt;2023&lt;/Year&gt;&lt;Details&gt;&lt;_accession_num&gt;37639342&lt;/_accession_num&gt;&lt;_author_adr&gt;1Department of Medical Statistics and Epidemiology, School of Public Health, Sun  Yat-sen University, Guangzhou 510080, People&amp;apos;s Republic of China.; 2Guangdong Provincial Center for Disease Control and Prevention, People&amp;apos;s  Republic of China.; 1Department of Medical Statistics and Epidemiology, School of Public Health, Sun  Yat-sen University, Guangzhou 510080, People&amp;apos;s Republic of China.; 1Department of Medical Statistics and Epidemiology, School of Public Health, Sun  Yat-sen University, Guangzhou 510080, People&amp;apos;s Republic of China.; 1Department of Medical Statistics and Epidemiology, School of Public Health, Sun  Yat-sen University, Guangzhou 510080, People&amp;apos;s Republic of China.; 1Department of Medical Statistics and Epidemiology, School of Public Health, Sun  Yat-sen University, Guangzhou 510080, People&amp;apos;s Republic of China.; 1Department of Medical Statistics and Epidemiology, School of Public Health, Sun  Yat-sen University, Guangzhou 510080, People&amp;apos;s Republic of China.; 1Department of Medical Statistics and Epidemiology, School of Public Health, Sun  Yat-sen University, Guangzhou 510080, People&amp;apos;s Republic of China.&lt;/_author_adr&gt;&lt;_collection_scope&gt;SCIE;SSCI&lt;/_collection_scope&gt;&lt;_created&gt;65273334&lt;/_created&gt;&lt;_date&gt;2023-10-05&lt;/_date&gt;&lt;_date_display&gt;2023 Oct 5&lt;/_date_display&gt;&lt;_doi&gt;10.1556/2006.2023.00040&lt;/_doi&gt;&lt;_impact_factor&gt;   7.772&lt;/_impact_factor&gt;&lt;_isbn&gt;2063-5303 (Electronic); 2062-5871 (Print); 2062-5871 (Linking)&lt;/_isbn&gt;&lt;_issue&gt;3&lt;/_issue&gt;&lt;_journal&gt;J Behav Addict&lt;/_journal&gt;&lt;_keywords&gt;Chinese adolescents; gender nonconformity; problematic internet use; problematic smartphone use; sex differences&lt;/_keywords&gt;&lt;_language&gt;eng&lt;/_language&gt;&lt;_modified&gt;65273334&lt;/_modified&gt;&lt;_pages&gt;817-826&lt;/_pages&gt;&lt;_social_category&gt;精神病学(2)&lt;/_social_category&gt;&lt;_subject_headings&gt;Adolescent; Female; Humans; Male; *Behavior, Addictive/epidemiology; Cross-Sectional Studies; East Asian People; Internet; *Internet Use; Smartphone; Gender Identity&lt;/_subject_headings&gt;&lt;_tertiary_title&gt;Journal of behavioral addictions&lt;/_tertiary_title&gt;&lt;_type_work&gt;Journal Article&lt;/_type_work&gt;&lt;_url&gt;http://www.ncbi.nlm.nih.gov/entrez/query.fcgi?cmd=Retrieve&amp;amp;db=pubmed&amp;amp;dopt=Abstract&amp;amp;list_uids=37639342&amp;amp;query_hl=1&lt;/_url&gt;&lt;_volume&gt;12&lt;/_volume&gt;&lt;/Details&gt;&lt;Extra&gt;&lt;DBUID&gt;{DE16ABCE-A785-434C-BF43-2FE58866AFDD}&lt;/DBUID&gt;&lt;/Extra&gt;&lt;/Item&gt;&lt;/References&gt;&lt;/Group&gt;&lt;/Citation&gt;_x000a_"/>
    <w:docVar w:name="NE.Ref{810357D0-5CBF-4445-A3E1-E1A66256C263}" w:val=" ADDIN NE.Ref.{810357D0-5CBF-4445-A3E1-E1A66256C263}&lt;Citation&gt;&lt;Group&gt;&lt;References&gt;&lt;Item&gt;&lt;ID&gt;218&lt;/ID&gt;&lt;UID&gt;{76A687E6-871C-4CD3-B00F-733F4577A9AB}&lt;/UID&gt;&lt;Title&gt;中国儿童青少年抑郁症状流行率的Meta分析&lt;/Title&gt;&lt;Template&gt;Journal Article&lt;/Template&gt;&lt;Star&gt;0&lt;/Star&gt;&lt;Tag&gt;0&lt;/Tag&gt;&lt;Author&gt;李玖玲; 陈星; 赵春华; 徐勇&lt;/Author&gt;&lt;Year&gt;2016&lt;/Year&gt;&lt;Details&gt;&lt;_author_adr&gt;苏州大学医学部公共卫生学院;&lt;/_author_adr&gt;&lt;_db_provider&gt;CNKI&lt;/_db_provider&gt;&lt;_isbn&gt;1008-6579&lt;/_isbn&gt;&lt;_issue&gt;03&lt;/_issue&gt;&lt;_journal&gt;中国儿童保健杂志&lt;/_journal&gt;&lt;_keywords&gt;儿童;青少年;抑郁症状;流行率;Meta分析&lt;/_keywords&gt;&lt;_pages&gt;295-298&lt;/_pages&gt;&lt;_url&gt;https://kns.cnki.net/kcms/detail/61.1346.r.20160120.1130.006.html&lt;/_url&gt;&lt;_volume&gt;24&lt;/_volume&gt;&lt;_created&gt;65140519&lt;/_created&gt;&lt;_modified&gt;65140519&lt;/_modified&gt;&lt;_collection_scope&gt;CSCD&lt;/_collection_scope&gt;&lt;_accessed&gt;65140519&lt;/_accessed&gt;&lt;_translated_author&gt;Li, Jiu ling;Chen, Xing;Zhao, Chun hua;Xu, Yong&lt;/_translated_author&gt;&lt;/Details&gt;&lt;Extra&gt;&lt;DBUID&gt;{3F9387F2-331A-44EC-89D9-44E8C1CA5F18}&lt;/DBUID&gt;&lt;/Extra&gt;&lt;/Item&gt;&lt;/References&gt;&lt;/Group&gt;&lt;/Citation&gt;_x000a_"/>
    <w:docVar w:name="NE.Ref{8160EF1F-DFE1-43EB-8478-9E3B47860ADA}" w:val=" ADDIN NE.Ref.{8160EF1F-DFE1-43EB-8478-9E3B47860ADA}&lt;Citation&gt;&lt;Group&gt;&lt;References&gt;&lt;Item&gt;&lt;ID&gt;4071&lt;/ID&gt;&lt;UID&gt;{11E371E5-DB3A-43C5-BC55-CE7C562E04A4}&lt;/UID&gt;&lt;Title&gt;Parental Rejection Following Sexual Orientation Disclosure: Impact on  Internalized Homophobia, Social Support, and Mental Health&lt;/Title&gt;&lt;Template&gt;Journal Article&lt;/Template&gt;&lt;Star&gt;0&lt;/Star&gt;&lt;Tag&gt;0&lt;/Tag&gt;&lt;Author&gt;Puckett, J A; Woodward, E N; Mereish, E H; Pantalone, D W&lt;/Author&gt;&lt;Year&gt;2015&lt;/Year&gt;&lt;Details&gt;&lt;_accession_num&gt;26788675&lt;/_accession_num&gt;&lt;_author_adr&gt;1 Department of Psychology, University of Massachusetts Boston , Boston,  Massachusetts.; 2 Department of Psychology, Suffolk University , Boston, Massachusetts.; 3 Department of Counseling, Educational, and Developmental Psychology, Boston  College , Boston, Massachusetts.; 1 Department of Psychology, University of Massachusetts Boston , Boston,  Massachusetts.; 4 The Fenway Institute , Fenway Health, Boston, Massachusetts.&lt;/_author_adr&gt;&lt;_collection_scope&gt;SCIE;SSCI&lt;/_collection_scope&gt;&lt;_created&gt;65098937&lt;/_created&gt;&lt;_date&gt;2015-09-01&lt;/_date&gt;&lt;_date_display&gt;2015 Sep&lt;/_date_display&gt;&lt;_doi&gt;10.1089/lgbt.2013.0024&lt;/_doi&gt;&lt;_impact_factor&gt;   5.150&lt;/_impact_factor&gt;&lt;_isbn&gt;2325-8306 (Electronic); 2325-8292 (Linking)&lt;/_isbn&gt;&lt;_issue&gt;3&lt;/_issue&gt;&lt;_journal&gt;LGBT Health&lt;/_journal&gt;&lt;_keywords&gt;LGBT; internalized homophobia; mental health; minority stress; parental rejection; social support.&lt;/_keywords&gt;&lt;_language&gt;eng&lt;/_language&gt;&lt;_modified&gt;65118883&lt;/_modified&gt;&lt;_pages&gt;265-9&lt;/_pages&gt;&lt;_social_category&gt;公共卫生、环境卫生与职业卫生(2)&lt;/_social_category&gt;&lt;_subject_headings&gt;Adolescent; Adult; Aged; Anxiety/epidemiology; Depression/epidemiology; Fathers/psychology; Female; Homophobia/*psychology; Humans; Male; *Mental Health; Mothers/psychology; Parents/*psychology; Sexuality/*psychology; *Social Support; Suicidal Ideation; Transgender Persons/*psychology; Young Adult&lt;/_subject_headings&gt;&lt;_tertiary_title&gt;LGBT health&lt;/_tertiary_title&gt;&lt;_type_work&gt;Journal Article&lt;/_type_work&gt;&lt;_url&gt;http://www.ncbi.nlm.nih.gov/entrez/query.fcgi?cmd=Retrieve&amp;amp;db=pubmed&amp;amp;dopt=Abstract&amp;amp;list_uids=26788675&amp;amp;query_hl=1&lt;/_url&gt;&lt;_volume&gt;2&lt;/_volume&gt;&lt;/Details&gt;&lt;Extra&gt;&lt;DBUID&gt;{93870BB0-CAEF-4F07-AAE0-DA131E288E28}&lt;/DBUID&gt;&lt;/Extra&gt;&lt;/Item&gt;&lt;/References&gt;&lt;/Group&gt;&lt;/Citation&gt;_x000a_"/>
    <w:docVar w:name="NE.Ref{8164588B-0353-4426-95D2-9E701E313863}" w:val=" ADDIN NE.Ref.{8164588B-0353-4426-95D2-9E701E313863}&lt;Citation&gt;&lt;Group&gt;&lt;References&gt;&lt;Item&gt;&lt;ID&gt;58&lt;/ID&gt;&lt;UID&gt;{912952CE-5628-41F1-9A98-BFEE33A0C267}&lt;/UID&gt;&lt;Title&gt;Multiple Roles and Well-being: Sociodemographic and Psychological Moderators&lt;/Title&gt;&lt;Template&gt;Journal Article&lt;/Template&gt;&lt;Star&gt;0&lt;/Star&gt;&lt;Tag&gt;0&lt;/Tag&gt;&lt;Author&gt;Ahrens, Christina J Chrouser; Ryff, Carol D&lt;/Author&gt;&lt;Year&gt;2006&lt;/Year&gt;&lt;Details&gt;&lt;_alternate_title&gt;Sex Roles&lt;/_alternate_title&gt;&lt;_collection_scope&gt;SSCI&lt;/_collection_scope&gt;&lt;_created&gt;64971153&lt;/_created&gt;&lt;_date&gt;2006-01-01&lt;/_date&gt;&lt;_date_display&gt;2006&lt;/_date_display&gt;&lt;_doi&gt;10.1007/s11199-006-9134-8&lt;/_doi&gt;&lt;_impact_factor&gt;   3.812&lt;/_impact_factor&gt;&lt;_isbn&gt;1573-2762&lt;/_isbn&gt;&lt;_issue&gt;11&lt;/_issue&gt;&lt;_journal&gt;Sex Roles&lt;/_journal&gt;&lt;_modified&gt;64971153&lt;/_modified&gt;&lt;_number&gt;Ahrens2006&lt;/_number&gt;&lt;_pages&gt;801-815&lt;/_pages&gt;&lt;_social_category&gt;法学(2)&lt;/_social_category&gt;&lt;_url&gt;https://doi.org/10.1007/s11199-006-9134-8&lt;/_url&gt;&lt;_volume&gt;55&lt;/_volume&gt;&lt;/Details&gt;&lt;Extra&gt;&lt;DBUID&gt;{00EBDF0C-2E98-4FD7-9E47-813FAF00074E}&lt;/DBUID&gt;&lt;/Extra&gt;&lt;/Item&gt;&lt;/References&gt;&lt;/Group&gt;&lt;/Citation&gt;_x000a_"/>
    <w:docVar w:name="NE.Ref{8165587F-F709-4E35-A7A6-A020DB98109D}" w:val=" ADDIN NE.Ref.{8165587F-F709-4E35-A7A6-A020DB98109D}&lt;Citation&gt;&lt;Group&gt;&lt;References&gt;&lt;Item&gt;&lt;ID&gt;19&lt;/ID&gt;&lt;UID&gt;{1BD8E37F-199A-4D4E-B524-DC2C22D2E637}&lt;/UID&gt;&lt;Title&gt;Problematic Smartphone Use and Its Associations with Sexual Minority Stressors,  Gender Nonconformity, and Mental Health Problems among Young Adult Lesbian, Gay,  and Bisexual Individuals in Taiwan&lt;/Title&gt;&lt;Template&gt;Journal Article&lt;/Template&gt;&lt;Star&gt;0&lt;/Star&gt;&lt;Tag&gt;0&lt;/Tag&gt;&lt;Author&gt;Huang, M F; Chang, Y P; Lu, W H; Yen, C F&lt;/Author&gt;&lt;Year&gt;2022&lt;/Year&gt;&lt;Details&gt;&lt;_accession_num&gt;35565175&lt;/_accession_num&gt;&lt;_author_adr&gt;Department of Psychiatry, School of Medicine, College of Medicine, Kaohsiung  Medical University, Kaohsiung 80708, Taiwan.; Department of Psychiatry, Kaohsiung Medical University Hospital, Kaohsiung 80756,  Taiwan.; School of Nursing, The State University of New York, University at Buffalo,  Buffalo, NY 14260, USA.; Department of Psychiatry, Ditmanson Medical Foundation Chia-Yi Christian  Hospital, Chiayi 60002, Taiwan.; Department of Psychiatry, School of Medicine, College of Medicine, Kaohsiung  Medical University, Kaohsiung 80708, Taiwan.; Department of Psychiatry, Kaohsiung Medical University Hospital, Kaohsiung 80756,  Taiwan.; College of Professional Studies, National Pingtung University of Science and  Technology, Pingtung 91201, Taiwan.&lt;/_author_adr&gt;&lt;_collection_scope&gt;SSCI;SCIE&lt;/_collection_scope&gt;&lt;_created&gt;64733443&lt;/_created&gt;&lt;_date&gt;2022-05-09&lt;/_date&gt;&lt;_date_display&gt;2022 May 9&lt;/_date_display&gt;&lt;_doi&gt;10.3390/ijerph19095780&lt;/_doi&gt;&lt;_impact_factor&gt;   4.614&lt;/_impact_factor&gt;&lt;_isbn&gt;1660-4601 (Electronic); 1661-7827 (Print); 1660-4601 (Linking)&lt;/_isbn&gt;&lt;_issue&gt;9&lt;/_issue&gt;&lt;_journal&gt;Int J Environ Res Public Health&lt;/_journal&gt;&lt;_keywords&gt;minority stress; psychological well-being; sexual minority; smartphone; stigma&lt;/_keywords&gt;&lt;_language&gt;eng&lt;/_language&gt;&lt;_modified&gt;64733443&lt;/_modified&gt;&lt;_subject_headings&gt;Bisexuality/psychology; Cross-Sectional Studies; Female; Humans; Male; Mental Health; Sexual Behavior; *Sexual and Gender Minorities; *Smartphone; Taiwan; Young Adult&lt;/_subject_headings&gt;&lt;_tertiary_title&gt;International journal of environmental research and public health&lt;/_tertiary_title&gt;&lt;_type_work&gt;Journal Article; Research Support, Non-U.S. Gov&amp;apos;t&lt;/_type_work&gt;&lt;_url&gt;http://www.ncbi.nlm.nih.gov/entrez/query.fcgi?cmd=Retrieve&amp;amp;db=pubmed&amp;amp;dopt=Abstract&amp;amp;list_uids=35565175&amp;amp;query_hl=1&lt;/_url&gt;&lt;_volume&gt;19&lt;/_volume&gt;&lt;/Details&gt;&lt;Extra&gt;&lt;DBUID&gt;{EAD0D9F0-7B9C-4750-A1E8-6A02F78A758B}&lt;/DBUID&gt;&lt;/Extra&gt;&lt;/Item&gt;&lt;/References&gt;&lt;/Group&gt;&lt;/Citation&gt;_x000a_"/>
    <w:docVar w:name="NE.Ref{816C887F-D63D-4143-B9A7-089F7347F3FD}" w:val=" ADDIN NE.Ref.{816C887F-D63D-4143-B9A7-089F7347F3FD}&lt;Citation&gt;&lt;Group&gt;&lt;References&gt;&lt;Item&gt;&lt;ID&gt;2924&lt;/ID&gt;&lt;UID&gt;{AEA75BE4-A48A-4084-A755-36DADFD6D662}&lt;/UID&gt;&lt;Title&gt;Posttraumatic stress disorder in children and adolescents: Epidemiology, pathogenesis, clinical manifestations, course, assessment, and diagnosis&lt;/Title&gt;&lt;Template&gt;Electronic Book&lt;/Template&gt;&lt;Star&gt;0&lt;/Star&gt;&lt;Tag&gt;0&lt;/Tag&gt;&lt;Author&gt;McLaughlin, Katie&lt;/Author&gt;&lt;Year&gt;2022&lt;/Year&gt;&lt;Details&gt;&lt;_accessed&gt;64384434&lt;/_accessed&gt;&lt;_created&gt;64384434&lt;/_created&gt;&lt;_modified&gt;64384434&lt;/_modified&gt;&lt;_url&gt;https://www.uptodate.com/contents/posttraumatic-stress-disorder-in-children-and-adolescents-epidemiology-pathogenesis-clinical-manifestations-course-assessment-and-diagnosis&lt;/_url&gt;&lt;/Details&gt;&lt;Extra&gt;&lt;DBUID&gt;{93870BB0-CAEF-4F07-AAE0-DA131E288E28}&lt;/DBUID&gt;&lt;/Extra&gt;&lt;/Item&gt;&lt;/References&gt;&lt;/Group&gt;&lt;Group&gt;&lt;References&gt;&lt;Item&gt;&lt;ID&gt;2925&lt;/ID&gt;&lt;UID&gt;{A954F392-6B4C-4363-AA7E-58C383FB47ED}&lt;/UID&gt;&lt;Title&gt;10-year research update review: the epidemiology of child and adolescent psychiatric disorders: I. Methods and public health burden&lt;/Title&gt;&lt;Template&gt;Journal Article&lt;/Template&gt;&lt;Star&gt;0&lt;/Star&gt;&lt;Tag&gt;0&lt;/Tag&gt;&lt;Author&gt;Costello, E J; Egger, H; Angold, A&lt;/Author&gt;&lt;Year&gt;2005&lt;/Year&gt;&lt;Details&gt;&lt;_accession_num&gt;16175102&lt;/_accession_num&gt;&lt;_author_adr&gt;Center for Developmental Epidemiology, Duke University Medical School, Durham, NC, USA. elizabeth.costello@duke.edu&lt;/_author_adr&gt;&lt;_created&gt;64384442&lt;/_created&gt;&lt;_date&gt;2005-10-01&lt;/_date&gt;&lt;_date_display&gt;2005 Oct&lt;/_date_display&gt;&lt;_db_updated&gt;PubMed&lt;/_db_updated&gt;&lt;_doi&gt;10.1097/01.chi.0000172552.41596.6f&lt;/_doi&gt;&lt;_impact_factor&gt;  13.113&lt;/_impact_factor&gt;&lt;_isbn&gt;0890-8567 (Print); 0890-8567 (Linking)&lt;/_isbn&gt;&lt;_issue&gt;10&lt;/_issue&gt;&lt;_journal&gt;J Am Acad Child Adolesc Psychiatry&lt;/_journal&gt;&lt;_language&gt;eng&lt;/_language&gt;&lt;_modified&gt;64384443&lt;/_modified&gt;&lt;_pages&gt;972-86&lt;/_pages&gt;&lt;_subject_headings&gt;Adolescent; Adult; Child; *Cost of Illness; Humans; Mass Screening; Mental Disorders/*epidemiology; Prevalence; *Public Health&lt;/_subject_headings&gt;&lt;_tertiary_title&gt;Journal of the American Academy of Child and Adolescent Psychiatry&lt;/_tertiary_title&gt;&lt;_type_work&gt;Journal Article; Research Support, N.I.H., Extramural; Research Support, Non-U.S. Gov&amp;apos;t; Research Support, U.S. Gov&amp;apos;t, P.H.S.; Review&lt;/_type_work&gt;&lt;_url&gt;http://www.ncbi.nlm.nih.gov/entrez/query.fcgi?cmd=Retrieve&amp;amp;db=pubmed&amp;amp;dopt=Abstract&amp;amp;list_uids=16175102&amp;amp;query_hl=1&lt;/_url&gt;&lt;_volume&gt;44&lt;/_volume&gt;&lt;_social_category&gt;医学(1)&lt;/_social_category&gt;&lt;_collection_scope&gt;SSCI;SCIE&lt;/_collection_scope&gt;&lt;/Details&gt;&lt;Extra&gt;&lt;DBUID&gt;{93870BB0-CAEF-4F07-AAE0-DA131E288E28}&lt;/DBUID&gt;&lt;/Extra&gt;&lt;/Item&gt;&lt;/References&gt;&lt;/Group&gt;&lt;/Citation&gt;_x000a_"/>
    <w:docVar w:name="NE.Ref{8176314C-7A8A-439D-BD9B-F1118F2371FD}" w:val=" ADDIN NE.Ref.{8176314C-7A8A-439D-BD9B-F1118F2371FD}&lt;Citation&gt;&lt;Group&gt;&lt;References&gt;&lt;Item&gt;&lt;ID&gt;888&lt;/ID&gt;&lt;UID&gt;{A6D94AD4-26C4-4457-B60D-8C13C17C24D9}&lt;/UID&gt;&lt;Title&gt;Substance use in the US college-age population: differences according to educational status and living arrangement&lt;/Title&gt;&lt;Template&gt;Journal Article&lt;/Template&gt;&lt;Star&gt;0&lt;/Star&gt;&lt;Tag&gt;0&lt;/Tag&gt;&lt;Author&gt;Gfroerer, J C; Greenblatt, J C; Wright, D A&lt;/Author&gt;&lt;Year&gt;1997&lt;/Year&gt;&lt;Details&gt;&lt;_accession_num&gt;9065228&lt;/_accession_num&gt;&lt;_author_adr&gt;Office of Applied Studies, Substance Abuse and Mental Health Services Administration, Rockville, Md 20857, USA.&lt;/_author_adr&gt;&lt;_collection_scope&gt;SCI;SCIE;SSCI;&lt;/_collection_scope&gt;&lt;_created&gt;61842030&lt;/_created&gt;&lt;_date&gt;1997-01-01&lt;/_date&gt;&lt;_date_display&gt;1997 Jan&lt;/_date_display&gt;&lt;_db_updated&gt;PubMed&lt;/_db_updated&gt;&lt;_impact_factor&gt;   3.858&lt;/_impact_factor&gt;&lt;_isbn&gt;0090-0036 (Print); 0090-0036 (Linking)&lt;/_isbn&gt;&lt;_issue&gt;1&lt;/_issue&gt;&lt;_journal&gt;Am J Public Health&lt;/_journal&gt;&lt;_keywords&gt;Adolescent; Adult; *Educational Status; Health Surveys; Humans; Logistic Models; Predictive Value of Tests; *Residence Characteristics; *Student Dropouts; *Students; Substance-Related Disorders/*etiology; Surveys and Questionnaires; United States; *Universities&lt;/_keywords&gt;&lt;_language&gt;eng&lt;/_language&gt;&lt;_modified&gt;61842902&lt;/_modified&gt;&lt;_pages&gt;62-5&lt;/_pages&gt;&lt;_tertiary_title&gt;American journal of public health&lt;/_tertiary_title&gt;&lt;_type_work&gt;Comparative Study; Journal Article&lt;/_type_work&gt;&lt;_url&gt;http://www.ncbi.nlm.nih.gov/entrez/query.fcgi?cmd=Retrieve&amp;amp;db=pubmed&amp;amp;dopt=Abstract&amp;amp;list_uids=9065228&amp;amp;query_hl=1&lt;/_url&gt;&lt;_volume&gt;87&lt;/_volume&gt;&lt;/Details&gt;&lt;Extra&gt;&lt;DBUID&gt;{B3F72E5F-0442-4E5A-9D98-614B0241D013}&lt;/DBUID&gt;&lt;/Extra&gt;&lt;/Item&gt;&lt;/References&gt;&lt;/Group&gt;&lt;Group&gt;&lt;References&gt;&lt;Item&gt;&lt;ID&gt;889&lt;/ID&gt;&lt;UID&gt;{44702B34-3A05-4DF5-9E03-F694079066C8}&lt;/UID&gt;&lt;Title&gt;Substance use in Portuguese and Spanish adolescents: highlights from differences, similarities and moderating effects&lt;/Title&gt;&lt;Template&gt;Journal Article&lt;/Template&gt;&lt;Star&gt;0&lt;/Star&gt;&lt;Tag&gt;0&lt;/Tag&gt;&lt;Author&gt;Simoes, C; Matos, M G; Moreno, C; Rivera, F; Batista-Foguet, J M; Simons-Morton, B&lt;/Author&gt;&lt;Year&gt;2012&lt;/Year&gt;&lt;Details&gt;&lt;_accessed&gt;62220239&lt;/_accessed&gt;&lt;_accession_num&gt;23156911&lt;/_accession_num&gt;&lt;_author_adr&gt;Faculdade de Motricidade Humana, Universidade Tecnica de Lisboa, Estrada da Costa 1495-688, Cruz Quebrada, Portugal. csimoes@fmh.utl.pt&lt;/_author_adr&gt;&lt;_collection_scope&gt;SCIE;&lt;/_collection_scope&gt;&lt;_created&gt;61842037&lt;/_created&gt;&lt;_date&gt;2012-11-01&lt;/_date&gt;&lt;_date_display&gt;2012 Nov&lt;/_date_display&gt;&lt;_db_updated&gt;PubMed&lt;/_db_updated&gt;&lt;_impact_factor&gt;   0.502&lt;/_impact_factor&gt;&lt;_isbn&gt;1138-7416 (Print); 1138-7416 (Linking)&lt;/_isbn&gt;&lt;_issue&gt;3&lt;/_issue&gt;&lt;_journal&gt;Span J Psychol&lt;/_journal&gt;&lt;_keywords&gt;Adolescent; Adolescent Behavior/*psychology; Alcoholism/epidemiology; Child; Cross-Cultural Comparison; Female; Health Surveys; Humans; Interpersonal Relations; Male; Marijuana Abuse/epidemiology; Models, Statistical; Personal Satisfaction; Portugal/epidemiology; Schools; Smoking/epidemiology; Social Environment; Spain/epidemiology; Substance-Related Disorders/*epidemiology; Surveys and Questionnaires; World Health Organization&lt;/_keywords&gt;&lt;_language&gt;eng&lt;/_language&gt;&lt;_modified&gt;62220240&lt;/_modified&gt;&lt;_pages&gt;1024-37&lt;/_pages&gt;&lt;_tertiary_title&gt;The Spanish journal of psychology&lt;/_tertiary_title&gt;&lt;_type_work&gt;Comparative Study; Journal Article&lt;/_type_work&gt;&lt;_url&gt;http://www.ncbi.nlm.nih.gov/entrez/query.fcgi?cmd=Retrieve&amp;amp;db=pubmed&amp;amp;dopt=Abstract&amp;amp;list_uids=23156911&amp;amp;query_hl=1&lt;/_url&gt;&lt;_volume&gt;15&lt;/_volume&gt;&lt;/Details&gt;&lt;Extra&gt;&lt;DBUID&gt;{B3F72E5F-0442-4E5A-9D98-614B0241D013}&lt;/DBUID&gt;&lt;/Extra&gt;&lt;/Item&gt;&lt;/References&gt;&lt;/Group&gt;&lt;Group&gt;&lt;References&gt;&lt;Item&gt;&lt;ID&gt;890&lt;/ID&gt;&lt;UID&gt;{A5369B6D-9E08-434F-A8F5-9095DA90D524}&lt;/UID&gt;&lt;Title&gt;Prevalence of illicit drug use in young Australian women, patterns of use and associated risk factors&lt;/Title&gt;&lt;Template&gt;Journal Article&lt;/Template&gt;&lt;Star&gt;0&lt;/Star&gt;&lt;Tag&gt;0&lt;/Tag&gt;&lt;Author&gt;Turner, C; Russell, A; Brown, W&lt;/Author&gt;&lt;Year&gt;2003&lt;/Year&gt;&lt;Details&gt;&lt;_accessed&gt;62220255&lt;/_accessed&gt;&lt;_accession_num&gt;14519179&lt;/_accession_num&gt;&lt;_author_adr&gt;School of Population Health, University of Queensland, Brisbane, Australia. c.turner@sph.uq.edu.au&lt;/_author_adr&gt;&lt;_collection_scope&gt;SCI;SCIE;SSCI;&lt;/_collection_scope&gt;&lt;_created&gt;61842051&lt;/_created&gt;&lt;_date&gt;2003-10-01&lt;/_date&gt;&lt;_date_display&gt;2003 Oct&lt;/_date_display&gt;&lt;_db_updated&gt;PubMed&lt;/_db_updated&gt;&lt;_impact_factor&gt;   5.789&lt;/_impact_factor&gt;&lt;_isbn&gt;0965-2140 (Print); 0965-2140 (Linking)&lt;/_isbn&gt;&lt;_issue&gt;10&lt;/_issue&gt;&lt;_journal&gt;Addiction&lt;/_journal&gt;&lt;_keywords&gt;Adolescent; Adult; Australia/epidemiology; Female; Health Surveys; Humans; Prevalence; Risk Factors; *Street Drugs; Substance-Related Disorders/*epidemiology/etiology&lt;/_keywords&gt;&lt;_language&gt;eng&lt;/_language&gt;&lt;_modified&gt;61842060&lt;/_modified&gt;&lt;_pages&gt;1419-26&lt;/_pages&gt;&lt;_tertiary_title&gt;Addiction (Abingdon, England)&lt;/_tertiary_title&gt;&lt;_type_work&gt;Journal Article; Research Support, Non-U.S. Gov&amp;apos;t&lt;/_type_work&gt;&lt;_url&gt;http://www.ncbi.nlm.nih.gov/entrez/query.fcgi?cmd=Retrieve&amp;amp;db=pubmed&amp;amp;dopt=Abstract&amp;amp;list_uids=14519179&amp;amp;query_hl=1&lt;/_url&gt;&lt;_volume&gt;98&lt;/_volume&gt;&lt;/Details&gt;&lt;Extra&gt;&lt;DBUID&gt;{B3F72E5F-0442-4E5A-9D98-614B0241D013}&lt;/DBUID&gt;&lt;/Extra&gt;&lt;/Item&gt;&lt;/References&gt;&lt;/Group&gt;&lt;Group&gt;&lt;References&gt;&lt;Item&gt;&lt;ID&gt;1450&lt;/ID&gt;&lt;UID&gt;{4C198EEA-E102-4290-9245-550EF5E1FFDC}&lt;/UID&gt;&lt;Title&gt;Depressive symptoms and patterns of drug use among street youth&lt;/Title&gt;&lt;Template&gt;Journal Article&lt;/Template&gt;&lt;Star&gt;0&lt;/Star&gt;&lt;Tag&gt;0&lt;/Tag&gt;&lt;Author&gt;Hadland, S E; Marshall, B D; Kerr, T; Qi, J; Montaner, J S; Wood, E&lt;/Author&gt;&lt;Year&gt;2011&lt;/Year&gt;&lt;Details&gt;&lt;_accession_num&gt;21575818&lt;/_accession_num&gt;&lt;_author_adr&gt;Department of Pediatrics, Boston Medical Center, Boston, Massachusetts, USA.&lt;/_author_adr&gt;&lt;_created&gt;62220252&lt;/_created&gt;&lt;_date&gt;2011-06-01&lt;/_date&gt;&lt;_date_display&gt;2011 Jun&lt;/_date_display&gt;&lt;_db_updated&gt;PubMed&lt;/_db_updated&gt;&lt;_doi&gt;10.1016/j.jadohealth.2010.09.009&lt;/_doi&gt;&lt;_impact_factor&gt;   3.974&lt;/_impact_factor&gt;&lt;_isbn&gt;1879-1972 (Electronic); 1054-139X (Linking)&lt;/_isbn&gt;&lt;_issue&gt;6&lt;/_issue&gt;&lt;_journal&gt;J Adolesc Health&lt;/_journal&gt;&lt;_keywords&gt;Adolescent; Adult; Canada/epidemiology; Cross-Sectional Studies; Depression/epidemiology/*psychology; Female; Homeless Youth/*psychology/statistics &amp;amp;amp; numerical data; Humans; Logistic Models; Male; Prevalence; Psychiatric Status Rating Scales; Severity of Illness Index; Social Environment; Substance-Related Disorders/epidemiology/*psychology; Young Adult&lt;/_keywords&gt;&lt;_language&gt;eng&lt;/_language&gt;&lt;_modified&gt;62220252&lt;/_modified&gt;&lt;_ori_publication&gt;Copyright (c) 2011 Society for Adolescent Health and Medicine. Published by_x000d__x000a_      Elsevier Inc. All rights reserved.&lt;/_ori_publication&gt;&lt;_pages&gt;585-90&lt;/_pages&gt;&lt;_tertiary_title&gt;The Journal of adolescent health : official publication of the Society for_x000d__x000a_      Adolescent Medicine&lt;/_tertiary_title&gt;&lt;_type_work&gt;Journal Article; Research Support, N.I.H., Extramural; Research Support, Non-U.S. Gov&amp;apos;t&lt;/_type_work&gt;&lt;_url&gt;http://www.ncbi.nlm.nih.gov/entrez/query.fcgi?cmd=Retrieve&amp;amp;db=pubmed&amp;amp;dopt=Abstract&amp;amp;list_uids=21575818&amp;amp;query_hl=1&lt;/_url&gt;&lt;_volume&gt;48&lt;/_volume&gt;&lt;/Details&gt;&lt;Extra&gt;&lt;DBUID&gt;{B3F72E5F-0442-4E5A-9D98-614B0241D013}&lt;/DBUID&gt;&lt;/Extra&gt;&lt;/Item&gt;&lt;/References&gt;&lt;/Group&gt;&lt;/Citation&gt;_x000a_"/>
    <w:docVar w:name="NE.Ref{81A84BBD-D6F0-4D34-984D-142977C61543}" w:val=" ADDIN NE.Ref.{81A84BBD-D6F0-4D34-984D-142977C61543} ADDIN NE.Ref.{81A84BBD-D6F0-4D34-984D-142977C61543} ADDIN NE.Ref.{81A84BBD-D6F0-4D34-984D-142977C61543}&lt;Citation&gt;&lt;Group&gt;&lt;References&gt;&lt;Item&gt;&lt;ID&gt;2569&lt;/ID&gt;&lt;UID&gt;{1337BABA-B722-4E37-848A-3E0B32F856B1}&lt;/UID&gt;&lt;Title&gt;Macro- and Microscale Stress-Associated Alterations in Brain Structure: Translational Link With Depression&lt;/Title&gt;&lt;Template&gt;Journal Article&lt;/Template&gt;&lt;Star&gt;0&lt;/Star&gt;&lt;Tag&gt;0&lt;/Tag&gt;&lt;Author&gt;Banasr, M; Sanacora, G; Esterlis, I&lt;/Author&gt;&lt;Year&gt;2021&lt;/Year&gt;&lt;Details&gt;&lt;_accession_num&gt;34001371&lt;/_accession_num&gt;&lt;_author_adr&gt;Campell Family Mental Health Research Institute of Centre for Addiction and Mental Health, Toronto, Ontario, Canada; Department of Pharmacology and Toxicology, University of Toronto, Toronto, Ontario, Canada; Department of Psychiatry, University of Toronto, Toronto, Ontario, Canada. Electronic address:  mounira.banasr@camh.ca.; Department of Psychiatry, Yale University, New Haven, Connecticut.; Department of Psychiatry, Yale University, New Haven, Connecticut; Department of  Psychology, Yale University, New Haven, Connecticut; U.S. Department of Veterans  Affairs, National Center for Posttraumatic Stress Disorder, VA Connecticut Healthcare System, West Haven, Connecticut.&lt;/_author_adr&gt;&lt;_date_display&gt;2021 Jul 15&lt;/_date_display&gt;&lt;_date&gt;2021-07-15&lt;/_date&gt;&lt;_doi&gt;10.1016/j.biopsych.2021.04.004&lt;/_doi&gt;&lt;_isbn&gt;1873-2402 (Electronic); 0006-3223 (Linking)&lt;/_isbn&gt;&lt;_issue&gt;2&lt;/_issue&gt;&lt;_journal&gt;Biol Psychiatry&lt;/_journal&gt;&lt;_keywords&gt;Astroglia; Chronic stress models; Depression; MRI; PET; Synapses&lt;/_keywords&gt;&lt;_language&gt;eng&lt;/_language&gt;&lt;_ori_publication&gt;Copyright (c) 2021 Society of Biological Psychiatry. Published by Elsevier Inc._x000d__x000a_      All rights reserved.&lt;/_ori_publication&gt;&lt;_pages&gt;118-127&lt;/_pages&gt;&lt;_tertiary_title&gt;Biological psychiatry&lt;/_tertiary_title&gt;&lt;_type_work&gt;Journal Article; Review&lt;/_type_work&gt;&lt;_url&gt;http://www.ncbi.nlm.nih.gov/entrez/query.fcgi?cmd=Retrieve&amp;amp;db=pubmed&amp;amp;dopt=Abstract&amp;amp;list_uids=34001371&amp;amp;query_hl=1&lt;/_url&gt;&lt;_volume&gt;90&lt;/_volume&gt;&lt;_created&gt;63909387&lt;/_created&gt;&lt;_modified&gt;63909387&lt;/_modified&gt;&lt;_db_updated&gt;PubMed&lt;/_db_updated&gt;&lt;_impact_factor&gt;  12.095&lt;/_impact_factor&gt;&lt;/Details&gt;&lt;Extra&gt;&lt;DBUID&gt;{93870BB0-CAEF-4F07-AAE0-DA131E288E28}&lt;/DBUID&gt;&lt;/Extra&gt;&lt;/Item&gt;&lt;/References&gt;&lt;/Group&gt;&lt;/Citation&gt;_x000a_"/>
    <w:docVar w:name="NE.Ref{81AD7AB6-3C72-4BCA-992B-E683302A801E}" w:val=" ADDIN NE.Ref.{81AD7AB6-3C72-4BCA-992B-E683302A801E}&lt;Citation&gt;&lt;Group&gt;&lt;References&gt;&lt;Item&gt;&lt;ID&gt;24&lt;/ID&gt;&lt;UID&gt;{36A8329E-000A-4A01-85BE-41A9F95C6964}&lt;/UID&gt;&lt;Title&gt;Cyberbullying among male adolescents with attention-deficit/hyperactivity disorder: prevalence, correlates, and association with poor mental health status&lt;/Title&gt;&lt;Template&gt;Journal Article&lt;/Template&gt;&lt;Star&gt;0&lt;/Star&gt;&lt;Tag&gt;5&lt;/Tag&gt;&lt;Author&gt;Yen, C F; Chou, W J; Liu, T L; Ko, C H; Yang, P; Hu, H F&lt;/Author&gt;&lt;Year&gt;2014&lt;/Year&gt;&lt;Details&gt;&lt;_accession_num&gt;25241113&lt;/_accession_num&gt;&lt;_author_adr&gt;Department of Psychiatry, Kaohsiung Medical University Hospital, Kaohsiung, Taiwan; Department of Psychiatry, Faculty of Medicine, and Graduate Institute of  Medicine, College of Medicine, Kaohsiung Medical University, Kaohsiung, Taiwan.; Department of Child and Adolescent Psychiatry, Chang Gung Memorial Hospital, Kaohsiung Medical Center and College of Medicine, Chang Gung University, Kaohsiung, Taiwan.; Department of Psychiatry, Kaohsiung Medical University Hospital, Kaohsiung, Taiwan.; Department of Psychiatry, Kaohsiung Medical University Hospital, Kaohsiung, Taiwan; Department of Psychiatry, Faculty of Medicine, and Graduate Institute of  Medicine, College of Medicine, Kaohsiung Medical University, Kaohsiung, Taiwan; Department of Psychiatry, Kaohsiung Municipal Hsiao-Kang Hospital, Kaohsiung Medical University, Kaohsiung, Taiwan.; Department of Psychiatry, Kaohsiung Medical University Hospital, Kaohsiung, Taiwan; Department of Psychiatry, Faculty of Medicine, and Graduate Institute of  Medicine, College of Medicine, Kaohsiung Medical University, Kaohsiung, Taiwan.; Department of Psychiatry, Tainan Municipal Hospital, Tainan, Taiwan. Electronic address: cych07205@gmail.com.&lt;/_author_adr&gt;&lt;_created&gt;61500760&lt;/_created&gt;&lt;_date&gt;2014-12-01&lt;/_date&gt;&lt;_date_display&gt;2014 Dec&lt;/_date_display&gt;&lt;_doi&gt;10.1016/j.ridd.2014.08.035&lt;/_doi&gt;&lt;_impact_factor&gt;   1.877&lt;/_impact_factor&gt;&lt;_isbn&gt;1873-3379 (Electronic); 0891-4222 (Linking)&lt;/_isbn&gt;&lt;_issue&gt;12&lt;/_issue&gt;&lt;_journal&gt;Res Dev Disabil&lt;/_journal&gt;&lt;_keywords&gt;Adolescent; Age Factors; Anxiety/epidemiology/psychology; Attention Deficit Disorder with Hyperactivity/*epidemiology/psychology; Bullying/*psychology; Child; Crime Victims/psychology/*statistics &amp;amp; numerical data; Depression/*epidemiology/psychology; Health Status; Humans; *Internet; Logistic Models; Male; Mental Health; Prevalence; *Social Class; *Suicidal IdeationAdolescent; Attention-deficit/hyperactivity disorder (ADHD); Bullying; Cyberbullying; Family; Peer&lt;/_keywords&gt;&lt;_language&gt;eng&lt;/_language&gt;&lt;_modified&gt;61521012&lt;/_modified&gt;&lt;_ori_publication&gt;Copyright (c) 2014 Elsevier Ltd. All rights reserved.&lt;/_ori_publication&gt;&lt;_pages&gt;3543-53&lt;/_pages&gt;&lt;_tertiary_title&gt;Research in developmental disabilities&lt;/_tertiary_title&gt;&lt;_type_work&gt;Journal Article; Research Support, Non-U.S. Gov&amp;apos;t&lt;/_type_work&gt;&lt;_url&gt;http://www.ncbi.nlm.nih.gov/entrez/query.fcgi?cmd=Retrieve&amp;amp;db=pubmed&amp;amp;dopt=Abstract&amp;amp;list_uids=25241113&amp;amp;query_hl=1&lt;/_url&gt;&lt;_volume&gt;35&lt;/_volume&gt;&lt;/Details&gt;&lt;Extra&gt;&lt;DBUID&gt;{78D18189-B1D4-4524-940E-A55AB19ADD27}&lt;/DBUID&gt;&lt;/Extra&gt;&lt;/Item&gt;&lt;/References&gt;&lt;/Group&gt;&lt;/Citation&gt;_x000a_"/>
    <w:docVar w:name="NE.Ref{81C02599-69C5-4FDE-9662-538401F4FBAB}" w:val=" ADDIN NE.Ref.{81C02599-69C5-4FDE-9662-538401F4FBAB}&lt;Citation&gt;&lt;Group&gt;&lt;References&gt;&lt;Item&gt;&lt;ID&gt;992&lt;/ID&gt;&lt;UID&gt;{22361FC4-37E6-4FC8-A414-4198A781ECAA}&lt;/UID&gt;&lt;Title&gt;完善我国中小学健康教育之途径&lt;/Title&gt;&lt;Template&gt;Journal Article&lt;/Template&gt;&lt;Star&gt;0&lt;/Star&gt;&lt;Tag&gt;0&lt;/Tag&gt;&lt;Author&gt;傅添; 李婷婷&lt;/Author&gt;&lt;Year&gt;2011&lt;/Year&gt;&lt;Details&gt;&lt;_author_aff&gt;美国宾夕法尼亚州立大学教育学院;北京师范大学学生处;&lt;/_author_aff&gt;&lt;_cited_count&gt;8&lt;/_cited_count&gt;&lt;_date&gt;2011-04-20&lt;/_date&gt;&lt;_issue&gt;12&lt;/_issue&gt;&lt;_journal&gt;教学与管理&lt;/_journal&gt;&lt;_keywords&gt;中小学健康教育;学校健康教育;体育课成绩;&lt;/_keywords&gt;&lt;_pages&gt;6-8&lt;/_pages&gt;&lt;_url&gt;https://kns.cnki.net/kcms/detail/detail.aspx?FileName=JXGL201112002&amp;amp;DbName=CJFQ2011&lt;/_url&gt;&lt;_created&gt;64195058&lt;/_created&gt;&lt;_modified&gt;64195058&lt;/_modified&gt;&lt;_db_updated&gt;CNKI - Reference&lt;/_db_updated&gt;&lt;_collection_scope&gt;PKU&lt;/_collection_scope&gt;&lt;_translated_author&gt;Fu, Tian;Li, Tingting&lt;/_translated_author&gt;&lt;/Details&gt;&lt;Extra&gt;&lt;DBUID&gt;{F96A950B-833F-4880-A151-76DA2D6A2879}&lt;/DBUID&gt;&lt;/Extra&gt;&lt;/Item&gt;&lt;/References&gt;&lt;/Group&gt;&lt;/Citation&gt;_x000a_"/>
    <w:docVar w:name="NE.Ref{820ABB95-8F54-4E95-8361-F4B0C3416F34}" w:val=" ADDIN NE.Ref.{820ABB95-8F54-4E95-8361-F4B0C3416F34}&lt;Citation&gt;&lt;Group&gt;&lt;References&gt;&lt;Item&gt;&lt;ID&gt;809&lt;/ID&gt;&lt;UID&gt;{B37BD11B-1A36-4BAF-AFB4-AB2748BC5185}&lt;/UID&gt;&lt;Title&gt;Use and abuse of alcohol and illicit drugs in US adolescents: results of the National Comorbidity Survey-Adolescent Supplement&lt;/Title&gt;&lt;Template&gt;Journal Article&lt;/Template&gt;&lt;Star&gt;0&lt;/Star&gt;&lt;Tag&gt;0&lt;/Tag&gt;&lt;Author&gt;Swendsen, J; Burstein, M; Case, B; Conway, K P; Dierker, L; He, J; Merikangas, K R&lt;/Author&gt;&lt;Year&gt;2012&lt;/Year&gt;&lt;Details&gt;&lt;_accession_num&gt;22474107&lt;/_accession_num&gt;&lt;_author_adr&gt;University of Bordeaux, National Center for Scientific Research, Bordeaux, France.&lt;/_author_adr&gt;&lt;_created&gt;61549831&lt;/_created&gt;&lt;_date&gt;2012-04-01&lt;/_date&gt;&lt;_date_display&gt;2012 Apr&lt;/_date_display&gt;&lt;_db_updated&gt;PubMed&lt;/_db_updated&gt;&lt;_doi&gt;10.1001/archgenpsychiatry.2011.1503&lt;/_doi&gt;&lt;_isbn&gt;1538-3636 (Electronic); 0003-990X (Linking)&lt;/_isbn&gt;&lt;_issue&gt;4&lt;/_issue&gt;&lt;_journal&gt;Arch Gen Psychiatry&lt;/_journal&gt;&lt;_keywords&gt;Adolescent; Adolescent Behavior/*psychology; Age Factors; Age of Onset; Alcohol Drinking/*epidemiology; Alcoholism/*epidemiology; Cross-Sectional Studies; Demography/statistics &amp;amp;amp; numerical data; Female; Health Surveys/*statistics &amp;amp;amp; numerical data; Humans; Male; Prevalence; Substance-Related Disorders/*epidemiology; United States/epidemiology&lt;/_keywords&gt;&lt;_language&gt;eng&lt;/_language&gt;&lt;_modified&gt;62218695&lt;/_modified&gt;&lt;_pages&gt;390-8&lt;/_pages&gt;&lt;_tertiary_title&gt;Archives of general psychiatry&lt;/_tertiary_title&gt;&lt;_type_work&gt;Journal Article; Research Support, N.I.H., Extramural; Research Support, N.I.H., Intramural&lt;/_type_work&gt;&lt;_url&gt;http://www.ncbi.nlm.nih.gov/entrez/query.fcgi?cmd=Retrieve&amp;amp;db=pubmed&amp;amp;dopt=Abstract&amp;amp;list_uids=22474107&amp;amp;query_hl=1&lt;/_url&gt;&lt;_volume&gt;69&lt;/_volume&gt;&lt;/Details&gt;&lt;Extra&gt;&lt;DBUID&gt;{B3F72E5F-0442-4E5A-9D98-614B0241D013}&lt;/DBUID&gt;&lt;/Extra&gt;&lt;/Item&gt;&lt;/References&gt;&lt;/Group&gt;&lt;/Citation&gt;_x000a_"/>
    <w:docVar w:name="NE.Ref{823052BB-1438-4472-AF30-BBD977BEFD45}" w:val=" ADDIN NE.Ref.{823052BB-1438-4472-AF30-BBD977BEFD45}&lt;Citation&gt;&lt;Group&gt;&lt;References&gt;&lt;Item&gt;&lt;ID&gt;65&lt;/ID&gt;&lt;UID&gt;{3053D42F-219F-4EC3-A8E6-894DD8FCDAEB}&lt;/UID&gt;&lt;Title&gt;Global trends in insufficient physical activity among adolescents: a pooled  analysis of 298 population-based surveys with 1·6 million participants&lt;/Title&gt;&lt;Template&gt;Journal Article&lt;/Template&gt;&lt;Star&gt;0&lt;/Star&gt;&lt;Tag&gt;0&lt;/Tag&gt;&lt;Author&gt;Guthold, R; Stevens, G A; Riley, L M; Bull, F C&lt;/Author&gt;&lt;Year&gt;2020&lt;/Year&gt;&lt;Details&gt;&lt;_accession_num&gt;31761562&lt;/_accession_num&gt;&lt;_author_adr&gt;Maternal, Newborn, Child and Adolescent Health and Ageing Department, WHO,  Geneva, Switzerland. Electronic address: gutholdr@who.int.; Independent Researcher, Los Angeles, CA, USA; School of Public Health, Imperial  College London, UK.; Department of Non-communicable Diseases, WHO, Geneva, Switzerland.; Health Promotion Department, WHO, Geneva, Switzerland; Department of Sport and  Exercise Science, University of Western Australia, Perth, WA, Australia.&lt;/_author_adr&gt;&lt;_date_display&gt;2020 Jan&lt;/_date_display&gt;&lt;_date&gt;2020-01-01&lt;/_date&gt;&lt;_doi&gt;10.1016/S2352-4642(19)30323-2&lt;/_doi&gt;&lt;_isbn&gt;2352-4650 (Electronic); 2352-4642 (Print); 2352-4642 (Linking)&lt;/_isbn&gt;&lt;_issue&gt;1&lt;/_issue&gt;&lt;_journal&gt;Lancet Child Adolesc Health&lt;/_journal&gt;&lt;_language&gt;eng&lt;/_language&gt;&lt;_ori_publication&gt;© 2019 World Health Organization; licensee Elsevier. This is an Open Access _x000d__x000a_      article published under the CC BY 3.0 IGO license which permits unrestricted use, _x000d__x000a_      distribution, and reproduction in any medium, provided the original work is _x000d__x000a_      properly cited. In any use of this article, there should be no suggestion that _x000d__x000a_      WHO endorses any specific organisation, products or services. The use of the WHO _x000d__x000a_      logo is not permitted. This notice should be preserved along with the article&amp;apos;s _x000d__x000a_      original URL.&lt;/_ori_publication&gt;&lt;_pages&gt;23-35&lt;/_pages&gt;&lt;_subject_headings&gt;Adolescent; Child; Cross-Sectional Studies; Developed Countries/statistics &amp;amp; numerical data; Developing Countries/statistics &amp;amp; numerical data; *Exercise; Female; Global Health/*trends; Health Surveys; Humans; Income; Male; Prevalence; Sex Factors&lt;/_subject_headings&gt;&lt;_tertiary_title&gt;The Lancet. Child &amp;amp; adolescent health&lt;/_tertiary_title&gt;&lt;_type_work&gt;Journal Article; Research Support, Non-U.S. Gov&amp;apos;t&lt;/_type_work&gt;&lt;_url&gt;http://www.ncbi.nlm.nih.gov/entrez/query.fcgi?cmd=Retrieve&amp;amp;db=pubmed&amp;amp;dopt=Abstract&amp;amp;list_uids=31761562&amp;amp;query_hl=1&lt;/_url&gt;&lt;_volume&gt;4&lt;/_volume&gt;&lt;_created&gt;64817338&lt;/_created&gt;&lt;_modified&gt;64817338&lt;/_modified&gt;&lt;_impact_factor&gt;  37.746&lt;/_impact_factor&gt;&lt;_social_category&gt;医学(1)&lt;/_social_category&gt;&lt;_collection_scope&gt;SCIE&lt;/_collection_scope&gt;&lt;/Details&gt;&lt;Extra&gt;&lt;DBUID&gt;{62B73418-E7EA-4772-A85B-742AAA2FBBE5}&lt;/DBUID&gt;&lt;/Extra&gt;&lt;/Item&gt;&lt;/References&gt;&lt;/Group&gt;&lt;/Citation&gt;_x000a_"/>
    <w:docVar w:name="NE.Ref{828461FB-86BC-4B97-BAC3-9D7796A1E801}" w:val=" ADDIN NE.Ref.{828461FB-86BC-4B97-BAC3-9D7796A1E801}&lt;Citation&gt;&lt;Group&gt;&lt;References&gt;&lt;Item&gt;&lt;ID&gt;45&lt;/ID&gt;&lt;UID&gt;{F464EA9F-4819-4F4B-ABE7-48E9A35E4D4D}&lt;/UID&gt;&lt;Title&gt;Violet Light Exposure Can Be a Preventive Strategy Against Myopia Progression&lt;/Title&gt;&lt;Template&gt;Journal Article&lt;/Template&gt;&lt;Star&gt;0&lt;/Star&gt;&lt;Tag&gt;0&lt;/Tag&gt;&lt;Author&gt;Torii, H; Kurihara, T; Seko, Y; Negishi, K; Ohnuma, K; Inaba, T; Kawashima, M; Jiang, X; Kondo, S; Miyauchi, M; Miwa, Y; Katada, Y; Mori, K; Kato, K; Tsubota, K; Goto, H; Oda, M; Hatori, M; Tsubota, K&lt;/Author&gt;&lt;Year&gt;2017&lt;/Year&gt;&lt;Details&gt;&lt;_accession_num&gt;28063778&lt;/_accession_num&gt;&lt;_author_adr&gt;Department of Ophthalmology, Keio University School of Medicine, 35 Shinanomachi, Shinjuku-ku, Tokyo 160-8582, Japan; Laboratory of Photobiology, Keio University School of Medicine, 35 Shinanomachi, Shinjuku-ku, Tokyo 160-8582, Japan.; Department of Ophthalmology, Keio University School of Medicine, 35 Shinanomachi, Shinjuku-ku, Tokyo 160-8582, Japan; Laboratory of Photobiology, Keio University School of Medicine, 35 Shinanomachi, Shinjuku-ku, Tokyo 160-8582, Japan.; Visual Functions Section, Department of Rehabilitation for Sensory Functions, Research Institute, National Rehabilitation Center for Persons with Disabilities, Tokorozawa-shi, Saitama 359-8555, Japan.; Department of Ophthalmology, Keio University School of Medicine, 35 Shinanomachi, Shinjuku-ku, Tokyo 160-8582, Japan.; Center for Frontier Medical Engineering, Chiba University, 1-33 Yayoi-cho, Inage-ku, Chiba 263-8522, Japan.; Department of Ophthalmology, Keio University School of Medicine, 35 Shinanomachi, Shinjuku-ku, Tokyo 160-8582, Japan; Ophthalmic Research and Development Center, Santen Pharmaceutical Co. Ltd., 8916-16 Takayama-cho, Ikoma-shi, Nara 630-0101, Japan.; Department of Ophthalmology, Keio University School of Medicine, 35 Shinanomachi, Shinjuku-ku, Tokyo 160-8582, Japan.; Department of Ophthalmology, Keio University School of Medicine, 35 Shinanomachi, Shinjuku-ku, Tokyo 160-8582, Japan; Laboratory of Photobiology, Keio University School of Medicine, 35 Shinanomachi, Shinjuku-ku, Tokyo 160-8582, Japan.; Department of Ophthalmology, Keio University School of Medicine, 35 Shinanomachi, Shinjuku-ku, Tokyo 160-8582, Japan.; Department of Ophthalmology, Keio University School of Medicine, 35 Shinanomachi, Shinjuku-ku, Tokyo 160-8582, Japan; Laboratory of Photobiology, Keio University School of Medicine, 35 Shinanomachi, Shinjuku-ku, Tokyo 160-8582, Japan.; Department of Ophthalmology, Keio University School of Medicine, 35 Shinanomachi, Shinjuku-ku, Tokyo 160-8582, Japan; Laboratory of Photobiology, Keio University School of Medicine, 35 Shinanomachi, Shinjuku-ku, Tokyo 160-8582, Japan.; Department of Ophthalmology, Keio University School of Medicine, 35 Shinanomachi, Shinjuku-ku, Tokyo 160-8582, Japan; Laboratory of Photobiology, Keio University School of Medicine, 35 Shinanomachi, Shinjuku-ku, Tokyo 160-8582, Japan.; Department of Ophthalmology, Keio University School of Medicine, 35 Shinanomachi, Shinjuku-ku, Tokyo 160-8582, Japan; Laboratory of Photobiology, Keio University School of Medicine, 35 Shinanomachi, Shinjuku-ku, Tokyo 160-8582, Japan.; Kato Eye Center, 2-8-10, Yoshioka-higashi, Taiwa-cho, Kurokawa-gun, Miyagi 981-3627, Japan.; Laboratory of Photobiology, Keio University School of Medicine, 35 Shinanomachi,  Shinjuku-ku, Tokyo 160-8582, Japan; Department of Ophthalmology, Tokyo Medical University, 6-7-1 Nishishinjuku, Shinjuku-ku, Tokyo 160-0023, Japan.; Department of Ophthalmology, Tokyo Medical University, 6-7-1 Nishishinjuku, Shinjuku-ku, Tokyo 160-0023, Japan.; Department of Systems Medicine, The Mitsunada Sakaguchi Laboratory, Keio University School of Medicine, 35 Shinanomachi, Shinjuku-ku, Tokyo 160-8582, Japan.; Department of Ophthalmology, Keio University School of Medicine, 35 Shinanomachi, Shinjuku-ku, Tokyo 160-8582, Japan; Laboratory of Photobiology, Keio University School of Medicine, 35 Shinanomachi, Shinjuku-ku, Tokyo 160-8582, Japan; PRESTO,  Japan Science and Technology Agency (JST), Chiyoda-ku, Tokyo 102-0075, Japan.; Department of Ophthalmology, Keio University School of Medicine, 35 Shinanomachi, Shinjuku-ku, Tokyo 160-8582, Japan. Electronic address: tsubota@z3.keio.jp.&lt;/_author_adr&gt;&lt;_date_display&gt;2017 Feb&lt;/_date_display&gt;&lt;_date&gt;2017-02-01&lt;/_date&gt;&lt;_doi&gt;10.1016/j.ebiom.2016.12.007&lt;/_doi&gt;&lt;_isbn&gt;2352-3964 (Electronic); 2352-3964 (Linking)&lt;/_isbn&gt;&lt;_journal&gt;EBioMedicine&lt;/_journal&gt;&lt;_keywords&gt;Axial length; Myopia; Outdoors; Refraction; Ultraviolet light; Violet light&lt;/_keywords&gt;&lt;_language&gt;eng&lt;/_language&gt;&lt;_ori_publication&gt;Copyright (c) 2016 The Authors. Published by Elsevier B.V. All rights reserved.&lt;/_ori_publication&gt;&lt;_pages&gt;210-219&lt;/_pages&gt;&lt;_subject_headings&gt;Adolescent; Animals; Cell Line; Chickens; Child; Disease Models, Animal; Disease Progression; Eyeglasses; Gene Expression; Gene Expression Profiling; Humans; *Light; Male; Myopia/*diagnosis/etiology/*therapy; *Phototherapy; Refraction, Ocular; Sunlight; Treatment Outcome; Ultraviolet Rays&lt;/_subject_headings&gt;&lt;_tertiary_title&gt;EBioMedicine&lt;/_tertiary_title&gt;&lt;_type_work&gt;Journal Article&lt;/_type_work&gt;&lt;_url&gt;http://www.ncbi.nlm.nih.gov/entrez/query.fcgi?cmd=Retrieve&amp;amp;db=pubmed&amp;amp;dopt=Abstract&amp;amp;list_uids=28063778&amp;amp;query_hl=1&lt;/_url&gt;&lt;_volume&gt;15&lt;/_volume&gt;&lt;_created&gt;64297997&lt;/_created&gt;&lt;_modified&gt;64297997&lt;/_modified&gt;&lt;_db_updated&gt;PubMed&lt;/_db_updated&gt;&lt;_impact_factor&gt;   8.143&lt;/_impact_factor&gt;&lt;_collection_scope&gt;SCIE&lt;/_collection_scope&gt;&lt;/Details&gt;&lt;Extra&gt;&lt;DBUID&gt;{1C1952A0-4562-459F-9DB8-7EA4385E5EEB}&lt;/DBUID&gt;&lt;/Extra&gt;&lt;/Item&gt;&lt;/References&gt;&lt;/Group&gt;&lt;/Citation&gt;_x000a_"/>
    <w:docVar w:name="NE.Ref{828C9727-5842-40FE-BD35-BDCB3A4D7AC4}" w:val=" ADDIN NE.Ref.{828C9727-5842-40FE-BD35-BDCB3A4D7AC4}&lt;Citation&gt;&lt;Group&gt;&lt;References&gt;&lt;Item&gt;&lt;ID&gt;25&lt;/ID&gt;&lt;UID&gt;{70B74E9D-C2A2-4007-8D3B-C5AEB70F7496}&lt;/UID&gt;&lt;Title&gt;学校卫生工作条例&lt;/Title&gt;&lt;Template&gt;Standard&lt;/Template&gt;&lt;Star&gt;0&lt;/Star&gt;&lt;Tag&gt;0&lt;/Tag&gt;&lt;Author&gt;国家教育委员会; 卫生部&lt;/Author&gt;&lt;Year&gt;1990&lt;/Year&gt;&lt;Details&gt;&lt;_accessed&gt;64430733&lt;/_accessed&gt;&lt;_created&gt;64430733&lt;/_created&gt;&lt;_date_display&gt;1990年6月4日&lt;/_date_display&gt;&lt;_modified&gt;64430733&lt;/_modified&gt;&lt;_translated_author&gt;Guo, Jiajiaoyuweiyuanhui;Wei, Shengbu&lt;/_translated_author&gt;&lt;/Details&gt;&lt;Extra&gt;&lt;DBUID&gt;{79C5FD63-3C89-4745-94F9-8D429523D767}&lt;/DBUID&gt;&lt;/Extra&gt;&lt;/Item&gt;&lt;/References&gt;&lt;/Group&gt;&lt;/Citation&gt;_x000a_"/>
    <w:docVar w:name="NE.Ref{82912B74-1200-406E-A107-E864C93AD1B9}" w:val=" ADDIN NE.Ref.{82912B74-1200-406E-A107-E864C93AD1B9}&lt;Citation&gt;&lt;Group&gt;&lt;References&gt;&lt;Item&gt;&lt;ID&gt;1&lt;/ID&gt;&lt;UID&gt;{98C1B7AC-D4ED-4973-B684-58231C1F4AC3}&lt;/UID&gt;&lt;Title&gt;Violence Victimization, Substance Use Disparities, and Gender-Nonconforming  Youth&lt;/Title&gt;&lt;Template&gt;Journal Article&lt;/Template&gt;&lt;Star&gt;0&lt;/Star&gt;&lt;Tag&gt;0&lt;/Tag&gt;&lt;Author&gt;Lowry, R; Johns, M M; Robin, L E&lt;/Author&gt;&lt;Year&gt;2020&lt;/Year&gt;&lt;Details&gt;&lt;_accession_num&gt;32147370&lt;/_accession_num&gt;&lt;_author_adr&gt;Division of Adolescent and School Health, National Center for HIV/AIDS, Viral  Hepatitis, STD, and TB Prevention, Centers for Disease Control and Prevention,  Atlanta, Georgia. Electronic address: rlowry@cdc.gov.; Division of Adolescent and School Health, National Center for HIV/AIDS, Viral  Hepatitis, STD, and TB Prevention, Centers for Disease Control and Prevention,  Atlanta, Georgia.; Division of Adolescent and School Health, National Center for HIV/AIDS, Viral  Hepatitis, STD, and TB Prevention, Centers for Disease Control and Prevention,  Atlanta, Georgia.&lt;/_author_adr&gt;&lt;_collection_scope&gt;SSCI;SCIE&lt;/_collection_scope&gt;&lt;_created&gt;64673263&lt;/_created&gt;&lt;_date&gt;2020-05-01&lt;/_date&gt;&lt;_date_display&gt;2020 May&lt;/_date_display&gt;&lt;_doi&gt;10.1016/j.amepre.2019.12.021&lt;/_doi&gt;&lt;_impact_factor&gt;   6.604&lt;/_impact_factor&gt;&lt;_isbn&gt;1873-2607 (Electronic); 0749-3797 (Print); 0749-3797 (Linking)&lt;/_isbn&gt;&lt;_issue&gt;5&lt;/_issue&gt;&lt;_journal&gt;Am J Prev Med&lt;/_journal&gt;&lt;_language&gt;eng&lt;/_language&gt;&lt;_modified&gt;64673263&lt;/_modified&gt;&lt;_ori_publication&gt;Published by Elsevier Inc.&lt;/_ori_publication&gt;&lt;_pages&gt;e159-e169&lt;/_pages&gt;&lt;_social_category&gt;医学(2)&lt;/_social_category&gt;&lt;_subject_headings&gt;Adolescent; Bullying/statistics &amp;amp; numerical data; California/epidemiology; Crime Victims/*statistics &amp;amp; numerical data; Female; Florida/epidemiology; Humans; Male; Schools; Sex Factors; Sexual and Gender Minorities/*statistics &amp;amp; numerical data; Students/*statistics &amp;amp; numerical data; Substance-Related Disorders/*epidemiology; Surveys and Questionnaires; Violence/*statistics &amp;amp; numerical data&lt;/_subject_headings&gt;&lt;_tertiary_title&gt;American journal of preventive medicine&lt;/_tertiary_title&gt;&lt;_type_work&gt;Journal Article&lt;/_type_work&gt;&lt;_url&gt;http://www.ncbi.nlm.nih.gov/entrez/query.fcgi?cmd=Retrieve&amp;amp;db=pubmed&amp;amp;dopt=Abstract&amp;amp;list_uids=32147370&amp;amp;query_hl=1&lt;/_url&gt;&lt;_volume&gt;58&lt;/_volume&gt;&lt;/Details&gt;&lt;Extra&gt;&lt;DBUID&gt;{356C3A99-4987-4C6B-B8BC-C696A681C912}&lt;/DBUID&gt;&lt;/Extra&gt;&lt;/Item&gt;&lt;/References&gt;&lt;/Group&gt;&lt;/Citation&gt;_x000a_"/>
    <w:docVar w:name="NE.Ref{8292708D-889A-4D27-B29C-D85BF51457C1}" w:val=" ADDIN NE.Ref.{8292708D-889A-4D27-B29C-D85BF51457C1}&lt;Citation&gt;&lt;Group&gt;&lt;References&gt;&lt;Item&gt;&lt;ID&gt;32&lt;/ID&gt;&lt;UID&gt;{CC8D3D2B-9AFF-4805-B4D5-40E779FA1F86}&lt;/UID&gt;&lt;Title&gt;中共北京市委教育工作委员会等十部门关于印发北京市推进健康校园行动实施方案的通知&lt;/Title&gt;&lt;Template&gt;Report&lt;/Template&gt;&lt;Star&gt;0&lt;/Star&gt;&lt;Tag&gt;0&lt;/Tag&gt;&lt;Author&gt;北京市教育委员会&lt;/Author&gt;&lt;Year&gt;2021&lt;/Year&gt;&lt;Details&gt;&lt;_accessed&gt;64430776&lt;/_accessed&gt;&lt;_created&gt;64430776&lt;/_created&gt;&lt;_modified&gt;64430776&lt;/_modified&gt;&lt;_translated_author&gt;Bei, Jingshijiaoyuweiyuanhui&lt;/_translated_author&gt;&lt;/Details&gt;&lt;Extra&gt;&lt;DBUID&gt;{79C5FD63-3C89-4745-94F9-8D429523D767}&lt;/DBUID&gt;&lt;/Extra&gt;&lt;/Item&gt;&lt;/References&gt;&lt;/Group&gt;&lt;/Citation&gt;_x000a_"/>
    <w:docVar w:name="NE.Ref{82A50177-0302-4603-9AD3-D357BD06930F}" w:val=" ADDIN NE.Ref.{82A50177-0302-4603-9AD3-D357BD06930F}&lt;Citation&gt;&lt;Group&gt;&lt;References&gt;&lt;Item&gt;&lt;ID&gt;18&lt;/ID&gt;&lt;UID&gt;{46AC79C8-69B7-4BA9-8C11-F7E6C99F667E}&lt;/UID&gt;&lt;Title&gt;The effect of multiple adverse childhood experiences on health: a systematic  review and meta-analysis&lt;/Title&gt;&lt;Template&gt;Journal Article&lt;/Template&gt;&lt;Star&gt;0&lt;/Star&gt;&lt;Tag&gt;0&lt;/Tag&gt;&lt;Author&gt;Hughes, K; Bellis, M A; Hardcastle, K A; Sethi, D; Butchart, A; Mikton, C; Jones, L; Dunne, M P&lt;/Author&gt;&lt;Year&gt;2017&lt;/Year&gt;&lt;Details&gt;&lt;_accession_num&gt;29253477&lt;/_accession_num&gt;&lt;_author_adr&gt;College of Health and Behavioural Sciences, Bangor University, Bangor, UK;  Directorate of Policy, Research and International Development, Public Health  Wales, Clwydian House, Wrexham, UK.; College of Health and Behavioural Sciences, Bangor University, Bangor, UK;  Directorate of Policy, Research and International Development, Public Health  Wales, Clwydian House, Wrexham, UK. Electronic address: m.a.bellis@bangor.ac.uk.; Directorate of Policy, Research and International Development, Public Health  Wales, Clwydian House, Wrexham, UK.; World Health Organization Regional Office for Europe, Division of NonCommunicable  Diseases and Promoting Health through the Life-Course, Copenhagen, Denmark.; World Health Organization, Department for Management of Noncommunicable Diseases,  Disability, Violence and Injury Prevention, Geneva, Switzerland.; Faculty of Health and Applied Sciences, University of the West of England,  Bristol, UK.; Public Health Institute, Liverpool John Moores University, Liverpool, UK.; School of Public Health and Social Work, Queensland University of Technology,  Queensland, Australia.&lt;/_author_adr&gt;&lt;_collection_scope&gt;SSCI;SCIE&lt;/_collection_scope&gt;&lt;_created&gt;64988119&lt;/_created&gt;&lt;_date&gt;2017-08-01&lt;/_date&gt;&lt;_date_display&gt;2017 Aug&lt;/_date_display&gt;&lt;_doi&gt;10.1016/S2468-2667(17)30118-4&lt;/_doi&gt;&lt;_impact_factor&gt;  72.427&lt;/_impact_factor&gt;&lt;_isbn&gt;2468-2667 (Electronic)&lt;/_isbn&gt;&lt;_issue&gt;8&lt;/_issue&gt;&lt;_journal&gt;Lancet Public Health&lt;/_journal&gt;&lt;_language&gt;eng&lt;/_language&gt;&lt;_modified&gt;64988119&lt;/_modified&gt;&lt;_ori_publication&gt;Copyright © 2017 The Author(s). Published by Elsevier Ltd. This is an Open Access _x000d__x000a_      article under the CC BY-NC-ND 4.0 license. Published by Elsevier Ltd.. All rights _x000d__x000a_      reserved.&lt;/_ori_publication&gt;&lt;_pages&gt;e356-e366&lt;/_pages&gt;&lt;_social_category&gt;医学(1)&lt;/_social_category&gt;&lt;_subject_headings&gt;*Health Status; Humans; *Life Change Events&lt;/_subject_headings&gt;&lt;_tertiary_title&gt;The Lancet. Public health&lt;/_tertiary_title&gt;&lt;_type_work&gt;Journal Article; Meta-Analysis; Review; Systematic Review&lt;/_type_work&gt;&lt;_url&gt;http://www.ncbi.nlm.nih.gov/entrez/query.fcgi?cmd=Retrieve&amp;amp;db=pubmed&amp;amp;dopt=Abstract&amp;amp;list_uids=29253477&amp;amp;query_hl=1&lt;/_url&gt;&lt;_volume&gt;2&lt;/_volume&gt;&lt;/Details&gt;&lt;Extra&gt;&lt;DBUID&gt;{B229E695-20C0-47E4-A960-6A523A810098}&lt;/DBUID&gt;&lt;/Extra&gt;&lt;/Item&gt;&lt;/References&gt;&lt;/Group&gt;&lt;/Citation&gt;_x000a_"/>
    <w:docVar w:name="NE.Ref{82BA87A0-4CDC-4104-9823-1E09A3AFE5A4}" w:val=" ADDIN NE.Ref.{82BA87A0-4CDC-4104-9823-1E09A3AFE5A4}&lt;Citation&gt;&lt;Group&gt;&lt;References&gt;&lt;Item&gt;&lt;ID&gt;4081&lt;/ID&gt;&lt;UID&gt;{4E4D8ADF-580F-4976-B472-50C29CF00B3B}&lt;/UID&gt;&lt;Title&gt;Associations of Childhood Maltreatment with Single and Multiple Suicide Attempts  among Older Chinese Adolescents&lt;/Title&gt;&lt;Template&gt;Journal Article&lt;/Template&gt;&lt;Star&gt;0&lt;/Star&gt;&lt;Tag&gt;0&lt;/Tag&gt;&lt;Author&gt;Guo, L; Wang, W; Gao, X; Huang, G; Li, P; Lu, C&lt;/Author&gt;&lt;Year&gt;2018&lt;/Year&gt;&lt;Details&gt;&lt;_accession_num&gt;29526470&lt;/_accession_num&gt;&lt;_author_adr&gt;Department of Medical Statistics and Epidemiology, School of Public Health, Sun  Yat-sen University, Guangzhou, China.; Department of Medical Statistics and Epidemiology, School of Public Health, Sun  Yat-sen University, Guangzhou, China.; Center for Adverse Drug Reaction (ADR) Monitoring of Guangdong, Guangzhou, China.; Center for Adverse Drug Reaction (ADR) Monitoring of Guangdong, Guangzhou, China.; Department of Medical Statistics and Epidemiology, School of Public Health, Sun  Yat-sen University, Guangzhou, China.; Department of Medical Statistics and Epidemiology, School of Public Health, Sun  Yat-sen University, Guangzhou, China. Electronic address:  luciyong@mail.sysu.edu.cn.&lt;/_author_adr&gt;&lt;_collection_scope&gt;SCIE&lt;/_collection_scope&gt;&lt;_created&gt;65119165&lt;/_created&gt;&lt;_date&gt;2018-05-01&lt;/_date&gt;&lt;_date_display&gt;2018 May&lt;/_date_display&gt;&lt;_db_updated&gt;PubMed&lt;/_db_updated&gt;&lt;_doi&gt;10.1016/j.jpeds.2018.01.032&lt;/_doi&gt;&lt;_impact_factor&gt;   6.314&lt;/_impact_factor&gt;&lt;_isbn&gt;1097-6833 (Electronic); 0022-3476 (Linking)&lt;/_isbn&gt;&lt;_journal&gt;J Pediatr&lt;/_journal&gt;&lt;_keywords&gt;adolescents; childhood maltreatment; sleep disturbance; suicide&lt;/_keywords&gt;&lt;_language&gt;eng&lt;/_language&gt;&lt;_modified&gt;65119165&lt;/_modified&gt;&lt;_ori_publication&gt;Copyright (c) 2018 Elsevier Inc. All rights reserved.&lt;/_ori_publication&gt;&lt;_pages&gt;244-250.e1&lt;/_pages&gt;&lt;_social_category&gt;医学(2)&lt;/_social_category&gt;&lt;_subject_headings&gt;Adolescent; Adolescent Behavior; Asian People; Child; Child Abuse/*statistics &amp;amp; numerical data; China; Cross-Sectional Studies; Female; Health Surveys; Humans; Male; Risk Factors; Sleep Wake Disorders/*epidemiology/psychology; Students/psychology; Suicide, Attempted/*statistics &amp;amp; numerical data&lt;/_subject_headings&gt;&lt;_tertiary_title&gt;The Journal of pediatrics&lt;/_tertiary_title&gt;&lt;_type_work&gt;Journal Article; Research Support, Non-U.S. Gov&amp;apos;t&lt;/_type_work&gt;&lt;_url&gt;http://www.ncbi.nlm.nih.gov/entrez/query.fcgi?cmd=Retrieve&amp;amp;db=pubmed&amp;amp;dopt=Abstract&amp;amp;list_uids=29526470&amp;amp;query_hl=1&lt;/_url&gt;&lt;_volume&gt;196&lt;/_volume&gt;&lt;/Details&gt;&lt;Extra&gt;&lt;DBUID&gt;{93870BB0-CAEF-4F07-AAE0-DA131E288E28}&lt;/DBUID&gt;&lt;/Extra&gt;&lt;/Item&gt;&lt;/References&gt;&lt;/Group&gt;&lt;/Citation&gt;_x000a_"/>
    <w:docVar w:name="NE.Ref{82BDF827-4817-4B62-BED0-444EE95E7AA9}" w:val=" ADDIN NE.Ref.{82BDF827-4817-4B62-BED0-444EE95E7AA9}&lt;Citation&gt;&lt;Group&gt;&lt;References&gt;&lt;Item&gt;&lt;ID&gt;172&lt;/ID&gt;&lt;UID&gt;{A7C91A87-2D93-425D-B9C4-46E51DACF097}&lt;/UID&gt;&lt;Title&gt;Prevalence of high blood pressure in 122,053 adolescents: a systematic review and  meta-regression&lt;/Title&gt;&lt;Template&gt;Journal Article&lt;/Template&gt;&lt;Star&gt;0&lt;/Star&gt;&lt;Tag&gt;0&lt;/Tag&gt;&lt;Author&gt;de Moraes, ACF; Lacerda, M B; Moreno, L A; Horta, B L; Carvalho, H B&lt;/Author&gt;&lt;Year&gt;2014&lt;/Year&gt;&lt;Details&gt;&lt;_accessed&gt;65137556&lt;/_accessed&gt;&lt;_accession_num&gt;25501086&lt;/_accession_num&gt;&lt;_author_adr&gt;From the School of Medicine of the University of São Paulo (FMUSP)-Department of  Preventive Medicine, São Paulo, Brazil (ACFdeM, MBL, HBC); YCARE (Youth/Child and  cARdiovascular Risk and Environmental) Research Group, FMUSP/Brazil (ACFdeM, MBL,  HBC); Faculty of Health of the University of Zaragoza, GENUD-Growth, Exercise,  Nutrition and Development, Zaragoza, Spain (ACFdeM, LAM); Visiting Professor,  School of Medicine of the University of São Paulo-Department of Preventive  Medicine, São Paulo, Brazil (LAM); and School of Medicine of the Federal  University of Pelotas, Pelotas, Brazil (BLH).&lt;/_author_adr&gt;&lt;_collection_scope&gt;SCIE&lt;/_collection_scope&gt;&lt;_created&gt;65137555&lt;/_created&gt;&lt;_date&gt;2014-12-01&lt;/_date&gt;&lt;_date_display&gt;2014 Dec&lt;/_date_display&gt;&lt;_doi&gt;10.1097/MD.0000000000000232&lt;/_doi&gt;&lt;_impact_factor&gt;   1.817&lt;/_impact_factor&gt;&lt;_isbn&gt;1536-5964 (Electronic); 0025-7974 (Print); 0025-7974 (Linking)&lt;/_isbn&gt;&lt;_issue&gt;27&lt;/_issue&gt;&lt;_journal&gt;Medicine (Baltimore)&lt;/_journal&gt;&lt;_language&gt;eng&lt;/_language&gt;&lt;_modified&gt;65137556&lt;/_modified&gt;&lt;_pages&gt;e232&lt;/_pages&gt;&lt;_social_category&gt;医学(4)&lt;/_social_category&gt;&lt;_subject_headings&gt;Adolescent; Developed Countries/*statistics &amp;amp; numerical data; Developing Countries/*statistics &amp;amp; numerical data; Female; Humans; Hypertension/*epidemiology; Male; Prevalence&lt;/_subject_headings&gt;&lt;_tertiary_title&gt;Medicine&lt;/_tertiary_title&gt;&lt;_type_work&gt;Journal Article; Meta-Analysis; Research Support, Non-U.S. Gov&amp;apos;t; Review; Systematic Review&lt;/_type_work&gt;&lt;_url&gt;http://www.ncbi.nlm.nih.gov/entrez/query.fcgi?cmd=Retrieve&amp;amp;db=pubmed&amp;amp;dopt=Abstract&amp;amp;list_uids=25501086&amp;amp;query_hl=1&lt;/_url&gt;&lt;_volume&gt;93&lt;/_volume&gt;&lt;/Details&gt;&lt;Extra&gt;&lt;DBUID&gt;{3F9387F2-331A-44EC-89D9-44E8C1CA5F18}&lt;/DBUID&gt;&lt;/Extra&gt;&lt;/Item&gt;&lt;/References&gt;&lt;/Group&gt;&lt;/Citation&gt;_x000a_"/>
    <w:docVar w:name="NE.Ref{82C629D7-B4D1-4D0A-8F37-85AD0AAC1C7F}" w:val=" ADDIN NE.Ref.{82C629D7-B4D1-4D0A-8F37-85AD0AAC1C7F}&lt;Citation&gt;&lt;Group&gt;&lt;References&gt;&lt;Item&gt;&lt;ID&gt;559&lt;/ID&gt;&lt;UID&gt;{29AE836F-6B31-47C1-9D58-DEAFEA171533}&lt;/UID&gt;&lt;Title&gt;中国6～17岁儿童青少年奶制品摄入状况分析&lt;/Title&gt;&lt;Template&gt;Journal Article&lt;/Template&gt;&lt;Star&gt;0&lt;/Star&gt;&lt;Tag&gt;0&lt;/Tag&gt;&lt;Author&gt;史佳; 房红芸; 于冬梅; 赵丽云; 琚腊红; 郭齐雅; 何丽&lt;/Author&gt;&lt;Year&gt;2022&lt;/Year&gt;&lt;Details&gt;&lt;_author_adr&gt;中国疾病预防控制中心营养与健康所;&lt;/_author_adr&gt;&lt;_db_provider&gt;CNKI&lt;/_db_provider&gt;&lt;_doi&gt;10.19870/j.cnki.11-3716/ts.2022.06.008&lt;/_doi&gt;&lt;_isbn&gt;1006-9577&lt;/_isbn&gt;&lt;_issue&gt;06&lt;/_issue&gt;&lt;_journal&gt;中国食物与营养&lt;/_journal&gt;&lt;_keywords&gt;奶制品;奶类;儿童青少年;营养与健康监测&lt;/_keywords&gt;&lt;_pages&gt;26-30&lt;/_pages&gt;&lt;_url&gt;https://link.cnki.net/doi/10.19870/j.cnki.11-3716/ts.2022.06.008&lt;/_url&gt;&lt;_volume&gt;28&lt;/_volume&gt;&lt;_created&gt;65171578&lt;/_created&gt;&lt;_modified&gt;65171578&lt;/_modified&gt;&lt;_translated_author&gt;Shi, Jia;Fang, Hong yun;Yu, Dong mei;Zhao, Li yun;Ju, La hong;Guo, Qi ya;He, Li&lt;/_translated_author&gt;&lt;/Details&gt;&lt;Extra&gt;&lt;DBUID&gt;{DE16ABCE-A785-434C-BF43-2FE58866AFDD}&lt;/DBUID&gt;&lt;/Extra&gt;&lt;/Item&gt;&lt;/References&gt;&lt;/Group&gt;&lt;/Citation&gt;_x000a_"/>
    <w:docVar w:name="NE.Ref{82DAD24D-20B7-4642-A056-2C011E51EB67}" w:val=" ADDIN NE.Ref.{82DAD24D-20B7-4642-A056-2C011E51EB67}&lt;Citation&gt;&lt;Group&gt;&lt;References&gt;&lt;Item&gt;&lt;ID&gt;4297&lt;/ID&gt;&lt;UID&gt;{2CDF7C68-EA0A-4556-AA65-ECF3F6EE6C68}&lt;/UID&gt;&lt;Title&gt;Dissecting early life stress-induced adolescent depression through epigenomic  approach&lt;/Title&gt;&lt;Template&gt;Journal Article&lt;/Template&gt;&lt;Star&gt;0&lt;/Star&gt;&lt;Tag&gt;0&lt;/Tag&gt;&lt;Author&gt;Ochi, S; Dwivedi, Y&lt;/Author&gt;&lt;Year&gt;2023&lt;/Year&gt;&lt;Details&gt;&lt;_accession_num&gt;36517640&lt;/_accession_num&gt;&lt;_author_adr&gt;Department of Psychiatry and Behavioral Neurobiology, University of Alabama at  Birmingham, Birmingham, AL, 35294, USA.; Department of Neuropsychiatry, Molecules and Function, Ehime University Graduate  School of Medicine, Shitsukawa, Toon, Ehime, 791-0295, Japan.; Department of Psychiatry and Behavioral Neurobiology, University of Alabama at  Birmingham, Birmingham, AL, 35294, USA. ydwivedi@uab.edu.&lt;/_author_adr&gt;&lt;_collection_scope&gt;SCIE&lt;/_collection_scope&gt;&lt;_created&gt;65230039&lt;/_created&gt;&lt;_date&gt;2023-01-01&lt;/_date&gt;&lt;_date_display&gt;2023 Jan&lt;/_date_display&gt;&lt;_db_updated&gt;PubMed&lt;/_db_updated&gt;&lt;_doi&gt;10.1038/s41380-022-01907-x&lt;/_doi&gt;&lt;_impact_factor&gt;  11.000&lt;/_impact_factor&gt;&lt;_isbn&gt;1476-5578 (Electronic); 1359-4184 (Print); 1359-4184 (Linking)&lt;/_isbn&gt;&lt;_issue&gt;1&lt;/_issue&gt;&lt;_journal&gt;Mol Psychiatry&lt;/_journal&gt;&lt;_language&gt;eng&lt;/_language&gt;&lt;_modified&gt;65230040&lt;/_modified&gt;&lt;_ori_publication&gt;(c) 2022. The Author(s).&lt;/_ori_publication&gt;&lt;_pages&gt;141-153&lt;/_pages&gt;&lt;_social_category&gt;生化与分子生物学(1) &amp;amp; 神经科学(1) &amp;amp; 精神病学(1)&lt;/_social_category&gt;&lt;_subject_headings&gt;Adult; Humans; Adolescent; Child; Depression/genetics; Epigenomics; *Adverse Childhood Experiences; *Mental Disorders/genetics; *MicroRNAs/genetics; Stress, Psychological/genetics&lt;/_subject_headings&gt;&lt;_tertiary_title&gt;Molecular psychiatry&lt;/_tertiary_title&gt;&lt;_type_work&gt;Journal Article; Research Support, N.I.H., Extramural; Review&lt;/_type_work&gt;&lt;_url&gt;http://www.ncbi.nlm.nih.gov/entrez/query.fcgi?cmd=Retrieve&amp;amp;db=pubmed&amp;amp;dopt=Abstract&amp;amp;list_uids=36517640&amp;amp;query_hl=1&lt;/_url&gt;&lt;_volume&gt;28&lt;/_volume&gt;&lt;/Details&gt;&lt;Extra&gt;&lt;DBUID&gt;{93870BB0-CAEF-4F07-AAE0-DA131E288E28}&lt;/DBUID&gt;&lt;/Extra&gt;&lt;/Item&gt;&lt;/References&gt;&lt;/Group&gt;&lt;/Citation&gt;_x000a_"/>
    <w:docVar w:name="NE.Ref{831BF691-3D55-49D8-B440-CF59A1E814D4}" w:val=" ADDIN NE.Ref.{831BF691-3D55-49D8-B440-CF59A1E814D4}&lt;Citation&gt;&lt;Group&gt;&lt;References&gt;&lt;Item&gt;&lt;ID&gt;12&lt;/ID&gt;&lt;UID&gt;{913ED2A8-8030-4C0F-98B9-8E12B2DA2D46}&lt;/UID&gt;&lt;Title&gt;2014年全国学生体质健康调研结果&lt;/Title&gt;&lt;Template&gt;Journal Article&lt;/Template&gt;&lt;Star&gt;0&lt;/Star&gt;&lt;Tag&gt;0&lt;/Tag&gt;&lt;Author&gt;中国学生体质与健康研究组&lt;/Author&gt;&lt;Year&gt;2015&lt;/Year&gt;&lt;Details&gt;&lt;_author_aff&gt;国家体育总局;&lt;/_author_aff&gt;&lt;_collection_scope&gt;PKU&lt;/_collection_scope&gt;&lt;_created&gt;63568318&lt;/_created&gt;&lt;_date&gt;2015-12-25&lt;/_date&gt;&lt;_db_provider&gt;CNKI: 期刊&lt;/_db_provider&gt;&lt;_db_updated&gt;CNKI - Reference&lt;/_db_updated&gt;&lt;_issue&gt;12&lt;/_issue&gt;&lt;_journal&gt;中国学校卫生&lt;/_journal&gt;&lt;_keywords&gt;学生体质健康;国民体质监测工作;安静脉搏;体质指标;坐位体前屈;&lt;/_keywords&gt;&lt;_modified&gt;63624337&lt;/_modified&gt;&lt;_pages&gt;4&lt;/_pages&gt;&lt;_url&gt;http://kns.cnki.net/KCMS/detail/detail.aspx?FileName=XIWS201512002&amp;amp;DbName=CJFQ2015&lt;/_url&gt;&lt;_volume&gt;36&lt;/_volume&gt;&lt;_accessed&gt;63624338&lt;/_accessed&gt;&lt;_translated_author&gt;Zhong, Guoxueshengtizhiyujiankangyanjiuzu&lt;/_translated_author&gt;&lt;/Details&gt;&lt;Extra&gt;&lt;DBUID&gt;{5D4A96AE-2D4D-41F0-9DA9-F21F7ED3972F}&lt;/DBUID&gt;&lt;/Extra&gt;&lt;/Item&gt;&lt;/References&gt;&lt;/Group&gt;&lt;/Citation&gt;_x000a_"/>
    <w:docVar w:name="NE.Ref{835991C5-840E-4794-9B0F-42BC0411A7B2}" w:val=" ADDIN NE.Ref.{835991C5-840E-4794-9B0F-42BC0411A7B2}&lt;Citation&gt;&lt;Group&gt;&lt;References&gt;&lt;Item&gt;&lt;ID&gt;138&lt;/ID&gt;&lt;UID&gt;{417B380A-79D6-421C-8630-DE9E2987C1FB}&lt;/UID&gt;&lt;Title&gt;2017 survey&lt;/Title&gt;&lt;Template&gt;Journal Article&lt;/Template&gt;&lt;Star&gt;0&lt;/Star&gt;&lt;Tag&gt;0&lt;/Tag&gt;&lt;Author/&gt;&lt;Year&gt;0&lt;/Year&gt;&lt;Details&gt;&lt;_created&gt;64655955&lt;/_created&gt;&lt;_modified&gt;64655955&lt;/_modified&gt;&lt;/Details&gt;&lt;Extra&gt;&lt;DBUID&gt;{725D76A1-09CB-4550-9760-2CAB276F575A}&lt;/DBUID&gt;&lt;/Extra&gt;&lt;/Item&gt;&lt;/References&gt;&lt;/Group&gt;&lt;/Citation&gt;_x000a_"/>
    <w:docVar w:name="NE.Ref{836A557F-B403-479F-BF2D-7086DC4026E0}" w:val=" ADDIN NE.Ref.{836A557F-B403-479F-BF2D-7086DC4026E0}&lt;Citation&gt;&lt;Group&gt;&lt;References&gt;&lt;Item&gt;&lt;ID&gt;50&lt;/ID&gt;&lt;UID&gt;{7BBA4C4F-6D99-459A-B524-13AA00415BE0}&lt;/UID&gt;&lt;Title&gt;Parents as agents of change in childhood obesity--from research to practice&lt;/Title&gt;&lt;Template&gt;Journal Article&lt;/Template&gt;&lt;Star&gt;0&lt;/Star&gt;&lt;Tag&gt;0&lt;/Tag&gt;&lt;Author&gt;Golan, M&lt;/Author&gt;&lt;Year&gt;2006&lt;/Year&gt;&lt;Details&gt;&lt;_accession_num&gt;17907317&lt;/_accession_num&gt;&lt;_author_adr&gt;School of Nutritional Sciences, The Hebrew University of Jerusalem, Rehovot, Israel. moriag@netvision.net.il&lt;/_author_adr&gt;&lt;_date_display&gt;2006&lt;/_date_display&gt;&lt;_date&gt;2006-01-20&lt;/_date&gt;&lt;_doi&gt;10.1080/17477160600644272&lt;/_doi&gt;&lt;_isbn&gt;1747-7166 (Print); 1747-7166 (Linking)&lt;/_isbn&gt;&lt;_issue&gt;2&lt;/_issue&gt;&lt;_journal&gt;Int J Pediatr Obes&lt;/_journal&gt;&lt;_language&gt;eng&lt;/_language&gt;&lt;_pages&gt;66-76&lt;/_pages&gt;&lt;_subject_headings&gt;Adolescent; Adult; *Behavior Therapy; Body Weight; Child; *Exercise; *Feeding Behavior; Health Behavior; Health Policy; Health Promotion; Humans; *Life Style; Obesity/physiopathology/*prevention &amp;amp; control; Overweight; Parent-Child Relations; *Parenting; Patient Compliance; Permissiveness; Program Evaluation; Research Design&lt;/_subject_headings&gt;&lt;_tertiary_title&gt;International journal of pediatric obesity : IJPO : an official journal of the_x000d__x000a_      International Association for the Study of Obesity&lt;/_tertiary_title&gt;&lt;_type_work&gt;Journal Article; Review&lt;/_type_work&gt;&lt;_url&gt;http://www.ncbi.nlm.nih.gov/entrez/query.fcgi?cmd=Retrieve&amp;amp;db=pubmed&amp;amp;dopt=Abstract&amp;amp;list_uids=17907317&amp;amp;query_hl=1&lt;/_url&gt;&lt;_volume&gt;1&lt;/_volume&gt;&lt;_created&gt;63570901&lt;/_created&gt;&lt;_modified&gt;63570901&lt;/_modified&gt;&lt;_db_updated&gt;PubMed&lt;/_db_updated&gt;&lt;/Details&gt;&lt;Extra&gt;&lt;DBUID&gt;{5D4A96AE-2D4D-41F0-9DA9-F21F7ED3972F}&lt;/DBUID&gt;&lt;/Extra&gt;&lt;/Item&gt;&lt;/References&gt;&lt;/Group&gt;&lt;/Citation&gt;_x000a_"/>
    <w:docVar w:name="NE.Ref{83873921-1DBF-40FB-9608-E72691F3E18E}" w:val=" ADDIN NE.Ref.{83873921-1DBF-40FB-9608-E72691F3E18E}&lt;Citation&gt;&lt;Group&gt;&lt;References&gt;&lt;Item&gt;&lt;ID&gt;389&lt;/ID&gt;&lt;UID&gt;{FF2D6D90-4215-4299-A83F-CAF14B2E0B26}&lt;/UID&gt;&lt;Title&gt;青少年网络成瘾的预防与干预研究&lt;/Title&gt;&lt;Template&gt;Journal Article&lt;/Template&gt;&lt;Star&gt;0&lt;/Star&gt;&lt;Tag&gt;5&lt;/Tag&gt;&lt;Author&gt;方晓义; 刘璐; 邓林园; 刘勤学; 苏文亮; 兰菁&lt;/Author&gt;&lt;Year&gt;2015&lt;/Year&gt;&lt;Details&gt;&lt;_author_aff&gt;北京师范大学发展心理研究所;北京师范大学教育学部教育心理与学校咨询研究所;华中师范大学心理学院;福州大学人文社会科学学院应用心理学系;&lt;/_author_aff&gt;&lt;_collection_scope&gt;CSSCI;中文核心期刊;&lt;/_collection_scope&gt;&lt;_created&gt;61357911&lt;/_created&gt;&lt;_date&gt;2015-01-15&lt;/_date&gt;&lt;_db_provider&gt;CNKI: 期刊&lt;/_db_provider&gt;&lt;_db_updated&gt;CNKI - Reference&lt;/_db_updated&gt;&lt;_issue&gt;01&lt;/_issue&gt;&lt;_journal&gt;心理发展与教育&lt;/_journal&gt;&lt;_keywords&gt;网络成瘾;青少年;干预;预防&lt;/_keywords&gt;&lt;_modified&gt;61379692&lt;/_modified&gt;&lt;_pages&gt;100-107&lt;/_pages&gt;&lt;_url&gt;http://www.cnki.net/KCMS/detail/detail.aspx?FileName=XLFZ201501014&amp;amp;DbName=CJFQ2015 _x000d__x000a_http://www.cnki.net/kcms/download.aspx?filename=xM3QVJlckhUQGpEWTBFbBh2ZLdEa5MGS3ZHMLtEd2p1VzNVUQJmMJVjTxYXQXZ2TxM1YShWQYtERLREe5FTVZlFMKNnRwcFVDd0TTFTZWBjYvVXNLl2Kyt2K3xkWIRkZDRWWFdGOVZXZQ1WWBFGS0s2MohlTVZnW&amp;amp;tablename=CJFDLAST2015&amp;amp;dflag=pdfdown 全文链接_x000d__x000a_&lt;/_url&gt;&lt;_translated_author&gt;Fang, Xiaoyi;Liu, Lu;Deng, Linyuan;Liu, Qinxue;Su, Wenliang;Lan, Jing&lt;/_translated_author&gt;&lt;/Details&gt;&lt;Extra&gt;&lt;DBUID&gt;{7F513D5C-B478-42E7-A3EE-95414C9820EF}&lt;/DBUID&gt;&lt;/Extra&gt;&lt;/Item&gt;&lt;/References&gt;&lt;/Group&gt;&lt;/Citation&gt;_x000a_"/>
    <w:docVar w:name="NE.Ref{83CC1935-FD35-4283-9E6B-E94CC8B78054}" w:val=" ADDIN NE.Ref.{83CC1935-FD35-4283-9E6B-E94CC8B78054}&lt;Citation&gt;&lt;Group&gt;&lt;References&gt;&lt;Item&gt;&lt;ID&gt;4051&lt;/ID&gt;&lt;UID&gt;{A74CC4EB-E714-419F-8B85-046B24C04F8B}&lt;/UID&gt;&lt;Title&gt;Socially assigned gender nonconformity: A brief measure for use in surveillance  and investigation of health disparities&lt;/Title&gt;&lt;Template&gt;Journal Article&lt;/Template&gt;&lt;Star&gt;0&lt;/Star&gt;&lt;Tag&gt;0&lt;/Tag&gt;&lt;Author&gt;Wylie, S A; Corliss, H L; Boulanger, V; Prokop, L A; Austin, S B&lt;/Author&gt;&lt;Year&gt;2010&lt;/Year&gt;&lt;Details&gt;&lt;_accession_num&gt;24077680&lt;/_accession_num&gt;&lt;_author_adr&gt;Division of Adolescent and Young Adult Medicine, Children&amp;apos;s Hospital, Boston, MA,  USA.&lt;/_author_adr&gt;&lt;_collection_scope&gt;SSCI&lt;/_collection_scope&gt;&lt;_created&gt;64732509&lt;/_created&gt;&lt;_date&gt;2010-08-01&lt;/_date&gt;&lt;_date_display&gt;2010 Aug 1&lt;/_date_display&gt;&lt;_doi&gt;10.1007/s11199-010-9798-y&lt;/_doi&gt;&lt;_impact_factor&gt;   3.812&lt;/_impact_factor&gt;&lt;_isbn&gt;0360-0025 (Print); 0360-0025 (Linking)&lt;/_isbn&gt;&lt;_issue&gt;3-4&lt;/_issue&gt;&lt;_journal&gt;Sex Roles&lt;/_journal&gt;&lt;_keywords&gt;Gender nonconformity; health; measurement; sexual orientation; youth&lt;/_keywords&gt;&lt;_language&gt;eng&lt;/_language&gt;&lt;_modified&gt;65118883&lt;/_modified&gt;&lt;_pages&gt;264-276&lt;/_pages&gt;&lt;_social_category&gt;法学(2)&lt;/_social_category&gt;&lt;_tertiary_title&gt;Sex roles&lt;/_tertiary_title&gt;&lt;_type_work&gt;Journal Article&lt;/_type_work&gt;&lt;_url&gt;http://www.ncbi.nlm.nih.gov/entrez/query.fcgi?cmd=Retrieve&amp;amp;db=pubmed&amp;amp;dopt=Abstract&amp;amp;list_uids=24077680&amp;amp;query_hl=1&lt;/_url&gt;&lt;_volume&gt;63&lt;/_volume&gt;&lt;/Details&gt;&lt;Extra&gt;&lt;DBUID&gt;{93870BB0-CAEF-4F07-AAE0-DA131E288E28}&lt;/DBUID&gt;&lt;/Extra&gt;&lt;/Item&gt;&lt;/References&gt;&lt;/Group&gt;&lt;/Citation&gt;_x000a_"/>
    <w:docVar w:name="NE.Ref{83D42FD3-2BEC-46D0-A902-52A862036F24}" w:val=" ADDIN NE.Ref.{83D42FD3-2BEC-46D0-A902-52A862036F24}&lt;Citation&gt;&lt;Group&gt;&lt;References&gt;&lt;Item&gt;&lt;ID&gt;35&lt;/ID&gt;&lt;UID&gt;{5D913C4F-EBE0-4F7B-8B67-2CEC86BE6061}&lt;/UID&gt;&lt;Title&gt;Outdoor activity reduces the prevalence of myopia in children&lt;/Title&gt;&lt;Template&gt;Journal Article&lt;/Template&gt;&lt;Star&gt;0&lt;/Star&gt;&lt;Tag&gt;0&lt;/Tag&gt;&lt;Author&gt;Rose, K A; Morgan, I G; Ip, J; Kifley, A; Huynh, S; Smith, W; Mitchell, P&lt;/Author&gt;&lt;Year&gt;2008&lt;/Year&gt;&lt;Details&gt;&lt;_accession_num&gt;18294691&lt;/_accession_num&gt;&lt;_author_adr&gt;School of Applied Vision Sciences, Faculty of Health Sciences, University of Sydney, Sydney, Australia. k.rose@usyd.edu.au&lt;/_author_adr&gt;&lt;_date_display&gt;2008 Aug&lt;/_date_display&gt;&lt;_date&gt;2008-08-01&lt;/_date&gt;&lt;_doi&gt;10.1016/j.ophtha.2007.12.019&lt;/_doi&gt;&lt;_isbn&gt;1549-4713 (Electronic); 0161-6420 (Linking)&lt;/_isbn&gt;&lt;_issue&gt;8&lt;/_issue&gt;&lt;_journal&gt;Ophthalmology&lt;/_journal&gt;&lt;_language&gt;eng&lt;/_language&gt;&lt;_pages&gt;1279-85&lt;/_pages&gt;&lt;_subject_headings&gt;Child; Cross-Sectional Studies; Female; Humans; Hyperopia/epidemiology; *Leisure Activities; Male; Myopia/*epidemiology/ethnology; New South Wales/epidemiology; Odds Ratio; Prevalence; Refraction, Ocular/physiology; *Sports; Surveys and Questionnaires; Work&lt;/_subject_headings&gt;&lt;_tertiary_title&gt;Ophthalmology&lt;/_tertiary_title&gt;&lt;_type_work&gt;Journal Article; Research Support, Non-U.S. Gov&amp;apos;t&lt;/_type_work&gt;&lt;_url&gt;http://www.ncbi.nlm.nih.gov/entrez/query.fcgi?cmd=Retrieve&amp;amp;db=pubmed&amp;amp;dopt=Abstract&amp;amp;list_uids=18294691&amp;amp;query_hl=1&lt;/_url&gt;&lt;_volume&gt;115&lt;/_volume&gt;&lt;_created&gt;63569926&lt;/_created&gt;&lt;_modified&gt;63569926&lt;/_modified&gt;&lt;_db_updated&gt;PubMed&lt;/_db_updated&gt;&lt;_impact_factor&gt;   8.470&lt;/_impact_factor&gt;&lt;_collection_scope&gt;SCI;SCIE&lt;/_collection_scope&gt;&lt;/Details&gt;&lt;Extra&gt;&lt;DBUID&gt;{5D4A96AE-2D4D-41F0-9DA9-F21F7ED3972F}&lt;/DBUID&gt;&lt;/Extra&gt;&lt;/Item&gt;&lt;/References&gt;&lt;/Group&gt;&lt;/Citation&gt;_x000a_"/>
    <w:docVar w:name="NE.Ref{83DFA8C3-A8E5-4B00-A975-1E9EE6B4C1F6}" w:val=" ADDIN NE.Ref.{83DFA8C3-A8E5-4B00-A975-1E9EE6B4C1F6}&lt;Citation&gt;&lt;Group&gt;&lt;References&gt;&lt;Item&gt;&lt;ID&gt;13&lt;/ID&gt;&lt;UID&gt;{200C3C4A-673C-4F5C-88C0-5AEEE4D10989}&lt;/UID&gt;&lt;Title&gt;Myopia Prevention and Outdoor Light Intensity in a School-Based Cluster Randomized Trial&lt;/Title&gt;&lt;Template&gt;Journal Article&lt;/Template&gt;&lt;Star&gt;0&lt;/Star&gt;&lt;Tag&gt;0&lt;/Tag&gt;&lt;Author&gt;Wu, P C; Chen, C T; Lin, K K; Sun, C C; Kuo, C N; Huang, H M; Poon, Y C; Yang, M L; Chen, C Y; Huang, J C; Wu, P C; Yang, I H; Yu, H J; Fang, P C; Tsai, C L; Chiou, S T; Yang, Y H&lt;/Author&gt;&lt;Year&gt;2018&lt;/Year&gt;&lt;Details&gt;&lt;_accession_num&gt;29371008&lt;/_accession_num&gt;&lt;_author_adr&gt;Department of Ophthalmology, Kaohsiung Chang Gung Memorial Hospital and Chang Gung University College of Medicine, Kaohsiung, Taiwan.; Department of Ophthalmology, Kaohsiung Chang Gung Memorial Hospital and Chang Gung University College of Medicine, Kaohsiung, Taiwan.; Department of Ophthalmology, Chang Gung Memorial Hospital, Linkou, Taiwan, and College of Medicine, Chang Gung University, Taoyuan, Taiwan.; Department of Ophthalmology, Chang Gung Memorial Hospital, Keelung and Department of Chinese Medicine, College of Medicine, Chang Gung University, Taoyuan, Taiwan.; Department of Ophthalmology, Chang Gung Memorial Hospital Chiayi, Chiayi, Taiwan, and Chang Gung University College of Medicine, Tao-Yuan, Taiwan.; Department of Ophthalmology, Kaohsiung Chang Gung Memorial Hospital and Chang Gung University College of Medicine, Kaohsiung, Taiwan.; Department of Ophthalmology, Kaohsiung Chang Gung Memorial Hospital and Chang Gung University College of Medicine, Kaohsiung, Taiwan.; Department of Ophthalmology, Chang Gung Memorial Hospital, Linkou, Taiwan, and College of Medicine, Chang Gung University, Taoyuan, Taiwan.; Department of Ophthalmology, Chang Gung Memorial Hospital Chiayi, Chiayi, Taiwan, and Chang Gung University College of Medicine, Tao-Yuan, Taiwan.; Department of Ophthalmology, Chang Gung Memorial Hospital Chiayi, Chiayi, Taiwan, and Chang Gung University College of Medicine, Tao-Yuan, Taiwan.; Department of Ophthalmology, Chang Gung Memorial Hospital Chiayi, Chiayi, Taiwan, and Chang Gung University College of Medicine, Tao-Yuan, Taiwan.; Department of Ophthalmology, Kaohsiung Chang Gung Memorial Hospital and Chang Gung University College of Medicine, Kaohsiung, Taiwan.; Department of Ophthalmology, Kaohsiung Chang Gung Memorial Hospital and Chang Gung University College of Medicine, Kaohsiung, Taiwan.; Department of Ophthalmology, Kaohsiung Chang Gung Memorial Hospital and Chang Gung University College of Medicine, Kaohsiung, Taiwan.; Department of Dentistry, Kaohsiung Chang Gung Memorial Hospital and Chang Gung University College of Medicine, Kaohsiung, Taiwan.; Health Promotion Administration, Ministry of Health and Welfare, Taipei City, Taiwan; Institute of Public Health, School of Medicine, National Yang-Ming University, Taipei, Taiwan; Cheng Hsin General Hospital, Taipei, Taiwan. Electronic address: stchiou@ym.edu.tw.; School of Pharmacy, Kaohsiung Medical University, Kaohsiung, Taiwan. Electronic address: yihsya@kmu.edu.tw.&lt;/_author_adr&gt;&lt;_date_display&gt;2018 Aug&lt;/_date_display&gt;&lt;_date&gt;2018-08-01&lt;/_date&gt;&lt;_doi&gt;10.1016/j.ophtha.2017.12.011&lt;/_doi&gt;&lt;_isbn&gt;1549-4713 (Electronic); 0161-6420 (Linking)&lt;/_isbn&gt;&lt;_issue&gt;8&lt;/_issue&gt;&lt;_journal&gt;Ophthalmology&lt;/_journal&gt;&lt;_language&gt;eng&lt;/_language&gt;&lt;_ori_publication&gt;Copyright (c) 2018 American Academy of Ophthalmology. Published by Elsevier Inc. _x000d__x000a_      All rights reserved.&lt;/_ori_publication&gt;&lt;_pages&gt;1239-1250&lt;/_pages&gt;&lt;_subject_headings&gt;Child; Disease Progression; Female; Humans; Incidence; *Leisure Activities; *Light; Male; Myopia/epidemiology/physiopathology/*prevention &amp;amp; control; Odds Ratio; Refraction, Ocular/*physiology; *Schools; Taiwan/epidemiology; Vision Tests&lt;/_subject_headings&gt;&lt;_tertiary_title&gt;Ophthalmology&lt;/_tertiary_title&gt;&lt;_type_work&gt;Journal Article; Multicenter Study; Randomized Controlled Trial; Research Support, Non-U.S. Gov&amp;apos;t&lt;/_type_work&gt;&lt;_url&gt;http://www.ncbi.nlm.nih.gov/entrez/query.fcgi?cmd=Retrieve&amp;amp;db=pubmed&amp;amp;dopt=Abstract&amp;amp;list_uids=29371008&amp;amp;query_hl=1&lt;/_url&gt;&lt;_volume&gt;125&lt;/_volume&gt;&lt;_created&gt;63568325&lt;/_created&gt;&lt;_modified&gt;63568325&lt;/_modified&gt;&lt;_db_updated&gt;PubMed&lt;/_db_updated&gt;&lt;_impact_factor&gt;   8.470&lt;/_impact_factor&gt;&lt;_collection_scope&gt;SCI;SCIE&lt;/_collection_scope&gt;&lt;/Details&gt;&lt;Extra&gt;&lt;DBUID&gt;{5D4A96AE-2D4D-41F0-9DA9-F21F7ED3972F}&lt;/DBUID&gt;&lt;/Extra&gt;&lt;/Item&gt;&lt;/References&gt;&lt;/Group&gt;&lt;/Citation&gt;_x000a_"/>
    <w:docVar w:name="NE.Ref{83F84DD3-F443-43B0-99ED-91211FCA0AE5}" w:val=" ADDIN NE.Ref.{83F84DD3-F443-43B0-99ED-91211FCA0AE5}&lt;Citation&gt;&lt;Group&gt;&lt;References&gt;&lt;Item&gt;&lt;ID&gt;10&lt;/ID&gt;&lt;UID&gt;{3F5674AC-7641-4277-A074-0CB672BFFC29}&lt;/UID&gt;&lt;Title&gt;重庆市大渡口区学生安全保健所2022年单位预算情况说明_x000d__x000a__x000d__x000a_&lt;/Title&gt;&lt;Template&gt;Web Page&lt;/Template&gt;&lt;Star&gt;0&lt;/Star&gt;&lt;Tag&gt;0&lt;/Tag&gt;&lt;Author&gt;大渡口区教委&lt;/Author&gt;&lt;Year&gt;2022&lt;/Year&gt;&lt;Details&gt;&lt;_accessed&gt;64430828&lt;/_accessed&gt;&lt;_created&gt;64429469&lt;/_created&gt;&lt;_date&gt;64231200&lt;/_date&gt;&lt;_date_display&gt;2/15&lt;/_date_display&gt;&lt;_issue&gt;7/1&lt;/_issue&gt;&lt;_modified&gt;64430828&lt;/_modified&gt;&lt;_url&gt;http://www.ddk.gov.cn/bm/qjw/zwgk_56674/fdzdgknr_56676/ysjs_56682/ys/202202/t20220215_10396841.html&lt;/_url&gt;&lt;_volume&gt;2022&lt;/_volume&gt;&lt;_translated_author&gt;Da, Dukouqujiaowei&lt;/_translated_author&gt;&lt;/Details&gt;&lt;Extra&gt;&lt;DBUID&gt;{79C5FD63-3C89-4745-94F9-8D429523D767}&lt;/DBUID&gt;&lt;/Extra&gt;&lt;/Item&gt;&lt;/References&gt;&lt;/Group&gt;&lt;Group&gt;&lt;References&gt;&lt;Item&gt;&lt;ID&gt;11&lt;/ID&gt;&lt;UID&gt;{DDAA1E47-896F-422A-A812-73F479353235}&lt;/UID&gt;&lt;Title&gt;重庆市巴南区中小学卫生保健所 2022年部门预算情况说明_x000d__x000a__x000d__x000a_&lt;/Title&gt;&lt;Template&gt;Web Page&lt;/Template&gt;&lt;Star&gt;0&lt;/Star&gt;&lt;Tag&gt;0&lt;/Tag&gt;&lt;Author&gt;巴南区教委&lt;/Author&gt;&lt;Year&gt;2022&lt;/Year&gt;&lt;Details&gt;&lt;_accessed&gt;64430828&lt;/_accessed&gt;&lt;_created&gt;64429474&lt;/_created&gt;&lt;_date&gt;64229760&lt;/_date&gt;&lt;_date_display&gt;2/14&lt;/_date_display&gt;&lt;_issue&gt;7/1&lt;/_issue&gt;&lt;_modified&gt;64430828&lt;/_modified&gt;&lt;_url&gt;http://www.cqbn.gov.cn/zwgk_252/fdzdgknr/czyjs/qzfbm_162688/qzfbm/jw/202202/t20220214_10391802.html&lt;/_url&gt;&lt;_volume&gt;2022&lt;/_volume&gt;&lt;_translated_author&gt;Ba, Nanqujiaowei&lt;/_translated_author&gt;&lt;/Details&gt;&lt;Extra&gt;&lt;DBUID&gt;{79C5FD63-3C89-4745-94F9-8D429523D767}&lt;/DBUID&gt;&lt;/Extra&gt;&lt;/Item&gt;&lt;/References&gt;&lt;/Group&gt;&lt;Group&gt;&lt;References&gt;&lt;Item&gt;&lt;ID&gt;12&lt;/ID&gt;&lt;UID&gt;{67C909AB-2B02-47E0-981C-E242161316E6}&lt;/UID&gt;&lt;Title&gt;重庆市南岸区中小学卫生保健所2022年单位预算情况说明&lt;/Title&gt;&lt;Template&gt;Web Page&lt;/Template&gt;&lt;Star&gt;0&lt;/Star&gt;&lt;Tag&gt;0&lt;/Tag&gt;&lt;Author&gt;南岸区财政局&lt;/Author&gt;&lt;Year&gt;2022&lt;/Year&gt;&lt;Details&gt;&lt;_accessed&gt;64430828&lt;/_accessed&gt;&lt;_created&gt;64429475&lt;/_created&gt;&lt;_date&gt;64244160&lt;/_date&gt;&lt;_date_display&gt;2/24&lt;/_date_display&gt;&lt;_issue&gt;7/1&lt;/_issue&gt;&lt;_modified&gt;64430828&lt;/_modified&gt;&lt;_url&gt;http://www.cqna.gov.cn/zwgk_254/fdzdgknr/czyjs/czys/202202/t20220224_10430431.html&lt;/_url&gt;&lt;_volume&gt;2022&lt;/_volume&gt;&lt;_translated_author&gt;Nan, Anqucaizhengju&lt;/_translated_author&gt;&lt;/Details&gt;&lt;Extra&gt;&lt;DBUID&gt;{79C5FD63-3C89-4745-94F9-8D429523D767}&lt;/DBUID&gt;&lt;/Extra&gt;&lt;/Item&gt;&lt;/References&gt;&lt;/Group&gt;&lt;Group&gt;&lt;References&gt;&lt;Item&gt;&lt;ID&gt;14&lt;/ID&gt;&lt;UID&gt;{A2D1BB30-DD37-488E-91BA-8E004853851B}&lt;/UID&gt;&lt;Title&gt;重庆各区中小学汇总&lt;/Title&gt;&lt;Template&gt;Web Page&lt;/Template&gt;&lt;Star&gt;0&lt;/Star&gt;&lt;Tag&gt;0&lt;/Tag&gt;&lt;Author/&gt;&lt;Year&gt;2021&lt;/Year&gt;&lt;Details&gt;&lt;_accessed&gt;64429477&lt;/_accessed&gt;&lt;_created&gt;64429477&lt;/_created&gt;&lt;_date&gt;64380960&lt;/_date&gt;&lt;_date_display&gt;5/2&lt;/_date_display&gt;&lt;_issue&gt;7/2&lt;/_issue&gt;&lt;_modified&gt;64430629&lt;/_modified&gt;&lt;_url&gt;https://zhuanlan.zhihu.com/p/369358233&lt;/_url&gt;&lt;_volume&gt;2022&lt;/_volume&gt;&lt;/Details&gt;&lt;Extra&gt;&lt;DBUID&gt;{79C5FD63-3C89-4745-94F9-8D429523D767}&lt;/DBUID&gt;&lt;/Extra&gt;&lt;/Item&gt;&lt;/References&gt;&lt;/Group&gt;&lt;Group&gt;&lt;References&gt;&lt;Item&gt;&lt;ID&gt;13&lt;/ID&gt;&lt;UID&gt;{6C4EDE1C-5E41-4991-8C45-0508BC70B7C4}&lt;/UID&gt;&lt;Title&gt;重庆南岸区2019年学生数据&lt;/Title&gt;&lt;Template&gt;Web Page&lt;/Template&gt;&lt;Star&gt;0&lt;/Star&gt;&lt;Tag&gt;0&lt;/Tag&gt;&lt;Author/&gt;&lt;Year&gt;2019&lt;/Year&gt;&lt;Details&gt;&lt;_accessed&gt;64429476&lt;/_accessed&gt;&lt;_created&gt;64429476&lt;/_created&gt;&lt;_issue&gt;7/1&lt;/_issue&gt;&lt;_modified&gt;64429476&lt;/_modified&gt;&lt;_url&gt;https://edu.gotohui.com/edata-626/2019&lt;/_url&gt;&lt;_volume&gt;2022&lt;/_volume&gt;&lt;/Details&gt;&lt;Extra&gt;&lt;DBUID&gt;{79C5FD63-3C89-4745-94F9-8D429523D767}&lt;/DBUID&gt;&lt;/Extra&gt;&lt;/Item&gt;&lt;/References&gt;&lt;/Group&gt;&lt;Group&gt;&lt;References&gt;&lt;Item&gt;&lt;ID&gt;15&lt;/ID&gt;&lt;UID&gt;{D8E16A38-6FA6-42C3-B06D-A2E85870718E}&lt;/UID&gt;&lt;Title&gt;重庆市渝北区中小学卫生保健所2021年单位预算情况说明&lt;/Title&gt;&lt;Template&gt;Web Page&lt;/Template&gt;&lt;Star&gt;0&lt;/Star&gt;&lt;Tag&gt;0&lt;/Tag&gt;&lt;Author/&gt;&lt;Year&gt;2021&lt;/Year&gt;&lt;Details&gt;&lt;_accessed&gt;64429486&lt;/_accessed&gt;&lt;_created&gt;64429486&lt;/_created&gt;&lt;_issue&gt;7/2&lt;/_issue&gt;&lt;_modified&gt;64429486&lt;/_modified&gt;&lt;_url&gt;http://www.ybq.gov.cn/bm/qjw/zwgk_70831/fdzdgknr_70834/ysjs/qtgw_161142/202104/W020210416351096623511.pdf&lt;/_url&gt;&lt;_volume&gt;2022&lt;/_volume&gt;&lt;/Details&gt;&lt;Extra&gt;&lt;DBUID&gt;{79C5FD63-3C89-4745-94F9-8D429523D767}&lt;/DBUID&gt;&lt;/Extra&gt;&lt;/Item&gt;&lt;/References&gt;&lt;/Group&gt;&lt;Group&gt;&lt;References&gt;&lt;Item&gt;&lt;ID&gt;16&lt;/ID&gt;&lt;UID&gt;{FF5CA68B-4F3E-4D3A-AA82-CAB8D254A928}&lt;/UID&gt;&lt;Title&gt;重庆市渝中区中小学卫生保健所2020年度部门决算情况说明&lt;/Title&gt;&lt;Template&gt;Web Page&lt;/Template&gt;&lt;Star&gt;0&lt;/Star&gt;&lt;Tag&gt;0&lt;/Tag&gt;&lt;Author&gt;渝中区教委&lt;/Author&gt;&lt;Year&gt;2021&lt;/Year&gt;&lt;Details&gt;&lt;_accessed&gt;64429488&lt;/_accessed&gt;&lt;_created&gt;64429488&lt;/_created&gt;&lt;_date&gt;64598400&lt;/_date&gt;&lt;_date_display&gt;10/28&lt;/_date_display&gt;&lt;_issue&gt;7/2&lt;/_issue&gt;&lt;_modified&gt;64429488&lt;/_modified&gt;&lt;_url&gt;http://www.cqyz.gov.cn/zwgk_229/fdzdgknr/czyjs/bmjs/202110/t20211028_9900598.html?C8TCDE=9FMFHW&lt;/_url&gt;&lt;_volume&gt;2022&lt;/_volume&gt;&lt;_translated_author&gt;Yu, Zhongqujiaowei&lt;/_translated_author&gt;&lt;/Details&gt;&lt;Extra&gt;&lt;DBUID&gt;{79C5FD63-3C89-4745-94F9-8D429523D767}&lt;/DBUID&gt;&lt;/Extra&gt;&lt;/Item&gt;&lt;/References&gt;&lt;/Group&gt;&lt;Group&gt;&lt;References&gt;&lt;Item&gt;&lt;ID&gt;17&lt;/ID&gt;&lt;UID&gt;{2761CC03-7690-4125-8DDC-5E16478B03A7}&lt;/UID&gt;&lt;Title&gt;重庆市渝中区中小学卫生保健所&lt;/Title&gt;&lt;Template&gt;Web Page&lt;/Template&gt;&lt;Star&gt;0&lt;/Star&gt;&lt;Tag&gt;0&lt;/Tag&gt;&lt;Author&gt;区编办&lt;/Author&gt;&lt;Year&gt;2015&lt;/Year&gt;&lt;Details&gt;&lt;_accessed&gt;64429490&lt;/_accessed&gt;&lt;_created&gt;64429490&lt;/_created&gt;&lt;_date&gt;60948000&lt;/_date&gt;&lt;_date_display&gt;11/19&lt;/_date_display&gt;&lt;_issue&gt;7/2&lt;/_issue&gt;&lt;_modified&gt;64429490&lt;/_modified&gt;&lt;_url&gt;http://www.cqyz.gov.cn/zwgk_229/sydwgkbg/201511/t20151119_2736677.html?M9XCNA=3SC9EK&lt;/_url&gt;&lt;_volume&gt;2022&lt;/_volume&gt;&lt;_translated_author&gt;Qu, Bianban&lt;/_translated_author&gt;&lt;/Details&gt;&lt;Extra&gt;&lt;DBUID&gt;{79C5FD63-3C89-4745-94F9-8D429523D767}&lt;/DBUID&gt;&lt;/Extra&gt;&lt;/Item&gt;&lt;/References&gt;&lt;/Group&gt;&lt;/Citation&gt;_x000a_"/>
    <w:docVar w:name="NE.Ref{84015C1E-F533-4355-AADC-59E48FCE45D8}" w:val=" ADDIN NE.Ref.{84015C1E-F533-4355-AADC-59E48FCE45D8}&lt;Citation&gt;&lt;Group&gt;&lt;References&gt;&lt;Item&gt;&lt;ID&gt;898&lt;/ID&gt;&lt;UID&gt;{C2BB26C5-605A-4B75-986E-FAFF8F9B4FD4}&lt;/UID&gt;&lt;Title&gt;Gender moderates the relationship between childhood abuse and internalizing and substance use disorders later in life: a cross-sectional analysis&lt;/Title&gt;&lt;Template&gt;Journal Article&lt;/Template&gt;&lt;Star&gt;0&lt;/Star&gt;&lt;Tag&gt;0&lt;/Tag&gt;&lt;Author&gt;Meng, X; D&amp;apos;Arcy, C&lt;/Author&gt;&lt;Year&gt;2016&lt;/Year&gt;&lt;Details&gt;&lt;_accession_num&gt;27846829&lt;/_accession_num&gt;&lt;_author_adr&gt;Department of Psychiatry, McGill University and Douglas Mental Health University  Institute, 6875 boul. LaSalle, Verdun, Montreal, QC, Canada. xiangfei.meng@mcgill.ca.; Department of Psychiatry &amp;amp;amp; School of Public Health, University of Saskatchewan, Saskatoon, SK, Canada.&lt;/_author_adr&gt;&lt;_collection_scope&gt;SCIE;&lt;/_collection_scope&gt;&lt;_created&gt;61843246&lt;/_created&gt;&lt;_date&gt;2016-11-15&lt;/_date&gt;&lt;_date_display&gt;2016 Nov 15&lt;/_date_display&gt;&lt;_db_updated&gt;PubMed&lt;/_db_updated&gt;&lt;_doi&gt;10.1186/s12888-016-1071-7&lt;/_doi&gt;&lt;_impact_factor&gt;   2.613&lt;/_impact_factor&gt;&lt;_isbn&gt;1471-244X (Electronic); 1471-244X (Linking)&lt;/_isbn&gt;&lt;_issue&gt;1&lt;/_issue&gt;&lt;_journal&gt;BMC Psychiatry&lt;/_journal&gt;&lt;_keywords&gt;Adult; *Adult Survivors of Child Abuse/psychology/statistics &amp;amp;amp; numerical data; Canada/epidemiology; Child; *Child Abuse/classification/diagnosis/prevention &amp;amp;amp; control/statistics &amp;amp;amp; numerical_x000d__x000a_      data; Cross-Sectional Studies; Defense Mechanisms; Early Medical Intervention; Female; Health Surveys; Humans; Male; Mental Health; Middle Aged; Psychopathology; Sex Factors; *Substance-Related Disorders/diagnosis/epidemiology*Childhood maltreatment; *Gender; *Interaction; *Internalizing; *Substance use&lt;/_keywords&gt;&lt;_language&gt;eng&lt;/_language&gt;&lt;_modified&gt;61843546&lt;/_modified&gt;&lt;_pages&gt;401&lt;/_pages&gt;&lt;_tertiary_title&gt;BMC psychiatry&lt;/_tertiary_title&gt;&lt;_type_work&gt;Journal Article&lt;/_type_work&gt;&lt;_url&gt;http://www.ncbi.nlm.nih.gov/entrez/query.fcgi?cmd=Retrieve&amp;amp;db=pubmed&amp;amp;dopt=Abstract&amp;amp;list_uids=27846829&amp;amp;query_hl=1&lt;/_url&gt;&lt;_volume&gt;16&lt;/_volume&gt;&lt;/Details&gt;&lt;Extra&gt;&lt;DBUID&gt;{B3F72E5F-0442-4E5A-9D98-614B0241D013}&lt;/DBUID&gt;&lt;/Extra&gt;&lt;/Item&gt;&lt;/References&gt;&lt;/Group&gt;&lt;/Citation&gt;_x000a_"/>
    <w:docVar w:name="NE.Ref{8420E7E0-7BBA-46EC-BC63-DDB5E18F5A58}" w:val=" ADDIN NE.Ref.{8420E7E0-7BBA-46EC-BC63-DDB5E18F5A58}&lt;Citation&gt;&lt;Group&gt;&lt;References&gt;&lt;Item&gt;&lt;ID&gt;987&lt;/ID&gt;&lt;UID&gt;{DBA9A392-5EDC-4D88-99F0-B8BDED5102F0}&lt;/UID&gt;&lt;Title&gt;基于核心素养的芬兰初中健康教育课程标准研究&lt;/Title&gt;&lt;Template&gt;Journal Article&lt;/Template&gt;&lt;Star&gt;0&lt;/Star&gt;&lt;Tag&gt;0&lt;/Tag&gt;&lt;Author&gt;元英; 刘文利&lt;/Author&gt;&lt;Year&gt;2019&lt;/Year&gt;&lt;Details&gt;&lt;_author_aff&gt;北京师范大学中国基础教育质量监测协同创新中心;北京师范大学心理学部认知神经科学与学习国家重点实验室;&lt;/_author_aff&gt;&lt;_cited_count&gt;5&lt;/_cited_count&gt;&lt;_date&gt;2019-02-10&lt;/_date&gt;&lt;_issue&gt;02&lt;/_issue&gt;&lt;_journal&gt;中小学教师培训&lt;/_journal&gt;&lt;_keywords&gt;核心素养;芬兰;健康教育;课程标准&lt;/_keywords&gt;&lt;_pages&gt;73-78&lt;/_pages&gt;&lt;_url&gt;https://kns.cnki.net/kcms/detail/detail.aspx?FileName=ZXXX201902019&amp;amp;DbName=CJFQ2019&lt;/_url&gt;&lt;_created&gt;64195048&lt;/_created&gt;&lt;_modified&gt;64195048&lt;/_modified&gt;&lt;_db_updated&gt;CNKI - Reference&lt;/_db_updated&gt;&lt;_collection_scope&gt;PKU&lt;/_collection_scope&gt;&lt;_translated_author&gt;Yuan, Ying;Liu, Wenli&lt;/_translated_author&gt;&lt;/Details&gt;&lt;Extra&gt;&lt;DBUID&gt;{F96A950B-833F-4880-A151-76DA2D6A2879}&lt;/DBUID&gt;&lt;/Extra&gt;&lt;/Item&gt;&lt;/References&gt;&lt;/Group&gt;&lt;/Citation&gt;_x000a_"/>
    <w:docVar w:name="NE.Ref{842C891F-4826-4E0E-A179-9B3EF5F46B4E}" w:val=" ADDIN NE.Ref.{842C891F-4826-4E0E-A179-9B3EF5F46B4E}&lt;Citation&gt;&lt;Group&gt;&lt;References&gt;&lt;Item&gt;&lt;ID&gt;55&lt;/ID&gt;&lt;UID&gt;{F752E499-29F1-42B9-BF69-792D245C6927}&lt;/UID&gt;&lt;Title&gt;Depression in young people&lt;/Title&gt;&lt;Template&gt;Journal Article&lt;/Template&gt;&lt;Star&gt;0&lt;/Star&gt;&lt;Tag&gt;0&lt;/Tag&gt;&lt;Author&gt;Thapar, A; Eyre, O; Patel, V; Brent, D&lt;/Author&gt;&lt;Year&gt;2022&lt;/Year&gt;&lt;Details&gt;&lt;_accession_num&gt;35940184&lt;/_accession_num&gt;&lt;_author_adr&gt;Wolfson Centre for Young People&amp;apos;s Mental Health and Child and Adolescent  Psychiatry Section, Division of Psychological Medicine and Clinical  Neurosciences, School of Medicine, Cardiff University, Cardiff, UK. Electronic  address: thapar@cf.ac.uk.; Wolfson Centre for Young People&amp;apos;s Mental Health and Child and Adolescent  Psychiatry Section, Division of Psychological Medicine and Clinical  Neurosciences, School of Medicine, Cardiff University, Cardiff, UK.; Department of Global Health and Social Medicine, Harvard Medical School, Boston,  MA, USA.; Department of Psychiatry, University of Pittsburgh, Pittsburgh, PA, USA.&lt;/_author_adr&gt;&lt;_collection_scope&gt;SCIE&lt;/_collection_scope&gt;&lt;_created&gt;65067697&lt;/_created&gt;&lt;_date&gt;2022-08-20&lt;/_date&gt;&lt;_date_display&gt;2022 Aug 20&lt;/_date_display&gt;&lt;_doi&gt;10.1016/S0140-6736(22)01012-1&lt;/_doi&gt;&lt;_impact_factor&gt; 202.731&lt;/_impact_factor&gt;&lt;_isbn&gt;1474-547X (Electronic); 0140-6736 (Linking)&lt;/_isbn&gt;&lt;_issue&gt;10352&lt;/_issue&gt;&lt;_journal&gt;Lancet&lt;/_journal&gt;&lt;_language&gt;eng&lt;/_language&gt;&lt;_modified&gt;65067697&lt;/_modified&gt;&lt;_ori_publication&gt;Copyright © 2022 Elsevier Ltd. All rights reserved.&lt;/_ori_publication&gt;&lt;_pages&gt;617-631&lt;/_pages&gt;&lt;_social_category&gt;医学(1)&lt;/_social_category&gt;&lt;_subject_headings&gt;Adolescent; Antidepressive Agents/therapeutic use; Anxiety; *Anxiety Disorders/therapy; *Depression/diagnosis/epidemiology/therapy; Female; Humans; Schools&lt;/_subject_headings&gt;&lt;_tertiary_title&gt;Lancet (London, England)&lt;/_tertiary_title&gt;&lt;_type_work&gt;Journal Article; Review&lt;/_type_work&gt;&lt;_url&gt;http://www.ncbi.nlm.nih.gov/entrez/query.fcgi?cmd=Retrieve&amp;amp;db=pubmed&amp;amp;dopt=Abstract&amp;amp;list_uids=35940184&amp;amp;query_hl=1&lt;/_url&gt;&lt;_volume&gt;400&lt;/_volume&gt;&lt;_accessed&gt;65140559&lt;/_accessed&gt;&lt;/Details&gt;&lt;Extra&gt;&lt;DBUID&gt;{B229E695-20C0-47E4-A960-6A523A810098}&lt;/DBUID&gt;&lt;/Extra&gt;&lt;/Item&gt;&lt;/References&gt;&lt;/Group&gt;&lt;/Citation&gt;_x000a_"/>
    <w:docVar w:name="NE.Ref{843DF16C-3C36-4AEB-B2ED-EBF3376352E0}" w:val=" ADDIN NE.Ref.{843DF16C-3C36-4AEB-B2ED-EBF3376352E0}&lt;Citation&gt;&lt;Group&gt;&lt;References&gt;&lt;Item&gt;&lt;ID&gt;69&lt;/ID&gt;&lt;UID&gt;{F52C16EC-66F3-46C6-917C-5FF2D089C99C}&lt;/UID&gt;&lt;Title&gt;Efficacy Comparison of 16 Interventions for Myopia Control in Children: A Network Meta-analysis&lt;/Title&gt;&lt;Template&gt;Journal Article&lt;/Template&gt;&lt;Star&gt;0&lt;/Star&gt;&lt;Tag&gt;0&lt;/Tag&gt;&lt;Author&gt;Huang, J; Wen, D; Wang, Q; McAlinden, C; Flitcroft, I; Chen, H; Saw, S M; Chen, H; Bao, F; Zhao, Y; Hu, L; Li, X; Gao, R; Lu, W; &amp;quot;Du Y&amp;quot;; Jinag, Z; Yu, A; Lian, H; Jiang, Q; Yu, Y; Qu, J&lt;/Author&gt;&lt;Year&gt;2016&lt;/Year&gt;&lt;Details&gt;&lt;_accession_num&gt;26826749&lt;/_accession_num&gt;&lt;_author_adr&gt;School of Ophthalmology and Optometry, Wenzhou Medical University, Wenzhou, Zhejiang, China; Key Laboratory of Vision Science, Ministry of Health P.R. China, Wenzhou, Zhejiang, China.; School of Ophthalmology and Optometry, Wenzhou Medical University, Wenzhou, Zhejiang, China; Department of Ophthalmology, No.180 Hospital of Chinese PLA, Quanzhou, Fujian.; School of Ophthalmology and Optometry, Wenzhou Medical University, Wenzhou, Zhejiang, China; Key Laboratory of Vision Science, Ministry of Health P.R. China, Wenzhou, Zhejiang, China.; School of Ophthalmology and Optometry, Wenzhou Medical University, Wenzhou, Zhejiang, China; ABM University Health Board, Swansea, United Kingdom; Flinders University, Adelaide, South Australia, Australia.; Department of Ophthalmology, Children&amp;apos;s University Hospital, Dublin, Ireland.; School of Ophthalmology and Optometry, Wenzhou Medical University, Wenzhou, Zhejiang, China; Key Laboratory of Vision Science, Ministry of Health P.R. China, Wenzhou, Zhejiang, China.; Department of Epidemiology and Public Health, Yong Loo Lin School of Medicine, National University of Singapore, Singapore, Singapore.; School of Ophthalmology and Optometry, Wenzhou Medical University, Wenzhou, Zhejiang, China.; School of Ophthalmology and Optometry, Wenzhou Medical University, Wenzhou, Zhejiang, China; Key Laboratory of Vision Science, Ministry of Health P.R. China, Wenzhou, Zhejiang, China.; School of Ophthalmology and Optometry, Wenzhou Medical University, Wenzhou, Zhejiang, China; Key Laboratory of Vision Science, Ministry of Health P.R. China, Wenzhou, Zhejiang, China.; School of Ophthalmology and Optometry, Wenzhou Medical University, Wenzhou, Zhejiang, China; Key Laboratory of Vision Science, Ministry of Health P.R. China, Wenzhou, Zhejiang, China.; Department of Ophthalmology, No.180 Hospital of Chinese PLA, Quanzhou, Fujian.; School of Ophthalmology and Optometry, Wenzhou Medical University, Wenzhou, Zhejiang, China; Key Laboratory of Vision Science, Ministry of Health P.R. China, Wenzhou, Zhejiang, China.; School of Ophthalmology and Optometry, Wenzhou Medical University, Wenzhou, Zhejiang, China; Key Laboratory of Vision Science, Ministry of Health P.R. China, Wenzhou, Zhejiang, China.; School of Ophthalmology and Optometry, Wenzhou Medical University, Wenzhou, Zhejiang, China.; Department of Ophthalmology, The Second Affiliated Hospital of Anhui Medical University, Hefei, Anhui, China.; School of Ophthalmology and Optometry, Wenzhou Medical University, Wenzhou, Zhejiang, China; Key Laboratory of Vision Science, Ministry of Health P.R. China, Wenzhou, Zhejiang, China.; Department of Biological Statistics, Eye hospital of Wenzhou Medical University,  Wenzhou, Zhejiang, China.; School of Ophthalmology and Optometry, Wenzhou Medical University, Wenzhou, Zhejiang, China; Key Laboratory of Vision Science, Ministry of Health P.R. China, Wenzhou, Zhejiang, China.; School of Ophthalmology and Optometry, Wenzhou Medical University, Wenzhou, Zhejiang, China; Key Laboratory of Vision Science, Ministry of Health P.R. China, Wenzhou, Zhejiang, China.; School of Ophthalmology and Optometry, Wenzhou Medical University, Wenzhou, Zhejiang, China; Key Laboratory of Vision Science, Ministry of Health P.R. China, Wenzhou, Zhejiang, China. Electronic address: jia.qu@mail.eye.ac.cn.&lt;/_author_adr&gt;&lt;_date_display&gt;2016 Apr&lt;/_date_display&gt;&lt;_date&gt;2016-04-01&lt;/_date&gt;&lt;_doi&gt;10.1016/j.ophtha.2015.11.010&lt;/_doi&gt;&lt;_isbn&gt;1549-4713 (Electronic); 0161-6420 (Linking)&lt;/_isbn&gt;&lt;_issue&gt;4&lt;/_issue&gt;&lt;_journal&gt;Ophthalmology&lt;/_journal&gt;&lt;_language&gt;eng&lt;/_language&gt;&lt;_ori_publication&gt;Copyright (c) 2016 American Academy of Ophthalmology. Published by Elsevier Inc. _x000d__x000a_      All rights reserved.&lt;/_ori_publication&gt;&lt;_pages&gt;697-708&lt;/_pages&gt;&lt;_subject_headings&gt;Atropine/*administration &amp;amp; dosage; Axial Length, Eye/physiology; Databases, Factual; *Eyeglasses; Humans; Mydriatics/*administration &amp;amp; dosage; Myopia/*prevention &amp;amp; control; Randomized Controlled Trials as Topic; Refraction, Ocular/physiology; Treatment Outcome&lt;/_subject_headings&gt;&lt;_tertiary_title&gt;Ophthalmology&lt;/_tertiary_title&gt;&lt;_type_work&gt;Journal Article; Meta-Analysis; Research Support, Non-U.S. Gov&amp;apos;t&lt;/_type_work&gt;&lt;_url&gt;http://www.ncbi.nlm.nih.gov/entrez/query.fcgi?cmd=Retrieve&amp;amp;db=pubmed&amp;amp;dopt=Abstract&amp;amp;list_uids=26826749&amp;amp;query_hl=1&lt;/_url&gt;&lt;_volume&gt;123&lt;/_volume&gt;&lt;_created&gt;63580089&lt;/_created&gt;&lt;_modified&gt;63580089&lt;/_modified&gt;&lt;_db_updated&gt;PubMed&lt;/_db_updated&gt;&lt;_impact_factor&gt;   8.470&lt;/_impact_factor&gt;&lt;_collection_scope&gt;SCI;SCIE&lt;/_collection_scope&gt;&lt;/Details&gt;&lt;Extra&gt;&lt;DBUID&gt;{5D4A96AE-2D4D-41F0-9DA9-F21F7ED3972F}&lt;/DBUID&gt;&lt;/Extra&gt;&lt;/Item&gt;&lt;/References&gt;&lt;/Group&gt;&lt;/Citation&gt;_x000a_"/>
    <w:docVar w:name="NE.Ref{844220D6-95D4-47FC-B3AD-62280C098B57}" w:val=" ADDIN NE.Ref.{844220D6-95D4-47FC-B3AD-62280C098B57}&lt;Citation&gt;&lt;Group&gt;&lt;References&gt;&lt;Item&gt;&lt;ID&gt;4043&lt;/ID&gt;&lt;UID&gt;{C705ADF4-C4E6-4819-8A77-9FAC1D83F647}&lt;/UID&gt;&lt;Title&gt;Problematic Smartphone Use and Its Associations with Sexual Minority Stressors,  Gender Nonconformity, and Mental Health Problems among Young Adult Lesbian, Gay,  and Bisexual Individuals in Taiwan&lt;/Title&gt;&lt;Template&gt;Journal Article&lt;/Template&gt;&lt;Star&gt;0&lt;/Star&gt;&lt;Tag&gt;0&lt;/Tag&gt;&lt;Author&gt;Huang, M F; Chang, Y P; Lu, W H; Yen, C F&lt;/Author&gt;&lt;Year&gt;2022&lt;/Year&gt;&lt;Details&gt;&lt;_accessed&gt;65118939&lt;/_accessed&gt;&lt;_accession_num&gt;35565175&lt;/_accession_num&gt;&lt;_author_adr&gt;Department of Psychiatry, School of Medicine, College of Medicine, Kaohsiung  Medical University, Kaohsiung 80708, Taiwan.; Department of Psychiatry, Kaohsiung Medical University Hospital, Kaohsiung 80756,  Taiwan.; School of Nursing, The State University of New York, University at Buffalo,  Buffalo, NY 14260, USA.; Department of Psychiatry, Ditmanson Medical Foundation Chia-Yi Christian  Hospital, Chiayi 60002, Taiwan.; Department of Psychiatry, School of Medicine, College of Medicine, Kaohsiung  Medical University, Kaohsiung 80708, Taiwan.; Department of Psychiatry, Kaohsiung Medical University Hospital, Kaohsiung 80756,  Taiwan.; College of Professional Studies, National Pingtung University of Science and  Technology, Pingtung 91201, Taiwan.&lt;/_author_adr&gt;&lt;_collection_scope&gt;SSCI;SCIE&lt;/_collection_scope&gt;&lt;_created&gt;64733443&lt;/_created&gt;&lt;_date&gt;2022-05-09&lt;/_date&gt;&lt;_date_display&gt;2022 May 9&lt;/_date_display&gt;&lt;_doi&gt;10.3390/ijerph19095780&lt;/_doi&gt;&lt;_impact_factor&gt;   4.614&lt;/_impact_factor&gt;&lt;_isbn&gt;1660-4601 (Electronic); 1661-7827 (Print); 1660-4601 (Linking)&lt;/_isbn&gt;&lt;_issue&gt;9&lt;/_issue&gt;&lt;_journal&gt;Int J Environ Res Public Health&lt;/_journal&gt;&lt;_keywords&gt;minority stress; psychological well-being; sexual minority; smartphone; stigma&lt;/_keywords&gt;&lt;_language&gt;eng&lt;/_language&gt;&lt;_modified&gt;65118883&lt;/_modified&gt;&lt;_subject_headings&gt;Bisexuality/psychology; Cross-Sectional Studies; Female; Humans; Male; Mental Health; Sexual Behavior; *Sexual and Gender Minorities; *Smartphone; Taiwan; Young Adult&lt;/_subject_headings&gt;&lt;_tertiary_title&gt;International journal of environmental research and public health&lt;/_tertiary_title&gt;&lt;_type_work&gt;Journal Article; Research Support, Non-U.S. Gov&amp;apos;t&lt;/_type_work&gt;&lt;_url&gt;http://www.ncbi.nlm.nih.gov/entrez/query.fcgi?cmd=Retrieve&amp;amp;db=pubmed&amp;amp;dopt=Abstract&amp;amp;list_uids=35565175&amp;amp;query_hl=1&lt;/_url&gt;&lt;_volume&gt;19&lt;/_volume&gt;&lt;/Details&gt;&lt;Extra&gt;&lt;DBUID&gt;{93870BB0-CAEF-4F07-AAE0-DA131E288E28}&lt;/DBUID&gt;&lt;/Extra&gt;&lt;/Item&gt;&lt;/References&gt;&lt;/Group&gt;&lt;Group&gt;&lt;References&gt;&lt;Item&gt;&lt;ID&gt;4045&lt;/ID&gt;&lt;UID&gt;{C008C154-2758-4367-8E2F-214AE92E1395}&lt;/UID&gt;&lt;Title&gt;Gambling, Gaming, and Internet Behavior in a Sexual Minority Perspective. A  Cross-Sectional Study in Seven European Countries&lt;/Title&gt;&lt;Template&gt;Journal Article&lt;/Template&gt;&lt;Star&gt;0&lt;/Star&gt;&lt;Tag&gt;1&lt;/Tag&gt;&lt;Author&gt;Broman, N; Prever, F; di Giacomo, E; Jiménez-Murcia, S; Szczegielniak, A; Hansson, H; Håkansson, A&lt;/Author&gt;&lt;Year&gt;2021&lt;/Year&gt;&lt;Details&gt;&lt;_accessed&gt;65118950&lt;/_accessed&gt;&lt;_accession_num&gt;35498152&lt;/_accession_num&gt;&lt;_author_adr&gt;Department of Clinical Sciences Lund, Faculty of Medicine, Lund University, Lund,  Sweden.; Gambling Disorder Unit, Malmö Addiction Center, Region Skåne, Malmö, Sweden.; National Health System (NHS), Addiction Department, Milan, Italy.; SUN(N)COOP Scientific Director &amp;quot;Women and Gambling Project,&amp;quot; Milan, Italy.; Section of Forensic Psychiatry, King&amp;apos;s College London, Institute of Psychiatry,  London, United Kingdom.; School of Medicine and Surgery, University of Milan Bicocca, Milan, Italy.; Psychiatric Department -Azienda Socio-Sanitaria Territoriale (ASST), Monza,  Italy.; Department of Psychiatry, Bellvitge University Hospital-IDIBELL, Barcelona,  Spain.; Ciber Fisiopatología Obesidad y Nutrición (CIBERObn), Instituto de Salud Carlos  III, Madrid, Spain.; Department of Clinical Sciences, Faculty of Medicine, University of Barcelona,  Barcelona, Spain.; Faculty of Medical Sciences in Katowice, Medical University of Silesia, Katowice,  Poland.; Department of Clinical Sciences Lund, Faculty of Medicine, Lund University, Lund,  Sweden.; Department of Clinical Sciences Lund, Faculty of Medicine, Lund University, Lund,  Sweden.; Gambling Disorder Unit, Malmö Addiction Center, Region Skåne, Malmö, Sweden.&lt;/_author_adr&gt;&lt;_collection_scope&gt;SSCI&lt;/_collection_scope&gt;&lt;_created&gt;65038398&lt;/_created&gt;&lt;_date&gt;2021-01-20&lt;/_date&gt;&lt;_date_display&gt;2021&lt;/_date_display&gt;&lt;_doi&gt;10.3389/fpsyg.2021.707645&lt;/_doi&gt;&lt;_impact_factor&gt;   3.800&lt;/_impact_factor&gt;&lt;_isbn&gt;1664-1078 (Print); 1664-1078 (Electronic); 1664-1078 (Linking)&lt;/_isbn&gt;&lt;_journal&gt;Front Psychol&lt;/_journal&gt;&lt;_keywords&gt;Europe; bisexual; gambling; gaming; gay; internet behavior; lesbian; sexual minorities&lt;/_keywords&gt;&lt;_language&gt;eng&lt;/_language&gt;&lt;_modified&gt;65118883&lt;/_modified&gt;&lt;_ori_publication&gt;Copyright © 2022 Broman, Prever, di Giacomo, Jiménez-Murcia, Szczegielniak, _x000d__x000a_      Hansson and Håkansson.&lt;/_ori_publication&gt;&lt;_pages&gt;707645&lt;/_pages&gt;&lt;_social_category&gt;心理学：综合(3)&lt;/_social_category&gt;&lt;_tertiary_title&gt;Frontiers in psychology&lt;/_tertiary_title&gt;&lt;_type_work&gt;Journal Article&lt;/_type_work&gt;&lt;_url&gt;http://www.ncbi.nlm.nih.gov/entrez/query.fcgi?cmd=Retrieve&amp;amp;db=pubmed&amp;amp;dopt=Abstract&amp;amp;list_uids=35498152&amp;amp;query_hl=1&lt;/_url&gt;&lt;_volume&gt;12&lt;/_volume&gt;&lt;/Details&gt;&lt;Extra&gt;&lt;DBUID&gt;{93870BB0-CAEF-4F07-AAE0-DA131E288E28}&lt;/DBUID&gt;&lt;/Extra&gt;&lt;/Item&gt;&lt;/References&gt;&lt;/Group&gt;&lt;/Citation&gt;_x000a_"/>
    <w:docVar w:name="NE.Ref{844A059B-BD2A-4DE5-84A1-280B86DF9DC9}" w:val=" ADDIN NE.Ref.{844A059B-BD2A-4DE5-84A1-280B86DF9DC9}&lt;Citation&gt;&lt;Group&gt;&lt;References&gt;&lt;Item&gt;&lt;ID&gt;117&lt;/ID&gt;&lt;UID&gt;{0ED47E59-2664-4C49-B1F7-DF1F070BBD3F}&lt;/UID&gt;&lt;Title&gt;Adherence to 24-hour movement guidelines in children with mental, behavioral, and  developmental disorders: Data from the 2016-2020 National Survey of Children&amp;apos;s  Health&lt;/Title&gt;&lt;Template&gt;Journal Article&lt;/Template&gt;&lt;Star&gt;0&lt;/Star&gt;&lt;Tag&gt;0&lt;/Tag&gt;&lt;Author&gt;Pan, N; Lin, L Z; Nassis, G P; Wang, X; Ou, X X; Cai, L; Jing, J; Feng, Q; Dong, G H; Li, X H&lt;/Author&gt;&lt;Year&gt;2023&lt;/Year&gt;&lt;Details&gt;&lt;_accession_num&gt;36496133&lt;/_accession_num&gt;&lt;_author_adr&gt;Department of Maternal and Child Health, School of Public Health, Sun Yat-sen  University, Guangzhou 510080, China.; Guangdong Provincial Engineering Technology Research Center of Environmental  Pollution and Health Risk Assessment, Department of Occupational and  Environmental Health, School of Public Health, Sun Yat-sen University, Guangzhou  510080, China.; Physical Education Department, College of Education (CEDU), United Arab Emirates  University, Al Ain 15551, United Arab Emirates; Department of Sports Science and  Clinical Biomechanics, SDU Sport and Health Sciences Cluster (SHSC), University  of Southern Denmark, Odense 5230, Denmark.; Department of Maternal and Child Health, School of Public Health, Sun Yat-sen  University, Guangzhou 510080, China.; Department of Maternal and Child Health, School of Public Health, Sun Yat-sen  University, Guangzhou 510080, China.; Department of Maternal and Child Health, School of Public Health, Sun Yat-sen  University, Guangzhou 510080, China.; Department of Maternal and Child Health, School of Public Health, Sun Yat-sen  University, Guangzhou 510080, China.; Department of Fitness Surveillance Centre, China Institute of Sport Science,  Beijing 100061, China.; Guangdong Provincial Engineering Technology Research Center of Environmental  Pollution and Health Risk Assessment, Department of Occupational and  Environmental Health, School of Public Health, Sun Yat-sen University, Guangzhou  510080, China. Electronic address: donggh5@mail.sysu.edu.cn.; Department of Maternal and Child Health, School of Public Health, Sun Yat-sen  University, Guangzhou 510080, China. Electronic address: lixh@mail.sysu.edu.cn.&lt;/_author_adr&gt;&lt;_collection_scope&gt;SSCI;SCIE&lt;/_collection_scope&gt;&lt;_created&gt;65165012&lt;/_created&gt;&lt;_date&gt;2023-05-01&lt;/_date&gt;&lt;_date_display&gt;2023 May&lt;/_date_display&gt;&lt;_doi&gt;10.1016/j.jshs.2022.12.003&lt;/_doi&gt;&lt;_impact_factor&gt;  13.077&lt;/_impact_factor&gt;&lt;_isbn&gt;2213-2961 (Electronic); 2095-2546 (Print); 2213-2961 (Linking)&lt;/_isbn&gt;&lt;_issue&gt;3&lt;/_issue&gt;&lt;_journal&gt;J Sport Health Sci&lt;/_journal&gt;&lt;_keywords&gt;Mental disorders; Physical activity; Sedentary behavior; Sleep&lt;/_keywords&gt;&lt;_language&gt;eng&lt;/_language&gt;&lt;_modified&gt;65165012&lt;/_modified&gt;&lt;_ori_publication&gt;Copyright © 2023. Production and hosting by Elsevier B.V.&lt;/_ori_publication&gt;&lt;_pages&gt;304-311&lt;/_pages&gt;&lt;_social_category&gt;医学(1)&lt;/_social_category&gt;&lt;_subject_headings&gt;Humans; Child; *Developmental Disabilities/epidemiology; *Child Health; Cross-Sectional Studies; Ethnicity; Minority Groups&lt;/_subject_headings&gt;&lt;_tertiary_title&gt;Journal of sport and health science&lt;/_tertiary_title&gt;&lt;_type_work&gt;Journal Article; Research Support, Non-U.S. Gov&amp;apos;t&lt;/_type_work&gt;&lt;_url&gt;http://www.ncbi.nlm.nih.gov/entrez/query.fcgi?cmd=Retrieve&amp;amp;db=pubmed&amp;amp;dopt=Abstract&amp;amp;list_uids=36496133&amp;amp;query_hl=1&lt;/_url&gt;&lt;_volume&gt;12&lt;/_volume&gt;&lt;/Details&gt;&lt;Extra&gt;&lt;DBUID&gt;{B229E695-20C0-47E4-A960-6A523A810098}&lt;/DBUID&gt;&lt;/Extra&gt;&lt;/Item&gt;&lt;/References&gt;&lt;/Group&gt;&lt;Group&gt;&lt;References&gt;&lt;Item&gt;&lt;ID&gt;38&lt;/ID&gt;&lt;UID&gt;{158B241D-FD0D-4354-98B7-30EB9B64BAE5}&lt;/UID&gt;&lt;Title&gt;Risk of mental health problems in adolescents skipping meals: The Korean National  Health and Nutrition Examination Survey 2010 to 2012&lt;/Title&gt;&lt;Template&gt;Journal Article&lt;/Template&gt;&lt;Star&gt;0&lt;/Star&gt;&lt;Tag&gt;0&lt;/Tag&gt;&lt;Author&gt;Lee, G; Han, K; Kim, H&lt;/Author&gt;&lt;Year&gt;2017&lt;/Year&gt;&lt;Details&gt;&lt;_accessed&gt;65152326&lt;/_accessed&gt;&lt;_accession_num&gt;28196640&lt;/_accession_num&gt;&lt;_author_adr&gt;Department of Family Health Nursing, College of Nursing, The Catholic University  of Korea, Seoul, Republic of Korea. Electronic address: kjdooly@catholic.ac.kr.; Department of Biostatistics, College of Medicine, The Catholic University of  Korea, Seoul, Republic of Korea.; Department of Nursing, College of Nursing, Catholic University of Pusan, Busan,  Republic of Korea.&lt;/_author_adr&gt;&lt;_collection_scope&gt;SSCI;SCIE&lt;/_collection_scope&gt;&lt;_created&gt;65048984&lt;/_created&gt;&lt;_date&gt;2017-07-01&lt;/_date&gt;&lt;_date_display&gt;2017 Jul-Aug&lt;/_date_display&gt;&lt;_doi&gt;10.1016/j.outlook.2017.01.007&lt;/_doi&gt;&lt;_impact_factor&gt;   3.315&lt;/_impact_factor&gt;&lt;_isbn&gt;1528-3968 (Electronic); 0029-6554 (Linking)&lt;/_isbn&gt;&lt;_issue&gt;4&lt;/_issue&gt;&lt;_journal&gt;Nurs Outlook&lt;/_journal&gt;&lt;_keywords&gt;Adolescent; Mental health; Skipping meal&lt;/_keywords&gt;&lt;_language&gt;eng&lt;/_language&gt;&lt;_modified&gt;65152326&lt;/_modified&gt;&lt;_ori_publication&gt;Copyright © 2017 Elsevier Inc. All rights reserved.&lt;/_ori_publication&gt;&lt;_pages&gt;411-419&lt;/_pages&gt;&lt;_social_category&gt;医学(2)&lt;/_social_category&gt;&lt;_subject_headings&gt;Adolescent; Adolescent Behavior/*physiology; Cross-Sectional Studies; Feeding Behavior/*psychology; Female; Humans; Male; Meals/*psychology; Mental Disorders/epidemiology/*etiology; Republic of Korea/epidemiology; Risk Assessment&lt;/_subject_headings&gt;&lt;_tertiary_title&gt;Nursing outlook&lt;/_tertiary_title&gt;&lt;_type_work&gt;Journal Article; Research Support, Non-U.S. Gov&amp;apos;t&lt;/_type_work&gt;&lt;_url&gt;http://www.ncbi.nlm.nih.gov/entrez/query.fcgi?cmd=Retrieve&amp;amp;db=pubmed&amp;amp;dopt=Abstract&amp;amp;list_uids=28196640&amp;amp;query_hl=1&lt;/_url&gt;&lt;_volume&gt;65&lt;/_volume&gt;&lt;/Details&gt;&lt;Extra&gt;&lt;DBUID&gt;{B229E695-20C0-47E4-A960-6A523A810098}&lt;/DBUID&gt;&lt;/Extra&gt;&lt;/Item&gt;&lt;/References&gt;&lt;/Group&gt;&lt;/Citation&gt;_x000a_"/>
    <w:docVar w:name="NE.Ref{844E2FC6-54A8-49BA-B2BB-E23365CE9096}" w:val=" ADDIN NE.Ref.{844E2FC6-54A8-49BA-B2BB-E23365CE9096}&lt;Citation&gt;&lt;Group&gt;&lt;References&gt;&lt;Item&gt;&lt;ID&gt;29&lt;/ID&gt;&lt;UID&gt;{4AA0A29F-108F-477E-85AD-12B790EA1823}&lt;/UID&gt;&lt;Title&gt;Prevalence of Adverse Childhood Experiences From the 2011-2014 Behavioral Risk Factor Surveillance System in 23 States.&lt;/Title&gt;&lt;Template&gt;Journal Article&lt;/Template&gt;&lt;Star&gt;0&lt;/Star&gt;&lt;Tag&gt;0&lt;/Tag&gt;&lt;Author&gt;Merrick, Melissa T;Ford, Derek C;Ports, Katie A;Guinn, Angie S&lt;/Author&gt;&lt;Year&gt;2018&lt;/Year&gt;&lt;Details&gt;&lt;_accession_num&gt;30242348&lt;/_accession_num&gt;&lt;_author_adr&gt;Division of Violence Prevention, Centers for Disease Control and Prevention, Atlanta, Georgia.;Division of Violence Prevention, Centers for Disease Control and Prevention, Atlanta, Georgia.;Division of Violence Prevention, Centers for Disease Control and Prevention, Atlanta, Georgia.;Division of Violence Prevention, Centers for Disease Control and Prevention, Atlanta, Georgia.&lt;/_author_adr&gt;&lt;_collection_scope&gt;SCIE&lt;/_collection_scope&gt;&lt;_created&gt;65172428&lt;/_created&gt;&lt;_db_provider&gt;PubMed&lt;/_db_provider&gt;&lt;_doi&gt;10.1001/jamapediatrics.2018.2537&lt;/_doi&gt;&lt;_impact_factor&gt;  26.100&lt;/_impact_factor&gt;&lt;_isbn&gt;2168-6203 &lt;/_isbn&gt;&lt;_issue&gt;11&lt;/_issue&gt;&lt;_journal&gt;JAMA pediatrics&lt;/_journal&gt;&lt;_language&gt;English&lt;/_language&gt;&lt;_modified&gt;65172428&lt;/_modified&gt;&lt;_pages&gt;1038-1044&lt;/_pages&gt;&lt;_social_category&gt;儿科(1)&lt;/_social_category&gt;&lt;_url&gt;https://www.ncbi.nlm.nih.gov/pubmed/30242348&lt;/_url&gt;&lt;_volume&gt;172&lt;/_volume&gt;&lt;/Details&gt;&lt;Extra&gt;&lt;DBUID&gt;{866801D5-F97C-42A6-9B52-0A772648DD92}&lt;/DBUID&gt;&lt;/Extra&gt;&lt;/Item&gt;&lt;/References&gt;&lt;/Group&gt;&lt;/Citation&gt;_x000a_"/>
    <w:docVar w:name="NE.Ref{845F1FF1-AF9B-495B-BF1D-0968353B0A89}" w:val=" ADDIN NE.Ref.{845F1FF1-AF9B-495B-BF1D-0968353B0A89}&lt;Citation&gt;&lt;Group&gt;&lt;References&gt;&lt;Item&gt;&lt;ID&gt;93&lt;/ID&gt;&lt;UID&gt;{6CA60DBB-2EE2-41E7-A84C-74080244E805}&lt;/UID&gt;&lt;Title&gt;网络成瘾的国内外研究现状&lt;/Title&gt;&lt;Template&gt;Journal Article&lt;/Template&gt;&lt;Star&gt;0&lt;/Star&gt;&lt;Tag&gt;0&lt;/Tag&gt;&lt;Author&gt;曹建琴; 周郁秋; 才运江&lt;/Author&gt;&lt;Year&gt;2011&lt;/Year&gt;&lt;Details&gt;&lt;_author_aff&gt;黑龙江省哈尔滨医科大学大庆校区;&lt;/_author_aff&gt;&lt;_date&gt;2011-02-25&lt;/_date&gt;&lt;_db_provider&gt;CNKI: 期刊&lt;/_db_provider&gt;&lt;_issue&gt;04&lt;/_issue&gt;&lt;_journal&gt;现代预防医学&lt;/_journal&gt;&lt;_keywords&gt;网络成瘾;流行特征;成瘾机制;诊断标准与测评工具;干预研究&lt;/_keywords&gt;&lt;_pages&gt;654-655+657&lt;/_pages&gt;&lt;_url&gt;http://www.cnki.net/KCMS/detail/detail.aspx?FileName=XDYF201104030&amp;amp;DbName=CJFQ2011 _x000d__x000a_http://www.cnki.net/kcms/download.aspx?filename=JdTTEJEVFVXS41ENOtySXdkSJdFbPBTN09SNZZ1RzsyMIdVTW5GWsJ1Y59WMChWYy0kQx42RSdEcvNUS6B3a2EXUHpXSvdHTP5kc1UXbRRUTxAHNhZFaxt2dnNGakFza5I3YwVEMIJzMPp2dpxkRSVnNuh3clJEV&amp;amp;tablename=CJFD2011&amp;amp;dflag=pdfdown 全文链接_x000d__x000a_&lt;/_url&gt;&lt;_created&gt;61518255&lt;/_created&gt;&lt;_modified&gt;61518268&lt;/_modified&gt;&lt;_db_updated&gt;CNKI - Reference&lt;/_db_updated&gt;&lt;_collection_scope&gt;中国科技核心期刊;中文核心期刊;&lt;/_collection_scope&gt;&lt;_translated_author&gt;Cao, Jianqin;Zhou, Yuqiu;Cai, Yunjiang&lt;/_translated_author&gt;&lt;/Details&gt;&lt;Extra&gt;&lt;DBUID&gt;{78D18189-B1D4-4524-940E-A55AB19ADD27}&lt;/DBUID&gt;&lt;/Extra&gt;&lt;/Item&gt;&lt;/References&gt;&lt;/Group&gt;&lt;/Citation&gt;_x000a_"/>
    <w:docVar w:name="NE.Ref{846156AE-8F0B-4C2B-87DB-6957A85BFCD1}" w:val=" ADDIN NE.Ref.{846156AE-8F0B-4C2B-87DB-6957A85BFCD1}&lt;Citation&gt;&lt;Group&gt;&lt;References&gt;&lt;Item&gt;&lt;ID&gt;85&lt;/ID&gt;&lt;UID&gt;{01134313-97D0-4AC0-9BB0-C6363F997BE2}&lt;/UID&gt;&lt;Title&gt;Traditional school bullying and cyberbullying: Prevalence, the effect on mental  health problems and self-harm behavior&lt;/Title&gt;&lt;Template&gt;Journal Article&lt;/Template&gt;&lt;Star&gt;0&lt;/Star&gt;&lt;Tag&gt;0&lt;/Tag&gt;&lt;Author&gt;Eyuboglu, M; Eyuboglu, D; Pala, S C; Oktar, D; Demirtas, Z; Arslantas, D; Unsal, A&lt;/Author&gt;&lt;Year&gt;2021&lt;/Year&gt;&lt;Details&gt;&lt;_accession_num&gt;33486274&lt;/_accession_num&gt;&lt;_author_adr&gt;Eskisehir Osmangazi University Faculty of Medicine, Department of Child and  Adolescent Psychiatry, Eskisehir, Turkey. Electronic address:  meyuboglu@ogu.edu.tr.; Eskisehir Osmangazi University Faculty of Medicine, Department of Child and  Adolescent Psychiatry, Eskisehir, Turkey.; Eskisehir Osmangazi University Faculty of Medicine, Department of Public Health,  Eskisehir, Turkey.; Eskisehir Osmangazi University Faculty of Medicine, Department of Public Health,  Eskisehir, Turkey.; Eskisehir Osmangazi University Faculty of Medicine, Department of Public Health,  Eskisehir, Turkey.; Eskisehir Osmangazi University Faculty of Medicine, Department of Public Health,  Eskisehir, Turkey.; Eskisehir Osmangazi University Faculty of Medicine, Department of Public Health,  Eskisehir, Turkey.&lt;/_author_adr&gt;&lt;_date_display&gt;2021 Mar&lt;/_date_display&gt;&lt;_date&gt;2021-03-01&lt;/_date&gt;&lt;_doi&gt;10.1016/j.psychres.2021.113730&lt;/_doi&gt;&lt;_isbn&gt;1872-7123 (Electronic); 0165-1781 (Linking)&lt;/_isbn&gt;&lt;_journal&gt;Psychiatry Res&lt;/_journal&gt;&lt;_keywords&gt;Bullying; Cyberbullying; Mental health; Perpetration; Self-harm; Victimization&lt;/_keywords&gt;&lt;_language&gt;eng&lt;/_language&gt;&lt;_ori_publication&gt;Copyright © 2021. Published by Elsevier B.V.&lt;/_ori_publication&gt;&lt;_pages&gt;113730&lt;/_pages&gt;&lt;_subject_headings&gt;Adolescent; *Bullying; Child; *Crime Victims; *Cyberbullying; Female; Humans; Internet; Male; Mental Health; Prevalence; Schools; *Self-Injurious Behavior/epidemiology&lt;/_subject_headings&gt;&lt;_tertiary_title&gt;Psychiatry research&lt;/_tertiary_title&gt;&lt;_type_work&gt;Journal Article&lt;/_type_work&gt;&lt;_url&gt;http://www.ncbi.nlm.nih.gov/entrez/query.fcgi?cmd=Retrieve&amp;amp;db=pubmed&amp;amp;dopt=Abstract&amp;amp;list_uids=33486274&amp;amp;query_hl=1&lt;/_url&gt;&lt;_volume&gt;297&lt;/_volume&gt;&lt;_created&gt;64788958&lt;/_created&gt;&lt;_modified&gt;64788958&lt;/_modified&gt;&lt;_impact_factor&gt;  11.225&lt;/_impact_factor&gt;&lt;/Details&gt;&lt;Extra&gt;&lt;DBUID&gt;{EAD0D9F0-7B9C-4750-A1E8-6A02F78A758B}&lt;/DBUID&gt;&lt;/Extra&gt;&lt;/Item&gt;&lt;/References&gt;&lt;/Group&gt;&lt;/Citation&gt;_x000a_"/>
    <w:docVar w:name="NE.Ref{84748855-B56F-4B80-B01E-1E6BABFFF743}" w:val=" ADDIN NE.Ref.{84748855-B56F-4B80-B01E-1E6BABFFF743}&lt;Citation&gt;&lt;Group&gt;&lt;References&gt;&lt;Item&gt;&lt;ID&gt;4158&lt;/ID&gt;&lt;UID&gt;{E5EC7F41-92A6-44A6-B500-4B76ED584746}&lt;/UID&gt;&lt;Title&gt;Stress exposure across the life span cumulatively increases depression risk and  is moderated by neuroticism&lt;/Title&gt;&lt;Template&gt;Journal Article&lt;/Template&gt;&lt;Star&gt;0&lt;/Star&gt;&lt;Tag&gt;0&lt;/Tag&gt;&lt;Author&gt;Vinkers, C H; Joels, M; Milaneschi, Y; Kahn, R S; Penninx, B W; Boks, M P&lt;/Author&gt;&lt;Year&gt;2014&lt;/Year&gt;&lt;Details&gt;&lt;_accession_num&gt;24753162&lt;/_accession_num&gt;&lt;_author_adr&gt;Department of Psychiatry, Brain Center Rudolf Magnus, University Medical Center  Utrecht, Utrecht, The Netherlands; Division of Pharmacology, Utrecht Institute  for Pharmaceutical Sciences and Brain Center Rudolf Magnus, Utrecht University,  Utrecht, The Netherlands.&lt;/_author_adr&gt;&lt;_collection_scope&gt;SSCI;SCIE&lt;/_collection_scope&gt;&lt;_created&gt;65198301&lt;/_created&gt;&lt;_date&gt;2014-09-01&lt;/_date&gt;&lt;_date_display&gt;2014 Sep&lt;/_date_display&gt;&lt;_db_updated&gt;PubMed&lt;/_db_updated&gt;&lt;_doi&gt;10.1002/da.22262&lt;/_doi&gt;&lt;_impact_factor&gt;   7.400&lt;/_impact_factor&gt;&lt;_isbn&gt;1520-6394 (Electronic); 1091-4269 (Linking)&lt;/_isbn&gt;&lt;_issue&gt;9&lt;/_issue&gt;&lt;_journal&gt;Depress Anxiety&lt;/_journal&gt;&lt;_keywords&gt;MDD; NEO-FFI; cumulative stress; depression risk; depressive disorders; early-life stress; psychiatric epidemiology; trauma&lt;/_keywords&gt;&lt;_language&gt;eng&lt;/_language&gt;&lt;_modified&gt;65213924&lt;/_modified&gt;&lt;_ori_publication&gt;(c) 2014 Wiley Periodicals, Inc.&lt;/_ori_publication&gt;&lt;_pages&gt;737-45&lt;/_pages&gt;&lt;_social_category&gt;医学(1)&lt;/_social_category&gt;&lt;_subject_headings&gt;Adolescent; Adult; Aged; Anxiety Disorders/*epidemiology; Child Abuse/psychology/*statistics &amp;amp; numerical data; Depression/*epidemiology/etiology; Depressive Disorder, Major/*epidemiology/etiology; Female; Humans; *Life Change Events; Male; Middle Aged; Netherlands/epidemiology; Neuroticism; Risk; Stress, Psychological/complications/*epidemiology; Young Adult&lt;/_subject_headings&gt;&lt;_tertiary_title&gt;Depression and anxiety&lt;/_tertiary_title&gt;&lt;_type_work&gt;Journal Article; Research Support, Non-U.S. Gov&amp;apos;t&lt;/_type_work&gt;&lt;_url&gt;http://www.ncbi.nlm.nih.gov/entrez/query.fcgi?cmd=Retrieve&amp;amp;db=pubmed&amp;amp;dopt=Abstract&amp;amp;list_uids=24753162&amp;amp;query_hl=1&lt;/_url&gt;&lt;_volume&gt;31&lt;/_volume&gt;&lt;/Details&gt;&lt;Extra&gt;&lt;DBUID&gt;{93870BB0-CAEF-4F07-AAE0-DA131E288E28}&lt;/DBUID&gt;&lt;/Extra&gt;&lt;/Item&gt;&lt;/References&gt;&lt;/Group&gt;&lt;/Citation&gt;_x000a_"/>
    <w:docVar w:name="NE.Ref{84821866-181B-4EAF-8607-7705250B8F8A}" w:val=" ADDIN NE.Ref.{84821866-181B-4EAF-8607-7705250B8F8A}&lt;Citation&gt;&lt;Group&gt;&lt;References&gt;&lt;Item&gt;&lt;ID&gt;39&lt;/ID&gt;&lt;UID&gt;{832DC0E3-A75E-49F6-9DF5-726E6D7AD5F0}&lt;/UID&gt;&lt;Title&gt;The Role of Adverse Childhood Experiences in Cardiovascular Disease Risk: a Review with Emphasis on Plausible Mechanisms&lt;/Title&gt;&lt;Template&gt;Journal Article&lt;/Template&gt;&lt;Star&gt;0&lt;/Star&gt;&lt;Tag&gt;0&lt;/Tag&gt;&lt;Author&gt;Su, Shaoyong; Jimenez, Marcia P; Roberts, Cole T F; Loucks, Eric B&lt;/Author&gt;&lt;Year&gt;2015&lt;/Year&gt;&lt;Details&gt;&lt;_alternate_title&gt;Current Cardiology Reports&lt;/_alternate_title&gt;&lt;_date_display&gt;2015&lt;/_date_display&gt;&lt;_date&gt;2015-01-01&lt;/_date&gt;&lt;_doi&gt;10.1007/s11886-015-0645-1&lt;/_doi&gt;&lt;_isbn&gt;1534-3170&lt;/_isbn&gt;&lt;_issue&gt;10&lt;/_issue&gt;&lt;_journal&gt;Current Cardiology Reports&lt;/_journal&gt;&lt;_number&gt;Su2015&lt;/_number&gt;&lt;_pages&gt;88&lt;/_pages&gt;&lt;_url&gt;https://doi.org/10.1007/s11886-015-0645-1&lt;/_url&gt;&lt;_volume&gt;17&lt;/_volume&gt;&lt;_created&gt;64749596&lt;/_created&gt;&lt;_modified&gt;64749596&lt;/_modified&gt;&lt;_impact_factor&gt;   3.955&lt;/_impact_factor&gt;&lt;_social_category&gt;医学(4)&lt;/_social_category&gt;&lt;_collection_scope&gt;SCIE&lt;/_collection_scope&gt;&lt;/Details&gt;&lt;Extra&gt;&lt;DBUID&gt;{65264952-F343-4DB6-AD61-4FFB3D4C25C4}&lt;/DBUID&gt;&lt;/Extra&gt;&lt;/Item&gt;&lt;/References&gt;&lt;/Group&gt;&lt;/Citation&gt;_x000a_"/>
    <w:docVar w:name="NE.Ref{8483F8CA-5DBA-45B9-A6F8-3B4AB506FD8F}" w:val=" ADDIN NE.Ref.{8483F8CA-5DBA-45B9-A6F8-3B4AB506FD8F}&lt;Citation&gt;&lt;Group&gt;&lt;References&gt;&lt;Item&gt;&lt;ID&gt;809&lt;/ID&gt;&lt;UID&gt;{B37BD11B-1A36-4BAF-AFB4-AB2748BC5185}&lt;/UID&gt;&lt;Title&gt;Use and abuse of alcohol and illicit drugs in US adolescents: results of the National Comorbidity Survey-Adolescent Supplement&lt;/Title&gt;&lt;Template&gt;Journal Article&lt;/Template&gt;&lt;Star&gt;0&lt;/Star&gt;&lt;Tag&gt;0&lt;/Tag&gt;&lt;Author&gt;Swendsen, J; Burstein, M; Case, B; Conway, K P; Dierker, L; He, J; Merikangas, K R&lt;/Author&gt;&lt;Year&gt;2012&lt;/Year&gt;&lt;Details&gt;&lt;_accession_num&gt;22474107&lt;/_accession_num&gt;&lt;_author_adr&gt;University of Bordeaux, National Center for Scientific Research, Bordeaux, France.&lt;/_author_adr&gt;&lt;_created&gt;61549831&lt;/_created&gt;&lt;_date&gt;2012-04-01&lt;/_date&gt;&lt;_date_display&gt;2012 Apr&lt;/_date_display&gt;&lt;_db_updated&gt;PubMed&lt;/_db_updated&gt;&lt;_doi&gt;10.1001/archgenpsychiatry.2011.1503&lt;/_doi&gt;&lt;_isbn&gt;1538-3636 (Electronic); 0003-990X (Linking)&lt;/_isbn&gt;&lt;_issue&gt;4&lt;/_issue&gt;&lt;_journal&gt;Arch Gen Psychiatry&lt;/_journal&gt;&lt;_keywords&gt;Adolescent; Adolescent Behavior/*psychology; Age Factors; Age of Onset; Alcohol Drinking/*epidemiology; Alcoholism/*epidemiology; Cross-Sectional Studies; Demography/statistics &amp;amp;amp; numerical data; Female; Health Surveys/*statistics &amp;amp;amp; numerical data; Humans; Male; Prevalence; Substance-Related Disorders/*epidemiology; United States/epidemiology&lt;/_keywords&gt;&lt;_language&gt;eng&lt;/_language&gt;&lt;_modified&gt;62218695&lt;/_modified&gt;&lt;_pages&gt;390-8&lt;/_pages&gt;&lt;_tertiary_title&gt;Archives of general psychiatry&lt;/_tertiary_title&gt;&lt;_type_work&gt;Journal Article; Research Support, N.I.H., Extramural; Research Support, N.I.H., Intramural&lt;/_type_work&gt;&lt;_url&gt;http://www.ncbi.nlm.nih.gov/entrez/query.fcgi?cmd=Retrieve&amp;amp;db=pubmed&amp;amp;dopt=Abstract&amp;amp;list_uids=22474107&amp;amp;query_hl=1&lt;/_url&gt;&lt;_volume&gt;69&lt;/_volume&gt;&lt;/Details&gt;&lt;Extra&gt;&lt;DBUID&gt;{B3F72E5F-0442-4E5A-9D98-614B0241D013}&lt;/DBUID&gt;&lt;/Extra&gt;&lt;/Item&gt;&lt;/References&gt;&lt;/Group&gt;&lt;Group&gt;&lt;References&gt;&lt;Item&gt;&lt;ID&gt;1432&lt;/ID&gt;&lt;UID&gt;{B6B9C497-942F-4163-9297-023EDE0C0243}&lt;/UID&gt;&lt;Title&gt;Medical and nonmedical use of prescription benzodiazepine anxiolytics among U.S.  high school seniors&lt;/Title&gt;&lt;Template&gt;Journal Article&lt;/Template&gt;&lt;Star&gt;0&lt;/Star&gt;&lt;Tag&gt;0&lt;/Tag&gt;&lt;Author&gt;McCabe, S E; West, B T&lt;/Author&gt;&lt;Year&gt;2014&lt;/Year&gt;&lt;Details&gt;&lt;_accessed&gt;62218699&lt;/_accessed&gt;&lt;_accession_num&gt;24556157&lt;/_accession_num&gt;&lt;_author_adr&gt;Institute for Research on Women and Gender, University of Michigan, 204S. State St., Ann Arbor, MI, 48109-1290, USA. Electronic address: plius@umich.edu.; Survey Research Center, Institute for Social Research, University of Michigan, PO Box 1248, Ann Arbor, MI 48016-1248, USA; Center for Statistical Consultation and  Research, University of Michigan, 915 East Washington Street (3553 Rackham), Ann  Arbor, MI 48109-1070, USA.&lt;/_author_adr&gt;&lt;_collection_scope&gt;SCIE;SSCI;&lt;/_collection_scope&gt;&lt;_created&gt;62218697&lt;/_created&gt;&lt;_date&gt;2014-05-01&lt;/_date&gt;&lt;_date_display&gt;2014 May&lt;/_date_display&gt;&lt;_db_updated&gt;PubMed&lt;/_db_updated&gt;&lt;_doi&gt;10.1016/j.addbeh.2014.01.009&lt;/_doi&gt;&lt;_impact_factor&gt;   2.944&lt;/_impact_factor&gt;&lt;_isbn&gt;1873-6327 (Electronic); 0306-4603 (Linking)&lt;/_isbn&gt;&lt;_issue&gt;5&lt;/_issue&gt;&lt;_journal&gt;Addict Behav&lt;/_journal&gt;&lt;_keywords&gt;Adolescent; *Anti-Anxiety Agents; *Benzodiazepines; Cohort Studies; Cross-Sectional Studies; Female; Humans; Male; Prescription Drug Misuse/*statistics &amp;amp;amp; numerical data; *Prescription Drugs; Schools; Substance-Related Disorders/*epidemiology; United States/epidemiologyAdolescents; Benzodiazepines; Medical use; Nonmedical use; Prescription drugs; Tranquilizers&lt;/_keywords&gt;&lt;_language&gt;eng&lt;/_language&gt;&lt;_modified&gt;62218699&lt;/_modified&gt;&lt;_ori_publication&gt;Copyright (c) 2014 Elsevier Ltd. All rights reserved.&lt;/_ori_publication&gt;&lt;_pages&gt;959-64&lt;/_pages&gt;&lt;_tertiary_title&gt;Addictive behaviors&lt;/_tertiary_title&gt;&lt;_type_work&gt;Journal Article; Research Support, N.I.H., Extramural&lt;/_type_work&gt;&lt;_url&gt;http://www.ncbi.nlm.nih.gov/entrez/query.fcgi?cmd=Retrieve&amp;amp;db=pubmed&amp;amp;dopt=Abstract&amp;amp;list_uids=24556157&amp;amp;query_hl=1&lt;/_url&gt;&lt;_volume&gt;39&lt;/_volume&gt;&lt;/Details&gt;&lt;Extra&gt;&lt;DBUID&gt;{B3F72E5F-0442-4E5A-9D98-614B0241D013}&lt;/DBUID&gt;&lt;/Extra&gt;&lt;/Item&gt;&lt;/References&gt;&lt;/Group&gt;&lt;Group&gt;&lt;References&gt;&lt;Item&gt;&lt;ID&gt;824&lt;/ID&gt;&lt;UID&gt;{B2FE75A3-D144-4061-AD5D-869DA27839DD}&lt;/UID&gt;&lt;Title&gt;The nonmedical use of prescription medicines among high school students: a cross-sectional study in Southern China&lt;/Title&gt;&lt;Template&gt;Journal Article&lt;/Template&gt;&lt;Star&gt;0&lt;/Star&gt;&lt;Tag&gt;0&lt;/Tag&gt;&lt;Author&gt;Wang, H; Deng, J; Zhou, X; Lu, C; Huang, J; Huang, G; Gao, X; He, Y&lt;/Author&gt;&lt;Year&gt;2014&lt;/Year&gt;&lt;Details&gt;&lt;_accessed&gt;62218691&lt;/_accessed&gt;&lt;_accession_num&gt;24875678&lt;/_accession_num&gt;&lt;_author_adr&gt;Guangzhou Centre for Disease Control and Prevention, Guangzhou Center for Disease Control and Prevention, No. 1, Qide Road, Jiahe, Baiyun, Guangzhou 510440, China.; Centre for ADR Monitoring of Guangdong, No. 74-2, Dongfengdong Road, Yuexiu, Guangzhou 510000, China.; The Second Affiliated Hospital of Chongqing Medical University, No. 76, Lingjiang Road, Chongqing 400010, China.; Department of Medical Statistics and Epidemiology, School of Public Health, Sun Yat-sen University, No. 74, Zhongshan 2nd Road, Yuexiu, Guangzhou 510000, China.  Electronic address: luciyong@mail.sysu.edu.cn.; The Second Affiliated Hospital of Chongqing Medical University, No. 76, Lingjiang Road, Chongqing 400010, China.; The Second Affiliated Hospital of Chongqing Medical University, No. 76, Lingjiang Road, Chongqing 400010, China.; Department of Medical Statistics and Epidemiology, School of Public Health, Sun Yat-sen University, No. 74, Zhongshan 2nd Road, Yuexiu, Guangzhou 510000, China.; Department of Medical Statistics and Epidemiology, School of Public Health, Sun Yat-sen University, No. 74, Zhongshan 2nd Road, Yuexiu, Guangzhou 510000, China.&lt;/_author_adr&gt;&lt;_created&gt;61491519&lt;/_created&gt;&lt;_date&gt;2014-08-01&lt;/_date&gt;&lt;_date_display&gt;2014 Aug 1&lt;/_date_display&gt;&lt;_db_updated&gt;PubMed&lt;/_db_updated&gt;&lt;_doi&gt;10.1016/j.drugalcdep.2014.04.004&lt;/_doi&gt;&lt;_impact_factor&gt;   3.222&lt;/_impact_factor&gt;&lt;_isbn&gt;1879-0046 (Electronic); 0376-8716 (Linking)&lt;/_isbn&gt;&lt;_journal&gt;Drug Alcohol Depend&lt;/_journal&gt;&lt;_keywords&gt;Adolescent; *Analgesics, Opioid; *Antitussive Agents; China; Cross-Sectional Studies; Female; Humans; Male; Parents; Prescription Drug Misuse/*statistics &amp;amp;amp; numerical data; *Prescription Drugs; Prevalence; Schools; Smoking; Students; Surveys and QuestionnairesAdolescents; High school students; NMUPM; Nonmedical prescription medicine&lt;/_keywords&gt;&lt;_language&gt;ENG&lt;/_language&gt;&lt;_modified&gt;62218691&lt;/_modified&gt;&lt;_ori_publication&gt;Copyright (c) 2014 Elsevier Ireland Ltd. All rights reserved.&lt;/_ori_publication&gt;&lt;_pages&gt;9-15&lt;/_pages&gt;&lt;_tertiary_title&gt;Drug and alcohol dependence&lt;/_tertiary_title&gt;&lt;_type_work&gt;Journal Article; Research Support, Non-U.S. Gov&amp;apos;t&lt;/_type_work&gt;&lt;_url&gt;http://www.ncbi.nlm.nih.gov/entrez/query.fcgi?cmd=Retrieve&amp;amp;db=pubmed&amp;amp;dopt=Abstract&amp;amp;list_uids=24875678&amp;amp;query_hl=1&lt;/_url&gt;&lt;_volume&gt;141&lt;/_volume&gt;&lt;/Details&gt;&lt;Extra&gt;&lt;DBUID&gt;{B3F72E5F-0442-4E5A-9D98-614B0241D013}&lt;/DBUID&gt;&lt;/Extra&gt;&lt;/Item&gt;&lt;/References&gt;&lt;/Group&gt;&lt;Group&gt;&lt;References&gt;&lt;Item&gt;&lt;ID&gt;1434&lt;/ID&gt;&lt;UID&gt;{FF413544-D75C-4314-AC14-7E11B339E1B2}&lt;/UID&gt;&lt;Title&gt;Non-medical use of prescription pain relievers among high school students in China: a multilevel analysis&lt;/Title&gt;&lt;Template&gt;Journal Article&lt;/Template&gt;&lt;Star&gt;0&lt;/Star&gt;&lt;Tag&gt;0&lt;/Tag&gt;&lt;Author&gt;Guo, L; Xu, Y; Deng, J; He, Y; Gao, X; Li, P; Wu, H; Zhou, J; Lu, C&lt;/Author&gt;&lt;Year&gt;2015&lt;/Year&gt;&lt;Details&gt;&lt;_accession_num&gt;26169805&lt;/_accession_num&gt;&lt;_author_adr&gt;Department of Medical Statistics and Epidemiology, School of Public Health, Sun Yat-sen University, Guangzhou, China.; Center for ADR Monitoring of Guangdong, Guangzhou, China.; Center for ADR Monitoring of Guangdong, Guangzhou, China.; Department of Medical Statistics and Epidemiology, School of Public Health, Sun Yat-sen University, Guangzhou, China.; Center for ADR Monitoring of Guangdong, Guangzhou, China.; Department of Medical Statistics and Epidemiology, School of Public Health, Sun Yat-sen University, Guangzhou, China.; Department of Medical Statistics and Epidemiology, School of Public Health, Sun Yat-sen University, Guangzhou, China.; Department of Medical Statistics and Epidemiology, School of Public Health, Sun Yat-sen University, Guangzhou, China.; Department of Medical Statistics and Epidemiology, School of Public Health, Sun Yat-sen University, Guangzhou, China.&lt;/_author_adr&gt;&lt;_collection_scope&gt;SCIE;&lt;/_collection_scope&gt;&lt;_created&gt;62218710&lt;/_created&gt;&lt;_date&gt;2015-07-13&lt;/_date&gt;&lt;_date_display&gt;2015 Jul 13&lt;/_date_display&gt;&lt;_db_updated&gt;PubMed&lt;/_db_updated&gt;&lt;_doi&gt;10.1136/bmjopen-2014-007569&lt;/_doi&gt;&lt;_impact_factor&gt;   2.369&lt;/_impact_factor&gt;&lt;_isbn&gt;2044-6055 (Electronic); 2044-6055 (Linking)&lt;/_isbn&gt;&lt;_issue&gt;7&lt;/_issue&gt;&lt;_journal&gt;BMJ Open&lt;/_journal&gt;&lt;_keywords&gt;Adolescent; *Analgesics; China/epidemiology; Cross-Sectional Studies; Family Relations; Female; Friends; Humans; Logistic Models; Male; Multilevel Analysis; Multivariate Analysis; Prescription Drug Misuse/*statistics &amp;amp;amp; numerical data; Prevalence; Risk Factors; Schools; Self Report; Students/*statistics &amp;amp;amp; numerical data; Vocational Education/*statistics &amp;amp;amp; numerical dataEDUCATION &amp;amp;amp; TRAINING (see Medical Education &amp;amp;amp; Training); EPIDEMIOLOGY&lt;/_keywords&gt;&lt;_language&gt;eng&lt;/_language&gt;&lt;_modified&gt;62220309&lt;/_modified&gt;&lt;_ori_publication&gt;Published by the BMJ Publishing Group Limited. For permission to use (where not_x000d__x000a_      already granted under a licence) please go to_x000d__x000a_      http://group.bmj.com/group/rights-licensing/permissions.&lt;/_ori_publication&gt;&lt;_pages&gt;e007569&lt;/_pages&gt;&lt;_tertiary_title&gt;BMJ open&lt;/_tertiary_title&gt;&lt;_type_work&gt;Journal Article; Research Support, Non-U.S. Gov&amp;apos;t&lt;/_type_work&gt;&lt;_url&gt;http://www.ncbi.nlm.nih.gov/entrez/query.fcgi?cmd=Retrieve&amp;amp;db=pubmed&amp;amp;dopt=Abstract&amp;amp;list_uids=26169805&amp;amp;query_hl=1&lt;/_url&gt;&lt;_volume&gt;5&lt;/_volume&gt;&lt;/Details&gt;&lt;Extra&gt;&lt;DBUID&gt;{B3F72E5F-0442-4E5A-9D98-614B0241D013}&lt;/DBUID&gt;&lt;/Extra&gt;&lt;/Item&gt;&lt;/References&gt;&lt;/Group&gt;&lt;/Citation&gt;_x000a_"/>
    <w:docVar w:name="NE.Ref{84B36AD9-AE34-4AB0-A84A-E4608BC8531E}" w:val=" ADDIN NE.Ref.{84B36AD9-AE34-4AB0-A84A-E4608BC8531E}&lt;Citation&gt;&lt;Group&gt;&lt;References&gt;&lt;Item&gt;&lt;ID&gt;31&lt;/ID&gt;&lt;UID&gt;{70AA97B3-54FC-437E-AA49-D5E3ABACAE51}&lt;/UID&gt;&lt;Title&gt;Myopia, an underrated global challenge to vision: where the current data takes us on myopia control&lt;/Title&gt;&lt;Template&gt;Journal Article&lt;/Template&gt;&lt;Star&gt;0&lt;/Star&gt;&lt;Tag&gt;0&lt;/Tag&gt;&lt;Author&gt;Holden, B; Sankaridurg, P; Smith, E; Aller, T; Jong, M; He, M&lt;/Author&gt;&lt;Year&gt;2014&lt;/Year&gt;&lt;Details&gt;&lt;_accession_num&gt;24357836&lt;/_accession_num&gt;&lt;_author_adr&gt;1] Brien Holden Vision Institute, Sydney, Australia [2] Vision Co-operative Research Centre, Sydney, Australia [3] School of Optometry and Vision Science, University of New South Wales, Sydney, Australia.; 1] Brien Holden Vision Institute, Sydney, Australia [2] Vision Co-operative Research Centre, Sydney, Australia [3] School of Optometry and Vision Science, University of New South Wales, Sydney, Australia.; 1] Vision Co-operative Research Centre, Sydney, Australia [2] College of Optometry, University of Houston, Houston, TX, USA.; 1] Vision Co-operative Research Centre, Sydney, Australia [2] Private Practice, Berkeley, CA, USA.; Brien Holden Vision Institute, Sydney, Australia.; Zhongshan Ophthalmic Centre, Sun-Yet Sun University, Guangzhou, China.&lt;/_author_adr&gt;&lt;_date_display&gt;2014 Feb&lt;/_date_display&gt;&lt;_date&gt;2014-02-01&lt;/_date&gt;&lt;_doi&gt;10.1038/eye.2013.256&lt;/_doi&gt;&lt;_isbn&gt;1476-5454 (Electronic); 0950-222X (Linking)&lt;/_isbn&gt;&lt;_issue&gt;2&lt;/_issue&gt;&lt;_journal&gt;Eye (Lond)&lt;/_journal&gt;&lt;_language&gt;eng&lt;/_language&gt;&lt;_pages&gt;142-6&lt;/_pages&gt;&lt;_subject_headings&gt;Axial Length, Eye/drug effects; Blindness/epidemiology; Contact Lenses; Cost of Illness; Eyeglasses; Global Health; Humans; Myopia/*epidemiology/*prevention &amp;amp; control; Pharmaceutical Preparations/administration &amp;amp; dosage; Sclera/pathology; Vision, Low/epidemiology&lt;/_subject_headings&gt;&lt;_tertiary_title&gt;Eye (London, England)&lt;/_tertiary_title&gt;&lt;_type_work&gt;Journal Article; Research Support, Non-U.S. Gov&amp;apos;t; Review&lt;/_type_work&gt;&lt;_url&gt;http://www.ncbi.nlm.nih.gov/entrez/query.fcgi?cmd=Retrieve&amp;amp;db=pubmed&amp;amp;dopt=Abstract&amp;amp;list_uids=24357836&amp;amp;query_hl=1&lt;/_url&gt;&lt;_volume&gt;28&lt;/_volume&gt;&lt;_created&gt;63569810&lt;/_created&gt;&lt;_modified&gt;63569811&lt;/_modified&gt;&lt;_db_updated&gt;PubMed&lt;/_db_updated&gt;&lt;_impact_factor&gt;   2.455&lt;/_impact_factor&gt;&lt;/Details&gt;&lt;Extra&gt;&lt;DBUID&gt;{5D4A96AE-2D4D-41F0-9DA9-F21F7ED3972F}&lt;/DBUID&gt;&lt;/Extra&gt;&lt;/Item&gt;&lt;/References&gt;&lt;/Group&gt;&lt;/Citation&gt;_x000a_"/>
    <w:docVar w:name="NE.Ref{84BAED03-35AD-4443-BF22-999CF85A99EF}" w:val=" ADDIN NE.Ref.{84BAED03-35AD-4443-BF22-999CF85A99EF}"/>
    <w:docVar w:name="NE.Ref{84CBD864-2AAE-42FC-A560-DE7EF32A9632}" w:val=" ADDIN NE.Ref.{84CBD864-2AAE-42FC-A560-DE7EF32A9632}&lt;Citation&gt;&lt;Group&gt;&lt;References&gt;&lt;Item&gt;&lt;ID&gt;42&lt;/ID&gt;&lt;UID&gt;{FEC2DDEA-97A8-4105-94AE-9782ED3602E0}&lt;/UID&gt;&lt;Title&gt;Survey on the Progression of Myopia in Children and Adolescents in Chongqing During COVID-19 Pandemic&lt;/Title&gt;&lt;Template&gt;Journal Article&lt;/Template&gt;&lt;Star&gt;0&lt;/Star&gt;&lt;Tag&gt;0&lt;/Tag&gt;&lt;Author&gt;Wang, W; Zhu, L; Zheng, S; Ji, Y; Xiang, Y; Lv, B; Xiong, L; Li, Z; Yi, S; Huang, H; Zhang, L; Liu, F; Wan, W; Hu, K&lt;/Author&gt;&lt;Year&gt;2021&lt;/Year&gt;&lt;Details&gt;&lt;_accession_num&gt;33996724&lt;/_accession_num&gt;&lt;_author_adr&gt;Department of Ophthalmology, The First Affiliated Hospital of Chongqing Medical University, Chongqing Key Laboratory of Ophthalmology and Chongqing Eye Institute, Chongqing, China.; Department of Ophthalmology, The First Affiliated Hospital of Chongqing Medical University, Chongqing Key Laboratory of Ophthalmology and Chongqing Eye Institute, Chongqing, China.; Department of Ophthalmology, The First Affiliated Hospital of Chongqing Medical University, Chongqing Key Laboratory of Ophthalmology and Chongqing Eye Institute, Chongqing, China.; Department of Ophthalmology, The First Affiliated Hospital of Chongqing Medical University, Chongqing Key Laboratory of Ophthalmology and Chongqing Eye Institute, Chongqing, China.; Department of Ophthalmology, The First Affiliated Hospital of Chongqing Medical University, Chongqing Key Laboratory of Ophthalmology and Chongqing Eye Institute, Chongqing, China.; Department of Ophthalmology, The First Affiliated Hospital of Chongqing Medical University, Chongqing Key Laboratory of Ophthalmology and Chongqing Eye Institute, Chongqing, China.; Department of Ophthalmology, The First Affiliated Hospital of Chongqing Medical University, Chongqing Key Laboratory of Ophthalmology and Chongqing Eye Institute, Chongqing, China.; Department of Ophthalmology, The First Affiliated Hospital of Chongqing Medical University, Chongqing Key Laboratory of Ophthalmology and Chongqing Eye Institute, Chongqing, China.; Department of Ophthalmology, The First Affiliated Hospital of Chongqing Medical University, Chongqing Key Laboratory of Ophthalmology and Chongqing Eye Institute, Chongqing, China.; Department of Sports, Health and Arts, Chongqing Municipal Education Commission,  Chongqing, China.; Department of Ophthalmology, The First Affiliated Hospital of Chongqing Medical University, Chongqing Key Laboratory of Ophthalmology and Chongqing Eye Institute, Chongqing, China.; Physical, Health and Art Education Research Center, National Institute of Education Sciences, Beijing, China.; Department of Ophthalmology, The First Affiliated Hospital of Chongqing Medical University, Chongqing Key Laboratory of Ophthalmology and Chongqing Eye Institute, Chongqing, China.; Chongqing Medical University, Chongqing, China.; Department of Ophthalmology, The First Affiliated Hospital of Chongqing Medical University, Chongqing Key Laboratory of Ophthalmology and Chongqing Eye Institute, Chongqing, China.; Chongqing Medical University, Chongqing, China.&lt;/_author_adr&gt;&lt;_date_display&gt;2021&lt;/_date_display&gt;&lt;_date&gt;2021-01-20&lt;/_date&gt;&lt;_doi&gt;10.3389/fpubh.2021.646770&lt;/_doi&gt;&lt;_isbn&gt;2296-2565 (Electronic); 2296-2565 (Linking)&lt;/_isbn&gt;&lt;_journal&gt;Front Public Health&lt;/_journal&gt;&lt;_keywords&gt;*COVID-19; *myopia; *prevention; *progression; *quarantine&lt;/_keywords&gt;&lt;_language&gt;eng&lt;/_language&gt;&lt;_ori_publication&gt;Copyright (c) 2021 Wang, Zhu, Zheng, Ji, Xiang, Lv, Xiong, Li, Yi, Huang, Zhang, _x000d__x000a_      Liu, Wan and Hu.&lt;/_ori_publication&gt;&lt;_pages&gt;646770&lt;/_pages&gt;&lt;_subject_headings&gt;Adolescent; *COVID-19; Child; China/epidemiology; Humans; *Myopia/epidemiology; Pandemics; SARS-CoV-2; Surveys and Questionnaires&lt;/_subject_headings&gt;&lt;_tertiary_title&gt;Frontiers in public health&lt;/_tertiary_title&gt;&lt;_type_work&gt;Journal Article; Research Support, Non-U.S. Gov&amp;apos;t&lt;/_type_work&gt;&lt;_url&gt;http://www.ncbi.nlm.nih.gov/entrez/query.fcgi?cmd=Retrieve&amp;amp;db=pubmed&amp;amp;dopt=Abstract&amp;amp;list_uids=33996724&amp;amp;query_hl=1&lt;/_url&gt;&lt;_volume&gt;9&lt;/_volume&gt;&lt;_created&gt;64294136&lt;/_created&gt;&lt;_modified&gt;64294136&lt;/_modified&gt;&lt;_db_updated&gt;PubMed&lt;/_db_updated&gt;&lt;/Details&gt;&lt;Extra&gt;&lt;DBUID&gt;{1C1952A0-4562-459F-9DB8-7EA4385E5EEB}&lt;/DBUID&gt;&lt;/Extra&gt;&lt;/Item&gt;&lt;/References&gt;&lt;/Group&gt;&lt;/Citation&gt;_x000a_"/>
    <w:docVar w:name="NE.Ref{84EF36C2-B2D1-40DA-88CB-3D8FD9FCDAB5}" w:val=" ADDIN NE.Ref.{84EF36C2-B2D1-40DA-88CB-3D8FD9FCDAB5}&lt;Citation&gt;&lt;Group&gt;&lt;References&gt;&lt;Item&gt;&lt;ID&gt;37&lt;/ID&gt;&lt;UID&gt;{5199648F-274C-4866-9231-EE0BC2F71D28}&lt;/UID&gt;&lt;Title&gt;Outdoor activity reduces the prevalence of myopia in children&lt;/Title&gt;&lt;Template&gt;Journal Article&lt;/Template&gt;&lt;Star&gt;1&lt;/Star&gt;&lt;Tag&gt;5&lt;/Tag&gt;&lt;Author&gt;Rose, K A; Morgan, I G; Ip, J; Kifley, A; Huynh, S; Smith, W; Mitchell, P&lt;/Author&gt;&lt;Year&gt;2008&lt;/Year&gt;&lt;Details&gt;&lt;_accession_num&gt;18294691&lt;/_accession_num&gt;&lt;_author_adr&gt;School of Applied Vision Sciences, Faculty of Health Sciences, University of Sydney, Sydney, Australia. k.rose@usyd.edu.au&lt;/_author_adr&gt;&lt;_collection_scope&gt;SCI;SCIE&lt;/_collection_scope&gt;&lt;_created&gt;63736494&lt;/_created&gt;&lt;_date&gt;2008-08-01&lt;/_date&gt;&lt;_date_display&gt;2008 Aug&lt;/_date_display&gt;&lt;_db_updated&gt;PubMed&lt;/_db_updated&gt;&lt;_doi&gt;10.1016/j.ophtha.2007.12.019&lt;/_doi&gt;&lt;_impact_factor&gt;  12.079&lt;/_impact_factor&gt;&lt;_isbn&gt;1549-4713 (Electronic); 0161-6420 (Linking)&lt;/_isbn&gt;&lt;_issue&gt;8&lt;/_issue&gt;&lt;_journal&gt;Ophthalmology&lt;/_journal&gt;&lt;_language&gt;eng&lt;/_language&gt;&lt;_modified&gt;64236200&lt;/_modified&gt;&lt;_pages&gt;1279-85&lt;/_pages&gt;&lt;_subject_headings&gt;Child; Cross-Sectional Studies; Female; Humans; Hyperopia/epidemiology; *Leisure Activities; Male; Myopia/*epidemiology/ethnology; New South Wales/epidemiology; Odds Ratio; Prevalence; Refraction, Ocular/physiology; *Sports; Surveys and Questionnaires; Work&lt;/_subject_headings&gt;&lt;_tertiary_title&gt;Ophthalmology&lt;/_tertiary_title&gt;&lt;_type_work&gt;Journal Article; Research Support, Non-U.S. Gov&amp;apos;t&lt;/_type_work&gt;&lt;_url&gt;http://www.ncbi.nlm.nih.gov/entrez/query.fcgi?cmd=Retrieve&amp;amp;db=pubmed&amp;amp;dopt=Abstract&amp;amp;list_uids=18294691&amp;amp;query_hl=1&lt;/_url&gt;&lt;_volume&gt;115&lt;/_volume&gt;&lt;/Details&gt;&lt;Extra&gt;&lt;DBUID&gt;{1C1952A0-4562-459F-9DB8-7EA4385E5EEB}&lt;/DBUID&gt;&lt;/Extra&gt;&lt;/Item&gt;&lt;/References&gt;&lt;/Group&gt;&lt;/Citation&gt;_x000a_"/>
    <w:docVar w:name="NE.Ref{851CDED5-3D7F-407B-9FD9-67839461CC8E}" w:val=" ADDIN NE.Ref.{851CDED5-3D7F-407B-9FD9-67839461CC8E}&lt;Citation&gt;&lt;Group&gt;&lt;References&gt;&lt;Item&gt;&lt;ID&gt;32&lt;/ID&gt;&lt;UID&gt;{E587A4B9-9E4F-46FF-A57C-1CA1C3D682EB}&lt;/UID&gt;&lt;Title&gt;Prevalence of myopia in Taiwanese schoolchildren: 1983 to 2000&lt;/Title&gt;&lt;Template&gt;Journal Article&lt;/Template&gt;&lt;Star&gt;0&lt;/Star&gt;&lt;Tag&gt;0&lt;/Tag&gt;&lt;Author&gt;Lin, L L; Shih, Y F; Hsiao, C K; Chen, C J&lt;/Author&gt;&lt;Year&gt;2004&lt;/Year&gt;&lt;Details&gt;&lt;_accession_num&gt;15008558&lt;/_accession_num&gt;&lt;_author_adr&gt;Department of Ophthalmology, College of Medicine, National Taiwan University, Taipei, Taiwan.&lt;/_author_adr&gt;&lt;_date_display&gt;2004 Jan&lt;/_date_display&gt;&lt;_date&gt;2004-01-01&lt;/_date&gt;&lt;_isbn&gt;0304-4602 (Print); 0304-4602 (Linking)&lt;/_isbn&gt;&lt;_issue&gt;1&lt;/_issue&gt;&lt;_journal&gt;Ann Acad Med Singap&lt;/_journal&gt;&lt;_language&gt;eng&lt;/_language&gt;&lt;_pages&gt;27-33&lt;/_pages&gt;&lt;_subject_headings&gt;Adolescent; Age Distribution; Child; Female; Humans; Male; Myopia/*epidemiology; Taiwan/epidemiology&lt;/_subject_headings&gt;&lt;_tertiary_title&gt;Annals of the Academy of Medicine, Singapore&lt;/_tertiary_title&gt;&lt;_type_work&gt;Journal Article; Research Support, Non-U.S. Gov&amp;apos;t&lt;/_type_work&gt;&lt;_url&gt;http://www.ncbi.nlm.nih.gov/entrez/query.fcgi?cmd=Retrieve&amp;amp;db=pubmed&amp;amp;dopt=Abstract&amp;amp;list_uids=15008558&amp;amp;query_hl=1&lt;/_url&gt;&lt;_volume&gt;33&lt;/_volume&gt;&lt;_created&gt;63569822&lt;/_created&gt;&lt;_modified&gt;63569822&lt;/_modified&gt;&lt;_db_updated&gt;PubMed&lt;/_db_updated&gt;&lt;_impact_factor&gt;   1.533&lt;/_impact_factor&gt;&lt;_collection_scope&gt;SCIE&lt;/_collection_scope&gt;&lt;/Details&gt;&lt;Extra&gt;&lt;DBUID&gt;{5D4A96AE-2D4D-41F0-9DA9-F21F7ED3972F}&lt;/DBUID&gt;&lt;/Extra&gt;&lt;/Item&gt;&lt;/References&gt;&lt;/Group&gt;&lt;/Citation&gt;_x000a_"/>
    <w:docVar w:name="NE.Ref{8529DF0A-5353-455D-8726-BFEF12A343E5}" w:val=" ADDIN NE.Ref.{8529DF0A-5353-455D-8726-BFEF12A343E5}&lt;Citation&gt;&lt;Group&gt;&lt;References&gt;&lt;Item&gt;&lt;ID&gt;65&lt;/ID&gt;&lt;UID&gt;{3BBD1100-C330-4F77-AE25-A818AFE2E12C}&lt;/UID&gt;&lt;Title&gt;Civic engagement, gender and selfrated health in poor communities: Evidence from Jordan’s refugee camps&lt;/Title&gt;&lt;Template&gt;Journal Article&lt;/Template&gt;&lt;Star&gt;0&lt;/Star&gt;&lt;Tag&gt;0&lt;/Tag&gt;&lt;Author&gt;Khawaja, Marwan; Tewtel-Salem, Mylene; Obeid, Maya; Saliba, Matilda&lt;/Author&gt;&lt;Year&gt;2006&lt;/Year&gt;&lt;Details&gt;&lt;_alternate_title&gt;Health Sociology ReviewHealth Sociology Review&lt;/_alternate_title&gt;&lt;_collection_scope&gt;SSCI&lt;/_collection_scope&gt;&lt;_created&gt;65002812&lt;/_created&gt;&lt;_date&gt;2006-06-01&lt;/_date&gt;&lt;_date_display&gt;2006_x000d__x000a_2006/06/01&lt;/_date_display&gt;&lt;_doi&gt;10.5172/hesr.2006.15.2.192&lt;/_doi&gt;&lt;_impact_factor&gt;   2.850&lt;/_impact_factor&gt;&lt;_isbn&gt;1446-1242&lt;/_isbn&gt;&lt;_issue&gt;2&lt;/_issue&gt;&lt;_journal&gt;Health Sociology Review&lt;/_journal&gt;&lt;_modified&gt;65002812&lt;/_modified&gt;&lt;_ori_publication&gt;Taylor &amp;amp; Francis&lt;/_ori_publication&gt;&lt;_pages&gt;192-208&lt;/_pages&gt;&lt;_social_category&gt;医学(4)&lt;/_social_category&gt;&lt;_url&gt;https://doi.org/10.5172/hesr.2006.15.2.192&lt;/_url&gt;&lt;_volume&gt;15&lt;/_volume&gt;&lt;/Details&gt;&lt;Extra&gt;&lt;DBUID&gt;{00EBDF0C-2E98-4FD7-9E47-813FAF00074E}&lt;/DBUID&gt;&lt;/Extra&gt;&lt;/Item&gt;&lt;/References&gt;&lt;/Group&gt;&lt;/Citation&gt;_x000a_"/>
    <w:docVar w:name="NE.Ref{852F97D2-28BF-4073-9CD6-1D2C11FDB31C}" w:val=" ADDIN NE.Ref.{852F97D2-28BF-4073-9CD6-1D2C11FDB31C}&lt;Citation&gt;&lt;Group&gt;&lt;References&gt;&lt;Item&gt;&lt;ID&gt;214&lt;/ID&gt;&lt;UID&gt;{71F61E8A-D929-4658-9B79-B9BEA4D841AC}&lt;/UID&gt;&lt;Title&gt;第四次全国口腔健康流行病学调查报告&lt;/Title&gt;&lt;Template&gt;Report&lt;/Template&gt;&lt;Star&gt;0&lt;/Star&gt;&lt;Tag&gt;0&lt;/Tag&gt;&lt;Author&gt;王兴&lt;/Author&gt;&lt;Year&gt;2018&lt;/Year&gt;&lt;Details&gt;&lt;_place_published&gt;北京&lt;/_place_published&gt;&lt;_publisher&gt;人民卫生出版社&lt;/_publisher&gt;&lt;_accessed&gt;65139334&lt;/_accessed&gt;&lt;_created&gt;65139334&lt;/_created&gt;&lt;_modified&gt;65139334&lt;/_modified&gt;&lt;_translated_author&gt;Wang, Xing&lt;/_translated_author&gt;&lt;/Details&gt;&lt;Extra&gt;&lt;DBUID&gt;{3F9387F2-331A-44EC-89D9-44E8C1CA5F18}&lt;/DBUID&gt;&lt;/Extra&gt;&lt;/Item&gt;&lt;/References&gt;&lt;/Group&gt;&lt;/Citation&gt;_x000a_"/>
    <w:docVar w:name="NE.Ref{8554D957-2BDB-4456-A410-3C985E9C04D9}" w:val=" ADDIN NE.Ref.{8554D957-2BDB-4456-A410-3C985E9C04D9}&lt;Citation&gt;&lt;Group&gt;&lt;References&gt;&lt;Item&gt;&lt;ID&gt;76&lt;/ID&gt;&lt;UID&gt;{766B0156-F558-4902-9510-83E9727E1ABE}&lt;/UID&gt;&lt;Title&gt;Three simple rules to ensure reasonably credible subgroup analyses&lt;/Title&gt;&lt;Template&gt;Journal Article&lt;/Template&gt;&lt;Star&gt;0&lt;/Star&gt;&lt;Tag&gt;0&lt;/Tag&gt;&lt;Author&gt;Burke, James F; Sussman, Jeremy B; Kent, David M; Hayward, Rodney A&lt;/Author&gt;&lt;Year&gt;2015&lt;/Year&gt;&lt;Details&gt;&lt;_alternate_title&gt;BMJ&lt;/_alternate_title&gt;&lt;_date_display&gt;2015/11/04&lt;/_date_display&gt;&lt;_date&gt;2015-11-04&lt;/_date&gt;&lt;_doi&gt;10.1136/bmj.h5651&lt;/_doi&gt;&lt;_journal&gt;BMJ : British Medical Journal&lt;/_journal&gt;&lt;_pages&gt;h5651&lt;/_pages&gt;&lt;_url&gt;http://www.bmj.com/content/351/bmj.h5651.abstract&lt;/_url&gt;&lt;_volume&gt;351&lt;/_volume&gt;&lt;_created&gt;64818259&lt;/_created&gt;&lt;_modified&gt;64818259&lt;/_modified&gt;&lt;/Details&gt;&lt;Extra&gt;&lt;DBUID&gt;{62B73418-E7EA-4772-A85B-742AAA2FBBE5}&lt;/DBUID&gt;&lt;/Extra&gt;&lt;/Item&gt;&lt;/References&gt;&lt;/Group&gt;&lt;/Citation&gt;_x000a_"/>
    <w:docVar w:name="NE.Ref{855A59E6-AA81-4E6D-B73D-8A6D0DEF3EEE}" w:val=" ADDIN NE.Ref.{855A59E6-AA81-4E6D-B73D-8A6D0DEF3EEE}&lt;Citation&gt;&lt;Group&gt;&lt;References&gt;&lt;Item&gt;&lt;ID&gt;30&lt;/ID&gt;&lt;UID&gt;{18A93268-1568-4BE9-9C26-355FB51CAB5D}&lt;/UID&gt;&lt;Title&gt; 北京市教育委员会关于开展中小学卫生保健所（站）评估工作的通知&lt;/Title&gt;&lt;Template&gt;Report&lt;/Template&gt;&lt;Star&gt;0&lt;/Star&gt;&lt;Tag&gt;0&lt;/Tag&gt;&lt;Author&gt;北京市教育委员会&lt;/Author&gt;&lt;Year&gt;2010&lt;/Year&gt;&lt;Details&gt;&lt;_accessed&gt;64430774&lt;/_accessed&gt;&lt;_created&gt;64430774&lt;/_created&gt;&lt;_modified&gt;64430774&lt;/_modified&gt;&lt;_translated_author&gt;Bei, Jingshijiaoyuweiyuanhui&lt;/_translated_author&gt;&lt;/Details&gt;&lt;Extra&gt;&lt;DBUID&gt;{79C5FD63-3C89-4745-94F9-8D429523D767}&lt;/DBUID&gt;&lt;/Extra&gt;&lt;/Item&gt;&lt;/References&gt;&lt;/Group&gt;&lt;/Citation&gt;_x000a_"/>
    <w:docVar w:name="NE.Ref{855DBD45-FF61-4C95-9281-2D36E5292335}" w:val=" ADDIN NE.Ref.{855DBD45-FF61-4C95-9281-2D36E5292335}&lt;Citation&gt;&lt;Group&gt;&lt;References&gt;&lt;Item&gt;&lt;ID&gt;1115&lt;/ID&gt;&lt;UID&gt;{096BE722-AB1A-476D-A1F1-988337ACEDCB}&lt;/UID&gt;&lt;Title&gt;运动营养干预措施对青少年体质健康的影响&lt;/Title&gt;&lt;Template&gt;Conference Proceedings&lt;/Template&gt;&lt;Star&gt;0&lt;/Star&gt;&lt;Tag&gt;0&lt;/Tag&gt;&lt;Author&gt;陈春秀; 张一民&lt;/Author&gt;&lt;Year&gt;2022&lt;/Year&gt;&lt;Details&gt;&lt;_author_adr&gt;北京体育大学;&lt;/_author_adr&gt;&lt;_db_provider&gt;CNKI&lt;/_db_provider&gt;&lt;_doi&gt;10.26914/c.cnkihy.2022.034272&lt;/_doi&gt;&lt;_keywords&gt;学生体质;运动营养;体育锻炼&lt;/_keywords&gt;&lt;_pages&gt;1&lt;/_pages&gt;&lt;_place_published&gt;中国北京&lt;/_place_published&gt;&lt;_secondary_title&gt;中国营养学会第十五届全国营养科学大会&lt;/_secondary_title&gt;&lt;_subsidiary_author&gt;华中科技大学公共卫生学院中国营养学会中国疾病预防控制中心营养与健康所农业农村部食物与营养发展研究所中国科学院上海营养与健康研究所&lt;/_subsidiary_author&gt;&lt;_tertiary_title&gt;中国营养学会第十五届全国营养科学大会论文汇编&lt;/_tertiary_title&gt;&lt;_url&gt;https://link.cnki.net/doi/10.26914/c.cnkihy.2022.034272 _x000d__x000a_https://bar.cnki.net/bar/download/order?id=jBGETXBNdPImvx70aLAuJIcvDmT0G7%2FlbOCulzVAcelWZtl5Xo%2BTSdzc2dCUZc3GboAqDcyPQRbgGyU4O1PiX%2FZbZoDhRJ9CBCTeA3hycx0tHgsNSat5fDBJblWkvRil8A5TuTsWbU%2FYffYqeca%2B4KiGqmA1xRlpf2ED6u4gEN5ReAOvSR4IbfWOC3eWDX5DxywIP3GVgFYBrcw%2BpPT3VzgblBACU2XK4U5ct%2F34f53fa8VO5gyDsVGBMBKsWfj8 _x000d__x000a_&lt;/_url&gt;&lt;_created&gt;65173583&lt;/_created&gt;&lt;_modified&gt;65173598&lt;/_modified&gt;&lt;_db_updated&gt;CNKI - Reference&lt;/_db_updated&gt;&lt;_translated_author&gt;Chen, Chunxiu;Zhang, Yimin&lt;/_translated_author&gt;&lt;_translated_subsidiary_author&gt;Hua, Zhongkejidaxuegonggongweishengxueyuanzhongguoyingyangxuehuizhongguojibingyufangkongzhizhongxinyingyangyujiankangsuonongyenongcunbushiwuyuyingyangfazhanyanjiusuozhongguokexueyuanshanghaiyingyangyujiankangyanjiusuo&lt;/_translated_subsidiary_author&gt;&lt;/Details&gt;&lt;Extra&gt;&lt;DBUID&gt;{F96A950B-833F-4880-A151-76DA2D6A2879}&lt;/DBUID&gt;&lt;/Extra&gt;&lt;/Item&gt;&lt;/References&gt;&lt;/Group&gt;&lt;/Citation&gt;_x000a_"/>
    <w:docVar w:name="NE.Ref{856E13D2-C464-4353-9B55-6EA0DC146CAB}" w:val=" ADDIN NE.Ref.{856E13D2-C464-4353-9B55-6EA0DC146CAB}&lt;Citation&gt;&lt;Group&gt;&lt;References&gt;&lt;Item&gt;&lt;ID&gt;25&lt;/ID&gt;&lt;UID&gt;{BED5CE2C-6A4B-41A3-85EB-757DF630712D}&lt;/UID&gt;&lt;Title&gt;Time-varying associations of pre-migration and post-migration stressors in refugees&amp;apos; mental health during resettlement: a longitudinal study in Australia&lt;/Title&gt;&lt;Template&gt;Journal Article&lt;/Template&gt;&lt;Star&gt;0&lt;/Star&gt;&lt;Tag&gt;0&lt;/Tag&gt;&lt;Author&gt;Wu, Shuxian; Renzaho, Andre M N; Hall, Brian J; Shi, Lishuo; Ling, Li; Chen, Wen&lt;/Author&gt;&lt;Year&gt;2021&lt;/Year&gt;&lt;Details&gt;&lt;_alternate_title&gt;The Lancet Psychiatry&lt;/_alternate_title&gt;&lt;_created&gt;64808194&lt;/_created&gt;&lt;_date&gt;2021-01-01&lt;/_date&gt;&lt;_date_display&gt;2021&lt;/_date_display&gt;&lt;_doi&gt;https://doi.org/10.1016/S2215-0366(20)30422-3&lt;/_doi&gt;&lt;_isbn&gt;2215-0366&lt;/_isbn&gt;&lt;_issue&gt;1&lt;/_issue&gt;&lt;_journal&gt;The Lancet Psychiatry&lt;/_journal&gt;&lt;_modified&gt;64808194&lt;/_modified&gt;&lt;_pages&gt;36-47&lt;/_pages&gt;&lt;_url&gt;https://www.sciencedirect.com/science/article/pii/S2215036620304223&lt;/_url&gt;&lt;_volume&gt;8&lt;/_volume&gt;&lt;/Details&gt;&lt;Extra&gt;&lt;DBUID&gt;{62B73418-E7EA-4772-A85B-742AAA2FBBE5}&lt;/DBUID&gt;&lt;/Extra&gt;&lt;/Item&gt;&lt;/References&gt;&lt;/Group&gt;&lt;Group&gt;&lt;References&gt;&lt;Item&gt;&lt;ID&gt;51&lt;/ID&gt;&lt;UID&gt;{E23932A4-C717-457F-8AE8-292E5AB08997}&lt;/UID&gt;&lt;Title&gt;Six Approaches to Calculating Standardized Logistic Regression Coefficients&lt;/Title&gt;&lt;Template&gt;Journal Article&lt;/Template&gt;&lt;Star&gt;0&lt;/Star&gt;&lt;Tag&gt;0&lt;/Tag&gt;&lt;Author&gt;Menard, Scott&lt;/Author&gt;&lt;Year&gt;2004&lt;/Year&gt;&lt;Details&gt;&lt;_journal&gt;The American Statistician&lt;/_journal&gt;&lt;_pages&gt;218 - 223&lt;/_pages&gt;&lt;_volume&gt;58&lt;/_volume&gt;&lt;_created&gt;64816392&lt;/_created&gt;&lt;_modified&gt;64816392&lt;/_modified&gt;&lt;/Details&gt;&lt;Extra&gt;&lt;DBUID&gt;{62B73418-E7EA-4772-A85B-742AAA2FBBE5}&lt;/DBUID&gt;&lt;/Extra&gt;&lt;/Item&gt;&lt;/References&gt;&lt;/Group&gt;&lt;Group&gt;&lt;References&gt;&lt;Item&gt;&lt;ID&gt;52&lt;/ID&gt;&lt;UID&gt;{9EB3907D-C95B-4F38-AD0C-979C6FB75AC4}&lt;/UID&gt;&lt;Title&gt;Ramadan fasting and weight change trajectories: Time-varying association of weight during and after Ramadan in low-income and refugee populations&lt;/Title&gt;&lt;Template&gt;Journal Article&lt;/Template&gt;&lt;Star&gt;0&lt;/Star&gt;&lt;Tag&gt;0&lt;/Tag&gt;&lt;Author&gt;Zoughbie, Daniel E; Ng, Tin Lok James; Thompson, Jacqueline Y; Watson, Kathleen T; Farraj, Rami; Ding, Eric L&lt;/Author&gt;&lt;Year&gt;2022&lt;/Year&gt;&lt;Details&gt;&lt;_date_display&gt;2022/10/26&lt;/_date_display&gt;&lt;_date&gt;2022-10-26&lt;/_date&gt;&lt;_doi&gt;10.1371/journal.pgph.0000371&lt;/_doi&gt;&lt;_isbn&gt;2767-3375&lt;/_isbn&gt;&lt;_issue&gt;10&lt;/_issue&gt;&lt;_journal&gt;PLOS global public health&lt;/_journal&gt;&lt;_pages&gt;e0000371-e0000371&lt;/_pages&gt;&lt;_place_published&gt;United States&lt;/_place_published&gt;&lt;_url&gt;https://pubmed.ncbi.nlm.nih.gov/36962504_x000d__x000a_https://www.ncbi.nlm.nih.gov/pmc/articles/PMC10021413/&lt;/_url&gt;&lt;_volume&gt;2&lt;/_volume&gt;&lt;_created&gt;64816446&lt;/_created&gt;&lt;_modified&gt;64816446&lt;/_modified&gt;&lt;/Details&gt;&lt;Extra&gt;&lt;DBUID&gt;{62B73418-E7EA-4772-A85B-742AAA2FBBE5}&lt;/DBUID&gt;&lt;/Extra&gt;&lt;/Item&gt;&lt;/References&gt;&lt;/Group&gt;&lt;/Citation&gt;_x000a_"/>
    <w:docVar w:name="NE.Ref{85AB10E4-9714-4AF4-B283-49A527B08056}" w:val=" ADDIN NE.Ref.{85AB10E4-9714-4AF4-B283-49A527B08056}&lt;Citation&gt;&lt;Group&gt;&lt;References&gt;&lt;Item&gt;&lt;ID&gt;3150&lt;/ID&gt;&lt;UID&gt;{BAD25A2C-84CD-4492-ABBD-0DBBD6E1719B}&lt;/UID&gt;&lt;Title&gt;Recent life events and psychosis: The role of childhood adversities&lt;/Title&gt;&lt;Template&gt;Journal Article&lt;/Template&gt;&lt;Star&gt;1&lt;/Star&gt;&lt;Tag&gt;0&lt;/Tag&gt;&lt;Author&gt;Mansueto, G; Faravelli, C&lt;/Author&gt;&lt;Year&gt;2017&lt;/Year&gt;&lt;Details&gt;&lt;_accessed&gt;64483887&lt;/_accessed&gt;&lt;_accession_num&gt;28628791&lt;/_accession_num&gt;&lt;_author_adr&gt;Department of Health Sciences, University of Florence, Florence, Italy. Electronic address: mansuetogiovanni@yahoo.it.; Department of Health Sciences, University of Florence, Florence, Italy.&lt;/_author_adr&gt;&lt;_created&gt;64466869&lt;/_created&gt;&lt;_date&gt;2017-10-01&lt;/_date&gt;&lt;_date_display&gt;2017 Oct&lt;/_date_display&gt;&lt;_db_updated&gt;PubMed&lt;/_db_updated&gt;&lt;_doi&gt;10.1016/j.psychres.2017.06.042&lt;/_doi&gt;&lt;_impact_factor&gt;   3.222&lt;/_impact_factor&gt;&lt;_isbn&gt;1872-7123 (Electronic); 0165-1781 (Linking)&lt;/_isbn&gt;&lt;_journal&gt;Psychiatry Res&lt;/_journal&gt;&lt;_keywords&gt;*Childhood abuse; *Childhood loss; *Childhood neglect; *Life event; *Schizophrenia&lt;/_keywords&gt;&lt;_language&gt;eng&lt;/_language&gt;&lt;_modified&gt;64468355&lt;/_modified&gt;&lt;_ori_publication&gt;Copyright (c) 2017 Elsevier B.V. All rights reserved.&lt;/_ori_publication&gt;&lt;_pages&gt;111-117&lt;/_pages&gt;&lt;_subject_headings&gt;Adult; Child; Child Abuse/*psychology; Cross-Sectional Studies; Female; Humans; *Life Change Events; Male; Middle Aged; Psychotic Disorders/*diagnosis/epidemiology/*psychology; Surveys and Questionnaires&lt;/_subject_headings&gt;&lt;_tertiary_title&gt;Psychiatry research&lt;/_tertiary_title&gt;&lt;_type_work&gt;Journal Article; Observational Study&lt;/_type_work&gt;&lt;_url&gt;http://www.ncbi.nlm.nih.gov/entrez/query.fcgi?cmd=Retrieve&amp;amp;db=pubmed&amp;amp;dopt=Abstract&amp;amp;list_uids=28628791&amp;amp;query_hl=1&lt;/_url&gt;&lt;_volume&gt;256&lt;/_volume&gt;&lt;/Details&gt;&lt;Extra&gt;&lt;DBUID&gt;{93870BB0-CAEF-4F07-AAE0-DA131E288E28}&lt;/DBUID&gt;&lt;/Extra&gt;&lt;/Item&gt;&lt;/References&gt;&lt;/Group&gt;&lt;/Citation&gt;_x000a_"/>
    <w:docVar w:name="NE.Ref{85BB587F-85A1-4BCA-AC0F-4358C73DBF14}" w:val=" ADDIN NE.Ref.{85BB587F-85A1-4BCA-AC0F-4358C73DBF14}&lt;Citation&gt;&lt;Group&gt;&lt;References&gt;&lt;Item&gt;&lt;ID&gt;29&lt;/ID&gt;&lt;UID&gt;{6E51DE6C-E5D1-4521-9FAE-0BFB523FCB57}&lt;/UID&gt;&lt;Title&gt;Myopia and associated pathological complications&lt;/Title&gt;&lt;Template&gt;Journal Article&lt;/Template&gt;&lt;Star&gt;0&lt;/Star&gt;&lt;Tag&gt;0&lt;/Tag&gt;&lt;Author&gt;Saw, S M; Gazzard, G; Shih-Yen, E C; Chua, W H&lt;/Author&gt;&lt;Year&gt;2005&lt;/Year&gt;&lt;Details&gt;&lt;_accession_num&gt;16101943&lt;/_accession_num&gt;&lt;_author_adr&gt;Department of Community, Occupational and Family Medicine, National University of Singapore, 16 Medical Drive, Singapore 117597. cofsawsm@nus.edu.sg&lt;/_author_adr&gt;&lt;_date_display&gt;2005 Sep&lt;/_date_display&gt;&lt;_date&gt;2005-09-01&lt;/_date&gt;&lt;_doi&gt;10.1111/j.1475-1313.2005.00298.x&lt;/_doi&gt;&lt;_isbn&gt;0275-5408 (Print); 0275-5408 (Linking)&lt;/_isbn&gt;&lt;_issue&gt;5&lt;/_issue&gt;&lt;_journal&gt;Ophthalmic Physiol Opt&lt;/_journal&gt;&lt;_language&gt;eng&lt;/_language&gt;&lt;_pages&gt;381-91&lt;/_pages&gt;&lt;_subject_headings&gt;Adolescent; Adult; Aged; Cataract/etiology; Child; Choroid Diseases/etiology; Glaucoma/etiology; Humans; Macular Degeneration/etiology; Middle Aged; Myopia/*complications; Myopia, Degenerative/complications; Optic Disk/abnormalities; Retinal Diseases/etiology&lt;/_subject_headings&gt;&lt;_tertiary_title&gt;Ophthalmic &amp;amp; physiological optics : the journal of the British College of_x000d__x000a_      Ophthalmic Opticians (Optometrists)&lt;/_tertiary_title&gt;&lt;_type_work&gt;Journal Article; Review&lt;/_type_work&gt;&lt;_url&gt;http://www.ncbi.nlm.nih.gov/entrez/query.fcgi?cmd=Retrieve&amp;amp;db=pubmed&amp;amp;dopt=Abstract&amp;amp;list_uids=16101943&amp;amp;query_hl=1&lt;/_url&gt;&lt;_volume&gt;25&lt;/_volume&gt;&lt;_created&gt;63569807&lt;/_created&gt;&lt;_modified&gt;63569807&lt;/_modified&gt;&lt;_db_updated&gt;PubMed&lt;/_db_updated&gt;&lt;_impact_factor&gt;   2.624&lt;/_impact_factor&gt;&lt;/Details&gt;&lt;Extra&gt;&lt;DBUID&gt;{5D4A96AE-2D4D-41F0-9DA9-F21F7ED3972F}&lt;/DBUID&gt;&lt;/Extra&gt;&lt;/Item&gt;&lt;/References&gt;&lt;/Group&gt;&lt;Group&gt;&lt;References&gt;&lt;Item&gt;&lt;ID&gt;30&lt;/ID&gt;&lt;UID&gt;{F2DBE0D7-4C13-4771-B7CD-114E680C3D2D}&lt;/UID&gt;&lt;Title&gt;How blinding is pathological myopia?&lt;/Title&gt;&lt;Template&gt;Journal Article&lt;/Template&gt;&lt;Star&gt;0&lt;/Star&gt;&lt;Tag&gt;0&lt;/Tag&gt;&lt;Author&gt;Saw, S M&lt;/Author&gt;&lt;Year&gt;2006&lt;/Year&gt;&lt;Details&gt;&lt;_accession_num&gt;16622078&lt;/_accession_num&gt;&lt;_date_display&gt;2006 May&lt;/_date_display&gt;&lt;_date&gt;2006-05-01&lt;/_date&gt;&lt;_doi&gt;10.1136/bjo.2005.087999&lt;/_doi&gt;&lt;_isbn&gt;0007-1161 (Print); 0007-1161 (Linking)&lt;/_isbn&gt;&lt;_issue&gt;5&lt;/_issue&gt;&lt;_journal&gt;Br J Ophthalmol&lt;/_journal&gt;&lt;_language&gt;eng&lt;/_language&gt;&lt;_pages&gt;525-6&lt;/_pages&gt;&lt;_subject_headings&gt;Aged; Asia; Blindness/*etiology/prevention &amp;amp; control; Contact Lenses; Disease Outbreaks; Eyeglasses; Humans; Middle Aged; Myopia/*complications/epidemiology/therapy; Ophthalmology/methods&lt;/_subject_headings&gt;&lt;_tertiary_title&gt;The British journal of ophthalmology&lt;/_tertiary_title&gt;&lt;_type_work&gt;Comment; Editorial; Research Support, Non-U.S. Gov&amp;apos;t&lt;/_type_work&gt;&lt;_url&gt;http://www.ncbi.nlm.nih.gov/entrez/query.fcgi?cmd=Retrieve&amp;amp;db=pubmed&amp;amp;dopt=Abstract&amp;amp;list_uids=16622078&amp;amp;query_hl=1&lt;/_url&gt;&lt;_volume&gt;90&lt;/_volume&gt;&lt;_created&gt;63569808&lt;/_created&gt;&lt;_modified&gt;63569808&lt;/_modified&gt;&lt;_db_updated&gt;PubMed&lt;/_db_updated&gt;&lt;_impact_factor&gt;   3.611&lt;/_impact_factor&gt;&lt;/Details&gt;&lt;Extra&gt;&lt;DBUID&gt;{5D4A96AE-2D4D-41F0-9DA9-F21F7ED3972F}&lt;/DBUID&gt;&lt;/Extra&gt;&lt;/Item&gt;&lt;/References&gt;&lt;/Group&gt;&lt;/Citation&gt;_x000a_"/>
    <w:docVar w:name="NE.Ref{85DCED40-0ECC-480A-8799-9071377E42CD}" w:val=" ADDIN NE.Ref.{85DCED40-0ECC-480A-8799-9071377E42CD}&lt;Citation&gt;&lt;Group&gt;&lt;References&gt;&lt;Item&gt;&lt;ID&gt;4350&lt;/ID&gt;&lt;UID&gt;{336ED22F-9CD3-4B5A-B6A8-B6B3BD7128AE}&lt;/UID&gt;&lt;Title&gt;Functional Uncoupling NMDAR NR2A Subunit from PSD-95 in the Prefrontal Cortex:  Effects on Behavioral Dysfunction and Parvalbumin Loss after Early-Life Stress&lt;/Title&gt;&lt;Template&gt;Journal Article&lt;/Template&gt;&lt;Star&gt;0&lt;/Star&gt;&lt;Tag&gt;0&lt;/Tag&gt;&lt;Author&gt;Ganguly, P; Holland, F H; Brenhouse, H C&lt;/Author&gt;&lt;Year&gt;2016&lt;/Year&gt;&lt;Details&gt;&lt;_accessed&gt;65241767&lt;/_accessed&gt;&lt;_accession_num&gt;26856605&lt;/_accession_num&gt;&lt;_collection_scope&gt;SCIE&lt;/_collection_scope&gt;&lt;_created&gt;65234136&lt;/_created&gt;&lt;_date&gt;2016-03-01&lt;/_date&gt;&lt;_date_display&gt;2016 Mar&lt;/_date_display&gt;&lt;_db_updated&gt;PubMed&lt;/_db_updated&gt;&lt;_doi&gt;10.1038/npp.2015.334&lt;/_doi&gt;&lt;_impact_factor&gt;   7.600&lt;/_impact_factor&gt;&lt;_isbn&gt;1740-634X (Electronic); 0893-133X (Print); 0893-133X (Linking)&lt;/_isbn&gt;&lt;_issue&gt;4&lt;/_issue&gt;&lt;_journal&gt;Neuropsychopharmacology&lt;/_journal&gt;&lt;_language&gt;eng&lt;/_language&gt;&lt;_modified&gt;65241767&lt;/_modified&gt;&lt;_pages&gt;1188&lt;/_pages&gt;&lt;_social_category&gt;神经科学(1) &amp;amp; 药学(1) &amp;amp; 精神病学(1)&lt;/_social_category&gt;&lt;_tertiary_title&gt;Neuropsychopharmacology : official publication of the American College of _x000d__x000a_      Neuropsychopharmacology&lt;/_tertiary_title&gt;&lt;_type_work&gt;Published Erratum&lt;/_type_work&gt;&lt;_url&gt;http://www.ncbi.nlm.nih.gov/entrez/query.fcgi?cmd=Retrieve&amp;amp;db=pubmed&amp;amp;dopt=Abstract&amp;amp;list_uids=26856605&amp;amp;query_hl=1&lt;/_url&gt;&lt;_volume&gt;41&lt;/_volume&gt;&lt;/Details&gt;&lt;Extra&gt;&lt;DBUID&gt;{93870BB0-CAEF-4F07-AAE0-DA131E288E28}&lt;/DBUID&gt;&lt;/Extra&gt;&lt;/Item&gt;&lt;/References&gt;&lt;/Group&gt;&lt;Group&gt;&lt;References&gt;&lt;Item&gt;&lt;ID&gt;4307&lt;/ID&gt;&lt;UID&gt;{D6D7D23D-4A5F-4A9A-B4F3-A6E0355840DD}&lt;/UID&gt;&lt;Title&gt;Voluntary Exercise During Adolescence Mitigated Negative the Effects of Maternal  Separation Stress on the Depressive-Like Behaviors of Adult Male Rats: Role of  NMDA Receptors&lt;/Title&gt;&lt;Template&gt;Journal Article&lt;/Template&gt;&lt;Star&gt;0&lt;/Star&gt;&lt;Tag&gt;0&lt;/Tag&gt;&lt;Author&gt;Masrour, F F; Peeri, M; Azarbayjani, M A; Hosseini, M J&lt;/Author&gt;&lt;Year&gt;2018&lt;/Year&gt;&lt;Details&gt;&lt;_accessed&gt;65241764&lt;/_accessed&gt;&lt;_accession_num&gt;29616445&lt;/_accession_num&gt;&lt;_author_adr&gt;Department of Exercise Physiology, Central Tehran Branch, Islamic Azad  University, P.O. Box: 1465613111, Tehran, Iran.; Department of Exercise Physiology, Central Tehran Branch, Islamic Azad  University, P.O. Box: 1465613111, Tehran, Iran. m.peeri@iauctb.ac.ir.; Department of Exercise Physiology, Central Tehran Branch, Islamic Azad  University, P.O. Box: 1465613111, Tehran, Iran.; Zanjan Applied Pharmacology Research Center, Zanjan University of Medical  Sciences, Zanjan, Iran.; Department of Pharmacology and Toxicology, Faculty of Pharmacy, Zanjan University  of Medical Sciences, Zanjan, Iran.&lt;/_author_adr&gt;&lt;_collection_scope&gt;SCIE&lt;/_collection_scope&gt;&lt;_created&gt;65231573&lt;/_created&gt;&lt;_date&gt;2018-05-01&lt;/_date&gt;&lt;_date_display&gt;2018 May&lt;/_date_display&gt;&lt;_db_updated&gt;PubMed&lt;/_db_updated&gt;&lt;_doi&gt;10.1007/s11064-018-2519-6&lt;/_doi&gt;&lt;_impact_factor&gt;   4.400&lt;/_impact_factor&gt;&lt;_isbn&gt;1573-6903 (Electronic); 0364-3190 (Linking)&lt;/_isbn&gt;&lt;_issue&gt;5&lt;/_issue&gt;&lt;_journal&gt;Neurochem Res&lt;/_journal&gt;&lt;_keywords&gt;Depression; Fluoxetine (FLX); Maternal separation stress; NMDA receptors; Running wheel exercise&lt;/_keywords&gt;&lt;_language&gt;eng&lt;/_language&gt;&lt;_modified&gt;65231573&lt;/_modified&gt;&lt;_pages&gt;1067-1074&lt;/_pages&gt;&lt;_social_category&gt;生化与分子生物学(3) &amp;amp; 神经科学(4)&lt;/_social_category&gt;&lt;_subject_headings&gt;Aging/physiology/psychology; Animals; Antidepressive Agents, Second-Generation/pharmacology; Depression/*prevention &amp;amp; control/*psychology; Female; Fluoxetine/pharmacology; Hippocampus/drug effects/metabolism; Male; *Maternal Deprivation; Physical Conditioning, Animal/*psychology; Pregnancy; Rats; Rats, Wistar; Receptors, N-Methyl-D-Aspartate/biosynthesis/genetics/*physiology; Running/psychology; Stress, Psychological/psychology&lt;/_subject_headings&gt;&lt;_tertiary_title&gt;Neurochemical research&lt;/_tertiary_title&gt;&lt;_type_work&gt;Journal Article&lt;/_type_work&gt;&lt;_url&gt;http://www.ncbi.nlm.nih.gov/entrez/query.fcgi?cmd=Retrieve&amp;amp;db=pubmed&amp;amp;dopt=Abstract&amp;amp;list_uids=29616445&amp;amp;query_hl=1&lt;/_url&gt;&lt;_volume&gt;43&lt;/_volume&gt;&lt;/Details&gt;&lt;Extra&gt;&lt;DBUID&gt;{93870BB0-CAEF-4F07-AAE0-DA131E288E28}&lt;/DBUID&gt;&lt;/Extra&gt;&lt;/Item&gt;&lt;/References&gt;&lt;/Group&gt;&lt;/Citation&gt;_x000a_"/>
    <w:docVar w:name="NE.Ref{85EA795D-F8DB-4D33-83AB-90CCE7A79990}" w:val=" ADDIN NE.Ref.{85EA795D-F8DB-4D33-83AB-90CCE7A79990}&lt;Citation&gt;&lt;Group&gt;&lt;References&gt;&lt;Item&gt;&lt;ID&gt;21&lt;/ID&gt;&lt;UID&gt;{BFB04358-F2A6-4886-A1AF-CF62C8C9BB58}&lt;/UID&gt;&lt;Title&gt;The nature of procrastination: a meta-analytic and theoretical review of  quintessential self-regulatory failure&lt;/Title&gt;&lt;Template&gt;Journal Article&lt;/Template&gt;&lt;Star&gt;0&lt;/Star&gt;&lt;Tag&gt;0&lt;/Tag&gt;&lt;Author&gt;Steel, P&lt;/Author&gt;&lt;Year&gt;2007&lt;/Year&gt;&lt;Details&gt;&lt;_accessed&gt;65172090&lt;/_accessed&gt;&lt;_accession_num&gt;17201571&lt;/_accession_num&gt;&lt;_author_adr&gt;Human Resources and Organizational Dynamics, University of Calgary, Calgary, AB,  Canada. Piers.Steel@Haskayne.UCalgary.ca&lt;/_author_adr&gt;&lt;_collection_scope&gt;SSCI;SCIE&lt;/_collection_scope&gt;&lt;_created&gt;65172089&lt;/_created&gt;&lt;_date&gt;56276640&lt;/_date&gt;&lt;_date_display&gt;2007 Jan&lt;/_date_display&gt;&lt;_db_updated&gt;PubMed&lt;/_db_updated&gt;&lt;_doi&gt;10.1037/0033-2909.133.1.65&lt;/_doi&gt;&lt;_impact_factor&gt;  22.400&lt;/_impact_factor&gt;&lt;_isbn&gt;0033-2909 (Print); 0033-2909 (Linking)&lt;/_isbn&gt;&lt;_issue&gt;1&lt;/_issue&gt;&lt;_journal&gt;Psychol Bull&lt;/_journal&gt;&lt;_language&gt;eng&lt;/_language&gt;&lt;_modified&gt;65172090&lt;/_modified&gt;&lt;_ori_publication&gt;(c) 2007 APA, all rights reserved.&lt;/_ori_publication&gt;&lt;_pages&gt;65-94&lt;/_pages&gt;&lt;_social_category&gt;心理学(1) &amp;amp; 心理学：综合(1)&lt;/_social_category&gt;&lt;_subject_headings&gt;*Decision Making; Humans; *Self Efficacy; *Social Control, Informal; Time Factors; *Time Perception&lt;/_subject_headings&gt;&lt;_tertiary_title&gt;Psychological bulletin&lt;/_tertiary_title&gt;&lt;_type_work&gt;Journal Article; Meta-Analysis&lt;/_type_work&gt;&lt;_url&gt;http://www.ncbi.nlm.nih.gov/entrez/query.fcgi?cmd=Retrieve&amp;amp;db=pubmed&amp;amp;dopt=Abstract&amp;amp;list_uids=17201571&amp;amp;query_hl=1&lt;/_url&gt;&lt;_volume&gt;133&lt;/_volume&gt;&lt;/Details&gt;&lt;Extra&gt;&lt;DBUID&gt;{866801D5-F97C-42A6-9B52-0A772648DD92}&lt;/DBUID&gt;&lt;/Extra&gt;&lt;/Item&gt;&lt;/References&gt;&lt;/Group&gt;&lt;/Citation&gt;_x000a_"/>
    <w:docVar w:name="NE.Ref{8603238B-E788-4327-B5D5-A8C80641DD2C}" w:val=" ADDIN NE.Ref.{8603238B-E788-4327-B5D5-A8C80641DD2C}&lt;Citation&gt;&lt;Group&gt;&lt;References&gt;&lt;Item&gt;&lt;ID&gt;78&lt;/ID&gt;&lt;UID&gt;{DE62AA5F-07CF-45B6-BB29-6778DBEBC165}&lt;/UID&gt;&lt;Title&gt;Adverse childhood experiences and lifelong health&lt;/Title&gt;&lt;Template&gt;Journal Article&lt;/Template&gt;&lt;Star&gt;0&lt;/Star&gt;&lt;Tag&gt;0&lt;/Tag&gt;&lt;Author&gt;Bhutta, Z A; Bhavnani, S; Betancourt, T S; Tomlinson, M; Patel, V&lt;/Author&gt;&lt;Year&gt;2023&lt;/Year&gt;&lt;Details&gt;&lt;_accessed&gt;65152622&lt;/_accessed&gt;&lt;_accession_num&gt;37464047&lt;/_accession_num&gt;&lt;_author_adr&gt;Centre for Global Child Health, Hospital for Sick Children, Toronto, Ontario,  Canada. zulfiqar.bhutta@sickkids.ca.; Institute for Global Health &amp;amp; Development, The Aga Khan University, South Central  Asia, East Africa, United Kingdom, and Karachi, Pakistan.  zulfiqar.bhutta@sickkids.ca.; Child Development Group, Sangath, Goa, India.; Boston College School of Social Work, Chestnut Hill, MA, USA.; Institute for Life Course Health Research, Stellenbosch University, Cape Town,  South Africa.; School of Nursing and Midwifery, Queens University, Belfast, UK.; Department of Global Health and Population, Harvard Chan School of Public Health,  Boston, MA, USA.; Department of Global Health and Social Medicine, Harvard Medical School, Boston,  MA, USA.&lt;/_author_adr&gt;&lt;_collection_scope&gt;SCIE&lt;/_collection_scope&gt;&lt;_created&gt;65110858&lt;/_created&gt;&lt;_date&gt;2023-07-01&lt;/_date&gt;&lt;_date_display&gt;2023 Jul&lt;/_date_display&gt;&lt;_doi&gt;10.1038/s41591-023-02426-0&lt;/_doi&gt;&lt;_impact_factor&gt;  87.241&lt;/_impact_factor&gt;&lt;_isbn&gt;1546-170X (Electronic); 1078-8956 (Linking)&lt;/_isbn&gt;&lt;_issue&gt;7&lt;/_issue&gt;&lt;_journal&gt;Nat Med&lt;/_journal&gt;&lt;_language&gt;eng&lt;/_language&gt;&lt;_modified&gt;65151317&lt;/_modified&gt;&lt;_ori_publication&gt;© 2023. Springer Nature America, Inc.&lt;/_ori_publication&gt;&lt;_pages&gt;1639-1648&lt;/_pages&gt;&lt;_social_category&gt;医学(1)&lt;/_social_category&gt;&lt;_subject_headings&gt;Child; Humans; Female; *Adverse Childhood Experiences; Poverty; Public Policy&lt;/_subject_headings&gt;&lt;_tertiary_title&gt;Nature medicine&lt;/_tertiary_title&gt;&lt;_type_work&gt;Journal Article; Review&lt;/_type_work&gt;&lt;_url&gt;http://www.ncbi.nlm.nih.gov/entrez/query.fcgi?cmd=Retrieve&amp;amp;db=pubmed&amp;amp;dopt=Abstract&amp;amp;list_uids=37464047&amp;amp;query_hl=1&lt;/_url&gt;&lt;_volume&gt;29&lt;/_volume&gt;&lt;/Details&gt;&lt;Extra&gt;&lt;DBUID&gt;{B229E695-20C0-47E4-A960-6A523A810098}&lt;/DBUID&gt;&lt;/Extra&gt;&lt;/Item&gt;&lt;/References&gt;&lt;/Group&gt;&lt;/Citation&gt;_x000a_"/>
    <w:docVar w:name="NE.Ref{86066DB7-C158-4A11-A8A6-35F2BF66ECBE}" w:val=" ADDIN NE.Ref.{86066DB7-C158-4A11-A8A6-35F2BF66ECBE}&lt;Citation&gt;&lt;Group&gt;&lt;References&gt;&lt;Item&gt;&lt;ID&gt;15&lt;/ID&gt;&lt;UID&gt;{DCD67A48-72F9-4012-B259-E2D028FF8C85}&lt;/UID&gt;&lt;Title&gt;The Interplay between Child Maltreatment and Stressful Life Events during  Adulthood and Cardiovascular Problems-A Representative Study&lt;/Title&gt;&lt;Template&gt;Journal Article&lt;/Template&gt;&lt;Star&gt;0&lt;/Star&gt;&lt;Tag&gt;0&lt;/Tag&gt;&lt;Author&gt;Clemens, V; Burgin, D; Huber-Lang, M; Plener, P L; Brahler, E; Fegert, J M&lt;/Author&gt;&lt;Year&gt;2021&lt;/Year&gt;&lt;Details&gt;&lt;_accession_num&gt;34501385&lt;/_accession_num&gt;&lt;_author_adr&gt;Department for Child and Adolescent Psychiatry/Psychotherapy, Steinhovelstrasse 5,  University of Ulm, 89075 Ulm, Germany.; Department of Child and Adolescent Psychiatry, Psychiatric Hospitals of the  University of Basel, Wilhelm Klein-Strasse 27, 4002 Basel, Switzerland.; Institute of Clinical and Experimental Trauma Immunology, Ulm University Medical  Centre, Helmholtzstrasse 8/1, 89081 Ulm, Germany.; Department for Child and Adolescent Psychiatry/Psychotherapy, Steinhovelstrasse 5,  University of Ulm, 89075 Ulm, Germany.; Department of Child and Adolescent Psychiatry, Medical University of Vienna,  Wahringer Gurtel 18-20, 1090 Vienna, Austria.; Department for Psychosomatic Medicine and Psychotherapy, University Medical  Center of Johannes Gutenberg University of Mainz, Untere Zahlbacher Str. 8, 55131  Mainz, Germany.; Integrated Research and Treatment Center (IFB) Adiposity Diseases-Behavioral  Medicine, Psychosomatic Medicine and Psychotherapy, University of Leipzig Medical  Center, Philipp-Rosenthal-Str. 27, 04103 Leipzig, Germany.; Department for Child and Adolescent Psychiatry/Psychotherapy, Steinhovelstrasse 5,  University of Ulm, 89075 Ulm, Germany.; Head of the Competence Area Mental Health Prevention Network Baden-Wurttemberg,  Steinhovelstrasse 5, 89075 Ulm, Germany.&lt;/_author_adr&gt;&lt;_collection_scope&gt;SCIE&lt;/_collection_scope&gt;&lt;_created&gt;64740121&lt;/_created&gt;&lt;_date&gt;2021-08-31&lt;/_date&gt;&lt;_date_display&gt;2021 Aug 31&lt;/_date_display&gt;&lt;_doi&gt;10.3390/jcm10173937&lt;/_doi&gt;&lt;_impact_factor&gt;   4.964&lt;/_impact_factor&gt;&lt;_isbn&gt;2077-0383 (Print); 2077-0383 (Electronic); 2077-0383 (Linking)&lt;/_isbn&gt;&lt;_issue&gt;17&lt;/_issue&gt;&lt;_journal&gt;J Clin Med&lt;/_journal&gt;&lt;_keywords&gt;cardiovascular problems; child maltreatment; diabetes; hypertension; myocardial infarction; obesity; stressful life events&lt;/_keywords&gt;&lt;_language&gt;eng&lt;/_language&gt;&lt;_modified&gt;64740121&lt;/_modified&gt;&lt;_social_category&gt;医学(3)&lt;/_social_category&gt;&lt;_tertiary_title&gt;Journal of clinical medicine&lt;/_tertiary_title&gt;&lt;_type_work&gt;Journal Article&lt;/_type_work&gt;&lt;_url&gt;http://www.ncbi.nlm.nih.gov/entrez/query.fcgi?cmd=Retrieve&amp;amp;db=pubmed&amp;amp;dopt=Abstract&amp;amp;list_uids=34501385&amp;amp;query_hl=1&lt;/_url&gt;&lt;_volume&gt;10&lt;/_volume&gt;&lt;/Details&gt;&lt;Extra&gt;&lt;DBUID&gt;{65264952-F343-4DB6-AD61-4FFB3D4C25C4}&lt;/DBUID&gt;&lt;/Extra&gt;&lt;/Item&gt;&lt;/References&gt;&lt;/Group&gt;&lt;/Citation&gt;_x000a_"/>
    <w:docVar w:name="NE.Ref{862282DE-727C-43B3-BF64-C6A1F711ABEE}" w:val=" ADDIN NE.Ref.{862282DE-727C-43B3-BF64-C6A1F711ABEE}&lt;Citation&gt;&lt;Group&gt;&lt;References&gt;&lt;Item&gt;&lt;ID&gt;77&lt;/ID&gt;&lt;UID&gt;{10E90B09-FDB1-427B-9866-76708E02A0C0}&lt;/UID&gt;&lt;Title&gt;Emotion regulation as mediator between childhood adversity and psychopathology: A meta-analysis.&lt;/Title&gt;&lt;Template&gt;Journal Article&lt;/Template&gt;&lt;Star&gt;0&lt;/Star&gt;&lt;Tag&gt;0&lt;/Tag&gt;&lt;Author&gt;Miu, Andrei C;Szentágotai-Tătar, Aurora;Balázsi, Róbert;Nechita, Diana;Bunea, Ioana;Pollak, Seth D&lt;/Author&gt;&lt;Year&gt;2022&lt;/Year&gt;&lt;Details&gt;&lt;_pages&gt;102141&lt;/_pages&gt;&lt;_url&gt;https://www.ncbi.nlm.nih.gov/pubmed/35219929&lt;/_url&gt;&lt;_doi&gt;10.1016/j.cpr.2022.102141&lt;/_doi&gt;&lt;_keywords&gt;Adversity;Childhood;Emotion;Psychopathology;Regulation&lt;/_keywords&gt;&lt;_accession_num&gt;35219929&lt;/_accession_num&gt;&lt;_language&gt;English&lt;/_language&gt;&lt;_db_provider&gt;PubMed&lt;/_db_provider&gt;&lt;_volume&gt;93&lt;/_volume&gt;&lt;_journal&gt;Clinical psychology review&lt;/_journal&gt;&lt;_isbn&gt;0272-7358 &lt;/_isbn&gt;&lt;_author_adr&gt;Cognitive Neuroscience Laboratory, Department of Psychology, Babeș-Bolyai University, Cluj-Napoca, CJ, Romania; Department of Psychology, Babeș-Bolyai University, Cluj-Napoca, CJ, Romania. Electronic address: andreimiu@psychology.ro.;Department of Clinical Psychology and Psychotherapy, Babeș-Bolyai University, Cluj-Napoca, CJ, Romania; The International Institute for the Advanced Studies of Psychotherapy and Applied Mental Health, Babeș-Bolyai University, Cluj-Napoca, Romania. Electronic address: auraszentagotai@psychology.ro.;Department of Psychology, Babeș-Bolyai University, Cluj-Napoca, CJ, Romania.;Department of Clinical Psychology and Psychotherapy, Babeș-Bolyai University, Cluj-Napoca, CJ, Romania; The International Institute for the Advanced Studies of Psychotherapy and Applied Mental Health, Babeș-Bolyai University, Cluj-Napoca, Romania.;Cognitive Neuroscience Laboratory, Department of Psychology, Babeș-Bolyai University, Cluj-Napoca, CJ, Romania.;Department of Psychology, University of Wisconsin-Madison, Madison, WI, USA.&lt;/_author_adr&gt;&lt;_impact_factor&gt;  12.800&lt;/_impact_factor&gt;&lt;_social_category&gt;心理学：临床(1)&lt;/_social_category&gt;&lt;_collection_scope&gt;SSCI&lt;/_collection_scope&gt;&lt;_created&gt;65181472&lt;/_created&gt;&lt;_modified&gt;65181472&lt;/_modified&gt;&lt;/Details&gt;&lt;Extra&gt;&lt;DBUID&gt;{866801D5-F97C-42A6-9B52-0A772648DD92}&lt;/DBUID&gt;&lt;/Extra&gt;&lt;/Item&gt;&lt;/References&gt;&lt;/Group&gt;&lt;/Citation&gt;_x000a_"/>
    <w:docVar w:name="NE.Ref{863E6266-45BA-4C7C-A412-ED3167260786}" w:val=" ADDIN NE.Ref.{863E6266-45BA-4C7C-A412-ED3167260786}&lt;Citation&gt;&lt;Group&gt;&lt;References&gt;&lt;Item&gt;&lt;ID&gt;40&lt;/ID&gt;&lt;UID&gt;{2FF5465D-2413-4188-91BF-04B1AFE0D488}&lt;/UID&gt;&lt;Title&gt;Effect of a WeChat-Based Intervention (Run4Love) on Depressive Symptoms Among People Living With HIV in China: A Randomized Controlled Trial&lt;/Title&gt;&lt;Template&gt;Journal Article&lt;/Template&gt;&lt;Star&gt;0&lt;/Star&gt;&lt;Tag&gt;0&lt;/Tag&gt;&lt;Author&gt;Guo, Y; Hong, Y A; Cai, W; Li, L; Hao, Y; Qiao, J; Xu, Z; Zhang, H; Zeng, C; Liu, C; Li, Y; Zhu, M; Zeng, Y; Penedo, F J&lt;/Author&gt;&lt;Year&gt;2020&lt;/Year&gt;&lt;Details&gt;&lt;_accession_num&gt;32044751&lt;/_accession_num&gt;&lt;_author_adr&gt;Department of Epidemiology and Biostatistics, School of Public Health, Sun Yat-sen University, Guangzhou, China.; Sun Yat-sen Center for Migrant Health Policy, Guangzhou, China.; Sun Yat-sen Center for Global Health, Guangzhou, China.; Department of Health Administration and Policy, College of Health and Human Services, George Mason University, Fairfax, VA, United States.; Department of Infectious Diseases, Guangzhou Number Eight People&amp;apos;s Hospital, Guangzhou, China.; Department of Infectious Diseases, Guangzhou Number Eight People&amp;apos;s Hospital, Guangzhou, China.; Department of Epidemiology and Biostatistics, School of Public Health, Sun Yat-sen University, Guangzhou, China.; Sun Yat-sen Center for Global Health, Guangzhou, China.; Department of Epidemiology and Biostatistics, School of Public Health, Sun Yat-sen University, Guangzhou, China.; Department of Epidemiology and Biostatistics, School of Public Health, Sun Yat-sen University, Guangzhou, China.; National Center of AIDS/STD Control and Prevention, Beijing, China.; South Carolina SmartState Center of Healthcare Quality, Arnold School of Public Health, University of South Carolina, Columbia, SC, United States.; Department of Health Promotion, Education, and Behavior, Arnold School of Public  Health, University of South Carolina, Columbia, SC, United States.; Department of Infectious Diseases, Guangzhou Number Eight People&amp;apos;s Hospital, Guangzhou, China.; Department of Epidemiology and Biostatistics, School of Public Health, Sun Yat-sen University, Guangzhou, China.; Department of Epidemiology and Biostatistics, School of Public Health, Sun Yat-sen University, Guangzhou, China.; Department of Epidemiology and Biostatistics, School of Public Health, Sun Yat-sen University, Guangzhou, China.; Department of Psychology, University of Miami, Coral Gables, FL, United States.; Sylvester Comprehensive Cancer Center, Miller School of Medicine, University of Miami, Miami, FL, United States.&lt;/_author_adr&gt;&lt;_collection_scope&gt;SCIE&lt;/_collection_scope&gt;&lt;_created&gt;63781166&lt;/_created&gt;&lt;_date&gt;2020-02-09&lt;/_date&gt;&lt;_date_display&gt;2020 Feb 9&lt;/_date_display&gt;&lt;_db_updated&gt;PubMed&lt;/_db_updated&gt;&lt;_doi&gt;10.2196/16715&lt;/_doi&gt;&lt;_impact_factor&gt;   5.428&lt;/_impact_factor&gt;&lt;_isbn&gt;1438-8871 (Electronic); 1438-8871 (Linking)&lt;/_isbn&gt;&lt;_issue&gt;2&lt;/_issue&gt;&lt;_journal&gt;J Med Internet Res&lt;/_journal&gt;&lt;_keywords&gt;*HIV; *WeChat; *depression; *mHealth; *randomized controlled trial&lt;/_keywords&gt;&lt;_language&gt;eng&lt;/_language&gt;&lt;_modified&gt;64192986&lt;/_modified&gt;&lt;_ori_publication&gt;(c)Yan Guo, Y Alicia Hong, Weiping Cai, Linghua Li, Yuantao Hao, Jiaying Qiao,_x000d__x000a_      Zhimeng Xu, Hanxi Zhang, Chengbo Zeng, Cong Liu, Yiran Li, Mengting Zhu, Yu Zeng,_x000d__x000a_      Frank J Penedo. Originally published in the Journal of Medical Internet Research _x000d__x000a_      (http://www.jmir.org), 02.02.2020.&lt;/_ori_publication&gt;&lt;_pages&gt;e16715&lt;/_pages&gt;&lt;_subject_headings&gt;Adult; Case-Control Studies; China; Depression/psychology/*therapy; Female; HIV Infections/*epidemiology; Humans; Male; Mental Health/*standards; Middle Aged; Telemedicine/*methods&lt;/_subject_headings&gt;&lt;_tertiary_title&gt;Journal of medical Internet research&lt;/_tertiary_title&gt;&lt;_type_work&gt;Journal Article; Randomized Controlled Trial; Research Support, Non-U.S. Gov&amp;apos;t&lt;/_type_work&gt;&lt;_url&gt;http://www.ncbi.nlm.nih.gov/entrez/query.fcgi?cmd=Retrieve&amp;amp;db=pubmed&amp;amp;dopt=Abstract&amp;amp;list_uids=32044751&amp;amp;query_hl=1&lt;/_url&gt;&lt;_volume&gt;22&lt;/_volume&gt;&lt;/Details&gt;&lt;Extra&gt;&lt;DBUID&gt;{B1128C8E-69BD-4D10-A52B-7E258D753839}&lt;/DBUID&gt;&lt;/Extra&gt;&lt;/Item&gt;&lt;/References&gt;&lt;/Group&gt;&lt;/Citation&gt;_x000a_"/>
    <w:docVar w:name="NE.Ref{8660F561-AE36-442D-91D0-2D9B45A6719B}" w:val=" ADDIN NE.Ref.{8660F561-AE36-442D-91D0-2D9B45A6719B}&lt;Citation&gt;&lt;Group&gt;&lt;References&gt;&lt;Item&gt;&lt;ID&gt;18&lt;/ID&gt;&lt;UID&gt;{C4272CC7-436E-4E0C-B4EB-05B7009C4CD1}&lt;/UID&gt;&lt;Title&gt;Association of Adverse Childhood Experiences With Cardiovascular Disease Later in  Life: A Review&lt;/Title&gt;&lt;Template&gt;Journal Article&lt;/Template&gt;&lt;Star&gt;0&lt;/Star&gt;&lt;Tag&gt;0&lt;/Tag&gt;&lt;Author&gt;Godoy, L C; Frankfurter, C; Cooper, M; Lay, C; Maunder, R; Farkouh, M E&lt;/Author&gt;&lt;Year&gt;2021&lt;/Year&gt;&lt;Details&gt;&lt;_accession_num&gt;33263716&lt;/_accession_num&gt;&lt;_author_adr&gt;Peter Munk Cardiac Centre and Heart and Stroke Richard Lewar Centre, University  of Toronto, Toronto, Ontario, Canada.; Instituto do Coracao (InCor), Faculdade de Medicina da Universidade de Sao Paulo,  Sao Paulo, Brazil.; Peter Munk Cardiac Centre and Heart and Stroke Richard Lewar Centre, University  of Toronto, Toronto, Ontario, Canada.; Department of Medicine, University of Toronto, Toronto, Ontario, Canada.; Faculty of Medicine, Dalhousie University, Halifax, Nova Scotia, Canada.; Centre for Headache, Women&amp;apos;s College Hospital, University of Toronto, Toronto,  Ontario, Canada.; Department of Psychiatry, University of Toronto, Toronto, Ontario, Canada.; Peter Munk Cardiac Centre and Heart and Stroke Richard Lewar Centre, University  of Toronto, Toronto, Ontario, Canada.&lt;/_author_adr&gt;&lt;_collection_scope&gt;SCIE&lt;/_collection_scope&gt;&lt;_created&gt;64740121&lt;/_created&gt;&lt;_date&gt;2021-02-01&lt;/_date&gt;&lt;_date_display&gt;2021 Feb 1&lt;/_date_display&gt;&lt;_doi&gt;10.1001/jamacardio.2020.6050&lt;/_doi&gt;&lt;_impact_factor&gt;  30.154&lt;/_impact_factor&gt;&lt;_isbn&gt;2380-6591 (Electronic)&lt;/_isbn&gt;&lt;_issue&gt;2&lt;/_issue&gt;&lt;_journal&gt;JAMA Cardiol&lt;/_journal&gt;&lt;_language&gt;eng&lt;/_language&gt;&lt;_modified&gt;64740121&lt;/_modified&gt;&lt;_pages&gt;228-235&lt;/_pages&gt;&lt;_social_category&gt;医学(1)&lt;/_social_category&gt;&lt;_tertiary_title&gt;JAMA cardiology&lt;/_tertiary_title&gt;&lt;_type_work&gt;Journal Article; Review&lt;/_type_work&gt;&lt;_url&gt;http://www.ncbi.nlm.nih.gov/entrez/query.fcgi?cmd=Retrieve&amp;amp;db=pubmed&amp;amp;dopt=Abstract&amp;amp;list_uids=33263716&amp;amp;query_hl=1&lt;/_url&gt;&lt;_volume&gt;6&lt;/_volume&gt;&lt;/Details&gt;&lt;Extra&gt;&lt;DBUID&gt;{65264952-F343-4DB6-AD61-4FFB3D4C25C4}&lt;/DBUID&gt;&lt;/Extra&gt;&lt;/Item&gt;&lt;/References&gt;&lt;/Group&gt;&lt;Group&gt;&lt;References&gt;&lt;Item&gt;&lt;ID&gt;20&lt;/ID&gt;&lt;UID&gt;{4195E206-C979-4639-A66B-BDD18B0F2616}&lt;/UID&gt;&lt;Title&gt;Child maltreatment and cardiovascular disease: quantifying mediation pathways using UK Biobank&lt;/Title&gt;&lt;Template&gt;Journal Article&lt;/Template&gt;&lt;Star&gt;0&lt;/Star&gt;&lt;Tag&gt;0&lt;/Tag&gt;&lt;Author&gt;Ho, Frederick K; Celis-Morales, Carlos; Gray, Stuart R; Petermann-Rocha, Fanny; Lyall, Donald; Mackay, Daniel; Sattar, Naveed; Minnis, Helen; Pell, Jill P&lt;/Author&gt;&lt;Year&gt;2020&lt;/Year&gt;&lt;Details&gt;&lt;_collection_scope&gt;SCIE&lt;/_collection_scope&gt;&lt;_created&gt;64740121&lt;/_created&gt;&lt;_doi&gt;10.1186/s12916-020-01603-z&lt;/_doi&gt;&lt;_impact_factor&gt;  11.150&lt;/_impact_factor&gt;&lt;_isbn&gt;1741-7015&lt;/_isbn&gt;&lt;_issue&gt;1&lt;/_issue&gt;&lt;_journal&gt;BMC Medicine&lt;/_journal&gt;&lt;_modified&gt;64740121&lt;/_modified&gt;&lt;_social_category&gt;医学(1)&lt;/_social_category&gt;&lt;_tertiary_title&gt;BMC Med&lt;/_tertiary_title&gt;&lt;_url&gt;https://bmcmedicine.biomedcentral.com/articles/10.1186/s12916-020-01603-z_x000d__x000a_https://link.springer.com/content/pdf/10.1186/s12916-020-01603-z.pdf&lt;/_url&gt;&lt;_volume&gt;18&lt;/_volume&gt;&lt;/Details&gt;&lt;Extra&gt;&lt;DBUID&gt;{65264952-F343-4DB6-AD61-4FFB3D4C25C4}&lt;/DBUID&gt;&lt;/Extra&gt;&lt;/Item&gt;&lt;/References&gt;&lt;/Group&gt;&lt;/Citation&gt;_x000a_"/>
    <w:docVar w:name="NE.Ref{868F9726-3953-4A7E-BE7B-8404A94F99A9}" w:val=" ADDIN NE.Ref.{868F9726-3953-4A7E-BE7B-8404A94F99A9}&lt;Citation&gt;&lt;Group&gt;&lt;References&gt;&lt;Item&gt;&lt;ID&gt;1117&lt;/ID&gt;&lt;UID&gt;{A8C94233-1991-4E2F-B41E-D6BCE71B219E}&lt;/UID&gt;&lt;Title&gt;Reported child sexual abuse in Bahrain: 2000-2009&lt;/Title&gt;&lt;Template&gt;Journal Article&lt;/Template&gt;&lt;Star&gt;0&lt;/Star&gt;&lt;Tag&gt;0&lt;/Tag&gt;&lt;Author&gt;Al-Mahroos, F; Al-Amer, E&lt;/Author&gt;&lt;Year&gt;2011&lt;/Year&gt;&lt;Details&gt;&lt;_accession_num&gt;21808114&lt;/_accession_num&gt;&lt;_author_adr&gt;College of Medicine and Medical Sciences, Arabian Gulf University, Manama, Bahrain. fadheela@batelco.com.bh&lt;/_author_adr&gt;&lt;_collection_scope&gt;SCIE;&lt;/_collection_scope&gt;&lt;_created&gt;61945465&lt;/_created&gt;&lt;_date&gt;2011-07-01&lt;/_date&gt;&lt;_date_display&gt;2011 Jul-Aug&lt;/_date_display&gt;&lt;_db_updated&gt;PubMed&lt;/_db_updated&gt;&lt;_doi&gt;10.4103/0256-4947.83218&lt;/_doi&gt;&lt;_impact_factor&gt;   0.558&lt;/_impact_factor&gt;&lt;_isbn&gt;0975-4466 (Electronic); 0256-4947 (Linking)&lt;/_isbn&gt;&lt;_issue&gt;4&lt;/_issue&gt;&lt;_journal&gt;Ann Saudi Med&lt;/_journal&gt;&lt;_keywords&gt;Adolescent; Bahrain; Child; Child Abuse, Sexual/diagnosis/*statistics &amp;amp;amp; numerical data; Child, Preschool; *Clinical Competence; Educational Status; *Family Characteristics; Female; Humans; Infant; Male; Retrospective Studies&lt;/_keywords&gt;&lt;_language&gt;eng&lt;/_language&gt;&lt;_modified&gt;61945466&lt;/_modified&gt;&lt;_pages&gt;376-82&lt;/_pages&gt;&lt;_tertiary_title&gt;Annals of Saudi medicine&lt;/_tertiary_title&gt;&lt;_type_work&gt;Journal Article&lt;/_type_work&gt;&lt;_url&gt;http://www.ncbi.nlm.nih.gov/entrez/query.fcgi?cmd=Retrieve&amp;amp;db=pubmed&amp;amp;dopt=Abstract&amp;amp;list_uids=21808114&amp;amp;query_hl=1&lt;/_url&gt;&lt;_volume&gt;31&lt;/_volume&gt;&lt;/Details&gt;&lt;Extra&gt;&lt;DBUID&gt;{B3F72E5F-0442-4E5A-9D98-614B0241D013}&lt;/DBUID&gt;&lt;/Extra&gt;&lt;/Item&gt;&lt;/References&gt;&lt;/Group&gt;&lt;/Citation&gt;_x000a_"/>
    <w:docVar w:name="NE.Ref{86A2FD0E-1EBB-4051-BB7D-BC0D3EEB7555}" w:val=" ADDIN NE.Ref.{86A2FD0E-1EBB-4051-BB7D-BC0D3EEB7555}&lt;Citation&gt;&lt;Group&gt;&lt;References&gt;&lt;Item&gt;&lt;ID&gt;759&lt;/ID&gt;&lt;UID&gt;{27017562-1C7C-4C72-B94F-83AD88FB3F32}&lt;/UID&gt;&lt;Title&gt;台湾学校健康教育与健康促进发展现况&lt;/Title&gt;&lt;Template&gt;Journal Article&lt;/Template&gt;&lt;Star&gt;0&lt;/Star&gt;&lt;Tag&gt;0&lt;/Tag&gt;&lt;Author&gt;侯家祥; 李连花&lt;/Author&gt;&lt;Year&gt;2003&lt;/Year&gt;&lt;Details&gt;&lt;_author_aff&gt;山东省健康教育所,济南客车厂子弟学校 济南250014&lt;/_author_aff&gt;&lt;_cited_count&gt;11&lt;/_cited_count&gt;&lt;_collection_scope&gt;PKU&lt;/_collection_scope&gt;&lt;_created&gt;64192964&lt;/_created&gt;&lt;_date&gt;2003-12-25&lt;/_date&gt;&lt;_db_updated&gt;CNKI - Reference&lt;/_db_updated&gt;&lt;_issue&gt;06&lt;/_issue&gt;&lt;_journal&gt;中国学校卫生&lt;/_journal&gt;&lt;_keywords&gt;健康教育;健康促进;学校&lt;/_keywords&gt;&lt;_modified&gt;64193604&lt;/_modified&gt;&lt;_pages&gt;680-681&lt;/_pages&gt;&lt;_url&gt;https://kns.cnki.net/kcms/detail/detail.aspx?FileName=XIWS200306104&amp;amp;DbName=CJFQ2003&lt;/_url&gt;&lt;_accessed&gt;64193604&lt;/_accessed&gt;&lt;_translated_author&gt;Hou, Jiaxiang;Li, Lianhua&lt;/_translated_author&gt;&lt;/Details&gt;&lt;Extra&gt;&lt;DBUID&gt;{F96A950B-833F-4880-A151-76DA2D6A2879}&lt;/DBUID&gt;&lt;/Extra&gt;&lt;/Item&gt;&lt;/References&gt;&lt;/Group&gt;&lt;/Citation&gt;_x000a_"/>
    <w:docVar w:name="NE.Ref{86AB23FD-64A9-47B7-914F-8B1F0F92CB08}" w:val=" ADDIN NE.Ref.{86AB23FD-64A9-47B7-914F-8B1F0F92CB08}&lt;Citation&gt;&lt;Group&gt;&lt;References&gt;&lt;Item&gt;&lt;ID&gt;47&lt;/ID&gt;&lt;UID&gt;{B0ACA988-0A78-4AEB-A69E-07390D15F47D}&lt;/UID&gt;&lt;Title&gt;The relationship between parental mediation and Internet addiction among adolescents, and the association with cyberbullying and depression&lt;/Title&gt;&lt;Template&gt;Journal Article&lt;/Template&gt;&lt;Star&gt;0&lt;/Star&gt;&lt;Tag&gt;0&lt;/Tag&gt;&lt;Author&gt;Chang, F C; Chiu, C H; Miao, N F; Chen, P H; Lee, C M; Chiang, J T; Pan, Y C&lt;/Author&gt;&lt;Year&gt;2015&lt;/Year&gt;&lt;Details&gt;&lt;_accession_num&gt;25487108&lt;/_accession_num&gt;&lt;_author_adr&gt;Department of Health Promotion and Health Education, National Taiwan Normal University, Taiwan. Electronic address: fongchingchang@ntnu.edu.tw.; Graduate Institute of Information and Computer Education, National Taiwan Normal  University, Taiwan.; Department of Nursing, Taipei Medical University, Taiwan.; The Graduate Institute of Mass Communication, National Taiwan Normal University,  Taiwan.; Department of Health Promotion and Health Education, National Taiwan Normal University, Taiwan.; Department of Statistics, National Chengchi University, Taiwan.; Department of Health Promotion and Health Education, National Taiwan Normal University, Taiwan.&lt;/_author_adr&gt;&lt;_created&gt;61500870&lt;/_created&gt;&lt;_date&gt;2015-02-01&lt;/_date&gt;&lt;_date_display&gt;2015 Feb&lt;/_date_display&gt;&lt;_db_updated&gt;PubMed&lt;/_db_updated&gt;&lt;_doi&gt;10.1016/j.comppsych.2014.11.013&lt;/_doi&gt;&lt;_impact_factor&gt;   2.043&lt;/_impact_factor&gt;&lt;_isbn&gt;1532-8384 (Electronic); 0010-440X (Linking)&lt;/_isbn&gt;&lt;_journal&gt;Compr Psychiatry&lt;/_journal&gt;&lt;_keywords&gt;Adolescent; Alcohol Drinking/epidemiology; *Behavior, Addictive; *Bullying; Crime Victims; Depression/*epidemiology; Female; Humans; *Internet; Male; *Negotiating; *Parents; Smoking/epidemiology; Students; Substance-Related Disorders/epidemiology; Surveys and Questionnaires; Taiwan/epidemiology&lt;/_keywords&gt;&lt;_language&gt;eng&lt;/_language&gt;&lt;_modified&gt;61500874&lt;/_modified&gt;&lt;_ori_publication&gt;Copyright (c) 2014 Elsevier Inc. All rights reserved.&lt;/_ori_publication&gt;&lt;_pages&gt;21-8&lt;/_pages&gt;&lt;_tertiary_title&gt;Comprehensive psychiatry&lt;/_tertiary_title&gt;&lt;_type_work&gt;Journal Article; Research Support, Non-U.S. Gov&amp;apos;t&lt;/_type_work&gt;&lt;_url&gt;http://www.ncbi.nlm.nih.gov/entrez/query.fcgi?cmd=Retrieve&amp;amp;db=pubmed&amp;amp;dopt=Abstract&amp;amp;list_uids=25487108&amp;amp;query_hl=1&lt;/_url&gt;&lt;_volume&gt;57&lt;/_volume&gt;&lt;/Details&gt;&lt;Extra&gt;&lt;DBUID&gt;{78D18189-B1D4-4524-940E-A55AB19ADD27}&lt;/DBUID&gt;&lt;/Extra&gt;&lt;/Item&gt;&lt;/References&gt;&lt;/Group&gt;&lt;/Citation&gt;_x000a_"/>
    <w:docVar w:name="NE.Ref{86E40E1D-7965-4D2D-B617-313AF64EE90D}" w:val=" ADDIN NE.Ref.{86E40E1D-7965-4D2D-B617-313AF64EE90D}&lt;Citation&gt;&lt;Group&gt;&lt;References&gt;&lt;Item&gt;&lt;ID&gt;78&lt;/ID&gt;&lt;UID&gt;{DE62AA5F-07CF-45B6-BB29-6778DBEBC165}&lt;/UID&gt;&lt;Title&gt;Adverse childhood experiences and lifelong health&lt;/Title&gt;&lt;Template&gt;Journal Article&lt;/Template&gt;&lt;Star&gt;0&lt;/Star&gt;&lt;Tag&gt;0&lt;/Tag&gt;&lt;Author&gt;Bhutta, Z A; Bhavnani, S; Betancourt, T S; Tomlinson, M; Patel, V&lt;/Author&gt;&lt;Year&gt;2023&lt;/Year&gt;&lt;Details&gt;&lt;_accessed&gt;65152643&lt;/_accessed&gt;&lt;_accession_num&gt;37464047&lt;/_accession_num&gt;&lt;_author_adr&gt;Centre for Global Child Health, Hospital for Sick Children, Toronto, Ontario,  Canada. zulfiqar.bhutta@sickkids.ca.; Institute for Global Health &amp;amp; Development, The Aga Khan University, South Central  Asia, East Africa, United Kingdom, and Karachi, Pakistan.  zulfiqar.bhutta@sickkids.ca.; Child Development Group, Sangath, Goa, India.; Boston College School of Social Work, Chestnut Hill, MA, USA.; Institute for Life Course Health Research, Stellenbosch University, Cape Town,  South Africa.; School of Nursing and Midwifery, Queens University, Belfast, UK.; Department of Global Health and Population, Harvard Chan School of Public Health,  Boston, MA, USA.; Department of Global Health and Social Medicine, Harvard Medical School, Boston,  MA, USA.&lt;/_author_adr&gt;&lt;_collection_scope&gt;SCIE&lt;/_collection_scope&gt;&lt;_created&gt;65110858&lt;/_created&gt;&lt;_date&gt;2023-07-01&lt;/_date&gt;&lt;_date_display&gt;2023 Jul&lt;/_date_display&gt;&lt;_doi&gt;10.1038/s41591-023-02426-0&lt;/_doi&gt;&lt;_impact_factor&gt;  87.241&lt;/_impact_factor&gt;&lt;_isbn&gt;1546-170X (Electronic); 1078-8956 (Linking)&lt;/_isbn&gt;&lt;_issue&gt;7&lt;/_issue&gt;&lt;_journal&gt;Nat Med&lt;/_journal&gt;&lt;_language&gt;eng&lt;/_language&gt;&lt;_modified&gt;65152643&lt;/_modified&gt;&lt;_ori_publication&gt;© 2023. Springer Nature America, Inc.&lt;/_ori_publication&gt;&lt;_pages&gt;1639-1648&lt;/_pages&gt;&lt;_social_category&gt;医学(1)&lt;/_social_category&gt;&lt;_subject_headings&gt;Child; Humans; Female; *Adverse Childhood Experiences; Poverty; Public Policy&lt;/_subject_headings&gt;&lt;_tertiary_title&gt;Nature medicine&lt;/_tertiary_title&gt;&lt;_type_work&gt;Journal Article; Review&lt;/_type_work&gt;&lt;_url&gt;http://www.ncbi.nlm.nih.gov/entrez/query.fcgi?cmd=Retrieve&amp;amp;db=pubmed&amp;amp;dopt=Abstract&amp;amp;list_uids=37464047&amp;amp;query_hl=1&lt;/_url&gt;&lt;_volume&gt;29&lt;/_volume&gt;&lt;/Details&gt;&lt;Extra&gt;&lt;DBUID&gt;{B229E695-20C0-47E4-A960-6A523A810098}&lt;/DBUID&gt;&lt;/Extra&gt;&lt;/Item&gt;&lt;/References&gt;&lt;/Group&gt;&lt;/Citation&gt;_x000a_"/>
    <w:docVar w:name="NE.Ref{87194F08-7230-4F29-9FD2-E4F0BB4F8BB2}" w:val=" ADDIN NE.Ref.{87194F08-7230-4F29-9FD2-E4F0BB4F8BB2}&lt;Citation&gt;&lt;Group&gt;&lt;References&gt;&lt;Item&gt;&lt;ID&gt;71&lt;/ID&gt;&lt;UID&gt;{684D9879-4C4C-4ED2-B8C9-333DF0EB2887}&lt;/UID&gt;&lt;Title&gt;Prevalence of maternal mental illness among children and adolescents in the UK  between 2005 and 2017: a national retrospective cohort analysis&lt;/Title&gt;&lt;Template&gt;Journal Article&lt;/Template&gt;&lt;Star&gt;0&lt;/Star&gt;&lt;Tag&gt;0&lt;/Tag&gt;&lt;Author&gt;Abel, K M; Hope, H; Swift, E; Parisi, R; Ashcroft, D M; Kosidou, K; Osam, C S; Dalman, C; Pierce, M&lt;/Author&gt;&lt;Year&gt;2019&lt;/Year&gt;&lt;Details&gt;&lt;_accession_num&gt;31155222&lt;/_accession_num&gt;&lt;_author_adr&gt;Centre for Women&amp;apos;s Mental Health, Faculty of Biology, Medicine and Health  Sciences, University of Manchester, Manchester, UK; Greater Manchester Mental  Health NHS Foundation Trust, Manchester, UK.; Centre for Women&amp;apos;s Mental Health, Faculty of Biology, Medicine and Health  Sciences, University of Manchester, Manchester, UK. Electronic address:  holly.hope@manchester.ac.uk.; Centre for Women&amp;apos;s Mental Health, Faculty of Biology, Medicine and Health  Sciences, University of Manchester, Manchester, UK; Greater Manchester Mental  Health NHS Foundation Trust, Manchester, UK.; Centre for Pharmacoepidemiology and Drug Safety, Manchester Academic Health  Science Centre, Faculty of Biology, Medicine and Health Sciences, University of  Manchester, Manchester, UK.; Centre for Pharmacoepidemiology and Drug Safety, Manchester Academic Health  Science Centre, Faculty of Biology, Medicine and Health Sciences, University of  Manchester, Manchester, UK.; Center for Epidemiology and Community Medicine, Stockholm, Sweden.; Centre for Women&amp;apos;s Mental Health, Faculty of Biology, Medicine and Health  Sciences, University of Manchester, Manchester, UK.; Department of Public Health Sciences, Karolinska Institute, Stockholm, Sweden.; Centre for Women&amp;apos;s Mental Health, Faculty of Biology, Medicine and Health  Sciences, University of Manchester, Manchester, UK.&lt;/_author_adr&gt;&lt;_collection_scope&gt;SSCI;SCIE&lt;/_collection_scope&gt;&lt;_created&gt;65090157&lt;/_created&gt;&lt;_date&gt;2019-06-01&lt;/_date&gt;&lt;_date_display&gt;2019 Jun&lt;/_date_display&gt;&lt;_doi&gt;10.1016/S2468-2667(19)30059-3&lt;/_doi&gt;&lt;_impact_factor&gt;  72.427&lt;/_impact_factor&gt;&lt;_isbn&gt;2468-2667 (Electronic)&lt;/_isbn&gt;&lt;_issue&gt;6&lt;/_issue&gt;&lt;_journal&gt;Lancet Public Health&lt;/_journal&gt;&lt;_language&gt;eng&lt;/_language&gt;&lt;_modified&gt;65152641&lt;/_modified&gt;&lt;_ori_publication&gt;Copyright © 2019 The Author(s). Published by Elsevier Ltd. This is an Open Access _x000d__x000a_      article under the CC BY 4.0 license. Published by Elsevier Ltd.. All rights _x000d__x000a_      reserved.&lt;/_ori_publication&gt;&lt;_pages&gt;e291-e300&lt;/_pages&gt;&lt;_social_category&gt;医学(1)&lt;/_social_category&gt;&lt;_subject_headings&gt;Adolescent; Adult; Child; Child, Preschool; Female; Humans; Infant; Infant, Newborn; Male; Maternal Exposure/*adverse effects; Mental Disorders/*epidemiology/psychology; Mothers/*psychology; Pregnancy; Pregnancy Complications/*epidemiology/psychology; Prenatal Exposure Delayed Effects/*epidemiology/psychology; Prevalence; Registries; Retrospective Studies; United Kingdom/epidemiology; Young Adult&lt;/_subject_headings&gt;&lt;_tertiary_title&gt;The Lancet. Public health&lt;/_tertiary_title&gt;&lt;_type_work&gt;Journal Article; Research Support, Non-U.S. Gov&amp;apos;t&lt;/_type_work&gt;&lt;_url&gt;http://www.ncbi.nlm.nih.gov/entrez/query.fcgi?cmd=Retrieve&amp;amp;db=pubmed&amp;amp;dopt=Abstract&amp;amp;list_uids=31155222&amp;amp;query_hl=1&lt;/_url&gt;&lt;_volume&gt;4&lt;/_volume&gt;&lt;_accessed&gt;65152641&lt;/_accessed&gt;&lt;/Details&gt;&lt;Extra&gt;&lt;DBUID&gt;{B229E695-20C0-47E4-A960-6A523A810098}&lt;/DBUID&gt;&lt;/Extra&gt;&lt;/Item&gt;&lt;/References&gt;&lt;/Group&gt;&lt;/Citation&gt;_x000a_"/>
    <w:docVar w:name="NE.Ref{875B73B1-1DB2-4962-8208-3C19401D55DB}" w:val=" ADDIN NE.Ref.{875B73B1-1DB2-4962-8208-3C19401D55DB}&lt;Citation&gt;&lt;Group&gt;&lt;References&gt;&lt;Item&gt;&lt;ID&gt;3116&lt;/ID&gt;&lt;UID&gt;{90C17A67-E357-4208-8007-9D941913FCCD}&lt;/UID&gt;&lt;Title&gt;Stress, Epigenetics and Depression: A Systematic Review&lt;/Title&gt;&lt;Template&gt;Journal Article&lt;/Template&gt;&lt;Star&gt;0&lt;/Star&gt;&lt;Tag&gt;0&lt;/Tag&gt;&lt;Author&gt;Park, C; Rosenblat, J; Brietzke, E; Pan, Z; Lee, Y; Cao, B; Zuckerman, H; Kalantarova, A; McIntyre, R S&lt;/Author&gt;&lt;Year&gt;2019&lt;/Year&gt;&lt;Details&gt;&lt;_accessed&gt;62771918&lt;/_accessed&gt;&lt;_accession_num&gt;31005627&lt;/_accession_num&gt;&lt;_author_adr&gt;Mood Disorders Psychopharmacology Unit, University Health Network, Toronto, ON, Canada; Institute of Medical Science, University of Toronto, Toronto, ON, Canada. Electronic address: caroline.park@mail.utoronto.ca.; Mood Disorders Psychopharmacology Unit, University Health Network, Toronto, ON, Canada; Department of Pharmacology, University of Toronto, Toronto, ON, Canada; Department of Psychiatry, University of Toronto, Toronto, ON, Canada.; Mood Disorders Psychopharmacology Unit, University Health Network, Toronto, ON, Canada; Department of Psychiatry, Federal University of Sao Paulo, Sao Paulo, SP, Brazil.; Mood Disorders Psychopharmacology Unit, University Health Network, Toronto, ON, Canada; Institute of Medical Science, University of Toronto, Toronto, ON, Canada.; Mood Disorders Psychopharmacology Unit, University Health Network, Toronto, ON, Canada; Institute of Medical Science, University of Toronto, Toronto, ON, Canada.; Mood Disorders Psychopharmacology Unit, University Health Network, Toronto, ON, Canada; School of Public Health, Peking University, Beijing 100191, PR China.; Mood Disorders Psychopharmacology Unit, University Health Network, Toronto, ON, Canada.; Mood Disorders Psychopharmacology Unit, University Health Network, Toronto, ON, Canada.; Mood Disorders Psychopharmacology Unit, University Health Network, Toronto, ON, Canada; Institute of Medical Science, University of Toronto, Toronto, ON, Canada; Department of Pharmacology, University of Toronto, Toronto, ON, Canada; Department of Psychiatry, University of Toronto, Toronto, ON, Canada; Brain and Cognition Discovery Foundation, Toronto, ON, Canada.&lt;/_author_adr&gt;&lt;_created&gt;62771918&lt;/_created&gt;&lt;_date&gt;2019-04-18&lt;/_date&gt;&lt;_date_display&gt;2019 Apr 18&lt;/_date_display&gt;&lt;_db_updated&gt;PubMed&lt;/_db_updated&gt;&lt;_doi&gt;10.1016/j.neubiorev.2019.04.010&lt;/_doi&gt;&lt;_impact_factor&gt;   8.037&lt;/_impact_factor&gt;&lt;_isbn&gt;1873-7528 (Electronic); 0149-7634 (Linking)&lt;/_isbn&gt;&lt;_journal&gt;Neurosci Biobehav Rev&lt;/_journal&gt;&lt;_keywords&gt;BDNF; Childhood Maltreatment; Depressive Symptoms; Early Childhood Adversity; Environmental Stress; Epigenetics; Major Depressive Disorder; NRC31; SLCA4&lt;/_keywords&gt;&lt;_language&gt;eng&lt;/_language&gt;&lt;_modified&gt;64466846&lt;/_modified&gt;&lt;_ori_publication&gt;Copyright (c) 2019. Published by Elsevier Ltd.&lt;/_ori_publication&gt;&lt;_tertiary_title&gt;Neuroscience and biobehavioral reviews&lt;/_tertiary_title&gt;&lt;_type_work&gt;Journal Article; Review&lt;/_type_work&gt;&lt;_url&gt;http://www.ncbi.nlm.nih.gov/entrez/query.fcgi?cmd=Retrieve&amp;amp;db=pubmed&amp;amp;dopt=Abstract&amp;amp;list_uids=31005627&amp;amp;query_hl=1&lt;/_url&gt;&lt;/Details&gt;&lt;Extra&gt;&lt;DBUID&gt;{93870BB0-CAEF-4F07-AAE0-DA131E288E28}&lt;/DBUID&gt;&lt;/Extra&gt;&lt;/Item&gt;&lt;/References&gt;&lt;/Group&gt;&lt;/Citation&gt;_x000a_"/>
    <w:docVar w:name="NE.Ref{87B17645-F7E4-4D44-B465-ED27246B6EA7}" w:val=" ADDIN NE.Ref.{87B17645-F7E4-4D44-B465-ED27246B6EA7}&lt;Citation&gt;&lt;Group&gt;&lt;References&gt;&lt;Item&gt;&lt;ID&gt;103&lt;/ID&gt;&lt;UID&gt;{17C79CA3-518B-465F-ADFC-908DC60B15A1}&lt;/UID&gt;&lt;Title&gt;Translational methods in biostatistics: linear mixed effect regression models of alcohol consumption and HIV disease progression over time&lt;/Title&gt;&lt;Template&gt;Journal Article&lt;/Template&gt;&lt;Star&gt;0&lt;/Star&gt;&lt;Tag&gt;0&lt;/Tag&gt;&lt;Author&gt;Finucane, Mariel M; Samet, Jeffrey H; Horton, Nicholas J&lt;/Author&gt;&lt;Year&gt;2007&lt;/Year&gt;&lt;Details&gt;&lt;_alternate_title&gt;Epidemiologic Perspectives &amp;amp; Innovations&lt;/_alternate_title&gt;&lt;_date_display&gt;2007&lt;/_date_display&gt;&lt;_date&gt;2007-01-01&lt;/_date&gt;&lt;_doi&gt;10.1186/1742-5573-4-8&lt;/_doi&gt;&lt;_isbn&gt;1742-5573&lt;/_isbn&gt;&lt;_issue&gt;1&lt;/_issue&gt;&lt;_journal&gt;Epidemiologic Perspectives &amp;amp; Innovations&lt;/_journal&gt;&lt;_number&gt;Finucane2007&lt;/_number&gt;&lt;_pages&gt;8&lt;/_pages&gt;&lt;_url&gt;https://doi.org/10.1186/1742-5573-4-8&lt;/_url&gt;&lt;_volume&gt;4&lt;/_volume&gt;&lt;_created&gt;65305045&lt;/_created&gt;&lt;_modified&gt;65305045&lt;/_modified&gt;&lt;_accessed&gt;65305059&lt;/_accessed&gt;&lt;/Details&gt;&lt;Extra&gt;&lt;DBUID&gt;{00EBDF0C-2E98-4FD7-9E47-813FAF00074E}&lt;/DBUID&gt;&lt;/Extra&gt;&lt;/Item&gt;&lt;/References&gt;&lt;/Group&gt;&lt;/Citation&gt;_x000a_"/>
    <w:docVar w:name="NE.Ref{87BE4564-2657-459E-A80D-59E17CD1C5C6}" w:val=" ADDIN NE.Ref.{87BE4564-2657-459E-A80D-59E17CD1C5C6}&lt;Citation&gt;&lt;Group&gt;&lt;References&gt;&lt;Item&gt;&lt;ID&gt;3122&lt;/ID&gt;&lt;UID&gt;{CED55710-C5CF-41F2-8AA7-1A457F982D5D}&lt;/UID&gt;&lt;Title&gt;The lifelong effects of early childhood adversity and toxic stress&lt;/Title&gt;&lt;Template&gt;Journal Article&lt;/Template&gt;&lt;Star&gt;0&lt;/Star&gt;&lt;Tag&gt;0&lt;/Tag&gt;&lt;Author&gt;Shonkoff, J P; Garner, A S&lt;/Author&gt;&lt;Year&gt;2012&lt;/Year&gt;&lt;Details&gt;&lt;_accession_num&gt;22201156&lt;/_accession_num&gt;&lt;_collection_scope&gt;SCI;SCIE&lt;/_collection_scope&gt;&lt;_created&gt;64132943&lt;/_created&gt;&lt;_date&gt;2012-01-01&lt;/_date&gt;&lt;_date_display&gt;2012 Jan&lt;/_date_display&gt;&lt;_db_updated&gt;PubMed&lt;/_db_updated&gt;&lt;_doi&gt;10.1542/peds.2011-2663&lt;/_doi&gt;&lt;_impact_factor&gt;   7.124&lt;/_impact_factor&gt;&lt;_isbn&gt;1098-4275 (Electronic); 0031-4005 (Linking)&lt;/_isbn&gt;&lt;_issue&gt;1&lt;/_issue&gt;&lt;_journal&gt;Pediatrics&lt;/_journal&gt;&lt;_language&gt;eng&lt;/_language&gt;&lt;_modified&gt;64466846&lt;/_modified&gt;&lt;_pages&gt;e232-46&lt;/_pages&gt;&lt;_subject_headings&gt;Adult; Brain/physiopathology; *Child Development; *Child Welfare; Child, Preschool; *Health Promotion; Humans; Pediatrics; Physician&amp;apos;s Role; Psychology, Child; Social Environment; Stress, Psychological/complications/*physiopathology&lt;/_subject_headings&gt;&lt;_tertiary_title&gt;Pediatrics&lt;/_tertiary_title&gt;&lt;_type_work&gt;Journal Article&lt;/_type_work&gt;&lt;_url&gt;http://www.ncbi.nlm.nih.gov/entrez/query.fcgi?cmd=Retrieve&amp;amp;db=pubmed&amp;amp;dopt=Abstract&amp;amp;list_uids=22201156&amp;amp;query_hl=1&lt;/_url&gt;&lt;_volume&gt;129&lt;/_volume&gt;&lt;/Details&gt;&lt;Extra&gt;&lt;DBUID&gt;{93870BB0-CAEF-4F07-AAE0-DA131E288E28}&lt;/DBUID&gt;&lt;/Extra&gt;&lt;/Item&gt;&lt;/References&gt;&lt;/Group&gt;&lt;/Citation&gt;_x000a_"/>
    <w:docVar w:name="NE.Ref{87C0719E-6F88-42F0-B8B5-608CE06A3E5B}" w:val=" ADDIN NE.Ref.{87C0719E-6F88-42F0-B8B5-608CE06A3E5B}&lt;Citation&gt;&lt;Group&gt;&lt;References&gt;&lt;Item&gt;&lt;ID&gt;63&lt;/ID&gt;&lt;UID&gt;{3B66A26B-C4BF-49C2-80C7-726DBDE2AC65}&lt;/UID&gt;&lt;Title&gt;Health Communication and Sexual Orientation, Gender Identity, and Expression&lt;/Title&gt;&lt;Template&gt;Journal Article&lt;/Template&gt;&lt;Star&gt;0&lt;/Star&gt;&lt;Tag&gt;0&lt;/Tag&gt;&lt;Author&gt;Streed, CG Jr&lt;/Author&gt;&lt;Year&gt;2022&lt;/Year&gt;&lt;Details&gt;&lt;_accession_num&gt;35725226&lt;/_accession_num&gt;&lt;_author_adr&gt;Section of General Internal Medicine, Department of Medicine, Boston University  School of Medicine, Boston, MA, USA; Center for Transgender Medicine and Surgery,  Boston Medical Center, 801 Massachusetts Avenue, Room 2082, Boston, MA 02118,  USA. Electronic address: cjstreed@bu.edu.&lt;/_author_adr&gt;&lt;_created&gt;64747473&lt;/_created&gt;&lt;_date&gt;2022-07-01&lt;/_date&gt;&lt;_date_display&gt;2022 Jul&lt;/_date_display&gt;&lt;_doi&gt;10.1016/j.mcna.2021.12.005&lt;/_doi&gt;&lt;_impact_factor&gt;   6.912&lt;/_impact_factor&gt;&lt;_isbn&gt;1557-9859 (Electronic); 0025-7125 (Print); 0025-7125 (Linking)&lt;/_isbn&gt;&lt;_issue&gt;4&lt;/_issue&gt;&lt;_journal&gt;Med Clin North Am&lt;/_journal&gt;&lt;_keywords&gt;Clinical encounter; Gender expression; Gender identity; LGBTQIA; Sexual and gender minorities; Sexual orientation&lt;/_keywords&gt;&lt;_language&gt;eng&lt;/_language&gt;&lt;_modified&gt;64747473&lt;/_modified&gt;&lt;_ori_publication&gt;Copyright © 2022 Elsevier Inc. All rights reserved.&lt;/_ori_publication&gt;&lt;_pages&gt;589-600&lt;/_pages&gt;&lt;_subject_headings&gt;Culturally Competent Care; Female; Gender Identity; *Health Communication; Humans; Male; Medical History Taking; *Sexual and Gender Minorities&lt;/_subject_headings&gt;&lt;_tertiary_title&gt;The Medical clinics of North America&lt;/_tertiary_title&gt;&lt;_type_work&gt;Journal Article; Review&lt;/_type_work&gt;&lt;_url&gt;http://www.ncbi.nlm.nih.gov/entrez/query.fcgi?cmd=Retrieve&amp;amp;db=pubmed&amp;amp;dopt=Abstract&amp;amp;list_uids=35725226&amp;amp;query_hl=1&lt;/_url&gt;&lt;_volume&gt;106&lt;/_volume&gt;&lt;/Details&gt;&lt;Extra&gt;&lt;DBUID&gt;{EAD0D9F0-7B9C-4750-A1E8-6A02F78A758B}&lt;/DBUID&gt;&lt;/Extra&gt;&lt;/Item&gt;&lt;/References&gt;&lt;/Group&gt;&lt;/Citation&gt;_x000a_"/>
    <w:docVar w:name="NE.Ref{8801EB45-0CBF-47DF-B42F-8AC967ABAB8D}" w:val=" ADDIN NE.Ref.{8801EB45-0CBF-47DF-B42F-8AC967ABAB8D}&lt;Citation&gt;&lt;Group&gt;&lt;References&gt;&lt;Item&gt;&lt;ID&gt;142&lt;/ID&gt;&lt;UID&gt;{3C561577-5ACC-4624-8A38-959B0AD4ABCC}&lt;/UID&gt;&lt;Title&gt;1-s2.0-S089085671830217X&lt;/Title&gt;&lt;Template&gt;Journal Article&lt;/Template&gt;&lt;Star&gt;0&lt;/Star&gt;&lt;Tag&gt;0&lt;/Tag&gt;&lt;Author/&gt;&lt;Year&gt;0&lt;/Year&gt;&lt;Details&gt;&lt;_created&gt;64656103&lt;/_created&gt;&lt;_modified&gt;64656103&lt;/_modified&gt;&lt;/Details&gt;&lt;Extra&gt;&lt;DBUID&gt;{725D76A1-09CB-4550-9760-2CAB276F575A}&lt;/DBUID&gt;&lt;/Extra&gt;&lt;/Item&gt;&lt;/References&gt;&lt;/Group&gt;&lt;/Citation&gt;_x000a_"/>
    <w:docVar w:name="NE.Ref{8811A80B-2D25-4EE7-B978-FDA488C190C2}" w:val=" ADDIN NE.Ref.{8811A80B-2D25-4EE7-B978-FDA488C190C2}&lt;Citation&gt;&lt;Group&gt;&lt;References&gt;&lt;Item&gt;&lt;ID&gt;153&lt;/ID&gt;&lt;UID&gt;{7DA0ED3B-DF66-46F8-A8AF-BC6A355391E3}&lt;/UID&gt;&lt;Title&gt;The impact of cumulative childhood adversity on young adult mental health: Measures, models, and interpretations&lt;/Title&gt;&lt;Template&gt;Journal Article&lt;/Template&gt;&lt;Star&gt;0&lt;/Star&gt;&lt;Tag&gt;0&lt;/Tag&gt;&lt;Author&gt;Schilling, Elizabeth A; Aseltine, Robert H; Gore, Susan&lt;/Author&gt;&lt;Year&gt;2008&lt;/Year&gt;&lt;Details&gt;&lt;_alternate_title&gt;Social Science &amp;amp; Medicine&lt;/_alternate_title&gt;&lt;_date_display&gt;2008&lt;/_date_display&gt;&lt;_date&gt;2008-01-01&lt;/_date&gt;&lt;_doi&gt;https://doi.org/10.1016/j.socscimed.2007.11.023&lt;/_doi&gt;&lt;_isbn&gt;0277-9536&lt;/_isbn&gt;&lt;_issue&gt;5&lt;/_issue&gt;&lt;_journal&gt;Social Science &amp;amp; Medicine&lt;/_journal&gt;&lt;_keywords&gt;USA; Cumulative adversity; Transition to adulthood; Depression; Drug use; Antisocial behavior; Adolescents; Mental health&lt;/_keywords&gt;&lt;_pages&gt;1140-1151&lt;/_pages&gt;&lt;_url&gt;https://www.sciencedirect.com/science/article/pii/S0277953607006065&lt;/_url&gt;&lt;_volume&gt;66&lt;/_volume&gt;&lt;_created&gt;65181068&lt;/_created&gt;&lt;_modified&gt;65181068&lt;/_modified&gt;&lt;_impact_factor&gt;   5.379&lt;/_impact_factor&gt;&lt;_social_category&gt;医学(2)&lt;/_social_category&gt;&lt;_collection_scope&gt;SSCI;SCIE&lt;/_collection_scope&gt;&lt;/Details&gt;&lt;Extra&gt;&lt;DBUID&gt;{B229E695-20C0-47E4-A960-6A523A810098}&lt;/DBUID&gt;&lt;/Extra&gt;&lt;/Item&gt;&lt;/References&gt;&lt;/Group&gt;&lt;/Citation&gt;_x000a_"/>
    <w:docVar w:name="NE.Ref{881CCEBC-DD72-4941-82E8-D75094F53E0B}" w:val=" ADDIN NE.Ref.{881CCEBC-DD72-4941-82E8-D75094F53E0B}&lt;Citation&gt;&lt;Group&gt;&lt;References&gt;&lt;Item&gt;&lt;ID&gt;69&lt;/ID&gt;&lt;UID&gt;{F52C16EC-66F3-46C6-917C-5FF2D089C99C}&lt;/UID&gt;&lt;Title&gt;Efficacy Comparison of 16 Interventions for Myopia Control in Children: A Network Meta-analysis&lt;/Title&gt;&lt;Template&gt;Journal Article&lt;/Template&gt;&lt;Star&gt;0&lt;/Star&gt;&lt;Tag&gt;0&lt;/Tag&gt;&lt;Author&gt;Huang, J; Wen, D; Wang, Q; McAlinden, C; Flitcroft, I; Chen, H; Saw, S M; Chen, H; Bao, F; Zhao, Y; Hu, L; Li, X; Gao, R; Lu, W; &amp;quot;Du Y&amp;quot;; Jinag, Z; Yu, A; Lian, H; Jiang, Q; Yu, Y; Qu, J&lt;/Author&gt;&lt;Year&gt;2016&lt;/Year&gt;&lt;Details&gt;&lt;_accession_num&gt;26826749&lt;/_accession_num&gt;&lt;_author_adr&gt;School of Ophthalmology and Optometry, Wenzhou Medical University, Wenzhou, Zhejiang, China; Key Laboratory of Vision Science, Ministry of Health P.R. China, Wenzhou, Zhejiang, China.; School of Ophthalmology and Optometry, Wenzhou Medical University, Wenzhou, Zhejiang, China; Department of Ophthalmology, No.180 Hospital of Chinese PLA, Quanzhou, Fujian.; School of Ophthalmology and Optometry, Wenzhou Medical University, Wenzhou, Zhejiang, China; Key Laboratory of Vision Science, Ministry of Health P.R. China, Wenzhou, Zhejiang, China.; School of Ophthalmology and Optometry, Wenzhou Medical University, Wenzhou, Zhejiang, China; ABM University Health Board, Swansea, United Kingdom; Flinders University, Adelaide, South Australia, Australia.; Department of Ophthalmology, Children&amp;apos;s University Hospital, Dublin, Ireland.; School of Ophthalmology and Optometry, Wenzhou Medical University, Wenzhou, Zhejiang, China; Key Laboratory of Vision Science, Ministry of Health P.R. China, Wenzhou, Zhejiang, China.; Department of Epidemiology and Public Health, Yong Loo Lin School of Medicine, National University of Singapore, Singapore, Singapore.; School of Ophthalmology and Optometry, Wenzhou Medical University, Wenzhou, Zhejiang, China.; School of Ophthalmology and Optometry, Wenzhou Medical University, Wenzhou, Zhejiang, China; Key Laboratory of Vision Science, Ministry of Health P.R. China, Wenzhou, Zhejiang, China.; School of Ophthalmology and Optometry, Wenzhou Medical University, Wenzhou, Zhejiang, China; Key Laboratory of Vision Science, Ministry of Health P.R. China, Wenzhou, Zhejiang, China.; School of Ophthalmology and Optometry, Wenzhou Medical University, Wenzhou, Zhejiang, China; Key Laboratory of Vision Science, Ministry of Health P.R. China, Wenzhou, Zhejiang, China.; Department of Ophthalmology, No.180 Hospital of Chinese PLA, Quanzhou, Fujian.; School of Ophthalmology and Optometry, Wenzhou Medical University, Wenzhou, Zhejiang, China; Key Laboratory of Vision Science, Ministry of Health P.R. China, Wenzhou, Zhejiang, China.; School of Ophthalmology and Optometry, Wenzhou Medical University, Wenzhou, Zhejiang, China; Key Laboratory of Vision Science, Ministry of Health P.R. China, Wenzhou, Zhejiang, China.; School of Ophthalmology and Optometry, Wenzhou Medical University, Wenzhou, Zhejiang, China.; Department of Ophthalmology, The Second Affiliated Hospital of Anhui Medical University, Hefei, Anhui, China.; School of Ophthalmology and Optometry, Wenzhou Medical University, Wenzhou, Zhejiang, China; Key Laboratory of Vision Science, Ministry of Health P.R. China, Wenzhou, Zhejiang, China.; Department of Biological Statistics, Eye hospital of Wenzhou Medical University,  Wenzhou, Zhejiang, China.; School of Ophthalmology and Optometry, Wenzhou Medical University, Wenzhou, Zhejiang, China; Key Laboratory of Vision Science, Ministry of Health P.R. China, Wenzhou, Zhejiang, China.; School of Ophthalmology and Optometry, Wenzhou Medical University, Wenzhou, Zhejiang, China; Key Laboratory of Vision Science, Ministry of Health P.R. China, Wenzhou, Zhejiang, China.; School of Ophthalmology and Optometry, Wenzhou Medical University, Wenzhou, Zhejiang, China; Key Laboratory of Vision Science, Ministry of Health P.R. China, Wenzhou, Zhejiang, China. Electronic address: jia.qu@mail.eye.ac.cn.&lt;/_author_adr&gt;&lt;_date_display&gt;2016 Apr&lt;/_date_display&gt;&lt;_date&gt;2016-04-01&lt;/_date&gt;&lt;_doi&gt;10.1016/j.ophtha.2015.11.010&lt;/_doi&gt;&lt;_isbn&gt;1549-4713 (Electronic); 0161-6420 (Linking)&lt;/_isbn&gt;&lt;_issue&gt;4&lt;/_issue&gt;&lt;_journal&gt;Ophthalmology&lt;/_journal&gt;&lt;_language&gt;eng&lt;/_language&gt;&lt;_ori_publication&gt;Copyright (c) 2016 American Academy of Ophthalmology. Published by Elsevier Inc. _x000d__x000a_      All rights reserved.&lt;/_ori_publication&gt;&lt;_pages&gt;697-708&lt;/_pages&gt;&lt;_subject_headings&gt;Atropine/*administration &amp;amp; dosage; Axial Length, Eye/physiology; Databases, Factual; *Eyeglasses; Humans; Mydriatics/*administration &amp;amp; dosage; Myopia/*prevention &amp;amp; control; Randomized Controlled Trials as Topic; Refraction, Ocular/physiology; Treatment Outcome&lt;/_subject_headings&gt;&lt;_tertiary_title&gt;Ophthalmology&lt;/_tertiary_title&gt;&lt;_type_work&gt;Journal Article; Meta-Analysis; Research Support, Non-U.S. Gov&amp;apos;t&lt;/_type_work&gt;&lt;_url&gt;http://www.ncbi.nlm.nih.gov/entrez/query.fcgi?cmd=Retrieve&amp;amp;db=pubmed&amp;amp;dopt=Abstract&amp;amp;list_uids=26826749&amp;amp;query_hl=1&lt;/_url&gt;&lt;_volume&gt;123&lt;/_volume&gt;&lt;_created&gt;63580089&lt;/_created&gt;&lt;_modified&gt;63580089&lt;/_modified&gt;&lt;_db_updated&gt;PubMed&lt;/_db_updated&gt;&lt;_impact_factor&gt;   8.470&lt;/_impact_factor&gt;&lt;_collection_scope&gt;SCI;SCIE&lt;/_collection_scope&gt;&lt;/Details&gt;&lt;Extra&gt;&lt;DBUID&gt;{5D4A96AE-2D4D-41F0-9DA9-F21F7ED3972F}&lt;/DBUID&gt;&lt;/Extra&gt;&lt;/Item&gt;&lt;/References&gt;&lt;/Group&gt;&lt;/Citation&gt;_x000a_"/>
    <w:docVar w:name="NE.Ref{8837D125-578B-45CA-B6BD-48B0C7D4ECF5}" w:val=" ADDIN NE.Ref.{8837D125-578B-45CA-B6BD-48B0C7D4ECF5}&lt;Citation&gt;&lt;Group&gt;&lt;References&gt;&lt;Item&gt;&lt;ID&gt;7&lt;/ID&gt;&lt;UID&gt;{208591B3-F559-421C-94F2-DAB5DEB3D5AA}&lt;/UID&gt;&lt;Title&gt;Suicide rates in China from 2002 to 2011: an update&lt;/Title&gt;&lt;Template&gt;Journal Article&lt;/Template&gt;&lt;Star&gt;0&lt;/Star&gt;&lt;Tag&gt;0&lt;/Tag&gt;&lt;Author&gt;Wang, Chong Wen; Chan, Cecilia L W; Yip, Paul S F&lt;/Author&gt;&lt;Year&gt;2014&lt;/Year&gt;&lt;Details&gt;&lt;_accessed&gt;62560314&lt;/_accessed&gt;&lt;_created&gt;62560096&lt;/_created&gt;&lt;_custom1&gt;4&lt;/_custom1&gt;&lt;_issue&gt;6&lt;/_issue&gt;&lt;_journal&gt;Social Psychiatry &amp;amp; Psychiatric Epidemiology&lt;/_journal&gt;&lt;_modified&gt;62560314&lt;/_modified&gt;&lt;_pages&gt;929-941&lt;/_pages&gt;&lt;_volume&gt;49&lt;/_volume&gt;&lt;/Details&gt;&lt;Extra&gt;&lt;DBUID&gt;{1298737D-6330-4780-9F08-2412F22521A4}&lt;/DBUID&gt;&lt;/Extra&gt;&lt;/Item&gt;&lt;/References&gt;&lt;/Group&gt;&lt;/Citation&gt;_x000a_"/>
    <w:docVar w:name="NE.Ref{8857107E-5DB1-4CE8-90A3-BAFA848E769E}" w:val=" ADDIN NE.Ref.{8857107E-5DB1-4CE8-90A3-BAFA848E769E}&lt;Citation&gt;&lt;Group&gt;&lt;References&gt;&lt;Item&gt;&lt;ID&gt;4403&lt;/ID&gt;&lt;UID&gt;{E38C7C30-0C3B-44DD-A17A-93220B38C3FE}&lt;/UID&gt;&lt;Title&gt;Dynamic contributions of socioeconomic status to mental health with the  resettlement process among refugees&lt;/Title&gt;&lt;Template&gt;Journal Article&lt;/Template&gt;&lt;Star&gt;0&lt;/Star&gt;&lt;Tag&gt;0&lt;/Tag&gt;&lt;Author&gt;Jiang, W; Shi, G; Li, Y; Lu, C; Guo, L; Zhang, W&lt;/Author&gt;&lt;Year&gt;2023&lt;/Year&gt;&lt;Details&gt;&lt;_accessed&gt;65315378&lt;/_accessed&gt;&lt;_accession_num&gt;37058795&lt;/_accession_num&gt;&lt;_author_adr&gt;Department of Medical Statistics and Epidemiology, School of Public Health, Sun  Yat-sen University, 74 Zhongshan Rd 2, Guangzhou 510080, China.; Department of Medical Statistics and Epidemiology, School of Public Health, Sun  Yat-sen University, 74 Zhongshan Rd 2, Guangzhou 510080, China.; Department of Medical Statistics and Epidemiology, School of Public Health, Sun  Yat-sen University, 74 Zhongshan Rd 2, Guangzhou 510080, China.; Department of Medical Statistics and Epidemiology, School of Public Health, Sun  Yat-sen University, 74 Zhongshan Rd 2, Guangzhou 510080, China.; Department of Medical Statistics and Epidemiology, School of Public Health, Sun  Yat-sen University, 74 Zhongshan Rd 2, Guangzhou 510080, China. Electronic  address: guolan3@mail.sysu.edu.cn.; Department of Public Health and Primary Care, Faculty of Medicine and Health  Sciences, Ghent University, Belgium.&lt;/_author_adr&gt;&lt;_collection_scope&gt;SSCI;SCIE&lt;/_collection_scope&gt;&lt;_created&gt;64968510&lt;/_created&gt;&lt;_date&gt;2023-06-01&lt;/_date&gt;&lt;_date_display&gt;2023 Jun&lt;/_date_display&gt;&lt;_doi&gt;10.1016/j.psychres.2023.115197&lt;/_doi&gt;&lt;_impact_factor&gt;  11.300&lt;/_impact_factor&gt;&lt;_isbn&gt;1872-7123 (Electronic); 0165-1781 (Linking)&lt;/_isbn&gt;&lt;_journal&gt;Psychiatry Res&lt;/_journal&gt;&lt;_keywords&gt;Asylum seekers; Dynamic association; Interventions; Mental health; Refugees; Resettlement; Socioeconomic status&lt;/_keywords&gt;&lt;_language&gt;eng&lt;/_language&gt;&lt;_modified&gt;65319230&lt;/_modified&gt;&lt;_ori_publication&gt;Copyright © 2023 Elsevier B.V. All rights reserved.&lt;/_ori_publication&gt;&lt;_pages&gt;115197&lt;/_pages&gt;&lt;_social_category&gt;医学(3)&lt;/_social_category&gt;&lt;_subject_headings&gt;Humans; Male; Female; Mental Health; *Refugees/psychology; Cohort Studies; *Stress Disorders, Post-Traumatic/psychology; Social Class&lt;/_subject_headings&gt;&lt;_tertiary_title&gt;Psychiatry research&lt;/_tertiary_title&gt;&lt;_type_work&gt;Journal Article&lt;/_type_work&gt;&lt;_url&gt;http://www.ncbi.nlm.nih.gov/entrez/query.fcgi?cmd=Retrieve&amp;amp;db=pubmed&amp;amp;dopt=Abstract&amp;amp;list_uids=37058795&amp;amp;query_hl=1&lt;/_url&gt;&lt;_volume&gt;324&lt;/_volume&gt;&lt;/Details&gt;&lt;Extra&gt;&lt;DBUID&gt;{93870BB0-CAEF-4F07-AAE0-DA131E288E28}&lt;/DBUID&gt;&lt;/Extra&gt;&lt;/Item&gt;&lt;/References&gt;&lt;/Group&gt;&lt;Group&gt;&lt;References&gt;&lt;Item&gt;&lt;ID&gt;4404&lt;/ID&gt;&lt;UID&gt;{A52B8312-F343-4897-83CA-A34C15B342B5}&lt;/UID&gt;&lt;Title&gt;Time-varying associations of pre-migration and post-migration stressors in  refugees&amp;apos; mental health during resettlement: a longitudinal study in Australia&lt;/Title&gt;&lt;Template&gt;Journal Article&lt;/Template&gt;&lt;Star&gt;0&lt;/Star&gt;&lt;Tag&gt;0&lt;/Tag&gt;&lt;Author&gt;Wu, S; Renzaho, AMN; Hall, B J; Shi, L; Ling, L; Chen, W&lt;/Author&gt;&lt;Year&gt;2021&lt;/Year&gt;&lt;Details&gt;&lt;_accessed&gt;65315378&lt;/_accessed&gt;&lt;_accession_num&gt;33156999&lt;/_accession_num&gt;&lt;_author_adr&gt;Department of Medical Statistics, School of Public Health, Sun Yat-sen  University, Guangzhou, China; Sun Yat-sen Centre for Migrant Health Policy, Sun  Yat-sen University, Guangzhou, China; Zhejiang Provincial Centre for Disease  Control and Prevention, Hangzhou, China.; School of Social Sciences, Translational Health Research Institute, Western  Sydney University, Penrith, NSW, Australia.; Sun Yat-sen Centre for Migrant Health Policy, Sun Yat-sen University, Guangzhou,  China; New York University (Shanghai), Shanghai, China; Department of Health,  Behaviour and Society, Johns Hopkins Bloomberg School of Public Health,  Baltimore, MD, USA.; Department of Medical Statistics, School of Public Health, Sun Yat-sen  University, Guangzhou, China; Sun Yat-sen Centre for Migrant Health Policy, Sun  Yat-sen University, Guangzhou, China.; Department of Medical Statistics, School of Public Health, Sun Yat-sen  University, Guangzhou, China; Sun Yat-sen Centre for Migrant Health Policy, Sun  Yat-sen University, Guangzhou, China.; Department of Medical Statistics, School of Public Health, Sun Yat-sen  University, Guangzhou, China; Sun Yat-sen Centre for Migrant Health Policy, Sun  Yat-sen University, Guangzhou, China; School of Social Sciences, Translational  Health Research Institute, Western Sydney University, Penrith, NSW, Australia.  Electronic address: chenw43@mail.sysu.edu.cn.&lt;/_author_adr&gt;&lt;_collection_scope&gt;SSCI;SCIE&lt;/_collection_scope&gt;&lt;_created&gt;64969349&lt;/_created&gt;&lt;_date&gt;2021-01-01&lt;/_date&gt;&lt;_date_display&gt;2021 Jan&lt;/_date_display&gt;&lt;_doi&gt;10.1016/S2215-0366(20)30422-3&lt;/_doi&gt;&lt;_impact_factor&gt;  64.300&lt;/_impact_factor&gt;&lt;_isbn&gt;2215-0374 (Electronic); 2215-0366 (Linking)&lt;/_isbn&gt;&lt;_issue&gt;1&lt;/_issue&gt;&lt;_journal&gt;Lancet Psychiatry&lt;/_journal&gt;&lt;_language&gt;eng&lt;/_language&gt;&lt;_modified&gt;65319230&lt;/_modified&gt;&lt;_ori_publication&gt;Copyright © 2021 Elsevier Ltd. All rights reserved.&lt;/_ori_publication&gt;&lt;_pages&gt;36-47&lt;/_pages&gt;&lt;_social_category&gt;医学(1)&lt;/_social_category&gt;&lt;_subject_headings&gt;Adult; Australia/epidemiology; *Emigration and Immigration; Female; Humans; Logistic Models; Longitudinal Studies; Male; Mental Health/statistics &amp;amp; numerical data/trends; Middle Aged; Refugees/*psychology/statistics &amp;amp; numerical data; Stress Disorders, Post-Traumatic/epidemiology/*psychology; Stress, Psychological/*complications/epidemiology; Surveys and Questionnaires; Young Adult&lt;/_subject_headings&gt;&lt;_tertiary_title&gt;The lancet. Psychiatry&lt;/_tertiary_title&gt;&lt;_type_work&gt;Journal Article&lt;/_type_work&gt;&lt;_url&gt;http://www.ncbi.nlm.nih.gov/entrez/query.fcgi?cmd=Retrieve&amp;amp;db=pubmed&amp;amp;dopt=Abstract&amp;amp;list_uids=33156999&amp;amp;query_hl=1&lt;/_url&gt;&lt;_volume&gt;8&lt;/_volume&gt;&lt;/Details&gt;&lt;Extra&gt;&lt;DBUID&gt;{93870BB0-CAEF-4F07-AAE0-DA131E288E28}&lt;/DBUID&gt;&lt;/Extra&gt;&lt;/Item&gt;&lt;/References&gt;&lt;/Group&gt;&lt;Group&gt;&lt;References&gt;&lt;Item&gt;&lt;ID&gt;4405&lt;/ID&gt;&lt;UID&gt;{0CFF4448-D6D1-4D43-85FA-B6F25C529CF9}&lt;/UID&gt;&lt;Title&gt;Pre-migration and post-migration factors associated with mental health in  humanitarian migrants in Australia and the moderation effect of post-migration  stressors: findings from the first wave data of the BNLA cohort study&lt;/Title&gt;&lt;Template&gt;Journal Article&lt;/Template&gt;&lt;Star&gt;0&lt;/Star&gt;&lt;Tag&gt;0&lt;/Tag&gt;&lt;Author&gt;Chen, W; Hall, B J; Ling, L; Renzaho, A M&lt;/Author&gt;&lt;Year&gt;2017&lt;/Year&gt;&lt;Details&gt;&lt;_accessed&gt;65315386&lt;/_accessed&gt;&lt;_accession_num&gt;28161455&lt;/_accession_num&gt;&lt;_author_adr&gt;Faculty of Medical Statistics and Epidemiology, School of Public Health, Sun  Yat-sen University, Guangzhou, China; Center for Migrant Health Policy, Sun  Yat-sen University, Guangzhou, China; Humanitarian and Development Research  Initiative, School of Social Science and Psychology, Western Sydney University,  Locked Bag 1797, Penrith, NSW, Australia. Electronic address:  chenwen200485@163.com.; Center for Migrant Health Policy, Sun Yat-sen University, Guangzhou, China;  Global and Community Mental Health Research Group, Faculty of Social Sciences,  Department of Psychology, University of Macau, Macau, China; Department of Health  Behavior and Society, Johns Hopkins Bloomberg School of Public Health, Baltimore,  MD, USA.; Faculty of Medical Statistics and Epidemiology, School of Public Health, Sun  Yat-sen University, Guangzhou, China; Center for Migrant Health Policy, Sun  Yat-sen University, Guangzhou, China.; Humanitarian and Development Research Initiative, School of Social Science and  Psychology, Western Sydney University, Locked Bag 1797, Penrith, NSW, Australia.&lt;/_author_adr&gt;&lt;_collection_scope&gt;SSCI;SCIE&lt;/_collection_scope&gt;&lt;_created&gt;64969351&lt;/_created&gt;&lt;_date&gt;2017-03-01&lt;/_date&gt;&lt;_date_display&gt;2017 Mar&lt;/_date_display&gt;&lt;_doi&gt;10.1016/S2215-0366(17)30032-9&lt;/_doi&gt;&lt;_impact_factor&gt;  64.300&lt;/_impact_factor&gt;&lt;_isbn&gt;2215-0374 (Electronic); 2215-0366 (Linking)&lt;/_isbn&gt;&lt;_issue&gt;3&lt;/_issue&gt;&lt;_journal&gt;Lancet Psychiatry&lt;/_journal&gt;&lt;_language&gt;eng&lt;/_language&gt;&lt;_modified&gt;65319230&lt;/_modified&gt;&lt;_ori_publication&gt;Copyright © 2017 Elsevier Ltd. All rights reserved.&lt;/_ori_publication&gt;&lt;_pages&gt;218-229&lt;/_pages&gt;&lt;_social_category&gt;医学(1)&lt;/_social_category&gt;&lt;_subject_headings&gt;Adult; Australia/epidemiology; Female; Humans; Male; Mental Disorders/epidemiology/*psychology; Mental Health/statistics &amp;amp; numerical data/trends; Middle Aged; Refugees/*psychology/statistics &amp;amp; numerical data; Stress Disorders, Post-Traumatic/epidemiology/*psychology; Stress, Psychological/*complications/epidemiology; Surveys and Questionnaires; Transients and Migrants/*psychology&lt;/_subject_headings&gt;&lt;_tertiary_title&gt;The lancet. Psychiatry&lt;/_tertiary_title&gt;&lt;_type_work&gt;Journal Article; Research Support, Non-U.S. Gov&amp;apos;t&lt;/_type_work&gt;&lt;_url&gt;http://www.ncbi.nlm.nih.gov/entrez/query.fcgi?cmd=Retrieve&amp;amp;db=pubmed&amp;amp;dopt=Abstract&amp;amp;list_uids=28161455&amp;amp;query_hl=1&lt;/_url&gt;&lt;_volume&gt;4&lt;/_volume&gt;&lt;/Details&gt;&lt;Extra&gt;&lt;DBUID&gt;{93870BB0-CAEF-4F07-AAE0-DA131E288E28}&lt;/DBUID&gt;&lt;/Extra&gt;&lt;/Item&gt;&lt;/References&gt;&lt;/Group&gt;&lt;Group&gt;&lt;References&gt;&lt;Item&gt;&lt;ID&gt;4406&lt;/ID&gt;&lt;UID&gt;{07EBA706-F2FB-49B0-9B89-4198980DA49A}&lt;/UID&gt;&lt;Title&gt;Adjustment of refugee children and adolescents in Australia: outcomes from wave three of the Building a New Life in Australia study&lt;/Title&gt;&lt;Template&gt;Journal Article&lt;/Template&gt;&lt;Star&gt;0&lt;/Star&gt;&lt;Tag&gt;0&lt;/Tag&gt;&lt;Author&gt;Lau, Winnie; Silove, Derrick; Edwards, Ben; Forbes, David; Bryant, Richard; McFarlane, Alexander; Hadzi-Pavlovic, Dusan; Steel, Zachary; Nickerson, Angela; Van Hooff, Miranda; Felmingham, Kim; Cowlishaw, Sean; Alkemade, Nathan; Kartal, Dzenana; O Donnell, Meaghan&lt;/Author&gt;&lt;Year&gt;2018&lt;/Year&gt;&lt;Details&gt;&lt;_accessed&gt;65315401&lt;/_accessed&gt;&lt;_alternate_title&gt;BMC Medicine&lt;/_alternate_title&gt;&lt;_collection_scope&gt;SCIE&lt;/_collection_scope&gt;&lt;_created&gt;65315386&lt;/_created&gt;&lt;_date&gt;2018-01-01&lt;/_date&gt;&lt;_date_display&gt;2018&lt;/_date_display&gt;&lt;_doi&gt;10.1186/s12916-018-1124-5&lt;/_doi&gt;&lt;_impact_factor&gt;   9.300&lt;/_impact_factor&gt;&lt;_isbn&gt;1741-7015&lt;/_isbn&gt;&lt;_issue&gt;1&lt;/_issue&gt;&lt;_journal&gt;BMC Medicine&lt;/_journal&gt;&lt;_modified&gt;65319230&lt;/_modified&gt;&lt;_number&gt;Lau2018&lt;/_number&gt;&lt;_pages&gt;157&lt;/_pages&gt;&lt;_social_category&gt;医学(1)&lt;/_social_category&gt;&lt;_url&gt;https://doi.org/10.1186/s12916-018-1124-5&lt;/_url&gt;&lt;_volume&gt;16&lt;/_volume&gt;&lt;/Details&gt;&lt;Extra&gt;&lt;DBUID&gt;{93870BB0-CAEF-4F07-AAE0-DA131E288E28}&lt;/DBUID&gt;&lt;/Extra&gt;&lt;/Item&gt;&lt;/References&gt;&lt;/Group&gt;&lt;/Citation&gt;_x000a_"/>
    <w:docVar w:name="NE.Ref{885A34F8-A422-4594-A72C-820B720A5F68}" w:val=" ADDIN NE.Ref.{885A34F8-A422-4594-A72C-820B720A5F68}&lt;Citation&gt;&lt;Group&gt;&lt;References&gt;&lt;Item&gt;&lt;ID&gt;964&lt;/ID&gt;&lt;UID&gt;{450D0A72-1379-47FA-AFC5-70EBC9A520F4}&lt;/UID&gt;&lt;Title&gt;平顶山市区中小学校医队伍建设问题研究&lt;/Title&gt;&lt;Template&gt;Thesis&lt;/Template&gt;&lt;Star&gt;0&lt;/Star&gt;&lt;Tag&gt;0&lt;/Tag&gt;&lt;Author&gt;吴茜&lt;/Author&gt;&lt;Year&gt;2020&lt;/Year&gt;&lt;Details&gt;&lt;_cited_count&gt;2&lt;/_cited_count&gt;&lt;_keywords&gt;中小学校;校医;队伍建设&lt;/_keywords&gt;&lt;_pages&gt;71&lt;/_pages&gt;&lt;_publisher&gt;河南大学&lt;/_publisher&gt;&lt;_tertiary_author&gt;韦惠惠&lt;/_tertiary_author&gt;&lt;_url&gt;https://kns.cnki.net/kcms/detail/detail.aspx?FileName=1020107870.nh&amp;amp;DbName=CMFD2021&lt;/_url&gt;&lt;_volume&gt;硕士&lt;/_volume&gt;&lt;_created&gt;64194802&lt;/_created&gt;&lt;_modified&gt;64194802&lt;/_modified&gt;&lt;_db_updated&gt;CNKI - Reference&lt;/_db_updated&gt;&lt;_translated_author&gt;Wu, Qian&lt;/_translated_author&gt;&lt;_translated_tertiary_author&gt;Wei, Huihui&lt;/_translated_tertiary_author&gt;&lt;/Details&gt;&lt;Extra&gt;&lt;DBUID&gt;{F96A950B-833F-4880-A151-76DA2D6A2879}&lt;/DBUID&gt;&lt;/Extra&gt;&lt;/Item&gt;&lt;/References&gt;&lt;/Group&gt;&lt;/Citation&gt;_x000a_"/>
    <w:docVar w:name="NE.Ref{885C3B4F-2AD6-42F4-90AE-E2828B7588CF}" w:val=" ADDIN NE.Ref.{885C3B4F-2AD6-42F4-90AE-E2828B7588CF}&lt;Citation&gt;&lt;Group&gt;&lt;References&gt;&lt;Item&gt;&lt;ID&gt;88&lt;/ID&gt;&lt;UID&gt;{883768A6-11BF-4B34-9C7E-B2042EE4E834}&lt;/UID&gt;&lt;Title&gt;A mHealth randomized controlled trial to reduce sugar-sweetened beverage intake in preschool-aged children&lt;/Title&gt;&lt;Template&gt;Journal Article&lt;/Template&gt;&lt;Star&gt;0&lt;/Star&gt;&lt;Tag&gt;0&lt;/Tag&gt;&lt;Author&gt;Nezami, B T; Ward, D S; Lytle, L A; Ennett, S T; Tate, D F&lt;/Author&gt;&lt;Year&gt;2018&lt;/Year&gt;&lt;Details&gt;&lt;_accession_num&gt;29119719&lt;/_accession_num&gt;&lt;_author_adr&gt;Lineberger Comprehensive Cancer Center, University of North Carolina at Chapel Hill, Chapel Hill, NC, USA.; Department of Health Behavior, University of North Carolina at Chapel Hill, Chapel Hill, NC, USA.; Lineberger Comprehensive Cancer Center, University of North Carolina at Chapel Hill, Chapel Hill, NC, USA.; Department of Nutrition, University of North Carolina at Chapel Hill, Chapel Hill, NC, USA.; Department of Nutrition, University of North Carolina at Chapel Hill, Chapel Hill, NC, USA.; Department of Health Behavior, University of North Carolina at Chapel Hill, Chapel Hill, NC, USA.; Department of Health Behavior, University of North Carolina at Chapel Hill, Chapel Hill, NC, USA.; Lineberger Comprehensive Cancer Center, University of North Carolina at Chapel Hill, Chapel Hill, NC, USA.; Department of Nutrition, University of North Carolina at Chapel Hill, Chapel Hill, NC, USA.; Department of Health Behavior, University of North Carolina at Chapel Hill, Chapel Hill, NC, USA.&lt;/_author_adr&gt;&lt;_date_display&gt;2018 Nov&lt;/_date_display&gt;&lt;_date&gt;2018-11-01&lt;/_date&gt;&lt;_doi&gt;10.1111/ijpo.12258&lt;/_doi&gt;&lt;_isbn&gt;2047-6310 (Electronic); 2047-6302 (Linking)&lt;/_isbn&gt;&lt;_issue&gt;11&lt;/_issue&gt;&lt;_journal&gt;Pediatr Obes&lt;/_journal&gt;&lt;_keywords&gt;*Intervention; *mobile; *mothers; *sugar-sweetened beverages&lt;/_keywords&gt;&lt;_language&gt;eng&lt;/_language&gt;&lt;_ori_publication&gt;(c) 2017 World Obesity Federation.&lt;/_ori_publication&gt;&lt;_pages&gt;668-676&lt;/_pages&gt;&lt;_subject_headings&gt;Beverages/adverse effects/*statistics &amp;amp; numerical data; Body Weight; Child, Preschool; Diet/statistics &amp;amp; numerical data; Feeding Behavior; Female; Health Behavior; Health Education/methods; Humans; Male; Mothers; Obesity/*prevention &amp;amp; control; Smartphone; Sweetening Agents/*administration &amp;amp; dosage/adverse effects; Telemedicine/*methods; Waiting Lists; Weight Reduction Programs/*methods&lt;/_subject_headings&gt;&lt;_tertiary_title&gt;Pediatric obesity&lt;/_tertiary_title&gt;&lt;_type_work&gt;Journal Article; Randomized Controlled Trial; Research Support, Non-U.S. Gov&amp;apos;t&lt;/_type_work&gt;&lt;_url&gt;http://www.ncbi.nlm.nih.gov/entrez/query.fcgi?cmd=Retrieve&amp;amp;db=pubmed&amp;amp;dopt=Abstract&amp;amp;list_uids=29119719&amp;amp;query_hl=1&lt;/_url&gt;&lt;_volume&gt;13&lt;/_volume&gt;&lt;_created&gt;63627077&lt;/_created&gt;&lt;_modified&gt;63627078&lt;/_modified&gt;&lt;_db_updated&gt;PubMed&lt;/_db_updated&gt;&lt;_impact_factor&gt;   3.429&lt;/_impact_factor&gt;&lt;_collection_scope&gt;SCIE&lt;/_collection_scope&gt;&lt;/Details&gt;&lt;Extra&gt;&lt;DBUID&gt;{5D4A96AE-2D4D-41F0-9DA9-F21F7ED3972F}&lt;/DBUID&gt;&lt;/Extra&gt;&lt;/Item&gt;&lt;/References&gt;&lt;/Group&gt;&lt;/Citation&gt;_x000a_"/>
    <w:docVar w:name="NE.Ref{88613FE0-63ED-4783-A117-A3B92DA6A9B4}" w:val=" ADDIN NE.Ref.{88613FE0-63ED-4783-A117-A3B92DA6A9B4}&lt;Citation&gt;&lt;Group&gt;&lt;References&gt;&lt;Item&gt;&lt;ID&gt;49&lt;/ID&gt;&lt;UID&gt;{094E8587-04AE-4D76-ABE6-CD1165383A19}&lt;/UID&gt;&lt;Title&gt;Family-based interventions for child and adolescent disorders&lt;/Title&gt;&lt;Template&gt;Journal Article&lt;/Template&gt;&lt;Star&gt;0&lt;/Star&gt;&lt;Tag&gt;0&lt;/Tag&gt;&lt;Author&gt;Kaslow, N J; Broth, M R; Smith, C O; Collins, M H&lt;/Author&gt;&lt;Year&gt;2012&lt;/Year&gt;&lt;Details&gt;&lt;_accession_num&gt;22283382&lt;/_accession_num&gt;&lt;_author_adr&gt;Department of Psychiatry and Behavioral Sciences, Emory University, Atlanta, Georgia 30303, USA. nkaslow@emory.edu&lt;/_author_adr&gt;&lt;_date_display&gt;2012 Jan&lt;/_date_display&gt;&lt;_date&gt;2012-01-01&lt;/_date&gt;&lt;_doi&gt;10.1111/j.1752-0606.2011.00257.x&lt;/_doi&gt;&lt;_isbn&gt;1752-0606 (Electronic); 0194-472X (Linking)&lt;/_isbn&gt;&lt;_issue&gt;1&lt;/_issue&gt;&lt;_journal&gt;J Marital Fam Ther&lt;/_journal&gt;&lt;_language&gt;eng&lt;/_language&gt;&lt;_ori_publication&gt;(c) 2012 American Association for Marriage and Family Therapy.&lt;/_ori_publication&gt;&lt;_pages&gt;82-100&lt;/_pages&gt;&lt;_subject_headings&gt;Adolescent; Adolescent Behavior/psychology; Anxiety/epidemiology/*therapy; Attention Deficit Disorder with Hyperactivity/epidemiology/*therapy; Child; Child Behavior/psychology; Child Development Disorders, Pervasive/epidemiology/*therapy; Family Therapy/*methods; Feeding and Eating Disorders/epidemiology/*therapy; Humans; Mood Disorders/epidemiology/*therapy; United States/epidemiology&lt;/_subject_headings&gt;&lt;_tertiary_title&gt;Journal of marital and family therapy&lt;/_tertiary_title&gt;&lt;_type_work&gt;Journal Article; Review&lt;/_type_work&gt;&lt;_url&gt;http://www.ncbi.nlm.nih.gov/entrez/query.fcgi?cmd=Retrieve&amp;amp;db=pubmed&amp;amp;dopt=Abstract&amp;amp;list_uids=22283382&amp;amp;query_hl=1&lt;/_url&gt;&lt;_volume&gt;38&lt;/_volume&gt;&lt;_created&gt;63570897&lt;/_created&gt;&lt;_modified&gt;63570897&lt;/_modified&gt;&lt;_db_updated&gt;PubMed&lt;/_db_updated&gt;&lt;_impact_factor&gt;   1.421&lt;/_impact_factor&gt;&lt;_collection_scope&gt;SSCI&lt;/_collection_scope&gt;&lt;/Details&gt;&lt;Extra&gt;&lt;DBUID&gt;{5D4A96AE-2D4D-41F0-9DA9-F21F7ED3972F}&lt;/DBUID&gt;&lt;/Extra&gt;&lt;/Item&gt;&lt;/References&gt;&lt;/Group&gt;&lt;Group&gt;&lt;References&gt;&lt;Item&gt;&lt;ID&gt;51&lt;/ID&gt;&lt;UID&gt;{BAB69BA6-F096-4EB2-B743-22E0CC91D542}&lt;/UID&gt;&lt;Title&gt;The Family-centered Action Model of Intervention Layout and Implementation (FAMILI): the example of childhood obesity&lt;/Title&gt;&lt;Template&gt;Journal Article&lt;/Template&gt;&lt;Star&gt;0&lt;/Star&gt;&lt;Tag&gt;0&lt;/Tag&gt;&lt;Author&gt;Davison, K K; Lawson, H A; Coatsworth, J D&lt;/Author&gt;&lt;Year&gt;2012&lt;/Year&gt;&lt;Details&gt;&lt;_accession_num&gt;21632465&lt;/_accession_num&gt;&lt;_author_adr&gt;Harvard School of Public Health, Boston, MA, USA. kdavison@hsph.harvard.edu&lt;/_author_adr&gt;&lt;_date_display&gt;2012 Jul&lt;/_date_display&gt;&lt;_date&gt;2012-07-01&lt;/_date&gt;&lt;_doi&gt;10.1177/1524839910377966&lt;/_doi&gt;&lt;_isbn&gt;1524-8399 (Print); 1524-8399 (Linking)&lt;/_isbn&gt;&lt;_issue&gt;4&lt;/_issue&gt;&lt;_journal&gt;Health Promot Pract&lt;/_journal&gt;&lt;_language&gt;eng&lt;/_language&gt;&lt;_pages&gt;454-61&lt;/_pages&gt;&lt;_subject_headings&gt;Adult; Child; Community-Based Participatory Research; Cultural Characteristics; *Family Health; Family Relations; Female; Health Promotion; Humans; Life Style; Male; Obesity/ethnology/*prevention &amp;amp; control/psychology; *Parent-Child Relations; Program Development&lt;/_subject_headings&gt;&lt;_tertiary_title&gt;Health promotion practice&lt;/_tertiary_title&gt;&lt;_type_work&gt;Journal Article; Research Support, N.I.H., Extramural&lt;/_type_work&gt;&lt;_url&gt;http://www.ncbi.nlm.nih.gov/entrez/query.fcgi?cmd=Retrieve&amp;amp;db=pubmed&amp;amp;dopt=Abstract&amp;amp;list_uids=21632465&amp;amp;query_hl=1&lt;/_url&gt;&lt;_volume&gt;13&lt;/_volume&gt;&lt;_created&gt;63570901&lt;/_created&gt;&lt;_modified&gt;63570901&lt;/_modified&gt;&lt;_db_updated&gt;PubMed&lt;/_db_updated&gt;&lt;/Details&gt;&lt;Extra&gt;&lt;DBUID&gt;{5D4A96AE-2D4D-41F0-9DA9-F21F7ED3972F}&lt;/DBUID&gt;&lt;/Extra&gt;&lt;/Item&gt;&lt;/References&gt;&lt;/Group&gt;&lt;/Citation&gt;_x000a_"/>
    <w:docVar w:name="NE.Ref{88894DC7-0B0E-4035-AA4D-28E647483145}" w:val=" ADDIN NE.Ref.{88894DC7-0B0E-4035-AA4D-28E647483145}&lt;Citation&gt;&lt;Group&gt;&lt;References&gt;&lt;Item&gt;&lt;ID&gt;10&lt;/ID&gt;&lt;UID&gt;{7FB7A0B2-40FE-410C-A06B-C2A12975C29C}&lt;/UID&gt;&lt;Title&gt;Prejudice, social stress, and mental health in lesbian, gay, and bisexual  populations: conceptual issues and research evidence&lt;/Title&gt;&lt;Template&gt;Journal Article&lt;/Template&gt;&lt;Star&gt;0&lt;/Star&gt;&lt;Tag&gt;0&lt;/Tag&gt;&lt;Author&gt;Meyer, I H&lt;/Author&gt;&lt;Year&gt;2003&lt;/Year&gt;&lt;Details&gt;&lt;_accession_num&gt;12956539&lt;/_accession_num&gt;&lt;_author_adr&gt;Columbia University.&lt;/_author_adr&gt;&lt;_collection_scope&gt;SSCI;SCIE&lt;/_collection_scope&gt;&lt;_created&gt;64733115&lt;/_created&gt;&lt;_date&gt;2003-09-01&lt;/_date&gt;&lt;_date_display&gt;2003 Sep&lt;/_date_display&gt;&lt;_doi&gt;10.1037/0033-2909.129.5.674&lt;/_doi&gt;&lt;_impact_factor&gt;  23.027&lt;/_impact_factor&gt;&lt;_isbn&gt;0033-2909 (Print); 0033-2909 (Linking)&lt;/_isbn&gt;&lt;_issue&gt;5&lt;/_issue&gt;&lt;_journal&gt;Psychol Bull&lt;/_journal&gt;&lt;_language&gt;eng&lt;/_language&gt;&lt;_modified&gt;64733115&lt;/_modified&gt;&lt;_pages&gt;674-697&lt;/_pages&gt;&lt;_social_category&gt;心理学(1)&lt;/_social_category&gt;&lt;_subject_headings&gt;Adult; Bisexuality/*psychology/*statistics &amp;amp; numerical data; Female; Homosexuality, Female/*psychology/*statistics &amp;amp; numerical data; Homosexuality, Male/*psychology/*statistics &amp;amp; numerical data; Humans; Male; Mental Disorders/*epidemiology/*psychology; *Prejudice; Prevalence; *Social Behavior; *Stress, Psychological&lt;/_subject_headings&gt;&lt;_tertiary_title&gt;Psychological bulletin&lt;/_tertiary_title&gt;&lt;_type_work&gt;Journal Article; Research Support, U.S. Gov&amp;apos;t, P.H.S.; Review&lt;/_type_work&gt;&lt;_url&gt;http://www.ncbi.nlm.nih.gov/entrez/query.fcgi?cmd=Retrieve&amp;amp;db=pubmed&amp;amp;dopt=Abstract&amp;amp;list_uids=12956539&amp;amp;query_hl=1&lt;/_url&gt;&lt;_volume&gt;129&lt;/_volume&gt;&lt;/Details&gt;&lt;Extra&gt;&lt;DBUID&gt;{EAD0D9F0-7B9C-4750-A1E8-6A02F78A758B}&lt;/DBUID&gt;&lt;/Extra&gt;&lt;/Item&gt;&lt;/References&gt;&lt;/Group&gt;&lt;/Citation&gt;_x000a_"/>
    <w:docVar w:name="NE.Ref{88A108C8-8950-4803-B075-9DF86C61BB79}" w:val=" ADDIN NE.Ref.{88A108C8-8950-4803-B075-9DF86C61BB79}&lt;Citation&gt;&lt;Group&gt;&lt;References&gt;&lt;Item&gt;&lt;ID&gt;85&lt;/ID&gt;&lt;UID&gt;{2969C224-E850-420B-B014-F07F96507EC1}&lt;/UID&gt;&lt;Title&gt;Near Work Related Behaviors Associated with Myopic Shifts among Primary School Students in the Jiading District of Shanghai: A School-Based One-Year Cohort Study&lt;/Title&gt;&lt;Template&gt;Journal Article&lt;/Template&gt;&lt;Star&gt;0&lt;/Star&gt;&lt;Tag&gt;0&lt;/Tag&gt;&lt;Author&gt;You, X; Wang, L; Tan, H; He, X; Qu, X; Shi, H; Zhu, J; Zou, H&lt;/Author&gt;&lt;Year&gt;2016&lt;/Year&gt;&lt;Details&gt;&lt;_accession_num&gt;27139017&lt;/_accession_num&gt;&lt;_author_adr&gt;Department of Maternal and Child Health, School of Public Health, Key Laboratory  of Public Health Safety, Ministry of Education, Fudan University, Shanghai, China.; Department of Maternal and Child Health, School of Public Health, Key Laboratory  of Public Health Safety, Ministry of Education, Fudan University, Shanghai, China.; Department of Maternal and Child Health, School of Public Health, Key Laboratory  of Public Health Safety, Ministry of Education, Fudan University, Shanghai, China.; Department of Maternal and Child Health, School of Public Health, Key Laboratory  of Public Health Safety, Ministry of Education, Fudan University, Shanghai, China.; Department of Eye Disease Prevention, Shanghai Eye Disease Prevention &amp;amp; Treatment Center, Shanghai, China.; Eye &amp;amp; ENT Hospital, Fudan University, Shanghai, China.; Department of Maternal and Child Health, School of Public Health, Key Laboratory  of Public Health Safety, Ministry of Education, Fudan University, Shanghai, China.; Department of Eye Disease Prevention, Shanghai Eye Disease Prevention &amp;amp; Treatment Center, Shanghai, China.; Department of Eye Disease Prevention, Shanghai Eye Disease Prevention &amp;amp; Treatment Center, Shanghai, China.&lt;/_author_adr&gt;&lt;_date_display&gt;2016&lt;/_date_display&gt;&lt;_date&gt;2016-01-20&lt;/_date&gt;&lt;_doi&gt;10.1371/journal.pone.0154671&lt;/_doi&gt;&lt;_isbn&gt;1932-6203 (Electronic); 1932-6203 (Linking)&lt;/_isbn&gt;&lt;_issue&gt;5&lt;/_issue&gt;&lt;_journal&gt;PLoS One&lt;/_journal&gt;&lt;_language&gt;eng&lt;/_language&gt;&lt;_pages&gt;e0154671&lt;/_pages&gt;&lt;_subject_headings&gt;*Behavior; Child; China; Cohort Studies; Cornea/pathology/physiopathology; Female; Humans; Male; Myopia/*epidemiology/etiology/pathology/physiopathology; *Schools; Surveys and Questionnaires&lt;/_subject_headings&gt;&lt;_tertiary_title&gt;PloS one&lt;/_tertiary_title&gt;&lt;_type_work&gt;Journal Article; Research Support, Non-U.S. Gov&amp;apos;t&lt;/_type_work&gt;&lt;_url&gt;http://www.ncbi.nlm.nih.gov/entrez/query.fcgi?cmd=Retrieve&amp;amp;db=pubmed&amp;amp;dopt=Abstract&amp;amp;list_uids=27139017&amp;amp;query_hl=1&lt;/_url&gt;&lt;_volume&gt;11&lt;/_volume&gt;&lt;_created&gt;63626000&lt;/_created&gt;&lt;_modified&gt;63626000&lt;/_modified&gt;&lt;_db_updated&gt;PubMed&lt;/_db_updated&gt;&lt;_impact_factor&gt;   2.740&lt;/_impact_factor&gt;&lt;_collection_scope&gt;SCIE&lt;/_collection_scope&gt;&lt;/Details&gt;&lt;Extra&gt;&lt;DBUID&gt;{5D4A96AE-2D4D-41F0-9DA9-F21F7ED3972F}&lt;/DBUID&gt;&lt;/Extra&gt;&lt;/Item&gt;&lt;/References&gt;&lt;/Group&gt;&lt;/Citation&gt;_x000a_"/>
    <w:docVar w:name="NE.Ref{88C19EF3-0D1B-429D-BD72-731E518D317D}" w:val=" ADDIN NE.Ref.{88C19EF3-0D1B-429D-BD72-731E518D317D}&lt;Citation&gt;&lt;Group&gt;&lt;References&gt;&lt;Item&gt;&lt;ID&gt;9&lt;/ID&gt;&lt;UID&gt;{09CCCA46-32CB-4131-9289-D7A21F512482}&lt;/UID&gt;&lt;Title&gt;Gender Expression, Peer Victimization, and Disordered Weight-Control Behaviors  Among U.S. High School Students&lt;/Title&gt;&lt;Template&gt;Journal Article&lt;/Template&gt;&lt;Star&gt;0&lt;/Star&gt;&lt;Tag&gt;0&lt;/Tag&gt;&lt;Author&gt;Gordon, A R; Austin, S B; Schultz, J; Guss, C E; Calzo, J P; Wang, M L&lt;/Author&gt;&lt;Year&gt;2021&lt;/Year&gt;&lt;Details&gt;&lt;_accession_num&gt;33071166&lt;/_accession_num&gt;&lt;_author_adr&gt;Department of Community Health Sciences, Boston University School of Public  Health, Boston, Massachusetts; Division of Adolescent and Young Adult Medicine,  Boston Children&amp;apos;s Hospital, Boston, Massachusetts; Department of Pediatrics,  Harvard Medical School, Boston, Massachusetts. Electronic address:  allegrag@bu.edu.; Division of Adolescent and Young Adult Medicine, Boston Children&amp;apos;s Hospital,  Boston, Massachusetts; Department of Pediatrics, Harvard Medical School, Boston,  Massachusetts; Department of Social &amp;amp; Behavioral Sciences, Harvard T. H. Chan  School of Public Health, Boston, Massachusetts.; Division of Adolescent and Young Adult Medicine, Boston Children&amp;apos;s Hospital,  Boston, Massachusetts.; Division of Adolescent and Young Adult Medicine, Boston Children&amp;apos;s Hospital,  Boston, Massachusetts; Department of Pediatrics, Harvard Medical School, Boston,  Massachusetts.; Division of Health Promotion &amp;amp; Behavioral Science, San Diego State University  Graduate School of Public Health, San Diego, California; Institute for Behavioral  and Community Health, San Diego State University Research Foundation, San Diego,  California.; Department of Community Health Sciences, Boston University School of Public  Health, Boston, Massachusetts.&lt;/_author_adr&gt;&lt;_collection_scope&gt;SSCI;SCIE&lt;/_collection_scope&gt;&lt;_created&gt;64673454&lt;/_created&gt;&lt;_date&gt;2021-06-01&lt;/_date&gt;&lt;_date_display&gt;2021 Jun&lt;/_date_display&gt;&lt;_doi&gt;10.1016/j.jadohealth.2020.08.032&lt;/_doi&gt;&lt;_impact_factor&gt;   7.830&lt;/_impact_factor&gt;&lt;_isbn&gt;1879-1972 (Electronic); 1054-139X (Print); 1054-139X (Linking)&lt;/_isbn&gt;&lt;_issue&gt;6&lt;/_issue&gt;&lt;_journal&gt;J Adolesc Health&lt;/_journal&gt;&lt;_keywords&gt;Bullying; Eating disorders; Gender expression; Gender nonconformity; Peer victimization; Weight control&lt;/_keywords&gt;&lt;_language&gt;eng&lt;/_language&gt;&lt;_modified&gt;64673454&lt;/_modified&gt;&lt;_ori_publication&gt;Copyright © 2020 Society for Adolescent Health and Medicine. Published by _x000d__x000a_      Elsevier Inc. All rights reserved.&lt;/_ori_publication&gt;&lt;_pages&gt;1148-1154&lt;/_pages&gt;&lt;_social_category&gt;医学(2)&lt;/_social_category&gt;&lt;_subject_headings&gt;Adolescent; *Bullying; Chicago; *Crime Victims; Female; Florida; Humans; Los Angeles/epidemiology; Male; Schools; Students&lt;/_subject_headings&gt;&lt;_tertiary_title&gt;The Journal of adolescent health : official publication of the Society for _x000d__x000a_      Adolescent Medicine&lt;/_tertiary_title&gt;&lt;_type_work&gt;Journal Article; Research Support, N.I.H., Extramural; Research Support, U.S. Gov&amp;apos;t, P.H.S.&lt;/_type_work&gt;&lt;_url&gt;http://www.ncbi.nlm.nih.gov/entrez/query.fcgi?cmd=Retrieve&amp;amp;db=pubmed&amp;amp;dopt=Abstract&amp;amp;list_uids=33071166&amp;amp;query_hl=1&lt;/_url&gt;&lt;_volume&gt;68&lt;/_volume&gt;&lt;/Details&gt;&lt;Extra&gt;&lt;DBUID&gt;{356C3A99-4987-4C6B-B8BC-C696A681C912}&lt;/DBUID&gt;&lt;/Extra&gt;&lt;/Item&gt;&lt;/References&gt;&lt;/Group&gt;&lt;Group&gt;&lt;References&gt;&lt;Item&gt;&lt;ID&gt;39&lt;/ID&gt;&lt;UID&gt;{78356A48-FF7B-4982-B9F5-B38E8F8933F6}&lt;/UID&gt;&lt;Title&gt;Mediating Effects of Emotional Symptoms on the Association between Homophobic  Bullying Victimization and Problematic Internet/Smartphone Use among Gay and  Bisexual Men in Taiwan&lt;/Title&gt;&lt;Template&gt;Journal Article&lt;/Template&gt;&lt;Star&gt;0&lt;/Star&gt;&lt;Tag&gt;0&lt;/Tag&gt;&lt;Author&gt;Li, D J; Chang, Y P; Chen, Y L; Yen, C F&lt;/Author&gt;&lt;Year&gt;2020&lt;/Year&gt;&lt;Details&gt;&lt;_accession_num&gt;32414014&lt;/_accession_num&gt;&lt;_author_adr&gt;Graduate Institute of Medicine, College of Medicine, Kaohsiung Medical  University, Kaohsiung 80708, Taiwan.; Department of Addiction Science, Kaohsiung Municipal Kai-Syuan Psychiatric  Hospital, Kaohsiung 80276, Taiwan.; School of Nursing, The State University of New York, University at Buffalo,  Buffalo, NY 14214-3079, USA.; Department of Healthcare Administration, Asia University, Taichung 41354, Taiwan.; Department of Psychology, Asia University, Taichung 41354, Taiwan.; Graduate Institute of Medicine, College of Medicine, Kaohsiung Medical  University, Kaohsiung 80708, Taiwan.; Department of Psychiatry, Kaohsiung Medical University Hospital, Kaohsiung 80708,  Taiwan.&lt;/_author_adr&gt;&lt;_date_display&gt;2020 May 13&lt;/_date_display&gt;&lt;_date&gt;2020-05-13&lt;/_date&gt;&lt;_doi&gt;10.3390/ijerph17103386&lt;/_doi&gt;&lt;_isbn&gt;1660-4601 (Electronic); 1661-7827 (Print); 1660-4601 (Linking)&lt;/_isbn&gt;&lt;_issue&gt;10&lt;/_issue&gt;&lt;_journal&gt;Int J Environ Res Public Health&lt;/_journal&gt;&lt;_keywords&gt;emotional symptom; homophobic bullying; problematic internet use; sexual minority; smartphone&lt;/_keywords&gt;&lt;_language&gt;eng&lt;/_language&gt;&lt;_subject_headings&gt;Adolescent; Adult; Bisexuality; Child; *Crime Victims; *Cyberbullying; Humans; Internet; Male; *Sexual and Gender Minorities; *Smartphone; Taiwan&lt;/_subject_headings&gt;&lt;_tertiary_title&gt;International journal of environmental research and public health&lt;/_tertiary_title&gt;&lt;_type_work&gt;Journal Article; Research Support, Non-U.S. Gov&amp;apos;t&lt;/_type_work&gt;&lt;_url&gt;http://www.ncbi.nlm.nih.gov/entrez/query.fcgi?cmd=Retrieve&amp;amp;db=pubmed&amp;amp;dopt=Abstract&amp;amp;list_uids=32414014&amp;amp;query_hl=1&lt;/_url&gt;&lt;_volume&gt;17&lt;/_volume&gt;&lt;_created&gt;64675517&lt;/_created&gt;&lt;_modified&gt;64675517&lt;/_modified&gt;&lt;_impact_factor&gt;   4.614&lt;/_impact_factor&gt;&lt;_collection_scope&gt;SSCI;SCIE&lt;/_collection_scope&gt;&lt;/Details&gt;&lt;Extra&gt;&lt;DBUID&gt;{356C3A99-4987-4C6B-B8BC-C696A681C912}&lt;/DBUID&gt;&lt;/Extra&gt;&lt;/Item&gt;&lt;/References&gt;&lt;/Group&gt;&lt;/Citation&gt;_x000a_"/>
    <w:docVar w:name="NE.Ref{88F3A7CD-9DEB-4A2B-BEF4-100FD493CC41}" w:val=" ADDIN NE.Ref.{88F3A7CD-9DEB-4A2B-BEF4-100FD493CC41}&lt;Citation&gt;&lt;Group&gt;&lt;References&gt;&lt;Item&gt;&lt;ID&gt;3482&lt;/ID&gt;&lt;UID&gt;{237FF685-09C4-4934-803A-9E13FC0CDC87}&lt;/UID&gt;&lt;Title&gt;The Strengths and Difficulties Questionnaire: a research note&lt;/Title&gt;&lt;Template&gt;Journal Article&lt;/Template&gt;&lt;Star&gt;0&lt;/Star&gt;&lt;Tag&gt;0&lt;/Tag&gt;&lt;Author&gt;Goodman, R&lt;/Author&gt;&lt;Year&gt;1997&lt;/Year&gt;&lt;Details&gt;&lt;_accessed&gt;64737954&lt;/_accessed&gt;&lt;_accession_num&gt;9255702&lt;/_accession_num&gt;&lt;_author_adr&gt;Department of Child and Adolescent Psychiatry, Institute of Psychiatry, De  Crespigny Park, London, U.K.&lt;/_author_adr&gt;&lt;_collection_scope&gt;SSCI;SCIE&lt;/_collection_scope&gt;&lt;_created&gt;64737645&lt;/_created&gt;&lt;_date&gt;1997-07-01&lt;/_date&gt;&lt;_date_display&gt;1997 Jul&lt;/_date_display&gt;&lt;_db_updated&gt;PubMed&lt;/_db_updated&gt;&lt;_doi&gt;10.1111/j.1469-7610.1997.tb01545.x&lt;/_doi&gt;&lt;_impact_factor&gt;   8.265&lt;/_impact_factor&gt;&lt;_isbn&gt;0021-9630 (Print); 0021-9630 (Linking)&lt;/_isbn&gt;&lt;_issue&gt;5&lt;/_issue&gt;&lt;_journal&gt;J Child Psychol Psychiatry&lt;/_journal&gt;&lt;_language&gt;eng&lt;/_language&gt;&lt;_modified&gt;64737648&lt;/_modified&gt;&lt;_pages&gt;581-6&lt;/_pages&gt;&lt;_social_category&gt;医学(1)&lt;/_social_category&gt;&lt;_subject_headings&gt;Adolescent; Child; Child Behavior/*classification; Child Psychiatry/*methods; Female; Humans; Male; Mental Disorders/*diagnosis; *Psychiatric Status Rating Scales; Reproducibility of Results; Social Behavior; Surveys and Questionnaires&lt;/_subject_headings&gt;&lt;_tertiary_title&gt;Journal of child psychology and psychiatry, and allied disciplines&lt;/_tertiary_title&gt;&lt;_type_work&gt;Journal Article&lt;/_type_work&gt;&lt;_url&gt;http://www.ncbi.nlm.nih.gov/entrez/query.fcgi?cmd=Retrieve&amp;amp;db=pubmed&amp;amp;dopt=Abstract&amp;amp;list_uids=9255702&amp;amp;query_hl=1&lt;/_url&gt;&lt;_volume&gt;38&lt;/_volume&gt;&lt;/Details&gt;&lt;Extra&gt;&lt;DBUID&gt;{93870BB0-CAEF-4F07-AAE0-DA131E288E28}&lt;/DBUID&gt;&lt;/Extra&gt;&lt;/Item&gt;&lt;/References&gt;&lt;/Group&gt;&lt;Group&gt;&lt;References&gt;&lt;Item&gt;&lt;ID&gt;3483&lt;/ID&gt;&lt;UID&gt;{6AD502A0-69E3-4525-ADFB-5AFDFDB55CDC}&lt;/UID&gt;&lt;Title&gt;Psychometric properties of the strengths and difficulties questionnaire&lt;/Title&gt;&lt;Template&gt;Journal Article&lt;/Template&gt;&lt;Star&gt;0&lt;/Star&gt;&lt;Tag&gt;0&lt;/Tag&gt;&lt;Author&gt;Goodman, R&lt;/Author&gt;&lt;Year&gt;2001&lt;/Year&gt;&lt;Details&gt;&lt;_accessed&gt;64737718&lt;/_accessed&gt;&lt;_accession_num&gt;11699809&lt;/_accession_num&gt;&lt;_author_adr&gt;Department of Child and Adolescent Psychiatry, Institute of Psychiatry, Kings  College London, England. r.goodman@iop.kcl.ack.uk&lt;/_author_adr&gt;&lt;_collection_scope&gt;SSCI;SCIE&lt;/_collection_scope&gt;&lt;_created&gt;64737645&lt;/_created&gt;&lt;_date&gt;2001-11-01&lt;/_date&gt;&lt;_date_display&gt;2001 Nov&lt;/_date_display&gt;&lt;_db_updated&gt;PubMed&lt;/_db_updated&gt;&lt;_doi&gt;10.1097/00004583-200111000-00015&lt;/_doi&gt;&lt;_impact_factor&gt;  13.113&lt;/_impact_factor&gt;&lt;_isbn&gt;0890-8567 (Print); 0890-8567 (Linking)&lt;/_isbn&gt;&lt;_issue&gt;11&lt;/_issue&gt;&lt;_journal&gt;J Am Acad Child Adolesc Psychiatry&lt;/_journal&gt;&lt;_language&gt;eng&lt;/_language&gt;&lt;_modified&gt;64737648&lt;/_modified&gt;&lt;_pages&gt;1337-45&lt;/_pages&gt;&lt;_social_category&gt;医学(1)&lt;/_social_category&gt;&lt;_subject_headings&gt;Adolescent; Affective Symptoms/diagnosis/psychology; Attention Deficit Disorder with Hyperactivity/diagnosis/psychology; Child; Child Behavior Disorders/*diagnosis/psychology; Child, Preschool; Female; Follow-Up Studies; Humans; Internal-External Control; Male; Personality Assessment/*statistics &amp;amp; numerical data; Psychometrics; Reproducibility of Results; *Social Behavior&lt;/_subject_headings&gt;&lt;_tertiary_title&gt;Journal of the American Academy of Child and Adolescent Psychiatry&lt;/_tertiary_title&gt;&lt;_type_work&gt;Journal Article; Research Support, Non-U.S. Gov&amp;apos;t&lt;/_type_work&gt;&lt;_url&gt;http://www.ncbi.nlm.nih.gov/entrez/query.fcgi?cmd=Retrieve&amp;amp;db=pubmed&amp;amp;dopt=Abstract&amp;amp;list_uids=11699809&amp;amp;query_hl=1&lt;/_url&gt;&lt;_volume&gt;40&lt;/_volume&gt;&lt;/Details&gt;&lt;Extra&gt;&lt;DBUID&gt;{93870BB0-CAEF-4F07-AAE0-DA131E288E28}&lt;/DBUID&gt;&lt;/Extra&gt;&lt;/Item&gt;&lt;/References&gt;&lt;/Group&gt;&lt;Group&gt;&lt;References&gt;&lt;Item&gt;&lt;ID&gt;3485&lt;/ID&gt;&lt;UID&gt;{DA00E1BE-1ECA-4439-8665-14D0B2429F1D}&lt;/UID&gt;&lt;Title&gt;The Strengths and Difficulties Questionnaire: a pilot study on the validity of  the self-report version&lt;/Title&gt;&lt;Template&gt;Journal Article&lt;/Template&gt;&lt;Star&gt;0&lt;/Star&gt;&lt;Tag&gt;0&lt;/Tag&gt;&lt;Author&gt;Goodman, R; Meltzer, H; Bailey, V&lt;/Author&gt;&lt;Year&gt;1998&lt;/Year&gt;&lt;Details&gt;&lt;_accessed&gt;64737652&lt;/_accessed&gt;&lt;_accession_num&gt;9826298&lt;/_accession_num&gt;&lt;_author_adr&gt;Department of Child and Adolescent Psychiatry, Institute of Psychiatry, London,  United Kingdom.&lt;/_author_adr&gt;&lt;_collection_scope&gt;SSCI;SCIE&lt;/_collection_scope&gt;&lt;_created&gt;64737648&lt;/_created&gt;&lt;_date&gt;1998-09-01&lt;/_date&gt;&lt;_date_display&gt;1998 Sep&lt;/_date_display&gt;&lt;_db_updated&gt;PubMed&lt;/_db_updated&gt;&lt;_doi&gt;10.1007/s007870050057&lt;/_doi&gt;&lt;_impact_factor&gt;   5.349&lt;/_impact_factor&gt;&lt;_isbn&gt;1018-8827 (Print); 1018-8827 (Linking)&lt;/_isbn&gt;&lt;_issue&gt;3&lt;/_issue&gt;&lt;_journal&gt;Eur Child Adolesc Psychiatry&lt;/_journal&gt;&lt;_language&gt;eng&lt;/_language&gt;&lt;_modified&gt;64737652&lt;/_modified&gt;&lt;_pages&gt;125-30&lt;/_pages&gt;&lt;_social_category&gt;医学(2)&lt;/_social_category&gt;&lt;_subject_headings&gt;Adolescent; Case-Control Studies; Child; Child Behavior Disorders/*diagnosis/psychology; Discriminant Analysis; Faculty; Female; Humans; Male; Mass Screening/*methods; Observer Variation; Parents/psychology; Pilot Projects; Reproducibility of Results; *Self Efficacy; *Self-Assessment; Sensitivity and Specificity; Surveys and Questionnaires/*standards&lt;/_subject_headings&gt;&lt;_tertiary_title&gt;European child &amp;amp; adolescent psychiatry&lt;/_tertiary_title&gt;&lt;_type_work&gt;Journal Article&lt;/_type_work&gt;&lt;_url&gt;http://www.ncbi.nlm.nih.gov/entrez/query.fcgi?cmd=Retrieve&amp;amp;db=pubmed&amp;amp;dopt=Abstract&amp;amp;list_uids=9826298&amp;amp;query_hl=1&lt;/_url&gt;&lt;_volume&gt;7&lt;/_volume&gt;&lt;/Details&gt;&lt;Extra&gt;&lt;DBUID&gt;{93870BB0-CAEF-4F07-AAE0-DA131E288E28}&lt;/DBUID&gt;&lt;/Extra&gt;&lt;/Item&gt;&lt;/References&gt;&lt;/Group&gt;&lt;/Citation&gt;_x000a_"/>
    <w:docVar w:name="NE.Ref{891988B6-6059-43FB-A4CE-A961DCCFC028}" w:val=" ADDIN NE.Ref.{891988B6-6059-43FB-A4CE-A961DCCFC028}&lt;Citation&gt;&lt;Group&gt;&lt;References&gt;&lt;Item&gt;&lt;ID&gt;32&lt;/ID&gt;&lt;UID&gt;{7AD5598D-C10F-4277-9AB0-BC2C1158798D}&lt;/UID&gt;&lt;Title&gt;Childhood and Adolescent Adversity and Cardiometabolic Outcomes: A Scientific  Statement From the American Heart Association&lt;/Title&gt;&lt;Template&gt;Journal Article&lt;/Template&gt;&lt;Star&gt;0&lt;/Star&gt;&lt;Tag&gt;0&lt;/Tag&gt;&lt;Author&gt;Suglia, S F; Koenen, K C; Boynton-Jarrett, R; Chan, P S; Clark, C J; Danese, A; Faith, M S; Goldstein, B I; Hayman, L L; Isasi, C R; Pratt, C A; Slopen, N; Sumner, J A; Turer, A; Turer, C B; Zachariah, J P&lt;/Author&gt;&lt;Year&gt;2018&lt;/Year&gt;&lt;Details&gt;&lt;_accession_num&gt;29254928&lt;/_accession_num&gt;&lt;_collection_scope&gt;SCIE&lt;/_collection_scope&gt;&lt;_created&gt;64740121&lt;/_created&gt;&lt;_date&gt;2018-01-30&lt;/_date&gt;&lt;_date_display&gt;2018 Jan 30&lt;/_date_display&gt;&lt;_doi&gt;10.1161/CIR.0000000000000536&lt;/_doi&gt;&lt;_impact_factor&gt;  39.918&lt;/_impact_factor&gt;&lt;_isbn&gt;1524-4539 (Electronic); 0009-7322 (Print); 0009-7322 (Linking)&lt;/_isbn&gt;&lt;_issue&gt;5&lt;/_issue&gt;&lt;_journal&gt;Circulation&lt;/_journal&gt;&lt;_keywords&gt;AHA Scientific Statements; adolescent; cardiovascular diseases; child; diabetes mellitus; hypertension; obesity; stress; trauma&lt;/_keywords&gt;&lt;_language&gt;eng&lt;/_language&gt;&lt;_modified&gt;64740121&lt;/_modified&gt;&lt;_ori_publication&gt;(c) 2017 American Heart Association, Inc.&lt;/_ori_publication&gt;&lt;_pages&gt;e15-e28&lt;/_pages&gt;&lt;_social_category&gt;医学(1)&lt;/_social_category&gt;&lt;_tertiary_title&gt;Circulation&lt;/_tertiary_title&gt;&lt;_type_work&gt;Journal Article; Review&lt;/_type_work&gt;&lt;_url&gt;http://www.ncbi.nlm.nih.gov/entrez/query.fcgi?cmd=Retrieve&amp;amp;db=pubmed&amp;amp;dopt=Abstract&amp;amp;list_uids=29254928&amp;amp;query_hl=1&lt;/_url&gt;&lt;_volume&gt;137&lt;/_volume&gt;&lt;/Details&gt;&lt;Extra/&gt;&lt;/Item&gt;&lt;/References&gt;&lt;/Group&gt;&lt;/Citation&gt;_x000a_"/>
    <w:docVar w:name="NE.Ref{89209E6B-F620-4201-8C82-DB3C6062D8E9}" w:val=" ADDIN NE.Ref.{89209E6B-F620-4201-8C82-DB3C6062D8E9}&lt;Citation&gt;&lt;Group&gt;&lt;References&gt;&lt;Item&gt;&lt;ID&gt;102&lt;/ID&gt;&lt;UID&gt;{7FD363E9-06C4-4071-9E80-BB2192420B2D}&lt;/UID&gt;&lt;Title&gt;Sleep duration is associated with depressive symptoms in Chinese adolescents&lt;/Title&gt;&lt;Template&gt;Journal Article&lt;/Template&gt;&lt;Star&gt;0&lt;/Star&gt;&lt;Tag&gt;0&lt;/Tag&gt;&lt;Author&gt;Lin, S J; Gong, Q H; Chen, J R; Wang, J H; Gao, H; Hong, J; Guo, Y B; Zhang, Y; Jiang, D J&lt;/Author&gt;&lt;Year&gt;2023&lt;/Year&gt;&lt;Details&gt;&lt;_alternate_title&gt;JOURNAL OF AFFECTIVE DISORDERS&lt;/_alternate_title&gt;&lt;_date_display&gt;2023&lt;/_date_display&gt;&lt;_date&gt;2023-01-01&lt;/_date&gt;&lt;_doi&gt;10.1016/j.jad.2023.07.114&lt;/_doi&gt;&lt;_isbn&gt;0165-0327&lt;/_isbn&gt;&lt;_journal&gt;JOURNAL OF AFFECTIVE DISORDERS&lt;/_journal&gt;&lt;_pages&gt;64-70&lt;/_pages&gt;&lt;_volume&gt;340&lt;/_volume&gt;&lt;_created&gt;65148483&lt;/_created&gt;&lt;_modified&gt;65148483&lt;/_modified&gt;&lt;_impact_factor&gt;   6.533&lt;/_impact_factor&gt;&lt;_social_category&gt;医学(2)&lt;/_social_category&gt;&lt;_collection_scope&gt;SSCI;SCIE&lt;/_collection_scope&gt;&lt;_accessed&gt;65148483&lt;/_accessed&gt;&lt;/Details&gt;&lt;Extra&gt;&lt;DBUID&gt;{B229E695-20C0-47E4-A960-6A523A810098}&lt;/DBUID&gt;&lt;/Extra&gt;&lt;/Item&gt;&lt;/References&gt;&lt;/Group&gt;&lt;/Citation&gt;_x000a_"/>
    <w:docVar w:name="NE.Ref{892BDB83-AB7C-426D-9E51-C79820DE5721}" w:val=" ADDIN NE.Ref.{892BDB83-AB7C-426D-9E51-C79820DE5721}&lt;Citation&gt;&lt;Group&gt;&lt;References&gt;&lt;Item&gt;&lt;ID&gt;647&lt;/ID&gt;&lt;UID&gt;{B591C469-F60F-481C-94D5-AA4EF03BFF5A}&lt;/UID&gt;&lt;Title&gt;High-sucrose diets contribute to brain angiopathy with impaired glucose uptake  and psychosis-related higher brain dysfunctions in mice&lt;/Title&gt;&lt;Template&gt;Journal Article&lt;/Template&gt;&lt;Star&gt;0&lt;/Star&gt;&lt;Tag&gt;0&lt;/Tag&gt;&lt;Author&gt;Hirai, S; Miwa, H; Tanaka, T; Toriumi, K; Kunii, Y; Shimbo, H; Sakamoto, T; Hino, M; Izumi, R; Nagaoka, A; Yabe, H; Nakamachi, T; Shioda, S; Dan, T; Miyata, T; Nishito, Y; Suzuki, K; Miyashita, M; Tomoda, T; Hikida, T; Horiuchi, J; Itokawa, M; Arai, M; Okado, H&lt;/Author&gt;&lt;Year&gt;2021&lt;/Year&gt;&lt;Details&gt;&lt;_accession_num&gt;34757783&lt;/_accession_num&gt;&lt;_author_adr&gt;Sleep Disorders Project, Department of Psychiatry and Behavioral Sciences, Tokyo  Metropolitan Institute of Medical Science, Tokyo 156-8506, Japan.; Sleep Disorders Project, Department of Psychiatry and Behavioral Sciences, Tokyo  Metropolitan Institute of Medical Science, Tokyo 156-8506, Japan.; Molecular Neuropsychopharmacology Section, Department of Neuropsychopharmacology,  National Institute of Mental Health, National Center of Neurology and Psychiatry,  Tokyo 187-8553, Japan.; Department of Basic Medical Sciences, Tokyo Metropolitan Institute of Medical  Science, Tokyo Metropolitan Institute of Medical Science, Tokyo 156-8506, Japan.; Schizophrenia Research Project, Department of Psychiatry and Behavioral Sciences,  Tokyo Metropolitan Institute of Medical Science, Tokyo 156-8506, Japan.; Department of Neuropsychiatry, School of Medicine, Fukushima Medical University,  Fukushima 960-1295, Japan.; Sleep Disorders Project, Department of Psychiatry and Behavioral Sciences, Tokyo  Metropolitan Institute of Medical Science, Tokyo 156-8506, Japan.; Department of Applied Biological Science, Faculty of Science and Technology,  Tokyo University of Science, 2641 Yamazaki, Noda, Chiba 278-8510, Japan.; Department of Neuropsychiatry, School of Medicine, Fukushima Medical University,  Fukushima 960-1295, Japan.; Department of Neuropsychiatry, School of Medicine, Fukushima Medical University,  Fukushima 960-1295, Japan.; Department of Neuropsychiatry, School of Medicine, Fukushima Medical University,  Fukushima 960-1295, Japan.; Department of Neuropsychiatry, School of Medicine, Fukushima Medical University,  Fukushima 960-1295, Japan.; Laboratory of Regulatory Biology, Graduate School of Science and Engineering,  University of Toyama, Toyama 930-8555, Japan.; Department of Clinical Pharmacy, Shonan University of Medical Sciences, Yokohama  244-0806, Japan.; Division of Molecular Medicine and Therapy, Tohoku University Graduate School of  Medicine, Miyagi 980-8575, Japan.; Division of Molecular Medicine and Therapy, Tohoku University Graduate School of  Medicine, Miyagi 980-8575, Japan.; Center for Basic Technology Research, Tokyo Metropolitan Institute of Medical  Science, Tokyo 156-8506, Japan.; Schizophrenia Research Project, Department of Psychiatry and Behavioral Sciences,  Tokyo Metropolitan Institute of Medical Science, Tokyo 156-8506, Japan.; Schizophrenia Research Project, Department of Psychiatry and Behavioral Sciences,  Tokyo Metropolitan Institute of Medical Science, Tokyo 156-8506, Japan.; Centre for Addiction and Mental Health, Campbell Family Mental Health Research  Institute, University of Toronto, Toronto, ON M5T 1R8, Canada.; Laboratory for Advanced Brain Functions, Institute for Protein Research, Osaka  University, Osaka 565-0871, Japan.; Tokyo Metropolitan Institute of Medical Science, Tokyo 156-8506, Japan.; Schizophrenia Research Project, Department of Psychiatry and Behavioral Sciences,  Tokyo Metropolitan Institute of Medical Science, Tokyo 156-8506, Japan.; Schizophrenia Research Project, Department of Psychiatry and Behavioral Sciences,  Tokyo Metropolitan Institute of Medical Science, Tokyo 156-8506, Japan.; Sleep Disorders Project, Department of Psychiatry and Behavioral Sciences, Tokyo  Metropolitan Institute of Medical Science, Tokyo 156-8506, Japan.&lt;/_author_adr&gt;&lt;_date_display&gt;2021 Nov 12&lt;/_date_display&gt;&lt;_date&gt;2021-11-12&lt;/_date&gt;&lt;_doi&gt;10.1126/sciadv.abl6077&lt;/_doi&gt;&lt;_isbn&gt;2375-2548 (Electronic); 2375-2548 (Linking)&lt;/_isbn&gt;&lt;_issue&gt;46&lt;/_issue&gt;&lt;_journal&gt;Sci Adv&lt;/_journal&gt;&lt;_language&gt;eng&lt;/_language&gt;&lt;_pages&gt;eabl6077&lt;/_pages&gt;&lt;_tertiary_title&gt;Science advances&lt;/_tertiary_title&gt;&lt;_type_work&gt;Journal Article&lt;/_type_work&gt;&lt;_url&gt;http://www.ncbi.nlm.nih.gov/entrez/query.fcgi?cmd=Retrieve&amp;amp;db=pubmed&amp;amp;dopt=Abstract&amp;amp;list_uids=34757783&amp;amp;query_hl=1&lt;/_url&gt;&lt;_volume&gt;7&lt;/_volume&gt;&lt;_created&gt;65169627&lt;/_created&gt;&lt;_modified&gt;65169627&lt;/_modified&gt;&lt;_impact_factor&gt;  14.957&lt;/_impact_factor&gt;&lt;_social_category&gt;综合性期刊(1)&lt;/_social_category&gt;&lt;_collection_scope&gt;SCIE;EI&lt;/_collection_scope&gt;&lt;/Details&gt;&lt;Extra&gt;&lt;DBUID&gt;{DE16ABCE-A785-434C-BF43-2FE58866AFDD}&lt;/DBUID&gt;&lt;/Extra&gt;&lt;/Item&gt;&lt;/References&gt;&lt;/Group&gt;&lt;/Citation&gt;_x000a_"/>
    <w:docVar w:name="NE.Ref{894EEF76-E9B7-457E-AF6B-9C23A7A06F93}" w:val=" ADDIN NE.Ref.{894EEF76-E9B7-457E-AF6B-9C23A7A06F93}&lt;Citation&gt;&lt;Group&gt;&lt;References&gt;&lt;Item&gt;&lt;ID&gt;47&lt;/ID&gt;&lt;UID&gt;{7BF80334-092A-4A4B-83AC-37E58E35852F}&lt;/UID&gt;&lt;Title&gt;Stress, social support, and the buffering hypothesis&lt;/Title&gt;&lt;Template&gt;Journal Article&lt;/Template&gt;&lt;Star&gt;0&lt;/Star&gt;&lt;Tag&gt;0&lt;/Tag&gt;&lt;Author&gt;Cohen, S; Wills, T A&lt;/Author&gt;&lt;Year&gt;1985&lt;/Year&gt;&lt;Details&gt;&lt;_accession_num&gt;3901065&lt;/_accession_num&gt;&lt;_collection_scope&gt;SSCI;SCIE&lt;/_collection_scope&gt;&lt;_created&gt;64968444&lt;/_created&gt;&lt;_date&gt;1985-09-01&lt;/_date&gt;&lt;_date_display&gt;1985 Sep&lt;/_date_display&gt;&lt;_impact_factor&gt;  23.027&lt;/_impact_factor&gt;&lt;_isbn&gt;0033-2909 (Print); 0033-2909 (Linking)&lt;/_isbn&gt;&lt;_issue&gt;2&lt;/_issue&gt;&lt;_journal&gt;Psychol Bull&lt;/_journal&gt;&lt;_language&gt;eng&lt;/_language&gt;&lt;_modified&gt;64968444&lt;/_modified&gt;&lt;_pages&gt;310-57&lt;/_pages&gt;&lt;_social_category&gt;心理学(1)&lt;/_social_category&gt;&lt;_subject_headings&gt;Affective Symptoms/psychology; Depressive Disorder/psychology; Employment; Family; Female; *Health; Humans; Life Change Events; Male; Middle Aged; Models, Psychological; Occupational Diseases/psychology; Self Concept; Sex Factors; *Social Environment; *Social Support; Stress, Psychological/*psychology&lt;/_subject_headings&gt;&lt;_tertiary_title&gt;Psychological bulletin&lt;/_tertiary_title&gt;&lt;_type_work&gt;Journal Article; Research Support, U.S. Gov&amp;apos;t, Non-P.H.S.; Research Support, U.S. Gov&amp;apos;t, P.H.S.; Review&lt;/_type_work&gt;&lt;_url&gt;http://www.ncbi.nlm.nih.gov/entrez/query.fcgi?cmd=Retrieve&amp;amp;db=pubmed&amp;amp;dopt=Abstract&amp;amp;list_uids=3901065&amp;amp;query_hl=1&lt;/_url&gt;&lt;_volume&gt;98&lt;/_volume&gt;&lt;/Details&gt;&lt;Extra&gt;&lt;DBUID&gt;{00EBDF0C-2E98-4FD7-9E47-813FAF00074E}&lt;/DBUID&gt;&lt;/Extra&gt;&lt;/Item&gt;&lt;/References&gt;&lt;/Group&gt;&lt;/Citation&gt;_x000a_"/>
    <w:docVar w:name="NE.Ref{8956376B-C048-40C6-A98C-0173F8F51B0D}" w:val=" ADDIN NE.Ref.{8956376B-C048-40C6-A98C-0173F8F51B0D}&lt;Citation&gt;&lt;Group&gt;&lt;References&gt;&lt;Item&gt;&lt;ID&gt;2904&lt;/ID&gt;&lt;UID&gt;{ED0C1DE7-B278-4D15-ABF3-C17845FC23A1}&lt;/UID&gt;&lt;Title&gt;Building a New Life in Australia: The Longitudinal Study of Humanitarian Migrants: Data Users Guide Release 5.0&lt;/Title&gt;&lt;Template&gt;Report&lt;/Template&gt;&lt;Star&gt;0&lt;/Star&gt;&lt;Tag&gt;0&lt;/Tag&gt;&lt;Author&gt;&amp;quot;Australian Departiment Of Social Services&amp;quot;&lt;/Author&gt;&lt;Year&gt;2019&lt;/Year&gt;&lt;Details&gt;&lt;_accessed&gt;64283983&lt;/_accessed&gt;&lt;_created&gt;64283983&lt;/_created&gt;&lt;_modified&gt;64283983&lt;/_modified&gt;&lt;_publisher&gt;Australian Institute of Family Studies, Colmar Brunton Social Research&lt;/_publisher&gt;&lt;_url&gt;https://aifs.gov.au/bnla/sites/default/files/data_users_guide_-_bnla_release_5.0.pdf&lt;/_url&gt;&lt;/Details&gt;&lt;Extra&gt;&lt;DBUID&gt;{93870BB0-CAEF-4F07-AAE0-DA131E288E28}&lt;/DBUID&gt;&lt;/Extra&gt;&lt;/Item&gt;&lt;/References&gt;&lt;/Group&gt;&lt;/Citation&gt;_x000a_"/>
    <w:docVar w:name="NE.Ref{8984CB5E-071A-4DBC-828E-971A05173C68}" w:val=" ADDIN NE.Ref.{8984CB5E-071A-4DBC-828E-971A05173C68}&lt;Citation&gt;&lt;Group&gt;&lt;References&gt;&lt;Item&gt;&lt;ID&gt;28&lt;/ID&gt;&lt;UID&gt;{10A11AF1-3A5B-408C-9DEA-E4C8CF74EEC4}&lt;/UID&gt;&lt;Title&gt;Myopia&lt;/Title&gt;&lt;Template&gt;Journal Article&lt;/Template&gt;&lt;Star&gt;0&lt;/Star&gt;&lt;Tag&gt;0&lt;/Tag&gt;&lt;Author&gt;Morgan, I G; Ohno-Matsui, K; Saw, S M&lt;/Author&gt;&lt;Year&gt;2012&lt;/Year&gt;&lt;Details&gt;&lt;_accession_num&gt;22559900&lt;/_accession_num&gt;&lt;_author_adr&gt;ARC Centre of Excellence in Vision Science, Research School of Biology, College of Medicine, Biology and Environment, Australian National University, Canberra, Australia. ian.morgan@anu.edu.au&lt;/_author_adr&gt;&lt;_date_display&gt;2012 May 5&lt;/_date_display&gt;&lt;_date&gt;2012-05-05&lt;/_date&gt;&lt;_doi&gt;10.1016/S0140-6736(12)60272-4&lt;/_doi&gt;&lt;_isbn&gt;1474-547X (Electronic); 0140-6736 (Linking)&lt;/_isbn&gt;&lt;_issue&gt;9827&lt;/_issue&gt;&lt;_journal&gt;Lancet&lt;/_journal&gt;&lt;_language&gt;eng&lt;/_language&gt;&lt;_ori_publication&gt;Copyright (c) 2012 Elsevier Ltd. All rights reserved.&lt;/_ori_publication&gt;&lt;_pages&gt;1739-48&lt;/_pages&gt;&lt;_subject_headings&gt;Far East/epidemiology; Humans; *Myopia/diagnosis/epidemiology/etiology/physiopathology; Risk Factors&lt;/_subject_headings&gt;&lt;_tertiary_title&gt;Lancet (London, England)&lt;/_tertiary_title&gt;&lt;_type_work&gt;Journal Article; Research Support, Non-U.S. Gov&amp;apos;t; Review&lt;/_type_work&gt;&lt;_url&gt;http://www.ncbi.nlm.nih.gov/entrez/query.fcgi?cmd=Retrieve&amp;amp;db=pubmed&amp;amp;dopt=Abstract&amp;amp;list_uids=22559900&amp;amp;query_hl=1&lt;/_url&gt;&lt;_volume&gt;379&lt;/_volume&gt;&lt;_created&gt;63569806&lt;/_created&gt;&lt;_modified&gt;63569806&lt;/_modified&gt;&lt;_db_updated&gt;PubMed&lt;/_db_updated&gt;&lt;_impact_factor&gt;  60.392&lt;/_impact_factor&gt;&lt;_collection_scope&gt;SCI;SCIE&lt;/_collection_scope&gt;&lt;/Details&gt;&lt;Extra&gt;&lt;DBUID&gt;{5D4A96AE-2D4D-41F0-9DA9-F21F7ED3972F}&lt;/DBUID&gt;&lt;/Extra&gt;&lt;/Item&gt;&lt;/References&gt;&lt;/Group&gt;&lt;/Citation&gt;_x000a_"/>
    <w:docVar w:name="NE.Ref{89AA7CA1-6CDB-4676-83D2-9814FCBE8E2F}" w:val=" ADDIN NE.Ref.{89AA7CA1-6CDB-4676-83D2-9814FCBE8E2F}&lt;Citation&gt;&lt;Group&gt;&lt;References&gt;&lt;Item&gt;&lt;ID&gt;4370&lt;/ID&gt;&lt;UID&gt;{1AD93DB2-CA63-40C9-8277-BE8E3909FD4C}&lt;/UID&gt;&lt;Title&gt;5-Hydroxymethylcytosine: the many faces of the sixth base of mammalian DNA&lt;/Title&gt;&lt;Template&gt;Journal Article&lt;/Template&gt;&lt;Star&gt;0&lt;/Star&gt;&lt;Tag&gt;0&lt;/Tag&gt;&lt;Author&gt;Kriukiene, E; Tomkuviene, M; Klimasauskas, S&lt;/Author&gt;&lt;Year&gt;2024&lt;/Year&gt;&lt;Details&gt;&lt;_accessed&gt;65259162&lt;/_accessed&gt;&lt;_accession_num&gt;38205583&lt;/_accession_num&gt;&lt;_author_adr&gt;Institute of Biotechnology, Life Sciences Center, Vilnius University, Sauletekio  al. 7, LT-10257 Vilnius, Lithuania. saulius.klimasauskas@bti.vu.lt.; Institute of Biotechnology, Life Sciences Center, Vilnius University, Sauletekio  al. 7, LT-10257 Vilnius, Lithuania. saulius.klimasauskas@bti.vu.lt.; Institute of Biotechnology, Life Sciences Center, Vilnius University, Sauletekio  al. 7, LT-10257 Vilnius, Lithuania. saulius.klimasauskas@bti.vu.lt.&lt;/_author_adr&gt;&lt;_collection_scope&gt;SCIE;EI&lt;/_collection_scope&gt;&lt;_created&gt;65238459&lt;/_created&gt;&lt;_date&gt;2024-01-11&lt;/_date&gt;&lt;_date_display&gt;2024 Jan 11&lt;/_date_display&gt;&lt;_db_updated&gt;PubMed&lt;/_db_updated&gt;&lt;_doi&gt;10.1039/d3cs00858d&lt;/_doi&gt;&lt;_impact_factor&gt;  46.200&lt;/_impact_factor&gt;&lt;_isbn&gt;1460-4744 (Electronic); 0306-0012 (Linking)&lt;/_isbn&gt;&lt;_journal&gt;Chem Soc Rev&lt;/_journal&gt;&lt;_language&gt;eng&lt;/_language&gt;&lt;_modified&gt;65238462&lt;/_modified&gt;&lt;_social_category&gt;化学综合(1)&lt;/_social_category&gt;&lt;_tertiary_title&gt;Chemical Society reviews&lt;/_tertiary_title&gt;&lt;_type_work&gt;Journal Article; Review&lt;/_type_work&gt;&lt;_url&gt;http://www.ncbi.nlm.nih.gov/entrez/query.fcgi?cmd=Retrieve&amp;amp;db=pubmed&amp;amp;dopt=Abstract&amp;amp;list_uids=38205583&amp;amp;query_hl=1&lt;/_url&gt;&lt;/Details&gt;&lt;Extra&gt;&lt;DBUID&gt;{93870BB0-CAEF-4F07-AAE0-DA131E288E28}&lt;/DBUID&gt;&lt;/Extra&gt;&lt;/Item&gt;&lt;/References&gt;&lt;/Group&gt;&lt;/Citation&gt;_x000a_"/>
    <w:docVar w:name="NE.Ref{89B6437E-C3D4-4582-9E76-3BB665AB3108}" w:val=" ADDIN NE.Ref.{89B6437E-C3D4-4582-9E76-3BB665AB3108}&lt;Citation&gt;&lt;Group&gt;&lt;References&gt;&lt;Item&gt;&lt;ID&gt;84&lt;/ID&gt;&lt;UID&gt;{AB01C8E1-0533-4A59-8067-E4DF40C187E0}&lt;/UID&gt;&lt;Title&gt;中美青少年校园欺负受害问题的比较研究&lt;/Title&gt;&lt;Template&gt;Journal Article&lt;/Template&gt;&lt;Star&gt;0&lt;/Star&gt;&lt;Tag&gt;0&lt;/Tag&gt;&lt;Author&gt;谢家树; 谢璐; Chunyan, Yang; George, G Bear; 凌宇&lt;/Author&gt;&lt;Year&gt;2016&lt;/Year&gt;&lt;Details&gt;&lt;_author_aff&gt;湖南师范大学教育科学学院;University of California;University of Delaware;湖南农业大学教育学院;&lt;/_author_aff&gt;&lt;_collection_scope&gt;CSSCI;中国科技核心期刊;中文核心期刊;CSCD;&lt;/_collection_scope&gt;&lt;_created&gt;61438843&lt;/_created&gt;&lt;_date&gt;2016-08-08&lt;/_date&gt;&lt;_db_provider&gt;CNKI: 期刊&lt;/_db_provider&gt;&lt;_db_updated&gt;CNKI - Reference&lt;/_db_updated&gt;&lt;_issue&gt;04&lt;/_issue&gt;&lt;_journal&gt;中国临床心理学杂志&lt;/_journal&gt;&lt;_keywords&gt;中美青少年;欺负受害;跨文化比较&lt;/_keywords&gt;&lt;_modified&gt;61517741&lt;/_modified&gt;&lt;_pages&gt;706-709+683&lt;/_pages&gt;&lt;_url&gt;http://www.cnki.net/KCMS/detail/detail.aspx?FileName=ZLCY201604029&amp;amp;DbName=CJFQ2016 _x000d__x000a_http://www.cnki.net/kcms/download.aspx?filename=UZGOCpXO6R0QqVkUBxGbaZVZ5EnY1l2Rvsme2onSUxUaUxEWS10NxUnR2F2ZW52QyIEc3VVUNpGWjF0T5M1V6hTTmFTTRlzawYVZBpUNaFjV1JXMnllWUNzUTZGc4F1MmtWSstEOoVTcBN3RiBlMY1mVNpEd4EHS&amp;amp;tablename=CJFDLAST2016&amp;amp;dflag=pdfdown 全文链接_x000d__x000a_http://www.cnki.net/kcms/download.aspx?filename=xk2ZrQWQxlTUShHT5RmbjREN2Q2QCNGcYNkQlNDcKFUeE90SzcFMvgmcBRkMhtCSvZkQyVFSTJGTq9WV4l3c1ZnMBRUUHBTYtNDUZpma1gDT05mdJJXa5MDa3gzMMR3awdGZWRETPFmQ5U1TX9iZPtUWjplViZmU&amp;amp;tablename=CJFDLAST2016&amp;amp;dflag=pdfdown 全文链接_x000d__x000a_&lt;/_url&gt;&lt;_translated_author&gt;Xie, Jiashu;Xie, Lu;Chunyan, Yang;George, G. Bear;Ling, Yu&lt;/_translated_author&gt;&lt;/Details&gt;&lt;Extra&gt;&lt;DBUID&gt;{78D18189-B1D4-4524-940E-A55AB19ADD27}&lt;/DBUID&gt;&lt;/Extra&gt;&lt;/Item&gt;&lt;/References&gt;&lt;/Group&gt;&lt;/Citation&gt;_x000a_"/>
    <w:docVar w:name="NE.Ref{89B6EB96-B92A-4213-937C-B128A11C98EE}" w:val=" ADDIN NE.Ref.{89B6EB96-B92A-4213-937C-B128A11C98EE}&lt;Citation&gt;&lt;Group&gt;&lt;References&gt;&lt;Item&gt;&lt;ID&gt;4263&lt;/ID&gt;&lt;UID&gt;{97939AE3-DE4E-493C-B429-204D77DD4AAF}&lt;/UID&gt;&lt;Title&gt;Improving health and social systems for all children in LMICs: structural  innovations to deliver high-quality services&lt;/Title&gt;&lt;Template&gt;Journal Article&lt;/Template&gt;&lt;Star&gt;0&lt;/Star&gt;&lt;Tag&gt;0&lt;/Tag&gt;&lt;Author&gt;Kruk, M E; Lewis, T P; Arsenault, C; Bhutta, Z A; Irimu, G; Jeong, J; Lassi, Z S; Sawyer, S M; Vaivada, T; Waiswa, P; Yousafzai, A K&lt;/Author&gt;&lt;Year&gt;2022&lt;/Year&gt;&lt;Details&gt;&lt;_accession_num&gt;35489361&lt;/_accession_num&gt;&lt;_author_adr&gt;Department of Global Health and Population, Harvard T H Chan School of Public  Health, Boston, MA, USA. Electronic address: mkruk@hsph.harvard.edu.; Department of Global Health and Population, Harvard T H Chan School of Public  Health, Boston, MA, USA.; Department of Global Health and Population, Harvard T H Chan School of Public  Health, Boston, MA, USA.; Centre for Global Child Health, Hospital for Sick Children, Toronto, ON, Canada;  Center of Excellence in Women and Child Health and Institute for Global Health  and Development, Aga Khan University, Karachi, Pakistan.; Kenya Medical Research Institute-Wellcome Trust Research Programme, Nairobi,  Kenya; Department of Paediatrics and Child Health, University of Nairobi,  Nairobi, Kenya.; Department of Global Health and Population, Harvard T H Chan School of Public  Health, Boston, MA, USA.; Robinson Research Institute, University of Adelaide, Adelaide, SA, Australia.; Department of Paediatrics, University of Melbourne, Parkville, VIC, Australia;  Centre for Adolescent Health, Royal Children&amp;apos;s Hospital, Parkville, VIC,  Australia; Murdoch Children&amp;apos;s Research Institute, Melbourne, VIC, Australia.; Centre for Global Child Health, Hospital for Sick Children, Toronto, ON, Canada.; Maternal, Newborn and Child Health Centre of Excellence, School of Public Health,  College of Health Sciences, Makerere University, Kampala, Uganda; Department of  Global Public Health, Karolinska Institutet, Stockholm, Sweden.; Department of Global Health and Population, Harvard T H Chan School of Public  Health, Boston, MA, USA.&lt;/_author_adr&gt;&lt;_date_display&gt;2022 May 7&lt;/_date_display&gt;&lt;_date&gt;2022-05-07&lt;/_date&gt;&lt;_doi&gt;10.1016/S0140-6736(21)02532-0&lt;/_doi&gt;&lt;_isbn&gt;1474-547X (Electronic); 0140-6736 (Print); 0140-6736 (Linking)&lt;/_isbn&gt;&lt;_issue&gt;10337&lt;/_issue&gt;&lt;_journal&gt;Lancet&lt;/_journal&gt;&lt;_language&gt;eng&lt;/_language&gt;&lt;_ori_publication&gt;Copyright © 2022 Elsevier Ltd. All rights reserved.&lt;/_ori_publication&gt;&lt;_pages&gt;1830-1844&lt;/_pages&gt;&lt;_subject_headings&gt;Adolescent; Child; *Developing Countries; *Health Promotion; Humans; Mental Health; Poverty; Social Work&lt;/_subject_headings&gt;&lt;_tertiary_title&gt;Lancet (London, England)&lt;/_tertiary_title&gt;&lt;_type_work&gt;Journal Article; Review&lt;/_type_work&gt;&lt;_url&gt;http://www.ncbi.nlm.nih.gov/entrez/query.fcgi?cmd=Retrieve&amp;amp;db=pubmed&amp;amp;dopt=Abstract&amp;amp;list_uids=35489361&amp;amp;query_hl=1&lt;/_url&gt;&lt;_volume&gt;399&lt;/_volume&gt;&lt;_created&gt;65218905&lt;/_created&gt;&lt;_modified&gt;65219744&lt;/_modified&gt;&lt;_impact_factor&gt; 168.900&lt;/_impact_factor&gt;&lt;_social_category&gt;医学(1)&lt;/_social_category&gt;&lt;_collection_scope&gt;SCIE&lt;/_collection_scope&gt;&lt;/Details&gt;&lt;Extra/&gt;&lt;/Item&gt;&lt;/References&gt;&lt;/Group&gt;&lt;/Citation&gt;_x000a_"/>
    <w:docVar w:name="NE.Ref{89C3CE84-B7CB-4AC1-9B45-3EB5443C8749}" w:val=" ADDIN NE.Ref.{89C3CE84-B7CB-4AC1-9B45-3EB5443C8749}&lt;Citation&gt;&lt;Group&gt;&lt;References&gt;&lt;Item&gt;&lt;ID&gt;542&lt;/ID&gt;&lt;UID&gt;{29D9C283-FFD2-4688-826C-0CFA04DAC24D}&lt;/UID&gt;&lt;Title&gt;中学心理健康服务体系的现状研究&lt;/Title&gt;&lt;Template&gt;Thesis&lt;/Template&gt;&lt;Star&gt;0&lt;/Star&gt;&lt;Tag&gt;0&lt;/Tag&gt;&lt;Author&gt;周丽&lt;/Author&gt;&lt;Year&gt;2019&lt;/Year&gt;&lt;Details&gt;&lt;_db_provider&gt;CNKI&lt;/_db_provider&gt;&lt;_doi&gt;10.27441/d.cnki.gyzdu.2019.001286&lt;/_doi&gt;&lt;_keywords&gt;中学;心理健康服务;服务体系&lt;/_keywords&gt;&lt;_publisher&gt;扬州大学&lt;/_publisher&gt;&lt;_tertiary_author&gt;何桂宏&lt;/_tertiary_author&gt;&lt;_type_work&gt;硕士&lt;/_type_work&gt;&lt;_created&gt;64360217&lt;/_created&gt;&lt;_modified&gt;64360217&lt;/_modified&gt;&lt;_translated_author&gt;Zhou, Li&lt;/_translated_author&gt;&lt;_translated_tertiary_author&gt;He, Guihong&lt;/_translated_tertiary_author&gt;&lt;/Details&gt;&lt;Extra&gt;&lt;DBUID&gt;{F96A950B-833F-4880-A151-76DA2D6A2879}&lt;/DBUID&gt;&lt;/Extra&gt;&lt;/Item&gt;&lt;/References&gt;&lt;/Group&gt;&lt;/Citation&gt;_x000a_"/>
    <w:docVar w:name="NE.Ref{89EBB47D-1162-407B-BD78-9E336AA7AF98}" w:val=" ADDIN NE.Ref.{89EBB47D-1162-407B-BD78-9E336AA7AF98}&lt;Citation&gt;&lt;Group&gt;&lt;References&gt;&lt;Item&gt;&lt;ID&gt;54&lt;/ID&gt;&lt;UID&gt;{16B36430-C83B-4EB4-921F-0771041CC73E}&lt;/UID&gt;&lt;Title&gt;Cohort Profile: Building a New Life in Australia (BNLA): the longitudinal study  of humanitarian migrants&lt;/Title&gt;&lt;Template&gt;Journal Article&lt;/Template&gt;&lt;Star&gt;0&lt;/Star&gt;&lt;Tag&gt;0&lt;/Tag&gt;&lt;Author&gt;Edwards, B; Smart, D; De Maio, J; Silbert, M; Jenkinson, R&lt;/Author&gt;&lt;Year&gt;2018&lt;/Year&gt;&lt;Details&gt;&lt;_accession_num&gt;29092061&lt;/_accession_num&gt;&lt;_author_adr&gt;ANU Centre for Social Research and Methods, Australian National University,  Canberra, Australia.; Australian Institute of Family Studies, Melbourne, VIC, Australia.; Australian Institute of Family Studies, Melbourne, VIC, Australia.; Australian Institute of Family Studies, Melbourne, VIC, Australia.; Australian Institute of Family Studies, Melbourne, VIC, Australia.; Centre for Population Health, Burnet Institute, Melbourne, VIC, Australia.; School of Public Health and Preventive Medicine, Monash University, Melbourne,  VIC, Australia.&lt;/_author_adr&gt;&lt;_collection_scope&gt;SCIE&lt;/_collection_scope&gt;&lt;_created&gt;64969552&lt;/_created&gt;&lt;_date&gt;2018-02-01&lt;/_date&gt;&lt;_date_display&gt;2018 Feb 1&lt;/_date_display&gt;&lt;_doi&gt;10.1093/ije/dyx218&lt;/_doi&gt;&lt;_impact_factor&gt;   9.685&lt;/_impact_factor&gt;&lt;_isbn&gt;1464-3685 (Electronic); 0300-5771 (Linking)&lt;/_isbn&gt;&lt;_issue&gt;1&lt;/_issue&gt;&lt;_journal&gt;Int J Epidemiol&lt;/_journal&gt;&lt;_language&gt;eng&lt;/_language&gt;&lt;_modified&gt;64969552&lt;/_modified&gt;&lt;_pages&gt;20-20h&lt;/_pages&gt;&lt;_social_category&gt;医学(1)&lt;/_social_category&gt;&lt;_subject_headings&gt;Acculturation; Adolescent; Adult; Aged; Aged, 80 and over; Australia; Cohort Studies; Communication Barriers; Educational Status; Employment/statistics &amp;amp; numerical data; Female; Health Status; Housing; Humans; Interpersonal Relations; Language; Male; Mental Health; Middle Aged; Motivation; Personal Satisfaction; Refugees/*psychology/statistics &amp;amp; numerical data; Relief Work/statistics &amp;amp; numerical data; Social Support; Transients and Migrants/*psychology/statistics &amp;amp; numerical data; Young Adult&lt;/_subject_headings&gt;&lt;_tertiary_title&gt;International journal of epidemiology&lt;/_tertiary_title&gt;&lt;_type_work&gt;Journal Article; Research Support, Non-U.S. Gov&amp;apos;t&lt;/_type_work&gt;&lt;_url&gt;http://www.ncbi.nlm.nih.gov/entrez/query.fcgi?cmd=Retrieve&amp;amp;db=pubmed&amp;amp;dopt=Abstract&amp;amp;list_uids=29092061&amp;amp;query_hl=1&lt;/_url&gt;&lt;_volume&gt;47&lt;/_volume&gt;&lt;/Details&gt;&lt;Extra&gt;&lt;DBUID&gt;{00EBDF0C-2E98-4FD7-9E47-813FAF00074E}&lt;/DBUID&gt;&lt;/Extra&gt;&lt;/Item&gt;&lt;/References&gt;&lt;/Group&gt;&lt;/Citation&gt;_x000a_"/>
    <w:docVar w:name="NE.Ref{89F4E8FC-8892-4DB7-B1D2-7C6692C8D606}" w:val=" ADDIN NE.Ref.{89F4E8FC-8892-4DB7-B1D2-7C6692C8D606}&lt;Citation&gt;&lt;Group&gt;&lt;References&gt;&lt;Item&gt;&lt;ID&gt;21&lt;/ID&gt;&lt;UID&gt;{8EB64735-684E-4E64-BEB8-C56097C52CD1}&lt;/UID&gt;&lt;Title&gt;大学生手机依赖与抑郁的关系：一项基于交叉滞后模型的纵向研究&lt;/Title&gt;&lt;Template&gt;Thesis&lt;/Template&gt;&lt;Star&gt;0&lt;/Star&gt;&lt;Tag&gt;0&lt;/Tag&gt;&lt;Author&gt;王田丽&lt;/Author&gt;&lt;Year&gt;2022&lt;/Year&gt;&lt;Details&gt;&lt;_created&gt;64596938&lt;/_created&gt;&lt;_db_provider&gt;CNKI&lt;/_db_provider&gt;&lt;_doi&gt;10.26921/d.cnki.ganyu.2022.000257&lt;/_doi&gt;&lt;_keywords&gt;大学生;手机依赖;抑郁;交叉滞后模型&lt;/_keywords&gt;&lt;_modified&gt;64596938&lt;/_modified&gt;&lt;_publisher&gt;安徽医科大学&lt;/_publisher&gt;&lt;_tertiary_author&gt;张志华&lt;/_tertiary_author&gt;&lt;_type_work&gt;硕士&lt;/_type_work&gt;&lt;_translated_author&gt;Wang, Tianli&lt;/_translated_author&gt;&lt;_translated_tertiary_author&gt;Zhang, Zhihua&lt;/_translated_tertiary_author&gt;&lt;/Details&gt;&lt;Extra&gt;&lt;DBUID&gt;{725D76A1-09CB-4550-9760-2CAB276F575A}&lt;/DBUID&gt;&lt;/Extra&gt;&lt;/Item&gt;&lt;/References&gt;&lt;/Group&gt;&lt;/Citation&gt;_x000a_"/>
    <w:docVar w:name="NE.Ref{8A59057C-34E7-416E-8049-37FBC9D43196}" w:val=" ADDIN NE.Ref.{8A59057C-34E7-416E-8049-37FBC9D43196}&lt;Citation&gt;&lt;Group&gt;&lt;References&gt;&lt;Item&gt;&lt;ID&gt;1108&lt;/ID&gt;&lt;UID&gt;{45A4AA53-B32A-43AE-BB4E-DBD1ED78D696}&lt;/UID&gt;&lt;Title&gt;中职学生睡眠质量情况及影响因素研究分析&lt;/Title&gt;&lt;Template&gt;Journal Article&lt;/Template&gt;&lt;Star&gt;0&lt;/Star&gt;&lt;Tag&gt;0&lt;/Tag&gt;&lt;Author&gt;阮承妹&lt;/Author&gt;&lt;Year&gt;2019&lt;/Year&gt;&lt;Details&gt;&lt;_alternate_title&gt;世界睡眠医学杂志&lt;/_alternate_title&gt;&lt;_created&gt;65172659&lt;/_created&gt;&lt;_date&gt;2019-01-01&lt;/_date&gt;&lt;_date_display&gt;2019&lt;/_date_display&gt;&lt;_isbn&gt;2095-7130&lt;/_isbn&gt;&lt;_issue&gt;1782-1784&lt;/_issue&gt;&lt;_journal&gt;世界睡眠医学杂志&lt;/_journal&gt;&lt;_keywords&gt;/unread&lt;/_keywords&gt;&lt;_modified&gt;65172659&lt;/_modified&gt;&lt;_volume&gt;6&lt;/_volume&gt;&lt;_translated_author&gt;Ruan, Chengmei&lt;/_translated_author&gt;&lt;/Details&gt;&lt;Extra&gt;&lt;DBUID&gt;{F96A950B-833F-4880-A151-76DA2D6A2879}&lt;/DBUID&gt;&lt;/Extra&gt;&lt;/Item&gt;&lt;/References&gt;&lt;/Group&gt;&lt;/Citation&gt;_x000a_"/>
    <w:docVar w:name="NE.Ref{8A795605-A87C-451B-A66F-A8E8872028F9}" w:val=" ADDIN NE.Ref.{8A795605-A87C-451B-A66F-A8E8872028F9}&lt;Citation&gt;&lt;Group&gt;&lt;References&gt;&lt;Item&gt;&lt;ID&gt;4160&lt;/ID&gt;&lt;UID&gt;{C111B73A-7D8D-4D77-B20E-64DDB848ACCF}&lt;/UID&gt;&lt;Title&gt;Genetic variables of the glutamatergic system associated with treatment-resistant  depression: A review of the literature&lt;/Title&gt;&lt;Template&gt;Journal Article&lt;/Template&gt;&lt;Star&gt;0&lt;/Star&gt;&lt;Tag&gt;0&lt;/Tag&gt;&lt;Author&gt;Saez, E; Erkoreka, L; Moreno-Calle, T; Berjano, B; Gonzalez-Pinto, A; Basterreche, N; Arrue, A&lt;/Author&gt;&lt;Year&gt;2022&lt;/Year&gt;&lt;Details&gt;&lt;_accessed&gt;65199986&lt;/_accessed&gt;&lt;_accession_num&gt;36051601&lt;/_accession_num&gt;&lt;_author_adr&gt;Department of Psychiatry, Barrualde-Galdakao Integrated Health Organization,  Osakidetza-Basque Health Service, Galdakao 48960, Spain.; Department of Psychiatry, Barrualde-Galdakao Integrated Health Organization,  Osakidetza-Basque Health Service, Galdakao 48960, Spain.; Mental Health Network Group, Biocruces Bizkaia Health Research Institute,  Barakaldo 48903, Spain.; Department of Neurosciences, University of the Basque Country UPV/EHU, Leioa  48940, Spain. leire.erkorekagonzalez@osakidetza.eus.; Department of Psychiatry, Barrualde-Galdakao Integrated Health Organization,  Osakidetza-Basque Health Service, Galdakao 48960, Spain.; Mental Health Network Group, Biocruces Bizkaia Health Research Institute,  Barakaldo 48903, Spain.; Department of Psychiatry, Barrualde-Galdakao Integrated Health Organization,  Osakidetza-Basque Health Service, Galdakao 48960, Spain.; Department of Neurosciences, University of the Basque Country UPV/EHU, Leioa  48940, Spain.; Department of Psychiatry, Araba Integrated Health Organization, Osakidetza-Basque  Health Service, CIBERSAM, Vitoria-Gasteiz 01004, Spain.; Severe Mental Disorders Group, Bioaraba Health Research Institute,  Vitoria-Gasteiz 01009, Spain.; Zamudio Hospital, Bizkaia Mental Health Network, Osakidetza-Basque Health  Service, Zamudio 48170, Spain.; Integrative Research Group in Mental Health, Biocruces Bizkaia Health Research  Institute, Barakaldo 48903, Spain.; Mental Health Network Group, Biocruces Bizkaia Health Research Institute,  Barakaldo 48903, Spain.; Neurochemical Research Unit, Bizkaia Mental Health Network, Osakidetza-Basque  Health Service, Barakaldo 48903, Spain.&lt;/_author_adr&gt;&lt;_collection_scope&gt;SCIE&lt;/_collection_scope&gt;&lt;_created&gt;65198363&lt;/_created&gt;&lt;_date&gt;2022-07-19&lt;/_date&gt;&lt;_date_display&gt;2022 Jul 19&lt;/_date_display&gt;&lt;_db_updated&gt;PubMed&lt;/_db_updated&gt;&lt;_doi&gt;10.5498/wjp.v12.i7.884&lt;/_doi&gt;&lt;_impact_factor&gt;   3.100&lt;/_impact_factor&gt;&lt;_isbn&gt;2220-3206 (Print); 2220-3206 (Electronic); 2220-3206 (Linking)&lt;/_isbn&gt;&lt;_issue&gt;7&lt;/_issue&gt;&lt;_journal&gt;World J Psychiatry&lt;/_journal&gt;&lt;_keywords&gt;Esketamine; Genetics; Ketamine; N-methyl-D-aspartic acid receptor; Treatment-resistant depression; alpha-amino-3-hydroxy-5-methyl-4-isoxazolepropionic acid receptor&lt;/_keywords&gt;&lt;_language&gt;eng&lt;/_language&gt;&lt;_modified&gt;65199986&lt;/_modified&gt;&lt;_ori_publication&gt;(c)The Author(s) 2022. Published by Baishideng Publishing Group Inc. All rights _x000d__x000a_      reserved.&lt;/_ori_publication&gt;&lt;_pages&gt;884-896&lt;/_pages&gt;&lt;_social_category&gt;医学(3)&lt;/_social_category&gt;&lt;_tertiary_title&gt;World journal of psychiatry&lt;/_tertiary_title&gt;&lt;_type_work&gt;Journal Article; Review&lt;/_type_work&gt;&lt;_url&gt;http://www.ncbi.nlm.nih.gov/entrez/query.fcgi?cmd=Retrieve&amp;amp;db=pubmed&amp;amp;dopt=Abstract&amp;amp;list_uids=36051601&amp;amp;query_hl=1&lt;/_url&gt;&lt;_volume&gt;12&lt;/_volume&gt;&lt;/Details&gt;&lt;Extra&gt;&lt;DBUID&gt;{93870BB0-CAEF-4F07-AAE0-DA131E288E28}&lt;/DBUID&gt;&lt;/Extra&gt;&lt;/Item&gt;&lt;/References&gt;&lt;/Group&gt;&lt;/Citation&gt;_x000a_"/>
    <w:docVar w:name="NE.Ref{8A988E10-5E57-4B89-A9BF-E2742B7F3983}" w:val=" ADDIN NE.Ref.{8A988E10-5E57-4B89-A9BF-E2742B7F3983}&lt;Citation&gt;&lt;Group&gt;&lt;References&gt;&lt;Item&gt;&lt;ID&gt;79&lt;/ID&gt;&lt;UID&gt;{75ED910A-3A32-4957-828B-D5C190CE82A5}&lt;/UID&gt;&lt;Title&gt;青少年网络欺负行为研究现状&lt;/Title&gt;&lt;Template&gt;Journal Article&lt;/Template&gt;&lt;Star&gt;0&lt;/Star&gt;&lt;Tag&gt;0&lt;/Tag&gt;&lt;Author&gt;李梦娜; 史慧静&lt;/Author&gt;&lt;Year&gt;2015&lt;/Year&gt;&lt;Details&gt;&lt;_author_aff&gt;复旦大学公共卫生学院/复旦大学公共卫生安全教育部重点实验室;&lt;/_author_aff&gt;&lt;_collection_scope&gt;中国科技核心期刊;中文核心期刊;&lt;/_collection_scope&gt;&lt;_created&gt;61438835&lt;/_created&gt;&lt;_date&gt;2015-02-25&lt;/_date&gt;&lt;_db_provider&gt;CNKI: 期刊&lt;/_db_provider&gt;&lt;_db_updated&gt;CNKI - Reference&lt;/_db_updated&gt;&lt;_issue&gt;02&lt;/_issue&gt;&lt;_journal&gt;中国学校卫生&lt;/_journal&gt;&lt;_keywords&gt;青少年;因特网;行为研究&lt;/_keywords&gt;&lt;_modified&gt;61517741&lt;/_modified&gt;&lt;_pages&gt;315-318&lt;/_pages&gt;&lt;_url&gt;http://www.cnki.net/KCMS/detail/detail.aspx?FileName=XIWS201502054&amp;amp;DbName=CJFQ2015 _x000d__x000a_http://www.cnki.net/kcms/download.aspx?filename=Cl3LptGesR1SBZzcTlkdGxEWIRFZ3IWVIFFOGhnV1MDN0Y0U5t0Mo5UNkhFRGZnTwYVO4JWWIlUaCZ1VDhjQalkY4VjY5QTZhBnWsJndEFnM5JTZUFzYrgzZ4RTZnZ2Q2dUU1MDZ4VkY282cD52UTBndro0QGhDM&amp;amp;tablename=CJFDLAST2015&amp;amp;dflag=pdfdown 全文链接_x000d__x000a_&lt;/_url&gt;&lt;_translated_author&gt;Li, Mengna;Shi, Huijing&lt;/_translated_author&gt;&lt;/Details&gt;&lt;Extra&gt;&lt;DBUID&gt;{78D18189-B1D4-4524-940E-A55AB19ADD27}&lt;/DBUID&gt;&lt;/Extra&gt;&lt;/Item&gt;&lt;/References&gt;&lt;/Group&gt;&lt;/Citation&gt;_x000a_"/>
    <w:docVar w:name="NE.Ref{8AB94320-538B-466D-9B79-018079E94762}" w:val=" ADDIN NE.Ref.{8AB94320-538B-466D-9B79-018079E94762}&lt;Citation&gt;&lt;Group&gt;&lt;References&gt;&lt;Item&gt;&lt;ID&gt;27&lt;/ID&gt;&lt;UID&gt;{F49BAD1F-9C66-4373-B480-686251A63F17}&lt;/UID&gt;&lt;Title&gt;Family-based intervention for patients with type 2 diabetes via WeChat in China:  protocol for a randomized controlled trial&lt;/Title&gt;&lt;Template&gt;Journal Article&lt;/Template&gt;&lt;Star&gt;0&lt;/Star&gt;&lt;Tag&gt;0&lt;/Tag&gt;&lt;Author&gt;Mao, L; Lu, J; Zhang, Q; Zhao, Y; Chen, G; Sun, M; Chang, F; Li, X&lt;/Author&gt;&lt;Year&gt;2019&lt;/Year&gt;&lt;Details&gt;&lt;_accession_num&gt;30953483&lt;/_accession_num&gt;&lt;_author_adr&gt;Department of Health Policy and Management, School of Public Health, Fudan University, P.O. Box 177, 130 Dong&amp;apos;an Road, Shanghai, 200032, China.; China Research on Disability at Fudan University, Shanghai, 200032, People&amp;apos;s Republic of China.; Key Laboratory of Health Technology Assessment, National Health and Family Planning Committee (Fudan University), Fudan University, Shanghai, China.; Department of Health Policy and Management, School of Public Health, Fudan University, P.O. Box 177, 130 Dong&amp;apos;an Road, Shanghai, 200032, China.; China Research on Disability at Fudan University, Shanghai, 200032, People&amp;apos;s Republic of China.; Key Laboratory of Health Technology Assessment, National Health and Family Planning Committee (Fudan University), Fudan University, Shanghai, China.; School of Community and Environmental Health, Old Dominion University, Norfolk, Virginia, USA.; Department of Health Policy and Management, School of Public Health, Fudan University, P.O. Box 177, 130 Dong&amp;apos;an Road, Shanghai, 200032, China.; China Research on Disability at Fudan University, Shanghai, 200032, People&amp;apos;s Republic of China.; Key Laboratory of Health Technology Assessment, National Health and Family Planning Committee (Fudan University), Fudan University, Shanghai, China.; China Research on Disability at Fudan University, Shanghai, 200032, People&amp;apos;s Republic of China.; Key Laboratory of Health Technology Assessment, National Health and Family Planning Committee (Fudan University), Fudan University, Shanghai, China.; Department of Health Law and Inspection, School of Public Health, Fudan University, Shanghai, China.; Department of Health Policy and Management, School of Public Health, Fudan University, P.O. Box 177, 130 Dong&amp;apos;an Road, Shanghai, 200032, China.; China Research on Disability at Fudan University, Shanghai, 200032, People&amp;apos;s Republic of China.; Key Laboratory of Health Technology Assessment, National Health and Family Planning Committee (Fudan University), Fudan University, Shanghai, China.; Department of Health Policy and Management, School of Public Health, Fudan University, P.O. Box 177, 130 Dong&amp;apos;an Road, Shanghai, 200032, China.; China Research on Disability at Fudan University, Shanghai, 200032, People&amp;apos;s Republic of China.; Key Laboratory of Health Technology Assessment, National Health and Family Planning Committee (Fudan University), Fudan University, Shanghai, China.; Department of Health Policy and Management, School of Public Health, Fudan University, P.O. Box 177, 130 Dong&amp;apos;an Road, Shanghai, 200032, China. lixh@fudan.edu.cn.; China Research on Disability at Fudan University, Shanghai, 200032, People&amp;apos;s Republic of China. lixh@fudan.edu.cn.; Key Laboratory of Health Technology Assessment, National Health and Family Planning Committee (Fudan University), Fudan University, Shanghai, China. lixh@fudan.edu.cn.&lt;/_author_adr&gt;&lt;_date_display&gt;2019 Apr 5&lt;/_date_display&gt;&lt;_date&gt;2019-04-05&lt;/_date&gt;&lt;_doi&gt;10.1186/s12889-019-6702-8&lt;/_doi&gt;&lt;_isbn&gt;1471-2458 (Electronic); 1471-2458 (Linking)&lt;/_isbn&gt;&lt;_issue&gt;1&lt;/_issue&gt;&lt;_journal&gt;BMC Public Health&lt;/_journal&gt;&lt;_keywords&gt;China; Family member; Randomized controlled trial; Type 2 diabetes; WeChat&lt;/_keywords&gt;&lt;_language&gt;eng&lt;/_language&gt;&lt;_pages&gt;381&lt;/_pages&gt;&lt;_subject_headings&gt;Adolescent; Adult; Aged; Blood Glucose/metabolism; China; Diabetes Mellitus, Type 2/blood/*therapy; *Family; Female; *Health Education; Health Promotion/*methods; Humans; Male; Middle Aged; Research Design; *Self Care; Self-Management; *Social Support; Young Adult&lt;/_subject_headings&gt;&lt;_tertiary_title&gt;BMC public health&lt;/_tertiary_title&gt;&lt;_type_work&gt;Journal Article; Randomized Controlled Trial&lt;/_type_work&gt;&lt;_url&gt;http://www.ncbi.nlm.nih.gov/entrez/query.fcgi?cmd=Retrieve&amp;amp;db=pubmed&amp;amp;dopt=Abstract&amp;amp;list_uids=30953483&amp;amp;query_hl=1&lt;/_url&gt;&lt;_volume&gt;19&lt;/_volume&gt;&lt;_created&gt;63569692&lt;/_created&gt;&lt;_modified&gt;63569692&lt;/_modified&gt;&lt;_db_updated&gt;PubMed&lt;/_db_updated&gt;&lt;_impact_factor&gt;   2.521&lt;/_impact_factor&gt;&lt;_collection_scope&gt;SCIE&lt;/_collection_scope&gt;&lt;/Details&gt;&lt;Extra&gt;&lt;DBUID&gt;{5D4A96AE-2D4D-41F0-9DA9-F21F7ED3972F}&lt;/DBUID&gt;&lt;/Extra&gt;&lt;/Item&gt;&lt;/References&gt;&lt;/Group&gt;&lt;/Citation&gt;_x000a_"/>
    <w:docVar w:name="NE.Ref{8AF68CB4-6CD9-4892-8920-CDA3A84BD97C}" w:val=" ADDIN NE.Ref.{8AF68CB4-6CD9-4892-8920-CDA3A84BD97C}&lt;Citation&gt;&lt;Group&gt;&lt;References&gt;&lt;Item&gt;&lt;ID&gt;2130&lt;/ID&gt;&lt;UID&gt;{E303E8AF-4CFF-44C9-9CFF-9D41DAD15624}&lt;/UID&gt;&lt;Title&gt;Ecological models of health behavior&lt;/Title&gt;&lt;Template&gt;Book Section&lt;/Template&gt;&lt;Star&gt;0&lt;/Star&gt;&lt;Tag&gt;0&lt;/Tag&gt;&lt;Author&gt;Sallis, J F; Owen, N; Fisher, E B&lt;/Author&gt;&lt;Year&gt;2008&lt;/Year&gt;&lt;Details&gt;&lt;_accessed&gt;61130649&lt;/_accessed&gt;&lt;_created&gt;61130648&lt;/_created&gt;&lt;_edition&gt;4th ed&lt;/_edition&gt;&lt;_journal&gt;Health Education Health Behavior &amp;amp; Health Education&lt;/_journal&gt;&lt;_modified&gt;63560662&lt;/_modified&gt;&lt;_pages&gt;465-82&lt;/_pages&gt;&lt;_place_published&gt;San Francisco&lt;/_place_published&gt;&lt;_publisher&gt;Jossey-Bass&lt;/_publisher&gt;&lt;_secondary_author&gt;Glanz, K; Lewis, F; Rimer, B&lt;/_secondary_author&gt;&lt;_secondary_title&gt;Health Education Health Behavior &amp;amp; Health Education: Theory, research, and practice&lt;/_secondary_title&gt;&lt;_section&gt;20&lt;/_section&gt;&lt;/Details&gt;&lt;Extra&gt;&lt;DBUID&gt;{B3F72E5F-0442-4E5A-9D98-614B0241D013}&lt;/DBUID&gt;&lt;/Extra&gt;&lt;/Item&gt;&lt;/References&gt;&lt;/Group&gt;&lt;/Citation&gt;_x000a_"/>
    <w:docVar w:name="NE.Ref{8B147AAA-7664-4C92-89CF-7A4C5955A731}" w:val=" ADDIN NE.Ref.{8B147AAA-7664-4C92-89CF-7A4C5955A731}&lt;Citation&gt;&lt;Group&gt;&lt;References&gt;&lt;Item&gt;&lt;ID&gt;2305&lt;/ID&gt;&lt;UID&gt;{C0939FDB-778C-44C9-ADF7-ED54BC3802BF}&lt;/UID&gt;&lt;Title&gt;Depression &lt;/Title&gt;&lt;Template&gt;Electronic Source&lt;/Template&gt;&lt;Star&gt;0&lt;/Star&gt;&lt;Tag&gt;0&lt;/Tag&gt;&lt;Author&gt;&amp;quot;World Health Organization&amp;quot;&lt;/Author&gt;&lt;Year&gt;2020&lt;/Year&gt;&lt;Details&gt;&lt;_accessed&gt;63720987&lt;/_accessed&gt;&lt;_created&gt;63668806&lt;/_created&gt;&lt;_modified&gt;63669041&lt;/_modified&gt;&lt;_place_published&gt;Geneva&lt;/_place_published&gt;&lt;_publisher&gt;World Health Organization&lt;/_publisher&gt;&lt;_url&gt;https://www.who.int/news-room/fact-sheets/detail/depression&lt;/_url&gt;&lt;/Details&gt;&lt;Extra&gt;&lt;DBUID&gt;{B3F72E5F-0442-4E5A-9D98-614B0241D013}&lt;/DBUID&gt;&lt;/Extra&gt;&lt;/Item&gt;&lt;/References&gt;&lt;/Group&gt;&lt;/Citation&gt;_x000a_"/>
    <w:docVar w:name="NE.Ref{8B2C2937-B450-43DF-892A-D1DBDA52D6BC}" w:val=" ADDIN NE.Ref.{8B2C2937-B450-43DF-892A-D1DBDA52D6BC}&lt;Citation&gt;&lt;Group&gt;&lt;References&gt;&lt;Item&gt;&lt;ID&gt;34&lt;/ID&gt;&lt;UID&gt;{CA788DA9-DFB2-44AB-BB37-A330C6EFEA6B}&lt;/UID&gt;&lt;Title&gt;Women and Migration: Incorporating Gender into International Migration Theory&lt;/Title&gt;&lt;Template&gt;Web Page&lt;/Template&gt;&lt;Star&gt;0&lt;/Star&gt;&lt;Tag&gt;0&lt;/Tag&gt;&lt;Author&gt;Monica Boyd, Elizabeth Grieco&lt;/Author&gt;&lt;Year&gt;2003&lt;/Year&gt;&lt;Details&gt;&lt;_accessed&gt;64963761&lt;/_accessed&gt;&lt;_created&gt;64963761&lt;/_created&gt;&lt;_issue&gt;7/8&lt;/_issue&gt;&lt;_modified&gt;64963761&lt;/_modified&gt;&lt;_url&gt;https://www.migrationpolicy.org/article/women-and-migration-incorporating-gender-international-migration-theory&lt;/_url&gt;&lt;_volume&gt;2023&lt;/_volume&gt;&lt;/Details&gt;&lt;Extra&gt;&lt;DBUID&gt;{00EBDF0C-2E98-4FD7-9E47-813FAF00074E}&lt;/DBUID&gt;&lt;/Extra&gt;&lt;/Item&gt;&lt;/References&gt;&lt;/Group&gt;&lt;/Citation&gt;_x000a_"/>
    <w:docVar w:name="NE.Ref{8B4B61A8-7F2B-4E37-8813-EF4621BB07B5}" w:val=" ADDIN NE.Ref.{8B4B61A8-7F2B-4E37-8813-EF4621BB07B5}&lt;Citation&gt;&lt;Group&gt;&lt;References&gt;&lt;Item&gt;&lt;ID&gt;93&lt;/ID&gt;&lt;UID&gt;{25A10036-85AB-4DAF-827D-2AE44AE32052}&lt;/UID&gt;&lt;Title&gt;Real action to prevent youth suicide&lt;/Title&gt;&lt;Template&gt;Journal Article&lt;/Template&gt;&lt;Star&gt;0&lt;/Star&gt;&lt;Tag&gt;0&lt;/Tag&gt;&lt;Author&gt;The Lancet Child Adolescent Health, Null&lt;/Author&gt;&lt;Year&gt;2022&lt;/Year&gt;&lt;Details&gt;&lt;_alternate_title&gt;Lancet Child Adolesc. Health&lt;/_alternate_title&gt;&lt;_created&gt;64609393&lt;/_created&gt;&lt;_date&gt;2022-01-01&lt;/_date&gt;&lt;_date_display&gt;2022&lt;/_date_display&gt;&lt;_doi&gt;10.1016/s2352-4642(22)00251-6&lt;/_doi&gt;&lt;_journal&gt;The Lancet Child &amp;amp; Adolescent Health&lt;/_journal&gt;&lt;_modified&gt;64609422&lt;/_modified&gt;&lt;_url&gt;http://dx.doi.org/10.1016/s2352-4642(22)00251-6&lt;/_url&gt;&lt;/Details&gt;&lt;Extra&gt;&lt;DBUID&gt;{725D76A1-09CB-4550-9760-2CAB276F575A}&lt;/DBUID&gt;&lt;/Extra&gt;&lt;/Item&gt;&lt;/References&gt;&lt;/Group&gt;&lt;Group&gt;&lt;References&gt;&lt;Item&gt;&lt;ID&gt;100&lt;/ID&gt;&lt;UID&gt;{489DB79A-1766-4213-AE0B-76C2995B254B}&lt;/UID&gt;&lt;Title&gt;Relationship between adverse childhood experiences and problematic internet use among young adults: The role of the feeling of loneliness trajectory.&lt;/Title&gt;&lt;Template&gt;Journal Article&lt;/Template&gt;&lt;Star&gt;1&lt;/Star&gt;&lt;Tag&gt;0&lt;/Tag&gt;&lt;Author&gt;Lin, Wen-Hsu; Chiao, Chi&lt;/Author&gt;&lt;Year&gt;2022&lt;/Year&gt;&lt;Details&gt;&lt;_alternate_title&gt;J. Behav. Addict.&lt;/_alternate_title&gt;&lt;_collection_scope&gt;SSCI;SCIE&lt;/_collection_scope&gt;&lt;_created&gt;64609393&lt;/_created&gt;&lt;_date&gt;2022-01-01&lt;/_date&gt;&lt;_date_display&gt;2022&lt;/_date_display&gt;&lt;_doi&gt;10.1556/2006.2022.00074&lt;/_doi&gt;&lt;_impact_factor&gt;   7.772&lt;/_impact_factor&gt;&lt;_journal&gt;Journal of Behavioral Addictions&lt;/_journal&gt;&lt;_modified&gt;64609414&lt;/_modified&gt;&lt;_social_category&gt;医学(2)&lt;/_social_category&gt;&lt;_url&gt;http://dx.doi.org/10.1556/2006.2022.00074&lt;/_url&gt;&lt;/Details&gt;&lt;Extra&gt;&lt;DBUID&gt;{725D76A1-09CB-4550-9760-2CAB276F575A}&lt;/DBUID&gt;&lt;/Extra&gt;&lt;/Item&gt;&lt;/References&gt;&lt;/Group&gt;&lt;/Citation&gt;_x000a_"/>
    <w:docVar w:name="NE.Ref{8B516CEE-7DF2-432D-8CD4-00F0B90EF700}" w:val=" ADDIN NE.Ref.{8B516CEE-7DF2-432D-8CD4-00F0B90EF700}&lt;Citation&gt;&lt;Group&gt;&lt;References&gt;&lt;Item&gt;&lt;ID&gt;296&lt;/ID&gt;&lt;UID&gt;{39F495E6-6A98-4E8D-BBEE-2A24282F131F}&lt;/UID&gt;&lt;Title&gt;Trends of risk factors associated with childhood stunting and anaemia in Ghana: evidence from the Demographic Health Survey and Multiple Indicator Cluster Survey (2003–2017)&lt;/Title&gt;&lt;Template&gt;Journal Article&lt;/Template&gt;&lt;Star&gt;0&lt;/Star&gt;&lt;Tag&gt;0&lt;/Tag&gt;&lt;Author&gt;Jayalakshmi, Rajeev; Sewor, Christian&lt;/Author&gt;&lt;Year&gt;2024&lt;/Year&gt;&lt;Details&gt;&lt;_alternate_title&gt;Public Health Nutrition&lt;/_alternate_title&gt;&lt;_date_display&gt;2024&lt;/_date_display&gt;&lt;_date&gt;2024-01-01&lt;/_date&gt;&lt;_doi&gt;DOI: 10.1017/S1368980023002951&lt;/_doi&gt;&lt;_isbn&gt;1368-9800&lt;/_isbn&gt;&lt;_issue&gt;1&lt;/_issue&gt;&lt;_journal&gt;Public Health Nutrition&lt;/_journal&gt;&lt;_keywords&gt;Anaemia; Child; Malnutrition; Risk factors; Stunting&lt;/_keywords&gt;&lt;_ori_publication&gt;Cambridge University Press&lt;/_ori_publication&gt;&lt;_pages&gt;e29&lt;/_pages&gt;&lt;_url&gt;https://www.cambridge.org/core/product/2496B12335A3A42926AC52A2006B7E34&lt;/_url&gt;&lt;_volume&gt;27&lt;/_volume&gt;&lt;_created&gt;65281566&lt;/_created&gt;&lt;_modified&gt;65281566&lt;/_modified&gt;&lt;_impact_factor&gt;   4.539&lt;/_impact_factor&gt;&lt;_social_category&gt;医学(3)&lt;/_social_category&gt;&lt;_collection_scope&gt;SCIE&lt;/_collection_scope&gt;&lt;_accessed&gt;65281567&lt;/_accessed&gt;&lt;/Details&gt;&lt;Extra&gt;&lt;DBUID&gt;{B229E695-20C0-47E4-A960-6A523A810098}&lt;/DBUID&gt;&lt;/Extra&gt;&lt;/Item&gt;&lt;/References&gt;&lt;/Group&gt;&lt;/Citation&gt;_x000a_"/>
    <w:docVar w:name="NE.Ref{8B7111BC-CE58-489E-B308-B77F32ABB00D}" w:val=" ADDIN NE.Ref.{8B7111BC-CE58-489E-B308-B77F32ABB00D}&lt;Citation&gt;&lt;Group&gt;&lt;References&gt;&lt;Item&gt;&lt;ID&gt;24&lt;/ID&gt;&lt;UID&gt;{FE87CCC1-0886-4A8B-935C-E3EEF3AB4E73}&lt;/UID&gt;&lt;Title&gt;The usability of WeChat as a mobile and interactive medium in student-centered medical teaching&lt;/Title&gt;&lt;Template&gt;Journal Article&lt;/Template&gt;&lt;Star&gt;0&lt;/Star&gt;&lt;Tag&gt;0&lt;/Tag&gt;&lt;Author&gt;Wang, J; Gao, F; Li, J; Zhang, J; Li, S; Xu, G T; Xu, L; Chen, J; Lu, L&lt;/Author&gt;&lt;Year&gt;2017&lt;/Year&gt;&lt;Details&gt;&lt;_accession_num&gt;28581156&lt;/_accession_num&gt;&lt;_author_adr&gt;Department of Regenerative Medicine, Tongji University School of Medicine, Shanghai, China.; Department of Regenerative Medicine, Tongji University School of Medicine, Shanghai, China.; Department of Regenerative Medicine, Tongji University School of Medicine, Shanghai, China.; Department of Regenerative Medicine, Tongji University School of Medicine, Shanghai, China.; Department of Regenerative Medicine, Tongji University School of Medicine, Shanghai, China.; Department of Regenerative Medicine, Tongji University School of Medicine, Shanghai, China.; Department of Regenerative Medicine, Tongji University School of Medicine, Shanghai, China.; Department of Regenerative Medicine, Tongji University School of Medicine, Shanghai, China.; Department of Regenerative Medicine, Tongji University School of Medicine, Shanghai, China.&lt;/_author_adr&gt;&lt;_date_display&gt;2017 Sep&lt;/_date_display&gt;&lt;_date&gt;2017-09-01&lt;/_date&gt;&lt;_doi&gt;10.1002/bmb.21065&lt;/_doi&gt;&lt;_isbn&gt;1539-3429 (Electronic); 1470-8175 (Linking)&lt;/_isbn&gt;&lt;_issue&gt;5&lt;/_issue&gt;&lt;_journal&gt;Biochem Mol Biol Educ&lt;/_journal&gt;&lt;_keywords&gt;WeChat; biochemistry and cellular biology course; medical education; student-centered&lt;/_keywords&gt;&lt;_language&gt;eng&lt;/_language&gt;&lt;_ori_publication&gt;(c) 2017 The International Union of Biochemistry and Molecular Biology.&lt;/_ori_publication&gt;&lt;_pages&gt;421-425&lt;/_pages&gt;&lt;_subject_headings&gt;Biochemistry/education; Cell Biology/education; Education, Medical, Undergraduate/*methods; Educational Measurement; Humans; Social Media/*statistics &amp;amp; numerical data; Students, Medical/psychology; Surveys and Questionnaires; Teaching/*education&lt;/_subject_headings&gt;&lt;_tertiary_title&gt;Biochemistry and molecular biology education : a bimonthly publication of the_x000d__x000a_      International Union of Biochemistry and Molecular Biology&lt;/_tertiary_title&gt;&lt;_type_work&gt;Journal Article&lt;/_type_work&gt;&lt;_url&gt;http://www.ncbi.nlm.nih.gov/entrez/query.fcgi?cmd=Retrieve&amp;amp;db=pubmed&amp;amp;dopt=Abstract&amp;amp;list_uids=28581156&amp;amp;query_hl=1&lt;/_url&gt;&lt;_volume&gt;45&lt;/_volume&gt;&lt;_created&gt;63569665&lt;/_created&gt;&lt;_modified&gt;63569665&lt;/_modified&gt;&lt;_db_updated&gt;PubMed&lt;/_db_updated&gt;&lt;_impact_factor&gt;   0.924&lt;/_impact_factor&gt;&lt;/Details&gt;&lt;Extra&gt;&lt;DBUID&gt;{5D4A96AE-2D4D-41F0-9DA9-F21F7ED3972F}&lt;/DBUID&gt;&lt;/Extra&gt;&lt;/Item&gt;&lt;/References&gt;&lt;/Group&gt;&lt;Group&gt;&lt;References&gt;&lt;Item&gt;&lt;ID&gt;25&lt;/ID&gt;&lt;UID&gt;{0ECDFCD8-A7E8-479C-B6DD-79A7A2FAB597}&lt;/UID&gt;&lt;Title&gt;Using WeChat official accounts to improve malaria health literacy among Chinese expatriates in Niger: an intervention study&lt;/Title&gt;&lt;Template&gt;Journal Article&lt;/Template&gt;&lt;Star&gt;0&lt;/Star&gt;&lt;Tag&gt;0&lt;/Tag&gt;&lt;Author&gt;Li, W; Han, L Q; Guo, Y J; Sun, J&lt;/Author&gt;&lt;Year&gt;2016&lt;/Year&gt;&lt;Details&gt;&lt;_accession_num&gt;27881122&lt;/_accession_num&gt;&lt;_author_adr&gt;Health Care Center Manager of HSE Department, China National Oil and Gas Exploration and Development Corporation, 6-1 Fuchengmen Beidajie, Xicheng District, Beijing, 100034, China.; Infectious Disease Department, Dalian Sixth People&amp;apos;s Hospital, No. 269 Huibai Road, Lugang, Ganjingzi District, Dalian, 116031, Liaoning, China.; Beijing Jishuitan Hospital, No. 31 Xinjiekou Street, Xicheng District, Beijing, 100035, China.; School of Nursing, Peking University Health Science Center, No. 38 Xueyuan Road,  Haidian District, Beijing, 100191, China. sunjing99@bjmu.edu.cn.&lt;/_author_adr&gt;&lt;_date_display&gt;2016 Nov 24&lt;/_date_display&gt;&lt;_date&gt;2016-11-24&lt;/_date&gt;&lt;_doi&gt;10.1186/s12936-016-1621-y&lt;/_doi&gt;&lt;_isbn&gt;1475-2875 (Electronic); 1475-2875 (Linking)&lt;/_isbn&gt;&lt;_issue&gt;1&lt;/_issue&gt;&lt;_journal&gt;Malar J&lt;/_journal&gt;&lt;_keywords&gt;*Chinese expatriates; *Malaria health literacy; *Niger; *WeChat official account&lt;/_keywords&gt;&lt;_language&gt;eng&lt;/_language&gt;&lt;_pages&gt;567&lt;/_pages&gt;&lt;_subject_headings&gt;Adult; *Asian Continental Ancestry Group; Female; Health Education/*methods; *Health Knowledge, Attitudes, Practice; Humans; Malaria/*epidemiology/*prevention &amp;amp; control; Male; Middle Aged; Niger/epidemiology; Surveys and Questionnaires; Young Adult&lt;/_subject_headings&gt;&lt;_tertiary_title&gt;Malaria journal&lt;/_tertiary_title&gt;&lt;_type_work&gt;Journal Article; Randomized Controlled Trial&lt;/_type_work&gt;&lt;_url&gt;http://www.ncbi.nlm.nih.gov/entrez/query.fcgi?cmd=Retrieve&amp;amp;db=pubmed&amp;amp;dopt=Abstract&amp;amp;list_uids=27881122&amp;amp;query_hl=1&lt;/_url&gt;&lt;_volume&gt;15&lt;/_volume&gt;&lt;_created&gt;63569666&lt;/_created&gt;&lt;_modified&gt;63569666&lt;/_modified&gt;&lt;_db_updated&gt;PubMed&lt;/_db_updated&gt;&lt;/Details&gt;&lt;Extra&gt;&lt;DBUID&gt;{5D4A96AE-2D4D-41F0-9DA9-F21F7ED3972F}&lt;/DBUID&gt;&lt;/Extra&gt;&lt;/Item&gt;&lt;/References&gt;&lt;/Group&gt;&lt;/Citation&gt;_x000a_"/>
    <w:docVar w:name="NE.Ref{8B758467-826E-4922-B5B6-B5C2F3EA19D9}" w:val=" ADDIN NE.Ref.{8B758467-826E-4922-B5B6-B5C2F3EA19D9}&lt;Citation&gt;&lt;Group&gt;&lt;References&gt;&lt;Item&gt;&lt;ID&gt;21&lt;/ID&gt;&lt;UID&gt;{B7E4F831-9844-45D2-B0D2-B9EF11168C17}&lt;/UID&gt;&lt;Title&gt;The mental health of transgender and gender non-conforming people in China: a  systematic review&lt;/Title&gt;&lt;Template&gt;Journal Article&lt;/Template&gt;&lt;Star&gt;0&lt;/Star&gt;&lt;Tag&gt;0&lt;/Tag&gt;&lt;Author&gt;Lin, Y; Xie, H; Huang, Z; Zhang, Q; Wilson, A; Hou, J; Zhao, X; Wang, Y; Pan, B; Liu, Y; Han, M; Chen, R&lt;/Author&gt;&lt;Year&gt;2021&lt;/Year&gt;&lt;Details&gt;&lt;_accession_num&gt;34838199&lt;/_accession_num&gt;&lt;_author_adr&gt;Clinical Research Center for Mental Disorders, Shanghai Pudong New Area Mental  Health Center, Tongji University, Shanghai, China; Department of Psychiatry,  Shanghai East Hospital, School of Medicine, Tongji University, Shanghai, China;  Department of Psychiatry and Behavioral Science, Carilion Clinic-Virginia Tech  Carilion School of Medicine, Roanoke, VA, USA.; Joseph J Zilber School of Public Health, University of Wisconsin-Milwaukee,  Milwaukee, WI, USA.; Vanke School of Public Health, Tsinghua University, Beijing, China; Department of  Neuroscience, Physiology, and Pharmacology, University College London, London,  UK.; Vanke School of Public Health, Tsinghua University, Beijing, China.; Division of Psychology, Faculty of Health and Life Sciences, De Montfort  University, Leicester, UK.; Clinical Research Center for Mental Disorders, Shanghai Pudong New Area Mental  Health Center, Tongji University, Shanghai, China; Department of Psychiatry,  Shanghai East Hospital, School of Medicine, Tongji University, Shanghai, China;  Department of Psychiatry and Psychotherapy, Philipps University of Marburg,  Marburg, Germany; University Hospital of Giessen and Marburg, Marburg, Germany.; Clinical Research Center for Mental Disorders, Shanghai Pudong New Area Mental  Health Center, Tongji University, Shanghai, China; Department of Psychiatry,  Shanghai East Hospital, School of Medicine, Tongji University, Shanghai, China.; Division of Psychology, Faculty of Health and Life Sciences, De Montfort  University, Leicester, UK; National Clinical Research Center for Mental  Disorders, Department of Psychiatry, and China National Technology Institute on  Mental Disorders, The Second Xiangya Hospital of Central South University,  Changsha, China.; Department of Plastic Surgery, Peking University Third Hospital, Beijing, China;  Transgender Clinic, Peking University Third Hospital, Beijing, China.; Department of Endocrinology and Metabolism, Peking University Third Hospital,  Beijing, China.; Vanke School of Public Health, Tsinghua University, Beijing, China; Department of  Medical Psychology, The School of Health Humanities, Peking University, Beijing,  China.; Vanke School of Public Health, Tsinghua University, Beijing, China. Electronic  address: runsenchen@tsinghua.edu.cn.&lt;/_author_adr&gt;&lt;_collection_scope&gt;SSCI;SCIE&lt;/_collection_scope&gt;&lt;_created&gt;64733509&lt;/_created&gt;&lt;_date&gt;2021-12-01&lt;/_date&gt;&lt;_date_display&gt;2021 Dec&lt;/_date_display&gt;&lt;_doi&gt;10.1016/S2468-2667(21)00236-X&lt;/_doi&gt;&lt;_impact_factor&gt;  72.427&lt;/_impact_factor&gt;&lt;_isbn&gt;2468-2667 (Electronic)&lt;/_isbn&gt;&lt;_issue&gt;12&lt;/_issue&gt;&lt;_journal&gt;Lancet Public Health&lt;/_journal&gt;&lt;_language&gt;eng&lt;/_language&gt;&lt;_modified&gt;64789189&lt;/_modified&gt;&lt;_ori_publication&gt;Copyright © 2021 The Author(s). Published by Elsevier Ltd. This is an Open Access _x000d__x000a_      article under the CC BY 4.0 license. Published by Elsevier Ltd.. All rights _x000d__x000a_      reserved.&lt;/_ori_publication&gt;&lt;_pages&gt;e954-e969&lt;/_pages&gt;&lt;_social_category&gt;医学(1)&lt;/_social_category&gt;&lt;_subject_headings&gt;Anxiety/epidemiology; China/epidemiology; Depression/epidemiology; Female; *Gender Identity; Humans; Male; *Mental Health; Self Concept; Self-Injurious Behavior/epidemiology; Sexual and Gender Minorities/*psychology; Social Stigma; Stereotyping; Stress, Psychological; Suicidal Ideation; Transgender Persons/*psychology&lt;/_subject_headings&gt;&lt;_tertiary_title&gt;The Lancet. Public health&lt;/_tertiary_title&gt;&lt;_type_work&gt;Journal Article; Systematic Review&lt;/_type_work&gt;&lt;_url&gt;http://www.ncbi.nlm.nih.gov/entrez/query.fcgi?cmd=Retrieve&amp;amp;db=pubmed&amp;amp;dopt=Abstract&amp;amp;list_uids=34838199&amp;amp;query_hl=1&lt;/_url&gt;&lt;_volume&gt;6&lt;/_volume&gt;&lt;_accessed&gt;64789189&lt;/_accessed&gt;&lt;/Details&gt;&lt;Extra&gt;&lt;DBUID&gt;{EAD0D9F0-7B9C-4750-A1E8-6A02F78A758B}&lt;/DBUID&gt;&lt;/Extra&gt;&lt;/Item&gt;&lt;/References&gt;&lt;/Group&gt;&lt;/Citation&gt;_x000a_"/>
    <w:docVar w:name="NE.Ref{8B788FBC-BA31-42A9-B467-F6D88E90342D}" w:val=" ADDIN NE.Ref.{8B788FBC-BA31-42A9-B467-F6D88E90342D}&lt;Citation&gt;&lt;Group&gt;&lt;References&gt;&lt;Item&gt;&lt;ID&gt;49&lt;/ID&gt;&lt;UID&gt;{CCA5B08A-0F83-4694-9E4C-C0A566694B32}&lt;/UID&gt;&lt;Title&gt;The 2018 national survey on myopia among children and adolescents. &lt;/Title&gt;&lt;Template&gt;Web Page&lt;/Template&gt;&lt;Star&gt;0&lt;/Star&gt;&lt;Tag&gt;0&lt;/Tag&gt;&lt;Author&gt;National Health Commission, China&lt;/Author&gt;&lt;Year&gt;2019&lt;/Year&gt;&lt;Details&gt;&lt;_accessed&gt;64233229&lt;/_accessed&gt;&lt;_created&gt;63957413&lt;/_created&gt;&lt;_issue&gt;03/03&lt;/_issue&gt;&lt;_modified&gt;64233230&lt;/_modified&gt;&lt;_ori_publication&gt;The 2018 national survey on myopia among children and adolescents&lt;/_ori_publication&gt;&lt;_url&gt;http://www.nhc.gov.cn/xcs/s7847/201905/11c679a40eb3494cade977f65f1c3740.shtml&lt;/_url&gt;&lt;_volume&gt;2021&lt;/_volume&gt;&lt;/Details&gt;&lt;Extra&gt;&lt;DBUID&gt;{B1128C8E-69BD-4D10-A52B-7E258D753839}&lt;/DBUID&gt;&lt;/Extra&gt;&lt;/Item&gt;&lt;/References&gt;&lt;/Group&gt;&lt;/Citation&gt;_x000a_"/>
    <w:docVar w:name="NE.Ref{8B7AD338-544B-440F-84BD-6E9D38442D7F}" w:val=" ADDIN NE.Ref.{8B7AD338-544B-440F-84BD-6E9D38442D7F}&lt;Citation&gt;&lt;Group&gt;&lt;References&gt;&lt;Item&gt;&lt;ID&gt;50&lt;/ID&gt;&lt;UID&gt;{0E23E1C1-FA8D-4B76-9EC4-86EC15BD51BC}&lt;/UID&gt;&lt;Title&gt;Demoralization: Its Phenomenology and Importance&lt;/Title&gt;&lt;Template&gt;Journal Article&lt;/Template&gt;&lt;Star&gt;0&lt;/Star&gt;&lt;Tag&gt;0&lt;/Tag&gt;&lt;Author&gt;Clarke, David M; Kissane, David W&lt;/Author&gt;&lt;Year&gt;2002&lt;/Year&gt;&lt;Details&gt;&lt;_alternate_title&gt;Aust N Z J PsychiatryAustralian &amp;amp; New Zealand Journal of Psychiatry&lt;/_alternate_title&gt;&lt;_date_display&gt;2002_x000d__x000a_2002/12/01&lt;/_date_display&gt;&lt;_date&gt;2002-12-01&lt;/_date&gt;&lt;_doi&gt;10.1046/j.1440-1614.2002.01086.x&lt;/_doi&gt;&lt;_isbn&gt;0004-8674&lt;/_isbn&gt;&lt;_issue&gt;6&lt;/_issue&gt;&lt;_journal&gt;Australian &amp;amp; New Zealand Journal of Psychiatry&lt;/_journal&gt;&lt;_ori_publication&gt;SAGE Publications Ltd&lt;/_ori_publication&gt;&lt;_pages&gt;733-742&lt;/_pages&gt;&lt;_url&gt;https://doi.org/10.1046/j.1440-1614.2002.01086.x&lt;/_url&gt;&lt;_volume&gt;36&lt;/_volume&gt;&lt;_created&gt;64815887&lt;/_created&gt;&lt;_modified&gt;64815887&lt;/_modified&gt;&lt;_impact_factor&gt;   5.598&lt;/_impact_factor&gt;&lt;_social_category&gt;医学(2)&lt;/_social_category&gt;&lt;/Details&gt;&lt;Extra&gt;&lt;DBUID&gt;{62B73418-E7EA-4772-A85B-742AAA2FBBE5}&lt;/DBUID&gt;&lt;/Extra&gt;&lt;/Item&gt;&lt;/References&gt;&lt;/Group&gt;&lt;/Citation&gt;_x000a_"/>
    <w:docVar w:name="NE.Ref{8B86E4F9-DAF4-4EEE-9B75-781DF38F6B8E}" w:val=" ADDIN NE.Ref.{8B86E4F9-DAF4-4EEE-9B75-781DF38F6B8E}&lt;Citation&gt;&lt;Group&gt;&lt;References&gt;&lt;Item&gt;&lt;ID&gt;1907&lt;/ID&gt;&lt;UID&gt;{260E84B1-D683-4774-9E4C-AFBDE93E5339}&lt;/UID&gt;&lt;Title&gt;Childhood Abuse and Inflammatory Responses to Daily Stressors&lt;/Title&gt;&lt;Template&gt;Journal Article&lt;/Template&gt;&lt;Star&gt;0&lt;/Star&gt;&lt;Tag&gt;0&lt;/Tag&gt;&lt;Author&gt;Gouin, Jean-Philippe; Glaser, Ronald; Malarkey, William B; Beversdorf, David; Kiecolt-Glaser, Janice K&lt;/Author&gt;&lt;Year&gt;2012&lt;/Year&gt;&lt;Details&gt;&lt;_accessed&gt;62776074&lt;/_accessed&gt;&lt;_collection_scope&gt;SSCI;&lt;/_collection_scope&gt;&lt;_created&gt;62771843&lt;/_created&gt;&lt;_db_updated&gt;CrossRef&lt;/_db_updated&gt;&lt;_doi&gt;10.1007/s12160-012-9386-1&lt;/_doi&gt;&lt;_impact_factor&gt;   3.118&lt;/_impact_factor&gt;&lt;_isbn&gt;0883-6612&lt;/_isbn&gt;&lt;_issue&gt;2&lt;/_issue&gt;&lt;_journal&gt;Annals of Behavioral Medicine&lt;/_journal&gt;&lt;_modified&gt;62771843&lt;/_modified&gt;&lt;_pages&gt;287-292&lt;/_pages&gt;&lt;_tertiary_title&gt;ann. behav. med.&lt;/_tertiary_title&gt;&lt;_url&gt;https://academic.oup.com/abm/article/44/2/287-292/4371430_x000d__x000a_http://www.springerlink.com/index/pdf/10.1007/s12160-012-9386-1&lt;/_url&gt;&lt;_volume&gt;44&lt;/_volume&gt;&lt;/Details&gt;&lt;Extra&gt;&lt;DBUID&gt;{B3F72E5F-0442-4E5A-9D98-614B0241D013}&lt;/DBUID&gt;&lt;/Extra&gt;&lt;/Item&gt;&lt;/References&gt;&lt;/Group&gt;&lt;/Citation&gt;_x000a_"/>
    <w:docVar w:name="NE.Ref{8B8BA835-A5BE-43A1-929A-3CC3697165D5}" w:val=" ADDIN NE.Ref.{8B8BA835-A5BE-43A1-929A-3CC3697165D5}&lt;Citation&gt;&lt;Group&gt;&lt;References&gt;&lt;Item&gt;&lt;ID&gt;2284&lt;/ID&gt;&lt;UID&gt;{0B1F6498-2173-487C-99CF-EFB0221E5ADB}&lt;/UID&gt;&lt;Title&gt;Changes in miRNA-132 and miR-124 levels in non-treated and citalopram-treated patients with depression&lt;/Title&gt;&lt;Template&gt;Journal Article&lt;/Template&gt;&lt;Star&gt;0&lt;/Star&gt;&lt;Tag&gt;0&lt;/Tag&gt;&lt;Author&gt;Fang, Y; Qiu, Q; Zhang, S; Sun, L; Li, G; Xiao, S; Li, X&lt;/Author&gt;&lt;Year&gt;2018&lt;/Year&gt;&lt;Details&gt;&lt;_accessed&gt;63730923&lt;/_accessed&gt;&lt;_accession_num&gt;29689690&lt;/_accession_num&gt;&lt;_author_adr&gt;Shanghai Mental Health Center, Shanghai Jiao Tong University School of Medicine,  600 South Wan Ping Road, Shanghai 200030, China.; Shanghai Mental Health Center, Shanghai Jiao Tong University School of Medicine,  600 South Wan Ping Road, Shanghai 200030, China.; Shanghai Key Laboratory of Forensic Medicine, Shanghai Forensic Service Platform, Institute of Forensic Science, Ministry of Justice, No. 1347, Guangfu West Road,  Putuo District, Shanghai 200063, China.; Shanghai Mental Health Center, Shanghai Jiao Tong University School of Medicine,  600 South Wan Ping Road, Shanghai 200030, China.; Shanghai Mental Health Center, Shanghai Jiao Tong University School of Medicine,  600 South Wan Ping Road, Shanghai 200030, China.; Shanghai Mental Health Center, Shanghai Jiao Tong University School of Medicine,  600 South Wan Ping Road, Shanghai 200030, China.; Shanghai Mental Health Center, Shanghai Jiao Tong University School of Medicine,  600 South Wan Ping Road, Shanghai 200030, China. Electronic address: ja_1023@hotmail.com.&lt;/_author_adr&gt;&lt;_created&gt;63617357&lt;/_created&gt;&lt;_date&gt;2018-02-01&lt;/_date&gt;&lt;_date_display&gt;2018 Feb&lt;/_date_display&gt;&lt;_db_updated&gt;PubMed&lt;/_db_updated&gt;&lt;_doi&gt;10.1016/j.jad.2017.11.090&lt;/_doi&gt;&lt;_impact_factor&gt;   3.892&lt;/_impact_factor&gt;&lt;_isbn&gt;1573-2517 (Electronic); 0165-0327 (Linking)&lt;/_isbn&gt;&lt;_journal&gt;J Affect Disord&lt;/_journal&gt;&lt;_keywords&gt;*Brain-derived neurotrophic factor; *Depression; *MiR-124; *MiR-132; *Neurotrophin&lt;/_keywords&gt;&lt;_language&gt;eng&lt;/_language&gt;&lt;_modified&gt;63648684&lt;/_modified&gt;&lt;_ori_publication&gt;Copyright (c) 2017 Elsevier B.V. All rights reserved.&lt;/_ori_publication&gt;&lt;_pages&gt;745-751&lt;/_pages&gt;&lt;_subject_headings&gt;Adult; Anxiety Disorders/blood/drug therapy/psychology; Brain-Derived Neurotrophic Factor/blood; Case-Control Studies; Citalopram/*therapeutic use; Correlation of Data; Depressive Disorder, Major/blood/*drug therapy/psychology; Enzyme-Linked Immunosorbent Assay; Female; Follow-Up Studies; Humans; Male; MicroRNAs/*blood; Middle Aged; Primary Health Care; Psychiatric Status Rating Scales; Real-Time Polymerase Chain Reaction; Treatment Outcome&lt;/_subject_headings&gt;&lt;_tertiary_title&gt;Journal of affective disorders&lt;/_tertiary_title&gt;&lt;_type_work&gt;Journal Article; Research Support, Non-U.S. Gov&amp;apos;t&lt;/_type_work&gt;&lt;_url&gt;http://www.ncbi.nlm.nih.gov/entrez/query.fcgi?cmd=Retrieve&amp;amp;db=pubmed&amp;amp;dopt=Abstract&amp;amp;list_uids=29689690&amp;amp;query_hl=1&lt;/_url&gt;&lt;_volume&gt;227&lt;/_volume&gt;&lt;/Details&gt;&lt;Extra&gt;&lt;DBUID&gt;{B3F72E5F-0442-4E5A-9D98-614B0241D013}&lt;/DBUID&gt;&lt;/Extra&gt;&lt;/Item&gt;&lt;/References&gt;&lt;/Group&gt;&lt;/Citation&gt;_x000a_"/>
    <w:docVar w:name="NE.Ref{8B9D934E-D59B-4F4D-8EA8-CE51041B17BD}" w:val=" ADDIN NE.Ref.{8B9D934E-D59B-4F4D-8EA8-CE51041B17BD}&lt;Citation&gt;&lt;Group&gt;&lt;References&gt;&lt;Item&gt;&lt;ID&gt;1084&lt;/ID&gt;&lt;UID&gt;{F61E2E54-A7C3-4D33-B53D-810EAE6B52B8}&lt;/UID&gt;&lt;Title&gt;深圳市龙华区青少年超重、肥胖流行现状及中医体质分布规律研究&lt;/Title&gt;&lt;Template&gt;Journal Article&lt;/Template&gt;&lt;Star&gt;0&lt;/Star&gt;&lt;Tag&gt;0&lt;/Tag&gt;&lt;Author&gt;罗维军; 何毅芳; 王婷婷; 赵兰慧; 李媚雁; 张维晴; 谢帆慈&lt;/Author&gt;&lt;Year&gt;2023&lt;/Year&gt;&lt;Details&gt;&lt;_author_adr&gt;深圳市龙华区人民医院;广州中医药大学公共卫生与管理学院;&lt;/_author_adr&gt;&lt;_created&gt;65169564&lt;/_created&gt;&lt;_db_provider&gt;CNKI&lt;/_db_provider&gt;&lt;_db_updated&gt;CNKI - Reference&lt;/_db_updated&gt;&lt;_doi&gt;10.13457/j.cnki.jncm.2023.10.042&lt;/_doi&gt;&lt;_isbn&gt;0256-7415&lt;/_isbn&gt;&lt;_issue&gt;10&lt;/_issue&gt;&lt;_journal&gt;新中医&lt;/_journal&gt;&lt;_keywords&gt;超重;肥胖;青少年;深圳市龙华区;流行病学;影响因素;中医体质&lt;/_keywords&gt;&lt;_modified&gt;65169962&lt;/_modified&gt;&lt;_pages&gt;202-208&lt;/_pages&gt;&lt;_url&gt;https://link.cnki.net/doi/10.13457/j.cnki.jncm.2023.10.042 _x000d__x000a_https://bar.cnki.net/bar/download/order?id=jBGETXBNdPImvx70aLAuJEaV3EyTcVwi28isq7XComgr54k3OmVwnsZQFqYlPCvg%2F5MqBvFGeTDgRqR0SOBeVUSjJNzYPfoYyyFikZw3RsIr4qya3J1MXVAeiRx5OlqsTexkrKzFwIrft71n9EQs%2FUN1tZaOZ9Yf2CwqWvTYvKuGHjw26TQ0hXDvTs5DiLWgkrETngyBnCTl55KHYlBwNIEfa9BX7lUjWxnnRFB%2F%2FmQ%3D _x000d__x000a_&lt;/_url&gt;&lt;_volume&gt;55&lt;/_volume&gt;&lt;_translated_author&gt;Luo, Weijun;He, Yifang;Wang, Tingting;Zhao, Lanhui;Li, Meiyan;Zhang, Weiqing;Xie, Fanci&lt;/_translated_author&gt;&lt;/Details&gt;&lt;Extra&gt;&lt;DBUID&gt;{F96A950B-833F-4880-A151-76DA2D6A2879}&lt;/DBUID&gt;&lt;/Extra&gt;&lt;/Item&gt;&lt;/References&gt;&lt;/Group&gt;&lt;/Citation&gt;_x000a_"/>
    <w:docVar w:name="NE.Ref{8B9F6491-D313-4CA1-BA6C-511E9E720597}" w:val=" ADDIN NE.Ref.{8B9F6491-D313-4CA1-BA6C-511E9E720597}&lt;Citation&gt;&lt;Group&gt;&lt;References&gt;&lt;Item&gt;&lt;ID&gt;32&lt;/ID&gt;&lt;UID&gt;{80E62AAD-A277-4B9F-9D5D-C647EBFD336B}&lt;/UID&gt;&lt;Title&gt;Evidence of an excessive gender gap in the risk of psychotic disorder among North African immigrants in Europe: a systematic review and meta-analysis&lt;/Title&gt;&lt;Template&gt;Journal Article&lt;/Template&gt;&lt;Star&gt;0&lt;/Star&gt;&lt;Tag&gt;0&lt;/Tag&gt;&lt;Author&gt;van der Ven, E; Veling, W; Tortelli, A; Tarricone, I; Berardi, D; Bourque, F; Selten, J P&lt;/Author&gt;&lt;Year&gt;2016&lt;/Year&gt;&lt;Details&gt;&lt;_alternate_title&gt;Social Psychiatry and Psychiatric Epidemiology&lt;/_alternate_title&gt;&lt;_collection_scope&gt;SSCI;SCIE&lt;/_collection_scope&gt;&lt;_created&gt;64808232&lt;/_created&gt;&lt;_date&gt;2016-01-01&lt;/_date&gt;&lt;_date_display&gt;2016&lt;/_date_display&gt;&lt;_doi&gt;10.1007/s00127-016-1261-0&lt;/_doi&gt;&lt;_impact_factor&gt;   4.519&lt;/_impact_factor&gt;&lt;_isbn&gt;1433-9285&lt;/_isbn&gt;&lt;_issue&gt;12&lt;/_issue&gt;&lt;_journal&gt;Social Psychiatry and Psychiatric Epidemiology&lt;/_journal&gt;&lt;_modified&gt;64808232&lt;/_modified&gt;&lt;_number&gt;van der Ven2016&lt;/_number&gt;&lt;_pages&gt;1603-1613&lt;/_pages&gt;&lt;_social_category&gt;医学(2)&lt;/_social_category&gt;&lt;_url&gt;https://doi.org/10.1007/s00127-016-1261-0&lt;/_url&gt;&lt;_volume&gt;51&lt;/_volume&gt;&lt;/Details&gt;&lt;Extra&gt;&lt;DBUID&gt;{62B73418-E7EA-4772-A85B-742AAA2FBBE5}&lt;/DBUID&gt;&lt;/Extra&gt;&lt;/Item&gt;&lt;/References&gt;&lt;/Group&gt;&lt;/Citation&gt;_x000a_"/>
    <w:docVar w:name="NE.Ref{8BA4FFA8-3B6B-40D2-A054-B078673748F9}" w:val=" ADDIN NE.Ref.{8BA4FFA8-3B6B-40D2-A054-B078673748F9}&lt;Citation&gt;&lt;Group&gt;&lt;References&gt;&lt;Item&gt;&lt;ID&gt;2067&lt;/ID&gt;&lt;UID&gt;{22FADE3B-7613-4593-B179-EC23F1AE557F}&lt;/UID&gt;&lt;Title&gt;Promoting Mental Health: Concepts, Emerging Evidence, Practice&lt;/Title&gt;&lt;Template&gt;Book Section&lt;/Template&gt;&lt;Star&gt;0&lt;/Star&gt;&lt;Tag&gt;0&lt;/Tag&gt;&lt;Author&gt;&amp;quot;World Health Organization&amp;quot;&lt;/Author&gt;&lt;Year&gt;2004&lt;/Year&gt;&lt;Details&gt;&lt;_accessed&gt;62216143&lt;/_accessed&gt;&lt;_created&gt;62216143&lt;/_created&gt;&lt;_modified&gt;62216143&lt;/_modified&gt;&lt;_place_published&gt; Geneva&lt;/_place_published&gt;&lt;/Details&gt;&lt;Extra&gt;&lt;DBUID&gt;{B3F72E5F-0442-4E5A-9D98-614B0241D013}&lt;/DBUID&gt;&lt;/Extra&gt;&lt;/Item&gt;&lt;/References&gt;&lt;/Group&gt;&lt;/Citation&gt;_x000a_"/>
    <w:docVar w:name="NE.Ref{8BD5528B-DCEA-4A90-BA11-2A7201E664AE}" w:val=" ADDIN NE.Ref.{8BD5528B-DCEA-4A90-BA11-2A7201E664AE}&lt;Citation&gt;&lt;Group&gt;&lt;References&gt;&lt;Item&gt;&lt;ID&gt;1112&lt;/ID&gt;&lt;UID&gt;{B9810D65-683D-4102-BC1A-F0D76449775D}&lt;/UID&gt;&lt;Title&gt;上海市初中学生超重胖流行特征及相关危险因素研究&lt;/Title&gt;&lt;Template&gt;Generic&lt;/Template&gt;&lt;Star&gt;0&lt;/Star&gt;&lt;Tag&gt;0&lt;/Tag&gt;&lt;Author&gt;陆文姬&lt;/Author&gt;&lt;Year&gt;2012&lt;/Year&gt;&lt;Details&gt;&lt;_created&gt;65172659&lt;/_created&gt;&lt;_date&gt;2012-01-01&lt;/_date&gt;&lt;_date_display&gt;2012&lt;/_date_display&gt;&lt;_keywords&gt;/unread&lt;/_keywords&gt;&lt;_modified&gt;65172659&lt;/_modified&gt;&lt;_publisher&gt;复旦大学&lt;/_publisher&gt;&lt;_translated_author&gt;Lu, Wenji&lt;/_translated_author&gt;&lt;/Details&gt;&lt;Extra&gt;&lt;DBUID&gt;{F96A950B-833F-4880-A151-76DA2D6A2879}&lt;/DBUID&gt;&lt;/Extra&gt;&lt;/Item&gt;&lt;/References&gt;&lt;/Group&gt;&lt;/Citation&gt;_x000a_"/>
    <w:docVar w:name="NE.Ref{8BEB8671-C55F-4734-9FB1-FA95E8FFA22D}" w:val=" ADDIN NE.Ref.{8BEB8671-C55F-4734-9FB1-FA95E8FFA22D}&lt;Citation&gt;&lt;Group&gt;&lt;References&gt;&lt;Item&gt;&lt;ID&gt;4310&lt;/ID&gt;&lt;UID&gt;{DC820E40-470A-4B1E-AEB8-F88C88248495}&lt;/UID&gt;&lt;Title&gt;DNA methylation and the opposing NMDAR dysfunction in schizophrenia and major  depression disorders: a converging model for the therapeutic effects of  psychedelic compounds in the treatment of psychiatric illness&lt;/Title&gt;&lt;Template&gt;Journal Article&lt;/Template&gt;&lt;Star&gt;0&lt;/Star&gt;&lt;Tag&gt;0&lt;/Tag&gt;&lt;Author&gt;Flynn, L T; Gao, W J&lt;/Author&gt;&lt;Year&gt;2023&lt;/Year&gt;&lt;Details&gt;&lt;_accession_num&gt;37679470&lt;/_accession_num&gt;&lt;_author_adr&gt;Department of Neurobiology &amp;amp; Anatomy, Drexel University College of Medicine,  Philadelphia, PA, USA.; MD/PhD program, Drexel University College of Medicine, Philadelphia, PA, USA.; Department of Neurobiology &amp;amp; Anatomy, Drexel University College of Medicine,  Philadelphia, PA, USA. wg38@drexel.edu.&lt;/_author_adr&gt;&lt;_collection_scope&gt;SCIE&lt;/_collection_scope&gt;&lt;_created&gt;65231618&lt;/_created&gt;&lt;_date&gt;2023-09-07&lt;/_date&gt;&lt;_date_display&gt;2023 Sep 7&lt;/_date_display&gt;&lt;_db_updated&gt;PubMed&lt;/_db_updated&gt;&lt;_doi&gt;10.1038/s41380-023-02235-4&lt;/_doi&gt;&lt;_impact_factor&gt;  11.000&lt;/_impact_factor&gt;&lt;_isbn&gt;1476-5578 (Electronic); 1359-4184 (Linking)&lt;/_isbn&gt;&lt;_journal&gt;Mol Psychiatry&lt;/_journal&gt;&lt;_language&gt;eng&lt;/_language&gt;&lt;_modified&gt;65231618&lt;/_modified&gt;&lt;_ori_publication&gt;(c) 2023. The Author(s), under exclusive licence to Springer Nature Limited.&lt;/_ori_publication&gt;&lt;_social_category&gt;生化与分子生物学(1) &amp;amp; 神经科学(1) &amp;amp; 精神病学(1)&lt;/_social_category&gt;&lt;_tertiary_title&gt;Molecular psychiatry&lt;/_tertiary_title&gt;&lt;_type_work&gt;Journal Article; Review&lt;/_type_work&gt;&lt;_url&gt;http://www.ncbi.nlm.nih.gov/entrez/query.fcgi?cmd=Retrieve&amp;amp;db=pubmed&amp;amp;dopt=Abstract&amp;amp;list_uids=37679470&amp;amp;query_hl=1&lt;/_url&gt;&lt;/Details&gt;&lt;Extra&gt;&lt;DBUID&gt;{93870BB0-CAEF-4F07-AAE0-DA131E288E28}&lt;/DBUID&gt;&lt;/Extra&gt;&lt;/Item&gt;&lt;/References&gt;&lt;/Group&gt;&lt;Group&gt;&lt;References&gt;&lt;Item&gt;&lt;ID&gt;4370&lt;/ID&gt;&lt;UID&gt;{1AD93DB2-CA63-40C9-8277-BE8E3909FD4C}&lt;/UID&gt;&lt;Title&gt;5-Hydroxymethylcytosine: the many faces of the sixth base of mammalian DNA&lt;/Title&gt;&lt;Template&gt;Journal Article&lt;/Template&gt;&lt;Star&gt;0&lt;/Star&gt;&lt;Tag&gt;0&lt;/Tag&gt;&lt;Author&gt;Kriukiene, E; Tomkuviene, M; Klimasauskas, S&lt;/Author&gt;&lt;Year&gt;2024&lt;/Year&gt;&lt;Details&gt;&lt;_accessed&gt;65259162&lt;/_accessed&gt;&lt;_accession_num&gt;38205583&lt;/_accession_num&gt;&lt;_author_adr&gt;Institute of Biotechnology, Life Sciences Center, Vilnius University, Sauletekio  al. 7, LT-10257 Vilnius, Lithuania. saulius.klimasauskas@bti.vu.lt.; Institute of Biotechnology, Life Sciences Center, Vilnius University, Sauletekio  al. 7, LT-10257 Vilnius, Lithuania. saulius.klimasauskas@bti.vu.lt.; Institute of Biotechnology, Life Sciences Center, Vilnius University, Sauletekio  al. 7, LT-10257 Vilnius, Lithuania. saulius.klimasauskas@bti.vu.lt.&lt;/_author_adr&gt;&lt;_collection_scope&gt;SCIE;EI&lt;/_collection_scope&gt;&lt;_created&gt;65238459&lt;/_created&gt;&lt;_date&gt;2024-01-11&lt;/_date&gt;&lt;_date_display&gt;2024 Jan 11&lt;/_date_display&gt;&lt;_db_updated&gt;PubMed&lt;/_db_updated&gt;&lt;_doi&gt;10.1039/d3cs00858d&lt;/_doi&gt;&lt;_impact_factor&gt;  46.200&lt;/_impact_factor&gt;&lt;_isbn&gt;1460-4744 (Electronic); 0306-0012 (Linking)&lt;/_isbn&gt;&lt;_journal&gt;Chem Soc Rev&lt;/_journal&gt;&lt;_language&gt;eng&lt;/_language&gt;&lt;_modified&gt;65238462&lt;/_modified&gt;&lt;_social_category&gt;化学综合(1)&lt;/_social_category&gt;&lt;_tertiary_title&gt;Chemical Society reviews&lt;/_tertiary_title&gt;&lt;_type_work&gt;Journal Article; Review&lt;/_type_work&gt;&lt;_url&gt;http://www.ncbi.nlm.nih.gov/entrez/query.fcgi?cmd=Retrieve&amp;amp;db=pubmed&amp;amp;dopt=Abstract&amp;amp;list_uids=38205583&amp;amp;query_hl=1&lt;/_url&gt;&lt;/Details&gt;&lt;Extra&gt;&lt;DBUID&gt;{93870BB0-CAEF-4F07-AAE0-DA131E288E28}&lt;/DBUID&gt;&lt;/Extra&gt;&lt;/Item&gt;&lt;/References&gt;&lt;/Group&gt;&lt;Group&gt;&lt;References&gt;&lt;Item&gt;&lt;ID&gt;4297&lt;/ID&gt;&lt;UID&gt;{2CDF7C68-EA0A-4556-AA65-ECF3F6EE6C68}&lt;/UID&gt;&lt;Title&gt;Dissecting early life stress-induced adolescent depression through epigenomic  approach&lt;/Title&gt;&lt;Template&gt;Journal Article&lt;/Template&gt;&lt;Star&gt;0&lt;/Star&gt;&lt;Tag&gt;0&lt;/Tag&gt;&lt;Author&gt;Ochi, S; Dwivedi, Y&lt;/Author&gt;&lt;Year&gt;2023&lt;/Year&gt;&lt;Details&gt;&lt;_accession_num&gt;36517640&lt;/_accession_num&gt;&lt;_author_adr&gt;Department of Psychiatry and Behavioral Neurobiology, University of Alabama at  Birmingham, Birmingham, AL, 35294, USA.; Department of Neuropsychiatry, Molecules and Function, Ehime University Graduate  School of Medicine, Shitsukawa, Toon, Ehime, 791-0295, Japan.; Department of Psychiatry and Behavioral Neurobiology, University of Alabama at  Birmingham, Birmingham, AL, 35294, USA. ydwivedi@uab.edu.&lt;/_author_adr&gt;&lt;_collection_scope&gt;SCIE&lt;/_collection_scope&gt;&lt;_created&gt;65230039&lt;/_created&gt;&lt;_date&gt;2023-01-01&lt;/_date&gt;&lt;_date_display&gt;2023 Jan&lt;/_date_display&gt;&lt;_db_updated&gt;PubMed&lt;/_db_updated&gt;&lt;_doi&gt;10.1038/s41380-022-01907-x&lt;/_doi&gt;&lt;_impact_factor&gt;  11.000&lt;/_impact_factor&gt;&lt;_isbn&gt;1476-5578 (Electronic); 1359-4184 (Print); 1359-4184 (Linking)&lt;/_isbn&gt;&lt;_issue&gt;1&lt;/_issue&gt;&lt;_journal&gt;Mol Psychiatry&lt;/_journal&gt;&lt;_language&gt;eng&lt;/_language&gt;&lt;_modified&gt;65230040&lt;/_modified&gt;&lt;_ori_publication&gt;(c) 2022. The Author(s).&lt;/_ori_publication&gt;&lt;_pages&gt;141-153&lt;/_pages&gt;&lt;_social_category&gt;生化与分子生物学(1) &amp;amp; 神经科学(1) &amp;amp; 精神病学(1)&lt;/_social_category&gt;&lt;_subject_headings&gt;Adult; Humans; Adolescent; Child; Depression/genetics; Epigenomics; *Adverse Childhood Experiences; *Mental Disorders/genetics; *MicroRNAs/genetics; Stress, Psychological/genetics&lt;/_subject_headings&gt;&lt;_tertiary_title&gt;Molecular psychiatry&lt;/_tertiary_title&gt;&lt;_type_work&gt;Journal Article; Research Support, N.I.H., Extramural; Review&lt;/_type_work&gt;&lt;_url&gt;http://www.ncbi.nlm.nih.gov/entrez/query.fcgi?cmd=Retrieve&amp;amp;db=pubmed&amp;amp;dopt=Abstract&amp;amp;list_uids=36517640&amp;amp;query_hl=1&lt;/_url&gt;&lt;_volume&gt;28&lt;/_volume&gt;&lt;/Details&gt;&lt;Extra&gt;&lt;DBUID&gt;{93870BB0-CAEF-4F07-AAE0-DA131E288E28}&lt;/DBUID&gt;&lt;/Extra&gt;&lt;/Item&gt;&lt;/References&gt;&lt;/Group&gt;&lt;/Citation&gt;_x000a_"/>
    <w:docVar w:name="NE.Ref{8C0EFCA5-E941-4273-A371-CE489C273EC8}" w:val=" ADDIN NE.Ref.{8C0EFCA5-E941-4273-A371-CE489C273EC8}&lt;Citation&gt;&lt;Group&gt;&lt;References&gt;&lt;Item&gt;&lt;ID&gt;3289&lt;/ID&gt;&lt;UID&gt;{544A2793-ADCB-4AF4-BBB7-D9642DD93F39}&lt;/UID&gt;&lt;Title&gt;Five-Year Progression of Refractive Errors and Incidence of Myopia in School-Aged Children in Western China&lt;/Title&gt;&lt;Template&gt;Journal Article&lt;/Template&gt;&lt;Star&gt;0&lt;/Star&gt;&lt;Tag&gt;0&lt;/Tag&gt;&lt;Author&gt;Zhou, W J; Zhang, Y Y; Li, H; Wu, Y F; Xu, J; Lv, S; Li, G; Liu, S C; Song, S F&lt;/Author&gt;&lt;Year&gt;2016&lt;/Year&gt;&lt;Details&gt;&lt;_accession_num&gt;26875599&lt;/_accession_num&gt;&lt;_author_adr&gt;Department of Ophthalmology, Yongchuan Hospital, Chongqing Medical University.&lt;/_author_adr&gt;&lt;_collection_scope&gt;SCIE&lt;/_collection_scope&gt;&lt;_created&gt;64570251&lt;/_created&gt;&lt;_date&gt;2016-07-05&lt;/_date&gt;&lt;_date_display&gt;2016 Jul 5&lt;/_date_display&gt;&lt;_db_updated&gt;PubMed&lt;/_db_updated&gt;&lt;_doi&gt;10.2188/jea.JE20140258&lt;/_doi&gt;&lt;_impact_factor&gt;   3.211&lt;/_impact_factor&gt;&lt;_isbn&gt;1349-9092 (Electronic); 0917-5040 (Linking)&lt;/_isbn&gt;&lt;_issue&gt;7&lt;/_issue&gt;&lt;_journal&gt;J Epidemiol&lt;/_journal&gt;&lt;_language&gt;eng&lt;/_language&gt;&lt;_modified&gt;64570252&lt;/_modified&gt;&lt;_pages&gt;386-95&lt;/_pages&gt;&lt;_subject_headings&gt;Adolescent; Child; China/epidemiology; Disease Progression; Female; Follow-Up Studies; Humans; Incidence; Male; Myopia/*epidemiology; Refractive Errors/*pathology; Risk Factors&lt;/_subject_headings&gt;&lt;_tertiary_title&gt;Journal of epidemiology&lt;/_tertiary_title&gt;&lt;_type_work&gt;Journal Article&lt;/_type_work&gt;&lt;_url&gt;http://www.ncbi.nlm.nih.gov/entrez/query.fcgi?cmd=Retrieve&amp;amp;db=pubmed&amp;amp;dopt=Abstract&amp;amp;list_uids=26875599&amp;amp;query_hl=1&lt;/_url&gt;&lt;_volume&gt;26&lt;/_volume&gt;&lt;/Details&gt;&lt;Extra&gt;&lt;DBUID&gt;{93870BB0-CAEF-4F07-AAE0-DA131E288E28}&lt;/DBUID&gt;&lt;/Extra&gt;&lt;/Item&gt;&lt;/References&gt;&lt;/Group&gt;&lt;/Citation&gt;_x000a_"/>
    <w:docVar w:name="NE.Ref{8C1D146B-7B55-4E59-A1B7-8E3DB717088C}" w:val=" ADDIN NE.Ref.{8C1D146B-7B55-4E59-A1B7-8E3DB717088C}&lt;Citation&gt;&lt;Group&gt;&lt;References&gt;&lt;Item&gt;&lt;ID&gt;10&lt;/ID&gt;&lt;UID&gt;{3F5674AC-7641-4277-A074-0CB672BFFC29}&lt;/UID&gt;&lt;Title&gt;重庆市大渡口区学生安全保健所2022年单位预算情况说明_x000d__x000a__x000d__x000a_&lt;/Title&gt;&lt;Template&gt;Web Page&lt;/Template&gt;&lt;Star&gt;0&lt;/Star&gt;&lt;Tag&gt;0&lt;/Tag&gt;&lt;Author&gt;大渡口区教委&lt;/Author&gt;&lt;Year&gt;2022&lt;/Year&gt;&lt;Details&gt;&lt;_accessed&gt;64430828&lt;/_accessed&gt;&lt;_created&gt;64429469&lt;/_created&gt;&lt;_date&gt;64231200&lt;/_date&gt;&lt;_date_display&gt;2/15&lt;/_date_display&gt;&lt;_issue&gt;7/1&lt;/_issue&gt;&lt;_modified&gt;64430828&lt;/_modified&gt;&lt;_url&gt;http://www.ddk.gov.cn/bm/qjw/zwgk_56674/fdzdgknr_56676/ysjs_56682/ys/202202/t20220215_10396841.html&lt;/_url&gt;&lt;_volume&gt;2022&lt;/_volume&gt;&lt;_translated_author&gt;Da, Dukouqujiaowei&lt;/_translated_author&gt;&lt;/Details&gt;&lt;Extra&gt;&lt;DBUID&gt;{79C5FD63-3C89-4745-94F9-8D429523D767}&lt;/DBUID&gt;&lt;/Extra&gt;&lt;/Item&gt;&lt;/References&gt;&lt;/Group&gt;&lt;Group&gt;&lt;References&gt;&lt;Item&gt;&lt;ID&gt;11&lt;/ID&gt;&lt;UID&gt;{DDAA1E47-896F-422A-A812-73F479353235}&lt;/UID&gt;&lt;Title&gt;重庆市巴南区中小学卫生保健所 2022年部门预算情况说明_x000d__x000a__x000d__x000a_&lt;/Title&gt;&lt;Template&gt;Web Page&lt;/Template&gt;&lt;Star&gt;0&lt;/Star&gt;&lt;Tag&gt;0&lt;/Tag&gt;&lt;Author&gt;巴南区教委&lt;/Author&gt;&lt;Year&gt;2022&lt;/Year&gt;&lt;Details&gt;&lt;_accessed&gt;64430828&lt;/_accessed&gt;&lt;_created&gt;64429474&lt;/_created&gt;&lt;_date&gt;64229760&lt;/_date&gt;&lt;_date_display&gt;2/14&lt;/_date_display&gt;&lt;_issue&gt;7/1&lt;/_issue&gt;&lt;_modified&gt;64430828&lt;/_modified&gt;&lt;_url&gt;http://www.cqbn.gov.cn/zwgk_252/fdzdgknr/czyjs/qzfbm_162688/qzfbm/jw/202202/t20220214_10391802.html&lt;/_url&gt;&lt;_volume&gt;2022&lt;/_volume&gt;&lt;_translated_author&gt;Ba, Nanqujiaowei&lt;/_translated_author&gt;&lt;/Details&gt;&lt;Extra&gt;&lt;DBUID&gt;{79C5FD63-3C89-4745-94F9-8D429523D767}&lt;/DBUID&gt;&lt;/Extra&gt;&lt;/Item&gt;&lt;/References&gt;&lt;/Group&gt;&lt;Group&gt;&lt;References&gt;&lt;Item&gt;&lt;ID&gt;12&lt;/ID&gt;&lt;UID&gt;{67C909AB-2B02-47E0-981C-E242161316E6}&lt;/UID&gt;&lt;Title&gt;重庆市南岸区中小学卫生保健所2022年单位预算情况说明&lt;/Title&gt;&lt;Template&gt;Web Page&lt;/Template&gt;&lt;Star&gt;0&lt;/Star&gt;&lt;Tag&gt;0&lt;/Tag&gt;&lt;Author&gt;南岸区财政局&lt;/Author&gt;&lt;Year&gt;2022&lt;/Year&gt;&lt;Details&gt;&lt;_accessed&gt;64430828&lt;/_accessed&gt;&lt;_created&gt;64429475&lt;/_created&gt;&lt;_date&gt;64244160&lt;/_date&gt;&lt;_date_display&gt;2/24&lt;/_date_display&gt;&lt;_issue&gt;7/1&lt;/_issue&gt;&lt;_modified&gt;64430828&lt;/_modified&gt;&lt;_url&gt;http://www.cqna.gov.cn/zwgk_254/fdzdgknr/czyjs/czys/202202/t20220224_10430431.html&lt;/_url&gt;&lt;_volume&gt;2022&lt;/_volume&gt;&lt;_translated_author&gt;Nan, Anqucaizhengju&lt;/_translated_author&gt;&lt;/Details&gt;&lt;Extra&gt;&lt;DBUID&gt;{79C5FD63-3C89-4745-94F9-8D429523D767}&lt;/DBUID&gt;&lt;/Extra&gt;&lt;/Item&gt;&lt;/References&gt;&lt;/Group&gt;&lt;/Citation&gt;_x000a_"/>
    <w:docVar w:name="NE.Ref{8C2ECBB3-A05C-44B7-8619-FE6883738351}" w:val=" ADDIN NE.Ref.{8C2ECBB3-A05C-44B7-8619-FE6883738351}&lt;Citation&gt;&lt;Group&gt;&lt;References&gt;&lt;Item&gt;&lt;ID&gt;31&lt;/ID&gt;&lt;UID&gt;{BAD5CC6B-9DF3-4625-9F38-57A361738324}&lt;/UID&gt;&lt;Title&gt;Predisplacement Abuse and Postdisplacement Factors Associated With Mental Health  Symptoms After Forced Migration Among Rohingya Refugees in Bangladesh&lt;/Title&gt;&lt;Template&gt;Journal Article&lt;/Template&gt;&lt;Star&gt;0&lt;/Star&gt;&lt;Tag&gt;0&lt;/Tag&gt;&lt;Author&gt;Hossain, A; Baten, RBA; Sultana, Z Z; Rahman, T; Adnan, M A; Hossain, M; Khan, T A; Uddin, M K&lt;/Author&gt;&lt;Year&gt;2021&lt;/Year&gt;&lt;Details&gt;&lt;_accessed&gt;64971195&lt;/_accessed&gt;&lt;_accession_num&gt;33724392&lt;/_accession_num&gt;&lt;_author_adr&gt;Department of Public Health, North South University, Bashundhara, Dhaka,  Bangladesh.; Health Management BD Foundation, Cox&amp;apos;s Bazar, Bangladesh.; Global Health Institute, North South University, Bangladesh.; College of Public Health, University of Iowa, Iowa City.; Cambridge Programme to Assist Bangladesh in Lifestyle and Environmental Risk  Reduction, University of Cambridge, Cambridge, United Kingdom.; Health Management BD Foundation, Cox&amp;apos;s Bazar, Bangladesh.; Health Management BD Foundation, Cox&amp;apos;s Bazar, Bangladesh.; International Organization for Migration, Cox&amp;apos;s Bazar, Bangladesh.; Department of Public Health, North South University, Bashundhara, Dhaka,  Bangladesh.; Department of Public Health, North South University, Bashundhara, Dhaka,  Bangladesh.&lt;/_author_adr&gt;&lt;_collection_scope&gt;SCIE&lt;/_collection_scope&gt;&lt;_created&gt;64963617&lt;/_created&gt;&lt;_date&gt;2021-03-01&lt;/_date&gt;&lt;_date_display&gt;2021 Mar 1&lt;/_date_display&gt;&lt;_doi&gt;10.1001/jamanetworkopen.2021.1801&lt;/_doi&gt;&lt;_impact_factor&gt;  13.353&lt;/_impact_factor&gt;&lt;_isbn&gt;2574-3805 (Electronic); 2574-3805 (Linking)&lt;/_isbn&gt;&lt;_issue&gt;3&lt;/_issue&gt;&lt;_journal&gt;JAMA Netw Open&lt;/_journal&gt;&lt;_language&gt;eng&lt;/_language&gt;&lt;_modified&gt;64971195&lt;/_modified&gt;&lt;_pages&gt;e211801&lt;/_pages&gt;&lt;_social_category&gt;医学(1)&lt;/_social_category&gt;&lt;_subject_headings&gt;Adult; Bangladesh/epidemiology; Cross-Sectional Studies; Female; Humans; Male; Mental Disorders/*ethnology; *Mental Health; Morbidity/trends; Prevalence; Refugees/*statistics &amp;amp; numerical data; Retrospective Studies; Surveys and Questionnaires&lt;/_subject_headings&gt;&lt;_tertiary_title&gt;JAMA network open&lt;/_tertiary_title&gt;&lt;_type_work&gt;Journal Article; Multicenter Study; Research Support, Non-U.S. Gov&amp;apos;t&lt;/_type_work&gt;&lt;_url&gt;http://www.ncbi.nlm.nih.gov/entrez/query.fcgi?cmd=Retrieve&amp;amp;db=pubmed&amp;amp;dopt=Abstract&amp;amp;list_uids=33724392&amp;amp;query_hl=1&lt;/_url&gt;&lt;_volume&gt;4&lt;/_volume&gt;&lt;/Details&gt;&lt;Extra&gt;&lt;DBUID&gt;{00EBDF0C-2E98-4FD7-9E47-813FAF00074E}&lt;/DBUID&gt;&lt;/Extra&gt;&lt;/Item&gt;&lt;/References&gt;&lt;/Group&gt;&lt;/Citation&gt;_x000a_"/>
    <w:docVar w:name="NE.Ref{8C44A97C-BA55-4925-A13B-933456D204BC}" w:val=" ADDIN NE.Ref.{8C44A97C-BA55-4925-A13B-933456D204BC}&lt;Citation&gt;&lt;Group&gt;&lt;References&gt;&lt;Item&gt;&lt;ID&gt;665&lt;/ID&gt;&lt;UID&gt;{59DC39ED-D462-4C79-A7D8-EEF5058C86D7}&lt;/UID&gt;&lt;Title&gt;Nonconforming Gender Expression and Associated Mental Distress and Substance Use  Among High School Students&lt;/Title&gt;&lt;Template&gt;Journal Article&lt;/Template&gt;&lt;Star&gt;0&lt;/Star&gt;&lt;Tag&gt;0&lt;/Tag&gt;&lt;Author&gt;Lowry, R; Johns, M M; Gordon, A R; Austin, S B; Robin, L E; Kann, L K&lt;/Author&gt;&lt;Year&gt;2018&lt;/Year&gt;&lt;Details&gt;&lt;_accessed&gt;65076226&lt;/_accessed&gt;&lt;_accession_num&gt;30264092&lt;/_accession_num&gt;&lt;_author_adr&gt;Division of Adolescent and School Health, National Center for HIV/AIDS, Viral  Hepatitis, Sexually Transmitted Disease (STD), and Tuberculosis (TB) Prevention,  Centers for Disease Control and Prevention, Atlanta, Georgia.; Division of Adolescent and School Health, National Center for HIV/AIDS, Viral  Hepatitis, Sexually Transmitted Disease (STD), and Tuberculosis (TB) Prevention,  Centers for Disease Control and Prevention, Atlanta, Georgia.; Division of Adolescent Medicine, Boston Children&amp;apos;s Hospital, Boston,  Massachusetts.; Department of Pediatrics, Harvard Medical School, Boston, Massachusetts.; Division of Adolescent Medicine, Boston Children&amp;apos;s Hospital, Boston,  Massachusetts.; Department of Pediatrics, Harvard Medical School, Boston, Massachusetts.; Department of Social and Behavioral Sciences, Harvard T. H. Chan School of Public  Health, Boston, Massachusetts.; Division of Adolescent and School Health, National Center for HIV/AIDS, Viral  Hepatitis, Sexually Transmitted Disease (STD), and Tuberculosis (TB) Prevention,  Centers for Disease Control and Prevention, Atlanta, Georgia.; Division of Adolescent and School Health, National Center for HIV/AIDS, Viral  Hepatitis, Sexually Transmitted Disease (STD), and Tuberculosis (TB) Prevention,  Centers for Disease Control and Prevention, Atlanta, Georgia.&lt;/_author_adr&gt;&lt;_collection_scope&gt;SCIE&lt;/_collection_scope&gt;&lt;_created&gt;64732486&lt;/_created&gt;&lt;_date&gt;2018-11-01&lt;/_date&gt;&lt;_date_display&gt;2018 Nov 1&lt;/_date_display&gt;&lt;_doi&gt;10.1001/jamapediatrics.2018.2140&lt;/_doi&gt;&lt;_impact_factor&gt;  26.796&lt;/_impact_factor&gt;&lt;_isbn&gt;2168-6211 (Electronic); 2168-6203 (Print); 2168-6203 (Linking)&lt;/_isbn&gt;&lt;_issue&gt;11&lt;/_issue&gt;&lt;_journal&gt;JAMA Pediatr&lt;/_journal&gt;&lt;_language&gt;eng&lt;/_language&gt;&lt;_modified&gt;65272432&lt;/_modified&gt;&lt;_pages&gt;1020-1028&lt;/_pages&gt;&lt;_social_category&gt;医学(1)&lt;/_social_category&gt;&lt;_subject_headings&gt;Adolescent; Adolescent Behavior/psychology; California/epidemiology; Cross-Sectional Studies; Female; Florida/epidemiology; Health Surveys; Humans; Male; Prevalence; Stress, Psychological/epidemiology/*etiology; Students/*psychology; Substance-Related Disorders/epidemiology/*etiology; Suicidal Ideation; Suicide, Attempted/psychology/statistics &amp;amp; numerical data; Transgender Persons/*psychology&lt;/_subject_headings&gt;&lt;_tertiary_title&gt;JAMA pediatrics&lt;/_tertiary_title&gt;&lt;_type_work&gt;Journal Article; Multicenter Study&lt;/_type_work&gt;&lt;_url&gt;http://www.ncbi.nlm.nih.gov/entrez/query.fcgi?cmd=Retrieve&amp;amp;db=pubmed&amp;amp;dopt=Abstract&amp;amp;list_uids=30264092&amp;amp;query_hl=1&lt;/_url&gt;&lt;_volume&gt;172&lt;/_volume&gt;&lt;/Details&gt;&lt;Extra&gt;&lt;DBUID&gt;{DE16ABCE-A785-434C-BF43-2FE58866AFDD}&lt;/DBUID&gt;&lt;/Extra&gt;&lt;/Item&gt;&lt;/References&gt;&lt;/Group&gt;&lt;Group&gt;&lt;References&gt;&lt;Item&gt;&lt;ID&gt;723&lt;/ID&gt;&lt;UID&gt;{DCB6A167-D0DD-4E2E-B2EA-119CE9601E62}&lt;/UID&gt;&lt;Title&gt;Problematic Social Media Use in Sexual and Gender Minority Young Adults:  Observational Study&lt;/Title&gt;&lt;Template&gt;Journal Article&lt;/Template&gt;&lt;Star&gt;0&lt;/Star&gt;&lt;Tag&gt;0&lt;/Tag&gt;&lt;Author&gt;Vogel, E A; Ramo, D E; Prochaska, J J; Meacham, M C; Layton, J F; Humfleet, G L&lt;/Author&gt;&lt;Year&gt;2021&lt;/Year&gt;&lt;Details&gt;&lt;_accession_num&gt;34047276&lt;/_accession_num&gt;&lt;_author_adr&gt;Stanford Prevention Research Center, Department of Medicine, Stanford University,  Stanford, CA, United States.; Hopelab, San Francisco, CA, United States.; Department of Psychiatry and Behavioral Sciences, University of California, San  Francisco, CA, United States.; Stanford Prevention Research Center, Department of Medicine, Stanford University,  Stanford, CA, United States.; Department of Psychiatry and Behavioral Sciences, University of California, San  Francisco, CA, United States.; Department of Psychiatry and Behavioral Sciences, University of California, San  Francisco, CA, United States.; Department of Psychiatry and Behavioral Sciences, University of California, San  Francisco, CA, United States.&lt;/_author_adr&gt;&lt;_collection_scope&gt;SCIE&lt;/_collection_scope&gt;&lt;_created&gt;65276067&lt;/_created&gt;&lt;_date&gt;2021-05-28&lt;/_date&gt;&lt;_date_display&gt;2021 May 28&lt;/_date_display&gt;&lt;_doi&gt;10.2196/23688&lt;/_doi&gt;&lt;_impact_factor&gt;   6.332&lt;/_impact_factor&gt;&lt;_isbn&gt;2368-7959 (Print); 2368-7959 (Electronic); 2368-7959 (Linking)&lt;/_isbn&gt;&lt;_issue&gt;5&lt;/_issue&gt;&lt;_journal&gt;JMIR Ment Health&lt;/_journal&gt;&lt;_keywords&gt;Facebook; internet; mobile phone; sexual and gender minorities; social media; social stigma&lt;/_keywords&gt;&lt;_language&gt;eng&lt;/_language&gt;&lt;_modified&gt;65276067&lt;/_modified&gt;&lt;_ori_publication&gt;©Erin A Vogel, Danielle E Ramo, Judith J Prochaska, Meredith C Meacham, John F _x000d__x000a_      Layton, Gary L Humfleet. Originally published in JMIR Mental Health _x000d__x000a_      (https://mental.jmir.org), 28.05.2021.&lt;/_ori_publication&gt;&lt;_pages&gt;e23688&lt;/_pages&gt;&lt;_social_category&gt;精神病学(2)&lt;/_social_category&gt;&lt;_tertiary_title&gt;JMIR mental health&lt;/_tertiary_title&gt;&lt;_type_work&gt;Journal Article&lt;/_type_work&gt;&lt;_url&gt;http://www.ncbi.nlm.nih.gov/entrez/query.fcgi?cmd=Retrieve&amp;amp;db=pubmed&amp;amp;dopt=Abstract&amp;amp;list_uids=34047276&amp;amp;query_hl=1&lt;/_url&gt;&lt;_volume&gt;8&lt;/_volume&gt;&lt;/Details&gt;&lt;Extra&gt;&lt;DBUID&gt;{DE16ABCE-A785-434C-BF43-2FE58866AFDD}&lt;/DBUID&gt;&lt;/Extra&gt;&lt;/Item&gt;&lt;/References&gt;&lt;/Group&gt;&lt;Group&gt;&lt;References&gt;&lt;Item&gt;&lt;ID&gt;671&lt;/ID&gt;&lt;UID&gt;{D1741FF2-FF73-4667-8C92-76E1E93D8875}&lt;/UID&gt;&lt;Title&gt;Nonconforming gender expression and associated problematic smartphone and  internet use among Chinese adolescents&lt;/Title&gt;&lt;Template&gt;Journal Article&lt;/Template&gt;&lt;Star&gt;0&lt;/Star&gt;&lt;Tag&gt;5&lt;/Tag&gt;&lt;Author&gt;Zheng, X; Yang, Y; Jiang, W; He, Y; Huang, C; Hua, Y; Lu, C; Guo, L&lt;/Author&gt;&lt;Year&gt;2023&lt;/Year&gt;&lt;Details&gt;&lt;_accession_num&gt;37639342&lt;/_accession_num&gt;&lt;_author_adr&gt;1Department of Medical Statistics and Epidemiology, School of Public Health, Sun  Yat-sen University, Guangzhou 510080, People&amp;apos;s Republic of China.; 2Guangdong Provincial Center for Disease Control and Prevention, People&amp;apos;s  Republic of China.; 1Department of Medical Statistics and Epidemiology, School of Public Health, Sun  Yat-sen University, Guangzhou 510080, People&amp;apos;s Republic of China.; 1Department of Medical Statistics and Epidemiology, School of Public Health, Sun  Yat-sen University, Guangzhou 510080, People&amp;apos;s Republic of China.; 1Department of Medical Statistics and Epidemiology, School of Public Health, Sun  Yat-sen University, Guangzhou 510080, People&amp;apos;s Republic of China.; 1Department of Medical Statistics and Epidemiology, School of Public Health, Sun  Yat-sen University, Guangzhou 510080, People&amp;apos;s Republic of China.; 1Department of Medical Statistics and Epidemiology, School of Public Health, Sun  Yat-sen University, Guangzhou 510080, People&amp;apos;s Republic of China.; 1Department of Medical Statistics and Epidemiology, School of Public Health, Sun  Yat-sen University, Guangzhou 510080, People&amp;apos;s Republic of China.&lt;/_author_adr&gt;&lt;_collection_scope&gt;SSCI;SCIE&lt;/_collection_scope&gt;&lt;_created&gt;65119194&lt;/_created&gt;&lt;_date&gt;2023-08-28&lt;/_date&gt;&lt;_date_display&gt;2023 Aug 28&lt;/_date_display&gt;&lt;_db_updated&gt;PubMed&lt;/_db_updated&gt;&lt;_doi&gt;10.1556/2006.2023.00040&lt;/_doi&gt;&lt;_impact_factor&gt;   7.772&lt;/_impact_factor&gt;&lt;_isbn&gt;2063-5303 (Electronic); 2062-5871 (Print); 2062-5871 (Linking)&lt;/_isbn&gt;&lt;_issue&gt;3&lt;/_issue&gt;&lt;_journal&gt;J Behav Addict&lt;/_journal&gt;&lt;_keywords&gt;Chinese adolescents; gender nonconformity; problematic internet use; problematic smartphone use; sex differences&lt;/_keywords&gt;&lt;_language&gt;eng&lt;/_language&gt;&lt;_modified&gt;65272432&lt;/_modified&gt;&lt;_pages&gt;817-26&lt;/_pages&gt;&lt;_social_category&gt;医学(2)&lt;/_social_category&gt;&lt;_tertiary_title&gt;Journal of behavioral addictions&lt;/_tertiary_title&gt;&lt;_type_work&gt;Journal Article&lt;/_type_work&gt;&lt;_url&gt;http://www.ncbi.nlm.nih.gov/entrez/query.fcgi?cmd=Retrieve&amp;amp;db=pubmed&amp;amp;dopt=Abstract&amp;amp;list_uids=37639342&amp;amp;query_hl=1&lt;/_url&gt;&lt;_volume&gt;12&lt;/_volume&gt;&lt;/Details&gt;&lt;Extra&gt;&lt;DBUID&gt;{DE16ABCE-A785-434C-BF43-2FE58866AFDD}&lt;/DBUID&gt;&lt;/Extra&gt;&lt;/Item&gt;&lt;/References&gt;&lt;/Group&gt;&lt;/Citation&gt;_x000a_"/>
    <w:docVar w:name="NE.Ref{8C5A7ACB-5D36-428F-900C-4A80C0D4C87C}" w:val=" ADDIN NE.Ref.{8C5A7ACB-5D36-428F-900C-4A80C0D4C87C}&lt;Citation&gt;&lt;Group&gt;&lt;References&gt;&lt;Item&gt;&lt;ID&gt;92&lt;/ID&gt;&lt;UID&gt;{55A176F8-8D2B-4F7D-9C67-0BC3C1CF1CD5}&lt;/UID&gt;&lt;Title&gt;Association of Adverse Childhood Experiences and Social Isolation With Later-Life  Cognitive Function Among Adults in China&lt;/Title&gt;&lt;Template&gt;Journal Article&lt;/Template&gt;&lt;Star&gt;0&lt;/Star&gt;&lt;Tag&gt;0&lt;/Tag&gt;&lt;Author&gt;Lin, L; Cao, B; Chen, W; Li, J; Zhang, Y; Guo, V Y&lt;/Author&gt;&lt;Year&gt;2022&lt;/Year&gt;&lt;Details&gt;&lt;_accessed&gt;65224708&lt;/_accessed&gt;&lt;_accession_num&gt;36367722&lt;/_accession_num&gt;&lt;_author_adr&gt;Department of Epidemiology, School of Public Health, Sun Yat-sen University,  Guangzhou, China.; Department of Neurosurgery, Wu Tsai Neuroscience Institute, Stanford University  School of Medicine, Stanford, California.; Department of Epidemiology, School of Public Health, Sun Yat-sen University,  Guangzhou, China.; Department of Biostatistics, School of Public Health, Sun Yat-sen University,  Guangzhou, China.; Department of Child Healthcare, Shenzhen Longhua Maternity and Child Healthcare  Hospital, Shenzhen, China.; Department of Epidemiology, School of Public Health, Sun Yat-sen University,  Guangzhou, China.&lt;/_author_adr&gt;&lt;_collection_scope&gt;SCIE&lt;/_collection_scope&gt;&lt;_created&gt;65128999&lt;/_created&gt;&lt;_date&gt;2022-11-01&lt;/_date&gt;&lt;_date_display&gt;2022 Nov 1&lt;/_date_display&gt;&lt;_doi&gt;10.1001/jamanetworkopen.2022.41714&lt;/_doi&gt;&lt;_impact_factor&gt;  13.353&lt;/_impact_factor&gt;&lt;_isbn&gt;2574-3805 (Electronic); 2574-3805 (Linking)&lt;/_isbn&gt;&lt;_issue&gt;11&lt;/_issue&gt;&lt;_journal&gt;JAMA Netw Open&lt;/_journal&gt;&lt;_language&gt;eng&lt;/_language&gt;&lt;_modified&gt;65224708&lt;/_modified&gt;&lt;_pages&gt;e2241714&lt;/_pages&gt;&lt;_social_category&gt;医学(1)&lt;/_social_category&gt;&lt;_subject_headings&gt;Middle Aged; Male; Humans; Aged; Aged, 80 and over; Female; *Adverse Childhood Experiences; Prospective Studies; Longitudinal Studies; Cognition; China/epidemiology; Health Surveys; Social Isolation&lt;/_subject_headings&gt;&lt;_tertiary_title&gt;JAMA network open&lt;/_tertiary_title&gt;&lt;_type_work&gt;Journal Article; Research Support, Non-U.S. Gov&amp;apos;t&lt;/_type_work&gt;&lt;_url&gt;http://www.ncbi.nlm.nih.gov/entrez/query.fcgi?cmd=Retrieve&amp;amp;db=pubmed&amp;amp;dopt=Abstract&amp;amp;list_uids=36367722&amp;amp;query_hl=1&lt;/_url&gt;&lt;_volume&gt;5&lt;/_volume&gt;&lt;/Details&gt;&lt;Extra/&gt;&lt;/Item&gt;&lt;/References&gt;&lt;/Group&gt;&lt;Group&gt;&lt;References&gt;&lt;Item&gt;&lt;ID&gt;70&lt;/ID&gt;&lt;UID&gt;{04633F17-4E5F-4210-A42F-9B5ADAB1CBB4}&lt;/UID&gt;&lt;Title&gt;Impact of poverty and family adversity on adolescent health: a multi-trajectory analysis using the UK Millennium Cohort Study&lt;/Title&gt;&lt;Template&gt;Journal Article&lt;/Template&gt;&lt;Star&gt;1&lt;/Star&gt;&lt;Tag&gt;0&lt;/Tag&gt;&lt;Author&gt;Adjei, Nicholas Kofi; Schlüter, Daniela K; Straatmann, Viviane S; Melis, Gabriella; Fleming, Kate M; McGovern, Ruth; Howard, Louise M; Kaner, Eileen; Wolfe, Ingrid; Taylor-Robinson, David C&lt;/Author&gt;&lt;Year&gt;2022&lt;/Year&gt;&lt;Details&gt;&lt;_accessed&gt;65152629&lt;/_accessed&gt;&lt;_alternate_title&gt;The Lancet Regional Health - Europe&lt;/_alternate_title&gt;&lt;_created&gt;65090100&lt;/_created&gt;&lt;_date&gt;2022-01-01&lt;/_date&gt;&lt;_date_display&gt;2022&lt;/_date_display&gt;&lt;_doi&gt;https://doi.org/10.1016/j.lanepe.2021.100279&lt;/_doi&gt;&lt;_isbn&gt;2666-7762&lt;/_isbn&gt;&lt;_journal&gt;The Lancet Regional Health - Europe&lt;/_journal&gt;&lt;_keywords&gt;child poverty; family adversity; child health; cohort; multi-trajectory analysis&lt;/_keywords&gt;&lt;_modified&gt;65152629&lt;/_modified&gt;&lt;_pages&gt;100279&lt;/_pages&gt;&lt;_url&gt;https://www.sciencedirect.com/science/article/pii/S2666776221002659&lt;/_url&gt;&lt;_volume&gt;13&lt;/_volume&gt;&lt;/Details&gt;&lt;Extra&gt;&lt;DBUID&gt;{B229E695-20C0-47E4-A960-6A523A810098}&lt;/DBUID&gt;&lt;/Extra&gt;&lt;/Item&gt;&lt;/References&gt;&lt;/Group&gt;&lt;Group&gt;&lt;References&gt;&lt;Item&gt;&lt;ID&gt;47&lt;/ID&gt;&lt;UID&gt;{3C7CEF8D-081F-437D-ADA6-2BCED3BFC380}&lt;/UID&gt;&lt;Title&gt;Childhood maltreatment predicts subsequent anxiety symptoms among Chinese  adolescents: the role of the tendency of coping styles&lt;/Title&gt;&lt;Template&gt;Journal Article&lt;/Template&gt;&lt;Star&gt;0&lt;/Star&gt;&lt;Tag&gt;5&lt;/Tag&gt;&lt;Author&gt;Guo, L; Wang, W; Li, W; Zhao, M; Wu, R; Lu, C&lt;/Author&gt;&lt;Year&gt;2021&lt;/Year&gt;&lt;Details&gt;&lt;_accession_num&gt;34078876&lt;/_accession_num&gt;&lt;_author_adr&gt;Department of Medical Statistics and Epidemiology, School of Public Health, Sun  Yat-sen University, 510080, Guangzhou, People&amp;apos;s Republic of China.; Guangdong Provincial Key Laboratory of Food, Nutrition and Health, Sun Yat-sen  University, 510080, Guangzhou, People&amp;apos;s Republic of China.; Department of Medical Statistics and Epidemiology, School of Public Health, Sun  Yat-sen University, 510080, Guangzhou, People&amp;apos;s Republic of China.; Guangdong Provincial Key Laboratory of Food, Nutrition and Health, Sun Yat-sen  University, 510080, Guangzhou, People&amp;apos;s Republic of China.; Department of Medical Statistics and Epidemiology, School of Public Health, Sun  Yat-sen University, 510080, Guangzhou, People&amp;apos;s Republic of China.; Guangdong Provincial Key Laboratory of Food, Nutrition and Health, Sun Yat-sen  University, 510080, Guangzhou, People&amp;apos;s Republic of China.; Department of Medical Statistics and Epidemiology, School of Public Health, Sun  Yat-sen University, 510080, Guangzhou, People&amp;apos;s Republic of China.; Guangdong Provincial Key Laboratory of Food, Nutrition and Health, Sun Yat-sen  University, 510080, Guangzhou, People&amp;apos;s Republic of China.; Department of Medical Statistics and Epidemiology, School of Public Health, Sun  Yat-sen University, 510080, Guangzhou, People&amp;apos;s Republic of China.; Guangdong Provincial Key Laboratory of Food, Nutrition and Health, Sun Yat-sen  University, 510080, Guangzhou, People&amp;apos;s Republic of China.; Department of Medical Statistics and Epidemiology, School of Public Health, Sun  Yat-sen University, 510080, Guangzhou, People&amp;apos;s Republic of China.  luciyong@mail.sysu.edu.cn.; Guangdong Provincial Key Laboratory of Food, Nutrition and Health, Sun Yat-sen  University, 510080, Guangzhou, People&amp;apos;s Republic of China.  luciyong@mail.sysu.edu.cn.&lt;/_author_adr&gt;&lt;_collection_scope&gt;SCIE&lt;/_collection_scope&gt;&lt;_created&gt;65067006&lt;/_created&gt;&lt;_date&gt;2021-06-02&lt;/_date&gt;&lt;_date_display&gt;2021 Jun 2&lt;/_date_display&gt;&lt;_doi&gt;10.1038/s41398-021-01463-y&lt;/_doi&gt;&lt;_impact_factor&gt;   7.989&lt;/_impact_factor&gt;&lt;_isbn&gt;2158-3188 (Electronic); 2158-3188 (Linking)&lt;/_isbn&gt;&lt;_issue&gt;1&lt;/_issue&gt;&lt;_journal&gt;Transl Psychiatry&lt;/_journal&gt;&lt;_language&gt;eng&lt;/_language&gt;&lt;_modified&gt;65218898&lt;/_modified&gt;&lt;_pages&gt;340&lt;/_pages&gt;&lt;_social_category&gt;医学(2)&lt;/_social_category&gt;&lt;_subject_headings&gt;Adaptation, Psychological; Adolescent; Anxiety/epidemiology; Child; *Child Abuse; China/epidemiology; Humans; Longitudinal Studies; Prospective Studies&lt;/_subject_headings&gt;&lt;_tertiary_title&gt;Translational psychiatry&lt;/_tertiary_title&gt;&lt;_type_work&gt;Journal Article; Research Support, Non-U.S. Gov&amp;apos;t&lt;/_type_work&gt;&lt;_url&gt;http://www.ncbi.nlm.nih.gov/entrez/query.fcgi?cmd=Retrieve&amp;amp;db=pubmed&amp;amp;dopt=Abstract&amp;amp;list_uids=34078876&amp;amp;query_hl=1&lt;/_url&gt;&lt;_volume&gt;11&lt;/_volume&gt;&lt;/Details&gt;&lt;Extra&gt;&lt;DBUID&gt;{B229E695-20C0-47E4-A960-6A523A810098}&lt;/DBUID&gt;&lt;/Extra&gt;&lt;/Item&gt;&lt;/References&gt;&lt;/Group&gt;&lt;Group&gt;&lt;References&gt;&lt;Item&gt;&lt;ID&gt;18&lt;/ID&gt;&lt;UID&gt;{46AC79C8-69B7-4BA9-8C11-F7E6C99F667E}&lt;/UID&gt;&lt;Title&gt;The effect of multiple adverse childhood experiences on health: a systematic  review and meta-analysis&lt;/Title&gt;&lt;Template&gt;Journal Article&lt;/Template&gt;&lt;Star&gt;0&lt;/Star&gt;&lt;Tag&gt;0&lt;/Tag&gt;&lt;Author&gt;Hughes, K; Bellis, M A; Hardcastle, K A; Sethi, D; Butchart, A; Mikton, C; Jones, L; Dunne, M P&lt;/Author&gt;&lt;Year&gt;2017&lt;/Year&gt;&lt;Details&gt;&lt;_accessed&gt;65151304&lt;/_accessed&gt;&lt;_accession_num&gt;29253477&lt;/_accession_num&gt;&lt;_author_adr&gt;College of Health and Behavioural Sciences, Bangor University, Bangor, UK;  Directorate of Policy, Research and International Development, Public Health  Wales, Clwydian House, Wrexham, UK.; College of Health and Behavioural Sciences, Bangor University, Bangor, UK;  Directorate of Policy, Research and International Development, Public Health  Wales, Clwydian House, Wrexham, UK. Electronic address: m.a.bellis@bangor.ac.uk.; Directorate of Policy, Research and International Development, Public Health  Wales, Clwydian House, Wrexham, UK.; World Health Organization Regional Office for Europe, Division of NonCommunicable  Diseases and Promoting Health through the Life-Course, Copenhagen, Denmark.; World Health Organization, Department for Management of Noncommunicable Diseases,  Disability, Violence and Injury Prevention, Geneva, Switzerland.; Faculty of Health and Applied Sciences, University of the West of England,  Bristol, UK.; Public Health Institute, Liverpool John Moores University, Liverpool, UK.; School of Public Health and Social Work, Queensland University of Technology,  Queensland, Australia.&lt;/_author_adr&gt;&lt;_collection_scope&gt;SSCI;SCIE&lt;/_collection_scope&gt;&lt;_created&gt;64988119&lt;/_created&gt;&lt;_date&gt;2017-08-01&lt;/_date&gt;&lt;_date_display&gt;2017 Aug&lt;/_date_display&gt;&lt;_doi&gt;10.1016/S2468-2667(17)30118-4&lt;/_doi&gt;&lt;_impact_factor&gt;  72.427&lt;/_impact_factor&gt;&lt;_isbn&gt;2468-2667 (Electronic)&lt;/_isbn&gt;&lt;_issue&gt;8&lt;/_issue&gt;&lt;_journal&gt;Lancet Public Health&lt;/_journal&gt;&lt;_language&gt;eng&lt;/_language&gt;&lt;_modified&gt;65151304&lt;/_modified&gt;&lt;_ori_publication&gt;Copyright © 2017 The Author(s). Published by Elsevier Ltd. This is an Open Access _x000d__x000a_      article under the CC BY-NC-ND 4.0 license. Published by Elsevier Ltd.. All rights _x000d__x000a_      reserved.&lt;/_ori_publication&gt;&lt;_pages&gt;e356-e366&lt;/_pages&gt;&lt;_social_category&gt;医学(1)&lt;/_social_category&gt;&lt;_subject_headings&gt;*Health Status; Humans; *Life Change Events&lt;/_subject_headings&gt;&lt;_tertiary_title&gt;The Lancet. Public health&lt;/_tertiary_title&gt;&lt;_type_work&gt;Journal Article; Meta-Analysis; Review; Systematic Review&lt;/_type_work&gt;&lt;_url&gt;http://www.ncbi.nlm.nih.gov/entrez/query.fcgi?cmd=Retrieve&amp;amp;db=pubmed&amp;amp;dopt=Abstract&amp;amp;list_uids=29253477&amp;amp;query_hl=1&lt;/_url&gt;&lt;_volume&gt;2&lt;/_volume&gt;&lt;/Details&gt;&lt;Extra&gt;&lt;DBUID&gt;{B229E695-20C0-47E4-A960-6A523A810098}&lt;/DBUID&gt;&lt;/Extra&gt;&lt;/Item&gt;&lt;/References&gt;&lt;/Group&gt;&lt;Group&gt;&lt;References&gt;&lt;Item&gt;&lt;ID&gt;29&lt;/ID&gt;&lt;UID&gt;{ACB20F79-F725-4D25-9483-222B7A9831AE}&lt;/UID&gt;&lt;Title&gt;Childhood household dysfunction and risk of self-harm: a cohort study of 107 518  young adults in Stockholm County&lt;/Title&gt;&lt;Template&gt;Journal Article&lt;/Template&gt;&lt;Star&gt;0&lt;/Star&gt;&lt;Tag&gt;0&lt;/Tag&gt;&lt;Author&gt;Björkenstam, E; Kosidou, K; Björkenstam, C&lt;/Author&gt;&lt;Year&gt;2016&lt;/Year&gt;&lt;Details&gt;&lt;_accessed&gt;65224707&lt;/_accessed&gt;&lt;_accession_num&gt;27032414&lt;/_accession_num&gt;&lt;_author_adr&gt;Department of Public Health Sciences, Division of Social Medicine, Karolinska  Institutet, Stockholm, Sweden Department of Community Health Sciences, Fielding  School of Public Health and California Center for Population Research, University  of California Los Angeles, Los Angeles, CA, USA emma.bjorkenstam@ki.se.; Department of Public Health Sciences, Division Public Health Epidemiology,  Karolinska Institutet, Stockholm, Sweden Center for Epidemiology and Community  Medicine, Stockholm County Council, Stockholm, Sweden.; Department of Epidemiology, Fielding School of Public Health, University of  California Los Angeles, Los Angeles, CA, USA.&lt;/_author_adr&gt;&lt;_collection_scope&gt;SCIE&lt;/_collection_scope&gt;&lt;_created&gt;65026814&lt;/_created&gt;&lt;_date&gt;2016-04-01&lt;/_date&gt;&lt;_date_display&gt;2016 Apr&lt;/_date_display&gt;&lt;_doi&gt;10.1093/ije/dyw012&lt;/_doi&gt;&lt;_impact_factor&gt;   9.685&lt;/_impact_factor&gt;&lt;_isbn&gt;1464-3685 (Electronic); 0300-5771 (Linking)&lt;/_isbn&gt;&lt;_issue&gt;2&lt;/_issue&gt;&lt;_journal&gt;Int J Epidemiol&lt;/_journal&gt;&lt;_language&gt;eng&lt;/_language&gt;&lt;_modified&gt;65224707&lt;/_modified&gt;&lt;_ori_publication&gt;© The Author 2016; all rights reserved. Published by Oxford University Press on _x000d__x000a_      behalf of the International Epidemiological Association.&lt;/_ori_publication&gt;&lt;_pages&gt;501-11&lt;/_pages&gt;&lt;_social_category&gt;医学(1)&lt;/_social_category&gt;&lt;_subject_headings&gt;Adolescent; Child; Child Abuse/*statistics &amp;amp; numerical data; *Child of Impaired Parents; Domestic Violence/statistics &amp;amp; numerical data; Family Characteristics; *Family Relations; Female; Humans; Male; Proportional Hazards Models; Registries; Self-Injurious Behavior/epidemiology/*psychology; Socioeconomic Factors; Surveys and Questionnaires; Sweden/epidemiology; Young Adult&lt;/_subject_headings&gt;&lt;_tertiary_title&gt;International journal of epidemiology&lt;/_tertiary_title&gt;&lt;_type_work&gt;Journal Article; Research Support, Non-U.S. Gov&amp;apos;t&lt;/_type_work&gt;&lt;_url&gt;http://www.ncbi.nlm.nih.gov/entrez/query.fcgi?cmd=Retrieve&amp;amp;db=pubmed&amp;amp;dopt=Abstract&amp;amp;list_uids=27032414&amp;amp;query_hl=1&lt;/_url&gt;&lt;_volume&gt;45&lt;/_volume&gt;&lt;/Details&gt;&lt;Extra/&gt;&lt;/Item&gt;&lt;/References&gt;&lt;/Group&gt;&lt;/Citation&gt;_x000a_"/>
    <w:docVar w:name="NE.Ref{8C6ECDD1-2E03-4905-9991-AFCF5E5A045C}" w:val=" ADDIN NE.Ref.{8C6ECDD1-2E03-4905-9991-AFCF5E5A045C}&lt;Citation&gt;&lt;Group&gt;&lt;References&gt;&lt;Item&gt;&lt;ID&gt;2949&lt;/ID&gt;&lt;UID&gt;{4475F467-FA14-4A8D-B03F-023541A3FD1A}&lt;/UID&gt;&lt;Title&gt;Cultural distance and emotional problems among immigrant and refugee youth in Canada: Findings from the New Canadian Child and Youth Study (NCCYS)&lt;/Title&gt;&lt;Template&gt;Journal Article&lt;/Template&gt;&lt;Star&gt;0&lt;/Star&gt;&lt;Tag&gt;0&lt;/Tag&gt;&lt;Author&gt;Beiser, Morton; Puente-Duran, Sofia; Hou, Feng&lt;/Author&gt;&lt;Year&gt;2015&lt;/Year&gt;&lt;Details&gt;&lt;_accessed&gt;64744776&lt;/_accessed&gt;&lt;_collection_scope&gt;SSCI&lt;/_collection_scope&gt;&lt;_created&gt;64394849&lt;/_created&gt;&lt;_db_updated&gt;CrossRef&lt;/_db_updated&gt;&lt;_doi&gt;10.1016/j.ijintrel.2015.06.005&lt;/_doi&gt;&lt;_impact_factor&gt;   2.938&lt;/_impact_factor&gt;&lt;_isbn&gt;01471767&lt;/_isbn&gt;&lt;_journal&gt;International Journal of Intercultural Relations&lt;/_journal&gt;&lt;_modified&gt;64394849&lt;/_modified&gt;&lt;_pages&gt;33-45&lt;/_pages&gt;&lt;_social_category&gt;法学(3)&lt;/_social_category&gt;&lt;_tertiary_title&gt;International Journal of Intercultural Relations&lt;/_tertiary_title&gt;&lt;_url&gt;https://linkinghub.elsevier.com/retrieve/pii/S014717671500084X_x000d__x000a_https://dul.usage.elsevier.com/doi/&lt;/_url&gt;&lt;_volume&gt;49&lt;/_volume&gt;&lt;/Details&gt;&lt;Extra&gt;&lt;DBUID&gt;{93870BB0-CAEF-4F07-AAE0-DA131E288E28}&lt;/DBUID&gt;&lt;/Extra&gt;&lt;/Item&gt;&lt;/References&gt;&lt;/Group&gt;&lt;/Citation&gt;_x000a_"/>
    <w:docVar w:name="NE.Ref{8C7536BA-10CF-40E3-8EB1-19D4D7A04340}" w:val=" ADDIN NE.Ref.{8C7536BA-10CF-40E3-8EB1-19D4D7A04340}&lt;Citation&gt;&lt;Group&gt;&lt;References&gt;&lt;Item&gt;&lt;ID&gt;18&lt;/ID&gt;&lt;UID&gt;{C4272CC7-436E-4E0C-B4EB-05B7009C4CD1}&lt;/UID&gt;&lt;Title&gt;Association of Adverse Childhood Experiences With Cardiovascular Disease Later in  Life: A Review&lt;/Title&gt;&lt;Template&gt;Journal Article&lt;/Template&gt;&lt;Star&gt;0&lt;/Star&gt;&lt;Tag&gt;0&lt;/Tag&gt;&lt;Author&gt;Godoy, L C; Frankfurter, C; Cooper, M; Lay, C; Maunder, R; Farkouh, M E&lt;/Author&gt;&lt;Year&gt;2021&lt;/Year&gt;&lt;Details&gt;&lt;_accession_num&gt;33263716&lt;/_accession_num&gt;&lt;_author_adr&gt;Peter Munk Cardiac Centre and Heart and Stroke Richard Lewar Centre, University  of Toronto, Toronto, Ontario, Canada.; Instituto do Coracao (InCor), Faculdade de Medicina da Universidade de Sao Paulo,  Sao Paulo, Brazil.; Peter Munk Cardiac Centre and Heart and Stroke Richard Lewar Centre, University  of Toronto, Toronto, Ontario, Canada.; Department of Medicine, University of Toronto, Toronto, Ontario, Canada.; Faculty of Medicine, Dalhousie University, Halifax, Nova Scotia, Canada.; Centre for Headache, Women&amp;apos;s College Hospital, University of Toronto, Toronto,  Ontario, Canada.; Department of Psychiatry, University of Toronto, Toronto, Ontario, Canada.; Peter Munk Cardiac Centre and Heart and Stroke Richard Lewar Centre, University  of Toronto, Toronto, Ontario, Canada.&lt;/_author_adr&gt;&lt;_collection_scope&gt;SCIE&lt;/_collection_scope&gt;&lt;_created&gt;64740121&lt;/_created&gt;&lt;_date&gt;2021-02-01&lt;/_date&gt;&lt;_date_display&gt;2021 Feb 1&lt;/_date_display&gt;&lt;_doi&gt;10.1001/jamacardio.2020.6050&lt;/_doi&gt;&lt;_impact_factor&gt;  30.154&lt;/_impact_factor&gt;&lt;_isbn&gt;2380-6591 (Electronic)&lt;/_isbn&gt;&lt;_issue&gt;2&lt;/_issue&gt;&lt;_journal&gt;JAMA Cardiol&lt;/_journal&gt;&lt;_language&gt;eng&lt;/_language&gt;&lt;_modified&gt;64740121&lt;/_modified&gt;&lt;_pages&gt;228-235&lt;/_pages&gt;&lt;_social_category&gt;医学(1)&lt;/_social_category&gt;&lt;_tertiary_title&gt;JAMA cardiology&lt;/_tertiary_title&gt;&lt;_type_work&gt;Journal Article; Review&lt;/_type_work&gt;&lt;_url&gt;http://www.ncbi.nlm.nih.gov/entrez/query.fcgi?cmd=Retrieve&amp;amp;db=pubmed&amp;amp;dopt=Abstract&amp;amp;list_uids=33263716&amp;amp;query_hl=1&lt;/_url&gt;&lt;_volume&gt;6&lt;/_volume&gt;&lt;/Details&gt;&lt;Extra&gt;&lt;DBUID&gt;{65264952-F343-4DB6-AD61-4FFB3D4C25C4}&lt;/DBUID&gt;&lt;/Extra&gt;&lt;/Item&gt;&lt;/References&gt;&lt;/Group&gt;&lt;/Citation&gt;_x000a_"/>
    <w:docVar w:name="NE.Ref{8C7AC6D0-D024-446C-B143-861388606E53}" w:val=" ADDIN NE.Ref.{8C7AC6D0-D024-446C-B143-861388606E53}&lt;Citation&gt;&lt;Group&gt;&lt;References&gt;&lt;Item&gt;&lt;ID&gt;2120&lt;/ID&gt;&lt;UID&gt;{C40197D6-6F6D-4B66-85EB-E06CF566DDD8}&lt;/UID&gt;&lt;Title&gt;健康促进&lt;/Title&gt;&lt;Template&gt;Report&lt;/Template&gt;&lt;Star&gt;0&lt;/Star&gt;&lt;Tag&gt;0&lt;/Tag&gt;&lt;Author&gt;&amp;quot;World Health Organization&amp;quot;&lt;/Author&gt;&lt;Year&gt;0&lt;/Year&gt;&lt;Details&gt;&lt;_url&gt;http://tdr.who.int/healthpromotion/zh/&lt;/_url&gt;&lt;_accessed&gt;63559203&lt;/_accessed&gt;&lt;_created&gt;63559202&lt;/_created&gt;&lt;_modified&gt;63560662&lt;/_modified&gt;&lt;/Details&gt;&lt;Extra&gt;&lt;DBUID&gt;{B3F72E5F-0442-4E5A-9D98-614B0241D013}&lt;/DBUID&gt;&lt;/Extra&gt;&lt;/Item&gt;&lt;/References&gt;&lt;/Group&gt;&lt;/Citation&gt;_x000a_"/>
    <w:docVar w:name="NE.Ref{8C81F47E-9BC8-4B9F-8791-11E9059D2CF8}" w:val=" ADDIN NE.Ref.{8C81F47E-9BC8-4B9F-8791-11E9059D2CF8}&lt;Citation&gt;&lt;Group&gt;&lt;References&gt;&lt;Item&gt;&lt;ID&gt;752&lt;/ID&gt;&lt;UID&gt;{764A8CF7-61DF-40F5-B1CF-318A80DED543}&lt;/UID&gt;&lt;Title&gt; 卫生部历史考证(1997－2011)&lt;/Title&gt;&lt;Template&gt;Book&lt;/Template&gt;&lt;Star&gt;0&lt;/Star&gt;&lt;Tag&gt;5&lt;/Tag&gt;&lt;Author&gt;办公厅&lt;/Author&gt;&lt;Year&gt;2013&lt;/Year&gt;&lt;Details&gt;&lt;_accessed&gt;64192913&lt;/_accessed&gt;&lt;_created&gt;64192913&lt;/_created&gt;&lt;_modified&gt;64193573&lt;/_modified&gt;&lt;_pages&gt;37-38&lt;/_pages&gt;&lt;_place_published&gt;北京&lt;/_place_published&gt;&lt;_publisher&gt;人民卫生出版社&lt;/_publisher&gt;&lt;_translated_author&gt;Ban, Gongting&lt;/_translated_author&gt;&lt;/Details&gt;&lt;Extra&gt;&lt;DBUID&gt;{F96A950B-833F-4880-A151-76DA2D6A2879}&lt;/DBUID&gt;&lt;/Extra&gt;&lt;/Item&gt;&lt;/References&gt;&lt;/Group&gt;&lt;/Citation&gt;_x000a_"/>
    <w:docVar w:name="NE.Ref{8C876272-FFEE-49B8-A977-DC84C3F99F37}" w:val=" ADDIN NE.Ref.{8C876272-FFEE-49B8-A977-DC84C3F99F37}&lt;Citation&gt;&lt;Group&gt;&lt;References&gt;&lt;Item&gt;&lt;ID&gt;91&lt;/ID&gt;&lt;UID&gt;{F1EFB060-09C1-4B19-8B26-E78002C7A3E8}&lt;/UID&gt;&lt;Title&gt;Association between physical activity and depressive symptoms in adolescents: A  prospective cohort study&lt;/Title&gt;&lt;Template&gt;Journal Article&lt;/Template&gt;&lt;Star&gt;0&lt;/Star&gt;&lt;Tag&gt;0&lt;/Tag&gt;&lt;Author&gt;Jiang, W; Sun, L; He, Y; Liu, W; Hua, Y; Zheng, X; Huang, C; Liu, Q; Xiong, L; Guo, L&lt;/Author&gt;&lt;Year&gt;2023&lt;/Year&gt;&lt;Details&gt;&lt;_accessed&gt;65224706&lt;/_accessed&gt;&lt;_accession_num&gt;37852160&lt;/_accession_num&gt;&lt;_author_adr&gt;Department of Medical Statistics and Epidemiology, School of Public Health, Sun  Yat-sen University, Guangzhou 510080, China.; Guangzhou Center for Disease Control and Prevention, Guangzhou 510080, China.; Department of Medical Statistics and Epidemiology, School of Public Health, Sun  Yat-sen University, Guangzhou 510080, China.; Faculty of School Health, Guangzhou Centre for Disease Control and Prevention,  Guangzhou 510080, China.; 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Guangzhou Center for Disease Control and Prevention, Guangzhou 510080, China.  Electronic address: gzcdc_xionglh@gz.gov.cn.; Department of Medical Statistics and Epidemiology, School of Public Health, Sun  Yat-sen University, Guangzhou 510080, China. Electronic address:  guolan3@mail.sysu.edu.cn.&lt;/_author_adr&gt;&lt;_collection_scope&gt;SSCI;SCIE&lt;/_collection_scope&gt;&lt;_created&gt;65124644&lt;/_created&gt;&lt;_date&gt;2023-10-14&lt;/_date&gt;&lt;_date_display&gt;2023 Oct 14&lt;/_date_display&gt;&lt;_doi&gt;10.1016/j.psychres.2023.115544&lt;/_doi&gt;&lt;_impact_factor&gt;  11.225&lt;/_impact_factor&gt;&lt;_isbn&gt;1872-7123 (Electronic); 0165-1781 (Linking)&lt;/_isbn&gt;&lt;_journal&gt;Psychiatry Res&lt;/_journal&gt;&lt;_keywords&gt;Moderate-to-vigorous physical activity; Modifying factors; New-onset depression; Subsequent depressive symptoms&lt;/_keywords&gt;&lt;_language&gt;eng&lt;/_language&gt;&lt;_modified&gt;65224706&lt;/_modified&gt;&lt;_ori_publication&gt;Copyright © 2023 Elsevier B.V. All rights reserved.&lt;/_ori_publication&gt;&lt;_pages&gt;115544&lt;/_pages&gt;&lt;_social_category&gt;医学(3)&lt;/_social_category&gt;&lt;_tertiary_title&gt;Psychiatry research&lt;/_tertiary_title&gt;&lt;_type_work&gt;Journal Article&lt;/_type_work&gt;&lt;_url&gt;http://www.ncbi.nlm.nih.gov/entrez/query.fcgi?cmd=Retrieve&amp;amp;db=pubmed&amp;amp;dopt=Abstract&amp;amp;list_uids=37852160&amp;amp;query_hl=1&lt;/_url&gt;&lt;_volume&gt;329&lt;/_volume&gt;&lt;/Details&gt;&lt;Extra/&gt;&lt;/Item&gt;&lt;/References&gt;&lt;/Group&gt;&lt;/Citation&gt;_x000a_"/>
    <w:docVar w:name="NE.Ref{8C8D8711-EE33-40AF-9C0B-E0CADCCDAE3E}" w:val=" ADDIN NE.Ref.{8C8D8711-EE33-40AF-9C0B-E0CADCCDAE3E} ADDIN NE.Ref.{8C8D8711-EE33-40AF-9C0B-E0CADCCDAE3E} ADDIN NE.Ref.{8C8D8711-EE33-40AF-9C0B-E0CADCCDAE3E}&lt;Citation&gt;&lt;Group&gt;&lt;References&gt;&lt;Item&gt;&lt;ID&gt;2518&lt;/ID&gt;&lt;UID&gt;{1FE351D8-7125-48F1-B15B-BBC09659C394}&lt;/UID&gt;&lt;Title&gt;Gene-environment interactions between HPA-axis genes and childhood maltreatment in depression: a systematic review&lt;/Title&gt;&lt;Template&gt;Journal Article&lt;/Template&gt;&lt;Star&gt;0&lt;/Star&gt;&lt;Tag&gt;0&lt;/Tag&gt;&lt;Author&gt;Normann, C; Buttenschon, H N&lt;/Author&gt;&lt;Year&gt;2020&lt;/Year&gt;&lt;Details&gt;&lt;_accession_num&gt;31902387&lt;/_accession_num&gt;&lt;_author_adr&gt;Department of Clinical Medicine, Aarhus University, Aarhus, Denmark.; Department of Clinical Medicine, Aarhus University, Aarhus, Denmark.; NIDO Denmark, Research and Education in Health, Regional Hospital West Jutland, Herning, Denmark.&lt;/_author_adr&gt;&lt;_date_display&gt;2020 Jan 6&lt;/_date_display&gt;&lt;_date&gt;2020-01-06&lt;/_date&gt;&lt;_doi&gt;10.1017/neu.2020.1&lt;/_doi&gt;&lt;_isbn&gt;1601-5215 (Electronic); 0924-2708 (Linking)&lt;/_isbn&gt;&lt;_journal&gt;Acta Neuropsychiatr&lt;/_journal&gt;&lt;_keywords&gt;adult survivors of child adverse events; depression; gene-environment interactions; life change events; single nucleotide polymorphism&lt;/_keywords&gt;&lt;_language&gt;eng&lt;/_language&gt;&lt;_pages&gt;1-11&lt;/_pages&gt;&lt;_tertiary_title&gt;Acta neuropsychiatrica&lt;/_tertiary_title&gt;&lt;_type_work&gt;Journal Article&lt;/_type_work&gt;&lt;_url&gt;http://www.ncbi.nlm.nih.gov/entrez/query.fcgi?cmd=Retrieve&amp;amp;db=pubmed&amp;amp;dopt=Abstract&amp;amp;list_uids=31902387&amp;amp;query_hl=1&lt;/_url&gt;&lt;_created&gt;63900889&lt;/_created&gt;&lt;_modified&gt;63900889&lt;/_modified&gt;&lt;_db_updated&gt;PubMed&lt;/_db_updated&gt;&lt;_impact_factor&gt;   3.000&lt;/_impact_factor&gt;&lt;_collection_scope&gt;SCIE&lt;/_collection_scope&gt;&lt;/Details&gt;&lt;Extra&gt;&lt;DBUID&gt;{93870BB0-CAEF-4F07-AAE0-DA131E288E28}&lt;/DBUID&gt;&lt;/Extra&gt;&lt;/Item&gt;&lt;/References&gt;&lt;/Group&gt;&lt;/Citation&gt;_x000a_"/>
    <w:docVar w:name="NE.Ref{8CB5A834-35C5-4AA2-A510-0951D9A2A2A5}" w:val=" ADDIN NE.Ref.{8CB5A834-35C5-4AA2-A510-0951D9A2A2A5}&lt;Citation&gt;&lt;Group&gt;&lt;References&gt;&lt;Item&gt;&lt;ID&gt;75&lt;/ID&gt;&lt;UID&gt;{63DBA4B9-823A-4262-9E4B-2921730FC1F2}&lt;/UID&gt;&lt;Title&gt;Adverse childhood experiences and associations with health-harming behaviours in young adults: surveys in eight eastern European countries&lt;/Title&gt;&lt;Template&gt;Journal Article&lt;/Template&gt;&lt;Star&gt;0&lt;/Star&gt;&lt;Tag&gt;0&lt;/Tag&gt;&lt;Author&gt;Bellis, Mark A;Hughes, Karen;Leckenby, Nicola;Jones, Lisa;Baban, Adriana;Kachaeva, Margarita;Povilaitis, Robertas;Pudule, Iveta;Qirjako, Gentiana;Ulukol, Betül;Raleva, Marija;Terzic, Natasa&lt;/Author&gt;&lt;Year&gt;2014&lt;/Year&gt;&lt;Details&gt;&lt;_pages&gt;641-655&lt;/_pages&gt;&lt;_url&gt;https://pubmed.ncbi.nlm.nih.gov/25378755&lt;/_url&gt;&lt;_doi&gt;10.2471/BLT.13.129247&lt;/_doi&gt;&lt;_keywords&gt;Adolescent;Adult;Adult Survivors of Child Abuse/*psychology;Europe/epidemiology;Family Characteristics;Female;*Health Behavior;Humans;Male;Self-Injurious Behavior/*epidemiology;Surveys and Questionnaires&lt;/_keywords&gt;&lt;_issue&gt;9&lt;/_issue&gt;&lt;_volume&gt;92&lt;/_volume&gt;&lt;_journal&gt;Bulletin of the World Health Organization&lt;/_journal&gt;&lt;_isbn&gt;1564-0604&lt;/_isbn&gt;&lt;_impact_factor&gt;  11.100&lt;/_impact_factor&gt;&lt;_social_category&gt;公共卫生、环境卫生与职业卫生(1)&lt;/_social_category&gt;&lt;_collection_scope&gt;SCIE&lt;/_collection_scope&gt;&lt;_created&gt;65181406&lt;/_created&gt;&lt;_modified&gt;65181406&lt;/_modified&gt;&lt;/Details&gt;&lt;Extra&gt;&lt;DBUID&gt;{866801D5-F97C-42A6-9B52-0A772648DD92}&lt;/DBUID&gt;&lt;/Extra&gt;&lt;/Item&gt;&lt;/References&gt;&lt;/Group&gt;&lt;/Citation&gt;_x000a_"/>
    <w:docVar w:name="NE.Ref{8CBC0DA0-7D66-458C-A9AB-7C74A16FF308}" w:val=" ADDIN NE.Ref.{8CBC0DA0-7D66-458C-A9AB-7C74A16FF308}&lt;Citation&gt;&lt;Group&gt;&lt;References&gt;&lt;Item&gt;&lt;ID&gt;67&lt;/ID&gt;&lt;UID&gt;{1D6AEA96-7CDC-4FEA-A2D9-299E752BCB35}&lt;/UID&gt;&lt;Title&gt;The five-factor model of personality: Theoretical perspectives&lt;/Title&gt;&lt;Template&gt;Book&lt;/Template&gt;&lt;Star&gt;0&lt;/Star&gt;&lt;Tag&gt;0&lt;/Tag&gt;&lt;Author&gt;Wiggins, Jerry S&lt;/Author&gt;&lt;Year&gt;1996&lt;/Year&gt;&lt;Details&gt;&lt;_isbn&gt;157230068X&lt;/_isbn&gt;&lt;_publisher&gt;Guilford Press&lt;/_publisher&gt;&lt;_created&gt;65181360&lt;/_created&gt;&lt;_modified&gt;65181360&lt;/_modified&gt;&lt;/Details&gt;&lt;Extra&gt;&lt;DBUID&gt;{866801D5-F97C-42A6-9B52-0A772648DD92}&lt;/DBUID&gt;&lt;/Extra&gt;&lt;/Item&gt;&lt;/References&gt;&lt;/Group&gt;&lt;/Citation&gt;_x000a_"/>
    <w:docVar w:name="NE.Ref{8CF18244-07AD-41F2-B26E-9D8417E60EBA}" w:val=" ADDIN NE.Ref.{8CF18244-07AD-41F2-B26E-9D8417E60EBA}&lt;Citation&gt;&lt;Group&gt;&lt;References&gt;&lt;Item&gt;&lt;ID&gt;203&lt;/ID&gt;&lt;UID&gt;{B9BD2D0A-3097-4E98-879C-42EC7DC331E2}&lt;/UID&gt;&lt;Title&gt;广州市中小学生乳牙龋及龋补与恒牙龋的关联&lt;/Title&gt;&lt;Template&gt;Journal Article&lt;/Template&gt;&lt;Star&gt;0&lt;/Star&gt;&lt;Tag&gt;0&lt;/Tag&gt;&lt;Author&gt;刘菊华; 谭妙瑜; 陈舸; 杨杰文; 王琦; 郭仰峰; 郜艳晖&lt;/Author&gt;&lt;Year&gt;2017&lt;/Year&gt;&lt;Details&gt;&lt;_doi&gt;10.16835/j.cnki.1000-9817.2017.11.024&lt;/_doi&gt;&lt;_issue&gt;11&lt;/_issue&gt;&lt;_journal&gt;中国学校卫生&lt;/_journal&gt;&lt;_keywords&gt;龋齿;患病率;回归分析;中小学生卫生保健服务&lt;/_keywords&gt;&lt;_pages&gt;1685-1687&lt;/_pages&gt;&lt;_volume&gt;38&lt;/_volume&gt;&lt;_created&gt;65139076&lt;/_created&gt;&lt;_modified&gt;65139076&lt;/_modified&gt;&lt;_collection_scope&gt;PKU&lt;/_collection_scope&gt;&lt;_accessed&gt;65139328&lt;/_accessed&gt;&lt;_translated_author&gt;Liu, Ju hua;Tan, Miao yu;Chen, Ge;Yang, Jie wen;Wang, Qi;Guo, Yang feng;Gao, Yan hui&lt;/_translated_author&gt;&lt;/Details&gt;&lt;Extra&gt;&lt;DBUID&gt;{3F9387F2-331A-44EC-89D9-44E8C1CA5F18}&lt;/DBUID&gt;&lt;/Extra&gt;&lt;/Item&gt;&lt;/References&gt;&lt;/Group&gt;&lt;/Citation&gt;_x000a_"/>
    <w:docVar w:name="NE.Ref{8CF226CB-CCCF-4BF2-A662-E74DCF17FFE8}" w:val=" ADDIN NE.Ref.{8CF226CB-CCCF-4BF2-A662-E74DCF17FFE8}&lt;Citation&gt;&lt;Group&gt;&lt;References&gt;&lt;Item&gt;&lt;ID&gt;4&lt;/ID&gt;&lt;UID&gt;{6BDC78AA-C0B6-4218-A92C-C749DD18E9A1}&lt;/UID&gt;&lt;Title&gt;学生心理危机预防与干预的团队建设——以上海市徐汇区为例&lt;/Title&gt;&lt;Template&gt;Journal Article&lt;/Template&gt;&lt;Star&gt;0&lt;/Star&gt;&lt;Tag&gt;0&lt;/Tag&gt;&lt;Author&gt;马晓燕&lt;/Author&gt;&lt;Year&gt;2020&lt;/Year&gt;&lt;Details&gt;&lt;_language&gt;Chinese&lt;/_language&gt;&lt;_created&gt;64657314&lt;/_created&gt;&lt;_modified&gt;64657314&lt;/_modified&gt;&lt;_url&gt;https://kns.cnki.net/kcms/detail/detail.aspx?FileName=JAOI202056009&amp;amp;DbName=CJFN2020&lt;/_url&gt;&lt;_journal&gt;江苏教育&lt;/_journal&gt;&lt;_issue&gt;56&lt;/_issue&gt;&lt;_pages&gt;11-13&lt;/_pages&gt;&lt;_cited_count&gt;1&lt;/_cited_count&gt;&lt;_date&gt;63404640&lt;/_date&gt;&lt;_keywords&gt;心理危机;预防干预;团队建设&lt;/_keywords&gt;&lt;_author_aff&gt;上海市徐汇区未成年人心理健康辅导中心;&lt;/_author_aff&gt;&lt;_accessed&gt;64657314&lt;/_accessed&gt;&lt;_db_updated&gt;CNKI - Reference&lt;/_db_updated&gt;&lt;_translated_author&gt;Ma, Xiaoyan&lt;/_translated_author&gt;&lt;/Details&gt;&lt;Extra&gt;&lt;DBUID&gt;{6E48EAE8-43FC-4F6C-BB7C-72258D8E624A}&lt;/DBUID&gt;&lt;/Extra&gt;&lt;/Item&gt;&lt;/References&gt;&lt;/Group&gt;&lt;/Citation&gt;_x000a_"/>
    <w:docVar w:name="NE.Ref{8CF8423F-12B7-4340-B1B5-CF2F15859240}" w:val=" ADDIN NE.Ref.{8CF8423F-12B7-4340-B1B5-CF2F15859240}&lt;Citation&gt;&lt;Group&gt;&lt;References&gt;&lt;Item&gt;&lt;ID&gt;2141&lt;/ID&gt;&lt;UID&gt;{C4B189D4-9F02-4D1F-9711-AF3D87E28CE1}&lt;/UID&gt;&lt;Title&gt;Depression: A Global Public Health Concern&lt;/Title&gt;&lt;Template&gt;Report&lt;/Template&gt;&lt;Star&gt;0&lt;/Star&gt;&lt;Tag&gt;0&lt;/Tag&gt;&lt;Author&gt;&amp;quot;World Health Organization&amp;quot;&lt;/Author&gt;&lt;Year&gt;2012&lt;/Year&gt;&lt;Details&gt;&lt;_accessed&gt;62250801&lt;/_accessed&gt;&lt;_created&gt;62250801&lt;/_created&gt;&lt;_modified&gt;63560662&lt;/_modified&gt;&lt;/Details&gt;&lt;Extra&gt;&lt;DBUID&gt;{B3F72E5F-0442-4E5A-9D98-614B0241D013}&lt;/DBUID&gt;&lt;/Extra&gt;&lt;/Item&gt;&lt;/References&gt;&lt;/Group&gt;&lt;/Citation&gt;_x000a_"/>
    <w:docVar w:name="NE.Ref{8D0A3A49-76EE-4A0A-9689-736007DFA63A}" w:val=" ADDIN NE.Ref.{8D0A3A49-76EE-4A0A-9689-736007DFA63A} ADDIN NE.Ref.{8D0A3A49-76EE-4A0A-9689-736007DFA63A}&lt;Citation&gt;&lt;Group&gt;&lt;References&gt;&lt;Item&gt;&lt;ID&gt;1099&lt;/ID&gt;&lt;UID&gt;{196EE812-92A4-4DBF-B0DE-A273AF7FB1EA}&lt;/UID&gt;&lt;Title&gt;The Provincial-level Statistical Yearbooks_annual by province&lt;/Title&gt;&lt;Template&gt;Web Page&lt;/Template&gt;&lt;Star&gt;0&lt;/Star&gt;&lt;Tag&gt;0&lt;/Tag&gt;&lt;Author&gt;&amp;quot;National Bureau of Statistics of China&amp;quot;&lt;/Author&gt;&lt;Year&gt;2014&lt;/Year&gt;&lt;Details&gt;&lt;_accessed&gt;61924934&lt;/_accessed&gt;&lt;_created&gt;61924934&lt;/_created&gt;&lt;_modified&gt;61924934&lt;/_modified&gt;&lt;_url&gt;http://data.stats.gov.cn/english/easyquery.htm?cn=E0103&lt;/_url&gt;&lt;/Details&gt;&lt;Extra&gt;&lt;DBUID&gt;{B3F72E5F-0442-4E5A-9D98-614B0241D013}&lt;/DBUID&gt;&lt;/Extra&gt;&lt;/Item&gt;&lt;/References&gt;&lt;/Group&gt;&lt;/Citation&gt;_x000a_"/>
    <w:docVar w:name="NE.Ref{8D3273C1-5272-4483-A733-EA215494E6BC}" w:val=" ADDIN NE.Ref.{8D3273C1-5272-4483-A733-EA215494E6BC}&lt;Citation&gt;&lt;Group&gt;&lt;References&gt;&lt;Item&gt;&lt;ID&gt;82&lt;/ID&gt;&lt;UID&gt;{89251E6F-C246-4D17-B848-C5238104F0E5}&lt;/UID&gt;&lt;Title&gt;Energy intake and exercise as determinants of brain health and vulnerability to  injury and disease&lt;/Title&gt;&lt;Template&gt;Journal Article&lt;/Template&gt;&lt;Star&gt;0&lt;/Star&gt;&lt;Tag&gt;0&lt;/Tag&gt;&lt;Author&gt;Mattson, M P&lt;/Author&gt;&lt;Year&gt;2012&lt;/Year&gt;&lt;Details&gt;&lt;_accessed&gt;65150596&lt;/_accessed&gt;&lt;_accession_num&gt;23168220&lt;/_accession_num&gt;&lt;_author_adr&gt;Laboratory of Neurosciences, National Institute on Aging Intramural Research  Program, 251 Bayview Boulevard, Baltimore, MD 21224, USA.  mattsonm@grc.nia.nih.gov&lt;/_author_adr&gt;&lt;_collection_scope&gt;SCIE&lt;/_collection_scope&gt;&lt;_created&gt;65122213&lt;/_created&gt;&lt;_date&gt;2012-12-05&lt;/_date&gt;&lt;_date_display&gt;2012 Dec 5&lt;/_date_display&gt;&lt;_doi&gt;10.1016/j.cmet.2012.08.012&lt;/_doi&gt;&lt;_impact_factor&gt;  31.373&lt;/_impact_factor&gt;&lt;_isbn&gt;1932-7420 (Electronic); 1550-4131 (Print); 1550-4131 (Linking)&lt;/_isbn&gt;&lt;_issue&gt;6&lt;/_issue&gt;&lt;_journal&gt;Cell Metab&lt;/_journal&gt;&lt;_language&gt;eng&lt;/_language&gt;&lt;_modified&gt;65150596&lt;/_modified&gt;&lt;_ori_publication&gt;Copyright © 2012 Elsevier Inc. All rights reserved.&lt;/_ori_publication&gt;&lt;_pages&gt;706-22&lt;/_pages&gt;&lt;_social_category&gt;生物学(1)&lt;/_social_category&gt;&lt;_subject_headings&gt;Brain/*metabolism; Caloric Restriction; *Energy Intake; *Exercise; Humans; Neurodegenerative Diseases/diet therapy/metabolism/pathology; Neurons/metabolism&lt;/_subject_headings&gt;&lt;_tertiary_title&gt;Cell metabolism&lt;/_tertiary_title&gt;&lt;_type_work&gt;Journal Article; Research Support, N.I.H., Intramural; Review&lt;/_type_work&gt;&lt;_url&gt;http://www.ncbi.nlm.nih.gov/entrez/query.fcgi?cmd=Retrieve&amp;amp;db=pubmed&amp;amp;dopt=Abstract&amp;amp;list_uids=23168220&amp;amp;query_hl=1&lt;/_url&gt;&lt;_volume&gt;16&lt;/_volume&gt;&lt;/Details&gt;&lt;Extra&gt;&lt;DBUID&gt;{B229E695-20C0-47E4-A960-6A523A810098}&lt;/DBUID&gt;&lt;/Extra&gt;&lt;/Item&gt;&lt;/References&gt;&lt;/Group&gt;&lt;/Citation&gt;_x000a_"/>
    <w:docVar w:name="NE.Ref{8D3947F4-FCBF-43CE-82C9-A8DA60DA3A91}" w:val=" ADDIN NE.Ref.{8D3947F4-FCBF-43CE-82C9-A8DA60DA3A91}&lt;Citation&gt;&lt;Group&gt;&lt;References&gt;&lt;Item&gt;&lt;ID&gt;2617&lt;/ID&gt;&lt;UID&gt;{9644A55F-9EF4-4E23-8839-AF883CDB61AE}&lt;/UID&gt;&lt;Title&gt;Cohort profile: the China Health and Retirement Longitudinal Study (CHARLS)&lt;/Title&gt;&lt;Template&gt;Journal Article&lt;/Template&gt;&lt;Star&gt;0&lt;/Star&gt;&lt;Tag&gt;0&lt;/Tag&gt;&lt;Author&gt;Zhao, Y; Hu, Y; Smith, J P; Strauss, J; Yang, G&lt;/Author&gt;&lt;Year&gt;2014&lt;/Year&gt;&lt;Details&gt;&lt;_accessed&gt;63962859&lt;/_accessed&gt;&lt;_accession_num&gt;23243115&lt;/_accession_num&gt;&lt;_author_adr&gt;National School of Development, Peking University, Beijing, China, Institute of Social Science Survey, Peking University, Beijing, China, RAND Corporation, Santa Monica, CA, USA, University of Southern California, CA, USA and Institute of Basic Medical Sciences, Beijing, China.&lt;/_author_adr&gt;&lt;_collection_scope&gt;SCI;SCIE&lt;/_collection_scope&gt;&lt;_created&gt;63962858&lt;/_created&gt;&lt;_date&gt;2014-02-01&lt;/_date&gt;&lt;_date_display&gt;2014 Feb&lt;/_date_display&gt;&lt;_db_updated&gt;PubMed&lt;/_db_updated&gt;&lt;_doi&gt;10.1093/ije/dys203&lt;/_doi&gt;&lt;_impact_factor&gt;   9.685&lt;/_impact_factor&gt;&lt;_isbn&gt;1464-3685 (Electronic); 0300-5771 (Linking)&lt;/_isbn&gt;&lt;_issue&gt;1&lt;/_issue&gt;&lt;_journal&gt;Int J Epidemiol&lt;/_journal&gt;&lt;_language&gt;eng&lt;/_language&gt;&lt;_modified&gt;64639705&lt;/_modified&gt;&lt;_pages&gt;61-8&lt;/_pages&gt;&lt;_social_category&gt;医学(1)&lt;/_social_category&gt;&lt;_subject_headings&gt;Aged; Aged, 80 and over; *Aging; China/epidemiology; Female; *Health Status; Health Surveys; Humans; Longitudinal Studies; Male; Mental Health/statistics &amp;amp; numerical data; Middle Aged; Nutritional Status; Physical Fitness/physiology; Residence Characteristics; Retirement/*statistics &amp;amp; numerical data; Rural Population; Socioeconomic Factors&lt;/_subject_headings&gt;&lt;_tertiary_title&gt;International journal of epidemiology&lt;/_tertiary_title&gt;&lt;_type_work&gt;Journal Article; Research Support, N.I.H., Extramural; Research Support, Non-U.S. Gov&amp;apos;t&lt;/_type_work&gt;&lt;_url&gt;http://www.ncbi.nlm.nih.gov/entrez/query.fcgi?cmd=Retrieve&amp;amp;db=pubmed&amp;amp;dopt=Abstract&amp;amp;list_uids=23243115&amp;amp;query_hl=1&lt;/_url&gt;&lt;_volume&gt;43&lt;/_volume&gt;&lt;/Details&gt;&lt;Extra/&gt;&lt;/Item&gt;&lt;/References&gt;&lt;/Group&gt;&lt;Group&gt;&lt;References&gt;&lt;Item&gt;&lt;ID&gt;10&lt;/ID&gt;&lt;UID&gt;{1A08D526-19C6-46E4-8CE2-3827A8042FA6}&lt;/UID&gt;&lt;Title&gt;Contribution of life course circumstances to the acceleration of phenotypic and  functional aging: A retrospective study&lt;/Title&gt;&lt;Template&gt;Journal Article&lt;/Template&gt;&lt;Star&gt;0&lt;/Star&gt;&lt;Tag&gt;0&lt;/Tag&gt;&lt;Author&gt;Cao, X; Ma, C; Zheng, Z; He, L; Hao, M; Chen, X; Crimmins, E M; Gill, T M; Levine, M E; Liu, Z&lt;/Author&gt;&lt;Year&gt;2022&lt;/Year&gt;&lt;Details&gt;&lt;_accession_num&gt;35844770&lt;/_accession_num&gt;&lt;_author_adr&gt;School of Public Health and the Second Affiliated Hospital, Zhejiang University  School of Medicine, The Key Laboratory of Intelligent Preventive Medicine of  Zhejiang Province, Hangzhou 310058, Zhejiang, China.; School of Economics and Management, Southeast University, Nanjing 211189,  Jiangsu, China.; School of Public Health and the Second Affiliated Hospital, Zhejiang University  School of Medicine, The Key Laboratory of Intelligent Preventive Medicine of  Zhejiang Province, Hangzhou 310058, Zhejiang, China.; School of Public Health and the Second Affiliated Hospital, Zhejiang University  School of Medicine, The Key Laboratory of Intelligent Preventive Medicine of  Zhejiang Province, Hangzhou 310058, Zhejiang, China.; Ministry of Education Key Laboratory of Contemporary Anthropology, Department of  Anthropology and Human Genetics, School of Life Sciences, Fudan University,  Shanghai 200433, China.; Department of Health Policy and Management, Yale School of Public Health, New  Haven, CT 06520, USA.; Department of Economics, Yale University, New Haven, CT 06520, USA.; Davis School of Gerontology, University of Southern California, Los Angeles, CA  90089, USA.; Department of Internal Medicine, Yale School of Medicine, New Haven, CT 06520,  USA.; Department of Pathology, Yale School of Medicine, New Haven, CT 06520, USA.; School of Public Health and the Second Affiliated Hospital, Zhejiang University  School of Medicine, The Key Laboratory of Intelligent Preventive Medicine of  Zhejiang Province, Hangzhou 310058, Zhejiang, China.&lt;/_author_adr&gt;&lt;_date_display&gt;2022 Sep&lt;/_date_display&gt;&lt;_date&gt;2022-09-01&lt;/_date&gt;&lt;_doi&gt;10.1016/j.eclinm.2022.101548&lt;/_doi&gt;&lt;_isbn&gt;2589-5370 (Electronic); 2589-5370 (Linking)&lt;/_isbn&gt;&lt;_journal&gt;EClinicalMedicine&lt;/_journal&gt;&lt;_keywords&gt;Aging; Frailty index; Life course perspective; Physiological dysregulation&lt;/_keywords&gt;&lt;_language&gt;eng&lt;/_language&gt;&lt;_ori_publication&gt;(c) 2022 The Author(s).&lt;/_ori_publication&gt;&lt;_pages&gt;101548&lt;/_pages&gt;&lt;_tertiary_title&gt;EClinicalMedicine&lt;/_tertiary_title&gt;&lt;_type_work&gt;Journal Article&lt;/_type_work&gt;&lt;_url&gt;http://www.ncbi.nlm.nih.gov/entrez/query.fcgi?cmd=Retrieve&amp;amp;db=pubmed&amp;amp;dopt=Abstract&amp;amp;list_uids=35844770&amp;amp;query_hl=1&lt;/_url&gt;&lt;_volume&gt;51&lt;/_volume&gt;&lt;_created&gt;64710276&lt;/_created&gt;&lt;_modified&gt;64710279&lt;/_modified&gt;&lt;_db_updated&gt;PubMed&lt;/_db_updated&gt;&lt;/Details&gt;&lt;Extra&gt;&lt;DBUID&gt;{09930785-18D5-47DF-873D-F17A465AF57C}&lt;/DBUID&gt;&lt;/Extra&gt;&lt;/Item&gt;&lt;/References&gt;&lt;/Group&gt;&lt;/Citation&gt;_x000a_"/>
    <w:docVar w:name="NE.Ref{8D6B4161-51ED-4B70-B4E9-4F215470AF94}" w:val=" ADDIN NE.Ref.{8D6B4161-51ED-4B70-B4E9-4F215470AF94}&lt;Citation&gt;&lt;Group&gt;&lt;References&gt;&lt;Item&gt;&lt;ID&gt;242&lt;/ID&gt;&lt;UID&gt;{B7F19984-418E-4BAD-BFB3-09158DEECD2D}&lt;/UID&gt;&lt;Title&gt;Adverse childhood experiences and mental health problems in a nationally  representative study of heterosexual, homosexual and bisexual Danes&lt;/Title&gt;&lt;Template&gt;Journal Article&lt;/Template&gt;&lt;Star&gt;0&lt;/Star&gt;&lt;Tag&gt;0&lt;/Tag&gt;&lt;Author&gt;Andresen, J B; Graugaard, C; Andersson, M; Bahnsen, M K; Frisch, M&lt;/Author&gt;&lt;Year&gt;2022&lt;/Year&gt;&lt;Details&gt;&lt;_doi&gt;10.1002/wps.21008&lt;/_doi&gt;&lt;_issue&gt;3&lt;/_issue&gt;&lt;_journal&gt;World Psychiatry&lt;/_journal&gt;&lt;_keywords&gt;Homosexuality; adverse childhood experiences; bisexuality; heterosexuality; mental health; self-harm; suicidality&lt;/_keywords&gt;&lt;_pages&gt;427-435&lt;/_pages&gt;&lt;_volume&gt;21&lt;/_volume&gt;&lt;_created&gt;65277880&lt;/_created&gt;&lt;_modified&gt;65278056&lt;/_modified&gt;&lt;_impact_factor&gt;  79.683&lt;/_impact_factor&gt;&lt;_social_category&gt;医学(1)&lt;/_social_category&gt;&lt;_collection_scope&gt;SSCI;SCIE&lt;/_collection_scope&gt;&lt;_accessed&gt;65278056&lt;/_accessed&gt;&lt;/Details&gt;&lt;Extra&gt;&lt;DBUID&gt;{B229E695-20C0-47E4-A960-6A523A810098}&lt;/DBUID&gt;&lt;/Extra&gt;&lt;/Item&gt;&lt;/References&gt;&lt;/Group&gt;&lt;Group&gt;&lt;References&gt;&lt;Item&gt;&lt;ID&gt;246&lt;/ID&gt;&lt;UID&gt;{B50FCE3E-6569-4558-B710-12B5E730717A}&lt;/UID&gt;&lt;Title&gt;Association of sexual minority status, gender nonconformity with childhood  victimization and adulthood depressive symptoms: A path analysis&lt;/Title&gt;&lt;Template&gt;Journal Article&lt;/Template&gt;&lt;Star&gt;0&lt;/Star&gt;&lt;Tag&gt;0&lt;/Tag&gt;&lt;Author&gt;Zhao, M; Xiao, D; Wang, W; Wu, R; Dewaele, A; Zhang, W; Buysse, A; Song, C; Guo, L; Lu, C&lt;/Author&gt;&lt;Year&gt;2021&lt;/Year&gt;&lt;Details&gt;&lt;_doi&gt;10.1016/j.chiabu.2020.104822&lt;/_doi&gt;&lt;_journal&gt;Child Abuse Negl&lt;/_journal&gt;&lt;_keywords&gt;Bullying; Childhood maltreatment; Depressive symptoms; Gender nonconformity; Sexual minority&lt;/_keywords&gt;&lt;_pages&gt;104822&lt;/_pages&gt;&lt;_volume&gt;111&lt;/_volume&gt;&lt;_created&gt;65277880&lt;/_created&gt;&lt;_modified&gt;65278057&lt;/_modified&gt;&lt;_impact_factor&gt;   4.863&lt;/_impact_factor&gt;&lt;_social_category&gt;心理学(2)&lt;/_social_category&gt;&lt;_collection_scope&gt;SSCI&lt;/_collection_scope&gt;&lt;_accessed&gt;65278057&lt;/_accessed&gt;&lt;/Details&gt;&lt;Extra&gt;&lt;DBUID&gt;{B229E695-20C0-47E4-A960-6A523A810098}&lt;/DBUID&gt;&lt;/Extra&gt;&lt;/Item&gt;&lt;/References&gt;&lt;/Group&gt;&lt;/Citation&gt;_x000a_"/>
    <w:docVar w:name="NE.Ref{8D846AEE-4E4B-45D0-B211-37ED5492A9AD}" w:val=" ADDIN NE.Ref.{8D846AEE-4E4B-45D0-B211-37ED5492A9AD}&lt;Citation&gt;&lt;Group&gt;&lt;References&gt;&lt;Item&gt;&lt;ID&gt;7&lt;/ID&gt;&lt;UID&gt;{F0D5DEE5-426A-4509-A594-12D6C3D365F6}&lt;/UID&gt;&lt;Title&gt;深圳市中小学生近视影响因素分析&lt;/Title&gt;&lt;Template&gt;Journal Article&lt;/Template&gt;&lt;Star&gt;0&lt;/Star&gt;&lt;Tag&gt;5&lt;/Tag&gt;&lt;Author&gt;谌丁艳; 李晓恒; 周丽; 李莹莹; 王赟; 罗青山; 黄园园; 吴宇&lt;/Author&gt;&lt;Year&gt;2020&lt;/Year&gt;&lt;Details&gt;&lt;_author_aff&gt;广东省深圳市疾病预防控制中心学校卫生所;&lt;/_author_aff&gt;&lt;_collection_scope&gt;PKU&lt;/_collection_scope&gt;&lt;_created&gt;63667836&lt;/_created&gt;&lt;_date&gt;2020-04-16&lt;/_date&gt;&lt;_db_provider&gt;CNKI: 期刊&lt;/_db_provider&gt;&lt;_db_updated&gt;CNKI - Reference&lt;/_db_updated&gt;&lt;_issue&gt;04&lt;/_issue&gt;&lt;_journal&gt;中国学校卫生&lt;/_journal&gt;&lt;_keywords&gt;近视;患病率;回归分析;学生&lt;/_keywords&gt;&lt;_modified&gt;64190369&lt;/_modified&gt;&lt;_pages&gt;583-587&lt;/_pages&gt;&lt;_url&gt;http://kns.cnki.net/KCMS/detail/detail.aspx?FileName=XIWS202004031&amp;amp;DbName=DKFX2020&lt;/_url&gt;&lt;_volume&gt;41&lt;/_volume&gt;&lt;_translated_author&gt;Chen, Dingyan;Li, Xiaoheng;Zhou, Li;Li, Yingying;Wang, Yun;Luo, Qingshan;Huang, Yuanyuan;Wu, Yu&lt;/_translated_author&gt;&lt;/Details&gt;&lt;Extra&gt;&lt;DBUID&gt;{1C1952A0-4562-459F-9DB8-7EA4385E5EEB}&lt;/DBUID&gt;&lt;/Extra&gt;&lt;/Item&gt;&lt;/References&gt;&lt;/Group&gt;&lt;/Citation&gt;_x000a_"/>
    <w:docVar w:name="NE.Ref{8D8EC21E-6E9E-4FA0-8985-8A5FAC2A6B35}" w:val=" ADDIN NE.Ref.{8D8EC21E-6E9E-4FA0-8985-8A5FAC2A6B35}&lt;Citation&gt;&lt;Group&gt;&lt;References&gt;&lt;Item&gt;&lt;ID&gt;1444&lt;/ID&gt;&lt;UID&gt;{FADB5801-FC32-4F9C-B518-6C2CA8742D91}&lt;/UID&gt;&lt;Title&gt;Gender-based differences in injecting drug use by young adults who experienced maltreatment in childhood: Findings from an Australian birth cohort study&lt;/Title&gt;&lt;Template&gt;Journal Article&lt;/Template&gt;&lt;Star&gt;0&lt;/Star&gt;&lt;Tag&gt;0&lt;/Tag&gt;&lt;Author&gt;Abajobir, A A; Kisely, S; Williams, G; Clavarino, A; Strathearn, L; Najman, J M&lt;/Author&gt;&lt;Year&gt;2017&lt;/Year&gt;&lt;Details&gt;&lt;_accessed&gt;62220186&lt;/_accessed&gt;&lt;_accession_num&gt;28259090&lt;/_accession_num&gt;&lt;_author_adr&gt;School of Public Health, The University of Queensland, Herston 4006, Australia. Electronic address: amanuel.abajobir@uqconnect.edu.au.; School of Medicine, The University of Queensland, Woolloongabba 4102, Australia;  Departments of Psychiatry, Community Health and Epidemiology, Dalhousie University, Halifax, Canada.; School of Public Health, The University of Queensland, Herston 4006, Australia.; School of Pharmacy, The University of Queensland, Woolloongabba 4102, Queensland, Australia.; Department of Paediatrics, Developmental and Behavioral Pediatrics, University of Iowa, Iowa City, IA, USA.; School of Public Health, The University of Queensland, Herston 4006, Australia; School of Social Sciences, The University of Queensland, St Lucia 4072, Australia; Queensland Alcohol and Drug Research and Education Centre, The University of Queensland, Herston 4006, Australia.&lt;/_author_adr&gt;&lt;_created&gt;62218932&lt;/_created&gt;&lt;_date&gt;2017-04-01&lt;/_date&gt;&lt;_date_display&gt;2017 Apr 1&lt;/_date_display&gt;&lt;_db_updated&gt;PubMed&lt;/_db_updated&gt;&lt;_doi&gt;10.1016/j.drugalcdep.2016.12.027&lt;/_doi&gt;&lt;_impact_factor&gt;   3.222&lt;/_impact_factor&gt;&lt;_isbn&gt;1879-0046 (Electronic); 0376-8716 (Linking)&lt;/_isbn&gt;&lt;_journal&gt;Drug Alcohol Depend&lt;/_journal&gt;&lt;_keywords&gt;Adolescent; Adult; Child; Child Abuse/*psychology/*statistics &amp;amp;amp; numerical data; Cohort Studies; Female; Humans; Male; Mental Disorders/epidemiology/psychology; Odds Ratio; Prevalence; Prospective Studies; Queensland; Risk Factors; Sex Factors; Statistics as Topic; Substance Abuse, Intravenous/*epidemiology/*psychology; Surveys and Questionnaires; Young Adult*Birth cohort; *Childhood maltreatment; *Injecting drug use; *Young adults&lt;/_keywords&gt;&lt;_language&gt;eng&lt;/_language&gt;&lt;_modified&gt;62218934&lt;/_modified&gt;&lt;_ori_publication&gt;Copyright (c) 2017 Elsevier B.V. All rights reserved.&lt;/_ori_publication&gt;&lt;_pages&gt;163-169&lt;/_pages&gt;&lt;_tertiary_title&gt;Drug and alcohol dependence&lt;/_tertiary_title&gt;&lt;_type_work&gt;Journal Article; Research Support, N.I.H., Extramural; Research Support, Non-U.S. Gov&amp;apos;t&lt;/_type_work&gt;&lt;_url&gt;http://www.ncbi.nlm.nih.gov/entrez/query.fcgi?cmd=Retrieve&amp;amp;db=pubmed&amp;amp;dopt=Abstract&amp;amp;list_uids=28259090&amp;amp;query_hl=1&lt;/_url&gt;&lt;_volume&gt;173&lt;/_volume&gt;&lt;/Details&gt;&lt;Extra&gt;&lt;DBUID&gt;{B3F72E5F-0442-4E5A-9D98-614B0241D013}&lt;/DBUID&gt;&lt;/Extra&gt;&lt;/Item&gt;&lt;/References&gt;&lt;/Group&gt;&lt;/Citation&gt;_x000a_"/>
    <w:docVar w:name="NE.Ref{8D9CE310-1E70-46EA-A18E-B45D71DEAF34}" w:val=" ADDIN NE.Ref.{8D9CE310-1E70-46EA-A18E-B45D71DEAF34}&lt;Citation&gt;&lt;Group&gt;&lt;References&gt;&lt;Item&gt;&lt;ID&gt;4389&lt;/ID&gt;&lt;UID&gt;{66DF5472-B363-42BA-948F-6700AE14F4FC}&lt;/UID&gt;&lt;Title&gt;Distinct structure and gating mechanism in diverse NMDA receptors with GluN2C and  GluN2D subunits&lt;/Title&gt;&lt;Template&gt;Journal Article&lt;/Template&gt;&lt;Star&gt;0&lt;/Star&gt;&lt;Tag&gt;0&lt;/Tag&gt;&lt;Author&gt;Zhang, J; Zhang, M; Wang, Q; Wen, H; Liu, Z; Wang, F; Wang, Y; Yao, F; Song, N; Kou, Z; Li, Y; Guo, F; Zhu, S&lt;/Author&gt;&lt;Year&gt;2023&lt;/Year&gt;&lt;Details&gt;&lt;_accession_num&gt;36959261&lt;/_accession_num&gt;&lt;_author_adr&gt;Institute of Neuroscience, State Key Laboratory of Neuroscience, CAS Center for  Excellence in Brain Science and Intelligence Technology, Chinese Academy of  Sciences, Shanghai, China.; University of Chinese Academy of Sciences, Beijing, China.; University of Chinese Academy of Sciences, Beijing, China.; Center for Neurological and Psychiatric Research and Drug Discovery, State Key  Laboratory of Drug Research, Shanghai Institute of Materia Medica, Chinese  Academy of Sciences, Shanghai, China.; DP Technology, Beijing, China.; DP Technology, Beijing, China.; CAS Key Laboratory of Separation Sciences for Analytical Chemistry, Dalian  Institute of Chemical Physics, Chinese Academy of Sciences, Dalian, China.; CAS Key Laboratory of Separation Sciences for Analytical Chemistry, Dalian  Institute of Chemical Physics, Chinese Academy of Sciences, Dalian, China.; DP Technology, Beijing, China.; Institute of Neuroscience, State Key Laboratory of Neuroscience, CAS Center for  Excellence in Brain Science and Intelligence Technology, Chinese Academy of  Sciences, Shanghai, China.; Institute of Neuroscience, State Key Laboratory of Neuroscience, CAS Center for  Excellence in Brain Science and Intelligence Technology, Chinese Academy of  Sciences, Shanghai, China.; Institute of Neuroscience, State Key Laboratory of Neuroscience, CAS Center for  Excellence in Brain Science and Intelligence Technology, Chinese Academy of  Sciences, Shanghai, China.; University of Chinese Academy of Sciences, Beijing, China.; Center for Neurological and Psychiatric Research and Drug Discovery, State Key  Laboratory of Drug Research, Shanghai Institute of Materia Medica, Chinese  Academy of Sciences, Shanghai, China.; University of Chinese Academy of Sciences, Beijing, China.; Center for Neurological and Psychiatric Research and Drug Discovery, State Key  Laboratory of Drug Research, Shanghai Institute of Materia Medica, Chinese  Academy of Sciences, Shanghai, China.; Institute of Neuroscience, State Key Laboratory of Neuroscience, CAS Center for  Excellence in Brain Science and Intelligence Technology, Chinese Academy of  Sciences, Shanghai, China. shujiazhu@ion.ac.cn.; University of Chinese Academy of Sciences, Beijing, China. shujiazhu@ion.ac.cn.&lt;/_author_adr&gt;&lt;_date_display&gt;2023 May&lt;/_date_display&gt;&lt;_date&gt;2023-05-01&lt;/_date&gt;&lt;_doi&gt;10.1038/s41594-023-00959-z&lt;/_doi&gt;&lt;_isbn&gt;1545-9985 (Electronic); 1545-9985 (Linking)&lt;/_isbn&gt;&lt;_issue&gt;5&lt;/_issue&gt;&lt;_journal&gt;Nat Struct Mol Biol&lt;/_journal&gt;&lt;_language&gt;eng&lt;/_language&gt;&lt;_ori_publication&gt;(c) 2023. The Author(s), under exclusive licence to Springer Nature America, Inc.&lt;/_ori_publication&gt;&lt;_pages&gt;629-639&lt;/_pages&gt;&lt;_subject_headings&gt;Rats; Animals; Humans; *Receptors, N-Methyl-D-Aspartate/chemistry/metabolism; Protein Subunits/chemistry; Protein Domains&lt;/_subject_headings&gt;&lt;_tertiary_title&gt;Nature structural &amp;amp; molecular biology&lt;/_tertiary_title&gt;&lt;_type_work&gt;Journal Article; Research Support, Non-U.S. Gov&amp;apos;t&lt;/_type_work&gt;&lt;_url&gt;http://www.ncbi.nlm.nih.gov/entrez/query.fcgi?cmd=Retrieve&amp;amp;db=pubmed&amp;amp;dopt=Abstract&amp;amp;list_uids=36959261&amp;amp;query_hl=1&lt;/_url&gt;&lt;_volume&gt;30&lt;/_volume&gt;&lt;_created&gt;65303562&lt;/_created&gt;&lt;_modified&gt;65303562&lt;/_modified&gt;&lt;_db_updated&gt;PubMed&lt;/_db_updated&gt;&lt;_impact_factor&gt;  16.800&lt;/_impact_factor&gt;&lt;_social_category&gt;生化与分子生物学(1) &amp;amp; 生物物理(1) &amp;amp; 细胞生物学(1)&lt;/_social_category&gt;&lt;_collection_scope&gt;SCIE&lt;/_collection_scope&gt;&lt;/Details&gt;&lt;Extra&gt;&lt;DBUID&gt;{93870BB0-CAEF-4F07-AAE0-DA131E288E28}&lt;/DBUID&gt;&lt;/Extra&gt;&lt;/Item&gt;&lt;/References&gt;&lt;/Group&gt;&lt;/Citation&gt;_x000a_"/>
    <w:docVar w:name="NE.Ref{8DA7D23D-A736-4EED-99E6-8C0AADF52171}" w:val=" ADDIN NE.Ref.{8DA7D23D-A736-4EED-99E6-8C0AADF52171}&lt;Citation&gt;&lt;Group&gt;&lt;References&gt;&lt;Item&gt;&lt;ID&gt;90&lt;/ID&gt;&lt;UID&gt;{CE5E1927-7652-4F1A-BB71-51B45010B01F}&lt;/UID&gt;&lt;Title&gt;The Validity and Reliability of the FANTASTIC Questionnaire for Nutritional and  Lifestyle Studies in University Students&lt;/Title&gt;&lt;Template&gt;Journal Article&lt;/Template&gt;&lt;Star&gt;0&lt;/Star&gt;&lt;Tag&gt;0&lt;/Tag&gt;&lt;Author&gt;Murillo-Llorente, M T; Brito-Gallego, R; Alcalá-Dávalos, M L; Legidos-García, M E; Pérez-Murillo, J; Perez-Bermejo, M&lt;/Author&gt;&lt;Year&gt;2022&lt;/Year&gt;&lt;Details&gt;&lt;_accession_num&gt;36014834&lt;/_accession_num&gt;&lt;_author_adr&gt;SONEV Research Group, School of Medicine and Health Sciences, Catholic University  of Valencia, C/Quevedo nº 2, 46001 Valencia, Spain.; SONEV Research Group, School of Medicine and Health Sciences, Catholic University  of Valencia, C/Quevedo nº 2, 46001 Valencia, Spain.; SONEV Research Group, School of Medicine and Health Sciences, Catholic University  of Valencia, C/Quevedo nº 2, 46001 Valencia, Spain.; SONEV Research Group, School of Medicine and Health Sciences, Catholic University  of Valencia, C/Quevedo nº 2, 46001 Valencia, Spain.; SONEV Research Group, School of Medicine and Health Sciences, Catholic University  of Valencia, C/Quevedo nº 2, 46001 Valencia, Spain.; SONEV Research Group, School of Medicine and Health Sciences, Catholic University  of Valencia, C/Quevedo nº 2, 46001 Valencia, Spain.&lt;/_author_adr&gt;&lt;_collection_scope&gt;SCIE&lt;/_collection_scope&gt;&lt;_created&gt;65123903&lt;/_created&gt;&lt;_date&gt;2022-08-14&lt;/_date&gt;&lt;_date_display&gt;2022 Aug 14&lt;/_date_display&gt;&lt;_doi&gt;10.3390/nu14163328&lt;/_doi&gt;&lt;_impact_factor&gt;   6.706&lt;/_impact_factor&gt;&lt;_isbn&gt;2072-6643 (Electronic); 2072-6643 (Linking)&lt;/_isbn&gt;&lt;_issue&gt;16&lt;/_issue&gt;&lt;_journal&gt;Nutrients&lt;/_journal&gt;&lt;_keywords&gt;FANTASTIC questionnaire; lifestyle; nutritional; reliability; university students; validity&lt;/_keywords&gt;&lt;_language&gt;eng&lt;/_language&gt;&lt;_modified&gt;65123903&lt;/_modified&gt;&lt;_social_category&gt;医学(2)&lt;/_social_category&gt;&lt;_subject_headings&gt;Cross-Sectional Studies; Humans; *Life Style; Psychometrics; *Quality of Life; Reproducibility of Results; Students; Surveys and Questionnaires; Universities&lt;/_subject_headings&gt;&lt;_tertiary_title&gt;Nutrients&lt;/_tertiary_title&gt;&lt;_type_work&gt;Journal Article&lt;/_type_work&gt;&lt;_url&gt;http://www.ncbi.nlm.nih.gov/entrez/query.fcgi?cmd=Retrieve&amp;amp;db=pubmed&amp;amp;dopt=Abstract&amp;amp;list_uids=36014834&amp;amp;query_hl=1&lt;/_url&gt;&lt;_volume&gt;14&lt;/_volume&gt;&lt;/Details&gt;&lt;Extra&gt;&lt;DBUID&gt;{B229E695-20C0-47E4-A960-6A523A810098}&lt;/DBUID&gt;&lt;/Extra&gt;&lt;/Item&gt;&lt;/References&gt;&lt;/Group&gt;&lt;Group&gt;&lt;References&gt;&lt;Item&gt;&lt;ID&gt;92&lt;/ID&gt;&lt;UID&gt;{55A176F8-8D2B-4F7D-9C67-0BC3C1CF1CD5}&lt;/UID&gt;&lt;Title&gt;Association of Adverse Childhood Experiences and Social Isolation With Later-Life  Cognitive Function Among Adults in China&lt;/Title&gt;&lt;Template&gt;Journal Article&lt;/Template&gt;&lt;Star&gt;0&lt;/Star&gt;&lt;Tag&gt;0&lt;/Tag&gt;&lt;Author&gt;Lin, L; Cao, B; Chen, W; Li, J; Zhang, Y; Guo, V Y&lt;/Author&gt;&lt;Year&gt;2022&lt;/Year&gt;&lt;Details&gt;&lt;_accession_num&gt;36367722&lt;/_accession_num&gt;&lt;_author_adr&gt;Department of Epidemiology, School of Public Health, Sun Yat-sen University,  Guangzhou, China.; Department of Neurosurgery, Wu Tsai Neuroscience Institute, Stanford University  School of Medicine, Stanford, California.; Department of Epidemiology, School of Public Health, Sun Yat-sen University,  Guangzhou, China.; Department of Biostatistics, School of Public Health, Sun Yat-sen University,  Guangzhou, China.; Department of Child Healthcare, Shenzhen Longhua Maternity and Child Healthcare  Hospital, Shenzhen, China.; Department of Epidemiology, School of Public Health, Sun Yat-sen University,  Guangzhou, China.&lt;/_author_adr&gt;&lt;_collection_scope&gt;SCIE&lt;/_collection_scope&gt;&lt;_created&gt;65128999&lt;/_created&gt;&lt;_date&gt;2022-11-01&lt;/_date&gt;&lt;_date_display&gt;2022 Nov 1&lt;/_date_display&gt;&lt;_doi&gt;10.1001/jamanetworkopen.2022.41714&lt;/_doi&gt;&lt;_impact_factor&gt;  13.353&lt;/_impact_factor&gt;&lt;_isbn&gt;2574-3805 (Electronic); 2574-3805 (Linking)&lt;/_isbn&gt;&lt;_issue&gt;11&lt;/_issue&gt;&lt;_journal&gt;JAMA Netw Open&lt;/_journal&gt;&lt;_language&gt;eng&lt;/_language&gt;&lt;_modified&gt;65128999&lt;/_modified&gt;&lt;_pages&gt;e2241714&lt;/_pages&gt;&lt;_social_category&gt;医学(1)&lt;/_social_category&gt;&lt;_subject_headings&gt;Middle Aged; Male; Humans; Aged; Aged, 80 and over; Female; *Adverse Childhood Experiences; Prospective Studies; Longitudinal Studies; Cognition; China/epidemiology; Health Surveys; Social Isolation&lt;/_subject_headings&gt;&lt;_tertiary_title&gt;JAMA network open&lt;/_tertiary_title&gt;&lt;_type_work&gt;Journal Article; Research Support, Non-U.S. Gov&amp;apos;t&lt;/_type_work&gt;&lt;_url&gt;http://www.ncbi.nlm.nih.gov/entrez/query.fcgi?cmd=Retrieve&amp;amp;db=pubmed&amp;amp;dopt=Abstract&amp;amp;list_uids=36367722&amp;amp;query_hl=1&lt;/_url&gt;&lt;_volume&gt;5&lt;/_volume&gt;&lt;/Details&gt;&lt;Extra&gt;&lt;DBUID&gt;{B229E695-20C0-47E4-A960-6A523A810098}&lt;/DBUID&gt;&lt;/Extra&gt;&lt;/Item&gt;&lt;/References&gt;&lt;/Group&gt;&lt;/Citation&gt;_x000a_"/>
    <w:docVar w:name="NE.Ref{8DB21AC0-D49A-4322-BA60-9F5F69A24C94}" w:val=" ADDIN NE.Ref.{8DB21AC0-D49A-4322-BA60-9F5F69A24C94}&lt;Citation&gt;&lt;Group&gt;&lt;References&gt;&lt;Item&gt;&lt;ID&gt;45&lt;/ID&gt;&lt;UID&gt;{F481E9EA-A006-422D-B147-675AD0A05EBA}&lt;/UID&gt;&lt;Title&gt;Decreased sleep quality in high myopia children&lt;/Title&gt;&lt;Template&gt;Journal Article&lt;/Template&gt;&lt;Star&gt;0&lt;/Star&gt;&lt;Tag&gt;0&lt;/Tag&gt;&lt;Author&gt;Ayaki, M; Torii, H; Tsubota, K; Negishi, K&lt;/Author&gt;&lt;Year&gt;2016&lt;/Year&gt;&lt;Details&gt;&lt;_accession_num&gt;27650408&lt;/_accession_num&gt;&lt;_author_adr&gt;Department of Ophthalmology, Keio University School of Medicine, Tokyo, Japan.; Department of Ophthalmology, Keio University School of Medicine, Tokyo, Japan.; Department of Ophthalmology, Keio University School of Medicine, Tokyo, Japan.; Department of Ophthalmology, Keio University School of Medicine, Tokyo, Japan.&lt;/_author_adr&gt;&lt;_date_display&gt;2016 Sep 21&lt;/_date_display&gt;&lt;_date&gt;2016-09-21&lt;/_date&gt;&lt;_doi&gt;10.1038/srep33902&lt;/_doi&gt;&lt;_isbn&gt;2045-2322 (Electronic); 2045-2322 (Linking)&lt;/_isbn&gt;&lt;_journal&gt;Sci Rep&lt;/_journal&gt;&lt;_language&gt;eng&lt;/_language&gt;&lt;_pages&gt;33902&lt;/_pages&gt;&lt;_subject_headings&gt;Adolescent; Adult; Child; Cross-Sectional Studies; Female; Humans; Male; Middle Aged; Myopia/complications/*physiopathology; *Sleep; Sleep Wake Disorders/etiology/*physiopathology&lt;/_subject_headings&gt;&lt;_tertiary_title&gt;Scientific reports&lt;/_tertiary_title&gt;&lt;_type_work&gt;Clinical Trial; Journal Article&lt;/_type_work&gt;&lt;_url&gt;http://www.ncbi.nlm.nih.gov/entrez/query.fcgi?cmd=Retrieve&amp;amp;db=pubmed&amp;amp;dopt=Abstract&amp;amp;list_uids=27650408&amp;amp;query_hl=1&lt;/_url&gt;&lt;_volume&gt;6&lt;/_volume&gt;&lt;_created&gt;63570824&lt;/_created&gt;&lt;_modified&gt;63570824&lt;/_modified&gt;&lt;_db_updated&gt;PubMed&lt;/_db_updated&gt;&lt;_impact_factor&gt;   3.998&lt;/_impact_factor&gt;&lt;/Details&gt;&lt;Extra&gt;&lt;DBUID&gt;{5D4A96AE-2D4D-41F0-9DA9-F21F7ED3972F}&lt;/DBUID&gt;&lt;/Extra&gt;&lt;/Item&gt;&lt;/References&gt;&lt;/Group&gt;&lt;/Citation&gt;_x000a_"/>
    <w:docVar w:name="NE.Ref{8DDFC194-3077-457B-9B73-872A2F3D68E5}" w:val=" ADDIN NE.Ref.{8DDFC194-3077-457B-9B73-872A2F3D68E5}&lt;Citation&gt;&lt;Group&gt;&lt;References&gt;&lt;Item&gt;&lt;ID&gt;2929&lt;/ID&gt;&lt;UID&gt;{3EFA9AA1-FEF2-41D7-ADD1-2E2F45BAC827}&lt;/UID&gt;&lt;Title&gt;Review of refugee mental health interventions following resettlement: Best practices and recommendations.&lt;/Title&gt;&lt;Template&gt;Journal Article&lt;/Template&gt;&lt;Star&gt;0&lt;/Star&gt;&lt;Tag&gt;0&lt;/Tag&gt;&lt;Author&gt;Murray, Kate E; Davidson, Graham R; Schweitzer, Robert D&lt;/Author&gt;&lt;Year&gt;2010&lt;/Year&gt;&lt;Details&gt;&lt;_accessed&gt;64384522&lt;/_accessed&gt;&lt;_collection_scope&gt;SSCI&lt;/_collection_scope&gt;&lt;_created&gt;64384522&lt;/_created&gt;&lt;_db_updated&gt;CrossRef&lt;/_db_updated&gt;&lt;_doi&gt;10.1111/j.1939-0025.2010.01062.x&lt;/_doi&gt;&lt;_impact_factor&gt;   3.407&lt;/_impact_factor&gt;&lt;_isbn&gt;0002-9432&lt;/_isbn&gt;&lt;_issue&gt;4&lt;/_issue&gt;&lt;_journal&gt;American Journal of Orthopsychiatry&lt;/_journal&gt;&lt;_modified&gt;64384522&lt;/_modified&gt;&lt;_pages&gt;576-585&lt;/_pages&gt;&lt;_tertiary_title&gt;American Journal of Orthopsychiatry&lt;/_tertiary_title&gt;&lt;_url&gt;http://doi.apa.org/getdoi.cfm?doi=10.1111/j.1939-0025.2010.01062.x_x000d__x000a_http://psycnet.apa.org/journals/ort/80/4/576.pdf&lt;/_url&gt;&lt;_volume&gt;80&lt;/_volume&gt;&lt;_social_category&gt;医学(2)&lt;/_social_category&gt;&lt;/Details&gt;&lt;Extra&gt;&lt;DBUID&gt;{93870BB0-CAEF-4F07-AAE0-DA131E288E28}&lt;/DBUID&gt;&lt;/Extra&gt;&lt;/Item&gt;&lt;/References&gt;&lt;/Group&gt;&lt;/Citation&gt;_x000a_"/>
    <w:docVar w:name="NE.Ref{8E03DC2F-F5DD-4F6B-92C1-7FFB79B0EA83}" w:val=" ADDIN NE.Ref.{8E03DC2F-F5DD-4F6B-92C1-7FFB79B0EA83}&lt;Citation&gt;&lt;Group&gt;&lt;References&gt;&lt;Item&gt;&lt;ID&gt;38&lt;/ID&gt;&lt;UID&gt;{C3711684-75C6-4B27-842E-FBF38BDE6658}&lt;/UID&gt;&lt;Title&gt;A conceptual and methodological critique of internet addiction research: Towards a model of compensatory internet use&lt;/Title&gt;&lt;Template&gt;Journal Article&lt;/Template&gt;&lt;Star&gt;0&lt;/Star&gt;&lt;Tag&gt;0&lt;/Tag&gt;&lt;Author&gt;Kardefelt-Winther, Daniel&lt;/Author&gt;&lt;Year&gt;2014&lt;/Year&gt;&lt;Details&gt;&lt;_author_adr&gt;Department of Media &amp;amp; Communications, London School of Economics and Political Science, WC2A 2AE London, United Kingdom&lt;/_author_adr&gt;&lt;_collection_scope&gt;SSCI;EI&lt;/_collection_scope&gt;&lt;_created&gt;64741831&lt;/_created&gt;&lt;_db_provider&gt;CNKI&lt;/_db_provider&gt;&lt;_impact_factor&gt;   8.957&lt;/_impact_factor&gt;&lt;_isbn&gt;0747-5632&lt;/_isbn&gt;&lt;_journal&gt;Computers in Human Behavior&lt;/_journal&gt;&lt;_keywords&gt;Internet addiction;;Compulsive internet use;;Problematic internet use;;Compensatory internet use;;Motivations for internet use&lt;/_keywords&gt;&lt;_modified&gt;64741831&lt;/_modified&gt;&lt;_social_category&gt;心理学(1)&lt;/_social_category&gt;&lt;_volume&gt;31&lt;/_volume&gt;&lt;/Details&gt;&lt;Extra&gt;&lt;DBUID&gt;{EAD0D9F0-7B9C-4750-A1E8-6A02F78A758B}&lt;/DBUID&gt;&lt;/Extra&gt;&lt;/Item&gt;&lt;/References&gt;&lt;/Group&gt;&lt;/Citation&gt;_x000a_"/>
    <w:docVar w:name="NE.Ref{8E22867E-E57D-4023-9DF8-E09523F01751}" w:val=" ADDIN NE.Ref.{8E22867E-E57D-4023-9DF8-E09523F01751}&lt;Citation&gt;&lt;Group&gt;&lt;References&gt;&lt;Item&gt;&lt;ID&gt;46&lt;/ID&gt;&lt;UID&gt;{7FFE42D0-0270-4F37-BD07-9AF74FA1D7C1}&lt;/UID&gt;&lt;Title&gt;Sleep Duration, Bedtime, and Myopia Progression in a 4-Year Follow-up of Chinese  Children: The Anyang Childhood Eye Study&lt;/Title&gt;&lt;Template&gt;Journal Article&lt;/Template&gt;&lt;Star&gt;0&lt;/Star&gt;&lt;Tag&gt;0&lt;/Tag&gt;&lt;Author&gt;Wei, S F; Li, S M; Liu, L; Li, H; Kang, M T; Sun, Y Y; Wang, Y P; Yang, X Y; Wang, N&lt;/Author&gt;&lt;Year&gt;2020&lt;/Year&gt;&lt;Details&gt;&lt;_accession_num&gt;32196099&lt;/_accession_num&gt;&lt;_author_adr&gt;,.; ,.; ,.; ,.; ,.; ,.; ,.; ,.; ,.&lt;/_author_adr&gt;&lt;_date_display&gt;2020 Mar 9&lt;/_date_display&gt;&lt;_date&gt;2020-03-09&lt;/_date&gt;&lt;_doi&gt;10.1167/iovs.61.3.37&lt;/_doi&gt;&lt;_isbn&gt;1552-5783 (Electronic); 0146-0404 (Linking)&lt;/_isbn&gt;&lt;_issue&gt;3&lt;/_issue&gt;&lt;_journal&gt;Invest Ophthalmol Vis Sci&lt;/_journal&gt;&lt;_language&gt;eng&lt;/_language&gt;&lt;_pages&gt;37&lt;/_pages&gt;&lt;_subject_headings&gt;Asian Continental Ancestry Group/*ethnology; Axial Length, Eye/pathology; Child; Child, Preschool; China/epidemiology; Disease Progression; Female; Follow-Up Studies; Humans; Male; Myopia/*diagnosis/ethnology/physiopathology; Refraction, Ocular/physiology; Risk Factors; Sleep/*physiology; Surveys and Questionnaires&lt;/_subject_headings&gt;&lt;_tertiary_title&gt;Investigative ophthalmology &amp;amp; visual science&lt;/_tertiary_title&gt;&lt;_type_work&gt;Journal Article; Research Support, Non-U.S. Gov&amp;apos;t&lt;/_type_work&gt;&lt;_url&gt;http://www.ncbi.nlm.nih.gov/entrez/query.fcgi?cmd=Retrieve&amp;amp;db=pubmed&amp;amp;dopt=Abstract&amp;amp;list_uids=32196099&amp;amp;query_hl=1&lt;/_url&gt;&lt;_volume&gt;61&lt;/_volume&gt;&lt;_created&gt;63570848&lt;/_created&gt;&lt;_modified&gt;63570849&lt;/_modified&gt;&lt;_db_updated&gt;PubMed&lt;/_db_updated&gt;&lt;_impact_factor&gt;   3.470&lt;/_impact_factor&gt;&lt;/Details&gt;&lt;Extra&gt;&lt;DBUID&gt;{5D4A96AE-2D4D-41F0-9DA9-F21F7ED3972F}&lt;/DBUID&gt;&lt;/Extra&gt;&lt;/Item&gt;&lt;/References&gt;&lt;/Group&gt;&lt;/Citation&gt;_x000a_"/>
    <w:docVar w:name="NE.Ref{8E2965F2-989C-4205-873C-2C6D2C87D058}" w:val=" ADDIN NE.Ref.{8E2965F2-989C-4205-873C-2C6D2C87D058}&lt;Citation&gt;&lt;Group&gt;&lt;References&gt;&lt;Item&gt;&lt;ID&gt;56&lt;/ID&gt;&lt;UID&gt;{F8F77641-E8C1-4C44-B6B6-00098444B9F3}&lt;/UID&gt;&lt;Title&gt;Building a New Life in Australia: The Longitudinal Study of Humanitarian Migrants, Release 5 (Waves 1-5)&lt;/Title&gt;&lt;Template&gt;Generic&lt;/Template&gt;&lt;Star&gt;0&lt;/Star&gt;&lt;Tag&gt;0&lt;/Tag&gt;&lt;Author&gt;Department, Of Social Services; Australian, Institute Of Family Studies&lt;/Author&gt;&lt;Year&gt;2022&lt;/Year&gt;&lt;Details&gt;&lt;_created&gt;64969651&lt;/_created&gt;&lt;_date&gt;2022-01-01&lt;/_date&gt;&lt;_date_display&gt;2022&lt;/_date_display&gt;&lt;_doi&gt;doi/10.26193/0AF6TZ&lt;/_doi&gt;&lt;_modified&gt;64969651&lt;/_modified&gt;&lt;_publisher&gt;ADA Dataverse&lt;/_publisher&gt;&lt;_url&gt;http://dx.doi.org/10.26193/0AF6TZ&lt;/_url&gt;&lt;/Details&gt;&lt;Extra&gt;&lt;DBUID&gt;{00EBDF0C-2E98-4FD7-9E47-813FAF00074E}&lt;/DBUID&gt;&lt;/Extra&gt;&lt;/Item&gt;&lt;/References&gt;&lt;/Group&gt;&lt;/Citation&gt;_x000a_"/>
    <w:docVar w:name="NE.Ref{8E42F69B-5151-4985-824D-AD848B5ABFED}" w:val=" ADDIN NE.Ref.{8E42F69B-5151-4985-824D-AD848B5ABFED}&lt;Citation&gt;&lt;Group&gt;&lt;References&gt;&lt;Item&gt;&lt;ID&gt;4392&lt;/ID&gt;&lt;UID&gt;{6880DF64-81F4-4C97-B453-B6EA595BCF15}&lt;/UID&gt;&lt;Title&gt;Antidepressant administration modulates stress-induced DNA methylation and DNA  methyltransferase expression in rat prefrontal cortex and hippocampus&lt;/Title&gt;&lt;Template&gt;Journal Article&lt;/Template&gt;&lt;Star&gt;0&lt;/Star&gt;&lt;Tag&gt;0&lt;/Tag&gt;&lt;Author&gt;Sales, A J; Joca, SRL&lt;/Author&gt;&lt;Year&gt;2018&lt;/Year&gt;&lt;Details&gt;&lt;_accessed&gt;65303768&lt;/_accessed&gt;&lt;_accession_num&gt;29378290&lt;/_accession_num&gt;&lt;_author_adr&gt;School of Medicine of Ribeirao Preto, University of Sao Paulo, Ribeirao Preto-SP,  Brazil. Electronic address: amandaju.sales@hotmail.com.; Department of Physics and Chemistry, School of Pharmaceutical Sciences of  Ribeirao Preto, University of Sao Paulo, Ribeirao Preto-SP, Brazil; Center for  Interdisciplinary Research on Applied Neurosciences (NAPNA), University of Sao  Paulo, Brazil; Department of Clinical Medicine, Translational Neuropsychiatry  Unit, Aarhus University, Aarhus, Denmark. Electronic address: samia@usp.br.&lt;/_author_adr&gt;&lt;_collection_scope&gt;SCIE&lt;/_collection_scope&gt;&lt;_created&gt;65303767&lt;/_created&gt;&lt;_date&gt;2018-05-02&lt;/_date&gt;&lt;_date_display&gt;2018 May 2&lt;/_date_display&gt;&lt;_db_updated&gt;PubMed&lt;/_db_updated&gt;&lt;_doi&gt;10.1016/j.bbr.2018.01.022&lt;/_doi&gt;&lt;_impact_factor&gt;   2.700&lt;/_impact_factor&gt;&lt;_isbn&gt;1872-7549 (Electronic); 0166-4328 (Linking)&lt;/_isbn&gt;&lt;_journal&gt;Behav Brain Res&lt;/_journal&gt;&lt;_keywords&gt;Antidepressant; DNA methylation; DNMT; Imipramine; Learned helplessness model&lt;/_keywords&gt;&lt;_language&gt;eng&lt;/_language&gt;&lt;_modified&gt;65303767&lt;/_modified&gt;&lt;_ori_publication&gt;Copyright (c) 2018 Elsevier B.V. All rights reserved.&lt;/_ori_publication&gt;&lt;_pages&gt;8-15&lt;/_pages&gt;&lt;_social_category&gt;行为科学(4) &amp;amp; 神经科学(4)&lt;/_social_category&gt;&lt;_subject_headings&gt;Animals; Antidepressive Agents/*pharmacology; DNA Methylation/*drug effects/physiology; DNA Modification Methylases/*metabolism; Depressive Disorder/*drug therapy/genetics/metabolism; Disease Models, Animal; Electroshock; Gene Expression/drug effects; Helplessness, Learned; Hippocampus/*drug effects/metabolism; Imipramine/pharmacology; Isoenzymes/metabolism; Male; Prefrontal Cortex/*drug effects/metabolism; Random Allocation; Rats, Wistar; Stress, Psychological/drug therapy/genetics/metabolism&lt;/_subject_headings&gt;&lt;_tertiary_title&gt;Behavioural brain research&lt;/_tertiary_title&gt;&lt;_type_work&gt;Journal Article; Research Support, Non-U.S. Gov&amp;apos;t&lt;/_type_work&gt;&lt;_url&gt;http://www.ncbi.nlm.nih.gov/entrez/query.fcgi?cmd=Retrieve&amp;amp;db=pubmed&amp;amp;dopt=Abstract&amp;amp;list_uids=29378290&amp;amp;query_hl=1&lt;/_url&gt;&lt;_volume&gt;343&lt;/_volume&gt;&lt;/Details&gt;&lt;Extra&gt;&lt;DBUID&gt;{93870BB0-CAEF-4F07-AAE0-DA131E288E28}&lt;/DBUID&gt;&lt;/Extra&gt;&lt;/Item&gt;&lt;/References&gt;&lt;/Group&gt;&lt;/Citation&gt;_x000a_"/>
    <w:docVar w:name="NE.Ref{8E44A0F5-EB4E-495F-948E-5665E2C78EF2}" w:val=" ADDIN NE.Ref.{8E44A0F5-EB4E-495F-948E-5665E2C78EF2}&lt;Citation&gt;&lt;Group&gt;&lt;References&gt;&lt;Item&gt;&lt;ID&gt;750&lt;/ID&gt;&lt;UID&gt;{97015EA3-1BFE-4037-BD1E-F313BC8AF00A}&lt;/UID&gt;&lt;Title&gt;欧洲一些国家学校卫生管理模式初探及启示&lt;/Title&gt;&lt;Template&gt;Journal Article&lt;/Template&gt;&lt;Star&gt;0&lt;/Star&gt;&lt;Tag&gt;0&lt;/Tag&gt;&lt;Author&gt;张芯; 姚志化&lt;/Author&gt;&lt;Year&gt;2011&lt;/Year&gt;&lt;Details&gt;&lt;_accessed&gt;64191907&lt;/_accessed&gt;&lt;_author_aff&gt;教育部体卫艺司卫生与健康教育处;&lt;/_author_aff&gt;&lt;_cited_count&gt;18&lt;/_cited_count&gt;&lt;_collection_scope&gt;PKU&lt;/_collection_scope&gt;&lt;_created&gt;64191906&lt;/_created&gt;&lt;_date&gt;2011-11-16&lt;/_date&gt;&lt;_db_updated&gt;CNKI - Reference&lt;/_db_updated&gt;&lt;_issue&gt;11&lt;/_issue&gt;&lt;_journal&gt;中国学校卫生&lt;/_journal&gt;&lt;_keywords&gt;教育;组织和管理;学生保健服务;欧洲&lt;/_keywords&gt;&lt;_modified&gt;64191907&lt;/_modified&gt;&lt;_pages&gt;1281-1282+1287&lt;/_pages&gt;&lt;_url&gt;https://kns.cnki.net/kcms/detail/detail.aspx?FileName=XIWS201111002&amp;amp;DbName=CJFQ2011&lt;/_url&gt;&lt;_volume&gt;32&lt;/_volume&gt;&lt;_translated_author&gt;Zhang, Xin;Yao, Zhihua&lt;/_translated_author&gt;&lt;/Details&gt;&lt;Extra&gt;&lt;DBUID&gt;{F96A950B-833F-4880-A151-76DA2D6A2879}&lt;/DBUID&gt;&lt;/Extra&gt;&lt;/Item&gt;&lt;/References&gt;&lt;/Group&gt;&lt;/Citation&gt;_x000a_"/>
    <w:docVar w:name="NE.Ref{8E467D63-4A10-4864-87D8-CFA16871E1E5}" w:val=" ADDIN NE.Ref.{8E467D63-4A10-4864-87D8-CFA16871E1E5}&lt;Citation&gt;&lt;Group&gt;&lt;References&gt;&lt;Item&gt;&lt;ID&gt;1&lt;/ID&gt;&lt;UID&gt;{7772D56D-42FA-4B93-B446-3533286F9B37}&lt;/UID&gt;&lt;Title&gt;Shanghai Time Outside to Reduce Myopia trial: design and baseline data&lt;/Title&gt;&lt;Template&gt;Journal Article&lt;/Template&gt;&lt;Star&gt;0&lt;/Star&gt;&lt;Tag&gt;0&lt;/Tag&gt;&lt;Author&gt;He, X; Sankaridurg, P; Xiong, S; Li, W; Zhang, B; Weng, R; Zhu, J; Naduvilath, T; Resnikoff, S; Zou, H; Xu, X&lt;/Author&gt;&lt;Year&gt;2019&lt;/Year&gt;&lt;Details&gt;&lt;_accession_num&gt;30207041&lt;/_accession_num&gt;&lt;_author_adr&gt;Department of Preventative Ophthalmology, Shanghai Eye Disease Prevention and Treatment Center, Shanghai Eye Hospital, Shanghai, China.; Department of Maternal and Child Health, School of Public Health, Key Laboratory  of Public Health Safety, Ministry of Education, Fudan University, Shanghai, China.; Brien Holden Vision Institute, Sydney, New South Wales, Australia.; School of Optometry and Vision Science, University of New South Wales, Sydney, New South Wales, Australia.; Department of Ophthalmology, Shanghai General Hospital, Shanghai Jiao Tong University, Shanghai Key Laboratory of Ocular Fundus Diseases, Shanghai, China.; Brien Holden Vision Institute, Sydney, New South Wales, Australia.; Department of Preventative Ophthalmology, Shanghai Eye Disease Prevention and Treatment Center, Shanghai Eye Hospital, Shanghai, China.; Brien Holden Vision Institute, Sydney, New South Wales, Australia.; Department of Preventative Ophthalmology, Shanghai Eye Disease Prevention and Treatment Center, Shanghai Eye Hospital, Shanghai, China.; Brien Holden Vision Institute, Sydney, New South Wales, Australia.; Department of Ophthalmology, Shanghai General Hospital, Shanghai Jiao Tong University, Shanghai Key Laboratory of Ocular Fundus Diseases, Shanghai, China.; Brien Holden Vision Institute, Sydney, New South Wales, Australia.; Department of Preventative Ophthalmology, Shanghai Eye Disease Prevention and Treatment Center, Shanghai Eye Hospital, Shanghai, China.; Department of Ophthalmology, Shanghai General Hospital, Shanghai Jiao Tong University, Shanghai Key Laboratory of Ocular Fundus Diseases, Shanghai, China.; Department of Preventative Ophthalmology, Shanghai Eye Disease Prevention and Treatment Center, Shanghai Eye Hospital, Shanghai, China.; Department of Ophthalmology, Shanghai General Hospital, Shanghai Jiao Tong University, Shanghai Key Laboratory of Ocular Fundus Diseases, Shanghai, China.&lt;/_author_adr&gt;&lt;_date_display&gt;2019 Mar&lt;/_date_display&gt;&lt;_date&gt;2019-03-01&lt;/_date&gt;&lt;_doi&gt;10.1111/ceo.13391&lt;/_doi&gt;&lt;_isbn&gt;1442-9071 (Electronic); 1442-6404 (Linking)&lt;/_isbn&gt;&lt;_issue&gt;2&lt;/_issue&gt;&lt;_journal&gt;Clin Exp Ophthalmol&lt;/_journal&gt;&lt;_keywords&gt;*children; *intervention; *myopia; *outdoor; *prevention&lt;/_keywords&gt;&lt;_language&gt;eng&lt;/_language&gt;&lt;_ori_publication&gt;(c) 2018 Royal Australian and New Zealand College of Ophthalmologists.&lt;/_ori_publication&gt;&lt;_pages&gt;171-178&lt;/_pages&gt;&lt;_subject_headings&gt;Child; China/epidemiology; Cluster Analysis; Female; Humans; Incidence; Male; Myopia/epidemiology/*prevention &amp;amp; control; Prevalence; Prospective Studies; Recreation/*physiology; Refraction, Ocular; Research Design; Schools; Surveys and Questionnaires&lt;/_subject_headings&gt;&lt;_tertiary_title&gt;Clinical &amp;amp; experimental ophthalmology&lt;/_tertiary_title&gt;&lt;_type_work&gt;Comparative Study; Journal Article; Multicenter Study; Randomized Controlled Trial&lt;/_type_work&gt;&lt;_url&gt;http://www.ncbi.nlm.nih.gov/entrez/query.fcgi?cmd=Retrieve&amp;amp;db=pubmed&amp;amp;dopt=Abstract&amp;amp;list_uids=30207041&amp;amp;query_hl=1&lt;/_url&gt;&lt;_volume&gt;47&lt;/_volume&gt;&lt;_created&gt;64190057&lt;/_created&gt;&lt;_modified&gt;64190057&lt;/_modified&gt;&lt;_db_updated&gt;PubMed&lt;/_db_updated&gt;&lt;_impact_factor&gt;   4.207&lt;/_impact_factor&gt;&lt;_collection_scope&gt;SCI;SCIE&lt;/_collection_scope&gt;&lt;/Details&gt;&lt;Extra&gt;&lt;DBUID&gt;{1C1952A0-4562-459F-9DB8-7EA4385E5EEB}&lt;/DBUID&gt;&lt;/Extra&gt;&lt;/Item&gt;&lt;/References&gt;&lt;/Group&gt;&lt;/Citation&gt;_x000a_"/>
    <w:docVar w:name="NE.Ref{8E83F7A8-F8FA-42CD-873E-991D884A31DE}" w:val=" ADDIN NE.Ref.{8E83F7A8-F8FA-42CD-873E-991D884A31DE}&lt;Citation&gt;&lt;Group&gt;&lt;References&gt;&lt;Item&gt;&lt;ID&gt;1111&lt;/ID&gt;&lt;UID&gt;{BF116986-2833-4CD7-9406-051F75A1C271}&lt;/UID&gt;&lt;Title&gt;江苏省某市中职学校学生体质健康状况的调查研究&lt;/Title&gt;&lt;Template&gt;Generic&lt;/Template&gt;&lt;Star&gt;0&lt;/Star&gt;&lt;Tag&gt;0&lt;/Tag&gt;&lt;Author&gt;汤文瑞&lt;/Author&gt;&lt;Year&gt;2020&lt;/Year&gt;&lt;Details&gt;&lt;_created&gt;65172659&lt;/_created&gt;&lt;_date&gt;2020-01-01&lt;/_date&gt;&lt;_date_display&gt;2020&lt;/_date_display&gt;&lt;_keywords&gt;/unread&lt;/_keywords&gt;&lt;_modified&gt;65172659&lt;/_modified&gt;&lt;_publisher&gt;南京体育学院&lt;/_publisher&gt;&lt;_translated_author&gt;Tang, Wenrui&lt;/_translated_author&gt;&lt;/Details&gt;&lt;Extra&gt;&lt;DBUID&gt;{F96A950B-833F-4880-A151-76DA2D6A2879}&lt;/DBUID&gt;&lt;/Extra&gt;&lt;/Item&gt;&lt;/References&gt;&lt;/Group&gt;&lt;/Citation&gt;_x000a_"/>
    <w:docVar w:name="NE.Ref{8E83FA04-115E-4559-AB66-F141B67981E2}" w:val=" ADDIN NE.Ref.{8E83FA04-115E-4559-AB66-F141B67981E2}&lt;Citation&gt;&lt;Group&gt;&lt;References&gt;&lt;Item&gt;&lt;ID&gt;19&lt;/ID&gt;&lt;UID&gt;{65844E5F-7DA8-4E1B-B20B-DED592688FD7}&lt;/UID&gt;&lt;Title&gt;株洲地区0～3岁儿童血锌、钙、铁含量分析&lt;/Title&gt;&lt;Template&gt;Journal Article&lt;/Template&gt;&lt;Star&gt;0&lt;/Star&gt;&lt;Tag&gt;0&lt;/Tag&gt;&lt;Author&gt;肖勇一; 易玲; 郑军&lt;/Author&gt;&lt;Year&gt;2011&lt;/Year&gt;&lt;Details&gt;&lt;_author_adr&gt;湖南省株洲市妇幼保健院检验科;&lt;/_author_adr&gt;&lt;_created&gt;64845366&lt;/_created&gt;&lt;_db_provider&gt;CNKI&lt;/_db_provider&gt;&lt;_isbn&gt;1006-3110&lt;/_isbn&gt;&lt;_issue&gt;07&lt;/_issue&gt;&lt;_journal&gt;实用预防医学&lt;/_journal&gt;&lt;_keywords&gt;儿童;锌;钙;铁&lt;/_keywords&gt;&lt;_modified&gt;64845366&lt;/_modified&gt;&lt;_pages&gt;1343-1344&lt;/_pages&gt;&lt;_volume&gt;18&lt;/_volume&gt;&lt;_translated_author&gt;Xiao, Yong yi;Yi, Ling;Zheng, Jun&lt;/_translated_author&gt;&lt;/Details&gt;&lt;Extra&gt;&lt;DBUID&gt;{3F9387F2-331A-44EC-89D9-44E8C1CA5F18}&lt;/DBUID&gt;&lt;/Extra&gt;&lt;/Item&gt;&lt;/References&gt;&lt;/Group&gt;&lt;/Citation&gt;_x000a_"/>
    <w:docVar w:name="NE.Ref{8EEEE376-F6B2-44D5-A273-1C270B423904}" w:val=" ADDIN NE.Ref.{8EEEE376-F6B2-44D5-A273-1C270B423904}&lt;Citation&gt;&lt;Group&gt;&lt;References&gt;&lt;Item&gt;&lt;ID&gt;61&lt;/ID&gt;&lt;UID&gt;{068DC0AF-198E-4CA2-986E-823F9268F1B2}&lt;/UID&gt;&lt;Title&gt;Atropine for the treatment of childhood myopia: safety and efficacy of 0.5%, 0.1%, and 0.01% doses (Atropine for the Treatment of Myopia 2)&lt;/Title&gt;&lt;Template&gt;Journal Article&lt;/Template&gt;&lt;Star&gt;0&lt;/Star&gt;&lt;Tag&gt;0&lt;/Tag&gt;&lt;Author&gt;Chia, A; Chua, W H; Cheung, Y B; Wong, W L; Lingham, A; Fong, A; Tan, D&lt;/Author&gt;&lt;Year&gt;2012&lt;/Year&gt;&lt;Details&gt;&lt;_accession_num&gt;21963266&lt;/_accession_num&gt;&lt;_author_adr&gt;Singapore National Eye Center, Singapore.&lt;/_author_adr&gt;&lt;_date_display&gt;2012 Feb&lt;/_date_display&gt;&lt;_date&gt;2012-02-01&lt;/_date&gt;&lt;_doi&gt;10.1016/j.ophtha.2011.07.031&lt;/_doi&gt;&lt;_isbn&gt;1549-4713 (Electronic); 0161-6420 (Linking)&lt;/_isbn&gt;&lt;_issue&gt;2&lt;/_issue&gt;&lt;_journal&gt;Ophthalmology&lt;/_journal&gt;&lt;_language&gt;eng&lt;/_language&gt;&lt;_ori_publication&gt;Copyright (c) 2012 American Academy of Ophthalmology. Published by Elsevier Inc. _x000d__x000a_      All rights reserved.&lt;/_ori_publication&gt;&lt;_pages&gt;347-54&lt;/_pages&gt;&lt;_subject_headings&gt;Accommodation, Ocular/drug effects; Administration, Topical; Atropine/*administration &amp;amp; dosage/adverse effects; Axial Length, Eye; Child; Double-Blind Method; Female; Humans; Male; Mydriatics/*administration &amp;amp; dosage/adverse effects; Myopia/*drug therapy/physiopathology; Ophthalmic Solutions/administration &amp;amp; dosage/adverse effects; Pupil/drug effects; Refraction, Ocular/drug effects; Treatment Outcome; Visual Acuity/drug effects&lt;/_subject_headings&gt;&lt;_tertiary_title&gt;Ophthalmology&lt;/_tertiary_title&gt;&lt;_type_work&gt;Journal Article; Randomized Controlled Trial; Research Support, Non-U.S. Gov&amp;apos;t&lt;/_type_work&gt;&lt;_url&gt;http://www.ncbi.nlm.nih.gov/entrez/query.fcgi?cmd=Retrieve&amp;amp;db=pubmed&amp;amp;dopt=Abstract&amp;amp;list_uids=21963266&amp;amp;query_hl=1&lt;/_url&gt;&lt;_volume&gt;119&lt;/_volume&gt;&lt;_created&gt;64333014&lt;/_created&gt;&lt;_modified&gt;64333014&lt;/_modified&gt;&lt;_db_updated&gt;PubMed&lt;/_db_updated&gt;&lt;_impact_factor&gt;  12.079&lt;/_impact_factor&gt;&lt;_collection_scope&gt;SCI;SCIE&lt;/_collection_scope&gt;&lt;/Details&gt;&lt;Extra&gt;&lt;DBUID&gt;{1C1952A0-4562-459F-9DB8-7EA4385E5EEB}&lt;/DBUID&gt;&lt;/Extra&gt;&lt;/Item&gt;&lt;/References&gt;&lt;/Group&gt;&lt;Group&gt;&lt;References&gt;&lt;Item&gt;&lt;ID&gt;63&lt;/ID&gt;&lt;UID&gt;{323BE09E-74DD-4C9E-9326-0AF7302C59FD}&lt;/UID&gt;&lt;Title&gt;Low-Concentration Atropine for Myopia Progression (LAMP) Study: A Randomized, Double-Blinded, Placebo-Controlled Trial of 0.05%, 0.025%, and 0.01% Atropine Eye Drops in Myopia Control&lt;/Title&gt;&lt;Template&gt;Journal Article&lt;/Template&gt;&lt;Star&gt;0&lt;/Star&gt;&lt;Tag&gt;0&lt;/Tag&gt;&lt;Author&gt;Yam, J C; Jiang, Y; Tang, S M; Law, AKP; Chan, J J; Wong, E; Ko, S T; Young, A L; Tham, C C; Chen, L J; Pang, C P&lt;/Author&gt;&lt;Year&gt;2019&lt;/Year&gt;&lt;Details&gt;&lt;_accession_num&gt;30514630&lt;/_accession_num&gt;&lt;_author_adr&gt;Department of Ophthalmology and Visual Sciences, The Chinese University of Hong Kong, Hong Kong. Electronic address: yamcheuksing@cuhk.edu.hk.; Department of Ophthalmology and Visual Sciences, The Chinese University of Hong Kong, Hong Kong.; Department of Ophthalmology and Visual Sciences, The Chinese University of Hong Kong, Hong Kong.; Department of Ophthalmology and Visual Sciences, The Chinese University of Hong Kong, Hong Kong.; Department of Ophthalmology and Visual Sciences, The Chinese University of Hong Kong, Hong Kong.; Department of Ophthalmology and Visual Sciences, The Chinese University of Hong Kong, Hong Kong.; Department of Ophthalmology, Tung Wah Eastern Hospital, Hong Kong.; Department of Ophthalmology and Visual Sciences, The Chinese University of Hong Kong, Hong Kong; Department of Ophthalmology and Visual Sciences, Prince of Wales Hospital, Hong Kong.; Department of Ophthalmology and Visual Sciences, The Chinese University of Hong Kong, Hong Kong.; Department of Ophthalmology and Visual Sciences, The Chinese University of Hong Kong, Hong Kong; Department of Ophthalmology and Visual Sciences, Prince of Wales Hospital, Hong Kong.; Department of Ophthalmology and Visual Sciences, The Chinese University of Hong Kong, Hong Kong.&lt;/_author_adr&gt;&lt;_date_display&gt;2019 Jan&lt;/_date_display&gt;&lt;_date&gt;2019-01-01&lt;/_date&gt;&lt;_doi&gt;10.1016/j.ophtha.2018.05.029&lt;/_doi&gt;&lt;_isbn&gt;1549-4713 (Electronic); 0161-6420 (Linking)&lt;/_isbn&gt;&lt;_issue&gt;1&lt;/_issue&gt;&lt;_journal&gt;Ophthalmology&lt;/_journal&gt;&lt;_language&gt;eng&lt;/_language&gt;&lt;_ori_publication&gt;Copyright (c) 2018 American Academy of Ophthalmology. Published by Elsevier Inc. _x000d__x000a_      All rights reserved.&lt;/_ori_publication&gt;&lt;_pages&gt;113-124&lt;/_pages&gt;&lt;_subject_headings&gt;Accommodation, Ocular/physiology; Administration, Ophthalmic; Atropine/*administration &amp;amp; dosage; Axial Length, Eye; Child; Child, Preschool; Disease Progression; Dose-Response Relationship, Drug; Double-Blind Method; Female; Humans; Male; Muscarinic Antagonists/*administration &amp;amp; dosage; Myopia/diagnosis/*drug therapy/physiopathology; Ophthalmic Solutions; Quality of Life; Refraction, Ocular/physiology; Surveys and Questionnaires; Vision Tests; Visual Acuity/physiology&lt;/_subject_headings&gt;&lt;_tertiary_title&gt;Ophthalmology&lt;/_tertiary_title&gt;&lt;_type_work&gt;Clinical Trial, Phase I; Journal Article; Randomized Controlled Trial; Research Support, Non-U.S. Gov&amp;apos;t&lt;/_type_work&gt;&lt;_url&gt;http://www.ncbi.nlm.nih.gov/entrez/query.fcgi?cmd=Retrieve&amp;amp;db=pubmed&amp;amp;dopt=Abstract&amp;amp;list_uids=30514630&amp;amp;query_hl=1&lt;/_url&gt;&lt;_volume&gt;126&lt;/_volume&gt;&lt;_created&gt;64333014&lt;/_created&gt;&lt;_modified&gt;64333015&lt;/_modified&gt;&lt;_db_updated&gt;PubMed&lt;/_db_updated&gt;&lt;_impact_factor&gt;  12.079&lt;/_impact_factor&gt;&lt;_collection_scope&gt;SCI;SCIE&lt;/_collection_scope&gt;&lt;/Details&gt;&lt;Extra&gt;&lt;DBUID&gt;{1C1952A0-4562-459F-9DB8-7EA4385E5EEB}&lt;/DBUID&gt;&lt;/Extra&gt;&lt;/Item&gt;&lt;/References&gt;&lt;/Group&gt;&lt;Group&gt;&lt;References&gt;&lt;Item&gt;&lt;ID&gt;34&lt;/ID&gt;&lt;UID&gt;{5BB928C0-81BD-4761-BD2E-88ADB61F88F8}&lt;/UID&gt;&lt;Title&gt;Red-green colour blindness in Singaporean children&lt;/Title&gt;&lt;Template&gt;Journal Article&lt;/Template&gt;&lt;Star&gt;0&lt;/Star&gt;&lt;Tag&gt;0&lt;/Tag&gt;&lt;Author&gt;Chia, A; Gazzard, G; Tong, L; Zhang, X; Sim, E L; Fong, A; Mei, Saw S&lt;/Author&gt;&lt;Year&gt;2008&lt;/Year&gt;&lt;Details&gt;&lt;_accession_num&gt;18942220&lt;/_accession_num&gt;&lt;_author_adr&gt;Singapore Eye Research Institute, Singapore. wla_chia@yahoo.com&lt;/_author_adr&gt;&lt;_collection_scope&gt;SCI;SCIE&lt;/_collection_scope&gt;&lt;_created&gt;64236177&lt;/_created&gt;&lt;_date&gt;2008-07-01&lt;/_date&gt;&lt;_date_display&gt;2008 Jul&lt;/_date_display&gt;&lt;_db_updated&gt;PubMed&lt;/_db_updated&gt;&lt;_impact_factor&gt;   4.212&lt;/_impact_factor&gt;&lt;_isbn&gt;1442-9071 (Electronic); 1442-6404 (Linking)&lt;/_isbn&gt;&lt;_issue&gt;5&lt;/_issue&gt;&lt;_journal&gt;Clin Exp Ophthalmol&lt;/_journal&gt;&lt;_language&gt;eng&lt;/_language&gt;&lt;_modified&gt;64333015&lt;/_modified&gt;&lt;_pages&gt;464-7&lt;/_pages&gt;&lt;_subject_headings&gt;Adolescent; Asians/statistics &amp;amp; numerical data; Chromosomes, Human, X; Cohort Studies; Color Vision Defects/diagnosis/*epidemiology/ethnology/genetics; Diagnostic Techniques, Ophthalmological; Female; Genetic Linkage; Humans; India/ethnology; Male; Prevalence; Sex Distribution; Singapore/epidemiology&lt;/_subject_headings&gt;&lt;_tertiary_title&gt;Clinical &amp;amp; experimental ophthalmology&lt;/_tertiary_title&gt;&lt;_type_work&gt;Journal Article; Research Support, Non-U.S. Gov&amp;apos;t&lt;/_type_work&gt;&lt;_url&gt;http://www.ncbi.nlm.nih.gov/entrez/query.fcgi?cmd=Retrieve&amp;amp;db=pubmed&amp;amp;dopt=Abstract&amp;amp;list_uids=18942220&amp;amp;query_hl=1&lt;/_url&gt;&lt;_volume&gt;36&lt;/_volume&gt;&lt;/Details&gt;&lt;Extra&gt;&lt;DBUID&gt;{1C1952A0-4562-459F-9DB8-7EA4385E5EEB}&lt;/DBUID&gt;&lt;/Extra&gt;&lt;/Item&gt;&lt;/References&gt;&lt;/Group&gt;&lt;/Citation&gt;_x000a_"/>
    <w:docVar w:name="NE.Ref{8EFBDD82-4A51-4BB5-A480-7272BB6E8A67}" w:val=" ADDIN NE.Ref.{8EFBDD82-4A51-4BB5-A480-7272BB6E8A67}&lt;Citation&gt;&lt;Group&gt;&lt;References&gt;&lt;Item&gt;&lt;ID&gt;35&lt;/ID&gt;&lt;UID&gt;{D813FE51-C838-4061-81D2-E78259EAAA11}&lt;/UID&gt;&lt;Title&gt;日本儿童青少年的健康研究课题及健康促进&lt;/Title&gt;&lt;Template&gt;Journal Article&lt;/Template&gt;&lt;Star&gt;0&lt;/Star&gt;&lt;Tag&gt;0&lt;/Tag&gt;&lt;Author&gt;尹小俭; 王树明; 季浏&lt;/Author&gt;&lt;Year&gt;2009&lt;/Year&gt;&lt;Details&gt;&lt;_author_adr&gt;华东师范大学体育与健康学院;&lt;/_author_adr&gt;&lt;_collection_scope&gt;PKU&lt;/_collection_scope&gt;&lt;_created&gt;64845406&lt;/_created&gt;&lt;_db_provider&gt;CNKI&lt;/_db_provider&gt;&lt;_isbn&gt;1003-8507&lt;/_isbn&gt;&lt;_issue&gt;07&lt;/_issue&gt;&lt;_journal&gt;现代预防医学&lt;/_journal&gt;&lt;_keywords&gt;日本儿童青少年;健康促进&lt;/_keywords&gt;&lt;_modified&gt;64845406&lt;/_modified&gt;&lt;_pages&gt;1320-1323&lt;/_pages&gt;&lt;_volume&gt;36&lt;/_volume&gt;&lt;_translated_author&gt;Yin, Xiao jian;Wang, Shu ming;Ji, Liu&lt;/_translated_author&gt;&lt;/Details&gt;&lt;Extra&gt;&lt;DBUID&gt;{3F9387F2-331A-44EC-89D9-44E8C1CA5F18}&lt;/DBUID&gt;&lt;/Extra&gt;&lt;/Item&gt;&lt;/References&gt;&lt;/Group&gt;&lt;/Citation&gt;_x000a_"/>
    <w:docVar w:name="NE.Ref{8F08FB12-95B5-4547-80AA-794C57555B7C}" w:val=" ADDIN NE.Ref.{8F08FB12-95B5-4547-80AA-794C57555B7C}&lt;Citation&gt;&lt;Group&gt;&lt;References&gt;&lt;Item&gt;&lt;ID&gt;3471&lt;/ID&gt;&lt;UID&gt;{D62E672F-763F-4AF3-A9F4-013D6691BB6E}&lt;/UID&gt;&lt;Title&gt;Childhood adversities, adulthood life events and depression&lt;/Title&gt;&lt;Template&gt;Journal Article&lt;/Template&gt;&lt;Star&gt;0&lt;/Star&gt;&lt;Tag&gt;0&lt;/Tag&gt;&lt;Author&gt;Korkeila, J; Vahtera, J; Nabi, H; Kivimaki, M; Korkeila, K; Sumanen, M; Koskenvuo, K; Koskenvuo, M&lt;/Author&gt;&lt;Year&gt;2010&lt;/Year&gt;&lt;Details&gt;&lt;_accession_num&gt;20569993&lt;/_accession_num&gt;&lt;_author_adr&gt;Department of Psychiatry, University of Turku, Satakunta Hospital District,  Finland. jyrki.korkeila@utu.fi&lt;/_author_adr&gt;&lt;_date_display&gt;2010 Dec&lt;/_date_display&gt;&lt;_date&gt;2010-12-01&lt;/_date&gt;&lt;_doi&gt;10.1016/j.jad.2010.04.031&lt;/_doi&gt;&lt;_isbn&gt;1573-2517 (Electronic); 0165-0327 (Linking)&lt;/_isbn&gt;&lt;_issue&gt;1-3&lt;/_issue&gt;&lt;_journal&gt;J Affect Disord&lt;/_journal&gt;&lt;_language&gt;eng&lt;/_language&gt;&lt;_ori_publication&gt;Copyright (c) 2010 Elsevier B.V. All rights reserved.&lt;/_ori_publication&gt;&lt;_pages&gt;130-8&lt;/_pages&gt;&lt;_subject_headings&gt;Adult; Alcoholism/diagnosis/epidemiology/psychology; Antidepressive Agents/therapeutic use; Child; Comorbidity; Cross-Sectional Studies; Depressive Disorder, Major/diagnosis/drug therapy/*epidemiology/*psychology; Family Conflict/*psychology; Finland; Hospitalization; Humans; *Life Change Events; Longitudinal Studies; Middle Aged; *Psychosocial Deprivation; Risk Factors; Statistics as Topic; Young Adult&lt;/_subject_headings&gt;&lt;_tertiary_title&gt;Journal of affective disorders&lt;/_tertiary_title&gt;&lt;_type_work&gt;Journal Article; Research Support, Non-U.S. Gov&amp;apos;t&lt;/_type_work&gt;&lt;_url&gt;http://www.ncbi.nlm.nih.gov/entrez/query.fcgi?cmd=Retrieve&amp;amp;db=pubmed&amp;amp;dopt=Abstract&amp;amp;list_uids=20569993&amp;amp;query_hl=1&lt;/_url&gt;&lt;_volume&gt;127&lt;/_volume&gt;&lt;_created&gt;64733290&lt;/_created&gt;&lt;_modified&gt;64733293&lt;/_modified&gt;&lt;_db_updated&gt;PubMed&lt;/_db_updated&gt;&lt;_impact_factor&gt;   6.533&lt;/_impact_factor&gt;&lt;_social_category&gt;医学(2)&lt;/_social_category&gt;&lt;_collection_scope&gt;SSCI;SCIE&lt;/_collection_scope&gt;&lt;/Details&gt;&lt;Extra&gt;&lt;DBUID&gt;{93870BB0-CAEF-4F07-AAE0-DA131E288E28}&lt;/DBUID&gt;&lt;/Extra&gt;&lt;/Item&gt;&lt;/References&gt;&lt;/Group&gt;&lt;Group&gt;&lt;References&gt;&lt;Item&gt;&lt;ID&gt;24&lt;/ID&gt;&lt;UID&gt;{035F060A-4569-4243-95BD-481EFC7CF546}&lt;/UID&gt;&lt;Title&gt;Childhood adversities, adulthood life events and depression&lt;/Title&gt;&lt;Template&gt;Journal Article&lt;/Template&gt;&lt;Star&gt;0&lt;/Star&gt;&lt;Tag&gt;0&lt;/Tag&gt;&lt;Author&gt;Korkeila, J; Vahtera, J; Nabi, H; Kivimaki, M; Korkeila, K; Sumanen, M; Koskenvuo, K; Koskenvuo, M&lt;/Author&gt;&lt;Year&gt;2010&lt;/Year&gt;&lt;Details&gt;&lt;_accession_num&gt;20569993&lt;/_accession_num&gt;&lt;_author_adr&gt;Department of Psychiatry, University of Turku, Satakunta Hospital District,  Finland. jyrki.korkeila@utu.fi&lt;/_author_adr&gt;&lt;_collection_scope&gt;SSCI;SCIE&lt;/_collection_scope&gt;&lt;_created&gt;64740121&lt;/_created&gt;&lt;_date&gt;2010-12-01&lt;/_date&gt;&lt;_date_display&gt;2010 Dec&lt;/_date_display&gt;&lt;_doi&gt;10.1016/j.jad.2010.04.031&lt;/_doi&gt;&lt;_impact_factor&gt;   6.533&lt;/_impact_factor&gt;&lt;_isbn&gt;1573-2517 (Electronic); 0165-0327 (Linking)&lt;/_isbn&gt;&lt;_issue&gt;1-3&lt;/_issue&gt;&lt;_journal&gt;J Affect Disord&lt;/_journal&gt;&lt;_language&gt;eng&lt;/_language&gt;&lt;_modified&gt;64740121&lt;/_modified&gt;&lt;_ori_publication&gt;Copyright (c) 2010 Elsevier B.V. All rights reserved.&lt;/_ori_publication&gt;&lt;_pages&gt;130-8&lt;/_pages&gt;&lt;_social_category&gt;医学(2)&lt;/_social_category&gt;&lt;_tertiary_title&gt;Journal of affective disorders&lt;/_tertiary_title&gt;&lt;_type_work&gt;Journal Article; Research Support, Non-U.S. Gov&amp;apos;t&lt;/_type_work&gt;&lt;_url&gt;http://www.ncbi.nlm.nih.gov/entrez/query.fcgi?cmd=Retrieve&amp;amp;db=pubmed&amp;amp;dopt=Abstract&amp;amp;list_uids=20569993&amp;amp;query_hl=1&lt;/_url&gt;&lt;_volume&gt;127&lt;/_volume&gt;&lt;/Details&gt;&lt;Extra&gt;&lt;DBUID&gt;{65264952-F343-4DB6-AD61-4FFB3D4C25C4}&lt;/DBUID&gt;&lt;/Extra&gt;&lt;/Item&gt;&lt;/References&gt;&lt;/Group&gt;&lt;/Citation&gt;_x000a_"/>
    <w:docVar w:name="NE.Ref{8F1E4609-0861-46C0-A38C-299A2EA769A9}" w:val=" ADDIN NE.Ref.{8F1E4609-0861-46C0-A38C-299A2EA769A9}&lt;Citation&gt;&lt;Group&gt;&lt;References&gt;&lt;Item&gt;&lt;ID&gt;70&lt;/ID&gt;&lt;UID&gt;{C5EC5A57-1060-47ED-A9D0-51C4B8A7B745}&lt;/UID&gt;&lt;Title&gt;How Do Cyber Victimization and Low Core Self-Evaluations Interrelate in  Predicting Adolescent Problematic Technology Use?&lt;/Title&gt;&lt;Template&gt;Journal Article&lt;/Template&gt;&lt;Star&gt;0&lt;/Star&gt;&lt;Tag&gt;0&lt;/Tag&gt;&lt;Author&gt;Peláez-Fernández, M A; Chamizo-Nieto, M T; Rey, L; Extremera, N&lt;/Author&gt;&lt;Year&gt;2021&lt;/Year&gt;&lt;Details&gt;&lt;_accession_num&gt;33803516&lt;/_accession_num&gt;&lt;_author_adr&gt;Department of Social Psychology, Social Work, Social Anthropology and East Asian  Studies, University of Málaga, 29071 Málaga, Spain.; Department of Personality, Assessment and Psychological Treatment, University of  Málaga, 29071 Málaga, Spain.; Department of Personality, Assessment and Psychological Treatment, University of  Málaga, 29071 Málaga, Spain.; Department of Social Psychology, Social Work, Social Anthropology and East Asian  Studies, University of Málaga, 29071 Málaga, Spain.&lt;/_author_adr&gt;&lt;_date_display&gt;2021 Mar 18&lt;/_date_display&gt;&lt;_date&gt;2021-03-18&lt;/_date&gt;&lt;_doi&gt;10.3390/ijerph18063114&lt;/_doi&gt;&lt;_isbn&gt;1660-4601 (Electronic); 1661-7827 (Print); 1660-4601 (Linking)&lt;/_isbn&gt;&lt;_issue&gt;6&lt;/_issue&gt;&lt;_journal&gt;Int J Environ Res Public Health&lt;/_journal&gt;&lt;_keywords&gt;anxiety; buffering effect; core self-evaluations; cyber victimization; problematic technology use; stress&lt;/_keywords&gt;&lt;_language&gt;eng&lt;/_language&gt;&lt;_subject_headings&gt;Adolescent; *Bullying; Child; *Crime Victims; *Cyberbullying; Diagnostic Self Evaluation; Female; Humans; Internet; Male; Technology&lt;/_subject_headings&gt;&lt;_tertiary_title&gt;International journal of environmental research and public health&lt;/_tertiary_title&gt;&lt;_type_work&gt;Journal Article; Research Support, Non-U.S. Gov&amp;apos;t&lt;/_type_work&gt;&lt;_url&gt;http://www.ncbi.nlm.nih.gov/entrez/query.fcgi?cmd=Retrieve&amp;amp;db=pubmed&amp;amp;dopt=Abstract&amp;amp;list_uids=33803516&amp;amp;query_hl=1&lt;/_url&gt;&lt;_volume&gt;18&lt;/_volume&gt;&lt;_created&gt;64699855&lt;/_created&gt;&lt;_modified&gt;64699855&lt;/_modified&gt;&lt;_impact_factor&gt;   4.614&lt;/_impact_factor&gt;&lt;_collection_scope&gt;SSCI;SCIE&lt;/_collection_scope&gt;&lt;/Details&gt;&lt;Extra&gt;&lt;DBUID&gt;{356C3A99-4987-4C6B-B8BC-C696A681C912}&lt;/DBUID&gt;&lt;/Extra&gt;&lt;/Item&gt;&lt;/References&gt;&lt;/Group&gt;&lt;/Citation&gt;_x000a_"/>
    <w:docVar w:name="NE.Ref{8F1FCCE5-1E07-4CA9-AE43-6A1504632EAD}" w:val=" ADDIN NE.Ref.{8F1FCCE5-1E07-4CA9-AE43-6A1504632EAD}&lt;Citation&gt;&lt;Group&gt;&lt;References&gt;&lt;Item&gt;&lt;ID&gt;22&lt;/ID&gt;&lt;UID&gt;{35BF6EFA-A7B0-4FC9-B514-BFAC47573CB1}&lt;/UID&gt;&lt;Title&gt;“健康中国2030”规划纲要&lt;/Title&gt;&lt;Template&gt;Report&lt;/Template&gt;&lt;Star&gt;0&lt;/Star&gt;&lt;Tag&gt;0&lt;/Tag&gt;&lt;Author&gt;中共中央; 国务院&lt;/Author&gt;&lt;Year&gt;2016&lt;/Year&gt;&lt;Details&gt;&lt;_accessed&gt;64430712&lt;/_accessed&gt;&lt;_created&gt;64430712&lt;/_created&gt;&lt;_modified&gt;64430733&lt;/_modified&gt;&lt;_translated_author&gt;Zhong, Gongzhongyang;Guo, Wuyuan&lt;/_translated_author&gt;&lt;/Details&gt;&lt;Extra&gt;&lt;DBUID&gt;{79C5FD63-3C89-4745-94F9-8D429523D767}&lt;/DBUID&gt;&lt;/Extra&gt;&lt;/Item&gt;&lt;/References&gt;&lt;/Group&gt;&lt;/Citation&gt;_x000a_"/>
    <w:docVar w:name="NE.Ref{8F45787F-D8B5-4C2F-BBF0-8FBB2611FBDC}" w:val=" ADDIN NE.Ref.{8F45787F-D8B5-4C2F-BBF0-8FBB2611FBDC} ADDIN NE.Ref.{8F45787F-D8B5-4C2F-BBF0-8FBB2611FBDC}&lt;Citation&gt;&lt;Group&gt;&lt;References&gt;&lt;Item&gt;&lt;ID&gt;77&lt;/ID&gt;&lt;UID&gt;{B8D24F2F-182D-41E1-A4CA-C3B83DE99A41}&lt;/UID&gt;&lt;Title&gt;中小学校阳光体育运动开展现状思考&lt;/Title&gt;&lt;Template&gt;Journal Article&lt;/Template&gt;&lt;Star&gt;0&lt;/Star&gt;&lt;Tag&gt;0&lt;/Tag&gt;&lt;Author&gt;赵乐平&lt;/Author&gt;&lt;Year&gt;2019&lt;/Year&gt;&lt;Details&gt;&lt;_author_aff&gt;洛阳外国语学校;&lt;/_author_aff&gt;&lt;_created&gt;63605665&lt;/_created&gt;&lt;_date&gt;2019-10-25&lt;/_date&gt;&lt;_db_provider&gt;CNKI: 期刊&lt;/_db_provider&gt;&lt;_db_updated&gt;CNKI - Reference&lt;/_db_updated&gt;&lt;_issue&gt;10&lt;/_issue&gt;&lt;_journal&gt;青少年体育&lt;/_journal&gt;&lt;_keywords&gt;阳光体育;中小学;发展对策&lt;/_keywords&gt;&lt;_modified&gt;63605665&lt;/_modified&gt;&lt;_pages&gt;111-112&lt;/_pages&gt;&lt;_url&gt;http://kns.cnki.net/KCMS/detail/detail.aspx?FileName=QSTY201910043&amp;amp;DbName=CJFQ2019&lt;/_url&gt;&lt;_translated_author&gt;Zhao, Leping&lt;/_translated_author&gt;&lt;/Details&gt;&lt;Extra&gt;&lt;DBUID&gt;{5D4A96AE-2D4D-41F0-9DA9-F21F7ED3972F}&lt;/DBUID&gt;&lt;/Extra&gt;&lt;/Item&gt;&lt;/References&gt;&lt;/Group&gt;&lt;/Citation&gt;_x000a_"/>
    <w:docVar w:name="NE.Ref{8F586127-4E58-4C51-9608-3D8C968AC3EE}" w:val=" ADDIN NE.Ref.{8F586127-4E58-4C51-9608-3D8C968AC3EE}&lt;Citation&gt;&lt;Group&gt;&lt;References&gt;&lt;Item&gt;&lt;ID&gt;63&lt;/ID&gt;&lt;UID&gt;{6DC74BE7-C040-47B7-84CB-284FBBA4ACBA}&lt;/UID&gt;&lt;Title&gt;The brain structure, immunometabolic and genetic mechanisms underlying the association between lifestyle and depression&lt;/Title&gt;&lt;Template&gt;Journal Article&lt;/Template&gt;&lt;Star&gt;0&lt;/Star&gt;&lt;Tag&gt;0&lt;/Tag&gt;&lt;Author&gt;Zhao, Yujie; Yang, Liu; Sahakian, Barbara J; Langley, Christelle; Zhang, Wei; Kuo, Kevin; Li, Zeyu; Gan, Yihan; Li, Yuzhu; Zhao, Yang; Yu, Jintai; Feng, Jianfeng; Cheng, Wei&lt;/Author&gt;&lt;Year&gt;2023&lt;/Year&gt;&lt;Details&gt;&lt;_accessed&gt;65148365&lt;/_accessed&gt;&lt;_alternate_title&gt;Nature Mental Health&lt;/_alternate_title&gt;&lt;_created&gt;65068926&lt;/_created&gt;&lt;_date&gt;2023-01-01&lt;/_date&gt;&lt;_date_display&gt;2023&lt;/_date_display&gt;&lt;_doi&gt;10.1038/s44220-023-00120-1&lt;/_doi&gt;&lt;_isbn&gt;2731-6076&lt;/_isbn&gt;&lt;_journal&gt;Nature Mental Health&lt;/_journal&gt;&lt;_modified&gt;65129450&lt;/_modified&gt;&lt;_number&gt;Zhao2023&lt;/_number&gt;&lt;_url&gt;https://doi.org/10.1038/s44220-023-00120-1&lt;/_url&gt;&lt;/Details&gt;&lt;Extra&gt;&lt;DBUID&gt;{B229E695-20C0-47E4-A960-6A523A810098}&lt;/DBUID&gt;&lt;/Extra&gt;&lt;/Item&gt;&lt;/References&gt;&lt;/Group&gt;&lt;/Citation&gt;_x000a_"/>
    <w:docVar w:name="NE.Ref{8F888FF3-F7C7-4E39-8725-62934F835716}" w:val=" ADDIN NE.Ref.{8F888FF3-F7C7-4E39-8725-62934F835716}&lt;Citation&gt;&lt;Group&gt;&lt;References&gt;&lt;Item&gt;&lt;ID&gt;25&lt;/ID&gt;&lt;UID&gt;{69F7F5E5-31B0-434C-A1DB-DB16DAC3CC94}&lt;/UID&gt;&lt;Title&gt;中国学龄儿童青少年超重、肥胖筛查体重指数值分类标准&lt;/Title&gt;&lt;Template&gt;Journal Article&lt;/Template&gt;&lt;Star&gt;0&lt;/Star&gt;&lt;Tag&gt;0&lt;/Tag&gt;&lt;Author&gt;中国肥胖问题工作组; 季成叶&lt;/Author&gt;&lt;Year&gt;2004&lt;/Year&gt;&lt;Details&gt;&lt;_accessed&gt;62565195&lt;/_accessed&gt;&lt;_author_aff&gt;北京大学儿童青少年卫生研究所 100083&lt;/_author_aff&gt;&lt;_collection_scope&gt;中国科技核心期刊;CSCD;&lt;/_collection_scope&gt;&lt;_created&gt;62565195&lt;/_created&gt;&lt;_custom1&gt;19&lt;/_custom1&gt;&lt;_date&gt;2004-02-10&lt;/_date&gt;&lt;_db_provider&gt;CNKI: 期刊&lt;/_db_provider&gt;&lt;_db_updated&gt;CNKI - Reference&lt;/_db_updated&gt;&lt;_issue&gt;02&lt;/_issue&gt;&lt;_journal&gt;中华流行病学杂志&lt;/_journal&gt;&lt;_keywords&gt;超重;肥胖;体重指数;筛查标准;儿童青少年&lt;/_keywords&gt;&lt;_modified&gt;62565196&lt;/_modified&gt;&lt;_pages&gt;10-15&lt;/_pages&gt;&lt;_url&gt;http://kns.cnki.net/KCMS/detail/detail.aspx?FileName=ZHLX200402002&amp;amp;DbName=CJFQ2004&lt;/_url&gt;&lt;_volume&gt;25&lt;/_volume&gt;&lt;_translated_author&gt;Zhong, Guofeipangwentigongzuozu;Ji, Chengye&lt;/_translated_author&gt;&lt;/Details&gt;&lt;Extra&gt;&lt;DBUID&gt;{1298737D-6330-4780-9F08-2412F22521A4}&lt;/DBUID&gt;&lt;/Extra&gt;&lt;/Item&gt;&lt;/References&gt;&lt;/Group&gt;&lt;/Citation&gt;_x000a_"/>
    <w:docVar w:name="NE.Ref{8F8CFF66-2A18-407A-A9CB-D3D176F2D4D2}" w:val=" ADDIN NE.Ref.{8F8CFF66-2A18-407A-A9CB-D3D176F2D4D2}&lt;Citation&gt;&lt;Group&gt;&lt;References&gt;&lt;Item&gt;&lt;ID&gt;55&lt;/ID&gt;&lt;UID&gt;{430BDD24-891E-47AC-BC25-BC18ABAF624A}&lt;/UID&gt;&lt;Title&gt;The Building a New Life in Australia (BNLA) Dataset: A Longitudinal Study of Humanitarian Migrants in Australia&lt;/Title&gt;&lt;Template&gt;Journal Article&lt;/Template&gt;&lt;Star&gt;0&lt;/Star&gt;&lt;Tag&gt;0&lt;/Tag&gt;&lt;Author&gt;Rioseco, Pilar; De Maio, John; Hoang, Cuc&lt;/Author&gt;&lt;Year&gt;2017&lt;/Year&gt;&lt;Details&gt;&lt;_alternate_title&gt;Australian Economic ReviewAustralian Economic Review&lt;/_alternate_title&gt;&lt;_collection_scope&gt;SSCI&lt;/_collection_scope&gt;&lt;_created&gt;64969591&lt;/_created&gt;&lt;_date&gt;2017-07-01&lt;/_date&gt;&lt;_date_display&gt;2017_x000d__x000a_2017/07/01&lt;/_date_display&gt;&lt;_doi&gt;https://doi.org/10.1111/1467-8462.12234&lt;/_doi&gt;&lt;_impact_factor&gt;   0.934&lt;/_impact_factor&gt;&lt;_isbn&gt;0004-9018&lt;/_isbn&gt;&lt;_issue&gt;3&lt;/_issue&gt;&lt;_journal&gt;Australian Economic Review&lt;/_journal&gt;&lt;_modified&gt;64969591&lt;/_modified&gt;&lt;_ori_publication&gt;John Wiley &amp;amp; Sons, Ltd&lt;/_ori_publication&gt;&lt;_pages&gt;356-362&lt;/_pages&gt;&lt;_social_category&gt;经济学(4)&lt;/_social_category&gt;&lt;_url&gt;https://doi.org/10.1111/1467-8462.12234&lt;/_url&gt;&lt;_volume&gt;50&lt;/_volume&gt;&lt;/Details&gt;&lt;Extra&gt;&lt;DBUID&gt;{00EBDF0C-2E98-4FD7-9E47-813FAF00074E}&lt;/DBUID&gt;&lt;/Extra&gt;&lt;/Item&gt;&lt;/References&gt;&lt;/Group&gt;&lt;/Citation&gt;_x000a_"/>
    <w:docVar w:name="NE.Ref{8F8EA0E9-DFB7-479F-8251-EDB7DE621501}" w:val=" ADDIN NE.Ref.{8F8EA0E9-DFB7-479F-8251-EDB7DE621501}&lt;Citation&gt;&lt;Group&gt;&lt;References&gt;&lt;Item&gt;&lt;ID&gt;2112&lt;/ID&gt;&lt;UID&gt;{CC393DEA-895F-421A-B666-80640C53BE36}&lt;/UID&gt;&lt;Title&gt;《国务院关于实施健康中国行动的意见》印发 实施中小学健康促进行动&lt;/Title&gt;&lt;Template&gt;Journal Article&lt;/Template&gt;&lt;Star&gt;0&lt;/Star&gt;&lt;Tag&gt;0&lt;/Tag&gt;&lt;Author/&gt;&lt;Year&gt;2019&lt;/Year&gt;&lt;Details&gt;&lt;_created&gt;63558054&lt;/_created&gt;&lt;_modified&gt;63560662&lt;/_modified&gt;&lt;_url&gt;http://kns.cnki.net/KCMS/detail/detail.aspx?FileName=JYTJ201904036&amp;amp;DbName=CJFQTEMP&lt;/_url&gt;&lt;_journal&gt;教育探究&lt;/_journal&gt;&lt;_volume&gt;14&lt;/_volume&gt;&lt;_issue&gt;04&lt;/_issue&gt;&lt;_pages&gt;60&lt;/_pages&gt;&lt;_date&gt;62913600&lt;/_date&gt;&lt;_keywords&gt;健康促进;中小学;《国务院关于实施健康中国行动的意见》;国务院;&lt;/_keywords&gt;&lt;_db_provider&gt;CNKI: 期刊&lt;/_db_provider&gt;&lt;_accessed&gt;63558055&lt;/_accessed&gt;&lt;_db_updated&gt;CNKI - Reference&lt;/_db_updated&gt;&lt;/Details&gt;&lt;Extra&gt;&lt;DBUID&gt;{B3F72E5F-0442-4E5A-9D98-614B0241D013}&lt;/DBUID&gt;&lt;/Extra&gt;&lt;/Item&gt;&lt;/References&gt;&lt;/Group&gt;&lt;/Citation&gt;_x000a_"/>
    <w:docVar w:name="NE.Ref{8F9D70C1-213D-4C3A-BBED-674772107FF1}" w:val=" ADDIN NE.Ref.{8F9D70C1-213D-4C3A-BBED-674772107FF1}&lt;Citation&gt;&lt;Group&gt;&lt;References&gt;&lt;Item&gt;&lt;ID&gt;156&lt;/ID&gt;&lt;UID&gt;{0D4AFCA5-C3A2-45DD-9FCA-88DDF4120C4D}&lt;/UID&gt;&lt;Title&gt;Trajectories of Systolic Blood Pressure in Children: Risk Factors and  Cardiometabolic Correlates&lt;/Title&gt;&lt;Template&gt;Journal Article&lt;/Template&gt;&lt;Star&gt;0&lt;/Star&gt;&lt;Tag&gt;0&lt;/Tag&gt;&lt;Author&gt;Yuan, W L; Kramer, M S; Michael, N; Sadananthan, S A; Tint, M T; Chen, L W; Pang, W W; Velan, S S; Godfrey, K M; Chong, Y S; Chong, MFF; Choo, JTL; Ling, L H; Eriksson, J G; Lee, Y S&lt;/Author&gt;&lt;Year&gt;2021&lt;/Year&gt;&lt;Details&gt;&lt;_accession_num&gt;34019883&lt;/_accession_num&gt;&lt;_author_adr&gt;Department of Paediatrics, Yong Loo Lin School of Medicine, National University  of Singapore, Singapore, Singapore.; Department of Obstetrics &amp;amp; Gynaecology, Yong Loo Lin School of Medicine, National  University of Singapore, Singapore, Singapore; Department of Paediatrics, Faculty  of Medicine, McGill University, Montreal, Canada; Department of Epidemiology,  Biostatistics and Occupational Health, Faculty of Medicine, McGill University,  Montreal, Canada.; Singapore Institute for Clinical Sciences, Agency for Science, Technology, and  Research (A∗STAR), Singapore, Singapore.; Singapore Institute for Clinical Sciences, Agency for Science, Technology, and  Research (A∗STAR), Singapore, Singapore.; Department of Obstetrics &amp;amp; Gynaecology, Yong Loo Lin School of Medicine, National  University of Singapore, Singapore, Singapore; Singapore Institute for Clinical  Sciences, Agency for Science, Technology, and Research (A∗STAR), Singapore,  Singapore.; Singapore Bioimaging Consortium, Agency for Science, Technology, and Research  (A∗STAR), Singapore, Singapore.; Department of Obstetrics &amp;amp; Gynaecology, Yong Loo Lin School of Medicine, National  University of Singapore, Singapore, Singapore.; Singapore Institute for Clinical Sciences, Agency for Science, Technology, and  Research (A∗STAR), Singapore, Singapore; HRB Centre for Health and Diet Research,  School of Public Health, Physiotherapy, and Sports Science, University College  Dublin, Dublin, Ireland.; Medical Research Council Lifecourse Epidemiology Unit and National Institute for  Health Research Southampton Biomedical Research Centre, University of Southampton  and University Hospital, Southampton National Health Service Foundation Trust,  Southampton, United Kingdom.; Department of Obstetrics &amp;amp; Gynaecology, Yong Loo Lin School of Medicine, National  University of Singapore, Singapore, Singapore; Singapore Institute for Clinical  Sciences, Agency for Science, Technology, and Research (A∗STAR), Singapore,  Singapore.; Singapore Institute for Clinical Sciences, Agency for Science, Technology, and  Research (A∗STAR), Singapore, Singapore; Saw Swee Hock School of Public Health,  National University of Singapore, Singapore, Singapore.; KK Women&amp;apos;s and Children&amp;apos;s Hospital, Singapore, Singapore.; Department of Medicine, Yong Loo Lin School of Medicine, National University of  Singapore, Singapore, Singapore; Department of Cardiology, National University  Heart Centre, Singapore, Singapore.; Department of Obstetrics &amp;amp; Gynaecology, Yong Loo Lin School of Medicine, National  University of Singapore, Singapore, Singapore; Singapore Institute for Clinical  Sciences, Agency for Science, Technology, and Research (A∗STAR), Singapore,  Singapore; Department of General Practice and Primary Health Care, University of  Helsinki and Helsinki University Hospital, Helsinki, Finland; Folkhälsan Research  Center, Helsinki, Finland.; Department of Paediatrics, Yong Loo Lin School of Medicine, National University  of Singapore, Singapore, Singapore; Singapore Institute for Clinical Sciences,  Agency for Science, Technology, and Research (A∗STAR), Singapore, Singapore; Khoo  Teck Puat-National University Children&amp;apos;s Medical Institute, National University  Hospital, National University Health System, Singapore, Singapore.&lt;/_author_adr&gt;&lt;_date_display&gt;2021 Sep&lt;/_date_display&gt;&lt;_date&gt;2021-09-01&lt;/_date&gt;&lt;_doi&gt;10.1016/j.jpeds.2021.05.027&lt;/_doi&gt;&lt;_isbn&gt;1097-6833 (Electronic); 0022-3476 (Print); 0022-3476 (Linking)&lt;/_isbn&gt;&lt;_journal&gt;J Pediatr&lt;/_journal&gt;&lt;_keywords&gt;GUSTO; adiposity; latent class mixed model; maternal hypertension; rapid weight gain&lt;/_keywords&gt;&lt;_language&gt;eng&lt;/_language&gt;&lt;_ori_publication&gt;Crown Copyright © 2021. Published by Elsevier Inc. All rights reserved.&lt;/_ori_publication&gt;&lt;_pages&gt;86-94.e6&lt;/_pages&gt;&lt;_subject_headings&gt;Age Factors; Blood Glucose/metabolism; Blood Pressure/*physiology; Body Mass Index; Cardiovascular Diseases/diagnosis/*epidemiology; Child; Child, Preschool; Cholesterol/blood; Female; Humans; Infant; Logistic Models; Male; Risk Factors; Singapore; Waist Circumference&lt;/_subject_headings&gt;&lt;_tertiary_title&gt;The Journal of pediatrics&lt;/_tertiary_title&gt;&lt;_type_work&gt;Journal Article; Research Support, Non-U.S. Gov&amp;apos;t&lt;/_type_work&gt;&lt;_url&gt;http://www.ncbi.nlm.nih.gov/entrez/query.fcgi?cmd=Retrieve&amp;amp;db=pubmed&amp;amp;dopt=Abstract&amp;amp;list_uids=34019883&amp;amp;query_hl=1&lt;/_url&gt;&lt;_volume&gt;236&lt;/_volume&gt;&lt;_created&gt;65006970&lt;/_created&gt;&lt;_modified&gt;65006970&lt;/_modified&gt;&lt;_impact_factor&gt;   6.314&lt;/_impact_factor&gt;&lt;_social_category&gt;医学(2)&lt;/_social_category&gt;&lt;_collection_scope&gt;SCIE&lt;/_collection_scope&gt;&lt;/Details&gt;&lt;Extra&gt;&lt;DBUID&gt;{3F9387F2-331A-44EC-89D9-44E8C1CA5F18}&lt;/DBUID&gt;&lt;/Extra&gt;&lt;/Item&gt;&lt;/References&gt;&lt;/Group&gt;&lt;Group&gt;&lt;References&gt;&lt;Item&gt;&lt;ID&gt;154&lt;/ID&gt;&lt;UID&gt;{4D7EF638-FC68-4535-88A3-F9B916DEACB1}&lt;/UID&gt;&lt;Title&gt;Diagnosis, Evaluation, and Management of High Blood Pressure in Children and  Adolescents&lt;/Title&gt;&lt;Template&gt;Journal Article&lt;/Template&gt;&lt;Star&gt;0&lt;/Star&gt;&lt;Tag&gt;0&lt;/Tag&gt;&lt;Author&gt;Baker-Smith, C M; Flinn, S K; Flynn, J T; Kaelber, D C; Blowey, D; Carroll, A E; Daniels, S R; de Ferranti, S D; Dionne, J M; Falkner, B; Gidding, S S; Goodwin, C; Leu, M G; Powers, M E; Rea, C; Samuels, J; Simasek, M; Thaker, V V; Urbina, E M&lt;/Author&gt;&lt;Year&gt;2018&lt;/Year&gt;&lt;Details&gt;&lt;_accession_num&gt;30126937&lt;/_accession_num&gt;&lt;_author_adr&gt;Division of Cardiology, Department of Pediatrics, School of Medicine, University  of Maryland, Baltimore, Maryland; cbaker-smith@som.umaryland.edu.; Consultant, Washington, District of Columbia.; Division of Nephrology, Department of Pediatrics, University of Washington and  Seattle Children&amp;apos;s Hospital, Seattle, Washington.; Division of General Internal Medicine, Departments of Pediatrics and Population  and Quantitative Health Sciences, Case Western Reserve University and Center for  Clinical Informatics Research and Education, The MetroHealth System, Cleveland,  Ohio.; University of Missouri-Kansas City, Children&amp;apos;s Mercy Kansas City, Children&amp;apos;s  Mercy Integrated Care Solutions, Kansas City, Missouri.; Department of Pediatrics, School of Medicine, Indiana University, Indianapolis,  Indiana.; Department of Pediatrics, School of Medicine, University of Colorado, Children&amp;apos;s  Hospital Colorado, Aurora, Colorado.; Preventive Cardiology Clinic.; Division of Nephrology, Department of Pediatrics, University of British Columbia  and BC Children&amp;apos;s Hospital, Vancouver, British Columbia, Canada.; Departments of Medicine and Pediatrics, Thomas Jefferson University,  Philadelphia, Pennsylvania.; Cardiology Division, Nemours Cardiac Center, A. I. duPont Hospital for Children  and Department of Pediatrics, Sidney Kimmel Medical College, Thomas Jefferson  University, Philadelphia, Pennsylvania.; National Pediatric Blood Pressure Awareness Foundation, Prairieville, Louisiana.; Departments of Pediatrics and Biomedical Informatics and Medical Education,  University of Washington, University of Washington Medicine Information  Technology Services, and Seattle Children&amp;apos;s Hospital, Seattle, Washington.; Department of Pediatrics, Morehouse School of Medicine, Atlanta, Georgia.; Primary Care at Longwood, and.; Departments of Pediatrics and Internal Medicine, McGovern School of Medicine,  University of Texas, Houston, Texas.; Department of Pediatrics, UPMC Shadyside Family Medicine Residency, University of  Pittsburgh Medical Center, Children&amp;apos;s Hospital of Pittsburgh and School of  Medicine, University of Pittsburgh, Pittsburgh, Pennsylvania.; Department of Medicine, Boston Children&amp;apos;s Hospital, Harvard Medical School,  Harvard University, Boston, Massachusetts.; Division of Molecular Genetics, Department of Pediatrics, Columbia University  Irving Medical Center, Columbia University, New York, New York.; Broad Institute, Cambridge, Massachusetts; and.; Preventive Cardiology, Cincinnati Children&amp;apos;s Hospital Medical Center, Cincinnati,  Ohio.&lt;/_author_adr&gt;&lt;_date_display&gt;2018 Sep&lt;/_date_display&gt;&lt;_date&gt;2018-09-01&lt;/_date&gt;&lt;_doi&gt;10.1542/peds.2018-2096&lt;/_doi&gt;&lt;_isbn&gt;1098-4275 (Electronic); 0031-4005 (Linking)&lt;/_isbn&gt;&lt;_issue&gt;3&lt;/_issue&gt;&lt;_journal&gt;Pediatrics&lt;/_journal&gt;&lt;_language&gt;eng&lt;/_language&gt;&lt;_ori_publication&gt;Copyright © 2018 by the American Academy of Pediatrics.&lt;/_ori_publication&gt;&lt;_subject_headings&gt;Adolescent; Antihypertensive Agents/therapeutic use; Blood Pressure; Blood Pressure Determination/*methods; Child; Female; Humans; Hypertension/*diagnosis/drug therapy; Male; Mass Screening/*methods; Practice Guidelines as Topic&lt;/_subject_headings&gt;&lt;_tertiary_title&gt;Pediatrics&lt;/_tertiary_title&gt;&lt;_type_work&gt;Journal Article; Systematic Review&lt;/_type_work&gt;&lt;_url&gt;http://www.ncbi.nlm.nih.gov/entrez/query.fcgi?cmd=Retrieve&amp;amp;db=pubmed&amp;amp;dopt=Abstract&amp;amp;list_uids=30126937&amp;amp;query_hl=1&lt;/_url&gt;&lt;_volume&gt;142&lt;/_volume&gt;&lt;_created&gt;65006962&lt;/_created&gt;&lt;_modified&gt;65006962&lt;/_modified&gt;&lt;_impact_factor&gt;   9.703&lt;/_impact_factor&gt;&lt;_social_category&gt;医学(2)&lt;/_social_category&gt;&lt;_collection_scope&gt;SCIE&lt;/_collection_scope&gt;&lt;/Details&gt;&lt;Extra&gt;&lt;DBUID&gt;{3F9387F2-331A-44EC-89D9-44E8C1CA5F18}&lt;/DBUID&gt;&lt;/Extra&gt;&lt;/Item&gt;&lt;/References&gt;&lt;/Group&gt;&lt;/Citation&gt;_x000a_"/>
    <w:docVar w:name="NE.Ref{8FAAB784-33FF-4D2C-BF33-7016DFBF9691}" w:val=" ADDIN NE.Ref.{8FAAB784-33FF-4D2C-BF33-7016DFBF9691}&lt;Citation&gt;&lt;Group&gt;&lt;References&gt;&lt;Item&gt;&lt;ID&gt;1110&lt;/ID&gt;&lt;UID&gt;{3AB4B5A1-D997-478D-8129-9BE42FFEA562}&lt;/UID&gt;&lt;Title&gt;上海某中职学校学生肥胖及体力活动情况调查及对策研究&lt;/Title&gt;&lt;Template&gt;Journal Article&lt;/Template&gt;&lt;Star&gt;0&lt;/Star&gt;&lt;Tag&gt;0&lt;/Tag&gt;&lt;Author&gt;高方君&lt;/Author&gt;&lt;Year&gt;2021&lt;/Year&gt;&lt;Details&gt;&lt;_alternate_title&gt;文体用品与科技&lt;/_alternate_title&gt;&lt;_created&gt;65172659&lt;/_created&gt;&lt;_date&gt;2021-01-01&lt;/_date&gt;&lt;_date_display&gt;2021&lt;/_date_display&gt;&lt;_isbn&gt;1006-8902&lt;/_isbn&gt;&lt;_issue&gt;111-112+167&lt;/_issue&gt;&lt;_journal&gt;文体用品与科技&lt;/_journal&gt;&lt;_keywords&gt;/unread&lt;/_keywords&gt;&lt;_modified&gt;65172659&lt;/_modified&gt;&lt;_translated_author&gt;Gao, Fangjun&lt;/_translated_author&gt;&lt;/Details&gt;&lt;Extra&gt;&lt;DBUID&gt;{F96A950B-833F-4880-A151-76DA2D6A2879}&lt;/DBUID&gt;&lt;/Extra&gt;&lt;/Item&gt;&lt;/References&gt;&lt;/Group&gt;&lt;/Citation&gt;_x000a_"/>
    <w:docVar w:name="NE.Ref{8FC31352-0EC4-4DBD-8A31-FCB4A90761D4}" w:val=" ADDIN NE.Ref.{8FC31352-0EC4-4DBD-8A31-FCB4A90761D4}&lt;Citation&gt;&lt;Group&gt;&lt;References&gt;&lt;Item&gt;&lt;ID&gt;3267&lt;/ID&gt;&lt;UID&gt;{F3CF9F04-A8AE-4414-90FB-91A3DD9786F8}&lt;/UID&gt;&lt;Title&gt;Reducing the Global Burden of Myopia by Delaying the Onset of Myopia and Reducing Myopic Progression in Children&lt;/Title&gt;&lt;Template&gt;Journal Article&lt;/Template&gt;&lt;Star&gt;0&lt;/Star&gt;&lt;Tag&gt;0&lt;/Tag&gt;&lt;Author&gt;Modjtahedi, Bobeck S; Abbott, Richard L; Fong, Donald S; Lum, Flora; Tan, Donald; Ang, Marcus; Chiarito, Susan; Cotter, Susan A; Fernandez, Angela Maria; Grzybowski, Andrzej; He, Mingguang; Jacobs, Deborah S; Jonas, Jost B; Kemper, Alex; Lee, Katherine A; Molinari, Andrea Delia; Morgan, Ian; Ohno-Matsui, Kyoko; Repka, Michael X; Salim, Sarwat; Wu, Pei-Chang; Yao, Ke; Zadnik, Karla&lt;/Author&gt;&lt;Year&gt;2021&lt;/Year&gt;&lt;Details&gt;&lt;_accessed&gt;64558918&lt;/_accessed&gt;&lt;_collection_scope&gt;SCI;SCIE&lt;/_collection_scope&gt;&lt;_created&gt;64558918&lt;/_created&gt;&lt;_db_updated&gt;CrossRef&lt;/_db_updated&gt;&lt;_doi&gt;10.1016/j.ophtha.2020.10.040&lt;/_doi&gt;&lt;_impact_factor&gt;  12.079&lt;/_impact_factor&gt;&lt;_isbn&gt;01616420&lt;/_isbn&gt;&lt;_issue&gt;6&lt;/_issue&gt;&lt;_journal&gt;Ophthalmology&lt;/_journal&gt;&lt;_modified&gt;64558918&lt;/_modified&gt;&lt;_pages&gt;816-826&lt;/_pages&gt;&lt;_tertiary_title&gt;Ophthalmology&lt;/_tertiary_title&gt;&lt;_url&gt;https://linkinghub.elsevier.com/retrieve/pii/S0161642020310435_x000d__x000a_https://api.elsevier.com/content/article/PII:S0161642020310435?httpAccept=text/xml&lt;/_url&gt;&lt;_volume&gt;128&lt;/_volume&gt;&lt;/Details&gt;&lt;Extra&gt;&lt;DBUID&gt;{93870BB0-CAEF-4F07-AAE0-DA131E288E28}&lt;/DBUID&gt;&lt;/Extra&gt;&lt;/Item&gt;&lt;/References&gt;&lt;/Group&gt;&lt;/Citation&gt;_x000a_"/>
    <w:docVar w:name="NE.Ref{8FF145F1-A71E-41F6-9F49-D7916F703DF6}" w:val=" ADDIN NE.Ref.{8FF145F1-A71E-41F6-9F49-D7916F703DF6}&lt;Citation&gt;&lt;Group&gt;&lt;References&gt;&lt;Item&gt;&lt;ID&gt;20&lt;/ID&gt;&lt;UID&gt;{B158E921-67D2-4375-A787-54CAD1235CF0}&lt;/UID&gt;&lt;Title&gt;Empirical studies on usability of mHealth apps: a systematic literature review&lt;/Title&gt;&lt;Template&gt;Journal Article&lt;/Template&gt;&lt;Star&gt;0&lt;/Star&gt;&lt;Tag&gt;0&lt;/Tag&gt;&lt;Author&gt;Zapata, B C; Fernandez-Aleman, J L; Idri, A; Toval, A&lt;/Author&gt;&lt;Year&gt;2015&lt;/Year&gt;&lt;Details&gt;&lt;_accession_num&gt;25600193&lt;/_accession_num&gt;&lt;_author_adr&gt;Department of Informatics and Systems, Faculty of Computer Science, University of Murcia, Campus de Espinardo, 30080, Murcia, Spain, b.cruzzapata@um.es.&lt;/_author_adr&gt;&lt;_date_display&gt;2015 Feb&lt;/_date_display&gt;&lt;_date&gt;2015-02-01&lt;/_date&gt;&lt;_doi&gt;10.1007/s10916-014-0182-2&lt;/_doi&gt;&lt;_isbn&gt;1573-689X (Electronic); 0148-5598 (Linking)&lt;/_isbn&gt;&lt;_issue&gt;2&lt;/_issue&gt;&lt;_journal&gt;J Med Syst&lt;/_journal&gt;&lt;_language&gt;eng&lt;/_language&gt;&lt;_pages&gt;1&lt;/_pages&gt;&lt;_subject_headings&gt;Humans; *Mobile Applications; *Research Design; Software Design; Telemedicine/*instrumentation; *User-Computer Interface&lt;/_subject_headings&gt;&lt;_tertiary_title&gt;Journal of medical systems&lt;/_tertiary_title&gt;&lt;_type_work&gt;Journal Article; Research Support, Non-U.S. Gov&amp;apos;t; Review; Systematic Review&lt;/_type_work&gt;&lt;_url&gt;http://www.ncbi.nlm.nih.gov/entrez/query.fcgi?cmd=Retrieve&amp;amp;db=pubmed&amp;amp;dopt=Abstract&amp;amp;list_uids=25600193&amp;amp;query_hl=1&lt;/_url&gt;&lt;_volume&gt;39&lt;/_volume&gt;&lt;_created&gt;63569497&lt;/_created&gt;&lt;_modified&gt;63569497&lt;/_modified&gt;&lt;_db_updated&gt;PubMed&lt;/_db_updated&gt;&lt;_impact_factor&gt;   3.058&lt;/_impact_factor&gt;&lt;_collection_scope&gt;SCIE&lt;/_collection_scope&gt;&lt;/Details&gt;&lt;Extra&gt;&lt;DBUID&gt;{5D4A96AE-2D4D-41F0-9DA9-F21F7ED3972F}&lt;/DBUID&gt;&lt;/Extra&gt;&lt;/Item&gt;&lt;/References&gt;&lt;/Group&gt;&lt;/Citation&gt;_x000a_"/>
    <w:docVar w:name="NE.Ref{9010CFBE-2799-4FAC-B36D-986FDB591782}" w:val=" ADDIN NE.Ref.{9010CFBE-2799-4FAC-B36D-986FDB591782}&lt;Citation&gt;&lt;Group&gt;&lt;References&gt;&lt;Item&gt;&lt;ID&gt;52&lt;/ID&gt;&lt;UID&gt;{120C5293-9982-4F62-B212-013EB242BA6F}&lt;/UID&gt;&lt;Title&gt;Development of Social Support Scale for University Students&lt;/Title&gt;&lt;Template&gt;Journal Article&lt;/Template&gt;&lt;Star&gt;0&lt;/Star&gt;&lt;Tag&gt;0&lt;/Tag&gt;&lt;Author&gt;Xiaoyang, Ye Yuemei Dai&lt;/Author&gt;&lt;Year&gt;2008&lt;/Year&gt;&lt;Details&gt;&lt;_author_adr&gt;深圳大学师范学院心理学系;&lt;/_author_adr&gt;&lt;_collection_scope&gt;CSSCI;PKU;CSCD&lt;/_collection_scope&gt;&lt;_created&gt;64742604&lt;/_created&gt;&lt;_db_provider&gt;CNKI&lt;/_db_provider&gt;&lt;_isbn&gt;1005-3611&lt;/_isbn&gt;&lt;_issue&gt;05&lt;/_issue&gt;&lt;_journal&gt;Chinese Journal of Clinical Psychology&lt;/_journal&gt;&lt;_keywords&gt;社会支持;评定量表;大学生;信度;效度&lt;/_keywords&gt;&lt;_modified&gt;64742616&lt;/_modified&gt;&lt;_pages&gt;456-458&lt;/_pages&gt;&lt;_volume&gt;16&lt;/_volume&gt;&lt;/Details&gt;&lt;Extra&gt;&lt;DBUID&gt;{EAD0D9F0-7B9C-4750-A1E8-6A02F78A758B}&lt;/DBUID&gt;&lt;/Extra&gt;&lt;/Item&gt;&lt;/References&gt;&lt;/Group&gt;&lt;/Citation&gt;_x000a_"/>
    <w:docVar w:name="NE.Ref{90222437-C56B-4E3E-B5A4-38C379F71010}" w:val=" ADDIN NE.Ref.{90222437-C56B-4E3E-B5A4-38C379F71010}&lt;Citation&gt;&lt;Group&gt;&lt;References&gt;&lt;Item&gt;&lt;ID&gt;60&lt;/ID&gt;&lt;UID&gt;{D71014DD-693B-4BD1-BB31-F72B9BF87590}&lt;/UID&gt;&lt;Title&gt;Intergenerational relationship, family social support, and depression among Chinese elderly: A structural equation modeling analysis.&lt;/Title&gt;&lt;Template&gt;Journal Article&lt;/Template&gt;&lt;Star&gt;0&lt;/Star&gt;&lt;Tag&gt;0&lt;/Tag&gt;&lt;Author&gt;Li, Chunkai;Jiang, Shan;Zhang, Xinwen&lt;/Author&gt;&lt;Year&gt;2019&lt;/Year&gt;&lt;Details&gt;&lt;_pages&gt;73-80&lt;/_pages&gt;&lt;_url&gt;https://www.ncbi.nlm.nih.gov/pubmed/30716614&lt;/_url&gt;&lt;_doi&gt;10.1016/j.jad.2019.01.032&lt;/_doi&gt;&lt;_keywords&gt;Depression;Elderly;Family social support;Intergenerational relationship&lt;/_keywords&gt;&lt;_language&gt;English&lt;/_language&gt;&lt;_db_provider&gt;PubMed&lt;/_db_provider&gt;&lt;_volume&gt;248&lt;/_volume&gt;&lt;_journal&gt;Journal of affective disorders&lt;/_journal&gt;&lt;_isbn&gt;0165-0327 &lt;/_isbn&gt;&lt;_author_adr&gt;School of Social and Behavioral Sciences, Nanjing University, Nanjing, China. Electronic address: njuckli@nju.edu.cn.;School of Social and Behavioral Sciences, Nanjing University, Nanjing, China.;School of Social and Behavioral Sciences, Nanjing University, Nanjing, China.&lt;/_author_adr&gt;&lt;_impact_factor&gt;   6.533&lt;/_impact_factor&gt;&lt;_social_category&gt;医学(2)&lt;/_social_category&gt;&lt;_collection_scope&gt;SSCI;SCIE&lt;/_collection_scope&gt;&lt;_created&gt;64779072&lt;/_created&gt;&lt;_modified&gt;64779072&lt;/_modified&gt;&lt;/Details&gt;&lt;Extra&gt;&lt;DBUID&gt;{262F321C-6F5E-42FE-A29B-2689D77CF0BF}&lt;/DBUID&gt;&lt;/Extra&gt;&lt;/Item&gt;&lt;/References&gt;&lt;/Group&gt;&lt;/Citation&gt;_x000a_"/>
    <w:docVar w:name="NE.Ref{902AB184-EFB1-4DAA-94EB-22F9ECEA55EE}" w:val=" ADDIN NE.Ref.{902AB184-EFB1-4DAA-94EB-22F9ECEA55EE}&lt;Citation&gt;&lt;Group&gt;&lt;References&gt;&lt;Item&gt;&lt;ID&gt;3271&lt;/ID&gt;&lt;UID&gt;{7185FCD4-9DEB-400C-B4BA-0CCBBF3BE947}&lt;/UID&gt;&lt;Title&gt;Prediction of myopia development among Chinese school-aged children using refraction data from electronic medical records: A retrospective, multicentre machine learning study&lt;/Title&gt;&lt;Template&gt;Journal Article&lt;/Template&gt;&lt;Star&gt;0&lt;/Star&gt;&lt;Tag&gt;0&lt;/Tag&gt;&lt;Author&gt;Lin, Haotian; Long, Erping; Ding, Xiaohu; Diao, Hongxing; Chen, Zicong; Liu, Runzhong; Huang, Jialing; Cai, Jingheng; Xu, Shuangjuan; Zhang, Xiayin; Wang, Dongni; Chen, Kexin; Yu, Tongyong; Wu, Dongxuan; Zhao, Xutu; Liu, Zhenzhen; Wu, Xiaohang; Jiang, Yuzhen; Yang, Xiao; Cui, Dongmei; Liu, Wenyan; Zheng, Yingfeng; Luo, Lixia; Wang, Haibo; Chan, Chi-Chao; Morgan, Ian G; He, Mingguang; Liu, Yizhi&lt;/Author&gt;&lt;Year&gt;2018&lt;/Year&gt;&lt;Details&gt;&lt;_accessed&gt;64559000&lt;/_accessed&gt;&lt;_collection_scope&gt;SCIE&lt;/_collection_scope&gt;&lt;_created&gt;64559000&lt;/_created&gt;&lt;_date&gt;62507520&lt;/_date&gt;&lt;_db_updated&gt;CrossRef&lt;/_db_updated&gt;&lt;_doi&gt;10.1371/journal.pmed.1002674&lt;/_doi&gt;&lt;_impact_factor&gt;  11.069&lt;/_impact_factor&gt;&lt;_isbn&gt;1549-1676&lt;/_isbn&gt;&lt;_issue&gt;11&lt;/_issue&gt;&lt;_journal&gt;PLOS Medicine&lt;/_journal&gt;&lt;_modified&gt;64559000&lt;/_modified&gt;&lt;_pages&gt;e1002674&lt;/_pages&gt;&lt;_tertiary_title&gt;PLoS Med&lt;/_tertiary_title&gt;&lt;_url&gt;https://dx.plos.org/10.1371/journal.pmed.1002674_x000d__x000a_http://dx.plos.org/10.1371/journal.pmed.1002674&lt;/_url&gt;&lt;_volume&gt;15&lt;/_volume&gt;&lt;/Details&gt;&lt;Extra&gt;&lt;DBUID&gt;{93870BB0-CAEF-4F07-AAE0-DA131E288E28}&lt;/DBUID&gt;&lt;/Extra&gt;&lt;/Item&gt;&lt;/References&gt;&lt;/Group&gt;&lt;/Citation&gt;_x000a_"/>
    <w:docVar w:name="NE.Ref{902C6EAE-82F3-4668-ADF4-7AB366297F40}" w:val=" ADDIN NE.Ref.{902C6EAE-82F3-4668-ADF4-7AB366297F40}&lt;Citation&gt;&lt;Group&gt;&lt;References&gt;&lt;Item&gt;&lt;ID&gt;13&lt;/ID&gt;&lt;UID&gt;{6AB015E8-F755-4739-B9CF-AD6699C22577}&lt;/UID&gt;&lt;Title&gt;Problematic Internet use was more common in Turkish adolescents with major depressive disorders than controls&lt;/Title&gt;&lt;Template&gt;Journal Article&lt;/Template&gt;&lt;Star&gt;1&lt;/Star&gt;&lt;Tag&gt;5&lt;/Tag&gt;&lt;Author&gt;Alpaslan, A H; Soylu, N; Kocak, U; Guzel, H I&lt;/Author&gt;&lt;Year&gt;2016&lt;/Year&gt;&lt;Details&gt;&lt;_accession_num&gt;26849638&lt;/_accession_num&gt;&lt;_author_adr&gt;Department of Child and Adolescent Psychiatry, Faculty of Medicine, Afyon Kocatepe University, Afyonkarahisar, Turkey.; Department of Child and Adolescent Psychiatry, Inonu University Faculty of Medicine, Malatya, Turkey.; Department of Forensic Medicine, Afyon Kocatepe University, Faculty of Medicine,  Afyonkarahisar, Turkey.; Department of Psychiatry, Faculty of Medicine, Afyon Kocatepe University, Afyonkarahisar, Turkey.&lt;/_author_adr&gt;&lt;_collection_scope&gt;SCI;SCIE;&lt;/_collection_scope&gt;&lt;_created&gt;61500760&lt;/_created&gt;&lt;_date&gt;2016-06-01&lt;/_date&gt;&lt;_date_display&gt;2016 Jun&lt;/_date_display&gt;&lt;_doi&gt;10.1111/apa.13355&lt;/_doi&gt;&lt;_impact_factor&gt;   1.647&lt;/_impact_factor&gt;&lt;_isbn&gt;1651-2227 (Electronic); 0803-5253 (Linking)&lt;/_isbn&gt;&lt;_issue&gt;6&lt;/_issue&gt;&lt;_journal&gt;Acta Paediatr&lt;/_journal&gt;&lt;_keywords&gt;Adolescents; Hopelessness; Major depressive disorder; Problematic Internet use&lt;/_keywords&gt;&lt;_language&gt;eng&lt;/_language&gt;&lt;_modified&gt;61519727&lt;/_modified&gt;&lt;_ori_publication&gt;(c)2016 Foundation Acta Paediatrica. Published by John Wiley &amp;amp; Sons Ltd.&lt;/_ori_publication&gt;&lt;_pages&gt;695-700&lt;/_pages&gt;&lt;_tertiary_title&gt;Acta paediatrica (Oslo, Norway : 1992)&lt;/_tertiary_title&gt;&lt;_type_work&gt;Journal Article&lt;/_type_work&gt;&lt;_url&gt;http://www.ncbi.nlm.nih.gov/entrez/query.fcgi?cmd=Retrieve&amp;amp;db=pubmed&amp;amp;dopt=Abstract&amp;amp;list_uids=26849638&amp;amp;query_hl=1&lt;/_url&gt;&lt;_volume&gt;105&lt;/_volume&gt;&lt;_accessed&gt;61521093&lt;/_accessed&gt;&lt;/Details&gt;&lt;Extra&gt;&lt;DBUID&gt;{78D18189-B1D4-4524-940E-A55AB19ADD27}&lt;/DBUID&gt;&lt;/Extra&gt;&lt;/Item&gt;&lt;/References&gt;&lt;/Group&gt;&lt;/Citation&gt;_x000a_"/>
    <w:docVar w:name="NE.Ref{906089DD-742E-4EFD-90DD-51A70BBFE220}" w:val=" ADDIN NE.Ref.{906089DD-742E-4EFD-90DD-51A70BBFE220}&lt;Citation&gt;&lt;Group&gt;&lt;References&gt;&lt;Item&gt;&lt;ID&gt;16&lt;/ID&gt;&lt;UID&gt;{D25D60B6-4B29-4DF3-A313-341AF3D1CE47}&lt;/UID&gt;&lt;Title&gt;Exercise and the Prevention of Depression: Results of the HUNT Cohort Study&lt;/Title&gt;&lt;Template&gt;Journal Article&lt;/Template&gt;&lt;Star&gt;0&lt;/Star&gt;&lt;Tag&gt;0&lt;/Tag&gt;&lt;Author&gt;Harvey, Samuel B; Øverland, Simon; Hatch, Stephani L; Wessely, Simon; Mykletun, Arnstein; Hotopf, Matthew&lt;/Author&gt;&lt;Year&gt;2017&lt;/Year&gt;&lt;Details&gt;&lt;_alternate_title&gt;AJPAmerican Journal of Psychiatry&lt;/_alternate_title&gt;&lt;_collection_scope&gt;SSCI;SCIE&lt;/_collection_scope&gt;&lt;_created&gt;64768102&lt;/_created&gt;&lt;_date&gt;2017-10-03&lt;/_date&gt;&lt;_date_display&gt;2017_x000d__x000a_2017/10/03&lt;/_date_display&gt;&lt;_doi&gt;10.1176/appi.ajp.2017.16111223&lt;/_doi&gt;&lt;_impact_factor&gt;  19.242&lt;/_impact_factor&gt;&lt;_isbn&gt;0002-953X&lt;/_isbn&gt;&lt;_issue&gt;1&lt;/_issue&gt;&lt;_journal&gt;American Journal of Psychiatry&lt;/_journal&gt;&lt;_modified&gt;64768102&lt;/_modified&gt;&lt;_ori_publication&gt;American Psychiatric Publishing&lt;/_ori_publication&gt;&lt;_pages&gt;28-36&lt;/_pages&gt;&lt;_social_category&gt;医学(1)&lt;/_social_category&gt;&lt;_url&gt;https://doi.org/10.1176/appi.ajp.2017.16111223&lt;/_url&gt;&lt;_volume&gt;175&lt;/_volume&gt;&lt;/Details&gt;&lt;Extra&gt;&lt;DBUID&gt;{62B73418-E7EA-4772-A85B-742AAA2FBBE5}&lt;/DBUID&gt;&lt;/Extra&gt;&lt;/Item&gt;&lt;/References&gt;&lt;/Group&gt;&lt;/Citation&gt;_x000a_"/>
    <w:docVar w:name="NE.Ref{90BC355F-94BE-47C1-AA01-ECE11E1AB94C}" w:val=" ADDIN NE.Ref.{90BC355F-94BE-47C1-AA01-ECE11E1AB94C}&lt;Citation&gt;&lt;Group&gt;&lt;References&gt;&lt;Item&gt;&lt;ID&gt;57&lt;/ID&gt;&lt;UID&gt;{E4C8FDB8-332C-4BA8-BB26-1E2C0834B000}&lt;/UID&gt;&lt;Title&gt;Social isolation and loneliness: Prospective associations with functional status in older adults.&lt;/Title&gt;&lt;Template&gt;Journal Article&lt;/Template&gt;&lt;Star&gt;0&lt;/Star&gt;&lt;Tag&gt;0&lt;/Tag&gt;&lt;Author&gt;Shankar, Aparna;McMunn, Anne;Demakakos, Panayotes;Hamer, Mark;Steptoe, Andrew&lt;/Author&gt;&lt;Year&gt;2017&lt;/Year&gt;&lt;Details&gt;&lt;_pages&gt;179-187&lt;/_pages&gt;&lt;_url&gt;https://www.ncbi.nlm.nih.gov/pubmed/27786518&lt;/_url&gt;&lt;_doi&gt;10.1037/hea0000437&lt;/_doi&gt;&lt;_language&gt;English&lt;/_language&gt;&lt;_issue&gt;2&lt;/_issue&gt;&lt;_db_provider&gt;PubMed&lt;/_db_provider&gt;&lt;_volume&gt;36&lt;/_volume&gt;&lt;_journal&gt;Health psychology : official journal of the Division of Health Psychology, American Psychological Association&lt;/_journal&gt;&lt;_isbn&gt;0278-6133 &lt;/_isbn&gt;&lt;_author_adr&gt;Population Health Research Institute, St. George&amp;apos;s, University of London.;Department of Epidemiology and Public Health, University College London.;Department of Epidemiology and Public Health, University College London.;Department of Epidemiology and Public Health, University College London.;Department of Epidemiology and Public Health, University College London.&lt;/_author_adr&gt;&lt;_impact_factor&gt;   5.556&lt;/_impact_factor&gt;&lt;_created&gt;64778267&lt;/_created&gt;&lt;_modified&gt;64778267&lt;/_modified&gt;&lt;/Details&gt;&lt;Extra&gt;&lt;DBUID&gt;{262F321C-6F5E-42FE-A29B-2689D77CF0BF}&lt;/DBUID&gt;&lt;/Extra&gt;&lt;/Item&gt;&lt;/References&gt;&lt;/Group&gt;&lt;/Citation&gt;_x000a_"/>
    <w:docVar w:name="NE.Ref{90E795A5-CD99-44DC-B470-630F0D907C15}" w:val=" ADDIN NE.Ref.{90E795A5-CD99-44DC-B470-630F0D907C15}&lt;Citation&gt;&lt;Group&gt;&lt;References&gt;&lt;Item&gt;&lt;ID&gt;125&lt;/ID&gt;&lt;UID&gt;{7590495C-62FF-4247-916B-A49F34BDB0FC}&lt;/UID&gt;&lt;Title&gt;kaiyuan12889-022-14746-w&lt;/Title&gt;&lt;Template&gt;Journal Article&lt;/Template&gt;&lt;Star&gt;0&lt;/Star&gt;&lt;Tag&gt;0&lt;/Tag&gt;&lt;Author/&gt;&lt;Year&gt;0&lt;/Year&gt;&lt;Details&gt;&lt;_created&gt;64655567&lt;/_created&gt;&lt;_modified&gt;64655567&lt;/_modified&gt;&lt;/Details&gt;&lt;Extra&gt;&lt;DBUID&gt;{725D76A1-09CB-4550-9760-2CAB276F575A}&lt;/DBUID&gt;&lt;/Extra&gt;&lt;/Item&gt;&lt;/References&gt;&lt;/Group&gt;&lt;/Citation&gt;_x000a_"/>
    <w:docVar w:name="NE.Ref{90E9422B-858A-46A3-874C-C62CACECEBAC}" w:val=" ADDIN NE.Ref.{90E9422B-858A-46A3-874C-C62CACECEBAC}&lt;Citation&gt;&lt;Group&gt;&lt;References&gt;&lt;Item&gt;&lt;ID&gt;37&lt;/ID&gt;&lt;UID&gt;{1844EEB3-632C-4BB5-B282-70A048BA8556}&lt;/UID&gt;&lt;Title&gt;Outdoor activity and myopia in Singapore teenage children&lt;/Title&gt;&lt;Template&gt;Journal Article&lt;/Template&gt;&lt;Star&gt;0&lt;/Star&gt;&lt;Tag&gt;0&lt;/Tag&gt;&lt;Author&gt;Dirani, M; Tong, L; Gazzard, G; Zhang, X; Chia, A; Young, T L; Rose, K A; Mitchell, P; Saw, S M&lt;/Author&gt;&lt;Year&gt;2009&lt;/Year&gt;&lt;Details&gt;&lt;_accession_num&gt;19211608&lt;/_accession_num&gt;&lt;_author_adr&gt;Singapore Eye Research Institute, and Department of Community, Occupational and Family Medicine, Yong Loo Lin School of Medicine, National University of Singapore, MD3, 16 Medical Drive, Singapore 117597. dirani@unimelb.edu.au&lt;/_author_adr&gt;&lt;_date_display&gt;2009 Aug&lt;/_date_display&gt;&lt;_date&gt;2009-08-01&lt;/_date&gt;&lt;_doi&gt;10.1136/bjo.2008.150979&lt;/_doi&gt;&lt;_isbn&gt;1468-2079 (Electronic); 0007-1161 (Linking)&lt;/_isbn&gt;&lt;_issue&gt;8&lt;/_issue&gt;&lt;_journal&gt;Br J Ophthalmol&lt;/_journal&gt;&lt;_language&gt;eng&lt;/_language&gt;&lt;_pages&gt;997-1000&lt;/_pages&gt;&lt;_subject_headings&gt;Adolescent; Age Factors; Child; Female; Humans; *Leisure Activities; Male; Myopia/epidemiology/*prevention &amp;amp; control; Sex Factors; Singapore/epidemiology; Sports/*statistics &amp;amp; numerical data; Time Factors; Young Adult&lt;/_subject_headings&gt;&lt;_tertiary_title&gt;The British journal of ophthalmology&lt;/_tertiary_title&gt;&lt;_type_work&gt;Journal Article; Research Support, Non-U.S. Gov&amp;apos;t&lt;/_type_work&gt;&lt;_url&gt;http://www.ncbi.nlm.nih.gov/entrez/query.fcgi?cmd=Retrieve&amp;amp;db=pubmed&amp;amp;dopt=Abstract&amp;amp;list_uids=19211608&amp;amp;query_hl=1&lt;/_url&gt;&lt;_volume&gt;93&lt;/_volume&gt;&lt;_created&gt;63569932&lt;/_created&gt;&lt;_modified&gt;63569932&lt;/_modified&gt;&lt;_db_updated&gt;PubMed&lt;/_db_updated&gt;&lt;_impact_factor&gt;   3.611&lt;/_impact_factor&gt;&lt;/Details&gt;&lt;Extra&gt;&lt;DBUID&gt;{5D4A96AE-2D4D-41F0-9DA9-F21F7ED3972F}&lt;/DBUID&gt;&lt;/Extra&gt;&lt;/Item&gt;&lt;/References&gt;&lt;/Group&gt;&lt;Group&gt;&lt;References&gt;&lt;Item&gt;&lt;ID&gt;38&lt;/ID&gt;&lt;UID&gt;{53D16FBA-EDCB-4A36-BE29-DDF6CE387E98}&lt;/UID&gt;&lt;Title&gt;Time outdoors and physical activity as predictors of incident myopia in childhood: a prospective cohort study&lt;/Title&gt;&lt;Template&gt;Journal Article&lt;/Template&gt;&lt;Star&gt;0&lt;/Star&gt;&lt;Tag&gt;0&lt;/Tag&gt;&lt;Author&gt;Guggenheim, J A; Northstone, K; McMahon, G; Ness, A R; Deere, K; Mattocks, C; Pourcain, B S; Williams, C&lt;/Author&gt;&lt;Year&gt;2012&lt;/Year&gt;&lt;Details&gt;&lt;_accession_num&gt;22491403&lt;/_accession_num&gt;&lt;_author_adr&gt;School of Optometry and Vision Sciences, Cardiff University, Cardiff, Wales, United Kingdom. guggenheim@cardiff.ac.uk&lt;/_author_adr&gt;&lt;_date_display&gt;2012 May 14&lt;/_date_display&gt;&lt;_date&gt;2012-05-14&lt;/_date&gt;&lt;_doi&gt;10.1167/iovs.11-9091&lt;/_doi&gt;&lt;_isbn&gt;1552-5783 (Electronic); 0146-0404 (Linking)&lt;/_isbn&gt;&lt;_issue&gt;6&lt;/_issue&gt;&lt;_journal&gt;Invest Ophthalmol Vis Sci&lt;/_journal&gt;&lt;_language&gt;eng&lt;/_language&gt;&lt;_pages&gt;2856-65&lt;/_pages&gt;&lt;_subject_headings&gt;Adolescent; Child; England/epidemiology; *Exercise; Female; Humans; Incidence; Kaplan-Meier Estimate; *Leisure Activities; Male; Myopia/*epidemiology; Prospective Studies; Regression Analysis; Risk Factors; Surveys and Questionnaires; Time Factors&lt;/_subject_headings&gt;&lt;_tertiary_title&gt;Investigative ophthalmology &amp;amp; visual science&lt;/_tertiary_title&gt;&lt;_type_work&gt;Journal Article; Research Support, Non-U.S. Gov&amp;apos;t&lt;/_type_work&gt;&lt;_url&gt;http://www.ncbi.nlm.nih.gov/entrez/query.fcgi?cmd=Retrieve&amp;amp;db=pubmed&amp;amp;dopt=Abstract&amp;amp;list_uids=22491403&amp;amp;query_hl=1&lt;/_url&gt;&lt;_volume&gt;53&lt;/_volume&gt;&lt;_created&gt;63569933&lt;/_created&gt;&lt;_modified&gt;63569935&lt;/_modified&gt;&lt;_db_updated&gt;PubMed&lt;/_db_updated&gt;&lt;_impact_factor&gt;   3.470&lt;/_impact_factor&gt;&lt;/Details&gt;&lt;Extra&gt;&lt;DBUID&gt;{5D4A96AE-2D4D-41F0-9DA9-F21F7ED3972F}&lt;/DBUID&gt;&lt;/Extra&gt;&lt;/Item&gt;&lt;/References&gt;&lt;/Group&gt;&lt;/Citation&gt;_x000a_"/>
    <w:docVar w:name="NE.Ref{9100DA19-DAD8-4148-AAA9-E65BAEA131A6}" w:val=" ADDIN NE.Ref.{9100DA19-DAD8-4148-AAA9-E65BAEA131A6}&lt;Citation&gt;&lt;Group&gt;&lt;References&gt;&lt;Item&gt;&lt;ID&gt;65&lt;/ID&gt;&lt;UID&gt;{5B9AE154-1B23-4080-B6CC-8335843770BF}&lt;/UID&gt;&lt;Title&gt;Associations between minority stress, depression, and suicidal ideation and  attempts in transgender and gender diverse (TGD) individuals: Systematic review  and meta-analysis&lt;/Title&gt;&lt;Template&gt;Journal Article&lt;/Template&gt;&lt;Star&gt;0&lt;/Star&gt;&lt;Tag&gt;0&lt;/Tag&gt;&lt;Author&gt;Pellicane, M J; Ciesla, J A&lt;/Author&gt;&lt;Year&gt;2022&lt;/Year&gt;&lt;Details&gt;&lt;_accession_num&gt;34973649&lt;/_accession_num&gt;&lt;_author_adr&gt;Kent State University, 600 Hilltop Drive, Kent, OH 44242, USA. Electronic  address: mpellica@kent.edu.; Kent State University, 600 Hilltop Drive, Kent, OH 44242, USA.&lt;/_author_adr&gt;&lt;_date_display&gt;2022 Feb&lt;/_date_display&gt;&lt;_date&gt;2022-02-01&lt;/_date&gt;&lt;_doi&gt;10.1016/j.cpr.2021.102113&lt;/_doi&gt;&lt;_isbn&gt;1873-7811 (Electronic); 0272-7358 (Linking)&lt;/_isbn&gt;&lt;_journal&gt;Clin Psychol Rev&lt;/_journal&gt;&lt;_keywords&gt;Depression; Meta-analysis; Minority stress; Suicide; Transgender&lt;/_keywords&gt;&lt;_language&gt;eng&lt;/_language&gt;&lt;_ori_publication&gt;Copyright © 2021 Elsevier Ltd. All rights reserved.&lt;/_ori_publication&gt;&lt;_pages&gt;102113&lt;/_pages&gt;&lt;_subject_headings&gt;Cross-Sectional Studies; Depression/epidemiology; Gender Identity; Humans; Risk Factors; *Suicidal Ideation; *Transgender Persons&lt;/_subject_headings&gt;&lt;_tertiary_title&gt;Clinical psychology review&lt;/_tertiary_title&gt;&lt;_type_work&gt;Journal Article; Meta-Analysis; Review; Systematic Review&lt;/_type_work&gt;&lt;_url&gt;http://www.ncbi.nlm.nih.gov/entrez/query.fcgi?cmd=Retrieve&amp;amp;db=pubmed&amp;amp;dopt=Abstract&amp;amp;list_uids=34973649&amp;amp;query_hl=1&lt;/_url&gt;&lt;_volume&gt;91&lt;/_volume&gt;&lt;_created&gt;64748371&lt;/_created&gt;&lt;_modified&gt;64748371&lt;/_modified&gt;&lt;_impact_factor&gt;  11.397&lt;/_impact_factor&gt;&lt;_collection_scope&gt;SSCI&lt;/_collection_scope&gt;&lt;/Details&gt;&lt;Extra&gt;&lt;DBUID&gt;{EAD0D9F0-7B9C-4750-A1E8-6A02F78A758B}&lt;/DBUID&gt;&lt;/Extra&gt;&lt;/Item&gt;&lt;/References&gt;&lt;/Group&gt;&lt;/Citation&gt;_x000a_"/>
    <w:docVar w:name="NE.Ref{910D2D9F-4D82-465A-AD9D-70ADD65979E4}" w:val=" ADDIN NE.Ref.{910D2D9F-4D82-465A-AD9D-70ADD65979E4}&lt;Citation&gt;&lt;Group&gt;&lt;References&gt;&lt;Item&gt;&lt;ID&gt;46&lt;/ID&gt;&lt;UID&gt;{7FFE42D0-0270-4F37-BD07-9AF74FA1D7C1}&lt;/UID&gt;&lt;Title&gt;Sleep Duration, Bedtime, and Myopia Progression in a 4-Year Follow-up of Chinese  Children: The Anyang Childhood Eye Study&lt;/Title&gt;&lt;Template&gt;Journal Article&lt;/Template&gt;&lt;Star&gt;0&lt;/Star&gt;&lt;Tag&gt;0&lt;/Tag&gt;&lt;Author&gt;Wei, S F; Li, S M; Liu, L; Li, H; Kang, M T; Sun, Y Y; Wang, Y P; Yang, X Y; Wang, N&lt;/Author&gt;&lt;Year&gt;2020&lt;/Year&gt;&lt;Details&gt;&lt;_accession_num&gt;32196099&lt;/_accession_num&gt;&lt;_author_adr&gt;,.; ,.; ,.; ,.; ,.; ,.; ,.; ,.; ,.&lt;/_author_adr&gt;&lt;_date_display&gt;2020 Mar 9&lt;/_date_display&gt;&lt;_date&gt;2020-03-09&lt;/_date&gt;&lt;_doi&gt;10.1167/iovs.61.3.37&lt;/_doi&gt;&lt;_isbn&gt;1552-5783 (Electronic); 0146-0404 (Linking)&lt;/_isbn&gt;&lt;_issue&gt;3&lt;/_issue&gt;&lt;_journal&gt;Invest Ophthalmol Vis Sci&lt;/_journal&gt;&lt;_language&gt;eng&lt;/_language&gt;&lt;_pages&gt;37&lt;/_pages&gt;&lt;_subject_headings&gt;Asian Continental Ancestry Group/*ethnology; Axial Length, Eye/pathology; Child; Child, Preschool; China/epidemiology; Disease Progression; Female; Follow-Up Studies; Humans; Male; Myopia/*diagnosis/ethnology/physiopathology; Refraction, Ocular/physiology; Risk Factors; Sleep/*physiology; Surveys and Questionnaires&lt;/_subject_headings&gt;&lt;_tertiary_title&gt;Investigative ophthalmology &amp;amp; visual science&lt;/_tertiary_title&gt;&lt;_type_work&gt;Journal Article; Research Support, Non-U.S. Gov&amp;apos;t&lt;/_type_work&gt;&lt;_url&gt;http://www.ncbi.nlm.nih.gov/entrez/query.fcgi?cmd=Retrieve&amp;amp;db=pubmed&amp;amp;dopt=Abstract&amp;amp;list_uids=32196099&amp;amp;query_hl=1&lt;/_url&gt;&lt;_volume&gt;61&lt;/_volume&gt;&lt;_created&gt;63570848&lt;/_created&gt;&lt;_modified&gt;63570849&lt;/_modified&gt;&lt;_db_updated&gt;PubMed&lt;/_db_updated&gt;&lt;_impact_factor&gt;   3.470&lt;/_impact_factor&gt;&lt;/Details&gt;&lt;Extra&gt;&lt;DBUID&gt;{5D4A96AE-2D4D-41F0-9DA9-F21F7ED3972F}&lt;/DBUID&gt;&lt;/Extra&gt;&lt;/Item&gt;&lt;/References&gt;&lt;/Group&gt;&lt;/Citation&gt;_x000a_"/>
    <w:docVar w:name="NE.Ref{910FD526-13AE-4E8A-AC99-84778DBD26F0}" w:val=" ADDIN NE.Ref.{910FD526-13AE-4E8A-AC99-84778DBD26F0}&lt;Citation&gt;&lt;Group&gt;&lt;References&gt;&lt;Item&gt;&lt;ID&gt;92&lt;/ID&gt;&lt;UID&gt;{55A176F8-8D2B-4F7D-9C67-0BC3C1CF1CD5}&lt;/UID&gt;&lt;Title&gt;Association of Adverse Childhood Experiences and Social Isolation With Later-Life  Cognitive Function Among Adults in China&lt;/Title&gt;&lt;Template&gt;Journal Article&lt;/Template&gt;&lt;Star&gt;0&lt;/Star&gt;&lt;Tag&gt;0&lt;/Tag&gt;&lt;Author&gt;Lin, L; Cao, B; Chen, W; Li, J; Zhang, Y; Guo, V Y&lt;/Author&gt;&lt;Year&gt;2022&lt;/Year&gt;&lt;Details&gt;&lt;_accession_num&gt;36367722&lt;/_accession_num&gt;&lt;_author_adr&gt;Department of Epidemiology, School of Public Health, Sun Yat-sen University,  Guangzhou, China.; Department of Neurosurgery, Wu Tsai Neuroscience Institute, Stanford University  School of Medicine, Stanford, California.; Department of Epidemiology, School of Public Health, Sun Yat-sen University,  Guangzhou, China.; Department of Biostatistics, School of Public Health, Sun Yat-sen University,  Guangzhou, China.; Department of Child Healthcare, Shenzhen Longhua Maternity and Child Healthcare  Hospital, Shenzhen, China.; Department of Epidemiology, School of Public Health, Sun Yat-sen University,  Guangzhou, China.&lt;/_author_adr&gt;&lt;_collection_scope&gt;SCIE&lt;/_collection_scope&gt;&lt;_created&gt;65128999&lt;/_created&gt;&lt;_date&gt;2022-11-01&lt;/_date&gt;&lt;_date_display&gt;2022 Nov 1&lt;/_date_display&gt;&lt;_doi&gt;10.1001/jamanetworkopen.2022.41714&lt;/_doi&gt;&lt;_impact_factor&gt;  13.353&lt;/_impact_factor&gt;&lt;_isbn&gt;2574-3805 (Electronic); 2574-3805 (Linking)&lt;/_isbn&gt;&lt;_issue&gt;11&lt;/_issue&gt;&lt;_journal&gt;JAMA Netw Open&lt;/_journal&gt;&lt;_language&gt;eng&lt;/_language&gt;&lt;_modified&gt;65128999&lt;/_modified&gt;&lt;_pages&gt;e2241714&lt;/_pages&gt;&lt;_social_category&gt;医学(1)&lt;/_social_category&gt;&lt;_subject_headings&gt;Middle Aged; Male; Humans; Aged; Aged, 80 and over; Female; *Adverse Childhood Experiences; Prospective Studies; Longitudinal Studies; Cognition; China/epidemiology; Health Surveys; Social Isolation&lt;/_subject_headings&gt;&lt;_tertiary_title&gt;JAMA network open&lt;/_tertiary_title&gt;&lt;_type_work&gt;Journal Article; Research Support, Non-U.S. Gov&amp;apos;t&lt;/_type_work&gt;&lt;_url&gt;http://www.ncbi.nlm.nih.gov/entrez/query.fcgi?cmd=Retrieve&amp;amp;db=pubmed&amp;amp;dopt=Abstract&amp;amp;list_uids=36367722&amp;amp;query_hl=1&lt;/_url&gt;&lt;_volume&gt;5&lt;/_volume&gt;&lt;/Details&gt;&lt;Extra&gt;&lt;DBUID&gt;{B229E695-20C0-47E4-A960-6A523A810098}&lt;/DBUID&gt;&lt;/Extra&gt;&lt;/Item&gt;&lt;/References&gt;&lt;/Group&gt;&lt;/Citation&gt;_x000a_"/>
    <w:docVar w:name="NE.Ref{912101B4-F3C3-411E-9C39-46C70F9D396B}" w:val=" ADDIN NE.Ref.{912101B4-F3C3-411E-9C39-46C70F9D396B}&lt;Citation&gt;&lt;Group&gt;&lt;References&gt;&lt;Item&gt;&lt;ID&gt;41&lt;/ID&gt;&lt;UID&gt;{5B7500A9-F879-4E95-BCA0-B7322A196249}&lt;/UID&gt;&lt;Title&gt;Generation of stress in the course of unipolar depression.&lt;/Title&gt;&lt;Template&gt;Generic&lt;/Template&gt;&lt;Star&gt;0&lt;/Star&gt;&lt;Tag&gt;0&lt;/Tag&gt;&lt;Author&gt;Hammen, Constance&lt;/Author&gt;&lt;Year&gt;1991&lt;/Year&gt;&lt;Details&gt;&lt;_date_display&gt;1991&lt;/_date_display&gt;&lt;_date&gt;1991-01-01&lt;/_date&gt;&lt;_doi&gt;10.1037/0021-843X.100.4.555_x000d__x000a_ER  -&lt;/_doi&gt;&lt;_isbn&gt;1939-1846(Electronic),0021-843X(Print)&lt;/_isbn&gt;&lt;_journal&gt;Journal of Abnormal Psychology&lt;/_journal&gt;&lt;_keywords&gt;*Life Experiences; *Major Depression; *Stress; Bipolar Disorder; Conflict; Disorders; Interpersonal Interaction; Longitudinal Studies&lt;/_keywords&gt;&lt;_number&gt;1992-12847-001&lt;/_number&gt;&lt;_pages&gt;555-561&lt;/_pages&gt;&lt;_place_published&gt;US&lt;/_place_published&gt;&lt;_publisher&gt;American Psychological Association&lt;/_publisher&gt;&lt;_volume&gt;100&lt;/_volume&gt;&lt;_created&gt;64749656&lt;/_created&gt;&lt;_modified&gt;64749656&lt;/_modified&gt;&lt;/Details&gt;&lt;Extra&gt;&lt;DBUID&gt;{65264952-F343-4DB6-AD61-4FFB3D4C25C4}&lt;/DBUID&gt;&lt;/Extra&gt;&lt;/Item&gt;&lt;/References&gt;&lt;/Group&gt;&lt;/Citation&gt;_x000a_"/>
    <w:docVar w:name="NE.Ref{91346D28-E2CE-4574-9687-46695A0DE0CE}" w:val=" ADDIN NE.Ref.{91346D28-E2CE-4574-9687-46695A0DE0CE}&lt;Citation&gt;&lt;Group&gt;&lt;References&gt;&lt;Item&gt;&lt;ID&gt;2091&lt;/ID&gt;&lt;UID&gt;{C2A6F910-2CC5-4D19-964D-C8C334FEA34F}&lt;/UID&gt;&lt;Title&gt;Health for the World&amp;apos;s Adolescents: A second chance in the second decade &lt;/Title&gt;&lt;Template&gt;Report&lt;/Template&gt;&lt;Star&gt;0&lt;/Star&gt;&lt;Tag&gt;0&lt;/Tag&gt;&lt;Author&gt;&amp;quot;World Health Organization&amp;quot;&lt;/Author&gt;&lt;Year&gt;2014&lt;/Year&gt;&lt;Details&gt;&lt;_accessed&gt;61256846&lt;/_accessed&gt;&lt;_created&gt;61256846&lt;/_created&gt;&lt;_modified&gt;61256846&lt;/_modified&gt;&lt;/Details&gt;&lt;Extra&gt;&lt;DBUID&gt;{B3F72E5F-0442-4E5A-9D98-614B0241D013}&lt;/DBUID&gt;&lt;/Extra&gt;&lt;/Item&gt;&lt;/References&gt;&lt;/Group&gt;&lt;/Citation&gt;_x000a_"/>
    <w:docVar w:name="NE.Ref{91469FC6-B2E1-4C51-BE39-F1A2EAD58749}" w:val=" ADDIN NE.Ref.{91469FC6-B2E1-4C51-BE39-F1A2EAD58749}&lt;Citation&gt;&lt;Group&gt;&lt;References&gt;&lt;Item&gt;&lt;ID&gt;109&lt;/ID&gt;&lt;UID&gt;{26D1CD3E-1DB4-4FD4-BD1B-B6D1FCFB9B46}&lt;/UID&gt;&lt;Title&gt;全面性教育对基于性别的校园欺凌的预防作用&lt;/Title&gt;&lt;Template&gt;Journal Article&lt;/Template&gt;&lt;Star&gt;0&lt;/Star&gt;&lt;Tag&gt;0&lt;/Tag&gt;&lt;Author&gt;郭凌风; 刘文利; 李雨朦; 刘爽&lt;/Author&gt;&lt;Year&gt;2021&lt;/Year&gt;&lt;Details&gt;&lt;_accessed&gt;64645430&lt;/_accessed&gt;&lt;_author_aff&gt;北京师范大学中国基础教育质量监测协同创新中心;北京师范大学中国基础教育质量监测协同创新中心心理学部;北京师范大学心理学部认知神经科学与学习国家重点实验室;&lt;/_author_aff&gt;&lt;_cited_count&gt;3&lt;/_cited_count&gt;&lt;_collection_scope&gt;CSSCI;PKU&lt;/_collection_scope&gt;&lt;_created&gt;64645342&lt;/_created&gt;&lt;_date&gt;63783360&lt;/_date&gt;&lt;_db_updated&gt;CNKI - Reference&lt;/_db_updated&gt;&lt;_issue&gt;04&lt;/_issue&gt;&lt;_journal&gt;教育科学研究&lt;/_journal&gt;&lt;_keywords&gt;校园欺凌预防;性别欺凌;性教育;全面性教育&lt;/_keywords&gt;&lt;_modified&gt;64645430&lt;/_modified&gt;&lt;_pages&gt;72-78&lt;/_pages&gt;&lt;_url&gt;https://kns.cnki.net/kcms/detail/detail.aspx?FileName=JYKY202104016&amp;amp;DbName=CJFQ2021&lt;/_url&gt;&lt;_translated_author&gt;Guo, Lingfeng;Liu, Wenli;Li, Yumeng;Liu, Shuang&lt;/_translated_author&gt;&lt;/Details&gt;&lt;Extra&gt;&lt;DBUID&gt;{725D76A1-09CB-4550-9760-2CAB276F575A}&lt;/DBUID&gt;&lt;/Extra&gt;&lt;/Item&gt;&lt;/References&gt;&lt;/Group&gt;&lt;Group&gt;&lt;References&gt;&lt;Item&gt;&lt;ID&gt;132&lt;/ID&gt;&lt;UID&gt;{80BB6533-09EA-405C-B61A-AE4C0900F05D}&lt;/UID&gt;&lt;Title&gt;Peers’ Perceptions of Gender Nonconformity&lt;/Title&gt;&lt;Template&gt;Journal Article&lt;/Template&gt;&lt;Star&gt;0&lt;/Star&gt;&lt;Tag&gt;0&lt;/Tag&gt;&lt;Author/&gt;&lt;Year&gt;0&lt;/Year&gt;&lt;Details&gt;&lt;_created&gt;64655752&lt;/_created&gt;&lt;_modified&gt;64655752&lt;/_modified&gt;&lt;/Details&gt;&lt;Extra&gt;&lt;DBUID&gt;{725D76A1-09CB-4550-9760-2CAB276F575A}&lt;/DBUID&gt;&lt;/Extra&gt;&lt;/Item&gt;&lt;/References&gt;&lt;/Group&gt;&lt;/Citation&gt;_x000a_"/>
    <w:docVar w:name="NE.Ref{9151BCDC-742F-41BE-BC83-A5A5D53CD72C}" w:val=" ADDIN NE.Ref.{9151BCDC-742F-41BE-BC83-A5A5D53CD72C}&lt;Citation&gt;&lt;Group&gt;&lt;References&gt;&lt;Item&gt;&lt;ID&gt;178&lt;/ID&gt;&lt;UID&gt;{85BCC0EA-84B7-48B4-88CD-3FEC26ADC34C}&lt;/UID&gt;&lt;Title&gt;Increases in the prevalence of reduced visual acuity and myopia in Chinese  children in Guangzhou over the past 20 years&lt;/Title&gt;&lt;Template&gt;Journal Article&lt;/Template&gt;&lt;Star&gt;0&lt;/Star&gt;&lt;Tag&gt;0&lt;/Tag&gt;&lt;Author&gt;Xiang, F; He, M; Zeng, Y; Mai, J; Rose, K A; Morgan, I G&lt;/Author&gt;&lt;Year&gt;2013&lt;/Year&gt;&lt;Details&gt;&lt;_accessed&gt;65137562&lt;/_accessed&gt;&lt;_accession_num&gt;24008929&lt;/_accession_num&gt;&lt;_author_adr&gt;1] State Key Laboratory of Ophthalmology, Zhongshan Ophthalmic Center, Sun Yat  Sen University, Guangzhou, China [2] ARC Centre of Excellence in Vision Science  and Visual Sciences Group, Research School of Biology, College of Medicine,  Biology and Environment, Australian National University, Canberra, ACT,  Australia.; 1] State Key Laboratory of Ophthalmology, Zhongshan Ophthalmic Center, Sun Yat  Sen University, Guangzhou, China [2] Helen Keller International, New York, NY,  USA.; State Key Laboratory of Ophthalmology, Zhongshan Ophthalmic Center, Sun Yat Sen  University, Guangzhou, China.; Guangzhou Student&amp;apos;s Health Care Institute of the Guangzhou City, Department of  Education, Guangzhou, China.; Discipline of Orthoptics, Faculty of Health Sciences, University of Sydney,  Lidcombe, NSW, Australia.; ARC Centre of Excellence in Vision Science and Visual Sciences Group, Research  School of Biology, College of Medicine, Biology and Environment, Australian  National University, Canberra, ACT, Australia.&lt;/_author_adr&gt;&lt;_collection_scope&gt;SCIE&lt;/_collection_scope&gt;&lt;_created&gt;65137562&lt;/_created&gt;&lt;_date&gt;2013-12-01&lt;/_date&gt;&lt;_date_display&gt;2013 Dec&lt;/_date_display&gt;&lt;_doi&gt;10.1038/eye.2013.194&lt;/_doi&gt;&lt;_impact_factor&gt;   4.456&lt;/_impact_factor&gt;&lt;_isbn&gt;1476-5454 (Electronic); 0950-222X (Print); 0950-222X (Linking)&lt;/_isbn&gt;&lt;_issue&gt;12&lt;/_issue&gt;&lt;_journal&gt;Eye (Lond)&lt;/_journal&gt;&lt;_language&gt;eng&lt;/_language&gt;&lt;_modified&gt;65137562&lt;/_modified&gt;&lt;_pages&gt;1353-8&lt;/_pages&gt;&lt;_social_category&gt;医学(3)&lt;/_social_category&gt;&lt;_subject_headings&gt;Adolescent; Asian People; Child; Child, Preschool; China/epidemiology; Female; Humans; Male; Myopia/*epidemiology/physiopathology; Prevalence; Vision Disorders/*epidemiology/physiopathology; *Visual Acuity/physiology&lt;/_subject_headings&gt;&lt;_tertiary_title&gt;Eye (London, England)&lt;/_tertiary_title&gt;&lt;_type_work&gt;Journal Article; Research Support, Non-U.S. Gov&amp;apos;t&lt;/_type_work&gt;&lt;_url&gt;http://www.ncbi.nlm.nih.gov/entrez/query.fcgi?cmd=Retrieve&amp;amp;db=pubmed&amp;amp;dopt=Abstract&amp;amp;list_uids=24008929&amp;amp;query_hl=1&lt;/_url&gt;&lt;_volume&gt;27&lt;/_volume&gt;&lt;/Details&gt;&lt;Extra&gt;&lt;DBUID&gt;{3F9387F2-331A-44EC-89D9-44E8C1CA5F18}&lt;/DBUID&gt;&lt;/Extra&gt;&lt;/Item&gt;&lt;/References&gt;&lt;/Group&gt;&lt;Group&gt;&lt;References&gt;&lt;Item&gt;&lt;ID&gt;179&lt;/ID&gt;&lt;UID&gt;{223A8CD4-9828-420F-AC86-737BCC763E13}&lt;/UID&gt;&lt;Title&gt;Myopia among schoolchildren in East Asia and Singapore&lt;/Title&gt;&lt;Template&gt;Journal Article&lt;/Template&gt;&lt;Star&gt;0&lt;/Star&gt;&lt;Tag&gt;0&lt;/Tag&gt;&lt;Author&gt;Ding, B Y; Shih, Y F; Lin, LLK; Hsiao, C K; Wang, I J&lt;/Author&gt;&lt;Year&gt;2017&lt;/Year&gt;&lt;Details&gt;&lt;_accessed&gt;65137563&lt;/_accessed&gt;&lt;_accession_num&gt;28359704&lt;/_accession_num&gt;&lt;_author_adr&gt;Department of Ophthalmology, National Taiwan University Hospital, Taipei, Taiwan.; Department of Ophthalmology, National Taiwan University Hospital, Taipei, Taiwan.; Department of Ophthalmology, National Taiwan University Hospital, Taipei, Taiwan.; Department of Public Health, Institute of Epidemiology and Preventive Medicine,  College of Public Health, National Taiwan University, Taipei, Taiwan.; Department of Ophthalmology, National Taiwan University Hospital, Taipei, Taiwan.  Electronic address: ijong@ms8.hinet.net.&lt;/_author_adr&gt;&lt;_collection_scope&gt;SCIE&lt;/_collection_scope&gt;&lt;_created&gt;65137562&lt;/_created&gt;&lt;_date&gt;2017-09-01&lt;/_date&gt;&lt;_date_display&gt;2017 Sep-Oct&lt;/_date_display&gt;&lt;_doi&gt;10.1016/j.survophthal.2017.03.006&lt;/_doi&gt;&lt;_impact_factor&gt;   6.197&lt;/_impact_factor&gt;&lt;_isbn&gt;1879-3304 (Electronic); 0039-6257 (Linking)&lt;/_isbn&gt;&lt;_issue&gt;5&lt;/_issue&gt;&lt;_journal&gt;Surv Ophthalmol&lt;/_journal&gt;&lt;_keywords&gt;East Asia; myopia; schoolchildren&lt;/_keywords&gt;&lt;_language&gt;eng&lt;/_language&gt;&lt;_modified&gt;65137563&lt;/_modified&gt;&lt;_ori_publication&gt;Copyright © 2017 Elsevier Inc. All rights reserved.&lt;/_ori_publication&gt;&lt;_pages&gt;677-697&lt;/_pages&gt;&lt;_social_category&gt;医学(2)&lt;/_social_category&gt;&lt;_subject_headings&gt;Child; Asia, Eastern/epidemiology; Humans; Myopia/*epidemiology; Prevalence; *Refraction, Ocular; Risk Factors; Singapore/epidemiology&lt;/_subject_headings&gt;&lt;_tertiary_title&gt;Survey of ophthalmology&lt;/_tertiary_title&gt;&lt;_type_work&gt;Journal Article; Research Support, Non-U.S. Gov&amp;apos;t; Review&lt;/_type_work&gt;&lt;_url&gt;http://www.ncbi.nlm.nih.gov/entrez/query.fcgi?cmd=Retrieve&amp;amp;db=pubmed&amp;amp;dopt=Abstract&amp;amp;list_uids=28359704&amp;amp;query_hl=1&lt;/_url&gt;&lt;_volume&gt;62&lt;/_volume&gt;&lt;/Details&gt;&lt;Extra&gt;&lt;DBUID&gt;{3F9387F2-331A-44EC-89D9-44E8C1CA5F18}&lt;/DBUID&gt;&lt;/Extra&gt;&lt;/Item&gt;&lt;/References&gt;&lt;/Group&gt;&lt;/Citation&gt;_x000a_"/>
    <w:docVar w:name="NE.Ref{9184FE54-1004-4D85-86DD-14CA6B705305}" w:val=" ADDIN NE.Ref.{9184FE54-1004-4D85-86DD-14CA6B705305}&lt;Citation&gt;&lt;Group&gt;&lt;References&gt;&lt;Item&gt;&lt;ID&gt;3118&lt;/ID&gt;&lt;UID&gt;{BB8C30DF-8FAA-4DE8-B9BE-83AAB503566D}&lt;/UID&gt;&lt;Title&gt;Identification of MicroRNA-124-3p as a Putative Epigenetic Signature of Major Depressive Disorder&lt;/Title&gt;&lt;Template&gt;Journal Article&lt;/Template&gt;&lt;Star&gt;0&lt;/Star&gt;&lt;Tag&gt;0&lt;/Tag&gt;&lt;Author&gt;Roy, B; Dunbar, M; Shelton, R C; Dwivedi, Y&lt;/Author&gt;&lt;Year&gt;2017&lt;/Year&gt;&lt;Details&gt;&lt;_accessed&gt;64469778&lt;/_accessed&gt;&lt;_accession_num&gt;27577603&lt;/_accession_num&gt;&lt;_author_adr&gt;Translational Research, UAB Mood Disorder Program, Department of Psychiatry and Behavioral Neurobiology, University of Alabama at Birmingham, Birmingham, AL, USA.; Translational Research, UAB Mood Disorder Program, Department of Psychiatry and Behavioral Neurobiology, University of Alabama at Birmingham, Birmingham, AL, USA.; Translational Research, UAB Mood Disorder Program, Department of Psychiatry and Behavioral Neurobiology, University of Alabama at Birmingham, Birmingham, AL, USA.; Translational Research, UAB Mood Disorder Program, Department of Psychiatry and Behavioral Neurobiology, University of Alabama at Birmingham, Birmingham, AL, USA.&lt;/_author_adr&gt;&lt;_collection_scope&gt;SCI;SCIE&lt;/_collection_scope&gt;&lt;_created&gt;64150169&lt;/_created&gt;&lt;_date&gt;2017-03-01&lt;/_date&gt;&lt;_date_display&gt;2017 Mar&lt;/_date_display&gt;&lt;_db_updated&gt;PubMed&lt;/_db_updated&gt;&lt;_doi&gt;10.1038/npp.2016.175&lt;/_doi&gt;&lt;_impact_factor&gt;   7.855&lt;/_impact_factor&gt;&lt;_isbn&gt;1740-634X (Electronic); 0893-133X (Linking)&lt;/_isbn&gt;&lt;_issue&gt;4&lt;/_issue&gt;&lt;_journal&gt;Neuropsychopharmacology&lt;/_journal&gt;&lt;_language&gt;eng&lt;/_language&gt;&lt;_modified&gt;64466846&lt;/_modified&gt;&lt;_pages&gt;864-875&lt;/_pages&gt;&lt;_subject_headings&gt;Adult; Animals; Depressive Disorder, Major/blood/genetics/*metabolism; Disease Models, Animal; *Epigenesis, Genetic; Humans; MicroRNAs/*metabolism; *Neuronal Plasticity; Prefrontal Cortex/*metabolism; Rats; Stress, Psychological/genetics/*metabolism&lt;/_subject_headings&gt;&lt;_tertiary_title&gt;Neuropsychopharmacology : official publication of the American College of_x000d__x000a_      Neuropsychopharmacology&lt;/_tertiary_title&gt;&lt;_type_work&gt;Journal Article&lt;/_type_work&gt;&lt;_url&gt;http://www.ncbi.nlm.nih.gov/entrez/query.fcgi?cmd=Retrieve&amp;amp;db=pubmed&amp;amp;dopt=Abstract&amp;amp;list_uids=27577603&amp;amp;query_hl=1&lt;/_url&gt;&lt;_volume&gt;42&lt;/_volume&gt;&lt;/Details&gt;&lt;Extra&gt;&lt;DBUID&gt;{93870BB0-CAEF-4F07-AAE0-DA131E288E28}&lt;/DBUID&gt;&lt;/Extra&gt;&lt;/Item&gt;&lt;/References&gt;&lt;/Group&gt;&lt;Group&gt;&lt;References&gt;&lt;Item&gt;&lt;ID&gt;3120&lt;/ID&gt;&lt;UID&gt;{E64CE713-613C-4137-8A0C-3AD13D21BFC6}&lt;/UID&gt;&lt;Title&gt;Short- and long-term alterations of FKBP5-GR and specific microRNAs in the prefrontal cortex and hippocampus of male rats induced by adolescent stress contribute to depression susceptibility&lt;/Title&gt;&lt;Template&gt;Journal Article&lt;/Template&gt;&lt;Star&gt;0&lt;/Star&gt;&lt;Tag&gt;0&lt;/Tag&gt;&lt;Author&gt;Xu, J; Wang, R; Liu, Y; Wang, W; Liu, D; Jiang, H; Pan, F&lt;/Author&gt;&lt;Year&gt;2019&lt;/Year&gt;&lt;Details&gt;&lt;_accessed&gt;64469779&lt;/_accessed&gt;&lt;_accession_num&gt;30469088&lt;/_accession_num&gt;&lt;_author_adr&gt;Department of Medical Psychology and Medical Ethic, Cheeloo College of Medicine,  Shandong University, Jinan, Shandong, 250012, China. Electronic address: xujingjing201409@163.com.; Department of Medical Psychology and Medical Ethic, Cheeloo College of Medicine,  Shandong University, Jinan, Shandong, 250012, China. Electronic address: wangrui82832@163.com.; Department of Medical Psychology and Medical Ethic, Cheeloo College of Medicine,  Shandong University, Jinan, Shandong, 250012, China. Electronic address: irisashin@yeah.net.; Department of Medical Psychology and Medical Ethic, Cheeloo College of Medicine,  Shandong University, Jinan, Shandong, 250012, China. Electronic address: wangweiyxxl@163.com.; Department of Medical Psychology and Medical Ethic, Cheeloo College of Medicine,  Shandong University, Jinan, Shandong, 250012, China. Electronic address: liudexiang@sdu.edu.cn.; Department of Medical Psychology and Medical Ethic, Cheeloo College of Medicine,  Shandong University, Jinan, Shandong, 250012, China. Electronic address: JiangH@sdu.edu.cn.; Department of Medical Psychology and Medical Ethic, Cheeloo College of Medicine,  Shandong University, Jinan, Shandong, 250012, China. Electronic address: panfang@sdu.edu.cn.&lt;/_author_adr&gt;&lt;_collection_scope&gt;SCI;SCIE&lt;/_collection_scope&gt;&lt;_created&gt;64145453&lt;/_created&gt;&lt;_date&gt;2019-03-01&lt;/_date&gt;&lt;_date_display&gt;2019 Mar&lt;/_date_display&gt;&lt;_db_updated&gt;PubMed&lt;/_db_updated&gt;&lt;_doi&gt;10.1016/j.psyneuen.2018.11.008&lt;/_doi&gt;&lt;_impact_factor&gt;   4.905&lt;/_impact_factor&gt;&lt;_isbn&gt;1873-3360 (Electronic); 0306-4530 (Linking)&lt;/_isbn&gt;&lt;_journal&gt;Psychoneuroendocrinology&lt;/_journal&gt;&lt;_keywords&gt;*CUMS; *Depression; *FKBP5; *GR; *Hippocampus; *Prefrontal cortex; *microRNA&lt;/_keywords&gt;&lt;_language&gt;eng&lt;/_language&gt;&lt;_modified&gt;64466941&lt;/_modified&gt;&lt;_ori_publication&gt;Copyright (c) 2018 Elsevier Ltd. All rights reserved.&lt;/_ori_publication&gt;&lt;_pages&gt;204-215&lt;/_pages&gt;&lt;_subject_headings&gt;Age Factors; Animals; Brain/metabolism; Depression/etiology/*metabolism; Depressive Disorder/metabolism; Disease Susceptibility/metabolism; Glucocorticoids/metabolism; Hippocampus/metabolism; Hypothalamo-Hypophyseal System/metabolism; Male; MicroRNAs/genetics/metabolism; Mifepristone; Pituitary-Adrenal System/metabolism; Prefrontal Cortex/metabolism; Rats; Rats, Wistar; Receptors, Glucocorticoid/antagonists &amp;amp; inhibitors/metabolism; Stress, Psychological/genetics/*metabolism; Tacrolimus Binding Proteins/genetics/*metabolism&lt;/_subject_headings&gt;&lt;_tertiary_title&gt;Psychoneuroendocrinology&lt;/_tertiary_title&gt;&lt;_type_work&gt;Journal Article; Research Support, Non-U.S. Gov&amp;apos;t&lt;/_type_work&gt;&lt;_url&gt;http://www.ncbi.nlm.nih.gov/entrez/query.fcgi?cmd=Retrieve&amp;amp;db=pubmed&amp;amp;dopt=Abstract&amp;amp;list_uids=30469088&amp;amp;query_hl=1&lt;/_url&gt;&lt;_volume&gt;101&lt;/_volume&gt;&lt;/Details&gt;&lt;Extra&gt;&lt;DBUID&gt;{93870BB0-CAEF-4F07-AAE0-DA131E288E28}&lt;/DBUID&gt;&lt;/Extra&gt;&lt;/Item&gt;&lt;/References&gt;&lt;/Group&gt;&lt;/Citation&gt;_x000a_"/>
    <w:docVar w:name="NE.Ref{918B05A4-80B7-4FF8-8E8D-C1B9CE9F9EC1}" w:val=" ADDIN NE.Ref.{918B05A4-80B7-4FF8-8E8D-C1B9CE9F9EC1}&lt;Citation&gt;&lt;Group&gt;&lt;References&gt;&lt;Item&gt;&lt;ID&gt;96&lt;/ID&gt;&lt;UID&gt;{34F9DCC0-680B-46BD-AC2B-74912CDEC7C8}&lt;/UID&gt;&lt;Title&gt;Bi-directional relationships between physical activity and mental health among a large sample of Canadian youth: a sex-stratified analysis of students in the COMPASS study&lt;/Title&gt;&lt;Template&gt;Journal Article&lt;/Template&gt;&lt;Star&gt;0&lt;/Star&gt;&lt;Tag&gt;0&lt;/Tag&gt;&lt;Author&gt;Buchan, M Claire; Romano, Isabella; Butler, Alexandra; Laxer, Rachel E; Patte, Karen A; Leatherdale, Scott T&lt;/Author&gt;&lt;Year&gt;2021&lt;/Year&gt;&lt;Details&gt;&lt;_alternate_title&gt;International Journal of Behavioral Nutrition and Physical Activity&lt;/_alternate_title&gt;&lt;_collection_scope&gt;SCIE&lt;/_collection_scope&gt;&lt;_created&gt;64838009&lt;/_created&gt;&lt;_date&gt;2021-01-01&lt;/_date&gt;&lt;_date_display&gt;2021&lt;/_date_display&gt;&lt;_doi&gt;10.1186/s12966-021-01201-z&lt;/_doi&gt;&lt;_impact_factor&gt;   8.915&lt;/_impact_factor&gt;&lt;_isbn&gt;1479-5868&lt;/_isbn&gt;&lt;_issue&gt;1&lt;/_issue&gt;&lt;_journal&gt;International Journal of Behavioral Nutrition and Physical Activity&lt;/_journal&gt;&lt;_modified&gt;64838009&lt;/_modified&gt;&lt;_number&gt;Buchan2021&lt;/_number&gt;&lt;_pages&gt;132&lt;/_pages&gt;&lt;_social_category&gt;医学(1)&lt;/_social_category&gt;&lt;_url&gt;https://doi.org/10.1186/s12966-021-01201-z&lt;/_url&gt;&lt;_volume&gt;18&lt;/_volume&gt;&lt;/Details&gt;&lt;Extra&gt;&lt;DBUID&gt;{62B73418-E7EA-4772-A85B-742AAA2FBBE5}&lt;/DBUID&gt;&lt;/Extra&gt;&lt;/Item&gt;&lt;/References&gt;&lt;/Group&gt;&lt;/Citation&gt;_x000a_"/>
    <w:docVar w:name="NE.Ref{91A208A5-9B63-4A64-91A9-B7A26D7F3BAB}" w:val=" ADDIN NE.Ref.{91A208A5-9B63-4A64-91A9-B7A26D7F3BAB}&lt;Citation&gt;&lt;Group&gt;&lt;References&gt;&lt;Item&gt;&lt;ID&gt;14&lt;/ID&gt;&lt;UID&gt;{23A98641-DC92-436F-8777-4025305B24EA}&lt;/UID&gt;&lt;Title&gt;学生健康检查技术规范&lt;/Title&gt;&lt;Template&gt;Standard&lt;/Template&gt;&lt;Star&gt;0&lt;/Star&gt;&lt;Tag&gt;0&lt;/Tag&gt;&lt;Author&gt;湖南省疾病预防控制中心; 上海市疾病预防控制中心; 安徽医科大学公共卫生学院; 湖南省人民医院; 深圳市疾病预防控制中心&lt;/Author&gt;&lt;Year&gt;0&lt;/Year&gt;&lt;Details&gt;&lt;_created&gt;64844504&lt;/_created&gt;&lt;_date&gt;2011-01-14&lt;/_date&gt;&lt;_db_provider&gt;CNKI&lt;/_db_provider&gt;&lt;_keywords&gt;健康检查;&lt;/_keywords&gt;&lt;_modified&gt;64844504&lt;/_modified&gt;&lt;_publisher&gt;中华人民共和国卫生部;中国国家标准化管理委员会&lt;/_publisher&gt;&lt;_translated_author&gt;Hu, Nan sheng ji bing;Shang, Hai shi ji bing;An, Hui yi ke da;Hu, Nan sheng ren min;Shen, Zhen shi ji bing&lt;/_translated_author&gt;&lt;/Details&gt;&lt;Extra&gt;&lt;DBUID&gt;{3F9387F2-331A-44EC-89D9-44E8C1CA5F18}&lt;/DBUID&gt;&lt;/Extra&gt;&lt;/Item&gt;&lt;/References&gt;&lt;/Group&gt;&lt;/Citation&gt;_x000a_"/>
    <w:docVar w:name="NE.Ref{91E3E88A-BF0E-4413-8E7A-16E345B2B504}" w:val=" ADDIN NE.Ref.{91E3E88A-BF0E-4413-8E7A-16E345B2B504}&lt;Citation&gt;&lt;Group&gt;&lt;References&gt;&lt;Item&gt;&lt;ID&gt;3571&lt;/ID&gt;&lt;UID&gt;{4C906DC6-5BDC-417A-8FCD-5295E350A802}&lt;/UID&gt;&lt;Title&gt;The Role of Adverse Childhood Experiences in Cardiovascular Disease Risk: a Review with Emphasis on Plausible Mechanisms&lt;/Title&gt;&lt;Template&gt;Journal Article&lt;/Template&gt;&lt;Star&gt;0&lt;/Star&gt;&lt;Tag&gt;0&lt;/Tag&gt;&lt;Author&gt;Su, Shaoyong; Jimenez, Marcia P; Roberts, Cole T F; Loucks, Eric B&lt;/Author&gt;&lt;Year&gt;2015&lt;/Year&gt;&lt;Details&gt;&lt;_alternate_title&gt;Current Cardiology Reports&lt;/_alternate_title&gt;&lt;_collection_scope&gt;SCIE&lt;/_collection_scope&gt;&lt;_created&gt;64750439&lt;/_created&gt;&lt;_date&gt;2015-01-01&lt;/_date&gt;&lt;_date_display&gt;2015&lt;/_date_display&gt;&lt;_doi&gt;10.1007/s11886-015-0645-1&lt;/_doi&gt;&lt;_impact_factor&gt;   3.955&lt;/_impact_factor&gt;&lt;_isbn&gt;1534-3170&lt;/_isbn&gt;&lt;_issue&gt;10&lt;/_issue&gt;&lt;_journal&gt;Current Cardiology Reports&lt;/_journal&gt;&lt;_modified&gt;64759524&lt;/_modified&gt;&lt;_number&gt;Su2015&lt;/_number&gt;&lt;_pages&gt;88&lt;/_pages&gt;&lt;_social_category&gt;医学(4)&lt;/_social_category&gt;&lt;_url&gt;https://doi.org/10.1007/s11886-015-0645-1&lt;/_url&gt;&lt;_volume&gt;17&lt;/_volume&gt;&lt;/Details&gt;&lt;Extra&gt;&lt;DBUID&gt;{93870BB0-CAEF-4F07-AAE0-DA131E288E28}&lt;/DBUID&gt;&lt;/Extra&gt;&lt;/Item&gt;&lt;/References&gt;&lt;/Group&gt;&lt;Group&gt;&lt;References&gt;&lt;Item&gt;&lt;ID&gt;3545&lt;/ID&gt;&lt;UID&gt;{C5B5D1D2-F93E-4325-B1F8-62E4925C3D3C}&lt;/UID&gt;&lt;Title&gt;The effect of multiple adverse childhood experiences on health: a systematic review and meta-analysis&lt;/Title&gt;&lt;Template&gt;Journal Article&lt;/Template&gt;&lt;Star&gt;0&lt;/Star&gt;&lt;Tag&gt;0&lt;/Tag&gt;&lt;Author&gt;Hughes, Karen; Bellis, Mark A; Hardcastle, Katherine A; Sethi, Dinesh; Butchart, Alexander; Mikton, Christopher; Jones, Lisa; Dunne, Michael P&lt;/Author&gt;&lt;Year&gt;2017&lt;/Year&gt;&lt;Details&gt;&lt;_alternate_title&gt;The Lancet Public Health&lt;/_alternate_title&gt;&lt;_created&gt;64750439&lt;/_created&gt;&lt;_date&gt;2017-01-01&lt;/_date&gt;&lt;_date_display&gt;2017&lt;/_date_display&gt;&lt;_doi&gt;https://doi.org/10.1016/S2468-2667(17)30118-4&lt;/_doi&gt;&lt;_impact_factor&gt;  72.427&lt;/_impact_factor&gt;&lt;_isbn&gt;2468-2667&lt;/_isbn&gt;&lt;_issue&gt;8&lt;/_issue&gt;&lt;_journal&gt;The Lancet Public Health&lt;/_journal&gt;&lt;_modified&gt;64759524&lt;/_modified&gt;&lt;_pages&gt;e356-e366&lt;/_pages&gt;&lt;_social_category&gt;医学(1)&lt;/_social_category&gt;&lt;_url&gt;https://www.sciencedirect.com/science/article/pii/S2468266717301184&lt;/_url&gt;&lt;_volume&gt;2&lt;/_volume&gt;&lt;/Details&gt;&lt;Extra&gt;&lt;DBUID&gt;{93870BB0-CAEF-4F07-AAE0-DA131E288E28}&lt;/DBUID&gt;&lt;/Extra&gt;&lt;/Item&gt;&lt;/References&gt;&lt;/Group&gt;&lt;/Citation&gt;_x000a_"/>
    <w:docVar w:name="NE.Ref{91FF3E75-A82F-4E01-8449-5EEE736D88BB}" w:val=" ADDIN NE.Ref.{91FF3E75-A82F-4E01-8449-5EEE736D88BB}&lt;Citation&gt;&lt;Group&gt;&lt;References&gt;&lt;Item&gt;&lt;ID&gt;32&lt;/ID&gt;&lt;UID&gt;{175B486E-C98D-4104-A784-C1F6AA60AAB8}&lt;/UID&gt;&lt;Title&gt;Effect of Time Spent Outdoors at School on the Development of Myopia Among Children in China: A Randomized Clinical Trial&lt;/Title&gt;&lt;Template&gt;Journal Article&lt;/Template&gt;&lt;Star&gt;0&lt;/Star&gt;&lt;Tag&gt;5&lt;/Tag&gt;&lt;Author&gt;He, M; Xiang, F; Zeng, Y; Mai, J; Chen, Q; Zhang, J; Smith, W; Rose, K; Morgan, I G&lt;/Author&gt;&lt;Year&gt;2015&lt;/Year&gt;&lt;Details&gt;&lt;_accession_num&gt;26372583&lt;/_accession_num&gt;&lt;_author_adr&gt;State Key Laboratory of Ophthalmology, Zhongshan Ophthalmic Center, Sun Yat-sen University, Guangzhou, China2Centre for Eye Research Australia, University of Melbourne, Royal Victorian Eye and Ear Hospital, East Melbourne.; State Key Laboratory of Ophthalmology, Zhongshan Ophthalmic Center, Sun Yat-sen University, Guangzhou, China3National Centre for Epidemiology and Population Health, Australian National University, Canberra.; State Key Laboratory of Ophthalmology, Zhongshan Ophthalmic Center, Sun Yat-sen University, Guangzhou, China.; Guangzhou Student&amp;apos;s Health Care Institute of the Guangdong City Department of Education, Guangzhou, China.; State Key Laboratory of Ophthalmology, Zhongshan Ophthalmic Center, Sun Yat-sen University, Guangzhou, China.; State Key Laboratory of Ophthalmology, Zhongshan Ophthalmic Center, Sun Yat-sen University, Guangzhou, China.; Environmental Health Branch, NSW Department of Health, Sydney, Australia.; Discipline of Orthoptics, Faculty of Health Sciences, University of Sydney, Sydney, Australia7Discipline of Orthoptics, Graduate School of Health, University of Technology Sydney, Sydney, Australia.; State Key Laboratory of Ophthalmology, Zhongshan Ophthalmic Center, Sun Yat-sen University, Guangzhou, China8Research School of Biology, Australian National University, Canberra.&lt;/_author_adr&gt;&lt;_date_display&gt;2015 Sep 15&lt;/_date_display&gt;&lt;_date&gt;2015-09-15&lt;/_date&gt;&lt;_doi&gt;10.1001/jama.2015.10803&lt;/_doi&gt;&lt;_isbn&gt;1538-3598 (Electronic); 0098-7484 (Linking)&lt;/_isbn&gt;&lt;_issue&gt;11&lt;/_issue&gt;&lt;_journal&gt;JAMA&lt;/_journal&gt;&lt;_language&gt;eng&lt;/_language&gt;&lt;_pages&gt;1142-8&lt;/_pages&gt;&lt;_subject_headings&gt;Child; China/epidemiology; Female; Humans; Incidence; Male; Myopia/*epidemiology/*prevention &amp;amp; control; Pupil/physiology; *Recreation; Refraction, Ocular; *Schools; Surveys and Questionnaires; Time Factors&lt;/_subject_headings&gt;&lt;_tertiary_title&gt;JAMA&lt;/_tertiary_title&gt;&lt;_type_work&gt;Journal Article; Randomized Controlled Trial; Research Support, Non-U.S. Gov&amp;apos;t&lt;/_type_work&gt;&lt;_url&gt;http://www.ncbi.nlm.nih.gov/entrez/query.fcgi?cmd=Retrieve&amp;amp;db=pubmed&amp;amp;dopt=Abstract&amp;amp;list_uids=26372583&amp;amp;query_hl=1&lt;/_url&gt;&lt;_volume&gt;314&lt;/_volume&gt;&lt;_created&gt;64236170&lt;/_created&gt;&lt;_modified&gt;64236170&lt;/_modified&gt;&lt;_db_updated&gt;PubMed&lt;/_db_updated&gt;&lt;_impact_factor&gt;  56.272&lt;/_impact_factor&gt;&lt;/Details&gt;&lt;Extra&gt;&lt;DBUID&gt;{1C1952A0-4562-459F-9DB8-7EA4385E5EEB}&lt;/DBUID&gt;&lt;/Extra&gt;&lt;/Item&gt;&lt;/References&gt;&lt;/Group&gt;&lt;Group&gt;&lt;References&gt;&lt;Item&gt;&lt;ID&gt;38&lt;/ID&gt;&lt;UID&gt;{8FC12662-D18C-4664-9A2A-813FB3001292}&lt;/UID&gt;&lt;Title&gt;How does spending time outdoors protect against myopia? A review&lt;/Title&gt;&lt;Template&gt;Journal Article&lt;/Template&gt;&lt;Star&gt;1&lt;/Star&gt;&lt;Tag&gt;5&lt;/Tag&gt;&lt;Author&gt;Lingham, G; Mackey, D A; Lucas, R; Yazar, S&lt;/Author&gt;&lt;Year&gt;2020&lt;/Year&gt;&lt;Details&gt;&lt;_accession_num&gt;31722876&lt;/_accession_num&gt;&lt;_author_adr&gt;Centre for Ophthalmology and Visual Science, Lions Eye Institute, University of Western Australia, Perth, Western Australia, Australia.; Centre for Ophthalmology and Visual Science, Lions Eye Institute, University of Western Australia, Perth, Western Australia, Australia.; Centre for Ophthalmology and Visual Science, Lions Eye Institute, University of Western Australia, Perth, Western Australia, Australia.; National Centre for Epidemiology and Population Health, Research School of Population Health, Australian National University, Canberra, Australian Capital Territory, Australia.; Centre for Ophthalmology and Visual Science, Lions Eye Institute, University of Western Australia, Perth, Western Australia, Australia seyhanyazar@lei.org.au.; Single Cell and Computational Genomics, Garvan Institute of Medical Research, Sydney, New South Wales, Australia.&lt;/_author_adr&gt;&lt;_created&gt;63736493&lt;/_created&gt;&lt;_date&gt;2020-05-01&lt;/_date&gt;&lt;_date_display&gt;2020 May&lt;/_date_display&gt;&lt;_db_updated&gt;PubMed&lt;/_db_updated&gt;&lt;_doi&gt;10.1136/bjophthalmol-2019-314675&lt;/_doi&gt;&lt;_impact_factor&gt;   4.638&lt;/_impact_factor&gt;&lt;_isbn&gt;1468-2079 (Electronic); 0007-1161 (Linking)&lt;/_isbn&gt;&lt;_issue&gt;5&lt;/_issue&gt;&lt;_journal&gt;Br J Ophthalmol&lt;/_journal&gt;&lt;_keywords&gt;*epidemiology; *experimental-animal models; *optics and refraction; *public health&lt;/_keywords&gt;&lt;_language&gt;eng&lt;/_language&gt;&lt;_modified&gt;64236215&lt;/_modified&gt;&lt;_ori_publication&gt;(c) Author(s) (or their employer(s)) 2020. No commercial re-use. See rights and_x000d__x000a_      permissions. Published by BMJ.&lt;/_ori_publication&gt;&lt;_pages&gt;593-599&lt;/_pages&gt;&lt;_subject_headings&gt;Circadian Rhythm/*physiology; Disease Progression; Exercise/*physiology; Humans; *Leisure Activities; Myopia/physiopathology/*prevention &amp;amp; control; Refraction, Ocular/*physiology; Risk Factors&lt;/_subject_headings&gt;&lt;_tertiary_title&gt;The British journal of ophthalmology&lt;/_tertiary_title&gt;&lt;_type_work&gt;Journal Article; Research Support, Non-U.S. Gov&amp;apos;t; Review&lt;/_type_work&gt;&lt;_url&gt;http://www.ncbi.nlm.nih.gov/entrez/query.fcgi?cmd=Retrieve&amp;amp;db=pubmed&amp;amp;dopt=Abstract&amp;amp;list_uids=31722876&amp;amp;query_hl=1&lt;/_url&gt;&lt;_volume&gt;104&lt;/_volume&gt;&lt;/Details&gt;&lt;Extra&gt;&lt;DBUID&gt;{1C1952A0-4562-459F-9DB8-7EA4385E5EEB}&lt;/DBUID&gt;&lt;/Extra&gt;&lt;/Item&gt;&lt;/References&gt;&lt;/Group&gt;&lt;Group&gt;&lt;References&gt;&lt;Item&gt;&lt;ID&gt;37&lt;/ID&gt;&lt;UID&gt;{5199648F-274C-4866-9231-EE0BC2F71D28}&lt;/UID&gt;&lt;Title&gt;Outdoor activity reduces the prevalence of myopia in children&lt;/Title&gt;&lt;Template&gt;Journal Article&lt;/Template&gt;&lt;Star&gt;1&lt;/Star&gt;&lt;Tag&gt;5&lt;/Tag&gt;&lt;Author&gt;Rose, K A; Morgan, I G; Ip, J; Kifley, A; Huynh, S; Smith, W; Mitchell, P&lt;/Author&gt;&lt;Year&gt;2008&lt;/Year&gt;&lt;Details&gt;&lt;_accession_num&gt;18294691&lt;/_accession_num&gt;&lt;_author_adr&gt;School of Applied Vision Sciences, Faculty of Health Sciences, University of Sydney, Sydney, Australia. k.rose@usyd.edu.au&lt;/_author_adr&gt;&lt;_collection_scope&gt;SCI;SCIE&lt;/_collection_scope&gt;&lt;_created&gt;63736494&lt;/_created&gt;&lt;_date&gt;2008-08-01&lt;/_date&gt;&lt;_date_display&gt;2008 Aug&lt;/_date_display&gt;&lt;_db_updated&gt;PubMed&lt;/_db_updated&gt;&lt;_doi&gt;10.1016/j.ophtha.2007.12.019&lt;/_doi&gt;&lt;_impact_factor&gt;  12.079&lt;/_impact_factor&gt;&lt;_isbn&gt;1549-4713 (Electronic); 0161-6420 (Linking)&lt;/_isbn&gt;&lt;_issue&gt;8&lt;/_issue&gt;&lt;_journal&gt;Ophthalmology&lt;/_journal&gt;&lt;_language&gt;eng&lt;/_language&gt;&lt;_modified&gt;64236200&lt;/_modified&gt;&lt;_pages&gt;1279-85&lt;/_pages&gt;&lt;_subject_headings&gt;Child; Cross-Sectional Studies; Female; Humans; Hyperopia/epidemiology; *Leisure Activities; Male; Myopia/*epidemiology/ethnology; New South Wales/epidemiology; Odds Ratio; Prevalence; Refraction, Ocular/physiology; *Sports; Surveys and Questionnaires; Work&lt;/_subject_headings&gt;&lt;_tertiary_title&gt;Ophthalmology&lt;/_tertiary_title&gt;&lt;_type_work&gt;Journal Article; Research Support, Non-U.S. Gov&amp;apos;t&lt;/_type_work&gt;&lt;_url&gt;http://www.ncbi.nlm.nih.gov/entrez/query.fcgi?cmd=Retrieve&amp;amp;db=pubmed&amp;amp;dopt=Abstract&amp;amp;list_uids=18294691&amp;amp;query_hl=1&lt;/_url&gt;&lt;_volume&gt;115&lt;/_volume&gt;&lt;/Details&gt;&lt;Extra&gt;&lt;DBUID&gt;{1C1952A0-4562-459F-9DB8-7EA4385E5EEB}&lt;/DBUID&gt;&lt;/Extra&gt;&lt;/Item&gt;&lt;/References&gt;&lt;/Group&gt;&lt;/Citation&gt;_x000a_"/>
    <w:docVar w:name="NE.Ref{920040A9-339E-467B-A1ED-89609E78531E}" w:val=" ADDIN NE.Ref.{920040A9-339E-467B-A1ED-89609E78531E}&lt;Citation&gt;&lt;Group&gt;&lt;References&gt;&lt;Item&gt;&lt;ID&gt;3107&lt;/ID&gt;&lt;UID&gt;{6D61D246-D6FD-4A19-BD20-0C7CDFC73A19}&lt;/UID&gt;&lt;Title&gt;Global Prevalence of Depressive and Anxiety Symptoms in Children and Adolescents During COVID-19&lt;/Title&gt;&lt;Template&gt;Journal Article&lt;/Template&gt;&lt;Star&gt;0&lt;/Star&gt;&lt;Tag&gt;0&lt;/Tag&gt;&lt;Author&gt;Racine, Nicole; McArthur, Brae Anne; Cooke, Jessica E; Eirich, Rachel; Zhu, Jenney; Madigan, Sheri&lt;/Author&gt;&lt;Year&gt;2021&lt;/Year&gt;&lt;Details&gt;&lt;_accessed&gt;64172799&lt;/_accessed&gt;&lt;_collection_scope&gt;SCI;SCIE&lt;/_collection_scope&gt;&lt;_created&gt;64172799&lt;/_created&gt;&lt;_date&gt;64078560&lt;/_date&gt;&lt;_db_updated&gt;CrossRef&lt;/_db_updated&gt;&lt;_doi&gt;10.1001/jamapediatrics.2021.2482&lt;/_doi&gt;&lt;_impact_factor&gt;  16.193&lt;/_impact_factor&gt;&lt;_isbn&gt;2168-6203&lt;/_isbn&gt;&lt;_issue&gt;11&lt;/_issue&gt;&lt;_journal&gt;JAMA Pediatrics&lt;/_journal&gt;&lt;_modified&gt;64466846&lt;/_modified&gt;&lt;_pages&gt;1142&lt;/_pages&gt;&lt;_tertiary_title&gt;JAMA Pediatr&lt;/_tertiary_title&gt;&lt;_url&gt;https://jamanetwork.com/journals/jamapediatrics/fullarticle/2782796_x000d__x000a_https://jamanetwork.com/journals/jamapediatrics/articlepdf/2782796/jamapediatrics_racine_2021_oi_210043_1635371730.30932.pdf&lt;/_url&gt;&lt;_volume&gt;175&lt;/_volume&gt;&lt;/Details&gt;&lt;Extra&gt;&lt;DBUID&gt;{93870BB0-CAEF-4F07-AAE0-DA131E288E28}&lt;/DBUID&gt;&lt;/Extra&gt;&lt;/Item&gt;&lt;/References&gt;&lt;/Group&gt;&lt;Group&gt;&lt;References&gt;&lt;Item&gt;&lt;ID&gt;3108&lt;/ID&gt;&lt;UID&gt;{232015FE-93CC-4E6C-B2EC-AE96DC0A5601}&lt;/UID&gt;&lt;Title&gt;Sedentary behavior and depressive symptoms among 67,077 adolescents aged 12-15 years from 30 low- and middle-income countries&lt;/Title&gt;&lt;Template&gt;Journal Article&lt;/Template&gt;&lt;Star&gt;0&lt;/Star&gt;&lt;Tag&gt;0&lt;/Tag&gt;&lt;Author&gt;Vancampfort, D; Stubbs, B; Firth, J; Van Damme, T; Koyanagi, A&lt;/Author&gt;&lt;Year&gt;2018&lt;/Year&gt;&lt;Details&gt;&lt;_accessed&gt;63650110&lt;/_accessed&gt;&lt;_accession_num&gt;30089487&lt;/_accession_num&gt;&lt;_author_adr&gt;KU Leuven Department of Rehabilitation Sciences, Tervuursevest 101, 3001, Leuven, Belgium. davy.vancampfort@kuleuven.be.; KU Leuven, University Psychiatric Center KU Leuven, Leuvensesteenweg 517, 3070, Kortenberg, Belgium. davy.vancampfort@kuleuven.be.; Physiotherapy Department, South London and Maudsley NHS Foundation Trust, Denmark Hill, London, SE5 8AZ, UK.; Health Service and Population Research Department, Institute of Psychiatry, Psychology and Neuroscience, King&amp;apos;s College London, De Crespigny Park, London, Box SE5 8AF, UK.; NICM Health Research Institute, School of Science and Health, University of Western Sydney, Sydney, Australia.; Division of Psychology and Mental Health, Faculty of Biology, Medicine and Health, University of Manchester, Manchester, UK.; Centre for Youth Mental Health, University of Melbourne, Melbourne, Australia.; KU Leuven Department of Rehabilitation Sciences, Tervuursevest 101, 3001, Leuven, Belgium.; Research and Development Unit, Parc Sanitari Sant Joan de Deu, Universitat de Barcelona, Fundacio Sant Joan de Deu, Dr. Antoni Pujadas, 42, Sant Boi de Llobregat, 0883, Barcelona, Spain.; Instituto de Salud Carlos III, Centro de Investigacion Biomedica en Red de Salud  Mental, CIBERSAM, Monforte de Lemos 3-5 Pabellon 11, 28029, Madrid, Spain.&lt;/_author_adr&gt;&lt;_created&gt;63650109&lt;/_created&gt;&lt;_date&gt;2018-08-08&lt;/_date&gt;&lt;_date_display&gt;2018 Aug 8&lt;/_date_display&gt;&lt;_db_updated&gt;PubMed&lt;/_db_updated&gt;&lt;_doi&gt;10.1186/s12966-018-0708-y&lt;/_doi&gt;&lt;_impact_factor&gt;   6.457&lt;/_impact_factor&gt;&lt;_isbn&gt;1479-5868 (Electronic); 1479-5868 (Linking)&lt;/_isbn&gt;&lt;_issue&gt;1&lt;/_issue&gt;&lt;_journal&gt;Int J Behav Nutr Phys Act&lt;/_journal&gt;&lt;_keywords&gt;*Adolescents; *Depression; *Physical activity; *Sedentary behavior; *Sitting&lt;/_keywords&gt;&lt;_language&gt;eng&lt;/_language&gt;&lt;_modified&gt;64466846&lt;/_modified&gt;&lt;_pages&gt;73&lt;/_pages&gt;&lt;_subject_headings&gt;Adolescent; Child; Cross-Sectional Studies; Depression/epidemiology/*etiology/prevention &amp;amp; control; Depressive Disorder/*etiology/prevention &amp;amp; control; *Developing Countries; Exercise/*psychology; Female; Friends; Humans; Logistic Models; Male; Posture; Prevalence; Schools; *Sedentary Behavior; Self Report; Students; Surveys and Questionnaires; Television; Video Games&lt;/_subject_headings&gt;&lt;_tertiary_title&gt;The international journal of behavioral nutrition and physical activity&lt;/_tertiary_title&gt;&lt;_type_work&gt;Journal Article; Research Support, Non-U.S. Gov&amp;apos;t&lt;/_type_work&gt;&lt;_url&gt;http://www.ncbi.nlm.nih.gov/entrez/query.fcgi?cmd=Retrieve&amp;amp;db=pubmed&amp;amp;dopt=Abstract&amp;amp;list_uids=30089487&amp;amp;query_hl=1&lt;/_url&gt;&lt;_volume&gt;15&lt;/_volume&gt;&lt;/Details&gt;&lt;Extra&gt;&lt;DBUID&gt;{93870BB0-CAEF-4F07-AAE0-DA131E288E28}&lt;/DBUID&gt;&lt;/Extra&gt;&lt;/Item&gt;&lt;/References&gt;&lt;/Group&gt;&lt;/Citation&gt;_x000a_"/>
    <w:docVar w:name="NE.Ref{92068118-3060-412D-8D5E-513324F0AAED}" w:val=" ADDIN NE.Ref.{92068118-3060-412D-8D5E-513324F0AAED}&lt;Citation&gt;&lt;Group&gt;&lt;References&gt;&lt;Item&gt;&lt;ID&gt;95&lt;/ID&gt;&lt;UID&gt;{E54BBCCD-4459-486F-AC49-8006043AB20E}&lt;/UID&gt;&lt;Title&gt;Adherence to 24-Hour Movement Recommendations and Health Indicators in Early  Adolescence: Cross-Sectional and Longitudinal Associations in the Adolescent  Brain Cognitive Development Study&lt;/Title&gt;&lt;Template&gt;Journal Article&lt;/Template&gt;&lt;Star&gt;0&lt;/Star&gt;&lt;Tag&gt;0&lt;/Tag&gt;&lt;Author&gt;Fung, H; Yeo, BTT; Chen, C; Lo, J C; Chee, MWL; Ong, J L&lt;/Author&gt;&lt;Year&gt;2023&lt;/Year&gt;&lt;Details&gt;&lt;_accessed&gt;65140529&lt;/_accessed&gt;&lt;_accession_num&gt;36528521&lt;/_accession_num&gt;&lt;_author_adr&gt;Centre for Sleep and Cognition, Yong Loo Lin School of Medicine, National  University of Singapore, Singapore; Meditation Research Group, Center for  Depression, Anxiety, and Stress Research, McLean Hospital, Belmont,  Massachusetts.; Centre for Sleep and Cognition, Yong Loo Lin School of Medicine, National  University of Singapore, Singapore; Department of Electrical and Computer  Engineering, National University of Singapore, Singapore; Centre for  Translational Magnetic Resonance Research, Yong Loo Lin School of Medicine,  Singapore; N.1 Institute for Health &amp;amp; Institute for Digital Medicine, National  University of Singapore, Singapore; Integrative Sciences and Engineering  Programme (ISEP), National University of Singapore, Singapore; Athinoula A.  Martinos Center for Biomedical Imaging, Massachusetts General Hospital,  Charlestown, Massachusetts.; Centre for Sleep and Cognition, Yong Loo Lin School of Medicine, National  University of Singapore, Singapore.; Centre for Sleep and Cognition, Yong Loo Lin School of Medicine, National  University of Singapore, Singapore.; Centre for Sleep and Cognition, Yong Loo Lin School of Medicine, National  University of Singapore, Singapore. Electronic address: michael.chee@nus.edu.sg.; Centre for Sleep and Cognition, Yong Loo Lin School of Medicine, National  University of Singapore, Singapore. Electronic address: julynn.ong@nus.edu.sg.&lt;/_author_adr&gt;&lt;_collection_scope&gt;SSCI;SCIE&lt;/_collection_scope&gt;&lt;_created&gt;65129446&lt;/_created&gt;&lt;_date&gt;2023-03-01&lt;/_date&gt;&lt;_date_display&gt;2023 Mar&lt;/_date_display&gt;&lt;_doi&gt;10.1016/j.jadohealth.2022.10.019&lt;/_doi&gt;&lt;_impact_factor&gt;   7.830&lt;/_impact_factor&gt;&lt;_isbn&gt;1879-1972 (Electronic); 1054-139X (Linking)&lt;/_isbn&gt;&lt;_issue&gt;3&lt;/_issue&gt;&lt;_journal&gt;J Adolesc Health&lt;/_journal&gt;&lt;_keywords&gt;Adolescents; BMI; Brain morphometry; Children; Cognition; Movement behaviors; Physical activity; Psychosocial health; Screen time; Sleep&lt;/_keywords&gt;&lt;_language&gt;eng&lt;/_language&gt;&lt;_modified&gt;65140529&lt;/_modified&gt;&lt;_ori_publication&gt;Copyright © 2022 Society for Adolescent Health and Medicine. Published by _x000d__x000a_      Elsevier Inc. All rights reserved.&lt;/_ori_publication&gt;&lt;_pages&gt;460-470&lt;/_pages&gt;&lt;_social_category&gt;医学(2)&lt;/_social_category&gt;&lt;_subject_headings&gt;Child; Humans; Adolescent; Cross-Sectional Studies; *Sedentary Behavior; *Pediatric Obesity; Cognition; Sleep; Guideline Adherence; Brain&lt;/_subject_headings&gt;&lt;_tertiary_title&gt;The Journal of adolescent health : official publication of the Society for _x000d__x000a_      Adolescent Medicine&lt;/_tertiary_title&gt;&lt;_type_work&gt;Journal Article; Research Support, N.I.H., Extramural; Research Support, Non-U.S. Gov&amp;apos;t&lt;/_type_work&gt;&lt;_url&gt;http://www.ncbi.nlm.nih.gov/entrez/query.fcgi?cmd=Retrieve&amp;amp;db=pubmed&amp;amp;dopt=Abstract&amp;amp;list_uids=36528521&amp;amp;query_hl=1&lt;/_url&gt;&lt;_volume&gt;72&lt;/_volume&gt;&lt;/Details&gt;&lt;Extra&gt;&lt;DBUID&gt;{B229E695-20C0-47E4-A960-6A523A810098}&lt;/DBUID&gt;&lt;/Extra&gt;&lt;/Item&gt;&lt;/References&gt;&lt;/Group&gt;&lt;Group&gt;&lt;References&gt;&lt;Item&gt;&lt;ID&gt;179&lt;/ID&gt;&lt;UID&gt;{F87164C8-2BA1-43E1-8105-E36394B631A7}&lt;/UID&gt;&lt;Title&gt;The brain structure, immunometabolic and genetic mechanisms underlying the association between lifestyle and depression&lt;/Title&gt;&lt;Template&gt;Journal Article&lt;/Template&gt;&lt;Star&gt;0&lt;/Star&gt;&lt;Tag&gt;0&lt;/Tag&gt;&lt;Author&gt;Zhao, Yujie; Yang, Liu; Sahakian, Barbara J; Langley, Christelle; Zhang, Wei; Kuo, Kevin; Li, Zeyu; Gan, Yihan; Li, Yuzhu; Zhao, Yang; Yu, Jintai; Feng, Jianfeng; Cheng, Wei&lt;/Author&gt;&lt;Year&gt;2023&lt;/Year&gt;&lt;Details&gt;&lt;_alternate_title&gt;Nature Mental Health&lt;/_alternate_title&gt;&lt;_date_display&gt;2023&lt;/_date_display&gt;&lt;_date&gt;2023-01-01&lt;/_date&gt;&lt;_doi&gt;10.1038/s44220-023-00120-1&lt;/_doi&gt;&lt;_isbn&gt;2731-6076&lt;/_isbn&gt;&lt;_issue&gt;10&lt;/_issue&gt;&lt;_journal&gt;Nature Mental Health&lt;/_journal&gt;&lt;_number&gt;Zhao2023&lt;/_number&gt;&lt;_pages&gt;736-750&lt;/_pages&gt;&lt;_url&gt;https://doi.org/10.1038/s44220-023-00120-1&lt;/_url&gt;&lt;_volume&gt;1&lt;/_volume&gt;&lt;_created&gt;65221630&lt;/_created&gt;&lt;_modified&gt;65221630&lt;/_modified&gt;&lt;/Details&gt;&lt;Extra&gt;&lt;DBUID&gt;{B229E695-20C0-47E4-A960-6A523A810098}&lt;/DBUID&gt;&lt;/Extra&gt;&lt;/Item&gt;&lt;/References&gt;&lt;/Group&gt;&lt;/Citation&gt;_x000a_"/>
    <w:docVar w:name="NE.Ref{921846CB-E728-4769-BDDE-0536B4EFE5E4}" w:val=" ADDIN NE.Ref.{921846CB-E728-4769-BDDE-0536B4EFE5E4}&lt;Citation&gt;&lt;Group&gt;&lt;References&gt;&lt;Item&gt;&lt;ID&gt;66&lt;/ID&gt;&lt;UID&gt;{7EC455FD-EE44-4CC2-B511-39D7B32F508E}&lt;/UID&gt;&lt;Title&gt;Prevalence and associated factors of myopia among primary and middle school-aged  students: a school-based study in Guangzhou&lt;/Title&gt;&lt;Template&gt;Journal Article&lt;/Template&gt;&lt;Star&gt;0&lt;/Star&gt;&lt;Tag&gt;0&lt;/Tag&gt;&lt;Author&gt;Guo, L; Yang, J; Mai, J; &amp;quot;Du X&amp;quot;; Guo, Y; Li, P; Yue, Y; Tang, D; Lu, C; Zhang, W H&lt;/Author&gt;&lt;Year&gt;2016&lt;/Year&gt;&lt;Details&gt;&lt;_accession_num&gt;26965016&lt;/_accession_num&gt;&lt;_author_adr&gt;Department of Medical Statistics and Epidemiology, School of Public Health, Sun Yat-sen University, Guangzhou, People&amp;apos;s Republic of China.; Epidemiology, Biostatistics and Clinical Research Centre, School of Public Health, Universite Libre de Bruxelles (ULB), Brussel, Belgium.; Health Promotion Centre for Primary and Secondary Schools of Guangzhou Municipality, Guangzhou, People&amp;apos;s Republic of China.; Health Promotion Centre for Primary and Secondary Schools of Guangzhou Municipality, Guangzhou, People&amp;apos;s Republic of China.; Health Promotion Centre for Primary and Secondary Schools of Guangzhou Municipality, Guangzhou, People&amp;apos;s Republic of China.; Health Promotion Centre for Primary and Secondary Schools of Guangzhou Municipality, Guangzhou, People&amp;apos;s Republic of China.; Department of Medical Statistics and Epidemiology, School of Public Health, Sun Yat-sen University, Guangzhou, People&amp;apos;s Republic of China.; Department of Medical Statistics and Epidemiology, School of Public Health, Sun Yat-sen University, Guangzhou, People&amp;apos;s Republic of China.; Department of Medical Statistics and Epidemiology, School of Public Health, Sun Yat-sen University, Guangzhou, People&amp;apos;s Republic of China.; Department of Medical Statistics and Epidemiology, School of Public Health, Sun Yat-sen University, Guangzhou, People&amp;apos;s Republic of China.; Epidemiology, Biostatistics and Clinical Research Centre, School of Public Health, Universite Libre de Bruxelles (ULB), Brussel, Belgium.&lt;/_author_adr&gt;&lt;_created&gt;61454291&lt;/_created&gt;&lt;_date&gt;2016-06-01&lt;/_date&gt;&lt;_date_display&gt;2016 Jun&lt;/_date_display&gt;&lt;_db_updated&gt;PubMed&lt;/_db_updated&gt;&lt;_doi&gt;10.1038/eye.2016.39&lt;/_doi&gt;&lt;_impact_factor&gt;   2.213&lt;/_impact_factor&gt;&lt;_isbn&gt;1476-5454 (Electronic); 0950-222X (Linking)&lt;/_isbn&gt;&lt;_issue&gt;6&lt;/_issue&gt;&lt;_journal&gt;Eye (Lond)&lt;/_journal&gt;&lt;_language&gt;ENG&lt;/_language&gt;&lt;_modified&gt;61454296&lt;/_modified&gt;&lt;_pages&gt;796-804&lt;/_pages&gt;&lt;_tertiary_title&gt;Eye (London, England)&lt;/_tertiary_title&gt;&lt;_type_work&gt;Journal Article&lt;/_type_work&gt;&lt;_url&gt;http://www.ncbi.nlm.nih.gov/entrez/query.fcgi?cmd=Retrieve&amp;amp;db=pubmed&amp;amp;dopt=Abstract&amp;amp;list_uids=26965016&amp;amp;query_hl=1&lt;/_url&gt;&lt;_volume&gt;30&lt;/_volume&gt;&lt;/Details&gt;&lt;Extra/&gt;&lt;/Item&gt;&lt;/References&gt;&lt;/Group&gt;&lt;/Citation&gt;_x000a_"/>
    <w:docVar w:name="NE.Ref{921C0105-D6C3-4304-8FE8-6B3C91795B1D}" w:val=" ADDIN NE.Ref.{921C0105-D6C3-4304-8FE8-6B3C91795B1D}&lt;Citation&gt;&lt;Group&gt;&lt;References&gt;&lt;Item&gt;&lt;ID&gt;35&lt;/ID&gt;&lt;UID&gt;{C0EE7FD7-A15C-4753-955D-478649115E15}&lt;/UID&gt;&lt;Title&gt;Covariations of adolescent weight-control, health-risk and health-promoting behaviors&lt;/Title&gt;&lt;Template&gt;Journal Article&lt;/Template&gt;&lt;Star&gt;0&lt;/Star&gt;&lt;Tag&gt;0&lt;/Tag&gt;&lt;Author&gt;Rafiroiu, A C; Sargent, R G; Parra-Medina, D; Drane, W J; Valois, R F&lt;/Author&gt;&lt;Year&gt;2003&lt;/Year&gt;&lt;Details&gt;&lt;_accessed&gt;62566733&lt;/_accessed&gt;&lt;_accession_num&gt;WOS:000179787700001&lt;/_accession_num&gt;&lt;_cited_count&gt;21&lt;/_cited_count&gt;&lt;_collection_scope&gt;SSCI;&lt;/_collection_scope&gt;&lt;_custom1&gt;28&lt;/_custom1&gt;&lt;_date_display&gt;2003, JAN-FEB 2003&lt;/_date_display&gt;&lt;_db_provider&gt;ISI&lt;/_db_provider&gt;&lt;_db_updated&gt;Web of Science-All&lt;/_db_updated&gt;&lt;_doi&gt;10.5993/AJHB.27.1.1&lt;/_doi&gt;&lt;_impact_factor&gt;   1.626&lt;/_impact_factor&gt;&lt;_isbn&gt;1945-7359&lt;/_isbn&gt;&lt;_issue&gt;1&lt;/_issue&gt;&lt;_journal&gt;AMERICAN JOURNAL OF HEALTH BEHAVIOR&lt;/_journal&gt;&lt;_pages&gt;3-14&lt;/_pages&gt;&lt;_url&gt;http://gateway.isiknowledge.com/gateway/Gateway.cgi?GWVersion=2&amp;amp;SrcAuth=AegeanSoftware&amp;amp;SrcApp=NoteExpress&amp;amp;DestLinkType=FullRecord&amp;amp;DestApp=WOS&amp;amp;KeyUT=000179787700001&lt;/_url&gt;&lt;_volume&gt;27&lt;/_volume&gt;&lt;/Details&gt;&lt;Extra&gt;&lt;DBUID&gt;{1298737D-6330-4780-9F08-2412F22521A4}&lt;/DBUID&gt;&lt;/Extra&gt;&lt;/Item&gt;&lt;/References&gt;&lt;/Group&gt;&lt;/Citation&gt;_x000a_"/>
    <w:docVar w:name="NE.Ref{92704511-2733-4699-9B31-B5DF419191D3}" w:val=" ADDIN NE.Ref.{92704511-2733-4699-9B31-B5DF419191D3}&lt;Citation&gt;&lt;Group&gt;&lt;References&gt;&lt;Item&gt;&lt;ID&gt;18&lt;/ID&gt;&lt;UID&gt;{4B95BB61-CF2F-4DBF-AC80-806EA1718753}&lt;/UID&gt;&lt;Title&gt;道外区中小学卫生保健所2022 年度部门预算_x000d__x000a_&lt;/Title&gt;&lt;Template&gt;Web Page&lt;/Template&gt;&lt;Star&gt;0&lt;/Star&gt;&lt;Tag&gt;0&lt;/Tag&gt;&lt;Author/&gt;&lt;Year&gt;2022&lt;/Year&gt;&lt;Details&gt;&lt;_accessed&gt;64429492&lt;/_accessed&gt;&lt;_created&gt;64429492&lt;/_created&gt;&lt;_issue&gt;7/2&lt;/_issue&gt;&lt;_modified&gt;64430832&lt;/_modified&gt;&lt;_url&gt;http://www.hrbdw.gov.cn/module/download/downfile.jsp?classid=0&amp;amp;filename=5493fade0d334a3abf63a91cc19985e1.pdf&lt;/_url&gt;&lt;_volume&gt;2022&lt;/_volume&gt;&lt;/Details&gt;&lt;Extra&gt;&lt;DBUID&gt;{79C5FD63-3C89-4745-94F9-8D429523D767}&lt;/DBUID&gt;&lt;/Extra&gt;&lt;/Item&gt;&lt;/References&gt;&lt;/Group&gt;&lt;/Citation&gt;_x000a_"/>
    <w:docVar w:name="NE.Ref{927B2F31-7962-4FA6-A666-11066C89CB57}" w:val=" ADDIN NE.Ref.{927B2F31-7962-4FA6-A666-11066C89CB57}&lt;Citation&gt;&lt;Group&gt;&lt;References&gt;&lt;Item&gt;&lt;ID&gt;69&lt;/ID&gt;&lt;UID&gt;{545E4BD9-1D61-4D75-B2F0-D567AA8795E0}&lt;/UID&gt;&lt;Title&gt;青少年网络成瘾的预防与干预研究&lt;/Title&gt;&lt;Template&gt;Journal Article&lt;/Template&gt;&lt;Star&gt;0&lt;/Star&gt;&lt;Tag&gt;5&lt;/Tag&gt;&lt;Author&gt;方晓义; 刘璐; 邓林园; 刘勤学; 苏文亮; 兰菁&lt;/Author&gt;&lt;Year&gt;2015&lt;/Year&gt;&lt;Details&gt;&lt;_author_aff&gt;北京师范大学发展心理研究所;北京师范大学教育学部教育心理与学校咨询研究所;华中师范大学心理学院;福州大学人文社会科学学院应用心理学系;&lt;/_author_aff&gt;&lt;_collection_scope&gt;CSSCI;中文核心期刊;&lt;/_collection_scope&gt;&lt;_created&gt;61357911&lt;/_created&gt;&lt;_date&gt;2015-01-15&lt;/_date&gt;&lt;_db_provider&gt;CNKI: 期刊&lt;/_db_provider&gt;&lt;_db_updated&gt;CNKI - Reference&lt;/_db_updated&gt;&lt;_issue&gt;01&lt;/_issue&gt;&lt;_journal&gt;心理发展与教育&lt;/_journal&gt;&lt;_keywords&gt;网络成瘾;青少年;干预;预防&lt;/_keywords&gt;&lt;_modified&gt;61517507&lt;/_modified&gt;&lt;_pages&gt;100-107&lt;/_pages&gt;&lt;_url&gt;http://www.cnki.net/KCMS/detail/detail.aspx?FileName=XLFZ201501014&amp;amp;DbName=CJFQ2015 _x000d__x000a_http://www.cnki.net/kcms/download.aspx?filename=xM3QVJlckhUQGpEWTBFbBh2ZLdEa5MGS3ZHMLtEd2p1VzNVUQJmMJVjTxYXQXZ2TxM1YShWQYtERLREe5FTVZlFMKNnRwcFVDd0TTFTZWBjYvVXNLl2Kyt2K3xkWIRkZDRWWFdGOVZXZQ1WWBFGS0s2MohlTVZnW&amp;amp;tablename=CJFDLAST2015&amp;amp;dflag=pdfdown 全文链接_x000d__x000a_&lt;/_url&gt;&lt;_translated_author&gt;Fang, Xiaoyi;Liu, Lu;Deng, Linyuan;Liu, Qinxue;Su, Wenliang;Lan, Jing&lt;/_translated_author&gt;&lt;/Details&gt;&lt;Extra&gt;&lt;DBUID&gt;{78D18189-B1D4-4524-940E-A55AB19ADD27}&lt;/DBUID&gt;&lt;/Extra&gt;&lt;/Item&gt;&lt;/References&gt;&lt;/Group&gt;&lt;/Citation&gt;_x000a_"/>
    <w:docVar w:name="NE.Ref{92AEABF7-E249-4EC0-9E18-3BBB502DBCC6}" w:val=" ADDIN NE.Ref.{92AEABF7-E249-4EC0-9E18-3BBB502DBCC6}&lt;Citation&gt;&lt;Group&gt;&lt;References&gt;&lt;Item&gt;&lt;ID&gt;1003&lt;/ID&gt;&lt;UID&gt;{1B739BE6-4579-4E67-AA5E-A7F514B19560}&lt;/UID&gt;&lt;Title&gt;中国青少年体育健康促进的理论溯源与框架构建&lt;/Title&gt;&lt;Template&gt;Journal Article&lt;/Template&gt;&lt;Star&gt;0&lt;/Star&gt;&lt;Tag&gt;0&lt;/Tag&gt;&lt;Author&gt;汪晓赞; 郭强; 金燕; 李有强; 吴红权; 季浏&lt;/Author&gt;&lt;Year&gt;2014&lt;/Year&gt;&lt;Details&gt;&lt;_author_aff&gt;华东师范大学体育与健康学院;&amp;quot;青少年健康评价与运动干预&amp;quot;教育部重点实验室;上海体育学院国际文化交流学院;&lt;/_author_aff&gt;&lt;_cited_count&gt;196&lt;/_cited_count&gt;&lt;_date&gt;2014-03-15&lt;/_date&gt;&lt;_issue&gt;03&lt;/_issue&gt;&lt;_journal&gt;体育科学&lt;/_journal&gt;&lt;_keywords&gt;青少年;体育健康促进;生活方式;理论溯源;框架体系&lt;/_keywords&gt;&lt;_pages&gt;3-14&lt;/_pages&gt;&lt;_url&gt;https://kns.cnki.net/kcms/detail/detail.aspx?FileName=TYKX201403001&amp;amp;DbName=CJFQ2014&lt;/_url&gt;&lt;_volume&gt;34&lt;/_volume&gt;&lt;_created&gt;64195122&lt;/_created&gt;&lt;_modified&gt;64195122&lt;/_modified&gt;&lt;_db_updated&gt;CNKI - Reference&lt;/_db_updated&gt;&lt;_collection_scope&gt;CSSCI-C;PKU&lt;/_collection_scope&gt;&lt;_translated_author&gt;Wang, Xiaozan;Guo, Qiang;Jin, Yan;Li, Youqiang;Wu, Hongquan;Ji, Liu&lt;/_translated_author&gt;&lt;/Details&gt;&lt;Extra&gt;&lt;DBUID&gt;{F96A950B-833F-4880-A151-76DA2D6A2879}&lt;/DBUID&gt;&lt;/Extra&gt;&lt;/Item&gt;&lt;/References&gt;&lt;/Group&gt;&lt;/Citation&gt;_x000a_"/>
    <w:docVar w:name="NE.Ref{92BD78D6-E430-4BD7-B64A-1C13BE6A2B7E}" w:val=" ADDIN NE.Ref.{92BD78D6-E430-4BD7-B64A-1C13BE6A2B7E}&lt;Citation&gt;&lt;Group&gt;&lt;References&gt;&lt;Item&gt;&lt;ID&gt;111&lt;/ID&gt;&lt;UID&gt;{2FAD9CF3-60ED-4C31-A0A9-32A4160F055B}&lt;/UID&gt;&lt;Title&gt;Physical activity, screen viewing time, and overweight/obesity among Chinese children and adolescents: an update from the 2017 physical activity and fitness in Chinathe youth study&lt;/Title&gt;&lt;Template&gt;Journal Article&lt;/Template&gt;&lt;Star&gt;0&lt;/Star&gt;&lt;Tag&gt;0&lt;/Tag&gt;&lt;Author&gt;Zhu, Z; Tang, Y; Zhuang, J; Liu, Y; Wu, X P; Cai, Y J; Wang, L J; Cao, Z B; Chen, P J&lt;/Author&gt;&lt;Year&gt;2019&lt;/Year&gt;&lt;Details&gt;&lt;_alternate_title&gt;BMC PUBLIC HEALTH&lt;/_alternate_title&gt;&lt;_date_display&gt;2019&lt;/_date_display&gt;&lt;_date&gt;2019-01-01&lt;/_date&gt;&lt;_doi&gt;10.1186/s12889-019-6515-9&lt;/_doi&gt;&lt;_isbn&gt;1471-2458&lt;/_isbn&gt;&lt;_journal&gt;BMC PUBLIC HEALTH&lt;/_journal&gt;&lt;_volume&gt;19&lt;/_volume&gt;&lt;_created&gt;65152393&lt;/_created&gt;&lt;_modified&gt;65152393&lt;/_modified&gt;&lt;_impact_factor&gt;   4.135&lt;/_impact_factor&gt;&lt;_social_category&gt;医学(3)&lt;/_social_category&gt;&lt;_collection_scope&gt;SCIE&lt;/_collection_scope&gt;&lt;_accessed&gt;65152393&lt;/_accessed&gt;&lt;/Details&gt;&lt;Extra&gt;&lt;DBUID&gt;{B229E695-20C0-47E4-A960-6A523A810098}&lt;/DBUID&gt;&lt;/Extra&gt;&lt;/Item&gt;&lt;/References&gt;&lt;/Group&gt;&lt;/Citation&gt;_x000a_"/>
    <w:docVar w:name="NE.Ref{92E72BBD-42C4-4A40-BC7B-66F28C1D13D6}" w:val=" ADDIN NE.Ref.{92E72BBD-42C4-4A40-BC7B-66F28C1D13D6}&lt;Citation&gt;&lt;Group&gt;&lt;References&gt;&lt;Item&gt;&lt;ID&gt;70&lt;/ID&gt;&lt;UID&gt;{03670BCA-ACC6-41F9-AA20-904F2AEEF02F}&lt;/UID&gt;&lt;Title&gt;Self-control relies on glucose as a limited energy source: willpower is more than a metaphor.&lt;/Title&gt;&lt;Template&gt;Journal Article&lt;/Template&gt;&lt;Star&gt;0&lt;/Star&gt;&lt;Tag&gt;0&lt;/Tag&gt;&lt;Author&gt;Gailliot, Matthew T;Baumeister, Roy F;DeWall, C Nathan;Maner, Jon K;Plant, E Ashby;Tice, Dianne M;Brewer, Lauren E;Schmeichel, Brandon J&lt;/Author&gt;&lt;Year&gt;2007&lt;/Year&gt;&lt;Details&gt;&lt;_pages&gt;325-36&lt;/_pages&gt;&lt;_url&gt;https://www.ncbi.nlm.nih.gov/pubmed/17279852&lt;/_url&gt;&lt;_accession_num&gt;17279852&lt;/_accession_num&gt;&lt;_language&gt;English&lt;/_language&gt;&lt;_issue&gt;2&lt;/_issue&gt;&lt;_db_provider&gt;PubMed&lt;/_db_provider&gt;&lt;_volume&gt;92&lt;/_volume&gt;&lt;_journal&gt;Journal of personality and social psychology&lt;/_journal&gt;&lt;_isbn&gt;0022-3514 &lt;/_isbn&gt;&lt;_author_adr&gt;Department of Psychology, Florida State University, Tallahassee, FL 32306-1270, USA. gailliot@psy.fsu.edu&lt;/_author_adr&gt;&lt;_impact_factor&gt;   7.600&lt;/_impact_factor&gt;&lt;_social_category&gt;心理学：社会(1)&lt;/_social_category&gt;&lt;_collection_scope&gt;SSCI&lt;/_collection_scope&gt;&lt;_created&gt;65181371&lt;/_created&gt;&lt;_modified&gt;65181371&lt;/_modified&gt;&lt;/Details&gt;&lt;Extra&gt;&lt;DBUID&gt;{866801D5-F97C-42A6-9B52-0A772648DD92}&lt;/DBUID&gt;&lt;/Extra&gt;&lt;/Item&gt;&lt;/References&gt;&lt;/Group&gt;&lt;/Citation&gt;_x000a_"/>
    <w:docVar w:name="NE.Ref{92EF47D3-0DFD-49F4-8E5A-83587257EED0}" w:val=" ADDIN NE.Ref.{92EF47D3-0DFD-49F4-8E5A-83587257EED0}&lt;Citation&gt;&lt;Group&gt;&lt;References&gt;&lt;Item&gt;&lt;ID&gt;16&lt;/ID&gt;&lt;UID&gt;{FBC17A5B-01AD-4C29-AE32-600717435C42}&lt;/UID&gt;&lt;Title&gt;Nonconforming gender expression and insufficient sleep among adolescents during  COVID-19 school closure and after school reopening&lt;/Title&gt;&lt;Template&gt;Journal Article&lt;/Template&gt;&lt;Star&gt;0&lt;/Star&gt;&lt;Tag&gt;0&lt;/Tag&gt;&lt;Author&gt;Lian, Q; Lou, C; Zhong, X; Zhang, J; Tu, X; Fang, Y; Yu, C; Zuo, X&lt;/Author&gt;&lt;Year&gt;2022&lt;/Year&gt;&lt;Details&gt;&lt;_accession_num&gt;36344971&lt;/_accession_num&gt;&lt;_author_adr&gt;NHC Key Lab. of Reproduction Regulation (Shanghai Institute for Biomedical and  Pharmaceutical Technologies), Fudan University, Shanghai, 200237, China.; NHC Key Lab. of Reproduction Regulation (Shanghai Institute for Biomedical and  Pharmaceutical Technologies), Fudan University, Shanghai, 200237, China.; Shanghai Jing&amp;apos;an Education College, Shanghai, 200070, China.; School of Public Health, Fudan University, Shanghai, 200032, China.; NHC Key Lab. of Reproduction Regulation (Shanghai Institute for Biomedical and  Pharmaceutical Technologies), Fudan University, Shanghai, 200237, China.; NHC Key Lab. of Reproduction Regulation (Shanghai Institute for Biomedical and  Pharmaceutical Technologies), Fudan University, Shanghai, 200237, China.; NHC Key Lab. of Reproduction Regulation (Shanghai Institute for Biomedical and  Pharmaceutical Technologies), Fudan University, Shanghai, 200237, China.  cyyu14@fudan.edu.cn.; NHC Key Lab. of Reproduction Regulation (Shanghai Institute for Biomedical and  Pharmaceutical Technologies), Fudan University, Shanghai, 200237, China.  zuoxiayun@sibpt.com.&lt;/_author_adr&gt;&lt;_collection_scope&gt;SCIE&lt;/_collection_scope&gt;&lt;_created&gt;64733435&lt;/_created&gt;&lt;_date&gt;2022-11-07&lt;/_date&gt;&lt;_date_display&gt;2022 Nov 7&lt;/_date_display&gt;&lt;_doi&gt;10.1186/s12889-022-14463-4&lt;/_doi&gt;&lt;_impact_factor&gt;   4.135&lt;/_impact_factor&gt;&lt;_isbn&gt;1471-2458 (Electronic); 1471-2458 (Linking)&lt;/_isbn&gt;&lt;_issue&gt;1&lt;/_issue&gt;&lt;_journal&gt;BMC Public Health&lt;/_journal&gt;&lt;_keywords&gt;COVID-19; Gender nonconformity; Insufficient sleep&lt;/_keywords&gt;&lt;_language&gt;eng&lt;/_language&gt;&lt;_modified&gt;64733435&lt;/_modified&gt;&lt;_ori_publication&gt;© 2022. The Author(s).&lt;/_ori_publication&gt;&lt;_pages&gt;2037&lt;/_pages&gt;&lt;_social_category&gt;医学(3)&lt;/_social_category&gt;&lt;_subject_headings&gt;Infant, Newborn; Adolescent; Male; Humans; Female; *Sleep Deprivation; *COVID-19/epidemiology; Cross-Sectional Studies; Pandemics; China/epidemiology; Communicable Disease Control; Schools; Sleep&lt;/_subject_headings&gt;&lt;_tertiary_title&gt;BMC public health&lt;/_tertiary_title&gt;&lt;_type_work&gt;Journal Article; Research Support, Non-U.S. Gov&amp;apos;t&lt;/_type_work&gt;&lt;_url&gt;http://www.ncbi.nlm.nih.gov/entrez/query.fcgi?cmd=Retrieve&amp;amp;db=pubmed&amp;amp;dopt=Abstract&amp;amp;list_uids=36344971&amp;amp;query_hl=1&lt;/_url&gt;&lt;_volume&gt;22&lt;/_volume&gt;&lt;/Details&gt;&lt;Extra&gt;&lt;DBUID&gt;{EAD0D9F0-7B9C-4750-A1E8-6A02F78A758B}&lt;/DBUID&gt;&lt;/Extra&gt;&lt;/Item&gt;&lt;/References&gt;&lt;/Group&gt;&lt;/Citation&gt;_x000a_"/>
    <w:docVar w:name="NE.Ref{9303E2C4-7D4C-415B-B5B0-E5A1D0BDD102}" w:val=" ADDIN NE.Ref.{9303E2C4-7D4C-415B-B5B0-E5A1D0BDD102}&lt;Citation&gt;&lt;Group&gt;&lt;References&gt;&lt;Item&gt;&lt;ID&gt;90&lt;/ID&gt;&lt;UID&gt;{3A081896-3230-4443-88A0-2F23DC783AD4}&lt;/UID&gt;&lt;Title&gt;Relationships among cyberbullying, school bullying, and mental health in Taiwanese adolescents&lt;/Title&gt;&lt;Template&gt;Journal Article&lt;/Template&gt;&lt;Star&gt;0&lt;/Star&gt;&lt;Tag&gt;5&lt;/Tag&gt;&lt;Author&gt;Chang, F C; Lee, C M; Chiu, C H; Hsi, W Y; Huang, T F; Pan, Y C&lt;/Author&gt;&lt;Year&gt;2013&lt;/Year&gt;&lt;Details&gt;&lt;_accession_num&gt;23586891&lt;/_accession_num&gt;&lt;_author_adr&gt;Department of Health Promotion and Health Education, National Taiwan Normal University, 162, Ho-Ping E. Road, Sec.1, Taipei 10610, Taiwan. fongchingchang@ntnu.edu.tw&lt;/_author_adr&gt;&lt;_date_display&gt;2013 Jun&lt;/_date_display&gt;&lt;_date&gt;2013-06-01&lt;/_date&gt;&lt;_doi&gt;10.1111/josh.12050&lt;/_doi&gt;&lt;_isbn&gt;1746-1561 (Electronic); 0022-4391 (Linking)&lt;/_isbn&gt;&lt;_issue&gt;6&lt;/_issue&gt;&lt;_journal&gt;J Sch Health&lt;/_journal&gt;&lt;_keywords&gt;Adolescent; Bullying/*psychology; Crime Victims/psychology/statistics &amp;amp; numerical data; Depression/epidemiology; Female; Humans; *Internet; Male; Mental Health/*statistics &amp;amp; numerical data; *Risk-Taking; *Schools; Self Concept; Taiwan/epidemiology&lt;/_keywords&gt;&lt;_language&gt;eng&lt;/_language&gt;&lt;_ori_publication&gt;(c) 2013, American School Health Association.&lt;/_ori_publication&gt;&lt;_pages&gt;454-62&lt;/_pages&gt;&lt;_tertiary_title&gt;The Journal of school health&lt;/_tertiary_title&gt;&lt;_type_work&gt;Journal Article; Research Support, Non-U.S. Gov&amp;apos;t&lt;/_type_work&gt;&lt;_url&gt;http://www.ncbi.nlm.nih.gov/entrez/query.fcgi?cmd=Retrieve&amp;amp;db=pubmed&amp;amp;dopt=Abstract&amp;amp;list_uids=23586891&amp;amp;query_hl=1&lt;/_url&gt;&lt;_volume&gt;83&lt;/_volume&gt;&lt;_created&gt;61518185&lt;/_created&gt;&lt;_modified&gt;61518185&lt;/_modified&gt;&lt;_impact_factor&gt;   1.547&lt;/_impact_factor&gt;&lt;/Details&gt;&lt;Extra&gt;&lt;DBUID&gt;{78D18189-B1D4-4524-940E-A55AB19ADD27}&lt;/DBUID&gt;&lt;/Extra&gt;&lt;/Item&gt;&lt;/References&gt;&lt;/Group&gt;&lt;/Citation&gt;_x000a_"/>
    <w:docVar w:name="NE.Ref{93238B3C-C203-43C3-A7A0-0CAB1DEE7D05}" w:val=" ADDIN NE.Ref.{93238B3C-C203-43C3-A7A0-0CAB1DEE7D05}&lt;Citation&gt;&lt;Group&gt;&lt;References&gt;&lt;Item&gt;&lt;ID&gt;4410&lt;/ID&gt;&lt;UID&gt;{C35CFCDE-7B70-4541-AB2A-750F103A1D8E}&lt;/UID&gt;&lt;Title&gt;Building a New Life in Australia: The Longitudinal Study of Humanitarian Migrants, Release 5 (Waves 1-5)&lt;/Title&gt;&lt;Template&gt;Generic&lt;/Template&gt;&lt;Star&gt;0&lt;/Star&gt;&lt;Tag&gt;0&lt;/Tag&gt;&lt;Author&gt;Department, Of Social Services; Australian, Institute Of Family Studies&lt;/Author&gt;&lt;Year&gt;2022&lt;/Year&gt;&lt;Details&gt;&lt;_accessed&gt;65315451&lt;/_accessed&gt;&lt;_created&gt;64969651&lt;/_created&gt;&lt;_date&gt;2022-01-01&lt;/_date&gt;&lt;_date_display&gt;2022&lt;/_date_display&gt;&lt;_doi&gt;doi/10.26193/0AF6TZ&lt;/_doi&gt;&lt;_modified&gt;65319230&lt;/_modified&gt;&lt;_publisher&gt;ADA Dataverse&lt;/_publisher&gt;&lt;_url&gt;http://dx.doi.org/10.26193/0AF6TZ&lt;/_url&gt;&lt;/Details&gt;&lt;Extra&gt;&lt;DBUID&gt;{93870BB0-CAEF-4F07-AAE0-DA131E288E28}&lt;/DBUID&gt;&lt;/Extra&gt;&lt;/Item&gt;&lt;/References&gt;&lt;/Group&gt;&lt;/Citation&gt;_x000a_"/>
    <w:docVar w:name="NE.Ref{93393F44-D7F4-4205-8245-DEFB8CD3913B}" w:val=" ADDIN NE.Ref.{93393F44-D7F4-4205-8245-DEFB8CD3913B}&lt;Citation&gt;&lt;Group&gt;&lt;References&gt;&lt;Item&gt;&lt;ID&gt;2098&lt;/ID&gt;&lt;UID&gt;{806050D2-B1CD-46AD-9579-038B1D8DE0BB}&lt;/UID&gt;&lt;Title&gt;Health promotion in schools--a historical perspective&lt;/Title&gt;&lt;Template&gt;Journal Article&lt;/Template&gt;&lt;Star&gt;0&lt;/Star&gt;&lt;Tag&gt;0&lt;/Tag&gt;&lt;Author&gt;Young, I&lt;/Author&gt;&lt;Year&gt;2005&lt;/Year&gt;&lt;Details&gt;&lt;_accession_num&gt;16739495&lt;/_accession_num&gt;&lt;_date_display&gt;2005&lt;/_date_display&gt;&lt;_date&gt;2005-01-20&lt;/_date&gt;&lt;_doi&gt;10.1177/10253823050120030103&lt;/_doi&gt;&lt;_isbn&gt;1025-3823 (Print); 1025-3823 (Linking)&lt;/_isbn&gt;&lt;_issue&gt;3-4&lt;/_issue&gt;&lt;_journal&gt;Promot Educ&lt;/_journal&gt;&lt;_language&gt;eng; fre; spa&lt;/_language&gt;&lt;_pages&gt;112-7, 184-90, 205-11&lt;/_pages&gt;&lt;_subject_headings&gt;Europe; Health Education; Health Promotion/*history/organization &amp;amp; administration; History, 20th Century; *Schools&lt;/_subject_headings&gt;&lt;_tertiary_title&gt;Promotion &amp;amp; education&lt;/_tertiary_title&gt;&lt;_type_work&gt;Editorial; Historical Article&lt;/_type_work&gt;&lt;_url&gt;http://www.ncbi.nlm.nih.gov/entrez/query.fcgi?cmd=Retrieve&amp;amp;db=pubmed&amp;amp;dopt=Abstract&amp;amp;list_uids=16739495&amp;amp;query_hl=1&lt;/_url&gt;&lt;_volume&gt;12&lt;/_volume&gt;&lt;_created&gt;63558247&lt;/_created&gt;&lt;_modified&gt;63558248&lt;/_modified&gt;&lt;_db_updated&gt;PubMed&lt;/_db_updated&gt;&lt;/Details&gt;&lt;Extra&gt;&lt;DBUID&gt;{B3F72E5F-0442-4E5A-9D98-614B0241D013}&lt;/DBUID&gt;&lt;/Extra&gt;&lt;/Item&gt;&lt;/References&gt;&lt;/Group&gt;&lt;/Citation&gt;_x000a_"/>
    <w:docVar w:name="NE.Ref{93A5E29C-4ED7-43F0-83BE-D20E1B4A9E7F}" w:val=" ADDIN NE.Ref.{93A5E29C-4ED7-43F0-83BE-D20E1B4A9E7F}&lt;Citation&gt;&lt;Group&gt;&lt;References&gt;&lt;Item&gt;&lt;ID&gt;41&lt;/ID&gt;&lt;UID&gt;{28B487D9-0E23-4AE7-A546-85D698E1ED68}&lt;/UID&gt;&lt;Title&gt;Relations between gender expression, minority stress, and mental health in cisgender sexual minority women and men.&lt;/Title&gt;&lt;Template&gt;Journal Article&lt;/Template&gt;&lt;Star&gt;0&lt;/Star&gt;&lt;Tag&gt;0&lt;/Tag&gt;&lt;Author&gt;Puckett, Jae A; Maroney, Meredith R; Levitt, Heidi M; Horne, Sharon G&lt;/Author&gt;&lt;Year&gt;2016&lt;/Year&gt;&lt;Details&gt;&lt;_author_adr&gt;Department of Psychology, University of South Dakota,Vermillion,SD,US;Department of Counseling and School Psychology, University of Massachusetts Boston,Boston,MA,US;Department of Psychology, University of Massachusetts Boston,Boston,MA,US;Department of Counseling and School Psychology, University of Massachusetts Boston,Boston,MA,US&lt;/_author_adr&gt;&lt;_collection_scope&gt;SSCI;SCIE&lt;/_collection_scope&gt;&lt;_created&gt;64741897&lt;/_created&gt;&lt;_db_provider&gt;CNKI&lt;/_db_provider&gt;&lt;_impact_factor&gt;   4.617&lt;/_impact_factor&gt;&lt;_isbn&gt;2329-0382&lt;/_isbn&gt;&lt;_issue&gt;4&lt;/_issue&gt;&lt;_journal&gt;Psychology of Sexual Orientation and Gender Diversity&lt;/_journal&gt;&lt;_keywords&gt;LGB;queer;minority stress;gender nonconformity;expectations of prejudice&lt;/_keywords&gt;&lt;_modified&gt;64741897&lt;/_modified&gt;&lt;_volume&gt;3&lt;/_volume&gt;&lt;/Details&gt;&lt;Extra&gt;&lt;DBUID&gt;{EAD0D9F0-7B9C-4750-A1E8-6A02F78A758B}&lt;/DBUID&gt;&lt;/Extra&gt;&lt;/Item&gt;&lt;/References&gt;&lt;/Group&gt;&lt;/Citation&gt;_x000a_"/>
    <w:docVar w:name="NE.Ref{93B12235-4128-415B-B0D9-AFA6AC2B1EE4}" w:val=" ADDIN NE.Ref.{93B12235-4128-415B-B0D9-AFA6AC2B1EE4}&lt;Citation&gt;&lt;Group&gt;&lt;References&gt;&lt;Item&gt;&lt;ID&gt;67&lt;/ID&gt;&lt;UID&gt;{2FD973B2-5CCE-4BA2-BE4D-19A2BF247467}&lt;/UID&gt;&lt;Title&gt;Childhood gender-typed behavior and emotional or peer problems: a prospective  birth-cohort study&lt;/Title&gt;&lt;Template&gt;Journal Article&lt;/Template&gt;&lt;Star&gt;0&lt;/Star&gt;&lt;Tag&gt;0&lt;/Tag&gt;&lt;Author&gt;Warren, A S; Goldsmith, K A; Rimes, K A&lt;/Author&gt;&lt;Year&gt;2019&lt;/Year&gt;&lt;Details&gt;&lt;_accession_num&gt;30907437&lt;/_accession_num&gt;&lt;_author_adr&gt;Institute of Psychiatry, Psychology &amp;amp; Neuroscience, King&amp;apos;s College London,  London, UK.; Institute of Psychiatry, Psychology &amp;amp; Neuroscience, King&amp;apos;s College London,  London, UK.; Institute of Psychiatry, Psychology &amp;amp; Neuroscience, King&amp;apos;s College London,  London, UK.&lt;/_author_adr&gt;&lt;_date_display&gt;2019 Aug&lt;/_date_display&gt;&lt;_date&gt;2019-08-01&lt;/_date&gt;&lt;_doi&gt;10.1111/jcpp.13051&lt;/_doi&gt;&lt;_isbn&gt;1469-7610 (Electronic); 0021-9630 (Linking)&lt;/_isbn&gt;&lt;_issue&gt;8&lt;/_issue&gt;&lt;_journal&gt;J Child Psychol Psychiatry&lt;/_journal&gt;&lt;_keywords&gt;The Avon Longitudinal Study of Parents and Children; gender typicality; longitudinal; prospective; psychological problems; relationship problems; sex differences&lt;/_keywords&gt;&lt;_language&gt;eng&lt;/_language&gt;&lt;_ori_publication&gt;© 2019 Association for Child and Adolescent Mental Health.&lt;/_ori_publication&gt;&lt;_pages&gt;888-896&lt;/_pages&gt;&lt;_subject_headings&gt;Adolescent; Adolescent Behavior/*psychology; Child; *Child Behavior; Emotions/*physiology; Female; *Gender Identity; Humans; *Interpersonal Relations; Longitudinal Studies; Male; *Peer Group; *Social Conformity; United Kingdom&lt;/_subject_headings&gt;&lt;_tertiary_title&gt;Journal of child psychology and psychiatry, and allied disciplines&lt;/_tertiary_title&gt;&lt;_type_work&gt;Journal Article; Research Support, Non-U.S. Gov&amp;apos;t&lt;/_type_work&gt;&lt;_url&gt;http://www.ncbi.nlm.nih.gov/entrez/query.fcgi?cmd=Retrieve&amp;amp;db=pubmed&amp;amp;dopt=Abstract&amp;amp;list_uids=30907437&amp;amp;query_hl=1&lt;/_url&gt;&lt;_volume&gt;60&lt;/_volume&gt;&lt;_created&gt;64699841&lt;/_created&gt;&lt;_modified&gt;64699841&lt;/_modified&gt;&lt;_impact_factor&gt;   8.265&lt;/_impact_factor&gt;&lt;_social_category&gt;医学(1)&lt;/_social_category&gt;&lt;_collection_scope&gt;SSCI;SCIE&lt;/_collection_scope&gt;&lt;/Details&gt;&lt;Extra&gt;&lt;DBUID&gt;{356C3A99-4987-4C6B-B8BC-C696A681C912}&lt;/DBUID&gt;&lt;/Extra&gt;&lt;/Item&gt;&lt;/References&gt;&lt;/Group&gt;&lt;/Citation&gt;_x000a_"/>
    <w:docVar w:name="NE.Ref{93CDC6BE-89D0-4210-8432-A5F5523A8778}" w:val=" ADDIN NE.Ref.{93CDC6BE-89D0-4210-8432-A5F5523A8778}&lt;Citation&gt;&lt;Group&gt;&lt;References&gt;&lt;Item&gt;&lt;ID&gt;6&lt;/ID&gt;&lt;UID&gt;{FBF58EA0-94D7-4698-BABB-9E4A138612C5}&lt;/UID&gt;&lt;Title&gt;The effect of multiple adverse childhood experiences on health: a systematic  review and meta-analysis&lt;/Title&gt;&lt;Template&gt;Journal Article&lt;/Template&gt;&lt;Star&gt;0&lt;/Star&gt;&lt;Tag&gt;0&lt;/Tag&gt;&lt;Author&gt;Hughes, K; Bellis, M A; Hardcastle, K A; Sethi, D; Butchart, A; Mikton, C; Jones, L; Dunne, M P&lt;/Author&gt;&lt;Year&gt;2017&lt;/Year&gt;&lt;Details&gt;&lt;_accession_num&gt;29253477&lt;/_accession_num&gt;&lt;_author_adr&gt;College of Health and Behavioural Sciences, Bangor University, Bangor, UK;  Directorate of Policy, Research and International Development, Public Health  Wales, Clwydian House, Wrexham, UK.; College of Health and Behavioural Sciences, Bangor University, Bangor, UK;  Directorate of Policy, Research and International Development, Public Health  Wales, Clwydian House, Wrexham, UK. Electronic address: m.a.bellis@bangor.ac.uk.; Directorate of Policy, Research and International Development, Public Health  Wales, Clwydian House, Wrexham, UK.; World Health Organization Regional Office for Europe, Division of NonCommunicable  Diseases and Promoting Health through the Life-Course, Copenhagen, Denmark.; World Health Organization, Department for Management of Noncommunicable Diseases,  Disability, Violence and Injury Prevention, Geneva, Switzerland.; Faculty of Health and Applied Sciences, University of the West of England,  Bristol, UK.; Public Health Institute, Liverpool John Moores University, Liverpool, UK.; School of Public Health and Social Work, Queensland University of Technology,  Queensland, Australia.&lt;/_author_adr&gt;&lt;_date_display&gt;2017 Aug&lt;/_date_display&gt;&lt;_date&gt;2017-08-01&lt;/_date&gt;&lt;_doi&gt;10.1016/S2468-2667(17)30118-4&lt;/_doi&gt;&lt;_isbn&gt;2468-2667 (Electronic)&lt;/_isbn&gt;&lt;_issue&gt;8&lt;/_issue&gt;&lt;_journal&gt;Lancet Public Health&lt;/_journal&gt;&lt;_language&gt;eng&lt;/_language&gt;&lt;_ori_publication&gt;Copyright © 2017 The Author(s). Published by Elsevier Ltd. This is an Open Access _x000d__x000a_      article under the CC BY-NC-ND 4.0 license. Published by Elsevier Ltd.. All rights _x000d__x000a_      reserved.&lt;/_ori_publication&gt;&lt;_pages&gt;e356-e366&lt;/_pages&gt;&lt;_subject_headings&gt;*Health Status; Humans; *Life Change Events&lt;/_subject_headings&gt;&lt;_tertiary_title&gt;The Lancet. Public health&lt;/_tertiary_title&gt;&lt;_type_work&gt;Journal Article; Meta-Analysis; Review; Systematic Review&lt;/_type_work&gt;&lt;_url&gt;http://www.ncbi.nlm.nih.gov/entrez/query.fcgi?cmd=Retrieve&amp;amp;db=pubmed&amp;amp;dopt=Abstract&amp;amp;list_uids=29253477&amp;amp;query_hl=1&lt;/_url&gt;&lt;_volume&gt;2&lt;/_volume&gt;&lt;_created&gt;65037792&lt;/_created&gt;&lt;_modified&gt;65037792&lt;/_modified&gt;&lt;_impact_factor&gt;  72.427&lt;/_impact_factor&gt;&lt;_social_category&gt;公共卫生、环境卫生与职业卫生(1)&lt;/_social_category&gt;&lt;_collection_scope&gt;SCIE;SSCI&lt;/_collection_scope&gt;&lt;/Details&gt;&lt;Extra&gt;&lt;DBUID&gt;{E8B63CCE-2911-453B-A6B8-3F17E13D27B0}&lt;/DBUID&gt;&lt;/Extra&gt;&lt;/Item&gt;&lt;/References&gt;&lt;/Group&gt;&lt;/Citation&gt;_x000a_"/>
    <w:docVar w:name="NE.Ref{93E834CA-745C-4884-B9B2-D1C9E0003940}" w:val=" ADDIN NE.Ref.{93E834CA-745C-4884-B9B2-D1C9E0003940}&lt;Citation&gt;&lt;Group&gt;&lt;References&gt;&lt;Item&gt;&lt;ID&gt;117&lt;/ID&gt;&lt;UID&gt;{0ED47E59-2664-4C49-B1F7-DF1F070BBD3F}&lt;/UID&gt;&lt;Title&gt;Adherence to 24-hour movement guidelines in children with mental, behavioral, and  developmental disorders: Data from the 2016-2020 National Survey of Children&amp;apos;s  Health&lt;/Title&gt;&lt;Template&gt;Journal Article&lt;/Template&gt;&lt;Star&gt;0&lt;/Star&gt;&lt;Tag&gt;0&lt;/Tag&gt;&lt;Author&gt;Pan, N; Lin, L Z; Nassis, G P; Wang, X; Ou, X X; Cai, L; Jing, J; Feng, Q; Dong, G H; Li, X H&lt;/Author&gt;&lt;Year&gt;2023&lt;/Year&gt;&lt;Details&gt;&lt;_accession_num&gt;36496133&lt;/_accession_num&gt;&lt;_author_adr&gt;Department of Maternal and Child Health, School of Public Health, Sun Yat-sen  University, Guangzhou 510080, China.; Guangdong Provincial Engineering Technology Research Center of Environmental  Pollution and Health Risk Assessment, Department of Occupational and  Environmental Health, School of Public Health, Sun Yat-sen University, Guangzhou  510080, China.; Physical Education Department, College of Education (CEDU), United Arab Emirates  University, Al Ain 15551, United Arab Emirates; Department of Sports Science and  Clinical Biomechanics, SDU Sport and Health Sciences Cluster (SHSC), University  of Southern Denmark, Odense 5230, Denmark.; Department of Maternal and Child Health, School of Public Health, Sun Yat-sen  University, Guangzhou 510080, China.; Department of Maternal and Child Health, School of Public Health, Sun Yat-sen  University, Guangzhou 510080, China.; Department of Maternal and Child Health, School of Public Health, Sun Yat-sen  University, Guangzhou 510080, China.; Department of Maternal and Child Health, School of Public Health, Sun Yat-sen  University, Guangzhou 510080, China.; Department of Fitness Surveillance Centre, China Institute of Sport Science,  Beijing 100061, China.; Guangdong Provincial Engineering Technology Research Center of Environmental  Pollution and Health Risk Assessment, Department of Occupational and  Environmental Health, School of Public Health, Sun Yat-sen University, Guangzhou  510080, China. Electronic address: donggh5@mail.sysu.edu.cn.; Department of Maternal and Child Health, School of Public Health, Sun Yat-sen  University, Guangzhou 510080, China. Electronic address: lixh@mail.sysu.edu.cn.&lt;/_author_adr&gt;&lt;_collection_scope&gt;SSCI;SCIE&lt;/_collection_scope&gt;&lt;_created&gt;65165012&lt;/_created&gt;&lt;_date&gt;2023-05-01&lt;/_date&gt;&lt;_date_display&gt;2023 May&lt;/_date_display&gt;&lt;_doi&gt;10.1016/j.jshs.2022.12.003&lt;/_doi&gt;&lt;_impact_factor&gt;  13.077&lt;/_impact_factor&gt;&lt;_isbn&gt;2213-2961 (Electronic); 2095-2546 (Print); 2213-2961 (Linking)&lt;/_isbn&gt;&lt;_issue&gt;3&lt;/_issue&gt;&lt;_journal&gt;J Sport Health Sci&lt;/_journal&gt;&lt;_keywords&gt;Mental disorders; Physical activity; Sedentary behavior; Sleep&lt;/_keywords&gt;&lt;_language&gt;eng&lt;/_language&gt;&lt;_modified&gt;65165012&lt;/_modified&gt;&lt;_ori_publication&gt;Copyright © 2023. Production and hosting by Elsevier B.V.&lt;/_ori_publication&gt;&lt;_pages&gt;304-311&lt;/_pages&gt;&lt;_social_category&gt;医学(1)&lt;/_social_category&gt;&lt;_subject_headings&gt;Humans; Child; *Developmental Disabilities/epidemiology; *Child Health; Cross-Sectional Studies; Ethnicity; Minority Groups&lt;/_subject_headings&gt;&lt;_tertiary_title&gt;Journal of sport and health science&lt;/_tertiary_title&gt;&lt;_type_work&gt;Journal Article; Research Support, Non-U.S. Gov&amp;apos;t&lt;/_type_work&gt;&lt;_url&gt;http://www.ncbi.nlm.nih.gov/entrez/query.fcgi?cmd=Retrieve&amp;amp;db=pubmed&amp;amp;dopt=Abstract&amp;amp;list_uids=36496133&amp;amp;query_hl=1&lt;/_url&gt;&lt;_volume&gt;12&lt;/_volume&gt;&lt;/Details&gt;&lt;Extra&gt;&lt;DBUID&gt;{B229E695-20C0-47E4-A960-6A523A810098}&lt;/DBUID&gt;&lt;/Extra&gt;&lt;/Item&gt;&lt;/References&gt;&lt;/Group&gt;&lt;/Citation&gt;_x000a_"/>
    <w:docVar w:name="NE.Ref{93EA3CC9-0D5A-4BAE-AB45-EB1D44606F72}" w:val=" ADDIN NE.Ref.{93EA3CC9-0D5A-4BAE-AB45-EB1D44606F72}&lt;Citation&gt;&lt;Group&gt;&lt;References&gt;&lt;Item&gt;&lt;ID&gt;67&lt;/ID&gt;&lt;UID&gt;{15F66ABB-2C6A-48A3-9558-B9F39DB0CDF3}&lt;/UID&gt;&lt;Title&gt;Childhood maltreatment predicts subsequent anxiety symptoms among Chinese  adolescents: the role of the tendency of coping styles&lt;/Title&gt;&lt;Template&gt;Journal Article&lt;/Template&gt;&lt;Star&gt;0&lt;/Star&gt;&lt;Tag&gt;0&lt;/Tag&gt;&lt;Author&gt;Guo, L; Wang, W; Li, W; Zhao, M; Wu, R; Lu, C&lt;/Author&gt;&lt;Year&gt;2021&lt;/Year&gt;&lt;Details&gt;&lt;_accession_num&gt;34078876&lt;/_accession_num&gt;&lt;_author_adr&gt;Department of Medical Statistics and Epidemiology, School of Public Health, Sun  Yat-sen University, 510080, Guangzhou, People&amp;apos;s Republic of China.; Guangdong Provincial Key Laboratory of Food, Nutrition and Health, Sun Yat-sen  University, 510080, Guangzhou, People&amp;apos;s Republic of China.; Department of Medical Statistics and Epidemiology, School of Public Health, Sun  Yat-sen University, 510080, Guangzhou, People&amp;apos;s Republic of China.; Guangdong Provincial Key Laboratory of Food, Nutrition and Health, Sun Yat-sen  University, 510080, Guangzhou, People&amp;apos;s Republic of China.; Department of Medical Statistics and Epidemiology, School of Public Health, Sun  Yat-sen University, 510080, Guangzhou, People&amp;apos;s Republic of China.; Guangdong Provincial Key Laboratory of Food, Nutrition and Health, Sun Yat-sen  University, 510080, Guangzhou, People&amp;apos;s Republic of China.; Department of Medical Statistics and Epidemiology, School of Public Health, Sun  Yat-sen University, 510080, Guangzhou, People&amp;apos;s Republic of China.; Guangdong Provincial Key Laboratory of Food, Nutrition and Health, Sun Yat-sen  University, 510080, Guangzhou, People&amp;apos;s Republic of China.; Department of Medical Statistics and Epidemiology, School of Public Health, Sun  Yat-sen University, 510080, Guangzhou, People&amp;apos;s Republic of China.; Guangdong Provincial Key Laboratory of Food, Nutrition and Health, Sun Yat-sen  University, 510080, Guangzhou, People&amp;apos;s Republic of China.; Department of Medical Statistics and Epidemiology, School of Public Health, Sun  Yat-sen University, 510080, Guangzhou, People&amp;apos;s Republic of China.  luciyong@mail.sysu.edu.cn.; Guangdong Provincial Key Laboratory of Food, Nutrition and Health, Sun Yat-sen  University, 510080, Guangzhou, People&amp;apos;s Republic of China.  luciyong@mail.sysu.edu.cn.&lt;/_author_adr&gt;&lt;_date_display&gt;2021 Jun 2&lt;/_date_display&gt;&lt;_date&gt;2021-06-02&lt;/_date&gt;&lt;_doi&gt;10.1038/s41398-021-01463-y&lt;/_doi&gt;&lt;_isbn&gt;2158-3188 (Electronic); 2158-3188 (Linking)&lt;/_isbn&gt;&lt;_issue&gt;1&lt;/_issue&gt;&lt;_journal&gt;Transl Psychiatry&lt;/_journal&gt;&lt;_language&gt;eng&lt;/_language&gt;&lt;_pages&gt;340&lt;/_pages&gt;&lt;_subject_headings&gt;Adaptation, Psychological; Adolescent; Anxiety/epidemiology; Child; *Child Abuse; China/epidemiology; Humans; Longitudinal Studies; Prospective Studies&lt;/_subject_headings&gt;&lt;_tertiary_title&gt;Translational psychiatry&lt;/_tertiary_title&gt;&lt;_type_work&gt;Journal Article; Research Support, Non-U.S. Gov&amp;apos;t&lt;/_type_work&gt;&lt;_url&gt;http://www.ncbi.nlm.nih.gov/entrez/query.fcgi?cmd=Retrieve&amp;amp;db=pubmed&amp;amp;dopt=Abstract&amp;amp;list_uids=34078876&amp;amp;query_hl=1&lt;/_url&gt;&lt;_volume&gt;11&lt;/_volume&gt;&lt;_created&gt;64818020&lt;/_created&gt;&lt;_modified&gt;64818020&lt;/_modified&gt;&lt;_impact_factor&gt;   7.989&lt;/_impact_factor&gt;&lt;_social_category&gt;医学(2)&lt;/_social_category&gt;&lt;_collection_scope&gt;SCIE&lt;/_collection_scope&gt;&lt;/Details&gt;&lt;Extra&gt;&lt;DBUID&gt;{62B73418-E7EA-4772-A85B-742AAA2FBBE5}&lt;/DBUID&gt;&lt;/Extra&gt;&lt;/Item&gt;&lt;/References&gt;&lt;/Group&gt;&lt;/Citation&gt;_x000a_"/>
    <w:docVar w:name="NE.Ref{94080329-DAEB-4CBA-A209-8986E18EB4B8}" w:val=" ADDIN NE.Ref.{94080329-DAEB-4CBA-A209-8986E18EB4B8}&lt;Citation&gt;&lt;Group&gt;&lt;References&gt;&lt;Item&gt;&lt;ID&gt;31&lt;/ID&gt;&lt;UID&gt;{73E12F6B-7919-4325-80A2-43DF3776F36A}&lt;/UID&gt;&lt;Title&gt;湖北7～18岁学生超重、肥胖流行特征及影响因素&lt;/Title&gt;&lt;Template&gt;Journal Article&lt;/Template&gt;&lt;Star&gt;0&lt;/Star&gt;&lt;Tag&gt;0&lt;/Tag&gt;&lt;Author&gt;吴淋果; 余毅震&lt;/Author&gt;&lt;Year&gt;2017&lt;/Year&gt;&lt;Details&gt;&lt;_accessed&gt;62566733&lt;/_accessed&gt;&lt;_author_aff&gt;华中科技大学同济医学院公共卫生学院儿少卫生与妇幼保健学系;&lt;/_author_aff&gt;&lt;_collection_scope&gt;中国科技核心期刊;中文核心期刊;CSCD;&lt;/_collection_scope&gt;&lt;_created&gt;62565852&lt;/_created&gt;&lt;_custom1&gt;25&lt;/_custom1&gt;&lt;_date&gt;2016-06-21&lt;/_date&gt;&lt;_db_provider&gt;CNKI: 期刊&lt;/_db_provider&gt;&lt;_db_updated&gt;CNKI - Reference&lt;/_db_updated&gt;&lt;_issue&gt;04&lt;/_issue&gt;&lt;_journal&gt;中国公共卫生&lt;/_journal&gt;&lt;_keywords&gt;儿童青少年;超重肥胖;logistic回归&lt;/_keywords&gt;&lt;_modified&gt;62566733&lt;/_modified&gt;&lt;_pages&gt;569-572&lt;/_pages&gt;&lt;_url&gt;http://kns.cnki.net/KCMS/detail/detail.aspx?FileName=ZGGW201704014&amp;amp;DbName=CJFQ2017&lt;/_url&gt;&lt;_volume&gt;33&lt;/_volume&gt;&lt;_translated_author&gt;Wu, Linguo;Yu, Yizhen&lt;/_translated_author&gt;&lt;/Details&gt;&lt;Extra&gt;&lt;DBUID&gt;{1298737D-6330-4780-9F08-2412F22521A4}&lt;/DBUID&gt;&lt;/Extra&gt;&lt;/Item&gt;&lt;/References&gt;&lt;/Group&gt;&lt;/Citation&gt;_x000a_"/>
    <w:docVar w:name="NE.Ref{943576B4-B0E8-4E01-A09D-081431334908}" w:val=" ADDIN NE.Ref.{943576B4-B0E8-4E01-A09D-081431334908}&lt;Citation&gt;&lt;Group&gt;&lt;References&gt;&lt;Item&gt;&lt;ID&gt;29&lt;/ID&gt;&lt;UID&gt;{ACB20F79-F725-4D25-9483-222B7A9831AE}&lt;/UID&gt;&lt;Title&gt;Childhood household dysfunction and risk of self-harm: a cohort study of 107 518  young adults in Stockholm County&lt;/Title&gt;&lt;Template&gt;Journal Article&lt;/Template&gt;&lt;Star&gt;0&lt;/Star&gt;&lt;Tag&gt;0&lt;/Tag&gt;&lt;Author&gt;Björkenstam, E; Kosidou, K; Björkenstam, C&lt;/Author&gt;&lt;Year&gt;2016&lt;/Year&gt;&lt;Details&gt;&lt;_accessed&gt;65152556&lt;/_accessed&gt;&lt;_accession_num&gt;27032414&lt;/_accession_num&gt;&lt;_author_adr&gt;Department of Public Health Sciences, Division of Social Medicine, Karolinska  Institutet, Stockholm, Sweden Department of Community Health Sciences, Fielding  School of Public Health and California Center for Population Research, University  of California Los Angeles, Los Angeles, CA, USA emma.bjorkenstam@ki.se.; Department of Public Health Sciences, Division Public Health Epidemiology,  Karolinska Institutet, Stockholm, Sweden Center for Epidemiology and Community  Medicine, Stockholm County Council, Stockholm, Sweden.; Department of Epidemiology, Fielding School of Public Health, University of  California Los Angeles, Los Angeles, CA, USA.&lt;/_author_adr&gt;&lt;_collection_scope&gt;SCIE&lt;/_collection_scope&gt;&lt;_created&gt;65026814&lt;/_created&gt;&lt;_date&gt;2016-04-01&lt;/_date&gt;&lt;_date_display&gt;2016 Apr&lt;/_date_display&gt;&lt;_doi&gt;10.1093/ije/dyw012&lt;/_doi&gt;&lt;_impact_factor&gt;   9.685&lt;/_impact_factor&gt;&lt;_isbn&gt;1464-3685 (Electronic); 0300-5771 (Linking)&lt;/_isbn&gt;&lt;_issue&gt;2&lt;/_issue&gt;&lt;_journal&gt;Int J Epidemiol&lt;/_journal&gt;&lt;_language&gt;eng&lt;/_language&gt;&lt;_modified&gt;65152556&lt;/_modified&gt;&lt;_ori_publication&gt;© The Author 2016; all rights reserved. Published by Oxford University Press on _x000d__x000a_      behalf of the International Epidemiological Association.&lt;/_ori_publication&gt;&lt;_pages&gt;501-11&lt;/_pages&gt;&lt;_social_category&gt;医学(1)&lt;/_social_category&gt;&lt;_subject_headings&gt;Adolescent; Child; Child Abuse/*statistics &amp;amp; numerical data; *Child of Impaired Parents; Domestic Violence/statistics &amp;amp; numerical data; Family Characteristics; *Family Relations; Female; Humans; Male; Proportional Hazards Models; Registries; Self-Injurious Behavior/epidemiology/*psychology; Socioeconomic Factors; Surveys and Questionnaires; Sweden/epidemiology; Young Adult&lt;/_subject_headings&gt;&lt;_tertiary_title&gt;International journal of epidemiology&lt;/_tertiary_title&gt;&lt;_type_work&gt;Journal Article; Research Support, Non-U.S. Gov&amp;apos;t&lt;/_type_work&gt;&lt;_url&gt;http://www.ncbi.nlm.nih.gov/entrez/query.fcgi?cmd=Retrieve&amp;amp;db=pubmed&amp;amp;dopt=Abstract&amp;amp;list_uids=27032414&amp;amp;query_hl=1&lt;/_url&gt;&lt;_volume&gt;45&lt;/_volume&gt;&lt;/Details&gt;&lt;Extra&gt;&lt;DBUID&gt;{B229E695-20C0-47E4-A960-6A523A810098}&lt;/DBUID&gt;&lt;/Extra&gt;&lt;/Item&gt;&lt;/References&gt;&lt;/Group&gt;&lt;Group&gt;&lt;References&gt;&lt;Item&gt;&lt;ID&gt;70&lt;/ID&gt;&lt;UID&gt;{04633F17-4E5F-4210-A42F-9B5ADAB1CBB4}&lt;/UID&gt;&lt;Title&gt;Impact of poverty and family adversity on adolescent health: a multi-trajectory analysis using the UK Millennium Cohort Study&lt;/Title&gt;&lt;Template&gt;Journal Article&lt;/Template&gt;&lt;Star&gt;1&lt;/Star&gt;&lt;Tag&gt;0&lt;/Tag&gt;&lt;Author&gt;Adjei, Nicholas Kofi; Schlüter, Daniela K; Straatmann, Viviane S; Melis, Gabriella; Fleming, Kate M; McGovern, Ruth; Howard, Louise M; Kaner, Eileen; Wolfe, Ingrid; Taylor-Robinson, David C&lt;/Author&gt;&lt;Year&gt;2022&lt;/Year&gt;&lt;Details&gt;&lt;_accessed&gt;65152629&lt;/_accessed&gt;&lt;_alternate_title&gt;The Lancet Regional Health - Europe&lt;/_alternate_title&gt;&lt;_created&gt;65090100&lt;/_created&gt;&lt;_date&gt;2022-01-01&lt;/_date&gt;&lt;_date_display&gt;2022&lt;/_date_display&gt;&lt;_doi&gt;https://doi.org/10.1016/j.lanepe.2021.100279&lt;/_doi&gt;&lt;_isbn&gt;2666-7762&lt;/_isbn&gt;&lt;_journal&gt;The Lancet Regional Health - Europe&lt;/_journal&gt;&lt;_keywords&gt;child poverty; family adversity; child health; cohort; multi-trajectory analysis&lt;/_keywords&gt;&lt;_modified&gt;65152629&lt;/_modified&gt;&lt;_pages&gt;100279&lt;/_pages&gt;&lt;_url&gt;https://www.sciencedirect.com/science/article/pii/S2666776221002659&lt;/_url&gt;&lt;_volume&gt;13&lt;/_volume&gt;&lt;/Details&gt;&lt;Extra&gt;&lt;DBUID&gt;{B229E695-20C0-47E4-A960-6A523A810098}&lt;/DBUID&gt;&lt;/Extra&gt;&lt;/Item&gt;&lt;/References&gt;&lt;/Group&gt;&lt;/Citation&gt;_x000a_"/>
    <w:docVar w:name="NE.Ref{946A9259-CF6A-4E21-9FCF-A3F6929573C8}" w:val=" ADDIN NE.Ref.{946A9259-CF6A-4E21-9FCF-A3F6929573C8}&lt;Citation&gt;&lt;Group&gt;&lt;References&gt;&lt;Item&gt;&lt;ID&gt;25&lt;/ID&gt;&lt;UID&gt;{3E439735-B65B-4585-81C9-333461F5B30B}&lt;/UID&gt;&lt;Title&gt;美国《2016国家教育技术规划》内容及解读&lt;/Title&gt;&lt;Template&gt;Electronic Book&lt;/Template&gt;&lt;Star&gt;0&lt;/Star&gt;&lt;Tag&gt;0&lt;/Tag&gt;&lt;Author/&gt;&lt;Year&gt;2020&lt;/Year&gt;&lt;Details&gt;&lt;_accessed&gt;64845375&lt;/_accessed&gt;&lt;_created&gt;64845373&lt;/_created&gt;&lt;_issue&gt;4/16&lt;/_issue&gt;&lt;_modified&gt;64845375&lt;/_modified&gt;&lt;_url&gt;https://max.book118.com/html/2020/1127/7035200111003023.shtm&lt;/_url&gt;&lt;_volume&gt;2023&lt;/_volume&gt;&lt;/Details&gt;&lt;Extra&gt;&lt;DBUID&gt;{3F9387F2-331A-44EC-89D9-44E8C1CA5F18}&lt;/DBUID&gt;&lt;/Extra&gt;&lt;/Item&gt;&lt;/References&gt;&lt;/Group&gt;&lt;Group&gt;&lt;References&gt;&lt;Item&gt;&lt;ID&gt;26&lt;/ID&gt;&lt;UID&gt;{93710ED6-7E82-4ADB-9F58-96F40D0482FF}&lt;/UID&gt;&lt;Title&gt;中国居民营养与慢性病状况调查报告&lt;/Title&gt;&lt;Template&gt;Edited Book&lt;/Template&gt;&lt;Star&gt;0&lt;/Star&gt;&lt;Tag&gt;0&lt;/Tag&gt;&lt;Author&gt;国家卫生计生委疾病预防控制局&lt;/Author&gt;&lt;Year&gt;2016&lt;/Year&gt;&lt;Details&gt;&lt;_accessed&gt;64845378&lt;/_accessed&gt;&lt;_created&gt;64845378&lt;/_created&gt;&lt;_modified&gt;64845378&lt;/_modified&gt;&lt;_place_published&gt;北京&lt;/_place_published&gt;&lt;_publisher&gt;中国疾病预防控制中心&lt;/_publisher&gt;&lt;_translated_author&gt;Guo, Jia wei sheng ji&lt;/_translated_author&gt;&lt;/Details&gt;&lt;Extra&gt;&lt;DBUID&gt;{3F9387F2-331A-44EC-89D9-44E8C1CA5F18}&lt;/DBUID&gt;&lt;/Extra&gt;&lt;/Item&gt;&lt;/References&gt;&lt;/Group&gt;&lt;/Citation&gt;_x000a_"/>
    <w:docVar w:name="NE.Ref{947D886C-FBA6-4698-BB99-F74F0C219E8D}" w:val=" ADDIN NE.Ref.{947D886C-FBA6-4698-BB99-F74F0C219E8D}&lt;Citation&gt;&lt;Group&gt;&lt;References&gt;&lt;Item&gt;&lt;ID&gt;4050&lt;/ID&gt;&lt;UID&gt;{2F79EB02-2D70-45BD-85E9-72EE6C99FCB5}&lt;/UID&gt;&lt;Title&gt;Association of sexual minority status, gender nonconformity with childhood  victimization and adulthood depressive symptoms: A path analysis&lt;/Title&gt;&lt;Template&gt;Journal Article&lt;/Template&gt;&lt;Star&gt;0&lt;/Star&gt;&lt;Tag&gt;0&lt;/Tag&gt;&lt;Author&gt;Zhao, M; Xiao, D; Wang, W; Wu, R; Dewaele, A; Zhang, W; Buysse, A; Song, C; Guo, L; Lu, C&lt;/Author&gt;&lt;Year&gt;2021&lt;/Year&gt;&lt;Details&gt;&lt;_accession_num&gt;33291012&lt;/_accession_num&gt;&lt;_author_adr&gt;Department of Medical Statistics and Epidemiology, School of Public Health, Sun  Yat-sen University, Guangzhou, People&amp;apos;s Republic of China.; Department of Medical Statistics and Epidemiology, School of Public Health, Sun  Yat-sen University, Guangzhou, People&amp;apos;s Republic of China.; Department of Medical Statistics and Epidemiology, School of Public Health, Sun  Yat-sen University, Guangzhou, People&amp;apos;s Republic of China.; Department of Medical Statistics and Epidemiology, School of Public Health, Sun  Yat-sen University, Guangzhou, People&amp;apos;s Republic of China.; Faculty of Psychology and Educational Sciences, Department of Experimental  Clinical and Health Psychology, Ghent University, Ghent, Belgium.; Faculty of Psychology and Educational Sciences, Department of Experimental  Clinical and Health Psychology, Ghent University, Ghent, Belgium.; Faculty of Psychology and Educational Sciences, Department of Experimental  Clinical and Health Psychology, Ghent University, Ghent, Belgium.; Faculty of Psychology and Educational Sciences, Department of Experimental  Clinical and Health Psychology, Ghent University, Ghent, Belgium.; Department of Medical Statistics and Epidemiology, School of Public Health, Sun  Yat-sen University, Guangzhou, People&amp;apos;s Republic of China.; Department of Medical Statistics and Epidemiology, School of Public Health, Sun  Yat-sen University, Guangzhou, People&amp;apos;s Republic of China. Electronic address:  luciyong@mail.sysu.edu.cn.&lt;/_author_adr&gt;&lt;_collection_scope&gt;SSCI&lt;/_collection_scope&gt;&lt;_created&gt;64732517&lt;/_created&gt;&lt;_date&gt;2021-01-01&lt;/_date&gt;&lt;_date_display&gt;2021 Jan&lt;/_date_display&gt;&lt;_doi&gt;10.1016/j.chiabu.2020.104822&lt;/_doi&gt;&lt;_impact_factor&gt;   4.863&lt;/_impact_factor&gt;&lt;_isbn&gt;1873-7757 (Electronic); 0145-2134 (Linking)&lt;/_isbn&gt;&lt;_journal&gt;Child Abuse Negl&lt;/_journal&gt;&lt;_keywords&gt;Bullying; Childhood maltreatment; Depressive symptoms; Gender nonconformity; Sexual minority&lt;/_keywords&gt;&lt;_language&gt;eng&lt;/_language&gt;&lt;_modified&gt;65118883&lt;/_modified&gt;&lt;_ori_publication&gt;Copyright © 2020 Elsevier Ltd. All rights reserved.&lt;/_ori_publication&gt;&lt;_pages&gt;104822&lt;/_pages&gt;&lt;_social_category&gt;心理学(2)&lt;/_social_category&gt;&lt;_subject_headings&gt;Adolescent; Adult; Child Abuse/psychology; Crime Victims/*psychology; Cross-Sectional Studies; Depressive Disorder/*psychology; Female; Gender Identity; Heterosexuality/psychology; Humans; Male; Middle Aged; Sexual Behavior/psychology; Sexual and Gender Minorities/*psychology; Young Adult&lt;/_subject_headings&gt;&lt;_tertiary_title&gt;Child abuse &amp;amp; neglect&lt;/_tertiary_title&gt;&lt;_type_work&gt;Journal Article; Research Support, Non-U.S. Gov&amp;apos;t&lt;/_type_work&gt;&lt;_url&gt;http://www.ncbi.nlm.nih.gov/entrez/query.fcgi?cmd=Retrieve&amp;amp;db=pubmed&amp;amp;dopt=Abstract&amp;amp;list_uids=33291012&amp;amp;query_hl=1&lt;/_url&gt;&lt;_volume&gt;111&lt;/_volume&gt;&lt;/Details&gt;&lt;Extra&gt;&lt;DBUID&gt;{93870BB0-CAEF-4F07-AAE0-DA131E288E28}&lt;/DBUID&gt;&lt;/Extra&gt;&lt;/Item&gt;&lt;/References&gt;&lt;/Group&gt;&lt;/Citation&gt;_x000a_"/>
    <w:docVar w:name="NE.Ref{948C7039-4388-4584-BA22-7D971811EC05}" w:val=" ADDIN NE.Ref.{948C7039-4388-4584-BA22-7D971811EC05}&lt;Citation&gt;&lt;Group&gt;&lt;References&gt;&lt;Item&gt;&lt;ID&gt;2132&lt;/ID&gt;&lt;UID&gt;{83C7850D-BE72-4625-858C-CE856481A37A}&lt;/UID&gt;&lt;Title&gt;Ecological models revisited: their uses and evolution in health promotion over two decades&lt;/Title&gt;&lt;Template&gt;Journal Article&lt;/Template&gt;&lt;Star&gt;0&lt;/Star&gt;&lt;Tag&gt;0&lt;/Tag&gt;&lt;Author&gt;Richard, L; Gauvin, L; Raine, K&lt;/Author&gt;&lt;Year&gt;2011&lt;/Year&gt;&lt;Details&gt;&lt;_accessed&gt;61126122&lt;/_accessed&gt;&lt;_accession_num&gt;21219155&lt;/_accession_num&gt;&lt;_author_adr&gt;Faculty of Nursing, Universite de Montreal, Quebec, Canada. Lucie.richard@umontreal.ca&lt;/_author_adr&gt;&lt;_created&gt;61126121&lt;/_created&gt;&lt;_date&gt;58407840&lt;/_date&gt;&lt;_date_display&gt;2011&lt;/_date_display&gt;&lt;_db_updated&gt;PubMed&lt;/_db_updated&gt;&lt;_doi&gt;10.1146/annurev-publhealth-031210-101141&lt;/_doi&gt;&lt;_impact_factor&gt;  10.240&lt;/_impact_factor&gt;&lt;_isbn&gt;1545-2093 (Electronic); 0163-7525 (Linking)&lt;/_isbn&gt;&lt;_journal&gt;Annu Rev Public Health&lt;/_journal&gt;&lt;_keywords&gt;Eating; Fruit; *Health Promotion; Humans; *Models, Biological; Motor Activity; Time Factors; Vegetables&lt;/_keywords&gt;&lt;_language&gt;eng&lt;/_language&gt;&lt;_modified&gt;63560662&lt;/_modified&gt;&lt;_pages&gt;307-26&lt;/_pages&gt;&lt;_tertiary_title&gt;Annual review of public health&lt;/_tertiary_title&gt;&lt;_type_work&gt;Journal Article; Research Support, Non-U.S. Gov&amp;apos;t; Review&lt;/_type_work&gt;&lt;_url&gt;http://www.ncbi.nlm.nih.gov/entrez/query.fcgi?cmd=Retrieve&amp;amp;db=pubmed&amp;amp;dopt=Abstract&amp;amp;list_uids=21219155&amp;amp;query_hl=1&lt;/_url&gt;&lt;_volume&gt;32&lt;/_volume&gt;&lt;/Details&gt;&lt;Extra&gt;&lt;DBUID&gt;{B3F72E5F-0442-4E5A-9D98-614B0241D013}&lt;/DBUID&gt;&lt;/Extra&gt;&lt;/Item&gt;&lt;/References&gt;&lt;/Group&gt;&lt;/Citation&gt;_x000a_"/>
    <w:docVar w:name="NE.Ref{949AEA8F-DF3D-4457-90B1-040585421867}" w:val=" ADDIN NE.Ref.{949AEA8F-DF3D-4457-90B1-040585421867}&lt;Citation&gt;&lt;Group&gt;&lt;References&gt;&lt;Item&gt;&lt;ID&gt;18&lt;/ID&gt;&lt;UID&gt;{610196B3-2073-4388-AC17-BD1165DCA6E4}&lt;/UID&gt;&lt;Title&gt;大学生自杀意念影响因素Meta分析&lt;/Title&gt;&lt;Template&gt;Journal Article&lt;/Template&gt;&lt;Star&gt;0&lt;/Star&gt;&lt;Tag&gt;0&lt;/Tag&gt;&lt;Author&gt;寇毛蕊; 冯志远; 杨新国&lt;/Author&gt;&lt;Year&gt;2018&lt;/Year&gt;&lt;Details&gt;&lt;_accessed&gt;62561846&lt;/_accessed&gt;&lt;_author_aff&gt;广西大学公共管理学院;广西大学马克思主义学院;&lt;/_author_aff&gt;&lt;_collection_scope&gt;中国科技核心期刊;&lt;/_collection_scope&gt;&lt;_created&gt;62561846&lt;/_created&gt;&lt;_custom1&gt;15&lt;/_custom1&gt;&lt;_date&gt;2018-07-27&lt;/_date&gt;&lt;_db_provider&gt;CNKI: 期刊&lt;/_db_provider&gt;&lt;_db_updated&gt;CNKI - Reference&lt;/_db_updated&gt;&lt;_issue&gt;07&lt;/_issue&gt;&lt;_journal&gt;中国预防医学杂志&lt;/_journal&gt;&lt;_keywords&gt;大学生;自杀;心理健康;自杀意念;影响因素;横断面研究;Meta分析&lt;/_keywords&gt;&lt;_modified&gt;62561846&lt;/_modified&gt;&lt;_pages&gt;520-526&lt;/_pages&gt;&lt;_url&gt;http://kns.cnki.net/KCMS/detail/detail.aspx?FileName=ZGYC201807009&amp;amp;DbName=CJFQ2018&lt;/_url&gt;&lt;_translated_author&gt;Kou, Maorui;Feng, Zhiyuan;Yang, Xinguo&lt;/_translated_author&gt;&lt;/Details&gt;&lt;Extra&gt;&lt;DBUID&gt;{1298737D-6330-4780-9F08-2412F22521A4}&lt;/DBUID&gt;&lt;/Extra&gt;&lt;/Item&gt;&lt;/References&gt;&lt;/Group&gt;&lt;/Citation&gt;_x000a_"/>
    <w:docVar w:name="NE.Ref{94B686A6-B7F2-4F73-A316-28275038C2D8}" w:val=" ADDIN NE.Ref.{94B686A6-B7F2-4F73-A316-28275038C2D8}&lt;Citation&gt;&lt;Group&gt;&lt;References&gt;&lt;Item&gt;&lt;ID&gt;113&lt;/ID&gt;&lt;UID&gt;{C5E6AD16-6912-4547-A1E3-AFA978E68CDE}&lt;/UID&gt;&lt;Title&gt;Global trends in insufficient physical activity among adolescents: a pooled  analysis of 298 population-based surveys with 1·6 million participants&lt;/Title&gt;&lt;Template&gt;Journal Article&lt;/Template&gt;&lt;Star&gt;0&lt;/Star&gt;&lt;Tag&gt;0&lt;/Tag&gt;&lt;Author&gt;Guthold, R; Stevens, G A; Riley, L M; Bull, F C&lt;/Author&gt;&lt;Year&gt;2020&lt;/Year&gt;&lt;Details&gt;&lt;_accession_num&gt;31761562&lt;/_accession_num&gt;&lt;_author_adr&gt;Maternal, Newborn, Child and Adolescent Health and Ageing Department, WHO,  Geneva, Switzerland. Electronic address: gutholdr@who.int.; Independent Researcher, Los Angeles, CA, USA; School of Public Health, Imperial  College London, UK.; Department of Non-communicable Diseases, WHO, Geneva, Switzerland.; Health Promotion Department, WHO, Geneva, Switzerland; Department of Sport and  Exercise Science, University of Western Australia, Perth, WA, Australia.&lt;/_author_adr&gt;&lt;_date_display&gt;2020 Jan&lt;/_date_display&gt;&lt;_date&gt;2020-01-01&lt;/_date&gt;&lt;_doi&gt;10.1016/S2352-4642(19)30323-2&lt;/_doi&gt;&lt;_isbn&gt;2352-4650 (Electronic); 2352-4642 (Print); 2352-4642 (Linking)&lt;/_isbn&gt;&lt;_issue&gt;1&lt;/_issue&gt;&lt;_journal&gt;Lancet Child Adolesc Health&lt;/_journal&gt;&lt;_language&gt;eng&lt;/_language&gt;&lt;_ori_publication&gt;© 2019 World Health Organization; licensee Elsevier. This is an Open Access _x000d__x000a_      article published under the CC BY 3.0 IGO license which permits unrestricted use, _x000d__x000a_      distribution, and reproduction in any medium, provided the original work is _x000d__x000a_      properly cited. In any use of this article, there should be no suggestion that _x000d__x000a_      WHO endorses any specific organisation, products or services. The use of the WHO _x000d__x000a_      logo is not permitted. This notice should be preserved along with the article&amp;apos;s _x000d__x000a_      original URL.&lt;/_ori_publication&gt;&lt;_pages&gt;23-35&lt;/_pages&gt;&lt;_subject_headings&gt;Adolescent; Child; Cross-Sectional Studies; Developed Countries/statistics &amp;amp; numerical data; Developing Countries/statistics &amp;amp; numerical data; *Exercise; Female; Global Health/*trends; Health Surveys; Humans; Income; Male; Prevalence; Sex Factors&lt;/_subject_headings&gt;&lt;_tertiary_title&gt;The Lancet. Child &amp;amp; adolescent health&lt;/_tertiary_title&gt;&lt;_type_work&gt;Journal Article; Research Support, Non-U.S. Gov&amp;apos;t&lt;/_type_work&gt;&lt;_url&gt;http://www.ncbi.nlm.nih.gov/entrez/query.fcgi?cmd=Retrieve&amp;amp;db=pubmed&amp;amp;dopt=Abstract&amp;amp;list_uids=31761562&amp;amp;query_hl=1&lt;/_url&gt;&lt;_volume&gt;4&lt;/_volume&gt;&lt;_created&gt;65152469&lt;/_created&gt;&lt;_modified&gt;65152529&lt;/_modified&gt;&lt;_impact_factor&gt;  37.746&lt;/_impact_factor&gt;&lt;_social_category&gt;医学(1)&lt;/_social_category&gt;&lt;_collection_scope&gt;SCIE&lt;/_collection_scope&gt;&lt;_accessed&gt;65152529&lt;/_accessed&gt;&lt;/Details&gt;&lt;Extra&gt;&lt;DBUID&gt;{B229E695-20C0-47E4-A960-6A523A810098}&lt;/DBUID&gt;&lt;/Extra&gt;&lt;/Item&gt;&lt;/References&gt;&lt;/Group&gt;&lt;/Citation&gt;_x000a_"/>
    <w:docVar w:name="NE.Ref{94BD3A67-6BD6-4DF1-BD37-A52449DFEFB5}" w:val=" ADDIN NE.Ref.{94BD3A67-6BD6-4DF1-BD37-A52449DFEFB5}&lt;Citation&gt;&lt;Group&gt;&lt;References&gt;&lt;Item&gt;&lt;ID&gt;54&lt;/ID&gt;&lt;UID&gt;{D974B9DE-DFCA-4D01-BAE1-7F5047E9D214}&lt;/UID&gt;&lt;Title&gt;Trends in depression among Adults in the United States, NHANES 2005-2016.&lt;/Title&gt;&lt;Template&gt;Journal Article&lt;/Template&gt;&lt;Star&gt;0&lt;/Star&gt;&lt;Tag&gt;0&lt;/Tag&gt;&lt;Author&gt;Yu, Binbin;Zhang, Xueyuan;Wang, Chunpeng;Sun, Mengzi;Jin, Lina;Liu, Xin&lt;/Author&gt;&lt;Year&gt;2020&lt;/Year&gt;&lt;Details&gt;&lt;_pages&gt;609-620&lt;/_pages&gt;&lt;_url&gt;https://www.ncbi.nlm.nih.gov/pubmed/31744739&lt;/_url&gt;&lt;_doi&gt;10.1016/j.jad.2019.11.036&lt;/_doi&gt;&lt;_keywords&gt;Depression;NHANES;Risk factor;Trends&lt;/_keywords&gt;&lt;_language&gt;English&lt;/_language&gt;&lt;_db_provider&gt;PubMed&lt;/_db_provider&gt;&lt;_volume&gt;263&lt;/_volume&gt;&lt;_journal&gt;Journal of affective disorders&lt;/_journal&gt;&lt;_isbn&gt;0165-0327 &lt;/_isbn&gt;&lt;_author_adr&gt;Department of Epidemiology and Statistics, School of Public Health, Jilin University, Changchun 130021, China.;Department of Epidemiology and Statistics, School of Public Health, Jilin University, Changchun 130021, China.;School of Mathematics and Statistics, Northeast Normal University, Changchun, Jilin, China.;Department of Epidemiology and Statistics, School of Public Health, Jilin University, Changchun 130021, China.;Department of Epidemiology and Statistics, School of Public Health, Jilin University, Changchun 130021, China. Electronic address: jinln@jlu.edu.cn.;Department of Epidemiology and Statistics, School of Public Health, Jilin University, Changchun 130021, China. Electronic address: liuxinjlu01@163.com.&lt;/_author_adr&gt;&lt;_impact_factor&gt;   6.533&lt;/_impact_factor&gt;&lt;_social_category&gt;医学(2)&lt;/_social_category&gt;&lt;_collection_scope&gt;SSCI;SCIE&lt;/_collection_scope&gt;&lt;_created&gt;64778200&lt;/_created&gt;&lt;_modified&gt;64778200&lt;/_modified&gt;&lt;/Details&gt;&lt;Extra&gt;&lt;DBUID&gt;{262F321C-6F5E-42FE-A29B-2689D77CF0BF}&lt;/DBUID&gt;&lt;/Extra&gt;&lt;/Item&gt;&lt;/References&gt;&lt;/Group&gt;&lt;/Citation&gt;_x000a_"/>
    <w:docVar w:name="NE.Ref{94C98B7A-00D2-4F45-B86E-8CAFC794A05C}" w:val=" ADDIN NE.Ref.{94C98B7A-00D2-4F45-B86E-8CAFC794A05C}&lt;Citation&gt;&lt;Group&gt;&lt;References&gt;&lt;Item&gt;&lt;ID&gt;13&lt;/ID&gt;&lt;UID&gt;{F9F2EB7D-9BE9-4218-B189-1EE61F073869}&lt;/UID&gt;&lt;Title&gt;Physical Activity Interventions to Alleviate Depressive Symptoms in Children and Adolescents: A Systematic Review and Meta-analysis&lt;/Title&gt;&lt;Template&gt;Journal Article&lt;/Template&gt;&lt;Star&gt;0&lt;/Star&gt;&lt;Tag&gt;0&lt;/Tag&gt;&lt;Author&gt;Recchia, Francesco; Bernal, Joshua D K; Fong, Daniel Y; Wong, Stephen H S; Chung, Pak-Kwong; Chan, Derwin K C; Capio, Catherine M; Yu, Clare C W; Wong, Sam W S; Sit, Cindy H P; Chen, Ya-Jun; Thompson, Walter R; Siu, Parco M&lt;/Author&gt;&lt;Year&gt;2023&lt;/Year&gt;&lt;Details&gt;&lt;_alternate_title&gt;JAMA Pediatrics&lt;/_alternate_title&gt;&lt;_collection_scope&gt;SCIE&lt;/_collection_scope&gt;&lt;_created&gt;64767534&lt;/_created&gt;&lt;_date&gt;2023-02-01&lt;/_date&gt;&lt;_date_display&gt;2023_x000d__x000a_2023/02/01&lt;/_date_display&gt;&lt;_doi&gt;10.1001/jamapediatrics.2022.5090&lt;/_doi&gt;&lt;_impact_factor&gt;  26.796&lt;/_impact_factor&gt;&lt;_isbn&gt;2168-6203&lt;/_isbn&gt;&lt;_issue&gt;2&lt;/_issue&gt;&lt;_journal&gt;JAMA Pediatrics&lt;/_journal&gt;&lt;_modified&gt;64767534&lt;/_modified&gt;&lt;_pages&gt;132-140&lt;/_pages&gt;&lt;_social_category&gt;医学(1)&lt;/_social_category&gt;&lt;_url&gt;https://doi.org/10.1001/jamapediatrics.2022.5090&lt;/_url&gt;&lt;_volume&gt;177&lt;/_volume&gt;&lt;/Details&gt;&lt;Extra&gt;&lt;DBUID&gt;{62B73418-E7EA-4772-A85B-742AAA2FBBE5}&lt;/DBUID&gt;&lt;/Extra&gt;&lt;/Item&gt;&lt;/References&gt;&lt;/Group&gt;&lt;/Citation&gt;_x000a_"/>
    <w:docVar w:name="NE.Ref{94D69A71-CA5C-4B89-AD78-F541E8183B6E}" w:val=" ADDIN NE.Ref.{94D69A71-CA5C-4B89-AD78-F541E8183B6E}&lt;Citation&gt;&lt;Group&gt;&lt;References&gt;&lt;Item&gt;&lt;ID&gt;13&lt;/ID&gt;&lt;UID&gt;{F9F2EB7D-9BE9-4218-B189-1EE61F073869}&lt;/UID&gt;&lt;Title&gt;Physical Activity Interventions to Alleviate Depressive Symptoms in Children and Adolescents: A Systematic Review and Meta-analysis&lt;/Title&gt;&lt;Template&gt;Journal Article&lt;/Template&gt;&lt;Star&gt;0&lt;/Star&gt;&lt;Tag&gt;0&lt;/Tag&gt;&lt;Author&gt;Recchia, Francesco; Bernal, Joshua D K; Fong, Daniel Y; Wong, Stephen H S; Chung, Pak-Kwong; Chan, Derwin K C; Capio, Catherine M; Yu, Clare C W; Wong, Sam W S; Sit, Cindy H P; Chen, Ya-Jun; Thompson, Walter R; Siu, Parco M&lt;/Author&gt;&lt;Year&gt;2023&lt;/Year&gt;&lt;Details&gt;&lt;_alternate_title&gt;JAMA Pediatrics&lt;/_alternate_title&gt;&lt;_collection_scope&gt;SCIE&lt;/_collection_scope&gt;&lt;_created&gt;64767534&lt;/_created&gt;&lt;_date&gt;2023-02-01&lt;/_date&gt;&lt;_date_display&gt;2023_x000d__x000a_2023/02/01&lt;/_date_display&gt;&lt;_doi&gt;10.1001/jamapediatrics.2022.5090&lt;/_doi&gt;&lt;_impact_factor&gt;  26.796&lt;/_impact_factor&gt;&lt;_isbn&gt;2168-6203&lt;/_isbn&gt;&lt;_issue&gt;2&lt;/_issue&gt;&lt;_journal&gt;JAMA Pediatrics&lt;/_journal&gt;&lt;_modified&gt;64767534&lt;/_modified&gt;&lt;_pages&gt;132-140&lt;/_pages&gt;&lt;_social_category&gt;医学(1)&lt;/_social_category&gt;&lt;_url&gt;https://doi.org/10.1001/jamapediatrics.2022.5090&lt;/_url&gt;&lt;_volume&gt;177&lt;/_volume&gt;&lt;/Details&gt;&lt;Extra&gt;&lt;DBUID&gt;{62B73418-E7EA-4772-A85B-742AAA2FBBE5}&lt;/DBUID&gt;&lt;/Extra&gt;&lt;/Item&gt;&lt;/References&gt;&lt;/Group&gt;&lt;/Citation&gt;_x000a_"/>
    <w:docVar w:name="NE.Ref{94F38128-7D8E-488A-9B25-0C830002CB80}" w:val=" ADDIN NE.Ref.{94F38128-7D8E-488A-9B25-0C830002CB80}&lt;Citation&gt;&lt;Group&gt;&lt;References&gt;&lt;Item&gt;&lt;ID&gt;1016&lt;/ID&gt;&lt;UID&gt;{D34C3BCF-14B4-4458-BD20-835B08A0C9D9}&lt;/UID&gt;&lt;Title&gt;学校传染病防治工作的做法和体会&lt;/Title&gt;&lt;Template&gt;Journal Article&lt;/Template&gt;&lt;Star&gt;0&lt;/Star&gt;&lt;Tag&gt;0&lt;/Tag&gt;&lt;Author&gt;李珊; 王燕舞; 王文霞&lt;/Author&gt;&lt;Year&gt;2012&lt;/Year&gt;&lt;Details&gt;&lt;_author_aff&gt;白求恩医务士官学校门诊部;&lt;/_author_aff&gt;&lt;_cited_count&gt;5&lt;/_cited_count&gt;&lt;_date&gt;2012-11-20&lt;/_date&gt;&lt;_issue&gt;11&lt;/_issue&gt;&lt;_journal&gt;中国校医&lt;/_journal&gt;&lt;_keywords&gt;传染病控制;院校&lt;/_keywords&gt;&lt;_pages&gt;877-878&lt;/_pages&gt;&lt;_url&gt;https://kns.cnki.net/kcms/detail/detail.aspx?FileName=XIYI201211048&amp;amp;DbName=CJFQ2012&lt;/_url&gt;&lt;_volume&gt;26&lt;/_volume&gt;&lt;_created&gt;64195990&lt;/_created&gt;&lt;_modified&gt;64195990&lt;/_modified&gt;&lt;_db_updated&gt;CNKI - Reference&lt;/_db_updated&gt;&lt;_translated_author&gt;Li, Shan;Wang, Yanwu;Wang, Wenxia&lt;/_translated_author&gt;&lt;/Details&gt;&lt;Extra&gt;&lt;DBUID&gt;{F96A950B-833F-4880-A151-76DA2D6A2879}&lt;/DBUID&gt;&lt;/Extra&gt;&lt;/Item&gt;&lt;/References&gt;&lt;/Group&gt;&lt;/Citation&gt;_x000a_"/>
    <w:docVar w:name="NE.Ref{9536B614-1B76-434D-B0AE-2EDF032E4125}" w:val=" ADDIN NE.Ref.{9536B614-1B76-434D-B0AE-2EDF032E4125}&lt;Citation&gt;&lt;Group&gt;&lt;References&gt;&lt;Item&gt;&lt;ID&gt;20&lt;/ID&gt;&lt;UID&gt;{63DB70E4-5905-46E6-B979-A80F5A5BB348}&lt;/UID&gt;&lt;Title&gt;Physical activity behaviours in adolescence: current evidence and opportunities for intervention&lt;/Title&gt;&lt;Template&gt;Journal Article&lt;/Template&gt;&lt;Star&gt;0&lt;/Star&gt;&lt;Tag&gt;0&lt;/Tag&gt;&lt;Author&gt;van Sluijs, EMF; Ekelund, U; Crochemore-Silva, I; Guthold, R; Ha, A; Lubans, D; Oyeyemi, A L; Ding, D; Katzmarzyk, P T&lt;/Author&gt;&lt;Year&gt;2021&lt;/Year&gt;&lt;Details&gt;&lt;_alternate_title&gt;LANCET&lt;/_alternate_title&gt;&lt;_collection_scope&gt;SCIE&lt;/_collection_scope&gt;&lt;_created&gt;64787896&lt;/_created&gt;&lt;_date&gt;2021-01-01&lt;/_date&gt;&lt;_date_display&gt;2021&lt;/_date_display&gt;&lt;_doi&gt;10.1016/S0140-6736(21)01259-9&lt;/_doi&gt;&lt;_impact_factor&gt; 202.731&lt;/_impact_factor&gt;&lt;_isbn&gt;0140-6736&lt;/_isbn&gt;&lt;_issue&gt;10298&lt;/_issue&gt;&lt;_journal&gt;LANCET&lt;/_journal&gt;&lt;_modified&gt;64787896&lt;/_modified&gt;&lt;_pages&gt;429-442&lt;/_pages&gt;&lt;_social_category&gt;医学(1)&lt;/_social_category&gt;&lt;_volume&gt;398&lt;/_volume&gt;&lt;/Details&gt;&lt;Extra&gt;&lt;DBUID&gt;{62B73418-E7EA-4772-A85B-742AAA2FBBE5}&lt;/DBUID&gt;&lt;/Extra&gt;&lt;/Item&gt;&lt;/References&gt;&lt;/Group&gt;&lt;/Citation&gt;_x000a_"/>
    <w:docVar w:name="NE.Ref{953F1728-A32F-4E31-B1BE-84E0C71DF472}" w:val=" ADDIN NE.Ref.{953F1728-A32F-4E31-B1BE-84E0C71DF472}&lt;Citation&gt;&lt;Group&gt;&lt;References&gt;&lt;Item&gt;&lt;ID&gt;168&lt;/ID&gt;&lt;UID&gt;{469993C0-80C4-49A3-838E-66EC42677157}&lt;/UID&gt;&lt;Title&gt;Bullying as a risk for poor sleep quality among high school students in China&lt;/Title&gt;&lt;Template&gt;Journal Article&lt;/Template&gt;&lt;Star&gt;0&lt;/Star&gt;&lt;Tag&gt;0&lt;/Tag&gt;&lt;Author&gt;Zhou, Y; Guo, L; Lu, C Y; Deng, J X; He, Y; Huang, J H; Huang, G L; Deng, X Q; Gao, X&lt;/Author&gt;&lt;Year&gt;2015&lt;/Year&gt;&lt;Details&gt;&lt;_accession_num&gt;25811479&lt;/_accession_num&gt;&lt;_author_adr&gt;Department of Medical Statistics and Epidemiology, School of Public Health, Sun  Yat-sen University, Guangzhou, China; Center for Disease Control and Prevention  of Haizhu District, Guangzhou, China.; Department of Medical Statistics and Epidemiology, School of Public Health, Sun  Yat-sen University, Guangzhou, China.; Department of Medical Statistics and Epidemiology, School of Public Health, Sun  Yat-sen University, Guangzhou, China.; Center for ADR monitoring of Guangdong, Guangzhou, China.; Department of Medical Statistics and Epidemiology, School of Public Health, Sun  Yat-sen University, Guangzhou, China.; Center for ADR monitoring of Guangdong, Guangzhou, China.; Center for ADR monitoring of Guangdong, Guangzhou, China.; Department of Medical Statistics and Epidemiology, School of Public Health, Sun  Yat-sen University, Guangzhou, China.; Department of Medical Statistics and Epidemiology, School of Public Health, Sun  Yat-sen University, Guangzhou, China.&lt;/_author_adr&gt;&lt;_date_display&gt;2015&lt;/_date_display&gt;&lt;_date&gt;2015-01-20&lt;/_date&gt;&lt;_doi&gt;10.1371/journal.pone.0121602&lt;/_doi&gt;&lt;_isbn&gt;1932-6203 (Electronic); 1932-6203 (Linking)&lt;/_isbn&gt;&lt;_issue&gt;3&lt;/_issue&gt;&lt;_journal&gt;PLoS One&lt;/_journal&gt;&lt;_language&gt;eng&lt;/_language&gt;&lt;_pages&gt;e0121602&lt;/_pages&gt;&lt;_subject_headings&gt;Adolescent; Bullying/*statistics &amp;amp; numerical data; Female; Humans; Male; Regression Analysis; Schools/*statistics &amp;amp; numerical data; *Sleep; Students/*statistics &amp;amp; numerical data&lt;/_subject_headings&gt;&lt;_tertiary_title&gt;PloS one&lt;/_tertiary_title&gt;&lt;_type_work&gt;Journal Article; Research Support, Non-U.S. Gov&amp;apos;t&lt;/_type_work&gt;&lt;_url&gt;http://www.ncbi.nlm.nih.gov/entrez/query.fcgi?cmd=Retrieve&amp;amp;db=pubmed&amp;amp;dopt=Abstract&amp;amp;list_uids=25811479&amp;amp;query_hl=1&lt;/_url&gt;&lt;_volume&gt;10&lt;/_volume&gt;&lt;_created&gt;64674502&lt;/_created&gt;&lt;_modified&gt;64674502&lt;/_modified&gt;&lt;_impact_factor&gt;   3.752&lt;/_impact_factor&gt;&lt;_social_category&gt;综合性期刊(3)&lt;/_social_category&gt;&lt;_collection_scope&gt;SCIE&lt;/_collection_scope&gt;&lt;/Details&gt;&lt;Extra&gt;&lt;DBUID&gt;{725D76A1-09CB-4550-9760-2CAB276F575A}&lt;/DBUID&gt;&lt;/Extra&gt;&lt;/Item&gt;&lt;/References&gt;&lt;/Group&gt;&lt;Group&gt;&lt;References&gt;&lt;Item&gt;&lt;ID&gt;167&lt;/ID&gt;&lt;UID&gt;{03927EDF-9FA0-43E4-9B9A-36BC8C26ABD2}&lt;/UID&gt;&lt;Title&gt;School bullying: development and some important challenges&lt;/Title&gt;&lt;Template&gt;Journal Article&lt;/Template&gt;&lt;Star&gt;0&lt;/Star&gt;&lt;Tag&gt;0&lt;/Tag&gt;&lt;Author&gt;Olweus, D&lt;/Author&gt;&lt;Year&gt;2013&lt;/Year&gt;&lt;Details&gt;&lt;_accession_num&gt;23297789&lt;/_accession_num&gt;&lt;_author_adr&gt;Research Centre for Child and Youth Mental Health, Uni Health, Uni Research, and  University of Bergen, PB 7810, Bergen NO-5020 Norway. dan.olweus@uni.no&lt;/_author_adr&gt;&lt;_date_display&gt;2013&lt;/_date_display&gt;&lt;_date&gt;2013-01-20&lt;/_date&gt;&lt;_doi&gt;10.1146/annurev-clinpsy-050212-185516&lt;/_doi&gt;&lt;_isbn&gt;1548-5951 (Electronic); 1548-5943 (Linking)&lt;/_isbn&gt;&lt;_journal&gt;Annu Rev Clin Psychol&lt;/_journal&gt;&lt;_language&gt;eng&lt;/_language&gt;&lt;_pages&gt;751-80&lt;/_pages&gt;&lt;_subject_headings&gt;Adolescent; Bullying/physiology/*psychology; Child; *Child Development/physiology; Crime Victims/*psychology; Humans; *Schools&lt;/_subject_headings&gt;&lt;_tertiary_title&gt;Annual review of clinical psychology&lt;/_tertiary_title&gt;&lt;_type_work&gt;Journal Article; Research Support, Non-U.S. Gov&amp;apos;t; Review&lt;/_type_work&gt;&lt;_url&gt;http://www.ncbi.nlm.nih.gov/entrez/query.fcgi?cmd=Retrieve&amp;amp;db=pubmed&amp;amp;dopt=Abstract&amp;amp;list_uids=23297789&amp;amp;query_hl=1&lt;/_url&gt;&lt;_volume&gt;9&lt;/_volume&gt;&lt;_created&gt;64674501&lt;/_created&gt;&lt;_modified&gt;64674501&lt;/_modified&gt;&lt;_impact_factor&gt;  22.098&lt;/_impact_factor&gt;&lt;_social_category&gt;心理学(1)&lt;/_social_category&gt;&lt;_collection_scope&gt;SSCI;SCIE&lt;/_collection_scope&gt;&lt;/Details&gt;&lt;Extra&gt;&lt;DBUID&gt;{725D76A1-09CB-4550-9760-2CAB276F575A}&lt;/DBUID&gt;&lt;/Extra&gt;&lt;/Item&gt;&lt;/References&gt;&lt;/Group&gt;&lt;/Citation&gt;_x000a_"/>
    <w:docVar w:name="NE.Ref{95446827-C456-4B1C-8E65-43BA1CB5AD9F}" w:val=" ADDIN NE.Ref.{95446827-C456-4B1C-8E65-43BA1CB5AD9F}&lt;Citation&gt;&lt;Group&gt;&lt;References&gt;&lt;Item&gt;&lt;ID&gt;963&lt;/ID&gt;&lt;UID&gt;{1193B7FF-4E0E-4768-AD68-2FF2442D2509}&lt;/UID&gt;&lt;Title&gt;北京市通州区中小学校校医和保健教师队伍现状调查&lt;/Title&gt;&lt;Template&gt;Journal Article&lt;/Template&gt;&lt;Star&gt;0&lt;/Star&gt;&lt;Tag&gt;0&lt;/Tag&gt;&lt;Author&gt;张垚&lt;/Author&gt;&lt;Year&gt;2017&lt;/Year&gt;&lt;Details&gt;&lt;_author_aff&gt;北京市通州区中小学卫生保健所;&lt;/_author_aff&gt;&lt;_cited_count&gt;10&lt;/_cited_count&gt;&lt;_date&gt;2017-07-24&lt;/_date&gt;&lt;_issue&gt;58&lt;/_issue&gt;&lt;_journal&gt;临床医药文献电子杂志&lt;/_journal&gt;&lt;_keywords&gt;学校卫生;保健教师;校医&lt;/_keywords&gt;&lt;_pages&gt;11459-11463&lt;/_pages&gt;&lt;_url&gt;https://kns.cnki.net/kcms/detail/detail.aspx?FileName=LCWX201758096&amp;amp;DbName=CJFQ2017&lt;/_url&gt;&lt;_volume&gt;4&lt;/_volume&gt;&lt;_created&gt;64194801&lt;/_created&gt;&lt;_modified&gt;64194801&lt;/_modified&gt;&lt;_db_updated&gt;CNKI - Reference&lt;/_db_updated&gt;&lt;_translated_author&gt;Zhang, Yao&lt;/_translated_author&gt;&lt;/Details&gt;&lt;Extra&gt;&lt;DBUID&gt;{F96A950B-833F-4880-A151-76DA2D6A2879}&lt;/DBUID&gt;&lt;/Extra&gt;&lt;/Item&gt;&lt;/References&gt;&lt;/Group&gt;&lt;/Citation&gt;_x000a_"/>
    <w:docVar w:name="NE.Ref{954898B2-8F34-40A0-8148-1C1ED4FCF8ED}" w:val=" ADDIN NE.Ref.{954898B2-8F34-40A0-8148-1C1ED4FCF8ED}&lt;Citation&gt;&lt;Group&gt;&lt;References&gt;&lt;Item&gt;&lt;ID&gt;23&lt;/ID&gt;&lt;UID&gt;{15CC1338-0C79-4698-9441-62E19294954F}&lt;/UID&gt;&lt;Title&gt;The effect of multiple adverse childhood experiences on health: a systematic review and meta-analysis&lt;/Title&gt;&lt;Template&gt;Journal Article&lt;/Template&gt;&lt;Star&gt;0&lt;/Star&gt;&lt;Tag&gt;0&lt;/Tag&gt;&lt;Author&gt;Hughes, Karen; Bellis, Mark A; Hardcastle, Katherine A; Sethi, Dinesh; Butchart, Alexander; Mikton, Christopher; Jones, Lisa; Dunne, Michael P&lt;/Author&gt;&lt;Year&gt;2017&lt;/Year&gt;&lt;Details&gt;&lt;_alternate_title&gt;The Lancet Public Health&lt;/_alternate_title&gt;&lt;_created&gt;64740121&lt;/_created&gt;&lt;_date&gt;2017-01-01&lt;/_date&gt;&lt;_date_display&gt;2017&lt;/_date_display&gt;&lt;_doi&gt;https://doi.org/10.1016/S2468-2667(17)30118-4&lt;/_doi&gt;&lt;_impact_factor&gt;  72.427&lt;/_impact_factor&gt;&lt;_isbn&gt;2468-2667&lt;/_isbn&gt;&lt;_issue&gt;8&lt;/_issue&gt;&lt;_journal&gt;The Lancet Public Health&lt;/_journal&gt;&lt;_modified&gt;64749678&lt;/_modified&gt;&lt;_pages&gt;e356-e366&lt;/_pages&gt;&lt;_social_category&gt;医学(1)&lt;/_social_category&gt;&lt;_url&gt;https://www.sciencedirect.com/science/article/pii/S2468266717301184&lt;/_url&gt;&lt;_volume&gt;2&lt;/_volume&gt;&lt;/Details&gt;&lt;Extra&gt;&lt;DBUID&gt;{65264952-F343-4DB6-AD61-4FFB3D4C25C4}&lt;/DBUID&gt;&lt;/Extra&gt;&lt;/Item&gt;&lt;/References&gt;&lt;/Group&gt;&lt;Group&gt;&lt;References&gt;&lt;Item&gt;&lt;ID&gt;39&lt;/ID&gt;&lt;UID&gt;{832DC0E3-A75E-49F6-9DF5-726E6D7AD5F0}&lt;/UID&gt;&lt;Title&gt;The Role of Adverse Childhood Experiences in Cardiovascular Disease Risk: a Review with Emphasis on Plausible Mechanisms&lt;/Title&gt;&lt;Template&gt;Journal Article&lt;/Template&gt;&lt;Star&gt;0&lt;/Star&gt;&lt;Tag&gt;0&lt;/Tag&gt;&lt;Author&gt;Su, Shaoyong; Jimenez, Marcia P; Roberts, Cole T F; Loucks, Eric B&lt;/Author&gt;&lt;Year&gt;2015&lt;/Year&gt;&lt;Details&gt;&lt;_alternate_title&gt;Current Cardiology Reports&lt;/_alternate_title&gt;&lt;_collection_scope&gt;SCIE&lt;/_collection_scope&gt;&lt;_created&gt;64749596&lt;/_created&gt;&lt;_date&gt;2015-01-01&lt;/_date&gt;&lt;_date_display&gt;2015&lt;/_date_display&gt;&lt;_doi&gt;10.1007/s11886-015-0645-1&lt;/_doi&gt;&lt;_impact_factor&gt;   3.955&lt;/_impact_factor&gt;&lt;_isbn&gt;1534-3170&lt;/_isbn&gt;&lt;_issue&gt;10&lt;/_issue&gt;&lt;_journal&gt;Current Cardiology Reports&lt;/_journal&gt;&lt;_modified&gt;64749596&lt;/_modified&gt;&lt;_number&gt;Su2015&lt;/_number&gt;&lt;_pages&gt;88&lt;/_pages&gt;&lt;_social_category&gt;医学(4)&lt;/_social_category&gt;&lt;_url&gt;https://doi.org/10.1007/s11886-015-0645-1&lt;/_url&gt;&lt;_volume&gt;17&lt;/_volume&gt;&lt;/Details&gt;&lt;Extra&gt;&lt;DBUID&gt;{65264952-F343-4DB6-AD61-4FFB3D4C25C4}&lt;/DBUID&gt;&lt;/Extra&gt;&lt;/Item&gt;&lt;/References&gt;&lt;/Group&gt;&lt;/Citation&gt;_x000a_"/>
    <w:docVar w:name="NE.Ref{9551A855-38F4-4260-BD4D-1CD08A91876C}" w:val=" ADDIN NE.Ref.{9551A855-38F4-4260-BD4D-1CD08A91876C}&lt;Citation&gt;&lt;Group&gt;&lt;References&gt;&lt;Item&gt;&lt;ID&gt;19&lt;/ID&gt;&lt;UID&gt;{A7ECD276-B71B-4262-A46F-2271F563A8D9}&lt;/UID&gt;&lt;Title&gt;2016-2018年广州市郊区中小学生营养状况及流行趋势分析&lt;/Title&gt;&lt;Template&gt;Journal Article&lt;/Template&gt;&lt;Star&gt;0&lt;/Star&gt;&lt;Tag&gt;0&lt;/Tag&gt;&lt;Author&gt;黄婕; 张齐光; 李燕; 张维蔚; 王燕燕; 刘于飞; 张玉华; 宋韶芳&lt;/Author&gt;&lt;Year&gt;2020&lt;/Year&gt;&lt;Details&gt;&lt;_author_adr&gt;广州市疾病预防控制中心食源性疾病和食品安全风险监测部;广州市增城区疾病预防控制中心健康教育科;&lt;/_author_adr&gt;&lt;_db_provider&gt;CNKI&lt;/_db_provider&gt;&lt;_isbn&gt;1003-8507&lt;/_isbn&gt;&lt;_issue&gt;14&lt;/_issue&gt;&lt;_journal&gt;现代预防医学&lt;/_journal&gt;&lt;_keywords&gt;中小学生;营养不良;超重;肥胖;趋势&lt;/_keywords&gt;&lt;_pages&gt;2566-2569&lt;/_pages&gt;&lt;_volume&gt;47&lt;/_volume&gt;&lt;_created&gt;64845506&lt;/_created&gt;&lt;_modified&gt;64845506&lt;/_modified&gt;&lt;_collection_scope&gt;PKU&lt;/_collection_scope&gt;&lt;_accessed&gt;64845506&lt;/_accessed&gt;&lt;_translated_author&gt;Huang, Jie;Zhang, Qi guang;Li, Yan;Zhang, Wei yu;Wang, Yan yan;Liu, Yu fei;Zhang, Yu hua;Song, Shao fang&lt;/_translated_author&gt;&lt;/Details&gt;&lt;Extra&gt;&lt;DBUID&gt;{86EEDD88-CB02-4ACA-B8E6-1F4B936030C4}&lt;/DBUID&gt;&lt;/Extra&gt;&lt;/Item&gt;&lt;/References&gt;&lt;/Group&gt;&lt;/Citation&gt;_x000a_"/>
    <w:docVar w:name="NE.Ref{95905896-B083-4BD1-8735-02A73B3B83AB}" w:val=" ADDIN NE.Ref.{95905896-B083-4BD1-8735-02A73B3B83AB}&lt;Citation&gt;&lt;Group&gt;&lt;References&gt;&lt;Item&gt;&lt;ID&gt;67&lt;/ID&gt;&lt;UID&gt;{2A6282F9-5ABF-43D5-AB9C-E10F3F5218C0}&lt;/UID&gt;&lt;Title&gt;Global variations and time trends in the prevalence of childhood myopia, a systematic review and quantitative meta-analysis: implications for aetiology and  early prevention&lt;/Title&gt;&lt;Template&gt;Journal Article&lt;/Template&gt;&lt;Star&gt;0&lt;/Star&gt;&lt;Tag&gt;0&lt;/Tag&gt;&lt;Author&gt;Rudnicka, A R; Kapetanakis, V V; Wathern, A K; Logan, N S; Gilmartin, B; Whincup, P H; Cook, D G; Owen, C G&lt;/Author&gt;&lt;Year&gt;2016&lt;/Year&gt;&lt;Details&gt;&lt;_accession_num&gt;26802174&lt;/_accession_num&gt;&lt;_author_adr&gt;Population Health Research Institute, St George&amp;apos;s, University of London, London,  UK.; Population Health Research Institute, St George&amp;apos;s, University of London, London,  UK.; Population Health Research Institute, St George&amp;apos;s, University of London, London,  UK.; School of Life and Health Sciences, Aston University, Birmingham, UK.; School of Life and Health Sciences, Aston University, Birmingham, UK.; Population Health Research Institute, St George&amp;apos;s, University of London, London,  UK.; Population Health Research Institute, St George&amp;apos;s, University of London, London,  UK.; Population Health Research Institute, St George&amp;apos;s, University of London, London,  UK.&lt;/_author_adr&gt;&lt;_date_display&gt;2016 Jul&lt;/_date_display&gt;&lt;_date&gt;2016-07-01&lt;/_date&gt;&lt;_doi&gt;10.1136/bjophthalmol-2015-307724&lt;/_doi&gt;&lt;_isbn&gt;1468-2079 (Electronic); 0007-1161 (Linking)&lt;/_isbn&gt;&lt;_issue&gt;7&lt;/_issue&gt;&lt;_journal&gt;Br J Ophthalmol&lt;/_journal&gt;&lt;_keywords&gt;*Child health (paediatrics); *Epidemiology; *Optics and Refraction; *Public health&lt;/_keywords&gt;&lt;_language&gt;eng&lt;/_language&gt;&lt;_ori_publication&gt;Published by the BMJ Publishing Group Limited. For permission to use (where not_x000d__x000a_      already granted under a licence) please go to_x000d__x000a_      http://www.bmj.com/company/products-services/rights-and-licensing/.&lt;/_ori_publication&gt;&lt;_pages&gt;882-890&lt;/_pages&gt;&lt;_subject_headings&gt;Child; *Ethnic Groups; Female; Global Health; Humans; Male; *Myopia/ethnology/etiology/prevention &amp;amp; control; Prevalence; *Rural Population; Surveys and Questionnaires; Time Factors&lt;/_subject_headings&gt;&lt;_tertiary_title&gt;The British journal of ophthalmology&lt;/_tertiary_title&gt;&lt;_type_work&gt;Journal Article; Meta-Analysis; Review; Systematic Review&lt;/_type_work&gt;&lt;_url&gt;http://www.ncbi.nlm.nih.gov/entrez/query.fcgi?cmd=Retrieve&amp;amp;db=pubmed&amp;amp;dopt=Abstract&amp;amp;list_uids=26802174&amp;amp;query_hl=1&lt;/_url&gt;&lt;_volume&gt;100&lt;/_volume&gt;&lt;_created&gt;63579848&lt;/_created&gt;&lt;_modified&gt;63579848&lt;/_modified&gt;&lt;_db_updated&gt;PubMed&lt;/_db_updated&gt;&lt;_impact_factor&gt;   3.611&lt;/_impact_factor&gt;&lt;/Details&gt;&lt;Extra&gt;&lt;DBUID&gt;{5D4A96AE-2D4D-41F0-9DA9-F21F7ED3972F}&lt;/DBUID&gt;&lt;/Extra&gt;&lt;/Item&gt;&lt;/References&gt;&lt;/Group&gt;&lt;/Citation&gt;_x000a_"/>
    <w:docVar w:name="NE.Ref{95920DA8-AFE0-403D-964B-ACBCCC11B178}" w:val=" ADDIN NE.Ref.{95920DA8-AFE0-403D-964B-ACBCCC11B178}&lt;Citation&gt;&lt;Group&gt;&lt;References&gt;&lt;Item&gt;&lt;ID&gt;61&lt;/ID&gt;&lt;UID&gt;{02E08972-BBAF-4203-94EF-0E981C2F3582}&lt;/UID&gt;&lt;Title&gt;Interaction of CEND1 gene and life events in susceptibility to depressive symptoms in Chinese Han college students&lt;/Title&gt;&lt;Template&gt;Journal Article&lt;/Template&gt;&lt;Star&gt;0&lt;/Star&gt;&lt;Tag&gt;0&lt;/Tag&gt;&lt;Author&gt;Hou, Binyin;Ji, Lei;Chen, Zhixuan;An, Lin;Zhang, Naixin;Ren, Decheng;Yuan, Fan;Liu, Liangjie;Bi, Yan;Guo, Zhenming;Ma, Gaini;Xu, Fei;Yang, Fengping;Yu, Shunying;Yi, Zhenghui;Xu, Yifeng;He, Lin;Liu, Chuanxin;Bai, Bo;Yu, Tao;Wu, Shaochang;Zhao, Longyou;Cai, Changqun;Wu, Xi;Li, Xingwang;He, Guang&lt;/Author&gt;&lt;Year&gt;2021&lt;/Year&gt;&lt;Details&gt;&lt;_pages&gt;570-575&lt;/_pages&gt;&lt;_url&gt;https://www.sciencedirect.com/science/article/pii/S0165032720327786&lt;/_url&gt;&lt;_doi&gt;https://doi.org/10.1016/j.jad.2020.09.082&lt;/_doi&gt;&lt;_keywords&gt;Gene-environment interaction (G  E);Depressive symptoms (DSs);College students;KW  -;Single nucleotide polymorphisms (SNPs)&lt;/_keywords&gt;&lt;_db_provider&gt;ScienceDirect&lt;/_db_provider&gt;&lt;_volume&gt;278&lt;/_volume&gt;&lt;_date&gt;63640800&lt;/_date&gt;&lt;_journal&gt;Journal of Affective Disorders&lt;/_journal&gt;&lt;_isbn&gt;0165-0327&lt;/_isbn&gt;&lt;_impact_factor&gt;   6.600&lt;/_impact_factor&gt;&lt;_social_category&gt;临床神经病学(2) &amp;amp; 精神病学(2)&lt;/_social_category&gt;&lt;_collection_scope&gt;SSCI;SCIE&lt;/_collection_scope&gt;&lt;_created&gt;65181169&lt;/_created&gt;&lt;_modified&gt;65181169&lt;/_modified&gt;&lt;/Details&gt;&lt;Extra&gt;&lt;DBUID&gt;{866801D5-F97C-42A6-9B52-0A772648DD92}&lt;/DBUID&gt;&lt;/Extra&gt;&lt;/Item&gt;&lt;/References&gt;&lt;/Group&gt;&lt;Group&gt;&lt;References&gt;&lt;Item&gt;&lt;ID&gt;62&lt;/ID&gt;&lt;UID&gt;{E4D47835-1D16-4DF8-80F3-1790FF9CA095}&lt;/UID&gt;&lt;Title&gt;Effect of the interaction between oxytocin receptor gene polymorphism (rs53576) and stressful life events on aggression in Chinese Han adolescents.&lt;/Title&gt;&lt;Template&gt;Journal Article&lt;/Template&gt;&lt;Star&gt;0&lt;/Star&gt;&lt;Tag&gt;0&lt;/Tag&gt;&lt;Author&gt;Shao, Di;Zhang, Hui-Hui;Long, Zhou-Ting;Li, Jie;Bai, Hua-Yu;Li, Jing-Jing;Cao, Feng-Lin&lt;/Author&gt;&lt;Year&gt;2018&lt;/Year&gt;&lt;Details&gt;&lt;_pages&gt;35-41&lt;/_pages&gt;&lt;_url&gt;https://www.ncbi.nlm.nih.gov/pubmed/29890447&lt;/_url&gt;&lt;_doi&gt;10.1016/j.psyneuen.2018.06.002&lt;/_doi&gt;&lt;_keywords&gt;Adolescents;Aggression;Gene-environment interaction;Oxytocin receptor gene;Stressful life event;rs53576&lt;/_keywords&gt;&lt;_accession_num&gt;29890447&lt;/_accession_num&gt;&lt;_language&gt;English&lt;/_language&gt;&lt;_db_provider&gt;PubMed&lt;/_db_provider&gt;&lt;_volume&gt;96&lt;/_volume&gt;&lt;_journal&gt;Psychoneuroendocrinology&lt;/_journal&gt;&lt;_isbn&gt;0306-4530 &lt;/_isbn&gt;&lt;_author_adr&gt;School of Nursing, Shandong University, PR China.;School of Nursing, Shandong University, PR China.;Zaozhuang Vocational College, PR China.;School of Nursing, Shandong University, PR China.;Qilu Hospital of Shandong University, PR China.;Cheeloo College of Medicine, Shandong University, PR China.;School of Nursing, Shandong University, PR China. Electronic address: caofenglin2008@126.com.&lt;/_author_adr&gt;&lt;_impact_factor&gt;   3.700&lt;/_impact_factor&gt;&lt;_social_category&gt;内分泌学与代谢(2) &amp;amp; 神经科学(2) &amp;amp; 精神病学(2)&lt;/_social_category&gt;&lt;_collection_scope&gt;SCIE&lt;/_collection_scope&gt;&lt;_created&gt;65181170&lt;/_created&gt;&lt;_modified&gt;65181170&lt;/_modified&gt;&lt;/Details&gt;&lt;Extra&gt;&lt;DBUID&gt;{866801D5-F97C-42A6-9B52-0A772648DD92}&lt;/DBUID&gt;&lt;/Extra&gt;&lt;/Item&gt;&lt;/References&gt;&lt;/Group&gt;&lt;/Citation&gt;_x000a_"/>
    <w:docVar w:name="NE.Ref{959BDB35-3282-4FAD-B79F-2E0EEF6DBDBD}" w:val=" ADDIN NE.Ref.{959BDB35-3282-4FAD-B79F-2E0EEF6DBDBD}&lt;Citation&gt;&lt;Group&gt;&lt;References&gt;&lt;Item&gt;&lt;ID&gt;26&lt;/ID&gt;&lt;UID&gt;{57DC644F-2633-49D6-8AB6-73A9AF29AD52}&lt;/UID&gt;&lt;Title&gt;在校大学生对超重肥胖的认知情况及减肥行为调查&lt;/Title&gt;&lt;Template&gt;Journal Article&lt;/Template&gt;&lt;Star&gt;0&lt;/Star&gt;&lt;Tag&gt;0&lt;/Tag&gt;&lt;Author&gt;宋军; 肖瓅; 李晓北; 靳雪征; 黄凯; 张倩; 段一凡; 徐春燕&lt;/Author&gt;&lt;Year&gt;2012&lt;/Year&gt;&lt;Details&gt;&lt;_accessed&gt;62565207&lt;/_accessed&gt;&lt;_author_aff&gt;中国健康教育中心(卫生部新闻宣传中心);中国疾病预防控制中心营养与食品安全所;&lt;/_author_aff&gt;&lt;_collection_scope&gt;中国科技核心期刊;&lt;/_collection_scope&gt;&lt;_created&gt;62565207&lt;/_created&gt;&lt;_custom1&gt;21&lt;/_custom1&gt;&lt;_date&gt;2012-06-20&lt;/_date&gt;&lt;_db_provider&gt;CNKI: 期刊&lt;/_db_provider&gt;&lt;_db_updated&gt;CNKI - Reference&lt;/_db_updated&gt;&lt;_issue&gt;06&lt;/_issue&gt;&lt;_journal&gt;中国健康教育&lt;/_journal&gt;&lt;_keywords&gt;在校大学生;超重肥胖;减肥&lt;/_keywords&gt;&lt;_modified&gt;62565207&lt;/_modified&gt;&lt;_pages&gt;463-465+468&lt;/_pages&gt;&lt;_url&gt;http://kns.cnki.net/KCMS/detail/detail.aspx?FileName=ZGJK201206010&amp;amp;DbName=CJFQ2012&lt;/_url&gt;&lt;_volume&gt;28&lt;/_volume&gt;&lt;_translated_author&gt;Song, Jun;Xiao, Li;Li, Xiaobei;Jin, Xuezheng;Huang, Kai;Zhang, Qian;Duan, Yifan;Xu, Chunyan&lt;/_translated_author&gt;&lt;/Details&gt;&lt;Extra&gt;&lt;DBUID&gt;{1298737D-6330-4780-9F08-2412F22521A4}&lt;/DBUID&gt;&lt;/Extra&gt;&lt;/Item&gt;&lt;/References&gt;&lt;/Group&gt;&lt;/Citation&gt;_x000a_"/>
    <w:docVar w:name="NE.Ref{95AD9272-B905-4CA1-ABA1-75AB70C616F3}" w:val=" ADDIN NE.Ref.{95AD9272-B905-4CA1-ABA1-75AB70C616F3}&lt;Citation&gt;&lt;Group&gt;&lt;References&gt;&lt;Item&gt;&lt;ID&gt;214&lt;/ID&gt;&lt;UID&gt;{71F61E8A-D929-4658-9B79-B9BEA4D841AC}&lt;/UID&gt;&lt;Title&gt;第四次全国口腔健康流行病学调查报告&lt;/Title&gt;&lt;Template&gt;Report&lt;/Template&gt;&lt;Star&gt;0&lt;/Star&gt;&lt;Tag&gt;0&lt;/Tag&gt;&lt;Author&gt;王兴&lt;/Author&gt;&lt;Year&gt;2018&lt;/Year&gt;&lt;Details&gt;&lt;_place_published&gt;北京&lt;/_place_published&gt;&lt;_publisher&gt;人民卫生出版社&lt;/_publisher&gt;&lt;_accessed&gt;65139334&lt;/_accessed&gt;&lt;_created&gt;65139334&lt;/_created&gt;&lt;_modified&gt;65139334&lt;/_modified&gt;&lt;_translated_author&gt;Wang, Xing&lt;/_translated_author&gt;&lt;/Details&gt;&lt;Extra&gt;&lt;DBUID&gt;{3F9387F2-331A-44EC-89D9-44E8C1CA5F18}&lt;/DBUID&gt;&lt;/Extra&gt;&lt;/Item&gt;&lt;/References&gt;&lt;/Group&gt;&lt;/Citation&gt;_x000a_"/>
    <w:docVar w:name="NE.Ref{95BE94EF-210E-426D-B377-473290A28FB7}" w:val=" ADDIN NE.Ref.{95BE94EF-210E-426D-B377-473290A28FB7}&lt;Citation&gt;&lt;Group&gt;&lt;References&gt;&lt;Item&gt;&lt;ID&gt;142&lt;/ID&gt;&lt;UID&gt;{201ED544-253D-4141-9FFB-32A667EEC41E}&lt;/UID&gt;&lt;Title&gt;Involvement in traditional and electronic bullying among adolescents&lt;/Title&gt;&lt;Template&gt;Journal Article&lt;/Template&gt;&lt;Star&gt;0&lt;/Star&gt;&lt;Tag&gt;5&lt;/Tag&gt;&lt;Author&gt;Raskauskas, J; Stoltz, A D&lt;/Author&gt;&lt;Year&gt;2007&lt;/Year&gt;&lt;Details&gt;&lt;_accession_num&gt;17484571&lt;/_accession_num&gt;&lt;_author_adr&gt;School of Education, University of California, Davis, CA, USA. j.l.raskauskas@massey.ac.nz&lt;/_author_adr&gt;&lt;_date_display&gt;2007 May&lt;/_date_display&gt;&lt;_date&gt;2007-05-01&lt;/_date&gt;&lt;_doi&gt;10.1037/0012-1649.43.3.564&lt;/_doi&gt;&lt;_isbn&gt;0012-1649 (Print); 0012-1649 (Linking)&lt;/_isbn&gt;&lt;_issue&gt;3&lt;/_issue&gt;&lt;_journal&gt;Dev Psychol&lt;/_journal&gt;&lt;_keywords&gt;Adolescent; Aggression/*psychology; *Cell Phones; Crime Victims/*psychology; *Dominance-Subordination; Educational Status; Female; Humans; *Internet; Male; Peer Group; *Psychology, Adolescent; Risk Factors; Surveys and Questionnaires&lt;/_keywords&gt;&lt;_language&gt;eng&lt;/_language&gt;&lt;_ori_publication&gt;Copyright (c) 2007 APA, all rights reserved.&lt;/_ori_publication&gt;&lt;_pages&gt;564-75&lt;/_pages&gt;&lt;_tertiary_title&gt;Developmental psychology&lt;/_tertiary_title&gt;&lt;_type_work&gt;Journal Article&lt;/_type_work&gt;&lt;_url&gt;http://www.ncbi.nlm.nih.gov/entrez/query.fcgi?cmd=Retrieve&amp;amp;db=pubmed&amp;amp;dopt=Abstract&amp;amp;list_uids=17484571&amp;amp;query_hl=1&lt;/_url&gt;&lt;_volume&gt;43&lt;/_volume&gt;&lt;_created&gt;61530763&lt;/_created&gt;&lt;_modified&gt;61530784&lt;/_modified&gt;&lt;_db_updated&gt;PubMed&lt;/_db_updated&gt;&lt;_impact_factor&gt;   3.116&lt;/_impact_factor&gt;&lt;/Details&gt;&lt;Extra&gt;&lt;DBUID&gt;{78D18189-B1D4-4524-940E-A55AB19ADD27}&lt;/DBUID&gt;&lt;/Extra&gt;&lt;/Item&gt;&lt;/References&gt;&lt;/Group&gt;&lt;/Citation&gt;_x000a_"/>
    <w:docVar w:name="NE.Ref{95DFFED3-FBB3-45CF-BF64-2B87603134FD}" w:val=" ADDIN NE.Ref.{95DFFED3-FBB3-45CF-BF64-2B87603134FD}&lt;Citation&gt;&lt;Group&gt;&lt;References&gt;&lt;Item&gt;&lt;ID&gt;68&lt;/ID&gt;&lt;UID&gt;{DD59020E-1418-43CE-BA89-8454A3886E22}&lt;/UID&gt;&lt;Title&gt;The Relationship Between Screen and Outdoor Time With Rates of Myopia in Spanish  Children&lt;/Title&gt;&lt;Template&gt;Journal Article&lt;/Template&gt;&lt;Star&gt;0&lt;/Star&gt;&lt;Tag&gt;0&lt;/Tag&gt;&lt;Author&gt;Alvarez-Peregrina, C; Sanchez-Tena, M A; Martinez-Perez, C; Villa-Collar, C&lt;/Author&gt;&lt;Year&gt;2020&lt;/Year&gt;&lt;Details&gt;&lt;_accession_num&gt;33178659&lt;/_accession_num&gt;&lt;_author_adr&gt;School of Biomedical and Health Science, Universidad Europea de Madrid, Madrid, Spain.; School of Biomedical and Health Science, Universidad Europea de Madrid, Madrid, Spain.; School of Biomedical and Health Science, Universidad Europea de Madrid, Madrid, Spain.; School of Biomedical and Health Science, Universidad Europea de Madrid, Madrid, Spain.&lt;/_author_adr&gt;&lt;_date_display&gt;2020&lt;/_date_display&gt;&lt;_date&gt;2020-01-20&lt;/_date&gt;&lt;_doi&gt;10.3389/fpubh.2020.560378&lt;/_doi&gt;&lt;_isbn&gt;2296-2565 (Print); 2296-2565 (Linking)&lt;/_isbn&gt;&lt;_journal&gt;Front Public Health&lt;/_journal&gt;&lt;_keywords&gt;children; device; myopia; outdoors-time; prevention; screen- time; smartphone; vision&lt;/_keywords&gt;&lt;_language&gt;eng&lt;/_language&gt;&lt;_ori_publication&gt;Copyright (c) 2020 Alvarez-Peregrina, Sanchez-Tena, Martinez-Perez and_x000d__x000a_      Villa-Collar.&lt;/_ori_publication&gt;&lt;_pages&gt;560378&lt;/_pages&gt;&lt;_tertiary_title&gt;Frontiers in public health&lt;/_tertiary_title&gt;&lt;_type_work&gt;Journal Article&lt;/_type_work&gt;&lt;_url&gt;http://www.ncbi.nlm.nih.gov/entrez/query.fcgi?cmd=Retrieve&amp;amp;db=pubmed&amp;amp;dopt=Abstract&amp;amp;list_uids=33178659&amp;amp;query_hl=1&lt;/_url&gt;&lt;_volume&gt;8&lt;/_volume&gt;&lt;_created&gt;63580014&lt;/_created&gt;&lt;_modified&gt;63580014&lt;/_modified&gt;&lt;_db_updated&gt;PubMed&lt;/_db_updated&gt;&lt;/Details&gt;&lt;Extra&gt;&lt;DBUID&gt;{5D4A96AE-2D4D-41F0-9DA9-F21F7ED3972F}&lt;/DBUID&gt;&lt;/Extra&gt;&lt;/Item&gt;&lt;/References&gt;&lt;/Group&gt;&lt;/Citation&gt;_x000a_"/>
    <w:docVar w:name="NE.Ref{95FFEAEE-85A2-4DA8-8EE8-3AD9BE0A8DAE}" w:val=" ADDIN NE.Ref.{95FFEAEE-85A2-4DA8-8EE8-3AD9BE0A8DAE}&lt;Citation&gt;&lt;Group&gt;&lt;References&gt;&lt;Item&gt;&lt;ID&gt;48&lt;/ID&gt;&lt;UID&gt;{B48ECD82-2D1A-47F8-A08E-FC208294DDCC}&lt;/UID&gt;&lt;Title&gt;Ecological Models of Health Behavior&lt;/Title&gt;&lt;Template&gt;Web Page&lt;/Template&gt;&lt;Star&gt;0&lt;/Star&gt;&lt;Tag&gt;0&lt;/Tag&gt;&lt;Author&gt;James F. Sallis Neville Owen, Edwin B Fisher&lt;/Author&gt;&lt;Year&gt;2015&lt;/Year&gt;&lt;Details&gt;&lt;_url&gt;https://www.med.upenn.edu/hbhe4/part5-ch20.shtml&lt;/_url&gt;&lt;_subject_cate&gt;A12&lt;/_subject_cate&gt;&lt;_accessed&gt;63570886&lt;/_accessed&gt;&lt;_created&gt;63570886&lt;/_created&gt;&lt;_modified&gt;63570886&lt;/_modified&gt;&lt;/Details&gt;&lt;Extra&gt;&lt;DBUID&gt;{5D4A96AE-2D4D-41F0-9DA9-F21F7ED3972F}&lt;/DBUID&gt;&lt;/Extra&gt;&lt;/Item&gt;&lt;/References&gt;&lt;/Group&gt;&lt;/Citation&gt;_x000a_"/>
    <w:docVar w:name="NE.Ref{9602B427-E589-41A0-BB98-D46768CB5C4F}" w:val=" ADDIN NE.Ref.{9602B427-E589-41A0-BB98-D46768CB5C4F}&lt;Citation&gt;&lt;Group&gt;&lt;References&gt;&lt;Item&gt;&lt;ID&gt;56&lt;/ID&gt;&lt;UID&gt;{4CE89A42-D247-4A97-BBDB-AAE16BF90197}&lt;/UID&gt;&lt;Title&gt;Global prevalence of depression and elevated depressive symptoms among  adolescents: A systematic review and meta-analysis&lt;/Title&gt;&lt;Template&gt;Journal Article&lt;/Template&gt;&lt;Star&gt;0&lt;/Star&gt;&lt;Tag&gt;0&lt;/Tag&gt;&lt;Author&gt;Shorey, S; Ng, E D; Wong, CHJ&lt;/Author&gt;&lt;Year&gt;2022&lt;/Year&gt;&lt;Details&gt;&lt;_accession_num&gt;34569066&lt;/_accession_num&gt;&lt;_author_adr&gt;Alice Lee Centre for Nursing Studies, Yong Loo Lin School of Medicine, National  University of Singapore, Singapore.; Alice Lee Centre for Nursing Studies, Yong Loo Lin School of Medicine, National  University of Singapore, Singapore.; Department of Psychological Medicine, National University Hospital, Singapore.&lt;/_author_adr&gt;&lt;_collection_scope&gt;SSCI&lt;/_collection_scope&gt;&lt;_created&gt;65067698&lt;/_created&gt;&lt;_date&gt;2022-06-01&lt;/_date&gt;&lt;_date_display&gt;2022 Jun&lt;/_date_display&gt;&lt;_doi&gt;10.1111/bjc.12333&lt;/_doi&gt;&lt;_impact_factor&gt;   3.984&lt;/_impact_factor&gt;&lt;_isbn&gt;0144-6657 (Print); 0144-6657 (Linking)&lt;/_isbn&gt;&lt;_issue&gt;2&lt;/_issue&gt;&lt;_journal&gt;Br J Clin Psychol&lt;/_journal&gt;&lt;_keywords&gt;adolescent; depression; depressive symptoms; prevalence; review&lt;/_keywords&gt;&lt;_language&gt;eng&lt;/_language&gt;&lt;_modified&gt;65067698&lt;/_modified&gt;&lt;_ori_publication&gt;© 2021 The British Psychological Society.&lt;/_ori_publication&gt;&lt;_pages&gt;287-305&lt;/_pages&gt;&lt;_social_category&gt;心理学(2)&lt;/_social_category&gt;&lt;_subject_headings&gt;Adolescent; *Depression/diagnosis/epidemiology; *Depressive Disorder, Major/epidemiology/psychology; Female; Humans; Male; Prevalence&lt;/_subject_headings&gt;&lt;_tertiary_title&gt;The British journal of clinical psychology&lt;/_tertiary_title&gt;&lt;_type_work&gt;Journal Article; Meta-Analysis; Systematic Review&lt;/_type_work&gt;&lt;_url&gt;http://www.ncbi.nlm.nih.gov/entrez/query.fcgi?cmd=Retrieve&amp;amp;db=pubmed&amp;amp;dopt=Abstract&amp;amp;list_uids=34569066&amp;amp;query_hl=1&lt;/_url&gt;&lt;_volume&gt;61&lt;/_volume&gt;&lt;/Details&gt;&lt;Extra&gt;&lt;DBUID&gt;{B229E695-20C0-47E4-A960-6A523A810098}&lt;/DBUID&gt;&lt;/Extra&gt;&lt;/Item&gt;&lt;/References&gt;&lt;/Group&gt;&lt;/Citation&gt;_x000a_"/>
    <w:docVar w:name="NE.Ref{9610677C-168E-4E94-8767-6DAA2DD70A4C}" w:val=" ADDIN NE.Ref.{9610677C-168E-4E94-8767-6DAA2DD70A4C}&lt;Citation&gt;&lt;Group&gt;&lt;References&gt;&lt;Item&gt;&lt;ID&gt;3118&lt;/ID&gt;&lt;UID&gt;{BB8C30DF-8FAA-4DE8-B9BE-83AAB503566D}&lt;/UID&gt;&lt;Title&gt;Identification of MicroRNA-124-3p as a Putative Epigenetic Signature of Major Depressive Disorder&lt;/Title&gt;&lt;Template&gt;Journal Article&lt;/Template&gt;&lt;Star&gt;0&lt;/Star&gt;&lt;Tag&gt;0&lt;/Tag&gt;&lt;Author&gt;Roy, B; Dunbar, M; Shelton, R C; Dwivedi, Y&lt;/Author&gt;&lt;Year&gt;2017&lt;/Year&gt;&lt;Details&gt;&lt;_accessed&gt;64469778&lt;/_accessed&gt;&lt;_accession_num&gt;27577603&lt;/_accession_num&gt;&lt;_author_adr&gt;Translational Research, UAB Mood Disorder Program, Department of Psychiatry and Behavioral Neurobiology, University of Alabama at Birmingham, Birmingham, AL, USA.; Translational Research, UAB Mood Disorder Program, Department of Psychiatry and Behavioral Neurobiology, University of Alabama at Birmingham, Birmingham, AL, USA.; Translational Research, UAB Mood Disorder Program, Department of Psychiatry and Behavioral Neurobiology, University of Alabama at Birmingham, Birmingham, AL, USA.; Translational Research, UAB Mood Disorder Program, Department of Psychiatry and Behavioral Neurobiology, University of Alabama at Birmingham, Birmingham, AL, USA.&lt;/_author_adr&gt;&lt;_collection_scope&gt;SCI;SCIE&lt;/_collection_scope&gt;&lt;_created&gt;64150169&lt;/_created&gt;&lt;_date&gt;2017-03-01&lt;/_date&gt;&lt;_date_display&gt;2017 Mar&lt;/_date_display&gt;&lt;_db_updated&gt;PubMed&lt;/_db_updated&gt;&lt;_doi&gt;10.1038/npp.2016.175&lt;/_doi&gt;&lt;_impact_factor&gt;   7.855&lt;/_impact_factor&gt;&lt;_isbn&gt;1740-634X (Electronic); 0893-133X (Linking)&lt;/_isbn&gt;&lt;_issue&gt;4&lt;/_issue&gt;&lt;_journal&gt;Neuropsychopharmacology&lt;/_journal&gt;&lt;_language&gt;eng&lt;/_language&gt;&lt;_modified&gt;64466846&lt;/_modified&gt;&lt;_pages&gt;864-875&lt;/_pages&gt;&lt;_subject_headings&gt;Adult; Animals; Depressive Disorder, Major/blood/genetics/*metabolism; Disease Models, Animal; *Epigenesis, Genetic; Humans; MicroRNAs/*metabolism; *Neuronal Plasticity; Prefrontal Cortex/*metabolism; Rats; Stress, Psychological/genetics/*metabolism&lt;/_subject_headings&gt;&lt;_tertiary_title&gt;Neuropsychopharmacology : official publication of the American College of_x000d__x000a_      Neuropsychopharmacology&lt;/_tertiary_title&gt;&lt;_type_work&gt;Journal Article&lt;/_type_work&gt;&lt;_url&gt;http://www.ncbi.nlm.nih.gov/entrez/query.fcgi?cmd=Retrieve&amp;amp;db=pubmed&amp;amp;dopt=Abstract&amp;amp;list_uids=27577603&amp;amp;query_hl=1&lt;/_url&gt;&lt;_volume&gt;42&lt;/_volume&gt;&lt;/Details&gt;&lt;Extra&gt;&lt;DBUID&gt;{93870BB0-CAEF-4F07-AAE0-DA131E288E28}&lt;/DBUID&gt;&lt;/Extra&gt;&lt;/Item&gt;&lt;/References&gt;&lt;/Group&gt;&lt;Group&gt;&lt;References&gt;&lt;Item&gt;&lt;ID&gt;3119&lt;/ID&gt;&lt;UID&gt;{13725737-A421-476E-B847-1DAE79BDFD39}&lt;/UID&gt;&lt;Title&gt;microRNA-124 targets glucocorticoid receptor and is involved in depression-like behaviors&lt;/Title&gt;&lt;Template&gt;Journal Article&lt;/Template&gt;&lt;Star&gt;0&lt;/Star&gt;&lt;Tag&gt;0&lt;/Tag&gt;&lt;Author&gt;Wang, S S; Mu, R H; Li, C F; Dong, S Q; Geng, D; Liu, Q; Yi, L T&lt;/Author&gt;&lt;Year&gt;2017&lt;/Year&gt;&lt;Details&gt;&lt;_accessed&gt;64150051&lt;/_accessed&gt;&lt;_accession_num&gt;28764913&lt;/_accession_num&gt;&lt;_author_adr&gt;Department of Chemical and Pharmaceutical Engineering, College of Chemical Engineering, Huaqiao University, Xiamen 361021, Fujian Province, PR China; Institute of Pharmaceutical Engineering, Huaqiao University, Xiamen 361021, Fujian Province, PR China.; Department of Chemical and Pharmaceutical Engineering, College of Chemical Engineering, Huaqiao University, Xiamen 361021, Fujian Province, PR China; Institute of Pharmaceutical Engineering, Huaqiao University, Xiamen 361021, Fujian Province, PR China.; Xiamen Hospital of Traditional Chinese Medicine, Xiamen 361009, Fujian Province,  PR China.; Department of Chemical and Pharmaceutical Engineering, College of Chemical Engineering, Huaqiao University, Xiamen 361021, Fujian Province, PR China; Institute of Pharmaceutical Engineering, Huaqiao University, Xiamen 361021, Fujian Province, PR China.; Department of Chemical and Pharmaceutical Engineering, College of Chemical Engineering, Huaqiao University, Xiamen 361021, Fujian Province, PR China; Fujian Provincial Key Laboratory of Biochemical Technology, Huaqiao University, Xiamen 361021, Fujian Province, PR China; Institute of Pharmaceutical Engineering, Huaqiao University, Xiamen 361021, Fujian Province, PR China.; Department of Chemical and Pharmaceutical Engineering, College of Chemical Engineering, Huaqiao University, Xiamen 361021, Fujian Province, PR China; Fujian Provincial Key Laboratory of Biochemical Technology, Huaqiao University, Xiamen 361021, Fujian Province, PR China; Institute of Pharmaceutical Engineering, Huaqiao University, Xiamen 361021, Fujian Province, PR China.; Department of Chemical and Pharmaceutical Engineering, College of Chemical Engineering, Huaqiao University, Xiamen 361021, Fujian Province, PR China; Fujian Provincial Key Laboratory of Biochemical Technology, Huaqiao University, Xiamen 361021, Fujian Province, PR China; Institute of Pharmaceutical Engineering, Huaqiao University, Xiamen 361021, Fujian Province, PR China. Electronic address: litaoyi@hqu.edu.cn.&lt;/_author_adr&gt;&lt;_created&gt;64145845&lt;/_created&gt;&lt;_date&gt;2017-10-03&lt;/_date&gt;&lt;_date_display&gt;2017 Oct 3&lt;/_date_display&gt;&lt;_db_updated&gt;PubMed&lt;/_db_updated&gt;&lt;_doi&gt;10.1016/j.pnpbp.2017.07.024&lt;/_doi&gt;&lt;_impact_factor&gt;   5.067&lt;/_impact_factor&gt;&lt;_isbn&gt;1878-4216 (Electronic); 0278-5846 (Linking)&lt;/_isbn&gt;&lt;_issue&gt;Pt B&lt;/_issue&gt;&lt;_journal&gt;Prog Neuropsychopharmacol Biol Psychiatry&lt;/_journal&gt;&lt;_keywords&gt;*Brain-derived neurotrophic factor (BDNF); *Depression; *Glucocorticoid receptor (GR); *Hippocampus; *microRNA (miRNA)&lt;/_keywords&gt;&lt;_language&gt;eng&lt;/_language&gt;&lt;_modified&gt;64466846&lt;/_modified&gt;&lt;_ori_publication&gt;Copyright (c) 2017 Elsevier Inc. All rights reserved.&lt;/_ori_publication&gt;&lt;_pages&gt;417-425&lt;/_pages&gt;&lt;_subject_headings&gt;Animals; Antagomirs/pharmacology; Antidepressive Agents/pharmacology; Brain-Derived Neurotrophic Factor/metabolism; Corticosterone; Depressive Disorder/drug therapy/*metabolism/pathology; Disease Models, Animal; HEK293 Cells; Hippocampus/drug effects/metabolism/pathology; Humans; Male; Mice, Inbred C57BL; MicroRNAs/antagonists &amp;amp; inhibitors/*metabolism; Neurons/drug effects/metabolism/pathology; Protein Interaction Domains and Motifs; RNA, Messenger/metabolism; Random Allocation; Receptors, Glucocorticoid/genetics/*metabolism&lt;/_subject_headings&gt;&lt;_tertiary_title&gt;Progress in neuro-psychopharmacology &amp;amp; biological psychiatry&lt;/_tertiary_title&gt;&lt;_type_work&gt;Journal Article; Research Support, Non-U.S. Gov&amp;apos;t&lt;/_type_work&gt;&lt;_url&gt;http://www.ncbi.nlm.nih.gov/entrez/query.fcgi?cmd=Retrieve&amp;amp;db=pubmed&amp;amp;dopt=Abstract&amp;amp;list_uids=28764913&amp;amp;query_hl=1&lt;/_url&gt;&lt;_volume&gt;79&lt;/_volume&gt;&lt;/Details&gt;&lt;Extra&gt;&lt;DBUID&gt;{93870BB0-CAEF-4F07-AAE0-DA131E288E28}&lt;/DBUID&gt;&lt;/Extra&gt;&lt;/Item&gt;&lt;/References&gt;&lt;/Group&gt;&lt;Group&gt;&lt;References&gt;&lt;Item&gt;&lt;ID&gt;3154&lt;/ID&gt;&lt;UID&gt;{6EFBAB62-3EB8-497C-8E0F-AFD553288AD2}&lt;/UID&gt;&lt;Title&gt;MicroRNA-511 Binds to FKBP5 mRNA, Which Encodes a Chaperone Protein, and Regulates Neuronal Differentiation&lt;/Title&gt;&lt;Template&gt;Journal Article&lt;/Template&gt;&lt;Star&gt;0&lt;/Star&gt;&lt;Tag&gt;0&lt;/Tag&gt;&lt;Author&gt;Zheng, Dali; Sabbagh, Jonathan J; Blair, Laura J; Darling, April L; Wen, Xiaoqi; Dickey, Chad A&lt;/Author&gt;&lt;Year&gt;2016&lt;/Year&gt;&lt;Details&gt;&lt;_accessed&gt;64466943&lt;/_accessed&gt;&lt;_collection_scope&gt;SCI;SCIE;EI&lt;/_collection_scope&gt;&lt;_created&gt;64466943&lt;/_created&gt;&lt;_db_updated&gt;CrossRef&lt;/_db_updated&gt;&lt;_doi&gt;10.1074/jbc.M116.727941&lt;/_doi&gt;&lt;_impact_factor&gt;   5.157&lt;/_impact_factor&gt;&lt;_isbn&gt;00219258&lt;/_isbn&gt;&lt;_issue&gt;34&lt;/_issue&gt;&lt;_journal&gt;Journal of Biological Chemistry&lt;/_journal&gt;&lt;_modified&gt;64466943&lt;/_modified&gt;&lt;_pages&gt;17897-17906&lt;/_pages&gt;&lt;_tertiary_title&gt;Journal of Biological Chemistry&lt;/_tertiary_title&gt;&lt;_url&gt;https://linkinghub.elsevier.com/retrieve/pii/S0021925820334232_x000d__x000a_https://syndication.highwire.org/content/doi/10.1074/jbc.M116.727941&lt;/_url&gt;&lt;_volume&gt;291&lt;/_volume&gt;&lt;/Details&gt;&lt;Extra&gt;&lt;DBUID&gt;{93870BB0-CAEF-4F07-AAE0-DA131E288E28}&lt;/DBUID&gt;&lt;/Extra&gt;&lt;/Item&gt;&lt;/References&gt;&lt;/Group&gt;&lt;/Citation&gt;_x000a_"/>
    <w:docVar w:name="NE.Ref{9619DF63-79E5-499E-A458-7AF88F9C3830}" w:val=" ADDIN NE.Ref.{9619DF63-79E5-499E-A458-7AF88F9C3830}&lt;Citation&gt;&lt;Group&gt;&lt;References&gt;&lt;Item&gt;&lt;ID&gt;39&lt;/ID&gt;&lt;UID&gt;{832DC0E3-A75E-49F6-9DF5-726E6D7AD5F0}&lt;/UID&gt;&lt;Title&gt;The Role of Adverse Childhood Experiences in Cardiovascular Disease Risk: a Review with Emphasis on Plausible Mechanisms&lt;/Title&gt;&lt;Template&gt;Journal Article&lt;/Template&gt;&lt;Star&gt;0&lt;/Star&gt;&lt;Tag&gt;0&lt;/Tag&gt;&lt;Author&gt;Su, Shaoyong; Jimenez, Marcia P; Roberts, Cole T F; Loucks, Eric B&lt;/Author&gt;&lt;Year&gt;2015&lt;/Year&gt;&lt;Details&gt;&lt;_alternate_title&gt;Current Cardiology Reports&lt;/_alternate_title&gt;&lt;_collection_scope&gt;SCIE&lt;/_collection_scope&gt;&lt;_created&gt;64749596&lt;/_created&gt;&lt;_date&gt;2015-01-01&lt;/_date&gt;&lt;_date_display&gt;2015&lt;/_date_display&gt;&lt;_doi&gt;10.1007/s11886-015-0645-1&lt;/_doi&gt;&lt;_impact_factor&gt;   3.955&lt;/_impact_factor&gt;&lt;_isbn&gt;1534-3170&lt;/_isbn&gt;&lt;_issue&gt;10&lt;/_issue&gt;&lt;_journal&gt;Current Cardiology Reports&lt;/_journal&gt;&lt;_modified&gt;64749596&lt;/_modified&gt;&lt;_number&gt;Su2015&lt;/_number&gt;&lt;_pages&gt;88&lt;/_pages&gt;&lt;_social_category&gt;医学(4)&lt;/_social_category&gt;&lt;_url&gt;https://doi.org/10.1007/s11886-015-0645-1&lt;/_url&gt;&lt;_volume&gt;17&lt;/_volume&gt;&lt;/Details&gt;&lt;Extra&gt;&lt;DBUID&gt;{65264952-F343-4DB6-AD61-4FFB3D4C25C4}&lt;/DBUID&gt;&lt;/Extra&gt;&lt;/Item&gt;&lt;/References&gt;&lt;/Group&gt;&lt;Group&gt;&lt;References&gt;&lt;Item&gt;&lt;ID&gt;18&lt;/ID&gt;&lt;UID&gt;{C4272CC7-436E-4E0C-B4EB-05B7009C4CD1}&lt;/UID&gt;&lt;Title&gt;Association of Adverse Childhood Experiences With Cardiovascular Disease Later in  Life: A Review&lt;/Title&gt;&lt;Template&gt;Journal Article&lt;/Template&gt;&lt;Star&gt;0&lt;/Star&gt;&lt;Tag&gt;0&lt;/Tag&gt;&lt;Author&gt;Godoy, L C; Frankfurter, C; Cooper, M; Lay, C; Maunder, R; Farkouh, M E&lt;/Author&gt;&lt;Year&gt;2021&lt;/Year&gt;&lt;Details&gt;&lt;_accession_num&gt;33263716&lt;/_accession_num&gt;&lt;_author_adr&gt;Peter Munk Cardiac Centre and Heart and Stroke Richard Lewar Centre, University  of Toronto, Toronto, Ontario, Canada.; Instituto do Coracao (InCor), Faculdade de Medicina da Universidade de Sao Paulo,  Sao Paulo, Brazil.; Peter Munk Cardiac Centre and Heart and Stroke Richard Lewar Centre, University  of Toronto, Toronto, Ontario, Canada.; Department of Medicine, University of Toronto, Toronto, Ontario, Canada.; Faculty of Medicine, Dalhousie University, Halifax, Nova Scotia, Canada.; Centre for Headache, Women&amp;apos;s College Hospital, University of Toronto, Toronto,  Ontario, Canada.; Department of Psychiatry, University of Toronto, Toronto, Ontario, Canada.; Peter Munk Cardiac Centre and Heart and Stroke Richard Lewar Centre, University  of Toronto, Toronto, Ontario, Canada.&lt;/_author_adr&gt;&lt;_collection_scope&gt;SCIE&lt;/_collection_scope&gt;&lt;_created&gt;64740121&lt;/_created&gt;&lt;_date&gt;2021-02-01&lt;/_date&gt;&lt;_date_display&gt;2021 Feb 1&lt;/_date_display&gt;&lt;_doi&gt;10.1001/jamacardio.2020.6050&lt;/_doi&gt;&lt;_impact_factor&gt;  30.154&lt;/_impact_factor&gt;&lt;_isbn&gt;2380-6591 (Electronic)&lt;/_isbn&gt;&lt;_issue&gt;2&lt;/_issue&gt;&lt;_journal&gt;JAMA Cardiol&lt;/_journal&gt;&lt;_language&gt;eng&lt;/_language&gt;&lt;_modified&gt;64740121&lt;/_modified&gt;&lt;_pages&gt;228-235&lt;/_pages&gt;&lt;_social_category&gt;医学(1)&lt;/_social_category&gt;&lt;_tertiary_title&gt;JAMA cardiology&lt;/_tertiary_title&gt;&lt;_type_work&gt;Journal Article; Review&lt;/_type_work&gt;&lt;_url&gt;http://www.ncbi.nlm.nih.gov/entrez/query.fcgi?cmd=Retrieve&amp;amp;db=pubmed&amp;amp;dopt=Abstract&amp;amp;list_uids=33263716&amp;amp;query_hl=1&lt;/_url&gt;&lt;_volume&gt;6&lt;/_volume&gt;&lt;/Details&gt;&lt;Extra&gt;&lt;DBUID&gt;{65264952-F343-4DB6-AD61-4FFB3D4C25C4}&lt;/DBUID&gt;&lt;/Extra&gt;&lt;/Item&gt;&lt;/References&gt;&lt;/Group&gt;&lt;/Citation&gt;_x000a_"/>
    <w:docVar w:name="NE.Ref{96329B13-A53F-4AED-B7A6-A6B6E4C42DFC}" w:val=" ADDIN NE.Ref.{96329B13-A53F-4AED-B7A6-A6B6E4C42DFC}&lt;Citation&gt;&lt;Group&gt;&lt;References&gt;&lt;Item&gt;&lt;ID&gt;140&lt;/ID&gt;&lt;UID&gt;{819C0783-3F8F-4A7F-A6CB-EA7C427D82DC}&lt;/UID&gt;&lt;Title&gt;2021aEwingLeeSR&lt;/Title&gt;&lt;Template&gt;Journal Article&lt;/Template&gt;&lt;Star&gt;0&lt;/Star&gt;&lt;Tag&gt;0&lt;/Tag&gt;&lt;Author/&gt;&lt;Year&gt;0&lt;/Year&gt;&lt;Details&gt;&lt;_created&gt;64655961&lt;/_created&gt;&lt;_modified&gt;64655961&lt;/_modified&gt;&lt;/Details&gt;&lt;Extra&gt;&lt;DBUID&gt;{725D76A1-09CB-4550-9760-2CAB276F575A}&lt;/DBUID&gt;&lt;/Extra&gt;&lt;/Item&gt;&lt;/References&gt;&lt;/Group&gt;&lt;/Citation&gt;_x000a_"/>
    <w:docVar w:name="NE.Ref{96360D77-D265-479C-B072-529AD544F29C}" w:val=" ADDIN NE.Ref.{96360D77-D265-479C-B072-529AD544F29C}&lt;Citation&gt;&lt;Group&gt;&lt;References&gt;&lt;Item&gt;&lt;ID&gt;63&lt;/ID&gt;&lt;UID&gt;{6DC74BE7-C040-47B7-84CB-284FBBA4ACBA}&lt;/UID&gt;&lt;Title&gt;The brain structure, immunometabolic and genetic mechanisms underlying the association between lifestyle and depression&lt;/Title&gt;&lt;Template&gt;Journal Article&lt;/Template&gt;&lt;Star&gt;0&lt;/Star&gt;&lt;Tag&gt;0&lt;/Tag&gt;&lt;Author&gt;Zhao, Yujie; Yang, Liu; Sahakian, Barbara J; Langley, Christelle; Zhang, Wei; Kuo, Kevin; Li, Zeyu; Gan, Yihan; Li, Yuzhu; Zhao, Yang; Yu, Jintai; Feng, Jianfeng; Cheng, Wei&lt;/Author&gt;&lt;Year&gt;2023&lt;/Year&gt;&lt;Details&gt;&lt;_alternate_title&gt;Nature Mental Health&lt;/_alternate_title&gt;&lt;_created&gt;65068926&lt;/_created&gt;&lt;_date&gt;2023-01-01&lt;/_date&gt;&lt;_date_display&gt;2023&lt;/_date_display&gt;&lt;_doi&gt;10.1038/s44220-023-00120-1&lt;/_doi&gt;&lt;_isbn&gt;2731-6076&lt;/_isbn&gt;&lt;_journal&gt;Nature Mental Health&lt;/_journal&gt;&lt;_modified&gt;65068926&lt;/_modified&gt;&lt;_number&gt;Zhao2023&lt;/_number&gt;&lt;_url&gt;https://doi.org/10.1038/s44220-023-00120-1&lt;/_url&gt;&lt;/Details&gt;&lt;Extra&gt;&lt;DBUID&gt;{B229E695-20C0-47E4-A960-6A523A810098}&lt;/DBUID&gt;&lt;/Extra&gt;&lt;/Item&gt;&lt;/References&gt;&lt;/Group&gt;&lt;/Citation&gt;_x000a_"/>
    <w:docVar w:name="NE.Ref{96501C4C-8FE0-4D0F-A29B-102401DB3F07}" w:val=" ADDIN NE.Ref.{96501C4C-8FE0-4D0F-A29B-102401DB3F07}&lt;Citation&gt;&lt;Group&gt;&lt;References&gt;&lt;Item&gt;&lt;ID&gt;2118&lt;/ID&gt;&lt;UID&gt;{3A1D5DDE-00C4-4280-A41C-0BCC958F9B5C}&lt;/UID&gt;&lt;Title&gt;Nature-nurture reconceptualized in developmental perspective: a bioecological model&lt;/Title&gt;&lt;Template&gt;Journal Article&lt;/Template&gt;&lt;Star&gt;0&lt;/Star&gt;&lt;Tag&gt;0&lt;/Tag&gt;&lt;Author&gt;Bronfenbrenner, U; Ceci, S J&lt;/Author&gt;&lt;Year&gt;1994&lt;/Year&gt;&lt;Details&gt;&lt;_accession_num&gt;7984707&lt;/_accession_num&gt;&lt;_author_adr&gt;Department of Human Development and Family Studies, Cornell University, Ithaca, New York 14853-4401.&lt;/_author_adr&gt;&lt;_date_display&gt;1994 Oct&lt;/_date_display&gt;&lt;_date&gt;1994-10-01&lt;/_date&gt;&lt;_doi&gt;10.1037/0033-295x.101.4.568&lt;/_doi&gt;&lt;_isbn&gt;0033-295X (Print); 0033-295X (Linking)&lt;/_isbn&gt;&lt;_issue&gt;4&lt;/_issue&gt;&lt;_journal&gt;Psychol Rev&lt;/_journal&gt;&lt;_language&gt;eng&lt;/_language&gt;&lt;_pages&gt;568-86&lt;/_pages&gt;&lt;_subject_headings&gt;Analysis of Variance; Child; *Child Development; Child, Preschool; Female; Genotype; Humans; Infant; Infant, Newborn; Male; Mental Disorders/*genetics/psychology; *Models, Psychological; Phenotype; Social Environment&lt;/_subject_headings&gt;&lt;_tertiary_title&gt;Psychological review&lt;/_tertiary_title&gt;&lt;_type_work&gt;Journal Article&lt;/_type_work&gt;&lt;_url&gt;http://www.ncbi.nlm.nih.gov/entrez/query.fcgi?cmd=Retrieve&amp;amp;db=pubmed&amp;amp;dopt=Abstract&amp;amp;list_uids=7984707&amp;amp;query_hl=1&lt;/_url&gt;&lt;_volume&gt;101&lt;/_volume&gt;&lt;_created&gt;63558356&lt;/_created&gt;&lt;_modified&gt;63560662&lt;/_modified&gt;&lt;_db_updated&gt;PubMed&lt;/_db_updated&gt;&lt;_impact_factor&gt;   6.857&lt;/_impact_factor&gt;&lt;_collection_scope&gt;SCI;SCIE;SSCI&lt;/_collection_scope&gt;&lt;/Details&gt;&lt;Extra&gt;&lt;DBUID&gt;{B3F72E5F-0442-4E5A-9D98-614B0241D013}&lt;/DBUID&gt;&lt;/Extra&gt;&lt;/Item&gt;&lt;/References&gt;&lt;/Group&gt;&lt;/Citation&gt;_x000a_"/>
    <w:docVar w:name="NE.Ref{9665A4B0-83DF-4426-BD46-BC8DF71C1B0D}" w:val=" ADDIN NE.Ref.{9665A4B0-83DF-4426-BD46-BC8DF71C1B0D}&lt;Citation&gt;&lt;Group&gt;&lt;References&gt;&lt;Item&gt;&lt;ID&gt;20&lt;/ID&gt;&lt;UID&gt;{CB2C0148-D474-4A62-8819-16958E94FAD0}&lt;/UID&gt;&lt;Title&gt;What is the difference between population statistics for forcibly displaced and the population that UNHCR protects and/or assists?&lt;/Title&gt;&lt;Template&gt;Web Page&lt;/Template&gt;&lt;Star&gt;0&lt;/Star&gt;&lt;Tag&gt;0&lt;/Tag&gt;&lt;Author&gt;Agency, The UN Refugee&lt;/Author&gt;&lt;Year&gt;2023&lt;/Year&gt;&lt;Details&gt;&lt;_url&gt;https://www.unhcr.org/refugee-statistics/insights/explainers/forcibly-displaced-pocs.html&lt;/_url&gt;&lt;_volume&gt;2023&lt;/_volume&gt;&lt;_issue&gt;7/6&lt;/_issue&gt;&lt;_accessed&gt;64960518&lt;/_accessed&gt;&lt;_created&gt;64960518&lt;/_created&gt;&lt;_modified&gt;64960518&lt;/_modified&gt;&lt;/Details&gt;&lt;Extra&gt;&lt;DBUID&gt;{00EBDF0C-2E98-4FD7-9E47-813FAF00074E}&lt;/DBUID&gt;&lt;/Extra&gt;&lt;/Item&gt;&lt;/References&gt;&lt;/Group&gt;&lt;/Citation&gt;_x000a_"/>
    <w:docVar w:name="NE.Ref{966AC9EF-975D-4393-8488-CA9FBDAA744B}" w:val=" ADDIN NE.Ref.{966AC9EF-975D-4393-8488-CA9FBDAA744B}&lt;Citation&gt;&lt;Group&gt;&lt;References&gt;&lt;Item&gt;&lt;ID&gt;53&lt;/ID&gt;&lt;UID&gt;{73C7F885-7869-447D-ADD5-8EA7B8313458}&lt;/UID&gt;&lt;Title&gt;Child and adolescent obesity: part of a bigger picture&lt;/Title&gt;&lt;Template&gt;Journal Article&lt;/Template&gt;&lt;Star&gt;0&lt;/Star&gt;&lt;Tag&gt;0&lt;/Tag&gt;&lt;Author&gt;Lobstein, T; Jackson-Leach, R; Moodie, M L; Hall, K D; Gortmaker, S L; Swinburn, B A; James, W P; Wang, Y; McPherson, K&lt;/Author&gt;&lt;Year&gt;2015&lt;/Year&gt;&lt;Details&gt;&lt;_accession_num&gt;25703114&lt;/_accession_num&gt;&lt;_author_adr&gt;World Obesity Federation (formerly the International Association for the Study of  Obesity), London, UK. Electronic address: tlobstein@worldobesity.org.; World Obesity Federation (formerly the International Association for the Study of  Obesity), London, UK.; Deakin Health Economics, Deakin University, Melbourne, VIC, Australia.; National Institute of Diabetes and Digestive and Kidney Diseases, National  Institutes of Health, Bethesda, MD, USA.; Department of Social and Behavioral Sciences, Harvard School of Public Health,  Boston, MA, USA.; WHO Collaborating Centre for Obesity Prevention Deakin University, Melbourne,  VIC, Australia; School of Population Health, University of Auckland, New Zealand.; World Obesity Federation (formerly the International Association for the Study of  Obesity), London, UK.; Department of Epidemiology and Environmental Health, School of Public Health and  Health Professions, University at Buffalo, State University of New York, NY, USA.; New College, University of Oxford, Oxford, UK.&lt;/_author_adr&gt;&lt;_date_display&gt;2015-06-20&lt;/_date_display&gt;&lt;_date&gt;2015-01-01&lt;/_date&gt;&lt;_doi&gt;10.1016/S0140-6736(14)61746-3&lt;/_doi&gt;&lt;_isbn&gt;1474-547X (Electronic); 0140-6736 (Print); 0140-6736 (Linking)&lt;/_isbn&gt;&lt;_issue&gt;9986&lt;/_issue&gt;&lt;_journal&gt;Lancet&lt;/_journal&gt;&lt;_language&gt;eng&lt;/_language&gt;&lt;_pages&gt;2510-20&lt;/_pages&gt;&lt;_type_work&gt;Journal Article; Research Support, N.I.H., Extramural; Research Support, Non-U.S. Gov&amp;apos;t; Research Support, U.S. Gov&amp;apos;t, Non-P.H.S.; Research Support, U.S. Gov&amp;apos;t, P.H.S.; Review&lt;/_type_work&gt;&lt;_url&gt;http://www.ncbi.nlm.nih.gov/entrez/query.fcgi?cmd=Retrieve&amp;amp;db=pubmed&amp;amp;dopt=Abstract&amp;amp;list_uids=25703114&amp;amp;query_hl=1&lt;/_url&gt;&lt;_volume&gt;385&lt;/_volume&gt;&lt;_created&gt;64846884&lt;/_created&gt;&lt;_modified&gt;64846884&lt;/_modified&gt;&lt;_impact_factor&gt; 202.731&lt;/_impact_factor&gt;&lt;_social_category&gt;医学(1)&lt;/_social_category&gt;&lt;_collection_scope&gt;SCIE&lt;/_collection_scope&gt;&lt;/Details&gt;&lt;Extra/&gt;&lt;/Item&gt;&lt;/References&gt;&lt;/Group&gt;&lt;Group&gt;&lt;References&gt;&lt;Item&gt;&lt;ID&gt;65&lt;/ID&gt;&lt;UID&gt;{4463B875-8CAB-49CE-AE50-4BC30E64CA77}&lt;/UID&gt;&lt;Title&gt;Prevention of myopia, China&lt;/Title&gt;&lt;Template&gt;Journal Article&lt;/Template&gt;&lt;Star&gt;0&lt;/Star&gt;&lt;Tag&gt;0&lt;/Tag&gt;&lt;Author&gt;Jan, C; Li, L; Keay, L; Stafford, R S; Congdon, N; Morgan, I&lt;/Author&gt;&lt;Year&gt;2020&lt;/Year&gt;&lt;Details&gt;&lt;_accession_num&gt;32514219&lt;/_accession_num&gt;&lt;_author_adr&gt;Lost Child&amp;apos;s Vision Project, 27 York Street, Taree, Australia 2430, Australia.; National School of Development, Peking University, Beijing, China.; School of Optometry and Vision Science, University of New South Wales, Sydney,  Australia.; School of Medicine, Stanford University, Stanford, United States of America.; Centre for Public Health, Queen&amp;apos;s University Belfast, Belfast, Northern Ireland.; Research School of Biology, Australian National University, Canberra, Australia.&lt;/_author_adr&gt;&lt;_date_display&gt;2020-06-01&lt;/_date_display&gt;&lt;_date&gt;2020-01-01&lt;/_date&gt;&lt;_doi&gt;10.2471/BLT.19.240903&lt;/_doi&gt;&lt;_isbn&gt;1564-0604 (Electronic); 0042-9686 (Print); 0042-9686 (Linking)&lt;/_isbn&gt;&lt;_issue&gt;6&lt;/_issue&gt;&lt;_journal&gt;Bull World Health Organ&lt;/_journal&gt;&lt;_language&gt;eng&lt;/_language&gt;&lt;_pages&gt;435-437&lt;/_pages&gt;&lt;_type_work&gt;Journal Article&lt;/_type_work&gt;&lt;_url&gt;http://www.ncbi.nlm.nih.gov/entrez/query.fcgi?cmd=Retrieve&amp;amp;db=pubmed&amp;amp;dopt=Abstract&amp;amp;list_uids=32514219&amp;amp;query_hl=1&lt;/_url&gt;&lt;_volume&gt;98&lt;/_volume&gt;&lt;_created&gt;64846884&lt;/_created&gt;&lt;_modified&gt;64846884&lt;/_modified&gt;&lt;_impact_factor&gt;  13.831&lt;/_impact_factor&gt;&lt;_social_category&gt;医学(1)&lt;/_social_category&gt;&lt;_collection_scope&gt;SCIE&lt;/_collection_scope&gt;&lt;/Details&gt;&lt;Extra/&gt;&lt;/Item&gt;&lt;/References&gt;&lt;/Group&gt;&lt;/Citation&gt;_x000a_"/>
    <w:docVar w:name="NE.Ref{96CF7EAB-E3E3-4823-9656-D008FB709D88}" w:val=" ADDIN NE.Ref.{96CF7EAB-E3E3-4823-9656-D008FB709D88}"/>
    <w:docVar w:name="NE.Ref{96D8BBAF-EB37-4548-AD9D-8C3973EC4BB3}" w:val=" ADDIN NE.Ref.{96D8BBAF-EB37-4548-AD9D-8C3973EC4BB3}&lt;Citation&gt;&lt;Group&gt;&lt;References&gt;&lt;Item&gt;&lt;ID&gt;9&lt;/ID&gt;&lt;UID&gt;{0DE28297-0E5F-45B0-AC6E-90933E8F8079}&lt;/UID&gt;&lt;Title&gt;The impact of severity of parental myopia on myopia in Chinese children&lt;/Title&gt;&lt;Template&gt;Journal Article&lt;/Template&gt;&lt;Star&gt;0&lt;/Star&gt;&lt;Tag&gt;0&lt;/Tag&gt;&lt;Author&gt;Xiang, F; He, M; Morgan, I G&lt;/Author&gt;&lt;Year&gt;2012&lt;/Year&gt;&lt;Details&gt;&lt;_accession_num&gt;22544002&lt;/_accession_num&gt;&lt;_author_adr&gt;State Key Laboratory of Ophthalmology, Zhongshan Ophthalmic Center, Sun Yat Sen University, Guangzhou, Guangdong, PR China.&lt;/_author_adr&gt;&lt;_created&gt;63557864&lt;/_created&gt;&lt;_date&gt;2012-06-01&lt;/_date&gt;&lt;_date_display&gt;2012 Jun&lt;/_date_display&gt;&lt;_db_updated&gt;PubMed&lt;/_db_updated&gt;&lt;_doi&gt;10.1097/OPX.0b013e318255dc33&lt;/_doi&gt;&lt;_impact_factor&gt;   1.973&lt;/_impact_factor&gt;&lt;_isbn&gt;1538-9235 (Electronic); 1040-5488 (Linking)&lt;/_isbn&gt;&lt;_issue&gt;6&lt;/_issue&gt;&lt;_journal&gt;Optom Vis Sci&lt;/_journal&gt;&lt;_language&gt;eng&lt;/_language&gt;&lt;_modified&gt;64190373&lt;/_modified&gt;&lt;_pages&gt;884-91&lt;/_pages&gt;&lt;_subject_headings&gt;Adolescent; Child; China/epidemiology; Disease Progression; Female; Humans; Male; Myopia/*diagnosis/epidemiology/physiopathology; *Parents; Prevalence; Refraction, Ocular/*physiology; Retrospective Studies; Risk Factors; Surveys and Questionnaires&lt;/_subject_headings&gt;&lt;_tertiary_title&gt;Optometry and vision science : official publication of the American Academy of_x000d__x000a_      Optometry&lt;/_tertiary_title&gt;&lt;_type_work&gt;Comparative Study; Journal Article; Research Support, N.I.H., Extramural; Research Support, Non-U.S. Gov&amp;apos;t&lt;/_type_work&gt;&lt;_url&gt;http://www.ncbi.nlm.nih.gov/entrez/query.fcgi?cmd=Retrieve&amp;amp;db=pubmed&amp;amp;dopt=Abstract&amp;amp;list_uids=22544002&amp;amp;query_hl=1&lt;/_url&gt;&lt;_volume&gt;89&lt;/_volume&gt;&lt;/Details&gt;&lt;Extra&gt;&lt;DBUID&gt;{146642AC-9851-40A3-9718-A4D3FCD0A8A4}&lt;/DBUID&gt;&lt;/Extra&gt;&lt;/Item&gt;&lt;/References&gt;&lt;/Group&gt;&lt;Group&gt;&lt;References&gt;&lt;Item&gt;&lt;ID&gt;54&lt;/ID&gt;&lt;UID&gt;{2ADB9125-B092-4DFC-940C-5E960BBB3F32}&lt;/UID&gt;&lt;Title&gt;父母近视与儿童近视关联的遗传和环境共享因素的关系&lt;/Title&gt;&lt;Template&gt;Journal Article&lt;/Template&gt;&lt;Star&gt;0&lt;/Star&gt;&lt;Tag&gt;0&lt;/Tag&gt;&lt;Author&gt;华文娟; 伍晓艳; 万宇辉; 金菊香; 高国朋; 方云; 裴晨璐; 陶芳标&lt;/Author&gt;&lt;Year&gt;2013&lt;/Year&gt;&lt;Details&gt;&lt;_author_aff&gt;安徽医科大学公共卫生学院儿少卫生与妇幼保健学系;安徽医科大学公共卫生学院;安徽医科大学第二附属医院眼科;安徽人口健康与优生省级重点实验室;&lt;/_author_aff&gt;&lt;_collection_scope&gt;PKU&lt;/_collection_scope&gt;&lt;_created&gt;63667775&lt;/_created&gt;&lt;_date&gt;2013-11-25&lt;/_date&gt;&lt;_db_provider&gt;CNKI: 期刊&lt;/_db_provider&gt;&lt;_db_updated&gt;CNKI - Reference&lt;/_db_updated&gt;&lt;_issue&gt;11&lt;/_issue&gt;&lt;_journal&gt;中国学校卫生&lt;/_journal&gt;&lt;_keywords&gt;视力;低;遗传;环境;儿童&lt;/_keywords&gt;&lt;_modified&gt;63667775&lt;/_modified&gt;&lt;_pages&gt;1288-1291&lt;/_pages&gt;&lt;_url&gt;http://kns.cnki.net/KCMS/detail/detail.aspx?FileName=XIWS201311006&amp;amp;DbName=CJFQ2013&lt;/_url&gt;&lt;_volume&gt;34&lt;/_volume&gt;&lt;_translated_author&gt;Hua, Wenjuan;Wu, Xiaoyan;Wan, Yuhui;Jin, Juxiang;Gao, Guopeng;Fang, Yun;Pei, Chenlu;Tao, Fangbiao&lt;/_translated_author&gt;&lt;/Details&gt;&lt;Extra&gt;&lt;DBUID&gt;{146642AC-9851-40A3-9718-A4D3FCD0A8A4}&lt;/DBUID&gt;&lt;/Extra&gt;&lt;/Item&gt;&lt;/References&gt;&lt;/Group&gt;&lt;/Citation&gt;_x000a_"/>
    <w:docVar w:name="NE.Ref{96E74C7D-A813-4BB3-AB0E-725B387BF1CB}" w:val=" ADDIN NE.Ref.{96E74C7D-A813-4BB3-AB0E-725B387BF1CB}&lt;Citation&gt;&lt;Group&gt;&lt;References&gt;&lt;Item&gt;&lt;ID&gt;65&lt;/ID&gt;&lt;UID&gt;{82A1B1DC-E017-4DE1-BE81-104941139EC9}&lt;/UID&gt;&lt;Title&gt;The Children&amp;apos;s Sleep Habits Questionnaire (CSHQ): psychometric properties of a survey instrument for school-aged children&lt;/Title&gt;&lt;Template&gt;Journal Article&lt;/Template&gt;&lt;Star&gt;0&lt;/Star&gt;&lt;Tag&gt;0&lt;/Tag&gt;&lt;Author&gt;Owens, J A; Spirito, A; McGuinn, M&lt;/Author&gt;&lt;Year&gt;2000&lt;/Year&gt;&lt;Details&gt;&lt;_accession_num&gt;11145319&lt;/_accession_num&gt;&lt;_author_adr&gt;Division of Pediatric Ambulatory Medicine, Rhode Island Hospital, Brown University School of Medicine, Providence 02903, USA. JOwens@Lifespan.org&lt;/_author_adr&gt;&lt;_date_display&gt;2000 Dec 15&lt;/_date_display&gt;&lt;_date&gt;2000-12-15&lt;/_date&gt;&lt;_isbn&gt;0161-8105 (Print); 0161-8105 (Linking)&lt;/_isbn&gt;&lt;_issue&gt;8&lt;/_issue&gt;&lt;_journal&gt;Sleep&lt;/_journal&gt;&lt;_language&gt;eng&lt;/_language&gt;&lt;_pages&gt;1043-51&lt;/_pages&gt;&lt;_subject_headings&gt;Child; Child, Preschool; Data Collection; Female; Humans; Male; Reproducibility of Results; Sleep/*physiology; Sleep Wake Disorders/*diagnosis/physiopathology; *Surveys and Questionnaires&lt;/_subject_headings&gt;&lt;_tertiary_title&gt;Sleep&lt;/_tertiary_title&gt;&lt;_type_work&gt;Journal Article&lt;/_type_work&gt;&lt;_url&gt;http://www.ncbi.nlm.nih.gov/entrez/query.fcgi?cmd=Retrieve&amp;amp;db=pubmed&amp;amp;dopt=Abstract&amp;amp;list_uids=11145319&amp;amp;query_hl=1&lt;/_url&gt;&lt;_volume&gt;23&lt;/_volume&gt;&lt;_created&gt;63578411&lt;/_created&gt;&lt;_modified&gt;63578411&lt;/_modified&gt;&lt;_db_updated&gt;PubMed&lt;/_db_updated&gt;&lt;_impact_factor&gt;   4.805&lt;/_impact_factor&gt;&lt;_collection_scope&gt;SCI;SCIE&lt;/_collection_scope&gt;&lt;/Details&gt;&lt;Extra&gt;&lt;DBUID&gt;{5D4A96AE-2D4D-41F0-9DA9-F21F7ED3972F}&lt;/DBUID&gt;&lt;/Extra&gt;&lt;/Item&gt;&lt;/References&gt;&lt;/Group&gt;&lt;/Citation&gt;_x000a_"/>
    <w:docVar w:name="NE.Ref{96F60EAE-0581-4E99-8E86-30D36DF861C0}" w:val=" ADDIN NE.Ref.{96F60EAE-0581-4E99-8E86-30D36DF861C0} ADDIN NE.Ref.{96F60EAE-0581-4E99-8E86-30D36DF861C0} ADDIN NE.Ref.{96F60EAE-0581-4E99-8E86-30D36DF861C0}&lt;Citation&gt;&lt;Group&gt;&lt;References&gt;&lt;Item&gt;&lt;ID&gt;2561&lt;/ID&gt;&lt;UID&gt;{2399EC1B-D9FB-4CBD-A37F-3AB628ACDCED}&lt;/UID&gt;&lt;Title&gt;Childhood maltreatment, pituitary volume and adolescent hypothalamic-pituitary-adrenal axis - Evidence for a maltreatment-related attenuation&lt;/Title&gt;&lt;Template&gt;Journal Article&lt;/Template&gt;&lt;Star&gt;0&lt;/Star&gt;&lt;Tag&gt;0&lt;/Tag&gt;&lt;Author&gt;Kaess, M; Whittle, S; O&amp;apos;Brien-Simpson, L; Allen, N B; Simmons, J G&lt;/Author&gt;&lt;Year&gt;2018&lt;/Year&gt;&lt;Details&gt;&lt;_accession_num&gt;30098511&lt;/_accession_num&gt;&lt;_author_adr&gt;University Hospital of Child and Adolescent Psychiatry and Psychotherapy, University of Bern, Switzerland; Section for Translational Psychobiology in Child and Adolescent Psychiatry, Department of Child and Adolescent Psychiatry, Centre  for Psychosocial Medicine, University of Heidelberg, Heidelberg, Germany.; Melbourne Neuropsychiatry Centre, Department of Psychiatry, The University of Melbourne and Melbourne Health, Melbourne, Australia; Melbourne School of Psychological Sciences, The University of Melbourne, Melbourne, Australia.; Melbourne School of Psychological Sciences, The University of Melbourne, Melbourne, Australia.; Orygen, The National Centre of Excellence in Youth Mental Health, Melbourne, Australia; Department of Psychology, University of Oregon, Eugene, United States.; Melbourne Neuropsychiatry Centre, Department of Psychiatry, The University of Melbourne and Melbourne Health, Melbourne, Australia; Melbourne School of Psychological Sciences, The University of Melbourne, Melbourne, Australia; Orygen, The National Centre of Excellence in Youth Mental Health, Melbourne, Australia. Electronic address: jgs@unimelb.edu.au.&lt;/_author_adr&gt;&lt;_date_display&gt;2018 Dec&lt;/_date_display&gt;&lt;_date&gt;2018-12-01&lt;/_date&gt;&lt;_doi&gt;10.1016/j.psyneuen.2018.08.004&lt;/_doi&gt;&lt;_isbn&gt;1873-3360 (Electronic); 0306-4530 (Linking)&lt;/_isbn&gt;&lt;_journal&gt;Psychoneuroendocrinology&lt;/_journal&gt;&lt;_keywords&gt;*Adolescence; *Childhood maltreatment; *Cortisol; *Development; *HPA axis; *Pituitary&lt;/_keywords&gt;&lt;_language&gt;eng&lt;/_language&gt;&lt;_ori_publication&gt;Copyright (c) 2018 Elsevier Ltd. All rights reserved.&lt;/_ori_publication&gt;&lt;_pages&gt;39-45&lt;/_pages&gt;&lt;_subject_headings&gt;Adolescent; Adolescent Development/physiology; Adverse Childhood Experiences; Child; Child Abuse/*psychology; Female; Humans; Hydrocortisone/analysis; Hypothalamo-Hypophyseal System/growth &amp;amp; development/*metabolism/physiology; Longitudinal Studies; Male; Pituitary Gland/*physiology; Pituitary-Adrenal System/growth &amp;amp; development/*metabolism/physiology; Prospective Studies; Retrospective Studies; Saliva/chemistry&lt;/_subject_headings&gt;&lt;_tertiary_title&gt;Psychoneuroendocrinology&lt;/_tertiary_title&gt;&lt;_type_work&gt;Journal Article; Research Support, Non-U.S. Gov&amp;apos;t&lt;/_type_work&gt;&lt;_url&gt;http://www.ncbi.nlm.nih.gov/entrez/query.fcgi?cmd=Retrieve&amp;amp;db=pubmed&amp;amp;dopt=Abstract&amp;amp;list_uids=30098511&amp;amp;query_hl=1&lt;/_url&gt;&lt;_volume&gt;98&lt;/_volume&gt;&lt;_created&gt;63903556&lt;/_created&gt;&lt;_modified&gt;63903556&lt;/_modified&gt;&lt;_db_updated&gt;PubMed&lt;/_db_updated&gt;&lt;_impact_factor&gt;   4.732&lt;/_impact_factor&gt;&lt;_collection_scope&gt;SCI;SCIE&lt;/_collection_scope&gt;&lt;/Details&gt;&lt;Extra&gt;&lt;DBUID&gt;{93870BB0-CAEF-4F07-AAE0-DA131E288E28}&lt;/DBUID&gt;&lt;/Extra&gt;&lt;/Item&gt;&lt;/References&gt;&lt;/Group&gt;&lt;/Citation&gt;_x000a_"/>
    <w:docVar w:name="NE.Ref{96FD2563-53CB-4EBC-A944-5E202BCBB6F6}" w:val=" ADDIN NE.Ref.{96FD2563-53CB-4EBC-A944-5E202BCBB6F6}&lt;Citation&gt;&lt;Group&gt;&lt;References&gt;&lt;Item&gt;&lt;ID&gt;34&lt;/ID&gt;&lt;UID&gt;{F4ED17C7-244B-40EA-83F3-DBBCA2E54EBB}&lt;/UID&gt;&lt;Title&gt;Adolescents&amp;apos; problematic internet and smartphone use in (cyber)bullying  experiences: A network analysis&lt;/Title&gt;&lt;Template&gt;Journal Article&lt;/Template&gt;&lt;Star&gt;0&lt;/Star&gt;&lt;Tag&gt;0&lt;/Tag&gt;&lt;Author&gt;Blinka, L; Stašek, A; Šablatúrová, N; Ševčíková, A; Husarova, D&lt;/Author&gt;&lt;Year&gt;2022&lt;/Year&gt;&lt;Details&gt;&lt;_accession_num&gt;36526270&lt;/_accession_num&gt;&lt;_author_adr&gt;Institute for Research on Children, Youth and Family, Faculty of Social Studies,  Masaryk University, Brno, Czech Republic.; Institute for Research on Children, Youth and Family, Faculty of Social Studies,  Masaryk University, Brno, Czech Republic.; Department of Psychology, Faculty of Social Studies, Masaryk University, Brno,  Czech Republic.; Institute for Research on Children, Youth and Family, Faculty of Social Studies,  Masaryk University, Brno, Czech Republic.; Department of Health Psychology and Methodology Research, Faculty of Medicine,  P.J. Safarik University in Kosice, Košice, Slovakia.&lt;/_author_adr&gt;&lt;_date_display&gt;2022 Dec 16&lt;/_date_display&gt;&lt;_date&gt;2022-12-16&lt;/_date&gt;&lt;_doi&gt;10.1111/camh.12628&lt;/_doi&gt;&lt;_isbn&gt;1475-357X (Print); 1475-357X (Linking)&lt;/_isbn&gt;&lt;_journal&gt;Child Adolesc Ment Health&lt;/_journal&gt;&lt;_keywords&gt;Bullying; adolescence; cyber bullying; problematic internet use; problematic smartphone use&lt;/_keywords&gt;&lt;_language&gt;eng&lt;/_language&gt;&lt;_ori_publication&gt;© 2022 Association for Child and Adolescent Mental Health.&lt;/_ori_publication&gt;&lt;_tertiary_title&gt;Child and adolescent mental health&lt;/_tertiary_title&gt;&lt;_type_work&gt;Journal Article&lt;/_type_work&gt;&lt;_url&gt;http://www.ncbi.nlm.nih.gov/entrez/query.fcgi?cmd=Retrieve&amp;amp;db=pubmed&amp;amp;dopt=Abstract&amp;amp;list_uids=36526270&amp;amp;query_hl=1&lt;/_url&gt;&lt;_created&gt;64675490&lt;/_created&gt;&lt;_modified&gt;64675490&lt;/_modified&gt;&lt;_impact_factor&gt;   4.111&lt;/_impact_factor&gt;&lt;_social_category&gt;医学(4)&lt;/_social_category&gt;&lt;_collection_scope&gt;SSCI;SCIE&lt;/_collection_scope&gt;&lt;/Details&gt;&lt;Extra&gt;&lt;DBUID&gt;{356C3A99-4987-4C6B-B8BC-C696A681C912}&lt;/DBUID&gt;&lt;/Extra&gt;&lt;/Item&gt;&lt;/References&gt;&lt;/Group&gt;&lt;/Citation&gt;_x000a_"/>
    <w:docVar w:name="NE.Ref{9726C7CC-B528-402A-B37E-385CCADD2B71}" w:val=" ADDIN NE.Ref.{9726C7CC-B528-402A-B37E-385CCADD2B71}&lt;Citation&gt;&lt;Group&gt;&lt;References&gt;&lt;Item&gt;&lt;ID&gt;3573&lt;/ID&gt;&lt;UID&gt;{84A18844-0629-4514-9B71-88EEEC00F08D}&lt;/UID&gt;&lt;Title&gt;Generation of stress in the course of unipolar depression.&lt;/Title&gt;&lt;Template&gt;Generic&lt;/Template&gt;&lt;Star&gt;0&lt;/Star&gt;&lt;Tag&gt;0&lt;/Tag&gt;&lt;Author&gt;Hammen, Constance&lt;/Author&gt;&lt;Year&gt;1991&lt;/Year&gt;&lt;Details&gt;&lt;_created&gt;64749656&lt;/_created&gt;&lt;_date&gt;1991-01-01&lt;/_date&gt;&lt;_date_display&gt;1991&lt;/_date_display&gt;&lt;_doi&gt;10.1037/0021-843X.100.4.555_x000d__x000a_ER  -&lt;/_doi&gt;&lt;_isbn&gt;1939-1846(Electronic),0021-843X(Print)&lt;/_isbn&gt;&lt;_journal&gt;Journal of Abnormal Psychology&lt;/_journal&gt;&lt;_keywords&gt;*Life Experiences; *Major Depression; *Stress; Bipolar Disorder; Conflict; Disorders; Interpersonal Interaction; Longitudinal Studies&lt;/_keywords&gt;&lt;_modified&gt;64759524&lt;/_modified&gt;&lt;_number&gt;1992-12847-001&lt;/_number&gt;&lt;_pages&gt;555-561&lt;/_pages&gt;&lt;_place_published&gt;US&lt;/_place_published&gt;&lt;_publisher&gt;American Psychological Association&lt;/_publisher&gt;&lt;_volume&gt;100&lt;/_volume&gt;&lt;/Details&gt;&lt;Extra&gt;&lt;DBUID&gt;{93870BB0-CAEF-4F07-AAE0-DA131E288E28}&lt;/DBUID&gt;&lt;/Extra&gt;&lt;/Item&gt;&lt;/References&gt;&lt;/Group&gt;&lt;/Citation&gt;_x000a_"/>
    <w:docVar w:name="NE.Ref{975A0D7B-1607-45D3-8535-7BE87C3ECC2F}" w:val=" ADDIN NE.Ref.{975A0D7B-1607-45D3-8535-7BE87C3ECC2F}&lt;Citation&gt;&lt;Group&gt;&lt;References&gt;&lt;Item&gt;&lt;ID&gt;982&lt;/ID&gt;&lt;UID&gt;{061C82E7-B8D4-4647-8889-3DD46E62DB27}&lt;/UID&gt;&lt;Title&gt;基于健康素养的中小学健康教育课程改革国际经验及启示&lt;/Title&gt;&lt;Template&gt;Journal Article&lt;/Template&gt;&lt;Star&gt;0&lt;/Star&gt;&lt;Tag&gt;0&lt;/Tag&gt;&lt;Author&gt;杨启光; 袁欣&lt;/Author&gt;&lt;Year&gt;2019&lt;/Year&gt;&lt;Details&gt;&lt;_author_aff&gt;江南大学人文学院;&lt;/_author_aff&gt;&lt;_cited_count&gt;18&lt;/_cited_count&gt;&lt;_date&gt;2019-01-28&lt;/_date&gt;&lt;_issue&gt;01&lt;/_issue&gt;&lt;_journal&gt;体育学刊&lt;/_journal&gt;&lt;_keywords&gt;学校体育;健康教育课程;健康素养;国际经验&lt;/_keywords&gt;&lt;_pages&gt;101-106&lt;/_pages&gt;&lt;_url&gt;https://kns.cnki.net/kcms/detail/detail.aspx?FileName=TYXK201901016&amp;amp;DbName=CJFQ2019&lt;/_url&gt;&lt;_volume&gt;26&lt;/_volume&gt;&lt;_created&gt;64195042&lt;/_created&gt;&lt;_modified&gt;64195042&lt;/_modified&gt;&lt;_db_updated&gt;CNKI - Reference&lt;/_db_updated&gt;&lt;_collection_scope&gt;CSSCI-C;PKU&lt;/_collection_scope&gt;&lt;_translated_author&gt;Yang, Qiguang;Yuan, Xin&lt;/_translated_author&gt;&lt;/Details&gt;&lt;Extra&gt;&lt;DBUID&gt;{F96A950B-833F-4880-A151-76DA2D6A2879}&lt;/DBUID&gt;&lt;/Extra&gt;&lt;/Item&gt;&lt;/References&gt;&lt;/Group&gt;&lt;/Citation&gt;_x000a_"/>
    <w:docVar w:name="NE.Ref{9765C4E9-61CE-4F75-9B67-22D626F6BBF0}" w:val=" ADDIN NE.Ref.{9765C4E9-61CE-4F75-9B67-22D626F6BBF0}&lt;Citation&gt;&lt;Group&gt;&lt;References&gt;&lt;Item&gt;&lt;ID&gt;112&lt;/ID&gt;&lt;UID&gt;{EE73452D-D3DA-48C7-B94F-BE0654CCBA40}&lt;/UID&gt;&lt;Title&gt;Prevalence and correlates of screen time among Brazilian adolescents: findings from a country-wide survey&lt;/Title&gt;&lt;Template&gt;Journal Article&lt;/Template&gt;&lt;Star&gt;0&lt;/Star&gt;&lt;Tag&gt;0&lt;/Tag&gt;&lt;Author&gt;Schaan, C W; Cureau, F V; Bloch, K V; de Carvalho, KMB; Ekelund, U; Schaan, B D&lt;/Author&gt;&lt;Year&gt;2018&lt;/Year&gt;&lt;Details&gt;&lt;_alternate_title&gt;APPLIED PHYSIOLOGY NUTRITION AND METABOLISM&lt;/_alternate_title&gt;&lt;_date_display&gt;2018&lt;/_date_display&gt;&lt;_date&gt;2018-01-01&lt;/_date&gt;&lt;_doi&gt;10.1139/apnm-2017-0630&lt;/_doi&gt;&lt;_isbn&gt;1715-5312&lt;/_isbn&gt;&lt;_issue&gt;7&lt;/_issue&gt;&lt;_journal&gt;APPLIED PHYSIOLOGY NUTRITION AND METABOLISM&lt;/_journal&gt;&lt;_pages&gt;684-690&lt;/_pages&gt;&lt;_volume&gt;43&lt;/_volume&gt;&lt;_created&gt;65152394&lt;/_created&gt;&lt;_modified&gt;65152394&lt;/_modified&gt;&lt;_impact_factor&gt;   3.016&lt;/_impact_factor&gt;&lt;_social_category&gt;医学(4)&lt;/_social_category&gt;&lt;_collection_scope&gt;SCIE&lt;/_collection_scope&gt;&lt;_accessed&gt;65152394&lt;/_accessed&gt;&lt;/Details&gt;&lt;Extra&gt;&lt;DBUID&gt;{B229E695-20C0-47E4-A960-6A523A810098}&lt;/DBUID&gt;&lt;/Extra&gt;&lt;/Item&gt;&lt;/References&gt;&lt;/Group&gt;&lt;/Citation&gt;_x000a_"/>
    <w:docVar w:name="NE.Ref{97737874-8084-4EEB-9BC2-B94C79B320E6}" w:val=" ADDIN NE.Ref.{97737874-8084-4EEB-9BC2-B94C79B320E6}&lt;Citation&gt;&lt;Group&gt;&lt;References&gt;&lt;Item&gt;&lt;ID&gt;56&lt;/ID&gt;&lt;UID&gt;{F8F77641-E8C1-4C44-B6B6-00098444B9F3}&lt;/UID&gt;&lt;Title&gt;Building a New Life in Australia: The Longitudinal Study of Humanitarian Migrants, Release 5 (Waves 1-5)&lt;/Title&gt;&lt;Template&gt;Generic&lt;/Template&gt;&lt;Star&gt;0&lt;/Star&gt;&lt;Tag&gt;0&lt;/Tag&gt;&lt;Author&gt;Department, Of Social Services; Australian, Institute Of Family Studies&lt;/Author&gt;&lt;Year&gt;2022&lt;/Year&gt;&lt;Details&gt;&lt;_created&gt;64969651&lt;/_created&gt;&lt;_date&gt;2022-01-01&lt;/_date&gt;&lt;_date_display&gt;2022&lt;/_date_display&gt;&lt;_doi&gt;doi/10.26193/0AF6TZ&lt;/_doi&gt;&lt;_modified&gt;64969651&lt;/_modified&gt;&lt;_publisher&gt;ADA Dataverse&lt;/_publisher&gt;&lt;_url&gt;http://dx.doi.org/10.26193/0AF6TZ&lt;/_url&gt;&lt;/Details&gt;&lt;Extra&gt;&lt;DBUID&gt;{00EBDF0C-2E98-4FD7-9E47-813FAF00074E}&lt;/DBUID&gt;&lt;/Extra&gt;&lt;/Item&gt;&lt;/References&gt;&lt;/Group&gt;&lt;/Citation&gt;_x000a_"/>
    <w:docVar w:name="NE.Ref{97897D96-AB37-49A9-AE37-EE43E778EAB2}" w:val=" ADDIN NE.Ref.{97897D96-AB37-49A9-AE37-EE43E778EAB2}&lt;Citation&gt;&lt;Group&gt;&lt;References&gt;&lt;Item&gt;&lt;ID&gt;71&lt;/ID&gt;&lt;UID&gt;{684D9879-4C4C-4ED2-B8C9-333DF0EB2887}&lt;/UID&gt;&lt;Title&gt;Prevalence of maternal mental illness among children and adolescents in the UK  between 2005 and 2017: a national retrospective cohort analysis&lt;/Title&gt;&lt;Template&gt;Journal Article&lt;/Template&gt;&lt;Star&gt;0&lt;/Star&gt;&lt;Tag&gt;0&lt;/Tag&gt;&lt;Author&gt;Abel, K M; Hope, H; Swift, E; Parisi, R; Ashcroft, D M; Kosidou, K; Osam, C S; Dalman, C; Pierce, M&lt;/Author&gt;&lt;Year&gt;2019&lt;/Year&gt;&lt;Details&gt;&lt;_accessed&gt;65152641&lt;/_accessed&gt;&lt;_accession_num&gt;31155222&lt;/_accession_num&gt;&lt;_author_adr&gt;Centre for Women&amp;apos;s Mental Health, Faculty of Biology, Medicine and Health  Sciences, University of Manchester, Manchester, UK; Greater Manchester Mental  Health NHS Foundation Trust, Manchester, UK.; Centre for Women&amp;apos;s Mental Health, Faculty of Biology, Medicine and Health  Sciences, University of Manchester, Manchester, UK. Electronic address:  holly.hope@manchester.ac.uk.; Centre for Women&amp;apos;s Mental Health, Faculty of Biology, Medicine and Health  Sciences, University of Manchester, Manchester, UK; Greater Manchester Mental  Health NHS Foundation Trust, Manchester, UK.; Centre for Pharmacoepidemiology and Drug Safety, Manchester Academic Health  Science Centre, Faculty of Biology, Medicine and Health Sciences, University of  Manchester, Manchester, UK.; Centre for Pharmacoepidemiology and Drug Safety, Manchester Academic Health  Science Centre, Faculty of Biology, Medicine and Health Sciences, University of  Manchester, Manchester, UK.; Center for Epidemiology and Community Medicine, Stockholm, Sweden.; Centre for Women&amp;apos;s Mental Health, Faculty of Biology, Medicine and Health  Sciences, University of Manchester, Manchester, UK.; Department of Public Health Sciences, Karolinska Institute, Stockholm, Sweden.; Centre for Women&amp;apos;s Mental Health, Faculty of Biology, Medicine and Health  Sciences, University of Manchester, Manchester, UK.&lt;/_author_adr&gt;&lt;_collection_scope&gt;SSCI;SCIE&lt;/_collection_scope&gt;&lt;_created&gt;65090157&lt;/_created&gt;&lt;_date&gt;2019-06-01&lt;/_date&gt;&lt;_date_display&gt;2019 Jun&lt;/_date_display&gt;&lt;_doi&gt;10.1016/S2468-2667(19)30059-3&lt;/_doi&gt;&lt;_impact_factor&gt;  72.427&lt;/_impact_factor&gt;&lt;_isbn&gt;2468-2667 (Electronic)&lt;/_isbn&gt;&lt;_issue&gt;6&lt;/_issue&gt;&lt;_journal&gt;Lancet Public Health&lt;/_journal&gt;&lt;_language&gt;eng&lt;/_language&gt;&lt;_modified&gt;65152641&lt;/_modified&gt;&lt;_ori_publication&gt;Copyright © 2019 The Author(s). Published by Elsevier Ltd. This is an Open Access _x000d__x000a_      article under the CC BY 4.0 license. Published by Elsevier Ltd.. All rights _x000d__x000a_      reserved.&lt;/_ori_publication&gt;&lt;_pages&gt;e291-e300&lt;/_pages&gt;&lt;_social_category&gt;医学(1)&lt;/_social_category&gt;&lt;_subject_headings&gt;Adolescent; Adult; Child; Child, Preschool; Female; Humans; Infant; Infant, Newborn; Male; Maternal Exposure/*adverse effects; Mental Disorders/*epidemiology/psychology; Mothers/*psychology; Pregnancy; Pregnancy Complications/*epidemiology/psychology; Prenatal Exposure Delayed Effects/*epidemiology/psychology; Prevalence; Registries; Retrospective Studies; United Kingdom/epidemiology; Young Adult&lt;/_subject_headings&gt;&lt;_tertiary_title&gt;The Lancet. Public health&lt;/_tertiary_title&gt;&lt;_type_work&gt;Journal Article; Research Support, Non-U.S. Gov&amp;apos;t&lt;/_type_work&gt;&lt;_url&gt;http://www.ncbi.nlm.nih.gov/entrez/query.fcgi?cmd=Retrieve&amp;amp;db=pubmed&amp;amp;dopt=Abstract&amp;amp;list_uids=31155222&amp;amp;query_hl=1&lt;/_url&gt;&lt;_volume&gt;4&lt;/_volume&gt;&lt;/Details&gt;&lt;Extra&gt;&lt;DBUID&gt;{B229E695-20C0-47E4-A960-6A523A810098}&lt;/DBUID&gt;&lt;/Extra&gt;&lt;/Item&gt;&lt;/References&gt;&lt;/Group&gt;&lt;/Citation&gt;_x000a_"/>
    <w:docVar w:name="NE.Ref{97C4FBFE-884F-4977-B5DB-C6C3CB6B9494}" w:val=" ADDIN NE.Ref.{97C4FBFE-884F-4977-B5DB-C6C3CB6B9494}&lt;Citation&gt;&lt;Group&gt;&lt;References&gt;&lt;Item&gt;&lt;ID&gt;136&lt;/ID&gt;&lt;UID&gt;{BCE8EA43-D159-4B47-995D-59625E7E11BE}&lt;/UID&gt;&lt;Title&gt;联合国教科文组织关于校园暴力和欺凌干预的建议及启示&lt;/Title&gt;&lt;Template&gt;Journal Article&lt;/Template&gt;&lt;Star&gt;0&lt;/Star&gt;&lt;Tag&gt;0&lt;/Tag&gt;&lt;Author&gt;罗怡; 刘长海&lt;/Author&gt;&lt;Year&gt;2018&lt;/Year&gt;&lt;Details&gt;&lt;_accessed&gt;64655894&lt;/_accessed&gt;&lt;_author_aff&gt;华中师范大学语言与语言教育研究中心;华中师范大学外国语学院;华中科技大学教育科学研究院;&lt;/_author_aff&gt;&lt;_cited_count&gt;30&lt;/_cited_count&gt;&lt;_collection_scope&gt;CSSCI;PKU&lt;/_collection_scope&gt;&lt;_created&gt;64655893&lt;/_created&gt;&lt;_date&gt;62205120&lt;/_date&gt;&lt;_db_updated&gt;CNKI - Reference&lt;/_db_updated&gt;&lt;_issue&gt;04&lt;/_issue&gt;&lt;_journal&gt;教育科学研究&lt;/_journal&gt;&lt;_keywords&gt;校园暴力;校园欺凌;欺凌干预&lt;/_keywords&gt;&lt;_modified&gt;64655894&lt;/_modified&gt;&lt;_pages&gt;16-19&lt;/_pages&gt;&lt;_url&gt;https://kns.cnki.net/kcms/detail/detail.aspx?FileName=JYKY201804005&amp;amp;DbName=CJFQ2018&lt;/_url&gt;&lt;_translated_author&gt;Luo, Yi;Liu, Zhanghai&lt;/_translated_author&gt;&lt;/Details&gt;&lt;Extra&gt;&lt;DBUID&gt;{725D76A1-09CB-4550-9760-2CAB276F575A}&lt;/DBUID&gt;&lt;/Extra&gt;&lt;/Item&gt;&lt;/References&gt;&lt;/Group&gt;&lt;Group&gt;&lt;References&gt;&lt;Item&gt;&lt;ID&gt;137&lt;/ID&gt;&lt;UID&gt;{BB95DD95-558D-4362-A541-A435A6A0B426}&lt;/UID&gt;&lt;Title&gt;Gender Norm Salience Across Middle Schools&lt;/Title&gt;&lt;Template&gt;Journal Article&lt;/Template&gt;&lt;Star&gt;0&lt;/Star&gt;&lt;Tag&gt;0&lt;/Tag&gt;&lt;Author/&gt;&lt;Year&gt;0&lt;/Year&gt;&lt;Details&gt;&lt;_created&gt;64655895&lt;/_created&gt;&lt;_modified&gt;64655895&lt;/_modified&gt;&lt;/Details&gt;&lt;Extra&gt;&lt;DBUID&gt;{725D76A1-09CB-4550-9760-2CAB276F575A}&lt;/DBUID&gt;&lt;/Extra&gt;&lt;/Item&gt;&lt;/References&gt;&lt;/Group&gt;&lt;/Citation&gt;_x000a_"/>
    <w:docVar w:name="NE.Ref{97CF55EA-CBDA-4B43-9205-7CE02DC42A83}" w:val=" ADDIN NE.Ref.{97CF55EA-CBDA-4B43-9205-7CE02DC42A83}&lt;Citation&gt;&lt;Group&gt;&lt;References&gt;&lt;Item&gt;&lt;ID&gt;165&lt;/ID&gt;&lt;UID&gt;{21C9DC50-D9F4-43BA-B7E0-6DEDAD917FF3}&lt;/UID&gt;&lt;Title&gt;广州市中小学生血红蛋白、BMI与血压的现状及相关分析&lt;/Title&gt;&lt;Template&gt;Journal Article&lt;/Template&gt;&lt;Star&gt;0&lt;/Star&gt;&lt;Tag&gt;0&lt;/Tag&gt;&lt;Author&gt;姜轶; 杜雪莹&lt;/Author&gt;&lt;Year&gt;2020&lt;/Year&gt;&lt;Details&gt;&lt;_author_adr&gt;广州市中小学卫生健康促进中心;&lt;/_author_adr&gt;&lt;_db_provider&gt;CNKI&lt;/_db_provider&gt;&lt;_isbn&gt;1001-7062&lt;/_isbn&gt;&lt;_issue&gt;02&lt;/_issue&gt;&lt;_journal&gt;中国校医&lt;/_journal&gt;&lt;_keywords&gt;学生;血红蛋白;人体质量指数;血压&lt;/_keywords&gt;&lt;_pages&gt;117-119+123&lt;/_pages&gt;&lt;_volume&gt;34&lt;/_volume&gt;&lt;_created&gt;65130947&lt;/_created&gt;&lt;_modified&gt;65130947&lt;/_modified&gt;&lt;_accessed&gt;65130948&lt;/_accessed&gt;&lt;_translated_author&gt;Jiang, Yi;Du, Xue ying&lt;/_translated_author&gt;&lt;/Details&gt;&lt;Extra&gt;&lt;DBUID&gt;{3F9387F2-331A-44EC-89D9-44E8C1CA5F18}&lt;/DBUID&gt;&lt;/Extra&gt;&lt;/Item&gt;&lt;/References&gt;&lt;/Group&gt;&lt;/Citation&gt;_x000a_"/>
    <w:docVar w:name="NE.Ref{97D71139-45A4-4502-B50E-2E6A6D3FDB70}" w:val=" ADDIN NE.Ref.{97D71139-45A4-4502-B50E-2E6A6D3FDB70}&lt;Citation&gt;&lt;Group&gt;&lt;References&gt;&lt;Item&gt;&lt;ID&gt;5&lt;/ID&gt;&lt;UID&gt;{13F3F659-3347-463B-98EA-33486855D56F}&lt;/UID&gt;&lt;Title&gt;Nonconforming Gender Expression and Associated Mental Distress and Substance Use  Among High School Students&lt;/Title&gt;&lt;Template&gt;Journal Article&lt;/Template&gt;&lt;Star&gt;0&lt;/Star&gt;&lt;Tag&gt;0&lt;/Tag&gt;&lt;Author&gt;Lowry, R; Johns, M M; Gordon, A R; Austin, S B; Robin, L E; Kann, L K&lt;/Author&gt;&lt;Year&gt;2018&lt;/Year&gt;&lt;Details&gt;&lt;_accession_num&gt;30264092&lt;/_accession_num&gt;&lt;_author_adr&gt;Division of Adolescent and School Health, National Center for HIV/AIDS, Viral  Hepatitis, Sexually Transmitted Disease (STD), and Tuberculosis (TB) Prevention,  Centers for Disease Control and Prevention, Atlanta, Georgia.; Division of Adolescent and School Health, National Center for HIV/AIDS, Viral  Hepatitis, Sexually Transmitted Disease (STD), and Tuberculosis (TB) Prevention,  Centers for Disease Control and Prevention, Atlanta, Georgia.; Division of Adolescent Medicine, Boston Children&amp;apos;s Hospital, Boston,  Massachusetts.; Department of Pediatrics, Harvard Medical School, Boston, Massachusetts.; Division of Adolescent Medicine, Boston Children&amp;apos;s Hospital, Boston,  Massachusetts.; Department of Pediatrics, Harvard Medical School, Boston, Massachusetts.; Department of Social and Behavioral Sciences, Harvard T. H. Chan School of Public  Health, Boston, Massachusetts.; Division of Adolescent and School Health, National Center for HIV/AIDS, Viral  Hepatitis, Sexually Transmitted Disease (STD), and Tuberculosis (TB) Prevention,  Centers for Disease Control and Prevention, Atlanta, Georgia.; Division of Adolescent and School Health, National Center for HIV/AIDS, Viral  Hepatitis, Sexually Transmitted Disease (STD), and Tuberculosis (TB) Prevention,  Centers for Disease Control and Prevention, Atlanta, Georgia.&lt;/_author_adr&gt;&lt;_collection_scope&gt;SCIE&lt;/_collection_scope&gt;&lt;_created&gt;64673412&lt;/_created&gt;&lt;_date&gt;2018-11-01&lt;/_date&gt;&lt;_date_display&gt;2018 Nov 1&lt;/_date_display&gt;&lt;_doi&gt;10.1001/jamapediatrics.2018.2140&lt;/_doi&gt;&lt;_impact_factor&gt;  26.796&lt;/_impact_factor&gt;&lt;_isbn&gt;2168-6211 (Electronic); 2168-6203 (Print); 2168-6203 (Linking)&lt;/_isbn&gt;&lt;_issue&gt;11&lt;/_issue&gt;&lt;_journal&gt;JAMA Pediatr&lt;/_journal&gt;&lt;_language&gt;eng&lt;/_language&gt;&lt;_modified&gt;64673412&lt;/_modified&gt;&lt;_pages&gt;1020-1028&lt;/_pages&gt;&lt;_social_category&gt;医学(1)&lt;/_social_category&gt;&lt;_subject_headings&gt;Adolescent; Adolescent Behavior/psychology; California/epidemiology; Cross-Sectional Studies; Female; Florida/epidemiology; Health Surveys; Humans; Male; Prevalence; Stress, Psychological/epidemiology/*etiology; Students/*psychology; Substance-Related Disorders/epidemiology/*etiology; Suicidal Ideation; Suicide, Attempted/psychology/statistics &amp;amp; numerical data; Transgender Persons/*psychology&lt;/_subject_headings&gt;&lt;_tertiary_title&gt;JAMA pediatrics&lt;/_tertiary_title&gt;&lt;_type_work&gt;Journal Article; Multicenter Study&lt;/_type_work&gt;&lt;_url&gt;http://www.ncbi.nlm.nih.gov/entrez/query.fcgi?cmd=Retrieve&amp;amp;db=pubmed&amp;amp;dopt=Abstract&amp;amp;list_uids=30264092&amp;amp;query_hl=1&lt;/_url&gt;&lt;_volume&gt;172&lt;/_volume&gt;&lt;/Details&gt;&lt;Extra&gt;&lt;DBUID&gt;{356C3A99-4987-4C6B-B8BC-C696A681C912}&lt;/DBUID&gt;&lt;/Extra&gt;&lt;/Item&gt;&lt;/References&gt;&lt;/Group&gt;&lt;Group&gt;&lt;References&gt;&lt;Item&gt;&lt;ID&gt;6&lt;/ID&gt;&lt;UID&gt;{AEC79770-6DB1-406E-9C11-D58AF0A59121}&lt;/UID&gt;&lt;Title&gt;Nonconforming gender expression and insufficient sleep among adolescents during  COVID-19 school closure and after school reopening&lt;/Title&gt;&lt;Template&gt;Journal Article&lt;/Template&gt;&lt;Star&gt;0&lt;/Star&gt;&lt;Tag&gt;0&lt;/Tag&gt;&lt;Author&gt;Lian, Q; Lou, C; Zhong, X; Zhang, J; Tu, X; Fang, Y; Yu, C; Zuo, X&lt;/Author&gt;&lt;Year&gt;2022&lt;/Year&gt;&lt;Details&gt;&lt;_accession_num&gt;36344971&lt;/_accession_num&gt;&lt;_author_adr&gt;NHC Key Lab. of Reproduction Regulation (Shanghai Institute for Biomedical and  Pharmaceutical Technologies), Fudan University, Shanghai, 200237, China.; NHC Key Lab. of Reproduction Regulation (Shanghai Institute for Biomedical and  Pharmaceutical Technologies), Fudan University, Shanghai, 200237, China.; Shanghai Jing&amp;apos;an Education College, Shanghai, 200070, China.; School of Public Health, Fudan University, Shanghai, 200032, China.; NHC Key Lab. of Reproduction Regulation (Shanghai Institute for Biomedical and  Pharmaceutical Technologies), Fudan University, Shanghai, 200237, China.; NHC Key Lab. of Reproduction Regulation (Shanghai Institute for Biomedical and  Pharmaceutical Technologies), Fudan University, Shanghai, 200237, China.; NHC Key Lab. of Reproduction Regulation (Shanghai Institute for Biomedical and  Pharmaceutical Technologies), Fudan University, Shanghai, 200237, China.  cyyu14@fudan.edu.cn.; NHC Key Lab. of Reproduction Regulation (Shanghai Institute for Biomedical and  Pharmaceutical Technologies), Fudan University, Shanghai, 200237, China.  zuoxiayun@sibpt.com.&lt;/_author_adr&gt;&lt;_collection_scope&gt;SCIE&lt;/_collection_scope&gt;&lt;_created&gt;64673434&lt;/_created&gt;&lt;_date&gt;2022-11-07&lt;/_date&gt;&lt;_date_display&gt;2022 Nov 7&lt;/_date_display&gt;&lt;_doi&gt;10.1186/s12889-022-14463-4&lt;/_doi&gt;&lt;_impact_factor&gt;   4.135&lt;/_impact_factor&gt;&lt;_isbn&gt;1471-2458 (Electronic); 1471-2458 (Linking)&lt;/_isbn&gt;&lt;_issue&gt;1&lt;/_issue&gt;&lt;_journal&gt;BMC Public Health&lt;/_journal&gt;&lt;_keywords&gt;COVID-19; Gender nonconformity; Insufficient sleep&lt;/_keywords&gt;&lt;_language&gt;eng&lt;/_language&gt;&lt;_modified&gt;64673434&lt;/_modified&gt;&lt;_ori_publication&gt;© 2022. The Author(s).&lt;/_ori_publication&gt;&lt;_pages&gt;2037&lt;/_pages&gt;&lt;_social_category&gt;医学(3)&lt;/_social_category&gt;&lt;_subject_headings&gt;Infant, Newborn; Adolescent; Male; Humans; Female; *Sleep Deprivation; *COVID-19/epidemiology; Cross-Sectional Studies; Pandemics; China/epidemiology; Communicable Disease Control; Schools; Sleep&lt;/_subject_headings&gt;&lt;_tertiary_title&gt;BMC public health&lt;/_tertiary_title&gt;&lt;_type_work&gt;Journal Article; Research Support, Non-U.S. Gov&amp;apos;t&lt;/_type_work&gt;&lt;_url&gt;http://www.ncbi.nlm.nih.gov/entrez/query.fcgi?cmd=Retrieve&amp;amp;db=pubmed&amp;amp;dopt=Abstract&amp;amp;list_uids=36344971&amp;amp;query_hl=1&lt;/_url&gt;&lt;_volume&gt;22&lt;/_volume&gt;&lt;/Details&gt;&lt;Extra&gt;&lt;DBUID&gt;{356C3A99-4987-4C6B-B8BC-C696A681C912}&lt;/DBUID&gt;&lt;/Extra&gt;&lt;/Item&gt;&lt;/References&gt;&lt;/Group&gt;&lt;/Citation&gt;_x000a_"/>
    <w:docVar w:name="NE.Ref{97D78A02-B309-4ECA-A79F-91C0C3ACF3A6}" w:val=" ADDIN NE.Ref.{97D78A02-B309-4ECA-A79F-91C0C3ACF3A6}&lt;Citation&gt;&lt;Group&gt;&lt;References&gt;&lt;Item&gt;&lt;ID&gt;1111&lt;/ID&gt;&lt;UID&gt;{BF116986-2833-4CD7-9406-051F75A1C271}&lt;/UID&gt;&lt;Title&gt;江苏省某市中职学校学生体质健康状况的调查研究&lt;/Title&gt;&lt;Template&gt;Generic&lt;/Template&gt;&lt;Star&gt;0&lt;/Star&gt;&lt;Tag&gt;0&lt;/Tag&gt;&lt;Author&gt;汤文瑞&lt;/Author&gt;&lt;Year&gt;2020&lt;/Year&gt;&lt;Details&gt;&lt;_created&gt;65172659&lt;/_created&gt;&lt;_date&gt;2020-01-01&lt;/_date&gt;&lt;_date_display&gt;2020&lt;/_date_display&gt;&lt;_keywords&gt;/unread&lt;/_keywords&gt;&lt;_modified&gt;65172659&lt;/_modified&gt;&lt;_publisher&gt;南京体育学院&lt;/_publisher&gt;&lt;_translated_author&gt;Tang, Wenrui&lt;/_translated_author&gt;&lt;/Details&gt;&lt;Extra&gt;&lt;DBUID&gt;{F96A950B-833F-4880-A151-76DA2D6A2879}&lt;/DBUID&gt;&lt;/Extra&gt;&lt;/Item&gt;&lt;/References&gt;&lt;/Group&gt;&lt;/Citation&gt;_x000a_"/>
    <w:docVar w:name="NE.Ref{98219467-C41C-4421-A4F0-DFBF20BF58F7}" w:val=" ADDIN NE.Ref.{98219467-C41C-4421-A4F0-DFBF20BF58F7}&lt;Citation&gt;&lt;Group&gt;&lt;References&gt;&lt;Item&gt;&lt;ID&gt;617&lt;/ID&gt;&lt;UID&gt;{3AB87E41-6A85-4398-8170-0C600FB859F6}&lt;/UID&gt;&lt;Title&gt;Adverse Childhood Experiences and Subsequent Chronic Diseases Among Middle-aged  or Older Adults in China and Associations With Demographic and Socioeconomic  Characteristics&lt;/Title&gt;&lt;Template&gt;Journal Article&lt;/Template&gt;&lt;Star&gt;0&lt;/Star&gt;&lt;Tag&gt;1&lt;/Tag&gt;&lt;Author&gt;Lin, L; Wang, H H; Lu, C; Chen, W; Guo, V Y&lt;/Author&gt;&lt;Year&gt;2021&lt;/Year&gt;&lt;Details&gt;&lt;_accession_num&gt;34694390&lt;/_accession_num&gt;&lt;_author_adr&gt;School of Public Health, Sun Yat-sen University, Guangzhou, China.; School of Public Health, Sun Yat-sen University, Guangzhou, China.; School of Public Health, Sun Yat-sen University, Guangzhou, China.; School of Public Health, Sun Yat-sen University, Guangzhou, China.; School of Public Health, Sun Yat-sen University, Guangzhou, China.&lt;/_author_adr&gt;&lt;_collection_scope&gt;SCIE&lt;/_collection_scope&gt;&lt;_created&gt;65037803&lt;/_created&gt;&lt;_date&gt;2021-10-01&lt;/_date&gt;&lt;_date_display&gt;2021 Oct 1&lt;/_date_display&gt;&lt;_doi&gt;10.1001/jamanetworkopen.2021.30143&lt;/_doi&gt;&lt;_impact_factor&gt;  13.353&lt;/_impact_factor&gt;&lt;_isbn&gt;2574-3805 (Electronic); 2574-3805 (Linking)&lt;/_isbn&gt;&lt;_issue&gt;10&lt;/_issue&gt;&lt;_journal&gt;JAMA Netw Open&lt;/_journal&gt;&lt;_language&gt;eng&lt;/_language&gt;&lt;_modified&gt;65097528&lt;/_modified&gt;&lt;_pages&gt;e2130143&lt;/_pages&gt;&lt;_social_category&gt;医学：内科(1)&lt;/_social_category&gt;&lt;_subject_headings&gt;Adverse Childhood Experiences/psychology/*statistics &amp;amp; numerical data; Aged; China/epidemiology; Chronic Disease/epidemiology/*psychology; Correlation of Data; Cross-Sectional Studies; Demography/methods/statistics &amp;amp; numerical data; Female; Humans; Male; Middle Aged; Odds Ratio; *Social Class&lt;/_subject_headings&gt;&lt;_tertiary_title&gt;JAMA network open&lt;/_tertiary_title&gt;&lt;_type_work&gt;Journal Article; Research Support, Non-U.S. Gov&amp;apos;t&lt;/_type_work&gt;&lt;_url&gt;http://www.ncbi.nlm.nih.gov/entrez/query.fcgi?cmd=Retrieve&amp;amp;db=pubmed&amp;amp;dopt=Abstract&amp;amp;list_uids=34694390&amp;amp;query_hl=1&lt;/_url&gt;&lt;_volume&gt;4&lt;/_volume&gt;&lt;/Details&gt;&lt;Extra&gt;&lt;DBUID&gt;{DE16ABCE-A785-434C-BF43-2FE58866AFDD}&lt;/DBUID&gt;&lt;/Extra&gt;&lt;/Item&gt;&lt;/References&gt;&lt;/Group&gt;&lt;/Citation&gt;_x000a_"/>
    <w:docVar w:name="NE.Ref{98265520-1572-475B-B646-9CBAED306E77}" w:val=" ADDIN NE.Ref.{98265520-1572-475B-B646-9CBAED306E77}&lt;Citation&gt;&lt;Group&gt;&lt;References&gt;&lt;Item&gt;&lt;ID&gt;948&lt;/ID&gt;&lt;UID&gt;{C1409D0B-3392-459D-AAA9-D33A7231BB12}&lt;/UID&gt;&lt;Title&gt;广州市中学生中高强度身体活动视屏时间与抑郁症状相关性&lt;/Title&gt;&lt;Template&gt;Journal Article&lt;/Template&gt;&lt;Star&gt;0&lt;/Star&gt;&lt;Tag&gt;5&lt;/Tag&gt;&lt;Author&gt;孙艺;刘伟佳;熊莉华;曲亚斌;陈思宇;吴德平;林蓉;&lt;/Author&gt;&lt;Year&gt;2021&lt;/Year&gt;&lt;Details&gt;&lt;_pages&gt;1499-1503&lt;/_pages&gt;&lt;_url&gt;https://kns.cnki.net/kcms/detail/detail.aspx?FileName=XIWS202110016&amp;amp;DbName=DKFX2021&lt;/_url&gt;&lt;_keywords&gt;运动活动;注视;眼;时间;抑郁;回归分析;学生&lt;/_keywords&gt;&lt;_issue&gt;10&lt;/_issue&gt;&lt;_author_aff&gt;广东省广州市疾病预防控制中心学校卫生部;广东省疾病预防控制中心环境与学校卫生所;&lt;/_author_aff&gt;&lt;_volume&gt;42&lt;/_volume&gt;&lt;_journal&gt;中国学校卫生&lt;/_journal&gt;&lt;_collection_scope&gt;PKU&lt;/_collection_scope&gt;&lt;_created&gt;64288701&lt;/_created&gt;&lt;_modified&gt;64288730&lt;/_modified&gt;&lt;_translated_author&gt;Sun, Yi;Liu, Weijia;Xiong, Lihua;Qu, Yabin;Chen, Siyu;Wu, Deping;Lin, Rong&lt;/_translated_author&gt;&lt;/Details&gt;&lt;Extra&gt;&lt;DBUID&gt;{F96A950B-833F-4880-A151-76DA2D6A2879}&lt;/DBUID&gt;&lt;/Extra&gt;&lt;/Item&gt;&lt;/References&gt;&lt;/Group&gt;&lt;Group&gt;&lt;References&gt;&lt;Item&gt;&lt;ID&gt;951&lt;/ID&gt;&lt;UID&gt;{72810CDE-196D-489C-9994-6C49C3727D91}&lt;/UID&gt;&lt;Title&gt;中国儿童青少年抑郁症状流行率的Meta分析&lt;/Title&gt;&lt;Template&gt;Journal Article&lt;/Template&gt;&lt;Star&gt;0&lt;/Star&gt;&lt;Tag&gt;5&lt;/Tag&gt;&lt;Author&gt;李玖玲;陈星;赵春华;徐勇;&lt;/Author&gt;&lt;Year&gt;2016&lt;/Year&gt;&lt;Details&gt;&lt;_pages&gt;295-298&lt;/_pages&gt;&lt;_url&gt;https://kns.cnki.net/kcms/detail/detail.aspx?FileName=ERTO201603022&amp;amp;DbName=CJFQ2016&lt;/_url&gt;&lt;_keywords&gt;儿童;青少年;抑郁症状;流行率;Meta分析&lt;/_keywords&gt;&lt;_issue&gt;03&lt;/_issue&gt;&lt;_author_aff&gt;苏州大学医学部公共卫生学院;&lt;/_author_aff&gt;&lt;_volume&gt;24&lt;/_volume&gt;&lt;_journal&gt;中国儿童保健杂志&lt;/_journal&gt;&lt;_created&gt;64288703&lt;/_created&gt;&lt;_modified&gt;64288730&lt;/_modified&gt;&lt;_translated_author&gt;Li, Jiuling;Chen, Xing;Zhao, Chunhua;Xu, Yong&lt;/_translated_author&gt;&lt;/Details&gt;&lt;Extra&gt;&lt;DBUID&gt;{F96A950B-833F-4880-A151-76DA2D6A2879}&lt;/DBUID&gt;&lt;/Extra&gt;&lt;/Item&gt;&lt;/References&gt;&lt;/Group&gt;&lt;Group&gt;&lt;References&gt;&lt;Item&gt;&lt;ID&gt;937&lt;/ID&gt;&lt;UID&gt;{C378B7EF-95FB-4E6C-B891-22CA1B006F3E}&lt;/UID&gt;&lt;Title&gt;Prevalence and correlates of sleep disturbance and depressive symptoms among Chinese adolescents: a cross-sectional survey study&lt;/Title&gt;&lt;Template&gt;Journal Article&lt;/Template&gt;&lt;Star&gt;0&lt;/Star&gt;&lt;Tag&gt;5&lt;/Tag&gt;&lt;Author&gt;Guo, L; Deng, J; He, Y; Deng, X; Huang, J; Huang, G; Gao, X; Lu, C&lt;/Author&gt;&lt;Year&gt;2014&lt;/Year&gt;&lt;Details&gt;&lt;_created&gt;64288700&lt;/_created&gt;&lt;_modified&gt;64288730&lt;/_modified&gt;&lt;_url&gt;http://www.ncbi.nlm.nih.gov/entrez/query.fcgi?cmd=Retrieve&amp;amp;db=pubmed&amp;amp;dopt=Abstract&amp;amp;list_uids=25079937&amp;amp;query_hl=1&lt;/_url&gt;&lt;_journal&gt;BMJ Open&lt;/_journal&gt;&lt;_volume&gt;4&lt;/_volume&gt;&lt;_issue&gt;7&lt;/_issue&gt;&lt;_pages&gt;e005517&lt;/_pages&gt;&lt;_tertiary_title&gt;BMJ open&lt;/_tertiary_title&gt;&lt;_doi&gt;10.1136/bmjopen-2014-005517&lt;/_doi&gt;&lt;_date_display&gt;2014 Jul 29&lt;/_date_display&gt;&lt;_date&gt;60259680&lt;/_date&gt;&lt;_type_work&gt;Journal Article; Research Support, Non-U.S. Gov&amp;apos;t&lt;/_type_work&gt;&lt;_isbn&gt;2044-6055 (Print); 2044-6055 (Linking)&lt;/_isbn&gt;&lt;_ori_publication&gt;Published by the BMJ Publishing Group Limited. For permission to use (where not_x000d__x000a_      already granted under a licence) please go to_x000d__x000a_      http://group.bmj.com/group/rights-licensing/permissions.&lt;/_ori_publication&gt;&lt;_accession_num&gt;25079937&lt;/_accession_num&gt;&lt;_keywords&gt;EPIDEMIOLOGY; MENTAL HEALTH; PAEDIATRICS&lt;/_keywords&gt;&lt;_subject_headings&gt;Adolescent; China/epidemiology; Cluster Analysis; Cross-Sectional Studies; Depression/*epidemiology; Female; Humans; Logistic Models; Male; Prevalence; Risk Factors; Sleep Wake Disorders/*epidemiology; Students/statistics &amp;amp; numerical data; Surveys and Questionnaires&lt;/_subject_headings&gt;&lt;_author_adr&gt;Department of Medical statistics and Epidemiology, School of Public Health, Sun Yat-sen University, Guangzhou, People&amp;apos;s Republic of China.; Center for ADR monitoring of Guangdong, Guangzhou, People&amp;apos;s Republic of China.; Department of Medical statistics and Epidemiology, School of Public Health, Sun Yat-sen University, Guangzhou, People&amp;apos;s Republic of China.; Department of Medical statistics and Epidemiology, School of Public Health, Sun Yat-sen University, Guangzhou, People&amp;apos;s Republic of China.; Center for ADR monitoring of Guangdong, Guangzhou, People&amp;apos;s Republic of China.; Center for ADR monitoring of Guangdong, Guangzhou, People&amp;apos;s Republic of China.; Department of Medical statistics and Epidemiology, School of Public Health, Sun Yat-sen University, Guangzhou, People&amp;apos;s Republic of China.; Department of Medical statistics and Epidemiology, School of Public Health, Sun Yat-sen University, Guangzhou, People&amp;apos;s Republic of China.&lt;/_author_adr&gt;&lt;_language&gt;eng&lt;/_language&gt;&lt;_accessed&gt;64288705&lt;/_accessed&gt;&lt;_db_updated&gt;PubMed&lt;/_db_updated&gt;&lt;_impact_factor&gt;   2.692&lt;/_impact_factor&gt;&lt;_collection_scope&gt;SCIE&lt;/_collection_scope&gt;&lt;/Details&gt;&lt;Extra&gt;&lt;DBUID&gt;{F96A950B-833F-4880-A151-76DA2D6A2879}&lt;/DBUID&gt;&lt;/Extra&gt;&lt;/Item&gt;&lt;/References&gt;&lt;/Group&gt;&lt;/Citation&gt;_x000a_"/>
    <w:docVar w:name="NE.Ref{985D6378-D726-4B83-A51C-B28AC2E7CC90}" w:val=" ADDIN NE.Ref.{985D6378-D726-4B83-A51C-B28AC2E7CC90}&lt;Citation&gt;&lt;Group&gt;&lt;References&gt;&lt;Item&gt;&lt;ID&gt;533&lt;/ID&gt;&lt;UID&gt;{289B892A-44A1-486B-923D-60F751F66945}&lt;/UID&gt;&lt;Title&gt;The effect of multiple adverse childhood experiences on health: a systematic review and meta-analysis&lt;/Title&gt;&lt;Template&gt;Journal Article&lt;/Template&gt;&lt;Star&gt;0&lt;/Star&gt;&lt;Tag&gt;0&lt;/Tag&gt;&lt;Author&gt;Hughes, Karen; Bellis, Mark A; Hardcastle, Katherine A; Sethi, Dinesh; Butchart, Alexander; Mikton, Christopher; Jones, Lisa; Dunne, Michael P&lt;/Author&gt;&lt;Year&gt;2017&lt;/Year&gt;&lt;Details&gt;&lt;_alternate_title&gt;The Lancet Public Health&lt;/_alternate_title&gt;&lt;_date_display&gt;2017&lt;/_date_display&gt;&lt;_date&gt;2017-01-01&lt;/_date&gt;&lt;_doi&gt;https://doi.org/10.1016/S2468-2667(17)30118-4&lt;/_doi&gt;&lt;_isbn&gt;2468-2667&lt;/_isbn&gt;&lt;_issue&gt;8&lt;/_issue&gt;&lt;_journal&gt;The Lancet Public Health&lt;/_journal&gt;&lt;_pages&gt;e356-e366&lt;/_pages&gt;&lt;_url&gt;https://www.sciencedirect.com/science/article/pii/S2468266717301184&lt;/_url&gt;&lt;_volume&gt;2&lt;/_volume&gt;&lt;_created&gt;64750439&lt;/_created&gt;&lt;_modified&gt;64750439&lt;/_modified&gt;&lt;_impact_factor&gt;  72.427&lt;/_impact_factor&gt;&lt;_social_category&gt;医学(1)&lt;/_social_category&gt;&lt;/Details&gt;&lt;Extra/&gt;&lt;/Item&gt;&lt;/References&gt;&lt;/Group&gt;&lt;/Citation&gt;_x000a_"/>
    <w:docVar w:name="NE.Ref{985FF159-C767-4B09-BEA1-F6130C145E5F}" w:val=" ADDIN NE.Ref.{985FF159-C767-4B09-BEA1-F6130C145E5F}&lt;Citation&gt;&lt;Group&gt;&lt;References&gt;&lt;Item&gt;&lt;ID&gt;52&lt;/ID&gt;&lt;UID&gt;{E9B3A38C-5B77-43D6-A5D6-23BFE1F8E5AA}&lt;/UID&gt;&lt;Title&gt;Population vs Individual Prediction of Poor Health From Results of Adverse  Childhood Experiences Screening&lt;/Title&gt;&lt;Template&gt;Journal Article&lt;/Template&gt;&lt;Star&gt;0&lt;/Star&gt;&lt;Tag&gt;0&lt;/Tag&gt;&lt;Author&gt;Baldwin, J R; Caspi, A; Meehan, A J; Ambler, A; Arseneault, L; Fisher, H L; Harrington, H; Matthews, T; Odgers, C L; Poulton, R; Ramrakha, S; Moffitt, T E; Danese, A&lt;/Author&gt;&lt;Year&gt;2021&lt;/Year&gt;&lt;Details&gt;&lt;_accession_num&gt;33492366&lt;/_accession_num&gt;&lt;_author_adr&gt;Division of Psychology and Language Sciences, Department of Clinical, Educational  and Health Psychology, University College London, London, United Kingdom.; Social, Genetic and Developmental Psychiatry Centre, Institute of Psychiatry,  Psychology and Neuroscience, King&amp;apos;s College London, London, United Kingdom.; Social, Genetic and Developmental Psychiatry Centre, Institute of Psychiatry,  Psychology and Neuroscience, King&amp;apos;s College London, London, United Kingdom.; Department of Psychology and Neuroscience, Duke University, Durham, North  Carolina.; PROMENTA, University of Oslo, Oslo, Norway.; Department of Psychiatry and Behavioral Sciences, Duke University, Durham, North  Carolina.; Social, Genetic and Developmental Psychiatry Centre, Institute of Psychiatry,  Psychology and Neuroscience, King&amp;apos;s College London, London, United Kingdom.; Institute of Psychiatry, King&amp;apos;s College London, London, United Kingdom.; Social, Genetic and Developmental Psychiatry Centre, Institute of Psychiatry,  Psychology and Neuroscience, King&amp;apos;s College London, London, United Kingdom.; Social, Genetic and Developmental Psychiatry Centre, Institute of Psychiatry,  Psychology and Neuroscience, King&amp;apos;s College London, London, United Kingdom.; Economic and Social Research Council Centre for Society and Mental Health, King&amp;apos;s  College London, London, United Kingdom.; Department of Psychology and Neuroscience, Duke University, Durham, North  Carolina.; Social, Genetic and Developmental Psychiatry Centre, Institute of Psychiatry,  Psychology and Neuroscience, King&amp;apos;s College London, London, United Kingdom.; Department of Psychiatry and Behavioral Sciences, Duke University, Durham, North  Carolina.; Department of Psychological Science, University of California, Irvine, Irvine.; Dunedin Multidisciplinary Health and Development Research Unit, Department of  Psychology, University of Otago, Dunedin, New Zealand.; Dunedin Multidisciplinary Health and Development Research Unit, Department of  Psychology, University of Otago, Dunedin, New Zealand.; Social, Genetic and Developmental Psychiatry Centre, Institute of Psychiatry,  Psychology and Neuroscience, King&amp;apos;s College London, London, United Kingdom.; Department of Psychology and Neuroscience, Duke University, Durham, North  Carolina.; PROMENTA, University of Oslo, Oslo, Norway.; Department of Psychiatry and Behavioral Sciences, Duke University, Durham, North  Carolina.; Social, Genetic and Developmental Psychiatry Centre, Institute of Psychiatry,  Psychology and Neuroscience, King&amp;apos;s College London, London, United Kingdom.; Institute of Psychiatry, Psychology and Neuroscience, Department of Child and  Adolescent Psychiatry, King&amp;apos;s College London, London, United Kingdom.; National and Specialist Child and Adolescent Mental Health Services Trauma,  Anxiety, and Depression Clinic, South London and Maudsley National Health Service  Foundation Trust, London, United Kingdom.&lt;/_author_adr&gt;&lt;_collection_scope&gt;SCIE&lt;/_collection_scope&gt;&lt;_created&gt;65067689&lt;/_created&gt;&lt;_date&gt;2021-04-01&lt;/_date&gt;&lt;_date_display&gt;2021 Apr 1&lt;/_date_display&gt;&lt;_doi&gt;10.1001/jamapediatrics.2020.5602&lt;/_doi&gt;&lt;_impact_factor&gt;  26.796&lt;/_impact_factor&gt;&lt;_isbn&gt;2168-6211 (Electronic); 2168-6203 (Print); 2168-6203 (Linking)&lt;/_isbn&gt;&lt;_issue&gt;4&lt;/_issue&gt;&lt;_journal&gt;JAMA Pediatr&lt;/_journal&gt;&lt;_language&gt;eng&lt;/_language&gt;&lt;_modified&gt;65067689&lt;/_modified&gt;&lt;_pages&gt;385-393&lt;/_pages&gt;&lt;_social_category&gt;医学(1)&lt;/_social_category&gt;&lt;_subject_headings&gt;Adolescent; Adult; *Adverse Childhood Experiences; Child; Child, Preschool; Female; *Health Status; Humans; Infant; Infant, Newborn; Longitudinal Studies; Male; *Mass Screening; Mental Disorders/diagnosis/epidemiology/*etiology/prevention &amp;amp; control; Middle Aged; New Zealand/epidemiology; Preventive Health Services; Prospective Studies; ROC Curve; Retrospective Studies; Risk Assessment; Risk Factors; United Kingdom/epidemiology; Young Adult&lt;/_subject_headings&gt;&lt;_tertiary_title&gt;JAMA pediatrics&lt;/_tertiary_title&gt;&lt;_type_work&gt;Journal Article; Observational Study; Research Support, N.I.H., Extramural; Research Support, Non-U.S. Gov&amp;apos;t&lt;/_type_work&gt;&lt;_url&gt;http://www.ncbi.nlm.nih.gov/entrez/query.fcgi?cmd=Retrieve&amp;amp;db=pubmed&amp;amp;dopt=Abstract&amp;amp;list_uids=33492366&amp;amp;query_hl=1&lt;/_url&gt;&lt;_volume&gt;175&lt;/_volume&gt;&lt;/Details&gt;&lt;Extra&gt;&lt;DBUID&gt;{B229E695-20C0-47E4-A960-6A523A810098}&lt;/DBUID&gt;&lt;/Extra&gt;&lt;/Item&gt;&lt;/References&gt;&lt;/Group&gt;&lt;Group&gt;&lt;References&gt;&lt;Item&gt;&lt;ID&gt;53&lt;/ID&gt;&lt;UID&gt;{C3825DDC-DCA1-4F7D-86FA-272CD26B3257}&lt;/UID&gt;&lt;Title&gt;Hospitalisation patterns among children exposed to childhood adversity: a  population-based cohort study of half a million children&lt;/Title&gt;&lt;Template&gt;Journal Article&lt;/Template&gt;&lt;Star&gt;0&lt;/Star&gt;&lt;Tag&gt;0&lt;/Tag&gt;&lt;Author&gt;Rod, N H; Bengtsson, J; Elsenburg, L K; Taylor-Robinson, D; Rieckmann, A&lt;/Author&gt;&lt;Year&gt;2021&lt;/Year&gt;&lt;Details&gt;&lt;_accessed&gt;65152622&lt;/_accessed&gt;&lt;_accession_num&gt;34599895&lt;/_accession_num&gt;&lt;_author_adr&gt;Section of Epidemiology, Department of Public Health, University of Copenhagen,  Copenhagen, Denmark. Electronic address: nahuro@sund.ku.dk.; Section of Epidemiology, Department of Public Health, University of Copenhagen,  Copenhagen, Denmark.; Section of Epidemiology, Department of Public Health, University of Copenhagen,  Copenhagen, Denmark.; Institute of Population Health Sciences, University of Liverpool, Liverpool, UK.; Section of Epidemiology, Department of Public Health, University of Copenhagen,  Copenhagen, Denmark.&lt;/_author_adr&gt;&lt;_collection_scope&gt;SSCI;SCIE&lt;/_collection_scope&gt;&lt;_created&gt;65067692&lt;/_created&gt;&lt;_date&gt;2021-11-01&lt;/_date&gt;&lt;_date_display&gt;2021 Nov&lt;/_date_display&gt;&lt;_doi&gt;10.1016/S2468-2667(21)00158-4&lt;/_doi&gt;&lt;_impact_factor&gt;  72.427&lt;/_impact_factor&gt;&lt;_isbn&gt;2468-2667 (Electronic)&lt;/_isbn&gt;&lt;_issue&gt;11&lt;/_issue&gt;&lt;_journal&gt;Lancet Public Health&lt;/_journal&gt;&lt;_language&gt;eng&lt;/_language&gt;&lt;_modified&gt;65152622&lt;/_modified&gt;&lt;_ori_publication&gt;Copyright © 2021 The Author(s). Published by Elsevier Ltd. This is an Open Access _x000d__x000a_      article under the CC BY-NC-ND 4.0 license. Published by Elsevier Ltd.. All rights _x000d__x000a_      reserved.&lt;/_ori_publication&gt;&lt;_pages&gt;e826-e835&lt;/_pages&gt;&lt;_social_category&gt;医学(1)&lt;/_social_category&gt;&lt;_subject_headings&gt;Adolescent; Adverse Childhood Experiences/*statistics &amp;amp; numerical data; Child; Child, Preschool; Cohort Studies; Denmark; Female; Hospitalization/*statistics &amp;amp; numerical data; Humans; Infant; Infant, Newborn; Male; Young Adult&lt;/_subject_headings&gt;&lt;_tertiary_title&gt;The Lancet. Public health&lt;/_tertiary_title&gt;&lt;_type_work&gt;Journal Article&lt;/_type_work&gt;&lt;_url&gt;http://www.ncbi.nlm.nih.gov/entrez/query.fcgi?cmd=Retrieve&amp;amp;db=pubmed&amp;amp;dopt=Abstract&amp;amp;list_uids=34599895&amp;amp;query_hl=1&lt;/_url&gt;&lt;_volume&gt;6&lt;/_volume&gt;&lt;/Details&gt;&lt;Extra&gt;&lt;DBUID&gt;{B229E695-20C0-47E4-A960-6A523A810098}&lt;/DBUID&gt;&lt;/Extra&gt;&lt;/Item&gt;&lt;/References&gt;&lt;/Group&gt;&lt;/Citation&gt;_x000a_"/>
    <w:docVar w:name="NE.Ref{9866344A-B11E-400B-B0F8-D58478B68194}" w:val=" ADDIN NE.Ref.{9866344A-B11E-400B-B0F8-D58478B68194}&lt;Citation&gt;&lt;Group&gt;&lt;References&gt;&lt;Item&gt;&lt;ID&gt;35&lt;/ID&gt;&lt;UID&gt;{6BECAD03-5ADD-4B49-A4D0-B34C798B42E7}&lt;/UID&gt;&lt;Title&gt;Social isolation and cognitive decline among older adults with depressive symptoms: prospective findings from the China Health and Retirement Longitudinal Study&lt;/Title&gt;&lt;Template&gt;Journal Article&lt;/Template&gt;&lt;Star&gt;0&lt;/Star&gt;&lt;Tag&gt;0&lt;/Tag&gt;&lt;Author&gt;Guo, Lizhi; Luo, Fengping; Gao, Ningcan; Yu, Bin&lt;/Author&gt;&lt;Year&gt;2021&lt;/Year&gt;&lt;Details&gt;&lt;_accessed&gt;64764843&lt;/_accessed&gt;&lt;_collection_scope&gt;SCIE&lt;/_collection_scope&gt;&lt;_created&gt;64764841&lt;/_created&gt;&lt;_db_updated&gt;CrossRef&lt;/_db_updated&gt;&lt;_doi&gt;10.1016/j.archger.2021.104390&lt;/_doi&gt;&lt;_impact_factor&gt;   4.163&lt;/_impact_factor&gt;&lt;_isbn&gt;01674943&lt;/_isbn&gt;&lt;_journal&gt;Archives of Gerontology and Geriatrics&lt;/_journal&gt;&lt;_modified&gt;64764843&lt;/_modified&gt;&lt;_pages&gt;104390&lt;/_pages&gt;&lt;_social_category&gt;医学(3)&lt;/_social_category&gt;&lt;_tertiary_title&gt;Archives of Gerontology and Geriatrics&lt;/_tertiary_title&gt;&lt;_url&gt;https://linkinghub.elsevier.com/retrieve/pii/S0167494321000522_x000d__x000a_https://api.elsevier.com/content/article/PII:S0167494321000522?httpAccept=text/xml&lt;/_url&gt;&lt;_volume&gt;95&lt;/_volume&gt;&lt;/Details&gt;&lt;Extra&gt;&lt;DBUID&gt;{262F321C-6F5E-42FE-A29B-2689D77CF0BF}&lt;/DBUID&gt;&lt;/Extra&gt;&lt;/Item&gt;&lt;/References&gt;&lt;/Group&gt;&lt;/Citation&gt;_x000a_"/>
    <w:docVar w:name="NE.Ref{986C747C-44F1-4E02-AB69-C8109078E123}" w:val=" ADDIN NE.Ref.{986C747C-44F1-4E02-AB69-C8109078E123}&lt;Citation&gt;&lt;Group&gt;&lt;References&gt;&lt;Item&gt;&lt;ID&gt;979&lt;/ID&gt;&lt;UID&gt;{93DDE828-F082-4B0C-AD5D-6AC20E384D25}&lt;/UID&gt;&lt;Title&gt;中美两国学校健康教育之比较&lt;/Title&gt;&lt;Template&gt;Journal Article&lt;/Template&gt;&lt;Star&gt;0&lt;/Star&gt;&lt;Tag&gt;0&lt;/Tag&gt;&lt;Author&gt;喻坚&lt;/Author&gt;&lt;Year&gt;2000&lt;/Year&gt;&lt;Details&gt;&lt;_author_aff&gt;重庆师范高等专科学校体育系!重庆632168&lt;/_author_aff&gt;&lt;_cited_count&gt;25&lt;/_cited_count&gt;&lt;_date&gt;2000-07-20&lt;/_date&gt;&lt;_issue&gt;03&lt;/_issue&gt;&lt;_journal&gt;新疆师范大学学报(哲学社会科学版)&lt;/_journal&gt;&lt;_keywords&gt;学校健康教育;学校卫生;比较;对策&lt;/_keywords&gt;&lt;_pages&gt;78-79&lt;/_pages&gt;&lt;_url&gt;https://kns.cnki.net/kcms/detail/detail.aspx?FileName=XJSF200003018&amp;amp;DbName=CJFQ2000&lt;/_url&gt;&lt;_created&gt;64195034&lt;/_created&gt;&lt;_modified&gt;64195034&lt;/_modified&gt;&lt;_db_updated&gt;CNKI - Reference&lt;/_db_updated&gt;&lt;_translated_author&gt;Yu, Jian&lt;/_translated_author&gt;&lt;/Details&gt;&lt;Extra&gt;&lt;DBUID&gt;{F96A950B-833F-4880-A151-76DA2D6A2879}&lt;/DBUID&gt;&lt;/Extra&gt;&lt;/Item&gt;&lt;/References&gt;&lt;/Group&gt;&lt;/Citation&gt;_x000a_"/>
    <w:docVar w:name="NE.Ref{986C7979-219B-409B-8AEA-8ED4F73EEF53}" w:val=" ADDIN NE.Ref.{986C7979-219B-409B-8AEA-8ED4F73EEF53}&lt;Citation&gt;&lt;Group&gt;&lt;References&gt;&lt;Item&gt;&lt;ID&gt;18&lt;/ID&gt;&lt;UID&gt;{46AC79C8-69B7-4BA9-8C11-F7E6C99F667E}&lt;/UID&gt;&lt;Title&gt;The effect of multiple adverse childhood experiences on health: a systematic  review and meta-analysis&lt;/Title&gt;&lt;Template&gt;Journal Article&lt;/Template&gt;&lt;Star&gt;0&lt;/Star&gt;&lt;Tag&gt;0&lt;/Tag&gt;&lt;Author&gt;Hughes, K; Bellis, M A; Hardcastle, K A; Sethi, D; Butchart, A; Mikton, C; Jones, L; Dunne, M P&lt;/Author&gt;&lt;Year&gt;2017&lt;/Year&gt;&lt;Details&gt;&lt;_accession_num&gt;29253477&lt;/_accession_num&gt;&lt;_author_adr&gt;College of Health and Behavioural Sciences, Bangor University, Bangor, UK;  Directorate of Policy, Research and International Development, Public Health  Wales, Clwydian House, Wrexham, UK.; College of Health and Behavioural Sciences, Bangor University, Bangor, UK;  Directorate of Policy, Research and International Development, Public Health  Wales, Clwydian House, Wrexham, UK. Electronic address: m.a.bellis@bangor.ac.uk.; Directorate of Policy, Research and International Development, Public Health  Wales, Clwydian House, Wrexham, UK.; World Health Organization Regional Office for Europe, Division of NonCommunicable  Diseases and Promoting Health through the Life-Course, Copenhagen, Denmark.; World Health Organization, Department for Management of Noncommunicable Diseases,  Disability, Violence and Injury Prevention, Geneva, Switzerland.; Faculty of Health and Applied Sciences, University of the West of England,  Bristol, UK.; Public Health Institute, Liverpool John Moores University, Liverpool, UK.; School of Public Health and Social Work, Queensland University of Technology,  Queensland, Australia.&lt;/_author_adr&gt;&lt;_collection_scope&gt;SSCI;SCIE&lt;/_collection_scope&gt;&lt;_created&gt;64988119&lt;/_created&gt;&lt;_date&gt;2017-08-01&lt;/_date&gt;&lt;_date_display&gt;2017 Aug&lt;/_date_display&gt;&lt;_doi&gt;10.1016/S2468-2667(17)30118-4&lt;/_doi&gt;&lt;_impact_factor&gt;  72.427&lt;/_impact_factor&gt;&lt;_isbn&gt;2468-2667 (Electronic)&lt;/_isbn&gt;&lt;_issue&gt;8&lt;/_issue&gt;&lt;_journal&gt;Lancet Public Health&lt;/_journal&gt;&lt;_language&gt;eng&lt;/_language&gt;&lt;_modified&gt;64988119&lt;/_modified&gt;&lt;_ori_publication&gt;Copyright © 2017 The Author(s). Published by Elsevier Ltd. This is an Open Access _x000d__x000a_      article under the CC BY-NC-ND 4.0 license. Published by Elsevier Ltd.. All rights _x000d__x000a_      reserved.&lt;/_ori_publication&gt;&lt;_pages&gt;e356-e366&lt;/_pages&gt;&lt;_social_category&gt;医学(1)&lt;/_social_category&gt;&lt;_subject_headings&gt;*Health Status; Humans; *Life Change Events&lt;/_subject_headings&gt;&lt;_tertiary_title&gt;The Lancet. Public health&lt;/_tertiary_title&gt;&lt;_type_work&gt;Journal Article; Meta-Analysis; Review; Systematic Review&lt;/_type_work&gt;&lt;_url&gt;http://www.ncbi.nlm.nih.gov/entrez/query.fcgi?cmd=Retrieve&amp;amp;db=pubmed&amp;amp;dopt=Abstract&amp;amp;list_uids=29253477&amp;amp;query_hl=1&lt;/_url&gt;&lt;_volume&gt;2&lt;/_volume&gt;&lt;/Details&gt;&lt;Extra&gt;&lt;DBUID&gt;{B229E695-20C0-47E4-A960-6A523A810098}&lt;/DBUID&gt;&lt;/Extra&gt;&lt;/Item&gt;&lt;/References&gt;&lt;/Group&gt;&lt;/Citation&gt;_x000a_"/>
    <w:docVar w:name="NE.Ref{9879C174-2E0F-462F-B266-263AEFF52D87}" w:val=" ADDIN NE.Ref.{9879C174-2E0F-462F-B266-263AEFF52D87}&lt;Citation&gt;&lt;Group&gt;&lt;References&gt;&lt;Item&gt;&lt;ID&gt;13&lt;/ID&gt;&lt;UID&gt;{82E92CA6-B7C4-448B-B8F2-F9184B4D2F6A}&lt;/UID&gt;&lt;Title&gt;Problematic smartphone use and relations with negative affect, fear of missing  out, and fear of negative and positive evaluation&lt;/Title&gt;&lt;Template&gt;Journal Article&lt;/Template&gt;&lt;Star&gt;0&lt;/Star&gt;&lt;Tag&gt;0&lt;/Tag&gt;&lt;Author&gt;Wolniewicz, C A; Tiamiyu, M F; Weeks, J W; Elhai, J D&lt;/Author&gt;&lt;Year&gt;2018&lt;/Year&gt;&lt;Details&gt;&lt;_accession_num&gt;28982630&lt;/_accession_num&gt;&lt;_author_adr&gt;Department of Psychology, University of Toledo, Toledo, OH, USA.; Department of Psychology, University of Toledo, Toledo, OH, USA.; Department of Psychology, Nebraska Medicine, Omaha, NE, USA.; Department of Psychology, University of Toledo, Toledo, OH, USA; Department of  Psychiatry, University of Toledo, Toledo, OH, USA; Laboratory for Traumatic  Stress Studies, CAS Key Laboratory of Mental Health, Institute of Psychology,  Chinese Academy of Sciences, Beijing, China. Electronic address:  http://www.jon-elhai.com.&lt;/_author_adr&gt;&lt;_date_display&gt;2018 Apr&lt;/_date_display&gt;&lt;_date&gt;2018-04-01&lt;/_date&gt;&lt;_doi&gt;10.1016/j.psychres.2017.09.058&lt;/_doi&gt;&lt;_isbn&gt;1872-7123 (Electronic); 0165-1781 (Linking)&lt;/_isbn&gt;&lt;_journal&gt;Psychiatry Res&lt;/_journal&gt;&lt;_keywords&gt;Depression; Internet addiction; Smartphone addiction; Social anxiety&lt;/_keywords&gt;&lt;_language&gt;eng&lt;/_language&gt;&lt;_ori_publication&gt;Copyright © 2017 Elsevier B.V. All rights reserved.&lt;/_ori_publication&gt;&lt;_pages&gt;618-623&lt;/_pages&gt;&lt;_subject_headings&gt;Adolescent; Adult; *Affect; Cross-Sectional Studies; *Fear; Female; Humans; Male; Problem Behavior/*psychology; *Smartphone; *Social Desirability; Young Adult&lt;/_subject_headings&gt;&lt;_tertiary_title&gt;Psychiatry research&lt;/_tertiary_title&gt;&lt;_type_work&gt;Journal Article&lt;/_type_work&gt;&lt;_url&gt;http://www.ncbi.nlm.nih.gov/entrez/query.fcgi?cmd=Retrieve&amp;amp;db=pubmed&amp;amp;dopt=Abstract&amp;amp;list_uids=28982630&amp;amp;query_hl=1&lt;/_url&gt;&lt;_volume&gt;262&lt;/_volume&gt;&lt;_created&gt;64733242&lt;/_created&gt;&lt;_modified&gt;64733242&lt;/_modified&gt;&lt;_impact_factor&gt;  11.225&lt;/_impact_factor&gt;&lt;_social_category&gt;医学(3)&lt;/_social_category&gt;&lt;_collection_scope&gt;SSCI;SCIE&lt;/_collection_scope&gt;&lt;/Details&gt;&lt;Extra&gt;&lt;DBUID&gt;{EAD0D9F0-7B9C-4750-A1E8-6A02F78A758B}&lt;/DBUID&gt;&lt;/Extra&gt;&lt;/Item&gt;&lt;/References&gt;&lt;/Group&gt;&lt;/Citation&gt;_x000a_"/>
    <w:docVar w:name="NE.Ref{987FF0FD-4A18-474F-9062-286495F533B0}" w:val=" ADDIN NE.Ref.{987FF0FD-4A18-474F-9062-286495F533B0}&lt;Citation&gt;&lt;Group&gt;&lt;References&gt;&lt;Item&gt;&lt;ID&gt;1114&lt;/ID&gt;&lt;UID&gt;{33B684E5-9631-43EE-896C-B480C0DBC11A}&lt;/UID&gt;&lt;Title&gt;中职生智能手机成瘾与睡眠质量和学习倦怠的研究&lt;/Title&gt;&lt;Template&gt;Generic&lt;/Template&gt;&lt;Star&gt;0&lt;/Star&gt;&lt;Tag&gt;0&lt;/Tag&gt;&lt;Author&gt;聂雪丽&lt;/Author&gt;&lt;Year&gt;2014&lt;/Year&gt;&lt;Details&gt;&lt;_created&gt;65172659&lt;/_created&gt;&lt;_date&gt;2014-01-01&lt;/_date&gt;&lt;_date_display&gt;2014&lt;/_date_display&gt;&lt;_keywords&gt;/unread&lt;/_keywords&gt;&lt;_modified&gt;65172659&lt;/_modified&gt;&lt;_publisher&gt;郑州大学&lt;/_publisher&gt;&lt;_translated_author&gt;Nie, Xueli&lt;/_translated_author&gt;&lt;/Details&gt;&lt;Extra&gt;&lt;DBUID&gt;{F96A950B-833F-4880-A151-76DA2D6A2879}&lt;/DBUID&gt;&lt;/Extra&gt;&lt;/Item&gt;&lt;/References&gt;&lt;/Group&gt;&lt;/Citation&gt;_x000a_"/>
    <w:docVar w:name="NE.Ref{9889C93F-219C-4FD8-A0F0-E10DB26B20FB}" w:val=" ADDIN NE.Ref.{9889C93F-219C-4FD8-A0F0-E10DB26B20FB}&lt;Citation&gt;&lt;Group&gt;&lt;References&gt;&lt;Item&gt;&lt;ID&gt;30&lt;/ID&gt;&lt;UID&gt;{26FDDBE5-128A-49B4-B03C-79A522C30CA2}&lt;/UID&gt;&lt;Title&gt;Understanding Youth: Using Qualitative Methods to Verify Quantitative Community Indicators&lt;/Title&gt;&lt;Template&gt;Journal Article&lt;/Template&gt;&lt;Star&gt;0&lt;/Star&gt;&lt;Tag&gt;0&lt;/Tag&gt;&lt;Author&gt;Makhoul, Jihad; Nakkash, Rima&lt;/Author&gt;&lt;Year&gt;2009&lt;/Year&gt;&lt;Details&gt;&lt;_alternate_title&gt;Health Promotion Practice&lt;/_alternate_title&gt;&lt;_collection_scope&gt;ESCI&lt;/_collection_scope&gt;&lt;_created&gt;64962245&lt;/_created&gt;&lt;_date&gt;2009-01-01&lt;/_date&gt;&lt;_date_display&gt;2009_x000d__x000a_2009/01/01&lt;/_date_display&gt;&lt;_doi&gt;10.1177/1524839907301423&lt;/_doi&gt;&lt;_isbn&gt;1524-8399&lt;/_isbn&gt;&lt;_issue&gt;1&lt;/_issue&gt;&lt;_journal&gt;Health Promotion Practice&lt;/_journal&gt;&lt;_modified&gt;64962245&lt;/_modified&gt;&lt;_ori_publication&gt;SAGE Publications&lt;/_ori_publication&gt;&lt;_pages&gt;128-135&lt;/_pages&gt;&lt;_url&gt;https://doi.org/10.1177/1524839907301423&lt;/_url&gt;&lt;_volume&gt;10&lt;/_volume&gt;&lt;/Details&gt;&lt;Extra&gt;&lt;DBUID&gt;{00EBDF0C-2E98-4FD7-9E47-813FAF00074E}&lt;/DBUID&gt;&lt;/Extra&gt;&lt;/Item&gt;&lt;/References&gt;&lt;/Group&gt;&lt;/Citation&gt;_x000a_"/>
    <w:docVar w:name="NE.Ref{98B9E963-45BE-4B89-9304-CAD5CDC8510A}" w:val=" ADDIN NE.Ref.{98B9E963-45BE-4B89-9304-CAD5CDC8510A}&lt;Citation&gt;&lt;Group&gt;&lt;References&gt;&lt;Item&gt;&lt;ID&gt;3500&lt;/ID&gt;&lt;UID&gt;{7C15FFF3-94C7-461B-87AC-057E7959648C}&lt;/UID&gt;&lt;Title&gt;Short screening scales to monitor population prevalences and trends in  non-specific psychological distress&lt;/Title&gt;&lt;Template&gt;Journal Article&lt;/Template&gt;&lt;Star&gt;0&lt;/Star&gt;&lt;Tag&gt;0&lt;/Tag&gt;&lt;Author&gt;Kessler, R C; Andrews, G; Colpe, L J; Hiripi, E; Mroczek, D K; Normand, S L; Walters, E E; Zaslavsky, A M&lt;/Author&gt;&lt;Year&gt;2002&lt;/Year&gt;&lt;Details&gt;&lt;_accession_num&gt;12214795&lt;/_accession_num&gt;&lt;_author_adr&gt;Department of Health Care Policy, Harvard Medical School, Boston, MA 02115, USA.&lt;/_author_adr&gt;&lt;_collection_scope&gt;SSCI;SCIE&lt;/_collection_scope&gt;&lt;_created&gt;64738866&lt;/_created&gt;&lt;_date&gt;2002-08-01&lt;/_date&gt;&lt;_date_display&gt;2002 Aug&lt;/_date_display&gt;&lt;_db_updated&gt;PubMed&lt;/_db_updated&gt;&lt;_doi&gt;10.1017/s0033291702006074&lt;/_doi&gt;&lt;_impact_factor&gt;  10.592&lt;/_impact_factor&gt;&lt;_isbn&gt;0033-2917 (Print); 0033-2917 (Linking)&lt;/_isbn&gt;&lt;_issue&gt;6&lt;/_issue&gt;&lt;_journal&gt;Psychol Med&lt;/_journal&gt;&lt;_language&gt;eng&lt;/_language&gt;&lt;_modified&gt;64738866&lt;/_modified&gt;&lt;_pages&gt;959-76&lt;/_pages&gt;&lt;_social_category&gt;医学(1)&lt;/_social_category&gt;&lt;_subject_headings&gt;Adult; Female; Humans; Male; Mental Disorders/diagnosis/epidemiology; Pilot Projects; Prevalence; Psychometrics; ROC Curve; Reproducibility of Results; Stress, Psychological/*diagnosis/*epidemiology; Surveys and Questionnaires/*standards; United States/epidemiology&lt;/_subject_headings&gt;&lt;_tertiary_title&gt;Psychological medicine&lt;/_tertiary_title&gt;&lt;_type_work&gt;Comparative Study; Journal Article; Research Support, Non-U.S. Gov&amp;apos;t; Research Support, U.S. Gov&amp;apos;t, P.H.S.&lt;/_type_work&gt;&lt;_url&gt;http://www.ncbi.nlm.nih.gov/entrez/query.fcgi?cmd=Retrieve&amp;amp;db=pubmed&amp;amp;dopt=Abstract&amp;amp;list_uids=12214795&amp;amp;query_hl=1&lt;/_url&gt;&lt;_volume&gt;32&lt;/_volume&gt;&lt;/Details&gt;&lt;Extra&gt;&lt;DBUID&gt;{93870BB0-CAEF-4F07-AAE0-DA131E288E28}&lt;/DBUID&gt;&lt;/Extra&gt;&lt;/Item&gt;&lt;/References&gt;&lt;/Group&gt;&lt;/Citation&gt;_x000a_"/>
    <w:docVar w:name="NE.Ref{98D22A23-6FAC-44E9-950D-486E46609D56}" w:val=" ADDIN NE.Ref.{98D22A23-6FAC-44E9-950D-486E46609D56}&lt;Citation&gt;&lt;Group&gt;&lt;References&gt;&lt;Item&gt;&lt;ID&gt;2146&lt;/ID&gt;&lt;UID&gt;{8296C51C-92D5-4F2F-95F5-769616A2385B}&lt;/UID&gt;&lt;Title&gt;Adolescent depressive symptoms as predictors of adult depression: moodiness or mood disorder?&lt;/Title&gt;&lt;Template&gt;Journal Article&lt;/Template&gt;&lt;Star&gt;0&lt;/Star&gt;&lt;Tag&gt;0&lt;/Tag&gt;&lt;Author&gt;Pine, D S; Cohen, E; Cohen, P; Brook, J&lt;/Author&gt;&lt;Year&gt;1999&lt;/Year&gt;&lt;Details&gt;&lt;_accessed&gt;62076257&lt;/_accessed&gt;&lt;_accession_num&gt;9892310&lt;/_accession_num&gt;&lt;_author_adr&gt;Division of Child Psychiatry, New York State Psychiatric Institute and Columbia University, New York 10032, USA.&lt;/_author_adr&gt;&lt;_created&gt;61863790&lt;/_created&gt;&lt;_date&gt;1999-01-01&lt;/_date&gt;&lt;_date_display&gt;1999 Jan&lt;/_date_display&gt;&lt;_db_updated&gt;PubMed&lt;/_db_updated&gt;&lt;_doi&gt;10.1176/ajp.156.1.133&lt;/_doi&gt;&lt;_impact_factor&gt;  14.176&lt;/_impact_factor&gt;&lt;_isbn&gt;0002-953X (Print); 0002-953X (Linking)&lt;/_isbn&gt;&lt;_issue&gt;1&lt;/_issue&gt;&lt;_journal&gt;Am J Psychiatry&lt;/_journal&gt;&lt;_keywords&gt;Adolescent; Adult; Age Factors; Child; Depression/diagnosis/*epidemiology; Depressive Disorder/diagnosis/*epidemiology; Female; Humans; Male; New York/epidemiology; Probability; Psychology, Adolescent; Regression Analysis; Sampling Studies&lt;/_keywords&gt;&lt;_language&gt;eng&lt;/_language&gt;&lt;_modified&gt;61864848&lt;/_modified&gt;&lt;_pages&gt;133-5&lt;/_pages&gt;&lt;_tertiary_title&gt;The American journal of psychiatry&lt;/_tertiary_title&gt;&lt;_type_work&gt;Journal Article; Research Support, U.S. Gov&amp;apos;t, P.H.S.&lt;/_type_work&gt;&lt;_url&gt;http://www.ncbi.nlm.nih.gov/entrez/query.fcgi?cmd=Retrieve&amp;amp;db=pubmed&amp;amp;dopt=Abstract&amp;amp;list_uids=9892310&amp;amp;query_hl=1&lt;/_url&gt;&lt;_volume&gt;156&lt;/_volume&gt;&lt;/Details&gt;&lt;Extra&gt;&lt;DBUID&gt;{B3F72E5F-0442-4E5A-9D98-614B0241D013}&lt;/DBUID&gt;&lt;/Extra&gt;&lt;/Item&gt;&lt;/References&gt;&lt;/Group&gt;&lt;/Citation&gt;_x000a_"/>
    <w:docVar w:name="NE.Ref{98DBD479-BB07-4625-BDFE-F3B1839337F3}" w:val=" ADDIN NE.Ref.{98DBD479-BB07-4625-BDFE-F3B1839337F3}&lt;Citation&gt;&lt;Group&gt;&lt;References&gt;&lt;Item&gt;&lt;ID&gt;67&lt;/ID&gt;&lt;UID&gt;{2A6282F9-5ABF-43D5-AB9C-E10F3F5218C0}&lt;/UID&gt;&lt;Title&gt;Global variations and time trends in the prevalence of childhood myopia, a systematic review and quantitative meta-analysis: implications for aetiology and  early prevention&lt;/Title&gt;&lt;Template&gt;Journal Article&lt;/Template&gt;&lt;Star&gt;0&lt;/Star&gt;&lt;Tag&gt;0&lt;/Tag&gt;&lt;Author&gt;Rudnicka, A R; Kapetanakis, V V; Wathern, A K; Logan, N S; Gilmartin, B; Whincup, P H; Cook, D G; Owen, C G&lt;/Author&gt;&lt;Year&gt;2016&lt;/Year&gt;&lt;Details&gt;&lt;_accession_num&gt;26802174&lt;/_accession_num&gt;&lt;_author_adr&gt;Population Health Research Institute, St George&amp;apos;s, University of London, London,  UK.; Population Health Research Institute, St George&amp;apos;s, University of London, London,  UK.; Population Health Research Institute, St George&amp;apos;s, University of London, London,  UK.; School of Life and Health Sciences, Aston University, Birmingham, UK.; School of Life and Health Sciences, Aston University, Birmingham, UK.; Population Health Research Institute, St George&amp;apos;s, University of London, London,  UK.; Population Health Research Institute, St George&amp;apos;s, University of London, London,  UK.; Population Health Research Institute, St George&amp;apos;s, University of London, London,  UK.&lt;/_author_adr&gt;&lt;_date_display&gt;2016 Jul&lt;/_date_display&gt;&lt;_date&gt;2016-07-01&lt;/_date&gt;&lt;_doi&gt;10.1136/bjophthalmol-2015-307724&lt;/_doi&gt;&lt;_isbn&gt;1468-2079 (Electronic); 0007-1161 (Linking)&lt;/_isbn&gt;&lt;_issue&gt;7&lt;/_issue&gt;&lt;_journal&gt;Br J Ophthalmol&lt;/_journal&gt;&lt;_keywords&gt;*Child health (paediatrics); *Epidemiology; *Optics and Refraction; *Public health&lt;/_keywords&gt;&lt;_language&gt;eng&lt;/_language&gt;&lt;_ori_publication&gt;Published by the BMJ Publishing Group Limited. For permission to use (where not_x000d__x000a_      already granted under a licence) please go to_x000d__x000a_      http://www.bmj.com/company/products-services/rights-and-licensing/.&lt;/_ori_publication&gt;&lt;_pages&gt;882-890&lt;/_pages&gt;&lt;_subject_headings&gt;Child; *Ethnic Groups; Female; Global Health; Humans; Male; *Myopia/ethnology/etiology/prevention &amp;amp; control; Prevalence; *Rural Population; Surveys and Questionnaires; Time Factors&lt;/_subject_headings&gt;&lt;_tertiary_title&gt;The British journal of ophthalmology&lt;/_tertiary_title&gt;&lt;_type_work&gt;Journal Article; Meta-Analysis; Review; Systematic Review&lt;/_type_work&gt;&lt;_url&gt;http://www.ncbi.nlm.nih.gov/entrez/query.fcgi?cmd=Retrieve&amp;amp;db=pubmed&amp;amp;dopt=Abstract&amp;amp;list_uids=26802174&amp;amp;query_hl=1&lt;/_url&gt;&lt;_volume&gt;100&lt;/_volume&gt;&lt;_created&gt;63579848&lt;/_created&gt;&lt;_modified&gt;63579848&lt;/_modified&gt;&lt;_db_updated&gt;PubMed&lt;/_db_updated&gt;&lt;_impact_factor&gt;   3.611&lt;/_impact_factor&gt;&lt;/Details&gt;&lt;Extra&gt;&lt;DBUID&gt;{5D4A96AE-2D4D-41F0-9DA9-F21F7ED3972F}&lt;/DBUID&gt;&lt;/Extra&gt;&lt;/Item&gt;&lt;/References&gt;&lt;/Group&gt;&lt;/Citation&gt;_x000a_"/>
    <w:docVar w:name="NE.Ref{992E2AC6-0BA6-44DC-897A-EFDED0168EA5}" w:val=" ADDIN NE.Ref.{992E2AC6-0BA6-44DC-897A-EFDED0168EA5}&lt;Citation&gt;&lt;Group&gt;&lt;References&gt;&lt;Item&gt;&lt;ID&gt;1069&lt;/ID&gt;&lt;UID&gt;{FADD6418-3F1A-4615-B782-0485E698C21C}&lt;/UID&gt;&lt;Title&gt;The relationship between sleep duration and obesity risk among school students: a  cross-sectional study in Zhejiang, China&lt;/Title&gt;&lt;Template&gt;Journal Article&lt;/Template&gt;&lt;Star&gt;0&lt;/Star&gt;&lt;Tag&gt;0&lt;/Tag&gt;&lt;Author&gt;Wang, H; Hu, R; &amp;quot;Du H&amp;quot;; Fiona, B; Zhong, J; Yu, M&lt;/Author&gt;&lt;Year&gt;2018&lt;/Year&gt;&lt;Details&gt;&lt;_accession_num&gt;30002720&lt;/_accession_num&gt;&lt;_author_adr&gt;Department of NCDs Control and Prevention, Zhejiang Provincial Center for  Diseases Control and Prevention, #3399 Binsheng road, Binjiang District,  Hangzhou, Zhejiang Province China.; Department of NCDs Control and Prevention, Zhejiang Provincial Center for  Diseases Control and Prevention, #3399 Binsheng road, Binjiang District,  Hangzhou, Zhejiang Province China.; 2Clinical Trial Service Unit &amp;amp; Epidemiological Studies Unit (CTSU), Nuffield  Department of Population Health, University of Oxford, Oxford, UK. ISNI: 0000  0004 1936 8948. GRID: grid.4991.5; 3Medical Research Council Population Health Research Unit, Nuffield Department of  Population Health, University of Oxford, Oxford, UK. ISNI: 0000 0004 1936 8948.  GRID: grid.4991.5; 2Clinical Trial Service Unit &amp;amp; Epidemiological Studies Unit (CTSU), Nuffield  Department of Population Health, University of Oxford, Oxford, UK. ISNI: 0000  0004 1936 8948. GRID: grid.4991.5; Department of NCDs Control and Prevention, Zhejiang Provincial Center for  Diseases Control and Prevention, #3399 Binsheng road, Binjiang District,  Hangzhou, Zhejiang Province China.; Department of NCDs Control and Prevention, Zhejiang Provincial Center for  Diseases Control and Prevention, #3399 Binsheng road, Binjiang District,  Hangzhou, Zhejiang Province China.&lt;/_author_adr&gt;&lt;_created&gt;65168323&lt;/_created&gt;&lt;_date&gt;2018-01-20&lt;/_date&gt;&lt;_date_display&gt;2018&lt;/_date_display&gt;&lt;_db_updated&gt;PubMed&lt;/_db_updated&gt;&lt;_doi&gt;10.1186/s12986-018-0285-8&lt;/_doi&gt;&lt;_impact_factor&gt;   4.169&lt;/_impact_factor&gt;&lt;_isbn&gt;1743-7075 (Print); 1743-7075 (Electronic); 1743-7075 (Linking)&lt;/_isbn&gt;&lt;_journal&gt;Nutr Metab (Lond)&lt;/_journal&gt;&lt;_keywords&gt;Adolescents; Factors; Obesity; Overweight; Sleep duration&lt;/_keywords&gt;&lt;_language&gt;eng&lt;/_language&gt;&lt;_modified&gt;65168323&lt;/_modified&gt;&lt;_pages&gt;48&lt;/_pages&gt;&lt;_tertiary_title&gt;Nutrition &amp;amp; metabolism&lt;/_tertiary_title&gt;&lt;_type_work&gt;Journal Article&lt;/_type_work&gt;&lt;_url&gt;http://www.ncbi.nlm.nih.gov/entrez/query.fcgi?cmd=Retrieve&amp;amp;db=pubmed&amp;amp;dopt=Abstract&amp;amp;list_uids=30002720&amp;amp;query_hl=1&lt;/_url&gt;&lt;_volume&gt;15&lt;/_volume&gt;&lt;/Details&gt;&lt;Extra&gt;&lt;DBUID&gt;{F96A950B-833F-4880-A151-76DA2D6A2879}&lt;/DBUID&gt;&lt;/Extra&gt;&lt;/Item&gt;&lt;/References&gt;&lt;/Group&gt;&lt;/Citation&gt;_x000a_"/>
    <w:docVar w:name="NE.Ref{992EEDE3-D5C3-4B7E-88CE-9D75A10022A3}" w:val=" ADDIN NE.Ref.{992EEDE3-D5C3-4B7E-88CE-9D75A10022A3}&lt;Citation&gt;&lt;Group&gt;&lt;References&gt;&lt;Item&gt;&lt;ID&gt;157&lt;/ID&gt;&lt;UID&gt;{7BB1D99A-9C54-4ECC-9AE4-DE627F6CC394}&lt;/UID&gt;&lt;Title&gt;Nonconforming gender expression and insufficient sleep among adolescents during  COVID-19 school closure and after school reopening&lt;/Title&gt;&lt;Template&gt;Journal Article&lt;/Template&gt;&lt;Star&gt;0&lt;/Star&gt;&lt;Tag&gt;0&lt;/Tag&gt;&lt;Author&gt;Lian, Q; Lou, C; Zhong, X; Zhang, J; Tu, X; Fang, Y; Yu, C; Zuo, X&lt;/Author&gt;&lt;Year&gt;2022&lt;/Year&gt;&lt;Details&gt;&lt;_accession_num&gt;36344971&lt;/_accession_num&gt;&lt;_author_adr&gt;NHC Key Lab. of Reproduction Regulation (Shanghai Institute for Biomedical and  Pharmaceutical Technologies), Fudan University, Shanghai, 200237, China.; NHC Key Lab. of Reproduction Regulation (Shanghai Institute for Biomedical and  Pharmaceutical Technologies), Fudan University, Shanghai, 200237, China.; Shanghai Jing&amp;apos;an Education College, Shanghai, 200070, China.; School of Public Health, Fudan University, Shanghai, 200032, China.; NHC Key Lab. of Reproduction Regulation (Shanghai Institute for Biomedical and  Pharmaceutical Technologies), Fudan University, Shanghai, 200237, China.; NHC Key Lab. of Reproduction Regulation (Shanghai Institute for Biomedical and  Pharmaceutical Technologies), Fudan University, Shanghai, 200237, China.; NHC Key Lab. of Reproduction Regulation (Shanghai Institute for Biomedical and  Pharmaceutical Technologies), Fudan University, Shanghai, 200237, China.  cyyu14@fudan.edu.cn.; NHC Key Lab. of Reproduction Regulation (Shanghai Institute for Biomedical and  Pharmaceutical Technologies), Fudan University, Shanghai, 200237, China.  zuoxiayun@sibpt.com.&lt;/_author_adr&gt;&lt;_collection_scope&gt;SCIE&lt;/_collection_scope&gt;&lt;_created&gt;64668485&lt;/_created&gt;&lt;_date&gt;2022-11-07&lt;/_date&gt;&lt;_date_display&gt;2022 Nov 7&lt;/_date_display&gt;&lt;_doi&gt;10.1186/s12889-022-14463-4&lt;/_doi&gt;&lt;_impact_factor&gt;   4.135&lt;/_impact_factor&gt;&lt;_isbn&gt;1471-2458 (Electronic); 1471-2458 (Linking)&lt;/_isbn&gt;&lt;_issue&gt;1&lt;/_issue&gt;&lt;_journal&gt;BMC Public Health&lt;/_journal&gt;&lt;_keywords&gt;COVID-19; Gender nonconformity; Insufficient sleep&lt;/_keywords&gt;&lt;_language&gt;eng&lt;/_language&gt;&lt;_modified&gt;64668485&lt;/_modified&gt;&lt;_ori_publication&gt;© 2022. The Author(s).&lt;/_ori_publication&gt;&lt;_pages&gt;2037&lt;/_pages&gt;&lt;_social_category&gt;医学(3)&lt;/_social_category&gt;&lt;_subject_headings&gt;Infant, Newborn; Adolescent; Male; Humans; Female; *Sleep Deprivation; *COVID-19/epidemiology; Cross-Sectional Studies; Pandemics; China/epidemiology; Communicable Disease Control; Schools; Sleep&lt;/_subject_headings&gt;&lt;_tertiary_title&gt;BMC public health&lt;/_tertiary_title&gt;&lt;_type_work&gt;Journal Article; Research Support, Non-U.S. Gov&amp;apos;t&lt;/_type_work&gt;&lt;_url&gt;http://www.ncbi.nlm.nih.gov/entrez/query.fcgi?cmd=Retrieve&amp;amp;db=pubmed&amp;amp;dopt=Abstract&amp;amp;list_uids=36344971&amp;amp;query_hl=1&lt;/_url&gt;&lt;_volume&gt;22&lt;/_volume&gt;&lt;/Details&gt;&lt;Extra&gt;&lt;DBUID&gt;{725D76A1-09CB-4550-9760-2CAB276F575A}&lt;/DBUID&gt;&lt;/Extra&gt;&lt;/Item&gt;&lt;/References&gt;&lt;/Group&gt;&lt;/Citation&gt;_x000a_"/>
    <w:docVar w:name="NE.Ref{994854E5-3558-452F-9A90-6EB7C94F8C2D}" w:val=" ADDIN NE.Ref.{994854E5-3558-452F-9A90-6EB7C94F8C2D}&lt;Citation&gt;&lt;Group&gt;&lt;References&gt;&lt;Item&gt;&lt;ID&gt;78&lt;/ID&gt;&lt;UID&gt;{DE62AA5F-07CF-45B6-BB29-6778DBEBC165}&lt;/UID&gt;&lt;Title&gt;Adverse childhood experiences and lifelong health&lt;/Title&gt;&lt;Template&gt;Journal Article&lt;/Template&gt;&lt;Star&gt;0&lt;/Star&gt;&lt;Tag&gt;0&lt;/Tag&gt;&lt;Author&gt;Bhutta, Z A; Bhavnani, S; Betancourt, T S; Tomlinson, M; Patel, V&lt;/Author&gt;&lt;Year&gt;2023&lt;/Year&gt;&lt;Details&gt;&lt;_accessed&gt;65152643&lt;/_accessed&gt;&lt;_accession_num&gt;37464047&lt;/_accession_num&gt;&lt;_author_adr&gt;Centre for Global Child Health, Hospital for Sick Children, Toronto, Ontario,  Canada. zulfiqar.bhutta@sickkids.ca.; Institute for Global Health &amp;amp; Development, The Aga Khan University, South Central  Asia, East Africa, United Kingdom, and Karachi, Pakistan.  zulfiqar.bhutta@sickkids.ca.; Child Development Group, Sangath, Goa, India.; Boston College School of Social Work, Chestnut Hill, MA, USA.; Institute for Life Course Health Research, Stellenbosch University, Cape Town,  South Africa.; School of Nursing and Midwifery, Queens University, Belfast, UK.; Department of Global Health and Population, Harvard Chan School of Public Health,  Boston, MA, USA.; Department of Global Health and Social Medicine, Harvard Medical School, Boston,  MA, USA.&lt;/_author_adr&gt;&lt;_collection_scope&gt;SCIE&lt;/_collection_scope&gt;&lt;_created&gt;65110858&lt;/_created&gt;&lt;_date&gt;2023-07-01&lt;/_date&gt;&lt;_date_display&gt;2023 Jul&lt;/_date_display&gt;&lt;_doi&gt;10.1038/s41591-023-02426-0&lt;/_doi&gt;&lt;_impact_factor&gt;  87.241&lt;/_impact_factor&gt;&lt;_isbn&gt;1546-170X (Electronic); 1078-8956 (Linking)&lt;/_isbn&gt;&lt;_issue&gt;7&lt;/_issue&gt;&lt;_journal&gt;Nat Med&lt;/_journal&gt;&lt;_language&gt;eng&lt;/_language&gt;&lt;_modified&gt;65152643&lt;/_modified&gt;&lt;_ori_publication&gt;© 2023. Springer Nature America, Inc.&lt;/_ori_publication&gt;&lt;_pages&gt;1639-1648&lt;/_pages&gt;&lt;_social_category&gt;医学(1)&lt;/_social_category&gt;&lt;_subject_headings&gt;Child; Humans; Female; *Adverse Childhood Experiences; Poverty; Public Policy&lt;/_subject_headings&gt;&lt;_tertiary_title&gt;Nature medicine&lt;/_tertiary_title&gt;&lt;_type_work&gt;Journal Article; Review&lt;/_type_work&gt;&lt;_url&gt;http://www.ncbi.nlm.nih.gov/entrez/query.fcgi?cmd=Retrieve&amp;amp;db=pubmed&amp;amp;dopt=Abstract&amp;amp;list_uids=37464047&amp;amp;query_hl=1&lt;/_url&gt;&lt;_volume&gt;29&lt;/_volume&gt;&lt;/Details&gt;&lt;Extra&gt;&lt;DBUID&gt;{B229E695-20C0-47E4-A960-6A523A810098}&lt;/DBUID&gt;&lt;/Extra&gt;&lt;/Item&gt;&lt;/References&gt;&lt;/Group&gt;&lt;Group&gt;&lt;References&gt;&lt;Item&gt;&lt;ID&gt;70&lt;/ID&gt;&lt;UID&gt;{04633F17-4E5F-4210-A42F-9B5ADAB1CBB4}&lt;/UID&gt;&lt;Title&gt;Impact of poverty and family adversity on adolescent health: a multi-trajectory analysis using the UK Millennium Cohort Study&lt;/Title&gt;&lt;Template&gt;Journal Article&lt;/Template&gt;&lt;Star&gt;1&lt;/Star&gt;&lt;Tag&gt;0&lt;/Tag&gt;&lt;Author&gt;Adjei, Nicholas Kofi; Schlüter, Daniela K; Straatmann, Viviane S; Melis, Gabriella; Fleming, Kate M; McGovern, Ruth; Howard, Louise M; Kaner, Eileen; Wolfe, Ingrid; Taylor-Robinson, David C&lt;/Author&gt;&lt;Year&gt;2022&lt;/Year&gt;&lt;Details&gt;&lt;_accessed&gt;65152629&lt;/_accessed&gt;&lt;_alternate_title&gt;The Lancet Regional Health - Europe&lt;/_alternate_title&gt;&lt;_created&gt;65090100&lt;/_created&gt;&lt;_date&gt;2022-01-01&lt;/_date&gt;&lt;_date_display&gt;2022&lt;/_date_display&gt;&lt;_doi&gt;https://doi.org/10.1016/j.lanepe.2021.100279&lt;/_doi&gt;&lt;_isbn&gt;2666-7762&lt;/_isbn&gt;&lt;_journal&gt;The Lancet Regional Health - Europe&lt;/_journal&gt;&lt;_keywords&gt;child poverty; family adversity; child health; cohort; multi-trajectory analysis&lt;/_keywords&gt;&lt;_modified&gt;65152629&lt;/_modified&gt;&lt;_pages&gt;100279&lt;/_pages&gt;&lt;_url&gt;https://www.sciencedirect.com/science/article/pii/S2666776221002659&lt;/_url&gt;&lt;_volume&gt;13&lt;/_volume&gt;&lt;/Details&gt;&lt;Extra&gt;&lt;DBUID&gt;{B229E695-20C0-47E4-A960-6A523A810098}&lt;/DBUID&gt;&lt;/Extra&gt;&lt;/Item&gt;&lt;/References&gt;&lt;/Group&gt;&lt;/Citation&gt;_x000a_"/>
    <w:docVar w:name="NE.Ref{99491E27-61A1-420F-8942-D70024BA0294}" w:val=" ADDIN NE.Ref.{99491E27-61A1-420F-8942-D70024BA0294}&lt;Citation&gt;&lt;Group&gt;&lt;References&gt;&lt;Item&gt;&lt;ID&gt;998&lt;/ID&gt;&lt;UID&gt;{6EA1E8CE-FD9B-4A63-8646-92D164D815A9}&lt;/UID&gt;&lt;Title&gt;日本《体育振兴基本计划》研究&lt;/Title&gt;&lt;Template&gt;Journal Article&lt;/Template&gt;&lt;Star&gt;0&lt;/Star&gt;&lt;Tag&gt;0&lt;/Tag&gt;&lt;Author&gt;陆作生&lt;/Author&gt;&lt;Year&gt;2008&lt;/Year&gt;&lt;Details&gt;&lt;_author_aff&gt;华南师范大学;&lt;/_author_aff&gt;&lt;_cited_count&gt;36&lt;/_cited_count&gt;&lt;_date&gt;2008-10-23&lt;/_date&gt;&lt;_issue&gt;10&lt;/_issue&gt;&lt;_journal&gt;体育文化导刊&lt;/_journal&gt;&lt;_keywords&gt;体育管理;体育振兴计划;日本&lt;/_keywords&gt;&lt;_pages&gt;106-109&lt;/_pages&gt;&lt;_url&gt;https://kns.cnki.net/kcms/detail/detail.aspx?FileName=TYWS200810036&amp;amp;DbName=CJFQ2008&lt;/_url&gt;&lt;_created&gt;64195114&lt;/_created&gt;&lt;_modified&gt;64195114&lt;/_modified&gt;&lt;_db_updated&gt;CNKI - Reference&lt;/_db_updated&gt;&lt;_collection_scope&gt;CSSCI-E;PKU&lt;/_collection_scope&gt;&lt;_translated_author&gt;Lu, Zuosheng&lt;/_translated_author&gt;&lt;/Details&gt;&lt;Extra&gt;&lt;DBUID&gt;{F96A950B-833F-4880-A151-76DA2D6A2879}&lt;/DBUID&gt;&lt;/Extra&gt;&lt;/Item&gt;&lt;/References&gt;&lt;/Group&gt;&lt;/Citation&gt;_x000a_"/>
    <w:docVar w:name="NE.Ref{9954008F-D8E7-4F57-A8D5-1628D277C03C}" w:val=" ADDIN NE.Ref.{9954008F-D8E7-4F57-A8D5-1628D277C03C}&lt;Citation&gt;&lt;Group&gt;&lt;References&gt;&lt;Item&gt;&lt;ID&gt;1450&lt;/ID&gt;&lt;UID&gt;{4C198EEA-E102-4290-9245-550EF5E1FFDC}&lt;/UID&gt;&lt;Title&gt;Depressive symptoms and patterns of drug use among street youth&lt;/Title&gt;&lt;Template&gt;Journal Article&lt;/Template&gt;&lt;Star&gt;0&lt;/Star&gt;&lt;Tag&gt;0&lt;/Tag&gt;&lt;Author&gt;Hadland, S E; Marshall, B D; Kerr, T; Qi, J; Montaner, J S; Wood, E&lt;/Author&gt;&lt;Year&gt;2011&lt;/Year&gt;&lt;Details&gt;&lt;_accession_num&gt;21575818&lt;/_accession_num&gt;&lt;_author_adr&gt;Department of Pediatrics, Boston Medical Center, Boston, Massachusetts, USA.&lt;/_author_adr&gt;&lt;_date_display&gt;2011 Jun&lt;/_date_display&gt;&lt;_date&gt;2011-06-01&lt;/_date&gt;&lt;_doi&gt;10.1016/j.jadohealth.2010.09.009&lt;/_doi&gt;&lt;_isbn&gt;1879-1972 (Electronic); 1054-139X (Linking)&lt;/_isbn&gt;&lt;_issue&gt;6&lt;/_issue&gt;&lt;_journal&gt;J Adolesc Health&lt;/_journal&gt;&lt;_keywords&gt;Adolescent; Adult; Canada/epidemiology; Cross-Sectional Studies; Depression/epidemiology/*psychology; Female; Homeless Youth/*psychology/statistics &amp;amp;amp; numerical data; Humans; Logistic Models; Male; Prevalence; Psychiatric Status Rating Scales; Severity of Illness Index; Social Environment; Substance-Related Disorders/epidemiology/*psychology; Young Adult&lt;/_keywords&gt;&lt;_language&gt;eng&lt;/_language&gt;&lt;_ori_publication&gt;Copyright (c) 2011 Society for Adolescent Health and Medicine. Published by_x000d__x000a_      Elsevier Inc. All rights reserved.&lt;/_ori_publication&gt;&lt;_pages&gt;585-90&lt;/_pages&gt;&lt;_tertiary_title&gt;The Journal of adolescent health : official publication of the Society for_x000d__x000a_      Adolescent Medicine&lt;/_tertiary_title&gt;&lt;_type_work&gt;Journal Article; Research Support, N.I.H., Extramural; Research Support, Non-U.S. Gov&amp;apos;t&lt;/_type_work&gt;&lt;_url&gt;http://www.ncbi.nlm.nih.gov/entrez/query.fcgi?cmd=Retrieve&amp;amp;db=pubmed&amp;amp;dopt=Abstract&amp;amp;list_uids=21575818&amp;amp;query_hl=1&lt;/_url&gt;&lt;_volume&gt;48&lt;/_volume&gt;&lt;_created&gt;62220252&lt;/_created&gt;&lt;_modified&gt;62220252&lt;/_modified&gt;&lt;_db_updated&gt;PubMed&lt;/_db_updated&gt;&lt;_impact_factor&gt;   3.974&lt;/_impact_factor&gt;&lt;/Details&gt;&lt;Extra&gt;&lt;DBUID&gt;{B3F72E5F-0442-4E5A-9D98-614B0241D013}&lt;/DBUID&gt;&lt;/Extra&gt;&lt;/Item&gt;&lt;/References&gt;&lt;/Group&gt;&lt;/Citation&gt;_x000a_"/>
    <w:docVar w:name="NE.Ref{9976AF30-BBCC-4B3A-9BD4-04216D6CD97A}" w:val=" ADDIN NE.Ref.{9976AF30-BBCC-4B3A-9BD4-04216D6CD97A}&lt;Citation&gt;&lt;Group&gt;&lt;References&gt;&lt;Item&gt;&lt;ID&gt;16&lt;/ID&gt;&lt;UID&gt;{53E16AD7-D7E4-4130-9CB7-0A9495C66BCC}&lt;/UID&gt;&lt;Title&gt;Systematic review of the correlates of outdoor play and time among children aged  3-12 years&lt;/Title&gt;&lt;Template&gt;Journal Article&lt;/Template&gt;&lt;Star&gt;0&lt;/Star&gt;&lt;Tag&gt;0&lt;/Tag&gt;&lt;Author&gt;Lee, E Y; Bains, A; Hunter, S; Ament, A; Brazo-Sayavera, J; Carson, V; Hakimi, S; Huang, W Y; Janssen, I; Lee, M; Lim, H; Silva, DAS; Tremblay, M S&lt;/Author&gt;&lt;Year&gt;2021&lt;/Year&gt;&lt;Details&gt;&lt;_accession_num&gt;33736668&lt;/_accession_num&gt;&lt;_author_adr&gt;School of Kinesiology and Health Studies, Queen&amp;apos;s University, Kingston, ON, Canada. eunyoung.lee@queensu.ca.; Department of Gender Studies, Queen&amp;apos;s University, Kingston, ON, Canada. eunyoung.lee@queensu.ca.; School of Kinesiology and Health Studies, Queen&amp;apos;s University, Kingston, ON, Canada.; Faculty of Kinesiology, Sport, and Recreation, University of Alberta, Edmonton, Canada.; School of Kinesiology and Health Studies, Queen&amp;apos;s University, Kingston, ON, Canada.; Centro Universitario Regional Noreste, Universidad de la Republica, Rivera, Uruguay.; Faculty of Kinesiology, Sport, and Recreation, University of Alberta, Edmonton, Canada.; School of Kinesiology and Health Studies, Queen&amp;apos;s University, Kingston, ON, Canada.; Centre for Health and Exercise Science Research, Department of Sport, Physical Education and Health, Hong Kong Baptist University, Hong Kong, China.; School of Kinesiology and Health Studies, Queen&amp;apos;s University, Kingston, ON, Canada.; Department of Health Sciences, Queen&amp;apos;s University, Kingston, Canada.; School of Kinesiology and Health Studies, Queen&amp;apos;s University, Kingston, ON, Canada.; School of Kinesiology and Health Studies, Queen&amp;apos;s University, Kingston, ON, Canada.; Sports Centre, Federal University of Santa Catarina, Florianopolis, Brazil.; Healthy Active Lifestyle and Obesity (HALO) research group, Children&amp;apos;s Hospital of Eastern Ontario Research Institute, Ottawa, Canada.&lt;/_author_adr&gt;&lt;_date_display&gt;2021 Mar 18&lt;/_date_display&gt;&lt;_date&gt;2021-03-18&lt;/_date&gt;&lt;_doi&gt;10.1186/s12966-021-01097-9&lt;/_doi&gt;&lt;_isbn&gt;1479-5868 (Electronic); 1479-5868 (Linking)&lt;/_isbn&gt;&lt;_issue&gt;1&lt;/_issue&gt;&lt;_journal&gt;Int J Behav Nutr Phys Act&lt;/_journal&gt;&lt;_keywords&gt;*Family; *Outdoor; *Parent; *Physical activity; *Socio-ecological modelling&lt;/_keywords&gt;&lt;_language&gt;eng&lt;/_language&gt;&lt;_pages&gt;41&lt;/_pages&gt;&lt;_subject_headings&gt;Attitude to Health; Child; Child Day Care Centers; Child, Preschool; *Environment; Exercise/*physiology; Female; Humans; Male; Parenting/ethnology/psychology; Parents/psychology; *Play and Playthings/psychology; Social Environment; Time Factors&lt;/_subject_headings&gt;&lt;_tertiary_title&gt;The international journal of behavioral nutrition and physical activity&lt;/_tertiary_title&gt;&lt;_type_work&gt;Journal Article; Systematic Review&lt;/_type_work&gt;&lt;_url&gt;http://www.ncbi.nlm.nih.gov/entrez/query.fcgi?cmd=Retrieve&amp;amp;db=pubmed&amp;amp;dopt=Abstract&amp;amp;list_uids=33736668&amp;amp;query_hl=1&lt;/_url&gt;&lt;_volume&gt;18&lt;/_volume&gt;&lt;_created&gt;64191881&lt;/_created&gt;&lt;_modified&gt;64191881&lt;/_modified&gt;&lt;_db_updated&gt;PubMed&lt;/_db_updated&gt;&lt;/Details&gt;&lt;Extra&gt;&lt;DBUID&gt;{1C1952A0-4562-459F-9DB8-7EA4385E5EEB}&lt;/DBUID&gt;&lt;/Extra&gt;&lt;/Item&gt;&lt;/References&gt;&lt;/Group&gt;&lt;/Citation&gt;_x000a_"/>
    <w:docVar w:name="NE.Ref{99818033-6158-4BE6-B041-9888B81BBB8B}" w:val=" ADDIN NE.Ref.{99818033-6158-4BE6-B041-9888B81BBB8B}&lt;Citation&gt;&lt;Group&gt;&lt;References&gt;&lt;Item&gt;&lt;ID&gt;70&lt;/ID&gt;&lt;UID&gt;{04633F17-4E5F-4210-A42F-9B5ADAB1CBB4}&lt;/UID&gt;&lt;Title&gt;Impact of poverty and family adversity on adolescent health: a multi-trajectory analysis using the UK Millennium Cohort Study&lt;/Title&gt;&lt;Template&gt;Journal Article&lt;/Template&gt;&lt;Star&gt;1&lt;/Star&gt;&lt;Tag&gt;0&lt;/Tag&gt;&lt;Author&gt;Adjei, Nicholas Kofi; Schlüter, Daniela K; Straatmann, Viviane S; Melis, Gabriella; Fleming, Kate M; McGovern, Ruth; Howard, Louise M; Kaner, Eileen; Wolfe, Ingrid; Taylor-Robinson, David C&lt;/Author&gt;&lt;Year&gt;2022&lt;/Year&gt;&lt;Details&gt;&lt;_accessed&gt;65152629&lt;/_accessed&gt;&lt;_alternate_title&gt;The Lancet Regional Health - Europe&lt;/_alternate_title&gt;&lt;_created&gt;65090100&lt;/_created&gt;&lt;_date&gt;2022-01-01&lt;/_date&gt;&lt;_date_display&gt;2022&lt;/_date_display&gt;&lt;_doi&gt;https://doi.org/10.1016/j.lanepe.2021.100279&lt;/_doi&gt;&lt;_isbn&gt;2666-7762&lt;/_isbn&gt;&lt;_journal&gt;The Lancet Regional Health - Europe&lt;/_journal&gt;&lt;_keywords&gt;child poverty; family adversity; child health; cohort; multi-trajectory analysis&lt;/_keywords&gt;&lt;_modified&gt;65152629&lt;/_modified&gt;&lt;_pages&gt;100279&lt;/_pages&gt;&lt;_url&gt;https://www.sciencedirect.com/science/article/pii/S2666776221002659&lt;/_url&gt;&lt;_volume&gt;13&lt;/_volume&gt;&lt;/Details&gt;&lt;Extra&gt;&lt;DBUID&gt;{B229E695-20C0-47E4-A960-6A523A810098}&lt;/DBUID&gt;&lt;/Extra&gt;&lt;/Item&gt;&lt;/References&gt;&lt;/Group&gt;&lt;/Citation&gt;_x000a_"/>
    <w:docVar w:name="NE.Ref{998441A5-D3B1-42D1-9EE6-FD68C7C9C969}" w:val=" ADDIN NE.Ref.{998441A5-D3B1-42D1-9EE6-FD68C7C9C969}&lt;Citation&gt;&lt;Group&gt;&lt;References&gt;&lt;Item&gt;&lt;ID&gt;76&lt;/ID&gt;&lt;UID&gt;{CCB5D38C-9F63-430C-A837-08648A50C4FE}&lt;/UID&gt;&lt;Title&gt;Patterns of childhood adversity and health outcomes in early adolescence: Results  from the Generation XXI cohort&lt;/Title&gt;&lt;Template&gt;Journal Article&lt;/Template&gt;&lt;Star&gt;0&lt;/Star&gt;&lt;Tag&gt;5&lt;/Tag&gt;&lt;Author&gt;Amorim, M; Soares, S; Abrahamyan, A; Severo, M; Fraga, S&lt;/Author&gt;&lt;Year&gt;2023&lt;/Year&gt;&lt;Details&gt;&lt;_accessed&gt;65152574&lt;/_accessed&gt;&lt;_accession_num&gt;37031908&lt;/_accession_num&gt;&lt;_author_adr&gt;EPIUnit - Instituto de Saúde Pública, Universidade do Porto, Rua das Taipas, n°  135, 4050-600 Porto, Portugal; Laboratório para a Investigação Integrativa e  Translacional em Saúde Populacional (ITR), Universidade do Porto, Rua das Taipas,  n° 135, 4050-600 Porto, Portugal.; EPIUnit - Instituto de Saúde Pública, Universidade do Porto, Rua das Taipas, n°  135, 4050-600 Porto, Portugal; Laboratório para a Investigação Integrativa e  Translacional em Saúde Populacional (ITR), Universidade do Porto, Rua das Taipas,  n° 135, 4050-600 Porto, Portugal.; EPIUnit - Instituto de Saúde Pública, Universidade do Porto, Rua das Taipas, n°  135, 4050-600 Porto, Portugal; Laboratório para a Investigação Integrativa e  Translacional em Saúde Populacional (ITR), Universidade do Porto, Rua das Taipas,  n° 135, 4050-600 Porto, Portugal.; EPIUnit - Instituto de Saúde Pública, Universidade do Porto, Rua das Taipas, n°  135, 4050-600 Porto, Portugal; Laboratório para a Investigação Integrativa e  Translacional em Saúde Populacional (ITR), Universidade do Porto, Rua das Taipas,  n° 135, 4050-600 Porto, Portugal.; EPIUnit - Instituto de Saúde Pública, Universidade do Porto, Rua das Taipas, n°  135, 4050-600 Porto, Portugal; Laboratório para a Investigação Integrativa e  Translacional em Saúde Populacional (ITR), Universidade do Porto, Rua das Taipas,  n° 135, 4050-600 Porto, Portugal. Electronic address: silvia.fraga@ispup.up.pt.&lt;/_author_adr&gt;&lt;_collection_scope&gt;SCIE&lt;/_collection_scope&gt;&lt;_created&gt;65110774&lt;/_created&gt;&lt;_date&gt;2023-06-01&lt;/_date&gt;&lt;_date_display&gt;2023 Jun&lt;/_date_display&gt;&lt;_doi&gt;10.1016/j.ypmed.2023.107500&lt;/_doi&gt;&lt;_impact_factor&gt;   4.637&lt;/_impact_factor&gt;&lt;_isbn&gt;1096-0260 (Electronic); 0091-7435 (Linking)&lt;/_isbn&gt;&lt;_journal&gt;Prev Med&lt;/_journal&gt;&lt;_keywords&gt;Childhood adversity; Depressive symptoms; Early adolescence; Health behaviours; Household dysfunction; Violence&lt;/_keywords&gt;&lt;_language&gt;eng&lt;/_language&gt;&lt;_modified&gt;65152574&lt;/_modified&gt;&lt;_ori_publication&gt;Copyright © 2023 The Authors. Published by Elsevier Inc. All rights reserved.&lt;/_ori_publication&gt;&lt;_pages&gt;107500&lt;/_pages&gt;&lt;_social_category&gt;医学(2)&lt;/_social_category&gt;&lt;_subject_headings&gt;Male; Child; Female; Humans; Adolescent; Cohort Studies; *Adverse Childhood Experiences; Parents; Tobacco Use; Outcome Assessment, Health Care; Risk Factors&lt;/_subject_headings&gt;&lt;_tertiary_title&gt;Preventive medicine&lt;/_tertiary_title&gt;&lt;_type_work&gt;Journal Article; Research Support, Non-U.S. Gov&amp;apos;t&lt;/_type_work&gt;&lt;_url&gt;http://www.ncbi.nlm.nih.gov/entrez/query.fcgi?cmd=Retrieve&amp;amp;db=pubmed&amp;amp;dopt=Abstract&amp;amp;list_uids=37031908&amp;amp;query_hl=1&lt;/_url&gt;&lt;_volume&gt;171&lt;/_volume&gt;&lt;/Details&gt;&lt;Extra&gt;&lt;DBUID&gt;{B229E695-20C0-47E4-A960-6A523A810098}&lt;/DBUID&gt;&lt;/Extra&gt;&lt;/Item&gt;&lt;/References&gt;&lt;/Group&gt;&lt;/Citation&gt;_x000a_"/>
    <w:docVar w:name="NE.Ref{99C42F69-47BC-49B1-8625-EFBBB11FCE05}" w:val=" ADDIN NE.Ref.{99C42F69-47BC-49B1-8625-EFBBB11FCE05}&lt;Citation&gt;&lt;Group&gt;&lt;References&gt;&lt;Item&gt;&lt;ID&gt;35&lt;/ID&gt;&lt;UID&gt;{1B218AA6-CA5C-44D5-904F-6CC8C7994B3A}&lt;/UID&gt;&lt;Title&gt;The moderating effect of physical activity in the relation between problematic  mobile phone use and depression among university students&lt;/Title&gt;&lt;Template&gt;Journal Article&lt;/Template&gt;&lt;Star&gt;0&lt;/Star&gt;&lt;Tag&gt;0&lt;/Tag&gt;&lt;Author&gt;Tao, S; Wu, X; Yang, Y; Tao, F&lt;/Author&gt;&lt;Year&gt;2020&lt;/Year&gt;&lt;Details&gt;&lt;_accession_num&gt;32421598&lt;/_accession_num&gt;&lt;_author_adr&gt;Department of Nephrology, The Second Hospital of Anhui Medical University, 678  Furong Road, Hefei 230601, Anhui, China. Electronic address: shumantao@126.com.; Department of Maternal, Child and Adolescent Health, School of Public Health,  Anhui Medical University, No 81 Meishan Road, Hefei 230032, Anhui, China; MOE Key  Laboratory of Population Health Across Life Cycle, No 81 Meishan Road, Hefei,  230032, Anhui, China; Anhui Provincial Key Laboratory of Population Health and  Aristogenics, Anhui Medical University; No 81 Meishan Road, Hefei, 230032, Anhui,  China. Electronic address: xywu85@126.com.; School of Nursing, Anhui Medical University, Hefei 230601, Anhui, China.  Electronic address: yajuan.yang@ju.se.; Department of Maternal, Child and Adolescent Health, School of Public Health,  Anhui Medical University, No 81 Meishan Road, Hefei 230032, Anhui, China; MOE Key  Laboratory of Population Health Across Life Cycle, No 81 Meishan Road, Hefei,  230032, Anhui, China; Anhui Provincial Key Laboratory of Population Health and  Aristogenics, Anhui Medical University; No 81 Meishan Road, Hefei, 230032, Anhui,  China. Electronic address: taofangbiao@126.com.&lt;/_author_adr&gt;&lt;_collection_scope&gt;SSCI;SCIE&lt;/_collection_scope&gt;&lt;_created&gt;65048976&lt;/_created&gt;&lt;_date&gt;2020-08-01&lt;/_date&gt;&lt;_date_display&gt;2020 Aug 1&lt;/_date_display&gt;&lt;_doi&gt;10.1016/j.jad.2020.04.012&lt;/_doi&gt;&lt;_impact_factor&gt;   6.533&lt;/_impact_factor&gt;&lt;_isbn&gt;1573-2517 (Electronic); 0165-0327 (Linking)&lt;/_isbn&gt;&lt;_journal&gt;J Affect Disord&lt;/_journal&gt;&lt;_keywords&gt;Depression; Mobile phone use; Moderating effect; Physical activity; Students&lt;/_keywords&gt;&lt;_language&gt;eng&lt;/_language&gt;&lt;_modified&gt;65048976&lt;/_modified&gt;&lt;_ori_publication&gt;Copyright © 2020 Elsevier B.V. All rights reserved.&lt;/_ori_publication&gt;&lt;_pages&gt;167-172&lt;/_pages&gt;&lt;_social_category&gt;医学(2)&lt;/_social_category&gt;&lt;_subject_headings&gt;Adolescent; Adult; *Cell Phone; *Cell Phone Use; Depression/epidemiology; Exercise; Female; Humans; Male; Students; Surveys and Questionnaires; Universities; Young Adult&lt;/_subject_headings&gt;&lt;_tertiary_title&gt;Journal of affective disorders&lt;/_tertiary_title&gt;&lt;_type_work&gt;Journal Article; Research Support, Non-U.S. Gov&amp;apos;t&lt;/_type_work&gt;&lt;_url&gt;http://www.ncbi.nlm.nih.gov/entrez/query.fcgi?cmd=Retrieve&amp;amp;db=pubmed&amp;amp;dopt=Abstract&amp;amp;list_uids=32421598&amp;amp;query_hl=1&lt;/_url&gt;&lt;_volume&gt;273&lt;/_volume&gt;&lt;/Details&gt;&lt;Extra&gt;&lt;DBUID&gt;{B229E695-20C0-47E4-A960-6A523A810098}&lt;/DBUID&gt;&lt;/Extra&gt;&lt;/Item&gt;&lt;/References&gt;&lt;/Group&gt;&lt;/Citation&gt;_x000a_"/>
    <w:docVar w:name="NE.Ref{99D0E9C2-9EEB-454D-B17F-AAC83A45D06A}" w:val=" ADDIN NE.Ref.{99D0E9C2-9EEB-454D-B17F-AAC83A45D06A}"/>
    <w:docVar w:name="NE.Ref{99D176FC-2197-4466-A3CA-EB1FE3F78245}" w:val=" ADDIN NE.Ref.{99D176FC-2197-4466-A3CA-EB1FE3F78245}&lt;Citation&gt;&lt;Group&gt;&lt;References&gt;&lt;Item&gt;&lt;ID&gt;41&lt;/ID&gt;&lt;UID&gt;{7695B5AF-522E-4A0F-BE48-CD06BCAA96A2}&lt;/UID&gt;&lt;Title&gt;Social factors ameliorate psychiatric disorders in community-based asylum seekers independent of visa status&lt;/Title&gt;&lt;Template&gt;Journal Article&lt;/Template&gt;&lt;Star&gt;0&lt;/Star&gt;&lt;Tag&gt;0&lt;/Tag&gt;&lt;Author&gt;Hocking, Debbie C; Kennedy, Gerard A; Sundram, Suresh&lt;/Author&gt;&lt;Year&gt;2015&lt;/Year&gt;&lt;Details&gt;&lt;_alternate_title&gt;Psychiatry Research&lt;/_alternate_title&gt;&lt;_collection_scope&gt;SSCI;SCIE&lt;/_collection_scope&gt;&lt;_created&gt;64813678&lt;/_created&gt;&lt;_date&gt;2015-01-01&lt;/_date&gt;&lt;_date_display&gt;2015&lt;/_date_display&gt;&lt;_doi&gt;https://doi.org/10.1016/j.psychres.2015.10.018&lt;/_doi&gt;&lt;_impact_factor&gt;  11.225&lt;/_impact_factor&gt;&lt;_isbn&gt;0165-1781&lt;/_isbn&gt;&lt;_issue&gt;2&lt;/_issue&gt;&lt;_journal&gt;Psychiatry Research&lt;/_journal&gt;&lt;_keywords&gt;Forced migrants; Refugee determination process; PTSD; Depression; Health cover; Employment; Social policy&lt;/_keywords&gt;&lt;_modified&gt;64813678&lt;/_modified&gt;&lt;_pages&gt;628-636&lt;/_pages&gt;&lt;_social_category&gt;医学(3)&lt;/_social_category&gt;&lt;_url&gt;https://www.sciencedirect.com/science/article/pii/S0165178115305151&lt;/_url&gt;&lt;_volume&gt;230&lt;/_volume&gt;&lt;/Details&gt;&lt;Extra&gt;&lt;DBUID&gt;{62B73418-E7EA-4772-A85B-742AAA2FBBE5}&lt;/DBUID&gt;&lt;/Extra&gt;&lt;/Item&gt;&lt;/References&gt;&lt;/Group&gt;&lt;/Citation&gt;_x000a_"/>
    <w:docVar w:name="NE.Ref{99D26A66-2D97-4C0F-A7CB-36FFD63B50DA}" w:val=" ADDIN NE.Ref.{99D26A66-2D97-4C0F-A7CB-36FFD63B50DA}&lt;Citation&gt;&lt;Group&gt;&lt;References&gt;&lt;Item&gt;&lt;ID&gt;173&lt;/ID&gt;&lt;UID&gt;{0BC358BE-CCB8-4F0D-B465-522ADDAFC8BE}&lt;/UID&gt;&lt;Title&gt;Screening for primary hypertension in children and adolescents: U.S. Preventive  Services Task Force recommendation statement&lt;/Title&gt;&lt;Template&gt;Journal Article&lt;/Template&gt;&lt;Star&gt;0&lt;/Star&gt;&lt;Tag&gt;0&lt;/Tag&gt;&lt;Author&gt;Moyer, V A&lt;/Author&gt;&lt;Year&gt;2013&lt;/Year&gt;&lt;Details&gt;&lt;_accessed&gt;65137557&lt;/_accessed&gt;&lt;_accession_num&gt;24097285&lt;/_accession_num&gt;&lt;_collection_scope&gt;SCIE&lt;/_collection_scope&gt;&lt;_created&gt;65137556&lt;/_created&gt;&lt;_date&gt;2013-11-05&lt;/_date&gt;&lt;_date_display&gt;2013 Nov 5&lt;/_date_display&gt;&lt;_doi&gt;10.7326/0003-4819-159-9-201311050-00725&lt;/_doi&gt;&lt;_impact_factor&gt;  51.598&lt;/_impact_factor&gt;&lt;_isbn&gt;1539-3704 (Electronic); 0003-4819 (Linking)&lt;/_isbn&gt;&lt;_issue&gt;9&lt;/_issue&gt;&lt;_journal&gt;Ann Intern Med&lt;/_journal&gt;&lt;_language&gt;eng&lt;/_language&gt;&lt;_modified&gt;65137557&lt;/_modified&gt;&lt;_pages&gt;613-9&lt;/_pages&gt;&lt;_social_category&gt;医学(1)&lt;/_social_category&gt;&lt;_subject_headings&gt;Adolescent; Asymptomatic Diseases; Biomedical Research; Cardiovascular Diseases/prevention &amp;amp; control; Child; Cost of Illness; Humans; Hypertension/*diagnosis/drug therapy/epidemiology; Life Style; *Mass Screening; Prevalence; Risk Assessment; United States/epidemiology&lt;/_subject_headings&gt;&lt;_tertiary_title&gt;Annals of internal medicine&lt;/_tertiary_title&gt;&lt;_type_work&gt;Journal Article; Practice Guideline; Research Support, U.S. Gov&amp;apos;t, P.H.S.&lt;/_type_work&gt;&lt;_url&gt;http://www.ncbi.nlm.nih.gov/entrez/query.fcgi?cmd=Retrieve&amp;amp;db=pubmed&amp;amp;dopt=Abstract&amp;amp;list_uids=24097285&amp;amp;query_hl=1&lt;/_url&gt;&lt;_volume&gt;159&lt;/_volume&gt;&lt;/Details&gt;&lt;Extra&gt;&lt;DBUID&gt;{3F9387F2-331A-44EC-89D9-44E8C1CA5F18}&lt;/DBUID&gt;&lt;/Extra&gt;&lt;/Item&gt;&lt;/References&gt;&lt;/Group&gt;&lt;/Citation&gt;_x000a_"/>
    <w:docVar w:name="NE.Ref{9A088B98-0CC2-4593-BFE7-A5EEC93307DA}" w:val=" ADDIN NE.Ref.{9A088B98-0CC2-4593-BFE7-A5EEC93307DA}&lt;Citation&gt;&lt;Group&gt;&lt;References&gt;&lt;Item&gt;&lt;ID&gt;4067&lt;/ID&gt;&lt;UID&gt;{3829E5AB-CA63-4F78-996E-229D65978224}&lt;/UID&gt;&lt;Title&gt;The Sexual and Gender Minority Adverse Childhood Experiences Scale&lt;/Title&gt;&lt;Template&gt;Journal Article&lt;/Template&gt;&lt;Star&gt;0&lt;/Star&gt;&lt;Tag&gt;0&lt;/Tag&gt;&lt;Author&gt;Schnarrs, P W; Dorri, A A; Yockey, R A; Stone, A L; Russell, S T; Rosenberger, J G&lt;/Author&gt;&lt;Year&gt;2023&lt;/Year&gt;&lt;Details&gt;&lt;_accession_num&gt;37572853&lt;/_accession_num&gt;&lt;_author_adr&gt;Department of Population Health, Dell Medical School, The University of Texas at  Austin, Austin, Texas. Electronic address: phillip.schnarrs@austin.utexas.edu.; Department of Human Development and Family Sciences, The University of Texas at  Austin, Austin, Texas.; Department of Biostatistics and Epidemiology, School of Public Health, The  University of North Texas Health Science Center at Fort Worth, Fort Worth, Texas.; Department of Sociology and Anthropology, Trinity University, San Antonio, Texas.; Department of Human Development and Family Sciences, The University of Texas at  Austin, Austin, Texas.; Department of Biobehavioral Health, College of Health and Human Development,  Pennsylvania State University, University Park.&lt;/_author_adr&gt;&lt;_collection_scope&gt;SCIE;SSCI&lt;/_collection_scope&gt;&lt;_created&gt;65098894&lt;/_created&gt;&lt;_date&gt;2023-08-10&lt;/_date&gt;&lt;_date_display&gt;2023 Aug 10&lt;/_date_display&gt;&lt;_doi&gt;10.1016/j.amepre.2023.08.006&lt;/_doi&gt;&lt;_impact_factor&gt;   6.604&lt;/_impact_factor&gt;&lt;_isbn&gt;1873-2607 (Electronic); 0749-3797 (Linking)&lt;/_isbn&gt;&lt;_journal&gt;Am J Prev Med&lt;/_journal&gt;&lt;_language&gt;eng&lt;/_language&gt;&lt;_modified&gt;65118883&lt;/_modified&gt;&lt;_ori_publication&gt;Published by Elsevier Inc.&lt;/_ori_publication&gt;&lt;_social_category&gt;医学：内科(2) &amp;amp; 公共卫生、环境卫生与职业卫生(2)&lt;/_social_category&gt;&lt;_tertiary_title&gt;American journal of preventive medicine&lt;/_tertiary_title&gt;&lt;_type_work&gt;Journal Article&lt;/_type_work&gt;&lt;_url&gt;http://www.ncbi.nlm.nih.gov/entrez/query.fcgi?cmd=Retrieve&amp;amp;db=pubmed&amp;amp;dopt=Abstract&amp;amp;list_uids=37572853&amp;amp;query_hl=1&lt;/_url&gt;&lt;/Details&gt;&lt;Extra&gt;&lt;DBUID&gt;{93870BB0-CAEF-4F07-AAE0-DA131E288E28}&lt;/DBUID&gt;&lt;/Extra&gt;&lt;/Item&gt;&lt;/References&gt;&lt;/Group&gt;&lt;Group&gt;&lt;References&gt;&lt;Item&gt;&lt;ID&gt;4066&lt;/ID&gt;&lt;UID&gt;{BAC43F2F-FFDC-4887-A12E-1856D7B394AE}&lt;/UID&gt;&lt;Title&gt;Development and psychometric properties of the sexual and gender minority adverse  childhood experiences (SGM-ACEs): Effect on sexual and gender minority adult  mental health&lt;/Title&gt;&lt;Template&gt;Journal Article&lt;/Template&gt;&lt;Star&gt;0&lt;/Star&gt;&lt;Tag&gt;0&lt;/Tag&gt;&lt;Author&gt;Schnarrs, P W; Stone, A L; Bond, M A; Salcido, R Jr; Dorri, A A; Nemeroff, C B&lt;/Author&gt;&lt;Year&gt;2022&lt;/Year&gt;&lt;Details&gt;&lt;_accession_num&gt;35231816&lt;/_accession_num&gt;&lt;_author_adr&gt;Department of Population Health, Dell Medical School, The University of Texas at  Austin, Austin, TX, United States of America. Electronic address:  phillip.schnarrs@austin.utexas.edu.; Department of Sociology and Anthropology, Trinity University, San Antonio, TX,  United States of America.; Texas Education Association, Austin, TX, United States of America.; The Pride Center San Antonio, San Antonio, TX, United States of America.; Department of Human Development and Family Sciences, School of Human Ecology,  Dell Medical School, The University of Texas at Austin, United States of America.; Department of Psychiatry and Behavioral Sciences, Dell Medical School, The  University of Texas at Austin, Austin, TX, United States of America.&lt;/_author_adr&gt;&lt;_collection_scope&gt;SSCI&lt;/_collection_scope&gt;&lt;_created&gt;65098893&lt;/_created&gt;&lt;_date&gt;2022-05-01&lt;/_date&gt;&lt;_date_display&gt;2022 May&lt;/_date_display&gt;&lt;_doi&gt;10.1016/j.chiabu.2022.105570&lt;/_doi&gt;&lt;_impact_factor&gt;   4.863&lt;/_impact_factor&gt;&lt;_isbn&gt;1873-7757 (Electronic); 0145-2134 (Linking)&lt;/_isbn&gt;&lt;_journal&gt;Child Abuse Negl&lt;/_journal&gt;&lt;_keywords&gt;ACEs; LGBTQ+; Mental health; Trauma&lt;/_keywords&gt;&lt;_language&gt;eng&lt;/_language&gt;&lt;_modified&gt;65118883&lt;/_modified&gt;&lt;_ori_publication&gt;Copyright © 2022 Elsevier Ltd. All rights reserved.&lt;/_ori_publication&gt;&lt;_pages&gt;105570&lt;/_pages&gt;&lt;_social_category&gt;家庭研究(1) &amp;amp; 心理学：社会(2) &amp;amp; 社会工作(1)&lt;/_social_category&gt;&lt;_subject_headings&gt;Adult; *Adverse Childhood Experiences; Gender Identity; Humans; Mental Health; Psychometrics; *Sexual and Gender Minorities&lt;/_subject_headings&gt;&lt;_tertiary_title&gt;Child abuse &amp;amp; neglect&lt;/_tertiary_title&gt;&lt;_type_work&gt;Journal Article; Research Support, Non-U.S. Gov&amp;apos;t&lt;/_type_work&gt;&lt;_url&gt;http://www.ncbi.nlm.nih.gov/entrez/query.fcgi?cmd=Retrieve&amp;amp;db=pubmed&amp;amp;dopt=Abstract&amp;amp;list_uids=35231816&amp;amp;query_hl=1&lt;/_url&gt;&lt;_volume&gt;127&lt;/_volume&gt;&lt;/Details&gt;&lt;Extra&gt;&lt;DBUID&gt;{93870BB0-CAEF-4F07-AAE0-DA131E288E28}&lt;/DBUID&gt;&lt;/Extra&gt;&lt;/Item&gt;&lt;/References&gt;&lt;/Group&gt;&lt;/Citation&gt;_x000a_"/>
    <w:docVar w:name="NE.Ref{9A11DAC4-C46D-4DFE-B77C-3F54775D01E0}" w:val=" ADDIN NE.Ref.{9A11DAC4-C46D-4DFE-B77C-3F54775D01E0}&lt;Citation&gt;&lt;Group&gt;&lt;References&gt;&lt;Item&gt;&lt;ID&gt;21&lt;/ID&gt;&lt;UID&gt;{EF589DA7-2299-4D48-86BF-E230AD09FDB0}&lt;/UID&gt;&lt;Title&gt;Social participation and depressive symptoms among Chinese older adults: A study on rural–urban differences&lt;/Title&gt;&lt;Template&gt;Journal Article&lt;/Template&gt;&lt;Star&gt;0&lt;/Star&gt;&lt;Tag&gt;0&lt;/Tag&gt;&lt;Author&gt;Guo, Qiuju; Bai, Xue; Feng, Nan&lt;/Author&gt;&lt;Year&gt;2018&lt;/Year&gt;&lt;Details&gt;&lt;_alternate_title&gt;Journal of Affective Disorders&lt;/_alternate_title&gt;&lt;_collection_scope&gt;SSCI;SCIE&lt;/_collection_scope&gt;&lt;_created&gt;64960848&lt;/_created&gt;&lt;_date&gt;2018-01-01&lt;/_date&gt;&lt;_date_display&gt;2018&lt;/_date_display&gt;&lt;_doi&gt;https://doi.org/10.1016/j.jad.2018.06.036&lt;/_doi&gt;&lt;_impact_factor&gt;   6.533&lt;/_impact_factor&gt;&lt;_isbn&gt;0165-0327&lt;/_isbn&gt;&lt;_journal&gt;Journal of Affective Disorders&lt;/_journal&gt;&lt;_keywords&gt;Depressive symptoms; Older adults; Social participation; Rural–urban differences&lt;/_keywords&gt;&lt;_modified&gt;64960848&lt;/_modified&gt;&lt;_pages&gt;124-130&lt;/_pages&gt;&lt;_social_category&gt;医学(2)&lt;/_social_category&gt;&lt;_url&gt;https://www.sciencedirect.com/science/article/pii/S0165032718307110&lt;/_url&gt;&lt;_volume&gt;239&lt;/_volume&gt;&lt;/Details&gt;&lt;Extra&gt;&lt;DBUID&gt;{00EBDF0C-2E98-4FD7-9E47-813FAF00074E}&lt;/DBUID&gt;&lt;/Extra&gt;&lt;/Item&gt;&lt;/References&gt;&lt;/Group&gt;&lt;/Citation&gt;_x000a_"/>
    <w:docVar w:name="NE.Ref{9A1FABCF-2810-4718-98BD-B577F0D2C7C7}" w:val=" ADDIN NE.Ref.{9A1FABCF-2810-4718-98BD-B577F0D2C7C7}&lt;Citation&gt;&lt;Group&gt;&lt;References&gt;&lt;Item&gt;&lt;ID&gt;29&lt;/ID&gt;&lt;UID&gt;{4C86718F-FA05-4BD5-AE27-7537E5D02FBF}&lt;/UID&gt;&lt;Title&gt;Associations of nonconforming gender expression and gender identity with bullying  victimization: an analysis of the 2017 youth risk behavior survey&lt;/Title&gt;&lt;Template&gt;Journal Article&lt;/Template&gt;&lt;Star&gt;0&lt;/Star&gt;&lt;Tag&gt;0&lt;/Tag&gt;&lt;Author&gt;Lian, Q; Li, R; Liu, Z; Li, X; Su, Q; Zheng, D&lt;/Author&gt;&lt;Year&gt;2022&lt;/Year&gt;&lt;Details&gt;&lt;_accession_num&gt;35382781&lt;/_accession_num&gt;&lt;_author_adr&gt;NHC Key Lab. of Reproduction Regulation (Shanghai Institute for Biomedical and  Pharmaceutical Technologies), Fudan University, Shanghai, China.; Capital Institute of Pediatrics, Beijing, China.; Jiangsu Provincial Center for Disease Control and Prevention, Jiangsu, China.; Beichen District Center for Disease Control and Prevention, Tianjin, China.; Children&amp;apos;s Healthcare &amp;amp; Mental Health Center, Shenzhen Children&amp;apos;s Hospital, 7019  Yitian Road, Shenzhen City, Guangdong, 518038, China. suqiru_sz@163.com.; Kangjian Community Health Service Center, 88 Jiang&amp;apos;an Road, Shanghai, China.  zhengdongpeng@kangjian.org.cn.&lt;/_author_adr&gt;&lt;_collection_scope&gt;SCIE&lt;/_collection_scope&gt;&lt;_created&gt;64741016&lt;/_created&gt;&lt;_date&gt;2022-04-05&lt;/_date&gt;&lt;_date_display&gt;2022 Apr 5&lt;/_date_display&gt;&lt;_doi&gt;10.1186/s12889-022-13071-6&lt;/_doi&gt;&lt;_impact_factor&gt;   4.135&lt;/_impact_factor&gt;&lt;_isbn&gt;1471-2458 (Electronic); 1471-2458 (Linking)&lt;/_isbn&gt;&lt;_issue&gt;1&lt;/_issue&gt;&lt;_journal&gt;BMC Public Health&lt;/_journal&gt;&lt;_keywords&gt;Bullying victimization; Gender nonconformity; Transgender identity&lt;/_keywords&gt;&lt;_language&gt;eng&lt;/_language&gt;&lt;_modified&gt;64741016&lt;/_modified&gt;&lt;_ori_publication&gt;© 2022. The Author(s).&lt;/_ori_publication&gt;&lt;_pages&gt;650&lt;/_pages&gt;&lt;_social_category&gt;医学(3)&lt;/_social_category&gt;&lt;_subject_headings&gt;Adolescent; *Bullying; *Crime Victims; Cross-Sectional Studies; Female; Gender Identity; Humans; Infant, Newborn; Male; Risk-Taking&lt;/_subject_headings&gt;&lt;_tertiary_title&gt;BMC public health&lt;/_tertiary_title&gt;&lt;_type_work&gt;Journal Article; Research Support, Non-U.S. Gov&amp;apos;t&lt;/_type_work&gt;&lt;_url&gt;http://www.ncbi.nlm.nih.gov/entrez/query.fcgi?cmd=Retrieve&amp;amp;db=pubmed&amp;amp;dopt=Abstract&amp;amp;list_uids=35382781&amp;amp;query_hl=1&lt;/_url&gt;&lt;_volume&gt;22&lt;/_volume&gt;&lt;/Details&gt;&lt;Extra&gt;&lt;DBUID&gt;{EAD0D9F0-7B9C-4750-A1E8-6A02F78A758B}&lt;/DBUID&gt;&lt;/Extra&gt;&lt;/Item&gt;&lt;/References&gt;&lt;/Group&gt;&lt;Group&gt;&lt;References&gt;&lt;Item&gt;&lt;ID&gt;31&lt;/ID&gt;&lt;UID&gt;{65D98519-A7F4-4FB9-8614-C5CF91D9B0C2}&lt;/UID&gt;&lt;Title&gt;The mental health of transgender and gender non-conforming people in China: a  systematic review&lt;/Title&gt;&lt;Template&gt;Journal Article&lt;/Template&gt;&lt;Star&gt;0&lt;/Star&gt;&lt;Tag&gt;0&lt;/Tag&gt;&lt;Author&gt;Lin, Y; Xie, H; Huang, Z; Zhang, Q; Wilson, A; Hou, J; Zhao, X; Wang, Y; Pan, B; Liu, Y; Han, M; Chen, R&lt;/Author&gt;&lt;Year&gt;2021&lt;/Year&gt;&lt;Details&gt;&lt;_accession_num&gt;34838199&lt;/_accession_num&gt;&lt;_author_adr&gt;Clinical Research Center for Mental Disorders, Shanghai Pudong New Area Mental  Health Center, Tongji University, Shanghai, China; Department of Psychiatry,  Shanghai East Hospital, School of Medicine, Tongji University, Shanghai, China;  Department of Psychiatry and Behavioral Science, Carilion Clinic-Virginia Tech  Carilion School of Medicine, Roanoke, VA, USA.; Joseph J Zilber School of Public Health, University of Wisconsin-Milwaukee,  Milwaukee, WI, USA.; Vanke School of Public Health, Tsinghua University, Beijing, China; Department of  Neuroscience, Physiology, and Pharmacology, University College London, London,  UK.; Vanke School of Public Health, Tsinghua University, Beijing, China.; Division of Psychology, Faculty of Health and Life Sciences, De Montfort  University, Leicester, UK.; Clinical Research Center for Mental Disorders, Shanghai Pudong New Area Mental  Health Center, Tongji University, Shanghai, China; Department of Psychiatry,  Shanghai East Hospital, School of Medicine, Tongji University, Shanghai, China;  Department of Psychiatry and Psychotherapy, Philipps University of Marburg,  Marburg, Germany; University Hospital of Giessen and Marburg, Marburg, Germany.; Clinical Research Center for Mental Disorders, Shanghai Pudong New Area Mental  Health Center, Tongji University, Shanghai, China; Department of Psychiatry,  Shanghai East Hospital, School of Medicine, Tongji University, Shanghai, China.; Division of Psychology, Faculty of Health and Life Sciences, De Montfort  University, Leicester, UK; National Clinical Research Center for Mental  Disorders, Department of Psychiatry, and China National Technology Institute on  Mental Disorders, The Second Xiangya Hospital of Central South University,  Changsha, China.; Department of Plastic Surgery, Peking University Third Hospital, Beijing, China;  Transgender Clinic, Peking University Third Hospital, Beijing, China.; Department of Endocrinology and Metabolism, Peking University Third Hospital,  Beijing, China.; Vanke School of Public Health, Tsinghua University, Beijing, China; Department of  Medical Psychology, The School of Health Humanities, Peking University, Beijing,  China.; Vanke School of Public Health, Tsinghua University, Beijing, China. Electronic  address: runsenchen@tsinghua.edu.cn.&lt;/_author_adr&gt;&lt;_collection_scope&gt;SSCI;SCIE&lt;/_collection_scope&gt;&lt;_created&gt;64741017&lt;/_created&gt;&lt;_date&gt;2021-12-01&lt;/_date&gt;&lt;_date_display&gt;2021 Dec&lt;/_date_display&gt;&lt;_doi&gt;10.1016/S2468-2667(21)00236-X&lt;/_doi&gt;&lt;_impact_factor&gt;  72.427&lt;/_impact_factor&gt;&lt;_isbn&gt;2468-2667 (Electronic)&lt;/_isbn&gt;&lt;_issue&gt;12&lt;/_issue&gt;&lt;_journal&gt;Lancet Public Health&lt;/_journal&gt;&lt;_language&gt;eng&lt;/_language&gt;&lt;_modified&gt;64741017&lt;/_modified&gt;&lt;_ori_publication&gt;Copyright © 2021 The Author(s). Published by Elsevier Ltd. This is an Open Access _x000d__x000a_      article under the CC BY 4.0 license. Published by Elsevier Ltd.. All rights _x000d__x000a_      reserved.&lt;/_ori_publication&gt;&lt;_pages&gt;e954-e969&lt;/_pages&gt;&lt;_social_category&gt;医学(1)&lt;/_social_category&gt;&lt;_subject_headings&gt;Anxiety/epidemiology; China/epidemiology; Depression/epidemiology; Female; *Gender Identity; Humans; Male; *Mental Health; Self Concept; Self-Injurious Behavior/epidemiology; Sexual and Gender Minorities/*psychology; Social Stigma; Stereotyping; Stress, Psychological; Suicidal Ideation; Transgender Persons/*psychology&lt;/_subject_headings&gt;&lt;_tertiary_title&gt;The Lancet. Public health&lt;/_tertiary_title&gt;&lt;_type_work&gt;Journal Article; Systematic Review&lt;/_type_work&gt;&lt;_url&gt;http://www.ncbi.nlm.nih.gov/entrez/query.fcgi?cmd=Retrieve&amp;amp;db=pubmed&amp;amp;dopt=Abstract&amp;amp;list_uids=34838199&amp;amp;query_hl=1&lt;/_url&gt;&lt;_volume&gt;6&lt;/_volume&gt;&lt;/Details&gt;&lt;Extra&gt;&lt;DBUID&gt;{EAD0D9F0-7B9C-4750-A1E8-6A02F78A758B}&lt;/DBUID&gt;&lt;/Extra&gt;&lt;/Item&gt;&lt;/References&gt;&lt;/Group&gt;&lt;Group&gt;&lt;References&gt;&lt;Item&gt;&lt;ID&gt;17&lt;/ID&gt;&lt;UID&gt;{C1FF081A-C6F9-417A-89AC-99F7C0BEA7A2}&lt;/UID&gt;&lt;Title&gt;Associations of nonconforming gender expression and gender identity with bullying  victimization: an analysis of the 2017 youth risk behavior survey&lt;/Title&gt;&lt;Template&gt;Journal Article&lt;/Template&gt;&lt;Star&gt;0&lt;/Star&gt;&lt;Tag&gt;0&lt;/Tag&gt;&lt;Author&gt;Lian, Q; Li, R; Liu, Z; Li, X; Su, Q; Zheng, D&lt;/Author&gt;&lt;Year&gt;2022&lt;/Year&gt;&lt;Details&gt;&lt;_accession_num&gt;35382781&lt;/_accession_num&gt;&lt;_author_adr&gt;NHC Key Lab. of Reproduction Regulation (Shanghai Institute for Biomedical and  Pharmaceutical Technologies), Fudan University, Shanghai, China.; Capital Institute of Pediatrics, Beijing, China.; Jiangsu Provincial Center for Disease Control and Prevention, Jiangsu, China.; Beichen District Center for Disease Control and Prevention, Tianjin, China.; Children&amp;apos;s Healthcare &amp;amp; Mental Health Center, Shenzhen Children&amp;apos;s Hospital, 7019  Yitian Road, Shenzhen City, Guangdong, 518038, China. suqiru_sz@163.com.; Kangjian Community Health Service Center, 88 Jiang&amp;apos;an Road, Shanghai, China.  zhengdongpeng@kangjian.org.cn.&lt;/_author_adr&gt;&lt;_collection_scope&gt;SCIE&lt;/_collection_scope&gt;&lt;_created&gt;64733438&lt;/_created&gt;&lt;_date&gt;2022-04-05&lt;/_date&gt;&lt;_date_display&gt;2022 Apr 5&lt;/_date_display&gt;&lt;_doi&gt;10.1186/s12889-022-13071-6&lt;/_doi&gt;&lt;_impact_factor&gt;   4.135&lt;/_impact_factor&gt;&lt;_isbn&gt;1471-2458 (Electronic); 1471-2458 (Linking)&lt;/_isbn&gt;&lt;_issue&gt;1&lt;/_issue&gt;&lt;_journal&gt;BMC Public Health&lt;/_journal&gt;&lt;_keywords&gt;Bullying victimization; Gender nonconformity; Transgender identity&lt;/_keywords&gt;&lt;_language&gt;eng&lt;/_language&gt;&lt;_modified&gt;64733438&lt;/_modified&gt;&lt;_ori_publication&gt;© 2022. The Author(s).&lt;/_ori_publication&gt;&lt;_pages&gt;650&lt;/_pages&gt;&lt;_social_category&gt;医学(3)&lt;/_social_category&gt;&lt;_subject_headings&gt;Adolescent; *Bullying; *Crime Victims; Cross-Sectional Studies; Female; Gender Identity; Humans; Infant, Newborn; Male; Risk-Taking&lt;/_subject_headings&gt;&lt;_tertiary_title&gt;BMC public health&lt;/_tertiary_title&gt;&lt;_type_work&gt;Journal Article; Research Support, Non-U.S. Gov&amp;apos;t&lt;/_type_work&gt;&lt;_url&gt;http://www.ncbi.nlm.nih.gov/entrez/query.fcgi?cmd=Retrieve&amp;amp;db=pubmed&amp;amp;dopt=Abstract&amp;amp;list_uids=35382781&amp;amp;query_hl=1&lt;/_url&gt;&lt;_volume&gt;22&lt;/_volume&gt;&lt;/Details&gt;&lt;Extra&gt;&lt;DBUID&gt;{EAD0D9F0-7B9C-4750-A1E8-6A02F78A758B}&lt;/DBUID&gt;&lt;/Extra&gt;&lt;/Item&gt;&lt;/References&gt;&lt;/Group&gt;&lt;/Citation&gt;_x000a_"/>
    <w:docVar w:name="NE.Ref{9A36666A-CD61-4A73-AE00-B63AB8D47A3D}" w:val=" ADDIN NE.Ref.{9A36666A-CD61-4A73-AE00-B63AB8D47A3D}&lt;Citation&gt;&lt;Group&gt;&lt;References&gt;&lt;Item&gt;&lt;ID&gt;15&lt;/ID&gt;&lt;UID&gt;{027AD002-D699-49B2-8A7D-AEDF28ED5D4D}&lt;/UID&gt;&lt;Title&gt;Gender and sexual orientation diversity in children and adolescents in schools&lt;/Title&gt;&lt;Template&gt;Web Page&lt;/Template&gt;&lt;Star&gt;0&lt;/Star&gt;&lt;Tag&gt;0&lt;/Tag&gt;&lt;Author&gt;Association, Ameriacn Psychologiccal&lt;/Author&gt;&lt;Year&gt;2022&lt;/Year&gt;&lt;Details&gt;&lt;_accession_num&gt;35469911&lt;/_accession_num&gt;&lt;_author_adr&gt;College of Economics and Management, Shenyang Agricultural University, Shenyang  110866, Liaoning, China. Electronic address: zhoumi2011@syau.edu.cn.; College of Economics and Management, Shenyang Agricultural University, Shenyang  110866, Liaoning, China. Electronic address: 2020200182@stu.syau.edu.cn.; College of Economics and Management, Shenyang Agricultural University, Shenyang  110866, Liaoning, China. Electronic address: sunxiaotong1211@stu.syau.edu.cn.; College of Economics and Management, Shenyang Agricultural University, Shenyang  110866, Liaoning, China. Electronic address: lilyhuang@syau.edu.cn.&lt;/_author_adr&gt;&lt;_collection_scope&gt;SSCI;SCIE&lt;/_collection_scope&gt;&lt;_created&gt;64733409&lt;/_created&gt;&lt;_date&gt;64163520&lt;/_date&gt;&lt;_date_display&gt;2022 Jul 15&lt;/_date_display&gt;&lt;_doi&gt;10.1016/j.jad.2022.04.115&lt;/_doi&gt;&lt;_impact_factor&gt;   6.533&lt;/_impact_factor&gt;&lt;_isbn&gt;1573-2517 (Electronic); 0165-0327 (Linking)&lt;/_isbn&gt;&lt;_issue&gt;2022.12.4&lt;/_issue&gt;&lt;_journal&gt;J Affect Disord&lt;/_journal&gt;&lt;_keywords&gt;Behavioral addictions; Depression score; Internet addiction; PSM-DID&lt;/_keywords&gt;&lt;_language&gt;eng&lt;/_language&gt;&lt;_modified&gt;64733416&lt;/_modified&gt;&lt;_ori_publication&gt;Copyright © 2022 Elsevier B.V. All rights reserved.&lt;/_ori_publication&gt;&lt;_pages&gt;52-62&lt;/_pages&gt;&lt;_social_category&gt;医学(2)&lt;/_social_category&gt;&lt;_subject_headings&gt;Adolescent; Adult; Child; China/epidemiology; Humans; Internet; *Internet Addiction Disorder; *Mental Health; Students/psychology; Universities&lt;/_subject_headings&gt;&lt;_tertiary_title&gt;Journal of affective disorders&lt;/_tertiary_title&gt;&lt;_type_work&gt;Journal Article; Research Support, Non-U.S. Gov&amp;apos;t&lt;/_type_work&gt;&lt;_url&gt;https://www.apa.org/pi/lgbt/resources/diversity-schools&lt;/_url&gt;&lt;_volume&gt;309&lt;/_volume&gt;&lt;/Details&gt;&lt;Extra&gt;&lt;DBUID&gt;{EAD0D9F0-7B9C-4750-A1E8-6A02F78A758B}&lt;/DBUID&gt;&lt;/Extra&gt;&lt;/Item&gt;&lt;/References&gt;&lt;/Group&gt;&lt;/Citation&gt;_x000a_"/>
    <w:docVar w:name="NE.Ref{9A6C0052-D50C-4AE0-9661-F69D5B13CDFF}" w:val=" ADDIN NE.Ref.{9A6C0052-D50C-4AE0-9661-F69D5B13CDFF}&lt;Citation&gt;&lt;Group&gt;&lt;References&gt;&lt;Item&gt;&lt;ID&gt;4062&lt;/ID&gt;&lt;UID&gt;{1CCE781A-B63F-41BA-8F78-97787FC1E458}&lt;/UID&gt;&lt;Title&gt;Adverse childhood experiences (ACEs) and substance use disorder (SUD): A scoping  review&lt;/Title&gt;&lt;Template&gt;Journal Article&lt;/Template&gt;&lt;Star&gt;0&lt;/Star&gt;&lt;Tag&gt;0&lt;/Tag&gt;&lt;Author&gt;Leza, L; Siria, S; López-Goñi, J J; Fernández-Montalvo, J&lt;/Author&gt;&lt;Year&gt;2021&lt;/Year&gt;&lt;Details&gt;&lt;_accession_num&gt;33561668&lt;/_accession_num&gt;&lt;_author_adr&gt;Department of Health Sciences, Universidad Pública de Navarra, Campus de  Arrosadía, Pamplona, Navarra, 31006, Spain.; Department of Health Sciences, Universidad Pública de Navarra, Campus de  Arrosadía, Pamplona, Navarra, 31006, Spain.; Department of Health Sciences, Universidad Pública de Navarra, Campus de  Arrosadía, Pamplona, Navarra, 31006, Spain; Instituto de Investigación Sanitaria  de Navarra (IdiSNA), c/ Irunlarrea 3, Pamplona, Navarra, 31008, Spain.; Department of Health Sciences, Universidad Pública de Navarra, Campus de  Arrosadía, Pamplona, Navarra, 31006, Spain; Instituto de Investigación Sanitaria  de Navarra (IdiSNA), c/ Irunlarrea 3, Pamplona, Navarra, 31008, Spain. Electronic  address: fernandez.montalvo@unavarra.es.&lt;/_author_adr&gt;&lt;_collection_scope&gt;SCIE;SSCI&lt;/_collection_scope&gt;&lt;_created&gt;65098402&lt;/_created&gt;&lt;_date&gt;2021-04-01&lt;/_date&gt;&lt;_date_display&gt;2021 Apr 1&lt;/_date_display&gt;&lt;_doi&gt;10.1016/j.drugalcdep.2021.108563&lt;/_doi&gt;&lt;_impact_factor&gt;   4.852&lt;/_impact_factor&gt;&lt;_isbn&gt;1879-0046 (Electronic); 0376-8716 (Linking)&lt;/_isbn&gt;&lt;_journal&gt;Drug Alcohol Depend&lt;/_journal&gt;&lt;_keywords&gt;Adverse childhood experiences; Risk factor; Scoping review; Substance use disorder&lt;/_keywords&gt;&lt;_language&gt;eng&lt;/_language&gt;&lt;_modified&gt;65118883&lt;/_modified&gt;&lt;_ori_publication&gt;Copyright © 2021 Elsevier B.V. All rights reserved.&lt;/_ori_publication&gt;&lt;_pages&gt;108563&lt;/_pages&gt;&lt;_social_category&gt;精神病学(2) &amp;amp; 药物滥用(2)&lt;/_social_category&gt;&lt;_subject_headings&gt;Adolescent; Adult; Adverse Childhood Experiences/*statistics &amp;amp; numerical data; Child; Cross-Sectional Studies; Female; Humans; Male; Mental Health; Prevalence; Retrospective Studies; Substance-Related Disorders/*epidemiology&lt;/_subject_headings&gt;&lt;_tertiary_title&gt;Drug and alcohol dependence&lt;/_tertiary_title&gt;&lt;_type_work&gt;Journal Article; Review&lt;/_type_work&gt;&lt;_url&gt;http://www.ncbi.nlm.nih.gov/entrez/query.fcgi?cmd=Retrieve&amp;amp;db=pubmed&amp;amp;dopt=Abstract&amp;amp;list_uids=33561668&amp;amp;query_hl=1&lt;/_url&gt;&lt;_volume&gt;221&lt;/_volume&gt;&lt;/Details&gt;&lt;Extra&gt;&lt;DBUID&gt;{93870BB0-CAEF-4F07-AAE0-DA131E288E28}&lt;/DBUID&gt;&lt;/Extra&gt;&lt;/Item&gt;&lt;/References&gt;&lt;/Group&gt;&lt;/Citation&gt;_x000a_"/>
    <w:docVar w:name="NE.Ref{9A6F4D19-7F0E-4561-8F39-3F2BCF60E6AA}" w:val=" ADDIN NE.Ref.{9A6F4D19-7F0E-4561-8F39-3F2BCF60E6AA}&lt;Citation&gt;&lt;Group&gt;&lt;References&gt;&lt;Item&gt;&lt;ID&gt;76&lt;/ID&gt;&lt;UID&gt;{EAE594A6-B0E2-495E-87A3-8878DDE8B579}&lt;/UID&gt;&lt;Title&gt;Aggression and risk-taking as adaptive implementations of fast life history strategy&lt;/Title&gt;&lt;Template&gt;Journal Article&lt;/Template&gt;&lt;Star&gt;0&lt;/Star&gt;&lt;Tag&gt;0&lt;/Tag&gt;&lt;Author&gt;Lu, Hui Jing;Chang, Lei&lt;/Author&gt;&lt;Year&gt;2019&lt;/Year&gt;&lt;Details&gt;&lt;_pages&gt;e12827&lt;/_pages&gt;&lt;_url&gt;https://onlinelibrary.wiley.com/doi/10.1111/desc.12827&lt;/_url&gt;&lt;_doi&gt;https://doi.org/10.1111/desc.12827&lt;/_doi&gt;&lt;_keywords&gt;aggression;child and adolescent development;environmental unpredictability;fast and slow life history strategies;risk-taking&lt;/_keywords&gt;&lt;_issue&gt;5&lt;/_issue&gt;&lt;_ori_publication&gt;John Wiley &amp;amp; Sons, Ltd&lt;/_ori_publication&gt;&lt;_db_provider&gt;Taylor &amp;amp; Francis Online&lt;/_db_provider&gt;&lt;_volume&gt;22&lt;/_volume&gt;&lt;_date&gt;62938080&lt;/_date&gt;&lt;_journal&gt;Developmental Science&lt;/_journal&gt;&lt;_isbn&gt;1363-755X&lt;/_isbn&gt;&lt;_impact_factor&gt;   3.700&lt;/_impact_factor&gt;&lt;_social_category&gt;心理学：发育(1) &amp;amp; 心理学：实验(1)&lt;/_social_category&gt;&lt;_collection_scope&gt;SSCI&lt;/_collection_scope&gt;&lt;_created&gt;65181416&lt;/_created&gt;&lt;_modified&gt;65181416&lt;/_modified&gt;&lt;/Details&gt;&lt;Extra&gt;&lt;DBUID&gt;{866801D5-F97C-42A6-9B52-0A772648DD92}&lt;/DBUID&gt;&lt;/Extra&gt;&lt;/Item&gt;&lt;/References&gt;&lt;/Group&gt;&lt;/Citation&gt;_x000a_"/>
    <w:docVar w:name="NE.Ref{9A803F80-CE8D-4ACD-8758-9DA652BC8A26}" w:val=" ADDIN NE.Ref.{9A803F80-CE8D-4ACD-8758-9DA652BC8A26}&lt;Citation&gt;&lt;Group&gt;&lt;References&gt;&lt;Item&gt;&lt;ID&gt;542&lt;/ID&gt;&lt;UID&gt;{F4655FBE-4525-4FAC-A54E-435BBF5627AF}&lt;/UID&gt;&lt;Title&gt;The Role of Adverse Childhood Experiences in Cardiovascular Disease Risk: a Review with Emphasis on Plausible Mechanisms&lt;/Title&gt;&lt;Template&gt;Journal Article&lt;/Template&gt;&lt;Star&gt;0&lt;/Star&gt;&lt;Tag&gt;0&lt;/Tag&gt;&lt;Author&gt;Su, Shaoyong; Jimenez, Marcia P; Roberts, Cole T F; Loucks, Eric B&lt;/Author&gt;&lt;Year&gt;2015&lt;/Year&gt;&lt;Details&gt;&lt;_alternate_title&gt;Current Cardiology Reports&lt;/_alternate_title&gt;&lt;_collection_scope&gt;SCIE&lt;/_collection_scope&gt;&lt;_created&gt;64750439&lt;/_created&gt;&lt;_date&gt;2015-01-01&lt;/_date&gt;&lt;_date_display&gt;2015&lt;/_date_display&gt;&lt;_doi&gt;10.1007/s11886-015-0645-1&lt;/_doi&gt;&lt;_impact_factor&gt;   3.955&lt;/_impact_factor&gt;&lt;_isbn&gt;1534-3170&lt;/_isbn&gt;&lt;_issue&gt;10&lt;/_issue&gt;&lt;_journal&gt;Current Cardiology Reports&lt;/_journal&gt;&lt;_modified&gt;64750439&lt;/_modified&gt;&lt;_number&gt;Su2015&lt;/_number&gt;&lt;_pages&gt;88&lt;/_pages&gt;&lt;_social_category&gt;医学(4)&lt;/_social_category&gt;&lt;_url&gt;https://doi.org/10.1007/s11886-015-0645-1&lt;/_url&gt;&lt;_volume&gt;17&lt;/_volume&gt;&lt;/Details&gt;&lt;Extra&gt;&lt;DBUID&gt;{F96A950B-833F-4880-A151-76DA2D6A2879}&lt;/DBUID&gt;&lt;/Extra&gt;&lt;/Item&gt;&lt;/References&gt;&lt;/Group&gt;&lt;/Citation&gt;_x000a_"/>
    <w:docVar w:name="NE.Ref{9A93DBF0-23FB-4C94-BECB-F9484B9498E2}" w:val=" ADDIN NE.Ref.{9A93DBF0-23FB-4C94-BECB-F9484B9498E2}&lt;Citation&gt;&lt;Group&gt;&lt;References&gt;&lt;Item&gt;&lt;ID&gt;1089&lt;/ID&gt;&lt;UID&gt;{0DD7CDA9-642A-42F8-B441-A5E44FB7A28E}&lt;/UID&gt;&lt;Title&gt;中日青少年体质健康促进政策比较研究&lt;/Title&gt;&lt;Template&gt;Thesis&lt;/Template&gt;&lt;Star&gt;0&lt;/Star&gt;&lt;Tag&gt;0&lt;/Tag&gt;&lt;Author&gt;金启林&lt;/Author&gt;&lt;Year&gt;2019&lt;/Year&gt;&lt;Details&gt;&lt;_accessed&gt;65169933&lt;/_accessed&gt;&lt;_created&gt;65169646&lt;/_created&gt;&lt;_db_provider&gt;CNKI&lt;/_db_provider&gt;&lt;_db_updated&gt;CNKI - Reference&lt;/_db_updated&gt;&lt;_keywords&gt;青少年;体质;健康促进;政策;比较研究&lt;/_keywords&gt;&lt;_modified&gt;65169933&lt;/_modified&gt;&lt;_publisher&gt;上海师范大学&lt;/_publisher&gt;&lt;_tertiary_author&gt;景俊杰&lt;/_tertiary_author&gt;&lt;_type_work&gt;硕士&lt;/_type_work&gt;&lt;_url&gt;https://kns.cnki.net/kcms2/article/abstract?v=lVku9qtM8H9KYa2hq9uLX8wtsrhXnNtQoEtCS1zptfsHjCFr3itcjl9w-DRzEvKuh2MVVvWUzCDuCMK_rQz2G2Njez4U3gEWQHzGL43ivleg2tIBE8EkVMvzzxLTs3lOR-6Ope8IWqHadV_QS5-h6Q==&amp;amp;uniplatform=NZKPT&amp;amp;language=CHS&lt;/_url&gt;&lt;_translated_author&gt;Jin, Qilin&lt;/_translated_author&gt;&lt;_translated_tertiary_author&gt;Jing, Junjie&lt;/_translated_tertiary_author&gt;&lt;/Details&gt;&lt;Extra&gt;&lt;DBUID&gt;{F96A950B-833F-4880-A151-76DA2D6A2879}&lt;/DBUID&gt;&lt;/Extra&gt;&lt;/Item&gt;&lt;/References&gt;&lt;/Group&gt;&lt;/Citation&gt;_x000a_"/>
    <w:docVar w:name="NE.Ref{9A9AFE99-B4B9-4110-852E-23580536E813}" w:val=" ADDIN NE.Ref.{9A9AFE99-B4B9-4110-852E-23580536E813}&lt;Citation&gt;&lt;Group&gt;&lt;References&gt;&lt;Item&gt;&lt;ID&gt;2950&lt;/ID&gt;&lt;UID&gt;{0EBFB34E-DD41-414E-9DB6-4D2EA050570A}&lt;/UID&gt;&lt;Title&gt;Resilience in Developmental Systems&lt;/Title&gt;&lt;Template&gt;Electronic Book&lt;/Template&gt;&lt;Star&gt;0&lt;/Star&gt;&lt;Tag&gt;0&lt;/Tag&gt;&lt;Author&gt;Masten, Ann S&lt;/Author&gt;&lt;Year&gt;2021&lt;/Year&gt;&lt;Details&gt;&lt;_accessed&gt;64394866&lt;/_accessed&gt;&lt;_created&gt;64394866&lt;/_created&gt;&lt;_doi&gt;10.1093/oso/9780190095888.003.0007&lt;/_doi&gt;&lt;_modified&gt;64394868&lt;/_modified&gt;&lt;_publisher&gt;Oxford University Press&lt;/_publisher&gt;&lt;_secondary_author&gt;Ungar, Michael&lt;/_secondary_author&gt;&lt;/Details&gt;&lt;Extra&gt;&lt;DBUID&gt;{93870BB0-CAEF-4F07-AAE0-DA131E288E28}&lt;/DBUID&gt;&lt;/Extra&gt;&lt;/Item&gt;&lt;/References&gt;&lt;/Group&gt;&lt;/Citation&gt;_x000a_"/>
    <w:docVar w:name="NE.Ref{9AB36E5A-28A6-46C6-9368-AE3BEA141F61}" w:val=" ADDIN NE.Ref.{9AB36E5A-28A6-46C6-9368-AE3BEA141F61}&lt;Citation&gt;&lt;Group&gt;&lt;References&gt;&lt;Item&gt;&lt;ID&gt;142&lt;/ID&gt;&lt;UID&gt;{CFF3ED89-231C-4839-A4BF-BE8EBA8D3FC7}&lt;/UID&gt;&lt;Title&gt;How and why the one-child policy works in China&lt;/Title&gt;&lt;Template&gt;Journal Article&lt;/Template&gt;&lt;Star&gt;0&lt;/Star&gt;&lt;Tag&gt;0&lt;/Tag&gt;&lt;Author&gt;Falbo, T; Poston, D L&lt;/Author&gt;&lt;Year&gt;1994&lt;/Year&gt;&lt;Details&gt;&lt;_accession_num&gt;12159236&lt;/_accession_num&gt;&lt;_created&gt;61372378&lt;/_created&gt;&lt;_date&gt;1994-01-19&lt;/_date&gt;&lt;_date_display&gt;1994&lt;/_date_display&gt;&lt;_db_updated&gt;PubMed&lt;/_db_updated&gt;&lt;_journal&gt;Adv Popul&lt;/_journal&gt;&lt;_keywords&gt;Asia; Behavior; China; *Culture; Developing Countries; *Family Planning Policy; Far East; *Human Rights; *Political Systems; *Psychology; Public Policy; *ReligionAntinatalist Policy; Asia; Behavior; China; *Culture; Developing Countries; Eastern Asia; *Family Planning Policy; *Historical Survey; *Human Rights; *One Child Policy; Policy; *Political Systems; Population Policy; *Psychological Factors; *Religion; Social Policy&lt;/_keywords&gt;&lt;_language&gt;eng&lt;/_language&gt;&lt;_modified&gt;61718044&lt;/_modified&gt;&lt;_pages&gt;205-29&lt;/_pages&gt;&lt;_tertiary_title&gt;Advances in population : psychosocial perspectives&lt;/_tertiary_title&gt;&lt;_type_work&gt;Journal Article&lt;/_type_work&gt;&lt;_url&gt;http://www.ncbi.nlm.nih.gov/entrez/query.fcgi?cmd=Retrieve&amp;amp;db=pubmed&amp;amp;dopt=Abstract&amp;amp;list_uids=12159236&amp;amp;query_hl=1&lt;/_url&gt;&lt;_volume&gt;2&lt;/_volume&gt;&lt;/Details&gt;&lt;Extra/&gt;&lt;/Item&gt;&lt;/References&gt;&lt;/Group&gt;&lt;/Citation&gt;_x000a_"/>
    <w:docVar w:name="NE.Ref{9AD50BE4-F2C8-4C61-BADC-BCA6565DF347}" w:val=" ADDIN NE.Ref.{9AD50BE4-F2C8-4C61-BADC-BCA6565DF347}&lt;Citation&gt;&lt;Group&gt;&lt;References&gt;&lt;Item&gt;&lt;ID&gt;270&lt;/ID&gt;&lt;UID&gt;{D9E77954-66C5-42D6-916D-EA2ACD927BAD}&lt;/UID&gt;&lt;Title&gt;Predicting PTSD severity from experiences of trauma and heterosexism in lesbian  and bisexual women: A longitudinal study of cognitive mediators&lt;/Title&gt;&lt;Template&gt;Journal Article&lt;/Template&gt;&lt;Star&gt;0&lt;/Star&gt;&lt;Tag&gt;0&lt;/Tag&gt;&lt;Author&gt;Dworkin, E R; Gilmore, A K; Bedard-Gilligan, M; Lehavot, K; Guttmannova, K; Kaysen, D&lt;/Author&gt;&lt;Year&gt;2018&lt;/Year&gt;&lt;Details&gt;&lt;_doi&gt;10.1037/cou0000287&lt;/_doi&gt;&lt;_issue&gt;3&lt;/_issue&gt;&lt;_journal&gt;J Couns Psychol&lt;/_journal&gt;&lt;_pages&gt;324-333&lt;/_pages&gt;&lt;_volume&gt;65&lt;/_volume&gt;&lt;_created&gt;65277880&lt;/_created&gt;&lt;_modified&gt;65278220&lt;/_modified&gt;&lt;_impact_factor&gt;   5.088&lt;/_impact_factor&gt;&lt;_social_category&gt;心理学(1)&lt;/_social_category&gt;&lt;_collection_scope&gt;SSCI&lt;/_collection_scope&gt;&lt;_accessed&gt;65278220&lt;/_accessed&gt;&lt;/Details&gt;&lt;Extra&gt;&lt;DBUID&gt;{B229E695-20C0-47E4-A960-6A523A810098}&lt;/DBUID&gt;&lt;/Extra&gt;&lt;/Item&gt;&lt;/References&gt;&lt;/Group&gt;&lt;/Citation&gt;_x000a_"/>
    <w:docVar w:name="NE.Ref{9AE6E0D9-9579-4951-A24A-69231B4D86EE}" w:val=" ADDIN NE.Ref.{9AE6E0D9-9579-4951-A24A-69231B4D86EE}&lt;Citation&gt;&lt;Group&gt;&lt;References&gt;&lt;Item&gt;&lt;ID&gt;541&lt;/ID&gt;&lt;UID&gt;{B93D785A-0093-46C3-9708-A62FD7588483}&lt;/UID&gt;&lt;Title&gt;中小学生心理健康服务体系模式的构建&lt;/Title&gt;&lt;Template&gt;Journal Article&lt;/Template&gt;&lt;Star&gt;0&lt;/Star&gt;&lt;Tag&gt;0&lt;/Tag&gt;&lt;Author&gt;廖全明; 黄希庭&lt;/Author&gt;&lt;Year&gt;2009&lt;/Year&gt;&lt;Details&gt;&lt;_author_adr&gt;西南大学心理学院;长江师范学院教师教育学院;&lt;/_author_adr&gt;&lt;_db_provider&gt;CNKI&lt;/_db_provider&gt;&lt;_doi&gt;10.16719/j.cnki.1671-6981.2009.02.056&lt;/_doi&gt;&lt;_isbn&gt;1671-6981&lt;/_isbn&gt;&lt;_issue&gt;02&lt;/_issue&gt;&lt;_journal&gt;心理科学&lt;/_journal&gt;&lt;_keywords&gt;心理健康服务体系;心理健康教育;心理咨询;危机干预;中小学生&lt;/_keywords&gt;&lt;_pages&gt;274-277&lt;/_pages&gt;&lt;_volume&gt;32&lt;/_volume&gt;&lt;_created&gt;64360215&lt;/_created&gt;&lt;_modified&gt;64360215&lt;/_modified&gt;&lt;_collection_scope&gt;CSCD;CSSCI-C;PKU&lt;/_collection_scope&gt;&lt;_translated_author&gt;Liao, Quanming;Huang, Xiting&lt;/_translated_author&gt;&lt;/Details&gt;&lt;Extra&gt;&lt;DBUID&gt;{F96A950B-833F-4880-A151-76DA2D6A2879}&lt;/DBUID&gt;&lt;/Extra&gt;&lt;/Item&gt;&lt;/References&gt;&lt;/Group&gt;&lt;/Citation&gt;_x000a_"/>
    <w:docVar w:name="NE.Ref{9B16A12D-626E-4DAA-BE34-2BB10B0C62DA}" w:val=" ADDIN NE.Ref.{9B16A12D-626E-4DAA-BE34-2BB10B0C62DA}&lt;Citation&gt;&lt;Group&gt;&lt;References&gt;&lt;Item&gt;&lt;ID&gt;2093&lt;/ID&gt;&lt;UID&gt;{6606564F-A303-4D0D-A9D8-DE0D21B2F8F7}&lt;/UID&gt;&lt;Title&gt;Organizational change theory: implications for health promotion practice&lt;/Title&gt;&lt;Template&gt;Journal Article&lt;/Template&gt;&lt;Star&gt;0&lt;/Star&gt;&lt;Tag&gt;0&lt;/Tag&gt;&lt;Author&gt;Batras, Dimitri; Duff, Cameron; Smith, Ben J&lt;/Author&gt;&lt;Year&gt;2014&lt;/Year&gt;&lt;Details&gt;&lt;_accessed&gt;61137291&lt;/_accessed&gt;&lt;_collection_scope&gt;SSCI;&lt;/_collection_scope&gt;&lt;_created&gt;61137291&lt;/_created&gt;&lt;_date&gt;60415200&lt;/_date&gt;&lt;_db_updated&gt;CrossRef&lt;/_db_updated&gt;&lt;_doi&gt;10.1093/heapro/dau098&lt;/_doi&gt;&lt;_impact_factor&gt;   1.980&lt;/_impact_factor&gt;&lt;_isbn&gt;0957-4824&lt;/_isbn&gt;&lt;_journal&gt;Health Promotion International&lt;/_journal&gt;&lt;_modified&gt;63558051&lt;/_modified&gt;&lt;_pages&gt;dau098&lt;/_pages&gt;&lt;_tertiary_title&gt;Health Promot. Int.&lt;/_tertiary_title&gt;&lt;_url&gt;http://www.heapro.oxfordjournals.org/lookup/doi/10.1093/heapro/dau098&lt;/_url&gt;&lt;/Details&gt;&lt;Extra&gt;&lt;DBUID&gt;{B3F72E5F-0442-4E5A-9D98-614B0241D013}&lt;/DBUID&gt;&lt;/Extra&gt;&lt;/Item&gt;&lt;/References&gt;&lt;/Group&gt;&lt;/Citation&gt;_x000a_"/>
    <w:docVar w:name="NE.Ref{9B1E7215-5CCB-4409-8685-F10C8FC6B98C}" w:val=" ADDIN NE.Ref.{9B1E7215-5CCB-4409-8685-F10C8FC6B98C}&lt;Citation&gt;&lt;Group&gt;&lt;References&gt;&lt;Item&gt;&lt;ID&gt;8&lt;/ID&gt;&lt;UID&gt;{8CAB333B-21B8-4E99-803A-215535D09C22}&lt;/UID&gt;&lt;Title&gt;The effect of having myopic parents: an analysis of myopia in three generations&lt;/Title&gt;&lt;Template&gt;Journal Article&lt;/Template&gt;&lt;Star&gt;0&lt;/Star&gt;&lt;Tag&gt;0&lt;/Tag&gt;&lt;Author&gt;Wu, M M; Edwards, M H&lt;/Author&gt;&lt;Year&gt;1999&lt;/Year&gt;&lt;Details&gt;&lt;_accession_num&gt;10416933&lt;/_accession_num&gt;&lt;_author_adr&gt;The Hong Kong Polytechnic University, Hung Hom, Kowloon.&lt;/_author_adr&gt;&lt;_created&gt;63557861&lt;/_created&gt;&lt;_date&gt;1999-06-01&lt;/_date&gt;&lt;_date_display&gt;1999 Jun&lt;/_date_display&gt;&lt;_db_updated&gt;PubMed&lt;/_db_updated&gt;&lt;_doi&gt;10.1097/00006324-199906000-00018&lt;/_doi&gt;&lt;_impact_factor&gt;   1.973&lt;/_impact_factor&gt;&lt;_isbn&gt;1040-5488 (Print); 1040-5488 (Linking)&lt;/_isbn&gt;&lt;_issue&gt;6&lt;/_issue&gt;&lt;_journal&gt;Optom Vis Sci&lt;/_journal&gt;&lt;_language&gt;eng&lt;/_language&gt;&lt;_modified&gt;64190371&lt;/_modified&gt;&lt;_pages&gt;387-92&lt;/_pages&gt;&lt;_subject_headings&gt;Adolescent; Child; China/epidemiology; Disease Progression; Environmental Exposure/*adverse effects; Female; *Genetic Predisposition to Disease; Humans; Male; Myopia/epidemiology/etiology/*genetics; Odds Ratio; Parents; Prevalence; Refraction, Ocular; Risk Factors; Rural Population; Visual Acuity&lt;/_subject_headings&gt;&lt;_tertiary_title&gt;Optometry and vision science : official publication of the American Academy of_x000d__x000a_      Optometry&lt;/_tertiary_title&gt;&lt;_type_work&gt;Comparative Study; Journal Article; Research Support, Non-U.S. Gov&amp;apos;t&lt;/_type_work&gt;&lt;_url&gt;http://www.ncbi.nlm.nih.gov/entrez/query.fcgi?cmd=Retrieve&amp;amp;db=pubmed&amp;amp;dopt=Abstract&amp;amp;list_uids=10416933&amp;amp;query_hl=1&lt;/_url&gt;&lt;_volume&gt;76&lt;/_volume&gt;&lt;/Details&gt;&lt;Extra&gt;&lt;DBUID&gt;{1C1952A0-4562-459F-9DB8-7EA4385E5EEB}&lt;/DBUID&gt;&lt;/Extra&gt;&lt;/Item&gt;&lt;/References&gt;&lt;/Group&gt;&lt;/Citation&gt;_x000a_"/>
    <w:docVar w:name="NE.Ref{9B3F1DE0-7EAF-4EF5-8E62-3E4CA228A083}" w:val=" ADDIN NE.Ref.{9B3F1DE0-7EAF-4EF5-8E62-3E4CA228A083}&lt;Citation&gt;&lt;Group&gt;&lt;References&gt;&lt;Item&gt;&lt;ID&gt;33&lt;/ID&gt;&lt;UID&gt;{9DFEE096-135B-4328-9E42-FE588EFBAE56}&lt;/UID&gt;&lt;Title&gt;浙江省中小学校卫生工作管理办法&lt;/Title&gt;&lt;Template&gt;Report&lt;/Template&gt;&lt;Star&gt;0&lt;/Star&gt;&lt;Tag&gt;0&lt;/Tag&gt;&lt;Author&gt;浙江绍兴越城区成章中学&lt;/Author&gt;&lt;Year&gt;2016&lt;/Year&gt;&lt;Details&gt;&lt;_accessed&gt;64430776&lt;/_accessed&gt;&lt;_created&gt;64430776&lt;/_created&gt;&lt;_modified&gt;64430776&lt;/_modified&gt;&lt;_translated_author&gt;Zhe, Jiangshaoxingyuechengquchengzhangzhongxue&lt;/_translated_author&gt;&lt;/Details&gt;&lt;Extra&gt;&lt;DBUID&gt;{79C5FD63-3C89-4745-94F9-8D429523D767}&lt;/DBUID&gt;&lt;/Extra&gt;&lt;/Item&gt;&lt;/References&gt;&lt;/Group&gt;&lt;/Citation&gt;_x000a_"/>
    <w:docVar w:name="NE.Ref{9B5E81CF-B103-431F-BEB5-1D238087B09E}" w:val=" ADDIN NE.Ref.{9B5E81CF-B103-431F-BEB5-1D238087B09E}&lt;Citation&gt;&lt;Group&gt;&lt;References&gt;&lt;Item&gt;&lt;ID&gt;13&lt;/ID&gt;&lt;UID&gt;{1D5F5533-6768-43B2-884A-AFFA4738BF87}&lt;/UID&gt;&lt;Title&gt;Contribution of life course circumstances to the acceleration of phenotypic and functional aging: A retrospective study&lt;/Title&gt;&lt;Template&gt;Journal Article&lt;/Template&gt;&lt;Star&gt;0&lt;/Star&gt;&lt;Tag&gt;0&lt;/Tag&gt;&lt;Author&gt;Cao, Xingqi; Ma, Chao; Zheng, Zhoutao; He, Liu; Hao, Meng; Chen, Xi; Crimmins, Eileen M; Gill, Thomas M; Levine, Morgan E; Liu, Zuyun&lt;/Author&gt;&lt;Year&gt;2022&lt;/Year&gt;&lt;Details&gt;&lt;_alternate_title&gt;eClinicalMedicine&lt;/_alternate_title&gt;&lt;_collection_scope&gt;SCIE&lt;/_collection_scope&gt;&lt;_created&gt;64740121&lt;/_created&gt;&lt;_date&gt;2022-01-01&lt;/_date&gt;&lt;_date_display&gt;2022&lt;/_date_display&gt;&lt;_doi&gt;https://doi.org/10.1016/j.eclinm.2022.101548&lt;/_doi&gt;&lt;_impact_factor&gt;  17.033&lt;/_impact_factor&gt;&lt;_isbn&gt;2589-5370&lt;/_isbn&gt;&lt;_journal&gt;eClinicalMedicine&lt;/_journal&gt;&lt;_keywords&gt;Life course perspective; Aging; Frailty index; Physiological dysregulation&lt;/_keywords&gt;&lt;_modified&gt;64740121&lt;/_modified&gt;&lt;_pages&gt;101548&lt;/_pages&gt;&lt;_url&gt;https://www.sciencedirect.com/science/article/pii/S2589537022002784&lt;/_url&gt;&lt;_volume&gt;51&lt;/_volume&gt;&lt;/Details&gt;&lt;Extra/&gt;&lt;/Item&gt;&lt;/References&gt;&lt;/Group&gt;&lt;/Citation&gt;_x000a_"/>
    <w:docVar w:name="NE.Ref{9B78C054-CDEE-419E-9077-FEE84F7B09C2}" w:val=" ADDIN NE.Ref.{9B78C054-CDEE-419E-9077-FEE84F7B09C2}&lt;Citation&gt;&lt;Group&gt;&lt;References&gt;&lt;Item&gt;&lt;ID&gt;26&lt;/ID&gt;&lt;UID&gt;{57DC644F-2633-49D6-8AB6-73A9AF29AD52}&lt;/UID&gt;&lt;Title&gt;在校大学生对超重肥胖的认知情况及减肥行为调查&lt;/Title&gt;&lt;Template&gt;Journal Article&lt;/Template&gt;&lt;Star&gt;0&lt;/Star&gt;&lt;Tag&gt;0&lt;/Tag&gt;&lt;Author&gt;宋军; 肖瓅; 李晓北; 靳雪征; 黄凯; 张倩; 段一凡; 徐春燕&lt;/Author&gt;&lt;Year&gt;2012&lt;/Year&gt;&lt;Details&gt;&lt;_accessed&gt;62565207&lt;/_accessed&gt;&lt;_author_aff&gt;中国健康教育中心(卫生部新闻宣传中心);中国疾病预防控制中心营养与食品安全所;&lt;/_author_aff&gt;&lt;_collection_scope&gt;中国科技核心期刊;&lt;/_collection_scope&gt;&lt;_created&gt;62565207&lt;/_created&gt;&lt;_custom1&gt;21&lt;/_custom1&gt;&lt;_date&gt;2012-06-20&lt;/_date&gt;&lt;_db_provider&gt;CNKI: 期刊&lt;/_db_provider&gt;&lt;_db_updated&gt;CNKI - Reference&lt;/_db_updated&gt;&lt;_issue&gt;06&lt;/_issue&gt;&lt;_journal&gt;中国健康教育&lt;/_journal&gt;&lt;_keywords&gt;在校大学生;超重肥胖;减肥&lt;/_keywords&gt;&lt;_modified&gt;62565207&lt;/_modified&gt;&lt;_pages&gt;463-465+468&lt;/_pages&gt;&lt;_url&gt;http://kns.cnki.net/KCMS/detail/detail.aspx?FileName=ZGJK201206010&amp;amp;DbName=CJFQ2012&lt;/_url&gt;&lt;_volume&gt;28&lt;/_volume&gt;&lt;_translated_author&gt;Song, Jun;Xiao, Li;Li, Xiaobei;Jin, Xuezheng;Huang, Kai;Zhang, Qian;Duan, Yifan;Xu, Chunyan&lt;/_translated_author&gt;&lt;/Details&gt;&lt;Extra&gt;&lt;DBUID&gt;{1298737D-6330-4780-9F08-2412F22521A4}&lt;/DBUID&gt;&lt;/Extra&gt;&lt;/Item&gt;&lt;/References&gt;&lt;/Group&gt;&lt;/Citation&gt;_x000a_"/>
    <w:docVar w:name="NE.Ref{9B846630-7E37-4067-A688-E23B01C1107F}" w:val=" ADDIN NE.Ref.{9B846630-7E37-4067-A688-E23B01C1107F}&lt;Citation&gt;&lt;Group&gt;&lt;References&gt;&lt;Item&gt;&lt;ID&gt;32&lt;/ID&gt;&lt;UID&gt;{175B486E-C98D-4104-A784-C1F6AA60AAB8}&lt;/UID&gt;&lt;Title&gt;Effect of Time Spent Outdoors at School on the Development of Myopia Among Children in China: A Randomized Clinical Trial&lt;/Title&gt;&lt;Template&gt;Journal Article&lt;/Template&gt;&lt;Star&gt;0&lt;/Star&gt;&lt;Tag&gt;5&lt;/Tag&gt;&lt;Author&gt;He, M; Xiang, F; Zeng, Y; Mai, J; Chen, Q; Zhang, J; Smith, W; Rose, K; Morgan, I G&lt;/Author&gt;&lt;Year&gt;2015&lt;/Year&gt;&lt;Details&gt;&lt;_accession_num&gt;26372583&lt;/_accession_num&gt;&lt;_author_adr&gt;State Key Laboratory of Ophthalmology, Zhongshan Ophthalmic Center, Sun Yat-sen University, Guangzhou, China2Centre for Eye Research Australia, University of Melbourne, Royal Victorian Eye and Ear Hospital, East Melbourne.; State Key Laboratory of Ophthalmology, Zhongshan Ophthalmic Center, Sun Yat-sen University, Guangzhou, China3National Centre for Epidemiology and Population Health, Australian National University, Canberra.; State Key Laboratory of Ophthalmology, Zhongshan Ophthalmic Center, Sun Yat-sen University, Guangzhou, China.; Guangzhou Student&amp;apos;s Health Care Institute of the Guangdong City Department of Education, Guangzhou, China.; State Key Laboratory of Ophthalmology, Zhongshan Ophthalmic Center, Sun Yat-sen University, Guangzhou, China.; State Key Laboratory of Ophthalmology, Zhongshan Ophthalmic Center, Sun Yat-sen University, Guangzhou, China.; Environmental Health Branch, NSW Department of Health, Sydney, Australia.; Discipline of Orthoptics, Faculty of Health Sciences, University of Sydney, Sydney, Australia7Discipline of Orthoptics, Graduate School of Health, University of Technology Sydney, Sydney, Australia.; State Key Laboratory of Ophthalmology, Zhongshan Ophthalmic Center, Sun Yat-sen University, Guangzhou, China8Research School of Biology, Australian National University, Canberra.&lt;/_author_adr&gt;&lt;_date_display&gt;2015 Sep 15&lt;/_date_display&gt;&lt;_date&gt;2015-09-15&lt;/_date&gt;&lt;_doi&gt;10.1001/jama.2015.10803&lt;/_doi&gt;&lt;_isbn&gt;1538-3598 (Electronic); 0098-7484 (Linking)&lt;/_isbn&gt;&lt;_issue&gt;11&lt;/_issue&gt;&lt;_journal&gt;JAMA&lt;/_journal&gt;&lt;_language&gt;eng&lt;/_language&gt;&lt;_pages&gt;1142-8&lt;/_pages&gt;&lt;_subject_headings&gt;Child; China/epidemiology; Female; Humans; Incidence; Male; Myopia/*epidemiology/*prevention &amp;amp; control; Pupil/physiology; *Recreation; Refraction, Ocular; *Schools; Surveys and Questionnaires; Time Factors&lt;/_subject_headings&gt;&lt;_tertiary_title&gt;JAMA&lt;/_tertiary_title&gt;&lt;_type_work&gt;Journal Article; Randomized Controlled Trial; Research Support, Non-U.S. Gov&amp;apos;t&lt;/_type_work&gt;&lt;_url&gt;http://www.ncbi.nlm.nih.gov/entrez/query.fcgi?cmd=Retrieve&amp;amp;db=pubmed&amp;amp;dopt=Abstract&amp;amp;list_uids=26372583&amp;amp;query_hl=1&lt;/_url&gt;&lt;_volume&gt;314&lt;/_volume&gt;&lt;_created&gt;64236170&lt;/_created&gt;&lt;_modified&gt;64236170&lt;/_modified&gt;&lt;_db_updated&gt;PubMed&lt;/_db_updated&gt;&lt;_impact_factor&gt;  56.272&lt;/_impact_factor&gt;&lt;/Details&gt;&lt;Extra&gt;&lt;DBUID&gt;{1C1952A0-4562-459F-9DB8-7EA4385E5EEB}&lt;/DBUID&gt;&lt;/Extra&gt;&lt;/Item&gt;&lt;/References&gt;&lt;/Group&gt;&lt;/Citation&gt;_x000a_"/>
    <w:docVar w:name="NE.Ref{9BBA6AB3-230D-4070-A3AD-7885DB1423C2}" w:val=" ADDIN NE.Ref.{9BBA6AB3-230D-4070-A3AD-7885DB1423C2}&lt;Citation&gt;&lt;Group&gt;&lt;References&gt;&lt;Item&gt;&lt;ID&gt;3110&lt;/ID&gt;&lt;UID&gt;{49B66611-DCB6-462E-8862-E81B65D581CC}&lt;/UID&gt;&lt;Title&gt;Global prevalence and burden of depressive and anxiety disorders in 204 countries and territories in 2020 due to the COVID-19 pandemic&lt;/Title&gt;&lt;Template&gt;Journal Article&lt;/Template&gt;&lt;Star&gt;0&lt;/Star&gt;&lt;Tag&gt;0&lt;/Tag&gt;&lt;Author/&gt;&lt;Year&gt;2021&lt;/Year&gt;&lt;Details&gt;&lt;_accession_num&gt;34634250&lt;/_accession_num&gt;&lt;_collection_scope&gt;SCI;SCIE&lt;/_collection_scope&gt;&lt;_created&gt;64172842&lt;/_created&gt;&lt;_date&gt;2021-11-06&lt;/_date&gt;&lt;_date_display&gt;2021 Nov 6&lt;/_date_display&gt;&lt;_db_updated&gt;PubMed&lt;/_db_updated&gt;&lt;_doi&gt;10.1016/S0140-6736(21)02143-7&lt;/_doi&gt;&lt;_impact_factor&gt;  79.323&lt;/_impact_factor&gt;&lt;_isbn&gt;1474-547X (Electronic); 0140-6736 (Linking)&lt;/_isbn&gt;&lt;_issue&gt;10312&lt;/_issue&gt;&lt;_journal&gt;Lancet&lt;/_journal&gt;&lt;_language&gt;eng&lt;/_language&gt;&lt;_modified&gt;64468276&lt;/_modified&gt;&lt;_ori_publication&gt;Copyright (c) 2021 The Author(s). Published by Elsevier Ltd. This is an Open_x000d__x000a_      Access article under the CC BY 4.0 license. Published by Elsevier Ltd.. All_x000d__x000a_      rights reserved.&lt;/_ori_publication&gt;&lt;_pages&gt;1700-1712&lt;/_pages&gt;&lt;_subject_headings&gt;Anxiety Disorders/*epidemiology; COVID-19/*epidemiology; Depression/*epidemiology; *Global Burden of Disease; *Global Health; Humans; Pandemics; Prevalence; SARS-CoV-2; Surveys and Questionnaires&lt;/_subject_headings&gt;&lt;_tertiary_title&gt;Lancet (London, England)&lt;/_tertiary_title&gt;&lt;_type_work&gt;Journal Article; Research Support, Non-U.S. Gov&amp;apos;t; Systematic Review&lt;/_type_work&gt;&lt;_url&gt;http://www.ncbi.nlm.nih.gov/entrez/query.fcgi?cmd=Retrieve&amp;amp;db=pubmed&amp;amp;dopt=Abstract&amp;amp;list_uids=34634250&amp;amp;query_hl=1&lt;/_url&gt;&lt;_volume&gt;398&lt;/_volume&gt;&lt;/Details&gt;&lt;Extra&gt;&lt;DBUID&gt;{93870BB0-CAEF-4F07-AAE0-DA131E288E28}&lt;/DBUID&gt;&lt;/Extra&gt;&lt;/Item&gt;&lt;/References&gt;&lt;/Group&gt;&lt;/Citation&gt;_x000a_"/>
    <w:docVar w:name="NE.Ref{9BD0169B-05D5-4FF0-B821-865F7A8A1E8C}" w:val=" ADDIN NE.Ref.{9BD0169B-05D5-4FF0-B821-865F7A8A1E8C}&lt;Citation&gt;&lt;Group&gt;&lt;References&gt;&lt;Item&gt;&lt;ID&gt;2079&lt;/ID&gt;&lt;UID&gt;{B80714FD-9B21-4C96-A317-906C0CCD8475}&lt;/UID&gt;&lt;Title&gt;No long-lasting effects of classroom-based cognitive behavioural and interpersonal prevention programmes on depressive symptoms in adolescents&lt;/Title&gt;&lt;Template&gt;Journal Article&lt;/Template&gt;&lt;Star&gt;0&lt;/Star&gt;&lt;Tag&gt;0&lt;/Tag&gt;&lt;Author&gt;Stallard, P&lt;/Author&gt;&lt;Year&gt;2008&lt;/Year&gt;&lt;Details&gt;&lt;_accessed&gt;62244733&lt;/_accessed&gt;&lt;_accession_num&gt;18669677&lt;/_accession_num&gt;&lt;_author_adr&gt;University of Bath, Mental Health Research and Development Unit and the Avon and  Wiltshire Mental Health Partnership NHS Trust, Bath, UK.&lt;/_author_adr&gt;&lt;_created&gt;62227635&lt;/_created&gt;&lt;_date&gt;2008-08-01&lt;/_date&gt;&lt;_date_display&gt;2008 Aug&lt;/_date_display&gt;&lt;_db_updated&gt;PubMed&lt;/_db_updated&gt;&lt;_doi&gt;10.1136/ebmh.11.3.75&lt;/_doi&gt;&lt;_isbn&gt;1468-960X (Electronic); 1362-0347 (Linking)&lt;/_isbn&gt;&lt;_issue&gt;3&lt;/_issue&gt;&lt;_journal&gt;Evid Based Ment Health&lt;/_journal&gt;&lt;_language&gt;eng&lt;/_language&gt;&lt;_modified&gt;62227639&lt;/_modified&gt;&lt;_pages&gt;75&lt;/_pages&gt;&lt;_tertiary_title&gt;Evidence-based mental health&lt;/_tertiary_title&gt;&lt;_type_work&gt;Comment; Journal Article&lt;/_type_work&gt;&lt;_url&gt;http://www.ncbi.nlm.nih.gov/entrez/query.fcgi?cmd=Retrieve&amp;amp;db=pubmed&amp;amp;dopt=Abstract&amp;amp;list_uids=18669677&amp;amp;query_hl=1&lt;/_url&gt;&lt;_volume&gt;11&lt;/_volume&gt;&lt;/Details&gt;&lt;Extra&gt;&lt;DBUID&gt;{B3F72E5F-0442-4E5A-9D98-614B0241D013}&lt;/DBUID&gt;&lt;/Extra&gt;&lt;/Item&gt;&lt;/References&gt;&lt;/Group&gt;&lt;/Citation&gt;_x000a_"/>
    <w:docVar w:name="NE.Ref{9BDF637A-AF7D-48AA-BE91-EF3A2EA9C8B8}" w:val=" ADDIN NE.Ref.{9BDF637A-AF7D-48AA-BE91-EF3A2EA9C8B8}&lt;Citation&gt;&lt;Group&gt;&lt;References&gt;&lt;Item&gt;&lt;ID&gt;3831&lt;/ID&gt;&lt;UID&gt;{3B55F419-8942-4D6D-99A1-07932EA27AEE}&lt;/UID&gt;&lt;Title&gt;Global prevalence of digital addiction in general population: A systematic review  and meta-analysis&lt;/Title&gt;&lt;Template&gt;Journal Article&lt;/Template&gt;&lt;Star&gt;0&lt;/Star&gt;&lt;Tag&gt;0&lt;/Tag&gt;&lt;Author&gt;Meng, S Q; Cheng, J L; Li, Y Y; Yang, X Q; Zheng, J W; Chang, X W; Shi, Y; Chen, Y; Lu, L; Sun, Y; Bao, Y P; Shi, J&lt;/Author&gt;&lt;Year&gt;2022&lt;/Year&gt;&lt;Details&gt;&lt;_accessed&gt;64937855&lt;/_accessed&gt;&lt;_accession_num&gt;35150965&lt;/_accession_num&gt;&lt;_author_adr&gt;National Institute on Drug Dependence and Beijing Key Laboratory of Drug  Dependence, Peking University, Beijing, China.; National Institute on Drug Dependence and Beijing Key Laboratory of Drug  Dependence, Peking University, Beijing, China.; National Institute on Drug Dependence and Beijing Key Laboratory of Drug  Dependence, Peking University, Beijing, China.; National Institute on Drug Dependence and Beijing Key Laboratory of Drug  Dependence, Peking University, Beijing, China.; National Institute on Drug Dependence and Beijing Key Laboratory of Drug  Dependence, Peking University, Beijing, China.; National Institute on Drug Dependence and Beijing Key Laboratory of Drug  Dependence, Peking University, Beijing, China.; Peking University Shenzhen Hospital, Shenzhen, China.; Peking University Shenzhen Hospital, Shenzhen, China.; National Institute on Drug Dependence and Beijing Key Laboratory of Drug  Dependence, Peking University, Beijing, China; Peking University Sixth Hospital,  Peking University Institute of Mental Health, NHC Key Laboratory of Mental Health  (Peking University), National Clinical Research Center for Mental Disorders  (Peking University Sixth Hospital), Beijing, China.; National Institute on Drug Dependence and Beijing Key Laboratory of Drug  Dependence, Peking University, Beijing, China. Electronic address:  sunyan@bjmu.edu.cn.; National Institute on Drug Dependence and Beijing Key Laboratory of Drug  Dependence, Peking University, Beijing, China. Electronic address:  baoyp@bjmu.edu.cn.; National Institute on Drug Dependence and Beijing Key Laboratory of Drug  Dependence, Peking University, Beijing, China; Peking University Shenzhen  Hospital, Shenzhen, China; The State Key Laboratory of Natural and Biomimetic  Drugs, Peking University, Beijing, China; The Key Laboratory for Neuroscience of  the Ministry of Education and Health, Peking University, Beijing, China.  Electronic address: shijie@bjmu.edu.cn.&lt;/_author_adr&gt;&lt;_collection_scope&gt;SSCI&lt;/_collection_scope&gt;&lt;_created&gt;64937590&lt;/_created&gt;&lt;_date&gt;2022-03-01&lt;/_date&gt;&lt;_date_display&gt;2022 Mar&lt;/_date_display&gt;&lt;_doi&gt;10.1016/j.cpr.2022.102128&lt;/_doi&gt;&lt;_impact_factor&gt;  11.397&lt;/_impact_factor&gt;&lt;_isbn&gt;1873-7811 (Electronic); 0272-7358 (Linking)&lt;/_isbn&gt;&lt;_journal&gt;Clin Psychol Rev&lt;/_journal&gt;&lt;_keywords&gt;Behavioral addiction; Digital addiction; Gaming addiction; Internet addiction; Meta-analysis; Prevalence&lt;/_keywords&gt;&lt;_language&gt;eng&lt;/_language&gt;&lt;_modified&gt;64937774&lt;/_modified&gt;&lt;_ori_publication&gt;Copyright © 2022 Elsevier Ltd. All rights reserved.&lt;/_ori_publication&gt;&lt;_pages&gt;102128&lt;/_pages&gt;&lt;_social_category&gt;心理学：临床(1)&lt;/_social_category&gt;&lt;_subject_headings&gt;*Behavior, Addictive/epidemiology; *COVID-19; Female; Humans; Male; Pandemics; Prevalence; SARS-CoV-2&lt;/_subject_headings&gt;&lt;_tertiary_title&gt;Clinical psychology review&lt;/_tertiary_title&gt;&lt;_type_work&gt;Journal Article; Meta-Analysis; Research Support, Non-U.S. Gov&amp;apos;t; Review; Systematic Review&lt;/_type_work&gt;&lt;_url&gt;http://www.ncbi.nlm.nih.gov/entrez/query.fcgi?cmd=Retrieve&amp;amp;db=pubmed&amp;amp;dopt=Abstract&amp;amp;list_uids=35150965&amp;amp;query_hl=1&lt;/_url&gt;&lt;_volume&gt;92&lt;/_volume&gt;&lt;/Details&gt;&lt;Extra/&gt;&lt;/Item&gt;&lt;/References&gt;&lt;/Group&gt;&lt;/Citation&gt;_x000a_"/>
    <w:docVar w:name="NE.Ref{9BE18EAB-DE33-49D1-B8D6-9EB0A1B1F4CA}" w:val=" ADDIN NE.Ref.{9BE18EAB-DE33-49D1-B8D6-9EB0A1B1F4CA}&lt;Citation&gt;&lt;Group&gt;&lt;References&gt;&lt;Item&gt;&lt;ID&gt;174&lt;/ID&gt;&lt;UID&gt;{73AFD23D-6C2A-4CD4-A36F-B3FFEE14CB54}&lt;/UID&gt;&lt;Title&gt;Robust causal inference using directed acyclic graphs: the R package &amp;apos;dagitty&amp;apos;&lt;/Title&gt;&lt;Template&gt;Journal Article&lt;/Template&gt;&lt;Star&gt;0&lt;/Star&gt;&lt;Tag&gt;0&lt;/Tag&gt;&lt;Author&gt;Textor, J; van der Zander, B; Gilthorpe, M S; Liskiewicz, M; Ellison, G T&lt;/Author&gt;&lt;Year&gt;2016&lt;/Year&gt;&lt;Details&gt;&lt;_accession_num&gt;28089956&lt;/_accession_num&gt;&lt;_author_adr&gt;Department of Tumour Immunology, Radboud University Medical Center, P.O. Box  9101, 6500 HB Nijmegen, The Netherlands.; Institute for Theoretical Computer Science, University of Luebeck, Luebeck,  Germany.; Leeds Institute of Cardiovascular and Metabolic Medicine.; Leeds Institute for Data Analytics, University of Leeds, Leeds, UK.; Institute for Theoretical Computer Science, University of Luebeck, Luebeck,  Germany.; Leeds Institute of Cardiovascular and Metabolic Medicine.; Leeds Institute for Data Analytics, University of Leeds, Leeds, UK.&lt;/_author_adr&gt;&lt;_date_display&gt;2016 Dec 1&lt;/_date_display&gt;&lt;_date&gt;2016-12-01&lt;/_date&gt;&lt;_doi&gt;10.1093/ije/dyw341&lt;/_doi&gt;&lt;_isbn&gt;1464-3685 (Electronic); 0300-5771 (Linking)&lt;/_isbn&gt;&lt;_issue&gt;6&lt;/_issue&gt;&lt;_journal&gt;Int J Epidemiol&lt;/_journal&gt;&lt;_language&gt;eng&lt;/_language&gt;&lt;_ori_publication&gt;© The Author 2017; all rights reserved. Published by Oxford University Press on _x000d__x000a_      behalf of the International Epidemiological Association.&lt;/_ori_publication&gt;&lt;_pages&gt;1887-1894&lt;/_pages&gt;&lt;_subject_headings&gt;Bias; *Causality; *Confounding Factors, Epidemiologic; Data Interpretation, Statistical; *Epidemiologic Methods; Humans; *Software&lt;/_subject_headings&gt;&lt;_tertiary_title&gt;International journal of epidemiology&lt;/_tertiary_title&gt;&lt;_type_work&gt;Journal Article&lt;/_type_work&gt;&lt;_url&gt;http://www.ncbi.nlm.nih.gov/entrez/query.fcgi?cmd=Retrieve&amp;amp;db=pubmed&amp;amp;dopt=Abstract&amp;amp;list_uids=28089956&amp;amp;query_hl=1&lt;/_url&gt;&lt;_volume&gt;45&lt;/_volume&gt;&lt;_created&gt;65214005&lt;/_created&gt;&lt;_modified&gt;65214005&lt;/_modified&gt;&lt;_impact_factor&gt;   9.685&lt;/_impact_factor&gt;&lt;_social_category&gt;医学(1)&lt;/_social_category&gt;&lt;_collection_scope&gt;SCIE&lt;/_collection_scope&gt;&lt;/Details&gt;&lt;Extra&gt;&lt;DBUID&gt;{B229E695-20C0-47E4-A960-6A523A810098}&lt;/DBUID&gt;&lt;/Extra&gt;&lt;/Item&gt;&lt;/References&gt;&lt;/Group&gt;&lt;/Citation&gt;_x000a_"/>
    <w:docVar w:name="NE.Ref{9BF2AA2D-C59E-4E45-8360-AB584A7AEB51}" w:val=" ADDIN NE.Ref.{9BF2AA2D-C59E-4E45-8360-AB584A7AEB51}&lt;Citation&gt;&lt;Group&gt;&lt;References&gt;&lt;Item&gt;&lt;ID&gt;48&lt;/ID&gt;&lt;UID&gt;{63420637-C9F6-467A-93F1-D4B1D04A9A4D}&lt;/UID&gt;&lt;Title&gt;A brief measure for assessing generalized anxiety disorder: the GAD-7&lt;/Title&gt;&lt;Template&gt;Journal Article&lt;/Template&gt;&lt;Star&gt;0&lt;/Star&gt;&lt;Tag&gt;0&lt;/Tag&gt;&lt;Author&gt;Spitzer, R L; Kroenke, K; Williams, J B; Löwe, B&lt;/Author&gt;&lt;Year&gt;2006&lt;/Year&gt;&lt;Details&gt;&lt;_accession_num&gt;16717171&lt;/_accession_num&gt;&lt;_author_adr&gt;Biometrics Research Department, New York State Psychiatric Institute, New York,  NY 10032, USA. RLS8@Columbia.edu&lt;/_author_adr&gt;&lt;_created&gt;64742581&lt;/_created&gt;&lt;_date&gt;2006-05-22&lt;/_date&gt;&lt;_date_display&gt;2006 May 22&lt;/_date_display&gt;&lt;_doi&gt;10.1001/archinte.166.10.1092&lt;/_doi&gt;&lt;_isbn&gt;0003-9926 (Print); 0003-9926 (Linking)&lt;/_isbn&gt;&lt;_issue&gt;10&lt;/_issue&gt;&lt;_journal&gt;Arch Intern Med&lt;/_journal&gt;&lt;_language&gt;eng&lt;/_language&gt;&lt;_modified&gt;64742581&lt;/_modified&gt;&lt;_pages&gt;1092-7&lt;/_pages&gt;&lt;_subject_headings&gt;Adult; Anxiety Disorders/*diagnosis/epidemiology; Female; Humans; Incidence; Male; *Mental Status Schedule; Middle Aged; Reproducibility of Results; Retrospective Studies; Surveys and Questionnaires; United States/epidemiology&lt;/_subject_headings&gt;&lt;_tertiary_title&gt;Archives of internal medicine&lt;/_tertiary_title&gt;&lt;_type_work&gt;Comparative Study; Journal Article; Multicenter Study; Research Support, Non-U.S. Gov&amp;apos;t&lt;/_type_work&gt;&lt;_url&gt;http://www.ncbi.nlm.nih.gov/entrez/query.fcgi?cmd=Retrieve&amp;amp;db=pubmed&amp;amp;dopt=Abstract&amp;amp;list_uids=16717171&amp;amp;query_hl=1&lt;/_url&gt;&lt;_volume&gt;166&lt;/_volume&gt;&lt;/Details&gt;&lt;Extra&gt;&lt;DBUID&gt;{EAD0D9F0-7B9C-4750-A1E8-6A02F78A758B}&lt;/DBUID&gt;&lt;/Extra&gt;&lt;/Item&gt;&lt;/References&gt;&lt;/Group&gt;&lt;/Citation&gt;_x000a_"/>
    <w:docVar w:name="NE.Ref{9C023735-ADD2-4947-A83B-B3405CE900D2}" w:val=" ADDIN NE.Ref.{9C023735-ADD2-4947-A83B-B3405CE900D2}&lt;Citation&gt;&lt;Group&gt;&lt;References&gt;&lt;Item&gt;&lt;ID&gt;984&lt;/ID&gt;&lt;UID&gt;{4E2E385D-B895-453F-A505-09EA7D47AE65}&lt;/UID&gt;&lt;Title&gt;澳大利亚学校健康教育一瞥&lt;/Title&gt;&lt;Template&gt;Journal Article&lt;/Template&gt;&lt;Star&gt;0&lt;/Star&gt;&lt;Tag&gt;0&lt;/Tag&gt;&lt;Author&gt;余小鸣&lt;/Author&gt;&lt;Year&gt;2000&lt;/Year&gt;&lt;Details&gt;&lt;_author_aff&gt;北京医科大学儿童青少年卫生研究所!100083&lt;/_author_aff&gt;&lt;_cited_count&gt;33&lt;/_cited_count&gt;&lt;_date&gt;2000-08-25&lt;/_date&gt;&lt;_issue&gt;04&lt;/_issue&gt;&lt;_journal&gt;中国学校卫生&lt;/_journal&gt;&lt;_keywords&gt;健康教育;澳大利亚&lt;/_keywords&gt;&lt;_pages&gt;335-336&lt;/_pages&gt;&lt;_url&gt;https://kns.cnki.net/kcms/detail/detail.aspx?FileName=XIWS200004085&amp;amp;DbName=CJFQ2000&lt;/_url&gt;&lt;_created&gt;64195045&lt;/_created&gt;&lt;_modified&gt;64195045&lt;/_modified&gt;&lt;_db_updated&gt;CNKI - Reference&lt;/_db_updated&gt;&lt;_collection_scope&gt;PKU&lt;/_collection_scope&gt;&lt;_translated_author&gt;Yu, Xiaoming&lt;/_translated_author&gt;&lt;/Details&gt;&lt;Extra&gt;&lt;DBUID&gt;{F96A950B-833F-4880-A151-76DA2D6A2879}&lt;/DBUID&gt;&lt;/Extra&gt;&lt;/Item&gt;&lt;/References&gt;&lt;/Group&gt;&lt;/Citation&gt;_x000a_"/>
    <w:docVar w:name="NE.Ref{9C19314E-5B69-4BC2-B3B2-C0CBD352285D}" w:val=" ADDIN NE.Ref.{9C19314E-5B69-4BC2-B3B2-C0CBD352285D}&lt;Citation&gt;&lt;Group&gt;&lt;References&gt;&lt;Item&gt;&lt;ID&gt;45&lt;/ID&gt;&lt;UID&gt;{1E09CD87-7684-474A-9F28-4248D1C3DB5E}&lt;/UID&gt;&lt;Title&gt;The relationship between leisure activities and mental health: The impact of  resilience and COVID-19&lt;/Title&gt;&lt;Template&gt;Journal Article&lt;/Template&gt;&lt;Star&gt;0&lt;/Star&gt;&lt;Tag&gt;0&lt;/Tag&gt;&lt;Author&gt;Takiguchi, Y; Matsui, M; Kikutani, M; Ebina, K&lt;/Author&gt;&lt;Year&gt;2023&lt;/Year&gt;&lt;Details&gt;&lt;_accession_num&gt;35971651&lt;/_accession_num&gt;&lt;_author_adr&gt;Institute of Liberal Arts and Sciences, Kanazawa University, Kanazawa, Japan.; Institute of Liberal Arts and Sciences, Kanazawa University, Kanazawa, Japan.; Graduate School of Medical Sciences, Kanazawa University, Kanazawa, Japan.; Institute of Liberal Arts and Sciences, Kanazawa University, Kanazawa, Japan.; Institute of Liberal Arts and Sciences, Kanazawa University, Kanazawa, Japan.; Graduate School of Medical Sciences, Kanazawa University, Kanazawa, Japan.&lt;/_author_adr&gt;&lt;_collection_scope&gt;SSCI&lt;/_collection_scope&gt;&lt;_created&gt;64968371&lt;/_created&gt;&lt;_date&gt;2023-02-01&lt;/_date&gt;&lt;_date_display&gt;2023 Feb&lt;/_date_display&gt;&lt;_doi&gt;10.1111/aphw.12394&lt;/_doi&gt;&lt;_impact_factor&gt;   7.521&lt;/_impact_factor&gt;&lt;_isbn&gt;1758-0854 (Electronic); 1758-0846 (Print); 1758-0854 (Linking)&lt;/_isbn&gt;&lt;_issue&gt;1&lt;/_issue&gt;&lt;_journal&gt;Appl Psychol Health Well Being&lt;/_journal&gt;&lt;_keywords&gt;COVID-19; leisure activities; mental health; resilience&lt;/_keywords&gt;&lt;_language&gt;eng&lt;/_language&gt;&lt;_modified&gt;64968371&lt;/_modified&gt;&lt;_ori_publication&gt;© 2022 International Association of Applied Psychology.&lt;/_ori_publication&gt;&lt;_pages&gt;133-151&lt;/_pages&gt;&lt;_social_category&gt;心理学(3)&lt;/_social_category&gt;&lt;_subject_headings&gt;Humans; Mental Health; *COVID-19; Depression/psychology; Adaptation, Psychological; Leisure Activities/psychology; *Resilience, Psychological&lt;/_subject_headings&gt;&lt;_tertiary_title&gt;Applied psychology. Health and well-being&lt;/_tertiary_title&gt;&lt;_type_work&gt;Journal Article; Research Support, Non-U.S. Gov&amp;apos;t&lt;/_type_work&gt;&lt;_url&gt;http://www.ncbi.nlm.nih.gov/entrez/query.fcgi?cmd=Retrieve&amp;amp;db=pubmed&amp;amp;dopt=Abstract&amp;amp;list_uids=35971651&amp;amp;query_hl=1&lt;/_url&gt;&lt;_volume&gt;15&lt;/_volume&gt;&lt;/Details&gt;&lt;Extra&gt;&lt;DBUID&gt;{00EBDF0C-2E98-4FD7-9E47-813FAF00074E}&lt;/DBUID&gt;&lt;/Extra&gt;&lt;/Item&gt;&lt;/References&gt;&lt;/Group&gt;&lt;/Citation&gt;_x000a_"/>
    <w:docVar w:name="NE.Ref{9C5E0B19-5E0E-4481-A3C2-72183B1F4CA6}" w:val=" ADDIN NE.Ref.{9C5E0B19-5E0E-4481-A3C2-72183B1F4CA6}"/>
    <w:docVar w:name="NE.Ref{9C7A26CC-8804-4969-9075-A11FBD52F3A3}" w:val=" ADDIN NE.Ref.{9C7A26CC-8804-4969-9075-A11FBD52F3A3}&lt;Citation&gt;&lt;Group&gt;&lt;References&gt;&lt;Item&gt;&lt;ID&gt;2080&lt;/ID&gt;&lt;UID&gt;{E7F87C9F-3076-4BD3-8984-D1C6000A5556}&lt;/UID&gt;&lt;Title&gt;高校心理健康教育的误区与对策思考&lt;/Title&gt;&lt;Template&gt;Journal Article&lt;/Template&gt;&lt;Star&gt;0&lt;/Star&gt;&lt;Tag&gt;0&lt;/Tag&gt;&lt;Author&gt;彭晓玲&lt;/Author&gt;&lt;Year&gt;2002&lt;/Year&gt;&lt;Details&gt;&lt;_author_aff&gt;重庆工业高等专科学校学报编辑部 重庆市400010&lt;/_author_aff&gt;&lt;_created&gt;62244755&lt;/_created&gt;&lt;_date&gt;2002-08-28&lt;/_date&gt;&lt;_db_provider&gt;CNKI: 期刊&lt;/_db_provider&gt;&lt;_db_updated&gt;CNKI - Reference&lt;/_db_updated&gt;&lt;_issue&gt;04&lt;/_issue&gt;&lt;_journal&gt;西南师范大学学报(人文社会科学版)&lt;/_journal&gt;&lt;_keywords&gt;心理健康教育;高校心理健康教育;误区;对策&lt;/_keywords&gt;&lt;_modified&gt;62244755&lt;/_modified&gt;&lt;_pages&gt;21-25&lt;/_pages&gt;&lt;_url&gt;http://kns.cnki.net/KCMS/detail/detail.aspx?FileName=XBSW200204003&amp;amp;DbName=CJFQ2002&lt;/_url&gt;&lt;_translated_author&gt;Peng, Xiaoling&lt;/_translated_author&gt;&lt;/Details&gt;&lt;Extra&gt;&lt;DBUID&gt;{B3F72E5F-0442-4E5A-9D98-614B0241D013}&lt;/DBUID&gt;&lt;/Extra&gt;&lt;/Item&gt;&lt;/References&gt;&lt;/Group&gt;&lt;/Citation&gt;_x000a_"/>
    <w:docVar w:name="NE.Ref{9C7B2E44-9E8B-447A-A01F-A3EE0308186D}" w:val=" ADDIN NE.Ref.{9C7B2E44-9E8B-447A-A01F-A3EE0308186D}&lt;Citation&gt;&lt;Group&gt;&lt;References&gt;&lt;Item&gt;&lt;ID&gt;640&lt;/ID&gt;&lt;UID&gt;{784448D3-86AE-4A9D-A2D0-74DB2768AF92}&lt;/UID&gt;&lt;Title&gt;Differences in adverse childhood experiences (ACEs) and quality of physical and  mental health between transgender and cisgender sexual minorities&lt;/Title&gt;&lt;Template&gt;Journal Article&lt;/Template&gt;&lt;Star&gt;0&lt;/Star&gt;&lt;Tag&gt;3&lt;/Tag&gt;&lt;Author&gt;Schnarrs, P W; Stone, A L; Salcido, R Jr; Baldwin, A; Georgiou, C; Nemeroff, C B&lt;/Author&gt;&lt;Year&gt;2019&lt;/Year&gt;&lt;Details&gt;&lt;_accession_num&gt;31518909&lt;/_accession_num&gt;&lt;_author_adr&gt;Division of Community Engagement and Health Equity, Department of Population  Health, Dell Medical School, The University of Texas, Austin, TX, USA; The Center  for Research to Advance Community Health (ReACH), UT Health - San Antonio, San  Antonio, TX, USA; The Population Research Center, The University of Texas,  Austin, USA. Electronic address: phillip.schnarrs@austin.utexas.edu.; Department of Sociology and Anthropology, Trinity University, San Antonio, TX,  USA.; The PRIDE Center San Antonio, San Antonio, TX, USA.; The Department of Kinesiology, Health, and Nutrition, The University of Texas at  San Antonio, San Antonio, TX, USA.; Division of Community Engagement and Health Equity, Department of Population  Health, Dell Medical School, The University of Texas, Austin, TX, USA.; Department of Psychiatry, Dell Medical School, The University of Texas, Austin,  TX, USA; Institute for Early Life Adversity Research, The University of Texas,  Austin, TX, USA.&lt;/_author_adr&gt;&lt;_date_display&gt;2019 Dec&lt;/_date_display&gt;&lt;_date&gt;2019-12-01&lt;/_date&gt;&lt;_doi&gt;10.1016/j.jpsychires.2019.09.001&lt;/_doi&gt;&lt;_isbn&gt;1879-1379 (Electronic); 0022-3956 (Linking)&lt;/_isbn&gt;&lt;_journal&gt;J Psychiatr Res&lt;/_journal&gt;&lt;_language&gt;eng&lt;/_language&gt;&lt;_ori_publication&gt;Copyright © 2019. Published by Elsevier Ltd.&lt;/_ori_publication&gt;&lt;_pages&gt;1-6&lt;/_pages&gt;&lt;_subject_headings&gt;Adolescent; Adult; Adult Survivors of Child Abuse/*statistics &amp;amp; numerical data; Adverse Childhood Experiences/*statistics &amp;amp; numerical data; Aged; Community-Based Participatory Research; Female; *Health Status; Humans; Male; Mental Disorders/*epidemiology; Middle Aged; Sexual and Gender Minorities/*statistics &amp;amp; numerical data; Transgender Persons/statistics &amp;amp; numerical data; Young Adult&lt;/_subject_headings&gt;&lt;_tertiary_title&gt;Journal of psychiatric research&lt;/_tertiary_title&gt;&lt;_type_work&gt;Journal Article; Research Support, Non-U.S. Gov&amp;apos;t&lt;/_type_work&gt;&lt;_url&gt;http://www.ncbi.nlm.nih.gov/entrez/query.fcgi?cmd=Retrieve&amp;amp;db=pubmed&amp;amp;dopt=Abstract&amp;amp;list_uids=31518909&amp;amp;query_hl=1&lt;/_url&gt;&lt;_volume&gt;119&lt;/_volume&gt;&lt;_created&gt;65098951&lt;/_created&gt;&lt;_modified&gt;65098952&lt;/_modified&gt;&lt;_impact_factor&gt;   5.250&lt;/_impact_factor&gt;&lt;_social_category&gt;精神病学(2)&lt;/_social_category&gt;&lt;_collection_scope&gt;SCIE;SSCI&lt;/_collection_scope&gt;&lt;/Details&gt;&lt;Extra&gt;&lt;DBUID&gt;{DE16ABCE-A785-434C-BF43-2FE58866AFDD}&lt;/DBUID&gt;&lt;/Extra&gt;&lt;/Item&gt;&lt;/References&gt;&lt;/Group&gt;&lt;/Citation&gt;_x000a_"/>
    <w:docVar w:name="NE.Ref{9CAEEABC-459E-45C0-932C-63EA53BF0886}" w:val=" ADDIN NE.Ref.{9CAEEABC-459E-45C0-932C-63EA53BF0886}&lt;Citation&gt;&lt;Group&gt;&lt;References&gt;&lt;Item&gt;&lt;ID&gt;13&lt;/ID&gt;&lt;UID&gt;{19368B7D-D9DA-4AF0-9687-97702368A94A}&lt;/UID&gt;&lt;Title&gt;Gender Nonconformity and Peer Victimization: Sex and Sexual Attraction  Differences by Age&lt;/Title&gt;&lt;Template&gt;Journal Article&lt;/Template&gt;&lt;Star&gt;0&lt;/Star&gt;&lt;Tag&gt;0&lt;/Tag&gt;&lt;Author&gt;van Beusekom, G; Collier, K L; Bos, HMW; Sandfort, TGM; Overbeek, G&lt;/Author&gt;&lt;Year&gt;2020&lt;/Year&gt;&lt;Details&gt;&lt;_accession_num&gt;30983437&lt;/_accession_num&gt;&lt;_author_adr&gt;The Netherlands Institute for Social Research, The Hague, The Netherlands.; Independent Scholar.; Research Institute of Child Development, Parenting, and Education, University of  Amsterdam.; Division of Gender, Sexuality, and Health, Department of Psychiatry, Columbia  University and New York State Psychiatric Institute.; Research Institute of Child Development, Parenting, and Education, University of  Amsterdam.&lt;/_author_adr&gt;&lt;_collection_scope&gt;SSCI&lt;/_collection_scope&gt;&lt;_created&gt;64673609&lt;/_created&gt;&lt;_date&gt;2020-02-01&lt;/_date&gt;&lt;_date_display&gt;2020 Feb&lt;/_date_display&gt;&lt;_doi&gt;10.1080/00224499.2019.1591334&lt;/_doi&gt;&lt;_impact_factor&gt;   4.453&lt;/_impact_factor&gt;&lt;_isbn&gt;1559-8519 (Electronic); 0022-4499 (Print); 0022-4499 (Linking)&lt;/_isbn&gt;&lt;_issue&gt;2&lt;/_issue&gt;&lt;_journal&gt;J Sex Res&lt;/_journal&gt;&lt;_language&gt;eng&lt;/_language&gt;&lt;_modified&gt;64673609&lt;/_modified&gt;&lt;_pages&gt;234-246&lt;/_pages&gt;&lt;_social_category&gt;心理学(2)&lt;/_social_category&gt;&lt;_subject_headings&gt;Adolescent; Bullying/*psychology; Crime Victims/*psychology; Female; Gender Identity; Heterosexuality/psychology; Humans; Interpersonal Relations; Male; Netherlands; Peer Group; Risk Factors; Sex Factors; Sexual Behavior/*psychology; Sexual and Gender Minorities/*psychology; *Social Stigma&lt;/_subject_headings&gt;&lt;_tertiary_title&gt;Journal of sex research&lt;/_tertiary_title&gt;&lt;_type_work&gt;Journal Article; Research Support, N.I.H., Extramural&lt;/_type_work&gt;&lt;_url&gt;http://www.ncbi.nlm.nih.gov/entrez/query.fcgi?cmd=Retrieve&amp;amp;db=pubmed&amp;amp;dopt=Abstract&amp;amp;list_uids=30983437&amp;amp;query_hl=1&lt;/_url&gt;&lt;_volume&gt;57&lt;/_volume&gt;&lt;/Details&gt;&lt;Extra&gt;&lt;DBUID&gt;{356C3A99-4987-4C6B-B8BC-C696A681C912}&lt;/DBUID&gt;&lt;/Extra&gt;&lt;/Item&gt;&lt;/References&gt;&lt;/Group&gt;&lt;/Citation&gt;_x000a_"/>
    <w:docVar w:name="NE.Ref{9CCCAA77-FAC6-40F1-995E-03101F729FB9}" w:val=" ADDIN NE.Ref.{9CCCAA77-FAC6-40F1-995E-03101F729FB9}&lt;Citation&gt;&lt;Group&gt;&lt;References&gt;&lt;Item&gt;&lt;ID&gt;41&lt;/ID&gt;&lt;UID&gt;{A8656F99-6287-4C3C-AEF4-D1FB170ADF82}&lt;/UID&gt;&lt;Title&gt;Associations of body mass index and perceived weight with suicide ideation and suicide attempts among US high school students&lt;/Title&gt;&lt;Template&gt;Journal Article&lt;/Template&gt;&lt;Star&gt;1&lt;/Star&gt;&lt;Tag&gt;5&lt;/Tag&gt;&lt;Author&gt;Eaton, D K; Lowry, R; Brener, N D; Galuska, D A; Crosby, A E&lt;/Author&gt;&lt;Year&gt;2005&lt;/Year&gt;&lt;Details&gt;&lt;_accessed&gt;62566734&lt;/_accessed&gt;&lt;_accession_num&gt;WOS:000229448300001&lt;/_accession_num&gt;&lt;_cited_count&gt;114&lt;/_cited_count&gt;&lt;_created&gt;62461330&lt;/_created&gt;&lt;_custom1&gt;33&lt;/_custom1&gt;&lt;_date_display&gt;2005, JUN 2005&lt;/_date_display&gt;&lt;_db_provider&gt;ISI&lt;/_db_provider&gt;&lt;_db_updated&gt;Web of Science-All&lt;/_db_updated&gt;&lt;_doi&gt;10.1001/archpedi.159.6.513&lt;/_doi&gt;&lt;_isbn&gt;1072-4710&lt;/_isbn&gt;&lt;_issue&gt;6&lt;/_issue&gt;&lt;_journal&gt;ARCHIVES OF PEDIATRICS &amp;amp; ADOLESCENT MEDICINE&lt;/_journal&gt;&lt;_modified&gt;62566734&lt;/_modified&gt;&lt;_pages&gt;513-519&lt;/_pages&gt;&lt;_url&gt;http://gateway.isiknowledge.com/gateway/Gateway.cgi?GWVersion=2&amp;amp;SrcAuth=AegeanSoftware&amp;amp;SrcApp=NoteExpress&amp;amp;DestLinkType=FullRecord&amp;amp;DestApp=WOS&amp;amp;KeyUT=000229448300001&lt;/_url&gt;&lt;_volume&gt;159&lt;/_volume&gt;&lt;/Details&gt;&lt;Extra&gt;&lt;DBUID&gt;{1298737D-6330-4780-9F08-2412F22521A4}&lt;/DBUID&gt;&lt;/Extra&gt;&lt;/Item&gt;&lt;/References&gt;&lt;/Group&gt;&lt;/Citation&gt;_x000a_"/>
    <w:docVar w:name="NE.Ref{9CF4F3C5-905B-4127-A718-7F2BC71CC77A}" w:val=" ADDIN NE.Ref.{9CF4F3C5-905B-4127-A718-7F2BC71CC77A}&lt;Citation&gt;&lt;Group&gt;&lt;References&gt;&lt;Item&gt;&lt;ID&gt;3&lt;/ID&gt;&lt;UID&gt;{3D2E1CB0-438A-419C-957D-7E583B46C706}&lt;/UID&gt;&lt;Title&gt;Re: Holden et al.: Global prevalence of myopia and high myopia and temporal trends from 2000 through 2050 (Ophthalmology 2016;123:1036-1042)&lt;/Title&gt;&lt;Template&gt;Journal Article&lt;/Template&gt;&lt;Star&gt;0&lt;/Star&gt;&lt;Tag&gt;0&lt;/Tag&gt;&lt;Author&gt;Bruce, A&lt;/Author&gt;&lt;Year&gt;2017&lt;/Year&gt;&lt;Details&gt;&lt;_accession_num&gt;28219507&lt;/_accession_num&gt;&lt;_author_adr&gt;Bradford Institute for Health Research, West Yorkshire, United Kingdom. Electronic address: alison.bruce@bthft.nhs.uk.&lt;/_author_adr&gt;&lt;_date_display&gt;2017 Mar&lt;/_date_display&gt;&lt;_date&gt;2017-03-01&lt;/_date&gt;&lt;_doi&gt;10.1016/j.ophtha.2016.06.066&lt;/_doi&gt;&lt;_isbn&gt;1549-4713 (Electronic); 0161-6420 (Linking)&lt;/_isbn&gt;&lt;_issue&gt;3&lt;/_issue&gt;&lt;_journal&gt;Ophthalmology&lt;/_journal&gt;&lt;_language&gt;eng&lt;/_language&gt;&lt;_pages&gt;e24-e25&lt;/_pages&gt;&lt;_subject_headings&gt;Humans; *Myopia; Prevalence&lt;/_subject_headings&gt;&lt;_tertiary_title&gt;Ophthalmology&lt;/_tertiary_title&gt;&lt;_type_work&gt;Letter; Comment&lt;/_type_work&gt;&lt;_url&gt;http://www.ncbi.nlm.nih.gov/entrez/query.fcgi?cmd=Retrieve&amp;amp;db=pubmed&amp;amp;dopt=Abstract&amp;amp;list_uids=28219507&amp;amp;query_hl=1&lt;/_url&gt;&lt;_volume&gt;124&lt;/_volume&gt;&lt;_created&gt;63568050&lt;/_created&gt;&lt;_modified&gt;63568050&lt;/_modified&gt;&lt;_db_updated&gt;PubMed&lt;/_db_updated&gt;&lt;_impact_factor&gt;   8.470&lt;/_impact_factor&gt;&lt;_collection_scope&gt;SCI;SCIE&lt;/_collection_scope&gt;&lt;/Details&gt;&lt;Extra&gt;&lt;DBUID&gt;{5D4A96AE-2D4D-41F0-9DA9-F21F7ED3972F}&lt;/DBUID&gt;&lt;/Extra&gt;&lt;/Item&gt;&lt;/References&gt;&lt;/Group&gt;&lt;/Citation&gt;_x000a_"/>
    <w:docVar w:name="NE.Ref{9D049B48-F604-4B50-A302-BD45A7131D08}" w:val=" ADDIN NE.Ref.{9D049B48-F604-4B50-A302-BD45A7131D08}&lt;Citation&gt;&lt;Group&gt;&lt;References&gt;&lt;Item&gt;&lt;ID&gt;4087&lt;/ID&gt;&lt;UID&gt;{5B3AC94B-272E-4681-BC8E-0EA298BB9B2D}&lt;/UID&gt;&lt;Title&gt;Sexual Identity, Adverse Childhood Experiences, and Suicidal Behaviors&lt;/Title&gt;&lt;Template&gt;Journal Article&lt;/Template&gt;&lt;Star&gt;0&lt;/Star&gt;&lt;Tag&gt;0&lt;/Tag&gt;&lt;Author&gt;Clements-Nolle, K; Lensch, T; Baxa, A; Gay, C; Larson, S; Yang, W&lt;/Author&gt;&lt;Year&gt;2018&lt;/Year&gt;&lt;Details&gt;&lt;_accession_num&gt;29223563&lt;/_accession_num&gt;&lt;_author_adr&gt;School of Community Health Sciences, University of Nevada, Reno, Reno, Nevada.  Electronic address: clements@unr.edu.; School of Community Health Sciences, University of Nevada, Reno, Reno, Nevada.; Office of Public Health Informatics and Epidemiology, Nevada Division of Public  and Behavioral Health, Las Vegas, Nevada.; School of Community Health Sciences, University of Nevada, Reno, Reno, Nevada.; Office of Public Health Informatics and Epidemiology, Nevada Division of Public  and Behavioral Health, Las Vegas, Nevada.; School of Community Health Sciences, University of Nevada, Reno, Reno, Nevada.&lt;/_author_adr&gt;&lt;_date_display&gt;2018 Feb&lt;/_date_display&gt;&lt;_date&gt;2018-02-01&lt;/_date&gt;&lt;_doi&gt;10.1016/j.jadohealth.2017.09.022&lt;/_doi&gt;&lt;_isbn&gt;1879-1972 (Electronic); 1054-139X (Print); 1054-139X (Linking)&lt;/_isbn&gt;&lt;_issue&gt;2&lt;/_issue&gt;&lt;_journal&gt;J Adolesc Health&lt;/_journal&gt;&lt;_keywords&gt;Adverse childhood experiences; High school students; Sexual identity; Suicidal behaviors&lt;/_keywords&gt;&lt;_language&gt;eng&lt;/_language&gt;&lt;_ori_publication&gt;Copyright (c) 2017 The Society for Adolescent Health and Medicine. Published by _x000d__x000a_      Elsevier Inc. All rights reserved.&lt;/_ori_publication&gt;&lt;_pages&gt;198-204&lt;/_pages&gt;&lt;_subject_headings&gt;Adolescent; *Adverse Childhood Experiences; Female; Heterosexuality/statistics &amp;amp; numerical data; Homosexuality, Female/statistics &amp;amp; numerical data; Homosexuality, Male/statistics &amp;amp; numerical data; Humans; Male; Risk Factors; Schools; Sexual Behavior/*statistics &amp;amp; numerical data; Sexual and Gender Minorities/statistics &amp;amp; numerical data; Students/statistics &amp;amp; numerical data; *Suicidal Ideation; *Suicide, Attempted&lt;/_subject_headings&gt;&lt;_tertiary_title&gt;The Journal of adolescent health : official publication of the Society for _x000d__x000a_      Adolescent Medicine&lt;/_tertiary_title&gt;&lt;_type_work&gt;Journal Article; Research Support, N.I.H., Extramural; Research Support, Non-U.S. Gov&amp;apos;t; Research Support, U.S. Gov&amp;apos;t, P.H.S.&lt;/_type_work&gt;&lt;_url&gt;http://www.ncbi.nlm.nih.gov/entrez/query.fcgi?cmd=Retrieve&amp;amp;db=pubmed&amp;amp;dopt=Abstract&amp;amp;list_uids=29223563&amp;amp;query_hl=1&lt;/_url&gt;&lt;_volume&gt;62&lt;/_volume&gt;&lt;_created&gt;65129213&lt;/_created&gt;&lt;_modified&gt;65129213&lt;/_modified&gt;&lt;_db_updated&gt;PubMed&lt;/_db_updated&gt;&lt;_impact_factor&gt;   7.830&lt;/_impact_factor&gt;&lt;_social_category&gt;医学(2)&lt;/_social_category&gt;&lt;_collection_scope&gt;SSCI;SCIE&lt;/_collection_scope&gt;&lt;/Details&gt;&lt;Extra&gt;&lt;DBUID&gt;{93870BB0-CAEF-4F07-AAE0-DA131E288E28}&lt;/DBUID&gt;&lt;/Extra&gt;&lt;/Item&gt;&lt;/References&gt;&lt;/Group&gt;&lt;/Citation&gt;_x000a_"/>
    <w:docVar w:name="NE.Ref{9D2AF609-1326-481B-884E-E4F02DA75713}" w:val=" ADDIN NE.Ref.{9D2AF609-1326-481B-884E-E4F02DA75713}&lt;Citation&gt;&lt;Group&gt;&lt;References&gt;&lt;Item&gt;&lt;ID&gt;82&lt;/ID&gt;&lt;UID&gt;{89251E6F-C246-4D17-B848-C5238104F0E5}&lt;/UID&gt;&lt;Title&gt;Energy intake and exercise as determinants of brain health and vulnerability to  injury and disease&lt;/Title&gt;&lt;Template&gt;Journal Article&lt;/Template&gt;&lt;Star&gt;0&lt;/Star&gt;&lt;Tag&gt;0&lt;/Tag&gt;&lt;Author&gt;Mattson, M P&lt;/Author&gt;&lt;Year&gt;2012&lt;/Year&gt;&lt;Details&gt;&lt;_accession_num&gt;23168220&lt;/_accession_num&gt;&lt;_author_adr&gt;Laboratory of Neurosciences, National Institute on Aging Intramural Research  Program, 251 Bayview Boulevard, Baltimore, MD 21224, USA.  mattsonm@grc.nia.nih.gov&lt;/_author_adr&gt;&lt;_collection_scope&gt;SCIE&lt;/_collection_scope&gt;&lt;_created&gt;65122213&lt;/_created&gt;&lt;_date&gt;2012-12-05&lt;/_date&gt;&lt;_date_display&gt;2012 Dec 5&lt;/_date_display&gt;&lt;_doi&gt;10.1016/j.cmet.2012.08.012&lt;/_doi&gt;&lt;_impact_factor&gt;  31.373&lt;/_impact_factor&gt;&lt;_isbn&gt;1932-7420 (Electronic); 1550-4131 (Print); 1550-4131 (Linking)&lt;/_isbn&gt;&lt;_issue&gt;6&lt;/_issue&gt;&lt;_journal&gt;Cell Metab&lt;/_journal&gt;&lt;_language&gt;eng&lt;/_language&gt;&lt;_modified&gt;65122213&lt;/_modified&gt;&lt;_ori_publication&gt;Copyright © 2012 Elsevier Inc. All rights reserved.&lt;/_ori_publication&gt;&lt;_pages&gt;706-22&lt;/_pages&gt;&lt;_social_category&gt;生物学(1)&lt;/_social_category&gt;&lt;_subject_headings&gt;Brain/*metabolism; Caloric Restriction; *Energy Intake; *Exercise; Humans; Neurodegenerative Diseases/diet therapy/metabolism/pathology; Neurons/metabolism&lt;/_subject_headings&gt;&lt;_tertiary_title&gt;Cell metabolism&lt;/_tertiary_title&gt;&lt;_type_work&gt;Journal Article; Research Support, N.I.H., Intramural; Review&lt;/_type_work&gt;&lt;_url&gt;http://www.ncbi.nlm.nih.gov/entrez/query.fcgi?cmd=Retrieve&amp;amp;db=pubmed&amp;amp;dopt=Abstract&amp;amp;list_uids=23168220&amp;amp;query_hl=1&lt;/_url&gt;&lt;_volume&gt;16&lt;/_volume&gt;&lt;/Details&gt;&lt;Extra&gt;&lt;DBUID&gt;{B229E695-20C0-47E4-A960-6A523A810098}&lt;/DBUID&gt;&lt;/Extra&gt;&lt;/Item&gt;&lt;/References&gt;&lt;/Group&gt;&lt;/Citation&gt;_x000a_"/>
    <w:docVar w:name="NE.Ref{9D392111-1D0A-4646-963E-1AFFBDDA57A3}" w:val=" ADDIN NE.Ref.{9D392111-1D0A-4646-963E-1AFFBDDA57A3}&lt;Citation&gt;&lt;Group&gt;&lt;References&gt;&lt;Item&gt;&lt;ID&gt;19&lt;/ID&gt;&lt;UID&gt;{6EC84639-CAFA-4894-A3B9-90293484F72A}&lt;/UID&gt;&lt;Title&gt;Social participation and depressive symptoms in community-dwelling older adults: Emotional social support as a mediator&lt;/Title&gt;&lt;Template&gt;Journal Article&lt;/Template&gt;&lt;Star&gt;0&lt;/Star&gt;&lt;Tag&gt;0&lt;/Tag&gt;&lt;Author&gt;Choi, E; Han, K M; Chang, J; Lee, Y J; Choi, K W; Han, C S; Ham, B J&lt;/Author&gt;&lt;Year&gt;2021&lt;/Year&gt;&lt;Details&gt;&lt;_alternate_title&gt;JOURNAL OF PSYCHIATRIC RESEARCH&lt;/_alternate_title&gt;&lt;_collection_scope&gt;SSCI;SCIE&lt;/_collection_scope&gt;&lt;_created&gt;64944863&lt;/_created&gt;&lt;_date&gt;2021-01-01&lt;/_date&gt;&lt;_date_display&gt;2021&lt;/_date_display&gt;&lt;_doi&gt;10.1016/j.jpsychires.2020.10.043&lt;/_doi&gt;&lt;_impact_factor&gt;   5.250&lt;/_impact_factor&gt;&lt;_isbn&gt;0022-3956&lt;/_isbn&gt;&lt;_journal&gt;JOURNAL OF PSYCHIATRIC RESEARCH&lt;/_journal&gt;&lt;_modified&gt;64944863&lt;/_modified&gt;&lt;_pages&gt;589-596&lt;/_pages&gt;&lt;_social_category&gt;医学(2)&lt;/_social_category&gt;&lt;_volume&gt;137&lt;/_volume&gt;&lt;/Details&gt;&lt;Extra&gt;&lt;DBUID&gt;{00EBDF0C-2E98-4FD7-9E47-813FAF00074E}&lt;/DBUID&gt;&lt;/Extra&gt;&lt;/Item&gt;&lt;/References&gt;&lt;/Group&gt;&lt;Group&gt;&lt;References&gt;&lt;Item&gt;&lt;ID&gt;9&lt;/ID&gt;&lt;UID&gt;{86B02EEF-62DF-4D39-9CC6-675FF4C11780}&lt;/UID&gt;&lt;Title&gt;Social participation and self-reported depression during the COVID-19 pandemic among older adults&lt;/Title&gt;&lt;Template&gt;Journal Article&lt;/Template&gt;&lt;Star&gt;1&lt;/Star&gt;&lt;Tag&gt;0&lt;/Tag&gt;&lt;Author&gt;Copeland, Molly; Nowak, Gerald R; Liu, Hui&lt;/Author&gt;&lt;Year&gt;2022&lt;/Year&gt;&lt;Details&gt;&lt;_alternate_title&gt;Aging &amp;amp; Mental HealthAging &amp;amp; Mental Health&lt;/_alternate_title&gt;&lt;_collection_scope&gt;SSCI;SCIE&lt;/_collection_scope&gt;&lt;_created&gt;64938880&lt;/_created&gt;&lt;_date&gt;2022-09-22&lt;/_date&gt;&lt;_date_display&gt;2022_x000d__x000a_2022/09/22&lt;/_date_display&gt;&lt;_doi&gt;10.1080/13607863.2022.2126821&lt;/_doi&gt;&lt;_impact_factor&gt;   3.514&lt;/_impact_factor&gt;&lt;_isbn&gt;1360-7863&lt;/_isbn&gt;&lt;_journal&gt;Aging &amp;amp; Mental Health&lt;/_journal&gt;&lt;_modified&gt;64938880&lt;/_modified&gt;&lt;_ori_publication&gt;Routledge&lt;/_ori_publication&gt;&lt;_pages&gt;1-8&lt;/_pages&gt;&lt;_social_category&gt;医学(1)&lt;/_social_category&gt;&lt;_url&gt;https://doi.org/10.1080/13607863.2022.2126821&lt;/_url&gt;&lt;/Details&gt;&lt;Extra&gt;&lt;DBUID&gt;{00EBDF0C-2E98-4FD7-9E47-813FAF00074E}&lt;/DBUID&gt;&lt;/Extra&gt;&lt;/Item&gt;&lt;/References&gt;&lt;/Group&gt;&lt;/Citation&gt;_x000a_"/>
    <w:docVar w:name="NE.Ref{9D58C9EA-ABE4-4C67-8DB9-42FDAFF458AB}" w:val=" ADDIN NE.Ref.{9D58C9EA-ABE4-4C67-8DB9-42FDAFF458AB}&lt;Citation&gt;&lt;Group&gt;&lt;References&gt;&lt;Item&gt;&lt;ID&gt;766&lt;/ID&gt;&lt;UID&gt;{DC17D6B3-0A4D-4938-9FBD-BD1E9FD1B14F}&lt;/UID&gt;&lt;Title&gt;“医教结合”的学校卫生保健教师培养模式研究&lt;/Title&gt;&lt;Template&gt;Thesis&lt;/Template&gt;&lt;Star&gt;0&lt;/Star&gt;&lt;Tag&gt;0&lt;/Tag&gt;&lt;Author&gt;李广&lt;/Author&gt;&lt;Year&gt;2017&lt;/Year&gt;&lt;Details&gt;&lt;_accessed&gt;64193528&lt;/_accessed&gt;&lt;_cited_count&gt;13&lt;/_cited_count&gt;&lt;_created&gt;64193528&lt;/_created&gt;&lt;_db_updated&gt;CNKI - Reference&lt;/_db_updated&gt;&lt;_keywords&gt;医教结合”;卫生保健教师;培养模式&lt;/_keywords&gt;&lt;_modified&gt;64193528&lt;/_modified&gt;&lt;_pages&gt;219&lt;/_pages&gt;&lt;_publisher&gt;上海师范大学&lt;/_publisher&gt;&lt;_tertiary_author&gt;惠中&lt;/_tertiary_author&gt;&lt;_url&gt;https://kns.cnki.net/kcms/detail/detail.aspx?FileName=1017153895.nh&amp;amp;DbName=CDFD2017&lt;/_url&gt;&lt;_volume&gt;博士&lt;/_volume&gt;&lt;_translated_author&gt;Li, Guang&lt;/_translated_author&gt;&lt;_translated_tertiary_author&gt;Hui, Zhong&lt;/_translated_tertiary_author&gt;&lt;/Details&gt;&lt;Extra&gt;&lt;DBUID&gt;{F96A950B-833F-4880-A151-76DA2D6A2879}&lt;/DBUID&gt;&lt;/Extra&gt;&lt;/Item&gt;&lt;/References&gt;&lt;/Group&gt;&lt;/Citation&gt;_x000a_"/>
    <w:docVar w:name="NE.Ref{9D5A1026-DB1F-40B6-8F46-01063600F15C}" w:val=" ADDIN NE.Ref.{9D5A1026-DB1F-40B6-8F46-01063600F15C}&lt;Citation&gt;&lt;Group&gt;&lt;References&gt;&lt;Item&gt;&lt;ID&gt;71&lt;/ID&gt;&lt;UID&gt;{F44F12B9-C501-4C7A-8263-DF77666CD1A0}&lt;/UID&gt;&lt;Title&gt;Risk factors for high myopia: a 22-year follow-up study from childhood to adulthood&lt;/Title&gt;&lt;Template&gt;Journal Article&lt;/Template&gt;&lt;Star&gt;0&lt;/Star&gt;&lt;Tag&gt;0&lt;/Tag&gt;&lt;Author&gt;Parssinen, O; Kauppinen, M&lt;/Author&gt;&lt;Year&gt;2019&lt;/Year&gt;&lt;Details&gt;&lt;_accession_num&gt;30460746&lt;/_accession_num&gt;&lt;_author_adr&gt;Department of Ophthalmology, Central Hospital of Central Finland, Jyvaskyla, Finland.; Gerontology Research Centre and Faculty of Sport and Health Sciences, University  of Jyvaskyla, Jyvaskyla, Finland.; Gerontology Research Centre and Faculty of Sport and Health Sciences, University  of Jyvaskyla, Jyvaskyla, Finland.&lt;/_author_adr&gt;&lt;_date_display&gt;2019 Aug&lt;/_date_display&gt;&lt;_date&gt;2019-08-01&lt;/_date&gt;&lt;_doi&gt;10.1111/aos.13964&lt;/_doi&gt;&lt;_isbn&gt;1755-3768 (Electronic); 1755-375X (Linking)&lt;/_isbn&gt;&lt;_issue&gt;5&lt;/_issue&gt;&lt;_journal&gt;Acta Ophthalmol&lt;/_journal&gt;&lt;_keywords&gt;close work; follow-up; heredity; high myopia; outdoors; risk factors&lt;/_keywords&gt;&lt;_language&gt;eng&lt;/_language&gt;&lt;_ori_publication&gt;(c) 2018 Acta Ophthalmologica Scandinavica Foundation. Published by John Wiley &amp;amp; _x000d__x000a_      Sons Ltd.&lt;/_ori_publication&gt;&lt;_pages&gt;510-518&lt;/_pages&gt;&lt;_subject_headings&gt;Adolescent; Adult; Child; Disease Progression; Eyeglasses; Female; Finland/epidemiology; Follow-Up Studies; *Forecasting; Humans; Male; Myopia/*epidemiology/physiopathology/therapy; Prevalence; Refraction, Ocular/*physiology; Retrospective Studies; Risk Factors; Surveys and Questionnaires; Vision Tests; Young Adult&lt;/_subject_headings&gt;&lt;_tertiary_title&gt;Acta ophthalmologica&lt;/_tertiary_title&gt;&lt;_type_work&gt;Journal Article; Randomized Controlled Trial&lt;/_type_work&gt;&lt;_url&gt;http://www.ncbi.nlm.nih.gov/entrez/query.fcgi?cmd=Retrieve&amp;amp;db=pubmed&amp;amp;dopt=Abstract&amp;amp;list_uids=30460746&amp;amp;query_hl=1&lt;/_url&gt;&lt;_volume&gt;97&lt;/_volume&gt;&lt;_created&gt;63581014&lt;/_created&gt;&lt;_modified&gt;63581014&lt;/_modified&gt;&lt;_db_updated&gt;PubMed&lt;/_db_updated&gt;&lt;_impact_factor&gt;   3.362&lt;/_impact_factor&gt;&lt;_collection_scope&gt;SCI;SCIE&lt;/_collection_scope&gt;&lt;/Details&gt;&lt;Extra&gt;&lt;DBUID&gt;{5D4A96AE-2D4D-41F0-9DA9-F21F7ED3972F}&lt;/DBUID&gt;&lt;/Extra&gt;&lt;/Item&gt;&lt;/References&gt;&lt;/Group&gt;&lt;/Citation&gt;_x000a_"/>
    <w:docVar w:name="NE.Ref{9D653DCA-9C1F-4A63-8BFB-7F778DBD8AE1}" w:val=" ADDIN NE.Ref.{9D653DCA-9C1F-4A63-8BFB-7F778DBD8AE1}&lt;Citation&gt;&lt;Group&gt;&lt;References&gt;&lt;Item&gt;&lt;ID&gt;102&lt;/ID&gt;&lt;UID&gt;{60AC6C2A-0B9B-4B9D-B3EE-D55F38D156CB}&lt;/UID&gt;&lt;Title&gt;中国人群自杀行为的研究进展&lt;/Title&gt;&lt;Template&gt;Journal Article&lt;/Template&gt;&lt;Star&gt;0&lt;/Star&gt;&lt;Tag&gt;0&lt;/Tag&gt;&lt;Author&gt;宋剑锋; 卢祖洵&lt;/Author&gt;&lt;Year&gt;2008&lt;/Year&gt;&lt;Details&gt;&lt;_author_aff&gt;华中科技大学同济医学院公共卫生学院;&lt;/_author_aff&gt;&lt;_date&gt;2008-08-30&lt;/_date&gt;&lt;_db_provider&gt;CNKI: 期刊&lt;/_db_provider&gt;&lt;_issue&gt;04&lt;/_issue&gt;&lt;_journal&gt;公共卫生与预防医学&lt;/_journal&gt;&lt;_keywords&gt;自杀行为;自杀未遂;自杀死亡;自杀意念;自杀率;危机干预;利己型自杀;绝望感;自杀预防;自杀倾向;&lt;/_keywords&gt;&lt;_pages&gt;49-51&lt;/_pages&gt;&lt;_url&gt;http://www.cnki.net/KCMS/detail/detail.aspx?FileName=FBYF200804019&amp;amp;DbName=CJFQ2008 _x000d__x000a_http://www.cnki.net/kcms/download.aspx?filename=jVHePhVTUFHZyIlZsZDNsdXbzlFaxg3dH12dXlUMrtWTIJDe00mcYRGR5MXSzEmM2AHZ3A3YTNmWI52RNVlZuZjcwBlcXBDerkEVoRWZDFXe3olbD1EMyM1Sw4UO48GVKdkThVma4MEWKlDRChndFVzYlJUdTpUN&amp;amp;tablename=CJFD2008&amp;amp;dflag=pdfdown 全文链接_x000d__x000a_&lt;/_url&gt;&lt;_created&gt;61519588&lt;/_created&gt;&lt;_modified&gt;61519593&lt;/_modified&gt;&lt;_db_updated&gt;CNKI - Reference&lt;/_db_updated&gt;&lt;_collection_scope&gt;中国科技核心期刊;&lt;/_collection_scope&gt;&lt;_translated_author&gt;Song, Jianfeng;Lu, Zuxun&lt;/_translated_author&gt;&lt;/Details&gt;&lt;Extra&gt;&lt;DBUID&gt;{78D18189-B1D4-4524-940E-A55AB19ADD27}&lt;/DBUID&gt;&lt;/Extra&gt;&lt;/Item&gt;&lt;/References&gt;&lt;/Group&gt;&lt;/Citation&gt;_x000a_"/>
    <w:docVar w:name="NE.Ref{9D656716-F051-49D8-92FC-8A57BF4CCB33}" w:val=" ADDIN NE.Ref.{9D656716-F051-49D8-92FC-8A57BF4CCB33}&lt;Citation&gt;&lt;Group&gt;&lt;References&gt;&lt;Item&gt;&lt;ID&gt;71&lt;/ID&gt;&lt;UID&gt;{F44F12B9-C501-4C7A-8263-DF77666CD1A0}&lt;/UID&gt;&lt;Title&gt;Risk factors for high myopia: a 22-year follow-up study from childhood to adulthood&lt;/Title&gt;&lt;Template&gt;Journal Article&lt;/Template&gt;&lt;Star&gt;0&lt;/Star&gt;&lt;Tag&gt;0&lt;/Tag&gt;&lt;Author&gt;Parssinen, O; Kauppinen, M&lt;/Author&gt;&lt;Year&gt;2019&lt;/Year&gt;&lt;Details&gt;&lt;_accession_num&gt;30460746&lt;/_accession_num&gt;&lt;_author_adr&gt;Department of Ophthalmology, Central Hospital of Central Finland, Jyvaskyla, Finland.; Gerontology Research Centre and Faculty of Sport and Health Sciences, University  of Jyvaskyla, Jyvaskyla, Finland.; Gerontology Research Centre and Faculty of Sport and Health Sciences, University  of Jyvaskyla, Jyvaskyla, Finland.&lt;/_author_adr&gt;&lt;_date_display&gt;2019 Aug&lt;/_date_display&gt;&lt;_date&gt;2019-08-01&lt;/_date&gt;&lt;_doi&gt;10.1111/aos.13964&lt;/_doi&gt;&lt;_isbn&gt;1755-3768 (Electronic); 1755-375X (Linking)&lt;/_isbn&gt;&lt;_issue&gt;5&lt;/_issue&gt;&lt;_journal&gt;Acta Ophthalmol&lt;/_journal&gt;&lt;_keywords&gt;close work; follow-up; heredity; high myopia; outdoors; risk factors&lt;/_keywords&gt;&lt;_language&gt;eng&lt;/_language&gt;&lt;_ori_publication&gt;(c) 2018 Acta Ophthalmologica Scandinavica Foundation. Published by John Wiley &amp;amp; _x000d__x000a_      Sons Ltd.&lt;/_ori_publication&gt;&lt;_pages&gt;510-518&lt;/_pages&gt;&lt;_subject_headings&gt;Adolescent; Adult; Child; Disease Progression; Eyeglasses; Female; Finland/epidemiology; Follow-Up Studies; *Forecasting; Humans; Male; Myopia/*epidemiology/physiopathology/therapy; Prevalence; Refraction, Ocular/*physiology; Retrospective Studies; Risk Factors; Surveys and Questionnaires; Vision Tests; Young Adult&lt;/_subject_headings&gt;&lt;_tertiary_title&gt;Acta ophthalmologica&lt;/_tertiary_title&gt;&lt;_type_work&gt;Journal Article; Randomized Controlled Trial&lt;/_type_work&gt;&lt;_url&gt;http://www.ncbi.nlm.nih.gov/entrez/query.fcgi?cmd=Retrieve&amp;amp;db=pubmed&amp;amp;dopt=Abstract&amp;amp;list_uids=30460746&amp;amp;query_hl=1&lt;/_url&gt;&lt;_volume&gt;97&lt;/_volume&gt;&lt;_created&gt;63581014&lt;/_created&gt;&lt;_modified&gt;63581014&lt;/_modified&gt;&lt;_db_updated&gt;PubMed&lt;/_db_updated&gt;&lt;_impact_factor&gt;   3.362&lt;/_impact_factor&gt;&lt;_collection_scope&gt;SCI;SCIE&lt;/_collection_scope&gt;&lt;/Details&gt;&lt;Extra&gt;&lt;DBUID&gt;{5D4A96AE-2D4D-41F0-9DA9-F21F7ED3972F}&lt;/DBUID&gt;&lt;/Extra&gt;&lt;/Item&gt;&lt;/References&gt;&lt;/Group&gt;&lt;/Citation&gt;_x000a_"/>
    <w:docVar w:name="NE.Ref{9D8EF7EF-27E6-42B8-B5E2-4957DDD36710}" w:val=" ADDIN NE.Ref.{9D8EF7EF-27E6-42B8-B5E2-4957DDD36710}&lt;Citation&gt;&lt;Group&gt;&lt;References&gt;&lt;Item&gt;&lt;ID&gt;113&lt;/ID&gt;&lt;UID&gt;{4C45B818-E836-468C-AF7D-3879C9A84F91}&lt;/UID&gt;&lt;Title&gt;The association of suicide and bullying in childhood to young adulthood: a review of cross-sectional and longitudinal research findings&lt;/Title&gt;&lt;Template&gt;Journal Article&lt;/Template&gt;&lt;Star&gt;1&lt;/Star&gt;&lt;Tag&gt;0&lt;/Tag&gt;&lt;Author&gt;Brunstein, Klomek A; Sourander, A; Gould, M&lt;/Author&gt;&lt;Year&gt;2010&lt;/Year&gt;&lt;Details&gt;&lt;_accession_num&gt;20482954&lt;/_accession_num&gt;&lt;_author_adr&gt;Interdisciplinary Center, Herzliya, Israel. klomeka@childpsych.columbia.edu &amp;amp;lt;klomeka@childpsych.columbia.edu&amp;amp;gt;&lt;/_author_adr&gt;&lt;_created&gt;61519725&lt;/_created&gt;&lt;_date&gt;2010-05-01&lt;/_date&gt;&lt;_date_display&gt;2010 May&lt;/_date_display&gt;&lt;_db_updated&gt;PubMed&lt;/_db_updated&gt;&lt;_impact_factor&gt;   2.952&lt;/_impact_factor&gt;&lt;_isbn&gt;1497-0015 (Electronic); 0706-7437 (Linking)&lt;/_isbn&gt;&lt;_issue&gt;5&lt;/_issue&gt;&lt;_journal&gt;Can J Psychiatry&lt;/_journal&gt;&lt;_keywords&gt;Adolescent; Child; Crime Victims/psychology/statistics &amp;amp;amp; numerical data; Cross-Sectional Studies; Female; Humans; Longitudinal Studies; Male; Peer Group; Risk Factors; Sex Factors; *Social Behavior; Suicide/prevention &amp;amp;amp; control/*psychology/statistics &amp;amp;amp; numerical data; Young Adult&lt;/_keywords&gt;&lt;_language&gt;eng&lt;/_language&gt;&lt;_modified&gt;61520960&lt;/_modified&gt;&lt;_pages&gt;282-8&lt;/_pages&gt;&lt;_tertiary_title&gt;Canadian journal of psychiatry. Revue canadienne de psychiatrie&lt;/_tertiary_title&gt;&lt;_type_work&gt;Journal Article; Review&lt;/_type_work&gt;&lt;_url&gt;http://www.ncbi.nlm.nih.gov/entrez/query.fcgi?cmd=Retrieve&amp;amp;db=pubmed&amp;amp;dopt=Abstract&amp;amp;list_uids=20482954&amp;amp;query_hl=1&lt;/_url&gt;&lt;_volume&gt;55&lt;/_volume&gt;&lt;/Details&gt;&lt;Extra&gt;&lt;DBUID&gt;{78D18189-B1D4-4524-940E-A55AB19ADD27}&lt;/DBUID&gt;&lt;/Extra&gt;&lt;/Item&gt;&lt;/References&gt;&lt;/Group&gt;&lt;/Citation&gt;_x000a_"/>
    <w:docVar w:name="NE.Ref{9D947795-41D6-4231-97D9-92E9B614F57D}" w:val=" ADDIN NE.Ref.{9D947795-41D6-4231-97D9-92E9B614F57D}&lt;Citation&gt;&lt;Group&gt;&lt;References&gt;&lt;Item&gt;&lt;ID&gt;22&lt;/ID&gt;&lt;UID&gt;{2EBC141E-856C-4A07-B536-F3F4C153DEC5}&lt;/UID&gt;&lt;Title&gt;Association between bullying victimization, coping style, and mental health  problems among Chinese adolescents&lt;/Title&gt;&lt;Template&gt;Journal Article&lt;/Template&gt;&lt;Star&gt;0&lt;/Star&gt;&lt;Tag&gt;0&lt;/Tag&gt;&lt;Author&gt;Lai, W; Li, W; Guo, L; Wang, W; Xu, K; Dou, Q; Shi, J; Teopiz, K M; McIntyre, R S; Lu, C&lt;/Author&gt;&lt;Year&gt;2023&lt;/Year&gt;&lt;Details&gt;&lt;_accession_num&gt;36587905&lt;/_accession_num&gt;&lt;_author_adr&gt;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Mood Disorders Psychopharmacology Unit, University Health Network, Toronto,  Ontario, Canada.; Mood Disorders Psychopharmacology Unit, University Health Network, Toronto,  Ontario, Canada; Department of Pharmacology, University of Toronto, Toronto,  Ontario, Canada; Department of Psychiatry, University of Toronto, Toronto,  Ontario, Canada; Institute of Medical Science, University of Toronto, Toronto,  Ontario, Canada.; Department of Medical Statistics and Epidemiology, School of Public Health, Sun  Yat-Sen University, Guangzhou 510080, China. Electronic address:  luciyong@mail.sysu.edu.cn.&lt;/_author_adr&gt;&lt;_collection_scope&gt;SSCI;SCIE&lt;/_collection_scope&gt;&lt;_created&gt;64733784&lt;/_created&gt;&lt;_date&gt;2023-03-01&lt;/_date&gt;&lt;_date_display&gt;2023 Mar 1&lt;/_date_display&gt;&lt;_doi&gt;10.1016/j.jad.2022.12.080&lt;/_doi&gt;&lt;_impact_factor&gt;   6.533&lt;/_impact_factor&gt;&lt;_isbn&gt;1573-2517 (Electronic); 0165-0327 (Linking)&lt;/_isbn&gt;&lt;_journal&gt;J Affect Disord&lt;/_journal&gt;&lt;_keywords&gt;Adolescent; Anxiety symptoms; Bullying victimization; Coping style; Depressive symptoms&lt;/_keywords&gt;&lt;_language&gt;eng&lt;/_language&gt;&lt;_modified&gt;64733784&lt;/_modified&gt;&lt;_ori_publication&gt;Copyright © 2022 Elsevier B.V. All rights reserved.&lt;/_ori_publication&gt;&lt;_pages&gt;379-386&lt;/_pages&gt;&lt;_social_category&gt;医学(2)&lt;/_social_category&gt;&lt;_subject_headings&gt;Humans; Adolescent; Mental Health; Cross-Sectional Studies; East Asian People; Adaptation, Psychological; *Bullying/psychology; *Crime Victims/psychology&lt;/_subject_headings&gt;&lt;_tertiary_title&gt;Journal of affective disorders&lt;/_tertiary_title&gt;&lt;_type_work&gt;Journal Article&lt;/_type_work&gt;&lt;_url&gt;http://www.ncbi.nlm.nih.gov/entrez/query.fcgi?cmd=Retrieve&amp;amp;db=pubmed&amp;amp;dopt=Abstract&amp;amp;list_uids=36587905&amp;amp;query_hl=1&lt;/_url&gt;&lt;_volume&gt;324&lt;/_volume&gt;&lt;/Details&gt;&lt;Extra&gt;&lt;DBUID&gt;{EAD0D9F0-7B9C-4750-A1E8-6A02F78A758B}&lt;/DBUID&gt;&lt;/Extra&gt;&lt;/Item&gt;&lt;/References&gt;&lt;/Group&gt;&lt;/Citation&gt;_x000a_"/>
    <w:docVar w:name="NE.Ref{9D9A3B9A-C27A-486D-9738-FAFD6D567A10}" w:val=" ADDIN NE.Ref.{9D9A3B9A-C27A-486D-9738-FAFD6D567A10}&lt;Citation&gt;&lt;Group&gt;&lt;References&gt;&lt;Item&gt;&lt;ID&gt;4133&lt;/ID&gt;&lt;UID&gt;{C4779323-23C1-4C97-80B0-096278F405C4}&lt;/UID&gt;&lt;Title&gt;Adverse childhood experiences and lifelong health&lt;/Title&gt;&lt;Template&gt;Journal Article&lt;/Template&gt;&lt;Star&gt;0&lt;/Star&gt;&lt;Tag&gt;0&lt;/Tag&gt;&lt;Author&gt;Bhutta, Z A; Bhavnani, S; Betancourt, T S; Tomlinson, M; Patel, V&lt;/Author&gt;&lt;Year&gt;2023&lt;/Year&gt;&lt;Details&gt;&lt;_accessed&gt;65259020&lt;/_accessed&gt;&lt;_accession_num&gt;37464047&lt;/_accession_num&gt;&lt;_author_adr&gt;Centre for Global Child Health, Hospital for Sick Children, Toronto, Ontario,  Canada. zulfiqar.bhutta@sickkids.ca.; Institute for Global Health &amp;amp; Development, The Aga Khan University, South Central  Asia, East Africa, United Kingdom, and Karachi, Pakistan.  zulfiqar.bhutta@sickkids.ca.; Child Development Group, Sangath, Goa, India.; Boston College School of Social Work, Chestnut Hill, MA, USA.; Institute for Life Course Health Research, Stellenbosch University, Cape Town,  South Africa.; School of Nursing and Midwifery, Queens University, Belfast, UK.; Department of Global Health and Population, Harvard Chan School of Public Health,  Boston, MA, USA.; Department of Global Health and Social Medicine, Harvard Medical School, Boston,  MA, USA.&lt;/_author_adr&gt;&lt;_collection_scope&gt;SCIE&lt;/_collection_scope&gt;&lt;_created&gt;65189787&lt;/_created&gt;&lt;_date&gt;2023-07-01&lt;/_date&gt;&lt;_date_display&gt;2023 Jul&lt;/_date_display&gt;&lt;_db_updated&gt;PubMed&lt;/_db_updated&gt;&lt;_doi&gt;10.1038/s41591-023-02426-0&lt;/_doi&gt;&lt;_impact_factor&gt;  82.900&lt;/_impact_factor&gt;&lt;_isbn&gt;1546-170X (Electronic); 1078-8956 (Linking)&lt;/_isbn&gt;&lt;_issue&gt;7&lt;/_issue&gt;&lt;_journal&gt;Nat Med&lt;/_journal&gt;&lt;_language&gt;eng&lt;/_language&gt;&lt;_modified&gt;65212929&lt;/_modified&gt;&lt;_ori_publication&gt;(c) 2023. Springer Nature America, Inc.&lt;/_ori_publication&gt;&lt;_pages&gt;1639-1648&lt;/_pages&gt;&lt;_social_category&gt;医学(1)&lt;/_social_category&gt;&lt;_subject_headings&gt;Child; Humans; Female; *Adverse Childhood Experiences; Poverty; Public Policy&lt;/_subject_headings&gt;&lt;_tertiary_title&gt;Nature medicine&lt;/_tertiary_title&gt;&lt;_type_work&gt;Journal Article; Review&lt;/_type_work&gt;&lt;_url&gt;http://www.ncbi.nlm.nih.gov/entrez/query.fcgi?cmd=Retrieve&amp;amp;db=pubmed&amp;amp;dopt=Abstract&amp;amp;list_uids=37464047&amp;amp;query_hl=1&lt;/_url&gt;&lt;_volume&gt;29&lt;/_volume&gt;&lt;/Details&gt;&lt;Extra&gt;&lt;DBUID&gt;{93870BB0-CAEF-4F07-AAE0-DA131E288E28}&lt;/DBUID&gt;&lt;/Extra&gt;&lt;/Item&gt;&lt;/References&gt;&lt;/Group&gt;&lt;/Citation&gt;_x000a_"/>
    <w:docVar w:name="NE.Ref{9DA505A9-6F9B-4CFB-A630-78ED42EF8D53}" w:val=" ADDIN NE.Ref.{9DA505A9-6F9B-4CFB-A630-78ED42EF8D53}&lt;Citation&gt;&lt;Group&gt;&lt;References&gt;&lt;Item&gt;&lt;ID&gt;755&lt;/ID&gt;&lt;UID&gt;{21FF8173-2832-4ABB-9D77-BDB11749FCDB}&lt;/UID&gt;&lt;Title&gt;日本学校卫生保健工作概况&lt;/Title&gt;&lt;Template&gt;Journal Article&lt;/Template&gt;&lt;Star&gt;0&lt;/Star&gt;&lt;Tag&gt;0&lt;/Tag&gt;&lt;Author&gt;廖文科&lt;/Author&gt;&lt;Year&gt;2001&lt;/Year&gt;&lt;Details&gt;&lt;_accessed&gt;64193592&lt;/_accessed&gt;&lt;_author_aff&gt;中华人民共和国教育部体育卫生与艺术司!100816&lt;/_author_aff&gt;&lt;_cited_count&gt;19&lt;/_cited_count&gt;&lt;_collection_scope&gt;PKU&lt;/_collection_scope&gt;&lt;_created&gt;64192920&lt;/_created&gt;&lt;_date&gt;2001-04-25&lt;/_date&gt;&lt;_db_updated&gt;CNKI - Reference&lt;/_db_updated&gt;&lt;_issue&gt;02&lt;/_issue&gt;&lt;_journal&gt;中国学校卫生&lt;/_journal&gt;&lt;_keywords&gt;学生保健服务;卫生保健提供;日本&lt;/_keywords&gt;&lt;_modified&gt;64193592&lt;/_modified&gt;&lt;_pages&gt;100-101&lt;/_pages&gt;&lt;_url&gt;https://kns.cnki.net/kcms/detail/detail.aspx?FileName=XIWS200102005&amp;amp;DbName=CJFQ2001&lt;/_url&gt;&lt;_translated_author&gt;Liao, Wenke&lt;/_translated_author&gt;&lt;/Details&gt;&lt;Extra&gt;&lt;DBUID&gt;{F96A950B-833F-4880-A151-76DA2D6A2879}&lt;/DBUID&gt;&lt;/Extra&gt;&lt;/Item&gt;&lt;/References&gt;&lt;/Group&gt;&lt;/Citation&gt;_x000a_"/>
    <w:docVar w:name="NE.Ref{9DE357C8-2FF8-4800-96EE-169C9CB3EE62}" w:val=" ADDIN NE.Ref.{9DE357C8-2FF8-4800-96EE-169C9CB3EE62}&lt;Citation&gt;&lt;Group&gt;&lt;References&gt;&lt;Item&gt;&lt;ID&gt;52&lt;/ID&gt;&lt;UID&gt;{18F3C1D8-BCA4-4891-84D7-A0640FD17EC8}&lt;/UID&gt;&lt;Title&gt;中小学生视力保健行为及影响因素分析&lt;/Title&gt;&lt;Template&gt;Journal Article&lt;/Template&gt;&lt;Star&gt;0&lt;/Star&gt;&lt;Tag&gt;5&lt;/Tag&gt;&lt;Author&gt;周丽; 侯万里; 谢思柔; 朱中平&lt;/Author&gt;&lt;Year&gt;2014&lt;/Year&gt;&lt;Details&gt;&lt;_author_aff&gt;深圳市疾病预防控制中心学校卫生科;&lt;/_author_aff&gt;&lt;_collection_scope&gt;CSCD;PKU&lt;/_collection_scope&gt;&lt;_created&gt;63667727&lt;/_created&gt;&lt;_date&gt;2014-06-05&lt;/_date&gt;&lt;_db_provider&gt;CNKI: 期刊&lt;/_db_provider&gt;&lt;_db_updated&gt;CNKI - Reference&lt;/_db_updated&gt;&lt;_issue&gt;07&lt;/_issue&gt;&lt;_journal&gt;中国公共卫生&lt;/_journal&gt;&lt;_keywords&gt;学生;近视;视力保健&lt;/_keywords&gt;&lt;_modified&gt;63668779&lt;/_modified&gt;&lt;_pages&gt;896-898&lt;/_pages&gt;&lt;_url&gt;http://kns.cnki.net/KCMS/detail/detail.aspx?FileName=ZGGW201407014&amp;amp;DbName=CJFQ2014&lt;/_url&gt;&lt;_volume&gt;30&lt;/_volume&gt;&lt;_translated_author&gt;Zhou, Li;Hou, Wanli;Xie, Sirou;Zhu, Zhongping&lt;/_translated_author&gt;&lt;/Details&gt;&lt;Extra&gt;&lt;DBUID&gt;{146642AC-9851-40A3-9718-A4D3FCD0A8A4}&lt;/DBUID&gt;&lt;/Extra&gt;&lt;/Item&gt;&lt;/References&gt;&lt;/Group&gt;&lt;/Citation&gt;_x000a_"/>
    <w:docVar w:name="NE.Ref{9DEBD0A6-6BF9-497B-AE3B-686BA1AABE82}" w:val=" ADDIN NE.Ref.{9DEBD0A6-6BF9-497B-AE3B-686BA1AABE82}&lt;Citation&gt;&lt;Group&gt;&lt;References&gt;&lt;Item&gt;&lt;ID&gt;224&lt;/ID&gt;&lt;UID&gt;{8A25DF64-2EF3-4FDE-8F13-688AEB640568}&lt;/UID&gt;&lt;Title&gt;卫生统计学&lt;/Title&gt;&lt;Template&gt;Book&lt;/Template&gt;&lt;Star&gt;0&lt;/Star&gt;&lt;Tag&gt;0&lt;/Tag&gt;&lt;Author&gt;李晓松; 陈峰; 郝元涛; 刘美娜&lt;/Author&gt;&lt;Year&gt;2019&lt;/Year&gt;&lt;Details&gt;&lt;_publisher&gt;人民卫生出版社&lt;/_publisher&gt;&lt;_place_published&gt;北京&lt;/_place_published&gt;&lt;_edition&gt;2019年3月第8版&lt;/_edition&gt;&lt;_num_words&gt;659000&lt;/_num_words&gt;&lt;_pages&gt;428&lt;/_pages&gt;&lt;_accessed&gt;65148140&lt;/_accessed&gt;&lt;_created&gt;65147642&lt;/_created&gt;&lt;_modified&gt;65147664&lt;/_modified&gt;&lt;_translated_author&gt;Li, Xiao song;Chen, Feng;Hao, Yuan tao;Liu, Mei na&lt;/_translated_author&gt;&lt;/Details&gt;&lt;Extra&gt;&lt;DBUID&gt;{3F9387F2-331A-44EC-89D9-44E8C1CA5F18}&lt;/DBUID&gt;&lt;/Extra&gt;&lt;/Item&gt;&lt;/References&gt;&lt;/Group&gt;&lt;Group&gt;&lt;References&gt;&lt;Item&gt;&lt;ID&gt;223&lt;/ID&gt;&lt;UID&gt;{0E52F6C9-7AEB-4819-8288-F5401B75FC33}&lt;/UID&gt;&lt;Title&gt;卫生统计学&lt;/Title&gt;&lt;Template&gt;Book&lt;/Template&gt;&lt;Star&gt;0&lt;/Star&gt;&lt;Tag&gt;0&lt;/Tag&gt;&lt;Author&gt;赵耐青; 陈峰; 孙高; 施学忠&lt;/Author&gt;&lt;Year&gt;2008&lt;/Year&gt;&lt;Details&gt;&lt;_publisher&gt;高等教育出版社&lt;/_publisher&gt;&lt;_edition&gt;2008年2月第1版&lt;/_edition&gt;&lt;_reprint_edition&gt;2021年12月第15次&lt;/_reprint_edition&gt;&lt;_pages&gt;402&lt;/_pages&gt;&lt;_num_words&gt;650000&lt;/_num_words&gt;&lt;_price&gt;33.6&lt;/_price&gt;&lt;_place_published&gt;北京&lt;/_place_published&gt;&lt;_accessed&gt;65148140&lt;/_accessed&gt;&lt;_created&gt;65147636&lt;/_created&gt;&lt;_modified&gt;65148140&lt;/_modified&gt;&lt;_translated_author&gt;Zhao, Nai qing;Chen, Feng;Sun, Gao;Shi, Xue zhong&lt;/_translated_author&gt;&lt;/Details&gt;&lt;Extra&gt;&lt;DBUID&gt;{3F9387F2-331A-44EC-89D9-44E8C1CA5F18}&lt;/DBUID&gt;&lt;/Extra&gt;&lt;/Item&gt;&lt;/References&gt;&lt;/Group&gt;&lt;/Citation&gt;_x000a_"/>
    <w:docVar w:name="NE.Ref{9E395854-A48E-4BFC-BBCF-E1CE460753A8}" w:val=" ADDIN NE.Ref.{9E395854-A48E-4BFC-BBCF-E1CE460753A8}&lt;Citation&gt;&lt;Group&gt;&lt;References&gt;&lt;Item&gt;&lt;ID&gt;75&lt;/ID&gt;&lt;UID&gt;{63DBA4B9-823A-4262-9E4B-2921730FC1F2}&lt;/UID&gt;&lt;Title&gt;Adverse childhood experiences and associations with health-harming behaviours in young adults: surveys in eight eastern European countries&lt;/Title&gt;&lt;Template&gt;Journal Article&lt;/Template&gt;&lt;Star&gt;0&lt;/Star&gt;&lt;Tag&gt;0&lt;/Tag&gt;&lt;Author&gt;Bellis, Mark A;Hughes, Karen;Leckenby, Nicola;Jones, Lisa;Baban, Adriana;Kachaeva, Margarita;Povilaitis, Robertas;Pudule, Iveta;Qirjako, Gentiana;Ulukol, Betül;Raleva, Marija;Terzic, Natasa&lt;/Author&gt;&lt;Year&gt;2014&lt;/Year&gt;&lt;Details&gt;&lt;_pages&gt;641-655&lt;/_pages&gt;&lt;_url&gt;https://pubmed.ncbi.nlm.nih.gov/25378755&lt;/_url&gt;&lt;_doi&gt;10.2471/BLT.13.129247&lt;/_doi&gt;&lt;_keywords&gt;Adolescent;Adult;Adult Survivors of Child Abuse/*psychology;Europe/epidemiology;Family Characteristics;Female;*Health Behavior;Humans;Male;Self-Injurious Behavior/*epidemiology;Surveys and Questionnaires&lt;/_keywords&gt;&lt;_issue&gt;9&lt;/_issue&gt;&lt;_volume&gt;92&lt;/_volume&gt;&lt;_journal&gt;Bulletin of the World Health Organization&lt;/_journal&gt;&lt;_isbn&gt;1564-0604&lt;/_isbn&gt;&lt;_impact_factor&gt;  11.100&lt;/_impact_factor&gt;&lt;_social_category&gt;公共卫生、环境卫生与职业卫生(1)&lt;/_social_category&gt;&lt;_collection_scope&gt;SCIE&lt;/_collection_scope&gt;&lt;_created&gt;65181406&lt;/_created&gt;&lt;_modified&gt;65181406&lt;/_modified&gt;&lt;/Details&gt;&lt;Extra&gt;&lt;DBUID&gt;{866801D5-F97C-42A6-9B52-0A772648DD92}&lt;/DBUID&gt;&lt;/Extra&gt;&lt;/Item&gt;&lt;/References&gt;&lt;/Group&gt;&lt;/Citation&gt;_x000a_"/>
    <w:docVar w:name="NE.Ref{9E3C6A1C-6F84-4E83-95BD-9CD23337BEA9}" w:val=" ADDIN NE.Ref.{9E3C6A1C-6F84-4E83-95BD-9CD23337BEA9} ADDIN NE.Ref.{9E3C6A1C-6F84-4E83-95BD-9CD23337BEA9}&lt;Citation&gt;&lt;Group&gt;&lt;References&gt;&lt;Item&gt;&lt;ID&gt;200&lt;/ID&gt;&lt;UID&gt;{947A6F4E-6177-43F1-ADD1-ABE24B45B323}&lt;/UID&gt;&lt;Title&gt;Promotion of children&amp;apos;s rights and prevention of child maltreatment&lt;/Title&gt;&lt;Template&gt;Journal Article&lt;/Template&gt;&lt;Star&gt;0&lt;/Star&gt;&lt;Tag&gt;0&lt;/Tag&gt;&lt;Author&gt;Reading, R; Bissell, S; Goldhagen, J; Harwin, J; Masson, J; Moynihan, S; Parton, N; Pais, M S; Thoburn, J; Webb, E&lt;/Author&gt;&lt;Year&gt;2009&lt;/Year&gt;&lt;Details&gt;&lt;_accession_num&gt;19056117&lt;/_accession_num&gt;&lt;_author_adr&gt;School of Medicine, Health Policy and Practice, University of East Anglia, Norwich, UK.&lt;/_author_adr&gt;&lt;_collection_scope&gt;SCI;SCIE;&lt;/_collection_scope&gt;&lt;_created&gt;61489364&lt;/_created&gt;&lt;_date&gt;2009-01-24&lt;/_date&gt;&lt;_date_display&gt;2009 Jan 24&lt;/_date_display&gt;&lt;_db_updated&gt;PubMed&lt;/_db_updated&gt;&lt;_doi&gt;10.1016/S0140-6736(08)61709-2&lt;/_doi&gt;&lt;_impact_factor&gt;  44.002&lt;/_impact_factor&gt;&lt;_isbn&gt;1474-547X (Electronic); 0140-6736 (Linking)&lt;/_isbn&gt;&lt;_issue&gt;9660&lt;/_issue&gt;&lt;_journal&gt;Lancet&lt;/_journal&gt;&lt;_keywords&gt;Child; Child Abuse/ethics/*prevention &amp;amp;amp; control; Child Welfare/economics/trends; Child, Preschool; Cost-Benefit Analysis; *Health Promotion; Human Rights/economics/*legislation &amp;amp;amp; jurisprudence/standards; Humans; Poverty; Public Health/ethics/*standards/trends; Risk Factors; United Nations/ethics&lt;/_keywords&gt;&lt;_language&gt;ENG&lt;/_language&gt;&lt;_modified&gt;61492236&lt;/_modified&gt;&lt;_pages&gt;332-43&lt;/_pages&gt;&lt;_tertiary_title&gt;Lancet (London, England)&lt;/_tertiary_title&gt;&lt;_type_work&gt;Journal Article&lt;/_type_work&gt;&lt;_url&gt;http://www.ncbi.nlm.nih.gov/entrez/query.fcgi?cmd=Retrieve&amp;amp;db=pubmed&amp;amp;dopt=Abstract&amp;amp;list_uids=19056117&amp;amp;query_hl=1&lt;/_url&gt;&lt;_volume&gt;373&lt;/_volume&gt;&lt;/Details&gt;&lt;Extra&gt;&lt;DBUID&gt;{B3F72E5F-0442-4E5A-9D98-614B0241D013}&lt;/DBUID&gt;&lt;/Extra&gt;&lt;/Item&gt;&lt;/References&gt;&lt;/Group&gt;&lt;/Citation&gt;_x000a_"/>
    <w:docVar w:name="NE.Ref{9E62EB2E-1581-4E33-AF11-33138B0D7902}" w:val=" ADDIN NE.Ref.{9E62EB2E-1581-4E33-AF11-33138B0D7902}&lt;Citation&gt;&lt;Group&gt;&lt;References&gt;&lt;Item&gt;&lt;ID&gt;57&lt;/ID&gt;&lt;UID&gt;{0B1D773C-0887-4776-B3E4-CC8D9283405B}&lt;/UID&gt;&lt;Title&gt;Psychosocial functioning of young adults who have experienced and recovered from  major depressive disorder during adolescence&lt;/Title&gt;&lt;Template&gt;Journal Article&lt;/Template&gt;&lt;Star&gt;0&lt;/Star&gt;&lt;Tag&gt;0&lt;/Tag&gt;&lt;Author&gt;Lewinsohn, P M; Rohde, P; Seeley, J R; Klein, D N; Gotlib, I H&lt;/Author&gt;&lt;Year&gt;2003&lt;/Year&gt;&lt;Details&gt;&lt;_accessed&gt;65165306&lt;/_accessed&gt;&lt;_accession_num&gt;12943014&lt;/_accession_num&gt;&lt;_author_adr&gt;Oregon Research Institute, Eugene 97403-1983, USA. pete@ori.org&lt;/_author_adr&gt;&lt;_collection_scope&gt;SSCI&lt;/_collection_scope&gt;&lt;_created&gt;65067700&lt;/_created&gt;&lt;_date&gt;2003-08-01&lt;/_date&gt;&lt;_date_display&gt;2003 Aug&lt;/_date_display&gt;&lt;_doi&gt;10.1037/0021-843x.112.3.353&lt;/_doi&gt;&lt;_impact_factor&gt;   7.507&lt;/_impact_factor&gt;&lt;_isbn&gt;0021-843X (Print); 0021-843X (Linking)&lt;/_isbn&gt;&lt;_issue&gt;3&lt;/_issue&gt;&lt;_journal&gt;J Abnorm Psychol&lt;/_journal&gt;&lt;_language&gt;eng&lt;/_language&gt;&lt;_modified&gt;65165306&lt;/_modified&gt;&lt;_pages&gt;353-63&lt;/_pages&gt;&lt;_social_category&gt;心理学(2)&lt;/_social_category&gt;&lt;_subject_headings&gt;Adolescent; Adult; Age Factors; Depressive Disorder, Major/*psychology; Female; Humans; Interpersonal Relations; Male; Middle Aged; *Recovery of Function; *Social Behavior; Social Environment; Surveys and Questionnaires&lt;/_subject_headings&gt;&lt;_tertiary_title&gt;Journal of abnormal psychology&lt;/_tertiary_title&gt;&lt;_type_work&gt;Journal Article; Research Support, U.S. Gov&amp;apos;t, P.H.S.&lt;/_type_work&gt;&lt;_url&gt;http://www.ncbi.nlm.nih.gov/entrez/query.fcgi?cmd=Retrieve&amp;amp;db=pubmed&amp;amp;dopt=Abstract&amp;amp;list_uids=12943014&amp;amp;query_hl=1&lt;/_url&gt;&lt;_volume&gt;112&lt;/_volume&gt;&lt;/Details&gt;&lt;Extra&gt;&lt;DBUID&gt;{B229E695-20C0-47E4-A960-6A523A810098}&lt;/DBUID&gt;&lt;/Extra&gt;&lt;/Item&gt;&lt;/References&gt;&lt;/Group&gt;&lt;/Citation&gt;_x000a_"/>
    <w:docVar w:name="NE.Ref{9E83377A-EB15-451C-83EE-14CD69EB2DD3}" w:val=" ADDIN NE.Ref.{9E83377A-EB15-451C-83EE-14CD69EB2DD3}&lt;Citation&gt;&lt;Group&gt;&lt;References&gt;&lt;Item&gt;&lt;ID&gt;568&lt;/ID&gt;&lt;UID&gt;{311C533B-C095-4735-AF81-EF17FEBE1EF2}&lt;/UID&gt;&lt;Title&gt;上海市2008—2019年中学生饮食相关行为状况分析&lt;/Title&gt;&lt;Template&gt;Journal Article&lt;/Template&gt;&lt;Star&gt;0&lt;/Star&gt;&lt;Tag&gt;0&lt;/Tag&gt;&lt;Author&gt;乐贵珍; 孙力菁; 杨东玲; 严琼; 杨妍婷; 罗春燕&lt;/Author&gt;&lt;Year&gt;2023&lt;/Year&gt;&lt;Details&gt;&lt;_author_adr&gt;上海市疾病预防控制中心儿童青少年健康所;&lt;/_author_adr&gt;&lt;_db_provider&gt;CNKI&lt;/_db_provider&gt;&lt;_doi&gt;10.16835/j.cnki.1000-9817.2023.06.011&lt;/_doi&gt;&lt;_isbn&gt;1000-9817&lt;/_isbn&gt;&lt;_issue&gt;06&lt;/_issue&gt;&lt;_journal&gt;中国学校卫生&lt;/_journal&gt;&lt;_keywords&gt;饮食习惯;行为;肥胖;学生&lt;/_keywords&gt;&lt;_pages&gt;845-849&lt;/_pages&gt;&lt;_url&gt;https://link.cnki.net/doi/10.16835/j.cnki.1000-9817.2023.06.011&lt;/_url&gt;&lt;_volume&gt;44&lt;/_volume&gt;&lt;_created&gt;65172097&lt;/_created&gt;&lt;_modified&gt;65172097&lt;/_modified&gt;&lt;_collection_scope&gt;PKU&lt;/_collection_scope&gt;&lt;_translated_author&gt;Le, Gui zhen;Sun, Li jing;Yang, Dong ling;Yan, Qiong;Yang, Yan ting;Luo, Chun yan&lt;/_translated_author&gt;&lt;/Details&gt;&lt;Extra&gt;&lt;DBUID&gt;{DE16ABCE-A785-434C-BF43-2FE58866AFDD}&lt;/DBUID&gt;&lt;/Extra&gt;&lt;/Item&gt;&lt;/References&gt;&lt;/Group&gt;&lt;/Citation&gt;_x000a_"/>
    <w:docVar w:name="NE.Ref{9E8974A8-913A-41B7-B737-F881D40F8703}" w:val=" ADDIN NE.Ref.{9E8974A8-913A-41B7-B737-F881D40F8703}&lt;Citation&gt;&lt;Group&gt;&lt;References&gt;&lt;Item&gt;&lt;ID&gt;4368&lt;/ID&gt;&lt;UID&gt;{1CFA06DC-A391-4D9F-BC3B-96DA9E7B1D97}&lt;/UID&gt;&lt;Title&gt;Gene-body 5-hydroxymethylation is associated with gene expression changes in the  prefrontal cortex of depressed individuals&lt;/Title&gt;&lt;Template&gt;Journal Article&lt;/Template&gt;&lt;Star&gt;0&lt;/Star&gt;&lt;Tag&gt;0&lt;/Tag&gt;&lt;Author&gt;Gross, J A; Pacis, A; Chen, G G; Drupals, M; Lutz, P E; Barreiro, L B; Turecki, G&lt;/Author&gt;&lt;Year&gt;2017&lt;/Year&gt;&lt;Details&gt;&lt;_accessed&gt;65292115&lt;/_accessed&gt;&lt;_accession_num&gt;28485726&lt;/_accession_num&gt;&lt;_author_adr&gt;Department of Psychiatry, McGill Group for Suicide Studies, Douglas Mental Health  University Institute, McGill University, Montreal, QC, Canada.; Department of Genetics, CHU Sainte-Justine Research Centre, Montreal, QC, Canada.; Department of Pediatrics, University of Montreal, Montreal, QC, Canada.; Department of Psychiatry, McGill Group for Suicide Studies, Douglas Mental Health  University Institute, McGill University, Montreal, QC, Canada.; Department of Psychiatry, McGill Group for Suicide Studies, Douglas Mental Health  University Institute, McGill University, Montreal, QC, Canada.; Department of Psychiatry, McGill Group for Suicide Studies, Douglas Mental Health  University Institute, McGill University, Montreal, QC, Canada.; Department of Genetics, CHU Sainte-Justine Research Centre, Montreal, QC, Canada.; Department of Pediatrics, University of Montreal, Montreal, QC, Canada.; Department of Psychiatry, McGill Group for Suicide Studies, Douglas Mental Health  University Institute, McGill University, Montreal, QC, Canada.&lt;/_author_adr&gt;&lt;_collection_scope&gt;SCIE&lt;/_collection_scope&gt;&lt;_created&gt;65238419&lt;/_created&gt;&lt;_date&gt;2017-05-09&lt;/_date&gt;&lt;_date_display&gt;2017 May 9&lt;/_date_display&gt;&lt;_db_updated&gt;PubMed&lt;/_db_updated&gt;&lt;_doi&gt;10.1038/tp.2017.93&lt;/_doi&gt;&lt;_impact_factor&gt;   6.800&lt;/_impact_factor&gt;&lt;_isbn&gt;2158-3188 (Electronic); 2158-3188 (Linking)&lt;/_isbn&gt;&lt;_issue&gt;5&lt;/_issue&gt;&lt;_journal&gt;Transl Psychiatry&lt;/_journal&gt;&lt;_language&gt;eng&lt;/_language&gt;&lt;_modified&gt;65238420&lt;/_modified&gt;&lt;_pages&gt;e1119&lt;/_pages&gt;&lt;_social_category&gt;精神病学(2)&lt;/_social_category&gt;&lt;_subject_headings&gt;5-Methylcytosine/*analogs &amp;amp; derivatives/metabolism; Adult; Autopsy/methods; DNA Methylation; Depressive Disorder, Major/*genetics; Epigenesis, Genetic; Gene Expression/*genetics; Genome; Humans; Male; Middle Aged; Myosin Heavy Chains/genetics; Phenotype; Prefrontal Cortex/*metabolism/pathology; Suicide&lt;/_subject_headings&gt;&lt;_tertiary_title&gt;Translational psychiatry&lt;/_tertiary_title&gt;&lt;_type_work&gt;Journal Article; Research Support, N.I.H., Extramural; Research Support, Non-U.S. Gov&amp;apos;t&lt;/_type_work&gt;&lt;_url&gt;http://www.ncbi.nlm.nih.gov/entrez/query.fcgi?cmd=Retrieve&amp;amp;db=pubmed&amp;amp;dopt=Abstract&amp;amp;list_uids=28485726&amp;amp;query_hl=1&lt;/_url&gt;&lt;_volume&gt;7&lt;/_volume&gt;&lt;/Details&gt;&lt;Extra&gt;&lt;DBUID&gt;{93870BB0-CAEF-4F07-AAE0-DA131E288E28}&lt;/DBUID&gt;&lt;/Extra&gt;&lt;/Item&gt;&lt;/References&gt;&lt;/Group&gt;&lt;/Citation&gt;_x000a_"/>
    <w:docVar w:name="NE.Ref{9EB9E3A3-989C-4895-B481-F9C97CD29268}" w:val=" ADDIN NE.Ref.{9EB9E3A3-989C-4895-B481-F9C97CD29268}&lt;Citation&gt;&lt;Group&gt;&lt;References&gt;&lt;Item&gt;&lt;ID&gt;158&lt;/ID&gt;&lt;UID&gt;{4D04C331-3E21-47B2-BE32-A6268D06A84A}&lt;/UID&gt;&lt;Title&gt;2021年佛山市黄岐片区5093名小学生体格发育状况分析&lt;/Title&gt;&lt;Template&gt;Journal Article&lt;/Template&gt;&lt;Star&gt;0&lt;/Star&gt;&lt;Tag&gt;0&lt;/Tag&gt;&lt;Author&gt;谭秀贞; 刘宇轩; 邓紫嫦; 郑增鑫; 谭素勤; 孟丽思&lt;/Author&gt;&lt;Year&gt;2023&lt;/Year&gt;&lt;Details&gt;&lt;_author_adr&gt;佛山市南海区第六人民医院儿科;佛山市南海区第六人民医院体检科;&lt;/_author_adr&gt;&lt;_db_provider&gt;CNKI&lt;/_db_provider&gt;&lt;_isbn&gt;1001-7062&lt;/_isbn&gt;&lt;_issue&gt;03&lt;/_issue&gt;&lt;_journal&gt;中国校医&lt;/_journal&gt;&lt;_keywords&gt;小学生;身高;体重;生长发育&lt;/_keywords&gt;&lt;_pages&gt;171-175&lt;/_pages&gt;&lt;_volume&gt;37&lt;/_volume&gt;&lt;_created&gt;65130664&lt;/_created&gt;&lt;_modified&gt;65130664&lt;/_modified&gt;&lt;_accessed&gt;65130664&lt;/_accessed&gt;&lt;_translated_author&gt;Tan, Xiu zhen;Liu, Yu xuan;Deng, Zi chang;Zheng, Zeng xin;Tan, Su qin;Meng, Li si&lt;/_translated_author&gt;&lt;/Details&gt;&lt;Extra&gt;&lt;DBUID&gt;{3F9387F2-331A-44EC-89D9-44E8C1CA5F18}&lt;/DBUID&gt;&lt;/Extra&gt;&lt;/Item&gt;&lt;/References&gt;&lt;/Group&gt;&lt;/Citation&gt;_x000a_"/>
    <w:docVar w:name="NE.Ref{9ECBBD22-C8F2-4F58-9540-0171AB6B9B3D}" w:val=" ADDIN NE.Ref.{9ECBBD22-C8F2-4F58-9540-0171AB6B9B3D}&lt;Citation&gt;&lt;Group&gt;&lt;References&gt;&lt;Item&gt;&lt;ID&gt;32&lt;/ID&gt;&lt;UID&gt;{175B486E-C98D-4104-A784-C1F6AA60AAB8}&lt;/UID&gt;&lt;Title&gt;Effect of Time Spent Outdoors at School on the Development of Myopia Among Children in China: A Randomized Clinical Trial&lt;/Title&gt;&lt;Template&gt;Journal Article&lt;/Template&gt;&lt;Star&gt;0&lt;/Star&gt;&lt;Tag&gt;5&lt;/Tag&gt;&lt;Author&gt;He, M; Xiang, F; Zeng, Y; Mai, J; Chen, Q; Zhang, J; Smith, W; Rose, K; Morgan, I G&lt;/Author&gt;&lt;Year&gt;2015&lt;/Year&gt;&lt;Details&gt;&lt;_accession_num&gt;26372583&lt;/_accession_num&gt;&lt;_author_adr&gt;State Key Laboratory of Ophthalmology, Zhongshan Ophthalmic Center, Sun Yat-sen University, Guangzhou, China2Centre for Eye Research Australia, University of Melbourne, Royal Victorian Eye and Ear Hospital, East Melbourne.; State Key Laboratory of Ophthalmology, Zhongshan Ophthalmic Center, Sun Yat-sen University, Guangzhou, China3National Centre for Epidemiology and Population Health, Australian National University, Canberra.; State Key Laboratory of Ophthalmology, Zhongshan Ophthalmic Center, Sun Yat-sen University, Guangzhou, China.; Guangzhou Student&amp;apos;s Health Care Institute of the Guangdong City Department of Education, Guangzhou, China.; State Key Laboratory of Ophthalmology, Zhongshan Ophthalmic Center, Sun Yat-sen University, Guangzhou, China.; State Key Laboratory of Ophthalmology, Zhongshan Ophthalmic Center, Sun Yat-sen University, Guangzhou, China.; Environmental Health Branch, NSW Department of Health, Sydney, Australia.; Discipline of Orthoptics, Faculty of Health Sciences, University of Sydney, Sydney, Australia7Discipline of Orthoptics, Graduate School of Health, University of Technology Sydney, Sydney, Australia.; State Key Laboratory of Ophthalmology, Zhongshan Ophthalmic Center, Sun Yat-sen University, Guangzhou, China8Research School of Biology, Australian National University, Canberra.&lt;/_author_adr&gt;&lt;_date_display&gt;2015 Sep 15&lt;/_date_display&gt;&lt;_date&gt;2015-09-15&lt;/_date&gt;&lt;_doi&gt;10.1001/jama.2015.10803&lt;/_doi&gt;&lt;_isbn&gt;1538-3598 (Electronic); 0098-7484 (Linking)&lt;/_isbn&gt;&lt;_issue&gt;11&lt;/_issue&gt;&lt;_journal&gt;JAMA&lt;/_journal&gt;&lt;_language&gt;eng&lt;/_language&gt;&lt;_pages&gt;1142-8&lt;/_pages&gt;&lt;_subject_headings&gt;Child; China/epidemiology; Female; Humans; Incidence; Male; Myopia/*epidemiology/*prevention &amp;amp; control; Pupil/physiology; *Recreation; Refraction, Ocular; *Schools; Surveys and Questionnaires; Time Factors&lt;/_subject_headings&gt;&lt;_tertiary_title&gt;JAMA&lt;/_tertiary_title&gt;&lt;_type_work&gt;Journal Article; Randomized Controlled Trial; Research Support, Non-U.S. Gov&amp;apos;t&lt;/_type_work&gt;&lt;_url&gt;http://www.ncbi.nlm.nih.gov/entrez/query.fcgi?cmd=Retrieve&amp;amp;db=pubmed&amp;amp;dopt=Abstract&amp;amp;list_uids=26372583&amp;amp;query_hl=1&lt;/_url&gt;&lt;_volume&gt;314&lt;/_volume&gt;&lt;_created&gt;64236170&lt;/_created&gt;&lt;_modified&gt;64236170&lt;/_modified&gt;&lt;_db_updated&gt;PubMed&lt;/_db_updated&gt;&lt;_impact_factor&gt;  56.272&lt;/_impact_factor&gt;&lt;/Details&gt;&lt;Extra&gt;&lt;DBUID&gt;{1C1952A0-4562-459F-9DB8-7EA4385E5EEB}&lt;/DBUID&gt;&lt;/Extra&gt;&lt;/Item&gt;&lt;/References&gt;&lt;/Group&gt;&lt;/Citation&gt;_x000a_"/>
    <w:docVar w:name="NE.Ref{9F05B0F3-128A-4628-B573-D2700FDE082F}" w:val=" ADDIN NE.Ref.{9F05B0F3-128A-4628-B573-D2700FDE082F}&lt;Citation&gt;&lt;Group&gt;&lt;References&gt;&lt;Item&gt;&lt;ID&gt;23&lt;/ID&gt;&lt;UID&gt;{11C12DE3-368B-4B39-800B-73F54210577F}&lt;/UID&gt;&lt;Title&gt;中小学卫生保健机构工作规程&lt;/Title&gt;&lt;Template&gt;Standard&lt;/Template&gt;&lt;Star&gt;0&lt;/Star&gt;&lt;Tag&gt;0&lt;/Tag&gt;&lt;Author&gt;国家教委&lt;/Author&gt;&lt;Year&gt;1995&lt;/Year&gt;&lt;Details&gt;&lt;_accessed&gt;64430716&lt;/_accessed&gt;&lt;_created&gt;64430716&lt;/_created&gt;&lt;_modified&gt;64430716&lt;/_modified&gt;&lt;_translated_author&gt;Guo, Jiajiaowei&lt;/_translated_author&gt;&lt;/Details&gt;&lt;Extra&gt;&lt;DBUID&gt;{79C5FD63-3C89-4745-94F9-8D429523D767}&lt;/DBUID&gt;&lt;/Extra&gt;&lt;/Item&gt;&lt;/References&gt;&lt;/Group&gt;&lt;/Citation&gt;_x000a_"/>
    <w:docVar w:name="NE.Ref{9F63BA64-07C2-4875-B9FA-20CDA7DC7D2D}" w:val=" ADDIN NE.Ref.{9F63BA64-07C2-4875-B9FA-20CDA7DC7D2D}&lt;Citation&gt;&lt;Group&gt;&lt;References&gt;&lt;Item&gt;&lt;ID&gt;146&lt;/ID&gt;&lt;UID&gt;{8715E09F-6C02-4393-AC51-BBCEA2AAED0C}&lt;/UID&gt;&lt;Title&gt;review&lt;/Title&gt;&lt;Template&gt;Journal Article&lt;/Template&gt;&lt;Star&gt;0&lt;/Star&gt;&lt;Tag&gt;0&lt;/Tag&gt;&lt;Author/&gt;&lt;Year&gt;0&lt;/Year&gt;&lt;Details&gt;&lt;_created&gt;64656355&lt;/_created&gt;&lt;_modified&gt;64656355&lt;/_modified&gt;&lt;/Details&gt;&lt;Extra&gt;&lt;DBUID&gt;{725D76A1-09CB-4550-9760-2CAB276F575A}&lt;/DBUID&gt;&lt;/Extra&gt;&lt;/Item&gt;&lt;/References&gt;&lt;/Group&gt;&lt;/Citation&gt;_x000a_"/>
    <w:docVar w:name="NE.Ref{9F69550F-5A25-47BC-8303-5E495CD1872F}" w:val=" ADDIN NE.Ref.{9F69550F-5A25-47BC-8303-5E495CD1872F}&lt;Citation&gt;&lt;Group&gt;&lt;References&gt;&lt;Item&gt;&lt;ID&gt;49&lt;/ID&gt;&lt;UID&gt;{094E8587-04AE-4D76-ABE6-CD1165383A19}&lt;/UID&gt;&lt;Title&gt;Family-based interventions for child and adolescent disorders&lt;/Title&gt;&lt;Template&gt;Journal Article&lt;/Template&gt;&lt;Star&gt;0&lt;/Star&gt;&lt;Tag&gt;0&lt;/Tag&gt;&lt;Author&gt;Kaslow, N J; Broth, M R; Smith, C O; Collins, M H&lt;/Author&gt;&lt;Year&gt;2012&lt;/Year&gt;&lt;Details&gt;&lt;_accession_num&gt;22283382&lt;/_accession_num&gt;&lt;_author_adr&gt;Department of Psychiatry and Behavioral Sciences, Emory University, Atlanta, Georgia 30303, USA. nkaslow@emory.edu&lt;/_author_adr&gt;&lt;_date_display&gt;2012 Jan&lt;/_date_display&gt;&lt;_date&gt;2012-01-01&lt;/_date&gt;&lt;_doi&gt;10.1111/j.1752-0606.2011.00257.x&lt;/_doi&gt;&lt;_isbn&gt;1752-0606 (Electronic); 0194-472X (Linking)&lt;/_isbn&gt;&lt;_issue&gt;1&lt;/_issue&gt;&lt;_journal&gt;J Marital Fam Ther&lt;/_journal&gt;&lt;_language&gt;eng&lt;/_language&gt;&lt;_ori_publication&gt;(c) 2012 American Association for Marriage and Family Therapy.&lt;/_ori_publication&gt;&lt;_pages&gt;82-100&lt;/_pages&gt;&lt;_subject_headings&gt;Adolescent; Adolescent Behavior/psychology; Anxiety/epidemiology/*therapy; Attention Deficit Disorder with Hyperactivity/epidemiology/*therapy; Child; Child Behavior/psychology; Child Development Disorders, Pervasive/epidemiology/*therapy; Family Therapy/*methods; Feeding and Eating Disorders/epidemiology/*therapy; Humans; Mood Disorders/epidemiology/*therapy; United States/epidemiology&lt;/_subject_headings&gt;&lt;_tertiary_title&gt;Journal of marital and family therapy&lt;/_tertiary_title&gt;&lt;_type_work&gt;Journal Article; Review&lt;/_type_work&gt;&lt;_url&gt;http://www.ncbi.nlm.nih.gov/entrez/query.fcgi?cmd=Retrieve&amp;amp;db=pubmed&amp;amp;dopt=Abstract&amp;amp;list_uids=22283382&amp;amp;query_hl=1&lt;/_url&gt;&lt;_volume&gt;38&lt;/_volume&gt;&lt;_created&gt;63570897&lt;/_created&gt;&lt;_modified&gt;63570897&lt;/_modified&gt;&lt;_db_updated&gt;PubMed&lt;/_db_updated&gt;&lt;_impact_factor&gt;   1.421&lt;/_impact_factor&gt;&lt;_collection_scope&gt;SSCI&lt;/_collection_scope&gt;&lt;/Details&gt;&lt;Extra&gt;&lt;DBUID&gt;{5D4A96AE-2D4D-41F0-9DA9-F21F7ED3972F}&lt;/DBUID&gt;&lt;/Extra&gt;&lt;/Item&gt;&lt;/References&gt;&lt;/Group&gt;&lt;Group&gt;&lt;References&gt;&lt;Item&gt;&lt;ID&gt;51&lt;/ID&gt;&lt;UID&gt;{BAB69BA6-F096-4EB2-B743-22E0CC91D542}&lt;/UID&gt;&lt;Title&gt;The Family-centered Action Model of Intervention Layout and Implementation (FAMILI): the example of childhood obesity&lt;/Title&gt;&lt;Template&gt;Journal Article&lt;/Template&gt;&lt;Star&gt;0&lt;/Star&gt;&lt;Tag&gt;0&lt;/Tag&gt;&lt;Author&gt;Davison, K K; Lawson, H A; Coatsworth, J D&lt;/Author&gt;&lt;Year&gt;2012&lt;/Year&gt;&lt;Details&gt;&lt;_accession_num&gt;21632465&lt;/_accession_num&gt;&lt;_author_adr&gt;Harvard School of Public Health, Boston, MA, USA. kdavison@hsph.harvard.edu&lt;/_author_adr&gt;&lt;_date_display&gt;2012 Jul&lt;/_date_display&gt;&lt;_date&gt;2012-07-01&lt;/_date&gt;&lt;_doi&gt;10.1177/1524839910377966&lt;/_doi&gt;&lt;_isbn&gt;1524-8399 (Print); 1524-8399 (Linking)&lt;/_isbn&gt;&lt;_issue&gt;4&lt;/_issue&gt;&lt;_journal&gt;Health Promot Pract&lt;/_journal&gt;&lt;_language&gt;eng&lt;/_language&gt;&lt;_pages&gt;454-61&lt;/_pages&gt;&lt;_subject_headings&gt;Adult; Child; Community-Based Participatory Research; Cultural Characteristics; *Family Health; Family Relations; Female; Health Promotion; Humans; Life Style; Male; Obesity/ethnology/*prevention &amp;amp; control/psychology; *Parent-Child Relations; Program Development&lt;/_subject_headings&gt;&lt;_tertiary_title&gt;Health promotion practice&lt;/_tertiary_title&gt;&lt;_type_work&gt;Journal Article; Research Support, N.I.H., Extramural&lt;/_type_work&gt;&lt;_url&gt;http://www.ncbi.nlm.nih.gov/entrez/query.fcgi?cmd=Retrieve&amp;amp;db=pubmed&amp;amp;dopt=Abstract&amp;amp;list_uids=21632465&amp;amp;query_hl=1&lt;/_url&gt;&lt;_volume&gt;13&lt;/_volume&gt;&lt;_created&gt;63570901&lt;/_created&gt;&lt;_modified&gt;63570901&lt;/_modified&gt;&lt;_db_updated&gt;PubMed&lt;/_db_updated&gt;&lt;/Details&gt;&lt;Extra&gt;&lt;DBUID&gt;{5D4A96AE-2D4D-41F0-9DA9-F21F7ED3972F}&lt;/DBUID&gt;&lt;/Extra&gt;&lt;/Item&gt;&lt;/References&gt;&lt;/Group&gt;&lt;/Citation&gt;_x000a_"/>
    <w:docVar w:name="NE.Ref{9F766F6A-5E03-4706-A881-4253E52F0F46}" w:val=" ADDIN NE.Ref.{9F766F6A-5E03-4706-A881-4253E52F0F46}&lt;Citation&gt;&lt;Group&gt;&lt;References&gt;&lt;Item&gt;&lt;ID&gt;14&lt;/ID&gt;&lt;UID&gt;{9F11BBFE-F96B-42C2-B741-2538B38AA570}&lt;/UID&gt;&lt;Title&gt;Genetic and environmental effects on myopia development and progression&lt;/Title&gt;&lt;Template&gt;Journal Article&lt;/Template&gt;&lt;Star&gt;0&lt;/Star&gt;&lt;Tag&gt;0&lt;/Tag&gt;&lt;Author&gt;Goldschmidt, E; Jacobsen, N&lt;/Author&gt;&lt;Year&gt;2014&lt;/Year&gt;&lt;Details&gt;&lt;_accession_num&gt;24357837&lt;/_accession_num&gt;&lt;_author_adr&gt;Danish Institute for Myopia Research, Vedbaek, Denmark.; Department of Ophthalmology, Glostrup University Hospital, Copenhagen, Denmark.&lt;/_author_adr&gt;&lt;_created&gt;63568344&lt;/_created&gt;&lt;_date&gt;2014-02-01&lt;/_date&gt;&lt;_date_display&gt;2014 Feb&lt;/_date_display&gt;&lt;_db_updated&gt;PubMed&lt;/_db_updated&gt;&lt;_doi&gt;10.1038/eye.2013.254&lt;/_doi&gt;&lt;_impact_factor&gt;   2.455&lt;/_impact_factor&gt;&lt;_isbn&gt;1476-5454 (Electronic); 0950-222X (Linking)&lt;/_isbn&gt;&lt;_issue&gt;2&lt;/_issue&gt;&lt;_journal&gt;Eye (Lond)&lt;/_journal&gt;&lt;_language&gt;eng&lt;/_language&gt;&lt;_modified&gt;63568344&lt;/_modified&gt;&lt;_pages&gt;126-33&lt;/_pages&gt;&lt;_subject_headings&gt;Disease Progression; *Gene-Environment Interaction; Genome-Wide Association Study; Humans; Myopia/*diagnosis/epidemiology/*etiology; Prevalence; Twin Studies as Topic&lt;/_subject_headings&gt;&lt;_tertiary_title&gt;Eye (London, England)&lt;/_tertiary_title&gt;&lt;_type_work&gt;Journal Article; Review&lt;/_type_work&gt;&lt;_url&gt;http://www.ncbi.nlm.nih.gov/entrez/query.fcgi?cmd=Retrieve&amp;amp;db=pubmed&amp;amp;dopt=Abstract&amp;amp;list_uids=24357837&amp;amp;query_hl=1&lt;/_url&gt;&lt;_volume&gt;28&lt;/_volume&gt;&lt;/Details&gt;&lt;Extra&gt;&lt;DBUID&gt;{5D4A96AE-2D4D-41F0-9DA9-F21F7ED3972F}&lt;/DBUID&gt;&lt;/Extra&gt;&lt;/Item&gt;&lt;/References&gt;&lt;/Group&gt;&lt;Group&gt;&lt;References&gt;&lt;Item&gt;&lt;ID&gt;15&lt;/ID&gt;&lt;UID&gt;{0AC79106-6163-4623-9CD9-2EF9BC899013}&lt;/UID&gt;&lt;Title&gt;How genetic is school myopia?&lt;/Title&gt;&lt;Template&gt;Journal Article&lt;/Template&gt;&lt;Star&gt;0&lt;/Star&gt;&lt;Tag&gt;0&lt;/Tag&gt;&lt;Author&gt;Morgan, I; Rose, K&lt;/Author&gt;&lt;Year&gt;2005&lt;/Year&gt;&lt;Details&gt;&lt;_accession_num&gt;15555525&lt;/_accession_num&gt;&lt;_author_adr&gt;Visual Sciences Group, Research School of Biological Sciences and Centre for Visual Science, Australian National University, GPO Box 475, Canberra City, ACT 2601, Australia. ian.morgan@anu.edu.au&lt;/_author_adr&gt;&lt;_collection_scope&gt;SCI;SCIE&lt;/_collection_scope&gt;&lt;_created&gt;63568348&lt;/_created&gt;&lt;_date&gt;2005-01-01&lt;/_date&gt;&lt;_date_display&gt;2005 Jan&lt;/_date_display&gt;&lt;_db_updated&gt;PubMed&lt;/_db_updated&gt;&lt;_doi&gt;10.1016/j.preteyeres.2004.06.004&lt;/_doi&gt;&lt;_impact_factor&gt;  14.860&lt;/_impact_factor&gt;&lt;_isbn&gt;1350-9462 (Print); 1350-9462 (Linking)&lt;/_isbn&gt;&lt;_issue&gt;1&lt;/_issue&gt;&lt;_journal&gt;Prog Retin Eye Res&lt;/_journal&gt;&lt;_language&gt;eng&lt;/_language&gt;&lt;_modified&gt;63568348&lt;/_modified&gt;&lt;_pages&gt;1-38&lt;/_pages&gt;&lt;_subject_headings&gt;Adolescent; Child; Female; Genetic Predisposition to Disease/genetics; Genetic Variation; Global Health; Humans; Male; Myopia/epidemiology/*genetics; Prevalence; Risk Factors&lt;/_subject_headings&gt;&lt;_tertiary_title&gt;Progress in retinal and eye research&lt;/_tertiary_title&gt;&lt;_type_work&gt;Journal Article; Review&lt;/_type_work&gt;&lt;_url&gt;http://www.ncbi.nlm.nih.gov/entrez/query.fcgi?cmd=Retrieve&amp;amp;db=pubmed&amp;amp;dopt=Abstract&amp;amp;list_uids=15555525&amp;amp;query_hl=1&lt;/_url&gt;&lt;_volume&gt;24&lt;/_volume&gt;&lt;/Details&gt;&lt;Extra&gt;&lt;DBUID&gt;{5D4A96AE-2D4D-41F0-9DA9-F21F7ED3972F}&lt;/DBUID&gt;&lt;/Extra&gt;&lt;/Item&gt;&lt;/References&gt;&lt;/Group&gt;&lt;/Citation&gt;_x000a_"/>
    <w:docVar w:name="NE.Ref{9F87454A-539E-4A19-BAB5-7D846F9D1D64}" w:val=" ADDIN NE.Ref.{9F87454A-539E-4A19-BAB5-7D846F9D1D64}&lt;Citation&gt;&lt;Group&gt;&lt;References&gt;&lt;Item&gt;&lt;ID&gt;53&lt;/ID&gt;&lt;UID&gt;{1CB37126-6947-44F8-A7CF-19AB2DCAFE9B}&lt;/UID&gt;&lt;Title&gt;Perceived Stress, Social Support, Emotional Intelligence, and Post-Stress Growth  among Chinese Left-Behind Children: A Moderated Mediation Model&lt;/Title&gt;&lt;Template&gt;Journal Article&lt;/Template&gt;&lt;Star&gt;0&lt;/Star&gt;&lt;Tag&gt;0&lt;/Tag&gt;&lt;Author&gt;Zhang, L; Roslan, S; Zaremohzzabieh, Z; Jiang, Y; Wu, S; Chen, Y&lt;/Author&gt;&lt;Year&gt;2022&lt;/Year&gt;&lt;Details&gt;&lt;_accession_num&gt;35162873&lt;/_accession_num&gt;&lt;_author_adr&gt;Department of Education and Music, Hezhou University, Hezhou 542899, China.; Department of Foundations of Education, Universiti Putra Malaysia, Serdang 43400,  Malaysia.; Department of Foundations of Education, Universiti Putra Malaysia, Serdang 43400,  Malaysia.; Department of Foundations of Education, Universiti Putra Malaysia, Serdang 43400,  Malaysia.; Department of Education and Music, Hezhou University, Hezhou 542899, China.; Department of Education, Guangxi Normal University, Guilin 541004, China.; Mental Health and Education Counselling Center, Guangxi University of Science and  Technology, Liuzhou 545006, China.&lt;/_author_adr&gt;&lt;_collection_scope&gt;SSCI;SCIE&lt;/_collection_scope&gt;&lt;_created&gt;64742625&lt;/_created&gt;&lt;_date&gt;2022-02-07&lt;/_date&gt;&lt;_date_display&gt;2022 Feb 7&lt;/_date_display&gt;&lt;_doi&gt;10.3390/ijerph19031851&lt;/_doi&gt;&lt;_impact_factor&gt;   4.614&lt;/_impact_factor&gt;&lt;_isbn&gt;1660-4601 (Electronic); 1661-7827 (Print); 1660-4601 (Linking)&lt;/_isbn&gt;&lt;_issue&gt;3&lt;/_issue&gt;&lt;_journal&gt;Int J Environ Res Public Health&lt;/_journal&gt;&lt;_keywords&gt;emotional intelligence; left-behind children; perceived stress; post-stress growth; social support&lt;/_keywords&gt;&lt;_language&gt;eng&lt;/_language&gt;&lt;_modified&gt;64742625&lt;/_modified&gt;&lt;_subject_headings&gt;Child; China/epidemiology; *Emotional Intelligence; Humans; Schools; *Social Support; Stress, Psychological/epidemiology&lt;/_subject_headings&gt;&lt;_tertiary_title&gt;International journal of environmental research and public health&lt;/_tertiary_title&gt;&lt;_type_work&gt;Journal Article; Research Support, Non-U.S. Gov&amp;apos;t&lt;/_type_work&gt;&lt;_url&gt;http://www.ncbi.nlm.nih.gov/entrez/query.fcgi?cmd=Retrieve&amp;amp;db=pubmed&amp;amp;dopt=Abstract&amp;amp;list_uids=35162873&amp;amp;query_hl=1&lt;/_url&gt;&lt;_volume&gt;19&lt;/_volume&gt;&lt;/Details&gt;&lt;Extra&gt;&lt;DBUID&gt;{EAD0D9F0-7B9C-4750-A1E8-6A02F78A758B}&lt;/DBUID&gt;&lt;/Extra&gt;&lt;/Item&gt;&lt;/References&gt;&lt;/Group&gt;&lt;/Citation&gt;_x000a_"/>
    <w:docVar w:name="NE.Ref{9F8E113C-DC18-4A48-92EA-0F84B00CB2BE}" w:val=" ADDIN NE.Ref.{9F8E113C-DC18-4A48-92EA-0F84B00CB2BE}&lt;Citation&gt;&lt;Group&gt;&lt;References&gt;&lt;Item&gt;&lt;ID&gt;2158&lt;/ID&gt;&lt;UID&gt;{43AF4D72-878A-4EFB-A2B1-0DAE5EE41471}&lt;/UID&gt;&lt;Title&gt;中学生心理健康教育现状分析及对策研究&lt;/Title&gt;&lt;Template&gt;Journal Article&lt;/Template&gt;&lt;Star&gt;0&lt;/Star&gt;&lt;Tag&gt;0&lt;/Tag&gt;&lt;Author&gt;魏力强&lt;/Author&gt;&lt;Year&gt;2019&lt;/Year&gt;&lt;Details&gt;&lt;_author_aff&gt;庄浪县教育局;&lt;/_author_aff&gt;&lt;_date&gt;2019-10-10&lt;/_date&gt;&lt;_db_provider&gt;CNKI: 期刊&lt;/_db_provider&gt;&lt;_issue&gt;10&lt;/_issue&gt;&lt;_journal&gt;科学咨询(教育科研)&lt;/_journal&gt;&lt;_keywords&gt;中学生;现状分析;改善对策;心理健康教育&lt;/_keywords&gt;&lt;_pages&gt;17&lt;/_pages&gt;&lt;_url&gt;http://kns.cnki.net/KCMS/detail/detail.aspx?FileName=KXZK201910011&amp;amp;DbName=CJFQ2019&lt;/_url&gt;&lt;_created&gt;63560744&lt;/_created&gt;&lt;_modified&gt;63560745&lt;/_modified&gt;&lt;_db_updated&gt;CNKI - Reference&lt;/_db_updated&gt;&lt;_translated_author&gt;Wei, Liqiang&lt;/_translated_author&gt;&lt;/Details&gt;&lt;Extra&gt;&lt;DBUID&gt;{B3F72E5F-0442-4E5A-9D98-614B0241D013}&lt;/DBUID&gt;&lt;/Extra&gt;&lt;/Item&gt;&lt;/References&gt;&lt;/Group&gt;&lt;Group&gt;&lt;References&gt;&lt;Item&gt;&lt;ID&gt;2159&lt;/ID&gt;&lt;UID&gt;{B33C71B5-543B-4F5D-8122-97E2CBFF7867}&lt;/UID&gt;&lt;Title&gt;深圳市南山区中小学健康教育现状&lt;/Title&gt;&lt;Template&gt;Journal Article&lt;/Template&gt;&lt;Star&gt;0&lt;/Star&gt;&lt;Tag&gt;0&lt;/Tag&gt;&lt;Author&gt;杨洁; 籍文雪; 王艳梅; 刘勇; 高俊&lt;/Author&gt;&lt;Year&gt;2016&lt;/Year&gt;&lt;Details&gt;&lt;_author_aff&gt;广东省深圳市南山区慢性病防治院;&lt;/_author_aff&gt;&lt;_date&gt;2016-02-25&lt;/_date&gt;&lt;_db_provider&gt;CNKI: 期刊&lt;/_db_provider&gt;&lt;_issue&gt;02&lt;/_issue&gt;&lt;_journal&gt;中国学校卫生&lt;/_journal&gt;&lt;_keywords&gt;健康教育;中小学生卫生保健服务;组织和管理&lt;/_keywords&gt;&lt;_pages&gt;271-273&lt;/_pages&gt;&lt;_url&gt;http://kns.cnki.net/KCMS/detail/detail.aspx?FileName=XIWS201602038&amp;amp;DbName=CJFQ2016&lt;/_url&gt;&lt;_volume&gt;37&lt;/_volume&gt;&lt;_created&gt;63560745&lt;/_created&gt;&lt;_modified&gt;63560746&lt;/_modified&gt;&lt;_db_updated&gt;CNKI - Reference&lt;/_db_updated&gt;&lt;_collection_scope&gt;PKU&lt;/_collection_scope&gt;&lt;_translated_author&gt;Yang, Jie;Ji, Wenxue;Wang, Yanmei;Liu, Yong;Gao, Jun&lt;/_translated_author&gt;&lt;/Details&gt;&lt;Extra&gt;&lt;DBUID&gt;{B3F72E5F-0442-4E5A-9D98-614B0241D013}&lt;/DBUID&gt;&lt;/Extra&gt;&lt;/Item&gt;&lt;/References&gt;&lt;/Group&gt;&lt;Group&gt;&lt;References&gt;&lt;Item&gt;&lt;ID&gt;2160&lt;/ID&gt;&lt;UID&gt;{1088E367-548D-45D1-9612-2B747C5E7866}&lt;/UID&gt;&lt;Title&gt;浅析河南省农村中小学健康教育现状&lt;/Title&gt;&lt;Template&gt;Journal Article&lt;/Template&gt;&lt;Star&gt;0&lt;/Star&gt;&lt;Tag&gt;0&lt;/Tag&gt;&lt;Author&gt;李慕白&lt;/Author&gt;&lt;Year&gt;2009&lt;/Year&gt;&lt;Details&gt;&lt;_author_aff&gt;河南机电高等专科学校基础部;&lt;/_author_aff&gt;&lt;_date&gt;2009-08-25&lt;/_date&gt;&lt;_db_provider&gt;CNKI: 期刊&lt;/_db_provider&gt;&lt;_issue&gt;08&lt;/_issue&gt;&lt;_journal&gt;体育世界(学术版)&lt;/_journal&gt;&lt;_keywords&gt;河南;农村中小学;健康教育&lt;/_keywords&gt;&lt;_pages&gt;120+119&lt;/_pages&gt;&lt;_url&gt;http://kns.cnki.net/KCMS/detail/detail.aspx?FileName=TYSJ200908074&amp;amp;DbName=CJFQ2009&lt;/_url&gt;&lt;_created&gt;63560745&lt;/_created&gt;&lt;_modified&gt;63560746&lt;/_modified&gt;&lt;_db_updated&gt;CNKI - Reference&lt;/_db_updated&gt;&lt;_translated_author&gt;Li, Mubai&lt;/_translated_author&gt;&lt;/Details&gt;&lt;Extra&gt;&lt;DBUID&gt;{B3F72E5F-0442-4E5A-9D98-614B0241D013}&lt;/DBUID&gt;&lt;/Extra&gt;&lt;/Item&gt;&lt;/References&gt;&lt;/Group&gt;&lt;/Citation&gt;_x000a_"/>
    <w:docVar w:name="NE.Ref{9FA25AC1-E1BE-4D32-9626-BC84EBD15CD9}" w:val=" ADDIN NE.Ref.{9FA25AC1-E1BE-4D32-9626-BC84EBD15CD9}&lt;Citation&gt;&lt;Group&gt;&lt;References&gt;&lt;Item&gt;&lt;ID&gt;226&lt;/ID&gt;&lt;UID&gt;{BA2084F6-73B1-406A-8B80-8E2E0164D96B}&lt;/UID&gt;&lt;Title&gt;Nonconforming gender expression and associated problematic smartphone and  internet use among Chinese adolescents&lt;/Title&gt;&lt;Template&gt;Journal Article&lt;/Template&gt;&lt;Star&gt;0&lt;/Star&gt;&lt;Tag&gt;0&lt;/Tag&gt;&lt;Author&gt;Zheng, X; Yang, Y; Jiang, W; He, Y; Huang, C; Hua, Y; Lu, C; Guo, L&lt;/Author&gt;&lt;Year&gt;2023&lt;/Year&gt;&lt;Details&gt;&lt;_doi&gt;10.1556/2006.2023.00040&lt;/_doi&gt;&lt;_issue&gt;3&lt;/_issue&gt;&lt;_journal&gt;J Behav Addict&lt;/_journal&gt;&lt;_keywords&gt;Chinese adolescents; gender nonconformity; problematic internet use; problematic smartphone use; sex differences&lt;/_keywords&gt;&lt;_pages&gt;817-26&lt;/_pages&gt;&lt;_volume&gt;12&lt;/_volume&gt;&lt;_created&gt;65277880&lt;/_created&gt;&lt;_modified&gt;65278709&lt;/_modified&gt;&lt;_impact_factor&gt;   7.772&lt;/_impact_factor&gt;&lt;_social_category&gt;医学(2)&lt;/_social_category&gt;&lt;_collection_scope&gt;SSCI;SCIE&lt;/_collection_scope&gt;&lt;_accessed&gt;65278709&lt;/_accessed&gt;&lt;/Details&gt;&lt;Extra/&gt;&lt;/Item&gt;&lt;/References&gt;&lt;/Group&gt;&lt;/Citation&gt;_x000a_"/>
    <w:docVar w:name="NE.Ref{9FB81EBE-7D00-4172-8C3F-5C466A4AD6B5}" w:val=" ADDIN NE.Ref.{9FB81EBE-7D00-4172-8C3F-5C466A4AD6B5}&lt;Citation&gt;&lt;Group&gt;&lt;References&gt;&lt;Item&gt;&lt;ID&gt;130&lt;/ID&gt;&lt;UID&gt;{870E9E14-D63A-455F-8CC1-194958342A66}&lt;/UID&gt;&lt;Title&gt;[Bullying as a risk factor for depression and suicide]&lt;/Title&gt;&lt;Template&gt;Journal Article&lt;/Template&gt;&lt;Star&gt;0&lt;/Star&gt;&lt;Tag&gt;0&lt;/Tag&gt;&lt;Author&gt;Azúa, Fuentes E; Rojas, Carvallo P; Ruiz, Poblete S&lt;/Author&gt;&lt;Year&gt;2020&lt;/Year&gt;&lt;Details&gt;&lt;_accessed&gt;64656860&lt;/_accessed&gt;&lt;_accession_num&gt;32730526&lt;/_accession_num&gt;&lt;_author_adr&gt;Departamento de Psiquiatría, Escuela de Medicina, Pontificia Universidad Católica  de Chile, Santiago, Chile.; Departamento de Psiquiatría, Escuela de Medicina, Pontificia Universidad Católica  de Chile, Santiago, Chile.; Departamento de Psiquiatría, Escuela de Medicina, Pontificia Universidad Católica  de Chile, Santiago, Chile.&lt;/_author_adr&gt;&lt;_created&gt;64655682&lt;/_created&gt;&lt;_date&gt;2020-06-01&lt;/_date&gt;&lt;_date_display&gt;2020 Jun&lt;/_date_display&gt;&lt;_doi&gt;10.32641/rchped.v91i3.1230&lt;/_doi&gt;&lt;_isbn&gt;0717-6228 (Electronic); 0370-4106 (Linking)&lt;/_isbn&gt;&lt;_issue&gt;3&lt;/_issue&gt;&lt;_journal&gt;Rev Chil Pediatr&lt;/_journal&gt;&lt;_language&gt;spa&lt;/_language&gt;&lt;_modified&gt;64656860&lt;/_modified&gt;&lt;_pages&gt;432-439&lt;/_pages&gt;&lt;_subject_headings&gt;Adolescent; Bullying/*psychology; Depression/*etiology/psychology; Humans; Latin America; Risk Factors; Suicide/*psychology&lt;/_subject_headings&gt;&lt;_tertiary_title&gt;Revista chilena de pediatria&lt;/_tertiary_title&gt;&lt;_type_work&gt;Journal Article; Review&lt;/_type_work&gt;&lt;_url&gt;http://www.ncbi.nlm.nih.gov/entrez/query.fcgi?cmd=Retrieve&amp;amp;db=pubmed&amp;amp;dopt=Abstract&amp;amp;list_uids=32730526&amp;amp;query_hl=1&lt;/_url&gt;&lt;_volume&gt;91&lt;/_volume&gt;&lt;/Details&gt;&lt;Extra&gt;&lt;DBUID&gt;{725D76A1-09CB-4550-9760-2CAB276F575A}&lt;/DBUID&gt;&lt;/Extra&gt;&lt;/Item&gt;&lt;/References&gt;&lt;/Group&gt;&lt;Group&gt;&lt;References&gt;&lt;Item&gt;&lt;ID&gt;131&lt;/ID&gt;&lt;UID&gt;{A616554C-F271-46C2-8500-313F6461E33C}&lt;/UID&gt;&lt;Title&gt;A Meta-Analysis on Effects of Parenting&lt;/Title&gt;&lt;Template&gt;Journal Article&lt;/Template&gt;&lt;Star&gt;0&lt;/Star&gt;&lt;Tag&gt;0&lt;/Tag&gt;&lt;Author/&gt;&lt;Year&gt;0&lt;/Year&gt;&lt;Details&gt;&lt;_created&gt;64655682&lt;/_created&gt;&lt;_modified&gt;64655682&lt;/_modified&gt;&lt;/Details&gt;&lt;Extra&gt;&lt;DBUID&gt;{725D76A1-09CB-4550-9760-2CAB276F575A}&lt;/DBUID&gt;&lt;/Extra&gt;&lt;/Item&gt;&lt;/References&gt;&lt;/Group&gt;&lt;/Citation&gt;_x000a_"/>
    <w:docVar w:name="NE.Ref{9FDAB7B0-2B15-4B02-B556-7BCFFCFC090D}" w:val=" ADDIN NE.Ref.{9FDAB7B0-2B15-4B02-B556-7BCFFCFC090D}&lt;Citation&gt;&lt;Group&gt;&lt;References&gt;&lt;Item&gt;&lt;ID&gt;1833&lt;/ID&gt;&lt;UID&gt;{721B48E7-9882-47C8-895A-1A76912BC564}&lt;/UID&gt;&lt;Title&gt;Modulation of the Hypothalamic-Pituitary-Adrenal Axis by Early Life Stress Exposure&lt;/Title&gt;&lt;Template&gt;Journal Article&lt;/Template&gt;&lt;Star&gt;0&lt;/Star&gt;&lt;Tag&gt;0&lt;/Tag&gt;&lt;Author&gt;van Bodegom, M; Homberg, J R; Henckens, MJAG&lt;/Author&gt;&lt;Year&gt;2017&lt;/Year&gt;&lt;Details&gt;&lt;_accession_num&gt;28469557&lt;/_accession_num&gt;&lt;_author_adr&gt;Department of Cognitive Neuroscience, Centre for Neuroscience, Donders Institute  for Brain, Cognition and BehaviourRadboudumc, Nijmegen, Netherlands.; Department of Cognitive Neuroscience, Centre for Neuroscience, Donders Institute  for Brain, Cognition and BehaviourRadboudumc, Nijmegen, Netherlands.; Department of Cognitive Neuroscience, Centre for Neuroscience, Donders Institute  for Brain, Cognition and BehaviourRadboudumc, Nijmegen, Netherlands.&lt;/_author_adr&gt;&lt;_collection_scope&gt;SCIE;&lt;/_collection_scope&gt;&lt;_created&gt;62500912&lt;/_created&gt;&lt;_date&gt;2017-01-20&lt;/_date&gt;&lt;_date_display&gt;2017&lt;/_date_display&gt;&lt;_db_updated&gt;PubMed&lt;/_db_updated&gt;&lt;_doi&gt;10.3389/fncel.2017.00087&lt;/_doi&gt;&lt;_impact_factor&gt;   4.300&lt;/_impact_factor&gt;&lt;_isbn&gt;1662-5102 (Print); 1662-5102 (Linking)&lt;/_isbn&gt;&lt;_journal&gt;Front Cell Neurosci&lt;/_journal&gt;&lt;_keywords&gt;HPA-axis; corticosteroids; early social deprivation; epigenetics; limited nesting; match/mismatch theory; maternal separation; prenatal stress&lt;/_keywords&gt;&lt;_language&gt;eng&lt;/_language&gt;&lt;_modified&gt;62501002&lt;/_modified&gt;&lt;_pages&gt;87&lt;/_pages&gt;&lt;_tertiary_title&gt;Frontiers in cellular neuroscience&lt;/_tertiary_title&gt;&lt;_type_work&gt;Journal Article; Review&lt;/_type_work&gt;&lt;_url&gt;http://www.ncbi.nlm.nih.gov/entrez/query.fcgi?cmd=Retrieve&amp;amp;db=pubmed&amp;amp;dopt=Abstract&amp;amp;list_uids=28469557&amp;amp;query_hl=1&lt;/_url&gt;&lt;_volume&gt;11&lt;/_volume&gt;&lt;/Details&gt;&lt;Extra&gt;&lt;DBUID&gt;{B3F72E5F-0442-4E5A-9D98-614B0241D013}&lt;/DBUID&gt;&lt;/Extra&gt;&lt;/Item&gt;&lt;/References&gt;&lt;/Group&gt;&lt;/Citation&gt;_x000a_"/>
    <w:docVar w:name="NE.Ref{9FDB034B-96CA-4A2A-9279-376EC2DE6703}" w:val=" ADDIN NE.Ref.{9FDB034B-96CA-4A2A-9279-376EC2DE6703}&lt;Citation&gt;&lt;Group&gt;&lt;References&gt;&lt;Item&gt;&lt;ID&gt;4263&lt;/ID&gt;&lt;UID&gt;{97939AE3-DE4E-493C-B429-204D77DD4AAF}&lt;/UID&gt;&lt;Title&gt;Improving health and social systems for all children in LMICs: structural  innovations to deliver high-quality services&lt;/Title&gt;&lt;Template&gt;Journal Article&lt;/Template&gt;&lt;Star&gt;0&lt;/Star&gt;&lt;Tag&gt;0&lt;/Tag&gt;&lt;Author&gt;Kruk, M E; Lewis, T P; Arsenault, C; Bhutta, Z A; Irimu, G; Jeong, J; Lassi, Z S; Sawyer, S M; Vaivada, T; Waiswa, P; Yousafzai, A K&lt;/Author&gt;&lt;Year&gt;2022&lt;/Year&gt;&lt;Details&gt;&lt;_accession_num&gt;35489361&lt;/_accession_num&gt;&lt;_author_adr&gt;Department of Global Health and Population, Harvard T H Chan School of Public  Health, Boston, MA, USA. Electronic address: mkruk@hsph.harvard.edu.; Department of Global Health and Population, Harvard T H Chan School of Public  Health, Boston, MA, USA.; Department of Global Health and Population, Harvard T H Chan School of Public  Health, Boston, MA, USA.; Centre for Global Child Health, Hospital for Sick Children, Toronto, ON, Canada;  Center of Excellence in Women and Child Health and Institute for Global Health  and Development, Aga Khan University, Karachi, Pakistan.; Kenya Medical Research Institute-Wellcome Trust Research Programme, Nairobi,  Kenya; Department of Paediatrics and Child Health, University of Nairobi,  Nairobi, Kenya.; Department of Global Health and Population, Harvard T H Chan School of Public  Health, Boston, MA, USA.; Robinson Research Institute, University of Adelaide, Adelaide, SA, Australia.; Department of Paediatrics, University of Melbourne, Parkville, VIC, Australia;  Centre for Adolescent Health, Royal Children&amp;apos;s Hospital, Parkville, VIC,  Australia; Murdoch Children&amp;apos;s Research Institute, Melbourne, VIC, Australia.; Centre for Global Child Health, Hospital for Sick Children, Toronto, ON, Canada.; Maternal, Newborn and Child Health Centre of Excellence, School of Public Health,  College of Health Sciences, Makerere University, Kampala, Uganda; Department of  Global Public Health, Karolinska Institutet, Stockholm, Sweden.; Department of Global Health and Population, Harvard T H Chan School of Public  Health, Boston, MA, USA.&lt;/_author_adr&gt;&lt;_date_display&gt;2022 May 7&lt;/_date_display&gt;&lt;_date&gt;2022-05-07&lt;/_date&gt;&lt;_doi&gt;10.1016/S0140-6736(21)02532-0&lt;/_doi&gt;&lt;_isbn&gt;1474-547X (Electronic); 0140-6736 (Print); 0140-6736 (Linking)&lt;/_isbn&gt;&lt;_issue&gt;10337&lt;/_issue&gt;&lt;_journal&gt;Lancet&lt;/_journal&gt;&lt;_language&gt;eng&lt;/_language&gt;&lt;_ori_publication&gt;Copyright © 2022 Elsevier Ltd. All rights reserved.&lt;/_ori_publication&gt;&lt;_pages&gt;1830-1844&lt;/_pages&gt;&lt;_subject_headings&gt;Adolescent; Child; *Developing Countries; *Health Promotion; Humans; Mental Health; Poverty; Social Work&lt;/_subject_headings&gt;&lt;_tertiary_title&gt;Lancet (London, England)&lt;/_tertiary_title&gt;&lt;_type_work&gt;Journal Article; Review&lt;/_type_work&gt;&lt;_url&gt;http://www.ncbi.nlm.nih.gov/entrez/query.fcgi?cmd=Retrieve&amp;amp;db=pubmed&amp;amp;dopt=Abstract&amp;amp;list_uids=35489361&amp;amp;query_hl=1&lt;/_url&gt;&lt;_volume&gt;399&lt;/_volume&gt;&lt;_created&gt;65218905&lt;/_created&gt;&lt;_modified&gt;65219744&lt;/_modified&gt;&lt;_impact_factor&gt; 168.900&lt;/_impact_factor&gt;&lt;_social_category&gt;医学(1)&lt;/_social_category&gt;&lt;_collection_scope&gt;SCIE&lt;/_collection_scope&gt;&lt;/Details&gt;&lt;Extra/&gt;&lt;/Item&gt;&lt;/References&gt;&lt;/Group&gt;&lt;Group&gt;&lt;References&gt;&lt;Item&gt;&lt;ID&gt;4133&lt;/ID&gt;&lt;UID&gt;{C4779323-23C1-4C97-80B0-096278F405C4}&lt;/UID&gt;&lt;Title&gt;Adverse childhood experiences and lifelong health&lt;/Title&gt;&lt;Template&gt;Journal Article&lt;/Template&gt;&lt;Star&gt;0&lt;/Star&gt;&lt;Tag&gt;0&lt;/Tag&gt;&lt;Author&gt;Bhutta, Z A; Bhavnani, S; Betancourt, T S; Tomlinson, M; Patel, V&lt;/Author&gt;&lt;Year&gt;2023&lt;/Year&gt;&lt;Details&gt;&lt;_accessed&gt;65213928&lt;/_accessed&gt;&lt;_accession_num&gt;37464047&lt;/_accession_num&gt;&lt;_author_adr&gt;Centre for Global Child Health, Hospital for Sick Children, Toronto, Ontario,  Canada. zulfiqar.bhutta@sickkids.ca.; Institute for Global Health &amp;amp; Development, The Aga Khan University, South Central  Asia, East Africa, United Kingdom, and Karachi, Pakistan.  zulfiqar.bhutta@sickkids.ca.; Child Development Group, Sangath, Goa, India.; Boston College School of Social Work, Chestnut Hill, MA, USA.; Institute for Life Course Health Research, Stellenbosch University, Cape Town,  South Africa.; School of Nursing and Midwifery, Queens University, Belfast, UK.; Department of Global Health and Population, Harvard Chan School of Public Health,  Boston, MA, USA.; Department of Global Health and Social Medicine, Harvard Medical School, Boston,  MA, USA.&lt;/_author_adr&gt;&lt;_collection_scope&gt;SCIE&lt;/_collection_scope&gt;&lt;_created&gt;65189787&lt;/_created&gt;&lt;_date&gt;2023-07-01&lt;/_date&gt;&lt;_date_display&gt;2023 Jul&lt;/_date_display&gt;&lt;_db_updated&gt;PubMed&lt;/_db_updated&gt;&lt;_doi&gt;10.1038/s41591-023-02426-0&lt;/_doi&gt;&lt;_impact_factor&gt;  82.900&lt;/_impact_factor&gt;&lt;_isbn&gt;1546-170X (Electronic); 1078-8956 (Linking)&lt;/_isbn&gt;&lt;_issue&gt;7&lt;/_issue&gt;&lt;_journal&gt;Nat Med&lt;/_journal&gt;&lt;_language&gt;eng&lt;/_language&gt;&lt;_modified&gt;65212929&lt;/_modified&gt;&lt;_ori_publication&gt;(c) 2023. Springer Nature America, Inc.&lt;/_ori_publication&gt;&lt;_pages&gt;1639-1648&lt;/_pages&gt;&lt;_social_category&gt;医学(1)&lt;/_social_category&gt;&lt;_subject_headings&gt;Child; Humans; Female; *Adverse Childhood Experiences; Poverty; Public Policy&lt;/_subject_headings&gt;&lt;_tertiary_title&gt;Nature medicine&lt;/_tertiary_title&gt;&lt;_type_work&gt;Journal Article; Review&lt;/_type_work&gt;&lt;_url&gt;http://www.ncbi.nlm.nih.gov/entrez/query.fcgi?cmd=Retrieve&amp;amp;db=pubmed&amp;amp;dopt=Abstract&amp;amp;list_uids=37464047&amp;amp;query_hl=1&lt;/_url&gt;&lt;_volume&gt;29&lt;/_volume&gt;&lt;/Details&gt;&lt;Extra/&gt;&lt;/Item&gt;&lt;/References&gt;&lt;/Group&gt;&lt;/Citation&gt;_x000a_"/>
    <w:docVar w:name="NE.Ref{9FEE4F43-6061-43C0-B426-64891966BDBA}" w:val=" ADDIN NE.Ref.{9FEE4F43-6061-43C0-B426-64891966BDBA}&lt;Citation&gt;&lt;Group&gt;&lt;References&gt;&lt;Item&gt;&lt;ID&gt;78&lt;/ID&gt;&lt;UID&gt;{DE62AA5F-07CF-45B6-BB29-6778DBEBC165}&lt;/UID&gt;&lt;Title&gt;Adverse childhood experiences and lifelong health&lt;/Title&gt;&lt;Template&gt;Journal Article&lt;/Template&gt;&lt;Star&gt;0&lt;/Star&gt;&lt;Tag&gt;0&lt;/Tag&gt;&lt;Author&gt;Bhutta, Z A; Bhavnani, S; Betancourt, T S; Tomlinson, M; Patel, V&lt;/Author&gt;&lt;Year&gt;2023&lt;/Year&gt;&lt;Details&gt;&lt;_accessed&gt;65152643&lt;/_accessed&gt;&lt;_accession_num&gt;37464047&lt;/_accession_num&gt;&lt;_author_adr&gt;Centre for Global Child Health, Hospital for Sick Children, Toronto, Ontario,  Canada. zulfiqar.bhutta@sickkids.ca.; Institute for Global Health &amp;amp; Development, The Aga Khan University, South Central  Asia, East Africa, United Kingdom, and Karachi, Pakistan.  zulfiqar.bhutta@sickkids.ca.; Child Development Group, Sangath, Goa, India.; Boston College School of Social Work, Chestnut Hill, MA, USA.; Institute for Life Course Health Research, Stellenbosch University, Cape Town,  South Africa.; School of Nursing and Midwifery, Queens University, Belfast, UK.; Department of Global Health and Population, Harvard Chan School of Public Health,  Boston, MA, USA.; Department of Global Health and Social Medicine, Harvard Medical School, Boston,  MA, USA.&lt;/_author_adr&gt;&lt;_collection_scope&gt;SCIE&lt;/_collection_scope&gt;&lt;_created&gt;65110858&lt;/_created&gt;&lt;_date&gt;2023-07-01&lt;/_date&gt;&lt;_date_display&gt;2023 Jul&lt;/_date_display&gt;&lt;_doi&gt;10.1038/s41591-023-02426-0&lt;/_doi&gt;&lt;_impact_factor&gt;  87.241&lt;/_impact_factor&gt;&lt;_isbn&gt;1546-170X (Electronic); 1078-8956 (Linking)&lt;/_isbn&gt;&lt;_issue&gt;7&lt;/_issue&gt;&lt;_journal&gt;Nat Med&lt;/_journal&gt;&lt;_language&gt;eng&lt;/_language&gt;&lt;_modified&gt;65152643&lt;/_modified&gt;&lt;_ori_publication&gt;© 2023. Springer Nature America, Inc.&lt;/_ori_publication&gt;&lt;_pages&gt;1639-1648&lt;/_pages&gt;&lt;_social_category&gt;医学(1)&lt;/_social_category&gt;&lt;_subject_headings&gt;Child; Humans; Female; *Adverse Childhood Experiences; Poverty; Public Policy&lt;/_subject_headings&gt;&lt;_tertiary_title&gt;Nature medicine&lt;/_tertiary_title&gt;&lt;_type_work&gt;Journal Article; Review&lt;/_type_work&gt;&lt;_url&gt;http://www.ncbi.nlm.nih.gov/entrez/query.fcgi?cmd=Retrieve&amp;amp;db=pubmed&amp;amp;dopt=Abstract&amp;amp;list_uids=37464047&amp;amp;query_hl=1&lt;/_url&gt;&lt;_volume&gt;29&lt;/_volume&gt;&lt;/Details&gt;&lt;Extra&gt;&lt;DBUID&gt;{B229E695-20C0-47E4-A960-6A523A810098}&lt;/DBUID&gt;&lt;/Extra&gt;&lt;/Item&gt;&lt;/References&gt;&lt;/Group&gt;&lt;/Citation&gt;_x000a_"/>
    <w:docVar w:name="NE.Ref{9FF64DA7-7072-4B53-BD07-A85CC37886AA}" w:val=" ADDIN NE.Ref.{9FF64DA7-7072-4B53-BD07-A85CC37886AA}&lt;Citation&gt;&lt;Group&gt;&lt;References&gt;&lt;Item&gt;&lt;ID&gt;55&lt;/ID&gt;&lt;UID&gt;{F752E499-29F1-42B9-BF69-792D245C6927}&lt;/UID&gt;&lt;Title&gt;Depression in young people&lt;/Title&gt;&lt;Template&gt;Journal Article&lt;/Template&gt;&lt;Star&gt;0&lt;/Star&gt;&lt;Tag&gt;0&lt;/Tag&gt;&lt;Author&gt;Thapar, A; Eyre, O; Patel, V; Brent, D&lt;/Author&gt;&lt;Year&gt;2022&lt;/Year&gt;&lt;Details&gt;&lt;_accessed&gt;65152567&lt;/_accessed&gt;&lt;_accession_num&gt;35940184&lt;/_accession_num&gt;&lt;_author_adr&gt;Wolfson Centre for Young People&amp;apos;s Mental Health and Child and Adolescent  Psychiatry Section, Division of Psychological Medicine and Clinical  Neurosciences, School of Medicine, Cardiff University, Cardiff, UK. Electronic  address: thapar@cf.ac.uk.; Wolfson Centre for Young People&amp;apos;s Mental Health and Child and Adolescent  Psychiatry Section, Division of Psychological Medicine and Clinical  Neurosciences, School of Medicine, Cardiff University, Cardiff, UK.; Department of Global Health and Social Medicine, Harvard Medical School, Boston,  MA, USA.; Department of Psychiatry, University of Pittsburgh, Pittsburgh, PA, USA.&lt;/_author_adr&gt;&lt;_collection_scope&gt;SCIE&lt;/_collection_scope&gt;&lt;_created&gt;65067697&lt;/_created&gt;&lt;_date&gt;2022-08-20&lt;/_date&gt;&lt;_date_display&gt;2022 Aug 20&lt;/_date_display&gt;&lt;_doi&gt;10.1016/S0140-6736(22)01012-1&lt;/_doi&gt;&lt;_impact_factor&gt; 202.731&lt;/_impact_factor&gt;&lt;_isbn&gt;1474-547X (Electronic); 0140-6736 (Linking)&lt;/_isbn&gt;&lt;_issue&gt;10352&lt;/_issue&gt;&lt;_journal&gt;Lancet&lt;/_journal&gt;&lt;_language&gt;eng&lt;/_language&gt;&lt;_modified&gt;65152567&lt;/_modified&gt;&lt;_ori_publication&gt;Copyright © 2022 Elsevier Ltd. All rights reserved.&lt;/_ori_publication&gt;&lt;_pages&gt;617-631&lt;/_pages&gt;&lt;_social_category&gt;医学(1)&lt;/_social_category&gt;&lt;_subject_headings&gt;Adolescent; Antidepressive Agents/therapeutic use; Anxiety; *Anxiety Disorders/therapy; *Depression/diagnosis/epidemiology/therapy; Female; Humans; Schools&lt;/_subject_headings&gt;&lt;_tertiary_title&gt;Lancet (London, England)&lt;/_tertiary_title&gt;&lt;_type_work&gt;Journal Article; Review&lt;/_type_work&gt;&lt;_url&gt;http://www.ncbi.nlm.nih.gov/entrez/query.fcgi?cmd=Retrieve&amp;amp;db=pubmed&amp;amp;dopt=Abstract&amp;amp;list_uids=35940184&amp;amp;query_hl=1&lt;/_url&gt;&lt;_volume&gt;400&lt;/_volume&gt;&lt;/Details&gt;&lt;Extra&gt;&lt;DBUID&gt;{B229E695-20C0-47E4-A960-6A523A810098}&lt;/DBUID&gt;&lt;/Extra&gt;&lt;/Item&gt;&lt;/References&gt;&lt;/Group&gt;&lt;/Citation&gt;_x000a_"/>
    <w:docVar w:name="NE.Ref{A00F60C6-35C6-4BD8-BCE9-608C74DAB1E1}" w:val=" ADDIN NE.Ref.{A00F60C6-35C6-4BD8-BCE9-608C74DAB1E1}&lt;Citation&gt;&lt;Group&gt;&lt;References&gt;&lt;Item&gt;&lt;ID&gt;161&lt;/ID&gt;&lt;UID&gt;{771A28B6-D101-4FD3-9A07-B6D742AC00B5}&lt;/UID&gt;&lt;Title&gt;Depression and anxiety symptoms are related to problematic smartphone use  severity in Chinese young adults: Fear of missing out as a mediator&lt;/Title&gt;&lt;Template&gt;Journal Article&lt;/Template&gt;&lt;Star&gt;0&lt;/Star&gt;&lt;Tag&gt;0&lt;/Tag&gt;&lt;Author&gt;Elhai, J D; Yang, H; Fang, J; Bai, X; Hall, B J&lt;/Author&gt;&lt;Year&gt;2020&lt;/Year&gt;&lt;Details&gt;&lt;_accession_num&gt;31030950&lt;/_accession_num&gt;&lt;_author_adr&gt;Academy of Psychology and Behavior, Tianjin Normal University, No. 57-1 Wujiayao  Street, Hexi District, Tianjin 300074, China; Department of Psychology,  University of Toledo, 2801 W. Bancroft Street, Toledo, OH 43606, USA; Department  of Psychiatry, University of Toledo, 3000 Arlington Ave., Toledo, OH 43614, USA.; Academy of Psychology and Behavior, Tianjin Normal University, No. 57-1 Wujiayao  Street, Hexi District, Tianjin 300074, China. Electronic address:  yanghaibo@tjnu.edu.cn.; Academy of Psychology and Behavior, Tianjin Normal University, No. 57-1 Wujiayao  Street, Hexi District, Tianjin 300074, China.; Academy of Psychology and Behavior, Tianjin Normal University, No. 57-1 Wujiayao  Street, Hexi District, Tianjin 300074, China.; Global and Community Mental Health Research Group, Faculty of Social Sciences,  Humanities and Social Sciences Building, E21-3040, University of Macau, Av. da  Universidade, Taipa, Macao (SAR), China; Johns Hopkins Bloomberg School of Public  Health, 615 N Wolfe St, Baltimore, MD 21205, USA.&lt;/_author_adr&gt;&lt;_collection_scope&gt;SSCI;SCIE&lt;/_collection_scope&gt;&lt;_created&gt;64672015&lt;/_created&gt;&lt;_date&gt;2020-02-01&lt;/_date&gt;&lt;_date_display&gt;2020 Feb&lt;/_date_display&gt;&lt;_doi&gt;10.1016/j.addbeh.2019.04.020&lt;/_doi&gt;&lt;_impact_factor&gt;   4.591&lt;/_impact_factor&gt;&lt;_isbn&gt;1873-6327 (Electronic); 0306-4603 (Linking)&lt;/_isbn&gt;&lt;_journal&gt;Addict Behav&lt;/_journal&gt;&lt;_keywords&gt;Fear of missing out; Internet addiction; Problematic smartphone use&lt;/_keywords&gt;&lt;_language&gt;eng&lt;/_language&gt;&lt;_modified&gt;64672015&lt;/_modified&gt;&lt;_ori_publication&gt;Copyright © 2019 Elsevier Ltd. All rights reserved.&lt;/_ori_publication&gt;&lt;_pages&gt;105962&lt;/_pages&gt;&lt;_social_category&gt;医学(2)&lt;/_social_category&gt;&lt;_subject_headings&gt;Adult; Anxiety Disorders/*epidemiology/psychology; China; Comorbidity; Depressive Disorder/*epidemiology/psychology; Fear/*psychology; Female; Humans; Internet Addiction Disorder/*epidemiology/psychology; Male; Severity of Illness Index; *Social Behavior; Students/psychology/statistics &amp;amp; numerical data; Young Adult&lt;/_subject_headings&gt;&lt;_tertiary_title&gt;Addictive behaviors&lt;/_tertiary_title&gt;&lt;_type_work&gt;Journal Article; Research Support, Non-U.S. Gov&amp;apos;t&lt;/_type_work&gt;&lt;_url&gt;http://www.ncbi.nlm.nih.gov/entrez/query.fcgi?cmd=Retrieve&amp;amp;db=pubmed&amp;amp;dopt=Abstract&amp;amp;list_uids=31030950&amp;amp;query_hl=1&lt;/_url&gt;&lt;_volume&gt;101&lt;/_volume&gt;&lt;/Details&gt;&lt;Extra&gt;&lt;DBUID&gt;{725D76A1-09CB-4550-9760-2CAB276F575A}&lt;/DBUID&gt;&lt;/Extra&gt;&lt;/Item&gt;&lt;/References&gt;&lt;/Group&gt;&lt;Group&gt;&lt;References&gt;&lt;Item&gt;&lt;ID&gt;160&lt;/ID&gt;&lt;UID&gt;{B54815FC-882D-4D3F-9354-C0A51D1FE519}&lt;/UID&gt;&lt;Title&gt;智能手机依赖量表中文版在青少年中的信效度检验&lt;/Title&gt;&lt;Template&gt;Journal Article&lt;/Template&gt;&lt;Star&gt;0&lt;/Star&gt;&lt;Tag&gt;0&lt;/Tag&gt;&lt;Author&gt;项明强; 王梓蓉; 马奔&lt;/Author&gt;&lt;Year&gt;2019&lt;/Year&gt;&lt;Details&gt;&lt;_author_adr&gt;广州体育学院运动与健康学院;广州体育学院研究生学院;&lt;/_author_adr&gt;&lt;_collection_scope&gt;CSSCI;PKU;CSCD&lt;/_collection_scope&gt;&lt;_created&gt;64672013&lt;/_created&gt;&lt;_db_provider&gt;CNKI&lt;/_db_provider&gt;&lt;_doi&gt;10.16128/j.cnki.1005-3611.2019.05.022&lt;/_doi&gt;&lt;_isbn&gt;1005-3611&lt;/_isbn&gt;&lt;_issue&gt;05&lt;/_issue&gt;&lt;_journal&gt;中国临床心理学杂志&lt;/_journal&gt;&lt;_keywords&gt;智能手机依赖量表;;手机成瘾;;青少年;;信度;;效度&lt;/_keywords&gt;&lt;_modified&gt;64672013&lt;/_modified&gt;&lt;_pages&gt;959-964&lt;/_pages&gt;&lt;_url&gt;https://kns.cnki.net/kcms/detail/43.1214.r.20190926.1640.022.html&lt;/_url&gt;&lt;_volume&gt;27&lt;/_volume&gt;&lt;_translated_author&gt;Xiang, Mingqiang;Wang, Zirong;Ma, Ben&lt;/_translated_author&gt;&lt;/Details&gt;&lt;Extra&gt;&lt;DBUID&gt;{725D76A1-09CB-4550-9760-2CAB276F575A}&lt;/DBUID&gt;&lt;/Extra&gt;&lt;/Item&gt;&lt;/References&gt;&lt;/Group&gt;&lt;/Citation&gt;_x000a_"/>
    <w:docVar w:name="NE.Ref{A0217925-2165-4EFB-868D-59F6C03856CC}" w:val=" ADDIN NE.Ref.{A0217925-2165-4EFB-868D-59F6C03856CC}&lt;Citation&gt;&lt;Group&gt;&lt;References&gt;&lt;Item&gt;&lt;ID&gt;4138&lt;/ID&gt;&lt;UID&gt;{58F3F8F8-0D66-421C-8939-A06E8935C3A1}&lt;/UID&gt;&lt;Title&gt;The mediating effects of depressive symptoms on the association of childhood  maltreatment with non-medical use of prescription drugs&lt;/Title&gt;&lt;Template&gt;Journal Article&lt;/Template&gt;&lt;Star&gt;0&lt;/Star&gt;&lt;Tag&gt;0&lt;/Tag&gt;&lt;Author&gt;Guo, L; Huang, Y; Xu, Y; Huang, G; Gao, X; Lei, Y; Luo, M; Xi, C; Lu, C&lt;/Author&gt;&lt;Year&gt;2018&lt;/Year&gt;&lt;Details&gt;&lt;_accession_num&gt;29294372&lt;/_accession_num&gt;&lt;_author_adr&gt;Department of Medical statistics and Epidemiology, School of Public Health, Sun  Yat-sen University, Guangzhou 510080, People&amp;apos;s Republic of China.; Department of Medical statistics and Epidemiology, School of Public Health, Sun  Yat-sen University, Guangzhou 510080, People&amp;apos;s Republic of China.; Department of Medical statistics and Epidemiology, School of Public Health, Sun  Yat-sen University, Guangzhou 510080, People&amp;apos;s Republic of China; Center for ADR  monitoring of Guangdong, Guangzhou 510080, People&amp;apos;s Republic of China.; Center for ADR monitoring of Guangdong, Guangzhou 510080, People&amp;apos;s Republic of  China.; Center for ADR monitoring of Guangdong, Guangzhou 510080, People&amp;apos;s Republic of  China.; Department of Medical statistics and Epidemiology, School of Public Health, Sun  Yat-sen University, Guangzhou 510080, People&amp;apos;s Republic of China.; Department of Medical statistics and Epidemiology, School of Public Health, Sun  Yat-sen University, Guangzhou 510080, People&amp;apos;s Republic of China.; Department of Medical statistics and Epidemiology, School of Public Health, Sun  Yat-sen University, Guangzhou 510080, People&amp;apos;s Republic of China.; Department of Medical statistics and Epidemiology, School of Public Health, Sun  Yat-sen University, Guangzhou 510080, People&amp;apos;s Republic of China. Electronic  address: luciyong@mail.sysu.edu.cn.&lt;/_author_adr&gt;&lt;_collection_scope&gt;SSCI;SCIE&lt;/_collection_scope&gt;&lt;_created&gt;65189877&lt;/_created&gt;&lt;_date&gt;2018-03-15&lt;/_date&gt;&lt;_date_display&gt;2018 Mar 15&lt;/_date_display&gt;&lt;_db_updated&gt;PubMed&lt;/_db_updated&gt;&lt;_doi&gt;10.1016/j.jad.2017.12.029&lt;/_doi&gt;&lt;_impact_factor&gt;   6.600&lt;/_impact_factor&gt;&lt;_isbn&gt;1573-2517 (Electronic); 0165-0327 (Linking)&lt;/_isbn&gt;&lt;_journal&gt;J Affect Disord&lt;/_journal&gt;&lt;_keywords&gt;Adolescents; Childhood maltreatment; Depressive symptoms; Mediation effects; Non-medical use of prescription drugs&lt;/_keywords&gt;&lt;_language&gt;eng&lt;/_language&gt;&lt;_modified&gt;65291952&lt;/_modified&gt;&lt;_ori_publication&gt;Copyright (c) 2017 Elsevier B.V. All rights reserved.&lt;/_ori_publication&gt;&lt;_pages&gt;14-21&lt;/_pages&gt;&lt;_social_category&gt;医学(2)&lt;/_social_category&gt;&lt;_subject_headings&gt;Adolescent; Child; Child Abuse/*psychology; Cross-Sectional Studies; Depression/*psychology; Female; Health Surveys; Humans; Male; Prescription Drug Misuse/*psychology; Students/*psychology&lt;/_subject_headings&gt;&lt;_tertiary_title&gt;Journal of affective disorders&lt;/_tertiary_title&gt;&lt;_type_work&gt;Journal Article; Research Support, Non-U.S. Gov&amp;apos;t&lt;/_type_work&gt;&lt;_url&gt;http://www.ncbi.nlm.nih.gov/entrez/query.fcgi?cmd=Retrieve&amp;amp;db=pubmed&amp;amp;dopt=Abstract&amp;amp;list_uids=29294372&amp;amp;query_hl=1&lt;/_url&gt;&lt;_volume&gt;229&lt;/_volume&gt;&lt;/Details&gt;&lt;Extra&gt;&lt;DBUID&gt;{93870BB0-CAEF-4F07-AAE0-DA131E288E28}&lt;/DBUID&gt;&lt;/Extra&gt;&lt;/Item&gt;&lt;/References&gt;&lt;/Group&gt;&lt;Group&gt;&lt;References&gt;&lt;Item&gt;&lt;ID&gt;3758&lt;/ID&gt;&lt;UID&gt;{2A041F80-F23E-47DC-B89A-AF1B33A33A0B}&lt;/UID&gt;&lt;Title&gt;Childhood maltreatment predicts subsequent anxiety symptoms among Chinese  adolescents: the role of the tendency of coping styles&lt;/Title&gt;&lt;Template&gt;Journal Article&lt;/Template&gt;&lt;Star&gt;0&lt;/Star&gt;&lt;Tag&gt;0&lt;/Tag&gt;&lt;Author&gt;Guo, L; Wang, W; Li, W; Zhao, M; Wu, R; Lu, C&lt;/Author&gt;&lt;Year&gt;2021&lt;/Year&gt;&lt;Details&gt;&lt;_accessed&gt;65291958&lt;/_accessed&gt;&lt;_accession_num&gt;34078876&lt;/_accession_num&gt;&lt;_author_adr&gt;Department of Medical Statistics and Epidemiology, School of Public Health, Sun  Yat-sen University, 510080, Guangzhou, People&amp;apos;s Republic of China.; Guangdong Provincial Key Laboratory of Food, Nutrition and Health, Sun Yat-sen  University, 510080, Guangzhou, People&amp;apos;s Republic of China.; Department of Medical Statistics and Epidemiology, School of Public Health, Sun  Yat-sen University, 510080, Guangzhou, People&amp;apos;s Republic of China.; Guangdong Provincial Key Laboratory of Food, Nutrition and Health, Sun Yat-sen  University, 510080, Guangzhou, People&amp;apos;s Republic of China.; Department of Medical Statistics and Epidemiology, School of Public Health, Sun  Yat-sen University, 510080, Guangzhou, People&amp;apos;s Republic of China.; Guangdong Provincial Key Laboratory of Food, Nutrition and Health, Sun Yat-sen  University, 510080, Guangzhou, People&amp;apos;s Republic of China.; Department of Medical Statistics and Epidemiology, School of Public Health, Sun  Yat-sen University, 510080, Guangzhou, People&amp;apos;s Republic of China.; Guangdong Provincial Key Laboratory of Food, Nutrition and Health, Sun Yat-sen  University, 510080, Guangzhou, People&amp;apos;s Republic of China.; Department of Medical Statistics and Epidemiology, School of Public Health, Sun  Yat-sen University, 510080, Guangzhou, People&amp;apos;s Republic of China.; Guangdong Provincial Key Laboratory of Food, Nutrition and Health, Sun Yat-sen  University, 510080, Guangzhou, People&amp;apos;s Republic of China.; Department of Medical Statistics and Epidemiology, School of Public Health, Sun  Yat-sen University, 510080, Guangzhou, People&amp;apos;s Republic of China.  luciyong@mail.sysu.edu.cn.; Guangdong Provincial Key Laboratory of Food, Nutrition and Health, Sun Yat-sen  University, 510080, Guangzhou, People&amp;apos;s Republic of China.  luciyong@mail.sysu.edu.cn.&lt;/_author_adr&gt;&lt;_collection_scope&gt;SCIE&lt;/_collection_scope&gt;&lt;_created&gt;64898710&lt;/_created&gt;&lt;_date&gt;2021-06-02&lt;/_date&gt;&lt;_date_display&gt;2021 Jun 2&lt;/_date_display&gt;&lt;_db_updated&gt;PubMed&lt;/_db_updated&gt;&lt;_doi&gt;10.1038/s41398-021-01463-y&lt;/_doi&gt;&lt;_impact_factor&gt;   6.800&lt;/_impact_factor&gt;&lt;_isbn&gt;2158-3188 (Electronic); 2158-3188 (Linking)&lt;/_isbn&gt;&lt;_issue&gt;1&lt;/_issue&gt;&lt;_journal&gt;Transl Psychiatry&lt;/_journal&gt;&lt;_language&gt;eng&lt;/_language&gt;&lt;_modified&gt;65291952&lt;/_modified&gt;&lt;_pages&gt;340&lt;/_pages&gt;&lt;_social_category&gt;医学(2)&lt;/_social_category&gt;&lt;_subject_headings&gt;Adaptation, Psychological; Adolescent; Anxiety/epidemiology; Child; *Child Abuse; China/epidemiology; Humans; Longitudinal Studies; Prospective Studies&lt;/_subject_headings&gt;&lt;_tertiary_title&gt;Translational psychiatry&lt;/_tertiary_title&gt;&lt;_type_work&gt;Journal Article; Research Support, Non-U.S. Gov&amp;apos;t&lt;/_type_work&gt;&lt;_url&gt;http://www.ncbi.nlm.nih.gov/entrez/query.fcgi?cmd=Retrieve&amp;amp;db=pubmed&amp;amp;dopt=Abstract&amp;amp;list_uids=34078876&amp;amp;query_hl=1&lt;/_url&gt;&lt;_volume&gt;11&lt;/_volume&gt;&lt;/Details&gt;&lt;Extra&gt;&lt;DBUID&gt;{93870BB0-CAEF-4F07-AAE0-DA131E288E28}&lt;/DBUID&gt;&lt;/Extra&gt;&lt;/Item&gt;&lt;/References&gt;&lt;/Group&gt;&lt;Group&gt;&lt;References&gt;&lt;Item&gt;&lt;ID&gt;4137&lt;/ID&gt;&lt;UID&gt;{A42AAB95-BCC5-42DB-82A0-C4F5F8FBDC72}&lt;/UID&gt;&lt;Title&gt;Characterization of Premigration and Postmigration Multidomain Factors and  Psychosocial Health Among Refugee Children and Adolescents After Resettlement in  Australia&lt;/Title&gt;&lt;Template&gt;Journal Article&lt;/Template&gt;&lt;Star&gt;0&lt;/Star&gt;&lt;Tag&gt;0&lt;/Tag&gt;&lt;Author&gt;Guo, L; Li, L; Xu, K; Wang, W; Ni, Y; Li, W; Gong, J; Lu, C; Zhang, W H&lt;/Author&gt;&lt;Year&gt;2023&lt;/Year&gt;&lt;Details&gt;&lt;_accession_num&gt;37022686&lt;/_accession_num&gt;&lt;_author_adr&gt;Department of Medical Statistics and Epidemiology, School of Public Health, Sun  Yat-sen University, Guangzhou, People&amp;apos;s Republic of China.; Luohu District Maternity and Children Health Care Hospital, Shenzhen, People&amp;apos;s  Republic of China.; Department of Medical Statistics and Epidemiology, School of Public Health, Sun  Yat-sen University, Guangzhou, People&amp;apos;s Republic of China.; Department of Medical Statistics and Epidemiology, School of Public Health, Sun  Yat-sen University, Guangzhou, People&amp;apos;s Republic of China.; School of Public Health, The University of Hong Kong, Special Administrative  Region, People&amp;apos;s Republic of China.; Department of Medical Statistics and Epidemiology, School of Public Health, Sun  Yat-sen University, Guangzhou, People&amp;apos;s Republic of China.; Luohu District Maternity and Children Health Care Hospital, Shenzhen, People&amp;apos;s  Republic of China.; Department of Medical Statistics and Epidemiology, School of Public Health, Sun  Yat-sen University, Guangzhou, People&amp;apos;s Republic of China.; Faculty of Medicine and Health Sciences, Department of Public Health and Primary  Care, Ghent University, Ghent, Belgium.&lt;/_author_adr&gt;&lt;_collection_scope&gt;SCIE&lt;/_collection_scope&gt;&lt;_created&gt;65189872&lt;/_created&gt;&lt;_date&gt;2023-04-03&lt;/_date&gt;&lt;_date_display&gt;2023 Apr 3&lt;/_date_display&gt;&lt;_db_updated&gt;PubMed&lt;/_db_updated&gt;&lt;_doi&gt;10.1001/jamanetworkopen.2023.5841&lt;/_doi&gt;&lt;_impact_factor&gt;  13.800&lt;/_impact_factor&gt;&lt;_isbn&gt;2574-3805 (Electronic); 2574-3805 (Linking)&lt;/_isbn&gt;&lt;_issue&gt;4&lt;/_issue&gt;&lt;_journal&gt;JAMA Netw Open&lt;/_journal&gt;&lt;_language&gt;eng&lt;/_language&gt;&lt;_modified&gt;65212789&lt;/_modified&gt;&lt;_pages&gt;e235841&lt;/_pages&gt;&lt;_social_category&gt;医学(1)&lt;/_social_category&gt;&lt;_subject_headings&gt;Male; Humans; Child; Adolescent; Female; *Refugees; Cohort Studies; Cross-Sectional Studies; *Stress Disorders, Post-Traumatic/epidemiology; Australia/epidemiology&lt;/_subject_headings&gt;&lt;_tertiary_title&gt;JAMA network open&lt;/_tertiary_title&gt;&lt;_type_work&gt;Journal Article&lt;/_type_work&gt;&lt;_url&gt;http://www.ncbi.nlm.nih.gov/entrez/query.fcgi?cmd=Retrieve&amp;amp;db=pubmed&amp;amp;dopt=Abstract&amp;amp;list_uids=37022686&amp;amp;query_hl=1&lt;/_url&gt;&lt;_volume&gt;6&lt;/_volume&gt;&lt;/Details&gt;&lt;Extra&gt;&lt;DBUID&gt;{93870BB0-CAEF-4F07-AAE0-DA131E288E28}&lt;/DBUID&gt;&lt;/Extra&gt;&lt;/Item&gt;&lt;/References&gt;&lt;/Group&gt;&lt;/Citation&gt;_x000a_"/>
    <w:docVar w:name="NE.Ref{A033ACF4-BAE8-4F78-9526-52CEF9F73635}" w:val=" ADDIN NE.Ref.{A033ACF4-BAE8-4F78-9526-52CEF9F73635}&lt;Citation&gt;&lt;Group&gt;&lt;References&gt;&lt;Item&gt;&lt;ID&gt;54&lt;/ID&gt;&lt;UID&gt;{16B36430-C83B-4EB4-921F-0771041CC73E}&lt;/UID&gt;&lt;Title&gt;Cohort Profile: Building a New Life in Australia (BNLA): the longitudinal study  of humanitarian migrants&lt;/Title&gt;&lt;Template&gt;Journal Article&lt;/Template&gt;&lt;Star&gt;0&lt;/Star&gt;&lt;Tag&gt;0&lt;/Tag&gt;&lt;Author&gt;Edwards, B; Smart, D; De Maio, J; Silbert, M; Jenkinson, R&lt;/Author&gt;&lt;Year&gt;2018&lt;/Year&gt;&lt;Details&gt;&lt;_accessed&gt;65319478&lt;/_accessed&gt;&lt;_accession_num&gt;29092061&lt;/_accession_num&gt;&lt;_author_adr&gt;ANU Centre for Social Research and Methods, Australian National University,  Canberra, Australia.; Australian Institute of Family Studies, Melbourne, VIC, Australia.; Australian Institute of Family Studies, Melbourne, VIC, Australia.; Australian Institute of Family Studies, Melbourne, VIC, Australia.; Australian Institute of Family Studies, Melbourne, VIC, Australia.; Centre for Population Health, Burnet Institute, Melbourne, VIC, Australia.; School of Public Health and Preventive Medicine, Monash University, Melbourne,  VIC, Australia.&lt;/_author_adr&gt;&lt;_collection_scope&gt;SCIE&lt;/_collection_scope&gt;&lt;_created&gt;64969552&lt;/_created&gt;&lt;_date&gt;2018-02-01&lt;/_date&gt;&lt;_date_display&gt;2018 Feb 1&lt;/_date_display&gt;&lt;_doi&gt;10.1093/ije/dyx218&lt;/_doi&gt;&lt;_impact_factor&gt;   9.685&lt;/_impact_factor&gt;&lt;_isbn&gt;1464-3685 (Electronic); 0300-5771 (Linking)&lt;/_isbn&gt;&lt;_issue&gt;1&lt;/_issue&gt;&lt;_journal&gt;Int J Epidemiol&lt;/_journal&gt;&lt;_language&gt;eng&lt;/_language&gt;&lt;_modified&gt;65319478&lt;/_modified&gt;&lt;_pages&gt;20-20h&lt;/_pages&gt;&lt;_social_category&gt;医学(1)&lt;/_social_category&gt;&lt;_subject_headings&gt;Acculturation; Adolescent; Adult; Aged; Aged, 80 and over; Australia; Cohort Studies; Communication Barriers; Educational Status; Employment/statistics &amp;amp; numerical data; Female; Health Status; Housing; Humans; Interpersonal Relations; Language; Male; Mental Health; Middle Aged; Motivation; Personal Satisfaction; Refugees/*psychology/statistics &amp;amp; numerical data; Relief Work/statistics &amp;amp; numerical data; Social Support; Transients and Migrants/*psychology/statistics &amp;amp; numerical data; Young Adult&lt;/_subject_headings&gt;&lt;_tertiary_title&gt;International journal of epidemiology&lt;/_tertiary_title&gt;&lt;_type_work&gt;Journal Article; Research Support, Non-U.S. Gov&amp;apos;t&lt;/_type_work&gt;&lt;_url&gt;http://www.ncbi.nlm.nih.gov/entrez/query.fcgi?cmd=Retrieve&amp;amp;db=pubmed&amp;amp;dopt=Abstract&amp;amp;list_uids=29092061&amp;amp;query_hl=1&lt;/_url&gt;&lt;_volume&gt;47&lt;/_volume&gt;&lt;/Details&gt;&lt;Extra/&gt;&lt;/Item&gt;&lt;/References&gt;&lt;/Group&gt;&lt;Group&gt;&lt;References&gt;&lt;Item&gt;&lt;ID&gt;52&lt;/ID&gt;&lt;UID&gt;{C9896813-89D0-4280-8A00-201338B4B496}&lt;/UID&gt;&lt;Title&gt;Time-varying associations of pre-migration and post-migration stressors in  refugees&amp;apos; mental health during resettlement: a longitudinal study in Australia&lt;/Title&gt;&lt;Template&gt;Journal Article&lt;/Template&gt;&lt;Star&gt;0&lt;/Star&gt;&lt;Tag&gt;0&lt;/Tag&gt;&lt;Author&gt;Wu, S; Renzaho, AMN; Hall, B J; Shi, L; Ling, L; Chen, W&lt;/Author&gt;&lt;Year&gt;2021&lt;/Year&gt;&lt;Details&gt;&lt;_accessed&gt;65315378&lt;/_accessed&gt;&lt;_accession_num&gt;33156999&lt;/_accession_num&gt;&lt;_author_adr&gt;Department of Medical Statistics, School of Public Health, Sun Yat-sen  University, Guangzhou, China; Sun Yat-sen Centre for Migrant Health Policy, Sun  Yat-sen University, Guangzhou, China; Zhejiang Provincial Centre for Disease  Control and Prevention, Hangzhou, China.; School of Social Sciences, Translational Health Research Institute, Western  Sydney University, Penrith, NSW, Australia.; Sun Yat-sen Centre for Migrant Health Policy, Sun Yat-sen University, Guangzhou,  China; New York University (Shanghai), Shanghai, China; Department of Health,  Behaviour and Society, Johns Hopkins Bloomberg School of Public Health,  Baltimore, MD, USA.; Department of Medical Statistics, School of Public Health, Sun Yat-sen  University, Guangzhou, China; Sun Yat-sen Centre for Migrant Health Policy, Sun  Yat-sen University, Guangzhou, China.; Department of Medical Statistics, School of Public Health, Sun Yat-sen  University, Guangzhou, China; Sun Yat-sen Centre for Migrant Health Policy, Sun  Yat-sen University, Guangzhou, China.; Department of Medical Statistics, School of Public Health, Sun Yat-sen  University, Guangzhou, China; Sun Yat-sen Centre for Migrant Health Policy, Sun  Yat-sen University, Guangzhou, China; School of Social Sciences, Translational  Health Research Institute, Western Sydney University, Penrith, NSW, Australia.  Electronic address: chenw43@mail.sysu.edu.cn.&lt;/_author_adr&gt;&lt;_collection_scope&gt;SSCI;SCIE&lt;/_collection_scope&gt;&lt;_created&gt;64969349&lt;/_created&gt;&lt;_date&gt;2021-01-01&lt;/_date&gt;&lt;_date_display&gt;2021 Jan&lt;/_date_display&gt;&lt;_doi&gt;10.1016/S2215-0366(20)30422-3&lt;/_doi&gt;&lt;_impact_factor&gt;  77.056&lt;/_impact_factor&gt;&lt;_isbn&gt;2215-0374 (Electronic); 2215-0366 (Linking)&lt;/_isbn&gt;&lt;_issue&gt;1&lt;/_issue&gt;&lt;_journal&gt;Lancet Psychiatry&lt;/_journal&gt;&lt;_language&gt;eng&lt;/_language&gt;&lt;_modified&gt;65315378&lt;/_modified&gt;&lt;_ori_publication&gt;Copyright © 2021 Elsevier Ltd. All rights reserved.&lt;/_ori_publication&gt;&lt;_pages&gt;36-47&lt;/_pages&gt;&lt;_social_category&gt;医学(1)&lt;/_social_category&gt;&lt;_subject_headings&gt;Adult; Australia/epidemiology; *Emigration and Immigration; Female; Humans; Logistic Models; Longitudinal Studies; Male; Mental Health/statistics &amp;amp; numerical data/trends; Middle Aged; Refugees/*psychology/statistics &amp;amp; numerical data; Stress Disorders, Post-Traumatic/epidemiology/*psychology; Stress, Psychological/*complications/epidemiology; Surveys and Questionnaires; Young Adult&lt;/_subject_headings&gt;&lt;_tertiary_title&gt;The lancet. Psychiatry&lt;/_tertiary_title&gt;&lt;_type_work&gt;Journal Article&lt;/_type_work&gt;&lt;_url&gt;http://www.ncbi.nlm.nih.gov/entrez/query.fcgi?cmd=Retrieve&amp;amp;db=pubmed&amp;amp;dopt=Abstract&amp;amp;list_uids=33156999&amp;amp;query_hl=1&lt;/_url&gt;&lt;_volume&gt;8&lt;/_volume&gt;&lt;/Details&gt;&lt;Extra/&gt;&lt;/Item&gt;&lt;/References&gt;&lt;/Group&gt;&lt;/Citation&gt;_x000a_"/>
    <w:docVar w:name="NE.Ref{A03B716D-98B0-41F3-852E-30275F6AD7ED}" w:val=" ADDIN NE.Ref.{A03B716D-98B0-41F3-852E-30275F6AD7ED}"/>
    <w:docVar w:name="NE.Ref{A042C47C-A2C1-4940-BBD0-04A215CEF152}" w:val=" ADDIN NE.Ref.{A042C47C-A2C1-4940-BBD0-04A215CEF152}&lt;Citation&gt;&lt;Group&gt;&lt;References&gt;&lt;Item&gt;&lt;ID&gt;2087&lt;/ID&gt;&lt;UID&gt;{72A1E3C1-E147-453C-95BC-898CF9266B9C}&lt;/UID&gt;&lt;Title&gt;当代健康教育与健康促进&lt;/Title&gt;&lt;Template&gt;Book&lt;/Template&gt;&lt;Star&gt;0&lt;/Star&gt;&lt;Tag&gt;0&lt;/Tag&gt;&lt;Author&gt;胡俊峰&lt;/Author&gt;&lt;Year&gt;2005&lt;/Year&gt;&lt;Details&gt;&lt;_created&gt;61130164&lt;/_created&gt;&lt;_modified&gt;63558051&lt;/_modified&gt;&lt;_publisher&gt;人民卫生出版社&lt;/_publisher&gt;&lt;_translated_author&gt;Hu, Junfeng&lt;/_translated_author&gt;&lt;/Details&gt;&lt;Extra&gt;&lt;DBUID&gt;{B3F72E5F-0442-4E5A-9D98-614B0241D013}&lt;/DBUID&gt;&lt;/Extra&gt;&lt;/Item&gt;&lt;/References&gt;&lt;/Group&gt;&lt;/Citation&gt;_x000a_"/>
    <w:docVar w:name="NE.Ref{A057C579-DE96-4AB0-A9AB-D2639682133A}" w:val=" ADDIN NE.Ref.{A057C579-DE96-4AB0-A9AB-D2639682133A}&lt;Citation&gt;&lt;Group&gt;&lt;References&gt;&lt;Item&gt;&lt;ID&gt;75&lt;/ID&gt;&lt;UID&gt;{B94C7742-C13A-4B23-ABF0-432A2F5BF225}&lt;/UID&gt;&lt;Title&gt;Adverse childhood experiences and neuroinflammatory biomarkers-The role of sex&lt;/Title&gt;&lt;Template&gt;Journal Article&lt;/Template&gt;&lt;Star&gt;0&lt;/Star&gt;&lt;Tag&gt;0&lt;/Tag&gt;&lt;Author&gt;Kim, S; Watt, T; Ceballos, N; Sharma, S&lt;/Author&gt;&lt;Year&gt;2019&lt;/Year&gt;&lt;Details&gt;&lt;_accession_num&gt;31099473&lt;/_accession_num&gt;&lt;_author_adr&gt;Department of Sociology, Texas State University, San Marcos, Texas.; Department of Sociology, Texas State University, San Marcos, Texas.; Department of Psychology, Texas State University, San Marcos, Texas.; Department of Biology, Texas State University, San Marcos, Texas.&lt;/_author_adr&gt;&lt;_collection_scope&gt;SSCI;SCIE&lt;/_collection_scope&gt;&lt;_created&gt;65119219&lt;/_created&gt;&lt;_date&gt;2019-10-01&lt;/_date&gt;&lt;_date_display&gt;2019 Oct&lt;/_date_display&gt;&lt;_doi&gt;10.1002/smi.2871&lt;/_doi&gt;&lt;_impact_factor&gt;   3.454&lt;/_impact_factor&gt;&lt;_isbn&gt;1532-2998 (Electronic); 1532-3005 (Linking)&lt;/_isbn&gt;&lt;_issue&gt;4&lt;/_issue&gt;&lt;_journal&gt;Stress Health&lt;/_journal&gt;&lt;_keywords&gt;childhood maltreatment; college students; inflammatory cytokine; neuroplasticity&lt;/_keywords&gt;&lt;_language&gt;eng&lt;/_language&gt;&lt;_modified&gt;65119219&lt;/_modified&gt;&lt;_ori_publication&gt;©2019 John Wiley &amp;amp; Sons, Ltd.&lt;/_ori_publication&gt;&lt;_pages&gt;432-440&lt;/_pages&gt;&lt;_social_category&gt;医学(3)&lt;/_social_category&gt;&lt;_subject_headings&gt;Adult; *Adverse Childhood Experiences; Biomarkers/blood; Brain-Derived Neurotrophic Factor/*blood; C-Reactive Protein/*analysis; Correlation of Data; Family Conflict/*psychology; Female; Health Surveys; Humans; *Inflammation/blood/psychology; Male; Sex Factors; Students/*psychology; Surveys and Questionnaires; Universities&lt;/_subject_headings&gt;&lt;_tertiary_title&gt;Stress and health : journal of the International Society for the Investigation of _x000d__x000a_      Stress&lt;/_tertiary_title&gt;&lt;_type_work&gt;Journal Article&lt;/_type_work&gt;&lt;_url&gt;http://www.ncbi.nlm.nih.gov/entrez/query.fcgi?cmd=Retrieve&amp;amp;db=pubmed&amp;amp;dopt=Abstract&amp;amp;list_uids=31099473&amp;amp;query_hl=1&lt;/_url&gt;&lt;_volume&gt;35&lt;/_volume&gt;&lt;/Details&gt;&lt;Extra&gt;&lt;DBUID&gt;{B229E695-20C0-47E4-A960-6A523A810098}&lt;/DBUID&gt;&lt;/Extra&gt;&lt;/Item&gt;&lt;/References&gt;&lt;/Group&gt;&lt;/Citation&gt;_x000a_"/>
    <w:docVar w:name="NE.Ref{A0864244-B6D9-4BFA-A837-01EAE396A07E}" w:val=" ADDIN NE.Ref.{A0864244-B6D9-4BFA-A837-01EAE396A07E}&lt;Citation&gt;&lt;Group&gt;&lt;References&gt;&lt;Item&gt;&lt;ID&gt;28&lt;/ID&gt;&lt;UID&gt;{10A11AF1-3A5B-408C-9DEA-E4C8CF74EEC4}&lt;/UID&gt;&lt;Title&gt;Myopia&lt;/Title&gt;&lt;Template&gt;Journal Article&lt;/Template&gt;&lt;Star&gt;0&lt;/Star&gt;&lt;Tag&gt;0&lt;/Tag&gt;&lt;Author&gt;Morgan, I G; Ohno-Matsui, K; Saw, S M&lt;/Author&gt;&lt;Year&gt;2012&lt;/Year&gt;&lt;Details&gt;&lt;_accession_num&gt;22559900&lt;/_accession_num&gt;&lt;_author_adr&gt;ARC Centre of Excellence in Vision Science, Research School of Biology, College of Medicine, Biology and Environment, Australian National University, Canberra, Australia. ian.morgan@anu.edu.au&lt;/_author_adr&gt;&lt;_date_display&gt;2012 May 5&lt;/_date_display&gt;&lt;_date&gt;2012-05-05&lt;/_date&gt;&lt;_doi&gt;10.1016/S0140-6736(12)60272-4&lt;/_doi&gt;&lt;_isbn&gt;1474-547X (Electronic); 0140-6736 (Linking)&lt;/_isbn&gt;&lt;_issue&gt;9827&lt;/_issue&gt;&lt;_journal&gt;Lancet&lt;/_journal&gt;&lt;_language&gt;eng&lt;/_language&gt;&lt;_ori_publication&gt;Copyright (c) 2012 Elsevier Ltd. All rights reserved.&lt;/_ori_publication&gt;&lt;_pages&gt;1739-48&lt;/_pages&gt;&lt;_subject_headings&gt;Far East/epidemiology; Humans; *Myopia/diagnosis/epidemiology/etiology/physiopathology; Risk Factors&lt;/_subject_headings&gt;&lt;_tertiary_title&gt;Lancet (London, England)&lt;/_tertiary_title&gt;&lt;_type_work&gt;Journal Article; Research Support, Non-U.S. Gov&amp;apos;t; Review&lt;/_type_work&gt;&lt;_url&gt;http://www.ncbi.nlm.nih.gov/entrez/query.fcgi?cmd=Retrieve&amp;amp;db=pubmed&amp;amp;dopt=Abstract&amp;amp;list_uids=22559900&amp;amp;query_hl=1&lt;/_url&gt;&lt;_volume&gt;379&lt;/_volume&gt;&lt;_created&gt;63569806&lt;/_created&gt;&lt;_modified&gt;63569806&lt;/_modified&gt;&lt;_db_updated&gt;PubMed&lt;/_db_updated&gt;&lt;_impact_factor&gt;  60.392&lt;/_impact_factor&gt;&lt;_collection_scope&gt;SCI;SCIE&lt;/_collection_scope&gt;&lt;/Details&gt;&lt;Extra&gt;&lt;DBUID&gt;{5D4A96AE-2D4D-41F0-9DA9-F21F7ED3972F}&lt;/DBUID&gt;&lt;/Extra&gt;&lt;/Item&gt;&lt;/References&gt;&lt;/Group&gt;&lt;/Citation&gt;_x000a_"/>
    <w:docVar w:name="NE.Ref{A0BD4E1F-60C5-42F2-9F04-3C888429441D}" w:val=" ADDIN NE.Ref.{A0BD4E1F-60C5-42F2-9F04-3C888429441D}&lt;Citation&gt;&lt;Group&gt;&lt;References&gt;&lt;Item&gt;&lt;ID&gt;23&lt;/ID&gt;&lt;UID&gt;{B438AB2A-DD25-4063-9491-54509C3D243D}&lt;/UID&gt;&lt;Title&gt;Women and Migration: Incorporating Gender into International Migration Theory&lt;/Title&gt;&lt;Template&gt;Web Page&lt;/Template&gt;&lt;Star&gt;0&lt;/Star&gt;&lt;Tag&gt;0&lt;/Tag&gt;&lt;Author&gt;Boyd, Monica; Grieco, Elizabeth&lt;/Author&gt;&lt;Year&gt;2003&lt;/Year&gt;&lt;Details&gt;&lt;_created&gt;64805390&lt;/_created&gt;&lt;_db_provider&gt;migrationpolicy.org&lt;/_db_provider&gt;&lt;_issue&gt;2023-3-20&lt;/_issue&gt;&lt;_keywords&gt;Boyd, Grieco, theory, women, gender, feminism&lt;/_keywords&gt;&lt;_language&gt;Chinese&lt;/_language&gt;&lt;_modified&gt;64808228&lt;/_modified&gt;&lt;_pages&gt;Migration theory has traditionally failed to explain the different migration experiences and outcomes of men and women. Monica Boyd of the University of Toronto and MPI Data Manager Elizabeth Grieco explain gender&amp;apos;s role.&lt;/_pages&gt;&lt;_url&gt;https://www.migrationpolicy.org/article/women-and-migration-incorporating-gender-international-migration-theory&lt;/_url&gt;&lt;_volume&gt;2023&lt;/_volume&gt;&lt;/Details&gt;&lt;Extra&gt;&lt;DBUID&gt;{62B73418-E7EA-4772-A85B-742AAA2FBBE5}&lt;/DBUID&gt;&lt;/Extra&gt;&lt;/Item&gt;&lt;/References&gt;&lt;/Group&gt;&lt;/Citation&gt;_x000a_"/>
    <w:docVar w:name="NE.Ref{A0EEA067-37AA-4188-9B3A-21A763E1284C}" w:val=" ADDIN NE.Ref.{A0EEA067-37AA-4188-9B3A-21A763E1284C}&lt;Citation&gt;&lt;Group&gt;&lt;References&gt;&lt;Item&gt;&lt;ID&gt;3275&lt;/ID&gt;&lt;UID&gt;{A0C9B428-1FBF-4074-9379-178CA9F272F0}&lt;/UID&gt;&lt;Title&gt;The effect of reading and near-work on the development of myopia in emmetropic boys: a prospective, controlled, three-year follow-up study&lt;/Title&gt;&lt;Template&gt;Journal Article&lt;/Template&gt;&lt;Star&gt;0&lt;/Star&gt;&lt;Tag&gt;0&lt;/Tag&gt;&lt;Author&gt;Hepsen, Ibrahim F; Evereklioglu, Cem; Bayramlar, Hüseyin&lt;/Author&gt;&lt;Year&gt;2001&lt;/Year&gt;&lt;Details&gt;&lt;_accessed&gt;64559072&lt;/_accessed&gt;&lt;_alternate_title&gt;Vision Research&lt;/_alternate_title&gt;&lt;_collection_scope&gt;SCI;SCIE&lt;/_collection_scope&gt;&lt;_created&gt;64559072&lt;/_created&gt;&lt;_date&gt;53121600&lt;/_date&gt;&lt;_date_display&gt;2001&lt;/_date_display&gt;&lt;_db_updated&gt;ScienceDirect&lt;/_db_updated&gt;&lt;_doi&gt;https://doi.org/10.1016/S0042-6989(01)00135-3&lt;/_doi&gt;&lt;_impact_factor&gt;   1.886&lt;/_impact_factor&gt;&lt;_isbn&gt;0042-6989&lt;/_isbn&gt;&lt;_issue&gt;19&lt;/_issue&gt;&lt;_journal&gt;Vision Research&lt;/_journal&gt;&lt;_keywords&gt;Axial length; Myopia; Near work; Reading&lt;/_keywords&gt;&lt;_modified&gt;64559072&lt;/_modified&gt;&lt;_pages&gt;2511-2520&lt;/_pages&gt;&lt;_url&gt;https://www.sciencedirect.com/science/article/pii/S0042698901001353&lt;/_url&gt;&lt;_volume&gt;41&lt;/_volume&gt;&lt;/Details&gt;&lt;Extra&gt;&lt;DBUID&gt;{93870BB0-CAEF-4F07-AAE0-DA131E288E28}&lt;/DBUID&gt;&lt;/Extra&gt;&lt;/Item&gt;&lt;/References&gt;&lt;/Group&gt;&lt;/Citation&gt;_x000a_"/>
    <w:docVar w:name="NE.Ref{A0FAF9D6-3DDB-4ED4-9AF1-E06F99CE5382}" w:val=" ADDIN NE.Ref.{A0FAF9D6-3DDB-4ED4-9AF1-E06F99CE5382}&lt;Citation&gt;&lt;Group&gt;&lt;References&gt;&lt;Item&gt;&lt;ID&gt;37&lt;/ID&gt;&lt;UID&gt;{1844EEB3-632C-4BB5-B282-70A048BA8556}&lt;/UID&gt;&lt;Title&gt;Outdoor activity and myopia in Singapore teenage children&lt;/Title&gt;&lt;Template&gt;Journal Article&lt;/Template&gt;&lt;Star&gt;0&lt;/Star&gt;&lt;Tag&gt;0&lt;/Tag&gt;&lt;Author&gt;Dirani, M; Tong, L; Gazzard, G; Zhang, X; Chia, A; Young, T L; Rose, K A; Mitchell, P; Saw, S M&lt;/Author&gt;&lt;Year&gt;2009&lt;/Year&gt;&lt;Details&gt;&lt;_accession_num&gt;19211608&lt;/_accession_num&gt;&lt;_author_adr&gt;Singapore Eye Research Institute, and Department of Community, Occupational and Family Medicine, Yong Loo Lin School of Medicine, National University of Singapore, MD3, 16 Medical Drive, Singapore 117597. dirani@unimelb.edu.au&lt;/_author_adr&gt;&lt;_date_display&gt;2009 Aug&lt;/_date_display&gt;&lt;_date&gt;2009-08-01&lt;/_date&gt;&lt;_doi&gt;10.1136/bjo.2008.150979&lt;/_doi&gt;&lt;_isbn&gt;1468-2079 (Electronic); 0007-1161 (Linking)&lt;/_isbn&gt;&lt;_issue&gt;8&lt;/_issue&gt;&lt;_journal&gt;Br J Ophthalmol&lt;/_journal&gt;&lt;_language&gt;eng&lt;/_language&gt;&lt;_pages&gt;997-1000&lt;/_pages&gt;&lt;_subject_headings&gt;Adolescent; Age Factors; Child; Female; Humans; *Leisure Activities; Male; Myopia/epidemiology/*prevention &amp;amp; control; Sex Factors; Singapore/epidemiology; Sports/*statistics &amp;amp; numerical data; Time Factors; Young Adult&lt;/_subject_headings&gt;&lt;_tertiary_title&gt;The British journal of ophthalmology&lt;/_tertiary_title&gt;&lt;_type_work&gt;Journal Article; Research Support, Non-U.S. Gov&amp;apos;t&lt;/_type_work&gt;&lt;_url&gt;http://www.ncbi.nlm.nih.gov/entrez/query.fcgi?cmd=Retrieve&amp;amp;db=pubmed&amp;amp;dopt=Abstract&amp;amp;list_uids=19211608&amp;amp;query_hl=1&lt;/_url&gt;&lt;_volume&gt;93&lt;/_volume&gt;&lt;_created&gt;63569932&lt;/_created&gt;&lt;_modified&gt;63569932&lt;/_modified&gt;&lt;_db_updated&gt;PubMed&lt;/_db_updated&gt;&lt;_impact_factor&gt;   3.611&lt;/_impact_factor&gt;&lt;/Details&gt;&lt;Extra&gt;&lt;DBUID&gt;{5D4A96AE-2D4D-41F0-9DA9-F21F7ED3972F}&lt;/DBUID&gt;&lt;/Extra&gt;&lt;/Item&gt;&lt;/References&gt;&lt;/Group&gt;&lt;Group&gt;&lt;References&gt;&lt;Item&gt;&lt;ID&gt;38&lt;/ID&gt;&lt;UID&gt;{53D16FBA-EDCB-4A36-BE29-DDF6CE387E98}&lt;/UID&gt;&lt;Title&gt;Time outdoors and physical activity as predictors of incident myopia in childhood: a prospective cohort study&lt;/Title&gt;&lt;Template&gt;Journal Article&lt;/Template&gt;&lt;Star&gt;0&lt;/Star&gt;&lt;Tag&gt;0&lt;/Tag&gt;&lt;Author&gt;Guggenheim, J A; Northstone, K; McMahon, G; Ness, A R; Deere, K; Mattocks, C; Pourcain, B S; Williams, C&lt;/Author&gt;&lt;Year&gt;2012&lt;/Year&gt;&lt;Details&gt;&lt;_accession_num&gt;22491403&lt;/_accession_num&gt;&lt;_author_adr&gt;School of Optometry and Vision Sciences, Cardiff University, Cardiff, Wales, United Kingdom. guggenheim@cardiff.ac.uk&lt;/_author_adr&gt;&lt;_date_display&gt;2012 May 14&lt;/_date_display&gt;&lt;_date&gt;2012-05-14&lt;/_date&gt;&lt;_doi&gt;10.1167/iovs.11-9091&lt;/_doi&gt;&lt;_isbn&gt;1552-5783 (Electronic); 0146-0404 (Linking)&lt;/_isbn&gt;&lt;_issue&gt;6&lt;/_issue&gt;&lt;_journal&gt;Invest Ophthalmol Vis Sci&lt;/_journal&gt;&lt;_language&gt;eng&lt;/_language&gt;&lt;_pages&gt;2856-65&lt;/_pages&gt;&lt;_subject_headings&gt;Adolescent; Child; England/epidemiology; *Exercise; Female; Humans; Incidence; Kaplan-Meier Estimate; *Leisure Activities; Male; Myopia/*epidemiology; Prospective Studies; Regression Analysis; Risk Factors; Surveys and Questionnaires; Time Factors&lt;/_subject_headings&gt;&lt;_tertiary_title&gt;Investigative ophthalmology &amp;amp; visual science&lt;/_tertiary_title&gt;&lt;_type_work&gt;Journal Article; Research Support, Non-U.S. Gov&amp;apos;t&lt;/_type_work&gt;&lt;_url&gt;http://www.ncbi.nlm.nih.gov/entrez/query.fcgi?cmd=Retrieve&amp;amp;db=pubmed&amp;amp;dopt=Abstract&amp;amp;list_uids=22491403&amp;amp;query_hl=1&lt;/_url&gt;&lt;_volume&gt;53&lt;/_volume&gt;&lt;_created&gt;63569933&lt;/_created&gt;&lt;_modified&gt;63569935&lt;/_modified&gt;&lt;_db_updated&gt;PubMed&lt;/_db_updated&gt;&lt;_impact_factor&gt;   3.470&lt;/_impact_factor&gt;&lt;/Details&gt;&lt;Extra&gt;&lt;DBUID&gt;{5D4A96AE-2D4D-41F0-9DA9-F21F7ED3972F}&lt;/DBUID&gt;&lt;/Extra&gt;&lt;/Item&gt;&lt;/References&gt;&lt;/Group&gt;&lt;/Citation&gt;_x000a_"/>
    <w:docVar w:name="NE.Ref{A10D8C6B-5959-4DD6-8119-C74C3EA0F18A}" w:val=" ADDIN NE.Ref.{A10D8C6B-5959-4DD6-8119-C74C3EA0F18A}&lt;Citation&gt;&lt;Group&gt;&lt;References&gt;&lt;Item&gt;&lt;ID&gt;175&lt;/ID&gt;&lt;UID&gt;{7E760035-FD63-4667-8A08-34676A3D2983}&lt;/UID&gt;&lt;Title&gt;Demographic characteristics, family environment and psychosocial factors  affecting internet addiction in Chinese adolescents&lt;/Title&gt;&lt;Template&gt;Journal Article&lt;/Template&gt;&lt;Star&gt;0&lt;/Star&gt;&lt;Tag&gt;0&lt;/Tag&gt;&lt;Author&gt;Zhang, W; Pu, J; He, R; Yu, M; Xu, L; He, X; Chen, Z; Gan, Z; Liu, K; Tan, Y; Xiang, B&lt;/Author&gt;&lt;Year&gt;2022&lt;/Year&gt;&lt;Details&gt;&lt;_accession_num&gt;35901990&lt;/_accession_num&gt;&lt;_author_adr&gt;Department of Psychiatry, Affliated Hospital of Southwest Medical University,  Luzhou, Sichuan Province, China.; Department of Psychiatry, Affliated Hospital of Southwest Medical University,  Luzhou, Sichuan Province, China; Zigong Mental Health Center, Zigong, Sichuan  Province, China.; Zigong Mental Health Center, Zigong, Sichuan Province, China.; Medical Laboratory Center, Affliated Hospital of Southwest Medical University,  Luzhou, Sichuan Province, China.; Zigong Mental Health Center, Zigong, Sichuan Province, China.; Zigong Mental Health Center, Zigong, Sichuan Province, China.; Zigong Mental Health Center, Zigong, Sichuan Province, China.; Zigong Mental Health Center, Zigong, Sichuan Province, China.; Department of Psychiatry, Affliated Hospital of Southwest Medical University,  Luzhou, Sichuan Province, China.; Zigong Mental Health Center, Zigong, Sichuan Province, China; Mental Health  Research Center, Zigong Institute of Brain Science, Zigong, Sichuan Province,  China.; Department of Psychiatry, Affliated Hospital of Southwest Medical University,  Luzhou, Sichuan Province, China; Mental Health Research Center, Zigong Institute  of Brain Science, Zigong, Sichuan Province, China; Institute of cardiovascular  research, Southwest Medical University, Luzhou, Sichuan Province, China; Central  Nervous System Drug Key Laboratory of Sichuan Province, Luzhou, Sichuan Province,  China. Electronic address: xiangbo@swmu.edu.cn.&lt;/_author_adr&gt;&lt;_date_display&gt;2022 Oct 15&lt;/_date_display&gt;&lt;_date&gt;2022-10-15&lt;/_date&gt;&lt;_doi&gt;10.1016/j.jad.2022.07.053&lt;/_doi&gt;&lt;_isbn&gt;1573-2517 (Electronic); 0165-0327 (Linking)&lt;/_isbn&gt;&lt;_journal&gt;J Affect Disord&lt;/_journal&gt;&lt;_keywords&gt;Adolescents; Internet gaming addiction; Smartphone addiction; Social media addiction&lt;/_keywords&gt;&lt;_language&gt;eng&lt;/_language&gt;&lt;_ori_publication&gt;Copyright © 2022 Elsevier B.V. All rights reserved.&lt;/_ori_publication&gt;&lt;_pages&gt;130-138&lt;/_pages&gt;&lt;_subject_headings&gt;Adolescent; China/epidemiology; Demography; Family Characteristics; Humans; Internet; *Internet Addiction Disorder/epidemiology; Psychometrics; Smoke; *Video Games&lt;/_subject_headings&gt;&lt;_tertiary_title&gt;Journal of affective disorders&lt;/_tertiary_title&gt;&lt;_type_work&gt;Journal Article; Research Support, Non-U.S. Gov&amp;apos;t&lt;/_type_work&gt;&lt;_url&gt;http://www.ncbi.nlm.nih.gov/entrez/query.fcgi?cmd=Retrieve&amp;amp;db=pubmed&amp;amp;dopt=Abstract&amp;amp;list_uids=35901990&amp;amp;query_hl=1&lt;/_url&gt;&lt;_volume&gt;315&lt;/_volume&gt;&lt;_created&gt;64675355&lt;/_created&gt;&lt;_modified&gt;64675355&lt;/_modified&gt;&lt;_impact_factor&gt;   6.533&lt;/_impact_factor&gt;&lt;_social_category&gt;医学(2)&lt;/_social_category&gt;&lt;_collection_scope&gt;SSCI;SCIE&lt;/_collection_scope&gt;&lt;/Details&gt;&lt;Extra&gt;&lt;DBUID&gt;{725D76A1-09CB-4550-9760-2CAB276F575A}&lt;/DBUID&gt;&lt;/Extra&gt;&lt;/Item&gt;&lt;/References&gt;&lt;/Group&gt;&lt;/Citation&gt;_x000a_"/>
    <w:docVar w:name="NE.Ref{A1282BDA-0A50-4139-AF73-F894138BAE29}" w:val=" ADDIN NE.Ref.{A1282BDA-0A50-4139-AF73-F894138BAE29}&lt;Citation&gt;&lt;Group&gt;&lt;References&gt;&lt;Item&gt;&lt;ID&gt;570&lt;/ID&gt;&lt;UID&gt;{7CBA9A0A-D404-42A4-B48C-6849A84C86C2}&lt;/UID&gt;&lt;Title&gt;营养干预对学生知识行为及超重肥胖的影响&lt;/Title&gt;&lt;Template&gt;Journal Article&lt;/Template&gt;&lt;Star&gt;0&lt;/Star&gt;&lt;Tag&gt;0&lt;/Tag&gt;&lt;Author&gt;赵永丽; 田美娜; 牛蓓; 张翠; 苗润晓; 赵伟; 刘长青&lt;/Author&gt;&lt;Year&gt;2021&lt;/Year&gt;&lt;Details&gt;&lt;_author_adr&gt;河北省疾病预防控制中心;石家庄市疾控中心;&lt;/_author_adr&gt;&lt;_db_provider&gt;CNKI&lt;/_db_provider&gt;&lt;_isbn&gt;1003-8507&lt;/_isbn&gt;&lt;_issue&gt;23&lt;/_issue&gt;&lt;_journal&gt;现代预防医学&lt;/_journal&gt;&lt;_keywords&gt;中小学生;营养干预;营养知识;饮食行为;超重肥胖&lt;/_keywords&gt;&lt;_pages&gt;4261-4264&lt;/_pages&gt;&lt;_url&gt;https://kns.cnki.net/kcms2/article/abstract?v=xNq_RSSxttsHYEC0FjBip5ga-YgAwj2gOAfF-pWpAaRKGy86Fp4Osg1C7fpokZeAjWQVHxBi2v0rd85HEB7DoFBrZw-Ub5WYyUhQGqocaSnDf7ItNIOldGTKSG16ilA9mahQHDWkjJH3aS_BhYfvXg==&amp;amp;uniplatform=NZKPT&amp;amp;language=CHS&lt;/_url&gt;&lt;_volume&gt;48&lt;/_volume&gt;&lt;_created&gt;65175351&lt;/_created&gt;&lt;_modified&gt;65175351&lt;/_modified&gt;&lt;_collection_scope&gt;PKU&lt;/_collection_scope&gt;&lt;_translated_author&gt;Zhao, Yong li;Tian, Mei na;Niu, Bei;Zhang, Cui;Miao, Run xiao;Zhao, Wei;Liu, Zhang qing&lt;/_translated_author&gt;&lt;/Details&gt;&lt;Extra/&gt;&lt;/Item&gt;&lt;/References&gt;&lt;/Group&gt;&lt;/Citation&gt;_x000a_"/>
    <w:docVar w:name="NE.Ref{A15F4EE0-A580-4356-A27A-40CF6104C3EB}" w:val=" ADDIN NE.Ref.{A15F4EE0-A580-4356-A27A-40CF6104C3EB}&lt;Citation&gt;&lt;Group&gt;&lt;References&gt;&lt;Item&gt;&lt;ID&gt;1011&lt;/ID&gt;&lt;UID&gt;{0A61554C-107F-4747-A033-178F96CB8FE0}&lt;/UID&gt;&lt;Title&gt;西安市小学传染病防控管理现状&lt;/Title&gt;&lt;Template&gt;Journal Article&lt;/Template&gt;&lt;Star&gt;0&lt;/Star&gt;&lt;Tag&gt;0&lt;/Tag&gt;&lt;Author&gt;张松杰; 李骏; 马倩倩; 黄莹; 毋丹丹&lt;/Author&gt;&lt;Year&gt;2019&lt;/Year&gt;&lt;Details&gt;&lt;_author_aff&gt;陕西省西安市疾病预防控制中心学校卫生科;&lt;/_author_aff&gt;&lt;_cited_count&gt;9&lt;/_cited_count&gt;&lt;_date&gt;2019-03-20&lt;/_date&gt;&lt;_issue&gt;03&lt;/_issue&gt;&lt;_journal&gt;中国学校卫生&lt;/_journal&gt;&lt;_keywords&gt;传染病;组织和管理;学生保健服务&lt;/_keywords&gt;&lt;_pages&gt;411-414+418&lt;/_pages&gt;&lt;_url&gt;https://kns.cnki.net/kcms/detail/detail.aspx?FileName=XIWS201903027&amp;amp;DbName=DKFX2019&lt;/_url&gt;&lt;_volume&gt;40&lt;/_volume&gt;&lt;_created&gt;64195985&lt;/_created&gt;&lt;_modified&gt;64195985&lt;/_modified&gt;&lt;_db_updated&gt;CNKI - Reference&lt;/_db_updated&gt;&lt;_collection_scope&gt;PKU&lt;/_collection_scope&gt;&lt;_translated_author&gt;Zhang, Songjie;Li, Jun;Ma, Qianqian;Huang, Ying;Wu, Dandan&lt;/_translated_author&gt;&lt;/Details&gt;&lt;Extra&gt;&lt;DBUID&gt;{F96A950B-833F-4880-A151-76DA2D6A2879}&lt;/DBUID&gt;&lt;/Extra&gt;&lt;/Item&gt;&lt;/References&gt;&lt;/Group&gt;&lt;/Citation&gt;_x000a_"/>
    <w:docVar w:name="NE.Ref{A178209C-A44B-480B-9184-235DCEAEDA48}" w:val=" ADDIN NE.Ref.{A178209C-A44B-480B-9184-235DCEAEDA48}&lt;Citation&gt;&lt;Group&gt;&lt;References&gt;&lt;Item&gt;&lt;ID&gt;3&lt;/ID&gt;&lt;UID&gt;{3D2E1CB0-438A-419C-957D-7E583B46C706}&lt;/UID&gt;&lt;Title&gt;Re: Holden et al.: Global prevalence of myopia and high myopia and temporal trends from 2000 through 2050 (Ophthalmology 2016;123:1036-1042)&lt;/Title&gt;&lt;Template&gt;Journal Article&lt;/Template&gt;&lt;Star&gt;0&lt;/Star&gt;&lt;Tag&gt;0&lt;/Tag&gt;&lt;Author&gt;Bruce, A&lt;/Author&gt;&lt;Year&gt;2017&lt;/Year&gt;&lt;Details&gt;&lt;_accession_num&gt;28219507&lt;/_accession_num&gt;&lt;_author_adr&gt;Bradford Institute for Health Research, West Yorkshire, United Kingdom. Electronic address: alison.bruce@bthft.nhs.uk.&lt;/_author_adr&gt;&lt;_date_display&gt;2017 Mar&lt;/_date_display&gt;&lt;_date&gt;2017-03-01&lt;/_date&gt;&lt;_doi&gt;10.1016/j.ophtha.2016.06.066&lt;/_doi&gt;&lt;_isbn&gt;1549-4713 (Electronic); 0161-6420 (Linking)&lt;/_isbn&gt;&lt;_issue&gt;3&lt;/_issue&gt;&lt;_journal&gt;Ophthalmology&lt;/_journal&gt;&lt;_language&gt;eng&lt;/_language&gt;&lt;_pages&gt;e24-e25&lt;/_pages&gt;&lt;_subject_headings&gt;Humans; *Myopia; Prevalence&lt;/_subject_headings&gt;&lt;_tertiary_title&gt;Ophthalmology&lt;/_tertiary_title&gt;&lt;_type_work&gt;Letter; Comment&lt;/_type_work&gt;&lt;_url&gt;http://www.ncbi.nlm.nih.gov/entrez/query.fcgi?cmd=Retrieve&amp;amp;db=pubmed&amp;amp;dopt=Abstract&amp;amp;list_uids=28219507&amp;amp;query_hl=1&lt;/_url&gt;&lt;_volume&gt;124&lt;/_volume&gt;&lt;_created&gt;63568050&lt;/_created&gt;&lt;_modified&gt;63568050&lt;/_modified&gt;&lt;_db_updated&gt;PubMed&lt;/_db_updated&gt;&lt;_impact_factor&gt;   8.470&lt;/_impact_factor&gt;&lt;_collection_scope&gt;SCI;SCIE&lt;/_collection_scope&gt;&lt;/Details&gt;&lt;Extra&gt;&lt;DBUID&gt;{5D4A96AE-2D4D-41F0-9DA9-F21F7ED3972F}&lt;/DBUID&gt;&lt;/Extra&gt;&lt;/Item&gt;&lt;/References&gt;&lt;/Group&gt;&lt;/Citation&gt;_x000a_"/>
    <w:docVar w:name="NE.Ref{A18D009B-2C28-4371-AF81-22AE288756D3}" w:val=" ADDIN NE.Ref.{A18D009B-2C28-4371-AF81-22AE288756D3}&lt;Citation&gt;&lt;Group&gt;&lt;References&gt;&lt;Item&gt;&lt;ID&gt;117&lt;/ID&gt;&lt;UID&gt;{0A2AD42D-652E-4737-A65F-E15D72B48A3C}&lt;/UID&gt;&lt;Title&gt;Cyber and traditional bullying victimization as a risk factor for mental health problems and suicidal ideation in adolescents&lt;/Title&gt;&lt;Template&gt;Journal Article&lt;/Template&gt;&lt;Star&gt;0&lt;/Star&gt;&lt;Tag&gt;5&lt;/Tag&gt;&lt;Author&gt;Bannink, R; Broeren, S; van de Looij-Jansen, P M; de Waart, F G; Raat, H&lt;/Author&gt;&lt;Year&gt;2014&lt;/Year&gt;&lt;Details&gt;&lt;_accession_num&gt;24718563&lt;/_accession_num&gt;&lt;_author_adr&gt;Department of Public Health, Erasmus University Medical Center Rotterdam, Rotterdam, the Netherlands.; Department of Public Health, Erasmus University Medical Center Rotterdam, Rotterdam, the Netherlands.; Municipal Public Health Service Rotterdam area, Rotterdam, the Netherlands.; Municipal Public Health Service Rotterdam area, Rotterdam, the Netherlands.; Department of Public Health, Erasmus University Medical Center Rotterdam, Rotterdam, the Netherlands.&lt;/_author_adr&gt;&lt;_date_display&gt;2014&lt;/_date_display&gt;&lt;_date&gt;2014-01-20&lt;/_date&gt;&lt;_doi&gt;10.1371/journal.pone.0094026&lt;/_doi&gt;&lt;_isbn&gt;1932-6203 (Electronic); 1932-6203 (Linking)&lt;/_isbn&gt;&lt;_issue&gt;4&lt;/_issue&gt;&lt;_journal&gt;PLoS One&lt;/_journal&gt;&lt;_keywords&gt;Adolescent; *Bullying; Child; Confounding Factors (Epidemiology); *Crime Victims; Female; Follow-Up Studies; Humans; *Internet; Male; Mental Disorders/*epidemiology/etiology/psychology; Netherlands; Population Surveillance; *Psychology, Adolescent; Psychology, Child; Risk Factors; Sex Factors; *Suicidal Ideation; Surveys and Questionnaires&lt;/_keywords&gt;&lt;_language&gt;eng&lt;/_language&gt;&lt;_pages&gt;e94026&lt;/_pages&gt;&lt;_tertiary_title&gt;PloS one&lt;/_tertiary_title&gt;&lt;_type_work&gt;Comparative Study; Journal Article; Research Support, Non-U.S. Gov&amp;apos;t&lt;/_type_work&gt;&lt;_url&gt;http://www.ncbi.nlm.nih.gov/entrez/query.fcgi?cmd=Retrieve&amp;amp;db=pubmed&amp;amp;dopt=Abstract&amp;amp;list_uids=24718563&amp;amp;query_hl=1&lt;/_url&gt;&lt;_volume&gt;9&lt;/_volume&gt;&lt;_created&gt;61521051&lt;/_created&gt;&lt;_modified&gt;61521052&lt;/_modified&gt;&lt;_db_updated&gt;PubMed&lt;/_db_updated&gt;&lt;_impact_factor&gt;   3.057&lt;/_impact_factor&gt;&lt;_collection_scope&gt;SCIE;&lt;/_collection_scope&gt;&lt;/Details&gt;&lt;Extra&gt;&lt;DBUID&gt;{78D18189-B1D4-4524-940E-A55AB19ADD27}&lt;/DBUID&gt;&lt;/Extra&gt;&lt;/Item&gt;&lt;/References&gt;&lt;/Group&gt;&lt;/Citation&gt;_x000a_"/>
    <w:docVar w:name="NE.Ref{A19A404B-0E5B-4210-8B59-6B63DF168099}" w:val=" ADDIN NE.Ref.{A19A404B-0E5B-4210-8B59-6B63DF168099}&lt;Citation&gt;&lt;Group&gt;&lt;References&gt;&lt;Item&gt;&lt;ID&gt;10&lt;/ID&gt;&lt;UID&gt;{05806E78-9550-46A7-8725-23824DE5D5D7}&lt;/UID&gt;&lt;Title&gt;Association of Sensory Impairments With Cognitive Decline and Depression Among Older Adults in China&lt;/Title&gt;&lt;Template&gt;Journal Article&lt;/Template&gt;&lt;Star&gt;0&lt;/Star&gt;&lt;Tag&gt;0&lt;/Tag&gt;&lt;Author&gt;Rong, Hongguo; Lai, Xiaozhen; Jing, Rize; Wang, Xiao; Fang, Hai; Mahmoudi, Elham&lt;/Author&gt;&lt;Year&gt;2020&lt;/Year&gt;&lt;Details&gt;&lt;_accessed&gt;64764842&lt;/_accessed&gt;&lt;_collection_scope&gt;SCIE&lt;/_collection_scope&gt;&lt;_created&gt;64764841&lt;/_created&gt;&lt;_date&gt;63505440&lt;/_date&gt;&lt;_db_updated&gt;CrossRef&lt;/_db_updated&gt;&lt;_doi&gt;10.1001/jamanetworkopen.2020.14186&lt;/_doi&gt;&lt;_impact_factor&gt;  13.353&lt;/_impact_factor&gt;&lt;_isbn&gt;2574-3805&lt;/_isbn&gt;&lt;_issue&gt;9&lt;/_issue&gt;&lt;_journal&gt;JAMA Network Open&lt;/_journal&gt;&lt;_modified&gt;64764842&lt;/_modified&gt;&lt;_pages&gt;e2014186&lt;/_pages&gt;&lt;_social_category&gt;医学(1)&lt;/_social_category&gt;&lt;_tertiary_title&gt;JAMA Netw Open&lt;/_tertiary_title&gt;&lt;_url&gt;https://jamanetwork.com/journals/jamanetworkopen/fullarticle/2770979_x000d__x000a_https://jamanetwork.com/journals/jamanetworkopen/articlepdf/2770979/rong_2020_oi_200540_1600357373.88638.pdf&lt;/_url&gt;&lt;_volume&gt;3&lt;/_volume&gt;&lt;/Details&gt;&lt;Extra&gt;&lt;DBUID&gt;{262F321C-6F5E-42FE-A29B-2689D77CF0BF}&lt;/DBUID&gt;&lt;/Extra&gt;&lt;/Item&gt;&lt;/References&gt;&lt;/Group&gt;&lt;/Citation&gt;_x000a_"/>
    <w:docVar w:name="NE.Ref{A19F7AD9-6264-453C-A4C9-311EA3BB6210}" w:val=" ADDIN NE.Ref.{A19F7AD9-6264-453C-A4C9-311EA3BB6210} ADDIN NE.Ref.{A19F7AD9-6264-453C-A4C9-311EA3BB6210} ADDIN NE.Ref.{A19F7AD9-6264-453C-A4C9-311EA3BB6210}&lt;Citation&gt;&lt;Group&gt;&lt;References&gt;&lt;Item&gt;&lt;ID&gt;2519&lt;/ID&gt;&lt;UID&gt;{CEA22765-C552-4CC8-A161-2EC9BF5D6C50}&lt;/UID&gt;&lt;Title&gt;Violence-info/child-maltreatment&lt;/Title&gt;&lt;Template&gt;Report&lt;/Template&gt;&lt;Star&gt;0&lt;/Star&gt;&lt;Tag&gt;0&lt;/Tag&gt;&lt;Author&gt;&amp;quot;World Health Organization&amp;quot;&lt;/Author&gt;&lt;Year&gt;2017&lt;/Year&gt;&lt;Details&gt;&lt;_accessed&gt;63486282&lt;/_accessed&gt;&lt;_created&gt;63486282&lt;/_created&gt;&lt;_modified&gt;63486282&lt;/_modified&gt;&lt;_url&gt;https://apps.who.int/violence-info/child-maltreatment&lt;/_url&gt;&lt;/Details&gt;&lt;Extra&gt;&lt;DBUID&gt;{93870BB0-CAEF-4F07-AAE0-DA131E288E28}&lt;/DBUID&gt;&lt;/Extra&gt;&lt;/Item&gt;&lt;/References&gt;&lt;/Group&gt;&lt;/Citation&gt;_x000a_"/>
    <w:docVar w:name="NE.Ref{A1BB7A28-C197-4967-8C50-2DC26CB44229}" w:val=" ADDIN NE.Ref.{A1BB7A28-C197-4967-8C50-2DC26CB44229}&lt;Citation&gt;&lt;Group&gt;&lt;References&gt;&lt;Item&gt;&lt;ID&gt;10&lt;/ID&gt;&lt;UID&gt;{7FB7A0B2-40FE-410C-A06B-C2A12975C29C}&lt;/UID&gt;&lt;Title&gt;Prejudice, social stress, and mental health in lesbian, gay, and bisexual  populations: conceptual issues and research evidence&lt;/Title&gt;&lt;Template&gt;Journal Article&lt;/Template&gt;&lt;Star&gt;0&lt;/Star&gt;&lt;Tag&gt;0&lt;/Tag&gt;&lt;Author&gt;Meyer, I H&lt;/Author&gt;&lt;Year&gt;2003&lt;/Year&gt;&lt;Details&gt;&lt;_accession_num&gt;12956539&lt;/_accession_num&gt;&lt;_author_adr&gt;Columbia University.&lt;/_author_adr&gt;&lt;_collection_scope&gt;SSCI;SCIE&lt;/_collection_scope&gt;&lt;_created&gt;64733115&lt;/_created&gt;&lt;_date&gt;2003-09-01&lt;/_date&gt;&lt;_date_display&gt;2003 Sep&lt;/_date_display&gt;&lt;_doi&gt;10.1037/0033-2909.129.5.674&lt;/_doi&gt;&lt;_impact_factor&gt;  23.027&lt;/_impact_factor&gt;&lt;_isbn&gt;0033-2909 (Print); 0033-2909 (Linking)&lt;/_isbn&gt;&lt;_issue&gt;5&lt;/_issue&gt;&lt;_journal&gt;Psychol Bull&lt;/_journal&gt;&lt;_language&gt;eng&lt;/_language&gt;&lt;_modified&gt;64733115&lt;/_modified&gt;&lt;_pages&gt;674-697&lt;/_pages&gt;&lt;_social_category&gt;心理学(1)&lt;/_social_category&gt;&lt;_subject_headings&gt;Adult; Bisexuality/*psychology/*statistics &amp;amp; numerical data; Female; Homosexuality, Female/*psychology/*statistics &amp;amp; numerical data; Homosexuality, Male/*psychology/*statistics &amp;amp; numerical data; Humans; Male; Mental Disorders/*epidemiology/*psychology; *Prejudice; Prevalence; *Social Behavior; *Stress, Psychological&lt;/_subject_headings&gt;&lt;_tertiary_title&gt;Psychological bulletin&lt;/_tertiary_title&gt;&lt;_type_work&gt;Journal Article; Research Support, U.S. Gov&amp;apos;t, P.H.S.; Review&lt;/_type_work&gt;&lt;_url&gt;http://www.ncbi.nlm.nih.gov/entrez/query.fcgi?cmd=Retrieve&amp;amp;db=pubmed&amp;amp;dopt=Abstract&amp;amp;list_uids=12956539&amp;amp;query_hl=1&lt;/_url&gt;&lt;_volume&gt;129&lt;/_volume&gt;&lt;/Details&gt;&lt;Extra&gt;&lt;DBUID&gt;{EAD0D9F0-7B9C-4750-A1E8-6A02F78A758B}&lt;/DBUID&gt;&lt;/Extra&gt;&lt;/Item&gt;&lt;/References&gt;&lt;/Group&gt;&lt;/Citation&gt;_x000a_"/>
    <w:docVar w:name="NE.Ref{A1CF656D-F7B0-446D-AC81-DFBA883EFAA2}" w:val=" ADDIN NE.Ref.{A1CF656D-F7B0-446D-AC81-DFBA883EFAA2}&lt;Citation&gt;&lt;Group&gt;&lt;References&gt;&lt;Item&gt;&lt;ID&gt;7&lt;/ID&gt;&lt;UID&gt;{6C63345E-501C-4045-B5D7-021EFF218628}&lt;/UID&gt;&lt;Title&gt;中职生智能手机成瘾与睡眠质量和学习倦怠的研究&lt;/Title&gt;&lt;Template&gt;Generic&lt;/Template&gt;&lt;Star&gt;0&lt;/Star&gt;&lt;Tag&gt;0&lt;/Tag&gt;&lt;Author&gt;聂雪丽&lt;/Author&gt;&lt;Year&gt;2014&lt;/Year&gt;&lt;Details&gt;&lt;_created&gt;65177162&lt;/_created&gt;&lt;_date&gt;2014-01-01&lt;/_date&gt;&lt;_date_display&gt;2014&lt;/_date_display&gt;&lt;_keywords&gt;/unread&lt;/_keywords&gt;&lt;_modified&gt;65177162&lt;/_modified&gt;&lt;_publisher&gt;郑州大学&lt;/_publisher&gt;&lt;_translated_author&gt;Nie, Xue li&lt;/_translated_author&gt;&lt;/Details&gt;&lt;Extra&gt;&lt;DBUID&gt;{E6122C3E-62C1-45FA-B285-F1036BE87C4C}&lt;/DBUID&gt;&lt;/Extra&gt;&lt;/Item&gt;&lt;/References&gt;&lt;/Group&gt;&lt;/Citation&gt;_x000a_"/>
    <w:docVar w:name="NE.Ref{A1F0A234-322E-4A4D-9DBC-E6A31D84FE93}" w:val=" ADDIN NE.Ref.{A1F0A234-322E-4A4D-9DBC-E6A31D84FE93}&lt;Citation&gt;&lt;Group&gt;&lt;References&gt;&lt;Item&gt;&lt;ID&gt;46&lt;/ID&gt;&lt;UID&gt;{120718CC-AB82-4AC5-A29C-7818C8FB5E18}&lt;/UID&gt;&lt;Title&gt;Gender Expression, Peer Victimization, and Disordered Weight-Control Behaviors  Among U.S. High School Students&lt;/Title&gt;&lt;Template&gt;Journal Article&lt;/Template&gt;&lt;Star&gt;0&lt;/Star&gt;&lt;Tag&gt;0&lt;/Tag&gt;&lt;Author&gt;Gordon, A R; Austin, S B; Schultz, J; Guss, C E; Calzo, J P; Wang, M L&lt;/Author&gt;&lt;Year&gt;2021&lt;/Year&gt;&lt;Details&gt;&lt;_accession_num&gt;33071166&lt;/_accession_num&gt;&lt;_author_adr&gt;Department of Community Health Sciences, Boston University School of Public  Health, Boston, Massachusetts; Division of Adolescent and Young Adult Medicine,  Boston Children&amp;apos;s Hospital, Boston, Massachusetts; Department of Pediatrics,  Harvard Medical School, Boston, Massachusetts. Electronic address:  allegrag@bu.edu.; Division of Adolescent and Young Adult Medicine, Boston Children&amp;apos;s Hospital,  Boston, Massachusetts; Department of Pediatrics, Harvard Medical School, Boston,  Massachusetts; Department of Social &amp;amp; Behavioral Sciences, Harvard T. H. Chan  School of Public Health, Boston, Massachusetts.; Division of Adolescent and Young Adult Medicine, Boston Children&amp;apos;s Hospital,  Boston, Massachusetts.; Division of Adolescent and Young Adult Medicine, Boston Children&amp;apos;s Hospital,  Boston, Massachusetts; Department of Pediatrics, Harvard Medical School, Boston,  Massachusetts.; Division of Health Promotion &amp;amp; Behavioral Science, San Diego State University  Graduate School of Public Health, San Diego, California; Institute for Behavioral  and Community Health, San Diego State University Research Foundation, San Diego,  California.; Department of Community Health Sciences, Boston University School of Public  Health, Boston, Massachusetts.&lt;/_author_adr&gt;&lt;_date_display&gt;2021 Jun&lt;/_date_display&gt;&lt;_date&gt;2021-06-01&lt;/_date&gt;&lt;_doi&gt;10.1016/j.jadohealth.2020.08.032&lt;/_doi&gt;&lt;_isbn&gt;1879-1972 (Electronic); 1054-139X (Print); 1054-139X (Linking)&lt;/_isbn&gt;&lt;_issue&gt;6&lt;/_issue&gt;&lt;_journal&gt;J Adolesc Health&lt;/_journal&gt;&lt;_keywords&gt;Bullying; Eating disorders; Gender expression; Gender nonconformity; Peer victimization; Weight control&lt;/_keywords&gt;&lt;_language&gt;eng&lt;/_language&gt;&lt;_ori_publication&gt;Copyright © 2020 Society for Adolescent Health and Medicine. Published by _x000d__x000a_      Elsevier Inc. All rights reserved.&lt;/_ori_publication&gt;&lt;_pages&gt;1148-1154&lt;/_pages&gt;&lt;_subject_headings&gt;Adolescent; *Bullying; Chicago; *Crime Victims; Female; Florida; Humans; Los Angeles/epidemiology; Male; Schools; Students&lt;/_subject_headings&gt;&lt;_tertiary_title&gt;The Journal of adolescent health : official publication of the Society for _x000d__x000a_      Adolescent Medicine&lt;/_tertiary_title&gt;&lt;_type_work&gt;Journal Article; Research Support, N.I.H., Extramural; Research Support, U.S. Gov&amp;apos;t, P.H.S.&lt;/_type_work&gt;&lt;_url&gt;http://www.ncbi.nlm.nih.gov/entrez/query.fcgi?cmd=Retrieve&amp;amp;db=pubmed&amp;amp;dopt=Abstract&amp;amp;list_uids=33071166&amp;amp;query_hl=1&lt;/_url&gt;&lt;_volume&gt;68&lt;/_volume&gt;&lt;_created&gt;64675734&lt;/_created&gt;&lt;_modified&gt;64675734&lt;/_modified&gt;&lt;_impact_factor&gt;   7.830&lt;/_impact_factor&gt;&lt;_social_category&gt;医学(2)&lt;/_social_category&gt;&lt;_collection_scope&gt;SSCI;SCIE&lt;/_collection_scope&gt;&lt;/Details&gt;&lt;Extra&gt;&lt;DBUID&gt;{356C3A99-4987-4C6B-B8BC-C696A681C912}&lt;/DBUID&gt;&lt;/Extra&gt;&lt;/Item&gt;&lt;/References&gt;&lt;/Group&gt;&lt;/Citation&gt;_x000a_"/>
    <w:docVar w:name="NE.Ref{A1F5DD3A-7291-47EF-80A1-C23A8F9EC46C}" w:val=" ADDIN NE.Ref.{A1F5DD3A-7291-47EF-80A1-C23A8F9EC46C}&lt;Citation&gt;&lt;Group&gt;&lt;References&gt;&lt;Item&gt;&lt;ID&gt;80&lt;/ID&gt;&lt;UID&gt;{F05A42FD-E050-48CF-AF93-603E240CBE16}&lt;/UID&gt;&lt;Title&gt;Is There a Relationship Between Youth Bullying and Internet Addiction? An  Integrative Review&lt;/Title&gt;&lt;Template&gt;Journal Article&lt;/Template&gt;&lt;Star&gt;0&lt;/Star&gt;&lt;Tag&gt;0&lt;/Tag&gt;&lt;Author&gt;Vessey, J A; Difazio, R L; Neil, L K; Dorste, A&lt;/Author&gt;&lt;Year&gt;2022&lt;/Year&gt;&lt;Details&gt;&lt;_accession_num&gt;35018144&lt;/_accession_num&gt;&lt;_author_adr&gt;William F. Connell School of Nursing, Boston College, Chestnut Hill, MA USA.  GRID: grid.208226.c. ISNI: 0000 0004 0444 7053; Medicine Patient Services, Boston Children&amp;apos;s Hospital, Boston, MA USA. GRID:  grid.2515.3. ISNI: 0000 0004 0378 8438; Department of Orthopedic Surgery and Sports Medicine , Boston Children&amp;apos;s  Hospital, 300 Longwood Avenue, Boston, MA 02115 USA. GRID: grid.2515.3. ISNI:  0000 0004 0378 8438; Department of Orthopedic Surgery, Harvard Medical School, Boston, MA USA. GRID:  grid.38142.3c. ISNI: 000000041936754X; Hematology/Oncology Nursing, Boston Children&amp;apos;s Hospital, Boston, MA USA. GRID:  grid.2515.3. ISNI: 0000 0004 0378 8438; Medical Library, Boston Children&amp;apos;s Hospital, Boston, MA USA. GRID: grid.2515.3.  ISNI: 0000 0004 0378 8438&lt;/_author_adr&gt;&lt;_date_display&gt;2022 Jan 6&lt;/_date_display&gt;&lt;_date&gt;2022-01-06&lt;/_date&gt;&lt;_doi&gt;10.1007/s11469-021-00731-8&lt;/_doi&gt;&lt;_isbn&gt;1557-1874 (Print); 1557-1882 (Electronic); 1557-1874 (Linking)&lt;/_isbn&gt;&lt;_journal&gt;Int J Ment Health Addict&lt;/_journal&gt;&lt;_keywords&gt;Aggression; Cyberbullying; Integrative review; Internet addiction; Youth bullying&lt;/_keywords&gt;&lt;_language&gt;eng&lt;/_language&gt;&lt;_ori_publication&gt;© The Author(s), under exclusive licence to Springer Science+Business Media, LLC, _x000d__x000a_      part of Springer Nature 2022.&lt;/_ori_publication&gt;&lt;_pages&gt;1-25&lt;/_pages&gt;&lt;_tertiary_title&gt;International journal of mental health and addiction&lt;/_tertiary_title&gt;&lt;_type_work&gt;Journal Article&lt;/_type_work&gt;&lt;_url&gt;http://www.ncbi.nlm.nih.gov/entrez/query.fcgi?cmd=Retrieve&amp;amp;db=pubmed&amp;amp;dopt=Abstract&amp;amp;list_uids=35018144&amp;amp;query_hl=1&lt;/_url&gt;&lt;_created&gt;64788950&lt;/_created&gt;&lt;_modified&gt;64788950&lt;/_modified&gt;&lt;_impact_factor&gt;  11.555&lt;/_impact_factor&gt;&lt;/Details&gt;&lt;Extra&gt;&lt;DBUID&gt;{EAD0D9F0-7B9C-4750-A1E8-6A02F78A758B}&lt;/DBUID&gt;&lt;/Extra&gt;&lt;/Item&gt;&lt;/References&gt;&lt;/Group&gt;&lt;Group&gt;&lt;References&gt;&lt;Item&gt;&lt;ID&gt;81&lt;/ID&gt;&lt;UID&gt;{6FB5E83D-E235-453C-9722-F7FFBBD3030D}&lt;/UID&gt;&lt;Title&gt;Cyberbullying victimization and problematic Internet use among Chinese  adolescents: Longitudinal mediation through mindfulness and depression&lt;/Title&gt;&lt;Template&gt;Journal Article&lt;/Template&gt;&lt;Star&gt;0&lt;/Star&gt;&lt;Tag&gt;0&lt;/Tag&gt;&lt;Author&gt;Liu, C; Liu, Z; Yuan, G&lt;/Author&gt;&lt;Year&gt;2021&lt;/Year&gt;&lt;Details&gt;&lt;_accession_num&gt;32567374&lt;/_accession_num&gt;&lt;_author_adr&gt;Department of Psychology, Institute of Education Science, Leshan Normal  University, P. R. China.; Shanghai Mental Health Center, School of Medicine, Shanghai Jiao Tong University,  P. R. China.; Department of Psychology, Faculty of Social Sciences, The University of Macau,  P.R. China.&lt;/_author_adr&gt;&lt;_date_display&gt;2021 Dec&lt;/_date_display&gt;&lt;_date&gt;2021-12-01&lt;/_date&gt;&lt;_doi&gt;10.1177/1359105320934158&lt;/_doi&gt;&lt;_isbn&gt;1461-7277 (Electronic); 1359-1053 (Linking)&lt;/_isbn&gt;&lt;_issue&gt;14&lt;/_issue&gt;&lt;_journal&gt;J Health Psychol&lt;/_journal&gt;&lt;_keywords&gt;adolescents; cyberbullying victimization; depression; mindfulness; problematic Internet use&lt;/_keywords&gt;&lt;_language&gt;eng&lt;/_language&gt;&lt;_pages&gt;2822-2831&lt;/_pages&gt;&lt;_subject_headings&gt;Adolescent; *Bullying; China; *Crime Victims/psychology; *Cyberbullying/psychology; Depression/epidemiology; Humans; Internet; Internet Use; *Mindfulness&lt;/_subject_headings&gt;&lt;_tertiary_title&gt;Journal of health psychology&lt;/_tertiary_title&gt;&lt;_type_work&gt;Journal Article&lt;/_type_work&gt;&lt;_url&gt;http://www.ncbi.nlm.nih.gov/entrez/query.fcgi?cmd=Retrieve&amp;amp;db=pubmed&amp;amp;dopt=Abstract&amp;amp;list_uids=32567374&amp;amp;query_hl=1&lt;/_url&gt;&lt;_volume&gt;26&lt;/_volume&gt;&lt;_created&gt;64788950&lt;/_created&gt;&lt;_modified&gt;64788950&lt;/_modified&gt;&lt;_impact_factor&gt;   3.789&lt;/_impact_factor&gt;&lt;_collection_scope&gt;SSCI&lt;/_collection_scope&gt;&lt;/Details&gt;&lt;Extra&gt;&lt;DBUID&gt;{EAD0D9F0-7B9C-4750-A1E8-6A02F78A758B}&lt;/DBUID&gt;&lt;/Extra&gt;&lt;/Item&gt;&lt;/References&gt;&lt;/Group&gt;&lt;/Citation&gt;_x000a_"/>
    <w:docVar w:name="NE.Ref{A2478936-FD67-4EE4-986E-F488BF2C05A7}" w:val=" ADDIN NE.Ref.{A2478936-FD67-4EE4-986E-F488BF2C05A7}&lt;Citation&gt;&lt;Group&gt;&lt;References&gt;&lt;Item&gt;&lt;ID&gt;3&lt;/ID&gt;&lt;UID&gt;{1002737B-D200-4602-A608-ACF66CEAB3FA}&lt;/UID&gt;&lt;Title&gt;北京西城区低年级小学生增加户外活动时间干预效果分析&lt;/Title&gt;&lt;Template&gt;Journal Article&lt;/Template&gt;&lt;Star&gt;0&lt;/Star&gt;&lt;Tag&gt;0&lt;/Tag&gt;&lt;Author&gt;程广印; 张岚; 安毅; 王新; 王俊丽; 鲍晨辉&lt;/Author&gt;&lt;Year&gt;2020&lt;/Year&gt;&lt;Details&gt;&lt;_author_aff&gt;北京市西城区学校卫生保健所;北京第二实验小学;北京市西城区三里河三小;&lt;/_author_aff&gt;&lt;_cited_count&gt;2&lt;/_cited_count&gt;&lt;_date&gt;2020-12-21&lt;/_date&gt;&lt;_issue&gt;12&lt;/_issue&gt;&lt;_journal&gt;中国学校卫生&lt;/_journal&gt;&lt;_keywords&gt;日常生活活动;时间;健康教育;学生&lt;/_keywords&gt;&lt;_pages&gt;1886-1889&lt;/_pages&gt;&lt;_url&gt;https://kns.cnki.net/kcms/detail/detail.aspx?FileName=XIWS202012033&amp;amp;DbName=DKFX2020&lt;/_url&gt;&lt;_volume&gt;41&lt;/_volume&gt;&lt;_created&gt;64190130&lt;/_created&gt;&lt;_modified&gt;64190130&lt;/_modified&gt;&lt;_db_updated&gt;CNKI - Reference&lt;/_db_updated&gt;&lt;_collection_scope&gt;PKU&lt;/_collection_scope&gt;&lt;_translated_author&gt;Cheng, Guangyin;Zhang, Lan;An, Yi;Wang, Xin;Wang, Junli;Bao, Chenhui&lt;/_translated_author&gt;&lt;/Details&gt;&lt;Extra&gt;&lt;DBUID&gt;{1C1952A0-4562-459F-9DB8-7EA4385E5EEB}&lt;/DBUID&gt;&lt;/Extra&gt;&lt;/Item&gt;&lt;/References&gt;&lt;/Group&gt;&lt;/Citation&gt;_x000a_"/>
    <w:docVar w:name="NE.Ref{A278AB26-FF75-4653-B092-C0CD8B3C0F00}" w:val=" ADDIN NE.Ref.{A278AB26-FF75-4653-B092-C0CD8B3C0F00}&lt;Citation&gt;&lt;Group&gt;&lt;References&gt;&lt;Item&gt;&lt;ID&gt;36&lt;/ID&gt;&lt;UID&gt;{76C9CF4D-3B98-4F7C-A314-11CF5953278A}&lt;/UID&gt;&lt;Title&gt;Childhood environmental risk and youth bedtime procrastination: A path model with life history strategy and sense of control as mediators&lt;/Title&gt;&lt;Template&gt;Journal Article&lt;/Template&gt;&lt;Star&gt;0&lt;/Star&gt;&lt;Tag&gt;0&lt;/Tag&gt;&lt;Author&gt;Shao, Lei;Jin, Juanjuan;Yu, Guoliang&lt;/Author&gt;&lt;Year&gt;2023&lt;/Year&gt;&lt;Details&gt;&lt;_pages&gt;106137&lt;/_pages&gt;&lt;_url&gt;https://www.sciencedirect.com/science/article/pii/S0145213423001187&lt;/_url&gt;&lt;_doi&gt;https://doi.org/10.1016/j.chiabu.2023.106137&lt;/_doi&gt;&lt;_keywords&gt;Childhood environmental risk;Harshness;Unpredictability;Bedtime procrastination;Life history strategy;Sense of control&lt;/_keywords&gt;&lt;_db_provider&gt;ScienceDirect&lt;/_db_provider&gt;&lt;_date&gt;64789920&lt;/_date&gt;&lt;_journal&gt;Child Abuse &amp;amp; Neglect&lt;/_journal&gt;&lt;_isbn&gt;0145-2134&lt;/_isbn&gt;&lt;_impact_factor&gt;   4.800&lt;/_impact_factor&gt;&lt;_social_category&gt;家庭研究(1) &amp;amp; 心理学：社会(2) &amp;amp; 社会工作(1)&lt;/_social_category&gt;&lt;_collection_scope&gt;SSCI&lt;/_collection_scope&gt;&lt;_created&gt;65179954&lt;/_created&gt;&lt;_modified&gt;65179954&lt;/_modified&gt;&lt;/Details&gt;&lt;Extra&gt;&lt;DBUID&gt;{866801D5-F97C-42A6-9B52-0A772648DD92}&lt;/DBUID&gt;&lt;/Extra&gt;&lt;/Item&gt;&lt;/References&gt;&lt;/Group&gt;&lt;/Citation&gt;_x000a_"/>
    <w:docVar w:name="NE.Ref{A28217C1-5A0A-437F-8C11-CEFD3D3DD92A}" w:val=" ADDIN NE.Ref.{A28217C1-5A0A-437F-8C11-CEFD3D3DD92A}&lt;Citation&gt;&lt;Group&gt;&lt;References&gt;&lt;Item&gt;&lt;ID&gt;21&lt;/ID&gt;&lt;UID&gt;{DCE3C1B7-2C47-4462-8C3F-5EDE1A267510}&lt;/UID&gt;&lt;Title&gt;中小学校卫生健康工作指引&lt;/Title&gt;&lt;Template&gt;Book&lt;/Template&gt;&lt;Star&gt;0&lt;/Star&gt;&lt;Tag&gt;0&lt;/Tag&gt;&lt;Author&gt;中国学校卫生杂志社; 北京市疾病预防控制中心&lt;/Author&gt;&lt;Year&gt;2022&lt;/Year&gt;&lt;Details&gt;&lt;_accessed&gt;64431078&lt;/_accessed&gt;&lt;_created&gt;64430702&lt;/_created&gt;&lt;_modified&gt;64430732&lt;/_modified&gt;&lt;_num_words&gt;258千字&lt;/_num_words&gt;&lt;_pages&gt;304&lt;/_pages&gt;&lt;_place_published&gt;北京&lt;/_place_published&gt;&lt;_price&gt;39&lt;/_price&gt;&lt;_publisher&gt;人民卫生出版社&lt;/_publisher&gt;&lt;_translated_author&gt;Zhong, Guoxuexiaoweishengzazhishe;Bei, Jingshijibingyufangkongzhizhongxin&lt;/_translated_author&gt;&lt;/Details&gt;&lt;Extra&gt;&lt;DBUID&gt;{79C5FD63-3C89-4745-94F9-8D429523D767}&lt;/DBUID&gt;&lt;/Extra&gt;&lt;/Item&gt;&lt;/References&gt;&lt;/Group&gt;&lt;/Citation&gt;_x000a_"/>
    <w:docVar w:name="NE.Ref{A29D6BA2-544C-4A3B-B1A2-51049CDDD18A}" w:val=" ADDIN NE.Ref.{A29D6BA2-544C-4A3B-B1A2-51049CDDD18A}&lt;Citation&gt;&lt;Group&gt;&lt;References&gt;&lt;Item&gt;&lt;ID&gt;160&lt;/ID&gt;&lt;UID&gt;{8CEB4814-9AEA-4C04-B6C4-5AB1378608F9}&lt;/UID&gt;&lt;Title&gt;上海地区7326名在校学生高血压分布趋势及相关因素分析&lt;/Title&gt;&lt;Template&gt;Journal Article&lt;/Template&gt;&lt;Star&gt;0&lt;/Star&gt;&lt;Tag&gt;0&lt;/Tag&gt;&lt;Author&gt;万燕萍; 张晓敏; 陆丽萍; 徐仁应; 曹丹; 罗开莉&lt;/Author&gt;&lt;Year&gt;2007&lt;/Year&gt;&lt;Details&gt;&lt;_author_adr&gt;上海交通大学医学院附属仁济医院,上海交通大学医学院附属仁济医院,上海交通大学医学院附属仁济医院,上海交通大学医学院附属仁济医院,上海交通大学医学院附属仁济医院,上海交通大学医学院附属仁济医院 上海200127,上海200127,上海200127,上海200127,上海200127,上海200127&lt;/_author_adr&gt;&lt;_db_provider&gt;CNKI&lt;/_db_provider&gt;&lt;_isbn&gt;1000-3606&lt;/_isbn&gt;&lt;_issue&gt;12&lt;/_issue&gt;&lt;_journal&gt;临床儿科杂志&lt;/_journal&gt;&lt;_keywords&gt;儿童青少年;血压;体质指数;肥胖;超重&lt;/_keywords&gt;&lt;_pages&gt;1005-1008&lt;/_pages&gt;&lt;_created&gt;65130788&lt;/_created&gt;&lt;_modified&gt;65130788&lt;/_modified&gt;&lt;_collection_scope&gt;CSCD;PKU&lt;/_collection_scope&gt;&lt;_accessed&gt;65130790&lt;/_accessed&gt;&lt;_translated_author&gt;Wan, Yan ping;Zhang, Xiao min;Lu, Li ping;Xu, Ren ying;Cao, Dan;Luo, Kai li&lt;/_translated_author&gt;&lt;/Details&gt;&lt;Extra&gt;&lt;DBUID&gt;{3F9387F2-331A-44EC-89D9-44E8C1CA5F18}&lt;/DBUID&gt;&lt;/Extra&gt;&lt;/Item&gt;&lt;/References&gt;&lt;/Group&gt;&lt;/Citation&gt;_x000a_"/>
    <w:docVar w:name="NE.Ref{A2ED52D2-9CD4-4BEC-8E02-34FCF6B0D061}" w:val=" ADDIN NE.Ref.{A2ED52D2-9CD4-4BEC-8E02-34FCF6B0D061}&lt;Citation&gt;&lt;Group&gt;&lt;References&gt;&lt;Item&gt;&lt;ID&gt;820&lt;/ID&gt;&lt;UID&gt;{366C04BE-1DEF-402D-B9F3-AEF999CB0B6E}&lt;/UID&gt;&lt;Title&gt;Childhood Trauma and Illicit Drug Use in Adolescence: A Population-Based National Comorbidity Survey Replication-Adolescent Supplement Study&lt;/Title&gt;&lt;Template&gt;Journal Article&lt;/Template&gt;&lt;Star&gt;0&lt;/Star&gt;&lt;Tag&gt;0&lt;/Tag&gt;&lt;Author&gt;Carliner, H; Keyes, K M; McLaughlin, K A; Meyers, J L; Dunn, E C; Martins, S S&lt;/Author&gt;&lt;Year&gt;2016&lt;/Year&gt;&lt;Details&gt;&lt;_accessed&gt;61842897&lt;/_accessed&gt;&lt;_accession_num&gt;27453084&lt;/_accession_num&gt;&lt;_author_adr&gt;Columbia University, New York. Electronic address: hcarliner@mail.harvard.edu.; Columbia University, New York.; University of Washington, Seattle.; State University of New York (SUNY) Downstate Medical Center, Brooklyn, NY.; Massachusetts General Hospital, Boston.; Columbia University, New York.&lt;/_author_adr&gt;&lt;_created&gt;61550869&lt;/_created&gt;&lt;_date&gt;2016-08-01&lt;/_date&gt;&lt;_date_display&gt;2016 Aug&lt;/_date_display&gt;&lt;_db_updated&gt;PubMed&lt;/_db_updated&gt;&lt;_doi&gt;10.1016/j.jaac.2016.05.010&lt;/_doi&gt;&lt;_impact_factor&gt;   6.442&lt;/_impact_factor&gt;&lt;_isbn&gt;1527-5418 (Electronic); 0890-8567 (Linking)&lt;/_isbn&gt;&lt;_issue&gt;8&lt;/_issue&gt;&lt;_journal&gt;J Am Acad Child Adolesc Psychiatry&lt;/_journal&gt;&lt;_keywords&gt;adolescents; childhood trauma; illicit drugs; maltreatment; substance use&lt;/_keywords&gt;&lt;_language&gt;eng&lt;/_language&gt;&lt;_modified&gt;61842010&lt;/_modified&gt;&lt;_ori_publication&gt;Copyright (c) 2016 American Academy of Child and Adolescent Psychiatry. Published_x000d__x000a_      by Elsevier Inc. All rights reserved.&lt;/_ori_publication&gt;&lt;_pages&gt;701-8&lt;/_pages&gt;&lt;_tertiary_title&gt;Journal of the American Academy of Child and Adolescent Psychiatry&lt;/_tertiary_title&gt;&lt;_type_work&gt;Journal Article&lt;/_type_work&gt;&lt;_url&gt;http://www.ncbi.nlm.nih.gov/entrez/query.fcgi?cmd=Retrieve&amp;amp;db=pubmed&amp;amp;dopt=Abstract&amp;amp;list_uids=27453084&amp;amp;query_hl=1&lt;/_url&gt;&lt;_volume&gt;55&lt;/_volume&gt;&lt;/Details&gt;&lt;Extra&gt;&lt;DBUID&gt;{B3F72E5F-0442-4E5A-9D98-614B0241D013}&lt;/DBUID&gt;&lt;/Extra&gt;&lt;/Item&gt;&lt;/References&gt;&lt;/Group&gt;&lt;/Citation&gt;_x000a_"/>
    <w:docVar w:name="NE.Ref{A305FF90-DEB7-47CC-A4B5-EC6CA8C9414B}" w:val=" ADDIN NE.Ref.{A305FF90-DEB7-47CC-A4B5-EC6CA8C9414B}&lt;Citation&gt;&lt;Group&gt;&lt;References&gt;&lt;Item&gt;&lt;ID&gt;224&lt;/ID&gt;&lt;UID&gt;{8A25DF64-2EF3-4FDE-8F13-688AEB640568}&lt;/UID&gt;&lt;Title&gt;卫生统计学&lt;/Title&gt;&lt;Template&gt;Book&lt;/Template&gt;&lt;Star&gt;0&lt;/Star&gt;&lt;Tag&gt;0&lt;/Tag&gt;&lt;Author&gt;李晓松; 陈峰; 郝元涛; 刘美娜&lt;/Author&gt;&lt;Year&gt;2019&lt;/Year&gt;&lt;Details&gt;&lt;_publisher&gt;人民卫生出版社&lt;/_publisher&gt;&lt;_place_published&gt;北京&lt;/_place_published&gt;&lt;_edition&gt;2019年3月第8版&lt;/_edition&gt;&lt;_num_words&gt;659000&lt;/_num_words&gt;&lt;_pages&gt;428&lt;/_pages&gt;&lt;_accessed&gt;65148140&lt;/_accessed&gt;&lt;_created&gt;65147642&lt;/_created&gt;&lt;_modified&gt;65147664&lt;/_modified&gt;&lt;_translated_author&gt;Li, Xiao song;Chen, Feng;Hao, Yuan tao;Liu, Mei na&lt;/_translated_author&gt;&lt;/Details&gt;&lt;Extra&gt;&lt;DBUID&gt;{3F9387F2-331A-44EC-89D9-44E8C1CA5F18}&lt;/DBUID&gt;&lt;/Extra&gt;&lt;/Item&gt;&lt;/References&gt;&lt;/Group&gt;&lt;Group&gt;&lt;References&gt;&lt;Item&gt;&lt;ID&gt;223&lt;/ID&gt;&lt;UID&gt;{0E52F6C9-7AEB-4819-8288-F5401B75FC33}&lt;/UID&gt;&lt;Title&gt;卫生统计学&lt;/Title&gt;&lt;Template&gt;Book&lt;/Template&gt;&lt;Star&gt;0&lt;/Star&gt;&lt;Tag&gt;0&lt;/Tag&gt;&lt;Author&gt;赵耐青; 陈峰; 孙高; 施学忠&lt;/Author&gt;&lt;Year&gt;2008&lt;/Year&gt;&lt;Details&gt;&lt;_publisher&gt;高等教育出版社&lt;/_publisher&gt;&lt;_edition&gt;2008年2月第1版&lt;/_edition&gt;&lt;_reprint_edition&gt;2021年12月第15次&lt;/_reprint_edition&gt;&lt;_pages&gt;402&lt;/_pages&gt;&lt;_num_words&gt;650000&lt;/_num_words&gt;&lt;_price&gt;33.6&lt;/_price&gt;&lt;_place_published&gt;北京&lt;/_place_published&gt;&lt;_accessed&gt;65148140&lt;/_accessed&gt;&lt;_created&gt;65147636&lt;/_created&gt;&lt;_modified&gt;65148140&lt;/_modified&gt;&lt;_translated_author&gt;Zhao, Nai qing;Chen, Feng;Sun, Gao;Shi, Xue zhong&lt;/_translated_author&gt;&lt;/Details&gt;&lt;Extra&gt;&lt;DBUID&gt;{3F9387F2-331A-44EC-89D9-44E8C1CA5F18}&lt;/DBUID&gt;&lt;/Extra&gt;&lt;/Item&gt;&lt;/References&gt;&lt;/Group&gt;&lt;/Citation&gt;_x000a_"/>
    <w:docVar w:name="NE.Ref{A31F11E7-5123-4D31-9F50-6007DDD6B49B}" w:val=" ADDIN NE.Ref.{A31F11E7-5123-4D31-9F50-6007DDD6B49B}&lt;Citation&gt;&lt;Group&gt;&lt;References&gt;&lt;Item&gt;&lt;ID&gt;120&lt;/ID&gt;&lt;UID&gt;{8E236AE2-6084-43BC-B8B8-7A16D5C0B0F6}&lt;/UID&gt;&lt;Title&gt;联合国教科文组织校园暴力治理路径研究_李银凤&lt;/Title&gt;&lt;Template&gt;Journal Article&lt;/Template&gt;&lt;Star&gt;0&lt;/Star&gt;&lt;Tag&gt;0&lt;/Tag&gt;&lt;Author/&gt;&lt;Year&gt;0&lt;/Year&gt;&lt;Details&gt;&lt;_created&gt;64655309&lt;/_created&gt;&lt;_modified&gt;64655309&lt;/_modified&gt;&lt;/Details&gt;&lt;Extra&gt;&lt;DBUID&gt;{725D76A1-09CB-4550-9760-2CAB276F575A}&lt;/DBUID&gt;&lt;/Extra&gt;&lt;/Item&gt;&lt;/References&gt;&lt;/Group&gt;&lt;/Citation&gt;_x000a_"/>
    <w:docVar w:name="NE.Ref{A33E7A1A-DBA9-4711-84DA-1333EA6FF72C}" w:val=" ADDIN NE.Ref.{A33E7A1A-DBA9-4711-84DA-1333EA6FF72C}&lt;Citation&gt;&lt;Group&gt;&lt;References&gt;&lt;Item&gt;&lt;ID&gt;58&lt;/ID&gt;&lt;UID&gt;{7629F8B8-4792-405B-94EA-AF9597BFBAB9}&lt;/UID&gt;&lt;Title&gt;Lifetime prevalence and age-of-onset distributions of mental disorders in the  World Health Organization&amp;apos;s World Mental Health Survey Initiative&lt;/Title&gt;&lt;Template&gt;Journal Article&lt;/Template&gt;&lt;Star&gt;0&lt;/Star&gt;&lt;Tag&gt;0&lt;/Tag&gt;&lt;Author&gt;Kessler, R C; Angermeyer, M; Anthony, J C; DE Graaf, R; Demyttenaere, K; Gasquet, I; DE Girolamo, G; Gluzman, S; Gureje, O; Haro, J M; Kawakami, N; Karam, A; Levinson, D; Medina, Mora ME; Oakley, Browne MA; Posada-Villa, J; Stein, D J; Adley, Tsang CH; Aguilar-Gaxiola, S; Alonso, J; Lee, S; Heeringa, S; Pennell, B E; Berglund, P; Gruber, M J; Petukhova, M; Chatterji, S; Ustün, T B&lt;/Author&gt;&lt;Year&gt;2007&lt;/Year&gt;&lt;Details&gt;&lt;_accession_num&gt;18188442&lt;/_accession_num&gt;&lt;_author_adr&gt;Department of Health Care Policy, Harvard Medical School, 180 Longwood Avenue,  Boston, MA 02115, USA;&lt;/_author_adr&gt;&lt;_collection_scope&gt;SSCI;SCIE&lt;/_collection_scope&gt;&lt;_created&gt;65067701&lt;/_created&gt;&lt;_date&gt;2007-10-01&lt;/_date&gt;&lt;_date_display&gt;2007 Oct&lt;/_date_display&gt;&lt;_impact_factor&gt;  79.683&lt;/_impact_factor&gt;&lt;_isbn&gt;1723-8617 (Print); 1723-8617 (Linking)&lt;/_isbn&gt;&lt;_issue&gt;3&lt;/_issue&gt;&lt;_journal&gt;World Psychiatry&lt;/_journal&gt;&lt;_keywords&gt;Mental disorders; age-of-onset distribution; lifetime prevalence; projected lifetime risk&lt;/_keywords&gt;&lt;_language&gt;eng&lt;/_language&gt;&lt;_modified&gt;65067701&lt;/_modified&gt;&lt;_pages&gt;168-76&lt;/_pages&gt;&lt;_social_category&gt;医学(1)&lt;/_social_category&gt;&lt;_tertiary_title&gt;World psychiatry : official journal of the World Psychiatric Association (WPA)&lt;/_tertiary_title&gt;&lt;_type_work&gt;Journal Article&lt;/_type_work&gt;&lt;_url&gt;http://www.ncbi.nlm.nih.gov/entrez/query.fcgi?cmd=Retrieve&amp;amp;db=pubmed&amp;amp;dopt=Abstract&amp;amp;list_uids=18188442&amp;amp;query_hl=1&lt;/_url&gt;&lt;_volume&gt;6&lt;/_volume&gt;&lt;/Details&gt;&lt;Extra&gt;&lt;DBUID&gt;{B229E695-20C0-47E4-A960-6A523A810098}&lt;/DBUID&gt;&lt;/Extra&gt;&lt;/Item&gt;&lt;/References&gt;&lt;/Group&gt;&lt;/Citation&gt;_x000a_"/>
    <w:docVar w:name="NE.Ref{A38D5A2A-5493-4217-8CFA-7FB5F7B57C5E}" w:val=" ADDIN NE.Ref.{A38D5A2A-5493-4217-8CFA-7FB5F7B57C5E}&lt;Citation&gt;&lt;Group&gt;&lt;References&gt;&lt;Item&gt;&lt;ID&gt;966&lt;/ID&gt;&lt;UID&gt;{FB2C1479-3253-4E12-800E-A6521C7B3E14}&lt;/UID&gt;&lt;Title&gt;河南省中小学校校医队伍现状&lt;/Title&gt;&lt;Template&gt;Journal Article&lt;/Template&gt;&lt;Star&gt;0&lt;/Star&gt;&lt;Tag&gt;0&lt;/Tag&gt;&lt;Author&gt;张彦勤; 孙经; 娄晓民; 王鲜; 郭蔚蔚; 李岚&lt;/Author&gt;&lt;Year&gt;2016&lt;/Year&gt;&lt;Details&gt;&lt;_author_aff&gt;郑州大学公共卫生学院儿少卫生与妇幼保健系;河南省疾病预防控制中心学校卫生科;河南省教育厅体育卫生艺术处;&lt;/_author_aff&gt;&lt;_cited_count&gt;9&lt;/_cited_count&gt;&lt;_date&gt;2016-09-25&lt;/_date&gt;&lt;_issue&gt;09&lt;/_issue&gt;&lt;_journal&gt;中国学校卫生&lt;/_journal&gt;&lt;_keywords&gt;院校;公共卫生;组织和管理;学生保健服务&lt;/_keywords&gt;&lt;_pages&gt;1436-1438&lt;/_pages&gt;&lt;_url&gt;https://kns.cnki.net/kcms/detail/detail.aspx?FileName=XIWS201609054&amp;amp;DbName=CJFQ2016&lt;/_url&gt;&lt;_volume&gt;37&lt;/_volume&gt;&lt;_created&gt;64194806&lt;/_created&gt;&lt;_modified&gt;64194806&lt;/_modified&gt;&lt;_db_updated&gt;CNKI - Reference&lt;/_db_updated&gt;&lt;_collection_scope&gt;PKU&lt;/_collection_scope&gt;&lt;_translated_author&gt;Zhang, Yanqin;Sun, Jing;Lou, Xiaomin;Wang, Xian;Guo, Yuyu;Li, Lan&lt;/_translated_author&gt;&lt;/Details&gt;&lt;Extra&gt;&lt;DBUID&gt;{F96A950B-833F-4880-A151-76DA2D6A2879}&lt;/DBUID&gt;&lt;/Extra&gt;&lt;/Item&gt;&lt;/References&gt;&lt;/Group&gt;&lt;/Citation&gt;_x000a_"/>
    <w:docVar w:name="NE.Ref{A3918F72-1902-4B6E-9F47-EE98D31AD9A3}" w:val=" ADDIN NE.Ref.{A3918F72-1902-4B6E-9F47-EE98D31AD9A3}&lt;Citation&gt;&lt;Group&gt;&lt;References&gt;&lt;Item&gt;&lt;ID&gt;18&lt;/ID&gt;&lt;UID&gt;{12A0AA94-222C-4EFB-A5B9-25591D2D066F}&lt;/UID&gt;&lt;Title&gt;Integrating psychological and neurobiological considerations regarding the  development and maintenance of specific Internet-use disorders: An Interaction of  Person-Affect-Cognition-Execution (I-PACE) model&lt;/Title&gt;&lt;Template&gt;Journal Article&lt;/Template&gt;&lt;Star&gt;0&lt;/Star&gt;&lt;Tag&gt;0&lt;/Tag&gt;&lt;Author&gt;Brand, M; Young, K S; Laier, C; Wölfling, K; Potenza, M N&lt;/Author&gt;&lt;Year&gt;2016&lt;/Year&gt;&lt;Details&gt;&lt;_accession_num&gt;27590829&lt;/_accession_num&gt;&lt;_author_adr&gt;General Psychology: Cognition and Center for Behavioral Addiction Research  (CeBAR), University of Duisburg-Essen, Germany; Erwin L. Hahn Institute for  Magnetic Resonance Imaging, Essen, Germany. Electronic address:  matthias.brand@uni-due.de.; Center for Internet Addiction, Russell J. Jandoli School of Journalism and Mass  Communication, St. Bonaventure University, Olean, USA.; General Psychology: Cognition and Center for Behavioral Addiction Research  (CeBAR), University of Duisburg-Essen, Germany.; Outpatient Clinic for Behavioral Addiction, Department of Psychosomatic Medicine  and Psychotherapy, University Medical Center, Johannes Gutenberg University  Mainz, Germany.; Departments of Psychiatry, Neuroscience and Child Study, Yale University School  of Medicine, New Haven, USA; National Center on Addiction and Substance Abuse,  Yale University School of Medicine, New Haven, USA; Connecticut Mental Health  Center, New Haven, USA.&lt;/_author_adr&gt;&lt;_collection_scope&gt;SCIE&lt;/_collection_scope&gt;&lt;_created&gt;64673728&lt;/_created&gt;&lt;_date&gt;2016-12-01&lt;/_date&gt;&lt;_date_display&gt;2016 Dec&lt;/_date_display&gt;&lt;_doi&gt;10.1016/j.neubiorev.2016.08.033&lt;/_doi&gt;&lt;_impact_factor&gt;   9.052&lt;/_impact_factor&gt;&lt;_isbn&gt;1873-7528 (Electronic); 0149-7634 (Linking)&lt;/_isbn&gt;&lt;_journal&gt;Neurosci Biobehav Rev&lt;/_journal&gt;&lt;_keywords&gt;*Cue-reactivity; *Executive functions; *Inhibitory control; *Internet addiction; *Internet-gaming disorder; *Internet-use disorders&lt;/_keywords&gt;&lt;_language&gt;eng&lt;/_language&gt;&lt;_modified&gt;64675332&lt;/_modified&gt;&lt;_ori_publication&gt;Copyright Â© 2016 The Authors. Published by Elsevier Ltd.. All rights reserved.&lt;/_ori_publication&gt;&lt;_pages&gt;252-266&lt;/_pages&gt;&lt;_social_category&gt;心理学(1)&lt;/_social_category&gt;&lt;_subject_headings&gt;*Behavior, Addictive; *Cognition; Gambling; Humans; Internet; Video Games&lt;/_subject_headings&gt;&lt;_tertiary_title&gt;Neuroscience and biobehavioral reviews&lt;/_tertiary_title&gt;&lt;_type_work&gt;Journal Article; Review&lt;/_type_work&gt;&lt;_url&gt;http://www.ncbi.nlm.nih.gov/entrez/query.fcgi?cmd=Retrieve&amp;amp;db=pubmed&amp;amp;dopt=Abstract&amp;amp;list_uids=27590829&amp;amp;query_hl=1&lt;/_url&gt;&lt;_volume&gt;71&lt;/_volume&gt;&lt;/Details&gt;&lt;Extra&gt;&lt;DBUID&gt;{356C3A99-4987-4C6B-B8BC-C696A681C912}&lt;/DBUID&gt;&lt;/Extra&gt;&lt;/Item&gt;&lt;/References&gt;&lt;/Group&gt;&lt;/Citation&gt;_x000a_"/>
    <w:docVar w:name="NE.Ref{A398B0E9-F54D-4D63-9D65-06291D1ED731}" w:val=" ADDIN NE.Ref.{A398B0E9-F54D-4D63-9D65-06291D1ED731}&lt;Citation&gt;&lt;Group&gt;&lt;References&gt;&lt;Item&gt;&lt;ID&gt;1007&lt;/ID&gt;&lt;UID&gt;{E2E452A1-8E73-455F-9E0F-26D07C839582}&lt;/UID&gt;&lt;Title&gt;中国儿童肥胖防控面临的挑战和机遇&lt;/Title&gt;&lt;Template&gt;Journal Article&lt;/Template&gt;&lt;Star&gt;0&lt;/Star&gt;&lt;Tag&gt;0&lt;/Tag&gt;&lt;Author&gt;马冠生; 张玉&lt;/Author&gt;&lt;Year&gt;2020&lt;/Year&gt;&lt;Details&gt;&lt;_author_aff&gt;北京大学公共卫生学院营养与食品卫生学系;&lt;/_author_aff&gt;&lt;_cited_count&gt;23&lt;/_cited_count&gt;&lt;_date&gt;2020-01-13&lt;/_date&gt;&lt;_issue&gt;02&lt;/_issue&gt;&lt;_journal&gt;中国儿童保健杂志&lt;/_journal&gt;&lt;_keywords&gt;儿童肥胖;防控;SWOT&lt;/_keywords&gt;&lt;_pages&gt;117-119&lt;/_pages&gt;&lt;_url&gt;https://kns.cnki.net/kcms/detail/detail.aspx?FileName=ERTO202002002&amp;amp;DbName=DKFX2020&lt;/_url&gt;&lt;_volume&gt;28&lt;/_volume&gt;&lt;_created&gt;64195975&lt;/_created&gt;&lt;_modified&gt;64195975&lt;/_modified&gt;&lt;_db_updated&gt;CNKI - Reference&lt;/_db_updated&gt;&lt;_translated_author&gt;Ma, Guansheng;Zhang, Yu&lt;/_translated_author&gt;&lt;/Details&gt;&lt;Extra&gt;&lt;DBUID&gt;{F96A950B-833F-4880-A151-76DA2D6A2879}&lt;/DBUID&gt;&lt;/Extra&gt;&lt;/Item&gt;&lt;/References&gt;&lt;/Group&gt;&lt;/Citation&gt;_x000a_"/>
    <w:docVar w:name="NE.Ref{A3B7ABD0-C504-465A-9CFB-79AE3590ABDF}" w:val=" ADDIN NE.Ref.{A3B7ABD0-C504-465A-9CFB-79AE3590ABDF}&lt;Citation&gt;&lt;Group&gt;&lt;References&gt;&lt;Item&gt;&lt;ID&gt;96&lt;/ID&gt;&lt;UID&gt;{30D3B4E2-9492-4073-89CE-6C765A192B51}&lt;/UID&gt;&lt;Title&gt;Childhood obesity as a predictor of morbidity in adulthood: a systematic review  and meta-analysis&lt;/Title&gt;&lt;Template&gt;Journal Article&lt;/Template&gt;&lt;Star&gt;0&lt;/Star&gt;&lt;Tag&gt;0&lt;/Tag&gt;&lt;Author&gt;Llewellyn, A; Simmonds, M; Owen, C G; Woolacott, N&lt;/Author&gt;&lt;Year&gt;2016&lt;/Year&gt;&lt;Details&gt;&lt;_accession_num&gt;26440472&lt;/_accession_num&gt;&lt;_author_adr&gt;Centre for Reviews and Dissemination, University of York, York, UK.; Centre for Reviews and Dissemination, University of York, York, UK.; Population Health Research Institute, St George&amp;apos;s, University of London, London,  UK.; Centre for Reviews and Dissemination, University of York, York, UK.&lt;/_author_adr&gt;&lt;_date_display&gt;2016 Jan&lt;/_date_display&gt;&lt;_date&gt;2016-01-01&lt;/_date&gt;&lt;_doi&gt;10.1111/obr.12316&lt;/_doi&gt;&lt;_isbn&gt;1467-789X (Electronic); 1467-7881 (Linking)&lt;/_isbn&gt;&lt;_issue&gt;1&lt;/_issue&gt;&lt;_journal&gt;Obes Rev&lt;/_journal&gt;&lt;_keywords&gt;Childhood obesity; meta-analysis; morbidity; systematic review&lt;/_keywords&gt;&lt;_language&gt;eng&lt;/_language&gt;&lt;_ori_publication&gt;© 2015 World Obesity.&lt;/_ori_publication&gt;&lt;_pages&gt;56-67&lt;/_pages&gt;&lt;_subject_headings&gt;Adolescent; Adult; Body Mass Index; Child; Child, Preschool; Coronary Disease/etiology/*prevention &amp;amp; control; Diabetes Mellitus, Type 2/etiology/*prevention &amp;amp; control; Humans; Hypertension/etiology/*prevention &amp;amp; control; Neoplasms/etiology/*prevention &amp;amp; control; Pediatric Obesity/*complications/metabolism/prevention &amp;amp; control; Risk Factors&lt;/_subject_headings&gt;&lt;_tertiary_title&gt;Obesity reviews : an official journal of the International Association for the _x000d__x000a_      Study of Obesity&lt;/_tertiary_title&gt;&lt;_type_work&gt;Journal Article; Meta-Analysis; Research Support, Non-U.S. Gov&amp;apos;t; Review; Systematic Review&lt;/_type_work&gt;&lt;_url&gt;http://www.ncbi.nlm.nih.gov/entrez/query.fcgi?cmd=Retrieve&amp;amp;db=pubmed&amp;amp;dopt=Abstract&amp;amp;list_uids=26440472&amp;amp;query_hl=1&lt;/_url&gt;&lt;_volume&gt;17&lt;/_volume&gt;&lt;_created&gt;64846909&lt;/_created&gt;&lt;_modified&gt;64846909&lt;/_modified&gt;&lt;_impact_factor&gt;  10.867&lt;/_impact_factor&gt;&lt;_social_category&gt;医学(1)&lt;/_social_category&gt;&lt;_collection_scope&gt;SCIE&lt;/_collection_scope&gt;&lt;/Details&gt;&lt;Extra&gt;&lt;DBUID&gt;{3F9387F2-331A-44EC-89D9-44E8C1CA5F18}&lt;/DBUID&gt;&lt;/Extra&gt;&lt;/Item&gt;&lt;/References&gt;&lt;/Group&gt;&lt;/Citation&gt;_x000a_"/>
    <w:docVar w:name="NE.Ref{A3B9FE82-3A78-4B45-9DAB-D4989DBF3D90}" w:val=" ADDIN NE.Ref.{A3B9FE82-3A78-4B45-9DAB-D4989DBF3D90}&lt;Citation&gt;&lt;Group&gt;&lt;References&gt;&lt;Item&gt;&lt;ID&gt;956&lt;/ID&gt;&lt;UID&gt;{4FCC9C7A-8B37-44C3-8EE0-C9DB76F294E7}&lt;/UID&gt;&lt;Title&gt;Systematic Review of Universal Resilience-Focused Interventions Targeting Child and Adolescent Mental Health in the School Setting.&lt;/Title&gt;&lt;Template&gt;Journal Article&lt;/Template&gt;&lt;Star&gt;0&lt;/Star&gt;&lt;Tag&gt;5&lt;/Tag&gt;&lt;Author&gt;Dray, Julia;Bowman, Jenny;Campbell, Elizabeth;Freund, Megan;Wolfenden, Luke;Hodder, Rebecca K;McElwaine, Kathleen;Tremain, Danika;Bartlem, Kate;Bailey, Jacqueline;Small, Tameka;Palazzi, Kerrin;Oldmeadow, Christopher;Wiggers, John&lt;/Author&gt;&lt;Year&gt;2017&lt;/Year&gt;&lt;Details&gt;&lt;_pages&gt;813-824&lt;/_pages&gt;&lt;_url&gt;https://www.ncbi.nlm.nih.gov/pubmed/28942803&lt;/_url&gt;&lt;_doi&gt;10.1016/j.jaac.2017.07.780&lt;/_doi&gt;&lt;_keywords&gt;mental health;meta-analysis;resilience;school;universal intervention&lt;/_keywords&gt;&lt;_language&gt;English&lt;/_language&gt;&lt;_issue&gt;10&lt;/_issue&gt;&lt;_db_provider&gt;PubMed&lt;/_db_provider&gt;&lt;_volume&gt;56&lt;/_volume&gt;&lt;_journal&gt;Journal of the American Academy of Child and Adolescent Psychiatry&lt;/_journal&gt;&lt;_isbn&gt;0890-8567 &lt;/_isbn&gt;&lt;_author_adr&gt;Faculty of Science and IT, School of Psychology, University of Newcastle, Callaghan, New South Wales, Australia, Hunter New England Population Health Research Group, Hunter New England Local Health District, Wallsend, New South Wales, and Hunter Medical Research Institute, New Lambton Heights, New South Wales. Electronic address: Julia.Dray@uon.edu.au.;Faculty of Science and IT, School of Psychology, University of Newcastle and Hunter Medical Research Institute.;Faculty of Health and Medicine, School of Medicine and Public Health, University of Newcastle, Hunter New England Population Health Research Group, Hunter New England Local Health District, and Hunter Medical Research Institute.;Faculty of Health and Medicine, School of Medicine and Public Health, University of Newcastle and Hunter Medical Research Institute.;Faculty of Health and Medicine, School of Medicine and Public Health, University of Newcastle, Hunter New England Population Health Research Group, Hunter New England Local Health District, and Hunter Medical Research Institute.;Faculty of Health and Medicine, School of Medicine and Public Health, University of Newcastle, Hunter New England Population Health Research Group, Hunter New England Local Health District, and Hunter Medical Research Institute.;Hunter New England Population Health Research Group, Hunter New England Local Health District and Hunter Medical Research Institute.;Faculty of Health and Medicine, School of Medicine and Public Health, University of Newcastle, Hunter New England Population Health Research Group, Hunter New England Local Health District, and Hunter Medical Research Institute.;Faculty of Science and IT, School of Psychology, University of Newcastle, Callaghan, New South Wales, Australia, Hunter New England Population Health Research Group, Hunter New England Local Health District, Wallsend, New South Wales, and Hunter Medical Research Institute, New Lambton Heights, New South Wales.;Faculty of Science and IT, School of Psychology, University of Newcastle and Hunter Medical Research Institute.;Faculty of Health and Medicine, School of Medicine and Public Health, University of Newcastle, Hunter New England Population Health Research Group, Hunter New England Local Health District, and Hunter Medical Research Institute.;Hunter Medical Research Institute.;Faculty of Health and Medicine, School of Medicine and Public Health, University of Newcastle and Hunter Medical Research Institute.;Faculty of Health and Medicine, School of Medicine and Public Health, University of Newcastle, Hunter New England Population Health Research Group, Hunter New England Local Health District, and Hunter Medical Research Institute.&lt;/_author_adr&gt;&lt;_impact_factor&gt;   8.829&lt;/_impact_factor&gt;&lt;_collection_scope&gt;SCI;SCIE;SSCI&lt;/_collection_scope&gt;&lt;_created&gt;64288711&lt;/_created&gt;&lt;_modified&gt;64288736&lt;/_modified&gt;&lt;/Details&gt;&lt;Extra&gt;&lt;DBUID&gt;{F96A950B-833F-4880-A151-76DA2D6A2879}&lt;/DBUID&gt;&lt;/Extra&gt;&lt;/Item&gt;&lt;/References&gt;&lt;/Group&gt;&lt;/Citation&gt;_x000a_"/>
    <w:docVar w:name="NE.Ref{A3CA57E0-D112-46AB-BD93-3BB90FA506E7}" w:val=" ADDIN NE.Ref.{A3CA57E0-D112-46AB-BD93-3BB90FA506E7}&lt;Citation&gt;&lt;Group&gt;&lt;References&gt;&lt;Item&gt;&lt;ID&gt;4029&lt;/ID&gt;&lt;UID&gt;{4D49A922-0A81-48DA-B70D-55402355EC0B}&lt;/UID&gt;&lt;Title&gt;The 2021 National Underage Internet Use Research Report&lt;/Title&gt;&lt;Template&gt;Web Page&lt;/Template&gt;&lt;Star&gt;0&lt;/Star&gt;&lt;Tag&gt;0&lt;/Tag&gt;&lt;Author&gt;&amp;quot;China Internet Network Information Center&amp;quot;&lt;/Author&gt;&lt;Year&gt;2022&lt;/Year&gt;&lt;Details&gt;&lt;_accessed&gt;64937698&lt;/_accessed&gt;&lt;_created&gt;64934668&lt;/_created&gt;&lt;_date&gt;64647360&lt;/_date&gt;&lt;_date_display&gt;2022.12.01&lt;/_date_display&gt;&lt;_issue&gt;2023.6.18&lt;/_issue&gt;&lt;_modified&gt;65118883&lt;/_modified&gt;&lt;_url&gt;https://www.cnnic.net.cn/6/86/116/index.html&lt;/_url&gt;&lt;_volume&gt;2023&lt;/_volume&gt;&lt;/Details&gt;&lt;Extra&gt;&lt;DBUID&gt;{93870BB0-CAEF-4F07-AAE0-DA131E288E28}&lt;/DBUID&gt;&lt;/Extra&gt;&lt;/Item&gt;&lt;/References&gt;&lt;/Group&gt;&lt;/Citation&gt;_x000a_"/>
    <w:docVar w:name="NE.Ref{A3D8F426-A50A-4C5C-8F2D-C6C6908B9A0F}" w:val=" ADDIN NE.Ref.{A3D8F426-A50A-4C5C-8F2D-C6C6908B9A0F}&lt;Citation&gt;&lt;Group&gt;&lt;References&gt;&lt;Item&gt;&lt;ID&gt;18&lt;/ID&gt;&lt;UID&gt;{1C7E5F5E-A6F1-429D-834B-27A423BF26B8}&lt;/UID&gt;&lt;Title&gt;健康教育对儿童近视影响的观察&lt;/Title&gt;&lt;Template&gt;Journal Article&lt;/Template&gt;&lt;Star&gt;0&lt;/Star&gt;&lt;Tag&gt;0&lt;/Tag&gt;&lt;Author&gt;彭翠波; 刘肇清; 万萍&lt;/Author&gt;&lt;Year&gt;2008&lt;/Year&gt;&lt;Details&gt;&lt;_author_aff&gt;南昌大学第二附属医院;&lt;/_author_aff&gt;&lt;_date&gt;2008-08-10&lt;/_date&gt;&lt;_db_provider&gt;CNKI: 期刊&lt;/_db_provider&gt;&lt;_issue&gt;04&lt;/_issue&gt;&lt;_journal&gt;实用中西医结合临床&lt;/_journal&gt;&lt;_keywords&gt;儿童近视;健康教育;观察&lt;/_keywords&gt;&lt;_pages&gt;81-82&lt;/_pages&gt;&lt;_url&gt;http://kns.cnki.net/KCMS/detail/detail.aspx?FileName=SZXL200804077&amp;amp;DbName=CJFQ2008&lt;/_url&gt;&lt;_created&gt;63569490&lt;/_created&gt;&lt;_modified&gt;63569490&lt;/_modified&gt;&lt;_db_updated&gt;CNKI - Reference&lt;/_db_updated&gt;&lt;_translated_author&gt;Peng, Cuibo;Liu, Zhaoqing;Wan, Ping&lt;/_translated_author&gt;&lt;/Details&gt;&lt;Extra&gt;&lt;DBUID&gt;{5D4A96AE-2D4D-41F0-9DA9-F21F7ED3972F}&lt;/DBUID&gt;&lt;/Extra&gt;&lt;/Item&gt;&lt;/References&gt;&lt;/Group&gt;&lt;Group&gt;&lt;References&gt;&lt;Item&gt;&lt;ID&gt;19&lt;/ID&gt;&lt;UID&gt;{1F63D280-A053-4969-890E-3B31734502EF}&lt;/UID&gt;&lt;Title&gt;广州市中小学生近视健康教育干预效果研究&lt;/Title&gt;&lt;Template&gt;Journal Article&lt;/Template&gt;&lt;Star&gt;0&lt;/Star&gt;&lt;Tag&gt;0&lt;/Tag&gt;&lt;Author&gt;郭坚明; 栾玉明; 黄佩贞; 肖青&lt;/Author&gt;&lt;Year&gt;2010&lt;/Year&gt;&lt;Details&gt;&lt;_author_aff&gt;广州市海珠区疾病预防控制中心;&lt;/_author_aff&gt;&lt;_date&gt;2010-12-20&lt;/_date&gt;&lt;_db_provider&gt;CNKI: 期刊&lt;/_db_provider&gt;&lt;_issue&gt;12&lt;/_issue&gt;&lt;_journal&gt;中国校医&lt;/_journal&gt;&lt;_keywords&gt;儿童;青少年;近视;卫生教育;健康知识;态度;实践&lt;/_keywords&gt;&lt;_pages&gt;906-908&lt;/_pages&gt;&lt;_url&gt;http://kns.cnki.net/KCMS/detail/detail.aspx?FileName=XIYI201012017&amp;amp;DbName=CJFQ2010&lt;/_url&gt;&lt;_volume&gt;24&lt;/_volume&gt;&lt;_created&gt;63569491&lt;/_created&gt;&lt;_modified&gt;63569491&lt;/_modified&gt;&lt;_db_updated&gt;CNKI - Reference&lt;/_db_updated&gt;&lt;_translated_author&gt;Guo, Jianming;Luan, Yuming;Huang, Peizhen;Xiao, Qing&lt;/_translated_author&gt;&lt;/Details&gt;&lt;Extra&gt;&lt;DBUID&gt;{5D4A96AE-2D4D-41F0-9DA9-F21F7ED3972F}&lt;/DBUID&gt;&lt;/Extra&gt;&lt;/Item&gt;&lt;/References&gt;&lt;/Group&gt;&lt;/Citation&gt;_x000a_"/>
    <w:docVar w:name="NE.Ref{A3DC7557-96BA-4197-AF57-37A44967155E}" w:val=" ADDIN NE.Ref.{A3DC7557-96BA-4197-AF57-37A44967155E}&lt;Citation&gt;&lt;Group&gt;&lt;References&gt;&lt;Item&gt;&lt;ID&gt;1009&lt;/ID&gt;&lt;UID&gt;{7D9D3C3A-1A21-433A-B556-A0A71B17C43D}&lt;/UID&gt;&lt;Title&gt;中国儿童发展纲要(2011～2020年)&lt;/Title&gt;&lt;Template&gt;Journal Article&lt;/Template&gt;&lt;Star&gt;0&lt;/Star&gt;&lt;Tag&gt;0&lt;/Tag&gt;&lt;Author/&gt;&lt;Year&gt;2011&lt;/Year&gt;&lt;Details&gt;&lt;_cited_count&gt;19&lt;/_cited_count&gt;&lt;_date&gt;2011-08-25&lt;/_date&gt;&lt;_issue&gt;08&lt;/_issue&gt;&lt;_journal&gt;云南教育(视界时政版)&lt;/_journal&gt;&lt;_keywords&gt;妇儿工委;儿童福利机构;流浪儿童救助;监测评估;&lt;/_keywords&gt;&lt;_pages&gt;13-20&lt;/_pages&gt;&lt;_url&gt;https://kns.cnki.net/kcms/detail/detail.aspx?FileName=YNJS201108007&amp;amp;DbName=CJFN2011&lt;/_url&gt;&lt;_created&gt;64195980&lt;/_created&gt;&lt;_modified&gt;64195980&lt;/_modified&gt;&lt;_db_updated&gt;CNKI - Reference&lt;/_db_updated&gt;&lt;/Details&gt;&lt;Extra&gt;&lt;DBUID&gt;{F96A950B-833F-4880-A151-76DA2D6A2879}&lt;/DBUID&gt;&lt;/Extra&gt;&lt;/Item&gt;&lt;/References&gt;&lt;/Group&gt;&lt;/Citation&gt;_x000a_"/>
    <w:docVar w:name="NE.Ref{A3FE780D-BC20-4DBD-905D-C95ED4566367}" w:val=" ADDIN NE.Ref.{A3FE780D-BC20-4DBD-905D-C95ED4566367}&lt;Citation&gt;&lt;Group&gt;&lt;References&gt;&lt;Item&gt;&lt;ID&gt;4103&lt;/ID&gt;&lt;UID&gt;{EA8B00E0-68D1-4FC9-9EC6-DFD276367DF8}&lt;/UID&gt;&lt;Title&gt;Global prevalence and burden of depressive and anxiety disorders in 204 countries  and territories in 2020 due to the COVID-19 pandemic&lt;/Title&gt;&lt;Template&gt;Journal Article&lt;/Template&gt;&lt;Star&gt;0&lt;/Star&gt;&lt;Tag&gt;0&lt;/Tag&gt;&lt;Author/&gt;&lt;Year&gt;2021&lt;/Year&gt;&lt;Details&gt;&lt;_accessed&gt;65243420&lt;/_accessed&gt;&lt;_accession_num&gt;34634250&lt;/_accession_num&gt;&lt;_collection_scope&gt;SCIE&lt;/_collection_scope&gt;&lt;_created&gt;65139085&lt;/_created&gt;&lt;_date&gt;2021-11-06&lt;/_date&gt;&lt;_date_display&gt;2021 Nov 6&lt;/_date_display&gt;&lt;_db_updated&gt;PubMed&lt;/_db_updated&gt;&lt;_doi&gt;10.1016/S0140-6736(21)02143-7&lt;/_doi&gt;&lt;_impact_factor&gt; 168.900&lt;/_impact_factor&gt;&lt;_isbn&gt;1474-547X (Electronic); 0140-6736 (Print); 0140-6736 (Linking)&lt;/_isbn&gt;&lt;_issue&gt;10312&lt;/_issue&gt;&lt;_journal&gt;Lancet&lt;/_journal&gt;&lt;_language&gt;eng&lt;/_language&gt;&lt;_modified&gt;65212447&lt;/_modified&gt;&lt;_ori_publication&gt;Copyright (c) 2021 The Author(s). Published by Elsevier Ltd. This is an Open Access _x000d__x000a_      article under the CC BY 4.0 license. Published by Elsevier Ltd.. All rights _x000d__x000a_      reserved.&lt;/_ori_publication&gt;&lt;_pages&gt;1700-1712&lt;/_pages&gt;&lt;_social_category&gt;医学(1)&lt;/_social_category&gt;&lt;_subject_headings&gt;Anxiety Disorders/*epidemiology; COVID-19/*epidemiology; Depression/*epidemiology; *Global Burden of Disease; *Global Health; Humans; Pandemics; Prevalence; SARS-CoV-2; Surveys and Questionnaires&lt;/_subject_headings&gt;&lt;_tertiary_title&gt;Lancet (London, England)&lt;/_tertiary_title&gt;&lt;_type_work&gt;Journal Article; Research Support, Non-U.S. Gov&amp;apos;t; Systematic Review&lt;/_type_work&gt;&lt;_url&gt;http://www.ncbi.nlm.nih.gov/entrez/query.fcgi?cmd=Retrieve&amp;amp;db=pubmed&amp;amp;dopt=Abstract&amp;amp;list_uids=34634250&amp;amp;query_hl=1&lt;/_url&gt;&lt;_volume&gt;398&lt;/_volume&gt;&lt;/Details&gt;&lt;Extra&gt;&lt;DBUID&gt;{93870BB0-CAEF-4F07-AAE0-DA131E288E28}&lt;/DBUID&gt;&lt;/Extra&gt;&lt;/Item&gt;&lt;/References&gt;&lt;/Group&gt;&lt;/Citation&gt;_x000a_"/>
    <w:docVar w:name="NE.Ref{A41345AD-5FC8-420E-9D22-7A7554CF10DA}" w:val=" ADDIN NE.Ref.{A41345AD-5FC8-420E-9D22-7A7554CF10DA}&lt;Citation&gt;&lt;Group&gt;&lt;References&gt;&lt;Item&gt;&lt;ID&gt;3225&lt;/ID&gt;&lt;UID&gt;{0131F450-CC9E-41D2-ACB6-A0115C6C178D}&lt;/UID&gt;&lt;Title&gt;The validity, reliability and normative scores of the parent, teacher and self report versions of the Strengths and Difficulties Questionnaire in China&lt;/Title&gt;&lt;Template&gt;Journal Article&lt;/Template&gt;&lt;Star&gt;0&lt;/Star&gt;&lt;Tag&gt;0&lt;/Tag&gt;&lt;Author&gt;&amp;quot;Du Y&amp;quot;; Kou, J; Coghill, D&lt;/Author&gt;&lt;Year&gt;2008&lt;/Year&gt;&lt;Details&gt;&lt;_accessed&gt;62833837&lt;/_accessed&gt;&lt;_accession_num&gt;18445259&lt;/_accession_num&gt;&lt;_author_adr&gt;Shanghai Mental Health Centre, Shanghai, 200030, ProC.; Shanghai Mental Health Centre, Shanghai, 200030, ProC.; Section of Psychiatry and Behavioural Sciences, Division of Pathology and Neuroscience, University of Dundee, Ninewells Medical School, Dundee, DD1 9SY, UK.&lt;/_author_adr&gt;&lt;_created&gt;62813720&lt;/_created&gt;&lt;_date&gt;2008-04-29&lt;/_date&gt;&lt;_date_display&gt;2008 Apr 29&lt;/_date_display&gt;&lt;_db_updated&gt;PubMed&lt;/_db_updated&gt;&lt;_doi&gt;10.1186/1753-2000-2-8&lt;/_doi&gt;&lt;_impact_factor&gt;   1.642&lt;/_impact_factor&gt;&lt;_isbn&gt;1753-2000 (Electronic); 1753-2000 (Linking)&lt;/_isbn&gt;&lt;_issue&gt;1&lt;/_issue&gt;&lt;_journal&gt;Child Adolesc Psychiatry Ment Health&lt;/_journal&gt;&lt;_language&gt;eng&lt;/_language&gt;&lt;_modified&gt;64522955&lt;/_modified&gt;&lt;_pages&gt;8&lt;/_pages&gt;&lt;_tertiary_title&gt;Child and adolescent psychiatry and mental health&lt;/_tertiary_title&gt;&lt;_type_work&gt;Journal Article&lt;/_type_work&gt;&lt;_url&gt;http://www.ncbi.nlm.nih.gov/entrez/query.fcgi?cmd=Retrieve&amp;amp;db=pubmed&amp;amp;dopt=Abstract&amp;amp;list_uids=18445259&amp;amp;query_hl=1&lt;/_url&gt;&lt;_volume&gt;2&lt;/_volume&gt;&lt;/Details&gt;&lt;Extra/&gt;&lt;/Item&gt;&lt;/References&gt;&lt;/Group&gt;&lt;/Citation&gt;_x000a_"/>
    <w:docVar w:name="NE.Ref{A441C42D-DC44-4708-9A8D-A5F5E2E24939}" w:val=" ADDIN NE.Ref.{A441C42D-DC44-4708-9A8D-A5F5E2E24939} ADDIN NE.Ref.{A441C42D-DC44-4708-9A8D-A5F5E2E24939}&lt;Citation&gt;&lt;Group&gt;&lt;References&gt;&lt;Item&gt;&lt;ID&gt;2503&lt;/ID&gt;&lt;UID&gt;{91A657FB-1C4A-474B-BB09-BF60F0B8B784}&lt;/UID&gt;&lt;Title&gt;The mediating effects of depressive symptoms on the association of childhood maltreatment with non-medical use of prescription drugs&lt;/Title&gt;&lt;Template&gt;Journal Article&lt;/Template&gt;&lt;Star&gt;0&lt;/Star&gt;&lt;Tag&gt;5&lt;/Tag&gt;&lt;Author&gt;Guo, L; Huang, Y; Xu, Y; Huang, G; Gao, X; Lei, Y; Luo, M; Xi, C; Lu, C&lt;/Author&gt;&lt;Year&gt;2018&lt;/Year&gt;&lt;Details&gt;&lt;_accession_num&gt;29294372&lt;/_accession_num&gt;&lt;_author_adr&gt;Department of Medical statistics and Epidemiology, School of Public Health, Sun Yat-sen University, Guangzhou 510080, People&amp;apos;s Republic of China.; Department of Medical statistics and Epidemiology, School of Public Health, Sun Yat-sen University, Guangzhou 510080, People&amp;apos;s Republic of China.; Department of Medical statistics and Epidemiology, School of Public Health, Sun Yat-sen University, Guangzhou 510080, People&amp;apos;s Republic of China; Center for ADR  monitoring of Guangdong, Guangzhou 510080, People&amp;apos;s Republic of China.; Center for ADR monitoring of Guangdong, Guangzhou 510080, People&amp;apos;s Republic of China.; Center for ADR monitoring of Guangdong, Guangzhou 510080, People&amp;apos;s Republic of China.; Department of Medical statistics and Epidemiology, School of Public Health, Sun Yat-sen University, Guangzhou 510080, People&amp;apos;s Republic of China.; Department of Medical statistics and Epidemiology, School of Public Health, Sun Yat-sen University, Guangzhou 510080, People&amp;apos;s Republic of China.; Department of Medical statistics and Epidemiology, School of Public Health, Sun Yat-sen University, Guangzhou 510080, People&amp;apos;s Republic of China.; Department of Medical statistics and Epidemiology, School of Public Health, Sun Yat-sen University, Guangzhou 510080, People&amp;apos;s Republic of China. Electronic address: luciyong@mail.sysu.edu.cn.&lt;/_author_adr&gt;&lt;_date_display&gt;2018 Mar 15&lt;/_date_display&gt;&lt;_date&gt;2018-03-15&lt;/_date&gt;&lt;_doi&gt;10.1016/j.jad.2017.12.029&lt;/_doi&gt;&lt;_isbn&gt;1573-2517 (Electronic); 0165-0327 (Linking)&lt;/_isbn&gt;&lt;_journal&gt;J Affect Disord&lt;/_journal&gt;&lt;_keywords&gt;*Adolescents; *Childhood maltreatment; *Depressive symptoms; *Mediation effects; *Non-medical use of prescription drugs&lt;/_keywords&gt;&lt;_language&gt;eng&lt;/_language&gt;&lt;_ori_publication&gt;Copyright (c) 2017 Elsevier B.V. All rights reserved.&lt;/_ori_publication&gt;&lt;_pages&gt;14-21&lt;/_pages&gt;&lt;_subject_headings&gt;Adolescent; Child; Child Abuse/*psychology; Cross-Sectional Studies; Depression/*psychology; Female; Health Surveys; Humans; Male; Prescription Drug Misuse/*psychology; Students/*psychology&lt;/_subject_headings&gt;&lt;_tertiary_title&gt;Journal of affective disorders&lt;/_tertiary_title&gt;&lt;_type_work&gt;Journal Article; Research Support, Non-U.S. Gov&amp;apos;t&lt;/_type_work&gt;&lt;_url&gt;http://www.ncbi.nlm.nih.gov/entrez/query.fcgi?cmd=Retrieve&amp;amp;db=pubmed&amp;amp;dopt=Abstract&amp;amp;list_uids=29294372&amp;amp;query_hl=1&lt;/_url&gt;&lt;_volume&gt;229&lt;/_volume&gt;&lt;_created&gt;63900876&lt;/_created&gt;&lt;_modified&gt;63900972&lt;/_modified&gt;&lt;_db_updated&gt;PubMed&lt;/_db_updated&gt;&lt;_impact_factor&gt;   3.892&lt;/_impact_factor&gt;&lt;/Details&gt;&lt;Extra&gt;&lt;DBUID&gt;{93870BB0-CAEF-4F07-AAE0-DA131E288E28}&lt;/DBUID&gt;&lt;/Extra&gt;&lt;/Item&gt;&lt;/References&gt;&lt;/Group&gt;&lt;Group&gt;&lt;References&gt;&lt;Item&gt;&lt;ID&gt;2502&lt;/ID&gt;&lt;UID&gt;{8599FFF9-9DC9-40AA-B12A-99E4202483A4}&lt;/UID&gt;&lt;Title&gt;Childhood maltreatment predicts subsequent anxiety symptoms among Chinese adolescents: the role of the tendency of coping styles&lt;/Title&gt;&lt;Template&gt;Journal Article&lt;/Template&gt;&lt;Star&gt;0&lt;/Star&gt;&lt;Tag&gt;0&lt;/Tag&gt;&lt;Author&gt;Guo, L; Wang, W; Li, W; Zhao, M; Wu, R; Lu, C&lt;/Author&gt;&lt;Year&gt;2021&lt;/Year&gt;&lt;Details&gt;&lt;_accessed&gt;63900876&lt;/_accessed&gt;&lt;_accession_num&gt;34078876&lt;/_accession_num&gt;&lt;_author_adr&gt;Department of Medical Statistics and Epidemiology, School of Public Health, Sun Yat-sen University, 510080, Guangzhou, People&amp;apos;s Republic of China.; Guangdong Provincial Key Laboratory of Food, Nutrition and Health, Sun Yat-sen University, 510080, Guangzhou, People&amp;apos;s Republic of China.; Department of Medical Statistics and Epidemiology, School of Public Health, Sun Yat-sen University, 510080, Guangzhou, People&amp;apos;s Republic of China.; Guangdong Provincial Key Laboratory of Food, Nutrition and Health, Sun Yat-sen University, 510080, Guangzhou, People&amp;apos;s Republic of China.; Department of Medical Statistics and Epidemiology, School of Public Health, Sun Yat-sen University, 510080, Guangzhou, People&amp;apos;s Republic of China.; Guangdong Provincial Key Laboratory of Food, Nutrition and Health, Sun Yat-sen University, 510080, Guangzhou, People&amp;apos;s Republic of China.; Department of Medical Statistics and Epidemiology, School of Public Health, Sun Yat-sen University, 510080, Guangzhou, People&amp;apos;s Republic of China.; Guangdong Provincial Key Laboratory of Food, Nutrition and Health, Sun Yat-sen University, 510080, Guangzhou, People&amp;apos;s Republic of China.; Department of Medical Statistics and Epidemiology, School of Public Health, Sun Yat-sen University, 510080, Guangzhou, People&amp;apos;s Republic of China.; Guangdong Provincial Key Laboratory of Food, Nutrition and Health, Sun Yat-sen University, 510080, Guangzhou, People&amp;apos;s Republic of China.; Department of Medical Statistics and Epidemiology, School of Public Health, Sun Yat-sen University, 510080, Guangzhou, People&amp;apos;s Republic of China. luciyong@mail.sysu.edu.cn.; Guangdong Provincial Key Laboratory of Food, Nutrition and Health, Sun Yat-sen University, 510080, Guangzhou, People&amp;apos;s Republic of China. luciyong@mail.sysu.edu.cn.&lt;/_author_adr&gt;&lt;_created&gt;63900876&lt;/_created&gt;&lt;_date&gt;2021-06-02&lt;/_date&gt;&lt;_date_display&gt;2021 Jun 2&lt;/_date_display&gt;&lt;_db_updated&gt;PubMed&lt;/_db_updated&gt;&lt;_doi&gt;10.1038/s41398-021-01463-y&lt;/_doi&gt;&lt;_impact_factor&gt;   5.280&lt;/_impact_factor&gt;&lt;_isbn&gt;2158-3188 (Electronic); 2158-3188 (Linking)&lt;/_isbn&gt;&lt;_issue&gt;1&lt;/_issue&gt;&lt;_journal&gt;Transl Psychiatry&lt;/_journal&gt;&lt;_language&gt;eng&lt;/_language&gt;&lt;_modified&gt;63900876&lt;/_modified&gt;&lt;_pages&gt;340&lt;/_pages&gt;&lt;_tertiary_title&gt;Translational psychiatry&lt;/_tertiary_title&gt;&lt;_type_work&gt;Journal Article&lt;/_type_work&gt;&lt;_url&gt;http://www.ncbi.nlm.nih.gov/entrez/query.fcgi?cmd=Retrieve&amp;amp;db=pubmed&amp;amp;dopt=Abstract&amp;amp;list_uids=34078876&amp;amp;query_hl=1&lt;/_url&gt;&lt;_volume&gt;11&lt;/_volume&gt;&lt;/Details&gt;&lt;Extra&gt;&lt;DBUID&gt;{93870BB0-CAEF-4F07-AAE0-DA131E288E28}&lt;/DBUID&gt;&lt;/Extra&gt;&lt;/Item&gt;&lt;/References&gt;&lt;/Group&gt;&lt;/Citation&gt;_x000a_"/>
    <w:docVar w:name="NE.Ref{A44ACE10-6FF9-4362-B9AA-96C14433BD36}" w:val=" ADDIN NE.Ref.{A44ACE10-6FF9-4362-B9AA-96C14433BD36}&lt;Citation&gt;&lt;Group&gt;&lt;References&gt;&lt;Item&gt;&lt;ID&gt;65&lt;/ID&gt;&lt;UID&gt;{71416704-010E-4925-B97F-08751D8FEE1E}&lt;/UID&gt;&lt;Title&gt;Associations between depression risk, bullying and current smoking among Chinese  adolescents: Modulated by gender&lt;/Title&gt;&lt;Template&gt;Journal Article&lt;/Template&gt;&lt;Star&gt;0&lt;/Star&gt;&lt;Tag&gt;0&lt;/Tag&gt;&lt;Author&gt;Guo, L; Hong, L; Gao, X; Zhou, J; Lu, C; Zhang, W H&lt;/Author&gt;&lt;Year&gt;2016&lt;/Year&gt;&lt;Details&gt;&lt;_accession_num&gt;26833280&lt;/_accession_num&gt;&lt;_author_adr&gt;Department of Medical Statistics and Epidemiology, School of Public Health, Sun Yat-sen University, Guangzhou 510080, People&amp;apos;s Republic of China; Epidemiology, Biostatistics and Clinical Research Centre, School of Public Health, Universite Libre de Bruxelles (ULB), Belgium.; Epidemiology Research Unit, Clinical trails Center, The First Affiliated Hospital, Sun Yat-sen University, No. 58, Zhongshan 2nd Road, Yuexiu, Guangzhou 510000, People&amp;apos;s Republic of China.; Center for ADR Monitoring of Guangdong, Guangzhou 510080, People&amp;apos;s Republic of China.; Department of Medical Statistics and Epidemiology, School of Public Health, Sun Yat-sen University, Guangzhou 510080, People&amp;apos;s Republic of China.; Department of Medical Statistics and Epidemiology, School of Public Health, Sun Yat-sen University, Guangzhou 510080, People&amp;apos;s Republic of China. Electronic address: luciyong@mail.sysu.edu.cn.; Epidemiology, Biostatistics and Clinical Research Centre, School of Public Health, Universite Libre de Bruxelles (ULB), Belgium.&lt;/_author_adr&gt;&lt;_created&gt;61454288&lt;/_created&gt;&lt;_date&gt;2016-03-30&lt;/_date&gt;&lt;_date_display&gt;2016 Mar 30&lt;/_date_display&gt;&lt;_db_updated&gt;PubMed&lt;/_db_updated&gt;&lt;_doi&gt;10.1016/j.psychres.2016.01.027&lt;/_doi&gt;&lt;_impact_factor&gt;   2.466&lt;/_impact_factor&gt;&lt;_isbn&gt;1872-7123 (Electronic); 0165-1781 (Linking)&lt;/_isbn&gt;&lt;_journal&gt;Psychiatry Res&lt;/_journal&gt;&lt;_keywords&gt;Adolescent; Adolescent Behavior/*psychology; Adult; Bullying/*statistics &amp;amp;amp; numerical data; Child; China/epidemiology; Crime Victims/*statistics &amp;amp;amp; numerical data; Depressive Disorder/*epidemiology; Female; Humans; Male; Risk; Sex Factors; Smoking/*epidemiology; Young AdultAdolescent; Bullying; Current smoking; Depression&lt;/_keywords&gt;&lt;_language&gt;ENG&lt;/_language&gt;&lt;_modified&gt;61454288&lt;/_modified&gt;&lt;_ori_publication&gt;Copyright (c) 2016 Elsevier Ireland Ltd. All rights reserved.&lt;/_ori_publication&gt;&lt;_pages&gt;282-9&lt;/_pages&gt;&lt;_tertiary_title&gt;Psychiatry research&lt;/_tertiary_title&gt;&lt;_type_work&gt;Journal Article&lt;/_type_work&gt;&lt;_url&gt;http://www.ncbi.nlm.nih.gov/entrez/query.fcgi?cmd=Retrieve&amp;amp;db=pubmed&amp;amp;dopt=Abstract&amp;amp;list_uids=26833280&amp;amp;query_hl=1&lt;/_url&gt;&lt;_volume&gt;237&lt;/_volume&gt;&lt;/Details&gt;&lt;Extra/&gt;&lt;/Item&gt;&lt;/References&gt;&lt;/Group&gt;&lt;/Citation&gt;_x000a_"/>
    <w:docVar w:name="NE.Ref{A44D2483-8E77-45BB-B510-D3D3976B35FE}" w:val=" ADDIN NE.Ref.{A44D2483-8E77-45BB-B510-D3D3976B35FE}&lt;Citation&gt;&lt;Group&gt;&lt;References&gt;&lt;Item&gt;&lt;ID&gt;50&lt;/ID&gt;&lt;UID&gt;{62DE7571-FF66-45AC-9123-862E7FF39BF2}&lt;/UID&gt;&lt;Title&gt;Association between body mass index and suicidal ideation among seniors in Shandong, China&lt;/Title&gt;&lt;Template&gt;Journal Article&lt;/Template&gt;&lt;Star&gt;0&lt;/Star&gt;&lt;Tag&gt;0&lt;/Tag&gt;&lt;Author&gt;Sun, Long; Zhou, Chengchao&lt;/Author&gt;&lt;Year&gt;2018&lt;/Year&gt;&lt;Details&gt;&lt;_accession_num&gt;WOS:000427666900010&lt;/_accession_num&gt;&lt;_cited_count&gt;0&lt;/_cited_count&gt;&lt;_date_display&gt;2018, APR 2018&lt;/_date_display&gt;&lt;_doi&gt;10.1016/j.comppsych.2018.01.008&lt;/_doi&gt;&lt;_isbn&gt;0010-440X&lt;/_isbn&gt;&lt;_journal&gt;COMPREHENSIVE PSYCHIATRY&lt;/_journal&gt;&lt;_pages&gt;68-72&lt;/_pages&gt;&lt;_url&gt;http://gateway.isiknowledge.com/gateway/Gateway.cgi?GWVersion=2&amp;amp;SrcAuth=AegeanSoftware&amp;amp;SrcApp=NoteExpress&amp;amp;DestLinkType=FullRecord&amp;amp;DestApp=WOS&amp;amp;KeyUT=000427666900010&lt;/_url&gt;&lt;_volume&gt;82&lt;/_volume&gt;&lt;_created&gt;62570218&lt;/_created&gt;&lt;_modified&gt;62570218&lt;/_modified&gt;&lt;_db_provider&gt;ISI&lt;/_db_provider&gt;&lt;_db_updated&gt;Web of Science-All&lt;/_db_updated&gt;&lt;_impact_factor&gt;   2.128&lt;/_impact_factor&gt;&lt;_collection_scope&gt;SCI;SCIE;SSCI;&lt;/_collection_scope&gt;&lt;_accessed&gt;62570218&lt;/_accessed&gt;&lt;/Details&gt;&lt;Extra&gt;&lt;DBUID&gt;{1298737D-6330-4780-9F08-2412F22521A4}&lt;/DBUID&gt;&lt;/Extra&gt;&lt;/Item&gt;&lt;/References&gt;&lt;/Group&gt;&lt;/Citation&gt;_x000a_"/>
    <w:docVar w:name="NE.Ref{A47B9923-CB19-41A7-B63E-FB732F99C51E}" w:val=" ADDIN NE.Ref.{A47B9923-CB19-41A7-B63E-FB732F99C51E}&lt;Citation&gt;&lt;Group&gt;&lt;References&gt;&lt;Item&gt;&lt;ID&gt;206&lt;/ID&gt;&lt;UID&gt;{22D45BFB-7AA8-4F02-A365-46F86BF7857C}&lt;/UID&gt;&lt;Title&gt;深圳市小学生龋病流行特征分析&lt;/Title&gt;&lt;Template&gt;Journal Article&lt;/Template&gt;&lt;Star&gt;0&lt;/Star&gt;&lt;Tag&gt;0&lt;/Tag&gt;&lt;Author&gt;张紫阳; 李菊红; 张莉; 武剑&lt;/Author&gt;&lt;Year&gt;2016&lt;/Year&gt;&lt;Details&gt;&lt;_doi&gt;10.16835/j.cnki.1000-9817.2016.11.023&lt;/_doi&gt;&lt;_issue&gt;11&lt;/_issue&gt;&lt;_journal&gt;中国学校卫生&lt;/_journal&gt;&lt;_keywords&gt;龋齿;流行病学研究;学生&lt;/_keywords&gt;&lt;_pages&gt;1673-1675&lt;/_pages&gt;&lt;_volume&gt;37&lt;/_volume&gt;&lt;_created&gt;65139076&lt;/_created&gt;&lt;_modified&gt;65139076&lt;/_modified&gt;&lt;_collection_scope&gt;PKU&lt;/_collection_scope&gt;&lt;_accessed&gt;65139329&lt;/_accessed&gt;&lt;_translated_author&gt;Zhang, Zi yang;Li, Ju hong;Zhang, Li;Wu, Jian&lt;/_translated_author&gt;&lt;/Details&gt;&lt;Extra&gt;&lt;DBUID&gt;{3F9387F2-331A-44EC-89D9-44E8C1CA5F18}&lt;/DBUID&gt;&lt;/Extra&gt;&lt;/Item&gt;&lt;/References&gt;&lt;/Group&gt;&lt;/Citation&gt;_x000a_"/>
    <w:docVar w:name="NE.Ref{A48DF00C-AD79-4AD6-8888-6F3670D0F67D}" w:val=" ADDIN NE.Ref.{A48DF00C-AD79-4AD6-8888-6F3670D0F67D}&lt;Citation&gt;&lt;Group&gt;&lt;References&gt;&lt;Item&gt;&lt;ID&gt;1097&lt;/ID&gt;&lt;UID&gt;{E1345238-23AB-4C12-B57C-EBA5DB4667B8}&lt;/UID&gt;&lt;Title&gt;学龄儿童青少年营养不良筛查标准&lt;/Title&gt;&lt;Template&gt;Standard&lt;/Template&gt;&lt;Star&gt;0&lt;/Star&gt;&lt;Tag&gt;0&lt;/Tag&gt;&lt;Author&gt;中华人民共和国卫生行业标准&lt;/Author&gt;&lt;Year&gt;2018&lt;/Year&gt;&lt;Details&gt;&lt;_accessed&gt;65169883&lt;/_accessed&gt;&lt;_created&gt;65169881&lt;/_created&gt;&lt;_modified&gt;65169883&lt;/_modified&gt;&lt;_translated_author&gt;Zhong, Huarenmingongheguoweishengxingyebiaozhun&lt;/_translated_author&gt;&lt;/Details&gt;&lt;Extra&gt;&lt;DBUID&gt;{F96A950B-833F-4880-A151-76DA2D6A2879}&lt;/DBUID&gt;&lt;/Extra&gt;&lt;/Item&gt;&lt;/References&gt;&lt;/Group&gt;&lt;/Citation&gt;_x000a_"/>
    <w:docVar w:name="NE.Ref{A4C234F6-F5B9-4398-891C-A51B5D2470D1}" w:val=" ADDIN NE.Ref.{A4C234F6-F5B9-4398-891C-A51B5D2470D1}&lt;Citation&gt;&lt;Group&gt;&lt;References&gt;&lt;Item&gt;&lt;ID&gt;39&lt;/ID&gt;&lt;UID&gt;{832DC0E3-A75E-49F6-9DF5-726E6D7AD5F0}&lt;/UID&gt;&lt;Title&gt;The Role of Adverse Childhood Experiences in Cardiovascular Disease Risk: a Review with Emphasis on Plausible Mechanisms&lt;/Title&gt;&lt;Template&gt;Journal Article&lt;/Template&gt;&lt;Star&gt;0&lt;/Star&gt;&lt;Tag&gt;0&lt;/Tag&gt;&lt;Author&gt;Su, Shaoyong; Jimenez, Marcia P; Roberts, Cole T F; Loucks, Eric B&lt;/Author&gt;&lt;Year&gt;2015&lt;/Year&gt;&lt;Details&gt;&lt;_alternate_title&gt;Current Cardiology Reports&lt;/_alternate_title&gt;&lt;_collection_scope&gt;SCIE&lt;/_collection_scope&gt;&lt;_created&gt;64749596&lt;/_created&gt;&lt;_date&gt;2015-01-01&lt;/_date&gt;&lt;_date_display&gt;2015&lt;/_date_display&gt;&lt;_doi&gt;10.1007/s11886-015-0645-1&lt;/_doi&gt;&lt;_impact_factor&gt;   3.955&lt;/_impact_factor&gt;&lt;_isbn&gt;1534-3170&lt;/_isbn&gt;&lt;_issue&gt;10&lt;/_issue&gt;&lt;_journal&gt;Current Cardiology Reports&lt;/_journal&gt;&lt;_modified&gt;64749596&lt;/_modified&gt;&lt;_number&gt;Su2015&lt;/_number&gt;&lt;_pages&gt;88&lt;/_pages&gt;&lt;_social_category&gt;医学(4)&lt;/_social_category&gt;&lt;_url&gt;https://doi.org/10.1007/s11886-015-0645-1&lt;/_url&gt;&lt;_volume&gt;17&lt;/_volume&gt;&lt;/Details&gt;&lt;Extra&gt;&lt;DBUID&gt;{65264952-F343-4DB6-AD61-4FFB3D4C25C4}&lt;/DBUID&gt;&lt;/Extra&gt;&lt;/Item&gt;&lt;/References&gt;&lt;/Group&gt;&lt;/Citation&gt;_x000a_"/>
    <w:docVar w:name="NE.Ref{A4D3D771-D978-4996-A1EA-B0E26B350F71}" w:val=" ADDIN NE.Ref.{A4D3D771-D978-4996-A1EA-B0E26B350F71}&lt;Citation&gt;&lt;Group&gt;&lt;References&gt;&lt;Item&gt;&lt;ID&gt;141&lt;/ID&gt;&lt;UID&gt;{0C00825C-96AC-43A4-BC18-707F1145D0E7}&lt;/UID&gt;&lt;Title&gt;2021b&lt;/Title&gt;&lt;Template&gt;Journal Article&lt;/Template&gt;&lt;Star&gt;0&lt;/Star&gt;&lt;Tag&gt;0&lt;/Tag&gt;&lt;Author/&gt;&lt;Year&gt;0&lt;/Year&gt;&lt;Details&gt;&lt;_created&gt;64655961&lt;/_created&gt;&lt;_modified&gt;64655961&lt;/_modified&gt;&lt;/Details&gt;&lt;Extra&gt;&lt;DBUID&gt;{725D76A1-09CB-4550-9760-2CAB276F575A}&lt;/DBUID&gt;&lt;/Extra&gt;&lt;/Item&gt;&lt;/References&gt;&lt;/Group&gt;&lt;/Citation&gt;_x000a_"/>
    <w:docVar w:name="NE.Ref{A4F28B51-38C0-4752-AE03-306322A4FE07}" w:val=" ADDIN NE.Ref.{A4F28B51-38C0-4752-AE03-306322A4FE07}&lt;Citation&gt;&lt;Group&gt;&lt;References&gt;&lt;Item&gt;&lt;ID&gt;86&lt;/ID&gt;&lt;UID&gt;{CC589F13-55F2-4655-A35A-56B56B3EB5DF}&lt;/UID&gt;&lt;Title&gt;Association between Sleep Disturbances and Emotional/Behavioral Problems in Chinese and Japanese Preschoolers&lt;/Title&gt;&lt;Template&gt;Journal Article&lt;/Template&gt;&lt;Star&gt;0&lt;/Star&gt;&lt;Tag&gt;0&lt;/Tag&gt;&lt;Author&gt;Wang, G; Takahashi, M; Wu, R; Liu, Z; Adachi, M; Saito, M; Nakamura, K; Jiang, F&lt;/Author&gt;&lt;Year&gt;2020&lt;/Year&gt;&lt;Details&gt;&lt;_accession_num&gt;31063001&lt;/_accession_num&gt;&lt;_author_adr&gt;Department of Developmental and Behavioral Pediatrics, Pediatric Translational Medicine Institute, Shanghai Children&amp;apos;s Medical Center, Shanghai Jiao Tong University School of Medicine, Shanghai, China.; MOE-Shanghai Key Laboratory of Children&amp;apos;s Environmental Health, Shanghai, China.; Research Center for Child Mental Development, Graduate School of Medicine, Hirosaki University, Hirosaki, Aomori, Japan.; Counseling and Psychological Services Center, East China Normal University, Shanghai, China.; Department of Applied Psychology, School of Management, Zunyi Medical University, Zunyi, China.; Research Center for Child Mental Development, Graduate School of Medicine, Hirosaki University, Hirosaki, Aomori, Japan.; Department of Neuropsychiatry, Graduate school of Medicine, Hirosaki University,  Hirosaki, Aomori, Japan.; Research Center for Child Mental Development, Graduate School of Medicine, Hirosaki University, Hirosaki, Aomori, Japan.; Department of Neuropsychiatry, Graduate school of Medicine, Hirosaki University,  Hirosaki, Aomori, Japan.; Department of Developmental and Behavioral Pediatrics, Pediatric Translational Medicine Institute, Shanghai Children&amp;apos;s Medical Center, Shanghai Jiao Tong University School of Medicine, Shanghai, China.&lt;/_author_adr&gt;&lt;_date_display&gt;2020 May-Jun&lt;/_date_display&gt;&lt;_date&gt;2020-05-01&lt;/_date&gt;&lt;_doi&gt;10.1080/15402002.2019.1605995&lt;/_doi&gt;&lt;_isbn&gt;1540-2010 (Electronic); 1540-2002 (Linking)&lt;/_isbn&gt;&lt;_issue&gt;3&lt;/_issue&gt;&lt;_journal&gt;Behav Sleep Med&lt;/_journal&gt;&lt;_language&gt;eng&lt;/_language&gt;&lt;_pages&gt;420-431&lt;/_pages&gt;&lt;_subject_headings&gt;Child, Preschool; China; Female; Humans; Japan; Male; Parents/psychology; Problem Behavior/psychology; Sleep Wake Disorders/*complications/*psychology; Surveys and Questionnaires&lt;/_subject_headings&gt;&lt;_tertiary_title&gt;Behavioral sleep medicine&lt;/_tertiary_title&gt;&lt;_type_work&gt;Journal Article; Research Support, Non-U.S. Gov&amp;apos;t&lt;/_type_work&gt;&lt;_url&gt;http://www.ncbi.nlm.nih.gov/entrez/query.fcgi?cmd=Retrieve&amp;amp;db=pubmed&amp;amp;dopt=Abstract&amp;amp;list_uids=31063001&amp;amp;query_hl=1&lt;/_url&gt;&lt;_volume&gt;18&lt;/_volume&gt;&lt;_created&gt;63626008&lt;/_created&gt;&lt;_modified&gt;63626008&lt;/_modified&gt;&lt;_db_updated&gt;PubMed&lt;/_db_updated&gt;&lt;_impact_factor&gt;   2.390&lt;/_impact_factor&gt;&lt;_collection_scope&gt;SCIE&lt;/_collection_scope&gt;&lt;/Details&gt;&lt;Extra&gt;&lt;DBUID&gt;{5D4A96AE-2D4D-41F0-9DA9-F21F7ED3972F}&lt;/DBUID&gt;&lt;/Extra&gt;&lt;/Item&gt;&lt;/References&gt;&lt;/Group&gt;&lt;/Citation&gt;_x000a_"/>
    <w:docVar w:name="NE.Ref{A4F639E8-E2AF-42F8-B08C-79B143492359}" w:val=" ADDIN NE.Ref.{A4F639E8-E2AF-42F8-B08C-79B143492359} ADDIN NE.Ref.{A4F639E8-E2AF-42F8-B08C-79B143492359} ADDIN NE.Ref.{A4F639E8-E2AF-42F8-B08C-79B143492359}&lt;Citation&gt;&lt;Group&gt;&lt;References&gt;&lt;Item&gt;&lt;ID&gt;2523&lt;/ID&gt;&lt;UID&gt;{68EDC4C9-B310-4775-9FB4-F03BE1022E89}&lt;/UID&gt;&lt;Title&gt;焦虑症和抑郁症的共性与区别&lt;/Title&gt;&lt;Template&gt;Journal Article&lt;/Template&gt;&lt;Star&gt;0&lt;/Star&gt;&lt;Tag&gt;0&lt;/Tag&gt;&lt;Author&gt;蒲蜀湘&lt;/Author&gt;&lt;Year&gt;2011&lt;/Year&gt;&lt;Details&gt;&lt;_author_adr&gt;广州医学院第二附属医院&lt;/_author_adr&gt;&lt;_author_aff&gt;广州医学院第二附属医院&lt;/_author_aff&gt;&lt;_db_provider&gt;北京万方数据股份有限公司&lt;/_db_provider&gt;&lt;_isbn&gt;1007-614X&lt;/_isbn&gt;&lt;_issue&gt;33&lt;/_issue&gt;&lt;_journal&gt;中国社区医师&lt;/_journal&gt;&lt;_keywords&gt;焦虑症状; 抑郁症患者; 精神障碍; 患者的生活质量; 治疗方案选择; 生活应激事件; 社会心理因素; 社会支持; 认知方式; 人格因素; 人格特征; 情绪反应; 临床表现; 发病基础; 发病机制; 调查显示; 病因; 病理表现; 有重叠; 神经症&lt;/_keywords&gt;&lt;_language&gt;chi&lt;/_language&gt;&lt;_pages&gt;8&lt;/_pages&gt;&lt;_tertiary_title&gt;Chinese Community Doctors&lt;/_tertiary_title&gt;&lt;_url&gt;http://www.wanfangdata.com.cn/details/detail.do?_type=perio&amp;amp;id=zgsqys201133005&lt;/_url&gt;&lt;_volume&gt;27&lt;/_volume&gt;&lt;_created&gt;63900953&lt;/_created&gt;&lt;_modified&gt;63900953&lt;/_modified&gt;&lt;_db_updated&gt;Wanfangdata&lt;/_db_updated&gt;&lt;_translated_author&gt;Pu, Shuxiang&lt;/_translated_author&gt;&lt;/Details&gt;&lt;Extra&gt;&lt;DBUID&gt;{93870BB0-CAEF-4F07-AAE0-DA131E288E28}&lt;/DBUID&gt;&lt;/Extra&gt;&lt;/Item&gt;&lt;/References&gt;&lt;/Group&gt;&lt;/Citation&gt;_x000a_"/>
    <w:docVar w:name="NE.Ref{A518CB08-13FC-48EC-9734-91AA47B74672}" w:val=" ADDIN NE.Ref.{A518CB08-13FC-48EC-9734-91AA47B74672}&lt;Citation&gt;&lt;Group&gt;&lt;References&gt;&lt;Item&gt;&lt;ID&gt;974&lt;/ID&gt;&lt;UID&gt;{5105AE35-FB12-4EB7-B67E-456831520D38}&lt;/UID&gt;&lt;Title&gt;Systematic review of the health benefits of physical activity and fitness in school-aged children and youth&lt;/Title&gt;&lt;Template&gt;Journal Article&lt;/Template&gt;&lt;Star&gt;0&lt;/Star&gt;&lt;Tag&gt;0&lt;/Tag&gt;&lt;Author&gt;Janssen, I; Leblanc, A G&lt;/Author&gt;&lt;Year&gt;2010&lt;/Year&gt;&lt;Details&gt;&lt;_accession_num&gt;20459784&lt;/_accession_num&gt;&lt;_author_adr&gt;School of Kinesiology and Health Studies, Queen&amp;apos;s University, Kingston, Ontario,  Canada. ian.janssen@queensu.ca.&lt;/_author_adr&gt;&lt;_date_display&gt;2010 May 11&lt;/_date_display&gt;&lt;_date&gt;2010-05-11&lt;/_date&gt;&lt;_doi&gt;10.1186/1479-5868-7-40&lt;/_doi&gt;&lt;_isbn&gt;1479-5868 (Electronic); 1479-5868 (Linking)&lt;/_isbn&gt;&lt;_journal&gt;Int J Behav Nutr Phys Act&lt;/_journal&gt;&lt;_language&gt;eng&lt;/_language&gt;&lt;_pages&gt;40&lt;/_pages&gt;&lt;_tertiary_title&gt;The international journal of behavioral nutrition and physical activity&lt;/_tertiary_title&gt;&lt;_type_work&gt;Journal Article&lt;/_type_work&gt;&lt;_url&gt;http://www.ncbi.nlm.nih.gov/entrez/query.fcgi?cmd=Retrieve&amp;amp;db=pubmed&amp;amp;dopt=Abstract&amp;amp;list_uids=20459784&amp;amp;query_hl=1&lt;/_url&gt;&lt;_volume&gt;7&lt;/_volume&gt;&lt;_created&gt;64195026&lt;/_created&gt;&lt;_modified&gt;64195026&lt;/_modified&gt;&lt;_db_updated&gt;PubMed&lt;/_db_updated&gt;&lt;/Details&gt;&lt;Extra&gt;&lt;DBUID&gt;{F96A950B-833F-4880-A151-76DA2D6A2879}&lt;/DBUID&gt;&lt;/Extra&gt;&lt;/Item&gt;&lt;/References&gt;&lt;/Group&gt;&lt;/Citation&gt;_x000a_"/>
    <w:docVar w:name="NE.Ref{A526C758-592B-4348-8E54-E7D66FA5C378}" w:val=" ADDIN NE.Ref.{A526C758-592B-4348-8E54-E7D66FA5C378}&lt;Citation&gt;&lt;Group&gt;&lt;References&gt;&lt;Item&gt;&lt;ID&gt;43&lt;/ID&gt;&lt;UID&gt;{034CC940-4682-4126-8504-122FADA00AE8}&lt;/UID&gt;&lt;Title&gt;Calculation of C statistics for the Cox proportional hazards regression models and its implementation in SAS&lt;/Title&gt;&lt;Template&gt;Journal Article&lt;/Template&gt;&lt;Star&gt;0&lt;/Star&gt;&lt;Tag&gt;0&lt;/Tag&gt;&lt;Author&gt;Yan, Ruo Hua; Li, Wei; Gu, Hong Qiu; Wang, Yang&lt;/Author&gt;&lt;Year&gt;2016&lt;/Year&gt;&lt;Details&gt;&lt;_journal&gt;Chinese Journal of Disease Control and Prevention&lt;/_journal&gt;&lt;_issue&gt;09&lt;/_issue&gt;&lt;_volume&gt;20&lt;/_volume&gt;&lt;_pages&gt;953-956+961&lt;/_pages&gt;&lt;_doi&gt;10.16462/j.cnki.zhjbkz.2016.09.023&lt;/_doi&gt;&lt;_url&gt;https://kns.cnki.net/kcms/detail/detail.aspx?FileName=JBKZ201609023&amp;amp;DbName=CJFQ2016&lt;/_url&gt;&lt;_collection_scope&gt;CSCD; PKU&lt;/_collection_scope&gt;&lt;_date&gt;61380000&lt;/_date&gt;&lt;_accessed&gt;64750164&lt;/_accessed&gt;&lt;_created&gt;64750164&lt;/_created&gt;&lt;_modified&gt;64750164&lt;/_modified&gt;&lt;/Details&gt;&lt;Extra&gt;&lt;DBUID&gt;{65264952-F343-4DB6-AD61-4FFB3D4C25C4}&lt;/DBUID&gt;&lt;/Extra&gt;&lt;/Item&gt;&lt;/References&gt;&lt;/Group&gt;&lt;/Citation&gt;_x000a_"/>
    <w:docVar w:name="NE.Ref{A52E3644-1049-4740-9B19-49A7216D6743}" w:val=" ADDIN NE.Ref.{A52E3644-1049-4740-9B19-49A7216D6743}&lt;Citation&gt;&lt;Group&gt;&lt;References&gt;&lt;Item&gt;&lt;ID&gt;115&lt;/ID&gt;&lt;UID&gt;{9C1D5694-8730-4F23-8B24-B7242FB38B7E}&lt;/UID&gt;&lt;Title&gt;Clinical exercise interventions in alcohol use disorders: a systematic review&lt;/Title&gt;&lt;Template&gt;Journal Article&lt;/Template&gt;&lt;Star&gt;0&lt;/Star&gt;&lt;Tag&gt;0&lt;/Tag&gt;&lt;Author&gt;Giesen, E S; Deimel, H; Bloch, W&lt;/Author&gt;&lt;Year&gt;2015&lt;/Year&gt;&lt;Details&gt;&lt;_accession_num&gt;25641736&lt;/_accession_num&gt;&lt;_author_adr&gt;Institute of Cardiovascular Research and Sport Medicine, Department of Molecular  and Cellular Sport Medicine, German Sport University Cologne, Am Sportpark  Müngersdorf 6, 50933 Köln, Germany. Electronic address: Esther_Ruckgaber@web.de.; Institute of Movement Therapy and Movement-Related Prevention and Rehabilitation,  Department of Neurology, Psychosomatic Medicine and Psychiatry, German Sport  University Cologne, Am Sportpark Müngersdorf 6, 50933 Köln, Germany. Electronic  address: Deimel@dshs-koeln.de.; Institute of Cardiovascular Research and Sport Medicine, Department of Molecular  and Cellular Sport Medicine, German Sport University Cologne, Am Sportpark  Müngersdorf 6, 50933 Köln, Germany. Electronic address: W.Bloch@dshs-koeln.de.&lt;/_author_adr&gt;&lt;_date_display&gt;2015 May&lt;/_date_display&gt;&lt;_date&gt;2015-05-01&lt;/_date&gt;&lt;_doi&gt;10.1016/j.jsat.2014.12.001&lt;/_doi&gt;&lt;_isbn&gt;1873-6483 (Electronic); 0740-5472 (Linking)&lt;/_isbn&gt;&lt;_journal&gt;J Subst Abuse Treat&lt;/_journal&gt;&lt;_keywords&gt;Alcohol dependence; Alcohol use disorder; Exercise; Exercise therapy; Lifestyle modification; Physical activity&lt;/_keywords&gt;&lt;_language&gt;eng&lt;/_language&gt;&lt;_ori_publication&gt;Copyright © 2015 Elsevier Inc. All rights reserved.&lt;/_ori_publication&gt;&lt;_pages&gt;1-9&lt;/_pages&gt;&lt;_subject_headings&gt;Alcohol-Related Disorders/*therapy; *Evidence-Based Medicine; Exercise Therapy/*methods; Humans; Treatment Outcome&lt;/_subject_headings&gt;&lt;_tertiary_title&gt;Journal of substance abuse treatment&lt;/_tertiary_title&gt;&lt;_type_work&gt;Journal Article; Review; Systematic Review&lt;/_type_work&gt;&lt;_url&gt;http://www.ncbi.nlm.nih.gov/entrez/query.fcgi?cmd=Retrieve&amp;amp;db=pubmed&amp;amp;dopt=Abstract&amp;amp;list_uids=25641736&amp;amp;query_hl=1&lt;/_url&gt;&lt;_volume&gt;52&lt;/_volume&gt;&lt;_created&gt;65084387&lt;/_created&gt;&lt;_modified&gt;65084387&lt;/_modified&gt;&lt;_impact_factor&gt;   3.917&lt;/_impact_factor&gt;&lt;_social_category&gt;医学(2)&lt;/_social_category&gt;&lt;_collection_scope&gt;SSCI&lt;/_collection_scope&gt;&lt;/Details&gt;&lt;Extra&gt;&lt;DBUID&gt;{62B73418-E7EA-4772-A85B-742AAA2FBBE5}&lt;/DBUID&gt;&lt;/Extra&gt;&lt;/Item&gt;&lt;/References&gt;&lt;/Group&gt;&lt;Group&gt;&lt;References&gt;&lt;Item&gt;&lt;ID&gt;116&lt;/ID&gt;&lt;UID&gt;{D8FA4E03-6AD4-46AD-AA4A-BC79A0F9DA6D}&lt;/UID&gt;&lt;Title&gt;Physical activity as treatment for alcohol use disorders (FitForChange): study protocol for a randomized controlled trial&lt;/Title&gt;&lt;Template&gt;Journal Article&lt;/Template&gt;&lt;Star&gt;0&lt;/Star&gt;&lt;Tag&gt;0&lt;/Tag&gt;&lt;Author&gt;Hallgren, Mats; Andersson, Victoria; Ekblom, Örjan; Andréasson, Sven&lt;/Author&gt;&lt;Year&gt;2018&lt;/Year&gt;&lt;Details&gt;&lt;_alternate_title&gt;Trials&lt;/_alternate_title&gt;&lt;_date_display&gt;2018&lt;/_date_display&gt;&lt;_date&gt;2018-01-01&lt;/_date&gt;&lt;_doi&gt;10.1186/s13063-017-2435-0&lt;/_doi&gt;&lt;_isbn&gt;1745-6215&lt;/_isbn&gt;&lt;_issue&gt;1&lt;/_issue&gt;&lt;_journal&gt;Trials&lt;/_journal&gt;&lt;_number&gt;Hallgren2018&lt;/_number&gt;&lt;_pages&gt;106&lt;/_pages&gt;&lt;_url&gt;https://doi.org/10.1186/s13063-017-2435-0&lt;/_url&gt;&lt;_volume&gt;19&lt;/_volume&gt;&lt;_created&gt;65084388&lt;/_created&gt;&lt;_modified&gt;65084388&lt;/_modified&gt;&lt;_impact_factor&gt;   2.728&lt;/_impact_factor&gt;&lt;_social_category&gt;医学(4)&lt;/_social_category&gt;&lt;_collection_scope&gt;SCIE&lt;/_collection_scope&gt;&lt;/Details&gt;&lt;Extra&gt;&lt;DBUID&gt;{62B73418-E7EA-4772-A85B-742AAA2FBBE5}&lt;/DBUID&gt;&lt;/Extra&gt;&lt;/Item&gt;&lt;/References&gt;&lt;/Group&gt;&lt;/Citation&gt;_x000a_"/>
    <w:docVar w:name="NE.Ref{A53F55C4-C7E8-4470-BCAE-F7AE1F0F4C16}" w:val=" ADDIN NE.Ref.{A53F55C4-C7E8-4470-BCAE-F7AE1F0F4C16}&lt;Citation&gt;&lt;Group&gt;&lt;References&gt;&lt;Item&gt;&lt;ID&gt;997&lt;/ID&gt;&lt;UID&gt;{FB54B60E-FE0E-44DA-A4CA-4FA29B180164}&lt;/UID&gt;&lt;Title&gt;The comprehensive school health program: exploring an expanded concept&lt;/Title&gt;&lt;Template&gt;Journal Article&lt;/Template&gt;&lt;Star&gt;0&lt;/Star&gt;&lt;Tag&gt;0&lt;/Tag&gt;&lt;Author&gt;Allensworth, D D; Kolbe, L J&lt;/Author&gt;&lt;Year&gt;1987&lt;/Year&gt;&lt;Details&gt;&lt;_accession_num&gt;3441129&lt;/_accession_num&gt;&lt;_author_adr&gt;Dept. of Adult, Counseling, Health, and Vocational Education, Kent State University, OH 44242.&lt;/_author_adr&gt;&lt;_date_display&gt;1987 Dec&lt;/_date_display&gt;&lt;_date&gt;1987-12-01&lt;/_date&gt;&lt;_isbn&gt;0022-4391 (Print); 0022-4391 (Linking)&lt;/_isbn&gt;&lt;_issue&gt;10&lt;/_issue&gt;&lt;_journal&gt;J Sch Health&lt;/_journal&gt;&lt;_language&gt;eng&lt;/_language&gt;&lt;_pages&gt;409-12&lt;/_pages&gt;&lt;_subject_headings&gt;Child; Comprehensive Health Care/*trends; Health Education/trends; Health Promotion/trends; Health Status; Humans; School Health Services/*trends; Social Environment; United States&lt;/_subject_headings&gt;&lt;_tertiary_title&gt;The Journal of school health&lt;/_tertiary_title&gt;&lt;_type_work&gt;Journal Article&lt;/_type_work&gt;&lt;_url&gt;http://www.ncbi.nlm.nih.gov/entrez/query.fcgi?cmd=Retrieve&amp;amp;db=pubmed&amp;amp;dopt=Abstract&amp;amp;list_uids=3441129&amp;amp;query_hl=1&lt;/_url&gt;&lt;_volume&gt;57&lt;/_volume&gt;&lt;_created&gt;64195112&lt;/_created&gt;&lt;_modified&gt;64195112&lt;/_modified&gt;&lt;_db_updated&gt;PubMed&lt;/_db_updated&gt;&lt;_impact_factor&gt;   2.118&lt;/_impact_factor&gt;&lt;/Details&gt;&lt;Extra&gt;&lt;DBUID&gt;{F96A950B-833F-4880-A151-76DA2D6A2879}&lt;/DBUID&gt;&lt;/Extra&gt;&lt;/Item&gt;&lt;/References&gt;&lt;/Group&gt;&lt;/Citation&gt;_x000a_"/>
    <w:docVar w:name="NE.Ref{A56D4B55-619C-4B0A-956D-0067D9CE07DD}" w:val=" ADDIN NE.Ref.{A56D4B55-619C-4B0A-956D-0067D9CE07DD}&lt;Citation&gt;&lt;Group&gt;&lt;References&gt;&lt;Item&gt;&lt;ID&gt;978&lt;/ID&gt;&lt;UID&gt;{7026BE85-D62E-48C4-89EF-BC396EE91639}&lt;/UID&gt;&lt;Title&gt;Guidelines on physical activity, sedentary behaviour and sleep for children under 5 years of age&lt;/Title&gt;&lt;Template&gt;Book&lt;/Template&gt;&lt;Star&gt;0&lt;/Star&gt;&lt;Tag&gt;0&lt;/Tag&gt;&lt;Author&gt;WHO&lt;/Author&gt;&lt;Year&gt;2019&lt;/Year&gt;&lt;Details&gt;&lt;_publisher&gt;World Health Organization&lt;/_publisher&gt;&lt;_accessed&gt;64195031&lt;/_accessed&gt;&lt;_created&gt;64195031&lt;/_created&gt;&lt;_modified&gt;64195032&lt;/_modified&gt;&lt;/Details&gt;&lt;Extra&gt;&lt;DBUID&gt;{F96A950B-833F-4880-A151-76DA2D6A2879}&lt;/DBUID&gt;&lt;/Extra&gt;&lt;/Item&gt;&lt;/References&gt;&lt;/Group&gt;&lt;/Citation&gt;_x000a_"/>
    <w:docVar w:name="NE.Ref{A59A7D88-1581-4DF7-B04F-6D69149AA0ED}" w:val=" ADDIN NE.Ref.{A59A7D88-1581-4DF7-B04F-6D69149AA0ED}&lt;Citation&gt;&lt;Group&gt;&lt;References&gt;&lt;Item&gt;&lt;ID&gt;78&lt;/ID&gt;&lt;UID&gt;{DE62AA5F-07CF-45B6-BB29-6778DBEBC165}&lt;/UID&gt;&lt;Title&gt;Adverse childhood experiences and lifelong health&lt;/Title&gt;&lt;Template&gt;Journal Article&lt;/Template&gt;&lt;Star&gt;0&lt;/Star&gt;&lt;Tag&gt;0&lt;/Tag&gt;&lt;Author&gt;Bhutta, Z A; Bhavnani, S; Betancourt, T S; Tomlinson, M; Patel, V&lt;/Author&gt;&lt;Year&gt;2023&lt;/Year&gt;&lt;Details&gt;&lt;_accessed&gt;65152643&lt;/_accessed&gt;&lt;_accession_num&gt;37464047&lt;/_accession_num&gt;&lt;_author_adr&gt;Centre for Global Child Health, Hospital for Sick Children, Toronto, Ontario,  Canada. zulfiqar.bhutta@sickkids.ca.; Institute for Global Health &amp;amp; Development, The Aga Khan University, South Central  Asia, East Africa, United Kingdom, and Karachi, Pakistan.  zulfiqar.bhutta@sickkids.ca.; Child Development Group, Sangath, Goa, India.; Boston College School of Social Work, Chestnut Hill, MA, USA.; Institute for Life Course Health Research, Stellenbosch University, Cape Town,  South Africa.; School of Nursing and Midwifery, Queens University, Belfast, UK.; Department of Global Health and Population, Harvard Chan School of Public Health,  Boston, MA, USA.; Department of Global Health and Social Medicine, Harvard Medical School, Boston,  MA, USA.&lt;/_author_adr&gt;&lt;_collection_scope&gt;SCIE&lt;/_collection_scope&gt;&lt;_created&gt;65110858&lt;/_created&gt;&lt;_date&gt;2023-07-01&lt;/_date&gt;&lt;_date_display&gt;2023 Jul&lt;/_date_display&gt;&lt;_doi&gt;10.1038/s41591-023-02426-0&lt;/_doi&gt;&lt;_impact_factor&gt;  87.241&lt;/_impact_factor&gt;&lt;_isbn&gt;1546-170X (Electronic); 1078-8956 (Linking)&lt;/_isbn&gt;&lt;_issue&gt;7&lt;/_issue&gt;&lt;_journal&gt;Nat Med&lt;/_journal&gt;&lt;_language&gt;eng&lt;/_language&gt;&lt;_modified&gt;65152643&lt;/_modified&gt;&lt;_ori_publication&gt;© 2023. Springer Nature America, Inc.&lt;/_ori_publication&gt;&lt;_pages&gt;1639-1648&lt;/_pages&gt;&lt;_social_category&gt;医学(1)&lt;/_social_category&gt;&lt;_subject_headings&gt;Child; Humans; Female; *Adverse Childhood Experiences; Poverty; Public Policy&lt;/_subject_headings&gt;&lt;_tertiary_title&gt;Nature medicine&lt;/_tertiary_title&gt;&lt;_type_work&gt;Journal Article; Review&lt;/_type_work&gt;&lt;_url&gt;http://www.ncbi.nlm.nih.gov/entrez/query.fcgi?cmd=Retrieve&amp;amp;db=pubmed&amp;amp;dopt=Abstract&amp;amp;list_uids=37464047&amp;amp;query_hl=1&lt;/_url&gt;&lt;_volume&gt;29&lt;/_volume&gt;&lt;/Details&gt;&lt;Extra&gt;&lt;DBUID&gt;{B229E695-20C0-47E4-A960-6A523A810098}&lt;/DBUID&gt;&lt;/Extra&gt;&lt;/Item&gt;&lt;/References&gt;&lt;/Group&gt;&lt;/Citation&gt;_x000a_"/>
    <w:docVar w:name="NE.Ref{A59C682E-C6FE-404C-A632-7C3B6DB944F8}" w:val=" ADDIN NE.Ref.{A59C682E-C6FE-404C-A632-7C3B6DB944F8}&lt;Citation&gt;&lt;Group&gt;&lt;References&gt;&lt;Item&gt;&lt;ID&gt;104&lt;/ID&gt;&lt;UID&gt;{0D7E3FA2-F6D6-470E-91C4-6BDAAD89A3E0}&lt;/UID&gt;&lt;Title&gt;Cumulative exposure to childhood stressors and subsequent psychological distress.  An analysis of US panel data&lt;/Title&gt;&lt;Template&gt;Journal Article&lt;/Template&gt;&lt;Star&gt;0&lt;/Star&gt;&lt;Tag&gt;0&lt;/Tag&gt;&lt;Author&gt;Björkenstam, E; Burström, B; Brännström, L; Vinnerljung, B; Björkenstam, C; Pebley, A R&lt;/Author&gt;&lt;Year&gt;2015&lt;/Year&gt;&lt;Details&gt;&lt;_accessed&gt;65150596&lt;/_accessed&gt;&lt;_accession_num&gt;26301483&lt;/_accession_num&gt;&lt;_author_adr&gt;Department of Community Health Sciences, Fielding School of Public Health and  California Center for Population Research, University of California Los Angeles,  Los Angeles, CA, United States; Department of Public Health Sciences, Division of  Social Medicine, Karolinska Institutet, Stockholm, Sweden. Electronic address:  embjor@g.ucla.edu.; Department of Public Health Sciences, Division of Social Medicine, Karolinska  Institutet, Stockholm, Sweden.; Department of Social Work, Stockholm University, Stockholm, Sweden.; Department of Social Work, Stockholm University, Stockholm, Sweden.; Department of Epidemiology, Fielding School of Public Health, University of  California Los Angeles, Los Angeles, CA, United States.; Department of Community Health Sciences, Fielding School of Public Health and  California Center for Population Research, University of California Los Angeles,  Los Angeles, CA, United States.&lt;/_author_adr&gt;&lt;_collection_scope&gt;SSCI;SCIE&lt;/_collection_scope&gt;&lt;_created&gt;65150595&lt;/_created&gt;&lt;_date&gt;2015-10-01&lt;/_date&gt;&lt;_date_display&gt;2015 Oct&lt;/_date_display&gt;&lt;_doi&gt;10.1016/j.socscimed.2015.08.006&lt;/_doi&gt;&lt;_impact_factor&gt;   5.379&lt;/_impact_factor&gt;&lt;_isbn&gt;1873-5347 (Electronic); 0277-9536 (Linking)&lt;/_isbn&gt;&lt;_journal&gt;Soc Sci Med&lt;/_journal&gt;&lt;_keywords&gt;Adverse childhood experience; Childhood stressors; Depression; Latent Class Analysis; Psychological distress; Socioeconomic&lt;/_keywords&gt;&lt;_language&gt;eng&lt;/_language&gt;&lt;_modified&gt;65150596&lt;/_modified&gt;&lt;_ori_publication&gt;Copyright © 2015 Elsevier Ltd. All rights reserved.&lt;/_ori_publication&gt;&lt;_pages&gt;109-17&lt;/_pages&gt;&lt;_social_category&gt;医学(2)&lt;/_social_category&gt;&lt;_subject_headings&gt;Adolescent; Adolescent Behavior/psychology; Adult; Child; Child, Preschool; Depression/etiology; Female; Health Status; Humans; Longitudinal Studies; Male; Odds Ratio; Parents; Socioeconomic Factors; Stress, Psychological/*complications; Surveys and Questionnaires; United States; Young Adult&lt;/_subject_headings&gt;&lt;_tertiary_title&gt;Social science &amp;amp; medicine (1982)&lt;/_tertiary_title&gt;&lt;_type_work&gt;Journal Article&lt;/_type_work&gt;&lt;_url&gt;http://www.ncbi.nlm.nih.gov/entrez/query.fcgi?cmd=Retrieve&amp;amp;db=pubmed&amp;amp;dopt=Abstract&amp;amp;list_uids=26301483&amp;amp;query_hl=1&lt;/_url&gt;&lt;_volume&gt;142&lt;/_volume&gt;&lt;/Details&gt;&lt;Extra&gt;&lt;DBUID&gt;{B229E695-20C0-47E4-A960-6A523A810098}&lt;/DBUID&gt;&lt;/Extra&gt;&lt;/Item&gt;&lt;/References&gt;&lt;/Group&gt;&lt;Group&gt;&lt;References&gt;&lt;Item&gt;&lt;ID&gt;29&lt;/ID&gt;&lt;UID&gt;{ACB20F79-F725-4D25-9483-222B7A9831AE}&lt;/UID&gt;&lt;Title&gt;Childhood household dysfunction and risk of self-harm: a cohort study of 107 518  young adults in Stockholm County&lt;/Title&gt;&lt;Template&gt;Journal Article&lt;/Template&gt;&lt;Star&gt;0&lt;/Star&gt;&lt;Tag&gt;0&lt;/Tag&gt;&lt;Author&gt;Björkenstam, E; Kosidou, K; Björkenstam, C&lt;/Author&gt;&lt;Year&gt;2016&lt;/Year&gt;&lt;Details&gt;&lt;_accessed&gt;65152556&lt;/_accessed&gt;&lt;_accession_num&gt;27032414&lt;/_accession_num&gt;&lt;_author_adr&gt;Department of Public Health Sciences, Division of Social Medicine, Karolinska  Institutet, Stockholm, Sweden Department of Community Health Sciences, Fielding  School of Public Health and California Center for Population Research, University  of California Los Angeles, Los Angeles, CA, USA emma.bjorkenstam@ki.se.; Department of Public Health Sciences, Division Public Health Epidemiology,  Karolinska Institutet, Stockholm, Sweden Center for Epidemiology and Community  Medicine, Stockholm County Council, Stockholm, Sweden.; Department of Epidemiology, Fielding School of Public Health, University of  California Los Angeles, Los Angeles, CA, USA.&lt;/_author_adr&gt;&lt;_collection_scope&gt;SCIE&lt;/_collection_scope&gt;&lt;_created&gt;65026814&lt;/_created&gt;&lt;_date&gt;2016-04-01&lt;/_date&gt;&lt;_date_display&gt;2016 Apr&lt;/_date_display&gt;&lt;_doi&gt;10.1093/ije/dyw012&lt;/_doi&gt;&lt;_impact_factor&gt;   9.685&lt;/_impact_factor&gt;&lt;_isbn&gt;1464-3685 (Electronic); 0300-5771 (Linking)&lt;/_isbn&gt;&lt;_issue&gt;2&lt;/_issue&gt;&lt;_journal&gt;Int J Epidemiol&lt;/_journal&gt;&lt;_language&gt;eng&lt;/_language&gt;&lt;_modified&gt;65152556&lt;/_modified&gt;&lt;_ori_publication&gt;© The Author 2016; all rights reserved. Published by Oxford University Press on _x000d__x000a_      behalf of the International Epidemiological Association.&lt;/_ori_publication&gt;&lt;_pages&gt;501-11&lt;/_pages&gt;&lt;_social_category&gt;医学(1)&lt;/_social_category&gt;&lt;_subject_headings&gt;Adolescent; Child; Child Abuse/*statistics &amp;amp; numerical data; *Child of Impaired Parents; Domestic Violence/statistics &amp;amp; numerical data; Family Characteristics; *Family Relations; Female; Humans; Male; Proportional Hazards Models; Registries; Self-Injurious Behavior/epidemiology/*psychology; Socioeconomic Factors; Surveys and Questionnaires; Sweden/epidemiology; Young Adult&lt;/_subject_headings&gt;&lt;_tertiary_title&gt;International journal of epidemiology&lt;/_tertiary_title&gt;&lt;_type_work&gt;Journal Article; Research Support, Non-U.S. Gov&amp;apos;t&lt;/_type_work&gt;&lt;_url&gt;http://www.ncbi.nlm.nih.gov/entrez/query.fcgi?cmd=Retrieve&amp;amp;db=pubmed&amp;amp;dopt=Abstract&amp;amp;list_uids=27032414&amp;amp;query_hl=1&lt;/_url&gt;&lt;_volume&gt;45&lt;/_volume&gt;&lt;/Details&gt;&lt;Extra&gt;&lt;DBUID&gt;{B229E695-20C0-47E4-A960-6A523A810098}&lt;/DBUID&gt;&lt;/Extra&gt;&lt;/Item&gt;&lt;/References&gt;&lt;/Group&gt;&lt;/Citation&gt;_x000a_"/>
    <w:docVar w:name="NE.Ref{A59D95DF-0C43-4747-9042-34DAE2B5C237}" w:val=" ADDIN NE.Ref.{A59D95DF-0C43-4747-9042-34DAE2B5C237}&lt;Citation&gt;&lt;Group&gt;&lt;References&gt;&lt;Item&gt;&lt;ID&gt;36&lt;/ID&gt;&lt;UID&gt;{C2A2CD12-D792-4BFB-A4D5-C67C4D0C1712}&lt;/UID&gt;&lt;Title&gt;Myopia Prevention and Outdoor Light Intensity in a School-Based Cluster Randomized Trial&lt;/Title&gt;&lt;Template&gt;Journal Article&lt;/Template&gt;&lt;Star&gt;0&lt;/Star&gt;&lt;Tag&gt;0&lt;/Tag&gt;&lt;Author&gt;Wu, P C; Chen, C T; Lin, K K; Sun, C C; Kuo, C N; Huang, H M; Poon, Y C; Yang, M L; Chen, C Y; Huang, J C; Wu, P C; Yang, I H; Yu, H J; Fang, P C; Tsai, C L; Chiou, S T; Yang, Y H&lt;/Author&gt;&lt;Year&gt;2018&lt;/Year&gt;&lt;Details&gt;&lt;_accession_num&gt;29371008&lt;/_accession_num&gt;&lt;_author_adr&gt;Department of Ophthalmology, Kaohsiung Chang Gung Memorial Hospital and Chang Gung University College of Medicine, Kaohsiung, Taiwan.; Department of Ophthalmology, Kaohsiung Chang Gung Memorial Hospital and Chang Gung University College of Medicine, Kaohsiung, Taiwan.; Department of Ophthalmology, Chang Gung Memorial Hospital, Linkou, Taiwan, and College of Medicine, Chang Gung University, Taoyuan, Taiwan.; Department of Ophthalmology, Chang Gung Memorial Hospital, Keelung and Department of Chinese Medicine, College of Medicine, Chang Gung University, Taoyuan, Taiwan.; Department of Ophthalmology, Chang Gung Memorial Hospital Chiayi, Chiayi, Taiwan, and Chang Gung University College of Medicine, Tao-Yuan, Taiwan.; Department of Ophthalmology, Kaohsiung Chang Gung Memorial Hospital and Chang Gung University College of Medicine, Kaohsiung, Taiwan.; Department of Ophthalmology, Kaohsiung Chang Gung Memorial Hospital and Chang Gung University College of Medicine, Kaohsiung, Taiwan.; Department of Ophthalmology, Chang Gung Memorial Hospital, Linkou, Taiwan, and College of Medicine, Chang Gung University, Taoyuan, Taiwan.; Department of Ophthalmology, Chang Gung Memorial Hospital Chiayi, Chiayi, Taiwan, and Chang Gung University College of Medicine, Tao-Yuan, Taiwan.; Department of Ophthalmology, Chang Gung Memorial Hospital Chiayi, Chiayi, Taiwan, and Chang Gung University College of Medicine, Tao-Yuan, Taiwan.; Department of Ophthalmology, Chang Gung Memorial Hospital Chiayi, Chiayi, Taiwan, and Chang Gung University College of Medicine, Tao-Yuan, Taiwan.; Department of Ophthalmology, Kaohsiung Chang Gung Memorial Hospital and Chang Gung University College of Medicine, Kaohsiung, Taiwan.; Department of Ophthalmology, Kaohsiung Chang Gung Memorial Hospital and Chang Gung University College of Medicine, Kaohsiung, Taiwan.; Department of Ophthalmology, Kaohsiung Chang Gung Memorial Hospital and Chang Gung University College of Medicine, Kaohsiung, Taiwan.; Department of Dentistry, Kaohsiung Chang Gung Memorial Hospital and Chang Gung University College of Medicine, Kaohsiung, Taiwan.; Health Promotion Administration, Ministry of Health and Welfare, Taipei City, Taiwan; Institute of Public Health, School of Medicine, National Yang-Ming University, Taipei, Taiwan; Cheng Hsin General Hospital, Taipei, Taiwan. Electronic address: stchiou@ym.edu.tw.; School of Pharmacy, Kaohsiung Medical University, Kaohsiung, Taiwan. Electronic address: yihsya@kmu.edu.tw.&lt;/_author_adr&gt;&lt;_collection_scope&gt;SCI;SCIE&lt;/_collection_scope&gt;&lt;_created&gt;63560829&lt;/_created&gt;&lt;_date&gt;2018-08-01&lt;/_date&gt;&lt;_date_display&gt;2018 Aug&lt;/_date_display&gt;&lt;_db_updated&gt;PubMed&lt;/_db_updated&gt;&lt;_doi&gt;10.1016/j.ophtha.2017.12.011&lt;/_doi&gt;&lt;_impact_factor&gt;  12.079&lt;/_impact_factor&gt;&lt;_isbn&gt;1549-4713 (Electronic); 0161-6420 (Linking)&lt;/_isbn&gt;&lt;_issue&gt;8&lt;/_issue&gt;&lt;_journal&gt;Ophthalmology&lt;/_journal&gt;&lt;_language&gt;eng&lt;/_language&gt;&lt;_modified&gt;64236192&lt;/_modified&gt;&lt;_ori_publication&gt;Copyright (c) 2018 American Academy of Ophthalmology. Published by Elsevier Inc. _x000d__x000a_      All rights reserved.&lt;/_ori_publication&gt;&lt;_pages&gt;1239-1250&lt;/_pages&gt;&lt;_subject_headings&gt;Child; Disease Progression; Female; Humans; Incidence; *Leisure Activities; *Light; Male; Myopia/epidemiology/physiopathology/*prevention &amp;amp; control; Odds Ratio; Refraction, Ocular/*physiology; *Schools; Taiwan/epidemiology; Vision Tests&lt;/_subject_headings&gt;&lt;_tertiary_title&gt;Ophthalmology&lt;/_tertiary_title&gt;&lt;_type_work&gt;Journal Article; Multicenter Study; Randomized Controlled Trial; Research Support, Non-U.S. Gov&amp;apos;t&lt;/_type_work&gt;&lt;_url&gt;http://www.ncbi.nlm.nih.gov/entrez/query.fcgi?cmd=Retrieve&amp;amp;db=pubmed&amp;amp;dopt=Abstract&amp;amp;list_uids=29371008&amp;amp;query_hl=1&lt;/_url&gt;&lt;_volume&gt;125&lt;/_volume&gt;&lt;/Details&gt;&lt;Extra&gt;&lt;DBUID&gt;{1C1952A0-4562-459F-9DB8-7EA4385E5EEB}&lt;/DBUID&gt;&lt;/Extra&gt;&lt;/Item&gt;&lt;/References&gt;&lt;/Group&gt;&lt;/Citation&gt;_x000a_"/>
    <w:docVar w:name="NE.Ref{A59DABC7-8EC7-4F0F-ADAE-C74D30492E35}" w:val=" ADDIN NE.Ref.{A59DABC7-8EC7-4F0F-ADAE-C74D30492E35}"/>
    <w:docVar w:name="NE.Ref{A5B8C939-8798-4EC5-A61B-A969BD8435B7}" w:val=" ADDIN NE.Ref.{A5B8C939-8798-4EC5-A61B-A969BD8435B7}&lt;Citation&gt;&lt;Group&gt;&lt;References&gt;&lt;Item&gt;&lt;ID&gt;3844&lt;/ID&gt;&lt;UID&gt;{1F777423-C455-414E-8E1D-56873CDF4F53}&lt;/UID&gt;&lt;Title&gt;Prejudice, social stress, and mental health in lesbian, gay, and bisexual  populations: conceptual issues and research evidence&lt;/Title&gt;&lt;Template&gt;Journal Article&lt;/Template&gt;&lt;Star&gt;0&lt;/Star&gt;&lt;Tag&gt;0&lt;/Tag&gt;&lt;Author&gt;Meyer, I H&lt;/Author&gt;&lt;Year&gt;2003&lt;/Year&gt;&lt;Details&gt;&lt;_accession_num&gt;12956539&lt;/_accession_num&gt;&lt;_author_adr&gt;Columbia University.&lt;/_author_adr&gt;&lt;_collection_scope&gt;SCIE;SSCI&lt;/_collection_scope&gt;&lt;_created&gt;64934739&lt;/_created&gt;&lt;_date&gt;2003-09-01&lt;/_date&gt;&lt;_date_display&gt;2003 Sep&lt;/_date_display&gt;&lt;_doi&gt;10.1037/0033-2909.129.5.674&lt;/_doi&gt;&lt;_impact_factor&gt;  23.027&lt;/_impact_factor&gt;&lt;_isbn&gt;0033-2909 (Print); 0033-2909 (Linking)&lt;/_isbn&gt;&lt;_issue&gt;5&lt;/_issue&gt;&lt;_journal&gt;Psychol Bull&lt;/_journal&gt;&lt;_language&gt;eng&lt;/_language&gt;&lt;_modified&gt;64937774&lt;/_modified&gt;&lt;_pages&gt;674-697&lt;/_pages&gt;&lt;_social_category&gt;心理学(1) &amp;amp; 心理学：综合(1)&lt;/_social_category&gt;&lt;_subject_headings&gt;Adult; Bisexuality/*psychology/*statistics &amp;amp; numerical data; Female; Homosexuality, Female/*psychology/*statistics &amp;amp; numerical data; Homosexuality, Male/*psychology/*statistics &amp;amp; numerical data; Humans; Male; Mental Disorders/*epidemiology/*psychology; *Prejudice; Prevalence; *Social Behavior; *Stress, Psychological&lt;/_subject_headings&gt;&lt;_tertiary_title&gt;Psychological bulletin&lt;/_tertiary_title&gt;&lt;_type_work&gt;Journal Article; Research Support, U.S. Gov&amp;apos;t, P.H.S.; Review&lt;/_type_work&gt;&lt;_url&gt;http://www.ncbi.nlm.nih.gov/entrez/query.fcgi?cmd=Retrieve&amp;amp;db=pubmed&amp;amp;dopt=Abstract&amp;amp;list_uids=12956539&amp;amp;query_hl=1&lt;/_url&gt;&lt;_volume&gt;129&lt;/_volume&gt;&lt;/Details&gt;&lt;Extra/&gt;&lt;/Item&gt;&lt;/References&gt;&lt;/Group&gt;&lt;Group&gt;&lt;References&gt;&lt;Item&gt;&lt;ID&gt;709&lt;/ID&gt;&lt;UID&gt;{627C10D9-F076-49DD-B9B7-60DE5729274D}&lt;/UID&gt;&lt;Title&gt;Resilience in the Study of Minority Stress and Health of Sexual and Gender Minorities&lt;/Title&gt;&lt;Template&gt;Journal Article&lt;/Template&gt;&lt;Star&gt;0&lt;/Star&gt;&lt;Tag&gt;0&lt;/Tag&gt;&lt;Author&gt;Meyer, Ilan&lt;/Author&gt;&lt;Year&gt;2015&lt;/Year&gt;&lt;Details&gt;&lt;_alternate_title&gt;Psychology of Sexual Orientation and Gender Diversity&lt;/_alternate_title&gt;&lt;_date_display&gt;2015/09/01&lt;/_date_display&gt;&lt;_date&gt;2015-09-01&lt;/_date&gt;&lt;_doi&gt;10.1037/sgd0000132&lt;/_doi&gt;&lt;_journal&gt;Psychology of Sexual Orientation and Gender Diversity&lt;/_journal&gt;&lt;_pages&gt;209-213&lt;/_pages&gt;&lt;_volume&gt;2&lt;/_volume&gt;&lt;_created&gt;65275285&lt;/_created&gt;&lt;_modified&gt;65275285&lt;/_modified&gt;&lt;_impact_factor&gt;   4.617&lt;/_impact_factor&gt;&lt;_social_category&gt;心理学(2) &amp;amp; 心理学：综合(2)&lt;/_social_category&gt;&lt;_collection_scope&gt;SCIE;SSCI&lt;/_collection_scope&gt;&lt;/Details&gt;&lt;Extra&gt;&lt;DBUID&gt;{DE16ABCE-A785-434C-BF43-2FE58866AFDD}&lt;/DBUID&gt;&lt;/Extra&gt;&lt;/Item&gt;&lt;/References&gt;&lt;/Group&gt;&lt;/Citation&gt;_x000a_"/>
    <w:docVar w:name="NE.Ref{A5DADCD5-358E-45AE-8FE0-E1E9FA01BC23}" w:val=" ADDIN NE.Ref.{A5DADCD5-358E-45AE-8FE0-E1E9FA01BC23}&lt;Citation&gt;&lt;Group&gt;&lt;References&gt;&lt;Item&gt;&lt;ID&gt;70&lt;/ID&gt;&lt;UID&gt;{04633F17-4E5F-4210-A42F-9B5ADAB1CBB4}&lt;/UID&gt;&lt;Title&gt;Impact of poverty and family adversity on adolescent health: a multi-trajectory analysis using the UK Millennium Cohort Study&lt;/Title&gt;&lt;Template&gt;Journal Article&lt;/Template&gt;&lt;Star&gt;1&lt;/Star&gt;&lt;Tag&gt;0&lt;/Tag&gt;&lt;Author&gt;Adjei, Nicholas Kofi; Schlüter, Daniela K; Straatmann, Viviane S; Melis, Gabriella; Fleming, Kate M; McGovern, Ruth; Howard, Louise M; Kaner, Eileen; Wolfe, Ingrid; Taylor-Robinson, David C&lt;/Author&gt;&lt;Year&gt;2022&lt;/Year&gt;&lt;Details&gt;&lt;_alternate_title&gt;The Lancet Regional Health - Europe&lt;/_alternate_title&gt;&lt;_created&gt;65090100&lt;/_created&gt;&lt;_date&gt;2022-01-01&lt;/_date&gt;&lt;_date_display&gt;2022&lt;/_date_display&gt;&lt;_doi&gt;https://doi.org/10.1016/j.lanepe.2021.100279&lt;/_doi&gt;&lt;_isbn&gt;2666-7762&lt;/_isbn&gt;&lt;_journal&gt;The Lancet Regional Health - Europe&lt;/_journal&gt;&lt;_keywords&gt;child poverty; family adversity; child health; cohort; multi-trajectory analysis&lt;/_keywords&gt;&lt;_modified&gt;65090100&lt;/_modified&gt;&lt;_pages&gt;100279&lt;/_pages&gt;&lt;_url&gt;https://www.sciencedirect.com/science/article/pii/S2666776221002659&lt;/_url&gt;&lt;_volume&gt;13&lt;/_volume&gt;&lt;/Details&gt;&lt;Extra&gt;&lt;DBUID&gt;{B229E695-20C0-47E4-A960-6A523A810098}&lt;/DBUID&gt;&lt;/Extra&gt;&lt;/Item&gt;&lt;/References&gt;&lt;/Group&gt;&lt;Group&gt;&lt;References&gt;&lt;Item&gt;&lt;ID&gt;80&lt;/ID&gt;&lt;UID&gt;{525F4CBA-2EC5-46EE-A0D3-C652A88B9CEA}&lt;/UID&gt;&lt;Title&gt;Adverse childhood experiences and lifelong health&lt;/Title&gt;&lt;Template&gt;Journal Article&lt;/Template&gt;&lt;Star&gt;0&lt;/Star&gt;&lt;Tag&gt;0&lt;/Tag&gt;&lt;Author&gt;Bhutta, Z A; Bhavnani, S; Betancourt, T S; Tomlinson, M; Patel, V&lt;/Author&gt;&lt;Year&gt;2023&lt;/Year&gt;&lt;Details&gt;&lt;_accession_num&gt;37464047&lt;/_accession_num&gt;&lt;_author_adr&gt;Centre for Global Child Health, Hospital for Sick Children, Toronto, Ontario,  Canada. zulfiqar.bhutta@sickkids.ca.; Institute for Global Health &amp;amp; Development, The Aga Khan University, South Central  Asia, East Africa, United Kingdom, and Karachi, Pakistan.  zulfiqar.bhutta@sickkids.ca.; Child Development Group, Sangath, Goa, India.; Boston College School of Social Work, Chestnut Hill, MA, USA.; Institute for Life Course Health Research, Stellenbosch University, Cape Town,  South Africa.; School of Nursing and Midwifery, Queens University, Belfast, UK.; Department of Global Health and Population, Harvard Chan School of Public Health,  Boston, MA, USA.; Department of Global Health and Social Medicine, Harvard Medical School, Boston,  MA, USA.&lt;/_author_adr&gt;&lt;_collection_scope&gt;SCIE&lt;/_collection_scope&gt;&lt;_created&gt;65110858&lt;/_created&gt;&lt;_date&gt;2023-07-01&lt;/_date&gt;&lt;_date_display&gt;2023 Jul&lt;/_date_display&gt;&lt;_doi&gt;10.1038/s41591-023-02426-0&lt;/_doi&gt;&lt;_impact_factor&gt;  87.241&lt;/_impact_factor&gt;&lt;_isbn&gt;1546-170X (Electronic); 1078-8956 (Linking)&lt;/_isbn&gt;&lt;_issue&gt;7&lt;/_issue&gt;&lt;_journal&gt;Nat Med&lt;/_journal&gt;&lt;_language&gt;eng&lt;/_language&gt;&lt;_modified&gt;65110858&lt;/_modified&gt;&lt;_ori_publication&gt;© 2023. Springer Nature America, Inc.&lt;/_ori_publication&gt;&lt;_pages&gt;1639-1648&lt;/_pages&gt;&lt;_social_category&gt;医学(1)&lt;/_social_category&gt;&lt;_subject_headings&gt;Child; Humans; Female; *Adverse Childhood Experiences; Poverty; Public Policy&lt;/_subject_headings&gt;&lt;_tertiary_title&gt;Nature medicine&lt;/_tertiary_title&gt;&lt;_type_work&gt;Journal Article; Review&lt;/_type_work&gt;&lt;_url&gt;http://www.ncbi.nlm.nih.gov/entrez/query.fcgi?cmd=Retrieve&amp;amp;db=pubmed&amp;amp;dopt=Abstract&amp;amp;list_uids=37464047&amp;amp;query_hl=1&lt;/_url&gt;&lt;_volume&gt;29&lt;/_volume&gt;&lt;/Details&gt;&lt;Extra&gt;&lt;DBUID&gt;{00EBDF0C-2E98-4FD7-9E47-813FAF00074E}&lt;/DBUID&gt;&lt;/Extra&gt;&lt;/Item&gt;&lt;/References&gt;&lt;/Group&gt;&lt;/Citation&gt;_x000a_"/>
    <w:docVar w:name="NE.Ref{A5F1BE14-3080-4D36-B1CE-22069E3432DA}" w:val=" ADDIN NE.Ref.{A5F1BE14-3080-4D36-B1CE-22069E3432DA}&lt;Citation&gt;&lt;Group&gt;&lt;References&gt;&lt;Item&gt;&lt;ID&gt;4078&lt;/ID&gt;&lt;UID&gt;{7811D4ED-3D68-4038-9EE0-484D6D611DFA}&lt;/UID&gt;&lt;Title&gt;Prevalence and associated factors of internet addiction among Chinese  adolescents: association with childhood trauma&lt;/Title&gt;&lt;Template&gt;Journal Article&lt;/Template&gt;&lt;Star&gt;0&lt;/Star&gt;&lt;Tag&gt;3&lt;/Tag&gt;&lt;Author&gt;Fan, T; Twayigira, M; Song, L; Luo, X; Huang, C; Gao, X; Shen, Y&lt;/Author&gt;&lt;Year&gt;2023&lt;/Year&gt;&lt;Details&gt;&lt;_accession_num&gt;37663845&lt;/_accession_num&gt;&lt;_author_adr&gt;Department of Psychiatry, National Clinical Research Center for Mental Disorders,  and National Center for Mental Disorders, The Second Xiangya Hospital of Central  South University, Changsha, Hunan, China.; Autism Center of the Second Xiangya Hospital, Central South University, Changsha,  China.; Department of Psychiatry, National Clinical Research Center for Mental Disorders,  and National Center for Mental Disorders, The Second Xiangya Hospital of Central  South University, Changsha, Hunan, China.; Autism Center of the Second Xiangya Hospital, Central South University, Changsha,  China.; Department of Psychiatry, National Clinical Research Center for Mental Disorders,  and National Center for Mental Disorders, The Second Xiangya Hospital of Central  South University, Changsha, Hunan, China.; Autism Center of the Second Xiangya Hospital, Central South University, Changsha,  China.; Department of Psychiatry, National Clinical Research Center for Mental Disorders,  and National Center for Mental Disorders, The Second Xiangya Hospital of Central  South University, Changsha, Hunan, China.; Autism Center of the Second Xiangya Hospital, Central South University, Changsha,  China.; Department of Psychiatry, National Clinical Research Center for Mental Disorders,  and National Center for Mental Disorders, The Second Xiangya Hospital of Central  South University, Changsha, Hunan, China.; Autism Center of the Second Xiangya Hospital, Central South University, Changsha,  China.; Department of Psychiatry, National Clinical Research Center for Mental Disorders,  and National Center for Mental Disorders, The Second Xiangya Hospital of Central  South University, Changsha, Hunan, China.; Autism Center of the Second Xiangya Hospital, Central South University, Changsha,  China.; Department of Psychiatry, National Clinical Research Center for Mental Disorders,  and National Center for Mental Disorders, The Second Xiangya Hospital of Central  South University, Changsha, Hunan, China.; Autism Center of the Second Xiangya Hospital, Central South University, Changsha,  China.&lt;/_author_adr&gt;&lt;_collection_scope&gt;SCIE;SSCI&lt;/_collection_scope&gt;&lt;_created&gt;65098414&lt;/_created&gt;&lt;_date&gt;2023-01-20&lt;/_date&gt;&lt;_date_display&gt;2023&lt;/_date_display&gt;&lt;_doi&gt;10.3389/fpubh.2023.1172109&lt;/_doi&gt;&lt;_impact_factor&gt;   6.461&lt;/_impact_factor&gt;&lt;_isbn&gt;2296-2565 (Electronic); 2296-2565 (Linking)&lt;/_isbn&gt;&lt;_journal&gt;Front Public Health&lt;/_journal&gt;&lt;_keywords&gt;adolescents; childhood trauma; cross-sectional study; internet addiction; suicidal behaviors&lt;/_keywords&gt;&lt;_language&gt;eng&lt;/_language&gt;&lt;_modified&gt;65118883&lt;/_modified&gt;&lt;_ori_publication&gt;Copyright © 2023 Fan, Twayigira, Song, Luo, Huang, Gao and Shen.&lt;/_ori_publication&gt;&lt;_pages&gt;1172109&lt;/_pages&gt;&lt;_social_category&gt;公共卫生、环境卫生与职业卫生(3)&lt;/_social_category&gt;&lt;_subject_headings&gt;Humans; Adolescent; *Adverse Childhood Experiences; Prevalence; Cross-Sectional Studies; East Asian People; Internet Addiction Disorder&lt;/_subject_headings&gt;&lt;_tertiary_title&gt;Frontiers in public health&lt;/_tertiary_title&gt;&lt;_type_work&gt;Journal Article; Research Support, Non-U.S. Gov&amp;apos;t&lt;/_type_work&gt;&lt;_url&gt;http://www.ncbi.nlm.nih.gov/entrez/query.fcgi?cmd=Retrieve&amp;amp;db=pubmed&amp;amp;dopt=Abstract&amp;amp;list_uids=37663845&amp;amp;query_hl=1&lt;/_url&gt;&lt;_volume&gt;11&lt;/_volume&gt;&lt;/Details&gt;&lt;Extra&gt;&lt;DBUID&gt;{93870BB0-CAEF-4F07-AAE0-DA131E288E28}&lt;/DBUID&gt;&lt;/Extra&gt;&lt;/Item&gt;&lt;/References&gt;&lt;/Group&gt;&lt;Group&gt;&lt;References&gt;&lt;Item&gt;&lt;ID&gt;4056&lt;/ID&gt;&lt;UID&gt;{E941A567-F8E9-43A7-80A9-801303C19867}&lt;/UID&gt;&lt;Title&gt;Is the I-PACE (Interaction of Person-Affect-Cognition-Execution) model valid in  South Korea? The effects of adverse childhood experiences (ACEs) on internet  gaming disorder and the mediating effect of stress on adolescents&lt;/Title&gt;&lt;Template&gt;Journal Article&lt;/Template&gt;&lt;Star&gt;0&lt;/Star&gt;&lt;Tag&gt;3&lt;/Tag&gt;&lt;Author&gt;Jhone, J H; Song, I H; Lee, M S; Yoon, J Y; Bhang, S Y&lt;/Author&gt;&lt;Year&gt;2021&lt;/Year&gt;&lt;Details&gt;&lt;_accession_num&gt;34935634&lt;/_accession_num&gt;&lt;_author_adr&gt;1 Graduate School of Social Welfare, Yonsei University, Seoul, Korea.; 3 Suicide and School Mental Health Institute, Hallym University College of  Medicine, Anyang, Korea.; 1 Graduate School of Social Welfare, Yonsei University, Seoul, Korea.; 2 T.H. Chan School of Public Health, Harvard University, Boston, USA.; 3 Suicide and School Mental Health Institute, Hallym University College of  Medicine, Anyang, Korea.; 4 Center for School Mental Health, Eulji University, Seoul, Korea.; 5 Department of Social Welfare, Ewha Womans University, Seoul, Korea.; 4 Center for School Mental Health, Eulji University, Seoul, Korea.; 6 Department of Psychiatry, Eulji University School of Medicine, Nowon Eulji  University Hospital, Seoul, Korea.; 7 Nowon Community Addiction Management Center, Seoul, Korea.&lt;/_author_adr&gt;&lt;_collection_scope&gt;SCIE;SSCI&lt;/_collection_scope&gt;&lt;_created&gt;65098413&lt;/_created&gt;&lt;_date&gt;2021-12-16&lt;/_date&gt;&lt;_date_display&gt;2021 Dec 16&lt;/_date_display&gt;&lt;_doi&gt;10.1556/2006.2021.00081&lt;/_doi&gt;&lt;_impact_factor&gt;   7.772&lt;/_impact_factor&gt;&lt;_isbn&gt;2063-5303 (Electronic); 2062-5871 (Print); 2062-5871 (Linking)&lt;/_isbn&gt;&lt;_issue&gt;4&lt;/_issue&gt;&lt;_journal&gt;J Behav Addict&lt;/_journal&gt;&lt;_keywords&gt;adverse childhood experiences; internet gaming disorder; mediation; stress; youth&lt;/_keywords&gt;&lt;_language&gt;eng&lt;/_language&gt;&lt;_modified&gt;65118883&lt;/_modified&gt;&lt;_pages&gt;967-82&lt;/_pages&gt;&lt;_social_category&gt;精神病学(2)&lt;/_social_category&gt;&lt;_tertiary_title&gt;Journal of behavioral addictions&lt;/_tertiary_title&gt;&lt;_type_work&gt;Journal Article&lt;/_type_work&gt;&lt;_url&gt;http://www.ncbi.nlm.nih.gov/entrez/query.fcgi?cmd=Retrieve&amp;amp;db=pubmed&amp;amp;dopt=Abstract&amp;amp;list_uids=34935634&amp;amp;query_hl=1&lt;/_url&gt;&lt;_volume&gt;10&lt;/_volume&gt;&lt;/Details&gt;&lt;Extra&gt;&lt;DBUID&gt;{93870BB0-CAEF-4F07-AAE0-DA131E288E28}&lt;/DBUID&gt;&lt;/Extra&gt;&lt;/Item&gt;&lt;/References&gt;&lt;/Group&gt;&lt;Group&gt;&lt;References&gt;&lt;Item&gt;&lt;ID&gt;4079&lt;/ID&gt;&lt;UID&gt;{8F3C1562-2B85-4B64-833C-6F5CD77AABCC}&lt;/UID&gt;&lt;Title&gt;Adverse childhood experiences and sleep disorders among Tunisian adolescents: The  mediating role of internet addiction&lt;/Title&gt;&lt;Template&gt;Journal Article&lt;/Template&gt;&lt;Star&gt;0&lt;/Star&gt;&lt;Tag&gt;3&lt;/Tag&gt;&lt;Author&gt;Mlouki, I; Naimi, A; Sioud, I; Bouanene, I; El, Mhamdi S&lt;/Author&gt;&lt;Year&gt;2023&lt;/Year&gt;&lt;Details&gt;&lt;_accession_num&gt;36652900&lt;/_accession_num&gt;&lt;_author_adr&gt;Preventive and Community Medicine, Faculty of Medicine of Monastir, University of  Monastir, 5000, Tunisia; Department of Preventive and Community Medicine, Taher  Sfar University Hospital, Mahdia 5100, Tunisia; Research Laboratory &amp;quot;Epidemiology  Applied to Maternal and Child Health&amp;quot; 12SP17, Tunisia. Electronic address:  imenemlouki91@gmail.com.; Department of Preventive and Community Medicine, Taher Sfar University Hospital,  Mahdia 5100, Tunisia.; Department of Preventive and Community Medicine, Taher Sfar University Hospital,  Mahdia 5100, Tunisia.; Preventive and Community Medicine, Faculty of Medicine of Monastir, University of  Monastir, 5000, Tunisia.; Preventive and Community Medicine, Faculty of Medicine of Monastir, University of  Monastir, 5000, Tunisia; Department of Preventive and Community Medicine, Taher  Sfar University Hospital, Mahdia 5100, Tunisia; Research Laboratory &amp;quot;Epidemiology  Applied to Maternal and Child Health&amp;quot; 12SP17, Tunisia.&lt;/_author_adr&gt;&lt;_collection_scope&gt;SSCI&lt;/_collection_scope&gt;&lt;_created&gt;65098415&lt;/_created&gt;&lt;_date&gt;2023-02-01&lt;/_date&gt;&lt;_date_display&gt;2023 Feb&lt;/_date_display&gt;&lt;_doi&gt;10.1016/j.chiabu.2023.106028&lt;/_doi&gt;&lt;_impact_factor&gt;   4.863&lt;/_impact_factor&gt;&lt;_isbn&gt;1873-7757 (Electronic); 0145-2134 (Linking)&lt;/_isbn&gt;&lt;_journal&gt;Child Abuse Negl&lt;/_journal&gt;&lt;_keywords&gt;Adverse childhood experiences; Internet addiction disorder; Sleep wake disorders; Students; Tunisia&lt;/_keywords&gt;&lt;_language&gt;eng&lt;/_language&gt;&lt;_modified&gt;65118883&lt;/_modified&gt;&lt;_ori_publication&gt;Copyright © 2023 Elsevier Ltd. All rights reserved.&lt;/_ori_publication&gt;&lt;_pages&gt;106028&lt;/_pages&gt;&lt;_social_category&gt;家庭研究(1) &amp;amp; 心理学：社会(2) &amp;amp; 社会工作(1)&lt;/_social_category&gt;&lt;_subject_headings&gt;Male; Female; Humans; Adolescent; *Adverse Childhood Experiences; Cross-Sectional Studies; Internet Addiction Disorder/epidemiology; *Behavior, Addictive/epidemiology; Tunisia/epidemiology; *Sleep Wake Disorders/epidemiology; Internet&lt;/_subject_headings&gt;&lt;_tertiary_title&gt;Child abuse &amp;amp; neglect&lt;/_tertiary_title&gt;&lt;_type_work&gt;Journal Article&lt;/_type_work&gt;&lt;_url&gt;http://www.ncbi.nlm.nih.gov/entrez/query.fcgi?cmd=Retrieve&amp;amp;db=pubmed&amp;amp;dopt=Abstract&amp;amp;list_uids=36652900&amp;amp;query_hl=1&lt;/_url&gt;&lt;_volume&gt;136&lt;/_volume&gt;&lt;/Details&gt;&lt;Extra&gt;&lt;DBUID&gt;{93870BB0-CAEF-4F07-AAE0-DA131E288E28}&lt;/DBUID&gt;&lt;/Extra&gt;&lt;/Item&gt;&lt;/References&gt;&lt;/Group&gt;&lt;/Citation&gt;_x000a_"/>
    <w:docVar w:name="NE.Ref{A61947C2-CC42-4815-9C65-25ACC89F33F8}" w:val=" ADDIN NE.Ref.{A61947C2-CC42-4815-9C65-25ACC89F33F8}&lt;Citation&gt;&lt;Group&gt;&lt;References&gt;&lt;Item&gt;&lt;ID&gt;4036&lt;/ID&gt;&lt;UID&gt;{37539CA4-D3B0-4843-BB80-C420F5805B75}&lt;/UID&gt;&lt;Title&gt;Adverse childhood experiences and problematic smartphone use among college  students: Findings from a pilot study&lt;/Title&gt;&lt;Template&gt;Journal Article&lt;/Template&gt;&lt;Star&gt;0&lt;/Star&gt;&lt;Tag&gt;1&lt;/Tag&gt;&lt;Author&gt;Forster, M; Rogers, C; Sussman, S Y; Yu, S; Rahman, T; Zeledon, H; Benjamin, S M&lt;/Author&gt;&lt;Year&gt;2021&lt;/Year&gt;&lt;Details&gt;&lt;_accessed&gt;65118913&lt;/_accessed&gt;&lt;_accession_num&gt;33609812&lt;/_accession_num&gt;&lt;_author_adr&gt;Department of Health Sciences, California State University, 18111 Nordhoff St.  Northridge, Northridge, CA 91330, United States. Electronic address:  myriam.forster@csun.edu.; Institute for Health Promotion and Disease Prevention, Department of Preventive  Medicine, University of Southern California, 2001 N. Soto St., 3(rd) floor, Los  Angeles, CA 90033, United States.; Institute for Health Promotion and Disease Prevention, Department of Preventive  Medicine, University of Southern California, 2001 N. Soto St., 3(rd) floor, Los  Angeles, CA 90033, United States.; Institute for Health Promotion and Disease Prevention, Department of Preventive  Medicine, University of Southern California, 2001 N. Soto St., 3(rd) floor, Los  Angeles, CA 90033, United States.; Department of Health Sciences, California State University, 18111 Nordhoff St.  Northridge, Northridge, CA 91330, United States.; Department of Health Sciences, California State University, 18111 Nordhoff St.  Northridge, Northridge, CA 91330, United States.; Department of Health Sciences, California State University, 18111 Nordhoff St.  Northridge, Northridge, CA 91330, United States.&lt;/_author_adr&gt;&lt;_collection_scope&gt;SCIE;SSCI&lt;/_collection_scope&gt;&lt;_created&gt;65037061&lt;/_created&gt;&lt;_date&gt;2021-06-01&lt;/_date&gt;&lt;_date_display&gt;2021 Jun&lt;/_date_display&gt;&lt;_doi&gt;10.1016/j.addbeh.2021.106869&lt;/_doi&gt;&lt;_impact_factor&gt;   4.400&lt;/_impact_factor&gt;&lt;_isbn&gt;1873-6327 (Electronic); 0306-4603 (Linking)&lt;/_isbn&gt;&lt;_journal&gt;Addict Behav&lt;/_journal&gt;&lt;_keywords&gt;Adverse childhood experiences; College students; Problematic smartphone use&lt;/_keywords&gt;&lt;_language&gt;eng&lt;/_language&gt;&lt;_modified&gt;65277893&lt;/_modified&gt;&lt;_ori_publication&gt;Copyright © 2021 Elsevier Ltd. All rights reserved.&lt;/_ori_publication&gt;&lt;_pages&gt;106869&lt;/_pages&gt;&lt;_social_category&gt;心理学：临床(2) &amp;amp; 药物滥用(2)&lt;/_social_category&gt;&lt;_subject_headings&gt;*Adverse Childhood Experiences; *Behavior, Addictive/epidemiology; Humans; Pilot Projects; Smartphone; Students&lt;/_subject_headings&gt;&lt;_tertiary_title&gt;Addictive behaviors&lt;/_tertiary_title&gt;&lt;_type_work&gt;Journal Article; Research Support, Non-U.S. Gov&amp;apos;t&lt;/_type_work&gt;&lt;_url&gt;http://www.ncbi.nlm.nih.gov/entrez/query.fcgi?cmd=Retrieve&amp;amp;db=pubmed&amp;amp;dopt=Abstract&amp;amp;list_uids=33609812&amp;amp;query_hl=1&lt;/_url&gt;&lt;_volume&gt;117&lt;/_volume&gt;&lt;/Details&gt;&lt;Extra&gt;&lt;DBUID&gt;{93870BB0-CAEF-4F07-AAE0-DA131E288E28}&lt;/DBUID&gt;&lt;/Extra&gt;&lt;/Item&gt;&lt;/References&gt;&lt;/Group&gt;&lt;/Citation&gt;_x000a_"/>
    <w:docVar w:name="NE.Ref{A6319D66-4C27-4EEE-9AA0-02A2C7D314CA}" w:val=" ADDIN NE.Ref.{A6319D66-4C27-4EEE-9AA0-02A2C7D314CA}&lt;Citation&gt;&lt;Group&gt;&lt;References&gt;&lt;Item&gt;&lt;ID&gt;3224&lt;/ID&gt;&lt;UID&gt;{284ECA81-9149-4CF5-8AD0-00839D8C6C19}&lt;/UID&gt;&lt;Title&gt;The Strengths and Difficulties Questionnaire: a pilot study on the validity of the self-report version&lt;/Title&gt;&lt;Template&gt;Journal Article&lt;/Template&gt;&lt;Star&gt;0&lt;/Star&gt;&lt;Tag&gt;0&lt;/Tag&gt;&lt;Author&gt;Goodman, R; Meltzer, H; Bailey, V&lt;/Author&gt;&lt;Year&gt;1998&lt;/Year&gt;&lt;Details&gt;&lt;_accession_num&gt;9826298&lt;/_accession_num&gt;&lt;_author_adr&gt;Department of Child and Adolescent Psychiatry, Institute of Psychiatry, London, United Kingdom.&lt;/_author_adr&gt;&lt;_created&gt;62813741&lt;/_created&gt;&lt;_date&gt;1998-09-01&lt;/_date&gt;&lt;_date_display&gt;1998 Sep&lt;/_date_display&gt;&lt;_db_updated&gt;PubMed&lt;/_db_updated&gt;&lt;_impact_factor&gt;   3.740&lt;/_impact_factor&gt;&lt;_isbn&gt;1018-8827 (Print); 1018-8827 (Linking)&lt;/_isbn&gt;&lt;_issue&gt;3&lt;/_issue&gt;&lt;_journal&gt;Eur Child Adolesc Psychiatry&lt;/_journal&gt;&lt;_keywords&gt;Adolescent; Case-Control Studies; Child; Child Behavior Disorders/*diagnosis/psychology; Discriminant Analysis; Faculty; Female; Humans; Male; Mass Screening/*methods; Observer Variation; Parents/psychology; Pilot Projects; Reproducibility of Results; *Self Efficacy; *Self-Assessment; Sensitivity and Specificity; Surveys and Questionnaires/*standards&lt;/_keywords&gt;&lt;_language&gt;eng&lt;/_language&gt;&lt;_modified&gt;64522955&lt;/_modified&gt;&lt;_pages&gt;125-30&lt;/_pages&gt;&lt;_tertiary_title&gt;European child &amp;amp;amp; adolescent psychiatry&lt;/_tertiary_title&gt;&lt;_type_work&gt;Journal Article&lt;/_type_work&gt;&lt;_url&gt;http://www.ncbi.nlm.nih.gov/entrez/query.fcgi?cmd=Retrieve&amp;amp;db=pubmed&amp;amp;dopt=Abstract&amp;amp;list_uids=9826298&amp;amp;query_hl=1&lt;/_url&gt;&lt;_volume&gt;7&lt;/_volume&gt;&lt;/Details&gt;&lt;Extra/&gt;&lt;/Item&gt;&lt;/References&gt;&lt;/Group&gt;&lt;Group&gt;&lt;References&gt;&lt;Item&gt;&lt;ID&gt;3493&lt;/ID&gt;&lt;UID&gt;{B477B69C-65CD-4E5A-9721-82D35C513ABA}&lt;/UID&gt;&lt;Title&gt;The Construct Validity of the Strengths and Difficulties Questionnaire for Aboriginal Children Living in Urban New South Wales, Australia&lt;/Title&gt;&lt;Template&gt;Journal Article&lt;/Template&gt;&lt;Star&gt;0&lt;/Star&gt;&lt;Tag&gt;0&lt;/Tag&gt;&lt;Author&gt;Williamson, Anna; Mcelduff, Patrick; Dadds, Mark; D&amp;apos;Este, Catherine; Redman, Sally; Raphael, Beverley; Daniels, John; Eades, Sandra&lt;/Author&gt;&lt;Year&gt;2014&lt;/Year&gt;&lt;Details&gt;&lt;_accessed&gt;64737965&lt;/_accessed&gt;&lt;_alternate_title&gt;Australian PsychologistAustralian Psychologist&lt;/_alternate_title&gt;&lt;_collection_scope&gt;SSCI&lt;/_collection_scope&gt;&lt;_created&gt;64737959&lt;/_created&gt;&lt;_date&gt;2014-06-01&lt;/_date&gt;&lt;_date_display&gt;2014_x000d__x000a_2014/06/01&lt;/_date_display&gt;&lt;_doi&gt;10.1111/ap.12045&lt;/_doi&gt;&lt;_impact_factor&gt;   2.275&lt;/_impact_factor&gt;&lt;_isbn&gt;0005-0067&lt;/_isbn&gt;&lt;_issue&gt;3&lt;/_issue&gt;&lt;_journal&gt;Australian Psychologist&lt;/_journal&gt;&lt;_modified&gt;64737959&lt;/_modified&gt;&lt;_ori_publication&gt;Routledge&lt;/_ori_publication&gt;&lt;_pages&gt;163-170&lt;/_pages&gt;&lt;_social_category&gt;心理学(4)&lt;/_social_category&gt;&lt;_url&gt;https://doi.org/10.1111/ap.12045&lt;/_url&gt;&lt;_volume&gt;49&lt;/_volume&gt;&lt;/Details&gt;&lt;Extra&gt;&lt;DBUID&gt;{93870BB0-CAEF-4F07-AAE0-DA131E288E28}&lt;/DBUID&gt;&lt;/Extra&gt;&lt;/Item&gt;&lt;/References&gt;&lt;/Group&gt;&lt;Group&gt;&lt;References&gt;&lt;Item&gt;&lt;ID&gt;3482&lt;/ID&gt;&lt;UID&gt;{237FF685-09C4-4934-803A-9E13FC0CDC87}&lt;/UID&gt;&lt;Title&gt;The Strengths and Difficulties Questionnaire: a research note&lt;/Title&gt;&lt;Template&gt;Journal Article&lt;/Template&gt;&lt;Star&gt;0&lt;/Star&gt;&lt;Tag&gt;0&lt;/Tag&gt;&lt;Author&gt;Goodman, R&lt;/Author&gt;&lt;Year&gt;1997&lt;/Year&gt;&lt;Details&gt;&lt;_accessed&gt;64737954&lt;/_accessed&gt;&lt;_accession_num&gt;9255702&lt;/_accession_num&gt;&lt;_author_adr&gt;Department of Child and Adolescent Psychiatry, Institute of Psychiatry, De  Crespigny Park, London, U.K.&lt;/_author_adr&gt;&lt;_collection_scope&gt;SSCI;SCIE&lt;/_collection_scope&gt;&lt;_created&gt;64737645&lt;/_created&gt;&lt;_date&gt;1997-07-01&lt;/_date&gt;&lt;_date_display&gt;1997 Jul&lt;/_date_display&gt;&lt;_db_updated&gt;PubMed&lt;/_db_updated&gt;&lt;_doi&gt;10.1111/j.1469-7610.1997.tb01545.x&lt;/_doi&gt;&lt;_impact_factor&gt;   8.265&lt;/_impact_factor&gt;&lt;_isbn&gt;0021-9630 (Print); 0021-9630 (Linking)&lt;/_isbn&gt;&lt;_issue&gt;5&lt;/_issue&gt;&lt;_journal&gt;J Child Psychol Psychiatry&lt;/_journal&gt;&lt;_language&gt;eng&lt;/_language&gt;&lt;_modified&gt;64737648&lt;/_modified&gt;&lt;_pages&gt;581-6&lt;/_pages&gt;&lt;_social_category&gt;医学(1)&lt;/_social_category&gt;&lt;_subject_headings&gt;Adolescent; Child; Child Behavior/*classification; Child Psychiatry/*methods; Female; Humans; Male; Mental Disorders/*diagnosis; *Psychiatric Status Rating Scales; Reproducibility of Results; Social Behavior; Surveys and Questionnaires&lt;/_subject_headings&gt;&lt;_tertiary_title&gt;Journal of child psychology and psychiatry, and allied disciplines&lt;/_tertiary_title&gt;&lt;_type_work&gt;Journal Article&lt;/_type_work&gt;&lt;_url&gt;http://www.ncbi.nlm.nih.gov/entrez/query.fcgi?cmd=Retrieve&amp;amp;db=pubmed&amp;amp;dopt=Abstract&amp;amp;list_uids=9255702&amp;amp;query_hl=1&lt;/_url&gt;&lt;_volume&gt;38&lt;/_volume&gt;&lt;/Details&gt;&lt;Extra&gt;&lt;DBUID&gt;{93870BB0-CAEF-4F07-AAE0-DA131E288E28}&lt;/DBUID&gt;&lt;/Extra&gt;&lt;/Item&gt;&lt;/References&gt;&lt;/Group&gt;&lt;/Citation&gt;_x000a_"/>
    <w:docVar w:name="NE.Ref{A6429D55-DBA3-4B03-B208-17CCDFD132A0}" w:val=" ADDIN NE.Ref.{A6429D55-DBA3-4B03-B208-17CCDFD132A0}&lt;Citation&gt;&lt;Group&gt;&lt;References&gt;&lt;Item&gt;&lt;ID&gt;56&lt;/ID&gt;&lt;UID&gt;{DB8501AF-533E-455D-8ABF-D22A7C64D89C}&lt;/UID&gt;&lt;Title&gt;Integrating psychological and neurobiological considerations regarding the development and maintenance of specific Internet-use disorders: An Interaction of Person-Affect-Cognition-Execution (I-PACE) model&lt;/Title&gt;&lt;Template&gt;Journal Article&lt;/Template&gt;&lt;Star&gt;0&lt;/Star&gt;&lt;Tag&gt;0&lt;/Tag&gt;&lt;Author&gt;Brand, Matthias; Young, Kimberly S; Laier, Christian; Wölfling, Klaus; Potenza, Marc N&lt;/Author&gt;&lt;Year&gt;2016&lt;/Year&gt;&lt;Details&gt;&lt;_author_adr&gt;General Psychology: Cognition and Center for Behavioral Addiction Research (CeBAR), University of Duisburg-Essen, Germany;;Erwin L. Hahn Institute for Magnetic Resonance Imaging, Essen, Germany;;Center for Internet Addiction, Russell J. Jandoli School of Journalism and Mass Communication, St. Bonaventure University, Olean, USA;;Outpatient Clinic for Behavioral Addiction, Department of Psychosomatic Medicine and Psychotherapy, University Medical Center, Johannes Gutenberg University Mainz, Germany;;Departments of Psychiatry, Neuroscience and Child Study, Yale University School of Medicine, New Haven, USA;;National Center on Addiction and Substance Abuse, Yale University School of Medicine, New Haven, USA;;Connecticut Mental Health Center, New Haven, USA&lt;/_author_adr&gt;&lt;_collection_scope&gt;SCIE&lt;/_collection_scope&gt;&lt;_created&gt;64747401&lt;/_created&gt;&lt;_db_provider&gt;CNKI&lt;/_db_provider&gt;&lt;_impact_factor&gt;   9.052&lt;/_impact_factor&gt;&lt;_isbn&gt;0149-7634&lt;/_isbn&gt;&lt;_journal&gt;Neuroscience and Biobehavioral Reviews&lt;/_journal&gt;&lt;_keywords&gt;Internet addiction;;Internet-gaming disorder;;Internet-use disorders;;Cue-reactivity;;Inhibitory control;;Executive functions&lt;/_keywords&gt;&lt;_modified&gt;64747401&lt;/_modified&gt;&lt;_social_category&gt;心理学(1)&lt;/_social_category&gt;&lt;_volume&gt;71&lt;/_volume&gt;&lt;/Details&gt;&lt;Extra&gt;&lt;DBUID&gt;{EAD0D9F0-7B9C-4750-A1E8-6A02F78A758B}&lt;/DBUID&gt;&lt;/Extra&gt;&lt;/Item&gt;&lt;/References&gt;&lt;/Group&gt;&lt;/Citation&gt;_x000a_"/>
    <w:docVar w:name="NE.Ref{A64E0F99-12EE-480C-BB46-96372EDC4BDD}" w:val=" ADDIN NE.Ref.{A64E0F99-12EE-480C-BB46-96372EDC4BDD}&lt;Citation&gt;&lt;Group&gt;&lt;References&gt;&lt;Item&gt;&lt;ID&gt;8&lt;/ID&gt;&lt;UID&gt;{2473511D-F6E8-4707-9E12-0895DC242342}&lt;/UID&gt;&lt;Title&gt;Depression in young people&lt;/Title&gt;&lt;Template&gt;Journal Article&lt;/Template&gt;&lt;Star&gt;0&lt;/Star&gt;&lt;Tag&gt;0&lt;/Tag&gt;&lt;Author&gt;Thapar, A; Eyre, O; Patel, V; Brent, D&lt;/Author&gt;&lt;Year&gt;2022&lt;/Year&gt;&lt;Details&gt;&lt;_accession_num&gt;35940184&lt;/_accession_num&gt;&lt;_author_adr&gt;Wolfson Centre for Young People&amp;apos;s Mental Health and Child and Adolescent  Psychiatry Section, Division of Psychological Medicine and Clinical  Neurosciences, School of Medicine, Cardiff University, Cardiff, UK. Electronic  address: thapar@cf.ac.uk.; Wolfson Centre for Young People&amp;apos;s Mental Health and Child and Adolescent  Psychiatry Section, Division of Psychological Medicine and Clinical  Neurosciences, School of Medicine, Cardiff University, Cardiff, UK.; Department of Global Health and Social Medicine, Harvard Medical School, Boston,  MA, USA.; Department of Psychiatry, University of Pittsburgh, Pittsburgh, PA, USA.&lt;/_author_adr&gt;&lt;_collection_scope&gt;SCIE&lt;/_collection_scope&gt;&lt;_created&gt;64977769&lt;/_created&gt;&lt;_date&gt;2022-08-20&lt;/_date&gt;&lt;_date_display&gt;2022 Aug 20&lt;/_date_display&gt;&lt;_doi&gt;10.1016/S0140-6736(22)01012-1&lt;/_doi&gt;&lt;_impact_factor&gt; 202.731&lt;/_impact_factor&gt;&lt;_isbn&gt;1474-547X (Electronic); 0140-6736 (Linking)&lt;/_isbn&gt;&lt;_issue&gt;10352&lt;/_issue&gt;&lt;_journal&gt;Lancet&lt;/_journal&gt;&lt;_language&gt;eng&lt;/_language&gt;&lt;_modified&gt;64977769&lt;/_modified&gt;&lt;_ori_publication&gt;Copyright © 2022 Elsevier Ltd. All rights reserved.&lt;/_ori_publication&gt;&lt;_pages&gt;617-631&lt;/_pages&gt;&lt;_social_category&gt;医学(1)&lt;/_social_category&gt;&lt;_subject_headings&gt;Adolescent; Antidepressive Agents/therapeutic use; Anxiety; *Anxiety Disorders/therapy; *Depression/diagnosis/epidemiology/therapy; Female; Humans; Schools&lt;/_subject_headings&gt;&lt;_tertiary_title&gt;Lancet (London, England)&lt;/_tertiary_title&gt;&lt;_type_work&gt;Journal Article; Review&lt;/_type_work&gt;&lt;_url&gt;http://www.ncbi.nlm.nih.gov/entrez/query.fcgi?cmd=Retrieve&amp;amp;db=pubmed&amp;amp;dopt=Abstract&amp;amp;list_uids=35940184&amp;amp;query_hl=1&lt;/_url&gt;&lt;_volume&gt;400&lt;/_volume&gt;&lt;/Details&gt;&lt;Extra&gt;&lt;DBUID&gt;{B229E695-20C0-47E4-A960-6A523A810098}&lt;/DBUID&gt;&lt;/Extra&gt;&lt;/Item&gt;&lt;/References&gt;&lt;/Group&gt;&lt;Group&gt;&lt;References&gt;&lt;Item&gt;&lt;ID&gt;28&lt;/ID&gt;&lt;UID&gt;{AB49729C-DDA7-4A2E-BA45-38B956275304}&lt;/UID&gt;&lt;Title&gt;A heavy burden on young minds: the global burden of mental and substance use  disorders in children and youth&lt;/Title&gt;&lt;Template&gt;Journal Article&lt;/Template&gt;&lt;Star&gt;0&lt;/Star&gt;&lt;Tag&gt;0&lt;/Tag&gt;&lt;Author&gt;Erskine, H E; Moffitt, T E; Copeland, W E; Costello, E J; Ferrari, A J; Patton, G; Degenhardt, L; Vos, T; Whiteford, H A; Scott, J G&lt;/Author&gt;&lt;Year&gt;2015&lt;/Year&gt;&lt;Details&gt;&lt;_accession_num&gt;25534496&lt;/_accession_num&gt;&lt;_author_adr&gt;School of Population Health, University of  Queensland,Herston,Queensland,Australia.; Department of Psychology and Neuroscience,Duke University,Durham,NC,USA.; Department of Psychiatry and Behavioral Sciences,Duke University Medical  Center,Durham,NC,USA.; Department of Psychiatry and Behavioral Sciences,Duke University Medical  Center,Durham,NC,USA.; School of Population Health, University of  Queensland,Herston,Queensland,Australia.; Department of Paediatrics,University of Melbourne,Melbourne,Victoria,Australia.; Institute for Health Metrics and Evaluation, University of  Washington,Seattle,Washington,USA.; Institute for Health Metrics and Evaluation, University of  Washington,Seattle,Washington,USA.; School of Population Health, University of  Queensland,Herston,Queensland,Australia.; Queensland Centre for Mental Health Research,Wacol,Queensland,Australia.&lt;/_author_adr&gt;&lt;_date_display&gt;2015 May&lt;/_date_display&gt;&lt;_date&gt;2015-05-01&lt;/_date&gt;&lt;_doi&gt;10.1017/S0033291714002888&lt;/_doi&gt;&lt;_isbn&gt;1469-8978 (Electronic); 0033-2917 (Print); 0033-2917 (Linking)&lt;/_isbn&gt;&lt;_issue&gt;7&lt;/_issue&gt;&lt;_journal&gt;Psychol Med&lt;/_journal&gt;&lt;_keywords&gt;mental and substance use disorders&lt;/_keywords&gt;&lt;_language&gt;eng&lt;/_language&gt;&lt;_pages&gt;1551-63&lt;/_pages&gt;&lt;_subject_headings&gt;Adolescent; Adult; Child; Child, Preschool; *Cost of Illness; Disabled Persons/*statistics &amp;amp; numerical data; Global Health/*statistics &amp;amp; numerical data; Humans; Infant; Mental Disorders/*epidemiology/mortality; Substance-Related Disorders/*epidemiology/mortality; Young Adult&lt;/_subject_headings&gt;&lt;_tertiary_title&gt;Psychological medicine&lt;/_tertiary_title&gt;&lt;_type_work&gt;Journal Article; Research Support, Non-U.S. Gov&amp;apos;t&lt;/_type_work&gt;&lt;_url&gt;http://www.ncbi.nlm.nih.gov/entrez/query.fcgi?cmd=Retrieve&amp;amp;db=pubmed&amp;amp;dopt=Abstract&amp;amp;list_uids=25534496&amp;amp;query_hl=1&lt;/_url&gt;&lt;_volume&gt;45&lt;/_volume&gt;&lt;_created&gt;65026812&lt;/_created&gt;&lt;_modified&gt;65026812&lt;/_modified&gt;&lt;_impact_factor&gt;  10.592&lt;/_impact_factor&gt;&lt;_social_category&gt;医学(1)&lt;/_social_category&gt;&lt;_collection_scope&gt;SSCI;SCIE&lt;/_collection_scope&gt;&lt;/Details&gt;&lt;Extra&gt;&lt;DBUID&gt;{B229E695-20C0-47E4-A960-6A523A810098}&lt;/DBUID&gt;&lt;/Extra&gt;&lt;/Item&gt;&lt;/References&gt;&lt;/Group&gt;&lt;/Citation&gt;_x000a_"/>
    <w:docVar w:name="NE.Ref{A692F6DE-3F38-43EF-9A66-73427878FD9F}" w:val=" ADDIN NE.Ref.{A692F6DE-3F38-43EF-9A66-73427878FD9F}&lt;Citation&gt;&lt;Group&gt;&lt;References&gt;&lt;Item&gt;&lt;ID&gt;3273&lt;/ID&gt;&lt;UID&gt;{1BB4EF38-E9E4-4449-97A1-14DA6BA9590F}&lt;/UID&gt;&lt;Title&gt;Prediction of Juvenile-Onset Myopia&lt;/Title&gt;&lt;Template&gt;Journal Article&lt;/Template&gt;&lt;Star&gt;0&lt;/Star&gt;&lt;Tag&gt;0&lt;/Tag&gt;&lt;Author&gt;Zadnik, K; Sinnott, L T; Cotter, S A; Jones-Jordan, L A; Kleinstein, R N; Manny, R E; Twelker, J D; Mutti, D O&lt;/Author&gt;&lt;Year&gt;2015&lt;/Year&gt;&lt;Details&gt;&lt;_accessed&gt;64559033&lt;/_accessed&gt;&lt;_accession_num&gt;25837970&lt;/_accession_num&gt;&lt;_author_adr&gt;College of Optometry, The Ohio State University, Columbus.; College of Optometry, The Ohio State University, Columbus.; Southern California College of Optometry, Marshall B. Ketchum University, Fullerton.; College of Optometry, The Ohio State University, Columbus.; School of Optometry, University of Alabama at Birmingham.; College of Optometry, University of Houston, Houston, Texas.; Department of Ophthalmology and Vision Science, University of Arizona, Tucson.; College of Optometry, The Ohio State University, Columbus.&lt;/_author_adr&gt;&lt;_collection_scope&gt;SCI;SCIE&lt;/_collection_scope&gt;&lt;_created&gt;64559020&lt;/_created&gt;&lt;_date&gt;2015-06-01&lt;/_date&gt;&lt;_date_display&gt;2015 Jun&lt;/_date_display&gt;&lt;_db_updated&gt;PubMed&lt;/_db_updated&gt;&lt;_doi&gt;10.1001/jamaophthalmol.2015.0471&lt;/_doi&gt;&lt;_impact_factor&gt;   7.389&lt;/_impact_factor&gt;&lt;_isbn&gt;2168-6173 (Electronic); 2168-6165 (Linking)&lt;/_isbn&gt;&lt;_issue&gt;6&lt;/_issue&gt;&lt;_journal&gt;JAMA Ophthalmol&lt;/_journal&gt;&lt;_language&gt;eng&lt;/_language&gt;&lt;_modified&gt;64559033&lt;/_modified&gt;&lt;_pages&gt;683-9&lt;/_pages&gt;&lt;_subject_headings&gt;Adolescent; Axial Length, Eye/pathology; Child; Cornea/physiopathology; Ethnicity; Female; Humans; Hyperopia/diagnosis; Lens, Crystalline/physiopathology; Male; Myopia/*diagnosis/ethnology; Odds Ratio; Refraction, Ocular; Risk Factors&lt;/_subject_headings&gt;&lt;_tertiary_title&gt;JAMA ophthalmology&lt;/_tertiary_title&gt;&lt;_type_work&gt;Journal Article; Multicenter Study; Observational Study; Research Support, N.I.H., Extramural; Research Support, Non-U.S. Gov&amp;apos;t&lt;/_type_work&gt;&lt;_url&gt;http://www.ncbi.nlm.nih.gov/entrez/query.fcgi?cmd=Retrieve&amp;amp;db=pubmed&amp;amp;dopt=Abstract&amp;amp;list_uids=25837970&amp;amp;query_hl=1&lt;/_url&gt;&lt;_volume&gt;133&lt;/_volume&gt;&lt;/Details&gt;&lt;Extra&gt;&lt;DBUID&gt;{93870BB0-CAEF-4F07-AAE0-DA131E288E28}&lt;/DBUID&gt;&lt;/Extra&gt;&lt;/Item&gt;&lt;/References&gt;&lt;/Group&gt;&lt;/Citation&gt;_x000a_"/>
    <w:docVar w:name="NE.Ref{A6B7F816-6C90-41D3-A58D-BB161B7EA1DD}" w:val=" ADDIN NE.Ref.{A6B7F816-6C90-41D3-A58D-BB161B7EA1DD}&lt;Citation&gt;&lt;Group&gt;&lt;References&gt;&lt;Item&gt;&lt;ID&gt;3120&lt;/ID&gt;&lt;UID&gt;{E64CE713-613C-4137-8A0C-3AD13D21BFC6}&lt;/UID&gt;&lt;Title&gt;Short- and long-term alterations of FKBP5-GR and specific microRNAs in the prefrontal cortex and hippocampus of male rats induced by adolescent stress contribute to depression susceptibility&lt;/Title&gt;&lt;Template&gt;Journal Article&lt;/Template&gt;&lt;Star&gt;0&lt;/Star&gt;&lt;Tag&gt;0&lt;/Tag&gt;&lt;Author&gt;Xu, J; Wang, R; Liu, Y; Wang, W; Liu, D; Jiang, H; Pan, F&lt;/Author&gt;&lt;Year&gt;2019&lt;/Year&gt;&lt;Details&gt;&lt;_accessed&gt;64469779&lt;/_accessed&gt;&lt;_accession_num&gt;30469088&lt;/_accession_num&gt;&lt;_author_adr&gt;Department of Medical Psychology and Medical Ethic, Cheeloo College of Medicine,  Shandong University, Jinan, Shandong, 250012, China. Electronic address: xujingjing201409@163.com.; Department of Medical Psychology and Medical Ethic, Cheeloo College of Medicine,  Shandong University, Jinan, Shandong, 250012, China. Electronic address: wangrui82832@163.com.; Department of Medical Psychology and Medical Ethic, Cheeloo College of Medicine,  Shandong University, Jinan, Shandong, 250012, China. Electronic address: irisashin@yeah.net.; Department of Medical Psychology and Medical Ethic, Cheeloo College of Medicine,  Shandong University, Jinan, Shandong, 250012, China. Electronic address: wangweiyxxl@163.com.; Department of Medical Psychology and Medical Ethic, Cheeloo College of Medicine,  Shandong University, Jinan, Shandong, 250012, China. Electronic address: liudexiang@sdu.edu.cn.; Department of Medical Psychology and Medical Ethic, Cheeloo College of Medicine,  Shandong University, Jinan, Shandong, 250012, China. Electronic address: JiangH@sdu.edu.cn.; Department of Medical Psychology and Medical Ethic, Cheeloo College of Medicine,  Shandong University, Jinan, Shandong, 250012, China. Electronic address: panfang@sdu.edu.cn.&lt;/_author_adr&gt;&lt;_collection_scope&gt;SCI;SCIE&lt;/_collection_scope&gt;&lt;_created&gt;64145453&lt;/_created&gt;&lt;_date&gt;2019-03-01&lt;/_date&gt;&lt;_date_display&gt;2019 Mar&lt;/_date_display&gt;&lt;_db_updated&gt;PubMed&lt;/_db_updated&gt;&lt;_doi&gt;10.1016/j.psyneuen.2018.11.008&lt;/_doi&gt;&lt;_impact_factor&gt;   4.905&lt;/_impact_factor&gt;&lt;_isbn&gt;1873-3360 (Electronic); 0306-4530 (Linking)&lt;/_isbn&gt;&lt;_journal&gt;Psychoneuroendocrinology&lt;/_journal&gt;&lt;_keywords&gt;*CUMS; *Depression; *FKBP5; *GR; *Hippocampus; *Prefrontal cortex; *microRNA&lt;/_keywords&gt;&lt;_language&gt;eng&lt;/_language&gt;&lt;_modified&gt;64466941&lt;/_modified&gt;&lt;_ori_publication&gt;Copyright (c) 2018 Elsevier Ltd. All rights reserved.&lt;/_ori_publication&gt;&lt;_pages&gt;204-215&lt;/_pages&gt;&lt;_subject_headings&gt;Age Factors; Animals; Brain/metabolism; Depression/etiology/*metabolism; Depressive Disorder/metabolism; Disease Susceptibility/metabolism; Glucocorticoids/metabolism; Hippocampus/metabolism; Hypothalamo-Hypophyseal System/metabolism; Male; MicroRNAs/genetics/metabolism; Mifepristone; Pituitary-Adrenal System/metabolism; Prefrontal Cortex/metabolism; Rats; Rats, Wistar; Receptors, Glucocorticoid/antagonists &amp;amp; inhibitors/metabolism; Stress, Psychological/genetics/*metabolism; Tacrolimus Binding Proteins/genetics/*metabolism&lt;/_subject_headings&gt;&lt;_tertiary_title&gt;Psychoneuroendocrinology&lt;/_tertiary_title&gt;&lt;_type_work&gt;Journal Article; Research Support, Non-U.S. Gov&amp;apos;t&lt;/_type_work&gt;&lt;_url&gt;http://www.ncbi.nlm.nih.gov/entrez/query.fcgi?cmd=Retrieve&amp;amp;db=pubmed&amp;amp;dopt=Abstract&amp;amp;list_uids=30469088&amp;amp;query_hl=1&lt;/_url&gt;&lt;_volume&gt;101&lt;/_volume&gt;&lt;/Details&gt;&lt;Extra&gt;&lt;DBUID&gt;{93870BB0-CAEF-4F07-AAE0-DA131E288E28}&lt;/DBUID&gt;&lt;/Extra&gt;&lt;/Item&gt;&lt;/References&gt;&lt;/Group&gt;&lt;Group&gt;&lt;References&gt;&lt;Item&gt;&lt;ID&gt;3138&lt;/ID&gt;&lt;UID&gt;{1A2B11C0-2309-4331-89DE-8B22BC978CD6}&lt;/UID&gt;&lt;Title&gt;FKBP5 and specific microRNAs via glucocorticoid receptor in the basolateral amygdala involved in the susceptibility to depressive disorder in early adolescent stressed rats&lt;/Title&gt;&lt;Template&gt;Journal Article&lt;/Template&gt;&lt;Star&gt;0&lt;/Star&gt;&lt;Tag&gt;0&lt;/Tag&gt;&lt;Author&gt;Xu, Jingjing; Wang, Rui; Liu, Yuan; Liu, Dexiang; Jiang, Hong; Pan, Fang&lt;/Author&gt;&lt;Year&gt;2017&lt;/Year&gt;&lt;Details&gt;&lt;_accessed&gt;64150093&lt;/_accessed&gt;&lt;_collection_scope&gt;SCI;SCIE;SSCI&lt;/_collection_scope&gt;&lt;_created&gt;64150093&lt;/_created&gt;&lt;_db_updated&gt;CrossRef&lt;/_db_updated&gt;&lt;_doi&gt;10.1016/j.jpsychires.2017.08.010&lt;/_doi&gt;&lt;_impact_factor&gt;   4.791&lt;/_impact_factor&gt;&lt;_isbn&gt;00223956&lt;/_isbn&gt;&lt;_journal&gt;Journal of Psychiatric Research&lt;/_journal&gt;&lt;_modified&gt;64466846&lt;/_modified&gt;&lt;_pages&gt;102-113&lt;/_pages&gt;&lt;_tertiary_title&gt;Journal of Psychiatric Research&lt;/_tertiary_title&gt;&lt;_url&gt;https://linkinghub.elsevier.com/retrieve/pii/S0022395617303783_x000d__x000a_https://api.elsevier.com/content/article/PII:S0022395617303783?httpAccept=text/xml&lt;/_url&gt;&lt;_volume&gt;95&lt;/_volume&gt;&lt;/Details&gt;&lt;Extra&gt;&lt;DBUID&gt;{93870BB0-CAEF-4F07-AAE0-DA131E288E28}&lt;/DBUID&gt;&lt;/Extra&gt;&lt;/Item&gt;&lt;/References&gt;&lt;/Group&gt;&lt;/Citation&gt;_x000a_"/>
    <w:docVar w:name="NE.Ref{A6BE5A1D-3D46-4C7C-92C1-BC9E79A22108}" w:val=" ADDIN NE.Ref.{A6BE5A1D-3D46-4C7C-92C1-BC9E79A22108}&lt;Citation&gt;&lt;Group&gt;&lt;References&gt;&lt;Item&gt;&lt;ID&gt;52&lt;/ID&gt;&lt;UID&gt;{E1006CF9-ED6C-43CD-B997-F877B2F2A64A}&lt;/UID&gt;&lt;Title&gt;Family-Based Interventions in Preventing Children and Adolescents from Using Tobacco: A Systematic Review and Meta-Analysis&lt;/Title&gt;&lt;Template&gt;Journal Article&lt;/Template&gt;&lt;Star&gt;0&lt;/Star&gt;&lt;Tag&gt;0&lt;/Tag&gt;&lt;Author&gt;Thomas, R E; Baker, PRA; Thomas, B C&lt;/Author&gt;&lt;Year&gt;2016&lt;/Year&gt;&lt;Details&gt;&lt;_accession_num&gt;26892909&lt;/_accession_num&gt;&lt;_author_adr&gt;Department of Family Medicine, Faculty of Medicine, University of Calgary, Calgary, Alberta, Canada. Electronic address: rthomas@ucalgary.ca.; School of Public Health and Social Work, Institute of Health and Biomedical Innovation, Queensland University of Technology, Kelvin Grove, Australia.; Independent Consultant, Calgary, Alberta, Canada.&lt;/_author_adr&gt;&lt;_date_display&gt;2016 Jul&lt;/_date_display&gt;&lt;_date&gt;2016-07-01&lt;/_date&gt;&lt;_doi&gt;10.1016/j.acap.2015.12.006&lt;/_doi&gt;&lt;_isbn&gt;1876-2867 (Electronic); 1876-2859 (Linking)&lt;/_isbn&gt;&lt;_issue&gt;5&lt;/_issue&gt;&lt;_journal&gt;Acad Pediatr&lt;/_journal&gt;&lt;_keywords&gt;adolescent; adolescent behavior; child; family; health promotion; parent-child relations; parents; primary prevention; tobacco use&lt;/_keywords&gt;&lt;_language&gt;eng&lt;/_language&gt;&lt;_ori_publication&gt;Copyright (c) 2016 Academic Pediatric Association. Published by Elsevier Inc. All_x000d__x000a_      rights reserved.&lt;/_ori_publication&gt;&lt;_pages&gt;419-429&lt;/_pages&gt;&lt;_subject_headings&gt;Adolescent; Child; Humans; Internet; Parenting; Schools; *Smoking Prevention; *Tobacco&lt;/_subject_headings&gt;&lt;_tertiary_title&gt;Academic pediatrics&lt;/_tertiary_title&gt;&lt;_type_work&gt;Journal Article; Review; Comment&lt;/_type_work&gt;&lt;_url&gt;http://www.ncbi.nlm.nih.gov/entrez/query.fcgi?cmd=Retrieve&amp;amp;db=pubmed&amp;amp;dopt=Abstract&amp;amp;list_uids=26892909&amp;amp;query_hl=1&lt;/_url&gt;&lt;_volume&gt;16&lt;/_volume&gt;&lt;_created&gt;63570902&lt;/_created&gt;&lt;_modified&gt;63570902&lt;/_modified&gt;&lt;_db_updated&gt;PubMed&lt;/_db_updated&gt;&lt;_impact_factor&gt;   2.810&lt;/_impact_factor&gt;&lt;_collection_scope&gt;SCIE&lt;/_collection_scope&gt;&lt;/Details&gt;&lt;Extra&gt;&lt;DBUID&gt;{5D4A96AE-2D4D-41F0-9DA9-F21F7ED3972F}&lt;/DBUID&gt;&lt;/Extra&gt;&lt;/Item&gt;&lt;/References&gt;&lt;/Group&gt;&lt;Group&gt;&lt;References&gt;&lt;Item&gt;&lt;ID&gt;54&lt;/ID&gt;&lt;UID&gt;{8B4B6EBB-4168-45A7-8567-9D3EAA9F08CD}&lt;/UID&gt;&lt;Title&gt;Family-focussed interventions to reduce harm from smoking in primary school-aged  children: A systematic review of evaluative studies&lt;/Title&gt;&lt;Template&gt;Journal Article&lt;/Template&gt;&lt;Star&gt;0&lt;/Star&gt;&lt;Tag&gt;0&lt;/Tag&gt;&lt;Author&gt;Brown, N; Luckett, T; Davidson, P M; DiGiacomo, M&lt;/Author&gt;&lt;Year&gt;2017&lt;/Year&gt;&lt;Details&gt;&lt;_accession_num&gt;28601619&lt;/_accession_num&gt;&lt;_author_adr&gt;University of Technology Sydney, Faculty of Health, Centre for Cardiovascular and Chronic Care, P.O. Box 123, Broadway, New South Wales 2007, Australia. Electronic address: Nicola.Brown@student.uts.edu.au.; University of Technology Sydney, Faculty of Health, Centre for Cardiovascular and Chronic Care, P.O. Box 123, Broadway, New South Wales 2007, Australia. Electronic address: Tim.Luckett@uts.edu.au.; University of Technology Sydney, Faculty of Health, Centre for Cardiovascular and Chronic Care, P.O. Box 123, Broadway, New South Wales 2007, Australia; Johns Hopkins University, School of Nursing, Baltimore, MD 20215, USA. Electronic address: pdavidson@jhu.edu.; University of Technology Sydney, Faculty of Health, Centre for Cardiovascular and Chronic Care, P.O. Box 123, Broadway, New South Wales 2007, Australia. Electronic address: michelle.digiacomo@uts.edu.au.&lt;/_author_adr&gt;&lt;_date_display&gt;2017 Aug&lt;/_date_display&gt;&lt;_date&gt;2017-08-01&lt;/_date&gt;&lt;_doi&gt;10.1016/j.ypmed.2017.06.011&lt;/_doi&gt;&lt;_isbn&gt;1096-0260 (Electronic); 0091-7435 (Linking)&lt;/_isbn&gt;&lt;_journal&gt;Prev Med&lt;/_journal&gt;&lt;_keywords&gt;Children; Disease prevention; Family health; Health promotion; Parenting; Tobacco smoking&lt;/_keywords&gt;&lt;_language&gt;eng&lt;/_language&gt;&lt;_ori_publication&gt;Copyright (c) 2017 Elsevier Inc. All rights reserved.&lt;/_ori_publication&gt;&lt;_pages&gt;117-125&lt;/_pages&gt;&lt;_subject_headings&gt;Child; *Family Health; *Health Promotion; Humans; Parents; *Schools; Smoking/*adverse effects; Smoking Cessation; Smoking Prevention; Tobacco Smoke Pollution/*prevention &amp;amp; control&lt;/_subject_headings&gt;&lt;_tertiary_title&gt;Preventive medicine&lt;/_tertiary_title&gt;&lt;_type_work&gt;Journal Article; Review; Systematic Review&lt;/_type_work&gt;&lt;_url&gt;http://www.ncbi.nlm.nih.gov/entrez/query.fcgi?cmd=Retrieve&amp;amp;db=pubmed&amp;amp;dopt=Abstract&amp;amp;list_uids=28601619&amp;amp;query_hl=1&lt;/_url&gt;&lt;_volume&gt;101&lt;/_volume&gt;&lt;_created&gt;63570902&lt;/_created&gt;&lt;_modified&gt;63570902&lt;/_modified&gt;&lt;_db_updated&gt;PubMed&lt;/_db_updated&gt;&lt;_impact_factor&gt;   3.788&lt;/_impact_factor&gt;&lt;_collection_scope&gt;SCI;SCIE&lt;/_collection_scope&gt;&lt;/Details&gt;&lt;Extra&gt;&lt;DBUID&gt;{5D4A96AE-2D4D-41F0-9DA9-F21F7ED3972F}&lt;/DBUID&gt;&lt;/Extra&gt;&lt;/Item&gt;&lt;/References&gt;&lt;/Group&gt;&lt;/Citation&gt;_x000a_"/>
    <w:docVar w:name="NE.Ref{A6C5589F-0B91-448F-A1F7-0B02B8852310}" w:val=" ADDIN NE.Ref.{A6C5589F-0B91-448F-A1F7-0B02B8852310}&lt;Citation&gt;&lt;Group&gt;&lt;References&gt;&lt;Item&gt;&lt;ID&gt;35&lt;/ID&gt;&lt;UID&gt;{0DBA6A71-5133-4AAE-A552-EE4A3CCC0240}&lt;/UID&gt;&lt;Title&gt;Time Series Analysis: Definition, Types, Techniques, and When It&amp;apos;s Used&lt;/Title&gt;&lt;Template&gt;Web Page&lt;/Template&gt;&lt;Star&gt;0&lt;/Star&gt;&lt;Tag&gt;0&lt;/Tag&gt;&lt;Author&gt;Tableau&lt;/Author&gt;&lt;Year&gt;2023&lt;/Year&gt;&lt;Details&gt;&lt;_accessed&gt;64808501&lt;/_accessed&gt;&lt;_created&gt;64808501&lt;/_created&gt;&lt;_issue&gt;3/22&lt;/_issue&gt;&lt;_modified&gt;64808501&lt;/_modified&gt;&lt;_url&gt;https://www.tableau.com/learn/articles/time-series-analysis#why-its-used&lt;/_url&gt;&lt;_volume&gt;2023&lt;/_volume&gt;&lt;/Details&gt;&lt;Extra&gt;&lt;DBUID&gt;{62B73418-E7EA-4772-A85B-742AAA2FBBE5}&lt;/DBUID&gt;&lt;/Extra&gt;&lt;/Item&gt;&lt;/References&gt;&lt;/Group&gt;&lt;Group&gt;&lt;References&gt;&lt;Item&gt;&lt;ID&gt;37&lt;/ID&gt;&lt;UID&gt;{CFFB8D67-B330-4D91-AC0C-D508A34456C2}&lt;/UID&gt;&lt;Title&gt;Spatial and temporal trends and risk factors for intentional carbon monoxide poisoning hospitalizations in England between 2002 and 2016&lt;/Title&gt;&lt;Template&gt;Journal Article&lt;/Template&gt;&lt;Star&gt;0&lt;/Star&gt;&lt;Tag&gt;0&lt;/Tag&gt;&lt;Author&gt;Roca-Barceló, Aina; Crabbe, Helen; Close, Rebecca; Fahie, Helena; Leonardi, Giovanni S; Piel, Frédéric B&lt;/Author&gt;&lt;Year&gt;2023&lt;/Year&gt;&lt;Details&gt;&lt;_alternate_title&gt;Journal of Affective Disorders&lt;/_alternate_title&gt;&lt;_collection_scope&gt;SSCI;SCIE&lt;/_collection_scope&gt;&lt;_created&gt;64808533&lt;/_created&gt;&lt;_date&gt;2023-01-01&lt;/_date&gt;&lt;_date_display&gt;2023&lt;/_date_display&gt;&lt;_doi&gt;https://doi.org/10.1016/j.jad.2023.02.036&lt;/_doi&gt;&lt;_impact_factor&gt;   6.533&lt;/_impact_factor&gt;&lt;_isbn&gt;0165-0327&lt;/_isbn&gt;&lt;_journal&gt;Journal of Affective Disorders&lt;/_journal&gt;&lt;_modified&gt;64808533&lt;/_modified&gt;&lt;_pages&gt;168-175&lt;/_pages&gt;&lt;_social_category&gt;医学(2)&lt;/_social_category&gt;&lt;_url&gt;https://www.sciencedirect.com/science/article/pii/S0165032723001908&lt;/_url&gt;&lt;_volume&gt;329&lt;/_volume&gt;&lt;/Details&gt;&lt;Extra&gt;&lt;DBUID&gt;{62B73418-E7EA-4772-A85B-742AAA2FBBE5}&lt;/DBUID&gt;&lt;/Extra&gt;&lt;/Item&gt;&lt;/References&gt;&lt;/Group&gt;&lt;/Citation&gt;_x000a_"/>
    <w:docVar w:name="NE.Ref{A6FF57FA-DA13-462B-AF66-B62C9EA1FD8A}" w:val=" ADDIN NE.Ref.{A6FF57FA-DA13-462B-AF66-B62C9EA1FD8A}&lt;Citation&gt;&lt;Group&gt;&lt;References&gt;&lt;Item&gt;&lt;ID&gt;87&lt;/ID&gt;&lt;UID&gt;{C5D9088B-18C1-420A-9D1C-62AE9B260FF1}&lt;/UID&gt;&lt;Title&gt;Adverse childhood experiences and unhealthy lifestyles later in life: evidence from SHARE countries&lt;/Title&gt;&lt;Template&gt;Journal Article&lt;/Template&gt;&lt;Star&gt;0&lt;/Star&gt;&lt;Tag&gt;0&lt;/Tag&gt;&lt;Author&gt;Brugiavini, A; Buia, R E; Kovacic, M; Orso, C E&lt;/Author&gt;&lt;Year&gt;2023&lt;/Year&gt;&lt;Details&gt;&lt;_alternate_title&gt;Review of Economics of the Household&lt;/_alternate_title&gt;&lt;_collection_scope&gt;SSCI&lt;/_collection_scope&gt;&lt;_created&gt;65123289&lt;/_created&gt;&lt;_date&gt;2023-01-01&lt;/_date&gt;&lt;_date_display&gt;2023&lt;/_date_display&gt;&lt;_doi&gt;10.1007/s11150-022-09612-y&lt;/_doi&gt;&lt;_impact_factor&gt;   2.943&lt;/_impact_factor&gt;&lt;_isbn&gt;1573-7152&lt;/_isbn&gt;&lt;_issue&gt;1&lt;/_issue&gt;&lt;_journal&gt;Review of Economics of the Household&lt;/_journal&gt;&lt;_modified&gt;65123289&lt;/_modified&gt;&lt;_number&gt;Brugiavini2023&lt;/_number&gt;&lt;_pages&gt;1-18&lt;/_pages&gt;&lt;_social_category&gt;经济学(3)&lt;/_social_category&gt;&lt;_url&gt;https://doi.org/10.1007/s11150-022-09612-y&lt;/_url&gt;&lt;_volume&gt;21&lt;/_volume&gt;&lt;/Details&gt;&lt;Extra&gt;&lt;DBUID&gt;{B229E695-20C0-47E4-A960-6A523A810098}&lt;/DBUID&gt;&lt;/Extra&gt;&lt;/Item&gt;&lt;/References&gt;&lt;/Group&gt;&lt;/Citation&gt;_x000a_"/>
    <w:docVar w:name="NE.Ref{A7099CCD-8C45-4192-9CF3-BF8DFE859769}" w:val=" ADDIN NE.Ref.{A7099CCD-8C45-4192-9CF3-BF8DFE859769}&lt;Citation&gt;&lt;Group&gt;&lt;References&gt;&lt;Item&gt;&lt;ID&gt;19&lt;/ID&gt;&lt;UID&gt;{6EC84639-CAFA-4894-A3B9-90293484F72A}&lt;/UID&gt;&lt;Title&gt;Social participation and depressive symptoms in community-dwelling older adults: Emotional social support as a mediator&lt;/Title&gt;&lt;Template&gt;Journal Article&lt;/Template&gt;&lt;Star&gt;0&lt;/Star&gt;&lt;Tag&gt;0&lt;/Tag&gt;&lt;Author&gt;Choi, E; Han, K M; Chang, J; Lee, Y J; Choi, K W; Han, C S; Ham, B J&lt;/Author&gt;&lt;Year&gt;2021&lt;/Year&gt;&lt;Details&gt;&lt;_alternate_title&gt;JOURNAL OF PSYCHIATRIC RESEARCH&lt;/_alternate_title&gt;&lt;_collection_scope&gt;SSCI;SCIE&lt;/_collection_scope&gt;&lt;_created&gt;64944863&lt;/_created&gt;&lt;_date&gt;2021-01-01&lt;/_date&gt;&lt;_date_display&gt;2021&lt;/_date_display&gt;&lt;_doi&gt;10.1016/j.jpsychires.2020.10.043&lt;/_doi&gt;&lt;_impact_factor&gt;   5.250&lt;/_impact_factor&gt;&lt;_isbn&gt;0022-3956&lt;/_isbn&gt;&lt;_journal&gt;JOURNAL OF PSYCHIATRIC RESEARCH&lt;/_journal&gt;&lt;_modified&gt;64944863&lt;/_modified&gt;&lt;_pages&gt;589-596&lt;/_pages&gt;&lt;_social_category&gt;医学(2)&lt;/_social_category&gt;&lt;_volume&gt;137&lt;/_volume&gt;&lt;/Details&gt;&lt;Extra&gt;&lt;DBUID&gt;{00EBDF0C-2E98-4FD7-9E47-813FAF00074E}&lt;/DBUID&gt;&lt;/Extra&gt;&lt;/Item&gt;&lt;/References&gt;&lt;/Group&gt;&lt;/Citation&gt;_x000a_"/>
    <w:docVar w:name="NE.Ref{A734DF4D-4CB9-454B-94FF-6E37ED559B73}" w:val=" ADDIN NE.Ref.{A734DF4D-4CB9-454B-94FF-6E37ED559B73}&lt;Citation&gt;&lt;Group&gt;&lt;References&gt;&lt;Item&gt;&lt;ID&gt;224&lt;/ID&gt;&lt;UID&gt;{8A25DF64-2EF3-4FDE-8F13-688AEB640568}&lt;/UID&gt;&lt;Title&gt;卫生统计学&lt;/Title&gt;&lt;Template&gt;Book&lt;/Template&gt;&lt;Star&gt;0&lt;/Star&gt;&lt;Tag&gt;0&lt;/Tag&gt;&lt;Author&gt;李晓松; 陈峰; 郝元涛; 刘美娜&lt;/Author&gt;&lt;Year&gt;2019&lt;/Year&gt;&lt;Details&gt;&lt;_publisher&gt;人民卫生出版社&lt;/_publisher&gt;&lt;_place_published&gt;北京&lt;/_place_published&gt;&lt;_edition&gt;2019年3月第8版&lt;/_edition&gt;&lt;_num_words&gt;659000&lt;/_num_words&gt;&lt;_pages&gt;428&lt;/_pages&gt;&lt;_accessed&gt;65148140&lt;/_accessed&gt;&lt;_created&gt;65147642&lt;/_created&gt;&lt;_modified&gt;65147664&lt;/_modified&gt;&lt;_translated_author&gt;Li, Xiao song;Chen, Feng;Hao, Yuan tao;Liu, Mei na&lt;/_translated_author&gt;&lt;/Details&gt;&lt;Extra&gt;&lt;DBUID&gt;{3F9387F2-331A-44EC-89D9-44E8C1CA5F18}&lt;/DBUID&gt;&lt;/Extra&gt;&lt;/Item&gt;&lt;/References&gt;&lt;/Group&gt;&lt;Group&gt;&lt;References&gt;&lt;Item&gt;&lt;ID&gt;223&lt;/ID&gt;&lt;UID&gt;{0E52F6C9-7AEB-4819-8288-F5401B75FC33}&lt;/UID&gt;&lt;Title&gt;卫生统计学&lt;/Title&gt;&lt;Template&gt;Book&lt;/Template&gt;&lt;Star&gt;0&lt;/Star&gt;&lt;Tag&gt;0&lt;/Tag&gt;&lt;Author&gt;赵耐青; 陈峰; 孙高; 施学忠&lt;/Author&gt;&lt;Year&gt;2008&lt;/Year&gt;&lt;Details&gt;&lt;_publisher&gt;高等教育出版社&lt;/_publisher&gt;&lt;_edition&gt;2008年2月第1版&lt;/_edition&gt;&lt;_reprint_edition&gt;2021年12月第15次&lt;/_reprint_edition&gt;&lt;_pages&gt;402&lt;/_pages&gt;&lt;_num_words&gt;650000&lt;/_num_words&gt;&lt;_price&gt;33.6&lt;/_price&gt;&lt;_place_published&gt;北京&lt;/_place_published&gt;&lt;_accessed&gt;65148140&lt;/_accessed&gt;&lt;_created&gt;65147636&lt;/_created&gt;&lt;_modified&gt;65148140&lt;/_modified&gt;&lt;_translated_author&gt;Zhao, Nai qing;Chen, Feng;Sun, Gao;Shi, Xue zhong&lt;/_translated_author&gt;&lt;/Details&gt;&lt;Extra&gt;&lt;DBUID&gt;{3F9387F2-331A-44EC-89D9-44E8C1CA5F18}&lt;/DBUID&gt;&lt;/Extra&gt;&lt;/Item&gt;&lt;/References&gt;&lt;/Group&gt;&lt;/Citation&gt;_x000a_"/>
    <w:docVar w:name="NE.Ref{A745C52F-F8DE-44D0-A9A7-44A1EF54DB66}" w:val=" ADDIN NE.Ref.{A745C52F-F8DE-44D0-A9A7-44A1EF54DB66}&lt;Citation&gt;&lt;Group&gt;&lt;References&gt;&lt;Item&gt;&lt;ID&gt;26&lt;/ID&gt;&lt;UID&gt;{25D96C74-6CF9-481E-97C9-86E2EF790917}&lt;/UID&gt;&lt;Title&gt;Pathological Internet use among European adolescents: psychopathology and self-destructive behaviours&lt;/Title&gt;&lt;Template&gt;Journal Article&lt;/Template&gt;&lt;Star&gt;0&lt;/Star&gt;&lt;Tag&gt;5&lt;/Tag&gt;&lt;Author&gt;Kaess, M; Durkee, T; Brunner, R; Carli, V; Parzer, P; Wasserman, C; Sarchiapone, M; Hoven, C; Apter, A; Balazs, J; Balint, M; Bobes, J; Cohen, R; Cosman, D; Cotter, P; Fischer, G; Floderus, B; Iosue, M; Haring, C; Kahn, J P; Musa, G J; Nemes, B; Postuvan, V; Resch, F; Saiz, P A; Sisask, M; Snir, A; Varnik, A; Ziberna, J; Wasserman, D&lt;/Author&gt;&lt;Year&gt;2014&lt;/Year&gt;&lt;Details&gt;&lt;_accession_num&gt;24888750&lt;/_accession_num&gt;&lt;_author_adr&gt;Section for Disorders of Personality Development, Clinic of Child and Adolescent  Psychiatry, Centre for Psychosocial Medicine, University of Heidelberg, Heidelberg, Germany.&lt;/_author_adr&gt;&lt;_created&gt;61500760&lt;/_created&gt;&lt;_date&gt;2014-11-01&lt;/_date&gt;&lt;_date_display&gt;2014 Nov&lt;/_date_display&gt;&lt;_doi&gt;10.1007/s00787-014-0562-7&lt;/_doi&gt;&lt;_impact_factor&gt;   3.339&lt;/_impact_factor&gt;&lt;_isbn&gt;1435-165X (Electronic); 1018-8827 (Linking)&lt;/_isbn&gt;&lt;_issue&gt;11&lt;/_issue&gt;&lt;_journal&gt;Eur Child Adolesc Psychiatry&lt;/_journal&gt;&lt;_keywords&gt;Adolescent; Adolescent Behavior/*psychology; Anxiety/psychology; Attention Deficit Disorder with Hyperactivity/psychology; Behavior, Addictive/*psychology; Conduct Disorder/psychology; Cross-Sectional Studies; Depression/psychology; Europe; Female; Humans; Internet/*utilization; Male; Psychopathology; Self-Injurious Behavior/*psychology; Sex Factors; Suicidal Ideation; Suicide, Attempted/psychology; Surveys and Questionnaires&lt;/_keywords&gt;&lt;_language&gt;eng&lt;/_language&gt;&lt;_modified&gt;61519717&lt;/_modified&gt;&lt;_pages&gt;1093-102&lt;/_pages&gt;&lt;_tertiary_title&gt;European child &amp;amp; adolescent psychiatry&lt;/_tertiary_title&gt;&lt;_type_work&gt;Journal Article; Research Support, Non-U.S. Gov&amp;apos;t&lt;/_type_work&gt;&lt;_url&gt;http://www.ncbi.nlm.nih.gov/entrez/query.fcgi?cmd=Retrieve&amp;amp;db=pubmed&amp;amp;dopt=Abstract&amp;amp;list_uids=24888750&amp;amp;query_hl=1&lt;/_url&gt;&lt;_volume&gt;23&lt;/_volume&gt;&lt;/Details&gt;&lt;Extra&gt;&lt;DBUID&gt;{78D18189-B1D4-4524-940E-A55AB19ADD27}&lt;/DBUID&gt;&lt;/Extra&gt;&lt;/Item&gt;&lt;/References&gt;&lt;/Group&gt;&lt;/Citation&gt;_x000a_"/>
    <w:docVar w:name="NE.Ref{A74C7694-A7C3-438B-AB4B-1C3F4108D499}" w:val=" ADDIN NE.Ref.{A74C7694-A7C3-438B-AB4B-1C3F4108D499}"/>
    <w:docVar w:name="NE.Ref{A758B9DD-D2BA-412D-A2C1-82F89AE04C34}" w:val=" ADDIN NE.Ref.{A758B9DD-D2BA-412D-A2C1-82F89AE04C34}&lt;Citation&gt;&lt;Group&gt;&lt;References&gt;&lt;Item&gt;&lt;ID&gt;72&lt;/ID&gt;&lt;UID&gt;{0F699EAA-F77B-48AE-A2E0-D7BB486BC071}&lt;/UID&gt;&lt;Title&gt;Type and dose-response effect of adverse childhood experiences in predicting  depression: A systematic review and meta-analysis&lt;/Title&gt;&lt;Template&gt;Journal Article&lt;/Template&gt;&lt;Star&gt;0&lt;/Star&gt;&lt;Tag&gt;0&lt;/Tag&gt;&lt;Author&gt;Tan, M; Mao, P&lt;/Author&gt;&lt;Year&gt;2023&lt;/Year&gt;&lt;Details&gt;&lt;_accession_num&gt;36787671&lt;/_accession_num&gt;&lt;_author_adr&gt;Nursing Department, Third Xiangya Hospital, Central South University, Changsha,  Hunan, China; Xiangya School of Nursing, Central South University, Changsha  410013, China.; Nursing Department, Third Xiangya Hospital, Central South University, Changsha,  Hunan, China; Xiangya School of Nursing, Central South University, Changsha  410013, China; Key Laboratory of Nursing of Hunan Province, Changsha 410013,  China. Electronic address: ping.mao@csu.edu.cn.&lt;/_author_adr&gt;&lt;_collection_scope&gt;SSCI&lt;/_collection_scope&gt;&lt;_created&gt;65119129&lt;/_created&gt;&lt;_date&gt;2023-05-01&lt;/_date&gt;&lt;_date_display&gt;2023 May&lt;/_date_display&gt;&lt;_doi&gt;10.1016/j.chiabu.2023.106091&lt;/_doi&gt;&lt;_impact_factor&gt;   4.863&lt;/_impact_factor&gt;&lt;_isbn&gt;1873-7757 (Electronic); 0145-2134 (Linking)&lt;/_isbn&gt;&lt;_journal&gt;Child Abuse Negl&lt;/_journal&gt;&lt;_keywords&gt;Adverse childhood experiences; Depression; Dose-response; Type&lt;/_keywords&gt;&lt;_language&gt;eng&lt;/_language&gt;&lt;_modified&gt;65119129&lt;/_modified&gt;&lt;_ori_publication&gt;Copyright © 2023 Elsevier Ltd. All rights reserved.&lt;/_ori_publication&gt;&lt;_pages&gt;106091&lt;/_pages&gt;&lt;_social_category&gt;心理学(2)&lt;/_social_category&gt;&lt;_subject_headings&gt;Humans; *Adverse Childhood Experiences; *Depression/epidemiology/etiology; Mental Health; Surveys and Questionnaires&lt;/_subject_headings&gt;&lt;_tertiary_title&gt;Child abuse &amp;amp; neglect&lt;/_tertiary_title&gt;&lt;_type_work&gt;Journal Article; Meta-Analysis; Research Support, Non-U.S. Gov&amp;apos;t; Systematic Review&lt;/_type_work&gt;&lt;_url&gt;http://www.ncbi.nlm.nih.gov/entrez/query.fcgi?cmd=Retrieve&amp;amp;db=pubmed&amp;amp;dopt=Abstract&amp;amp;list_uids=36787671&amp;amp;query_hl=1&lt;/_url&gt;&lt;_volume&gt;139&lt;/_volume&gt;&lt;/Details&gt;&lt;Extra&gt;&lt;DBUID&gt;{B229E695-20C0-47E4-A960-6A523A810098}&lt;/DBUID&gt;&lt;/Extra&gt;&lt;/Item&gt;&lt;/References&gt;&lt;/Group&gt;&lt;/Citation&gt;_x000a_"/>
    <w:docVar w:name="NE.Ref{A77093E9-C240-4A71-BFFE-342BE48C6A9B}" w:val=" ADDIN NE.Ref.{A77093E9-C240-4A71-BFFE-342BE48C6A9B}&lt;Citation&gt;&lt;Group&gt;&lt;References&gt;&lt;Item&gt;&lt;ID&gt;99&lt;/ID&gt;&lt;UID&gt;{D0AFA0D1-3C0B-4370-8347-7999ACE3EAD6}&lt;/UID&gt;&lt;Title&gt;Prevalence of adverse childhood experiences and their co-occurrence in a large population of adolescents: a Young HUNT 3 study&lt;/Title&gt;&lt;Template&gt;Journal Article&lt;/Template&gt;&lt;Star&gt;0&lt;/Star&gt;&lt;Tag&gt;0&lt;/Tag&gt;&lt;Author&gt;Broekhof, Rosalie; Nordahl, Hans M; Bjørnelv, Sigrid; Selvik, Sara G&lt;/Author&gt;&lt;Year&gt;2022&lt;/Year&gt;&lt;Details&gt;&lt;_alternate_title&gt;Social Psychiatry and Psychiatric Epidemiology&lt;/_alternate_title&gt;&lt;_date_display&gt;2022&lt;/_date_display&gt;&lt;_date&gt;2022-01-01&lt;/_date&gt;&lt;_doi&gt;10.1007/s00127-022-02277-z&lt;/_doi&gt;&lt;_isbn&gt;1433-9285&lt;/_isbn&gt;&lt;_issue&gt;12&lt;/_issue&gt;&lt;_journal&gt;Social Psychiatry and Psychiatric Epidemiology&lt;/_journal&gt;&lt;_number&gt;Broekhof2022&lt;/_number&gt;&lt;_pages&gt;2359-2366&lt;/_pages&gt;&lt;_url&gt;https://doi.org/10.1007/s00127-022-02277-z&lt;/_url&gt;&lt;_volume&gt;57&lt;/_volume&gt;&lt;_created&gt;65147690&lt;/_created&gt;&lt;_modified&gt;65147690&lt;/_modified&gt;&lt;_impact_factor&gt;   4.519&lt;/_impact_factor&gt;&lt;_social_category&gt;医学(2)&lt;/_social_category&gt;&lt;_collection_scope&gt;SSCI;SCIE&lt;/_collection_scope&gt;&lt;_accessed&gt;65147690&lt;/_accessed&gt;&lt;/Details&gt;&lt;Extra&gt;&lt;DBUID&gt;{B229E695-20C0-47E4-A960-6A523A810098}&lt;/DBUID&gt;&lt;/Extra&gt;&lt;/Item&gt;&lt;/References&gt;&lt;/Group&gt;&lt;/Citation&gt;_x000a_"/>
    <w:docVar w:name="NE.Ref{A792EFC3-5065-4B7D-AFD7-E4E4F504146E}" w:val=" ADDIN NE.Ref.{A792EFC3-5065-4B7D-AFD7-E4E4F504146E}&lt;Citation&gt;&lt;Group&gt;&lt;References&gt;&lt;Item&gt;&lt;ID&gt;31&lt;/ID&gt;&lt;UID&gt;{0BAD71DA-A3A8-42AF-B0CF-1D2883D44C76}&lt;/UID&gt;&lt;Title&gt;Mental health, employment and gender. Cross-sectional evidence in a sample of refugees from Bosnia-Herzegovina living in two Swedish regions&lt;/Title&gt;&lt;Template&gt;Journal Article&lt;/Template&gt;&lt;Star&gt;0&lt;/Star&gt;&lt;Tag&gt;0&lt;/Tag&gt;&lt;Author&gt;Blight, Karin Johansson; Ekblad, Solvig; Persson, Jan-Olov; Ekberg, Jan&lt;/Author&gt;&lt;Year&gt;2006&lt;/Year&gt;&lt;Details&gt;&lt;_alternate_title&gt;Social Science &amp;amp; Medicine&lt;/_alternate_title&gt;&lt;_collection_scope&gt;SSCI;SCIE&lt;/_collection_scope&gt;&lt;_created&gt;64808231&lt;/_created&gt;&lt;_date&gt;2006-01-01&lt;/_date&gt;&lt;_date_display&gt;2006&lt;/_date_display&gt;&lt;_doi&gt;https://doi.org/10.1016/j.socscimed.2005.08.019&lt;/_doi&gt;&lt;_impact_factor&gt;   5.379&lt;/_impact_factor&gt;&lt;_isbn&gt;0277-9536&lt;/_isbn&gt;&lt;_issue&gt;7&lt;/_issue&gt;&lt;_journal&gt;Social Science &amp;amp; Medicine&lt;/_journal&gt;&lt;_keywords&gt;Sweden; Bosnia-Herzegovina; Employment; Refugees; Gender; Mental health&lt;/_keywords&gt;&lt;_modified&gt;64808231&lt;/_modified&gt;&lt;_pages&gt;1697-1709&lt;/_pages&gt;&lt;_social_category&gt;医学(2)&lt;/_social_category&gt;&lt;_url&gt;https://www.sciencedirect.com/science/article/pii/S0277953605004417&lt;/_url&gt;&lt;_volume&gt;62&lt;/_volume&gt;&lt;/Details&gt;&lt;Extra&gt;&lt;DBUID&gt;{62B73418-E7EA-4772-A85B-742AAA2FBBE5}&lt;/DBUID&gt;&lt;/Extra&gt;&lt;/Item&gt;&lt;/References&gt;&lt;/Group&gt;&lt;/Citation&gt;_x000a_"/>
    <w:docVar w:name="NE.Ref{A793C929-71B6-48EE-BE08-12622761B882}" w:val=" ADDIN NE.Ref.{A793C929-71B6-48EE-BE08-12622761B882}&lt;Citation&gt;&lt;Group&gt;&lt;References&gt;&lt;Item&gt;&lt;ID&gt;2133&lt;/ID&gt;&lt;UID&gt;{9FBAE611-A108-4173-8505-807191F1BFB3}&lt;/UID&gt;&lt;Title&gt;Promoting health: intervention strategies from social and behavioral research.&lt;/Title&gt;&lt;Template&gt;Journal Article&lt;/Template&gt;&lt;Star&gt;0&lt;/Star&gt;&lt;Tag&gt;0&lt;/Tag&gt;&lt;Author&gt;Whitehead, Margaret&lt;/Author&gt;&lt;Year&gt;2001&lt;/Year&gt;&lt;Details&gt;&lt;_created&gt;61126130&lt;/_created&gt;&lt;_issue&gt;3&lt;/_issue&gt;&lt;_journal&gt;American Journal of Health Promotion Ajhp&lt;/_journal&gt;&lt;_modified&gt;63560662&lt;/_modified&gt;&lt;_pages&gt;189-189(1)&lt;/_pages&gt;&lt;_volume&gt;15&lt;/_volume&gt;&lt;/Details&gt;&lt;Extra&gt;&lt;DBUID&gt;{B3F72E5F-0442-4E5A-9D98-614B0241D013}&lt;/DBUID&gt;&lt;/Extra&gt;&lt;/Item&gt;&lt;/References&gt;&lt;/Group&gt;&lt;/Citation&gt;_x000a_"/>
    <w:docVar w:name="NE.Ref{A7952E46-55FA-4DE1-B942-F8D23B88CEE6}" w:val=" ADDIN NE.Ref.{A7952E46-55FA-4DE1-B942-F8D23B88CEE6}&lt;Citation&gt;&lt;Group&gt;&lt;References&gt;&lt;Item&gt;&lt;ID&gt;54&lt;/ID&gt;&lt;UID&gt;{16B36430-C83B-4EB4-921F-0771041CC73E}&lt;/UID&gt;&lt;Title&gt;Cohort Profile: Building a New Life in Australia (BNLA): the longitudinal study  of humanitarian migrants&lt;/Title&gt;&lt;Template&gt;Journal Article&lt;/Template&gt;&lt;Star&gt;0&lt;/Star&gt;&lt;Tag&gt;0&lt;/Tag&gt;&lt;Author&gt;Edwards, B; Smart, D; De Maio, J; Silbert, M; Jenkinson, R&lt;/Author&gt;&lt;Year&gt;2018&lt;/Year&gt;&lt;Details&gt;&lt;_accessed&gt;65304963&lt;/_accessed&gt;&lt;_accession_num&gt;29092061&lt;/_accession_num&gt;&lt;_author_adr&gt;ANU Centre for Social Research and Methods, Australian National University,  Canberra, Australia.; Australian Institute of Family Studies, Melbourne, VIC, Australia.; Australian Institute of Family Studies, Melbourne, VIC, Australia.; Australian Institute of Family Studies, Melbourne, VIC, Australia.; Australian Institute of Family Studies, Melbourne, VIC, Australia.; Centre for Population Health, Burnet Institute, Melbourne, VIC, Australia.; School of Public Health and Preventive Medicine, Monash University, Melbourne,  VIC, Australia.&lt;/_author_adr&gt;&lt;_collection_scope&gt;SCIE&lt;/_collection_scope&gt;&lt;_created&gt;64969552&lt;/_created&gt;&lt;_date&gt;2018-02-01&lt;/_date&gt;&lt;_date_display&gt;2018 Feb 1&lt;/_date_display&gt;&lt;_doi&gt;10.1093/ije/dyx218&lt;/_doi&gt;&lt;_impact_factor&gt;   9.685&lt;/_impact_factor&gt;&lt;_isbn&gt;1464-3685 (Electronic); 0300-5771 (Linking)&lt;/_isbn&gt;&lt;_issue&gt;1&lt;/_issue&gt;&lt;_journal&gt;Int J Epidemiol&lt;/_journal&gt;&lt;_language&gt;eng&lt;/_language&gt;&lt;_modified&gt;65304963&lt;/_modified&gt;&lt;_pages&gt;20-20h&lt;/_pages&gt;&lt;_social_category&gt;医学(1)&lt;/_social_category&gt;&lt;_subject_headings&gt;Acculturation; Adolescent; Adult; Aged; Aged, 80 and over; Australia; Cohort Studies; Communication Barriers; Educational Status; Employment/statistics &amp;amp; numerical data; Female; Health Status; Housing; Humans; Interpersonal Relations; Language; Male; Mental Health; Middle Aged; Motivation; Personal Satisfaction; Refugees/*psychology/statistics &amp;amp; numerical data; Relief Work/statistics &amp;amp; numerical data; Social Support; Transients and Migrants/*psychology/statistics &amp;amp; numerical data; Young Adult&lt;/_subject_headings&gt;&lt;_tertiary_title&gt;International journal of epidemiology&lt;/_tertiary_title&gt;&lt;_type_work&gt;Journal Article; Research Support, Non-U.S. Gov&amp;apos;t&lt;/_type_work&gt;&lt;_url&gt;http://www.ncbi.nlm.nih.gov/entrez/query.fcgi?cmd=Retrieve&amp;amp;db=pubmed&amp;amp;dopt=Abstract&amp;amp;list_uids=29092061&amp;amp;query_hl=1&lt;/_url&gt;&lt;_volume&gt;47&lt;/_volume&gt;&lt;/Details&gt;&lt;Extra&gt;&lt;DBUID&gt;{00EBDF0C-2E98-4FD7-9E47-813FAF00074E}&lt;/DBUID&gt;&lt;/Extra&gt;&lt;/Item&gt;&lt;/References&gt;&lt;/Group&gt;&lt;/Citation&gt;_x000a_"/>
    <w:docVar w:name="NE.Ref{A7A1AA41-3799-49E1-8C6B-14121C217591}" w:val=" ADDIN NE.Ref.{A7A1AA41-3799-49E1-8C6B-14121C217591}&lt;Citation&gt;&lt;Group&gt;&lt;References&gt;&lt;Item&gt;&lt;ID&gt;58&lt;/ID&gt;&lt;UID&gt;{A4F1FB01-A2DC-4466-9F76-2607ED67A2C4}&lt;/UID&gt;&lt;Title&gt;Obesity: Risk factors, complications, and strategies for sustainable long-term weight management&lt;/Title&gt;&lt;Template&gt;Journal Article&lt;/Template&gt;&lt;Star&gt;0&lt;/Star&gt;&lt;Tag&gt;0&lt;/Tag&gt;&lt;Author&gt;Fruh, Sharon M&lt;/Author&gt;&lt;Year&gt;2017&lt;/Year&gt;&lt;Details&gt;&lt;_accession_num&gt;WOS:000412859600002&lt;/_accession_num&gt;&lt;_cited_count&gt;2&lt;/_cited_count&gt;&lt;_date_display&gt;2017, OCT 2017&lt;/_date_display&gt;&lt;_doi&gt;10.1002/2327-6924.12510&lt;/_doi&gt;&lt;_isbn&gt;2327-6924&lt;/_isbn&gt;&lt;_issue&gt;SI&lt;/_issue&gt;&lt;_journal&gt;JOURNAL OF THE AMERICAN ASSOCIATION OF NURSE PRACTITIONERS&lt;/_journal&gt;&lt;_pages&gt;S3-S14&lt;/_pages&gt;&lt;_url&gt;http://gateway.isiknowledge.com/gateway/Gateway.cgi?GWVersion=2&amp;amp;SrcAuth=AegeanSoftware&amp;amp;SrcApp=NoteExpress&amp;amp;DestLinkType=FullRecord&amp;amp;DestApp=WOS&amp;amp;KeyUT=000412859600002&lt;/_url&gt;&lt;_volume&gt;291&lt;/_volume&gt;&lt;_created&gt;62570304&lt;/_created&gt;&lt;_modified&gt;62570308&lt;/_modified&gt;&lt;_db_provider&gt;ISI&lt;/_db_provider&gt;&lt;_db_updated&gt;Web of Science-All&lt;/_db_updated&gt;&lt;_impact_factor&gt;   1.136&lt;/_impact_factor&gt;&lt;_collection_scope&gt;SCIE;&lt;/_collection_scope&gt;&lt;/Details&gt;&lt;Extra&gt;&lt;DBUID&gt;{1298737D-6330-4780-9F08-2412F22521A4}&lt;/DBUID&gt;&lt;/Extra&gt;&lt;/Item&gt;&lt;/References&gt;&lt;/Group&gt;&lt;/Citation&gt;_x000a_"/>
    <w:docVar w:name="NE.Ref{A7ACF501-3404-493C-A64A-CF0F37BD6C11}" w:val=" ADDIN NE.Ref.{A7ACF501-3404-493C-A64A-CF0F37BD6C11}&lt;Citation&gt;&lt;Group&gt;&lt;References&gt;&lt;Item&gt;&lt;ID&gt;47&lt;/ID&gt;&lt;UID&gt;{E20DA0CE-C592-4B4C-9AB3-3D9109EB48CC}&lt;/UID&gt;&lt;Title&gt;Inverse relationship between sleep duration and myopia&lt;/Title&gt;&lt;Template&gt;Journal Article&lt;/Template&gt;&lt;Star&gt;0&lt;/Star&gt;&lt;Tag&gt;0&lt;/Tag&gt;&lt;Author&gt;Jee, D; Morgan, I G; Kim, E C&lt;/Author&gt;&lt;Year&gt;2016&lt;/Year&gt;&lt;Details&gt;&lt;_accession_num&gt;26031352&lt;/_accession_num&gt;&lt;_author_adr&gt;Department of Ophthalmology and Visual Science, College of Medicine, Catholic University of Korea, Suwon, Korea.; Department of Epidemiology and Biostatistics, Harvard School of Public Health, Boston, MA, USA.; Research School of Biology, ARC Centre of Excellence in Vision Science, St. Vincent&amp;apos;s Hospital, Australian National University, Canberra, ACT, Australia.; Department of Ophthalmology and Visual Science, College of Medicine, St. Mary&amp;apos;s Hospital, Catholic University of Korea, Buchon, Korea.&lt;/_author_adr&gt;&lt;_date_display&gt;2016 May&lt;/_date_display&gt;&lt;_date&gt;2016-05-01&lt;/_date&gt;&lt;_doi&gt;10.1111/aos.12776&lt;/_doi&gt;&lt;_isbn&gt;1755-3768 (Electronic); 1755-375X (Linking)&lt;/_isbn&gt;&lt;_issue&gt;3&lt;/_issue&gt;&lt;_journal&gt;Acta Ophthalmol&lt;/_journal&gt;&lt;_keywords&gt;Korea; high myopia; myopia; sleep&lt;/_keywords&gt;&lt;_language&gt;eng&lt;/_language&gt;&lt;_ori_publication&gt;(c) 2015 Acta Ophthalmologica Scandinavica Foundation. Published by John Wiley &amp;amp; _x000d__x000a_      Sons Ltd.&lt;/_ori_publication&gt;&lt;_pages&gt;e204-10&lt;/_pages&gt;&lt;_subject_headings&gt;Adolescent; Body Constitution; Child; Cross-Sectional Studies; Female; Humans; Male; Myopia/*epidemiology/physiopathology; Myopia, Degenerative/epidemiology/physiopathology; Nutrition Surveys; Odds Ratio; Prevalence; Republic of Korea/epidemiology; Sleep/*physiology; Sleep Wake Disorders/physiopathology; Time Factors; Young Adult&lt;/_subject_headings&gt;&lt;_tertiary_title&gt;Acta ophthalmologica&lt;/_tertiary_title&gt;&lt;_type_work&gt;Journal Article&lt;/_type_work&gt;&lt;_url&gt;http://www.ncbi.nlm.nih.gov/entrez/query.fcgi?cmd=Retrieve&amp;amp;db=pubmed&amp;amp;dopt=Abstract&amp;amp;list_uids=26031352&amp;amp;query_hl=1&lt;/_url&gt;&lt;_volume&gt;94&lt;/_volume&gt;&lt;_created&gt;63570852&lt;/_created&gt;&lt;_modified&gt;63570852&lt;/_modified&gt;&lt;_db_updated&gt;PubMed&lt;/_db_updated&gt;&lt;_impact_factor&gt;   3.362&lt;/_impact_factor&gt;&lt;_collection_scope&gt;SCI;SCIE&lt;/_collection_scope&gt;&lt;/Details&gt;&lt;Extra&gt;&lt;DBUID&gt;{5D4A96AE-2D4D-41F0-9DA9-F21F7ED3972F}&lt;/DBUID&gt;&lt;/Extra&gt;&lt;/Item&gt;&lt;/References&gt;&lt;/Group&gt;&lt;/Citation&gt;_x000a_"/>
    <w:docVar w:name="NE.Ref{A7C3924A-79B9-4BDD-BDEA-A30688559A32}" w:val=" ADDIN NE.Ref.{A7C3924A-79B9-4BDD-BDEA-A30688559A32}&lt;Citation&gt;&lt;Group&gt;&lt;References&gt;&lt;Item&gt;&lt;ID&gt;30&lt;/ID&gt;&lt;UID&gt;{6963D2C3-C0C2-4730-B851-5913348D03EF}&lt;/UID&gt;&lt;Title&gt;天津青少年营养状况、体重认知及不健康减肥行为调查&lt;/Title&gt;&lt;Template&gt;Journal Article&lt;/Template&gt;&lt;Star&gt;0&lt;/Star&gt;&lt;Tag&gt;0&lt;/Tag&gt;&lt;Author&gt;马洁; 江国虹; 朱传芳&lt;/Author&gt;&lt;Year&gt;2017&lt;/Year&gt;&lt;Details&gt;&lt;_accessed&gt;62566731&lt;/_accessed&gt;&lt;_author_aff&gt;天津市疾病预防控制中心非传染病预防控制所;&lt;/_author_aff&gt;&lt;_collection_scope&gt;中国科技核心期刊;中文核心期刊;CSCD;&lt;/_collection_scope&gt;&lt;_created&gt;62565871&lt;/_created&gt;&lt;_custom1&gt;24&lt;/_custom1&gt;&lt;_date&gt;2016-05-19&lt;/_date&gt;&lt;_db_provider&gt;CNKI: 期刊&lt;/_db_provider&gt;&lt;_db_updated&gt;CNKI - Reference&lt;/_db_updated&gt;&lt;_issue&gt;04&lt;/_issue&gt;&lt;_journal&gt;中国公共卫生&lt;/_journal&gt;&lt;_keywords&gt;消瘦;超重;肥胖;体重;减肥;青少年&lt;/_keywords&gt;&lt;_modified&gt;62566731&lt;/_modified&gt;&lt;_pages&gt;563-569&lt;/_pages&gt;&lt;_url&gt;http://kns.cnki.net/KCMS/detail/detail.aspx?FileName=ZGGW201704013&amp;amp;DbName=CJFQ2017&lt;/_url&gt;&lt;_volume&gt;33&lt;/_volume&gt;&lt;_translated_author&gt;Ma, Jie;Jiang, Guohong;Zhu, Chuanfang&lt;/_translated_author&gt;&lt;/Details&gt;&lt;Extra&gt;&lt;DBUID&gt;{1298737D-6330-4780-9F08-2412F22521A4}&lt;/DBUID&gt;&lt;/Extra&gt;&lt;/Item&gt;&lt;/References&gt;&lt;/Group&gt;&lt;/Citation&gt;_x000a_"/>
    <w:docVar w:name="NE.Ref{A7C850BE-3A5B-4969-A02F-71F638E82739}" w:val=" ADDIN NE.Ref.{A7C850BE-3A5B-4969-A02F-71F638E82739}&lt;Citation&gt;&lt;Group&gt;&lt;References&gt;&lt;Item&gt;&lt;ID&gt;76&lt;/ID&gt;&lt;UID&gt;{CCB5D38C-9F63-430C-A837-08648A50C4FE}&lt;/UID&gt;&lt;Title&gt;Patterns of childhood adversity and health outcomes in early adolescence: Results  from the Generation XXI cohort&lt;/Title&gt;&lt;Template&gt;Journal Article&lt;/Template&gt;&lt;Star&gt;0&lt;/Star&gt;&lt;Tag&gt;0&lt;/Tag&gt;&lt;Author&gt;Amorim, M; Soares, S; Abrahamyan, A; Severo, M; Fraga, S&lt;/Author&gt;&lt;Year&gt;2023&lt;/Year&gt;&lt;Details&gt;&lt;_accession_num&gt;37031908&lt;/_accession_num&gt;&lt;_author_adr&gt;EPIUnit - Instituto de Saúde Pública, Universidade do Porto, Rua das Taipas, n°  135, 4050-600 Porto, Portugal; Laboratório para a Investigação Integrativa e  Translacional em Saúde Populacional (ITR), Universidade do Porto, Rua das Taipas,  n° 135, 4050-600 Porto, Portugal.; EPIUnit - Instituto de Saúde Pública, Universidade do Porto, Rua das Taipas, n°  135, 4050-600 Porto, Portugal; Laboratório para a Investigação Integrativa e  Translacional em Saúde Populacional (ITR), Universidade do Porto, Rua das Taipas,  n° 135, 4050-600 Porto, Portugal.; EPIUnit - Instituto de Saúde Pública, Universidade do Porto, Rua das Taipas, n°  135, 4050-600 Porto, Portugal; Laboratório para a Investigação Integrativa e  Translacional em Saúde Populacional (ITR), Universidade do Porto, Rua das Taipas,  n° 135, 4050-600 Porto, Portugal.; EPIUnit - Instituto de Saúde Pública, Universidade do Porto, Rua das Taipas, n°  135, 4050-600 Porto, Portugal; Laboratório para a Investigação Integrativa e  Translacional em Saúde Populacional (ITR), Universidade do Porto, Rua das Taipas,  n° 135, 4050-600 Porto, Portugal.; EPIUnit - Instituto de Saúde Pública, Universidade do Porto, Rua das Taipas, n°  135, 4050-600 Porto, Portugal; Laboratório para a Investigação Integrativa e  Translacional em Saúde Populacional (ITR), Universidade do Porto, Rua das Taipas,  n° 135, 4050-600 Porto, Portugal. Electronic address: silvia.fraga@ispup.up.pt.&lt;/_author_adr&gt;&lt;_collection_scope&gt;SCIE&lt;/_collection_scope&gt;&lt;_created&gt;65110774&lt;/_created&gt;&lt;_date&gt;2023-06-01&lt;/_date&gt;&lt;_date_display&gt;2023 Jun&lt;/_date_display&gt;&lt;_doi&gt;10.1016/j.ypmed.2023.107500&lt;/_doi&gt;&lt;_impact_factor&gt;   4.637&lt;/_impact_factor&gt;&lt;_isbn&gt;1096-0260 (Electronic); 0091-7435 (Linking)&lt;/_isbn&gt;&lt;_journal&gt;Prev Med&lt;/_journal&gt;&lt;_keywords&gt;Childhood adversity; Depressive symptoms; Early adolescence; Health behaviours; Household dysfunction; Violence&lt;/_keywords&gt;&lt;_language&gt;eng&lt;/_language&gt;&lt;_modified&gt;65119239&lt;/_modified&gt;&lt;_ori_publication&gt;Copyright © 2023 The Authors. Published by Elsevier Inc. All rights reserved.&lt;/_ori_publication&gt;&lt;_pages&gt;107500&lt;/_pages&gt;&lt;_social_category&gt;医学(2)&lt;/_social_category&gt;&lt;_subject_headings&gt;Male; Child; Female; Humans; Adolescent; Cohort Studies; *Adverse Childhood Experiences; Parents; Tobacco Use; Outcome Assessment, Health Care; Risk Factors&lt;/_subject_headings&gt;&lt;_tertiary_title&gt;Preventive medicine&lt;/_tertiary_title&gt;&lt;_type_work&gt;Journal Article; Research Support, Non-U.S. Gov&amp;apos;t&lt;/_type_work&gt;&lt;_url&gt;http://www.ncbi.nlm.nih.gov/entrez/query.fcgi?cmd=Retrieve&amp;amp;db=pubmed&amp;amp;dopt=Abstract&amp;amp;list_uids=37031908&amp;amp;query_hl=1&lt;/_url&gt;&lt;_volume&gt;171&lt;/_volume&gt;&lt;_accessed&gt;65147665&lt;/_accessed&gt;&lt;/Details&gt;&lt;Extra&gt;&lt;DBUID&gt;{B229E695-20C0-47E4-A960-6A523A810098}&lt;/DBUID&gt;&lt;/Extra&gt;&lt;/Item&gt;&lt;/References&gt;&lt;/Group&gt;&lt;/Citation&gt;_x000a_"/>
    <w:docVar w:name="NE.Ref{A7D8A283-A359-4CAC-B341-E65BA07EBA49}" w:val=" ADDIN NE.Ref.{A7D8A283-A359-4CAC-B341-E65BA07EBA49}&lt;Citation&gt;&lt;Group&gt;&lt;References&gt;&lt;Item&gt;&lt;ID&gt;1721&lt;/ID&gt;&lt;UID&gt;{EF72ACF9-7F03-42C4-B97C-88924C329B7C}&lt;/UID&gt;&lt;Title&gt;Ecological models of health behavior&lt;/Title&gt;&lt;Template&gt;Book Section&lt;/Template&gt;&lt;Star&gt;0&lt;/Star&gt;&lt;Tag&gt;0&lt;/Tag&gt;&lt;Author&gt;Sallis, J F; Owen, N; Fisher, E B&lt;/Author&gt;&lt;Year&gt;2008&lt;/Year&gt;&lt;Details&gt;&lt;_accessed&gt;61130649&lt;/_accessed&gt;&lt;_created&gt;61130648&lt;/_created&gt;&lt;_edition&gt;4th ed&lt;/_edition&gt;&lt;_journal&gt;Health Education Health Behavior &amp;amp; Health Education&lt;/_journal&gt;&lt;_modified&gt;62449152&lt;/_modified&gt;&lt;_pages&gt;465-82&lt;/_pages&gt;&lt;_place_published&gt;San Francisco&lt;/_place_published&gt;&lt;_publisher&gt;Jossey-Bass&lt;/_publisher&gt;&lt;_secondary_author&gt;Glanz, K; Lewis, F; Rimer, B&lt;/_secondary_author&gt;&lt;_secondary_title&gt;Health Education Health Behavior &amp;amp; Health Education: Theory, research, and practice&lt;/_secondary_title&gt;&lt;_section&gt;20&lt;/_section&gt;&lt;/Details&gt;&lt;Extra/&gt;&lt;/Item&gt;&lt;/References&gt;&lt;/Group&gt;&lt;/Citation&gt;_x000a_"/>
    <w:docVar w:name="NE.Ref{A7F68656-A5EE-4C3E-888F-29A72E5BCA29}" w:val=" ADDIN NE.Ref.{A7F68656-A5EE-4C3E-888F-29A72E5BCA29}&lt;Citation&gt;&lt;Group&gt;&lt;References&gt;&lt;Item&gt;&lt;ID&gt;979&lt;/ID&gt;&lt;UID&gt;{93DDE828-F082-4B0C-AD5D-6AC20E384D25}&lt;/UID&gt;&lt;Title&gt;中美两国学校健康教育之比较&lt;/Title&gt;&lt;Template&gt;Journal Article&lt;/Template&gt;&lt;Star&gt;0&lt;/Star&gt;&lt;Tag&gt;0&lt;/Tag&gt;&lt;Author&gt;喻坚&lt;/Author&gt;&lt;Year&gt;2000&lt;/Year&gt;&lt;Details&gt;&lt;_author_aff&gt;重庆师范高等专科学校体育系!重庆632168&lt;/_author_aff&gt;&lt;_cited_count&gt;25&lt;/_cited_count&gt;&lt;_date&gt;2000-07-20&lt;/_date&gt;&lt;_issue&gt;03&lt;/_issue&gt;&lt;_journal&gt;新疆师范大学学报(哲学社会科学版)&lt;/_journal&gt;&lt;_keywords&gt;学校健康教育;学校卫生;比较;对策&lt;/_keywords&gt;&lt;_pages&gt;78-79&lt;/_pages&gt;&lt;_url&gt;https://kns.cnki.net/kcms/detail/detail.aspx?FileName=XJSF200003018&amp;amp;DbName=CJFQ2000&lt;/_url&gt;&lt;_created&gt;64195034&lt;/_created&gt;&lt;_modified&gt;64195034&lt;/_modified&gt;&lt;_db_updated&gt;CNKI - Reference&lt;/_db_updated&gt;&lt;_translated_author&gt;Yu, Jian&lt;/_translated_author&gt;&lt;/Details&gt;&lt;Extra&gt;&lt;DBUID&gt;{F96A950B-833F-4880-A151-76DA2D6A2879}&lt;/DBUID&gt;&lt;/Extra&gt;&lt;/Item&gt;&lt;/References&gt;&lt;/Group&gt;&lt;/Citation&gt;_x000a_"/>
    <w:docVar w:name="NE.Ref{A7FE516B-E394-4797-A90D-FEA98B016F73}" w:val=" ADDIN NE.Ref.{A7FE516B-E394-4797-A90D-FEA98B016F73} ADDIN NE.Ref.{A7FE516B-E394-4797-A90D-FEA98B016F73} ADDIN NE.Ref.{A7FE516B-E394-4797-A90D-FEA98B016F73} ADDIN NE.Ref.{A7FE516B-E394-4797-A90D-FEA98B016F73}&lt;Citation&gt;&lt;Group&gt;&lt;References&gt;&lt;Item&gt;&lt;ID&gt;2632&lt;/ID&gt;&lt;UID&gt;{4D92E2A7-BFD2-4BEF-A704-D5A37860D188}&lt;/UID&gt;&lt;Title&gt;Epigenetics of the depressed brain: role of histone acetylation and methylation&lt;/Title&gt;&lt;Template&gt;Journal Article&lt;/Template&gt;&lt;Star&gt;0&lt;/Star&gt;&lt;Tag&gt;0&lt;/Tag&gt;&lt;Author&gt;Sun, H; Kennedy, P J; Nestler, E J&lt;/Author&gt;&lt;Year&gt;2013&lt;/Year&gt;&lt;Details&gt;&lt;_accessed&gt;62772016&lt;/_accessed&gt;&lt;_accession_num&gt;22692567&lt;/_accession_num&gt;&lt;_author_adr&gt;Fishberg Department of Neuroscience and Friedman Brain Institute, School of Medicine, New York, NY, USA.&lt;/_author_adr&gt;&lt;_collection_scope&gt;SCI;SCIE;&lt;/_collection_scope&gt;&lt;_created&gt;62772016&lt;/_created&gt;&lt;_date&gt;2013-01-01&lt;/_date&gt;&lt;_date_display&gt;2013 Jan&lt;/_date_display&gt;&lt;_db_updated&gt;PubMed&lt;/_db_updated&gt;&lt;_doi&gt;10.1038/npp.2012.73&lt;/_doi&gt;&lt;_impact_factor&gt;   7.160&lt;/_impact_factor&gt;&lt;_isbn&gt;1740-634X (Electronic); 0893-133X (Linking)&lt;/_isbn&gt;&lt;_issue&gt;1&lt;/_issue&gt;&lt;_journal&gt;Neuropsychopharmacology&lt;/_journal&gt;&lt;_keywords&gt;Acetylation; Animals; Brain/*physiology; Brain Chemistry/genetics; Depressive Disorder, Major/*genetics/*metabolism; Epigenesis, Genetic/*physiology; Histones/genetics/*metabolism; Humans; Methylation; Nerve Net/physiology&lt;/_keywords&gt;&lt;_language&gt;eng&lt;/_language&gt;&lt;_modified&gt;63366767&lt;/_modified&gt;&lt;_pages&gt;124-37&lt;/_pages&gt;&lt;_tertiary_title&gt;Neuropsychopharmacology : official publication of the American College of_x000d__x000a_      Neuropsychopharmacology&lt;/_tertiary_title&gt;&lt;_type_work&gt;Journal Article; Review&lt;/_type_work&gt;&lt;_url&gt;http://www.ncbi.nlm.nih.gov/entrez/query.fcgi?cmd=Retrieve&amp;amp;db=pubmed&amp;amp;dopt=Abstract&amp;amp;list_uids=22692567&amp;amp;query_hl=1&lt;/_url&gt;&lt;_volume&gt;38&lt;/_volume&gt;&lt;/Details&gt;&lt;Extra&gt;&lt;DBUID&gt;{B3F72E5F-0442-4E5A-9D98-614B0241D013}&lt;/DBUID&gt;&lt;/Extra&gt;&lt;/Item&gt;&lt;/References&gt;&lt;/Group&gt;&lt;/Citation&gt;_x000a_"/>
    <w:docVar w:name="NE.Ref{A804E150-8A66-453E-84C1-8848C2ACC4F9}" w:val=" ADDIN NE.Ref.{A804E150-8A66-453E-84C1-8848C2ACC4F9}&lt;Citation&gt;&lt;Group&gt;&lt;References&gt;&lt;Item&gt;&lt;ID&gt;18&lt;/ID&gt;&lt;UID&gt;{C4272CC7-436E-4E0C-B4EB-05B7009C4CD1}&lt;/UID&gt;&lt;Title&gt;Association of Adverse Childhood Experiences With Cardiovascular Disease Later in  Life: A Review&lt;/Title&gt;&lt;Template&gt;Journal Article&lt;/Template&gt;&lt;Star&gt;0&lt;/Star&gt;&lt;Tag&gt;0&lt;/Tag&gt;&lt;Author&gt;Godoy, L C; Frankfurter, C; Cooper, M; Lay, C; Maunder, R; Farkouh, M E&lt;/Author&gt;&lt;Year&gt;2021&lt;/Year&gt;&lt;Details&gt;&lt;_accession_num&gt;33263716&lt;/_accession_num&gt;&lt;_author_adr&gt;Peter Munk Cardiac Centre and Heart and Stroke Richard Lewar Centre, University  of Toronto, Toronto, Ontario, Canada.; Instituto do Coracao (InCor), Faculdade de Medicina da Universidade de Sao Paulo,  Sao Paulo, Brazil.; Peter Munk Cardiac Centre and Heart and Stroke Richard Lewar Centre, University  of Toronto, Toronto, Ontario, Canada.; Department of Medicine, University of Toronto, Toronto, Ontario, Canada.; Faculty of Medicine, Dalhousie University, Halifax, Nova Scotia, Canada.; Centre for Headache, Women&amp;apos;s College Hospital, University of Toronto, Toronto,  Ontario, Canada.; Department of Psychiatry, University of Toronto, Toronto, Ontario, Canada.; Peter Munk Cardiac Centre and Heart and Stroke Richard Lewar Centre, University  of Toronto, Toronto, Ontario, Canada.&lt;/_author_adr&gt;&lt;_collection_scope&gt;SCIE&lt;/_collection_scope&gt;&lt;_created&gt;64740121&lt;/_created&gt;&lt;_date&gt;2021-02-01&lt;/_date&gt;&lt;_date_display&gt;2021 Feb 1&lt;/_date_display&gt;&lt;_doi&gt;10.1001/jamacardio.2020.6050&lt;/_doi&gt;&lt;_impact_factor&gt;  30.154&lt;/_impact_factor&gt;&lt;_isbn&gt;2380-6591 (Electronic)&lt;/_isbn&gt;&lt;_issue&gt;2&lt;/_issue&gt;&lt;_journal&gt;JAMA Cardiol&lt;/_journal&gt;&lt;_language&gt;eng&lt;/_language&gt;&lt;_modified&gt;64740121&lt;/_modified&gt;&lt;_pages&gt;228-235&lt;/_pages&gt;&lt;_social_category&gt;医学(1)&lt;/_social_category&gt;&lt;_tertiary_title&gt;JAMA cardiology&lt;/_tertiary_title&gt;&lt;_type_work&gt;Journal Article; Review&lt;/_type_work&gt;&lt;_url&gt;http://www.ncbi.nlm.nih.gov/entrez/query.fcgi?cmd=Retrieve&amp;amp;db=pubmed&amp;amp;dopt=Abstract&amp;amp;list_uids=33263716&amp;amp;query_hl=1&lt;/_url&gt;&lt;_volume&gt;6&lt;/_volume&gt;&lt;/Details&gt;&lt;Extra&gt;&lt;DBUID&gt;{65264952-F343-4DB6-AD61-4FFB3D4C25C4}&lt;/DBUID&gt;&lt;/Extra&gt;&lt;/Item&gt;&lt;/References&gt;&lt;/Group&gt;&lt;Group&gt;&lt;References&gt;&lt;Item&gt;&lt;ID&gt;39&lt;/ID&gt;&lt;UID&gt;{832DC0E3-A75E-49F6-9DF5-726E6D7AD5F0}&lt;/UID&gt;&lt;Title&gt;The Role of Adverse Childhood Experiences in Cardiovascular Disease Risk: a Review with Emphasis on Plausible Mechanisms&lt;/Title&gt;&lt;Template&gt;Journal Article&lt;/Template&gt;&lt;Star&gt;0&lt;/Star&gt;&lt;Tag&gt;0&lt;/Tag&gt;&lt;Author&gt;Su, Shaoyong; Jimenez, Marcia P; Roberts, Cole T F; Loucks, Eric B&lt;/Author&gt;&lt;Year&gt;2015&lt;/Year&gt;&lt;Details&gt;&lt;_alternate_title&gt;Current Cardiology Reports&lt;/_alternate_title&gt;&lt;_collection_scope&gt;SCIE&lt;/_collection_scope&gt;&lt;_created&gt;64749596&lt;/_created&gt;&lt;_date&gt;2015-01-01&lt;/_date&gt;&lt;_date_display&gt;2015&lt;/_date_display&gt;&lt;_doi&gt;10.1007/s11886-015-0645-1&lt;/_doi&gt;&lt;_impact_factor&gt;   3.955&lt;/_impact_factor&gt;&lt;_isbn&gt;1534-3170&lt;/_isbn&gt;&lt;_issue&gt;10&lt;/_issue&gt;&lt;_journal&gt;Current Cardiology Reports&lt;/_journal&gt;&lt;_modified&gt;64749596&lt;/_modified&gt;&lt;_number&gt;Su2015&lt;/_number&gt;&lt;_pages&gt;88&lt;/_pages&gt;&lt;_social_category&gt;医学(4)&lt;/_social_category&gt;&lt;_url&gt;https://doi.org/10.1007/s11886-015-0645-1&lt;/_url&gt;&lt;_volume&gt;17&lt;/_volume&gt;&lt;/Details&gt;&lt;Extra&gt;&lt;DBUID&gt;{65264952-F343-4DB6-AD61-4FFB3D4C25C4}&lt;/DBUID&gt;&lt;/Extra&gt;&lt;/Item&gt;&lt;/References&gt;&lt;/Group&gt;&lt;/Citation&gt;_x000a_"/>
    <w:docVar w:name="NE.Ref{A80E42D1-F180-4DB6-BBBB-E4D434E5A685}" w:val=" ADDIN NE.Ref.{A80E42D1-F180-4DB6-BBBB-E4D434E5A685}&lt;Citation&gt;&lt;Group&gt;&lt;References&gt;&lt;Item&gt;&lt;ID&gt;3128&lt;/ID&gt;&lt;UID&gt;{5ACDDCA0-0CF6-4B60-80D7-C3DEA11E280C}&lt;/UID&gt;&lt;Title&gt;Childhood trauma history is linked to abnormal brain connectivity in major depression&lt;/Title&gt;&lt;Template&gt;Journal Article&lt;/Template&gt;&lt;Star&gt;0&lt;/Star&gt;&lt;Tag&gt;0&lt;/Tag&gt;&lt;Author&gt;Yu, M; Linn, K A; Shinohara, R T; Oathes, D J; Cook, P A; Duprat, R; Moore, T M; Oquendo, M A; Phillips, M L; McInnis, M; Fava, M; Trivedi, M H; McGrath, P; Parsey, R; Weissman, M M; Sheline, Y I&lt;/Author&gt;&lt;Year&gt;2019&lt;/Year&gt;&lt;Details&gt;&lt;_accessed&gt;63729769&lt;/_accessed&gt;&lt;_accession_num&gt;30962366&lt;/_accession_num&gt;&lt;_author_adr&gt;Center for Neuromodulation in Depression and Stress, Department of Psychiatry, Perelman School of Medicine, University of Pennsylvania, Philadelphia, PA 19104.; Department of Psychiatry, Perelman School of Medicine, University of Pennsylvania, Philadelphia, PA 19104.; Center for Neuromodulation in Depression and Stress, Department of Psychiatry, Perelman School of Medicine, University of Pennsylvania, Philadelphia, PA 19104.; Department of Biostatistics, Epidemiology, and Informatics, Perelman School of Medicine, University of Pennsylvania, Philadelphia, PA 19104.; Center for Neuromodulation in Depression and Stress, Department of Psychiatry, Perelman School of Medicine, University of Pennsylvania, Philadelphia, PA 19104.; Department of Biostatistics, Epidemiology, and Informatics, Perelman School of Medicine, University of Pennsylvania, Philadelphia, PA 19104.; Center for Neuromodulation in Depression and Stress, Department of Psychiatry, Perelman School of Medicine, University of Pennsylvania, Philadelphia, PA 19104.; Department of Psychiatry, Perelman School of Medicine, University of Pennsylvania, Philadelphia, PA 19104.; Center for Neuromodulation in Depression and Stress, Department of Psychiatry, Perelman School of Medicine, University of Pennsylvania, Philadelphia, PA 19104.; Department of Radiology, Perelman School of Medicine, University of Pennsylvania, Philadelphia, PA 19104.; Center for Neuromodulation in Depression and Stress, Department of Psychiatry, Perelman School of Medicine, University of Pennsylvania, Philadelphia, PA 19104.; Department of Psychiatry, Perelman School of Medicine, University of Pennsylvania, Philadelphia, PA 19104.; Brain and Behavior Laboratory, Department of Psychiatry, Perelman School of Medicine, University of Pennsylvania, Philadelphia, PA 19104.; Department of Psychiatry, Perelman School of Medicine, University of Pennsylvania, Philadelphia, PA 19104.; Department of Psychiatry, University of Pittsburgh School of Medicine, Pittsburgh, PA 15260.; Department of Psychiatry, University of Michigan School of Medicine, Ann Arbor, MI 48109.; Department of Psychiatry, Massachusetts General Hospital, Boston, MA 02114.; Center for Depression Research and Clinical Care, Peter O&amp;apos;Donnell Institute, University of Texas Southwestern Medical Center, Dallas, TX 75390.; Department of Psychiatry, Columbia University College of Physicians &amp;amp; Surgeons, New York, NY 10032.; Department of Psychiatry, Stony Brook University, Stony Brook, NY 11794.; Department of Psychiatry, Columbia University College of Physicians &amp;amp; Surgeons, New York, NY 10032.; Center for Neuromodulation in Depression and Stress, Department of Psychiatry, Perelman School of Medicine, University of Pennsylvania, Philadelphia, PA 19104;  sheline@pennmedicine.upenn.edu.; Department of Psychiatry, Perelman School of Medicine, University of Pennsylvania, Philadelphia, PA 19104.; Department of Radiology, Perelman School of Medicine, University of Pennsylvania, Philadelphia, PA 19104.; Department of Neurology, Perelman School of Medicine, University of Pennsylvania, Philadelphia, PA 19104.&lt;/_author_adr&gt;&lt;_created&gt;63565494&lt;/_created&gt;&lt;_date&gt;2019-04-23&lt;/_date&gt;&lt;_date_display&gt;2019 Apr 23&lt;/_date_display&gt;&lt;_db_updated&gt;PubMed&lt;/_db_updated&gt;&lt;_doi&gt;10.1073/pnas.1900801116&lt;/_doi&gt;&lt;_impact_factor&gt;   9.412&lt;/_impact_factor&gt;&lt;_isbn&gt;1091-6490 (Electronic); 0027-8424 (Linking)&lt;/_isbn&gt;&lt;_issue&gt;17&lt;/_issue&gt;&lt;_journal&gt;Proc Natl Acad Sci U S A&lt;/_journal&gt;&lt;_keywords&gt;*childhood trauma; *dimensional symptoms; *major depressive disorder; *network connectivity; *resting-state networks&lt;/_keywords&gt;&lt;_language&gt;eng&lt;/_language&gt;&lt;_modified&gt;64466846&lt;/_modified&gt;&lt;_ori_publication&gt;Copyright (c) 2019 the Author(s). Published by PNAS.&lt;/_ori_publication&gt;&lt;_pages&gt;8582-8590&lt;/_pages&gt;&lt;_subject_headings&gt;Adult; Brain/diagnostic imaging/*physiopathology; Child; Child Abuse/*statistics &amp;amp; numerical data; Depressive Disorder, Major/diagnostic imaging/*physiopathology; Female; Humans; Magnetic Resonance Imaging/methods; Male; Models, Statistical; Neural Pathways/diagnostic imaging/*physiopathology; Rest/physiology&lt;/_subject_headings&gt;&lt;_tertiary_title&gt;Proceedings of the National Academy of Sciences of the United States of America&lt;/_tertiary_title&gt;&lt;_type_work&gt;Journal Article; Research Support, N.I.H., Extramural&lt;/_type_work&gt;&lt;_url&gt;http://www.ncbi.nlm.nih.gov/entrez/query.fcgi?cmd=Retrieve&amp;amp;db=pubmed&amp;amp;dopt=Abstract&amp;amp;list_uids=30962366&amp;amp;query_hl=1&lt;/_url&gt;&lt;_volume&gt;116&lt;/_volume&gt;&lt;/Details&gt;&lt;Extra&gt;&lt;DBUID&gt;{93870BB0-CAEF-4F07-AAE0-DA131E288E28}&lt;/DBUID&gt;&lt;/Extra&gt;&lt;/Item&gt;&lt;/References&gt;&lt;/Group&gt;&lt;/Citation&gt;_x000a_"/>
    <w:docVar w:name="NE.Ref{A81D1CB9-886C-43D2-8B47-24CBFA608733}" w:val=" ADDIN NE.Ref.{A81D1CB9-886C-43D2-8B47-24CBFA608733}&lt;Citation&gt;&lt;Group&gt;&lt;References&gt;&lt;Item&gt;&lt;ID&gt;44&lt;/ID&gt;&lt;UID&gt;{A2F49FE2-F045-490C-9202-5DBB769B7BF4}&lt;/UID&gt;&lt;Title&gt;Association between healthy lifestyle and memory decline in older adults: 10  year, population based, prospective cohort study&lt;/Title&gt;&lt;Template&gt;Journal Article&lt;/Template&gt;&lt;Star&gt;0&lt;/Star&gt;&lt;Tag&gt;0&lt;/Tag&gt;&lt;Author&gt;Jia, J; Zhao, T; Liu, Z; Liang, Y; Li, F; Li, Y; Liu, W; Li, F; Shi, S; Zhou, C; Yang, H; Liao, Z; Li, Y; Zhao, H; Zhang, J; Zhang, K; Kan, M; Yang, S; Li, H; Liu, Z; Ma, R; Lv, J; Wang, Y; Yan, X; Liang, F; Yuan, X; Zhang, J; Gauthier, S; Cummings, J&lt;/Author&gt;&lt;Year&gt;2023&lt;/Year&gt;&lt;Details&gt;&lt;_accessed&gt;65152556&lt;/_accessed&gt;&lt;_accession_num&gt;36696990&lt;/_accession_num&gt;&lt;_author_adr&gt;Innovation Center for Neurological Disorders and Department of Neurology, Xuanwu  Hospital, Capital Medical University, National Center for Neurological Disorders,  Beijing, China jjp@ccmu.edu.cn.;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Department of Geriatric, Fuxing Hospital, Capital Medical University, Beijing,  China.; Department of Neurology, The Second Affiliated Hospital of Guangxi Medical  University, Guangxi, China.; Department of Neurology, The First Teaching Hospital of Jilin University, Jilin,  China.; Department of Neurology, The First Hospital of Kunming, Yunnan, China.; Department of Psychiatry, Zhejiang Provincial People&amp;apos;s Hospital, Zhejiang, China.; Department of Neurology, First Hospital of Shanxi Medical University, Shanxi,  China.; Department of Neurology, Shijiazhuang City Hospital, Hebei, China.; Department of Neurology, the 960th Hospital of PLA, Shandong, China.; Department of Neurology, Jiangxi Provincial People&amp;apos;s Hospital, Jiangxi, China.; Department of Neurology, Handan Central Hospital, Hebei, China.; Department of Neurology, Daqing Oilfield General Hospital, Heilongjiang, China.; Department of Neurology, The First People&amp;apos;s Hospital of Yibin, Sichuan, China.; Department of Neurology, The Third Affiliated Hospital of Gansu University of  Traditional Chinese Medicine, Gansu, China.; Department of Neurology, Dongguan People&amp;apos;s Hospital, Guangdong, China.; Department of Psychiatry, Beijing Geriatric Hospital, Beijing, China.; Department of Neurology, Beijing Anding Hospital, Capital Medical University,  Beijing, China.; Department of Neurology, Beijing Jishuitan Hospital, Beijing, China.; Department of Neurology, Baotou Central Hospital, Inner Mongolia, China.; Department of Neurology, Liaocheng People&amp;apos;s Hospital, Shandong, China.; Department of Neurology, Weihai Municipal Hospital, Cheeloo College of Medicine,  Shandong University, Shandong, China.; Department of Neurology and Neurosurgery, and Department of Psychiatry, McGill  Centre for Studies in Aging, McGill University, Montreal, QC, Canada.; Chambers-Grundy Center for Transformative Neuroscience, Department of Brain  Health, University of Nevada, Las Vegas, NV, USA.; Cleveland Clinic Lou Ruvo Center for Brain Health, Las Vegas, NV, USA.&lt;/_author_adr&gt;&lt;_collection_scope&gt;SCIE&lt;/_collection_scope&gt;&lt;_created&gt;65067645&lt;/_created&gt;&lt;_date&gt;2023-01-25&lt;/_date&gt;&lt;_date_display&gt;2023 Jan 25&lt;/_date_display&gt;&lt;_doi&gt;10.1136/bmj-2022-072691&lt;/_doi&gt;&lt;_impact_factor&gt;  93.333&lt;/_impact_factor&gt;&lt;_isbn&gt;1756-1833 (Electronic); 0959-8138 (Print); 0959-8138 (Linking)&lt;/_isbn&gt;&lt;_journal&gt;BMJ&lt;/_journal&gt;&lt;_language&gt;eng&lt;/_language&gt;&lt;_modified&gt;65152556&lt;/_modified&gt;&lt;_ori_publication&gt;© Author(s) (or their employer(s)) 2019. Re-use permitted under CC BY-NC. No _x000d__x000a_      commercial re-use. See rights and permissions. Published by BMJ.&lt;/_ori_publication&gt;&lt;_pages&gt;e072691&lt;/_pages&gt;&lt;_subject_headings&gt;Humans; Female; Aged; Male; *Apolipoprotein E4; Prospective Studies; Memory Disorders/prevention &amp;amp; control; *Cognition Disorders; Healthy Lifestyle; Neuropsychological Tests&lt;/_subject_headings&gt;&lt;_tertiary_title&gt;BMJ (Clinical research ed.)&lt;/_tertiary_title&gt;&lt;_type_work&gt;Journal Article&lt;/_type_work&gt;&lt;_url&gt;http://www.ncbi.nlm.nih.gov/entrez/query.fcgi?cmd=Retrieve&amp;amp;db=pubmed&amp;amp;dopt=Abstract&amp;amp;list_uids=36696990&amp;amp;query_hl=1&lt;/_url&gt;&lt;_volume&gt;380&lt;/_volume&gt;&lt;/Details&gt;&lt;Extra&gt;&lt;DBUID&gt;{B229E695-20C0-47E4-A960-6A523A810098}&lt;/DBUID&gt;&lt;/Extra&gt;&lt;/Item&gt;&lt;/References&gt;&lt;/Group&gt;&lt;/Citation&gt;_x000a_"/>
    <w:docVar w:name="NE.Ref{A83EC8FF-595C-40B0-B705-FB3B7F1477D6}" w:val=" ADDIN NE.Ref.{A83EC8FF-595C-40B0-B705-FB3B7F1477D6}&lt;Citation&gt;&lt;Group&gt;&lt;References&gt;&lt;Item&gt;&lt;ID&gt;23&lt;/ID&gt;&lt;UID&gt;{B438AB2A-DD25-4063-9491-54509C3D243D}&lt;/UID&gt;&lt;Title&gt;Women and Migration: Incorporating Gender into International Migration Theory&lt;/Title&gt;&lt;Template&gt;Web Page&lt;/Template&gt;&lt;Star&gt;0&lt;/Star&gt;&lt;Tag&gt;0&lt;/Tag&gt;&lt;Author&gt;Boyd, Monica; Grieco, Elizabeth&lt;/Author&gt;&lt;Year&gt;2003&lt;/Year&gt;&lt;Details&gt;&lt;_created&gt;64805390&lt;/_created&gt;&lt;_db_provider&gt;migrationpolicy.org&lt;/_db_provider&gt;&lt;_issue&gt;2023-3-20&lt;/_issue&gt;&lt;_keywords&gt;Boyd, Grieco, theory, women, gender, feminism&lt;/_keywords&gt;&lt;_language&gt;Chinese&lt;/_language&gt;&lt;_modified&gt;64808228&lt;/_modified&gt;&lt;_pages&gt;Migration theory has traditionally failed to explain the different migration experiences and outcomes of men and women. Monica Boyd of the University of Toronto and MPI Data Manager Elizabeth Grieco explain gender&amp;apos;s role.&lt;/_pages&gt;&lt;_url&gt;https://www.migrationpolicy.org/article/women-and-migration-incorporating-gender-international-migration-theory&lt;/_url&gt;&lt;_volume&gt;2023&lt;/_volume&gt;&lt;/Details&gt;&lt;Extra&gt;&lt;DBUID&gt;{62B73418-E7EA-4772-A85B-742AAA2FBBE5}&lt;/DBUID&gt;&lt;/Extra&gt;&lt;/Item&gt;&lt;/References&gt;&lt;/Group&gt;&lt;/Citation&gt;_x000a_"/>
    <w:docVar w:name="NE.Ref{A8401923-8C0E-476E-893B-0B760102180D}" w:val=" ADDIN NE.Ref.{A8401923-8C0E-476E-893B-0B760102180D}&lt;Citation&gt;&lt;Group&gt;&lt;References&gt;&lt;Item&gt;&lt;ID&gt;76&lt;/ID&gt;&lt;UID&gt;{CCB5D38C-9F63-430C-A837-08648A50C4FE}&lt;/UID&gt;&lt;Title&gt;Patterns of childhood adversity and health outcomes in early adolescence: Results  from the Generation XXI cohort&lt;/Title&gt;&lt;Template&gt;Journal Article&lt;/Template&gt;&lt;Star&gt;0&lt;/Star&gt;&lt;Tag&gt;0&lt;/Tag&gt;&lt;Author&gt;Amorim, M; Soares, S; Abrahamyan, A; Severo, M; Fraga, S&lt;/Author&gt;&lt;Year&gt;2023&lt;/Year&gt;&lt;Details&gt;&lt;_accessed&gt;65150595&lt;/_accessed&gt;&lt;_accession_num&gt;37031908&lt;/_accession_num&gt;&lt;_author_adr&gt;EPIUnit - Instituto de Saúde Pública, Universidade do Porto, Rua das Taipas, n°  135, 4050-600 Porto, Portugal; Laboratório para a Investigação Integrativa e  Translacional em Saúde Populacional (ITR), Universidade do Porto, Rua das Taipas,  n° 135, 4050-600 Porto, Portugal.; EPIUnit - Instituto de Saúde Pública, Universidade do Porto, Rua das Taipas, n°  135, 4050-600 Porto, Portugal; Laboratório para a Investigação Integrativa e  Translacional em Saúde Populacional (ITR), Universidade do Porto, Rua das Taipas,  n° 135, 4050-600 Porto, Portugal.; EPIUnit - Instituto de Saúde Pública, Universidade do Porto, Rua das Taipas, n°  135, 4050-600 Porto, Portugal; Laboratório para a Investigação Integrativa e  Translacional em Saúde Populacional (ITR), Universidade do Porto, Rua das Taipas,  n° 135, 4050-600 Porto, Portugal.; EPIUnit - Instituto de Saúde Pública, Universidade do Porto, Rua das Taipas, n°  135, 4050-600 Porto, Portugal; Laboratório para a Investigação Integrativa e  Translacional em Saúde Populacional (ITR), Universidade do Porto, Rua das Taipas,  n° 135, 4050-600 Porto, Portugal.; EPIUnit - Instituto de Saúde Pública, Universidade do Porto, Rua das Taipas, n°  135, 4050-600 Porto, Portugal; Laboratório para a Investigação Integrativa e  Translacional em Saúde Populacional (ITR), Universidade do Porto, Rua das Taipas,  n° 135, 4050-600 Porto, Portugal. Electronic address: silvia.fraga@ispup.up.pt.&lt;/_author_adr&gt;&lt;_collection_scope&gt;SCIE&lt;/_collection_scope&gt;&lt;_created&gt;65110774&lt;/_created&gt;&lt;_date&gt;2023-06-01&lt;/_date&gt;&lt;_date_display&gt;2023 Jun&lt;/_date_display&gt;&lt;_doi&gt;10.1016/j.ypmed.2023.107500&lt;/_doi&gt;&lt;_impact_factor&gt;   4.637&lt;/_impact_factor&gt;&lt;_isbn&gt;1096-0260 (Electronic); 0091-7435 (Linking)&lt;/_isbn&gt;&lt;_journal&gt;Prev Med&lt;/_journal&gt;&lt;_keywords&gt;Childhood adversity; Depressive symptoms; Early adolescence; Health behaviours; Household dysfunction; Violence&lt;/_keywords&gt;&lt;_language&gt;eng&lt;/_language&gt;&lt;_modified&gt;65150595&lt;/_modified&gt;&lt;_ori_publication&gt;Copyright © 2023 The Authors. Published by Elsevier Inc. All rights reserved.&lt;/_ori_publication&gt;&lt;_pages&gt;107500&lt;/_pages&gt;&lt;_social_category&gt;医学(2)&lt;/_social_category&gt;&lt;_subject_headings&gt;Male; Child; Female; Humans; Adolescent; Cohort Studies; *Adverse Childhood Experiences; Parents; Tobacco Use; Outcome Assessment, Health Care; Risk Factors&lt;/_subject_headings&gt;&lt;_tertiary_title&gt;Preventive medicine&lt;/_tertiary_title&gt;&lt;_type_work&gt;Journal Article; Research Support, Non-U.S. Gov&amp;apos;t&lt;/_type_work&gt;&lt;_url&gt;http://www.ncbi.nlm.nih.gov/entrez/query.fcgi?cmd=Retrieve&amp;amp;db=pubmed&amp;amp;dopt=Abstract&amp;amp;list_uids=37031908&amp;amp;query_hl=1&lt;/_url&gt;&lt;_volume&gt;171&lt;/_volume&gt;&lt;/Details&gt;&lt;Extra&gt;&lt;DBUID&gt;{B229E695-20C0-47E4-A960-6A523A810098}&lt;/DBUID&gt;&lt;/Extra&gt;&lt;/Item&gt;&lt;/References&gt;&lt;/Group&gt;&lt;/Citation&gt;_x000a_"/>
    <w:docVar w:name="NE.Ref{A840BBB3-A40C-4EC4-9515-F20F86BE25F3}" w:val=" ADDIN NE.Ref.{A840BBB3-A40C-4EC4-9515-F20F86BE25F3}&lt;Citation&gt;&lt;Group&gt;&lt;References&gt;&lt;Item&gt;&lt;ID&gt;14&lt;/ID&gt;&lt;UID&gt;{9F11BBFE-F96B-42C2-B741-2538B38AA570}&lt;/UID&gt;&lt;Title&gt;Genetic and environmental effects on myopia development and progression&lt;/Title&gt;&lt;Template&gt;Journal Article&lt;/Template&gt;&lt;Star&gt;0&lt;/Star&gt;&lt;Tag&gt;0&lt;/Tag&gt;&lt;Author&gt;Goldschmidt, E; Jacobsen, N&lt;/Author&gt;&lt;Year&gt;2014&lt;/Year&gt;&lt;Details&gt;&lt;_accession_num&gt;24357837&lt;/_accession_num&gt;&lt;_author_adr&gt;Danish Institute for Myopia Research, Vedbaek, Denmark.; Department of Ophthalmology, Glostrup University Hospital, Copenhagen, Denmark.&lt;/_author_adr&gt;&lt;_created&gt;63568344&lt;/_created&gt;&lt;_date&gt;2014-02-01&lt;/_date&gt;&lt;_date_display&gt;2014 Feb&lt;/_date_display&gt;&lt;_db_updated&gt;PubMed&lt;/_db_updated&gt;&lt;_doi&gt;10.1038/eye.2013.254&lt;/_doi&gt;&lt;_impact_factor&gt;   2.455&lt;/_impact_factor&gt;&lt;_isbn&gt;1476-5454 (Electronic); 0950-222X (Linking)&lt;/_isbn&gt;&lt;_issue&gt;2&lt;/_issue&gt;&lt;_journal&gt;Eye (Lond)&lt;/_journal&gt;&lt;_language&gt;eng&lt;/_language&gt;&lt;_modified&gt;63568344&lt;/_modified&gt;&lt;_pages&gt;126-33&lt;/_pages&gt;&lt;_subject_headings&gt;Disease Progression; *Gene-Environment Interaction; Genome-Wide Association Study; Humans; Myopia/*diagnosis/epidemiology/*etiology; Prevalence; Twin Studies as Topic&lt;/_subject_headings&gt;&lt;_tertiary_title&gt;Eye (London, England)&lt;/_tertiary_title&gt;&lt;_type_work&gt;Journal Article; Review&lt;/_type_work&gt;&lt;_url&gt;http://www.ncbi.nlm.nih.gov/entrez/query.fcgi?cmd=Retrieve&amp;amp;db=pubmed&amp;amp;dopt=Abstract&amp;amp;list_uids=24357837&amp;amp;query_hl=1&lt;/_url&gt;&lt;_volume&gt;28&lt;/_volume&gt;&lt;/Details&gt;&lt;Extra&gt;&lt;DBUID&gt;{5D4A96AE-2D4D-41F0-9DA9-F21F7ED3972F}&lt;/DBUID&gt;&lt;/Extra&gt;&lt;/Item&gt;&lt;/References&gt;&lt;/Group&gt;&lt;Group&gt;&lt;References&gt;&lt;Item&gt;&lt;ID&gt;15&lt;/ID&gt;&lt;UID&gt;{0AC79106-6163-4623-9CD9-2EF9BC899013}&lt;/UID&gt;&lt;Title&gt;How genetic is school myopia?&lt;/Title&gt;&lt;Template&gt;Journal Article&lt;/Template&gt;&lt;Star&gt;0&lt;/Star&gt;&lt;Tag&gt;0&lt;/Tag&gt;&lt;Author&gt;Morgan, I; Rose, K&lt;/Author&gt;&lt;Year&gt;2005&lt;/Year&gt;&lt;Details&gt;&lt;_accession_num&gt;15555525&lt;/_accession_num&gt;&lt;_author_adr&gt;Visual Sciences Group, Research School of Biological Sciences and Centre for Visual Science, Australian National University, GPO Box 475, Canberra City, ACT 2601, Australia. ian.morgan@anu.edu.au&lt;/_author_adr&gt;&lt;_collection_scope&gt;SCI;SCIE&lt;/_collection_scope&gt;&lt;_created&gt;63568348&lt;/_created&gt;&lt;_date&gt;2005-01-01&lt;/_date&gt;&lt;_date_display&gt;2005 Jan&lt;/_date_display&gt;&lt;_db_updated&gt;PubMed&lt;/_db_updated&gt;&lt;_doi&gt;10.1016/j.preteyeres.2004.06.004&lt;/_doi&gt;&lt;_impact_factor&gt;  14.860&lt;/_impact_factor&gt;&lt;_isbn&gt;1350-9462 (Print); 1350-9462 (Linking)&lt;/_isbn&gt;&lt;_issue&gt;1&lt;/_issue&gt;&lt;_journal&gt;Prog Retin Eye Res&lt;/_journal&gt;&lt;_language&gt;eng&lt;/_language&gt;&lt;_modified&gt;63568348&lt;/_modified&gt;&lt;_pages&gt;1-38&lt;/_pages&gt;&lt;_subject_headings&gt;Adolescent; Child; Female; Genetic Predisposition to Disease/genetics; Genetic Variation; Global Health; Humans; Male; Myopia/epidemiology/*genetics; Prevalence; Risk Factors&lt;/_subject_headings&gt;&lt;_tertiary_title&gt;Progress in retinal and eye research&lt;/_tertiary_title&gt;&lt;_type_work&gt;Journal Article; Review&lt;/_type_work&gt;&lt;_url&gt;http://www.ncbi.nlm.nih.gov/entrez/query.fcgi?cmd=Retrieve&amp;amp;db=pubmed&amp;amp;dopt=Abstract&amp;amp;list_uids=15555525&amp;amp;query_hl=1&lt;/_url&gt;&lt;_volume&gt;24&lt;/_volume&gt;&lt;/Details&gt;&lt;Extra&gt;&lt;DBUID&gt;{5D4A96AE-2D4D-41F0-9DA9-F21F7ED3972F}&lt;/DBUID&gt;&lt;/Extra&gt;&lt;/Item&gt;&lt;/References&gt;&lt;/Group&gt;&lt;/Citation&gt;_x000a_"/>
    <w:docVar w:name="NE.Ref{A84E27B8-AF78-4EB9-8E6E-23426127752A}" w:val=" ADDIN NE.Ref.{A84E27B8-AF78-4EB9-8E6E-23426127752A}&lt;Citation&gt;&lt;Group&gt;&lt;References&gt;&lt;Item&gt;&lt;ID&gt;53&lt;/ID&gt;&lt;UID&gt;{9E39FA58-50C4-4D88-A0E7-449030AB43F9}&lt;/UID&gt;&lt;Title&gt;Adolescent Health Implications of New Age Technology&lt;/Title&gt;&lt;Template&gt;Journal Article&lt;/Template&gt;&lt;Star&gt;0&lt;/Star&gt;&lt;Tag&gt;5&lt;/Tag&gt;&lt;Author&gt;Jacobson, C; Bailin, A; Milanaik, R; Adesman, A&lt;/Author&gt;&lt;Year&gt;2016&lt;/Year&gt;&lt;Details&gt;&lt;_accession_num&gt;26613696&lt;/_accession_num&gt;&lt;_author_adr&gt;Division of Developmental and Behavioral Pediatrics, Cohen Children&amp;apos;s Medical Center of New York, Northwell Health, 1983 Marcus Avenue, Suite 130, Lake Success, NY 11042, USA.; Division of Developmental and Behavioral Pediatrics, Cohen Children&amp;apos;s Medical Center of New York, Northwell Health, 1983 Marcus Avenue, Suite 130, Lake Success, NY 11042, USA.; Division of Developmental and Behavioral Pediatrics, Cohen Children&amp;apos;s Medical Center of New York, Northwell Health, 1983 Marcus Avenue, Suite 130, Lake Success, NY 11042, USA.; Division of Developmental and Behavioral Pediatrics, Cohen Children&amp;apos;s Medical Center of New York, Northwell Health, 1983 Marcus Avenue, Suite 130, Lake Success, NY 11042, USA. Electronic address: aadesman@nshs.edu.&lt;/_author_adr&gt;&lt;_created&gt;61500885&lt;/_created&gt;&lt;_date&gt;2016-02-01&lt;/_date&gt;&lt;_date_display&gt;2016 Feb&lt;/_date_display&gt;&lt;_db_updated&gt;PubMed&lt;/_db_updated&gt;&lt;_doi&gt;10.1016/j.pcl.2015.09.001&lt;/_doi&gt;&lt;_impact_factor&gt;   2.424&lt;/_impact_factor&gt;&lt;_isbn&gt;1557-8240 (Electronic); 0031-3955 (Linking)&lt;/_isbn&gt;&lt;_issue&gt;1&lt;/_issue&gt;&lt;_journal&gt;Pediatr Clin North Am&lt;/_journal&gt;&lt;_keywords&gt;Adolescent; Adolescent Behavior; *Adolescent Health; Automobile Driving; Bullying; Cell Phones; Humans; *Internet/utilization; Pediatrics; Physician&amp;apos;s Role; Risk-Taking; *Text Messaging; Video Games/adverse effectsAdolescents; Cell phone; Cyberbullying; Internet addiction; Pornography; Video games&lt;/_keywords&gt;&lt;_language&gt;eng&lt;/_language&gt;&lt;_modified&gt;61517819&lt;/_modified&gt;&lt;_ori_publication&gt;Copyright (c) 2016 Elsevier Inc. All rights reserved.&lt;/_ori_publication&gt;&lt;_pages&gt;183-94&lt;/_pages&gt;&lt;_tertiary_title&gt;Pediatric clinics of North America&lt;/_tertiary_title&gt;&lt;_type_work&gt;Journal Article; Review&lt;/_type_work&gt;&lt;_url&gt;http://www.ncbi.nlm.nih.gov/entrez/query.fcgi?cmd=Retrieve&amp;amp;db=pubmed&amp;amp;dopt=Abstract&amp;amp;list_uids=26613696&amp;amp;query_hl=1&lt;/_url&gt;&lt;_volume&gt;63&lt;/_volume&gt;&lt;/Details&gt;&lt;Extra&gt;&lt;DBUID&gt;{78D18189-B1D4-4524-940E-A55AB19ADD27}&lt;/DBUID&gt;&lt;/Extra&gt;&lt;/Item&gt;&lt;/References&gt;&lt;/Group&gt;&lt;/Citation&gt;_x000a_"/>
    <w:docVar w:name="NE.Ref{A87921F8-7303-43E8-A3F9-D40DBFB4D5E2}" w:val=" ADDIN NE.Ref.{A87921F8-7303-43E8-A3F9-D40DBFB4D5E2}&lt;Citation&gt;&lt;Group&gt;&lt;References&gt;&lt;Item&gt;&lt;ID&gt;50&lt;/ID&gt;&lt;UID&gt;{B70457E4-39BA-4D13-9AD0-B5D0EEE4A1DA}&lt;/UID&gt;&lt;Title&gt;Interventions to Reduce Myopia Progression in Children&lt;/Title&gt;&lt;Template&gt;Journal Article&lt;/Template&gt;&lt;Star&gt;0&lt;/Star&gt;&lt;Tag&gt;0&lt;/Tag&gt;&lt;Author&gt;Tay, S A; Farzavandi, S; Tan, D&lt;/Author&gt;&lt;Year&gt;2017&lt;/Year&gt;&lt;Details&gt;&lt;_accession_num&gt;28166436&lt;/_accession_num&gt;&lt;_author_adr&gt;a Singapore National Eye Centre , Singapore.; b Singapore Eye Research Institute , Singapore.; a Singapore National Eye Centre , Singapore.; b Singapore Eye Research Institute , Singapore.; a Singapore National Eye Centre , Singapore.; c Department of Ophthalmology , National University of Singapore , Singapore.; d Ophthalmology &amp;amp; Visual Sciences Academic Clinical Program, Duke-NUS Graduate Medical School , Singapore.&lt;/_author_adr&gt;&lt;_date_display&gt;2017 Mar&lt;/_date_display&gt;&lt;_date&gt;2017-03-01&lt;/_date&gt;&lt;_doi&gt;10.1080/09273972.2016.1276940&lt;/_doi&gt;&lt;_isbn&gt;1744-5132 (Electronic); 0927-3972 (Linking)&lt;/_isbn&gt;&lt;_issue&gt;1&lt;/_issue&gt;&lt;_journal&gt;Strabismus&lt;/_journal&gt;&lt;_keywords&gt;*atropine; *bifocal spectacles; *myopia; *orthokeratology; *progression; *progressive additional lens spectacles; *soft bifocal contact lenses&lt;/_keywords&gt;&lt;_language&gt;eng&lt;/_language&gt;&lt;_pages&gt;23-32&lt;/_pages&gt;&lt;_subject_headings&gt;Child; *Contact Lenses, Hydrophilic; Disease Progression; *Eyeglasses; Humans; Myopia/physiopathology/*prevention &amp;amp; control; *Orthokeratologic Procedures&lt;/_subject_headings&gt;&lt;_tertiary_title&gt;Strabismus&lt;/_tertiary_title&gt;&lt;_type_work&gt;Journal Article; Review&lt;/_type_work&gt;&lt;_url&gt;http://www.ncbi.nlm.nih.gov/entrez/query.fcgi?cmd=Retrieve&amp;amp;db=pubmed&amp;amp;dopt=Abstract&amp;amp;list_uids=28166436&amp;amp;query_hl=1&lt;/_url&gt;&lt;_volume&gt;25&lt;/_volume&gt;&lt;_created&gt;64298035&lt;/_created&gt;&lt;_modified&gt;64298035&lt;/_modified&gt;&lt;_db_updated&gt;PubMed&lt;/_db_updated&gt;&lt;/Details&gt;&lt;Extra&gt;&lt;DBUID&gt;{1C1952A0-4562-459F-9DB8-7EA4385E5EEB}&lt;/DBUID&gt;&lt;/Extra&gt;&lt;/Item&gt;&lt;/References&gt;&lt;/Group&gt;&lt;/Citation&gt;_x000a_"/>
    <w:docVar w:name="NE.Ref{A894F650-FFCC-4EBC-AA3E-BE04EC7C1580}" w:val=" ADDIN NE.Ref.{A894F650-FFCC-4EBC-AA3E-BE04EC7C1580}&lt;Citation&gt;&lt;Group&gt;&lt;References&gt;&lt;Item&gt;&lt;ID&gt;559&lt;/ID&gt;&lt;UID&gt;{29AE836F-6B31-47C1-9D58-DEAFEA171533}&lt;/UID&gt;&lt;Title&gt;中国6～17岁儿童青少年奶制品摄入状况分析&lt;/Title&gt;&lt;Template&gt;Journal Article&lt;/Template&gt;&lt;Star&gt;0&lt;/Star&gt;&lt;Tag&gt;0&lt;/Tag&gt;&lt;Author&gt;史佳; 房红芸; 于冬梅; 赵丽云; 琚腊红; 郭齐雅; 何丽&lt;/Author&gt;&lt;Year&gt;2022&lt;/Year&gt;&lt;Details&gt;&lt;_author_adr&gt;中国疾病预防控制中心营养与健康所;&lt;/_author_adr&gt;&lt;_db_provider&gt;CNKI&lt;/_db_provider&gt;&lt;_doi&gt;10.19870/j.cnki.11-3716/ts.2022.06.008&lt;/_doi&gt;&lt;_isbn&gt;1006-9577&lt;/_isbn&gt;&lt;_issue&gt;06&lt;/_issue&gt;&lt;_journal&gt;中国食物与营养&lt;/_journal&gt;&lt;_keywords&gt;奶制品;奶类;儿童青少年;营养与健康监测&lt;/_keywords&gt;&lt;_pages&gt;26-30&lt;/_pages&gt;&lt;_url&gt;https://link.cnki.net/doi/10.19870/j.cnki.11-3716/ts.2022.06.008&lt;/_url&gt;&lt;_volume&gt;28&lt;/_volume&gt;&lt;_created&gt;65171578&lt;/_created&gt;&lt;_modified&gt;65171578&lt;/_modified&gt;&lt;_translated_author&gt;Shi, Jia;Fang, Hong yun;Yu, Dong mei;Zhao, Li yun;Ju, La hong;Guo, Qi ya;He, Li&lt;/_translated_author&gt;&lt;/Details&gt;&lt;Extra&gt;&lt;DBUID&gt;{DE16ABCE-A785-434C-BF43-2FE58866AFDD}&lt;/DBUID&gt;&lt;/Extra&gt;&lt;/Item&gt;&lt;/References&gt;&lt;/Group&gt;&lt;/Citation&gt;_x000a_"/>
    <w:docVar w:name="NE.Ref{A8B88488-3255-4119-829B-D98B9B1C9476}" w:val=" ADDIN NE.Ref.{A8B88488-3255-4119-829B-D98B9B1C9476}&lt;Citation&gt;&lt;Group&gt;&lt;References&gt;&lt;Item&gt;&lt;ID&gt;69&lt;/ID&gt;&lt;UID&gt;{F52C16EC-66F3-46C6-917C-5FF2D089C99C}&lt;/UID&gt;&lt;Title&gt;Efficacy Comparison of 16 Interventions for Myopia Control in Children: A Network Meta-analysis&lt;/Title&gt;&lt;Template&gt;Journal Article&lt;/Template&gt;&lt;Star&gt;0&lt;/Star&gt;&lt;Tag&gt;0&lt;/Tag&gt;&lt;Author&gt;Huang, J; Wen, D; Wang, Q; McAlinden, C; Flitcroft, I; Chen, H; Saw, S M; Chen, H; Bao, F; Zhao, Y; Hu, L; Li, X; Gao, R; Lu, W; &amp;quot;Du Y&amp;quot;; Jinag, Z; Yu, A; Lian, H; Jiang, Q; Yu, Y; Qu, J&lt;/Author&gt;&lt;Year&gt;2016&lt;/Year&gt;&lt;Details&gt;&lt;_accession_num&gt;26826749&lt;/_accession_num&gt;&lt;_author_adr&gt;School of Ophthalmology and Optometry, Wenzhou Medical University, Wenzhou, Zhejiang, China; Key Laboratory of Vision Science, Ministry of Health P.R. China, Wenzhou, Zhejiang, China.; School of Ophthalmology and Optometry, Wenzhou Medical University, Wenzhou, Zhejiang, China; Department of Ophthalmology, No.180 Hospital of Chinese PLA, Quanzhou, Fujian.; School of Ophthalmology and Optometry, Wenzhou Medical University, Wenzhou, Zhejiang, China; Key Laboratory of Vision Science, Ministry of Health P.R. China, Wenzhou, Zhejiang, China.; School of Ophthalmology and Optometry, Wenzhou Medical University, Wenzhou, Zhejiang, China; ABM University Health Board, Swansea, United Kingdom; Flinders University, Adelaide, South Australia, Australia.; Department of Ophthalmology, Children&amp;apos;s University Hospital, Dublin, Ireland.; School of Ophthalmology and Optometry, Wenzhou Medical University, Wenzhou, Zhejiang, China; Key Laboratory of Vision Science, Ministry of Health P.R. China, Wenzhou, Zhejiang, China.; Department of Epidemiology and Public Health, Yong Loo Lin School of Medicine, National University of Singapore, Singapore, Singapore.; School of Ophthalmology and Optometry, Wenzhou Medical University, Wenzhou, Zhejiang, China.; School of Ophthalmology and Optometry, Wenzhou Medical University, Wenzhou, Zhejiang, China; Key Laboratory of Vision Science, Ministry of Health P.R. China, Wenzhou, Zhejiang, China.; School of Ophthalmology and Optometry, Wenzhou Medical University, Wenzhou, Zhejiang, China; Key Laboratory of Vision Science, Ministry of Health P.R. China, Wenzhou, Zhejiang, China.; School of Ophthalmology and Optometry, Wenzhou Medical University, Wenzhou, Zhejiang, China; Key Laboratory of Vision Science, Ministry of Health P.R. China, Wenzhou, Zhejiang, China.; Department of Ophthalmology, No.180 Hospital of Chinese PLA, Quanzhou, Fujian.; School of Ophthalmology and Optometry, Wenzhou Medical University, Wenzhou, Zhejiang, China; Key Laboratory of Vision Science, Ministry of Health P.R. China, Wenzhou, Zhejiang, China.; School of Ophthalmology and Optometry, Wenzhou Medical University, Wenzhou, Zhejiang, China; Key Laboratory of Vision Science, Ministry of Health P.R. China, Wenzhou, Zhejiang, China.; School of Ophthalmology and Optometry, Wenzhou Medical University, Wenzhou, Zhejiang, China.; Department of Ophthalmology, The Second Affiliated Hospital of Anhui Medical University, Hefei, Anhui, China.; School of Ophthalmology and Optometry, Wenzhou Medical University, Wenzhou, Zhejiang, China; Key Laboratory of Vision Science, Ministry of Health P.R. China, Wenzhou, Zhejiang, China.; Department of Biological Statistics, Eye hospital of Wenzhou Medical University,  Wenzhou, Zhejiang, China.; School of Ophthalmology and Optometry, Wenzhou Medical University, Wenzhou, Zhejiang, China; Key Laboratory of Vision Science, Ministry of Health P.R. China, Wenzhou, Zhejiang, China.; School of Ophthalmology and Optometry, Wenzhou Medical University, Wenzhou, Zhejiang, China; Key Laboratory of Vision Science, Ministry of Health P.R. China, Wenzhou, Zhejiang, China.; School of Ophthalmology and Optometry, Wenzhou Medical University, Wenzhou, Zhejiang, China; Key Laboratory of Vision Science, Ministry of Health P.R. China, Wenzhou, Zhejiang, China. Electronic address: jia.qu@mail.eye.ac.cn.&lt;/_author_adr&gt;&lt;_date_display&gt;2016 Apr&lt;/_date_display&gt;&lt;_date&gt;2016-04-01&lt;/_date&gt;&lt;_doi&gt;10.1016/j.ophtha.2015.11.010&lt;/_doi&gt;&lt;_isbn&gt;1549-4713 (Electronic); 0161-6420 (Linking)&lt;/_isbn&gt;&lt;_issue&gt;4&lt;/_issue&gt;&lt;_journal&gt;Ophthalmology&lt;/_journal&gt;&lt;_language&gt;eng&lt;/_language&gt;&lt;_ori_publication&gt;Copyright (c) 2016 American Academy of Ophthalmology. Published by Elsevier Inc. _x000d__x000a_      All rights reserved.&lt;/_ori_publication&gt;&lt;_pages&gt;697-708&lt;/_pages&gt;&lt;_subject_headings&gt;Atropine/*administration &amp;amp; dosage; Axial Length, Eye/physiology; Databases, Factual; *Eyeglasses; Humans; Mydriatics/*administration &amp;amp; dosage; Myopia/*prevention &amp;amp; control; Randomized Controlled Trials as Topic; Refraction, Ocular/physiology; Treatment Outcome&lt;/_subject_headings&gt;&lt;_tertiary_title&gt;Ophthalmology&lt;/_tertiary_title&gt;&lt;_type_work&gt;Journal Article; Meta-Analysis; Research Support, Non-U.S. Gov&amp;apos;t&lt;/_type_work&gt;&lt;_url&gt;http://www.ncbi.nlm.nih.gov/entrez/query.fcgi?cmd=Retrieve&amp;amp;db=pubmed&amp;amp;dopt=Abstract&amp;amp;list_uids=26826749&amp;amp;query_hl=1&lt;/_url&gt;&lt;_volume&gt;123&lt;/_volume&gt;&lt;_created&gt;63580089&lt;/_created&gt;&lt;_modified&gt;63580089&lt;/_modified&gt;&lt;_db_updated&gt;PubMed&lt;/_db_updated&gt;&lt;_impact_factor&gt;   8.470&lt;/_impact_factor&gt;&lt;_collection_scope&gt;SCI;SCIE&lt;/_collection_scope&gt;&lt;/Details&gt;&lt;Extra&gt;&lt;DBUID&gt;{5D4A96AE-2D4D-41F0-9DA9-F21F7ED3972F}&lt;/DBUID&gt;&lt;/Extra&gt;&lt;/Item&gt;&lt;/References&gt;&lt;/Group&gt;&lt;/Citation&gt;_x000a_"/>
    <w:docVar w:name="NE.Ref{A8C83696-E8A3-450B-A191-32FA6C125406}" w:val=" ADDIN NE.Ref.{A8C83696-E8A3-450B-A191-32FA6C125406}&lt;Citation&gt;&lt;Group&gt;&lt;References&gt;&lt;Item&gt;&lt;ID&gt;118&lt;/ID&gt;&lt;UID&gt;{125C7CEF-68A7-4B67-90BE-FD907777104A}&lt;/UID&gt;&lt;Title&gt;The role of sugar-sweetened beverages in the global epidemics of obesity and  chronic diseases&lt;/Title&gt;&lt;Template&gt;Journal Article&lt;/Template&gt;&lt;Star&gt;0&lt;/Star&gt;&lt;Tag&gt;0&lt;/Tag&gt;&lt;Author&gt;Malik, V S; Hu, F B&lt;/Author&gt;&lt;Year&gt;2022&lt;/Year&gt;&lt;Details&gt;&lt;_accession_num&gt;35064240&lt;/_accession_num&gt;&lt;_author_adr&gt;Department of Nutritional Sciences, University of Toronto, Toronto, ON, Canada.  vasanti.malik@utoronto.ca.; Department of Nutrition, Harvard T.H. Chan School of Public Health, Boston, MA,  USA. vasanti.malik@utoronto.ca.; Department of Nutrition, Harvard T.H. Chan School of Public Health, Boston, MA,  USA. nhbfh@channing.harvard.edu.; Department of Epidemiology, Harvard T.H. Chan School of Public Health, Boston,  MA, USA. nhbfh@channing.harvard.edu.; Channing Division of Network Medicine, Brigham and Women&amp;apos;s Hospital and Harvard  Medical School, Boston, MA, USA. nhbfh@channing.harvard.edu.&lt;/_author_adr&gt;&lt;_collection_scope&gt;SCIE&lt;/_collection_scope&gt;&lt;_created&gt;65165246&lt;/_created&gt;&lt;_date&gt;2022-04-01&lt;/_date&gt;&lt;_date_display&gt;2022 Apr&lt;/_date_display&gt;&lt;_doi&gt;10.1038/s41574-021-00627-6&lt;/_doi&gt;&lt;_impact_factor&gt;  47.564&lt;/_impact_factor&gt;&lt;_isbn&gt;1759-5037 (Electronic); 1759-5029 (Print); 1759-5029 (Linking)&lt;/_isbn&gt;&lt;_issue&gt;4&lt;/_issue&gt;&lt;_journal&gt;Nat Rev Endocrinol&lt;/_journal&gt;&lt;_language&gt;eng&lt;/_language&gt;&lt;_modified&gt;65165246&lt;/_modified&gt;&lt;_ori_publication&gt;© 2022. Springer Nature Limited.&lt;/_ori_publication&gt;&lt;_pages&gt;205-218&lt;/_pages&gt;&lt;_social_category&gt;医学(1)&lt;/_social_category&gt;&lt;_subject_headings&gt;*Cardiovascular Diseases/complications/etiology; Chronic Disease; *Diabetes Mellitus, Type 2/complications/etiology; *Epidemics; Humans; Obesity/epidemiology/etiology; *Sugar-Sweetened Beverages; Sugars; Weight Gain&lt;/_subject_headings&gt;&lt;_tertiary_title&gt;Nature reviews. Endocrinology&lt;/_tertiary_title&gt;&lt;_type_work&gt;Journal Article; Review&lt;/_type_work&gt;&lt;_url&gt;http://www.ncbi.nlm.nih.gov/entrez/query.fcgi?cmd=Retrieve&amp;amp;db=pubmed&amp;amp;dopt=Abstract&amp;amp;list_uids=35064240&amp;amp;query_hl=1&lt;/_url&gt;&lt;_volume&gt;18&lt;/_volume&gt;&lt;/Details&gt;&lt;Extra&gt;&lt;DBUID&gt;{B229E695-20C0-47E4-A960-6A523A810098}&lt;/DBUID&gt;&lt;/Extra&gt;&lt;/Item&gt;&lt;/References&gt;&lt;/Group&gt;&lt;Group&gt;&lt;References&gt;&lt;Item&gt;&lt;ID&gt;38&lt;/ID&gt;&lt;UID&gt;{158B241D-FD0D-4354-98B7-30EB9B64BAE5}&lt;/UID&gt;&lt;Title&gt;Risk of mental health problems in adolescents skipping meals: The Korean National  Health and Nutrition Examination Survey 2010 to 2012&lt;/Title&gt;&lt;Template&gt;Journal Article&lt;/Template&gt;&lt;Star&gt;0&lt;/Star&gt;&lt;Tag&gt;0&lt;/Tag&gt;&lt;Author&gt;Lee, G; Han, K; Kim, H&lt;/Author&gt;&lt;Year&gt;2017&lt;/Year&gt;&lt;Details&gt;&lt;_accessed&gt;65152326&lt;/_accessed&gt;&lt;_accession_num&gt;28196640&lt;/_accession_num&gt;&lt;_author_adr&gt;Department of Family Health Nursing, College of Nursing, The Catholic University  of Korea, Seoul, Republic of Korea. Electronic address: kjdooly@catholic.ac.kr.; Department of Biostatistics, College of Medicine, The Catholic University of  Korea, Seoul, Republic of Korea.; Department of Nursing, College of Nursing, Catholic University of Pusan, Busan,  Republic of Korea.&lt;/_author_adr&gt;&lt;_collection_scope&gt;SSCI;SCIE&lt;/_collection_scope&gt;&lt;_created&gt;65048984&lt;/_created&gt;&lt;_date&gt;2017-07-01&lt;/_date&gt;&lt;_date_display&gt;2017 Jul-Aug&lt;/_date_display&gt;&lt;_doi&gt;10.1016/j.outlook.2017.01.007&lt;/_doi&gt;&lt;_impact_factor&gt;   3.315&lt;/_impact_factor&gt;&lt;_isbn&gt;1528-3968 (Electronic); 0029-6554 (Linking)&lt;/_isbn&gt;&lt;_issue&gt;4&lt;/_issue&gt;&lt;_journal&gt;Nurs Outlook&lt;/_journal&gt;&lt;_keywords&gt;Adolescent; Mental health; Skipping meal&lt;/_keywords&gt;&lt;_language&gt;eng&lt;/_language&gt;&lt;_modified&gt;65152326&lt;/_modified&gt;&lt;_ori_publication&gt;Copyright © 2017 Elsevier Inc. All rights reserved.&lt;/_ori_publication&gt;&lt;_pages&gt;411-419&lt;/_pages&gt;&lt;_social_category&gt;医学(2)&lt;/_social_category&gt;&lt;_subject_headings&gt;Adolescent; Adolescent Behavior/*physiology; Cross-Sectional Studies; Feeding Behavior/*psychology; Female; Humans; Male; Meals/*psychology; Mental Disorders/epidemiology/*etiology; Republic of Korea/epidemiology; Risk Assessment&lt;/_subject_headings&gt;&lt;_tertiary_title&gt;Nursing outlook&lt;/_tertiary_title&gt;&lt;_type_work&gt;Journal Article; Research Support, Non-U.S. Gov&amp;apos;t&lt;/_type_work&gt;&lt;_url&gt;http://www.ncbi.nlm.nih.gov/entrez/query.fcgi?cmd=Retrieve&amp;amp;db=pubmed&amp;amp;dopt=Abstract&amp;amp;list_uids=28196640&amp;amp;query_hl=1&lt;/_url&gt;&lt;_volume&gt;65&lt;/_volume&gt;&lt;/Details&gt;&lt;Extra&gt;&lt;DBUID&gt;{B229E695-20C0-47E4-A960-6A523A810098}&lt;/DBUID&gt;&lt;/Extra&gt;&lt;/Item&gt;&lt;/References&gt;&lt;/Group&gt;&lt;/Citation&gt;_x000a_"/>
    <w:docVar w:name="NE.Ref{A8F5E275-332D-4FEF-AA90-0BD95BDEA11D}" w:val=" ADDIN NE.Ref.{A8F5E275-332D-4FEF-AA90-0BD95BDEA11D}&lt;Citation&gt;&lt;Group&gt;&lt;References&gt;&lt;Item&gt;&lt;ID&gt;33&lt;/ID&gt;&lt;UID&gt;{BACCE10D-9F3E-4762-91BE-297C67BFCD56}&lt;/UID&gt;&lt;Title&gt;Australian education system&lt;/Title&gt;&lt;Template&gt;Web Page&lt;/Template&gt;&lt;Star&gt;0&lt;/Star&gt;&lt;Tag&gt;0&lt;/Tag&gt;&lt;Author&gt;Government, Australian&lt;/Author&gt;&lt;Year&gt;2023&lt;/Year&gt;&lt;Details&gt;&lt;_url&gt;https://www.studyaustralia.gov.au/english/study/education-system#:~:text=The%20Australian%20education%20system%20provides%20primary%2C%20secondary%20and,sixteen%20%28Year%201%20to%20Year%209%20or%2010%29.&lt;/_url&gt;&lt;_volume&gt;2023&lt;/_volume&gt;&lt;_issue&gt;3/22&lt;/_issue&gt;&lt;_accessed&gt;64808248&lt;/_accessed&gt;&lt;_created&gt;64808248&lt;/_created&gt;&lt;_modified&gt;64808248&lt;/_modified&gt;&lt;/Details&gt;&lt;Extra&gt;&lt;DBUID&gt;{62B73418-E7EA-4772-A85B-742AAA2FBBE5}&lt;/DBUID&gt;&lt;/Extra&gt;&lt;/Item&gt;&lt;/References&gt;&lt;/Group&gt;&lt;/Citation&gt;_x000a_"/>
    <w:docVar w:name="NE.Ref{A8FC1A4D-915A-4815-A9D4-FAB5A855C426}" w:val=" ADDIN NE.Ref.{A8FC1A4D-915A-4815-A9D4-FAB5A855C426}&lt;Citation&gt;&lt;Group&gt;&lt;References&gt;&lt;Item&gt;&lt;ID&gt;2928&lt;/ID&gt;&lt;UID&gt;{FD6221AB-B1EC-4B69-886B-2DB904E43420}&lt;/UID&gt;&lt;Title&gt;Adjustment of refugee children and adolescents in Australia: outcomes from wave three of the Building a New Life in Australia study&lt;/Title&gt;&lt;Template&gt;Journal Article&lt;/Template&gt;&lt;Star&gt;0&lt;/Star&gt;&lt;Tag&gt;0&lt;/Tag&gt;&lt;Author&gt;Lau, Winnie; Silove, Derrick; Edwards, Ben; Forbes, David; Bryant, Richard; McFarlane, Alexander; Hadzi-Pavlovic, Dusan; Steel, Zachary; Nickerson, Angela; Van Hooff, Miranda; Felmingham, Kim; Cowlishaw, Sean; Alkemade, Nathan; Kartal, Dzenana; O Donnell, Meaghan&lt;/Author&gt;&lt;Year&gt;2018&lt;/Year&gt;&lt;Details&gt;&lt;_accessed&gt;64384515&lt;/_accessed&gt;&lt;_collection_scope&gt;SCI;SCIE&lt;/_collection_scope&gt;&lt;_created&gt;64384515&lt;/_created&gt;&lt;_db_updated&gt;CrossRef&lt;/_db_updated&gt;&lt;_doi&gt;10.1186/s12916-018-1124-5&lt;/_doi&gt;&lt;_impact_factor&gt;  11.150&lt;/_impact_factor&gt;&lt;_isbn&gt;1741-7015&lt;/_isbn&gt;&lt;_issue&gt;1&lt;/_issue&gt;&lt;_journal&gt;BMC Medicine&lt;/_journal&gt;&lt;_modified&gt;64639694&lt;/_modified&gt;&lt;_tertiary_title&gt;BMC Med&lt;/_tertiary_title&gt;&lt;_url&gt;https://bmcmedicine.biomedcentral.com/articles/10.1186/s12916-018-1124-5_x000d__x000a_http://link.springer.com/content/pdf/10.1186/s12916-018-1124-5.pdf&lt;/_url&gt;&lt;_volume&gt;16&lt;/_volume&gt;&lt;_social_category&gt;医学(1)&lt;/_social_category&gt;&lt;/Details&gt;&lt;Extra&gt;&lt;DBUID&gt;{93870BB0-CAEF-4F07-AAE0-DA131E288E28}&lt;/DBUID&gt;&lt;/Extra&gt;&lt;/Item&gt;&lt;/References&gt;&lt;/Group&gt;&lt;/Citation&gt;_x000a_"/>
    <w:docVar w:name="NE.Ref{A913B70B-2A63-4AA1-8BAB-A16BEE0A7EBE}" w:val=" ADDIN NE.Ref.{A913B70B-2A63-4AA1-8BAB-A16BEE0A7EBE}&lt;Citation&gt;&lt;Group&gt;&lt;References&gt;&lt;Item&gt;&lt;ID&gt;3&lt;/ID&gt;&lt;UID&gt;{5CCE6946-9A2C-41C6-A26A-11666E801509}&lt;/UID&gt;&lt;Title&gt;东莞凤岗镇2016-2018年小学生血红蛋白检测结果分析&lt;/Title&gt;&lt;Template&gt;Journal Article&lt;/Template&gt;&lt;Star&gt;0&lt;/Star&gt;&lt;Tag&gt;0&lt;/Tag&gt;&lt;Author&gt;温武略; 林建华; 李健英; 郭彩霞&lt;/Author&gt;&lt;Year&gt;2019&lt;/Year&gt;&lt;Details&gt;&lt;_author_aff&gt;广东省东莞市凤岗医院预防保健科;&lt;/_author_aff&gt;&lt;_cited_count&gt;1&lt;/_cited_count&gt;&lt;_date&gt;2019-08-20&lt;/_date&gt;&lt;_issue&gt;23&lt;/_issue&gt;&lt;_journal&gt;中国继续医学教育&lt;/_journal&gt;&lt;_keywords&gt;小学生;血红蛋白;检验结果;年龄段;性别;贫血&lt;/_keywords&gt;&lt;_pages&gt;55-57&lt;/_pages&gt;&lt;_url&gt;https://kns.cnki.net/kcms/detail/detail.aspx?FileName=JXUY201923023&amp;amp;DbName=CJFQ2019&lt;/_url&gt;&lt;_volume&gt;11&lt;/_volume&gt;&lt;_created&gt;65138092&lt;/_created&gt;&lt;_modified&gt;65138092&lt;/_modified&gt;&lt;_db_updated&gt;CNKI - Reference&lt;/_db_updated&gt;&lt;_translated_author&gt;Wen, Wu lu e.;Lin, Jian hua;Li, Jian ying;Guo, Cai xia&lt;/_translated_author&gt;&lt;/Details&gt;&lt;Extra&gt;&lt;DBUID&gt;{9A1BE677-A067-4B65-BEFA-6476C7A67FFF}&lt;/DBUID&gt;&lt;/Extra&gt;&lt;/Item&gt;&lt;/References&gt;&lt;/Group&gt;&lt;Group&gt;&lt;References&gt;&lt;Item&gt;&lt;ID&gt;5&lt;/ID&gt;&lt;UID&gt;{B97C4F70-2996-4CE0-99D2-ED0CE0003976}&lt;/UID&gt;&lt;Title&gt;广州市中小学生血红蛋白、BMI与血压的现状及相关分析&lt;/Title&gt;&lt;Template&gt;Journal Article&lt;/Template&gt;&lt;Star&gt;0&lt;/Star&gt;&lt;Tag&gt;0&lt;/Tag&gt;&lt;Author&gt;姜轶; 杜雪莹&lt;/Author&gt;&lt;Year&gt;2020&lt;/Year&gt;&lt;Details&gt;&lt;_author_aff&gt;广州市中小学卫生健康促进中心;&lt;/_author_aff&gt;&lt;_cited_count&gt;6&lt;/_cited_count&gt;&lt;_date&gt;2020-02-20&lt;/_date&gt;&lt;_issue&gt;02&lt;/_issue&gt;&lt;_journal&gt;中国校医&lt;/_journal&gt;&lt;_keywords&gt;学生;血红蛋白;人体质量指数;血压&lt;/_keywords&gt;&lt;_pages&gt;117-119+123&lt;/_pages&gt;&lt;_url&gt;https://kns.cnki.net/kcms/detail/detail.aspx?FileName=XIYI202002016&amp;amp;DbName=DKFX2020&lt;/_url&gt;&lt;_volume&gt;34&lt;/_volume&gt;&lt;_created&gt;65138093&lt;/_created&gt;&lt;_modified&gt;65138093&lt;/_modified&gt;&lt;_db_updated&gt;CNKI - Reference&lt;/_db_updated&gt;&lt;_translated_author&gt;Jiang, Yi;Du, Xue ying&lt;/_translated_author&gt;&lt;/Details&gt;&lt;Extra&gt;&lt;DBUID&gt;{9A1BE677-A067-4B65-BEFA-6476C7A67FFF}&lt;/DBUID&gt;&lt;/Extra&gt;&lt;/Item&gt;&lt;/References&gt;&lt;/Group&gt;&lt;Group&gt;&lt;References&gt;&lt;Item&gt;&lt;ID&gt;6&lt;/ID&gt;&lt;UID&gt;{A59EDFE6-D7FC-4A7A-BC5B-8AB88C78FC93}&lt;/UID&gt;&lt;Title&gt;2011-2019学年度北京市通州区中小学生营养状况变化趋势分析&lt;/Title&gt;&lt;Template&gt;Journal Article&lt;/Template&gt;&lt;Star&gt;0&lt;/Star&gt;&lt;Tag&gt;0&lt;/Tag&gt;&lt;Author&gt;韩卫民; 郁兆仓; 李建辉&lt;/Author&gt;&lt;Year&gt;2022&lt;/Year&gt;&lt;Details&gt;&lt;_author_aff&gt;北京市通州区中小学卫生保健所;&lt;/_author_aff&gt;&lt;_cited_count&gt;1&lt;/_cited_count&gt;&lt;_date&gt;2022-06-28&lt;/_date&gt;&lt;_issue&gt;03&lt;/_issue&gt;&lt;_journal&gt;首都公共卫生&lt;/_journal&gt;&lt;_keywords&gt;学生;营养状况;检出率;趋势&lt;/_keywords&gt;&lt;_pages&gt;183-187&lt;/_pages&gt;&lt;_url&gt;https://kns.cnki.net/kcms/detail/detail.aspx?FileName=SDGW202203013&amp;amp;DbName=CJFQ2022_x000d__x000a_DOI-DOI: 10.16760/j.cnki.sdggws.2022.03.008&lt;/_url&gt;&lt;_volume&gt;16&lt;/_volume&gt;&lt;_created&gt;65138094&lt;/_created&gt;&lt;_modified&gt;65138094&lt;/_modified&gt;&lt;_db_updated&gt;CNKI - Reference&lt;/_db_updated&gt;&lt;_translated_author&gt;Han, Wei min;Yu, Zhao cang;Li, Jian hui&lt;/_translated_author&gt;&lt;/Details&gt;&lt;Extra&gt;&lt;DBUID&gt;{9A1BE677-A067-4B65-BEFA-6476C7A67FFF}&lt;/DBUID&gt;&lt;/Extra&gt;&lt;/Item&gt;&lt;/References&gt;&lt;/Group&gt;&lt;/Citation&gt;_x000a_"/>
    <w:docVar w:name="NE.Ref{A91DD5E8-FA60-4DDB-BD50-2BBF5655FCB6}" w:val=" ADDIN NE.Ref.{A91DD5E8-FA60-4DDB-BD50-2BBF5655FCB6}&lt;Citation&gt;&lt;Group&gt;&lt;References&gt;&lt;Item&gt;&lt;ID&gt;1110&lt;/ID&gt;&lt;UID&gt;{3AB4B5A1-D997-478D-8129-9BE42FFEA562}&lt;/UID&gt;&lt;Title&gt;上海某中职学校学生肥胖及体力活动情况调查及对策研究&lt;/Title&gt;&lt;Template&gt;Journal Article&lt;/Template&gt;&lt;Star&gt;0&lt;/Star&gt;&lt;Tag&gt;0&lt;/Tag&gt;&lt;Author&gt;高方君&lt;/Author&gt;&lt;Year&gt;2021&lt;/Year&gt;&lt;Details&gt;&lt;_alternate_title&gt;文体用品与科技&lt;/_alternate_title&gt;&lt;_created&gt;65172659&lt;/_created&gt;&lt;_date&gt;2021-01-01&lt;/_date&gt;&lt;_date_display&gt;2021&lt;/_date_display&gt;&lt;_isbn&gt;1006-8902&lt;/_isbn&gt;&lt;_issue&gt;111-112+167&lt;/_issue&gt;&lt;_journal&gt;文体用品与科技&lt;/_journal&gt;&lt;_keywords&gt;/unread&lt;/_keywords&gt;&lt;_modified&gt;65172659&lt;/_modified&gt;&lt;_translated_author&gt;Gao, Fangjun&lt;/_translated_author&gt;&lt;/Details&gt;&lt;Extra&gt;&lt;DBUID&gt;{F96A950B-833F-4880-A151-76DA2D6A2879}&lt;/DBUID&gt;&lt;/Extra&gt;&lt;/Item&gt;&lt;/References&gt;&lt;/Group&gt;&lt;/Citation&gt;_x000a_"/>
    <w:docVar w:name="NE.Ref{A92AE7E6-B33E-494C-A77D-FC37328B3867}" w:val=" ADDIN NE.Ref.{A92AE7E6-B33E-494C-A77D-FC37328B3867}&lt;Citation&gt;&lt;Group&gt;&lt;References&gt;&lt;Item&gt;&lt;ID&gt;43&lt;/ID&gt;&lt;UID&gt;{F43159B5-A82C-4106-AE11-6E5A77ABF68E}&lt;/UID&gt;&lt;Title&gt;Rates of Myopia Development in Young Chinese Schoolchildren During the Outbreak of COVID-19&lt;/Title&gt;&lt;Template&gt;Journal Article&lt;/Template&gt;&lt;Star&gt;0&lt;/Star&gt;&lt;Tag&gt;0&lt;/Tag&gt;&lt;Author&gt;Hu, Y; Zhao, F; Ding, X; Zhang, S; Li, Z; Guo, Y; Feng, Z; Tang, X; Li, Q; Guo, L; Lu, C; Yang, X; He, M&lt;/Author&gt;&lt;Year&gt;2021&lt;/Year&gt;&lt;Details&gt;&lt;_accession_num&gt;34529002&lt;/_accession_num&gt;&lt;_author_adr&gt;State Key Laboratory of Ophthalmology, Zhongshan Ophthalmic Center, Sun Yat-Sen University, Guangzhou, China.; State Key Laboratory of Ophthalmology, Zhongshan Ophthalmic Center, Sun Yat-Sen University, Guangzhou, China.; State Key Laboratory of Ophthalmology, Zhongshan Ophthalmic Center, Sun Yat-Sen University, Guangzhou, China.; Department of Medical Statistics and Epidemiology, School of Public Health, Sun Yat-Sen University, Guangzhou, China.; State Key Laboratory of Ophthalmology, Zhongshan Ophthalmic Center, Sun Yat-Sen University, Guangzhou, China.; Health Promotion Centre for Primary and Secondary Schools of Guangzhou Municipality, Guangzhou, China.; State Key Laboratory of Ophthalmology, Zhongshan Ophthalmic Center, Sun Yat-Sen University, Guangzhou, China.; State Key Laboratory of Ophthalmology, Zhongshan Ophthalmic Center, Sun Yat-Sen University, Guangzhou, China.; Department of Medical Statistics and Epidemiology, School of Public Health, Sun Yat-Sen University, Guangzhou, China.; Department of Medical Statistics and Epidemiology, School of Public Health, Sun Yat-Sen University, Guangzhou, China.; Department of Medical Statistics and Epidemiology, School of Public Health, Sun Yat-Sen University, Guangzhou, China.; State Key Laboratory of Ophthalmology, Zhongshan Ophthalmic Center, Sun Yat-Sen University, Guangzhou, China.; State Key Laboratory of Ophthalmology, Zhongshan Ophthalmic Center, Sun Yat-Sen University, Guangzhou, China.&lt;/_author_adr&gt;&lt;_date_display&gt;2021 Oct 1&lt;/_date_display&gt;&lt;_date&gt;2021-10-01&lt;/_date&gt;&lt;_doi&gt;10.1001/jamaophthalmol.2021.3563&lt;/_doi&gt;&lt;_isbn&gt;2168-6173 (Electronic); 2168-6165 (Linking)&lt;/_isbn&gt;&lt;_issue&gt;10&lt;/_issue&gt;&lt;_journal&gt;JAMA Ophthalmol&lt;/_journal&gt;&lt;_language&gt;eng&lt;/_language&gt;&lt;_pages&gt;1115-1121&lt;/_pages&gt;&lt;_subject_headings&gt;Age Factors; COVID-19/epidemiology/*prevention &amp;amp; control/transmission; Child; China/epidemiology; Humans; Incidence; Myopia/diagnosis/*epidemiology/physiopathology; Prevalence; Prospective Studies; Recreation; Risk Assessment; Risk Factors; Screen Time; Time Factors; *Vision, Ocular&lt;/_subject_headings&gt;&lt;_tertiary_title&gt;JAMA ophthalmology&lt;/_tertiary_title&gt;&lt;_type_work&gt;Comparative Study; Journal Article; Observational Study; Research Support, Non-U.S. Gov&amp;apos;t&lt;/_type_work&gt;&lt;_url&gt;http://www.ncbi.nlm.nih.gov/entrez/query.fcgi?cmd=Retrieve&amp;amp;db=pubmed&amp;amp;dopt=Abstract&amp;amp;list_uids=34529002&amp;amp;query_hl=1&lt;/_url&gt;&lt;_volume&gt;139&lt;/_volume&gt;&lt;_created&gt;64294141&lt;/_created&gt;&lt;_modified&gt;64294141&lt;/_modified&gt;&lt;_db_updated&gt;PubMed&lt;/_db_updated&gt;&lt;_impact_factor&gt;   7.389&lt;/_impact_factor&gt;&lt;_collection_scope&gt;SCI;SCIE&lt;/_collection_scope&gt;&lt;/Details&gt;&lt;Extra&gt;&lt;DBUID&gt;{1C1952A0-4562-459F-9DB8-7EA4385E5EEB}&lt;/DBUID&gt;&lt;/Extra&gt;&lt;/Item&gt;&lt;/References&gt;&lt;/Group&gt;&lt;/Citation&gt;_x000a_"/>
    <w:docVar w:name="NE.Ref{A935ADCB-4F29-443B-8CFE-BE0B3331C9E6}" w:val=" ADDIN NE.Ref.{A935ADCB-4F29-443B-8CFE-BE0B3331C9E6}&lt;Citation&gt;&lt;Group&gt;&lt;References&gt;&lt;Item&gt;&lt;ID&gt;38&lt;/ID&gt;&lt;UID&gt;{C3711684-75C6-4B27-842E-FBF38BDE6658}&lt;/UID&gt;&lt;Title&gt;A conceptual and methodological critique of internet addiction research: Towards a model of compensatory internet use&lt;/Title&gt;&lt;Template&gt;Journal Article&lt;/Template&gt;&lt;Star&gt;0&lt;/Star&gt;&lt;Tag&gt;0&lt;/Tag&gt;&lt;Author&gt;Kardefelt-Winther, Daniel&lt;/Author&gt;&lt;Year&gt;2014&lt;/Year&gt;&lt;Details&gt;&lt;_author_adr&gt;Department of Media &amp;amp; Communications, London School of Economics and Political Science, WC2A 2AE London, United Kingdom&lt;/_author_adr&gt;&lt;_collection_scope&gt;SSCI;EI&lt;/_collection_scope&gt;&lt;_created&gt;64741831&lt;/_created&gt;&lt;_db_provider&gt;CNKI&lt;/_db_provider&gt;&lt;_impact_factor&gt;   8.957&lt;/_impact_factor&gt;&lt;_isbn&gt;0747-5632&lt;/_isbn&gt;&lt;_journal&gt;Computers in Human Behavior&lt;/_journal&gt;&lt;_keywords&gt;Internet addiction;;Compulsive internet use;;Problematic internet use;;Compensatory internet use;;Motivations for internet use&lt;/_keywords&gt;&lt;_modified&gt;64741831&lt;/_modified&gt;&lt;_social_category&gt;心理学(1)&lt;/_social_category&gt;&lt;_volume&gt;31&lt;/_volume&gt;&lt;/Details&gt;&lt;Extra&gt;&lt;DBUID&gt;{EAD0D9F0-7B9C-4750-A1E8-6A02F78A758B}&lt;/DBUID&gt;&lt;/Extra&gt;&lt;/Item&gt;&lt;/References&gt;&lt;/Group&gt;&lt;/Citation&gt;_x000a_"/>
    <w:docVar w:name="NE.Ref{A93D3A41-3B6E-4D6C-ABB1-B83C545FEC19}" w:val=" ADDIN NE.Ref.{A93D3A41-3B6E-4D6C-ABB1-B83C545FEC19}&lt;Citation&gt;&lt;Group&gt;&lt;References&gt;&lt;Item&gt;&lt;ID&gt;36&lt;/ID&gt;&lt;UID&gt;{0C33614F-2122-488C-8B7A-22E54F1367F5}&lt;/UID&gt;&lt;Title&gt;重庆市中小学卫生保健所&lt;/Title&gt;&lt;Template&gt;Web Page&lt;/Template&gt;&lt;Star&gt;0&lt;/Star&gt;&lt;Tag&gt;0&lt;/Tag&gt;&lt;Author&gt;百度百科&lt;/Author&gt;&lt;Year&gt;0&lt;/Year&gt;&lt;Details&gt;&lt;_url&gt;https://baike.baidu.com/item/%E9%87%8D%E5%BA%86%E5%B8%82%E4%B8%AD%E5%B0%8F%E5%AD%A6%E5%8D%AB%E7%94%9F%E4%BF%9D%E5%81%A5%E6%89%80/20425120&lt;/_url&gt;&lt;_issue&gt;7/2&lt;/_issue&gt;&lt;_volume&gt;2022&lt;/_volume&gt;&lt;_accessed&gt;64430833&lt;/_accessed&gt;&lt;_created&gt;64430833&lt;/_created&gt;&lt;_modified&gt;64430833&lt;/_modified&gt;&lt;_translated_author&gt;Bai, Dubaike&lt;/_translated_author&gt;&lt;/Details&gt;&lt;Extra&gt;&lt;DBUID&gt;{79C5FD63-3C89-4745-94F9-8D429523D767}&lt;/DBUID&gt;&lt;/Extra&gt;&lt;/Item&gt;&lt;/References&gt;&lt;/Group&gt;&lt;/Citation&gt;_x000a_"/>
    <w:docVar w:name="NE.Ref{A949FAC8-5456-47DA-83CC-D98A1D2EBBE1}" w:val=" ADDIN NE.Ref.{A949FAC8-5456-47DA-83CC-D98A1D2EBBE1}&lt;Citation&gt;&lt;Group&gt;&lt;References&gt;&lt;Item&gt;&lt;ID&gt;4049&lt;/ID&gt;&lt;UID&gt;{89D418EE-BDDB-4B52-BD71-ADBCFFDCBCCD}&lt;/UID&gt;&lt;Title&gt;Relationship of childhood abuse and household dysfunction to many of the leading  causes of death in adults. The Adverse Childhood Experiences (ACE) Study&lt;/Title&gt;&lt;Template&gt;Journal Article&lt;/Template&gt;&lt;Star&gt;0&lt;/Star&gt;&lt;Tag&gt;0&lt;/Tag&gt;&lt;Author&gt;Felitti, V J; Anda, R F; Nordenberg, D; Williamson, D F; Spitz, A M; Edwards, V; Koss, M P; Marks, J S&lt;/Author&gt;&lt;Year&gt;1998&lt;/Year&gt;&lt;Details&gt;&lt;_accession_num&gt;9635069&lt;/_accession_num&gt;&lt;_author_adr&gt;Department of Preventive Medicine, Southern California Permanente Medical Group  (Kaiser Permanente), San Diego 92111, USA.&lt;/_author_adr&gt;&lt;_collection_scope&gt;SCIE;SSCI&lt;/_collection_scope&gt;&lt;_created&gt;65040284&lt;/_created&gt;&lt;_date&gt;1998-05-01&lt;/_date&gt;&lt;_date_display&gt;1998 May&lt;/_date_display&gt;&lt;_doi&gt;10.1016/s0749-3797(98)00017-8&lt;/_doi&gt;&lt;_impact_factor&gt;   6.604&lt;/_impact_factor&gt;&lt;_isbn&gt;0749-3797 (Print); 0749-3797 (Linking)&lt;/_isbn&gt;&lt;_issue&gt;4&lt;/_issue&gt;&lt;_journal&gt;Am J Prev Med&lt;/_journal&gt;&lt;_language&gt;eng&lt;/_language&gt;&lt;_modified&gt;65118883&lt;/_modified&gt;&lt;_pages&gt;245-58&lt;/_pages&gt;&lt;_social_category&gt;医学：内科(2) &amp;amp; 公共卫生、环境卫生与职业卫生(2)&lt;/_social_category&gt;&lt;_subject_headings&gt;Adult; Aged; Aged, 80 and over; California/epidemiology; *Cause of Death; Child; *Child Abuse/statistics &amp;amp; numerical data; Child of Impaired Parents; Domestic Violence/statistics &amp;amp; numerical data; *Family; Female; Health Behavior; Humans; Logistic Models; Male; Middle Aged; Risk Factors; *Social Problems; Surveys and Questionnaires; Violence/statistics &amp;amp; numerical data&lt;/_subject_headings&gt;&lt;_tertiary_title&gt;American journal of preventive medicine&lt;/_tertiary_title&gt;&lt;_type_work&gt;Journal Article; Research Support, U.S. Gov&amp;apos;t, P.H.S.&lt;/_type_work&gt;&lt;_url&gt;http://www.ncbi.nlm.nih.gov/entrez/query.fcgi?cmd=Retrieve&amp;amp;db=pubmed&amp;amp;dopt=Abstract&amp;amp;list_uids=9635069&amp;amp;query_hl=1&lt;/_url&gt;&lt;_volume&gt;14&lt;/_volume&gt;&lt;/Details&gt;&lt;Extra&gt;&lt;DBUID&gt;{93870BB0-CAEF-4F07-AAE0-DA131E288E28}&lt;/DBUID&gt;&lt;/Extra&gt;&lt;/Item&gt;&lt;/References&gt;&lt;/Group&gt;&lt;/Citation&gt;_x000a_"/>
    <w:docVar w:name="NE.Ref{A9613E76-FDE7-4EDC-B45C-CD1FFC617BE9}" w:val=" ADDIN NE.Ref.{A9613E76-FDE7-4EDC-B45C-CD1FFC617BE9}&lt;Citation&gt;&lt;Group&gt;&lt;References&gt;&lt;Item&gt;&lt;ID&gt;567&lt;/ID&gt;&lt;UID&gt;{59808E07-29CF-420D-894E-B225FC5DD29A}&lt;/UID&gt;&lt;Title&gt;云南省部分地区学校青少年饮食行为调查&lt;/Title&gt;&lt;Template&gt;Journal Article&lt;/Template&gt;&lt;Star&gt;0&lt;/Star&gt;&lt;Tag&gt;0&lt;/Tag&gt;&lt;Author&gt;邓艳红; 王明&lt;/Author&gt;&lt;Year&gt;2021&lt;/Year&gt;&lt;Details&gt;&lt;_author_adr&gt;云南省人口和卫生健康宣传教育中心;&lt;/_author_adr&gt;&lt;_db_provider&gt;CNKI&lt;/_db_provider&gt;&lt;_isbn&gt;1003-2800&lt;/_isbn&gt;&lt;_issue&gt;12&lt;/_issue&gt;&lt;_journal&gt;卫生软科学&lt;/_journal&gt;&lt;_keywords&gt;青少年;不健康饮食行为;云南省&lt;/_keywords&gt;&lt;_pages&gt;82-88&lt;/_pages&gt;&lt;_url&gt;https://kns.cnki.net/kcms2/article/abstract?v=o5eMcsLgsI7SBcmFemFjQN-TLRe98xxyAGX6849voOu8NxYARYUfiljG1uOwByQkqIPD89dA47mFojJQ8_ie6_rvmQ4AJUpB2Lp9Vv9jFcvpWj8r9t5GmjeGyAspKtfxpJxt67BbSZhWubNu3IFThg==&amp;amp;uniplatform=NZKPT&amp;amp;language=CHS&lt;/_url&gt;&lt;_volume&gt;35&lt;/_volume&gt;&lt;_created&gt;65172088&lt;/_created&gt;&lt;_modified&gt;65172088&lt;/_modified&gt;&lt;_translated_author&gt;Deng, Yan hong;Wang, Ming&lt;/_translated_author&gt;&lt;/Details&gt;&lt;Extra&gt;&lt;DBUID&gt;{DE16ABCE-A785-434C-BF43-2FE58866AFDD}&lt;/DBUID&gt;&lt;/Extra&gt;&lt;/Item&gt;&lt;/References&gt;&lt;/Group&gt;&lt;/Citation&gt;_x000a_"/>
    <w:docVar w:name="NE.Ref{A964A333-CE0A-45A3-90CA-1B8BC481416A}" w:val=" ADDIN NE.Ref.{A964A333-CE0A-45A3-90CA-1B8BC481416A}&lt;Citation&gt;&lt;Group&gt;&lt;References&gt;&lt;Item&gt;&lt;ID&gt;107&lt;/ID&gt;&lt;UID&gt;{0D17FF81-8E06-472F-B08F-4A68B7AE42E7}&lt;/UID&gt;&lt;Title&gt;Nonconforming gender expression and insufficient sleep among adolescents during  COVID-19 school closure and after school reopening&lt;/Title&gt;&lt;Template&gt;Journal Article&lt;/Template&gt;&lt;Star&gt;0&lt;/Star&gt;&lt;Tag&gt;0&lt;/Tag&gt;&lt;Author&gt;Lian, Q; Lou, C; Zhong, X; Zhang, J; Tu, X; Fang, Y; Yu, C; Zuo, X&lt;/Author&gt;&lt;Year&gt;2022&lt;/Year&gt;&lt;Details&gt;&lt;_doi&gt;10.1186/s12889-022-14463-4&lt;/_doi&gt;&lt;_created&gt;64645294&lt;/_created&gt;&lt;_modified&gt;64645294&lt;/_modified&gt;&lt;_url&gt;http://www.ncbi.nlm.nih.gov/entrez/query.fcgi?cmd=Retrieve&amp;amp;db=pubmed&amp;amp;dopt=Abstract&amp;amp;list_uids=36344971&amp;amp;query_hl=1&lt;/_url&gt;&lt;_journal&gt;BMC Public Health&lt;/_journal&gt;&lt;_volume&gt;22&lt;/_volume&gt;&lt;_issue&gt;1&lt;/_issue&gt;&lt;_pages&gt;2037&lt;/_pages&gt;&lt;_tertiary_title&gt;BMC public health&lt;/_tertiary_title&gt;&lt;_date_display&gt;2022 Nov 7&lt;/_date_display&gt;&lt;_date&gt;64612800&lt;/_date&gt;&lt;_type_work&gt;Journal Article; Research Support, Non-U.S. Gov&amp;apos;t&lt;/_type_work&gt;&lt;_isbn&gt;1471-2458 (Electronic); 1471-2458 (Linking)&lt;/_isbn&gt;&lt;_ori_publication&gt;(c) 2022. The Author(s).&lt;/_ori_publication&gt;&lt;_accession_num&gt;36344971&lt;/_accession_num&gt;&lt;_keywords&gt;COVID-19; Gender nonconformity; Insufficient sleep&lt;/_keywords&gt;&lt;_subject_headings&gt;Infant, Newborn; Adolescent; Male; Humans; Female; *Sleep Deprivation; *COVID-19/epidemiology; Cross-Sectional Studies; Pandemics; China/epidemiology; Communicable Disease Control; Schools; Sleep&lt;/_subject_headings&gt;&lt;_author_adr&gt;NHC Key Lab. of Reproduction Regulation (Shanghai Institute for Biomedical and  Pharmaceutical Technologies), Fudan University, Shanghai, 200237, China.; NHC Key Lab. of Reproduction Regulation (Shanghai Institute for Biomedical and  Pharmaceutical Technologies), Fudan University, Shanghai, 200237, China.; Shanghai Jing&amp;apos;an Education College, Shanghai, 200070, China.; School of Public Health, Fudan University, Shanghai, 200032, China.; NHC Key Lab. of Reproduction Regulation (Shanghai Institute for Biomedical and  Pharmaceutical Technologies), Fudan University, Shanghai, 200237, China.; NHC Key Lab. of Reproduction Regulation (Shanghai Institute for Biomedical and  Pharmaceutical Technologies), Fudan University, Shanghai, 200237, China.; NHC Key Lab. of Reproduction Regulation (Shanghai Institute for Biomedical and  Pharmaceutical Technologies), Fudan University, Shanghai, 200237, China.  cyyu14@fudan.edu.cn.; NHC Key Lab. of Reproduction Regulation (Shanghai Institute for Biomedical and  Pharmaceutical Technologies), Fudan University, Shanghai, 200237, China.  zuoxiayun@sibpt.com.&lt;/_author_adr&gt;&lt;_language&gt;eng&lt;/_language&gt;&lt;_accessed&gt;64645294&lt;/_accessed&gt;&lt;_db_updated&gt;PubMed&lt;/_db_updated&gt;&lt;_impact_factor&gt;   4.135&lt;/_impact_factor&gt;&lt;_social_category&gt;医学(3)&lt;/_social_category&gt;&lt;_collection_scope&gt;SCIE&lt;/_collection_scope&gt;&lt;/Details&gt;&lt;Extra&gt;&lt;DBUID&gt;{725D76A1-09CB-4550-9760-2CAB276F575A}&lt;/DBUID&gt;&lt;/Extra&gt;&lt;/Item&gt;&lt;/References&gt;&lt;/Group&gt;&lt;/Citation&gt;_x000a_"/>
    <w:docVar w:name="NE.Ref{A97E42E1-87DF-46D0-B76D-0D83388D834B}" w:val=" ADDIN NE.Ref.{A97E42E1-87DF-46D0-B76D-0D83388D834B}&lt;Citation&gt;&lt;Group&gt;&lt;References&gt;&lt;Item&gt;&lt;ID&gt;3109&lt;/ID&gt;&lt;UID&gt;{1B3BD461-3CD3-4FAC-88A4-4221BD570807}&lt;/UID&gt;&lt;Title&gt;Depression in adolescence&lt;/Title&gt;&lt;Template&gt;Journal Article&lt;/Template&gt;&lt;Star&gt;0&lt;/Star&gt;&lt;Tag&gt;0&lt;/Tag&gt;&lt;Author&gt;Thapar, A; Collishaw, S; Pine, D S; Thapar, A K&lt;/Author&gt;&lt;Year&gt;2012&lt;/Year&gt;&lt;Details&gt;&lt;_accession_num&gt;22305766&lt;/_accession_num&gt;&lt;_author_adr&gt;Child &amp;amp;amp; Adolescent Psychiatry Section, Department of Psychological Medicine and Neurology, School of Medicine, Cardiff University, Wales, UK. thapar@Cardiff .ac.uk&lt;/_author_adr&gt;&lt;_collection_scope&gt;SCI;SCIE;&lt;/_collection_scope&gt;&lt;_created&gt;62770483&lt;/_created&gt;&lt;_date&gt;2012-03-17&lt;/_date&gt;&lt;_date_display&gt;2012 Mar 17&lt;/_date_display&gt;&lt;_db_updated&gt;PubMed&lt;/_db_updated&gt;&lt;_doi&gt;10.1016/S0140-6736(11)60871-4&lt;/_doi&gt;&lt;_impact_factor&gt;  53.254&lt;/_impact_factor&gt;&lt;_isbn&gt;1474-547X (Electronic); 0140-6736 (Linking)&lt;/_isbn&gt;&lt;_issue&gt;9820&lt;/_issue&gt;&lt;_journal&gt;Lancet&lt;/_journal&gt;&lt;_keywords&gt;Adolescent; Depressive Disorder/*diagnosis/epidemiology/genetics/*therapy; Diagnosis, Differential; Female; Humans; Incidence; Male; Prevalence; Risk Factors; United Kingdom/epidemiology; United States/epidemiology; Young Adult&lt;/_keywords&gt;&lt;_language&gt;eng&lt;/_language&gt;&lt;_modified&gt;64466846&lt;/_modified&gt;&lt;_ori_publication&gt;Copyright A(c) 2012 Elsevier Ltd. All rights reserved.&lt;/_ori_publication&gt;&lt;_pages&gt;1056-67&lt;/_pages&gt;&lt;_tertiary_title&gt;Lancet (London, England)&lt;/_tertiary_title&gt;&lt;_type_work&gt;Journal Article; Research Support, Non-U.S. Gov&amp;apos;t&lt;/_type_work&gt;&lt;_url&gt;http://www.ncbi.nlm.nih.gov/entrez/query.fcgi?cmd=Retrieve&amp;amp;db=pubmed&amp;amp;dopt=Abstract&amp;amp;list_uids=22305766&amp;amp;query_hl=1&lt;/_url&gt;&lt;_volume&gt;379&lt;/_volume&gt;&lt;/Details&gt;&lt;Extra&gt;&lt;DBUID&gt;{93870BB0-CAEF-4F07-AAE0-DA131E288E28}&lt;/DBUID&gt;&lt;/Extra&gt;&lt;/Item&gt;&lt;/References&gt;&lt;/Group&gt;&lt;/Citation&gt;_x000a_"/>
    <w:docVar w:name="NE.Ref{A9842ACD-4A12-41A9-A4B8-DA255201332C}" w:val=" ADDIN NE.Ref.{A9842ACD-4A12-41A9-A4B8-DA255201332C}&lt;Citation&gt;&lt;Group&gt;&lt;References&gt;&lt;Item&gt;&lt;ID&gt;972&lt;/ID&gt;&lt;UID&gt;{ED1FA954-14D5-4230-974F-B1F0AA058F0D}&lt;/UID&gt;&lt;Title&gt;如何做好校医队伍的建设与管理&lt;/Title&gt;&lt;Template&gt;Journal Article&lt;/Template&gt;&lt;Star&gt;0&lt;/Star&gt;&lt;Tag&gt;0&lt;/Tag&gt;&lt;Author&gt;闻伟虹&lt;/Author&gt;&lt;Year&gt;2012&lt;/Year&gt;&lt;Details&gt;&lt;_author_aff&gt;常熟市疾病预防控制中心消毒病媒科;&lt;/_author_aff&gt;&lt;_cited_count&gt;10&lt;/_cited_count&gt;&lt;_date&gt;2012-01-20&lt;/_date&gt;&lt;_issue&gt;01&lt;/_issue&gt;&lt;_journal&gt;中国校医&lt;/_journal&gt;&lt;_keywords&gt;医务人员/组织和管理;院校&lt;/_keywords&gt;&lt;_pages&gt;66-67&lt;/_pages&gt;&lt;_url&gt;https://kns.cnki.net/kcms/detail/detail.aspx?FileName=XIYI201201040&amp;amp;DbName=CJFQ2012&lt;/_url&gt;&lt;_volume&gt;26&lt;/_volume&gt;&lt;_created&gt;64194813&lt;/_created&gt;&lt;_modified&gt;64194813&lt;/_modified&gt;&lt;_db_updated&gt;CNKI - Reference&lt;/_db_updated&gt;&lt;_translated_author&gt;Wen, Weihong&lt;/_translated_author&gt;&lt;/Details&gt;&lt;Extra&gt;&lt;DBUID&gt;{F96A950B-833F-4880-A151-76DA2D6A2879}&lt;/DBUID&gt;&lt;/Extra&gt;&lt;/Item&gt;&lt;/References&gt;&lt;/Group&gt;&lt;/Citation&gt;_x000a_"/>
    <w:docVar w:name="NE.Ref{A987E61A-7B9C-4601-9DB8-91A89F994332}" w:val=" ADDIN NE.Ref.{A987E61A-7B9C-4601-9DB8-91A89F994332}"/>
    <w:docVar w:name="NE.Ref{A9897E8F-DAF1-4479-9C51-4EA9F2F48DC5}" w:val=" ADDIN NE.Ref.{A9897E8F-DAF1-4479-9C51-4EA9F2F48DC5}&lt;Citation&gt;&lt;Group&gt;&lt;References&gt;&lt;Item&gt;&lt;ID&gt;75&lt;/ID&gt;&lt;UID&gt;{954C3A5F-8AE5-4B56-9A5E-DF137F4D1C74}&lt;/UID&gt;&lt;Title&gt;Research report on Chinese adolescents Internet use behaviors&lt;/Title&gt;&lt;Template&gt;Report&lt;/Template&gt;&lt;Star&gt;0&lt;/Star&gt;&lt;Tag&gt;0&lt;/Tag&gt;&lt;Author&gt;Center, China Internet Network Information&lt;/Author&gt;&lt;Year&gt;2022&lt;/Year&gt;&lt;Details&gt;&lt;_created&gt;64748806&lt;/_created&gt;&lt;_modified&gt;64748811&lt;/_modified&gt;&lt;_db_provider&gt;CNKI&lt;/_db_provider&gt;&lt;_url&gt;https://www.cnnic.net.cn/n4/2022/1201/c116-10690.html&lt;/_url&gt;&lt;/Details&gt;&lt;Extra&gt;&lt;DBUID&gt;{EAD0D9F0-7B9C-4750-A1E8-6A02F78A758B}&lt;/DBUID&gt;&lt;/Extra&gt;&lt;/Item&gt;&lt;/References&gt;&lt;/Group&gt;&lt;/Citation&gt;_x000a_"/>
    <w:docVar w:name="NE.Ref{A99C547A-D240-4905-A88E-CC738B591933}" w:val=" ADDIN NE.Ref.{A99C547A-D240-4905-A88E-CC738B591933}&lt;Citation&gt;&lt;Group&gt;&lt;References&gt;&lt;Item&gt;&lt;ID&gt;3150&lt;/ID&gt;&lt;UID&gt;{BAD25A2C-84CD-4492-ABBD-0DBBD6E1719B}&lt;/UID&gt;&lt;Title&gt;Recent life events and psychosis: The role of childhood adversities&lt;/Title&gt;&lt;Template&gt;Journal Article&lt;/Template&gt;&lt;Star&gt;1&lt;/Star&gt;&lt;Tag&gt;0&lt;/Tag&gt;&lt;Author&gt;Mansueto, G; Faravelli, C&lt;/Author&gt;&lt;Year&gt;2017&lt;/Year&gt;&lt;Details&gt;&lt;_accessed&gt;64483887&lt;/_accessed&gt;&lt;_accession_num&gt;28628791&lt;/_accession_num&gt;&lt;_author_adr&gt;Department of Health Sciences, University of Florence, Florence, Italy. Electronic address: mansuetogiovanni@yahoo.it.; Department of Health Sciences, University of Florence, Florence, Italy.&lt;/_author_adr&gt;&lt;_created&gt;64466869&lt;/_created&gt;&lt;_date&gt;2017-10-01&lt;/_date&gt;&lt;_date_display&gt;2017 Oct&lt;/_date_display&gt;&lt;_db_updated&gt;PubMed&lt;/_db_updated&gt;&lt;_doi&gt;10.1016/j.psychres.2017.06.042&lt;/_doi&gt;&lt;_impact_factor&gt;   3.222&lt;/_impact_factor&gt;&lt;_isbn&gt;1872-7123 (Electronic); 0165-1781 (Linking)&lt;/_isbn&gt;&lt;_journal&gt;Psychiatry Res&lt;/_journal&gt;&lt;_keywords&gt;*Childhood abuse; *Childhood loss; *Childhood neglect; *Life event; *Schizophrenia&lt;/_keywords&gt;&lt;_language&gt;eng&lt;/_language&gt;&lt;_modified&gt;64468355&lt;/_modified&gt;&lt;_ori_publication&gt;Copyright (c) 2017 Elsevier B.V. All rights reserved.&lt;/_ori_publication&gt;&lt;_pages&gt;111-117&lt;/_pages&gt;&lt;_subject_headings&gt;Adult; Child; Child Abuse/*psychology; Cross-Sectional Studies; Female; Humans; *Life Change Events; Male; Middle Aged; Psychotic Disorders/*diagnosis/epidemiology/*psychology; Surveys and Questionnaires&lt;/_subject_headings&gt;&lt;_tertiary_title&gt;Psychiatry research&lt;/_tertiary_title&gt;&lt;_type_work&gt;Journal Article; Observational Study&lt;/_type_work&gt;&lt;_url&gt;http://www.ncbi.nlm.nih.gov/entrez/query.fcgi?cmd=Retrieve&amp;amp;db=pubmed&amp;amp;dopt=Abstract&amp;amp;list_uids=28628791&amp;amp;query_hl=1&lt;/_url&gt;&lt;_volume&gt;256&lt;/_volume&gt;&lt;/Details&gt;&lt;Extra&gt;&lt;DBUID&gt;{93870BB0-CAEF-4F07-AAE0-DA131E288E28}&lt;/DBUID&gt;&lt;/Extra&gt;&lt;/Item&gt;&lt;/References&gt;&lt;/Group&gt;&lt;/Citation&gt;_x000a_"/>
    <w:docVar w:name="NE.Ref{A9B6DA0F-003C-464E-9AAD-66447337AA62}" w:val=" ADDIN NE.Ref.{A9B6DA0F-003C-464E-9AAD-66447337AA62}&lt;Citation&gt;&lt;Group&gt;&lt;References&gt;&lt;Item&gt;&lt;ID&gt;104&lt;/ID&gt;&lt;UID&gt;{0D7E3FA2-F6D6-470E-91C4-6BDAAD89A3E0}&lt;/UID&gt;&lt;Title&gt;Cumulative exposure to childhood stressors and subsequent psychological distress.  An analysis of US panel data&lt;/Title&gt;&lt;Template&gt;Journal Article&lt;/Template&gt;&lt;Star&gt;0&lt;/Star&gt;&lt;Tag&gt;0&lt;/Tag&gt;&lt;Author&gt;Björkenstam, E; Burström, B; Brännström, L; Vinnerljung, B; Björkenstam, C; Pebley, A R&lt;/Author&gt;&lt;Year&gt;2015&lt;/Year&gt;&lt;Details&gt;&lt;_accessed&gt;65150596&lt;/_accessed&gt;&lt;_accession_num&gt;26301483&lt;/_accession_num&gt;&lt;_author_adr&gt;Department of Community Health Sciences, Fielding School of Public Health and  California Center for Population Research, University of California Los Angeles,  Los Angeles, CA, United States; Department of Public Health Sciences, Division of  Social Medicine, Karolinska Institutet, Stockholm, Sweden. Electronic address:  embjor@g.ucla.edu.; Department of Public Health Sciences, Division of Social Medicine, Karolinska  Institutet, Stockholm, Sweden.; Department of Social Work, Stockholm University, Stockholm, Sweden.; Department of Social Work, Stockholm University, Stockholm, Sweden.; Department of Epidemiology, Fielding School of Public Health, University of  California Los Angeles, Los Angeles, CA, United States.; Department of Community Health Sciences, Fielding School of Public Health and  California Center for Population Research, University of California Los Angeles,  Los Angeles, CA, United States.&lt;/_author_adr&gt;&lt;_collection_scope&gt;SSCI;SCIE&lt;/_collection_scope&gt;&lt;_created&gt;65150595&lt;/_created&gt;&lt;_date&gt;2015-10-01&lt;/_date&gt;&lt;_date_display&gt;2015 Oct&lt;/_date_display&gt;&lt;_doi&gt;10.1016/j.socscimed.2015.08.006&lt;/_doi&gt;&lt;_impact_factor&gt;   5.379&lt;/_impact_factor&gt;&lt;_isbn&gt;1873-5347 (Electronic); 0277-9536 (Linking)&lt;/_isbn&gt;&lt;_journal&gt;Soc Sci Med&lt;/_journal&gt;&lt;_keywords&gt;Adverse childhood experience; Childhood stressors; Depression; Latent Class Analysis; Psychological distress; Socioeconomic&lt;/_keywords&gt;&lt;_language&gt;eng&lt;/_language&gt;&lt;_modified&gt;65150596&lt;/_modified&gt;&lt;_ori_publication&gt;Copyright © 2015 Elsevier Ltd. All rights reserved.&lt;/_ori_publication&gt;&lt;_pages&gt;109-17&lt;/_pages&gt;&lt;_social_category&gt;医学(2)&lt;/_social_category&gt;&lt;_subject_headings&gt;Adolescent; Adolescent Behavior/psychology; Adult; Child; Child, Preschool; Depression/etiology; Female; Health Status; Humans; Longitudinal Studies; Male; Odds Ratio; Parents; Socioeconomic Factors; Stress, Psychological/*complications; Surveys and Questionnaires; United States; Young Adult&lt;/_subject_headings&gt;&lt;_tertiary_title&gt;Social science &amp;amp; medicine (1982)&lt;/_tertiary_title&gt;&lt;_type_work&gt;Journal Article&lt;/_type_work&gt;&lt;_url&gt;http://www.ncbi.nlm.nih.gov/entrez/query.fcgi?cmd=Retrieve&amp;amp;db=pubmed&amp;amp;dopt=Abstract&amp;amp;list_uids=26301483&amp;amp;query_hl=1&lt;/_url&gt;&lt;_volume&gt;142&lt;/_volume&gt;&lt;/Details&gt;&lt;Extra&gt;&lt;DBUID&gt;{B229E695-20C0-47E4-A960-6A523A810098}&lt;/DBUID&gt;&lt;/Extra&gt;&lt;/Item&gt;&lt;/References&gt;&lt;/Group&gt;&lt;/Citation&gt;_x000a_"/>
    <w:docVar w:name="NE.Ref{A9E495AE-F921-4B41-9FA2-3957DB047A25}" w:val=" ADDIN NE.Ref.{A9E495AE-F921-4B41-9FA2-3957DB047A25}&lt;Citation&gt;&lt;Group&gt;&lt;References&gt;&lt;Item&gt;&lt;ID&gt;44&lt;/ID&gt;&lt;UID&gt;{A0B4C612-EB45-4EB5-B15D-43865E6BE09E}&lt;/UID&gt;&lt;Title&gt;A review of environmental risk factors for myopia during early life, childhood and adolescence&lt;/Title&gt;&lt;Template&gt;Journal Article&lt;/Template&gt;&lt;Star&gt;0&lt;/Star&gt;&lt;Tag&gt;0&lt;/Tag&gt;&lt;Author&gt;Ramamurthy, D; Lin, Chua SY; Saw, S M&lt;/Author&gt;&lt;Year&gt;2015&lt;/Year&gt;&lt;Details&gt;&lt;_accession_num&gt;26497977&lt;/_accession_num&gt;&lt;_author_adr&gt;Saw Swee Hock School of Public Health, National University of Singapore, Singapore.; Myopia Unit, Singapore Eye Research Institute, Singapore.; Saw Swee Hock School of Public Health, National University of Singapore, Singapore. seang_mei_saw@nuhs.edu.sg.; Myopia Unit, Singapore Eye Research Institute, Singapore. seang_mei_saw@nuhs.edu.sg.&lt;/_author_adr&gt;&lt;_date_display&gt;2015 Nov&lt;/_date_display&gt;&lt;_date&gt;2015-11-01&lt;/_date&gt;&lt;_doi&gt;10.1111/cxo.12346&lt;/_doi&gt;&lt;_isbn&gt;1444-0938 (Electronic); 0816-4622 (Linking)&lt;/_isbn&gt;&lt;_issue&gt;6&lt;/_issue&gt;&lt;_journal&gt;Clin Exp Optom&lt;/_journal&gt;&lt;_keywords&gt;children&amp;apos;s vision; myopia; risk factors&lt;/_keywords&gt;&lt;_language&gt;eng&lt;/_language&gt;&lt;_ori_publication&gt;(c) 2015 Optometry Australia.&lt;/_ori_publication&gt;&lt;_pages&gt;497-506&lt;/_pages&gt;&lt;_subject_headings&gt;Adolescent; Child; Global Health; Humans; *Myopia/epidemiology/etiology/physiopathology; Prevalence; Refraction, Ocular/*physiology; Risk Assessment/*methods; Risk Factors; Surveys and Questionnaires&lt;/_subject_headings&gt;&lt;_tertiary_title&gt;Clinical &amp;amp; experimental optometry&lt;/_tertiary_title&gt;&lt;_type_work&gt;Journal Article; Review&lt;/_type_work&gt;&lt;_url&gt;http://www.ncbi.nlm.nih.gov/entrez/query.fcgi?cmd=Retrieve&amp;amp;db=pubmed&amp;amp;dopt=Abstract&amp;amp;list_uids=26497977&amp;amp;query_hl=1&lt;/_url&gt;&lt;_volume&gt;98&lt;/_volume&gt;&lt;_created&gt;63570034&lt;/_created&gt;&lt;_modified&gt;63570034&lt;/_modified&gt;&lt;_db_updated&gt;PubMed&lt;/_db_updated&gt;&lt;_impact_factor&gt;   1.918&lt;/_impact_factor&gt;&lt;_collection_scope&gt;SCIE&lt;/_collection_scope&gt;&lt;/Details&gt;&lt;Extra&gt;&lt;DBUID&gt;{5D4A96AE-2D4D-41F0-9DA9-F21F7ED3972F}&lt;/DBUID&gt;&lt;/Extra&gt;&lt;/Item&gt;&lt;/References&gt;&lt;/Group&gt;&lt;/Citation&gt;_x000a_"/>
    <w:docVar w:name="NE.Ref{A9FDB398-8EE3-4A15-A5BF-00D8B79B781A}" w:val=" ADDIN NE.Ref.{A9FDB398-8EE3-4A15-A5BF-00D8B79B781A}&lt;Citation&gt;&lt;Group&gt;&lt;References&gt;&lt;Item&gt;&lt;ID&gt;878&lt;/ID&gt;&lt;UID&gt;{3389F73F-00BA-47AF-91B7-6D63B52278C5}&lt;/UID&gt;&lt;Title&gt;Psychometric Features of CES-D in Chinese Adolescents&lt;/Title&gt;&lt;Template&gt;Journal Article&lt;/Template&gt;&lt;Star&gt;0&lt;/Star&gt;&lt;Tag&gt;0&lt;/Tag&gt;&lt;Author&gt;CHEN, Zhi-yan; YANG, Xiao-dong; LI, Xin-ying&lt;/Author&gt;&lt;Year&gt;2009&lt;/Year&gt;&lt;Details&gt;&lt;_accession_num&gt;CSCD:3720550&lt;/_accession_num&gt;&lt;_cited_count&gt;3&lt;/_cited_count&gt;&lt;_created&gt;60866527&lt;/_created&gt;&lt;_date_display&gt;2009, 2009&lt;/_date_display&gt;&lt;_db_provider&gt;ISI&lt;/_db_provider&gt;&lt;_db_updated&gt;Web of Science-All&lt;/_db_updated&gt;&lt;_isbn&gt;1005-3611&lt;/_isbn&gt;&lt;_issue&gt;1005-3611(2009)17:4&amp;lt;443:LDZXYY&amp;gt;2.0.TX;2-N4&lt;/_issue&gt;&lt;_journal&gt;Chinese Journal of Clinical Psychology&lt;/_journal&gt;&lt;_modified&gt;60866598&lt;/_modified&gt;&lt;_pages&gt;443-445,448&lt;/_pages&gt;&lt;_tertiary_title&gt;中国临床心理学杂志&lt;/_tertiary_title&gt;&lt;_translated_author&gt;陈祉妍_x000d__x000a_   杨小冬_x000d__x000a_   李新影&lt;/_translated_author&gt;&lt;_translated_title&gt;流调中心抑郁量表在我国青少年中的试用&lt;/_translated_title&gt;&lt;_url&gt;CSCD:3720550&lt;/_url&gt;&lt;_volume&gt;17&lt;/_volume&gt;&lt;/Details&gt;&lt;Extra&gt;&lt;DBUID&gt;{D07AA872-643E-4EBF-B183-B33720C6CF77}&lt;/DBUID&gt;&lt;/Extra&gt;&lt;/Item&gt;&lt;/References&gt;&lt;/Group&gt;&lt;Group&gt;&lt;References&gt;&lt;Item&gt;&lt;ID&gt;889&lt;/ID&gt;&lt;UID&gt;{BC708AEA-2768-4C6B-A8E8-49D0FDC66385}&lt;/UID&gt;&lt;Title&gt;Prevalence and correlates of sleep disturbance and depressive symptoms among Chinese adolescents: a cross-sectional survey study&lt;/Title&gt;&lt;Template&gt;Journal Article&lt;/Template&gt;&lt;Star&gt;0&lt;/Star&gt;&lt;Tag&gt;0&lt;/Tag&gt;&lt;Author&gt;Guo, L; Deng, J; He, Y; Deng, X; Huang, J; Huang, G; Gao, X; Lu, C&lt;/Author&gt;&lt;Year&gt;2014&lt;/Year&gt;&lt;Details&gt;&lt;_accession_num&gt;25079937&lt;/_accession_num&gt;&lt;_author_adr&gt;Department of Medical statistics and Epidemiology, School of Public Health, Sun Yat-sen University, Guangzhou, People&amp;apos;s Republic of China.; Center for ADR monitoring of Guangdong, Guangzhou, People&amp;apos;s Republic of China.; Department of Medical statistics and Epidemiology, School of Public Health, Sun Yat-sen University, Guangzhou, People&amp;apos;s Republic of China.; Department of Medical statistics and Epidemiology, School of Public Health, Sun Yat-sen University, Guangzhou, People&amp;apos;s Republic of China.; Center for ADR monitoring of Guangdong, Guangzhou, People&amp;apos;s Republic of China.; Center for ADR monitoring of Guangdong, Guangzhou, People&amp;apos;s Republic of China.; Department of Medical statistics and Epidemiology, School of Public Health, Sun Yat-sen University, Guangzhou, People&amp;apos;s Republic of China.; Department of Medical statistics and Epidemiology, School of Public Health, Sun Yat-sen University, Guangzhou, People&amp;apos;s Republic of China.&lt;/_author_adr&gt;&lt;_collection_scope&gt;SCIE;&lt;/_collection_scope&gt;&lt;_created&gt;60628208&lt;/_created&gt;&lt;_date&gt;2014-01-20&lt;/_date&gt;&lt;_date_display&gt;2014&lt;/_date_display&gt;&lt;_db_updated&gt;PubMed&lt;/_db_updated&gt;&lt;_doi&gt;10.1136/bmjopen-2014-005517&lt;/_doi&gt;&lt;_impact_factor&gt;   2.271&lt;/_impact_factor&gt;&lt;_issue&gt;7&lt;/_issue&gt;&lt;_journal&gt;BMJ Open&lt;/_journal&gt;&lt;_keywords&gt;Adolescent; China/epidemiology; Cluster Analysis; Cross-Sectional Studies; Depression/*epidemiology; Female; Humans; Logistic Models; Male; Prevalence; Questionnaires; Risk Factors; Sleep Disorders/*epidemiology; Students/statistics &amp;amp; numerical dataEPIDEMIOLOGY; MENTAL HEALTH; PAEDIATRICS&lt;/_keywords&gt;&lt;_language&gt;eng&lt;/_language&gt;&lt;_modified&gt;60869462&lt;/_modified&gt;&lt;_ori_publication&gt;Published by the BMJ Publishing Group Limited. For permission to use (where not_x000d__x000a_      already granted under a licence) please go to_x000d__x000a_      http://group.bmj.com/group/rights-licensing/permissions.&lt;/_ori_publication&gt;&lt;_pages&gt;e005517&lt;/_pages&gt;&lt;_type_work&gt;Journal Article; Research Support, Non-U.S. Gov&amp;apos;t&lt;/_type_work&gt;&lt;_url&gt;http://www.ncbi.nlm.nih.gov/entrez/query.fcgi?cmd=Retrieve&amp;amp;db=pubmed&amp;amp;dopt=Abstract&amp;amp;list_uids=25079937&amp;amp;query_hl=1&lt;/_url&gt;&lt;_volume&gt;4&lt;/_volume&gt;&lt;/Details&gt;&lt;Extra&gt;&lt;DBUID&gt;{D07AA872-643E-4EBF-B183-B33720C6CF77}&lt;/DBUID&gt;&lt;/Extra&gt;&lt;/Item&gt;&lt;/References&gt;&lt;/Group&gt;&lt;Group&gt;&lt;References&gt;&lt;Item&gt;&lt;ID&gt;879&lt;/ID&gt;&lt;UID&gt;{FA0A8F59-57B9-48BC-84E0-5377A85B9090}&lt;/UID&gt;&lt;Title&gt;Study on 4-year follow-up of students&amp;apos; social anxiety detection rates about 694 students in Harbin (in Chinese)&lt;/Title&gt;&lt;Template&gt;Journal Article&lt;/Template&gt;&lt;Star&gt;0&lt;/Star&gt;&lt;Tag&gt;0&lt;/Tag&gt;&lt;Author&gt;Shu-Ge, S; Xiao-Fei, R; Fu-Li, C; Hong-Jie, L; Yi-Jun, W&lt;/Author&gt;&lt;Year&gt;2015&lt;/Year&gt;&lt;Details&gt;&lt;_accessed&gt;60866542&lt;/_accessed&gt;&lt;_created&gt;60866540&lt;/_created&gt;&lt;_doi&gt;10.11852/zgetbjzz2015-23-05-07&lt;/_doi&gt;&lt;_issue&gt;23&lt;/_issue&gt;&lt;_journal&gt;China Journal of Child Care&lt;/_journal&gt;&lt;_modified&gt;60869394&lt;/_modified&gt;&lt;_pages&gt;465-538&lt;/_pages&gt;&lt;_volume&gt;5&lt;/_volume&gt;&lt;/Details&gt;&lt;Extra&gt;&lt;DBUID&gt;{D07AA872-643E-4EBF-B183-B33720C6CF77}&lt;/DBUID&gt;&lt;/Extra&gt;&lt;/Item&gt;&lt;/References&gt;&lt;/Group&gt;&lt;/Citation&gt;_x000a_"/>
    <w:docVar w:name="NE.Ref{A9FEE1B1-4E24-4A46-9025-8C9FFB0E516B}" w:val=" ADDIN NE.Ref.{A9FEE1B1-4E24-4A46-9025-8C9FFB0E516B}&lt;Citation&gt;&lt;Group&gt;&lt;References&gt;&lt;Item&gt;&lt;ID&gt;2940&lt;/ID&gt;&lt;UID&gt;{F0302ADC-4F90-4EB3-818F-6031567E11EC}&lt;/UID&gt;&lt;Title&gt;Adolescent Adjustment, Caregiver-Adolescent Relationships, and Outlook Towards the Future in the Long-Term Aftermath of the Bosnian War&lt;/Title&gt;&lt;Template&gt;Journal Article&lt;/Template&gt;&lt;Star&gt;0&lt;/Star&gt;&lt;Tag&gt;0&lt;/Tag&gt;&lt;Author&gt;Al-Sabah, Reem; Legerski, John-Paul; Layne, Christopher M; Isakson, Brian; Katalinski, Ranka; Pasalic, Hafiza; Bosankic, Nina; Pynoos, Robert S&lt;/Author&gt;&lt;Year&gt;2015&lt;/Year&gt;&lt;Details&gt;&lt;_accessed&gt;64384766&lt;/_accessed&gt;&lt;_collection_scope&gt;ESCI&lt;/_collection_scope&gt;&lt;_created&gt;64384766&lt;/_created&gt;&lt;_db_updated&gt;CrossRef&lt;/_db_updated&gt;&lt;_doi&gt;10.1007/s40653-014-0035-7&lt;/_doi&gt;&lt;_isbn&gt;1936-1521&lt;/_isbn&gt;&lt;_issue&gt;1&lt;/_issue&gt;&lt;_journal&gt;Journal of Child &amp;amp; Adolescent Trauma&lt;/_journal&gt;&lt;_modified&gt;64639693&lt;/_modified&gt;&lt;_pages&gt;45-60&lt;/_pages&gt;&lt;_tertiary_title&gt;Journ Child Adol Trauma&lt;/_tertiary_title&gt;&lt;_url&gt;http://link.springer.com/10.1007/s40653-014-0035-7_x000d__x000a_http://link.springer.com/content/pdf/10.1007/s40653-014-0035-7&lt;/_url&gt;&lt;_volume&gt;8&lt;/_volume&gt;&lt;/Details&gt;&lt;Extra&gt;&lt;DBUID&gt;{93870BB0-CAEF-4F07-AAE0-DA131E288E28}&lt;/DBUID&gt;&lt;/Extra&gt;&lt;/Item&gt;&lt;/References&gt;&lt;/Group&gt;&lt;Group&gt;&lt;References&gt;&lt;Item&gt;&lt;ID&gt;2941&lt;/ID&gt;&lt;UID&gt;{1EE229B4-390E-4973-A614-C28A097084AC}&lt;/UID&gt;&lt;Title&gt;Household composition after resettlement and emotional health in adolescent migrants&lt;/Title&gt;&lt;Template&gt;Journal Article&lt;/Template&gt;&lt;Star&gt;0&lt;/Star&gt;&lt;Tag&gt;0&lt;/Tag&gt;&lt;Author&gt;Orjuela-Grimm, Manuela; Marti-Castaner, Maria; Bhatt-Carreño, Silvia; Castro, Maria A; Restrepo Henao, Alexandra; Pinilla, Hector; Rodriguez, Daniela; Ruiz, Ambar; Valentin, Michelle; Levine, Arielle Richey; Gonzalez, Rossmary; Zuleta, Marisa; Pharel, Marisa; Medina, Paola; Lewis-Fernandez, Roberto&lt;/Author&gt;&lt;Year&gt;2022&lt;/Year&gt;&lt;Details&gt;&lt;_accessed&gt;64738841&lt;/_accessed&gt;&lt;_collection_scope&gt;ESCI&lt;/_collection_scope&gt;&lt;_created&gt;64384775&lt;/_created&gt;&lt;_db_updated&gt;CrossRef&lt;/_db_updated&gt;&lt;_doi&gt;10.1016/j.jmh.2022.100103&lt;/_doi&gt;&lt;_isbn&gt;26666235&lt;/_isbn&gt;&lt;_journal&gt;Journal of Migration and Health&lt;/_journal&gt;&lt;_modified&gt;64738841&lt;/_modified&gt;&lt;_pages&gt;100103&lt;/_pages&gt;&lt;_tertiary_title&gt;Journal of Migration and Health&lt;/_tertiary_title&gt;&lt;_url&gt;https://linkinghub.elsevier.com/retrieve/pii/S2666623522000265_x000d__x000a_https://api.elsevier.com/content/article/PII:S2666623522000265?httpAccept=text/xml&lt;/_url&gt;&lt;_volume&gt;5&lt;/_volume&gt;&lt;/Details&gt;&lt;Extra&gt;&lt;DBUID&gt;{93870BB0-CAEF-4F07-AAE0-DA131E288E28}&lt;/DBUID&gt;&lt;/Extra&gt;&lt;/Item&gt;&lt;/References&gt;&lt;/Group&gt;&lt;/Citation&gt;_x000a_"/>
    <w:docVar w:name="NE.Ref{AA036E54-9F32-4AFD-808D-813CED7BD3DE}" w:val=" ADDIN NE.Ref.{AA036E54-9F32-4AFD-808D-813CED7BD3DE}&lt;Citation&gt;&lt;Group&gt;&lt;References&gt;&lt;Item&gt;&lt;ID&gt;3&lt;/ID&gt;&lt;UID&gt;{D1F4321E-C0E7-42F7-A4D7-3A3C648FA010}&lt;/UID&gt;&lt;Title&gt;Effect of Time Spent Outdoors at School on the Development of Myopia Among Children in China: A Randomized Clinical Trial&lt;/Title&gt;&lt;Template&gt;Journal Article&lt;/Template&gt;&lt;Star&gt;1&lt;/Star&gt;&lt;Tag&gt;0&lt;/Tag&gt;&lt;Author&gt;He, M; Xiang, F; Zeng, Y; Mai, J; Chen, Q; Zhang, J; Smith, W; Rose, K; Morgan, I G&lt;/Author&gt;&lt;Year&gt;2015&lt;/Year&gt;&lt;Details&gt;&lt;_accession_num&gt;26372583&lt;/_accession_num&gt;&lt;_author_adr&gt;State Key Laboratory of Ophthalmology, Zhongshan Ophthalmic Center, Sun Yat-sen University, Guangzhou, China2Centre for Eye Research Australia, University of Melbourne, Royal Victorian Eye and Ear Hospital, East Melbourne.; State Key Laboratory of Ophthalmology, Zhongshan Ophthalmic Center, Sun Yat-sen University, Guangzhou, China3National Centre for Epidemiology and Population Health, Australian National University, Canberra.; State Key Laboratory of Ophthalmology, Zhongshan Ophthalmic Center, Sun Yat-sen University, Guangzhou, China.; Guangzhou Student&amp;apos;s Health Care Institute of the Guangdong City Department of Education, Guangzhou, China.; State Key Laboratory of Ophthalmology, Zhongshan Ophthalmic Center, Sun Yat-sen University, Guangzhou, China.; State Key Laboratory of Ophthalmology, Zhongshan Ophthalmic Center, Sun Yat-sen University, Guangzhou, China.; Environmental Health Branch, NSW Department of Health, Sydney, Australia.; Discipline of Orthoptics, Faculty of Health Sciences, University of Sydney, Sydney, Australia7Discipline of Orthoptics, Graduate School of Health, University of Technology Sydney, Sydney, Australia.; State Key Laboratory of Ophthalmology, Zhongshan Ophthalmic Center, Sun Yat-sen University, Guangzhou, China8Research School of Biology, Australian National University, Canberra.&lt;/_author_adr&gt;&lt;_created&gt;63736495&lt;/_created&gt;&lt;_date&gt;2015-09-15&lt;/_date&gt;&lt;_date_display&gt;2015 Sep 15&lt;/_date_display&gt;&lt;_db_updated&gt;PubMed&lt;/_db_updated&gt;&lt;_doi&gt;10.1001/jama.2015.10803&lt;/_doi&gt;&lt;_impact_factor&gt;  56.272&lt;/_impact_factor&gt;&lt;_isbn&gt;1538-3598 (Electronic); 0098-7484 (Linking)&lt;/_isbn&gt;&lt;_issue&gt;11&lt;/_issue&gt;&lt;_journal&gt;JAMA&lt;/_journal&gt;&lt;_language&gt;eng&lt;/_language&gt;&lt;_modified&gt;64186073&lt;/_modified&gt;&lt;_pages&gt;1142-8&lt;/_pages&gt;&lt;_subject_headings&gt;Child; China/epidemiology; Female; Humans; Incidence; Male; Myopia/*epidemiology/*prevention &amp;amp; control; Pupil/physiology; *Recreation; Refraction, Ocular; *Schools; Surveys and Questionnaires; Time Factors&lt;/_subject_headings&gt;&lt;_tertiary_title&gt;JAMA&lt;/_tertiary_title&gt;&lt;_type_work&gt;Journal Article; Randomized Controlled Trial; Research Support, Non-U.S. Gov&amp;apos;t&lt;/_type_work&gt;&lt;_url&gt;http://www.ncbi.nlm.nih.gov/entrez/query.fcgi?cmd=Retrieve&amp;amp;db=pubmed&amp;amp;dopt=Abstract&amp;amp;list_uids=26372583&amp;amp;query_hl=1&lt;/_url&gt;&lt;_volume&gt;314&lt;/_volume&gt;&lt;/Details&gt;&lt;Extra&gt;&lt;DBUID&gt;{B1128C8E-69BD-4D10-A52B-7E258D753839}&lt;/DBUID&gt;&lt;/Extra&gt;&lt;/Item&gt;&lt;/References&gt;&lt;/Group&gt;&lt;/Citation&gt;_x000a_"/>
    <w:docVar w:name="NE.Ref{AA075F02-5E7A-4F76-80E2-07D66F92C24B}" w:val=" ADDIN NE.Ref.{AA075F02-5E7A-4F76-80E2-07D66F92C24B}&lt;Citation&gt;&lt;Group&gt;&lt;References&gt;&lt;Item&gt;&lt;ID&gt;29&lt;/ID&gt;&lt;UID&gt;{33BBD801-5702-4DA4-9E8F-4DAE4E614BDE}&lt;/UID&gt;&lt;Title&gt;吉林省城市中小学生超重与肥胖的现状研究&lt;/Title&gt;&lt;Template&gt;Journal Article&lt;/Template&gt;&lt;Star&gt;0&lt;/Star&gt;&lt;Tag&gt;0&lt;/Tag&gt;&lt;Author&gt;王昕晔; 张秀敏; 李晶华; 刘红箭; 徐丹; 钱晓波&lt;/Author&gt;&lt;Year&gt;2013&lt;/Year&gt;&lt;Details&gt;&lt;_accessed&gt;62566067&lt;/_accessed&gt;&lt;_author_aff&gt;吉林大学公共卫生学院;吉林省健康教育中心综合办公室;&lt;/_author_aff&gt;&lt;_created&gt;62565860&lt;/_created&gt;&lt;_custom1&gt;23&lt;/_custom1&gt;&lt;_date&gt;2013-08-08&lt;/_date&gt;&lt;_db_provider&gt;CNKI: 期刊&lt;/_db_provider&gt;&lt;_db_updated&gt;CNKI - Reference&lt;/_db_updated&gt;&lt;_issue&gt;08&lt;/_issue&gt;&lt;_journal&gt;医学与哲学(A)&lt;/_journal&gt;&lt;_keywords&gt;中小学生;体重;肥胖影响因素&lt;/_keywords&gt;&lt;_modified&gt;62566067&lt;/_modified&gt;&lt;_pages&gt;57-59&lt;/_pages&gt;&lt;_url&gt;http://kns.cnki.net/KCMS/detail/detail.aspx?FileName=YXZX201308018&amp;amp;DbName=CJFQ2013&lt;/_url&gt;&lt;_volume&gt;34&lt;/_volume&gt;&lt;_translated_author&gt;Wang, Xinye;Zhang, Xiumin;Li, Jinghua;Liu, Hongjian;Xu, Dan;Qian, Xiaobo&lt;/_translated_author&gt;&lt;/Details&gt;&lt;Extra&gt;&lt;DBUID&gt;{1298737D-6330-4780-9F08-2412F22521A4}&lt;/DBUID&gt;&lt;/Extra&gt;&lt;/Item&gt;&lt;/References&gt;&lt;/Group&gt;&lt;/Citation&gt;_x000a_"/>
    <w:docVar w:name="NE.Ref{AA0859E6-40E8-4884-8470-D6EB70B5621A}" w:val=" ADDIN NE.Ref.{AA0859E6-40E8-4884-8470-D6EB70B5621A}&lt;Citation&gt;&lt;Group&gt;&lt;References&gt;&lt;Item&gt;&lt;ID&gt;52&lt;/ID&gt;&lt;UID&gt;{C0130427-C414-47F6-AAEB-69756178A44A}&lt;/UID&gt;&lt;Title&gt;The relationship between physical conditions and suicidal behavior among those with mood disorders&lt;/Title&gt;&lt;Template&gt;Journal Article&lt;/Template&gt;&lt;Star&gt;0&lt;/Star&gt;&lt;Tag&gt;0&lt;/Tag&gt;&lt;Author&gt;MacLean, Jayda; Kinley, D Jolene; Jacobi, Frank; Bolton, James M; Sareen, Jitender&lt;/Author&gt;&lt;Year&gt;2011&lt;/Year&gt;&lt;Details&gt;&lt;_accession_num&gt;WOS:000290241600036&lt;/_accession_num&gt;&lt;_cited_count&gt;14&lt;/_cited_count&gt;&lt;_date_display&gt;2011, APR 2011&lt;/_date_display&gt;&lt;_doi&gt;10.1016/j.jad.2010.10.028&lt;/_doi&gt;&lt;_isbn&gt;0165-0327&lt;/_isbn&gt;&lt;_issue&gt;1-2&lt;/_issue&gt;&lt;_journal&gt;JOURNAL OF AFFECTIVE DISORDERS&lt;/_journal&gt;&lt;_pages&gt;245-250&lt;/_pages&gt;&lt;_url&gt;http://gateway.isiknowledge.com/gateway/Gateway.cgi?GWVersion=2&amp;amp;SrcAuth=AegeanSoftware&amp;amp;SrcApp=NoteExpress&amp;amp;DestLinkType=FullRecord&amp;amp;DestApp=WOS&amp;amp;KeyUT=000290241600036&lt;/_url&gt;&lt;_volume&gt;130&lt;/_volume&gt;&lt;_created&gt;62570264&lt;/_created&gt;&lt;_modified&gt;62570264&lt;/_modified&gt;&lt;_db_provider&gt;ISI&lt;/_db_provider&gt;&lt;_db_updated&gt;Web of Science-All&lt;/_db_updated&gt;&lt;_impact_factor&gt;   3.786&lt;/_impact_factor&gt;&lt;_collection_scope&gt;SCI;SCIE;SSCI;&lt;/_collection_scope&gt;&lt;/Details&gt;&lt;Extra&gt;&lt;DBUID&gt;{1298737D-6330-4780-9F08-2412F22521A4}&lt;/DBUID&gt;&lt;/Extra&gt;&lt;/Item&gt;&lt;/References&gt;&lt;/Group&gt;&lt;Group&gt;&lt;References&gt;&lt;Item&gt;&lt;ID&gt;53&lt;/ID&gt;&lt;UID&gt;{495B0824-C608-46BF-9D4E-5D60C2776AB4}&lt;/UID&gt;&lt;Title&gt;Associations of obesity with psychiatric disorders and suicidal behaviors in a nationally representative sample&lt;/Title&gt;&lt;Template&gt;Journal Article&lt;/Template&gt;&lt;Star&gt;0&lt;/Star&gt;&lt;Tag&gt;0&lt;/Tag&gt;&lt;Author&gt;Mather, Amber A; Cox, Brian J; Enns, Murray W; Sareen, Jitender&lt;/Author&gt;&lt;Year&gt;2009&lt;/Year&gt;&lt;Details&gt;&lt;_accession_num&gt;WOS:000264776100003&lt;/_accession_num&gt;&lt;_cited_count&gt;128&lt;/_cited_count&gt;&lt;_date_display&gt;2009, APR 2009&lt;/_date_display&gt;&lt;_doi&gt;10.1016/j.jpsychores.2008.09.008&lt;/_doi&gt;&lt;_isbn&gt;0022-3999&lt;/_isbn&gt;&lt;_issue&gt;4&lt;/_issue&gt;&lt;_journal&gt;JOURNAL OF PSYCHOSOMATIC RESEARCH&lt;/_journal&gt;&lt;_pages&gt;277-285&lt;/_pages&gt;&lt;_url&gt;http://gateway.isiknowledge.com/gateway/Gateway.cgi?GWVersion=2&amp;amp;SrcAuth=AegeanSoftware&amp;amp;SrcApp=NoteExpress&amp;amp;DestLinkType=FullRecord&amp;amp;DestApp=WOS&amp;amp;KeyUT=000264776100003&lt;/_url&gt;&lt;_volume&gt;66&lt;/_volume&gt;&lt;_created&gt;62570265&lt;/_created&gt;&lt;_modified&gt;62570265&lt;/_modified&gt;&lt;_db_provider&gt;ISI&lt;/_db_provider&gt;&lt;_db_updated&gt;Web of Science-All&lt;/_db_updated&gt;&lt;_impact_factor&gt;   2.947&lt;/_impact_factor&gt;&lt;_collection_scope&gt;SCI;SCIE;SSCI;&lt;/_collection_scope&gt;&lt;/Details&gt;&lt;Extra&gt;&lt;DBUID&gt;{1298737D-6330-4780-9F08-2412F22521A4}&lt;/DBUID&gt;&lt;/Extra&gt;&lt;/Item&gt;&lt;/References&gt;&lt;/Group&gt;&lt;/Citation&gt;_x000a_"/>
    <w:docVar w:name="NE.Ref{AA35B03B-96CF-4B40-A724-B823400C244F}" w:val=" ADDIN NE.Ref.{AA35B03B-96CF-4B40-A724-B823400C244F}&lt;Citation&gt;&lt;Group&gt;&lt;References&gt;&lt;Item&gt;&lt;ID&gt;156&lt;/ID&gt;&lt;UID&gt;{2C6FA33D-D244-49DF-9518-783618126D58}&lt;/UID&gt;&lt;Title&gt;The association between violent video game exposure and sub-types of school  bullying in Chinese adolescents&lt;/Title&gt;&lt;Template&gt;Journal Article&lt;/Template&gt;&lt;Star&gt;0&lt;/Star&gt;&lt;Tag&gt;0&lt;/Tag&gt;&lt;Author&gt;She, Y; Yang, Z; Xu, L; Li, L&lt;/Author&gt;&lt;Year&gt;2022&lt;/Year&gt;&lt;Details&gt;&lt;_accession_num&gt;36465295&lt;/_accession_num&gt;&lt;_author_adr&gt;School of Public Health, Shantou University, Shantou, China.; Injury Prevention Research Center, Shantou University Medical College, Shantou,  China.; School of Public Health, Shantou University, Shantou, China.; Injury Prevention Research Center, Shantou University Medical College, Shantou,  China.; School of Public Health, Shantou University, Shantou, China.; Injury Prevention Research Center, Shantou University Medical College, Shantou,  China.; School of Public Health, Shantou University, Shantou, China.; Injury Prevention Research Center, Shantou University Medical College, Shantou,  China.&lt;/_author_adr&gt;&lt;_collection_scope&gt;SSCI;SCIE&lt;/_collection_scope&gt;&lt;_created&gt;64668454&lt;/_created&gt;&lt;_date&gt;2022-01-20&lt;/_date&gt;&lt;_date_display&gt;2022&lt;/_date_display&gt;&lt;_doi&gt;10.3389/fpsyt.2022.1026625&lt;/_doi&gt;&lt;_impact_factor&gt;   5.435&lt;/_impact_factor&gt;&lt;_isbn&gt;1664-0640 (Print); 1664-0640 (Electronic); 1664-0640 (Linking)&lt;/_isbn&gt;&lt;_journal&gt;Front Psychiatry&lt;/_journal&gt;&lt;_keywords&gt;China; adolescents; association; school bullying; violent video game&lt;/_keywords&gt;&lt;_language&gt;eng&lt;/_language&gt;&lt;_modified&gt;64668454&lt;/_modified&gt;&lt;_ori_publication&gt;Copyright © 2022 She, Yang, Xu and Li.&lt;/_ori_publication&gt;&lt;_pages&gt;1026625&lt;/_pages&gt;&lt;_social_category&gt;医学(3)&lt;/_social_category&gt;&lt;_tertiary_title&gt;Frontiers in psychiatry&lt;/_tertiary_title&gt;&lt;_type_work&gt;Journal Article&lt;/_type_work&gt;&lt;_url&gt;http://www.ncbi.nlm.nih.gov/entrez/query.fcgi?cmd=Retrieve&amp;amp;db=pubmed&amp;amp;dopt=Abstract&amp;amp;list_uids=36465295&amp;amp;query_hl=1&lt;/_url&gt;&lt;_volume&gt;13&lt;/_volume&gt;&lt;/Details&gt;&lt;Extra&gt;&lt;DBUID&gt;{725D76A1-09CB-4550-9760-2CAB276F575A}&lt;/DBUID&gt;&lt;/Extra&gt;&lt;/Item&gt;&lt;/References&gt;&lt;/Group&gt;&lt;/Citation&gt;_x000a_"/>
    <w:docVar w:name="NE.Ref{AA5398C9-FDE7-461F-AA69-AC635CD2722F}" w:val=" ADDIN NE.Ref.{AA5398C9-FDE7-461F-AA69-AC635CD2722F}&lt;Citation&gt;&lt;Group&gt;&lt;References&gt;&lt;Item&gt;&lt;ID&gt;81&lt;/ID&gt;&lt;UID&gt;{5B8D814E-83A9-4DAE-B3E1-EB74CC61D2FF}&lt;/UID&gt;&lt;Title&gt;Effects of using WeChat-assisted perioperative care instructions for parents of pediatric patients undergoing day surgery for herniorrhaphy&lt;/Title&gt;&lt;Template&gt;Journal Article&lt;/Template&gt;&lt;Star&gt;0&lt;/Star&gt;&lt;Tag&gt;0&lt;/Tag&gt;&lt;Author&gt;Liu, J; Zheng, X; Chai, S; Lei, M; Feng, Z; Zhang, X; Lopez, V&lt;/Author&gt;&lt;Year&gt;2018&lt;/Year&gt;&lt;Details&gt;&lt;_accession_num&gt;29499997&lt;/_accession_num&gt;&lt;_author_adr&gt;Department of General Surgery, Dongfeng Hospital, Hubei University of Medicine, Shiyan, Hubei, China. Electronic address: lauheart@163.com.; Department of General Surgery, Dongfeng Hospital, Hubei University of Medicine, Shiyan, Hubei, China. Electronic address: zhengxin19740912@163.com.; College of Nursing, Hubei University of Medicine, Shiyan, Hubei, China. Electronic address: 44201040@qq.com.; College of Nursing, Hubei University of Medicine, Shiyan, Hubei, China. Electronic address: 365680322@qq.com.; Department of General Surgery, Dongfeng Hospital, Hubei University of Medicine, Shiyan, Hubei, China. Electronic address: 779557213@qq.com.; College of Nursing, Hubei University of Medicine, Shiyan, Hubei, China. Electronic address: 1040114891@qq.com.; Alice Lee Centre for Nursing Studies, Young Loo Lin School of Medicine, National  University of Singapore, Singapore. Electronic address: nurvl@nus.edu.sg.&lt;/_author_adr&gt;&lt;_date_display&gt;2018 Aug&lt;/_date_display&gt;&lt;_date&gt;2018-08-01&lt;/_date&gt;&lt;_doi&gt;10.1016/j.pec.2018.02.010&lt;/_doi&gt;&lt;_isbn&gt;1873-5134 (Electronic); 0738-3991 (Linking)&lt;/_isbn&gt;&lt;_issue&gt;8&lt;/_issue&gt;&lt;_journal&gt;Patient Educ Couns&lt;/_journal&gt;&lt;_keywords&gt;*China; *Day surgery; *Herniorrhaphy; *Inguinal hernia; *Pediatric; *Perioperative care; *WeChat&lt;/_keywords&gt;&lt;_language&gt;eng&lt;/_language&gt;&lt;_ori_publication&gt;Copyright (c) 2018 Elsevier B.V. All rights reserved.&lt;/_ori_publication&gt;&lt;_pages&gt;1433-1438&lt;/_pages&gt;&lt;_subject_headings&gt;Adult; *Ambulatory Surgical Procedures; China; Female; *Herniorrhaphy; Humans; Infant; Male; Parents/*education; Perioperative Care/*education; Postoperative Complications; Prospective Studies; Social Media&lt;/_subject_headings&gt;&lt;_tertiary_title&gt;Patient education and counseling&lt;/_tertiary_title&gt;&lt;_type_work&gt;Journal Article; Randomized Controlled Trial&lt;/_type_work&gt;&lt;_url&gt;http://www.ncbi.nlm.nih.gov/entrez/query.fcgi?cmd=Retrieve&amp;amp;db=pubmed&amp;amp;dopt=Abstract&amp;amp;list_uids=29499997&amp;amp;query_hl=1&lt;/_url&gt;&lt;_volume&gt;101&lt;/_volume&gt;&lt;_created&gt;63607257&lt;/_created&gt;&lt;_modified&gt;63607258&lt;/_modified&gt;&lt;_db_updated&gt;PubMed&lt;/_db_updated&gt;&lt;_impact_factor&gt;   2.607&lt;/_impact_factor&gt;&lt;_collection_scope&gt;SCIE;SSCI&lt;/_collection_scope&gt;&lt;/Details&gt;&lt;Extra&gt;&lt;DBUID&gt;{5D4A96AE-2D4D-41F0-9DA9-F21F7ED3972F}&lt;/DBUID&gt;&lt;/Extra&gt;&lt;/Item&gt;&lt;/References&gt;&lt;/Group&gt;&lt;/Citation&gt;_x000a_"/>
    <w:docVar w:name="NE.Ref{AA653A09-58C8-422D-BB47-2DE0AAF53143}" w:val=" ADDIN NE.Ref.{AA653A09-58C8-422D-BB47-2DE0AAF53143}&lt;Citation&gt;&lt;Group&gt;&lt;References&gt;&lt;Item&gt;&lt;ID&gt;23&lt;/ID&gt;&lt;UID&gt;{B438AB2A-DD25-4063-9491-54509C3D243D}&lt;/UID&gt;&lt;Title&gt;Women and Migration: Incorporating Gender into International Migration Theory&lt;/Title&gt;&lt;Template&gt;Web Page&lt;/Template&gt;&lt;Star&gt;0&lt;/Star&gt;&lt;Tag&gt;0&lt;/Tag&gt;&lt;Author&gt;Boyd, Monica; Grieco, Elizabeth&lt;/Author&gt;&lt;Year&gt;2003&lt;/Year&gt;&lt;Details&gt;&lt;_created&gt;64805390&lt;/_created&gt;&lt;_db_provider&gt;migrationpolicy.org&lt;/_db_provider&gt;&lt;_issue&gt;2023-3-20&lt;/_issue&gt;&lt;_keywords&gt;Boyd, Grieco, theory, women, gender, feminism&lt;/_keywords&gt;&lt;_language&gt;Chinese&lt;/_language&gt;&lt;_modified&gt;64808228&lt;/_modified&gt;&lt;_pages&gt;Migration theory has traditionally failed to explain the different migration experiences and outcomes of men and women. Monica Boyd of the University of Toronto and MPI Data Manager Elizabeth Grieco explain gender&amp;apos;s role.&lt;/_pages&gt;&lt;_url&gt;https://www.migrationpolicy.org/article/women-and-migration-incorporating-gender-international-migration-theory&lt;/_url&gt;&lt;_volume&gt;2023&lt;/_volume&gt;&lt;/Details&gt;&lt;Extra&gt;&lt;DBUID&gt;{62B73418-E7EA-4772-A85B-742AAA2FBBE5}&lt;/DBUID&gt;&lt;/Extra&gt;&lt;/Item&gt;&lt;/References&gt;&lt;/Group&gt;&lt;/Citation&gt;_x000a_"/>
    <w:docVar w:name="NE.Ref{AA66DFBF-F69E-40B8-8540-E32DA3E82FED}" w:val=" ADDIN NE.Ref.{AA66DFBF-F69E-40B8-8540-E32DA3E82FED}&lt;Citation&gt;&lt;Group&gt;&lt;References&gt;&lt;Item&gt;&lt;ID&gt;63&lt;/ID&gt;&lt;UID&gt;{E96C3C90-E41A-459C-8F88-5E77D0409839}&lt;/UID&gt;&lt;Title&gt;Global prevalence and burden of depressive and anxiety disorders in 204 countries  and territories in 2020 due to the COVID-19 pandemic&lt;/Title&gt;&lt;Template&gt;Journal Article&lt;/Template&gt;&lt;Star&gt;0&lt;/Star&gt;&lt;Tag&gt;0&lt;/Tag&gt;&lt;Author/&gt;&lt;Year&gt;2021&lt;/Year&gt;&lt;Details&gt;&lt;_accession_num&gt;34634250&lt;/_accession_num&gt;&lt;_date_display&gt;2021 Nov 6&lt;/_date_display&gt;&lt;_date&gt;2021-11-06&lt;/_date&gt;&lt;_doi&gt;10.1016/S0140-6736(21)02143-7&lt;/_doi&gt;&lt;_isbn&gt;1474-547X (Electronic); 0140-6736 (Print); 0140-6736 (Linking)&lt;/_isbn&gt;&lt;_issue&gt;10312&lt;/_issue&gt;&lt;_journal&gt;Lancet&lt;/_journal&gt;&lt;_language&gt;eng&lt;/_language&gt;&lt;_ori_publication&gt;Copyright © 2021 The Author(s). Published by Elsevier Ltd. This is an Open Access _x000d__x000a_      article under the CC BY 4.0 license. Published by Elsevier Ltd.. All rights _x000d__x000a_      reserved.&lt;/_ori_publication&gt;&lt;_pages&gt;1700-1712&lt;/_pages&gt;&lt;_subject_headings&gt;Anxiety Disorders/*epidemiology; COVID-19/*epidemiology; Depression/*epidemiology; *Global Burden of Disease; *Global Health; Humans; Pandemics; Prevalence; SARS-CoV-2; Surveys and Questionnaires&lt;/_subject_headings&gt;&lt;_tertiary_title&gt;Lancet (London, England)&lt;/_tertiary_title&gt;&lt;_type_work&gt;Journal Article; Research Support, Non-U.S. Gov&amp;apos;t; Systematic Review&lt;/_type_work&gt;&lt;_url&gt;http://www.ncbi.nlm.nih.gov/entrez/query.fcgi?cmd=Retrieve&amp;amp;db=pubmed&amp;amp;dopt=Abstract&amp;amp;list_uids=34634250&amp;amp;query_hl=1&lt;/_url&gt;&lt;_volume&gt;398&lt;/_volume&gt;&lt;_created&gt;64779167&lt;/_created&gt;&lt;_modified&gt;64779167&lt;/_modified&gt;&lt;_impact_factor&gt; 202.731&lt;/_impact_factor&gt;&lt;_social_category&gt;医学(1)&lt;/_social_category&gt;&lt;_collection_scope&gt;SCIE&lt;/_collection_scope&gt;&lt;/Details&gt;&lt;Extra&gt;&lt;DBUID&gt;{262F321C-6F5E-42FE-A29B-2689D77CF0BF}&lt;/DBUID&gt;&lt;/Extra&gt;&lt;/Item&gt;&lt;/References&gt;&lt;/Group&gt;&lt;/Citation&gt;_x000a_"/>
    <w:docVar w:name="NE.Ref{AA75E4EB-812A-4CAD-89F5-E5F44CE8C71D}" w:val=" ADDIN NE.Ref.{AA75E4EB-812A-4CAD-89F5-E5F44CE8C71D}&lt;Citation&gt;&lt;Group&gt;&lt;References&gt;&lt;Item&gt;&lt;ID&gt;53&lt;/ID&gt;&lt;UID&gt;{6ED532D0-B057-473F-99C1-8CC49B8FC35B}&lt;/UID&gt;&lt;Title&gt;A randomized clinical trial of progressive addition lenses versus single vision lenses on the progression of myopia in children&lt;/Title&gt;&lt;Template&gt;Journal Article&lt;/Template&gt;&lt;Star&gt;0&lt;/Star&gt;&lt;Tag&gt;0&lt;/Tag&gt;&lt;Author&gt;Gwiazda, J; Hyman, L; Hussein, M; Everett, D; Norton, T T; Kurtz, D; Leske, M C; Manny, R; Marsh-Tootle, W; Scheiman, M&lt;/Author&gt;&lt;Year&gt;2003&lt;/Year&gt;&lt;Details&gt;&lt;_accession_num&gt;12657584&lt;/_accession_num&gt;&lt;_author_adr&gt;New England College of Optometry, Boston, Massachusetts 02115, USA. gwiazdaj@ne-optometry.edu&lt;/_author_adr&gt;&lt;_date_display&gt;2003 Apr&lt;/_date_display&gt;&lt;_date&gt;2003-04-01&lt;/_date&gt;&lt;_doi&gt;10.1167/iovs.02-0816&lt;/_doi&gt;&lt;_isbn&gt;0146-0404 (Print); 0146-0404 (Linking)&lt;/_isbn&gt;&lt;_issue&gt;4&lt;/_issue&gt;&lt;_journal&gt;Invest Ophthalmol Vis Sci&lt;/_journal&gt;&lt;_language&gt;eng&lt;/_language&gt;&lt;_pages&gt;1492-500&lt;/_pages&gt;&lt;_subject_headings&gt;Child; *Eyeglasses; Female; Humans; Male; Myopia/*physiopathology/*therapy; Prescriptions; Refraction, Ocular; Visual Acuity&lt;/_subject_headings&gt;&lt;_tertiary_title&gt;Investigative ophthalmology &amp;amp; visual science&lt;/_tertiary_title&gt;&lt;_type_work&gt;Clinical Trial; Comparative Study; Journal Article; Multicenter Study; Randomized Controlled Trial; Research Support, Non-U.S. Gov&amp;apos;t; Research Support, U.S. Gov&amp;apos;t, P.H.S.&lt;/_type_work&gt;&lt;_url&gt;http://www.ncbi.nlm.nih.gov/entrez/query.fcgi?cmd=Retrieve&amp;amp;db=pubmed&amp;amp;dopt=Abstract&amp;amp;list_uids=12657584&amp;amp;query_hl=1&lt;/_url&gt;&lt;_volume&gt;44&lt;/_volume&gt;&lt;_created&gt;64333000&lt;/_created&gt;&lt;_modified&gt;64333001&lt;/_modified&gt;&lt;_db_updated&gt;PubMed&lt;/_db_updated&gt;&lt;_impact_factor&gt;   4.799&lt;/_impact_factor&gt;&lt;/Details&gt;&lt;Extra&gt;&lt;DBUID&gt;{1C1952A0-4562-459F-9DB8-7EA4385E5EEB}&lt;/DBUID&gt;&lt;/Extra&gt;&lt;/Item&gt;&lt;/References&gt;&lt;/Group&gt;&lt;Group&gt;&lt;References&gt;&lt;Item&gt;&lt;ID&gt;54&lt;/ID&gt;&lt;UID&gt;{2FF75298-1143-4D27-815C-8FB5F8F58743}&lt;/UID&gt;&lt;Title&gt;A randomized trial of the effect of single-vision vs. bifocal lenses on myopia progression in children with esophoria&lt;/Title&gt;&lt;Template&gt;Journal Article&lt;/Template&gt;&lt;Star&gt;0&lt;/Star&gt;&lt;Tag&gt;0&lt;/Tag&gt;&lt;Author&gt;Fulk, G W; Cyert, L A; Parker, D E&lt;/Author&gt;&lt;Year&gt;2000&lt;/Year&gt;&lt;Details&gt;&lt;_accession_num&gt;10966065&lt;/_accession_num&gt;&lt;_author_adr&gt;College of Optometry, Northeastern State University, Tahlequah, Oklahoma 74464-7017, USA. fulk@cherokee.nsuok.edu&lt;/_author_adr&gt;&lt;_date_display&gt;2000 Aug&lt;/_date_display&gt;&lt;_date&gt;2000-08-01&lt;/_date&gt;&lt;_doi&gt;10.1097/00006324-200008000-00006&lt;/_doi&gt;&lt;_isbn&gt;1040-5488 (Print); 1040-5488 (Linking)&lt;/_isbn&gt;&lt;_issue&gt;8&lt;/_issue&gt;&lt;_journal&gt;Optom Vis Sci&lt;/_journal&gt;&lt;_language&gt;eng&lt;/_language&gt;&lt;_pages&gt;395-401&lt;/_pages&gt;&lt;_subject_headings&gt;Aging/physiology; Child; Disease Progression; Equipment Design; Esotropia/*complications/physiopathology; Eye/growth &amp;amp; development; *Eyeglasses; Female; Humans; Male; Myopia/complications/physiopathology/*therapy; Patient Compliance; Prognosis; Refraction, Ocular/*physiology&lt;/_subject_headings&gt;&lt;_tertiary_title&gt;Optometry and vision science : official publication of the American Academy of_x000d__x000a_      Optometry&lt;/_tertiary_title&gt;&lt;_type_work&gt;Clinical Trial; Comparative Study; Journal Article; Randomized Controlled Trial; Research Support, U.S. Gov&amp;apos;t, P.H.S.&lt;/_type_work&gt;&lt;_url&gt;http://www.ncbi.nlm.nih.gov/entrez/query.fcgi?cmd=Retrieve&amp;amp;db=pubmed&amp;amp;dopt=Abstract&amp;amp;list_uids=10966065&amp;amp;query_hl=1&lt;/_url&gt;&lt;_volume&gt;77&lt;/_volume&gt;&lt;_created&gt;64333002&lt;/_created&gt;&lt;_modified&gt;64333002&lt;/_modified&gt;&lt;_db_updated&gt;PubMed&lt;/_db_updated&gt;&lt;_impact_factor&gt;   1.973&lt;/_impact_factor&gt;&lt;/Details&gt;&lt;Extra&gt;&lt;DBUID&gt;{1C1952A0-4562-459F-9DB8-7EA4385E5EEB}&lt;/DBUID&gt;&lt;/Extra&gt;&lt;/Item&gt;&lt;/References&gt;&lt;/Group&gt;&lt;Group&gt;&lt;References&gt;&lt;Item&gt;&lt;ID&gt;55&lt;/ID&gt;&lt;UID&gt;{A262000F-8E70-4AC7-85F4-A16412AA2CDA}&lt;/UID&gt;&lt;Title&gt;Progression of myopia in Hong Kong Chinese schoolchildren is slowed by wearing progressive lenses&lt;/Title&gt;&lt;Template&gt;Journal Article&lt;/Template&gt;&lt;Star&gt;0&lt;/Star&gt;&lt;Tag&gt;0&lt;/Tag&gt;&lt;Author&gt;Leung, J T; Brown, B&lt;/Author&gt;&lt;Year&gt;1999&lt;/Year&gt;&lt;Details&gt;&lt;_accession_num&gt;10416928&lt;/_accession_num&gt;&lt;_author_adr&gt;Department of Optometry and Radiography, The Hong Kong Polytechnic University, Hung Hom.&lt;/_author_adr&gt;&lt;_date_display&gt;1999 Jun&lt;/_date_display&gt;&lt;_date&gt;1999-06-01&lt;/_date&gt;&lt;_doi&gt;10.1097/00006324-199906000-00013&lt;/_doi&gt;&lt;_isbn&gt;1040-5488 (Print); 1040-5488 (Linking)&lt;/_isbn&gt;&lt;_issue&gt;6&lt;/_issue&gt;&lt;_journal&gt;Optom Vis Sci&lt;/_journal&gt;&lt;_language&gt;eng&lt;/_language&gt;&lt;_pages&gt;346-54&lt;/_pages&gt;&lt;_subject_headings&gt;Child; China/ethnology; Cornea/pathology; Corneal Topography; Disease Progression; Eye/anatomy &amp;amp; histology/diagnostic imaging; *Eyeglasses; Follow-Up Studies; Hong Kong/epidemiology; Humans; Intraocular Pressure; Myopia/ethnology/pathology/*prevention &amp;amp; control; Prospective Studies; Refraction, Ocular; Ultrasonography&lt;/_subject_headings&gt;&lt;_tertiary_title&gt;Optometry and vision science : official publication of the American Academy of_x000d__x000a_      Optometry&lt;/_tertiary_title&gt;&lt;_type_work&gt;Comparative Study; Journal Article&lt;/_type_work&gt;&lt;_url&gt;http://www.ncbi.nlm.nih.gov/entrez/query.fcgi?cmd=Retrieve&amp;amp;db=pubmed&amp;amp;dopt=Abstract&amp;amp;list_uids=10416928&amp;amp;query_hl=1&lt;/_url&gt;&lt;_volume&gt;76&lt;/_volume&gt;&lt;_created&gt;64333006&lt;/_created&gt;&lt;_modified&gt;64333006&lt;/_modified&gt;&lt;_db_updated&gt;PubMed&lt;/_db_updated&gt;&lt;_impact_factor&gt;   1.973&lt;/_impact_factor&gt;&lt;/Details&gt;&lt;Extra&gt;&lt;DBUID&gt;{1C1952A0-4562-459F-9DB8-7EA4385E5EEB}&lt;/DBUID&gt;&lt;/Extra&gt;&lt;/Item&gt;&lt;/References&gt;&lt;/Group&gt;&lt;Group&gt;&lt;References&gt;&lt;Item&gt;&lt;ID&gt;56&lt;/ID&gt;&lt;UID&gt;{67449F85-5FD2-4ECE-8D79-8C8A4B3CE75C}&lt;/UID&gt;&lt;Title&gt;Progressive-addition lenses versus single-vision lenses for slowing progression of myopia in children with high accommodative lag and near esophoria&lt;/Title&gt;&lt;Template&gt;Journal Article&lt;/Template&gt;&lt;Star&gt;0&lt;/Star&gt;&lt;Tag&gt;0&lt;/Tag&gt;&lt;Author/&gt;&lt;Year&gt;2011&lt;/Year&gt;&lt;Details&gt;&lt;_accession_num&gt;21282579&lt;/_accession_num&gt;&lt;_date_display&gt;2011 Apr 25&lt;/_date_display&gt;&lt;_date&gt;2011-04-25&lt;/_date&gt;&lt;_doi&gt;10.1167/iovs.10-6631&lt;/_doi&gt;&lt;_isbn&gt;1552-5783 (Electronic); 0146-0404 (Linking)&lt;/_isbn&gt;&lt;_issue&gt;5&lt;/_issue&gt;&lt;_journal&gt;Invest Ophthalmol Vis Sci&lt;/_journal&gt;&lt;_language&gt;eng&lt;/_language&gt;&lt;_pages&gt;2749-57&lt;/_pages&gt;&lt;_subject_headings&gt;Accommodation, Ocular/*physiology; Child; Disease Progression; Double-Blind Method; Esotropia/physiopathology/*therapy; *Eyeglasses; Female; Humans; Male; Myopia/physiopathology/*therapy; Optics and Photonics; Patient Compliance; Refraction, Ocular/physiology&lt;/_subject_headings&gt;&lt;_tertiary_title&gt;Investigative ophthalmology &amp;amp; visual science&lt;/_tertiary_title&gt;&lt;_type_work&gt;Journal Article; Multicenter Study; Randomized Controlled Trial; Research Support, N.I.H., Extramural&lt;/_type_work&gt;&lt;_url&gt;http://www.ncbi.nlm.nih.gov/entrez/query.fcgi?cmd=Retrieve&amp;amp;db=pubmed&amp;amp;dopt=Abstract&amp;amp;list_uids=21282579&amp;amp;query_hl=1&lt;/_url&gt;&lt;_volume&gt;52&lt;/_volume&gt;&lt;_created&gt;64333007&lt;/_created&gt;&lt;_modified&gt;64333007&lt;/_modified&gt;&lt;_db_updated&gt;PubMed&lt;/_db_updated&gt;&lt;_impact_factor&gt;   4.799&lt;/_impact_factor&gt;&lt;/Details&gt;&lt;Extra&gt;&lt;DBUID&gt;{1C1952A0-4562-459F-9DB8-7EA4385E5EEB}&lt;/DBUID&gt;&lt;/Extra&gt;&lt;/Item&gt;&lt;/References&gt;&lt;/Group&gt;&lt;/Citation&gt;_x000a_"/>
    <w:docVar w:name="NE.Ref{AA7F35B5-90A3-408C-96D9-3A4E85500F5F}" w:val=" ADDIN NE.Ref.{AA7F35B5-90A3-408C-96D9-3A4E85500F5F}&lt;Citation&gt;&lt;Group&gt;&lt;References&gt;&lt;Item&gt;&lt;ID&gt;4&lt;/ID&gt;&lt;UID&gt;{5E0B59EC-2188-469B-88A0-F1C019F07FB7}&lt;/UID&gt;&lt;Title&gt;Mobile phone dependency and its impacts on adolescents’ social and academic behaviors&lt;/Title&gt;&lt;Template&gt;Journal Article&lt;/Template&gt;&lt;Star&gt;0&lt;/Star&gt;&lt;Tag&gt;0&lt;/Tag&gt;&lt;Author&gt;Seo, Dong Gi; Park, Yujeong; Kim, Min Kyung; Park, Jaekook&lt;/Author&gt;&lt;Year&gt;2016&lt;/Year&gt;&lt;Details&gt;&lt;_doi&gt;https://doi.org/10.1016/j.chb.2016.05.026&lt;/_doi&gt;&lt;_isbn&gt;0747-5632&lt;/_isbn&gt;&lt;_journal&gt;Computers in Human Behavior&lt;/_journal&gt;&lt;_keywords&gt;Mobile phone dependency, Adolescents, Attention, Depression, Academic achievement&lt;/_keywords&gt;&lt;_pages&gt;282-292&lt;/_pages&gt;&lt;_url&gt;https://www.sciencedirect.com/science/article/pii/S0747563216303533&lt;/_url&gt;&lt;_volume&gt;63&lt;/_volume&gt;&lt;_created&gt;65037173&lt;/_created&gt;&lt;_modified&gt;65037173&lt;/_modified&gt;&lt;_impact_factor&gt;   8.957&lt;/_impact_factor&gt;&lt;_social_category&gt;心理学：实验(1) &amp;amp; 心理学：综合(1)&lt;/_social_category&gt;&lt;_collection_scope&gt;EI;SSCI&lt;/_collection_scope&gt;&lt;/Details&gt;&lt;Extra&gt;&lt;DBUID&gt;{E8B63CCE-2911-453B-A6B8-3F17E13D27B0}&lt;/DBUID&gt;&lt;/Extra&gt;&lt;/Item&gt;&lt;/References&gt;&lt;/Group&gt;&lt;/Citation&gt;_x000a_"/>
    <w:docVar w:name="NE.Ref{AAA4AA96-B109-47BD-8D4C-876D363365C0}" w:val=" ADDIN NE.Ref.{AAA4AA96-B109-47BD-8D4C-876D363365C0}&lt;Citation&gt;&lt;Group&gt;&lt;References&gt;&lt;Item&gt;&lt;ID&gt;117&lt;/ID&gt;&lt;UID&gt;{0ED47E59-2664-4C49-B1F7-DF1F070BBD3F}&lt;/UID&gt;&lt;Title&gt;Adherence to 24-hour movement guidelines in children with mental, behavioral, and  developmental disorders: Data from the 2016-2020 National Survey of Children&amp;apos;s  Health&lt;/Title&gt;&lt;Template&gt;Journal Article&lt;/Template&gt;&lt;Star&gt;0&lt;/Star&gt;&lt;Tag&gt;0&lt;/Tag&gt;&lt;Author&gt;Pan, N; Lin, L Z; Nassis, G P; Wang, X; Ou, X X; Cai, L; Jing, J; Feng, Q; Dong, G H; Li, X H&lt;/Author&gt;&lt;Year&gt;2023&lt;/Year&gt;&lt;Details&gt;&lt;_accession_num&gt;36496133&lt;/_accession_num&gt;&lt;_author_adr&gt;Department of Maternal and Child Health, School of Public Health, Sun Yat-sen  University, Guangzhou 510080, China.; Guangdong Provincial Engineering Technology Research Center of Environmental  Pollution and Health Risk Assessment, Department of Occupational and  Environmental Health, School of Public Health, Sun Yat-sen University, Guangzhou  510080, China.; Physical Education Department, College of Education (CEDU), United Arab Emirates  University, Al Ain 15551, United Arab Emirates; Department of Sports Science and  Clinical Biomechanics, SDU Sport and Health Sciences Cluster (SHSC), University  of Southern Denmark, Odense 5230, Denmark.; Department of Maternal and Child Health, School of Public Health, Sun Yat-sen  University, Guangzhou 510080, China.; Department of Maternal and Child Health, School of Public Health, Sun Yat-sen  University, Guangzhou 510080, China.; Department of Maternal and Child Health, School of Public Health, Sun Yat-sen  University, Guangzhou 510080, China.; Department of Maternal and Child Health, School of Public Health, Sun Yat-sen  University, Guangzhou 510080, China.; Department of Fitness Surveillance Centre, China Institute of Sport Science,  Beijing 100061, China.; Guangdong Provincial Engineering Technology Research Center of Environmental  Pollution and Health Risk Assessment, Department of Occupational and  Environmental Health, School of Public Health, Sun Yat-sen University, Guangzhou  510080, China. Electronic address: donggh5@mail.sysu.edu.cn.; Department of Maternal and Child Health, School of Public Health, Sun Yat-sen  University, Guangzhou 510080, China. Electronic address: lixh@mail.sysu.edu.cn.&lt;/_author_adr&gt;&lt;_collection_scope&gt;SSCI;SCIE&lt;/_collection_scope&gt;&lt;_created&gt;65165012&lt;/_created&gt;&lt;_date&gt;2023-05-01&lt;/_date&gt;&lt;_date_display&gt;2023 May&lt;/_date_display&gt;&lt;_doi&gt;10.1016/j.jshs.2022.12.003&lt;/_doi&gt;&lt;_impact_factor&gt;  13.077&lt;/_impact_factor&gt;&lt;_isbn&gt;2213-2961 (Electronic); 2095-2546 (Print); 2213-2961 (Linking)&lt;/_isbn&gt;&lt;_issue&gt;3&lt;/_issue&gt;&lt;_journal&gt;J Sport Health Sci&lt;/_journal&gt;&lt;_keywords&gt;Mental disorders; Physical activity; Sedentary behavior; Sleep&lt;/_keywords&gt;&lt;_language&gt;eng&lt;/_language&gt;&lt;_modified&gt;65165012&lt;/_modified&gt;&lt;_ori_publication&gt;Copyright © 2023. Production and hosting by Elsevier B.V.&lt;/_ori_publication&gt;&lt;_pages&gt;304-311&lt;/_pages&gt;&lt;_social_category&gt;医学(1)&lt;/_social_category&gt;&lt;_subject_headings&gt;Humans; Child; *Developmental Disabilities/epidemiology; *Child Health; Cross-Sectional Studies; Ethnicity; Minority Groups&lt;/_subject_headings&gt;&lt;_tertiary_title&gt;Journal of sport and health science&lt;/_tertiary_title&gt;&lt;_type_work&gt;Journal Article; Research Support, Non-U.S. Gov&amp;apos;t&lt;/_type_work&gt;&lt;_url&gt;http://www.ncbi.nlm.nih.gov/entrez/query.fcgi?cmd=Retrieve&amp;amp;db=pubmed&amp;amp;dopt=Abstract&amp;amp;list_uids=36496133&amp;amp;query_hl=1&lt;/_url&gt;&lt;_volume&gt;12&lt;/_volume&gt;&lt;/Details&gt;&lt;Extra&gt;&lt;DBUID&gt;{B229E695-20C0-47E4-A960-6A523A810098}&lt;/DBUID&gt;&lt;/Extra&gt;&lt;/Item&gt;&lt;/References&gt;&lt;/Group&gt;&lt;Group&gt;&lt;References&gt;&lt;Item&gt;&lt;ID&gt;116&lt;/ID&gt;&lt;UID&gt;{CF6A49EA-01CC-4510-B13A-2EC24D9602B4}&lt;/UID&gt;&lt;Title&gt;Association Between Combinations of 24-Hour Movement Behaviors and Depression  Among Adolescents - Inner Mongolia Autonomous Region, China, 2019-2021&lt;/Title&gt;&lt;Template&gt;Journal Article&lt;/Template&gt;&lt;Star&gt;0&lt;/Star&gt;&lt;Tag&gt;0&lt;/Tag&gt;&lt;Author&gt;Yuan, W; Zhang, Y; Yang, T; Cai, S; Chen, Z; Song, X; Dong, Y; Ma, J; Zhang, X; Song, Y&lt;/Author&gt;&lt;Year&gt;2023&lt;/Year&gt;&lt;Details&gt;&lt;_accession_num&gt;37886614&lt;/_accession_num&gt;&lt;_author_adr&gt;Institute of Child and Adolescent Health, School of Public Health, Peking  University, Beijing, China.; Institute of Child and Adolescent Health, School of Public Health, Peking  University, Beijing, China.; Inner Mongolia Autonomous Region Comprehensive Disease Prevention and Control  Center, Inner Mongolia Autonomous Region, China.; Institute of Child and Adolescent Health, School of Public Health, Peking  University, Beijing, China.; Institute of Child and Adolescent Health, School of Public Health, Peking  University, Beijing, China.; Institute of Child and Adolescent Health, School of Public Health, Peking  University, Beijing, China.; Institute of Child and Adolescent Health, School of Public Health, Peking  University, Beijing, China.; Institute of Child and Adolescent Health, School of Public Health, Peking  University, Beijing, China.; Inner Mongolia Autonomous Region Comprehensive Disease Prevention and Control  Center, Inner Mongolia Autonomous Region, China.; Institute of Child and Adolescent Health, School of Public Health, Peking  University, Beijing, China.&lt;/_author_adr&gt;&lt;_collection_scope&gt;ESCI&lt;/_collection_scope&gt;&lt;_created&gt;65165005&lt;/_created&gt;&lt;_date&gt;2023-10-06&lt;/_date&gt;&lt;_date_display&gt;2023 Oct 6&lt;/_date_display&gt;&lt;_doi&gt;10.46234/ccdcw2023.169&lt;/_doi&gt;&lt;_isbn&gt;2096-7071 (Electronic); 2096-7071 (Linking)&lt;/_isbn&gt;&lt;_issue&gt;40&lt;/_issue&gt;&lt;_journal&gt;China CDC Wkly&lt;/_journal&gt;&lt;_keywords&gt;24-H Movement Behaviors; Depression; Prevalence&lt;/_keywords&gt;&lt;_language&gt;eng&lt;/_language&gt;&lt;_modified&gt;65165005&lt;/_modified&gt;&lt;_ori_publication&gt;Copyright and License information: Editorial Office of CCDCW, Chinese Center for _x000d__x000a_      Disease Control and Prevention 2023.&lt;/_ori_publication&gt;&lt;_pages&gt;889-893&lt;/_pages&gt;&lt;_social_category&gt;医学(4)&lt;/_social_category&gt;&lt;_tertiary_title&gt;China CDC weekly&lt;/_tertiary_title&gt;&lt;_type_work&gt;Journal Article&lt;/_type_work&gt;&lt;_url&gt;http://www.ncbi.nlm.nih.gov/entrez/query.fcgi?cmd=Retrieve&amp;amp;db=pubmed&amp;amp;dopt=Abstract&amp;amp;list_uids=37886614&amp;amp;query_hl=1&lt;/_url&gt;&lt;_volume&gt;5&lt;/_volume&gt;&lt;/Details&gt;&lt;Extra&gt;&lt;DBUID&gt;{B229E695-20C0-47E4-A960-6A523A810098}&lt;/DBUID&gt;&lt;/Extra&gt;&lt;/Item&gt;&lt;/References&gt;&lt;/Group&gt;&lt;/Citation&gt;_x000a_"/>
    <w:docVar w:name="NE.Ref{AABE508E-F4AE-4D35-979D-1F5C2F48BF3A}" w:val=" ADDIN NE.Ref.{AABE508E-F4AE-4D35-979D-1F5C2F48BF3A}&lt;Citation&gt;&lt;Group&gt;&lt;References&gt;&lt;Item&gt;&lt;ID&gt;12&lt;/ID&gt;&lt;UID&gt;{913ED2A8-8030-4C0F-98B9-8E12B2DA2D46}&lt;/UID&gt;&lt;Title&gt;2014年全国学生体质健康调研结果&lt;/Title&gt;&lt;Template&gt;Journal Article&lt;/Template&gt;&lt;Star&gt;0&lt;/Star&gt;&lt;Tag&gt;0&lt;/Tag&gt;&lt;Author/&gt;&lt;Year&gt;2015&lt;/Year&gt;&lt;Details&gt;&lt;_author_aff&gt;国家体育总局;&lt;/_author_aff&gt;&lt;_date&gt;2015-12-25&lt;/_date&gt;&lt;_db_provider&gt;CNKI: 期刊&lt;/_db_provider&gt;&lt;_issue&gt;12&lt;/_issue&gt;&lt;_journal&gt;中国学校卫生&lt;/_journal&gt;&lt;_keywords&gt;学生体质健康;国民体质监测工作;安静脉搏;体质指标;坐位体前屈;&lt;/_keywords&gt;&lt;_pages&gt;4&lt;/_pages&gt;&lt;_url&gt;http://kns.cnki.net/KCMS/detail/detail.aspx?FileName=XIWS201512002&amp;amp;DbName=CJFQ2015&lt;/_url&gt;&lt;_volume&gt;36&lt;/_volume&gt;&lt;_created&gt;63568318&lt;/_created&gt;&lt;_modified&gt;63568318&lt;/_modified&gt;&lt;_db_updated&gt;CNKI - Reference&lt;/_db_updated&gt;&lt;_collection_scope&gt;PKU&lt;/_collection_scope&gt;&lt;/Details&gt;&lt;Extra&gt;&lt;DBUID&gt;{5D4A96AE-2D4D-41F0-9DA9-F21F7ED3972F}&lt;/DBUID&gt;&lt;/Extra&gt;&lt;/Item&gt;&lt;/References&gt;&lt;/Group&gt;&lt;/Citation&gt;_x000a_"/>
    <w:docVar w:name="NE.Ref{AAC1B17F-1D7F-42D2-96CD-6B49A8B23319}" w:val=" ADDIN NE.Ref.{AAC1B17F-1D7F-42D2-96CD-6B49A8B23319}&lt;Citation&gt;&lt;Group&gt;&lt;References&gt;&lt;Item&gt;&lt;ID&gt;44&lt;/ID&gt;&lt;UID&gt;{EF523111-AB3D-453B-B08A-1224C6FB9E92}&lt;/UID&gt;&lt;Title&gt;Assessing the reliability of retrospective reports of adverse childhood experiences among adult HMO members attending a primary care clinic&lt;/Title&gt;&lt;Template&gt;Journal Article&lt;/Template&gt;&lt;Star&gt;0&lt;/Star&gt;&lt;Tag&gt;0&lt;/Tag&gt;&lt;Author&gt;Dube, Shanta R; Williamson, David F; Thompson, Ted; Felitti, Vincent J; Anda, Robert F&lt;/Author&gt;&lt;Year&gt;2004&lt;/Year&gt;&lt;Details&gt;&lt;_alternate_title&gt;Child Abuse &amp;amp; Neglect&lt;/_alternate_title&gt;&lt;_collection_scope&gt;SSCI&lt;/_collection_scope&gt;&lt;_created&gt;64750204&lt;/_created&gt;&lt;_date&gt;2004-01-01&lt;/_date&gt;&lt;_date_display&gt;2004&lt;/_date_display&gt;&lt;_doi&gt;https://doi.org/10.1016/j.chiabu.2003.08.009&lt;/_doi&gt;&lt;_impact_factor&gt;   4.863&lt;/_impact_factor&gt;&lt;_isbn&gt;0145-2134&lt;/_isbn&gt;&lt;_issue&gt;7&lt;/_issue&gt;&lt;_journal&gt;Child Abuse &amp;amp; Neglect&lt;/_journal&gt;&lt;_keywords&gt;Childhood abuse; Dysfunction; Retrospective reports; Reliability&lt;/_keywords&gt;&lt;_modified&gt;64750204&lt;/_modified&gt;&lt;_pages&gt;729-737&lt;/_pages&gt;&lt;_social_category&gt;心理学(2)&lt;/_social_category&gt;&lt;_url&gt;https://www.sciencedirect.com/science/article/pii/S0145213404001516&lt;/_url&gt;&lt;_volume&gt;28&lt;/_volume&gt;&lt;/Details&gt;&lt;Extra&gt;&lt;DBUID&gt;{65264952-F343-4DB6-AD61-4FFB3D4C25C4}&lt;/DBUID&gt;&lt;/Extra&gt;&lt;/Item&gt;&lt;/References&gt;&lt;/Group&gt;&lt;/Citation&gt;_x000a_"/>
    <w:docVar w:name="NE.Ref{AAC1F99C-739C-4C6F-A64C-44BB8B34553B}" w:val=" ADDIN NE.Ref.{AAC1F99C-739C-4C6F-A64C-44BB8B34553B}&lt;Citation&gt;&lt;Group&gt;&lt;References&gt;&lt;Item&gt;&lt;ID&gt;40&lt;/ID&gt;&lt;UID&gt;{C42B5D3F-19F1-4FD4-B8C0-61E6DAC30FAA}&lt;/UID&gt;&lt;Title&gt;Demoralization in suicide: A systematic review&lt;/Title&gt;&lt;Template&gt;Journal Article&lt;/Template&gt;&lt;Star&gt;0&lt;/Star&gt;&lt;Tag&gt;0&lt;/Tag&gt;&lt;Author&gt;Costanza, Alessandra; Vasileios, Chytas; Ambrosetti, Julia; Shah, Sanam; Amerio, Andrea; Aguglia, Andrea; Serafini, Gianluca; Piguet, Valérie; Luthy, Christophe; Cedraschi, Christine; Bondolfi, Guido; Berardelli, Isabella&lt;/Author&gt;&lt;Year&gt;2022&lt;/Year&gt;&lt;Details&gt;&lt;_alternate_title&gt;Journal of Psychosomatic Research&lt;/_alternate_title&gt;&lt;_collection_scope&gt;SSCI;SCIE&lt;/_collection_scope&gt;&lt;_created&gt;64813672&lt;/_created&gt;&lt;_date&gt;2022-01-01&lt;/_date&gt;&lt;_date_display&gt;2022&lt;/_date_display&gt;&lt;_doi&gt;https://doi.org/10.1016/j.jpsychores.2022.110788&lt;/_doi&gt;&lt;_impact_factor&gt;   4.620&lt;/_impact_factor&gt;&lt;_isbn&gt;0022-3999&lt;/_isbn&gt;&lt;_journal&gt;Journal of Psychosomatic Research&lt;/_journal&gt;&lt;_keywords&gt;Demoralization; Depression; Hopelessness; Risk factor; Suicide; Suicidal behavior; Suicide attempt; Suicidal ideation; Community-dwellers; Somatic disorder; Psychiatric disorder, Meaning in life, Meaning-centered psychotherapies&lt;/_keywords&gt;&lt;_modified&gt;64813672&lt;/_modified&gt;&lt;_pages&gt;110788&lt;/_pages&gt;&lt;_social_category&gt;医学(3)&lt;/_social_category&gt;&lt;_url&gt;https://www.sciencedirect.com/science/article/pii/S0022399922000733&lt;/_url&gt;&lt;_volume&gt;157&lt;/_volume&gt;&lt;/Details&gt;&lt;Extra&gt;&lt;DBUID&gt;{62B73418-E7EA-4772-A85B-742AAA2FBBE5}&lt;/DBUID&gt;&lt;/Extra&gt;&lt;/Item&gt;&lt;/References&gt;&lt;/Group&gt;&lt;/Citation&gt;_x000a_"/>
    <w:docVar w:name="NE.Ref{AAD892A1-C102-4A04-8BC2-A94DFE45141A}" w:val=" ADDIN NE.Ref.{AAD892A1-C102-4A04-8BC2-A94DFE45141A}&lt;Citation&gt;&lt;Group&gt;&lt;References&gt;&lt;Item&gt;&lt;ID&gt;983&lt;/ID&gt;&lt;UID&gt;{71C68953-5F0F-4BD9-93AC-0AD9F9E6A216}&lt;/UID&gt;&lt;Title&gt;Global health education in the United Kingdom: a review of university undergraduate and postgraduate programmes and courses&lt;/Title&gt;&lt;Template&gt;Journal Article&lt;/Template&gt;&lt;Star&gt;0&lt;/Star&gt;&lt;Tag&gt;0&lt;/Tag&gt;&lt;Author&gt;Harmer, A; Lee, K; Petty, N&lt;/Author&gt;&lt;Year&gt;2015&lt;/Year&gt;&lt;Details&gt;&lt;_accession_num&gt;25749672&lt;/_accession_num&gt;&lt;_author_adr&gt;Global Public Health Unit, Social Policy, University of Edinburgh, Edinburgh, UK. Electronic address: andrew.harmer@ed.ac.uk.; Faculty of Health Sciences, Simon Fraser University, Burnaby, British Columbia, Canada.; Faculty of Health Sciences, Simon Fraser University, Burnaby, British Columbia, Canada.&lt;/_author_adr&gt;&lt;_date_display&gt;2015 Jun&lt;/_date_display&gt;&lt;_date&gt;2015-06-01&lt;/_date&gt;&lt;_doi&gt;10.1016/j.puhe.2014.12.015&lt;/_doi&gt;&lt;_isbn&gt;1476-5616 (Electronic); 0033-3506 (Linking)&lt;/_isbn&gt;&lt;_issue&gt;6&lt;/_issue&gt;&lt;_journal&gt;Public Health&lt;/_journal&gt;&lt;_keywords&gt;Core competencies; Global health; Medical education; Postgraduate training&lt;/_keywords&gt;&lt;_language&gt;eng&lt;/_language&gt;&lt;_ori_publication&gt;Copyright (c) 2014 The Royal Society for Public Health. Published by Elsevier_x000d__x000a_      Ltd. All rights reserved.&lt;/_ori_publication&gt;&lt;_pages&gt;797-809&lt;/_pages&gt;&lt;_subject_headings&gt;Clinical Competence; *Curriculum; Education, Graduate; Education, Medical, Graduate; Education, Medical, Undergraduate; Global Health/*education; Humans; Program Evaluation; United Kingdom; *Universities&lt;/_subject_headings&gt;&lt;_tertiary_title&gt;Public health&lt;/_tertiary_title&gt;&lt;_type_work&gt;Journal Article; Research Support, N.I.H., Extramural; Review; Systematic Review&lt;/_type_work&gt;&lt;_url&gt;http://www.ncbi.nlm.nih.gov/entrez/query.fcgi?cmd=Retrieve&amp;amp;db=pubmed&amp;amp;dopt=Abstract&amp;amp;list_uids=25749672&amp;amp;query_hl=1&lt;/_url&gt;&lt;_volume&gt;129&lt;/_volume&gt;&lt;_created&gt;64195043&lt;/_created&gt;&lt;_modified&gt;64195043&lt;/_modified&gt;&lt;_db_updated&gt;PubMed&lt;/_db_updated&gt;&lt;_impact_factor&gt;   2.427&lt;/_impact_factor&gt;&lt;_collection_scope&gt;SCIE;SSCI&lt;/_collection_scope&gt;&lt;/Details&gt;&lt;Extra&gt;&lt;DBUID&gt;{F96A950B-833F-4880-A151-76DA2D6A2879}&lt;/DBUID&gt;&lt;/Extra&gt;&lt;/Item&gt;&lt;/References&gt;&lt;/Group&gt;&lt;/Citation&gt;_x000a_"/>
    <w:docVar w:name="NE.Ref{AADEA967-9E2D-4471-A4F6-5F1CB08309CC}" w:val=" ADDIN NE.Ref.{AADEA967-9E2D-4471-A4F6-5F1CB08309CC}&lt;Citation&gt;&lt;Group&gt;&lt;References&gt;&lt;Item&gt;&lt;ID&gt;26&lt;/ID&gt;&lt;UID&gt;{252B46B1-F54D-4935-8DF8-3301BBD86128}&lt;/UID&gt;&lt;Title&gt;论高校心理健康教育机构基本建设标准&lt;/Title&gt;&lt;Template&gt;Magazine Article&lt;/Template&gt;&lt;Star&gt;0&lt;/Star&gt;&lt;Tag&gt;0&lt;/Tag&gt;&lt;Author&gt;何元庆; 姚本先&lt;/Author&gt;&lt;Year&gt;2008&lt;/Year&gt;&lt;Details&gt;&lt;_accessed&gt;64430794&lt;/_accessed&gt;&lt;_created&gt;64430735&lt;/_created&gt;&lt;_issue&gt;02&lt;/_issue&gt;&lt;_modified&gt;64430794&lt;/_modified&gt;&lt;_pages&gt;68-70&lt;/_pages&gt;&lt;_secondary_title&gt;中国德育&lt;/_secondary_title&gt;&lt;_translated_author&gt;He, Yuanqing;Yao, Benxian&lt;/_translated_author&gt;&lt;/Details&gt;&lt;Extra&gt;&lt;DBUID&gt;{79C5FD63-3C89-4745-94F9-8D429523D767}&lt;/DBUID&gt;&lt;/Extra&gt;&lt;/Item&gt;&lt;/References&gt;&lt;/Group&gt;&lt;/Citation&gt;_x000a_"/>
    <w:docVar w:name="NE.Ref{AAE2B2A2-5FE0-4C79-A85F-8195A6C9DC6E}" w:val=" ADDIN NE.Ref.{AAE2B2A2-5FE0-4C79-A85F-8195A6C9DC6E}&lt;Citation&gt;&lt;Group&gt;&lt;References&gt;&lt;Item&gt;&lt;ID&gt;2058&lt;/ID&gt;&lt;UID&gt;{3EC136DB-6319-4F05-864E-F64651204624}&lt;/UID&gt;&lt;Title&gt;Selective lentiviral-mediated suppression of microRNA124a in the hippocampus evokes antidepressants-like effects in rats&lt;/Title&gt;&lt;Template&gt;Journal Article&lt;/Template&gt;&lt;Star&gt;0&lt;/Star&gt;&lt;Tag&gt;0&lt;/Tag&gt;&lt;Author&gt;Bahi, Amine; Chandrasekar, Vijay; Dreyer, Jean-Luc&lt;/Author&gt;&lt;Year&gt;2014&lt;/Year&gt;&lt;Details&gt;&lt;_accessed&gt;63719340&lt;/_accessed&gt;&lt;_collection_scope&gt;SCI;SCIE&lt;/_collection_scope&gt;&lt;_created&gt;63557056&lt;/_created&gt;&lt;_db_updated&gt;CrossRef&lt;/_db_updated&gt;&lt;_doi&gt;10.1016/j.psyneuen.2014.04.009&lt;/_doi&gt;&lt;_impact_factor&gt;   4.732&lt;/_impact_factor&gt;&lt;_isbn&gt;03064530&lt;/_isbn&gt;&lt;_journal&gt;Psychoneuroendocrinology&lt;/_journal&gt;&lt;_modified&gt;63557056&lt;/_modified&gt;&lt;_pages&gt;78-87&lt;/_pages&gt;&lt;_tertiary_title&gt;Psychoneuroendocrinology&lt;/_tertiary_title&gt;&lt;_url&gt;https://linkinghub.elsevier.com/retrieve/pii/S0306453014001413_x000d__x000a_https://api.elsevier.com/content/article/PII:S0306453014001413?httpAccept=text/xml&lt;/_url&gt;&lt;_volume&gt;46&lt;/_volume&gt;&lt;/Details&gt;&lt;Extra&gt;&lt;DBUID&gt;{B3F72E5F-0442-4E5A-9D98-614B0241D013}&lt;/DBUID&gt;&lt;/Extra&gt;&lt;/Item&gt;&lt;/References&gt;&lt;/Group&gt;&lt;Group&gt;&lt;References&gt;&lt;Item&gt;&lt;ID&gt;2758&lt;/ID&gt;&lt;UID&gt;{A23983F6-B990-4636-B7E8-8380BC519F69}&lt;/UID&gt;&lt;Title&gt;[Screening of specific microRNA in hippocampus of depression model rats and intervention effect of Chaihu Shugan San]&lt;/Title&gt;&lt;Template&gt;Journal Article&lt;/Template&gt;&lt;Star&gt;0&lt;/Star&gt;&lt;Tag&gt;0&lt;/Tag&gt;&lt;Author&gt;Cao, M Q; Chen, D H; Zhang, C H; Wu, Z Z&lt;/Author&gt;&lt;Year&gt;2013&lt;/Year&gt;&lt;Details&gt;&lt;_accession_num&gt;23947143&lt;/_accession_num&gt;&lt;_author_adr&gt;The 2nd Clinical Medical College of Jinan University/Shenzhen Geriatrics Research Institute, Shenzhen 518020, China. caomeiqun@yahoo.com.cn&lt;/_author_adr&gt;&lt;_date_display&gt;2013 May&lt;/_date_display&gt;&lt;_date&gt;2013-05-01&lt;/_date&gt;&lt;_isbn&gt;1001-5302 (Print); 1001-5302 (Linking)&lt;/_isbn&gt;&lt;_issue&gt;10&lt;/_issue&gt;&lt;_journal&gt;Zhongguo Zhong Yao Za Zhi&lt;/_journal&gt;&lt;_language&gt;chi&lt;/_language&gt;&lt;_pages&gt;1585-9&lt;/_pages&gt;&lt;_subject_headings&gt;Animals; Antidepressive Agents/*administration &amp;amp; dosage; Behavior, Animal/drug effects; Depression/*drug therapy/*genetics/metabolism/psychology; Disease Models, Animal; Gene Expression/drug effects; Hippocampus/*drug effects/metabolism; Humans; Male; MicroRNAs/*genetics/metabolism; Plant Extracts/*administration &amp;amp; dosage; Rats; Rats, Sprague-Dawley&lt;/_subject_headings&gt;&lt;_tertiary_title&gt;Zhongguo Zhong yao za zhi = Zhongguo zhongyao zazhi = China journal of Chinese_x000d__x000a_      materia medica&lt;/_tertiary_title&gt;&lt;_type_work&gt;English Abstract; Journal Article; Research Support, Non-U.S. Gov&amp;apos;t&lt;/_type_work&gt;&lt;_url&gt;http://www.ncbi.nlm.nih.gov/entrez/query.fcgi?cmd=Retrieve&amp;amp;db=pubmed&amp;amp;dopt=Abstract&amp;amp;list_uids=23947143&amp;amp;query_hl=1&lt;/_url&gt;&lt;_volume&gt;38&lt;/_volume&gt;&lt;_created&gt;63548240&lt;/_created&gt;&lt;_modified&gt;63548241&lt;/_modified&gt;&lt;_db_updated&gt;PubMed&lt;/_db_updated&gt;&lt;/Details&gt;&lt;Extra&gt;&lt;DBUID&gt;{B3F72E5F-0442-4E5A-9D98-614B0241D013}&lt;/DBUID&gt;&lt;/Extra&gt;&lt;/Item&gt;&lt;/References&gt;&lt;/Group&gt;&lt;Group&gt;&lt;References&gt;&lt;Item&gt;&lt;ID&gt;2281&lt;/ID&gt;&lt;UID&gt;{53F440E3-9138-4733-846C-ED018C33F746}&lt;/UID&gt;&lt;Title&gt;Knockdown of miR-124 Reduces Depression-like Behavior by Targeting CREB1 and BDNF&lt;/Title&gt;&lt;Template&gt;Journal Article&lt;/Template&gt;&lt;Star&gt;0&lt;/Star&gt;&lt;Tag&gt;0&lt;/Tag&gt;&lt;Author&gt;Yang, W; Liu, M; Zhang, Q; Zhang, J; Chen, J; Chen, Q; Suo, L&lt;/Author&gt;&lt;Year&gt;2020&lt;/Year&gt;&lt;Details&gt;&lt;_accession_num&gt;32189593&lt;/_accession_num&gt;&lt;_author_adr&gt;Department of Endocrinology, Jiading District Central Hospital Affiliated Shanghai University of Medicine &amp;amp; Health Sciences, Shanghai, China.; Department of Endocrinology, Jiading District Central Hospital Affiliated Shanghai University of Medicine &amp;amp; Health Sciences, Shanghai, China.; Department of Endocrinology, Jiading District Central Hospital Affiliated Shanghai University of Medicine &amp;amp; Health Sciences, Shanghai, China.; Department of Endocrinology, Jiading District Central Hospital Affiliated Shanghai University of Medicine &amp;amp; Health Sciences, Shanghai, China.; Department of Endocrinology, Jiading District Central Hospital Affiliated Shanghai University of Medicine &amp;amp; Health Sciences, Shanghai, China.; Department of Endocrinology, Jiading District Central Hospital Affiliated Shanghai University of Medicine &amp;amp; Health Sciences, Shanghai, China.; Department of Endocrinology, Jiading District Central Hospital Affiliated Shanghai University of Medicine &amp;amp; Health Sciences, Shanghai, China.&lt;/_author_adr&gt;&lt;_collection_scope&gt;SCIE&lt;/_collection_scope&gt;&lt;_created&gt;63617201&lt;/_created&gt;&lt;_date&gt;2020-01-20&lt;/_date&gt;&lt;_date_display&gt;2020&lt;/_date_display&gt;&lt;_db_updated&gt;PubMed&lt;/_db_updated&gt;&lt;_doi&gt;10.2174/1567202617666200319141755&lt;/_doi&gt;&lt;_impact_factor&gt;   1.649&lt;/_impact_factor&gt;&lt;_isbn&gt;1875-5739 (Electronic); 1567-2026 (Linking)&lt;/_isbn&gt;&lt;_issue&gt;2&lt;/_issue&gt;&lt;_journal&gt;Curr Neurovasc Res&lt;/_journal&gt;&lt;_keywords&gt;*brainderived neurotrophic factor; *chronic unpredictable mild stress; *cyclic AMP-responsive element binding protein1; *depression; *miR-124&lt;/_keywords&gt;&lt;_language&gt;eng&lt;/_language&gt;&lt;_modified&gt;63617326&lt;/_modified&gt;&lt;_ori_publication&gt;Copyright(c) Bentham Science Publishers; For any queries, please email at_x000d__x000a_      epub@benthamscience.net.&lt;/_ori_publication&gt;&lt;_pages&gt;196-203&lt;/_pages&gt;&lt;_tertiary_title&gt;Current neurovascular research&lt;/_tertiary_title&gt;&lt;_type_work&gt;Journal Article&lt;/_type_work&gt;&lt;_url&gt;http://www.ncbi.nlm.nih.gov/entrez/query.fcgi?cmd=Retrieve&amp;amp;db=pubmed&amp;amp;dopt=Abstract&amp;amp;list_uids=32189593&amp;amp;query_hl=1&lt;/_url&gt;&lt;_volume&gt;17&lt;/_volume&gt;&lt;/Details&gt;&lt;Extra&gt;&lt;DBUID&gt;{B3F72E5F-0442-4E5A-9D98-614B0241D013}&lt;/DBUID&gt;&lt;/Extra&gt;&lt;/Item&gt;&lt;/References&gt;&lt;/Group&gt;&lt;Group&gt;&lt;References&gt;&lt;Item&gt;&lt;ID&gt;2282&lt;/ID&gt;&lt;UID&gt;{0F0B9556-54E6-4791-92FA-B8D7D639E601}&lt;/UID&gt;&lt;Title&gt;MiR-124 suppression in the prefrontal cortex reduces depression-like behavior in  mice&lt;/Title&gt;&lt;Template&gt;Journal Article&lt;/Template&gt;&lt;Star&gt;0&lt;/Star&gt;&lt;Tag&gt;0&lt;/Tag&gt;&lt;Author&gt;Gu, Z; Pan, J; Chen, L&lt;/Author&gt;&lt;Year&gt;2019&lt;/Year&gt;&lt;Details&gt;&lt;_accession_num&gt;31431514&lt;/_accession_num&gt;&lt;_author_adr&gt;Department of Psychiatry, The First Affiliated Hospital, Jinan University, Guangzhou City 510630, P.R. China.; Department of Psychiatry, Guangzhou First People&amp;apos;s Hospital, School of Medicine,  South China University of Technology, Guangzhou City, Guangdong Province 510180,  P.R. China.; Department of Psychiatry, The First Affiliated Hospital, Jinan University, Guangzhou City 510630, P.R. China jiypan@126.com.; Department of Psychiatry, Guangzhou First People&amp;apos;s Hospital, School of Medicine,  South China University of Technology, Guangzhou City, Guangdong Province 510180,  P.R. China.&lt;/_author_adr&gt;&lt;_created&gt;63617206&lt;/_created&gt;&lt;_date&gt;2019-09-30&lt;/_date&gt;&lt;_date_display&gt;2019 Sep 30&lt;/_date_display&gt;&lt;_db_updated&gt;PubMed&lt;/_db_updated&gt;&lt;_doi&gt;10.1042/BSR20190186&lt;/_doi&gt;&lt;_impact_factor&gt;   2.942&lt;/_impact_factor&gt;&lt;_isbn&gt;1573-4935 (Electronic); 0144-8463 (Linking)&lt;/_isbn&gt;&lt;_issue&gt;9&lt;/_issue&gt;&lt;_journal&gt;Biosci Rep&lt;/_journal&gt;&lt;_keywords&gt;*anti-depressive; *depression; *miR-124; *molecular regulation; *prefrontal cortex&lt;/_keywords&gt;&lt;_language&gt;eng&lt;/_language&gt;&lt;_modified&gt;63617328&lt;/_modified&gt;&lt;_ori_publication&gt;(c) 2019 The Author(s).&lt;/_ori_publication&gt;&lt;_subject_headings&gt;Animals; Behavior, Animal/physiology; Depression/*genetics; Depressive Disorder/*genetics; Male; Mice; Mice, Inbred C57BL; MicroRNAs/*genetics; Prefrontal Cortex/*metabolism; Sirtuin 1/genetics/*metabolism; Stress, Psychological/physiopathology&lt;/_subject_headings&gt;&lt;_tertiary_title&gt;Bioscience reports&lt;/_tertiary_title&gt;&lt;_type_work&gt;Journal Article; Research Support, Non-U.S. Gov&amp;apos;t&lt;/_type_work&gt;&lt;_url&gt;http://www.ncbi.nlm.nih.gov/entrez/query.fcgi?cmd=Retrieve&amp;amp;db=pubmed&amp;amp;dopt=Abstract&amp;amp;list_uids=31431514&amp;amp;query_hl=1&lt;/_url&gt;&lt;_volume&gt;39&lt;/_volume&gt;&lt;/Details&gt;&lt;Extra&gt;&lt;DBUID&gt;{B3F72E5F-0442-4E5A-9D98-614B0241D013}&lt;/DBUID&gt;&lt;/Extra&gt;&lt;/Item&gt;&lt;/References&gt;&lt;/Group&gt;&lt;/Citation&gt;_x000a_"/>
    <w:docVar w:name="NE.Ref{AAFB2811-CC8B-4DA7-909F-35DF7B61EB36}" w:val=" ADDIN NE.Ref.{AAFB2811-CC8B-4DA7-909F-35DF7B61EB36}&lt;Citation&gt;&lt;Group&gt;&lt;References&gt;&lt;Item&gt;&lt;ID&gt;29&lt;/ID&gt;&lt;UID&gt;{ACB20F79-F725-4D25-9483-222B7A9831AE}&lt;/UID&gt;&lt;Title&gt;Childhood household dysfunction and risk of self-harm: a cohort study of 107 518  young adults in Stockholm County&lt;/Title&gt;&lt;Template&gt;Journal Article&lt;/Template&gt;&lt;Star&gt;0&lt;/Star&gt;&lt;Tag&gt;0&lt;/Tag&gt;&lt;Author&gt;Björkenstam, E; Kosidou, K; Björkenstam, C&lt;/Author&gt;&lt;Year&gt;2016&lt;/Year&gt;&lt;Details&gt;&lt;_accessed&gt;65152556&lt;/_accessed&gt;&lt;_accession_num&gt;27032414&lt;/_accession_num&gt;&lt;_author_adr&gt;Department of Public Health Sciences, Division of Social Medicine, Karolinska  Institutet, Stockholm, Sweden Department of Community Health Sciences, Fielding  School of Public Health and California Center for Population Research, University  of California Los Angeles, Los Angeles, CA, USA emma.bjorkenstam@ki.se.; Department of Public Health Sciences, Division Public Health Epidemiology,  Karolinska Institutet, Stockholm, Sweden Center for Epidemiology and Community  Medicine, Stockholm County Council, Stockholm, Sweden.; Department of Epidemiology, Fielding School of Public Health, University of  California Los Angeles, Los Angeles, CA, USA.&lt;/_author_adr&gt;&lt;_collection_scope&gt;SCIE&lt;/_collection_scope&gt;&lt;_created&gt;65026814&lt;/_created&gt;&lt;_date&gt;2016-04-01&lt;/_date&gt;&lt;_date_display&gt;2016 Apr&lt;/_date_display&gt;&lt;_doi&gt;10.1093/ije/dyw012&lt;/_doi&gt;&lt;_impact_factor&gt;   9.685&lt;/_impact_factor&gt;&lt;_isbn&gt;1464-3685 (Electronic); 0300-5771 (Linking)&lt;/_isbn&gt;&lt;_issue&gt;2&lt;/_issue&gt;&lt;_journal&gt;Int J Epidemiol&lt;/_journal&gt;&lt;_language&gt;eng&lt;/_language&gt;&lt;_modified&gt;65152556&lt;/_modified&gt;&lt;_ori_publication&gt;© The Author 2016; all rights reserved. Published by Oxford University Press on _x000d__x000a_      behalf of the International Epidemiological Association.&lt;/_ori_publication&gt;&lt;_pages&gt;501-11&lt;/_pages&gt;&lt;_social_category&gt;医学(1)&lt;/_social_category&gt;&lt;_subject_headings&gt;Adolescent; Child; Child Abuse/*statistics &amp;amp; numerical data; *Child of Impaired Parents; Domestic Violence/statistics &amp;amp; numerical data; Family Characteristics; *Family Relations; Female; Humans; Male; Proportional Hazards Models; Registries; Self-Injurious Behavior/epidemiology/*psychology; Socioeconomic Factors; Surveys and Questionnaires; Sweden/epidemiology; Young Adult&lt;/_subject_headings&gt;&lt;_tertiary_title&gt;International journal of epidemiology&lt;/_tertiary_title&gt;&lt;_type_work&gt;Journal Article; Research Support, Non-U.S. Gov&amp;apos;t&lt;/_type_work&gt;&lt;_url&gt;http://www.ncbi.nlm.nih.gov/entrez/query.fcgi?cmd=Retrieve&amp;amp;db=pubmed&amp;amp;dopt=Abstract&amp;amp;list_uids=27032414&amp;amp;query_hl=1&lt;/_url&gt;&lt;_volume&gt;45&lt;/_volume&gt;&lt;/Details&gt;&lt;Extra&gt;&lt;DBUID&gt;{B229E695-20C0-47E4-A960-6A523A810098}&lt;/DBUID&gt;&lt;/Extra&gt;&lt;/Item&gt;&lt;/References&gt;&lt;/Group&gt;&lt;Group&gt;&lt;References&gt;&lt;Item&gt;&lt;ID&gt;70&lt;/ID&gt;&lt;UID&gt;{04633F17-4E5F-4210-A42F-9B5ADAB1CBB4}&lt;/UID&gt;&lt;Title&gt;Impact of poverty and family adversity on adolescent health: a multi-trajectory analysis using the UK Millennium Cohort Study&lt;/Title&gt;&lt;Template&gt;Journal Article&lt;/Template&gt;&lt;Star&gt;1&lt;/Star&gt;&lt;Tag&gt;0&lt;/Tag&gt;&lt;Author&gt;Adjei, Nicholas Kofi; Schlüter, Daniela K; Straatmann, Viviane S; Melis, Gabriella; Fleming, Kate M; McGovern, Ruth; Howard, Louise M; Kaner, Eileen; Wolfe, Ingrid; Taylor-Robinson, David C&lt;/Author&gt;&lt;Year&gt;2022&lt;/Year&gt;&lt;Details&gt;&lt;_accessed&gt;65152629&lt;/_accessed&gt;&lt;_alternate_title&gt;The Lancet Regional Health - Europe&lt;/_alternate_title&gt;&lt;_created&gt;65090100&lt;/_created&gt;&lt;_date&gt;2022-01-01&lt;/_date&gt;&lt;_date_display&gt;2022&lt;/_date_display&gt;&lt;_doi&gt;https://doi.org/10.1016/j.lanepe.2021.100279&lt;/_doi&gt;&lt;_isbn&gt;2666-7762&lt;/_isbn&gt;&lt;_journal&gt;The Lancet Regional Health - Europe&lt;/_journal&gt;&lt;_keywords&gt;child poverty; family adversity; child health; cohort; multi-trajectory analysis&lt;/_keywords&gt;&lt;_modified&gt;65152629&lt;/_modified&gt;&lt;_pages&gt;100279&lt;/_pages&gt;&lt;_url&gt;https://www.sciencedirect.com/science/article/pii/S2666776221002659&lt;/_url&gt;&lt;_volume&gt;13&lt;/_volume&gt;&lt;/Details&gt;&lt;Extra&gt;&lt;DBUID&gt;{B229E695-20C0-47E4-A960-6A523A810098}&lt;/DBUID&gt;&lt;/Extra&gt;&lt;/Item&gt;&lt;/References&gt;&lt;/Group&gt;&lt;Group&gt;&lt;References&gt;&lt;Item&gt;&lt;ID&gt;77&lt;/ID&gt;&lt;UID&gt;{E0EBEEF6-CE31-426F-B0DF-54FE03BB2893}&lt;/UID&gt;&lt;Title&gt;Social determinants of mental health and adolescent anxiety and depression:  Findings from the 2018 to 2019 National Survey of Children&amp;apos;s Health&lt;/Title&gt;&lt;Template&gt;Journal Article&lt;/Template&gt;&lt;Star&gt;0&lt;/Star&gt;&lt;Tag&gt;5&lt;/Tag&gt;&lt;Author&gt;Yang, P; Hernandez, B S; Plastino, K A&lt;/Author&gt;&lt;Year&gt;2023&lt;/Year&gt;&lt;Details&gt;&lt;_accessed&gt;65151315&lt;/_accessed&gt;&lt;_accession_num&gt;35978559&lt;/_accession_num&gt;&lt;_author_adr&gt;Joe R. &amp;amp; Teresa Lozano Long School of Medicine, UT Health San Antonio, TX, USA.; Department of Population Health Sciences, UT Health San Antonio, TX, USA.; Department of Obstetrics and Gynecology, UT Teen Health, Joe R. &amp;amp; Teresa Lozano  Long School of Medicine, UT Health San Antonio, TX, USA.&lt;/_author_adr&gt;&lt;_collection_scope&gt;SSCI&lt;/_collection_scope&gt;&lt;_created&gt;65110796&lt;/_created&gt;&lt;_date&gt;2023-05-01&lt;/_date&gt;&lt;_date_display&gt;2023 May&lt;/_date_display&gt;&lt;_doi&gt;10.1177/00207640221119035&lt;/_doi&gt;&lt;_impact_factor&gt;  10.461&lt;/_impact_factor&gt;&lt;_isbn&gt;1741-2854 (Electronic); 0020-7640 (Linking)&lt;/_isbn&gt;&lt;_issue&gt;3&lt;/_issue&gt;&lt;_journal&gt;Int J Soc Psychiatry&lt;/_journal&gt;&lt;_keywords&gt;Adolescent; cross-sectional studies; mental health; social determinants of health&lt;/_keywords&gt;&lt;_language&gt;eng&lt;/_language&gt;&lt;_modified&gt;65151315&lt;/_modified&gt;&lt;_pages&gt;795-798&lt;/_pages&gt;&lt;_social_category&gt;医学(4)&lt;/_social_category&gt;&lt;_subject_headings&gt;Child; Humans; Adolescent; *Mental Health; *Depression/epidemiology/psychology; Child Health; 1,2-Dimethylhydrazine; Social Determinants of Health; Anxiety/epidemiology/psychology&lt;/_subject_headings&gt;&lt;_tertiary_title&gt;The International journal of social psychiatry&lt;/_tertiary_title&gt;&lt;_type_work&gt;Journal Article&lt;/_type_work&gt;&lt;_url&gt;http://www.ncbi.nlm.nih.gov/entrez/query.fcgi?cmd=Retrieve&amp;amp;db=pubmed&amp;amp;dopt=Abstract&amp;amp;list_uids=35978559&amp;amp;query_hl=1&lt;/_url&gt;&lt;_volume&gt;69&lt;/_volume&gt;&lt;/Details&gt;&lt;Extra&gt;&lt;DBUID&gt;{B229E695-20C0-47E4-A960-6A523A810098}&lt;/DBUID&gt;&lt;/Extra&gt;&lt;/Item&gt;&lt;/References&gt;&lt;/Group&gt;&lt;/Citation&gt;_x000a_"/>
    <w:docVar w:name="NE.Ref{AB20B5D3-6616-48D2-B7F3-6F8742951822}" w:val=" ADDIN NE.Ref.{AB20B5D3-6616-48D2-B7F3-6F8742951822}&lt;Citation&gt;&lt;Group&gt;&lt;References&gt;&lt;Item&gt;&lt;ID&gt;2156&lt;/ID&gt;&lt;UID&gt;{03A0F467-BAF4-4D1B-A8AD-B0363FCCF3DE}&lt;/UID&gt;&lt;Title&gt;21世纪日本学校健康教育课程体系研究&lt;/Title&gt;&lt;Template&gt;Thesis&lt;/Template&gt;&lt;Star&gt;0&lt;/Star&gt;&lt;Tag&gt;0&lt;/Tag&gt;&lt;Author&gt;郭亚新&lt;/Author&gt;&lt;Year&gt;2013&lt;/Year&gt;&lt;Details&gt;&lt;_db_provider&gt;CNKI: 硕士&lt;/_db_provider&gt;&lt;_keywords&gt;健康教育;健康教育课程;保健体育科&lt;/_keywords&gt;&lt;_pages&gt;82&lt;/_pages&gt;&lt;_publisher&gt;首都师范大学&lt;/_publisher&gt;&lt;_tertiary_author&gt;王建平&lt;/_tertiary_author&gt;&lt;_url&gt;http://kns.cnki.net/KCMS/detail/detail.aspx?FileName=1013289495.nh&amp;amp;DbName=CMFD2013&lt;/_url&gt;&lt;_volume&gt;硕士&lt;/_volume&gt;&lt;_created&gt;63560714&lt;/_created&gt;&lt;_modified&gt;63560715&lt;/_modified&gt;&lt;_db_updated&gt;CNKI - Reference&lt;/_db_updated&gt;&lt;_translated_author&gt;Guo, Yaxin&lt;/_translated_author&gt;&lt;_translated_tertiary_author&gt;Wang, Jianping&lt;/_translated_tertiary_author&gt;&lt;/Details&gt;&lt;Extra&gt;&lt;DBUID&gt;{B3F72E5F-0442-4E5A-9D98-614B0241D013}&lt;/DBUID&gt;&lt;/Extra&gt;&lt;/Item&gt;&lt;/References&gt;&lt;/Group&gt;&lt;/Citation&gt;_x000a_"/>
    <w:docVar w:name="NE.Ref{AB238EB4-8923-413A-8D48-23BBA10ED3C4}" w:val=" ADDIN NE.Ref.{AB238EB4-8923-413A-8D48-23BBA10ED3C4}&lt;Citation&gt;&lt;Group&gt;&lt;References&gt;&lt;Item&gt;&lt;ID&gt;38&lt;/ID&gt;&lt;UID&gt;{158B241D-FD0D-4354-98B7-30EB9B64BAE5}&lt;/UID&gt;&lt;Title&gt;Risk of mental health problems in adolescents skipping meals: The Korean National  Health and Nutrition Examination Survey 2010 to 2012&lt;/Title&gt;&lt;Template&gt;Journal Article&lt;/Template&gt;&lt;Star&gt;0&lt;/Star&gt;&lt;Tag&gt;0&lt;/Tag&gt;&lt;Author&gt;Lee, G; Han, K; Kim, H&lt;/Author&gt;&lt;Year&gt;2017&lt;/Year&gt;&lt;Details&gt;&lt;_accessed&gt;65152326&lt;/_accessed&gt;&lt;_accession_num&gt;28196640&lt;/_accession_num&gt;&lt;_author_adr&gt;Department of Family Health Nursing, College of Nursing, The Catholic University  of Korea, Seoul, Republic of Korea. Electronic address: kjdooly@catholic.ac.kr.; Department of Biostatistics, College of Medicine, The Catholic University of  Korea, Seoul, Republic of Korea.; Department of Nursing, College of Nursing, Catholic University of Pusan, Busan,  Republic of Korea.&lt;/_author_adr&gt;&lt;_collection_scope&gt;SSCI;SCIE&lt;/_collection_scope&gt;&lt;_created&gt;65048984&lt;/_created&gt;&lt;_date&gt;2017-07-01&lt;/_date&gt;&lt;_date_display&gt;2017 Jul-Aug&lt;/_date_display&gt;&lt;_doi&gt;10.1016/j.outlook.2017.01.007&lt;/_doi&gt;&lt;_impact_factor&gt;   3.315&lt;/_impact_factor&gt;&lt;_isbn&gt;1528-3968 (Electronic); 0029-6554 (Linking)&lt;/_isbn&gt;&lt;_issue&gt;4&lt;/_issue&gt;&lt;_journal&gt;Nurs Outlook&lt;/_journal&gt;&lt;_keywords&gt;Adolescent; Mental health; Skipping meal&lt;/_keywords&gt;&lt;_language&gt;eng&lt;/_language&gt;&lt;_modified&gt;65152326&lt;/_modified&gt;&lt;_ori_publication&gt;Copyright © 2017 Elsevier Inc. All rights reserved.&lt;/_ori_publication&gt;&lt;_pages&gt;411-419&lt;/_pages&gt;&lt;_social_category&gt;医学(2)&lt;/_social_category&gt;&lt;_subject_headings&gt;Adolescent; Adolescent Behavior/*physiology; Cross-Sectional Studies; Feeding Behavior/*psychology; Female; Humans; Male; Meals/*psychology; Mental Disorders/epidemiology/*etiology; Republic of Korea/epidemiology; Risk Assessment&lt;/_subject_headings&gt;&lt;_tertiary_title&gt;Nursing outlook&lt;/_tertiary_title&gt;&lt;_type_work&gt;Journal Article; Research Support, Non-U.S. Gov&amp;apos;t&lt;/_type_work&gt;&lt;_url&gt;http://www.ncbi.nlm.nih.gov/entrez/query.fcgi?cmd=Retrieve&amp;amp;db=pubmed&amp;amp;dopt=Abstract&amp;amp;list_uids=28196640&amp;amp;query_hl=1&lt;/_url&gt;&lt;_volume&gt;65&lt;/_volume&gt;&lt;/Details&gt;&lt;Extra&gt;&lt;DBUID&gt;{B229E695-20C0-47E4-A960-6A523A810098}&lt;/DBUID&gt;&lt;/Extra&gt;&lt;/Item&gt;&lt;/References&gt;&lt;/Group&gt;&lt;Group&gt;&lt;References&gt;&lt;Item&gt;&lt;ID&gt;37&lt;/ID&gt;&lt;UID&gt;{ECB8FEED-BF02-4C75-945D-916AB493349E}&lt;/UID&gt;&lt;Title&gt;Risk and protective factors for psychotic experiences in adolescence: a  population-based study&lt;/Title&gt;&lt;Template&gt;Journal Article&lt;/Template&gt;&lt;Star&gt;0&lt;/Star&gt;&lt;Tag&gt;0&lt;/Tag&gt;&lt;Author&gt;McMahon, E M; Corcoran, P; Keeley, H; Clarke, M; Coughlan, H; Wasserman, D; Hoven, C W; Carli, V; Sarchiapone, M; Healy, C; Cannon, M&lt;/Author&gt;&lt;Year&gt;2021&lt;/Year&gt;&lt;Details&gt;&lt;_accession_num&gt;32026792&lt;/_accession_num&gt;&lt;_author_adr&gt;National Suicide Research Foundation, Cork, Ireland.; School of Public Health, University CollegeCork, Ireland.; National Suicide Research Foundation, Cork, Ireland.; School of Public Health, University CollegeCork, Ireland.; Child and Adolescent Mental Health Services North Cork, Health Service Executive,  Ireland.; Department of Psychology, Royal College of Surgeons in Ireland, Dublin, Ireland.; Department of Psychiatry, Royal College of Surgeons in Ireland, Dublin, Ireland.; Department of Psychiatry, Royal College of Surgeons in Ireland, Dublin, Ireland.; National Centre for Suicide Research and Prevention of Mental lll-Health (NASP),  Karolinska Institute, Stockholm, Sweden.; Dept of Child and Adolescent Psychiatry, New York State Psychiatric Institute;  Dept of Epidemiology, Mailman School of Public Health, Columbia University, New  York, USA.; National Centre for Suicide Research and Prevention of Mental lll-Health (NASP),  Karolinska Institute, Stockholm, Sweden.; Department of Medicine and Health Science, University of Molise, Campobasso,  Italy.; Department of Psychiatry, Royal College of Surgeons in Ireland, Dublin, Ireland.; Department of Psychiatry, Royal College of Surgeons in Ireland, Dublin, Ireland.; Trinity College Institute of Neuroscience, Dublin, Ireland.; Department of Psychiatry, Beaumont Hospital, Dublin, Ireland.&lt;/_author_adr&gt;&lt;_collection_scope&gt;SSCI;SCIE&lt;/_collection_scope&gt;&lt;_created&gt;65048983&lt;/_created&gt;&lt;_date&gt;2021-05-01&lt;/_date&gt;&lt;_date_display&gt;2021 May&lt;/_date_display&gt;&lt;_doi&gt;10.1017/S0033291719004136&lt;/_doi&gt;&lt;_impact_factor&gt;  10.592&lt;/_impact_factor&gt;&lt;_isbn&gt;1469-8978 (Electronic); 0033-2917 (Linking)&lt;/_isbn&gt;&lt;_issue&gt;7&lt;/_issue&gt;&lt;_journal&gt;Psychol Med&lt;/_journal&gt;&lt;_keywords&gt;Adolescent mental health; childhood adversity; protective factors; psychosis&lt;/_keywords&gt;&lt;_language&gt;eng&lt;/_language&gt;&lt;_modified&gt;65048983&lt;/_modified&gt;&lt;_pages&gt;1220-1228&lt;/_pages&gt;&lt;_social_category&gt;医学(1)&lt;/_social_category&gt;&lt;_subject_headings&gt;Adolescent; Cross-Sectional Studies; Europe/epidemiology; Female; Humans; Male; Mental Disorders/complications; Protective Factors; Psychotic Disorders/*epidemiology; Risk Factors; Surveys and Questionnaires&lt;/_subject_headings&gt;&lt;_tertiary_title&gt;Psychological medicine&lt;/_tertiary_title&gt;&lt;_type_work&gt;Clinical Trial; Journal Article; Research Support, Non-U.S. Gov&amp;apos;t&lt;/_type_work&gt;&lt;_url&gt;http://www.ncbi.nlm.nih.gov/entrez/query.fcgi?cmd=Retrieve&amp;amp;db=pubmed&amp;amp;dopt=Abstract&amp;amp;list_uids=32026792&amp;amp;query_hl=1&lt;/_url&gt;&lt;_volume&gt;51&lt;/_volume&gt;&lt;/Details&gt;&lt;Extra&gt;&lt;DBUID&gt;{B229E695-20C0-47E4-A960-6A523A810098}&lt;/DBUID&gt;&lt;/Extra&gt;&lt;/Item&gt;&lt;/References&gt;&lt;/Group&gt;&lt;/Citation&gt;_x000a_"/>
    <w:docVar w:name="NE.Ref{AB289383-8BC3-4DDD-9F35-8FECA121B2B1}" w:val=" ADDIN NE.Ref.{AB289383-8BC3-4DDD-9F35-8FECA121B2B1}&lt;Citation&gt;&lt;Group&gt;&lt;References&gt;&lt;Item&gt;&lt;ID&gt;1102&lt;/ID&gt;&lt;UID&gt;{A7C9992C-AA6F-4297-B74D-90825C8E2F29}&lt;/UID&gt;&lt;Title&gt;中医体质分类与判定（ZYYXH/T157-2009）&lt;/Title&gt;&lt;Template&gt;Journal Article&lt;/Template&gt;&lt;Star&gt;0&lt;/Star&gt;&lt;Tag&gt;0&lt;/Tag&gt;&lt;Author&gt;中华中医药学会&lt;/Author&gt;&lt;Year&gt;2009&lt;/Year&gt;&lt;Details&gt;&lt;_accessed&gt;65171294&lt;/_accessed&gt;&lt;_created&gt;65171128&lt;/_created&gt;&lt;_issue&gt;4&lt;/_issue&gt;&lt;_journal&gt;世界中西医结合杂志&lt;/_journal&gt;&lt;_language&gt;Chinese&lt;/_language&gt;&lt;_modified&gt;65171306&lt;/_modified&gt;&lt;_volume&gt;04&lt;/_volume&gt;&lt;_translated_author&gt;Zhong, Huazhongyiyaoxuehui&lt;/_translated_author&gt;&lt;/Details&gt;&lt;Extra&gt;&lt;DBUID&gt;{F96A950B-833F-4880-A151-76DA2D6A2879}&lt;/DBUID&gt;&lt;/Extra&gt;&lt;/Item&gt;&lt;/References&gt;&lt;/Group&gt;&lt;/Citation&gt;_x000a_"/>
    <w:docVar w:name="NE.Ref{AB30C00B-E00A-468E-A929-DDE6DE00AECE}" w:val=" ADDIN NE.Ref.{AB30C00B-E00A-468E-A929-DDE6DE00AECE}&lt;Citation&gt;&lt;Group&gt;&lt;References&gt;&lt;Item&gt;&lt;ID&gt;2121&lt;/ID&gt;&lt;UID&gt;{B93F95E6-8A49-4C17-A68F-D547C11F5B0F}&lt;/UID&gt;&lt;Title&gt;The United Kingdom National Healthy School Standard: a framework for strengthening the school nurse role&lt;/Title&gt;&lt;Template&gt;Journal Article&lt;/Template&gt;&lt;Star&gt;0&lt;/Star&gt;&lt;Tag&gt;0&lt;/Tag&gt;&lt;Author&gt;Wicklander, M K&lt;/Author&gt;&lt;Year&gt;2005&lt;/Year&gt;&lt;Details&gt;&lt;_accession_num&gt;15898847&lt;/_accession_num&gt;&lt;_author_adr&gt;College of Nursing, University of Illinois at Chicago, USA.&lt;/_author_adr&gt;&lt;_date_display&gt;2005 Jun&lt;/_date_display&gt;&lt;_date&gt;2005-06-01&lt;/_date&gt;&lt;_doi&gt;10.1177/10598405050210030201&lt;/_doi&gt;&lt;_isbn&gt;1059-8405 (Print); 1059-8405 (Linking)&lt;/_isbn&gt;&lt;_issue&gt;3&lt;/_issue&gt;&lt;_journal&gt;J Sch Nurs&lt;/_journal&gt;&lt;_language&gt;eng&lt;/_language&gt;&lt;_pages&gt;132-8&lt;/_pages&gt;&lt;_subject_headings&gt;Cooperative Behavior; Health Education/*standards; Health Promotion/*standards; Humans; Interprofessional Relations; *Nurse&amp;apos;s Role; School Health Services/*standards; School Nursing/*standards; United Kingdom; United States&lt;/_subject_headings&gt;&lt;_tertiary_title&gt;The Journal of school nursing : the official publication of the National_x000d__x000a_      Association of School Nurses&lt;/_tertiary_title&gt;&lt;_type_work&gt;Journal Article; Review&lt;/_type_work&gt;&lt;_url&gt;http://www.ncbi.nlm.nih.gov/entrez/query.fcgi?cmd=Retrieve&amp;amp;db=pubmed&amp;amp;dopt=Abstract&amp;amp;list_uids=15898847&amp;amp;query_hl=1&lt;/_url&gt;&lt;_volume&gt;21&lt;/_volume&gt;&lt;_created&gt;63559259&lt;/_created&gt;&lt;_modified&gt;63560662&lt;/_modified&gt;&lt;_db_updated&gt;PubMed&lt;/_db_updated&gt;&lt;_impact_factor&gt;   1.694&lt;/_impact_factor&gt;&lt;_collection_scope&gt;SCIE;SSCI&lt;/_collection_scope&gt;&lt;/Details&gt;&lt;Extra&gt;&lt;DBUID&gt;{B3F72E5F-0442-4E5A-9D98-614B0241D013}&lt;/DBUID&gt;&lt;/Extra&gt;&lt;/Item&gt;&lt;/References&gt;&lt;/Group&gt;&lt;/Citation&gt;_x000a_"/>
    <w:docVar w:name="NE.Ref{AB366CE0-FF3B-417D-B9DD-2C7F7B5610EB}" w:val=" ADDIN NE.Ref.{AB366CE0-FF3B-417D-B9DD-2C7F7B5610EB}&lt;Citation&gt;&lt;Group&gt;&lt;References&gt;&lt;Item&gt;&lt;ID&gt;142&lt;/ID&gt;&lt;UID&gt;{5394361F-12C2-4642-97F4-0C3B57C2C695}&lt;/UID&gt;&lt;Title&gt;铜仁市高中生视屏行为及睡眠情况与抑郁症状的关联&lt;/Title&gt;&lt;Template&gt;Journal Article&lt;/Template&gt;&lt;Star&gt;1&lt;/Star&gt;&lt;Tag&gt;0&lt;/Tag&gt;&lt;Author&gt;蒋玮青; 时光多吉; 时菁蔓; 黄翠虹; 郑欣雨; 卢次勇; 郭蓝&lt;/Author&gt;&lt;Year&gt;2023&lt;/Year&gt;&lt;Details&gt;&lt;_author_adr&gt;中山大学公共卫生学院;&lt;/_author_adr&gt;&lt;_collection_scope&gt;PKU&lt;/_collection_scope&gt;&lt;_created&gt;65179369&lt;/_created&gt;&lt;_db_provider&gt;CNKI&lt;/_db_provider&gt;&lt;_doi&gt;10.20043/j.cnki.MPM.202206174&lt;/_doi&gt;&lt;_isbn&gt;1003-8507&lt;/_isbn&gt;&lt;_issue&gt;04&lt;/_issue&gt;&lt;_journal&gt;现代预防医学&lt;/_journal&gt;&lt;_keywords&gt;青少年;抑郁症状;视屏时间;睡眠情况&lt;/_keywords&gt;&lt;_modified&gt;65179377&lt;/_modified&gt;&lt;_pages&gt;631-637&lt;/_pages&gt;&lt;_volume&gt;50&lt;/_volume&gt;&lt;_translated_author&gt;Jiang, Wei qing;Shi, Guang duo ji;Shi, Jing man;Huang, Cui hong;Zheng, Xin yu;Lu, Ci yong;Guo, Lan&lt;/_translated_author&gt;&lt;/Details&gt;&lt;Extra&gt;&lt;DBUID&gt;{B229E695-20C0-47E4-A960-6A523A810098}&lt;/DBUID&gt;&lt;/Extra&gt;&lt;/Item&gt;&lt;/References&gt;&lt;/Group&gt;&lt;/Citation&gt;_x000a_"/>
    <w:docVar w:name="NE.Ref{AB38C489-43FF-4AA7-A8AD-02A465BC754C}" w:val=" ADDIN NE.Ref.{AB38C489-43FF-4AA7-A8AD-02A465BC754C}&lt;Citation&gt;&lt;Group&gt;&lt;References&gt;&lt;Item&gt;&lt;ID&gt;36&lt;/ID&gt;&lt;UID&gt;{3DDB18AE-92E7-4A87-8144-91D568B1CCAC}&lt;/UID&gt;&lt;Title&gt;国际青少年体力活动及其生态学环境现状述评&lt;/Title&gt;&lt;Template&gt;Journal Article&lt;/Template&gt;&lt;Star&gt;0&lt;/Star&gt;&lt;Tag&gt;0&lt;/Tag&gt;&lt;Author&gt;向剑锋&lt;/Author&gt;&lt;Year&gt;2018&lt;/Year&gt;&lt;Details&gt;&lt;_author_adr&gt;西南石油大学体育学院;&lt;/_author_adr&gt;&lt;_collection_scope&gt;CSSCI;PKU&lt;/_collection_scope&gt;&lt;_created&gt;64845409&lt;/_created&gt;&lt;_db_provider&gt;CNKI&lt;/_db_provider&gt;&lt;_doi&gt;10.16063/j.cnki.issn1001-747x.2018.01.008&lt;/_doi&gt;&lt;_isbn&gt;1001-747X&lt;/_isbn&gt;&lt;_issue&gt;01&lt;/_issue&gt;&lt;_journal&gt;西安体育学院学报&lt;/_journal&gt;&lt;_keywords&gt;青少年;体力活动;生态学&lt;/_keywords&gt;&lt;_modified&gt;64845409&lt;/_modified&gt;&lt;_pages&gt;56-61&lt;/_pages&gt;&lt;_url&gt;https://kns.cnki.net/kcms/detail/61.1198.G8.20171215.1733.036.html&lt;/_url&gt;&lt;_volume&gt;35&lt;/_volume&gt;&lt;_translated_author&gt;Xiang, Jian feng&lt;/_translated_author&gt;&lt;/Details&gt;&lt;Extra&gt;&lt;DBUID&gt;{3F9387F2-331A-44EC-89D9-44E8C1CA5F18}&lt;/DBUID&gt;&lt;/Extra&gt;&lt;/Item&gt;&lt;/References&gt;&lt;/Group&gt;&lt;/Citation&gt;_x000a_"/>
    <w:docVar w:name="NE.Ref{AB62B4D4-B70D-4545-8295-B19E6EC0EF31}" w:val=" ADDIN NE.Ref.{AB62B4D4-B70D-4545-8295-B19E6EC0EF31}&lt;Citation&gt;&lt;Group&gt;&lt;References&gt;&lt;Item&gt;&lt;ID&gt;50&lt;/ID&gt;&lt;UID&gt;{B0ABCFB7-C8C7-4644-B7C0-9B8C4CCA25E5}&lt;/UID&gt;&lt;Title&gt;Dynamic contributions of socioeconomic status to mental health with the  resettlement process among refugees&lt;/Title&gt;&lt;Template&gt;Journal Article&lt;/Template&gt;&lt;Star&gt;0&lt;/Star&gt;&lt;Tag&gt;0&lt;/Tag&gt;&lt;Author&gt;Jiang, W; Shi, G; Li, Y; Lu, C; Guo, L; Zhang, W&lt;/Author&gt;&lt;Year&gt;2023&lt;/Year&gt;&lt;Details&gt;&lt;_accessed&gt;65304983&lt;/_accessed&gt;&lt;_accession_num&gt;37058795&lt;/_accession_num&gt;&lt;_author_adr&gt;Department of Medical Statistics and Epidemiology, School of Public Health, Sun  Yat-sen University, 74 Zhongshan Rd 2, Guangzhou 510080, China.; Department of Medical Statistics and Epidemiology, School of Public Health, Sun  Yat-sen University, 74 Zhongshan Rd 2, Guangzhou 510080, China.; Department of Medical Statistics and Epidemiology, School of Public Health, Sun  Yat-sen University, 74 Zhongshan Rd 2, Guangzhou 510080, China.; Department of Medical Statistics and Epidemiology, School of Public Health, Sun  Yat-sen University, 74 Zhongshan Rd 2, Guangzhou 510080, China.; Department of Medical Statistics and Epidemiology, School of Public Health, Sun  Yat-sen University, 74 Zhongshan Rd 2, Guangzhou 510080, China. Electronic  address: guolan3@mail.sysu.edu.cn.; Department of Public Health and Primary Care, Faculty of Medicine and Health  Sciences, Ghent University, Belgium.&lt;/_author_adr&gt;&lt;_collection_scope&gt;SSCI;SCIE&lt;/_collection_scope&gt;&lt;_created&gt;64968510&lt;/_created&gt;&lt;_date&gt;2023-06-01&lt;/_date&gt;&lt;_date_display&gt;2023 Jun&lt;/_date_display&gt;&lt;_doi&gt;10.1016/j.psychres.2023.115197&lt;/_doi&gt;&lt;_impact_factor&gt;  11.225&lt;/_impact_factor&gt;&lt;_isbn&gt;1872-7123 (Electronic); 0165-1781 (Linking)&lt;/_isbn&gt;&lt;_journal&gt;Psychiatry Res&lt;/_journal&gt;&lt;_keywords&gt;Asylum seekers; Dynamic association; Interventions; Mental health; Refugees; Resettlement; Socioeconomic status&lt;/_keywords&gt;&lt;_language&gt;eng&lt;/_language&gt;&lt;_modified&gt;65304983&lt;/_modified&gt;&lt;_ori_publication&gt;Copyright © 2023 Elsevier B.V. All rights reserved.&lt;/_ori_publication&gt;&lt;_pages&gt;115197&lt;/_pages&gt;&lt;_social_category&gt;医学(3)&lt;/_social_category&gt;&lt;_subject_headings&gt;Humans; Male; Female; Mental Health; *Refugees/psychology; Cohort Studies; *Stress Disorders, Post-Traumatic/psychology; Social Class&lt;/_subject_headings&gt;&lt;_tertiary_title&gt;Psychiatry research&lt;/_tertiary_title&gt;&lt;_type_work&gt;Journal Article&lt;/_type_work&gt;&lt;_url&gt;http://www.ncbi.nlm.nih.gov/entrez/query.fcgi?cmd=Retrieve&amp;amp;db=pubmed&amp;amp;dopt=Abstract&amp;amp;list_uids=37058795&amp;amp;query_hl=1&lt;/_url&gt;&lt;_volume&gt;324&lt;/_volume&gt;&lt;/Details&gt;&lt;Extra&gt;&lt;DBUID&gt;{00EBDF0C-2E98-4FD7-9E47-813FAF00074E}&lt;/DBUID&gt;&lt;/Extra&gt;&lt;/Item&gt;&lt;/References&gt;&lt;/Group&gt;&lt;/Citation&gt;_x000a_"/>
    <w:docVar w:name="NE.Ref{AB67BB3D-E3E6-4886-A139-E4EB45986E16}" w:val=" ADDIN NE.Ref.{AB67BB3D-E3E6-4886-A139-E4EB45986E16}&lt;Citation&gt;&lt;Group&gt;&lt;References&gt;&lt;Item&gt;&lt;ID&gt;159&lt;/ID&gt;&lt;UID&gt;{F1D91C44-1488-42EA-8636-3DAB9F40542D}&lt;/UID&gt;&lt;Title&gt;广州市番禺区10734名中小学生健康状况调查分析&lt;/Title&gt;&lt;Template&gt;Journal Article&lt;/Template&gt;&lt;Star&gt;0&lt;/Star&gt;&lt;Tag&gt;0&lt;/Tag&gt;&lt;Author&gt;聂俊峰&lt;/Author&gt;&lt;Year&gt;2022&lt;/Year&gt;&lt;Details&gt;&lt;_author_adr&gt;广州市番禺区中心医院;&lt;/_author_adr&gt;&lt;_db_provider&gt;CNKI&lt;/_db_provider&gt;&lt;_isbn&gt;1001-7062&lt;/_isbn&gt;&lt;_issue&gt;11&lt;/_issue&gt;&lt;_journal&gt;中国校医&lt;/_journal&gt;&lt;_keywords&gt;中小学生;健康状况;营养状况;视力&lt;/_keywords&gt;&lt;_pages&gt;814-816&lt;/_pages&gt;&lt;_volume&gt;36&lt;/_volume&gt;&lt;_created&gt;65130671&lt;/_created&gt;&lt;_modified&gt;65130671&lt;/_modified&gt;&lt;_accessed&gt;65130671&lt;/_accessed&gt;&lt;_translated_author&gt;Nie, Jun feng&lt;/_translated_author&gt;&lt;/Details&gt;&lt;Extra&gt;&lt;DBUID&gt;{3F9387F2-331A-44EC-89D9-44E8C1CA5F18}&lt;/DBUID&gt;&lt;/Extra&gt;&lt;/Item&gt;&lt;/References&gt;&lt;/Group&gt;&lt;/Citation&gt;_x000a_"/>
    <w:docVar w:name="NE.Ref{ABA3779D-9118-482E-AF4E-102C56C908C5}" w:val=" ADDIN NE.Ref.{ABA3779D-9118-482E-AF4E-102C56C908C5}&lt;Citation&gt;&lt;Group&gt;&lt;References&gt;&lt;Item&gt;&lt;ID&gt;64&lt;/ID&gt;&lt;UID&gt;{5FBDD4F7-4AFA-4F9C-AF3E-D21158B73AB3}&lt;/UID&gt;&lt;Title&gt;World Health Organization 2020 guidelines on physical activity and sedentary  behaviour&lt;/Title&gt;&lt;Template&gt;Journal Article&lt;/Template&gt;&lt;Star&gt;0&lt;/Star&gt;&lt;Tag&gt;0&lt;/Tag&gt;&lt;Author&gt;Bull, F C; Al-Ansari, S S; Biddle, S; Borodulin, K; Buman, M P; Cardon, G; Carty, C; Chaput, J P; Chastin, S; Chou, R; Dempsey, P C; DiPietro, L; Ekelund, U; Firth, J; Friedenreich, C M; Garcia, L; Gichu, M; Jago, R; Katzmarzyk, P T; Lambert, E; Leitzmann, M; Milton, K; Ortega, F B; Ranasinghe, C; Stamatakis, E; Tiedemann, A; Troiano, R P; van der Ploeg, H P; Wari, V; Willumsen, J F&lt;/Author&gt;&lt;Year&gt;2020&lt;/Year&gt;&lt;Details&gt;&lt;_accession_num&gt;33239350&lt;/_accession_num&gt;&lt;_author_adr&gt;Physical Activity Unit, Department of Health Promotion, World Health  Organization, Geneva, Switzerland bullf@who.int.; School of Human Sciences, The University of Western Australia, Perth, Western  Australia, Australia.; Health Promotion Center, Riyadh, Saudi Arabia.; Centre for Health Research, University of Southern Queensland, Toowoomba,  Queensland, Australia.; Age Institute, Helsinki, Finland.; Public Health Evaluation and Projection Unit, Finnish Institute for Health and  Welfare, Helsinki, Uusimaa, Finland.; College of Health Solutions, Arizona State University, Phoenix, Arizona, USA.; Department of Movement and Sports Sciences, Ghent University, Belgium.; Institute of Technology Tralee, Tralee, Co Kerry, Ireland.; UNESCO Chair of Transforming the Lives of People with Disabilities, their  Families and Communities, Through Physical Education, Sport, Recreation and  Fitness.; Healthy Active Living and Obesity Research Group, Children&amp;apos;s Hospital of Eastern  Ontario Research Institute, Department of Pediatrics, University of Ottawa,  Ottawa, Ontario, Canada.; School of Health and Life Sciences, Glasgow Caledonian University, Glasgow, UK.; Departments of Medicine, and Medical Informatics &amp;amp; Clinical Epidemiology, Oregon  Health &amp;amp; Science University, Portland, Oregon, USA.; MRC Epidemiology Unit, School of Clinical Medicine, University of Cambridge,  Cambridge, Cambridgeshire, UK.; Baker Heart and Diabetes Institute, Melbourne, VIC 3004, Australia; Diabetes  Research Centre, University of Leicester, Leicester General Hospital, Leicester,  UK.; Department of Exercise and Nutrition Science, Milken Institute School of Public  Health, The George Washington University, Washington, DC, USA.; Department of Sport Medicine, Norwegian School of Sport Science, Oslo, Norway.; Department of Chronic Diseases and Ageing, Norwegian Institute of Public Health,  Oslo, Norway.; NICM Health Research Institute, Western Sydney University, Penrith, New South  Wales, Australia.; Division of Psychology and Mental Health, University of Manchester, Manchester,  UK.; Department of Cancer Epidemiology and Prevention Research, CancerControl Alberta,  Alberta Health Services, Calgary, Alberta, Canada.; Centre for Public Health, Queen&amp;apos;s University Belfast, Belfast, UK.; Department of Non-Commuicable Diseases, Ministry of Health, Nairobi, Kenya.; Centre for Exercise, Nutrition &amp;amp; Health Science, School for Policy Studies,  University of Bristol, Bristol, UK.; Population and Public Health Sciences, Pennington Biomedical Research Center,  Baton Rouge, Louisiana, USA.; Research Centre for Health through Physical Activity, Lifestyle and Sport,  Division of Exercise Science and Sports Medicine, Department of Human Biology,  Faculty of Health Sciences, University of Cape Town, Cape Town, South Africa.; Department ofEpidemiology and Preventive Medicine, University of Regensburg,  Germany.; Faculty of Medicine and Health Sciences, Norwich Medical School, University of  East Anglia Faculty of Medicine and Health Sciences, UK.; PROFITH (PROmoting FITness and Health through physical activity) research group,  Department of Physical Education and Sports, Faculty of Sport Sciences, Research  Institute of Sport and Health, University of Granada, Spain.; Sports and Exercise Medicine Unit and Department of Allied Health Sciences,  Faculty of Medicine, University of Colombo, Colombo, Sri Lanka.; Charles Perkins Centre, University of Sydney, School of Health Sciences, Faculty  of Medicine and Health, The University of Sydney, Sydney, New South Wales,  Australia.; Institute for Musculoskeletal Health, The University of Sydney, Sydney, New South  Wales, Australia.; Epidemiology and Genomics Research Program, National Cancer Institute, Bethesda,  Maryland, USA.; Department of Public and Occupational Health, Amsterdam Public Health Research  Institute, Amsterdam Vrije Universiteit, Amsterdam, The Netherlands.; Prevention Research Collaboration, School of Public Health, The University of  Sydney, Sydney, New South Wales, Australia.; National Department of Health, Port Moresby, Papua New Guinea.; Physical Activity Unit, Department of Health Promotion, World Health  Organization, Geneva, Switzerland.&lt;/_author_adr&gt;&lt;_date_display&gt;2020 Dec&lt;/_date_display&gt;&lt;_date&gt;2020-12-01&lt;/_date&gt;&lt;_doi&gt;10.1136/bjsports-2020-102955&lt;/_doi&gt;&lt;_isbn&gt;1473-0480 (Electronic); 0306-3674 (Print); 0306-3674 (Linking)&lt;/_isbn&gt;&lt;_issue&gt;24&lt;/_issue&gt;&lt;_journal&gt;Br J Sports Med&lt;/_journal&gt;&lt;_keywords&gt;health promotion; non-communicable disease; physical activity; prevention; public health&lt;/_keywords&gt;&lt;_language&gt;eng&lt;/_language&gt;&lt;_ori_publication&gt;© Author(s) (or their employer(s)) 2020. Re-use permitted under CC BY. Published _x000d__x000a_      by BMJ.&lt;/_ori_publication&gt;&lt;_pages&gt;1451-1462&lt;/_pages&gt;&lt;_subject_headings&gt;Evidence-Based Medicine; *Exercise; Global Health/*standards; Health Promotion/*standards; Humans; *Sedentary Behavior; *World Health Organization&lt;/_subject_headings&gt;&lt;_tertiary_title&gt;British journal of sports medicine&lt;/_tertiary_title&gt;&lt;_type_work&gt;Journal Article; Practice Guideline&lt;/_type_work&gt;&lt;_url&gt;http://www.ncbi.nlm.nih.gov/entrez/query.fcgi?cmd=Retrieve&amp;amp;db=pubmed&amp;amp;dopt=Abstract&amp;amp;list_uids=33239350&amp;amp;query_hl=1&lt;/_url&gt;&lt;_volume&gt;54&lt;/_volume&gt;&lt;_created&gt;64817336&lt;/_created&gt;&lt;_modified&gt;64817336&lt;/_modified&gt;&lt;_impact_factor&gt;  18.473&lt;/_impact_factor&gt;&lt;_social_category&gt;医学(1)&lt;/_social_category&gt;&lt;_collection_scope&gt;SCIE&lt;/_collection_scope&gt;&lt;/Details&gt;&lt;Extra&gt;&lt;DBUID&gt;{62B73418-E7EA-4772-A85B-742AAA2FBBE5}&lt;/DBUID&gt;&lt;/Extra&gt;&lt;/Item&gt;&lt;/References&gt;&lt;/Group&gt;&lt;/Citation&gt;_x000a_"/>
    <w:docVar w:name="NE.Ref{ABA90463-D240-48FB-9CB3-C3DD4DBB9087}" w:val=" ADDIN NE.Ref.{ABA90463-D240-48FB-9CB3-C3DD4DBB9087} ADDIN NE.Ref.{ABA90463-D240-48FB-9CB3-C3DD4DBB9087} ADDIN NE.Ref.{ABA90463-D240-48FB-9CB3-C3DD4DBB9087}&lt;Citation&gt;&lt;Group&gt;&lt;References&gt;&lt;Item&gt;&lt;ID&gt;2565&lt;/ID&gt;&lt;UID&gt;{C711BCE6-F1FE-47BF-A06B-98D05A1C5D1C}&lt;/UID&gt;&lt;Title&gt;The role of glucocorticoid and mineralocorticoid receptor DNA methylation in antenatal depression and infant stress regulation&lt;/Title&gt;&lt;Template&gt;Journal Article&lt;/Template&gt;&lt;Star&gt;0&lt;/Star&gt;&lt;Tag&gt;0&lt;/Tag&gt;&lt;Author&gt;Galbally, M; Watson, S J; van IJzendoorn, M; Saffery, R; Ryan, J; de Kloet, E R; Oberlander, T F; Lappas, M; Lewis, A J&lt;/Author&gt;&lt;Year&gt;2020&lt;/Year&gt;&lt;Details&gt;&lt;_accession_num&gt;32087522&lt;/_accession_num&gt;&lt;_author_adr&gt;School of Psychology and Exercise Science, Murdoch University, Australia; School  of Medicine, University of Notre Dame, Australia; King Edward Memorial Hospital,  Australia. Electronic address: m.galbally@murdoch.edu.au.; School of Psychology and Exercise Science, Murdoch University, Australia; School  of Medicine, University of Notre Dame, Australia.; Department of Psychology, Education and Child Studies, Erasmus University Rotterdam, Netherlands.; Murdoch Children&amp;apos;s Research Institute &amp;amp; Department of Paediatrics, The University of Melbourne, Australia.; Murdoch Children&amp;apos;s Research Institute &amp;amp; Department of Paediatrics, The University of Melbourne, Australia; Department of Epidemiology &amp;amp; Preventive Medicine, Monash University, Australia.; Leiden University Medical Center, Leiden, Netherlands.; Department of Pediatrics and School of Population and Public Health, Univeristy of British Columbia, Vancouver, BC, Canada.; Obstetrics, Nutrition and Endocrinology Group, Department of Obstetrics and Gynaecology, University of Melbourne, Victoria, Australia.; School of Psychology and Exercise Science, Murdoch University, Australia.&lt;/_author_adr&gt;&lt;_date_display&gt;2020 May&lt;/_date_display&gt;&lt;_date&gt;2020-05-01&lt;/_date&gt;&lt;_doi&gt;10.1016/j.psyneuen.2020.104611&lt;/_doi&gt;&lt;_isbn&gt;1873-3360 (Electronic); 0306-4530 (Linking)&lt;/_isbn&gt;&lt;_journal&gt;Psychoneuroendocrinology&lt;/_journal&gt;&lt;_keywords&gt;*Antidepressants; *Cortisol; *DNA methylation; *Depression; *Glucocorticoid receptor; *Mineralocorticoid receptor; *Pregnancy&lt;/_keywords&gt;&lt;_language&gt;eng&lt;/_language&gt;&lt;_ori_publication&gt;Copyright (c) 2020. Published by Elsevier Ltd.&lt;/_ori_publication&gt;&lt;_pages&gt;104611&lt;/_pages&gt;&lt;_subject_headings&gt;Adult; Antidepressive Agents/*pharmacology; Child Development/*physiology; DNA Methylation/drug effects/*physiology; Depressive Disorder/drug therapy/*metabolism; Female; Humans; Hydrocortisone/*metabolism; Infant; Longitudinal Studies; Male; Middle Aged; Placenta/metabolism; Pregnancy; Pregnancy Complications/drug therapy/*metabolism; Receptors, Glucocorticoid/*metabolism; Receptors, Mineralocorticoid/*metabolism; Saliva/metabolism; Stress, Psychological; Young Adult&lt;/_subject_headings&gt;&lt;_tertiary_title&gt;Psychoneuroendocrinology&lt;/_tertiary_title&gt;&lt;_type_work&gt;Journal Article; Research Support, Non-U.S. Gov&amp;apos;t&lt;/_type_work&gt;&lt;_url&gt;http://www.ncbi.nlm.nih.gov/entrez/query.fcgi?cmd=Retrieve&amp;amp;db=pubmed&amp;amp;dopt=Abstract&amp;amp;list_uids=32087522&amp;amp;query_hl=1&lt;/_url&gt;&lt;_volume&gt;115&lt;/_volume&gt;&lt;_created&gt;63903790&lt;/_created&gt;&lt;_modified&gt;63903790&lt;/_modified&gt;&lt;_db_updated&gt;PubMed&lt;/_db_updated&gt;&lt;_impact_factor&gt;   4.732&lt;/_impact_factor&gt;&lt;_collection_scope&gt;SCI;SCIE&lt;/_collection_scope&gt;&lt;/Details&gt;&lt;Extra&gt;&lt;DBUID&gt;{93870BB0-CAEF-4F07-AAE0-DA131E288E28}&lt;/DBUID&gt;&lt;/Extra&gt;&lt;/Item&gt;&lt;/References&gt;&lt;/Group&gt;&lt;/Citation&gt;_x000a_"/>
    <w:docVar w:name="NE.Ref{ABC57DA1-FBA4-4E5A-9296-B59375381298}" w:val=" ADDIN NE.Ref.{ABC57DA1-FBA4-4E5A-9296-B59375381298}&lt;Citation&gt;&lt;Group&gt;&lt;References&gt;&lt;Item&gt;&lt;ID&gt;51&lt;/ID&gt;&lt;UID&gt;{93A73F01-15A1-494A-A0B4-BA2290BA4806}&lt;/UID&gt;&lt;Title&gt;Short version of the Smartphone Addiction Scale in Chinese adults: Psychometric  properties, sociodemographic, and health behavioral correlates&lt;/Title&gt;&lt;Template&gt;Journal Article&lt;/Template&gt;&lt;Star&gt;0&lt;/Star&gt;&lt;Tag&gt;0&lt;/Tag&gt;&lt;Author&gt;Luk, T T; Wang, M P; Shen, C; Wan, A; Chau, P H; Oliffe, J; Viswanath, K; Chan, S S; Lam, T H&lt;/Author&gt;&lt;Year&gt;2018&lt;/Year&gt;&lt;Details&gt;&lt;_accession_num&gt;30418073&lt;/_accession_num&gt;&lt;_author_adr&gt;1 School of Nursing, The University of Hong Kong , Hong Kong, China.; 1 School of Nursing, The University of Hong Kong , Hong Kong, China.; 2 Department of Epidemiology and Biostatistics, Imperial College London , London,  UK.; 3 School of Public Health, The University of Hong Kong , Hong Kong, China.; 1 School of Nursing, The University of Hong Kong , Hong Kong, China.; 4 School of Nursing, University of British Columbia , Vancouver, Canada.; 5 Center for Community-Based Research, Dana-Farber Cancer Institute, Harvard TH  Chan School of Public Health , Boston, MA, USA.; 6 Department of Social and Behavioral Sciences, Harvard TH Chan School of Public  Health , Boston, MA, USA.; 1 School of Nursing, The University of Hong Kong , Hong Kong, China.; 3 School of Public Health, The University of Hong Kong , Hong Kong, China.&lt;/_author_adr&gt;&lt;_collection_scope&gt;SSCI;SCIE&lt;/_collection_scope&gt;&lt;_created&gt;64742601&lt;/_created&gt;&lt;_date&gt;2018-12-01&lt;/_date&gt;&lt;_date_display&gt;2018 Dec 1&lt;/_date_display&gt;&lt;_doi&gt;10.1556/2006.7.2018.105&lt;/_doi&gt;&lt;_impact_factor&gt;   7.772&lt;/_impact_factor&gt;&lt;_isbn&gt;2063-5303 (Electronic); 2062-5871 (Print); 2062-5871 (Linking)&lt;/_isbn&gt;&lt;_issue&gt;4&lt;/_issue&gt;&lt;_journal&gt;J Behav Addict&lt;/_journal&gt;&lt;_keywords&gt;epidemiology; population studies; problematic mobile phone use; smartphone dependence; smartphone ownership; validation studies&lt;/_keywords&gt;&lt;_language&gt;eng&lt;/_language&gt;&lt;_modified&gt;64742601&lt;/_modified&gt;&lt;_pages&gt;1157-1165&lt;/_pages&gt;&lt;_social_category&gt;医学(2)&lt;/_social_category&gt;&lt;_subject_headings&gt;Adolescent; Adult; Aged; Behavior, Addictive/*diagnosis/epidemiology; Female; Hong Kong/epidemiology; Humans; Male; Middle Aged; Psychometrics/*instrumentation/standards; Reproducibility of Results; *Smartphone; Young Adult&lt;/_subject_headings&gt;&lt;_tertiary_title&gt;Journal of behavioral addictions&lt;/_tertiary_title&gt;&lt;_type_work&gt;Journal Article&lt;/_type_work&gt;&lt;_url&gt;http://www.ncbi.nlm.nih.gov/entrez/query.fcgi?cmd=Retrieve&amp;amp;db=pubmed&amp;amp;dopt=Abstract&amp;amp;list_uids=30418073&amp;amp;query_hl=1&lt;/_url&gt;&lt;_volume&gt;7&lt;/_volume&gt;&lt;/Details&gt;&lt;Extra&gt;&lt;DBUID&gt;{EAD0D9F0-7B9C-4750-A1E8-6A02F78A758B}&lt;/DBUID&gt;&lt;/Extra&gt;&lt;/Item&gt;&lt;/References&gt;&lt;/Group&gt;&lt;/Citation&gt;_x000a_"/>
    <w:docVar w:name="NE.Ref{ABD1EB58-C222-428A-B5C4-C51EF888F993}" w:val=" ADDIN NE.Ref.{ABD1EB58-C222-428A-B5C4-C51EF888F993}&lt;Citation&gt;&lt;Group&gt;&lt;References&gt;&lt;Item&gt;&lt;ID&gt;22&lt;/ID&gt;&lt;UID&gt;{26599B73-49E8-44FB-977C-AAC5F32E307B}&lt;/UID&gt;&lt;Title&gt;Additive contributions of childhood adversity and recent stressors to  inflammation at midlife: Findings from the MIDUS study&lt;/Title&gt;&lt;Template&gt;Journal Article&lt;/Template&gt;&lt;Star&gt;0&lt;/Star&gt;&lt;Tag&gt;0&lt;/Tag&gt;&lt;Author&gt;Hostinar, C E; Lachman, M E; Mroczek, D K; Seeman, T E; Miller, G E&lt;/Author&gt;&lt;Year&gt;2015&lt;/Year&gt;&lt;Details&gt;&lt;_accession_num&gt;26389605&lt;/_accession_num&gt;&lt;_author_adr&gt;Institute for Policy Research, Northwestern University.; Department of Psychology, Brandeis University.; Department of Psychology, Northwestern University.; Department of Medicine, University of California, Los Angeles.; Department of Psychology, Northwestern University.&lt;/_author_adr&gt;&lt;_collection_scope&gt;SSCI&lt;/_collection_scope&gt;&lt;_created&gt;64740121&lt;/_created&gt;&lt;_date&gt;2015-11-01&lt;/_date&gt;&lt;_date_display&gt;2015 Nov&lt;/_date_display&gt;&lt;_doi&gt;10.1037/dev0000049&lt;/_doi&gt;&lt;_impact_factor&gt;   4.497&lt;/_impact_factor&gt;&lt;_isbn&gt;1939-0599 (Electronic); 0012-1649 (Print); 0012-1649 (Linking)&lt;/_isbn&gt;&lt;_issue&gt;11&lt;/_issue&gt;&lt;_journal&gt;Dev Psychol&lt;/_journal&gt;&lt;_language&gt;eng&lt;/_language&gt;&lt;_modified&gt;64740121&lt;/_modified&gt;&lt;_ori_publication&gt;(c) 2015 APA, all rights reserved).&lt;/_ori_publication&gt;&lt;_pages&gt;1630-44&lt;/_pages&gt;&lt;_social_category&gt;心理学(2)&lt;/_social_category&gt;&lt;_tertiary_title&gt;Developmental psychology&lt;/_tertiary_title&gt;&lt;_type_work&gt;Journal Article; Research Support, N.I.H., Extramural&lt;/_type_work&gt;&lt;_url&gt;http://www.ncbi.nlm.nih.gov/entrez/query.fcgi?cmd=Retrieve&amp;amp;db=pubmed&amp;amp;dopt=Abstract&amp;amp;list_uids=26389605&amp;amp;query_hl=1&lt;/_url&gt;&lt;_volume&gt;51&lt;/_volume&gt;&lt;/Details&gt;&lt;Extra&gt;&lt;DBUID&gt;{65264952-F343-4DB6-AD61-4FFB3D4C25C4}&lt;/DBUID&gt;&lt;/Extra&gt;&lt;/Item&gt;&lt;/References&gt;&lt;/Group&gt;&lt;/Citation&gt;_x000a_"/>
    <w:docVar w:name="NE.Ref{ABE4ACEE-9D3E-484B-A19C-13939E1EB224}" w:val=" ADDIN NE.Ref.{ABE4ACEE-9D3E-484B-A19C-13939E1EB224}&lt;Citation&gt;&lt;Group&gt;&lt;References&gt;&lt;Item&gt;&lt;ID&gt;1019&lt;/ID&gt;&lt;UID&gt;{874D7105-1EC3-408F-A1D9-0780B0115319}&lt;/UID&gt;&lt;Title&gt;家庭功能与中小学生睡眠障碍及抑郁症状的关系&lt;/Title&gt;&lt;Template&gt;Journal Article&lt;/Template&gt;&lt;Star&gt;0&lt;/Star&gt;&lt;Tag&gt;0&lt;/Tag&gt;&lt;Author&gt;温福华; 周焕南; 涂南萍; 张敏; 袁均益; 范方&lt;/Author&gt;&lt;Year&gt;2023&lt;/Year&gt;&lt;Details&gt;&lt;_accessed&gt;65174266&lt;/_accessed&gt;&lt;_author_aff&gt;广东省深圳市宝安区教育发展事业中心;深圳市宝安区教育科学研究院;深圳市宝安区黄麻布学校;华南师范大学心理学院;华南师范大学心理应用研究中心;&lt;/_author_aff&gt;&lt;_collection_scope&gt;PKU&lt;/_collection_scope&gt;&lt;_created&gt;65010066&lt;/_created&gt;&lt;_date&gt;2023-05-19&lt;/_date&gt;&lt;_db_updated&gt;CNKI - Reference&lt;/_db_updated&gt;&lt;_issue&gt;05&lt;/_issue&gt;&lt;_journal&gt;中国学校卫生&lt;/_journal&gt;&lt;_keywords&gt;家庭;睡眠障碍;抑郁;精神卫生;学生&lt;/_keywords&gt;&lt;_modified&gt;65174266&lt;/_modified&gt;&lt;_pages&gt;664-667&lt;/_pages&gt;&lt;_url&gt;https://kns.cnki.net/kcms/detail/detail.aspx?FileName=XIWS202305006&amp;amp;DbName=CJFQTEMP _x000d__x000a_DOI-DOI: 10.16835/j.cnki.1000-9817.2023.05.006_x000d__x000a_https://bar.cnki.net/bar/download/order?id=jBGETXBNdPImvx70aLAuJPYxPoFw%2Bp%2Bi0fIiSrcN6lXtpdLZY9z5yVfiVJiqareok3PgOdB%2F8KZdF0hYj%2BY0tMm82jDOg3yr%2BqRqj9L2CzQX5FOcoxv3%2Bj06EVstImPRsJR7S7O3%2BV31gj0tjkn7C2X4FVCnyAFXBdumxVh7%2Fso6IutSjCCVA6ee4SOyBvNlXCpwGe035kkuT%2B5bVfheYA%3D%3D _x000d__x000a_&lt;/_url&gt;&lt;_volume&gt;44&lt;/_volume&gt;&lt;_translated_author&gt;Wen, Fuhua;Zhou, Huannan;Tu, Nanping;Zhang, Min;Yuan, Junyi;Fan, Fang&lt;/_translated_author&gt;&lt;/Details&gt;&lt;Extra&gt;&lt;DBUID&gt;{F96A950B-833F-4880-A151-76DA2D6A2879}&lt;/DBUID&gt;&lt;/Extra&gt;&lt;/Item&gt;&lt;/References&gt;&lt;/Group&gt;&lt;/Citation&gt;_x000a_"/>
    <w:docVar w:name="NE.Ref{ABEAAE55-6DD7-49B7-BE0A-B9E9AC60B9A5}" w:val=" ADDIN NE.Ref.{ABEAAE55-6DD7-49B7-BE0A-B9E9AC60B9A5}&lt;Citation&gt;&lt;Group&gt;&lt;References&gt;&lt;Item&gt;&lt;ID&gt;753&lt;/ID&gt;&lt;UID&gt;{1F5CE7DF-7606-45BB-893B-9A2B670C2D24}&lt;/UID&gt;&lt;Title&gt;当前学校卫生工作的机遇和挑战&lt;/Title&gt;&lt;Template&gt;Journal Article&lt;/Template&gt;&lt;Star&gt;0&lt;/Star&gt;&lt;Tag&gt;0&lt;/Tag&gt;&lt;Author&gt;马军&lt;/Author&gt;&lt;Year&gt;2012&lt;/Year&gt;&lt;Details&gt;&lt;_author_aff&gt;北京大学公共卫生学院/儿童青少年卫生研究所;&lt;/_author_aff&gt;&lt;_cited_count&gt;71&lt;/_cited_count&gt;&lt;_collection_scope&gt;PKU&lt;/_collection_scope&gt;&lt;_created&gt;64192915&lt;/_created&gt;&lt;_date&gt;2012-02-02&lt;/_date&gt;&lt;_db_updated&gt;CNKI - Reference&lt;/_db_updated&gt;&lt;_issue&gt;01&lt;/_issue&gt;&lt;_journal&gt;中国学校卫生&lt;/_journal&gt;&lt;_keywords&gt;学生保健服务;组织和管理;卫生保健提供&lt;/_keywords&gt;&lt;_modified&gt;64192915&lt;/_modified&gt;&lt;_pages&gt;1-4&lt;/_pages&gt;&lt;_url&gt;https://kns.cnki.net/kcms/detail/detail.aspx?FileName=XIWS201201004&amp;amp;DbName=CJFQ2012&lt;/_url&gt;&lt;_volume&gt;33&lt;/_volume&gt;&lt;_translated_author&gt;Ma, Jun&lt;/_translated_author&gt;&lt;/Details&gt;&lt;Extra&gt;&lt;DBUID&gt;{F96A950B-833F-4880-A151-76DA2D6A2879}&lt;/DBUID&gt;&lt;/Extra&gt;&lt;/Item&gt;&lt;/References&gt;&lt;/Group&gt;&lt;/Citation&gt;_x000a_"/>
    <w:docVar w:name="NE.Ref{AC3A18C4-C5B2-47E0-9AE8-4DB3A518CE9B}" w:val=" ADDIN NE.Ref.{AC3A18C4-C5B2-47E0-9AE8-4DB3A518CE9B}&lt;Citation&gt;&lt;Group&gt;&lt;References&gt;&lt;Item&gt;&lt;ID&gt;3&lt;/ID&gt;&lt;UID&gt;{D1F4321E-C0E7-42F7-A4D7-3A3C648FA010}&lt;/UID&gt;&lt;Title&gt;Effect of Time Spent Outdoors at School on the Development of Myopia Among Children in China: A Randomized Clinical Trial&lt;/Title&gt;&lt;Template&gt;Journal Article&lt;/Template&gt;&lt;Star&gt;1&lt;/Star&gt;&lt;Tag&gt;0&lt;/Tag&gt;&lt;Author&gt;He, M; Xiang, F; Zeng, Y; Mai, J; Chen, Q; Zhang, J; Smith, W; Rose, K; Morgan, I G&lt;/Author&gt;&lt;Year&gt;2015&lt;/Year&gt;&lt;Details&gt;&lt;_accession_num&gt;26372583&lt;/_accession_num&gt;&lt;_author_adr&gt;State Key Laboratory of Ophthalmology, Zhongshan Ophthalmic Center, Sun Yat-sen University, Guangzhou, China2Centre for Eye Research Australia, University of Melbourne, Royal Victorian Eye and Ear Hospital, East Melbourne.; State Key Laboratory of Ophthalmology, Zhongshan Ophthalmic Center, Sun Yat-sen University, Guangzhou, China3National Centre for Epidemiology and Population Health, Australian National University, Canberra.; State Key Laboratory of Ophthalmology, Zhongshan Ophthalmic Center, Sun Yat-sen University, Guangzhou, China.; Guangzhou Student&amp;apos;s Health Care Institute of the Guangdong City Department of Education, Guangzhou, China.; State Key Laboratory of Ophthalmology, Zhongshan Ophthalmic Center, Sun Yat-sen University, Guangzhou, China.; State Key Laboratory of Ophthalmology, Zhongshan Ophthalmic Center, Sun Yat-sen University, Guangzhou, China.; Environmental Health Branch, NSW Department of Health, Sydney, Australia.; Discipline of Orthoptics, Faculty of Health Sciences, University of Sydney, Sydney, Australia7Discipline of Orthoptics, Graduate School of Health, University of Technology Sydney, Sydney, Australia.; State Key Laboratory of Ophthalmology, Zhongshan Ophthalmic Center, Sun Yat-sen University, Guangzhou, China8Research School of Biology, Australian National University, Canberra.&lt;/_author_adr&gt;&lt;_created&gt;63736495&lt;/_created&gt;&lt;_date&gt;2015-09-15&lt;/_date&gt;&lt;_date_display&gt;2015 Sep 15&lt;/_date_display&gt;&lt;_db_updated&gt;PubMed&lt;/_db_updated&gt;&lt;_doi&gt;10.1001/jama.2015.10803&lt;/_doi&gt;&lt;_impact_factor&gt;  56.272&lt;/_impact_factor&gt;&lt;_isbn&gt;1538-3598 (Electronic); 0098-7484 (Linking)&lt;/_isbn&gt;&lt;_issue&gt;11&lt;/_issue&gt;&lt;_journal&gt;JAMA&lt;/_journal&gt;&lt;_language&gt;eng&lt;/_language&gt;&lt;_modified&gt;63736514&lt;/_modified&gt;&lt;_pages&gt;1142-8&lt;/_pages&gt;&lt;_subject_headings&gt;Child; China/epidemiology; Female; Humans; Incidence; Male; Myopia/*epidemiology/*prevention &amp;amp; control; Pupil/physiology; *Recreation; Refraction, Ocular; *Schools; Surveys and Questionnaires; Time Factors&lt;/_subject_headings&gt;&lt;_tertiary_title&gt;JAMA&lt;/_tertiary_title&gt;&lt;_type_work&gt;Journal Article; Randomized Controlled Trial; Research Support, Non-U.S. Gov&amp;apos;t&lt;/_type_work&gt;&lt;_url&gt;http://www.ncbi.nlm.nih.gov/entrez/query.fcgi?cmd=Retrieve&amp;amp;db=pubmed&amp;amp;dopt=Abstract&amp;amp;list_uids=26372583&amp;amp;query_hl=1&lt;/_url&gt;&lt;_volume&gt;314&lt;/_volume&gt;&lt;/Details&gt;&lt;Extra&gt;&lt;DBUID&gt;{B1128C8E-69BD-4D10-A52B-7E258D753839}&lt;/DBUID&gt;&lt;/Extra&gt;&lt;/Item&gt;&lt;/References&gt;&lt;/Group&gt;&lt;Group&gt;&lt;References&gt;&lt;Item&gt;&lt;ID&gt;1&lt;/ID&gt;&lt;UID&gt;{0927DC32-6D0F-4789-9AF5-FDEAF203E155}&lt;/UID&gt;&lt;Title&gt;How does spending time outdoors protect against myopia? A review&lt;/Title&gt;&lt;Template&gt;Journal Article&lt;/Template&gt;&lt;Star&gt;1&lt;/Star&gt;&lt;Tag&gt;0&lt;/Tag&gt;&lt;Author&gt;Lingham, G; Mackey, D A; Lucas, R; Yazar, S&lt;/Author&gt;&lt;Year&gt;2020&lt;/Year&gt;&lt;Details&gt;&lt;_accession_num&gt;31722876&lt;/_accession_num&gt;&lt;_author_adr&gt;Centre for Ophthalmology and Visual Science, Lions Eye Institute, University of Western Australia, Perth, Western Australia, Australia.; Centre for Ophthalmology and Visual Science, Lions Eye Institute, University of Western Australia, Perth, Western Australia, Australia.; Centre for Ophthalmology and Visual Science, Lions Eye Institute, University of Western Australia, Perth, Western Australia, Australia.; National Centre for Epidemiology and Population Health, Research School of Population Health, Australian National University, Canberra, Australian Capital Territory, Australia.; Centre for Ophthalmology and Visual Science, Lions Eye Institute, University of Western Australia, Perth, Western Australia, Australia seyhanyazar@lei.org.au.; Single Cell and Computational Genomics, Garvan Institute of Medical Research, Sydney, New South Wales, Australia.&lt;/_author_adr&gt;&lt;_created&gt;63736493&lt;/_created&gt;&lt;_date&gt;2020-05-01&lt;/_date&gt;&lt;_date_display&gt;2020 May&lt;/_date_display&gt;&lt;_db_updated&gt;PubMed&lt;/_db_updated&gt;&lt;_doi&gt;10.1136/bjophthalmol-2019-314675&lt;/_doi&gt;&lt;_impact_factor&gt;   4.638&lt;/_impact_factor&gt;&lt;_isbn&gt;1468-2079 (Electronic); 0007-1161 (Linking)&lt;/_isbn&gt;&lt;_issue&gt;5&lt;/_issue&gt;&lt;_journal&gt;Br J Ophthalmol&lt;/_journal&gt;&lt;_keywords&gt;*epidemiology; *experimental-animal models; *optics and refraction; *public health&lt;/_keywords&gt;&lt;_language&gt;eng&lt;/_language&gt;&lt;_modified&gt;63957363&lt;/_modified&gt;&lt;_ori_publication&gt;(c) Author(s) (or their employer(s)) 2020. No commercial re-use. See rights and_x000d__x000a_      permissions. Published by BMJ.&lt;/_ori_publication&gt;&lt;_pages&gt;593-599&lt;/_pages&gt;&lt;_subject_headings&gt;Circadian Rhythm/*physiology; Disease Progression; Exercise/*physiology; Humans; *Leisure Activities; Myopia/physiopathology/*prevention &amp;amp; control; Refraction, Ocular/*physiology; Risk Factors&lt;/_subject_headings&gt;&lt;_tertiary_title&gt;The British journal of ophthalmology&lt;/_tertiary_title&gt;&lt;_type_work&gt;Journal Article; Research Support, Non-U.S. Gov&amp;apos;t; Review&lt;/_type_work&gt;&lt;_url&gt;http://www.ncbi.nlm.nih.gov/entrez/query.fcgi?cmd=Retrieve&amp;amp;db=pubmed&amp;amp;dopt=Abstract&amp;amp;list_uids=31722876&amp;amp;query_hl=1&lt;/_url&gt;&lt;_volume&gt;104&lt;/_volume&gt;&lt;/Details&gt;&lt;Extra&gt;&lt;DBUID&gt;{B1128C8E-69BD-4D10-A52B-7E258D753839}&lt;/DBUID&gt;&lt;/Extra&gt;&lt;/Item&gt;&lt;/References&gt;&lt;/Group&gt;&lt;Group&gt;&lt;References&gt;&lt;Item&gt;&lt;ID&gt;2&lt;/ID&gt;&lt;UID&gt;{FA4623A5-84C4-4E2F-9175-56C07BB5F99A}&lt;/UID&gt;&lt;Title&gt;Outdoor activity reduces the prevalence of myopia in children&lt;/Title&gt;&lt;Template&gt;Journal Article&lt;/Template&gt;&lt;Star&gt;1&lt;/Star&gt;&lt;Tag&gt;0&lt;/Tag&gt;&lt;Author&gt;Rose, K A; Morgan, I G; Ip, J; Kifley, A; Huynh, S; Smith, W; Mitchell, P&lt;/Author&gt;&lt;Year&gt;2008&lt;/Year&gt;&lt;Details&gt;&lt;_accession_num&gt;18294691&lt;/_accession_num&gt;&lt;_author_adr&gt;School of Applied Vision Sciences, Faculty of Health Sciences, University of Sydney, Sydney, Australia. k.rose@usyd.edu.au&lt;/_author_adr&gt;&lt;_collection_scope&gt;SCI;SCIE&lt;/_collection_scope&gt;&lt;_created&gt;63736494&lt;/_created&gt;&lt;_date&gt;2008-08-01&lt;/_date&gt;&lt;_date_display&gt;2008 Aug&lt;/_date_display&gt;&lt;_db_updated&gt;PubMed&lt;/_db_updated&gt;&lt;_doi&gt;10.1016/j.ophtha.2007.12.019&lt;/_doi&gt;&lt;_impact_factor&gt;  12.079&lt;/_impact_factor&gt;&lt;_isbn&gt;1549-4713 (Electronic); 0161-6420 (Linking)&lt;/_isbn&gt;&lt;_issue&gt;8&lt;/_issue&gt;&lt;_journal&gt;Ophthalmology&lt;/_journal&gt;&lt;_language&gt;eng&lt;/_language&gt;&lt;_modified&gt;64190746&lt;/_modified&gt;&lt;_pages&gt;1279-85&lt;/_pages&gt;&lt;_subject_headings&gt;Child; Cross-Sectional Studies; Female; Humans; Hyperopia/epidemiology; *Leisure Activities; Male; Myopia/*epidemiology/ethnology; New South Wales/epidemiology; Odds Ratio; Prevalence; Refraction, Ocular/physiology; *Sports; Surveys and Questionnaires; Work&lt;/_subject_headings&gt;&lt;_tertiary_title&gt;Ophthalmology&lt;/_tertiary_title&gt;&lt;_type_work&gt;Journal Article; Research Support, Non-U.S. Gov&amp;apos;t&lt;/_type_work&gt;&lt;_url&gt;http://www.ncbi.nlm.nih.gov/entrez/query.fcgi?cmd=Retrieve&amp;amp;db=pubmed&amp;amp;dopt=Abstract&amp;amp;list_uids=18294691&amp;amp;query_hl=1&lt;/_url&gt;&lt;_volume&gt;115&lt;/_volume&gt;&lt;/Details&gt;&lt;Extra&gt;&lt;DBUID&gt;{B1128C8E-69BD-4D10-A52B-7E258D753839}&lt;/DBUID&gt;&lt;/Extra&gt;&lt;/Item&gt;&lt;/References&gt;&lt;/Group&gt;&lt;/Citation&gt;_x000a_"/>
    <w:docVar w:name="NE.Ref{AC4AC51A-B68E-48BE-8045-74185F0C9F63}" w:val=" ADDIN NE.Ref.{AC4AC51A-B68E-48BE-8045-74185F0C9F63}&lt;Citation&gt;&lt;Group&gt;&lt;References&gt;&lt;Item&gt;&lt;ID&gt;64&lt;/ID&gt;&lt;UID&gt;{5FBDD4F7-4AFA-4F9C-AF3E-D21158B73AB3}&lt;/UID&gt;&lt;Title&gt;World Health Organization 2020 guidelines on physical activity and sedentary  behaviour&lt;/Title&gt;&lt;Template&gt;Journal Article&lt;/Template&gt;&lt;Star&gt;0&lt;/Star&gt;&lt;Tag&gt;0&lt;/Tag&gt;&lt;Author&gt;Bull, F C; Al-Ansari, S S; Biddle, S; Borodulin, K; Buman, M P; Cardon, G; Carty, C; Chaput, J P; Chastin, S; Chou, R; Dempsey, P C; DiPietro, L; Ekelund, U; Firth, J; Friedenreich, C M; Garcia, L; Gichu, M; Jago, R; Katzmarzyk, P T; Lambert, E; Leitzmann, M; Milton, K; Ortega, F B; Ranasinghe, C; Stamatakis, E; Tiedemann, A; Troiano, R P; van der Ploeg, H P; Wari, V; Willumsen, J F&lt;/Author&gt;&lt;Year&gt;2020&lt;/Year&gt;&lt;Details&gt;&lt;_accession_num&gt;33239350&lt;/_accession_num&gt;&lt;_author_adr&gt;Physical Activity Unit, Department of Health Promotion, World Health  Organization, Geneva, Switzerland bullf@who.int.; School of Human Sciences, The University of Western Australia, Perth, Western  Australia, Australia.; Health Promotion Center, Riyadh, Saudi Arabia.; Centre for Health Research, University of Southern Queensland, Toowoomba,  Queensland, Australia.; Age Institute, Helsinki, Finland.; Public Health Evaluation and Projection Unit, Finnish Institute for Health and  Welfare, Helsinki, Uusimaa, Finland.; College of Health Solutions, Arizona State University, Phoenix, Arizona, USA.; Department of Movement and Sports Sciences, Ghent University, Belgium.; Institute of Technology Tralee, Tralee, Co Kerry, Ireland.; UNESCO Chair of Transforming the Lives of People with Disabilities, their  Families and Communities, Through Physical Education, Sport, Recreation and  Fitness.; Healthy Active Living and Obesity Research Group, Children&amp;apos;s Hospital of Eastern  Ontario Research Institute, Department of Pediatrics, University of Ottawa,  Ottawa, Ontario, Canada.; School of Health and Life Sciences, Glasgow Caledonian University, Glasgow, UK.; Departments of Medicine, and Medical Informatics &amp;amp; Clinical Epidemiology, Oregon  Health &amp;amp; Science University, Portland, Oregon, USA.; MRC Epidemiology Unit, School of Clinical Medicine, University of Cambridge,  Cambridge, Cambridgeshire, UK.; Baker Heart and Diabetes Institute, Melbourne, VIC 3004, Australia; Diabetes  Research Centre, University of Leicester, Leicester General Hospital, Leicester,  UK.; Department of Exercise and Nutrition Science, Milken Institute School of Public  Health, The George Washington University, Washington, DC, USA.; Department of Sport Medicine, Norwegian School of Sport Science, Oslo, Norway.; Department of Chronic Diseases and Ageing, Norwegian Institute of Public Health,  Oslo, Norway.; NICM Health Research Institute, Western Sydney University, Penrith, New South  Wales, Australia.; Division of Psychology and Mental Health, University of Manchester, Manchester,  UK.; Department of Cancer Epidemiology and Prevention Research, CancerControl Alberta,  Alberta Health Services, Calgary, Alberta, Canada.; Centre for Public Health, Queen&amp;apos;s University Belfast, Belfast, UK.; Department of Non-Commuicable Diseases, Ministry of Health, Nairobi, Kenya.; Centre for Exercise, Nutrition &amp;amp; Health Science, School for Policy Studies,  University of Bristol, Bristol, UK.; Population and Public Health Sciences, Pennington Biomedical Research Center,  Baton Rouge, Louisiana, USA.; Research Centre for Health through Physical Activity, Lifestyle and Sport,  Division of Exercise Science and Sports Medicine, Department of Human Biology,  Faculty of Health Sciences, University of Cape Town, Cape Town, South Africa.; Department ofEpidemiology and Preventive Medicine, University of Regensburg,  Germany.; Faculty of Medicine and Health Sciences, Norwich Medical School, University of  East Anglia Faculty of Medicine and Health Sciences, UK.; PROFITH (PROmoting FITness and Health through physical activity) research group,  Department of Physical Education and Sports, Faculty of Sport Sciences, Research  Institute of Sport and Health, University of Granada, Spain.; Sports and Exercise Medicine Unit and Department of Allied Health Sciences,  Faculty of Medicine, University of Colombo, Colombo, Sri Lanka.; Charles Perkins Centre, University of Sydney, School of Health Sciences, Faculty  of Medicine and Health, The University of Sydney, Sydney, New South Wales,  Australia.; Institute for Musculoskeletal Health, The University of Sydney, Sydney, New South  Wales, Australia.; Epidemiology and Genomics Research Program, National Cancer Institute, Bethesda,  Maryland, USA.; Department of Public and Occupational Health, Amsterdam Public Health Research  Institute, Amsterdam Vrije Universiteit, Amsterdam, The Netherlands.; Prevention Research Collaboration, School of Public Health, The University of  Sydney, Sydney, New South Wales, Australia.; National Department of Health, Port Moresby, Papua New Guinea.; Physical Activity Unit, Department of Health Promotion, World Health  Organization, Geneva, Switzerland.&lt;/_author_adr&gt;&lt;_collection_scope&gt;SCIE&lt;/_collection_scope&gt;&lt;_created&gt;64817336&lt;/_created&gt;&lt;_date&gt;2020-12-01&lt;/_date&gt;&lt;_date_display&gt;2020 Dec&lt;/_date_display&gt;&lt;_doi&gt;10.1136/bjsports-2020-102955&lt;/_doi&gt;&lt;_impact_factor&gt;  18.473&lt;/_impact_factor&gt;&lt;_isbn&gt;1473-0480 (Electronic); 0306-3674 (Print); 0306-3674 (Linking)&lt;/_isbn&gt;&lt;_issue&gt;24&lt;/_issue&gt;&lt;_journal&gt;Br J Sports Med&lt;/_journal&gt;&lt;_keywords&gt;health promotion; non-communicable disease; physical activity; prevention; public health&lt;/_keywords&gt;&lt;_language&gt;eng&lt;/_language&gt;&lt;_modified&gt;64817336&lt;/_modified&gt;&lt;_ori_publication&gt;© Author(s) (or their employer(s)) 2020. Re-use permitted under CC BY. Published _x000d__x000a_      by BMJ.&lt;/_ori_publication&gt;&lt;_pages&gt;1451-1462&lt;/_pages&gt;&lt;_social_category&gt;医学(1)&lt;/_social_category&gt;&lt;_subject_headings&gt;Evidence-Based Medicine; *Exercise; Global Health/*standards; Health Promotion/*standards; Humans; *Sedentary Behavior; *World Health Organization&lt;/_subject_headings&gt;&lt;_tertiary_title&gt;British journal of sports medicine&lt;/_tertiary_title&gt;&lt;_type_work&gt;Journal Article; Practice Guideline&lt;/_type_work&gt;&lt;_url&gt;http://www.ncbi.nlm.nih.gov/entrez/query.fcgi?cmd=Retrieve&amp;amp;db=pubmed&amp;amp;dopt=Abstract&amp;amp;list_uids=33239350&amp;amp;query_hl=1&lt;/_url&gt;&lt;_volume&gt;54&lt;/_volume&gt;&lt;/Details&gt;&lt;Extra&gt;&lt;DBUID&gt;{62B73418-E7EA-4772-A85B-742AAA2FBBE5}&lt;/DBUID&gt;&lt;/Extra&gt;&lt;/Item&gt;&lt;/References&gt;&lt;/Group&gt;&lt;/Citation&gt;_x000a_"/>
    <w:docVar w:name="NE.Ref{AC931CA0-9884-4D52-A995-A3A808C41614}" w:val=" ADDIN NE.Ref.{AC931CA0-9884-4D52-A995-A3A808C41614}&lt;Citation&gt;&lt;Group&gt;&lt;References&gt;&lt;Item&gt;&lt;ID&gt;38&lt;/ID&gt;&lt;UID&gt;{08427217-5F63-4B97-9B41-1F2DAA97DBCA}&lt;/UID&gt;&lt;Title&gt;健康中国2030:发展目标和指标体系研究&lt;/Title&gt;&lt;Template&gt;Conference Proceedings&lt;/Template&gt;&lt;Star&gt;0&lt;/Star&gt;&lt;Tag&gt;0&lt;/Tag&gt;&lt;Author&gt;刘雷&lt;/Author&gt;&lt;Year&gt;2017&lt;/Year&gt;&lt;Details&gt;&lt;_author_adr&gt;中国科学院中国现代化研究中心;中国科学院大学公共政策与管理学院;&lt;/_author_adr&gt;&lt;_created&gt;64845414&lt;/_created&gt;&lt;_db_provider&gt;CNKI&lt;/_db_provider&gt;&lt;_keywords&gt;公共医疗卫生支出;健康指标;婴儿死亡率;国民健康;全民健康素质;高收入国家;卫生服务可及性;医疗保险;主要指标;注册护士;医院感染发病率;医疗保健;医疗卫生服务体系;医疗费用支出;社区医院;国内生产总值;指标体系研究;&lt;/_keywords&gt;&lt;_modified&gt;64845414&lt;/_modified&gt;&lt;_pages&gt;26-59&lt;/_pages&gt;&lt;_secondary_title&gt;健康中国2030:发展目标和指标体系研究&lt;/_secondary_title&gt;&lt;_tertiary_title&gt;《科学与现代化》2017年第2期（总第071期）&lt;/_tertiary_title&gt;&lt;_translated_author&gt;Liu, Lei&lt;/_translated_author&gt;&lt;/Details&gt;&lt;Extra&gt;&lt;DBUID&gt;{3F9387F2-331A-44EC-89D9-44E8C1CA5F18}&lt;/DBUID&gt;&lt;/Extra&gt;&lt;/Item&gt;&lt;/References&gt;&lt;/Group&gt;&lt;/Citation&gt;_x000a_"/>
    <w:docVar w:name="NE.Ref{ACA0837A-1736-4742-BF24-E9FB81185B13}" w:val=" ADDIN NE.Ref.{ACA0837A-1736-4742-BF24-E9FB81185B13}&lt;Citation&gt;&lt;Group&gt;&lt;References&gt;&lt;Item&gt;&lt;ID&gt;6&lt;/ID&gt;&lt;UID&gt;{4D41D71A-EFF1-4DE9-97E1-36F28AFB7323}&lt;/UID&gt;&lt;Title&gt;Nonconforming Gender Expression and Associated Mental Distress and Substance Use  Among High School Students&lt;/Title&gt;&lt;Template&gt;Journal Article&lt;/Template&gt;&lt;Star&gt;0&lt;/Star&gt;&lt;Tag&gt;0&lt;/Tag&gt;&lt;Author&gt;Lowry, R; Johns, M M; Gordon, A R; Austin, S B; Robin, L E; Kann, L K&lt;/Author&gt;&lt;Year&gt;2018&lt;/Year&gt;&lt;Details&gt;&lt;_accession_num&gt;30264092&lt;/_accession_num&gt;&lt;_author_adr&gt;Division of Adolescent and School Health, National Center for HIV/AIDS, Viral  Hepatitis, Sexually Transmitted Disease (STD), and Tuberculosis (TB) Prevention,  Centers for Disease Control and Prevention, Atlanta, Georgia.; Division of Adolescent and School Health, National Center for HIV/AIDS, Viral  Hepatitis, Sexually Transmitted Disease (STD), and Tuberculosis (TB) Prevention,  Centers for Disease Control and Prevention, Atlanta, Georgia.; Division of Adolescent Medicine, Boston Children&amp;apos;s Hospital, Boston,  Massachusetts.; Department of Pediatrics, Harvard Medical School, Boston, Massachusetts.; Division of Adolescent Medicine, Boston Children&amp;apos;s Hospital, Boston,  Massachusetts.; Department of Pediatrics, Harvard Medical School, Boston, Massachusetts.; Department of Social and Behavioral Sciences, Harvard T. H. Chan School of Public  Health, Boston, Massachusetts.; Division of Adolescent and School Health, National Center for HIV/AIDS, Viral  Hepatitis, Sexually Transmitted Disease (STD), and Tuberculosis (TB) Prevention,  Centers for Disease Control and Prevention, Atlanta, Georgia.; Division of Adolescent and School Health, National Center for HIV/AIDS, Viral  Hepatitis, Sexually Transmitted Disease (STD), and Tuberculosis (TB) Prevention,  Centers for Disease Control and Prevention, Atlanta, Georgia.&lt;/_author_adr&gt;&lt;_collection_scope&gt;SCIE&lt;/_collection_scope&gt;&lt;_created&gt;64732486&lt;/_created&gt;&lt;_date&gt;2018-11-01&lt;/_date&gt;&lt;_date_display&gt;2018 Nov 1&lt;/_date_display&gt;&lt;_doi&gt;10.1001/jamapediatrics.2018.2140&lt;/_doi&gt;&lt;_impact_factor&gt;  26.796&lt;/_impact_factor&gt;&lt;_isbn&gt;2168-6211 (Electronic); 2168-6203 (Print); 2168-6203 (Linking)&lt;/_isbn&gt;&lt;_issue&gt;11&lt;/_issue&gt;&lt;_journal&gt;JAMA Pediatr&lt;/_journal&gt;&lt;_language&gt;eng&lt;/_language&gt;&lt;_modified&gt;64732486&lt;/_modified&gt;&lt;_pages&gt;1020-1028&lt;/_pages&gt;&lt;_social_category&gt;医学(1)&lt;/_social_category&gt;&lt;_subject_headings&gt;Adolescent; Adolescent Behavior/psychology; California/epidemiology; Cross-Sectional Studies; Female; Florida/epidemiology; Health Surveys; Humans; Male; Prevalence; Stress, Psychological/epidemiology/*etiology; Students/*psychology; Substance-Related Disorders/epidemiology/*etiology; Suicidal Ideation; Suicide, Attempted/psychology/statistics &amp;amp; numerical data; Transgender Persons/*psychology&lt;/_subject_headings&gt;&lt;_tertiary_title&gt;JAMA pediatrics&lt;/_tertiary_title&gt;&lt;_type_work&gt;Journal Article; Multicenter Study&lt;/_type_work&gt;&lt;_url&gt;http://www.ncbi.nlm.nih.gov/entrez/query.fcgi?cmd=Retrieve&amp;amp;db=pubmed&amp;amp;dopt=Abstract&amp;amp;list_uids=30264092&amp;amp;query_hl=1&lt;/_url&gt;&lt;_volume&gt;172&lt;/_volume&gt;&lt;/Details&gt;&lt;Extra&gt;&lt;DBUID&gt;{EAD0D9F0-7B9C-4750-A1E8-6A02F78A758B}&lt;/DBUID&gt;&lt;/Extra&gt;&lt;/Item&gt;&lt;/References&gt;&lt;/Group&gt;&lt;/Citation&gt;_x000a_"/>
    <w:docVar w:name="NE.Ref{ACA7A6D0-C51B-44BD-BC2D-F19E0F0D739B}" w:val=" ADDIN NE.Ref.{ACA7A6D0-C51B-44BD-BC2D-F19E0F0D739B}&lt;Citation&gt;&lt;Group&gt;&lt;References&gt;&lt;Item&gt;&lt;ID&gt;116&lt;/ID&gt;&lt;UID&gt;{CF6A49EA-01CC-4510-B13A-2EC24D9602B4}&lt;/UID&gt;&lt;Title&gt;Association Between Combinations of 24-Hour Movement Behaviors and Depression  Among Adolescents - Inner Mongolia Autonomous Region, China, 2019-2021&lt;/Title&gt;&lt;Template&gt;Journal Article&lt;/Template&gt;&lt;Star&gt;0&lt;/Star&gt;&lt;Tag&gt;0&lt;/Tag&gt;&lt;Author&gt;Yuan, W; Zhang, Y; Yang, T; Cai, S; Chen, Z; Song, X; Dong, Y; Ma, J; Zhang, X; Song, Y&lt;/Author&gt;&lt;Year&gt;2023&lt;/Year&gt;&lt;Details&gt;&lt;_accession_num&gt;37886614&lt;/_accession_num&gt;&lt;_author_adr&gt;Institute of Child and Adolescent Health, School of Public Health, Peking  University, Beijing, China.; Institute of Child and Adolescent Health, School of Public Health, Peking  University, Beijing, China.; Inner Mongolia Autonomous Region Comprehensive Disease Prevention and Control  Center, Inner Mongolia Autonomous Region, China.; Institute of Child and Adolescent Health, School of Public Health, Peking  University, Beijing, China.; Institute of Child and Adolescent Health, School of Public Health, Peking  University, Beijing, China.; Institute of Child and Adolescent Health, School of Public Health, Peking  University, Beijing, China.; Institute of Child and Adolescent Health, School of Public Health, Peking  University, Beijing, China.; Institute of Child and Adolescent Health, School of Public Health, Peking  University, Beijing, China.; Inner Mongolia Autonomous Region Comprehensive Disease Prevention and Control  Center, Inner Mongolia Autonomous Region, China.; Institute of Child and Adolescent Health, School of Public Health, Peking  University, Beijing, China.&lt;/_author_adr&gt;&lt;_date_display&gt;2023 Oct 6&lt;/_date_display&gt;&lt;_date&gt;2023-10-06&lt;/_date&gt;&lt;_doi&gt;10.46234/ccdcw2023.169&lt;/_doi&gt;&lt;_isbn&gt;2096-7071 (Electronic); 2096-7071 (Linking)&lt;/_isbn&gt;&lt;_issue&gt;40&lt;/_issue&gt;&lt;_journal&gt;China CDC Wkly&lt;/_journal&gt;&lt;_keywords&gt;24-H Movement Behaviors; Depression; Prevalence&lt;/_keywords&gt;&lt;_language&gt;eng&lt;/_language&gt;&lt;_ori_publication&gt;Copyright and License information: Editorial Office of CCDCW, Chinese Center for _x000d__x000a_      Disease Control and Prevention 2023.&lt;/_ori_publication&gt;&lt;_pages&gt;889-893&lt;/_pages&gt;&lt;_tertiary_title&gt;China CDC weekly&lt;/_tertiary_title&gt;&lt;_type_work&gt;Journal Article&lt;/_type_work&gt;&lt;_url&gt;http://www.ncbi.nlm.nih.gov/entrez/query.fcgi?cmd=Retrieve&amp;amp;db=pubmed&amp;amp;dopt=Abstract&amp;amp;list_uids=37886614&amp;amp;query_hl=1&lt;/_url&gt;&lt;_volume&gt;5&lt;/_volume&gt;&lt;_created&gt;65165005&lt;/_created&gt;&lt;_modified&gt;65165005&lt;/_modified&gt;&lt;_social_category&gt;医学(4)&lt;/_social_category&gt;&lt;_collection_scope&gt;ESCI&lt;/_collection_scope&gt;&lt;/Details&gt;&lt;Extra&gt;&lt;DBUID&gt;{B229E695-20C0-47E4-A960-6A523A810098}&lt;/DBUID&gt;&lt;/Extra&gt;&lt;/Item&gt;&lt;/References&gt;&lt;/Group&gt;&lt;/Citation&gt;_x000a_"/>
    <w:docVar w:name="NE.Ref{ACB404F9-C638-490C-8972-727D1348D6A1}" w:val=" ADDIN NE.Ref.{ACB404F9-C638-490C-8972-727D1348D6A1}&lt;Citation&gt;&lt;Group&gt;&lt;References&gt;&lt;Item&gt;&lt;ID&gt;80&lt;/ID&gt;&lt;UID&gt;{44BBFF7B-A1CC-4048-AE97-102728EB5B69}&lt;/UID&gt;&lt;Title&gt;Parent Use and Efficacy of a Self-Administered, Tablet-Based Parent Training Intervention: A Randomized Controlled Trial&lt;/Title&gt;&lt;Template&gt;Journal Article&lt;/Template&gt;&lt;Star&gt;0&lt;/Star&gt;&lt;Tag&gt;0&lt;/Tag&gt;&lt;Author&gt;Breitenstein, S M; Fogg, L; Ocampo, E V; Acosta, D I; Gross, D&lt;/Author&gt;&lt;Year&gt;2016&lt;/Year&gt;&lt;Details&gt;&lt;_accession_num&gt;27098111&lt;/_accession_num&gt;&lt;_author_adr&gt;Rush University, College of Nursing, Chicago, IL, United States. susan_m_breitenstein@rush.edu.&lt;/_author_adr&gt;&lt;_date_display&gt;2016 Apr 20&lt;/_date_display&gt;&lt;_date&gt;2016-04-20&lt;/_date&gt;&lt;_doi&gt;10.2196/mhealth.5202&lt;/_doi&gt;&lt;_isbn&gt;2291-5222 (Print); 2291-5222 (Linking)&lt;/_isbn&gt;&lt;_issue&gt;2&lt;/_issue&gt;&lt;_journal&gt;JMIR Mhealth Uhealth&lt;/_journal&gt;&lt;_keywords&gt;Internet, intervention, mobile app, mobile health, parenting, prevention&lt;/_keywords&gt;&lt;_language&gt;eng&lt;/_language&gt;&lt;_pages&gt;e36&lt;/_pages&gt;&lt;_tertiary_title&gt;JMIR mHealth and uHealth&lt;/_tertiary_title&gt;&lt;_type_work&gt;Journal Article&lt;/_type_work&gt;&lt;_url&gt;http://www.ncbi.nlm.nih.gov/entrez/query.fcgi?cmd=Retrieve&amp;amp;db=pubmed&amp;amp;dopt=Abstract&amp;amp;list_uids=27098111&amp;amp;query_hl=1&lt;/_url&gt;&lt;_volume&gt;4&lt;/_volume&gt;&lt;_created&gt;63606080&lt;/_created&gt;&lt;_modified&gt;63606080&lt;/_modified&gt;&lt;_db_updated&gt;PubMed&lt;/_db_updated&gt;&lt;_impact_factor&gt;   4.313&lt;/_impact_factor&gt;&lt;_collection_scope&gt;SCI;SCIE&lt;/_collection_scope&gt;&lt;/Details&gt;&lt;Extra&gt;&lt;DBUID&gt;{5D4A96AE-2D4D-41F0-9DA9-F21F7ED3972F}&lt;/DBUID&gt;&lt;/Extra&gt;&lt;/Item&gt;&lt;/References&gt;&lt;/Group&gt;&lt;/Citation&gt;_x000a_"/>
    <w:docVar w:name="NE.Ref{ACDAB634-5509-41DD-9C07-8DBA39481AB3}" w:val=" ADDIN NE.Ref.{ACDAB634-5509-41DD-9C07-8DBA39481AB3}&lt;Citation&gt;&lt;Group&gt;&lt;References&gt;&lt;Item&gt;&lt;ID&gt;28&lt;/ID&gt;&lt;UID&gt;{10A11AF1-3A5B-408C-9DEA-E4C8CF74EEC4}&lt;/UID&gt;&lt;Title&gt;Myopia&lt;/Title&gt;&lt;Template&gt;Journal Article&lt;/Template&gt;&lt;Star&gt;0&lt;/Star&gt;&lt;Tag&gt;0&lt;/Tag&gt;&lt;Author&gt;Morgan, I G; Ohno-Matsui, K; Saw, S M&lt;/Author&gt;&lt;Year&gt;2012&lt;/Year&gt;&lt;Details&gt;&lt;_accession_num&gt;22559900&lt;/_accession_num&gt;&lt;_author_adr&gt;ARC Centre of Excellence in Vision Science, Research School of Biology, College of Medicine, Biology and Environment, Australian National University, Canberra, Australia. ian.morgan@anu.edu.au&lt;/_author_adr&gt;&lt;_date_display&gt;2012 May 5&lt;/_date_display&gt;&lt;_date&gt;2012-05-05&lt;/_date&gt;&lt;_doi&gt;10.1016/S0140-6736(12)60272-4&lt;/_doi&gt;&lt;_isbn&gt;1474-547X (Electronic); 0140-6736 (Linking)&lt;/_isbn&gt;&lt;_issue&gt;9827&lt;/_issue&gt;&lt;_journal&gt;Lancet&lt;/_journal&gt;&lt;_language&gt;eng&lt;/_language&gt;&lt;_ori_publication&gt;Copyright (c) 2012 Elsevier Ltd. All rights reserved.&lt;/_ori_publication&gt;&lt;_pages&gt;1739-48&lt;/_pages&gt;&lt;_subject_headings&gt;Far East/epidemiology; Humans; *Myopia/diagnosis/epidemiology/etiology/physiopathology; Risk Factors&lt;/_subject_headings&gt;&lt;_tertiary_title&gt;Lancet (London, England)&lt;/_tertiary_title&gt;&lt;_type_work&gt;Journal Article; Research Support, Non-U.S. Gov&amp;apos;t; Review&lt;/_type_work&gt;&lt;_url&gt;http://www.ncbi.nlm.nih.gov/entrez/query.fcgi?cmd=Retrieve&amp;amp;db=pubmed&amp;amp;dopt=Abstract&amp;amp;list_uids=22559900&amp;amp;query_hl=1&lt;/_url&gt;&lt;_volume&gt;379&lt;/_volume&gt;&lt;_created&gt;63569806&lt;/_created&gt;&lt;_modified&gt;63569806&lt;/_modified&gt;&lt;_db_updated&gt;PubMed&lt;/_db_updated&gt;&lt;_impact_factor&gt;  60.392&lt;/_impact_factor&gt;&lt;_collection_scope&gt;SCI;SCIE&lt;/_collection_scope&gt;&lt;/Details&gt;&lt;Extra&gt;&lt;DBUID&gt;{5D4A96AE-2D4D-41F0-9DA9-F21F7ED3972F}&lt;/DBUID&gt;&lt;/Extra&gt;&lt;/Item&gt;&lt;/References&gt;&lt;/Group&gt;&lt;/Citation&gt;_x000a_"/>
    <w:docVar w:name="NE.Ref{ACF42853-1D5B-43C6-B3AA-94A4D338463E}" w:val=" ADDIN NE.Ref.{ACF42853-1D5B-43C6-B3AA-94A4D338463E}&lt;Citation&gt;&lt;Group&gt;&lt;References&gt;&lt;Item&gt;&lt;ID&gt;46&lt;/ID&gt;&lt;UID&gt;{7FFE42D0-0270-4F37-BD07-9AF74FA1D7C1}&lt;/UID&gt;&lt;Title&gt;Sleep Duration, Bedtime, and Myopia Progression in a 4-Year Follow-up of Chinese  Children: The Anyang Childhood Eye Study&lt;/Title&gt;&lt;Template&gt;Journal Article&lt;/Template&gt;&lt;Star&gt;0&lt;/Star&gt;&lt;Tag&gt;0&lt;/Tag&gt;&lt;Author&gt;Wei, S F; Li, S M; Liu, L; Li, H; Kang, M T; Sun, Y Y; Wang, Y P; Yang, X Y; Wang, N&lt;/Author&gt;&lt;Year&gt;2020&lt;/Year&gt;&lt;Details&gt;&lt;_accession_num&gt;32196099&lt;/_accession_num&gt;&lt;_author_adr&gt;,.; ,.; ,.; ,.; ,.; ,.; ,.; ,.; ,.&lt;/_author_adr&gt;&lt;_date_display&gt;2020 Mar 9&lt;/_date_display&gt;&lt;_date&gt;2020-03-09&lt;/_date&gt;&lt;_doi&gt;10.1167/iovs.61.3.37&lt;/_doi&gt;&lt;_isbn&gt;1552-5783 (Electronic); 0146-0404 (Linking)&lt;/_isbn&gt;&lt;_issue&gt;3&lt;/_issue&gt;&lt;_journal&gt;Invest Ophthalmol Vis Sci&lt;/_journal&gt;&lt;_language&gt;eng&lt;/_language&gt;&lt;_pages&gt;37&lt;/_pages&gt;&lt;_subject_headings&gt;Asian Continental Ancestry Group/*ethnology; Axial Length, Eye/pathology; Child; Child, Preschool; China/epidemiology; Disease Progression; Female; Follow-Up Studies; Humans; Male; Myopia/*diagnosis/ethnology/physiopathology; Refraction, Ocular/physiology; Risk Factors; Sleep/*physiology; Surveys and Questionnaires&lt;/_subject_headings&gt;&lt;_tertiary_title&gt;Investigative ophthalmology &amp;amp; visual science&lt;/_tertiary_title&gt;&lt;_type_work&gt;Journal Article; Research Support, Non-U.S. Gov&amp;apos;t&lt;/_type_work&gt;&lt;_url&gt;http://www.ncbi.nlm.nih.gov/entrez/query.fcgi?cmd=Retrieve&amp;amp;db=pubmed&amp;amp;dopt=Abstract&amp;amp;list_uids=32196099&amp;amp;query_hl=1&lt;/_url&gt;&lt;_volume&gt;61&lt;/_volume&gt;&lt;_created&gt;63570848&lt;/_created&gt;&lt;_modified&gt;63570849&lt;/_modified&gt;&lt;_db_updated&gt;PubMed&lt;/_db_updated&gt;&lt;_impact_factor&gt;   3.470&lt;/_impact_factor&gt;&lt;/Details&gt;&lt;Extra&gt;&lt;DBUID&gt;{5D4A96AE-2D4D-41F0-9DA9-F21F7ED3972F}&lt;/DBUID&gt;&lt;/Extra&gt;&lt;/Item&gt;&lt;/References&gt;&lt;/Group&gt;&lt;/Citation&gt;_x000a_"/>
    <w:docVar w:name="NE.Ref{ACF9F665-5A89-4F48-85D7-342C6ABE164F}" w:val=" ADDIN NE.Ref.{ACF9F665-5A89-4F48-85D7-342C6ABE164F}&lt;Citation&gt;&lt;Group&gt;&lt;References&gt;&lt;Item&gt;&lt;ID&gt;102&lt;/ID&gt;&lt;UID&gt;{608CBCFE-4D57-4C66-AAAA-69062721F73F}&lt;/UID&gt;&lt;Title&gt;Exercise addiction- diagnosis, bio-psychological mechanisms and treatment issues&lt;/Title&gt;&lt;Template&gt;Journal Article&lt;/Template&gt;&lt;Star&gt;0&lt;/Star&gt;&lt;Tag&gt;0&lt;/Tag&gt;&lt;Author&gt;Weinstein, A; Weinstein, Y&lt;/Author&gt;&lt;Year&gt;2014&lt;/Year&gt;&lt;Details&gt;&lt;_accession_num&gt;24001300&lt;/_accession_num&gt;&lt;_author_adr&gt;Senior Research Fellow, Department of Nuclear Medicine, Sourasky Medical Center,  Tel Aviv 64239, Israel and School of Social Work, Tel Hai Academic College,  Tel-Hai, 12210 Israel. avivweinstein@yahoo.com.&lt;/_author_adr&gt;&lt;_collection_scope&gt;SCIE&lt;/_collection_scope&gt;&lt;_created&gt;64838739&lt;/_created&gt;&lt;_date&gt;2014-01-20&lt;/_date&gt;&lt;_date_display&gt;2014&lt;/_date_display&gt;&lt;_doi&gt;10.2174/13816128113199990614&lt;/_doi&gt;&lt;_impact_factor&gt;   3.310&lt;/_impact_factor&gt;&lt;_isbn&gt;1873-4286 (Electronic); 1381-6128 (Linking)&lt;/_isbn&gt;&lt;_issue&gt;25&lt;/_issue&gt;&lt;_journal&gt;Curr Pharm Des&lt;/_journal&gt;&lt;_language&gt;eng&lt;/_language&gt;&lt;_modified&gt;64838739&lt;/_modified&gt;&lt;_pages&gt;4062-9&lt;/_pages&gt;&lt;_social_category&gt;医学(4)&lt;/_social_category&gt;&lt;_subject_headings&gt;*Behavior, Addictive/diagnosis/psychology/therapy; Exercise/*psychology; Humans&lt;/_subject_headings&gt;&lt;_tertiary_title&gt;Current pharmaceutical design&lt;/_tertiary_title&gt;&lt;_type_work&gt;Journal Article; Research Support, Non-U.S. Gov&amp;apos;t; Review&lt;/_type_work&gt;&lt;_url&gt;http://www.ncbi.nlm.nih.gov/entrez/query.fcgi?cmd=Retrieve&amp;amp;db=pubmed&amp;amp;dopt=Abstract&amp;amp;list_uids=24001300&amp;amp;query_hl=1&lt;/_url&gt;&lt;_volume&gt;20&lt;/_volume&gt;&lt;/Details&gt;&lt;Extra&gt;&lt;DBUID&gt;{62B73418-E7EA-4772-A85B-742AAA2FBBE5}&lt;/DBUID&gt;&lt;/Extra&gt;&lt;/Item&gt;&lt;/References&gt;&lt;/Group&gt;&lt;/Citation&gt;_x000a_"/>
    <w:docVar w:name="NE.Ref{AD16E462-5FD3-4C63-8525-82CEB4953A48}" w:val=" ADDIN NE.Ref.{AD16E462-5FD3-4C63-8525-82CEB4953A48}&lt;Citation&gt;&lt;Group&gt;&lt;References&gt;&lt;Item&gt;&lt;ID&gt;15&lt;/ID&gt;&lt;UID&gt;{88C5E320-994E-47D0-B62B-E153E9D31804}&lt;/UID&gt;&lt;Title&gt;The impact of computer use on myopia development in childhood: The Generation R study&lt;/Title&gt;&lt;Template&gt;Journal Article&lt;/Template&gt;&lt;Star&gt;0&lt;/Star&gt;&lt;Tag&gt;0&lt;/Tag&gt;&lt;Author&gt;Enthoven, C A; Tideman, JWL; Polling, J R; Yang-Huang, J; Raat, H; Klaver, CCW&lt;/Author&gt;&lt;Year&gt;2020&lt;/Year&gt;&lt;Details&gt;&lt;_accession_num&gt;31954142&lt;/_accession_num&gt;&lt;_author_adr&gt;Erasmus University Medical Centre, Rotterdam, the Netherlands; The Generation R Study Group, Erasmus University Medical Centre, Rotterdam, the Netherlands.; Erasmus University Medical Centre, Rotterdam, the Netherlands; The Generation R Study Group, Erasmus University Medical Centre, Rotterdam, the Netherlands.; Erasmus University Medical Centre, Rotterdam, the Netherlands; University of Applied Sciences, Utrecht, the Netherlands.; Erasmus University Medical Centre, Rotterdam, the Netherlands; The Generation R Study Group, Erasmus University Medical Centre, Rotterdam, the Netherlands.; Erasmus University Medical Centre, Rotterdam, the Netherlands.; Erasmus University Medical Centre, Rotterdam, the Netherlands; Radboud University Medical Centre, Nijmegen, Gelderland, the Netherlands; Institute of Molecular and Clinical Ophthalmology, Basel, Switzerland. Electronic address: c.c.w.klaver@erasmusmc.nl.&lt;/_author_adr&gt;&lt;_date_display&gt;2020 Mar&lt;/_date_display&gt;&lt;_date&gt;2020-03-01&lt;/_date&gt;&lt;_doi&gt;10.1016/j.ypmed.2020.105988&lt;/_doi&gt;&lt;_isbn&gt;1096-0260 (Electronic); 0091-7435 (Linking)&lt;/_isbn&gt;&lt;_journal&gt;Prev Med&lt;/_journal&gt;&lt;_keywords&gt;*Child health; *Epidemiology; *Health behavior; *Myopia; *Public health; *Refractive errors; *Risk factors; *Screen time&lt;/_keywords&gt;&lt;_language&gt;eng&lt;/_language&gt;&lt;_ori_publication&gt;Copyright (c) 2020 The Authors. Published by Elsevier Inc. All rights reserved.&lt;/_ori_publication&gt;&lt;_pages&gt;105988&lt;/_pages&gt;&lt;_subject_headings&gt;Child; Child, Preschool; Cohort Studies; Female; Humans; Male; Myopia/*epidemiology/etiology; Netherlands/epidemiology; Prevalence; *Reading; Risk Factors; *Screen Time; Surveys and Questionnaires; Visual Acuity/physiology&lt;/_subject_headings&gt;&lt;_tertiary_title&gt;Preventive medicine&lt;/_tertiary_title&gt;&lt;_type_work&gt;Journal Article; Research Support, Non-U.S. Gov&amp;apos;t&lt;/_type_work&gt;&lt;_url&gt;http://www.ncbi.nlm.nih.gov/entrez/query.fcgi?cmd=Retrieve&amp;amp;db=pubmed&amp;amp;dopt=Abstract&amp;amp;list_uids=31954142&amp;amp;query_hl=1&lt;/_url&gt;&lt;_volume&gt;132&lt;/_volume&gt;&lt;_created&gt;64191841&lt;/_created&gt;&lt;_modified&gt;64191842&lt;/_modified&gt;&lt;_db_updated&gt;PubMed&lt;/_db_updated&gt;&lt;_impact_factor&gt;   4.018&lt;/_impact_factor&gt;&lt;_collection_scope&gt;SCI;SCIE&lt;/_collection_scope&gt;&lt;/Details&gt;&lt;Extra&gt;&lt;DBUID&gt;{1C1952A0-4562-459F-9DB8-7EA4385E5EEB}&lt;/DBUID&gt;&lt;/Extra&gt;&lt;/Item&gt;&lt;/References&gt;&lt;/Group&gt;&lt;/Citation&gt;_x000a_"/>
    <w:docVar w:name="NE.Ref{AD1BDE79-294D-4C5E-811A-7FAB1B744F7D}" w:val=" ADDIN NE.Ref.{AD1BDE79-294D-4C5E-811A-7FAB1B744F7D}&lt;Citation&gt;&lt;Group&gt;&lt;References&gt;&lt;Item&gt;&lt;ID&gt;958&lt;/ID&gt;&lt;UID&gt;{B89F5360-434C-490F-881E-FFDD33DCD767}&lt;/UID&gt;&lt;Title&gt;市场监管总局等四部门关于印发《校园食品安全守护行动方案（2020—2022年）》的通知&lt;/Title&gt;&lt;Template&gt;Journal Article&lt;/Template&gt;&lt;Star&gt;0&lt;/Star&gt;&lt;Tag&gt;0&lt;/Tag&gt;&lt;Author/&gt;&lt;Year&gt;2020&lt;/Year&gt;&lt;Details&gt;&lt;_journal&gt;中华人民共和国教育部公报&lt;/_journal&gt;&lt;_pages&gt;7-12&lt;/_pages&gt;&lt;_volume&gt;06&lt;/_volume&gt;&lt;_accessed&gt;64193541&lt;/_accessed&gt;&lt;_created&gt;64193541&lt;/_created&gt;&lt;_modified&gt;64193541&lt;/_modified&gt;&lt;/Details&gt;&lt;Extra&gt;&lt;DBUID&gt;{F96A950B-833F-4880-A151-76DA2D6A2879}&lt;/DBUID&gt;&lt;/Extra&gt;&lt;/Item&gt;&lt;/References&gt;&lt;/Group&gt;&lt;Group&gt;&lt;References&gt;&lt;Item&gt;&lt;ID&gt;960&lt;/ID&gt;&lt;UID&gt;{172ADB0B-BF4C-4A12-BC85-97BE25B9D8D2}&lt;/UID&gt;&lt;Title&gt;市场监管总局等四部门关于印发《校园食品安全守护行动方案（2020—2022年）》的通知&lt;/Title&gt;&lt;Template&gt;Journal Article&lt;/Template&gt;&lt;Star&gt;0&lt;/Star&gt;&lt;Tag&gt;0&lt;/Tag&gt;&lt;Author/&gt;&lt;Year&gt;2020&lt;/Year&gt;&lt;Details&gt;&lt;_author_aff&gt;市场监管总局;教育部;公安部;国家卫生健康委;&lt;/_author_aff&gt;&lt;_date&gt;2020-06-15&lt;/_date&gt;&lt;_issue&gt;06&lt;/_issue&gt;&lt;_journal&gt;中华人民共和国教育部公报&lt;/_journal&gt;&lt;_keywords&gt;市场监管总局;经营行为;食品安全风险;HACCP;市场监管部门;《校园食品安全守护行动方案（2020—2022年）》;集体用餐;食品安全问题;清洗消毒;加工制作;无证经营;食品添加剂;食品安全事故;食品经营者;安全主体责任;&lt;/_keywords&gt;&lt;_pages&gt;7-12&lt;/_pages&gt;&lt;_url&gt;https://kns.cnki.net/kcms/detail/detail.aspx?FileName=GJBG202006004&amp;amp;DbName=CJFN2020&lt;/_url&gt;&lt;_created&gt;64193549&lt;/_created&gt;&lt;_modified&gt;64193549&lt;/_modified&gt;&lt;_db_updated&gt;CNKI - Reference&lt;/_db_updated&gt;&lt;/Details&gt;&lt;Extra&gt;&lt;DBUID&gt;{F96A950B-833F-4880-A151-76DA2D6A2879}&lt;/DBUID&gt;&lt;/Extra&gt;&lt;/Item&gt;&lt;/References&gt;&lt;/Group&gt;&lt;/Citation&gt;_x000a_"/>
    <w:docVar w:name="NE.Ref{AD314F5E-C4EB-4A63-854B-A809AD0156CE}" w:val=" ADDIN NE.Ref.{AD314F5E-C4EB-4A63-854B-A809AD0156CE}&lt;Citation&gt;&lt;Group&gt;&lt;References&gt;&lt;Item&gt;&lt;ID&gt;1&lt;/ID&gt;&lt;UID&gt;{98C1B7AC-D4ED-4973-B684-58231C1F4AC3}&lt;/UID&gt;&lt;Title&gt;Violence Victimization, Substance Use Disparities, and Gender-Nonconforming  Youth&lt;/Title&gt;&lt;Template&gt;Journal Article&lt;/Template&gt;&lt;Star&gt;0&lt;/Star&gt;&lt;Tag&gt;0&lt;/Tag&gt;&lt;Author&gt;Lowry, R; Johns, M M; Robin, L E&lt;/Author&gt;&lt;Year&gt;2020&lt;/Year&gt;&lt;Details&gt;&lt;_accession_num&gt;32147370&lt;/_accession_num&gt;&lt;_author_adr&gt;Division of Adolescent and School Health, National Center for HIV/AIDS, Viral  Hepatitis, STD, and TB Prevention, Centers for Disease Control and Prevention,  Atlanta, Georgia. Electronic address: rlowry@cdc.gov.; Division of Adolescent and School Health, National Center for HIV/AIDS, Viral  Hepatitis, STD, and TB Prevention, Centers for Disease Control and Prevention,  Atlanta, Georgia.; Division of Adolescent and School Health, National Center for HIV/AIDS, Viral  Hepatitis, STD, and TB Prevention, Centers for Disease Control and Prevention,  Atlanta, Georgia.&lt;/_author_adr&gt;&lt;_collection_scope&gt;SSCI;SCIE&lt;/_collection_scope&gt;&lt;_created&gt;64673263&lt;/_created&gt;&lt;_date&gt;2020-05-01&lt;/_date&gt;&lt;_date_display&gt;2020 May&lt;/_date_display&gt;&lt;_doi&gt;10.1016/j.amepre.2019.12.021&lt;/_doi&gt;&lt;_impact_factor&gt;   6.604&lt;/_impact_factor&gt;&lt;_isbn&gt;1873-2607 (Electronic); 0749-3797 (Print); 0749-3797 (Linking)&lt;/_isbn&gt;&lt;_issue&gt;5&lt;/_issue&gt;&lt;_journal&gt;Am J Prev Med&lt;/_journal&gt;&lt;_language&gt;eng&lt;/_language&gt;&lt;_modified&gt;64673263&lt;/_modified&gt;&lt;_ori_publication&gt;Published by Elsevier Inc.&lt;/_ori_publication&gt;&lt;_pages&gt;e159-e169&lt;/_pages&gt;&lt;_social_category&gt;医学(2)&lt;/_social_category&gt;&lt;_subject_headings&gt;Adolescent; Bullying/statistics &amp;amp; numerical data; California/epidemiology; Crime Victims/*statistics &amp;amp; numerical data; Female; Florida/epidemiology; Humans; Male; Schools; Sex Factors; Sexual and Gender Minorities/*statistics &amp;amp; numerical data; Students/*statistics &amp;amp; numerical data; Substance-Related Disorders/*epidemiology; Surveys and Questionnaires; Violence/*statistics &amp;amp; numerical data&lt;/_subject_headings&gt;&lt;_tertiary_title&gt;American journal of preventive medicine&lt;/_tertiary_title&gt;&lt;_type_work&gt;Journal Article&lt;/_type_work&gt;&lt;_url&gt;http://www.ncbi.nlm.nih.gov/entrez/query.fcgi?cmd=Retrieve&amp;amp;db=pubmed&amp;amp;dopt=Abstract&amp;amp;list_uids=32147370&amp;amp;query_hl=1&lt;/_url&gt;&lt;_volume&gt;58&lt;/_volume&gt;&lt;/Details&gt;&lt;Extra&gt;&lt;DBUID&gt;{356C3A99-4987-4C6B-B8BC-C696A681C912}&lt;/DBUID&gt;&lt;/Extra&gt;&lt;/Item&gt;&lt;/References&gt;&lt;/Group&gt;&lt;/Citation&gt;_x000a_"/>
    <w:docVar w:name="NE.Ref{AD3617DE-25AD-40D7-931F-8CD9BDA90EF3}" w:val=" ADDIN NE.Ref.{AD3617DE-25AD-40D7-931F-8CD9BDA90EF3}&lt;Citation&gt;&lt;Group&gt;&lt;References&gt;&lt;Item&gt;&lt;ID&gt;55&lt;/ID&gt;&lt;UID&gt;{F752E499-29F1-42B9-BF69-792D245C6927}&lt;/UID&gt;&lt;Title&gt;Depression in young people&lt;/Title&gt;&lt;Template&gt;Journal Article&lt;/Template&gt;&lt;Star&gt;0&lt;/Star&gt;&lt;Tag&gt;0&lt;/Tag&gt;&lt;Author&gt;Thapar, A; Eyre, O; Patel, V; Brent, D&lt;/Author&gt;&lt;Year&gt;2022&lt;/Year&gt;&lt;Details&gt;&lt;_accessed&gt;65152567&lt;/_accessed&gt;&lt;_accession_num&gt;35940184&lt;/_accession_num&gt;&lt;_author_adr&gt;Wolfson Centre for Young People&amp;apos;s Mental Health and Child and Adolescent  Psychiatry Section, Division of Psychological Medicine and Clinical  Neurosciences, School of Medicine, Cardiff University, Cardiff, UK. Electronic  address: thapar@cf.ac.uk.; Wolfson Centre for Young People&amp;apos;s Mental Health and Child and Adolescent  Psychiatry Section, Division of Psychological Medicine and Clinical  Neurosciences, School of Medicine, Cardiff University, Cardiff, UK.; Department of Global Health and Social Medicine, Harvard Medical School, Boston,  MA, USA.; Department of Psychiatry, University of Pittsburgh, Pittsburgh, PA, USA.&lt;/_author_adr&gt;&lt;_collection_scope&gt;SCIE&lt;/_collection_scope&gt;&lt;_created&gt;65067697&lt;/_created&gt;&lt;_date&gt;2022-08-20&lt;/_date&gt;&lt;_date_display&gt;2022 Aug 20&lt;/_date_display&gt;&lt;_doi&gt;10.1016/S0140-6736(22)01012-1&lt;/_doi&gt;&lt;_impact_factor&gt; 202.731&lt;/_impact_factor&gt;&lt;_isbn&gt;1474-547X (Electronic); 0140-6736 (Linking)&lt;/_isbn&gt;&lt;_issue&gt;10352&lt;/_issue&gt;&lt;_journal&gt;Lancet&lt;/_journal&gt;&lt;_language&gt;eng&lt;/_language&gt;&lt;_modified&gt;65152567&lt;/_modified&gt;&lt;_ori_publication&gt;Copyright © 2022 Elsevier Ltd. All rights reserved.&lt;/_ori_publication&gt;&lt;_pages&gt;617-631&lt;/_pages&gt;&lt;_social_category&gt;医学(1)&lt;/_social_category&gt;&lt;_subject_headings&gt;Adolescent; Antidepressive Agents/therapeutic use; Anxiety; *Anxiety Disorders/therapy; *Depression/diagnosis/epidemiology/therapy; Female; Humans; Schools&lt;/_subject_headings&gt;&lt;_tertiary_title&gt;Lancet (London, England)&lt;/_tertiary_title&gt;&lt;_type_work&gt;Journal Article; Review&lt;/_type_work&gt;&lt;_url&gt;http://www.ncbi.nlm.nih.gov/entrez/query.fcgi?cmd=Retrieve&amp;amp;db=pubmed&amp;amp;dopt=Abstract&amp;amp;list_uids=35940184&amp;amp;query_hl=1&lt;/_url&gt;&lt;_volume&gt;400&lt;/_volume&gt;&lt;/Details&gt;&lt;Extra&gt;&lt;DBUID&gt;{B229E695-20C0-47E4-A960-6A523A810098}&lt;/DBUID&gt;&lt;/Extra&gt;&lt;/Item&gt;&lt;/References&gt;&lt;/Group&gt;&lt;/Citation&gt;_x000a_"/>
    <w:docVar w:name="NE.Ref{AD3FDB8B-22A4-4C89-8F01-37DFEEADC568}" w:val=" ADDIN NE.Ref.{AD3FDB8B-22A4-4C89-8F01-37DFEEADC568}&lt;Citation&gt;&lt;Group&gt;&lt;References&gt;&lt;Item&gt;&lt;ID&gt;44&lt;/ID&gt;&lt;UID&gt;{B0050B59-8DDE-4A15-89EC-2CB82623BEDD}&lt;/UID&gt;&lt;Title&gt;Gender Stereotypes and Discrimination: How Sexism Impacts Development&lt;/Title&gt;&lt;Template&gt;Journal Article&lt;/Template&gt;&lt;Star&gt;0&lt;/Star&gt;&lt;Tag&gt;0&lt;/Tag&gt;&lt;Author&gt;Brown, C S; Stone, E A&lt;/Author&gt;&lt;Year&gt;2016&lt;/Year&gt;&lt;Details&gt;&lt;_accession_num&gt;26956071&lt;/_accession_num&gt;&lt;_author_adr&gt;University of Kentucky, Lexington, KY, United States. Electronic address:  christia.brown@uky.edu.; University of Kentucky, Lexington, KY, United States.&lt;/_author_adr&gt;&lt;_collection_scope&gt;SSCI&lt;/_collection_scope&gt;&lt;_created&gt;64741921&lt;/_created&gt;&lt;_date&gt;2016-01-20&lt;/_date&gt;&lt;_date_display&gt;2016&lt;/_date_display&gt;&lt;_doi&gt;10.1016/bs.acdb.2015.11.001&lt;/_doi&gt;&lt;_impact_factor&gt;   3.531&lt;/_impact_factor&gt;&lt;_isbn&gt;0065-2407 (Print); 0065-2407 (Linking)&lt;/_isbn&gt;&lt;_journal&gt;Adv Child Dev Behav&lt;/_journal&gt;&lt;_keywords&gt;Discrimination; Gender stereotypes; STEM; Sexual harassment; Sexualization&lt;/_keywords&gt;&lt;_language&gt;eng&lt;/_language&gt;&lt;_modified&gt;64783475&lt;/_modified&gt;&lt;_ori_publication&gt;© 2016 Elsevier Inc. All rights reserved.&lt;/_ori_publication&gt;&lt;_pages&gt;105-33&lt;/_pages&gt;&lt;_social_category&gt;医学(3)&lt;/_social_category&gt;&lt;_subject_headings&gt;Adolescent; *Adolescent Development; Bullying; Child; *Child Development; Female; *Gender Identity; Humans; Male; Peer Group; Schools; *Sexism; Sexual Harassment; Social Perception; *Stereotyping&lt;/_subject_headings&gt;&lt;_tertiary_title&gt;Advances in child development and behavior&lt;/_tertiary_title&gt;&lt;_type_work&gt;Journal Article; Review&lt;/_type_work&gt;&lt;_url&gt;http://www.ncbi.nlm.nih.gov/entrez/query.fcgi?cmd=Retrieve&amp;amp;db=pubmed&amp;amp;dopt=Abstract&amp;amp;list_uids=26956071&amp;amp;query_hl=1&lt;/_url&gt;&lt;_volume&gt;50&lt;/_volume&gt;&lt;/Details&gt;&lt;Extra&gt;&lt;DBUID&gt;{EAD0D9F0-7B9C-4750-A1E8-6A02F78A758B}&lt;/DBUID&gt;&lt;/Extra&gt;&lt;/Item&gt;&lt;/References&gt;&lt;/Group&gt;&lt;Group&gt;&lt;References&gt;&lt;Item&gt;&lt;ID&gt;43&lt;/ID&gt;&lt;UID&gt;{EC1C0028-43B2-4449-B80B-A8194151185D}&lt;/UID&gt;&lt;Title&gt;A Meta-Analytical Review of Gender-Based School Bullying in Spain&lt;/Title&gt;&lt;Template&gt;Journal Article&lt;/Template&gt;&lt;Star&gt;0&lt;/Star&gt;&lt;Tag&gt;0&lt;/Tag&gt;&lt;Author&gt;Feijóo, S; Rodríguez-Fernández, R&lt;/Author&gt;&lt;Year&gt;2021&lt;/Year&gt;&lt;Details&gt;&lt;_accession_num&gt;34886412&lt;/_accession_num&gt;&lt;_author_adr&gt;Department of Social Psychology, Basic Psychology, and Methodology, Universidade  de Santiago de Compostela (USC), 15782 Santiago de Compostela, Spain.; Department of Methodology of Behavioral Sciences, Faculty of Psychology,  Universidad Nacional de Educación a Distancia (UNED), 28040 Madrid, Spain.&lt;/_author_adr&gt;&lt;_collection_scope&gt;SSCI;SCIE&lt;/_collection_scope&gt;&lt;_created&gt;64741920&lt;/_created&gt;&lt;_date&gt;2021-12-01&lt;/_date&gt;&lt;_date_display&gt;2021 Dec 1&lt;/_date_display&gt;&lt;_doi&gt;10.3390/ijerph182312687&lt;/_doi&gt;&lt;_impact_factor&gt;   4.614&lt;/_impact_factor&gt;&lt;_isbn&gt;1660-4601 (Electronic); 1661-7827 (Print); 1660-4601 (Linking)&lt;/_isbn&gt;&lt;_issue&gt;23&lt;/_issue&gt;&lt;_journal&gt;Int J Environ Res Public Health&lt;/_journal&gt;&lt;_keywords&gt;LGBT-phobia; bullying; gender; meta-analysis; prevalence&lt;/_keywords&gt;&lt;_language&gt;eng&lt;/_language&gt;&lt;_modified&gt;64741920&lt;/_modified&gt;&lt;_subject_headings&gt;Adolescent; *Bullying; Child; *Crime Victims; Cross-Sectional Studies; Female; Gender Identity; Humans; Male; Schools; Spain&lt;/_subject_headings&gt;&lt;_tertiary_title&gt;International journal of environmental research and public health&lt;/_tertiary_title&gt;&lt;_type_work&gt;Introductory Journal Article; Journal Article; Meta-Analysis; Review&lt;/_type_work&gt;&lt;_url&gt;http://www.ncbi.nlm.nih.gov/entrez/query.fcgi?cmd=Retrieve&amp;amp;db=pubmed&amp;amp;dopt=Abstract&amp;amp;list_uids=34886412&amp;amp;query_hl=1&lt;/_url&gt;&lt;_volume&gt;18&lt;/_volume&gt;&lt;/Details&gt;&lt;Extra&gt;&lt;DBUID&gt;{EAD0D9F0-7B9C-4750-A1E8-6A02F78A758B}&lt;/DBUID&gt;&lt;/Extra&gt;&lt;/Item&gt;&lt;/References&gt;&lt;/Group&gt;&lt;Group&gt;&lt;References&gt;&lt;Item&gt;&lt;ID&gt;17&lt;/ID&gt;&lt;UID&gt;{C1FF081A-C6F9-417A-89AC-99F7C0BEA7A2}&lt;/UID&gt;&lt;Title&gt;Associations of nonconforming gender expression and gender identity with bullying  victimization: an analysis of the 2017 youth risk behavior survey&lt;/Title&gt;&lt;Template&gt;Journal Article&lt;/Template&gt;&lt;Star&gt;0&lt;/Star&gt;&lt;Tag&gt;0&lt;/Tag&gt;&lt;Author&gt;Lian, Q; Li, R; Liu, Z; Li, X; Su, Q; Zheng, D&lt;/Author&gt;&lt;Year&gt;2022&lt;/Year&gt;&lt;Details&gt;&lt;_accession_num&gt;35382781&lt;/_accession_num&gt;&lt;_author_adr&gt;NHC Key Lab. of Reproduction Regulation (Shanghai Institute for Biomedical and  Pharmaceutical Technologies), Fudan University, Shanghai, China.; Capital Institute of Pediatrics, Beijing, China.; Jiangsu Provincial Center for Disease Control and Prevention, Jiangsu, China.; Beichen District Center for Disease Control and Prevention, Tianjin, China.; Children&amp;apos;s Healthcare &amp;amp; Mental Health Center, Shenzhen Children&amp;apos;s Hospital, 7019  Yitian Road, Shenzhen City, Guangdong, 518038, China. suqiru_sz@163.com.; Kangjian Community Health Service Center, 88 Jiang&amp;apos;an Road, Shanghai, China.  zhengdongpeng@kangjian.org.cn.&lt;/_author_adr&gt;&lt;_collection_scope&gt;SCIE&lt;/_collection_scope&gt;&lt;_created&gt;64733438&lt;/_created&gt;&lt;_date&gt;2022-04-05&lt;/_date&gt;&lt;_date_display&gt;2022 Apr 5&lt;/_date_display&gt;&lt;_doi&gt;10.1186/s12889-022-13071-6&lt;/_doi&gt;&lt;_impact_factor&gt;   4.135&lt;/_impact_factor&gt;&lt;_isbn&gt;1471-2458 (Electronic); 1471-2458 (Linking)&lt;/_isbn&gt;&lt;_issue&gt;1&lt;/_issue&gt;&lt;_journal&gt;BMC Public Health&lt;/_journal&gt;&lt;_keywords&gt;Bullying victimization; Gender nonconformity; Transgender identity&lt;/_keywords&gt;&lt;_language&gt;eng&lt;/_language&gt;&lt;_modified&gt;64733438&lt;/_modified&gt;&lt;_ori_publication&gt;© 2022. The Author(s).&lt;/_ori_publication&gt;&lt;_pages&gt;650&lt;/_pages&gt;&lt;_social_category&gt;医学(3)&lt;/_social_category&gt;&lt;_subject_headings&gt;Adolescent; *Bullying; *Crime Victims; Cross-Sectional Studies; Female; Gender Identity; Humans; Infant, Newborn; Male; Risk-Taking&lt;/_subject_headings&gt;&lt;_tertiary_title&gt;BMC public health&lt;/_tertiary_title&gt;&lt;_type_work&gt;Journal Article; Research Support, Non-U.S. Gov&amp;apos;t&lt;/_type_work&gt;&lt;_url&gt;http://www.ncbi.nlm.nih.gov/entrez/query.fcgi?cmd=Retrieve&amp;amp;db=pubmed&amp;amp;dopt=Abstract&amp;amp;list_uids=35382781&amp;amp;query_hl=1&lt;/_url&gt;&lt;_volume&gt;22&lt;/_volume&gt;&lt;/Details&gt;&lt;Extra&gt;&lt;DBUID&gt;{EAD0D9F0-7B9C-4750-A1E8-6A02F78A758B}&lt;/DBUID&gt;&lt;/Extra&gt;&lt;/Item&gt;&lt;/References&gt;&lt;/Group&gt;&lt;/Citation&gt;_x000a_"/>
    <w:docVar w:name="NE.Ref{AD409938-6710-4AF3-811F-B53B7BC5AFE2}" w:val=" ADDIN NE.Ref.{AD409938-6710-4AF3-811F-B53B7BC5AFE2}&lt;Citation&gt;&lt;Group&gt;&lt;References&gt;&lt;Item&gt;&lt;ID&gt;702&lt;/ID&gt;&lt;UID&gt;{ED243D70-1EC1-4DC5-8B6B-7B280961BAC6}&lt;/UID&gt;&lt;Title&gt;A nomogram for predicting overall survival in patients with low-grade endometrial  stromal sarcoma: A population-based analysis&lt;/Title&gt;&lt;Template&gt;Journal Article&lt;/Template&gt;&lt;Star&gt;0&lt;/Star&gt;&lt;Tag&gt;0&lt;/Tag&gt;&lt;Author&gt;Wu, J; Zhang, H; Li, L; Hu, M; Chen, L; Xu, B; Song, Q&lt;/Author&gt;&lt;Year&gt;2020&lt;/Year&gt;&lt;Details&gt;&lt;_accession_num&gt;32558385&lt;/_accession_num&gt;&lt;_author_adr&gt;Cancer Center, Renmin Hospital of Wuhan University, Wuhan, Hubei, 430060, P. R.  China.; Cancer Center, Renmin Hospital of Wuhan University, Wuhan, Hubei, 430060, P. R.  China.; Cancer Center, Renmin Hospital of Wuhan University, Wuhan, Hubei, 430060, P. R.  China.; Cancer Center, Renmin Hospital of Wuhan University, Wuhan, Hubei, 430060, P. R.  China.; Cancer Center, Renmin Hospital of Wuhan University, Wuhan, Hubei, 430060, P. R.  China.; Cancer Center, Renmin Hospital of Wuhan University, Wuhan, Hubei, 430060, P. R.  China.; Cancer Center, Renmin Hospital of Wuhan University, Wuhan, Hubei, 430060, P. R.  China.&lt;/_author_adr&gt;&lt;_collection_scope&gt;SCIE&lt;/_collection_scope&gt;&lt;_created&gt;65274650&lt;/_created&gt;&lt;_date&gt;2020-07-01&lt;/_date&gt;&lt;_date_display&gt;2020 Jul&lt;/_date_display&gt;&lt;_doi&gt;10.1002/cac2.12067&lt;/_doi&gt;&lt;_impact_factor&gt;  15.283&lt;/_impact_factor&gt;&lt;_isbn&gt;2523-3548 (Electronic); 2523-3548 (Linking)&lt;/_isbn&gt;&lt;_issue&gt;7&lt;/_issue&gt;&lt;_journal&gt;Cancer Commun (Lond)&lt;/_journal&gt;&lt;_keywords&gt;FIGO criteria-based tumor staging; Low-grade endometrial stromal sarcoma (LG-ESS); nomogram; overall survival; prognostic model; risk stratification&lt;/_keywords&gt;&lt;_language&gt;eng&lt;/_language&gt;&lt;_modified&gt;65274650&lt;/_modified&gt;&lt;_ori_publication&gt;© 2020 The Authors. Cancer Communications published by John Wiley &amp;amp; Sons _x000d__x000a_      Australia, Ltd. on behalf of Sun Yat-sen University Cancer Center.&lt;/_ori_publication&gt;&lt;_pages&gt;301-312&lt;/_pages&gt;&lt;_social_category&gt;肿瘤学(1)&lt;/_social_category&gt;&lt;_subject_headings&gt;*Endometrial Neoplasms/diagnosis; Female; Humans; *Nomograms; SEER Program; *Sarcoma, Endometrial Stromal/diagnosis; Survival Rate&lt;/_subject_headings&gt;&lt;_tertiary_title&gt;Cancer communications (London, England)&lt;/_tertiary_title&gt;&lt;_type_work&gt;Journal Article; Research Support, Non-U.S. Gov&amp;apos;t&lt;/_type_work&gt;&lt;_url&gt;http://www.ncbi.nlm.nih.gov/entrez/query.fcgi?cmd=Retrieve&amp;amp;db=pubmed&amp;amp;dopt=Abstract&amp;amp;list_uids=32558385&amp;amp;query_hl=1&lt;/_url&gt;&lt;_volume&gt;40&lt;/_volume&gt;&lt;/Details&gt;&lt;Extra&gt;&lt;DBUID&gt;{DE16ABCE-A785-434C-BF43-2FE58866AFDD}&lt;/DBUID&gt;&lt;/Extra&gt;&lt;/Item&gt;&lt;/References&gt;&lt;/Group&gt;&lt;Group&gt;&lt;References&gt;&lt;Item&gt;&lt;ID&gt;703&lt;/ID&gt;&lt;UID&gt;{B5385FC3-9BF4-4A06-A800-33780230ED6C}&lt;/UID&gt;&lt;Title&gt;Prediction of acute kidney injury after cardiac surgery: model development using  a Chinese electronic health record dataset&lt;/Title&gt;&lt;Template&gt;Journal Article&lt;/Template&gt;&lt;Star&gt;0&lt;/Star&gt;&lt;Tag&gt;0&lt;/Tag&gt;&lt;Author&gt;Zhang, H; Wang, Z; Tang, Y; Chen, X; You, D; Wu, Y; Yu, M; Chen, W; Zhao, Y; Chen, X&lt;/Author&gt;&lt;Year&gt;2022&lt;/Year&gt;&lt;Details&gt;&lt;_accession_num&gt;35397573&lt;/_accession_num&gt;&lt;_author_adr&gt;Department of Thoracic and Cardiovascular Surgery, Nanjing First Hospital,  Nanjing Medical University, No. 68 Changle Road, Nanjing, 210006, China.; Department of Biostatistics, School of Public Health, Nanjing Medical University,  No. 101 Longmian Avenue, Nanjing, 211166, China.; Department of Biostatistics, School of Public Health, Nanjing Medical University,  No. 101 Longmian Avenue, Nanjing, 211166, China.; Department of Biostatistics, School of Public Health, Nanjing Medical University,  No. 101 Longmian Avenue, Nanjing, 211166, China.; Department of Biostatistics, School of Public Health, Nanjing Medical University,  No. 101 Longmian Avenue, Nanjing, 211166, China.; Department of Biostatistics, School of Public Health, Nanjing Medical University,  No. 101 Longmian Avenue, Nanjing, 211166, China.; Department of Cardiovascular Surgery, Shanghai General Hospital, Shanghai Jiao  Tong University School of Medicine, No. 100 Haining Road, Shanghai, 200080,  China.; Department of Thoracic and Cardiovascular Surgery, Nanjing First Hospital,  Nanjing Medical University, No. 68 Changle Road, Nanjing, 210006, China.; Department of Biostatistics, School of Public Health, Nanjing Medical University,  No. 101 Longmian Avenue, Nanjing, 211166, China. yzhao@njmu.edu.cn.; The Center of Biomedical Big Data and the Laboratory of Biomedical Big Data,  Nanjing Medical University, No. 101 Longmian Avenue, Nanjing, 211166, China.  yzhao@njmu.edu.cn.; Department of Thoracic and Cardiovascular Surgery, Nanjing First Hospital,  Nanjing Medical University, No. 68 Changle Road, Nanjing, 210006, China.  stevecx@njmu.edu.cn.&lt;/_author_adr&gt;&lt;_collection_scope&gt;SCIE&lt;/_collection_scope&gt;&lt;_created&gt;65274652&lt;/_created&gt;&lt;_date&gt;2022-04-09&lt;/_date&gt;&lt;_date_display&gt;2022 Apr 9&lt;/_date_display&gt;&lt;_doi&gt;10.1186/s12967-022-03351-5&lt;/_doi&gt;&lt;_impact_factor&gt;   8.440&lt;/_impact_factor&gt;&lt;_isbn&gt;1479-5876 (Electronic); 1479-5876 (Linking)&lt;/_isbn&gt;&lt;_issue&gt;1&lt;/_issue&gt;&lt;_journal&gt;J Transl Med&lt;/_journal&gt;&lt;_keywords&gt;Acute kidney injury; Cardiac surgery; Deep forest; Machine learning; Nomogram; Random forest; XGBoost&lt;/_keywords&gt;&lt;_language&gt;eng&lt;/_language&gt;&lt;_modified&gt;65274652&lt;/_modified&gt;&lt;_ori_publication&gt;© 2022. The Author(s).&lt;/_ori_publication&gt;&lt;_pages&gt;166&lt;/_pages&gt;&lt;_social_category&gt;医学：研究与实验(2)&lt;/_social_category&gt;&lt;_subject_headings&gt;*Acute Kidney Injury/diagnosis/etiology; Adult; *Cardiac Surgical Procedures/adverse effects; China; Electronic Health Records; Humans; Risk Assessment/methods&lt;/_subject_headings&gt;&lt;_tertiary_title&gt;Journal of translational medicine&lt;/_tertiary_title&gt;&lt;_type_work&gt;Journal Article; Research Support, Non-U.S. Gov&amp;apos;t&lt;/_type_work&gt;&lt;_url&gt;http://www.ncbi.nlm.nih.gov/entrez/query.fcgi?cmd=Retrieve&amp;amp;db=pubmed&amp;amp;dopt=Abstract&amp;amp;list_uids=35397573&amp;amp;query_hl=1&lt;/_url&gt;&lt;_volume&gt;20&lt;/_volume&gt;&lt;/Details&gt;&lt;Extra&gt;&lt;DBUID&gt;{DE16ABCE-A785-434C-BF43-2FE58866AFDD}&lt;/DBUID&gt;&lt;/Extra&gt;&lt;/Item&gt;&lt;/References&gt;&lt;/Group&gt;&lt;/Citation&gt;_x000a_"/>
    <w:docVar w:name="NE.Ref{AD6E766B-24F5-4128-9894-1068867F159B}" w:val=" ADDIN NE.Ref.{AD6E766B-24F5-4128-9894-1068867F159B}&lt;Citation&gt;&lt;Group&gt;&lt;References&gt;&lt;Item&gt;&lt;ID&gt;2334&lt;/ID&gt;&lt;UID&gt;{9B390535-4F59-42E2-8B31-4B70AB08F98B}&lt;/UID&gt;&lt;Title&gt;Yokukansan normalizes glucocorticoid receptor protein expression in oligodendrocytes of the corpus callosum by regulating microRNA-124a expression after stress exposure&lt;/Title&gt;&lt;Template&gt;Journal Article&lt;/Template&gt;&lt;Star&gt;0&lt;/Star&gt;&lt;Tag&gt;0&lt;/Tag&gt;&lt;Author&gt;Shimizu, S; Tanaka, T; Tohyama, M; Miyata, S&lt;/Author&gt;&lt;Year&gt;2015&lt;/Year&gt;&lt;Details&gt;&lt;_accessed&gt;63676138&lt;/_accessed&gt;&lt;_accession_num&gt;25857947&lt;/_accession_num&gt;&lt;_author_adr&gt;Division of Molecular Brain Science, Research Institute of Traditional Asian Medicine, Kinki University, Osaka-sayama, Osaka 589-8511, Japan.; Division of Molecular Brain Science, Research Institute of Traditional Asian Medicine, Kinki University, Osaka-sayama, Osaka 589-8511, Japan.; Division of Molecular Brain Science, Research Institute of Traditional Asian Medicine, Kinki University, Osaka-sayama, Osaka 589-8511, Japan; Osaka Prefectural Hospital Organization, Osaka 558-8558, Japan.; Division of Molecular Brain Science, Research Institute of Traditional Asian Medicine, Kinki University, Osaka-sayama, Osaka 589-8511, Japan. Electronic address: smiyata@med.kindai.ac.jp.&lt;/_author_adr&gt;&lt;_collection_scope&gt;SCI;SCIE&lt;/_collection_scope&gt;&lt;_created&gt;63676133&lt;/_created&gt;&lt;_date&gt;2015-05-01&lt;/_date&gt;&lt;_date_display&gt;2015 May&lt;/_date_display&gt;&lt;_db_updated&gt;PubMed&lt;/_db_updated&gt;&lt;_doi&gt;10.1016/j.brainresbull.2015.03.007&lt;/_doi&gt;&lt;_impact_factor&gt;   3.370&lt;/_impact_factor&gt;&lt;_isbn&gt;1873-2747 (Electronic); 0361-9230 (Linking)&lt;/_isbn&gt;&lt;_journal&gt;Brain Res Bull&lt;/_journal&gt;&lt;_keywords&gt;Corpus callosum; Glucocorticoid receptor; HPA axis; Stress responses; Yokukansan; microRNA&lt;/_keywords&gt;&lt;_language&gt;eng&lt;/_language&gt;&lt;_modified&gt;63676138&lt;/_modified&gt;&lt;_ori_publication&gt;Copyright (c) 2015 Elsevier Inc. All rights reserved.&lt;/_ori_publication&gt;&lt;_pages&gt;49-55&lt;/_pages&gt;&lt;_subject_headings&gt;Acute Disease; Animals; Cells, Cultured; Central Nervous System Agents/*pharmacology; Corpus Callosum/*drug effects/metabolism; Corticosterone/blood; Dexamethasone/pharmacology; Down-Regulation/drug effects; Drugs, Chinese Herbal/*pharmacology; Gene Expression Regulation/drug effects; Glucocorticoids/pharmacology; Male; Mice, Inbred C57BL; MicroRNAs/metabolism; Oligodendroglia/*drug effects/metabolism; RNA, Messenger/metabolism; Rats; Receptors, Glucocorticoid/*metabolism; Stress, Psychological/*drug therapy/metabolism&lt;/_subject_headings&gt;&lt;_tertiary_title&gt;Brain research bulletin&lt;/_tertiary_title&gt;&lt;_type_work&gt;Journal Article; Research Support, Non-U.S. Gov&amp;apos;t&lt;/_type_work&gt;&lt;_url&gt;http://www.ncbi.nlm.nih.gov/entrez/query.fcgi?cmd=Retrieve&amp;amp;db=pubmed&amp;amp;dopt=Abstract&amp;amp;list_uids=25857947&amp;amp;query_hl=1&lt;/_url&gt;&lt;_volume&gt;114&lt;/_volume&gt;&lt;/Details&gt;&lt;Extra&gt;&lt;DBUID&gt;{B3F72E5F-0442-4E5A-9D98-614B0241D013}&lt;/DBUID&gt;&lt;/Extra&gt;&lt;/Item&gt;&lt;/References&gt;&lt;/Group&gt;&lt;/Citation&gt;_x000a_"/>
    <w:docVar w:name="NE.Ref{AD74A036-F4A3-46F0-B396-793F2A13BAF1}" w:val=" ADDIN NE.Ref.{AD74A036-F4A3-46F0-B396-793F2A13BAF1}&lt;Citation&gt;&lt;Group&gt;&lt;References&gt;&lt;Item&gt;&lt;ID&gt;79&lt;/ID&gt;&lt;UID&gt;{81824CC7-8AE7-411C-B72F-98CB446BE9BB}&lt;/UID&gt;&lt;Title&gt;Prevalence and associated factors of myopia among primary and middle school-aged  students: a school-based study in Guangzhou&lt;/Title&gt;&lt;Template&gt;Journal Article&lt;/Template&gt;&lt;Star&gt;0&lt;/Star&gt;&lt;Tag&gt;0&lt;/Tag&gt;&lt;Author&gt;Guo, L; Yang, J; Mai, J; &amp;quot;Du X&amp;quot;; Guo, Y; Li, P; Yue, Y; Tang, D; Lu, C; Zhang, W H&lt;/Author&gt;&lt;Year&gt;2016&lt;/Year&gt;&lt;Details&gt;&lt;_accession_num&gt;26965016&lt;/_accession_num&gt;&lt;_author_adr&gt;Department of Medical Statistics and Epidemiology, School of Public Health, Sun Yat-sen University, Guangzhou, People&amp;apos;s Republic of China.; Epidemiology, Biostatistics and Clinical Research Centre, School of Public Health, Universite Libre de Bruxelles (ULB), Brussel, Belgium.; Health Promotion Centre for Primary and Secondary Schools of Guangzhou Municipality, Guangzhou, People&amp;apos;s Republic of China.; Health Promotion Centre for Primary and Secondary Schools of Guangzhou Municipality, Guangzhou, People&amp;apos;s Republic of China.; Health Promotion Centre for Primary and Secondary Schools of Guangzhou Municipality, Guangzhou, People&amp;apos;s Republic of China.; Health Promotion Centre for Primary and Secondary Schools of Guangzhou Municipality, Guangzhou, People&amp;apos;s Republic of China.; Department of Medical Statistics and Epidemiology, School of Public Health, Sun Yat-sen University, Guangzhou, People&amp;apos;s Republic of China.; Department of Medical Statistics and Epidemiology, School of Public Health, Sun Yat-sen University, Guangzhou, People&amp;apos;s Republic of China.; Department of Medical Statistics and Epidemiology, School of Public Health, Sun Yat-sen University, Guangzhou, People&amp;apos;s Republic of China.; Department of Medical Statistics and Epidemiology, School of Public Health, Sun Yat-sen University, Guangzhou, People&amp;apos;s Republic of China.; Epidemiology, Biostatistics and Clinical Research Centre, School of Public Health, Universite Libre de Bruxelles (ULB), Brussel, Belgium.&lt;/_author_adr&gt;&lt;_date_display&gt;2016 Jun&lt;/_date_display&gt;&lt;_date&gt;2016-06-01&lt;/_date&gt;&lt;_doi&gt;10.1038/eye.2016.39&lt;/_doi&gt;&lt;_isbn&gt;1476-5454 (Electronic); 0950-222X (Linking)&lt;/_isbn&gt;&lt;_issue&gt;6&lt;/_issue&gt;&lt;_journal&gt;Eye (Lond)&lt;/_journal&gt;&lt;_language&gt;eng&lt;/_language&gt;&lt;_pages&gt;796-804&lt;/_pages&gt;&lt;_subject_headings&gt;Adolescent; Child; China/epidemiology; Cross-Sectional Studies; Female; Humans; Leisure Activities; Male; Myopia/*epidemiology; Prevalence; Risk Factors; Schools/*statistics &amp;amp; numerical data; Surveys and Questionnaires&lt;/_subject_headings&gt;&lt;_tertiary_title&gt;Eye (London, England)&lt;/_tertiary_title&gt;&lt;_type_work&gt;Journal Article&lt;/_type_work&gt;&lt;_url&gt;http://www.ncbi.nlm.nih.gov/entrez/query.fcgi?cmd=Retrieve&amp;amp;db=pubmed&amp;amp;dopt=Abstract&amp;amp;list_uids=26965016&amp;amp;query_hl=1&lt;/_url&gt;&lt;_volume&gt;30&lt;/_volume&gt;&lt;_created&gt;63606002&lt;/_created&gt;&lt;_modified&gt;63606002&lt;/_modified&gt;&lt;_db_updated&gt;PubMed&lt;/_db_updated&gt;&lt;_impact_factor&gt;   2.455&lt;/_impact_factor&gt;&lt;/Details&gt;&lt;Extra&gt;&lt;DBUID&gt;{5D4A96AE-2D4D-41F0-9DA9-F21F7ED3972F}&lt;/DBUID&gt;&lt;/Extra&gt;&lt;/Item&gt;&lt;/References&gt;&lt;/Group&gt;&lt;/Citation&gt;_x000a_"/>
    <w:docVar w:name="NE.Ref{AD815C07-1A03-41F5-B4C2-C507912499E7}" w:val=" ADDIN NE.Ref.{AD815C07-1A03-41F5-B4C2-C507912499E7}"/>
    <w:docVar w:name="NE.Ref{AD8447AA-C6FB-4254-AAA0-170F4637F710}" w:val=" ADDIN NE.Ref.{AD8447AA-C6FB-4254-AAA0-170F4637F710}&lt;Citation&gt;&lt;Group&gt;&lt;References&gt;&lt;Item&gt;&lt;ID&gt;4083&lt;/ID&gt;&lt;UID&gt;{DF360247-61B2-4005-9E37-A963BE6843A4}&lt;/UID&gt;&lt;Title&gt;Differences in Obesity Prevalence by Demographic Characteristics and Urbanization  Level Among Adults in the United States, 2013-2016&lt;/Title&gt;&lt;Template&gt;Journal Article&lt;/Template&gt;&lt;Star&gt;0&lt;/Star&gt;&lt;Tag&gt;0&lt;/Tag&gt;&lt;Author&gt;Hales, C M; Fryar, C D; Carroll, M D; Freedman, D S; Aoki, Y; Ogden, C L&lt;/Author&gt;&lt;Year&gt;2018&lt;/Year&gt;&lt;Details&gt;&lt;_accession_num&gt;29922829&lt;/_accession_num&gt;&lt;_author_adr&gt;National Center for Health Statistics, US Centers for Disease Control and  Prevention, Hyattsville, Maryland.; US Public Health Service, Rockville, Maryland.; National Center for Health Statistics, US Centers for Disease Control and  Prevention, Hyattsville, Maryland.; National Center for Health Statistics, US Centers for Disease Control and  Prevention, Hyattsville, Maryland.; National Center for Chronic Disease Prevention and Health Promotion, US Centers  for Disease Control and Prevention, Atlanta, Georgia.; National Center for Health Statistics, US Centers for Disease Control and  Prevention, Hyattsville, Maryland.; National Center for Health Statistics, US Centers for Disease Control and  Prevention, Hyattsville, Maryland.&lt;/_author_adr&gt;&lt;_collection_scope&gt;SCIE&lt;/_collection_scope&gt;&lt;_created&gt;65127841&lt;/_created&gt;&lt;_date&gt;2018-06-19&lt;/_date&gt;&lt;_date_display&gt;2018 Jun 19&lt;/_date_display&gt;&lt;_db_updated&gt;PubMed&lt;/_db_updated&gt;&lt;_doi&gt;10.1001/jama.2018.7270&lt;/_doi&gt;&lt;_impact_factor&gt; 157.335&lt;/_impact_factor&gt;&lt;_isbn&gt;1538-3598 (Electronic); 0098-7484 (Print); 0098-7484 (Linking)&lt;/_isbn&gt;&lt;_issue&gt;23&lt;/_issue&gt;&lt;_journal&gt;JAMA&lt;/_journal&gt;&lt;_language&gt;eng&lt;/_language&gt;&lt;_modified&gt;65127841&lt;/_modified&gt;&lt;_pages&gt;2419-2429&lt;/_pages&gt;&lt;_social_category&gt;医学(1)&lt;/_social_category&gt;&lt;_subject_headings&gt;Adult; Age Distribution; Aged; Body Mass Index; Cross-Sectional Studies; Educational Status; Female; Hispanic or Latino/statistics &amp;amp; numerical data; Humans; Male; Middle Aged; Nutrition Surveys; Obesity/*epidemiology/ethnology; Obesity, Morbid/epidemiology; Population; Prevalence; Risk Factors; Sex Distribution; United States/epidemiology&lt;/_subject_headings&gt;&lt;_tertiary_title&gt;JAMA&lt;/_tertiary_title&gt;&lt;_type_work&gt;Journal Article; Research Support, U.S. Gov&amp;apos;t, Non-P.H.S.&lt;/_type_work&gt;&lt;_url&gt;http://www.ncbi.nlm.nih.gov/entrez/query.fcgi?cmd=Retrieve&amp;amp;db=pubmed&amp;amp;dopt=Abstract&amp;amp;list_uids=29922829&amp;amp;query_hl=1&lt;/_url&gt;&lt;_volume&gt;319&lt;/_volume&gt;&lt;/Details&gt;&lt;Extra&gt;&lt;DBUID&gt;{93870BB0-CAEF-4F07-AAE0-DA131E288E28}&lt;/DBUID&gt;&lt;/Extra&gt;&lt;/Item&gt;&lt;/References&gt;&lt;/Group&gt;&lt;/Citation&gt;_x000a_"/>
    <w:docVar w:name="NE.Ref{AD8992B9-C4D9-4281-A350-35F2C4D0B383}" w:val=" ADDIN NE.Ref.{AD8992B9-C4D9-4281-A350-35F2C4D0B383}&lt;Citation&gt;&lt;Group&gt;&lt;References&gt;&lt;Item&gt;&lt;ID&gt;2&lt;/ID&gt;&lt;UID&gt;{225C2B96-B7E8-481D-8EA6-C8C74B4B6959}&lt;/UID&gt;&lt;Title&gt;Global prevalence of digital addiction in general population: A systematic review  and meta-analysis&lt;/Title&gt;&lt;Template&gt;Journal Article&lt;/Template&gt;&lt;Star&gt;0&lt;/Star&gt;&lt;Tag&gt;0&lt;/Tag&gt;&lt;Author&gt;Meng, S Q; Cheng, J L; Li, Y Y; Yang, X Q; Zheng, J W; Chang, X W; Shi, Y; Chen, Y; Lu, L; Sun, Y; Bao, Y P; Shi, J&lt;/Author&gt;&lt;Year&gt;2022&lt;/Year&gt;&lt;Details&gt;&lt;_accession_num&gt;35150965&lt;/_accession_num&gt;&lt;_author_adr&gt;National Institute on Drug Dependence and Beijing Key Laboratory of Drug  Dependence, Peking University, Beijing, China.; National Institute on Drug Dependence and Beijing Key Laboratory of Drug  Dependence, Peking University, Beijing, China.; National Institute on Drug Dependence and Beijing Key Laboratory of Drug  Dependence, Peking University, Beijing, China.; National Institute on Drug Dependence and Beijing Key Laboratory of Drug  Dependence, Peking University, Beijing, China.; National Institute on Drug Dependence and Beijing Key Laboratory of Drug  Dependence, Peking University, Beijing, China.; National Institute on Drug Dependence and Beijing Key Laboratory of Drug  Dependence, Peking University, Beijing, China.; Peking University Shenzhen Hospital, Shenzhen, China.; Peking University Shenzhen Hospital, Shenzhen, China.; National Institute on Drug Dependence and Beijing Key Laboratory of Drug  Dependence, Peking University, Beijing, China; Peking University Sixth Hospital,  Peking University Institute of Mental Health, NHC Key Laboratory of Mental Health  (Peking University), National Clinical Research Center for Mental Disorders  (Peking University Sixth Hospital), Beijing, China.; National Institute on Drug Dependence and Beijing Key Laboratory of Drug  Dependence, Peking University, Beijing, China. Electronic address:  sunyan@bjmu.edu.cn.; National Institute on Drug Dependence and Beijing Key Laboratory of Drug  Dependence, Peking University, Beijing, China. Electronic address:  baoyp@bjmu.edu.cn.; National Institute on Drug Dependence and Beijing Key Laboratory of Drug  Dependence, Peking University, Beijing, China; Peking University Shenzhen  Hospital, Shenzhen, China; The State Key Laboratory of Natural and Biomimetic  Drugs, Peking University, Beijing, China; The Key Laboratory for Neuroscience of  the Ministry of Education and Health, Peking University, Beijing, China.  Electronic address: shijie@bjmu.edu.cn.&lt;/_author_adr&gt;&lt;_collection_scope&gt;SSCI&lt;/_collection_scope&gt;&lt;_created&gt;64730541&lt;/_created&gt;&lt;_date&gt;2022-03-01&lt;/_date&gt;&lt;_date_display&gt;2022 Mar&lt;/_date_display&gt;&lt;_doi&gt;10.1016/j.cpr.2022.102128&lt;/_doi&gt;&lt;_impact_factor&gt;  11.397&lt;/_impact_factor&gt;&lt;_isbn&gt;1873-7811 (Electronic); 0272-7358 (Linking)&lt;/_isbn&gt;&lt;_journal&gt;Clin Psychol Rev&lt;/_journal&gt;&lt;_keywords&gt;Behavioral addiction; Digital addiction; Gaming addiction; Internet addiction; Meta-analysis; Prevalence&lt;/_keywords&gt;&lt;_language&gt;eng&lt;/_language&gt;&lt;_modified&gt;64730541&lt;/_modified&gt;&lt;_ori_publication&gt;Copyright © 2022 Elsevier Ltd. All rights reserved.&lt;/_ori_publication&gt;&lt;_pages&gt;102128&lt;/_pages&gt;&lt;_social_category&gt;心理学(1)&lt;/_social_category&gt;&lt;_subject_headings&gt;*Behavior, Addictive/epidemiology; *COVID-19; Female; Humans; Male; Pandemics; Prevalence; SARS-CoV-2&lt;/_subject_headings&gt;&lt;_tertiary_title&gt;Clinical psychology review&lt;/_tertiary_title&gt;&lt;_type_work&gt;Journal Article; Meta-Analysis; Research Support, Non-U.S. Gov&amp;apos;t; Review; Systematic Review&lt;/_type_work&gt;&lt;_url&gt;http://www.ncbi.nlm.nih.gov/entrez/query.fcgi?cmd=Retrieve&amp;amp;db=pubmed&amp;amp;dopt=Abstract&amp;amp;list_uids=35150965&amp;amp;query_hl=1&lt;/_url&gt;&lt;_volume&gt;92&lt;/_volume&gt;&lt;/Details&gt;&lt;Extra&gt;&lt;DBUID&gt;{EAD0D9F0-7B9C-4750-A1E8-6A02F78A758B}&lt;/DBUID&gt;&lt;/Extra&gt;&lt;/Item&gt;&lt;/References&gt;&lt;/Group&gt;&lt;/Citation&gt;_x000a_"/>
    <w:docVar w:name="NE.Ref{ADA93452-50A6-4320-9D11-C988379999C2}" w:val=" ADDIN NE.Ref.{ADA93452-50A6-4320-9D11-C988379999C2}&lt;Citation&gt;&lt;Group&gt;&lt;References&gt;&lt;Item&gt;&lt;ID&gt;3283&lt;/ID&gt;&lt;UID&gt;{2C83951A-D145-4876-9148-CF0E9A83DA6E}&lt;/UID&gt;&lt;Title&gt;Education and myopia: assessing the direction of causality by mendelian randomisation&lt;/Title&gt;&lt;Template&gt;Journal Article&lt;/Template&gt;&lt;Star&gt;0&lt;/Star&gt;&lt;Tag&gt;0&lt;/Tag&gt;&lt;Author&gt;Mountjoy, E; Davies, N M; Plotnikov, D; Smith, G D; Rodriguez, S; Williams, C E; Guggenheim, J A; Atan, D&lt;/Author&gt;&lt;Year&gt;2018&lt;/Year&gt;&lt;Details&gt;&lt;_accession_num&gt;29875094&lt;/_accession_num&gt;&lt;_author_adr&gt;MRC Integrative Epidemiology Unit, Bristol Medical School, University of Bristol, Bristol, UK.; Population Health Sciences, Bristol Medical School, University of Bristol, Bristol, UK.; MRC Integrative Epidemiology Unit, Bristol Medical School, University of Bristol, Bristol, UK.; Population Health Sciences, Bristol Medical School, University of Bristol, Bristol, UK.; School of Optometry and Vision Sciences, Cardiff University, Cardiff, UK.; MRC Integrative Epidemiology Unit, Bristol Medical School, University of Bristol, Bristol, UK.; Population Health Sciences, Bristol Medical School, University of Bristol, Bristol, UK.; MRC Integrative Epidemiology Unit, Bristol Medical School, University of Bristol, Bristol, UK.; Population Health Sciences, Bristol Medical School, University of Bristol, Bristol, UK.; Population Health Sciences, Bristol Medical School, University of Bristol, Bristol, UK.; School of Optometry and Vision Sciences, Cardiff University, Cardiff, UK.; Translational Health Sciences, Bristol Medical School, University of Bristol, Biomedical Sciences Building, Bristol BS8 1TD, UK Denize.Atan@bristol.ac.uk.&lt;/_author_adr&gt;&lt;_created&gt;64560235&lt;/_created&gt;&lt;_date&gt;2018-06-06&lt;/_date&gt;&lt;_date_display&gt;2018 Jun 6&lt;/_date_display&gt;&lt;_db_updated&gt;PubMed&lt;/_db_updated&gt;&lt;_doi&gt;10.1136/bmj.k2022&lt;/_doi&gt;&lt;_impact_factor&gt;  39.890&lt;/_impact_factor&gt;&lt;_isbn&gt;1756-1833 (Electronic); 0959-8138 (Linking)&lt;/_isbn&gt;&lt;_journal&gt;BMJ&lt;/_journal&gt;&lt;_language&gt;eng&lt;/_language&gt;&lt;_modified&gt;64560235&lt;/_modified&gt;&lt;_ori_publication&gt;Published by the BMJ Publishing Group Limited. For permission to use (where not_x000d__x000a_      already granted under a licence) please go to_x000d__x000a_      http://group.bmj.com/group/rights-licensing/permissions.&lt;/_ori_publication&gt;&lt;_pages&gt;k2022&lt;/_pages&gt;&lt;_subject_headings&gt;Adult; *Educational Status; Female; Humans; Male; Mendelian Randomization Analysis/methods; Myopia/epidemiology/*etiology; Prevalence; Refractive Errors/etiology; Risk Factors; United Kingdom/epidemiology&lt;/_subject_headings&gt;&lt;_tertiary_title&gt;BMJ (Clinical research ed.)&lt;/_tertiary_title&gt;&lt;_type_work&gt;Journal Article; Research Support, Non-U.S. Gov&amp;apos;t&lt;/_type_work&gt;&lt;_url&gt;http://www.ncbi.nlm.nih.gov/entrez/query.fcgi?cmd=Retrieve&amp;amp;db=pubmed&amp;amp;dopt=Abstract&amp;amp;list_uids=29875094&amp;amp;query_hl=1&lt;/_url&gt;&lt;_volume&gt;361&lt;/_volume&gt;&lt;/Details&gt;&lt;Extra&gt;&lt;DBUID&gt;{93870BB0-CAEF-4F07-AAE0-DA131E288E28}&lt;/DBUID&gt;&lt;/Extra&gt;&lt;/Item&gt;&lt;/References&gt;&lt;/Group&gt;&lt;/Citation&gt;_x000a_"/>
    <w:docVar w:name="NE.Ref{ADBDC7A6-E29A-432E-B53A-5A1ABFBD27CF}" w:val=" ADDIN NE.Ref.{ADBDC7A6-E29A-432E-B53A-5A1ABFBD27CF}&lt;Citation&gt;&lt;Group&gt;&lt;References&gt;&lt;Item&gt;&lt;ID&gt;85&lt;/ID&gt;&lt;UID&gt;{D1917938-54D6-4D17-B47C-3D429EDA9D72}&lt;/UID&gt;&lt;Title&gt;Stress, health, and the life course: some conceptual perspectives.&lt;/Title&gt;&lt;Template&gt;Journal Article&lt;/Template&gt;&lt;Star&gt;0&lt;/Star&gt;&lt;Tag&gt;0&lt;/Tag&gt;&lt;Author&gt;Pearlin, Leonard I;Schieman, Scott;Fazio, Elena M;Meersman, Stephen C&lt;/Author&gt;&lt;Year&gt;2005&lt;/Year&gt;&lt;Details&gt;&lt;_pages&gt;205-19&lt;/_pages&gt;&lt;_url&gt;https://www.ncbi.nlm.nih.gov/pubmed/16028458&lt;/_url&gt;&lt;_accession_num&gt;16028458&lt;/_accession_num&gt;&lt;_language&gt;English&lt;/_language&gt;&lt;_issue&gt;2&lt;/_issue&gt;&lt;_db_provider&gt;PubMed&lt;/_db_provider&gt;&lt;_volume&gt;46&lt;/_volume&gt;&lt;_journal&gt;Journal of health and social behavior&lt;/_journal&gt;&lt;_isbn&gt;0022-1465 &lt;/_isbn&gt;&lt;_author_adr&gt;Department of Sociology, Art-Sociology Building, University of Maryland, College Park, MD 20742-1315, USA. lpearlin@socy.umd.edu&lt;/_author_adr&gt;&lt;_impact_factor&gt;   5.000&lt;/_impact_factor&gt;&lt;_social_category&gt;心理学：社会(2) &amp;amp; 公共卫生、环境卫生与职业卫生(1) &amp;amp; 社会科学：生物医学(1) &amp;amp; 社会学(1)&lt;/_social_category&gt;&lt;_collection_scope&gt;SSCI&lt;/_collection_scope&gt;&lt;_created&gt;65181554&lt;/_created&gt;&lt;_modified&gt;65181554&lt;/_modified&gt;&lt;/Details&gt;&lt;Extra&gt;&lt;DBUID&gt;{866801D5-F97C-42A6-9B52-0A772648DD92}&lt;/DBUID&gt;&lt;/Extra&gt;&lt;/Item&gt;&lt;/References&gt;&lt;/Group&gt;&lt;/Citation&gt;_x000a_"/>
    <w:docVar w:name="NE.Ref{ADC90FE2-25EF-4824-9A24-B61F6AC45DB9}" w:val=" ADDIN NE.Ref.{ADC90FE2-25EF-4824-9A24-B61F6AC45DB9}&lt;Citation&gt;&lt;Group&gt;&lt;References&gt;&lt;Item&gt;&lt;ID&gt;30&lt;/ID&gt;&lt;UID&gt;{1FB43DAA-2D96-465C-8ACD-346E0BECA5B8}&lt;/UID&gt;&lt;Title&gt;Developmental influences on the neural bases of responses to social rejection:  implications of social neuroscience for education&lt;/Title&gt;&lt;Template&gt;Journal Article&lt;/Template&gt;&lt;Star&gt;0&lt;/Star&gt;&lt;Tag&gt;0&lt;/Tag&gt;&lt;Author&gt;Sebastian, C L; Tan, G C; Roiser, J P; Viding, E; Dumontheil, I; Blakemore, S J&lt;/Author&gt;&lt;Year&gt;2011&lt;/Year&gt;&lt;Details&gt;&lt;_accession_num&gt;20923708&lt;/_accession_num&gt;&lt;_author_adr&gt;Institute of Cognitive Neuroscience, University College London, 17 Queen Square,  London WC1N 3AR, UK. c.sebastian@ucl.ac.uk&lt;/_author_adr&gt;&lt;_date_display&gt;2011 Aug 1&lt;/_date_display&gt;&lt;_date&gt;2011-08-01&lt;/_date&gt;&lt;_doi&gt;10.1016/j.neuroimage.2010.09.063&lt;/_doi&gt;&lt;_isbn&gt;1095-9572 (Electronic); 1053-8119 (Linking)&lt;/_isbn&gt;&lt;_issue&gt;3&lt;/_issue&gt;&lt;_journal&gt;Neuroimage&lt;/_journal&gt;&lt;_language&gt;eng&lt;/_language&gt;&lt;_ori_publication&gt;Copyright © 2010 Elsevier Inc. All rights reserved.&lt;/_ori_publication&gt;&lt;_pages&gt;686-94&lt;/_pages&gt;&lt;_subject_headings&gt;Adolescent; Adolescent Development/*physiology; Brain/*physiology; *Brain Mapping; Female; Humans; Image Interpretation, Computer-Assisted; Interpersonal Relations; Magnetic Resonance Imaging; Neurosciences; Peer Group; *Psychology, Adolescent; *Rejection, Psychology; Schools&lt;/_subject_headings&gt;&lt;_tertiary_title&gt;NeuroImage&lt;/_tertiary_title&gt;&lt;_type_work&gt;Journal Article; Research Support, Non-U.S. Gov&amp;apos;t&lt;/_type_work&gt;&lt;_url&gt;http://www.ncbi.nlm.nih.gov/entrez/query.fcgi?cmd=Retrieve&amp;amp;db=pubmed&amp;amp;dopt=Abstract&amp;amp;list_uids=20923708&amp;amp;query_hl=1&lt;/_url&gt;&lt;_volume&gt;57&lt;/_volume&gt;&lt;_created&gt;65026816&lt;/_created&gt;&lt;_modified&gt;65026816&lt;/_modified&gt;&lt;_impact_factor&gt;   7.400&lt;/_impact_factor&gt;&lt;_social_category&gt;医学(1)&lt;/_social_category&gt;&lt;_collection_scope&gt;SCIE&lt;/_collection_scope&gt;&lt;/Details&gt;&lt;Extra&gt;&lt;DBUID&gt;{B229E695-20C0-47E4-A960-6A523A810098}&lt;/DBUID&gt;&lt;/Extra&gt;&lt;/Item&gt;&lt;/References&gt;&lt;/Group&gt;&lt;/Citation&gt;_x000a_"/>
    <w:docVar w:name="NE.Ref{ADCCAE4A-FB4E-4F8D-B37D-5F6DAEF0B780}" w:val=" ADDIN NE.Ref.{ADCCAE4A-FB4E-4F8D-B37D-5F6DAEF0B780}&lt;Citation&gt;&lt;Group&gt;&lt;References&gt;&lt;Item&gt;&lt;ID&gt;1099&lt;/ID&gt;&lt;UID&gt;{382526A5-060C-47E5-9C92-25D004C4A6BC}&lt;/UID&gt;&lt;Title&gt;国际体力活动问卷中文版的信度和效度研究&lt;/Title&gt;&lt;Template&gt;Journal Article&lt;/Template&gt;&lt;Star&gt;0&lt;/Star&gt;&lt;Tag&gt;0&lt;/Tag&gt;&lt;Author&gt;屈宁宁李可基&lt;/Author&gt;&lt;Year&gt;2004&lt;/Year&gt;&lt;Details&gt;&lt;_accessed&gt;65172095&lt;/_accessed&gt;&lt;_author_adr&gt;北京大学第三医院运动医学研究所,北京大学第三医院运动医学研究所 100083,100083&lt;/_author_adr&gt;&lt;_collection_scope&gt;CSCD;PKU&lt;/_collection_scope&gt;&lt;_created&gt;65169960&lt;/_created&gt;&lt;_db_provider&gt;CNKI&lt;/_db_provider&gt;&lt;_db_updated&gt;CNKI - Reference&lt;/_db_updated&gt;&lt;_isbn&gt;0254-6450&lt;/_isbn&gt;&lt;_issue&gt;03&lt;/_issue&gt;&lt;_journal&gt;中华流行病学杂志&lt;/_journal&gt;&lt;_keywords&gt;体力活动;问卷;信度;效度&lt;/_keywords&gt;&lt;_modified&gt;65172095&lt;/_modified&gt;&lt;_pages&gt;87-90&lt;/_pages&gt;&lt;_url&gt;https://kns.cnki.net/kcms2/article/abstract?v=lVku9qtM8H_dh794V73rBfEWQPLbGo7JzvQvbzxRtK8h3o14QRi1Q2359xBeoxpanS5c9ykCZVEjusFO7UOPCTk4Q3mUhCUm1NpCdPaEjbVOvkqTzAYwFX4hW4ETU9yRHoz0TTPKJ8g=&amp;amp;uniplatform=NZKPT&amp;amp;language=CHS&lt;/_url&gt;&lt;_translated_author&gt;Qu, Ningninglikeji&lt;/_translated_author&gt;&lt;/Details&gt;&lt;Extra&gt;&lt;DBUID&gt;{F96A950B-833F-4880-A151-76DA2D6A2879}&lt;/DBUID&gt;&lt;/Extra&gt;&lt;/Item&gt;&lt;/References&gt;&lt;/Group&gt;&lt;/Citation&gt;_x000a_"/>
    <w:docVar w:name="NE.Ref{ADDAC7D2-8AA3-441D-91BC-73BBEDBE7106}" w:val=" ADDIN NE.Ref.{ADDAC7D2-8AA3-441D-91BC-73BBEDBE7106}&lt;Citation&gt;&lt;Group&gt;&lt;References&gt;&lt;Item&gt;&lt;ID&gt;2943&lt;/ID&gt;&lt;UID&gt;{59BC166C-16FB-45A5-AB4C-4D45369C3884}&lt;/UID&gt;&lt;Title&gt;Positive Influences of Social Support on Sense of Community, Life Satisfaction and the Health of Immigrants in Spain&lt;/Title&gt;&lt;Template&gt;Journal Article&lt;/Template&gt;&lt;Star&gt;0&lt;/Star&gt;&lt;Tag&gt;0&lt;/Tag&gt;&lt;Author&gt;Hombrados-Mendieta, Isabel; Millán-Franco, Mario; Gómez-Jacinto, Luis; Gonzalez-Castro, Felipe; Martos-Méndez, María José; García-Cid, Alba&lt;/Author&gt;&lt;Year&gt;2019&lt;/Year&gt;&lt;Details&gt;&lt;_accessed&gt;64384823&lt;/_accessed&gt;&lt;_collection_scope&gt;SSCI&lt;/_collection_scope&gt;&lt;_created&gt;64384823&lt;/_created&gt;&lt;_date&gt;63046080&lt;/_date&gt;&lt;_db_updated&gt;CrossRef&lt;/_db_updated&gt;&lt;_doi&gt;10.3389/fpsyg.2019.02555&lt;/_doi&gt;&lt;_impact_factor&gt;   2.988&lt;/_impact_factor&gt;&lt;_isbn&gt;1664-1078&lt;/_isbn&gt;&lt;_journal&gt;Frontiers in Psychology&lt;/_journal&gt;&lt;_modified&gt;64384823&lt;/_modified&gt;&lt;_tertiary_title&gt;Front. Psychol.&lt;/_tertiary_title&gt;&lt;_url&gt;https://www.frontiersin.org/article/10.3389/fpsyg.2019.02555/full_x000d__x000a_https://www.frontiersin.org/article/10.3389/fpsyg.2019.02555/full&lt;/_url&gt;&lt;_volume&gt;10&lt;/_volume&gt;&lt;/Details&gt;&lt;Extra&gt;&lt;DBUID&gt;{93870BB0-CAEF-4F07-AAE0-DA131E288E28}&lt;/DBUID&gt;&lt;/Extra&gt;&lt;/Item&gt;&lt;/References&gt;&lt;/Group&gt;&lt;Group&gt;&lt;References&gt;&lt;Item&gt;&lt;ID&gt;2944&lt;/ID&gt;&lt;UID&gt;{FFCEB351-7822-4C28-BA6A-26FC0C3AAD70}&lt;/UID&gt;&lt;Title&gt;A Bridging-Community (ABC) Project: A Community Building Social Participation Intervention Among Resettled Refugees in Boston&lt;/Title&gt;&lt;Template&gt;Journal Article&lt;/Template&gt;&lt;Star&gt;0&lt;/Star&gt;&lt;Tag&gt;0&lt;/Tag&gt;&lt;Author&gt;Versey, H Shellae; Murad, Serene; McPhee, Isobel; Schwarz, Willa&lt;/Author&gt;&lt;Year&gt;2022&lt;/Year&gt;&lt;Details&gt;&lt;_accessed&gt;64384826&lt;/_accessed&gt;&lt;_created&gt;64384826&lt;/_created&gt;&lt;_date&gt;64301760&lt;/_date&gt;&lt;_db_updated&gt;CrossRef&lt;/_db_updated&gt;&lt;_doi&gt;10.1007/s12134-021-00908-z&lt;/_doi&gt;&lt;_isbn&gt;1488-3473&lt;/_isbn&gt;&lt;_journal&gt;Journal of International Migration and Integration&lt;/_journal&gt;&lt;_modified&gt;64384826&lt;/_modified&gt;&lt;_tertiary_title&gt;Int. Migration &amp;amp; Integration&lt;/_tertiary_title&gt;&lt;_url&gt;https://link.springer.com/10.1007/s12134-021-00908-z_x000d__x000a_https://link.springer.com/content/pdf/10.1007/s12134-021-00908-z.pdf&lt;/_url&gt;&lt;/Details&gt;&lt;Extra&gt;&lt;DBUID&gt;{93870BB0-CAEF-4F07-AAE0-DA131E288E28}&lt;/DBUID&gt;&lt;/Extra&gt;&lt;/Item&gt;&lt;/References&gt;&lt;/Group&gt;&lt;/Citation&gt;_x000a_"/>
    <w:docVar w:name="NE.Ref{AE1C3D17-C8C8-4AE7-BE9D-D9711CB1A5B2}" w:val=" ADDIN NE.Ref.{AE1C3D17-C8C8-4AE7-BE9D-D9711CB1A5B2}&lt;Citation&gt;&lt;Group&gt;&lt;References&gt;&lt;Item&gt;&lt;ID&gt;76&lt;/ID&gt;&lt;UID&gt;{CCB5D38C-9F63-430C-A837-08648A50C4FE}&lt;/UID&gt;&lt;Title&gt;Patterns of childhood adversity and health outcomes in early adolescence: Results  from the Generation XXI cohort&lt;/Title&gt;&lt;Template&gt;Journal Article&lt;/Template&gt;&lt;Star&gt;0&lt;/Star&gt;&lt;Tag&gt;5&lt;/Tag&gt;&lt;Author&gt;Amorim, M; Soares, S; Abrahamyan, A; Severo, M; Fraga, S&lt;/Author&gt;&lt;Year&gt;2023&lt;/Year&gt;&lt;Details&gt;&lt;_accessed&gt;65162308&lt;/_accessed&gt;&lt;_accession_num&gt;37031908&lt;/_accession_num&gt;&lt;_author_adr&gt;EPIUnit - Instituto de Saúde Pública, Universidade do Porto, Rua das Taipas, n°  135, 4050-600 Porto, Portugal; Laboratório para a Investigação Integrativa e  Translacional em Saúde Populacional (ITR), Universidade do Porto, Rua das Taipas,  n° 135, 4050-600 Porto, Portugal.; EPIUnit - Instituto de Saúde Pública, Universidade do Porto, Rua das Taipas, n°  135, 4050-600 Porto, Portugal; Laboratório para a Investigação Integrativa e  Translacional em Saúde Populacional (ITR), Universidade do Porto, Rua das Taipas,  n° 135, 4050-600 Porto, Portugal.; EPIUnit - Instituto de Saúde Pública, Universidade do Porto, Rua das Taipas, n°  135, 4050-600 Porto, Portugal; Laboratório para a Investigação Integrativa e  Translacional em Saúde Populacional (ITR), Universidade do Porto, Rua das Taipas,  n° 135, 4050-600 Porto, Portugal.; EPIUnit - Instituto de Saúde Pública, Universidade do Porto, Rua das Taipas, n°  135, 4050-600 Porto, Portugal; Laboratório para a Investigação Integrativa e  Translacional em Saúde Populacional (ITR), Universidade do Porto, Rua das Taipas,  n° 135, 4050-600 Porto, Portugal.; EPIUnit - Instituto de Saúde Pública, Universidade do Porto, Rua das Taipas, n°  135, 4050-600 Porto, Portugal; Laboratório para a Investigação Integrativa e  Translacional em Saúde Populacional (ITR), Universidade do Porto, Rua das Taipas,  n° 135, 4050-600 Porto, Portugal. Electronic address: silvia.fraga@ispup.up.pt.&lt;/_author_adr&gt;&lt;_collection_scope&gt;SCIE&lt;/_collection_scope&gt;&lt;_created&gt;65110774&lt;/_created&gt;&lt;_date&gt;2023-06-01&lt;/_date&gt;&lt;_date_display&gt;2023 Jun&lt;/_date_display&gt;&lt;_doi&gt;10.1016/j.ypmed.2023.107500&lt;/_doi&gt;&lt;_impact_factor&gt;   4.637&lt;/_impact_factor&gt;&lt;_isbn&gt;1096-0260 (Electronic); 0091-7435 (Linking)&lt;/_isbn&gt;&lt;_journal&gt;Prev Med&lt;/_journal&gt;&lt;_keywords&gt;Childhood adversity; Depressive symptoms; Early adolescence; Health behaviours; Household dysfunction; Violence&lt;/_keywords&gt;&lt;_language&gt;eng&lt;/_language&gt;&lt;_modified&gt;65152574&lt;/_modified&gt;&lt;_ori_publication&gt;Copyright © 2023 The Authors. Published by Elsevier Inc. All rights reserved.&lt;/_ori_publication&gt;&lt;_pages&gt;107500&lt;/_pages&gt;&lt;_social_category&gt;医学(2)&lt;/_social_category&gt;&lt;_subject_headings&gt;Male; Child; Female; Humans; Adolescent; Cohort Studies; *Adverse Childhood Experiences; Parents; Tobacco Use; Outcome Assessment, Health Care; Risk Factors&lt;/_subject_headings&gt;&lt;_tertiary_title&gt;Preventive medicine&lt;/_tertiary_title&gt;&lt;_type_work&gt;Journal Article; Research Support, Non-U.S. Gov&amp;apos;t&lt;/_type_work&gt;&lt;_url&gt;http://www.ncbi.nlm.nih.gov/entrez/query.fcgi?cmd=Retrieve&amp;amp;db=pubmed&amp;amp;dopt=Abstract&amp;amp;list_uids=37031908&amp;amp;query_hl=1&lt;/_url&gt;&lt;_volume&gt;171&lt;/_volume&gt;&lt;/Details&gt;&lt;Extra&gt;&lt;DBUID&gt;{B229E695-20C0-47E4-A960-6A523A810098}&lt;/DBUID&gt;&lt;/Extra&gt;&lt;/Item&gt;&lt;/References&gt;&lt;/Group&gt;&lt;/Citation&gt;_x000a_"/>
    <w:docVar w:name="NE.Ref{AE27BADC-6A8F-4162-A0E8-C02582B1B36B}" w:val=" ADDIN NE.Ref.{AE27BADC-6A8F-4162-A0E8-C02582B1B36B}&lt;Citation&gt;&lt;Group&gt;&lt;References&gt;&lt;Item&gt;&lt;ID&gt;129&lt;/ID&gt;&lt;UID&gt;{FB56B112-79D9-402E-A5C5-5C4822DC5ACC}&lt;/UID&gt;&lt;Title&gt;中国 review1-s2.0-S1359178915000725-main&lt;/Title&gt;&lt;Template&gt;Journal Article&lt;/Template&gt;&lt;Star&gt;0&lt;/Star&gt;&lt;Tag&gt;0&lt;/Tag&gt;&lt;Author/&gt;&lt;Year&gt;0&lt;/Year&gt;&lt;Details&gt;&lt;_created&gt;64655652&lt;/_created&gt;&lt;_modified&gt;64655652&lt;/_modified&gt;&lt;/Details&gt;&lt;Extra&gt;&lt;DBUID&gt;{725D76A1-09CB-4550-9760-2CAB276F575A}&lt;/DBUID&gt;&lt;/Extra&gt;&lt;/Item&gt;&lt;/References&gt;&lt;/Group&gt;&lt;/Citation&gt;_x000a_"/>
    <w:docVar w:name="NE.Ref{AE3762AE-D359-4C58-9F70-27E54A310CC0}" w:val=" ADDIN NE.Ref.{AE3762AE-D359-4C58-9F70-27E54A310CC0}&lt;Citation&gt;&lt;Group&gt;&lt;References&gt;&lt;Item&gt;&lt;ID&gt;11&lt;/ID&gt;&lt;UID&gt;{BE495196-E9AB-4C2A-93F3-90D307BDEE78}&lt;/UID&gt;&lt;Title&gt;Youth Risk Behavior Surveillance - United States, 2017.&lt;/Title&gt;&lt;Template&gt;Journal Article&lt;/Template&gt;&lt;Star&gt;0&lt;/Star&gt;&lt;Tag&gt;0&lt;/Tag&gt;&lt;Author&gt;Kann, L; Mcmanus, T; Harris, W A; Shanklin, S L; Flint, K H; Queen, B; Lowry, R; Chyen, D; Whittle, L; Thornton, J&lt;/Author&gt;&lt;Year&gt;2018&lt;/Year&gt;&lt;Details&gt;&lt;_accessed&gt;62560808&lt;/_accessed&gt;&lt;_created&gt;62515696&lt;/_created&gt;&lt;_custom1&gt;8&lt;/_custom1&gt;&lt;_db_updated&gt;kuakujiansuo&lt;/_db_updated&gt;&lt;_issue&gt;8&lt;/_issue&gt;&lt;_journal&gt;Mmwr Suppl&lt;/_journal&gt;&lt;_modified&gt;62560808&lt;/_modified&gt;&lt;_pages&gt;1&lt;/_pages&gt;&lt;_url&gt;http://xueshu.baidu.com/s?wd=paperuri:%28d2f04eefdca006d2980be7942f53e1aa%29&amp;amp;filter=sc_long_sign&amp;amp;tn=SE_xueshusource_2kduw22v&amp;amp;sc_vurl=http://europepmc.org/abstract/MED/29902162&amp;amp;ie=utf-8&amp;amp;sc_us=9152352168409149752&lt;/_url&gt;&lt;_volume&gt;67&lt;/_volume&gt;&lt;/Details&gt;&lt;Extra&gt;&lt;DBUID&gt;{1298737D-6330-4780-9F08-2412F22521A4}&lt;/DBUID&gt;&lt;/Extra&gt;&lt;/Item&gt;&lt;/References&gt;&lt;/Group&gt;&lt;/Citation&gt;_x000a_"/>
    <w:docVar w:name="NE.Ref{AE434706-FB46-4967-A636-ED8425648F77}" w:val=" ADDIN NE.Ref.{AE434706-FB46-4967-A636-ED8425648F77}&lt;Citation&gt;&lt;Group&gt;&lt;References&gt;&lt;Item&gt;&lt;ID&gt;17&lt;/ID&gt;&lt;UID&gt;{D457D1E6-8886-4DDD-9AB0-91783765403C}&lt;/UID&gt;&lt;Title&gt;Parental attitudes to myopia: a key agent of change for myopia control?&lt;/Title&gt;&lt;Template&gt;Journal Article&lt;/Template&gt;&lt;Star&gt;0&lt;/Star&gt;&lt;Tag&gt;0&lt;/Tag&gt;&lt;Author&gt;McCrann, S; Flitcroft, I; Lalor, K; Butler, J; Bush, A; Loughman, J&lt;/Author&gt;&lt;Year&gt;2018&lt;/Year&gt;&lt;Details&gt;&lt;_accession_num&gt;29691921&lt;/_accession_num&gt;&lt;_author_adr&gt;School of Physics and Clinical and Optometric Sciences, Dublin Institute of Technology, Dublin, Ireland.; School of Physics and Clinical and Optometric Sciences, Dublin Institute of Technology, Dublin, Ireland.; Childrens University Hospital, Dublin, Ireland.; School of Languages, Law and Social Sciences, Dublin Institute of Technology, Dublin, Ireland.; School of Mathematical Sciences, Dublin Institute of Technology, Dublin, Ireland.; Lincoln Memorial University-DeBusk College of Osteopathic Medicine, Harrogate, USA.; School of Physics and Clinical and Optometric Sciences, Dublin Institute of Technology, Dublin, Ireland.; African Vision Research Institute, University of KwaZulu Natal, Durban, South Africa.&lt;/_author_adr&gt;&lt;_created&gt;64191899&lt;/_created&gt;&lt;_date&gt;2018-05-01&lt;/_date&gt;&lt;_date_display&gt;2018 May&lt;/_date_display&gt;&lt;_db_updated&gt;PubMed&lt;/_db_updated&gt;&lt;_doi&gt;10.1111/opo.12455&lt;/_doi&gt;&lt;_impact_factor&gt;   3.117&lt;/_impact_factor&gt;&lt;_isbn&gt;1475-1313 (Electronic); 0275-5408 (Linking)&lt;/_isbn&gt;&lt;_issue&gt;3&lt;/_issue&gt;&lt;_journal&gt;Ophthalmic Physiol Opt&lt;/_journal&gt;&lt;_keywords&gt;*environment and myopia; *lifestyle habits; *myopia; *myopia control; *parental attitudes; *risk factors&lt;/_keywords&gt;&lt;_language&gt;eng&lt;/_language&gt;&lt;_modified&gt;64191899&lt;/_modified&gt;&lt;_ori_publication&gt;(c) 2018 The Authors Ophthalmic &amp;amp; Physiological Optics (c) 2018 The College of_x000d__x000a_      Optometrists.&lt;/_ori_publication&gt;&lt;_pages&gt;298-308&lt;/_pages&gt;&lt;_subject_headings&gt;Adolescent; *Attitude; Child; Child Behavior/*psychology; *Eyeglasses; Female; Humans; Ireland/epidemiology; Male; Myopia/epidemiology/*psychology/therapy; Parents/*psychology; Prevalence; Refraction, Ocular/*physiology; Risk Factors; *Schools; Surveys and Questionnaires&lt;/_subject_headings&gt;&lt;_tertiary_title&gt;Ophthalmic &amp;amp; physiological optics : the journal of the British College of_x000d__x000a_      Ophthalmic Opticians (Optometrists)&lt;/_tertiary_title&gt;&lt;_type_work&gt;Journal Article; Multicenter Study&lt;/_type_work&gt;&lt;_url&gt;http://www.ncbi.nlm.nih.gov/entrez/query.fcgi?cmd=Retrieve&amp;amp;db=pubmed&amp;amp;dopt=Abstract&amp;amp;list_uids=29691921&amp;amp;query_hl=1&lt;/_url&gt;&lt;_volume&gt;38&lt;/_volume&gt;&lt;/Details&gt;&lt;Extra&gt;&lt;DBUID&gt;{1C1952A0-4562-459F-9DB8-7EA4385E5EEB}&lt;/DBUID&gt;&lt;/Extra&gt;&lt;/Item&gt;&lt;/References&gt;&lt;/Group&gt;&lt;/Citation&gt;_x000a_"/>
    <w:docVar w:name="NE.Ref{AE6C1FF9-B914-4A19-A219-31C909CB1664}" w:val=" ADDIN NE.Ref.{AE6C1FF9-B914-4A19-A219-31C909CB1664}&lt;Citation&gt;&lt;Group&gt;&lt;References&gt;&lt;Item&gt;&lt;ID&gt;817&lt;/ID&gt;&lt;UID&gt;{8162C176-8D74-4A01-A5BE-577B6730853E}&lt;/UID&gt;&lt;Title&gt;Childhood maltreatment and amygdala connectivity in methamphetamine dependence: a pilot study&lt;/Title&gt;&lt;Template&gt;Journal Article&lt;/Template&gt;&lt;Star&gt;0&lt;/Star&gt;&lt;Tag&gt;0&lt;/Tag&gt;&lt;Author&gt;Dean, A C; Kohno, M; Hellemann, G; London, E D&lt;/Author&gt;&lt;Year&gt;2014&lt;/Year&gt;&lt;Details&gt;&lt;_accessed&gt;61842830&lt;/_accessed&gt;&lt;_accession_num&gt;25365801&lt;/_accession_num&gt;&lt;_author_adr&gt;Department of Psychiatry and Biobehavioral Sciences and Semel Institute, David Geffen School of Medicine, University of California Los Angeles 760 Westwood Plaza, 90024, Los Angeles, California, USA ; Brain Research Institute, University of California Los Angeles Los Angeles, California, 90095, USA.; Department of Psychiatry and Biobehavioral Sciences and Semel Institute, David Geffen School of Medicine, University of California Los Angeles 760 Westwood Plaza, 90024, Los Angeles, California, USA.; Department of Psychiatry and Biobehavioral Sciences and Semel Institute, David Geffen School of Medicine, University of California Los Angeles 760 Westwood Plaza, 90024, Los Angeles, California, USA.; Department of Psychiatry and Biobehavioral Sciences and Semel Institute, David Geffen School of Medicine, University of California Los Angeles 760 Westwood Plaza, 90024, Los Angeles, California, USA ; Brain Research Institute, University of California Los Angeles Los Angeles, California, 90095, USA ; Department of Molecular and Medical Pharmacology, University of California Los Angeles Los Angeles, California, 90095, USA.&lt;/_author_adr&gt;&lt;_created&gt;61550856&lt;/_created&gt;&lt;_date&gt;2014-01-20&lt;/_date&gt;&lt;_date_display&gt;2014&lt;/_date_display&gt;&lt;_db_updated&gt;PubMed&lt;/_db_updated&gt;&lt;_doi&gt;10.1002/brb3.289&lt;/_doi&gt;&lt;_impact_factor&gt;   2.157&lt;/_impact_factor&gt;&lt;_isbn&gt;2162-3279 (Electronic)&lt;/_isbn&gt;&lt;_issue&gt;6&lt;/_issue&gt;&lt;_journal&gt;Brain Behav&lt;/_journal&gt;&lt;_keywords&gt;Adult; Amphetamine-Related Disorders/complications/*physiopathology/psychology; Amygdala/drug effects/*physiopathology; Central Nervous System Stimulants/administration &amp;amp;amp; dosage; Child; *Child Abuse; Female; Hippocampus/drug effects/physiopathology; Humans; Magnetic Resonance Imaging; Male; Methamphetamine/administration &amp;amp;amp; dosage; Neural Pathways/drug effects/physiopathology; Pilot Projects; Rest; Surveys and QuestionnairesAmygdala; brain imaging; childhood; connectivity; drug; fMRI; maltreatment; methamphetamine; substance abuse; trauma&lt;/_keywords&gt;&lt;_language&gt;eng&lt;/_language&gt;&lt;_modified&gt;61842830&lt;/_modified&gt;&lt;_pages&gt;867-76&lt;/_pages&gt;&lt;_tertiary_title&gt;Brain and behavior&lt;/_tertiary_title&gt;&lt;_type_work&gt;Journal Article; Research Support, N.I.H., Extramural&lt;/_type_work&gt;&lt;_url&gt;http://www.ncbi.nlm.nih.gov/entrez/query.fcgi?cmd=Retrieve&amp;amp;db=pubmed&amp;amp;dopt=Abstract&amp;amp;list_uids=25365801&amp;amp;query_hl=1&lt;/_url&gt;&lt;_volume&gt;4&lt;/_volume&gt;&lt;_collection_scope&gt;SCIE;&lt;/_collection_scope&gt;&lt;/Details&gt;&lt;Extra&gt;&lt;DBUID&gt;{B3F72E5F-0442-4E5A-9D98-614B0241D013}&lt;/DBUID&gt;&lt;/Extra&gt;&lt;/Item&gt;&lt;/References&gt;&lt;/Group&gt;&lt;/Citation&gt;_x000a_"/>
    <w:docVar w:name="NE.Ref{AE766D26-D134-42B3-A9A0-743D22F8922A}" w:val=" ADDIN NE.Ref.{AE766D26-D134-42B3-A9A0-743D22F8922A}&lt;Citation&gt;&lt;Group&gt;&lt;References&gt;&lt;Item&gt;&lt;ID&gt;43&lt;/ID&gt;&lt;UID&gt;{214BEFCC-2C49-43D3-95CF-DA3577D39C11}&lt;/UID&gt;&lt;Title&gt;Effect of School-Based Family Health Education via Social Media on Children&amp;apos;s  Myopia and Parents&amp;apos; Awareness: A Randomized Clinical Trial&lt;/Title&gt;&lt;Template&gt;Journal Article&lt;/Template&gt;&lt;Star&gt;0&lt;/Star&gt;&lt;Tag&gt;0&lt;/Tag&gt;&lt;Author&gt;Li, Q; Guo, L; Zhang, J; Zhao, F; Hu, Y; Guo, Y; &amp;quot;Du X&amp;quot;; Zhang, S; Yang, X; Lu, C&lt;/Author&gt;&lt;Year&gt;2021&lt;/Year&gt;&lt;Details&gt;&lt;_accession_num&gt;34529026&lt;/_accession_num&gt;&lt;_author_adr&gt;Department of Medical Statistics and Epidemiology, Sun Yat-Sen University School  of Public Health, Guangzhou, China.; Department of Medical Statistics and Epidemiology, Sun Yat-Sen University School  of Public Health, Guangzhou, China.; Department of Medical Statistics and Epidemiology, Sun Yat-Sen University School  of Public Health, Guangzhou, China.; Department of Refractive and Low Vision, Zhongshan Ophthalmic Center, Sun Yat-Sen  University, Guangzhou, China.; Department of Refractive and Low Vision, Zhongshan Ophthalmic Center, Sun Yat-Sen  University, Guangzhou, China.; Health Promotion Center for Primary and Secondary Schools of Guangzhou  Municipality, Guangzhou, China.; Health Promotion Center for Primary and Secondary Schools of Guangzhou  Municipality, Guangzhou, China.; Department of Medical Statistics and Epidemiology, Sun Yat-Sen University School  of Public Health, Guangzhou, China.; Department of Refractive and Low Vision, Zhongshan Ophthalmic Center, Sun Yat-Sen  University, Guangzhou, China.; Department of Medical Statistics and Epidemiology, Sun Yat-Sen University School  of Public Health, Guangzhou, China.&lt;/_author_adr&gt;&lt;_collection_scope&gt;SCIE&lt;/_collection_scope&gt;&lt;_created&gt;64845439&lt;/_created&gt;&lt;_date&gt;2021-11-01&lt;/_date&gt;&lt;_date_display&gt;2021 Nov 1&lt;/_date_display&gt;&lt;_doi&gt;10.1001/jamaophthalmol.2021.3695&lt;/_doi&gt;&lt;_impact_factor&gt;   8.253&lt;/_impact_factor&gt;&lt;_isbn&gt;2168-6173 (Electronic); 2168-6165 (Print); 2168-6165 (Linking)&lt;/_isbn&gt;&lt;_issue&gt;11&lt;/_issue&gt;&lt;_journal&gt;JAMA Ophthalmol&lt;/_journal&gt;&lt;_language&gt;eng&lt;/_language&gt;&lt;_modified&gt;64845439&lt;/_modified&gt;&lt;_pages&gt;1165-1172&lt;/_pages&gt;&lt;_social_category&gt;医学(1)&lt;/_social_category&gt;&lt;_subject_headings&gt;Adult; COVID-19; Child; China; Female; Health Education/*methods; *Health Knowledge, Attitudes, Practice; Humans; Male; *Myopia/epidemiology/prevention &amp;amp; control; *Parents; Refraction, Ocular; SARS-CoV-2; Schools; *Social Media&lt;/_subject_headings&gt;&lt;_tertiary_title&gt;JAMA ophthalmology&lt;/_tertiary_title&gt;&lt;_type_work&gt;Journal Article; Randomized Controlled Trial; Research Support, Non-U.S. Gov&amp;apos;t&lt;/_type_work&gt;&lt;_url&gt;http://www.ncbi.nlm.nih.gov/entrez/query.fcgi?cmd=Retrieve&amp;amp;db=pubmed&amp;amp;dopt=Abstract&amp;amp;list_uids=34529026&amp;amp;query_hl=1&lt;/_url&gt;&lt;_volume&gt;139&lt;/_volume&gt;&lt;/Details&gt;&lt;Extra&gt;&lt;DBUID&gt;{3F9387F2-331A-44EC-89D9-44E8C1CA5F18}&lt;/DBUID&gt;&lt;/Extra&gt;&lt;/Item&gt;&lt;/References&gt;&lt;/Group&gt;&lt;/Citation&gt;_x000a_"/>
    <w:docVar w:name="NE.Ref{AE8FFE07-C957-462A-AF6F-0C21DA33AFC8}" w:val=" ADDIN NE.Ref.{AE8FFE07-C957-462A-AF6F-0C21DA33AFC8}&lt;Citation&gt;&lt;Group&gt;&lt;References&gt;&lt;Item&gt;&lt;ID&gt;558&lt;/ID&gt;&lt;UID&gt;{1D9F9A37-41E0-4763-ACAC-9AAA94F0DC24}&lt;/UID&gt;&lt;Title&gt;Violence Victimization, Substance Use Disparities, and Gender-Nonconforming  Youth&lt;/Title&gt;&lt;Template&gt;Journal Article&lt;/Template&gt;&lt;Star&gt;0&lt;/Star&gt;&lt;Tag&gt;0&lt;/Tag&gt;&lt;Author&gt;Lowry, R; Johns, M M; Robin, L E&lt;/Author&gt;&lt;Year&gt;2020&lt;/Year&gt;&lt;Details&gt;&lt;_accessed&gt;64671955&lt;/_accessed&gt;&lt;_accession_num&gt;32147370&lt;/_accession_num&gt;&lt;_author_adr&gt;Division of Adolescent and School Health, National Center for HIV/AIDS, Viral  Hepatitis, STD, and TB Prevention, Centers for Disease Control and Prevention,  Atlanta, Georgia. Electronic address: rlowry@cdc.gov.; Division of Adolescent and School Health, National Center for HIV/AIDS, Viral  Hepatitis, STD, and TB Prevention, Centers for Disease Control and Prevention,  Atlanta, Georgia.; Division of Adolescent and School Health, National Center for HIV/AIDS, Viral  Hepatitis, STD, and TB Prevention, Centers for Disease Control and Prevention,  Atlanta, Georgia.&lt;/_author_adr&gt;&lt;_collection_scope&gt;SSCI;SCIE&lt;/_collection_scope&gt;&lt;_created&gt;64671955&lt;/_created&gt;&lt;_date&gt;2020-05-01&lt;/_date&gt;&lt;_date_display&gt;2020 May&lt;/_date_display&gt;&lt;_doi&gt;10.1016/j.amepre.2019.12.021&lt;/_doi&gt;&lt;_impact_factor&gt;   6.604&lt;/_impact_factor&gt;&lt;_isbn&gt;1873-2607 (Electronic); 0749-3797 (Print); 0749-3797 (Linking)&lt;/_isbn&gt;&lt;_issue&gt;5&lt;/_issue&gt;&lt;_journal&gt;Am J Prev Med&lt;/_journal&gt;&lt;_language&gt;eng&lt;/_language&gt;&lt;_modified&gt;64671955&lt;/_modified&gt;&lt;_ori_publication&gt;Published by Elsevier Inc.&lt;/_ori_publication&gt;&lt;_pages&gt;e159-e169&lt;/_pages&gt;&lt;_social_category&gt;医学(2)&lt;/_social_category&gt;&lt;_subject_headings&gt;Adolescent; Bullying/statistics &amp;amp; numerical data; California/epidemiology; Crime Victims/*statistics &amp;amp; numerical data; Female; Florida/epidemiology; Humans; Male; Schools; Sex Factors; Sexual and Gender Minorities/*statistics &amp;amp; numerical data; Students/*statistics &amp;amp; numerical data; Substance-Related Disorders/*epidemiology; Surveys and Questionnaires; Violence/*statistics &amp;amp; numerical data&lt;/_subject_headings&gt;&lt;_tertiary_title&gt;American journal of preventive medicine&lt;/_tertiary_title&gt;&lt;_type_work&gt;Journal Article&lt;/_type_work&gt;&lt;_url&gt;http://www.ncbi.nlm.nih.gov/entrez/query.fcgi?cmd=Retrieve&amp;amp;db=pubmed&amp;amp;dopt=Abstract&amp;amp;list_uids=32147370&amp;amp;query_hl=1&lt;/_url&gt;&lt;_volume&gt;58&lt;/_volume&gt;&lt;/Details&gt;&lt;Extra&gt;&lt;DBUID&gt;{F96A950B-833F-4880-A151-76DA2D6A2879}&lt;/DBUID&gt;&lt;/Extra&gt;&lt;/Item&gt;&lt;/References&gt;&lt;/Group&gt;&lt;/Citation&gt;_x000a_"/>
    <w:docVar w:name="NE.Ref{AE966349-05AB-49E5-A585-4F76CE8B67C1}" w:val=" ADDIN NE.Ref.{AE966349-05AB-49E5-A585-4F76CE8B67C1}&lt;Citation&gt;&lt;Group&gt;&lt;References&gt;&lt;Item&gt;&lt;ID&gt;100&lt;/ID&gt;&lt;UID&gt;{EC65CE19-BAB4-4D00-A556-D4C97E8A4669}&lt;/UID&gt;&lt;Title&gt;童年期正性与负性经历对中小学生焦虑抑郁的影响及炎症负荷的中介效应研究&lt;/Title&gt;&lt;Template&gt;Thesis&lt;/Template&gt;&lt;Star&gt;0&lt;/Star&gt;&lt;Tag&gt;0&lt;/Tag&gt;&lt;Author&gt;屈光波&lt;/Author&gt;&lt;Year&gt;2023&lt;/Year&gt;&lt;Details&gt;&lt;_db_provider&gt;CNKI&lt;/_db_provider&gt;&lt;_doi&gt;10.26921/d.cnki.ganyu.2022.000071&lt;/_doi&gt;&lt;_keywords&gt;童年期负性经历;童年期正性经历;炎症因子;焦虑抑郁;青少年&lt;/_keywords&gt;&lt;_publisher&gt;安徽医科大学&lt;/_publisher&gt;&lt;_tertiary_author&gt;孙业桓&lt;/_tertiary_author&gt;&lt;_type_work&gt;博士&lt;/_type_work&gt;&lt;_created&gt;65147745&lt;/_created&gt;&lt;_modified&gt;65147745&lt;/_modified&gt;&lt;_accessed&gt;65147745&lt;/_accessed&gt;&lt;_translated_author&gt;Qu, Guang bo&lt;/_translated_author&gt;&lt;_translated_tertiary_author&gt;Sun, Ye huan&lt;/_translated_tertiary_author&gt;&lt;/Details&gt;&lt;Extra&gt;&lt;DBUID&gt;{B229E695-20C0-47E4-A960-6A523A810098}&lt;/DBUID&gt;&lt;/Extra&gt;&lt;/Item&gt;&lt;/References&gt;&lt;/Group&gt;&lt;/Citation&gt;_x000a_"/>
    <w:docVar w:name="NE.Ref{AE9D0AC7-7441-4FE2-95AC-DD2ADF0B3044}" w:val=" ADDIN NE.Ref.{AE9D0AC7-7441-4FE2-95AC-DD2ADF0B3044}&lt;Citation&gt;&lt;Group&gt;&lt;References&gt;&lt;Item&gt;&lt;ID&gt;1114&lt;/ID&gt;&lt;UID&gt;{33B684E5-9631-43EE-896C-B480C0DBC11A}&lt;/UID&gt;&lt;Title&gt;中职生智能手机成瘾与睡眠质量和学习倦怠的研究&lt;/Title&gt;&lt;Template&gt;Generic&lt;/Template&gt;&lt;Star&gt;0&lt;/Star&gt;&lt;Tag&gt;0&lt;/Tag&gt;&lt;Author&gt;聂雪丽&lt;/Author&gt;&lt;Year&gt;2014&lt;/Year&gt;&lt;Details&gt;&lt;_created&gt;65172659&lt;/_created&gt;&lt;_date&gt;2014-01-01&lt;/_date&gt;&lt;_date_display&gt;2014&lt;/_date_display&gt;&lt;_keywords&gt;/unread&lt;/_keywords&gt;&lt;_modified&gt;65172659&lt;/_modified&gt;&lt;_publisher&gt;郑州大学&lt;/_publisher&gt;&lt;_translated_author&gt;Nie, Xueli&lt;/_translated_author&gt;&lt;/Details&gt;&lt;Extra&gt;&lt;DBUID&gt;{F96A950B-833F-4880-A151-76DA2D6A2879}&lt;/DBUID&gt;&lt;/Extra&gt;&lt;/Item&gt;&lt;/References&gt;&lt;/Group&gt;&lt;/Citation&gt;_x000a_"/>
    <w:docVar w:name="NE.Ref{AEAAE86E-D965-440C-A468-F5ACF9B736F2}" w:val=" ADDIN NE.Ref.{AEAAE86E-D965-440C-A468-F5ACF9B736F2}&lt;Citation&gt;&lt;Group&gt;&lt;References&gt;&lt;Item&gt;&lt;ID&gt;1436&lt;/ID&gt;&lt;UID&gt;{6B14B922-181D-4454-A995-56EAC423EDFA}&lt;/UID&gt;&lt;Title&gt;Associations between childhood maltreatment and emotion processing biases in major depression: results from a dot-probe task&lt;/Title&gt;&lt;Template&gt;Journal Article&lt;/Template&gt;&lt;Star&gt;0&lt;/Star&gt;&lt;Tag&gt;0&lt;/Tag&gt;&lt;Author&gt;Gunther, V; Dannlowski, U; Kersting, A; Suslow, T&lt;/Author&gt;&lt;Year&gt;2015&lt;/Year&gt;&lt;Details&gt;&lt;_accessed&gt;62218840&lt;/_accessed&gt;&lt;_accession_num&gt;26047613&lt;/_accession_num&gt;&lt;_author_adr&gt;LIFE-Leipzig Research Center for Civilization Diseases, University of Leipzig, Leipzig, Germany. vivien.gunther@medizin.uni-leipzig.de.; Department of Psychosomatic Medicine and Psychotherapy, University of Leipzig, Semmelweisstr. 10, 04103, Leipzig, Germany. vivien.gunther@medizin.uni-leipzig.de.; Department of Psychiatry, University of Marburg, Marburg, Germany. dannlow@uni-muenster.de.; Department of Psychiatry, University of Munster, Munster, Germany. dannlow@uni-muenster.de.; LIFE-Leipzig Research Center for Civilization Diseases, University of Leipzig, Leipzig, Germany. anette.kersting@medizin.uni-leipzig.de.; Department of Psychosomatic Medicine and Psychotherapy, University of Leipzig, Semmelweisstr. 10, 04103, Leipzig, Germany. anette.kersting@medizin.uni-leipzig.de.; LIFE-Leipzig Research Center for Civilization Diseases, University of Leipzig, Leipzig, Germany. thomas.suslow@medizin.uni-leipzig.de.; Department of Psychosomatic Medicine and Psychotherapy, University of Leipzig, Semmelweisstr. 10, 04103, Leipzig, Germany. thomas.suslow@medizin.uni-leipzig.de.; Department of Psychiatry, University of Munster, Munster, Germany. thomas.suslow@medizin.uni-leipzig.de.&lt;/_author_adr&gt;&lt;_collection_scope&gt;SCIE;&lt;/_collection_scope&gt;&lt;_created&gt;62218748&lt;/_created&gt;&lt;_date&gt;2015-06-06&lt;/_date&gt;&lt;_date_display&gt;2015 Jun 6&lt;/_date_display&gt;&lt;_db_updated&gt;PubMed&lt;/_db_updated&gt;&lt;_doi&gt;10.1186/s12888-015-0501-2&lt;/_doi&gt;&lt;_impact_factor&gt;   2.613&lt;/_impact_factor&gt;&lt;_isbn&gt;1471-244X (Electronic); 1471-244X (Linking)&lt;/_isbn&gt;&lt;_journal&gt;BMC Psychiatry&lt;/_journal&gt;&lt;_keywords&gt;Adult; Adult Survivors of Child Abuse/*psychology; Attention; Depressive Disorder, Major/*psychology; *Emotions; Facial Expression; Female; Humans; Male; Middle Aged; Surveys and Questionnaires; Young Adult&lt;/_keywords&gt;&lt;_language&gt;eng&lt;/_language&gt;&lt;_modified&gt;62218840&lt;/_modified&gt;&lt;_pages&gt;123&lt;/_pages&gt;&lt;_tertiary_title&gt;BMC psychiatry&lt;/_tertiary_title&gt;&lt;_type_work&gt;Journal Article; Research Support, Non-U.S. Gov&amp;apos;t&lt;/_type_work&gt;&lt;_url&gt;http://www.ncbi.nlm.nih.gov/entrez/query.fcgi?cmd=Retrieve&amp;amp;db=pubmed&amp;amp;dopt=Abstract&amp;amp;list_uids=26047613&amp;amp;query_hl=1&lt;/_url&gt;&lt;_volume&gt;15&lt;/_volume&gt;&lt;/Details&gt;&lt;Extra&gt;&lt;DBUID&gt;{B3F72E5F-0442-4E5A-9D98-614B0241D013}&lt;/DBUID&gt;&lt;/Extra&gt;&lt;/Item&gt;&lt;/References&gt;&lt;/Group&gt;&lt;Group&gt;&lt;References&gt;&lt;Item&gt;&lt;ID&gt;1438&lt;/ID&gt;&lt;UID&gt;{F4379CAF-F343-4BEC-BD38-082E37497F88}&lt;/UID&gt;&lt;Title&gt;Association of childhood trauma with cognitive function in healthy adults: a pilot study&lt;/Title&gt;&lt;Template&gt;Journal Article&lt;/Template&gt;&lt;Star&gt;0&lt;/Star&gt;&lt;Tag&gt;0&lt;/Tag&gt;&lt;Author&gt;Majer, M; Nater, U M; Lin, J M; Capuron, L; Reeves, W C&lt;/Author&gt;&lt;Year&gt;2010&lt;/Year&gt;&lt;Details&gt;&lt;_accessed&gt;62218846&lt;/_accessed&gt;&lt;_accession_num&gt;20630071&lt;/_accession_num&gt;&lt;_author_adr&gt;Chronic Viral Diseases Branch, Coordinating Center for Infectious Diseases, Centers for Disease Control&amp;amp;amp; Prevention, Atlanta, GA, USA.&lt;/_author_adr&gt;&lt;_collection_scope&gt;SCIE;&lt;/_collection_scope&gt;&lt;_created&gt;62218845&lt;/_created&gt;&lt;_date&gt;2010-07-14&lt;/_date&gt;&lt;_date_display&gt;2010 Jul 14&lt;/_date_display&gt;&lt;_db_updated&gt;PubMed&lt;/_db_updated&gt;&lt;_doi&gt;10.1186/1471-2377-10-61&lt;/_doi&gt;&lt;_impact_factor&gt;   2.006&lt;/_impact_factor&gt;&lt;_isbn&gt;1471-2377 (Electronic); 1471-2377 (Linking)&lt;/_isbn&gt;&lt;_journal&gt;BMC Neurol&lt;/_journal&gt;&lt;_keywords&gt;Adult; Adult Survivors of Child Abuse/*psychology; Age Factors; Aged; Child; Child Abuse; Child Abuse, Sexual; *Cognition; Educational Status; Emotions; Female; Health Status; Humans; Income; Kansas; Male; Middle Aged; Pilot Projects; Sex Factors; Violence&lt;/_keywords&gt;&lt;_language&gt;eng&lt;/_language&gt;&lt;_modified&gt;62218846&lt;/_modified&gt;&lt;_pages&gt;61&lt;/_pages&gt;&lt;_tertiary_title&gt;BMC neurology&lt;/_tertiary_title&gt;&lt;_type_work&gt;Journal Article; Research Support, U.S. Gov&amp;apos;t, Non-P.H.S.&lt;/_type_work&gt;&lt;_url&gt;http://www.ncbi.nlm.nih.gov/entrez/query.fcgi?cmd=Retrieve&amp;amp;db=pubmed&amp;amp;dopt=Abstract&amp;amp;list_uids=20630071&amp;amp;query_hl=1&lt;/_url&gt;&lt;_volume&gt;10&lt;/_volume&gt;&lt;/Details&gt;&lt;Extra&gt;&lt;DBUID&gt;{B3F72E5F-0442-4E5A-9D98-614B0241D013}&lt;/DBUID&gt;&lt;/Extra&gt;&lt;/Item&gt;&lt;/References&gt;&lt;/Group&gt;&lt;/Citation&gt;_x000a_"/>
    <w:docVar w:name="NE.Ref{AF3BF902-BF70-4C87-8D08-0010E82EAE68}" w:val=" ADDIN NE.Ref.{AF3BF902-BF70-4C87-8D08-0010E82EAE68}&lt;Citation&gt;&lt;Group&gt;&lt;References&gt;&lt;Item&gt;&lt;ID&gt;3298&lt;/ID&gt;&lt;UID&gt;{5D33E0F4-8A8B-497D-91DD-66AB4B3C0F39}&lt;/UID&gt;&lt;Title&gt;Annual changes in refractive errors and ocular components before and after the onset of myopia in Chinese children&lt;/Title&gt;&lt;Template&gt;Journal Article&lt;/Template&gt;&lt;Star&gt;0&lt;/Star&gt;&lt;Tag&gt;0&lt;/Tag&gt;&lt;Author&gt;Xiang, F; He, M; Morgan, I G&lt;/Author&gt;&lt;Year&gt;2012&lt;/Year&gt;&lt;Details&gt;&lt;_accession_num&gt;22578257&lt;/_accession_num&gt;&lt;_author_adr&gt;State Key Laboratory of Ophthalmology, Zhongshan Ophthalmic Center, Sun Yat-sen University, Guangzhou, China.&lt;/_author_adr&gt;&lt;_collection_scope&gt;SCI;SCIE&lt;/_collection_scope&gt;&lt;_created&gt;64570971&lt;/_created&gt;&lt;_date&gt;2012-07-01&lt;/_date&gt;&lt;_date_display&gt;2012 Jul&lt;/_date_display&gt;&lt;_db_updated&gt;PubMed&lt;/_db_updated&gt;&lt;_doi&gt;10.1016/j.ophtha.2012.01.017&lt;/_doi&gt;&lt;_impact_factor&gt;  12.079&lt;/_impact_factor&gt;&lt;_isbn&gt;1549-4713 (Electronic); 0161-6420 (Linking)&lt;/_isbn&gt;&lt;_issue&gt;7&lt;/_issue&gt;&lt;_journal&gt;Ophthalmology&lt;/_journal&gt;&lt;_language&gt;eng&lt;/_language&gt;&lt;_modified&gt;64570971&lt;/_modified&gt;&lt;_ori_publication&gt;Copyright (c) 2012 American Academy of Ophthalmology. Published by Elsevier Inc. _x000d__x000a_      All rights reserved.&lt;/_ori_publication&gt;&lt;_pages&gt;1478-84&lt;/_pages&gt;&lt;_subject_headings&gt;Adolescent; Asians; Axial Length, Eye/*physiopathology; Biometry; Child; Disease Progression; Diseases in Twins/*physiopathology; Female; Follow-Up Studies; Humans; Male; Myopia/*physiopathology; Refraction, Ocular/*physiology; Registries; Visual Acuity/*physiology&lt;/_subject_headings&gt;&lt;_tertiary_title&gt;Ophthalmology&lt;/_tertiary_title&gt;&lt;_type_work&gt;Journal Article; Research Support, Non-U.S. Gov&amp;apos;t; Twin Study&lt;/_type_work&gt;&lt;_url&gt;http://www.ncbi.nlm.nih.gov/entrez/query.fcgi?cmd=Retrieve&amp;amp;db=pubmed&amp;amp;dopt=Abstract&amp;amp;list_uids=22578257&amp;amp;query_hl=1&lt;/_url&gt;&lt;_volume&gt;119&lt;/_volume&gt;&lt;/Details&gt;&lt;Extra&gt;&lt;DBUID&gt;{93870BB0-CAEF-4F07-AAE0-DA131E288E28}&lt;/DBUID&gt;&lt;/Extra&gt;&lt;/Item&gt;&lt;/References&gt;&lt;/Group&gt;&lt;/Citation&gt;_x000a_"/>
    <w:docVar w:name="NE.Ref{AF4C6835-5724-4165-96DC-F70000B57A81}" w:val=" ADDIN NE.Ref.{AF4C6835-5724-4165-96DC-F70000B57A81}&lt;Citation&gt;&lt;Group&gt;&lt;References&gt;&lt;Item&gt;&lt;ID&gt;40&lt;/ID&gt;&lt;UID&gt;{26290BEC-62DB-4A91-92A9-02909E63C117}&lt;/UID&gt;&lt;Title&gt;“营养校园”试点项目总体方案&lt;/Title&gt;&lt;Template&gt;Journal Article&lt;/Template&gt;&lt;Star&gt;0&lt;/Star&gt;&lt;Tag&gt;0&lt;/Tag&gt;&lt;Author&gt;杨媞媞; 张倩; 甘倩; 胡小琪; 常素英; 赵文华&lt;/Author&gt;&lt;Year&gt;2017&lt;/Year&gt;&lt;Details&gt;&lt;_author_adr&gt;中国疾病预防控制中心营养与健康所;联合国儿童基金会驻华办事处;&lt;/_author_adr&gt;&lt;_collection_scope&gt;CSCD;PKU&lt;/_collection_scope&gt;&lt;_created&gt;64845417&lt;/_created&gt;&lt;_db_provider&gt;CNKI&lt;/_db_provider&gt;&lt;_doi&gt;10.19813/j.cnki.weishengyanjiu.2017.05.006&lt;/_doi&gt;&lt;_isbn&gt;1000-8020&lt;/_isbn&gt;&lt;_issue&gt;05&lt;/_issue&gt;&lt;_journal&gt;卫生研究&lt;/_journal&gt;&lt;_keywords&gt;中小学生;营养不良;营养教育;身体活动促进;校园&lt;/_keywords&gt;&lt;_modified&gt;64845417&lt;/_modified&gt;&lt;_pages&gt;717-721&lt;/_pages&gt;&lt;_volume&gt;46&lt;/_volume&gt;&lt;_translated_author&gt;Yang, Ti ti;Zhang, Qian;Gan, Qian;Hu, Xiao qi;Chang, Su ying;Zhao, Wen hua&lt;/_translated_author&gt;&lt;/Details&gt;&lt;Extra&gt;&lt;DBUID&gt;{3F9387F2-331A-44EC-89D9-44E8C1CA5F18}&lt;/DBUID&gt;&lt;/Extra&gt;&lt;/Item&gt;&lt;/References&gt;&lt;/Group&gt;&lt;/Citation&gt;_x000a_"/>
    <w:docVar w:name="NE.Ref{AF9B05AC-5679-4A74-A0F0-8E3CB5F611C2}" w:val=" ADDIN NE.Ref.{AF9B05AC-5679-4A74-A0F0-8E3CB5F611C2}&lt;Citation&gt;&lt;Group&gt;&lt;References&gt;&lt;Item&gt;&lt;ID&gt;44&lt;/ID&gt;&lt;UID&gt;{A0B4C612-EB45-4EB5-B15D-43865E6BE09E}&lt;/UID&gt;&lt;Title&gt;A review of environmental risk factors for myopia during early life, childhood and adolescence&lt;/Title&gt;&lt;Template&gt;Journal Article&lt;/Template&gt;&lt;Star&gt;0&lt;/Star&gt;&lt;Tag&gt;0&lt;/Tag&gt;&lt;Author&gt;Ramamurthy, D; Lin, Chua SY; Saw, S M&lt;/Author&gt;&lt;Year&gt;2015&lt;/Year&gt;&lt;Details&gt;&lt;_accession_num&gt;26497977&lt;/_accession_num&gt;&lt;_author_adr&gt;Saw Swee Hock School of Public Health, National University of Singapore, Singapore.; Myopia Unit, Singapore Eye Research Institute, Singapore.; Saw Swee Hock School of Public Health, National University of Singapore, Singapore. seang_mei_saw@nuhs.edu.sg.; Myopia Unit, Singapore Eye Research Institute, Singapore. seang_mei_saw@nuhs.edu.sg.&lt;/_author_adr&gt;&lt;_date_display&gt;2015 Nov&lt;/_date_display&gt;&lt;_date&gt;2015-11-01&lt;/_date&gt;&lt;_doi&gt;10.1111/cxo.12346&lt;/_doi&gt;&lt;_isbn&gt;1444-0938 (Electronic); 0816-4622 (Linking)&lt;/_isbn&gt;&lt;_issue&gt;6&lt;/_issue&gt;&lt;_journal&gt;Clin Exp Optom&lt;/_journal&gt;&lt;_keywords&gt;children&amp;apos;s vision; myopia; risk factors&lt;/_keywords&gt;&lt;_language&gt;eng&lt;/_language&gt;&lt;_ori_publication&gt;(c) 2015 Optometry Australia.&lt;/_ori_publication&gt;&lt;_pages&gt;497-506&lt;/_pages&gt;&lt;_subject_headings&gt;Adolescent; Child; Global Health; Humans; *Myopia/epidemiology/etiology/physiopathology; Prevalence; Refraction, Ocular/*physiology; Risk Assessment/*methods; Risk Factors; Surveys and Questionnaires&lt;/_subject_headings&gt;&lt;_tertiary_title&gt;Clinical &amp;amp; experimental optometry&lt;/_tertiary_title&gt;&lt;_type_work&gt;Journal Article; Review&lt;/_type_work&gt;&lt;_url&gt;http://www.ncbi.nlm.nih.gov/entrez/query.fcgi?cmd=Retrieve&amp;amp;db=pubmed&amp;amp;dopt=Abstract&amp;amp;list_uids=26497977&amp;amp;query_hl=1&lt;/_url&gt;&lt;_volume&gt;98&lt;/_volume&gt;&lt;_created&gt;63570034&lt;/_created&gt;&lt;_modified&gt;63570034&lt;/_modified&gt;&lt;_db_updated&gt;PubMed&lt;/_db_updated&gt;&lt;_impact_factor&gt;   1.918&lt;/_impact_factor&gt;&lt;_collection_scope&gt;SCIE&lt;/_collection_scope&gt;&lt;/Details&gt;&lt;Extra&gt;&lt;DBUID&gt;{5D4A96AE-2D4D-41F0-9DA9-F21F7ED3972F}&lt;/DBUID&gt;&lt;/Extra&gt;&lt;/Item&gt;&lt;/References&gt;&lt;/Group&gt;&lt;/Citation&gt;_x000a_"/>
    <w:docVar w:name="NE.Ref{AFC066CD-9838-411E-91B4-DA2CD4AC202B}" w:val=" ADDIN NE.Ref.{AFC066CD-9838-411E-91B4-DA2CD4AC202B}&lt;Citation&gt;&lt;Group&gt;&lt;References&gt;&lt;Item&gt;&lt;ID&gt;39&lt;/ID&gt;&lt;UID&gt;{C978B967-3542-43EC-97B5-5878A6F3FB11}&lt;/UID&gt;&lt;Title&gt;综合干预对儿童青少年近视防控作用的研究&lt;/Title&gt;&lt;Template&gt;Journal Article&lt;/Template&gt;&lt;Star&gt;0&lt;/Star&gt;&lt;Tag&gt;0&lt;/Tag&gt;&lt;Author&gt;马灵灵; 郑秀英; 马晶; 教传华&lt;/Author&gt;&lt;Year&gt;2020&lt;/Year&gt;&lt;Details&gt;&lt;_author_aff&gt;黑龙江省牡丹江医学院附属第二医院;&lt;/_author_aff&gt;&lt;_date&gt;2020-09-01&lt;/_date&gt;&lt;_db_provider&gt;CNKI: 期刊&lt;/_db_provider&gt;&lt;_issue&gt;09&lt;/_issue&gt;&lt;_journal&gt;中国眼镜科技杂志&lt;/_journal&gt;&lt;_keywords&gt;青少年近视;发病率;儿童近视;综合干预;防控作用;&lt;/_keywords&gt;&lt;_pages&gt;116-117&lt;/_pages&gt;&lt;_url&gt;http://kns.cnki.net/KCMS/detail/detail.aspx?FileName=YJKJ202009043&amp;amp;DbName=CJFQ2020&lt;/_url&gt;&lt;_created&gt;63569942&lt;/_created&gt;&lt;_modified&gt;63569943&lt;/_modified&gt;&lt;_db_updated&gt;CNKI - Reference&lt;/_db_updated&gt;&lt;_translated_author&gt;Ma, Lingling;Zheng, Xiuying;Ma, Jing;Jiao, Chuanhua&lt;/_translated_author&gt;&lt;/Details&gt;&lt;Extra&gt;&lt;DBUID&gt;{5D4A96AE-2D4D-41F0-9DA9-F21F7ED3972F}&lt;/DBUID&gt;&lt;/Extra&gt;&lt;/Item&gt;&lt;/References&gt;&lt;/Group&gt;&lt;/Citation&gt;_x000a_"/>
    <w:docVar w:name="NE.Ref{AFC37C91-1C60-4E99-BB06-944269F8A4CE}" w:val=" ADDIN NE.Ref.{AFC37C91-1C60-4E99-BB06-944269F8A4CE}&lt;Citation&gt;&lt;Group&gt;&lt;References&gt;&lt;Item&gt;&lt;ID&gt;4045&lt;/ID&gt;&lt;UID&gt;{C008C154-2758-4367-8E2F-214AE92E1395}&lt;/UID&gt;&lt;Title&gt;Gambling, Gaming, and Internet Behavior in a Sexual Minority Perspective. A  Cross-Sectional Study in Seven European Countries&lt;/Title&gt;&lt;Template&gt;Journal Article&lt;/Template&gt;&lt;Star&gt;0&lt;/Star&gt;&lt;Tag&gt;1&lt;/Tag&gt;&lt;Author&gt;Broman, N; Prever, F; di Giacomo, E; Jiménez-Murcia, S; Szczegielniak, A; Hansson, H; Håkansson, A&lt;/Author&gt;&lt;Year&gt;2021&lt;/Year&gt;&lt;Details&gt;&lt;_accession_num&gt;35498152&lt;/_accession_num&gt;&lt;_author_adr&gt;Department of Clinical Sciences Lund, Faculty of Medicine, Lund University, Lund,  Sweden.; Gambling Disorder Unit, Malmö Addiction Center, Region Skåne, Malmö, Sweden.; National Health System (NHS), Addiction Department, Milan, Italy.; SUN(N)COOP Scientific Director &amp;quot;Women and Gambling Project,&amp;quot; Milan, Italy.; Section of Forensic Psychiatry, King&amp;apos;s College London, Institute of Psychiatry,  London, United Kingdom.; School of Medicine and Surgery, University of Milan Bicocca, Milan, Italy.; Psychiatric Department -Azienda Socio-Sanitaria Territoriale (ASST), Monza,  Italy.; Department of Psychiatry, Bellvitge University Hospital-IDIBELL, Barcelona,  Spain.; Ciber Fisiopatología Obesidad y Nutrición (CIBERObn), Instituto de Salud Carlos  III, Madrid, Spain.; Department of Clinical Sciences, Faculty of Medicine, University of Barcelona,  Barcelona, Spain.; Faculty of Medical Sciences in Katowice, Medical University of Silesia, Katowice,  Poland.; Department of Clinical Sciences Lund, Faculty of Medicine, Lund University, Lund,  Sweden.; Department of Clinical Sciences Lund, Faculty of Medicine, Lund University, Lund,  Sweden.; Gambling Disorder Unit, Malmö Addiction Center, Region Skåne, Malmö, Sweden.&lt;/_author_adr&gt;&lt;_collection_scope&gt;SSCI&lt;/_collection_scope&gt;&lt;_created&gt;65038398&lt;/_created&gt;&lt;_date&gt;2021-01-20&lt;/_date&gt;&lt;_date_display&gt;2021&lt;/_date_display&gt;&lt;_doi&gt;10.3389/fpsyg.2021.707645&lt;/_doi&gt;&lt;_impact_factor&gt;   4.232&lt;/_impact_factor&gt;&lt;_isbn&gt;1664-1078 (Print); 1664-1078 (Electronic); 1664-1078 (Linking)&lt;/_isbn&gt;&lt;_journal&gt;Front Psychol&lt;/_journal&gt;&lt;_keywords&gt;Europe; bisexual; gambling; gaming; gay; internet behavior; lesbian; sexual minorities&lt;/_keywords&gt;&lt;_language&gt;eng&lt;/_language&gt;&lt;_modified&gt;65118883&lt;/_modified&gt;&lt;_ori_publication&gt;Copyright © 2022 Broman, Prever, di Giacomo, Jiménez-Murcia, Szczegielniak, _x000d__x000a_      Hansson and Håkansson.&lt;/_ori_publication&gt;&lt;_pages&gt;707645&lt;/_pages&gt;&lt;_social_category&gt;心理学：综合(3)&lt;/_social_category&gt;&lt;_tertiary_title&gt;Frontiers in psychology&lt;/_tertiary_title&gt;&lt;_type_work&gt;Journal Article&lt;/_type_work&gt;&lt;_url&gt;http://www.ncbi.nlm.nih.gov/entrez/query.fcgi?cmd=Retrieve&amp;amp;db=pubmed&amp;amp;dopt=Abstract&amp;amp;list_uids=35498152&amp;amp;query_hl=1&lt;/_url&gt;&lt;_volume&gt;12&lt;/_volume&gt;&lt;_accessed&gt;65118894&lt;/_accessed&gt;&lt;/Details&gt;&lt;Extra&gt;&lt;DBUID&gt;{93870BB0-CAEF-4F07-AAE0-DA131E288E28}&lt;/DBUID&gt;&lt;/Extra&gt;&lt;/Item&gt;&lt;/References&gt;&lt;/Group&gt;&lt;Group&gt;&lt;References&gt;&lt;Item&gt;&lt;ID&gt;4046&lt;/ID&gt;&lt;UID&gt;{BE44CC2A-6510-4E15-A7C4-B15C58425AB1}&lt;/UID&gt;&lt;Title&gt;Curvilinear associations between sexual orientation and problematic substance  use, behavioural addictions and mental health among young Swiss men&lt;/Title&gt;&lt;Template&gt;Journal Article&lt;/Template&gt;&lt;Star&gt;0&lt;/Star&gt;&lt;Tag&gt;1&lt;/Tag&gt;&lt;Author&gt;Wicki, M; Marmet, S; Studer, J; Epaulard, O; Gmel, G&lt;/Author&gt;&lt;Year&gt;2021&lt;/Year&gt;&lt;Details&gt;&lt;_accession_num&gt;32861992&lt;/_accession_num&gt;&lt;_author_adr&gt;Addiction Medicine, Lausanne University Hospital and University of Lausanne,  Lausanne, Switzerland. Electronic address: Matthias.Wicki@chuv.ch.; Addiction Medicine, Lausanne University Hospital and University of Lausanne,  Lausanne, Switzerland. Electronic address: Simon.Marmet@chuv.ch.; Addiction Medicine, Lausanne University Hospital and University of Lausanne,  Lausanne, Switzerland. Electronic address: Joseph.Studer@chuv.ch.; Infectious Disease Unit, Grenoble-Alpes University Hospital, Grenoble, France.  Electronic address: OEpaulard@chu-grenoble.fr.; Addiction Medicine, Lausanne University Hospital and University of Lausanne,  Lausanne, Switzerland; Addiction Switzerland, Lausanne, Switzerland; Center for  Addiction and Mental Health, Toronto, Canada; University of the West of England,  Bristol, United Kingdom. Electronic address: Gerhard.Gmel@chuv.ch.&lt;/_author_adr&gt;&lt;_collection_scope&gt;SCIE;SSCI&lt;/_collection_scope&gt;&lt;_created&gt;65038397&lt;/_created&gt;&lt;_date&gt;2021-01-01&lt;/_date&gt;&lt;_date_display&gt;2021 Jan&lt;/_date_display&gt;&lt;_doi&gt;10.1016/j.addbeh.2020.106609&lt;/_doi&gt;&lt;_impact_factor&gt;   4.591&lt;/_impact_factor&gt;&lt;_isbn&gt;1873-6327 (Electronic); 0306-4603 (Linking)&lt;/_isbn&gt;&lt;_journal&gt;Addict Behav&lt;/_journal&gt;&lt;_keywords&gt;Behavioural addictions; Cohort Study on Substance Use Risk Factors (C-SURF); Problematic substance use; Sexual orientation; Young adults&lt;/_keywords&gt;&lt;_language&gt;eng&lt;/_language&gt;&lt;_modified&gt;65118883&lt;/_modified&gt;&lt;_ori_publication&gt;Copyright © 2020. Published by Elsevier Ltd.&lt;/_ori_publication&gt;&lt;_pages&gt;106609&lt;/_pages&gt;&lt;_social_category&gt;心理学：临床(2) &amp;amp; 药物滥用(2)&lt;/_social_category&gt;&lt;_subject_headings&gt;Adult; *Behavior, Addictive/epidemiology; Female; Humans; Male; Mental Health; Sexual Behavior; *Substance-Related Disorders/epidemiology; Switzerland/epidemiology&lt;/_subject_headings&gt;&lt;_tertiary_title&gt;Addictive behaviors&lt;/_tertiary_title&gt;&lt;_type_work&gt;Journal Article; Research Support, Non-U.S. Gov&amp;apos;t&lt;/_type_work&gt;&lt;_url&gt;http://www.ncbi.nlm.nih.gov/entrez/query.fcgi?cmd=Retrieve&amp;amp;db=pubmed&amp;amp;dopt=Abstract&amp;amp;list_uids=32861992&amp;amp;query_hl=1&lt;/_url&gt;&lt;_volume&gt;112&lt;/_volume&gt;&lt;_accessed&gt;65118894&lt;/_accessed&gt;&lt;/Details&gt;&lt;Extra&gt;&lt;DBUID&gt;{93870BB0-CAEF-4F07-AAE0-DA131E288E28}&lt;/DBUID&gt;&lt;/Extra&gt;&lt;/Item&gt;&lt;/References&gt;&lt;/Group&gt;&lt;/Citation&gt;_x000a_"/>
    <w:docVar w:name="NE.Ref{AFD27969-AB72-49BC-90C2-7EC39EB23AB1}" w:val=" ADDIN NE.Ref.{AFD27969-AB72-49BC-90C2-7EC39EB23AB1}&lt;Citation&gt;&lt;Group&gt;&lt;References&gt;&lt;Item&gt;&lt;ID&gt;938&lt;/ID&gt;&lt;UID&gt;{F751FEDE-4794-4D4D-8AE5-83B8DEB0CC7C}&lt;/UID&gt;&lt;Title&gt;Screening and treatment for major depressive disorder in children and adolescents: US Preventive Services Task Force Recommendation Statement&lt;/Title&gt;&lt;Template&gt;Journal Article&lt;/Template&gt;&lt;Star&gt;0&lt;/Star&gt;&lt;Tag&gt;5&lt;/Tag&gt;&lt;Author&gt;US, Preventive Services Task Force&lt;/Author&gt;&lt;Year&gt;2009&lt;/Year&gt;&lt;Details&gt;&lt;_created&gt;64288700&lt;/_created&gt;&lt;_modified&gt;64288736&lt;/_modified&gt;&lt;_url&gt;https://go.exlibris.link/6HLWP9Tx&lt;/_url&gt;&lt;_place_published&gt;United States&lt;/_place_published&gt;&lt;_journal&gt;Pediatrics (Evanston)&lt;/_journal&gt;&lt;_volume&gt;123&lt;/_volume&gt;&lt;_issue&gt;4&lt;/_issue&gt;&lt;_number&gt;1&lt;/_number&gt;&lt;_pages&gt;1223&lt;/_pages&gt;&lt;_date_display&gt;2009&lt;/_date_display&gt;&lt;_date&gt;57329280&lt;/_date&gt;&lt;_keywords&gt;Adolescent; Age Factors; Child; Depressive Disorder, Major - diagnosis; Depressive Disorder, Major - drug therapy; Depressive Disorder, Major - therapy; Health Status Indicators; Humans; Mass Screening; Neuropsychological Tests; Psychotherapy; Risk Assessment; Serotonin Uptake Inhibitors - therapeutic use; Treatment Outcome&lt;/_keywords&gt;&lt;_accessed&gt;64288705&lt;/_accessed&gt;&lt;_db_updated&gt;PKU Search&lt;/_db_updated&gt;&lt;/Details&gt;&lt;Extra&gt;&lt;DBUID&gt;{F96A950B-833F-4880-A151-76DA2D6A2879}&lt;/DBUID&gt;&lt;/Extra&gt;&lt;/Item&gt;&lt;/References&gt;&lt;/Group&gt;&lt;/Citation&gt;_x000a_"/>
    <w:docVar w:name="NE.Ref{AFE4DEE7-B727-4EE5-BFC2-1A5A20F249DD}" w:val=" ADDIN NE.Ref.{AFE4DEE7-B727-4EE5-BFC2-1A5A20F249DD}&lt;Citation&gt;&lt;Group&gt;&lt;References&gt;&lt;Item&gt;&lt;ID&gt;3&lt;/ID&gt;&lt;UID&gt;{3D2E1CB0-438A-419C-957D-7E583B46C706}&lt;/UID&gt;&lt;Title&gt;Re: Holden et al.: Global prevalence of myopia and high myopia and temporal trends from 2000 through 2050 (Ophthalmology 2016;123:1036-1042)&lt;/Title&gt;&lt;Template&gt;Journal Article&lt;/Template&gt;&lt;Star&gt;0&lt;/Star&gt;&lt;Tag&gt;0&lt;/Tag&gt;&lt;Author&gt;Bruce, A&lt;/Author&gt;&lt;Year&gt;2017&lt;/Year&gt;&lt;Details&gt;&lt;_accession_num&gt;28219507&lt;/_accession_num&gt;&lt;_author_adr&gt;Bradford Institute for Health Research, West Yorkshire, United Kingdom. Electronic address: alison.bruce@bthft.nhs.uk.&lt;/_author_adr&gt;&lt;_date_display&gt;2017 Mar&lt;/_date_display&gt;&lt;_date&gt;2017-03-01&lt;/_date&gt;&lt;_doi&gt;10.1016/j.ophtha.2016.06.066&lt;/_doi&gt;&lt;_isbn&gt;1549-4713 (Electronic); 0161-6420 (Linking)&lt;/_isbn&gt;&lt;_issue&gt;3&lt;/_issue&gt;&lt;_journal&gt;Ophthalmology&lt;/_journal&gt;&lt;_language&gt;eng&lt;/_language&gt;&lt;_pages&gt;e24-e25&lt;/_pages&gt;&lt;_subject_headings&gt;Humans; *Myopia; Prevalence&lt;/_subject_headings&gt;&lt;_tertiary_title&gt;Ophthalmology&lt;/_tertiary_title&gt;&lt;_type_work&gt;Letter; Comment&lt;/_type_work&gt;&lt;_url&gt;http://www.ncbi.nlm.nih.gov/entrez/query.fcgi?cmd=Retrieve&amp;amp;db=pubmed&amp;amp;dopt=Abstract&amp;amp;list_uids=28219507&amp;amp;query_hl=1&lt;/_url&gt;&lt;_volume&gt;124&lt;/_volume&gt;&lt;_created&gt;63568050&lt;/_created&gt;&lt;_modified&gt;63568050&lt;/_modified&gt;&lt;_db_updated&gt;PubMed&lt;/_db_updated&gt;&lt;_impact_factor&gt;   8.470&lt;/_impact_factor&gt;&lt;_collection_scope&gt;SCI;SCIE&lt;/_collection_scope&gt;&lt;/Details&gt;&lt;Extra&gt;&lt;DBUID&gt;{5D4A96AE-2D4D-41F0-9DA9-F21F7ED3972F}&lt;/DBUID&gt;&lt;/Extra&gt;&lt;/Item&gt;&lt;/References&gt;&lt;/Group&gt;&lt;/Citation&gt;_x000a_"/>
    <w:docVar w:name="NE.Ref{AFE8EADD-8595-48A9-8FA4-332E737EA0FF}" w:val=" ADDIN NE.Ref.{AFE8EADD-8595-48A9-8FA4-332E737EA0FF}&lt;Citation&gt;&lt;Group&gt;&lt;References&gt;&lt;Item&gt;&lt;ID&gt;15&lt;/ID&gt;&lt;UID&gt;{4B1DEF6E-4CC3-4DE7-8983-0541CA4B7CDF}&lt;/UID&gt;&lt;Title&gt;How Do Cyber Victimization and Low Core Self-Evaluations Interrelate in  Predicting Adolescent Problematic Technology Use?&lt;/Title&gt;&lt;Template&gt;Journal Article&lt;/Template&gt;&lt;Star&gt;0&lt;/Star&gt;&lt;Tag&gt;0&lt;/Tag&gt;&lt;Author&gt;Peláez-Fernández, M A; Chamizo-Nieto, M T; Rey, L; Extremera, N&lt;/Author&gt;&lt;Year&gt;2021&lt;/Year&gt;&lt;Details&gt;&lt;_accession_num&gt;33803516&lt;/_accession_num&gt;&lt;_author_adr&gt;Department of Social Psychology, Social Work, Social Anthropology and East Asian  Studies, University of Málaga, 29071 Málaga, Spain.; Department of Personality, Assessment and Psychological Treatment, University of  Málaga, 29071 Málaga, Spain.; Department of Personality, Assessment and Psychological Treatment, University of  Málaga, 29071 Málaga, Spain.; Department of Social Psychology, Social Work, Social Anthropology and East Asian  Studies, University of Málaga, 29071 Málaga, Spain.&lt;/_author_adr&gt;&lt;_collection_scope&gt;SSCI;SCIE&lt;/_collection_scope&gt;&lt;_created&gt;64673656&lt;/_created&gt;&lt;_date&gt;2021-03-18&lt;/_date&gt;&lt;_date_display&gt;2021 Mar 18&lt;/_date_display&gt;&lt;_doi&gt;10.3390/ijerph18063114&lt;/_doi&gt;&lt;_impact_factor&gt;   4.614&lt;/_impact_factor&gt;&lt;_isbn&gt;1660-4601 (Electronic); 1661-7827 (Print); 1660-4601 (Linking)&lt;/_isbn&gt;&lt;_issue&gt;6&lt;/_issue&gt;&lt;_journal&gt;Int J Environ Res Public Health&lt;/_journal&gt;&lt;_keywords&gt;anxiety; buffering effect; core self-evaluations; cyber victimization; problematic technology use; stress&lt;/_keywords&gt;&lt;_language&gt;eng&lt;/_language&gt;&lt;_modified&gt;64673656&lt;/_modified&gt;&lt;_subject_headings&gt;Adolescent; *Bullying; Child; *Crime Victims; *Cyberbullying; Diagnostic Self Evaluation; Female; Humans; Internet; Male; Technology&lt;/_subject_headings&gt;&lt;_tertiary_title&gt;International journal of environmental research and public health&lt;/_tertiary_title&gt;&lt;_type_work&gt;Journal Article; Research Support, Non-U.S. Gov&amp;apos;t&lt;/_type_work&gt;&lt;_url&gt;http://www.ncbi.nlm.nih.gov/entrez/query.fcgi?cmd=Retrieve&amp;amp;db=pubmed&amp;amp;dopt=Abstract&amp;amp;list_uids=33803516&amp;amp;query_hl=1&lt;/_url&gt;&lt;_volume&gt;18&lt;/_volume&gt;&lt;/Details&gt;&lt;Extra&gt;&lt;DBUID&gt;{356C3A99-4987-4C6B-B8BC-C696A681C912}&lt;/DBUID&gt;&lt;/Extra&gt;&lt;/Item&gt;&lt;/References&gt;&lt;/Group&gt;&lt;Group&gt;&lt;References&gt;&lt;Item&gt;&lt;ID&gt;16&lt;/ID&gt;&lt;UID&gt;{2D570E10-9F4E-4D59-8E04-EC55C6F6DECB}&lt;/UID&gt;&lt;Title&gt;Profiles of Mobile Phone Problem Use in Bullying and Cyberbullying Among  Adolescents&lt;/Title&gt;&lt;Template&gt;Journal Article&lt;/Template&gt;&lt;Star&gt;0&lt;/Star&gt;&lt;Tag&gt;0&lt;/Tag&gt;&lt;Author&gt;Méndez, I; Jorquera, Hernández AB; Ruiz-Esteban, C&lt;/Author&gt;&lt;Year&gt;2020&lt;/Year&gt;&lt;Details&gt;&lt;_accession_num&gt;33178090&lt;/_accession_num&gt;&lt;_author_adr&gt;Department of Evolutionary Developmental and Educational Psychology, Campus  Regional Excellence Mare Nostrum, University of Murcia, Murcia, Spain.; Department of Evolutionary Developmental and Educational Psychology, Campus  Regional Excellence Mare Nostrum, University of Murcia, Murcia, Spain.; Department of Evolutionary Developmental and Educational Psychology, Campus  Regional Excellence Mare Nostrum, University of Murcia, Murcia, Spain.&lt;/_author_adr&gt;&lt;_collection_scope&gt;SSCI&lt;/_collection_scope&gt;&lt;_created&gt;64673657&lt;/_created&gt;&lt;_date&gt;2020-01-20&lt;/_date&gt;&lt;_date_display&gt;2020&lt;/_date_display&gt;&lt;_doi&gt;10.3389/fpsyg.2020.596961&lt;/_doi&gt;&lt;_impact_factor&gt;   4.232&lt;/_impact_factor&gt;&lt;_isbn&gt;1664-1078 (Print); 1664-1078 (Electronic); 1664-1078 (Linking)&lt;/_isbn&gt;&lt;_journal&gt;Front Psychol&lt;/_journal&gt;&lt;_keywords&gt;academic adjustment; adolescence; bullying; cyberbullying; mobile phone&lt;/_keywords&gt;&lt;_language&gt;eng&lt;/_language&gt;&lt;_modified&gt;64673657&lt;/_modified&gt;&lt;_ori_publication&gt;Copyright © 2020 Méndez, Jorquera Hernández and Ruiz-Esteban.&lt;/_ori_publication&gt;&lt;_pages&gt;596961&lt;/_pages&gt;&lt;_social_category&gt;心理学(3)&lt;/_social_category&gt;&lt;_tertiary_title&gt;Frontiers in psychology&lt;/_tertiary_title&gt;&lt;_type_work&gt;Journal Article&lt;/_type_work&gt;&lt;_url&gt;http://www.ncbi.nlm.nih.gov/entrez/query.fcgi?cmd=Retrieve&amp;amp;db=pubmed&amp;amp;dopt=Abstract&amp;amp;list_uids=33178090&amp;amp;query_hl=1&lt;/_url&gt;&lt;_volume&gt;11&lt;/_volume&gt;&lt;/Details&gt;&lt;Extra&gt;&lt;DBUID&gt;{356C3A99-4987-4C6B-B8BC-C696A681C912}&lt;/DBUID&gt;&lt;/Extra&gt;&lt;/Item&gt;&lt;/References&gt;&lt;/Group&gt;&lt;/Citation&gt;_x000a_"/>
    <w:docVar w:name="NE.Ref{AFF6906B-623E-4875-A6E3-06A38D807421}" w:val=" ADDIN NE.Ref.{AFF6906B-623E-4875-A6E3-06A38D807421}&lt;Citation&gt;&lt;Group&gt;&lt;References&gt;&lt;Item&gt;&lt;ID&gt;46&lt;/ID&gt;&lt;UID&gt;{7C01A2D6-7562-4929-B284-E9F771A84493}&lt;/UID&gt;&lt;Title&gt;The longitudinal effect of sensory loss on depression among Chinese older adults&lt;/Title&gt;&lt;Template&gt;Journal Article&lt;/Template&gt;&lt;Star&gt;0&lt;/Star&gt;&lt;Tag&gt;0&lt;/Tag&gt;&lt;Author&gt;Xie, Tian; Liu, Danxia; Guo, Jing; Zhang, Bo&lt;/Author&gt;&lt;Year&gt;2021&lt;/Year&gt;&lt;Details&gt;&lt;_accessed&gt;64764843&lt;/_accessed&gt;&lt;_collection_scope&gt;SSCI;SCIE&lt;/_collection_scope&gt;&lt;_created&gt;64764841&lt;/_created&gt;&lt;_db_updated&gt;CrossRef&lt;/_db_updated&gt;&lt;_doi&gt;10.1016/j.jad.2021.01.081&lt;/_doi&gt;&lt;_impact_factor&gt;   6.533&lt;/_impact_factor&gt;&lt;_isbn&gt;01650327&lt;/_isbn&gt;&lt;_journal&gt;Journal of Affective Disorders&lt;/_journal&gt;&lt;_modified&gt;64764843&lt;/_modified&gt;&lt;_pages&gt;216-222&lt;/_pages&gt;&lt;_social_category&gt;医学(2)&lt;/_social_category&gt;&lt;_tertiary_title&gt;Journal of Affective Disorders&lt;/_tertiary_title&gt;&lt;_url&gt;https://linkinghub.elsevier.com/retrieve/pii/S016503272100104X_x000d__x000a_https://api.elsevier.com/content/article/PII:S016503272100104X?httpAccept=text/xml&lt;/_url&gt;&lt;_volume&gt;283&lt;/_volume&gt;&lt;/Details&gt;&lt;Extra&gt;&lt;DBUID&gt;{262F321C-6F5E-42FE-A29B-2689D77CF0BF}&lt;/DBUID&gt;&lt;/Extra&gt;&lt;/Item&gt;&lt;/References&gt;&lt;/Group&gt;&lt;/Citation&gt;_x000a_"/>
    <w:docVar w:name="NE.Ref{B05F4EA7-0FCB-4834-8919-EBED5E18CC14}" w:val=" ADDIN NE.Ref.{B05F4EA7-0FCB-4834-8919-EBED5E18CC14}&lt;Citation&gt;&lt;Group&gt;&lt;References&gt;&lt;Item&gt;&lt;ID&gt;1110&lt;/ID&gt;&lt;UID&gt;{3AB4B5A1-D997-478D-8129-9BE42FFEA562}&lt;/UID&gt;&lt;Title&gt;上海某中职学校学生肥胖及体力活动情况调查及对策研究&lt;/Title&gt;&lt;Template&gt;Journal Article&lt;/Template&gt;&lt;Star&gt;0&lt;/Star&gt;&lt;Tag&gt;0&lt;/Tag&gt;&lt;Author&gt;高方君&lt;/Author&gt;&lt;Year&gt;2021&lt;/Year&gt;&lt;Details&gt;&lt;_alternate_title&gt;文体用品与科技&lt;/_alternate_title&gt;&lt;_created&gt;65172659&lt;/_created&gt;&lt;_date&gt;2021-01-01&lt;/_date&gt;&lt;_date_display&gt;2021&lt;/_date_display&gt;&lt;_isbn&gt;1006-8902&lt;/_isbn&gt;&lt;_issue&gt;111-112+167&lt;/_issue&gt;&lt;_journal&gt;文体用品与科技&lt;/_journal&gt;&lt;_keywords&gt;/unread&lt;/_keywords&gt;&lt;_modified&gt;65172659&lt;/_modified&gt;&lt;_translated_author&gt;Gao, Fangjun&lt;/_translated_author&gt;&lt;/Details&gt;&lt;Extra&gt;&lt;DBUID&gt;{F96A950B-833F-4880-A151-76DA2D6A2879}&lt;/DBUID&gt;&lt;/Extra&gt;&lt;/Item&gt;&lt;/References&gt;&lt;/Group&gt;&lt;/Citation&gt;_x000a_"/>
    <w:docVar w:name="NE.Ref{B0707DE3-FFCD-4EF7-AADC-F5461D8844A7}" w:val=" ADDIN NE.Ref.{B0707DE3-FFCD-4EF7-AADC-F5461D8844A7}&lt;Citation&gt;&lt;Group&gt;&lt;References&gt;&lt;Item&gt;&lt;ID&gt;2632&lt;/ID&gt;&lt;UID&gt;{4D92E2A7-BFD2-4BEF-A704-D5A37860D188}&lt;/UID&gt;&lt;Title&gt;Epigenetics of the depressed brain: role of histone acetylation and methylation&lt;/Title&gt;&lt;Template&gt;Journal Article&lt;/Template&gt;&lt;Star&gt;0&lt;/Star&gt;&lt;Tag&gt;0&lt;/Tag&gt;&lt;Author&gt;Sun, H; Kennedy, P J; Nestler, E J&lt;/Author&gt;&lt;Year&gt;2013&lt;/Year&gt;&lt;Details&gt;&lt;_accessed&gt;62772016&lt;/_accessed&gt;&lt;_accession_num&gt;22692567&lt;/_accession_num&gt;&lt;_author_adr&gt;Fishberg Department of Neuroscience and Friedman Brain Institute, School of Medicine, New York, NY, USA.&lt;/_author_adr&gt;&lt;_collection_scope&gt;SCI;SCIE;&lt;/_collection_scope&gt;&lt;_created&gt;62772016&lt;/_created&gt;&lt;_date&gt;2013-01-01&lt;/_date&gt;&lt;_date_display&gt;2013 Jan&lt;/_date_display&gt;&lt;_db_updated&gt;PubMed&lt;/_db_updated&gt;&lt;_doi&gt;10.1038/npp.2012.73&lt;/_doi&gt;&lt;_impact_factor&gt;   7.160&lt;/_impact_factor&gt;&lt;_isbn&gt;1740-634X (Electronic); 0893-133X (Linking)&lt;/_isbn&gt;&lt;_issue&gt;1&lt;/_issue&gt;&lt;_journal&gt;Neuropsychopharmacology&lt;/_journal&gt;&lt;_keywords&gt;Acetylation; Animals; Brain/*physiology; Brain Chemistry/genetics; Depressive Disorder, Major/*genetics/*metabolism; Epigenesis, Genetic/*physiology; Histones/genetics/*metabolism; Humans; Methylation; Nerve Net/physiology&lt;/_keywords&gt;&lt;_language&gt;eng&lt;/_language&gt;&lt;_modified&gt;63366767&lt;/_modified&gt;&lt;_pages&gt;124-37&lt;/_pages&gt;&lt;_tertiary_title&gt;Neuropsychopharmacology : official publication of the American College of_x000d__x000a_      Neuropsychopharmacology&lt;/_tertiary_title&gt;&lt;_type_work&gt;Journal Article; Review&lt;/_type_work&gt;&lt;_url&gt;http://www.ncbi.nlm.nih.gov/entrez/query.fcgi?cmd=Retrieve&amp;amp;db=pubmed&amp;amp;dopt=Abstract&amp;amp;list_uids=22692567&amp;amp;query_hl=1&lt;/_url&gt;&lt;_volume&gt;38&lt;/_volume&gt;&lt;/Details&gt;&lt;Extra&gt;&lt;DBUID&gt;{B3F72E5F-0442-4E5A-9D98-614B0241D013}&lt;/DBUID&gt;&lt;/Extra&gt;&lt;/Item&gt;&lt;/References&gt;&lt;/Group&gt;&lt;/Citation&gt;_x000a_"/>
    <w:docVar w:name="NE.Ref{B0744671-BFA7-4CD5-A27E-98AAFE9A80E3}" w:val=" ADDIN NE.Ref.{B0744671-BFA7-4CD5-A27E-98AAFE9A80E3}&lt;Citation&gt;&lt;Group&gt;&lt;References&gt;&lt;Item&gt;&lt;ID&gt;21&lt;/ID&gt;&lt;UID&gt;{44F527FF-9801-45DC-9890-B18D72650D98}&lt;/UID&gt;&lt;Title&gt;关于我国青少年体质健康问题的若干社会学思考&lt;/Title&gt;&lt;Template&gt;Journal Article&lt;/Template&gt;&lt;Star&gt;0&lt;/Star&gt;&lt;Tag&gt;0&lt;/Tag&gt;&lt;Author&gt;陈玉忠&lt;/Author&gt;&lt;Year&gt;2007&lt;/Year&gt;&lt;Details&gt;&lt;_author_adr&gt;上海体育学院体育社会科学研究所 上海200438&lt;/_author_adr&gt;&lt;_db_provider&gt;CNKI&lt;/_db_provider&gt;&lt;_doi&gt;10.16470/j.csst.2007.06.016&lt;/_doi&gt;&lt;_isbn&gt;1002-9826&lt;/_isbn&gt;&lt;_issue&gt;06&lt;/_issue&gt;&lt;_journal&gt;中国体育科技&lt;/_journal&gt;&lt;_keywords&gt;青少年;体质健康;影响因素;发展对策;中国&lt;/_keywords&gt;&lt;_pages&gt;83-90&lt;/_pages&gt;&lt;_created&gt;64845506&lt;/_created&gt;&lt;_modified&gt;64845506&lt;/_modified&gt;&lt;_collection_scope&gt;CSSCI-C;PKU&lt;/_collection_scope&gt;&lt;_translated_author&gt;Chen, Yu zhong&lt;/_translated_author&gt;&lt;/Details&gt;&lt;Extra&gt;&lt;DBUID&gt;{86EEDD88-CB02-4ACA-B8E6-1F4B936030C4}&lt;/DBUID&gt;&lt;/Extra&gt;&lt;/Item&gt;&lt;/References&gt;&lt;/Group&gt;&lt;/Citation&gt;_x000a_"/>
    <w:docVar w:name="NE.Ref{B090219C-97E3-4FCF-BF12-CB9B48C2D677}" w:val=" ADDIN NE.Ref.{B090219C-97E3-4FCF-BF12-CB9B48C2D677}&lt;Citation&gt;&lt;Group&gt;&lt;References&gt;&lt;Item&gt;&lt;ID&gt;85&lt;/ID&gt;&lt;UID&gt;{322E0F41-BC88-4F2F-B710-E8102FC0601A}&lt;/UID&gt;&lt;Title&gt;Understanding the somatic consequences of depression: biological mechanisms and  the role of depression symptom profile&lt;/Title&gt;&lt;Template&gt;Journal Article&lt;/Template&gt;&lt;Star&gt;0&lt;/Star&gt;&lt;Tag&gt;0&lt;/Tag&gt;&lt;Author&gt;Penninx, B W; Milaneschi, Y; Lamers, F; Vogelzangs, N&lt;/Author&gt;&lt;Year&gt;2013&lt;/Year&gt;&lt;Details&gt;&lt;_accession_num&gt;23672628&lt;/_accession_num&gt;&lt;_author_adr&gt;Department of Psychiatry, EMGO+ Institute and Neuroscience Campus Amsterdam, VU  University Medical Center, Amsterdam, The Netherlands. b.penninx@vumc.nl&lt;/_author_adr&gt;&lt;_collection_scope&gt;SCIE&lt;/_collection_scope&gt;&lt;_created&gt;65122215&lt;/_created&gt;&lt;_date&gt;2013-05-15&lt;/_date&gt;&lt;_date_display&gt;2013 May 15&lt;/_date_display&gt;&lt;_doi&gt;10.1186/1741-7015-11-129&lt;/_doi&gt;&lt;_impact_factor&gt;  11.150&lt;/_impact_factor&gt;&lt;_isbn&gt;1741-7015 (Electronic); 1741-7015 (Linking)&lt;/_isbn&gt;&lt;_journal&gt;BMC Med&lt;/_journal&gt;&lt;_language&gt;eng&lt;/_language&gt;&lt;_modified&gt;65122215&lt;/_modified&gt;&lt;_pages&gt;129&lt;/_pages&gt;&lt;_social_category&gt;医学(1)&lt;/_social_category&gt;&lt;_subject_headings&gt;Depression/*complications/pathology/*physiopathology/therapy; Humans; Metabolic Syndrome/*epidemiology/*etiology/prevention &amp;amp; control&lt;/_subject_headings&gt;&lt;_tertiary_title&gt;BMC medicine&lt;/_tertiary_title&gt;&lt;_type_work&gt;Journal Article; Research Support, N.I.H., Intramural; Research Support, Non-U.S. Gov&amp;apos;t; Review&lt;/_type_work&gt;&lt;_url&gt;http://www.ncbi.nlm.nih.gov/entrez/query.fcgi?cmd=Retrieve&amp;amp;db=pubmed&amp;amp;dopt=Abstract&amp;amp;list_uids=23672628&amp;amp;query_hl=1&lt;/_url&gt;&lt;_volume&gt;11&lt;/_volume&gt;&lt;/Details&gt;&lt;Extra&gt;&lt;DBUID&gt;{B229E695-20C0-47E4-A960-6A523A810098}&lt;/DBUID&gt;&lt;/Extra&gt;&lt;/Item&gt;&lt;/References&gt;&lt;/Group&gt;&lt;/Citation&gt;_x000a_"/>
    <w:docVar w:name="NE.Ref{B0E49535-E35B-4DD5-A2DF-608A54B5C9A6}" w:val=" ADDIN NE.Ref.{B0E49535-E35B-4DD5-A2DF-608A54B5C9A6}&lt;Citation&gt;&lt;Group&gt;&lt;References&gt;&lt;Item&gt;&lt;ID&gt;31&lt;/ID&gt;&lt;UID&gt;{0BAD71DA-A3A8-42AF-B0CF-1D2883D44C76}&lt;/UID&gt;&lt;Title&gt;Mental health, employment and gender. Cross-sectional evidence in a sample of refugees from Bosnia-Herzegovina living in two Swedish regions&lt;/Title&gt;&lt;Template&gt;Journal Article&lt;/Template&gt;&lt;Star&gt;0&lt;/Star&gt;&lt;Tag&gt;0&lt;/Tag&gt;&lt;Author&gt;Blight, Karin Johansson; Ekblad, Solvig; Persson, Jan-Olov; Ekberg, Jan&lt;/Author&gt;&lt;Year&gt;2006&lt;/Year&gt;&lt;Details&gt;&lt;_alternate_title&gt;Social Science &amp;amp; Medicine&lt;/_alternate_title&gt;&lt;_collection_scope&gt;SSCI;SCIE&lt;/_collection_scope&gt;&lt;_created&gt;64808231&lt;/_created&gt;&lt;_date&gt;2006-01-01&lt;/_date&gt;&lt;_date_display&gt;2006&lt;/_date_display&gt;&lt;_doi&gt;https://doi.org/10.1016/j.socscimed.2005.08.019&lt;/_doi&gt;&lt;_impact_factor&gt;   5.379&lt;/_impact_factor&gt;&lt;_isbn&gt;0277-9536&lt;/_isbn&gt;&lt;_issue&gt;7&lt;/_issue&gt;&lt;_journal&gt;Social Science &amp;amp; Medicine&lt;/_journal&gt;&lt;_keywords&gt;Sweden; Bosnia-Herzegovina; Employment; Refugees; Gender; Mental health&lt;/_keywords&gt;&lt;_modified&gt;64808231&lt;/_modified&gt;&lt;_pages&gt;1697-1709&lt;/_pages&gt;&lt;_social_category&gt;医学(2)&lt;/_social_category&gt;&lt;_url&gt;https://www.sciencedirect.com/science/article/pii/S0277953605004417&lt;/_url&gt;&lt;_volume&gt;62&lt;/_volume&gt;&lt;/Details&gt;&lt;Extra&gt;&lt;DBUID&gt;{62B73418-E7EA-4772-A85B-742AAA2FBBE5}&lt;/DBUID&gt;&lt;/Extra&gt;&lt;/Item&gt;&lt;/References&gt;&lt;/Group&gt;&lt;/Citation&gt;_x000a_"/>
    <w:docVar w:name="NE.Ref{B111EE45-C615-4696-A674-3E37CA1E2E1D}" w:val=" ADDIN NE.Ref.{B111EE45-C615-4696-A674-3E37CA1E2E1D}&lt;Citation&gt;&lt;Group&gt;&lt;References&gt;&lt;Item&gt;&lt;ID&gt;40&lt;/ID&gt;&lt;UID&gt;{0DF81F3C-AC32-4B06-BDA7-D55692F8743E}&lt;/UID&gt;&lt;Title&gt;The association between time spent outdoors and myopia in children and adolescents: a systematic review and meta-analysis&lt;/Title&gt;&lt;Template&gt;Journal Article&lt;/Template&gt;&lt;Star&gt;0&lt;/Star&gt;&lt;Tag&gt;0&lt;/Tag&gt;&lt;Author&gt;Sherwin, J C; Reacher, M H; Keogh, R H; Khawaja, A P; Mackey, D A; Foster, P J&lt;/Author&gt;&lt;Year&gt;2012&lt;/Year&gt;&lt;Details&gt;&lt;_accession_num&gt;22809757&lt;/_accession_num&gt;&lt;_author_adr&gt;Department of Public Health and Primary Care, University of Cambridge, Cambridge, UK. justincsherwin@gmail.com&lt;/_author_adr&gt;&lt;_date_display&gt;2012 Oct&lt;/_date_display&gt;&lt;_date&gt;2012-10-01&lt;/_date&gt;&lt;_doi&gt;10.1016/j.ophtha.2012.04.020&lt;/_doi&gt;&lt;_isbn&gt;1549-4713 (Electronic); 0161-6420 (Linking)&lt;/_isbn&gt;&lt;_issue&gt;10&lt;/_issue&gt;&lt;_journal&gt;Ophthalmology&lt;/_journal&gt;&lt;_language&gt;eng&lt;/_language&gt;&lt;_ori_publication&gt;Copyright (c) 2012 American Academy of Ophthalmology. Published by Elsevier Inc. _x000d__x000a_      All rights reserved.&lt;/_ori_publication&gt;&lt;_pages&gt;2141-51&lt;/_pages&gt;&lt;_subject_headings&gt;Adolescent; Child; Cross-Sectional Studies; Disease Progression; Environment; Exercise; Humans; Incidence; *Leisure Activities; Myopia/epidemiology/*prevention &amp;amp; control; Odds Ratio; Prevalence; Prospective Studies; Time Factors; Young Adult&lt;/_subject_headings&gt;&lt;_tertiary_title&gt;Ophthalmology&lt;/_tertiary_title&gt;&lt;_type_work&gt;Journal Article; Meta-Analysis; Research Support, Non-U.S. Gov&amp;apos;t; Review; Systematic Review&lt;/_type_work&gt;&lt;_url&gt;http://www.ncbi.nlm.nih.gov/entrez/query.fcgi?cmd=Retrieve&amp;amp;db=pubmed&amp;amp;dopt=Abstract&amp;amp;list_uids=22809757&amp;amp;query_hl=1&lt;/_url&gt;&lt;_volume&gt;119&lt;/_volume&gt;&lt;_created&gt;63569945&lt;/_created&gt;&lt;_modified&gt;63569952&lt;/_modified&gt;&lt;_db_updated&gt;PubMed&lt;/_db_updated&gt;&lt;_impact_factor&gt;   8.470&lt;/_impact_factor&gt;&lt;_collection_scope&gt;SCI;SCIE&lt;/_collection_scope&gt;&lt;/Details&gt;&lt;Extra&gt;&lt;DBUID&gt;{5D4A96AE-2D4D-41F0-9DA9-F21F7ED3972F}&lt;/DBUID&gt;&lt;/Extra&gt;&lt;/Item&gt;&lt;/References&gt;&lt;/Group&gt;&lt;/Citation&gt;_x000a_"/>
    <w:docVar w:name="NE.Ref{B11205BC-F167-45CA-971D-861AD8A63B55}" w:val=" ADDIN NE.Ref.{B11205BC-F167-45CA-971D-861AD8A63B55}&lt;Citation&gt;&lt;Group&gt;&lt;References&gt;&lt;Item&gt;&lt;ID&gt;46&lt;/ID&gt;&lt;UID&gt;{7C01A2D6-7562-4929-B284-E9F771A84493}&lt;/UID&gt;&lt;Title&gt;The longitudinal effect of sensory loss on depression among Chinese older adults&lt;/Title&gt;&lt;Template&gt;Journal Article&lt;/Template&gt;&lt;Star&gt;0&lt;/Star&gt;&lt;Tag&gt;0&lt;/Tag&gt;&lt;Author&gt;Xie, Tian; Liu, Danxia; Guo, Jing; Zhang, Bo&lt;/Author&gt;&lt;Year&gt;2021&lt;/Year&gt;&lt;Details&gt;&lt;_accessed&gt;64764843&lt;/_accessed&gt;&lt;_collection_scope&gt;SSCI;SCIE&lt;/_collection_scope&gt;&lt;_created&gt;64764841&lt;/_created&gt;&lt;_db_updated&gt;CrossRef&lt;/_db_updated&gt;&lt;_doi&gt;10.1016/j.jad.2021.01.081&lt;/_doi&gt;&lt;_impact_factor&gt;   6.533&lt;/_impact_factor&gt;&lt;_isbn&gt;01650327&lt;/_isbn&gt;&lt;_journal&gt;Journal of Affective Disorders&lt;/_journal&gt;&lt;_modified&gt;64764843&lt;/_modified&gt;&lt;_pages&gt;216-222&lt;/_pages&gt;&lt;_social_category&gt;医学(2)&lt;/_social_category&gt;&lt;_tertiary_title&gt;Journal of Affective Disorders&lt;/_tertiary_title&gt;&lt;_url&gt;https://linkinghub.elsevier.com/retrieve/pii/S016503272100104X_x000d__x000a_https://api.elsevier.com/content/article/PII:S016503272100104X?httpAccept=text/xml&lt;/_url&gt;&lt;_volume&gt;283&lt;/_volume&gt;&lt;/Details&gt;&lt;Extra&gt;&lt;DBUID&gt;{262F321C-6F5E-42FE-A29B-2689D77CF0BF}&lt;/DBUID&gt;&lt;/Extra&gt;&lt;/Item&gt;&lt;/References&gt;&lt;/Group&gt;&lt;/Citation&gt;_x000a_"/>
    <w:docVar w:name="NE.Ref{B12C9D94-DD6F-4D9B-99AD-B7758894C930}" w:val=" ADDIN NE.Ref.{B12C9D94-DD6F-4D9B-99AD-B7758894C930}&lt;Citation&gt;&lt;Group&gt;&lt;References&gt;&lt;Item&gt;&lt;ID&gt;96&lt;/ID&gt;&lt;UID&gt;{26278B38-08B3-40A9-9676-3D4250E34DCD}&lt;/UID&gt;&lt;Title&gt;Cut-off values for classifying active children and adolescentes using the  Physical Activity Questionnaire: PAQ-C and PAQ-ACut-off values for classifying  active children and adolescents using the Physical Activity Questionnaire: PAQ-C  and PAQ-A&lt;/Title&gt;&lt;Template&gt;Journal Article&lt;/Template&gt;&lt;Star&gt;0&lt;/Star&gt;&lt;Tag&gt;0&lt;/Tag&gt;&lt;Author&gt;Benítez-Porres, J; Alvero-Cruz, J R; Sardinha, L B; López-Fernández, I; Carnero, E A&lt;/Author&gt;&lt;Year&gt;2016&lt;/Year&gt;&lt;Details&gt;&lt;_accession_num&gt;27759968&lt;/_accession_num&gt;&lt;_author_adr&gt;Biodynamic and Body Composition Laboratory. Universidad de Málaga. Málaga.  benitez@uma.es.&lt;/_author_adr&gt;&lt;_date_display&gt;2016 Sep 20&lt;/_date_display&gt;&lt;_date&gt;2016-09-20&lt;/_date&gt;&lt;_doi&gt;10.20960/nh.564&lt;/_doi&gt;&lt;_isbn&gt;1699-5198 (Electronic); 0212-1611 (Linking)&lt;/_isbn&gt;&lt;_issue&gt;5&lt;/_issue&gt;&lt;_journal&gt;Nutr Hosp&lt;/_journal&gt;&lt;_keywords&gt;ROC curves. Adolescence. Childhood. Sensitivity. Specificity.&lt;/_keywords&gt;&lt;_language&gt;eng&lt;/_language&gt;&lt;_pages&gt;564&lt;/_pages&gt;&lt;_subject_headings&gt;Adolescent; Body Composition; Body Mass Index; Child; *Exercise; Female; Humans; Male; Reference Values; *Surveys and Questionnaires&lt;/_subject_headings&gt;&lt;_tertiary_title&gt;Nutricion hospitalaria&lt;/_tertiary_title&gt;&lt;_type_work&gt;Journal Article&lt;/_type_work&gt;&lt;_url&gt;http://www.ncbi.nlm.nih.gov/entrez/query.fcgi?cmd=Retrieve&amp;amp;db=pubmed&amp;amp;dopt=Abstract&amp;amp;list_uids=27759968&amp;amp;query_hl=1&lt;/_url&gt;&lt;_volume&gt;33&lt;/_volume&gt;&lt;_created&gt;65129450&lt;/_created&gt;&lt;_modified&gt;65129450&lt;/_modified&gt;&lt;_impact_factor&gt;   1.169&lt;/_impact_factor&gt;&lt;_social_category&gt;医学(4)&lt;/_social_category&gt;&lt;_collection_scope&gt;SCIE&lt;/_collection_scope&gt;&lt;_accessed&gt;65129451&lt;/_accessed&gt;&lt;/Details&gt;&lt;Extra&gt;&lt;DBUID&gt;{B229E695-20C0-47E4-A960-6A523A810098}&lt;/DBUID&gt;&lt;/Extra&gt;&lt;/Item&gt;&lt;/References&gt;&lt;/Group&gt;&lt;/Citation&gt;_x000a_"/>
    <w:docVar w:name="NE.Ref{B13CD376-909D-40FF-81C6-A80941C9CE48}" w:val=" ADDIN NE.Ref.{B13CD376-909D-40FF-81C6-A80941C9CE48}&lt;Citation&gt;&lt;Group&gt;&lt;References&gt;&lt;Item&gt;&lt;ID&gt;2904&lt;/ID&gt;&lt;UID&gt;{ED0C1DE7-B278-4D15-ABF3-C17845FC23A1}&lt;/UID&gt;&lt;Title&gt;Building a New Life in Australia: The Longitudinal Study of Humanitarian Migrants: Data Users Guide Release 5.0&lt;/Title&gt;&lt;Template&gt;Report&lt;/Template&gt;&lt;Star&gt;0&lt;/Star&gt;&lt;Tag&gt;0&lt;/Tag&gt;&lt;Author&gt;&amp;quot;Australian Departiment Of Social Services&amp;quot;&lt;/Author&gt;&lt;Year&gt;2019&lt;/Year&gt;&lt;Details&gt;&lt;_accessed&gt;64744672&lt;/_accessed&gt;&lt;_created&gt;64283983&lt;/_created&gt;&lt;_modified&gt;64744672&lt;/_modified&gt;&lt;_publisher&gt;Australian Institute of Family Studies, Colmar Brunton Social Research&lt;/_publisher&gt;&lt;_url&gt;https://aifs.gov.au/bnla/sites/default/files/data_users_guide_-_bnla_release_5.0.pdf&lt;/_url&gt;&lt;/Details&gt;&lt;Extra&gt;&lt;DBUID&gt;{93870BB0-CAEF-4F07-AAE0-DA131E288E28}&lt;/DBUID&gt;&lt;/Extra&gt;&lt;/Item&gt;&lt;/References&gt;&lt;/Group&gt;&lt;Group&gt;&lt;References&gt;&lt;Item&gt;&lt;ID&gt;2903&lt;/ID&gt;&lt;UID&gt;{EF1EC7D7-7901-4071-B40B-92E6BB07E6BC}&lt;/UID&gt;&lt;Title&gt;The Building a New Life in Australia (BNLA) Dataset: A Longitudinal Study of Humanitarian Migrants in Australia&lt;/Title&gt;&lt;Template&gt;Journal Article&lt;/Template&gt;&lt;Star&gt;0&lt;/Star&gt;&lt;Tag&gt;0&lt;/Tag&gt;&lt;Author&gt;Rioseco, Pilar; De Maio, John; Hoang, Cuc&lt;/Author&gt;&lt;Year&gt;2017&lt;/Year&gt;&lt;Details&gt;&lt;_accessed&gt;64739120&lt;/_accessed&gt;&lt;_created&gt;64282502&lt;/_created&gt;&lt;_issue&gt;3&lt;/_issue&gt;&lt;_journal&gt;The Australian Economic Review&lt;/_journal&gt;&lt;_modified&gt;64282555&lt;/_modified&gt;&lt;_pages&gt;356-362&lt;/_pages&gt;&lt;_volume&gt;50&lt;/_volume&gt;&lt;/Details&gt;&lt;Extra&gt;&lt;DBUID&gt;{93870BB0-CAEF-4F07-AAE0-DA131E288E28}&lt;/DBUID&gt;&lt;/Extra&gt;&lt;/Item&gt;&lt;/References&gt;&lt;/Group&gt;&lt;/Citation&gt;_x000a_"/>
    <w:docVar w:name="NE.Ref{B1570B96-DA46-49E9-B326-E6B5EC6E0495}" w:val=" ADDIN NE.Ref.{B1570B96-DA46-49E9-B326-E6B5EC6E0495}&lt;Citation&gt;&lt;Group&gt;&lt;References&gt;&lt;Item&gt;&lt;ID&gt;66&lt;/ID&gt;&lt;UID&gt;{4B5CC820-98FC-4590-9DB9-2EB33C07E991}&lt;/UID&gt;&lt;Title&gt;Smartphone use motivation and problematic smartphone use in a national  representative sample of Chinese adolescents: The mediating roles of smartphone  use time for various activities&lt;/Title&gt;&lt;Template&gt;Journal Article&lt;/Template&gt;&lt;Star&gt;0&lt;/Star&gt;&lt;Tag&gt;0&lt;/Tag&gt;&lt;Author&gt;Meng, H; Cao, H; Hao, R; Zhou, N; Liang, Y; Wu, L; Jiang, L; Ma, R; Li, B; Deng, L; Lin, Z; Lin, X; Zhang, J&lt;/Author&gt;&lt;Year&gt;2020&lt;/Year&gt;&lt;Details&gt;&lt;_accession_num&gt;32359238&lt;/_accession_num&gt;&lt;_author_adr&gt;1 Faculty of Education, Beijing Normal University, China.; 1 Faculty of Education, Beijing Normal University, China.; 1 Faculty of Education, Beijing Normal University, China.; 1 Faculty of Education, Beijing Normal University, China.; 2 School of Education, Guangzhou University, China.; 3 State Key Laboratory of Cognitive Neuroscience and Learning and IDG/McGovern  Institute for Brain Research, Beijing Normal University, China.; 4 Faculty of Education, University of Macau, China.; 5 Faculty of Psychology, Beijing Normal University, Beijing,China.; 1 Faculty of Education, Beijing Normal University, China.; 1 Faculty of Education, Beijing Normal University, China.; 6 School of Foreign Studies, Chang&amp;apos;an University, China.; 7 Institute of Developmental Psychology, Beijing Normal University, China.; 3 State Key Laboratory of Cognitive Neuroscience and Learning and IDG/McGovern  Institute for Brain Research, Beijing Normal University, China.; 8 Center for Collaboration and Innovation in Brain and Learning Sciences, Beijing  Normal University, China.&lt;/_author_adr&gt;&lt;_collection_scope&gt;SCIE;SSCI&lt;/_collection_scope&gt;&lt;_created&gt;64748377&lt;/_created&gt;&lt;_date&gt;2020-04-01&lt;/_date&gt;&lt;_date_display&gt;2020 Apr 1&lt;/_date_display&gt;&lt;_doi&gt;10.1556/2006.2020.00004&lt;/_doi&gt;&lt;_impact_factor&gt;   7.772&lt;/_impact_factor&gt;&lt;_isbn&gt;2063-5303 (Electronic); 2062-5871 (Print); 2062-5871 (Linking)&lt;/_isbn&gt;&lt;_issue&gt;1&lt;/_issue&gt;&lt;_journal&gt;J Behav Addict&lt;/_journal&gt;&lt;_keywords&gt;Chinese adolescents; national representative sample; problematic smartphone use; smartphone use motivation; smartphone use time&lt;/_keywords&gt;&lt;_language&gt;eng&lt;/_language&gt;&lt;_modified&gt;64748377&lt;/_modified&gt;&lt;_pages&gt;163-174&lt;/_pages&gt;&lt;_social_category&gt;医学(2)&lt;/_social_category&gt;&lt;_subject_headings&gt;Adolescent; Adolescent Behavior/*physiology; Child; China; Female; Humans; Male; Motivation/*physiology; *Problem Behavior; *Smartphone; Time Factors&lt;/_subject_headings&gt;&lt;_tertiary_title&gt;Journal of behavioral addictions&lt;/_tertiary_title&gt;&lt;_type_work&gt;Journal Article&lt;/_type_work&gt;&lt;_url&gt;http://www.ncbi.nlm.nih.gov/entrez/query.fcgi?cmd=Retrieve&amp;amp;db=pubmed&amp;amp;dopt=Abstract&amp;amp;list_uids=32359238&amp;amp;query_hl=1&lt;/_url&gt;&lt;_volume&gt;9&lt;/_volume&gt;&lt;/Details&gt;&lt;Extra&gt;&lt;DBUID&gt;{EAD0D9F0-7B9C-4750-A1E8-6A02F78A758B}&lt;/DBUID&gt;&lt;/Extra&gt;&lt;/Item&gt;&lt;/References&gt;&lt;/Group&gt;&lt;/Citation&gt;_x000a_"/>
    <w:docVar w:name="NE.Ref{B162B40B-34BF-4704-BFC6-0BAB168B6388}" w:val=" ADDIN NE.Ref.{B162B40B-34BF-4704-BFC6-0BAB168B6388}&lt;Citation&gt;&lt;Group&gt;&lt;References&gt;&lt;Item&gt;&lt;ID&gt;156&lt;/ID&gt;&lt;UID&gt;{0D4AFCA5-C3A2-45DD-9FCA-88DDF4120C4D}&lt;/UID&gt;&lt;Title&gt;Trajectories of Systolic Blood Pressure in Children: Risk Factors and  Cardiometabolic Correlates&lt;/Title&gt;&lt;Template&gt;Journal Article&lt;/Template&gt;&lt;Star&gt;0&lt;/Star&gt;&lt;Tag&gt;0&lt;/Tag&gt;&lt;Author&gt;Yuan, W L; Kramer, M S; Michael, N; Sadananthan, S A; Tint, M T; Chen, L W; Pang, W W; Velan, S S; Godfrey, K M; Chong, Y S; Chong, MFF; Choo, JTL; Ling, L H; Eriksson, J G; Lee, Y S&lt;/Author&gt;&lt;Year&gt;2021&lt;/Year&gt;&lt;Details&gt;&lt;_accession_num&gt;34019883&lt;/_accession_num&gt;&lt;_author_adr&gt;Department of Paediatrics, Yong Loo Lin School of Medicine, National University  of Singapore, Singapore, Singapore.; Department of Obstetrics &amp;amp; Gynaecology, Yong Loo Lin School of Medicine, National  University of Singapore, Singapore, Singapore; Department of Paediatrics, Faculty  of Medicine, McGill University, Montreal, Canada; Department of Epidemiology,  Biostatistics and Occupational Health, Faculty of Medicine, McGill University,  Montreal, Canada.; Singapore Institute for Clinical Sciences, Agency for Science, Technology, and  Research (A∗STAR), Singapore, Singapore.; Singapore Institute for Clinical Sciences, Agency for Science, Technology, and  Research (A∗STAR), Singapore, Singapore.; Department of Obstetrics &amp;amp; Gynaecology, Yong Loo Lin School of Medicine, National  University of Singapore, Singapore, Singapore; Singapore Institute for Clinical  Sciences, Agency for Science, Technology, and Research (A∗STAR), Singapore,  Singapore.; Singapore Bioimaging Consortium, Agency for Science, Technology, and Research  (A∗STAR), Singapore, Singapore.; Department of Obstetrics &amp;amp; Gynaecology, Yong Loo Lin School of Medicine, National  University of Singapore, Singapore, Singapore.; Singapore Institute for Clinical Sciences, Agency for Science, Technology, and  Research (A∗STAR), Singapore, Singapore; HRB Centre for Health and Diet Research,  School of Public Health, Physiotherapy, and Sports Science, University College  Dublin, Dublin, Ireland.; Medical Research Council Lifecourse Epidemiology Unit and National Institute for  Health Research Southampton Biomedical Research Centre, University of Southampton  and University Hospital, Southampton National Health Service Foundation Trust,  Southampton, United Kingdom.; Department of Obstetrics &amp;amp; Gynaecology, Yong Loo Lin School of Medicine, National  University of Singapore, Singapore, Singapore; Singapore Institute for Clinical  Sciences, Agency for Science, Technology, and Research (A∗STAR), Singapore,  Singapore.; Singapore Institute for Clinical Sciences, Agency for Science, Technology, and  Research (A∗STAR), Singapore, Singapore; Saw Swee Hock School of Public Health,  National University of Singapore, Singapore, Singapore.; KK Women&amp;apos;s and Children&amp;apos;s Hospital, Singapore, Singapore.; Department of Medicine, Yong Loo Lin School of Medicine, National University of  Singapore, Singapore, Singapore; Department of Cardiology, National University  Heart Centre, Singapore, Singapore.; Department of Obstetrics &amp;amp; Gynaecology, Yong Loo Lin School of Medicine, National  University of Singapore, Singapore, Singapore; Singapore Institute for Clinical  Sciences, Agency for Science, Technology, and Research (A∗STAR), Singapore,  Singapore; Department of General Practice and Primary Health Care, University of  Helsinki and Helsinki University Hospital, Helsinki, Finland; Folkhälsan Research  Center, Helsinki, Finland.; Department of Paediatrics, Yong Loo Lin School of Medicine, National University  of Singapore, Singapore, Singapore; Singapore Institute for Clinical Sciences,  Agency for Science, Technology, and Research (A∗STAR), Singapore, Singapore; Khoo  Teck Puat-National University Children&amp;apos;s Medical Institute, National University  Hospital, National University Health System, Singapore, Singapore.&lt;/_author_adr&gt;&lt;_date_display&gt;2021 Sep&lt;/_date_display&gt;&lt;_date&gt;2021-09-01&lt;/_date&gt;&lt;_doi&gt;10.1016/j.jpeds.2021.05.027&lt;/_doi&gt;&lt;_isbn&gt;1097-6833 (Electronic); 0022-3476 (Print); 0022-3476 (Linking)&lt;/_isbn&gt;&lt;_journal&gt;J Pediatr&lt;/_journal&gt;&lt;_keywords&gt;GUSTO; adiposity; latent class mixed model; maternal hypertension; rapid weight gain&lt;/_keywords&gt;&lt;_language&gt;eng&lt;/_language&gt;&lt;_ori_publication&gt;Crown Copyright © 2021. Published by Elsevier Inc. All rights reserved.&lt;/_ori_publication&gt;&lt;_pages&gt;86-94.e6&lt;/_pages&gt;&lt;_subject_headings&gt;Age Factors; Blood Glucose/metabolism; Blood Pressure/*physiology; Body Mass Index; Cardiovascular Diseases/diagnosis/*epidemiology; Child; Child, Preschool; Cholesterol/blood; Female; Humans; Infant; Logistic Models; Male; Risk Factors; Singapore; Waist Circumference&lt;/_subject_headings&gt;&lt;_tertiary_title&gt;The Journal of pediatrics&lt;/_tertiary_title&gt;&lt;_type_work&gt;Journal Article; Research Support, Non-U.S. Gov&amp;apos;t&lt;/_type_work&gt;&lt;_url&gt;http://www.ncbi.nlm.nih.gov/entrez/query.fcgi?cmd=Retrieve&amp;amp;db=pubmed&amp;amp;dopt=Abstract&amp;amp;list_uids=34019883&amp;amp;query_hl=1&lt;/_url&gt;&lt;_volume&gt;236&lt;/_volume&gt;&lt;_created&gt;65006970&lt;/_created&gt;&lt;_modified&gt;65006970&lt;/_modified&gt;&lt;_impact_factor&gt;   6.314&lt;/_impact_factor&gt;&lt;_social_category&gt;医学(2)&lt;/_social_category&gt;&lt;_collection_scope&gt;SCIE&lt;/_collection_scope&gt;&lt;/Details&gt;&lt;Extra&gt;&lt;DBUID&gt;{3F9387F2-331A-44EC-89D9-44E8C1CA5F18}&lt;/DBUID&gt;&lt;/Extra&gt;&lt;/Item&gt;&lt;/References&gt;&lt;/Group&gt;&lt;Group&gt;&lt;References&gt;&lt;Item&gt;&lt;ID&gt;154&lt;/ID&gt;&lt;UID&gt;{4D7EF638-FC68-4535-88A3-F9B916DEACB1}&lt;/UID&gt;&lt;Title&gt;Diagnosis, Evaluation, and Management of High Blood Pressure in Children and  Adolescents&lt;/Title&gt;&lt;Template&gt;Journal Article&lt;/Template&gt;&lt;Star&gt;0&lt;/Star&gt;&lt;Tag&gt;0&lt;/Tag&gt;&lt;Author&gt;Baker-Smith, C M; Flinn, S K; Flynn, J T; Kaelber, D C; Blowey, D; Carroll, A E; Daniels, S R; de Ferranti, S D; Dionne, J M; Falkner, B; Gidding, S S; Goodwin, C; Leu, M G; Powers, M E; Rea, C; Samuels, J; Simasek, M; Thaker, V V; Urbina, E M&lt;/Author&gt;&lt;Year&gt;2018&lt;/Year&gt;&lt;Details&gt;&lt;_accession_num&gt;30126937&lt;/_accession_num&gt;&lt;_author_adr&gt;Division of Cardiology, Department of Pediatrics, School of Medicine, University  of Maryland, Baltimore, Maryland; cbaker-smith@som.umaryland.edu.; Consultant, Washington, District of Columbia.; Division of Nephrology, Department of Pediatrics, University of Washington and  Seattle Children&amp;apos;s Hospital, Seattle, Washington.; Division of General Internal Medicine, Departments of Pediatrics and Population  and Quantitative Health Sciences, Case Western Reserve University and Center for  Clinical Informatics Research and Education, The MetroHealth System, Cleveland,  Ohio.; University of Missouri-Kansas City, Children&amp;apos;s Mercy Kansas City, Children&amp;apos;s  Mercy Integrated Care Solutions, Kansas City, Missouri.; Department of Pediatrics, School of Medicine, Indiana University, Indianapolis,  Indiana.; Department of Pediatrics, School of Medicine, University of Colorado, Children&amp;apos;s  Hospital Colorado, Aurora, Colorado.; Preventive Cardiology Clinic.; Division of Nephrology, Department of Pediatrics, University of British Columbia  and BC Children&amp;apos;s Hospital, Vancouver, British Columbia, Canada.; Departments of Medicine and Pediatrics, Thomas Jefferson University,  Philadelphia, Pennsylvania.; Cardiology Division, Nemours Cardiac Center, A. I. duPont Hospital for Children  and Department of Pediatrics, Sidney Kimmel Medical College, Thomas Jefferson  University, Philadelphia, Pennsylvania.; National Pediatric Blood Pressure Awareness Foundation, Prairieville, Louisiana.; Departments of Pediatrics and Biomedical Informatics and Medical Education,  University of Washington, University of Washington Medicine Information  Technology Services, and Seattle Children&amp;apos;s Hospital, Seattle, Washington.; Department of Pediatrics, Morehouse School of Medicine, Atlanta, Georgia.; Primary Care at Longwood, and.; Departments of Pediatrics and Internal Medicine, McGovern School of Medicine,  University of Texas, Houston, Texas.; Department of Pediatrics, UPMC Shadyside Family Medicine Residency, University of  Pittsburgh Medical Center, Children&amp;apos;s Hospital of Pittsburgh and School of  Medicine, University of Pittsburgh, Pittsburgh, Pennsylvania.; Department of Medicine, Boston Children&amp;apos;s Hospital, Harvard Medical School,  Harvard University, Boston, Massachusetts.; Division of Molecular Genetics, Department of Pediatrics, Columbia University  Irving Medical Center, Columbia University, New York, New York.; Broad Institute, Cambridge, Massachusetts; and.; Preventive Cardiology, Cincinnati Children&amp;apos;s Hospital Medical Center, Cincinnati,  Ohio.&lt;/_author_adr&gt;&lt;_date_display&gt;2018 Sep&lt;/_date_display&gt;&lt;_date&gt;2018-09-01&lt;/_date&gt;&lt;_doi&gt;10.1542/peds.2018-2096&lt;/_doi&gt;&lt;_isbn&gt;1098-4275 (Electronic); 0031-4005 (Linking)&lt;/_isbn&gt;&lt;_issue&gt;3&lt;/_issue&gt;&lt;_journal&gt;Pediatrics&lt;/_journal&gt;&lt;_language&gt;eng&lt;/_language&gt;&lt;_ori_publication&gt;Copyright © 2018 by the American Academy of Pediatrics.&lt;/_ori_publication&gt;&lt;_subject_headings&gt;Adolescent; Antihypertensive Agents/therapeutic use; Blood Pressure; Blood Pressure Determination/*methods; Child; Female; Humans; Hypertension/*diagnosis/drug therapy; Male; Mass Screening/*methods; Practice Guidelines as Topic&lt;/_subject_headings&gt;&lt;_tertiary_title&gt;Pediatrics&lt;/_tertiary_title&gt;&lt;_type_work&gt;Journal Article; Systematic Review&lt;/_type_work&gt;&lt;_url&gt;http://www.ncbi.nlm.nih.gov/entrez/query.fcgi?cmd=Retrieve&amp;amp;db=pubmed&amp;amp;dopt=Abstract&amp;amp;list_uids=30126937&amp;amp;query_hl=1&lt;/_url&gt;&lt;_volume&gt;142&lt;/_volume&gt;&lt;_created&gt;65006962&lt;/_created&gt;&lt;_modified&gt;65006962&lt;/_modified&gt;&lt;_impact_factor&gt;   9.703&lt;/_impact_factor&gt;&lt;_social_category&gt;医学(2)&lt;/_social_category&gt;&lt;_collection_scope&gt;SCIE&lt;/_collection_scope&gt;&lt;/Details&gt;&lt;Extra&gt;&lt;DBUID&gt;{3F9387F2-331A-44EC-89D9-44E8C1CA5F18}&lt;/DBUID&gt;&lt;/Extra&gt;&lt;/Item&gt;&lt;/References&gt;&lt;/Group&gt;&lt;/Citation&gt;_x000a_"/>
    <w:docVar w:name="NE.Ref{B17D5178-E357-4637-B6B4-67A733870378}" w:val=" ADDIN NE.Ref.{B17D5178-E357-4637-B6B4-67A733870378}&lt;Citation&gt;&lt;Group&gt;&lt;References&gt;&lt;Item&gt;&lt;ID&gt;995&lt;/ID&gt;&lt;UID&gt;{423AFE8F-5FA1-4040-AB99-B24AF6FEF1B3}&lt;/UID&gt;&lt;Title&gt;欧洲健康促进学校网络&lt;/Title&gt;&lt;Template&gt;Journal Article&lt;/Template&gt;&lt;Star&gt;0&lt;/Star&gt;&lt;Tag&gt;0&lt;/Tag&gt;&lt;Author&gt;余昭徐水洋&lt;/Author&gt;&lt;Year&gt;2000&lt;/Year&gt;&lt;Details&gt;&lt;_author_aff&gt;浙江省健康教育研究所!杭州市,310004,浙江省健康教育研究所!杭州市,310004&lt;/_author_aff&gt;&lt;_cited_count&gt;17&lt;/_cited_count&gt;&lt;_date&gt;2000-01-20&lt;/_date&gt;&lt;_issue&gt;01&lt;/_issue&gt;&lt;_journal&gt;中国健康教育&lt;/_journal&gt;&lt;_keywords&gt;健康促进学校;协调员;&lt;/_keywords&gt;&lt;_pages&gt;45-46&lt;/_pages&gt;&lt;_url&gt;https://kns.cnki.net/kcms/detail/detail.aspx?FileName=ZGJK200001020&amp;amp;DbName=CJFQ2000&lt;/_url&gt;&lt;_created&gt;64195061&lt;/_created&gt;&lt;_modified&gt;64195061&lt;/_modified&gt;&lt;_db_updated&gt;CNKI - Reference&lt;/_db_updated&gt;&lt;_collection_scope&gt;PKU&lt;/_collection_scope&gt;&lt;_translated_author&gt;Yu, Zhaoxushuiyang&lt;/_translated_author&gt;&lt;/Details&gt;&lt;Extra&gt;&lt;DBUID&gt;{F96A950B-833F-4880-A151-76DA2D6A2879}&lt;/DBUID&gt;&lt;/Extra&gt;&lt;/Item&gt;&lt;/References&gt;&lt;/Group&gt;&lt;/Citation&gt;_x000a_"/>
    <w:docVar w:name="NE.Ref{B17F7614-7B7C-4C98-B9FD-F0324FD54D76}" w:val=" ADDIN NE.Ref.{B17F7614-7B7C-4C98-B9FD-F0324FD54D76}&lt;Citation&gt;&lt;Group&gt;&lt;References&gt;&lt;Item&gt;&lt;ID&gt;18&lt;/ID&gt;&lt;UID&gt;{26C24B9A-2320-4237-901A-A270727668C5}&lt;/UID&gt;&lt;Title&gt;The influence of stressful life events on procrastination among college students:  multiple mediating roles of stress beliefs and core self-evaluations&lt;/Title&gt;&lt;Template&gt;Journal Article&lt;/Template&gt;&lt;Star&gt;0&lt;/Star&gt;&lt;Tag&gt;0&lt;/Tag&gt;&lt;Author&gt;Ma, X; Li, Z; Lu, F&lt;/Author&gt;&lt;Year&gt;2023&lt;/Year&gt;&lt;Details&gt;&lt;_accessed&gt;65172090&lt;/_accessed&gt;&lt;_accession_num&gt;37251064&lt;/_accession_num&gt;&lt;_author_adr&gt;School of Education Science, Shanxi University, Taiyuan, China.; School of Education Science, Shanxi University, Taiyuan, China.; School of Education Science, Shanxi University, Taiyuan, China.&lt;/_author_adr&gt;&lt;_collection_scope&gt;SSCI&lt;/_collection_scope&gt;&lt;_created&gt;65172089&lt;/_created&gt;&lt;_date&gt;64719360&lt;/_date&gt;&lt;_date_display&gt;2023&lt;/_date_display&gt;&lt;_db_updated&gt;PubMed&lt;/_db_updated&gt;&lt;_doi&gt;10.3389/fpsyg.2023.1104057&lt;/_doi&gt;&lt;_impact_factor&gt;   3.800&lt;/_impact_factor&gt;&lt;_isbn&gt;1664-1078 (Print); 1664-1078 (Electronic); 1664-1078 (Linking)&lt;/_isbn&gt;&lt;_journal&gt;Front Psychol&lt;/_journal&gt;&lt;_keywords&gt;college students; core self-evaluations; procrastination; stress beliefs; stressful life events&lt;/_keywords&gt;&lt;_language&gt;eng&lt;/_language&gt;&lt;_modified&gt;65172090&lt;/_modified&gt;&lt;_ori_publication&gt;Copyright (c) 2023 Ma, Li and Lu.&lt;/_ori_publication&gt;&lt;_pages&gt;1104057&lt;/_pages&gt;&lt;_social_category&gt;心理学：综合(3)&lt;/_social_category&gt;&lt;_tertiary_title&gt;Frontiers in psychology&lt;/_tertiary_title&gt;&lt;_type_work&gt;Journal Article&lt;/_type_work&gt;&lt;_url&gt;http://www.ncbi.nlm.nih.gov/entrez/query.fcgi?cmd=Retrieve&amp;amp;db=pubmed&amp;amp;dopt=Abstract&amp;amp;list_uids=37251064&amp;amp;query_hl=1&lt;/_url&gt;&lt;_volume&gt;14&lt;/_volume&gt;&lt;/Details&gt;&lt;Extra&gt;&lt;DBUID&gt;{866801D5-F97C-42A6-9B52-0A772648DD92}&lt;/DBUID&gt;&lt;/Extra&gt;&lt;/Item&gt;&lt;/References&gt;&lt;/Group&gt;&lt;Group&gt;&lt;References&gt;&lt;Item&gt;&lt;ID&gt;15&lt;/ID&gt;&lt;UID&gt;{6762548E-5C4D-44D8-B024-4BD3BD6EDC79}&lt;/UID&gt;&lt;Title&gt;Negative Life Events and Procrastination among Adolescents: The Roles of Negative  Emotions and Rumination, as Well as the Potential Gender Differences&lt;/Title&gt;&lt;Template&gt;Journal Article&lt;/Template&gt;&lt;Star&gt;0&lt;/Star&gt;&lt;Tag&gt;0&lt;/Tag&gt;&lt;Author&gt;Liu, L; Zhang, T; Xie, X&lt;/Author&gt;&lt;Year&gt;2023&lt;/Year&gt;&lt;Details&gt;&lt;_accessed&gt;65172090&lt;/_accessed&gt;&lt;_accession_num&gt;36829405&lt;/_accession_num&gt;&lt;_author_adr&gt;School of Education, Central China Normal University, Wuhan 430079, China.; School of Education, Central China Normal University, Wuhan 430079, China.; School of Psychology, Northeast Normal University, Changchun 130024, China.&lt;/_author_adr&gt;&lt;_collection_scope&gt;SSCI&lt;/_collection_scope&gt;&lt;_created&gt;65172089&lt;/_created&gt;&lt;_date&gt;64756800&lt;/_date&gt;&lt;_date_display&gt;2023 Feb 15&lt;/_date_display&gt;&lt;_db_updated&gt;PubMed&lt;/_db_updated&gt;&lt;_doi&gt;10.3390/bs13020176&lt;/_doi&gt;&lt;_impact_factor&gt;   2.600&lt;/_impact_factor&gt;&lt;_isbn&gt;2076-328X (Print); 2076-328X (Electronic); 2076-328X (Linking)&lt;/_isbn&gt;&lt;_issue&gt;2&lt;/_issue&gt;&lt;_journal&gt;Behav Sci (Basel)&lt;/_journal&gt;&lt;_keywords&gt;gender differences; moderated mediation model; negative emotions; negative life events; procrastination; rumination&lt;/_keywords&gt;&lt;_language&gt;eng&lt;/_language&gt;&lt;_modified&gt;65172090&lt;/_modified&gt;&lt;_tertiary_title&gt;Behavioral sciences (Basel, Switzerland)&lt;/_tertiary_title&gt;&lt;_type_work&gt;Journal Article&lt;/_type_work&gt;&lt;_url&gt;http://www.ncbi.nlm.nih.gov/entrez/query.fcgi?cmd=Retrieve&amp;amp;db=pubmed&amp;amp;dopt=Abstract&amp;amp;list_uids=36829405&amp;amp;query_hl=1&lt;/_url&gt;&lt;_volume&gt;13&lt;/_volume&gt;&lt;/Details&gt;&lt;Extra&gt;&lt;DBUID&gt;{866801D5-F97C-42A6-9B52-0A772648DD92}&lt;/DBUID&gt;&lt;/Extra&gt;&lt;/Item&gt;&lt;/References&gt;&lt;/Group&gt;&lt;/Citation&gt;_x000a_"/>
    <w:docVar w:name="NE.Ref{B1A34517-6E78-4D34-8EEB-9FD7AFF06A2B}" w:val=" ADDIN NE.Ref.{B1A34517-6E78-4D34-8EEB-9FD7AFF06A2B}&lt;Citation&gt;&lt;Group&gt;&lt;References&gt;&lt;Item&gt;&lt;ID&gt;33&lt;/ID&gt;&lt;UID&gt;{54E8C0F1-628F-4AD5-A367-DDCE75550A6F}&lt;/UID&gt;&lt;Title&gt;Modifiable Resilience Factors to Childhood Adversity for Clinical Pediatric  Practice&lt;/Title&gt;&lt;Template&gt;Journal Article&lt;/Template&gt;&lt;Star&gt;0&lt;/Star&gt;&lt;Tag&gt;0&lt;/Tag&gt;&lt;Author&gt;Traub, F; Boynton-Jarrett, R&lt;/Author&gt;&lt;Year&gt;2017&lt;/Year&gt;&lt;Details&gt;&lt;_accession_num&gt;28557726&lt;/_accession_num&gt;&lt;_author_adr&gt;Department of General Pediatrics, Boston University School of Medicine, Boston,  Massachusetts; and flora.traub@gmail.com.; Department of General Pediatrics, Boston University School of Medicine, Boston,  Massachusetts; and.; Division of General Pediatrics, Boston Medical Center, Boston, Massachusetts.&lt;/_author_adr&gt;&lt;_collection_scope&gt;SCIE&lt;/_collection_scope&gt;&lt;_created&gt;64740121&lt;/_created&gt;&lt;_date&gt;2017-05-01&lt;/_date&gt;&lt;_date_display&gt;2017 May&lt;/_date_display&gt;&lt;_doi&gt;10.1542/peds.2016-2569&lt;/_doi&gt;&lt;_impact_factor&gt;   9.703&lt;/_impact_factor&gt;&lt;_isbn&gt;1098-4275 (Electronic); 0031-4005 (Linking)&lt;/_isbn&gt;&lt;_issue&gt;5&lt;/_issue&gt;&lt;_journal&gt;Pediatrics&lt;/_journal&gt;&lt;_language&gt;eng&lt;/_language&gt;&lt;_modified&gt;64740121&lt;/_modified&gt;&lt;_ori_publication&gt;Copyright (c) 2017 by the American Academy of Pediatrics.&lt;/_ori_publication&gt;&lt;_social_category&gt;医学(2)&lt;/_social_category&gt;&lt;_tertiary_title&gt;Pediatrics&lt;/_tertiary_title&gt;&lt;_type_work&gt;Journal Article; Review&lt;/_type_work&gt;&lt;_url&gt;http://www.ncbi.nlm.nih.gov/entrez/query.fcgi?cmd=Retrieve&amp;amp;db=pubmed&amp;amp;dopt=Abstract&amp;amp;list_uids=28557726&amp;amp;query_hl=1&lt;/_url&gt;&lt;_volume&gt;139&lt;/_volume&gt;&lt;/Details&gt;&lt;Extra/&gt;&lt;/Item&gt;&lt;/References&gt;&lt;/Group&gt;&lt;Group&gt;&lt;References&gt;&lt;Item&gt;&lt;ID&gt;10&lt;/ID&gt;&lt;UID&gt;{B7A58098-C976-4DF5-A44B-1F2339194421}&lt;/UID&gt;&lt;Title&gt;A prospective study of positive early-life psychosocial factors and favorable  cardiovascular risk in adulthood&lt;/Title&gt;&lt;Template&gt;Journal Article&lt;/Template&gt;&lt;Star&gt;0&lt;/Star&gt;&lt;Tag&gt;0&lt;/Tag&gt;&lt;Author&gt;Appleton, A A; Buka, S L; Loucks, E B; Rimm, E B; Martin, L T; Kubzansky, L D&lt;/Author&gt;&lt;Year&gt;2013&lt;/Year&gt;&lt;Details&gt;&lt;_accession_num&gt;23339873&lt;/_accession_num&gt;&lt;_author_adr&gt;Geisel School of Medicine at Dartmouth, Department of Community and Family  Medicine, Hanover, NH 03755, USA. allison.a.appleton@dartmouth.edu&lt;/_author_adr&gt;&lt;_collection_scope&gt;SCIE&lt;/_collection_scope&gt;&lt;_created&gt;64740121&lt;/_created&gt;&lt;_date&gt;2013-02-26&lt;/_date&gt;&lt;_date_display&gt;2013 Feb 26&lt;/_date_display&gt;&lt;_doi&gt;10.1161/CIRCULATIONAHA.112.115782&lt;/_doi&gt;&lt;_impact_factor&gt;  39.918&lt;/_impact_factor&gt;&lt;_isbn&gt;1524-4539 (Electronic); 0009-7322 (Print); 0009-7322 (Linking)&lt;/_isbn&gt;&lt;_issue&gt;8&lt;/_issue&gt;&lt;_journal&gt;Circulation&lt;/_journal&gt;&lt;_language&gt;eng&lt;/_language&gt;&lt;_modified&gt;64740121&lt;/_modified&gt;&lt;_pages&gt;905-12&lt;/_pages&gt;&lt;_social_category&gt;医学(1)&lt;/_social_category&gt;&lt;_tertiary_title&gt;Circulation&lt;/_tertiary_title&gt;&lt;_type_work&gt;Journal Article; Research Support, N.I.H., Extramural; Research Support, Non-U.S. Gov&amp;apos;t&lt;/_type_work&gt;&lt;_url&gt;http://www.ncbi.nlm.nih.gov/entrez/query.fcgi?cmd=Retrieve&amp;amp;db=pubmed&amp;amp;dopt=Abstract&amp;amp;list_uids=23339873&amp;amp;query_hl=1&lt;/_url&gt;&lt;_volume&gt;127&lt;/_volume&gt;&lt;/Details&gt;&lt;Extra/&gt;&lt;/Item&gt;&lt;/References&gt;&lt;/Group&gt;&lt;/Citation&gt;_x000a_"/>
    <w:docVar w:name="NE.Ref{B1ABEC1D-AF14-438C-A53B-DFBFD65434F6}" w:val=" ADDIN NE.Ref.{B1ABEC1D-AF14-438C-A53B-DFBFD65434F6}&lt;Citation&gt;&lt;Group&gt;&lt;References&gt;&lt;Item&gt;&lt;ID&gt;29&lt;/ID&gt;&lt;UID&gt;{ACB20F79-F725-4D25-9483-222B7A9831AE}&lt;/UID&gt;&lt;Title&gt;Childhood household dysfunction and risk of self-harm: a cohort study of 107 518  young adults in Stockholm County&lt;/Title&gt;&lt;Template&gt;Journal Article&lt;/Template&gt;&lt;Star&gt;0&lt;/Star&gt;&lt;Tag&gt;0&lt;/Tag&gt;&lt;Author&gt;Björkenstam, E; Kosidou, K; Björkenstam, C&lt;/Author&gt;&lt;Year&gt;2016&lt;/Year&gt;&lt;Details&gt;&lt;_accession_num&gt;27032414&lt;/_accession_num&gt;&lt;_author_adr&gt;Department of Public Health Sciences, Division of Social Medicine, Karolinska  Institutet, Stockholm, Sweden Department of Community Health Sciences, Fielding  School of Public Health and California Center for Population Research, University  of California Los Angeles, Los Angeles, CA, USA emma.bjorkenstam@ki.se.; Department of Public Health Sciences, Division Public Health Epidemiology,  Karolinska Institutet, Stockholm, Sweden Center for Epidemiology and Community  Medicine, Stockholm County Council, Stockholm, Sweden.; Department of Epidemiology, Fielding School of Public Health, University of  California Los Angeles, Los Angeles, CA, USA.&lt;/_author_adr&gt;&lt;_collection_scope&gt;SCIE&lt;/_collection_scope&gt;&lt;_created&gt;65026814&lt;/_created&gt;&lt;_date&gt;2016-04-01&lt;/_date&gt;&lt;_date_display&gt;2016 Apr&lt;/_date_display&gt;&lt;_doi&gt;10.1093/ije/dyw012&lt;/_doi&gt;&lt;_impact_factor&gt;   9.685&lt;/_impact_factor&gt;&lt;_isbn&gt;1464-3685 (Electronic); 0300-5771 (Linking)&lt;/_isbn&gt;&lt;_issue&gt;2&lt;/_issue&gt;&lt;_journal&gt;Int J Epidemiol&lt;/_journal&gt;&lt;_language&gt;eng&lt;/_language&gt;&lt;_modified&gt;65026814&lt;/_modified&gt;&lt;_ori_publication&gt;© The Author 2016; all rights reserved. Published by Oxford University Press on _x000d__x000a_      behalf of the International Epidemiological Association.&lt;/_ori_publication&gt;&lt;_pages&gt;501-11&lt;/_pages&gt;&lt;_social_category&gt;医学(1)&lt;/_social_category&gt;&lt;_subject_headings&gt;Adolescent; Child; Child Abuse/*statistics &amp;amp; numerical data; *Child of Impaired Parents; Domestic Violence/statistics &amp;amp; numerical data; Family Characteristics; *Family Relations; Female; Humans; Male; Proportional Hazards Models; Registries; Self-Injurious Behavior/epidemiology/*psychology; Socioeconomic Factors; Surveys and Questionnaires; Sweden/epidemiology; Young Adult&lt;/_subject_headings&gt;&lt;_tertiary_title&gt;International journal of epidemiology&lt;/_tertiary_title&gt;&lt;_type_work&gt;Journal Article; Research Support, Non-U.S. Gov&amp;apos;t&lt;/_type_work&gt;&lt;_url&gt;http://www.ncbi.nlm.nih.gov/entrez/query.fcgi?cmd=Retrieve&amp;amp;db=pubmed&amp;amp;dopt=Abstract&amp;amp;list_uids=27032414&amp;amp;query_hl=1&lt;/_url&gt;&lt;_volume&gt;45&lt;/_volume&gt;&lt;/Details&gt;&lt;Extra&gt;&lt;DBUID&gt;{B229E695-20C0-47E4-A960-6A523A810098}&lt;/DBUID&gt;&lt;/Extra&gt;&lt;/Item&gt;&lt;/References&gt;&lt;/Group&gt;&lt;/Citation&gt;_x000a_"/>
    <w:docVar w:name="NE.Ref{B1C7DE03-F939-479B-8CAC-A8B6561C3E8A}" w:val=" ADDIN NE.Ref.{B1C7DE03-F939-479B-8CAC-A8B6561C3E8A}&lt;Citation&gt;&lt;Group&gt;&lt;References&gt;&lt;Item&gt;&lt;ID&gt;2111&lt;/ID&gt;&lt;UID&gt;{D5A005E6-EF25-48F4-82C0-7E6F5FE9BE0B}&lt;/UID&gt;&lt;Title&gt;The WHO Definition of &amp;apos;Health&amp;apos;&lt;/Title&gt;&lt;Template&gt;Journal Article&lt;/Template&gt;&lt;Star&gt;0&lt;/Star&gt;&lt;Tag&gt;0&lt;/Tag&gt;&lt;Author&gt;Callahan, Daniel&lt;/Author&gt;&lt;Year&gt;1973&lt;/Year&gt;&lt;Details&gt;&lt;_alternate_title&gt;The Hastings Center Studies&lt;/_alternate_title&gt;&lt;_date_display&gt;1973&lt;/_date_display&gt;&lt;_date&gt;1973-01-01&lt;/_date&gt;&lt;_doi&gt;10.2307/3527467&lt;/_doi&gt;&lt;_isbn&gt;00933252&lt;/_isbn&gt;&lt;_issue&gt;3&lt;/_issue&gt;&lt;_journal&gt;The Hastings Center Studies&lt;/_journal&gt;&lt;_ori_publication&gt;The Hastings Center&lt;/_ori_publication&gt;&lt;_pages&gt;77-87&lt;/_pages&gt;&lt;_url&gt;http://www.jstor.org/stable/3527467&lt;/_url&gt;&lt;_volume&gt;1&lt;/_volume&gt;&lt;_created&gt;63558316&lt;/_created&gt;&lt;_modified&gt;63560662&lt;/_modified&gt;&lt;/Details&gt;&lt;Extra&gt;&lt;DBUID&gt;{B3F72E5F-0442-4E5A-9D98-614B0241D013}&lt;/DBUID&gt;&lt;/Extra&gt;&lt;/Item&gt;&lt;/References&gt;&lt;/Group&gt;&lt;/Citation&gt;_x000a_"/>
    <w:docVar w:name="NE.Ref{B1F4823A-04B4-42F7-94D9-23B033F60A9B}" w:val=" ADDIN NE.Ref.{B1F4823A-04B4-42F7-94D9-23B033F60A9B}&lt;Citation&gt;&lt;Group&gt;&lt;References&gt;&lt;Item&gt;&lt;ID&gt;12&lt;/ID&gt;&lt;UID&gt;{F4430164-6126-4AD7-8081-F37A64F0C3FA}&lt;/UID&gt;&lt;Title&gt;The Challenges of Defining and Studying &amp;quot;Digital Addiction&amp;quot; in Children&lt;/Title&gt;&lt;Template&gt;Journal Article&lt;/Template&gt;&lt;Star&gt;0&lt;/Star&gt;&lt;Tag&gt;0&lt;/Tag&gt;&lt;Author&gt;Christakis, D A&lt;/Author&gt;&lt;Year&gt;2019&lt;/Year&gt;&lt;Details&gt;&lt;_accession_num&gt;31095260&lt;/_accession_num&gt;&lt;_author_adr&gt;Seattle Children&amp;apos;s Research Institute, Seattle, Washington.; Editor.&lt;/_author_adr&gt;&lt;_date_display&gt;2019 Jun 18&lt;/_date_display&gt;&lt;_date&gt;2019-06-18&lt;/_date&gt;&lt;_doi&gt;10.1001/jama.2019.4690&lt;/_doi&gt;&lt;_isbn&gt;1538-3598 (Electronic); 0098-7484 (Linking)&lt;/_isbn&gt;&lt;_issue&gt;23&lt;/_issue&gt;&lt;_journal&gt;JAMA&lt;/_journal&gt;&lt;_language&gt;eng&lt;/_language&gt;&lt;_pages&gt;2277-2278&lt;/_pages&gt;&lt;_subject_headings&gt;Adolescent; Adolescent Behavior/psychology; *Behavior, Addictive; Behavioral Research/*methods; Child; Child Behavior/*psychology; Computers/*statistics &amp;amp; numerical data; Humans; Internet; Research Design; *Social Media/statistics &amp;amp; numerical data; Video Games/*psychology/statistics &amp;amp; numerical data&lt;/_subject_headings&gt;&lt;_tertiary_title&gt;JAMA&lt;/_tertiary_title&gt;&lt;_type_work&gt;Journal Article&lt;/_type_work&gt;&lt;_url&gt;http://www.ncbi.nlm.nih.gov/entrez/query.fcgi?cmd=Retrieve&amp;amp;db=pubmed&amp;amp;dopt=Abstract&amp;amp;list_uids=31095260&amp;amp;query_hl=1&lt;/_url&gt;&lt;_volume&gt;321&lt;/_volume&gt;&lt;_created&gt;64733201&lt;/_created&gt;&lt;_modified&gt;64733201&lt;/_modified&gt;&lt;_impact_factor&gt; 157.335&lt;/_impact_factor&gt;&lt;_social_category&gt;医学(1)&lt;/_social_category&gt;&lt;_collection_scope&gt;SCIE&lt;/_collection_scope&gt;&lt;/Details&gt;&lt;Extra&gt;&lt;DBUID&gt;{EAD0D9F0-7B9C-4750-A1E8-6A02F78A758B}&lt;/DBUID&gt;&lt;/Extra&gt;&lt;/Item&gt;&lt;/References&gt;&lt;/Group&gt;&lt;/Citation&gt;_x000a_"/>
    <w:docVar w:name="NE.Ref{B1FCF686-9677-433A-92AC-7A715CF001FA}" w:val=" ADDIN NE.Ref.{B1FCF686-9677-433A-92AC-7A715CF001FA}&lt;Citation&gt;&lt;Group&gt;&lt;References&gt;&lt;Item&gt;&lt;ID&gt;77&lt;/ID&gt;&lt;UID&gt;{E1B3F564-C974-4ACA-9C9E-9A9707606D10}&lt;/UID&gt;&lt;Title&gt;Gender minority social stress in adolescence: disparities in adolescent bullying  and substance use by gender identity&lt;/Title&gt;&lt;Template&gt;Journal Article&lt;/Template&gt;&lt;Star&gt;0&lt;/Star&gt;&lt;Tag&gt;0&lt;/Tag&gt;&lt;Author&gt;Reisner, S L; Greytak, E A; Parsons, J T; Ybarra, M L&lt;/Author&gt;&lt;Year&gt;2015&lt;/Year&gt;&lt;Details&gt;&lt;_accession_num&gt;24742006&lt;/_accession_num&gt;&lt;_author_adr&gt;a Department of Epidemiology , Harvard School of Public Health.&lt;/_author_adr&gt;&lt;_date_display&gt;2015&lt;/_date_display&gt;&lt;_date&gt;2015-01-20&lt;/_date&gt;&lt;_doi&gt;10.1080/00224499.2014.886321&lt;/_doi&gt;&lt;_isbn&gt;1559-8519 (Electronic); 0022-4499 (Print); 0022-4499 (Linking)&lt;/_isbn&gt;&lt;_issue&gt;3&lt;/_issue&gt;&lt;_journal&gt;J Sex Res&lt;/_journal&gt;&lt;_language&gt;eng&lt;/_language&gt;&lt;_pages&gt;243-56&lt;/_pages&gt;&lt;_subject_headings&gt;Adolescent; Bullying/*statistics &amp;amp; numerical data; Female; *Gender Identity; Hierarchy, Social; Humans; Male; Minority Groups/statistics &amp;amp; numerical data; Stress, Psychological/*epidemiology; Substance-Related Disorders/*epidemiology; Transgender Persons/*statistics &amp;amp; numerical data; United States/epidemiology&lt;/_subject_headings&gt;&lt;_tertiary_title&gt;Journal of sex research&lt;/_tertiary_title&gt;&lt;_type_work&gt;Journal Article; Research Support, N.I.H., Extramural&lt;/_type_work&gt;&lt;_url&gt;http://www.ncbi.nlm.nih.gov/entrez/query.fcgi?cmd=Retrieve&amp;amp;db=pubmed&amp;amp;dopt=Abstract&amp;amp;list_uids=24742006&amp;amp;query_hl=1&lt;/_url&gt;&lt;_volume&gt;52&lt;/_volume&gt;&lt;_created&gt;64787782&lt;/_created&gt;&lt;_modified&gt;64787782&lt;/_modified&gt;&lt;_impact_factor&gt;   4.453&lt;/_impact_factor&gt;&lt;_collection_scope&gt;SSCI&lt;/_collection_scope&gt;&lt;/Details&gt;&lt;Extra&gt;&lt;DBUID&gt;{EAD0D9F0-7B9C-4750-A1E8-6A02F78A758B}&lt;/DBUID&gt;&lt;/Extra&gt;&lt;/Item&gt;&lt;/References&gt;&lt;/Group&gt;&lt;/Citation&gt;_x000a_"/>
    <w:docVar w:name="NE.Ref{B2088BD2-66C4-4B94-8D9F-29D6423F8236}" w:val=" ADDIN NE.Ref.{B2088BD2-66C4-4B94-8D9F-29D6423F8236}&lt;Citation&gt;&lt;Group&gt;&lt;References&gt;&lt;Item&gt;&lt;ID&gt;3164&lt;/ID&gt;&lt;UID&gt;{610494F5-067D-4F81-99BD-1473098B4CDA}&lt;/UID&gt;&lt;Title&gt;The interactive association of proximal life stress and cumulative HPA axis functioning with depressive symptoms&lt;/Title&gt;&lt;Template&gt;Journal Article&lt;/Template&gt;&lt;Star&gt;0&lt;/Star&gt;&lt;Tag&gt;0&lt;/Tag&gt;&lt;Author&gt;Shapero, B G; Curley, E E; Black, C L; Alloy, L B&lt;/Author&gt;&lt;Year&gt;2019&lt;/Year&gt;&lt;Details&gt;&lt;_accession_num&gt;31614065&lt;/_accession_num&gt;&lt;_author_adr&gt;Department of Psychiatry, Massachusetts General Hospital, Boston, Massachusetts.; Harvard Medical School, Boston, Massachusetts.; Department of Psychology, Temple University, Philadelphia, Pennsylvania.; Department of Child and Adolescent Psychiatry and Behavioral Science, Children&amp;apos;s  Hospital of Philadelphia, Philadelphia, Pennsylvania.; Department of Psychology, Temple University, Philadelphia, Pennsylvania.&lt;/_author_adr&gt;&lt;_collection_scope&gt;SCI;SCIE;SSCI&lt;/_collection_scope&gt;&lt;_created&gt;64468792&lt;/_created&gt;&lt;_date&gt;2019-11-01&lt;/_date&gt;&lt;_date_display&gt;2019 Nov&lt;/_date_display&gt;&lt;_db_updated&gt;PubMed&lt;/_db_updated&gt;&lt;_doi&gt;10.1002/da.22957&lt;/_doi&gt;&lt;_impact_factor&gt;   6.505&lt;/_impact_factor&gt;&lt;_isbn&gt;1520-6394 (Electronic); 1091-4269 (Linking)&lt;/_isbn&gt;&lt;_issue&gt;11&lt;/_issue&gt;&lt;_journal&gt;Depress Anxiety&lt;/_journal&gt;&lt;_keywords&gt;*HPA axis; *depression; *hair cortisol; *life stress&lt;/_keywords&gt;&lt;_language&gt;eng&lt;/_language&gt;&lt;_modified&gt;64468792&lt;/_modified&gt;&lt;_ori_publication&gt;(c) 2019 Wiley Periodicals, Inc.&lt;/_ori_publication&gt;&lt;_pages&gt;1089-1101&lt;/_pages&gt;&lt;_subject_headings&gt;Adolescent; Depression/*physiopathology/*psychology; Depressive Disorder/*physiopathology/*psychology; Female; Humans; Hydrocortisone/analysis; Hypothalamo-Hypophyseal System/*physiopathology; Male; Pituitary-Adrenal System/*physiopathology; Stress, Psychological/*physiopathology/psychology&lt;/_subject_headings&gt;&lt;_tertiary_title&gt;Depression and anxiety&lt;/_tertiary_title&gt;&lt;_type_work&gt;Journal Article; Research Support, N.I.H., Extramural; Research Support, U.S. Gov&amp;apos;t, Non-P.H.S.&lt;/_type_work&gt;&lt;_url&gt;http://www.ncbi.nlm.nih.gov/entrez/query.fcgi?cmd=Retrieve&amp;amp;db=pubmed&amp;amp;dopt=Abstract&amp;amp;list_uids=31614065&amp;amp;query_hl=1&lt;/_url&gt;&lt;_volume&gt;36&lt;/_volume&gt;&lt;/Details&gt;&lt;Extra&gt;&lt;DBUID&gt;{93870BB0-CAEF-4F07-AAE0-DA131E288E28}&lt;/DBUID&gt;&lt;/Extra&gt;&lt;/Item&gt;&lt;/References&gt;&lt;/Group&gt;&lt;/Citation&gt;_x000a_"/>
    <w:docVar w:name="NE.Ref{B20A4286-51C6-4BD8-B36D-585875E7B6A5}" w:val=" ADDIN NE.Ref.{B20A4286-51C6-4BD8-B36D-585875E7B6A5}&lt;Citation&gt;&lt;Group&gt;&lt;References&gt;&lt;Item&gt;&lt;ID&gt;91&lt;/ID&gt;&lt;UID&gt;{F1EFB060-09C1-4B19-8B26-E78002C7A3E8}&lt;/UID&gt;&lt;Title&gt;Association between physical activity and depressive symptoms in adolescents: A  prospective cohort study&lt;/Title&gt;&lt;Template&gt;Journal Article&lt;/Template&gt;&lt;Star&gt;0&lt;/Star&gt;&lt;Tag&gt;0&lt;/Tag&gt;&lt;Author&gt;Jiang, W; Sun, L; He, Y; Liu, W; Hua, Y; Zheng, X; Huang, C; Liu, Q; Xiong, L; Guo, L&lt;/Author&gt;&lt;Year&gt;2023&lt;/Year&gt;&lt;Details&gt;&lt;_accessed&gt;65224706&lt;/_accessed&gt;&lt;_accession_num&gt;37852160&lt;/_accession_num&gt;&lt;_author_adr&gt;Department of Medical Statistics and Epidemiology, School of Public Health, Sun  Yat-sen University, Guangzhou 510080, China.; Guangzhou Center for Disease Control and Prevention, Guangzhou 510080, China.; Department of Medical Statistics and Epidemiology, School of Public Health, Sun  Yat-sen University, Guangzhou 510080, China.; Faculty of School Health, Guangzhou Centre for Disease Control and Prevention,  Guangzhou 510080, China.; 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Guangzhou Center for Disease Control and Prevention, Guangzhou 510080, China.  Electronic address: gzcdc_xionglh@gz.gov.cn.; Department of Medical Statistics and Epidemiology, School of Public Health, Sun  Yat-sen University, Guangzhou 510080, China. Electronic address:  guolan3@mail.sysu.edu.cn.&lt;/_author_adr&gt;&lt;_collection_scope&gt;SSCI;SCIE&lt;/_collection_scope&gt;&lt;_created&gt;65124644&lt;/_created&gt;&lt;_date&gt;2023-10-14&lt;/_date&gt;&lt;_date_display&gt;2023 Oct 14&lt;/_date_display&gt;&lt;_doi&gt;10.1016/j.psychres.2023.115544&lt;/_doi&gt;&lt;_impact_factor&gt;  11.225&lt;/_impact_factor&gt;&lt;_isbn&gt;1872-7123 (Electronic); 0165-1781 (Linking)&lt;/_isbn&gt;&lt;_journal&gt;Psychiatry Res&lt;/_journal&gt;&lt;_keywords&gt;Moderate-to-vigorous physical activity; Modifying factors; New-onset depression; Subsequent depressive symptoms&lt;/_keywords&gt;&lt;_language&gt;eng&lt;/_language&gt;&lt;_modified&gt;65224706&lt;/_modified&gt;&lt;_ori_publication&gt;Copyright © 2023 Elsevier B.V. All rights reserved.&lt;/_ori_publication&gt;&lt;_pages&gt;115544&lt;/_pages&gt;&lt;_social_category&gt;医学(3)&lt;/_social_category&gt;&lt;_tertiary_title&gt;Psychiatry research&lt;/_tertiary_title&gt;&lt;_type_work&gt;Journal Article&lt;/_type_work&gt;&lt;_url&gt;http://www.ncbi.nlm.nih.gov/entrez/query.fcgi?cmd=Retrieve&amp;amp;db=pubmed&amp;amp;dopt=Abstract&amp;amp;list_uids=37852160&amp;amp;query_hl=1&lt;/_url&gt;&lt;_volume&gt;329&lt;/_volume&gt;&lt;/Details&gt;&lt;Extra/&gt;&lt;/Item&gt;&lt;/References&gt;&lt;/Group&gt;&lt;Group&gt;&lt;References&gt;&lt;Item&gt;&lt;ID&gt;144&lt;/ID&gt;&lt;UID&gt;{7DC839AF-EB0A-47E3-9D20-16563A4D8315}&lt;/UID&gt;&lt;Title&gt;Psychometric Features of CES-D in Chinese Adolescents&lt;/Title&gt;&lt;Template&gt;Journal Article&lt;/Template&gt;&lt;Star&gt;0&lt;/Star&gt;&lt;Tag&gt;0&lt;/Tag&gt;&lt;Author&gt;Chen, Zhiyan; Yang, Xiao-dong; Li, Xin-ying&lt;/Author&gt;&lt;Year&gt;2009&lt;/Year&gt;&lt;Details&gt;&lt;_accessed&gt;65224701&lt;/_accessed&gt;&lt;_created&gt;65179634&lt;/_created&gt;&lt;_journal&gt;Chinese journal of clinical psychology&lt;/_journal&gt;&lt;_modified&gt;65224701&lt;/_modified&gt;&lt;_volume&gt;17&lt;/_volume&gt;&lt;/Details&gt;&lt;Extra&gt;&lt;DBUID&gt;{B229E695-20C0-47E4-A960-6A523A810098}&lt;/DBUID&gt;&lt;/Extra&gt;&lt;/Item&gt;&lt;/References&gt;&lt;/Group&gt;&lt;/Citation&gt;_x000a_"/>
    <w:docVar w:name="NE.Ref{B20D3AB2-1AA6-480F-BBEE-D675C5DA9E2F}" w:val=" ADDIN NE.Ref.{B20D3AB2-1AA6-480F-BBEE-D675C5DA9E2F}&lt;Citation&gt;&lt;Group&gt;&lt;References&gt;&lt;Item&gt;&lt;ID&gt;51&lt;/ID&gt;&lt;UID&gt;{399C2675-149F-4937-A0B0-BED84EB063ED}&lt;/UID&gt;&lt;Title&gt;Causal Directed Acyclic Graphs&lt;/Title&gt;&lt;Template&gt;Journal Article&lt;/Template&gt;&lt;Star&gt;0&lt;/Star&gt;&lt;Tag&gt;0&lt;/Tag&gt;&lt;Author&gt;Lipsky, A M; Greenland, S&lt;/Author&gt;&lt;Year&gt;2022&lt;/Year&gt;&lt;Details&gt;&lt;_accession_num&gt;35226050&lt;/_accession_num&gt;&lt;_author_adr&gt;Department of Emergency Medicine, HaEmek Medical Center, Afula, Israel.; Rappaport Faculty of Medicine, Technion-Israel Institute of Technology, Haifa,  Israel.; Department of Epidemiology and Department of Statistics, University of  California, Los Angeles.&lt;/_author_adr&gt;&lt;_collection_scope&gt;SCIE&lt;/_collection_scope&gt;&lt;_created&gt;65048988&lt;/_created&gt;&lt;_date&gt;2022-03-15&lt;/_date&gt;&lt;_date_display&gt;2022 Mar 15&lt;/_date_display&gt;&lt;_doi&gt;10.1001/jama.2022.1816&lt;/_doi&gt;&lt;_impact_factor&gt; 157.335&lt;/_impact_factor&gt;&lt;_isbn&gt;1538-3598 (Electronic); 0098-7484 (Linking)&lt;/_isbn&gt;&lt;_issue&gt;11&lt;/_issue&gt;&lt;_journal&gt;JAMA&lt;/_journal&gt;&lt;_language&gt;eng&lt;/_language&gt;&lt;_modified&gt;65067660&lt;/_modified&gt;&lt;_pages&gt;1083-1084&lt;/_pages&gt;&lt;_social_category&gt;医学(1)&lt;/_social_category&gt;&lt;_subject_headings&gt;*Causality; Confounding Factors, Epidemiologic&lt;/_subject_headings&gt;&lt;_tertiary_title&gt;JAMA&lt;/_tertiary_title&gt;&lt;_type_work&gt;Comment; Journal Article&lt;/_type_work&gt;&lt;_url&gt;http://www.ncbi.nlm.nih.gov/entrez/query.fcgi?cmd=Retrieve&amp;amp;db=pubmed&amp;amp;dopt=Abstract&amp;amp;list_uids=35226050&amp;amp;query_hl=1&lt;/_url&gt;&lt;_volume&gt;327&lt;/_volume&gt;&lt;/Details&gt;&lt;Extra&gt;&lt;DBUID&gt;{B229E695-20C0-47E4-A960-6A523A810098}&lt;/DBUID&gt;&lt;/Extra&gt;&lt;/Item&gt;&lt;/References&gt;&lt;/Group&gt;&lt;Group&gt;&lt;References&gt;&lt;Item&gt;&lt;ID&gt;40&lt;/ID&gt;&lt;UID&gt;{3309A790-CA52-421C-A154-B811F687CDE8}&lt;/UID&gt;&lt;Title&gt;Reducing bias through directed acyclic graphs&lt;/Title&gt;&lt;Template&gt;Journal Article&lt;/Template&gt;&lt;Star&gt;0&lt;/Star&gt;&lt;Tag&gt;0&lt;/Tag&gt;&lt;Author&gt;Shrier, I; Platt, R W&lt;/Author&gt;&lt;Year&gt;2008&lt;/Year&gt;&lt;Details&gt;&lt;_accession_num&gt;18973665&lt;/_accession_num&gt;&lt;_author_adr&gt;Centre for Clinical Epidemiology and Community Studies, SMBD-Jewish General  Hospital, McGill University, Montreal, Canada. ian.shrier@mcgill.ca&lt;/_author_adr&gt;&lt;_collection_scope&gt;SCIE&lt;/_collection_scope&gt;&lt;_created&gt;65048988&lt;/_created&gt;&lt;_date&gt;2008-10-30&lt;/_date&gt;&lt;_date_display&gt;2008 Oct 30&lt;/_date_display&gt;&lt;_doi&gt;10.1186/1471-2288-8-70&lt;/_doi&gt;&lt;_impact_factor&gt;   4.612&lt;/_impact_factor&gt;&lt;_isbn&gt;1471-2288 (Electronic); 1471-2288 (Linking)&lt;/_isbn&gt;&lt;_journal&gt;BMC Med Res Methodol&lt;/_journal&gt;&lt;_language&gt;eng&lt;/_language&gt;&lt;_modified&gt;65048988&lt;/_modified&gt;&lt;_pages&gt;70&lt;/_pages&gt;&lt;_social_category&gt;医学(3)&lt;/_social_category&gt;&lt;_subject_headings&gt;*Bias; *Computer Graphics; *Confounding Factors, Epidemiologic; Humans; Models, Statistical&lt;/_subject_headings&gt;&lt;_tertiary_title&gt;BMC medical research methodology&lt;/_tertiary_title&gt;&lt;_type_work&gt;Journal Article; Research Support, Non-U.S. Gov&amp;apos;t&lt;/_type_work&gt;&lt;_url&gt;http://www.ncbi.nlm.nih.gov/entrez/query.fcgi?cmd=Retrieve&amp;amp;db=pubmed&amp;amp;dopt=Abstract&amp;amp;list_uids=18973665&amp;amp;query_hl=1&lt;/_url&gt;&lt;_volume&gt;8&lt;/_volume&gt;&lt;/Details&gt;&lt;Extra&gt;&lt;DBUID&gt;{B229E695-20C0-47E4-A960-6A523A810098}&lt;/DBUID&gt;&lt;/Extra&gt;&lt;/Item&gt;&lt;/References&gt;&lt;/Group&gt;&lt;/Citation&gt;_x000a_"/>
    <w:docVar w:name="NE.Ref{B22E3C6C-8990-4338-A57B-92D9DFBB2036}" w:val=" ADDIN NE.Ref.{B22E3C6C-8990-4338-A57B-92D9DFBB2036} ADDIN NE.Ref.{B22E3C6C-8990-4338-A57B-92D9DFBB2036}&lt;Citation&gt;&lt;Group&gt;&lt;References&gt;&lt;Item&gt;&lt;ID&gt;57&lt;/ID&gt;&lt;UID&gt;{1550FEDB-C360-41B5-9D98-DCD7CD4EAFD7}&lt;/UID&gt;&lt;Title&gt;Effect of Time Spent Outdoors at School on the Development of Myopia Among Children in China: A Randomized Clinical Trial&lt;/Title&gt;&lt;Template&gt;Journal Article&lt;/Template&gt;&lt;Star&gt;0&lt;/Star&gt;&lt;Tag&gt;0&lt;/Tag&gt;&lt;Author&gt;He, M; Xiang, F; Zeng, Y; Mai, J; Chen, Q; Zhang, J; Smith, W; Rose, K; Morgan, I G&lt;/Author&gt;&lt;Year&gt;2015&lt;/Year&gt;&lt;Details&gt;&lt;_accession_num&gt;26372583&lt;/_accession_num&gt;&lt;_author_adr&gt;State Key Laboratory of Ophthalmology, Zhongshan Ophthalmic Center, Sun Yat-sen University, Guangzhou, China2Centre for Eye Research Australia, University of Melbourne, Royal Victorian Eye and Ear Hospital, East Melbourne.; State Key Laboratory of Ophthalmology, Zhongshan Ophthalmic Center, Sun Yat-sen University, Guangzhou, China3National Centre for Epidemiology and Population Health, Australian National University, Canberra.; State Key Laboratory of Ophthalmology, Zhongshan Ophthalmic Center, Sun Yat-sen University, Guangzhou, China.; Guangzhou Student&amp;apos;s Health Care Institute of the Guangdong City Department of Education, Guangzhou, China.; State Key Laboratory of Ophthalmology, Zhongshan Ophthalmic Center, Sun Yat-sen University, Guangzhou, China.; State Key Laboratory of Ophthalmology, Zhongshan Ophthalmic Center, Sun Yat-sen University, Guangzhou, China.; Environmental Health Branch, NSW Department of Health, Sydney, Australia.; Discipline of Orthoptics, Faculty of Health Sciences, University of Sydney, Sydney, Australia7Discipline of Orthoptics, Graduate School of Health, University of Technology Sydney, Sydney, Australia.; State Key Laboratory of Ophthalmology, Zhongshan Ophthalmic Center, Sun Yat-sen University, Guangzhou, China8Research School of Biology, Australian National University, Canberra.&lt;/_author_adr&gt;&lt;_created&gt;63575198&lt;/_created&gt;&lt;_date&gt;2015-09-15&lt;/_date&gt;&lt;_date_display&gt;2015 Sep 15&lt;/_date_display&gt;&lt;_db_updated&gt;PubMed&lt;/_db_updated&gt;&lt;_doi&gt;10.1001/jama.2015.10803&lt;/_doi&gt;&lt;_impact_factor&gt;  45.540&lt;/_impact_factor&gt;&lt;_isbn&gt;1538-3598 (Electronic); 0098-7484 (Linking)&lt;/_isbn&gt;&lt;_issue&gt;11&lt;/_issue&gt;&lt;_journal&gt;JAMA&lt;/_journal&gt;&lt;_language&gt;eng&lt;/_language&gt;&lt;_modified&gt;63608798&lt;/_modified&gt;&lt;_pages&gt;1142-8&lt;/_pages&gt;&lt;_subject_headings&gt;Child; China/epidemiology; Female; Humans; Incidence; Male; Myopia/*epidemiology/*prevention &amp;amp; control; Pupil/physiology; *Recreation; Refraction, Ocular; *Schools; Surveys and Questionnaires; Time Factors&lt;/_subject_headings&gt;&lt;_tertiary_title&gt;JAMA&lt;/_tertiary_title&gt;&lt;_type_work&gt;Journal Article; Randomized Controlled Trial; Research Support, Non-U.S. Gov&amp;apos;t&lt;/_type_work&gt;&lt;_url&gt;http://www.ncbi.nlm.nih.gov/entrez/query.fcgi?cmd=Retrieve&amp;amp;db=pubmed&amp;amp;dopt=Abstract&amp;amp;list_uids=26372583&amp;amp;query_hl=1&lt;/_url&gt;&lt;_volume&gt;314&lt;/_volume&gt;&lt;/Details&gt;&lt;Extra&gt;&lt;DBUID&gt;{5D4A96AE-2D4D-41F0-9DA9-F21F7ED3972F}&lt;/DBUID&gt;&lt;/Extra&gt;&lt;/Item&gt;&lt;/References&gt;&lt;/Group&gt;&lt;Group&gt;&lt;References&gt;&lt;Item&gt;&lt;ID&gt;58&lt;/ID&gt;&lt;UID&gt;{1BA635E2-EF69-4D81-94F9-8485941102B5}&lt;/UID&gt;&lt;Title&gt;Effect of outdoor activity on myopia onset and progression in school-aged children in northeast China: the Sujiatun Eye Care Study&lt;/Title&gt;&lt;Template&gt;Journal Article&lt;/Template&gt;&lt;Star&gt;0&lt;/Star&gt;&lt;Tag&gt;0&lt;/Tag&gt;&lt;Author&gt;Jin, J X; Hua, W J; Jiang, X; Wu, X Y; Yang, J W; Gao, G P; Fang, Y; Pei, C L; Wang, S; Zhang, J Z; Tao, L M; Tao, F B&lt;/Author&gt;&lt;Year&gt;2015&lt;/Year&gt;&lt;Details&gt;&lt;_accession_num&gt;26152123&lt;/_accession_num&gt;&lt;_author_adr&gt;Department of Maternal, Child and Adolescent Health, School of Public Health, Anhui Medical University, 81st Meishan Road, Hefei, 230032, Anhui Province, P.R China. jinjuxiangjjx@126.com.; Department of Maternal, Child and Adolescent Health, School of Public Health, Anhui Medical University, 81st Meishan Road, Hefei, 230032, Anhui Province, P.R China. huawenjuan12010129@126.com.; Health Center for Elementary and Middle School Students of Sujiatun District, Shenyang, Liaoning, China. jiangxuan196978@sina.com.; Department of Maternal, Child and Adolescent Health, School of Public Health, Anhui Medical University, 81st Meishan Road, Hefei, 230032, Anhui Province, P.R China. xywu85@126.com.; Shenyang Aier Eye Hospital, Shenyang, Liaoning, China. yangjiwen1975@vip.163.com.; Department of Maternal, Child and Adolescent Health, School of Public Health, Anhui Medical University, 81st Meishan Road, Hefei, 230032, Anhui Province, P.R China. ggpahmu@126.com.; Department of Maternal, Child and Adolescent Health, School of Public Health, Anhui Medical University, 81st Meishan Road, Hefei, 230032, Anhui Province, P.R China. fangyun1509@163.com.; Department of Ophthalmology, the Second Hospital of Anhui Medical University, Hefei, Anhui, China. tipcl10@yahoo.com.cn.; Department of Ophthalmology, the Second Hospital of Anhui Medical University, Hefei, Anhui, China. gnawgnos@163.com.; Education Bureau of Sujiatun District, Shenyang, Liaoning, China. Sjttwk@163.com.; Department of Ophthalmology, the Second Hospital of Anhui Medical University, Hefei, Anhui, China. 13605517183@163.com.; Department of Maternal, Child and Adolescent Health, School of Public Health, Anhui Medical University, 81st Meishan Road, Hefei, 230032, Anhui Province, P.R China. taofangbiao@126.com.; Anhui Provincial Key Laboratory of Population Health &amp;amp; Aristogenics, Hefei, Anhui, China. taofangbiao@126.com.&lt;/_author_adr&gt;&lt;_collection_scope&gt;SCIE&lt;/_collection_scope&gt;&lt;_created&gt;63575199&lt;/_created&gt;&lt;_date&gt;2015-07-09&lt;/_date&gt;&lt;_date_display&gt;2015 Jul 9&lt;/_date_display&gt;&lt;_db_updated&gt;PubMed&lt;/_db_updated&gt;&lt;_doi&gt;10.1186/s12886-015-0052-9&lt;/_doi&gt;&lt;_impact_factor&gt;   1.413&lt;/_impact_factor&gt;&lt;_isbn&gt;1471-2415 (Electronic); 1471-2415 (Linking)&lt;/_isbn&gt;&lt;_journal&gt;BMC Ophthalmol&lt;/_journal&gt;&lt;_language&gt;eng&lt;/_language&gt;&lt;_modified&gt;63575199&lt;/_modified&gt;&lt;_pages&gt;73&lt;/_pages&gt;&lt;_subject_headings&gt;Adolescent; Axial Length, Eye/physiopathology; Child; China/epidemiology; Disease Progression; Female; Humans; *Leisure Activities; Male; Myopia/*diagnosis/epidemiology/*prevention &amp;amp; control; Rural Population/statistics &amp;amp; numerical data; Surveys and Questionnaires; Urban Population/statistics &amp;amp; numerical data; Visual Acuity/physiology&lt;/_subject_headings&gt;&lt;_tertiary_title&gt;BMC ophthalmology&lt;/_tertiary_title&gt;&lt;_type_work&gt;Clinical Study; Comparative Study; Journal Article; Research Support, Non-U.S. Gov&amp;apos;t&lt;/_type_work&gt;&lt;_url&gt;http://www.ncbi.nlm.nih.gov/entrez/query.fcgi?cmd=Retrieve&amp;amp;db=pubmed&amp;amp;dopt=Abstract&amp;amp;list_uids=26152123&amp;amp;query_hl=1&lt;/_url&gt;&lt;_volume&gt;15&lt;/_volume&gt;&lt;/Details&gt;&lt;Extra&gt;&lt;DBUID&gt;{5D4A96AE-2D4D-41F0-9DA9-F21F7ED3972F}&lt;/DBUID&gt;&lt;/Extra&gt;&lt;/Item&gt;&lt;/References&gt;&lt;/Group&gt;&lt;/Citation&gt;_x000a_"/>
    <w:docVar w:name="NE.Ref{B26D4157-5B1D-4FA3-BB2C-C9F433FBA7AA}" w:val=" ADDIN NE.Ref.{B26D4157-5B1D-4FA3-BB2C-C9F433FBA7AA}&lt;Citation&gt;&lt;Group&gt;&lt;References&gt;&lt;Item&gt;&lt;ID&gt;753&lt;/ID&gt;&lt;UID&gt;{1F5CE7DF-7606-45BB-893B-9A2B670C2D24}&lt;/UID&gt;&lt;Title&gt;当前学校卫生工作的机遇和挑战&lt;/Title&gt;&lt;Template&gt;Journal Article&lt;/Template&gt;&lt;Star&gt;0&lt;/Star&gt;&lt;Tag&gt;0&lt;/Tag&gt;&lt;Author&gt;马军&lt;/Author&gt;&lt;Year&gt;2012&lt;/Year&gt;&lt;Details&gt;&lt;_author_aff&gt;北京大学公共卫生学院/儿童青少年卫生研究所;&lt;/_author_aff&gt;&lt;_cited_count&gt;71&lt;/_cited_count&gt;&lt;_collection_scope&gt;PKU&lt;/_collection_scope&gt;&lt;_created&gt;64192915&lt;/_created&gt;&lt;_date&gt;2012-02-02&lt;/_date&gt;&lt;_db_updated&gt;CNKI - Reference&lt;/_db_updated&gt;&lt;_issue&gt;01&lt;/_issue&gt;&lt;_journal&gt;中国学校卫生&lt;/_journal&gt;&lt;_keywords&gt;学生保健服务;组织和管理;卫生保健提供&lt;/_keywords&gt;&lt;_modified&gt;64192915&lt;/_modified&gt;&lt;_pages&gt;1-4&lt;/_pages&gt;&lt;_url&gt;https://kns.cnki.net/kcms/detail/detail.aspx?FileName=XIWS201201004&amp;amp;DbName=CJFQ2012&lt;/_url&gt;&lt;_volume&gt;33&lt;/_volume&gt;&lt;_translated_author&gt;Ma, Jun&lt;/_translated_author&gt;&lt;/Details&gt;&lt;Extra&gt;&lt;DBUID&gt;{F96A950B-833F-4880-A151-76DA2D6A2879}&lt;/DBUID&gt;&lt;/Extra&gt;&lt;/Item&gt;&lt;/References&gt;&lt;/Group&gt;&lt;/Citation&gt;_x000a_"/>
    <w:docVar w:name="NE.Ref{B280E8D7-F846-48A9-ABA9-3541B6A88C3F}" w:val=" ADDIN NE.Ref.{B280E8D7-F846-48A9-ABA9-3541B6A88C3F}&lt;Citation&gt;&lt;Group&gt;&lt;References&gt;&lt;Item&gt;&lt;ID&gt;3&lt;/ID&gt;&lt;UID&gt;{3D2E1CB0-438A-419C-957D-7E583B46C706}&lt;/UID&gt;&lt;Title&gt;Re: Holden et al.: Global prevalence of myopia and high myopia and temporal trends from 2000 through 2050 (Ophthalmology 2016;123:1036-1042)&lt;/Title&gt;&lt;Template&gt;Journal Article&lt;/Template&gt;&lt;Star&gt;0&lt;/Star&gt;&lt;Tag&gt;0&lt;/Tag&gt;&lt;Author&gt;Bruce, A&lt;/Author&gt;&lt;Year&gt;2017&lt;/Year&gt;&lt;Details&gt;&lt;_accession_num&gt;28219507&lt;/_accession_num&gt;&lt;_author_adr&gt;Bradford Institute for Health Research, West Yorkshire, United Kingdom. Electronic address: alison.bruce@bthft.nhs.uk.&lt;/_author_adr&gt;&lt;_date_display&gt;2017 Mar&lt;/_date_display&gt;&lt;_date&gt;2017-03-01&lt;/_date&gt;&lt;_doi&gt;10.1016/j.ophtha.2016.06.066&lt;/_doi&gt;&lt;_isbn&gt;1549-4713 (Electronic); 0161-6420 (Linking)&lt;/_isbn&gt;&lt;_issue&gt;3&lt;/_issue&gt;&lt;_journal&gt;Ophthalmology&lt;/_journal&gt;&lt;_language&gt;eng&lt;/_language&gt;&lt;_pages&gt;e24-e25&lt;/_pages&gt;&lt;_subject_headings&gt;Humans; *Myopia; Prevalence&lt;/_subject_headings&gt;&lt;_tertiary_title&gt;Ophthalmology&lt;/_tertiary_title&gt;&lt;_type_work&gt;Letter; Comment&lt;/_type_work&gt;&lt;_url&gt;http://www.ncbi.nlm.nih.gov/entrez/query.fcgi?cmd=Retrieve&amp;amp;db=pubmed&amp;amp;dopt=Abstract&amp;amp;list_uids=28219507&amp;amp;query_hl=1&lt;/_url&gt;&lt;_volume&gt;124&lt;/_volume&gt;&lt;_created&gt;63568050&lt;/_created&gt;&lt;_modified&gt;63568050&lt;/_modified&gt;&lt;_db_updated&gt;PubMed&lt;/_db_updated&gt;&lt;_impact_factor&gt;   8.470&lt;/_impact_factor&gt;&lt;_collection_scope&gt;SCI;SCIE&lt;/_collection_scope&gt;&lt;/Details&gt;&lt;Extra&gt;&lt;DBUID&gt;{5D4A96AE-2D4D-41F0-9DA9-F21F7ED3972F}&lt;/DBUID&gt;&lt;/Extra&gt;&lt;/Item&gt;&lt;/References&gt;&lt;/Group&gt;&lt;/Citation&gt;_x000a_"/>
    <w:docVar w:name="NE.Ref{B28ADACC-603D-4A29-81A6-3F9B2A4221C0}" w:val=" ADDIN NE.Ref.{B28ADACC-603D-4A29-81A6-3F9B2A4221C0}&lt;Citation&gt;&lt;Group&gt;&lt;References&gt;&lt;Item&gt;&lt;ID&gt;43&lt;/ID&gt;&lt;UID&gt;{EC1C0028-43B2-4449-B80B-A8194151185D}&lt;/UID&gt;&lt;Title&gt;A Meta-Analytical Review of Gender-Based School Bullying in Spain&lt;/Title&gt;&lt;Template&gt;Journal Article&lt;/Template&gt;&lt;Star&gt;0&lt;/Star&gt;&lt;Tag&gt;0&lt;/Tag&gt;&lt;Author&gt;Feijóo, S; Rodríguez-Fernández, R&lt;/Author&gt;&lt;Year&gt;2021&lt;/Year&gt;&lt;Details&gt;&lt;_accession_num&gt;34886412&lt;/_accession_num&gt;&lt;_author_adr&gt;Department of Social Psychology, Basic Psychology, and Methodology, Universidade  de Santiago de Compostela (USC), 15782 Santiago de Compostela, Spain.; Department of Methodology of Behavioral Sciences, Faculty of Psychology,  Universidad Nacional de Educación a Distancia (UNED), 28040 Madrid, Spain.&lt;/_author_adr&gt;&lt;_collection_scope&gt;SSCI;SCIE&lt;/_collection_scope&gt;&lt;_created&gt;64741920&lt;/_created&gt;&lt;_date&gt;2021-12-01&lt;/_date&gt;&lt;_date_display&gt;2021 Dec 1&lt;/_date_display&gt;&lt;_doi&gt;10.3390/ijerph182312687&lt;/_doi&gt;&lt;_impact_factor&gt;   4.614&lt;/_impact_factor&gt;&lt;_isbn&gt;1660-4601 (Electronic); 1661-7827 (Print); 1660-4601 (Linking)&lt;/_isbn&gt;&lt;_issue&gt;23&lt;/_issue&gt;&lt;_journal&gt;Int J Environ Res Public Health&lt;/_journal&gt;&lt;_keywords&gt;LGBT-phobia; bullying; gender; meta-analysis; prevalence&lt;/_keywords&gt;&lt;_language&gt;eng&lt;/_language&gt;&lt;_modified&gt;64741920&lt;/_modified&gt;&lt;_subject_headings&gt;Adolescent; *Bullying; Child; *Crime Victims; Cross-Sectional Studies; Female; Gender Identity; Humans; Male; Schools; Spain&lt;/_subject_headings&gt;&lt;_tertiary_title&gt;International journal of environmental research and public health&lt;/_tertiary_title&gt;&lt;_type_work&gt;Introductory Journal Article; Journal Article; Meta-Analysis; Review&lt;/_type_work&gt;&lt;_url&gt;http://www.ncbi.nlm.nih.gov/entrez/query.fcgi?cmd=Retrieve&amp;amp;db=pubmed&amp;amp;dopt=Abstract&amp;amp;list_uids=34886412&amp;amp;query_hl=1&lt;/_url&gt;&lt;_volume&gt;18&lt;/_volume&gt;&lt;/Details&gt;&lt;Extra&gt;&lt;DBUID&gt;{EAD0D9F0-7B9C-4750-A1E8-6A02F78A758B}&lt;/DBUID&gt;&lt;/Extra&gt;&lt;/Item&gt;&lt;/References&gt;&lt;/Group&gt;&lt;/Citation&gt;_x000a_"/>
    <w:docVar w:name="NE.Ref{B28E0382-A990-4DB6-8D27-F37B60417C86}" w:val=" ADDIN NE.Ref.{B28E0382-A990-4DB6-8D27-F37B60417C86}&lt;Citation&gt;&lt;Group&gt;&lt;References&gt;&lt;Item&gt;&lt;ID&gt;25&lt;/ID&gt;&lt;UID&gt;{BED5CE2C-6A4B-41A3-85EB-757DF630712D}&lt;/UID&gt;&lt;Title&gt;Time-varying associations of pre-migration and post-migration stressors in refugees&amp;apos; mental health during resettlement: a longitudinal study in Australia&lt;/Title&gt;&lt;Template&gt;Journal Article&lt;/Template&gt;&lt;Star&gt;0&lt;/Star&gt;&lt;Tag&gt;0&lt;/Tag&gt;&lt;Author&gt;Wu, Shuxian; Renzaho, Andre M N; Hall, Brian J; Shi, Lishuo; Ling, Li; Chen, Wen&lt;/Author&gt;&lt;Year&gt;2021&lt;/Year&gt;&lt;Details&gt;&lt;_alternate_title&gt;The Lancet Psychiatry&lt;/_alternate_title&gt;&lt;_created&gt;64808194&lt;/_created&gt;&lt;_date&gt;2021-01-01&lt;/_date&gt;&lt;_date_display&gt;2021&lt;/_date_display&gt;&lt;_doi&gt;https://doi.org/10.1016/S2215-0366(20)30422-3&lt;/_doi&gt;&lt;_isbn&gt;2215-0366&lt;/_isbn&gt;&lt;_issue&gt;1&lt;/_issue&gt;&lt;_journal&gt;The Lancet Psychiatry&lt;/_journal&gt;&lt;_modified&gt;64808194&lt;/_modified&gt;&lt;_pages&gt;36-47&lt;/_pages&gt;&lt;_url&gt;https://www.sciencedirect.com/science/article/pii/S2215036620304223&lt;/_url&gt;&lt;_volume&gt;8&lt;/_volume&gt;&lt;/Details&gt;&lt;Extra&gt;&lt;DBUID&gt;{62B73418-E7EA-4772-A85B-742AAA2FBBE5}&lt;/DBUID&gt;&lt;/Extra&gt;&lt;/Item&gt;&lt;/References&gt;&lt;/Group&gt;&lt;/Citation&gt;_x000a_"/>
    <w:docVar w:name="NE.Ref{B29B9509-0A35-4643-8A5E-B4659D6C5D13}" w:val=" ADDIN NE.Ref.{B29B9509-0A35-4643-8A5E-B4659D6C5D13}&lt;Citation&gt;&lt;Group&gt;&lt;References&gt;&lt;Item&gt;&lt;ID&gt;999&lt;/ID&gt;&lt;UID&gt;{0304E2D2-1786-478C-8477-9FEEB904CFBE}&lt;/UID&gt;&lt;Title&gt;中韩两国体育政策法规的比较研究&lt;/Title&gt;&lt;Template&gt;Thesis&lt;/Template&gt;&lt;Star&gt;0&lt;/Star&gt;&lt;Tag&gt;0&lt;/Tag&gt;&lt;Author&gt;李旻俊&lt;/Author&gt;&lt;Year&gt;2012&lt;/Year&gt;&lt;Details&gt;&lt;_cited_count&gt;26&lt;/_cited_count&gt;&lt;_keywords&gt;体育政策、法规;中国;韩国&lt;/_keywords&gt;&lt;_pages&gt;90&lt;/_pages&gt;&lt;_publisher&gt;湖南师范大学&lt;/_publisher&gt;&lt;_tertiary_author&gt;金育强&lt;/_tertiary_author&gt;&lt;_url&gt;https://kns.cnki.net/kcms/detail/detail.aspx?FileName=1012439025.nh&amp;amp;DbName=CMFD2013&lt;/_url&gt;&lt;_volume&gt;硕士&lt;/_volume&gt;&lt;_created&gt;64195115&lt;/_created&gt;&lt;_modified&gt;64195115&lt;/_modified&gt;&lt;_db_updated&gt;CNKI - Reference&lt;/_db_updated&gt;&lt;_translated_author&gt;Li, Minjun&lt;/_translated_author&gt;&lt;_translated_tertiary_author&gt;Jin, Yuqiang&lt;/_translated_tertiary_author&gt;&lt;/Details&gt;&lt;Extra&gt;&lt;DBUID&gt;{F96A950B-833F-4880-A151-76DA2D6A2879}&lt;/DBUID&gt;&lt;/Extra&gt;&lt;/Item&gt;&lt;/References&gt;&lt;/Group&gt;&lt;/Citation&gt;_x000a_"/>
    <w:docVar w:name="NE.Ref{B2AF2299-29A8-4870-87B0-D0779EB6D67A}" w:val=" ADDIN NE.Ref.{B2AF2299-29A8-4870-87B0-D0779EB6D67A}&lt;Citation&gt;&lt;Group&gt;&lt;References&gt;&lt;Item&gt;&lt;ID&gt;961&lt;/ID&gt;&lt;UID&gt;{EF9DFF96-9BDE-45F5-A5D2-1CC1F052F185}&lt;/UID&gt;&lt;Title&gt;市场监管总局等四部门关于印发《校园食品安全守护行动方案（2020—2022年）》的通知&lt;/Title&gt;&lt;Template&gt;Journal Article&lt;/Template&gt;&lt;Star&gt;0&lt;/Star&gt;&lt;Tag&gt;0&lt;/Tag&gt;&lt;Author/&gt;&lt;Year&gt;2020&lt;/Year&gt;&lt;Details&gt;&lt;_author_aff&gt;市场监管总局;教育部;公安部;国家卫生健康委;&lt;/_author_aff&gt;&lt;_date&gt;2020-06-15&lt;/_date&gt;&lt;_issue&gt;06&lt;/_issue&gt;&lt;_journal&gt;中华人民共和国教育部公报&lt;/_journal&gt;&lt;_keywords&gt;市场监管总局;经营行为;食品安全风险;HACCP;市场监管部门;《校园食品安全守护行动方案（2020—2022年）》;集体用餐;食品安全问题;清洗消毒;加工制作;无证经营;食品添加剂;食品安全事故;食品经营者;安全主体责任;&lt;/_keywords&gt;&lt;_pages&gt;7-12&lt;/_pages&gt;&lt;_url&gt;https://kns.cnki.net/kcms/detail/detail.aspx?FileName=GJBG202006004&amp;amp;DbName=CJFN2020&lt;/_url&gt;&lt;_created&gt;64193633&lt;/_created&gt;&lt;_modified&gt;64193633&lt;/_modified&gt;&lt;_db_updated&gt;CNKI - Reference&lt;/_db_updated&gt;&lt;/Details&gt;&lt;Extra&gt;&lt;DBUID&gt;{F96A950B-833F-4880-A151-76DA2D6A2879}&lt;/DBUID&gt;&lt;/Extra&gt;&lt;/Item&gt;&lt;/References&gt;&lt;/Group&gt;&lt;/Citation&gt;_x000a_"/>
    <w:docVar w:name="NE.Ref{B2CDED7F-6FC0-422C-8A3A-5B1F5E89FE36}" w:val=" ADDIN NE.Ref.{B2CDED7F-6FC0-422C-8A3A-5B1F5E89FE36}&lt;Citation&gt;&lt;Group&gt;&lt;References&gt;&lt;Item&gt;&lt;ID&gt;35&lt;/ID&gt;&lt;UID&gt;{6BECAD03-5ADD-4B49-A4D0-B34C798B42E7}&lt;/UID&gt;&lt;Title&gt;Social isolation and cognitive decline among older adults with depressive symptoms: prospective findings from the China Health and Retirement Longitudinal Study&lt;/Title&gt;&lt;Template&gt;Journal Article&lt;/Template&gt;&lt;Star&gt;0&lt;/Star&gt;&lt;Tag&gt;0&lt;/Tag&gt;&lt;Author&gt;Guo, Lizhi; Luo, Fengping; Gao, Ningcan; Yu, Bin&lt;/Author&gt;&lt;Year&gt;2021&lt;/Year&gt;&lt;Details&gt;&lt;_accessed&gt;64764843&lt;/_accessed&gt;&lt;_collection_scope&gt;SCIE&lt;/_collection_scope&gt;&lt;_created&gt;64764841&lt;/_created&gt;&lt;_db_updated&gt;CrossRef&lt;/_db_updated&gt;&lt;_doi&gt;10.1016/j.archger.2021.104390&lt;/_doi&gt;&lt;_impact_factor&gt;   4.163&lt;/_impact_factor&gt;&lt;_isbn&gt;01674943&lt;/_isbn&gt;&lt;_journal&gt;Archives of Gerontology and Geriatrics&lt;/_journal&gt;&lt;_modified&gt;64764843&lt;/_modified&gt;&lt;_pages&gt;104390&lt;/_pages&gt;&lt;_social_category&gt;医学(3)&lt;/_social_category&gt;&lt;_tertiary_title&gt;Archives of Gerontology and Geriatrics&lt;/_tertiary_title&gt;&lt;_url&gt;https://linkinghub.elsevier.com/retrieve/pii/S0167494321000522_x000d__x000a_https://api.elsevier.com/content/article/PII:S0167494321000522?httpAccept=text/xml&lt;/_url&gt;&lt;_volume&gt;95&lt;/_volume&gt;&lt;/Details&gt;&lt;Extra&gt;&lt;DBUID&gt;{262F321C-6F5E-42FE-A29B-2689D77CF0BF}&lt;/DBUID&gt;&lt;/Extra&gt;&lt;/Item&gt;&lt;/References&gt;&lt;/Group&gt;&lt;/Citation&gt;_x000a_"/>
    <w:docVar w:name="NE.Ref{B2CE6815-F4CE-4599-A84E-4870BA6AE6E6}" w:val=" ADDIN NE.Ref.{B2CE6815-F4CE-4599-A84E-4870BA6AE6E6}&lt;Citation&gt;&lt;Group&gt;&lt;References&gt;&lt;Item&gt;&lt;ID&gt;255&lt;/ID&gt;&lt;UID&gt;{B023DB34-CE02-4916-A188-A956ABC5D5A1}&lt;/UID&gt;&lt;Title&gt;Social consequences and contexts of adverse childhood experiences&lt;/Title&gt;&lt;Template&gt;Journal Article&lt;/Template&gt;&lt;Star&gt;0&lt;/Star&gt;&lt;Tag&gt;0&lt;/Tag&gt;&lt;Author&gt;Trinidad, J E&lt;/Author&gt;&lt;Year&gt;2021&lt;/Year&gt;&lt;Details&gt;&lt;_doi&gt;10.1016/j.socscimed.2021.113897&lt;/_doi&gt;&lt;_journal&gt;Soc Sci Med&lt;/_journal&gt;&lt;_keywords&gt;Adverse childhood experiences; Heterogeneity; Peer association; Propensity score; Social learning&lt;/_keywords&gt;&lt;_pages&gt;113897&lt;/_pages&gt;&lt;_volume&gt;277&lt;/_volume&gt;&lt;_created&gt;65277880&lt;/_created&gt;&lt;_modified&gt;65278137&lt;/_modified&gt;&lt;_impact_factor&gt;   5.379&lt;/_impact_factor&gt;&lt;_social_category&gt;医学(2)&lt;/_social_category&gt;&lt;_collection_scope&gt;SSCI;SCIE&lt;/_collection_scope&gt;&lt;_accessed&gt;65278137&lt;/_accessed&gt;&lt;/Details&gt;&lt;Extra&gt;&lt;DBUID&gt;{B229E695-20C0-47E4-A960-6A523A810098}&lt;/DBUID&gt;&lt;/Extra&gt;&lt;/Item&gt;&lt;/References&gt;&lt;/Group&gt;&lt;/Citation&gt;_x000a_"/>
    <w:docVar w:name="NE.Ref{B32CA463-C4E5-4A4F-9168-4C3F085DB489}" w:val=" ADDIN NE.Ref.{B32CA463-C4E5-4A4F-9168-4C3F085DB489}&lt;Citation&gt;&lt;Group&gt;&lt;References&gt;&lt;Item&gt;&lt;ID&gt;41&lt;/ID&gt;&lt;UID&gt;{C0508669-3A73-4BE5-B7D6-5E3ED2EB5B62}&lt;/UID&gt;&lt;Title&gt;School education and childhood obesity: A systemic review&lt;/Title&gt;&lt;Template&gt;Journal Article&lt;/Template&gt;&lt;Star&gt;0&lt;/Star&gt;&lt;Tag&gt;0&lt;/Tag&gt;&lt;Author&gt;Nga, V T; Dung, VNT; Chu, D T; Tien, NLB; Van Thanh, V; Ngoc, VTN; Hoan, L N; Phuong, N T; Pham, V H; Tao, Y; Linh, N P; Show, P L; Do, D L&lt;/Author&gt;&lt;Year&gt;2019&lt;/Year&gt;&lt;Details&gt;&lt;_accession_num&gt;31405667&lt;/_accession_num&gt;&lt;_author_adr&gt;Institute for Research and Development, Duy Tan University, 03 QuangTrung, Danang, Viet Nam.; Ho Chi Minh National University, Ho Chi Minh City, Viet Nam.; Faculty of Biology, Hanoi National University of Education, Hanoi, Viet Nam; School of Odonto Stomatology, Hanoi Medical University, Hanoi, Viet Nam. Electronic address: chudinhtoi@hnue.edu.vn.; Institute of Orthopaedics and Trauma Surgery, Viet Duc Hospital, Hanoi, Viet Nam.; Institute of Orthopaedics and Trauma Surgery, Viet Duc Hospital, Hanoi, Viet Nam; Department of Surgery, Hanoi Medical University, Hanoi, Viet Nam.; School of Odonto Stomatology, Hanoi Medical University, Hanoi, Viet Nam.; Faculty of Biology, Hanoi National University of Education, Hanoi, Viet Nam.; NTT Hi-tech Institute, Nguyen Tat Thanh University, 300A Nguyen Tat Thanh St, Ward 13, District 4, Ho Chi Minh City, Viet Nam.; AI Lab, Faculty of Information Technology, Ton Duc Thang University, Ho Chi Minh  City, Viet Nam. Electronic address: phamvanhuy@tdtu.edu.vn.; College of Food Science and Technology, Nanjing Agricultural University, Nanjing  8, 210095, China.; UCAM - Catholic University of Murcia, Murcia, Spain.; Department of Chemical and Environmental Engineering, Faculty of Engineering, University of Nottingham Malaysia Campus, JalanBroga, 43500, Semenyih, Selangor Darul Ehsan, Malaysia.; National Centre for Sustainable Development of General Education Quality, Vietnam National Institute of Educational Sciences, Hanoi, Viet Nam.&lt;/_author_adr&gt;&lt;_date_display&gt;2019 Jul - Aug&lt;/_date_display&gt;&lt;_date&gt;2019-07-01&lt;/_date&gt;&lt;_doi&gt;10.1016/j.dsx.2019.07.014&lt;/_doi&gt;&lt;_isbn&gt;1878-0334 (Electronic); 1871-4021 (Linking)&lt;/_isbn&gt;&lt;_issue&gt;4&lt;/_issue&gt;&lt;_journal&gt;Diabetes Metab Syndr&lt;/_journal&gt;&lt;_keywords&gt;Childhood obesity; School education; School-based&lt;/_keywords&gt;&lt;_language&gt;eng&lt;/_language&gt;&lt;_ori_publication&gt;Copyright (c) 2019 Diabetes India. Published by Elsevier Ltd. All rights_x000d__x000a_      reserved.&lt;/_ori_publication&gt;&lt;_pages&gt;2495-2501&lt;/_pages&gt;&lt;_subject_headings&gt;Child; Health Education/*methods; Humans; Pediatric Obesity/*prevention &amp;amp; control/*psychology; Schools/*statistics &amp;amp; numerical data&lt;/_subject_headings&gt;&lt;_tertiary_title&gt;Diabetes &amp;amp; metabolic syndrome&lt;/_tertiary_title&gt;&lt;_type_work&gt;Journal Article; Systematic Review&lt;/_type_work&gt;&lt;_url&gt;http://www.ncbi.nlm.nih.gov/entrez/query.fcgi?cmd=Retrieve&amp;amp;db=pubmed&amp;amp;dopt=Abstract&amp;amp;list_uids=31405667&amp;amp;query_hl=1&lt;/_url&gt;&lt;_volume&gt;13&lt;/_volume&gt;&lt;_created&gt;64294077&lt;/_created&gt;&lt;_modified&gt;64294078&lt;/_modified&gt;&lt;_db_updated&gt;PubMed&lt;/_db_updated&gt;&lt;/Details&gt;&lt;Extra&gt;&lt;DBUID&gt;{1C1952A0-4562-459F-9DB8-7EA4385E5EEB}&lt;/DBUID&gt;&lt;/Extra&gt;&lt;/Item&gt;&lt;/References&gt;&lt;/Group&gt;&lt;/Citation&gt;_x000a_"/>
    <w:docVar w:name="NE.Ref{B33A14CD-2754-4649-B802-F57E06870F23}" w:val=" ADDIN NE.Ref.{B33A14CD-2754-4649-B802-F57E06870F23}&lt;Citation&gt;&lt;Group&gt;&lt;References&gt;&lt;Item&gt;&lt;ID&gt;1090&lt;/ID&gt;&lt;UID&gt;{935DF93B-20EE-4437-88F5-73B6E2687DEE}&lt;/UID&gt;&lt;Title&gt;健康中国2030:发展目标和指标体系研究&lt;/Title&gt;&lt;Template&gt;Conference Proceedings&lt;/Template&gt;&lt;Star&gt;0&lt;/Star&gt;&lt;Tag&gt;0&lt;/Tag&gt;&lt;Author&gt;刘雷&lt;/Author&gt;&lt;Year&gt;2017&lt;/Year&gt;&lt;Details&gt;&lt;_author_adr&gt;中国科学院中国现代化研究中心;中国科学院大学公共政策与管理学院;&lt;/_author_adr&gt;&lt;_created&gt;65169648&lt;/_created&gt;&lt;_db_provider&gt;CNKI&lt;/_db_provider&gt;&lt;_db_updated&gt;CNKI - Reference&lt;/_db_updated&gt;&lt;_modified&gt;65169648&lt;/_modified&gt;&lt;_pages&gt;34&lt;/_pages&gt;&lt;_tertiary_title&gt;《科学与现代化》2017年第2期（总第071期）&lt;/_tertiary_title&gt;&lt;_url&gt;https://kns.cnki.net/kcms2/article/abstract?v=lVku9qtM8H8SC8L1s2VYaM-Y9mf7QqHTGums5wvQ57Km1Rl9PI0pt1r88FR4I_7Y6Fd5ysPXboz6Tm2C1ufK2cT9PfXuR_pzcsU9kU-Str8oG4svOw9agDLCn5adiqG57kulSaWhcSZLILUEcLnsOQ==&amp;amp;uniplatform=NZKPT&amp;amp;language=CHS&lt;/_url&gt;&lt;_translated_author&gt;Liu, Lei&lt;/_translated_author&gt;&lt;/Details&gt;&lt;Extra&gt;&lt;DBUID&gt;{F96A950B-833F-4880-A151-76DA2D6A2879}&lt;/DBUID&gt;&lt;/Extra&gt;&lt;/Item&gt;&lt;/References&gt;&lt;/Group&gt;&lt;/Citation&gt;_x000a_"/>
    <w:docVar w:name="NE.Ref{B358435D-2647-425C-957C-6219D160A5D4}" w:val=" ADDIN NE.Ref.{B358435D-2647-425C-957C-6219D160A5D4}&lt;Citation&gt;&lt;Group&gt;&lt;References&gt;&lt;Item&gt;&lt;ID&gt;26&lt;/ID&gt;&lt;UID&gt;{63D52C2A-606B-4295-AA54-9E76792E364A}&lt;/UID&gt;&lt;Title&gt;Hearing impairment, family financial support, and depressive symptoms among Chinese middle‐aged and older adults&lt;/Title&gt;&lt;Template&gt;Journal Article&lt;/Template&gt;&lt;Star&gt;0&lt;/Star&gt;&lt;Tag&gt;0&lt;/Tag&gt;&lt;Author&gt;Gao, Jiamin; Zhu, Dawei; Deal, Jennifer A; Lin, Frank R; He, Ping&lt;/Author&gt;&lt;Year&gt;2022&lt;/Year&gt;&lt;Details&gt;&lt;_accessed&gt;64764842&lt;/_accessed&gt;&lt;_collection_scope&gt;SSCI;SCIE&lt;/_collection_scope&gt;&lt;_created&gt;64764841&lt;/_created&gt;&lt;_db_updated&gt;CrossRef&lt;/_db_updated&gt;&lt;_doi&gt;10.1002/gps.5788&lt;/_doi&gt;&lt;_impact_factor&gt;   3.850&lt;/_impact_factor&gt;&lt;_isbn&gt;0885-6230&lt;/_isbn&gt;&lt;_issue&gt;9&lt;/_issue&gt;&lt;_journal&gt;International Journal of Geriatric Psychiatry&lt;/_journal&gt;&lt;_modified&gt;64764842&lt;/_modified&gt;&lt;_social_category&gt;医学(2)&lt;/_social_category&gt;&lt;_tertiary_title&gt;Int J Geriat Psychiatry&lt;/_tertiary_title&gt;&lt;_url&gt;https://onlinelibrary.wiley.com/doi/10.1002/gps.5788_x000d__x000a_https://onlinelibrary.wiley.com/doi/pdf/10.1002/gps.5788&lt;/_url&gt;&lt;_volume&gt;37&lt;/_volume&gt;&lt;/Details&gt;&lt;Extra&gt;&lt;DBUID&gt;{262F321C-6F5E-42FE-A29B-2689D77CF0BF}&lt;/DBUID&gt;&lt;/Extra&gt;&lt;/Item&gt;&lt;/References&gt;&lt;/Group&gt;&lt;/Citation&gt;_x000a_"/>
    <w:docVar w:name="NE.Ref{B3593F9A-457F-4E2A-8DCB-A6B97D8C146A}" w:val=" ADDIN NE.Ref.{B3593F9A-457F-4E2A-8DCB-A6B97D8C146A}&lt;Citation&gt;&lt;Group&gt;&lt;References&gt;&lt;Item&gt;&lt;ID&gt;4395&lt;/ID&gt;&lt;UID&gt;{C36575BF-DE20-47B2-A0B5-CACE5DF29873}&lt;/UID&gt;&lt;Title&gt;Cohort Profile: Building a New Life in Australia (BNLA): the longitudinal study  of humanitarian migrants&lt;/Title&gt;&lt;Template&gt;Journal Article&lt;/Template&gt;&lt;Star&gt;0&lt;/Star&gt;&lt;Tag&gt;0&lt;/Tag&gt;&lt;Author&gt;Edwards, B; Smart, D; De Maio, J; Silbert, M; Jenkinson, R&lt;/Author&gt;&lt;Year&gt;2018&lt;/Year&gt;&lt;Details&gt;&lt;_accessed&gt;65315408&lt;/_accessed&gt;&lt;_accession_num&gt;29092061&lt;/_accession_num&gt;&lt;_author_adr&gt;ANU Centre for Social Research and Methods, Australian National University,  Canberra, Australia.; Australian Institute of Family Studies, Melbourne, VIC, Australia.; Australian Institute of Family Studies, Melbourne, VIC, Australia.; Australian Institute of Family Studies, Melbourne, VIC, Australia.; Australian Institute of Family Studies, Melbourne, VIC, Australia.; Centre for Population Health, Burnet Institute, Melbourne, VIC, Australia.; School of Public Health and Preventive Medicine, Monash University, Melbourne,  VIC, Australia.&lt;/_author_adr&gt;&lt;_collection_scope&gt;SCIE&lt;/_collection_scope&gt;&lt;_created&gt;64969552&lt;/_created&gt;&lt;_date&gt;2018-02-01&lt;/_date&gt;&lt;_date_display&gt;2018 Feb 1&lt;/_date_display&gt;&lt;_doi&gt;10.1093/ije/dyx218&lt;/_doi&gt;&lt;_impact_factor&gt;   7.700&lt;/_impact_factor&gt;&lt;_isbn&gt;1464-3685 (Electronic); 0300-5771 (Linking)&lt;/_isbn&gt;&lt;_issue&gt;1&lt;/_issue&gt;&lt;_journal&gt;Int J Epidemiol&lt;/_journal&gt;&lt;_language&gt;eng&lt;/_language&gt;&lt;_modified&gt;65319230&lt;/_modified&gt;&lt;_pages&gt;20-20h&lt;/_pages&gt;&lt;_social_category&gt;医学(1)&lt;/_social_category&gt;&lt;_subject_headings&gt;Acculturation; Adolescent; Adult; Aged; Aged, 80 and over; Australia; Cohort Studies; Communication Barriers; Educational Status; Employment/statistics &amp;amp; numerical data; Female; Health Status; Housing; Humans; Interpersonal Relations; Language; Male; Mental Health; Middle Aged; Motivation; Personal Satisfaction; Refugees/*psychology/statistics &amp;amp; numerical data; Relief Work/statistics &amp;amp; numerical data; Social Support; Transients and Migrants/*psychology/statistics &amp;amp; numerical data; Young Adult&lt;/_subject_headings&gt;&lt;_tertiary_title&gt;International journal of epidemiology&lt;/_tertiary_title&gt;&lt;_type_work&gt;Journal Article; Research Support, Non-U.S. Gov&amp;apos;t&lt;/_type_work&gt;&lt;_url&gt;http://www.ncbi.nlm.nih.gov/entrez/query.fcgi?cmd=Retrieve&amp;amp;db=pubmed&amp;amp;dopt=Abstract&amp;amp;list_uids=29092061&amp;amp;query_hl=1&lt;/_url&gt;&lt;_volume&gt;47&lt;/_volume&gt;&lt;/Details&gt;&lt;Extra&gt;&lt;DBUID&gt;{93870BB0-CAEF-4F07-AAE0-DA131E288E28}&lt;/DBUID&gt;&lt;/Extra&gt;&lt;/Item&gt;&lt;/References&gt;&lt;/Group&gt;&lt;Group&gt;&lt;References&gt;&lt;Item&gt;&lt;ID&gt;4401&lt;/ID&gt;&lt;UID&gt;{B0F618EB-B155-4D8C-BDE3-65CF008DA94B}&lt;/UID&gt;&lt;Title&gt;Refugee Mental Health-An Urgent Call for Research and Action&lt;/Title&gt;&lt;Template&gt;Journal Article&lt;/Template&gt;&lt;Star&gt;0&lt;/Star&gt;&lt;Tag&gt;0&lt;/Tag&gt;&lt;Author&gt;Saadi, A; Al-Rousan, T; AlHeresh, R&lt;/Author&gt;&lt;Year&gt;2021&lt;/Year&gt;&lt;Details&gt;&lt;_accessed&gt;65319231&lt;/_accessed&gt;&lt;_accession_num&gt;33724386&lt;/_accession_num&gt;&lt;_author_adr&gt;Department of Neurology, Massachusetts General Hospital, Harvard Medical School,  Boston.; Herbert Wertheim School of Public Health and Human Longevity, University of  California, San Diego.; Department of Occupational Therapy, School of Health and Rehabilitation Sciences,  MGH Institute of Health Professions, Boston, Massachusetts.&lt;/_author_adr&gt;&lt;_collection_scope&gt;SCIE&lt;/_collection_scope&gt;&lt;_created&gt;64961212&lt;/_created&gt;&lt;_date&gt;2021-03-01&lt;/_date&gt;&lt;_date_display&gt;2021 Mar 1&lt;/_date_display&gt;&lt;_doi&gt;10.1001/jamanetworkopen.2021.2543&lt;/_doi&gt;&lt;_impact_factor&gt;  13.800&lt;/_impact_factor&gt;&lt;_isbn&gt;2574-3805 (Electronic); 2574-3805 (Linking)&lt;/_isbn&gt;&lt;_issue&gt;3&lt;/_issue&gt;&lt;_journal&gt;JAMA Netw Open&lt;/_journal&gt;&lt;_language&gt;eng&lt;/_language&gt;&lt;_modified&gt;65319231&lt;/_modified&gt;&lt;_pages&gt;e212543&lt;/_pages&gt;&lt;_social_category&gt;医学(1)&lt;/_social_category&gt;&lt;_subject_headings&gt;Bangladesh; Humans; *Mental Disorders/epidemiology; Mental Health; *Refugees&lt;/_subject_headings&gt;&lt;_tertiary_title&gt;JAMA network open&lt;/_tertiary_title&gt;&lt;_type_work&gt;Comment; Journal Article&lt;/_type_work&gt;&lt;_url&gt;http://www.ncbi.nlm.nih.gov/entrez/query.fcgi?cmd=Retrieve&amp;amp;db=pubmed&amp;amp;dopt=Abstract&amp;amp;list_uids=33724386&amp;amp;query_hl=1&lt;/_url&gt;&lt;_volume&gt;4&lt;/_volume&gt;&lt;/Details&gt;&lt;Extra&gt;&lt;DBUID&gt;{93870BB0-CAEF-4F07-AAE0-DA131E288E28}&lt;/DBUID&gt;&lt;/Extra&gt;&lt;/Item&gt;&lt;/References&gt;&lt;/Group&gt;&lt;/Citation&gt;_x000a_"/>
    <w:docVar w:name="NE.Ref{B35B8660-8F0B-41AE-95F4-AADADA31669A}" w:val=" ADDIN NE.Ref.{B35B8660-8F0B-41AE-95F4-AADADA31669A} ADDIN NE.Ref.{B35B8660-8F0B-41AE-95F4-AADADA31669A}&lt;Citation&gt;&lt;Group&gt;&lt;References&gt;&lt;Item&gt;&lt;ID&gt;28&lt;/ID&gt;&lt;UID&gt;{10A11AF1-3A5B-408C-9DEA-E4C8CF74EEC4}&lt;/UID&gt;&lt;Title&gt;Myopia&lt;/Title&gt;&lt;Template&gt;Journal Article&lt;/Template&gt;&lt;Star&gt;0&lt;/Star&gt;&lt;Tag&gt;0&lt;/Tag&gt;&lt;Author&gt;Morgan, I G; Ohno-Matsui, K; Saw, S M&lt;/Author&gt;&lt;Year&gt;2012&lt;/Year&gt;&lt;Details&gt;&lt;_accession_num&gt;22559900&lt;/_accession_num&gt;&lt;_author_adr&gt;ARC Centre of Excellence in Vision Science, Research School of Biology, College of Medicine, Biology and Environment, Australian National University, Canberra, Australia. ian.morgan@anu.edu.au&lt;/_author_adr&gt;&lt;_date_display&gt;2012 May 5&lt;/_date_display&gt;&lt;_date&gt;2012-05-05&lt;/_date&gt;&lt;_doi&gt;10.1016/S0140-6736(12)60272-4&lt;/_doi&gt;&lt;_isbn&gt;1474-547X (Electronic); 0140-6736 (Linking)&lt;/_isbn&gt;&lt;_issue&gt;9827&lt;/_issue&gt;&lt;_journal&gt;Lancet&lt;/_journal&gt;&lt;_language&gt;eng&lt;/_language&gt;&lt;_ori_publication&gt;Copyright (c) 2012 Elsevier Ltd. All rights reserved.&lt;/_ori_publication&gt;&lt;_pages&gt;1739-48&lt;/_pages&gt;&lt;_subject_headings&gt;Far East/epidemiology; Humans; *Myopia/diagnosis/epidemiology/etiology/physiopathology; Risk Factors&lt;/_subject_headings&gt;&lt;_tertiary_title&gt;Lancet (London, England)&lt;/_tertiary_title&gt;&lt;_type_work&gt;Journal Article; Research Support, Non-U.S. Gov&amp;apos;t; Review&lt;/_type_work&gt;&lt;_url&gt;http://www.ncbi.nlm.nih.gov/entrez/query.fcgi?cmd=Retrieve&amp;amp;db=pubmed&amp;amp;dopt=Abstract&amp;amp;list_uids=22559900&amp;amp;query_hl=1&lt;/_url&gt;&lt;_volume&gt;379&lt;/_volume&gt;&lt;_created&gt;63569806&lt;/_created&gt;&lt;_modified&gt;63569806&lt;/_modified&gt;&lt;_db_updated&gt;PubMed&lt;/_db_updated&gt;&lt;_impact_factor&gt;  60.392&lt;/_impact_factor&gt;&lt;_collection_scope&gt;SCI;SCIE&lt;/_collection_scope&gt;&lt;/Details&gt;&lt;Extra&gt;&lt;DBUID&gt;{5D4A96AE-2D4D-41F0-9DA9-F21F7ED3972F}&lt;/DBUID&gt;&lt;/Extra&gt;&lt;/Item&gt;&lt;/References&gt;&lt;/Group&gt;&lt;/Citation&gt;_x000a_"/>
    <w:docVar w:name="NE.Ref{B3A8F3C9-C5D2-4034-A72B-CE51E17F599E}" w:val=" ADDIN NE.Ref.{B3A8F3C9-C5D2-4034-A72B-CE51E17F599E}&lt;Citation&gt;&lt;Group&gt;&lt;References&gt;&lt;Item&gt;&lt;ID&gt;556&lt;/ID&gt;&lt;UID&gt;{85480C03-373A-403E-8814-F5A7154B7303}&lt;/UID&gt;&lt;Title&gt;深圳市宝安区儿童青少年含糖饮料摄入状况与近视的关联&lt;/Title&gt;&lt;Template&gt;Journal Article&lt;/Template&gt;&lt;Star&gt;0&lt;/Star&gt;&lt;Tag&gt;0&lt;/Tag&gt;&lt;Author&gt;宗志强; 赵梦洁; 朱懿; 孙健; 王熙; 许韶君&lt;/Author&gt;&lt;Year&gt;2023&lt;/Year&gt;&lt;Details&gt;&lt;_author_adr&gt;安徽医科大学第二临床医学院;安徽医科大学公共卫生学院;安徽医科大学公共卫生学院儿少卫生与妇幼保健学系/出生人口健康教育部重点实验室/人口健康与优生安徽省重点实验室;深圳市宝安区疾病预防控制中心;&lt;/_author_adr&gt;&lt;_db_provider&gt;CNKI&lt;/_db_provider&gt;&lt;_isbn&gt;1006-3110&lt;/_isbn&gt;&lt;_issue&gt;09&lt;/_issue&gt;&lt;_journal&gt;实用预防医学&lt;/_journal&gt;&lt;_keywords&gt;儿童;青少年;饮料;摄食行为;近视&lt;/_keywords&gt;&lt;_pages&gt;1036-1040&lt;/_pages&gt;&lt;_url&gt;https://kns.cnki.net/kcms2/article/abstract?v=Eo9-C_M6tLmsuReImWjXm9Ftk6MSrFNwLwSrXTY2eooCjTRvt172XhvjmTpxDSnmVMdyToRbJHp73jDhK_tQrN-fLj_g5wwu7b3WjKp_O5NANG5dYfby1Zz3REXfkjNHe7KcPsk3EpFq2vXBQxAa8g==&amp;amp;uniplatform=NZKPT&amp;amp;language=CHS&lt;/_url&gt;&lt;_volume&gt;30&lt;/_volume&gt;&lt;_created&gt;65171530&lt;/_created&gt;&lt;_modified&gt;65171530&lt;/_modified&gt;&lt;_translated_author&gt;Zong, Zhi qiang;Zhao, Meng jie;Zhu, Yi;Sun, Jian;Wang, Xi;Xu, Shao jun&lt;/_translated_author&gt;&lt;/Details&gt;&lt;Extra&gt;&lt;DBUID&gt;{DE16ABCE-A785-434C-BF43-2FE58866AFDD}&lt;/DBUID&gt;&lt;/Extra&gt;&lt;/Item&gt;&lt;/References&gt;&lt;/Group&gt;&lt;/Citation&gt;_x000a_"/>
    <w:docVar w:name="NE.Ref{B3C0D2F3-4144-4071-B495-B259C9734BD5}" w:val=" ADDIN NE.Ref.{B3C0D2F3-4144-4071-B495-B259C9734BD5}&lt;Citation&gt;&lt;Group&gt;&lt;References&gt;&lt;Item&gt;&lt;ID&gt;25&lt;/ID&gt;&lt;UID&gt;{18023179-B89C-4639-B39A-EAB382B82C7C}&lt;/UID&gt;&lt;Title&gt;Prejudice, social stress, and mental health in lesbian, gay, and bisexual  populations: conceptual issues and research evidence&lt;/Title&gt;&lt;Template&gt;Journal Article&lt;/Template&gt;&lt;Star&gt;0&lt;/Star&gt;&lt;Tag&gt;0&lt;/Tag&gt;&lt;Author&gt;Meyer, I H&lt;/Author&gt;&lt;Year&gt;2003&lt;/Year&gt;&lt;Details&gt;&lt;_accession_num&gt;12956539&lt;/_accession_num&gt;&lt;_author_adr&gt;Columbia University.&lt;/_author_adr&gt;&lt;_date_display&gt;2003 Sep&lt;/_date_display&gt;&lt;_date&gt;2003-09-01&lt;/_date&gt;&lt;_doi&gt;10.1037/0033-2909.129.5.674&lt;/_doi&gt;&lt;_isbn&gt;0033-2909 (Print); 0033-2909 (Linking)&lt;/_isbn&gt;&lt;_issue&gt;5&lt;/_issue&gt;&lt;_journal&gt;Psychol Bull&lt;/_journal&gt;&lt;_language&gt;eng&lt;/_language&gt;&lt;_pages&gt;674-697&lt;/_pages&gt;&lt;_subject_headings&gt;Adult; Bisexuality/*psychology/*statistics &amp;amp; numerical data; Female; Homosexuality, Female/*psychology/*statistics &amp;amp; numerical data; Homosexuality, Male/*psychology/*statistics &amp;amp; numerical data; Humans; Male; Mental Disorders/*epidemiology/*psychology; *Prejudice; Prevalence; *Social Behavior; *Stress, Psychological&lt;/_subject_headings&gt;&lt;_tertiary_title&gt;Psychological bulletin&lt;/_tertiary_title&gt;&lt;_type_work&gt;Journal Article; Research Support, U.S. Gov&amp;apos;t, P.H.S.; Review&lt;/_type_work&gt;&lt;_url&gt;http://www.ncbi.nlm.nih.gov/entrez/query.fcgi?cmd=Retrieve&amp;amp;db=pubmed&amp;amp;dopt=Abstract&amp;amp;list_uids=12956539&amp;amp;query_hl=1&lt;/_url&gt;&lt;_volume&gt;129&lt;/_volume&gt;&lt;_created&gt;64675412&lt;/_created&gt;&lt;_modified&gt;64675412&lt;/_modified&gt;&lt;_impact_factor&gt;  23.027&lt;/_impact_factor&gt;&lt;_social_category&gt;心理学(1)&lt;/_social_category&gt;&lt;_collection_scope&gt;SSCI;SCIE&lt;/_collection_scope&gt;&lt;/Details&gt;&lt;Extra&gt;&lt;DBUID&gt;{356C3A99-4987-4C6B-B8BC-C696A681C912}&lt;/DBUID&gt;&lt;/Extra&gt;&lt;/Item&gt;&lt;/References&gt;&lt;/Group&gt;&lt;/Citation&gt;_x000a_"/>
    <w:docVar w:name="NE.Ref{B3CFC476-7C04-436D-850B-D86130EC7367}" w:val=" ADDIN NE.Ref.{B3CFC476-7C04-436D-850B-D86130EC7367}&lt;Citation&gt;&lt;Group&gt;&lt;References&gt;&lt;Item&gt;&lt;ID&gt;52&lt;/ID&gt;&lt;UID&gt;{C9896813-89D0-4280-8A00-201338B4B496}&lt;/UID&gt;&lt;Title&gt;Time-varying associations of pre-migration and post-migration stressors in  refugees&amp;apos; mental health during resettlement: a longitudinal study in Australia&lt;/Title&gt;&lt;Template&gt;Journal Article&lt;/Template&gt;&lt;Star&gt;0&lt;/Star&gt;&lt;Tag&gt;0&lt;/Tag&gt;&lt;Author&gt;Wu, S; Renzaho, AMN; Hall, B J; Shi, L; Ling, L; Chen, W&lt;/Author&gt;&lt;Year&gt;2021&lt;/Year&gt;&lt;Details&gt;&lt;_accession_num&gt;33156999&lt;/_accession_num&gt;&lt;_author_adr&gt;Department of Medical Statistics, School of Public Health, Sun Yat-sen  University, Guangzhou, China; Sun Yat-sen Centre for Migrant Health Policy, Sun  Yat-sen University, Guangzhou, China; Zhejiang Provincial Centre for Disease  Control and Prevention, Hangzhou, China.; School of Social Sciences, Translational Health Research Institute, Western  Sydney University, Penrith, NSW, Australia.; Sun Yat-sen Centre for Migrant Health Policy, Sun Yat-sen University, Guangzhou,  China; New York University (Shanghai), Shanghai, China; Department of Health,  Behaviour and Society, Johns Hopkins Bloomberg School of Public Health,  Baltimore, MD, USA.; Department of Medical Statistics, School of Public Health, Sun Yat-sen  University, Guangzhou, China; Sun Yat-sen Centre for Migrant Health Policy, Sun  Yat-sen University, Guangzhou, China.; Department of Medical Statistics, School of Public Health, Sun Yat-sen  University, Guangzhou, China; Sun Yat-sen Centre for Migrant Health Policy, Sun  Yat-sen University, Guangzhou, China.; Department of Medical Statistics, School of Public Health, Sun Yat-sen  University, Guangzhou, China; Sun Yat-sen Centre for Migrant Health Policy, Sun  Yat-sen University, Guangzhou, China; School of Social Sciences, Translational  Health Research Institute, Western Sydney University, Penrith, NSW, Australia.  Electronic address: chenw43@mail.sysu.edu.cn.&lt;/_author_adr&gt;&lt;_collection_scope&gt;SSCI;SCIE&lt;/_collection_scope&gt;&lt;_created&gt;64969349&lt;/_created&gt;&lt;_date&gt;2021-01-01&lt;/_date&gt;&lt;_date_display&gt;2021 Jan&lt;/_date_display&gt;&lt;_doi&gt;10.1016/S2215-0366(20)30422-3&lt;/_doi&gt;&lt;_impact_factor&gt;  77.056&lt;/_impact_factor&gt;&lt;_isbn&gt;2215-0374 (Electronic); 2215-0366 (Linking)&lt;/_isbn&gt;&lt;_issue&gt;1&lt;/_issue&gt;&lt;_journal&gt;Lancet Psychiatry&lt;/_journal&gt;&lt;_language&gt;eng&lt;/_language&gt;&lt;_modified&gt;64969349&lt;/_modified&gt;&lt;_ori_publication&gt;Copyright © 2021 Elsevier Ltd. All rights reserved.&lt;/_ori_publication&gt;&lt;_pages&gt;36-47&lt;/_pages&gt;&lt;_social_category&gt;医学(1)&lt;/_social_category&gt;&lt;_subject_headings&gt;Adult; Australia/epidemiology; *Emigration and Immigration; Female; Humans; Logistic Models; Longitudinal Studies; Male; Mental Health/statistics &amp;amp; numerical data/trends; Middle Aged; Refugees/*psychology/statistics &amp;amp; numerical data; Stress Disorders, Post-Traumatic/epidemiology/*psychology; Stress, Psychological/*complications/epidemiology; Surveys and Questionnaires; Young Adult&lt;/_subject_headings&gt;&lt;_tertiary_title&gt;The lancet. Psychiatry&lt;/_tertiary_title&gt;&lt;_type_work&gt;Journal Article&lt;/_type_work&gt;&lt;_url&gt;http://www.ncbi.nlm.nih.gov/entrez/query.fcgi?cmd=Retrieve&amp;amp;db=pubmed&amp;amp;dopt=Abstract&amp;amp;list_uids=33156999&amp;amp;query_hl=1&lt;/_url&gt;&lt;_volume&gt;8&lt;/_volume&gt;&lt;/Details&gt;&lt;Extra&gt;&lt;DBUID&gt;{00EBDF0C-2E98-4FD7-9E47-813FAF00074E}&lt;/DBUID&gt;&lt;/Extra&gt;&lt;/Item&gt;&lt;/References&gt;&lt;/Group&gt;&lt;/Citation&gt;_x000a_"/>
    <w:docVar w:name="NE.Ref{B3D7A0F7-5353-4F2E-9005-D833E1D70271}" w:val=" ADDIN NE.Ref.{B3D7A0F7-5353-4F2E-9005-D833E1D70271}&lt;Citation&gt;&lt;Group&gt;&lt;References&gt;&lt;Item&gt;&lt;ID&gt;2924&lt;/ID&gt;&lt;UID&gt;{AEA75BE4-A48A-4084-A755-36DADFD6D662}&lt;/UID&gt;&lt;Title&gt;Posttraumatic stress disorder in children and adolescents: Epidemiology, pathogenesis, clinical manifestations, course, assessment, and diagnosis&lt;/Title&gt;&lt;Template&gt;Electronic Book&lt;/Template&gt;&lt;Star&gt;0&lt;/Star&gt;&lt;Tag&gt;0&lt;/Tag&gt;&lt;Author&gt;McLaughlin, Katie&lt;/Author&gt;&lt;Year&gt;2022&lt;/Year&gt;&lt;Details&gt;&lt;_accessed&gt;64384434&lt;/_accessed&gt;&lt;_created&gt;64384434&lt;/_created&gt;&lt;_modified&gt;64384434&lt;/_modified&gt;&lt;_url&gt;https://www.uptodate.com/contents/posttraumatic-stress-disorder-in-children-and-adolescents-epidemiology-pathogenesis-clinical-manifestations-course-assessment-and-diagnosis&lt;/_url&gt;&lt;/Details&gt;&lt;Extra&gt;&lt;DBUID&gt;{93870BB0-CAEF-4F07-AAE0-DA131E288E28}&lt;/DBUID&gt;&lt;/Extra&gt;&lt;/Item&gt;&lt;/References&gt;&lt;/Group&gt;&lt;/Citation&gt;_x000a_"/>
    <w:docVar w:name="NE.Ref{B3E29BED-3849-440B-B84F-3B1BFEFE7C82}" w:val=" ADDIN NE.Ref.{B3E29BED-3849-440B-B84F-3B1BFEFE7C82}&lt;Citation&gt;&lt;Group&gt;&lt;References&gt;&lt;Item&gt;&lt;ID&gt;1062&lt;/ID&gt;&lt;UID&gt;{CFE10DD1-45D0-4C6A-99C2-8597C849301E}&lt;/UID&gt;&lt;Title&gt;职业学校学生体质健康状况调查研究&lt;/Title&gt;&lt;Template&gt;Journal Article&lt;/Template&gt;&lt;Star&gt;0&lt;/Star&gt;&lt;Tag&gt;0&lt;/Tag&gt;&lt;Author&gt;张旸; 刘朝霞&lt;/Author&gt;&lt;Year&gt;2020&lt;/Year&gt;&lt;Details&gt;&lt;_accessed&gt;65171536&lt;/_accessed&gt;&lt;_author_adr&gt;山东省临沂卫生学校;&lt;/_author_adr&gt;&lt;_created&gt;65168146&lt;/_created&gt;&lt;_db_provider&gt;CNKI&lt;/_db_provider&gt;&lt;_db_updated&gt;CNKI - Reference&lt;/_db_updated&gt;&lt;_isbn&gt;1674-0947&lt;/_isbn&gt;&lt;_issue&gt;06&lt;/_issue&gt;&lt;_journal&gt;山东医学高等专科学校学报&lt;/_journal&gt;&lt;_keywords&gt;职业学校;体质健康;调查&lt;/_keywords&gt;&lt;_modified&gt;65171536&lt;/_modified&gt;&lt;_pages&gt;411-412&lt;/_pages&gt;&lt;_url&gt;https://kns.cnki.net/kcms2/article/abstract?v=aGn3Ey0ZxcB6PLEsyIykHchN8KnPValN1ieQwxPwpc9W70n3MSSwZBG8yQ_-kmw8SKB76xYsdOGyUJ7NLNQvdPqzLfERHDqtV_-KDErdfPdnvmGL0SycCvmphilQgpiIBcA4eQIWeKnvcxtaoydG9A==&amp;amp;uniplatform=NZKPT&amp;amp;language=CHS&lt;/_url&gt;&lt;_volume&gt;42&lt;/_volume&gt;&lt;_translated_author&gt;Zhang, Yang;Liu, Chaoxia&lt;/_translated_author&gt;&lt;/Details&gt;&lt;Extra&gt;&lt;DBUID&gt;{F96A950B-833F-4880-A151-76DA2D6A2879}&lt;/DBUID&gt;&lt;/Extra&gt;&lt;/Item&gt;&lt;/References&gt;&lt;/Group&gt;&lt;/Citation&gt;_x000a_"/>
    <w:docVar w:name="NE.Ref{B3F893FE-4C00-4FF8-A6B5-7D83BF86865F}" w:val=" ADDIN NE.Ref.{B3F893FE-4C00-4FF8-A6B5-7D83BF86865F}&lt;Citation&gt;&lt;Group&gt;&lt;References&gt;&lt;Item&gt;&lt;ID&gt;44&lt;/ID&gt;&lt;UID&gt;{A2F49FE2-F045-490C-9202-5DBB769B7BF4}&lt;/UID&gt;&lt;Title&gt;Association between healthy lifestyle and memory decline in older adults: 10  year, population based, prospective cohort study&lt;/Title&gt;&lt;Template&gt;Journal Article&lt;/Template&gt;&lt;Star&gt;0&lt;/Star&gt;&lt;Tag&gt;0&lt;/Tag&gt;&lt;Author&gt;Jia, J; Zhao, T; Liu, Z; Liang, Y; Li, F; Li, Y; Liu, W; Li, F; Shi, S; Zhou, C; Yang, H; Liao, Z; Li, Y; Zhao, H; Zhang, J; Zhang, K; Kan, M; Yang, S; Li, H; Liu, Z; Ma, R; Lv, J; Wang, Y; Yan, X; Liang, F; Yuan, X; Zhang, J; Gauthier, S; Cummings, J&lt;/Author&gt;&lt;Year&gt;2023&lt;/Year&gt;&lt;Details&gt;&lt;_accessed&gt;65152556&lt;/_accessed&gt;&lt;_accession_num&gt;36696990&lt;/_accession_num&gt;&lt;_author_adr&gt;Innovation Center for Neurological Disorders and Department of Neurology, Xuanwu  Hospital, Capital Medical University, National Center for Neurological Disorders,  Beijing, China jjp@ccmu.edu.cn.;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Department of Geriatric, Fuxing Hospital, Capital Medical University, Beijing,  China.; Department of Neurology, The Second Affiliated Hospital of Guangxi Medical  University, Guangxi, China.; Department of Neurology, The First Teaching Hospital of Jilin University, Jilin,  China.; Department of Neurology, The First Hospital of Kunming, Yunnan, China.; Department of Psychiatry, Zhejiang Provincial People&amp;apos;s Hospital, Zhejiang, China.; Department of Neurology, First Hospital of Shanxi Medical University, Shanxi,  China.; Department of Neurology, Shijiazhuang City Hospital, Hebei, China.; Department of Neurology, the 960th Hospital of PLA, Shandong, China.; Department of Neurology, Jiangxi Provincial People&amp;apos;s Hospital, Jiangxi, China.; Department of Neurology, Handan Central Hospital, Hebei, China.; Department of Neurology, Daqing Oilfield General Hospital, Heilongjiang, China.; Department of Neurology, The First People&amp;apos;s Hospital of Yibin, Sichuan, China.; Department of Neurology, The Third Affiliated Hospital of Gansu University of  Traditional Chinese Medicine, Gansu, China.; Department of Neurology, Dongguan People&amp;apos;s Hospital, Guangdong, China.; Department of Psychiatry, Beijing Geriatric Hospital, Beijing, China.; Department of Neurology, Beijing Anding Hospital, Capital Medical University,  Beijing, China.; Department of Neurology, Beijing Jishuitan Hospital, Beijing, China.; Department of Neurology, Baotou Central Hospital, Inner Mongolia, China.; Department of Neurology, Liaocheng People&amp;apos;s Hospital, Shandong, China.; Department of Neurology, Weihai Municipal Hospital, Cheeloo College of Medicine,  Shandong University, Shandong, China.; Department of Neurology and Neurosurgery, and Department of Psychiatry, McGill  Centre for Studies in Aging, McGill University, Montreal, QC, Canada.; Chambers-Grundy Center for Transformative Neuroscience, Department of Brain  Health, University of Nevada, Las Vegas, NV, USA.; Cleveland Clinic Lou Ruvo Center for Brain Health, Las Vegas, NV, USA.&lt;/_author_adr&gt;&lt;_collection_scope&gt;SCIE&lt;/_collection_scope&gt;&lt;_created&gt;65067645&lt;/_created&gt;&lt;_date&gt;2023-01-25&lt;/_date&gt;&lt;_date_display&gt;2023 Jan 25&lt;/_date_display&gt;&lt;_doi&gt;10.1136/bmj-2022-072691&lt;/_doi&gt;&lt;_impact_factor&gt;  93.333&lt;/_impact_factor&gt;&lt;_isbn&gt;1756-1833 (Electronic); 0959-8138 (Print); 0959-8138 (Linking)&lt;/_isbn&gt;&lt;_journal&gt;BMJ&lt;/_journal&gt;&lt;_language&gt;eng&lt;/_language&gt;&lt;_modified&gt;65152556&lt;/_modified&gt;&lt;_ori_publication&gt;© Author(s) (or their employer(s)) 2019. Re-use permitted under CC BY-NC. No _x000d__x000a_      commercial re-use. See rights and permissions. Published by BMJ.&lt;/_ori_publication&gt;&lt;_pages&gt;e072691&lt;/_pages&gt;&lt;_subject_headings&gt;Humans; Female; Aged; Male; *Apolipoprotein E4; Prospective Studies; Memory Disorders/prevention &amp;amp; control; *Cognition Disorders; Healthy Lifestyle; Neuropsychological Tests&lt;/_subject_headings&gt;&lt;_tertiary_title&gt;BMJ (Clinical research ed.)&lt;/_tertiary_title&gt;&lt;_type_work&gt;Journal Article&lt;/_type_work&gt;&lt;_url&gt;http://www.ncbi.nlm.nih.gov/entrez/query.fcgi?cmd=Retrieve&amp;amp;db=pubmed&amp;amp;dopt=Abstract&amp;amp;list_uids=36696990&amp;amp;query_hl=1&lt;/_url&gt;&lt;_volume&gt;380&lt;/_volume&gt;&lt;/Details&gt;&lt;Extra&gt;&lt;DBUID&gt;{B229E695-20C0-47E4-A960-6A523A810098}&lt;/DBUID&gt;&lt;/Extra&gt;&lt;/Item&gt;&lt;/References&gt;&lt;/Group&gt;&lt;Group&gt;&lt;References&gt;&lt;Item&gt;&lt;ID&gt;94&lt;/ID&gt;&lt;UID&gt;{1CF30EA0-3EA0-4CD6-8740-97EE78B15438}&lt;/UID&gt;&lt;Title&gt;Association between healthy lifestyle and memory decline in older adults: 10  year, population based, prospective cohort study&lt;/Title&gt;&lt;Template&gt;Journal Article&lt;/Template&gt;&lt;Star&gt;0&lt;/Star&gt;&lt;Tag&gt;0&lt;/Tag&gt;&lt;Author&gt;Jia, J; Zhao, T; Liu, Z; Liang, Y; Li, F; Li, Y; Liu, W; Li, F; Shi, S; Zhou, C; Yang, H; Liao, Z; Li, Y; Zhao, H; Zhang, J; Zhang, K; Kan, M; Yang, S; Li, H; Liu, Z; Ma, R; Lv, J; Wang, Y; Yan, X; Liang, F; Yuan, X; Zhang, J; Gauthier, S; Cummings, J&lt;/Author&gt;&lt;Year&gt;2023&lt;/Year&gt;&lt;Details&gt;&lt;_accessed&gt;65140558&lt;/_accessed&gt;&lt;_accession_num&gt;36696990&lt;/_accession_num&gt;&lt;_author_adr&gt;Innovation Center for Neurological Disorders and Department of Neurology, Xuanwu  Hospital, Capital Medical University, National Center for Neurological Disorders,  Beijing, China jjp@ccmu.edu.cn.;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Department of Geriatric, Fuxing Hospital, Capital Medical University, Beijing,  China.; Department of Neurology, The Second Affiliated Hospital of Guangxi Medical  University, Guangxi, China.; Department of Neurology, The First Teaching Hospital of Jilin University, Jilin,  China.; Department of Neurology, The First Hospital of Kunming, Yunnan, China.; Department of Psychiatry, Zhejiang Provincial People&amp;apos;s Hospital, Zhejiang, China.; Department of Neurology, First Hospital of Shanxi Medical University, Shanxi,  China.; Department of Neurology, Shijiazhuang City Hospital, Hebei, China.; Department of Neurology, the 960th Hospital of PLA, Shandong, China.; Department of Neurology, Jiangxi Provincial People&amp;apos;s Hospital, Jiangxi, China.; Department of Neurology, Handan Central Hospital, Hebei, China.; Department of Neurology, Daqing Oilfield General Hospital, Heilongjiang, China.; Department of Neurology, The First People&amp;apos;s Hospital of Yibin, Sichuan, China.; Department of Neurology, The Third Affiliated Hospital of Gansu University of  Traditional Chinese Medicine, Gansu, China.; Department of Neurology, Dongguan People&amp;apos;s Hospital, Guangdong, China.; Department of Psychiatry, Beijing Geriatric Hospital, Beijing, China.; Department of Neurology, Beijing Anding Hospital, Capital Medical University,  Beijing, China.; Department of Neurology, Beijing Jishuitan Hospital, Beijing, China.; Department of Neurology, Baotou Central Hospital, Inner Mongolia, China.; Department of Neurology, Liaocheng People&amp;apos;s Hospital, Shandong, China.; Department of Neurology, Weihai Municipal Hospital, Cheeloo College of Medicine,  Shandong University, Shandong, China.; Department of Neurology and Neurosurgery, and Department of Psychiatry, McGill  Centre for Studies in Aging, McGill University, Montreal, QC, Canada.; Chambers-Grundy Center for Transformative Neuroscience, Department of Brain  Health, University of Nevada, Las Vegas, NV, USA.; Cleveland Clinic Lou Ruvo Center for Brain Health, Las Vegas, NV, USA.&lt;/_author_adr&gt;&lt;_collection_scope&gt;SCIE&lt;/_collection_scope&gt;&lt;_created&gt;65129016&lt;/_created&gt;&lt;_date&gt;2023-01-25&lt;/_date&gt;&lt;_date_display&gt;2023 Jan 25&lt;/_date_display&gt;&lt;_doi&gt;10.1136/bmj-2022-072691&lt;/_doi&gt;&lt;_impact_factor&gt;  93.333&lt;/_impact_factor&gt;&lt;_isbn&gt;1756-1833 (Electronic); 0959-8138 (Print); 0959-8138 (Linking)&lt;/_isbn&gt;&lt;_journal&gt;BMJ&lt;/_journal&gt;&lt;_language&gt;eng&lt;/_language&gt;&lt;_modified&gt;65140558&lt;/_modified&gt;&lt;_ori_publication&gt;© Author(s) (or their employer(s)) 2019. Re-use permitted under CC BY-NC. No _x000d__x000a_      commercial re-use. See rights and permissions. Published by BMJ.&lt;/_ori_publication&gt;&lt;_pages&gt;e072691&lt;/_pages&gt;&lt;_subject_headings&gt;Humans; Female; Aged; Male; *Apolipoprotein E4; Prospective Studies; Memory Disorders/prevention &amp;amp; control; *Cognition Disorders; Healthy Lifestyle; Neuropsychological Tests&lt;/_subject_headings&gt;&lt;_tertiary_title&gt;BMJ (Clinical research ed.)&lt;/_tertiary_title&gt;&lt;_type_work&gt;Journal Article&lt;/_type_work&gt;&lt;_url&gt;http://www.ncbi.nlm.nih.gov/entrez/query.fcgi?cmd=Retrieve&amp;amp;db=pubmed&amp;amp;dopt=Abstract&amp;amp;list_uids=36696990&amp;amp;query_hl=1&lt;/_url&gt;&lt;_volume&gt;380&lt;/_volume&gt;&lt;/Details&gt;&lt;Extra&gt;&lt;DBUID&gt;{B229E695-20C0-47E4-A960-6A523A810098}&lt;/DBUID&gt;&lt;/Extra&gt;&lt;/Item&gt;&lt;/References&gt;&lt;/Group&gt;&lt;/Citation&gt;_x000a_"/>
    <w:docVar w:name="NE.Ref{B3FF2E19-47B3-4F7E-8FBA-13B524FF0D76}" w:val=" ADDIN NE.Ref.{B3FF2E19-47B3-4F7E-8FBA-13B524FF0D76}&lt;Citation&gt;&lt;Group&gt;&lt;References&gt;&lt;Item&gt;&lt;ID&gt;1118&lt;/ID&gt;&lt;UID&gt;{4E3C122C-0FC1-4CAC-AD18-0925D733897B}&lt;/UID&gt;&lt;Title&gt;The usability of WeChat as a mobile and interactive medium in student-centered  medical teaching&lt;/Title&gt;&lt;Template&gt;Journal Article&lt;/Template&gt;&lt;Star&gt;0&lt;/Star&gt;&lt;Tag&gt;0&lt;/Tag&gt;&lt;Author&gt;Wang, J; Gao, F; Li, J; Zhang, J; Li, S; Xu, G T; Xu, L; Chen, J; Lu, L&lt;/Author&gt;&lt;Year&gt;2017&lt;/Year&gt;&lt;Details&gt;&lt;_accession_num&gt;28581156&lt;/_accession_num&gt;&lt;_author_adr&gt;Department of Regenerative Medicine, Tongji University School of Medicine,  Shanghai, China.; Department of Regenerative Medicine, Tongji University School of Medicine,  Shanghai, China.; Department of Regenerative Medicine, Tongji University School of Medicine,  Shanghai, China.; Department of Regenerative Medicine, Tongji University School of Medicine,  Shanghai, China.; Department of Regenerative Medicine, Tongji University School of Medicine,  Shanghai, China.; Department of Regenerative Medicine, Tongji University School of Medicine,  Shanghai, China.; Department of Regenerative Medicine, Tongji University School of Medicine,  Shanghai, China.; Department of Regenerative Medicine, Tongji University School of Medicine,  Shanghai, China.; Department of Regenerative Medicine, Tongji University School of Medicine,  Shanghai, China.&lt;/_author_adr&gt;&lt;_date_display&gt;2017 Sep&lt;/_date_display&gt;&lt;_date&gt;2017-09-01&lt;/_date&gt;&lt;_doi&gt;10.1002/bmb.21065&lt;/_doi&gt;&lt;_isbn&gt;1539-3429 (Electronic); 1470-8175 (Linking)&lt;/_isbn&gt;&lt;_issue&gt;5&lt;/_issue&gt;&lt;_journal&gt;Biochem Mol Biol Educ&lt;/_journal&gt;&lt;_keywords&gt;WeChat; biochemistry and cellular biology course; medical education; student-centered&lt;/_keywords&gt;&lt;_language&gt;eng&lt;/_language&gt;&lt;_ori_publication&gt;(c) 2017 The International Union of Biochemistry and Molecular Biology.&lt;/_ori_publication&gt;&lt;_pages&gt;421-425&lt;/_pages&gt;&lt;_subject_headings&gt;Biochemistry/education; Cell Biology/education; Education, Medical, Undergraduate/*methods; Educational Measurement; Humans; Social Media/*statistics &amp;amp; numerical data; Students, Medical/psychology; Surveys and Questionnaires; Teaching/*education&lt;/_subject_headings&gt;&lt;_tertiary_title&gt;Biochemistry and molecular biology education : a bimonthly publication of the _x000d__x000a_      International Union of Biochemistry and Molecular Biology&lt;/_tertiary_title&gt;&lt;_type_work&gt;Journal Article&lt;/_type_work&gt;&lt;_url&gt;http://www.ncbi.nlm.nih.gov/entrez/query.fcgi?cmd=Retrieve&amp;amp;db=pubmed&amp;amp;dopt=Abstract&amp;amp;list_uids=28581156&amp;amp;query_hl=1&lt;/_url&gt;&lt;_volume&gt;45&lt;/_volume&gt;&lt;_created&gt;65173833&lt;/_created&gt;&lt;_modified&gt;65173833&lt;/_modified&gt;&lt;_db_updated&gt;PubMed&lt;/_db_updated&gt;&lt;_impact_factor&gt;   1.160&lt;/_impact_factor&gt;&lt;/Details&gt;&lt;Extra&gt;&lt;DBUID&gt;{F96A950B-833F-4880-A151-76DA2D6A2879}&lt;/DBUID&gt;&lt;/Extra&gt;&lt;/Item&gt;&lt;/References&gt;&lt;/Group&gt;&lt;Group&gt;&lt;References&gt;&lt;Item&gt;&lt;ID&gt;1119&lt;/ID&gt;&lt;UID&gt;{2F6D1BC0-BD8A-4150-B3D2-8667AEA32EB3}&lt;/UID&gt;&lt;Title&gt;Using WeChat official accounts to improve malaria health literacy among Chinese  expatriates in Niger: an intervention study&lt;/Title&gt;&lt;Template&gt;Journal Article&lt;/Template&gt;&lt;Star&gt;0&lt;/Star&gt;&lt;Tag&gt;0&lt;/Tag&gt;&lt;Author&gt;Li, W; Han, L Q; Guo, Y J; Sun, J&lt;/Author&gt;&lt;Year&gt;2016&lt;/Year&gt;&lt;Details&gt;&lt;_accession_num&gt;27881122&lt;/_accession_num&gt;&lt;_author_adr&gt;Health Care Center Manager of HSE Department, China National Oil and Gas  Exploration and Development Corporation, 6-1 Fuchengmen Beidajie, Xicheng  District, Beijing, 100034, China.; Infectious Disease Department, Dalian Sixth People&amp;apos;s Hospital, No. 269 Huibai  Road, Lugang, Ganjingzi District, Dalian, 116031, Liaoning, China.; Beijing Jishuitan Hospital, No. 31 Xinjiekou Street, Xicheng District, Beijing,  100035, China.; School of Nursing, Peking University Health Science Center, No. 38 Xueyuan Road,  Haidian District, Beijing, 100191, China. sunjing99@bjmu.edu.cn.&lt;/_author_adr&gt;&lt;_date_display&gt;2016 Nov 24&lt;/_date_display&gt;&lt;_date&gt;2016-11-24&lt;/_date&gt;&lt;_doi&gt;10.1186/s12936-016-1621-y&lt;/_doi&gt;&lt;_isbn&gt;1475-2875 (Electronic); 1475-2875 (Linking)&lt;/_isbn&gt;&lt;_issue&gt;1&lt;/_issue&gt;&lt;_journal&gt;Malar J&lt;/_journal&gt;&lt;_keywords&gt;Chinese expatriates; Malaria health literacy; Niger; WeChat official account&lt;/_keywords&gt;&lt;_language&gt;eng&lt;/_language&gt;&lt;_pages&gt;567&lt;/_pages&gt;&lt;_subject_headings&gt;Adult; *Asian People; Female; Health Education/*methods; *Health Knowledge, Attitudes, Practice; Humans; Malaria/*epidemiology/*prevention &amp;amp; control; Male; Middle Aged; Niger/epidemiology; Surveys and Questionnaires; Young Adult&lt;/_subject_headings&gt;&lt;_tertiary_title&gt;Malaria journal&lt;/_tertiary_title&gt;&lt;_type_work&gt;Journal Article; Randomized Controlled Trial&lt;/_type_work&gt;&lt;_url&gt;http://www.ncbi.nlm.nih.gov/entrez/query.fcgi?cmd=Retrieve&amp;amp;db=pubmed&amp;amp;dopt=Abstract&amp;amp;list_uids=27881122&amp;amp;query_hl=1&lt;/_url&gt;&lt;_volume&gt;15&lt;/_volume&gt;&lt;_created&gt;65173834&lt;/_created&gt;&lt;_modified&gt;65173834&lt;/_modified&gt;&lt;_db_updated&gt;PubMed&lt;/_db_updated&gt;&lt;_impact_factor&gt;   2.979&lt;/_impact_factor&gt;&lt;/Details&gt;&lt;Extra&gt;&lt;DBUID&gt;{F96A950B-833F-4880-A151-76DA2D6A2879}&lt;/DBUID&gt;&lt;/Extra&gt;&lt;/Item&gt;&lt;/References&gt;&lt;/Group&gt;&lt;/Citation&gt;_x000a_"/>
    <w:docVar w:name="NE.Ref{B41A17C5-4F55-431F-AB91-7E490B2210C5}" w:val=" ADDIN NE.Ref.{B41A17C5-4F55-431F-AB91-7E490B2210C5}&lt;Citation&gt;&lt;Group&gt;&lt;References&gt;&lt;Item&gt;&lt;ID&gt;5&lt;/ID&gt;&lt;UID&gt;{5DB70AC0-124C-4C58-B1C7-AB04108CBEF3}&lt;/UID&gt;&lt;Title&gt;Prevalence and Time Trends in Myopia Among Children and Adolescents&lt;/Title&gt;&lt;Template&gt;Journal Article&lt;/Template&gt;&lt;Star&gt;0&lt;/Star&gt;&lt;Tag&gt;0&lt;/Tag&gt;&lt;Author&gt;Schuster, A K; Krause, L; Kuchenbacker, C; Prutz, F; Elflein, H M; Pfeiffer, N; Urschitz, M S&lt;/Author&gt;&lt;Year&gt;2020&lt;/Year&gt;&lt;Details&gt;&lt;_accession_num&gt;33612155&lt;/_accession_num&gt;&lt;_author_adr&gt;These authors are co-last authors; Department of Ophthalmology, University Medical Center of the Johannes Gutenberg-University Mainz, Mainz, Germany; Department of Epidemiology and Health Monitoring, Robert Koch Institute, Berlin,  Germany; Division of Pediatric Epidemiology, Institute of Medical Biostatistics,  Epidemiology and Informatics, University Medical Center of the Johannes Gutenberg-University Mainz, Mainz, Germany.&lt;/_author_adr&gt;&lt;_date_display&gt;2020 Dec 11&lt;/_date_display&gt;&lt;_date&gt;2020-12-11&lt;/_date&gt;&lt;_doi&gt;10.3238/arztebl.2020.0855&lt;/_doi&gt;&lt;_isbn&gt;1866-0452 (Electronic); 1866-0452 (Linking)&lt;/_isbn&gt;&lt;_issue&gt;50&lt;/_issue&gt;&lt;_journal&gt;Dtsch Arztebl Int&lt;/_journal&gt;&lt;_language&gt;eng&lt;/_language&gt;&lt;_pages&gt;855-860&lt;/_pages&gt;&lt;_subject_headings&gt;Adolescent; Asia; Child; Child, Preschool; Cross-Sectional Studies; Germany/epidemiology; Health Surveys; Humans; Infant; Infant, Newborn; *Internet; *Myopia/epidemiology; Prevalence; Risk Factors&lt;/_subject_headings&gt;&lt;_tertiary_title&gt;Deutsches Arzteblatt international&lt;/_tertiary_title&gt;&lt;_type_work&gt;Journal Article&lt;/_type_work&gt;&lt;_url&gt;http://www.ncbi.nlm.nih.gov/entrez/query.fcgi?cmd=Retrieve&amp;amp;db=pubmed&amp;amp;dopt=Abstract&amp;amp;list_uids=33612155&amp;amp;query_hl=1&lt;/_url&gt;&lt;_volume&gt;117&lt;/_volume&gt;&lt;_created&gt;64190337&lt;/_created&gt;&lt;_modified&gt;64190337&lt;/_modified&gt;&lt;_db_updated&gt;PubMed&lt;/_db_updated&gt;&lt;_impact_factor&gt;   5.594&lt;/_impact_factor&gt;&lt;_collection_scope&gt;SCIE&lt;/_collection_scope&gt;&lt;/Details&gt;&lt;Extra&gt;&lt;DBUID&gt;{1C1952A0-4562-459F-9DB8-7EA4385E5EEB}&lt;/DBUID&gt;&lt;/Extra&gt;&lt;/Item&gt;&lt;/References&gt;&lt;/Group&gt;&lt;/Citation&gt;_x000a_"/>
    <w:docVar w:name="NE.Ref{B41FB17C-264A-4FBF-8F25-5E12F2864840}" w:val=" ADDIN NE.Ref.{B41FB17C-264A-4FBF-8F25-5E12F2864840}&lt;Citation&gt;&lt;Group&gt;&lt;References&gt;&lt;Item&gt;&lt;ID&gt;18&lt;/ID&gt;&lt;UID&gt;{C4272CC7-436E-4E0C-B4EB-05B7009C4CD1}&lt;/UID&gt;&lt;Title&gt;Association of Adverse Childhood Experiences With Cardiovascular Disease Later in  Life: A Review&lt;/Title&gt;&lt;Template&gt;Journal Article&lt;/Template&gt;&lt;Star&gt;0&lt;/Star&gt;&lt;Tag&gt;0&lt;/Tag&gt;&lt;Author&gt;Godoy, L C; Frankfurter, C; Cooper, M; Lay, C; Maunder, R; Farkouh, M E&lt;/Author&gt;&lt;Year&gt;2021&lt;/Year&gt;&lt;Details&gt;&lt;_accession_num&gt;33263716&lt;/_accession_num&gt;&lt;_author_adr&gt;Peter Munk Cardiac Centre and Heart and Stroke Richard Lewar Centre, University  of Toronto, Toronto, Ontario, Canada.; Instituto do Coracao (InCor), Faculdade de Medicina da Universidade de Sao Paulo,  Sao Paulo, Brazil.; Peter Munk Cardiac Centre and Heart and Stroke Richard Lewar Centre, University  of Toronto, Toronto, Ontario, Canada.; Department of Medicine, University of Toronto, Toronto, Ontario, Canada.; Faculty of Medicine, Dalhousie University, Halifax, Nova Scotia, Canada.; Centre for Headache, Women&amp;apos;s College Hospital, University of Toronto, Toronto,  Ontario, Canada.; Department of Psychiatry, University of Toronto, Toronto, Ontario, Canada.; Peter Munk Cardiac Centre and Heart and Stroke Richard Lewar Centre, University  of Toronto, Toronto, Ontario, Canada.&lt;/_author_adr&gt;&lt;_collection_scope&gt;SCIE&lt;/_collection_scope&gt;&lt;_created&gt;64740121&lt;/_created&gt;&lt;_date&gt;2021-02-01&lt;/_date&gt;&lt;_date_display&gt;2021 Feb 1&lt;/_date_display&gt;&lt;_doi&gt;10.1001/jamacardio.2020.6050&lt;/_doi&gt;&lt;_impact_factor&gt;  30.154&lt;/_impact_factor&gt;&lt;_isbn&gt;2380-6591 (Electronic)&lt;/_isbn&gt;&lt;_issue&gt;2&lt;/_issue&gt;&lt;_journal&gt;JAMA Cardiol&lt;/_journal&gt;&lt;_language&gt;eng&lt;/_language&gt;&lt;_modified&gt;64740121&lt;/_modified&gt;&lt;_pages&gt;228-235&lt;/_pages&gt;&lt;_social_category&gt;医学(1)&lt;/_social_category&gt;&lt;_tertiary_title&gt;JAMA cardiology&lt;/_tertiary_title&gt;&lt;_type_work&gt;Journal Article; Review&lt;/_type_work&gt;&lt;_url&gt;http://www.ncbi.nlm.nih.gov/entrez/query.fcgi?cmd=Retrieve&amp;amp;db=pubmed&amp;amp;dopt=Abstract&amp;amp;list_uids=33263716&amp;amp;query_hl=1&lt;/_url&gt;&lt;_volume&gt;6&lt;/_volume&gt;&lt;/Details&gt;&lt;Extra/&gt;&lt;/Item&gt;&lt;/References&gt;&lt;/Group&gt;&lt;Group&gt;&lt;References&gt;&lt;Item&gt;&lt;ID&gt;17&lt;/ID&gt;&lt;UID&gt;{9DF6924C-CB84-463A-B8B8-23862335D2DE}&lt;/UID&gt;&lt;Title&gt;Relationship of childhood abuse and household dysfunction to many of the leading  causes of death in adults. The Adverse Childhood Experiences (ACE) Study&lt;/Title&gt;&lt;Template&gt;Journal Article&lt;/Template&gt;&lt;Star&gt;0&lt;/Star&gt;&lt;Tag&gt;0&lt;/Tag&gt;&lt;Author&gt;Felitti, V J; Anda, R F; Nordenberg, D; Williamson, D F; Spitz, A M; Edwards, V; Koss, M P; Marks, J S&lt;/Author&gt;&lt;Year&gt;1998&lt;/Year&gt;&lt;Details&gt;&lt;_accession_num&gt;9635069&lt;/_accession_num&gt;&lt;_author_adr&gt;Department of Preventive Medicine, Southern California Permanente Medical Group  (Kaiser Permanente), San Diego 92111, USA.&lt;/_author_adr&gt;&lt;_collection_scope&gt;SSCI;SCIE&lt;/_collection_scope&gt;&lt;_created&gt;64740121&lt;/_created&gt;&lt;_date&gt;1998-05-01&lt;/_date&gt;&lt;_date_display&gt;1998 May&lt;/_date_display&gt;&lt;_doi&gt;10.1016/s0749-3797(98)00017-8&lt;/_doi&gt;&lt;_impact_factor&gt;   6.604&lt;/_impact_factor&gt;&lt;_isbn&gt;0749-3797 (Print); 0749-3797 (Linking)&lt;/_isbn&gt;&lt;_issue&gt;4&lt;/_issue&gt;&lt;_journal&gt;Am J Prev Med&lt;/_journal&gt;&lt;_language&gt;eng&lt;/_language&gt;&lt;_modified&gt;64740121&lt;/_modified&gt;&lt;_pages&gt;245-58&lt;/_pages&gt;&lt;_social_category&gt;医学(2)&lt;/_social_category&gt;&lt;_tertiary_title&gt;American journal of preventive medicine&lt;/_tertiary_title&gt;&lt;_type_work&gt;Journal Article; Research Support, U.S. Gov&amp;apos;t, P.H.S.&lt;/_type_work&gt;&lt;_url&gt;http://www.ncbi.nlm.nih.gov/entrez/query.fcgi?cmd=Retrieve&amp;amp;db=pubmed&amp;amp;dopt=Abstract&amp;amp;list_uids=9635069&amp;amp;query_hl=1&lt;/_url&gt;&lt;_volume&gt;14&lt;/_volume&gt;&lt;/Details&gt;&lt;Extra/&gt;&lt;/Item&gt;&lt;/References&gt;&lt;/Group&gt;&lt;/Citation&gt;_x000a_"/>
    <w:docVar w:name="NE.Ref{B43D87A8-E5DB-43AE-A64C-D30CD0D134CA}" w:val=" ADDIN NE.Ref.{B43D87A8-E5DB-43AE-A64C-D30CD0D134CA}&lt;Citation&gt;&lt;Group&gt;&lt;References&gt;&lt;Item&gt;&lt;ID&gt;4081&lt;/ID&gt;&lt;UID&gt;{4E4D8ADF-580F-4976-B472-50C29CF00B3B}&lt;/UID&gt;&lt;Title&gt;Associations of Childhood Maltreatment with Single and Multiple Suicide Attempts  among Older Chinese Adolescents&lt;/Title&gt;&lt;Template&gt;Journal Article&lt;/Template&gt;&lt;Star&gt;0&lt;/Star&gt;&lt;Tag&gt;0&lt;/Tag&gt;&lt;Author&gt;Guo, L; Wang, W; Gao, X; Huang, G; Li, P; Lu, C&lt;/Author&gt;&lt;Year&gt;2018&lt;/Year&gt;&lt;Details&gt;&lt;_accession_num&gt;29526470&lt;/_accession_num&gt;&lt;_author_adr&gt;Department of Medical Statistics and Epidemiology, School of Public Health, Sun  Yat-sen University, Guangzhou, China.; Department of Medical Statistics and Epidemiology, School of Public Health, Sun  Yat-sen University, Guangzhou, China.; Center for Adverse Drug Reaction (ADR) Monitoring of Guangdong, Guangzhou, China.; Center for Adverse Drug Reaction (ADR) Monitoring of Guangdong, Guangzhou, China.; Department of Medical Statistics and Epidemiology, School of Public Health, Sun  Yat-sen University, Guangzhou, China.; Department of Medical Statistics and Epidemiology, School of Public Health, Sun  Yat-sen University, Guangzhou, China. Electronic address:  luciyong@mail.sysu.edu.cn.&lt;/_author_adr&gt;&lt;_collection_scope&gt;SCIE&lt;/_collection_scope&gt;&lt;_created&gt;65119165&lt;/_created&gt;&lt;_date&gt;2018-05-01&lt;/_date&gt;&lt;_date_display&gt;2018 May&lt;/_date_display&gt;&lt;_db_updated&gt;PubMed&lt;/_db_updated&gt;&lt;_doi&gt;10.1016/j.jpeds.2018.01.032&lt;/_doi&gt;&lt;_impact_factor&gt;   6.314&lt;/_impact_factor&gt;&lt;_isbn&gt;1097-6833 (Electronic); 0022-3476 (Linking)&lt;/_isbn&gt;&lt;_journal&gt;J Pediatr&lt;/_journal&gt;&lt;_keywords&gt;adolescents; childhood maltreatment; sleep disturbance; suicide&lt;/_keywords&gt;&lt;_language&gt;eng&lt;/_language&gt;&lt;_modified&gt;65119165&lt;/_modified&gt;&lt;_ori_publication&gt;Copyright (c) 2018 Elsevier Inc. All rights reserved.&lt;/_ori_publication&gt;&lt;_pages&gt;244-250.e1&lt;/_pages&gt;&lt;_social_category&gt;医学(2)&lt;/_social_category&gt;&lt;_subject_headings&gt;Adolescent; Adolescent Behavior; Asian People; Child; Child Abuse/*statistics &amp;amp; numerical data; China; Cross-Sectional Studies; Female; Health Surveys; Humans; Male; Risk Factors; Sleep Wake Disorders/*epidemiology/psychology; Students/psychology; Suicide, Attempted/*statistics &amp;amp; numerical data&lt;/_subject_headings&gt;&lt;_tertiary_title&gt;The Journal of pediatrics&lt;/_tertiary_title&gt;&lt;_type_work&gt;Journal Article; Research Support, Non-U.S. Gov&amp;apos;t&lt;/_type_work&gt;&lt;_url&gt;http://www.ncbi.nlm.nih.gov/entrez/query.fcgi?cmd=Retrieve&amp;amp;db=pubmed&amp;amp;dopt=Abstract&amp;amp;list_uids=29526470&amp;amp;query_hl=1&lt;/_url&gt;&lt;_volume&gt;196&lt;/_volume&gt;&lt;/Details&gt;&lt;Extra&gt;&lt;DBUID&gt;{93870BB0-CAEF-4F07-AAE0-DA131E288E28}&lt;/DBUID&gt;&lt;/Extra&gt;&lt;/Item&gt;&lt;/References&gt;&lt;/Group&gt;&lt;/Citation&gt;_x000a_"/>
    <w:docVar w:name="NE.Ref{B4502D8C-55A5-481C-B74B-42142BBBC900}" w:val=" ADDIN NE.Ref.{B4502D8C-55A5-481C-B74B-42142BBBC900}&lt;Citation&gt;&lt;Group&gt;&lt;References&gt;&lt;Item&gt;&lt;ID&gt;92&lt;/ID&gt;&lt;UID&gt;{55A176F8-8D2B-4F7D-9C67-0BC3C1CF1CD5}&lt;/UID&gt;&lt;Title&gt;Association of Adverse Childhood Experiences and Social Isolation With Later-Life  Cognitive Function Among Adults in China&lt;/Title&gt;&lt;Template&gt;Journal Article&lt;/Template&gt;&lt;Star&gt;0&lt;/Star&gt;&lt;Tag&gt;0&lt;/Tag&gt;&lt;Author&gt;Lin, L; Cao, B; Chen, W; Li, J; Zhang, Y; Guo, V Y&lt;/Author&gt;&lt;Year&gt;2022&lt;/Year&gt;&lt;Details&gt;&lt;_accession_num&gt;36367722&lt;/_accession_num&gt;&lt;_author_adr&gt;Department of Epidemiology, School of Public Health, Sun Yat-sen University,  Guangzhou, China.; Department of Neurosurgery, Wu Tsai Neuroscience Institute, Stanford University  School of Medicine, Stanford, California.; Department of Epidemiology, School of Public Health, Sun Yat-sen University,  Guangzhou, China.; Department of Biostatistics, School of Public Health, Sun Yat-sen University,  Guangzhou, China.; Department of Child Healthcare, Shenzhen Longhua Maternity and Child Healthcare  Hospital, Shenzhen, China.; Department of Epidemiology, School of Public Health, Sun Yat-sen University,  Guangzhou, China.&lt;/_author_adr&gt;&lt;_collection_scope&gt;SCIE&lt;/_collection_scope&gt;&lt;_created&gt;65128999&lt;/_created&gt;&lt;_date&gt;2022-11-01&lt;/_date&gt;&lt;_date_display&gt;2022 Nov 1&lt;/_date_display&gt;&lt;_doi&gt;10.1001/jamanetworkopen.2022.41714&lt;/_doi&gt;&lt;_impact_factor&gt;  13.353&lt;/_impact_factor&gt;&lt;_isbn&gt;2574-3805 (Electronic); 2574-3805 (Linking)&lt;/_isbn&gt;&lt;_issue&gt;11&lt;/_issue&gt;&lt;_journal&gt;JAMA Netw Open&lt;/_journal&gt;&lt;_language&gt;eng&lt;/_language&gt;&lt;_modified&gt;65128999&lt;/_modified&gt;&lt;_pages&gt;e2241714&lt;/_pages&gt;&lt;_social_category&gt;医学(1)&lt;/_social_category&gt;&lt;_subject_headings&gt;Middle Aged; Male; Humans; Aged; Aged, 80 and over; Female; *Adverse Childhood Experiences; Prospective Studies; Longitudinal Studies; Cognition; China/epidemiology; Health Surveys; Social Isolation&lt;/_subject_headings&gt;&lt;_tertiary_title&gt;JAMA network open&lt;/_tertiary_title&gt;&lt;_type_work&gt;Journal Article; Research Support, Non-U.S. Gov&amp;apos;t&lt;/_type_work&gt;&lt;_url&gt;http://www.ncbi.nlm.nih.gov/entrez/query.fcgi?cmd=Retrieve&amp;amp;db=pubmed&amp;amp;dopt=Abstract&amp;amp;list_uids=36367722&amp;amp;query_hl=1&lt;/_url&gt;&lt;_volume&gt;5&lt;/_volume&gt;&lt;/Details&gt;&lt;Extra&gt;&lt;DBUID&gt;{B229E695-20C0-47E4-A960-6A523A810098}&lt;/DBUID&gt;&lt;/Extra&gt;&lt;/Item&gt;&lt;/References&gt;&lt;/Group&gt;&lt;Group&gt;&lt;References&gt;&lt;Item&gt;&lt;ID&gt;70&lt;/ID&gt;&lt;UID&gt;{04633F17-4E5F-4210-A42F-9B5ADAB1CBB4}&lt;/UID&gt;&lt;Title&gt;Impact of poverty and family adversity on adolescent health: a multi-trajectory analysis using the UK Millennium Cohort Study&lt;/Title&gt;&lt;Template&gt;Journal Article&lt;/Template&gt;&lt;Star&gt;1&lt;/Star&gt;&lt;Tag&gt;0&lt;/Tag&gt;&lt;Author&gt;Adjei, Nicholas Kofi; Schlüter, Daniela K; Straatmann, Viviane S; Melis, Gabriella; Fleming, Kate M; McGovern, Ruth; Howard, Louise M; Kaner, Eileen; Wolfe, Ingrid; Taylor-Robinson, David C&lt;/Author&gt;&lt;Year&gt;2022&lt;/Year&gt;&lt;Details&gt;&lt;_accessed&gt;65152629&lt;/_accessed&gt;&lt;_alternate_title&gt;The Lancet Regional Health - Europe&lt;/_alternate_title&gt;&lt;_created&gt;65090100&lt;/_created&gt;&lt;_date&gt;2022-01-01&lt;/_date&gt;&lt;_date_display&gt;2022&lt;/_date_display&gt;&lt;_doi&gt;https://doi.org/10.1016/j.lanepe.2021.100279&lt;/_doi&gt;&lt;_isbn&gt;2666-7762&lt;/_isbn&gt;&lt;_journal&gt;The Lancet Regional Health - Europe&lt;/_journal&gt;&lt;_keywords&gt;child poverty; family adversity; child health; cohort; multi-trajectory analysis&lt;/_keywords&gt;&lt;_modified&gt;65152629&lt;/_modified&gt;&lt;_pages&gt;100279&lt;/_pages&gt;&lt;_url&gt;https://www.sciencedirect.com/science/article/pii/S2666776221002659&lt;/_url&gt;&lt;_volume&gt;13&lt;/_volume&gt;&lt;/Details&gt;&lt;Extra&gt;&lt;DBUID&gt;{B229E695-20C0-47E4-A960-6A523A810098}&lt;/DBUID&gt;&lt;/Extra&gt;&lt;/Item&gt;&lt;/References&gt;&lt;/Group&gt;&lt;Group&gt;&lt;References&gt;&lt;Item&gt;&lt;ID&gt;29&lt;/ID&gt;&lt;UID&gt;{ACB20F79-F725-4D25-9483-222B7A9831AE}&lt;/UID&gt;&lt;Title&gt;Childhood household dysfunction and risk of self-harm: a cohort study of 107 518  young adults in Stockholm County&lt;/Title&gt;&lt;Template&gt;Journal Article&lt;/Template&gt;&lt;Star&gt;0&lt;/Star&gt;&lt;Tag&gt;0&lt;/Tag&gt;&lt;Author&gt;Björkenstam, E; Kosidou, K; Björkenstam, C&lt;/Author&gt;&lt;Year&gt;2016&lt;/Year&gt;&lt;Details&gt;&lt;_accessed&gt;65152556&lt;/_accessed&gt;&lt;_accession_num&gt;27032414&lt;/_accession_num&gt;&lt;_author_adr&gt;Department of Public Health Sciences, Division of Social Medicine, Karolinska  Institutet, Stockholm, Sweden Department of Community Health Sciences, Fielding  School of Public Health and California Center for Population Research, University  of California Los Angeles, Los Angeles, CA, USA emma.bjorkenstam@ki.se.; Department of Public Health Sciences, Division Public Health Epidemiology,  Karolinska Institutet, Stockholm, Sweden Center for Epidemiology and Community  Medicine, Stockholm County Council, Stockholm, Sweden.; Department of Epidemiology, Fielding School of Public Health, University of  California Los Angeles, Los Angeles, CA, USA.&lt;/_author_adr&gt;&lt;_collection_scope&gt;SCIE&lt;/_collection_scope&gt;&lt;_created&gt;65026814&lt;/_created&gt;&lt;_date&gt;2016-04-01&lt;/_date&gt;&lt;_date_display&gt;2016 Apr&lt;/_date_display&gt;&lt;_doi&gt;10.1093/ije/dyw012&lt;/_doi&gt;&lt;_impact_factor&gt;   9.685&lt;/_impact_factor&gt;&lt;_isbn&gt;1464-3685 (Electronic); 0300-5771 (Linking)&lt;/_isbn&gt;&lt;_issue&gt;2&lt;/_issue&gt;&lt;_journal&gt;Int J Epidemiol&lt;/_journal&gt;&lt;_language&gt;eng&lt;/_language&gt;&lt;_modified&gt;65152556&lt;/_modified&gt;&lt;_ori_publication&gt;© The Author 2016; all rights reserved. Published by Oxford University Press on _x000d__x000a_      behalf of the International Epidemiological Association.&lt;/_ori_publication&gt;&lt;_pages&gt;501-11&lt;/_pages&gt;&lt;_social_category&gt;医学(1)&lt;/_social_category&gt;&lt;_subject_headings&gt;Adolescent; Child; Child Abuse/*statistics &amp;amp; numerical data; *Child of Impaired Parents; Domestic Violence/statistics &amp;amp; numerical data; Family Characteristics; *Family Relations; Female; Humans; Male; Proportional Hazards Models; Registries; Self-Injurious Behavior/epidemiology/*psychology; Socioeconomic Factors; Surveys and Questionnaires; Sweden/epidemiology; Young Adult&lt;/_subject_headings&gt;&lt;_tertiary_title&gt;International journal of epidemiology&lt;/_tertiary_title&gt;&lt;_type_work&gt;Journal Article; Research Support, Non-U.S. Gov&amp;apos;t&lt;/_type_work&gt;&lt;_url&gt;http://www.ncbi.nlm.nih.gov/entrez/query.fcgi?cmd=Retrieve&amp;amp;db=pubmed&amp;amp;dopt=Abstract&amp;amp;list_uids=27032414&amp;amp;query_hl=1&lt;/_url&gt;&lt;_volume&gt;45&lt;/_volume&gt;&lt;/Details&gt;&lt;Extra&gt;&lt;DBUID&gt;{B229E695-20C0-47E4-A960-6A523A810098}&lt;/DBUID&gt;&lt;/Extra&gt;&lt;/Item&gt;&lt;/References&gt;&lt;/Group&gt;&lt;Group&gt;&lt;References&gt;&lt;Item&gt;&lt;ID&gt;47&lt;/ID&gt;&lt;UID&gt;{3C7CEF8D-081F-437D-ADA6-2BCED3BFC380}&lt;/UID&gt;&lt;Title&gt;Childhood maltreatment predicts subsequent anxiety symptoms among Chinese  adolescents: the role of the tendency of coping styles&lt;/Title&gt;&lt;Template&gt;Journal Article&lt;/Template&gt;&lt;Star&gt;0&lt;/Star&gt;&lt;Tag&gt;5&lt;/Tag&gt;&lt;Author&gt;Guo, L; Wang, W; Li, W; Zhao, M; Wu, R; Lu, C&lt;/Author&gt;&lt;Year&gt;2021&lt;/Year&gt;&lt;Details&gt;&lt;_accession_num&gt;34078876&lt;/_accession_num&gt;&lt;_author_adr&gt;Department of Medical Statistics and Epidemiology, School of Public Health, Sun  Yat-sen University, 510080, Guangzhou, People&amp;apos;s Republic of China.; Guangdong Provincial Key Laboratory of Food, Nutrition and Health, Sun Yat-sen  University, 510080, Guangzhou, People&amp;apos;s Republic of China.; Department of Medical Statistics and Epidemiology, School of Public Health, Sun  Yat-sen University, 510080, Guangzhou, People&amp;apos;s Republic of China.; Guangdong Provincial Key Laboratory of Food, Nutrition and Health, Sun Yat-sen  University, 510080, Guangzhou, People&amp;apos;s Republic of China.; Department of Medical Statistics and Epidemiology, School of Public Health, Sun  Yat-sen University, 510080, Guangzhou, People&amp;apos;s Republic of China.; Guangdong Provincial Key Laboratory of Food, Nutrition and Health, Sun Yat-sen  University, 510080, Guangzhou, People&amp;apos;s Republic of China.; Department of Medical Statistics and Epidemiology, School of Public Health, Sun  Yat-sen University, 510080, Guangzhou, People&amp;apos;s Republic of China.; Guangdong Provincial Key Laboratory of Food, Nutrition and Health, Sun Yat-sen  University, 510080, Guangzhou, People&amp;apos;s Republic of China.; Department of Medical Statistics and Epidemiology, School of Public Health, Sun  Yat-sen University, 510080, Guangzhou, People&amp;apos;s Republic of China.; Guangdong Provincial Key Laboratory of Food, Nutrition and Health, Sun Yat-sen  University, 510080, Guangzhou, People&amp;apos;s Republic of China.; Department of Medical Statistics and Epidemiology, School of Public Health, Sun  Yat-sen University, 510080, Guangzhou, People&amp;apos;s Republic of China.  luciyong@mail.sysu.edu.cn.; Guangdong Provincial Key Laboratory of Food, Nutrition and Health, Sun Yat-sen  University, 510080, Guangzhou, People&amp;apos;s Republic of China.  luciyong@mail.sysu.edu.cn.&lt;/_author_adr&gt;&lt;_collection_scope&gt;SCIE&lt;/_collection_scope&gt;&lt;_created&gt;65067006&lt;/_created&gt;&lt;_date&gt;2021-06-02&lt;/_date&gt;&lt;_date_display&gt;2021 Jun 2&lt;/_date_display&gt;&lt;_doi&gt;10.1038/s41398-021-01463-y&lt;/_doi&gt;&lt;_impact_factor&gt;   7.989&lt;/_impact_factor&gt;&lt;_isbn&gt;2158-3188 (Electronic); 2158-3188 (Linking)&lt;/_isbn&gt;&lt;_issue&gt;1&lt;/_issue&gt;&lt;_journal&gt;Transl Psychiatry&lt;/_journal&gt;&lt;_language&gt;eng&lt;/_language&gt;&lt;_modified&gt;65218898&lt;/_modified&gt;&lt;_pages&gt;340&lt;/_pages&gt;&lt;_social_category&gt;医学(2)&lt;/_social_category&gt;&lt;_subject_headings&gt;Adaptation, Psychological; Adolescent; Anxiety/epidemiology; Child; *Child Abuse; China/epidemiology; Humans; Longitudinal Studies; Prospective Studies&lt;/_subject_headings&gt;&lt;_tertiary_title&gt;Translational psychiatry&lt;/_tertiary_title&gt;&lt;_type_work&gt;Journal Article; Research Support, Non-U.S. Gov&amp;apos;t&lt;/_type_work&gt;&lt;_url&gt;http://www.ncbi.nlm.nih.gov/entrez/query.fcgi?cmd=Retrieve&amp;amp;db=pubmed&amp;amp;dopt=Abstract&amp;amp;list_uids=34078876&amp;amp;query_hl=1&lt;/_url&gt;&lt;_volume&gt;11&lt;/_volume&gt;&lt;/Details&gt;&lt;Extra&gt;&lt;DBUID&gt;{B229E695-20C0-47E4-A960-6A523A810098}&lt;/DBUID&gt;&lt;/Extra&gt;&lt;/Item&gt;&lt;/References&gt;&lt;/Group&gt;&lt;Group&gt;&lt;References&gt;&lt;Item&gt;&lt;ID&gt;18&lt;/ID&gt;&lt;UID&gt;{46AC79C8-69B7-4BA9-8C11-F7E6C99F667E}&lt;/UID&gt;&lt;Title&gt;The effect of multiple adverse childhood experiences on health: a systematic  review and meta-analysis&lt;/Title&gt;&lt;Template&gt;Journal Article&lt;/Template&gt;&lt;Star&gt;0&lt;/Star&gt;&lt;Tag&gt;0&lt;/Tag&gt;&lt;Author&gt;Hughes, K; Bellis, M A; Hardcastle, K A; Sethi, D; Butchart, A; Mikton, C; Jones, L; Dunne, M P&lt;/Author&gt;&lt;Year&gt;2017&lt;/Year&gt;&lt;Details&gt;&lt;_accessed&gt;65151304&lt;/_accessed&gt;&lt;_accession_num&gt;29253477&lt;/_accession_num&gt;&lt;_author_adr&gt;College of Health and Behavioural Sciences, Bangor University, Bangor, UK;  Directorate of Policy, Research and International Development, Public Health  Wales, Clwydian House, Wrexham, UK.; College of Health and Behavioural Sciences, Bangor University, Bangor, UK;  Directorate of Policy, Research and International Development, Public Health  Wales, Clwydian House, Wrexham, UK. Electronic address: m.a.bellis@bangor.ac.uk.; Directorate of Policy, Research and International Development, Public Health  Wales, Clwydian House, Wrexham, UK.; World Health Organization Regional Office for Europe, Division of NonCommunicable  Diseases and Promoting Health through the Life-Course, Copenhagen, Denmark.; World Health Organization, Department for Management of Noncommunicable Diseases,  Disability, Violence and Injury Prevention, Geneva, Switzerland.; Faculty of Health and Applied Sciences, University of the West of England,  Bristol, UK.; Public Health Institute, Liverpool John Moores University, Liverpool, UK.; School of Public Health and Social Work, Queensland University of Technology,  Queensland, Australia.&lt;/_author_adr&gt;&lt;_collection_scope&gt;SSCI;SCIE&lt;/_collection_scope&gt;&lt;_created&gt;64988119&lt;/_created&gt;&lt;_date&gt;2017-08-01&lt;/_date&gt;&lt;_date_display&gt;2017 Aug&lt;/_date_display&gt;&lt;_doi&gt;10.1016/S2468-2667(17)30118-4&lt;/_doi&gt;&lt;_impact_factor&gt;  72.427&lt;/_impact_factor&gt;&lt;_isbn&gt;2468-2667 (Electronic)&lt;/_isbn&gt;&lt;_issue&gt;8&lt;/_issue&gt;&lt;_journal&gt;Lancet Public Health&lt;/_journal&gt;&lt;_language&gt;eng&lt;/_language&gt;&lt;_modified&gt;65151304&lt;/_modified&gt;&lt;_ori_publication&gt;Copyright © 2017 The Author(s). Published by Elsevier Ltd. This is an Open Access _x000d__x000a_      article under the CC BY-NC-ND 4.0 license. Published by Elsevier Ltd.. All rights _x000d__x000a_      reserved.&lt;/_ori_publication&gt;&lt;_pages&gt;e356-e366&lt;/_pages&gt;&lt;_social_category&gt;医学(1)&lt;/_social_category&gt;&lt;_subject_headings&gt;*Health Status; Humans; *Life Change Events&lt;/_subject_headings&gt;&lt;_tertiary_title&gt;The Lancet. Public health&lt;/_tertiary_title&gt;&lt;_type_work&gt;Journal Article; Meta-Analysis; Review; Systematic Review&lt;/_type_work&gt;&lt;_url&gt;http://www.ncbi.nlm.nih.gov/entrez/query.fcgi?cmd=Retrieve&amp;amp;db=pubmed&amp;amp;dopt=Abstract&amp;amp;list_uids=29253477&amp;amp;query_hl=1&lt;/_url&gt;&lt;_volume&gt;2&lt;/_volume&gt;&lt;/Details&gt;&lt;Extra&gt;&lt;DBUID&gt;{B229E695-20C0-47E4-A960-6A523A810098}&lt;/DBUID&gt;&lt;/Extra&gt;&lt;/Item&gt;&lt;/References&gt;&lt;/Group&gt;&lt;/Citation&gt;_x000a_"/>
    <w:docVar w:name="NE.Ref{B477BED9-A3BB-485F-A545-3E11D61E94EF}" w:val=" ADDIN NE.Ref.{B477BED9-A3BB-485F-A545-3E11D61E94EF}&lt;Citation&gt;&lt;Group&gt;&lt;References&gt;&lt;Item&gt;&lt;ID&gt;91&lt;/ID&gt;&lt;UID&gt;{CFEEDBCC-0307-4D34-B011-996EBF7005ED}&lt;/UID&gt;&lt;Title&gt;Ethnic Differences in Female Labour Force Participation in the Netherlands: Adding Gender Role Attitudes and Religiosity to the Explanation&lt;/Title&gt;&lt;Template&gt;Journal Article&lt;/Template&gt;&lt;Star&gt;0&lt;/Star&gt;&lt;Tag&gt;0&lt;/Tag&gt;&lt;Author&gt;Khoudja, Yassine; Fleischmann, Fenella&lt;/Author&gt;&lt;Year&gt;2015&lt;/Year&gt;&lt;Details&gt;&lt;_alternate_title&gt;European Sociological Review&lt;/_alternate_title&gt;&lt;_date_display&gt;2015_x000d__x000a_2015/02/01&lt;/_date_display&gt;&lt;_date&gt;2015-02-01&lt;/_date&gt;&lt;_doi&gt;10.1093/esr/jcu084&lt;/_doi&gt;&lt;_isbn&gt;0266-7215&lt;/_isbn&gt;&lt;_issue&gt;1&lt;/_issue&gt;&lt;_journal&gt;European Sociological Review&lt;/_journal&gt;&lt;_pages&gt;91-102&lt;/_pages&gt;&lt;_url&gt;https://doi.org/10.1093/esr/jcu084&lt;/_url&gt;&lt;_volume&gt;31&lt;/_volume&gt;&lt;_created&gt;65304657&lt;/_created&gt;&lt;_modified&gt;65304658&lt;/_modified&gt;&lt;_impact_factor&gt;   4.099&lt;/_impact_factor&gt;&lt;_social_category&gt;法学(2)&lt;/_social_category&gt;&lt;_collection_scope&gt;SSCI&lt;/_collection_scope&gt;&lt;_accessed&gt;65304658&lt;/_accessed&gt;&lt;/Details&gt;&lt;Extra&gt;&lt;DBUID&gt;{00EBDF0C-2E98-4FD7-9E47-813FAF00074E}&lt;/DBUID&gt;&lt;/Extra&gt;&lt;/Item&gt;&lt;/References&gt;&lt;/Group&gt;&lt;/Citation&gt;_x000a_"/>
    <w:docVar w:name="NE.Ref{B47D0CE2-493B-486D-90F4-BB848F1D4575}" w:val=" ADDIN NE.Ref.{B47D0CE2-493B-486D-90F4-BB848F1D4575}&lt;Citation&gt;&lt;Group&gt;&lt;References&gt;&lt;Item&gt;&lt;ID&gt;45&lt;/ID&gt;&lt;UID&gt;{E0CD0A75-7A5E-4179-B64B-D0DE247F76F5}&lt;/UID&gt;&lt;Title&gt;Lifestyle and mental health&lt;/Title&gt;&lt;Template&gt;Journal Article&lt;/Template&gt;&lt;Star&gt;0&lt;/Star&gt;&lt;Tag&gt;0&lt;/Tag&gt;&lt;Author&gt;Walsh, R&lt;/Author&gt;&lt;Year&gt;2011&lt;/Year&gt;&lt;Details&gt;&lt;_accessed&gt;65152393&lt;/_accessed&gt;&lt;_accession_num&gt;21244124&lt;/_accession_num&gt;&lt;_author_adr&gt;University of California, Irvine College of Medicine, 92697-1675, USA.  rwalsh@uci.edu&lt;/_author_adr&gt;&lt;_collection_scope&gt;SSCI&lt;/_collection_scope&gt;&lt;_created&gt;65067627&lt;/_created&gt;&lt;_date&gt;2011-10-01&lt;/_date&gt;&lt;_date_display&gt;2011 Oct&lt;/_date_display&gt;&lt;_doi&gt;10.1037/a0021769&lt;/_doi&gt;&lt;_impact_factor&gt;  16.358&lt;/_impact_factor&gt;&lt;_isbn&gt;1935-990X (Electronic); 0003-066X (Linking)&lt;/_isbn&gt;&lt;_issue&gt;7&lt;/_issue&gt;&lt;_journal&gt;Am Psychol&lt;/_journal&gt;&lt;_language&gt;eng&lt;/_language&gt;&lt;_modified&gt;65152393&lt;/_modified&gt;&lt;_pages&gt;579-92&lt;/_pages&gt;&lt;_social_category&gt;心理学(1)&lt;/_social_category&gt;&lt;_subject_headings&gt;Diet/psychology; Exercise/psychology; Humans; Interpersonal Relations; *Life Style; *Mental Health; Nature; Recreation; Religion&lt;/_subject_headings&gt;&lt;_tertiary_title&gt;The American psychologist&lt;/_tertiary_title&gt;&lt;_type_work&gt;Journal Article; Review&lt;/_type_work&gt;&lt;_url&gt;http://www.ncbi.nlm.nih.gov/entrez/query.fcgi?cmd=Retrieve&amp;amp;db=pubmed&amp;amp;dopt=Abstract&amp;amp;list_uids=21244124&amp;amp;query_hl=1&lt;/_url&gt;&lt;_volume&gt;66&lt;/_volume&gt;&lt;/Details&gt;&lt;Extra&gt;&lt;DBUID&gt;{B229E695-20C0-47E4-A960-6A523A810098}&lt;/DBUID&gt;&lt;/Extra&gt;&lt;/Item&gt;&lt;/References&gt;&lt;/Group&gt;&lt;/Citation&gt;_x000a_"/>
    <w:docVar w:name="NE.Ref{B4B36CA4-DC09-40FB-8967-26F2D187F4DB}" w:val=" ADDIN NE.Ref.{B4B36CA4-DC09-40FB-8967-26F2D187F4DB}&lt;Citation&gt;&lt;Group&gt;&lt;References&gt;&lt;Item&gt;&lt;ID&gt;49&lt;/ID&gt;&lt;UID&gt;{35907BDB-0C02-4E3D-AB8B-267E86D02666}&lt;/UID&gt;&lt;Title&gt;Leisure Activities and Mortality: Does Gender Matter?&lt;/Title&gt;&lt;Template&gt;Journal Article&lt;/Template&gt;&lt;Star&gt;0&lt;/Star&gt;&lt;Tag&gt;0&lt;/Tag&gt;&lt;Author&gt;Agahi, Neda; Parker, Marti G&lt;/Author&gt;&lt;Year&gt;2008&lt;/Year&gt;&lt;Details&gt;&lt;_alternate_title&gt;J Aging HealthJournal of Aging and Health&lt;/_alternate_title&gt;&lt;_collection_scope&gt;SSCI&lt;/_collection_scope&gt;&lt;_created&gt;64968507&lt;/_created&gt;&lt;_date&gt;2008-10-01&lt;/_date&gt;&lt;_date_display&gt;2008_x000d__x000a_2008/10/01&lt;/_date_display&gt;&lt;_doi&gt;10.1177/0898264308324631&lt;/_doi&gt;&lt;_impact_factor&gt;   2.609&lt;/_impact_factor&gt;&lt;_isbn&gt;0898-2643&lt;/_isbn&gt;&lt;_issue&gt;7&lt;/_issue&gt;&lt;_journal&gt;Journal of Aging and Health&lt;/_journal&gt;&lt;_modified&gt;64968507&lt;/_modified&gt;&lt;_ori_publication&gt;SAGE Publications Inc&lt;/_ori_publication&gt;&lt;_pages&gt;855-871&lt;/_pages&gt;&lt;_social_category&gt;医学(2)&lt;/_social_category&gt;&lt;_url&gt;https://doi.org/10.1177/0898264308324631&lt;/_url&gt;&lt;_volume&gt;20&lt;/_volume&gt;&lt;/Details&gt;&lt;Extra&gt;&lt;DBUID&gt;{00EBDF0C-2E98-4FD7-9E47-813FAF00074E}&lt;/DBUID&gt;&lt;/Extra&gt;&lt;/Item&gt;&lt;/References&gt;&lt;/Group&gt;&lt;/Citation&gt;_x000a_"/>
    <w:docVar w:name="NE.Ref{B4B420BA-F2C5-4004-B980-B7AF0014B1EA}" w:val=" ADDIN NE.Ref.{B4B420BA-F2C5-4004-B980-B7AF0014B1EA}&lt;Citation&gt;&lt;Group&gt;&lt;References&gt;&lt;Item&gt;&lt;ID&gt;2081&lt;/ID&gt;&lt;UID&gt;{B70ED958-AB0A-468B-A698-AAD1195A3D4C}&lt;/UID&gt;&lt;Title&gt;中小学生抑郁症状现况及其认知行为干预研究&lt;/Title&gt;&lt;Template&gt;Thesis&lt;/Template&gt;&lt;Star&gt;0&lt;/Star&gt;&lt;Tag&gt;0&lt;/Tag&gt;&lt;Author&gt;王君&lt;/Author&gt;&lt;Year&gt;2009&lt;/Year&gt;&lt;Details&gt;&lt;_created&gt;62244864&lt;/_created&gt;&lt;_db_provider&gt;CNKI: 硕士&lt;/_db_provider&gt;&lt;_db_updated&gt;CNKI - Reference&lt;/_db_updated&gt;&lt;_keywords&gt;抑郁症状;儿童抑郁量表;信度;效度;横断面调查;认知态度;认知行为干预;干预试验;学生&lt;/_keywords&gt;&lt;_modified&gt;62244911&lt;/_modified&gt;&lt;_pages&gt;103&lt;/_pages&gt;&lt;_publisher&gt;安徽医科大学&lt;/_publisher&gt;&lt;_tertiary_author&gt;张洪波&lt;/_tertiary_author&gt;&lt;_url&gt;http://kns.cnki.net/KCMS/detail/detail.aspx?FileName=2009200099.nh&amp;amp;DbName=CMFD2010&lt;/_url&gt;&lt;_volume&gt;硕士&lt;/_volume&gt;&lt;_translated_author&gt;Wang, Jun&lt;/_translated_author&gt;&lt;_translated_tertiary_author&gt;Zhang, Hongbo&lt;/_translated_tertiary_author&gt;&lt;/Details&gt;&lt;Extra&gt;&lt;DBUID&gt;{B3F72E5F-0442-4E5A-9D98-614B0241D013}&lt;/DBUID&gt;&lt;/Extra&gt;&lt;/Item&gt;&lt;/References&gt;&lt;/Group&gt;&lt;/Citation&gt;_x000a_"/>
    <w:docVar w:name="NE.Ref{B4BA6FE7-ACE6-460D-BF28-9C98A01E3905}" w:val=" ADDIN NE.Ref.{B4BA6FE7-ACE6-460D-BF28-9C98A01E3905}&lt;Citation&gt;&lt;Group&gt;&lt;References&gt;&lt;Item&gt;&lt;ID&gt;32&lt;/ID&gt;&lt;UID&gt;{4A0FDA03-3398-4B70-B84A-EEDA21233345}&lt;/UID&gt;&lt;Title&gt;Screen time and young children: Promoting health and development in a digital world&lt;/Title&gt;&lt;Template&gt;Journal Article&lt;/Template&gt;&lt;Star&gt;0&lt;/Star&gt;&lt;Tag&gt;0&lt;/Tag&gt;&lt;Author/&gt;&lt;Year&gt;2017&lt;/Year&gt;&lt;Details&gt;&lt;_accession_num&gt;29601064&lt;/_accession_num&gt;&lt;_created&gt;63758646&lt;/_created&gt;&lt;_date&gt;2017-11-01&lt;/_date&gt;&lt;_date_display&gt;2017 Nov&lt;/_date_display&gt;&lt;_db_updated&gt;PubMed&lt;/_db_updated&gt;&lt;_doi&gt;10.1093/pch/pxx123&lt;/_doi&gt;&lt;_impact_factor&gt;   2.253&lt;/_impact_factor&gt;&lt;_isbn&gt;1205-7088 (Print); 1205-7088 (Linking)&lt;/_isbn&gt;&lt;_issue&gt;8&lt;/_issue&gt;&lt;_journal&gt;Paediatr Child Health&lt;/_journal&gt;&lt;_keywords&gt;Development; Digital media; Health; Infant; Preschool child; Screen time&lt;/_keywords&gt;&lt;_language&gt;eng; fre&lt;/_language&gt;&lt;_modified&gt;64190753&lt;/_modified&gt;&lt;_pages&gt;461-477&lt;/_pages&gt;&lt;_tertiary_title&gt;Paediatrics &amp;amp; child health&lt;/_tertiary_title&gt;&lt;_type_work&gt;Journal Article&lt;/_type_work&gt;&lt;_url&gt;http://www.ncbi.nlm.nih.gov/entrez/query.fcgi?cmd=Retrieve&amp;amp;db=pubmed&amp;amp;dopt=Abstract&amp;amp;list_uids=29601064&amp;amp;query_hl=1&lt;/_url&gt;&lt;_volume&gt;22&lt;/_volume&gt;&lt;/Details&gt;&lt;Extra&gt;&lt;DBUID&gt;{B1128C8E-69BD-4D10-A52B-7E258D753839}&lt;/DBUID&gt;&lt;/Extra&gt;&lt;/Item&gt;&lt;/References&gt;&lt;/Group&gt;&lt;/Citation&gt;_x000a_"/>
    <w:docVar w:name="NE.Ref{B4C79FDD-24FE-4BF8-ACF1-4DA5D1DAE0F2}" w:val=" ADDIN NE.Ref.{B4C79FDD-24FE-4BF8-ACF1-4DA5D1DAE0F2}&lt;Citation&gt;&lt;Group&gt;&lt;References&gt;&lt;Item&gt;&lt;ID&gt;38&lt;/ID&gt;&lt;UID&gt;{158B241D-FD0D-4354-98B7-30EB9B64BAE5}&lt;/UID&gt;&lt;Title&gt;Risk of mental health problems in adolescents skipping meals: The Korean National  Health and Nutrition Examination Survey 2010 to 2012&lt;/Title&gt;&lt;Template&gt;Journal Article&lt;/Template&gt;&lt;Star&gt;0&lt;/Star&gt;&lt;Tag&gt;0&lt;/Tag&gt;&lt;Author&gt;Lee, G; Han, K; Kim, H&lt;/Author&gt;&lt;Year&gt;2017&lt;/Year&gt;&lt;Details&gt;&lt;_accessed&gt;65152326&lt;/_accessed&gt;&lt;_accession_num&gt;28196640&lt;/_accession_num&gt;&lt;_author_adr&gt;Department of Family Health Nursing, College of Nursing, The Catholic University  of Korea, Seoul, Republic of Korea. Electronic address: kjdooly@catholic.ac.kr.; Department of Biostatistics, College of Medicine, The Catholic University of  Korea, Seoul, Republic of Korea.; Department of Nursing, College of Nursing, Catholic University of Pusan, Busan,  Republic of Korea.&lt;/_author_adr&gt;&lt;_collection_scope&gt;SSCI;SCIE&lt;/_collection_scope&gt;&lt;_created&gt;65048984&lt;/_created&gt;&lt;_date&gt;2017-07-01&lt;/_date&gt;&lt;_date_display&gt;2017 Jul-Aug&lt;/_date_display&gt;&lt;_doi&gt;10.1016/j.outlook.2017.01.007&lt;/_doi&gt;&lt;_impact_factor&gt;   3.315&lt;/_impact_factor&gt;&lt;_isbn&gt;1528-3968 (Electronic); 0029-6554 (Linking)&lt;/_isbn&gt;&lt;_issue&gt;4&lt;/_issue&gt;&lt;_journal&gt;Nurs Outlook&lt;/_journal&gt;&lt;_keywords&gt;Adolescent; Mental health; Skipping meal&lt;/_keywords&gt;&lt;_language&gt;eng&lt;/_language&gt;&lt;_modified&gt;65152326&lt;/_modified&gt;&lt;_ori_publication&gt;Copyright © 2017 Elsevier Inc. All rights reserved.&lt;/_ori_publication&gt;&lt;_pages&gt;411-419&lt;/_pages&gt;&lt;_social_category&gt;医学(2)&lt;/_social_category&gt;&lt;_subject_headings&gt;Adolescent; Adolescent Behavior/*physiology; Cross-Sectional Studies; Feeding Behavior/*psychology; Female; Humans; Male; Meals/*psychology; Mental Disorders/epidemiology/*etiology; Republic of Korea/epidemiology; Risk Assessment&lt;/_subject_headings&gt;&lt;_tertiary_title&gt;Nursing outlook&lt;/_tertiary_title&gt;&lt;_type_work&gt;Journal Article; Research Support, Non-U.S. Gov&amp;apos;t&lt;/_type_work&gt;&lt;_url&gt;http://www.ncbi.nlm.nih.gov/entrez/query.fcgi?cmd=Retrieve&amp;amp;db=pubmed&amp;amp;dopt=Abstract&amp;amp;list_uids=28196640&amp;amp;query_hl=1&lt;/_url&gt;&lt;_volume&gt;65&lt;/_volume&gt;&lt;/Details&gt;&lt;Extra&gt;&lt;DBUID&gt;{B229E695-20C0-47E4-A960-6A523A810098}&lt;/DBUID&gt;&lt;/Extra&gt;&lt;/Item&gt;&lt;/References&gt;&lt;/Group&gt;&lt;Group&gt;&lt;References&gt;&lt;Item&gt;&lt;ID&gt;118&lt;/ID&gt;&lt;UID&gt;{125C7CEF-68A7-4B67-90BE-FD907777104A}&lt;/UID&gt;&lt;Title&gt;The role of sugar-sweetened beverages in the global epidemics of obesity and  chronic diseases&lt;/Title&gt;&lt;Template&gt;Journal Article&lt;/Template&gt;&lt;Star&gt;0&lt;/Star&gt;&lt;Tag&gt;0&lt;/Tag&gt;&lt;Author&gt;Malik, V S; Hu, F B&lt;/Author&gt;&lt;Year&gt;2022&lt;/Year&gt;&lt;Details&gt;&lt;_accession_num&gt;35064240&lt;/_accession_num&gt;&lt;_author_adr&gt;Department of Nutritional Sciences, University of Toronto, Toronto, ON, Canada.  vasanti.malik@utoronto.ca.; Department of Nutrition, Harvard T.H. Chan School of Public Health, Boston, MA,  USA. vasanti.malik@utoronto.ca.; Department of Nutrition, Harvard T.H. Chan School of Public Health, Boston, MA,  USA. nhbfh@channing.harvard.edu.; Department of Epidemiology, Harvard T.H. Chan School of Public Health, Boston,  MA, USA. nhbfh@channing.harvard.edu.; Channing Division of Network Medicine, Brigham and Women&amp;apos;s Hospital and Harvard  Medical School, Boston, MA, USA. nhbfh@channing.harvard.edu.&lt;/_author_adr&gt;&lt;_collection_scope&gt;SCIE&lt;/_collection_scope&gt;&lt;_created&gt;65165246&lt;/_created&gt;&lt;_date&gt;2022-04-01&lt;/_date&gt;&lt;_date_display&gt;2022 Apr&lt;/_date_display&gt;&lt;_doi&gt;10.1038/s41574-021-00627-6&lt;/_doi&gt;&lt;_impact_factor&gt;  47.564&lt;/_impact_factor&gt;&lt;_isbn&gt;1759-5037 (Electronic); 1759-5029 (Print); 1759-5029 (Linking)&lt;/_isbn&gt;&lt;_issue&gt;4&lt;/_issue&gt;&lt;_journal&gt;Nat Rev Endocrinol&lt;/_journal&gt;&lt;_language&gt;eng&lt;/_language&gt;&lt;_modified&gt;65165246&lt;/_modified&gt;&lt;_ori_publication&gt;© 2022. Springer Nature Limited.&lt;/_ori_publication&gt;&lt;_pages&gt;205-218&lt;/_pages&gt;&lt;_social_category&gt;医学(1)&lt;/_social_category&gt;&lt;_subject_headings&gt;*Cardiovascular Diseases/complications/etiology; Chronic Disease; *Diabetes Mellitus, Type 2/complications/etiology; *Epidemics; Humans; Obesity/epidemiology/etiology; *Sugar-Sweetened Beverages; Sugars; Weight Gain&lt;/_subject_headings&gt;&lt;_tertiary_title&gt;Nature reviews. Endocrinology&lt;/_tertiary_title&gt;&lt;_type_work&gt;Journal Article; Review&lt;/_type_work&gt;&lt;_url&gt;http://www.ncbi.nlm.nih.gov/entrez/query.fcgi?cmd=Retrieve&amp;amp;db=pubmed&amp;amp;dopt=Abstract&amp;amp;list_uids=35064240&amp;amp;query_hl=1&lt;/_url&gt;&lt;_volume&gt;18&lt;/_volume&gt;&lt;/Details&gt;&lt;Extra&gt;&lt;DBUID&gt;{B229E695-20C0-47E4-A960-6A523A810098}&lt;/DBUID&gt;&lt;/Extra&gt;&lt;/Item&gt;&lt;/References&gt;&lt;/Group&gt;&lt;/Citation&gt;_x000a_"/>
    <w:docVar w:name="NE.Ref{B4C95342-0E1A-489A-AF92-3618FC82EEB1}" w:val=" ADDIN NE.Ref.{B4C95342-0E1A-489A-AF92-3618FC82EEB1}&lt;Citation&gt;&lt;Group&gt;&lt;References&gt;&lt;Item&gt;&lt;ID&gt;54&lt;/ID&gt;&lt;UID&gt;{A05E08EE-5E3C-400B-ADE3-9AE83A77BBB7}&lt;/UID&gt;&lt;Title&gt;Association between obesity and suicide in woman, but not in man: a population-based study of young adults&lt;/Title&gt;&lt;Template&gt;Journal Article&lt;/Template&gt;&lt;Star&gt;0&lt;/Star&gt;&lt;Tag&gt;0&lt;/Tag&gt;&lt;Author&gt;Branco, Jeronimo Costa; Motta, Janaina; Wiener, Carolina; Oses, Jean Pierre; Moreira, Fernanda Pedrotti; Spessato, Barbara; Dias, Luciano; Da Silva, Ricardo&lt;/Author&gt;&lt;Year&gt;2017&lt;/Year&gt;&lt;Details&gt;&lt;_accession_num&gt;WOS:000393871700003&lt;/_accession_num&gt;&lt;_cited_count&gt;4&lt;/_cited_count&gt;&lt;_date_display&gt;2017, 2017&lt;/_date_display&gt;&lt;_doi&gt;10.1080/13548506.2016.1164870&lt;/_doi&gt;&lt;_isbn&gt;1354-8506&lt;/_isbn&gt;&lt;_issue&gt;3&lt;/_issue&gt;&lt;_journal&gt;PSYCHOLOGY HEALTH &amp;amp; MEDICINE&lt;/_journal&gt;&lt;_pages&gt;275-281&lt;/_pages&gt;&lt;_url&gt;http://gateway.isiknowledge.com/gateway/Gateway.cgi?GWVersion=2&amp;amp;SrcAuth=AegeanSoftware&amp;amp;SrcApp=NoteExpress&amp;amp;DestLinkType=FullRecord&amp;amp;DestApp=WOS&amp;amp;KeyUT=000393871700003&lt;/_url&gt;&lt;_volume&gt;22&lt;/_volume&gt;&lt;_created&gt;62570274&lt;/_created&gt;&lt;_modified&gt;62570275&lt;/_modified&gt;&lt;_db_provider&gt;ISI&lt;/_db_provider&gt;&lt;_db_updated&gt;Web of Science-All&lt;/_db_updated&gt;&lt;_impact_factor&gt;   1.589&lt;/_impact_factor&gt;&lt;_collection_scope&gt;SCIE;SSCI;&lt;/_collection_scope&gt;&lt;/Details&gt;&lt;Extra&gt;&lt;DBUID&gt;{1298737D-6330-4780-9F08-2412F22521A4}&lt;/DBUID&gt;&lt;/Extra&gt;&lt;/Item&gt;&lt;/References&gt;&lt;/Group&gt;&lt;/Citation&gt;_x000a_"/>
    <w:docVar w:name="NE.Ref{B4D0E44B-5897-4874-9797-76BC18CD315C}" w:val=" ADDIN NE.Ref.{B4D0E44B-5897-4874-9797-76BC18CD315C}&lt;Citation&gt;&lt;Group&gt;&lt;References&gt;&lt;Item&gt;&lt;ID&gt;1088&lt;/ID&gt;&lt;UID&gt;{1CEA9EE4-8B91-4AB2-BEEA-3DB95A6145AB}&lt;/UID&gt;&lt;Title&gt;解读与启示:聚焦儿童青少年体育素养提升的美国综合学校体力活动计划&lt;/Title&gt;&lt;Template&gt;Journal Article&lt;/Template&gt;&lt;Star&gt;0&lt;/Star&gt;&lt;Tag&gt;0&lt;/Tag&gt;&lt;Author&gt;赵珊; 李有强&lt;/Author&gt;&lt;Year&gt;2020&lt;/Year&gt;&lt;Details&gt;&lt;_author_adr&gt;常州大学体育学院;上海体育学院国际教育学院;&lt;/_author_adr&gt;&lt;_db_provider&gt;CNKI&lt;/_db_provider&gt;&lt;_doi&gt;10.14105/j.cnki.1009-9840.2020.04.011&lt;/_doi&gt;&lt;_isbn&gt;1009-9840&lt;/_isbn&gt;&lt;_issue&gt;04&lt;/_issue&gt;&lt;_journal&gt;山东体育科技&lt;/_journal&gt;&lt;_keywords&gt;儿童青少年;体育素养;美国综合学校体力活动计划;教学策略&lt;/_keywords&gt;&lt;_pages&gt;56-63&lt;/_pages&gt;&lt;_url&gt;https://link.cnki.net/doi/10.14105/j.cnki.1009-9840.2020.04.011&lt;/_url&gt;&lt;_volume&gt;42&lt;/_volume&gt;&lt;_created&gt;65169643&lt;/_created&gt;&lt;_modified&gt;65169643&lt;/_modified&gt;&lt;_db_updated&gt;CNKI - Reference&lt;/_db_updated&gt;&lt;_translated_author&gt;Zhao, Shan;Li, Youqiang&lt;/_translated_author&gt;&lt;/Details&gt;&lt;Extra&gt;&lt;DBUID&gt;{F96A950B-833F-4880-A151-76DA2D6A2879}&lt;/DBUID&gt;&lt;/Extra&gt;&lt;/Item&gt;&lt;/References&gt;&lt;/Group&gt;&lt;/Citation&gt;_x000a_"/>
    <w:docVar w:name="NE.Ref{B511C958-9187-453D-B793-6D9A57854F26}" w:val=" ADDIN NE.Ref.{B511C958-9187-453D-B793-6D9A57854F26}&lt;Citation&gt;&lt;Group&gt;&lt;References&gt;&lt;Item&gt;&lt;ID&gt;26&lt;/ID&gt;&lt;UID&gt;{252B46B1-F54D-4935-8DF8-3301BBD86128}&lt;/UID&gt;&lt;Title&gt;论高校心理健康教育机构基本建设标准&lt;/Title&gt;&lt;Template&gt;Magazine Article&lt;/Template&gt;&lt;Star&gt;0&lt;/Star&gt;&lt;Tag&gt;0&lt;/Tag&gt;&lt;Author&gt;何元庆; 姚本先&lt;/Author&gt;&lt;Year&gt;2008&lt;/Year&gt;&lt;Details&gt;&lt;_accessed&gt;64430794&lt;/_accessed&gt;&lt;_created&gt;64430735&lt;/_created&gt;&lt;_issue&gt;02&lt;/_issue&gt;&lt;_modified&gt;64430794&lt;/_modified&gt;&lt;_pages&gt;68-70&lt;/_pages&gt;&lt;_secondary_title&gt;中国德育&lt;/_secondary_title&gt;&lt;_translated_author&gt;He, Yuanqing;Yao, Benxian&lt;/_translated_author&gt;&lt;/Details&gt;&lt;Extra&gt;&lt;DBUID&gt;{79C5FD63-3C89-4745-94F9-8D429523D767}&lt;/DBUID&gt;&lt;/Extra&gt;&lt;/Item&gt;&lt;/References&gt;&lt;/Group&gt;&lt;/Citation&gt;_x000a_"/>
    <w:docVar w:name="NE.Ref{B515DDA4-FAC8-471C-9274-18BF0878B78D}" w:val=" ADDIN NE.Ref.{B515DDA4-FAC8-471C-9274-18BF0878B78D}&lt;Citation&gt;&lt;Group&gt;&lt;References&gt;&lt;Item&gt;&lt;ID&gt;952&lt;/ID&gt;&lt;UID&gt;{2C2B9159-E1F4-4C0D-B817-A12E20C8789A}&lt;/UID&gt;&lt;Title&gt;Cohort Profile: Quebec Longitudinal Study of Child Development (QLSCD).&lt;/Title&gt;&lt;Template&gt;Journal Article&lt;/Template&gt;&lt;Star&gt;0&lt;/Star&gt;&lt;Tag&gt;5&lt;/Tag&gt;&lt;Author&gt;Orri, Massimiliano;Boivin, Michel;Chen, Chelsea;Ahun, Marilyn N;Geoffroy, Marie-Claude;Ouellet-Morin, Isabelle;Tremblay, Richard E;Côté, Sylvana M&lt;/Author&gt;&lt;Year&gt;2021&lt;/Year&gt;&lt;Details&gt;&lt;_pages&gt;883-894&lt;/_pages&gt;&lt;_url&gt;https://www.ncbi.nlm.nih.gov/pubmed/33185737&lt;/_url&gt;&lt;_doi&gt;10.1007/s00127-020-01972-z&lt;/_doi&gt;&lt;_keywords&gt;Behavioural development;Cohort profile;Developmental psychology;Longitudinal;Quebec longitudinal study of child development&lt;/_keywords&gt;&lt;_language&gt;English&lt;/_language&gt;&lt;_issue&gt;5&lt;/_issue&gt;&lt;_db_provider&gt;PubMed&lt;/_db_provider&gt;&lt;_volume&gt;56&lt;/_volume&gt;&lt;_journal&gt;Social psychiatry and psychiatric epidemiology&lt;/_journal&gt;&lt;_isbn&gt;0933-7954 &lt;/_isbn&gt;&lt;_author_adr&gt;McGill Group for Suicide Studies, Department of Psychiatry, Department, Montreal, Douglas Mental Health University Institute, McGill University, Frank B. Common Pavilion, F-2101 6875 LaSalle Boulevard, Montreal, QC, H4H 1R3, Canada.;Bordeaux Population Health Research Centre, Inserm U1219, University of Bordeaux, Bordeaux, France.;School of Psychology, Université Laval, Quebec, QC, Canada.;Sainte-Justine Hospital Research Center, Montreal, QC, Canada.;Sainte-Justine Hospital Research Center, Montreal, QC, Canada.;Department of Social and Preventive Medicine, School of Public Health, University of Montreal, 3050 Edouard Montpetit, Montreal, QC, H3T 1J7, Canada.;McGill Group for Suicide Studies, Department of Psychiatry, Department, Montreal, Douglas Mental Health University Institute, McGill University, Frank B. Common Pavilion, F-2101 6875 LaSalle Boulevard, Montreal, QC, H4H 1R3, Canada.;Department of Education and Counselling Psychology, McGill University, Montreal, QC, Canada.;School of Criminology, University of Montreal, Montreal, QC, Canada.;Research Center of the Montreal Mental Health University Institute, Montreal, QC, Canada.;Department of Pediatrics and Psychology, University of Montreal, Montreal, QC, Canada.;School of Public Health, University College Dublin, Dublin, Ireland.;Bordeaux Population Health Research Centre, Inserm U1219, University of Bordeaux, Bordeaux, France. sylvana.cote.1@umontreal.ca.;Department of Social and Preventive Medicine, School of Public Health, University of Montreal, 3050 Edouard Montpetit, Montreal, QC, H3T 1J7, Canada. sylvana.cote.1@umontreal.ca.&lt;/_author_adr&gt;&lt;_impact_factor&gt;   4.328&lt;/_impact_factor&gt;&lt;_collection_scope&gt;SCIE;SSCI&lt;/_collection_scope&gt;&lt;_created&gt;64288704&lt;/_created&gt;&lt;_modified&gt;64288735&lt;/_modified&gt;&lt;/Details&gt;&lt;Extra&gt;&lt;DBUID&gt;{F96A950B-833F-4880-A151-76DA2D6A2879}&lt;/DBUID&gt;&lt;/Extra&gt;&lt;/Item&gt;&lt;/References&gt;&lt;/Group&gt;&lt;/Citation&gt;_x000a_"/>
    <w:docVar w:name="NE.Ref{B5285177-FCAE-40C9-85E8-B674A8F1B36B}" w:val=" ADDIN NE.Ref.{B5285177-FCAE-40C9-85E8-B674A8F1B36B}&lt;Citation&gt;&lt;Group&gt;&lt;References&gt;&lt;Item&gt;&lt;ID&gt;25&lt;/ID&gt;&lt;UID&gt;{BED5CE2C-6A4B-41A3-85EB-757DF630712D}&lt;/UID&gt;&lt;Title&gt;Time-varying associations of pre-migration and post-migration stressors in refugees&amp;apos; mental health during resettlement: a longitudinal study in Australia&lt;/Title&gt;&lt;Template&gt;Journal Article&lt;/Template&gt;&lt;Star&gt;0&lt;/Star&gt;&lt;Tag&gt;0&lt;/Tag&gt;&lt;Author&gt;Wu, Shuxian; Renzaho, Andre M N; Hall, Brian J; Shi, Lishuo; Ling, Li; Chen, Wen&lt;/Author&gt;&lt;Year&gt;2021&lt;/Year&gt;&lt;Details&gt;&lt;_alternate_title&gt;The Lancet Psychiatry&lt;/_alternate_title&gt;&lt;_date_display&gt;2021&lt;/_date_display&gt;&lt;_date&gt;2021-01-01&lt;/_date&gt;&lt;_doi&gt;https://doi.org/10.1016/S2215-0366(20)30422-3&lt;/_doi&gt;&lt;_isbn&gt;2215-0366&lt;/_isbn&gt;&lt;_issue&gt;1&lt;/_issue&gt;&lt;_journal&gt;The Lancet Psychiatry&lt;/_journal&gt;&lt;_pages&gt;36-47&lt;/_pages&gt;&lt;_url&gt;https://www.sciencedirect.com/science/article/pii/S2215036620304223&lt;/_url&gt;&lt;_volume&gt;8&lt;/_volume&gt;&lt;_created&gt;64808194&lt;/_created&gt;&lt;_modified&gt;64808194&lt;/_modified&gt;&lt;/Details&gt;&lt;Extra&gt;&lt;DBUID&gt;{62B73418-E7EA-4772-A85B-742AAA2FBBE5}&lt;/DBUID&gt;&lt;/Extra&gt;&lt;/Item&gt;&lt;/References&gt;&lt;/Group&gt;&lt;/Citation&gt;_x000a_"/>
    <w:docVar w:name="NE.Ref{B52D80E6-6390-4D03-B3E4-2FDB8246E466}" w:val=" ADDIN NE.Ref.{B52D80E6-6390-4D03-B3E4-2FDB8246E466}&lt;Citation&gt;&lt;Group&gt;&lt;References&gt;&lt;Item&gt;&lt;ID&gt;21&lt;/ID&gt;&lt;UID&gt;{82E0696B-C907-45C1-BAC8-98C4F389D2DE}&lt;/UID&gt;&lt;Title&gt;The correlates of preschoolers&amp;apos; compliance with screen recommendations exist across multiple domains&lt;/Title&gt;&lt;Template&gt;Journal Article&lt;/Template&gt;&lt;Star&gt;0&lt;/Star&gt;&lt;Tag&gt;0&lt;/Tag&gt;&lt;Author&gt;Hinkley, T; Salmon, J; Okely, A D; Crawford, D&lt;/Author&gt;&lt;Year&gt;2013&lt;/Year&gt;&lt;Details&gt;&lt;_accession_num&gt;23732249&lt;/_accession_num&gt;&lt;_author_adr&gt;Centre for Physical Activity and Nutrition Research, Deakin University, Burwood,  221 Burwood Hwy, Burwood, Victoria Australia. trina.hinkley@deakin.edu.au&lt;/_author_adr&gt;&lt;_date_display&gt;2013 Sep&lt;/_date_display&gt;&lt;_date&gt;2013-09-01&lt;/_date&gt;&lt;_doi&gt;10.1016/j.ypmed.2013.05.020&lt;/_doi&gt;&lt;_isbn&gt;1096-0260 (Electronic); 0091-7435 (Linking)&lt;/_isbn&gt;&lt;_issue&gt;3&lt;/_issue&gt;&lt;_journal&gt;Prev Med&lt;/_journal&gt;&lt;_keywords&gt;AAP; American Academy of Pediatrics; Australia; Behavior; Child; EM; GLM; Guidelines; Leisure activities; Preschool; Television; Video games; ecological model; generalized linear model&lt;/_keywords&gt;&lt;_language&gt;eng&lt;/_language&gt;&lt;_ori_publication&gt;Copyright (c) 2013 Elsevier Inc. All rights reserved.&lt;/_ori_publication&gt;&lt;_pages&gt;212-9&lt;/_pages&gt;&lt;_subject_headings&gt;Australia; Child, Preschool; Cohort Studies; Female; *Health Policy; Humans; Male; *Multimedia; Parents/psychology; *Patient Compliance; Self Report; *Social Environment; Socioeconomic Factors; *Television; Time Factors; *Video Games&lt;/_subject_headings&gt;&lt;_tertiary_title&gt;Preventive medicine&lt;/_tertiary_title&gt;&lt;_type_work&gt;Journal Article; Research Support, Non-U.S. Gov&amp;apos;t&lt;/_type_work&gt;&lt;_url&gt;http://www.ncbi.nlm.nih.gov/entrez/query.fcgi?cmd=Retrieve&amp;amp;db=pubmed&amp;amp;dopt=Abstract&amp;amp;list_uids=23732249&amp;amp;query_hl=1&lt;/_url&gt;&lt;_volume&gt;57&lt;/_volume&gt;&lt;_created&gt;64192956&lt;/_created&gt;&lt;_modified&gt;64192956&lt;/_modified&gt;&lt;_db_updated&gt;PubMed&lt;/_db_updated&gt;&lt;_impact_factor&gt;   4.018&lt;/_impact_factor&gt;&lt;_collection_scope&gt;SCI;SCIE&lt;/_collection_scope&gt;&lt;/Details&gt;&lt;Extra&gt;&lt;DBUID&gt;{1C1952A0-4562-459F-9DB8-7EA4385E5EEB}&lt;/DBUID&gt;&lt;/Extra&gt;&lt;/Item&gt;&lt;/References&gt;&lt;/Group&gt;&lt;Group&gt;&lt;References&gt;&lt;Item&gt;&lt;ID&gt;22&lt;/ID&gt;&lt;UID&gt;{65A8C82A-17E3-49F7-BD05-2BD101985408}&lt;/UID&gt;&lt;Title&gt;Digital childhood: electronic media and technology use among infants, toddlers, and preschoolers&lt;/Title&gt;&lt;Template&gt;Journal Article&lt;/Template&gt;&lt;Star&gt;0&lt;/Star&gt;&lt;Tag&gt;0&lt;/Tag&gt;&lt;Author&gt;Vandewater, E A; Rideout, V J; Wartella, E A; Huang, X; Lee, J H; Shim, M S&lt;/Author&gt;&lt;Year&gt;2007&lt;/Year&gt;&lt;Details&gt;&lt;_accession_num&gt;17473074&lt;/_accession_num&gt;&lt;_author_adr&gt;Population Research Center, University of Texas, 1 University Station, G1800, Austin, TX 78712-0544, USA. elizvan@prc.utexas.edu&lt;/_author_adr&gt;&lt;_date_display&gt;2007 May&lt;/_date_display&gt;&lt;_date&gt;2007-05-01&lt;/_date&gt;&lt;_doi&gt;10.1542/peds.2006-1804&lt;/_doi&gt;&lt;_isbn&gt;1098-4275 (Electronic); 0031-4005 (Linking)&lt;/_isbn&gt;&lt;_issue&gt;5&lt;/_issue&gt;&lt;_journal&gt;Pediatrics&lt;/_journal&gt;&lt;_language&gt;eng&lt;/_language&gt;&lt;_pages&gt;e1006-15&lt;/_pages&gt;&lt;_subject_headings&gt;Age Factors; Child; Child, Preschool; Communications Media/trends; *Data Collection; Female; Humans; Infant; Male; Socioeconomic Factors; *Technology/trends; *Television/trends; United States&lt;/_subject_headings&gt;&lt;_tertiary_title&gt;Pediatrics&lt;/_tertiary_title&gt;&lt;_type_work&gt;Journal Article; Research Support, N.I.H., Extramural; Research Support, Non-U.S. Gov&amp;apos;t; Research Support, U.S. Gov&amp;apos;t, Non-P.H.S.&lt;/_type_work&gt;&lt;_url&gt;http://www.ncbi.nlm.nih.gov/entrez/query.fcgi?cmd=Retrieve&amp;amp;db=pubmed&amp;amp;dopt=Abstract&amp;amp;list_uids=17473074&amp;amp;query_hl=1&lt;/_url&gt;&lt;_volume&gt;119&lt;/_volume&gt;&lt;_created&gt;64192956&lt;/_created&gt;&lt;_modified&gt;64192956&lt;/_modified&gt;&lt;_db_updated&gt;PubMed&lt;/_db_updated&gt;&lt;_impact_factor&gt;   7.124&lt;/_impact_factor&gt;&lt;_collection_scope&gt;SCI;SCIE&lt;/_collection_scope&gt;&lt;/Details&gt;&lt;Extra&gt;&lt;DBUID&gt;{1C1952A0-4562-459F-9DB8-7EA4385E5EEB}&lt;/DBUID&gt;&lt;/Extra&gt;&lt;/Item&gt;&lt;/References&gt;&lt;/Group&gt;&lt;/Citation&gt;_x000a_"/>
    <w:docVar w:name="NE.Ref{B5861877-8686-423F-9A2C-36A0E79E9120}" w:val=" ADDIN NE.Ref.{B5861877-8686-423F-9A2C-36A0E79E9120}&lt;Citation&gt;&lt;Group&gt;&lt;References&gt;&lt;Item&gt;&lt;ID&gt;31&lt;/ID&gt;&lt;UID&gt;{295094D1-3D2A-43D2-A869-928D437E64BC}&lt;/UID&gt;&lt;Title&gt;Factors Associated with Smartphone Addiction Tendency in Korean Adolescents&lt;/Title&gt;&lt;Template&gt;Journal Article&lt;/Template&gt;&lt;Star&gt;0&lt;/Star&gt;&lt;Tag&gt;0&lt;/Tag&gt;&lt;Author&gt;Kim, J H&lt;/Author&gt;&lt;Year&gt;2021&lt;/Year&gt;&lt;Details&gt;&lt;_accession_num&gt;34770182&lt;/_accession_num&gt;&lt;_author_adr&gt;College of Nursing, Woosuk University, Jeonju-si 55338, Korea.&lt;/_author_adr&gt;&lt;_date_display&gt;2021 Nov 6&lt;/_date_display&gt;&lt;_date&gt;2021-11-06&lt;/_date&gt;&lt;_doi&gt;10.3390/ijerph182111668&lt;/_doi&gt;&lt;_isbn&gt;1660-4601 (Electronic); 1661-7827 (Print); 1660-4601 (Linking)&lt;/_isbn&gt;&lt;_issue&gt;21&lt;/_issue&gt;&lt;_journal&gt;Int J Environ Res Public Health&lt;/_journal&gt;&lt;_keywords&gt;adolescents; bullying; protective factor; smartphone addiction; social support&lt;/_keywords&gt;&lt;_language&gt;eng&lt;/_language&gt;&lt;_subject_headings&gt;Adolescent; *Behavior, Addictive/epidemiology; *Bullying; Humans; Internet Addiction Disorder; Republic of Korea/epidemiology; Smartphone&lt;/_subject_headings&gt;&lt;_tertiary_title&gt;International journal of environmental research and public health&lt;/_tertiary_title&gt;&lt;_type_work&gt;Journal Article&lt;/_type_work&gt;&lt;_url&gt;http://www.ncbi.nlm.nih.gov/entrez/query.fcgi?cmd=Retrieve&amp;amp;db=pubmed&amp;amp;dopt=Abstract&amp;amp;list_uids=34770182&amp;amp;query_hl=1&lt;/_url&gt;&lt;_volume&gt;18&lt;/_volume&gt;&lt;_created&gt;64675470&lt;/_created&gt;&lt;_modified&gt;64675470&lt;/_modified&gt;&lt;_impact_factor&gt;   4.614&lt;/_impact_factor&gt;&lt;_collection_scope&gt;SSCI;SCIE&lt;/_collection_scope&gt;&lt;/Details&gt;&lt;Extra&gt;&lt;DBUID&gt;{356C3A99-4987-4C6B-B8BC-C696A681C912}&lt;/DBUID&gt;&lt;/Extra&gt;&lt;/Item&gt;&lt;/References&gt;&lt;/Group&gt;&lt;/Citation&gt;_x000a_"/>
    <w:docVar w:name="NE.Ref{B5A9BB17-2942-45AB-A4E4-7F8D688441D1}" w:val=" ADDIN NE.Ref.{B5A9BB17-2942-45AB-A4E4-7F8D688441D1}&lt;Citation&gt;&lt;Group&gt;&lt;References&gt;&lt;Item&gt;&lt;ID&gt;169&lt;/ID&gt;&lt;UID&gt;{097C5213-5FEA-4F89-BDFD-FE8527634244}&lt;/UID&gt;&lt;Title&gt;Improved lifestyle is associated with improved depression, anxiety and well-being over time in UK healthcare professionals during the COVID-19 pandemic: insights from the CoPE-HCP cohort study&lt;/Title&gt;&lt;Template&gt;Journal Article&lt;/Template&gt;&lt;Star&gt;0&lt;/Star&gt;&lt;Tag&gt;0&lt;/Tag&gt;&lt;Author&gt;Mohammed, Y Khanji; George, Collett; Thomas, Godec; Carmela, Maniero; Sher, May Ng; Imrana, Siddiqui; Jaya, Gupta; Vikas, Kapil; Ajay, Gupta&lt;/Author&gt;&lt;Year&gt;2023&lt;/Year&gt;&lt;Details&gt;&lt;_alternate_title&gt;Gen Psych&lt;/_alternate_title&gt;&lt;_collection_scope&gt;CSCD;ESCI&lt;/_collection_scope&gt;&lt;_created&gt;65210270&lt;/_created&gt;&lt;_date&gt;2023-01-01&lt;/_date&gt;&lt;_date_display&gt;2023/01/01&lt;/_date_display&gt;&lt;_doi&gt;10.1136/gpsych-2022-100908&lt;/_doi&gt;&lt;_issue&gt;1&lt;/_issue&gt;&lt;_journal&gt;General Psychiatry&lt;/_journal&gt;&lt;_modified&gt;65224630&lt;/_modified&gt;&lt;_pages&gt;e100908&lt;/_pages&gt;&lt;_url&gt;http://gpsych.bmj.com/content/36/1/e100908.abstract&lt;/_url&gt;&lt;_volume&gt;36&lt;/_volume&gt;&lt;_accessed&gt;65224630&lt;/_accessed&gt;&lt;/Details&gt;&lt;Extra/&gt;&lt;/Item&gt;&lt;/References&gt;&lt;/Group&gt;&lt;Group&gt;&lt;References&gt;&lt;Item&gt;&lt;ID&gt;38&lt;/ID&gt;&lt;UID&gt;{158B241D-FD0D-4354-98B7-30EB9B64BAE5}&lt;/UID&gt;&lt;Title&gt;Risk of mental health problems in adolescents skipping meals: The Korean National  Health and Nutrition Examination Survey 2010 to 2012&lt;/Title&gt;&lt;Template&gt;Journal Article&lt;/Template&gt;&lt;Star&gt;0&lt;/Star&gt;&lt;Tag&gt;0&lt;/Tag&gt;&lt;Author&gt;Lee, G; Han, K; Kim, H&lt;/Author&gt;&lt;Year&gt;2017&lt;/Year&gt;&lt;Details&gt;&lt;_accessed&gt;65224634&lt;/_accessed&gt;&lt;_accession_num&gt;28196640&lt;/_accession_num&gt;&lt;_author_adr&gt;Department of Family Health Nursing, College of Nursing, The Catholic University  of Korea, Seoul, Republic of Korea. Electronic address: kjdooly@catholic.ac.kr.; Department of Biostatistics, College of Medicine, The Catholic University of  Korea, Seoul, Republic of Korea.; Department of Nursing, College of Nursing, Catholic University of Pusan, Busan,  Republic of Korea.&lt;/_author_adr&gt;&lt;_collection_scope&gt;SSCI;SCIE&lt;/_collection_scope&gt;&lt;_created&gt;65048984&lt;/_created&gt;&lt;_date&gt;2017-07-01&lt;/_date&gt;&lt;_date_display&gt;2017 Jul-Aug&lt;/_date_display&gt;&lt;_doi&gt;10.1016/j.outlook.2017.01.007&lt;/_doi&gt;&lt;_impact_factor&gt;   3.315&lt;/_impact_factor&gt;&lt;_isbn&gt;1528-3968 (Electronic); 0029-6554 (Linking)&lt;/_isbn&gt;&lt;_issue&gt;4&lt;/_issue&gt;&lt;_journal&gt;Nurs Outlook&lt;/_journal&gt;&lt;_keywords&gt;Adolescent; Mental health; Skipping meal&lt;/_keywords&gt;&lt;_language&gt;eng&lt;/_language&gt;&lt;_modified&gt;65224634&lt;/_modified&gt;&lt;_ori_publication&gt;Copyright © 2017 Elsevier Inc. All rights reserved.&lt;/_ori_publication&gt;&lt;_pages&gt;411-419&lt;/_pages&gt;&lt;_social_category&gt;医学(2)&lt;/_social_category&gt;&lt;_subject_headings&gt;Adolescent; Adolescent Behavior/*physiology; Cross-Sectional Studies; Feeding Behavior/*psychology; Female; Humans; Male; Meals/*psychology; Mental Disorders/epidemiology/*etiology; Republic of Korea/epidemiology; Risk Assessment&lt;/_subject_headings&gt;&lt;_tertiary_title&gt;Nursing outlook&lt;/_tertiary_title&gt;&lt;_type_work&gt;Journal Article; Research Support, Non-U.S. Gov&amp;apos;t&lt;/_type_work&gt;&lt;_url&gt;http://www.ncbi.nlm.nih.gov/entrez/query.fcgi?cmd=Retrieve&amp;amp;db=pubmed&amp;amp;dopt=Abstract&amp;amp;list_uids=28196640&amp;amp;query_hl=1&lt;/_url&gt;&lt;_volume&gt;65&lt;/_volume&gt;&lt;/Details&gt;&lt;Extra&gt;&lt;DBUID&gt;{B229E695-20C0-47E4-A960-6A523A810098}&lt;/DBUID&gt;&lt;/Extra&gt;&lt;/Item&gt;&lt;/References&gt;&lt;/Group&gt;&lt;/Citation&gt;_x000a_"/>
    <w:docVar w:name="NE.Ref{B5F1C745-4B69-432A-AAC8-6D560F0C9701}" w:val=" ADDIN NE.Ref.{B5F1C745-4B69-432A-AAC8-6D560F0C9701}&lt;Citation&gt;&lt;Group&gt;&lt;References&gt;&lt;Item&gt;&lt;ID&gt;28&lt;/ID&gt;&lt;UID&gt;{10A11AF1-3A5B-408C-9DEA-E4C8CF74EEC4}&lt;/UID&gt;&lt;Title&gt;Myopia&lt;/Title&gt;&lt;Template&gt;Journal Article&lt;/Template&gt;&lt;Star&gt;0&lt;/Star&gt;&lt;Tag&gt;0&lt;/Tag&gt;&lt;Author&gt;Morgan, I G; Ohno-Matsui, K; Saw, S M&lt;/Author&gt;&lt;Year&gt;2012&lt;/Year&gt;&lt;Details&gt;&lt;_accession_num&gt;22559900&lt;/_accession_num&gt;&lt;_author_adr&gt;ARC Centre of Excellence in Vision Science, Research School of Biology, College of Medicine, Biology and Environment, Australian National University, Canberra, Australia. ian.morgan@anu.edu.au&lt;/_author_adr&gt;&lt;_date_display&gt;2012 May 5&lt;/_date_display&gt;&lt;_date&gt;2012-05-05&lt;/_date&gt;&lt;_doi&gt;10.1016/S0140-6736(12)60272-4&lt;/_doi&gt;&lt;_isbn&gt;1474-547X (Electronic); 0140-6736 (Linking)&lt;/_isbn&gt;&lt;_issue&gt;9827&lt;/_issue&gt;&lt;_journal&gt;Lancet&lt;/_journal&gt;&lt;_language&gt;eng&lt;/_language&gt;&lt;_ori_publication&gt;Copyright (c) 2012 Elsevier Ltd. All rights reserved.&lt;/_ori_publication&gt;&lt;_pages&gt;1739-48&lt;/_pages&gt;&lt;_subject_headings&gt;Far East/epidemiology; Humans; *Myopia/diagnosis/epidemiology/etiology/physiopathology; Risk Factors&lt;/_subject_headings&gt;&lt;_tertiary_title&gt;Lancet (London, England)&lt;/_tertiary_title&gt;&lt;_type_work&gt;Journal Article; Research Support, Non-U.S. Gov&amp;apos;t; Review&lt;/_type_work&gt;&lt;_url&gt;http://www.ncbi.nlm.nih.gov/entrez/query.fcgi?cmd=Retrieve&amp;amp;db=pubmed&amp;amp;dopt=Abstract&amp;amp;list_uids=22559900&amp;amp;query_hl=1&lt;/_url&gt;&lt;_volume&gt;379&lt;/_volume&gt;&lt;_created&gt;63569806&lt;/_created&gt;&lt;_modified&gt;63569806&lt;/_modified&gt;&lt;_db_updated&gt;PubMed&lt;/_db_updated&gt;&lt;_impact_factor&gt;  60.392&lt;/_impact_factor&gt;&lt;_collection_scope&gt;SCI;SCIE&lt;/_collection_scope&gt;&lt;/Details&gt;&lt;Extra&gt;&lt;DBUID&gt;{5D4A96AE-2D4D-41F0-9DA9-F21F7ED3972F}&lt;/DBUID&gt;&lt;/Extra&gt;&lt;/Item&gt;&lt;/References&gt;&lt;/Group&gt;&lt;/Citation&gt;_x000a_"/>
    <w:docVar w:name="NE.Ref{B5F966DB-1A20-4010-9FE0-BF57E2EFDA48}" w:val=" ADDIN NE.Ref.{B5F966DB-1A20-4010-9FE0-BF57E2EFDA48}&lt;Citation&gt;&lt;Group&gt;&lt;References&gt;&lt;Item&gt;&lt;ID&gt;766&lt;/ID&gt;&lt;UID&gt;{DC17D6B3-0A4D-4938-9FBD-BD1E9FD1B14F}&lt;/UID&gt;&lt;Title&gt;“医教结合”的学校卫生保健教师培养模式研究&lt;/Title&gt;&lt;Template&gt;Thesis&lt;/Template&gt;&lt;Star&gt;0&lt;/Star&gt;&lt;Tag&gt;0&lt;/Tag&gt;&lt;Author&gt;李广&lt;/Author&gt;&lt;Year&gt;2017&lt;/Year&gt;&lt;Details&gt;&lt;_accessed&gt;64193528&lt;/_accessed&gt;&lt;_cited_count&gt;13&lt;/_cited_count&gt;&lt;_created&gt;64193528&lt;/_created&gt;&lt;_db_updated&gt;CNKI - Reference&lt;/_db_updated&gt;&lt;_keywords&gt;医教结合”;卫生保健教师;培养模式&lt;/_keywords&gt;&lt;_modified&gt;64193528&lt;/_modified&gt;&lt;_pages&gt;219&lt;/_pages&gt;&lt;_publisher&gt;上海师范大学&lt;/_publisher&gt;&lt;_tertiary_author&gt;惠中&lt;/_tertiary_author&gt;&lt;_url&gt;https://kns.cnki.net/kcms/detail/detail.aspx?FileName=1017153895.nh&amp;amp;DbName=CDFD2017&lt;/_url&gt;&lt;_volume&gt;博士&lt;/_volume&gt;&lt;_translated_author&gt;Li, Guang&lt;/_translated_author&gt;&lt;_translated_tertiary_author&gt;Hui, Zhong&lt;/_translated_tertiary_author&gt;&lt;/Details&gt;&lt;Extra&gt;&lt;DBUID&gt;{F96A950B-833F-4880-A151-76DA2D6A2879}&lt;/DBUID&gt;&lt;/Extra&gt;&lt;/Item&gt;&lt;/References&gt;&lt;/Group&gt;&lt;/Citation&gt;_x000a_"/>
    <w:docVar w:name="NE.Ref{B60C5C90-56DA-4346-82ED-23A7C3A54F52}" w:val=" ADDIN NE.Ref.{B60C5C90-56DA-4346-82ED-23A7C3A54F52}&lt;Citation&gt;&lt;Group&gt;&lt;References&gt;&lt;Item&gt;&lt;ID&gt;4057&lt;/ID&gt;&lt;UID&gt;{48DA242E-FB88-4FF9-87DA-8F3D9FF396F8}&lt;/UID&gt;&lt;Title&gt;Can Adverse Childhood Experiences Heighten Risk for Problematic Internet and Smartphone Use? Findings from a College Sample&lt;/Title&gt;&lt;Template&gt;Journal Article&lt;/Template&gt;&lt;Star&gt;0&lt;/Star&gt;&lt;Tag&gt;3&lt;/Tag&gt;&lt;Author&gt;Forster, Myriam; Rogers, Christopher J; Sussman, Steven; Watts, Jonathan; Rahman, Tahsin; Yu, Sheila; Benjamin, Stephanie M&lt;/Author&gt;&lt;Year&gt;2021&lt;/Year&gt;&lt;Details&gt;&lt;_created&gt;65098368&lt;/_created&gt;&lt;_doi&gt;10.3390/ijerph18115978&lt;/_doi&gt;&lt;_impact_factor&gt;   4.614&lt;/_impact_factor&gt;&lt;_isbn&gt;1660-4601&lt;/_isbn&gt;&lt;_issue&gt;11},_x000d__x000a_ARTICLE-NUMBER = {5978&lt;/_issue&gt;&lt;_journal&gt;International Journal of Environmental Research and Public Health&lt;/_journal&gt;&lt;_modified&gt;65118883&lt;/_modified&gt;&lt;_social_category&gt;环境科学(3) &amp;amp; 公共卫生、环境卫生与职业卫生(3)&lt;/_social_category&gt;&lt;_url&gt;https://www.mdpi.com/1660-4601/18/11/5978&lt;/_url&gt;&lt;_volume&gt;18&lt;/_volume&gt;&lt;/Details&gt;&lt;Extra&gt;&lt;DBUID&gt;{93870BB0-CAEF-4F07-AAE0-DA131E288E28}&lt;/DBUID&gt;&lt;/Extra&gt;&lt;/Item&gt;&lt;/References&gt;&lt;/Group&gt;&lt;/Citation&gt;_x000a_"/>
    <w:docVar w:name="NE.Ref{B6125CC4-A688-4E6D-BE54-5097BC1FE380}" w:val=" ADDIN NE.Ref.{B6125CC4-A688-4E6D-BE54-5097BC1FE380}&lt;Citation&gt;&lt;Group&gt;&lt;References&gt;&lt;Item&gt;&lt;ID&gt;1241&lt;/ID&gt;&lt;UID&gt;{943B49BF-DACB-417E-AB79-C32EAB9A7ECF}&lt;/UID&gt;&lt;Title&gt;Puberty and adolescence as a time of vulnerability to stressors that alter neurobehavioral processes&lt;/Title&gt;&lt;Template&gt;Journal Article&lt;/Template&gt;&lt;Star&gt;0&lt;/Star&gt;&lt;Tag&gt;0&lt;/Tag&gt;&lt;Author&gt;Holder, M K; Blaustein, J D&lt;/Author&gt;&lt;Year&gt;2014&lt;/Year&gt;&lt;Details&gt;&lt;_accession_num&gt;24184692&lt;/_accession_num&gt;&lt;_author_adr&gt;Neuroscience and Behavior Program, Tobin Hall, University of Massachusetts, Amherst, MA 01003-9271, USA; Center for Neuroendocrine Studies, Tobin Hall, University of Massachusetts, Amherst, MA 01003-9271, USA. Electronic address: mkholder@cns.umass.edu.; Neuroscience and Behavior Program, Tobin Hall, University of Massachusetts, Amherst, MA 01003-9271, USA; Center for Neuroendocrine Studies, Tobin Hall, University of Massachusetts, Amherst, MA 01003-9271, USA. Electronic address: blaustein@cns.umass.edu.&lt;/_author_adr&gt;&lt;_created&gt;62014202&lt;/_created&gt;&lt;_date&gt;2014-01-01&lt;/_date&gt;&lt;_date_display&gt;2014 Jan&lt;/_date_display&gt;&lt;_db_updated&gt;PubMed&lt;/_db_updated&gt;&lt;_doi&gt;10.1016/j.yfrne.2013.10.004&lt;/_doi&gt;&lt;_impact_factor&gt;   9.425&lt;/_impact_factor&gt;&lt;_isbn&gt;1095-6808 (Electronic); 0091-3022 (Linking)&lt;/_isbn&gt;&lt;_issue&gt;1&lt;/_issue&gt;&lt;_journal&gt;Front Neuroendocrinol&lt;/_journal&gt;&lt;_keywords&gt;Adolescent; Adolescent Behavior; Animals; Cognition/*physiology; Gonadal Hormones/physiology; Humans; Puberty/*physiology; Sexual Maturation/*physiology; Stress, PsychologicalAnxiety; Cognitive function; Depression; Estradiol; Immune challenge; Progesterone; Sexual behavior; Stress; Stress reactivity&lt;/_keywords&gt;&lt;_language&gt;eng&lt;/_language&gt;&lt;_modified&gt;62014488&lt;/_modified&gt;&lt;_ori_publication&gt;Copyright (c) 2013 Elsevier Inc. All rights reserved.&lt;/_ori_publication&gt;&lt;_pages&gt;89-110&lt;/_pages&gt;&lt;_tertiary_title&gt;Frontiers in neuroendocrinology&lt;/_tertiary_title&gt;&lt;_type_work&gt;Journal Article; Research Support, N.I.H., Extramural; Research Support, Non-U.S. Gov&amp;apos;t; Research Support, U.S. Gov&amp;apos;t, Non-P.H.S.; Review&lt;/_type_work&gt;&lt;_url&gt;http://www.ncbi.nlm.nih.gov/entrez/query.fcgi?cmd=Retrieve&amp;amp;db=pubmed&amp;amp;dopt=Abstract&amp;amp;list_uids=24184692&amp;amp;query_hl=1&lt;/_url&gt;&lt;_volume&gt;35&lt;/_volume&gt;&lt;/Details&gt;&lt;Extra&gt;&lt;DBUID&gt;{B3F72E5F-0442-4E5A-9D98-614B0241D013}&lt;/DBUID&gt;&lt;/Extra&gt;&lt;/Item&gt;&lt;/References&gt;&lt;/Group&gt;&lt;/Citation&gt;_x000a_"/>
    <w:docVar w:name="NE.Ref{B61DB3C0-43DA-4A2B-93DE-103B9E305E98}" w:val=" ADDIN NE.Ref.{B61DB3C0-43DA-4A2B-93DE-103B9E305E98}&lt;Citation&gt;&lt;Group&gt;&lt;References&gt;&lt;Item&gt;&lt;ID&gt;144&lt;/ID&gt;&lt;UID&gt;{5A2E59B7-2B8F-4384-B588-92EE7A8BEA90}&lt;/UID&gt;&lt;Title&gt;The Bioecological Model of&lt;/Title&gt;&lt;Template&gt;Journal Article&lt;/Template&gt;&lt;Star&gt;0&lt;/Star&gt;&lt;Tag&gt;0&lt;/Tag&gt;&lt;Author/&gt;&lt;Year&gt;0&lt;/Year&gt;&lt;Details&gt;&lt;_created&gt;64656274&lt;/_created&gt;&lt;_modified&gt;64656274&lt;/_modified&gt;&lt;/Details&gt;&lt;Extra&gt;&lt;DBUID&gt;{725D76A1-09CB-4550-9760-2CAB276F575A}&lt;/DBUID&gt;&lt;/Extra&gt;&lt;/Item&gt;&lt;/References&gt;&lt;/Group&gt;&lt;/Citation&gt;_x000a_"/>
    <w:docVar w:name="NE.Ref{B61E4B4D-DBA9-4B04-93F1-414BA1E87FAA}" w:val=" ADDIN NE.Ref.{B61E4B4D-DBA9-4B04-93F1-414BA1E87FAA}&lt;Citation&gt;&lt;Group&gt;&lt;References&gt;&lt;Item&gt;&lt;ID&gt;25&lt;/ID&gt;&lt;UID&gt;{AE79F396-A9C2-4932-9456-A43D340DAC0B}&lt;/UID&gt;&lt;Title&gt;Associations Between Adverse Childhood Experiences, High-Risk Behaviors, and  Morbidity in Adulthood&lt;/Title&gt;&lt;Template&gt;Journal Article&lt;/Template&gt;&lt;Star&gt;0&lt;/Star&gt;&lt;Tag&gt;0&lt;/Tag&gt;&lt;Author&gt;Campbell, J A; Walker, R J; Egede, L E&lt;/Author&gt;&lt;Year&gt;2016&lt;/Year&gt;&lt;Details&gt;&lt;_accession_num&gt;26474668&lt;/_accession_num&gt;&lt;_author_adr&gt;Center for Health Disparities Research, Medical University of South Carolina,  Charleston, South Carolina.; Center for Health Disparities Research, Medical University of South Carolina,  Charleston, South Carolina; Health Equity and Rural Outreach Innovation Center,  Charleston VA COIN, Ralph H. Johnson VA Medical Center, Charleston, South  Carolina.; Center for Health Disparities Research, Medical University of South Carolina,  Charleston, South Carolina; Division of General Internal Medicine and Geriatrics,  Department of Medicine, Medical University of South Carolina, Charleston, South  Carolina; Health Equity and Rural Outreach Innovation Center, Charleston VA COIN,  Ralph H. Johnson VA Medical Center, Charleston, South Carolina. Electronic  address: egedel@musc.edu.&lt;/_author_adr&gt;&lt;_collection_scope&gt;SSCI;SCIE&lt;/_collection_scope&gt;&lt;_created&gt;65002333&lt;/_created&gt;&lt;_date&gt;2016-03-01&lt;/_date&gt;&lt;_date_display&gt;2016 Mar&lt;/_date_display&gt;&lt;_doi&gt;10.1016/j.amepre.2015.07.022&lt;/_doi&gt;&lt;_impact_factor&gt;   6.604&lt;/_impact_factor&gt;&lt;_isbn&gt;1873-2607 (Electronic); 0749-3797 (Print); 0749-3797 (Linking)&lt;/_isbn&gt;&lt;_issue&gt;3&lt;/_issue&gt;&lt;_journal&gt;Am J Prev Med&lt;/_journal&gt;&lt;_language&gt;eng&lt;/_language&gt;&lt;_modified&gt;65002333&lt;/_modified&gt;&lt;_ori_publication&gt;Published by Elsevier Inc.&lt;/_ori_publication&gt;&lt;_pages&gt;344-352&lt;/_pages&gt;&lt;_social_category&gt;医学(2)&lt;/_social_category&gt;&lt;_subject_headings&gt;Adolescent; Adult; Adult Survivors of Child Adverse Events/*psychology/*statistics &amp;amp; numerical data; Aged; Behavioral Risk Factor Surveillance System; Child; Child Abuse/*statistics &amp;amp; numerical data; Cross-Sectional Studies; Depression; Disabled Persons/statistics &amp;amp; numerical data; Female; Humans; Logistic Models; Male; Middle Aged; *Morbidity; *Risk-Taking; Smoking/epidemiology; Substance-Related Disorders/epidemiology; Surveys and Questionnaires; United States&lt;/_subject_headings&gt;&lt;_tertiary_title&gt;American journal of preventive medicine&lt;/_tertiary_title&gt;&lt;_type_work&gt;Journal Article; Research Support, N.I.H., Extramural&lt;/_type_work&gt;&lt;_url&gt;http://www.ncbi.nlm.nih.gov/entrez/query.fcgi?cmd=Retrieve&amp;amp;db=pubmed&amp;amp;dopt=Abstract&amp;amp;list_uids=26474668&amp;amp;query_hl=1&lt;/_url&gt;&lt;_volume&gt;50&lt;/_volume&gt;&lt;/Details&gt;&lt;Extra&gt;&lt;DBUID&gt;{B229E695-20C0-47E4-A960-6A523A810098}&lt;/DBUID&gt;&lt;/Extra&gt;&lt;/Item&gt;&lt;/References&gt;&lt;/Group&gt;&lt;Group&gt;&lt;References&gt;&lt;Item&gt;&lt;ID&gt;29&lt;/ID&gt;&lt;UID&gt;{ACB20F79-F725-4D25-9483-222B7A9831AE}&lt;/UID&gt;&lt;Title&gt;Childhood household dysfunction and risk of self-harm: a cohort study of 107 518  young adults in Stockholm County&lt;/Title&gt;&lt;Template&gt;Journal Article&lt;/Template&gt;&lt;Star&gt;0&lt;/Star&gt;&lt;Tag&gt;0&lt;/Tag&gt;&lt;Author&gt;Björkenstam, E; Kosidou, K; Björkenstam, C&lt;/Author&gt;&lt;Year&gt;2016&lt;/Year&gt;&lt;Details&gt;&lt;_accession_num&gt;27032414&lt;/_accession_num&gt;&lt;_author_adr&gt;Department of Public Health Sciences, Division of Social Medicine, Karolinska  Institutet, Stockholm, Sweden Department of Community Health Sciences, Fielding  School of Public Health and California Center for Population Research, University  of California Los Angeles, Los Angeles, CA, USA emma.bjorkenstam@ki.se.; Department of Public Health Sciences, Division Public Health Epidemiology,  Karolinska Institutet, Stockholm, Sweden Center for Epidemiology and Community  Medicine, Stockholm County Council, Stockholm, Sweden.; Department of Epidemiology, Fielding School of Public Health, University of  California Los Angeles, Los Angeles, CA, USA.&lt;/_author_adr&gt;&lt;_date_display&gt;2016 Apr&lt;/_date_display&gt;&lt;_date&gt;2016-04-01&lt;/_date&gt;&lt;_doi&gt;10.1093/ije/dyw012&lt;/_doi&gt;&lt;_isbn&gt;1464-3685 (Electronic); 0300-5771 (Linking)&lt;/_isbn&gt;&lt;_issue&gt;2&lt;/_issue&gt;&lt;_journal&gt;Int J Epidemiol&lt;/_journal&gt;&lt;_language&gt;eng&lt;/_language&gt;&lt;_ori_publication&gt;© The Author 2016; all rights reserved. Published by Oxford University Press on _x000d__x000a_      behalf of the International Epidemiological Association.&lt;/_ori_publication&gt;&lt;_pages&gt;501-11&lt;/_pages&gt;&lt;_subject_headings&gt;Adolescent; Child; Child Abuse/*statistics &amp;amp; numerical data; *Child of Impaired Parents; Domestic Violence/statistics &amp;amp; numerical data; Family Characteristics; *Family Relations; Female; Humans; Male; Proportional Hazards Models; Registries; Self-Injurious Behavior/epidemiology/*psychology; Socioeconomic Factors; Surveys and Questionnaires; Sweden/epidemiology; Young Adult&lt;/_subject_headings&gt;&lt;_tertiary_title&gt;International journal of epidemiology&lt;/_tertiary_title&gt;&lt;_type_work&gt;Journal Article; Research Support, Non-U.S. Gov&amp;apos;t&lt;/_type_work&gt;&lt;_url&gt;http://www.ncbi.nlm.nih.gov/entrez/query.fcgi?cmd=Retrieve&amp;amp;db=pubmed&amp;amp;dopt=Abstract&amp;amp;list_uids=27032414&amp;amp;query_hl=1&lt;/_url&gt;&lt;_volume&gt;45&lt;/_volume&gt;&lt;_created&gt;65026814&lt;/_created&gt;&lt;_modified&gt;65026814&lt;/_modified&gt;&lt;_impact_factor&gt;   9.685&lt;/_impact_factor&gt;&lt;_social_category&gt;医学(1)&lt;/_social_category&gt;&lt;_collection_scope&gt;SCIE&lt;/_collection_scope&gt;&lt;/Details&gt;&lt;Extra&gt;&lt;DBUID&gt;{B229E695-20C0-47E4-A960-6A523A810098}&lt;/DBUID&gt;&lt;/Extra&gt;&lt;/Item&gt;&lt;/References&gt;&lt;/Group&gt;&lt;/Citation&gt;_x000a_"/>
    <w:docVar w:name="NE.Ref{B61EF687-08AC-43A9-8119-29BEC59D8CE6}" w:val=" ADDIN NE.Ref.{B61EF687-08AC-43A9-8119-29BEC59D8CE6}&lt;Citation&gt;&lt;Group&gt;&lt;References&gt;&lt;Item&gt;&lt;ID&gt;11&lt;/ID&gt;&lt;UID&gt;{6AF4CD64-9A54-4C47-8856-52974955498C}&lt;/UID&gt;&lt;Title&gt;Social determinants of mental health and adolescent anxiety and depression: Findings from the 2018 to 2019 National Survey of Children’s Health&lt;/Title&gt;&lt;Template&gt;Journal Article&lt;/Template&gt;&lt;Star&gt;0&lt;/Star&gt;&lt;Tag&gt;0&lt;/Tag&gt;&lt;Author&gt;Yang, Phillip; Hernandez, Brian S; Plastino, Kristen A&lt;/Author&gt;&lt;Year&gt;2022&lt;/Year&gt;&lt;Details&gt;&lt;_alternate_title&gt;Int J Soc PsychiatryInternational Journal of Social Psychiatry&lt;/_alternate_title&gt;&lt;_collection_scope&gt;SSCI&lt;/_collection_scope&gt;&lt;_created&gt;64978013&lt;/_created&gt;&lt;_date&gt;2022-08-17&lt;/_date&gt;&lt;_date_display&gt;2022_x000d__x000a_2022/08/17&lt;/_date_display&gt;&lt;_doi&gt;10.1177/00207640221119035&lt;/_doi&gt;&lt;_impact_factor&gt;  10.461&lt;/_impact_factor&gt;&lt;_isbn&gt;0020-7640&lt;/_isbn&gt;&lt;_issue&gt;3&lt;/_issue&gt;&lt;_journal&gt;International Journal of Social Psychiatry&lt;/_journal&gt;&lt;_modified&gt;64978013&lt;/_modified&gt;&lt;_ori_publication&gt;SAGE Publications Ltd&lt;/_ori_publication&gt;&lt;_pages&gt;795-798&lt;/_pages&gt;&lt;_social_category&gt;医学(4)&lt;/_social_category&gt;&lt;_url&gt;https://doi.org/10.1177/00207640221119035&lt;/_url&gt;&lt;_volume&gt;69&lt;/_volume&gt;&lt;_accessed&gt;65151313&lt;/_accessed&gt;&lt;/Details&gt;&lt;Extra&gt;&lt;DBUID&gt;{B229E695-20C0-47E4-A960-6A523A810098}&lt;/DBUID&gt;&lt;/Extra&gt;&lt;/Item&gt;&lt;/References&gt;&lt;/Group&gt;&lt;/Citation&gt;_x000a_"/>
    <w:docVar w:name="NE.Ref{B61FADB1-C65F-4B35-A756-CFB8DE9FE700}" w:val=" ADDIN NE.Ref.{B61FADB1-C65F-4B35-A756-CFB8DE9FE700}&lt;Citation&gt;&lt;Group&gt;&lt;References&gt;&lt;Item&gt;&lt;ID&gt;4&lt;/ID&gt;&lt;UID&gt;{7294E012-4BDE-4B54-BB2B-D159F93C5341}&lt;/UID&gt;&lt;Title&gt;2018年上海市金山区小学生营养状况及常见病监测结果分析&lt;/Title&gt;&lt;Template&gt;Journal Article&lt;/Template&gt;&lt;Star&gt;0&lt;/Star&gt;&lt;Tag&gt;0&lt;/Tag&gt;&lt;Author&gt;李澜; 李征; 李俊&lt;/Author&gt;&lt;Year&gt;2020&lt;/Year&gt;&lt;Details&gt;&lt;_author_aff&gt;上海市金山区张堰镇社区卫生服务中心行政办公室;上海市金山区卫生健康委员会卫生事务中心;上海市金山区朱泾社区卫生服务中心预防保健科;&lt;/_author_aff&gt;&lt;_cited_count&gt;2&lt;/_cited_count&gt;&lt;_date&gt;2020-02-25&lt;/_date&gt;&lt;_issue&gt;04&lt;/_issue&gt;&lt;_journal&gt;上海医药&lt;/_journal&gt;&lt;_keywords&gt;常见病;营养状况;小学生;分析&lt;/_keywords&gt;&lt;_pages&gt;45-48&lt;/_pages&gt;&lt;_url&gt;https://kns.cnki.net/kcms/detail/detail.aspx?FileName=SYIY202004017&amp;amp;DbName=CJFQ2020&lt;/_url&gt;&lt;_volume&gt;41&lt;/_volume&gt;&lt;_created&gt;65138093&lt;/_created&gt;&lt;_modified&gt;65138093&lt;/_modified&gt;&lt;_db_updated&gt;CNKI - Reference&lt;/_db_updated&gt;&lt;_translated_author&gt;Li, Lan;Li, Zheng;Li, Jun&lt;/_translated_author&gt;&lt;/Details&gt;&lt;Extra&gt;&lt;DBUID&gt;{9A1BE677-A067-4B65-BEFA-6476C7A67FFF}&lt;/DBUID&gt;&lt;/Extra&gt;&lt;/Item&gt;&lt;/References&gt;&lt;/Group&gt;&lt;/Citation&gt;_x000a_"/>
    <w:docVar w:name="NE.Ref{B639B0AF-D930-41AD-A90B-40CBAC87CFEF}" w:val=" ADDIN NE.Ref.{B639B0AF-D930-41AD-A90B-40CBAC87CFEF}&lt;Citation&gt;&lt;Group&gt;&lt;References&gt;&lt;Item&gt;&lt;ID&gt;36&lt;/ID&gt;&lt;UID&gt;{36DA2E8D-8671-45FB-8302-ECA673EF61E9}&lt;/UID&gt;&lt;Title&gt;Seasonality and temporal variations of tuberculosis in the north of iran&lt;/Title&gt;&lt;Template&gt;Journal Article&lt;/Template&gt;&lt;Star&gt;0&lt;/Star&gt;&lt;Tag&gt;0&lt;/Tag&gt;&lt;Author&gt;Moosazadeh, Mahmood; Khanjani, Narges; Bahrampour, Abbas&lt;/Author&gt;&lt;Year&gt;2013&lt;/Year&gt;&lt;Details&gt;&lt;_date_display&gt;2013&lt;/_date_display&gt;&lt;_date&gt;2013-01-01&lt;/_date&gt;&lt;_isbn&gt;1735-0344&lt;/_isbn&gt;&lt;_issue&gt;4&lt;/_issue&gt;&lt;_journal&gt;Tanaffos&lt;/_journal&gt;&lt;_keywords&gt;Forecasting; Seasonality; Temporal variation; Tuberculosis&lt;/_keywords&gt;&lt;_pages&gt;35-41&lt;/_pages&gt;&lt;_place_published&gt;Iran&lt;/_place_published&gt;&lt;_url&gt;https://pubmed.ncbi.nlm.nih.gov/25191482_x000d__x000a_https://www.ncbi.nlm.nih.gov/pmc/articles/PMC4153266/&lt;/_url&gt;&lt;_volume&gt;12&lt;/_volume&gt;&lt;_created&gt;64808522&lt;/_created&gt;&lt;_modified&gt;64808522&lt;/_modified&gt;&lt;/Details&gt;&lt;Extra&gt;&lt;DBUID&gt;{62B73418-E7EA-4772-A85B-742AAA2FBBE5}&lt;/DBUID&gt;&lt;/Extra&gt;&lt;/Item&gt;&lt;/References&gt;&lt;/Group&gt;&lt;Group&gt;&lt;References&gt;&lt;Item&gt;&lt;ID&gt;35&lt;/ID&gt;&lt;UID&gt;{0DBA6A71-5133-4AAE-A552-EE4A3CCC0240}&lt;/UID&gt;&lt;Title&gt;Time Series Analysis: Definition, Types, Techniques, and When It&amp;apos;s Used&lt;/Title&gt;&lt;Template&gt;Web Page&lt;/Template&gt;&lt;Star&gt;0&lt;/Star&gt;&lt;Tag&gt;0&lt;/Tag&gt;&lt;Author&gt;Tableau&lt;/Author&gt;&lt;Year&gt;2023&lt;/Year&gt;&lt;Details&gt;&lt;_url&gt;https://www.tableau.com/learn/articles/time-series-analysis#why-its-used&lt;/_url&gt;&lt;_volume&gt;2023&lt;/_volume&gt;&lt;_issue&gt;3/22&lt;/_issue&gt;&lt;_accessed&gt;64808501&lt;/_accessed&gt;&lt;_created&gt;64808501&lt;/_created&gt;&lt;_modified&gt;64808501&lt;/_modified&gt;&lt;/Details&gt;&lt;Extra&gt;&lt;DBUID&gt;{62B73418-E7EA-4772-A85B-742AAA2FBBE5}&lt;/DBUID&gt;&lt;/Extra&gt;&lt;/Item&gt;&lt;/References&gt;&lt;/Group&gt;&lt;Group&gt;&lt;References&gt;&lt;Item&gt;&lt;ID&gt;34&lt;/ID&gt;&lt;UID&gt;{6955F934-1023-4A47-AF95-DC181CA20572}&lt;/UID&gt;&lt;Title&gt;Time series model for forecasting the number of new admission inpatients&lt;/Title&gt;&lt;Template&gt;Journal Article&lt;/Template&gt;&lt;Star&gt;0&lt;/Star&gt;&lt;Tag&gt;0&lt;/Tag&gt;&lt;Author&gt;Zhou, Lingling; Zhao, Ping; Wu, Dongdong; Cheng, Cheng; Huang, Hao&lt;/Author&gt;&lt;Year&gt;2018&lt;/Year&gt;&lt;Details&gt;&lt;_alternate_title&gt;BMC Medical Informatics and Decision Making&lt;/_alternate_title&gt;&lt;_date_display&gt;2018&lt;/_date_display&gt;&lt;_date&gt;2018-01-01&lt;/_date&gt;&lt;_doi&gt;10.1186/s12911-018-0616-8&lt;/_doi&gt;&lt;_isbn&gt;1472-6947&lt;/_isbn&gt;&lt;_issue&gt;1&lt;/_issue&gt;&lt;_journal&gt;BMC Medical Informatics and Decision Making&lt;/_journal&gt;&lt;_number&gt;Zhou2018&lt;/_number&gt;&lt;_pages&gt;39&lt;/_pages&gt;&lt;_url&gt;https://doi.org/10.1186/s12911-018-0616-8&lt;/_url&gt;&lt;_volume&gt;18&lt;/_volume&gt;&lt;_created&gt;64808487&lt;/_created&gt;&lt;_modified&gt;64808487&lt;/_modified&gt;&lt;_impact_factor&gt;   3.298&lt;/_impact_factor&gt;&lt;_social_category&gt;医学(3)&lt;/_social_category&gt;&lt;_collection_scope&gt;SCIE&lt;/_collection_scope&gt;&lt;/Details&gt;&lt;Extra&gt;&lt;DBUID&gt;{62B73418-E7EA-4772-A85B-742AAA2FBBE5}&lt;/DBUID&gt;&lt;/Extra&gt;&lt;/Item&gt;&lt;/References&gt;&lt;/Group&gt;&lt;Group&gt;&lt;References&gt;&lt;Item&gt;&lt;ID&gt;37&lt;/ID&gt;&lt;UID&gt;{CFFB8D67-B330-4D91-AC0C-D508A34456C2}&lt;/UID&gt;&lt;Title&gt;Spatial and temporal trends and risk factors for intentional carbon monoxide poisoning hospitalizations in England between 2002 and 2016&lt;/Title&gt;&lt;Template&gt;Journal Article&lt;/Template&gt;&lt;Star&gt;0&lt;/Star&gt;&lt;Tag&gt;0&lt;/Tag&gt;&lt;Author&gt;Roca-Barceló, Aina; Crabbe, Helen; Close, Rebecca; Fahie, Helena; Leonardi, Giovanni S; Piel, Frédéric B&lt;/Author&gt;&lt;Year&gt;2023&lt;/Year&gt;&lt;Details&gt;&lt;_alternate_title&gt;Journal of Affective Disorders&lt;/_alternate_title&gt;&lt;_date_display&gt;2023&lt;/_date_display&gt;&lt;_date&gt;2023-01-01&lt;/_date&gt;&lt;_doi&gt;https://doi.org/10.1016/j.jad.2023.02.036&lt;/_doi&gt;&lt;_isbn&gt;0165-0327&lt;/_isbn&gt;&lt;_journal&gt;Journal of Affective Disorders&lt;/_journal&gt;&lt;_pages&gt;168-175&lt;/_pages&gt;&lt;_url&gt;https://www.sciencedirect.com/science/article/pii/S0165032723001908&lt;/_url&gt;&lt;_volume&gt;329&lt;/_volume&gt;&lt;_created&gt;64808533&lt;/_created&gt;&lt;_modified&gt;64808533&lt;/_modified&gt;&lt;_impact_factor&gt;   6.533&lt;/_impact_factor&gt;&lt;_social_category&gt;医学(2)&lt;/_social_category&gt;&lt;_collection_scope&gt;SSCI;SCIE&lt;/_collection_scope&gt;&lt;/Details&gt;&lt;Extra&gt;&lt;DBUID&gt;{62B73418-E7EA-4772-A85B-742AAA2FBBE5}&lt;/DBUID&gt;&lt;/Extra&gt;&lt;/Item&gt;&lt;/References&gt;&lt;/Group&gt;&lt;/Citation&gt;_x000a_"/>
    <w:docVar w:name="NE.Ref{B64A5B43-146D-4508-A5B2-C86372822D08}" w:val=" ADDIN NE.Ref.{B64A5B43-146D-4508-A5B2-C86372822D08}&lt;Citation&gt;&lt;Group&gt;&lt;References&gt;&lt;Item&gt;&lt;ID&gt;4&lt;/ID&gt;&lt;UID&gt;{4EF15654-5CD7-4817-9156-5FFE4B1861F4}&lt;/UID&gt;&lt;Title&gt;Validation of the K6 and its depression and anxiety subscales for detecting nonspecific psychological distress and need for treatment&lt;/Title&gt;&lt;Template&gt;Journal Article&lt;/Template&gt;&lt;Star&gt;0&lt;/Star&gt;&lt;Tag&gt;0&lt;/Tag&gt;&lt;Author&gt;Lace, John W; Merz, Zachary C; Grant, Alex F; Emmert, Natalie A; Zane, Katherine L; Handal, Paul J&lt;/Author&gt;&lt;Year&gt;2020&lt;/Year&gt;&lt;Details&gt;&lt;_alternate_title&gt;Current Psychology&lt;/_alternate_title&gt;&lt;_date_display&gt;2020&lt;/_date_display&gt;&lt;_date&gt;2020-01-01&lt;/_date&gt;&lt;_doi&gt;10.1007/s12144-018-9846-2&lt;/_doi&gt;&lt;_isbn&gt;1936-4733&lt;/_isbn&gt;&lt;_issue&gt;5&lt;/_issue&gt;&lt;_journal&gt;Current Psychology&lt;/_journal&gt;&lt;_number&gt;Lace2020&lt;/_number&gt;&lt;_pages&gt;1552-1561&lt;/_pages&gt;&lt;_url&gt;https://doi.org/10.1007/s12144-018-9846-2&lt;/_url&gt;&lt;_volume&gt;39&lt;/_volume&gt;&lt;_created&gt;64900221&lt;/_created&gt;&lt;_modified&gt;64900221&lt;/_modified&gt;&lt;_impact_factor&gt;   2.387&lt;/_impact_factor&gt;&lt;_social_category&gt;心理学(4)&lt;/_social_category&gt;&lt;_collection_scope&gt;SSCI&lt;/_collection_scope&gt;&lt;/Details&gt;&lt;Extra&gt;&lt;DBUID&gt;{00EBDF0C-2E98-4FD7-9E47-813FAF00074E}&lt;/DBUID&gt;&lt;/Extra&gt;&lt;/Item&gt;&lt;/References&gt;&lt;/Group&gt;&lt;/Citation&gt;_x000a_"/>
    <w:docVar w:name="NE.Ref{B658630B-18D3-410E-B0B1-B4CE29BF1B0B}" w:val=" ADDIN NE.Ref.{B658630B-18D3-410E-B0B1-B4CE29BF1B0B}&lt;Citation&gt;&lt;Group&gt;&lt;References&gt;&lt;Item&gt;&lt;ID&gt;2258&lt;/ID&gt;&lt;UID&gt;{0B21F6E0-A5F4-4741-9B8B-A02E994557F4}&lt;/UID&gt;&lt;Title&gt;Neural Markers of Resilience in Adolescent Females at Familial Risk for Major Depressive Disorder&lt;/Title&gt;&lt;Template&gt;Journal Article&lt;/Template&gt;&lt;Star&gt;0&lt;/Star&gt;&lt;Tag&gt;0&lt;/Tag&gt;&lt;Author&gt;Fischer, A S; Camacho, M C; Ho, T C; Whitfield-Gabrieli, S; Gotlib, I H&lt;/Author&gt;&lt;Year&gt;2018&lt;/Year&gt;&lt;Details&gt;&lt;_accessed&gt;63609779&lt;/_accessed&gt;&lt;_accession_num&gt;29562053&lt;/_accession_num&gt;&lt;_author_adr&gt;Department of Psychology, Stanford University, Stanford, California.; Department of Psychiatry and Behavioral Sciences, Stanford University, Stanford,  California.; Center for Neuroscience, University of Pittsburgh, Pittsburgh, Pennsylvania.; Department of Psychology, Stanford University, Stanford, California.; Department of Brain and Cognitive Sciences, Massachusetts Institute of Technology, Cambridge.; Department of Psychology, Stanford University, Stanford, California.&lt;/_author_adr&gt;&lt;_collection_scope&gt;SCI;SCIE;SSCI&lt;/_collection_scope&gt;&lt;_created&gt;63609779&lt;/_created&gt;&lt;_date&gt;62235360&lt;/_date&gt;&lt;_date_display&gt;2018 May 1&lt;/_date_display&gt;&lt;_db_updated&gt;PubMed&lt;/_db_updated&gt;&lt;_doi&gt;10.1001/jamapsychiatry.2017.4516&lt;/_doi&gt;&lt;_impact_factor&gt;  17.471&lt;/_impact_factor&gt;&lt;_isbn&gt;2168-6238 (Electronic); 2168-622X (Linking)&lt;/_isbn&gt;&lt;_issue&gt;5&lt;/_issue&gt;&lt;_journal&gt;JAMA Psychiatry&lt;/_journal&gt;&lt;_language&gt;eng&lt;/_language&gt;&lt;_modified&gt;63609779&lt;/_modified&gt;&lt;_pages&gt;493-502&lt;/_pages&gt;&lt;_subject_headings&gt;Adolescent; Amygdala/physiopathology; Brain/*physiopathology; Brain Mapping; Cerebral Cortex/physiopathology; Correlation of Data; Depressive Disorder, Major/*genetics/physiopathology; Emotional Adjustment/physiology; Executive Function/physiology; Female; Genetic Predisposition to Disease/*genetics; Humans; Life Change Events; Limbic System/physiopathology; Longitudinal Studies; Nerve Net/*physiopathology; Prefrontal Cortex/physiopathology; *Resilience, Psychological; Risk; Young Adult&lt;/_subject_headings&gt;&lt;_tertiary_title&gt;JAMA psychiatry&lt;/_tertiary_title&gt;&lt;_type_work&gt;Journal Article; Research Support, N.I.H., Extramural&lt;/_type_work&gt;&lt;_url&gt;http://www.ncbi.nlm.nih.gov/entrez/query.fcgi?cmd=Retrieve&amp;amp;db=pubmed&amp;amp;dopt=Abstract&amp;amp;list_uids=29562053&amp;amp;query_hl=1&lt;/_url&gt;&lt;_volume&gt;75&lt;/_volume&gt;&lt;/Details&gt;&lt;Extra&gt;&lt;DBUID&gt;{B3F72E5F-0442-4E5A-9D98-614B0241D013}&lt;/DBUID&gt;&lt;/Extra&gt;&lt;/Item&gt;&lt;/References&gt;&lt;/Group&gt;&lt;Group&gt;&lt;References&gt;&lt;Item&gt;&lt;ID&gt;2260&lt;/ID&gt;&lt;UID&gt;{F862E962-1F07-457A-A525-A2621BABB227}&lt;/UID&gt;&lt;Title&gt;Neurobiological Markers of Resilience to Depression Following Childhood Maltreatment: The Role of Neural Circuits Supporting the Cognitive Control of Emotion&lt;/Title&gt;&lt;Template&gt;Journal Article&lt;/Template&gt;&lt;Star&gt;0&lt;/Star&gt;&lt;Tag&gt;0&lt;/Tag&gt;&lt;Author&gt;Rodman, A M; Jenness, J L; Weissman, D G; Pine, D S; McLaughlin, K A&lt;/Author&gt;&lt;Year&gt;2019&lt;/Year&gt;&lt;Details&gt;&lt;_accessed&gt;63609803&lt;/_accessed&gt;&lt;_accession_num&gt;31292066&lt;/_accession_num&gt;&lt;_author_adr&gt;Department of Psychology, Harvard University, Cambridge, Massachusetts. Electronic address: arodman@fas.harvard.edu.; Department of Psychiatry and Behavioral Sciences, University of Washington, Seattle, Washington.; Department of Psychology, Harvard University, Cambridge, Massachusetts.; The National Institute for Mental Health, Rockville, Maryland.; Department of Psychology, Harvard University, Cambridge, Massachusetts.&lt;/_author_adr&gt;&lt;_created&gt;63609802&lt;/_created&gt;&lt;_date&gt;62958240&lt;/_date&gt;&lt;_date_display&gt;2019 Sep 15&lt;/_date_display&gt;&lt;_db_updated&gt;PubMed&lt;/_db_updated&gt;&lt;_doi&gt;10.1016/j.biopsych.2019.04.033&lt;/_doi&gt;&lt;_impact_factor&gt;  12.095&lt;/_impact_factor&gt;&lt;_isbn&gt;1873-2402 (Electronic); 0006-3223 (Linking)&lt;/_isbn&gt;&lt;_issue&gt;6&lt;/_issue&gt;&lt;_journal&gt;Biol Psychiatry&lt;/_journal&gt;&lt;_keywords&gt;*Adolescence; *Adversity; *Depression; *Emotion regulation; *Neurobiological; *Resilience&lt;/_keywords&gt;&lt;_language&gt;eng&lt;/_language&gt;&lt;_modified&gt;63609803&lt;/_modified&gt;&lt;_ori_publication&gt;Copyright (c) 2019 Society of Biological Psychiatry. Published by Elsevier Inc._x000d__x000a_      All rights reserved.&lt;/_ori_publication&gt;&lt;_pages&gt;464-473&lt;/_pages&gt;&lt;_subject_headings&gt;Adolescent; Amygdala/*physiopathology; Child; Child Abuse/*psychology; Cues; Depression/*physiopathology/psychology; *Emotional Regulation; Female; Humans; Magnetic Resonance Imaging; Male; Neurobiology; Reaction Time; *Resilience, Psychological&lt;/_subject_headings&gt;&lt;_tertiary_title&gt;Biological psychiatry&lt;/_tertiary_title&gt;&lt;_type_work&gt;Journal Article; Research Support, N.I.H., Extramural; Research Support, N.I.H., Intramural; Research Support, Non-U.S. Gov&amp;apos;t&lt;/_type_work&gt;&lt;_url&gt;http://www.ncbi.nlm.nih.gov/entrez/query.fcgi?cmd=Retrieve&amp;amp;db=pubmed&amp;amp;dopt=Abstract&amp;amp;list_uids=31292066&amp;amp;query_hl=1&lt;/_url&gt;&lt;_volume&gt;86&lt;/_volume&gt;&lt;/Details&gt;&lt;Extra&gt;&lt;DBUID&gt;{B3F72E5F-0442-4E5A-9D98-614B0241D013}&lt;/DBUID&gt;&lt;/Extra&gt;&lt;/Item&gt;&lt;/References&gt;&lt;/Group&gt;&lt;/Citation&gt;_x000a_"/>
    <w:docVar w:name="NE.Ref{B679131F-DBC8-4AFC-9369-0E897A599A9F}" w:val=" ADDIN NE.Ref.{B679131F-DBC8-4AFC-9369-0E897A599A9F}&lt;Citation&gt;&lt;Group&gt;&lt;References&gt;&lt;Item&gt;&lt;ID&gt;19&lt;/ID&gt;&lt;UID&gt;{65844E5F-7DA8-4E1B-B20B-DED592688FD7}&lt;/UID&gt;&lt;Title&gt;株洲地区0～3岁儿童血锌、钙、铁含量分析&lt;/Title&gt;&lt;Template&gt;Journal Article&lt;/Template&gt;&lt;Star&gt;0&lt;/Star&gt;&lt;Tag&gt;0&lt;/Tag&gt;&lt;Author&gt;肖勇一; 易玲; 郑军&lt;/Author&gt;&lt;Year&gt;2011&lt;/Year&gt;&lt;Details&gt;&lt;_author_adr&gt;湖南省株洲市妇幼保健院检验科;&lt;/_author_adr&gt;&lt;_created&gt;64845366&lt;/_created&gt;&lt;_db_provider&gt;CNKI&lt;/_db_provider&gt;&lt;_isbn&gt;1006-3110&lt;/_isbn&gt;&lt;_issue&gt;07&lt;/_issue&gt;&lt;_journal&gt;实用预防医学&lt;/_journal&gt;&lt;_keywords&gt;儿童;锌;钙;铁&lt;/_keywords&gt;&lt;_modified&gt;64845366&lt;/_modified&gt;&lt;_pages&gt;1343-1344&lt;/_pages&gt;&lt;_volume&gt;18&lt;/_volume&gt;&lt;_translated_author&gt;Xiao, Yong yi;Yi, Ling;Zheng, Jun&lt;/_translated_author&gt;&lt;/Details&gt;&lt;Extra&gt;&lt;DBUID&gt;{3F9387F2-331A-44EC-89D9-44E8C1CA5F18}&lt;/DBUID&gt;&lt;/Extra&gt;&lt;/Item&gt;&lt;/References&gt;&lt;/Group&gt;&lt;/Citation&gt;_x000a_"/>
    <w:docVar w:name="NE.Ref{B68C1DD0-E496-46E8-A5CF-60FDA4073397}" w:val=" ADDIN NE.Ref.{B68C1DD0-E496-46E8-A5CF-60FDA4073397}&lt;Citation&gt;&lt;Group&gt;&lt;References&gt;&lt;Item&gt;&lt;ID&gt;20&lt;/ID&gt;&lt;UID&gt;{B158E921-67D2-4375-A787-54CAD1235CF0}&lt;/UID&gt;&lt;Title&gt;Empirical studies on usability of mHealth apps: a systematic literature review&lt;/Title&gt;&lt;Template&gt;Journal Article&lt;/Template&gt;&lt;Star&gt;0&lt;/Star&gt;&lt;Tag&gt;0&lt;/Tag&gt;&lt;Author&gt;Zapata, B C; Fernandez-Aleman, J L; Idri, A; Toval, A&lt;/Author&gt;&lt;Year&gt;2015&lt;/Year&gt;&lt;Details&gt;&lt;_accession_num&gt;25600193&lt;/_accession_num&gt;&lt;_author_adr&gt;Department of Informatics and Systems, Faculty of Computer Science, University of Murcia, Campus de Espinardo, 30080, Murcia, Spain, b.cruzzapata@um.es.&lt;/_author_adr&gt;&lt;_date_display&gt;2015 Feb&lt;/_date_display&gt;&lt;_date&gt;2015-02-01&lt;/_date&gt;&lt;_doi&gt;10.1007/s10916-014-0182-2&lt;/_doi&gt;&lt;_isbn&gt;1573-689X (Electronic); 0148-5598 (Linking)&lt;/_isbn&gt;&lt;_issue&gt;2&lt;/_issue&gt;&lt;_journal&gt;J Med Syst&lt;/_journal&gt;&lt;_language&gt;eng&lt;/_language&gt;&lt;_pages&gt;1&lt;/_pages&gt;&lt;_subject_headings&gt;Humans; *Mobile Applications; *Research Design; Software Design; Telemedicine/*instrumentation; *User-Computer Interface&lt;/_subject_headings&gt;&lt;_tertiary_title&gt;Journal of medical systems&lt;/_tertiary_title&gt;&lt;_type_work&gt;Journal Article; Research Support, Non-U.S. Gov&amp;apos;t; Review; Systematic Review&lt;/_type_work&gt;&lt;_url&gt;http://www.ncbi.nlm.nih.gov/entrez/query.fcgi?cmd=Retrieve&amp;amp;db=pubmed&amp;amp;dopt=Abstract&amp;amp;list_uids=25600193&amp;amp;query_hl=1&lt;/_url&gt;&lt;_volume&gt;39&lt;/_volume&gt;&lt;_created&gt;63569497&lt;/_created&gt;&lt;_modified&gt;63569497&lt;/_modified&gt;&lt;_db_updated&gt;PubMed&lt;/_db_updated&gt;&lt;_impact_factor&gt;   3.058&lt;/_impact_factor&gt;&lt;_collection_scope&gt;SCIE&lt;/_collection_scope&gt;&lt;/Details&gt;&lt;Extra&gt;&lt;DBUID&gt;{5D4A96AE-2D4D-41F0-9DA9-F21F7ED3972F}&lt;/DBUID&gt;&lt;/Extra&gt;&lt;/Item&gt;&lt;/References&gt;&lt;/Group&gt;&lt;/Citation&gt;_x000a_"/>
    <w:docVar w:name="NE.Ref{B6959CFC-107C-4FBB-8E99-4E60981D9059}" w:val=" ADDIN NE.Ref.{B6959CFC-107C-4FBB-8E99-4E60981D9059}&lt;Citation&gt;&lt;Group&gt;&lt;References&gt;&lt;Item&gt;&lt;ID&gt;68&lt;/ID&gt;&lt;UID&gt;{4E195124-BF51-4184-BA15-D377C0199891}&lt;/UID&gt;&lt;Title&gt;Physical activity behaviours in adolescence: current evidence and opportunities for intervention&lt;/Title&gt;&lt;Template&gt;Journal Article&lt;/Template&gt;&lt;Star&gt;0&lt;/Star&gt;&lt;Tag&gt;0&lt;/Tag&gt;&lt;Author&gt;van Sluijs, Esther M F; Ekelund, Ulf; Crochemore-Silva, Inacio; Guthold, Regina; Ha, Amy; Lubans, David; Oyeyemi, Adewale L; Ding, Ding; Katzmarzyk, Peter T&lt;/Author&gt;&lt;Year&gt;2021&lt;/Year&gt;&lt;Details&gt;&lt;_alternate_title&gt;The Lancet&lt;/_alternate_title&gt;&lt;_date_display&gt;2021&lt;/_date_display&gt;&lt;_date&gt;2021-01-01&lt;/_date&gt;&lt;_doi&gt;https://doi.org/10.1016/S0140-6736(21)01259-9&lt;/_doi&gt;&lt;_isbn&gt;0140-6736&lt;/_isbn&gt;&lt;_issue&gt;10298&lt;/_issue&gt;&lt;_journal&gt;The Lancet&lt;/_journal&gt;&lt;_pages&gt;429-442&lt;/_pages&gt;&lt;_url&gt;https://www.sciencedirect.com/science/article/pii/S0140673621012599&lt;/_url&gt;&lt;_volume&gt;398&lt;/_volume&gt;&lt;_created&gt;65079233&lt;/_created&gt;&lt;_modified&gt;65079233&lt;/_modified&gt;&lt;_impact_factor&gt; 202.731&lt;/_impact_factor&gt;&lt;_social_category&gt;医学(1)&lt;/_social_category&gt;&lt;/Details&gt;&lt;Extra&gt;&lt;DBUID&gt;{B229E695-20C0-47E4-A960-6A523A810098}&lt;/DBUID&gt;&lt;/Extra&gt;&lt;/Item&gt;&lt;/References&gt;&lt;/Group&gt;&lt;/Citation&gt;_x000a_"/>
    <w:docVar w:name="NE.Ref{B695AC3E-5064-4E7F-8B3A-43E270E2A1F0}" w:val=" ADDIN NE.Ref.{B695AC3E-5064-4E7F-8B3A-43E270E2A1F0}&lt;Citation&gt;&lt;Group&gt;&lt;References&gt;&lt;Item&gt;&lt;ID&gt;193&lt;/ID&gt;&lt;UID&gt;{534FFDF8-89C2-4096-B282-F626187E88C4}&lt;/UID&gt;&lt;Title&gt;The global prevalence of anaemia in 2011&lt;/Title&gt;&lt;Template&gt;Web Page&lt;/Template&gt;&lt;Star&gt;0&lt;/Star&gt;&lt;Tag&gt;0&lt;/Tag&gt;&lt;Author&gt;WHO&lt;/Author&gt;&lt;Year&gt;2015&lt;/Year&gt;&lt;Details&gt;&lt;_accessed&gt;65137655&lt;/_accessed&gt;&lt;_created&gt;65137649&lt;/_created&gt;&lt;_issue&gt;11/6&lt;/_issue&gt;&lt;_modified&gt;65137655&lt;/_modified&gt;&lt;_url&gt;https://www.who.int/publications/i/item/9789241564960&lt;/_url&gt;&lt;_volume&gt;2023&lt;/_volume&gt;&lt;/Details&gt;&lt;Extra&gt;&lt;DBUID&gt;{3F9387F2-331A-44EC-89D9-44E8C1CA5F18}&lt;/DBUID&gt;&lt;/Extra&gt;&lt;/Item&gt;&lt;/References&gt;&lt;/Group&gt;&lt;/Citation&gt;_x000a_"/>
    <w:docVar w:name="NE.Ref{B6A68EB7-98F1-4479-B66F-7AEBDA7638EA}" w:val=" ADDIN NE.Ref.{B6A68EB7-98F1-4479-B66F-7AEBDA7638EA}&lt;Citation&gt;&lt;Group&gt;&lt;References&gt;&lt;Item&gt;&lt;ID&gt;750&lt;/ID&gt;&lt;UID&gt;{97015EA3-1BFE-4037-BD1E-F313BC8AF00A}&lt;/UID&gt;&lt;Title&gt;欧洲一些国家学校卫生管理模式初探及启示&lt;/Title&gt;&lt;Template&gt;Journal Article&lt;/Template&gt;&lt;Star&gt;0&lt;/Star&gt;&lt;Tag&gt;0&lt;/Tag&gt;&lt;Author&gt;张芯; 姚志化&lt;/Author&gt;&lt;Year&gt;2011&lt;/Year&gt;&lt;Details&gt;&lt;_accessed&gt;64191907&lt;/_accessed&gt;&lt;_author_aff&gt;教育部体卫艺司卫生与健康教育处;&lt;/_author_aff&gt;&lt;_cited_count&gt;18&lt;/_cited_count&gt;&lt;_collection_scope&gt;PKU&lt;/_collection_scope&gt;&lt;_created&gt;64191906&lt;/_created&gt;&lt;_date&gt;2011-11-16&lt;/_date&gt;&lt;_db_updated&gt;CNKI - Reference&lt;/_db_updated&gt;&lt;_issue&gt;11&lt;/_issue&gt;&lt;_journal&gt;中国学校卫生&lt;/_journal&gt;&lt;_keywords&gt;教育;组织和管理;学生保健服务;欧洲&lt;/_keywords&gt;&lt;_modified&gt;64191907&lt;/_modified&gt;&lt;_pages&gt;1281-1282+1287&lt;/_pages&gt;&lt;_url&gt;https://kns.cnki.net/kcms/detail/detail.aspx?FileName=XIWS201111002&amp;amp;DbName=CJFQ2011&lt;/_url&gt;&lt;_volume&gt;32&lt;/_volume&gt;&lt;_translated_author&gt;Zhang, Xin;Yao, Zhihua&lt;/_translated_author&gt;&lt;/Details&gt;&lt;Extra&gt;&lt;DBUID&gt;{F96A950B-833F-4880-A151-76DA2D6A2879}&lt;/DBUID&gt;&lt;/Extra&gt;&lt;/Item&gt;&lt;/References&gt;&lt;/Group&gt;&lt;/Citation&gt;_x000a_"/>
    <w:docVar w:name="NE.Ref{B6BE7AC8-4AEE-4BBD-B037-2FBB63556991}" w:val=" ADDIN NE.Ref.{B6BE7AC8-4AEE-4BBD-B037-2FBB63556991}&lt;Citation&gt;&lt;Group&gt;&lt;References&gt;&lt;Item&gt;&lt;ID&gt;18&lt;/ID&gt;&lt;UID&gt;{A8786E09-48AE-4F69-81FC-1F153B03C4DA}&lt;/UID&gt;&lt;Title&gt;Depressive symptoms and objectively measured physical activity and sedentary behaviour throughout adolescence: a prospective cohort study&lt;/Title&gt;&lt;Template&gt;Journal Article&lt;/Template&gt;&lt;Star&gt;1&lt;/Star&gt;&lt;Tag&gt;0&lt;/Tag&gt;&lt;Author&gt;Kandola, Aaron; Lewis, Gemma; Osborn, David P J; Stubbs, Brendon; Hayes, Joseph F&lt;/Author&gt;&lt;Year&gt;2020&lt;/Year&gt;&lt;Details&gt;&lt;_alternate_title&gt;The Lancet Psychiatry&lt;/_alternate_title&gt;&lt;_created&gt;64768883&lt;/_created&gt;&lt;_date&gt;2020-01-01&lt;/_date&gt;&lt;_date_display&gt;2020&lt;/_date_display&gt;&lt;_doi&gt;https://doi.org/10.1016/S2215-0366(20)30034-1&lt;/_doi&gt;&lt;_isbn&gt;2215-0366&lt;/_isbn&gt;&lt;_issue&gt;3&lt;/_issue&gt;&lt;_journal&gt;The Lancet Psychiatry&lt;/_journal&gt;&lt;_modified&gt;64768883&lt;/_modified&gt;&lt;_pages&gt;262-271&lt;/_pages&gt;&lt;_url&gt;https://www.sciencedirect.com/science/article/pii/S2215036620300341&lt;/_url&gt;&lt;_volume&gt;7&lt;/_volume&gt;&lt;/Details&gt;&lt;Extra&gt;&lt;DBUID&gt;{62B73418-E7EA-4772-A85B-742AAA2FBBE5}&lt;/DBUID&gt;&lt;/Extra&gt;&lt;/Item&gt;&lt;/References&gt;&lt;/Group&gt;&lt;/Citation&gt;_x000a_"/>
    <w:docVar w:name="NE.Ref{B6C68598-CA49-45C1-9649-DE0DDC242639}" w:val=" ADDIN NE.Ref.{B6C68598-CA49-45C1-9649-DE0DDC242639}&lt;Citation&gt;&lt;Group&gt;&lt;References&gt;&lt;Item&gt;&lt;ID&gt;18&lt;/ID&gt;&lt;UID&gt;{26C24B9A-2320-4237-901A-A270727668C5}&lt;/UID&gt;&lt;Title&gt;The influence of stressful life events on procrastination among college students:  multiple mediating roles of stress beliefs and core self-evaluations&lt;/Title&gt;&lt;Template&gt;Journal Article&lt;/Template&gt;&lt;Star&gt;0&lt;/Star&gt;&lt;Tag&gt;0&lt;/Tag&gt;&lt;Author&gt;Ma, X; Li, Z; Lu, F&lt;/Author&gt;&lt;Year&gt;2023&lt;/Year&gt;&lt;Details&gt;&lt;_accessed&gt;65172090&lt;/_accessed&gt;&lt;_accession_num&gt;37251064&lt;/_accession_num&gt;&lt;_author_adr&gt;School of Education Science, Shanxi University, Taiyuan, China.; School of Education Science, Shanxi University, Taiyuan, China.; School of Education Science, Shanxi University, Taiyuan, China.&lt;/_author_adr&gt;&lt;_collection_scope&gt;SSCI&lt;/_collection_scope&gt;&lt;_created&gt;65172089&lt;/_created&gt;&lt;_date&gt;64719360&lt;/_date&gt;&lt;_date_display&gt;2023&lt;/_date_display&gt;&lt;_db_updated&gt;PubMed&lt;/_db_updated&gt;&lt;_doi&gt;10.3389/fpsyg.2023.1104057&lt;/_doi&gt;&lt;_impact_factor&gt;   3.800&lt;/_impact_factor&gt;&lt;_isbn&gt;1664-1078 (Print); 1664-1078 (Electronic); 1664-1078 (Linking)&lt;/_isbn&gt;&lt;_journal&gt;Front Psychol&lt;/_journal&gt;&lt;_keywords&gt;college students; core self-evaluations; procrastination; stress beliefs; stressful life events&lt;/_keywords&gt;&lt;_language&gt;eng&lt;/_language&gt;&lt;_modified&gt;65172090&lt;/_modified&gt;&lt;_ori_publication&gt;Copyright (c) 2023 Ma, Li and Lu.&lt;/_ori_publication&gt;&lt;_pages&gt;1104057&lt;/_pages&gt;&lt;_social_category&gt;心理学：综合(3)&lt;/_social_category&gt;&lt;_tertiary_title&gt;Frontiers in psychology&lt;/_tertiary_title&gt;&lt;_type_work&gt;Journal Article&lt;/_type_work&gt;&lt;_url&gt;http://www.ncbi.nlm.nih.gov/entrez/query.fcgi?cmd=Retrieve&amp;amp;db=pubmed&amp;amp;dopt=Abstract&amp;amp;list_uids=37251064&amp;amp;query_hl=1&lt;/_url&gt;&lt;_volume&gt;14&lt;/_volume&gt;&lt;/Details&gt;&lt;Extra&gt;&lt;DBUID&gt;{866801D5-F97C-42A6-9B52-0A772648DD92}&lt;/DBUID&gt;&lt;/Extra&gt;&lt;/Item&gt;&lt;/References&gt;&lt;/Group&gt;&lt;/Citation&gt;_x000a_"/>
    <w:docVar w:name="NE.Ref{B6ED6089-0CF5-40CD-8D1A-8083ACD4D0F9}" w:val=" ADDIN NE.Ref.{B6ED6089-0CF5-40CD-8D1A-8083ACD4D0F9}&lt;Citation&gt;&lt;Group&gt;&lt;References&gt;&lt;Item&gt;&lt;ID&gt;26&lt;/ID&gt;&lt;UID&gt;{22BD7505-31AB-44EF-8000-BF0C93A11CE8}&lt;/UID&gt;&lt;Title&gt;青少年手机使用对心理健康的影响机制研究&lt;/Title&gt;&lt;Template&gt;Thesis&lt;/Template&gt;&lt;Star&gt;0&lt;/Star&gt;&lt;Tag&gt;0&lt;/Tag&gt;&lt;Author&gt;李怡静&lt;/Author&gt;&lt;Year&gt;2021&lt;/Year&gt;&lt;Details&gt;&lt;_created&gt;64596938&lt;/_created&gt;&lt;_db_provider&gt;CNKI&lt;/_db_provider&gt;&lt;_doi&gt;10.27272/d.cnki.gshdu.2021.004087&lt;/_doi&gt;&lt;_keywords&gt;手机使用强度;青少年心理健康;亲子冲突;家庭关系&lt;/_keywords&gt;&lt;_modified&gt;64651826&lt;/_modified&gt;&lt;_publisher&gt;山东大学&lt;/_publisher&gt;&lt;_tertiary_author&gt;杨晓冬&lt;/_tertiary_author&gt;&lt;_type_work&gt;硕士&lt;/_type_work&gt;&lt;_accessed&gt;64651826&lt;/_accessed&gt;&lt;_translated_author&gt;Li, Yijing&lt;/_translated_author&gt;&lt;_translated_tertiary_author&gt;Yang, Xiaodong&lt;/_translated_tertiary_author&gt;&lt;/Details&gt;&lt;Extra&gt;&lt;DBUID&gt;{725D76A1-09CB-4550-9760-2CAB276F575A}&lt;/DBUID&gt;&lt;/Extra&gt;&lt;/Item&gt;&lt;/References&gt;&lt;/Group&gt;&lt;/Citation&gt;_x000a_"/>
    <w:docVar w:name="NE.Ref{B7012A0F-034D-474A-AC71-3F11E1878FB2}" w:val=" ADDIN NE.Ref.{B7012A0F-034D-474A-AC71-3F11E1878FB2}&lt;Citation&gt;&lt;Group&gt;&lt;References&gt;&lt;Item&gt;&lt;ID&gt;14&lt;/ID&gt;&lt;UID&gt;{7275DB47-13BE-4A40-8726-F7557913B789}&lt;/UID&gt;&lt;Title&gt;Bidirectional associations of vision loss, hearing loss, and dual sensory loss with depressive symptoms among the middle-aged and older adults in China&lt;/Title&gt;&lt;Template&gt;Journal Article&lt;/Template&gt;&lt;Star&gt;0&lt;/Star&gt;&lt;Tag&gt;0&lt;/Tag&gt;&lt;Author&gt;Liu, Wenwen; Yang, Chao; Liu, Lili; Kong, Guilan; Zhang, Luxia&lt;/Author&gt;&lt;Year&gt;2022&lt;/Year&gt;&lt;Details&gt;&lt;_accessed&gt;64764842&lt;/_accessed&gt;&lt;_collection_scope&gt;SSCI;SCIE&lt;/_collection_scope&gt;&lt;_created&gt;64764841&lt;/_created&gt;&lt;_db_updated&gt;CrossRef&lt;/_db_updated&gt;&lt;_doi&gt;10.1016/j.jad.2022.01.066&lt;/_doi&gt;&lt;_impact_factor&gt;   6.533&lt;/_impact_factor&gt;&lt;_isbn&gt;01650327&lt;/_isbn&gt;&lt;_journal&gt;Journal of Affective Disorders&lt;/_journal&gt;&lt;_modified&gt;64764842&lt;/_modified&gt;&lt;_pages&gt;225-232&lt;/_pages&gt;&lt;_social_category&gt;医学(2)&lt;/_social_category&gt;&lt;_tertiary_title&gt;Journal of Affective Disorders&lt;/_tertiary_title&gt;&lt;_url&gt;https://linkinghub.elsevier.com/retrieve/pii/S0165032722000763_x000d__x000a_https://api.elsevier.com/content/article/PII:S0165032722000763?httpAccept=text/xml&lt;/_url&gt;&lt;_volume&gt;301&lt;/_volume&gt;&lt;/Details&gt;&lt;Extra&gt;&lt;DBUID&gt;{262F321C-6F5E-42FE-A29B-2689D77CF0BF}&lt;/DBUID&gt;&lt;/Extra&gt;&lt;/Item&gt;&lt;/References&gt;&lt;/Group&gt;&lt;/Citation&gt;_x000a_"/>
    <w:docVar w:name="NE.Ref{B70C5C8F-7588-4257-A272-A491F6671792}" w:val=" ADDIN NE.Ref.{B70C5C8F-7588-4257-A272-A491F6671792}&lt;Citation&gt;&lt;Group&gt;&lt;References&gt;&lt;Item&gt;&lt;ID&gt;2122&lt;/ID&gt;&lt;UID&gt;{D7D4BE32-94C4-4343-A6F2-A6F38CD24284}&lt;/UID&gt;&lt;Title&gt;Health education: part or all of the PSHE and citizenship framework?&lt;/Title&gt;&lt;Template&gt;Journal Article&lt;/Template&gt;&lt;Star&gt;0&lt;/Star&gt;&lt;Tag&gt;0&lt;/Tag&gt;&lt;Author&gt;Adams, Paul&lt;/Author&gt;&lt;Year&gt;2003&lt;/Year&gt;&lt;Details&gt;&lt;_doi&gt;10.1108/09654280310499046&lt;/_doi&gt;&lt;_created&gt;63559273&lt;/_created&gt;&lt;_modified&gt;63560662&lt;/_modified&gt;&lt;_url&gt;https://www.emerald.com/insight/content/doi/10.1108/09654280310499046/full/html_x000d__x000a_http://www.emeraldinsight.com/doi/full-xml/10.1108/09654280310499046&lt;/_url&gt;&lt;_journal&gt;Health Education&lt;/_journal&gt;&lt;_volume&gt;103&lt;/_volume&gt;&lt;_issue&gt;5&lt;/_issue&gt;&lt;_pages&gt;272-277&lt;/_pages&gt;&lt;_tertiary_title&gt;Health Education&lt;/_tertiary_title&gt;&lt;_isbn&gt;0965-4283&lt;/_isbn&gt;&lt;_accessed&gt;63559273&lt;/_accessed&gt;&lt;_db_updated&gt;CrossRef&lt;/_db_updated&gt;&lt;/Details&gt;&lt;Extra&gt;&lt;DBUID&gt;{B3F72E5F-0442-4E5A-9D98-614B0241D013}&lt;/DBUID&gt;&lt;/Extra&gt;&lt;/Item&gt;&lt;/References&gt;&lt;/Group&gt;&lt;/Citation&gt;_x000a_"/>
    <w:docVar w:name="NE.Ref{B720520B-8CA2-4FA0-8CF0-642C9CEE8213}" w:val=" ADDIN NE.Ref.{B720520B-8CA2-4FA0-8CF0-642C9CEE8213}&lt;Citation&gt;&lt;Group&gt;&lt;References&gt;&lt;Item&gt;&lt;ID&gt;1097&lt;/ID&gt;&lt;UID&gt;{E1345238-23AB-4C12-B57C-EBA5DB4667B8}&lt;/UID&gt;&lt;Title&gt;学龄儿童青少年营养不良筛查标准&lt;/Title&gt;&lt;Template&gt;Standard&lt;/Template&gt;&lt;Star&gt;0&lt;/Star&gt;&lt;Tag&gt;0&lt;/Tag&gt;&lt;Author&gt;中华人民共和国卫生行业标准&lt;/Author&gt;&lt;Year&gt;2018&lt;/Year&gt;&lt;Details&gt;&lt;_created&gt;65169881&lt;/_created&gt;&lt;_modified&gt;65169883&lt;/_modified&gt;&lt;_accessed&gt;65169883&lt;/_accessed&gt;&lt;_translated_author&gt;Zhong, Huarenmingongheguoweishengxingyebiaozhun&lt;/_translated_author&gt;&lt;/Details&gt;&lt;Extra&gt;&lt;DBUID&gt;{F96A950B-833F-4880-A151-76DA2D6A2879}&lt;/DBUID&gt;&lt;/Extra&gt;&lt;/Item&gt;&lt;/References&gt;&lt;/Group&gt;&lt;/Citation&gt;_x000a_"/>
    <w:docVar w:name="NE.Ref{B737CCC0-4B9D-4924-9E94-D2DF811B91F6}" w:val=" ADDIN NE.Ref.{B737CCC0-4B9D-4924-9E94-D2DF811B91F6}&lt;Citation&gt;&lt;Group&gt;&lt;References&gt;&lt;Item&gt;&lt;ID&gt;104&lt;/ID&gt;&lt;UID&gt;{94A79D1F-28E5-4C0D-9606-D76592FFD5FC}&lt;/UID&gt;&lt;Title&gt;Brief Report: Body Dissatisfaction, Weight Criticism, and Self-Reported Physical Activity in Preadolescent Children&lt;/Title&gt;&lt;Template&gt;Journal Article&lt;/Template&gt;&lt;Star&gt;0&lt;/Star&gt;&lt;Tag&gt;0&lt;/Tag&gt;&lt;Author&gt;Jensen, Chad D; Steele, Ric G&lt;/Author&gt;&lt;Year&gt;2009&lt;/Year&gt;&lt;Details&gt;&lt;_alternate_title&gt;Journal of Pediatric Psychology&lt;/_alternate_title&gt;&lt;_collection_scope&gt;SSCI&lt;/_collection_scope&gt;&lt;_created&gt;64838754&lt;/_created&gt;&lt;_date&gt;2009-09-01&lt;/_date&gt;&lt;_date_display&gt;2009_x000d__x000a_2009/09/01&lt;/_date_display&gt;&lt;_doi&gt;10.1093/jpepsy/jsn131&lt;/_doi&gt;&lt;_impact_factor&gt;   3.624&lt;/_impact_factor&gt;&lt;_isbn&gt;0146-8693&lt;/_isbn&gt;&lt;_issue&gt;8&lt;/_issue&gt;&lt;_journal&gt;Journal of Pediatric Psychology&lt;/_journal&gt;&lt;_modified&gt;64838754&lt;/_modified&gt;&lt;_pages&gt;822-826&lt;/_pages&gt;&lt;_social_category&gt;心理学(3)&lt;/_social_category&gt;&lt;_url&gt;https://doi.org/10.1093/jpepsy/jsn131&lt;/_url&gt;&lt;_volume&gt;34&lt;/_volume&gt;&lt;/Details&gt;&lt;Extra&gt;&lt;DBUID&gt;{62B73418-E7EA-4772-A85B-742AAA2FBBE5}&lt;/DBUID&gt;&lt;/Extra&gt;&lt;/Item&gt;&lt;/References&gt;&lt;/Group&gt;&lt;/Citation&gt;_x000a_"/>
    <w:docVar w:name="NE.Ref{B738C62E-7AB6-4997-9A6C-788D7C7075FC}" w:val=" ADDIN NE.Ref.{B738C62E-7AB6-4997-9A6C-788D7C7075FC}&lt;Citation&gt;&lt;Group&gt;&lt;References&gt;&lt;Item&gt;&lt;ID&gt;25&lt;/ID&gt;&lt;UID&gt;{BED5CE2C-6A4B-41A3-85EB-757DF630712D}&lt;/UID&gt;&lt;Title&gt;Time-varying associations of pre-migration and post-migration stressors in refugees&amp;apos; mental health during resettlement: a longitudinal study in Australia&lt;/Title&gt;&lt;Template&gt;Journal Article&lt;/Template&gt;&lt;Star&gt;0&lt;/Star&gt;&lt;Tag&gt;0&lt;/Tag&gt;&lt;Author&gt;Wu, Shuxian; Renzaho, Andre M N; Hall, Brian J; Shi, Lishuo; Ling, Li; Chen, Wen&lt;/Author&gt;&lt;Year&gt;2021&lt;/Year&gt;&lt;Details&gt;&lt;_alternate_title&gt;The Lancet Psychiatry&lt;/_alternate_title&gt;&lt;_created&gt;64808194&lt;/_created&gt;&lt;_date&gt;2021-01-01&lt;/_date&gt;&lt;_date_display&gt;2021&lt;/_date_display&gt;&lt;_doi&gt;https://doi.org/10.1016/S2215-0366(20)30422-3&lt;/_doi&gt;&lt;_isbn&gt;2215-0366&lt;/_isbn&gt;&lt;_issue&gt;1&lt;/_issue&gt;&lt;_journal&gt;The Lancet Psychiatry&lt;/_journal&gt;&lt;_modified&gt;64808194&lt;/_modified&gt;&lt;_pages&gt;36-47&lt;/_pages&gt;&lt;_url&gt;https://www.sciencedirect.com/science/article/pii/S2215036620304223&lt;/_url&gt;&lt;_volume&gt;8&lt;/_volume&gt;&lt;/Details&gt;&lt;Extra&gt;&lt;DBUID&gt;{62B73418-E7EA-4772-A85B-742AAA2FBBE5}&lt;/DBUID&gt;&lt;/Extra&gt;&lt;/Item&gt;&lt;/References&gt;&lt;/Group&gt;&lt;Group&gt;&lt;References&gt;&lt;Item&gt;&lt;ID&gt;28&lt;/ID&gt;&lt;UID&gt;{9F56094B-9CAF-465B-AABE-7B5165C80F46}&lt;/UID&gt;&lt;Title&gt;Cohort Profile: Building a New Life in Australia (BNLA): the longitudinal study of humanitarian migrants&lt;/Title&gt;&lt;Template&gt;Journal Article&lt;/Template&gt;&lt;Star&gt;0&lt;/Star&gt;&lt;Tag&gt;0&lt;/Tag&gt;&lt;Author&gt;Edwards, Ben; Smart, Diana; De Maio, John; Silbert, Michelle; Jenkinson, Rebecca&lt;/Author&gt;&lt;Year&gt;2018&lt;/Year&gt;&lt;Details&gt;&lt;_alternate_title&gt;International Journal of Epidemiology&lt;/_alternate_title&gt;&lt;_collection_scope&gt;SCIE&lt;/_collection_scope&gt;&lt;_created&gt;64808211&lt;/_created&gt;&lt;_date&gt;2018-02-01&lt;/_date&gt;&lt;_date_display&gt;2018_x000d__x000a_2018/02/01&lt;/_date_display&gt;&lt;_doi&gt;10.1093/ije/dyx218&lt;/_doi&gt;&lt;_impact_factor&gt;   9.685&lt;/_impact_factor&gt;&lt;_isbn&gt;0300-5771&lt;/_isbn&gt;&lt;_issue&gt;1&lt;/_issue&gt;&lt;_journal&gt;International Journal of Epidemiology&lt;/_journal&gt;&lt;_modified&gt;64808211&lt;/_modified&gt;&lt;_pages&gt;20-20h&lt;/_pages&gt;&lt;_social_category&gt;医学(1)&lt;/_social_category&gt;&lt;_url&gt;https://doi.org/10.1093/ije/dyx218&lt;/_url&gt;&lt;_volume&gt;47&lt;/_volume&gt;&lt;/Details&gt;&lt;Extra&gt;&lt;DBUID&gt;{62B73418-E7EA-4772-A85B-742AAA2FBBE5}&lt;/DBUID&gt;&lt;/Extra&gt;&lt;/Item&gt;&lt;/References&gt;&lt;/Group&gt;&lt;/Citation&gt;_x000a_"/>
    <w:docVar w:name="NE.Ref{B75F6E46-2A5F-4DD8-9A9A-EA17156CEC61}" w:val=" ADDIN NE.Ref.{B75F6E46-2A5F-4DD8-9A9A-EA17156CEC61}&lt;Citation&gt;&lt;Group&gt;&lt;References&gt;&lt;Item&gt;&lt;ID&gt;18&lt;/ID&gt;&lt;UID&gt;{26C24B9A-2320-4237-901A-A270727668C5}&lt;/UID&gt;&lt;Title&gt;The influence of stressful life events on procrastination among college students:  multiple mediating roles of stress beliefs and core self-evaluations&lt;/Title&gt;&lt;Template&gt;Journal Article&lt;/Template&gt;&lt;Star&gt;0&lt;/Star&gt;&lt;Tag&gt;0&lt;/Tag&gt;&lt;Author&gt;Ma, X; Li, Z; Lu, F&lt;/Author&gt;&lt;Year&gt;2023&lt;/Year&gt;&lt;Details&gt;&lt;_accessed&gt;65172090&lt;/_accessed&gt;&lt;_accession_num&gt;37251064&lt;/_accession_num&gt;&lt;_author_adr&gt;School of Education Science, Shanxi University, Taiyuan, China.; School of Education Science, Shanxi University, Taiyuan, China.; School of Education Science, Shanxi University, Taiyuan, China.&lt;/_author_adr&gt;&lt;_collection_scope&gt;SSCI&lt;/_collection_scope&gt;&lt;_created&gt;65172089&lt;/_created&gt;&lt;_date&gt;64719360&lt;/_date&gt;&lt;_date_display&gt;2023&lt;/_date_display&gt;&lt;_db_updated&gt;PubMed&lt;/_db_updated&gt;&lt;_doi&gt;10.3389/fpsyg.2023.1104057&lt;/_doi&gt;&lt;_impact_factor&gt;   3.800&lt;/_impact_factor&gt;&lt;_isbn&gt;1664-1078 (Print); 1664-1078 (Electronic); 1664-1078 (Linking)&lt;/_isbn&gt;&lt;_journal&gt;Front Psychol&lt;/_journal&gt;&lt;_keywords&gt;college students; core self-evaluations; procrastination; stress beliefs; stressful life events&lt;/_keywords&gt;&lt;_language&gt;eng&lt;/_language&gt;&lt;_modified&gt;65172090&lt;/_modified&gt;&lt;_ori_publication&gt;Copyright (c) 2023 Ma, Li and Lu.&lt;/_ori_publication&gt;&lt;_pages&gt;1104057&lt;/_pages&gt;&lt;_social_category&gt;心理学：综合(3)&lt;/_social_category&gt;&lt;_tertiary_title&gt;Frontiers in psychology&lt;/_tertiary_title&gt;&lt;_type_work&gt;Journal Article&lt;/_type_work&gt;&lt;_url&gt;http://www.ncbi.nlm.nih.gov/entrez/query.fcgi?cmd=Retrieve&amp;amp;db=pubmed&amp;amp;dopt=Abstract&amp;amp;list_uids=37251064&amp;amp;query_hl=1&lt;/_url&gt;&lt;_volume&gt;14&lt;/_volume&gt;&lt;/Details&gt;&lt;Extra&gt;&lt;DBUID&gt;{866801D5-F97C-42A6-9B52-0A772648DD92}&lt;/DBUID&gt;&lt;/Extra&gt;&lt;/Item&gt;&lt;/References&gt;&lt;/Group&gt;&lt;/Citation&gt;_x000a_"/>
    <w:docVar w:name="NE.Ref{B76D60B0-7A03-4041-81F0-7319AC2795FC}" w:val=" ADDIN NE.Ref.{B76D60B0-7A03-4041-81F0-7319AC2795FC}&lt;Citation&gt;&lt;Group&gt;&lt;References&gt;&lt;Item&gt;&lt;ID&gt;411&lt;/ID&gt;&lt;UID&gt;{60EA394C-C1BE-4EAD-8932-75B43345992D}&lt;/UID&gt;&lt;Title&gt;Young students anxiety sensitivity and the relationship between sleep quality and its inner mechanism&lt;/Title&gt;&lt;Template&gt;Journal Article&lt;/Template&gt;&lt;Star&gt;0&lt;/Star&gt;&lt;Tag&gt;0&lt;/Tag&gt;&lt;Author&gt;Yan Youwei, Lin Rongmao Tang Xiangdong&lt;/Author&gt;&lt;Year&gt;2011&lt;/Year&gt;&lt;Details&gt;&lt;_author_aff&gt;福建师范大学教育学院;四川大学华西医院睡眠医学中心;福州市第25中学;福州市开智学校;&lt;/_author_aff&gt;&lt;_date&gt;2011-07-20&lt;/_date&gt;&lt;_db_provider&gt;CNKI: 期刊&lt;/_db_provider&gt;&lt;_issue&gt;04&lt;/_issue&gt;&lt;_journal&gt;Psychological science&lt;/_journal&gt;&lt;_keywords&gt;焦虑敏感;青少年学生;睡眠质量;路径分析;结构方程模型&lt;/_keywords&gt;&lt;_pages&gt;987-992&lt;/_pages&gt;&lt;_url&gt;http://epub.cnki.net/kns/detail/detail.aspx?FileName=XLKX201104039&amp;amp;DbName=CJFQ2011&lt;/_url&gt;&lt;_created&gt;60202838&lt;/_created&gt;&lt;_modified&gt;60202844&lt;/_modified&gt;&lt;_db_updated&gt;CNKI - Journal&lt;/_db_updated&gt;&lt;_accessed&gt;60202840&lt;/_accessed&gt;&lt;/Details&gt;&lt;Extra&gt;&lt;DBUID&gt;{F2F0BADE-0539-416F-8F99-9BE45C02286C}&lt;/DBUID&gt;&lt;/Extra&gt;&lt;/Item&gt;&lt;/References&gt;&lt;/Group&gt;&lt;Group&gt;&lt;References&gt;&lt;Item&gt;&lt;ID&gt;412&lt;/ID&gt;&lt;UID&gt;{79AB7F75-7F5E-49BF-A74F-4E4B030CE161}&lt;/UID&gt;&lt;Title&gt;Study on Sleep Quality Status and Relationship of Physical and Mental Health, Life Events in Adolescent. (in Chinese)&lt;/Title&gt;&lt;Template&gt;Thesis&lt;/Template&gt;&lt;Star&gt;0&lt;/Star&gt;&lt;Tag&gt;0&lt;/Tag&gt;&lt;Author&gt;Juan, Chen&lt;/Author&gt;&lt;Year&gt;2008&lt;/Year&gt;&lt;Details&gt;&lt;_db_provider&gt;CNKI: 硕士&lt;/_db_provider&gt;&lt;_keywords&gt;青少年;睡眠质量;生活事件;身心健康&lt;/_keywords&gt;&lt;_pages&gt;74&lt;/_pages&gt;&lt;_publisher&gt;Anhui Medical University_x000d__x000a_&lt;/_publisher&gt;&lt;_tertiary_author&gt;Hong, Su&lt;/_tertiary_author&gt;&lt;_url&gt;http://epub.cnki.net/kns/detail/detail.aspx?FileName=2008074499.nh&amp;amp;DbName=CMFD2009&lt;/_url&gt;&lt;_volume&gt;硕士&lt;/_volume&gt;&lt;_created&gt;60202848&lt;/_created&gt;&lt;_modified&gt;60202857&lt;/_modified&gt;&lt;_db_updated&gt;CNKI_Thesis&lt;/_db_updated&gt;&lt;_accessed&gt;60202852&lt;/_accessed&gt;&lt;/Details&gt;&lt;Extra&gt;&lt;DBUID&gt;{F2F0BADE-0539-416F-8F99-9BE45C02286C}&lt;/DBUID&gt;&lt;/Extra&gt;&lt;/Item&gt;&lt;/References&gt;&lt;/Group&gt;&lt;/Citation&gt;_x000a_"/>
    <w:docVar w:name="NE.Ref{B7763C9E-C9CA-41DA-BEA7-7EBAC86EF681}" w:val=" ADDIN NE.Ref.{B7763C9E-C9CA-41DA-BEA7-7EBAC86EF681}&lt;Citation&gt;&lt;Group&gt;&lt;References&gt;&lt;Item&gt;&lt;ID&gt;6&lt;/ID&gt;&lt;UID&gt;{AEC79770-6DB1-406E-9C11-D58AF0A59121}&lt;/UID&gt;&lt;Title&gt;Nonconforming gender expression and insufficient sleep among adolescents during  COVID-19 school closure and after school reopening&lt;/Title&gt;&lt;Template&gt;Journal Article&lt;/Template&gt;&lt;Star&gt;0&lt;/Star&gt;&lt;Tag&gt;0&lt;/Tag&gt;&lt;Author&gt;Lian, Q; Lou, C; Zhong, X; Zhang, J; Tu, X; Fang, Y; Yu, C; Zuo, X&lt;/Author&gt;&lt;Year&gt;2022&lt;/Year&gt;&lt;Details&gt;&lt;_accession_num&gt;36344971&lt;/_accession_num&gt;&lt;_author_adr&gt;NHC Key Lab. of Reproduction Regulation (Shanghai Institute for Biomedical and  Pharmaceutical Technologies), Fudan University, Shanghai, 200237, China.; NHC Key Lab. of Reproduction Regulation (Shanghai Institute for Biomedical and  Pharmaceutical Technologies), Fudan University, Shanghai, 200237, China.; Shanghai Jing&amp;apos;an Education College, Shanghai, 200070, China.; School of Public Health, Fudan University, Shanghai, 200032, China.; NHC Key Lab. of Reproduction Regulation (Shanghai Institute for Biomedical and  Pharmaceutical Technologies), Fudan University, Shanghai, 200237, China.; NHC Key Lab. of Reproduction Regulation (Shanghai Institute for Biomedical and  Pharmaceutical Technologies), Fudan University, Shanghai, 200237, China.; NHC Key Lab. of Reproduction Regulation (Shanghai Institute for Biomedical and  Pharmaceutical Technologies), Fudan University, Shanghai, 200237, China.  cyyu14@fudan.edu.cn.; NHC Key Lab. of Reproduction Regulation (Shanghai Institute for Biomedical and  Pharmaceutical Technologies), Fudan University, Shanghai, 200237, China.  zuoxiayun@sibpt.com.&lt;/_author_adr&gt;&lt;_date_display&gt;2022 Nov 7&lt;/_date_display&gt;&lt;_date&gt;2022-11-07&lt;/_date&gt;&lt;_doi&gt;10.1186/s12889-022-14463-4&lt;/_doi&gt;&lt;_isbn&gt;1471-2458 (Electronic); 1471-2458 (Linking)&lt;/_isbn&gt;&lt;_issue&gt;1&lt;/_issue&gt;&lt;_journal&gt;BMC Public Health&lt;/_journal&gt;&lt;_keywords&gt;COVID-19; Gender nonconformity; Insufficient sleep&lt;/_keywords&gt;&lt;_language&gt;eng&lt;/_language&gt;&lt;_ori_publication&gt;© 2022. The Author(s).&lt;/_ori_publication&gt;&lt;_pages&gt;2037&lt;/_pages&gt;&lt;_subject_headings&gt;Infant, Newborn; Adolescent; Male; Humans; Female; *Sleep Deprivation; *COVID-19/epidemiology; Cross-Sectional Studies; Pandemics; China/epidemiology; Communicable Disease Control; Schools; Sleep&lt;/_subject_headings&gt;&lt;_tertiary_title&gt;BMC public health&lt;/_tertiary_title&gt;&lt;_type_work&gt;Journal Article; Research Support, Non-U.S. Gov&amp;apos;t&lt;/_type_work&gt;&lt;_url&gt;http://www.ncbi.nlm.nih.gov/entrez/query.fcgi?cmd=Retrieve&amp;amp;db=pubmed&amp;amp;dopt=Abstract&amp;amp;list_uids=36344971&amp;amp;query_hl=1&lt;/_url&gt;&lt;_volume&gt;22&lt;/_volume&gt;&lt;_created&gt;64673434&lt;/_created&gt;&lt;_modified&gt;64673434&lt;/_modified&gt;&lt;_impact_factor&gt;   4.135&lt;/_impact_factor&gt;&lt;_social_category&gt;医学(3)&lt;/_social_category&gt;&lt;_collection_scope&gt;SCIE&lt;/_collection_scope&gt;&lt;/Details&gt;&lt;Extra&gt;&lt;DBUID&gt;{356C3A99-4987-4C6B-B8BC-C696A681C912}&lt;/DBUID&gt;&lt;/Extra&gt;&lt;/Item&gt;&lt;/References&gt;&lt;/Group&gt;&lt;/Citation&gt;_x000a_"/>
    <w:docVar w:name="NE.Ref{B7AB7F26-7022-42B0-AD2D-0D399FA19E07}" w:val=" ADDIN NE.Ref.{B7AB7F26-7022-42B0-AD2D-0D399FA19E07}&lt;Citation&gt;&lt;Group&gt;&lt;References&gt;&lt;Item&gt;&lt;ID&gt;11&lt;/ID&gt;&lt;UID&gt;{4E2F98C1-C198-422B-A9B7-798B7B7BFE51}&lt;/UID&gt;&lt;Title&gt;Impact of Mobile-Based Health Education on the Awareness and Knowledge of Glaucoma in Chinese Patients&lt;/Title&gt;&lt;Template&gt;Journal Article&lt;/Template&gt;&lt;Star&gt;0&lt;/Star&gt;&lt;Tag&gt;0&lt;/Tag&gt;&lt;Author&gt;Li, J; Huang, W; Gao, J; Li, D; Xu, L; Huang, J&lt;/Author&gt;&lt;Year&gt;2019&lt;/Year&gt;&lt;Details&gt;&lt;_accession_num&gt;30044202&lt;/_accession_num&gt;&lt;_author_adr&gt;1 State Key Laboratory of Ophthalmology, Zhongshan Ophthalmic Center, Sun Yat-sen University, Guangzhou, China.; 1 State Key Laboratory of Ophthalmology, Zhongshan Ophthalmic Center, Sun Yat-sen University, Guangzhou, China.; 1 State Key Laboratory of Ophthalmology, Zhongshan Ophthalmic Center, Sun Yat-sen University, Guangzhou, China.; 1 State Key Laboratory of Ophthalmology, Zhongshan Ophthalmic Center, Sun Yat-sen University, Guangzhou, China.; 2 Guangzhou Foreign Language School, Guangzhou, China.; 1 State Key Laboratory of Ophthalmology, Zhongshan Ophthalmic Center, Sun Yat-sen University, Guangzhou, China.&lt;/_author_adr&gt;&lt;_date_display&gt;2019 Jun&lt;/_date_display&gt;&lt;_date&gt;2019-06-01&lt;/_date&gt;&lt;_doi&gt;10.1089/tmj.2018.0123&lt;/_doi&gt;&lt;_isbn&gt;1556-3669 (Electronic); 1530-5627 (Linking)&lt;/_isbn&gt;&lt;_issue&gt;6&lt;/_issue&gt;&lt;_journal&gt;Telemed J E Health&lt;/_journal&gt;&lt;_keywords&gt;*&lt;/_keywords&gt;&lt;_language&gt;eng&lt;/_language&gt;&lt;_pages&gt;455-461&lt;/_pages&gt;&lt;_subject_headings&gt;Adult; China; Cross-Sectional Studies; Female; Glaucoma/*physiopathology; Health Education/*methods; *Health Knowledge, Attitudes, Practice; Humans; Male; Middle Aged; Socioeconomic Factors; Telemedicine/*methods&lt;/_subject_headings&gt;&lt;_tertiary_title&gt;Telemedicine journal and e-health : the official journal of the American_x000d__x000a_      Telemedicine Association&lt;/_tertiary_title&gt;&lt;_type_work&gt;Journal Article; Research Support, Non-U.S. Gov&amp;apos;t&lt;/_type_work&gt;&lt;_url&gt;http://www.ncbi.nlm.nih.gov/entrez/query.fcgi?cmd=Retrieve&amp;amp;db=pubmed&amp;amp;dopt=Abstract&amp;amp;list_uids=30044202&amp;amp;query_hl=1&lt;/_url&gt;&lt;_volume&gt;25&lt;/_volume&gt;&lt;_created&gt;64191442&lt;/_created&gt;&lt;_modified&gt;64191442&lt;/_modified&gt;&lt;_db_updated&gt;PubMed&lt;/_db_updated&gt;&lt;_impact_factor&gt;   3.536&lt;/_impact_factor&gt;&lt;/Details&gt;&lt;Extra&gt;&lt;DBUID&gt;{1C1952A0-4562-459F-9DB8-7EA4385E5EEB}&lt;/DBUID&gt;&lt;/Extra&gt;&lt;/Item&gt;&lt;/References&gt;&lt;/Group&gt;&lt;/Citation&gt;_x000a_"/>
    <w:docVar w:name="NE.Ref{B7D4C7C2-FCF2-4BF6-AA97-D86CE66BEDE7}" w:val=" ADDIN NE.Ref.{B7D4C7C2-FCF2-4BF6-AA97-D86CE66BEDE7}&lt;Citation&gt;&lt;Group&gt;&lt;References&gt;&lt;Item&gt;&lt;ID&gt;1006&lt;/ID&gt;&lt;UID&gt;{93459365-0A39-4823-9364-BDEDB11935AE}&lt;/UID&gt;&lt;Title&gt;学生营养餐现状与发展趋势&lt;/Title&gt;&lt;Template&gt;Journal Article&lt;/Template&gt;&lt;Star&gt;0&lt;/Star&gt;&lt;Tag&gt;0&lt;/Tag&gt;&lt;Author&gt;付俊杰; 翟凤英&lt;/Author&gt;&lt;Year&gt;2005&lt;/Year&gt;&lt;Details&gt;&lt;_author_aff&gt;协和医科大学公共卫生学院 北京100021,江西省疾病预防控制中心,江西南昌330029&lt;/_author_aff&gt;&lt;_cited_count&gt;43&lt;/_cited_count&gt;&lt;_date&gt;2005-03-25&lt;/_date&gt;&lt;_issue&gt;02&lt;/_issue&gt;&lt;_journal&gt;国外医学(卫生学分册)&lt;/_journal&gt;&lt;_keywords&gt;学生;营养餐&lt;/_keywords&gt;&lt;_pages&gt;91-95&lt;/_pages&gt;&lt;_url&gt;https://kns.cnki.net/kcms/detail/detail.aspx?FileName=GWYX200502007&amp;amp;DbName=CJFQ2005&lt;/_url&gt;&lt;_created&gt;64195972&lt;/_created&gt;&lt;_modified&gt;64195972&lt;/_modified&gt;&lt;_db_updated&gt;CNKI - Reference&lt;/_db_updated&gt;&lt;_accessed&gt;64195972&lt;/_accessed&gt;&lt;_translated_author&gt;Fu, Junjie;Zhai, Fengying&lt;/_translated_author&gt;&lt;/Details&gt;&lt;Extra&gt;&lt;DBUID&gt;{F96A950B-833F-4880-A151-76DA2D6A2879}&lt;/DBUID&gt;&lt;/Extra&gt;&lt;/Item&gt;&lt;/References&gt;&lt;/Group&gt;&lt;/Citation&gt;_x000a_"/>
    <w:docVar w:name="NE.Ref{B7DFB7B3-21D7-495B-8D71-0F2FA3187C4C}" w:val=" ADDIN NE.Ref.{B7DFB7B3-21D7-495B-8D71-0F2FA3187C4C}&lt;Citation&gt;&lt;Group&gt;&lt;References&gt;&lt;Item&gt;&lt;ID&gt;72&lt;/ID&gt;&lt;UID&gt;{941C1F89-78DD-43C2-A1D5-2F26611F8961}&lt;/UID&gt;&lt;Title&gt;Health-related behaviors in older adults relationships with socioeconomic status&lt;/Title&gt;&lt;Template&gt;Journal Article&lt;/Template&gt;&lt;Star&gt;0&lt;/Star&gt;&lt;Tag&gt;0&lt;/Tag&gt;&lt;Author&gt;Shankar, A; McMunn, A; Steptoe, A&lt;/Author&gt;&lt;Year&gt;2010&lt;/Year&gt;&lt;Details&gt;&lt;_accession_num&gt;20117555&lt;/_accession_num&gt;&lt;_author_adr&gt;Department of Epidemiology and Public Health, UCL, London, United Kingdom.  aparna.shankar@ucl.ac.uk&lt;/_author_adr&gt;&lt;_collection_scope&gt;SSCI;SCIE&lt;/_collection_scope&gt;&lt;_created&gt;65067648&lt;/_created&gt;&lt;_date&gt;2010-01-01&lt;/_date&gt;&lt;_date_display&gt;2010 Jan&lt;/_date_display&gt;&lt;_doi&gt;10.1016/j.amepre.2009.08.026&lt;/_doi&gt;&lt;_impact_factor&gt;   6.604&lt;/_impact_factor&gt;&lt;_isbn&gt;1873-2607 (Electronic); 0749-3797 (Linking)&lt;/_isbn&gt;&lt;_issue&gt;1&lt;/_issue&gt;&lt;_journal&gt;Am J Prev Med&lt;/_journal&gt;&lt;_language&gt;eng&lt;/_language&gt;&lt;_modified&gt;65067648&lt;/_modified&gt;&lt;_ori_publication&gt;2010 American Journal of Preventive Medicine. Published by Elsevier Inc. All _x000d__x000a_      rights reserved.&lt;/_ori_publication&gt;&lt;_pages&gt;39-46&lt;/_pages&gt;&lt;_social_category&gt;医学(2)&lt;/_social_category&gt;&lt;_subject_headings&gt;Aged; Female; *Health Behavior; Humans; Logistic Models; Longitudinal Studies; Male; Middle Aged; *Risk-Taking; *Social Class; United Kingdom&lt;/_subject_headings&gt;&lt;_tertiary_title&gt;American journal of preventive medicine&lt;/_tertiary_title&gt;&lt;_type_work&gt;Journal Article; Research Support, Non-U.S. Gov&amp;apos;t&lt;/_type_work&gt;&lt;_url&gt;http://www.ncbi.nlm.nih.gov/entrez/query.fcgi?cmd=Retrieve&amp;amp;db=pubmed&amp;amp;dopt=Abstract&amp;amp;list_uids=20117555&amp;amp;query_hl=1&lt;/_url&gt;&lt;_volume&gt;38&lt;/_volume&gt;&lt;/Details&gt;&lt;Extra&gt;&lt;DBUID&gt;{00EBDF0C-2E98-4FD7-9E47-813FAF00074E}&lt;/DBUID&gt;&lt;/Extra&gt;&lt;/Item&gt;&lt;/References&gt;&lt;/Group&gt;&lt;/Citation&gt;_x000a_"/>
    <w:docVar w:name="NE.Ref{B7E68DBC-8E52-48D4-A79F-6E4DF8E7F506}" w:val=" ADDIN NE.Ref.{B7E68DBC-8E52-48D4-A79F-6E4DF8E7F506}&lt;Citation&gt;&lt;Group&gt;&lt;References&gt;&lt;Item&gt;&lt;ID&gt;47&lt;/ID&gt;&lt;UID&gt;{3DFDC614-926C-4AAD-A110-CF7A6D5DDFDB}&lt;/UID&gt;&lt;Title&gt;我国18～69岁居民体重自我评价与实测体质指数比较分析&lt;/Title&gt;&lt;Template&gt;Journal Article&lt;/Template&gt;&lt;Star&gt;0&lt;/Star&gt;&lt;Tag&gt;0&lt;/Tag&gt;&lt;Author&gt;高荣涛; 姜勇; 张梅; 李镒冲; 赵文华&lt;/Author&gt;&lt;Year&gt;2010&lt;/Year&gt;&lt;Details&gt;&lt;_accessed&gt;62566747&lt;/_accessed&gt;&lt;_author_aff&gt;北京协和医学院公共卫生学院;中国疾病预防控制中心慢性非传染性疾病预防控制中心;&lt;/_author_aff&gt;&lt;_collection_scope&gt;中国科技核心期刊;&lt;/_collection_scope&gt;&lt;_created&gt;62566747&lt;/_created&gt;&lt;_custom1&gt;37&lt;/_custom1&gt;&lt;_date&gt;2010-10-15&lt;/_date&gt;&lt;_db_provider&gt;CNKI: 期刊&lt;/_db_provider&gt;&lt;_db_updated&gt;CNKI - Reference&lt;/_db_updated&gt;&lt;_issue&gt;05&lt;/_issue&gt;&lt;_journal&gt;中国慢性病预防与控制&lt;/_journal&gt;&lt;_keywords&gt;超重;肥胖;低体重;自我评价;体质指数&lt;/_keywords&gt;&lt;_modified&gt;62566777&lt;/_modified&gt;&lt;_pages&gt;454-457&lt;/_pages&gt;&lt;_url&gt;http://kns.cnki.net/KCMS/detail/detail.aspx?FileName=ZMXB201005006&amp;amp;DbName=CJFQ2010&lt;/_url&gt;&lt;_volume&gt;18&lt;/_volume&gt;&lt;_translated_author&gt;Gao, Rongtao;Jiang, Yong;Zhang, Mei;Li, Yichong;Zhao, Wenhua&lt;/_translated_author&gt;&lt;/Details&gt;&lt;Extra&gt;&lt;DBUID&gt;{1298737D-6330-4780-9F08-2412F22521A4}&lt;/DBUID&gt;&lt;/Extra&gt;&lt;/Item&gt;&lt;/References&gt;&lt;/Group&gt;&lt;/Citation&gt;_x000a_"/>
    <w:docVar w:name="NE.Ref{B7F6C136-2440-41BC-AF4D-09D308E77E0A}" w:val=" ADDIN NE.Ref.{B7F6C136-2440-41BC-AF4D-09D308E77E0A}&lt;Citation&gt;&lt;Group&gt;&lt;References&gt;&lt;Item&gt;&lt;ID&gt;877&lt;/ID&gt;&lt;UID&gt;{019D77AB-B93B-4883-BF4E-ECC7329585BA}&lt;/UID&gt;&lt;Title&gt;The use of the Center for Epidemiologic Studies Depression Scale in adolescents and young adults&lt;/Title&gt;&lt;Template&gt;Journal Article&lt;/Template&gt;&lt;Star&gt;0&lt;/Star&gt;&lt;Tag&gt;0&lt;/Tag&gt;&lt;Author&gt;Radloff, L S&lt;/Author&gt;&lt;Year&gt;1991&lt;/Year&gt;&lt;Details&gt;&lt;_accession_num&gt;24265004&lt;/_accession_num&gt;&lt;_author_adr&gt;, 8408 Flower Ave., 20912, Takoma Park, MD.&lt;/_author_adr&gt;&lt;_created&gt;60866479&lt;/_created&gt;&lt;_date&gt;1991-04-01&lt;/_date&gt;&lt;_date_display&gt;1991 Apr&lt;/_date_display&gt;&lt;_db_updated&gt;PubMed&lt;/_db_updated&gt;&lt;_doi&gt;10.1007/BF01537606&lt;/_doi&gt;&lt;_impact_factor&gt;   2.777&lt;/_impact_factor&gt;&lt;_isbn&gt;0047-2891 (Print); 0047-2891 (Linking)&lt;/_isbn&gt;&lt;_issue&gt;2&lt;/_issue&gt;&lt;_journal&gt;J Youth Adolesc&lt;/_journal&gt;&lt;_language&gt;eng&lt;/_language&gt;&lt;_modified&gt;60868837&lt;/_modified&gt;&lt;_pages&gt;149-66&lt;/_pages&gt;&lt;_tertiary_title&gt;Journal of youth and adolescence&lt;/_tertiary_title&gt;&lt;_type_work&gt;Journal Article&lt;/_type_work&gt;&lt;_url&gt;http://www.ncbi.nlm.nih.gov/entrez/query.fcgi?cmd=Retrieve&amp;amp;db=pubmed&amp;amp;dopt=Abstract&amp;amp;list_uids=24265004&amp;amp;query_hl=1&lt;/_url&gt;&lt;_volume&gt;20&lt;/_volume&gt;&lt;/Details&gt;&lt;Extra&gt;&lt;DBUID&gt;{D07AA872-643E-4EBF-B183-B33720C6CF77}&lt;/DBUID&gt;&lt;/Extra&gt;&lt;/Item&gt;&lt;/References&gt;&lt;/Group&gt;&lt;/Citation&gt;_x000a_"/>
    <w:docVar w:name="NE.Ref{B7F7D17A-0067-4D73-8D11-384343118733}" w:val=" ADDIN NE.Ref.{B7F7D17A-0067-4D73-8D11-384343118733}&lt;Citation&gt;&lt;Group&gt;&lt;References&gt;&lt;Item&gt;&lt;ID&gt;1443&lt;/ID&gt;&lt;UID&gt;{8B866E0B-87E0-415F-AF3E-490DC4F39D67}&lt;/UID&gt;&lt;Title&gt;Substantiated childhood maltreatment and young adulthood cannabis use disorders:  A pre-birth cohort study&lt;/Title&gt;&lt;Template&gt;Journal Article&lt;/Template&gt;&lt;Star&gt;0&lt;/Star&gt;&lt;Tag&gt;0&lt;/Tag&gt;&lt;Author&gt;Abajobir, A A; Najman, J M; Williams, G; Strathearn, L; Clavarino, A; Kisely, S&lt;/Author&gt;&lt;Year&gt;2017&lt;/Year&gt;&lt;Details&gt;&lt;_accessed&gt;62220152&lt;/_accessed&gt;&lt;_accession_num&gt;28622571&lt;/_accession_num&gt;&lt;_author_adr&gt;Faculty of Medicine, School of Public Health, The University of Queensland, Public Health Building, Herston 4006, Queensland, Australia. Electronic address:  amanuel.abajobir@uqconnect.edu.au.; Faculty of Medicine, School of Public Health, The University of Queensland, Public Health Building, Herston 4006, Queensland, Australia; Queensland Alcohol and Drug Research and Education Center, The University of Queensland, Herston 4006, Queensland, Australia; Faculty of Humanities and Social Sciences, School of Social Sciences, The University of Queensland, St Lucia 4072, Queensland, Australia.; Faculty of Medicine, School of Public Health, The University of Queensland, Public Health Building, Herston 4006, Queensland, Australia.; Stead Family Department of Pediatrics, Division of Developmental and Behavioral Pediatrics, University of Iowa, Iowa City, IA, USA; Center for Disabilities and Development, University of Iowa Stead Family Children&amp;apos;s Hospital, Iowa City, IA,  USA.; Faculty of Health and Behavioral Sciences, School of Pharmacy, The University of  Queensland, Woolloongabba 4102, Queensland, Australia.; Faculty of Medicine, School of Medicine, University of Queensland, Princess Alexandra Hospital, Woolloongabba 4102, Queensland, Australia; Faculty of Medicine, Departments of Psychiatry, Community Health and Epidemiology, Dalhousie University, Halifax, Canada.&lt;/_author_adr&gt;&lt;_created&gt;62218932&lt;/_created&gt;&lt;_date&gt;2017-10-01&lt;/_date&gt;&lt;_date_display&gt;2017 Oct&lt;/_date_display&gt;&lt;_db_updated&gt;PubMed&lt;/_db_updated&gt;&lt;_doi&gt;10.1016/j.psychres.2017.06.017&lt;/_doi&gt;&lt;_impact_factor&gt;   2.528&lt;/_impact_factor&gt;&lt;_isbn&gt;1872-7123 (Electronic); 0165-1781 (Linking)&lt;/_isbn&gt;&lt;_journal&gt;Psychiatry Res&lt;/_journal&gt;&lt;_keywords&gt;Cannabis use disorders; Childhood abuse; Longitudinal study; Neglect&lt;/_keywords&gt;&lt;_language&gt;eng&lt;/_language&gt;&lt;_modified&gt;62220152&lt;/_modified&gt;&lt;_ori_publication&gt;Copyright (c) 2017 Elsevier B.V. All rights reserved.&lt;/_ori_publication&gt;&lt;_pages&gt;21-31&lt;/_pages&gt;&lt;_tertiary_title&gt;Psychiatry research&lt;/_tertiary_title&gt;&lt;_type_work&gt;Journal Article&lt;/_type_work&gt;&lt;_url&gt;http://www.ncbi.nlm.nih.gov/entrez/query.fcgi?cmd=Retrieve&amp;amp;db=pubmed&amp;amp;dopt=Abstract&amp;amp;list_uids=28622571&amp;amp;query_hl=1&lt;/_url&gt;&lt;_volume&gt;256&lt;/_volume&gt;&lt;/Details&gt;&lt;Extra&gt;&lt;DBUID&gt;{B3F72E5F-0442-4E5A-9D98-614B0241D013}&lt;/DBUID&gt;&lt;/Extra&gt;&lt;/Item&gt;&lt;/References&gt;&lt;/Group&gt;&lt;/Citation&gt;_x000a_"/>
    <w:docVar w:name="NE.Ref{B843FB2E-6BBA-46C1-B9B5-C56D1FCF5710}" w:val=" ADDIN NE.Ref.{B843FB2E-6BBA-46C1-B9B5-C56D1FCF5710}&lt;Citation&gt;&lt;Group&gt;&lt;References&gt;&lt;Item&gt;&lt;ID&gt;20&lt;/ID&gt;&lt;UID&gt;{B158E921-67D2-4375-A787-54CAD1235CF0}&lt;/UID&gt;&lt;Title&gt;Empirical studies on usability of mHealth apps: a systematic literature review&lt;/Title&gt;&lt;Template&gt;Journal Article&lt;/Template&gt;&lt;Star&gt;0&lt;/Star&gt;&lt;Tag&gt;0&lt;/Tag&gt;&lt;Author&gt;Zapata, B C; Fernandez-Aleman, J L; Idri, A; Toval, A&lt;/Author&gt;&lt;Year&gt;2015&lt;/Year&gt;&lt;Details&gt;&lt;_accession_num&gt;25600193&lt;/_accession_num&gt;&lt;_author_adr&gt;Department of Informatics and Systems, Faculty of Computer Science, University of Murcia, Campus de Espinardo, 30080, Murcia, Spain, b.cruzzapata@um.es.&lt;/_author_adr&gt;&lt;_date_display&gt;2015 Feb&lt;/_date_display&gt;&lt;_date&gt;2015-02-01&lt;/_date&gt;&lt;_doi&gt;10.1007/s10916-014-0182-2&lt;/_doi&gt;&lt;_isbn&gt;1573-689X (Electronic); 0148-5598 (Linking)&lt;/_isbn&gt;&lt;_issue&gt;2&lt;/_issue&gt;&lt;_journal&gt;J Med Syst&lt;/_journal&gt;&lt;_language&gt;eng&lt;/_language&gt;&lt;_pages&gt;1&lt;/_pages&gt;&lt;_subject_headings&gt;Humans; *Mobile Applications; *Research Design; Software Design; Telemedicine/*instrumentation; *User-Computer Interface&lt;/_subject_headings&gt;&lt;_tertiary_title&gt;Journal of medical systems&lt;/_tertiary_title&gt;&lt;_type_work&gt;Journal Article; Research Support, Non-U.S. Gov&amp;apos;t; Review; Systematic Review&lt;/_type_work&gt;&lt;_url&gt;http://www.ncbi.nlm.nih.gov/entrez/query.fcgi?cmd=Retrieve&amp;amp;db=pubmed&amp;amp;dopt=Abstract&amp;amp;list_uids=25600193&amp;amp;query_hl=1&lt;/_url&gt;&lt;_volume&gt;39&lt;/_volume&gt;&lt;_created&gt;63569497&lt;/_created&gt;&lt;_modified&gt;63569497&lt;/_modified&gt;&lt;_db_updated&gt;PubMed&lt;/_db_updated&gt;&lt;_impact_factor&gt;   3.058&lt;/_impact_factor&gt;&lt;_collection_scope&gt;SCIE&lt;/_collection_scope&gt;&lt;/Details&gt;&lt;Extra&gt;&lt;DBUID&gt;{5D4A96AE-2D4D-41F0-9DA9-F21F7ED3972F}&lt;/DBUID&gt;&lt;/Extra&gt;&lt;/Item&gt;&lt;/References&gt;&lt;/Group&gt;&lt;/Citation&gt;_x000a_"/>
    <w:docVar w:name="NE.Ref{B84A6CB4-463D-403F-ABCC-8BC292E52423}" w:val=" ADDIN NE.Ref.{B84A6CB4-463D-403F-ABCC-8BC292E52423}&lt;Citation&gt;&lt;Group&gt;&lt;References&gt;&lt;Item&gt;&lt;ID&gt;179&lt;/ID&gt;&lt;UID&gt;{F87164C8-2BA1-43E1-8105-E36394B631A7}&lt;/UID&gt;&lt;Title&gt;The brain structure, immunometabolic and genetic mechanisms underlying the association between lifestyle and depression&lt;/Title&gt;&lt;Template&gt;Journal Article&lt;/Template&gt;&lt;Star&gt;0&lt;/Star&gt;&lt;Tag&gt;0&lt;/Tag&gt;&lt;Author&gt;Zhao, Yujie; Yang, Liu; Sahakian, Barbara J; Langley, Christelle; Zhang, Wei; Kuo, Kevin; Li, Zeyu; Gan, Yihan; Li, Yuzhu; Zhao, Yang; Yu, Jintai; Feng, Jianfeng; Cheng, Wei&lt;/Author&gt;&lt;Year&gt;2023&lt;/Year&gt;&lt;Details&gt;&lt;_alternate_title&gt;Nature Mental Health&lt;/_alternate_title&gt;&lt;_date_display&gt;2023&lt;/_date_display&gt;&lt;_date&gt;2023-01-01&lt;/_date&gt;&lt;_doi&gt;10.1038/s44220-023-00120-1&lt;/_doi&gt;&lt;_isbn&gt;2731-6076&lt;/_isbn&gt;&lt;_issue&gt;10&lt;/_issue&gt;&lt;_journal&gt;Nature Mental Health&lt;/_journal&gt;&lt;_number&gt;Zhao2023&lt;/_number&gt;&lt;_pages&gt;736-750&lt;/_pages&gt;&lt;_url&gt;https://doi.org/10.1038/s44220-023-00120-1&lt;/_url&gt;&lt;_volume&gt;1&lt;/_volume&gt;&lt;_created&gt;65221630&lt;/_created&gt;&lt;_modified&gt;65221630&lt;/_modified&gt;&lt;/Details&gt;&lt;Extra&gt;&lt;DBUID&gt;{B229E695-20C0-47E4-A960-6A523A810098}&lt;/DBUID&gt;&lt;/Extra&gt;&lt;/Item&gt;&lt;/References&gt;&lt;/Group&gt;&lt;/Citation&gt;_x000a_"/>
    <w:docVar w:name="NE.Ref{B865DD31-C50D-40CF-B53A-93FA98161AAA}" w:val=" ADDIN NE.Ref.{B865DD31-C50D-40CF-B53A-93FA98161AAA}&lt;Citation&gt;&lt;Group&gt;&lt;References&gt;&lt;Item&gt;&lt;ID&gt;153&lt;/ID&gt;&lt;UID&gt;{94F6953D-F1C7-49D3-B333-EDF0F090A7E3}&lt;/UID&gt;&lt;Title&gt;苏州市儿童BMI-Z变化轨迹与青春晚期血压偏高的关联研究&lt;/Title&gt;&lt;Template&gt;Journal Article&lt;/Template&gt;&lt;Star&gt;0&lt;/Star&gt;&lt;Tag&gt;0&lt;/Tag&gt;&lt;Author&gt;葛文鑫; 谭伟良; 滕皓玥; 沈蕙; 韩迪; 肖月; 尹洁云; 胡佳&lt;/Author&gt;&lt;Year&gt;2021&lt;/Year&gt;&lt;Details&gt;&lt;_journal&gt;中华流行病学杂志&lt;/_journal&gt;&lt;_issue&gt;10&lt;/_issue&gt;&lt;_volume&gt;42&lt;/_volume&gt;&lt;_pages&gt;1809-1816&lt;/_pages&gt;&lt;_accessed&gt;65006927&lt;/_accessed&gt;&lt;_collection_scope&gt;CSCD;PKU&lt;/_collection_scope&gt;&lt;_created&gt;65006927&lt;/_created&gt;&lt;_modified&gt;65006927&lt;/_modified&gt;&lt;_translated_author&gt;Ge, Wen xin;Tan, Wei liang;Teng, Hao yue;Shen, Hui;Han, Di;Xiao, Yue;Yin, Jie yun;Hu, Jia&lt;/_translated_author&gt;&lt;/Details&gt;&lt;Extra&gt;&lt;DBUID&gt;{3F9387F2-331A-44EC-89D9-44E8C1CA5F18}&lt;/DBUID&gt;&lt;/Extra&gt;&lt;/Item&gt;&lt;/References&gt;&lt;/Group&gt;&lt;Group&gt;&lt;References&gt;&lt;Item&gt;&lt;ID&gt;152&lt;/ID&gt;&lt;UID&gt;{3522D283-F672-4805-A850-58DA763C8664}&lt;/UID&gt;&lt;Title&gt;Development of a WHO growth reference for school-aged children and adolescents&lt;/Title&gt;&lt;Template&gt;Journal Article&lt;/Template&gt;&lt;Star&gt;0&lt;/Star&gt;&lt;Tag&gt;0&lt;/Tag&gt;&lt;Author&gt;de Onis, M; Onyango, A W; Borghi, E; Siyam, A; Nishida, C; Siekmann, J&lt;/Author&gt;&lt;Year&gt;2007&lt;/Year&gt;&lt;Details&gt;&lt;_accession_num&gt;18026621&lt;/_accession_num&gt;&lt;_author_adr&gt;Department of Nutrition, World Health Organization, Geneva, Switzerland.  deonism@who.int&lt;/_author_adr&gt;&lt;_date_display&gt;2007 Sep&lt;/_date_display&gt;&lt;_date&gt;2007-09-01&lt;/_date&gt;&lt;_doi&gt;10.2471/blt.07.043497&lt;/_doi&gt;&lt;_isbn&gt;0042-9686 (Print); 0042-9686 (Linking)&lt;/_isbn&gt;&lt;_issue&gt;9&lt;/_issue&gt;&lt;_journal&gt;Bull World Health Organ&lt;/_journal&gt;&lt;_language&gt;eng&lt;/_language&gt;&lt;_pages&gt;660-7&lt;/_pages&gt;&lt;_subject_headings&gt;Adolescent; Adult; Body Mass Index; Child; *Databases as Topic; Female; Growth and Development/*physiology; Humans; Male; World Health Organization&lt;/_subject_headings&gt;&lt;_tertiary_title&gt;Bulletin of the World Health Organization&lt;/_tertiary_title&gt;&lt;_type_work&gt;Journal Article&lt;/_type_work&gt;&lt;_url&gt;http://www.ncbi.nlm.nih.gov/entrez/query.fcgi?cmd=Retrieve&amp;amp;db=pubmed&amp;amp;dopt=Abstract&amp;amp;list_uids=18026621&amp;amp;query_hl=1&lt;/_url&gt;&lt;_volume&gt;85&lt;/_volume&gt;&lt;_created&gt;65006925&lt;/_created&gt;&lt;_modified&gt;65006925&lt;/_modified&gt;&lt;_impact_factor&gt;  13.831&lt;/_impact_factor&gt;&lt;_social_category&gt;医学(1)&lt;/_social_category&gt;&lt;_collection_scope&gt;SCIE&lt;/_collection_scope&gt;&lt;/Details&gt;&lt;Extra&gt;&lt;DBUID&gt;{3F9387F2-331A-44EC-89D9-44E8C1CA5F18}&lt;/DBUID&gt;&lt;/Extra&gt;&lt;/Item&gt;&lt;/References&gt;&lt;/Group&gt;&lt;/Citation&gt;_x000a_"/>
    <w:docVar w:name="NE.Ref{B8A6D311-792D-4751-B9D0-2F4D37EBA195}" w:val=" ADDIN NE.Ref.{B8A6D311-792D-4751-B9D0-2F4D37EBA195}&lt;Citation&gt;&lt;Group&gt;&lt;References&gt;&lt;Item&gt;&lt;ID&gt;1088&lt;/ID&gt;&lt;UID&gt;{1CEA9EE4-8B91-4AB2-BEEA-3DB95A6145AB}&lt;/UID&gt;&lt;Title&gt;解读与启示:聚焦儿童青少年体育素养提升的美国综合学校体力活动计划&lt;/Title&gt;&lt;Template&gt;Journal Article&lt;/Template&gt;&lt;Star&gt;0&lt;/Star&gt;&lt;Tag&gt;0&lt;/Tag&gt;&lt;Author&gt;赵珊; 李有强&lt;/Author&gt;&lt;Year&gt;2020&lt;/Year&gt;&lt;Details&gt;&lt;_author_adr&gt;常州大学体育学院;上海体育学院国际教育学院;&lt;/_author_adr&gt;&lt;_created&gt;65169643&lt;/_created&gt;&lt;_db_provider&gt;CNKI&lt;/_db_provider&gt;&lt;_db_updated&gt;CNKI - Reference&lt;/_db_updated&gt;&lt;_doi&gt;10.14105/j.cnki.1009-9840.2020.04.011&lt;/_doi&gt;&lt;_isbn&gt;1009-9840&lt;/_isbn&gt;&lt;_issue&gt;04&lt;/_issue&gt;&lt;_journal&gt;山东体育科技&lt;/_journal&gt;&lt;_keywords&gt;儿童青少年;体育素养;美国综合学校体力活动计划;教学策略&lt;/_keywords&gt;&lt;_modified&gt;65169643&lt;/_modified&gt;&lt;_pages&gt;56-63&lt;/_pages&gt;&lt;_url&gt;https://link.cnki.net/doi/10.14105/j.cnki.1009-9840.2020.04.011&lt;/_url&gt;&lt;_volume&gt;42&lt;/_volume&gt;&lt;_translated_author&gt;Zhao, Shan;Li, Youqiang&lt;/_translated_author&gt;&lt;/Details&gt;&lt;Extra&gt;&lt;DBUID&gt;{F96A950B-833F-4880-A151-76DA2D6A2879}&lt;/DBUID&gt;&lt;/Extra&gt;&lt;/Item&gt;&lt;/References&gt;&lt;/Group&gt;&lt;/Citation&gt;_x000a_"/>
    <w:docVar w:name="NE.Ref{B8C98B82-D680-4AE4-AA5C-F63C9F819758}" w:val=" ADDIN NE.Ref.{B8C98B82-D680-4AE4-AA5C-F63C9F819758}&lt;Citation&gt;&lt;Group&gt;&lt;References&gt;&lt;Item&gt;&lt;ID&gt;38&lt;/ID&gt;&lt;UID&gt;{F31C1D5D-EC5E-4291-90C7-D769323793BB}&lt;/UID&gt;&lt;Title&gt;Effects of stress on the development and progression of cardiovascular disease&lt;/Title&gt;&lt;Template&gt;Journal Article&lt;/Template&gt;&lt;Star&gt;0&lt;/Star&gt;&lt;Tag&gt;0&lt;/Tag&gt;&lt;Author&gt;Kivimäki, Mika; Steptoe, Andrew&lt;/Author&gt;&lt;Year&gt;2018&lt;/Year&gt;&lt;Details&gt;&lt;_alternate_title&gt;Nature Reviews Cardiology&lt;/_alternate_title&gt;&lt;_date_display&gt;2018&lt;/_date_display&gt;&lt;_date&gt;2018-01-01&lt;/_date&gt;&lt;_doi&gt;10.1038/nrcardio.2017.189&lt;/_doi&gt;&lt;_isbn&gt;1759-5010&lt;/_isbn&gt;&lt;_issue&gt;4&lt;/_issue&gt;&lt;_journal&gt;Nature Reviews Cardiology&lt;/_journal&gt;&lt;_number&gt;Kivimäki2018&lt;/_number&gt;&lt;_pages&gt;215-229&lt;/_pages&gt;&lt;_url&gt;https://doi.org/10.1038/nrcardio.2017.189&lt;/_url&gt;&lt;_volume&gt;15&lt;/_volume&gt;&lt;_created&gt;64749588&lt;/_created&gt;&lt;_modified&gt;64749588&lt;/_modified&gt;&lt;_impact_factor&gt;  49.421&lt;/_impact_factor&gt;&lt;_social_category&gt;医学(1)&lt;/_social_category&gt;&lt;_collection_scope&gt;SCIE&lt;/_collection_scope&gt;&lt;/Details&gt;&lt;Extra&gt;&lt;DBUID&gt;{65264952-F343-4DB6-AD61-4FFB3D4C25C4}&lt;/DBUID&gt;&lt;/Extra&gt;&lt;/Item&gt;&lt;/References&gt;&lt;/Group&gt;&lt;/Citation&gt;_x000a_"/>
    <w:docVar w:name="NE.Ref{B8D383E4-8642-441F-B52F-E5856018F08F}" w:val=" ADDIN NE.Ref.{B8D383E4-8642-441F-B52F-E5856018F08F}&lt;Citation&gt;&lt;Group&gt;&lt;References&gt;&lt;Item&gt;&lt;ID&gt;110&lt;/ID&gt;&lt;UID&gt;{E2443134-91D1-4AA6-BCD6-2491616C2986}&lt;/UID&gt;&lt;Title&gt;Associations Among Screen Time, Sleep Duration and Depressive Symptoms Among  Chinese Adolescents&lt;/Title&gt;&lt;Template&gt;Journal Article&lt;/Template&gt;&lt;Star&gt;0&lt;/Star&gt;&lt;Tag&gt;0&lt;/Tag&gt;&lt;Author&gt;Wang, W; &amp;quot;Du X&amp;quot;; Guo, Y; Li, W; Zhang, S; Zhang, W; McIntyre, R S; Tamura, J K; Guo, L; Lu, C&lt;/Author&gt;&lt;Year&gt;2021&lt;/Year&gt;&lt;Details&gt;&lt;_accession_num&gt;33582434&lt;/_accession_num&gt;&lt;_author_adr&gt;Department of Medical statistics and Epidemiology, School of Public Health, Sun  Yat-sen University, Guangzhou, People&amp;apos;s Republic of China.; Health Promotion Centre for Primary and Secondary Schools of Guangzhou  Municipality, Guangzhou, 510080, China.; Health Promotion Centre for Primary and Secondary Schools of Guangzhou  Municipality, Guangzhou, 510080, China.; Department of Medical statistics and Epidemiology, School of Public Health, Sun  Yat-sen University, Guangzhou, People&amp;apos;s Republic of China.; Department of Medical statistics and Epidemiology, School of Public Health, Sun  Yat-sen University, Guangzhou, People&amp;apos;s Republic of China.; International Centre for Reproductive Health (ICRH), Department of Public Health  and Primary Care, Faculty of Medicine and Health Sciences, Ghent University.; Mood Disorders Psychopharmacology Unit, University Health Network, Toronto,  Ontario, Canada.; Mood Disorders Psychopharmacology Unit, University Health Network, Toronto,  Ontario, Canada.; Department of Medical statistics and Epidemiology, School of Public Health, Sun  Yat-sen University, Guangzhou, People&amp;apos;s Republic of China. Electronic address:  guolan3@mail.sysu.edu.cn.; Department of Medical statistics and Epidemiology, School of Public Health, Sun  Yat-sen University, Guangzhou, People&amp;apos;s Republic of China. Electronic address:  luciyong@mail.sysu.edu.cn.&lt;/_author_adr&gt;&lt;_date_display&gt;2021 Apr 1&lt;/_date_display&gt;&lt;_date&gt;2021-04-01&lt;/_date&gt;&lt;_doi&gt;10.1016/j.jad.2021.01.082&lt;/_doi&gt;&lt;_isbn&gt;1573-2517 (Electronic); 0165-0327 (Linking)&lt;/_isbn&gt;&lt;_journal&gt;J Affect Disord&lt;/_journal&gt;&lt;_keywords&gt;Adolescents; Depressive symptoms; Screen time; Sleep duration&lt;/_keywords&gt;&lt;_language&gt;eng&lt;/_language&gt;&lt;_ori_publication&gt;Copyright © 2021. Published by Elsevier B.V.&lt;/_ori_publication&gt;&lt;_pages&gt;69-74&lt;/_pages&gt;&lt;_subject_headings&gt;Adolescent; China/epidemiology; Cross-Sectional Studies; *Depression/epidemiology; Humans; *Screen Time; Sleep; Surveys and Questionnaires&lt;/_subject_headings&gt;&lt;_tertiary_title&gt;Journal of affective disorders&lt;/_tertiary_title&gt;&lt;_type_work&gt;Journal Article; Research Support, Non-U.S. Gov&amp;apos;t&lt;/_type_work&gt;&lt;_url&gt;http://www.ncbi.nlm.nih.gov/entrez/query.fcgi?cmd=Retrieve&amp;amp;db=pubmed&amp;amp;dopt=Abstract&amp;amp;list_uids=33582434&amp;amp;query_hl=1&lt;/_url&gt;&lt;_volume&gt;284&lt;/_volume&gt;&lt;_created&gt;64888463&lt;/_created&gt;&lt;_modified&gt;64888463&lt;/_modified&gt;&lt;_impact_factor&gt;   6.533&lt;/_impact_factor&gt;&lt;_social_category&gt;医学(2)&lt;/_social_category&gt;&lt;_collection_scope&gt;SSCI;SCIE&lt;/_collection_scope&gt;&lt;/Details&gt;&lt;Extra&gt;&lt;DBUID&gt;{62B73418-E7EA-4772-A85B-742AAA2FBBE5}&lt;/DBUID&gt;&lt;/Extra&gt;&lt;/Item&gt;&lt;/References&gt;&lt;/Group&gt;&lt;/Citation&gt;_x000a_"/>
    <w:docVar w:name="NE.Ref{B8E8FB73-C5A2-4D31-9E3C-B3BEA8ACCA12}" w:val=" ADDIN NE.Ref.{B8E8FB73-C5A2-4D31-9E3C-B3BEA8ACCA12}&lt;Citation&gt;&lt;Group&gt;&lt;References&gt;&lt;Item&gt;&lt;ID&gt;175&lt;/ID&gt;&lt;UID&gt;{6B312A36-3D56-4F39-92F5-7BEF366A2130}&lt;/UID&gt;&lt;Title&gt;Lost without a cause: time to embrace causal thinking using Directed Acyclic  Graphs (DAGs)&lt;/Title&gt;&lt;Template&gt;Journal Article&lt;/Template&gt;&lt;Star&gt;0&lt;/Star&gt;&lt;Tag&gt;0&lt;/Tag&gt;&lt;Author&gt;Van Cauwenberg, J; De Paepe, A; Poppe, L&lt;/Author&gt;&lt;Year&gt;2023&lt;/Year&gt;&lt;Details&gt;&lt;_accession_num&gt;38082338&lt;/_accession_num&gt;&lt;_author_adr&gt;Department of Public Health and Primary Care, Ghent University, Ghent, Belgium.  jelle.vancauwenberg@ugent.be.; Research Foundation Flanders, Brussels, Belgium. jelle.vancauwenberg@ugent.be.; Department of Experimental Clinical and Health Psychology, Ghent University,  Ghent, Belgium.; Department of Public Health and Primary Care, Ghent University, Ghent, Belgium.; Research Foundation Flanders, Brussels, Belgium.&lt;/_author_adr&gt;&lt;_collection_scope&gt;SCIE&lt;/_collection_scope&gt;&lt;_created&gt;65214006&lt;/_created&gt;&lt;_date&gt;2023-12-11&lt;/_date&gt;&lt;_date_display&gt;2023 Dec 11&lt;/_date_display&gt;&lt;_doi&gt;10.1186/s12966-023-01545-8&lt;/_doi&gt;&lt;_impact_factor&gt;   8.915&lt;/_impact_factor&gt;&lt;_isbn&gt;1479-5868 (Electronic); 1479-5868 (Linking)&lt;/_isbn&gt;&lt;_issue&gt;1&lt;/_issue&gt;&lt;_journal&gt;Int J Behav Nutr Phys Act&lt;/_journal&gt;&lt;_language&gt;eng&lt;/_language&gt;&lt;_modified&gt;65214006&lt;/_modified&gt;&lt;_pages&gt;145&lt;/_pages&gt;&lt;_social_category&gt;医学(1)&lt;/_social_category&gt;&lt;_subject_headings&gt;Humans; *Models, Statistical; Causality&lt;/_subject_headings&gt;&lt;_tertiary_title&gt;The international journal of behavioral nutrition and physical activity&lt;/_tertiary_title&gt;&lt;_type_work&gt;Letter&lt;/_type_work&gt;&lt;_url&gt;http://www.ncbi.nlm.nih.gov/entrez/query.fcgi?cmd=Retrieve&amp;amp;db=pubmed&amp;amp;dopt=Abstract&amp;amp;list_uids=38082338&amp;amp;query_hl=1&lt;/_url&gt;&lt;_volume&gt;20&lt;/_volume&gt;&lt;/Details&gt;&lt;Extra&gt;&lt;DBUID&gt;{B229E695-20C0-47E4-A960-6A523A810098}&lt;/DBUID&gt;&lt;/Extra&gt;&lt;/Item&gt;&lt;/References&gt;&lt;/Group&gt;&lt;/Citation&gt;_x000a_"/>
    <w:docVar w:name="NE.Ref{B8F0959D-FBFC-4E27-89CA-DE0C3B371518}" w:val=" ADDIN NE.Ref.{B8F0959D-FBFC-4E27-89CA-DE0C3B371518}&lt;Citation&gt;&lt;Group&gt;&lt;References&gt;&lt;Item&gt;&lt;ID&gt;1449&lt;/ID&gt;&lt;UID&gt;{F1C6D24A-F686-4870-97AD-594BC968385C}&lt;/UID&gt;&lt;Title&gt;&amp;quot;Gateway hypothesis&amp;quot; and early drug use: Additional findings from tracking a population-based sample of adolescents to adulthood&lt;/Title&gt;&lt;Template&gt;Journal Article&lt;/Template&gt;&lt;Star&gt;0&lt;/Star&gt;&lt;Tag&gt;0&lt;/Tag&gt;&lt;Author&gt;Nkansah-Amankra, S; Minelli, M&lt;/Author&gt;&lt;Year&gt;2016&lt;/Year&gt;&lt;Details&gt;&lt;_accession_num&gt;27413674&lt;/_accession_num&gt;&lt;_author_adr&gt;Sam Houston State University, College of Health Sciences, Department of Population Health, 241I CBS Building, Huntsville, TX 77340, United States.; Central Michigan University School of Health Sciences, Health Professions Building, Room 2235, Mt. Pleasant, MI 48859, United States.&lt;/_author_adr&gt;&lt;_created&gt;62220180&lt;/_created&gt;&lt;_date&gt;2016-12-01&lt;/_date&gt;&lt;_date_display&gt;2016 Dec&lt;/_date_display&gt;&lt;_db_updated&gt;PubMed&lt;/_db_updated&gt;&lt;_doi&gt;10.1016/j.pmedr.2016.05.003&lt;/_doi&gt;&lt;_isbn&gt;2211-3355 (Print); 2211-3355 (Linking)&lt;/_isbn&gt;&lt;_journal&gt;Prev Med Rep&lt;/_journal&gt;&lt;_keywords&gt;Depressive symptoms; Early drug use; Gateway drugs; Gateway theory; Young people&lt;/_keywords&gt;&lt;_language&gt;eng&lt;/_language&gt;&lt;_modified&gt;62220328&lt;/_modified&gt;&lt;_pages&gt;134-41&lt;/_pages&gt;&lt;_tertiary_title&gt;Preventive medicine reports&lt;/_tertiary_title&gt;&lt;_type_work&gt;Journal Article&lt;/_type_work&gt;&lt;_url&gt;http://www.ncbi.nlm.nih.gov/entrez/query.fcgi?cmd=Retrieve&amp;amp;db=pubmed&amp;amp;dopt=Abstract&amp;amp;list_uids=27413674&amp;amp;query_hl=1&lt;/_url&gt;&lt;_volume&gt;4&lt;/_volume&gt;&lt;/Details&gt;&lt;Extra&gt;&lt;DBUID&gt;{B3F72E5F-0442-4E5A-9D98-614B0241D013}&lt;/DBUID&gt;&lt;/Extra&gt;&lt;/Item&gt;&lt;/References&gt;&lt;/Group&gt;&lt;/Citation&gt;_x000a_"/>
    <w:docVar w:name="NE.Ref{B8F43638-C917-484F-94E2-BAAE805D6752}" w:val=" ADDIN NE.Ref.{B8F43638-C917-484F-94E2-BAAE805D6752}&lt;Citation&gt;&lt;Group&gt;&lt;References&gt;&lt;Item&gt;&lt;ID&gt;19&lt;/ID&gt;&lt;UID&gt;{CE3D380F-6CB8-4F6F-87E0-9C627102753F}&lt;/UID&gt;&lt;Title&gt;Reawakening the dragon: changing patterns of opiate use in Asia, with particular  emphasis on China&amp;apos;s Yunnan province&lt;/Title&gt;&lt;Template&gt;Journal Article&lt;/Template&gt;&lt;Star&gt;0&lt;/Star&gt;&lt;Tag&gt;0&lt;/Tag&gt;&lt;Author&gt;McCoy, C B; McCoy, H V; Lai, S; Yu, Z; Wang, X; Meng, J&lt;/Author&gt;&lt;Year&gt;2001&lt;/Year&gt;&lt;Details&gt;&lt;_accessed&gt;61272649&lt;/_accessed&gt;&lt;_accession_num&gt;11305354&lt;/_accession_num&gt;&lt;_author_adr&gt;University of Miami School of Medicine, Department of Epidemiology and Public Health, Florida 33136, USA. cmccoy@mednet.med.miami.edu&lt;/_author_adr&gt;&lt;_collection_scope&gt;SCI;SCIE;SSCI;&lt;/_collection_scope&gt;&lt;_created&gt;61272649&lt;/_created&gt;&lt;_date&gt;2001-01-01&lt;/_date&gt;&lt;_date_display&gt;2001 Jan&lt;/_date_display&gt;&lt;_db_updated&gt;PubMed&lt;/_db_updated&gt;&lt;_impact_factor&gt;   1.133&lt;/_impact_factor&gt;&lt;_isbn&gt;1082-6084 (Print); 1082-6084 (Linking)&lt;/_isbn&gt;&lt;_issue&gt;1-2&lt;/_issue&gt;&lt;_journal&gt;Subst Use Misuse&lt;/_journal&gt;&lt;_keywords&gt;Acquired Immunodeficiency Syndrome/complications; Adult; Catchment Area (Health); China/epidemiology; Demography; Female; HIV Seropositivity/transmission; Heroin/*administration &amp;amp; dosage; Humans; Incidence; India/epidemiology; Male; Opioid-Related Disorders/complications/*epidemiology/prevention &amp;amp; control; Opium/*administration &amp;amp; dosage; Recurrence; Thailand/epidemiology&lt;/_keywords&gt;&lt;_language&gt;eng&lt;/_language&gt;&lt;_modified&gt;61451657&lt;/_modified&gt;&lt;_pages&gt;49-69&lt;/_pages&gt;&lt;_tertiary_title&gt;Substance use &amp;amp; misuse&lt;/_tertiary_title&gt;&lt;_type_work&gt;Journal Article&lt;/_type_work&gt;&lt;_url&gt;http://www.ncbi.nlm.nih.gov/entrez/query.fcgi?cmd=Retrieve&amp;amp;db=pubmed&amp;amp;dopt=Abstract&amp;amp;list_uids=11305354&amp;amp;query_hl=1&lt;/_url&gt;&lt;_volume&gt;36&lt;/_volume&gt;&lt;/Details&gt;&lt;Extra&gt;&lt;DBUID&gt;{B3F72E5F-0442-4E5A-9D98-614B0241D013}&lt;/DBUID&gt;&lt;/Extra&gt;&lt;/Item&gt;&lt;/References&gt;&lt;/Group&gt;&lt;/Citation&gt;_x000a_"/>
    <w:docVar w:name="NE.Ref{B90CBD23-594B-41FE-958D-E214BE181E7F}" w:val=" ADDIN NE.Ref.{B90CBD23-594B-41FE-958D-E214BE181E7F}&lt;Citation&gt;&lt;Group&gt;&lt;References&gt;&lt;Item&gt;&lt;ID&gt;11&lt;/ID&gt;&lt;UID&gt;{65EE4ADB-B65F-4A3F-8C80-D51506D06E36}&lt;/UID&gt;&lt;Title&gt;卫健委:2018年全国儿童青少年总体近视率为53.6%&lt;/Title&gt;&lt;Template&gt;Journal Article&lt;/Template&gt;&lt;Star&gt;0&lt;/Star&gt;&lt;Tag&gt;0&lt;/Tag&gt;&lt;Author/&gt;&lt;Year&gt;2019&lt;/Year&gt;&lt;Details&gt;&lt;_date&gt;2019-05-20&lt;/_date&gt;&lt;_db_provider&gt;CNKI: 期刊&lt;/_db_provider&gt;&lt;_issue&gt;10&lt;/_issue&gt;&lt;_journal&gt;现代养生&lt;/_journal&gt;&lt;_keywords&gt;儿童青少年;青少年近视;高度近视;健康影响因素;户外活动;防控工作;公共卫生服务体系;学校卫生工作;&lt;/_keywords&gt;&lt;_pages&gt;1-2&lt;/_pages&gt;&lt;_url&gt;http://kns.cnki.net/KCMS/detail/detail.aspx?FileName=YSXD201910003&amp;amp;DbName=CJFN2019&lt;/_url&gt;&lt;_created&gt;63568306&lt;/_created&gt;&lt;_modified&gt;63568306&lt;/_modified&gt;&lt;_db_updated&gt;CNKI - Reference&lt;/_db_updated&gt;&lt;/Details&gt;&lt;Extra&gt;&lt;DBUID&gt;{5D4A96AE-2D4D-41F0-9DA9-F21F7ED3972F}&lt;/DBUID&gt;&lt;/Extra&gt;&lt;/Item&gt;&lt;/References&gt;&lt;/Group&gt;&lt;/Citation&gt;_x000a_"/>
    <w:docVar w:name="NE.Ref{B9313D20-5804-487B-8763-BE24A923CBB5}" w:val=" ADDIN NE.Ref.{B9313D20-5804-487B-8763-BE24A923CBB5}&lt;Citation&gt;&lt;Group&gt;&lt;References&gt;&lt;Item&gt;&lt;ID&gt;59&lt;/ID&gt;&lt;UID&gt;{E7A5C4BF-A457-4713-BF8C-6C932006C04E}&lt;/UID&gt;&lt;Title&gt;Antidepressants for Pediatric Patients&lt;/Title&gt;&lt;Template&gt;Journal Article&lt;/Template&gt;&lt;Star&gt;0&lt;/Star&gt;&lt;Tag&gt;0&lt;/Tag&gt;&lt;Author&gt;Dwyer, Jennifer B; Bloch, Michael H&lt;/Author&gt;&lt;Year&gt;2019&lt;/Year&gt;&lt;Details&gt;&lt;_date_display&gt;2019/09/&lt;/_date_display&gt;&lt;_date&gt;2019-09-01&lt;/_date&gt;&lt;_isbn&gt;1537-8276&lt;/_isbn&gt;&lt;_issue&gt;9&lt;/_issue&gt;&lt;_journal&gt;Current psychiatry&lt;/_journal&gt;&lt;_pages&gt;26-42F&lt;/_pages&gt;&lt;_place_published&gt;United States&lt;/_place_published&gt;&lt;_url&gt;https://pubmed.ncbi.nlm.nih.gov/31511767_x000d__x000a_https://www.ncbi.nlm.nih.gov/pmc/articles/PMC6738970/&lt;/_url&gt;&lt;_volume&gt;18&lt;/_volume&gt;&lt;_created&gt;64817310&lt;/_created&gt;&lt;_modified&gt;64817310&lt;/_modified&gt;&lt;/Details&gt;&lt;Extra&gt;&lt;DBUID&gt;{62B73418-E7EA-4772-A85B-742AAA2FBBE5}&lt;/DBUID&gt;&lt;/Extra&gt;&lt;/Item&gt;&lt;/References&gt;&lt;/Group&gt;&lt;/Citation&gt;_x000a_"/>
    <w:docVar w:name="NE.Ref{B9409BD6-0DDC-477E-8766-8E4300128375}" w:val=" ADDIN NE.Ref.{B9409BD6-0DDC-477E-8766-8E4300128375}&lt;Citation&gt;&lt;Group&gt;&lt;References&gt;&lt;Item&gt;&lt;ID&gt;46&lt;/ID&gt;&lt;UID&gt;{814FF14A-892B-4E68-BDD5-0A5C9D2AD071}&lt;/UID&gt;&lt;Title&gt;Ultraviolet light and ocular diseases&lt;/Title&gt;&lt;Template&gt;Journal Article&lt;/Template&gt;&lt;Star&gt;0&lt;/Star&gt;&lt;Tag&gt;0&lt;/Tag&gt;&lt;Author&gt;Yam, J C; Kwok, A K&lt;/Author&gt;&lt;Year&gt;2014&lt;/Year&gt;&lt;Details&gt;&lt;_accession_num&gt;23722672&lt;/_accession_num&gt;&lt;_author_adr&gt;Department of Ophthalmology and Visual Sciences, The Chinese University of Hong Kong, 4/F, Hong Kong Eye Hospital, 147 K Argyle Street, Kowloon, Hong Kong, People&amp;apos;s Republic of China, yamcheuksing@gmail.com.&lt;/_author_adr&gt;&lt;_date_display&gt;2014 Apr&lt;/_date_display&gt;&lt;_date&gt;2014-04-01&lt;/_date&gt;&lt;_doi&gt;10.1007/s10792-013-9791-x&lt;/_doi&gt;&lt;_isbn&gt;1573-2630 (Electronic); 0165-5701 (Linking)&lt;/_isbn&gt;&lt;_issue&gt;2&lt;/_issue&gt;&lt;_journal&gt;Int Ophthalmol&lt;/_journal&gt;&lt;_language&gt;eng&lt;/_language&gt;&lt;_pages&gt;383-400&lt;/_pages&gt;&lt;_subject_headings&gt;Eye Diseases/*etiology/prevention &amp;amp; control; Eye Protective Devices; Eyelid Neoplasms/etiology; Health Behavior; Humans; Neoplasms, Radiation-Induced; Protective Clothing; Ultraviolet Rays/*adverse effects&lt;/_subject_headings&gt;&lt;_tertiary_title&gt;International ophthalmology&lt;/_tertiary_title&gt;&lt;_type_work&gt;Journal Article; Review&lt;/_type_work&gt;&lt;_url&gt;http://www.ncbi.nlm.nih.gov/entrez/query.fcgi?cmd=Retrieve&amp;amp;db=pubmed&amp;amp;dopt=Abstract&amp;amp;list_uids=23722672&amp;amp;query_hl=1&lt;/_url&gt;&lt;_volume&gt;34&lt;/_volume&gt;&lt;_created&gt;64298015&lt;/_created&gt;&lt;_modified&gt;64298015&lt;/_modified&gt;&lt;_db_updated&gt;PubMed&lt;/_db_updated&gt;&lt;_impact_factor&gt;   2.031&lt;/_impact_factor&gt;&lt;_collection_scope&gt;SCIE&lt;/_collection_scope&gt;&lt;/Details&gt;&lt;Extra&gt;&lt;DBUID&gt;{1C1952A0-4562-459F-9DB8-7EA4385E5EEB}&lt;/DBUID&gt;&lt;/Extra&gt;&lt;/Item&gt;&lt;/References&gt;&lt;/Group&gt;&lt;/Citation&gt;_x000a_"/>
    <w:docVar w:name="NE.Ref{B9464A84-E998-40CE-83FE-737B505E801F}" w:val=" ADDIN NE.Ref.{B9464A84-E998-40CE-83FE-737B505E801F}&lt;Citation&gt;&lt;Group&gt;&lt;References&gt;&lt;Item&gt;&lt;ID&gt;86&lt;/ID&gt;&lt;UID&gt;{78C356EC-420E-4A1A-AEA6-6B6CFCABB116}&lt;/UID&gt;&lt;Title&gt;Building a new life in Australia: Introducing the longitudinal study of humanitarian migrants&lt;/Title&gt;&lt;Template&gt;Journal Article&lt;/Template&gt;&lt;Star&gt;0&lt;/Star&gt;&lt;Tag&gt;0&lt;/Tag&gt;&lt;Author&gt;De Maio, John; Silbert, Michelle; Jenkinson, Rebecca; Smart, Diana&lt;/Author&gt;&lt;Year&gt;2014&lt;/Year&gt;&lt;Details&gt;&lt;_alternate_title&gt;Family Matters&lt;/_alternate_title&gt;&lt;_author_adr&gt;Research Fellow, Australian Institute of Family Studies; Senior Research Officer, Australian Institute of Family Studies; Research Fellow, Australian Institute of Family Studies; Senior Research Fellow, Australian Institute of Family Studies&lt;/_author_adr&gt;&lt;_date_display&gt;2014_x000d__x000a_2014/01/01&lt;/_date_display&gt;&lt;_date&gt;2014-01-01&lt;/_date&gt;&lt;_isbn&gt;1030-2646&lt;/_isbn&gt;&lt;_issue&gt;94&lt;/_issue&gt;&lt;_journal&gt;Family Matters&lt;/_journal&gt;&lt;_keywords&gt;Australia; Humanitarian assistance--Government policy; Migrant labor--Social aspects; Information services--Evaluation; Refugees--Social conditions; Human settlements; Surveys--Methodology&lt;/_keywords&gt;&lt;_ori_publication&gt;Australian Institute of Family Studies&lt;/_ori_publication&gt;&lt;_pages&gt;5-14&lt;/_pages&gt;&lt;_place_published&gt;Southbank, VIC&lt;/_place_published&gt;&lt;_url&gt;https://search.informit.org/doi/10.3316/ielapa.621158546469221_x000d__x000a_https://search.informit.org/doi/pdf/10.3316/ielapa.621158546469221_x000d__x000a_https://search.informit.org/doi/full/10.3316/ielapa.621158546469221&lt;/_url&gt;&lt;_created&gt;65302169&lt;/_created&gt;&lt;_modified&gt;65302169&lt;/_modified&gt;&lt;_collection_scope&gt;ESCI&lt;/_collection_scope&gt;&lt;_accessed&gt;65302170&lt;/_accessed&gt;&lt;/Details&gt;&lt;Extra&gt;&lt;DBUID&gt;{00EBDF0C-2E98-4FD7-9E47-813FAF00074E}&lt;/DBUID&gt;&lt;/Extra&gt;&lt;/Item&gt;&lt;/References&gt;&lt;/Group&gt;&lt;Group&gt;&lt;References&gt;&lt;Item&gt;&lt;ID&gt;54&lt;/ID&gt;&lt;UID&gt;{16B36430-C83B-4EB4-921F-0771041CC73E}&lt;/UID&gt;&lt;Title&gt;Cohort Profile: Building a New Life in Australia (BNLA): the longitudinal study  of humanitarian migrants&lt;/Title&gt;&lt;Template&gt;Journal Article&lt;/Template&gt;&lt;Star&gt;0&lt;/Star&gt;&lt;Tag&gt;0&lt;/Tag&gt;&lt;Author&gt;Edwards, B; Smart, D; De Maio, J; Silbert, M; Jenkinson, R&lt;/Author&gt;&lt;Year&gt;2018&lt;/Year&gt;&lt;Details&gt;&lt;_accession_num&gt;29092061&lt;/_accession_num&gt;&lt;_author_adr&gt;ANU Centre for Social Research and Methods, Australian National University,  Canberra, Australia.; Australian Institute of Family Studies, Melbourne, VIC, Australia.; Australian Institute of Family Studies, Melbourne, VIC, Australia.; Australian Institute of Family Studies, Melbourne, VIC, Australia.; Australian Institute of Family Studies, Melbourne, VIC, Australia.; Centre for Population Health, Burnet Institute, Melbourne, VIC, Australia.; School of Public Health and Preventive Medicine, Monash University, Melbourne,  VIC, Australia.&lt;/_author_adr&gt;&lt;_collection_scope&gt;SCIE&lt;/_collection_scope&gt;&lt;_created&gt;64969552&lt;/_created&gt;&lt;_date&gt;2018-02-01&lt;/_date&gt;&lt;_date_display&gt;2018 Feb 1&lt;/_date_display&gt;&lt;_doi&gt;10.1093/ije/dyx218&lt;/_doi&gt;&lt;_impact_factor&gt;   9.685&lt;/_impact_factor&gt;&lt;_isbn&gt;1464-3685 (Electronic); 0300-5771 (Linking)&lt;/_isbn&gt;&lt;_issue&gt;1&lt;/_issue&gt;&lt;_journal&gt;Int J Epidemiol&lt;/_journal&gt;&lt;_language&gt;eng&lt;/_language&gt;&lt;_modified&gt;64969552&lt;/_modified&gt;&lt;_pages&gt;20-20h&lt;/_pages&gt;&lt;_social_category&gt;医学(1)&lt;/_social_category&gt;&lt;_subject_headings&gt;Acculturation; Adolescent; Adult; Aged; Aged, 80 and over; Australia; Cohort Studies; Communication Barriers; Educational Status; Employment/statistics &amp;amp; numerical data; Female; Health Status; Housing; Humans; Interpersonal Relations; Language; Male; Mental Health; Middle Aged; Motivation; Personal Satisfaction; Refugees/*psychology/statistics &amp;amp; numerical data; Relief Work/statistics &amp;amp; numerical data; Social Support; Transients and Migrants/*psychology/statistics &amp;amp; numerical data; Young Adult&lt;/_subject_headings&gt;&lt;_tertiary_title&gt;International journal of epidemiology&lt;/_tertiary_title&gt;&lt;_type_work&gt;Journal Article; Research Support, Non-U.S. Gov&amp;apos;t&lt;/_type_work&gt;&lt;_url&gt;http://www.ncbi.nlm.nih.gov/entrez/query.fcgi?cmd=Retrieve&amp;amp;db=pubmed&amp;amp;dopt=Abstract&amp;amp;list_uids=29092061&amp;amp;query_hl=1&lt;/_url&gt;&lt;_volume&gt;47&lt;/_volume&gt;&lt;/Details&gt;&lt;Extra&gt;&lt;DBUID&gt;{00EBDF0C-2E98-4FD7-9E47-813FAF00074E}&lt;/DBUID&gt;&lt;/Extra&gt;&lt;/Item&gt;&lt;/References&gt;&lt;/Group&gt;&lt;/Citation&gt;_x000a_"/>
    <w:docVar w:name="NE.Ref{B95BDB19-9CBA-433A-B539-C637B657D87F}" w:val=" ADDIN NE.Ref.{B95BDB19-9CBA-433A-B539-C637B657D87F}&lt;Citation&gt;&lt;Group&gt;&lt;References&gt;&lt;Item&gt;&lt;ID&gt;43&lt;/ID&gt;&lt;UID&gt;{EC20AEB0-8AF5-4289-8E5D-1DCCB5612D3D}&lt;/UID&gt;&lt;Title&gt;Bullying Among Lesbian, Gay, Bisexual, and Transgender Youth&lt;/Title&gt;&lt;Template&gt;Journal Article&lt;/Template&gt;&lt;Star&gt;0&lt;/Star&gt;&lt;Tag&gt;0&lt;/Tag&gt;&lt;Author&gt;Earnshaw, V A; Bogart, L M; Poteat, V P; Reisner, S L; Schuster, M A&lt;/Author&gt;&lt;Year&gt;2016&lt;/Year&gt;&lt;Details&gt;&lt;_accession_num&gt;27865341&lt;/_accession_num&gt;&lt;_author_adr&gt;Division of General Pediatrics, Boston Children&amp;apos;s Hospital, 300 Longwood Ave,  Boston, MA 02115, USA; Department of Pediatrics, Harvard Medical School, 300  Longwood Ave, Boston, MA 02115, USA. Electronic address:  valerie.earnshaw@childrens.harvard.edu.; Division of General Pediatrics, Boston Children&amp;apos;s Hospital, 300 Longwood Ave,  Boston, MA 02115, USA; Department of Pediatrics, Harvard Medical School, 300  Longwood Ave, Boston, MA 02115, USA; Health Unit, RAND Corporation, 1776 Main  Street, P.O. Box 2138 Santa Monica, CA 90407-2138, USA.; Counseling, Developmental, and Educational Psychology Department, Boston College,  140 Commonwealth Ave, Campion Hall 307, Chestnut Hill, MA 02467, USA.; Division of General Pediatrics, Boston Children&amp;apos;s Hospital, 300 Longwood Ave,  Boston, MA 02115, USA; Department of Pediatrics, Harvard Medical School, 300  Longwood Ave, Boston, MA 02115, USA; Department of Epidemiology, Harvard T.H.  Chan School of Public Health, 677 Huntington Ave, Boston, MA 02115, USA; The  Fenway Institute, Fenway Health, 1340 Boylston Street, Boston, MA 02215, USA.; Division of General Pediatrics, Boston Children&amp;apos;s Hospital, 300 Longwood Ave,  Boston, MA 02115, USA; Department of Pediatrics, Harvard Medical School, 300  Longwood Ave, Boston, MA 02115, USA.&lt;/_author_adr&gt;&lt;_date_display&gt;2016 Dec&lt;/_date_display&gt;&lt;_date&gt;2016-12-01&lt;/_date&gt;&lt;_doi&gt;10.1016/j.pcl.2016.07.004&lt;/_doi&gt;&lt;_isbn&gt;1557-8240 (Electronic); 0031-3955 (Print); 0031-3955 (Linking)&lt;/_isbn&gt;&lt;_issue&gt;6&lt;/_issue&gt;&lt;_journal&gt;Pediatr Clin North Am&lt;/_journal&gt;&lt;_keywords&gt;Bullying; Gender expression; Gender identity; Healthcare; LGBT; Peer victimization; Sexual orientation; Youth&lt;/_keywords&gt;&lt;_language&gt;eng&lt;/_language&gt;&lt;_ori_publication&gt;Copyright © 2016 Elsevier Inc. All rights reserved.&lt;/_ori_publication&gt;&lt;_pages&gt;999-1010&lt;/_pages&gt;&lt;_subject_headings&gt;Adolescent; Adolescent Behavior/psychology; Bullying/*statistics &amp;amp; numerical data; Crime Victims/*psychology; Female; Gender Identity; Humans; Male; Peer Group; Sexual and Gender Minorities/*psychology; Social Perception; Social Support&lt;/_subject_headings&gt;&lt;_tertiary_title&gt;Pediatric clinics of North America&lt;/_tertiary_title&gt;&lt;_type_work&gt;Journal Article; Research Support, U.S. Gov&amp;apos;t, P.H.S.; Review&lt;/_type_work&gt;&lt;_url&gt;http://www.ncbi.nlm.nih.gov/entrez/query.fcgi?cmd=Retrieve&amp;amp;db=pubmed&amp;amp;dopt=Abstract&amp;amp;list_uids=27865341&amp;amp;query_hl=1&lt;/_url&gt;&lt;_volume&gt;63&lt;/_volume&gt;&lt;_created&gt;64675549&lt;/_created&gt;&lt;_modified&gt;64675549&lt;/_modified&gt;&lt;_impact_factor&gt;   3.580&lt;/_impact_factor&gt;&lt;_social_category&gt;医学(2)&lt;/_social_category&gt;&lt;_collection_scope&gt;SCIE&lt;/_collection_scope&gt;&lt;/Details&gt;&lt;Extra&gt;&lt;DBUID&gt;{356C3A99-4987-4C6B-B8BC-C696A681C912}&lt;/DBUID&gt;&lt;/Extra&gt;&lt;/Item&gt;&lt;/References&gt;&lt;/Group&gt;&lt;/Citation&gt;_x000a_"/>
    <w:docVar w:name="NE.Ref{B99190C2-6390-4C10-999B-2D5ABE5C1A88}" w:val=" ADDIN NE.Ref.{B99190C2-6390-4C10-999B-2D5ABE5C1A88}&lt;Citation&gt;&lt;Group&gt;&lt;References&gt;&lt;Item&gt;&lt;ID&gt;3139&lt;/ID&gt;&lt;UID&gt;{8BBDDADA-9DCD-475E-8079-C481615B59E4}&lt;/UID&gt;&lt;Title&gt;Childhood trauma dependent anxious depression sensitizes HPA axis function&lt;/Title&gt;&lt;Template&gt;Journal Article&lt;/Template&gt;&lt;Star&gt;0&lt;/Star&gt;&lt;Tag&gt;0&lt;/Tag&gt;&lt;Author&gt;Menke, Andreas; Lehrieder, Dominik; Fietz, Jasmin; Leistner, Carolin; Wurst, Catherina; Stonawski, Saskia; Reitz, Jannika; Lechner, Karin; Busch, Yasmin; Weber, Heike; Deckert, Jürgen; Domschke, Katharina&lt;/Author&gt;&lt;Year&gt;2018&lt;/Year&gt;&lt;Details&gt;&lt;_accessed&gt;64251969&lt;/_accessed&gt;&lt;_collection_scope&gt;SCI;SCIE&lt;/_collection_scope&gt;&lt;_created&gt;64251969&lt;/_created&gt;&lt;_db_updated&gt;CrossRef&lt;/_db_updated&gt;&lt;_doi&gt;10.1016/j.psyneuen.2018.07.025&lt;/_doi&gt;&lt;_impact_factor&gt;   4.905&lt;/_impact_factor&gt;&lt;_isbn&gt;03064530&lt;/_isbn&gt;&lt;_journal&gt;Psychoneuroendocrinology&lt;/_journal&gt;&lt;_modified&gt;64466846&lt;/_modified&gt;&lt;_pages&gt;22-29&lt;/_pages&gt;&lt;_tertiary_title&gt;Psychoneuroendocrinology&lt;/_tertiary_title&gt;&lt;_url&gt;https://linkinghub.elsevier.com/retrieve/pii/S0306453018304815_x000d__x000a_https://api.elsevier.com/content/article/PII:S0306453018304815?httpAccept=text/xml&lt;/_url&gt;&lt;_volume&gt;98&lt;/_volume&gt;&lt;/Details&gt;&lt;Extra&gt;&lt;DBUID&gt;{93870BB0-CAEF-4F07-AAE0-DA131E288E28}&lt;/DBUID&gt;&lt;/Extra&gt;&lt;/Item&gt;&lt;/References&gt;&lt;/Group&gt;&lt;/Citation&gt;_x000a_"/>
    <w:docVar w:name="NE.Ref{BA4ED949-9A31-42AF-B6D0-CC14E3FDD307}" w:val=" ADDIN NE.Ref.{BA4ED949-9A31-42AF-B6D0-CC14E3FDD307}&lt;Citation&gt;&lt;Group&gt;&lt;References&gt;&lt;Item&gt;&lt;ID&gt;54&lt;/ID&gt;&lt;UID&gt;{16B36430-C83B-4EB4-921F-0771041CC73E}&lt;/UID&gt;&lt;Title&gt;Cohort Profile: Building a New Life in Australia (BNLA): the longitudinal study  of humanitarian migrants&lt;/Title&gt;&lt;Template&gt;Journal Article&lt;/Template&gt;&lt;Star&gt;0&lt;/Star&gt;&lt;Tag&gt;0&lt;/Tag&gt;&lt;Author&gt;Edwards, B; Smart, D; De Maio, J; Silbert, M; Jenkinson, R&lt;/Author&gt;&lt;Year&gt;2018&lt;/Year&gt;&lt;Details&gt;&lt;_accession_num&gt;29092061&lt;/_accession_num&gt;&lt;_author_adr&gt;ANU Centre for Social Research and Methods, Australian National University,  Canberra, Australia.; Australian Institute of Family Studies, Melbourne, VIC, Australia.; Australian Institute of Family Studies, Melbourne, VIC, Australia.; Australian Institute of Family Studies, Melbourne, VIC, Australia.; Australian Institute of Family Studies, Melbourne, VIC, Australia.; Centre for Population Health, Burnet Institute, Melbourne, VIC, Australia.; School of Public Health and Preventive Medicine, Monash University, Melbourne,  VIC, Australia.&lt;/_author_adr&gt;&lt;_collection_scope&gt;SCIE&lt;/_collection_scope&gt;&lt;_created&gt;64969552&lt;/_created&gt;&lt;_date&gt;2018-02-01&lt;/_date&gt;&lt;_date_display&gt;2018 Feb 1&lt;/_date_display&gt;&lt;_doi&gt;10.1093/ije/dyx218&lt;/_doi&gt;&lt;_impact_factor&gt;   9.685&lt;/_impact_factor&gt;&lt;_isbn&gt;1464-3685 (Electronic); 0300-5771 (Linking)&lt;/_isbn&gt;&lt;_issue&gt;1&lt;/_issue&gt;&lt;_journal&gt;Int J Epidemiol&lt;/_journal&gt;&lt;_language&gt;eng&lt;/_language&gt;&lt;_modified&gt;64969552&lt;/_modified&gt;&lt;_pages&gt;20-20h&lt;/_pages&gt;&lt;_social_category&gt;医学(1)&lt;/_social_category&gt;&lt;_subject_headings&gt;Acculturation; Adolescent; Adult; Aged; Aged, 80 and over; Australia; Cohort Studies; Communication Barriers; Educational Status; Employment/statistics &amp;amp; numerical data; Female; Health Status; Housing; Humans; Interpersonal Relations; Language; Male; Mental Health; Middle Aged; Motivation; Personal Satisfaction; Refugees/*psychology/statistics &amp;amp; numerical data; Relief Work/statistics &amp;amp; numerical data; Social Support; Transients and Migrants/*psychology/statistics &amp;amp; numerical data; Young Adult&lt;/_subject_headings&gt;&lt;_tertiary_title&gt;International journal of epidemiology&lt;/_tertiary_title&gt;&lt;_type_work&gt;Journal Article; Research Support, Non-U.S. Gov&amp;apos;t&lt;/_type_work&gt;&lt;_url&gt;http://www.ncbi.nlm.nih.gov/entrez/query.fcgi?cmd=Retrieve&amp;amp;db=pubmed&amp;amp;dopt=Abstract&amp;amp;list_uids=29092061&amp;amp;query_hl=1&lt;/_url&gt;&lt;_volume&gt;47&lt;/_volume&gt;&lt;/Details&gt;&lt;Extra&gt;&lt;DBUID&gt;{00EBDF0C-2E98-4FD7-9E47-813FAF00074E}&lt;/DBUID&gt;&lt;/Extra&gt;&lt;/Item&gt;&lt;/References&gt;&lt;/Group&gt;&lt;Group&gt;&lt;References&gt;&lt;Item&gt;&lt;ID&gt;53&lt;/ID&gt;&lt;UID&gt;{8D357811-FE24-4C37-AEBA-B4630D57C4DE}&lt;/UID&gt;&lt;Title&gt;Pre-migration and post-migration factors associated with mental health in  humanitarian migrants in Australia and the moderation effect of post-migration  stressors: findings from the first wave data of the BNLA cohort study&lt;/Title&gt;&lt;Template&gt;Journal Article&lt;/Template&gt;&lt;Star&gt;0&lt;/Star&gt;&lt;Tag&gt;0&lt;/Tag&gt;&lt;Author&gt;Chen, W; Hall, B J; Ling, L; Renzaho, A M&lt;/Author&gt;&lt;Year&gt;2017&lt;/Year&gt;&lt;Details&gt;&lt;_accession_num&gt;28161455&lt;/_accession_num&gt;&lt;_author_adr&gt;Faculty of Medical Statistics and Epidemiology, School of Public Health, Sun  Yat-sen University, Guangzhou, China; Center for Migrant Health Policy, Sun  Yat-sen University, Guangzhou, China; Humanitarian and Development Research  Initiative, School of Social Science and Psychology, Western Sydney University,  Locked Bag 1797, Penrith, NSW, Australia. Electronic address:  chenwen200485@163.com.; Center for Migrant Health Policy, Sun Yat-sen University, Guangzhou, China;  Global and Community Mental Health Research Group, Faculty of Social Sciences,  Department of Psychology, University of Macau, Macau, China; Department of Health  Behavior and Society, Johns Hopkins Bloomberg School of Public Health, Baltimore,  MD, USA.; Faculty of Medical Statistics and Epidemiology, School of Public Health, Sun  Yat-sen University, Guangzhou, China; Center for Migrant Health Policy, Sun  Yat-sen University, Guangzhou, China.; Humanitarian and Development Research Initiative, School of Social Science and  Psychology, Western Sydney University, Locked Bag 1797, Penrith, NSW, Australia.&lt;/_author_adr&gt;&lt;_collection_scope&gt;SSCI;SCIE&lt;/_collection_scope&gt;&lt;_created&gt;64969351&lt;/_created&gt;&lt;_date&gt;2017-03-01&lt;/_date&gt;&lt;_date_display&gt;2017 Mar&lt;/_date_display&gt;&lt;_doi&gt;10.1016/S2215-0366(17)30032-9&lt;/_doi&gt;&lt;_impact_factor&gt;  77.056&lt;/_impact_factor&gt;&lt;_isbn&gt;2215-0374 (Electronic); 2215-0366 (Linking)&lt;/_isbn&gt;&lt;_issue&gt;3&lt;/_issue&gt;&lt;_journal&gt;Lancet Psychiatry&lt;/_journal&gt;&lt;_language&gt;eng&lt;/_language&gt;&lt;_modified&gt;64969351&lt;/_modified&gt;&lt;_ori_publication&gt;Copyright © 2017 Elsevier Ltd. All rights reserved.&lt;/_ori_publication&gt;&lt;_pages&gt;218-229&lt;/_pages&gt;&lt;_social_category&gt;医学(1)&lt;/_social_category&gt;&lt;_subject_headings&gt;Adult; Australia/epidemiology; Female; Humans; Male; Mental Disorders/epidemiology/*psychology; Mental Health/statistics &amp;amp; numerical data/trends; Middle Aged; Refugees/*psychology/statistics &amp;amp; numerical data; Stress Disorders, Post-Traumatic/epidemiology/*psychology; Stress, Psychological/*complications/epidemiology; Surveys and Questionnaires; Transients and Migrants/*psychology&lt;/_subject_headings&gt;&lt;_tertiary_title&gt;The lancet. Psychiatry&lt;/_tertiary_title&gt;&lt;_type_work&gt;Journal Article; Research Support, Non-U.S. Gov&amp;apos;t&lt;/_type_work&gt;&lt;_url&gt;http://www.ncbi.nlm.nih.gov/entrez/query.fcgi?cmd=Retrieve&amp;amp;db=pubmed&amp;amp;dopt=Abstract&amp;amp;list_uids=28161455&amp;amp;query_hl=1&lt;/_url&gt;&lt;_volume&gt;4&lt;/_volume&gt;&lt;/Details&gt;&lt;Extra&gt;&lt;DBUID&gt;{00EBDF0C-2E98-4FD7-9E47-813FAF00074E}&lt;/DBUID&gt;&lt;/Extra&gt;&lt;/Item&gt;&lt;/References&gt;&lt;/Group&gt;&lt;/Citation&gt;_x000a_"/>
    <w:docVar w:name="NE.Ref{BA5D73D2-D5F2-4A55-B2D1-1D120E78B3FD}" w:val=" ADDIN NE.Ref.{BA5D73D2-D5F2-4A55-B2D1-1D120E78B3FD}&lt;Citation&gt;&lt;Group&gt;&lt;References&gt;&lt;Item&gt;&lt;ID&gt;63&lt;/ID&gt;&lt;UID&gt;{6DC74BE7-C040-47B7-84CB-284FBBA4ACBA}&lt;/UID&gt;&lt;Title&gt;The brain structure, immunometabolic and genetic mechanisms underlying the association between lifestyle and depression&lt;/Title&gt;&lt;Template&gt;Journal Article&lt;/Template&gt;&lt;Star&gt;0&lt;/Star&gt;&lt;Tag&gt;0&lt;/Tag&gt;&lt;Author&gt;Zhao, Yujie; Yang, Liu; Sahakian, Barbara J; Langley, Christelle; Zhang, Wei; Kuo, Kevin; Li, Zeyu; Gan, Yihan; Li, Yuzhu; Zhao, Yang; Yu, Jintai; Feng, Jianfeng; Cheng, Wei&lt;/Author&gt;&lt;Year&gt;2023&lt;/Year&gt;&lt;Details&gt;&lt;_accessed&gt;65152641&lt;/_accessed&gt;&lt;_alternate_title&gt;Nature Mental Health&lt;/_alternate_title&gt;&lt;_created&gt;65068926&lt;/_created&gt;&lt;_date&gt;2023-01-01&lt;/_date&gt;&lt;_date_display&gt;2023&lt;/_date_display&gt;&lt;_doi&gt;10.1038/s44220-023-00120-1&lt;/_doi&gt;&lt;_isbn&gt;2731-6076&lt;/_isbn&gt;&lt;_journal&gt;Nature Mental Health&lt;/_journal&gt;&lt;_modified&gt;65152641&lt;/_modified&gt;&lt;_number&gt;Zhao2023&lt;/_number&gt;&lt;_url&gt;https://doi.org/10.1038/s44220-023-00120-1&lt;/_url&gt;&lt;/Details&gt;&lt;Extra&gt;&lt;DBUID&gt;{B229E695-20C0-47E4-A960-6A523A810098}&lt;/DBUID&gt;&lt;/Extra&gt;&lt;/Item&gt;&lt;/References&gt;&lt;/Group&gt;&lt;/Citation&gt;_x000a_"/>
    <w:docVar w:name="NE.Ref{BA77E59A-14D5-408B-B36D-3A45AF33AC27}" w:val=" ADDIN NE.Ref.{BA77E59A-14D5-408B-B36D-3A45AF33AC27}&lt;Citation&gt;&lt;Group&gt;&lt;References&gt;&lt;Item&gt;&lt;ID&gt;102&lt;/ID&gt;&lt;UID&gt;{E22D8371-437F-46BE-A402-D8849BC71553}&lt;/UID&gt;&lt;Title&gt;Best practice guidance for linear mixed-effects models in psychological science&lt;/Title&gt;&lt;Template&gt;Journal Article&lt;/Template&gt;&lt;Star&gt;0&lt;/Star&gt;&lt;Tag&gt;0&lt;/Tag&gt;&lt;Author&gt;Meteyard, Lotte; Davies, Robert A I&lt;/Author&gt;&lt;Year&gt;2020&lt;/Year&gt;&lt;Details&gt;&lt;_alternate_title&gt;Journal of Memory and Language&lt;/_alternate_title&gt;&lt;_date_display&gt;2020&lt;/_date_display&gt;&lt;_date&gt;2020-01-01&lt;/_date&gt;&lt;_doi&gt;https://doi.org/10.1016/j.jml.2020.104092&lt;/_doi&gt;&lt;_isbn&gt;0749-596X&lt;/_isbn&gt;&lt;_journal&gt;Journal of Memory and Language&lt;/_journal&gt;&lt;_keywords&gt;Linear mixed effects models; Hierarchical models; Multilevel models&lt;/_keywords&gt;&lt;_pages&gt;104092&lt;/_pages&gt;&lt;_url&gt;https://www.sciencedirect.com/science/article/pii/S0749596X20300061&lt;/_url&gt;&lt;_volume&gt;112&lt;/_volume&gt;&lt;_created&gt;65305028&lt;/_created&gt;&lt;_modified&gt;65305028&lt;/_modified&gt;&lt;_impact_factor&gt;   4.521&lt;/_impact_factor&gt;&lt;_social_category&gt;心理学(2)&lt;/_social_category&gt;&lt;_collection_scope&gt;SSCI;SCIE&lt;/_collection_scope&gt;&lt;_accessed&gt;65305028&lt;/_accessed&gt;&lt;/Details&gt;&lt;Extra&gt;&lt;DBUID&gt;{00EBDF0C-2E98-4FD7-9E47-813FAF00074E}&lt;/DBUID&gt;&lt;/Extra&gt;&lt;/Item&gt;&lt;/References&gt;&lt;/Group&gt;&lt;/Citation&gt;_x000a_"/>
    <w:docVar w:name="NE.Ref{BA9156C1-EC03-404B-B3D5-67E9C7ECFEAA}" w:val=" ADDIN NE.Ref.{BA9156C1-EC03-404B-B3D5-67E9C7ECFEAA}&lt;Citation&gt;&lt;Group&gt;&lt;References&gt;&lt;Item&gt;&lt;ID&gt;43&lt;/ID&gt;&lt;UID&gt;{EC20AEB0-8AF5-4289-8E5D-1DCCB5612D3D}&lt;/UID&gt;&lt;Title&gt;Bullying Among Lesbian, Gay, Bisexual, and Transgender Youth&lt;/Title&gt;&lt;Template&gt;Journal Article&lt;/Template&gt;&lt;Star&gt;0&lt;/Star&gt;&lt;Tag&gt;0&lt;/Tag&gt;&lt;Author&gt;Earnshaw, V A; Bogart, L M; Poteat, V P; Reisner, S L; Schuster, M A&lt;/Author&gt;&lt;Year&gt;2016&lt;/Year&gt;&lt;Details&gt;&lt;_accession_num&gt;27865341&lt;/_accession_num&gt;&lt;_author_adr&gt;Division of General Pediatrics, Boston Children&amp;apos;s Hospital, 300 Longwood Ave,  Boston, MA 02115, USA; Department of Pediatrics, Harvard Medical School, 300  Longwood Ave, Boston, MA 02115, USA. Electronic address:  valerie.earnshaw@childrens.harvard.edu.; Division of General Pediatrics, Boston Children&amp;apos;s Hospital, 300 Longwood Ave,  Boston, MA 02115, USA; Department of Pediatrics, Harvard Medical School, 300  Longwood Ave, Boston, MA 02115, USA; Health Unit, RAND Corporation, 1776 Main  Street, P.O. Box 2138 Santa Monica, CA 90407-2138, USA.; Counseling, Developmental, and Educational Psychology Department, Boston College,  140 Commonwealth Ave, Campion Hall 307, Chestnut Hill, MA 02467, USA.; Division of General Pediatrics, Boston Children&amp;apos;s Hospital, 300 Longwood Ave,  Boston, MA 02115, USA; Department of Pediatrics, Harvard Medical School, 300  Longwood Ave, Boston, MA 02115, USA; Department of Epidemiology, Harvard T.H.  Chan School of Public Health, 677 Huntington Ave, Boston, MA 02115, USA; The  Fenway Institute, Fenway Health, 1340 Boylston Street, Boston, MA 02215, USA.; Division of General Pediatrics, Boston Children&amp;apos;s Hospital, 300 Longwood Ave,  Boston, MA 02115, USA; Department of Pediatrics, Harvard Medical School, 300  Longwood Ave, Boston, MA 02115, USA.&lt;/_author_adr&gt;&lt;_date_display&gt;2016 Dec&lt;/_date_display&gt;&lt;_date&gt;2016-12-01&lt;/_date&gt;&lt;_doi&gt;10.1016/j.pcl.2016.07.004&lt;/_doi&gt;&lt;_isbn&gt;1557-8240 (Electronic); 0031-3955 (Print); 0031-3955 (Linking)&lt;/_isbn&gt;&lt;_issue&gt;6&lt;/_issue&gt;&lt;_journal&gt;Pediatr Clin North Am&lt;/_journal&gt;&lt;_keywords&gt;Bullying; Gender expression; Gender identity; Healthcare; LGBT; Peer victimization; Sexual orientation; Youth&lt;/_keywords&gt;&lt;_language&gt;eng&lt;/_language&gt;&lt;_ori_publication&gt;Copyright © 2016 Elsevier Inc. All rights reserved.&lt;/_ori_publication&gt;&lt;_pages&gt;999-1010&lt;/_pages&gt;&lt;_subject_headings&gt;Adolescent; Adolescent Behavior/psychology; Bullying/*statistics &amp;amp; numerical data; Crime Victims/*psychology; Female; Gender Identity; Humans; Male; Peer Group; Sexual and Gender Minorities/*psychology; Social Perception; Social Support&lt;/_subject_headings&gt;&lt;_tertiary_title&gt;Pediatric clinics of North America&lt;/_tertiary_title&gt;&lt;_type_work&gt;Journal Article; Research Support, U.S. Gov&amp;apos;t, P.H.S.; Review&lt;/_type_work&gt;&lt;_url&gt;http://www.ncbi.nlm.nih.gov/entrez/query.fcgi?cmd=Retrieve&amp;amp;db=pubmed&amp;amp;dopt=Abstract&amp;amp;list_uids=27865341&amp;amp;query_hl=1&lt;/_url&gt;&lt;_volume&gt;63&lt;/_volume&gt;&lt;_created&gt;64675549&lt;/_created&gt;&lt;_modified&gt;64675549&lt;/_modified&gt;&lt;_impact_factor&gt;   3.580&lt;/_impact_factor&gt;&lt;_social_category&gt;医学(2)&lt;/_social_category&gt;&lt;_collection_scope&gt;SCIE&lt;/_collection_scope&gt;&lt;/Details&gt;&lt;Extra&gt;&lt;DBUID&gt;{356C3A99-4987-4C6B-B8BC-C696A681C912}&lt;/DBUID&gt;&lt;/Extra&gt;&lt;/Item&gt;&lt;/References&gt;&lt;/Group&gt;&lt;/Citation&gt;_x000a_"/>
    <w:docVar w:name="NE.Ref{BABFAC5D-E6D9-4FBC-9C10-03AF0EBC5408}" w:val=" ADDIN NE.Ref.{BABFAC5D-E6D9-4FBC-9C10-03AF0EBC5408}&lt;Citation&gt;&lt;Group&gt;&lt;References&gt;&lt;Item&gt;&lt;ID&gt;31&lt;/ID&gt;&lt;UID&gt;{CF793D8C-5D2D-4D2F-9B5A-99A734855678}&lt;/UID&gt;&lt;Title&gt;家校合作:学生体质健康促进的实然与应然&lt;/Title&gt;&lt;Template&gt;Journal Article&lt;/Template&gt;&lt;Star&gt;0&lt;/Star&gt;&lt;Tag&gt;0&lt;/Tag&gt;&lt;Author&gt;孙洪涛; 颜亮; 张强峰&lt;/Author&gt;&lt;Year&gt;2018&lt;/Year&gt;&lt;Details&gt;&lt;_author_adr&gt;湖南师范大学体育学院;&lt;/_author_adr&gt;&lt;_collection_scope&gt;CSSCI;PKU&lt;/_collection_scope&gt;&lt;_created&gt;64845403&lt;/_created&gt;&lt;_db_provider&gt;CNKI&lt;/_db_provider&gt;&lt;_doi&gt;10.16237/j.cnki.cn44-1404/g8.20180926.009&lt;/_doi&gt;&lt;_isbn&gt;1006-7116&lt;/_isbn&gt;&lt;_issue&gt;06&lt;/_issue&gt;&lt;_journal&gt;体育学刊&lt;/_journal&gt;&lt;_keywords&gt;学生体质健康;家校合作;体育高考&lt;/_keywords&gt;&lt;_modified&gt;64845403&lt;/_modified&gt;&lt;_pages&gt;91-95&lt;/_pages&gt;&lt;_url&gt;https://kns.cnki.net/kcms/detail/44.1404.G8.20180926.1649.018.html&lt;/_url&gt;&lt;_volume&gt;25&lt;/_volume&gt;&lt;_translated_author&gt;Sun, Hong tao;Yan, Liang;Zhang, Qiang feng&lt;/_translated_author&gt;&lt;/Details&gt;&lt;Extra&gt;&lt;DBUID&gt;{3F9387F2-331A-44EC-89D9-44E8C1CA5F18}&lt;/DBUID&gt;&lt;/Extra&gt;&lt;/Item&gt;&lt;/References&gt;&lt;/Group&gt;&lt;/Citation&gt;_x000a_"/>
    <w:docVar w:name="NE.Ref{BAC358CE-1C32-4AE5-B733-956A9F344333}" w:val=" ADDIN NE.Ref.{BAC358CE-1C32-4AE5-B733-956A9F344333}&lt;Citation&gt;&lt;Group&gt;&lt;References&gt;&lt;Item&gt;&lt;ID&gt;37&lt;/ID&gt;&lt;UID&gt;{16B4B304-C044-46F5-9287-F709D7C67B6A}&lt;/UID&gt;&lt;Title&gt;Cox比例风险回归模型C统计量的计算方法及其SAS实现&lt;/Title&gt;&lt;Template&gt;Journal Article&lt;/Template&gt;&lt;Star&gt;0&lt;/Star&gt;&lt;Tag&gt;0&lt;/Tag&gt;&lt;Author&gt;严若华; 李卫; 谷鸿秋; 王杨&lt;/Author&gt;&lt;Year&gt;2016&lt;/Year&gt;&lt;Details&gt;&lt;_author_aff&gt;中国医学科学院北京协和医学院国家心血管病中心阜外医院心血管疾病国家重点实验室医学统计部;&lt;/_author_aff&gt;&lt;_cited_count&gt;1&lt;/_cited_count&gt;&lt;_collection_scope&gt;CSCD;PKU&lt;/_collection_scope&gt;&lt;_created&gt;64740121&lt;/_created&gt;&lt;_date&gt;2016-09-14&lt;/_date&gt;&lt;_issue&gt;09&lt;/_issue&gt;&lt;_journal&gt;中华疾病控制杂志&lt;/_journal&gt;&lt;_keywords&gt;统计学;非参数;模型;统计学;流行病学方法&lt;/_keywords&gt;&lt;_modified&gt;64740121&lt;/_modified&gt;&lt;_pages&gt;953-956+961&lt;/_pages&gt;&lt;_translated_author&gt;Yan, Ruo Hua; Li, Wei; Gu, Hong Qiu; Wang, Yang&lt;/_translated_author&gt;&lt;_url&gt;https://kns.cnki.net/kcms/detail/detail.aspx?FileName=JBKZ201609023&amp;amp;DbName=CJFQ2016&lt;/_url&gt;&lt;_volume&gt;20&lt;/_volume&gt;&lt;/Details&gt;&lt;Extra/&gt;&lt;/Item&gt;&lt;/References&gt;&lt;/Group&gt;&lt;/Citation&gt;_x000a_"/>
    <w:docVar w:name="NE.Ref{BADC630D-8D92-4CF7-9F2B-5E12B44ABD7E}" w:val=" ADDIN NE.Ref.{BADC630D-8D92-4CF7-9F2B-5E12B44ABD7E}&lt;Citation&gt;&lt;Group&gt;&lt;References&gt;&lt;Item&gt;&lt;ID&gt;71&lt;/ID&gt;&lt;UID&gt;{F2FC8179-8A63-4F52-A291-891561B5CEFA}&lt;/UID&gt;&lt;Title&gt;School Bullying Among Adolescents in the United States: Physical, Verbal, Relational, and Cyber&lt;/Title&gt;&lt;Template&gt;Journal Article&lt;/Template&gt;&lt;Star&gt;0&lt;/Star&gt;&lt;Tag&gt;0&lt;/Tag&gt;&lt;Author&gt;Wang, Jing; Iannotti, Ronald J; Nansel, Tonja R&lt;/Author&gt;&lt;Year&gt;2009&lt;/Year&gt;&lt;Details&gt;&lt;_accessed&gt;61379535&lt;/_accessed&gt;&lt;_collection_scope&gt;SCI;SCIE;SSCI;&lt;/_collection_scope&gt;&lt;_created&gt;61379535&lt;/_created&gt;&lt;_db_updated&gt;CrossRef&lt;/_db_updated&gt;&lt;_doi&gt;10.1016/j.jadohealth.2009.03.021&lt;/_doi&gt;&lt;_impact_factor&gt;   3.838&lt;/_impact_factor&gt;&lt;_isbn&gt;1054139X&lt;/_isbn&gt;&lt;_issue&gt;4&lt;/_issue&gt;&lt;_journal&gt;Journal of Adolescent Health&lt;/_journal&gt;&lt;_modified&gt;61517740&lt;/_modified&gt;&lt;_pages&gt;368-375&lt;/_pages&gt;&lt;_tertiary_title&gt;Journal of Adolescent Health&lt;/_tertiary_title&gt;&lt;_url&gt;http://linkinghub.elsevier.com/retrieve/pii/S1054139X09001384_x000d__x000a_http://api.elsevier.com/content/article/PII:S1054139X09001384?httpAccept=text/xml&lt;/_url&gt;&lt;_volume&gt;45&lt;/_volume&gt;&lt;/Details&gt;&lt;Extra&gt;&lt;DBUID&gt;{78D18189-B1D4-4524-940E-A55AB19ADD27}&lt;/DBUID&gt;&lt;/Extra&gt;&lt;/Item&gt;&lt;/References&gt;&lt;/Group&gt;&lt;/Citation&gt;_x000a_"/>
    <w:docVar w:name="NE.Ref{BB045E58-F090-4492-A3C2-3B4DFF6720BE}" w:val=" ADDIN NE.Ref.{BB045E58-F090-4492-A3C2-3B4DFF6720BE}&lt;Citation&gt;&lt;Group&gt;&lt;References&gt;&lt;Item&gt;&lt;ID&gt;114&lt;/ID&gt;&lt;UID&gt;{E06BB4F5-1CE7-4722-8044-25788E220FCA}&lt;/UID&gt;&lt;Title&gt;Association of Depressive Symptoms With Incident Cardiovascular Diseases in  Middle-Aged and Older Chinese Adults&lt;/Title&gt;&lt;Template&gt;Journal Article&lt;/Template&gt;&lt;Star&gt;0&lt;/Star&gt;&lt;Tag&gt;0&lt;/Tag&gt;&lt;Author&gt;Li, H; Zheng, D; Li, Z; Wu, Z; Feng, W; Cao, X; Wang, J; Gao, Q; Li, X; Wang, W; Hall, B J; Xiang, Y T; Guo, X&lt;/Author&gt;&lt;Year&gt;2019&lt;/Year&gt;&lt;Details&gt;&lt;_accession_num&gt;31800066&lt;/_accession_num&gt;&lt;_author_adr&gt;Department of Epidemiology and Health Statistics, Capital Medical University  School of Public Health, Beijing, China.; Beijing Municipal Key Laboratory of Clinical Epidemiology, Capital Medical  University, Beijing, China.; Department of Epidemiology and Health Statistics, Capital Medical University  School of Public Health, Beijing, China.; Beijing Municipal Key Laboratory of Clinical Epidemiology, Capital Medical  University, Beijing, China.; Department of Epidemiology and Health Statistics, Capital Medical University  School of Public Health, Beijing, China.; Beijing Municipal Key Laboratory of Clinical Epidemiology, Capital Medical  University, Beijing, China.; Department of Epidemiology and Health Statistics, Capital Medical University  School of Public Health, Beijing, China.; Beijing Municipal Key Laboratory of Clinical Epidemiology, Capital Medical  University, Beijing, China.; Department of Epidemiology and Health Statistics, Capital Medical University  School of Public Health, Beijing, China.; Beijing Municipal Key Laboratory of Clinical Epidemiology, Capital Medical  University, Beijing, China.; Department of Epidemiology and Health Statistics, Capital Medical University  School of Public Health, Beijing, China.; Department of Epidemiology and Health Statistics, Capital Medical University  School of Public Health, Beijing, China.; Department of Epidemiology and Health Statistics, Capital Medical University  School of Public Health, Beijing, China.; Beijing Municipal Key Laboratory of Clinical Epidemiology, Capital Medical  University, Beijing, China.; Department of Mathematics and Statistics, La Trobe University, Melbourne,  Victoria, Australia.; Global Health and Genomics, Edith Cowan University School of Medical Health  Sciences, Perth, Western Australia, Australia.; Global and Community Mental Health Research Group, Department of Psychology,  University of Macau, Macao SAR, China.; Health, Behavior, and Society, Johns Hopkins Bloomberg School of Public Health,  Baltimore, Maryland.; Unit of Psychiatry, Institute of Translational Medicine, Faculty of Health  Sciences, University of Macau, Macao SAR, China.; Center for Cognition and Brain Sciences, University of Macau, Macao SAR, China.; Department of Epidemiology and Health Statistics, Capital Medical University  School of Public Health, Beijing, China.; Beijing Municipal Key Laboratory of Clinical Epidemiology, Capital Medical  University, Beijing, China.&lt;/_author_adr&gt;&lt;_date_display&gt;2019 Dec 2&lt;/_date_display&gt;&lt;_date&gt;2019-12-02&lt;/_date&gt;&lt;_doi&gt;10.1001/jamanetworkopen.2019.16591&lt;/_doi&gt;&lt;_isbn&gt;2574-3805 (Electronic); 2574-3805 (Linking)&lt;/_isbn&gt;&lt;_issue&gt;12&lt;/_issue&gt;&lt;_journal&gt;JAMA Netw Open&lt;/_journal&gt;&lt;_language&gt;eng&lt;/_language&gt;&lt;_pages&gt;e1916591&lt;/_pages&gt;&lt;_subject_headings&gt;Aged; Aged, 80 and over; Cardiovascular Diseases/*epidemiology/psychology; China/epidemiology; Depression/complications/*epidemiology; Female; Humans; Incidence; Longitudinal Studies; Male; Middle Aged; Proportional Hazards Models; Prospective Studies; Risk Factors&lt;/_subject_headings&gt;&lt;_tertiary_title&gt;JAMA network open&lt;/_tertiary_title&gt;&lt;_type_work&gt;Journal Article; Research Support, N.I.H., Extramural; Research Support, Non-U.S. Gov&amp;apos;t&lt;/_type_work&gt;&lt;_url&gt;http://www.ncbi.nlm.nih.gov/entrez/query.fcgi?cmd=Retrieve&amp;amp;db=pubmed&amp;amp;dopt=Abstract&amp;amp;list_uids=31800066&amp;amp;query_hl=1&lt;/_url&gt;&lt;_volume&gt;2&lt;/_volume&gt;&lt;_created&gt;65080040&lt;/_created&gt;&lt;_modified&gt;65080040&lt;/_modified&gt;&lt;_impact_factor&gt;  13.353&lt;/_impact_factor&gt;&lt;_social_category&gt;医学(1)&lt;/_social_category&gt;&lt;_collection_scope&gt;SCIE&lt;/_collection_scope&gt;&lt;/Details&gt;&lt;Extra&gt;&lt;DBUID&gt;{62B73418-E7EA-4772-A85B-742AAA2FBBE5}&lt;/DBUID&gt;&lt;/Extra&gt;&lt;/Item&gt;&lt;/References&gt;&lt;/Group&gt;&lt;/Citation&gt;_x000a_"/>
    <w:docVar w:name="NE.Ref{BB0CBBC6-862E-45B4-B0F8-9D3139BD49B9}" w:val=" ADDIN NE.Ref.{BB0CBBC6-862E-45B4-B0F8-9D3139BD49B9}&lt;Citation&gt;&lt;Group&gt;&lt;References&gt;&lt;Item&gt;&lt;ID&gt;562&lt;/ID&gt;&lt;UID&gt;{4320E6B0-76E1-4DF0-AA05-E3E1FF8A158A}&lt;/UID&gt;&lt;Title&gt;福建省7～17岁儿童青少年膳食质量评价&lt;/Title&gt;&lt;Template&gt;Journal Article&lt;/Template&gt;&lt;Star&gt;0&lt;/Star&gt;&lt;Tag&gt;0&lt;/Tag&gt;&lt;Author&gt;李扬帆; 阳丽君; 江美花; 黄峥; 吴慧丹; 赖善榕&lt;/Author&gt;&lt;Year&gt;2022&lt;/Year&gt;&lt;Details&gt;&lt;_author_adr&gt;福建省疾病预防控制中心;&lt;/_author_adr&gt;&lt;_db_provider&gt;CNKI&lt;/_db_provider&gt;&lt;_doi&gt;10.13325/j.cnki.acta.nutr.sin.2022.05.002&lt;/_doi&gt;&lt;_isbn&gt;0512-7955&lt;/_isbn&gt;&lt;_issue&gt;05&lt;/_issue&gt;&lt;_journal&gt;营养学报&lt;/_journal&gt;&lt;_keywords&gt;中国儿童膳食指数(CCDI-2016);3d 24h膳食调查;膳食质量&lt;/_keywords&gt;&lt;_pages&gt;436-441&lt;/_pages&gt;&lt;_url&gt;https://link.cnki.net/doi/10.13325/j.cnki.acta.nutr.sin.2022.05.002&lt;/_url&gt;&lt;_volume&gt;44&lt;/_volume&gt;&lt;_created&gt;65171624&lt;/_created&gt;&lt;_modified&gt;65171624&lt;/_modified&gt;&lt;_collection_scope&gt;CSCD;PKU&lt;/_collection_scope&gt;&lt;_translated_author&gt;Li, Yang fan;Yang, Li jun;Jiang, Mei hua;Huang, Zheng;Wu, Hui dan;Lai, Shan rong&lt;/_translated_author&gt;&lt;/Details&gt;&lt;Extra&gt;&lt;DBUID&gt;{DE16ABCE-A785-434C-BF43-2FE58866AFDD}&lt;/DBUID&gt;&lt;/Extra&gt;&lt;/Item&gt;&lt;/References&gt;&lt;/Group&gt;&lt;/Citation&gt;_x000a_"/>
    <w:docVar w:name="NE.Ref{BB18D630-E59F-4708-AFFE-B1709F9F6C49}" w:val=" ADDIN NE.Ref.{BB18D630-E59F-4708-AFFE-B1709F9F6C49}&lt;Citation&gt;&lt;Group&gt;&lt;References&gt;&lt;Item&gt;&lt;ID&gt;3280&lt;/ID&gt;&lt;UID&gt;{7D1B3670-2AC5-45F2-BDC5-61E5F6078F00}&lt;/UID&gt;&lt;Title&gt;Review on the Myopia Pandemic: Epidemiology, Risk Factors, and Prevention&lt;/Title&gt;&lt;Template&gt;Journal Article&lt;/Template&gt;&lt;Star&gt;0&lt;/Star&gt;&lt;Tag&gt;0&lt;/Tag&gt;&lt;Author&gt;Landreneau, J R; Hesemann, N P; Cardonell, M A&lt;/Author&gt;&lt;Year&gt;2021&lt;/Year&gt;&lt;Details&gt;&lt;_accession_num&gt;33840860&lt;/_accession_num&gt;&lt;_author_adr&gt;University of Missouri - Columbia School of Medicine and Mason Eye Institute, Columbia, Missouri.; University of Missouri - Columbia School of Medicine and Mason Eye Institute, Columbia, Missouri.; University of Missouri - Columbia School of Medicine and Mason Eye Institute, Columbia, Missouri.&lt;/_author_adr&gt;&lt;_created&gt;64560187&lt;/_created&gt;&lt;_date&gt;2021-03-01&lt;/_date&gt;&lt;_date_display&gt;2021 Mar-Apr&lt;/_date_display&gt;&lt;_db_updated&gt;PubMed&lt;/_db_updated&gt;&lt;_isbn&gt;0026-6620 (Print); 0026-6620 (Linking)&lt;/_isbn&gt;&lt;_issue&gt;2&lt;/_issue&gt;&lt;_journal&gt;Mo Med&lt;/_journal&gt;&lt;_language&gt;eng&lt;/_language&gt;&lt;_modified&gt;64560188&lt;/_modified&gt;&lt;_ori_publication&gt;Copyright 2021 by the Missouri State Medical Association.&lt;/_ori_publication&gt;&lt;_pages&gt;156-163&lt;/_pages&gt;&lt;_subject_headings&gt;Humans; *Myopia/epidemiology/etiology/prevention &amp;amp; control; *Pandemics; Risk Factors; Vision Disorders&lt;/_subject_headings&gt;&lt;_tertiary_title&gt;Missouri medicine&lt;/_tertiary_title&gt;&lt;_type_work&gt;Journal Article; Review&lt;/_type_work&gt;&lt;_url&gt;http://www.ncbi.nlm.nih.gov/entrez/query.fcgi?cmd=Retrieve&amp;amp;db=pubmed&amp;amp;dopt=Abstract&amp;amp;list_uids=33840860&amp;amp;query_hl=1&lt;/_url&gt;&lt;_volume&gt;118&lt;/_volume&gt;&lt;/Details&gt;&lt;Extra&gt;&lt;DBUID&gt;{93870BB0-CAEF-4F07-AAE0-DA131E288E28}&lt;/DBUID&gt;&lt;/Extra&gt;&lt;/Item&gt;&lt;/References&gt;&lt;/Group&gt;&lt;/Citation&gt;_x000a_"/>
    <w:docVar w:name="NE.Ref{BB33DDB3-E3C4-4AD4-9044-AA4AA4E9DDB0}" w:val=" ADDIN NE.Ref.{BB33DDB3-E3C4-4AD4-9044-AA4AA4E9DDB0}&lt;Citation&gt;&lt;Group&gt;&lt;References&gt;&lt;Item&gt;&lt;ID&gt;51&lt;/ID&gt;&lt;UID&gt;{ABCCB5AD-A968-4E96-9EBF-C033D6960E9B}&lt;/UID&gt;&lt;Title&gt;Chinese Sexual Minority Male Adolescents&amp;apos; Suicidality and Body Mass Index&lt;/Title&gt;&lt;Template&gt;Journal Article&lt;/Template&gt;&lt;Star&gt;0&lt;/Star&gt;&lt;Tag&gt;0&lt;/Tag&gt;&lt;Author&gt;Huang, Yeen; Li, Pengsheng; Lai, Zhisheng; Jia, Xiaofei; Xiao, Di; Wang, Tian; Guo, Lan; Lu, Ciyong&lt;/Author&gt;&lt;Year&gt;2018&lt;/Year&gt;&lt;Details&gt;&lt;_accession_num&gt;WOS:000451640500232&lt;/_accession_num&gt;&lt;_cited_count&gt;0&lt;/_cited_count&gt;&lt;_date_display&gt;2018, NOV 2018&lt;/_date_display&gt;&lt;_doi&gt;10.3390/ijerph15112558&lt;/_doi&gt;&lt;_isbn&gt;1660-4601&lt;/_isbn&gt;&lt;_issue&gt;255811&lt;/_issue&gt;&lt;_journal&gt;INTERNATIONAL JOURNAL OF ENVIRONMENTAL RESEARCH AND PUBLIC HEALTH&lt;/_journal&gt;&lt;_url&gt;http://gateway.isiknowledge.com/gateway/Gateway.cgi?GWVersion=2&amp;amp;SrcAuth=AegeanSoftware&amp;amp;SrcApp=NoteExpress&amp;amp;DestLinkType=FullRecord&amp;amp;DestApp=WOS&amp;amp;KeyUT=000451640500232&lt;/_url&gt;&lt;_volume&gt;15&lt;/_volume&gt;&lt;_created&gt;62570237&lt;/_created&gt;&lt;_modified&gt;62570237&lt;/_modified&gt;&lt;_db_provider&gt;ISI&lt;/_db_provider&gt;&lt;_db_updated&gt;Web of Science-All&lt;/_db_updated&gt;&lt;_impact_factor&gt;   2.145&lt;/_impact_factor&gt;&lt;_collection_scope&gt;SCIE;&lt;/_collection_scope&gt;&lt;/Details&gt;&lt;Extra&gt;&lt;DBUID&gt;{1298737D-6330-4780-9F08-2412F22521A4}&lt;/DBUID&gt;&lt;/Extra&gt;&lt;/Item&gt;&lt;/References&gt;&lt;/Group&gt;&lt;/Citation&gt;_x000a_"/>
    <w:docVar w:name="NE.Ref{BB40F94E-BF1B-438C-919C-7905AF3F71E7}" w:val=" ADDIN NE.Ref.{BB40F94E-BF1B-438C-919C-7905AF3F71E7}&lt;Citation&gt;&lt;Group&gt;&lt;References&gt;&lt;Item&gt;&lt;ID&gt;60&lt;/ID&gt;&lt;UID&gt;{95F1B246-E7DE-4478-A810-A18D226E56D6}&lt;/UID&gt;&lt;Title&gt;Explaining recent mortality trends among younger and middle-aged White Americans&lt;/Title&gt;&lt;Template&gt;Journal Article&lt;/Template&gt;&lt;Star&gt;0&lt;/Star&gt;&lt;Tag&gt;0&lt;/Tag&gt;&lt;Author&gt;Masters, Ryan K; Tilstra, Andrea M; Simon, Daniel H&lt;/Author&gt;&lt;Year&gt;2018&lt;/Year&gt;&lt;Details&gt;&lt;_alternate_title&gt;International Journal of Epidemiology&lt;/_alternate_title&gt;&lt;_collection_scope&gt;SCIE&lt;/_collection_scope&gt;&lt;_created&gt;65068506&lt;/_created&gt;&lt;_date&gt;2018-02-01&lt;/_date&gt;&lt;_date_display&gt;2018_x000d__x000a_2018/02/01&lt;/_date_display&gt;&lt;_doi&gt;10.1093/ije/dyx127&lt;/_doi&gt;&lt;_impact_factor&gt;   9.685&lt;/_impact_factor&gt;&lt;_isbn&gt;0300-5771&lt;/_isbn&gt;&lt;_issue&gt;1&lt;/_issue&gt;&lt;_journal&gt;International Journal of Epidemiology&lt;/_journal&gt;&lt;_modified&gt;65068506&lt;/_modified&gt;&lt;_pages&gt;81-88&lt;/_pages&gt;&lt;_social_category&gt;医学(1)&lt;/_social_category&gt;&lt;_url&gt;https://doi.org/10.1093/ije/dyx127&lt;/_url&gt;&lt;_volume&gt;47&lt;/_volume&gt;&lt;/Details&gt;&lt;Extra&gt;&lt;DBUID&gt;{B229E695-20C0-47E4-A960-6A523A810098}&lt;/DBUID&gt;&lt;/Extra&gt;&lt;/Item&gt;&lt;/References&gt;&lt;/Group&gt;&lt;/Citation&gt;_x000a_"/>
    <w:docVar w:name="NE.Ref{BB7A3AEB-2330-44E5-B566-3327EF7D3CC8}" w:val=" ADDIN NE.Ref.{BB7A3AEB-2330-44E5-B566-3327EF7D3CC8}&lt;Citation&gt;&lt;Group&gt;&lt;References&gt;&lt;Item&gt;&lt;ID&gt;45&lt;/ID&gt;&lt;UID&gt;{E0CD0A75-7A5E-4179-B64B-D0DE247F76F5}&lt;/UID&gt;&lt;Title&gt;Lifestyle and mental health&lt;/Title&gt;&lt;Template&gt;Journal Article&lt;/Template&gt;&lt;Star&gt;0&lt;/Star&gt;&lt;Tag&gt;0&lt;/Tag&gt;&lt;Author&gt;Walsh, R&lt;/Author&gt;&lt;Year&gt;2011&lt;/Year&gt;&lt;Details&gt;&lt;_accessed&gt;65152393&lt;/_accessed&gt;&lt;_accession_num&gt;21244124&lt;/_accession_num&gt;&lt;_author_adr&gt;University of California, Irvine College of Medicine, 92697-1675, USA.  rwalsh@uci.edu&lt;/_author_adr&gt;&lt;_collection_scope&gt;SSCI&lt;/_collection_scope&gt;&lt;_created&gt;65067627&lt;/_created&gt;&lt;_date&gt;2011-10-01&lt;/_date&gt;&lt;_date_display&gt;2011 Oct&lt;/_date_display&gt;&lt;_doi&gt;10.1037/a0021769&lt;/_doi&gt;&lt;_impact_factor&gt;  16.358&lt;/_impact_factor&gt;&lt;_isbn&gt;1935-990X (Electronic); 0003-066X (Linking)&lt;/_isbn&gt;&lt;_issue&gt;7&lt;/_issue&gt;&lt;_journal&gt;Am Psychol&lt;/_journal&gt;&lt;_language&gt;eng&lt;/_language&gt;&lt;_modified&gt;65152393&lt;/_modified&gt;&lt;_pages&gt;579-92&lt;/_pages&gt;&lt;_social_category&gt;心理学(1)&lt;/_social_category&gt;&lt;_subject_headings&gt;Diet/psychology; Exercise/psychology; Humans; Interpersonal Relations; *Life Style; *Mental Health; Nature; Recreation; Religion&lt;/_subject_headings&gt;&lt;_tertiary_title&gt;The American psychologist&lt;/_tertiary_title&gt;&lt;_type_work&gt;Journal Article; Review&lt;/_type_work&gt;&lt;_url&gt;http://www.ncbi.nlm.nih.gov/entrez/query.fcgi?cmd=Retrieve&amp;amp;db=pubmed&amp;amp;dopt=Abstract&amp;amp;list_uids=21244124&amp;amp;query_hl=1&lt;/_url&gt;&lt;_volume&gt;66&lt;/_volume&gt;&lt;/Details&gt;&lt;Extra&gt;&lt;DBUID&gt;{B229E695-20C0-47E4-A960-6A523A810098}&lt;/DBUID&gt;&lt;/Extra&gt;&lt;/Item&gt;&lt;/References&gt;&lt;/Group&gt;&lt;/Citation&gt;_x000a_"/>
    <w:docVar w:name="NE.Ref{BB7F7189-D2D1-47BE-9C59-06576C4D83A3}" w:val=" ADDIN NE.Ref.{BB7F7189-D2D1-47BE-9C59-06576C4D83A3}&lt;Citation&gt;&lt;Group&gt;&lt;References&gt;&lt;Item&gt;&lt;ID&gt;603&lt;/ID&gt;&lt;UID&gt;{C6BC1716-A63A-4B5F-8790-72E756EDEA2F}&lt;/UID&gt;&lt;Title&gt;Adverse childhood experiences and problematic smartphone use among college  students: Findings from a pilot study&lt;/Title&gt;&lt;Template&gt;Journal Article&lt;/Template&gt;&lt;Star&gt;0&lt;/Star&gt;&lt;Tag&gt;1&lt;/Tag&gt;&lt;Author&gt;Forster, M; Rogers, C; Sussman, S Y; Yu, S; Rahman, T; Zeledon, H; Benjamin, S M&lt;/Author&gt;&lt;Year&gt;2021&lt;/Year&gt;&lt;Details&gt;&lt;_accession_num&gt;33609812&lt;/_accession_num&gt;&lt;_author_adr&gt;Department of Health Sciences, California State University, 18111 Nordhoff St.  Northridge, Northridge, CA 91330, United States. Electronic address:  myriam.forster@csun.edu.; Institute for Health Promotion and Disease Prevention, Department of Preventive  Medicine, University of Southern California, 2001 N. Soto St., 3(rd) floor, Los  Angeles, CA 90033, United States.; Institute for Health Promotion and Disease Prevention, Department of Preventive  Medicine, University of Southern California, 2001 N. Soto St., 3(rd) floor, Los  Angeles, CA 90033, United States.; Institute for Health Promotion and Disease Prevention, Department of Preventive  Medicine, University of Southern California, 2001 N. Soto St., 3(rd) floor, Los  Angeles, CA 90033, United States.; Department of Health Sciences, California State University, 18111 Nordhoff St.  Northridge, Northridge, CA 91330, United States.; Department of Health Sciences, California State University, 18111 Nordhoff St.  Northridge, Northridge, CA 91330, United States.; Department of Health Sciences, California State University, 18111 Nordhoff St.  Northridge, Northridge, CA 91330, United States.&lt;/_author_adr&gt;&lt;_collection_scope&gt;SCIE;SSCI&lt;/_collection_scope&gt;&lt;_created&gt;65037061&lt;/_created&gt;&lt;_date&gt;2021-06-01&lt;/_date&gt;&lt;_date_display&gt;2021 Jun&lt;/_date_display&gt;&lt;_doi&gt;10.1016/j.addbeh.2021.106869&lt;/_doi&gt;&lt;_impact_factor&gt;   4.591&lt;/_impact_factor&gt;&lt;_isbn&gt;1873-6327 (Electronic); 0306-4603 (Linking)&lt;/_isbn&gt;&lt;_journal&gt;Addict Behav&lt;/_journal&gt;&lt;_keywords&gt;Adverse childhood experiences; College students; Problematic smartphone use&lt;/_keywords&gt;&lt;_language&gt;eng&lt;/_language&gt;&lt;_modified&gt;65097526&lt;/_modified&gt;&lt;_ori_publication&gt;Copyright © 2021 Elsevier Ltd. All rights reserved.&lt;/_ori_publication&gt;&lt;_pages&gt;106869&lt;/_pages&gt;&lt;_social_category&gt;心理学：临床(2) &amp;amp; 药物滥用(2)&lt;/_social_category&gt;&lt;_subject_headings&gt;*Adverse Childhood Experiences; *Behavior, Addictive/epidemiology; Humans; Pilot Projects; Smartphone; Students&lt;/_subject_headings&gt;&lt;_tertiary_title&gt;Addictive behaviors&lt;/_tertiary_title&gt;&lt;_type_work&gt;Journal Article; Research Support, Non-U.S. Gov&amp;apos;t&lt;/_type_work&gt;&lt;_url&gt;http://www.ncbi.nlm.nih.gov/entrez/query.fcgi?cmd=Retrieve&amp;amp;db=pubmed&amp;amp;dopt=Abstract&amp;amp;list_uids=33609812&amp;amp;query_hl=1&lt;/_url&gt;&lt;_volume&gt;117&lt;/_volume&gt;&lt;/Details&gt;&lt;Extra/&gt;&lt;/Item&gt;&lt;/References&gt;&lt;/Group&gt;&lt;Group&gt;&lt;References&gt;&lt;Item&gt;&lt;ID&gt;625&lt;/ID&gt;&lt;UID&gt;{B4FF2E45-9BF2-4AEA-8DA0-0B86010A1AED}&lt;/UID&gt;&lt;Title&gt;Can Adverse Childhood Experiences Heighten Risk for Problematic Internet and Smartphone Use? Findings from a College Sample&lt;/Title&gt;&lt;Template&gt;Journal Article&lt;/Template&gt;&lt;Star&gt;0&lt;/Star&gt;&lt;Tag&gt;0&lt;/Tag&gt;&lt;Author&gt;Forster, Myriam; Rogers, Christopher J; Sussman, Steven; Watts, Jonathan; Rahman, Tahsin; Yu, Sheila; Benjamin, Stephanie M&lt;/Author&gt;&lt;Year&gt;2021&lt;/Year&gt;&lt;Details&gt;&lt;_doi&gt;10.3390/ijerph18115978&lt;/_doi&gt;&lt;_isbn&gt;1660-4601&lt;/_isbn&gt;&lt;_issue&gt;11},_x000d__x000a_ARTICLE-NUMBER = {5978&lt;/_issue&gt;&lt;_journal&gt;International Journal of Environmental Research and Public Health&lt;/_journal&gt;&lt;_url&gt;https://www.mdpi.com/1660-4601/18/11/5978&lt;/_url&gt;&lt;_volume&gt;18&lt;/_volume&gt;&lt;_created&gt;65098368&lt;/_created&gt;&lt;_modified&gt;65098368&lt;/_modified&gt;&lt;_impact_factor&gt;   4.614&lt;/_impact_factor&gt;&lt;_social_category&gt;环境科学(3) &amp;amp; 公共卫生、环境卫生与职业卫生(3)&lt;/_social_category&gt;&lt;/Details&gt;&lt;Extra&gt;&lt;DBUID&gt;{DE16ABCE-A785-434C-BF43-2FE58866AFDD}&lt;/DBUID&gt;&lt;/Extra&gt;&lt;/Item&gt;&lt;/References&gt;&lt;/Group&gt;&lt;/Citation&gt;_x000a_"/>
    <w:docVar w:name="NE.Ref{BB8E4AB6-128F-4E79-B373-213DB48D0617}" w:val=" ADDIN NE.Ref.{BB8E4AB6-128F-4E79-B373-213DB48D0617}&lt;Citation&gt;&lt;Group&gt;&lt;References&gt;&lt;Item&gt;&lt;ID&gt;27&lt;/ID&gt;&lt;UID&gt;{F49BAD1F-9C66-4373-B480-686251A63F17}&lt;/UID&gt;&lt;Title&gt;Family-based intervention for patients with type 2 diabetes via WeChat in China:  protocol for a randomized controlled trial&lt;/Title&gt;&lt;Template&gt;Journal Article&lt;/Template&gt;&lt;Star&gt;0&lt;/Star&gt;&lt;Tag&gt;0&lt;/Tag&gt;&lt;Author&gt;Mao, L; Lu, J; Zhang, Q; Zhao, Y; Chen, G; Sun, M; Chang, F; Li, X&lt;/Author&gt;&lt;Year&gt;2019&lt;/Year&gt;&lt;Details&gt;&lt;_accession_num&gt;30953483&lt;/_accession_num&gt;&lt;_author_adr&gt;Department of Health Policy and Management, School of Public Health, Fudan University, P.O. Box 177, 130 Dong&amp;apos;an Road, Shanghai, 200032, China.; China Research on Disability at Fudan University, Shanghai, 200032, People&amp;apos;s Republic of China.; Key Laboratory of Health Technology Assessment, National Health and Family Planning Committee (Fudan University), Fudan University, Shanghai, China.; Department of Health Policy and Management, School of Public Health, Fudan University, P.O. Box 177, 130 Dong&amp;apos;an Road, Shanghai, 200032, China.; China Research on Disability at Fudan University, Shanghai, 200032, People&amp;apos;s Republic of China.; Key Laboratory of Health Technology Assessment, National Health and Family Planning Committee (Fudan University), Fudan University, Shanghai, China.; School of Community and Environmental Health, Old Dominion University, Norfolk, Virginia, USA.; Department of Health Policy and Management, School of Public Health, Fudan University, P.O. Box 177, 130 Dong&amp;apos;an Road, Shanghai, 200032, China.; China Research on Disability at Fudan University, Shanghai, 200032, People&amp;apos;s Republic of China.; Key Laboratory of Health Technology Assessment, National Health and Family Planning Committee (Fudan University), Fudan University, Shanghai, China.; China Research on Disability at Fudan University, Shanghai, 200032, People&amp;apos;s Republic of China.; Key Laboratory of Health Technology Assessment, National Health and Family Planning Committee (Fudan University), Fudan University, Shanghai, China.; Department of Health Law and Inspection, School of Public Health, Fudan University, Shanghai, China.; Department of Health Policy and Management, School of Public Health, Fudan University, P.O. Box 177, 130 Dong&amp;apos;an Road, Shanghai, 200032, China.; China Research on Disability at Fudan University, Shanghai, 200032, People&amp;apos;s Republic of China.; Key Laboratory of Health Technology Assessment, National Health and Family Planning Committee (Fudan University), Fudan University, Shanghai, China.; Department of Health Policy and Management, School of Public Health, Fudan University, P.O. Box 177, 130 Dong&amp;apos;an Road, Shanghai, 200032, China.; China Research on Disability at Fudan University, Shanghai, 200032, People&amp;apos;s Republic of China.; Key Laboratory of Health Technology Assessment, National Health and Family Planning Committee (Fudan University), Fudan University, Shanghai, China.; Department of Health Policy and Management, School of Public Health, Fudan University, P.O. Box 177, 130 Dong&amp;apos;an Road, Shanghai, 200032, China. lixh@fudan.edu.cn.; China Research on Disability at Fudan University, Shanghai, 200032, People&amp;apos;s Republic of China. lixh@fudan.edu.cn.; Key Laboratory of Health Technology Assessment, National Health and Family Planning Committee (Fudan University), Fudan University, Shanghai, China. lixh@fudan.edu.cn.&lt;/_author_adr&gt;&lt;_date_display&gt;2019 Apr 5&lt;/_date_display&gt;&lt;_date&gt;2019-04-05&lt;/_date&gt;&lt;_doi&gt;10.1186/s12889-019-6702-8&lt;/_doi&gt;&lt;_isbn&gt;1471-2458 (Electronic); 1471-2458 (Linking)&lt;/_isbn&gt;&lt;_issue&gt;1&lt;/_issue&gt;&lt;_journal&gt;BMC Public Health&lt;/_journal&gt;&lt;_keywords&gt;China; Family member; Randomized controlled trial; Type 2 diabetes; WeChat&lt;/_keywords&gt;&lt;_language&gt;eng&lt;/_language&gt;&lt;_pages&gt;381&lt;/_pages&gt;&lt;_subject_headings&gt;Adolescent; Adult; Aged; Blood Glucose/metabolism; China; Diabetes Mellitus, Type 2/blood/*therapy; *Family; Female; *Health Education; Health Promotion/*methods; Humans; Male; Middle Aged; Research Design; *Self Care; Self-Management; *Social Support; Young Adult&lt;/_subject_headings&gt;&lt;_tertiary_title&gt;BMC public health&lt;/_tertiary_title&gt;&lt;_type_work&gt;Journal Article; Randomized Controlled Trial&lt;/_type_work&gt;&lt;_url&gt;http://www.ncbi.nlm.nih.gov/entrez/query.fcgi?cmd=Retrieve&amp;amp;db=pubmed&amp;amp;dopt=Abstract&amp;amp;list_uids=30953483&amp;amp;query_hl=1&lt;/_url&gt;&lt;_volume&gt;19&lt;/_volume&gt;&lt;_created&gt;63569692&lt;/_created&gt;&lt;_modified&gt;63569692&lt;/_modified&gt;&lt;_db_updated&gt;PubMed&lt;/_db_updated&gt;&lt;_impact_factor&gt;   2.521&lt;/_impact_factor&gt;&lt;_collection_scope&gt;SCIE&lt;/_collection_scope&gt;&lt;/Details&gt;&lt;Extra&gt;&lt;DBUID&gt;{5D4A96AE-2D4D-41F0-9DA9-F21F7ED3972F}&lt;/DBUID&gt;&lt;/Extra&gt;&lt;/Item&gt;&lt;/References&gt;&lt;/Group&gt;&lt;/Citation&gt;_x000a_"/>
    <w:docVar w:name="NE.Ref{BB9D8F14-3D68-48ED-A040-8D5931C9E509}" w:val=" ADDIN NE.Ref.{BB9D8F14-3D68-48ED-A040-8D5931C9E509}&lt;Citation&gt;&lt;Group&gt;&lt;References&gt;&lt;Item&gt;&lt;ID&gt;523&lt;/ID&gt;&lt;UID&gt;{8A291DD1-450E-443F-8039-CC55679F3F12}&lt;/UID&gt;&lt;Title&gt;Association of Adverse Childhood Experiences With Cardiovascular Disease Later in  Life: A Review&lt;/Title&gt;&lt;Template&gt;Journal Article&lt;/Template&gt;&lt;Star&gt;0&lt;/Star&gt;&lt;Tag&gt;0&lt;/Tag&gt;&lt;Author&gt;Godoy, L C; Frankfurter, C; Cooper, M; Lay, C; Maunder, R; Farkouh, M E&lt;/Author&gt;&lt;Year&gt;2021&lt;/Year&gt;&lt;Details&gt;&lt;_accession_num&gt;33263716&lt;/_accession_num&gt;&lt;_author_adr&gt;Peter Munk Cardiac Centre and Heart and Stroke Richard Lewar Centre, University  of Toronto, Toronto, Ontario, Canada.; Instituto do Coracao (InCor), Faculdade de Medicina da Universidade de Sao Paulo,  Sao Paulo, Brazil.; Peter Munk Cardiac Centre and Heart and Stroke Richard Lewar Centre, University  of Toronto, Toronto, Ontario, Canada.; Department of Medicine, University of Toronto, Toronto, Ontario, Canada.; Faculty of Medicine, Dalhousie University, Halifax, Nova Scotia, Canada.; Centre for Headache, Women&amp;apos;s College Hospital, University of Toronto, Toronto,  Ontario, Canada.; Department of Psychiatry, University of Toronto, Toronto, Ontario, Canada.; Peter Munk Cardiac Centre and Heart and Stroke Richard Lewar Centre, University  of Toronto, Toronto, Ontario, Canada.&lt;/_author_adr&gt;&lt;_collection_scope&gt;SCIE&lt;/_collection_scope&gt;&lt;_created&gt;64750439&lt;/_created&gt;&lt;_date&gt;2021-02-01&lt;/_date&gt;&lt;_date_display&gt;2021 Feb 1&lt;/_date_display&gt;&lt;_doi&gt;10.1001/jamacardio.2020.6050&lt;/_doi&gt;&lt;_impact_factor&gt;  30.154&lt;/_impact_factor&gt;&lt;_isbn&gt;2380-6591 (Electronic)&lt;/_isbn&gt;&lt;_issue&gt;2&lt;/_issue&gt;&lt;_journal&gt;JAMA Cardiol&lt;/_journal&gt;&lt;_language&gt;eng&lt;/_language&gt;&lt;_modified&gt;64750439&lt;/_modified&gt;&lt;_pages&gt;228-235&lt;/_pages&gt;&lt;_social_category&gt;医学(1)&lt;/_social_category&gt;&lt;_tertiary_title&gt;JAMA cardiology&lt;/_tertiary_title&gt;&lt;_type_work&gt;Journal Article; Review&lt;/_type_work&gt;&lt;_url&gt;http://www.ncbi.nlm.nih.gov/entrez/query.fcgi?cmd=Retrieve&amp;amp;db=pubmed&amp;amp;dopt=Abstract&amp;amp;list_uids=33263716&amp;amp;query_hl=1&lt;/_url&gt;&lt;_volume&gt;6&lt;/_volume&gt;&lt;/Details&gt;&lt;Extra/&gt;&lt;/Item&gt;&lt;/References&gt;&lt;/Group&gt;&lt;Group&gt;&lt;References&gt;&lt;Item&gt;&lt;ID&gt;542&lt;/ID&gt;&lt;UID&gt;{F4655FBE-4525-4FAC-A54E-435BBF5627AF}&lt;/UID&gt;&lt;Title&gt;The Role of Adverse Childhood Experiences in Cardiovascular Disease Risk: a Review with Emphasis on Plausible Mechanisms&lt;/Title&gt;&lt;Template&gt;Journal Article&lt;/Template&gt;&lt;Star&gt;0&lt;/Star&gt;&lt;Tag&gt;0&lt;/Tag&gt;&lt;Author&gt;Su, Shaoyong; Jimenez, Marcia P; Roberts, Cole T F; Loucks, Eric B&lt;/Author&gt;&lt;Year&gt;2015&lt;/Year&gt;&lt;Details&gt;&lt;_alternate_title&gt;Current Cardiology Reports&lt;/_alternate_title&gt;&lt;_collection_scope&gt;SCIE&lt;/_collection_scope&gt;&lt;_created&gt;64750439&lt;/_created&gt;&lt;_date&gt;2015-01-01&lt;/_date&gt;&lt;_date_display&gt;2015&lt;/_date_display&gt;&lt;_doi&gt;10.1007/s11886-015-0645-1&lt;/_doi&gt;&lt;_impact_factor&gt;   3.955&lt;/_impact_factor&gt;&lt;_isbn&gt;1534-3170&lt;/_isbn&gt;&lt;_issue&gt;10&lt;/_issue&gt;&lt;_journal&gt;Current Cardiology Reports&lt;/_journal&gt;&lt;_modified&gt;64750439&lt;/_modified&gt;&lt;_number&gt;Su2015&lt;/_number&gt;&lt;_pages&gt;88&lt;/_pages&gt;&lt;_social_category&gt;医学(4)&lt;/_social_category&gt;&lt;_url&gt;https://doi.org/10.1007/s11886-015-0645-1&lt;/_url&gt;&lt;_volume&gt;17&lt;/_volume&gt;&lt;/Details&gt;&lt;Extra&gt;&lt;DBUID&gt;{F96A950B-833F-4880-A151-76DA2D6A2879}&lt;/DBUID&gt;&lt;/Extra&gt;&lt;/Item&gt;&lt;/References&gt;&lt;/Group&gt;&lt;/Citation&gt;_x000a_"/>
    <w:docVar w:name="NE.Ref{BBA8B7DB-9564-436D-8A6C-E079D14FF5D0}" w:val=" ADDIN NE.Ref.{BBA8B7DB-9564-436D-8A6C-E079D14FF5D0}&lt;Citation&gt;&lt;Group&gt;&lt;References&gt;&lt;Item&gt;&lt;ID&gt;59&lt;/ID&gt;&lt;UID&gt;{3ADDB27E-5240-451D-AD98-B7442639810D}&lt;/UID&gt;&lt;Title&gt;青少年生活事件量表效度与信度的再评价及常模更新&lt;/Title&gt;&lt;Template&gt;Journal Article&lt;/Template&gt;&lt;Star&gt;0&lt;/Star&gt;&lt;Tag&gt;0&lt;/Tag&gt;&lt;Author&gt;辛秀红; 姚树桥&lt;/Author&gt;&lt;Year&gt;2015&lt;/Year&gt;&lt;Details&gt;&lt;_language&gt;chi&lt;/_language&gt;&lt;_created&gt;65181159&lt;/_created&gt;&lt;_modified&gt;65181159&lt;/_modified&gt;&lt;_url&gt;https://d.wanfangdata.com.cn/periodical/ChlQZXJpb2RpY2FsQ0hJTmV3UzIwMjMwODMxEhF6Z3hsd3N6ejIwMTUwNTAxMBoIY2d2enpkNHo%3D&lt;/_url&gt;&lt;_journal&gt;中国心理卫生杂志&lt;/_journal&gt;&lt;_issue&gt;5&lt;/_issue&gt;&lt;_pages&gt;355-360&lt;/_pages&gt;&lt;_tertiary_title&gt;Chinese Mental Health Journal&lt;/_tertiary_title&gt;&lt;_doi&gt;10.3969/j.issn.1000-6729.2015.05.010&lt;/_doi&gt;&lt;_isbn&gt;1000-6729&lt;/_isbn&gt;&lt;_keywords&gt;青少年生活事件量表; 效度; 信度; 心理测量学&lt;/_keywords&gt;&lt;_author_aff&gt;中南大学湘雅二医院; 中南大学湘雅二医院&lt;/_author_aff&gt;&lt;_author_adr&gt;中南大学湘雅二医院; 中南大学湘雅二医院&lt;/_author_adr&gt;&lt;_translated_author&gt;Xiu-Hong, XIN; Shu-Qiao, YAO&lt;/_translated_author&gt;&lt;_translated_title&gt;Validity and reliability of the Adolescent Self-rating Life Events Checklist in middle school students&lt;/_translated_title&gt;&lt;_db_provider&gt;北京万方数据股份有限公司&lt;/_db_provider&gt;&lt;_accessed&gt;65181159&lt;/_accessed&gt;&lt;_db_updated&gt;Wanfangdata&lt;/_db_updated&gt;&lt;_collection_scope&gt;CSCD;PKU&lt;/_collection_scope&gt;&lt;/Details&gt;&lt;Extra&gt;&lt;DBUID&gt;{866801D5-F97C-42A6-9B52-0A772648DD92}&lt;/DBUID&gt;&lt;/Extra&gt;&lt;/Item&gt;&lt;/References&gt;&lt;/Group&gt;&lt;/Citation&gt;_x000a_"/>
    <w:docVar w:name="NE.Ref{BBAB2388-C63C-44D0-956C-BC1F101EF679}" w:val=" ADDIN NE.Ref.{BBAB2388-C63C-44D0-956C-BC1F101EF679}&lt;Citation&gt;&lt;Group&gt;&lt;References&gt;&lt;Item&gt;&lt;ID&gt;41&lt;/ID&gt;&lt;UID&gt;{28B487D9-0E23-4AE7-A546-85D698E1ED68}&lt;/UID&gt;&lt;Title&gt;Relations between gender expression, minority stress, and mental health in cisgender sexual minority women and men.&lt;/Title&gt;&lt;Template&gt;Journal Article&lt;/Template&gt;&lt;Star&gt;0&lt;/Star&gt;&lt;Tag&gt;0&lt;/Tag&gt;&lt;Author&gt;Puckett, Jae A; Maroney, Meredith R; Levitt, Heidi M; Horne, Sharon G&lt;/Author&gt;&lt;Year&gt;2016&lt;/Year&gt;&lt;Details&gt;&lt;_author_adr&gt;Department of Psychology, University of South Dakota,Vermillion,SD,US;Department of Counseling and School Psychology, University of Massachusetts Boston,Boston,MA,US;Department of Psychology, University of Massachusetts Boston,Boston,MA,US;Department of Counseling and School Psychology, University of Massachusetts Boston,Boston,MA,US&lt;/_author_adr&gt;&lt;_db_provider&gt;CNKI&lt;/_db_provider&gt;&lt;_isbn&gt;2329-0382&lt;/_isbn&gt;&lt;_issue&gt;4&lt;/_issue&gt;&lt;_journal&gt;Psychology of Sexual Orientation and Gender Diversity&lt;/_journal&gt;&lt;_keywords&gt;LGB;queer;minority stress;gender nonconformity;expectations of prejudice&lt;/_keywords&gt;&lt;_volume&gt;3&lt;/_volume&gt;&lt;_created&gt;64741897&lt;/_created&gt;&lt;_modified&gt;64741897&lt;/_modified&gt;&lt;_impact_factor&gt;   4.617&lt;/_impact_factor&gt;&lt;_collection_scope&gt;SSCI;SCIE&lt;/_collection_scope&gt;&lt;/Details&gt;&lt;Extra&gt;&lt;DBUID&gt;{EAD0D9F0-7B9C-4750-A1E8-6A02F78A758B}&lt;/DBUID&gt;&lt;/Extra&gt;&lt;/Item&gt;&lt;/References&gt;&lt;/Group&gt;&lt;/Citation&gt;_x000a_"/>
    <w:docVar w:name="NE.Ref{BBB8C65D-AF13-4861-A506-E323576B4AA2}" w:val=" ADDIN NE.Ref.{BBB8C65D-AF13-4861-A506-E323576B4AA2}&lt;Citation&gt;&lt;Group&gt;&lt;References&gt;&lt;Item&gt;&lt;ID&gt;168&lt;/ID&gt;&lt;UID&gt;{D3440E5A-8C52-4848-B711-B152DE6606EA}&lt;/UID&gt;&lt;Title&gt;Global prevalence of depression and elevated depressive symptoms among adolescents: A systematic review and meta-analysis&lt;/Title&gt;&lt;Template&gt;Journal Article&lt;/Template&gt;&lt;Star&gt;0&lt;/Star&gt;&lt;Tag&gt;0&lt;/Tag&gt;&lt;Author&gt;Shorey, S; Ng, E D; Wong, CHJ&lt;/Author&gt;&lt;Year&gt;2022&lt;/Year&gt;&lt;Details&gt;&lt;_alternate_title&gt;BRITISH JOURNAL OF CLINICAL PSYCHOLOGY&lt;/_alternate_title&gt;&lt;_bibtex_key&gt;ShoreyNg-53&lt;/_bibtex_key&gt;&lt;_collection_scope&gt;SSCI&lt;/_collection_scope&gt;&lt;_created&gt;64816724&lt;/_created&gt;&lt;_date&gt;2022-01-01&lt;/_date&gt;&lt;_date_display&gt;2022&lt;/_date_display&gt;&lt;_doi&gt;10.1111/bjc.12333&lt;/_doi&gt;&lt;_impact_factor&gt;   3.984&lt;/_impact_factor&gt;&lt;_isbn&gt;0144-6657&lt;/_isbn&gt;&lt;_issue&gt;2&lt;/_issue&gt;&lt;_journal&gt;BRITISH JOURNAL OF CLINICAL PSYCHOLOGY&lt;/_journal&gt;&lt;_modified&gt;65131835&lt;/_modified&gt;&lt;_pages&gt;287-305&lt;/_pages&gt;&lt;_social_category&gt;心理学(2)&lt;/_social_category&gt;&lt;_volume&gt;61&lt;/_volume&gt;&lt;_accessed&gt;65131835&lt;/_accessed&gt;&lt;/Details&gt;&lt;Extra&gt;&lt;DBUID&gt;{3F9387F2-331A-44EC-89D9-44E8C1CA5F18}&lt;/DBUID&gt;&lt;/Extra&gt;&lt;/Item&gt;&lt;/References&gt;&lt;/Group&gt;&lt;/Citation&gt;_x000a_"/>
    <w:docVar w:name="NE.Ref{BBB8D756-7EC9-4A91-8BC6-81E8E8351A7C}" w:val=" ADDIN NE.Ref.{BBB8D756-7EC9-4A91-8BC6-81E8E8351A7C}&lt;Citation&gt;&lt;Group&gt;&lt;References&gt;&lt;Item&gt;&lt;ID&gt;53&lt;/ID&gt;&lt;UID&gt;{8D357811-FE24-4C37-AEBA-B4630D57C4DE}&lt;/UID&gt;&lt;Title&gt;Pre-migration and post-migration factors associated with mental health in  humanitarian migrants in Australia and the moderation effect of post-migration  stressors: findings from the first wave data of the BNLA cohort study&lt;/Title&gt;&lt;Template&gt;Journal Article&lt;/Template&gt;&lt;Star&gt;0&lt;/Star&gt;&lt;Tag&gt;0&lt;/Tag&gt;&lt;Author&gt;Chen, W; Hall, B J; Ling, L; Renzaho, A M&lt;/Author&gt;&lt;Year&gt;2017&lt;/Year&gt;&lt;Details&gt;&lt;_accession_num&gt;28161455&lt;/_accession_num&gt;&lt;_author_adr&gt;Faculty of Medical Statistics and Epidemiology, School of Public Health, Sun  Yat-sen University, Guangzhou, China; Center for Migrant Health Policy, Sun  Yat-sen University, Guangzhou, China; Humanitarian and Development Research  Initiative, School of Social Science and Psychology, Western Sydney University,  Locked Bag 1797, Penrith, NSW, Australia. Electronic address:  chenwen200485@163.com.; Center for Migrant Health Policy, Sun Yat-sen University, Guangzhou, China;  Global and Community Mental Health Research Group, Faculty of Social Sciences,  Department of Psychology, University of Macau, Macau, China; Department of Health  Behavior and Society, Johns Hopkins Bloomberg School of Public Health, Baltimore,  MD, USA.; Faculty of Medical Statistics and Epidemiology, School of Public Health, Sun  Yat-sen University, Guangzhou, China; Center for Migrant Health Policy, Sun  Yat-sen University, Guangzhou, China.; Humanitarian and Development Research Initiative, School of Social Science and  Psychology, Western Sydney University, Locked Bag 1797, Penrith, NSW, Australia.&lt;/_author_adr&gt;&lt;_collection_scope&gt;SSCI;SCIE&lt;/_collection_scope&gt;&lt;_created&gt;64969351&lt;/_created&gt;&lt;_date&gt;2017-03-01&lt;/_date&gt;&lt;_date_display&gt;2017 Mar&lt;/_date_display&gt;&lt;_doi&gt;10.1016/S2215-0366(17)30032-9&lt;/_doi&gt;&lt;_impact_factor&gt;  77.056&lt;/_impact_factor&gt;&lt;_isbn&gt;2215-0374 (Electronic); 2215-0366 (Linking)&lt;/_isbn&gt;&lt;_issue&gt;3&lt;/_issue&gt;&lt;_journal&gt;Lancet Psychiatry&lt;/_journal&gt;&lt;_language&gt;eng&lt;/_language&gt;&lt;_modified&gt;64969351&lt;/_modified&gt;&lt;_ori_publication&gt;Copyright © 2017 Elsevier Ltd. All rights reserved.&lt;/_ori_publication&gt;&lt;_pages&gt;218-229&lt;/_pages&gt;&lt;_social_category&gt;医学(1)&lt;/_social_category&gt;&lt;_subject_headings&gt;Adult; Australia/epidemiology; Female; Humans; Male; Mental Disorders/epidemiology/*psychology; Mental Health/statistics &amp;amp; numerical data/trends; Middle Aged; Refugees/*psychology/statistics &amp;amp; numerical data; Stress Disorders, Post-Traumatic/epidemiology/*psychology; Stress, Psychological/*complications/epidemiology; Surveys and Questionnaires; Transients and Migrants/*psychology&lt;/_subject_headings&gt;&lt;_tertiary_title&gt;The lancet. Psychiatry&lt;/_tertiary_title&gt;&lt;_type_work&gt;Journal Article; Research Support, Non-U.S. Gov&amp;apos;t&lt;/_type_work&gt;&lt;_url&gt;http://www.ncbi.nlm.nih.gov/entrez/query.fcgi?cmd=Retrieve&amp;amp;db=pubmed&amp;amp;dopt=Abstract&amp;amp;list_uids=28161455&amp;amp;query_hl=1&lt;/_url&gt;&lt;_volume&gt;4&lt;/_volume&gt;&lt;/Details&gt;&lt;Extra&gt;&lt;DBUID&gt;{00EBDF0C-2E98-4FD7-9E47-813FAF00074E}&lt;/DBUID&gt;&lt;/Extra&gt;&lt;/Item&gt;&lt;/References&gt;&lt;/Group&gt;&lt;/Citation&gt;_x000a_"/>
    <w:docVar w:name="NE.Ref{BBD8B1D6-0F4C-4840-90C2-9CA0071B2912}" w:val=" ADDIN NE.Ref.{BBD8B1D6-0F4C-4840-90C2-9CA0071B2912}&lt;Citation&gt;&lt;Group&gt;&lt;References&gt;&lt;Item&gt;&lt;ID&gt;24&lt;/ID&gt;&lt;UID&gt;{37400B45-5D49-4789-86D8-654FD51BB936}&lt;/UID&gt;&lt;Title&gt;Association between parents&amp;apos; attitudes and behaviors toward children&amp;apos;s visual care and myopia risk in school-aged children&lt;/Title&gt;&lt;Template&gt;Journal Article&lt;/Template&gt;&lt;Star&gt;0&lt;/Star&gt;&lt;Tag&gt;0&lt;/Tag&gt;&lt;Author&gt;Zhou, S; Yang, L; Lu, B; Wang, H; Xu, T; &amp;quot;Du D&amp;quot;; Wu, S; Li, X; Lu, M&lt;/Author&gt;&lt;Year&gt;2017&lt;/Year&gt;&lt;Details&gt;&lt;_accession_num&gt;29384911&lt;/_accession_num&gt;&lt;_author_adr&gt;Department of Epidemiology and Statistics, School of Public Health, Tongji Medical College, Huazhong University of Science &amp;amp; Technology Wuhan Center for Adolescent Poor Vision Prevention &amp;amp; Control Wuhan Commission of Experts for the Prevention &amp;amp; Control of Adolescent Poor Vision, Wuhan China Innovation and R&amp;amp;D Center, Carl Zeiss (Shanghai) Co., Ltd. ZEISS Group. Shanghai, China.&lt;/_author_adr&gt;&lt;_date_display&gt;2017 Dec&lt;/_date_display&gt;&lt;_date&gt;2017-12-01&lt;/_date&gt;&lt;_doi&gt;10.1097/MD.0000000000009270&lt;/_doi&gt;&lt;_isbn&gt;1536-5964 (Electronic); 0025-7974 (Linking)&lt;/_isbn&gt;&lt;_issue&gt;52&lt;/_issue&gt;&lt;_journal&gt;Medicine (Baltimore)&lt;/_journal&gt;&lt;_language&gt;eng&lt;/_language&gt;&lt;_ori_publication&gt;Copyright (c) 2017 The Authors. Published by Wolters Kluwer Health, Inc. All_x000d__x000a_      rights reserved.&lt;/_ori_publication&gt;&lt;_pages&gt;e9270&lt;/_pages&gt;&lt;_subject_headings&gt;Adolescent; Child; Female; *Health Knowledge, Attitudes, Practice; Humans; Male; Myopia/diagnosis/*etiology/*prevention &amp;amp; control; Parents/*psychology; Risk Factors; Socioeconomic Factors; Surveys and Questionnaires; Vision Screening&lt;/_subject_headings&gt;&lt;_tertiary_title&gt;Medicine&lt;/_tertiary_title&gt;&lt;_type_work&gt;Journal Article; Observational Study&lt;/_type_work&gt;&lt;_url&gt;http://www.ncbi.nlm.nih.gov/entrez/query.fcgi?cmd=Retrieve&amp;amp;db=pubmed&amp;amp;dopt=Abstract&amp;amp;list_uids=29384911&amp;amp;query_hl=1&lt;/_url&gt;&lt;_volume&gt;96&lt;/_volume&gt;&lt;_created&gt;64192974&lt;/_created&gt;&lt;_modified&gt;64192974&lt;/_modified&gt;&lt;_db_updated&gt;PubMed&lt;/_db_updated&gt;&lt;_impact_factor&gt;   1.889&lt;/_impact_factor&gt;&lt;/Details&gt;&lt;Extra&gt;&lt;DBUID&gt;{1C1952A0-4562-459F-9DB8-7EA4385E5EEB}&lt;/DBUID&gt;&lt;/Extra&gt;&lt;/Item&gt;&lt;/References&gt;&lt;/Group&gt;&lt;/Citation&gt;_x000a_"/>
    <w:docVar w:name="NE.Ref{BBF11543-41FE-4F30-810A-945AF12CCDA9}" w:val=" ADDIN NE.Ref.{BBF11543-41FE-4F30-810A-945AF12CCDA9}&lt;Citation&gt;&lt;Group&gt;&lt;References&gt;&lt;Item&gt;&lt;ID&gt;4369&lt;/ID&gt;&lt;UID&gt;{4FD699FD-1BB3-4518-AF11-2C09409E65C4}&lt;/UID&gt;&lt;Title&gt;Ten-Eleven Translocation Proteins Modulate the Response to Environmental Stress  in Mice&lt;/Title&gt;&lt;Template&gt;Journal Article&lt;/Template&gt;&lt;Star&gt;0&lt;/Star&gt;&lt;Tag&gt;0&lt;/Tag&gt;&lt;Author&gt;Cheng, Y; Sun, M; Chen, L; Li, Y; Lin, L; Yao, B; Li, Z; Wang, Z; Chen, J; Miao, Z; Xin, N; Huang, L; Allen, E G; Wu, H; Xu, X; Jin, P&lt;/Author&gt;&lt;Year&gt;2018&lt;/Year&gt;&lt;Details&gt;&lt;_accessed&gt;65292123&lt;/_accessed&gt;&lt;_accession_num&gt;30540950&lt;/_accession_num&gt;&lt;_author_adr&gt;Department of Human Genetics, Emory University School of Medicine, Atlanta, GA  30322, USA.; The Institute of Neuroscience, Soochow University, Suzhou City 215006, P.R.  China; Institute for Fetology, the First Affiliated Hospital of Soochow  University, Suzhou City 215006, P.R. China.; Department of Human Genetics, Emory University School of Medicine, Atlanta, GA  30322, USA.; Department of Human Genetics, Emory University School of Medicine, Atlanta, GA  30322, USA.; Department of Human Genetics, Emory University School of Medicine, Atlanta, GA  30322, USA.; Department of Human Genetics, Emory University School of Medicine, Atlanta, GA  30322, USA.; Department of Biostatistics and Bioinformatics, Emory University Rollins School  of Public Health, Atlanta, GA 30322, USA.; Department of Human Genetics, Emory University School of Medicine, Atlanta, GA  30322, USA.; Department of Human Genetics, Emory University School of Medicine, Atlanta, GA  30322, USA.; The Institute of Neuroscience, Soochow University, Suzhou City 215006, P.R.  China.; The Institute of Neuroscience, Soochow University, Suzhou City 215006, P.R.  China.; Department of Human Genetics, Emory University School of Medicine, Atlanta, GA  30322, USA.; Department of Human Genetics, Emory University School of Medicine, Atlanta, GA  30322, USA.; Department of Biostatistics and Bioinformatics, Emory University Rollins School  of Public Health, Atlanta, GA 30322, USA.; The Institute of Neuroscience, Soochow University, Suzhou City 215006, P.R.  China. Electronic address: xingshunxu@suda.edu.cn.; Department of Human Genetics, Emory University School of Medicine, Atlanta, GA  30322, USA. Electronic address: peng.jin@emory.edu.&lt;/_author_adr&gt;&lt;_collection_scope&gt;SCIE&lt;/_collection_scope&gt;&lt;_created&gt;65238424&lt;/_created&gt;&lt;_date&gt;2018-12-11&lt;/_date&gt;&lt;_date_display&gt;2018 Dec 11&lt;/_date_display&gt;&lt;_db_updated&gt;PubMed&lt;/_db_updated&gt;&lt;_doi&gt;10.1016/j.celrep.2018.11.061&lt;/_doi&gt;&lt;_impact_factor&gt;   8.800&lt;/_impact_factor&gt;&lt;_isbn&gt;2211-1247 (Electronic)&lt;/_isbn&gt;&lt;_issue&gt;11&lt;/_issue&gt;&lt;_journal&gt;Cell Rep&lt;/_journal&gt;&lt;_keywords&gt;5-hydroxymethylcytosine; Tet protein; depression; prefrontal cortex; stress&lt;/_keywords&gt;&lt;_language&gt;eng&lt;/_language&gt;&lt;_modified&gt;65238425&lt;/_modified&gt;&lt;_ori_publication&gt;Copyright (c) 2018 The Author(s). Published by Elsevier Inc. All rights reserved.&lt;/_ori_publication&gt;&lt;_pages&gt;3194-3203.e4&lt;/_pages&gt;&lt;_social_category&gt;细胞生物学(2)&lt;/_social_category&gt;&lt;_subject_headings&gt;5-Methylcytosine/analogs &amp;amp; derivatives; Animals; DNA Methylation/genetics; DNA-Binding Proteins/deficiency/genetics/*metabolism; Dioxygenases; *Environment; Gene Expression Regulation; Hypoxia-Inducible Factor 1, alpha Subunit/metabolism; Male; Mice, Inbred C57BL; Mice, Knockout; Phenotype; Prefrontal Cortex/metabolism; Protein Binding; Proto-Oncogene Proteins/deficiency/genetics/*metabolism; Restraint, Physical; *Stress, Physiological&lt;/_subject_headings&gt;&lt;_tertiary_title&gt;Cell reports&lt;/_tertiary_title&gt;&lt;_type_work&gt;Journal Article; Research Support, N.I.H., Extramural; Research Support, Non-U.S. Gov&amp;apos;t&lt;/_type_work&gt;&lt;_url&gt;http://www.ncbi.nlm.nih.gov/entrez/query.fcgi?cmd=Retrieve&amp;amp;db=pubmed&amp;amp;dopt=Abstract&amp;amp;list_uids=30540950&amp;amp;query_hl=1&lt;/_url&gt;&lt;_volume&gt;25&lt;/_volume&gt;&lt;/Details&gt;&lt;Extra&gt;&lt;DBUID&gt;{93870BB0-CAEF-4F07-AAE0-DA131E288E28}&lt;/DBUID&gt;&lt;/Extra&gt;&lt;/Item&gt;&lt;/References&gt;&lt;/Group&gt;&lt;/Citation&gt;_x000a_"/>
    <w:docVar w:name="NE.Ref{BC389AA3-6EE4-4487-9BC0-7F0EFE84EB4D}" w:val=" ADDIN NE.Ref.{BC389AA3-6EE4-4487-9BC0-7F0EFE84EB4D}&lt;Citation&gt;&lt;Group&gt;&lt;References&gt;&lt;Item&gt;&lt;ID&gt;18&lt;/ID&gt;&lt;UID&gt;{C4272CC7-436E-4E0C-B4EB-05B7009C4CD1}&lt;/UID&gt;&lt;Title&gt;Association of Adverse Childhood Experiences With Cardiovascular Disease Later in  Life: A Review&lt;/Title&gt;&lt;Template&gt;Journal Article&lt;/Template&gt;&lt;Star&gt;0&lt;/Star&gt;&lt;Tag&gt;0&lt;/Tag&gt;&lt;Author&gt;Godoy, L C; Frankfurter, C; Cooper, M; Lay, C; Maunder, R; Farkouh, M E&lt;/Author&gt;&lt;Year&gt;2021&lt;/Year&gt;&lt;Details&gt;&lt;_accession_num&gt;33263716&lt;/_accession_num&gt;&lt;_author_adr&gt;Peter Munk Cardiac Centre and Heart and Stroke Richard Lewar Centre, University  of Toronto, Toronto, Ontario, Canada.; Instituto do Coracao (InCor), Faculdade de Medicina da Universidade de Sao Paulo,  Sao Paulo, Brazil.; Peter Munk Cardiac Centre and Heart and Stroke Richard Lewar Centre, University  of Toronto, Toronto, Ontario, Canada.; Department of Medicine, University of Toronto, Toronto, Ontario, Canada.; Faculty of Medicine, Dalhousie University, Halifax, Nova Scotia, Canada.; Centre for Headache, Women&amp;apos;s College Hospital, University of Toronto, Toronto,  Ontario, Canada.; Department of Psychiatry, University of Toronto, Toronto, Ontario, Canada.; Peter Munk Cardiac Centre and Heart and Stroke Richard Lewar Centre, University  of Toronto, Toronto, Ontario, Canada.&lt;/_author_adr&gt;&lt;_collection_scope&gt;SCIE&lt;/_collection_scope&gt;&lt;_created&gt;64740121&lt;/_created&gt;&lt;_date&gt;2021-02-01&lt;/_date&gt;&lt;_date_display&gt;2021 Feb 1&lt;/_date_display&gt;&lt;_doi&gt;10.1001/jamacardio.2020.6050&lt;/_doi&gt;&lt;_impact_factor&gt;  30.154&lt;/_impact_factor&gt;&lt;_isbn&gt;2380-6591 (Electronic)&lt;/_isbn&gt;&lt;_issue&gt;2&lt;/_issue&gt;&lt;_journal&gt;JAMA Cardiol&lt;/_journal&gt;&lt;_language&gt;eng&lt;/_language&gt;&lt;_modified&gt;64740121&lt;/_modified&gt;&lt;_pages&gt;228-235&lt;/_pages&gt;&lt;_social_category&gt;医学(1)&lt;/_social_category&gt;&lt;_tertiary_title&gt;JAMA cardiology&lt;/_tertiary_title&gt;&lt;_type_work&gt;Journal Article; Review&lt;/_type_work&gt;&lt;_url&gt;http://www.ncbi.nlm.nih.gov/entrez/query.fcgi?cmd=Retrieve&amp;amp;db=pubmed&amp;amp;dopt=Abstract&amp;amp;list_uids=33263716&amp;amp;query_hl=1&lt;/_url&gt;&lt;_volume&gt;6&lt;/_volume&gt;&lt;/Details&gt;&lt;Extra&gt;&lt;DBUID&gt;{65264952-F343-4DB6-AD61-4FFB3D4C25C4}&lt;/DBUID&gt;&lt;/Extra&gt;&lt;/Item&gt;&lt;/References&gt;&lt;/Group&gt;&lt;Group&gt;&lt;References&gt;&lt;Item&gt;&lt;ID&gt;39&lt;/ID&gt;&lt;UID&gt;{832DC0E3-A75E-49F6-9DF5-726E6D7AD5F0}&lt;/UID&gt;&lt;Title&gt;The Role of Adverse Childhood Experiences in Cardiovascular Disease Risk: a Review with Emphasis on Plausible Mechanisms&lt;/Title&gt;&lt;Template&gt;Journal Article&lt;/Template&gt;&lt;Star&gt;0&lt;/Star&gt;&lt;Tag&gt;0&lt;/Tag&gt;&lt;Author&gt;Su, Shaoyong; Jimenez, Marcia P; Roberts, Cole T F; Loucks, Eric B&lt;/Author&gt;&lt;Year&gt;2015&lt;/Year&gt;&lt;Details&gt;&lt;_alternate_title&gt;Current Cardiology Reports&lt;/_alternate_title&gt;&lt;_collection_scope&gt;SCIE&lt;/_collection_scope&gt;&lt;_created&gt;64749596&lt;/_created&gt;&lt;_date&gt;2015-01-01&lt;/_date&gt;&lt;_date_display&gt;2015&lt;/_date_display&gt;&lt;_doi&gt;10.1007/s11886-015-0645-1&lt;/_doi&gt;&lt;_impact_factor&gt;   3.955&lt;/_impact_factor&gt;&lt;_isbn&gt;1534-3170&lt;/_isbn&gt;&lt;_issue&gt;10&lt;/_issue&gt;&lt;_journal&gt;Current Cardiology Reports&lt;/_journal&gt;&lt;_modified&gt;64749596&lt;/_modified&gt;&lt;_number&gt;Su2015&lt;/_number&gt;&lt;_pages&gt;88&lt;/_pages&gt;&lt;_social_category&gt;医学(4)&lt;/_social_category&gt;&lt;_url&gt;https://doi.org/10.1007/s11886-015-0645-1&lt;/_url&gt;&lt;_volume&gt;17&lt;/_volume&gt;&lt;/Details&gt;&lt;Extra&gt;&lt;DBUID&gt;{65264952-F343-4DB6-AD61-4FFB3D4C25C4}&lt;/DBUID&gt;&lt;/Extra&gt;&lt;/Item&gt;&lt;/References&gt;&lt;/Group&gt;&lt;/Citation&gt;_x000a_"/>
    <w:docVar w:name="NE.Ref{BC4A330A-6CF7-446A-92AB-D6761246E02C}" w:val=" ADDIN NE.Ref.{BC4A330A-6CF7-446A-92AB-D6761246E02C}&lt;Citation&gt;&lt;Group&gt;&lt;References&gt;&lt;Item&gt;&lt;ID&gt;49&lt;/ID&gt;&lt;UID&gt;{DC6B8C15-9924-4719-854C-C129EE10699A}&lt;/UID&gt;&lt;Title&gt;广东省中学生吸烟饮酒与校园暴力关系&lt;/Title&gt;&lt;Template&gt;Journal Article&lt;/Template&gt;&lt;Star&gt;0&lt;/Star&gt;&lt;Tag&gt;0&lt;/Tag&gt;&lt;Author&gt;何源; 卢次勇; 高雪; 产凡凡; 周莹; 郭蓝&lt;/Author&gt;&lt;Year&gt;2014&lt;/Year&gt;&lt;Details&gt;&lt;_accessed&gt;62566874&lt;/_accessed&gt;&lt;_author_aff&gt;中山大学公共卫生学院;&lt;/_author_aff&gt;&lt;_collection_scope&gt;中国科技核心期刊;中文核心期刊;CSCD;&lt;/_collection_scope&gt;&lt;_created&gt;62566874&lt;/_created&gt;&lt;_custom1&gt;40&lt;/_custom1&gt;&lt;_date&gt;2014-03-20&lt;/_date&gt;&lt;_db_provider&gt;CNKI: 期刊&lt;/_db_provider&gt;&lt;_db_updated&gt;CNKI - Reference&lt;/_db_updated&gt;&lt;_issue&gt;05&lt;/_issue&gt;&lt;_journal&gt;中国公共卫生&lt;/_journal&gt;&lt;_keywords&gt;中学生;吸烟;饮酒;校园暴力&lt;/_keywords&gt;&lt;_modified&gt;62566875&lt;/_modified&gt;&lt;_pages&gt;597-599&lt;/_pages&gt;&lt;_url&gt;http://kns.cnki.net/KCMS/detail/detail.aspx?FileName=ZGGW201405017&amp;amp;DbName=CJFQ2014&lt;/_url&gt;&lt;_translated_author&gt;He, Yuan;Lu, Ciyong;Gao, Xue;Chan, Fanfan;Zhou, Ying;Guo, Lan&lt;/_translated_author&gt;&lt;/Details&gt;&lt;Extra&gt;&lt;DBUID&gt;{1298737D-6330-4780-9F08-2412F22521A4}&lt;/DBUID&gt;&lt;/Extra&gt;&lt;/Item&gt;&lt;/References&gt;&lt;/Group&gt;&lt;/Citation&gt;_x000a_"/>
    <w:docVar w:name="NE.Ref{BC7AE972-354D-46BE-8DC0-514F34091370}" w:val=" ADDIN NE.Ref.{BC7AE972-354D-46BE-8DC0-514F34091370}&lt;Citation&gt;&lt;Group&gt;&lt;References&gt;&lt;Item&gt;&lt;ID&gt;4059&lt;/ID&gt;&lt;UID&gt;{CA0CBE13-B3AD-4952-932C-ABA08A7E9AD2}&lt;/UID&gt;&lt;Title&gt;Can internet use become addictive?&lt;/Title&gt;&lt;Template&gt;Journal Article&lt;/Template&gt;&lt;Star&gt;0&lt;/Star&gt;&lt;Tag&gt;0&lt;/Tag&gt;&lt;Author&gt;Brand, Matthias&lt;/Author&gt;&lt;Year&gt;2022&lt;/Year&gt;&lt;Details&gt;&lt;_accessed&gt;65098426&lt;/_accessed&gt;&lt;_collection_scope&gt;SCIE&lt;/_collection_scope&gt;&lt;_created&gt;64937575&lt;/_created&gt;&lt;_date&gt;64366560&lt;/_date&gt;&lt;_db_updated&gt;CrossRef&lt;/_db_updated&gt;&lt;_doi&gt;10.1126/science.abn4189&lt;/_doi&gt;&lt;_impact_factor&gt;  63.714&lt;/_impact_factor&gt;&lt;_isbn&gt;0036-8075&lt;/_isbn&gt;&lt;_issue&gt;6595&lt;/_issue&gt;&lt;_journal&gt;Science&lt;/_journal&gt;&lt;_modified&gt;65118883&lt;/_modified&gt;&lt;_pages&gt;798-799&lt;/_pages&gt;&lt;_social_category&gt;综合性期刊(1)&lt;/_social_category&gt;&lt;_tertiary_title&gt;Science&lt;/_tertiary_title&gt;&lt;_url&gt;https://www.science.org/doi/10.1126/science.abn4189&lt;/_url&gt;&lt;_volume&gt;376&lt;/_volume&gt;&lt;/Details&gt;&lt;Extra&gt;&lt;DBUID&gt;{93870BB0-CAEF-4F07-AAE0-DA131E288E28}&lt;/DBUID&gt;&lt;/Extra&gt;&lt;/Item&gt;&lt;/References&gt;&lt;/Group&gt;&lt;/Citation&gt;_x000a_"/>
    <w:docVar w:name="NE.Ref{BC82CCEC-72AF-4422-88FC-DAABADF90B27}" w:val=" ADDIN NE.Ref.{BC82CCEC-72AF-4422-88FC-DAABADF90B27}&lt;Citation&gt;&lt;Group&gt;&lt;References&gt;&lt;Item&gt;&lt;ID&gt;1022&lt;/ID&gt;&lt;UID&gt;{C5AA6CB6-2B49-4E40-BAF2-9E4197EE593E}&lt;/UID&gt;&lt;Title&gt;Objectives of healthy people 2020&lt;/Title&gt;&lt;Template&gt;Web Page&lt;/Template&gt;&lt;Star&gt;0&lt;/Star&gt;&lt;Tag&gt;0&lt;/Tag&gt;&lt;Author&gt;Services, US Department Of Health&lt;/Author&gt;&lt;Year&gt;0&lt;/Year&gt;&lt;Details&gt;&lt;_url&gt;http://www.gov.scot/Topics/Education/Schools/HLivi/schoolmeals.&lt;/_url&gt;&lt;_volume&gt;2022-01-20&lt;/_volume&gt;&lt;_accessed&gt;64196005&lt;/_accessed&gt;&lt;_created&gt;64196005&lt;/_created&gt;&lt;_modified&gt;64196005&lt;/_modified&gt;&lt;/Details&gt;&lt;Extra&gt;&lt;DBUID&gt;{F96A950B-833F-4880-A151-76DA2D6A2879}&lt;/DBUID&gt;&lt;/Extra&gt;&lt;/Item&gt;&lt;/References&gt;&lt;/Group&gt;&lt;/Citation&gt;_x000a_"/>
    <w:docVar w:name="NE.Ref{BCA23B76-65F8-4A73-AFD0-2DE19B105462}" w:val=" ADDIN NE.Ref.{BCA23B76-65F8-4A73-AFD0-2DE19B105462}&lt;Citation&gt;&lt;Group&gt;&lt;References&gt;&lt;Item&gt;&lt;ID&gt;45&lt;/ID&gt;&lt;UID&gt;{F481E9EA-A006-422D-B147-675AD0A05EBA}&lt;/UID&gt;&lt;Title&gt;Decreased sleep quality in high myopia children&lt;/Title&gt;&lt;Template&gt;Journal Article&lt;/Template&gt;&lt;Star&gt;0&lt;/Star&gt;&lt;Tag&gt;0&lt;/Tag&gt;&lt;Author&gt;Ayaki, M; Torii, H; Tsubota, K; Negishi, K&lt;/Author&gt;&lt;Year&gt;2016&lt;/Year&gt;&lt;Details&gt;&lt;_accession_num&gt;27650408&lt;/_accession_num&gt;&lt;_author_adr&gt;Department of Ophthalmology, Keio University School of Medicine, Tokyo, Japan.; Department of Ophthalmology, Keio University School of Medicine, Tokyo, Japan.; Department of Ophthalmology, Keio University School of Medicine, Tokyo, Japan.; Department of Ophthalmology, Keio University School of Medicine, Tokyo, Japan.&lt;/_author_adr&gt;&lt;_date_display&gt;2016 Sep 21&lt;/_date_display&gt;&lt;_date&gt;2016-09-21&lt;/_date&gt;&lt;_doi&gt;10.1038/srep33902&lt;/_doi&gt;&lt;_isbn&gt;2045-2322 (Electronic); 2045-2322 (Linking)&lt;/_isbn&gt;&lt;_journal&gt;Sci Rep&lt;/_journal&gt;&lt;_language&gt;eng&lt;/_language&gt;&lt;_pages&gt;33902&lt;/_pages&gt;&lt;_subject_headings&gt;Adolescent; Adult; Child; Cross-Sectional Studies; Female; Humans; Male; Middle Aged; Myopia/complications/*physiopathology; *Sleep; Sleep Wake Disorders/etiology/*physiopathology&lt;/_subject_headings&gt;&lt;_tertiary_title&gt;Scientific reports&lt;/_tertiary_title&gt;&lt;_type_work&gt;Clinical Trial; Journal Article&lt;/_type_work&gt;&lt;_url&gt;http://www.ncbi.nlm.nih.gov/entrez/query.fcgi?cmd=Retrieve&amp;amp;db=pubmed&amp;amp;dopt=Abstract&amp;amp;list_uids=27650408&amp;amp;query_hl=1&lt;/_url&gt;&lt;_volume&gt;6&lt;/_volume&gt;&lt;_created&gt;63570824&lt;/_created&gt;&lt;_modified&gt;63570824&lt;/_modified&gt;&lt;_db_updated&gt;PubMed&lt;/_db_updated&gt;&lt;_impact_factor&gt;   3.998&lt;/_impact_factor&gt;&lt;/Details&gt;&lt;Extra&gt;&lt;DBUID&gt;{5D4A96AE-2D4D-41F0-9DA9-F21F7ED3972F}&lt;/DBUID&gt;&lt;/Extra&gt;&lt;/Item&gt;&lt;/References&gt;&lt;/Group&gt;&lt;/Citation&gt;_x000a_"/>
    <w:docVar w:name="NE.Ref{BCA6426C-4BF1-4F78-9BF3-9324DEBAA863}" w:val=" ADDIN NE.Ref.{BCA6426C-4BF1-4F78-9BF3-9324DEBAA863}&lt;Citation&gt;&lt;Group&gt;&lt;References&gt;&lt;Item&gt;&lt;ID&gt;32&lt;/ID&gt;&lt;UID&gt;{175B486E-C98D-4104-A784-C1F6AA60AAB8}&lt;/UID&gt;&lt;Title&gt;Effect of Time Spent Outdoors at School on the Development of Myopia Among Children in China: A Randomized Clinical Trial&lt;/Title&gt;&lt;Template&gt;Journal Article&lt;/Template&gt;&lt;Star&gt;0&lt;/Star&gt;&lt;Tag&gt;5&lt;/Tag&gt;&lt;Author&gt;He, M; Xiang, F; Zeng, Y; Mai, J; Chen, Q; Zhang, J; Smith, W; Rose, K; Morgan, I G&lt;/Author&gt;&lt;Year&gt;2015&lt;/Year&gt;&lt;Details&gt;&lt;_accession_num&gt;26372583&lt;/_accession_num&gt;&lt;_author_adr&gt;State Key Laboratory of Ophthalmology, Zhongshan Ophthalmic Center, Sun Yat-sen University, Guangzhou, China2Centre for Eye Research Australia, University of Melbourne, Royal Victorian Eye and Ear Hospital, East Melbourne.; State Key Laboratory of Ophthalmology, Zhongshan Ophthalmic Center, Sun Yat-sen University, Guangzhou, China3National Centre for Epidemiology and Population Health, Australian National University, Canberra.; State Key Laboratory of Ophthalmology, Zhongshan Ophthalmic Center, Sun Yat-sen University, Guangzhou, China.; Guangzhou Student&amp;apos;s Health Care Institute of the Guangdong City Department of Education, Guangzhou, China.; State Key Laboratory of Ophthalmology, Zhongshan Ophthalmic Center, Sun Yat-sen University, Guangzhou, China.; State Key Laboratory of Ophthalmology, Zhongshan Ophthalmic Center, Sun Yat-sen University, Guangzhou, China.; Environmental Health Branch, NSW Department of Health, Sydney, Australia.; Discipline of Orthoptics, Faculty of Health Sciences, University of Sydney, Sydney, Australia7Discipline of Orthoptics, Graduate School of Health, University of Technology Sydney, Sydney, Australia.; State Key Laboratory of Ophthalmology, Zhongshan Ophthalmic Center, Sun Yat-sen University, Guangzhou, China8Research School of Biology, Australian National University, Canberra.&lt;/_author_adr&gt;&lt;_date_display&gt;2015 Sep 15&lt;/_date_display&gt;&lt;_date&gt;2015-09-15&lt;/_date&gt;&lt;_doi&gt;10.1001/jama.2015.10803&lt;/_doi&gt;&lt;_isbn&gt;1538-3598 (Electronic); 0098-7484 (Linking)&lt;/_isbn&gt;&lt;_issue&gt;11&lt;/_issue&gt;&lt;_journal&gt;JAMA&lt;/_journal&gt;&lt;_language&gt;eng&lt;/_language&gt;&lt;_pages&gt;1142-8&lt;/_pages&gt;&lt;_subject_headings&gt;Child; China/epidemiology; Female; Humans; Incidence; Male; Myopia/*epidemiology/*prevention &amp;amp; control; Pupil/physiology; *Recreation; Refraction, Ocular; *Schools; Surveys and Questionnaires; Time Factors&lt;/_subject_headings&gt;&lt;_tertiary_title&gt;JAMA&lt;/_tertiary_title&gt;&lt;_type_work&gt;Journal Article; Randomized Controlled Trial; Research Support, Non-U.S. Gov&amp;apos;t&lt;/_type_work&gt;&lt;_url&gt;http://www.ncbi.nlm.nih.gov/entrez/query.fcgi?cmd=Retrieve&amp;amp;db=pubmed&amp;amp;dopt=Abstract&amp;amp;list_uids=26372583&amp;amp;query_hl=1&lt;/_url&gt;&lt;_volume&gt;314&lt;/_volume&gt;&lt;_created&gt;64236170&lt;/_created&gt;&lt;_modified&gt;64236170&lt;/_modified&gt;&lt;_db_updated&gt;PubMed&lt;/_db_updated&gt;&lt;_impact_factor&gt;  56.272&lt;/_impact_factor&gt;&lt;/Details&gt;&lt;Extra&gt;&lt;DBUID&gt;{1C1952A0-4562-459F-9DB8-7EA4385E5EEB}&lt;/DBUID&gt;&lt;/Extra&gt;&lt;/Item&gt;&lt;/References&gt;&lt;/Group&gt;&lt;/Citation&gt;_x000a_"/>
    <w:docVar w:name="NE.Ref{BCA97DF8-DEBA-439C-A8B1-3754F1933F29}" w:val=" ADDIN NE.Ref.{BCA97DF8-DEBA-439C-A8B1-3754F1933F29}&lt;Citation&gt;&lt;Group&gt;&lt;References&gt;&lt;Item&gt;&lt;ID&gt;31&lt;/ID&gt;&lt;UID&gt;{0BAD71DA-A3A8-42AF-B0CF-1D2883D44C76}&lt;/UID&gt;&lt;Title&gt;Mental health, employment and gender. Cross-sectional evidence in a sample of refugees from Bosnia-Herzegovina living in two Swedish regions&lt;/Title&gt;&lt;Template&gt;Journal Article&lt;/Template&gt;&lt;Star&gt;0&lt;/Star&gt;&lt;Tag&gt;0&lt;/Tag&gt;&lt;Author&gt;Blight, Karin Johansson; Ekblad, Solvig; Persson, Jan-Olov; Ekberg, Jan&lt;/Author&gt;&lt;Year&gt;2006&lt;/Year&gt;&lt;Details&gt;&lt;_alternate_title&gt;Social Science &amp;amp; Medicine&lt;/_alternate_title&gt;&lt;_collection_scope&gt;SSCI;SCIE&lt;/_collection_scope&gt;&lt;_created&gt;64808231&lt;/_created&gt;&lt;_date&gt;2006-01-01&lt;/_date&gt;&lt;_date_display&gt;2006&lt;/_date_display&gt;&lt;_doi&gt;https://doi.org/10.1016/j.socscimed.2005.08.019&lt;/_doi&gt;&lt;_impact_factor&gt;   5.379&lt;/_impact_factor&gt;&lt;_isbn&gt;0277-9536&lt;/_isbn&gt;&lt;_issue&gt;7&lt;/_issue&gt;&lt;_journal&gt;Social Science &amp;amp; Medicine&lt;/_journal&gt;&lt;_keywords&gt;Sweden; Bosnia-Herzegovina; Employment; Refugees; Gender; Mental health&lt;/_keywords&gt;&lt;_modified&gt;64808231&lt;/_modified&gt;&lt;_pages&gt;1697-1709&lt;/_pages&gt;&lt;_social_category&gt;医学(2)&lt;/_social_category&gt;&lt;_url&gt;https://www.sciencedirect.com/science/article/pii/S0277953605004417&lt;/_url&gt;&lt;_volume&gt;62&lt;/_volume&gt;&lt;/Details&gt;&lt;Extra&gt;&lt;DBUID&gt;{62B73418-E7EA-4772-A85B-742AAA2FBBE5}&lt;/DBUID&gt;&lt;/Extra&gt;&lt;/Item&gt;&lt;/References&gt;&lt;/Group&gt;&lt;/Citation&gt;_x000a_"/>
    <w:docVar w:name="NE.Ref{BCAF3684-487F-4DB2-BCDC-45FC37C643BD}" w:val=" ADDIN NE.Ref.{BCAF3684-487F-4DB2-BCDC-45FC37C643BD}&lt;Citation&gt;&lt;Group&gt;&lt;References&gt;&lt;Item&gt;&lt;ID&gt;32&lt;/ID&gt;&lt;UID&gt;{175B486E-C98D-4104-A784-C1F6AA60AAB8}&lt;/UID&gt;&lt;Title&gt;Effect of Time Spent Outdoors at School on the Development of Myopia Among Children in China: A Randomized Clinical Trial&lt;/Title&gt;&lt;Template&gt;Journal Article&lt;/Template&gt;&lt;Star&gt;0&lt;/Star&gt;&lt;Tag&gt;5&lt;/Tag&gt;&lt;Author&gt;He, M; Xiang, F; Zeng, Y; Mai, J; Chen, Q; Zhang, J; Smith, W; Rose, K; Morgan, I G&lt;/Author&gt;&lt;Year&gt;2015&lt;/Year&gt;&lt;Details&gt;&lt;_accession_num&gt;26372583&lt;/_accession_num&gt;&lt;_author_adr&gt;State Key Laboratory of Ophthalmology, Zhongshan Ophthalmic Center, Sun Yat-sen University, Guangzhou, China2Centre for Eye Research Australia, University of Melbourne, Royal Victorian Eye and Ear Hospital, East Melbourne.; State Key Laboratory of Ophthalmology, Zhongshan Ophthalmic Center, Sun Yat-sen University, Guangzhou, China3National Centre for Epidemiology and Population Health, Australian National University, Canberra.; State Key Laboratory of Ophthalmology, Zhongshan Ophthalmic Center, Sun Yat-sen University, Guangzhou, China.; Guangzhou Student&amp;apos;s Health Care Institute of the Guangdong City Department of Education, Guangzhou, China.; State Key Laboratory of Ophthalmology, Zhongshan Ophthalmic Center, Sun Yat-sen University, Guangzhou, China.; State Key Laboratory of Ophthalmology, Zhongshan Ophthalmic Center, Sun Yat-sen University, Guangzhou, China.; Environmental Health Branch, NSW Department of Health, Sydney, Australia.; Discipline of Orthoptics, Faculty of Health Sciences, University of Sydney, Sydney, Australia7Discipline of Orthoptics, Graduate School of Health, University of Technology Sydney, Sydney, Australia.; State Key Laboratory of Ophthalmology, Zhongshan Ophthalmic Center, Sun Yat-sen University, Guangzhou, China8Research School of Biology, Australian National University, Canberra.&lt;/_author_adr&gt;&lt;_date_display&gt;2015 Sep 15&lt;/_date_display&gt;&lt;_date&gt;2015-09-15&lt;/_date&gt;&lt;_doi&gt;10.1001/jama.2015.10803&lt;/_doi&gt;&lt;_isbn&gt;1538-3598 (Electronic); 0098-7484 (Linking)&lt;/_isbn&gt;&lt;_issue&gt;11&lt;/_issue&gt;&lt;_journal&gt;JAMA&lt;/_journal&gt;&lt;_language&gt;eng&lt;/_language&gt;&lt;_pages&gt;1142-8&lt;/_pages&gt;&lt;_subject_headings&gt;Child; China/epidemiology; Female; Humans; Incidence; Male; Myopia/*epidemiology/*prevention &amp;amp; control; Pupil/physiology; *Recreation; Refraction, Ocular; *Schools; Surveys and Questionnaires; Time Factors&lt;/_subject_headings&gt;&lt;_tertiary_title&gt;JAMA&lt;/_tertiary_title&gt;&lt;_type_work&gt;Journal Article; Randomized Controlled Trial; Research Support, Non-U.S. Gov&amp;apos;t&lt;/_type_work&gt;&lt;_url&gt;http://www.ncbi.nlm.nih.gov/entrez/query.fcgi?cmd=Retrieve&amp;amp;db=pubmed&amp;amp;dopt=Abstract&amp;amp;list_uids=26372583&amp;amp;query_hl=1&lt;/_url&gt;&lt;_volume&gt;314&lt;/_volume&gt;&lt;_created&gt;64236170&lt;/_created&gt;&lt;_modified&gt;64236170&lt;/_modified&gt;&lt;_db_updated&gt;PubMed&lt;/_db_updated&gt;&lt;_impact_factor&gt;  56.272&lt;/_impact_factor&gt;&lt;/Details&gt;&lt;Extra&gt;&lt;DBUID&gt;{1C1952A0-4562-459F-9DB8-7EA4385E5EEB}&lt;/DBUID&gt;&lt;/Extra&gt;&lt;/Item&gt;&lt;/References&gt;&lt;/Group&gt;&lt;Group&gt;&lt;References&gt;&lt;Item&gt;&lt;ID&gt;31&lt;/ID&gt;&lt;UID&gt;{1DF40B1F-4639-4ED9-97CA-A066DEE82625}&lt;/UID&gt;&lt;Title&gt;Effect of outdoor activity on myopia onset and progression in school-aged children in northeast China: the Sujiatun Eye Care Study&lt;/Title&gt;&lt;Template&gt;Journal Article&lt;/Template&gt;&lt;Star&gt;0&lt;/Star&gt;&lt;Tag&gt;0&lt;/Tag&gt;&lt;Author&gt;Jin, J X; Hua, W J; Jiang, X; Wu, X Y; Yang, J W; Gao, G P; Fang, Y; Pei, C L; Wang, S; Zhang, J Z; Tao, L M; Tao, F B&lt;/Author&gt;&lt;Year&gt;2015&lt;/Year&gt;&lt;Details&gt;&lt;_accession_num&gt;26152123&lt;/_accession_num&gt;&lt;_author_adr&gt;Department of Maternal, Child and Adolescent Health, School of Public Health, Anhui Medical University, 81st Meishan Road, Hefei, 230032, Anhui Province, P.R China. jinjuxiangjjx@126.com.; Department of Maternal, Child and Adolescent Health, School of Public Health, Anhui Medical University, 81st Meishan Road, Hefei, 230032, Anhui Province, P.R China. huawenjuan12010129@126.com.; Health Center for Elementary and Middle School Students of Sujiatun District, Shenyang, Liaoning, China. jiangxuan196978@sina.com.; Department of Maternal, Child and Adolescent Health, School of Public Health, Anhui Medical University, 81st Meishan Road, Hefei, 230032, Anhui Province, P.R China. xywu85@126.com.; Shenyang Aier Eye Hospital, Shenyang, Liaoning, China. yangjiwen1975@vip.163.com.; Department of Maternal, Child and Adolescent Health, School of Public Health, Anhui Medical University, 81st Meishan Road, Hefei, 230032, Anhui Province, P.R China. ggpahmu@126.com.; Department of Maternal, Child and Adolescent Health, School of Public Health, Anhui Medical University, 81st Meishan Road, Hefei, 230032, Anhui Province, P.R China. fangyun1509@163.com.; Department of Ophthalmology, the Second Hospital of Anhui Medical University, Hefei, Anhui, China. tipcl10@yahoo.com.cn.; Department of Ophthalmology, the Second Hospital of Anhui Medical University, Hefei, Anhui, China. gnawgnos@163.com.; Education Bureau of Sujiatun District, Shenyang, Liaoning, China. Sjttwk@163.com.; Department of Ophthalmology, the Second Hospital of Anhui Medical University, Hefei, Anhui, China. 13605517183@163.com.; Department of Maternal, Child and Adolescent Health, School of Public Health, Anhui Medical University, 81st Meishan Road, Hefei, 230032, Anhui Province, P.R China. taofangbiao@126.com.; Anhui Provincial Key Laboratory of Population Health &amp;amp; Aristogenics, Hefei, Anhui, China. taofangbiao@126.com.&lt;/_author_adr&gt;&lt;_date_display&gt;2015 Jul 9&lt;/_date_display&gt;&lt;_date&gt;2015-07-09&lt;/_date&gt;&lt;_doi&gt;10.1186/s12886-015-0052-9&lt;/_doi&gt;&lt;_isbn&gt;1471-2415 (Electronic); 1471-2415 (Linking)&lt;/_isbn&gt;&lt;_journal&gt;BMC Ophthalmol&lt;/_journal&gt;&lt;_language&gt;eng&lt;/_language&gt;&lt;_pages&gt;73&lt;/_pages&gt;&lt;_subject_headings&gt;Adolescent; Axial Length, Eye/physiopathology; Child; China/epidemiology; Disease Progression; Female; Humans; *Leisure Activities; Male; Myopia/*diagnosis/epidemiology/*prevention &amp;amp; control; Rural Population/statistics &amp;amp; numerical data; Surveys and Questionnaires; Urban Population/statistics &amp;amp; numerical data; Visual Acuity/physiology&lt;/_subject_headings&gt;&lt;_tertiary_title&gt;BMC ophthalmology&lt;/_tertiary_title&gt;&lt;_type_work&gt;Clinical Study; Comparative Study; Journal Article; Research Support, Non-U.S. Gov&amp;apos;t&lt;/_type_work&gt;&lt;_url&gt;http://www.ncbi.nlm.nih.gov/entrez/query.fcgi?cmd=Retrieve&amp;amp;db=pubmed&amp;amp;dopt=Abstract&amp;amp;list_uids=26152123&amp;amp;query_hl=1&lt;/_url&gt;&lt;_volume&gt;15&lt;/_volume&gt;&lt;_created&gt;64236169&lt;/_created&gt;&lt;_modified&gt;64236199&lt;/_modified&gt;&lt;_db_updated&gt;PubMed&lt;/_db_updated&gt;&lt;_impact_factor&gt;   2.209&lt;/_impact_factor&gt;&lt;_collection_scope&gt;SCIE&lt;/_collection_scope&gt;&lt;/Details&gt;&lt;Extra&gt;&lt;DBUID&gt;{1C1952A0-4562-459F-9DB8-7EA4385E5EEB}&lt;/DBUID&gt;&lt;/Extra&gt;&lt;/Item&gt;&lt;/References&gt;&lt;/Group&gt;&lt;/Citation&gt;_x000a_"/>
    <w:docVar w:name="NE.Ref{BCB57C25-2D93-4DC2-B0CA-8B358185535E}" w:val=" ADDIN NE.Ref.{BCB57C25-2D93-4DC2-B0CA-8B358185535E}&lt;Citation&gt;&lt;Group&gt;&lt;References&gt;&lt;Item&gt;&lt;ID&gt;71&lt;/ID&gt;&lt;UID&gt;{F44F12B9-C501-4C7A-8263-DF77666CD1A0}&lt;/UID&gt;&lt;Title&gt;Risk factors for high myopia: a 22-year follow-up study from childhood to adulthood&lt;/Title&gt;&lt;Template&gt;Journal Article&lt;/Template&gt;&lt;Star&gt;0&lt;/Star&gt;&lt;Tag&gt;0&lt;/Tag&gt;&lt;Author&gt;Parssinen, O; Kauppinen, M&lt;/Author&gt;&lt;Year&gt;2019&lt;/Year&gt;&lt;Details&gt;&lt;_accession_num&gt;30460746&lt;/_accession_num&gt;&lt;_author_adr&gt;Department of Ophthalmology, Central Hospital of Central Finland, Jyvaskyla, Finland.; Gerontology Research Centre and Faculty of Sport and Health Sciences, University  of Jyvaskyla, Jyvaskyla, Finland.; Gerontology Research Centre and Faculty of Sport and Health Sciences, University  of Jyvaskyla, Jyvaskyla, Finland.&lt;/_author_adr&gt;&lt;_date_display&gt;2019 Aug&lt;/_date_display&gt;&lt;_date&gt;2019-08-01&lt;/_date&gt;&lt;_doi&gt;10.1111/aos.13964&lt;/_doi&gt;&lt;_isbn&gt;1755-3768 (Electronic); 1755-375X (Linking)&lt;/_isbn&gt;&lt;_issue&gt;5&lt;/_issue&gt;&lt;_journal&gt;Acta Ophthalmol&lt;/_journal&gt;&lt;_keywords&gt;close work; follow-up; heredity; high myopia; outdoors; risk factors&lt;/_keywords&gt;&lt;_language&gt;eng&lt;/_language&gt;&lt;_ori_publication&gt;(c) 2018 Acta Ophthalmologica Scandinavica Foundation. Published by John Wiley &amp;amp; _x000d__x000a_      Sons Ltd.&lt;/_ori_publication&gt;&lt;_pages&gt;510-518&lt;/_pages&gt;&lt;_subject_headings&gt;Adolescent; Adult; Child; Disease Progression; Eyeglasses; Female; Finland/epidemiology; Follow-Up Studies; *Forecasting; Humans; Male; Myopia/*epidemiology/physiopathology/therapy; Prevalence; Refraction, Ocular/*physiology; Retrospective Studies; Risk Factors; Surveys and Questionnaires; Vision Tests; Young Adult&lt;/_subject_headings&gt;&lt;_tertiary_title&gt;Acta ophthalmologica&lt;/_tertiary_title&gt;&lt;_type_work&gt;Journal Article; Randomized Controlled Trial&lt;/_type_work&gt;&lt;_url&gt;http://www.ncbi.nlm.nih.gov/entrez/query.fcgi?cmd=Retrieve&amp;amp;db=pubmed&amp;amp;dopt=Abstract&amp;amp;list_uids=30460746&amp;amp;query_hl=1&lt;/_url&gt;&lt;_volume&gt;97&lt;/_volume&gt;&lt;_created&gt;63581014&lt;/_created&gt;&lt;_modified&gt;63581014&lt;/_modified&gt;&lt;_db_updated&gt;PubMed&lt;/_db_updated&gt;&lt;_impact_factor&gt;   3.362&lt;/_impact_factor&gt;&lt;_collection_scope&gt;SCI;SCIE&lt;/_collection_scope&gt;&lt;/Details&gt;&lt;Extra&gt;&lt;DBUID&gt;{5D4A96AE-2D4D-41F0-9DA9-F21F7ED3972F}&lt;/DBUID&gt;&lt;/Extra&gt;&lt;/Item&gt;&lt;/References&gt;&lt;/Group&gt;&lt;/Citation&gt;_x000a_"/>
    <w:docVar w:name="NE.Ref{BCC0D863-703F-4D2E-8C4E-A691A4CE215C}" w:val=" ADDIN NE.Ref.{BCC0D863-703F-4D2E-8C4E-A691A4CE215C}&lt;Citation&gt;&lt;Group&gt;&lt;References&gt;&lt;Item&gt;&lt;ID&gt;50&lt;/ID&gt;&lt;UID&gt;{E9075051-27EB-4FBA-9FDD-AB77CD0640CA}&lt;/UID&gt;&lt;Title&gt;2000—2018年中国十六省(自治区、直辖市)7～17岁儿童青少年超重与肥胖流行趋势&lt;/Title&gt;&lt;Template&gt;Journal Article&lt;/Template&gt;&lt;Star&gt;0&lt;/Star&gt;&lt;Tag&gt;0&lt;/Tag&gt;&lt;Author&gt;胡霄; 李丽; 欧阳一非; 胡浩杰; 关方旭; 王惠君; 王柳森; 李园; 张兵; 郭春雷; 王志宏; Li, Li; Ou, Yang Yi Fei; Hu, Hao Jie; Guan, Fang Xu; Wang, Hui Jun; Wang, Liu Sen; Li, Yuan; Zhang, Bing; Guo, Chun Lei; Wang, Zhi Hong&lt;/Author&gt;&lt;Year&gt;2022&lt;/Year&gt;&lt;Details&gt;&lt;_author_adr&gt;中国疾病预防控制中心营养与健康所;乔治全球健康研究院(澳大利亚)北京代表处;北京市营养源研究所;&lt;/_author_adr&gt;&lt;_doi&gt;10.19813/j.cnki.weishengyanjiu.2022.04.012&lt;/_doi&gt;&lt;_isbn&gt;1000-8020&lt;/_isbn&gt;&lt;_issue&gt;04&lt;/_issue&gt;&lt;_journal&gt;卫生研究&lt;/_journal&gt;&lt;_keywords&gt;超重;肥胖;儿童青少年;趋势&lt;/_keywords&gt;&lt;_pages&gt;568-573&lt;/_pages&gt;&lt;_translated_author&gt;Hu, Xiao&lt;/_translated_author&gt;&lt;_volume&gt;51&lt;/_volume&gt;&lt;_created&gt;64846884&lt;/_created&gt;&lt;_modified&gt;64846884&lt;/_modified&gt;&lt;_collection_scope&gt;CSCD;PKU&lt;/_collection_scope&gt;&lt;/Details&gt;&lt;Extra/&gt;&lt;/Item&gt;&lt;/References&gt;&lt;/Group&gt;&lt;/Citation&gt;_x000a_"/>
    <w:docVar w:name="NE.Ref{BCD13E92-87C1-45A9-A344-CD357DFE1E2B}" w:val=" ADDIN NE.Ref.{BCD13E92-87C1-45A9-A344-CD357DFE1E2B}&lt;Citation&gt;&lt;Group&gt;&lt;References&gt;&lt;Item&gt;&lt;ID&gt;46&lt;/ID&gt;&lt;UID&gt;{7FFE42D0-0270-4F37-BD07-9AF74FA1D7C1}&lt;/UID&gt;&lt;Title&gt;Sleep Duration, Bedtime, and Myopia Progression in a 4-Year Follow-up of Chinese  Children: The Anyang Childhood Eye Study&lt;/Title&gt;&lt;Template&gt;Journal Article&lt;/Template&gt;&lt;Star&gt;0&lt;/Star&gt;&lt;Tag&gt;0&lt;/Tag&gt;&lt;Author&gt;Wei, S F; Li, S M; Liu, L; Li, H; Kang, M T; Sun, Y Y; Wang, Y P; Yang, X Y; Wang, N&lt;/Author&gt;&lt;Year&gt;2020&lt;/Year&gt;&lt;Details&gt;&lt;_accession_num&gt;32196099&lt;/_accession_num&gt;&lt;_author_adr&gt;,.; ,.; ,.; ,.; ,.; ,.; ,.; ,.; ,.&lt;/_author_adr&gt;&lt;_date_display&gt;2020 Mar 9&lt;/_date_display&gt;&lt;_date&gt;2020-03-09&lt;/_date&gt;&lt;_doi&gt;10.1167/iovs.61.3.37&lt;/_doi&gt;&lt;_isbn&gt;1552-5783 (Electronic); 0146-0404 (Linking)&lt;/_isbn&gt;&lt;_issue&gt;3&lt;/_issue&gt;&lt;_journal&gt;Invest Ophthalmol Vis Sci&lt;/_journal&gt;&lt;_language&gt;eng&lt;/_language&gt;&lt;_pages&gt;37&lt;/_pages&gt;&lt;_subject_headings&gt;Asian Continental Ancestry Group/*ethnology; Axial Length, Eye/pathology; Child; Child, Preschool; China/epidemiology; Disease Progression; Female; Follow-Up Studies; Humans; Male; Myopia/*diagnosis/ethnology/physiopathology; Refraction, Ocular/physiology; Risk Factors; Sleep/*physiology; Surveys and Questionnaires&lt;/_subject_headings&gt;&lt;_tertiary_title&gt;Investigative ophthalmology &amp;amp; visual science&lt;/_tertiary_title&gt;&lt;_type_work&gt;Journal Article; Research Support, Non-U.S. Gov&amp;apos;t&lt;/_type_work&gt;&lt;_url&gt;http://www.ncbi.nlm.nih.gov/entrez/query.fcgi?cmd=Retrieve&amp;amp;db=pubmed&amp;amp;dopt=Abstract&amp;amp;list_uids=32196099&amp;amp;query_hl=1&lt;/_url&gt;&lt;_volume&gt;61&lt;/_volume&gt;&lt;_created&gt;63570848&lt;/_created&gt;&lt;_modified&gt;63570849&lt;/_modified&gt;&lt;_db_updated&gt;PubMed&lt;/_db_updated&gt;&lt;_impact_factor&gt;   3.470&lt;/_impact_factor&gt;&lt;/Details&gt;&lt;Extra&gt;&lt;DBUID&gt;{5D4A96AE-2D4D-41F0-9DA9-F21F7ED3972F}&lt;/DBUID&gt;&lt;/Extra&gt;&lt;/Item&gt;&lt;/References&gt;&lt;/Group&gt;&lt;/Citation&gt;_x000a_"/>
    <w:docVar w:name="NE.Ref{BCD7CDC3-BC0E-4C80-A15F-1B8A2303E07D}" w:val=" ADDIN NE.Ref.{BCD7CDC3-BC0E-4C80-A15F-1B8A2303E07D}&lt;Citation&gt;&lt;Group&gt;&lt;References&gt;&lt;Item&gt;&lt;ID&gt;55&lt;/ID&gt;&lt;UID&gt;{685B2BCB-8442-40DD-8A10-095BD1AF4490}&lt;/UID&gt;&lt;Title&gt;Clusters of lifestyle behaviors: results from the Dutch SMILE study&lt;/Title&gt;&lt;Template&gt;Journal Article&lt;/Template&gt;&lt;Star&gt;0&lt;/Star&gt;&lt;Tag&gt;0&lt;/Tag&gt;&lt;Author&gt;de Vries, H; van T, Riet J; Spigt, M; Metsemakers, J; van den Akker, M; Vermunt, J K; Kremers, S&lt;/Author&gt;&lt;Year&gt;2008&lt;/Year&gt;&lt;Details&gt;&lt;_accession_num&gt;17904212&lt;/_accession_num&gt;&lt;_author_adr&gt;Department of Health Education and Health Promotion, Maastricht University, The Netherlands. hein.devries@gvo.unimaas.nl&lt;/_author_adr&gt;&lt;_date_display&gt;2008 Mar&lt;/_date_display&gt;&lt;_date&gt;2008-03-01&lt;/_date&gt;&lt;_doi&gt;10.1016/j.ypmed.2007.08.005&lt;/_doi&gt;&lt;_isbn&gt;0091-7435 (Print); 0091-7435 (Linking)&lt;/_isbn&gt;&lt;_issue&gt;3&lt;/_issue&gt;&lt;_journal&gt;Prev Med&lt;/_journal&gt;&lt;_language&gt;eng&lt;/_language&gt;&lt;_pages&gt;203-8&lt;/_pages&gt;&lt;_subject_headings&gt;Adolescent; Adult; Aged; Alcohol Drinking; Child; Cluster Analysis; Cohort Studies; *Diet; Exercise; Female; *Guideline Adherence; *Health Behavior; Humans; *Life Style; Male; Middle Aged; Netherlands/epidemiology; Nutrition Surveys; Smoking&lt;/_subject_headings&gt;&lt;_tertiary_title&gt;Preventive medicine&lt;/_tertiary_title&gt;&lt;_type_work&gt;Journal Article; Multicenter Study; Research Support, Non-U.S. Gov&amp;apos;t&lt;/_type_work&gt;&lt;_url&gt;http://www.ncbi.nlm.nih.gov/entrez/query.fcgi?cmd=Retrieve&amp;amp;db=pubmed&amp;amp;dopt=Abstract&amp;amp;list_uids=17904212&amp;amp;query_hl=1&lt;/_url&gt;&lt;_volume&gt;46&lt;/_volume&gt;&lt;_created&gt;63575167&lt;/_created&gt;&lt;_modified&gt;63575167&lt;/_modified&gt;&lt;_db_updated&gt;PubMed&lt;/_db_updated&gt;&lt;_impact_factor&gt;   3.788&lt;/_impact_factor&gt;&lt;_collection_scope&gt;SCI;SCIE&lt;/_collection_scope&gt;&lt;/Details&gt;&lt;Extra&gt;&lt;DBUID&gt;{5D4A96AE-2D4D-41F0-9DA9-F21F7ED3972F}&lt;/DBUID&gt;&lt;/Extra&gt;&lt;/Item&gt;&lt;/References&gt;&lt;/Group&gt;&lt;Group&gt;&lt;References&gt;&lt;Item&gt;&lt;ID&gt;56&lt;/ID&gt;&lt;UID&gt;{A41291B0-9815-4FE6-B866-DD83F0D22101}&lt;/UID&gt;&lt;Title&gt;A review of similarities between domain-specific determinants of four health behaviors among adolescents&lt;/Title&gt;&lt;Template&gt;Journal Article&lt;/Template&gt;&lt;Star&gt;0&lt;/Star&gt;&lt;Tag&gt;0&lt;/Tag&gt;&lt;Author&gt;Peters, L W; Wiefferink, C H; Hoekstra, F; Buijs, G J; Ten, Dam GT; Paulussen, T G&lt;/Author&gt;&lt;Year&gt;2009&lt;/Year&gt;&lt;Details&gt;&lt;_accession_num&gt;18390845&lt;/_accession_num&gt;&lt;_author_adr&gt;Graduate School of Teaching.earning, Universiteit van Amsterdam, 1018 HJ Amsterdam, The Netherlands. louk.peters@tno.nl&lt;/_author_adr&gt;&lt;_date_display&gt;2009 Apr&lt;/_date_display&gt;&lt;_date&gt;2009-04-01&lt;/_date&gt;&lt;_doi&gt;10.1093/her/cyn013&lt;/_doi&gt;&lt;_isbn&gt;0268-1153 (Print); 0268-1153 (Linking)&lt;/_isbn&gt;&lt;_issue&gt;2&lt;/_issue&gt;&lt;_journal&gt;Health Educ Res&lt;/_journal&gt;&lt;_language&gt;eng&lt;/_language&gt;&lt;_pages&gt;198-223&lt;/_pages&gt;&lt;_subject_headings&gt;Adolescent; Female; *Health Behavior; *Health Promotion; Humans; Male; *Schools&lt;/_subject_headings&gt;&lt;_tertiary_title&gt;Health education research&lt;/_tertiary_title&gt;&lt;_type_work&gt;Journal Article; Research Support, Non-U.S. Gov&amp;apos;t; Review&lt;/_type_work&gt;&lt;_url&gt;http://www.ncbi.nlm.nih.gov/entrez/query.fcgi?cmd=Retrieve&amp;amp;db=pubmed&amp;amp;dopt=Abstract&amp;amp;list_uids=18390845&amp;amp;query_hl=1&lt;/_url&gt;&lt;_volume&gt;24&lt;/_volume&gt;&lt;_created&gt;63575168&lt;/_created&gt;&lt;_modified&gt;63575168&lt;/_modified&gt;&lt;_db_updated&gt;PubMed&lt;/_db_updated&gt;&lt;_impact_factor&gt;   1.108&lt;/_impact_factor&gt;&lt;_collection_scope&gt;SSCI&lt;/_collection_scope&gt;&lt;/Details&gt;&lt;Extra&gt;&lt;DBUID&gt;{5D4A96AE-2D4D-41F0-9DA9-F21F7ED3972F}&lt;/DBUID&gt;&lt;/Extra&gt;&lt;/Item&gt;&lt;/References&gt;&lt;/Group&gt;&lt;/Citation&gt;_x000a_"/>
    <w:docVar w:name="NE.Ref{BD1E0C2B-AB24-4EE2-81F3-418B553F20FF}" w:val=" ADDIN NE.Ref.{BD1E0C2B-AB24-4EE2-81F3-418B553F20FF}&lt;Citation&gt;&lt;Group&gt;&lt;References&gt;&lt;Item&gt;&lt;ID&gt;44&lt;/ID&gt;&lt;UID&gt;{A8752D43-6989-4B55-A113-4D4070756BD8}&lt;/UID&gt;&lt;Title&gt;“营养校园”试点项目总体方案&lt;/Title&gt;&lt;Template&gt;Journal Article&lt;/Template&gt;&lt;Star&gt;0&lt;/Star&gt;&lt;Tag&gt;0&lt;/Tag&gt;&lt;Author&gt;杨媞媞; 张倩; 甘倩; 胡小琪; 常素英; 赵文华&lt;/Author&gt;&lt;Year&gt;2017&lt;/Year&gt;&lt;Details&gt;&lt;_author_adr&gt;中国疾病预防控制中心营养与健康所;联合国儿童基金会驻华办事处;&lt;/_author_adr&gt;&lt;_collection_scope&gt;CSCD;PKU&lt;/_collection_scope&gt;&lt;_created&gt;64845620&lt;/_created&gt;&lt;_db_provider&gt;CNKI&lt;/_db_provider&gt;&lt;_doi&gt;10.19813/j.cnki.weishengyanjiu.2017.05.006&lt;/_doi&gt;&lt;_isbn&gt;1000-8020&lt;/_isbn&gt;&lt;_issue&gt;05&lt;/_issue&gt;&lt;_journal&gt;卫生研究&lt;/_journal&gt;&lt;_keywords&gt;中小学生;营养不良;营养教育;身体活动促进;校园&lt;/_keywords&gt;&lt;_modified&gt;64845620&lt;/_modified&gt;&lt;_pages&gt;717-721&lt;/_pages&gt;&lt;_volume&gt;46&lt;/_volume&gt;&lt;_translated_author&gt;Yang, Ti ti;Zhang, Qian;Gan, Qian;Hu, Xiao qi;Chang, Su ying;Zhao, Wen hua&lt;/_translated_author&gt;&lt;/Details&gt;&lt;Extra&gt;&lt;DBUID&gt;{3F9387F2-331A-44EC-89D9-44E8C1CA5F18}&lt;/DBUID&gt;&lt;/Extra&gt;&lt;/Item&gt;&lt;/References&gt;&lt;/Group&gt;&lt;/Citation&gt;_x000a_"/>
    <w:docVar w:name="NE.Ref{BD266FFF-8116-469A-8D72-A99D81A71B8C}" w:val=" ADDIN NE.Ref.{BD266FFF-8116-469A-8D72-A99D81A71B8C}&lt;Citation&gt;&lt;Group&gt;&lt;References&gt;&lt;Item&gt;&lt;ID&gt;69&lt;/ID&gt;&lt;UID&gt;{7DE3D1E7-E68F-48D3-99BD-E1FAAD349680}&lt;/UID&gt;&lt;Title&gt;Dual sensory loss and depressive symptoms: the importance of hearing, daily  functioning, and activity engagement&lt;/Title&gt;&lt;Template&gt;Journal Article&lt;/Template&gt;&lt;Star&gt;0&lt;/Star&gt;&lt;Tag&gt;0&lt;/Tag&gt;&lt;Author&gt;Kiely, K M; Anstey, K J; Luszcz, M A&lt;/Author&gt;&lt;Year&gt;2013&lt;/Year&gt;&lt;Details&gt;&lt;_accession_num&gt;24379769&lt;/_accession_num&gt;&lt;_author_adr&gt;Centre for Research on Ageing Health and Wellbeing, Australian National  University , Canberra, ACT , Australia.; Centre for Research on Ageing Health and Wellbeing, Australian National  University , Canberra, ACT , Australia.; Flinders Centre for Ageing Studies, Flinders University , Adelaide, SA ,  Australia.&lt;/_author_adr&gt;&lt;_collection_scope&gt;SCIE&lt;/_collection_scope&gt;&lt;_created&gt;64798269&lt;/_created&gt;&lt;_date&gt;2013-01-20&lt;/_date&gt;&lt;_date_display&gt;2013&lt;/_date_display&gt;&lt;_doi&gt;10.3389/fnhum.2013.00837&lt;/_doi&gt;&lt;_impact_factor&gt;   3.473&lt;/_impact_factor&gt;&lt;_isbn&gt;1662-5161 (Print); 1662-5161 (Electronic); 1662-5161 (Linking)&lt;/_isbn&gt;&lt;_journal&gt;Front Hum Neurosci&lt;/_journal&gt;&lt;_keywords&gt;Australian Longitudinal Study of Aging; aging; depression; dual sensory loss; hearing loss; mental health; visual impairment&lt;/_keywords&gt;&lt;_language&gt;eng&lt;/_language&gt;&lt;_modified&gt;64798269&lt;/_modified&gt;&lt;_pages&gt;837&lt;/_pages&gt;&lt;_social_category&gt;心理学(3)&lt;/_social_category&gt;&lt;_tertiary_title&gt;Frontiers in human neuroscience&lt;/_tertiary_title&gt;&lt;_type_work&gt;Journal Article&lt;/_type_work&gt;&lt;_url&gt;http://www.ncbi.nlm.nih.gov/entrez/query.fcgi?cmd=Retrieve&amp;amp;db=pubmed&amp;amp;dopt=Abstract&amp;amp;list_uids=24379769&amp;amp;query_hl=1&lt;/_url&gt;&lt;_volume&gt;7&lt;/_volume&gt;&lt;/Details&gt;&lt;Extra&gt;&lt;DBUID&gt;{262F321C-6F5E-42FE-A29B-2689D77CF0BF}&lt;/DBUID&gt;&lt;/Extra&gt;&lt;/Item&gt;&lt;/References&gt;&lt;/Group&gt;&lt;/Citation&gt;_x000a_"/>
    <w:docVar w:name="NE.Ref{BD2D791B-98B0-4995-9190-007DA7B56E1D}" w:val=" ADDIN NE.Ref.{BD2D791B-98B0-4995-9190-007DA7B56E1D}&lt;Citation&gt;&lt;Group&gt;&lt;References&gt;&lt;Item&gt;&lt;ID&gt;21&lt;/ID&gt;&lt;UID&gt;{BFB04358-F2A6-4886-A1AF-CF62C8C9BB58}&lt;/UID&gt;&lt;Title&gt;The nature of procrastination: a meta-analytic and theoretical review of  quintessential self-regulatory failure&lt;/Title&gt;&lt;Template&gt;Journal Article&lt;/Template&gt;&lt;Star&gt;0&lt;/Star&gt;&lt;Tag&gt;0&lt;/Tag&gt;&lt;Author&gt;Steel, P&lt;/Author&gt;&lt;Year&gt;2007&lt;/Year&gt;&lt;Details&gt;&lt;_accessed&gt;65172090&lt;/_accessed&gt;&lt;_accession_num&gt;17201571&lt;/_accession_num&gt;&lt;_author_adr&gt;Human Resources and Organizational Dynamics, University of Calgary, Calgary, AB,  Canada. Piers.Steel@Haskayne.UCalgary.ca&lt;/_author_adr&gt;&lt;_collection_scope&gt;SSCI;SCIE&lt;/_collection_scope&gt;&lt;_created&gt;65172089&lt;/_created&gt;&lt;_date&gt;56276640&lt;/_date&gt;&lt;_date_display&gt;2007 Jan&lt;/_date_display&gt;&lt;_db_updated&gt;PubMed&lt;/_db_updated&gt;&lt;_doi&gt;10.1037/0033-2909.133.1.65&lt;/_doi&gt;&lt;_impact_factor&gt;  22.400&lt;/_impact_factor&gt;&lt;_isbn&gt;0033-2909 (Print); 0033-2909 (Linking)&lt;/_isbn&gt;&lt;_issue&gt;1&lt;/_issue&gt;&lt;_journal&gt;Psychol Bull&lt;/_journal&gt;&lt;_language&gt;eng&lt;/_language&gt;&lt;_modified&gt;65172090&lt;/_modified&gt;&lt;_ori_publication&gt;(c) 2007 APA, all rights reserved.&lt;/_ori_publication&gt;&lt;_pages&gt;65-94&lt;/_pages&gt;&lt;_social_category&gt;心理学(1) &amp;amp; 心理学：综合(1)&lt;/_social_category&gt;&lt;_subject_headings&gt;*Decision Making; Humans; *Self Efficacy; *Social Control, Informal; Time Factors; *Time Perception&lt;/_subject_headings&gt;&lt;_tertiary_title&gt;Psychological bulletin&lt;/_tertiary_title&gt;&lt;_type_work&gt;Journal Article; Meta-Analysis&lt;/_type_work&gt;&lt;_url&gt;http://www.ncbi.nlm.nih.gov/entrez/query.fcgi?cmd=Retrieve&amp;amp;db=pubmed&amp;amp;dopt=Abstract&amp;amp;list_uids=17201571&amp;amp;query_hl=1&lt;/_url&gt;&lt;_volume&gt;133&lt;/_volume&gt;&lt;/Details&gt;&lt;Extra&gt;&lt;DBUID&gt;{866801D5-F97C-42A6-9B52-0A772648DD92}&lt;/DBUID&gt;&lt;/Extra&gt;&lt;/Item&gt;&lt;/References&gt;&lt;/Group&gt;&lt;/Citation&gt;_x000a_"/>
    <w:docVar w:name="NE.Ref{BD3547F9-7521-4429-B940-D5B95B773320}" w:val=" ADDIN NE.Ref.{BD3547F9-7521-4429-B940-D5B95B773320}&lt;Citation&gt;&lt;Group&gt;&lt;References&gt;&lt;Item&gt;&lt;ID&gt;30&lt;/ID&gt;&lt;UID&gt;{18A93268-1568-4BE9-9C26-355FB51CAB5D}&lt;/UID&gt;&lt;Title&gt; 北京市教育委员会关于开展中小学卫生保健所（站）评估工作的通知&lt;/Title&gt;&lt;Template&gt;Report&lt;/Template&gt;&lt;Star&gt;0&lt;/Star&gt;&lt;Tag&gt;0&lt;/Tag&gt;&lt;Author&gt;北京市教育委员会&lt;/Author&gt;&lt;Year&gt;2010&lt;/Year&gt;&lt;Details&gt;&lt;_accessed&gt;64430774&lt;/_accessed&gt;&lt;_created&gt;64430774&lt;/_created&gt;&lt;_modified&gt;64430774&lt;/_modified&gt;&lt;_translated_author&gt;Bei, Jingshijiaoyuweiyuanhui&lt;/_translated_author&gt;&lt;/Details&gt;&lt;Extra&gt;&lt;DBUID&gt;{79C5FD63-3C89-4745-94F9-8D429523D767}&lt;/DBUID&gt;&lt;/Extra&gt;&lt;/Item&gt;&lt;/References&gt;&lt;/Group&gt;&lt;/Citation&gt;_x000a_"/>
    <w:docVar w:name="NE.Ref{BD393C70-18E9-4F86-9AB6-268594ECAE97}" w:val=" ADDIN NE.Ref.{BD393C70-18E9-4F86-9AB6-268594ECAE97}&lt;Citation&gt;&lt;Group&gt;&lt;References&gt;&lt;Item&gt;&lt;ID&gt;126&lt;/ID&gt;&lt;UID&gt;{6ECA3039-92F7-4C34-9B34-EEDCAE83CD1F}&lt;/UID&gt;&lt;Title&gt;国外青少年的自杀风险因素研究及启示&lt;/Title&gt;&lt;Template&gt;Journal Article&lt;/Template&gt;&lt;Star&gt;0&lt;/Star&gt;&lt;Tag&gt;5&lt;/Tag&gt;&lt;Author&gt;赵军燕; 邢淑芬&lt;/Author&gt;&lt;Year&gt;2014&lt;/Year&gt;&lt;Details&gt;&lt;_author_aff&gt;首都师范大学教育学院;&lt;/_author_aff&gt;&lt;_date&gt;2014-02-25&lt;/_date&gt;&lt;_db_provider&gt;CNKI: 期刊&lt;/_db_provider&gt;&lt;_issue&gt;01&lt;/_issue&gt;&lt;_journal&gt;首都师范大学学报(社会科学版)&lt;/_journal&gt;&lt;_keywords&gt;自杀危机;风险因素;生物因素;心理因素;环境因素&lt;/_keywords&gt;&lt;_pages&gt;151-156&lt;/_pages&gt;&lt;_url&gt;http://www.cnki.net/KCMS/detail/detail.aspx?FileName=SDSD201401025&amp;amp;DbName=CJFQ2014 _x000d__x000a_http://www.cnki.net/kcms/download.aspx?filename=ORXamxmMpRjZTt2MzEHZ6RDWxIURaZnVrMTVwZHOOR2R3A1TtJ1dXlnQIRnR5BXYwREN352TkZ0QwV0TatkTSlTQv0WWrU1K3cmMIdnMWJGZKdmbn5WN4siZQlXOYRUW0QWM6NnaDlEVvQFdmxGMVNnbRd1Q1lVM&amp;amp;tablename=CJFD2014&amp;amp;dflag=pdfdown 全文链接_x000d__x000a_&lt;/_url&gt;&lt;_created&gt;61523763&lt;/_created&gt;&lt;_modified&gt;61523792&lt;/_modified&gt;&lt;_db_updated&gt;CNKI - Reference&lt;/_db_updated&gt;&lt;_collection_scope&gt;CSSCI;&lt;/_collection_scope&gt;&lt;_translated_author&gt;Zhao, Junyan;Xing, Shufen&lt;/_translated_author&gt;&lt;/Details&gt;&lt;Extra&gt;&lt;DBUID&gt;{78D18189-B1D4-4524-940E-A55AB19ADD27}&lt;/DBUID&gt;&lt;/Extra&gt;&lt;/Item&gt;&lt;/References&gt;&lt;/Group&gt;&lt;/Citation&gt;_x000a_"/>
    <w:docVar w:name="NE.Ref{BD3EFB0B-730F-4E39-8CA8-961C5410123E}" w:val=" ADDIN NE.Ref.{BD3EFB0B-730F-4E39-8CA8-961C5410123E} ADDIN NE.Ref.{BD3EFB0B-730F-4E39-8CA8-961C5410123E} ADDIN NE.Ref.{BD3EFB0B-730F-4E39-8CA8-961C5410123E}&lt;Citation&gt;&lt;Group&gt;&lt;References&gt;&lt;Item&gt;&lt;ID&gt;2555&lt;/ID&gt;&lt;UID&gt;{13797DCE-0F7D-478D-8038-DA39C1B376E0}&lt;/UID&gt;&lt;Title&gt;The role of timing of maltreatment and child intelligence in pathways to low symptoms of depression and anxiety in adolescence&lt;/Title&gt;&lt;Template&gt;Journal Article&lt;/Template&gt;&lt;Star&gt;0&lt;/Star&gt;&lt;Tag&gt;0&lt;/Tag&gt;&lt;Author&gt;Harpur, Lisa Jane; Polek, Ela; van Harmelen, Anne-Laura&lt;/Author&gt;&lt;Year&gt;2015&lt;/Year&gt;&lt;Details&gt;&lt;_doi&gt;10.1016/j.chiabu.2015.05.019&lt;/_doi&gt;&lt;_created&gt;63900966&lt;/_created&gt;&lt;_modified&gt;63900966&lt;/_modified&gt;&lt;_url&gt;https://linkinghub.elsevier.com/retrieve/pii/S0145213415002124_x000d__x000a_https://api.elsevier.com/content/article/PII:S0145213415002124?httpAccept=text/plain&lt;/_url&gt;&lt;_journal&gt;Child Abuse &amp;amp; Neglect&lt;/_journal&gt;&lt;_volume&gt;47&lt;/_volume&gt;&lt;_pages&gt;24-37&lt;/_pages&gt;&lt;_tertiary_title&gt;Child Abuse &amp;amp; Neglect&lt;/_tertiary_title&gt;&lt;_isbn&gt;01452134&lt;/_isbn&gt;&lt;_accessed&gt;63900966&lt;/_accessed&gt;&lt;_db_updated&gt;CrossRef&lt;/_db_updated&gt;&lt;_impact_factor&gt;   2.569&lt;/_impact_factor&gt;&lt;_collection_scope&gt;SSCI&lt;/_collection_scope&gt;&lt;/Details&gt;&lt;Extra&gt;&lt;DBUID&gt;{93870BB0-CAEF-4F07-AAE0-DA131E288E28}&lt;/DBUID&gt;&lt;/Extra&gt;&lt;/Item&gt;&lt;/References&gt;&lt;/Group&gt;&lt;/Citation&gt;_x000a_"/>
    <w:docVar w:name="NE.Ref{BD5BCF31-0FD8-429C-97FF-42D19DBECA8D}" w:val=" ADDIN NE.Ref.{BD5BCF31-0FD8-429C-97FF-42D19DBECA8D}&lt;Citation&gt;&lt;Group&gt;&lt;References&gt;&lt;Item&gt;&lt;ID&gt;37&lt;/ID&gt;&lt;UID&gt;{5199648F-274C-4866-9231-EE0BC2F71D28}&lt;/UID&gt;&lt;Title&gt;Outdoor activity reduces the prevalence of myopia in children&lt;/Title&gt;&lt;Template&gt;Journal Article&lt;/Template&gt;&lt;Star&gt;1&lt;/Star&gt;&lt;Tag&gt;5&lt;/Tag&gt;&lt;Author&gt;Rose, K A; Morgan, I G; Ip, J; Kifley, A; Huynh, S; Smith, W; Mitchell, P&lt;/Author&gt;&lt;Year&gt;2008&lt;/Year&gt;&lt;Details&gt;&lt;_accession_num&gt;18294691&lt;/_accession_num&gt;&lt;_author_adr&gt;School of Applied Vision Sciences, Faculty of Health Sciences, University of Sydney, Sydney, Australia. k.rose@usyd.edu.au&lt;/_author_adr&gt;&lt;_collection_scope&gt;SCI;SCIE&lt;/_collection_scope&gt;&lt;_created&gt;63736494&lt;/_created&gt;&lt;_date&gt;2008-08-01&lt;/_date&gt;&lt;_date_display&gt;2008 Aug&lt;/_date_display&gt;&lt;_db_updated&gt;PubMed&lt;/_db_updated&gt;&lt;_doi&gt;10.1016/j.ophtha.2007.12.019&lt;/_doi&gt;&lt;_impact_factor&gt;  12.079&lt;/_impact_factor&gt;&lt;_isbn&gt;1549-4713 (Electronic); 0161-6420 (Linking)&lt;/_isbn&gt;&lt;_issue&gt;8&lt;/_issue&gt;&lt;_journal&gt;Ophthalmology&lt;/_journal&gt;&lt;_language&gt;eng&lt;/_language&gt;&lt;_modified&gt;64236200&lt;/_modified&gt;&lt;_pages&gt;1279-85&lt;/_pages&gt;&lt;_subject_headings&gt;Child; Cross-Sectional Studies; Female; Humans; Hyperopia/epidemiology; *Leisure Activities; Male; Myopia/*epidemiology/ethnology; New South Wales/epidemiology; Odds Ratio; Prevalence; Refraction, Ocular/physiology; *Sports; Surveys and Questionnaires; Work&lt;/_subject_headings&gt;&lt;_tertiary_title&gt;Ophthalmology&lt;/_tertiary_title&gt;&lt;_type_work&gt;Journal Article; Research Support, Non-U.S. Gov&amp;apos;t&lt;/_type_work&gt;&lt;_url&gt;http://www.ncbi.nlm.nih.gov/entrez/query.fcgi?cmd=Retrieve&amp;amp;db=pubmed&amp;amp;dopt=Abstract&amp;amp;list_uids=18294691&amp;amp;query_hl=1&lt;/_url&gt;&lt;_volume&gt;115&lt;/_volume&gt;&lt;/Details&gt;&lt;Extra&gt;&lt;DBUID&gt;{1C1952A0-4562-459F-9DB8-7EA4385E5EEB}&lt;/DBUID&gt;&lt;/Extra&gt;&lt;/Item&gt;&lt;/References&gt;&lt;/Group&gt;&lt;/Citation&gt;_x000a_"/>
    <w:docVar w:name="NE.Ref{BD624B24-D3E7-499A-8CE7-9A83E0921DAB}" w:val=" ADDIN NE.Ref.{BD624B24-D3E7-499A-8CE7-9A83E0921DAB}&lt;Citation&gt;&lt;Group&gt;&lt;References&gt;&lt;Item&gt;&lt;ID&gt;69&lt;/ID&gt;&lt;UID&gt;{6D4162A2-D888-4D8F-AE0B-6A9F11B9DD25}&lt;/UID&gt;&lt;Title&gt;个性化营养干预对改善学龄儿童消瘦肥胖的效果评估&lt;/Title&gt;&lt;Template&gt;Journal Article&lt;/Template&gt;&lt;Star&gt;0&lt;/Star&gt;&lt;Tag&gt;0&lt;/Tag&gt;&lt;Author&gt;黄珍茹; 娜迪拉·巴吾尔江; 高润颖; 蔡美琴; 娜迪拉·巴吾尔江; Gao, Run Ying; Cai, Mei Qin&lt;/Author&gt;&lt;Year&gt;2017&lt;/Year&gt;&lt;Details&gt;&lt;_author_adr&gt;上海交通大学公共卫生学院;&lt;/_author_adr&gt;&lt;_doi&gt;10.16835/j.cnki.1000-9817.2017.11.006&lt;/_doi&gt;&lt;_isbn&gt;1000-9817&lt;/_isbn&gt;&lt;_issue&gt;11&lt;/_issue&gt;&lt;_journal&gt;中国学校卫生&lt;/_journal&gt;&lt;_keywords&gt;营养状况;消瘦;肥胖症;干预性研究;儿童&lt;/_keywords&gt;&lt;_pages&gt;1618-1620+1625&lt;/_pages&gt;&lt;_translated_author&gt;Huang, Zhen Ru&lt;/_translated_author&gt;&lt;_volume&gt;38&lt;/_volume&gt;&lt;_created&gt;64846884&lt;/_created&gt;&lt;_modified&gt;64846884&lt;/_modified&gt;&lt;_collection_scope&gt;PKU&lt;/_collection_scope&gt;&lt;/Details&gt;&lt;Extra/&gt;&lt;/Item&gt;&lt;/References&gt;&lt;/Group&gt;&lt;/Citation&gt;_x000a_"/>
    <w:docVar w:name="NE.Ref{BD67E713-6148-4B11-893D-FFE3148B376E}" w:val=" ADDIN NE.Ref.{BD67E713-6148-4B11-893D-FFE3148B376E}&lt;Citation&gt;&lt;Group&gt;&lt;References&gt;&lt;Item&gt;&lt;ID&gt;3&lt;/ID&gt;&lt;UID&gt;{3D2E1CB0-438A-419C-957D-7E583B46C706}&lt;/UID&gt;&lt;Title&gt;Re: Holden et al.: Global prevalence of myopia and high myopia and temporal trends from 2000 through 2050 (Ophthalmology 2016;123:1036-1042)&lt;/Title&gt;&lt;Template&gt;Journal Article&lt;/Template&gt;&lt;Star&gt;0&lt;/Star&gt;&lt;Tag&gt;0&lt;/Tag&gt;&lt;Author&gt;Bruce, A&lt;/Author&gt;&lt;Year&gt;2017&lt;/Year&gt;&lt;Details&gt;&lt;_accession_num&gt;28219507&lt;/_accession_num&gt;&lt;_author_adr&gt;Bradford Institute for Health Research, West Yorkshire, United Kingdom. Electronic address: alison.bruce@bthft.nhs.uk.&lt;/_author_adr&gt;&lt;_date_display&gt;2017 Mar&lt;/_date_display&gt;&lt;_date&gt;2017-03-01&lt;/_date&gt;&lt;_doi&gt;10.1016/j.ophtha.2016.06.066&lt;/_doi&gt;&lt;_isbn&gt;1549-4713 (Electronic); 0161-6420 (Linking)&lt;/_isbn&gt;&lt;_issue&gt;3&lt;/_issue&gt;&lt;_journal&gt;Ophthalmology&lt;/_journal&gt;&lt;_language&gt;eng&lt;/_language&gt;&lt;_pages&gt;e24-e25&lt;/_pages&gt;&lt;_subject_headings&gt;Humans; *Myopia; Prevalence&lt;/_subject_headings&gt;&lt;_tertiary_title&gt;Ophthalmology&lt;/_tertiary_title&gt;&lt;_type_work&gt;Letter; Comment&lt;/_type_work&gt;&lt;_url&gt;http://www.ncbi.nlm.nih.gov/entrez/query.fcgi?cmd=Retrieve&amp;amp;db=pubmed&amp;amp;dopt=Abstract&amp;amp;list_uids=28219507&amp;amp;query_hl=1&lt;/_url&gt;&lt;_volume&gt;124&lt;/_volume&gt;&lt;_created&gt;63568050&lt;/_created&gt;&lt;_modified&gt;63568050&lt;/_modified&gt;&lt;_db_updated&gt;PubMed&lt;/_db_updated&gt;&lt;_impact_factor&gt;   8.470&lt;/_impact_factor&gt;&lt;_collection_scope&gt;SCI;SCIE&lt;/_collection_scope&gt;&lt;/Details&gt;&lt;Extra&gt;&lt;DBUID&gt;{5D4A96AE-2D4D-41F0-9DA9-F21F7ED3972F}&lt;/DBUID&gt;&lt;/Extra&gt;&lt;/Item&gt;&lt;/References&gt;&lt;/Group&gt;&lt;/Citation&gt;_x000a_"/>
    <w:docVar w:name="NE.Ref{BD731ABE-B2BC-460D-AFB2-2F96CE79D99B}" w:val=" ADDIN NE.Ref.{BD731ABE-B2BC-460D-AFB2-2F96CE79D99B}&lt;Citation&gt;&lt;Group&gt;&lt;References&gt;&lt;Item&gt;&lt;ID&gt;29&lt;/ID&gt;&lt;UID&gt;{6E51DE6C-E5D1-4521-9FAE-0BFB523FCB57}&lt;/UID&gt;&lt;Title&gt;Myopia and associated pathological complications&lt;/Title&gt;&lt;Template&gt;Journal Article&lt;/Template&gt;&lt;Star&gt;0&lt;/Star&gt;&lt;Tag&gt;0&lt;/Tag&gt;&lt;Author&gt;Saw, S M; Gazzard, G; Shih-Yen, E C; Chua, W H&lt;/Author&gt;&lt;Year&gt;2005&lt;/Year&gt;&lt;Details&gt;&lt;_accession_num&gt;16101943&lt;/_accession_num&gt;&lt;_author_adr&gt;Department of Community, Occupational and Family Medicine, National University of Singapore, 16 Medical Drive, Singapore 117597. cofsawsm@nus.edu.sg&lt;/_author_adr&gt;&lt;_date_display&gt;2005 Sep&lt;/_date_display&gt;&lt;_date&gt;2005-09-01&lt;/_date&gt;&lt;_doi&gt;10.1111/j.1475-1313.2005.00298.x&lt;/_doi&gt;&lt;_isbn&gt;0275-5408 (Print); 0275-5408 (Linking)&lt;/_isbn&gt;&lt;_issue&gt;5&lt;/_issue&gt;&lt;_journal&gt;Ophthalmic Physiol Opt&lt;/_journal&gt;&lt;_language&gt;eng&lt;/_language&gt;&lt;_pages&gt;381-91&lt;/_pages&gt;&lt;_subject_headings&gt;Adolescent; Adult; Aged; Cataract/etiology; Child; Choroid Diseases/etiology; Glaucoma/etiology; Humans; Macular Degeneration/etiology; Middle Aged; Myopia/*complications; Myopia, Degenerative/complications; Optic Disk/abnormalities; Retinal Diseases/etiology&lt;/_subject_headings&gt;&lt;_tertiary_title&gt;Ophthalmic &amp;amp; physiological optics : the journal of the British College of_x000d__x000a_      Ophthalmic Opticians (Optometrists)&lt;/_tertiary_title&gt;&lt;_type_work&gt;Journal Article; Review&lt;/_type_work&gt;&lt;_url&gt;http://www.ncbi.nlm.nih.gov/entrez/query.fcgi?cmd=Retrieve&amp;amp;db=pubmed&amp;amp;dopt=Abstract&amp;amp;list_uids=16101943&amp;amp;query_hl=1&lt;/_url&gt;&lt;_volume&gt;25&lt;/_volume&gt;&lt;_created&gt;63569807&lt;/_created&gt;&lt;_modified&gt;63569807&lt;/_modified&gt;&lt;_db_updated&gt;PubMed&lt;/_db_updated&gt;&lt;_impact_factor&gt;   2.624&lt;/_impact_factor&gt;&lt;/Details&gt;&lt;Extra&gt;&lt;DBUID&gt;{5D4A96AE-2D4D-41F0-9DA9-F21F7ED3972F}&lt;/DBUID&gt;&lt;/Extra&gt;&lt;/Item&gt;&lt;/References&gt;&lt;/Group&gt;&lt;Group&gt;&lt;References&gt;&lt;Item&gt;&lt;ID&gt;30&lt;/ID&gt;&lt;UID&gt;{F2DBE0D7-4C13-4771-B7CD-114E680C3D2D}&lt;/UID&gt;&lt;Title&gt;How blinding is pathological myopia?&lt;/Title&gt;&lt;Template&gt;Journal Article&lt;/Template&gt;&lt;Star&gt;0&lt;/Star&gt;&lt;Tag&gt;0&lt;/Tag&gt;&lt;Author&gt;Saw, S M&lt;/Author&gt;&lt;Year&gt;2006&lt;/Year&gt;&lt;Details&gt;&lt;_accession_num&gt;16622078&lt;/_accession_num&gt;&lt;_date_display&gt;2006 May&lt;/_date_display&gt;&lt;_date&gt;2006-05-01&lt;/_date&gt;&lt;_doi&gt;10.1136/bjo.2005.087999&lt;/_doi&gt;&lt;_isbn&gt;0007-1161 (Print); 0007-1161 (Linking)&lt;/_isbn&gt;&lt;_issue&gt;5&lt;/_issue&gt;&lt;_journal&gt;Br J Ophthalmol&lt;/_journal&gt;&lt;_language&gt;eng&lt;/_language&gt;&lt;_pages&gt;525-6&lt;/_pages&gt;&lt;_subject_headings&gt;Aged; Asia; Blindness/*etiology/prevention &amp;amp; control; Contact Lenses; Disease Outbreaks; Eyeglasses; Humans; Middle Aged; Myopia/*complications/epidemiology/therapy; Ophthalmology/methods&lt;/_subject_headings&gt;&lt;_tertiary_title&gt;The British journal of ophthalmology&lt;/_tertiary_title&gt;&lt;_type_work&gt;Comment; Editorial; Research Support, Non-U.S. Gov&amp;apos;t&lt;/_type_work&gt;&lt;_url&gt;http://www.ncbi.nlm.nih.gov/entrez/query.fcgi?cmd=Retrieve&amp;amp;db=pubmed&amp;amp;dopt=Abstract&amp;amp;list_uids=16622078&amp;amp;query_hl=1&lt;/_url&gt;&lt;_volume&gt;90&lt;/_volume&gt;&lt;_created&gt;63569808&lt;/_created&gt;&lt;_modified&gt;63569808&lt;/_modified&gt;&lt;_db_updated&gt;PubMed&lt;/_db_updated&gt;&lt;_impact_factor&gt;   3.611&lt;/_impact_factor&gt;&lt;/Details&gt;&lt;Extra&gt;&lt;DBUID&gt;{5D4A96AE-2D4D-41F0-9DA9-F21F7ED3972F}&lt;/DBUID&gt;&lt;/Extra&gt;&lt;/Item&gt;&lt;/References&gt;&lt;/Group&gt;&lt;/Citation&gt;_x000a_"/>
    <w:docVar w:name="NE.Ref{BD84312A-B716-45B6-A63D-A5BFEF675BC5}" w:val=" ADDIN NE.Ref.{BD84312A-B716-45B6-A63D-A5BFEF675BC5}&lt;Citation&gt;&lt;Group&gt;&lt;References&gt;&lt;Item&gt;&lt;ID&gt;38&lt;/ID&gt;&lt;UID&gt;{158B241D-FD0D-4354-98B7-30EB9B64BAE5}&lt;/UID&gt;&lt;Title&gt;Risk of mental health problems in adolescents skipping meals: The Korean National  Health and Nutrition Examination Survey 2010 to 2012&lt;/Title&gt;&lt;Template&gt;Journal Article&lt;/Template&gt;&lt;Star&gt;0&lt;/Star&gt;&lt;Tag&gt;0&lt;/Tag&gt;&lt;Author&gt;Lee, G; Han, K; Kim, H&lt;/Author&gt;&lt;Year&gt;2017&lt;/Year&gt;&lt;Details&gt;&lt;_accession_num&gt;28196640&lt;/_accession_num&gt;&lt;_author_adr&gt;Department of Family Health Nursing, College of Nursing, The Catholic University  of Korea, Seoul, Republic of Korea. Electronic address: kjdooly@catholic.ac.kr.; Department of Biostatistics, College of Medicine, The Catholic University of  Korea, Seoul, Republic of Korea.; Department of Nursing, College of Nursing, Catholic University of Pusan, Busan,  Republic of Korea.&lt;/_author_adr&gt;&lt;_collection_scope&gt;SSCI;SCIE&lt;/_collection_scope&gt;&lt;_created&gt;65048984&lt;/_created&gt;&lt;_date&gt;2017-07-01&lt;/_date&gt;&lt;_date_display&gt;2017 Jul-Aug&lt;/_date_display&gt;&lt;_doi&gt;10.1016/j.outlook.2017.01.007&lt;/_doi&gt;&lt;_impact_factor&gt;   3.315&lt;/_impact_factor&gt;&lt;_isbn&gt;1528-3968 (Electronic); 0029-6554 (Linking)&lt;/_isbn&gt;&lt;_issue&gt;4&lt;/_issue&gt;&lt;_journal&gt;Nurs Outlook&lt;/_journal&gt;&lt;_keywords&gt;Adolescent; Mental health; Skipping meal&lt;/_keywords&gt;&lt;_language&gt;eng&lt;/_language&gt;&lt;_modified&gt;65048984&lt;/_modified&gt;&lt;_ori_publication&gt;Copyright © 2017 Elsevier Inc. All rights reserved.&lt;/_ori_publication&gt;&lt;_pages&gt;411-419&lt;/_pages&gt;&lt;_social_category&gt;医学(2)&lt;/_social_category&gt;&lt;_subject_headings&gt;Adolescent; Adolescent Behavior/*physiology; Cross-Sectional Studies; Feeding Behavior/*psychology; Female; Humans; Male; Meals/*psychology; Mental Disorders/epidemiology/*etiology; Republic of Korea/epidemiology; Risk Assessment&lt;/_subject_headings&gt;&lt;_tertiary_title&gt;Nursing outlook&lt;/_tertiary_title&gt;&lt;_type_work&gt;Journal Article; Research Support, Non-U.S. Gov&amp;apos;t&lt;/_type_work&gt;&lt;_url&gt;http://www.ncbi.nlm.nih.gov/entrez/query.fcgi?cmd=Retrieve&amp;amp;db=pubmed&amp;amp;dopt=Abstract&amp;amp;list_uids=28196640&amp;amp;query_hl=1&lt;/_url&gt;&lt;_volume&gt;65&lt;/_volume&gt;&lt;_accessed&gt;65148485&lt;/_accessed&gt;&lt;/Details&gt;&lt;Extra&gt;&lt;DBUID&gt;{B229E695-20C0-47E4-A960-6A523A810098}&lt;/DBUID&gt;&lt;/Extra&gt;&lt;/Item&gt;&lt;/References&gt;&lt;/Group&gt;&lt;Group&gt;&lt;References&gt;&lt;Item&gt;&lt;ID&gt;45&lt;/ID&gt;&lt;UID&gt;{E0CD0A75-7A5E-4179-B64B-D0DE247F76F5}&lt;/UID&gt;&lt;Title&gt;Lifestyle and mental health&lt;/Title&gt;&lt;Template&gt;Journal Article&lt;/Template&gt;&lt;Star&gt;0&lt;/Star&gt;&lt;Tag&gt;0&lt;/Tag&gt;&lt;Author&gt;Walsh, R&lt;/Author&gt;&lt;Year&gt;2011&lt;/Year&gt;&lt;Details&gt;&lt;_accessed&gt;65152311&lt;/_accessed&gt;&lt;_accession_num&gt;21244124&lt;/_accession_num&gt;&lt;_author_adr&gt;University of California, Irvine College of Medicine, 92697-1675, USA.  rwalsh@uci.edu&lt;/_author_adr&gt;&lt;_collection_scope&gt;SSCI&lt;/_collection_scope&gt;&lt;_created&gt;65067627&lt;/_created&gt;&lt;_date&gt;2011-10-01&lt;/_date&gt;&lt;_date_display&gt;2011 Oct&lt;/_date_display&gt;&lt;_doi&gt;10.1037/a0021769&lt;/_doi&gt;&lt;_impact_factor&gt;  16.358&lt;/_impact_factor&gt;&lt;_isbn&gt;1935-990X (Electronic); 0003-066X (Linking)&lt;/_isbn&gt;&lt;_issue&gt;7&lt;/_issue&gt;&lt;_journal&gt;Am Psychol&lt;/_journal&gt;&lt;_language&gt;eng&lt;/_language&gt;&lt;_modified&gt;65151312&lt;/_modified&gt;&lt;_pages&gt;579-92&lt;/_pages&gt;&lt;_social_category&gt;心理学(1)&lt;/_social_category&gt;&lt;_subject_headings&gt;Diet/psychology; Exercise/psychology; Humans; Interpersonal Relations; *Life Style; *Mental Health; Nature; Recreation; Religion&lt;/_subject_headings&gt;&lt;_tertiary_title&gt;The American psychologist&lt;/_tertiary_title&gt;&lt;_type_work&gt;Journal Article; Review&lt;/_type_work&gt;&lt;_url&gt;http://www.ncbi.nlm.nih.gov/entrez/query.fcgi?cmd=Retrieve&amp;amp;db=pubmed&amp;amp;dopt=Abstract&amp;amp;list_uids=21244124&amp;amp;query_hl=1&lt;/_url&gt;&lt;_volume&gt;66&lt;/_volume&gt;&lt;/Details&gt;&lt;Extra&gt;&lt;DBUID&gt;{B229E695-20C0-47E4-A960-6A523A810098}&lt;/DBUID&gt;&lt;/Extra&gt;&lt;/Item&gt;&lt;/References&gt;&lt;/Group&gt;&lt;/Citation&gt;_x000a_"/>
    <w:docVar w:name="NE.Ref{BDAAE233-D92D-475E-9B58-4125EE3CD480}" w:val=" ADDIN NE.Ref.{BDAAE233-D92D-475E-9B58-4125EE3CD480}&lt;Citation&gt;&lt;Group&gt;&lt;References&gt;&lt;Item&gt;&lt;ID&gt;152&lt;/ID&gt;&lt;UID&gt;{3522D283-F672-4805-A850-58DA763C8664}&lt;/UID&gt;&lt;Title&gt;Development of a WHO growth reference for school-aged children and adolescents&lt;/Title&gt;&lt;Template&gt;Journal Article&lt;/Template&gt;&lt;Star&gt;0&lt;/Star&gt;&lt;Tag&gt;0&lt;/Tag&gt;&lt;Author&gt;de Onis, M; Onyango, A W; Borghi, E; Siyam, A; Nishida, C; Siekmann, J&lt;/Author&gt;&lt;Year&gt;2007&lt;/Year&gt;&lt;Details&gt;&lt;_accession_num&gt;18026621&lt;/_accession_num&gt;&lt;_author_adr&gt;Department of Nutrition, World Health Organization, Geneva, Switzerland.  deonism@who.int&lt;/_author_adr&gt;&lt;_date_display&gt;2007 Sep&lt;/_date_display&gt;&lt;_date&gt;2007-09-01&lt;/_date&gt;&lt;_doi&gt;10.2471/blt.07.043497&lt;/_doi&gt;&lt;_isbn&gt;0042-9686 (Print); 0042-9686 (Linking)&lt;/_isbn&gt;&lt;_issue&gt;9&lt;/_issue&gt;&lt;_journal&gt;Bull World Health Organ&lt;/_journal&gt;&lt;_language&gt;eng&lt;/_language&gt;&lt;_pages&gt;660-7&lt;/_pages&gt;&lt;_subject_headings&gt;Adolescent; Adult; Body Mass Index; Child; *Databases as Topic; Female; Growth and Development/*physiology; Humans; Male; World Health Organization&lt;/_subject_headings&gt;&lt;_tertiary_title&gt;Bulletin of the World Health Organization&lt;/_tertiary_title&gt;&lt;_type_work&gt;Journal Article&lt;/_type_work&gt;&lt;_url&gt;http://www.ncbi.nlm.nih.gov/entrez/query.fcgi?cmd=Retrieve&amp;amp;db=pubmed&amp;amp;dopt=Abstract&amp;amp;list_uids=18026621&amp;amp;query_hl=1&lt;/_url&gt;&lt;_volume&gt;85&lt;/_volume&gt;&lt;_created&gt;65006925&lt;/_created&gt;&lt;_modified&gt;65006925&lt;/_modified&gt;&lt;_impact_factor&gt;  13.831&lt;/_impact_factor&gt;&lt;_social_category&gt;医学(1)&lt;/_social_category&gt;&lt;_collection_scope&gt;SCIE&lt;/_collection_scope&gt;&lt;/Details&gt;&lt;Extra&gt;&lt;DBUID&gt;{3F9387F2-331A-44EC-89D9-44E8C1CA5F18}&lt;/DBUID&gt;&lt;/Extra&gt;&lt;/Item&gt;&lt;/References&gt;&lt;/Group&gt;&lt;/Citation&gt;_x000a_"/>
    <w:docVar w:name="NE.Ref{BDAC5549-C23A-4FB6-94AA-FE7EF9660584}" w:val=" ADDIN NE.Ref.{BDAC5549-C23A-4FB6-94AA-FE7EF9660584}&lt;Citation&gt;&lt;Group&gt;&lt;References&gt;&lt;Item&gt;&lt;ID&gt;3489&lt;/ID&gt;&lt;UID&gt;{014B43BD-97D8-4D24-BBFF-8D7BC9E6566D}&lt;/UID&gt;&lt;Title&gt;Association of emotional and behavioral problems with single and multiple suicide  attempts among Chinese adolescents: Modulated by academic performance&lt;/Title&gt;&lt;Template&gt;Journal Article&lt;/Template&gt;&lt;Star&gt;0&lt;/Star&gt;&lt;Tag&gt;0&lt;/Tag&gt;&lt;Author&gt;Guo, L; Wang, W; Wang, T; Li, W; Gong, M; Zhang, S; Zhang, W H; Lu, C&lt;/Author&gt;&lt;Year&gt;2019&lt;/Year&gt;&lt;Details&gt;&lt;_accession_num&gt;31382101&lt;/_accession_num&gt;&lt;_author_adr&gt;Department of Medical statistics and Epidemiology, School of Public Health, Sun  Yat-sen University, 74 Zhongshan Rd 2, Guangzhou 510080, People&amp;apos;s Republic of  China; Guangdong Provincial Key Laboratory of Food, Nutrition and Health, Sun  Yat-sen University, Guangzhou 510080, People&amp;apos;s Republic of China.; Department of Medical statistics and Epidemiology, School of Public Health, Sun  Yat-sen University, 74 Zhongshan Rd 2, Guangzhou 510080, People&amp;apos;s Republic of  China; Guangdong Provincial Key Laboratory of Food, Nutrition and Health, Sun  Yat-sen University, Guangzhou 510080, People&amp;apos;s Republic of China.; Department of Medical statistics and Epidemiology, School of Public Health, Sun  Yat-sen University, 74 Zhongshan Rd 2, Guangzhou 510080, People&amp;apos;s Republic of  China; Guangdong Provincial Key Laboratory of Food, Nutrition and Health, Sun  Yat-sen University, Guangzhou 510080, People&amp;apos;s Republic of China.; Department of Medical statistics and Epidemiology, School of Public Health, Sun  Yat-sen University, 74 Zhongshan Rd 2, Guangzhou 510080, People&amp;apos;s Republic of  China; Guangdong Provincial Key Laboratory of Food, Nutrition and Health, Sun  Yat-sen University, Guangzhou 510080, People&amp;apos;s Republic of China.; Department of Medical statistics and Epidemiology, School of Public Health, Sun  Yat-sen University, 74 Zhongshan Rd 2, Guangzhou 510080, People&amp;apos;s Republic of  China; Guangdong Provincial Key Laboratory of Food, Nutrition and Health, Sun  Yat-sen University, Guangzhou 510080, People&amp;apos;s Republic of China.; Department of Medical statistics and Epidemiology, School of Public Health, Sun  Yat-sen University, 74 Zhongshan Rd 2, Guangzhou 510080, People&amp;apos;s Republic of  China; Guangdong Provincial Key Laboratory of Food, Nutrition and Health, Sun  Yat-sen University, Guangzhou 510080, People&amp;apos;s Republic of China.; Department of Public Health and Primary Care, International Centre for  Reproductive Health (ICRH), Ghent University, Ghent, Belgium; Research Center for  Public Health, Tsinghua University, Beijing, People&amp;apos;s Republic of China.; Department of Medical statistics and Epidemiology, School of Public Health, Sun  Yat-sen University, 74 Zhongshan Rd 2, Guangzhou 510080, People&amp;apos;s Republic of  China; Guangdong Provincial Key Laboratory of Food, Nutrition and Health, Sun  Yat-sen University, Guangzhou 510080, People&amp;apos;s Republic of China. Electronic  address: luciyong@mail.sysu.edu.cn.&lt;/_author_adr&gt;&lt;_collection_scope&gt;SSCI;SCIE&lt;/_collection_scope&gt;&lt;_created&gt;64737660&lt;/_created&gt;&lt;_date&gt;2019-11-01&lt;/_date&gt;&lt;_date_display&gt;2019 Nov 1&lt;/_date_display&gt;&lt;_db_updated&gt;PubMed&lt;/_db_updated&gt;&lt;_doi&gt;10.1016/j.jad.2019.07.085&lt;/_doi&gt;&lt;_impact_factor&gt;   6.533&lt;/_impact_factor&gt;&lt;_isbn&gt;1573-2517 (Electronic); 0165-0327 (Linking)&lt;/_isbn&gt;&lt;_journal&gt;J Affect Disord&lt;/_journal&gt;&lt;_keywords&gt;Academic performance; Adolescents; Emotional and behavioral problems; Single and multiple suicide attempts&lt;/_keywords&gt;&lt;_language&gt;eng&lt;/_language&gt;&lt;_modified&gt;64737661&lt;/_modified&gt;&lt;_ori_publication&gt;Copyright (c) 2019 Elsevier B.V. All rights reserved.&lt;/_ori_publication&gt;&lt;_pages&gt;25-32&lt;/_pages&gt;&lt;_social_category&gt;医学(2)&lt;/_social_category&gt;&lt;_subject_headings&gt;Academic Performance; Adolescent; Adolescent Behavior/psychology; Asian People/psychology; Cross-Sectional Studies; *Emotions; Female; Health Surveys; Humans; Male; Prevalence; Problem Behavior/*psychology; Risk Factors; Schools; Students/psychology; Suicidal Ideation; Suicide, Attempted/*psychology/statistics &amp;amp; numerical data; Surveys and Questionnaires&lt;/_subject_headings&gt;&lt;_tertiary_title&gt;Journal of affective disorders&lt;/_tertiary_title&gt;&lt;_type_work&gt;Journal Article; Research Support, Non-U.S. Gov&amp;apos;t&lt;/_type_work&gt;&lt;_url&gt;http://www.ncbi.nlm.nih.gov/entrez/query.fcgi?cmd=Retrieve&amp;amp;db=pubmed&amp;amp;dopt=Abstract&amp;amp;list_uids=31382101&amp;amp;query_hl=1&lt;/_url&gt;&lt;_volume&gt;258&lt;/_volume&gt;&lt;/Details&gt;&lt;Extra&gt;&lt;DBUID&gt;{93870BB0-CAEF-4F07-AAE0-DA131E288E28}&lt;/DBUID&gt;&lt;/Extra&gt;&lt;/Item&gt;&lt;/References&gt;&lt;/Group&gt;&lt;Group&gt;&lt;References&gt;&lt;Item&gt;&lt;ID&gt;3488&lt;/ID&gt;&lt;UID&gt;{BD25DE06-A538-4BC6-8FE7-79DBD7A2F7E8}&lt;/UID&gt;&lt;Title&gt;Associations of emotional and behavioral problems with Internet use among Chinese  young adults: the role of academic performance&lt;/Title&gt;&lt;Template&gt;Journal Article&lt;/Template&gt;&lt;Star&gt;0&lt;/Star&gt;&lt;Tag&gt;0&lt;/Tag&gt;&lt;Author&gt;Guo, L; Shi, G; &amp;quot;Du X&amp;quot;; Wang, W; Guo, Y; Lu, C&lt;/Author&gt;&lt;Year&gt;2021&lt;/Year&gt;&lt;Details&gt;&lt;_accessed&gt;64737661&lt;/_accessed&gt;&lt;_accession_num&gt;33799040&lt;/_accession_num&gt;&lt;_author_adr&gt;Department of Medical Statistics and Epidemiology, School of Public Health, Sun  Yat-sen University, Guangzhou 510080, People&amp;apos;s Republic of China; Guangdong  Provincial Key Laboratory of Food, Nutrition and Health, Sun Yat-sen University,  Guangzhou, 510080, People&amp;apos;s Republic of China.; Department of Medical Statistics and Epidemiology, School of Public Health, Sun  Yat-sen University, Guangzhou 510080, People&amp;apos;s Republic of China; Guangdong  Provincial Key Laboratory of Food, Nutrition and Health, Sun Yat-sen University,  Guangzhou, 510080, People&amp;apos;s Republic of China.; Health Promotion Centre for Primary and Secondary Schools of Guangzhou  Municipality, Guangzhou, 510080, China.; Department of Medical Statistics and Epidemiology, School of Public Health, Sun  Yat-sen University, Guangzhou 510080, People&amp;apos;s Republic of China; Guangdong  Provincial Key Laboratory of Food, Nutrition and Health, Sun Yat-sen University,  Guangzhou, 510080, People&amp;apos;s Republic of China.; Health Promotion Centre for Primary and Secondary Schools of Guangzhou  Municipality, Guangzhou, 510080, China.; Department of Medical Statistics and Epidemiology, School of Public Health, Sun  Yat-sen University, Guangzhou 510080, People&amp;apos;s Republic of China; Guangdong  Provincial Key Laboratory of Food, Nutrition and Health, Sun Yat-sen University,  Guangzhou, 510080, People&amp;apos;s Republic of China. Electronic address:  luciyong@mail.sysu.edu.cn.&lt;/_author_adr&gt;&lt;_collection_scope&gt;SSCI;SCIE&lt;/_collection_scope&gt;&lt;_created&gt;64737660&lt;/_created&gt;&lt;_date&gt;2021-05-15&lt;/_date&gt;&lt;_date_display&gt;2021 May 15&lt;/_date_display&gt;&lt;_db_updated&gt;PubMed&lt;/_db_updated&gt;&lt;_doi&gt;10.1016/j.jad.2021.03.050&lt;/_doi&gt;&lt;_impact_factor&gt;   6.533&lt;/_impact_factor&gt;&lt;_isbn&gt;1573-2517 (Electronic); 0165-0327 (Linking)&lt;/_isbn&gt;&lt;_journal&gt;J Affect Disord&lt;/_journal&gt;&lt;_keywords&gt;Academic performance; Chinese young adults; Emotional and behavioral problems; Internet use&lt;/_keywords&gt;&lt;_language&gt;eng&lt;/_language&gt;&lt;_modified&gt;64737661&lt;/_modified&gt;&lt;_ori_publication&gt;Copyright (c) 2021. Published by Elsevier B.V.&lt;/_ori_publication&gt;&lt;_pages&gt;214-221&lt;/_pages&gt;&lt;_social_category&gt;医学(2)&lt;/_social_category&gt;&lt;_subject_headings&gt;*Academic Performance; Adolescent; *Adolescent Behavior; Adult; *Behavior, Addictive/epidemiology; China/epidemiology; Cross-Sectional Studies; Humans; Internet; Internet Use; *Problem Behavior; Young Adult&lt;/_subject_headings&gt;&lt;_tertiary_title&gt;Journal of affective disorders&lt;/_tertiary_title&gt;&lt;_type_work&gt;Journal Article; Research Support, Non-U.S. Gov&amp;apos;t&lt;/_type_work&gt;&lt;_url&gt;http://www.ncbi.nlm.nih.gov/entrez/query.fcgi?cmd=Retrieve&amp;amp;db=pubmed&amp;amp;dopt=Abstract&amp;amp;list_uids=33799040&amp;amp;query_hl=1&lt;/_url&gt;&lt;_volume&gt;287&lt;/_volume&gt;&lt;/Details&gt;&lt;Extra&gt;&lt;DBUID&gt;{93870BB0-CAEF-4F07-AAE0-DA131E288E28}&lt;/DBUID&gt;&lt;/Extra&gt;&lt;/Item&gt;&lt;/References&gt;&lt;/Group&gt;&lt;Group&gt;&lt;References&gt;&lt;Item&gt;&lt;ID&gt;3490&lt;/ID&gt;&lt;UID&gt;{074134DA-94F6-4EEA-BEDC-28ACF9DC176B}&lt;/UID&gt;&lt;Title&gt;The Association Between School Closures and Child Mental Health During COVID-19&lt;/Title&gt;&lt;Template&gt;Journal Article&lt;/Template&gt;&lt;Star&gt;0&lt;/Star&gt;&lt;Tag&gt;0&lt;/Tag&gt;&lt;Author&gt;Hawrilenko, M; Kroshus, E; Tandon, P; Christakis, D&lt;/Author&gt;&lt;Year&gt;2021&lt;/Year&gt;&lt;Details&gt;&lt;_accession_num&gt;34477850&lt;/_accession_num&gt;&lt;_author_adr&gt;Department of Psychiatry and Behavioral Sciences, University of Washington School  of Medicine, Seattle.; Seattle Children&amp;apos;s Research Institute, Center for Child Health, Behavior and  Development, Seattle, Washington.; Department of Pediatrics, University of Washington, Seattle.; Seattle Children&amp;apos;s Research Institute, Center for Child Health, Behavior and  Development, Seattle, Washington.; Department of Pediatrics, University of Washington, Seattle.; Seattle Children&amp;apos;s Research Institute, Center for Child Health, Behavior and  Development, Seattle, Washington.; Department of Pediatrics, University of Washington, Seattle.&lt;/_author_adr&gt;&lt;_collection_scope&gt;SCIE&lt;/_collection_scope&gt;&lt;_created&gt;64737663&lt;/_created&gt;&lt;_date&gt;2021-09-01&lt;/_date&gt;&lt;_date_display&gt;2021 Sep 1&lt;/_date_display&gt;&lt;_db_updated&gt;PubMed&lt;/_db_updated&gt;&lt;_doi&gt;10.1001/jamanetworkopen.2021.24092&lt;/_doi&gt;&lt;_impact_factor&gt;  13.353&lt;/_impact_factor&gt;&lt;_isbn&gt;2574-3805 (Electronic); 2574-3805 (Linking)&lt;/_isbn&gt;&lt;_issue&gt;9&lt;/_issue&gt;&lt;_journal&gt;JAMA Netw Open&lt;/_journal&gt;&lt;_language&gt;eng&lt;/_language&gt;&lt;_modified&gt;64737665&lt;/_modified&gt;&lt;_pages&gt;e2124092&lt;/_pages&gt;&lt;_social_category&gt;医学(1)&lt;/_social_category&gt;&lt;_subject_headings&gt;Adolescent; Adult; COVID-19/epidemiology; Child; Communicable Disease Control/*methods; Cross-Sectional Studies; Education, Distance; Female; Humans; Male; *Mental Health; Middle Aged; Pandemics; Parents; SARS-CoV-2; Schools/*organization &amp;amp; administration; Students/*psychology; Surveys and Questionnaires; United States; Young Adult&lt;/_subject_headings&gt;&lt;_tertiary_title&gt;JAMA network open&lt;/_tertiary_title&gt;&lt;_type_work&gt;Journal Article; Research Support, Non-U.S. Gov&amp;apos;t&lt;/_type_work&gt;&lt;_url&gt;http://www.ncbi.nlm.nih.gov/entrez/query.fcgi?cmd=Retrieve&amp;amp;db=pubmed&amp;amp;dopt=Abstract&amp;amp;list_uids=34477850&amp;amp;query_hl=1&lt;/_url&gt;&lt;_volume&gt;4&lt;/_volume&gt;&lt;/Details&gt;&lt;Extra&gt;&lt;DBUID&gt;{93870BB0-CAEF-4F07-AAE0-DA131E288E28}&lt;/DBUID&gt;&lt;/Extra&gt;&lt;/Item&gt;&lt;/References&gt;&lt;/Group&gt;&lt;Group&gt;&lt;References&gt;&lt;Item&gt;&lt;ID&gt;2928&lt;/ID&gt;&lt;UID&gt;{FD6221AB-B1EC-4B69-886B-2DB904E43420}&lt;/UID&gt;&lt;Title&gt;Adjustment of refugee children and adolescents in Australia: outcomes from wave three of the Building a New Life in Australia study&lt;/Title&gt;&lt;Template&gt;Journal Article&lt;/Template&gt;&lt;Star&gt;0&lt;/Star&gt;&lt;Tag&gt;0&lt;/Tag&gt;&lt;Author&gt;Lau, Winnie; Silove, Derrick; Edwards, Ben; Forbes, David; Bryant, Richard; McFarlane, Alexander; Hadzi-Pavlovic, Dusan; Steel, Zachary; Nickerson, Angela; Van Hooff, Miranda; Felmingham, Kim; Cowlishaw, Sean; Alkemade, Nathan; Kartal, Dzenana; O Donnell, Meaghan&lt;/Author&gt;&lt;Year&gt;2018&lt;/Year&gt;&lt;Details&gt;&lt;_accessed&gt;64739056&lt;/_accessed&gt;&lt;_collection_scope&gt;SCI;SCIE&lt;/_collection_scope&gt;&lt;_created&gt;64384515&lt;/_created&gt;&lt;_db_updated&gt;CrossRef&lt;/_db_updated&gt;&lt;_doi&gt;10.1186/s12916-018-1124-5&lt;/_doi&gt;&lt;_impact_factor&gt;  11.150&lt;/_impact_factor&gt;&lt;_isbn&gt;1741-7015&lt;/_isbn&gt;&lt;_issue&gt;1&lt;/_issue&gt;&lt;_journal&gt;BMC Medicine&lt;/_journal&gt;&lt;_modified&gt;64739056&lt;/_modified&gt;&lt;_social_category&gt;医学(1)&lt;/_social_category&gt;&lt;_tertiary_title&gt;BMC Med&lt;/_tertiary_title&gt;&lt;_url&gt;https://bmcmedicine.biomedcentral.com/articles/10.1186/s12916-018-1124-5_x000d__x000a_http://link.springer.com/content/pdf/10.1186/s12916-018-1124-5.pdf&lt;/_url&gt;&lt;_volume&gt;16&lt;/_volume&gt;&lt;/Details&gt;&lt;Extra&gt;&lt;DBUID&gt;{93870BB0-CAEF-4F07-AAE0-DA131E288E28}&lt;/DBUID&gt;&lt;/Extra&gt;&lt;/Item&gt;&lt;/References&gt;&lt;/Group&gt;&lt;/Citation&gt;_x000a_"/>
    <w:docVar w:name="NE.Ref{BDB80A17-1FBE-474A-A0C6-A31BAB815BB2}" w:val=" ADDIN NE.Ref.{BDB80A17-1FBE-474A-A0C6-A31BAB815BB2}&lt;Citation&gt;&lt;Group&gt;&lt;References&gt;&lt;Item&gt;&lt;ID&gt;34&lt;/ID&gt;&lt;UID&gt;{CA788DA9-DFB2-44AB-BB37-A330C6EFEA6B}&lt;/UID&gt;&lt;Title&gt;Women and Migration: Incorporating Gender into International Migration Theory&lt;/Title&gt;&lt;Template&gt;Web Page&lt;/Template&gt;&lt;Star&gt;0&lt;/Star&gt;&lt;Tag&gt;0&lt;/Tag&gt;&lt;Author&gt;Monica Boyd, Elizabeth Grieco&lt;/Author&gt;&lt;Year&gt;2003&lt;/Year&gt;&lt;Details&gt;&lt;_url&gt;https://www.migrationpolicy.org/article/women-and-migration-incorporating-gender-international-migration-theory&lt;/_url&gt;&lt;_volume&gt;2023&lt;/_volume&gt;&lt;_issue&gt;7/8&lt;/_issue&gt;&lt;_accessed&gt;64963761&lt;/_accessed&gt;&lt;_created&gt;64963761&lt;/_created&gt;&lt;_modified&gt;64963761&lt;/_modified&gt;&lt;/Details&gt;&lt;Extra&gt;&lt;DBUID&gt;{00EBDF0C-2E98-4FD7-9E47-813FAF00074E}&lt;/DBUID&gt;&lt;/Extra&gt;&lt;/Item&gt;&lt;/References&gt;&lt;/Group&gt;&lt;/Citation&gt;_x000a_"/>
    <w:docVar w:name="NE.Ref{BDC3E4A2-7B88-4A83-A719-4909524445EE}" w:val=" ADDIN NE.Ref.{BDC3E4A2-7B88-4A83-A719-4909524445EE}&lt;Citation&gt;&lt;Group&gt;&lt;References&gt;&lt;Item&gt;&lt;ID&gt;2&lt;/ID&gt;&lt;UID&gt;{1D51DF26-C1EF-4053-80AD-6D411C044B8F}&lt;/UID&gt;&lt;Title&gt;国际近视研究学会(IMI)近视防控研究白皮书解读&lt;/Title&gt;&lt;Template&gt;Journal Article&lt;/Template&gt;&lt;Star&gt;0&lt;/Star&gt;&lt;Tag&gt;0&lt;/Tag&gt;&lt;Author&gt;魏瑞华; 鹿大千; 金楠; 杜蓓&lt;/Author&gt;&lt;Year&gt;2019&lt;/Year&gt;&lt;Details&gt;&lt;_author_aff&gt;天津医科大学眼科医院、眼视光学院、眼科研究所;天津市视网膜功能与疾病重点实验室;&lt;/_author_aff&gt;&lt;_date&gt;2019-08-05&lt;/_date&gt;&lt;_db_provider&gt;CNKI: 期刊&lt;/_db_provider&gt;&lt;_issue&gt;08&lt;/_issue&gt;&lt;_journal&gt;眼科新进展&lt;/_journal&gt;&lt;_keywords&gt;近视;近视防控;国际近视研究学会&lt;/_keywords&gt;&lt;_pages&gt;701-713&lt;/_pages&gt;&lt;_url&gt;http://kns.cnki.net/KCMS/detail/detail.aspx?FileName=XKJZ201908002&amp;amp;DbName=CJFQ2019&lt;/_url&gt;&lt;_volume&gt;39&lt;/_volume&gt;&lt;_created&gt;63567955&lt;/_created&gt;&lt;_modified&gt;63567956&lt;/_modified&gt;&lt;_db_updated&gt;CNKI - Reference&lt;/_db_updated&gt;&lt;_collection_scope&gt;PKU&lt;/_collection_scope&gt;&lt;_translated_author&gt;Wei, Ruihua;Lu, Daqian;Jin, Nan;Du, Bei&lt;/_translated_author&gt;&lt;/Details&gt;&lt;Extra&gt;&lt;DBUID&gt;{5D4A96AE-2D4D-41F0-9DA9-F21F7ED3972F}&lt;/DBUID&gt;&lt;/Extra&gt;&lt;/Item&gt;&lt;/References&gt;&lt;/Group&gt;&lt;/Citation&gt;_x000a_"/>
    <w:docVar w:name="NE.Ref{BDE43F36-17AA-401F-A7FB-C6E12326DCF4}" w:val=" ADDIN NE.Ref.{BDE43F36-17AA-401F-A7FB-C6E12326DCF4}&lt;Citation&gt;&lt;Group&gt;&lt;References&gt;&lt;Item&gt;&lt;ID&gt;26&lt;/ID&gt;&lt;UID&gt;{93710ED6-7E82-4ADB-9F58-96F40D0482FF}&lt;/UID&gt;&lt;Title&gt;中国居民营养与慢性病状况调查报告&lt;/Title&gt;&lt;Template&gt;Edited Book&lt;/Template&gt;&lt;Star&gt;0&lt;/Star&gt;&lt;Tag&gt;0&lt;/Tag&gt;&lt;Author&gt;国家卫生计生委疾病预防控制局&lt;/Author&gt;&lt;Year&gt;2016&lt;/Year&gt;&lt;Details&gt;&lt;_accessed&gt;64845378&lt;/_accessed&gt;&lt;_created&gt;64845378&lt;/_created&gt;&lt;_modified&gt;64845378&lt;/_modified&gt;&lt;_place_published&gt;北京&lt;/_place_published&gt;&lt;_publisher&gt;中国疾病预防控制中心&lt;/_publisher&gt;&lt;_translated_author&gt;Guo, Jia wei sheng ji&lt;/_translated_author&gt;&lt;/Details&gt;&lt;Extra&gt;&lt;DBUID&gt;{3F9387F2-331A-44EC-89D9-44E8C1CA5F18}&lt;/DBUID&gt;&lt;/Extra&gt;&lt;/Item&gt;&lt;/References&gt;&lt;/Group&gt;&lt;/Citation&gt;_x000a_"/>
    <w:docVar w:name="NE.Ref{BDF6A114-7860-4BA4-AEC8-8A9E91CE77EE}" w:val=" ADDIN NE.Ref.{BDF6A114-7860-4BA4-AEC8-8A9E91CE77EE}&lt;Citation&gt;&lt;Group&gt;&lt;References&gt;&lt;Item&gt;&lt;ID&gt;2081&lt;/ID&gt;&lt;UID&gt;{B70ED958-AB0A-468B-A698-AAD1195A3D4C}&lt;/UID&gt;&lt;Title&gt;中小学生抑郁症状现况及其认知行为干预研究&lt;/Title&gt;&lt;Template&gt;Thesis&lt;/Template&gt;&lt;Star&gt;0&lt;/Star&gt;&lt;Tag&gt;0&lt;/Tag&gt;&lt;Author&gt;王君&lt;/Author&gt;&lt;Year&gt;2009&lt;/Year&gt;&lt;Details&gt;&lt;_created&gt;62244864&lt;/_created&gt;&lt;_db_provider&gt;CNKI: 硕士&lt;/_db_provider&gt;&lt;_db_updated&gt;CNKI - Reference&lt;/_db_updated&gt;&lt;_keywords&gt;抑郁症状;儿童抑郁量表;信度;效度;横断面调查;认知态度;认知行为干预;干预试验;学生&lt;/_keywords&gt;&lt;_modified&gt;62244911&lt;/_modified&gt;&lt;_pages&gt;103&lt;/_pages&gt;&lt;_publisher&gt;安徽医科大学&lt;/_publisher&gt;&lt;_tertiary_author&gt;张洪波&lt;/_tertiary_author&gt;&lt;_url&gt;http://kns.cnki.net/KCMS/detail/detail.aspx?FileName=2009200099.nh&amp;amp;DbName=CMFD2010&lt;/_url&gt;&lt;_volume&gt;硕士&lt;/_volume&gt;&lt;_translated_author&gt;Wang, Jun&lt;/_translated_author&gt;&lt;_translated_tertiary_author&gt;Zhang, Hongbo&lt;/_translated_tertiary_author&gt;&lt;/Details&gt;&lt;Extra&gt;&lt;DBUID&gt;{B3F72E5F-0442-4E5A-9D98-614B0241D013}&lt;/DBUID&gt;&lt;/Extra&gt;&lt;/Item&gt;&lt;/References&gt;&lt;/Group&gt;&lt;/Citation&gt;_x000a_"/>
    <w:docVar w:name="NE.Ref{BE006C03-1271-4ADD-AD33-512BC1BF53E4}" w:val=" ADDIN NE.Ref.{BE006C03-1271-4ADD-AD33-512BC1BF53E4}&lt;Citation&gt;&lt;Group&gt;&lt;References&gt;&lt;Item&gt;&lt;ID&gt;4031&lt;/ID&gt;&lt;UID&gt;{42841875-3344-4BAD-85E1-4D8AD1DD4539}&lt;/UID&gt;&lt;Title&gt;Impact of mobile phones and wireless devices use on children and adolescents&amp;apos;  mental health: a systematic review&lt;/Title&gt;&lt;Template&gt;Journal Article&lt;/Template&gt;&lt;Star&gt;0&lt;/Star&gt;&lt;Tag&gt;1&lt;/Tag&gt;&lt;Author&gt;Girela-Serrano, B M; Spiers, ADV; Ruotong, L; Gangadia, S; Toledano, M B; Di Simplicio, M&lt;/Author&gt;&lt;Year&gt;2022&lt;/Year&gt;&lt;Details&gt;&lt;_accession_num&gt;35705765&lt;/_accession_num&gt;&lt;_author_adr&gt;Division of Psychiatry, Department of Brain Sciences, Imperial College London,  7th Floor, Commonwealth Building, Du Cane Road, London, W12 0NN, UK.  b.girela-serrano@imperial.ac.uk.; Westminster Children and Adolescents Mental Health Services, Central and North  West London NHS Foundation Trust, London, W9 2NW, UK.  b.girela-serrano@imperial.ac.uk.; MRC Centre for Environment and Health, School of Public Health, Faculty of  Medicine, Imperial College London, St Mary&amp;apos;s Campus, Norfolk Place, London, W2  1PG, UK.; NIHR Health Protection Research Unit On Chemical Radiation Threats and Hazards,  School of Public Health, Faculty of Medicine, Imperial College London, St Mary&amp;apos;s  Campus, Norfolk Place, London, W2 1PG, UK.; Division of Psychiatry, Department of Brain Sciences, Imperial College London,  7th Floor, Commonwealth Building, Du Cane Road, London, W12 0NN, UK.; Division of Psychiatry, Department of Brain Sciences, Imperial College London,  7th Floor, Commonwealth Building, Du Cane Road, London, W12 0NN, UK.; MRC Centre for Environment and Health, School of Public Health, Faculty of  Medicine, Imperial College London, St Mary&amp;apos;s Campus, Norfolk Place, London, W2  1PG, UK.; NIHR Health Protection Research Unit On Chemical Radiation Threats and Hazards,  School of Public Health, Faculty of Medicine, Imperial College London, St Mary&amp;apos;s  Campus, Norfolk Place, London, W2 1PG, UK.; Mohn Centre for Children&amp;apos;s Health and Wellbeing, School of Public Health, Faculty  of Medicine, Imperial College London, St Mary&amp;apos;s Campus, Norfolk Place, London, W2  1PG, UK.; Division of Psychiatry, Department of Brain Sciences, Imperial College London,  7th Floor, Commonwealth Building, Du Cane Road, London, W12 0NN, UK.&lt;/_author_adr&gt;&lt;_collection_scope&gt;SCIE;SSCI&lt;/_collection_scope&gt;&lt;_created&gt;65037168&lt;/_created&gt;&lt;_date&gt;2022-06-16&lt;/_date&gt;&lt;_date_display&gt;2022 Jun 16&lt;/_date_display&gt;&lt;_doi&gt;10.1007/s00787-022-02012-8&lt;/_doi&gt;&lt;_impact_factor&gt;   6.400&lt;/_impact_factor&gt;&lt;_isbn&gt;1435-165X (Electronic); 1018-8827 (Print); 1018-8827 (Linking)&lt;/_isbn&gt;&lt;_journal&gt;Eur Child Adolesc Psychiatry&lt;/_journal&gt;&lt;_keywords&gt;Child and adolescent; Epidemiology; Mental health; Mobile phone and wireless devices; Systematic review&lt;/_keywords&gt;&lt;_language&gt;eng&lt;/_language&gt;&lt;_modified&gt;65118883&lt;/_modified&gt;&lt;_ori_publication&gt;© 2022. The Author(s).&lt;/_ori_publication&gt;&lt;_pages&gt;1-31&lt;/_pages&gt;&lt;_social_category&gt;儿科(1) &amp;amp; 精神病学(2) &amp;amp; 心理学：发育(2)&lt;/_social_category&gt;&lt;_tertiary_title&gt;European child &amp;amp; adolescent psychiatry&lt;/_tertiary_title&gt;&lt;_type_work&gt;Journal Article; Review&lt;/_type_work&gt;&lt;_url&gt;http://www.ncbi.nlm.nih.gov/entrez/query.fcgi?cmd=Retrieve&amp;amp;db=pubmed&amp;amp;dopt=Abstract&amp;amp;list_uids=35705765&amp;amp;query_hl=1&lt;/_url&gt;&lt;/Details&gt;&lt;Extra&gt;&lt;DBUID&gt;{93870BB0-CAEF-4F07-AAE0-DA131E288E28}&lt;/DBUID&gt;&lt;/Extra&gt;&lt;/Item&gt;&lt;/References&gt;&lt;/Group&gt;&lt;/Citation&gt;_x000a_"/>
    <w:docVar w:name="NE.Ref{BE0CBD51-39A3-42E1-A374-FCE1015BE226}" w:val=" ADDIN NE.Ref.{BE0CBD51-39A3-42E1-A374-FCE1015BE226}&lt;Citation&gt;&lt;Group&gt;&lt;References&gt;&lt;Item&gt;&lt;ID&gt;12&lt;/ID&gt;&lt;UID&gt;{913ED2A8-8030-4C0F-98B9-8E12B2DA2D46}&lt;/UID&gt;&lt;Title&gt;2014年全国学生体质健康调研结果&lt;/Title&gt;&lt;Template&gt;Journal Article&lt;/Template&gt;&lt;Star&gt;0&lt;/Star&gt;&lt;Tag&gt;0&lt;/Tag&gt;&lt;Author&gt;中国学生体质与健康研究组&lt;/Author&gt;&lt;Year&gt;2015&lt;/Year&gt;&lt;Details&gt;&lt;_author_aff&gt;国家体育总局;&lt;/_author_aff&gt;&lt;_collection_scope&gt;PKU&lt;/_collection_scope&gt;&lt;_created&gt;63568318&lt;/_created&gt;&lt;_date&gt;2015-12-25&lt;/_date&gt;&lt;_db_provider&gt;CNKI: 期刊&lt;/_db_provider&gt;&lt;_db_updated&gt;CNKI - Reference&lt;/_db_updated&gt;&lt;_issue&gt;12&lt;/_issue&gt;&lt;_journal&gt;中国学校卫生&lt;/_journal&gt;&lt;_keywords&gt;学生体质健康;国民体质监测工作;安静脉搏;体质指标;坐位体前屈;&lt;/_keywords&gt;&lt;_modified&gt;63624334&lt;/_modified&gt;&lt;_pages&gt;4&lt;/_pages&gt;&lt;_url&gt;http://kns.cnki.net/KCMS/detail/detail.aspx?FileName=XIWS201512002&amp;amp;DbName=CJFQ2015&lt;/_url&gt;&lt;_volume&gt;36&lt;/_volume&gt;&lt;_accessed&gt;63624332&lt;/_accessed&gt;&lt;_translated_author&gt;Zhong, Guoxueshengtizhiyujiankangyanjiuzu&lt;/_translated_author&gt;&lt;/Details&gt;&lt;Extra&gt;&lt;DBUID&gt;{5D4A96AE-2D4D-41F0-9DA9-F21F7ED3972F}&lt;/DBUID&gt;&lt;/Extra&gt;&lt;/Item&gt;&lt;/References&gt;&lt;/Group&gt;&lt;/Citation&gt;_x000a_"/>
    <w:docVar w:name="NE.Ref{BE0EEBDD-7EEF-4E97-9632-18187168B3AB}" w:val=" ADDIN NE.Ref.{BE0EEBDD-7EEF-4E97-9632-18187168B3AB} ADDIN NE.Ref.{BE0EEBDD-7EEF-4E97-9632-18187168B3AB}&lt;Citation&gt;&lt;Group&gt;&lt;References&gt;&lt;Item&gt;&lt;ID&gt;118&lt;/ID&gt;&lt;UID&gt;{F6B34533-7418-41C1-98AF-7A358A647862}&lt;/UID&gt;&lt;Title&gt;qingshaonian poteat2012&lt;/Title&gt;&lt;Template&gt;Journal Article&lt;/Template&gt;&lt;Star&gt;0&lt;/Star&gt;&lt;Tag&gt;0&lt;/Tag&gt;&lt;Author/&gt;&lt;Year&gt;0&lt;/Year&gt;&lt;Details&gt;&lt;_created&gt;64654701&lt;/_created&gt;&lt;_modified&gt;64654701&lt;/_modified&gt;&lt;/Details&gt;&lt;Extra&gt;&lt;DBUID&gt;{725D76A1-09CB-4550-9760-2CAB276F575A}&lt;/DBUID&gt;&lt;/Extra&gt;&lt;/Item&gt;&lt;/References&gt;&lt;/Group&gt;&lt;Group&gt;&lt;References&gt;&lt;Item&gt;&lt;ID&gt;119&lt;/ID&gt;&lt;UID&gt;{6EE7785A-22E0-44A6-B139-C04DCE3CC3A0}&lt;/UID&gt;&lt;Title&gt;在中学达到最高水平poteat2012&lt;/Title&gt;&lt;Template&gt;Journal Article&lt;/Template&gt;&lt;Star&gt;0&lt;/Star&gt;&lt;Tag&gt;0&lt;/Tag&gt;&lt;Author/&gt;&lt;Year&gt;0&lt;/Year&gt;&lt;Details&gt;&lt;_created&gt;64655253&lt;/_created&gt;&lt;_modified&gt;64655253&lt;/_modified&gt;&lt;/Details&gt;&lt;Extra&gt;&lt;DBUID&gt;{725D76A1-09CB-4550-9760-2CAB276F575A}&lt;/DBUID&gt;&lt;/Extra&gt;&lt;/Item&gt;&lt;/References&gt;&lt;/Group&gt;&lt;/Citation&gt;_x000a_"/>
    <w:docVar w:name="NE.Ref{BE116D3C-0B8B-4AA9-8A86-E62F7D1C898D}" w:val=" ADDIN NE.Ref.{BE116D3C-0B8B-4AA9-8A86-E62F7D1C898D}&lt;Citation&gt;&lt;Group&gt;&lt;References&gt;&lt;Item&gt;&lt;ID&gt;19&lt;/ID&gt;&lt;UID&gt;{6388BD84-5D8B-4DD0-A4FA-9938EA0B3C0D}&lt;/UID&gt;&lt;Title&gt;Parental myopia, near work, school achievement, and children&amp;apos;s refractive error&lt;/Title&gt;&lt;Template&gt;Journal Article&lt;/Template&gt;&lt;Star&gt;0&lt;/Star&gt;&lt;Tag&gt;5&lt;/Tag&gt;&lt;Author&gt;Mutti, D O; Mitchell, G L; Moeschberger, M L; Jones, L A; Zadnik, K&lt;/Author&gt;&lt;Year&gt;2002&lt;/Year&gt;&lt;Details&gt;&lt;_accession_num&gt;12454029&lt;/_accession_num&gt;&lt;_author_adr&gt;Ohio State University College of Optometry, Columbus 43210, USA. mutti.2@osu.edu&lt;/_author_adr&gt;&lt;_created&gt;64191934&lt;/_created&gt;&lt;_date&gt;2002-12-01&lt;/_date&gt;&lt;_date_display&gt;2002 Dec&lt;/_date_display&gt;&lt;_db_updated&gt;PubMed&lt;/_db_updated&gt;&lt;_impact_factor&gt;   4.799&lt;/_impact_factor&gt;&lt;_isbn&gt;0146-0404 (Print); 0146-0404 (Linking)&lt;/_isbn&gt;&lt;_issue&gt;12&lt;/_issue&gt;&lt;_journal&gt;Invest Ophthalmol Vis Sci&lt;/_journal&gt;&lt;_language&gt;eng&lt;/_language&gt;&lt;_modified&gt;64236218&lt;/_modified&gt;&lt;_pages&gt;3633-40&lt;/_pages&gt;&lt;_subject_headings&gt;Adolescent; Adult; Cross-Sectional Studies; Educational Measurement; *Educational Status; Family Health; Female; Heredity/*genetics; Humans; Male; Myopia/*epidemiology/etiology/*genetics; Odds Ratio; Ohio/epidemiology; *Parents; Prevalence; Risk Factors; Surveys and Questionnaires; Work/*statistics &amp;amp; numerical data&lt;/_subject_headings&gt;&lt;_tertiary_title&gt;Investigative ophthalmology &amp;amp; visual science&lt;/_tertiary_title&gt;&lt;_type_work&gt;Journal Article; Research Support, Non-U.S. Gov&amp;apos;t; Research Support, U.S. Gov&amp;apos;t, P.H.S.&lt;/_type_work&gt;&lt;_url&gt;http://www.ncbi.nlm.nih.gov/entrez/query.fcgi?cmd=Retrieve&amp;amp;db=pubmed&amp;amp;dopt=Abstract&amp;amp;list_uids=12454029&amp;amp;query_hl=1&lt;/_url&gt;&lt;_volume&gt;43&lt;/_volume&gt;&lt;/Details&gt;&lt;Extra&gt;&lt;DBUID&gt;{1C1952A0-4562-459F-9DB8-7EA4385E5EEB}&lt;/DBUID&gt;&lt;/Extra&gt;&lt;/Item&gt;&lt;/References&gt;&lt;/Group&gt;&lt;Group&gt;&lt;References&gt;&lt;Item&gt;&lt;ID&gt;35&lt;/ID&gt;&lt;UID&gt;{62736C64-44DA-40BC-A4F0-C697D6D1542B}&lt;/UID&gt;&lt;Title&gt;A cohort study of incident myopia in Singaporean children&lt;/Title&gt;&lt;Template&gt;Journal Article&lt;/Template&gt;&lt;Star&gt;0&lt;/Star&gt;&lt;Tag&gt;5&lt;/Tag&gt;&lt;Author&gt;Saw, S M; Shankar, A; Tan, S B; Taylor, H; Tan, D T; Stone, R A; Wong, T Y&lt;/Author&gt;&lt;Year&gt;2006&lt;/Year&gt;&lt;Details&gt;&lt;_accession_num&gt;16638989&lt;/_accession_num&gt;&lt;_author_adr&gt;Department of Community, Occupational, and Family Medicine, National University of Singapore, Singapore. cofsawsm@nus.edu.sg&lt;/_author_adr&gt;&lt;_date_display&gt;2006 May&lt;/_date_display&gt;&lt;_date&gt;2006-05-01&lt;/_date&gt;&lt;_doi&gt;10.1167/iovs.05-1081&lt;/_doi&gt;&lt;_isbn&gt;0146-0404 (Print); 0146-0404 (Linking)&lt;/_isbn&gt;&lt;_issue&gt;5&lt;/_issue&gt;&lt;_journal&gt;Invest Ophthalmol Vis Sci&lt;/_journal&gt;&lt;_language&gt;eng&lt;/_language&gt;&lt;_pages&gt;1839-44&lt;/_pages&gt;&lt;_subject_headings&gt;Child; Cohort Studies; Female; Humans; Incidence; Intelligence Tests; Male; Myopia/*epidemiology; Risk; Risk Factors; Singapore/epidemiology; Surveys and Questionnaires&lt;/_subject_headings&gt;&lt;_tertiary_title&gt;Investigative ophthalmology &amp;amp; visual science&lt;/_tertiary_title&gt;&lt;_type_work&gt;Comparative Study; Journal Article; Research Support, Non-U.S. Gov&amp;apos;t&lt;/_type_work&gt;&lt;_url&gt;http://www.ncbi.nlm.nih.gov/entrez/query.fcgi?cmd=Retrieve&amp;amp;db=pubmed&amp;amp;dopt=Abstract&amp;amp;list_uids=16638989&amp;amp;query_hl=1&lt;/_url&gt;&lt;_volume&gt;47&lt;/_volume&gt;&lt;_created&gt;64236177&lt;/_created&gt;&lt;_modified&gt;64236218&lt;/_modified&gt;&lt;_db_updated&gt;PubMed&lt;/_db_updated&gt;&lt;_impact_factor&gt;   4.799&lt;/_impact_factor&gt;&lt;/Details&gt;&lt;Extra&gt;&lt;DBUID&gt;{1C1952A0-4562-459F-9DB8-7EA4385E5EEB}&lt;/DBUID&gt;&lt;/Extra&gt;&lt;/Item&gt;&lt;/References&gt;&lt;/Group&gt;&lt;/Citation&gt;_x000a_"/>
    <w:docVar w:name="NE.Ref{BE44E884-88D6-498D-8E8C-792A9883078B}" w:val=" ADDIN NE.Ref.{BE44E884-88D6-498D-8E8C-792A9883078B}&lt;Citation&gt;&lt;Group&gt;&lt;References&gt;&lt;Item&gt;&lt;ID&gt;69&lt;/ID&gt;&lt;UID&gt;{418B512D-FFB6-495F-A112-C8C266DD9FE1}&lt;/UID&gt;&lt;Title&gt;Improving mental health through fostering healthy lifestyles in young people: one of the targets in the WPA Action Plan 2023-2026&lt;/Title&gt;&lt;Template&gt;Journal Article&lt;/Template&gt;&lt;Star&gt;1&lt;/Star&gt;&lt;Tag&gt;5&lt;/Tag&gt;&lt;Author&gt;Wasserman, Danuta; Arango, Celso; Fiorillo, Andrea; Levin, Saul; Peters, Andrew; Rao, Prasad; Sanchez-Villanueva, Thelma; Sylla, Aida&lt;/Author&gt;&lt;Year&gt;2023&lt;/Year&gt;&lt;Details&gt;&lt;_accessed&gt;65152610&lt;/_accessed&gt;&lt;_alternate_title&gt;World PsychiatryWorld Psychiatry&lt;/_alternate_title&gt;&lt;_collection_scope&gt;SSCI;SCIE&lt;/_collection_scope&gt;&lt;_created&gt;65085188&lt;/_created&gt;&lt;_date&gt;2023-10-01&lt;/_date&gt;&lt;_date_display&gt;2023_x000d__x000a_2023/10/01&lt;/_date_display&gt;&lt;_doi&gt;https://doi.org/10.1002/wps.21146&lt;/_doi&gt;&lt;_impact_factor&gt;  79.683&lt;/_impact_factor&gt;&lt;_isbn&gt;1723-8617&lt;/_isbn&gt;&lt;_issue&gt;3&lt;/_issue&gt;&lt;_journal&gt;World Psychiatry&lt;/_journal&gt;&lt;_modified&gt;65152610&lt;/_modified&gt;&lt;_ori_publication&gt;John Wiley &amp;amp; Sons, Ltd&lt;/_ori_publication&gt;&lt;_pages&gt;488-489&lt;/_pages&gt;&lt;_social_category&gt;医学(1)&lt;/_social_category&gt;&lt;_url&gt;https://doi.org/10.1002/wps.21146&lt;/_url&gt;&lt;_volume&gt;22&lt;/_volume&gt;&lt;/Details&gt;&lt;Extra&gt;&lt;DBUID&gt;{B229E695-20C0-47E4-A960-6A523A810098}&lt;/DBUID&gt;&lt;/Extra&gt;&lt;/Item&gt;&lt;/References&gt;&lt;/Group&gt;&lt;Group&gt;&lt;References&gt;&lt;Item&gt;&lt;ID&gt;45&lt;/ID&gt;&lt;UID&gt;{E0CD0A75-7A5E-4179-B64B-D0DE247F76F5}&lt;/UID&gt;&lt;Title&gt;Lifestyle and mental health&lt;/Title&gt;&lt;Template&gt;Journal Article&lt;/Template&gt;&lt;Star&gt;0&lt;/Star&gt;&lt;Tag&gt;0&lt;/Tag&gt;&lt;Author&gt;Walsh, R&lt;/Author&gt;&lt;Year&gt;2011&lt;/Year&gt;&lt;Details&gt;&lt;_accessed&gt;65152393&lt;/_accessed&gt;&lt;_accession_num&gt;21244124&lt;/_accession_num&gt;&lt;_author_adr&gt;University of California, Irvine College of Medicine, 92697-1675, USA.  rwalsh@uci.edu&lt;/_author_adr&gt;&lt;_collection_scope&gt;SSCI&lt;/_collection_scope&gt;&lt;_created&gt;65067627&lt;/_created&gt;&lt;_date&gt;2011-10-01&lt;/_date&gt;&lt;_date_display&gt;2011 Oct&lt;/_date_display&gt;&lt;_doi&gt;10.1037/a0021769&lt;/_doi&gt;&lt;_impact_factor&gt;  16.358&lt;/_impact_factor&gt;&lt;_isbn&gt;1935-990X (Electronic); 0003-066X (Linking)&lt;/_isbn&gt;&lt;_issue&gt;7&lt;/_issue&gt;&lt;_journal&gt;Am Psychol&lt;/_journal&gt;&lt;_language&gt;eng&lt;/_language&gt;&lt;_modified&gt;65152393&lt;/_modified&gt;&lt;_pages&gt;579-92&lt;/_pages&gt;&lt;_social_category&gt;心理学(1)&lt;/_social_category&gt;&lt;_subject_headings&gt;Diet/psychology; Exercise/psychology; Humans; Interpersonal Relations; *Life Style; *Mental Health; Nature; Recreation; Religion&lt;/_subject_headings&gt;&lt;_tertiary_title&gt;The American psychologist&lt;/_tertiary_title&gt;&lt;_type_work&gt;Journal Article; Review&lt;/_type_work&gt;&lt;_url&gt;http://www.ncbi.nlm.nih.gov/entrez/query.fcgi?cmd=Retrieve&amp;amp;db=pubmed&amp;amp;dopt=Abstract&amp;amp;list_uids=21244124&amp;amp;query_hl=1&lt;/_url&gt;&lt;_volume&gt;66&lt;/_volume&gt;&lt;/Details&gt;&lt;Extra&gt;&lt;DBUID&gt;{B229E695-20C0-47E4-A960-6A523A810098}&lt;/DBUID&gt;&lt;/Extra&gt;&lt;/Item&gt;&lt;/References&gt;&lt;/Group&gt;&lt;/Citation&gt;_x000a_"/>
    <w:docVar w:name="NE.Ref{BE699C4C-4086-4D90-9C5E-1A1B40C2C07E}" w:val=" ADDIN NE.Ref.{BE699C4C-4086-4D90-9C5E-1A1B40C2C07E}&lt;Citation&gt;&lt;Group&gt;&lt;References&gt;&lt;Item&gt;&lt;ID&gt;17&lt;/ID&gt;&lt;UID&gt;{C1FF081A-C6F9-417A-89AC-99F7C0BEA7A2}&lt;/UID&gt;&lt;Title&gt;Associations of nonconforming gender expression and gender identity with bullying  victimization: an analysis of the 2017 youth risk behavior survey&lt;/Title&gt;&lt;Template&gt;Journal Article&lt;/Template&gt;&lt;Star&gt;0&lt;/Star&gt;&lt;Tag&gt;0&lt;/Tag&gt;&lt;Author&gt;Lian, Q; Li, R; Liu, Z; Li, X; Su, Q; Zheng, D&lt;/Author&gt;&lt;Year&gt;2022&lt;/Year&gt;&lt;Details&gt;&lt;_accession_num&gt;35382781&lt;/_accession_num&gt;&lt;_author_adr&gt;NHC Key Lab. of Reproduction Regulation (Shanghai Institute for Biomedical and  Pharmaceutical Technologies), Fudan University, Shanghai, China.; Capital Institute of Pediatrics, Beijing, China.; Jiangsu Provincial Center for Disease Control and Prevention, Jiangsu, China.; Beichen District Center for Disease Control and Prevention, Tianjin, China.; Children&amp;apos;s Healthcare &amp;amp; Mental Health Center, Shenzhen Children&amp;apos;s Hospital, 7019  Yitian Road, Shenzhen City, Guangdong, 518038, China. suqiru_sz@163.com.; Kangjian Community Health Service Center, 88 Jiang&amp;apos;an Road, Shanghai, China.  zhengdongpeng@kangjian.org.cn.&lt;/_author_adr&gt;&lt;_collection_scope&gt;SCIE&lt;/_collection_scope&gt;&lt;_created&gt;64733438&lt;/_created&gt;&lt;_date&gt;2022-04-05&lt;/_date&gt;&lt;_date_display&gt;2022 Apr 5&lt;/_date_display&gt;&lt;_doi&gt;10.1186/s12889-022-13071-6&lt;/_doi&gt;&lt;_impact_factor&gt;   4.135&lt;/_impact_factor&gt;&lt;_isbn&gt;1471-2458 (Electronic); 1471-2458 (Linking)&lt;/_isbn&gt;&lt;_issue&gt;1&lt;/_issue&gt;&lt;_journal&gt;BMC Public Health&lt;/_journal&gt;&lt;_keywords&gt;Bullying victimization; Gender nonconformity; Transgender identity&lt;/_keywords&gt;&lt;_language&gt;eng&lt;/_language&gt;&lt;_modified&gt;64733438&lt;/_modified&gt;&lt;_ori_publication&gt;© 2022. The Author(s).&lt;/_ori_publication&gt;&lt;_pages&gt;650&lt;/_pages&gt;&lt;_social_category&gt;医学(3)&lt;/_social_category&gt;&lt;_subject_headings&gt;Adolescent; *Bullying; *Crime Victims; Cross-Sectional Studies; Female; Gender Identity; Humans; Infant, Newborn; Male; Risk-Taking&lt;/_subject_headings&gt;&lt;_tertiary_title&gt;BMC public health&lt;/_tertiary_title&gt;&lt;_type_work&gt;Journal Article; Research Support, Non-U.S. Gov&amp;apos;t&lt;/_type_work&gt;&lt;_url&gt;http://www.ncbi.nlm.nih.gov/entrez/query.fcgi?cmd=Retrieve&amp;amp;db=pubmed&amp;amp;dopt=Abstract&amp;amp;list_uids=35382781&amp;amp;query_hl=1&lt;/_url&gt;&lt;_volume&gt;22&lt;/_volume&gt;&lt;/Details&gt;&lt;Extra&gt;&lt;DBUID&gt;{EAD0D9F0-7B9C-4750-A1E8-6A02F78A758B}&lt;/DBUID&gt;&lt;/Extra&gt;&lt;/Item&gt;&lt;/References&gt;&lt;/Group&gt;&lt;Group&gt;&lt;References&gt;&lt;Item&gt;&lt;ID&gt;20&lt;/ID&gt;&lt;UID&gt;{1A40F9C2-970F-46A5-83BA-08985CBDCDF7}&lt;/UID&gt;&lt;Title&gt;Violence Victimization, Substance Use Disparities, and Gender-Nonconforming  Youth&lt;/Title&gt;&lt;Template&gt;Journal Article&lt;/Template&gt;&lt;Star&gt;0&lt;/Star&gt;&lt;Tag&gt;0&lt;/Tag&gt;&lt;Author&gt;Lowry, R; Johns, M M; Robin, L E&lt;/Author&gt;&lt;Year&gt;2020&lt;/Year&gt;&lt;Details&gt;&lt;_accession_num&gt;32147370&lt;/_accession_num&gt;&lt;_author_adr&gt;Division of Adolescent and School Health, National Center for HIV/AIDS, Viral  Hepatitis, STD, and TB Prevention, Centers for Disease Control and Prevention,  Atlanta, Georgia. Electronic address: rlowry@cdc.gov.; Division of Adolescent and School Health, National Center for HIV/AIDS, Viral  Hepatitis, STD, and TB Prevention, Centers for Disease Control and Prevention,  Atlanta, Georgia.; Division of Adolescent and School Health, National Center for HIV/AIDS, Viral  Hepatitis, STD, and TB Prevention, Centers for Disease Control and Prevention,  Atlanta, Georgia.&lt;/_author_adr&gt;&lt;_collection_scope&gt;SSCI;SCIE&lt;/_collection_scope&gt;&lt;_created&gt;64733447&lt;/_created&gt;&lt;_date&gt;2020-05-01&lt;/_date&gt;&lt;_date_display&gt;2020 May&lt;/_date_display&gt;&lt;_doi&gt;10.1016/j.amepre.2019.12.021&lt;/_doi&gt;&lt;_impact_factor&gt;   6.604&lt;/_impact_factor&gt;&lt;_isbn&gt;1873-2607 (Electronic); 0749-3797 (Print); 0749-3797 (Linking)&lt;/_isbn&gt;&lt;_issue&gt;5&lt;/_issue&gt;&lt;_journal&gt;Am J Prev Med&lt;/_journal&gt;&lt;_language&gt;eng&lt;/_language&gt;&lt;_modified&gt;64733447&lt;/_modified&gt;&lt;_ori_publication&gt;Published by Elsevier Inc.&lt;/_ori_publication&gt;&lt;_pages&gt;e159-e169&lt;/_pages&gt;&lt;_social_category&gt;医学(2)&lt;/_social_category&gt;&lt;_subject_headings&gt;Adolescent; Bullying/statistics &amp;amp; numerical data; California/epidemiology; Crime Victims/*statistics &amp;amp; numerical data; Female; Florida/epidemiology; Humans; Male; Schools; Sex Factors; Sexual and Gender Minorities/*statistics &amp;amp; numerical data; Students/*statistics &amp;amp; numerical data; Substance-Related Disorders/*epidemiology; Surveys and Questionnaires; Violence/*statistics &amp;amp; numerical data&lt;/_subject_headings&gt;&lt;_tertiary_title&gt;American journal of preventive medicine&lt;/_tertiary_title&gt;&lt;_type_work&gt;Journal Article&lt;/_type_work&gt;&lt;_url&gt;http://www.ncbi.nlm.nih.gov/entrez/query.fcgi?cmd=Retrieve&amp;amp;db=pubmed&amp;amp;dopt=Abstract&amp;amp;list_uids=32147370&amp;amp;query_hl=1&lt;/_url&gt;&lt;_volume&gt;58&lt;/_volume&gt;&lt;/Details&gt;&lt;Extra&gt;&lt;DBUID&gt;{EAD0D9F0-7B9C-4750-A1E8-6A02F78A758B}&lt;/DBUID&gt;&lt;/Extra&gt;&lt;/Item&gt;&lt;/References&gt;&lt;/Group&gt;&lt;/Citation&gt;_x000a_"/>
    <w:docVar w:name="NE.Ref{BE883964-AF25-4A26-A5FB-748C652A7033}" w:val=" ADDIN NE.Ref.{BE883964-AF25-4A26-A5FB-748C652A7033}&lt;Citation&gt;&lt;Group&gt;&lt;References&gt;&lt;Item&gt;&lt;ID&gt;823&lt;/ID&gt;&lt;UID&gt;{40DDD400-7EF2-44D6-A3CA-65278A7BC48A}&lt;/UID&gt;&lt;Title&gt;Child abuse and neglect&lt;/Title&gt;&lt;Template&gt;Report&lt;/Template&gt;&lt;Star&gt;0&lt;/Star&gt;&lt;Tag&gt;0&lt;/Tag&gt;&lt;Author&gt;&amp;quot;World Health Organization&amp;quot;&lt;/Author&gt;&lt;Year&gt;2002&lt;/Year&gt;&lt;Details&gt;&lt;_accessed&gt;61550893&lt;/_accessed&gt;&lt;_created&gt;61550893&lt;/_created&gt;&lt;_modified&gt;62220249&lt;/_modified&gt;&lt;_url&gt;http://www.who.int/violence_injury_prevention, or e-mail: violenceprevention@who.int&lt;/_url&gt;&lt;/Details&gt;&lt;Extra&gt;&lt;DBUID&gt;{B3F72E5F-0442-4E5A-9D98-614B0241D013}&lt;/DBUID&gt;&lt;/Extra&gt;&lt;/Item&gt;&lt;/References&gt;&lt;/Group&gt;&lt;/Citation&gt;_x000a_"/>
    <w:docVar w:name="NE.Ref{BE8E9C40-2381-4449-874D-9F7247CD4C90}" w:val=" ADDIN NE.Ref.{BE8E9C40-2381-4449-874D-9F7247CD4C90}&lt;Citation&gt;&lt;Group&gt;&lt;References&gt;&lt;Item&gt;&lt;ID&gt;1447&lt;/ID&gt;&lt;UID&gt;{98050D2B-41FE-4A3C-81DD-33E808BAB0EB}&lt;/UID&gt;&lt;Title&gt;The content of ecstasy tablets: implications for the study of their long-term effects&lt;/Title&gt;&lt;Template&gt;Journal Article&lt;/Template&gt;&lt;Star&gt;0&lt;/Star&gt;&lt;Tag&gt;0&lt;/Tag&gt;&lt;Author&gt;Cole, J C; Bailey, M; Sumnall, H R; Wagstaff, G F; King, L A&lt;/Author&gt;&lt;Year&gt;2002&lt;/Year&gt;&lt;Details&gt;&lt;_accession_num&gt;12472637&lt;/_accession_num&gt;&lt;_author_adr&gt;Psychology Department, Liverpool University, UK. joncole@liv.ac.uk&lt;/_author_adr&gt;&lt;_collection_scope&gt;SCI;SCIE;SSCI;&lt;/_collection_scope&gt;&lt;_created&gt;62220167&lt;/_created&gt;&lt;_date&gt;2002-12-01&lt;/_date&gt;&lt;_date_display&gt;2002 Dec&lt;/_date_display&gt;&lt;_db_updated&gt;PubMed&lt;/_db_updated&gt;&lt;_impact_factor&gt;   5.789&lt;/_impact_factor&gt;&lt;_isbn&gt;0965-2140 (Print); 0965-2140 (Linking)&lt;/_isbn&gt;&lt;_issue&gt;12&lt;/_issue&gt;&lt;_journal&gt;Addiction&lt;/_journal&gt;&lt;_keywords&gt;Chromatography, High Pressure Liquid/methods; Dose-Response Relationship, Drug; Hallucinogens/administration &amp;amp;amp; dosage/adverse effects/*chemistry; N-Methyl-3,4-methylenedioxyamphetamine/administration &amp;amp;amp; dosage/adverse_x000d__x000a_      effects/*chemistry; Serotonin Agents/administration &amp;amp;amp; dosage/adverse effects/*chemistry; Tablets/chemistry&lt;/_keywords&gt;&lt;_language&gt;eng&lt;/_language&gt;&lt;_modified&gt;62220168&lt;/_modified&gt;&lt;_pages&gt;1531-6&lt;/_pages&gt;&lt;_tertiary_title&gt;Addiction (Abingdon, England)&lt;/_tertiary_title&gt;&lt;_type_work&gt;Journal Article&lt;/_type_work&gt;&lt;_url&gt;http://www.ncbi.nlm.nih.gov/entrez/query.fcgi?cmd=Retrieve&amp;amp;db=pubmed&amp;amp;dopt=Abstract&amp;amp;list_uids=12472637&amp;amp;query_hl=1&lt;/_url&gt;&lt;_volume&gt;97&lt;/_volume&gt;&lt;/Details&gt;&lt;Extra&gt;&lt;DBUID&gt;{B3F72E5F-0442-4E5A-9D98-614B0241D013}&lt;/DBUID&gt;&lt;/Extra&gt;&lt;/Item&gt;&lt;/References&gt;&lt;/Group&gt;&lt;Group&gt;&lt;References&gt;&lt;Item&gt;&lt;ID&gt;1448&lt;/ID&gt;&lt;UID&gt;{F4D1F619-F089-47B6-BCE7-149A62F1ED29}&lt;/UID&gt;&lt;Title&gt;Long-term effects of ketamine: evidence for a persisting impairment of source memory in recreational users&lt;/Title&gt;&lt;Template&gt;Journal Article&lt;/Template&gt;&lt;Star&gt;0&lt;/Star&gt;&lt;Tag&gt;0&lt;/Tag&gt;&lt;Author&gt;Morgan, C J; Riccelli, M; Maitland, C H; Curran, H V&lt;/Author&gt;&lt;Year&gt;2004&lt;/Year&gt;&lt;Details&gt;&lt;_accession_num&gt;15283951&lt;/_accession_num&gt;&lt;_author_adr&gt;Clinical Psychopharmacology Unit, Clinical Health Psychology, University College  London, Gower St., London WC1E 6BT, UK. c.morgan@ucl.ac.uk&lt;/_author_adr&gt;&lt;_created&gt;62220170&lt;/_created&gt;&lt;_date&gt;2004-09-06&lt;/_date&gt;&lt;_date_display&gt;2004 Sep 6&lt;/_date_display&gt;&lt;_db_updated&gt;PubMed&lt;/_db_updated&gt;&lt;_doi&gt;10.1016/j.drugalcdep.2004.03.006&lt;/_doi&gt;&lt;_impact_factor&gt;   3.222&lt;/_impact_factor&gt;&lt;_isbn&gt;0376-8716 (Print); 0376-8716 (Linking)&lt;/_isbn&gt;&lt;_issue&gt;3&lt;/_issue&gt;&lt;_journal&gt;Drug Alcohol Depend&lt;/_journal&gt;&lt;_keywords&gt;Adolescent; Adult; Analysis of Variance; Chi-Square Distribution; Female; Humans; Ketamine/*adverse effects; Male; Memory/*drug effects/physiology; Memory Disorders/*chemically induced/psychology; Statistics, Nonparametric; Street Drugs/*adverse effects; Time Factors&lt;/_keywords&gt;&lt;_language&gt;eng&lt;/_language&gt;&lt;_modified&gt;62220170&lt;/_modified&gt;&lt;_pages&gt;301-8&lt;/_pages&gt;&lt;_tertiary_title&gt;Drug and alcohol dependence&lt;/_tertiary_title&gt;&lt;_type_work&gt;Comparative Study; Journal Article; Research Support, Non-U.S. Gov&amp;apos;t&lt;/_type_work&gt;&lt;_url&gt;http://www.ncbi.nlm.nih.gov/entrez/query.fcgi?cmd=Retrieve&amp;amp;db=pubmed&amp;amp;dopt=Abstract&amp;amp;list_uids=15283951&amp;amp;query_hl=1&lt;/_url&gt;&lt;_volume&gt;75&lt;/_volume&gt;&lt;/Details&gt;&lt;Extra&gt;&lt;DBUID&gt;{B3F72E5F-0442-4E5A-9D98-614B0241D013}&lt;/DBUID&gt;&lt;/Extra&gt;&lt;/Item&gt;&lt;/References&gt;&lt;/Group&gt;&lt;/Citation&gt;_x000a_"/>
    <w:docVar w:name="NE.Ref{BE95E0D5-7C2B-4D8F-88A8-4A2ABAE38F1A}" w:val=" ADDIN NE.Ref.{BE95E0D5-7C2B-4D8F-88A8-4A2ABAE38F1A}&lt;Citation&gt;&lt;Group&gt;&lt;References&gt;&lt;Item&gt;&lt;ID&gt;117&lt;/ID&gt;&lt;UID&gt;{0ED47E59-2664-4C49-B1F7-DF1F070BBD3F}&lt;/UID&gt;&lt;Title&gt;Adherence to 24-hour movement guidelines in children with mental, behavioral, and  developmental disorders: Data from the 2016-2020 National Survey of Children&amp;apos;s  Health&lt;/Title&gt;&lt;Template&gt;Journal Article&lt;/Template&gt;&lt;Star&gt;0&lt;/Star&gt;&lt;Tag&gt;0&lt;/Tag&gt;&lt;Author&gt;Pan, N; Lin, L Z; Nassis, G P; Wang, X; Ou, X X; Cai, L; Jing, J; Feng, Q; Dong, G H; Li, X H&lt;/Author&gt;&lt;Year&gt;2023&lt;/Year&gt;&lt;Details&gt;&lt;_accession_num&gt;36496133&lt;/_accession_num&gt;&lt;_author_adr&gt;Department of Maternal and Child Health, School of Public Health, Sun Yat-sen  University, Guangzhou 510080, China.; Guangdong Provincial Engineering Technology Research Center of Environmental  Pollution and Health Risk Assessment, Department of Occupational and  Environmental Health, School of Public Health, Sun Yat-sen University, Guangzhou  510080, China.; Physical Education Department, College of Education (CEDU), United Arab Emirates  University, Al Ain 15551, United Arab Emirates; Department of Sports Science and  Clinical Biomechanics, SDU Sport and Health Sciences Cluster (SHSC), University  of Southern Denmark, Odense 5230, Denmark.; Department of Maternal and Child Health, School of Public Health, Sun Yat-sen  University, Guangzhou 510080, China.; Department of Maternal and Child Health, School of Public Health, Sun Yat-sen  University, Guangzhou 510080, China.; Department of Maternal and Child Health, School of Public Health, Sun Yat-sen  University, Guangzhou 510080, China.; Department of Maternal and Child Health, School of Public Health, Sun Yat-sen  University, Guangzhou 510080, China.; Department of Fitness Surveillance Centre, China Institute of Sport Science,  Beijing 100061, China.; Guangdong Provincial Engineering Technology Research Center of Environmental  Pollution and Health Risk Assessment, Department of Occupational and  Environmental Health, School of Public Health, Sun Yat-sen University, Guangzhou  510080, China. Electronic address: donggh5@mail.sysu.edu.cn.; Department of Maternal and Child Health, School of Public Health, Sun Yat-sen  University, Guangzhou 510080, China. Electronic address: lixh@mail.sysu.edu.cn.&lt;/_author_adr&gt;&lt;_date_display&gt;2023 May&lt;/_date_display&gt;&lt;_date&gt;2023-05-01&lt;/_date&gt;&lt;_doi&gt;10.1016/j.jshs.2022.12.003&lt;/_doi&gt;&lt;_isbn&gt;2213-2961 (Electronic); 2095-2546 (Print); 2213-2961 (Linking)&lt;/_isbn&gt;&lt;_issue&gt;3&lt;/_issue&gt;&lt;_journal&gt;J Sport Health Sci&lt;/_journal&gt;&lt;_keywords&gt;Mental disorders; Physical activity; Sedentary behavior; Sleep&lt;/_keywords&gt;&lt;_language&gt;eng&lt;/_language&gt;&lt;_ori_publication&gt;Copyright © 2023. Production and hosting by Elsevier B.V.&lt;/_ori_publication&gt;&lt;_pages&gt;304-311&lt;/_pages&gt;&lt;_subject_headings&gt;Humans; Child; *Developmental Disabilities/epidemiology; *Child Health; Cross-Sectional Studies; Ethnicity; Minority Groups&lt;/_subject_headings&gt;&lt;_tertiary_title&gt;Journal of sport and health science&lt;/_tertiary_title&gt;&lt;_type_work&gt;Journal Article; Research Support, Non-U.S. Gov&amp;apos;t&lt;/_type_work&gt;&lt;_url&gt;http://www.ncbi.nlm.nih.gov/entrez/query.fcgi?cmd=Retrieve&amp;amp;db=pubmed&amp;amp;dopt=Abstract&amp;amp;list_uids=36496133&amp;amp;query_hl=1&lt;/_url&gt;&lt;_volume&gt;12&lt;/_volume&gt;&lt;_created&gt;65165012&lt;/_created&gt;&lt;_modified&gt;65165012&lt;/_modified&gt;&lt;_impact_factor&gt;  13.077&lt;/_impact_factor&gt;&lt;_social_category&gt;医学(1)&lt;/_social_category&gt;&lt;_collection_scope&gt;SSCI;SCIE&lt;/_collection_scope&gt;&lt;/Details&gt;&lt;Extra&gt;&lt;DBUID&gt;{B229E695-20C0-47E4-A960-6A523A810098}&lt;/DBUID&gt;&lt;/Extra&gt;&lt;/Item&gt;&lt;/References&gt;&lt;/Group&gt;&lt;/Citation&gt;_x000a_"/>
    <w:docVar w:name="NE.Ref{BEBDF208-71D3-4881-9142-1D0E4A1897E2}" w:val=" ADDIN NE.Ref.{BEBDF208-71D3-4881-9142-1D0E4A1897E2}&lt;Citation&gt;&lt;Group&gt;&lt;References&gt;&lt;Item&gt;&lt;ID&gt;51&lt;/ID&gt;&lt;UID&gt;{399C2675-149F-4937-A0B0-BED84EB063ED}&lt;/UID&gt;&lt;Title&gt;Causal Directed Acyclic Graphs&lt;/Title&gt;&lt;Template&gt;Journal Article&lt;/Template&gt;&lt;Star&gt;0&lt;/Star&gt;&lt;Tag&gt;0&lt;/Tag&gt;&lt;Author&gt;Lipsky, A M; Greenland, S&lt;/Author&gt;&lt;Year&gt;2022&lt;/Year&gt;&lt;Details&gt;&lt;_accession_num&gt;35226050&lt;/_accession_num&gt;&lt;_author_adr&gt;Department of Emergency Medicine, HaEmek Medical Center, Afula, Israel.; Rappaport Faculty of Medicine, Technion-Israel Institute of Technology, Haifa,  Israel.; Department of Epidemiology and Department of Statistics, University of  California, Los Angeles.&lt;/_author_adr&gt;&lt;_collection_scope&gt;SCIE&lt;/_collection_scope&gt;&lt;_created&gt;65048988&lt;/_created&gt;&lt;_date&gt;2022-03-15&lt;/_date&gt;&lt;_date_display&gt;2022 Mar 15&lt;/_date_display&gt;&lt;_doi&gt;10.1001/jama.2022.1816&lt;/_doi&gt;&lt;_impact_factor&gt; 157.335&lt;/_impact_factor&gt;&lt;_isbn&gt;1538-3598 (Electronic); 0098-7484 (Linking)&lt;/_isbn&gt;&lt;_issue&gt;11&lt;/_issue&gt;&lt;_journal&gt;JAMA&lt;/_journal&gt;&lt;_language&gt;eng&lt;/_language&gt;&lt;_modified&gt;65067660&lt;/_modified&gt;&lt;_pages&gt;1083-1084&lt;/_pages&gt;&lt;_social_category&gt;医学(1)&lt;/_social_category&gt;&lt;_subject_headings&gt;*Causality; Confounding Factors, Epidemiologic&lt;/_subject_headings&gt;&lt;_tertiary_title&gt;JAMA&lt;/_tertiary_title&gt;&lt;_type_work&gt;Comment; Journal Article&lt;/_type_work&gt;&lt;_url&gt;http://www.ncbi.nlm.nih.gov/entrez/query.fcgi?cmd=Retrieve&amp;amp;db=pubmed&amp;amp;dopt=Abstract&amp;amp;list_uids=35226050&amp;amp;query_hl=1&lt;/_url&gt;&lt;_volume&gt;327&lt;/_volume&gt;&lt;/Details&gt;&lt;Extra&gt;&lt;DBUID&gt;{B229E695-20C0-47E4-A960-6A523A810098}&lt;/DBUID&gt;&lt;/Extra&gt;&lt;/Item&gt;&lt;/References&gt;&lt;/Group&gt;&lt;/Citation&gt;_x000a_"/>
    <w:docVar w:name="NE.Ref{BEE3A88D-C10C-44EF-BEDE-F34BAF499CD9}" w:val=" ADDIN NE.Ref.{BEE3A88D-C10C-44EF-BEDE-F34BAF499CD9}&lt;Citation&gt;&lt;Group&gt;&lt;References&gt;&lt;Item&gt;&lt;ID&gt;69&lt;/ID&gt;&lt;UID&gt;{545E4BD9-1D61-4D75-B2F0-D567AA8795E0}&lt;/UID&gt;&lt;Title&gt;青少年网络成瘾的预防与干预研究&lt;/Title&gt;&lt;Template&gt;Journal Article&lt;/Template&gt;&lt;Star&gt;0&lt;/Star&gt;&lt;Tag&gt;5&lt;/Tag&gt;&lt;Author&gt;方晓义; 刘璐; 邓林园; 刘勤学; 苏文亮; 兰菁&lt;/Author&gt;&lt;Year&gt;2015&lt;/Year&gt;&lt;Details&gt;&lt;_author_aff&gt;北京师范大学发展心理研究所;北京师范大学教育学部教育心理与学校咨询研究所;华中师范大学心理学院;福州大学人文社会科学学院应用心理学系;&lt;/_author_aff&gt;&lt;_collection_scope&gt;CSSCI;中文核心期刊;&lt;/_collection_scope&gt;&lt;_created&gt;61357911&lt;/_created&gt;&lt;_date&gt;2015-01-15&lt;/_date&gt;&lt;_db_provider&gt;CNKI: 期刊&lt;/_db_provider&gt;&lt;_db_updated&gt;CNKI - Reference&lt;/_db_updated&gt;&lt;_issue&gt;01&lt;/_issue&gt;&lt;_journal&gt;心理发展与教育&lt;/_journal&gt;&lt;_keywords&gt;网络成瘾;青少年;干预;预防&lt;/_keywords&gt;&lt;_modified&gt;61517507&lt;/_modified&gt;&lt;_pages&gt;100-107&lt;/_pages&gt;&lt;_url&gt;http://www.cnki.net/KCMS/detail/detail.aspx?FileName=XLFZ201501014&amp;amp;DbName=CJFQ2015 _x000d__x000a_http://www.cnki.net/kcms/download.aspx?filename=xM3QVJlckhUQGpEWTBFbBh2ZLdEa5MGS3ZHMLtEd2p1VzNVUQJmMJVjTxYXQXZ2TxM1YShWQYtERLREe5FTVZlFMKNnRwcFVDd0TTFTZWBjYvVXNLl2Kyt2K3xkWIRkZDRWWFdGOVZXZQ1WWBFGS0s2MohlTVZnW&amp;amp;tablename=CJFDLAST2015&amp;amp;dflag=pdfdown 全文链接_x000d__x000a_&lt;/_url&gt;&lt;_translated_author&gt;Fang, Xiaoyi;Liu, Lu;Deng, Linyuan;Liu, Qinxue;Su, Wenliang;Lan, Jing&lt;/_translated_author&gt;&lt;/Details&gt;&lt;Extra&gt;&lt;DBUID&gt;{78D18189-B1D4-4524-940E-A55AB19ADD27}&lt;/DBUID&gt;&lt;/Extra&gt;&lt;/Item&gt;&lt;/References&gt;&lt;/Group&gt;&lt;/Citation&gt;_x000a_"/>
    <w:docVar w:name="NE.Ref{BEFAF259-E0D4-4581-92D9-E43D8064B793}" w:val=" ADDIN NE.Ref.{BEFAF259-E0D4-4581-92D9-E43D8064B793}&lt;Citation&gt;&lt;Group&gt;&lt;References&gt;&lt;Item&gt;&lt;ID&gt;3293&lt;/ID&gt;&lt;UID&gt;{CB6262F5-4418-4FEF-8CD7-D67380B323F8}&lt;/UID&gt;&lt;Title&gt;Outdoor activity and myopia progression in children: A follow-up study using mixed-effects model&lt;/Title&gt;&lt;Template&gt;Journal Article&lt;/Template&gt;&lt;Star&gt;0&lt;/Star&gt;&lt;Tag&gt;0&lt;/Tag&gt;&lt;Author&gt;Gupta, S; Joshi, A; Saxena, H; Chatterjee, A&lt;/Author&gt;&lt;Year&gt;2021&lt;/Year&gt;&lt;Details&gt;&lt;_accession_num&gt;34826972&lt;/_accession_num&gt;&lt;_author_adr&gt;Department of Ophthalmology, All India Institute of Medical Sciences, Bhopal, Madhya Pradesh, India.; Department of Community and Family Medicine, All India Institute of Medical Sciences, Bhopal, Madhya Pradesh, India.; Department of Ophthalmology, M M Joshi Eye Institute, Hubli, Karnataka, India.; Department of Community and Family Medicine, All India Institute of Medical Sciences, Bhopal, Madhya Pradesh, India.&lt;/_author_adr&gt;&lt;_collection_scope&gt;SCIE&lt;/_collection_scope&gt;&lt;_created&gt;64570839&lt;/_created&gt;&lt;_date&gt;2021-12-01&lt;/_date&gt;&lt;_date_display&gt;2021 Dec&lt;/_date_display&gt;&lt;_db_updated&gt;PubMed&lt;/_db_updated&gt;&lt;_doi&gt;10.4103/ijo.IJO_3602_20&lt;/_doi&gt;&lt;_impact_factor&gt;   1.848&lt;/_impact_factor&gt;&lt;_isbn&gt;1998-3689 (Electronic); 0301-4738 (Linking)&lt;/_isbn&gt;&lt;_issue&gt;12&lt;/_issue&gt;&lt;_journal&gt;Indian J Ophthalmol&lt;/_journal&gt;&lt;_keywords&gt;Myopia; outdoor activity; progression; risk factors&lt;/_keywords&gt;&lt;_language&gt;eng&lt;/_language&gt;&lt;_modified&gt;64570840&lt;/_modified&gt;&lt;_pages&gt;3446-3450&lt;/_pages&gt;&lt;_subject_headings&gt;Child; Disease Progression; Female; Follow-Up Studies; Humans; Male; *Myopia/diagnosis/epidemiology; Prospective Studies; Refraction, Ocular; Surveys and Questionnaires; Vision Tests&lt;/_subject_headings&gt;&lt;_tertiary_title&gt;Indian journal of ophthalmology&lt;/_tertiary_title&gt;&lt;_type_work&gt;Journal Article; Observational Study&lt;/_type_work&gt;&lt;_url&gt;http://www.ncbi.nlm.nih.gov/entrez/query.fcgi?cmd=Retrieve&amp;amp;db=pubmed&amp;amp;dopt=Abstract&amp;amp;list_uids=34826972&amp;amp;query_hl=1&lt;/_url&gt;&lt;_volume&gt;69&lt;/_volume&gt;&lt;/Details&gt;&lt;Extra&gt;&lt;DBUID&gt;{93870BB0-CAEF-4F07-AAE0-DA131E288E28}&lt;/DBUID&gt;&lt;/Extra&gt;&lt;/Item&gt;&lt;/References&gt;&lt;/Group&gt;&lt;Group&gt;&lt;References&gt;&lt;Item&gt;&lt;ID&gt;3292&lt;/ID&gt;&lt;UID&gt;{213DA1EC-9BE4-4B52-84F1-180AE37971FD}&lt;/UID&gt;&lt;Title&gt;Effect of outdoor activity on myopia onset and progression in school-aged children in northeast China: the Sujiatun Eye Care Study&lt;/Title&gt;&lt;Template&gt;Journal Article&lt;/Template&gt;&lt;Star&gt;0&lt;/Star&gt;&lt;Tag&gt;0&lt;/Tag&gt;&lt;Author&gt;Jin, J X; Hua, W J; Jiang, X; Wu, X Y; Yang, J W; Gao, G P; Fang, Y; Pei, C L; Wang, S; Zhang, J Z; Tao, L M; Tao, F B&lt;/Author&gt;&lt;Year&gt;2015&lt;/Year&gt;&lt;Details&gt;&lt;_accession_num&gt;26152123&lt;/_accession_num&gt;&lt;_author_adr&gt;Department of Maternal, Child and Adolescent Health, School of Public Health, Anhui Medical University, 81st Meishan Road, Hefei, 230032, Anhui Province, P.R China. jinjuxiangjjx@126.com.; Department of Maternal, Child and Adolescent Health, School of Public Health, Anhui Medical University, 81st Meishan Road, Hefei, 230032, Anhui Province, P.R China. huawenjuan12010129@126.com.; Health Center for Elementary and Middle School Students of Sujiatun District, Shenyang, Liaoning, China. jiangxuan196978@sina.com.; Department of Maternal, Child and Adolescent Health, School of Public Health, Anhui Medical University, 81st Meishan Road, Hefei, 230032, Anhui Province, P.R China. xywu85@126.com.; Shenyang Aier Eye Hospital, Shenyang, Liaoning, China. yangjiwen1975@vip.163.com.; Department of Maternal, Child and Adolescent Health, School of Public Health, Anhui Medical University, 81st Meishan Road, Hefei, 230032, Anhui Province, P.R China. ggpahmu@126.com.; Department of Maternal, Child and Adolescent Health, School of Public Health, Anhui Medical University, 81st Meishan Road, Hefei, 230032, Anhui Province, P.R China. fangyun1509@163.com.; Department of Ophthalmology, the Second Hospital of Anhui Medical University, Hefei, Anhui, China. tipcl10@yahoo.com.cn.; Department of Ophthalmology, the Second Hospital of Anhui Medical University, Hefei, Anhui, China. gnawgnos@163.com.; Education Bureau of Sujiatun District, Shenyang, Liaoning, China. Sjttwk@163.com.; Department of Ophthalmology, the Second Hospital of Anhui Medical University, Hefei, Anhui, China. 13605517183@163.com.; Department of Maternal, Child and Adolescent Health, School of Public Health, Anhui Medical University, 81st Meishan Road, Hefei, 230032, Anhui Province, P.R China. taofangbiao@126.com.; Anhui Provincial Key Laboratory of Population Health &amp;amp; Aristogenics, Hefei, Anhui, China. taofangbiao@126.com.&lt;/_author_adr&gt;&lt;_collection_scope&gt;SCIE&lt;/_collection_scope&gt;&lt;_created&gt;64570837&lt;/_created&gt;&lt;_date&gt;2015-07-09&lt;/_date&gt;&lt;_date_display&gt;2015 Jul 9&lt;/_date_display&gt;&lt;_db_updated&gt;PubMed&lt;/_db_updated&gt;&lt;_doi&gt;10.1186/s12886-015-0052-9&lt;/_doi&gt;&lt;_impact_factor&gt;   2.209&lt;/_impact_factor&gt;&lt;_isbn&gt;1471-2415 (Electronic); 1471-2415 (Linking)&lt;/_isbn&gt;&lt;_journal&gt;BMC Ophthalmol&lt;/_journal&gt;&lt;_language&gt;eng&lt;/_language&gt;&lt;_modified&gt;64570837&lt;/_modified&gt;&lt;_pages&gt;73&lt;/_pages&gt;&lt;_subject_headings&gt;Adolescent; Axial Length, Eye/physiopathology; Child; China/epidemiology; Disease Progression; Female; Humans; *Leisure Activities; Male; Myopia/*diagnosis/epidemiology/*prevention &amp;amp; control; Rural Population/statistics &amp;amp; numerical data; Surveys and Questionnaires; Urban Population/statistics &amp;amp; numerical data; Visual Acuity/physiology&lt;/_subject_headings&gt;&lt;_tertiary_title&gt;BMC ophthalmology&lt;/_tertiary_title&gt;&lt;_type_work&gt;Clinical Study; Comparative Study; Journal Article; Research Support, Non-U.S. Gov&amp;apos;t&lt;/_type_work&gt;&lt;_url&gt;http://www.ncbi.nlm.nih.gov/entrez/query.fcgi?cmd=Retrieve&amp;amp;db=pubmed&amp;amp;dopt=Abstract&amp;amp;list_uids=26152123&amp;amp;query_hl=1&lt;/_url&gt;&lt;_volume&gt;15&lt;/_volume&gt;&lt;/Details&gt;&lt;Extra&gt;&lt;DBUID&gt;{93870BB0-CAEF-4F07-AAE0-DA131E288E28}&lt;/DBUID&gt;&lt;/Extra&gt;&lt;/Item&gt;&lt;/References&gt;&lt;/Group&gt;&lt;Group&gt;&lt;References&gt;&lt;Item&gt;&lt;ID&gt;3294&lt;/ID&gt;&lt;UID&gt;{54E307C9-1D59-4194-A2EC-755B0B483F99}&lt;/UID&gt;&lt;Title&gt;Effect of Time Spent Outdoors at School on the Development of Myopia Among Children in China: A Randomized Clinical Trial&lt;/Title&gt;&lt;Template&gt;Journal Article&lt;/Template&gt;&lt;Star&gt;0&lt;/Star&gt;&lt;Tag&gt;0&lt;/Tag&gt;&lt;Author&gt;He, M; Xiang, F; Zeng, Y; Mai, J; Chen, Q; Zhang, J; Smith, W; Rose, K; Morgan, I G&lt;/Author&gt;&lt;Year&gt;2015&lt;/Year&gt;&lt;Details&gt;&lt;_accession_num&gt;26372583&lt;/_accession_num&gt;&lt;_author_adr&gt;State Key Laboratory of Ophthalmology, Zhongshan Ophthalmic Center, Sun Yat-sen University, Guangzhou, China2Centre for Eye Research Australia, University of Melbourne, Royal Victorian Eye and Ear Hospital, East Melbourne.; State Key Laboratory of Ophthalmology, Zhongshan Ophthalmic Center, Sun Yat-sen University, Guangzhou, China3National Centre for Epidemiology and Population Health, Australian National University, Canberra.; State Key Laboratory of Ophthalmology, Zhongshan Ophthalmic Center, Sun Yat-sen University, Guangzhou, China.; Guangzhou Student&amp;apos;s Health Care Institute of the Guangdong City Department of Education, Guangzhou, China.; State Key Laboratory of Ophthalmology, Zhongshan Ophthalmic Center, Sun Yat-sen University, Guangzhou, China.; State Key Laboratory of Ophthalmology, Zhongshan Ophthalmic Center, Sun Yat-sen University, Guangzhou, China.; Environmental Health Branch, NSW Department of Health, Sydney, Australia.; Discipline of Orthoptics, Faculty of Health Sciences, University of Sydney, Sydney, Australia7Discipline of Orthoptics, Graduate School of Health, University of Technology Sydney, Sydney, Australia.; State Key Laboratory of Ophthalmology, Zhongshan Ophthalmic Center, Sun Yat-sen University, Guangzhou, China8Research School of Biology, Australian National University, Canberra.&lt;/_author_adr&gt;&lt;_created&gt;64570844&lt;/_created&gt;&lt;_date&gt;2015-09-15&lt;/_date&gt;&lt;_date_display&gt;2015 Sep 15&lt;/_date_display&gt;&lt;_db_updated&gt;PubMed&lt;/_db_updated&gt;&lt;_doi&gt;10.1001/jama.2015.10803&lt;/_doi&gt;&lt;_impact_factor&gt;  56.274&lt;/_impact_factor&gt;&lt;_isbn&gt;1538-3598 (Electronic); 0098-7484 (Linking)&lt;/_isbn&gt;&lt;_issue&gt;11&lt;/_issue&gt;&lt;_journal&gt;JAMA&lt;/_journal&gt;&lt;_language&gt;eng&lt;/_language&gt;&lt;_modified&gt;64570844&lt;/_modified&gt;&lt;_pages&gt;1142-8&lt;/_pages&gt;&lt;_subject_headings&gt;Child; China/epidemiology; Female; Humans; Incidence; Male; Myopia/*epidemiology/*prevention &amp;amp; control; Pupil/physiology; *Recreation; Refraction, Ocular; *Schools; Surveys and Questionnaires; Time Factors&lt;/_subject_headings&gt;&lt;_tertiary_title&gt;JAMA&lt;/_tertiary_title&gt;&lt;_type_work&gt;Journal Article; Randomized Controlled Trial; Research Support, Non-U.S. Gov&amp;apos;t&lt;/_type_work&gt;&lt;_url&gt;http://www.ncbi.nlm.nih.gov/entrez/query.fcgi?cmd=Retrieve&amp;amp;db=pubmed&amp;amp;dopt=Abstract&amp;amp;list_uids=26372583&amp;amp;query_hl=1&lt;/_url&gt;&lt;_volume&gt;314&lt;/_volume&gt;&lt;/Details&gt;&lt;Extra&gt;&lt;DBUID&gt;{93870BB0-CAEF-4F07-AAE0-DA131E288E28}&lt;/DBUID&gt;&lt;/Extra&gt;&lt;/Item&gt;&lt;/References&gt;&lt;/Group&gt;&lt;/Citation&gt;_x000a_"/>
    <w:docVar w:name="NE.Ref{BF0596D7-9439-443E-ACD4-24C914BA3453}" w:val=" ADDIN NE.Ref.{BF0596D7-9439-443E-ACD4-24C914BA3453}&lt;Citation&gt;&lt;Group&gt;&lt;References&gt;&lt;Item&gt;&lt;ID&gt;900&lt;/ID&gt;&lt;UID&gt;{3F7EE5E0-918A-49C9-BEB4-FDB8935DB52A}&lt;/UID&gt;&lt;Title&gt;Gender parity and drug use: are girls catching up with boys?&lt;/Title&gt;&lt;Template&gt;Journal Article&lt;/Template&gt;&lt;Star&gt;0&lt;/Star&gt;&lt;Tag&gt;0&lt;/Tag&gt;&lt;Author&gt;Malbergier, A; Cardoso, L R; Amaral, R A; Santos, V C&lt;/Author&gt;&lt;Year&gt;2012&lt;/Year&gt;&lt;Details&gt;&lt;_accession_num&gt;22392384&lt;/_accession_num&gt;&lt;_author_adr&gt;Group of Studies on Alcohol and Drugs Institute and Department of Psychiatry, Hospital das Clinicas, Medical School, Universidade de Sao Paulo, Brazil. andre.malbergier@hcnet.usp.br&lt;/_author_adr&gt;&lt;_collection_scope&gt;SCIE;SSCI;&lt;/_collection_scope&gt;&lt;_created&gt;61843609&lt;/_created&gt;&lt;_date&gt;2012-03-01&lt;/_date&gt;&lt;_date_display&gt;2012 Mar&lt;/_date_display&gt;&lt;_db_updated&gt;PubMed&lt;/_db_updated&gt;&lt;_impact_factor&gt;   2.049&lt;/_impact_factor&gt;&lt;_isbn&gt;1809-452X (Electronic); 1516-4446 (Linking)&lt;/_isbn&gt;&lt;_issue&gt;1&lt;/_issue&gt;&lt;_journal&gt;Rev Bras Psiquiatr&lt;/_journal&gt;&lt;_keywords&gt;Adolescent; Alcohol Drinking/*epidemiology; Brazil/epidemiology; Child; Female; Humans; Male; Prevalence; *Sex Factors; Smoking/*epidemiology; Substance-Related Disorders/*epidemiology; Surveys and Questionnaires&lt;/_keywords&gt;&lt;_language&gt;eng&lt;/_language&gt;&lt;_modified&gt;61843609&lt;/_modified&gt;&lt;_pages&gt;16-23&lt;/_pages&gt;&lt;_tertiary_title&gt;Revista brasileira de psiquiatria (Sao Paulo, Brazil : 1999)&lt;/_tertiary_title&gt;&lt;_type_work&gt;Journal Article&lt;/_type_work&gt;&lt;_url&gt;http://www.ncbi.nlm.nih.gov/entrez/query.fcgi?cmd=Retrieve&amp;amp;db=pubmed&amp;amp;dopt=Abstract&amp;amp;list_uids=22392384&amp;amp;query_hl=1&lt;/_url&gt;&lt;_volume&gt;34&lt;/_volume&gt;&lt;/Details&gt;&lt;Extra&gt;&lt;DBUID&gt;{B3F72E5F-0442-4E5A-9D98-614B0241D013}&lt;/DBUID&gt;&lt;/Extra&gt;&lt;/Item&gt;&lt;/References&gt;&lt;/Group&gt;&lt;/Citation&gt;_x000a_"/>
    <w:docVar w:name="NE.Ref{BF0736E2-1F79-4758-9201-CD5500D4F4E5}" w:val=" ADDIN NE.Ref.{BF0736E2-1F79-4758-9201-CD5500D4F4E5}&lt;Citation&gt;&lt;Group&gt;&lt;References&gt;&lt;Item&gt;&lt;ID&gt;63&lt;/ID&gt;&lt;UID&gt;{6DC74BE7-C040-47B7-84CB-284FBBA4ACBA}&lt;/UID&gt;&lt;Title&gt;The brain structure, immunometabolic and genetic mechanisms underlying the association between lifestyle and depression&lt;/Title&gt;&lt;Template&gt;Journal Article&lt;/Template&gt;&lt;Star&gt;0&lt;/Star&gt;&lt;Tag&gt;0&lt;/Tag&gt;&lt;Author&gt;Zhao, Yujie; Yang, Liu; Sahakian, Barbara J; Langley, Christelle; Zhang, Wei; Kuo, Kevin; Li, Zeyu; Gan, Yihan; Li, Yuzhu; Zhao, Yang; Yu, Jintai; Feng, Jianfeng; Cheng, Wei&lt;/Author&gt;&lt;Year&gt;2023&lt;/Year&gt;&lt;Details&gt;&lt;_accessed&gt;65152641&lt;/_accessed&gt;&lt;_alternate_title&gt;Nature Mental Health&lt;/_alternate_title&gt;&lt;_created&gt;65068926&lt;/_created&gt;&lt;_date&gt;2023-01-01&lt;/_date&gt;&lt;_date_display&gt;2023&lt;/_date_display&gt;&lt;_doi&gt;10.1038/s44220-023-00120-1&lt;/_doi&gt;&lt;_isbn&gt;2731-6076&lt;/_isbn&gt;&lt;_journal&gt;Nature Mental Health&lt;/_journal&gt;&lt;_modified&gt;65152641&lt;/_modified&gt;&lt;_number&gt;Zhao2023&lt;/_number&gt;&lt;_url&gt;https://doi.org/10.1038/s44220-023-00120-1&lt;/_url&gt;&lt;/Details&gt;&lt;Extra&gt;&lt;DBUID&gt;{B229E695-20C0-47E4-A960-6A523A810098}&lt;/DBUID&gt;&lt;/Extra&gt;&lt;/Item&gt;&lt;/References&gt;&lt;/Group&gt;&lt;/Citation&gt;_x000a_"/>
    <w:docVar w:name="NE.Ref{BF4257B6-E905-4720-B85E-1D4BF8F37632}" w:val=" ADDIN NE.Ref.{BF4257B6-E905-4720-B85E-1D4BF8F37632}&lt;Citation&gt;&lt;Group&gt;&lt;References&gt;&lt;Item&gt;&lt;ID&gt;560&lt;/ID&gt;&lt;UID&gt;{A8D387F0-3962-4780-8F57-DE13DE162261}&lt;/UID&gt;&lt;Title&gt;北京6～16岁儿童膳食摄入状况及与身体脂肪的关联研究&lt;/Title&gt;&lt;Template&gt;Journal Article&lt;/Template&gt;&lt;Star&gt;0&lt;/Star&gt;&lt;Tag&gt;0&lt;/Tag&gt;&lt;Author&gt;黄艺文; 闫银坤; 侯冬青; 朱忠信; 郁兆仓; 王宏健; 高爱钰; 赵小元; 肖培; 程红; 米杰&lt;/Author&gt;&lt;Year&gt;2021&lt;/Year&gt;&lt;Details&gt;&lt;_author_adr&gt;国家儿童医学中心儿童慢病管理中心首都医科大学附属北京儿童医院;首都儿科研究所流行病学研究室;北京市密云区中小学卫生保健所;北京市通州区中小学卫生保健所;北京市房山区中小学卫生保健所;北京市东城区中小学卫生保健所;&lt;/_author_adr&gt;&lt;_db_provider&gt;CNKI&lt;/_db_provider&gt;&lt;_isbn&gt;1008-6579&lt;/_isbn&gt;&lt;_issue&gt;12&lt;/_issue&gt;&lt;_journal&gt;中国儿童保健杂志&lt;/_journal&gt;&lt;_keywords&gt;青少年;膳食状况;身体脂肪;肥胖;儿童&lt;/_keywords&gt;&lt;_pages&gt;1281-1285&lt;/_pages&gt;&lt;_url&gt;https://link.cnki.net/urlid/61.1346.R.20211117.0923.002&lt;/_url&gt;&lt;_volume&gt;29&lt;/_volume&gt;&lt;_created&gt;65171587&lt;/_created&gt;&lt;_modified&gt;65171587&lt;/_modified&gt;&lt;_collection_scope&gt;CSCD&lt;/_collection_scope&gt;&lt;_translated_author&gt;Huang, Yi wen;Yan, Yin kun;Hou, Dong qing;Zhu, Zhong xin;Yu, Zhao cang;Wang, Hong jian;Gao, Ai yu;Zhao, Xiao yuan;Xiao, Pei;Cheng, Hong;Mi, Jie&lt;/_translated_author&gt;&lt;/Details&gt;&lt;Extra&gt;&lt;DBUID&gt;{DE16ABCE-A785-434C-BF43-2FE58866AFDD}&lt;/DBUID&gt;&lt;/Extra&gt;&lt;/Item&gt;&lt;/References&gt;&lt;/Group&gt;&lt;/Citation&gt;_x000a_"/>
    <w:docVar w:name="NE.Ref{BFA57675-F994-46BA-8DB9-C878048459B0}" w:val=" ADDIN NE.Ref.{BFA57675-F994-46BA-8DB9-C878048459B0}&lt;Citation&gt;&lt;Group&gt;&lt;References&gt;&lt;Item&gt;&lt;ID&gt;18&lt;/ID&gt;&lt;UID&gt;{1C7E5F5E-A6F1-429D-834B-27A423BF26B8}&lt;/UID&gt;&lt;Title&gt;健康教育对儿童近视影响的观察&lt;/Title&gt;&lt;Template&gt;Journal Article&lt;/Template&gt;&lt;Star&gt;0&lt;/Star&gt;&lt;Tag&gt;0&lt;/Tag&gt;&lt;Author&gt;彭翠波; 刘肇清; 万萍&lt;/Author&gt;&lt;Year&gt;2008&lt;/Year&gt;&lt;Details&gt;&lt;_author_aff&gt;南昌大学第二附属医院;&lt;/_author_aff&gt;&lt;_date&gt;2008-08-10&lt;/_date&gt;&lt;_db_provider&gt;CNKI: 期刊&lt;/_db_provider&gt;&lt;_issue&gt;04&lt;/_issue&gt;&lt;_journal&gt;实用中西医结合临床&lt;/_journal&gt;&lt;_keywords&gt;儿童近视;健康教育;观察&lt;/_keywords&gt;&lt;_pages&gt;81-82&lt;/_pages&gt;&lt;_url&gt;http://kns.cnki.net/KCMS/detail/detail.aspx?FileName=SZXL200804077&amp;amp;DbName=CJFQ2008&lt;/_url&gt;&lt;_created&gt;63569490&lt;/_created&gt;&lt;_modified&gt;63569490&lt;/_modified&gt;&lt;_db_updated&gt;CNKI - Reference&lt;/_db_updated&gt;&lt;_translated_author&gt;Peng, Cuibo;Liu, Zhaoqing;Wan, Ping&lt;/_translated_author&gt;&lt;/Details&gt;&lt;Extra&gt;&lt;DBUID&gt;{5D4A96AE-2D4D-41F0-9DA9-F21F7ED3972F}&lt;/DBUID&gt;&lt;/Extra&gt;&lt;/Item&gt;&lt;/References&gt;&lt;/Group&gt;&lt;Group&gt;&lt;References&gt;&lt;Item&gt;&lt;ID&gt;19&lt;/ID&gt;&lt;UID&gt;{1F63D280-A053-4969-890E-3B31734502EF}&lt;/UID&gt;&lt;Title&gt;广州市中小学生近视健康教育干预效果研究&lt;/Title&gt;&lt;Template&gt;Journal Article&lt;/Template&gt;&lt;Star&gt;0&lt;/Star&gt;&lt;Tag&gt;0&lt;/Tag&gt;&lt;Author&gt;郭坚明; 栾玉明; 黄佩贞; 肖青&lt;/Author&gt;&lt;Year&gt;2010&lt;/Year&gt;&lt;Details&gt;&lt;_author_aff&gt;广州市海珠区疾病预防控制中心;&lt;/_author_aff&gt;&lt;_date&gt;2010-12-20&lt;/_date&gt;&lt;_db_provider&gt;CNKI: 期刊&lt;/_db_provider&gt;&lt;_issue&gt;12&lt;/_issue&gt;&lt;_journal&gt;中国校医&lt;/_journal&gt;&lt;_keywords&gt;儿童;青少年;近视;卫生教育;健康知识;态度;实践&lt;/_keywords&gt;&lt;_pages&gt;906-908&lt;/_pages&gt;&lt;_url&gt;http://kns.cnki.net/KCMS/detail/detail.aspx?FileName=XIYI201012017&amp;amp;DbName=CJFQ2010&lt;/_url&gt;&lt;_volume&gt;24&lt;/_volume&gt;&lt;_created&gt;63569491&lt;/_created&gt;&lt;_modified&gt;63569491&lt;/_modified&gt;&lt;_db_updated&gt;CNKI - Reference&lt;/_db_updated&gt;&lt;_translated_author&gt;Guo, Jianming;Luan, Yuming;Huang, Peizhen;Xiao, Qing&lt;/_translated_author&gt;&lt;/Details&gt;&lt;Extra&gt;&lt;DBUID&gt;{5D4A96AE-2D4D-41F0-9DA9-F21F7ED3972F}&lt;/DBUID&gt;&lt;/Extra&gt;&lt;/Item&gt;&lt;/References&gt;&lt;/Group&gt;&lt;/Citation&gt;_x000a_"/>
    <w:docVar w:name="NE.Ref{BFB0A912-55D0-4464-8C7D-154482B2CC12}" w:val=" ADDIN NE.Ref.{BFB0A912-55D0-4464-8C7D-154482B2CC12}&lt;Citation&gt;&lt;Group&gt;&lt;References&gt;&lt;Item&gt;&lt;ID&gt;6&lt;/ID&gt;&lt;UID&gt;{DF012C39-0682-45BF-8919-47A1A5D97D2A}&lt;/UID&gt;&lt;Title&gt;房山区中小学卫生保健所&lt;/Title&gt;&lt;Template&gt;Web Page&lt;/Template&gt;&lt;Star&gt;0&lt;/Star&gt;&lt;Tag&gt;0&lt;/Tag&gt;&lt;Author&gt;百度百科&lt;/Author&gt;&lt;Year&gt;2022&lt;/Year&gt;&lt;Details&gt;&lt;_accessed&gt;64429435&lt;/_accessed&gt;&lt;_created&gt;64429435&lt;/_created&gt;&lt;_issue&gt;7/1&lt;/_issue&gt;&lt;_modified&gt;64429435&lt;/_modified&gt;&lt;_url&gt;https://baike.baidu.com/item/%E6%88%BF%E5%B1%B1%E5%8C%BA%E4%B8%AD%E5%B0%8F%E5%AD%A6%E5%8D%AB%E7%94%9F%E4%BF%9D%E5%81%A5%E6%89%80/259670&lt;/_url&gt;&lt;_volume&gt;2022&lt;/_volume&gt;&lt;_translated_author&gt;Bai, Dubaike&lt;/_translated_author&gt;&lt;/Details&gt;&lt;Extra&gt;&lt;DBUID&gt;{79C5FD63-3C89-4745-94F9-8D429523D767}&lt;/DBUID&gt;&lt;/Extra&gt;&lt;/Item&gt;&lt;/References&gt;&lt;/Group&gt;&lt;/Citation&gt;_x000a_"/>
    <w:docVar w:name="NE.Ref{BFC99F50-F67D-4EC1-94C8-CAE5AD9D821E}" w:val=" ADDIN NE.Ref.{BFC99F50-F67D-4EC1-94C8-CAE5AD9D821E}&lt;Citation&gt;&lt;Group&gt;&lt;References&gt;&lt;Item&gt;&lt;ID&gt;2&lt;/ID&gt;&lt;UID&gt;{D0A14AFD-B059-48F9-9ACA-A1C7F7FAB853}&lt;/UID&gt;&lt;Title&gt;2021年重庆市武隆区中小学生贫血状况及相关因素分析&lt;/Title&gt;&lt;Template&gt;Journal Article&lt;/Template&gt;&lt;Star&gt;0&lt;/Star&gt;&lt;Tag&gt;0&lt;/Tag&gt;&lt;Author&gt;杨静&lt;/Author&gt;&lt;Year&gt;2023&lt;/Year&gt;&lt;Details&gt;&lt;_author_adr&gt;重庆市武隆区疾病预防控制中心;&lt;/_author_adr&gt;&lt;_db_provider&gt;CNKI&lt;/_db_provider&gt;&lt;_isbn&gt;1006-172X&lt;/_isbn&gt;&lt;_issue&gt;01&lt;/_issue&gt;&lt;_journal&gt;职业卫生与病伤&lt;/_journal&gt;&lt;_keywords&gt;中小学生;血红蛋白;贫血;相关因素&lt;/_keywords&gt;&lt;_pages&gt;22-26+37&lt;/_pages&gt;&lt;_url&gt;https://kns.cnki.net/kcms/detail/51.1246.r.20230116.1333.006.html&lt;/_url&gt;&lt;_volume&gt;38&lt;/_volume&gt;&lt;_created&gt;65138091&lt;/_created&gt;&lt;_modified&gt;65138091&lt;/_modified&gt;&lt;_translated_author&gt;Yang, Jing&lt;/_translated_author&gt;&lt;/Details&gt;&lt;Extra&gt;&lt;DBUID&gt;{9A1BE677-A067-4B65-BEFA-6476C7A67FFF}&lt;/DBUID&gt;&lt;/Extra&gt;&lt;/Item&gt;&lt;/References&gt;&lt;/Group&gt;&lt;/Citation&gt;_x000a_"/>
    <w:docVar w:name="NE.Ref{BFE8E539-20D0-4DBD-9540-DECF53EF4B04}" w:val=" ADDIN NE.Ref.{BFE8E539-20D0-4DBD-9540-DECF53EF4B04}&lt;Citation&gt;&lt;Group&gt;&lt;References&gt;&lt;Item&gt;&lt;ID&gt;4047&lt;/ID&gt;&lt;UID&gt;{83ED684D-7FDA-4D9E-AB0F-B7CEF3B602D0}&lt;/UID&gt;&lt;Title&gt;Association between bullying victimization, coping style, and mental health  problems among Chinese adolescents&lt;/Title&gt;&lt;Template&gt;Journal Article&lt;/Template&gt;&lt;Star&gt;0&lt;/Star&gt;&lt;Tag&gt;0&lt;/Tag&gt;&lt;Author&gt;Lai, W; Li, W; Guo, L; Wang, W; Xu, K; Dou, Q; Shi, J; Teopiz, K M; McIntyre, R S; Lu, C&lt;/Author&gt;&lt;Year&gt;2023&lt;/Year&gt;&lt;Details&gt;&lt;_accession_num&gt;36587905&lt;/_accession_num&gt;&lt;_author_adr&gt;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Mood Disorders Psychopharmacology Unit, University Health Network, Toronto,  Ontario, Canada.; Mood Disorders Psychopharmacology Unit, University Health Network, Toronto,  Ontario, Canada; Department of Pharmacology, University of Toronto, Toronto,  Ontario, Canada; Department of Psychiatry, University of Toronto, Toronto,  Ontario, Canada; Institute of Medical Science, University of Toronto, Toronto,  Ontario, Canada.; Department of Medical Statistics and Epidemiology, School of Public Health, Sun  Yat-Sen University, Guangzhou 510080, China. Electronic address:  luciyong@mail.sysu.edu.cn.&lt;/_author_adr&gt;&lt;_collection_scope&gt;SSCI;SCIE&lt;/_collection_scope&gt;&lt;_created&gt;64733784&lt;/_created&gt;&lt;_date&gt;2023-03-01&lt;/_date&gt;&lt;_date_display&gt;2023 Mar 1&lt;/_date_display&gt;&lt;_doi&gt;10.1016/j.jad.2022.12.080&lt;/_doi&gt;&lt;_impact_factor&gt;   6.533&lt;/_impact_factor&gt;&lt;_isbn&gt;1573-2517 (Electronic); 0165-0327 (Linking)&lt;/_isbn&gt;&lt;_journal&gt;J Affect Disord&lt;/_journal&gt;&lt;_keywords&gt;Adolescent; Anxiety symptoms; Bullying victimization; Coping style; Depressive symptoms&lt;/_keywords&gt;&lt;_language&gt;eng&lt;/_language&gt;&lt;_modified&gt;65118883&lt;/_modified&gt;&lt;_ori_publication&gt;Copyright © 2022 Elsevier B.V. All rights reserved.&lt;/_ori_publication&gt;&lt;_pages&gt;379-386&lt;/_pages&gt;&lt;_social_category&gt;医学(2)&lt;/_social_category&gt;&lt;_subject_headings&gt;Humans; Adolescent; Mental Health; Cross-Sectional Studies; East Asian People; Adaptation, Psychological; *Bullying/psychology; *Crime Victims/psychology&lt;/_subject_headings&gt;&lt;_tertiary_title&gt;Journal of affective disorders&lt;/_tertiary_title&gt;&lt;_type_work&gt;Journal Article&lt;/_type_work&gt;&lt;_url&gt;http://www.ncbi.nlm.nih.gov/entrez/query.fcgi?cmd=Retrieve&amp;amp;db=pubmed&amp;amp;dopt=Abstract&amp;amp;list_uids=36587905&amp;amp;query_hl=1&lt;/_url&gt;&lt;_volume&gt;324&lt;/_volume&gt;&lt;/Details&gt;&lt;Extra&gt;&lt;DBUID&gt;{93870BB0-CAEF-4F07-AAE0-DA131E288E28}&lt;/DBUID&gt;&lt;/Extra&gt;&lt;/Item&gt;&lt;/References&gt;&lt;/Group&gt;&lt;/Citation&gt;_x000a_"/>
    <w:docVar w:name="NE.Ref{BFF3131D-A769-44AE-9012-7AB2DD4A09BD}" w:val=" ADDIN NE.Ref.{BFF3131D-A769-44AE-9012-7AB2DD4A09BD}&lt;Citation&gt;&lt;Group&gt;&lt;References&gt;&lt;Item&gt;&lt;ID&gt;3118&lt;/ID&gt;&lt;UID&gt;{BB8C30DF-8FAA-4DE8-B9BE-83AAB503566D}&lt;/UID&gt;&lt;Title&gt;Identification of MicroRNA-124-3p as a Putative Epigenetic Signature of Major Depressive Disorder&lt;/Title&gt;&lt;Template&gt;Journal Article&lt;/Template&gt;&lt;Star&gt;0&lt;/Star&gt;&lt;Tag&gt;0&lt;/Tag&gt;&lt;Author&gt;Roy, B; Dunbar, M; Shelton, R C; Dwivedi, Y&lt;/Author&gt;&lt;Year&gt;2017&lt;/Year&gt;&lt;Details&gt;&lt;_accessed&gt;64469778&lt;/_accessed&gt;&lt;_accession_num&gt;27577603&lt;/_accession_num&gt;&lt;_author_adr&gt;Translational Research, UAB Mood Disorder Program, Department of Psychiatry and Behavioral Neurobiology, University of Alabama at Birmingham, Birmingham, AL, USA.; Translational Research, UAB Mood Disorder Program, Department of Psychiatry and Behavioral Neurobiology, University of Alabama at Birmingham, Birmingham, AL, USA.; Translational Research, UAB Mood Disorder Program, Department of Psychiatry and Behavioral Neurobiology, University of Alabama at Birmingham, Birmingham, AL, USA.; Translational Research, UAB Mood Disorder Program, Department of Psychiatry and Behavioral Neurobiology, University of Alabama at Birmingham, Birmingham, AL, USA.&lt;/_author_adr&gt;&lt;_collection_scope&gt;SCI;SCIE&lt;/_collection_scope&gt;&lt;_created&gt;64150169&lt;/_created&gt;&lt;_date&gt;2017-03-01&lt;/_date&gt;&lt;_date_display&gt;2017 Mar&lt;/_date_display&gt;&lt;_db_updated&gt;PubMed&lt;/_db_updated&gt;&lt;_doi&gt;10.1038/npp.2016.175&lt;/_doi&gt;&lt;_impact_factor&gt;   7.855&lt;/_impact_factor&gt;&lt;_isbn&gt;1740-634X (Electronic); 0893-133X (Linking)&lt;/_isbn&gt;&lt;_issue&gt;4&lt;/_issue&gt;&lt;_journal&gt;Neuropsychopharmacology&lt;/_journal&gt;&lt;_language&gt;eng&lt;/_language&gt;&lt;_modified&gt;64466846&lt;/_modified&gt;&lt;_pages&gt;864-875&lt;/_pages&gt;&lt;_subject_headings&gt;Adult; Animals; Depressive Disorder, Major/blood/genetics/*metabolism; Disease Models, Animal; *Epigenesis, Genetic; Humans; MicroRNAs/*metabolism; *Neuronal Plasticity; Prefrontal Cortex/*metabolism; Rats; Stress, Psychological/genetics/*metabolism&lt;/_subject_headings&gt;&lt;_tertiary_title&gt;Neuropsychopharmacology : official publication of the American College of_x000d__x000a_      Neuropsychopharmacology&lt;/_tertiary_title&gt;&lt;_type_work&gt;Journal Article&lt;/_type_work&gt;&lt;_url&gt;http://www.ncbi.nlm.nih.gov/entrez/query.fcgi?cmd=Retrieve&amp;amp;db=pubmed&amp;amp;dopt=Abstract&amp;amp;list_uids=27577603&amp;amp;query_hl=1&lt;/_url&gt;&lt;_volume&gt;42&lt;/_volume&gt;&lt;/Details&gt;&lt;Extra&gt;&lt;DBUID&gt;{93870BB0-CAEF-4F07-AAE0-DA131E288E28}&lt;/DBUID&gt;&lt;/Extra&gt;&lt;/Item&gt;&lt;/References&gt;&lt;/Group&gt;&lt;Group&gt;&lt;References&gt;&lt;Item&gt;&lt;ID&gt;3119&lt;/ID&gt;&lt;UID&gt;{13725737-A421-476E-B847-1DAE79BDFD39}&lt;/UID&gt;&lt;Title&gt;microRNA-124 targets glucocorticoid receptor and is involved in depression-like behaviors&lt;/Title&gt;&lt;Template&gt;Journal Article&lt;/Template&gt;&lt;Star&gt;0&lt;/Star&gt;&lt;Tag&gt;0&lt;/Tag&gt;&lt;Author&gt;Wang, S S; Mu, R H; Li, C F; Dong, S Q; Geng, D; Liu, Q; Yi, L T&lt;/Author&gt;&lt;Year&gt;2017&lt;/Year&gt;&lt;Details&gt;&lt;_accessed&gt;64150051&lt;/_accessed&gt;&lt;_accession_num&gt;28764913&lt;/_accession_num&gt;&lt;_author_adr&gt;Department of Chemical and Pharmaceutical Engineering, College of Chemical Engineering, Huaqiao University, Xiamen 361021, Fujian Province, PR China; Institute of Pharmaceutical Engineering, Huaqiao University, Xiamen 361021, Fujian Province, PR China.; Department of Chemical and Pharmaceutical Engineering, College of Chemical Engineering, Huaqiao University, Xiamen 361021, Fujian Province, PR China; Institute of Pharmaceutical Engineering, Huaqiao University, Xiamen 361021, Fujian Province, PR China.; Xiamen Hospital of Traditional Chinese Medicine, Xiamen 361009, Fujian Province,  PR China.; Department of Chemical and Pharmaceutical Engineering, College of Chemical Engineering, Huaqiao University, Xiamen 361021, Fujian Province, PR China; Institute of Pharmaceutical Engineering, Huaqiao University, Xiamen 361021, Fujian Province, PR China.; Department of Chemical and Pharmaceutical Engineering, College of Chemical Engineering, Huaqiao University, Xiamen 361021, Fujian Province, PR China; Fujian Provincial Key Laboratory of Biochemical Technology, Huaqiao University, Xiamen 361021, Fujian Province, PR China; Institute of Pharmaceutical Engineering, Huaqiao University, Xiamen 361021, Fujian Province, PR China.; Department of Chemical and Pharmaceutical Engineering, College of Chemical Engineering, Huaqiao University, Xiamen 361021, Fujian Province, PR China; Fujian Provincial Key Laboratory of Biochemical Technology, Huaqiao University, Xiamen 361021, Fujian Province, PR China; Institute of Pharmaceutical Engineering, Huaqiao University, Xiamen 361021, Fujian Province, PR China.; Department of Chemical and Pharmaceutical Engineering, College of Chemical Engineering, Huaqiao University, Xiamen 361021, Fujian Province, PR China; Fujian Provincial Key Laboratory of Biochemical Technology, Huaqiao University, Xiamen 361021, Fujian Province, PR China; Institute of Pharmaceutical Engineering, Huaqiao University, Xiamen 361021, Fujian Province, PR China. Electronic address: litaoyi@hqu.edu.cn.&lt;/_author_adr&gt;&lt;_created&gt;64145845&lt;/_created&gt;&lt;_date&gt;2017-10-03&lt;/_date&gt;&lt;_date_display&gt;2017 Oct 3&lt;/_date_display&gt;&lt;_db_updated&gt;PubMed&lt;/_db_updated&gt;&lt;_doi&gt;10.1016/j.pnpbp.2017.07.024&lt;/_doi&gt;&lt;_impact_factor&gt;   5.067&lt;/_impact_factor&gt;&lt;_isbn&gt;1878-4216 (Electronic); 0278-5846 (Linking)&lt;/_isbn&gt;&lt;_issue&gt;Pt B&lt;/_issue&gt;&lt;_journal&gt;Prog Neuropsychopharmacol Biol Psychiatry&lt;/_journal&gt;&lt;_keywords&gt;*Brain-derived neurotrophic factor (BDNF); *Depression; *Glucocorticoid receptor (GR); *Hippocampus; *microRNA (miRNA)&lt;/_keywords&gt;&lt;_language&gt;eng&lt;/_language&gt;&lt;_modified&gt;64466846&lt;/_modified&gt;&lt;_ori_publication&gt;Copyright (c) 2017 Elsevier Inc. All rights reserved.&lt;/_ori_publication&gt;&lt;_pages&gt;417-425&lt;/_pages&gt;&lt;_subject_headings&gt;Animals; Antagomirs/pharmacology; Antidepressive Agents/pharmacology; Brain-Derived Neurotrophic Factor/metabolism; Corticosterone; Depressive Disorder/drug therapy/*metabolism/pathology; Disease Models, Animal; HEK293 Cells; Hippocampus/drug effects/metabolism/pathology; Humans; Male; Mice, Inbred C57BL; MicroRNAs/antagonists &amp;amp; inhibitors/*metabolism; Neurons/drug effects/metabolism/pathology; Protein Interaction Domains and Motifs; RNA, Messenger/metabolism; Random Allocation; Receptors, Glucocorticoid/genetics/*metabolism&lt;/_subject_headings&gt;&lt;_tertiary_title&gt;Progress in neuro-psychopharmacology &amp;amp; biological psychiatry&lt;/_tertiary_title&gt;&lt;_type_work&gt;Journal Article; Research Support, Non-U.S. Gov&amp;apos;t&lt;/_type_work&gt;&lt;_url&gt;http://www.ncbi.nlm.nih.gov/entrez/query.fcgi?cmd=Retrieve&amp;amp;db=pubmed&amp;amp;dopt=Abstract&amp;amp;list_uids=28764913&amp;amp;query_hl=1&lt;/_url&gt;&lt;_volume&gt;79&lt;/_volume&gt;&lt;/Details&gt;&lt;Extra&gt;&lt;DBUID&gt;{93870BB0-CAEF-4F07-AAE0-DA131E288E28}&lt;/DBUID&gt;&lt;/Extra&gt;&lt;/Item&gt;&lt;/References&gt;&lt;/Group&gt;&lt;Group&gt;&lt;References&gt;&lt;Item&gt;&lt;ID&gt;3154&lt;/ID&gt;&lt;UID&gt;{6EFBAB62-3EB8-497C-8E0F-AFD553288AD2}&lt;/UID&gt;&lt;Title&gt;MicroRNA-511 Binds to FKBP5 mRNA, Which Encodes a Chaperone Protein, and Regulates Neuronal Differentiation&lt;/Title&gt;&lt;Template&gt;Journal Article&lt;/Template&gt;&lt;Star&gt;0&lt;/Star&gt;&lt;Tag&gt;0&lt;/Tag&gt;&lt;Author&gt;Zheng, Dali; Sabbagh, Jonathan J; Blair, Laura J; Darling, April L; Wen, Xiaoqi; Dickey, Chad A&lt;/Author&gt;&lt;Year&gt;2016&lt;/Year&gt;&lt;Details&gt;&lt;_accessed&gt;64466943&lt;/_accessed&gt;&lt;_collection_scope&gt;SCI;SCIE;EI&lt;/_collection_scope&gt;&lt;_created&gt;64466943&lt;/_created&gt;&lt;_db_updated&gt;CrossRef&lt;/_db_updated&gt;&lt;_doi&gt;10.1074/jbc.M116.727941&lt;/_doi&gt;&lt;_impact_factor&gt;   5.157&lt;/_impact_factor&gt;&lt;_isbn&gt;00219258&lt;/_isbn&gt;&lt;_issue&gt;34&lt;/_issue&gt;&lt;_journal&gt;Journal of Biological Chemistry&lt;/_journal&gt;&lt;_modified&gt;64466943&lt;/_modified&gt;&lt;_pages&gt;17897-17906&lt;/_pages&gt;&lt;_tertiary_title&gt;Journal of Biological Chemistry&lt;/_tertiary_title&gt;&lt;_url&gt;https://linkinghub.elsevier.com/retrieve/pii/S0021925820334232_x000d__x000a_https://syndication.highwire.org/content/doi/10.1074/jbc.M116.727941&lt;/_url&gt;&lt;_volume&gt;291&lt;/_volume&gt;&lt;/Details&gt;&lt;Extra&gt;&lt;DBUID&gt;{93870BB0-CAEF-4F07-AAE0-DA131E288E28}&lt;/DBUID&gt;&lt;/Extra&gt;&lt;/Item&gt;&lt;/References&gt;&lt;/Group&gt;&lt;/Citation&gt;_x000a_"/>
    <w:docVar w:name="NE.Ref{C01C3846-F870-42DC-9FC7-DF0B2005224F}" w:val=" ADDIN NE.Ref.{C01C3846-F870-42DC-9FC7-DF0B2005224F}&lt;Citation&gt;&lt;Group&gt;&lt;References&gt;&lt;Item&gt;&lt;ID&gt;1007&lt;/ID&gt;&lt;UID&gt;{E2E452A1-8E73-455F-9E0F-26D07C839582}&lt;/UID&gt;&lt;Title&gt;中国儿童肥胖防控面临的挑战和机遇&lt;/Title&gt;&lt;Template&gt;Journal Article&lt;/Template&gt;&lt;Star&gt;0&lt;/Star&gt;&lt;Tag&gt;0&lt;/Tag&gt;&lt;Author&gt;马冠生; 张玉&lt;/Author&gt;&lt;Year&gt;2020&lt;/Year&gt;&lt;Details&gt;&lt;_author_aff&gt;北京大学公共卫生学院营养与食品卫生学系;&lt;/_author_aff&gt;&lt;_cited_count&gt;23&lt;/_cited_count&gt;&lt;_date&gt;2020-01-13&lt;/_date&gt;&lt;_issue&gt;02&lt;/_issue&gt;&lt;_journal&gt;中国儿童保健杂志&lt;/_journal&gt;&lt;_keywords&gt;儿童肥胖;防控;SWOT&lt;/_keywords&gt;&lt;_pages&gt;117-119&lt;/_pages&gt;&lt;_url&gt;https://kns.cnki.net/kcms/detail/detail.aspx?FileName=ERTO202002002&amp;amp;DbName=DKFX2020&lt;/_url&gt;&lt;_volume&gt;28&lt;/_volume&gt;&lt;_created&gt;64195975&lt;/_created&gt;&lt;_modified&gt;64195975&lt;/_modified&gt;&lt;_db_updated&gt;CNKI - Reference&lt;/_db_updated&gt;&lt;_translated_author&gt;Ma, Guansheng;Zhang, Yu&lt;/_translated_author&gt;&lt;/Details&gt;&lt;Extra&gt;&lt;DBUID&gt;{F96A950B-833F-4880-A151-76DA2D6A2879}&lt;/DBUID&gt;&lt;/Extra&gt;&lt;/Item&gt;&lt;/References&gt;&lt;/Group&gt;&lt;/Citation&gt;_x000a_"/>
    <w:docVar w:name="NE.Ref{C02673D9-5C28-43BF-95F6-E3F093273203}" w:val=" ADDIN NE.Ref.{C02673D9-5C28-43BF-95F6-E3F093273203}&lt;Citation&gt;&lt;Group&gt;&lt;References&gt;&lt;Item&gt;&lt;ID&gt;30&lt;/ID&gt;&lt;UID&gt;{A5A928BB-3252-4A49-96D0-1167B8903A60}&lt;/UID&gt;&lt;Title&gt;青少年体质问题致因分析与健康促进协同机制研究&lt;/Title&gt;&lt;Template&gt;Journal Article&lt;/Template&gt;&lt;Star&gt;0&lt;/Star&gt;&lt;Tag&gt;0&lt;/Tag&gt;&lt;Author&gt;蒋立兵; 李永安&lt;/Author&gt;&lt;Year&gt;2016&lt;/Year&gt;&lt;Details&gt;&lt;_author_adr&gt;华中师范大学教育学院;武汉体育学院体育教育学院;&lt;/_author_adr&gt;&lt;_collection_scope&gt;CSSCI;PKU&lt;/_collection_scope&gt;&lt;_created&gt;64845401&lt;/_created&gt;&lt;_db_provider&gt;CNKI&lt;/_db_provider&gt;&lt;_doi&gt;10.19633/j.cnki.11-2579/d.2016.06.002&lt;/_doi&gt;&lt;_isbn&gt;1002-9931&lt;/_isbn&gt;&lt;_issue&gt;06&lt;/_issue&gt;&lt;_journal&gt;中国青年研究&lt;/_journal&gt;&lt;_keywords&gt;青少年;体质问题;致因;健康促进;协同机制&lt;/_keywords&gt;&lt;_modified&gt;64845401&lt;/_modified&gt;&lt;_pages&gt;13-19+12&lt;/_pages&gt;&lt;_translated_author&gt;Jiang, Li bing;Li, Yong&amp;apos;an&lt;/_translated_author&gt;&lt;/Details&gt;&lt;Extra&gt;&lt;DBUID&gt;{3F9387F2-331A-44EC-89D9-44E8C1CA5F18}&lt;/DBUID&gt;&lt;/Extra&gt;&lt;/Item&gt;&lt;/References&gt;&lt;/Group&gt;&lt;/Citation&gt;_x000a_"/>
    <w:docVar w:name="NE.Ref{C044D660-CE16-4A99-9A62-C5EFDE0A03DB}" w:val=" ADDIN NE.Ref.{C044D660-CE16-4A99-9A62-C5EFDE0A03DB}&lt;Citation&gt;&lt;Group&gt;&lt;References&gt;&lt;Item&gt;&lt;ID&gt;119&lt;/ID&gt;&lt;UID&gt;{DCB04413-56F2-4BB8-AF1E-35F763EF10ED}&lt;/UID&gt;&lt;Title&gt;Adjusting for Baseline Measurements of the Mediators and Outcome as a First Step  Toward Eliminating Confounding Biases in Mediation Analysis&lt;/Title&gt;&lt;Template&gt;Journal Article&lt;/Template&gt;&lt;Star&gt;0&lt;/Star&gt;&lt;Tag&gt;0&lt;/Tag&gt;&lt;Author&gt;Loh, W W; Ren, D&lt;/Author&gt;&lt;Year&gt;2023&lt;/Year&gt;&lt;Details&gt;&lt;_accession_num&gt;36749872&lt;/_accession_num&gt;&lt;_author_adr&gt;Department of Data Analysis, Ghent University.; Department of Quantitative Theory and Methods, Emory University.; Department of Social Psychology, Tilburg University.&lt;/_author_adr&gt;&lt;_date_display&gt;2023 Sep&lt;/_date_display&gt;&lt;_date&gt;2023-09-01&lt;/_date&gt;&lt;_doi&gt;10.1177/17456916221134573&lt;/_doi&gt;&lt;_isbn&gt;1745-6924 (Electronic); 1745-6916 (Linking)&lt;/_isbn&gt;&lt;_issue&gt;5&lt;/_issue&gt;&lt;_journal&gt;Perspect Psychol Sci&lt;/_journal&gt;&lt;_keywords&gt;causal diagrams; confounding; interventional indirect effects; parallel mediation models; serial mediation models&lt;/_keywords&gt;&lt;_language&gt;eng&lt;/_language&gt;&lt;_pages&gt;1254-1266&lt;/_pages&gt;&lt;_subject_headings&gt;Humans; *Mediation Analysis; Confounding Factors, Epidemiologic; Causality; Bias; *Models, Statistical&lt;/_subject_headings&gt;&lt;_tertiary_title&gt;Perspectives on psychological science : a journal of the Association for _x000d__x000a_      Psychological Science&lt;/_tertiary_title&gt;&lt;_type_work&gt;Journal Article&lt;/_type_work&gt;&lt;_url&gt;http://www.ncbi.nlm.nih.gov/entrez/query.fcgi?cmd=Retrieve&amp;amp;db=pubmed&amp;amp;dopt=Abstract&amp;amp;list_uids=36749872&amp;amp;query_hl=1&lt;/_url&gt;&lt;_volume&gt;18&lt;/_volume&gt;&lt;_created&gt;65093023&lt;/_created&gt;&lt;_modified&gt;65093023&lt;/_modified&gt;&lt;_impact_factor&gt;  11.621&lt;/_impact_factor&gt;&lt;_social_category&gt;心理学(1)&lt;/_social_category&gt;&lt;_collection_scope&gt;SSCI&lt;/_collection_scope&gt;&lt;/Details&gt;&lt;Extra&gt;&lt;DBUID&gt;{62B73418-E7EA-4772-A85B-742AAA2FBBE5}&lt;/DBUID&gt;&lt;/Extra&gt;&lt;/Item&gt;&lt;/References&gt;&lt;/Group&gt;&lt;/Citation&gt;_x000a_"/>
    <w:docVar w:name="NE.Ref{C04A5BE5-0161-4BD4-9BC3-ACDF9E21E28E}" w:val=" ADDIN NE.Ref.{C04A5BE5-0161-4BD4-9BC3-ACDF9E21E28E}&lt;Citation&gt;&lt;Group&gt;&lt;References&gt;&lt;Item&gt;&lt;ID&gt;42&lt;/ID&gt;&lt;UID&gt;{640E15D3-5B87-4F06-8F70-EB890786FDB2}&lt;/UID&gt;&lt;Title&gt;Parental myopia, near work, school achievement, and children&amp;apos;s refractive error&lt;/Title&gt;&lt;Template&gt;Journal Article&lt;/Template&gt;&lt;Star&gt;0&lt;/Star&gt;&lt;Tag&gt;0&lt;/Tag&gt;&lt;Author&gt;Mutti, D O; Mitchell, G L; Moeschberger, M L; Jones, L A; Zadnik, K&lt;/Author&gt;&lt;Year&gt;2002&lt;/Year&gt;&lt;Details&gt;&lt;_accession_num&gt;12454029&lt;/_accession_num&gt;&lt;_author_adr&gt;Ohio State University College of Optometry, Columbus 43210, USA. mutti.2@osu.edu&lt;/_author_adr&gt;&lt;_date_display&gt;2002 Dec&lt;/_date_display&gt;&lt;_date&gt;2002-12-01&lt;/_date&gt;&lt;_isbn&gt;0146-0404 (Print); 0146-0404 (Linking)&lt;/_isbn&gt;&lt;_issue&gt;12&lt;/_issue&gt;&lt;_journal&gt;Invest Ophthalmol Vis Sci&lt;/_journal&gt;&lt;_language&gt;eng&lt;/_language&gt;&lt;_pages&gt;3633-40&lt;/_pages&gt;&lt;_subject_headings&gt;Adolescent; Adult; Cross-Sectional Studies; Educational Measurement; *Educational Status; Family Health; Female; Heredity/*genetics; Humans; Male; Myopia/*epidemiology/etiology/*genetics; Odds Ratio; Ohio/epidemiology; *Parents; Prevalence; Risk Factors; Surveys and Questionnaires; Work/*statistics &amp;amp; numerical data&lt;/_subject_headings&gt;&lt;_tertiary_title&gt;Investigative ophthalmology &amp;amp; visual science&lt;/_tertiary_title&gt;&lt;_type_work&gt;Journal Article; Research Support, Non-U.S. Gov&amp;apos;t; Research Support, U.S. Gov&amp;apos;t, P.H.S.&lt;/_type_work&gt;&lt;_url&gt;http://www.ncbi.nlm.nih.gov/entrez/query.fcgi?cmd=Retrieve&amp;amp;db=pubmed&amp;amp;dopt=Abstract&amp;amp;list_uids=12454029&amp;amp;query_hl=1&lt;/_url&gt;&lt;_volume&gt;43&lt;/_volume&gt;&lt;_created&gt;63570025&lt;/_created&gt;&lt;_modified&gt;63570025&lt;/_modified&gt;&lt;_db_updated&gt;PubMed&lt;/_db_updated&gt;&lt;_impact_factor&gt;   3.470&lt;/_impact_factor&gt;&lt;/Details&gt;&lt;Extra&gt;&lt;DBUID&gt;{5D4A96AE-2D4D-41F0-9DA9-F21F7ED3972F}&lt;/DBUID&gt;&lt;/Extra&gt;&lt;/Item&gt;&lt;/References&gt;&lt;/Group&gt;&lt;Group&gt;&lt;References&gt;&lt;Item&gt;&lt;ID&gt;43&lt;/ID&gt;&lt;UID&gt;{D9218B24-9954-4A21-B0F8-6572D4A1AA60}&lt;/UID&gt;&lt;Title&gt;A cohort study of incident myopia in Singaporean children&lt;/Title&gt;&lt;Template&gt;Journal Article&lt;/Template&gt;&lt;Star&gt;0&lt;/Star&gt;&lt;Tag&gt;0&lt;/Tag&gt;&lt;Author&gt;Saw, S M; Shankar, A; Tan, S B; Taylor, H; Tan, D T; Stone, R A; Wong, T Y&lt;/Author&gt;&lt;Year&gt;2006&lt;/Year&gt;&lt;Details&gt;&lt;_accession_num&gt;16638989&lt;/_accession_num&gt;&lt;_author_adr&gt;Department of Community, Occupational, and Family Medicine, National University of Singapore, Singapore. cofsawsm@nus.edu.sg&lt;/_author_adr&gt;&lt;_date_display&gt;2006 May&lt;/_date_display&gt;&lt;_date&gt;2006-05-01&lt;/_date&gt;&lt;_doi&gt;10.1167/iovs.05-1081&lt;/_doi&gt;&lt;_isbn&gt;0146-0404 (Print); 0146-0404 (Linking)&lt;/_isbn&gt;&lt;_issue&gt;5&lt;/_issue&gt;&lt;_journal&gt;Invest Ophthalmol Vis Sci&lt;/_journal&gt;&lt;_language&gt;eng&lt;/_language&gt;&lt;_pages&gt;1839-44&lt;/_pages&gt;&lt;_subject_headings&gt;Child; Cohort Studies; Female; Humans; Incidence; Intelligence Tests; Male; Myopia/*epidemiology; Risk; Risk Factors; Singapore/epidemiology; Surveys and Questionnaires&lt;/_subject_headings&gt;&lt;_tertiary_title&gt;Investigative ophthalmology &amp;amp; visual science&lt;/_tertiary_title&gt;&lt;_type_work&gt;Comparative Study; Journal Article; Research Support, Non-U.S. Gov&amp;apos;t&lt;/_type_work&gt;&lt;_url&gt;http://www.ncbi.nlm.nih.gov/entrez/query.fcgi?cmd=Retrieve&amp;amp;db=pubmed&amp;amp;dopt=Abstract&amp;amp;list_uids=16638989&amp;amp;query_hl=1&lt;/_url&gt;&lt;_volume&gt;47&lt;/_volume&gt;&lt;_created&gt;63570025&lt;/_created&gt;&lt;_modified&gt;63570025&lt;/_modified&gt;&lt;_db_updated&gt;PubMed&lt;/_db_updated&gt;&lt;_impact_factor&gt;   3.470&lt;/_impact_factor&gt;&lt;/Details&gt;&lt;Extra&gt;&lt;DBUID&gt;{5D4A96AE-2D4D-41F0-9DA9-F21F7ED3972F}&lt;/DBUID&gt;&lt;/Extra&gt;&lt;/Item&gt;&lt;/References&gt;&lt;/Group&gt;&lt;/Citation&gt;_x000a_"/>
    <w:docVar w:name="NE.Ref{C04FEF42-94A5-4B81-AC4C-22820C58F185}" w:val=" ADDIN NE.Ref.{C04FEF42-94A5-4B81-AC4C-22820C58F185}&lt;Citation&gt;&lt;Group&gt;&lt;References&gt;&lt;Item&gt;&lt;ID&gt;241&lt;/ID&gt;&lt;UID&gt;{DDDA15F7-B78B-4220-9B81-47419BA4967C}&lt;/UID&gt;&lt;Title&gt;Can internet use become addictive?&lt;/Title&gt;&lt;Template&gt;Journal Article&lt;/Template&gt;&lt;Star&gt;0&lt;/Star&gt;&lt;Tag&gt;0&lt;/Tag&gt;&lt;Author&gt;Brand, Matthias&lt;/Author&gt;&lt;Year&gt;2022&lt;/Year&gt;&lt;Details&gt;&lt;_doi&gt;10.1126/science.abn4189&lt;/_doi&gt;&lt;_issue&gt;6595&lt;/_issue&gt;&lt;_journal&gt;Science&lt;/_journal&gt;&lt;_pages&gt;798-799&lt;/_pages&gt;&lt;_volume&gt;376&lt;/_volume&gt;&lt;_created&gt;65277880&lt;/_created&gt;&lt;_modified&gt;65278711&lt;/_modified&gt;&lt;_impact_factor&gt;  63.714&lt;/_impact_factor&gt;&lt;_social_category&gt;综合性期刊(1)&lt;/_social_category&gt;&lt;_collection_scope&gt;SCIE&lt;/_collection_scope&gt;&lt;_accessed&gt;65278711&lt;/_accessed&gt;&lt;/Details&gt;&lt;Extra/&gt;&lt;/Item&gt;&lt;/References&gt;&lt;/Group&gt;&lt;Group&gt;&lt;References&gt;&lt;Item&gt;&lt;ID&gt;265&lt;/ID&gt;&lt;UID&gt;{0A49FBF2-D853-4927-82FE-18E0350909E6}&lt;/UID&gt;&lt;Title&gt;Is smartphone addiction really an addiction?&lt;/Title&gt;&lt;Template&gt;Journal Article&lt;/Template&gt;&lt;Star&gt;0&lt;/Star&gt;&lt;Tag&gt;0&lt;/Tag&gt;&lt;Author&gt;Panova, T; Carbonell, X&lt;/Author&gt;&lt;Year&gt;2018&lt;/Year&gt;&lt;Details&gt;&lt;_doi&gt;10.1556/2006.7.2018.49&lt;/_doi&gt;&lt;_issue&gt;2&lt;/_issue&gt;&lt;_journal&gt;J Behav Addict&lt;/_journal&gt;&lt;_keywords&gt;Internet; addiction; mobile phones; problematic use; smartphones; technology&lt;/_keywords&gt;&lt;_pages&gt;252-259&lt;/_pages&gt;&lt;_volume&gt;7&lt;/_volume&gt;&lt;_created&gt;65277880&lt;/_created&gt;&lt;_modified&gt;65278711&lt;/_modified&gt;&lt;_impact_factor&gt;   7.772&lt;/_impact_factor&gt;&lt;_social_category&gt;医学(2)&lt;/_social_category&gt;&lt;_collection_scope&gt;SSCI;SCIE&lt;/_collection_scope&gt;&lt;_accessed&gt;65278711&lt;/_accessed&gt;&lt;/Details&gt;&lt;Extra/&gt;&lt;/Item&gt;&lt;/References&gt;&lt;/Group&gt;&lt;/Citation&gt;_x000a_"/>
    <w:docVar w:name="NE.Ref{C059DC1E-9F06-4ABB-A489-50D87DE6F1EF}" w:val=" ADDIN NE.Ref.{C059DC1E-9F06-4ABB-A489-50D87DE6F1EF}&lt;Citation&gt;&lt;Group&gt;&lt;References&gt;&lt;Item&gt;&lt;ID&gt;21&lt;/ID&gt;&lt;UID&gt;{DCE3C1B7-2C47-4462-8C3F-5EDE1A267510}&lt;/UID&gt;&lt;Title&gt;中小学校卫生健康工作指引&lt;/Title&gt;&lt;Template&gt;Book&lt;/Template&gt;&lt;Star&gt;0&lt;/Star&gt;&lt;Tag&gt;0&lt;/Tag&gt;&lt;Author&gt;中国学校卫生杂志社; 北京市疾病预防控制中心&lt;/Author&gt;&lt;Year&gt;2022&lt;/Year&gt;&lt;Details&gt;&lt;_accessed&gt;64431078&lt;/_accessed&gt;&lt;_created&gt;64430702&lt;/_created&gt;&lt;_modified&gt;64430732&lt;/_modified&gt;&lt;_num_words&gt;258千字&lt;/_num_words&gt;&lt;_pages&gt;304&lt;/_pages&gt;&lt;_place_published&gt;北京&lt;/_place_published&gt;&lt;_price&gt;39&lt;/_price&gt;&lt;_publisher&gt;人民卫生出版社&lt;/_publisher&gt;&lt;_translated_author&gt;Zhong, Guoxuexiaoweishengzazhishe;Bei, Jingshijibingyufangkongzhizhongxin&lt;/_translated_author&gt;&lt;/Details&gt;&lt;Extra&gt;&lt;DBUID&gt;{79C5FD63-3C89-4745-94F9-8D429523D767}&lt;/DBUID&gt;&lt;/Extra&gt;&lt;/Item&gt;&lt;/References&gt;&lt;/Group&gt;&lt;/Citation&gt;_x000a_"/>
    <w:docVar w:name="NE.Ref{C0638BA3-6153-407C-80C4-61C22320009C}" w:val=" ADDIN NE.Ref.{C0638BA3-6153-407C-80C4-61C22320009C}&lt;Citation&gt;&lt;Group&gt;&lt;References&gt;&lt;Item&gt;&lt;ID&gt;4065&lt;/ID&gt;&lt;UID&gt;{3318037D-2CD3-48D4-B582-642614A4F3F5}&lt;/UID&gt;&lt;Title&gt;Smartphone use motivation and problematic smartphone use in a national  representative sample of Chinese adolescents: The mediating roles of smartphone  use time for various activities&lt;/Title&gt;&lt;Template&gt;Journal Article&lt;/Template&gt;&lt;Star&gt;0&lt;/Star&gt;&lt;Tag&gt;0&lt;/Tag&gt;&lt;Author&gt;Meng, H; Cao, H; Hao, R; Zhou, N; Liang, Y; Wu, L; Jiang, L; Ma, R; Li, B; Deng, L; Lin, Z; Lin, X; Zhang, J&lt;/Author&gt;&lt;Year&gt;2020&lt;/Year&gt;&lt;Details&gt;&lt;_accession_num&gt;32359238&lt;/_accession_num&gt;&lt;_author_adr&gt;1 Faculty of Education, Beijing Normal University, China.; 1 Faculty of Education, Beijing Normal University, China.; 1 Faculty of Education, Beijing Normal University, China.; 1 Faculty of Education, Beijing Normal University, China.; 2 School of Education, Guangzhou University, China.; 3 State Key Laboratory of Cognitive Neuroscience and Learning and IDG/McGovern  Institute for Brain Research, Beijing Normal University, China.; 4 Faculty of Education, University of Macau, China.; 5 Faculty of Psychology, Beijing Normal University, Beijing,China.; 1 Faculty of Education, Beijing Normal University, China.; 1 Faculty of Education, Beijing Normal University, China.; 6 School of Foreign Studies, Chang&amp;apos;an University, China.; 7 Institute of Developmental Psychology, Beijing Normal University, China.; 3 State Key Laboratory of Cognitive Neuroscience and Learning and IDG/McGovern  Institute for Brain Research, Beijing Normal University, China.; 8 Center for Collaboration and Innovation in Brain and Learning Sciences, Beijing  Normal University, China.&lt;/_author_adr&gt;&lt;_collection_scope&gt;SCIE;SSCI&lt;/_collection_scope&gt;&lt;_created&gt;65098882&lt;/_created&gt;&lt;_date&gt;2020-04-01&lt;/_date&gt;&lt;_date_display&gt;2020 Apr 1&lt;/_date_display&gt;&lt;_doi&gt;10.1556/2006.2020.00004&lt;/_doi&gt;&lt;_impact_factor&gt;   7.772&lt;/_impact_factor&gt;&lt;_isbn&gt;2063-5303 (Electronic); 2062-5871 (Print); 2062-5871 (Linking)&lt;/_isbn&gt;&lt;_issue&gt;1&lt;/_issue&gt;&lt;_journal&gt;J Behav Addict&lt;/_journal&gt;&lt;_keywords&gt;Chinese adolescents; national representative sample; problematic smartphone use; smartphone use motivation; smartphone use time&lt;/_keywords&gt;&lt;_language&gt;eng&lt;/_language&gt;&lt;_modified&gt;65118883&lt;/_modified&gt;&lt;_pages&gt;163-174&lt;/_pages&gt;&lt;_social_category&gt;精神病学(2)&lt;/_social_category&gt;&lt;_subject_headings&gt;Adolescent; Adolescent Behavior/*physiology; Child; China; Female; Humans; Male; Motivation/*physiology; *Problem Behavior; *Smartphone; Time Factors&lt;/_subject_headings&gt;&lt;_tertiary_title&gt;Journal of behavioral addictions&lt;/_tertiary_title&gt;&lt;_type_work&gt;Journal Article&lt;/_type_work&gt;&lt;_url&gt;http://www.ncbi.nlm.nih.gov/entrez/query.fcgi?cmd=Retrieve&amp;amp;db=pubmed&amp;amp;dopt=Abstract&amp;amp;list_uids=32359238&amp;amp;query_hl=1&lt;/_url&gt;&lt;_volume&gt;9&lt;/_volume&gt;&lt;/Details&gt;&lt;Extra&gt;&lt;DBUID&gt;{93870BB0-CAEF-4F07-AAE0-DA131E288E28}&lt;/DBUID&gt;&lt;/Extra&gt;&lt;/Item&gt;&lt;/References&gt;&lt;/Group&gt;&lt;/Citation&gt;_x000a_"/>
    <w:docVar w:name="NE.Ref{C072C5C5-487C-4C0E-B8C9-00356B711BFE}" w:val=" ADDIN NE.Ref.{C072C5C5-487C-4C0E-B8C9-00356B711BFE}&lt;Citation&gt;&lt;Group&gt;&lt;References&gt;&lt;Item&gt;&lt;ID&gt;116&lt;/ID&gt;&lt;UID&gt;{AC16CB80-C585-4C75-88F5-9ADAC691A8A0}&lt;/UID&gt;&lt;Title&gt;Envisioning the future for families running away from war: Challenges and resources of Ukrainian parents in Italy&lt;/Title&gt;&lt;Template&gt;Journal Article&lt;/Template&gt;&lt;Star&gt;0&lt;/Star&gt;&lt;Tag&gt;0&lt;/Tag&gt;&lt;Author&gt;Paoletti, Patrizio; Perasso, Giulia Federica; Lillo, Carmela; Serantoni, Grazia; Maculan, Alessandro; Vianello, Francesca; Di Giuseppe, Tania&lt;/Author&gt;&lt;Year&gt;2023&lt;/Year&gt;&lt;Details&gt;&lt;_alternate_title&gt;Frontiers in Psychology&lt;/_alternate_title&gt;&lt;_date_display&gt;2023&lt;/_date_display&gt;&lt;_date&gt;2023-01-01&lt;/_date&gt;&lt;_isbn&gt;1664-1078&lt;/_isbn&gt;&lt;_journal&gt;Frontiers in Psychology&lt;/_journal&gt;&lt;_url&gt;https://www.frontiersin.org/journals/psychology/articles/10.3389/fpsyg.2023.1122264&lt;/_url&gt;&lt;_volume&gt;14&lt;/_volume&gt;&lt;_created&gt;65315431&lt;/_created&gt;&lt;_modified&gt;65315431&lt;/_modified&gt;&lt;_impact_factor&gt;   4.232&lt;/_impact_factor&gt;&lt;_social_category&gt;心理学(3)&lt;/_social_category&gt;&lt;_collection_scope&gt;SSCI&lt;/_collection_scope&gt;&lt;_accessed&gt;65315432&lt;/_accessed&gt;&lt;/Details&gt;&lt;Extra&gt;&lt;DBUID&gt;{00EBDF0C-2E98-4FD7-9E47-813FAF00074E}&lt;/DBUID&gt;&lt;/Extra&gt;&lt;/Item&gt;&lt;/References&gt;&lt;/Group&gt;&lt;/Citation&gt;_x000a_"/>
    <w:docVar w:name="NE.Ref{C090DBE6-B7F9-4ECF-909F-CB116BA6C4BB}" w:val=" ADDIN NE.Ref.{C090DBE6-B7F9-4ECF-909F-CB116BA6C4BB}&lt;Citation&gt;&lt;Group&gt;&lt;References&gt;&lt;Item&gt;&lt;ID&gt;63&lt;/ID&gt;&lt;UID&gt;{6DC74BE7-C040-47B7-84CB-284FBBA4ACBA}&lt;/UID&gt;&lt;Title&gt;The brain structure, immunometabolic and genetic mechanisms underlying the association between lifestyle and depression&lt;/Title&gt;&lt;Template&gt;Journal Article&lt;/Template&gt;&lt;Star&gt;0&lt;/Star&gt;&lt;Tag&gt;0&lt;/Tag&gt;&lt;Author&gt;Zhao, Yujie; Yang, Liu; Sahakian, Barbara J; Langley, Christelle; Zhang, Wei; Kuo, Kevin; Li, Zeyu; Gan, Yihan; Li, Yuzhu; Zhao, Yang; Yu, Jintai; Feng, Jianfeng; Cheng, Wei&lt;/Author&gt;&lt;Year&gt;2023&lt;/Year&gt;&lt;Details&gt;&lt;_accessed&gt;65152641&lt;/_accessed&gt;&lt;_alternate_title&gt;Nature Mental Health&lt;/_alternate_title&gt;&lt;_created&gt;65068926&lt;/_created&gt;&lt;_date&gt;2023-01-01&lt;/_date&gt;&lt;_date_display&gt;2023&lt;/_date_display&gt;&lt;_doi&gt;10.1038/s44220-023-00120-1&lt;/_doi&gt;&lt;_isbn&gt;2731-6076&lt;/_isbn&gt;&lt;_journal&gt;Nature Mental Health&lt;/_journal&gt;&lt;_modified&gt;65152641&lt;/_modified&gt;&lt;_number&gt;Zhao2023&lt;/_number&gt;&lt;_url&gt;https://doi.org/10.1038/s44220-023-00120-1&lt;/_url&gt;&lt;/Details&gt;&lt;Extra&gt;&lt;DBUID&gt;{B229E695-20C0-47E4-A960-6A523A810098}&lt;/DBUID&gt;&lt;/Extra&gt;&lt;/Item&gt;&lt;/References&gt;&lt;/Group&gt;&lt;/Citation&gt;_x000a_"/>
    <w:docVar w:name="NE.Ref{C093224A-FBE6-4C0E-8FE1-A5B78F10D4BF}" w:val=" ADDIN NE.Ref.{C093224A-FBE6-4C0E-8FE1-A5B78F10D4BF}&lt;Citation&gt;&lt;Group&gt;&lt;References&gt;&lt;Item&gt;&lt;ID&gt;30&lt;/ID&gt;&lt;UID&gt;{18A93268-1568-4BE9-9C26-355FB51CAB5D}&lt;/UID&gt;&lt;Title&gt; 北京市教育委员会关于开展中小学卫生保健所（站）评估工作的通知&lt;/Title&gt;&lt;Template&gt;Report&lt;/Template&gt;&lt;Star&gt;0&lt;/Star&gt;&lt;Tag&gt;0&lt;/Tag&gt;&lt;Author&gt;北京市教育委员会&lt;/Author&gt;&lt;Year&gt;2010&lt;/Year&gt;&lt;Details&gt;&lt;_accessed&gt;64430774&lt;/_accessed&gt;&lt;_created&gt;64430774&lt;/_created&gt;&lt;_modified&gt;64430774&lt;/_modified&gt;&lt;_translated_author&gt;Bei, Jingshijiaoyuweiyuanhui&lt;/_translated_author&gt;&lt;/Details&gt;&lt;Extra&gt;&lt;DBUID&gt;{79C5FD63-3C89-4745-94F9-8D429523D767}&lt;/DBUID&gt;&lt;/Extra&gt;&lt;/Item&gt;&lt;/References&gt;&lt;/Group&gt;&lt;/Citation&gt;_x000a_"/>
    <w:docVar w:name="NE.Ref{C09972E1-707B-496C-835F-509444C03449}" w:val=" ADDIN NE.Ref.{C09972E1-707B-496C-835F-509444C03449}&lt;Citation&gt;&lt;Group&gt;&lt;References&gt;&lt;Item&gt;&lt;ID&gt;29&lt;/ID&gt;&lt;UID&gt;{6E51DE6C-E5D1-4521-9FAE-0BFB523FCB57}&lt;/UID&gt;&lt;Title&gt;Myopia and associated pathological complications&lt;/Title&gt;&lt;Template&gt;Journal Article&lt;/Template&gt;&lt;Star&gt;0&lt;/Star&gt;&lt;Tag&gt;0&lt;/Tag&gt;&lt;Author&gt;Saw, S M; Gazzard, G; Shih-Yen, E C; Chua, W H&lt;/Author&gt;&lt;Year&gt;2005&lt;/Year&gt;&lt;Details&gt;&lt;_accession_num&gt;16101943&lt;/_accession_num&gt;&lt;_author_adr&gt;Department of Community, Occupational and Family Medicine, National University of Singapore, 16 Medical Drive, Singapore 117597. cofsawsm@nus.edu.sg&lt;/_author_adr&gt;&lt;_date_display&gt;2005 Sep&lt;/_date_display&gt;&lt;_date&gt;2005-09-01&lt;/_date&gt;&lt;_doi&gt;10.1111/j.1475-1313.2005.00298.x&lt;/_doi&gt;&lt;_isbn&gt;0275-5408 (Print); 0275-5408 (Linking)&lt;/_isbn&gt;&lt;_issue&gt;5&lt;/_issue&gt;&lt;_journal&gt;Ophthalmic Physiol Opt&lt;/_journal&gt;&lt;_language&gt;eng&lt;/_language&gt;&lt;_pages&gt;381-91&lt;/_pages&gt;&lt;_subject_headings&gt;Adolescent; Adult; Aged; Cataract/etiology; Child; Choroid Diseases/etiology; Glaucoma/etiology; Humans; Macular Degeneration/etiology; Middle Aged; Myopia/*complications; Myopia, Degenerative/complications; Optic Disk/abnormalities; Retinal Diseases/etiology&lt;/_subject_headings&gt;&lt;_tertiary_title&gt;Ophthalmic &amp;amp; physiological optics : the journal of the British College of_x000d__x000a_      Ophthalmic Opticians (Optometrists)&lt;/_tertiary_title&gt;&lt;_type_work&gt;Journal Article; Review&lt;/_type_work&gt;&lt;_url&gt;http://www.ncbi.nlm.nih.gov/entrez/query.fcgi?cmd=Retrieve&amp;amp;db=pubmed&amp;amp;dopt=Abstract&amp;amp;list_uids=16101943&amp;amp;query_hl=1&lt;/_url&gt;&lt;_volume&gt;25&lt;/_volume&gt;&lt;_created&gt;63569807&lt;/_created&gt;&lt;_modified&gt;63569807&lt;/_modified&gt;&lt;_db_updated&gt;PubMed&lt;/_db_updated&gt;&lt;_impact_factor&gt;   2.624&lt;/_impact_factor&gt;&lt;/Details&gt;&lt;Extra&gt;&lt;DBUID&gt;{5D4A96AE-2D4D-41F0-9DA9-F21F7ED3972F}&lt;/DBUID&gt;&lt;/Extra&gt;&lt;/Item&gt;&lt;/References&gt;&lt;/Group&gt;&lt;Group&gt;&lt;References&gt;&lt;Item&gt;&lt;ID&gt;30&lt;/ID&gt;&lt;UID&gt;{F2DBE0D7-4C13-4771-B7CD-114E680C3D2D}&lt;/UID&gt;&lt;Title&gt;How blinding is pathological myopia?&lt;/Title&gt;&lt;Template&gt;Journal Article&lt;/Template&gt;&lt;Star&gt;0&lt;/Star&gt;&lt;Tag&gt;0&lt;/Tag&gt;&lt;Author&gt;Saw, S M&lt;/Author&gt;&lt;Year&gt;2006&lt;/Year&gt;&lt;Details&gt;&lt;_accession_num&gt;16622078&lt;/_accession_num&gt;&lt;_date_display&gt;2006 May&lt;/_date_display&gt;&lt;_date&gt;2006-05-01&lt;/_date&gt;&lt;_doi&gt;10.1136/bjo.2005.087999&lt;/_doi&gt;&lt;_isbn&gt;0007-1161 (Print); 0007-1161 (Linking)&lt;/_isbn&gt;&lt;_issue&gt;5&lt;/_issue&gt;&lt;_journal&gt;Br J Ophthalmol&lt;/_journal&gt;&lt;_language&gt;eng&lt;/_language&gt;&lt;_pages&gt;525-6&lt;/_pages&gt;&lt;_subject_headings&gt;Aged; Asia; Blindness/*etiology/prevention &amp;amp; control; Contact Lenses; Disease Outbreaks; Eyeglasses; Humans; Middle Aged; Myopia/*complications/epidemiology/therapy; Ophthalmology/methods&lt;/_subject_headings&gt;&lt;_tertiary_title&gt;The British journal of ophthalmology&lt;/_tertiary_title&gt;&lt;_type_work&gt;Comment; Editorial; Research Support, Non-U.S. Gov&amp;apos;t&lt;/_type_work&gt;&lt;_url&gt;http://www.ncbi.nlm.nih.gov/entrez/query.fcgi?cmd=Retrieve&amp;amp;db=pubmed&amp;amp;dopt=Abstract&amp;amp;list_uids=16622078&amp;amp;query_hl=1&lt;/_url&gt;&lt;_volume&gt;90&lt;/_volume&gt;&lt;_created&gt;63569808&lt;/_created&gt;&lt;_modified&gt;63569808&lt;/_modified&gt;&lt;_db_updated&gt;PubMed&lt;/_db_updated&gt;&lt;_impact_factor&gt;   3.611&lt;/_impact_factor&gt;&lt;/Details&gt;&lt;Extra&gt;&lt;DBUID&gt;{5D4A96AE-2D4D-41F0-9DA9-F21F7ED3972F}&lt;/DBUID&gt;&lt;/Extra&gt;&lt;/Item&gt;&lt;/References&gt;&lt;/Group&gt;&lt;/Citation&gt;_x000a_"/>
    <w:docVar w:name="NE.Ref{C0B1BC6E-83E2-465F-A5C9-8AF5436C9CFC}" w:val=" ADDIN NE.Ref.{C0B1BC6E-83E2-465F-A5C9-8AF5436C9CFC}&lt;Citation&gt;&lt;Group&gt;&lt;References&gt;&lt;Item&gt;&lt;ID&gt;41&lt;/ID&gt;&lt;UID&gt;{9331D366-31D0-42C4-B844-F414755F2C1F}&lt;/UID&gt;&lt;Title&gt;Adverse childhood experiences and global mental health: avenues to reduce the  burden of child and adolescent mental disorders&lt;/Title&gt;&lt;Template&gt;Journal Article&lt;/Template&gt;&lt;Star&gt;0&lt;/Star&gt;&lt;Tag&gt;0&lt;/Tag&gt;&lt;Author&gt;Ceccarelli, C; Prina, E; Muneghina, O; Jordans, M; Barker, E; Miller, K; Singh, R; Acarturk, C; Sorsdhal, K; Cuijpers, P; Lund, C; Barbui, C; Purgato, M&lt;/Author&gt;&lt;Year&gt;2022&lt;/Year&gt;&lt;Details&gt;&lt;_accessed&gt;65151102&lt;/_accessed&gt;&lt;_accession_num&gt;36245402&lt;/_accession_num&gt;&lt;_author_adr&gt;Global Program Expert Group on Mental Health and Psychosocial Support, SOS  Children&amp;apos;s Villages, Milan, Italy.; Department of Psychology, King&amp;apos;s College London, Institute of Psychiatry,  Psychology &amp;amp; Neuroscience, London, UK.; Department of Neuroscience, Biomedicine and Movement Sciences, WHO Collaborating  Centre for Research and Training in Mental Health and Service Evaluation,  University of Verona, Verona, Italy.; Global Program Expert Group on Mental Health and Psychosocial Support, SOS  Children&amp;apos;s Villages, Milan, Italy.; War Child, Amsterdam, the Netherlands.; University of Amsterdam, Amsterdam, the Netherlands.; Department of Psychology, King&amp;apos;s College London, Institute of Psychiatry,  Psychology &amp;amp; Neuroscience, London, UK.; Faculty of Education, University of British Columbia, Vancouver, Canada.; Research Department, Transcultural Psychosocial Organization Nepal, Kathmandu,  Nepal.; Department of Psychology, College of Social Sciences and Humanities, Koc  University, Istanbul, Turkey.; Department of Psychiatry and Mental Health, Alan J Flisher Centre for Public  Mental Health, University of Cape Town, Cape Town, South Africa.; Department of Clinical, Neuro, and Developmental Psychology, Amsterdam Public  Health Institute, Vrije Universiteit, Amsterdam, the Netherlands.; WHO Collaborating Centre for Research and Dissemination of Psychological  Interventions, Vrije Universiteit, Amsterdam, the Netherlands.; Babeș-Bolyai University, International Institute for Psychotherapy, Cluj-Napoca,  Romania.; Department of Psychiatry and Mental Health, Alan J Flisher Centre for Public  Mental Health, University of Cape Town, Cape Town, South Africa.; Health Service and Population Research Department, King&amp;apos;s Global Health  Institute, Centre for Global Mental Health, Institute of Psychiatry, Psychology  and Neuroscience, King&amp;apos;s College, London, UK.; Department of Neuroscience, Biomedicine and Movement Sciences, WHO Collaborating  Centre for Research and Training in Mental Health and Service Evaluation,  University of Verona, Verona, Italy.; Cochrane Global Mental Health, University of Verona, Verona, Italy.; Department of Neuroscience, Biomedicine and Movement Sciences, WHO Collaborating  Centre for Research and Training in Mental Health and Service Evaluation,  University of Verona, Verona, Italy.; Cochrane Global Mental Health, University of Verona, Verona, Italy.&lt;/_author_adr&gt;&lt;_collection_scope&gt;SSCI;SCIE&lt;/_collection_scope&gt;&lt;_created&gt;65067654&lt;/_created&gt;&lt;_date&gt;2022-10-17&lt;/_date&gt;&lt;_date_display&gt;2022 Oct 17&lt;/_date_display&gt;&lt;_doi&gt;10.1017/S2045796022000580&lt;/_doi&gt;&lt;_impact_factor&gt;   7.818&lt;/_impact_factor&gt;&lt;_isbn&gt;2045-7979 (Electronic); 2045-7960 (Print); 2045-7960 (Linking)&lt;/_isbn&gt;&lt;_journal&gt;Epidemiol Psychiatr Sci&lt;/_journal&gt;&lt;_keywords&gt;Adolescence; child psychiatry; evidence-based psychiatry; social factors&lt;/_keywords&gt;&lt;_language&gt;eng&lt;/_language&gt;&lt;_modified&gt;65151102&lt;/_modified&gt;&lt;_pages&gt;e75&lt;/_pages&gt;&lt;_social_category&gt;医学(1)&lt;/_social_category&gt;&lt;_subject_headings&gt;Adolescent; *Adverse Childhood Experiences; Child; Humans; Income; *Mental Disorders/epidemiology; Mental Health; Taurine/analogs &amp;amp; derivatives&lt;/_subject_headings&gt;&lt;_tertiary_title&gt;Epidemiology and psychiatric sciences&lt;/_tertiary_title&gt;&lt;_type_work&gt;Journal Article&lt;/_type_work&gt;&lt;_url&gt;http://www.ncbi.nlm.nih.gov/entrez/query.fcgi?cmd=Retrieve&amp;amp;db=pubmed&amp;amp;dopt=Abstract&amp;amp;list_uids=36245402&amp;amp;query_hl=1&lt;/_url&gt;&lt;_volume&gt;31&lt;/_volume&gt;&lt;/Details&gt;&lt;Extra&gt;&lt;DBUID&gt;{B229E695-20C0-47E4-A960-6A523A810098}&lt;/DBUID&gt;&lt;/Extra&gt;&lt;/Item&gt;&lt;/References&gt;&lt;/Group&gt;&lt;/Citation&gt;_x000a_"/>
    <w:docVar w:name="NE.Ref{C0C0A60E-6D63-4EDA-AACE-069968C5BDCE}" w:val=" ADDIN NE.Ref.{C0C0A60E-6D63-4EDA-AACE-069968C5BDCE}&lt;Citation&gt;&lt;Group&gt;&lt;References&gt;&lt;Item&gt;&lt;ID&gt;2132&lt;/ID&gt;&lt;UID&gt;{83C7850D-BE72-4625-858C-CE856481A37A}&lt;/UID&gt;&lt;Title&gt;Ecological models revisited: their uses and evolution in health promotion over two decades&lt;/Title&gt;&lt;Template&gt;Journal Article&lt;/Template&gt;&lt;Star&gt;0&lt;/Star&gt;&lt;Tag&gt;0&lt;/Tag&gt;&lt;Author&gt;Richard, L; Gauvin, L; Raine, K&lt;/Author&gt;&lt;Year&gt;2011&lt;/Year&gt;&lt;Details&gt;&lt;_accessed&gt;61126122&lt;/_accessed&gt;&lt;_accession_num&gt;21219155&lt;/_accession_num&gt;&lt;_author_adr&gt;Faculty of Nursing, Universite de Montreal, Quebec, Canada. Lucie.richard@umontreal.ca&lt;/_author_adr&gt;&lt;_created&gt;61126121&lt;/_created&gt;&lt;_date&gt;58407840&lt;/_date&gt;&lt;_date_display&gt;2011&lt;/_date_display&gt;&lt;_db_updated&gt;PubMed&lt;/_db_updated&gt;&lt;_doi&gt;10.1146/annurev-publhealth-031210-101141&lt;/_doi&gt;&lt;_impact_factor&gt;  10.240&lt;/_impact_factor&gt;&lt;_isbn&gt;1545-2093 (Electronic); 0163-7525 (Linking)&lt;/_isbn&gt;&lt;_journal&gt;Annu Rev Public Health&lt;/_journal&gt;&lt;_keywords&gt;Eating; Fruit; *Health Promotion; Humans; *Models, Biological; Motor Activity; Time Factors; Vegetables&lt;/_keywords&gt;&lt;_language&gt;eng&lt;/_language&gt;&lt;_modified&gt;63560662&lt;/_modified&gt;&lt;_pages&gt;307-26&lt;/_pages&gt;&lt;_tertiary_title&gt;Annual review of public health&lt;/_tertiary_title&gt;&lt;_type_work&gt;Journal Article; Research Support, Non-U.S. Gov&amp;apos;t; Review&lt;/_type_work&gt;&lt;_url&gt;http://www.ncbi.nlm.nih.gov/entrez/query.fcgi?cmd=Retrieve&amp;amp;db=pubmed&amp;amp;dopt=Abstract&amp;amp;list_uids=21219155&amp;amp;query_hl=1&lt;/_url&gt;&lt;_volume&gt;32&lt;/_volume&gt;&lt;/Details&gt;&lt;Extra&gt;&lt;DBUID&gt;{B3F72E5F-0442-4E5A-9D98-614B0241D013}&lt;/DBUID&gt;&lt;/Extra&gt;&lt;/Item&gt;&lt;/References&gt;&lt;/Group&gt;&lt;/Citation&gt;_x000a_"/>
    <w:docVar w:name="NE.Ref{C0C31F5C-0338-48FD-AF51-5E4C01FD3441}" w:val=" ADDIN NE.Ref.{C0C31F5C-0338-48FD-AF51-5E4C01FD3441}&lt;Citation&gt;&lt;Group&gt;&lt;References&gt;&lt;Item&gt;&lt;ID&gt;980&lt;/ID&gt;&lt;UID&gt;{EED0B87C-F486-4D09-835D-04705CEB20ED}&lt;/UID&gt;&lt;Title&gt;Canadian 24-Hour Movement Guidelines for the Early Years (0-4 years): An Integration of Physical Activity, Sedentary Behaviour, and Sleep&lt;/Title&gt;&lt;Template&gt;Journal Article&lt;/Template&gt;&lt;Star&gt;0&lt;/Star&gt;&lt;Tag&gt;0&lt;/Tag&gt;&lt;Author&gt;Tremblay, M S; Chaput, J P; Adamo, K B; Aubert, S; Barnes, J D; Choquette, L; Duggan, M; Faulkner, G; Goldfield, G S; Gray, C E; Gruber, R; Janson, K; Janssen, I; Janssen, X; Jaramillo, Garcia A; Kuzik, N; LeBlanc, C; MacLean, J; Okely, A D; Poitras, V J; Rayner, M E; Reilly, J J; Sampson, M; Spence, J C; Timmons, B W; Carson, V&lt;/Author&gt;&lt;Year&gt;2017&lt;/Year&gt;&lt;Details&gt;&lt;_accession_num&gt;29219102&lt;/_accession_num&gt;&lt;_author_adr&gt;Healthy Active Living and Obesity Research Group, Children&amp;apos;s Hospital of Eastern  Ontario Research Institute, 401 Smyth Road, Ottawa, ON, K1H 8L1, Canada. mtremblay@cheo.on.ca.; Healthy Active Living and Obesity Research Group, Children&amp;apos;s Hospital of Eastern  Ontario Research Institute, 401 Smyth Road, Ottawa, ON, K1H 8L1, Canada.; School of Human Kinetics, Faculty of Health Sciences, University of Ottawa, Ottawa, ON, K1N 1A2, Canada.; Healthy Active Living and Obesity Research Group, Children&amp;apos;s Hospital of Eastern  Ontario Research Institute, 401 Smyth Road, Ottawa, ON, K1H 8L1, Canada.; Healthy Active Living and Obesity Research Group, Children&amp;apos;s Hospital of Eastern  Ontario Research Institute, 401 Smyth Road, Ottawa, ON, K1H 8L1, Canada.; Best Start Resource Centre, Health Nexus, Toronto, ON, M5G 1Z8, Canada.; Canadian Society for Exercise Physiology, Ottawa, ON, K1R 6Y6, Canada.; School of Kinesiology, University of British Columbia, Vancouver, BC, V6T 1Z3, Canada.; Healthy Active Living and Obesity Research Group, Children&amp;apos;s Hospital of Eastern  Ontario Research Institute, 401 Smyth Road, Ottawa, ON, K1H 8L1, Canada.; Healthy Active Living and Obesity Research Group, Children&amp;apos;s Hospital of Eastern  Ontario Research Institute, 401 Smyth Road, Ottawa, ON, K1H 8L1, Canada.; Department of Psychiatry, Faculty of Medicine, McGill University, Montreal, QC, H3A 1A1, Canada.; ParticipACTION, Toronto, ON, M5S 1M2, Canada.; School of Kinesiology and Health Studies, and Department of Community Health and  Epidemiology, Queen&amp;apos;s University, Kingston, ON, K7L 3N6, Canada.; University of Strathclyde, School of Psychological Science and Health, Glasgow, Scotland, G1 1QE, UK.; Public Health Agency of Canada, Ottawa, ON, K1A 0K9, Canada.; Faculty of Physical Education and Recreation, University of Alberta, Edmonton, AB, T6G 2H9, Canada.; Montreal Children&amp;apos;s Hospital, Montreal, QC, H3H 1P3, Canada.; Department of Pediatrics, Faculty of Medicine &amp;amp; Dentistry, University of Alberta, Edmonton, AB, T6G 1C9, Canada.; Early Start Research Institute, Faculty of Social Sciences, University of Wollongong, Wollongong, NSW, 2522, Australia.; Healthy Active Living and Obesity Research Group, Children&amp;apos;s Hospital of Eastern  Ontario Research Institute, 401 Smyth Road, Ottawa, ON, K1H 8L1, Canada.; The Sandbox Project, Toronto, ON, M5C 2C5, Canada.; University of Strathclyde, School of Psychological Science and Health, Glasgow, Scotland, G1 1QE, UK.; Healthy Active Living and Obesity Research Group, Children&amp;apos;s Hospital of Eastern  Ontario Research Institute, 401 Smyth Road, Ottawa, ON, K1H 8L1, Canada.; Library Services, Children&amp;apos;s Hospital of Eastern Ontario, Ottawa, ON, K1H 8L1, Canada.; Faculty of Physical Education and Recreation, University of Alberta, Edmonton, AB, T6G 2H9, Canada.; Child Health &amp;amp; Exercise Medicine Program, Department of Pediatrics, McMaster University, Hamilton, ON, L8S 4K1, Canada.; Faculty of Physical Education and Recreation, University of Alberta, Edmonton, AB, T6G 2H9, Canada.&lt;/_author_adr&gt;&lt;_date_display&gt;2017 Nov 20&lt;/_date_display&gt;&lt;_date&gt;2017-11-20&lt;/_date&gt;&lt;_doi&gt;10.1186/s12889-017-4859-6&lt;/_doi&gt;&lt;_isbn&gt;1471-2458 (Electronic); 1471-2458 (Linking)&lt;/_isbn&gt;&lt;_issue&gt;Suppl 5&lt;/_issue&gt;&lt;_journal&gt;BMC Public Health&lt;/_journal&gt;&lt;_keywords&gt;Adiposity; Cognitive development; Guideline development; Infants; Motor development; Preschoolers; Public health; Recommendations; Toddlers&lt;/_keywords&gt;&lt;_language&gt;eng&lt;/_language&gt;&lt;_pages&gt;874&lt;/_pages&gt;&lt;_subject_headings&gt;Canada; Child, Preschool; *Exercise; *Guidelines as Topic; Humans; Infant; Infant, Newborn; Public Health; *Sedentary Behavior; *Sleep; Time Factors&lt;/_subject_headings&gt;&lt;_tertiary_title&gt;BMC public health&lt;/_tertiary_title&gt;&lt;_type_work&gt;Journal Article&lt;/_type_work&gt;&lt;_url&gt;http://www.ncbi.nlm.nih.gov/entrez/query.fcgi?cmd=Retrieve&amp;amp;db=pubmed&amp;amp;dopt=Abstract&amp;amp;list_uids=29219102&amp;amp;query_hl=1&lt;/_url&gt;&lt;_volume&gt;17&lt;/_volume&gt;&lt;_created&gt;64195037&lt;/_created&gt;&lt;_modified&gt;64195037&lt;/_modified&gt;&lt;_db_updated&gt;PubMed&lt;/_db_updated&gt;&lt;_impact_factor&gt;   3.295&lt;/_impact_factor&gt;&lt;_collection_scope&gt;SCIE&lt;/_collection_scope&gt;&lt;/Details&gt;&lt;Extra&gt;&lt;DBUID&gt;{F96A950B-833F-4880-A151-76DA2D6A2879}&lt;/DBUID&gt;&lt;/Extra&gt;&lt;/Item&gt;&lt;/References&gt;&lt;/Group&gt;&lt;/Citation&gt;_x000a_"/>
    <w:docVar w:name="NE.Ref{C0C6ECCB-003A-42B2-BF78-EF61AEBD8D11}" w:val=" ADDIN NE.Ref.{C0C6ECCB-003A-42B2-BF78-EF61AEBD8D11}&lt;Citation&gt;&lt;Group&gt;&lt;References&gt;&lt;Item&gt;&lt;ID&gt;54&lt;/ID&gt;&lt;UID&gt;{643A53AC-C6F3-4736-9F19-AA37BDE50208}&lt;/UID&gt;&lt;Title&gt;Our future: a Lancet commission on adolescent health and wellbeing&lt;/Title&gt;&lt;Template&gt;Journal Article&lt;/Template&gt;&lt;Star&gt;0&lt;/Star&gt;&lt;Tag&gt;0&lt;/Tag&gt;&lt;Author&gt;Patton, G C; Sawyer, S M; Santelli, J S; Ross, D A; Afifi, R; Allen, N B; Arora, M; Azzopardi, P; Baldwin, W; Bonell, C; Kakuma, R; Kennedy, E; Mahon, J; McGovern, T; Mokdad, A H; Patel, V; Petroni, S; Reavley, N; Taiwo, K; Waldfogel, J; Wickremarathne, D; Barroso, C; Bhutta, Z; Fatusi, A O; Mattoo, A; Diers, J; Fang, J; Ferguson, J; Ssewamala, F; Viner, R M&lt;/Author&gt;&lt;Year&gt;2016&lt;/Year&gt;&lt;Details&gt;&lt;_accessed&gt;65152643&lt;/_accessed&gt;&lt;_accession_num&gt;27174304&lt;/_accession_num&gt;&lt;_author_adr&gt;Department of Paediatrics, University of Melbourne, Melbourne, VIC, Australia;  Centre for Adolescent Health, Royal Children&amp;apos;s Hospital, Parkville, Melbourne,  VIC, Australia. Electronic address: george.patton@rch.org.au.; Department of Paediatrics, University of Melbourne, Melbourne, VIC, Australia;  Centre for Adolescent Health, Royal Children&amp;apos;s Hospital, Parkville, Melbourne,  VIC, Australia; Murdoch Childrens Research Institute, Columbia University, New  York, NY, USA.; Mailman School of Public Health, Columbia University, New York, NY, USA.; World Health Organization, Geneva, Switzerland; London School of Hygiene &amp;amp;  Tropical Medicine, London, UK.; Department of Health Promotion and Community Health, American University of  Beirut, Beirut, Lebanon.; Melbourne School of Psychological Sciences, University of Melbourne, Melbourne,  VIC, Australia; University of Oregon, Eugene, OR, USA.; Public Health Foundation of India, New Delhi, India.; Department of Paediatrics, University of Melbourne, Melbourne, VIC, Australia;  Centre for Adolescent Health, Royal Children&amp;apos;s Hospital, Parkville, Melbourne,  VIC, Australia.; Retired.; Institute of Education, University College London, London, UK.; School of Population and Global Health, University of Melbourne, Melbourne, VIC,  Australia.; Burnet Institute, Melbourne, VIC, Australia.; United Nations Population Fund, New York, NY, USA.; Mailman School of Public Health, Columbia University, New York, NY, USA.; Institute of Health Metrics and Evaluation, University of Washinton, Seattle, WA,  USA.; London School of Hygiene &amp;amp; Tropical Medicine, London, UK; Public Health  Foundation of India, New Delhi, India.; International Centre for Research on Women, Washington, DC, USA.; School of Population and Global Health, University of Melbourne, Melbourne, VIC,  Australia.; Girls Educational Mentoring Services, New York, NY, USA.; School of Social Work, Columbia University, New York, NY, USA.; CARE International, London, UK.; International Planned Parenthood Foundation, London, UK.; University of Toronto, Toronto, ON, Canada; Aga Khan University, Karachi,  Pakistan.; Obafemi Awolowo University, Ile Ife, Nigeria.; Australia India Centre, University of Melbourne, Melbourne, VIC, Australia;  Jawaharlal Nehru University, New Delhi, India.; UNICEF, New York, NY, USA.; Kunming Medical University, Kunming, China.; London School of Hygiene &amp;amp; Tropical Medicine, London, UK.; School of Social Work, Columbia University, New York, NY, USA.; Institute of Child Health, University College London, London, UK.&lt;/_author_adr&gt;&lt;_collection_scope&gt;SCIE&lt;/_collection_scope&gt;&lt;_created&gt;65067694&lt;/_created&gt;&lt;_date&gt;2016-06-11&lt;/_date&gt;&lt;_date_display&gt;2016 Jun 11&lt;/_date_display&gt;&lt;_doi&gt;10.1016/S0140-6736(16)00579-1&lt;/_doi&gt;&lt;_impact_factor&gt; 202.731&lt;/_impact_factor&gt;&lt;_isbn&gt;1474-547X (Electronic); 0140-6736 (Print); 0140-6736 (Linking)&lt;/_isbn&gt;&lt;_issue&gt;10036&lt;/_issue&gt;&lt;_journal&gt;Lancet&lt;/_journal&gt;&lt;_language&gt;eng&lt;/_language&gt;&lt;_modified&gt;65152649&lt;/_modified&gt;&lt;_pages&gt;2423-78&lt;/_pages&gt;&lt;_social_category&gt;医学(1)&lt;/_social_category&gt;&lt;_subject_headings&gt;Adolescent/legislation &amp;amp; jurisprudence; *Adolescent Health; Adolescent Health Services; Age Distribution; Child; Criminals; Decision Making; Developed Countries/*statistics &amp;amp; numerical data; Developing Countries/*statistics &amp;amp; numerical data; *Educational Status; Female; Global Health; Health Services Needs and Demand/trends; Humans; Informed Consent/legislation &amp;amp; jurisprudence; Intimate Partner Violence/statistics &amp;amp; numerical data/trends; Male; Malnutrition/epidemiology; *Marriage/ethnology/legislation &amp;amp; jurisprudence/trends; Mental Competency/legislation &amp;amp; jurisprudence; Obesity/*epidemiology/prevention &amp;amp; control; Occupational Health; Parent-Child Relations; Peer Group; Puberty; Reproductive Health; *School Health Services; Sexual Partners; Sexually Transmitted Diseases/*epidemiology; Substance-Related Disorders/*epidemiology; Wounds and Injuries/*epidemiology; Young Adult&lt;/_subject_headings&gt;&lt;_tertiary_title&gt;Lancet (London, England)&lt;/_tertiary_title&gt;&lt;_type_work&gt;Journal Article; Research Support, Non-U.S. Gov&amp;apos;t; Review&lt;/_type_work&gt;&lt;_url&gt;http://www.ncbi.nlm.nih.gov/entrez/query.fcgi?cmd=Retrieve&amp;amp;db=pubmed&amp;amp;dopt=Abstract&amp;amp;list_uids=27174304&amp;amp;query_hl=1&lt;/_url&gt;&lt;_volume&gt;387&lt;/_volume&gt;&lt;/Details&gt;&lt;Extra&gt;&lt;DBUID&gt;{B229E695-20C0-47E4-A960-6A523A810098}&lt;/DBUID&gt;&lt;/Extra&gt;&lt;/Item&gt;&lt;/References&gt;&lt;/Group&gt;&lt;/Citation&gt;_x000a_"/>
    <w:docVar w:name="NE.Ref{C0E77242-F015-40F9-B6C7-7E30AAA370C3}" w:val=" ADDIN NE.Ref.{C0E77242-F015-40F9-B6C7-7E30AAA370C3}&lt;Citation&gt;&lt;Group&gt;&lt;References&gt;&lt;Item&gt;&lt;ID&gt;3455&lt;/ID&gt;&lt;UID&gt;{C0918385-4C82-4631-B457-70BB11BA0378}&lt;/UID&gt;&lt;Title&gt;Decade of healthy ageing baseline report&lt;/Title&gt;&lt;Template&gt;Report&lt;/Template&gt;&lt;Star&gt;0&lt;/Star&gt;&lt;Tag&gt;0&lt;/Tag&gt;&lt;Author&gt;&amp;quot;World Health Organization (WHO)&amp;quot;&lt;/Author&gt;&lt;Year&gt;2020&lt;/Year&gt;&lt;Details&gt;&lt;_accessed&gt;64705826&lt;/_accessed&gt;&lt;_created&gt;64705826&lt;/_created&gt;&lt;_modified&gt;64705826&lt;/_modified&gt;&lt;_place_published&gt;Geneva&lt;/_place_published&gt;&lt;/Details&gt;&lt;Extra&gt;&lt;DBUID&gt;{93870BB0-CAEF-4F07-AAE0-DA131E288E28}&lt;/DBUID&gt;&lt;/Extra&gt;&lt;/Item&gt;&lt;/References&gt;&lt;/Group&gt;&lt;/Citation&gt;_x000a_"/>
    <w:docVar w:name="NE.Ref{C112AFE8-4406-441F-B50E-FF6172ABFE2D}" w:val=" ADDIN NE.Ref.{C112AFE8-4406-441F-B50E-FF6172ABFE2D}&lt;Citation&gt;&lt;Group&gt;&lt;References&gt;&lt;Item&gt;&lt;ID&gt;171&lt;/ID&gt;&lt;UID&gt;{644ACD2D-46E1-4958-8161-8DE3EBDF486D}&lt;/UID&gt;&lt;Title&gt;Differential Effect of Renal Cortical and Medullary Interstitial Fluid Calcium on  Blood Pressure Regulation in Salt-Sensitive Hypertension&lt;/Title&gt;&lt;Template&gt;Journal Article&lt;/Template&gt;&lt;Star&gt;0&lt;/Star&gt;&lt;Tag&gt;0&lt;/Tag&gt;&lt;Author&gt;Pointer, M A; Eley, S; Anderson, L; Waters, B; Royall, B; Nichols, S; Wells, C&lt;/Author&gt;&lt;Year&gt;2015&lt;/Year&gt;&lt;Details&gt;&lt;_accessed&gt;65137555&lt;/_accessed&gt;&lt;_accession_num&gt;25552516&lt;/_accession_num&gt;&lt;_author_adr&gt;Julius L. Chambers Biomedical/Biotechnology Research Institute, North Carolina  Central University, Durham, North Carolina, USA; Department of Biology; North  Carolina Central University, Durham, North Carolina, USA. mpointer@nccu.edu.; Julius L. Chambers Biomedical/Biotechnology Research Institute, North Carolina  Central University, Durham, North Carolina, USA; Department of Biology; North  Carolina Central University, Durham, North Carolina, USA.; Julius L. Chambers Biomedical/Biotechnology Research Institute, North Carolina  Central University, Durham, North Carolina, USA; Department of Biology; North  Carolina Central University, Durham, North Carolina, USA.; Julius L. Chambers Biomedical/Biotechnology Research Institute, North Carolina  Central University, Durham, North Carolina, USA; Department of Biology; North  Carolina Central University, Durham, North Carolina, USA.; Julius L. Chambers Biomedical/Biotechnology Research Institute, North Carolina  Central University, Durham, North Carolina, USA; Department of Biology; North  Carolina Central University, Durham, North Carolina, USA.; Julius L. Chambers Biomedical/Biotechnology Research Institute, North Carolina  Central University, Durham, North Carolina, USA; Department of Biology; North  Carolina Central University, Durham, North Carolina, USA.; Julius L. Chambers Biomedical/Biotechnology Research Institute, North Carolina  Central University, Durham, North Carolina, USA; Department of Biology; North  Carolina Central University, Durham, North Carolina, USA.&lt;/_author_adr&gt;&lt;_collection_scope&gt;SCIE&lt;/_collection_scope&gt;&lt;_created&gt;65137555&lt;/_created&gt;&lt;_date&gt;2015-08-01&lt;/_date&gt;&lt;_date_display&gt;2015 Aug&lt;/_date_display&gt;&lt;_doi&gt;10.1093/ajh/hpu255&lt;/_doi&gt;&lt;_impact_factor&gt;   3.080&lt;/_impact_factor&gt;&lt;_isbn&gt;1941-7225 (Electronic); 0895-7061 (Print); 0895-7061 (Linking)&lt;/_isbn&gt;&lt;_issue&gt;8&lt;/_issue&gt;&lt;_journal&gt;Am J Hypertens&lt;/_journal&gt;&lt;_keywords&gt;blood pressure; hypertension; salt-sensitive; urinary calcium.&lt;/_keywords&gt;&lt;_language&gt;eng&lt;/_language&gt;&lt;_modified&gt;65137555&lt;/_modified&gt;&lt;_ori_publication&gt;© American Journal of Hypertension, Ltd 2014. All rights reserved. For _x000d__x000a_      Permissions, please email: journals.permissions@oup.com.&lt;/_ori_publication&gt;&lt;_pages&gt;1049-55&lt;/_pages&gt;&lt;_social_category&gt;医学(3)&lt;/_social_category&gt;&lt;_subject_headings&gt;Animals; Blood Pressure/drug effects; Calcium/*metabolism/urine; Extracellular Fluid/chemistry/drug effects/*metabolism; Hypercalciuria/*metabolism/urine; Hypertension/*metabolism/urine; Kidney/chemistry/drug effects/metabolism; Kidney Cortex/chemistry/drug effects/*metabolism; Kidney Medulla/chemistry/drug effects/*metabolism; Male; Microdialysis; Rats; Rats, Inbred Dahl; Sodium, Dietary/pharmacology&lt;/_subject_headings&gt;&lt;_tertiary_title&gt;American journal of hypertension&lt;/_tertiary_title&gt;&lt;_type_work&gt;Journal Article; Research Support, N.I.H., Extramural&lt;/_type_work&gt;&lt;_url&gt;http://www.ncbi.nlm.nih.gov/entrez/query.fcgi?cmd=Retrieve&amp;amp;db=pubmed&amp;amp;dopt=Abstract&amp;amp;list_uids=25552516&amp;amp;query_hl=1&lt;/_url&gt;&lt;_volume&gt;28&lt;/_volume&gt;&lt;/Details&gt;&lt;Extra&gt;&lt;DBUID&gt;{3F9387F2-331A-44EC-89D9-44E8C1CA5F18}&lt;/DBUID&gt;&lt;/Extra&gt;&lt;/Item&gt;&lt;/References&gt;&lt;/Group&gt;&lt;/Citation&gt;_x000a_"/>
    <w:docVar w:name="NE.Ref{C1226749-D2AC-4262-939A-589B8405F8BA}" w:val=" ADDIN NE.Ref.{C1226749-D2AC-4262-939A-589B8405F8BA} ADDIN NE.Ref.{C1226749-D2AC-4262-939A-589B8405F8BA}&lt;Citation&gt;&lt;Group&gt;&lt;References&gt;&lt;Item&gt;&lt;ID&gt;78&lt;/ID&gt;&lt;UID&gt;{EE82C199-37AF-4637-B82A-7128B1D3767C}&lt;/UID&gt;&lt;Title&gt;北京市中小学阳光体育“家庭—学校—社区”一体化的研究&lt;/Title&gt;&lt;Template&gt;Thesis&lt;/Template&gt;&lt;Star&gt;0&lt;/Star&gt;&lt;Tag&gt;0&lt;/Tag&gt;&lt;Author&gt;孙文静&lt;/Author&gt;&lt;Year&gt;2012&lt;/Year&gt;&lt;Details&gt;&lt;_created&gt;63605669&lt;/_created&gt;&lt;_db_provider&gt;CNKI: 硕士&lt;/_db_provider&gt;&lt;_db_updated&gt;CNKI - Reference&lt;/_db_updated&gt;&lt;_keywords&gt;北京市;阳光体育运动;“家庭—学校—社区”一体化&lt;/_keywords&gt;&lt;_modified&gt;63605669&lt;/_modified&gt;&lt;_pages&gt;50&lt;/_pages&gt;&lt;_publisher&gt;首都体育学院&lt;/_publisher&gt;&lt;_tertiary_author&gt;颜天民&lt;/_tertiary_author&gt;&lt;_url&gt;http://kns.cnki.net/KCMS/detail/detail.aspx?FileName=1012522405.nh&amp;amp;DbName=CMFD2013&lt;/_url&gt;&lt;_volume&gt;硕士&lt;/_volume&gt;&lt;_translated_author&gt;Sun, Wenjing&lt;/_translated_author&gt;&lt;_translated_tertiary_author&gt;Yan, Tianmin&lt;/_translated_tertiary_author&gt;&lt;/Details&gt;&lt;Extra&gt;&lt;DBUID&gt;{5D4A96AE-2D4D-41F0-9DA9-F21F7ED3972F}&lt;/DBUID&gt;&lt;/Extra&gt;&lt;/Item&gt;&lt;/References&gt;&lt;/Group&gt;&lt;/Citation&gt;_x000a_"/>
    <w:docVar w:name="NE.Ref{C126E758-47CB-450A-B486-760491D3623A}" w:val=" ADDIN NE.Ref.{C126E758-47CB-450A-B486-760491D3623A}&lt;Citation&gt;&lt;Group&gt;&lt;References&gt;&lt;Item&gt;&lt;ID&gt;1063&lt;/ID&gt;&lt;UID&gt;{B93180E9-91EE-4E9F-8982-0F16F90BD5DB}&lt;/UID&gt;&lt;Title&gt;职业学校学生营养状况分析——以北京某学校为例&lt;/Title&gt;&lt;Template&gt;Journal Article&lt;/Template&gt;&lt;Star&gt;0&lt;/Star&gt;&lt;Tag&gt;0&lt;/Tag&gt;&lt;Author&gt;王蕊; 王军波&lt;/Author&gt;&lt;Year&gt;2015&lt;/Year&gt;&lt;Details&gt;&lt;_accessed&gt;65171418&lt;/_accessed&gt;&lt;_author_adr&gt;北京大学公共卫生学院;&lt;/_author_adr&gt;&lt;_created&gt;65168155&lt;/_created&gt;&lt;_db_provider&gt;CNKI&lt;/_db_provider&gt;&lt;_db_updated&gt;CNKI - Reference&lt;/_db_updated&gt;&lt;_isbn&gt;1006-9577&lt;/_isbn&gt;&lt;_issue&gt;07&lt;/_issue&gt;&lt;_journal&gt;中国食物与营养&lt;/_journal&gt;&lt;_keywords&gt;学生;营养不良;超重;肥胖;营养状况;职业学校&lt;/_keywords&gt;&lt;_modified&gt;65171418&lt;/_modified&gt;&lt;_pages&gt;81-83&lt;/_pages&gt;&lt;_url&gt;https://kns.cnki.net/kcms2/article/abstract?v=aGn3Ey0ZxcBA6zcRLDafCbDsFm7GFQpP3WhAgISdEdAdN6VOXkP4ywjUh7_oGvd-8Ku1UQnpSIBIaT7wfu9SvKPndq9EWuowybu4TgOFVkhU2uoadgGe93N5vckSJEXlJiyVPXfIoSpHcVdFxJhB0Q==&amp;amp;uniplatform=NZKPT&amp;amp;language=CHS&lt;/_url&gt;&lt;_volume&gt;21&lt;/_volume&gt;&lt;_translated_author&gt;Wang, Rui;Wang, Junbo&lt;/_translated_author&gt;&lt;/Details&gt;&lt;Extra&gt;&lt;DBUID&gt;{F96A950B-833F-4880-A151-76DA2D6A2879}&lt;/DBUID&gt;&lt;/Extra&gt;&lt;/Item&gt;&lt;/References&gt;&lt;/Group&gt;&lt;/Citation&gt;_x000a_"/>
    <w:docVar w:name="NE.Ref{C13FC86E-906B-422E-B84B-3AC8EF1840A7}" w:val=" ADDIN NE.Ref.{C13FC86E-906B-422E-B84B-3AC8EF1840A7}&lt;Citation&gt;&lt;Group&gt;&lt;References&gt;&lt;Item&gt;&lt;ID&gt;6&lt;/ID&gt;&lt;UID&gt;{F80B073B-3BA1-4983-8C57-CAEF88C92489}&lt;/UID&gt;&lt;Title&gt;Preventing Suicide: A Global Imperative&lt;/Title&gt;&lt;Template&gt;Report&lt;/Template&gt;&lt;Star&gt;0&lt;/Star&gt;&lt;Tag&gt;0&lt;/Tag&gt;&lt;Author&gt;Shekhar, S; Etienne, K; Oleg, C&lt;/Author&gt;&lt;Year&gt;2014&lt;/Year&gt;&lt;Details&gt;&lt;_accessed&gt;62565181&lt;/_accessed&gt;&lt;_created&gt;62560062&lt;/_created&gt;&lt;_custom1&gt;3&lt;/_custom1&gt;&lt;_modified&gt;62560063&lt;/_modified&gt;&lt;_place_published&gt;Geneva&lt;/_place_published&gt;&lt;_publisher&gt;World Health Organization&lt;/_publisher&gt;&lt;_url&gt;http://www.who.int/mental_health/suicide-prevention/world_report_2014/en/ &lt;/_url&gt;&lt;_volume&gt;6&lt;/_volume&gt;&lt;/Details&gt;&lt;Extra&gt;&lt;DBUID&gt;{1298737D-6330-4780-9F08-2412F22521A4}&lt;/DBUID&gt;&lt;/Extra&gt;&lt;/Item&gt;&lt;/References&gt;&lt;/Group&gt;&lt;/Citation&gt;_x000a_"/>
    <w:docVar w:name="NE.Ref{C1577311-C3F6-4865-AA74-9A446CB82076}" w:val=" ADDIN NE.Ref.{C1577311-C3F6-4865-AA74-9A446CB82076}&lt;Citation&gt;&lt;Group&gt;&lt;References&gt;&lt;Item&gt;&lt;ID&gt;1119&lt;/ID&gt;&lt;UID&gt;{A491162A-2F04-4FAD-A9BB-79A9C8690CBC}&lt;/UID&gt;&lt;Title&gt;Associations between childhood maltreatment and non-medical use of prescription drugs among Chinese adolescents&lt;/Title&gt;&lt;Template&gt;Journal Article&lt;/Template&gt;&lt;Star&gt;0&lt;/Star&gt;&lt;Tag&gt;0&lt;/Tag&gt;&lt;Author&gt;Guo, L; Xu, Y; Deng, J; Gao, X; Huang, G; Huang, J; Deng, X; Zhang, W H; Lu, C&lt;/Author&gt;&lt;Year&gt;2017&lt;/Year&gt;&lt;Details&gt;&lt;_accession_num&gt;28430388&lt;/_accession_num&gt;&lt;_author_adr&gt;Department of Medical statistics and Epidemiology, School of Public Health, Sun Yat-sen University, Guangzhou, China.; Department of Medical statistics and Epidemiology, School of Public Health, Sun Yat-sen University, Guangzhou, China.; Center for ADR monitoring of Guangdong, Guangzhou, China.; Center for ADR monitoring of Guangdong, Guangzhou, China.; Center for ADR monitoring of Guangdong, Guangzhou, China.; Center for ADR monitoring of Guangdong, Guangzhou, China.; Department of Medical statistics and Epidemiology, School of Public Health, Sun Yat-sen University, Guangzhou, China.; Epidemiology, Biostatistics and Clinical Research Centre, School of Public Health, Universite Libre de Bruxelles (ULB), Belgium.; Department of Medical statistics and Epidemiology, School of Public Health, Sun Yat-sen University, Guangzhou, China.&lt;/_author_adr&gt;&lt;_collection_scope&gt;SCI;SCIE;SSCI;&lt;/_collection_scope&gt;&lt;_created&gt;61945742&lt;/_created&gt;&lt;_date&gt;2017-09-01&lt;/_date&gt;&lt;_date_display&gt;2017 Sep&lt;/_date_display&gt;&lt;_db_updated&gt;PubMed&lt;/_db_updated&gt;&lt;_doi&gt;10.1111/add.13850&lt;/_doi&gt;&lt;_impact_factor&gt;   5.789&lt;/_impact_factor&gt;&lt;_isbn&gt;1360-0443 (Electronic); 0965-2140 (Linking)&lt;/_isbn&gt;&lt;_issue&gt;9&lt;/_issue&gt;&lt;_journal&gt;Addiction&lt;/_journal&gt;&lt;_keywords&gt;Adolescents; Chinese; childhood maltreatment; depressive symptoms; interaction; non-medical use of prescription drugs&lt;/_keywords&gt;&lt;_language&gt;eng&lt;/_language&gt;&lt;_modified&gt;62218892&lt;/_modified&gt;&lt;_ori_publication&gt;(c) 2017 Society for the Study of Addiction.&lt;/_ori_publication&gt;&lt;_pages&gt;1600-1609&lt;/_pages&gt;&lt;_tertiary_title&gt;Addiction (Abingdon, England)&lt;/_tertiary_title&gt;&lt;_type_work&gt;Journal Article&lt;/_type_work&gt;&lt;_url&gt;http://www.ncbi.nlm.nih.gov/entrez/query.fcgi?cmd=Retrieve&amp;amp;db=pubmed&amp;amp;dopt=Abstract&amp;amp;list_uids=28430388&amp;amp;query_hl=1&lt;/_url&gt;&lt;_volume&gt;112&lt;/_volume&gt;&lt;/Details&gt;&lt;Extra&gt;&lt;DBUID&gt;{B3F72E5F-0442-4E5A-9D98-614B0241D013}&lt;/DBUID&gt;&lt;/Extra&gt;&lt;/Item&gt;&lt;/References&gt;&lt;/Group&gt;&lt;/Citation&gt;_x000a_"/>
    <w:docVar w:name="NE.Ref{C15991AA-E03F-4F4D-97ED-1FA575E8FE60}" w:val=" ADDIN NE.Ref.{C15991AA-E03F-4F4D-97ED-1FA575E8FE60}&lt;Citation&gt;&lt;Group&gt;&lt;References&gt;&lt;Item&gt;&lt;ID&gt;23&lt;/ID&gt;&lt;UID&gt;{55E68C38-6D3E-4DAB-B505-52850A068A0B}&lt;/UID&gt;&lt;Title&gt;Nonconforming Gender Expression and Associated Mental Distress and Substance Use Among High School Students&lt;/Title&gt;&lt;Template&gt;Journal Article&lt;/Template&gt;&lt;Star&gt;0&lt;/Star&gt;&lt;Tag&gt;0&lt;/Tag&gt;&lt;Author&gt;Lowry, Richard; Johns, Michelle M; Gordon, Allegra R; Austin, S Bryn; Robin, Leah E; Kann, Laura K&lt;/Author&gt;&lt;Year&gt;2018&lt;/Year&gt;&lt;Details&gt;&lt;_accessed&gt;64645244&lt;/_accessed&gt;&lt;_collection_scope&gt;SCIE&lt;/_collection_scope&gt;&lt;_created&gt;64600861&lt;/_created&gt;&lt;_date&gt;62500320&lt;/_date&gt;&lt;_db_updated&gt;CrossRef&lt;/_db_updated&gt;&lt;_doi&gt;10.1001/jamapediatrics.2018.2140&lt;/_doi&gt;&lt;_impact_factor&gt;  26.796&lt;/_impact_factor&gt;&lt;_isbn&gt;2168-6203&lt;/_isbn&gt;&lt;_issue&gt;11&lt;/_issue&gt;&lt;_journal&gt;JAMA Pediatrics&lt;/_journal&gt;&lt;_modified&gt;64645244&lt;/_modified&gt;&lt;_pages&gt;1020&lt;/_pages&gt;&lt;_social_category&gt;医学(1)&lt;/_social_category&gt;&lt;_tertiary_title&gt;JAMA Pediatr&lt;/_tertiary_title&gt;&lt;_url&gt;http://archpedi.jamanetwork.com/article.aspx?doi=10.1001/jamapediatrics.2018.2140_x000d__x000a_https://jamanetwork.com/journals/jamapediatrics/fullarticle/2703480&lt;/_url&gt;&lt;_volume&gt;172&lt;/_volume&gt;&lt;/Details&gt;&lt;Extra&gt;&lt;DBUID&gt;{40BA807A-3432-44CB-8B72-037A1A4D5945}&lt;/DBUID&gt;&lt;/Extra&gt;&lt;/Item&gt;&lt;/References&gt;&lt;/Group&gt;&lt;/Citation&gt;_x000a_"/>
    <w:docVar w:name="NE.Ref{C18629CB-BA33-4D54-8E93-2F5AAA5E44FA}" w:val=" ADDIN NE.Ref.{C18629CB-BA33-4D54-8E93-2F5AAA5E44FA}&lt;Citation&gt;&lt;Group&gt;&lt;References&gt;&lt;Item&gt;&lt;ID&gt;68&lt;/ID&gt;&lt;UID&gt;{4FE44DF7-765B-4277-A6DA-E837EAA6ACA0}&lt;/UID&gt;&lt;Title&gt;Psychometric features of CES-D in Chinese adolescents.&lt;/Title&gt;&lt;Template&gt;Generic&lt;/Template&gt;&lt;Star&gt;0&lt;/Star&gt;&lt;Tag&gt;0&lt;/Tag&gt;&lt;Author&gt;Chen, Zhi-yan; Yang, Xiao-dong; Li, Xin-ying&lt;/Author&gt;&lt;Year&gt;2009&lt;/Year&gt;&lt;Details&gt;&lt;_author_adr&gt;Chen, Zhi-yan: Key Laboratory of Mental Health, Institute of Psychology, Chinese Academy of Sciences, Beijing, China, 100101&lt;/_author_adr&gt;&lt;_created&gt;64818058&lt;/_created&gt;&lt;_date&gt;2009-01-01&lt;/_date&gt;&lt;_date_display&gt;2009&lt;/_date_display&gt;&lt;_isbn&gt;1005-3611(Print)&lt;/_isbn&gt;&lt;_journal&gt;Chinese Journal of Clinical Psychology&lt;/_journal&gt;&lt;_keywords&gt;*Adolescent Development; *Epidemiology; *Major Depression; *Psychometrics; Middle School Students_x000d__x000a_ER  -&lt;/_keywords&gt;&lt;_modified&gt;64818058&lt;/_modified&gt;&lt;_number&gt;2009-19044-019&lt;/_number&gt;&lt;_pages&gt;443-445&lt;/_pages&gt;&lt;_place_published&gt;China&lt;/_place_published&gt;&lt;_publisher&gt;Clinical Psychological Research Ctr&lt;/_publisher&gt;&lt;_volume&gt;17&lt;/_volume&gt;&lt;/Details&gt;&lt;Extra&gt;&lt;DBUID&gt;{62B73418-E7EA-4772-A85B-742AAA2FBBE5}&lt;/DBUID&gt;&lt;/Extra&gt;&lt;/Item&gt;&lt;/References&gt;&lt;/Group&gt;&lt;Group&gt;&lt;References&gt;&lt;Item&gt;&lt;ID&gt;104&lt;/ID&gt;&lt;UID&gt;{94A79D1F-28E5-4C0D-9606-D76592FFD5FC}&lt;/UID&gt;&lt;Title&gt;Brief Report: Body Dissatisfaction, Weight Criticism, and Self-Reported Physical Activity in Preadolescent Children&lt;/Title&gt;&lt;Template&gt;Journal Article&lt;/Template&gt;&lt;Star&gt;0&lt;/Star&gt;&lt;Tag&gt;0&lt;/Tag&gt;&lt;Author&gt;Jensen, Chad D; Steele, Ric G&lt;/Author&gt;&lt;Year&gt;2009&lt;/Year&gt;&lt;Details&gt;&lt;_alternate_title&gt;Journal of Pediatric Psychology&lt;/_alternate_title&gt;&lt;_collection_scope&gt;SSCI&lt;/_collection_scope&gt;&lt;_created&gt;64838754&lt;/_created&gt;&lt;_date&gt;2009-09-01&lt;/_date&gt;&lt;_date_display&gt;2009_x000d__x000a_2009/09/01&lt;/_date_display&gt;&lt;_doi&gt;10.1093/jpepsy/jsn131&lt;/_doi&gt;&lt;_impact_factor&gt;   3.624&lt;/_impact_factor&gt;&lt;_isbn&gt;0146-8693&lt;/_isbn&gt;&lt;_issue&gt;8&lt;/_issue&gt;&lt;_journal&gt;Journal of Pediatric Psychology&lt;/_journal&gt;&lt;_modified&gt;64838754&lt;/_modified&gt;&lt;_pages&gt;822-826&lt;/_pages&gt;&lt;_social_category&gt;心理学(3)&lt;/_social_category&gt;&lt;_url&gt;https://doi.org/10.1093/jpepsy/jsn131&lt;/_url&gt;&lt;_volume&gt;34&lt;/_volume&gt;&lt;/Details&gt;&lt;Extra&gt;&lt;DBUID&gt;{62B73418-E7EA-4772-A85B-742AAA2FBBE5}&lt;/DBUID&gt;&lt;/Extra&gt;&lt;/Item&gt;&lt;/References&gt;&lt;/Group&gt;&lt;/Citation&gt;_x000a_"/>
    <w:docVar w:name="NE.Ref{C1BC74D8-EDF1-47D3-A515-BE82987FDC09}" w:val=" ADDIN NE.Ref.{C1BC74D8-EDF1-47D3-A515-BE82987FDC09}&lt;Citation&gt;&lt;Group&gt;&lt;References&gt;&lt;Item&gt;&lt;ID&gt;134&lt;/ID&gt;&lt;UID&gt;{65CBB3DD-06A1-4777-BF84-83CD86F4A074}&lt;/UID&gt;&lt;Title&gt;联合国教科文组织校园暴力治理路径研究&lt;/Title&gt;&lt;Template&gt;Thesis&lt;/Template&gt;&lt;Star&gt;0&lt;/Star&gt;&lt;Tag&gt;0&lt;/Tag&gt;&lt;Author&gt;李银凤&lt;/Author&gt;&lt;Year&gt;2021&lt;/Year&gt;&lt;Details&gt;&lt;_created&gt;64655839&lt;/_created&gt;&lt;_modified&gt;64655839&lt;/_modified&gt;&lt;_url&gt;https://kns.cnki.net/kcms/detail/detail.aspx?FileName=1021143029.nh&amp;amp;DbName=CMFDTEMP&lt;/_url&gt;&lt;_publisher&gt;苏州大学&lt;/_publisher&gt;&lt;_volume&gt;硕士&lt;/_volume&gt;&lt;_pages&gt;79&lt;/_pages&gt;&lt;_tertiary_author&gt;马忠虎&lt;/_tertiary_author&gt;&lt;_keywords&gt;联合国教科文组织;校园暴力;校园暴力治理;路径&lt;/_keywords&gt;&lt;_accessed&gt;64655839&lt;/_accessed&gt;&lt;_db_updated&gt;CNKI - Reference&lt;/_db_updated&gt;&lt;_translated_author&gt;Li, Yinfeng&lt;/_translated_author&gt;&lt;_translated_tertiary_author&gt;Ma, Zhonghu&lt;/_translated_tertiary_author&gt;&lt;/Details&gt;&lt;Extra&gt;&lt;DBUID&gt;{725D76A1-09CB-4550-9760-2CAB276F575A}&lt;/DBUID&gt;&lt;/Extra&gt;&lt;/Item&gt;&lt;/References&gt;&lt;/Group&gt;&lt;/Citation&gt;_x000a_"/>
    <w:docVar w:name="NE.Ref{C1BDF98B-87A2-435C-9FF2-505A173BAC1D}" w:val=" ADDIN NE.Ref.{C1BDF98B-87A2-435C-9FF2-505A173BAC1D}&lt;Citation&gt;&lt;Group&gt;&lt;References&gt;&lt;Item&gt;&lt;ID&gt;91&lt;/ID&gt;&lt;UID&gt;{A3F73543-E7FC-4E1C-A721-5D084B90B50C}&lt;/UID&gt;&lt;Title&gt;青少年负性生活事件的特征及其与社会适应的关系——以我国六城市调查为例&lt;/Title&gt;&lt;Template&gt;Journal Article&lt;/Template&gt;&lt;Star&gt;0&lt;/Star&gt;&lt;Tag&gt;0&lt;/Tag&gt;&lt;Author&gt;余益兵; 邹泓; &lt;/Author&gt;&lt;Year&gt;2011&lt;/Year&gt;&lt;Details&gt;&lt;_pages&gt;59-62&lt;/_pages&gt;&lt;_url&gt;https://kns.cnki.net/kcms2/article/abstract?v=TzO8JwpG6uhhMRwVTmXf78q22uCIbTRHiLEL_DpY5cvVQnfqpqzQz4Vf6FZlB6cgp8_Z-6JVfx4n3sdAOY60UfavLgd8WB8X_4VvbensFbe01JBf1U4DEzkrk6_D64JY&amp;amp;uniplatform=NZKPT&amp;amp;language=CHS&lt;/_url&gt;&lt;_keywords&gt;青少年;负性生活事件;发生率;影响率;适应功能&lt;/_keywords&gt;&lt;_issue&gt;07&lt;/_issue&gt;&lt;_author_aff&gt;安徽农业大学心理学系;北京师范大学心理学院;&lt;/_author_aff&gt;&lt;_volume&gt;24&lt;/_volume&gt;&lt;_journal&gt;内蒙古师范大学学报(教育科学版)&lt;/_journal&gt;&lt;_created&gt;65181731&lt;/_created&gt;&lt;_modified&gt;65181731&lt;/_modified&gt;&lt;_translated_author&gt;Yu, Yi bing;Zou, Hong&lt;/_translated_author&gt;&lt;/Details&gt;&lt;Extra&gt;&lt;DBUID&gt;{866801D5-F97C-42A6-9B52-0A772648DD92}&lt;/DBUID&gt;&lt;/Extra&gt;&lt;/Item&gt;&lt;/References&gt;&lt;/Group&gt;&lt;/Citation&gt;_x000a_"/>
    <w:docVar w:name="NE.Ref{C1C7779E-E3FC-4841-A1CD-1B0BF0AC2BB3}" w:val=" ADDIN NE.Ref.{C1C7779E-E3FC-4841-A1CD-1B0BF0AC2BB3}&lt;Citation&gt;&lt;Group&gt;&lt;References&gt;&lt;Item&gt;&lt;ID&gt;622&lt;/ID&gt;&lt;UID&gt;{A1F191FB-24B0-4AFA-ADC4-E84DCC4568D0}&lt;/UID&gt;&lt;Title&gt;The smartphone addiction scale: development and validation of a short version for  adolescents&lt;/Title&gt;&lt;Template&gt;Journal Article&lt;/Template&gt;&lt;Star&gt;0&lt;/Star&gt;&lt;Tag&gt;0&lt;/Tag&gt;&lt;Author&gt;Kwon, M; Kim, D J; Cho, H; Yang, S&lt;/Author&gt;&lt;Year&gt;2013&lt;/Year&gt;&lt;Details&gt;&lt;_accession_num&gt;24391787&lt;/_accession_num&gt;&lt;_author_adr&gt;Addiction Research Institute, Department of Psychiatry, Seoul St. Mary&amp;apos;s  Hospital, The Catholic University of Korea, Seoul, South Korea.; Department of Psychiatry, Seoul St. Mary&amp;apos;s Hospital, College of Medicine, The  Catholic University of Korea, Seoul, South Korea.; Addiction Research Institute, Department of Psychiatry, Seoul St. Mary&amp;apos;s  Hospital, The Catholic University of Korea, Seoul, South Korea.; College of Nursing, The Catholic University of Korea, Seoul, South Korea.&lt;/_author_adr&gt;&lt;_collection_scope&gt;SCIE&lt;/_collection_scope&gt;&lt;_created&gt;64732439&lt;/_created&gt;&lt;_date&gt;2013-01-20&lt;/_date&gt;&lt;_date_display&gt;2013&lt;/_date_display&gt;&lt;_doi&gt;10.1371/journal.pone.0083558&lt;/_doi&gt;&lt;_impact_factor&gt;   3.752&lt;/_impact_factor&gt;&lt;_isbn&gt;1932-6203 (Electronic); 1932-6203 (Linking)&lt;/_isbn&gt;&lt;_issue&gt;12&lt;/_issue&gt;&lt;_journal&gt;PLoS One&lt;/_journal&gt;&lt;_language&gt;eng&lt;/_language&gt;&lt;_modified&gt;65097528&lt;/_modified&gt;&lt;_pages&gt;e83558&lt;/_pages&gt;&lt;_social_category&gt;综合性期刊(3)&lt;/_social_category&gt;&lt;_subject_headings&gt;Adolescent; Behavior, Addictive/classification/*diagnosis/psychology; *Cell Phone; Female; Humans; Male; ROC Curve; Reproducibility of Results; Republic of Korea; Sex Characteristics; Surveys and Questionnaires&lt;/_subject_headings&gt;&lt;_tertiary_title&gt;PloS one&lt;/_tertiary_title&gt;&lt;_type_work&gt;Journal Article; Validation Study&lt;/_type_work&gt;&lt;_url&gt;http://www.ncbi.nlm.nih.gov/entrez/query.fcgi?cmd=Retrieve&amp;amp;db=pubmed&amp;amp;dopt=Abstract&amp;amp;list_uids=24391787&amp;amp;query_hl=1&lt;/_url&gt;&lt;_volume&gt;8&lt;/_volume&gt;&lt;/Details&gt;&lt;Extra&gt;&lt;DBUID&gt;{DE16ABCE-A785-434C-BF43-2FE58866AFDD}&lt;/DBUID&gt;&lt;/Extra&gt;&lt;/Item&gt;&lt;/References&gt;&lt;/Group&gt;&lt;Group&gt;&lt;References&gt;&lt;Item&gt;&lt;ID&gt;619&lt;/ID&gt;&lt;UID&gt;{639E161C-6C6D-405C-9E30-C0611AD869CF}&lt;/UID&gt;&lt;Title&gt;Socially assigned gender nonconformity: A brief measure for use in surveillance  and investigation of health disparities&lt;/Title&gt;&lt;Template&gt;Journal Article&lt;/Template&gt;&lt;Star&gt;0&lt;/Star&gt;&lt;Tag&gt;0&lt;/Tag&gt;&lt;Author&gt;Wylie, S A; Corliss, H L; Boulanger, V; Prokop, L A; Austin, S B&lt;/Author&gt;&lt;Year&gt;2010&lt;/Year&gt;&lt;Details&gt;&lt;_accession_num&gt;24077680&lt;/_accession_num&gt;&lt;_author_adr&gt;Division of Adolescent and Young Adult Medicine, Children&amp;apos;s Hospital, Boston, MA,  USA.&lt;/_author_adr&gt;&lt;_collection_scope&gt;SSCI&lt;/_collection_scope&gt;&lt;_created&gt;64732509&lt;/_created&gt;&lt;_date&gt;2010-08-01&lt;/_date&gt;&lt;_date_display&gt;2010 Aug 1&lt;/_date_display&gt;&lt;_doi&gt;10.1007/s11199-010-9798-y&lt;/_doi&gt;&lt;_impact_factor&gt;   3.812&lt;/_impact_factor&gt;&lt;_isbn&gt;0360-0025 (Print); 0360-0025 (Linking)&lt;/_isbn&gt;&lt;_issue&gt;3-4&lt;/_issue&gt;&lt;_journal&gt;Sex Roles&lt;/_journal&gt;&lt;_keywords&gt;Gender nonconformity; health; measurement; sexual orientation; youth&lt;/_keywords&gt;&lt;_language&gt;eng&lt;/_language&gt;&lt;_modified&gt;65097528&lt;/_modified&gt;&lt;_pages&gt;264-276&lt;/_pages&gt;&lt;_social_category&gt;法学(2)&lt;/_social_category&gt;&lt;_tertiary_title&gt;Sex roles&lt;/_tertiary_title&gt;&lt;_type_work&gt;Journal Article&lt;/_type_work&gt;&lt;_url&gt;http://www.ncbi.nlm.nih.gov/entrez/query.fcgi?cmd=Retrieve&amp;amp;db=pubmed&amp;amp;dopt=Abstract&amp;amp;list_uids=24077680&amp;amp;query_hl=1&lt;/_url&gt;&lt;_volume&gt;63&lt;/_volume&gt;&lt;/Details&gt;&lt;Extra&gt;&lt;DBUID&gt;{DE16ABCE-A785-434C-BF43-2FE58866AFDD}&lt;/DBUID&gt;&lt;/Extra&gt;&lt;/Item&gt;&lt;/References&gt;&lt;/Group&gt;&lt;Group&gt;&lt;References&gt;&lt;Item&gt;&lt;ID&gt;616&lt;/ID&gt;&lt;UID&gt;{E53FE6A1-3EA4-4876-A47A-F70FA011E3B8}&lt;/UID&gt;&lt;Title&gt;Relationship of childhood abuse and household dysfunction to many of the leading  causes of death in adults. The Adverse Childhood Experiences (ACE) Study&lt;/Title&gt;&lt;Template&gt;Journal Article&lt;/Template&gt;&lt;Star&gt;0&lt;/Star&gt;&lt;Tag&gt;0&lt;/Tag&gt;&lt;Author&gt;Felitti, V J; Anda, R F; Nordenberg, D; Williamson, D F; Spitz, A M; Edwards, V; Koss, M P; Marks, J S&lt;/Author&gt;&lt;Year&gt;1998&lt;/Year&gt;&lt;Details&gt;&lt;_accession_num&gt;9635069&lt;/_accession_num&gt;&lt;_author_adr&gt;Department of Preventive Medicine, Southern California Permanente Medical Group  (Kaiser Permanente), San Diego 92111, USA.&lt;/_author_adr&gt;&lt;_collection_scope&gt;SCIE;SSCI&lt;/_collection_scope&gt;&lt;_created&gt;65040284&lt;/_created&gt;&lt;_date&gt;1998-05-01&lt;/_date&gt;&lt;_date_display&gt;1998 May&lt;/_date_display&gt;&lt;_doi&gt;10.1016/s0749-3797(98)00017-8&lt;/_doi&gt;&lt;_impact_factor&gt;   6.604&lt;/_impact_factor&gt;&lt;_isbn&gt;0749-3797 (Print); 0749-3797 (Linking)&lt;/_isbn&gt;&lt;_issue&gt;4&lt;/_issue&gt;&lt;_journal&gt;Am J Prev Med&lt;/_journal&gt;&lt;_language&gt;eng&lt;/_language&gt;&lt;_modified&gt;65097528&lt;/_modified&gt;&lt;_pages&gt;245-58&lt;/_pages&gt;&lt;_social_category&gt;医学：内科(2) &amp;amp; 公共卫生、环境卫生与职业卫生(2)&lt;/_social_category&gt;&lt;_subject_headings&gt;Adult; Aged; Aged, 80 and over; California/epidemiology; *Cause of Death; Child; *Child Abuse/statistics &amp;amp; numerical data; Child of Impaired Parents; Domestic Violence/statistics &amp;amp; numerical data; *Family; Female; Health Behavior; Humans; Logistic Models; Male; Middle Aged; Risk Factors; *Social Problems; Surveys and Questionnaires; Violence/statistics &amp;amp; numerical data&lt;/_subject_headings&gt;&lt;_tertiary_title&gt;American journal of preventive medicine&lt;/_tertiary_title&gt;&lt;_type_work&gt;Journal Article; Research Support, U.S. Gov&amp;apos;t, P.H.S.&lt;/_type_work&gt;&lt;_url&gt;http://www.ncbi.nlm.nih.gov/entrez/query.fcgi?cmd=Retrieve&amp;amp;db=pubmed&amp;amp;dopt=Abstract&amp;amp;list_uids=9635069&amp;amp;query_hl=1&lt;/_url&gt;&lt;_volume&gt;14&lt;/_volume&gt;&lt;/Details&gt;&lt;Extra&gt;&lt;DBUID&gt;{DE16ABCE-A785-434C-BF43-2FE58866AFDD}&lt;/DBUID&gt;&lt;/Extra&gt;&lt;/Item&gt;&lt;/References&gt;&lt;/Group&gt;&lt;Group&gt;&lt;References&gt;&lt;Item&gt;&lt;ID&gt;620&lt;/ID&gt;&lt;UID&gt;{6B16E464-621D-455B-866B-AB3BBD516757}&lt;/UID&gt;&lt;Title&gt;Nonconforming Gender Expression and Associated Mental Distress and Substance Use  Among High School Students&lt;/Title&gt;&lt;Template&gt;Journal Article&lt;/Template&gt;&lt;Star&gt;0&lt;/Star&gt;&lt;Tag&gt;0&lt;/Tag&gt;&lt;Author&gt;Lowry, R; Johns, M M; Gordon, A R; Austin, S B; Robin, L E; Kann, L K&lt;/Author&gt;&lt;Year&gt;2018&lt;/Year&gt;&lt;Details&gt;&lt;_accessed&gt;65076226&lt;/_accessed&gt;&lt;_accession_num&gt;30264092&lt;/_accession_num&gt;&lt;_author_adr&gt;Division of Adolescent and School Health, National Center for HIV/AIDS, Viral  Hepatitis, Sexually Transmitted Disease (STD), and Tuberculosis (TB) Prevention,  Centers for Disease Control and Prevention, Atlanta, Georgia.; Division of Adolescent and School Health, National Center for HIV/AIDS, Viral  Hepatitis, Sexually Transmitted Disease (STD), and Tuberculosis (TB) Prevention,  Centers for Disease Control and Prevention, Atlanta, Georgia.; Division of Adolescent Medicine, Boston Children&amp;apos;s Hospital, Boston,  Massachusetts.; Department of Pediatrics, Harvard Medical School, Boston, Massachusetts.; Division of Adolescent Medicine, Boston Children&amp;apos;s Hospital, Boston,  Massachusetts.; Department of Pediatrics, Harvard Medical School, Boston, Massachusetts.; Department of Social and Behavioral Sciences, Harvard T. H. Chan School of Public  Health, Boston, Massachusetts.; Division of Adolescent and School Health, National Center for HIV/AIDS, Viral  Hepatitis, Sexually Transmitted Disease (STD), and Tuberculosis (TB) Prevention,  Centers for Disease Control and Prevention, Atlanta, Georgia.; Division of Adolescent and School Health, National Center for HIV/AIDS, Viral  Hepatitis, Sexually Transmitted Disease (STD), and Tuberculosis (TB) Prevention,  Centers for Disease Control and Prevention, Atlanta, Georgia.&lt;/_author_adr&gt;&lt;_collection_scope&gt;SCIE&lt;/_collection_scope&gt;&lt;_created&gt;64732486&lt;/_created&gt;&lt;_date&gt;2018-11-01&lt;/_date&gt;&lt;_date_display&gt;2018 Nov 1&lt;/_date_display&gt;&lt;_doi&gt;10.1001/jamapediatrics.2018.2140&lt;/_doi&gt;&lt;_impact_factor&gt;  26.796&lt;/_impact_factor&gt;&lt;_isbn&gt;2168-6211 (Electronic); 2168-6203 (Print); 2168-6203 (Linking)&lt;/_isbn&gt;&lt;_issue&gt;11&lt;/_issue&gt;&lt;_journal&gt;JAMA Pediatr&lt;/_journal&gt;&lt;_language&gt;eng&lt;/_language&gt;&lt;_modified&gt;65097528&lt;/_modified&gt;&lt;_pages&gt;1020-1028&lt;/_pages&gt;&lt;_social_category&gt;医学(1)&lt;/_social_category&gt;&lt;_subject_headings&gt;Adolescent; Adolescent Behavior/psychology; California/epidemiology; Cross-Sectional Studies; Female; Florida/epidemiology; Health Surveys; Humans; Male; Prevalence; Stress, Psychological/epidemiology/*etiology; Students/*psychology; Substance-Related Disorders/epidemiology/*etiology; Suicidal Ideation; Suicide, Attempted/psychology/statistics &amp;amp; numerical data; Transgender Persons/*psychology&lt;/_subject_headings&gt;&lt;_tertiary_title&gt;JAMA pediatrics&lt;/_tertiary_title&gt;&lt;_type_work&gt;Journal Article; Multicenter Study&lt;/_type_work&gt;&lt;_url&gt;http://www.ncbi.nlm.nih.gov/entrez/query.fcgi?cmd=Retrieve&amp;amp;db=pubmed&amp;amp;dopt=Abstract&amp;amp;list_uids=30264092&amp;amp;query_hl=1&lt;/_url&gt;&lt;_volume&gt;172&lt;/_volume&gt;&lt;/Details&gt;&lt;Extra&gt;&lt;DBUID&gt;{DE16ABCE-A785-434C-BF43-2FE58866AFDD}&lt;/DBUID&gt;&lt;/Extra&gt;&lt;/Item&gt;&lt;/References&gt;&lt;/Group&gt;&lt;Group&gt;&lt;References&gt;&lt;Item&gt;&lt;ID&gt;624&lt;/ID&gt;&lt;UID&gt;{46DF5C68-3C43-4F46-BB56-D420581A7C79}&lt;/UID&gt;&lt;Title&gt;Harm avoidance, daily stress, and problematic smartphone use in children and  adolescents&lt;/Title&gt;&lt;Template&gt;Journal Article&lt;/Template&gt;&lt;Star&gt;0&lt;/Star&gt;&lt;Tag&gt;0&lt;/Tag&gt;&lt;Author&gt;Yoo, S Y; Park, S M; Choi, C H; Chung, S J; Bhang, S Y; Kim, J W; Kweon, Y S; Choi, J S&lt;/Author&gt;&lt;Year&gt;2022&lt;/Year&gt;&lt;Details&gt;&lt;_accession_num&gt;36186857&lt;/_accession_num&gt;&lt;_author_adr&gt;Department of Psychiatry, SMG-SNU Boramae Medical Center, Seoul, South Korea.; Department of Counseling Psychology, Hannam University, Daejeon, South Korea.; Department of Psychiatry, SMG-SNU Boramae Medical Center, Seoul, South Korea.; Hanseo Central Hospital, Uijeongbu, South Korea.; Department of Psychiatry, Eulji General Hospital, Seoul, South Korea.; Division of Child and Adolescent Psychiatry, Department of Psychiatry, Seoul  National University Hospital, Seoul, South Korea.; Department of Psychiatry, College of Medicine, Uijeongbu St. Mary&amp;apos;s Hospital, The  Catholic University, Seoul, South Korea.; Department of Psychiatry, Samsung Medical Center, School of Medicine,  Sungkyunkwan University, Seoul, South Korea.&lt;/_author_adr&gt;&lt;_collection_scope&gt;SCIE;SSCI&lt;/_collection_scope&gt;&lt;_created&gt;64807946&lt;/_created&gt;&lt;_date&gt;2022-01-20&lt;/_date&gt;&lt;_date_display&gt;2022&lt;/_date_display&gt;&lt;_doi&gt;10.3389/fpsyt.2022.962189&lt;/_doi&gt;&lt;_impact_factor&gt;   5.435&lt;/_impact_factor&gt;&lt;_isbn&gt;1664-0640 (Print); 1664-0640 (Electronic); 1664-0640 (Linking)&lt;/_isbn&gt;&lt;_journal&gt;Front Psychiatry&lt;/_journal&gt;&lt;_keywords&gt;harm avoidance; mediation; personality; problematic smartphone use; stress&lt;/_keywords&gt;&lt;_language&gt;eng&lt;/_language&gt;&lt;_modified&gt;65097528&lt;/_modified&gt;&lt;_ori_publication&gt;Copyright © 2022 Yoo, Park, Choi, Chung, Bhang, Kim, Kweon and Choi.&lt;/_ori_publication&gt;&lt;_pages&gt;962189&lt;/_pages&gt;&lt;_social_category&gt;医学(3)&lt;/_social_category&gt;&lt;_tertiary_title&gt;Frontiers in psychiatry&lt;/_tertiary_title&gt;&lt;_type_work&gt;Journal Article&lt;/_type_work&gt;&lt;_url&gt;http://www.ncbi.nlm.nih.gov/entrez/query.fcgi?cmd=Retrieve&amp;amp;db=pubmed&amp;amp;dopt=Abstract&amp;amp;list_uids=36186857&amp;amp;query_hl=1&lt;/_url&gt;&lt;_volume&gt;13&lt;/_volume&gt;&lt;/Details&gt;&lt;Extra&gt;&lt;DBUID&gt;{DE16ABCE-A785-434C-BF43-2FE58866AFDD}&lt;/DBUID&gt;&lt;/Extra&gt;&lt;/Item&gt;&lt;/References&gt;&lt;/Group&gt;&lt;Group&gt;&lt;References&gt;&lt;Item&gt;&lt;ID&gt;621&lt;/ID&gt;&lt;UID&gt;{9F3AF518-BE8E-40DC-B77E-764EEF990ED1}&lt;/UID&gt;&lt;Title&gt;Gender Expression, Peer Victimization, and Disordered Weight-Control Behaviors  Among U.S. High School Students&lt;/Title&gt;&lt;Template&gt;Journal Article&lt;/Template&gt;&lt;Star&gt;0&lt;/Star&gt;&lt;Tag&gt;0&lt;/Tag&gt;&lt;Author&gt;Gordon, A R; Austin, S B; Schultz, J; Guss, C E; Calzo, J P; Wang, M L&lt;/Author&gt;&lt;Year&gt;2021&lt;/Year&gt;&lt;Details&gt;&lt;_accession_num&gt;33071166&lt;/_accession_num&gt;&lt;_author_adr&gt;Department of Community Health Sciences, Boston University School of Public  Health, Boston, Massachusetts; Division of Adolescent and Young Adult Medicine,  Boston Children&amp;apos;s Hospital, Boston, Massachusetts; Department of Pediatrics,  Harvard Medical School, Boston, Massachusetts. Electronic address:  allegrag@bu.edu.; Division of Adolescent and Young Adult Medicine, Boston Children&amp;apos;s Hospital,  Boston, Massachusetts; Department of Pediatrics, Harvard Medical School, Boston,  Massachusetts; Department of Social &amp;amp; Behavioral Sciences, Harvard T. H. Chan  School of Public Health, Boston, Massachusetts.; Division of Adolescent and Young Adult Medicine, Boston Children&amp;apos;s Hospital,  Boston, Massachusetts.; Division of Adolescent and Young Adult Medicine, Boston Children&amp;apos;s Hospital,  Boston, Massachusetts; Department of Pediatrics, Harvard Medical School, Boston,  Massachusetts.; Division of Health Promotion &amp;amp; Behavioral Science, San Diego State University  Graduate School of Public Health, San Diego, California; Institute for Behavioral  and Community Health, San Diego State University Research Foundation, San Diego,  California.; Department of Community Health Sciences, Boston University School of Public  Health, Boston, Massachusetts.&lt;/_author_adr&gt;&lt;_collection_scope&gt;SCIE;SSCI&lt;/_collection_scope&gt;&lt;_created&gt;64935763&lt;/_created&gt;&lt;_date&gt;2021-06-01&lt;/_date&gt;&lt;_date_display&gt;2021 Jun&lt;/_date_display&gt;&lt;_doi&gt;10.1016/j.jadohealth.2020.08.032&lt;/_doi&gt;&lt;_impact_factor&gt;   7.830&lt;/_impact_factor&gt;&lt;_isbn&gt;1879-1972 (Electronic); 1054-139X (Print); 1054-139X (Linking)&lt;/_isbn&gt;&lt;_issue&gt;6&lt;/_issue&gt;&lt;_journal&gt;J Adolesc Health&lt;/_journal&gt;&lt;_keywords&gt;Bullying; Eating disorders; Gender expression; Gender nonconformity; Peer victimization; Weight control&lt;/_keywords&gt;&lt;_language&gt;eng&lt;/_language&gt;&lt;_modified&gt;65097528&lt;/_modified&gt;&lt;_ori_publication&gt;Copyright © 2020 Society for Adolescent Health and Medicine. Published by _x000d__x000a_      Elsevier Inc. All rights reserved.&lt;/_ori_publication&gt;&lt;_pages&gt;1148-1154&lt;/_pages&gt;&lt;_social_category&gt;儿科(1) &amp;amp; 心理学：发育(2) &amp;amp; 公共卫生、环境卫生与职业卫生(1)&lt;/_social_category&gt;&lt;_subject_headings&gt;Adolescent; *Bullying; Chicago; *Crime Victims; Female; Florida; Humans; Los Angeles/epidemiology; Male; Schools; Students&lt;/_subject_headings&gt;&lt;_tertiary_title&gt;The Journal of adolescent health : official publication of the Society for _x000d__x000a_      Adolescent Medicine&lt;/_tertiary_title&gt;&lt;_type_work&gt;Journal Article; Research Support, N.I.H., Extramural; Research Support, U.S. Gov&amp;apos;t, P.H.S.&lt;/_type_work&gt;&lt;_url&gt;http://www.ncbi.nlm.nih.gov/entrez/query.fcgi?cmd=Retrieve&amp;amp;db=pubmed&amp;amp;dopt=Abstract&amp;amp;list_uids=33071166&amp;amp;query_hl=1&lt;/_url&gt;&lt;_volume&gt;68&lt;/_volume&gt;&lt;/Details&gt;&lt;Extra&gt;&lt;DBUID&gt;{DE16ABCE-A785-434C-BF43-2FE58866AFDD}&lt;/DBUID&gt;&lt;/Extra&gt;&lt;/Item&gt;&lt;/References&gt;&lt;/Group&gt;&lt;Group&gt;&lt;References&gt;&lt;Item&gt;&lt;ID&gt;615&lt;/ID&gt;&lt;UID&gt;{2E4CF7C4-991A-4541-BD74-418A66F413F2}&lt;/UID&gt;&lt;Title&gt;Development and validation of a brief screening version of the Childhood Trauma  Questionnaire&lt;/Title&gt;&lt;Template&gt;Journal Article&lt;/Template&gt;&lt;Star&gt;0&lt;/Star&gt;&lt;Tag&gt;2&lt;/Tag&gt;&lt;Author&gt;Bernstein, D P; Stein, J A; Newcomb, M D; Walker, E; Pogge, D; Ahluvalia, T; Stokes, J; Handelsman, L; Medrano, M; Desmond, D; Zule, W&lt;/Author&gt;&lt;Year&gt;2003&lt;/Year&gt;&lt;Details&gt;&lt;_accession_num&gt;12615092&lt;/_accession_num&gt;&lt;_author_adr&gt;Department of Psychology, Fordham University, Dealy Hall, 3rd Floor, Bronx, NY  10458, USA.&lt;/_author_adr&gt;&lt;_collection_scope&gt;SSCI&lt;/_collection_scope&gt;&lt;_created&gt;65040281&lt;/_created&gt;&lt;_date&gt;2003-02-01&lt;/_date&gt;&lt;_date_display&gt;2003 Feb&lt;/_date_display&gt;&lt;_doi&gt;10.1016/s0145-2134(02)00541-0&lt;/_doi&gt;&lt;_impact_factor&gt;   4.863&lt;/_impact_factor&gt;&lt;_isbn&gt;0145-2134 (Print); 0145-2134 (Linking)&lt;/_isbn&gt;&lt;_issue&gt;2&lt;/_issue&gt;&lt;_journal&gt;Child Abuse Negl&lt;/_journal&gt;&lt;_language&gt;eng&lt;/_language&gt;&lt;_modified&gt;65097528&lt;/_modified&gt;&lt;_pages&gt;169-90&lt;/_pages&gt;&lt;_social_category&gt;家庭研究(1) &amp;amp; 心理学：社会(2) &amp;amp; 社会工作(1)&lt;/_social_category&gt;&lt;_subject_headings&gt;Adolescent; Adult; Aged; Child Abuse/*classification; Female; Humans; Male; Middle Aged; Reproducibility of Results; *Substance-Related Disorders; Surveys and Questionnaires; United States&lt;/_subject_headings&gt;&lt;_tertiary_title&gt;Child abuse &amp;amp; neglect&lt;/_tertiary_title&gt;&lt;_type_work&gt;Journal Article; Research Support, U.S. Gov&amp;apos;t, P.H.S.&lt;/_type_work&gt;&lt;_url&gt;http://www.ncbi.nlm.nih.gov/entrez/query.fcgi?cmd=Retrieve&amp;amp;db=pubmed&amp;amp;dopt=Abstract&amp;amp;list_uids=12615092&amp;amp;query_hl=1&lt;/_url&gt;&lt;_volume&gt;27&lt;/_volume&gt;&lt;/Details&gt;&lt;Extra&gt;&lt;DBUID&gt;{DE16ABCE-A785-434C-BF43-2FE58866AFDD}&lt;/DBUID&gt;&lt;/Extra&gt;&lt;/Item&gt;&lt;/References&gt;&lt;/Group&gt;&lt;Group&gt;&lt;References&gt;&lt;Item&gt;&lt;ID&gt;618&lt;/ID&gt;&lt;UID&gt;{4DDC89FD-7659-4DB3-A693-3F541BBCCAB3}&lt;/UID&gt;&lt;Title&gt;Association of sexual minority status, gender nonconformity with childhood  victimization and adulthood depressive symptoms: A path analysis&lt;/Title&gt;&lt;Template&gt;Journal Article&lt;/Template&gt;&lt;Star&gt;0&lt;/Star&gt;&lt;Tag&gt;0&lt;/Tag&gt;&lt;Author&gt;Zhao, M; Xiao, D; Wang, W; Wu, R; Dewaele, A; Zhang, W; Buysse, A; Song, C; Guo, L; Lu, C&lt;/Author&gt;&lt;Year&gt;2021&lt;/Year&gt;&lt;Details&gt;&lt;_accession_num&gt;33291012&lt;/_accession_num&gt;&lt;_author_adr&gt;Department of Medical Statistics and Epidemiology, School of Public Health, Sun  Yat-sen University, Guangzhou, People&amp;apos;s Republic of China.; Department of Medical Statistics and Epidemiology, School of Public Health, Sun  Yat-sen University, Guangzhou, People&amp;apos;s Republic of China.; Department of Medical Statistics and Epidemiology, School of Public Health, Sun  Yat-sen University, Guangzhou, People&amp;apos;s Republic of China.; Department of Medical Statistics and Epidemiology, School of Public Health, Sun  Yat-sen University, Guangzhou, People&amp;apos;s Republic of China.; Faculty of Psychology and Educational Sciences, Department of Experimental  Clinical and Health Psychology, Ghent University, Ghent, Belgium.; Faculty of Psychology and Educational Sciences, Department of Experimental  Clinical and Health Psychology, Ghent University, Ghent, Belgium.; Faculty of Psychology and Educational Sciences, Department of Experimental  Clinical and Health Psychology, Ghent University, Ghent, Belgium.; Faculty of Psychology and Educational Sciences, Department of Experimental  Clinical and Health Psychology, Ghent University, Ghent, Belgium.; Department of Medical Statistics and Epidemiology, School of Public Health, Sun  Yat-sen University, Guangzhou, People&amp;apos;s Republic of China.; Department of Medical Statistics and Epidemiology, School of Public Health, Sun  Yat-sen University, Guangzhou, People&amp;apos;s Republic of China. Electronic address:  luciyong@mail.sysu.edu.cn.&lt;/_author_adr&gt;&lt;_collection_scope&gt;SSCI&lt;/_collection_scope&gt;&lt;_created&gt;64732517&lt;/_created&gt;&lt;_date&gt;2021-01-01&lt;/_date&gt;&lt;_date_display&gt;2021 Jan&lt;/_date_display&gt;&lt;_doi&gt;10.1016/j.chiabu.2020.104822&lt;/_doi&gt;&lt;_impact_factor&gt;   4.863&lt;/_impact_factor&gt;&lt;_isbn&gt;1873-7757 (Electronic); 0145-2134 (Linking)&lt;/_isbn&gt;&lt;_journal&gt;Child Abuse Negl&lt;/_journal&gt;&lt;_keywords&gt;Bullying; Childhood maltreatment; Depressive symptoms; Gender nonconformity; Sexual minority&lt;/_keywords&gt;&lt;_language&gt;eng&lt;/_language&gt;&lt;_modified&gt;65097528&lt;/_modified&gt;&lt;_ori_publication&gt;Copyright © 2020 Elsevier Ltd. All rights reserved.&lt;/_ori_publication&gt;&lt;_pages&gt;104822&lt;/_pages&gt;&lt;_social_category&gt;心理学(2)&lt;/_social_category&gt;&lt;_subject_headings&gt;Adolescent; Adult; Child Abuse/psychology; Crime Victims/*psychology; Cross-Sectional Studies; Depressive Disorder/*psychology; Female; Gender Identity; Heterosexuality/psychology; Humans; Male; Middle Aged; Sexual Behavior/psychology; Sexual and Gender Minorities/*psychology; Young Adult&lt;/_subject_headings&gt;&lt;_tertiary_title&gt;Child abuse &amp;amp; neglect&lt;/_tertiary_title&gt;&lt;_type_work&gt;Journal Article; Research Support, Non-U.S. Gov&amp;apos;t&lt;/_type_work&gt;&lt;_url&gt;http://www.ncbi.nlm.nih.gov/entrez/query.fcgi?cmd=Retrieve&amp;amp;db=pubmed&amp;amp;dopt=Abstract&amp;amp;list_uids=33291012&amp;amp;query_hl=1&lt;/_url&gt;&lt;_volume&gt;111&lt;/_volume&gt;&lt;/Details&gt;&lt;Extra&gt;&lt;DBUID&gt;{DE16ABCE-A785-434C-BF43-2FE58866AFDD}&lt;/DBUID&gt;&lt;/Extra&gt;&lt;/Item&gt;&lt;/References&gt;&lt;/Group&gt;&lt;Group&gt;&lt;References&gt;&lt;Item&gt;&lt;ID&gt;614&lt;/ID&gt;&lt;UID&gt;{7977C9D2-1CA9-4828-B18B-5724DE035E10}&lt;/UID&gt;&lt;Title&gt;Association between bullying victimization, coping style, and mental health  problems among Chinese adolescents&lt;/Title&gt;&lt;Template&gt;Journal Article&lt;/Template&gt;&lt;Star&gt;0&lt;/Star&gt;&lt;Tag&gt;0&lt;/Tag&gt;&lt;Author&gt;Lai, W; Li, W; Guo, L; Wang, W; Xu, K; Dou, Q; Shi, J; Teopiz, K M; McIntyre, R S; Lu, C&lt;/Author&gt;&lt;Year&gt;2023&lt;/Year&gt;&lt;Details&gt;&lt;_accession_num&gt;36587905&lt;/_accession_num&gt;&lt;_author_adr&gt;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Mood Disorders Psychopharmacology Unit, University Health Network, Toronto,  Ontario, Canada.; Mood Disorders Psychopharmacology Unit, University Health Network, Toronto,  Ontario, Canada; Department of Pharmacology, University of Toronto, Toronto,  Ontario, Canada; Department of Psychiatry, University of Toronto, Toronto,  Ontario, Canada; Institute of Medical Science, University of Toronto, Toronto,  Ontario, Canada.; Department of Medical Statistics and Epidemiology, School of Public Health, Sun  Yat-Sen University, Guangzhou 510080, China. Electronic address:  luciyong@mail.sysu.edu.cn.&lt;/_author_adr&gt;&lt;_collection_scope&gt;SSCI;SCIE&lt;/_collection_scope&gt;&lt;_created&gt;64733784&lt;/_created&gt;&lt;_date&gt;2023-03-01&lt;/_date&gt;&lt;_date_display&gt;2023 Mar 1&lt;/_date_display&gt;&lt;_doi&gt;10.1016/j.jad.2022.12.080&lt;/_doi&gt;&lt;_impact_factor&gt;   6.533&lt;/_impact_factor&gt;&lt;_isbn&gt;1573-2517 (Electronic); 0165-0327 (Linking)&lt;/_isbn&gt;&lt;_journal&gt;J Affect Disord&lt;/_journal&gt;&lt;_keywords&gt;Adolescent; Anxiety symptoms; Bullying victimization; Coping style; Depressive symptoms&lt;/_keywords&gt;&lt;_language&gt;eng&lt;/_language&gt;&lt;_modified&gt;65097528&lt;/_modified&gt;&lt;_ori_publication&gt;Copyright © 2022 Elsevier B.V. All rights reserved.&lt;/_ori_publication&gt;&lt;_pages&gt;379-386&lt;/_pages&gt;&lt;_social_category&gt;医学(2)&lt;/_social_category&gt;&lt;_subject_headings&gt;Humans; Adolescent; Mental Health; Cross-Sectional Studies; East Asian People; Adaptation, Psychological; *Bullying/psychology; *Crime Victims/psychology&lt;/_subject_headings&gt;&lt;_tertiary_title&gt;Journal of affective disorders&lt;/_tertiary_title&gt;&lt;_type_work&gt;Journal Article&lt;/_type_work&gt;&lt;_url&gt;http://www.ncbi.nlm.nih.gov/entrez/query.fcgi?cmd=Retrieve&amp;amp;db=pubmed&amp;amp;dopt=Abstract&amp;amp;list_uids=36587905&amp;amp;query_hl=1&lt;/_url&gt;&lt;_volume&gt;324&lt;/_volume&gt;&lt;/Details&gt;&lt;Extra&gt;&lt;DBUID&gt;{DE16ABCE-A785-434C-BF43-2FE58866AFDD}&lt;/DBUID&gt;&lt;/Extra&gt;&lt;/Item&gt;&lt;/References&gt;&lt;/Group&gt;&lt;Group&gt;&lt;References&gt;&lt;Item&gt;&lt;ID&gt;617&lt;/ID&gt;&lt;UID&gt;{3AB87E41-6A85-4398-8170-0C600FB859F6}&lt;/UID&gt;&lt;Title&gt;Adverse Childhood Experiences and Subsequent Chronic Diseases Among Middle-aged  or Older Adults in China and Associations With Demographic and Socioeconomic  Characteristics&lt;/Title&gt;&lt;Template&gt;Journal Article&lt;/Template&gt;&lt;Star&gt;0&lt;/Star&gt;&lt;Tag&gt;1&lt;/Tag&gt;&lt;Author&gt;Lin, L; Wang, H H; Lu, C; Chen, W; Guo, V Y&lt;/Author&gt;&lt;Year&gt;2021&lt;/Year&gt;&lt;Details&gt;&lt;_accession_num&gt;34694390&lt;/_accession_num&gt;&lt;_author_adr&gt;School of Public Health, Sun Yat-sen University, Guangzhou, China.; School of Public Health, Sun Yat-sen University, Guangzhou, China.; School of Public Health, Sun Yat-sen University, Guangzhou, China.; School of Public Health, Sun Yat-sen University, Guangzhou, China.; School of Public Health, Sun Yat-sen University, Guangzhou, China.&lt;/_author_adr&gt;&lt;_collection_scope&gt;SCIE&lt;/_collection_scope&gt;&lt;_created&gt;65037803&lt;/_created&gt;&lt;_date&gt;2021-10-01&lt;/_date&gt;&lt;_date_display&gt;2021 Oct 1&lt;/_date_display&gt;&lt;_doi&gt;10.1001/jamanetworkopen.2021.30143&lt;/_doi&gt;&lt;_impact_factor&gt;  13.353&lt;/_impact_factor&gt;&lt;_isbn&gt;2574-3805 (Electronic); 2574-3805 (Linking)&lt;/_isbn&gt;&lt;_issue&gt;10&lt;/_issue&gt;&lt;_journal&gt;JAMA Netw Open&lt;/_journal&gt;&lt;_language&gt;eng&lt;/_language&gt;&lt;_modified&gt;65097528&lt;/_modified&gt;&lt;_pages&gt;e2130143&lt;/_pages&gt;&lt;_social_category&gt;医学：内科(1)&lt;/_social_category&gt;&lt;_subject_headings&gt;Adverse Childhood Experiences/psychology/*statistics &amp;amp; numerical data; Aged; China/epidemiology; Chronic Disease/epidemiology/*psychology; Correlation of Data; Cross-Sectional Studies; Demography/methods/statistics &amp;amp; numerical data; Female; Humans; Male; Middle Aged; Odds Ratio; *Social Class&lt;/_subject_headings&gt;&lt;_tertiary_title&gt;JAMA network open&lt;/_tertiary_title&gt;&lt;_type_work&gt;Journal Article; Research Support, Non-U.S. Gov&amp;apos;t&lt;/_type_work&gt;&lt;_url&gt;http://www.ncbi.nlm.nih.gov/entrez/query.fcgi?cmd=Retrieve&amp;amp;db=pubmed&amp;amp;dopt=Abstract&amp;amp;list_uids=34694390&amp;amp;query_hl=1&lt;/_url&gt;&lt;_volume&gt;4&lt;/_volume&gt;&lt;/Details&gt;&lt;Extra&gt;&lt;DBUID&gt;{DE16ABCE-A785-434C-BF43-2FE58866AFDD}&lt;/DBUID&gt;&lt;/Extra&gt;&lt;/Item&gt;&lt;/References&gt;&lt;/Group&gt;&lt;Group&gt;&lt;References&gt;&lt;Item&gt;&lt;ID&gt;623&lt;/ID&gt;&lt;UID&gt;{B2185067-9BAC-46FA-9A8E-E7BD374A7DE2}&lt;/UID&gt;&lt;Title&gt;A ‘components’ model of addiction within a biopsychosocial framework&lt;/Title&gt;&lt;Template&gt;Journal Article&lt;/Template&gt;&lt;Star&gt;0&lt;/Star&gt;&lt;Tag&gt;0&lt;/Tag&gt;&lt;Author&gt;Griffiths, Mark&lt;/Author&gt;&lt;Year&gt;2005&lt;/Year&gt;&lt;Details&gt;&lt;_collection_scope&gt;SSCI&lt;/_collection_scope&gt;&lt;_created&gt;65040299&lt;/_created&gt;&lt;_doi&gt;10.1080/14659890500114359&lt;/_doi&gt;&lt;_impact_factor&gt;   0.895&lt;/_impact_factor&gt;&lt;_issue&gt;4&lt;/_issue&gt;&lt;_journal&gt;Journal of Substance Use&lt;/_journal&gt;&lt;_modified&gt;65097528&lt;/_modified&gt;&lt;_pages&gt;191-197&lt;/_pages&gt;&lt;_social_category&gt;药物滥用(4)&lt;/_social_category&gt;&lt;_volume&gt;10&lt;/_volume&gt;&lt;/Details&gt;&lt;Extra&gt;&lt;DBUID&gt;{DE16ABCE-A785-434C-BF43-2FE58866AFDD}&lt;/DBUID&gt;&lt;/Extra&gt;&lt;/Item&gt;&lt;/References&gt;&lt;/Group&gt;&lt;/Citation&gt;_x000a_"/>
    <w:docVar w:name="NE.Ref{C1CF4D57-BC00-4495-84A6-B035C3BB5008}" w:val=" ADDIN NE.Ref.{C1CF4D57-BC00-4495-84A6-B035C3BB5008}&lt;Citation&gt;&lt;Group&gt;&lt;References&gt;&lt;Item&gt;&lt;ID&gt;99&lt;/ID&gt;&lt;UID&gt;{4A8434CF-09E0-4EB5-BF96-C019A26B440D}&lt;/UID&gt;&lt;Title&gt;Internet addiction or excessive internet use&lt;/Title&gt;&lt;Template&gt;Journal Article&lt;/Template&gt;&lt;Star&gt;0&lt;/Star&gt;&lt;Tag&gt;0&lt;/Tag&gt;&lt;Author&gt;Weinstein, A; Lejoyeux, M&lt;/Author&gt;&lt;Year&gt;2010&lt;/Year&gt;&lt;Details&gt;&lt;_accession_num&gt;20545603&lt;/_accession_num&gt;&lt;_author_adr&gt;Hadassah Medical Organization, Ein Kerem, Jerusalem, Israel. avivweinstein@yahoo.com&lt;/_author_adr&gt;&lt;_date_display&gt;2010 Sep&lt;/_date_display&gt;&lt;_date&gt;2010-09-01&lt;/_date&gt;&lt;_doi&gt;10.3109/00952990.2010.491880&lt;/_doi&gt;&lt;_isbn&gt;1097-9891 (Electronic); 0095-2990 (Linking)&lt;/_isbn&gt;&lt;_issue&gt;5&lt;/_issue&gt;&lt;_journal&gt;Am J Drug Alcohol Abuse&lt;/_journal&gt;&lt;_keywords&gt;Adolescent; Anxiety Disorders/epidemiology; Attention Deficit Disorder with Hyperactivity/diagnosis/epidemiology/psychology; *Behavior, Addictive/diagnosis/epidemiology/psychology; Comorbidity; Cross-Sectional Studies; Depressive Disorder/epidemiology; Female; Humans; *Internet; Male; Phobic Disorders/epidemiology; Substance-Related Disorders/epidemiology; Surveys and Questionnaires&lt;/_keywords&gt;&lt;_language&gt;eng&lt;/_language&gt;&lt;_pages&gt;277-83&lt;/_pages&gt;&lt;_tertiary_title&gt;The American journal of drug and alcohol abuse&lt;/_tertiary_title&gt;&lt;_type_work&gt;Journal Article; Research Support, Non-U.S. Gov&amp;apos;t; Review&lt;/_type_work&gt;&lt;_url&gt;http://www.ncbi.nlm.nih.gov/entrez/query.fcgi?cmd=Retrieve&amp;amp;db=pubmed&amp;amp;dopt=Abstract&amp;amp;list_uids=20545603&amp;amp;query_hl=1&lt;/_url&gt;&lt;_volume&gt;36&lt;/_volume&gt;&lt;_created&gt;61519532&lt;/_created&gt;&lt;_modified&gt;61519534&lt;/_modified&gt;&lt;_db_updated&gt;PubMed&lt;/_db_updated&gt;&lt;_impact_factor&gt;   1.828&lt;/_impact_factor&gt;&lt;/Details&gt;&lt;Extra&gt;&lt;DBUID&gt;{78D18189-B1D4-4524-940E-A55AB19ADD27}&lt;/DBUID&gt;&lt;/Extra&gt;&lt;/Item&gt;&lt;/References&gt;&lt;/Group&gt;&lt;Group&gt;&lt;References&gt;&lt;Item&gt;&lt;ID&gt;25&lt;/ID&gt;&lt;UID&gt;{BF9972E4-07B0-4891-AEEE-086B6773B452}&lt;/UID&gt;&lt;Title&gt;Health implications of new age technologies for adolescents: a review of the research&lt;/Title&gt;&lt;Template&gt;Journal Article&lt;/Template&gt;&lt;Star&gt;1&lt;/Star&gt;&lt;Tag&gt;0&lt;/Tag&gt;&lt;Author&gt;Bailin, A; Milanaik, R; Adesman, A&lt;/Author&gt;&lt;Year&gt;2014&lt;/Year&gt;&lt;Details&gt;&lt;_accession_num&gt;25160783&lt;/_accession_num&gt;&lt;_author_adr&gt;aMcLean Hospital, Belmont, Massachusetts bDevelopmental &amp;amp; Behavioral Pediatrics,  Steven &amp;amp; Alexandra Cohen Children&amp;apos;s Medical, Center of New York, New Hyde Park, New York, USA.&lt;/_author_adr&gt;&lt;_collection_scope&gt;SCIE;&lt;/_collection_scope&gt;&lt;_created&gt;61500760&lt;/_created&gt;&lt;_date&gt;2014-10-01&lt;/_date&gt;&lt;_date_display&gt;2014 Oct&lt;/_date_display&gt;&lt;_doi&gt;10.1097/MOP.0000000000000140&lt;/_doi&gt;&lt;_impact_factor&gt;   2.202&lt;/_impact_factor&gt;&lt;_isbn&gt;1531-698X (Electronic); 1040-8703 (Linking)&lt;/_isbn&gt;&lt;_issue&gt;5&lt;/_issue&gt;&lt;_journal&gt;Curr Opin Pediatr&lt;/_journal&gt;&lt;_keywords&gt;Adolescent; Adolescent Behavior/*psychology; Aggression/*psychology; Automobile Driving; Bullying/*psychology; Cell Phones; Erotica/*psychology; Health Knowledge, Attitudes, Practice; *Health Status; Humans; Parents/psychology; Prevalence; Risk Factors; Sex Factors; Social Media/*statistics &amp;amp; numerical data; Students/*psychology; Suicide/statistics &amp;amp; numerical data; Text Messaging&lt;/_keywords&gt;&lt;_language&gt;eng&lt;/_language&gt;&lt;_modified&gt;61517820&lt;/_modified&gt;&lt;_pages&gt;605-19&lt;/_pages&gt;&lt;_tertiary_title&gt;Current opinion in pediatrics&lt;/_tertiary_title&gt;&lt;_type_work&gt;Journal Article; Review&lt;/_type_work&gt;&lt;_url&gt;http://www.ncbi.nlm.nih.gov/entrez/query.fcgi?cmd=Retrieve&amp;amp;db=pubmed&amp;amp;dopt=Abstract&amp;amp;list_uids=25160783&amp;amp;query_hl=1&lt;/_url&gt;&lt;_volume&gt;26&lt;/_volume&gt;&lt;/Details&gt;&lt;Extra&gt;&lt;DBUID&gt;{78D18189-B1D4-4524-940E-A55AB19ADD27}&lt;/DBUID&gt;&lt;/Extra&gt;&lt;/Item&gt;&lt;/References&gt;&lt;/Group&gt;&lt;/Citation&gt;_x000a_"/>
    <w:docVar w:name="NE.Ref{C1FADB3E-7A24-4766-9456-406DC7BD0FCA}" w:val=" ADDIN NE.Ref.{C1FADB3E-7A24-4766-9456-406DC7BD0FCA}&lt;Citation&gt;&lt;Group&gt;&lt;References&gt;&lt;Item&gt;&lt;ID&gt;884&lt;/ID&gt;&lt;UID&gt;{41F7CF28-6C36-4BBE-9020-69266C406A5D}&lt;/UID&gt;&lt;Title&gt;Results from the 2013 National Survey on Drug Use and Health: Summary of National Findings, NSDUH Series H-48,&lt;/Title&gt;&lt;Template&gt;Report&lt;/Template&gt;&lt;Star&gt;0&lt;/Star&gt;&lt;Tag&gt;0&lt;/Tag&gt;&lt;Author&gt;&amp;quot;Substance Abuse and Mental Health Services Administration&amp;quot;&lt;/Author&gt;&lt;Year&gt;2014&lt;/Year&gt;&lt;Details&gt;&lt;_accessed&gt;61841980&lt;/_accessed&gt;&lt;_created&gt;61841980&lt;/_created&gt;&lt;_modified&gt;61841980&lt;/_modified&gt;&lt;_number&gt;Publication No. (SMA) 14-4863&lt;/_number&gt;&lt;_publisher&gt;Substance Abuse and Mental Health Services Administration&lt;/_publisher&gt;&lt;_secondary_author&gt;Rockville, MD&lt;/_secondary_author&gt;&lt;/Details&gt;&lt;Extra&gt;&lt;DBUID&gt;{B3F72E5F-0442-4E5A-9D98-614B0241D013}&lt;/DBUID&gt;&lt;/Extra&gt;&lt;/Item&gt;&lt;/References&gt;&lt;/Group&gt;&lt;/Citation&gt;_x000a_"/>
    <w:docVar w:name="NE.Ref{C21E8E53-32DE-4AAF-805B-A3383C0D2BE2}" w:val=" ADDIN NE.Ref.{C21E8E53-32DE-4AAF-805B-A3383C0D2BE2}&lt;Citation&gt;&lt;Group&gt;&lt;References&gt;&lt;Item&gt;&lt;ID&gt;996&lt;/ID&gt;&lt;UID&gt;{4CB062DE-0174-48EA-8CC0-850DC67BEA22}&lt;/UID&gt;&lt;Title&gt;Let&amp;apos;s Move--childhood obesity prevention from pregnancy and infancy onward&lt;/Title&gt;&lt;Template&gt;Journal Article&lt;/Template&gt;&lt;Star&gt;0&lt;/Star&gt;&lt;Tag&gt;0&lt;/Tag&gt;&lt;Author&gt;Wojcicki, J M; Heyman, M B&lt;/Author&gt;&lt;Year&gt;2010&lt;/Year&gt;&lt;Details&gt;&lt;_accession_num&gt;20393165&lt;/_accession_num&gt;&lt;_author_adr&gt;Department of Pediatrics, University of California, San Francisco, San Francisco, USA.&lt;/_author_adr&gt;&lt;_date_display&gt;2010 Apr 22&lt;/_date_display&gt;&lt;_date&gt;2010-04-22&lt;/_date&gt;&lt;_doi&gt;10.1056/NEJMp1001857&lt;/_doi&gt;&lt;_isbn&gt;1533-4406 (Electronic); 0028-4793 (Linking)&lt;/_isbn&gt;&lt;_issue&gt;16&lt;/_issue&gt;&lt;_journal&gt;N Engl J Med&lt;/_journal&gt;&lt;_language&gt;eng&lt;/_language&gt;&lt;_pages&gt;1457-9&lt;/_pages&gt;&lt;_subject_headings&gt;Child; Child, Preschool; Female; *Health Promotion; Humans; Infant; Obesity/epidemiology/*prevention &amp;amp; control; Overweight/epidemiology; Pregnancy; Prevalence; United States/epidemiology&lt;/_subject_headings&gt;&lt;_tertiary_title&gt;The New England journal of medicine&lt;/_tertiary_title&gt;&lt;_type_work&gt;Journal Article&lt;/_type_work&gt;&lt;_url&gt;http://www.ncbi.nlm.nih.gov/entrez/query.fcgi?cmd=Retrieve&amp;amp;db=pubmed&amp;amp;dopt=Abstract&amp;amp;list_uids=20393165&amp;amp;query_hl=1&lt;/_url&gt;&lt;_volume&gt;362&lt;/_volume&gt;&lt;_created&gt;64195110&lt;/_created&gt;&lt;_modified&gt;64195110&lt;/_modified&gt;&lt;_db_updated&gt;PubMed&lt;/_db_updated&gt;&lt;_impact_factor&gt;  91.245&lt;/_impact_factor&gt;&lt;/Details&gt;&lt;Extra&gt;&lt;DBUID&gt;{F96A950B-833F-4880-A151-76DA2D6A2879}&lt;/DBUID&gt;&lt;/Extra&gt;&lt;/Item&gt;&lt;/References&gt;&lt;/Group&gt;&lt;/Citation&gt;_x000a_"/>
    <w:docVar w:name="NE.Ref{C223598E-DF4D-457A-BEED-72E1A2215F09}" w:val=" ADDIN NE.Ref.{C223598E-DF4D-457A-BEED-72E1A2215F09}&lt;Citation&gt;&lt;Group&gt;&lt;References&gt;&lt;Item&gt;&lt;ID&gt;70&lt;/ID&gt;&lt;UID&gt;{04633F17-4E5F-4210-A42F-9B5ADAB1CBB4}&lt;/UID&gt;&lt;Title&gt;Impact of poverty and family adversity on adolescent health: a multi-trajectory analysis using the UK Millennium Cohort Study&lt;/Title&gt;&lt;Template&gt;Journal Article&lt;/Template&gt;&lt;Star&gt;1&lt;/Star&gt;&lt;Tag&gt;0&lt;/Tag&gt;&lt;Author&gt;Adjei, Nicholas Kofi; Schlüter, Daniela K; Straatmann, Viviane S; Melis, Gabriella; Fleming, Kate M; McGovern, Ruth; Howard, Louise M; Kaner, Eileen; Wolfe, Ingrid; Taylor-Robinson, David C&lt;/Author&gt;&lt;Year&gt;2022&lt;/Year&gt;&lt;Details&gt;&lt;_accessed&gt;65152629&lt;/_accessed&gt;&lt;_alternate_title&gt;The Lancet Regional Health - Europe&lt;/_alternate_title&gt;&lt;_created&gt;65090100&lt;/_created&gt;&lt;_date&gt;2022-01-01&lt;/_date&gt;&lt;_date_display&gt;2022&lt;/_date_display&gt;&lt;_doi&gt;https://doi.org/10.1016/j.lanepe.2021.100279&lt;/_doi&gt;&lt;_isbn&gt;2666-7762&lt;/_isbn&gt;&lt;_journal&gt;The Lancet Regional Health - Europe&lt;/_journal&gt;&lt;_keywords&gt;child poverty; family adversity; child health; cohort; multi-trajectory analysis&lt;/_keywords&gt;&lt;_modified&gt;65152629&lt;/_modified&gt;&lt;_pages&gt;100279&lt;/_pages&gt;&lt;_url&gt;https://www.sciencedirect.com/science/article/pii/S2666776221002659&lt;/_url&gt;&lt;_volume&gt;13&lt;/_volume&gt;&lt;/Details&gt;&lt;Extra&gt;&lt;DBUID&gt;{B229E695-20C0-47E4-A960-6A523A810098}&lt;/DBUID&gt;&lt;/Extra&gt;&lt;/Item&gt;&lt;/References&gt;&lt;/Group&gt;&lt;Group&gt;&lt;References&gt;&lt;Item&gt;&lt;ID&gt;47&lt;/ID&gt;&lt;UID&gt;{3C7CEF8D-081F-437D-ADA6-2BCED3BFC380}&lt;/UID&gt;&lt;Title&gt;Childhood maltreatment predicts subsequent anxiety symptoms among Chinese  adolescents: the role of the tendency of coping styles&lt;/Title&gt;&lt;Template&gt;Journal Article&lt;/Template&gt;&lt;Star&gt;0&lt;/Star&gt;&lt;Tag&gt;5&lt;/Tag&gt;&lt;Author&gt;Guo, L; Wang, W; Li, W; Zhao, M; Wu, R; Lu, C&lt;/Author&gt;&lt;Year&gt;2021&lt;/Year&gt;&lt;Details&gt;&lt;_accession_num&gt;34078876&lt;/_accession_num&gt;&lt;_author_adr&gt;Department of Medical Statistics and Epidemiology, School of Public Health, Sun  Yat-sen University, 510080, Guangzhou, People&amp;apos;s Republic of China.; Guangdong Provincial Key Laboratory of Food, Nutrition and Health, Sun Yat-sen  University, 510080, Guangzhou, People&amp;apos;s Republic of China.; Department of Medical Statistics and Epidemiology, School of Public Health, Sun  Yat-sen University, 510080, Guangzhou, People&amp;apos;s Republic of China.; Guangdong Provincial Key Laboratory of Food, Nutrition and Health, Sun Yat-sen  University, 510080, Guangzhou, People&amp;apos;s Republic of China.; Department of Medical Statistics and Epidemiology, School of Public Health, Sun  Yat-sen University, 510080, Guangzhou, People&amp;apos;s Republic of China.; Guangdong Provincial Key Laboratory of Food, Nutrition and Health, Sun Yat-sen  University, 510080, Guangzhou, People&amp;apos;s Republic of China.; Department of Medical Statistics and Epidemiology, School of Public Health, Sun  Yat-sen University, 510080, Guangzhou, People&amp;apos;s Republic of China.; Guangdong Provincial Key Laboratory of Food, Nutrition and Health, Sun Yat-sen  University, 510080, Guangzhou, People&amp;apos;s Republic of China.; Department of Medical Statistics and Epidemiology, School of Public Health, Sun  Yat-sen University, 510080, Guangzhou, People&amp;apos;s Republic of China.; Guangdong Provincial Key Laboratory of Food, Nutrition and Health, Sun Yat-sen  University, 510080, Guangzhou, People&amp;apos;s Republic of China.; Department of Medical Statistics and Epidemiology, School of Public Health, Sun  Yat-sen University, 510080, Guangzhou, People&amp;apos;s Republic of China.  luciyong@mail.sysu.edu.cn.; Guangdong Provincial Key Laboratory of Food, Nutrition and Health, Sun Yat-sen  University, 510080, Guangzhou, People&amp;apos;s Republic of China.  luciyong@mail.sysu.edu.cn.&lt;/_author_adr&gt;&lt;_collection_scope&gt;SCIE&lt;/_collection_scope&gt;&lt;_created&gt;65067006&lt;/_created&gt;&lt;_date&gt;2021-06-02&lt;/_date&gt;&lt;_date_display&gt;2021 Jun 2&lt;/_date_display&gt;&lt;_doi&gt;10.1038/s41398-021-01463-y&lt;/_doi&gt;&lt;_impact_factor&gt;   7.989&lt;/_impact_factor&gt;&lt;_isbn&gt;2158-3188 (Electronic); 2158-3188 (Linking)&lt;/_isbn&gt;&lt;_issue&gt;1&lt;/_issue&gt;&lt;_journal&gt;Transl Psychiatry&lt;/_journal&gt;&lt;_language&gt;eng&lt;/_language&gt;&lt;_modified&gt;65218898&lt;/_modified&gt;&lt;_pages&gt;340&lt;/_pages&gt;&lt;_social_category&gt;医学(2)&lt;/_social_category&gt;&lt;_subject_headings&gt;Adaptation, Psychological; Adolescent; Anxiety/epidemiology; Child; *Child Abuse; China/epidemiology; Humans; Longitudinal Studies; Prospective Studies&lt;/_subject_headings&gt;&lt;_tertiary_title&gt;Translational psychiatry&lt;/_tertiary_title&gt;&lt;_type_work&gt;Journal Article; Research Support, Non-U.S. Gov&amp;apos;t&lt;/_type_work&gt;&lt;_url&gt;http://www.ncbi.nlm.nih.gov/entrez/query.fcgi?cmd=Retrieve&amp;amp;db=pubmed&amp;amp;dopt=Abstract&amp;amp;list_uids=34078876&amp;amp;query_hl=1&lt;/_url&gt;&lt;_volume&gt;11&lt;/_volume&gt;&lt;/Details&gt;&lt;Extra&gt;&lt;DBUID&gt;{B229E695-20C0-47E4-A960-6A523A810098}&lt;/DBUID&gt;&lt;/Extra&gt;&lt;/Item&gt;&lt;/References&gt;&lt;/Group&gt;&lt;Group&gt;&lt;References&gt;&lt;Item&gt;&lt;ID&gt;18&lt;/ID&gt;&lt;UID&gt;{46AC79C8-69B7-4BA9-8C11-F7E6C99F667E}&lt;/UID&gt;&lt;Title&gt;The effect of multiple adverse childhood experiences on health: a systematic  review and meta-analysis&lt;/Title&gt;&lt;Template&gt;Journal Article&lt;/Template&gt;&lt;Star&gt;0&lt;/Star&gt;&lt;Tag&gt;0&lt;/Tag&gt;&lt;Author&gt;Hughes, K; Bellis, M A; Hardcastle, K A; Sethi, D; Butchart, A; Mikton, C; Jones, L; Dunne, M P&lt;/Author&gt;&lt;Year&gt;2017&lt;/Year&gt;&lt;Details&gt;&lt;_accessed&gt;65151304&lt;/_accessed&gt;&lt;_accession_num&gt;29253477&lt;/_accession_num&gt;&lt;_author_adr&gt;College of Health and Behavioural Sciences, Bangor University, Bangor, UK;  Directorate of Policy, Research and International Development, Public Health  Wales, Clwydian House, Wrexham, UK.; College of Health and Behavioural Sciences, Bangor University, Bangor, UK;  Directorate of Policy, Research and International Development, Public Health  Wales, Clwydian House, Wrexham, UK. Electronic address: m.a.bellis@bangor.ac.uk.; Directorate of Policy, Research and International Development, Public Health  Wales, Clwydian House, Wrexham, UK.; World Health Organization Regional Office for Europe, Division of NonCommunicable  Diseases and Promoting Health through the Life-Course, Copenhagen, Denmark.; World Health Organization, Department for Management of Noncommunicable Diseases,  Disability, Violence and Injury Prevention, Geneva, Switzerland.; Faculty of Health and Applied Sciences, University of the West of England,  Bristol, UK.; Public Health Institute, Liverpool John Moores University, Liverpool, UK.; School of Public Health and Social Work, Queensland University of Technology,  Queensland, Australia.&lt;/_author_adr&gt;&lt;_collection_scope&gt;SSCI;SCIE&lt;/_collection_scope&gt;&lt;_created&gt;64988119&lt;/_created&gt;&lt;_date&gt;2017-08-01&lt;/_date&gt;&lt;_date_display&gt;2017 Aug&lt;/_date_display&gt;&lt;_doi&gt;10.1016/S2468-2667(17)30118-4&lt;/_doi&gt;&lt;_impact_factor&gt;  72.427&lt;/_impact_factor&gt;&lt;_isbn&gt;2468-2667 (Electronic)&lt;/_isbn&gt;&lt;_issue&gt;8&lt;/_issue&gt;&lt;_journal&gt;Lancet Public Health&lt;/_journal&gt;&lt;_language&gt;eng&lt;/_language&gt;&lt;_modified&gt;65151304&lt;/_modified&gt;&lt;_ori_publication&gt;Copyright © 2017 The Author(s). Published by Elsevier Ltd. This is an Open Access _x000d__x000a_      article under the CC BY-NC-ND 4.0 license. Published by Elsevier Ltd.. All rights _x000d__x000a_      reserved.&lt;/_ori_publication&gt;&lt;_pages&gt;e356-e366&lt;/_pages&gt;&lt;_social_category&gt;医学(1)&lt;/_social_category&gt;&lt;_subject_headings&gt;*Health Status; Humans; *Life Change Events&lt;/_subject_headings&gt;&lt;_tertiary_title&gt;The Lancet. Public health&lt;/_tertiary_title&gt;&lt;_type_work&gt;Journal Article; Meta-Analysis; Review; Systematic Review&lt;/_type_work&gt;&lt;_url&gt;http://www.ncbi.nlm.nih.gov/entrez/query.fcgi?cmd=Retrieve&amp;amp;db=pubmed&amp;amp;dopt=Abstract&amp;amp;list_uids=29253477&amp;amp;query_hl=1&lt;/_url&gt;&lt;_volume&gt;2&lt;/_volume&gt;&lt;/Details&gt;&lt;Extra&gt;&lt;DBUID&gt;{B229E695-20C0-47E4-A960-6A523A810098}&lt;/DBUID&gt;&lt;/Extra&gt;&lt;/Item&gt;&lt;/References&gt;&lt;/Group&gt;&lt;/Citation&gt;_x000a_"/>
    <w:docVar w:name="NE.Ref{C24DF3C1-9EE3-43E6-A684-23371AC21B96}" w:val=" ADDIN NE.Ref.{C24DF3C1-9EE3-43E6-A684-23371AC21B96}&lt;Citation&gt;&lt;Group&gt;&lt;References&gt;&lt;Item&gt;&lt;ID&gt;83&lt;/ID&gt;&lt;UID&gt;{346B442B-90FB-46BB-AE54-31DFE9034E7E}&lt;/UID&gt;&lt;Title&gt;Common stressful life events and difficulties are associated with mental health symptoms and substance use in young adolescents&lt;/Title&gt;&lt;Template&gt;Journal Article&lt;/Template&gt;&lt;Star&gt;0&lt;/Star&gt;&lt;Tag&gt;0&lt;/Tag&gt;&lt;Author&gt;Nancy CP Low;Erika Dugas;Erin O’Loughlin;Daniel Rodriguez;Gisele Contreras;Michael Chaiton;Jennifer O’Loughlin&lt;/Author&gt;&lt;Year&gt;2012&lt;/Year&gt;&lt;Details&gt;&lt;_pages&gt;116&lt;/_pages&gt;&lt;_url&gt;https://bmcpsychiatry.biomedcentral.com/articles/10.1186/1471-244X-12-116&lt;/_url&gt;&lt;_doi&gt;10.1186/1471-244X-12-116&lt;/_doi&gt;&lt;_volume&gt;12&lt;/_volume&gt;&lt;_journal&gt;BMC Psychiatry&lt;/_journal&gt;&lt;_isbn&gt;1471-244X&lt;/_isbn&gt;&lt;_impact_factor&gt;   4.400&lt;/_impact_factor&gt;&lt;_social_category&gt;精神病学(3)&lt;/_social_category&gt;&lt;_collection_scope&gt;SCIE&lt;/_collection_scope&gt;&lt;_created&gt;65181549&lt;/_created&gt;&lt;_modified&gt;65181549&lt;/_modified&gt;&lt;/Details&gt;&lt;Extra&gt;&lt;DBUID&gt;{866801D5-F97C-42A6-9B52-0A772648DD92}&lt;/DBUID&gt;&lt;/Extra&gt;&lt;/Item&gt;&lt;/References&gt;&lt;/Group&gt;&lt;/Citation&gt;_x000a_"/>
    <w:docVar w:name="NE.Ref{C26A02BC-59C4-4622-8847-895056DBE7B2}" w:val=" ADDIN NE.Ref.{C26A02BC-59C4-4622-8847-895056DBE7B2}&lt;Citation&gt;&lt;Group&gt;&lt;References&gt;&lt;Item&gt;&lt;ID&gt;939&lt;/ID&gt;&lt;UID&gt;{F989C6D5-DC98-4387-9198-5C099E364B33}&lt;/UID&gt;&lt;Title&gt;The impact of social support on depressive symptoms among adolescents in the child welfare system: A propensity score analysis&lt;/Title&gt;&lt;Template&gt;Journal Article&lt;/Template&gt;&lt;Star&gt;0&lt;/Star&gt;&lt;Tag&gt;5&lt;/Tag&gt;&lt;Author&gt;Dingfelder, Hilary E; Jaffee, Sara R; Mandell, David S&lt;/Author&gt;&lt;Year&gt;2010&lt;/Year&gt;&lt;Details&gt;&lt;_created&gt;64288700&lt;/_created&gt;&lt;_modified&gt;64288734&lt;/_modified&gt;&lt;_url&gt;https://go.exlibris.link/fXF23lnY&lt;/_url&gt;&lt;_journal&gt;Children and youth services review&lt;/_journal&gt;&lt;_volume&gt;32&lt;/_volume&gt;&lt;_issue&gt;10&lt;/_issue&gt;&lt;_number&gt;1&lt;/_number&gt;&lt;_pages&gt;1255-1261&lt;/_pages&gt;&lt;_doi&gt;10.1016/j.childyouth.2010.04.016&lt;/_doi&gt;&lt;_date_display&gt;2010&lt;/_date_display&gt;&lt;_date&gt;57854880&lt;/_date&gt;&lt;_isbn&gt;0190-7409&lt;/_isbn&gt;&lt;_ori_publication&gt;Elsevier Ltd&lt;/_ori_publication&gt;&lt;_keywords&gt;Adolescence; Child abuse; Child psychopathology; Child welfare; Depression; Depression Adolescence Child abuse Protective factors Social factors; Depression, Mental; Protective factors; Psychological aspects; Social factors; Social networks&lt;/_keywords&gt;&lt;_accessed&gt;64288705&lt;/_accessed&gt;&lt;_db_updated&gt;PKU Search&lt;/_db_updated&gt;&lt;_impact_factor&gt;   2.393&lt;/_impact_factor&gt;&lt;_collection_scope&gt;SSCI&lt;/_collection_scope&gt;&lt;/Details&gt;&lt;Extra&gt;&lt;DBUID&gt;{F96A950B-833F-4880-A151-76DA2D6A2879}&lt;/DBUID&gt;&lt;/Extra&gt;&lt;/Item&gt;&lt;/References&gt;&lt;/Group&gt;&lt;/Citation&gt;_x000a_"/>
    <w:docVar w:name="NE.Ref{C2731A9F-B385-4244-B07B-CDC23D51A627}" w:val=" ADDIN NE.Ref.{C2731A9F-B385-4244-B07B-CDC23D51A627}&lt;Citation&gt;&lt;Group&gt;&lt;References&gt;&lt;Item&gt;&lt;ID&gt;19&lt;/ID&gt;&lt;UID&gt;{6EC84639-CAFA-4894-A3B9-90293484F72A}&lt;/UID&gt;&lt;Title&gt;Social participation and depressive symptoms in community-dwelling older adults: Emotional social support as a mediator&lt;/Title&gt;&lt;Template&gt;Journal Article&lt;/Template&gt;&lt;Star&gt;0&lt;/Star&gt;&lt;Tag&gt;0&lt;/Tag&gt;&lt;Author&gt;Choi, E; Han, K M; Chang, J; Lee, Y J; Choi, K W; Han, C S; Ham, B J&lt;/Author&gt;&lt;Year&gt;2021&lt;/Year&gt;&lt;Details&gt;&lt;_alternate_title&gt;JOURNAL OF PSYCHIATRIC RESEARCH&lt;/_alternate_title&gt;&lt;_collection_scope&gt;SSCI;SCIE&lt;/_collection_scope&gt;&lt;_created&gt;64944863&lt;/_created&gt;&lt;_date&gt;2021-01-01&lt;/_date&gt;&lt;_date_display&gt;2021&lt;/_date_display&gt;&lt;_doi&gt;10.1016/j.jpsychires.2020.10.043&lt;/_doi&gt;&lt;_impact_factor&gt;   5.250&lt;/_impact_factor&gt;&lt;_isbn&gt;0022-3956&lt;/_isbn&gt;&lt;_journal&gt;JOURNAL OF PSYCHIATRIC RESEARCH&lt;/_journal&gt;&lt;_modified&gt;64944863&lt;/_modified&gt;&lt;_pages&gt;589-596&lt;/_pages&gt;&lt;_social_category&gt;医学(2)&lt;/_social_category&gt;&lt;_volume&gt;137&lt;/_volume&gt;&lt;/Details&gt;&lt;Extra&gt;&lt;DBUID&gt;{00EBDF0C-2E98-4FD7-9E47-813FAF00074E}&lt;/DBUID&gt;&lt;/Extra&gt;&lt;/Item&gt;&lt;/References&gt;&lt;/Group&gt;&lt;/Citation&gt;_x000a_"/>
    <w:docVar w:name="NE.Ref{C2753D73-CCDD-4626-B7F1-5FCAEAE4E38D}" w:val=" ADDIN NE.Ref.{C2753D73-CCDD-4626-B7F1-5FCAEAE4E38D}&lt;Citation&gt;&lt;Group&gt;&lt;References&gt;&lt;Item&gt;&lt;ID&gt;215&lt;/ID&gt;&lt;UID&gt;{8DE9FDB3-E3B7-4AEF-8494-107C728DCCE1}&lt;/UID&gt;&lt;Title&gt;Haemoglobin concentrations for the diagnosis of anaemia and assessment of severity&lt;/Title&gt;&lt;Template&gt;Report&lt;/Template&gt;&lt;Star&gt;0&lt;/Star&gt;&lt;Tag&gt;0&lt;/Tag&gt;&lt;Author&gt;WHO&lt;/Author&gt;&lt;Year&gt;2011&lt;/Year&gt;&lt;Details&gt;&lt;_publisher&gt;Geneva, World Health Organization&lt;/_publisher&gt;&lt;_number&gt;WHO/NMH/NHD/MNM/11.1&lt;/_number&gt;&lt;_pages&gt;7&lt;/_pages&gt;&lt;_accessed&gt;65139650&lt;/_accessed&gt;&lt;_created&gt;65139650&lt;/_created&gt;&lt;_modified&gt;65139650&lt;/_modified&gt;&lt;/Details&gt;&lt;Extra&gt;&lt;DBUID&gt;{3F9387F2-331A-44EC-89D9-44E8C1CA5F18}&lt;/DBUID&gt;&lt;/Extra&gt;&lt;/Item&gt;&lt;/References&gt;&lt;/Group&gt;&lt;/Citation&gt;_x000a_"/>
    <w:docVar w:name="NE.Ref{C2BF8DDA-83FE-4BFF-98A5-46D7793DA915}" w:val=" ADDIN NE.Ref.{C2BF8DDA-83FE-4BFF-98A5-46D7793DA915}&lt;Citation&gt;&lt;Group&gt;&lt;References&gt;&lt;Item&gt;&lt;ID&gt;16&lt;/ID&gt;&lt;UID&gt;{55043353-B1EE-4EED-9FD6-254ECA0F9CB4}&lt;/UID&gt;&lt;Title&gt;卫生与教育部门联合开展预防近视健康教育干预模式探讨&lt;/Title&gt;&lt;Template&gt;Journal Article&lt;/Template&gt;&lt;Star&gt;0&lt;/Star&gt;&lt;Tag&gt;0&lt;/Tag&gt;&lt;Author&gt;黄佩贞; 张弛; 郭坚明; 栾玉明; 潘捷云&lt;/Author&gt;&lt;Year&gt;2010&lt;/Year&gt;&lt;Details&gt;&lt;_author_aff&gt;广东省广州市海珠区疾病预防控制中心;&lt;/_author_aff&gt;&lt;_date&gt;2010-01-25&lt;/_date&gt;&lt;_db_provider&gt;CNKI: 期刊&lt;/_db_provider&gt;&lt;_issue&gt;01&lt;/_issue&gt;&lt;_journal&gt;中国学校卫生&lt;/_journal&gt;&lt;_keywords&gt;近视;健康教育;健康知识;态度;实践;干预性研究;学生&lt;/_keywords&gt;&lt;_pages&gt;30-31+33&lt;/_pages&gt;&lt;_url&gt;http://kns.cnki.net/KCMS/detail/detail.aspx?FileName=XIWS201001018&amp;amp;DbName=CJFQ2010&lt;/_url&gt;&lt;_volume&gt;31&lt;/_volume&gt;&lt;_created&gt;63569418&lt;/_created&gt;&lt;_modified&gt;63569418&lt;/_modified&gt;&lt;_db_updated&gt;CNKI - Reference&lt;/_db_updated&gt;&lt;_collection_scope&gt;PKU&lt;/_collection_scope&gt;&lt;_translated_author&gt;Huang, Peizhen;Zhang, Chi;Guo, Jianming;Luan, Yuming;Pan, Jieyun&lt;/_translated_author&gt;&lt;/Details&gt;&lt;Extra&gt;&lt;DBUID&gt;{5D4A96AE-2D4D-41F0-9DA9-F21F7ED3972F}&lt;/DBUID&gt;&lt;/Extra&gt;&lt;/Item&gt;&lt;/References&gt;&lt;/Group&gt;&lt;/Citation&gt;_x000a_"/>
    <w:docVar w:name="NE.Ref{C2C9A745-C78E-4016-971D-9F305C2FD966}" w:val=" ADDIN NE.Ref.{C2C9A745-C78E-4016-971D-9F305C2FD966}&lt;Citation&gt;&lt;Group&gt;&lt;References&gt;&lt;Item&gt;&lt;ID&gt;4068&lt;/ID&gt;&lt;UID&gt;{5E5BEC86-7D82-4D20-8104-7C0606F63242}&lt;/UID&gt;&lt;Title&gt;How often were you traumatized? Reconceptualizing adverse childhood experiences  for sexual and gender minorities&lt;/Title&gt;&lt;Template&gt;Journal Article&lt;/Template&gt;&lt;Star&gt;0&lt;/Star&gt;&lt;Tag&gt;1&lt;/Tag&gt;&lt;Author&gt;Bond, M A; Stone, A L; Salcido, R Jr; Schnarrs, P W&lt;/Author&gt;&lt;Year&gt;2021&lt;/Year&gt;&lt;Details&gt;&lt;_accession_num&gt;33422816&lt;/_accession_num&gt;&lt;_author_adr&gt;Department of Psychiatry and Behavioral Sciences, The University of Texas at  Austin Dell Medical School, 1601 Trinity St, Bldg B, Austin, TX, 78712, United  States. Electronic address: mark_bond_005@utexas.edu.; Department of Anthropology and Sociology, Trinity University.; The Pride Center San Antonio.; Division of Community Engagement and Health Equity, Department of Population  Health, The University of Texas at Austin Dell Medical School; The Population  Research Center, The University of Texas at Austin.&lt;/_author_adr&gt;&lt;_collection_scope&gt;SCIE;SSCI&lt;/_collection_scope&gt;&lt;_created&gt;65038396&lt;/_created&gt;&lt;_date&gt;2021-03-01&lt;/_date&gt;&lt;_date_display&gt;2021 Mar 1&lt;/_date_display&gt;&lt;_doi&gt;10.1016/j.jad.2020.12.117&lt;/_doi&gt;&lt;_impact_factor&gt;   6.533&lt;/_impact_factor&gt;&lt;_isbn&gt;1573-2517 (Electronic); 0165-0327 (Linking)&lt;/_isbn&gt;&lt;_journal&gt;J Affect Disord&lt;/_journal&gt;&lt;_keywords&gt;Adverse childhood events; LGBTQ; Post-traumatic stress disorder; Sexual and gender minorities&lt;/_keywords&gt;&lt;_language&gt;eng&lt;/_language&gt;&lt;_modified&gt;65118883&lt;/_modified&gt;&lt;_ori_publication&gt;Copyright © 2020. Published by Elsevier B.V.&lt;/_ori_publication&gt;&lt;_pages&gt;407-414&lt;/_pages&gt;&lt;_social_category&gt;临床神经病学(2) &amp;amp; 精神病学(2)&lt;/_social_category&gt;&lt;_subject_headings&gt;*Adverse Childhood Experiences; Anxiety Disorders; Child; Heterosexuality; Humans; Retrospective Studies; *Sexual and Gender Minorities; United States&lt;/_subject_headings&gt;&lt;_tertiary_title&gt;Journal of affective disorders&lt;/_tertiary_title&gt;&lt;_type_work&gt;Journal Article; Research Support, Non-U.S. Gov&amp;apos;t&lt;/_type_work&gt;&lt;_url&gt;http://www.ncbi.nlm.nih.gov/entrez/query.fcgi?cmd=Retrieve&amp;amp;db=pubmed&amp;amp;dopt=Abstract&amp;amp;list_uids=33422816&amp;amp;query_hl=1&lt;/_url&gt;&lt;_volume&gt;282&lt;/_volume&gt;&lt;/Details&gt;&lt;Extra&gt;&lt;DBUID&gt;{93870BB0-CAEF-4F07-AAE0-DA131E288E28}&lt;/DBUID&gt;&lt;/Extra&gt;&lt;/Item&gt;&lt;/References&gt;&lt;/Group&gt;&lt;/Citation&gt;_x000a_"/>
    <w:docVar w:name="NE.Ref{C2CAAFA7-1108-4D0F-B3BE-5D853B94FCF1}" w:val=" ADDIN NE.Ref.{C2CAAFA7-1108-4D0F-B3BE-5D853B94FCF1}&lt;Citation&gt;&lt;Group&gt;&lt;References&gt;&lt;Item&gt;&lt;ID&gt;43&lt;/ID&gt;&lt;UID&gt;{034CC940-4682-4126-8504-122FADA00AE8}&lt;/UID&gt;&lt;Title&gt;Calculation of C statistics for the Cox proportional hazards regression models and its implementation in SAS&lt;/Title&gt;&lt;Template&gt;Journal Article&lt;/Template&gt;&lt;Star&gt;0&lt;/Star&gt;&lt;Tag&gt;0&lt;/Tag&gt;&lt;Author&gt;Yan, Ruo Hua; Li, Wei; Gu, Hong Qiu; Wang, Yang&lt;/Author&gt;&lt;Year&gt;2016&lt;/Year&gt;&lt;Details&gt;&lt;_accessed&gt;64750164&lt;/_accessed&gt;&lt;_collection_scope&gt;CSCD; PKU&lt;/_collection_scope&gt;&lt;_created&gt;64750164&lt;/_created&gt;&lt;_date&gt;61380000&lt;/_date&gt;&lt;_doi&gt;10.16462/j.cnki.zhjbkz.2016.09.023&lt;/_doi&gt;&lt;_issue&gt;09&lt;/_issue&gt;&lt;_journal&gt;Chinese Journal of Disease Control and Prevention&lt;/_journal&gt;&lt;_modified&gt;64750164&lt;/_modified&gt;&lt;_pages&gt;953-956+961&lt;/_pages&gt;&lt;_url&gt;https://kns.cnki.net/kcms/detail/detail.aspx?FileName=JBKZ201609023&amp;amp;DbName=CJFQ2016&lt;/_url&gt;&lt;_volume&gt;20&lt;/_volume&gt;&lt;/Details&gt;&lt;Extra&gt;&lt;DBUID&gt;{65264952-F343-4DB6-AD61-4FFB3D4C25C4}&lt;/DBUID&gt;&lt;/Extra&gt;&lt;/Item&gt;&lt;/References&gt;&lt;/Group&gt;&lt;/Citation&gt;_x000a_"/>
    <w:docVar w:name="NE.Ref{C2E107C2-3A40-4611-B868-AE6E3214FBBA}" w:val=" ADDIN NE.Ref.{C2E107C2-3A40-4611-B868-AE6E3214FBBA}&lt;Citation&gt;&lt;Group&gt;&lt;References&gt;&lt;Item&gt;&lt;ID&gt;135&lt;/ID&gt;&lt;UID&gt;{6E30FF22-AF30-43FE-86EC-CF4B99223141}&lt;/UID&gt;&lt;Title&gt;Self‐Perceived Gender Typicality and the Peer Context During Adolescence&lt;/Title&gt;&lt;Template&gt;Journal Article&lt;/Template&gt;&lt;Star&gt;0&lt;/Star&gt;&lt;Tag&gt;0&lt;/Tag&gt;&lt;Author/&gt;&lt;Year&gt;0&lt;/Year&gt;&lt;Details&gt;&lt;_created&gt;64655878&lt;/_created&gt;&lt;_modified&gt;64655878&lt;/_modified&gt;&lt;/Details&gt;&lt;Extra&gt;&lt;DBUID&gt;{725D76A1-09CB-4550-9760-2CAB276F575A}&lt;/DBUID&gt;&lt;/Extra&gt;&lt;/Item&gt;&lt;/References&gt;&lt;/Group&gt;&lt;/Citation&gt;_x000a_"/>
    <w:docVar w:name="NE.Ref{C2EED0BF-814F-479E-ABE6-7165B9DCB6D1}" w:val=" ADDIN NE.Ref.{C2EED0BF-814F-479E-ABE6-7165B9DCB6D1}&lt;Citation&gt;&lt;Group&gt;&lt;References&gt;&lt;Item&gt;&lt;ID&gt;28&lt;/ID&gt;&lt;UID&gt;{10A11AF1-3A5B-408C-9DEA-E4C8CF74EEC4}&lt;/UID&gt;&lt;Title&gt;Myopia&lt;/Title&gt;&lt;Template&gt;Journal Article&lt;/Template&gt;&lt;Star&gt;0&lt;/Star&gt;&lt;Tag&gt;0&lt;/Tag&gt;&lt;Author&gt;Morgan, I G; Ohno-Matsui, K; Saw, S M&lt;/Author&gt;&lt;Year&gt;2012&lt;/Year&gt;&lt;Details&gt;&lt;_accession_num&gt;22559900&lt;/_accession_num&gt;&lt;_author_adr&gt;ARC Centre of Excellence in Vision Science, Research School of Biology, College of Medicine, Biology and Environment, Australian National University, Canberra, Australia. ian.morgan@anu.edu.au&lt;/_author_adr&gt;&lt;_date_display&gt;2012 May 5&lt;/_date_display&gt;&lt;_date&gt;2012-05-05&lt;/_date&gt;&lt;_doi&gt;10.1016/S0140-6736(12)60272-4&lt;/_doi&gt;&lt;_isbn&gt;1474-547X (Electronic); 0140-6736 (Linking)&lt;/_isbn&gt;&lt;_issue&gt;9827&lt;/_issue&gt;&lt;_journal&gt;Lancet&lt;/_journal&gt;&lt;_language&gt;eng&lt;/_language&gt;&lt;_ori_publication&gt;Copyright (c) 2012 Elsevier Ltd. All rights reserved.&lt;/_ori_publication&gt;&lt;_pages&gt;1739-48&lt;/_pages&gt;&lt;_subject_headings&gt;Far East/epidemiology; Humans; *Myopia/diagnosis/epidemiology/etiology/physiopathology; Risk Factors&lt;/_subject_headings&gt;&lt;_tertiary_title&gt;Lancet (London, England)&lt;/_tertiary_title&gt;&lt;_type_work&gt;Journal Article; Research Support, Non-U.S. Gov&amp;apos;t; Review&lt;/_type_work&gt;&lt;_url&gt;http://www.ncbi.nlm.nih.gov/entrez/query.fcgi?cmd=Retrieve&amp;amp;db=pubmed&amp;amp;dopt=Abstract&amp;amp;list_uids=22559900&amp;amp;query_hl=1&lt;/_url&gt;&lt;_volume&gt;379&lt;/_volume&gt;&lt;_created&gt;63569806&lt;/_created&gt;&lt;_modified&gt;63569806&lt;/_modified&gt;&lt;_db_updated&gt;PubMed&lt;/_db_updated&gt;&lt;_impact_factor&gt;  60.392&lt;/_impact_factor&gt;&lt;_collection_scope&gt;SCI;SCIE&lt;/_collection_scope&gt;&lt;/Details&gt;&lt;Extra&gt;&lt;DBUID&gt;{5D4A96AE-2D4D-41F0-9DA9-F21F7ED3972F}&lt;/DBUID&gt;&lt;/Extra&gt;&lt;/Item&gt;&lt;/References&gt;&lt;/Group&gt;&lt;/Citation&gt;_x000a_"/>
    <w:docVar w:name="NE.Ref{C33C8B21-C762-4329-89E3-2DB77EB04E36}" w:val=" ADDIN NE.Ref.{C33C8B21-C762-4329-89E3-2DB77EB04E36}&lt;Citation&gt;&lt;Group&gt;&lt;References&gt;&lt;Item&gt;&lt;ID&gt;1102&lt;/ID&gt;&lt;UID&gt;{A7C9992C-AA6F-4297-B74D-90825C8E2F29}&lt;/UID&gt;&lt;Title&gt;中医体质分类与判定（ZYYXH/T157-2009）&lt;/Title&gt;&lt;Template&gt;Journal Article&lt;/Template&gt;&lt;Star&gt;0&lt;/Star&gt;&lt;Tag&gt;0&lt;/Tag&gt;&lt;Author&gt;中华中医药学会&lt;/Author&gt;&lt;Year&gt;2009&lt;/Year&gt;&lt;Details&gt;&lt;_accessed&gt;65171294&lt;/_accessed&gt;&lt;_created&gt;65171128&lt;/_created&gt;&lt;_issue&gt;4&lt;/_issue&gt;&lt;_journal&gt;世界中西医结合杂志&lt;/_journal&gt;&lt;_language&gt;Chinese&lt;/_language&gt;&lt;_modified&gt;65171306&lt;/_modified&gt;&lt;_volume&gt;04&lt;/_volume&gt;&lt;_translated_author&gt;Zhong, Huazhongyiyaoxuehui&lt;/_translated_author&gt;&lt;/Details&gt;&lt;Extra&gt;&lt;DBUID&gt;{F96A950B-833F-4880-A151-76DA2D6A2879}&lt;/DBUID&gt;&lt;/Extra&gt;&lt;/Item&gt;&lt;/References&gt;&lt;/Group&gt;&lt;/Citation&gt;_x000a_"/>
    <w:docVar w:name="NE.Ref{C33C985E-F82A-4146-A483-938EDFBFC5E9}" w:val=" ADDIN NE.Ref.{C33C985E-F82A-4146-A483-938EDFBFC5E9}&lt;Citation&gt;&lt;Group&gt;&lt;References&gt;&lt;Item&gt;&lt;ID&gt;54&lt;/ID&gt;&lt;UID&gt;{074D8FB0-65D7-482D-9192-0CC914DA2EF4}&lt;/UID&gt;&lt;Title&gt;Effects of time perspective and self-control on procrastination and Internet addiction.&lt;/Title&gt;&lt;Template&gt;Journal Article&lt;/Template&gt;&lt;Star&gt;0&lt;/Star&gt;&lt;Tag&gt;0&lt;/Tag&gt;&lt;Author&gt;Kim, Jinha;Hong, Hyeongi;Lee, Jungeun;Hyun, Myoung-Ho&lt;/Author&gt;&lt;Year&gt;2017&lt;/Year&gt;&lt;Details&gt;&lt;_pages&gt;229-236&lt;/_pages&gt;&lt;_url&gt;https://www.ncbi.nlm.nih.gov/pubmed/28494615&lt;/_url&gt;&lt;_doi&gt;10.1556/2006.6.2017.017&lt;/_doi&gt;&lt;_keywords&gt;Internet addiction;procrastination;self-control;time perspective&lt;/_keywords&gt;&lt;_accession_num&gt;28494615&lt;/_accession_num&gt;&lt;_language&gt;English&lt;/_language&gt;&lt;_issue&gt;2&lt;/_issue&gt;&lt;_db_provider&gt;PubMed&lt;/_db_provider&gt;&lt;_volume&gt;6&lt;/_volume&gt;&lt;_journal&gt;Journal of behavioral addictions&lt;/_journal&gt;&lt;_isbn&gt;2062-5871 &lt;/_isbn&gt;&lt;_author_adr&gt;1 National Forensic Service , Wonju, South Korea.;1 National Forensic Service , Wonju, South Korea.;1 National Forensic Service , Wonju, South Korea.;2 Department of Psychology, Chung-Ang University , Seoul, South Korea.&lt;/_author_adr&gt;&lt;_impact_factor&gt;   7.800&lt;/_impact_factor&gt;&lt;_social_category&gt;精神病学(2)&lt;/_social_category&gt;&lt;_collection_scope&gt;SSCI;SCIE&lt;/_collection_scope&gt;&lt;_created&gt;65180291&lt;/_created&gt;&lt;_modified&gt;65180291&lt;/_modified&gt;&lt;/Details&gt;&lt;Extra&gt;&lt;DBUID&gt;{866801D5-F97C-42A6-9B52-0A772648DD92}&lt;/DBUID&gt;&lt;/Extra&gt;&lt;/Item&gt;&lt;/References&gt;&lt;/Group&gt;&lt;Group&gt;&lt;References&gt;&lt;Item&gt;&lt;ID&gt;69&lt;/ID&gt;&lt;UID&gt;{8812C551-E503-4B76-9328-98EB054E12EB}&lt;/UID&gt;&lt;Title&gt;Neural basis responsible for self-control association with procrastination: Right MFC and bilateral OFC functional connectivity with left dlPFC&lt;/Title&gt;&lt;Template&gt;Journal Article&lt;/Template&gt;&lt;Star&gt;0&lt;/Star&gt;&lt;Tag&gt;0&lt;/Tag&gt;&lt;Author&gt;Xu, Ting;Sirois, Fuschia M.;Zhang, Libin;Yu, Zeyuan;Feng, Tingyong&lt;/Author&gt;&lt;Year&gt;2021&lt;/Year&gt;&lt;Details&gt;&lt;_pages&gt;104064&lt;/_pages&gt;&lt;_url&gt;https://www.sciencedirect.com/science/article/pii/S0092656621000015&lt;/_url&gt;&lt;_doi&gt;https://doi.org/10.1016/j.jrp.2021.104064&lt;/_doi&gt;&lt;_keywords&gt;Self-control;Procrastination;Voxel-based morphometry;Resting-state functional connectivity&lt;/_keywords&gt;&lt;_db_provider&gt;ScienceDirect&lt;/_db_provider&gt;&lt;_volume&gt;91&lt;/_volume&gt;&lt;_date&gt;63770400&lt;/_date&gt;&lt;_journal&gt;Journal of Research in Personality&lt;/_journal&gt;&lt;_isbn&gt;0092-6566&lt;/_isbn&gt;&lt;_impact_factor&gt;   3.300&lt;/_impact_factor&gt;&lt;_social_category&gt;心理学：社会(3)&lt;/_social_category&gt;&lt;_collection_scope&gt;SSCI&lt;/_collection_scope&gt;&lt;_created&gt;65181368&lt;/_created&gt;&lt;_modified&gt;65181368&lt;/_modified&gt;&lt;/Details&gt;&lt;Extra&gt;&lt;DBUID&gt;{866801D5-F97C-42A6-9B52-0A772648DD92}&lt;/DBUID&gt;&lt;/Extra&gt;&lt;/Item&gt;&lt;/References&gt;&lt;/Group&gt;&lt;Group&gt;&lt;References&gt;&lt;Item&gt;&lt;ID&gt;53&lt;/ID&gt;&lt;UID&gt;{BF893C6B-41C6-4D0B-AD7B-2F1B83F344EE}&lt;/UID&gt;&lt;Title&gt;The relationship between self-control and procrastination among adolescent: The mediating role of multi screen addiction&lt;/Title&gt;&lt;Template&gt;Journal Article&lt;/Template&gt;&lt;Star&gt;0&lt;/Star&gt;&lt;Tag&gt;0&lt;/Tag&gt;&lt;Author&gt;Gökalp, Zeynep Şimşir;Saritepeci, Mustafa;Durak, Hatice Yildiz&lt;/Author&gt;&lt;Year&gt;2023&lt;/Year&gt;&lt;Details&gt;&lt;_pages&gt;13192-13203&lt;/_pages&gt;&lt;_url&gt;https://doi.org/10.1007/s12144-021-02472-2&lt;/_url&gt;&lt;_doi&gt;10.1007/s12144-021-02472-2&lt;/_doi&gt;&lt;_issue&gt;15&lt;/_issue&gt;&lt;_volume&gt;42&lt;/_volume&gt;&lt;_date&gt;64864800&lt;/_date&gt;&lt;_journal&gt;Current Psychology&lt;/_journal&gt;&lt;_isbn&gt;1936-4733&lt;/_isbn&gt;&lt;_impact_factor&gt;   2.800&lt;/_impact_factor&gt;&lt;_social_category&gt;心理学：综合(4)&lt;/_social_category&gt;&lt;_collection_scope&gt;SSCI&lt;/_collection_scope&gt;&lt;_created&gt;65180289&lt;/_created&gt;&lt;_modified&gt;65180289&lt;/_modified&gt;&lt;/Details&gt;&lt;Extra&gt;&lt;DBUID&gt;{866801D5-F97C-42A6-9B52-0A772648DD92}&lt;/DBUID&gt;&lt;/Extra&gt;&lt;/Item&gt;&lt;/References&gt;&lt;/Group&gt;&lt;/Citation&gt;_x000a_"/>
    <w:docVar w:name="NE.Ref{C36B0442-E3D8-4D12-9157-08D1D0B4DC69}" w:val=" ADDIN NE.Ref.{C36B0442-E3D8-4D12-9157-08D1D0B4DC69}&lt;Citation&gt;&lt;Group&gt;&lt;References&gt;&lt;Item&gt;&lt;ID&gt;42&lt;/ID&gt;&lt;UID&gt;{7E88E89C-243E-4612-833E-4CA8C3515B89}&lt;/UID&gt;&lt;Title&gt;Not only body weight perception but also body mass index is relevant to suicidal  ideation and self-harming behavior in Japanese adolescents&lt;/Title&gt;&lt;Template&gt;Journal Article&lt;/Template&gt;&lt;Star&gt;0&lt;/Star&gt;&lt;Tag&gt;0&lt;/Tag&gt;&lt;Author&gt;Kinoshita, K; Kinoshita, Y; Shimodera, S; Nishida, A; Inoue, K; Watanabe, N; Oshima, N; Akechi, T; Sasaki, T; Inoue, S; Furukawa, T A; Okazaki, Y&lt;/Author&gt;&lt;Year&gt;2012&lt;/Year&gt;&lt;Details&gt;&lt;_accessed&gt;62566734&lt;/_accessed&gt;&lt;_accession_num&gt;22456583&lt;/_accession_num&gt;&lt;_author_adr&gt;Department of Psychiatry, Shinshu University School of Medicine, Matsumoto, Japan.&lt;/_author_adr&gt;&lt;_collection_scope&gt;SCI;SCIE;SSCI;&lt;/_collection_scope&gt;&lt;_created&gt;62566593&lt;/_created&gt;&lt;_custom1&gt;34&lt;/_custom1&gt;&lt;_date&gt;2012-04-01&lt;/_date&gt;&lt;_date_display&gt;2012 Apr&lt;/_date_display&gt;&lt;_doi&gt;10.1097/NMD.0b013e31824cb29b&lt;/_doi&gt;&lt;_impact_factor&gt;   1.940&lt;/_impact_factor&gt;&lt;_isbn&gt;1539-736X (Electronic); 0022-3018 (Linking)&lt;/_isbn&gt;&lt;_issue&gt;4&lt;/_issue&gt;&lt;_journal&gt;J Nerv Ment Dis&lt;/_journal&gt;&lt;_keywords&gt;Adolescent; Adolescent Behavior; *Body Image; *Body Mass Index; Body Weight/*physiology; Child; Female; Humans; Japan/epidemiology; Male; Risk Factors; Self-Injurious Behavior/*psychology; *Suicidal Ideation&lt;/_keywords&gt;&lt;_language&gt;eng&lt;/_language&gt;&lt;_modified&gt;62566734&lt;/_modified&gt;&lt;_pages&gt;305-9&lt;/_pages&gt;&lt;_tertiary_title&gt;The Journal of nervous and mental disease&lt;/_tertiary_title&gt;&lt;_type_work&gt;Journal Article; Research Support, Non-U.S. Gov&amp;apos;t&lt;/_type_work&gt;&lt;_url&gt;http://www.ncbi.nlm.nih.gov/entrez/query.fcgi?cmd=Retrieve&amp;amp;db=pubmed&amp;amp;dopt=Abstract&amp;amp;list_uids=22456583&amp;amp;query_hl=1&lt;/_url&gt;&lt;_volume&gt;200&lt;/_volume&gt;&lt;/Details&gt;&lt;Extra&gt;&lt;DBUID&gt;{1298737D-6330-4780-9F08-2412F22521A4}&lt;/DBUID&gt;&lt;/Extra&gt;&lt;/Item&gt;&lt;/References&gt;&lt;/Group&gt;&lt;/Citation&gt;_x000a_"/>
    <w:docVar w:name="NE.Ref{C3820F83-3C62-4B9D-80C8-DC270A746B2B}" w:val=" ADDIN NE.Ref.{C3820F83-3C62-4B9D-80C8-DC270A746B2B}&lt;Citation&gt;&lt;Group&gt;&lt;References&gt;&lt;Item&gt;&lt;ID&gt;712&lt;/ID&gt;&lt;UID&gt;{CEEB4B25-AAF8-4F4A-8A0E-6351B269DF2C}&lt;/UID&gt;&lt;Title&gt;A conceptual framework for clinical work with transgender and gender nonconforming clients: An adaptation of the Minority Stress Model.&lt;/Title&gt;&lt;Template&gt;Journal Article&lt;/Template&gt;&lt;Star&gt;0&lt;/Star&gt;&lt;Tag&gt;0&lt;/Tag&gt;&lt;Author&gt;Hendricks, Michael L; Testa, Rylan Jay&lt;/Author&gt;&lt;Year&gt;2012&lt;/Year&gt;&lt;Details&gt;&lt;_journal&gt;Professional Psychology: Research and Practice&lt;/_journal&gt;&lt;_pages&gt;460-467&lt;/_pages&gt;&lt;_url&gt;https://api.semanticscholar.org/CorpusID:146819185&lt;/_url&gt;&lt;_volume&gt;43&lt;/_volume&gt;&lt;_created&gt;65275345&lt;/_created&gt;&lt;_modified&gt;65275345&lt;/_modified&gt;&lt;/Details&gt;&lt;Extra&gt;&lt;DBUID&gt;{DE16ABCE-A785-434C-BF43-2FE58866AFDD}&lt;/DBUID&gt;&lt;/Extra&gt;&lt;/Item&gt;&lt;/References&gt;&lt;/Group&gt;&lt;/Citation&gt;_x000a_"/>
    <w:docVar w:name="NE.Ref{C386274D-08EE-488D-A3DF-65E869214951}" w:val=" ADDIN NE.Ref.{C386274D-08EE-488D-A3DF-65E869214951}&lt;Citation&gt;&lt;Group&gt;&lt;References&gt;&lt;Item&gt;&lt;ID&gt;51&lt;/ID&gt;&lt;UID&gt;{399C2675-149F-4937-A0B0-BED84EB063ED}&lt;/UID&gt;&lt;Title&gt;Causal Directed Acyclic Graphs&lt;/Title&gt;&lt;Template&gt;Journal Article&lt;/Template&gt;&lt;Star&gt;0&lt;/Star&gt;&lt;Tag&gt;0&lt;/Tag&gt;&lt;Author&gt;Lipsky, A M; Greenland, S&lt;/Author&gt;&lt;Year&gt;2022&lt;/Year&gt;&lt;Details&gt;&lt;_accession_num&gt;35226050&lt;/_accession_num&gt;&lt;_author_adr&gt;Department of Emergency Medicine, HaEmek Medical Center, Afula, Israel.; Rappaport Faculty of Medicine, Technion-Israel Institute of Technology, Haifa,  Israel.; Department of Epidemiology and Department of Statistics, University of  California, Los Angeles.&lt;/_author_adr&gt;&lt;_collection_scope&gt;SCIE&lt;/_collection_scope&gt;&lt;_created&gt;65048988&lt;/_created&gt;&lt;_date&gt;2022-03-15&lt;/_date&gt;&lt;_date_display&gt;2022 Mar 15&lt;/_date_display&gt;&lt;_doi&gt;10.1001/jama.2022.1816&lt;/_doi&gt;&lt;_impact_factor&gt; 157.335&lt;/_impact_factor&gt;&lt;_isbn&gt;1538-3598 (Electronic); 0098-7484 (Linking)&lt;/_isbn&gt;&lt;_issue&gt;11&lt;/_issue&gt;&lt;_journal&gt;JAMA&lt;/_journal&gt;&lt;_language&gt;eng&lt;/_language&gt;&lt;_modified&gt;65067660&lt;/_modified&gt;&lt;_pages&gt;1083-1084&lt;/_pages&gt;&lt;_social_category&gt;医学(1)&lt;/_social_category&gt;&lt;_subject_headings&gt;*Causality; Confounding Factors, Epidemiologic&lt;/_subject_headings&gt;&lt;_tertiary_title&gt;JAMA&lt;/_tertiary_title&gt;&lt;_type_work&gt;Comment; Journal Article&lt;/_type_work&gt;&lt;_url&gt;http://www.ncbi.nlm.nih.gov/entrez/query.fcgi?cmd=Retrieve&amp;amp;db=pubmed&amp;amp;dopt=Abstract&amp;amp;list_uids=35226050&amp;amp;query_hl=1&lt;/_url&gt;&lt;_volume&gt;327&lt;/_volume&gt;&lt;/Details&gt;&lt;Extra/&gt;&lt;/Item&gt;&lt;/References&gt;&lt;/Group&gt;&lt;/Citation&gt;_x000a_"/>
    <w:docVar w:name="NE.Ref{C3A82C04-9A9A-486E-A8E4-92E1AA2D6DB1}" w:val=" ADDIN NE.Ref.{C3A82C04-9A9A-486E-A8E4-92E1AA2D6DB1}&lt;Citation&gt;&lt;Group&gt;&lt;References&gt;&lt;Item&gt;&lt;ID&gt;26&lt;/ID&gt;&lt;UID&gt;{93710ED6-7E82-4ADB-9F58-96F40D0482FF}&lt;/UID&gt;&lt;Title&gt;中国居民营养与慢性病状况调查报告&lt;/Title&gt;&lt;Template&gt;Edited Book&lt;/Template&gt;&lt;Star&gt;0&lt;/Star&gt;&lt;Tag&gt;0&lt;/Tag&gt;&lt;Author&gt;国家卫生计生委疾病预防控制局&lt;/Author&gt;&lt;Year&gt;2016&lt;/Year&gt;&lt;Details&gt;&lt;_accessed&gt;64845378&lt;/_accessed&gt;&lt;_created&gt;64845378&lt;/_created&gt;&lt;_modified&gt;64845378&lt;/_modified&gt;&lt;_place_published&gt;北京&lt;/_place_published&gt;&lt;_publisher&gt;中国疾病预防控制中心&lt;/_publisher&gt;&lt;_translated_author&gt;Guo, Jia wei sheng ji&lt;/_translated_author&gt;&lt;/Details&gt;&lt;Extra&gt;&lt;DBUID&gt;{3F9387F2-331A-44EC-89D9-44E8C1CA5F18}&lt;/DBUID&gt;&lt;/Extra&gt;&lt;/Item&gt;&lt;/References&gt;&lt;/Group&gt;&lt;/Citation&gt;_x000a_"/>
    <w:docVar w:name="NE.Ref{C3ACF91E-8561-4363-B5A6-F5AF2F174937}" w:val=" ADDIN NE.Ref.{C3ACF91E-8561-4363-B5A6-F5AF2F174937}&lt;Citation&gt;&lt;Group&gt;&lt;References&gt;&lt;Item&gt;&lt;ID&gt;55&lt;/ID&gt;&lt;UID&gt;{FAE078A0-7FAD-4770-AA1A-D58E43299AF6}&lt;/UID&gt;&lt;Title&gt;Comparison of the pediatric vision screening program in 18 countries across five  continents&lt;/Title&gt;&lt;Template&gt;Journal Article&lt;/Template&gt;&lt;Star&gt;0&lt;/Star&gt;&lt;Tag&gt;0&lt;/Tag&gt;&lt;Author&gt;Chen, A H; Abu, Bakar NF; Arthur, P&lt;/Author&gt;&lt;Year&gt;2019&lt;/Year&gt;&lt;Details&gt;&lt;_accession_num&gt;31844783&lt;/_accession_num&gt;&lt;_author_adr&gt;Optometry, Faculty of Health Sciences, Universiti Teknologi MARA, Cawangan  Selangor, Kampus Puncak Alam, Malaysia.; Optometry, Faculty of Health Sciences, Universiti Teknologi MARA, Cawangan  Selangor, Kampus Puncak Alam, Malaysia.; School of Optometry and Vision Science, University of New South Wales, Sydney,  Australia.&lt;/_author_adr&gt;&lt;_date_display&gt;2019-12-01&lt;/_date_display&gt;&lt;_date&gt;2019-01-01&lt;/_date&gt;&lt;_doi&gt;10.1016/j.joco.2019.07.006&lt;/_doi&gt;&lt;_isbn&gt;2452-2325 (Print); 2452-2325 (Electronic); 2452-2325 (Linking)&lt;/_isbn&gt;&lt;_issue&gt;4&lt;/_issue&gt;&lt;_journal&gt;J Curr Ophthalmol&lt;/_journal&gt;&lt;_keywords&gt;Mass screening; Pediatric; Vision screening; Vision tests&lt;/_keywords&gt;&lt;_language&gt;eng&lt;/_language&gt;&lt;_pages&gt;357-365&lt;/_pages&gt;&lt;_type_work&gt;Journal Article; Review&lt;/_type_work&gt;&lt;_url&gt;http://www.ncbi.nlm.nih.gov/entrez/query.fcgi?cmd=Retrieve&amp;amp;db=pubmed&amp;amp;dopt=Abstract&amp;amp;list_uids=31844783&amp;amp;query_hl=1&lt;/_url&gt;&lt;_volume&gt;31&lt;/_volume&gt;&lt;_created&gt;64846884&lt;/_created&gt;&lt;_modified&gt;64846884&lt;/_modified&gt;&lt;_collection_scope&gt;ESCI&lt;/_collection_scope&gt;&lt;/Details&gt;&lt;Extra/&gt;&lt;/Item&gt;&lt;/References&gt;&lt;/Group&gt;&lt;/Citation&gt;_x000a_"/>
    <w:docVar w:name="NE.Ref{C3F1A9E9-005F-405D-921A-29F3430CE445}" w:val=" ADDIN NE.Ref.{C3F1A9E9-005F-405D-921A-29F3430CE445}&lt;Citation&gt;&lt;Group&gt;&lt;References&gt;&lt;Item&gt;&lt;ID&gt;18&lt;/ID&gt;&lt;UID&gt;{A8786E09-48AE-4F69-81FC-1F153B03C4DA}&lt;/UID&gt;&lt;Title&gt;Depressive symptoms and objectively measured physical activity and sedentary behaviour throughout adolescence: a prospective cohort study&lt;/Title&gt;&lt;Template&gt;Journal Article&lt;/Template&gt;&lt;Star&gt;1&lt;/Star&gt;&lt;Tag&gt;0&lt;/Tag&gt;&lt;Author&gt;Kandola, Aaron; Lewis, Gemma; Osborn, David P J; Stubbs, Brendon; Hayes, Joseph F&lt;/Author&gt;&lt;Year&gt;2020&lt;/Year&gt;&lt;Details&gt;&lt;_alternate_title&gt;The Lancet Psychiatry&lt;/_alternate_title&gt;&lt;_created&gt;64768883&lt;/_created&gt;&lt;_date&gt;2020-01-01&lt;/_date&gt;&lt;_date_display&gt;2020&lt;/_date_display&gt;&lt;_doi&gt;https://doi.org/10.1016/S2215-0366(20)30034-1&lt;/_doi&gt;&lt;_isbn&gt;2215-0366&lt;/_isbn&gt;&lt;_issue&gt;3&lt;/_issue&gt;&lt;_journal&gt;The Lancet Psychiatry&lt;/_journal&gt;&lt;_modified&gt;64768883&lt;/_modified&gt;&lt;_pages&gt;262-271&lt;/_pages&gt;&lt;_url&gt;https://www.sciencedirect.com/science/article/pii/S2215036620300341&lt;/_url&gt;&lt;_volume&gt;7&lt;/_volume&gt;&lt;/Details&gt;&lt;Extra&gt;&lt;DBUID&gt;{62B73418-E7EA-4772-A85B-742AAA2FBBE5}&lt;/DBUID&gt;&lt;/Extra&gt;&lt;/Item&gt;&lt;/References&gt;&lt;/Group&gt;&lt;/Citation&gt;_x000a_"/>
    <w:docVar w:name="NE.Ref{C40CF30F-A14F-4095-B4BD-5846C0560089}" w:val=" ADDIN NE.Ref.{C40CF30F-A14F-4095-B4BD-5846C0560089}&lt;Citation&gt;&lt;Group&gt;&lt;References&gt;&lt;Item&gt;&lt;ID&gt;37&lt;/ID&gt;&lt;UID&gt;{5199648F-274C-4866-9231-EE0BC2F71D28}&lt;/UID&gt;&lt;Title&gt;Outdoor activity reduces the prevalence of myopia in children&lt;/Title&gt;&lt;Template&gt;Journal Article&lt;/Template&gt;&lt;Star&gt;1&lt;/Star&gt;&lt;Tag&gt;5&lt;/Tag&gt;&lt;Author&gt;Rose, K A; Morgan, I G; Ip, J; Kifley, A; Huynh, S; Smith, W; Mitchell, P&lt;/Author&gt;&lt;Year&gt;2008&lt;/Year&gt;&lt;Details&gt;&lt;_accession_num&gt;18294691&lt;/_accession_num&gt;&lt;_author_adr&gt;School of Applied Vision Sciences, Faculty of Health Sciences, University of Sydney, Sydney, Australia. k.rose@usyd.edu.au&lt;/_author_adr&gt;&lt;_collection_scope&gt;SCI;SCIE&lt;/_collection_scope&gt;&lt;_created&gt;63736494&lt;/_created&gt;&lt;_date&gt;2008-08-01&lt;/_date&gt;&lt;_date_display&gt;2008 Aug&lt;/_date_display&gt;&lt;_db_updated&gt;PubMed&lt;/_db_updated&gt;&lt;_doi&gt;10.1016/j.ophtha.2007.12.019&lt;/_doi&gt;&lt;_impact_factor&gt;  12.079&lt;/_impact_factor&gt;&lt;_isbn&gt;1549-4713 (Electronic); 0161-6420 (Linking)&lt;/_isbn&gt;&lt;_issue&gt;8&lt;/_issue&gt;&lt;_journal&gt;Ophthalmology&lt;/_journal&gt;&lt;_language&gt;eng&lt;/_language&gt;&lt;_modified&gt;64236200&lt;/_modified&gt;&lt;_pages&gt;1279-85&lt;/_pages&gt;&lt;_subject_headings&gt;Child; Cross-Sectional Studies; Female; Humans; Hyperopia/epidemiology; *Leisure Activities; Male; Myopia/*epidemiology/ethnology; New South Wales/epidemiology; Odds Ratio; Prevalence; Refraction, Ocular/physiology; *Sports; Surveys and Questionnaires; Work&lt;/_subject_headings&gt;&lt;_tertiary_title&gt;Ophthalmology&lt;/_tertiary_title&gt;&lt;_type_work&gt;Journal Article; Research Support, Non-U.S. Gov&amp;apos;t&lt;/_type_work&gt;&lt;_url&gt;http://www.ncbi.nlm.nih.gov/entrez/query.fcgi?cmd=Retrieve&amp;amp;db=pubmed&amp;amp;dopt=Abstract&amp;amp;list_uids=18294691&amp;amp;query_hl=1&lt;/_url&gt;&lt;_volume&gt;115&lt;/_volume&gt;&lt;/Details&gt;&lt;Extra&gt;&lt;DBUID&gt;{1C1952A0-4562-459F-9DB8-7EA4385E5EEB}&lt;/DBUID&gt;&lt;/Extra&gt;&lt;/Item&gt;&lt;/References&gt;&lt;/Group&gt;&lt;/Citation&gt;_x000a_"/>
    <w:docVar w:name="NE.Ref{C41E1FE3-D959-4DE8-AFC2-80A3696C0DD4}" w:val=" ADDIN NE.Ref.{C41E1FE3-D959-4DE8-AFC2-80A3696C0DD4}&lt;Citation&gt;&lt;Group&gt;&lt;References&gt;&lt;Item&gt;&lt;ID&gt;16&lt;/ID&gt;&lt;UID&gt;{55043353-B1EE-4EED-9FD6-254ECA0F9CB4}&lt;/UID&gt;&lt;Title&gt;卫生与教育部门联合开展预防近视健康教育干预模式探讨&lt;/Title&gt;&lt;Template&gt;Journal Article&lt;/Template&gt;&lt;Star&gt;0&lt;/Star&gt;&lt;Tag&gt;0&lt;/Tag&gt;&lt;Author&gt;黄佩贞; 张弛; 郭坚明; 栾玉明; 潘捷云&lt;/Author&gt;&lt;Year&gt;2010&lt;/Year&gt;&lt;Details&gt;&lt;_author_aff&gt;广东省广州市海珠区疾病预防控制中心;&lt;/_author_aff&gt;&lt;_date&gt;2010-01-25&lt;/_date&gt;&lt;_db_provider&gt;CNKI: 期刊&lt;/_db_provider&gt;&lt;_issue&gt;01&lt;/_issue&gt;&lt;_journal&gt;中国学校卫生&lt;/_journal&gt;&lt;_keywords&gt;近视;健康教育;健康知识;态度;实践;干预性研究;学生&lt;/_keywords&gt;&lt;_pages&gt;30-31+33&lt;/_pages&gt;&lt;_url&gt;http://kns.cnki.net/KCMS/detail/detail.aspx?FileName=XIWS201001018&amp;amp;DbName=CJFQ2010&lt;/_url&gt;&lt;_volume&gt;31&lt;/_volume&gt;&lt;_created&gt;63569418&lt;/_created&gt;&lt;_modified&gt;63569418&lt;/_modified&gt;&lt;_db_updated&gt;CNKI - Reference&lt;/_db_updated&gt;&lt;_collection_scope&gt;PKU&lt;/_collection_scope&gt;&lt;_translated_author&gt;Huang, Peizhen;Zhang, Chi;Guo, Jianming;Luan, Yuming;Pan, Jieyun&lt;/_translated_author&gt;&lt;/Details&gt;&lt;Extra&gt;&lt;DBUID&gt;{5D4A96AE-2D4D-41F0-9DA9-F21F7ED3972F}&lt;/DBUID&gt;&lt;/Extra&gt;&lt;/Item&gt;&lt;/References&gt;&lt;/Group&gt;&lt;Group&gt;&lt;References&gt;&lt;Item&gt;&lt;ID&gt;17&lt;/ID&gt;&lt;UID&gt;{1A88DB79-C612-41EC-9BB2-54F9A33A3C04}&lt;/UID&gt;&lt;Title&gt;青少年近视综合防控的基本原则与对策&lt;/Title&gt;&lt;Template&gt;Journal Article&lt;/Template&gt;&lt;Star&gt;0&lt;/Star&gt;&lt;Tag&gt;0&lt;/Tag&gt;&lt;Author&gt;廖文科&lt;/Author&gt;&lt;Year&gt;2008&lt;/Year&gt;&lt;Details&gt;&lt;_author_aff&gt;中南大学湘雅医学院 2005级在读博士生;湖南长沙410078 教育部体育卫生与艺术教育司&lt;/_author_aff&gt;&lt;_date&gt;2008-05-25&lt;/_date&gt;&lt;_db_provider&gt;CNKI: 期刊&lt;/_db_provider&gt;&lt;_issue&gt;05&lt;/_issue&gt;&lt;_journal&gt;中国学校卫生&lt;/_journal&gt;&lt;_keywords&gt;近视;综合预防;健康教育;青少年&lt;/_keywords&gt;&lt;_pages&gt;385-387&lt;/_pages&gt;&lt;_url&gt;http://kns.cnki.net/KCMS/detail/detail.aspx?FileName=XIWS200805000&amp;amp;DbName=CJFQ2008&lt;/_url&gt;&lt;_created&gt;63569451&lt;/_created&gt;&lt;_modified&gt;63569451&lt;/_modified&gt;&lt;_db_updated&gt;CNKI - Reference&lt;/_db_updated&gt;&lt;_collection_scope&gt;PKU&lt;/_collection_scope&gt;&lt;_translated_author&gt;Liao, Wenke&lt;/_translated_author&gt;&lt;/Details&gt;&lt;Extra&gt;&lt;DBUID&gt;{5D4A96AE-2D4D-41F0-9DA9-F21F7ED3972F}&lt;/DBUID&gt;&lt;/Extra&gt;&lt;/Item&gt;&lt;/References&gt;&lt;/Group&gt;&lt;/Citation&gt;_x000a_"/>
    <w:docVar w:name="NE.Ref{C4462910-88D5-4504-AA9B-9BD4D682ECAF}" w:val=" ADDIN NE.Ref.{C4462910-88D5-4504-AA9B-9BD4D682ECAF}&lt;Citation&gt;&lt;Group&gt;&lt;References&gt;&lt;Item&gt;&lt;ID&gt;4032&lt;/ID&gt;&lt;UID&gt;{70705AED-8C59-4E62-8603-8E56CCE3885C}&lt;/UID&gt;&lt;Title&gt;Mobile phone dependency and its impacts on adolescents’ social and academic behaviors&lt;/Title&gt;&lt;Template&gt;Journal Article&lt;/Template&gt;&lt;Star&gt;0&lt;/Star&gt;&lt;Tag&gt;1&lt;/Tag&gt;&lt;Author&gt;Seo, Dong Gi; Park, Yujeong; Kim, Min Kyung; Park, Jaekook&lt;/Author&gt;&lt;Year&gt;2016&lt;/Year&gt;&lt;Details&gt;&lt;_accessed&gt;65037174&lt;/_accessed&gt;&lt;_collection_scope&gt;EI;SSCI&lt;/_collection_scope&gt;&lt;_created&gt;65037173&lt;/_created&gt;&lt;_doi&gt;https://doi.org/10.1016/j.chb.2016.05.026&lt;/_doi&gt;&lt;_impact_factor&gt;   8.957&lt;/_impact_factor&gt;&lt;_isbn&gt;0747-5632&lt;/_isbn&gt;&lt;_journal&gt;Computers in Human Behavior&lt;/_journal&gt;&lt;_keywords&gt;Mobile phone dependency, Adolescents, Attention, Depression, Academic achievement&lt;/_keywords&gt;&lt;_modified&gt;65118883&lt;/_modified&gt;&lt;_pages&gt;282-292&lt;/_pages&gt;&lt;_social_category&gt;心理学：实验(1) &amp;amp; 心理学：综合(1)&lt;/_social_category&gt;&lt;_url&gt;https://www.sciencedirect.com/science/article/pii/S0747563216303533&lt;/_url&gt;&lt;_volume&gt;63&lt;/_volume&gt;&lt;/Details&gt;&lt;Extra&gt;&lt;DBUID&gt;{93870BB0-CAEF-4F07-AAE0-DA131E288E28}&lt;/DBUID&gt;&lt;/Extra&gt;&lt;/Item&gt;&lt;/References&gt;&lt;/Group&gt;&lt;/Citation&gt;_x000a_"/>
    <w:docVar w:name="NE.Ref{C4863A15-C820-4A48-B8A1-B1AD8A70E3EF}" w:val=" ADDIN NE.Ref.{C4863A15-C820-4A48-B8A1-B1AD8A70E3EF}&lt;Citation&gt;&lt;Group&gt;&lt;References&gt;&lt;Item&gt;&lt;ID&gt;4146&lt;/ID&gt;&lt;UID&gt;{0D7A2815-B06C-4020-8335-8169FED022D0}&lt;/UID&gt;&lt;Title&gt;The stress sensitization model.&lt;/Title&gt;&lt;Template&gt;Book Section&lt;/Template&gt;&lt;Star&gt;0&lt;/Star&gt;&lt;Tag&gt;0&lt;/Tag&gt;&lt;Author&gt;Stroud, Catherine B&lt;/Author&gt;&lt;Year&gt;2020&lt;/Year&gt;&lt;Details&gt;&lt;_created&gt;65191078&lt;/_created&gt;&lt;_doi&gt;10.1093/oxfordhb/9780190681777.001.0001_x000d__x000a_ER  -&lt;/_doi&gt;&lt;_isbn&gt;9780190681777 (Hardcover); 9780190681784 (Digital (undefined format)); 9780190681791 (EPUB)&lt;/_isbn&gt;&lt;_keywords&gt;*Affective Disorders; *Psychopathology; *Sensitization; *Stress; Bipolar Disorder; Major Depression; Childhood Adversity&lt;/_keywords&gt;&lt;_modified&gt;65191078&lt;/_modified&gt;&lt;_number&gt;2020-06187-016&lt;/_number&gt;&lt;_ori_publication&gt;Oxford University Press&lt;/_ori_publication&gt;&lt;_pages&gt;349-370&lt;/_pages&gt;&lt;_place_published&gt;New York,  NY,  US&lt;/_place_published&gt;&lt;_publisher&gt;Oxford University Press&lt;/_publisher&gt;&lt;_short_title&gt;The Oxford handbook of stress and mental health.&lt;/_short_title&gt;&lt;_tertiary_title&gt;Oxford library of psychology.&lt;/_tertiary_title&gt;&lt;/Details&gt;&lt;Extra&gt;&lt;DBUID&gt;{93870BB0-CAEF-4F07-AAE0-DA131E288E28}&lt;/DBUID&gt;&lt;/Extra&gt;&lt;/Item&gt;&lt;/References&gt;&lt;/Group&gt;&lt;/Citation&gt;_x000a_"/>
    <w:docVar w:name="NE.Ref{C4988CA4-3057-45A9-B9D6-26D602AF11BE}" w:val=" ADDIN NE.Ref.{C4988CA4-3057-45A9-B9D6-26D602AF11BE}&lt;Citation&gt;&lt;Group&gt;&lt;References&gt;&lt;Item&gt;&lt;ID&gt;6&lt;/ID&gt;&lt;UID&gt;{AEC79770-6DB1-406E-9C11-D58AF0A59121}&lt;/UID&gt;&lt;Title&gt;Nonconforming gender expression and insufficient sleep among adolescents during  COVID-19 school closure and after school reopening&lt;/Title&gt;&lt;Template&gt;Journal Article&lt;/Template&gt;&lt;Star&gt;0&lt;/Star&gt;&lt;Tag&gt;0&lt;/Tag&gt;&lt;Author&gt;Lian, Q; Lou, C; Zhong, X; Zhang, J; Tu, X; Fang, Y; Yu, C; Zuo, X&lt;/Author&gt;&lt;Year&gt;2022&lt;/Year&gt;&lt;Details&gt;&lt;_accession_num&gt;36344971&lt;/_accession_num&gt;&lt;_author_adr&gt;NHC Key Lab. of Reproduction Regulation (Shanghai Institute for Biomedical and  Pharmaceutical Technologies), Fudan University, Shanghai, 200237, China.; NHC Key Lab. of Reproduction Regulation (Shanghai Institute for Biomedical and  Pharmaceutical Technologies), Fudan University, Shanghai, 200237, China.; Shanghai Jing&amp;apos;an Education College, Shanghai, 200070, China.; School of Public Health, Fudan University, Shanghai, 200032, China.; NHC Key Lab. of Reproduction Regulation (Shanghai Institute for Biomedical and  Pharmaceutical Technologies), Fudan University, Shanghai, 200237, China.; NHC Key Lab. of Reproduction Regulation (Shanghai Institute for Biomedical and  Pharmaceutical Technologies), Fudan University, Shanghai, 200237, China.; NHC Key Lab. of Reproduction Regulation (Shanghai Institute for Biomedical and  Pharmaceutical Technologies), Fudan University, Shanghai, 200237, China.  cyyu14@fudan.edu.cn.; NHC Key Lab. of Reproduction Regulation (Shanghai Institute for Biomedical and  Pharmaceutical Technologies), Fudan University, Shanghai, 200237, China.  zuoxiayun@sibpt.com.&lt;/_author_adr&gt;&lt;_collection_scope&gt;SCIE&lt;/_collection_scope&gt;&lt;_created&gt;64673434&lt;/_created&gt;&lt;_date&gt;2022-11-07&lt;/_date&gt;&lt;_date_display&gt;2022 Nov 7&lt;/_date_display&gt;&lt;_doi&gt;10.1186/s12889-022-14463-4&lt;/_doi&gt;&lt;_impact_factor&gt;   4.135&lt;/_impact_factor&gt;&lt;_isbn&gt;1471-2458 (Electronic); 1471-2458 (Linking)&lt;/_isbn&gt;&lt;_issue&gt;1&lt;/_issue&gt;&lt;_journal&gt;BMC Public Health&lt;/_journal&gt;&lt;_keywords&gt;COVID-19; Gender nonconformity; Insufficient sleep&lt;/_keywords&gt;&lt;_language&gt;eng&lt;/_language&gt;&lt;_modified&gt;64673434&lt;/_modified&gt;&lt;_ori_publication&gt;© 2022. The Author(s).&lt;/_ori_publication&gt;&lt;_pages&gt;2037&lt;/_pages&gt;&lt;_social_category&gt;医学(3)&lt;/_social_category&gt;&lt;_subject_headings&gt;Infant, Newborn; Adolescent; Male; Humans; Female; *Sleep Deprivation; *COVID-19/epidemiology; Cross-Sectional Studies; Pandemics; China/epidemiology; Communicable Disease Control; Schools; Sleep&lt;/_subject_headings&gt;&lt;_tertiary_title&gt;BMC public health&lt;/_tertiary_title&gt;&lt;_type_work&gt;Journal Article; Research Support, Non-U.S. Gov&amp;apos;t&lt;/_type_work&gt;&lt;_url&gt;http://www.ncbi.nlm.nih.gov/entrez/query.fcgi?cmd=Retrieve&amp;amp;db=pubmed&amp;amp;dopt=Abstract&amp;amp;list_uids=36344971&amp;amp;query_hl=1&lt;/_url&gt;&lt;_volume&gt;22&lt;/_volume&gt;&lt;/Details&gt;&lt;Extra&gt;&lt;DBUID&gt;{356C3A99-4987-4C6B-B8BC-C696A681C912}&lt;/DBUID&gt;&lt;/Extra&gt;&lt;/Item&gt;&lt;/References&gt;&lt;/Group&gt;&lt;/Citation&gt;_x000a_"/>
    <w:docVar w:name="NE.Ref{C49D85C2-5A5B-47CB-923E-4621F3DA4B5A}" w:val=" ADDIN NE.Ref.{C49D85C2-5A5B-47CB-923E-4621F3DA4B5A}&lt;Citation&gt;&lt;Group&gt;&lt;References&gt;&lt;Item&gt;&lt;ID&gt;18&lt;/ID&gt;&lt;UID&gt;{46AC79C8-69B7-4BA9-8C11-F7E6C99F667E}&lt;/UID&gt;&lt;Title&gt;The effect of multiple adverse childhood experiences on health: a systematic  review and meta-analysis&lt;/Title&gt;&lt;Template&gt;Journal Article&lt;/Template&gt;&lt;Star&gt;0&lt;/Star&gt;&lt;Tag&gt;0&lt;/Tag&gt;&lt;Author&gt;Hughes, K; Bellis, M A; Hardcastle, K A; Sethi, D; Butchart, A; Mikton, C; Jones, L; Dunne, M P&lt;/Author&gt;&lt;Year&gt;2017&lt;/Year&gt;&lt;Details&gt;&lt;_accessed&gt;65151304&lt;/_accessed&gt;&lt;_accession_num&gt;29253477&lt;/_accession_num&gt;&lt;_author_adr&gt;College of Health and Behavioural Sciences, Bangor University, Bangor, UK;  Directorate of Policy, Research and International Development, Public Health  Wales, Clwydian House, Wrexham, UK.; College of Health and Behavioural Sciences, Bangor University, Bangor, UK;  Directorate of Policy, Research and International Development, Public Health  Wales, Clwydian House, Wrexham, UK. Electronic address: m.a.bellis@bangor.ac.uk.; Directorate of Policy, Research and International Development, Public Health  Wales, Clwydian House, Wrexham, UK.; World Health Organization Regional Office for Europe, Division of NonCommunicable  Diseases and Promoting Health through the Life-Course, Copenhagen, Denmark.; World Health Organization, Department for Management of Noncommunicable Diseases,  Disability, Violence and Injury Prevention, Geneva, Switzerland.; Faculty of Health and Applied Sciences, University of the West of England,  Bristol, UK.; Public Health Institute, Liverpool John Moores University, Liverpool, UK.; School of Public Health and Social Work, Queensland University of Technology,  Queensland, Australia.&lt;/_author_adr&gt;&lt;_collection_scope&gt;SSCI;SCIE&lt;/_collection_scope&gt;&lt;_created&gt;64988119&lt;/_created&gt;&lt;_date&gt;2017-08-01&lt;/_date&gt;&lt;_date_display&gt;2017 Aug&lt;/_date_display&gt;&lt;_doi&gt;10.1016/S2468-2667(17)30118-4&lt;/_doi&gt;&lt;_impact_factor&gt;  72.427&lt;/_impact_factor&gt;&lt;_isbn&gt;2468-2667 (Electronic)&lt;/_isbn&gt;&lt;_issue&gt;8&lt;/_issue&gt;&lt;_journal&gt;Lancet Public Health&lt;/_journal&gt;&lt;_language&gt;eng&lt;/_language&gt;&lt;_modified&gt;65151304&lt;/_modified&gt;&lt;_ori_publication&gt;Copyright © 2017 The Author(s). Published by Elsevier Ltd. This is an Open Access _x000d__x000a_      article under the CC BY-NC-ND 4.0 license. Published by Elsevier Ltd.. All rights _x000d__x000a_      reserved.&lt;/_ori_publication&gt;&lt;_pages&gt;e356-e366&lt;/_pages&gt;&lt;_social_category&gt;医学(1)&lt;/_social_category&gt;&lt;_subject_headings&gt;*Health Status; Humans; *Life Change Events&lt;/_subject_headings&gt;&lt;_tertiary_title&gt;The Lancet. Public health&lt;/_tertiary_title&gt;&lt;_type_work&gt;Journal Article; Meta-Analysis; Review; Systematic Review&lt;/_type_work&gt;&lt;_url&gt;http://www.ncbi.nlm.nih.gov/entrez/query.fcgi?cmd=Retrieve&amp;amp;db=pubmed&amp;amp;dopt=Abstract&amp;amp;list_uids=29253477&amp;amp;query_hl=1&lt;/_url&gt;&lt;_volume&gt;2&lt;/_volume&gt;&lt;/Details&gt;&lt;Extra&gt;&lt;DBUID&gt;{B229E695-20C0-47E4-A960-6A523A810098}&lt;/DBUID&gt;&lt;/Extra&gt;&lt;/Item&gt;&lt;/References&gt;&lt;/Group&gt;&lt;/Citation&gt;_x000a_"/>
    <w:docVar w:name="NE.Ref{C4A9938B-7CA5-40A4-BD8F-A739027426CE}" w:val=" ADDIN NE.Ref.{C4A9938B-7CA5-40A4-BD8F-A739027426CE}&lt;Citation&gt;&lt;Group&gt;&lt;References&gt;&lt;Item&gt;&lt;ID&gt;25&lt;/ID&gt;&lt;UID&gt;{BF9972E4-07B0-4891-AEEE-086B6773B452}&lt;/UID&gt;&lt;Title&gt;Health implications of new age technologies for adolescents: a review of the research&lt;/Title&gt;&lt;Template&gt;Journal Article&lt;/Template&gt;&lt;Star&gt;1&lt;/Star&gt;&lt;Tag&gt;0&lt;/Tag&gt;&lt;Author&gt;Bailin, A; Milanaik, R; Adesman, A&lt;/Author&gt;&lt;Year&gt;2014&lt;/Year&gt;&lt;Details&gt;&lt;_accession_num&gt;25160783&lt;/_accession_num&gt;&lt;_author_adr&gt;aMcLean Hospital, Belmont, Massachusetts bDevelopmental &amp;amp; Behavioral Pediatrics,  Steven &amp;amp; Alexandra Cohen Children&amp;apos;s Medical, Center of New York, New Hyde Park, New York, USA.&lt;/_author_adr&gt;&lt;_collection_scope&gt;SCIE;&lt;/_collection_scope&gt;&lt;_created&gt;61500760&lt;/_created&gt;&lt;_date&gt;2014-10-01&lt;/_date&gt;&lt;_date_display&gt;2014 Oct&lt;/_date_display&gt;&lt;_doi&gt;10.1097/MOP.0000000000000140&lt;/_doi&gt;&lt;_impact_factor&gt;   2.202&lt;/_impact_factor&gt;&lt;_isbn&gt;1531-698X (Electronic); 1040-8703 (Linking)&lt;/_isbn&gt;&lt;_issue&gt;5&lt;/_issue&gt;&lt;_journal&gt;Curr Opin Pediatr&lt;/_journal&gt;&lt;_keywords&gt;Adolescent; Adolescent Behavior/*psychology; Aggression/*psychology; Automobile Driving; Bullying/*psychology; Cell Phones; Erotica/*psychology; Health Knowledge, Attitudes, Practice; *Health Status; Humans; Parents/psychology; Prevalence; Risk Factors; Sex Factors; Social Media/*statistics &amp;amp; numerical data; Students/*psychology; Suicide/statistics &amp;amp; numerical data; Text Messaging&lt;/_keywords&gt;&lt;_language&gt;eng&lt;/_language&gt;&lt;_modified&gt;61517820&lt;/_modified&gt;&lt;_pages&gt;605-19&lt;/_pages&gt;&lt;_tertiary_title&gt;Current opinion in pediatrics&lt;/_tertiary_title&gt;&lt;_type_work&gt;Journal Article; Review&lt;/_type_work&gt;&lt;_url&gt;http://www.ncbi.nlm.nih.gov/entrez/query.fcgi?cmd=Retrieve&amp;amp;db=pubmed&amp;amp;dopt=Abstract&amp;amp;list_uids=25160783&amp;amp;query_hl=1&lt;/_url&gt;&lt;_volume&gt;26&lt;/_volume&gt;&lt;/Details&gt;&lt;Extra&gt;&lt;DBUID&gt;{78D18189-B1D4-4524-940E-A55AB19ADD27}&lt;/DBUID&gt;&lt;/Extra&gt;&lt;/Item&gt;&lt;/References&gt;&lt;/Group&gt;&lt;/Citation&gt;_x000a_"/>
    <w:docVar w:name="NE.Ref{C4B744FB-BA3D-4163-9EF3-A403CF74B060}" w:val=" ADDIN NE.Ref.{C4B744FB-BA3D-4163-9EF3-A403CF74B060}&lt;Citation&gt;&lt;Group&gt;&lt;References&gt;&lt;Item&gt;&lt;ID&gt;1064&lt;/ID&gt;&lt;UID&gt;{A44F1778-94A9-4CDB-B5DF-39C3B62D8385}&lt;/UID&gt;&lt;Title&gt;Adolescent growth and development&lt;/Title&gt;&lt;Template&gt;Journal Article&lt;/Template&gt;&lt;Star&gt;0&lt;/Star&gt;&lt;Tag&gt;0&lt;/Tag&gt;&lt;Author&gt;Chulani, V L; Gordon, L P&lt;/Author&gt;&lt;Year&gt;2014&lt;/Year&gt;&lt;Details&gt;&lt;_accession_num&gt;25124201&lt;/_accession_num&gt;&lt;_author_adr&gt;Division of Adolescent Medicine, Arnold Palmer Hospital for Children, 86 West  Underwood Street, Suite 202, Orlando, FL 32806, USA; Florida State University  College of Medicine, 1115 West Call Street, Tallahassee, FL 32304, USA.  Electronic address: veenod.chulani@orlandohealth.com.; Icahn School of Medicine, Mount Sinai Adolescent Health Center, 320 East 94th  Street, New York, NY 10128, USA.&lt;/_author_adr&gt;&lt;_created&gt;65168166&lt;/_created&gt;&lt;_date&gt;2014-09-01&lt;/_date&gt;&lt;_date_display&gt;2014 Sep&lt;/_date_display&gt;&lt;_db_updated&gt;PubMed&lt;/_db_updated&gt;&lt;_doi&gt;10.1016/j.pop.2014.05.002&lt;/_doi&gt;&lt;_impact_factor&gt;   2.907&lt;/_impact_factor&gt;&lt;_isbn&gt;1558-299X (Electronic); 0095-4543 (Linking)&lt;/_isbn&gt;&lt;_issue&gt;3&lt;/_issue&gt;&lt;_journal&gt;Prim Care&lt;/_journal&gt;&lt;_keywords&gt;Adolescence; Delayed puberty; Precocious puberty; Psychosocial development; Puberty&lt;/_keywords&gt;&lt;_language&gt;eng&lt;/_language&gt;&lt;_modified&gt;65168167&lt;/_modified&gt;&lt;_ori_publication&gt;Copyright (c) 2014 Elsevier Inc. All rights reserved.&lt;/_ori_publication&gt;&lt;_pages&gt;465-87&lt;/_pages&gt;&lt;_subject_headings&gt;Adolescent; Adolescent Development/*physiology; Age Factors; Body Composition; Body Height; Female; Growth Disorders/diagnosis; Humans; Male; Physical Examination; Psychology, Adolescent; Puberty/physiology; Puberty, Delayed/diagnosis; Puberty, Precocious/diagnosis; Sex Factors&lt;/_subject_headings&gt;&lt;_tertiary_title&gt;Primary care&lt;/_tertiary_title&gt;&lt;_type_work&gt;Journal Article; Review&lt;/_type_work&gt;&lt;_url&gt;http://www.ncbi.nlm.nih.gov/entrez/query.fcgi?cmd=Retrieve&amp;amp;db=pubmed&amp;amp;dopt=Abstract&amp;amp;list_uids=25124201&amp;amp;query_hl=1&lt;/_url&gt;&lt;_volume&gt;41&lt;/_volume&gt;&lt;/Details&gt;&lt;Extra&gt;&lt;DBUID&gt;{F96A950B-833F-4880-A151-76DA2D6A2879}&lt;/DBUID&gt;&lt;/Extra&gt;&lt;/Item&gt;&lt;/References&gt;&lt;/Group&gt;&lt;/Citation&gt;_x000a_"/>
    <w:docVar w:name="NE.Ref{C4D2C402-3A6A-45DE-81D4-0EB58F18D691}" w:val=" ADDIN NE.Ref.{C4D2C402-3A6A-45DE-81D4-0EB58F18D691}&lt;Citation&gt;&lt;Group&gt;&lt;References&gt;&lt;Item&gt;&lt;ID&gt;761&lt;/ID&gt;&lt;UID&gt;{1F55D4B7-0F80-4A29-8682-774BE84EAFCA}&lt;/UID&gt;&lt;Title&gt;儿童少年卫生发展&lt;/Title&gt;&lt;Template&gt;Journal Article&lt;/Template&gt;&lt;Star&gt;0&lt;/Star&gt;&lt;Tag&gt;0&lt;/Tag&gt;&lt;Author&gt;马军&lt;/Author&gt;&lt;Year&gt;2017&lt;/Year&gt;&lt;Details&gt;&lt;_author_aff&gt;北京大学公共卫生学院北京大学儿童青少年卫生研究所;&lt;/_author_aff&gt;&lt;_cited_count&gt;18&lt;/_cited_count&gt;&lt;_collection_scope&gt;CSCD;PKU&lt;/_collection_scope&gt;&lt;_created&gt;64193377&lt;/_created&gt;&lt;_date&gt;2017-09-25&lt;/_date&gt;&lt;_db_updated&gt;CNKI - Reference&lt;/_db_updated&gt;&lt;_issue&gt;09&lt;/_issue&gt;&lt;_journal&gt;中华疾病控制杂志&lt;/_journal&gt;&lt;_keywords&gt;儿童;青少年;健康促进&lt;/_keywords&gt;&lt;_modified&gt;64193377&lt;/_modified&gt;&lt;_pages&gt;863-865&lt;/_pages&gt;&lt;_url&gt;https://kns.cnki.net/kcms/detail/detail.aspx?FileName=JBKZ201709001&amp;amp;DbName=CJFQ2017&lt;/_url&gt;&lt;_volume&gt;21&lt;/_volume&gt;&lt;_translated_author&gt;Ma, Jun&lt;/_translated_author&gt;&lt;/Details&gt;&lt;Extra&gt;&lt;DBUID&gt;{F96A950B-833F-4880-A151-76DA2D6A2879}&lt;/DBUID&gt;&lt;/Extra&gt;&lt;/Item&gt;&lt;/References&gt;&lt;/Group&gt;&lt;/Citation&gt;_x000a_"/>
    <w:docVar w:name="NE.Ref{C4DBDD24-2A0E-441A-86A7-D3A0B2187041}" w:val=" ADDIN NE.Ref.{C4DBDD24-2A0E-441A-86A7-D3A0B2187041}&lt;Citation&gt;&lt;Group&gt;&lt;References&gt;&lt;Item&gt;&lt;ID&gt;2064&lt;/ID&gt;&lt;UID&gt;{FF5E9973-7553-4CEB-BED7-FDF1290FFED5}&lt;/UID&gt;&lt;Title&gt;Identification of MicroRNA-124-3p as a Putative Epigenetic Signature of Major Depressive Disorder&lt;/Title&gt;&lt;Template&gt;Journal Article&lt;/Template&gt;&lt;Star&gt;0&lt;/Star&gt;&lt;Tag&gt;0&lt;/Tag&gt;&lt;Author&gt;Roy, B; Dunbar, M; Shelton, R C; Dwivedi, Y&lt;/Author&gt;&lt;Year&gt;2017&lt;/Year&gt;&lt;Details&gt;&lt;_accessed&gt;63689255&lt;/_accessed&gt;&lt;_accession_num&gt;27577603&lt;/_accession_num&gt;&lt;_author_adr&gt;Translational Research, UAB Mood Disorder Program, Department of Psychiatry and Behavioral Neurobiology, University of Alabama at Birmingham, Birmingham, AL, USA.; Translational Research, UAB Mood Disorder Program, Department of Psychiatry and Behavioral Neurobiology, University of Alabama at Birmingham, Birmingham, AL, USA.; Translational Research, UAB Mood Disorder Program, Department of Psychiatry and Behavioral Neurobiology, University of Alabama at Birmingham, Birmingham, AL, USA.; Translational Research, UAB Mood Disorder Program, Department of Psychiatry and Behavioral Neurobiology, University of Alabama at Birmingham, Birmingham, AL, USA.&lt;/_author_adr&gt;&lt;_collection_scope&gt;SCI;SCIE&lt;/_collection_scope&gt;&lt;_created&gt;63557060&lt;/_created&gt;&lt;_date&gt;2017-03-01&lt;/_date&gt;&lt;_date_display&gt;2017 Mar&lt;/_date_display&gt;&lt;_db_updated&gt;PubMed&lt;/_db_updated&gt;&lt;_doi&gt;10.1038/npp.2016.175&lt;/_doi&gt;&lt;_impact_factor&gt;   6.751&lt;/_impact_factor&gt;&lt;_isbn&gt;1740-634X (Electronic); 0893-133X (Linking)&lt;/_isbn&gt;&lt;_issue&gt;4&lt;/_issue&gt;&lt;_journal&gt;Neuropsychopharmacology&lt;/_journal&gt;&lt;_language&gt;eng&lt;/_language&gt;&lt;_modified&gt;63565097&lt;/_modified&gt;&lt;_pages&gt;864-875&lt;/_pages&gt;&lt;_subject_headings&gt;Adult; Animals; Depressive Disorder, Major/blood/genetics/*metabolism; Disease Models, Animal; *Epigenesis, Genetic; Humans; MicroRNAs/*metabolism; *Neuronal Plasticity; Prefrontal Cortex/*metabolism; Rats; Stress, Psychological/genetics/*metabolism&lt;/_subject_headings&gt;&lt;_tertiary_title&gt;Neuropsychopharmacology : official publication of the American College of_x000d__x000a_      Neuropsychopharmacology&lt;/_tertiary_title&gt;&lt;_type_work&gt;Journal Article&lt;/_type_work&gt;&lt;_url&gt;http://www.ncbi.nlm.nih.gov/entrez/query.fcgi?cmd=Retrieve&amp;amp;db=pubmed&amp;amp;dopt=Abstract&amp;amp;list_uids=27577603&amp;amp;query_hl=1&lt;/_url&gt;&lt;_volume&gt;42&lt;/_volume&gt;&lt;/Details&gt;&lt;Extra&gt;&lt;DBUID&gt;{B3F72E5F-0442-4E5A-9D98-614B0241D013}&lt;/DBUID&gt;&lt;/Extra&gt;&lt;/Item&gt;&lt;/References&gt;&lt;/Group&gt;&lt;Group&gt;&lt;References&gt;&lt;Item&gt;&lt;ID&gt;2052&lt;/ID&gt;&lt;UID&gt;{9535F47E-55B4-438A-B204-65BB44AA02F1}&lt;/UID&gt;&lt;Title&gt;FKBP5 and specific microRNAs via glucocorticoid receptor in the basolateral amygdala involved in the susceptibility to depressive disorder in early adolescent stressed rats&lt;/Title&gt;&lt;Template&gt;Journal Article&lt;/Template&gt;&lt;Star&gt;0&lt;/Star&gt;&lt;Tag&gt;0&lt;/Tag&gt;&lt;Author&gt;Xu, Jingjing; Wang, Rui; Liu, Yuan; Liu, Dexiang; Jiang, Hong; Pan, Fang&lt;/Author&gt;&lt;Year&gt;2017&lt;/Year&gt;&lt;Details&gt;&lt;_accessed&gt;63721059&lt;/_accessed&gt;&lt;_collection_scope&gt;SCI;SCIE;SSCI&lt;/_collection_scope&gt;&lt;_created&gt;63556910&lt;/_created&gt;&lt;_db_updated&gt;CrossRef&lt;/_db_updated&gt;&lt;_doi&gt;10.1016/j.jpsychires.2017.08.010&lt;/_doi&gt;&lt;_impact_factor&gt;   3.745&lt;/_impact_factor&gt;&lt;_isbn&gt;00223956&lt;/_isbn&gt;&lt;_journal&gt;Journal of Psychiatric Research&lt;/_journal&gt;&lt;_modified&gt;63556910&lt;/_modified&gt;&lt;_pages&gt;102-113&lt;/_pages&gt;&lt;_tertiary_title&gt;Journal of Psychiatric Research&lt;/_tertiary_title&gt;&lt;_url&gt;https://linkinghub.elsevier.com/retrieve/pii/S0022395617303783_x000d__x000a_https://api.elsevier.com/content/article/PII:S0022395617303783?httpAccept=text/xml&lt;/_url&gt;&lt;_volume&gt;95&lt;/_volume&gt;&lt;/Details&gt;&lt;Extra&gt;&lt;DBUID&gt;{B3F72E5F-0442-4E5A-9D98-614B0241D013}&lt;/DBUID&gt;&lt;/Extra&gt;&lt;/Item&gt;&lt;/References&gt;&lt;/Group&gt;&lt;/Citation&gt;_x000a_"/>
    <w:docVar w:name="NE.Ref{C51A99CB-60D8-4F01-BC72-99E1F54FCB55}" w:val=" ADDIN NE.Ref.{C51A99CB-60D8-4F01-BC72-99E1F54FCB55}&lt;Citation&gt;&lt;Group&gt;&lt;References&gt;&lt;Item&gt;&lt;ID&gt;91&lt;/ID&gt;&lt;UID&gt;{F1EFB060-09C1-4B19-8B26-E78002C7A3E8}&lt;/UID&gt;&lt;Title&gt;Association between physical activity and depressive symptoms in adolescents: A  prospective cohort study&lt;/Title&gt;&lt;Template&gt;Journal Article&lt;/Template&gt;&lt;Star&gt;0&lt;/Star&gt;&lt;Tag&gt;0&lt;/Tag&gt;&lt;Author&gt;Jiang, W; Sun, L; He, Y; Liu, W; Hua, Y; Zheng, X; Huang, C; Liu, Q; Xiong, L; Guo, L&lt;/Author&gt;&lt;Year&gt;2023&lt;/Year&gt;&lt;Details&gt;&lt;_accessed&gt;65152326&lt;/_accessed&gt;&lt;_accession_num&gt;37852160&lt;/_accession_num&gt;&lt;_author_adr&gt;Department of Medical Statistics and Epidemiology, School of Public Health, Sun  Yat-sen University, Guangzhou 510080, China.; Guangzhou Center for Disease Control and Prevention, Guangzhou 510080, China.; Department of Medical Statistics and Epidemiology, School of Public Health, Sun  Yat-sen University, Guangzhou 510080, China.; Faculty of School Health, Guangzhou Centre for Disease Control and Prevention,  Guangzhou 510080, China.; 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Guangzhou Center for Disease Control and Prevention, Guangzhou 510080, China.  Electronic address: gzcdc_xionglh@gz.gov.cn.; Department of Medical Statistics and Epidemiology, School of Public Health, Sun  Yat-sen University, Guangzhou 510080, China. Electronic address:  guolan3@mail.sysu.edu.cn.&lt;/_author_adr&gt;&lt;_collection_scope&gt;SSCI;SCIE&lt;/_collection_scope&gt;&lt;_created&gt;65124644&lt;/_created&gt;&lt;_date&gt;2023-10-14&lt;/_date&gt;&lt;_date_display&gt;2023 Oct 14&lt;/_date_display&gt;&lt;_doi&gt;10.1016/j.psychres.2023.115544&lt;/_doi&gt;&lt;_impact_factor&gt;  11.225&lt;/_impact_factor&gt;&lt;_isbn&gt;1872-7123 (Electronic); 0165-1781 (Linking)&lt;/_isbn&gt;&lt;_journal&gt;Psychiatry Res&lt;/_journal&gt;&lt;_keywords&gt;Moderate-to-vigorous physical activity; Modifying factors; New-onset depression; Subsequent depressive symptoms&lt;/_keywords&gt;&lt;_language&gt;eng&lt;/_language&gt;&lt;_modified&gt;65152326&lt;/_modified&gt;&lt;_ori_publication&gt;Copyright © 2023 Elsevier B.V. All rights reserved.&lt;/_ori_publication&gt;&lt;_pages&gt;115544&lt;/_pages&gt;&lt;_social_category&gt;医学(3)&lt;/_social_category&gt;&lt;_tertiary_title&gt;Psychiatry research&lt;/_tertiary_title&gt;&lt;_type_work&gt;Journal Article&lt;/_type_work&gt;&lt;_url&gt;http://www.ncbi.nlm.nih.gov/entrez/query.fcgi?cmd=Retrieve&amp;amp;db=pubmed&amp;amp;dopt=Abstract&amp;amp;list_uids=37852160&amp;amp;query_hl=1&lt;/_url&gt;&lt;_volume&gt;329&lt;/_volume&gt;&lt;/Details&gt;&lt;Extra&gt;&lt;DBUID&gt;{B229E695-20C0-47E4-A960-6A523A810098}&lt;/DBUID&gt;&lt;/Extra&gt;&lt;/Item&gt;&lt;/References&gt;&lt;/Group&gt;&lt;/Citation&gt;_x000a_"/>
    <w:docVar w:name="NE.Ref{C54238DD-2E4A-4D43-916E-BD60B8160863}" w:val=" ADDIN NE.Ref.{C54238DD-2E4A-4D43-916E-BD60B8160863}&lt;Citation&gt;&lt;Group&gt;&lt;References&gt;&lt;Item&gt;&lt;ID&gt;2952&lt;/ID&gt;&lt;UID&gt;{A2EECEAE-0029-4480-9A5A-ABD7E110278C}&lt;/UID&gt;&lt;Title&gt;The mediational role of schools in supporting psychosocial transitions among unaccompanied young refugees upon resettlement in Norway&lt;/Title&gt;&lt;Template&gt;Journal Article&lt;/Template&gt;&lt;Star&gt;0&lt;/Star&gt;&lt;Tag&gt;0&lt;/Tag&gt;&lt;Author&gt;Pastoor, Lutine De Wal&lt;/Author&gt;&lt;Year&gt;2015&lt;/Year&gt;&lt;Details&gt;&lt;_accessed&gt;64395950&lt;/_accessed&gt;&lt;_collection_scope&gt;SSCI&lt;/_collection_scope&gt;&lt;_created&gt;64395950&lt;/_created&gt;&lt;_db_updated&gt;CrossRef&lt;/_db_updated&gt;&lt;_doi&gt;10.1016/j.ijedudev.2014.10.009&lt;/_doi&gt;&lt;_impact_factor&gt;   1.873&lt;/_impact_factor&gt;&lt;_isbn&gt;07380593&lt;/_isbn&gt;&lt;_journal&gt;International Journal of Educational Development&lt;/_journal&gt;&lt;_modified&gt;64639698&lt;/_modified&gt;&lt;_pages&gt;245-254&lt;/_pages&gt;&lt;_social_category&gt;教育学(3)&lt;/_social_category&gt;&lt;_tertiary_title&gt;International Journal of Educational Development&lt;/_tertiary_title&gt;&lt;_url&gt;https://linkinghub.elsevier.com/retrieve/pii/S0738059314001060_x000d__x000a_https://api.elsevier.com/content/article/PII:S0738059314001060?httpAccept=text/xml&lt;/_url&gt;&lt;_volume&gt;41&lt;/_volume&gt;&lt;/Details&gt;&lt;Extra&gt;&lt;DBUID&gt;{93870BB0-CAEF-4F07-AAE0-DA131E288E28}&lt;/DBUID&gt;&lt;/Extra&gt;&lt;/Item&gt;&lt;/References&gt;&lt;/Group&gt;&lt;/Citation&gt;_x000a_"/>
    <w:docVar w:name="NE.Ref{C5429EB8-EF45-4D8C-8522-2588A0BDCEF2}" w:val=" ADDIN NE.Ref.{C5429EB8-EF45-4D8C-8522-2588A0BDCEF2}&lt;Citation&gt;&lt;Group&gt;&lt;References&gt;&lt;Item&gt;&lt;ID&gt;4030&lt;/ID&gt;&lt;UID&gt;{51545003-7273-4F9B-A386-37FCBCA8820B}&lt;/UID&gt;&lt;Title&gt;Problematic smartphone use: A conceptual overview and systematic review of  relations with anxiety and depression psychopathology&lt;/Title&gt;&lt;Template&gt;Journal Article&lt;/Template&gt;&lt;Star&gt;0&lt;/Star&gt;&lt;Tag&gt;1&lt;/Tag&gt;&lt;Author&gt;Elhai, J D; Dvorak, R D; Levine, J C; Hall, B J&lt;/Author&gt;&lt;Year&gt;2017&lt;/Year&gt;&lt;Details&gt;&lt;_accession_num&gt;27736736&lt;/_accession_num&gt;&lt;_author_adr&gt;Department of Psychology, University of Toledo, Toledo, OH, USA; Department of  Psychiatry, University of Toledo, Toledo, OH, USA. Electronic address:  contact@jon-elhai.com.; Department of Psychology, University of Central Florida, USA.; Department of Psychology, University of Toledo, Toledo, OH, USA.; Department of Psychology, University of Macau, Taipa, Macau (SAR), People&amp;apos;s  Republic of China; Department of Health, Behavior and Society, Johns Hopkins  Bloomberg School of Public Health, Baltimore, MD, USA.&lt;/_author_adr&gt;&lt;_collection_scope&gt;SCIE;SSCI&lt;/_collection_scope&gt;&lt;_created&gt;65037181&lt;/_created&gt;&lt;_date&gt;2017-01-01&lt;/_date&gt;&lt;_date_display&gt;2017 Jan 1&lt;/_date_display&gt;&lt;_doi&gt;10.1016/j.jad.2016.08.030&lt;/_doi&gt;&lt;_impact_factor&gt;   6.533&lt;/_impact_factor&gt;&lt;_isbn&gt;1573-2517 (Electronic); 0165-0327 (Linking)&lt;/_isbn&gt;&lt;_journal&gt;J Affect Disord&lt;/_journal&gt;&lt;_keywords&gt;*Addictions; *Information technology; *Internet addiction; *Mental disorders; *Mobile phones; *Psychopathology&lt;/_keywords&gt;&lt;_language&gt;eng&lt;/_language&gt;&lt;_modified&gt;65118883&lt;/_modified&gt;&lt;_ori_publication&gt;Copyright © 2016 Elsevier B.V. All rights reserved.&lt;/_ori_publication&gt;&lt;_pages&gt;251-259&lt;/_pages&gt;&lt;_social_category&gt;临床神经病学(2) &amp;amp; 精神病学(2)&lt;/_social_category&gt;&lt;_subject_headings&gt;Anxiety/*etiology/psychology; Behavior, Addictive/*etiology/psychology; Depression/*etiology/psychology; Humans; Risk Factors; Self Concept; Smartphone/*statistics &amp;amp; numerical data; Stress, Psychological/etiology/psychology&lt;/_subject_headings&gt;&lt;_tertiary_title&gt;Journal of affective disorders&lt;/_tertiary_title&gt;&lt;_type_work&gt;Journal Article; Review; Systematic Review&lt;/_type_work&gt;&lt;_url&gt;http://www.ncbi.nlm.nih.gov/entrez/query.fcgi?cmd=Retrieve&amp;amp;db=pubmed&amp;amp;dopt=Abstract&amp;amp;list_uids=27736736&amp;amp;query_hl=1&lt;/_url&gt;&lt;_volume&gt;207&lt;/_volume&gt;&lt;/Details&gt;&lt;Extra&gt;&lt;DBUID&gt;{93870BB0-CAEF-4F07-AAE0-DA131E288E28}&lt;/DBUID&gt;&lt;/Extra&gt;&lt;/Item&gt;&lt;/References&gt;&lt;/Group&gt;&lt;/Citation&gt;_x000a_"/>
    <w:docVar w:name="NE.Ref{C54A35D6-DF48-4BBE-B730-9257A265F6F9}" w:val=" ADDIN NE.Ref.{C54A35D6-DF48-4BBE-B730-9257A265F6F9}&lt;Citation&gt;&lt;Group&gt;&lt;References&gt;&lt;Item&gt;&lt;ID&gt;560&lt;/ID&gt;&lt;UID&gt;{A8D387F0-3962-4780-8F57-DE13DE162261}&lt;/UID&gt;&lt;Title&gt;北京6～16岁儿童膳食摄入状况及与身体脂肪的关联研究&lt;/Title&gt;&lt;Template&gt;Journal Article&lt;/Template&gt;&lt;Star&gt;0&lt;/Star&gt;&lt;Tag&gt;0&lt;/Tag&gt;&lt;Author&gt;黄艺文; 闫银坤; 侯冬青; 朱忠信; 郁兆仓; 王宏健; 高爱钰; 赵小元; 肖培; 程红; 米杰&lt;/Author&gt;&lt;Year&gt;2021&lt;/Year&gt;&lt;Details&gt;&lt;_author_adr&gt;国家儿童医学中心儿童慢病管理中心首都医科大学附属北京儿童医院;首都儿科研究所流行病学研究室;北京市密云区中小学卫生保健所;北京市通州区中小学卫生保健所;北京市房山区中小学卫生保健所;北京市东城区中小学卫生保健所;&lt;/_author_adr&gt;&lt;_db_provider&gt;CNKI&lt;/_db_provider&gt;&lt;_isbn&gt;1008-6579&lt;/_isbn&gt;&lt;_issue&gt;12&lt;/_issue&gt;&lt;_journal&gt;中国儿童保健杂志&lt;/_journal&gt;&lt;_keywords&gt;青少年;膳食状况;身体脂肪;肥胖;儿童&lt;/_keywords&gt;&lt;_pages&gt;1281-1285&lt;/_pages&gt;&lt;_url&gt;https://link.cnki.net/urlid/61.1346.R.20211117.0923.002&lt;/_url&gt;&lt;_volume&gt;29&lt;/_volume&gt;&lt;_created&gt;65171587&lt;/_created&gt;&lt;_modified&gt;65171587&lt;/_modified&gt;&lt;_collection_scope&gt;CSCD&lt;/_collection_scope&gt;&lt;_translated_author&gt;Huang, Yi wen;Yan, Yin kun;Hou, Dong qing;Zhu, Zhong xin;Yu, Zhao cang;Wang, Hong jian;Gao, Ai yu;Zhao, Xiao yuan;Xiao, Pei;Cheng, Hong;Mi, Jie&lt;/_translated_author&gt;&lt;/Details&gt;&lt;Extra&gt;&lt;DBUID&gt;{DE16ABCE-A785-434C-BF43-2FE58866AFDD}&lt;/DBUID&gt;&lt;/Extra&gt;&lt;/Item&gt;&lt;/References&gt;&lt;/Group&gt;&lt;/Citation&gt;_x000a_"/>
    <w:docVar w:name="NE.Ref{C597A3E9-834F-4F10-B7A3-4A937A94B482}" w:val=" ADDIN NE.Ref.{C597A3E9-834F-4F10-B7A3-4A937A94B482}&lt;Citation&gt;&lt;Group&gt;&lt;References&gt;&lt;Item&gt;&lt;ID&gt;54&lt;/ID&gt;&lt;UID&gt;{16B36430-C83B-4EB4-921F-0771041CC73E}&lt;/UID&gt;&lt;Title&gt;Cohort Profile: Building a New Life in Australia (BNLA): the longitudinal study  of humanitarian migrants&lt;/Title&gt;&lt;Template&gt;Journal Article&lt;/Template&gt;&lt;Star&gt;0&lt;/Star&gt;&lt;Tag&gt;0&lt;/Tag&gt;&lt;Author&gt;Edwards, B; Smart, D; De Maio, J; Silbert, M; Jenkinson, R&lt;/Author&gt;&lt;Year&gt;2018&lt;/Year&gt;&lt;Details&gt;&lt;_accession_num&gt;29092061&lt;/_accession_num&gt;&lt;_author_adr&gt;ANU Centre for Social Research and Methods, Australian National University,  Canberra, Australia.; Australian Institute of Family Studies, Melbourne, VIC, Australia.; Australian Institute of Family Studies, Melbourne, VIC, Australia.; Australian Institute of Family Studies, Melbourne, VIC, Australia.; Australian Institute of Family Studies, Melbourne, VIC, Australia.; Centre for Population Health, Burnet Institute, Melbourne, VIC, Australia.; School of Public Health and Preventive Medicine, Monash University, Melbourne,  VIC, Australia.&lt;/_author_adr&gt;&lt;_date_display&gt;2018 Feb 1&lt;/_date_display&gt;&lt;_date&gt;2018-02-01&lt;/_date&gt;&lt;_doi&gt;10.1093/ije/dyx218&lt;/_doi&gt;&lt;_isbn&gt;1464-3685 (Electronic); 0300-5771 (Linking)&lt;/_isbn&gt;&lt;_issue&gt;1&lt;/_issue&gt;&lt;_journal&gt;Int J Epidemiol&lt;/_journal&gt;&lt;_language&gt;eng&lt;/_language&gt;&lt;_pages&gt;20-20h&lt;/_pages&gt;&lt;_subject_headings&gt;Acculturation; Adolescent; Adult; Aged; Aged, 80 and over; Australia; Cohort Studies; Communication Barriers; Educational Status; Employment/statistics &amp;amp; numerical data; Female; Health Status; Housing; Humans; Interpersonal Relations; Language; Male; Mental Health; Middle Aged; Motivation; Personal Satisfaction; Refugees/*psychology/statistics &amp;amp; numerical data; Relief Work/statistics &amp;amp; numerical data; Social Support; Transients and Migrants/*psychology/statistics &amp;amp; numerical data; Young Adult&lt;/_subject_headings&gt;&lt;_tertiary_title&gt;International journal of epidemiology&lt;/_tertiary_title&gt;&lt;_type_work&gt;Journal Article; Research Support, Non-U.S. Gov&amp;apos;t&lt;/_type_work&gt;&lt;_url&gt;http://www.ncbi.nlm.nih.gov/entrez/query.fcgi?cmd=Retrieve&amp;amp;db=pubmed&amp;amp;dopt=Abstract&amp;amp;list_uids=29092061&amp;amp;query_hl=1&lt;/_url&gt;&lt;_volume&gt;47&lt;/_volume&gt;&lt;_created&gt;64969552&lt;/_created&gt;&lt;_modified&gt;64969552&lt;/_modified&gt;&lt;_impact_factor&gt;   9.685&lt;/_impact_factor&gt;&lt;_social_category&gt;医学(1)&lt;/_social_category&gt;&lt;_collection_scope&gt;SCIE&lt;/_collection_scope&gt;&lt;/Details&gt;&lt;Extra&gt;&lt;DBUID&gt;{00EBDF0C-2E98-4FD7-9E47-813FAF00074E}&lt;/DBUID&gt;&lt;/Extra&gt;&lt;/Item&gt;&lt;/References&gt;&lt;/Group&gt;&lt;/Citation&gt;_x000a_"/>
    <w:docVar w:name="NE.Ref{C5DBA93E-1159-4765-AC6F-E29565AA7534}" w:val=" ADDIN NE.Ref.{C5DBA93E-1159-4765-AC6F-E29565AA7534}&lt;Citation&gt;&lt;Group&gt;&lt;References&gt;&lt;Item&gt;&lt;ID&gt;62&lt;/ID&gt;&lt;UID&gt;{90A2AFA4-0814-46BE-BC8A-0CF9C13B9DE4}&lt;/UID&gt;&lt;Title&gt;Obesity and overweight&lt;/Title&gt;&lt;Template&gt;Journal Article&lt;/Template&gt;&lt;Star&gt;0&lt;/Star&gt;&lt;Tag&gt;0&lt;/Tag&gt;&lt;Author&gt;WHO&lt;/Author&gt;&lt;Year&gt;2021&lt;/Year&gt;&lt;Details&gt;&lt;_url&gt;https://www.who.int/news-room/fact-sheets/detail/obesity-and-overweight&lt;/_url&gt;&lt;_created&gt;64846884&lt;/_created&gt;&lt;_modified&gt;64846884&lt;/_modified&gt;&lt;/Details&gt;&lt;Extra/&gt;&lt;/Item&gt;&lt;/References&gt;&lt;/Group&gt;&lt;/Citation&gt;_x000a_"/>
    <w:docVar w:name="NE.Ref{C663AB60-389A-4F02-8DCD-BA45E3926A40}" w:val=" ADDIN NE.Ref.{C663AB60-389A-4F02-8DCD-BA45E3926A40}&lt;Citation&gt;&lt;Group&gt;&lt;References&gt;&lt;Item&gt;&lt;ID&gt;1098&lt;/ID&gt;&lt;UID&gt;{9B0CA090-02F8-431A-ABC9-D2C96B5B5C4C}&lt;/UID&gt;&lt;Title&gt;Adherence to a healthy lifestyle and all-cause and cause-specific mortality in  Chinese adults: a 10-year prospective study of 0.5 million people&lt;/Title&gt;&lt;Template&gt;Journal Article&lt;/Template&gt;&lt;Star&gt;0&lt;/Star&gt;&lt;Tag&gt;0&lt;/Tag&gt;&lt;Author&gt;Zhu, N; Yu, C; Guo, Y; Bian, Z; Han, Y; Yang, L; Chen, Y; &amp;quot;Du H&amp;quot;; Li, H; Liu, F; Chen, J; Chen, Z; Lv, J; Li, L&lt;/Author&gt;&lt;Year&gt;2019&lt;/Year&gt;&lt;Details&gt;&lt;_accession_num&gt;31685026&lt;/_accession_num&gt;&lt;_author_adr&gt;Department of Epidemiology and Biostatistics, School of Public Health, Peking  University Health Science Centre, 38 Xueyuan Road, Beijing, 100191, China.; Department of Epidemiology and Biostatistics, School of Public Health, Peking  University Health Science Centre, 38 Xueyuan Road, Beijing, 100191, China.; Chinese Academy of Medical Sciences, Beijing, China.; Chinese Academy of Medical Sciences, Beijing, China.; Department of Epidemiology and Biostatistics, School of Public Health, Peking  University Health Science Centre, 38 Xueyuan Road, Beijing, 100191, China.; Medical Research Council Population Health Research Unit at the University of  Oxford, Oxford, UK.; Clinical Trial Service Unit &amp;amp; Epidemiological Studies Unit (CTSU), Nuffield  Department of Population Health, University of Oxford, Oxford, UK.; Medical Research Council Population Health Research Unit at the University of  Oxford, Oxford, UK.; Clinical Trial Service Unit &amp;amp; Epidemiological Studies Unit (CTSU), Nuffield  Department of Population Health, University of Oxford, Oxford, UK.; Medical Research Council Population Health Research Unit at the University of  Oxford, Oxford, UK.; Clinical Trial Service Unit &amp;amp; Epidemiological Studies Unit (CTSU), Nuffield  Department of Population Health, University of Oxford, Oxford, UK.; NCDs Prevention and Control Department, Meilan Centre for Disease Control and  Prevention, Haikou, Hainan, China.; Suzhou Centre for Disease Control and Prevention, Suzhou, Jiangsu, China.; China National Centre for Food Safety Risk Assessment, Beijing, China.; Clinical Trial Service Unit &amp;amp; Epidemiological Studies Unit (CTSU), Nuffield  Department of Population Health, University of Oxford, Oxford, UK.; Department of Epidemiology and Biostatistics, School of Public Health, Peking  University Health Science Centre, 38 Xueyuan Road, Beijing, 100191, China.  epi.lvjun@vip.163.com.; Key Laboratory of Molecular Cardiovascular Sciences (Peking University), Ministry  of Education, Beijing, China. epi.lvjun@vip.163.com.; Peking University Institute of Environmental Medicine, Beijing, China.  epi.lvjun@vip.163.com.; Department of Epidemiology and Biostatistics, School of Public Health, Peking  University Health Science Centre, 38 Xueyuan Road, Beijing, 100191, China.&lt;/_author_adr&gt;&lt;_date_display&gt;2019 Nov 4&lt;/_date_display&gt;&lt;_date&gt;2019-11-04&lt;/_date&gt;&lt;_doi&gt;10.1186/s12966-019-0860-z&lt;/_doi&gt;&lt;_isbn&gt;1479-5868 (Electronic); 1479-5868 (Linking)&lt;/_isbn&gt;&lt;_issue&gt;1&lt;/_issue&gt;&lt;_journal&gt;Int J Behav Nutr Phys Act&lt;/_journal&gt;&lt;_keywords&gt;Chinese; Cohort study; Healthy lifestyle; Mortality; Non-communicable diseases&lt;/_keywords&gt;&lt;_language&gt;eng&lt;/_language&gt;&lt;_pages&gt;98&lt;/_pages&gt;&lt;_subject_headings&gt;Adult; Aged; China; Diet; Female; *Healthy Lifestyle; Humans; Male; Middle Aged; Mortality; Noncommunicable Diseases/*mortality; *Patient Compliance; Prospective Studies&lt;/_subject_headings&gt;&lt;_tertiary_title&gt;The international journal of behavioral nutrition and physical activity&lt;/_tertiary_title&gt;&lt;_type_work&gt;Journal Article; Research Support, Non-U.S. Gov&amp;apos;t&lt;/_type_work&gt;&lt;_url&gt;http://www.ncbi.nlm.nih.gov/entrez/query.fcgi?cmd=Retrieve&amp;amp;db=pubmed&amp;amp;dopt=Abstract&amp;amp;list_uids=31685026&amp;amp;query_hl=1&lt;/_url&gt;&lt;_volume&gt;16&lt;/_volume&gt;&lt;_created&gt;65169895&lt;/_created&gt;&lt;_modified&gt;65169895&lt;/_modified&gt;&lt;_db_updated&gt;PubMed&lt;/_db_updated&gt;&lt;_impact_factor&gt;   6.457&lt;/_impact_factor&gt;&lt;/Details&gt;&lt;Extra&gt;&lt;DBUID&gt;{F96A950B-833F-4880-A151-76DA2D6A2879}&lt;/DBUID&gt;&lt;/Extra&gt;&lt;/Item&gt;&lt;/References&gt;&lt;/Group&gt;&lt;/Citation&gt;_x000a_"/>
    <w:docVar w:name="NE.Ref{C68E8572-9973-4E68-A2A8-34CBDB77937C}" w:val=" ADDIN NE.Ref.{C68E8572-9973-4E68-A2A8-34CBDB77937C}&lt;Citation&gt;&lt;Group&gt;&lt;References&gt;&lt;Item&gt;&lt;ID&gt;2257&lt;/ID&gt;&lt;UID&gt;{7481482E-51A0-4570-82E7-5EBDD9603DCD}&lt;/UID&gt;&lt;Title&gt;Resilience mediates the relationship between household dysfunction in childhood and postpartum depression in adolescent mothers in Peru&lt;/Title&gt;&lt;Template&gt;Journal Article&lt;/Template&gt;&lt;Star&gt;0&lt;/Star&gt;&lt;Tag&gt;0&lt;/Tag&gt;&lt;Author&gt;Carroll, Haley; Rondon, Marta B; Sanchez, Sixto E; Fricchione, Gregory L; Williams, Michelle A; Gelaye, Bizu&lt;/Author&gt;&lt;Year&gt;2021&lt;/Year&gt;&lt;Details&gt;&lt;_accessed&gt;63609768&lt;/_accessed&gt;&lt;_collection_scope&gt;SCI;SCIE;SSCI&lt;/_collection_scope&gt;&lt;_created&gt;63609768&lt;/_created&gt;&lt;_db_updated&gt;CrossRef&lt;/_db_updated&gt;&lt;_doi&gt;10.1016/j.comppsych.2020.152215&lt;/_doi&gt;&lt;_impact_factor&gt;   2.567&lt;/_impact_factor&gt;&lt;_isbn&gt;0010440X&lt;/_isbn&gt;&lt;_journal&gt;Comprehensive Psychiatry&lt;/_journal&gt;&lt;_modified&gt;63609768&lt;/_modified&gt;&lt;_pages&gt;152215&lt;/_pages&gt;&lt;_tertiary_title&gt;Comprehensive Psychiatry&lt;/_tertiary_title&gt;&lt;_url&gt;https://linkinghub.elsevier.com/retrieve/pii/S0010440X20300572_x000d__x000a_https://api.elsevier.com/content/article/PII:S0010440X20300572?httpAccept=text/xml&lt;/_url&gt;&lt;_volume&gt;104&lt;/_volume&gt;&lt;/Details&gt;&lt;Extra&gt;&lt;DBUID&gt;{B3F72E5F-0442-4E5A-9D98-614B0241D013}&lt;/DBUID&gt;&lt;/Extra&gt;&lt;/Item&gt;&lt;/References&gt;&lt;/Group&gt;&lt;/Citation&gt;_x000a_"/>
    <w:docVar w:name="NE.Ref{C6EA82FF-6465-4E29-8236-619CDB1AB566}" w:val=" ADDIN NE.Ref.{C6EA82FF-6465-4E29-8236-619CDB1AB566}&lt;Citation&gt;&lt;Group&gt;&lt;References&gt;&lt;Item&gt;&lt;ID&gt;66&lt;/ID&gt;&lt;UID&gt;{2A0BC01C-0239-46E3-8A01-FAEB6646239A}&lt;/UID&gt;&lt;Title&gt;Association between solid cooking fuel and cognitive decline: Three nationwide  cohort studies in middle-aged and older population&lt;/Title&gt;&lt;Template&gt;Journal Article&lt;/Template&gt;&lt;Star&gt;0&lt;/Star&gt;&lt;Tag&gt;0&lt;/Tag&gt;&lt;Author&gt;Xu, T; Ye, X; Lu, X; Lan, G; Xie, M; Huang, Z; Wang, T; Wu, J; Zhan, Z; Xie, X&lt;/Author&gt;&lt;Year&gt;2023&lt;/Year&gt;&lt;Details&gt;&lt;_accession_num&gt;36805161&lt;/_accession_num&gt;&lt;_author_adr&gt;Department of Epidemiology and Health Statistics, School of Public Health, Fujian  Medical University, Fuzhou, China.; Department of Epidemiology and Health Statistics, School of Public Health, Fujian  Medical University, Fuzhou, China.; Department of Epidemiology and Health Statistics, School of Public Health, Fujian  Medical University, Fuzhou, China.; Department of Epidemiology and Health Statistics, School of Public Health, Fujian  Medical University, Fuzhou, China.; The Second Clinical Medical School, Nanchang University, Nanchang, China.; Department of Epidemiology and Health Statistics, School of Public Health, Fujian  Medical University, Fuzhou, China.; Department of Epidemiology and Health Statistics, School of Public Health, Fujian  Medical University, Fuzhou, China.; Department of Epidemiology and Health Statistics, School of Public Health, Fujian  Medical University, Fuzhou, China.; Department of Epidemiology and Health Statistics, School of Public Health, Fujian  Medical University, Fuzhou, China.; Department of Epidemiology and Health Statistics, School of Public Health, Fujian  Medical University, Fuzhou, China; Clinical Research Unit, The Second Affiliated  Hospital, Fujian Medical University, Quanzhou, China. Electronic address:  xxx@fjmu.edu.cn.&lt;/_author_adr&gt;&lt;_date_display&gt;2023 Mar&lt;/_date_display&gt;&lt;_date&gt;2023-03-01&lt;/_date&gt;&lt;_doi&gt;10.1016/j.envint.2023.107803&lt;/_doi&gt;&lt;_isbn&gt;1873-6750 (Electronic); 0160-4120 (Linking)&lt;/_isbn&gt;&lt;_journal&gt;Environ Int&lt;/_journal&gt;&lt;_keywords&gt;Cognitive decline; Cohort study; Indoor air pollution; Solid fuel&lt;/_keywords&gt;&lt;_language&gt;eng&lt;/_language&gt;&lt;_ori_publication&gt;Copyright © 2023 The Author(s). Published by Elsevier Ltd.. All rights reserved.&lt;/_ori_publication&gt;&lt;_pages&gt;107803&lt;/_pages&gt;&lt;_subject_headings&gt;Adult; Middle Aged; Humans; Aged; Longitudinal Studies; *Cognitive Dysfunction/epidemiology/etiology; *Hypertension; Risk; Cooking; *Air Pollution, Indoor/adverse effects/analysis; China/epidemiology&lt;/_subject_headings&gt;&lt;_tertiary_title&gt;Environment international&lt;/_tertiary_title&gt;&lt;_type_work&gt;Journal Article; Research Support, Non-U.S. Gov&amp;apos;t&lt;/_type_work&gt;&lt;_url&gt;http://www.ncbi.nlm.nih.gov/entrez/query.fcgi?cmd=Retrieve&amp;amp;db=pubmed&amp;amp;dopt=Abstract&amp;amp;list_uids=36805161&amp;amp;query_hl=1&lt;/_url&gt;&lt;_volume&gt;173&lt;/_volume&gt;&lt;_created&gt;65062081&lt;/_created&gt;&lt;_modified&gt;65062081&lt;/_modified&gt;&lt;_impact_factor&gt;  13.352&lt;/_impact_factor&gt;&lt;_social_category&gt;环境科学与生态学(1)&lt;/_social_category&gt;&lt;_collection_scope&gt;SCIE;EI&lt;/_collection_scope&gt;&lt;/Details&gt;&lt;Extra&gt;&lt;DBUID&gt;{00EBDF0C-2E98-4FD7-9E47-813FAF00074E}&lt;/DBUID&gt;&lt;/Extra&gt;&lt;/Item&gt;&lt;/References&gt;&lt;/Group&gt;&lt;/Citation&gt;_x000a_"/>
    <w:docVar w:name="NE.Ref{C715DBBC-7836-42A6-8BA9-E2611F866E52}" w:val=" ADDIN NE.Ref.{C715DBBC-7836-42A6-8BA9-E2611F866E52}&lt;Citation&gt;&lt;Group&gt;&lt;References&gt;&lt;Item&gt;&lt;ID&gt;3149&lt;/ID&gt;&lt;UID&gt;{57D11CF6-21EE-4513-AEC3-9BDA8334B98E}&lt;/UID&gt;&lt;Title&gt;Association between different dimensions of childhood traumatization and plasma micro-RNA levels in a clinical psychiatric sample&lt;/Title&gt;&lt;Template&gt;Journal Article&lt;/Template&gt;&lt;Star&gt;0&lt;/Star&gt;&lt;Tag&gt;0&lt;/Tag&gt;&lt;Author&gt;Van der Auwera, Sandra; Ameling, Sabine; Nauck, Matthias; Völzke, Henry; Völker, Uwe; Grabe, Hans J&lt;/Author&gt;&lt;Year&gt;2021&lt;/Year&gt;&lt;Details&gt;&lt;_accessed&gt;64469797&lt;/_accessed&gt;&lt;_collection_scope&gt;SCI;SCIE;SSCI&lt;/_collection_scope&gt;&lt;_created&gt;64153049&lt;/_created&gt;&lt;_db_updated&gt;CrossRef&lt;/_db_updated&gt;&lt;_doi&gt;10.1016/j.jpsychires.2021.05.023&lt;/_doi&gt;&lt;_impact_factor&gt;   4.791&lt;/_impact_factor&gt;&lt;_isbn&gt;00223956&lt;/_isbn&gt;&lt;_journal&gt;Journal of Psychiatric Research&lt;/_journal&gt;&lt;_modified&gt;64466846&lt;/_modified&gt;&lt;_pages&gt;113-119&lt;/_pages&gt;&lt;_tertiary_title&gt;Journal of Psychiatric Research&lt;/_tertiary_title&gt;&lt;_url&gt;https://linkinghub.elsevier.com/retrieve/pii/S0022395621002922_x000d__x000a_https://api.elsevier.com/content/article/PII:S0022395621002922?httpAccept=text/xml&lt;/_url&gt;&lt;_volume&gt;139&lt;/_volume&gt;&lt;/Details&gt;&lt;Extra&gt;&lt;DBUID&gt;{93870BB0-CAEF-4F07-AAE0-DA131E288E28}&lt;/DBUID&gt;&lt;/Extra&gt;&lt;/Item&gt;&lt;/References&gt;&lt;/Group&gt;&lt;/Citation&gt;_x000a_"/>
    <w:docVar w:name="NE.Ref{C71638B5-8B77-4DF1-AE6D-F13712006ECB}" w:val=" ADDIN NE.Ref.{C71638B5-8B77-4DF1-AE6D-F13712006ECB}&lt;Citation&gt;&lt;Group&gt;&lt;References&gt;&lt;Item&gt;&lt;ID&gt;3281&lt;/ID&gt;&lt;UID&gt;{759312AB-90DD-4579-ABBC-4A782D552EC6}&lt;/UID&gt;&lt;Title&gt;Associations Between Screen Exposure in Early Life and Myopia amongst Chinese Preschoolers&lt;/Title&gt;&lt;Template&gt;Journal Article&lt;/Template&gt;&lt;Star&gt;0&lt;/Star&gt;&lt;Tag&gt;0&lt;/Tag&gt;&lt;Author&gt;Yang, G Y; Huang, L H; Schmid, K L; Li, C G; Chen, J Y; He, G H; Liu, L; Ruan, Z L; Chen, W Q&lt;/Author&gt;&lt;Year&gt;2020&lt;/Year&gt;&lt;Details&gt;&lt;_accession_num&gt;32046062&lt;/_accession_num&gt;&lt;_author_adr&gt;Department of Biostatistics and Epidemiology, School of Public Health, Sun Yat-sen University, Guangzhou 510080, China.; Department of Biostatistics and Epidemiology, School of Public Health, Sun Yat-sen University, Guangzhou 510080, China.; School of Optometry and Vision Science, Faculty of Health, Queensland University  of Technology, 60 Musk Ave, Kelvin Grove, Brisbane 4059, Australia.; Department of Biostatistics and Epidemiology, School of Public Health, Sun Yat-sen University, Guangzhou 510080, China.; Department of Biostatistics and Epidemiology, School of Public Health, Sun Yat-sen University, Guangzhou 510080, China.; Department of Biostatistics and Epidemiology, School of Public Health, Sun Yat-sen University, Guangzhou 510080, China.; Department of Biostatistics and Epidemiology, School of Public Health, Sun Yat-sen University, Guangzhou 510080, China.; Department of Biostatistics and Epidemiology, School of Public Health, Sun Yat-sen University, Guangzhou 510080, China.; Department of Biostatistics and Epidemiology, School of Public Health, Sun Yat-sen University, Guangzhou 510080, China.; Department of Information Management, Xinhua College of Sun Yat-sen University, Guangzhou 510080, China.&lt;/_author_adr&gt;&lt;_created&gt;64560210&lt;/_created&gt;&lt;_date&gt;2020-02-07&lt;/_date&gt;&lt;_date_display&gt;2020 Feb 7&lt;/_date_display&gt;&lt;_db_updated&gt;PubMed&lt;/_db_updated&gt;&lt;_doi&gt;10.3390/ijerph17031056&lt;/_doi&gt;&lt;_impact_factor&gt;   3.390&lt;/_impact_factor&gt;&lt;_isbn&gt;1660-4601 (Electronic); 1660-4601 (Linking)&lt;/_isbn&gt;&lt;_issue&gt;3&lt;/_issue&gt;&lt;_journal&gt;Int J Environ Res Public Health&lt;/_journal&gt;&lt;_keywords&gt;*early life; *myopia; *preschoolers; *screen exposure&lt;/_keywords&gt;&lt;_language&gt;eng&lt;/_language&gt;&lt;_modified&gt;64560212&lt;/_modified&gt;&lt;_subject_headings&gt;Asians; Child, Preschool; Cohort Studies; Female; Humans; Infant; Longitudinal Studies; Male; Myopia/epidemiology/*etiology; *Screen Time; Surveys and Questionnaires&lt;/_subject_headings&gt;&lt;_tertiary_title&gt;International journal of environmental research and public health&lt;/_tertiary_title&gt;&lt;_type_work&gt;Journal Article; Research Support, Non-U.S. Gov&amp;apos;t&lt;/_type_work&gt;&lt;_url&gt;http://www.ncbi.nlm.nih.gov/entrez/query.fcgi?cmd=Retrieve&amp;amp;db=pubmed&amp;amp;dopt=Abstract&amp;amp;list_uids=32046062&amp;amp;query_hl=1&lt;/_url&gt;&lt;_volume&gt;17&lt;/_volume&gt;&lt;/Details&gt;&lt;Extra&gt;&lt;DBUID&gt;{93870BB0-CAEF-4F07-AAE0-DA131E288E28}&lt;/DBUID&gt;&lt;/Extra&gt;&lt;/Item&gt;&lt;/References&gt;&lt;/Group&gt;&lt;/Citation&gt;_x000a_"/>
    <w:docVar w:name="NE.Ref{C721B552-46FC-4DF2-94DC-90E263A13AF1}" w:val=" ADDIN NE.Ref.{C721B552-46FC-4DF2-94DC-90E263A13AF1}&lt;Citation&gt;&lt;Group&gt;&lt;References&gt;&lt;Item&gt;&lt;ID&gt;4040&lt;/ID&gt;&lt;UID&gt;{F6DC1C06-C04D-48C1-8EB4-46BF7944B809}&lt;/UID&gt;&lt;Title&gt;How often were you traumatized? Reconceptualizing adverse childhood experiences for sexual and gender minorities&lt;/Title&gt;&lt;Template&gt;Journal Article&lt;/Template&gt;&lt;Star&gt;0&lt;/Star&gt;&lt;Tag&gt;1&lt;/Tag&gt;&lt;Author&gt;Bond, M A; Stone, A L; Salcido, R Jr; Schnarrs, P W&lt;/Author&gt;&lt;Year&gt;2021&lt;/Year&gt;&lt;Details&gt;&lt;_accessed&gt;65042811&lt;/_accessed&gt;&lt;_accession_num&gt;33422816&lt;/_accession_num&gt;&lt;_author_adr&gt;Department of Psychiatry and Behavioral Sciences, The University of Texas at  Austin Dell Medical School, 1601 Trinity St, Bldg B, Austin, TX, 78712, United  States. Electronic address: mark_bond_005@utexas.edu.; Department of Anthropology and Sociology, Trinity University.; The Pride Center San Antonio.; Division of Community Engagement and Health Equity, Department of Population  Health, The University of Texas at Austin Dell Medical School; The Population  Research Center, The University of Texas at Austin.&lt;/_author_adr&gt;&lt;_collection_scope&gt;SCIE;SSCI&lt;/_collection_scope&gt;&lt;_created&gt;65038396&lt;/_created&gt;&lt;_date&gt;2021-03-01&lt;/_date&gt;&lt;_date_display&gt;2021 Mar 1&lt;/_date_display&gt;&lt;_doi&gt;10.1016/j.jad.2020.12.117&lt;/_doi&gt;&lt;_impact_factor&gt;   6.533&lt;/_impact_factor&gt;&lt;_isbn&gt;1573-2517 (Electronic); 0165-0327 (Linking)&lt;/_isbn&gt;&lt;_journal&gt;J Affect Disord&lt;/_journal&gt;&lt;_keywords&gt;Adverse childhood events; LGBTQ; Post-traumatic stress disorder; Sexual and gender minorities&lt;/_keywords&gt;&lt;_language&gt;eng&lt;/_language&gt;&lt;_modified&gt;65118883&lt;/_modified&gt;&lt;_ori_publication&gt;Copyright © 2020. Published by Elsevier B.V.&lt;/_ori_publication&gt;&lt;_pages&gt;407-414&lt;/_pages&gt;&lt;_social_category&gt;临床神经病学(2) &amp;amp; 精神病学(2)&lt;/_social_category&gt;&lt;_subject_headings&gt;*Adverse Childhood Experiences; Anxiety Disorders; Child; Heterosexuality; Humans; Retrospective Studies; *Sexual and Gender Minorities; United States&lt;/_subject_headings&gt;&lt;_tertiary_title&gt;Journal of affective disorders&lt;/_tertiary_title&gt;&lt;_type_work&gt;Journal Article; Research Support, Non-U.S. Gov&amp;apos;t&lt;/_type_work&gt;&lt;_url&gt;http://www.ncbi.nlm.nih.gov/entrez/query.fcgi?cmd=Retrieve&amp;amp;db=pubmed&amp;amp;dopt=Abstract&amp;amp;list_uids=33422816&amp;amp;query_hl=1&lt;/_url&gt;&lt;_volume&gt;282&lt;/_volume&gt;&lt;/Details&gt;&lt;Extra&gt;&lt;DBUID&gt;{93870BB0-CAEF-4F07-AAE0-DA131E288E28}&lt;/DBUID&gt;&lt;/Extra&gt;&lt;/Item&gt;&lt;/References&gt;&lt;/Group&gt;&lt;/Citation&gt;_x000a_"/>
    <w:docVar w:name="NE.Ref{C75DC6D0-9C7C-4E81-9C73-D5E55F5335B1}" w:val=" ADDIN NE.Ref.{C75DC6D0-9C7C-4E81-9C73-D5E55F5335B1}&lt;Citation&gt;&lt;Group&gt;&lt;References&gt;&lt;Item&gt;&lt;ID&gt;18&lt;/ID&gt;&lt;UID&gt;{1C7E5F5E-A6F1-429D-834B-27A423BF26B8}&lt;/UID&gt;&lt;Title&gt;健康教育对儿童近视影响的观察&lt;/Title&gt;&lt;Template&gt;Journal Article&lt;/Template&gt;&lt;Star&gt;0&lt;/Star&gt;&lt;Tag&gt;0&lt;/Tag&gt;&lt;Author&gt;彭翠波; 刘肇清; 万萍&lt;/Author&gt;&lt;Year&gt;2008&lt;/Year&gt;&lt;Details&gt;&lt;_author_aff&gt;南昌大学第二附属医院;&lt;/_author_aff&gt;&lt;_date&gt;2008-08-10&lt;/_date&gt;&lt;_db_provider&gt;CNKI: 期刊&lt;/_db_provider&gt;&lt;_issue&gt;04&lt;/_issue&gt;&lt;_journal&gt;实用中西医结合临床&lt;/_journal&gt;&lt;_keywords&gt;儿童近视;健康教育;观察&lt;/_keywords&gt;&lt;_pages&gt;81-82&lt;/_pages&gt;&lt;_url&gt;http://kns.cnki.net/KCMS/detail/detail.aspx?FileName=SZXL200804077&amp;amp;DbName=CJFQ2008&lt;/_url&gt;&lt;_created&gt;63569490&lt;/_created&gt;&lt;_modified&gt;63569490&lt;/_modified&gt;&lt;_db_updated&gt;CNKI - Reference&lt;/_db_updated&gt;&lt;_translated_author&gt;Peng, Cuibo;Liu, Zhaoqing;Wan, Ping&lt;/_translated_author&gt;&lt;/Details&gt;&lt;Extra&gt;&lt;DBUID&gt;{5D4A96AE-2D4D-41F0-9DA9-F21F7ED3972F}&lt;/DBUID&gt;&lt;/Extra&gt;&lt;/Item&gt;&lt;/References&gt;&lt;/Group&gt;&lt;Group&gt;&lt;References&gt;&lt;Item&gt;&lt;ID&gt;19&lt;/ID&gt;&lt;UID&gt;{1F63D280-A053-4969-890E-3B31734502EF}&lt;/UID&gt;&lt;Title&gt;广州市中小学生近视健康教育干预效果研究&lt;/Title&gt;&lt;Template&gt;Journal Article&lt;/Template&gt;&lt;Star&gt;0&lt;/Star&gt;&lt;Tag&gt;0&lt;/Tag&gt;&lt;Author&gt;郭坚明; 栾玉明; 黄佩贞; 肖青&lt;/Author&gt;&lt;Year&gt;2010&lt;/Year&gt;&lt;Details&gt;&lt;_author_aff&gt;广州市海珠区疾病预防控制中心;&lt;/_author_aff&gt;&lt;_date&gt;2010-12-20&lt;/_date&gt;&lt;_db_provider&gt;CNKI: 期刊&lt;/_db_provider&gt;&lt;_issue&gt;12&lt;/_issue&gt;&lt;_journal&gt;中国校医&lt;/_journal&gt;&lt;_keywords&gt;儿童;青少年;近视;卫生教育;健康知识;态度;实践&lt;/_keywords&gt;&lt;_pages&gt;906-908&lt;/_pages&gt;&lt;_url&gt;http://kns.cnki.net/KCMS/detail/detail.aspx?FileName=XIYI201012017&amp;amp;DbName=CJFQ2010&lt;/_url&gt;&lt;_volume&gt;24&lt;/_volume&gt;&lt;_created&gt;63569491&lt;/_created&gt;&lt;_modified&gt;63569491&lt;/_modified&gt;&lt;_db_updated&gt;CNKI - Reference&lt;/_db_updated&gt;&lt;_translated_author&gt;Guo, Jianming;Luan, Yuming;Huang, Peizhen;Xiao, Qing&lt;/_translated_author&gt;&lt;/Details&gt;&lt;Extra&gt;&lt;DBUID&gt;{5D4A96AE-2D4D-41F0-9DA9-F21F7ED3972F}&lt;/DBUID&gt;&lt;/Extra&gt;&lt;/Item&gt;&lt;/References&gt;&lt;/Group&gt;&lt;/Citation&gt;_x000a_"/>
    <w:docVar w:name="NE.Ref{C765D9C9-78FF-4D94-BA8A-EA5D61354593}" w:val=" ADDIN NE.Ref.{C765D9C9-78FF-4D94-BA8A-EA5D61354593}&lt;Citation&gt;&lt;Group&gt;&lt;References&gt;&lt;Item&gt;&lt;ID&gt;174&lt;/ID&gt;&lt;UID&gt;{C87FC9BB-462A-48A7-BE60-8D78B4D4B8A2}&lt;/UID&gt;&lt;Title&gt;Hypertension in children and adolescents: epidemiology and natural history&lt;/Title&gt;&lt;Template&gt;Journal Article&lt;/Template&gt;&lt;Star&gt;0&lt;/Star&gt;&lt;Tag&gt;0&lt;/Tag&gt;&lt;Author&gt;Falkner, B&lt;/Author&gt;&lt;Year&gt;2010&lt;/Year&gt;&lt;Details&gt;&lt;_accessed&gt;65137559&lt;/_accessed&gt;&lt;_accession_num&gt;19421783&lt;/_accession_num&gt;&lt;_author_adr&gt;Pediatrics and Medicine, Thomas Jefferson University, 833 Chestnut Street, Suite  700, Philadelphia, PA 19107, USA. Bonita.Falkner@jefferson.edu&lt;/_author_adr&gt;&lt;_collection_scope&gt;SCIE&lt;/_collection_scope&gt;&lt;_created&gt;65137557&lt;/_created&gt;&lt;_date&gt;2010-07-01&lt;/_date&gt;&lt;_date_display&gt;2010 Jul&lt;/_date_display&gt;&lt;_doi&gt;10.1007/s00467-009-1200-3&lt;/_doi&gt;&lt;_impact_factor&gt;   3.651&lt;/_impact_factor&gt;&lt;_isbn&gt;1432-198X (Electronic); 0931-041X (Print); 0931-041X (Linking)&lt;/_isbn&gt;&lt;_issue&gt;7&lt;/_issue&gt;&lt;_journal&gt;Pediatr Nephrol&lt;/_journal&gt;&lt;_language&gt;eng&lt;/_language&gt;&lt;_modified&gt;65137559&lt;/_modified&gt;&lt;_pages&gt;1219-24&lt;/_pages&gt;&lt;_social_category&gt;医学(3)&lt;/_social_category&gt;&lt;_subject_headings&gt;Adolescent; Adult; Blood Pressure/*physiology; Child; Disease Outbreaks; Humans; Hypertension/*epidemiology/*etiology/physiopathology; Obesity/*epidemiology/*etiology/physiopathology; Public Health&lt;/_subject_headings&gt;&lt;_tertiary_title&gt;Pediatric nephrology (Berlin, Germany)&lt;/_tertiary_title&gt;&lt;_type_work&gt;Journal Article; Review&lt;/_type_work&gt;&lt;_url&gt;http://www.ncbi.nlm.nih.gov/entrez/query.fcgi?cmd=Retrieve&amp;amp;db=pubmed&amp;amp;dopt=Abstract&amp;amp;list_uids=19421783&amp;amp;query_hl=1&lt;/_url&gt;&lt;_volume&gt;25&lt;/_volume&gt;&lt;/Details&gt;&lt;Extra&gt;&lt;DBUID&gt;{3F9387F2-331A-44EC-89D9-44E8C1CA5F18}&lt;/DBUID&gt;&lt;/Extra&gt;&lt;/Item&gt;&lt;/References&gt;&lt;/Group&gt;&lt;/Citation&gt;_x000a_"/>
    <w:docVar w:name="NE.Ref{C766DEE8-EF9B-40FF-927B-54AE567D0047}" w:val=" ADDIN NE.Ref.{C766DEE8-EF9B-40FF-927B-54AE567D0047}&lt;Citation&gt;&lt;Group&gt;&lt;References&gt;&lt;Item&gt;&lt;ID&gt;2060&lt;/ID&gt;&lt;UID&gt;{8E7572BB-D96F-41EB-9830-F8B10EFBA171}&lt;/UID&gt;&lt;Title&gt;Environmental enrichment modulates glucocorticoid receptor expression and reduces anxiety in Indian field male mouse Mus booduga through up-regulation of microRNA-124a&lt;/Title&gt;&lt;Template&gt;Journal Article&lt;/Template&gt;&lt;Star&gt;0&lt;/Star&gt;&lt;Tag&gt;0&lt;/Tag&gt;&lt;Author&gt;Durairaj, R V; Koilmani, E R&lt;/Author&gt;&lt;Year&gt;2014&lt;/Year&gt;&lt;Details&gt;&lt;_accessed&gt;63721061&lt;/_accessed&gt;&lt;_accession_num&gt;24457250&lt;/_accession_num&gt;&lt;_author_adr&gt;Department of Animal Science, School of Life Sciences, Bharathidasan University,  Tiruchirappalli 620024, India.; Department of Animal Science, School of Life Sciences, Bharathidasan University,  Tiruchirappalli 620024, India. Electronic address: emmanuvel1972@yahoo.com.&lt;/_author_adr&gt;&lt;_created&gt;63557058&lt;/_created&gt;&lt;_date&gt;2014-04-01&lt;/_date&gt;&lt;_date_display&gt;2014 Apr 1&lt;/_date_display&gt;&lt;_db_updated&gt;PubMed&lt;/_db_updated&gt;&lt;_doi&gt;10.1016/j.ygcen.2014.01.005&lt;/_doi&gt;&lt;_impact_factor&gt;   2.426&lt;/_impact_factor&gt;&lt;_isbn&gt;1095-6840 (Electronic); 0016-6480 (Linking)&lt;/_isbn&gt;&lt;_journal&gt;Gen Comp Endocrinol&lt;/_journal&gt;&lt;_keywords&gt;Anxiety; Enriched condition; Glucocorticoid receptor; Light/dark box; miR-124a&lt;/_keywords&gt;&lt;_language&gt;eng&lt;/_language&gt;&lt;_modified&gt;63617288&lt;/_modified&gt;&lt;_ori_publication&gt;Copyright (c) 2014 Elsevier Inc. All rights reserved.&lt;/_ori_publication&gt;&lt;_pages&gt;26-32&lt;/_pages&gt;&lt;_subject_headings&gt;3&amp;apos; Untranslated Regions/genetics; Animals; Anxiety/*genetics; Argonaute Proteins/genetics/metabolism; Arvicolinae/metabolism; Behavior, Animal; Darkness; *Environment; Housing, Animal; India; Male; Mice; MicroRNAs/*genetics/metabolism; Protein Binding/genetics; RNA, Messenger/genetics/metabolism; Receptors, Glucocorticoid/genetics/*metabolism; Ribonuclease III/genetics/metabolism; Up-Regulation/*genetics&lt;/_subject_headings&gt;&lt;_tertiary_title&gt;General and comparative endocrinology&lt;/_tertiary_title&gt;&lt;_type_work&gt;Journal Article; Research Support, Non-U.S. Gov&amp;apos;t&lt;/_type_work&gt;&lt;_url&gt;http://www.ncbi.nlm.nih.gov/entrez/query.fcgi?cmd=Retrieve&amp;amp;db=pubmed&amp;amp;dopt=Abstract&amp;amp;list_uids=24457250&amp;amp;query_hl=1&lt;/_url&gt;&lt;_volume&gt;199&lt;/_volume&gt;&lt;/Details&gt;&lt;Extra&gt;&lt;DBUID&gt;{B3F72E5F-0442-4E5A-9D98-614B0241D013}&lt;/DBUID&gt;&lt;/Extra&gt;&lt;/Item&gt;&lt;/References&gt;&lt;/Group&gt;&lt;/Citation&gt;_x000a_"/>
    <w:docVar w:name="NE.Ref{C76D5AD0-39C1-48F2-9EBA-A3FF16357DBF}" w:val=" ADDIN NE.Ref.{C76D5AD0-39C1-48F2-9EBA-A3FF16357DBF}&lt;Citation&gt;&lt;Group&gt;&lt;References&gt;&lt;Item&gt;&lt;ID&gt;4033&lt;/ID&gt;&lt;UID&gt;{B7DD6593-6CDC-442E-9C11-84A6B29B5FA9}&lt;/UID&gt;&lt;Title&gt;Mobile phone addiction levels and negative emotions among Chinese young adults: The mediating role of interpersonal problems&lt;/Title&gt;&lt;Template&gt;Journal Article&lt;/Template&gt;&lt;Star&gt;0&lt;/Star&gt;&lt;Tag&gt;1&lt;/Tag&gt;&lt;Author&gt;Chen, Li; Yan, Zheng; Tang, Wenjie; Yang, Fuyin; Xie, Xiaodan; He, Jincai&lt;/Author&gt;&lt;Year&gt;2016&lt;/Year&gt;&lt;Details&gt;&lt;_collection_scope&gt;EI;SSCI&lt;/_collection_scope&gt;&lt;_created&gt;65037171&lt;/_created&gt;&lt;_doi&gt;https://doi.org/10.1016/j.chb.2015.10.030&lt;/_doi&gt;&lt;_impact_factor&gt;   8.957&lt;/_impact_factor&gt;&lt;_isbn&gt;0747-5632&lt;/_isbn&gt;&lt;_journal&gt;Computers in Human Behavior&lt;/_journal&gt;&lt;_keywords&gt;Mobile phone addiction, Possible mobile phone addiction, Interpersonal problems, Depression, Anxiety&lt;/_keywords&gt;&lt;_modified&gt;65118883&lt;/_modified&gt;&lt;_pages&gt;856-866&lt;/_pages&gt;&lt;_social_category&gt;心理学：实验(1) &amp;amp; 心理学：综合(1)&lt;/_social_category&gt;&lt;_url&gt;https://www.sciencedirect.com/science/article/pii/S0747563215302089&lt;/_url&gt;&lt;_volume&gt;55&lt;/_volume&gt;&lt;/Details&gt;&lt;Extra&gt;&lt;DBUID&gt;{93870BB0-CAEF-4F07-AAE0-DA131E288E28}&lt;/DBUID&gt;&lt;/Extra&gt;&lt;/Item&gt;&lt;/References&gt;&lt;/Group&gt;&lt;/Citation&gt;_x000a_"/>
    <w:docVar w:name="NE.Ref{C7742749-5121-4BF4-A674-DFCBF8C1AA51}" w:val=" ADDIN NE.Ref.{C7742749-5121-4BF4-A674-DFCBF8C1AA51}&lt;Citation&gt;&lt;Group&gt;&lt;References&gt;&lt;Item&gt;&lt;ID&gt;21&lt;/ID&gt;&lt;UID&gt;{BFB04358-F2A6-4886-A1AF-CF62C8C9BB58}&lt;/UID&gt;&lt;Title&gt;The nature of procrastination: a meta-analytic and theoretical review of  quintessential self-regulatory failure&lt;/Title&gt;&lt;Template&gt;Journal Article&lt;/Template&gt;&lt;Star&gt;0&lt;/Star&gt;&lt;Tag&gt;0&lt;/Tag&gt;&lt;Author&gt;Steel, P&lt;/Author&gt;&lt;Year&gt;2007&lt;/Year&gt;&lt;Details&gt;&lt;_accessed&gt;65172090&lt;/_accessed&gt;&lt;_accession_num&gt;17201571&lt;/_accession_num&gt;&lt;_author_adr&gt;Human Resources and Organizational Dynamics, University of Calgary, Calgary, AB,  Canada. Piers.Steel@Haskayne.UCalgary.ca&lt;/_author_adr&gt;&lt;_collection_scope&gt;SSCI;SCIE&lt;/_collection_scope&gt;&lt;_created&gt;65172089&lt;/_created&gt;&lt;_date&gt;56276640&lt;/_date&gt;&lt;_date_display&gt;2007 Jan&lt;/_date_display&gt;&lt;_db_updated&gt;PubMed&lt;/_db_updated&gt;&lt;_doi&gt;10.1037/0033-2909.133.1.65&lt;/_doi&gt;&lt;_impact_factor&gt;  22.400&lt;/_impact_factor&gt;&lt;_isbn&gt;0033-2909 (Print); 0033-2909 (Linking)&lt;/_isbn&gt;&lt;_issue&gt;1&lt;/_issue&gt;&lt;_journal&gt;Psychol Bull&lt;/_journal&gt;&lt;_language&gt;eng&lt;/_language&gt;&lt;_modified&gt;65172090&lt;/_modified&gt;&lt;_ori_publication&gt;(c) 2007 APA, all rights reserved.&lt;/_ori_publication&gt;&lt;_pages&gt;65-94&lt;/_pages&gt;&lt;_social_category&gt;心理学(1) &amp;amp; 心理学：综合(1)&lt;/_social_category&gt;&lt;_subject_headings&gt;*Decision Making; Humans; *Self Efficacy; *Social Control, Informal; Time Factors; *Time Perception&lt;/_subject_headings&gt;&lt;_tertiary_title&gt;Psychological bulletin&lt;/_tertiary_title&gt;&lt;_type_work&gt;Journal Article; Meta-Analysis&lt;/_type_work&gt;&lt;_url&gt;http://www.ncbi.nlm.nih.gov/entrez/query.fcgi?cmd=Retrieve&amp;amp;db=pubmed&amp;amp;dopt=Abstract&amp;amp;list_uids=17201571&amp;amp;query_hl=1&lt;/_url&gt;&lt;_volume&gt;133&lt;/_volume&gt;&lt;/Details&gt;&lt;Extra&gt;&lt;DBUID&gt;{866801D5-F97C-42A6-9B52-0A772648DD92}&lt;/DBUID&gt;&lt;/Extra&gt;&lt;/Item&gt;&lt;/References&gt;&lt;/Group&gt;&lt;/Citation&gt;_x000a_"/>
    <w:docVar w:name="NE.Ref{C7876D71-2706-43E7-B4C5-D22F5CF84DE1}" w:val=" ADDIN NE.Ref.{C7876D71-2706-43E7-B4C5-D22F5CF84DE1}&lt;Citation&gt;&lt;Group&gt;&lt;References&gt;&lt;Item&gt;&lt;ID&gt;4080&lt;/ID&gt;&lt;UID&gt;{85FFD06A-99BD-4531-BBA5-CF9B5EE9B8E7}&lt;/UID&gt;&lt;Title&gt;Adverse childhood experiences and mental health problems in a nationally  representative study of heterosexual, homosexual and bisexual Danes&lt;/Title&gt;&lt;Template&gt;Journal Article&lt;/Template&gt;&lt;Star&gt;0&lt;/Star&gt;&lt;Tag&gt;0&lt;/Tag&gt;&lt;Author&gt;Andresen, J B; Graugaard, C; Andersson, M; Bahnsen, M K; Frisch, M&lt;/Author&gt;&lt;Year&gt;2022&lt;/Year&gt;&lt;Details&gt;&lt;_accession_num&gt;36073708&lt;/_accession_num&gt;&lt;_author_adr&gt;Department of Epidemiology Research, Statens Serum Institut, Copenhagen, Denmark.; Department of Clinical Medicine, Center for Sexology Research, Aalborg  University, Aalborg, Denmark.; Department of Clinical Medicine, Center for Sexology Research, Aalborg  University, Aalborg, Denmark.; Department of Epidemiology Research, Statens Serum Institut, Copenhagen, Denmark.; Department of Epidemiology Research, Statens Serum Institut, Copenhagen, Denmark.; Department of Epidemiology Research, Statens Serum Institut, Copenhagen, Denmark.; Department of Clinical Medicine, Center for Sexology Research, Aalborg  University, Aalborg, Denmark.&lt;/_author_adr&gt;&lt;_date_display&gt;2022 Oct&lt;/_date_display&gt;&lt;_date&gt;2022-10-01&lt;/_date&gt;&lt;_doi&gt;10.1002/wps.21008&lt;/_doi&gt;&lt;_isbn&gt;1723-8617 (Print); 2051-5545 (Electronic); 1723-8617 (Linking)&lt;/_isbn&gt;&lt;_issue&gt;3&lt;/_issue&gt;&lt;_journal&gt;World Psychiatry&lt;/_journal&gt;&lt;_keywords&gt;Homosexuality; adverse childhood experiences; bisexuality; heterosexuality; mental health; self-harm; suicidality&lt;/_keywords&gt;&lt;_language&gt;eng&lt;/_language&gt;&lt;_ori_publication&gt;© 2022 World Psychiatric Association.&lt;/_ori_publication&gt;&lt;_pages&gt;427-435&lt;/_pages&gt;&lt;_tertiary_title&gt;World psychiatry : official journal of the World Psychiatric Association (WPA)&lt;/_tertiary_title&gt;&lt;_type_work&gt;Journal Article&lt;/_type_work&gt;&lt;_url&gt;http://www.ncbi.nlm.nih.gov/entrez/query.fcgi?cmd=Retrieve&amp;amp;db=pubmed&amp;amp;dopt=Abstract&amp;amp;list_uids=36073708&amp;amp;query_hl=1&lt;/_url&gt;&lt;_volume&gt;21&lt;/_volume&gt;&lt;_created&gt;65108421&lt;/_created&gt;&lt;_modified&gt;65118883&lt;/_modified&gt;&lt;_impact_factor&gt;  79.683&lt;/_impact_factor&gt;&lt;_social_category&gt;精神病学(1)&lt;/_social_category&gt;&lt;_collection_scope&gt;SCIE;SSCI&lt;/_collection_scope&gt;&lt;/Details&gt;&lt;Extra&gt;&lt;DBUID&gt;{93870BB0-CAEF-4F07-AAE0-DA131E288E28}&lt;/DBUID&gt;&lt;/Extra&gt;&lt;/Item&gt;&lt;/References&gt;&lt;/Group&gt;&lt;Group&gt;&lt;References&gt;&lt;Item&gt;&lt;ID&gt;4040&lt;/ID&gt;&lt;UID&gt;{F6DC1C06-C04D-48C1-8EB4-46BF7944B809}&lt;/UID&gt;&lt;Title&gt;How often were you traumatized? Reconceptualizing adverse childhood experiences for sexual and gender minorities&lt;/Title&gt;&lt;Template&gt;Journal Article&lt;/Template&gt;&lt;Star&gt;0&lt;/Star&gt;&lt;Tag&gt;1&lt;/Tag&gt;&lt;Author&gt;Bond, M A; Stone, A L; Salcido, R Jr; Schnarrs, P W&lt;/Author&gt;&lt;Year&gt;2021&lt;/Year&gt;&lt;Details&gt;&lt;_accession_num&gt;33422816&lt;/_accession_num&gt;&lt;_author_adr&gt;Department of Psychiatry and Behavioral Sciences, The University of Texas at  Austin Dell Medical School, 1601 Trinity St, Bldg B, Austin, TX, 78712, United  States. Electronic address: mark_bond_005@utexas.edu.; Department of Anthropology and Sociology, Trinity University.; The Pride Center San Antonio.; Division of Community Engagement and Health Equity, Department of Population  Health, The University of Texas at Austin Dell Medical School; The Population  Research Center, The University of Texas at Austin.&lt;/_author_adr&gt;&lt;_collection_scope&gt;SCIE;SSCI&lt;/_collection_scope&gt;&lt;_created&gt;65038396&lt;/_created&gt;&lt;_date&gt;2021-03-01&lt;/_date&gt;&lt;_date_display&gt;2021 Mar 1&lt;/_date_display&gt;&lt;_doi&gt;10.1016/j.jad.2020.12.117&lt;/_doi&gt;&lt;_impact_factor&gt;   6.533&lt;/_impact_factor&gt;&lt;_isbn&gt;1573-2517 (Electronic); 0165-0327 (Linking)&lt;/_isbn&gt;&lt;_journal&gt;J Affect Disord&lt;/_journal&gt;&lt;_keywords&gt;Adverse childhood events; LGBTQ; Post-traumatic stress disorder; Sexual and gender minorities&lt;/_keywords&gt;&lt;_language&gt;eng&lt;/_language&gt;&lt;_modified&gt;65118883&lt;/_modified&gt;&lt;_ori_publication&gt;Copyright © 2020. Published by Elsevier B.V.&lt;/_ori_publication&gt;&lt;_pages&gt;407-414&lt;/_pages&gt;&lt;_social_category&gt;临床神经病学(2) &amp;amp; 精神病学(2)&lt;/_social_category&gt;&lt;_subject_headings&gt;*Adverse Childhood Experiences; Anxiety Disorders; Child; Heterosexuality; Humans; Retrospective Studies; *Sexual and Gender Minorities; United States&lt;/_subject_headings&gt;&lt;_tertiary_title&gt;Journal of affective disorders&lt;/_tertiary_title&gt;&lt;_type_work&gt;Journal Article; Research Support, Non-U.S. Gov&amp;apos;t&lt;/_type_work&gt;&lt;_url&gt;http://www.ncbi.nlm.nih.gov/entrez/query.fcgi?cmd=Retrieve&amp;amp;db=pubmed&amp;amp;dopt=Abstract&amp;amp;list_uids=33422816&amp;amp;query_hl=1&lt;/_url&gt;&lt;_volume&gt;282&lt;/_volume&gt;&lt;_accessed&gt;65042811&lt;/_accessed&gt;&lt;/Details&gt;&lt;Extra&gt;&lt;DBUID&gt;{93870BB0-CAEF-4F07-AAE0-DA131E288E28}&lt;/DBUID&gt;&lt;/Extra&gt;&lt;/Item&gt;&lt;/References&gt;&lt;/Group&gt;&lt;/Citation&gt;_x000a_"/>
    <w:docVar w:name="NE.Ref{C7B1C99A-D5AB-458C-AC06-063753502EF9}" w:val=" ADDIN NE.Ref.{C7B1C99A-D5AB-458C-AC06-063753502EF9}&lt;Citation&gt;&lt;Group&gt;&lt;References&gt;&lt;Item&gt;&lt;ID&gt;47&lt;/ID&gt;&lt;UID&gt;{B012441D-A931-495C-B407-37CA2017E250}&lt;/UID&gt;&lt;Title&gt;Procrastination and personality, performance, and mood&lt;/Title&gt;&lt;Template&gt;Journal Article&lt;/Template&gt;&lt;Star&gt;0&lt;/Star&gt;&lt;Tag&gt;0&lt;/Tag&gt;&lt;Author&gt;Steel, Piers;Brothen, Thomas;Wambach, Catherine&lt;/Author&gt;&lt;Year&gt;2001&lt;/Year&gt;&lt;Details&gt;&lt;_pages&gt;95-106&lt;/_pages&gt;&lt;_url&gt;https://www.sciencedirect.com/science/article/pii/S0191886900000131&lt;/_url&gt;&lt;_doi&gt;https://doi.org/10.1016/S0191-8869(00)00013-1&lt;/_doi&gt;&lt;_keywords&gt;Procrastination;Performance;Mood;Personality;Work intentions&lt;/_keywords&gt;&lt;_issue&gt;1&lt;/_issue&gt;&lt;_db_provider&gt;ScienceDirect&lt;/_db_provider&gt;&lt;_volume&gt;30&lt;/_volume&gt;&lt;_date&gt;53127360&lt;/_date&gt;&lt;_journal&gt;Personality and Individual Differences&lt;/_journal&gt;&lt;_isbn&gt;0191-8869&lt;/_isbn&gt;&lt;_impact_factor&gt;   4.300&lt;/_impact_factor&gt;&lt;_social_category&gt;心理学：社会(3)&lt;/_social_category&gt;&lt;_collection_scope&gt;SSCI&lt;/_collection_scope&gt;&lt;_created&gt;65180243&lt;/_created&gt;&lt;_modified&gt;65180243&lt;/_modified&gt;&lt;/Details&gt;&lt;Extra&gt;&lt;DBUID&gt;{866801D5-F97C-42A6-9B52-0A772648DD92}&lt;/DBUID&gt;&lt;/Extra&gt;&lt;/Item&gt;&lt;/References&gt;&lt;/Group&gt;&lt;Group&gt;&lt;References&gt;&lt;Item&gt;&lt;ID&gt;49&lt;/ID&gt;&lt;UID&gt;{431C1CEE-F2B9-437B-A0A1-409441A5DE26}&lt;/UID&gt;&lt;Title&gt;Procrastination, personality traits, and academic performance: When active and passive procrastination tell a different story&lt;/Title&gt;&lt;Template&gt;Journal Article&lt;/Template&gt;&lt;Star&gt;0&lt;/Star&gt;&lt;Tag&gt;0&lt;/Tag&gt;&lt;Author&gt;Kim, Sowon;Fernandez, Sébastien;Terrier, Lohyd&lt;/Author&gt;&lt;Year&gt;2017&lt;/Year&gt;&lt;Details&gt;&lt;_pages&gt;154-157&lt;/_pages&gt;&lt;_url&gt;https://www.sciencedirect.com/science/article/pii/S0191886916312016&lt;/_url&gt;&lt;_doi&gt;https://doi.org/10.1016/j.paid.2016.12.021&lt;/_doi&gt;&lt;_keywords&gt;Personality;Five factor model;Passive procrastination;Active procrastination;Academic performance&lt;/_keywords&gt;&lt;_db_provider&gt;ScienceDirect&lt;/_db_provider&gt;&lt;_volume&gt;108&lt;/_volume&gt;&lt;_date&gt;61666560&lt;/_date&gt;&lt;_journal&gt;Personality and Individual Differences&lt;/_journal&gt;&lt;_isbn&gt;0191-8869&lt;/_isbn&gt;&lt;_impact_factor&gt;   4.300&lt;/_impact_factor&gt;&lt;_social_category&gt;心理学：社会(3)&lt;/_social_category&gt;&lt;_collection_scope&gt;SSCI&lt;/_collection_scope&gt;&lt;_created&gt;65180253&lt;/_created&gt;&lt;_modified&gt;65180253&lt;/_modified&gt;&lt;/Details&gt;&lt;Extra&gt;&lt;DBUID&gt;{866801D5-F97C-42A6-9B52-0A772648DD92}&lt;/DBUID&gt;&lt;/Extra&gt;&lt;/Item&gt;&lt;/References&gt;&lt;/Group&gt;&lt;Group&gt;&lt;References&gt;&lt;Item&gt;&lt;ID&gt;64&lt;/ID&gt;&lt;UID&gt;{A58772A7-E2A4-44B0-941F-83825ED21068}&lt;/UID&gt;&lt;Title&gt;Arousal, avoidant and decisional procrastinators: Do they exist?&lt;/Title&gt;&lt;Template&gt;Journal Article&lt;/Template&gt;&lt;Star&gt;0&lt;/Star&gt;&lt;Tag&gt;0&lt;/Tag&gt;&lt;Author&gt;Steel, Piers&lt;/Author&gt;&lt;Year&gt;2010&lt;/Year&gt;&lt;Details&gt;&lt;_pages&gt;926-934&lt;/_pages&gt;&lt;_url&gt;https://www.sciencedirect.com/science/article/pii/S0191886910000930&lt;/_url&gt;&lt;_doi&gt;https://doi.org/10.1016/j.paid.2010.02.025&lt;/_doi&gt;&lt;_keywords&gt;Procrastination;Measurement;Meta-analysis;Irrational delay&lt;/_keywords&gt;&lt;_issue&gt;8&lt;/_issue&gt;&lt;_db_provider&gt;ScienceDirect&lt;/_db_provider&gt;&lt;_volume&gt;48&lt;/_volume&gt;&lt;_date&gt;58072320&lt;/_date&gt;&lt;_journal&gt;Personality and Individual Differences&lt;/_journal&gt;&lt;_isbn&gt;0191-8869&lt;/_isbn&gt;&lt;_impact_factor&gt;   4.300&lt;/_impact_factor&gt;&lt;_social_category&gt;心理学：社会(3)&lt;/_social_category&gt;&lt;_collection_scope&gt;SSCI&lt;/_collection_scope&gt;&lt;_created&gt;65181175&lt;/_created&gt;&lt;_modified&gt;65181175&lt;/_modified&gt;&lt;/Details&gt;&lt;Extra&gt;&lt;DBUID&gt;{866801D5-F97C-42A6-9B52-0A772648DD92}&lt;/DBUID&gt;&lt;/Extra&gt;&lt;/Item&gt;&lt;/References&gt;&lt;/Group&gt;&lt;/Citation&gt;_x000a_"/>
    <w:docVar w:name="NE.Ref{C7DE210A-626F-411B-B5D2-7827F2D1527C}" w:val=" ADDIN NE.Ref.{C7DE210A-626F-411B-B5D2-7827F2D1527C}&lt;Citation&gt;&lt;Group&gt;&lt;References&gt;&lt;Item&gt;&lt;ID&gt;156&lt;/ID&gt;&lt;UID&gt;{0D4AFCA5-C3A2-45DD-9FCA-88DDF4120C4D}&lt;/UID&gt;&lt;Title&gt;Trajectories of Systolic Blood Pressure in Children: Risk Factors and  Cardiometabolic Correlates&lt;/Title&gt;&lt;Template&gt;Journal Article&lt;/Template&gt;&lt;Star&gt;0&lt;/Star&gt;&lt;Tag&gt;0&lt;/Tag&gt;&lt;Author&gt;Yuan, W L; Kramer, M S; Michael, N; Sadananthan, S A; Tint, M T; Chen, L W; Pang, W W; Velan, S S; Godfrey, K M; Chong, Y S; Chong, MFF; Choo, JTL; Ling, L H; Eriksson, J G; Lee, Y S&lt;/Author&gt;&lt;Year&gt;2021&lt;/Year&gt;&lt;Details&gt;&lt;_accession_num&gt;34019883&lt;/_accession_num&gt;&lt;_author_adr&gt;Department of Paediatrics, Yong Loo Lin School of Medicine, National University  of Singapore, Singapore, Singapore.; Department of Obstetrics &amp;amp; Gynaecology, Yong Loo Lin School of Medicine, National  University of Singapore, Singapore, Singapore; Department of Paediatrics, Faculty  of Medicine, McGill University, Montreal, Canada; Department of Epidemiology,  Biostatistics and Occupational Health, Faculty of Medicine, McGill University,  Montreal, Canada.; Singapore Institute for Clinical Sciences, Agency for Science, Technology, and  Research (A∗STAR), Singapore, Singapore.; Singapore Institute for Clinical Sciences, Agency for Science, Technology, and  Research (A∗STAR), Singapore, Singapore.; Department of Obstetrics &amp;amp; Gynaecology, Yong Loo Lin School of Medicine, National  University of Singapore, Singapore, Singapore; Singapore Institute for Clinical  Sciences, Agency for Science, Technology, and Research (A∗STAR), Singapore,  Singapore.; Singapore Bioimaging Consortium, Agency for Science, Technology, and Research  (A∗STAR), Singapore, Singapore.; Department of Obstetrics &amp;amp; Gynaecology, Yong Loo Lin School of Medicine, National  University of Singapore, Singapore, Singapore.; Singapore Institute for Clinical Sciences, Agency for Science, Technology, and  Research (A∗STAR), Singapore, Singapore; HRB Centre for Health and Diet Research,  School of Public Health, Physiotherapy, and Sports Science, University College  Dublin, Dublin, Ireland.; Medical Research Council Lifecourse Epidemiology Unit and National Institute for  Health Research Southampton Biomedical Research Centre, University of Southampton  and University Hospital, Southampton National Health Service Foundation Trust,  Southampton, United Kingdom.; Department of Obstetrics &amp;amp; Gynaecology, Yong Loo Lin School of Medicine, National  University of Singapore, Singapore, Singapore; Singapore Institute for Clinical  Sciences, Agency for Science, Technology, and Research (A∗STAR), Singapore,  Singapore.; Singapore Institute for Clinical Sciences, Agency for Science, Technology, and  Research (A∗STAR), Singapore, Singapore; Saw Swee Hock School of Public Health,  National University of Singapore, Singapore, Singapore.; KK Women&amp;apos;s and Children&amp;apos;s Hospital, Singapore, Singapore.; Department of Medicine, Yong Loo Lin School of Medicine, National University of  Singapore, Singapore, Singapore; Department of Cardiology, National University  Heart Centre, Singapore, Singapore.; Department of Obstetrics &amp;amp; Gynaecology, Yong Loo Lin School of Medicine, National  University of Singapore, Singapore, Singapore; Singapore Institute for Clinical  Sciences, Agency for Science, Technology, and Research (A∗STAR), Singapore,  Singapore; Department of General Practice and Primary Health Care, University of  Helsinki and Helsinki University Hospital, Helsinki, Finland; Folkhälsan Research  Center, Helsinki, Finland.; Department of Paediatrics, Yong Loo Lin School of Medicine, National University  of Singapore, Singapore, Singapore; Singapore Institute for Clinical Sciences,  Agency for Science, Technology, and Research (A∗STAR), Singapore, Singapore; Khoo  Teck Puat-National University Children&amp;apos;s Medical Institute, National University  Hospital, National University Health System, Singapore, Singapore.&lt;/_author_adr&gt;&lt;_date_display&gt;2021 Sep&lt;/_date_display&gt;&lt;_date&gt;2021-09-01&lt;/_date&gt;&lt;_doi&gt;10.1016/j.jpeds.2021.05.027&lt;/_doi&gt;&lt;_isbn&gt;1097-6833 (Electronic); 0022-3476 (Print); 0022-3476 (Linking)&lt;/_isbn&gt;&lt;_journal&gt;J Pediatr&lt;/_journal&gt;&lt;_keywords&gt;GUSTO; adiposity; latent class mixed model; maternal hypertension; rapid weight gain&lt;/_keywords&gt;&lt;_language&gt;eng&lt;/_language&gt;&lt;_ori_publication&gt;Crown Copyright © 2021. Published by Elsevier Inc. All rights reserved.&lt;/_ori_publication&gt;&lt;_pages&gt;86-94.e6&lt;/_pages&gt;&lt;_subject_headings&gt;Age Factors; Blood Glucose/metabolism; Blood Pressure/*physiology; Body Mass Index; Cardiovascular Diseases/diagnosis/*epidemiology; Child; Child, Preschool; Cholesterol/blood; Female; Humans; Infant; Logistic Models; Male; Risk Factors; Singapore; Waist Circumference&lt;/_subject_headings&gt;&lt;_tertiary_title&gt;The Journal of pediatrics&lt;/_tertiary_title&gt;&lt;_type_work&gt;Journal Article; Research Support, Non-U.S. Gov&amp;apos;t&lt;/_type_work&gt;&lt;_url&gt;http://www.ncbi.nlm.nih.gov/entrez/query.fcgi?cmd=Retrieve&amp;amp;db=pubmed&amp;amp;dopt=Abstract&amp;amp;list_uids=34019883&amp;amp;query_hl=1&lt;/_url&gt;&lt;_volume&gt;236&lt;/_volume&gt;&lt;_created&gt;65006970&lt;/_created&gt;&lt;_modified&gt;65006970&lt;/_modified&gt;&lt;_impact_factor&gt;   6.314&lt;/_impact_factor&gt;&lt;_social_category&gt;医学(2)&lt;/_social_category&gt;&lt;_collection_scope&gt;SCIE&lt;/_collection_scope&gt;&lt;/Details&gt;&lt;Extra&gt;&lt;DBUID&gt;{3F9387F2-331A-44EC-89D9-44E8C1CA5F18}&lt;/DBUID&gt;&lt;/Extra&gt;&lt;/Item&gt;&lt;/References&gt;&lt;/Group&gt;&lt;Group&gt;&lt;References&gt;&lt;Item&gt;&lt;ID&gt;154&lt;/ID&gt;&lt;UID&gt;{4D7EF638-FC68-4535-88A3-F9B916DEACB1}&lt;/UID&gt;&lt;Title&gt;Diagnosis, Evaluation, and Management of High Blood Pressure in Children and  Adolescents&lt;/Title&gt;&lt;Template&gt;Journal Article&lt;/Template&gt;&lt;Star&gt;0&lt;/Star&gt;&lt;Tag&gt;0&lt;/Tag&gt;&lt;Author&gt;Baker-Smith, C M; Flinn, S K; Flynn, J T; Kaelber, D C; Blowey, D; Carroll, A E; Daniels, S R; de Ferranti, S D; Dionne, J M; Falkner, B; Gidding, S S; Goodwin, C; Leu, M G; Powers, M E; Rea, C; Samuels, J; Simasek, M; Thaker, V V; Urbina, E M&lt;/Author&gt;&lt;Year&gt;2018&lt;/Year&gt;&lt;Details&gt;&lt;_accession_num&gt;30126937&lt;/_accession_num&gt;&lt;_author_adr&gt;Division of Cardiology, Department of Pediatrics, School of Medicine, University  of Maryland, Baltimore, Maryland; cbaker-smith@som.umaryland.edu.; Consultant, Washington, District of Columbia.; Division of Nephrology, Department of Pediatrics, University of Washington and  Seattle Children&amp;apos;s Hospital, Seattle, Washington.; Division of General Internal Medicine, Departments of Pediatrics and Population  and Quantitative Health Sciences, Case Western Reserve University and Center for  Clinical Informatics Research and Education, The MetroHealth System, Cleveland,  Ohio.; University of Missouri-Kansas City, Children&amp;apos;s Mercy Kansas City, Children&amp;apos;s  Mercy Integrated Care Solutions, Kansas City, Missouri.; Department of Pediatrics, School of Medicine, Indiana University, Indianapolis,  Indiana.; Department of Pediatrics, School of Medicine, University of Colorado, Children&amp;apos;s  Hospital Colorado, Aurora, Colorado.; Preventive Cardiology Clinic.; Division of Nephrology, Department of Pediatrics, University of British Columbia  and BC Children&amp;apos;s Hospital, Vancouver, British Columbia, Canada.; Departments of Medicine and Pediatrics, Thomas Jefferson University,  Philadelphia, Pennsylvania.; Cardiology Division, Nemours Cardiac Center, A. I. duPont Hospital for Children  and Department of Pediatrics, Sidney Kimmel Medical College, Thomas Jefferson  University, Philadelphia, Pennsylvania.; National Pediatric Blood Pressure Awareness Foundation, Prairieville, Louisiana.; Departments of Pediatrics and Biomedical Informatics and Medical Education,  University of Washington, University of Washington Medicine Information  Technology Services, and Seattle Children&amp;apos;s Hospital, Seattle, Washington.; Department of Pediatrics, Morehouse School of Medicine, Atlanta, Georgia.; Primary Care at Longwood, and.; Departments of Pediatrics and Internal Medicine, McGovern School of Medicine,  University of Texas, Houston, Texas.; Department of Pediatrics, UPMC Shadyside Family Medicine Residency, University of  Pittsburgh Medical Center, Children&amp;apos;s Hospital of Pittsburgh and School of  Medicine, University of Pittsburgh, Pittsburgh, Pennsylvania.; Department of Medicine, Boston Children&amp;apos;s Hospital, Harvard Medical School,  Harvard University, Boston, Massachusetts.; Division of Molecular Genetics, Department of Pediatrics, Columbia University  Irving Medical Center, Columbia University, New York, New York.; Broad Institute, Cambridge, Massachusetts; and.; Preventive Cardiology, Cincinnati Children&amp;apos;s Hospital Medical Center, Cincinnati,  Ohio.&lt;/_author_adr&gt;&lt;_date_display&gt;2018 Sep&lt;/_date_display&gt;&lt;_date&gt;2018-09-01&lt;/_date&gt;&lt;_doi&gt;10.1542/peds.2018-2096&lt;/_doi&gt;&lt;_isbn&gt;1098-4275 (Electronic); 0031-4005 (Linking)&lt;/_isbn&gt;&lt;_issue&gt;3&lt;/_issue&gt;&lt;_journal&gt;Pediatrics&lt;/_journal&gt;&lt;_language&gt;eng&lt;/_language&gt;&lt;_ori_publication&gt;Copyright © 2018 by the American Academy of Pediatrics.&lt;/_ori_publication&gt;&lt;_subject_headings&gt;Adolescent; Antihypertensive Agents/therapeutic use; Blood Pressure; Blood Pressure Determination/*methods; Child; Female; Humans; Hypertension/*diagnosis/drug therapy; Male; Mass Screening/*methods; Practice Guidelines as Topic&lt;/_subject_headings&gt;&lt;_tertiary_title&gt;Pediatrics&lt;/_tertiary_title&gt;&lt;_type_work&gt;Journal Article; Systematic Review&lt;/_type_work&gt;&lt;_url&gt;http://www.ncbi.nlm.nih.gov/entrez/query.fcgi?cmd=Retrieve&amp;amp;db=pubmed&amp;amp;dopt=Abstract&amp;amp;list_uids=30126937&amp;amp;query_hl=1&lt;/_url&gt;&lt;_volume&gt;142&lt;/_volume&gt;&lt;_created&gt;65006962&lt;/_created&gt;&lt;_modified&gt;65006962&lt;/_modified&gt;&lt;_impact_factor&gt;   9.703&lt;/_impact_factor&gt;&lt;_social_category&gt;医学(2)&lt;/_social_category&gt;&lt;_collection_scope&gt;SCIE&lt;/_collection_scope&gt;&lt;/Details&gt;&lt;Extra&gt;&lt;DBUID&gt;{3F9387F2-331A-44EC-89D9-44E8C1CA5F18}&lt;/DBUID&gt;&lt;/Extra&gt;&lt;/Item&gt;&lt;/References&gt;&lt;/Group&gt;&lt;/Citation&gt;_x000a_"/>
    <w:docVar w:name="NE.Ref{C7E12189-562E-4E15-840B-5F596F3731A6}" w:val=" ADDIN NE.Ref.{C7E12189-562E-4E15-840B-5F596F3731A6}&lt;Citation&gt;&lt;Group&gt;&lt;References&gt;&lt;Item&gt;&lt;ID&gt;203&lt;/ID&gt;&lt;UID&gt;{B9BD2D0A-3097-4E98-879C-42EC7DC331E2}&lt;/UID&gt;&lt;Title&gt;广州市中小学生乳牙龋及龋补与恒牙龋的关联&lt;/Title&gt;&lt;Template&gt;Journal Article&lt;/Template&gt;&lt;Star&gt;0&lt;/Star&gt;&lt;Tag&gt;0&lt;/Tag&gt;&lt;Author&gt;刘菊华; 谭妙瑜; 陈舸; 杨杰文; 王琦; 郭仰峰; 郜艳晖&lt;/Author&gt;&lt;Year&gt;2017&lt;/Year&gt;&lt;Details&gt;&lt;_doi&gt;10.16835/j.cnki.1000-9817.2017.11.024&lt;/_doi&gt;&lt;_issue&gt;11&lt;/_issue&gt;&lt;_journal&gt;中国学校卫生&lt;/_journal&gt;&lt;_keywords&gt;龋齿;患病率;回归分析;中小学生卫生保健服务&lt;/_keywords&gt;&lt;_pages&gt;1685-1687&lt;/_pages&gt;&lt;_volume&gt;38&lt;/_volume&gt;&lt;_created&gt;65139076&lt;/_created&gt;&lt;_modified&gt;65139076&lt;/_modified&gt;&lt;_collection_scope&gt;PKU&lt;/_collection_scope&gt;&lt;_accessed&gt;65139328&lt;/_accessed&gt;&lt;_translated_author&gt;Liu, Ju hua;Tan, Miao yu;Chen, Ge;Yang, Jie wen;Wang, Qi;Guo, Yang feng;Gao, Yan hui&lt;/_translated_author&gt;&lt;/Details&gt;&lt;Extra&gt;&lt;DBUID&gt;{3F9387F2-331A-44EC-89D9-44E8C1CA5F18}&lt;/DBUID&gt;&lt;/Extra&gt;&lt;/Item&gt;&lt;/References&gt;&lt;/Group&gt;&lt;Group&gt;&lt;References&gt;&lt;Item&gt;&lt;ID&gt;204&lt;/ID&gt;&lt;UID&gt;{942918C5-A1A2-4BD4-BA26-633EFEAAF774}&lt;/UID&gt;&lt;Title&gt;上海市金山区小学生龋齿患病调查&lt;/Title&gt;&lt;Template&gt;Journal Article&lt;/Template&gt;&lt;Star&gt;0&lt;/Star&gt;&lt;Tag&gt;0&lt;/Tag&gt;&lt;Author&gt;魏雪辉; 徐文忠&lt;/Author&gt;&lt;Year&gt;2020&lt;/Year&gt;&lt;Details&gt;&lt;_issue&gt;24&lt;/_issue&gt;&lt;_journal&gt;上海医药&lt;/_journal&gt;&lt;_keywords&gt;龋齿;小学生;流行状况;分析&lt;/_keywords&gt;&lt;_pages&gt;50-53&lt;/_pages&gt;&lt;_volume&gt;41&lt;/_volume&gt;&lt;_created&gt;65139076&lt;/_created&gt;&lt;_modified&gt;65139076&lt;/_modified&gt;&lt;_accessed&gt;65139328&lt;/_accessed&gt;&lt;_translated_author&gt;Wei, Xue hui;Xu, Wen zhong&lt;/_translated_author&gt;&lt;/Details&gt;&lt;Extra&gt;&lt;DBUID&gt;{3F9387F2-331A-44EC-89D9-44E8C1CA5F18}&lt;/DBUID&gt;&lt;/Extra&gt;&lt;/Item&gt;&lt;/References&gt;&lt;/Group&gt;&lt;Group&gt;&lt;References&gt;&lt;Item&gt;&lt;ID&gt;200&lt;/ID&gt;&lt;UID&gt;{01964663-4590-4FDA-A88C-70BE674A12AE}&lt;/UID&gt;&lt;Title&gt;2019-2021年北京市大兴区中小学生常见病监测趋势分析&lt;/Title&gt;&lt;Template&gt;Journal Article&lt;/Template&gt;&lt;Star&gt;0&lt;/Star&gt;&lt;Tag&gt;0&lt;/Tag&gt;&lt;Author&gt;王川; 高艳青; 赵颖; 李慧; 吕守明; 王晗&lt;/Author&gt;&lt;Year&gt;2023&lt;/Year&gt;&lt;Details&gt;&lt;_issue&gt;04&lt;/_issue&gt;&lt;_journal&gt;应用预防医学&lt;/_journal&gt;&lt;_keywords&gt;中小学生;常见病;监测;趋势分析&lt;/_keywords&gt;&lt;_pages&gt;286-290&lt;/_pages&gt;&lt;_volume&gt;29&lt;/_volume&gt;&lt;_created&gt;65139076&lt;/_created&gt;&lt;_modified&gt;65139295&lt;/_modified&gt;&lt;_accessed&gt;65139330&lt;/_accessed&gt;&lt;_translated_author&gt;Wang, Chuan;Gao, Yan qing;Zhao, Ying;Li, Hui;Lu, Shou ming;Wang, Han&lt;/_translated_author&gt;&lt;/Details&gt;&lt;Extra&gt;&lt;DBUID&gt;{3F9387F2-331A-44EC-89D9-44E8C1CA5F18}&lt;/DBUID&gt;&lt;/Extra&gt;&lt;/Item&gt;&lt;/References&gt;&lt;/Group&gt;&lt;/Citation&gt;_x000a_"/>
    <w:docVar w:name="NE.Ref{C7ECF99A-6E75-4612-A103-73C7ECFF2D5F}" w:val=" ADDIN NE.Ref.{C7ECF99A-6E75-4612-A103-73C7ECFF2D5F}&lt;Citation&gt;&lt;Group&gt;&lt;References&gt;&lt;Item&gt;&lt;ID&gt;63&lt;/ID&gt;&lt;UID&gt;{4A8201AA-C216-4427-AA4D-5EBFB5512302}&lt;/UID&gt;&lt;Title&gt;Opening the black box of the group-based trajectory modeling process to analyze  medication adherence patterns: An example using real-world statin adherence data&lt;/Title&gt;&lt;Template&gt;Journal Article&lt;/Template&gt;&lt;Star&gt;0&lt;/Star&gt;&lt;Tag&gt;0&lt;/Tag&gt;&lt;Author&gt;Hickson, R P; Annis, I E; Killeya-Jones, L A; Fang, G&lt;/Author&gt;&lt;Year&gt;2020&lt;/Year&gt;&lt;Details&gt;&lt;_accessed&gt;65137649&lt;/_accessed&gt;&lt;_accession_num&gt;31802581&lt;/_accession_num&gt;&lt;_author_adr&gt;Division of Pharmaceutical Outcomes and Policy, UNC Eshelman School of Pharmacy,  University of North Carolina at Chapel Hill, Chapel Hill, NC, USA.; Department of Epidemiology, UNC Gillings School of Global Public Health,  University of North Carolina at Chapel Hill, Chapel Hill, NC, USA.; Division of Pharmaceutical Outcomes and Policy, UNC Eshelman School of Pharmacy,  University of North Carolina at Chapel Hill, Chapel Hill, NC, USA.; Division of Pharmaceutical Outcomes and Policy, UNC Eshelman School of Pharmacy,  University of North Carolina at Chapel Hill, Chapel Hill, NC, USA.; Division of Pharmaceutical Outcomes and Policy, UNC Eshelman School of Pharmacy,  University of North Carolina at Chapel Hill, Chapel Hill, NC, USA.&lt;/_author_adr&gt;&lt;_collection_scope&gt;SCIE&lt;/_collection_scope&gt;&lt;_created&gt;64846884&lt;/_created&gt;&lt;_date&gt;2020-01-01&lt;/_date&gt;&lt;_date_display&gt;2020-03-01&lt;/_date_display&gt;&lt;_doi&gt;10.1002/pds.4917&lt;/_doi&gt;&lt;_impact_factor&gt;   2.732&lt;/_impact_factor&gt;&lt;_isbn&gt;1099-1557 (Electronic); 1053-8569 (Print); 1053-8569 (Linking)&lt;/_isbn&gt;&lt;_issue&gt;3&lt;/_issue&gt;&lt;_journal&gt;Pharmacoepidemiol Drug Saf&lt;/_journal&gt;&lt;_keywords&gt;group-based trajectory modeling; health behavior; medication adherence; methods; pharmacoepidemiology; statistical distributions&lt;/_keywords&gt;&lt;_language&gt;eng&lt;/_language&gt;&lt;_modified&gt;65137649&lt;/_modified&gt;&lt;_pages&gt;357-362&lt;/_pages&gt;&lt;_social_category&gt;医学(4)&lt;/_social_category&gt;&lt;_type_work&gt;Journal Article; Research Support, N.I.H., Extramural; Research Support, Non-U.S. Gov&amp;apos;t&lt;/_type_work&gt;&lt;_url&gt;http://www.ncbi.nlm.nih.gov/entrez/query.fcgi?cmd=Retrieve&amp;amp;db=pubmed&amp;amp;dopt=Abstract&amp;amp;list_uids=31802581&amp;amp;query_hl=1&lt;/_url&gt;&lt;_volume&gt;29&lt;/_volume&gt;&lt;/Details&gt;&lt;Extra&gt;&lt;DBUID&gt;{3F9387F2-331A-44EC-89D9-44E8C1CA5F18}&lt;/DBUID&gt;&lt;/Extra&gt;&lt;/Item&gt;&lt;/References&gt;&lt;/Group&gt;&lt;/Citation&gt;_x000a_"/>
    <w:docVar w:name="NE.Ref{C81DEAD2-51C9-4ADE-ACB5-6E413B68B5E9}" w:val=" ADDIN NE.Ref.{C81DEAD2-51C9-4ADE-ACB5-6E413B68B5E9}&lt;Citation&gt;&lt;Group&gt;&lt;References&gt;&lt;Item&gt;&lt;ID&gt;31&lt;/ID&gt;&lt;UID&gt;{BAD5CC6B-9DF3-4625-9F38-57A361738324}&lt;/UID&gt;&lt;Title&gt;Predisplacement Abuse and Postdisplacement Factors Associated With Mental Health  Symptoms After Forced Migration Among Rohingya Refugees in Bangladesh&lt;/Title&gt;&lt;Template&gt;Journal Article&lt;/Template&gt;&lt;Star&gt;0&lt;/Star&gt;&lt;Tag&gt;0&lt;/Tag&gt;&lt;Author&gt;Hossain, A; Baten, RBA; Sultana, Z Z; Rahman, T; Adnan, M A; Hossain, M; Khan, T A; Uddin, M K&lt;/Author&gt;&lt;Year&gt;2021&lt;/Year&gt;&lt;Details&gt;&lt;_accessed&gt;65140523&lt;/_accessed&gt;&lt;_accession_num&gt;33724392&lt;/_accession_num&gt;&lt;_author_adr&gt;Department of Public Health, North South University, Bashundhara, Dhaka,  Bangladesh.; Health Management BD Foundation, Cox&amp;apos;s Bazar, Bangladesh.; Global Health Institute, North South University, Bangladesh.; College of Public Health, University of Iowa, Iowa City.; Cambridge Programme to Assist Bangladesh in Lifestyle and Environmental Risk  Reduction, University of Cambridge, Cambridge, United Kingdom.; Health Management BD Foundation, Cox&amp;apos;s Bazar, Bangladesh.; Health Management BD Foundation, Cox&amp;apos;s Bazar, Bangladesh.; International Organization for Migration, Cox&amp;apos;s Bazar, Bangladesh.; Department of Public Health, North South University, Bashundhara, Dhaka,  Bangladesh.; Department of Public Health, North South University, Bashundhara, Dhaka,  Bangladesh.&lt;/_author_adr&gt;&lt;_collection_scope&gt;SCIE&lt;/_collection_scope&gt;&lt;_created&gt;64963617&lt;/_created&gt;&lt;_date&gt;2021-03-01&lt;/_date&gt;&lt;_date_display&gt;2021 Mar 1&lt;/_date_display&gt;&lt;_doi&gt;10.1001/jamanetworkopen.2021.1801&lt;/_doi&gt;&lt;_impact_factor&gt;  13.353&lt;/_impact_factor&gt;&lt;_isbn&gt;2574-3805 (Electronic); 2574-3805 (Linking)&lt;/_isbn&gt;&lt;_issue&gt;3&lt;/_issue&gt;&lt;_journal&gt;JAMA Netw Open&lt;/_journal&gt;&lt;_language&gt;eng&lt;/_language&gt;&lt;_modified&gt;65140523&lt;/_modified&gt;&lt;_pages&gt;e211801&lt;/_pages&gt;&lt;_social_category&gt;医学(1)&lt;/_social_category&gt;&lt;_subject_headings&gt;Adult; Bangladesh/epidemiology; Cross-Sectional Studies; Female; Humans; Male; Mental Disorders/*ethnology; *Mental Health; Morbidity/trends; Prevalence; Refugees/*statistics &amp;amp; numerical data; Retrospective Studies; Surveys and Questionnaires&lt;/_subject_headings&gt;&lt;_tertiary_title&gt;JAMA network open&lt;/_tertiary_title&gt;&lt;_type_work&gt;Journal Article; Multicenter Study; Research Support, Non-U.S. Gov&amp;apos;t&lt;/_type_work&gt;&lt;_url&gt;http://www.ncbi.nlm.nih.gov/entrez/query.fcgi?cmd=Retrieve&amp;amp;db=pubmed&amp;amp;dopt=Abstract&amp;amp;list_uids=33724392&amp;amp;query_hl=1&lt;/_url&gt;&lt;_volume&gt;4&lt;/_volume&gt;&lt;/Details&gt;&lt;Extra&gt;&lt;DBUID&gt;{00EBDF0C-2E98-4FD7-9E47-813FAF00074E}&lt;/DBUID&gt;&lt;/Extra&gt;&lt;/Item&gt;&lt;/References&gt;&lt;/Group&gt;&lt;Group&gt;&lt;References&gt;&lt;Item&gt;&lt;ID&gt;32&lt;/ID&gt;&lt;UID&gt;{A25514B5-502B-4605-8475-CF6834869D05}&lt;/UID&gt;&lt;Title&gt;Psychosocial concerns reported by Syrian refugees living in Jordan: systematic  review of unpublished needs assessments&lt;/Title&gt;&lt;Template&gt;Journal Article&lt;/Template&gt;&lt;Star&gt;0&lt;/Star&gt;&lt;Tag&gt;0&lt;/Tag&gt;&lt;Author&gt;Wells, R; Steel, Z; Abo-Hilal, M; Hassan, A H; Lawsin, C&lt;/Author&gt;&lt;Year&gt;2016&lt;/Year&gt;&lt;Details&gt;&lt;_accession_num&gt;27103679&lt;/_accession_num&gt;&lt;_author_adr&gt;Ruth Wells, BSc, University of Sydney, Australia; Zachary Steel, PhD, MClinPsych,  School of Psychiatry, University New South Wales, The Black Dog Institute,  Hospital Road, Prince of Wales Hospital, New South Wales, Australia; Mohammad Abo  Hilal, MD, Syria Bright Future; Abdulhalim Hasan, MD, American Medical Center,  Erbil, Iraq; Catalina Lawsin, PhD, Department of Behavioral Sciences, RUSH  Medical Center, Chicago, USA rwel3411@uni.sydney.edu.au.; Ruth Wells, BSc, University of Sydney, Australia; Zachary Steel, PhD, MClinPsych,  School of Psychiatry, University New South Wales, The Black Dog Institute,  Hospital Road, Prince of Wales Hospital, New South Wales, Australia; Mohammad Abo  Hilal, MD, Syria Bright Future; Abdulhalim Hasan, MD, American Medical Center,  Erbil, Iraq; Catalina Lawsin, PhD, Department of Behavioral Sciences, RUSH  Medical Center, Chicago, USA.; Ruth Wells, BSc, University of Sydney, Australia; Zachary Steel, PhD, MClinPsych,  School of Psychiatry, University New South Wales, The Black Dog Institute,  Hospital Road, Prince of Wales Hospital, New South Wales, Australia; Mohammad Abo  Hilal, MD, Syria Bright Future; Abdulhalim Hasan, MD, American Medical Center,  Erbil, Iraq; Catalina Lawsin, PhD, Department of Behavioral Sciences, RUSH  Medical Center, Chicago, USA.; Ruth Wells, BSc, University of Sydney, Australia; Zachary Steel, PhD, MClinPsych,  School of Psychiatry, University New South Wales, The Black Dog Institute,  Hospital Road, Prince of Wales Hospital, New South Wales, Australia; Mohammad Abo  Hilal, MD, Syria Bright Future; Abdulhalim Hasan, MD, American Medical Center,  Erbil, Iraq; Catalina Lawsin, PhD, Department of Behavioral Sciences, RUSH  Medical Center, Chicago, USA.; Ruth Wells, BSc, University of Sydney, Australia; Zachary Steel, PhD, MClinPsych,  School of Psychiatry, University New South Wales, The Black Dog Institute,  Hospital Road, Prince of Wales Hospital, New South Wales, Australia; Mohammad Abo  Hilal, MD, Syria Bright Future; Abdulhalim Hasan, MD, American Medical Center,  Erbil, Iraq; Catalina Lawsin, PhD, Department of Behavioral Sciences, RUSH  Medical Center, Chicago, USA.&lt;/_author_adr&gt;&lt;_collection_scope&gt;SSCI;SCIE&lt;/_collection_scope&gt;&lt;_created&gt;64963625&lt;/_created&gt;&lt;_date&gt;2016-08-01&lt;/_date&gt;&lt;_date_display&gt;2016 Aug&lt;/_date_display&gt;&lt;_doi&gt;10.1192/bjp.bp.115.165084&lt;/_doi&gt;&lt;_impact_factor&gt;  10.671&lt;/_impact_factor&gt;&lt;_isbn&gt;1472-1465 (Electronic); 0007-1250 (Linking)&lt;/_isbn&gt;&lt;_issue&gt;2&lt;/_issue&gt;&lt;_journal&gt;Br J Psychiatry&lt;/_journal&gt;&lt;_language&gt;eng&lt;/_language&gt;&lt;_modified&gt;64963625&lt;/_modified&gt;&lt;_ori_publication&gt;© The Royal College of Psychiatrists 2016.&lt;/_ori_publication&gt;&lt;_pages&gt;99-106&lt;/_pages&gt;&lt;_social_category&gt;医学(1)&lt;/_social_category&gt;&lt;_subject_headings&gt;Armed Conflicts/*psychology; Humans; Jordan/ethnology; Refugees/*psychology; Stress, Psychological/*psychology; Syria/ethnology&lt;/_subject_headings&gt;&lt;_tertiary_title&gt;The British journal of psychiatry : the journal of mental science&lt;/_tertiary_title&gt;&lt;_type_work&gt;Journal Article; Review; Systematic Review&lt;/_type_work&gt;&lt;_url&gt;http://www.ncbi.nlm.nih.gov/entrez/query.fcgi?cmd=Retrieve&amp;amp;db=pubmed&amp;amp;dopt=Abstract&amp;amp;list_uids=27103679&amp;amp;query_hl=1&lt;/_url&gt;&lt;_volume&gt;209&lt;/_volume&gt;&lt;/Details&gt;&lt;Extra&gt;&lt;DBUID&gt;{00EBDF0C-2E98-4FD7-9E47-813FAF00074E}&lt;/DBUID&gt;&lt;/Extra&gt;&lt;/Item&gt;&lt;/References&gt;&lt;/Group&gt;&lt;/Citation&gt;_x000a_"/>
    <w:docVar w:name="NE.Ref{C8316F81-E060-4CFA-816A-AEF2F9B1C634}" w:val=" ADDIN NE.Ref.{C8316F81-E060-4CFA-816A-AEF2F9B1C634}&lt;Citation&gt;&lt;Group&gt;&lt;References&gt;&lt;Item&gt;&lt;ID&gt;1002&lt;/ID&gt;&lt;UID&gt;{289E0837-6D19-484D-9BC4-7B1DF7C30D35}&lt;/UID&gt;&lt;Title&gt;大数据背景下河南省学生体质健康监测体系构建研究&lt;/Title&gt;&lt;Template&gt;Journal Article&lt;/Template&gt;&lt;Star&gt;0&lt;/Star&gt;&lt;Tag&gt;0&lt;/Tag&gt;&lt;Author&gt;张晓俭&lt;/Author&gt;&lt;Year&gt;2019&lt;/Year&gt;&lt;Details&gt;&lt;_author_aff&gt;河南工业贸易职业学院;&lt;/_author_aff&gt;&lt;_cited_count&gt;1&lt;/_cited_count&gt;&lt;_date&gt;2019-09-10&lt;/_date&gt;&lt;_issue&gt;17&lt;/_issue&gt;&lt;_journal&gt;新闻研究导刊&lt;/_journal&gt;&lt;_keywords&gt;河南省;大数据;学生体质健康;监测体系&lt;/_keywords&gt;&lt;_pages&gt;217-218&lt;/_pages&gt;&lt;_url&gt;https://kns.cnki.net/kcms/detail/detail.aspx?FileName=XWDK201917127&amp;amp;DbName=CJFQ2019&lt;/_url&gt;&lt;_volume&gt;10&lt;/_volume&gt;&lt;_created&gt;64195121&lt;/_created&gt;&lt;_modified&gt;64195121&lt;/_modified&gt;&lt;_db_updated&gt;CNKI - Reference&lt;/_db_updated&gt;&lt;_translated_author&gt;Zhang, Xiaojian&lt;/_translated_author&gt;&lt;/Details&gt;&lt;Extra&gt;&lt;DBUID&gt;{F96A950B-833F-4880-A151-76DA2D6A2879}&lt;/DBUID&gt;&lt;/Extra&gt;&lt;/Item&gt;&lt;/References&gt;&lt;/Group&gt;&lt;/Citation&gt;_x000a_"/>
    <w:docVar w:name="NE.Ref{C83A8584-486E-4FC9-9F77-23F65833315C}" w:val=" ADDIN NE.Ref.{C83A8584-486E-4FC9-9F77-23F65833315C}&lt;Citation&gt;&lt;Group&gt;&lt;References&gt;&lt;Item&gt;&lt;ID&gt;100&lt;/ID&gt;&lt;UID&gt;{29570E55-6F9B-4AF2-93EF-1D347CA01E40}&lt;/UID&gt;&lt;Title&gt;Building a New Life in Australia: The Longitudinal Study of Humanitarian Migrants, Release 5 (Waves 1-5)&lt;/Title&gt;&lt;Template&gt;Report&lt;/Template&gt;&lt;Star&gt;0&lt;/Star&gt;&lt;Tag&gt;0&lt;/Tag&gt;&lt;Author/&gt;&lt;Year&gt;2022&lt;/Year&gt;&lt;Details&gt;&lt;_publisher&gt;Department Of Social Services &amp;amp; Australian Institute Of Family Studies_x000d__x000a_&lt;/_publisher&gt;&lt;_accessed&gt;65304936&lt;/_accessed&gt;&lt;_created&gt;65304931&lt;/_created&gt;&lt;_modified&gt;65304936&lt;/_modified&gt;&lt;_url&gt;http://dx.doi.org/10.26193/0AF6TZ&lt;/_url&gt;&lt;/Details&gt;&lt;Extra&gt;&lt;DBUID&gt;{00EBDF0C-2E98-4FD7-9E47-813FAF00074E}&lt;/DBUID&gt;&lt;/Extra&gt;&lt;/Item&gt;&lt;/References&gt;&lt;/Group&gt;&lt;/Citation&gt;_x000a_"/>
    <w:docVar w:name="NE.Ref{C83E11B5-4AA2-49F8-9985-40654E402591}" w:val=" ADDIN NE.Ref.{C83E11B5-4AA2-49F8-9985-40654E402591}&lt;Citation&gt;&lt;Group&gt;&lt;References&gt;&lt;Item&gt;&lt;ID&gt;224&lt;/ID&gt;&lt;UID&gt;{8A25DF64-2EF3-4FDE-8F13-688AEB640568}&lt;/UID&gt;&lt;Title&gt;卫生统计学&lt;/Title&gt;&lt;Template&gt;Book&lt;/Template&gt;&lt;Star&gt;0&lt;/Star&gt;&lt;Tag&gt;0&lt;/Tag&gt;&lt;Author&gt;李晓松; 陈峰; 郝元涛; 刘美娜&lt;/Author&gt;&lt;Year&gt;2019&lt;/Year&gt;&lt;Details&gt;&lt;_publisher&gt;人民卫生出版社&lt;/_publisher&gt;&lt;_place_published&gt;北京&lt;/_place_published&gt;&lt;_edition&gt;2019年3月第8版&lt;/_edition&gt;&lt;_num_words&gt;659000&lt;/_num_words&gt;&lt;_pages&gt;428&lt;/_pages&gt;&lt;_accessed&gt;65148140&lt;/_accessed&gt;&lt;_created&gt;65147642&lt;/_created&gt;&lt;_modified&gt;65147664&lt;/_modified&gt;&lt;_translated_author&gt;Li, Xiao song;Chen, Feng;Hao, Yuan tao;Liu, Mei na&lt;/_translated_author&gt;&lt;/Details&gt;&lt;Extra&gt;&lt;DBUID&gt;{3F9387F2-331A-44EC-89D9-44E8C1CA5F18}&lt;/DBUID&gt;&lt;/Extra&gt;&lt;/Item&gt;&lt;/References&gt;&lt;/Group&gt;&lt;Group&gt;&lt;References&gt;&lt;Item&gt;&lt;ID&gt;223&lt;/ID&gt;&lt;UID&gt;{0E52F6C9-7AEB-4819-8288-F5401B75FC33}&lt;/UID&gt;&lt;Title&gt;卫生统计学&lt;/Title&gt;&lt;Template&gt;Book&lt;/Template&gt;&lt;Star&gt;0&lt;/Star&gt;&lt;Tag&gt;0&lt;/Tag&gt;&lt;Author&gt;赵耐青; 陈峰; 孙高; 施学忠&lt;/Author&gt;&lt;Year&gt;2008&lt;/Year&gt;&lt;Details&gt;&lt;_publisher&gt;高等教育出版社&lt;/_publisher&gt;&lt;_edition&gt;2008年2月第1版&lt;/_edition&gt;&lt;_reprint_edition&gt;2021年12月第15次&lt;/_reprint_edition&gt;&lt;_pages&gt;402&lt;/_pages&gt;&lt;_num_words&gt;650000&lt;/_num_words&gt;&lt;_price&gt;33.6&lt;/_price&gt;&lt;_place_published&gt;北京&lt;/_place_published&gt;&lt;_accessed&gt;65148140&lt;/_accessed&gt;&lt;_created&gt;65147636&lt;/_created&gt;&lt;_modified&gt;65148140&lt;/_modified&gt;&lt;_translated_author&gt;Zhao, Nai qing;Chen, Feng;Sun, Gao;Shi, Xue zhong&lt;/_translated_author&gt;&lt;/Details&gt;&lt;Extra&gt;&lt;DBUID&gt;{3F9387F2-331A-44EC-89D9-44E8C1CA5F18}&lt;/DBUID&gt;&lt;/Extra&gt;&lt;/Item&gt;&lt;/References&gt;&lt;/Group&gt;&lt;/Citation&gt;_x000a_"/>
    <w:docVar w:name="NE.Ref{C871D0AB-3690-4218-A217-E2EC9AE37C37}" w:val=" ADDIN NE.Ref.{C871D0AB-3690-4218-A217-E2EC9AE37C37}&lt;Citation&gt;&lt;Group&gt;&lt;References&gt;&lt;Item&gt;&lt;ID&gt;3&lt;/ID&gt;&lt;UID&gt;{2BE89969-7999-4250-8960-9EFB68116C52}&lt;/UID&gt;&lt;Title&gt;Confidence Interval Estimation of Interaction : Epidemiology&lt;/Title&gt;&lt;Template&gt;Web Page&lt;/Template&gt;&lt;Star&gt;0&lt;/Star&gt;&lt;Tag&gt;0&lt;/Tag&gt;&lt;Author/&gt;&lt;Year&gt;0&lt;/Year&gt;&lt;Details&gt;&lt;_created&gt;65098098&lt;/_created&gt;&lt;_db_provider&gt;LWW&lt;/_db_provider&gt;&lt;_issue&gt;2023-10-10&lt;/_issue&gt;&lt;_language&gt;Chinese&lt;/_language&gt;&lt;_modified&gt;65098098&lt;/_modified&gt;&lt;_pages&gt;interval estimates of these indices utilizing routinely available output from multiple logistic regression software. (Epidemiology 1992;3:452–456)_x000a__x000a_© Lippincott-Raven Publishers....&lt;/_pages&gt;&lt;_url&gt;https://journals.lww.com/epidem/fulltext/1992/09000/confidence_interval_estimation_of_interaction.12.aspx&lt;/_url&gt;&lt;_volume&gt;2023&lt;/_volume&gt;&lt;/Details&gt;&lt;Extra&gt;&lt;DBUID&gt;{866801D5-F97C-42A6-9B52-0A772648DD92}&lt;/DBUID&gt;&lt;/Extra&gt;&lt;/Item&gt;&lt;/References&gt;&lt;/Group&gt;&lt;Group&gt;&lt;References&gt;&lt;Item&gt;&lt;ID&gt;63&lt;/ID&gt;&lt;UID&gt;{D030EDAC-A86B-44A4-8E08-459768CA2EA5}&lt;/UID&gt;&lt;Title&gt;A Tutorial on Interaction&lt;/Title&gt;&lt;Template&gt;Journal Article&lt;/Template&gt;&lt;Star&gt;0&lt;/Star&gt;&lt;Tag&gt;0&lt;/Tag&gt;&lt;Author&gt;VanderWeele, Tyler J; Knol, Mirjam J&lt;/Author&gt;&lt;Year&gt;2014&lt;/Year&gt;&lt;Details&gt;&lt;_doi&gt;doi:10.1515/em-2013-0005&lt;/_doi&gt;&lt;_issue&gt;1&lt;/_issue&gt;&lt;_journal&gt;Epidemiologic Methods&lt;/_journal&gt;&lt;_pages&gt;33-72&lt;/_pages&gt;&lt;_url&gt;https://doi.org/10.1515/em-2013-0005&lt;/_url&gt;&lt;_volume&gt;3&lt;/_volume&gt;&lt;_created&gt;65181172&lt;/_created&gt;&lt;_modified&gt;65181172&lt;/_modified&gt;&lt;/Details&gt;&lt;Extra&gt;&lt;DBUID&gt;{866801D5-F97C-42A6-9B52-0A772648DD92}&lt;/DBUID&gt;&lt;/Extra&gt;&lt;/Item&gt;&lt;/References&gt;&lt;/Group&gt;&lt;/Citation&gt;_x000a_"/>
    <w:docVar w:name="NE.Ref{C874328B-3D7E-4BEF-B92F-DD44849602ED}" w:val=" ADDIN NE.Ref.{C874328B-3D7E-4BEF-B92F-DD44849602ED}&lt;Citation&gt;&lt;Group&gt;&lt;References&gt;&lt;Item&gt;&lt;ID&gt;61&lt;/ID&gt;&lt;UID&gt;{63BD7E13-D081-479F-B8DD-417B64971C3A}&lt;/UID&gt;&lt;Title&gt;Theories Applied to m-Health Interventions for Behavior Change in Low- and Middle-Income Countries: A Systematic Review&lt;/Title&gt;&lt;Template&gt;Journal Article&lt;/Template&gt;&lt;Star&gt;0&lt;/Star&gt;&lt;Tag&gt;0&lt;/Tag&gt;&lt;Author&gt;Cho, Y M; Lee, S; Islam, SMS; Kim, S Y&lt;/Author&gt;&lt;Year&gt;2018&lt;/Year&gt;&lt;Details&gt;&lt;_accession_num&gt;29437546&lt;/_accession_num&gt;&lt;_author_adr&gt;1 Department of Public Health Science, Graduate School of Public Health, Seoul National University , Seoul, South Korea .; 2 Center for Global Health Research, Graduate School of Public Health, Seoul National University , Seoul, South Korea .; 2 Center for Global Health Research, Graduate School of Public Health, Seoul National University , Seoul, South Korea .; 3 Institute for Physical Activity and Nutrition (IPAN), School of Exercise and Nutrition Sciences, Faculty of Health, Deakin University , Melbourne, Australia .; 4 The George Institute for Global Health, Sydney Medical School, The University of Sydney , Sydney, Australia .; 1 Department of Public Health Science, Graduate School of Public Health, Seoul National University , Seoul, South Korea .; 2 Center for Global Health Research, Graduate School of Public Health, Seoul National University , Seoul, South Korea .&lt;/_author_adr&gt;&lt;_date_display&gt;2018 Oct&lt;/_date_display&gt;&lt;_date&gt;2018-10-01&lt;/_date&gt;&lt;_doi&gt;10.1089/tmj.2017.0249&lt;/_doi&gt;&lt;_isbn&gt;1556-3669 (Electronic); 1530-5627 (Linking)&lt;/_isbn&gt;&lt;_issue&gt;10&lt;/_issue&gt;&lt;_journal&gt;Telemed J E Health&lt;/_journal&gt;&lt;_keywords&gt;*behavioral health; *e-health; *m-Health; *telehealth; *telemedicine&lt;/_keywords&gt;&lt;_language&gt;eng&lt;/_language&gt;&lt;_pages&gt;727-741&lt;/_pages&gt;&lt;_subject_headings&gt;Behavior Therapy/*methods; Clinical Trials as Topic; *Developing Countries; *Health Behavior; Humans; Models, Psychological; Telemedicine/*methods; Text Messaging&lt;/_subject_headings&gt;&lt;_tertiary_title&gt;Telemedicine journal and e-health : the official journal of the American_x000d__x000a_      Telemedicine Association&lt;/_tertiary_title&gt;&lt;_type_work&gt;Journal Article; Systematic Review&lt;/_type_work&gt;&lt;_url&gt;http://www.ncbi.nlm.nih.gov/entrez/query.fcgi?cmd=Retrieve&amp;amp;db=pubmed&amp;amp;dopt=Abstract&amp;amp;list_uids=29437546&amp;amp;query_hl=1&lt;/_url&gt;&lt;_volume&gt;24&lt;/_volume&gt;&lt;_created&gt;63575239&lt;/_created&gt;&lt;_modified&gt;63575239&lt;/_modified&gt;&lt;_db_updated&gt;PubMed&lt;/_db_updated&gt;&lt;_impact_factor&gt;   1.931&lt;/_impact_factor&gt;&lt;/Details&gt;&lt;Extra&gt;&lt;DBUID&gt;{5D4A96AE-2D4D-41F0-9DA9-F21F7ED3972F}&lt;/DBUID&gt;&lt;/Extra&gt;&lt;/Item&gt;&lt;/References&gt;&lt;/Group&gt;&lt;/Citation&gt;_x000a_"/>
    <w:docVar w:name="NE.Ref{C8847C34-A973-4427-8653-CE2654C8DD40}" w:val=" ADDIN NE.Ref.{C8847C34-A973-4427-8653-CE2654C8DD40}&lt;Citation&gt;&lt;Group&gt;&lt;References&gt;&lt;Item&gt;&lt;ID&gt;11&lt;/ID&gt;&lt;UID&gt;{198AD980-6AE2-48A9-B9C5-B53A0431EF3B}&lt;/UID&gt;&lt;Title&gt;Association of vision and hearing status with depressive symptoms among middle-aged and older Chinese adults&lt;/Title&gt;&lt;Template&gt;Journal Article&lt;/Template&gt;&lt;Star&gt;0&lt;/Star&gt;&lt;Tag&gt;0&lt;/Tag&gt;&lt;Author&gt;Liu, Yun-Guang; Wang, Chao-Cai; Huang, Qian; Zhang, Le; Liu, Yan&lt;/Author&gt;&lt;Year&gt;2022&lt;/Year&gt;&lt;Details&gt;&lt;_accessed&gt;64764842&lt;/_accessed&gt;&lt;_collection_scope&gt;SSCI;SCIE&lt;/_collection_scope&gt;&lt;_created&gt;64764841&lt;/_created&gt;&lt;_date&gt;64471680&lt;/_date&gt;&lt;_db_updated&gt;CrossRef&lt;/_db_updated&gt;&lt;_doi&gt;10.3389/fpubh.2022.857307&lt;/_doi&gt;&lt;_impact_factor&gt;   6.461&lt;/_impact_factor&gt;&lt;_isbn&gt;2296-2565&lt;/_isbn&gt;&lt;_journal&gt;Frontiers in Public Health&lt;/_journal&gt;&lt;_modified&gt;64764842&lt;/_modified&gt;&lt;_social_category&gt;医学(3)&lt;/_social_category&gt;&lt;_tertiary_title&gt;Front. Public Health&lt;/_tertiary_title&gt;&lt;_url&gt;https://www.frontiersin.org/articles/10.3389/fpubh.2022.857307/full_x000d__x000a_https://www.frontiersin.org/articles/10.3389/fpubh.2022.857307/full&lt;/_url&gt;&lt;_volume&gt;10&lt;/_volume&gt;&lt;/Details&gt;&lt;Extra&gt;&lt;DBUID&gt;{262F321C-6F5E-42FE-A29B-2689D77CF0BF}&lt;/DBUID&gt;&lt;/Extra&gt;&lt;/Item&gt;&lt;/References&gt;&lt;/Group&gt;&lt;/Citation&gt;_x000a_"/>
    <w:docVar w:name="NE.Ref{C89C7568-A88E-47DA-9E2A-A19BB9FF41F2}" w:val=" ADDIN NE.Ref.{C89C7568-A88E-47DA-9E2A-A19BB9FF41F2}&lt;Citation&gt;&lt;Group&gt;&lt;References&gt;&lt;Item&gt;&lt;ID&gt;97&lt;/ID&gt;&lt;UID&gt;{2F89EE24-6642-4CC2-994E-D75393CD9B83}&lt;/UID&gt;&lt;Title&gt;Association between breakfast frequency and metabolic syndrome among young adults  in South Korea&lt;/Title&gt;&lt;Template&gt;Journal Article&lt;/Template&gt;&lt;Star&gt;0&lt;/Star&gt;&lt;Tag&gt;0&lt;/Tag&gt;&lt;Author&gt;Kim, H M; Kang, H J; Lee, D H; Jeong, S M; Joh, H K&lt;/Author&gt;&lt;Year&gt;2023&lt;/Year&gt;&lt;Details&gt;&lt;_accession_num&gt;37803107&lt;/_accession_num&gt;&lt;_author_adr&gt;Department of Family Medicine, Seoul National University Hospital, Seoul,  Republic of Korea.; Department of Family Medicine, Samsung Medical Center, Sungkyunkwan University  School of Medicine, Seoul, Republic of Korea.; Department of Sport Industry Studies, Yonsei University, Seoul, Republic of  Korea.; Department of Nutrition, Harvard T.H. Chan School of Public Health, Boston, MA,  USA.; Department of Family Medicine, Seoul National University Hospital, Seoul,  Republic of Korea. smjeong.fm@gmail.com.; Department of Medicine, Seoul National University College of Medicine, 1,  Gwanak-Ro, Gwanak-Gu, Seoul, 08826, Republic of Korea. smjeong.fm@gmail.com.; Department of Family Medicine, Seoul National University Health Service Center,  Seoul, Republic of Korea. smjeong.fm@gmail.com.; Department of Family Medicine, Seoul National University Hospital, Seoul,  Republic of Korea. hkjoh@snu.ac.kr.; Department of Medicine, Seoul National University College of Medicine, 1,  Gwanak-Ro, Gwanak-Gu, Seoul, 08826, Republic of Korea. hkjoh@snu.ac.kr.; Department of Family Medicine, Seoul National University Health Service Center,  Seoul, Republic of Korea. hkjoh@snu.ac.kr.&lt;/_author_adr&gt;&lt;_date_display&gt;2023 Oct 6&lt;/_date_display&gt;&lt;_date&gt;2023-10-06&lt;/_date&gt;&lt;_doi&gt;10.1038/s41598-023-43957-3&lt;/_doi&gt;&lt;_isbn&gt;2045-2322 (Electronic); 2045-2322 (Linking)&lt;/_isbn&gt;&lt;_issue&gt;1&lt;/_issue&gt;&lt;_journal&gt;Sci Rep&lt;/_journal&gt;&lt;_language&gt;eng&lt;/_language&gt;&lt;_ori_publication&gt;© 2023. Springer Nature Limited.&lt;/_ori_publication&gt;&lt;_pages&gt;16826&lt;/_pages&gt;&lt;_tertiary_title&gt;Scientific reports&lt;/_tertiary_title&gt;&lt;_type_work&gt;Journal Article&lt;/_type_work&gt;&lt;_url&gt;http://www.ncbi.nlm.nih.gov/entrez/query.fcgi?cmd=Retrieve&amp;amp;db=pubmed&amp;amp;dopt=Abstract&amp;amp;list_uids=37803107&amp;amp;query_hl=1&lt;/_url&gt;&lt;_volume&gt;13&lt;/_volume&gt;&lt;_created&gt;65129465&lt;/_created&gt;&lt;_modified&gt;65129465&lt;/_modified&gt;&lt;_impact_factor&gt;   4.996&lt;/_impact_factor&gt;&lt;_social_category&gt;综合性期刊(3)&lt;/_social_category&gt;&lt;_collection_scope&gt;SCIE&lt;/_collection_scope&gt;&lt;_accessed&gt;65129465&lt;/_accessed&gt;&lt;/Details&gt;&lt;Extra&gt;&lt;DBUID&gt;{B229E695-20C0-47E4-A960-6A523A810098}&lt;/DBUID&gt;&lt;/Extra&gt;&lt;/Item&gt;&lt;/References&gt;&lt;/Group&gt;&lt;/Citation&gt;_x000a_"/>
    <w:docVar w:name="NE.Ref{C8AFA761-213A-49C8-932A-43E501350DD9}" w:val=" ADDIN NE.Ref.{C8AFA761-213A-49C8-932A-43E501350DD9}&lt;Citation&gt;&lt;Group&gt;&lt;References&gt;&lt;Item&gt;&lt;ID&gt;34&lt;/ID&gt;&lt;UID&gt;{943E2C3F-4FB1-4AF4-8162-07F6E3901114}&lt;/UID&gt;&lt;Title&gt;The relationship between COVID-19-related restrictions and fear of missing out,  problematic smartphone use, and mental health in college students: The moderated  moderation effect of resilience and social support&lt;/Title&gt;&lt;Template&gt;Journal Article&lt;/Template&gt;&lt;Star&gt;0&lt;/Star&gt;&lt;Tag&gt;0&lt;/Tag&gt;&lt;Author&gt;Gong, Z; Lv, Y; Jiao, X; Liu, J; Sun, Y; Qu, Q&lt;/Author&gt;&lt;Year&gt;2022&lt;/Year&gt;&lt;Details&gt;&lt;_accession_num&gt;36203674&lt;/_accession_num&gt;&lt;_author_adr&gt;Normal College, Qingdao University, Qingdao, China.; Normal College, Qingdao University, Qingdao, China.; Normal College, Qingdao University, Qingdao, China.; Normal College, Qingdao University, Qingdao, China.; Normal College, Qingdao University, Qingdao, China.; School of Economics and Management, Shanghai Maritime University, Shanghai,  China.&lt;/_author_adr&gt;&lt;_collection_scope&gt;SSCI;SCIE&lt;/_collection_scope&gt;&lt;_created&gt;64741197&lt;/_created&gt;&lt;_date&gt;2022-01-20&lt;/_date&gt;&lt;_date_display&gt;2022&lt;/_date_display&gt;&lt;_doi&gt;10.3389/fpubh.2022.986498&lt;/_doi&gt;&lt;_impact_factor&gt;   6.461&lt;/_impact_factor&gt;&lt;_isbn&gt;2296-2565 (Electronic); 2296-2565 (Linking)&lt;/_isbn&gt;&lt;_journal&gt;Front Public Health&lt;/_journal&gt;&lt;_keywords&gt;COVID-19-related restrictions; fear of missing out; mental health; problematic smartphone use; resilience; social support&lt;/_keywords&gt;&lt;_language&gt;eng&lt;/_language&gt;&lt;_modified&gt;64741197&lt;/_modified&gt;&lt;_ori_publication&gt;Copyright © 2022 Gong, Lv, Jiao, Liu, Sun and Qu.&lt;/_ori_publication&gt;&lt;_pages&gt;986498&lt;/_pages&gt;&lt;_social_category&gt;医学(3)&lt;/_social_category&gt;&lt;_subject_headings&gt;*COVID-19/epidemiology; Fear/psychology; Female; Humans; Male; *Mental Health; Smartphone; Social Support; Students/psychology&lt;/_subject_headings&gt;&lt;_tertiary_title&gt;Frontiers in public health&lt;/_tertiary_title&gt;&lt;_type_work&gt;Journal Article; Research Support, Non-U.S. Gov&amp;apos;t&lt;/_type_work&gt;&lt;_url&gt;http://www.ncbi.nlm.nih.gov/entrez/query.fcgi?cmd=Retrieve&amp;amp;db=pubmed&amp;amp;dopt=Abstract&amp;amp;list_uids=36203674&amp;amp;query_hl=1&lt;/_url&gt;&lt;_volume&gt;10&lt;/_volume&gt;&lt;/Details&gt;&lt;Extra&gt;&lt;DBUID&gt;{EAD0D9F0-7B9C-4750-A1E8-6A02F78A758B}&lt;/DBUID&gt;&lt;/Extra&gt;&lt;/Item&gt;&lt;/References&gt;&lt;/Group&gt;&lt;/Citation&gt;_x000a_"/>
    <w:docVar w:name="NE.Ref{C8BAEF60-89DE-4ABF-BAA7-3D797BF433E6}" w:val=" ADDIN NE.Ref.{C8BAEF60-89DE-4ABF-BAA7-3D797BF433E6}&lt;Citation&gt;&lt;Group&gt;&lt;References&gt;&lt;Item&gt;&lt;ID&gt;54&lt;/ID&gt;&lt;UID&gt;{643A53AC-C6F3-4736-9F19-AA37BDE50208}&lt;/UID&gt;&lt;Title&gt;Our future: a Lancet commission on adolescent health and wellbeing&lt;/Title&gt;&lt;Template&gt;Journal Article&lt;/Template&gt;&lt;Star&gt;0&lt;/Star&gt;&lt;Tag&gt;0&lt;/Tag&gt;&lt;Author&gt;Patton, G C; Sawyer, S M; Santelli, J S; Ross, D A; Afifi, R; Allen, N B; Arora, M; Azzopardi, P; Baldwin, W; Bonell, C; Kakuma, R; Kennedy, E; Mahon, J; McGovern, T; Mokdad, A H; Patel, V; Petroni, S; Reavley, N; Taiwo, K; Waldfogel, J; Wickremarathne, D; Barroso, C; Bhutta, Z; Fatusi, A O; Mattoo, A; Diers, J; Fang, J; Ferguson, J; Ssewamala, F; Viner, R M&lt;/Author&gt;&lt;Year&gt;2016&lt;/Year&gt;&lt;Details&gt;&lt;_accession_num&gt;27174304&lt;/_accession_num&gt;&lt;_author_adr&gt;Department of Paediatrics, University of Melbourne, Melbourne, VIC, Australia;  Centre for Adolescent Health, Royal Children&amp;apos;s Hospital, Parkville, Melbourne,  VIC, Australia. Electronic address: george.patton@rch.org.au.; Department of Paediatrics, University of Melbourne, Melbourne, VIC, Australia;  Centre for Adolescent Health, Royal Children&amp;apos;s Hospital, Parkville, Melbourne,  VIC, Australia; Murdoch Childrens Research Institute, Columbia University, New  York, NY, USA.; Mailman School of Public Health, Columbia University, New York, NY, USA.; World Health Organization, Geneva, Switzerland; London School of Hygiene &amp;amp;  Tropical Medicine, London, UK.; Department of Health Promotion and Community Health, American University of  Beirut, Beirut, Lebanon.; Melbourne School of Psychological Sciences, University of Melbourne, Melbourne,  VIC, Australia; University of Oregon, Eugene, OR, USA.; Public Health Foundation of India, New Delhi, India.; Department of Paediatrics, University of Melbourne, Melbourne, VIC, Australia;  Centre for Adolescent Health, Royal Children&amp;apos;s Hospital, Parkville, Melbourne,  VIC, Australia.; Retired.; Institute of Education, University College London, London, UK.; School of Population and Global Health, University of Melbourne, Melbourne, VIC,  Australia.; Burnet Institute, Melbourne, VIC, Australia.; United Nations Population Fund, New York, NY, USA.; Mailman School of Public Health, Columbia University, New York, NY, USA.; Institute of Health Metrics and Evaluation, University of Washinton, Seattle, WA,  USA.; London School of Hygiene &amp;amp; Tropical Medicine, London, UK; Public Health  Foundation of India, New Delhi, India.; International Centre for Research on Women, Washington, DC, USA.; School of Population and Global Health, University of Melbourne, Melbourne, VIC,  Australia.; Girls Educational Mentoring Services, New York, NY, USA.; School of Social Work, Columbia University, New York, NY, USA.; CARE International, London, UK.; International Planned Parenthood Foundation, London, UK.; University of Toronto, Toronto, ON, Canada; Aga Khan University, Karachi,  Pakistan.; Obafemi Awolowo University, Ile Ife, Nigeria.; Australia India Centre, University of Melbourne, Melbourne, VIC, Australia;  Jawaharlal Nehru University, New Delhi, India.; UNICEF, New York, NY, USA.; Kunming Medical University, Kunming, China.; London School of Hygiene &amp;amp; Tropical Medicine, London, UK.; School of Social Work, Columbia University, New York, NY, USA.; Institute of Child Health, University College London, London, UK.&lt;/_author_adr&gt;&lt;_collection_scope&gt;SCIE&lt;/_collection_scope&gt;&lt;_created&gt;65067694&lt;/_created&gt;&lt;_date&gt;2016-06-11&lt;/_date&gt;&lt;_date_display&gt;2016 Jun 11&lt;/_date_display&gt;&lt;_doi&gt;10.1016/S0140-6736(16)00579-1&lt;/_doi&gt;&lt;_impact_factor&gt; 202.731&lt;/_impact_factor&gt;&lt;_isbn&gt;1474-547X (Electronic); 0140-6736 (Print); 0140-6736 (Linking)&lt;/_isbn&gt;&lt;_issue&gt;10036&lt;/_issue&gt;&lt;_journal&gt;Lancet&lt;/_journal&gt;&lt;_language&gt;eng&lt;/_language&gt;&lt;_modified&gt;65067694&lt;/_modified&gt;&lt;_pages&gt;2423-78&lt;/_pages&gt;&lt;_social_category&gt;医学(1)&lt;/_social_category&gt;&lt;_subject_headings&gt;Adolescent/legislation &amp;amp; jurisprudence; *Adolescent Health; Adolescent Health Services; Age Distribution; Child; Criminals; Decision Making; Developed Countries/*statistics &amp;amp; numerical data; Developing Countries/*statistics &amp;amp; numerical data; *Educational Status; Female; Global Health; Health Services Needs and Demand/trends; Humans; Informed Consent/legislation &amp;amp; jurisprudence; Intimate Partner Violence/statistics &amp;amp; numerical data/trends; Male; Malnutrition/epidemiology; *Marriage/ethnology/legislation &amp;amp; jurisprudence/trends; Mental Competency/legislation &amp;amp; jurisprudence; Obesity/*epidemiology/prevention &amp;amp; control; Occupational Health; Parent-Child Relations; Peer Group; Puberty; Reproductive Health; *School Health Services; Sexual Partners; Sexually Transmitted Diseases/*epidemiology; Substance-Related Disorders/*epidemiology; Wounds and Injuries/*epidemiology; Young Adult&lt;/_subject_headings&gt;&lt;_tertiary_title&gt;Lancet (London, England)&lt;/_tertiary_title&gt;&lt;_type_work&gt;Journal Article; Research Support, Non-U.S. Gov&amp;apos;t; Review&lt;/_type_work&gt;&lt;_url&gt;http://www.ncbi.nlm.nih.gov/entrez/query.fcgi?cmd=Retrieve&amp;amp;db=pubmed&amp;amp;dopt=Abstract&amp;amp;list_uids=27174304&amp;amp;query_hl=1&lt;/_url&gt;&lt;_volume&gt;387&lt;/_volume&gt;&lt;_accessed&gt;65140525&lt;/_accessed&gt;&lt;/Details&gt;&lt;Extra&gt;&lt;DBUID&gt;{B229E695-20C0-47E4-A960-6A523A810098}&lt;/DBUID&gt;&lt;/Extra&gt;&lt;/Item&gt;&lt;/References&gt;&lt;/Group&gt;&lt;/Citation&gt;_x000a_"/>
    <w:docVar w:name="NE.Ref{C8BB8500-9424-4E21-9D68-D8F8F98519E8}" w:val=" ADDIN NE.Ref.{C8BB8500-9424-4E21-9D68-D8F8F98519E8}&lt;Citation&gt;&lt;Group&gt;&lt;References&gt;&lt;Item&gt;&lt;ID&gt;760&lt;/ID&gt;&lt;UID&gt;{86D46AC3-65C7-40D6-8AE2-20EA36A9C16E}&lt;/UID&gt;&lt;Title&gt;赴台湾健康教育交流考察纪实&lt;/Title&gt;&lt;Template&gt;Journal Article&lt;/Template&gt;&lt;Star&gt;0&lt;/Star&gt;&lt;Tag&gt;0&lt;/Tag&gt;&lt;Author&gt;黄明豪; 王东胜&lt;/Author&gt;&lt;Year&gt;2002&lt;/Year&gt;&lt;Details&gt;&lt;_author_aff&gt;江苏省疾控中心健康教育所,江苏省疾控中心健康教育所 江苏南京210009_x000d__x000a__x000d__x000a__x000d__x000a__x000d__x000a__x000d__x000a__x000d__x000a__x000d__x000a__x000d__x000a__x000d__x000a_,江苏南京210009&lt;/_author_aff&gt;&lt;_cited_count&gt;1&lt;/_cited_count&gt;&lt;_collection_scope&gt;PKU&lt;/_collection_scope&gt;&lt;_created&gt;64192966&lt;/_created&gt;&lt;_date&gt;2002-07-20&lt;/_date&gt;&lt;_db_updated&gt;CNKI - Reference&lt;/_db_updated&gt;&lt;_issue&gt;07&lt;/_issue&gt;&lt;_journal&gt;中国健康教育&lt;/_journal&gt;&lt;_keywords&gt;健康促进;学术研讨会;台湾&lt;/_keywords&gt;&lt;_modified&gt;64193605&lt;/_modified&gt;&lt;_pages&gt;37-39&lt;/_pages&gt;&lt;_url&gt;https://kns.cnki.net/kcms/detail/detail.aspx?FileName=ZGJK200207012&amp;amp;DbName=CJFQ2002&lt;/_url&gt;&lt;_accessed&gt;64193605&lt;/_accessed&gt;&lt;_translated_author&gt;Huang, Minghao;Wang, Dongsheng&lt;/_translated_author&gt;&lt;/Details&gt;&lt;Extra&gt;&lt;DBUID&gt;{F96A950B-833F-4880-A151-76DA2D6A2879}&lt;/DBUID&gt;&lt;/Extra&gt;&lt;/Item&gt;&lt;/References&gt;&lt;/Group&gt;&lt;/Citation&gt;_x000a_"/>
    <w:docVar w:name="NE.Ref{C8CA2160-784E-4AA5-9DF7-3600C6D5FFFD}" w:val=" ADDIN NE.Ref.{C8CA2160-784E-4AA5-9DF7-3600C6D5FFFD}&lt;Citation&gt;&lt;Group&gt;&lt;References&gt;&lt;Item&gt;&lt;ID&gt;40&lt;/ID&gt;&lt;UID&gt;{0DF81F3C-AC32-4B06-BDA7-D55692F8743E}&lt;/UID&gt;&lt;Title&gt;The association between time spent outdoors and myopia in children and adolescents: a systematic review and meta-analysis&lt;/Title&gt;&lt;Template&gt;Journal Article&lt;/Template&gt;&lt;Star&gt;0&lt;/Star&gt;&lt;Tag&gt;0&lt;/Tag&gt;&lt;Author&gt;Sherwin, J C; Reacher, M H; Keogh, R H; Khawaja, A P; Mackey, D A; Foster, P J&lt;/Author&gt;&lt;Year&gt;2012&lt;/Year&gt;&lt;Details&gt;&lt;_accession_num&gt;22809757&lt;/_accession_num&gt;&lt;_author_adr&gt;Department of Public Health and Primary Care, University of Cambridge, Cambridge, UK. justincsherwin@gmail.com&lt;/_author_adr&gt;&lt;_date_display&gt;2012 Oct&lt;/_date_display&gt;&lt;_date&gt;2012-10-01&lt;/_date&gt;&lt;_doi&gt;10.1016/j.ophtha.2012.04.020&lt;/_doi&gt;&lt;_isbn&gt;1549-4713 (Electronic); 0161-6420 (Linking)&lt;/_isbn&gt;&lt;_issue&gt;10&lt;/_issue&gt;&lt;_journal&gt;Ophthalmology&lt;/_journal&gt;&lt;_language&gt;eng&lt;/_language&gt;&lt;_ori_publication&gt;Copyright (c) 2012 American Academy of Ophthalmology. Published by Elsevier Inc. _x000d__x000a_      All rights reserved.&lt;/_ori_publication&gt;&lt;_pages&gt;2141-51&lt;/_pages&gt;&lt;_subject_headings&gt;Adolescent; Child; Cross-Sectional Studies; Disease Progression; Environment; Exercise; Humans; Incidence; *Leisure Activities; Myopia/epidemiology/*prevention &amp;amp; control; Odds Ratio; Prevalence; Prospective Studies; Time Factors; Young Adult&lt;/_subject_headings&gt;&lt;_tertiary_title&gt;Ophthalmology&lt;/_tertiary_title&gt;&lt;_type_work&gt;Journal Article; Meta-Analysis; Research Support, Non-U.S. Gov&amp;apos;t; Review; Systematic Review&lt;/_type_work&gt;&lt;_url&gt;http://www.ncbi.nlm.nih.gov/entrez/query.fcgi?cmd=Retrieve&amp;amp;db=pubmed&amp;amp;dopt=Abstract&amp;amp;list_uids=22809757&amp;amp;query_hl=1&lt;/_url&gt;&lt;_volume&gt;119&lt;/_volume&gt;&lt;_created&gt;63569945&lt;/_created&gt;&lt;_modified&gt;63569952&lt;/_modified&gt;&lt;_db_updated&gt;PubMed&lt;/_db_updated&gt;&lt;_impact_factor&gt;   8.470&lt;/_impact_factor&gt;&lt;_collection_scope&gt;SCI;SCIE&lt;/_collection_scope&gt;&lt;/Details&gt;&lt;Extra&gt;&lt;DBUID&gt;{5D4A96AE-2D4D-41F0-9DA9-F21F7ED3972F}&lt;/DBUID&gt;&lt;/Extra&gt;&lt;/Item&gt;&lt;/References&gt;&lt;/Group&gt;&lt;/Citation&gt;_x000a_"/>
    <w:docVar w:name="NE.Ref{C8CAA886-680F-4361-809F-AD03FA7DFB44}" w:val=" ADDIN NE.Ref.{C8CAA886-680F-4361-809F-AD03FA7DFB44}&lt;Citation&gt;&lt;Group&gt;&lt;References&gt;&lt;Item&gt;&lt;ID&gt;11&lt;/ID&gt;&lt;UID&gt;{65EE4ADB-B65F-4A3F-8C80-D51506D06E36}&lt;/UID&gt;&lt;Title&gt;卫健委:2018年全国儿童青少年总体近视率为53.6%&lt;/Title&gt;&lt;Template&gt;Journal Article&lt;/Template&gt;&lt;Star&gt;0&lt;/Star&gt;&lt;Tag&gt;0&lt;/Tag&gt;&lt;Author/&gt;&lt;Year&gt;2019&lt;/Year&gt;&lt;Details&gt;&lt;_date&gt;2019-05-20&lt;/_date&gt;&lt;_db_provider&gt;CNKI: 期刊&lt;/_db_provider&gt;&lt;_issue&gt;10&lt;/_issue&gt;&lt;_journal&gt;现代养生&lt;/_journal&gt;&lt;_keywords&gt;儿童青少年;青少年近视;高度近视;健康影响因素;户外活动;防控工作;公共卫生服务体系;学校卫生工作;&lt;/_keywords&gt;&lt;_pages&gt;1-2&lt;/_pages&gt;&lt;_url&gt;http://kns.cnki.net/KCMS/detail/detail.aspx?FileName=YSXD201910003&amp;amp;DbName=CJFN2019&lt;/_url&gt;&lt;_created&gt;63568306&lt;/_created&gt;&lt;_modified&gt;63568306&lt;/_modified&gt;&lt;_db_updated&gt;CNKI - Reference&lt;/_db_updated&gt;&lt;/Details&gt;&lt;Extra&gt;&lt;DBUID&gt;{5D4A96AE-2D4D-41F0-9DA9-F21F7ED3972F}&lt;/DBUID&gt;&lt;/Extra&gt;&lt;/Item&gt;&lt;/References&gt;&lt;/Group&gt;&lt;/Citation&gt;_x000a_"/>
    <w:docVar w:name="NE.Ref{C8D0CBD6-5A6B-45FE-9BAF-2B46BDAF6472}" w:val=" ADDIN NE.Ref.{C8D0CBD6-5A6B-45FE-9BAF-2B46BDAF6472}&lt;Citation&gt;&lt;Group&gt;&lt;References&gt;&lt;Item&gt;&lt;ID&gt;2952&lt;/ID&gt;&lt;UID&gt;{A2EECEAE-0029-4480-9A5A-ABD7E110278C}&lt;/UID&gt;&lt;Title&gt;The mediational role of schools in supporting psychosocial transitions among unaccompanied young refugees upon resettlement in Norway&lt;/Title&gt;&lt;Template&gt;Journal Article&lt;/Template&gt;&lt;Star&gt;0&lt;/Star&gt;&lt;Tag&gt;0&lt;/Tag&gt;&lt;Author&gt;Pastoor, Lutine De Wal&lt;/Author&gt;&lt;Year&gt;2015&lt;/Year&gt;&lt;Details&gt;&lt;_accessed&gt;64395950&lt;/_accessed&gt;&lt;_collection_scope&gt;SSCI&lt;/_collection_scope&gt;&lt;_created&gt;64395950&lt;/_created&gt;&lt;_db_updated&gt;CrossRef&lt;/_db_updated&gt;&lt;_doi&gt;10.1016/j.ijedudev.2014.10.009&lt;/_doi&gt;&lt;_impact_factor&gt;   1.873&lt;/_impact_factor&gt;&lt;_isbn&gt;07380593&lt;/_isbn&gt;&lt;_journal&gt;International Journal of Educational Development&lt;/_journal&gt;&lt;_modified&gt;64639698&lt;/_modified&gt;&lt;_pages&gt;245-254&lt;/_pages&gt;&lt;_social_category&gt;教育学(3)&lt;/_social_category&gt;&lt;_tertiary_title&gt;International Journal of Educational Development&lt;/_tertiary_title&gt;&lt;_url&gt;https://linkinghub.elsevier.com/retrieve/pii/S0738059314001060_x000d__x000a_https://api.elsevier.com/content/article/PII:S0738059314001060?httpAccept=text/xml&lt;/_url&gt;&lt;_volume&gt;41&lt;/_volume&gt;&lt;/Details&gt;&lt;Extra&gt;&lt;DBUID&gt;{93870BB0-CAEF-4F07-AAE0-DA131E288E28}&lt;/DBUID&gt;&lt;/Extra&gt;&lt;/Item&gt;&lt;/References&gt;&lt;/Group&gt;&lt;/Citation&gt;_x000a_"/>
    <w:docVar w:name="NE.Ref{C8E7A415-32DC-4F0F-8E41-70F4CE5F7538}" w:val=" ADDIN NE.Ref.{C8E7A415-32DC-4F0F-8E41-70F4CE5F7538}&lt;Citation&gt;&lt;Group&gt;&lt;References&gt;&lt;Item&gt;&lt;ID&gt;41&lt;/ID&gt;&lt;UID&gt;{9331D366-31D0-42C4-B844-F414755F2C1F}&lt;/UID&gt;&lt;Title&gt;Adverse childhood experiences and global mental health: avenues to reduce the  burden of child and adolescent mental disorders&lt;/Title&gt;&lt;Template&gt;Journal Article&lt;/Template&gt;&lt;Star&gt;0&lt;/Star&gt;&lt;Tag&gt;0&lt;/Tag&gt;&lt;Author&gt;Ceccarelli, C; Prina, E; Muneghina, O; Jordans, M; Barker, E; Miller, K; Singh, R; Acarturk, C; Sorsdhal, K; Cuijpers, P; Lund, C; Barbui, C; Purgato, M&lt;/Author&gt;&lt;Year&gt;2022&lt;/Year&gt;&lt;Details&gt;&lt;_accessed&gt;65152576&lt;/_accessed&gt;&lt;_accession_num&gt;36245402&lt;/_accession_num&gt;&lt;_author_adr&gt;Global Program Expert Group on Mental Health and Psychosocial Support, SOS  Children&amp;apos;s Villages, Milan, Italy.; Department of Psychology, King&amp;apos;s College London, Institute of Psychiatry,  Psychology &amp;amp; Neuroscience, London, UK.; Department of Neuroscience, Biomedicine and Movement Sciences, WHO Collaborating  Centre for Research and Training in Mental Health and Service Evaluation,  University of Verona, Verona, Italy.; Global Program Expert Group on Mental Health and Psychosocial Support, SOS  Children&amp;apos;s Villages, Milan, Italy.; War Child, Amsterdam, the Netherlands.; University of Amsterdam, Amsterdam, the Netherlands.; Department of Psychology, King&amp;apos;s College London, Institute of Psychiatry,  Psychology &amp;amp; Neuroscience, London, UK.; Faculty of Education, University of British Columbia, Vancouver, Canada.; Research Department, Transcultural Psychosocial Organization Nepal, Kathmandu,  Nepal.; Department of Psychology, College of Social Sciences and Humanities, Koc  University, Istanbul, Turkey.; Department of Psychiatry and Mental Health, Alan J Flisher Centre for Public  Mental Health, University of Cape Town, Cape Town, South Africa.; Department of Clinical, Neuro, and Developmental Psychology, Amsterdam Public  Health Institute, Vrije Universiteit, Amsterdam, the Netherlands.; WHO Collaborating Centre for Research and Dissemination of Psychological  Interventions, Vrije Universiteit, Amsterdam, the Netherlands.; Babeș-Bolyai University, International Institute for Psychotherapy, Cluj-Napoca,  Romania.; Department of Psychiatry and Mental Health, Alan J Flisher Centre for Public  Mental Health, University of Cape Town, Cape Town, South Africa.; Health Service and Population Research Department, King&amp;apos;s Global Health  Institute, Centre for Global Mental Health, Institute of Psychiatry, Psychology  and Neuroscience, King&amp;apos;s College, London, UK.; Department of Neuroscience, Biomedicine and Movement Sciences, WHO Collaborating  Centre for Research and Training in Mental Health and Service Evaluation,  University of Verona, Verona, Italy.; Cochrane Global Mental Health, University of Verona, Verona, Italy.; Department of Neuroscience, Biomedicine and Movement Sciences, WHO Collaborating  Centre for Research and Training in Mental Health and Service Evaluation,  University of Verona, Verona, Italy.; Cochrane Global Mental Health, University of Verona, Verona, Italy.&lt;/_author_adr&gt;&lt;_collection_scope&gt;SSCI;SCIE&lt;/_collection_scope&gt;&lt;_created&gt;65067654&lt;/_created&gt;&lt;_date&gt;2022-10-17&lt;/_date&gt;&lt;_date_display&gt;2022 Oct 17&lt;/_date_display&gt;&lt;_doi&gt;10.1017/S2045796022000580&lt;/_doi&gt;&lt;_impact_factor&gt;   7.818&lt;/_impact_factor&gt;&lt;_isbn&gt;2045-7979 (Electronic); 2045-7960 (Print); 2045-7960 (Linking)&lt;/_isbn&gt;&lt;_journal&gt;Epidemiol Psychiatr Sci&lt;/_journal&gt;&lt;_keywords&gt;Adolescence; child psychiatry; evidence-based psychiatry; social factors&lt;/_keywords&gt;&lt;_language&gt;eng&lt;/_language&gt;&lt;_modified&gt;65152576&lt;/_modified&gt;&lt;_pages&gt;e75&lt;/_pages&gt;&lt;_social_category&gt;医学(1)&lt;/_social_category&gt;&lt;_subject_headings&gt;Adolescent; *Adverse Childhood Experiences; Child; Humans; Income; *Mental Disorders/epidemiology; Mental Health; Taurine/analogs &amp;amp; derivatives&lt;/_subject_headings&gt;&lt;_tertiary_title&gt;Epidemiology and psychiatric sciences&lt;/_tertiary_title&gt;&lt;_type_work&gt;Journal Article&lt;/_type_work&gt;&lt;_url&gt;http://www.ncbi.nlm.nih.gov/entrez/query.fcgi?cmd=Retrieve&amp;amp;db=pubmed&amp;amp;dopt=Abstract&amp;amp;list_uids=36245402&amp;amp;query_hl=1&lt;/_url&gt;&lt;_volume&gt;31&lt;/_volume&gt;&lt;/Details&gt;&lt;Extra&gt;&lt;DBUID&gt;{B229E695-20C0-47E4-A960-6A523A810098}&lt;/DBUID&gt;&lt;/Extra&gt;&lt;/Item&gt;&lt;/References&gt;&lt;/Group&gt;&lt;/Citation&gt;_x000a_"/>
    <w:docVar w:name="NE.Ref{C8FDC88B-3E60-4F2C-995D-ADAA224B5F63}" w:val=" ADDIN NE.Ref.{C8FDC88B-3E60-4F2C-995D-ADAA224B5F63}&lt;Citation&gt;&lt;Group&gt;&lt;References&gt;&lt;Item&gt;&lt;ID&gt;1007&lt;/ID&gt;&lt;UID&gt;{E2E452A1-8E73-455F-9E0F-26D07C839582}&lt;/UID&gt;&lt;Title&gt;中国儿童肥胖防控面临的挑战和机遇&lt;/Title&gt;&lt;Template&gt;Journal Article&lt;/Template&gt;&lt;Star&gt;0&lt;/Star&gt;&lt;Tag&gt;0&lt;/Tag&gt;&lt;Author&gt;马冠生; 张玉&lt;/Author&gt;&lt;Year&gt;2020&lt;/Year&gt;&lt;Details&gt;&lt;_author_aff&gt;北京大学公共卫生学院营养与食品卫生学系;&lt;/_author_aff&gt;&lt;_cited_count&gt;23&lt;/_cited_count&gt;&lt;_date&gt;2020-01-13&lt;/_date&gt;&lt;_issue&gt;02&lt;/_issue&gt;&lt;_journal&gt;中国儿童保健杂志&lt;/_journal&gt;&lt;_keywords&gt;儿童肥胖;防控;SWOT&lt;/_keywords&gt;&lt;_pages&gt;117-119&lt;/_pages&gt;&lt;_url&gt;https://kns.cnki.net/kcms/detail/detail.aspx?FileName=ERTO202002002&amp;amp;DbName=DKFX2020&lt;/_url&gt;&lt;_volume&gt;28&lt;/_volume&gt;&lt;_created&gt;64195975&lt;/_created&gt;&lt;_modified&gt;64195975&lt;/_modified&gt;&lt;_db_updated&gt;CNKI - Reference&lt;/_db_updated&gt;&lt;_translated_author&gt;Ma, Guansheng;Zhang, Yu&lt;/_translated_author&gt;&lt;/Details&gt;&lt;Extra&gt;&lt;DBUID&gt;{F96A950B-833F-4880-A151-76DA2D6A2879}&lt;/DBUID&gt;&lt;/Extra&gt;&lt;/Item&gt;&lt;/References&gt;&lt;/Group&gt;&lt;/Citation&gt;_x000a_"/>
    <w:docVar w:name="NE.Ref{C91D8252-D4CE-4AA1-8346-0FD056F7F203}" w:val=" ADDIN NE.Ref.{C91D8252-D4CE-4AA1-8346-0FD056F7F203}&lt;Citation&gt;&lt;Group&gt;&lt;References&gt;&lt;Item&gt;&lt;ID&gt;12&lt;/ID&gt;&lt;UID&gt;{913ED2A8-8030-4C0F-98B9-8E12B2DA2D46}&lt;/UID&gt;&lt;Title&gt;2014年全国学生体质健康调研结果&lt;/Title&gt;&lt;Template&gt;Journal Article&lt;/Template&gt;&lt;Star&gt;0&lt;/Star&gt;&lt;Tag&gt;0&lt;/Tag&gt;&lt;Author/&gt;&lt;Year&gt;2015&lt;/Year&gt;&lt;Details&gt;&lt;_author_aff&gt;国家体育总局;&lt;/_author_aff&gt;&lt;_date&gt;2015-12-25&lt;/_date&gt;&lt;_db_provider&gt;CNKI: 期刊&lt;/_db_provider&gt;&lt;_issue&gt;12&lt;/_issue&gt;&lt;_journal&gt;中国学校卫生&lt;/_journal&gt;&lt;_keywords&gt;学生体质健康;国民体质监测工作;安静脉搏;体质指标;坐位体前屈;&lt;/_keywords&gt;&lt;_pages&gt;4&lt;/_pages&gt;&lt;_url&gt;http://kns.cnki.net/KCMS/detail/detail.aspx?FileName=XIWS201512002&amp;amp;DbName=CJFQ2015&lt;/_url&gt;&lt;_volume&gt;36&lt;/_volume&gt;&lt;_created&gt;63568318&lt;/_created&gt;&lt;_modified&gt;63568318&lt;/_modified&gt;&lt;_db_updated&gt;CNKI - Reference&lt;/_db_updated&gt;&lt;_collection_scope&gt;PKU&lt;/_collection_scope&gt;&lt;/Details&gt;&lt;Extra&gt;&lt;DBUID&gt;{5D4A96AE-2D4D-41F0-9DA9-F21F7ED3972F}&lt;/DBUID&gt;&lt;/Extra&gt;&lt;/Item&gt;&lt;/References&gt;&lt;/Group&gt;&lt;/Citation&gt;_x000a_"/>
    <w:docVar w:name="NE.Ref{C9597EAA-2B72-4018-9C99-62FB22859DD0}" w:val=" ADDIN NE.Ref.{C9597EAA-2B72-4018-9C99-62FB22859DD0}&lt;Citation&gt;&lt;Group&gt;&lt;References&gt;&lt;Item&gt;&lt;ID&gt;33&lt;/ID&gt;&lt;UID&gt;{AF869B28-2104-4AD5-80BD-C4D4B8A82921}&lt;/UID&gt;&lt;Title&gt;[Influence of near-work and outdoor activities on myopia progression in school children]&lt;/Title&gt;&lt;Template&gt;Journal Article&lt;/Template&gt;&lt;Star&gt;0&lt;/Star&gt;&lt;Tag&gt;0&lt;/Tag&gt;&lt;Author&gt;Yi, J H; Li, R R&lt;/Author&gt;&lt;Year&gt;2011&lt;/Year&gt;&lt;Details&gt;&lt;_accession_num&gt;21251384&lt;/_accession_num&gt;&lt;_author_adr&gt;Department of Ophthalmology, Third Xiangya Hospital, Central South University, Changsha 410013, China. yijunhui@hotmail.com&lt;/_author_adr&gt;&lt;_date_display&gt;2011 Jan&lt;/_date_display&gt;&lt;_date&gt;2011-01-01&lt;/_date&gt;&lt;_isbn&gt;1008-8830 (Print); 1008-8830 (Linking)&lt;/_isbn&gt;&lt;_issue&gt;1&lt;/_issue&gt;&lt;_journal&gt;Zhongguo Dang Dai Er Ke Za Zhi&lt;/_journal&gt;&lt;_language&gt;chi&lt;/_language&gt;&lt;_pages&gt;32-5&lt;/_pages&gt;&lt;_subject_headings&gt;Child; Disease Progression; Female; Humans; Leisure Activities; Male; Myopia/*etiology; Refraction, Ocular; Surveys and Questionnaires&lt;/_subject_headings&gt;&lt;_tertiary_title&gt;Zhongguo dang dai er ke za zhi = Chinese journal of contemporary pediatrics&lt;/_tertiary_title&gt;&lt;_type_work&gt;English Abstract; Journal Article; Randomized Controlled Trial&lt;/_type_work&gt;&lt;_url&gt;http://www.ncbi.nlm.nih.gov/entrez/query.fcgi?cmd=Retrieve&amp;amp;db=pubmed&amp;amp;dopt=Abstract&amp;amp;list_uids=21251384&amp;amp;query_hl=1&lt;/_url&gt;&lt;_volume&gt;13&lt;/_volume&gt;&lt;_created&gt;63569841&lt;/_created&gt;&lt;_modified&gt;63569841&lt;/_modified&gt;&lt;_db_updated&gt;PubMed&lt;/_db_updated&gt;&lt;/Details&gt;&lt;Extra&gt;&lt;DBUID&gt;{5D4A96AE-2D4D-41F0-9DA9-F21F7ED3972F}&lt;/DBUID&gt;&lt;/Extra&gt;&lt;/Item&gt;&lt;/References&gt;&lt;/Group&gt;&lt;Group&gt;&lt;References&gt;&lt;Item&gt;&lt;ID&gt;34&lt;/ID&gt;&lt;UID&gt;{C32BE330-9302-41CF-9C06-C3CD972853B8}&lt;/UID&gt;&lt;Title&gt;延长户外活动时间对小学生近视预防效果评价&lt;/Title&gt;&lt;Template&gt;Journal Article&lt;/Template&gt;&lt;Star&gt;0&lt;/Star&gt;&lt;Tag&gt;0&lt;/Tag&gt;&lt;Author&gt;胥芹; 王晶晶; 段佳丽; 宋玉珍; 赵宏; 郭秀花; 吴立娟&lt;/Author&gt;&lt;Year&gt;2015&lt;/Year&gt;&lt;Details&gt;&lt;_author_aff&gt;首都医科大学公共卫生学院;北京疾病预防控制中心;北京市教育委员会;北京市眼卫视近视弱视防治研究中心;&lt;/_author_aff&gt;&lt;_date&gt;2015-03-25&lt;/_date&gt;&lt;_db_provider&gt;CNKI: 期刊&lt;/_db_provider&gt;&lt;_issue&gt;03&lt;/_issue&gt;&lt;_journal&gt;中国学校卫生&lt;/_journal&gt;&lt;_keywords&gt;近视;日常生活活动;回归分析;学生&lt;/_keywords&gt;&lt;_pages&gt;363-365&lt;/_pages&gt;&lt;_url&gt;http://kns.cnki.net/KCMS/detail/detail.aspx?FileName=XIWS201503018&amp;amp;DbName=CJFQ2015&lt;/_url&gt;&lt;_volume&gt;36&lt;/_volume&gt;&lt;_created&gt;63569844&lt;/_created&gt;&lt;_modified&gt;63569844&lt;/_modified&gt;&lt;_db_updated&gt;CNKI - Reference&lt;/_db_updated&gt;&lt;_collection_scope&gt;PKU&lt;/_collection_scope&gt;&lt;_translated_author&gt;Xu, Qin;Wang, Jingjing;Duan, Jiali;Song, Yuzhen;Zhao, Hong;Guo, Xiuhua;Wu, Lijuan&lt;/_translated_author&gt;&lt;/Details&gt;&lt;Extra&gt;&lt;DBUID&gt;{5D4A96AE-2D4D-41F0-9DA9-F21F7ED3972F}&lt;/DBUID&gt;&lt;/Extra&gt;&lt;/Item&gt;&lt;/References&gt;&lt;/Group&gt;&lt;/Citation&gt;_x000a_"/>
    <w:docVar w:name="NE.Ref{C96857B3-3F90-4697-89CE-221F399D63FB}" w:val=" ADDIN NE.Ref.{C96857B3-3F90-4697-89CE-221F399D63FB}&lt;Citation&gt;&lt;Group&gt;&lt;References&gt;&lt;Item&gt;&lt;ID&gt;23&lt;/ID&gt;&lt;UID&gt;{8715B82D-AAD4-43E6-8237-B17F0C8BA60E}&lt;/UID&gt;&lt;Title&gt;学龄儿童青少年营养不良筛查&lt;/Title&gt;&lt;Template&gt;Standard&lt;/Template&gt;&lt;Star&gt;0&lt;/Star&gt;&lt;Tag&gt;0&lt;/Tag&gt;&lt;Author&gt;中华人民共和国国家卫生和计划生育委员会&lt;/Author&gt;&lt;Year&gt;2014&lt;/Year&gt;&lt;Details&gt;&lt;_accessed&gt;62568937&lt;/_accessed&gt;&lt;_created&gt;62565180&lt;/_created&gt;&lt;_edition&gt;WS/T 456-2014&lt;/_edition&gt;&lt;_modified&gt;62568939&lt;/_modified&gt;&lt;_pages&gt;1-4&lt;/_pages&gt;&lt;_place_published&gt;北京&lt;/_place_published&gt;&lt;_translated_author&gt;Zhong, Huarenmingongheguoguojiaweishenghejihuashengyuweiyuanhui&lt;/_translated_author&gt;&lt;/Details&gt;&lt;Extra&gt;&lt;DBUID&gt;{1298737D-6330-4780-9F08-2412F22521A4}&lt;/DBUID&gt;&lt;/Extra&gt;&lt;/Item&gt;&lt;/References&gt;&lt;/Group&gt;&lt;/Citation&gt;_x000a_"/>
    <w:docVar w:name="NE.Ref{C9A1239E-DBEF-4452-975C-57946EEB2C61}" w:val=" ADDIN NE.Ref.{C9A1239E-DBEF-4452-975C-57946EEB2C61}&lt;Citation&gt;&lt;Group&gt;&lt;References&gt;&lt;Item&gt;&lt;ID&gt;106&lt;/ID&gt;&lt;UID&gt;{A07A3344-1461-469F-9A08-C9E3309F12CD}&lt;/UID&gt;&lt;Title&gt;国际性教育技术指导纲要-0720&lt;/Title&gt;&lt;Template&gt;Journal Article&lt;/Template&gt;&lt;Star&gt;0&lt;/Star&gt;&lt;Tag&gt;0&lt;/Tag&gt;&lt;Author/&gt;&lt;Year&gt;0&lt;/Year&gt;&lt;Details&gt;&lt;_accessed&gt;64645224&lt;/_accessed&gt;&lt;_created&gt;64645224&lt;/_created&gt;&lt;_modified&gt;64645224&lt;/_modified&gt;&lt;/Details&gt;&lt;Extra&gt;&lt;DBUID&gt;{725D76A1-09CB-4550-9760-2CAB276F575A}&lt;/DBUID&gt;&lt;/Extra&gt;&lt;/Item&gt;&lt;/References&gt;&lt;/Group&gt;&lt;/Citation&gt;_x000a_"/>
    <w:docVar w:name="NE.Ref{C9A95B41-2878-4210-A2A2-AFA33139B904}" w:val=" ADDIN NE.Ref.{C9A95B41-2878-4210-A2A2-AFA33139B904}&lt;Citation&gt;&lt;Group&gt;&lt;References&gt;&lt;Item&gt;&lt;ID&gt;32&lt;/ID&gt;&lt;UID&gt;{6D168D91-54D4-42E0-9C45-34898E5B402A}&lt;/UID&gt;&lt;Title&gt;Assessment of School Anti-Bullying Interventions: A Meta-analysis of Randomized  Clinical Trials&lt;/Title&gt;&lt;Template&gt;Journal Article&lt;/Template&gt;&lt;Star&gt;0&lt;/Star&gt;&lt;Tag&gt;0&lt;/Tag&gt;&lt;Author&gt;Fraguas, D; Díaz-Caneja, C M; Ayora, M; Durán-Cutilla, M; Abregú-Crespo, R; Ezquiaga-Bravo, I; Martín-Babarro, J; Arango, C&lt;/Author&gt;&lt;Year&gt;2021&lt;/Year&gt;&lt;Details&gt;&lt;_accession_num&gt;33136156&lt;/_accession_num&gt;&lt;_author_adr&gt;Department of Child and Adolescent Psychiatry, Institute of Psychiatry and Mental  Health, Hospital General Universitario Gregorio Marañón, Instituto de  Investigación Sanitaria Gregorio Marañón (IiSGM), School of Medicine, Universidad  Complutense, Madrid, Spain.; Centro de Investigación Biomédica en Red de Salud Mental (CIBERSAM), Madrid,  Spain.; Institute of Psychiatry and Mental Health, Hospital Clínico San Carlos, Instituto  de Investigación Sanitaria del Hospital Clínico San Carlos (IdISSC), Madrid,  Spain.; Department of Child and Adolescent Psychiatry, Institute of Psychiatry and Mental  Health, Hospital General Universitario Gregorio Marañón, Instituto de  Investigación Sanitaria Gregorio Marañón (IiSGM), School of Medicine, Universidad  Complutense, Madrid, Spain.; Centro de Investigación Biomédica en Red de Salud Mental (CIBERSAM), Madrid,  Spain.; Department of Child and Adolescent Psychiatry, Institute of Psychiatry and Mental  Health, Hospital General Universitario Gregorio Marañón, Instituto de  Investigación Sanitaria Gregorio Marañón (IiSGM), School of Medicine, Universidad  Complutense, Madrid, Spain.; Centro de Investigación Biomédica en Red de Salud Mental (CIBERSAM), Madrid,  Spain.; Department of Child and Adolescent Psychiatry, Institute of Psychiatry and Mental  Health, Hospital General Universitario Gregorio Marañón, Instituto de  Investigación Sanitaria Gregorio Marañón (IiSGM), School of Medicine, Universidad  Complutense, Madrid, Spain.; Department of Child and Adolescent Psychiatry, Institute of Psychiatry and Mental  Health, Hospital General Universitario Gregorio Marañón, Instituto de  Investigación Sanitaria Gregorio Marañón (IiSGM), School of Medicine, Universidad  Complutense, Madrid, Spain.; Department of Child and Adolescent Psychiatry, Institute of Psychiatry and Mental  Health, Hospital General Universitario Gregorio Marañón, Instituto de  Investigación Sanitaria Gregorio Marañón (IiSGM), School of Medicine, Universidad  Complutense, Madrid, Spain.; Department of Psychiatry, Hospital del Mar, Institut de Neuropsiquiatria i  Addiccions, Barcelona, Catalonia, Spain.; Department of Developmental Psychology and Education, Universidad Complutense,  Madrid, Spain.; Department of Child and Adolescent Psychiatry, Institute of Psychiatry and Mental  Health, Hospital General Universitario Gregorio Marañón, Instituto de  Investigación Sanitaria Gregorio Marañón (IiSGM), School of Medicine, Universidad  Complutense, Madrid, Spain.; Centro de Investigación Biomédica en Red de Salud Mental (CIBERSAM), Madrid,  Spain.&lt;/_author_adr&gt;&lt;_collection_scope&gt;SCIE&lt;/_collection_scope&gt;&lt;_created&gt;64741017&lt;/_created&gt;&lt;_date&gt;2021-01-01&lt;/_date&gt;&lt;_date_display&gt;2021 Jan 1&lt;/_date_display&gt;&lt;_doi&gt;10.1001/jamapediatrics.2020.3541&lt;/_doi&gt;&lt;_impact_factor&gt;  26.796&lt;/_impact_factor&gt;&lt;_isbn&gt;2168-6211 (Electronic); 2168-6203 (Print); 2168-6203 (Linking)&lt;/_isbn&gt;&lt;_issue&gt;1&lt;/_issue&gt;&lt;_journal&gt;JAMA Pediatr&lt;/_journal&gt;&lt;_language&gt;eng&lt;/_language&gt;&lt;_modified&gt;64741017&lt;/_modified&gt;&lt;_pages&gt;44-55&lt;/_pages&gt;&lt;_social_category&gt;医学(1)&lt;/_social_category&gt;&lt;_subject_headings&gt;Bullying/*prevention &amp;amp; control; Child; Humans; Randomized Controlled Trials as Topic; Schools&lt;/_subject_headings&gt;&lt;_tertiary_title&gt;JAMA pediatrics&lt;/_tertiary_title&gt;&lt;_type_work&gt;Journal Article; Meta-Analysis; Research Support, Non-U.S. Gov&amp;apos;t&lt;/_type_work&gt;&lt;_url&gt;http://www.ncbi.nlm.nih.gov/entrez/query.fcgi?cmd=Retrieve&amp;amp;db=pubmed&amp;amp;dopt=Abstract&amp;amp;list_uids=33136156&amp;amp;query_hl=1&lt;/_url&gt;&lt;_volume&gt;175&lt;/_volume&gt;&lt;/Details&gt;&lt;Extra&gt;&lt;DBUID&gt;{EAD0D9F0-7B9C-4750-A1E8-6A02F78A758B}&lt;/DBUID&gt;&lt;/Extra&gt;&lt;/Item&gt;&lt;/References&gt;&lt;/Group&gt;&lt;Group&gt;&lt;References&gt;&lt;Item&gt;&lt;ID&gt;30&lt;/ID&gt;&lt;UID&gt;{88349AE1-3B4A-41AC-BCDD-99AF6C1A9588}&lt;/UID&gt;&lt;Title&gt;Recommendations for Promoting the Health and Well-being of Sexual and  Gender-diverse Adolescents Through Supportive Families and Affirming Support  Networks&lt;/Title&gt;&lt;Template&gt;Journal Article&lt;/Template&gt;&lt;Star&gt;0&lt;/Star&gt;&lt;Tag&gt;0&lt;/Tag&gt;&lt;Author&gt;Medcine, Society For Adolescent Health&lt;/Author&gt;&lt;Year&gt;2022&lt;/Year&gt;&lt;Details&gt;&lt;_accession_num&gt;35181244&lt;/_accession_num&gt;&lt;_collection_scope&gt;SSCI;SCIE&lt;/_collection_scope&gt;&lt;_created&gt;64741016&lt;/_created&gt;&lt;_date&gt;2022-04-01&lt;/_date&gt;&lt;_date_display&gt;2022 Apr&lt;/_date_display&gt;&lt;_doi&gt;10.1016/j.jadohealth.2022.01.124&lt;/_doi&gt;&lt;_impact_factor&gt;   7.830&lt;/_impact_factor&gt;&lt;_isbn&gt;1879-1972 (Electronic); 1054-139X (Linking)&lt;/_isbn&gt;&lt;_issue&gt;4&lt;/_issue&gt;&lt;_journal&gt;J Adolesc Health&lt;/_journal&gt;&lt;_language&gt;eng&lt;/_language&gt;&lt;_modified&gt;64741024&lt;/_modified&gt;&lt;_ori_publication&gt;Copyright © 2022 Society for Adolescent Health and Medicine. All rights reserved.&lt;/_ori_publication&gt;&lt;_pages&gt;692-696&lt;/_pages&gt;&lt;_social_category&gt;医学(2)&lt;/_social_category&gt;&lt;_subject_headings&gt;Adolescent; *Adolescent Medicine; Female; Gender Identity; Health Promotion; Humans; Infant, Newborn; Male; Sexual Behavior; *Transgender Persons; Young Adult&lt;/_subject_headings&gt;&lt;_tertiary_title&gt;The Journal of adolescent health : official publication of the Society for _x000d__x000a_      Adolescent Medicine&lt;/_tertiary_title&gt;&lt;_type_work&gt;Practice Guideline&lt;/_type_work&gt;&lt;_url&gt;http://www.ncbi.nlm.nih.gov/entrez/query.fcgi?cmd=Retrieve&amp;amp;db=pubmed&amp;amp;dopt=Abstract&amp;amp;list_uids=35181244&amp;amp;query_hl=1&lt;/_url&gt;&lt;_volume&gt;70&lt;/_volume&gt;&lt;/Details&gt;&lt;Extra&gt;&lt;DBUID&gt;{EAD0D9F0-7B9C-4750-A1E8-6A02F78A758B}&lt;/DBUID&gt;&lt;/Extra&gt;&lt;/Item&gt;&lt;/References&gt;&lt;/Group&gt;&lt;/Citation&gt;_x000a_"/>
    <w:docVar w:name="NE.Ref{C9B1E196-8AB6-4974-BACD-A3F78027056B}" w:val=" ADDIN NE.Ref.{C9B1E196-8AB6-4974-BACD-A3F78027056B}&lt;Citation&gt;&lt;Group&gt;&lt;References&gt;&lt;Item&gt;&lt;ID&gt;49&lt;/ID&gt;&lt;UID&gt;{35907BDB-0C02-4E3D-AB8B-267E86D02666}&lt;/UID&gt;&lt;Title&gt;Leisure Activities and Mortality: Does Gender Matter?&lt;/Title&gt;&lt;Template&gt;Journal Article&lt;/Template&gt;&lt;Star&gt;0&lt;/Star&gt;&lt;Tag&gt;0&lt;/Tag&gt;&lt;Author&gt;Agahi, Neda; Parker, Marti G&lt;/Author&gt;&lt;Year&gt;2008&lt;/Year&gt;&lt;Details&gt;&lt;_alternate_title&gt;J Aging HealthJournal of Aging and Health&lt;/_alternate_title&gt;&lt;_collection_scope&gt;SSCI&lt;/_collection_scope&gt;&lt;_created&gt;64968507&lt;/_created&gt;&lt;_date&gt;2008-10-01&lt;/_date&gt;&lt;_date_display&gt;2008_x000d__x000a_2008/10/01&lt;/_date_display&gt;&lt;_doi&gt;10.1177/0898264308324631&lt;/_doi&gt;&lt;_impact_factor&gt;   2.609&lt;/_impact_factor&gt;&lt;_isbn&gt;0898-2643&lt;/_isbn&gt;&lt;_issue&gt;7&lt;/_issue&gt;&lt;_journal&gt;Journal of Aging and Health&lt;/_journal&gt;&lt;_modified&gt;64968507&lt;/_modified&gt;&lt;_ori_publication&gt;SAGE Publications Inc&lt;/_ori_publication&gt;&lt;_pages&gt;855-871&lt;/_pages&gt;&lt;_social_category&gt;医学(2)&lt;/_social_category&gt;&lt;_url&gt;https://doi.org/10.1177/0898264308324631&lt;/_url&gt;&lt;_volume&gt;20&lt;/_volume&gt;&lt;/Details&gt;&lt;Extra&gt;&lt;DBUID&gt;{00EBDF0C-2E98-4FD7-9E47-813FAF00074E}&lt;/DBUID&gt;&lt;/Extra&gt;&lt;/Item&gt;&lt;/References&gt;&lt;/Group&gt;&lt;/Citation&gt;_x000a_"/>
    <w:docVar w:name="NE.Ref{C9C8658D-0DA1-4EA1-9ED8-4ACA68E49B74}" w:val=" ADDIN NE.Ref.{C9C8658D-0DA1-4EA1-9ED8-4ACA68E49B74}&lt;Citation&gt;&lt;Group&gt;&lt;References&gt;&lt;Item&gt;&lt;ID&gt;78&lt;/ID&gt;&lt;UID&gt;{EE82C199-37AF-4637-B82A-7128B1D3767C}&lt;/UID&gt;&lt;Title&gt;北京市中小学阳光体育“家庭—学校—社区”一体化的研究&lt;/Title&gt;&lt;Template&gt;Thesis&lt;/Template&gt;&lt;Star&gt;0&lt;/Star&gt;&lt;Tag&gt;0&lt;/Tag&gt;&lt;Author&gt;孙文静&lt;/Author&gt;&lt;Year&gt;2012&lt;/Year&gt;&lt;Details&gt;&lt;_db_provider&gt;CNKI: 硕士&lt;/_db_provider&gt;&lt;_keywords&gt;北京市;阳光体育运动;“家庭—学校—社区”一体化&lt;/_keywords&gt;&lt;_pages&gt;50&lt;/_pages&gt;&lt;_publisher&gt;首都体育学院&lt;/_publisher&gt;&lt;_tertiary_author&gt;颜天民&lt;/_tertiary_author&gt;&lt;_url&gt;http://kns.cnki.net/KCMS/detail/detail.aspx?FileName=1012522405.nh&amp;amp;DbName=CMFD2013&lt;/_url&gt;&lt;_volume&gt;硕士&lt;/_volume&gt;&lt;_created&gt;63605669&lt;/_created&gt;&lt;_modified&gt;63605669&lt;/_modified&gt;&lt;_db_updated&gt;CNKI - Reference&lt;/_db_updated&gt;&lt;_translated_author&gt;Sun, Wenjing&lt;/_translated_author&gt;&lt;_translated_tertiary_author&gt;Yan, Tianmin&lt;/_translated_tertiary_author&gt;&lt;/Details&gt;&lt;Extra&gt;&lt;DBUID&gt;{5D4A96AE-2D4D-41F0-9DA9-F21F7ED3972F}&lt;/DBUID&gt;&lt;/Extra&gt;&lt;/Item&gt;&lt;/References&gt;&lt;/Group&gt;&lt;/Citation&gt;_x000a_"/>
    <w:docVar w:name="NE.Ref{CA106A9D-2741-4F95-B244-A648A472E882}" w:val=" ADDIN NE.Ref.{CA106A9D-2741-4F95-B244-A648A472E882}&lt;Citation&gt;&lt;Group&gt;&lt;References&gt;&lt;Item&gt;&lt;ID&gt;18&lt;/ID&gt;&lt;UID&gt;{26C24B9A-2320-4237-901A-A270727668C5}&lt;/UID&gt;&lt;Title&gt;The influence of stressful life events on procrastination among college students:  multiple mediating roles of stress beliefs and core self-evaluations&lt;/Title&gt;&lt;Template&gt;Journal Article&lt;/Template&gt;&lt;Star&gt;0&lt;/Star&gt;&lt;Tag&gt;0&lt;/Tag&gt;&lt;Author&gt;Ma, X; Li, Z; Lu, F&lt;/Author&gt;&lt;Year&gt;2023&lt;/Year&gt;&lt;Details&gt;&lt;_accessed&gt;65172090&lt;/_accessed&gt;&lt;_accession_num&gt;37251064&lt;/_accession_num&gt;&lt;_author_adr&gt;School of Education Science, Shanxi University, Taiyuan, China.; School of Education Science, Shanxi University, Taiyuan, China.; School of Education Science, Shanxi University, Taiyuan, China.&lt;/_author_adr&gt;&lt;_collection_scope&gt;SSCI&lt;/_collection_scope&gt;&lt;_created&gt;65172089&lt;/_created&gt;&lt;_date&gt;64719360&lt;/_date&gt;&lt;_date_display&gt;2023&lt;/_date_display&gt;&lt;_db_updated&gt;PubMed&lt;/_db_updated&gt;&lt;_doi&gt;10.3389/fpsyg.2023.1104057&lt;/_doi&gt;&lt;_impact_factor&gt;   3.800&lt;/_impact_factor&gt;&lt;_isbn&gt;1664-1078 (Print); 1664-1078 (Electronic); 1664-1078 (Linking)&lt;/_isbn&gt;&lt;_journal&gt;Front Psychol&lt;/_journal&gt;&lt;_keywords&gt;college students; core self-evaluations; procrastination; stress beliefs; stressful life events&lt;/_keywords&gt;&lt;_language&gt;eng&lt;/_language&gt;&lt;_modified&gt;65172090&lt;/_modified&gt;&lt;_ori_publication&gt;Copyright (c) 2023 Ma, Li and Lu.&lt;/_ori_publication&gt;&lt;_pages&gt;1104057&lt;/_pages&gt;&lt;_social_category&gt;心理学：综合(3)&lt;/_social_category&gt;&lt;_tertiary_title&gt;Frontiers in psychology&lt;/_tertiary_title&gt;&lt;_type_work&gt;Journal Article&lt;/_type_work&gt;&lt;_url&gt;http://www.ncbi.nlm.nih.gov/entrez/query.fcgi?cmd=Retrieve&amp;amp;db=pubmed&amp;amp;dopt=Abstract&amp;amp;list_uids=37251064&amp;amp;query_hl=1&lt;/_url&gt;&lt;_volume&gt;14&lt;/_volume&gt;&lt;/Details&gt;&lt;Extra&gt;&lt;DBUID&gt;{866801D5-F97C-42A6-9B52-0A772648DD92}&lt;/DBUID&gt;&lt;/Extra&gt;&lt;/Item&gt;&lt;/References&gt;&lt;/Group&gt;&lt;/Citation&gt;_x000a_"/>
    <w:docVar w:name="NE.Ref{CA106F3E-0667-4DBD-B9F1-C4522583B30A}" w:val=" ADDIN NE.Ref.{CA106F3E-0667-4DBD-B9F1-C4522583B30A}&lt;Citation&gt;&lt;Group&gt;&lt;References&gt;&lt;Item&gt;&lt;ID&gt;40&lt;/ID&gt;&lt;UID&gt;{0DF81F3C-AC32-4B06-BDA7-D55692F8743E}&lt;/UID&gt;&lt;Title&gt;The association between time spent outdoors and myopia in children and adolescents: a systematic review and meta-analysis&lt;/Title&gt;&lt;Template&gt;Journal Article&lt;/Template&gt;&lt;Star&gt;0&lt;/Star&gt;&lt;Tag&gt;0&lt;/Tag&gt;&lt;Author&gt;Sherwin, J C; Reacher, M H; Keogh, R H; Khawaja, A P; Mackey, D A; Foster, P J&lt;/Author&gt;&lt;Year&gt;2012&lt;/Year&gt;&lt;Details&gt;&lt;_accession_num&gt;22809757&lt;/_accession_num&gt;&lt;_author_adr&gt;Department of Public Health and Primary Care, University of Cambridge, Cambridge, UK. justincsherwin@gmail.com&lt;/_author_adr&gt;&lt;_date_display&gt;2012 Oct&lt;/_date_display&gt;&lt;_date&gt;2012-10-01&lt;/_date&gt;&lt;_doi&gt;10.1016/j.ophtha.2012.04.020&lt;/_doi&gt;&lt;_isbn&gt;1549-4713 (Electronic); 0161-6420 (Linking)&lt;/_isbn&gt;&lt;_issue&gt;10&lt;/_issue&gt;&lt;_journal&gt;Ophthalmology&lt;/_journal&gt;&lt;_language&gt;eng&lt;/_language&gt;&lt;_ori_publication&gt;Copyright (c) 2012 American Academy of Ophthalmology. Published by Elsevier Inc. _x000d__x000a_      All rights reserved.&lt;/_ori_publication&gt;&lt;_pages&gt;2141-51&lt;/_pages&gt;&lt;_subject_headings&gt;Adolescent; Child; Cross-Sectional Studies; Disease Progression; Environment; Exercise; Humans; Incidence; *Leisure Activities; Myopia/epidemiology/*prevention &amp;amp; control; Odds Ratio; Prevalence; Prospective Studies; Time Factors; Young Adult&lt;/_subject_headings&gt;&lt;_tertiary_title&gt;Ophthalmology&lt;/_tertiary_title&gt;&lt;_type_work&gt;Journal Article; Meta-Analysis; Research Support, Non-U.S. Gov&amp;apos;t; Review; Systematic Review&lt;/_type_work&gt;&lt;_url&gt;http://www.ncbi.nlm.nih.gov/entrez/query.fcgi?cmd=Retrieve&amp;amp;db=pubmed&amp;amp;dopt=Abstract&amp;amp;list_uids=22809757&amp;amp;query_hl=1&lt;/_url&gt;&lt;_volume&gt;119&lt;/_volume&gt;&lt;_created&gt;63569945&lt;/_created&gt;&lt;_modified&gt;63569952&lt;/_modified&gt;&lt;_db_updated&gt;PubMed&lt;/_db_updated&gt;&lt;_impact_factor&gt;   8.470&lt;/_impact_factor&gt;&lt;_collection_scope&gt;SCI;SCIE&lt;/_collection_scope&gt;&lt;/Details&gt;&lt;Extra&gt;&lt;DBUID&gt;{5D4A96AE-2D4D-41F0-9DA9-F21F7ED3972F}&lt;/DBUID&gt;&lt;/Extra&gt;&lt;/Item&gt;&lt;/References&gt;&lt;/Group&gt;&lt;/Citation&gt;_x000a_"/>
    <w:docVar w:name="NE.Ref{CA371544-7C1D-4727-932E-84C44535F6F8}" w:val=" ADDIN NE.Ref.{CA371544-7C1D-4727-932E-84C44535F6F8}&lt;Citation&gt;&lt;Group&gt;&lt;References&gt;&lt;Item&gt;&lt;ID&gt;3&lt;/ID&gt;&lt;UID&gt;{D1F4321E-C0E7-42F7-A4D7-3A3C648FA010}&lt;/UID&gt;&lt;Title&gt;Effect of Time Spent Outdoors at School on the Development of Myopia Among Children in China: A Randomized Clinical Trial&lt;/Title&gt;&lt;Template&gt;Journal Article&lt;/Template&gt;&lt;Star&gt;1&lt;/Star&gt;&lt;Tag&gt;0&lt;/Tag&gt;&lt;Author&gt;He, M; Xiang, F; Zeng, Y; Mai, J; Chen, Q; Zhang, J; Smith, W; Rose, K; Morgan, I G&lt;/Author&gt;&lt;Year&gt;2015&lt;/Year&gt;&lt;Details&gt;&lt;_accession_num&gt;26372583&lt;/_accession_num&gt;&lt;_author_adr&gt;State Key Laboratory of Ophthalmology, Zhongshan Ophthalmic Center, Sun Yat-sen University, Guangzhou, China2Centre for Eye Research Australia, University of Melbourne, Royal Victorian Eye and Ear Hospital, East Melbourne.; State Key Laboratory of Ophthalmology, Zhongshan Ophthalmic Center, Sun Yat-sen University, Guangzhou, China3National Centre for Epidemiology and Population Health, Australian National University, Canberra.; State Key Laboratory of Ophthalmology, Zhongshan Ophthalmic Center, Sun Yat-sen University, Guangzhou, China.; Guangzhou Student&amp;apos;s Health Care Institute of the Guangdong City Department of Education, Guangzhou, China.; State Key Laboratory of Ophthalmology, Zhongshan Ophthalmic Center, Sun Yat-sen University, Guangzhou, China.; State Key Laboratory of Ophthalmology, Zhongshan Ophthalmic Center, Sun Yat-sen University, Guangzhou, China.; Environmental Health Branch, NSW Department of Health, Sydney, Australia.; Discipline of Orthoptics, Faculty of Health Sciences, University of Sydney, Sydney, Australia7Discipline of Orthoptics, Graduate School of Health, University of Technology Sydney, Sydney, Australia.; State Key Laboratory of Ophthalmology, Zhongshan Ophthalmic Center, Sun Yat-sen University, Guangzhou, China8Research School of Biology, Australian National University, Canberra.&lt;/_author_adr&gt;&lt;_created&gt;63736495&lt;/_created&gt;&lt;_date&gt;2015-09-15&lt;/_date&gt;&lt;_date_display&gt;2015 Sep 15&lt;/_date_display&gt;&lt;_db_updated&gt;PubMed&lt;/_db_updated&gt;&lt;_doi&gt;10.1001/jama.2015.10803&lt;/_doi&gt;&lt;_impact_factor&gt;  56.272&lt;/_impact_factor&gt;&lt;_isbn&gt;1538-3598 (Electronic); 0098-7484 (Linking)&lt;/_isbn&gt;&lt;_issue&gt;11&lt;/_issue&gt;&lt;_journal&gt;JAMA&lt;/_journal&gt;&lt;_language&gt;eng&lt;/_language&gt;&lt;_modified&gt;63736514&lt;/_modified&gt;&lt;_pages&gt;1142-8&lt;/_pages&gt;&lt;_subject_headings&gt;Child; China/epidemiology; Female; Humans; Incidence; Male; Myopia/*epidemiology/*prevention &amp;amp; control; Pupil/physiology; *Recreation; Refraction, Ocular; *Schools; Surveys and Questionnaires; Time Factors&lt;/_subject_headings&gt;&lt;_tertiary_title&gt;JAMA&lt;/_tertiary_title&gt;&lt;_type_work&gt;Journal Article; Randomized Controlled Trial; Research Support, Non-U.S. Gov&amp;apos;t&lt;/_type_work&gt;&lt;_url&gt;http://www.ncbi.nlm.nih.gov/entrez/query.fcgi?cmd=Retrieve&amp;amp;db=pubmed&amp;amp;dopt=Abstract&amp;amp;list_uids=26372583&amp;amp;query_hl=1&lt;/_url&gt;&lt;_volume&gt;314&lt;/_volume&gt;&lt;/Details&gt;&lt;Extra&gt;&lt;DBUID&gt;{B1128C8E-69BD-4D10-A52B-7E258D753839}&lt;/DBUID&gt;&lt;/Extra&gt;&lt;/Item&gt;&lt;/References&gt;&lt;/Group&gt;&lt;/Citation&gt;_x000a_"/>
    <w:docVar w:name="NE.Ref{CA6B1B65-BA57-41EC-B43A-D4D96F8765A9}" w:val=" ADDIN NE.Ref.{CA6B1B65-BA57-41EC-B43A-D4D96F8765A9}&lt;Citation&gt;&lt;Group&gt;&lt;References&gt;&lt;Item&gt;&lt;ID&gt;68&lt;/ID&gt;&lt;UID&gt;{DD59020E-1418-43CE-BA89-8454A3886E22}&lt;/UID&gt;&lt;Title&gt;The Relationship Between Screen and Outdoor Time With Rates of Myopia in Spanish  Children&lt;/Title&gt;&lt;Template&gt;Journal Article&lt;/Template&gt;&lt;Star&gt;0&lt;/Star&gt;&lt;Tag&gt;0&lt;/Tag&gt;&lt;Author&gt;Alvarez-Peregrina, C; Sanchez-Tena, M A; Martinez-Perez, C; Villa-Collar, C&lt;/Author&gt;&lt;Year&gt;2020&lt;/Year&gt;&lt;Details&gt;&lt;_accession_num&gt;33178659&lt;/_accession_num&gt;&lt;_author_adr&gt;School of Biomedical and Health Science, Universidad Europea de Madrid, Madrid, Spain.; School of Biomedical and Health Science, Universidad Europea de Madrid, Madrid, Spain.; School of Biomedical and Health Science, Universidad Europea de Madrid, Madrid, Spain.; School of Biomedical and Health Science, Universidad Europea de Madrid, Madrid, Spain.&lt;/_author_adr&gt;&lt;_date_display&gt;2020&lt;/_date_display&gt;&lt;_date&gt;2020-01-20&lt;/_date&gt;&lt;_doi&gt;10.3389/fpubh.2020.560378&lt;/_doi&gt;&lt;_isbn&gt;2296-2565 (Print); 2296-2565 (Linking)&lt;/_isbn&gt;&lt;_journal&gt;Front Public Health&lt;/_journal&gt;&lt;_keywords&gt;children; device; myopia; outdoors-time; prevention; screen- time; smartphone; vision&lt;/_keywords&gt;&lt;_language&gt;eng&lt;/_language&gt;&lt;_ori_publication&gt;Copyright (c) 2020 Alvarez-Peregrina, Sanchez-Tena, Martinez-Perez and_x000d__x000a_      Villa-Collar.&lt;/_ori_publication&gt;&lt;_pages&gt;560378&lt;/_pages&gt;&lt;_tertiary_title&gt;Frontiers in public health&lt;/_tertiary_title&gt;&lt;_type_work&gt;Journal Article&lt;/_type_work&gt;&lt;_url&gt;http://www.ncbi.nlm.nih.gov/entrez/query.fcgi?cmd=Retrieve&amp;amp;db=pubmed&amp;amp;dopt=Abstract&amp;amp;list_uids=33178659&amp;amp;query_hl=1&lt;/_url&gt;&lt;_volume&gt;8&lt;/_volume&gt;&lt;_created&gt;63580014&lt;/_created&gt;&lt;_modified&gt;63580014&lt;/_modified&gt;&lt;_db_updated&gt;PubMed&lt;/_db_updated&gt;&lt;/Details&gt;&lt;Extra&gt;&lt;DBUID&gt;{5D4A96AE-2D4D-41F0-9DA9-F21F7ED3972F}&lt;/DBUID&gt;&lt;/Extra&gt;&lt;/Item&gt;&lt;/References&gt;&lt;/Group&gt;&lt;/Citation&gt;_x000a_"/>
    <w:docVar w:name="NE.Ref{CAAF00C0-731B-44AB-BB00-26F0EB723D14}" w:val=" ADDIN NE.Ref.{CAAF00C0-731B-44AB-BB00-26F0EB723D14}&lt;Citation&gt;&lt;Group&gt;&lt;References&gt;&lt;Item&gt;&lt;ID&gt;76&lt;/ID&gt;&lt;UID&gt;{CCB5D38C-9F63-430C-A837-08648A50C4FE}&lt;/UID&gt;&lt;Title&gt;Patterns of childhood adversity and health outcomes in early adolescence: Results  from the Generation XXI cohort&lt;/Title&gt;&lt;Template&gt;Journal Article&lt;/Template&gt;&lt;Star&gt;0&lt;/Star&gt;&lt;Tag&gt;5&lt;/Tag&gt;&lt;Author&gt;Amorim, M; Soares, S; Abrahamyan, A; Severo, M; Fraga, S&lt;/Author&gt;&lt;Year&gt;2023&lt;/Year&gt;&lt;Details&gt;&lt;_accessed&gt;65162308&lt;/_accessed&gt;&lt;_accession_num&gt;37031908&lt;/_accession_num&gt;&lt;_author_adr&gt;EPIUnit - Instituto de Saúde Pública, Universidade do Porto, Rua das Taipas, n°  135, 4050-600 Porto, Portugal; Laboratório para a Investigação Integrativa e  Translacional em Saúde Populacional (ITR), Universidade do Porto, Rua das Taipas,  n° 135, 4050-600 Porto, Portugal.; EPIUnit - Instituto de Saúde Pública, Universidade do Porto, Rua das Taipas, n°  135, 4050-600 Porto, Portugal; Laboratório para a Investigação Integrativa e  Translacional em Saúde Populacional (ITR), Universidade do Porto, Rua das Taipas,  n° 135, 4050-600 Porto, Portugal.; EPIUnit - Instituto de Saúde Pública, Universidade do Porto, Rua das Taipas, n°  135, 4050-600 Porto, Portugal; Laboratório para a Investigação Integrativa e  Translacional em Saúde Populacional (ITR), Universidade do Porto, Rua das Taipas,  n° 135, 4050-600 Porto, Portugal.; EPIUnit - Instituto de Saúde Pública, Universidade do Porto, Rua das Taipas, n°  135, 4050-600 Porto, Portugal; Laboratório para a Investigação Integrativa e  Translacional em Saúde Populacional (ITR), Universidade do Porto, Rua das Taipas,  n° 135, 4050-600 Porto, Portugal.; EPIUnit - Instituto de Saúde Pública, Universidade do Porto, Rua das Taipas, n°  135, 4050-600 Porto, Portugal; Laboratório para a Investigação Integrativa e  Translacional em Saúde Populacional (ITR), Universidade do Porto, Rua das Taipas,  n° 135, 4050-600 Porto, Portugal. Electronic address: silvia.fraga@ispup.up.pt.&lt;/_author_adr&gt;&lt;_collection_scope&gt;SCIE&lt;/_collection_scope&gt;&lt;_created&gt;65110774&lt;/_created&gt;&lt;_date&gt;2023-06-01&lt;/_date&gt;&lt;_date_display&gt;2023 Jun&lt;/_date_display&gt;&lt;_doi&gt;10.1016/j.ypmed.2023.107500&lt;/_doi&gt;&lt;_impact_factor&gt;   4.637&lt;/_impact_factor&gt;&lt;_isbn&gt;1096-0260 (Electronic); 0091-7435 (Linking)&lt;/_isbn&gt;&lt;_journal&gt;Prev Med&lt;/_journal&gt;&lt;_keywords&gt;Childhood adversity; Depressive symptoms; Early adolescence; Health behaviours; Household dysfunction; Violence&lt;/_keywords&gt;&lt;_language&gt;eng&lt;/_language&gt;&lt;_modified&gt;65152574&lt;/_modified&gt;&lt;_ori_publication&gt;Copyright © 2023 The Authors. Published by Elsevier Inc. All rights reserved.&lt;/_ori_publication&gt;&lt;_pages&gt;107500&lt;/_pages&gt;&lt;_social_category&gt;医学(2)&lt;/_social_category&gt;&lt;_subject_headings&gt;Male; Child; Female; Humans; Adolescent; Cohort Studies; *Adverse Childhood Experiences; Parents; Tobacco Use; Outcome Assessment, Health Care; Risk Factors&lt;/_subject_headings&gt;&lt;_tertiary_title&gt;Preventive medicine&lt;/_tertiary_title&gt;&lt;_type_work&gt;Journal Article; Research Support, Non-U.S. Gov&amp;apos;t&lt;/_type_work&gt;&lt;_url&gt;http://www.ncbi.nlm.nih.gov/entrez/query.fcgi?cmd=Retrieve&amp;amp;db=pubmed&amp;amp;dopt=Abstract&amp;amp;list_uids=37031908&amp;amp;query_hl=1&lt;/_url&gt;&lt;_volume&gt;171&lt;/_volume&gt;&lt;/Details&gt;&lt;Extra&gt;&lt;DBUID&gt;{B229E695-20C0-47E4-A960-6A523A810098}&lt;/DBUID&gt;&lt;/Extra&gt;&lt;/Item&gt;&lt;/References&gt;&lt;/Group&gt;&lt;Group&gt;&lt;References&gt;&lt;Item&gt;&lt;ID&gt;18&lt;/ID&gt;&lt;UID&gt;{46AC79C8-69B7-4BA9-8C11-F7E6C99F667E}&lt;/UID&gt;&lt;Title&gt;The effect of multiple adverse childhood experiences on health: a systematic  review and meta-analysis&lt;/Title&gt;&lt;Template&gt;Journal Article&lt;/Template&gt;&lt;Star&gt;0&lt;/Star&gt;&lt;Tag&gt;0&lt;/Tag&gt;&lt;Author&gt;Hughes, K; Bellis, M A; Hardcastle, K A; Sethi, D; Butchart, A; Mikton, C; Jones, L; Dunne, M P&lt;/Author&gt;&lt;Year&gt;2017&lt;/Year&gt;&lt;Details&gt;&lt;_accessed&gt;65151304&lt;/_accessed&gt;&lt;_accession_num&gt;29253477&lt;/_accession_num&gt;&lt;_author_adr&gt;College of Health and Behavioural Sciences, Bangor University, Bangor, UK;  Directorate of Policy, Research and International Development, Public Health  Wales, Clwydian House, Wrexham, UK.; College of Health and Behavioural Sciences, Bangor University, Bangor, UK;  Directorate of Policy, Research and International Development, Public Health  Wales, Clwydian House, Wrexham, UK. Electronic address: m.a.bellis@bangor.ac.uk.; Directorate of Policy, Research and International Development, Public Health  Wales, Clwydian House, Wrexham, UK.; World Health Organization Regional Office for Europe, Division of NonCommunicable  Diseases and Promoting Health through the Life-Course, Copenhagen, Denmark.; World Health Organization, Department for Management of Noncommunicable Diseases,  Disability, Violence and Injury Prevention, Geneva, Switzerland.; Faculty of Health and Applied Sciences, University of the West of England,  Bristol, UK.; Public Health Institute, Liverpool John Moores University, Liverpool, UK.; School of Public Health and Social Work, Queensland University of Technology,  Queensland, Australia.&lt;/_author_adr&gt;&lt;_collection_scope&gt;SSCI;SCIE&lt;/_collection_scope&gt;&lt;_created&gt;64988119&lt;/_created&gt;&lt;_date&gt;2017-08-01&lt;/_date&gt;&lt;_date_display&gt;2017 Aug&lt;/_date_display&gt;&lt;_doi&gt;10.1016/S2468-2667(17)30118-4&lt;/_doi&gt;&lt;_impact_factor&gt;  72.427&lt;/_impact_factor&gt;&lt;_isbn&gt;2468-2667 (Electronic)&lt;/_isbn&gt;&lt;_issue&gt;8&lt;/_issue&gt;&lt;_journal&gt;Lancet Public Health&lt;/_journal&gt;&lt;_language&gt;eng&lt;/_language&gt;&lt;_modified&gt;65151304&lt;/_modified&gt;&lt;_ori_publication&gt;Copyright © 2017 The Author(s). Published by Elsevier Ltd. This is an Open Access _x000d__x000a_      article under the CC BY-NC-ND 4.0 license. Published by Elsevier Ltd.. All rights _x000d__x000a_      reserved.&lt;/_ori_publication&gt;&lt;_pages&gt;e356-e366&lt;/_pages&gt;&lt;_social_category&gt;医学(1)&lt;/_social_category&gt;&lt;_subject_headings&gt;*Health Status; Humans; *Life Change Events&lt;/_subject_headings&gt;&lt;_tertiary_title&gt;The Lancet. Public health&lt;/_tertiary_title&gt;&lt;_type_work&gt;Journal Article; Meta-Analysis; Review; Systematic Review&lt;/_type_work&gt;&lt;_url&gt;http://www.ncbi.nlm.nih.gov/entrez/query.fcgi?cmd=Retrieve&amp;amp;db=pubmed&amp;amp;dopt=Abstract&amp;amp;list_uids=29253477&amp;amp;query_hl=1&lt;/_url&gt;&lt;_volume&gt;2&lt;/_volume&gt;&lt;/Details&gt;&lt;Extra&gt;&lt;DBUID&gt;{B229E695-20C0-47E4-A960-6A523A810098}&lt;/DBUID&gt;&lt;/Extra&gt;&lt;/Item&gt;&lt;/References&gt;&lt;/Group&gt;&lt;/Citation&gt;_x000a_"/>
    <w:docVar w:name="NE.Ref{CAD9D224-EA44-432B-8B38-6EED301BB5CF}" w:val=" ADDIN NE.Ref.{CAD9D224-EA44-432B-8B38-6EED301BB5CF}&lt;Citation&gt;&lt;Group&gt;&lt;References&gt;&lt;Item&gt;&lt;ID&gt;582&lt;/ID&gt;&lt;UID&gt;{EA3074D1-FD48-42DF-845B-6ECE5EE23C2C}&lt;/UID&gt;&lt;Title&gt;Prevalence and patterns of polysubstance use in a nationally representative sample of 10th graders in the United States&lt;/Title&gt;&lt;Template&gt;Journal Article&lt;/Template&gt;&lt;Star&gt;0&lt;/Star&gt;&lt;Tag&gt;0&lt;/Tag&gt;&lt;Author&gt;Conway, K P; Vullo, G C; Nichter, B; Wang, J; Compton, W M; Iannotti, R J; Simons-Morton, B&lt;/Author&gt;&lt;Year&gt;2013&lt;/Year&gt;&lt;Details&gt;&lt;_accession_num&gt;23465320&lt;/_accession_num&gt;&lt;_author_adr&gt;Division of Epidemiology, Services, and Prevention Research, National Institute on Drug Abuse, National Institutes of Health, Department of Health and Human Services, Bethesda, MD, USA. kconway@nida.nih.gov&lt;/_author_adr&gt;&lt;_created&gt;61549157&lt;/_created&gt;&lt;_date&gt;2013-06-01&lt;/_date&gt;&lt;_date_display&gt;2013 Jun&lt;/_date_display&gt;&lt;_db_updated&gt;PubMed&lt;/_db_updated&gt;&lt;_doi&gt;10.1016/j.jadohealth.2012.12.006&lt;/_doi&gt;&lt;_impact_factor&gt;   3.838&lt;/_impact_factor&gt;&lt;_isbn&gt;1879-1972 (Electronic); 1054-139X (Linking)&lt;/_isbn&gt;&lt;_issue&gt;6&lt;/_issue&gt;&lt;_journal&gt;J Adolesc Health&lt;/_journal&gt;&lt;_keywords&gt;Alcohol Drinking/epidemiology; Binge Drinking/epidemiology; Cohort Studies; Comorbidity; Cross-Sectional Studies; Depressive Disorder/epidemiology; Health Behavior; Health Surveys; Humans; Interview, Psychological; Marijuana Abuse/epidemiology; Obesity/epidemiology; Prescription Drug Misuse; Smoking/epidemiology; Somatoform Disorders/epidemiology; *Street Drugs; Substance-Related Disorders/*epidemiology; United States&lt;/_keywords&gt;&lt;_language&gt;eng&lt;/_language&gt;&lt;_modified&gt;61549157&lt;/_modified&gt;&lt;_ori_publication&gt;Published by Elsevier Inc.&lt;/_ori_publication&gt;&lt;_pages&gt;716-23&lt;/_pages&gt;&lt;_tertiary_title&gt;The Journal of adolescent health : official publication of the Society for_x000d__x000a_      Adolescent Medicine&lt;/_tertiary_title&gt;&lt;_type_work&gt;Journal Article; Research Support, N.I.H., Intramural; Research Support, U.S. Gov&amp;apos;t, P.H.S.&lt;/_type_work&gt;&lt;_url&gt;http://www.ncbi.nlm.nih.gov/entrez/query.fcgi?cmd=Retrieve&amp;amp;db=pubmed&amp;amp;dopt=Abstract&amp;amp;list_uids=23465320&amp;amp;query_hl=1&lt;/_url&gt;&lt;_volume&gt;52&lt;/_volume&gt;&lt;/Details&gt;&lt;Extra&gt;&lt;DBUID&gt;{F57C3BB8-D729-4C19-8DA1-F75A354D4B56}&lt;/DBUID&gt;&lt;/Extra&gt;&lt;/Item&gt;&lt;/References&gt;&lt;/Group&gt;&lt;/Citation&gt;_x000a_"/>
    <w:docVar w:name="NE.Ref{CADD3828-C6E0-4C45-B139-A181A9C9CEB9}" w:val=" ADDIN NE.Ref.{CADD3828-C6E0-4C45-B139-A181A9C9CEB9}&lt;Citation&gt;&lt;Group&gt;&lt;References&gt;&lt;Item&gt;&lt;ID&gt;4199&lt;/ID&gt;&lt;UID&gt;{D6964F44-740B-445D-A164-60980B32FE30}&lt;/UID&gt;&lt;Title&gt;Trajectories of depressive symptoms through adolescence and young adulthood:  social and health outcomes&lt;/Title&gt;&lt;Template&gt;Journal Article&lt;/Template&gt;&lt;Star&gt;0&lt;/Star&gt;&lt;Tag&gt;0&lt;/Tag&gt;&lt;Author&gt;Bulhoes, C; Ramos, E; Severo, M; Dias, S; Barros, H&lt;/Author&gt;&lt;Year&gt;2021&lt;/Year&gt;&lt;Details&gt;&lt;_accessed&gt;65259163&lt;/_accessed&gt;&lt;_accession_num&gt;32065326&lt;/_accession_num&gt;&lt;_author_adr&gt;EPIUnit, Instituto de Saude Publica, Universidade Do Porto, Rua das Taipas,  n masculine135, 4050-600, Porto, Portugal. claudiapbulhoes@gmail.com.; EPIUnit, Instituto de Saude Publica, Universidade Do Porto, Rua das Taipas,  n masculine135, 4050-600, Porto, Portugal.; Department of Public Health and Forensic Sciences, and Medical Education,  Faculdade de Medicina, Universidade Do Porto, Porto, Portugal.; EPIUnit, Instituto de Saude Publica, Universidade Do Porto, Rua das Taipas,  n masculine135, 4050-600, Porto, Portugal.; Department of Public Health and Forensic Sciences, and Medical Education,  Faculdade de Medicina, Universidade Do Porto, Porto, Portugal.; Escola Nacional de Saude Publica, Centro de Investigacao Em Saude Publica,  Universidade NOVA de Lisboa, Lisbon, Portugal.; EPIUnit, Instituto de Saude Publica, Universidade Do Porto, Rua das Taipas,  n masculine135, 4050-600, Porto, Portugal.; Department of Public Health and Forensic Sciences, and Medical Education,  Faculdade de Medicina, Universidade Do Porto, Porto, Portugal.&lt;/_author_adr&gt;&lt;_collection_scope&gt;SSCI;SCIE&lt;/_collection_scope&gt;&lt;_created&gt;65211302&lt;/_created&gt;&lt;_date&gt;2021-01-01&lt;/_date&gt;&lt;_date_display&gt;2021 Jan&lt;/_date_display&gt;&lt;_db_updated&gt;PubMed&lt;/_db_updated&gt;&lt;_doi&gt;10.1007/s00787-020-01493-9&lt;/_doi&gt;&lt;_impact_factor&gt;   6.400&lt;/_impact_factor&gt;&lt;_isbn&gt;1435-165X (Electronic); 1018-8827 (Linking)&lt;/_isbn&gt;&lt;_issue&gt;1&lt;/_issue&gt;&lt;_journal&gt;Eur Child Adolesc Psychiatry&lt;/_journal&gt;&lt;_keywords&gt;Adolescence; Depression; Longitudinal study; Young adulthood&lt;/_keywords&gt;&lt;_language&gt;eng&lt;/_language&gt;&lt;_modified&gt;65211302&lt;/_modified&gt;&lt;_pages&gt;65-74&lt;/_pages&gt;&lt;_social_category&gt;儿科(1) &amp;amp; 精神病学(2) &amp;amp; 心理学：发育(2)&lt;/_social_category&gt;&lt;_subject_headings&gt;Adolescent; Adult; Depression/*diagnosis; Female; Humans; Male; Outcome Assessment, Health Care/*methods; Young Adult&lt;/_subject_headings&gt;&lt;_tertiary_title&gt;European child &amp;amp; adolescent psychiatry&lt;/_tertiary_title&gt;&lt;_type_work&gt;Journal Article&lt;/_type_work&gt;&lt;_url&gt;http://www.ncbi.nlm.nih.gov/entrez/query.fcgi?cmd=Retrieve&amp;amp;db=pubmed&amp;amp;dopt=Abstract&amp;amp;list_uids=32065326&amp;amp;query_hl=1&lt;/_url&gt;&lt;_volume&gt;30&lt;/_volume&gt;&lt;/Details&gt;&lt;Extra&gt;&lt;DBUID&gt;{93870BB0-CAEF-4F07-AAE0-DA131E288E28}&lt;/DBUID&gt;&lt;/Extra&gt;&lt;/Item&gt;&lt;/References&gt;&lt;/Group&gt;&lt;Group&gt;&lt;References&gt;&lt;Item&gt;&lt;ID&gt;4192&lt;/ID&gt;&lt;UID&gt;{E9391F08-FBF9-4D48-A558-175EC966B21F}&lt;/UID&gt;&lt;Title&gt;The antecedents and outcomes of persistent and remitting adolescent depressive  symptom trajectories: a longitudinal, population-based English study&lt;/Title&gt;&lt;Template&gt;Journal Article&lt;/Template&gt;&lt;Star&gt;0&lt;/Star&gt;&lt;Tag&gt;0&lt;/Tag&gt;&lt;Author&gt;Weavers, B; Heron, J; Thapar, A K; Stephens, A; Lennon, J; Bevan, Jones R; Eyre, O; Anney, R J; Collishaw, S; Thapar, A; Rice, F&lt;/Author&gt;&lt;Year&gt;2021&lt;/Year&gt;&lt;Details&gt;&lt;_accessed&gt;65212845&lt;/_accessed&gt;&lt;_accession_num&gt;34672991&lt;/_accession_num&gt;&lt;_author_adr&gt;Wolfson Centre for Young People&amp;apos;s Mental Health, Section of Child and Adolescent  Psychiatry, MRC Centre for Neuropsychiatric Genetics and Genomics, Division of  Psychological Medicine and Clinical Neurosciences, Cardiff University, Cardiff,  UK.; Centre for Academic Mental Health, Population Health Sciences, Bristol Medical  School, University of Bristol, Bristol, UK.; Wolfson Centre for Young People&amp;apos;s Mental Health, Section of Child and Adolescent  Psychiatry, MRC Centre for Neuropsychiatric Genetics and Genomics, Division of  Psychological Medicine and Clinical Neurosciences, Cardiff University, Cardiff,  UK.; Wolfson Centre for Young People&amp;apos;s Mental Health, Section of Child and Adolescent  Psychiatry, MRC Centre for Neuropsychiatric Genetics and Genomics, Division of  Psychological Medicine and Clinical Neurosciences, Cardiff University, Cardiff,  UK.; Wolfson Centre for Young People&amp;apos;s Mental Health, Section of Child and Adolescent  Psychiatry, MRC Centre for Neuropsychiatric Genetics and Genomics, Division of  Psychological Medicine and Clinical Neurosciences, Cardiff University, Cardiff,  UK.; Wolfson Centre for Young People&amp;apos;s Mental Health, Section of Child and Adolescent  Psychiatry, MRC Centre for Neuropsychiatric Genetics and Genomics, Division of  Psychological Medicine and Clinical Neurosciences, Cardiff University, Cardiff,  UK.; Wolfson Centre for Young People&amp;apos;s Mental Health, Section of Child and Adolescent  Psychiatry, MRC Centre for Neuropsychiatric Genetics and Genomics, Division of  Psychological Medicine and Clinical Neurosciences, Cardiff University, Cardiff,  UK.; Wolfson Centre for Young People&amp;apos;s Mental Health, Section of Child and Adolescent  Psychiatry, MRC Centre for Neuropsychiatric Genetics and Genomics, Division of  Psychological Medicine and Clinical Neurosciences, Cardiff University, Cardiff,  UK.; Wolfson Centre for Young People&amp;apos;s Mental Health, Section of Child and Adolescent  Psychiatry, MRC Centre for Neuropsychiatric Genetics and Genomics, Division of  Psychological Medicine and Clinical Neurosciences, Cardiff University, Cardiff,  UK.; Wolfson Centre for Young People&amp;apos;s Mental Health, Section of Child and Adolescent  Psychiatry, MRC Centre for Neuropsychiatric Genetics and Genomics, Division of  Psychological Medicine and Clinical Neurosciences, Cardiff University, Cardiff,  UK.; Wolfson Centre for Young People&amp;apos;s Mental Health, Section of Child and Adolescent  Psychiatry, MRC Centre for Neuropsychiatric Genetics and Genomics, Division of  Psychological Medicine and Clinical Neurosciences, Cardiff University, Cardiff,  UK. Electronic address: ricef2@cardiff.ac.uk.&lt;/_author_adr&gt;&lt;_collection_scope&gt;SSCI;SCIE&lt;/_collection_scope&gt;&lt;_created&gt;65208485&lt;/_created&gt;&lt;_date&gt;2021-12-01&lt;/_date&gt;&lt;_date_display&gt;2021 Dec&lt;/_date_display&gt;&lt;_db_updated&gt;PubMed&lt;/_db_updated&gt;&lt;_doi&gt;10.1016/S2215-0366(21)00281-9&lt;/_doi&gt;&lt;_impact_factor&gt;  64.300&lt;/_impact_factor&gt;&lt;_isbn&gt;2215-0374 (Electronic); 2215-0366 (Linking)&lt;/_isbn&gt;&lt;_issue&gt;12&lt;/_issue&gt;&lt;_journal&gt;Lancet Psychiatry&lt;/_journal&gt;&lt;_language&gt;eng&lt;/_language&gt;&lt;_modified&gt;65212845&lt;/_modified&gt;&lt;_ori_publication&gt;Copyright (c) 2021 Elsevier Ltd. All rights reserved.&lt;/_ori_publication&gt;&lt;_pages&gt;1053-1061&lt;/_pages&gt;&lt;_social_category&gt;精神病学(1)&lt;/_social_category&gt;&lt;_subject_headings&gt;Adolescent; Adult; Child; Depression/*psychology; Depressive Disorder, Major/*psychology; Female; Humans; Male; *Psychology, Adolescent; Surveys and Questionnaires; Young Adult&lt;/_subject_headings&gt;&lt;_tertiary_title&gt;The lancet. Psychiatry&lt;/_tertiary_title&gt;&lt;_type_work&gt;Journal Article; Research Support, Non-U.S. Gov&amp;apos;t&lt;/_type_work&gt;&lt;_url&gt;http://www.ncbi.nlm.nih.gov/entrez/query.fcgi?cmd=Retrieve&amp;amp;db=pubmed&amp;amp;dopt=Abstract&amp;amp;list_uids=34672991&amp;amp;query_hl=1&lt;/_url&gt;&lt;_volume&gt;8&lt;/_volume&gt;&lt;/Details&gt;&lt;Extra&gt;&lt;DBUID&gt;{93870BB0-CAEF-4F07-AAE0-DA131E288E28}&lt;/DBUID&gt;&lt;/Extra&gt;&lt;/Item&gt;&lt;/References&gt;&lt;/Group&gt;&lt;/Citation&gt;_x000a_"/>
    <w:docVar w:name="NE.Ref{CAF6A0F8-94BB-41AD-8C58-31C6B69364E2}" w:val=" ADDIN NE.Ref.{CAF6A0F8-94BB-41AD-8C58-31C6B69364E2}&lt;Citation&gt;&lt;Group&gt;&lt;References&gt;&lt;Item&gt;&lt;ID&gt;110&lt;/ID&gt;&lt;UID&gt;{DC15B642-BDF5-4B8A-BCA2-D017850065A3}&lt;/UID&gt;&lt;Title&gt;Building Resilience Against the Sequelae of Adverse Childhood Experiences: Rise  Up, Change Your Life, and Reform Health Care&lt;/Title&gt;&lt;Template&gt;Journal Article&lt;/Template&gt;&lt;Star&gt;0&lt;/Star&gt;&lt;Tag&gt;0&lt;/Tag&gt;&lt;Author&gt;Ortiz, R&lt;/Author&gt;&lt;Year&gt;2019&lt;/Year&gt;&lt;Details&gt;&lt;_accessed&gt;65152310&lt;/_accessed&gt;&lt;_accession_num&gt;31523212&lt;/_accession_num&gt;&lt;_author_adr&gt;Departments of Internal Medicine and Pediatrics, Johns Hopkins University School  of Medicine, Baltimore, Maryland.&lt;/_author_adr&gt;&lt;_collection_scope&gt;ESCI&lt;/_collection_scope&gt;&lt;_created&gt;65152287&lt;/_created&gt;&lt;_date&gt;2019-09-01&lt;/_date&gt;&lt;_date_display&gt;2019 Sep-Oct&lt;/_date_display&gt;&lt;_doi&gt;10.1177/1559827619839997&lt;/_doi&gt;&lt;_isbn&gt;1559-8284 (Electronic); 1559-8276 (Print); 1559-8276 (Linking)&lt;/_isbn&gt;&lt;_issue&gt;5&lt;/_issue&gt;&lt;_journal&gt;Am J Lifestyle Med&lt;/_journal&gt;&lt;_keywords&gt;adverse childhood experiences (ACEs); advocacy; resilience; trauma&lt;/_keywords&gt;&lt;_language&gt;eng&lt;/_language&gt;&lt;_modified&gt;65152310&lt;/_modified&gt;&lt;_pages&gt;470-479&lt;/_pages&gt;&lt;_tertiary_title&gt;American journal of lifestyle medicine&lt;/_tertiary_title&gt;&lt;_type_work&gt;Journal Article&lt;/_type_work&gt;&lt;_url&gt;http://www.ncbi.nlm.nih.gov/entrez/query.fcgi?cmd=Retrieve&amp;amp;db=pubmed&amp;amp;dopt=Abstract&amp;amp;list_uids=31523212&amp;amp;query_hl=1&lt;/_url&gt;&lt;_volume&gt;13&lt;/_volume&gt;&lt;/Details&gt;&lt;Extra&gt;&lt;DBUID&gt;{B229E695-20C0-47E4-A960-6A523A810098}&lt;/DBUID&gt;&lt;/Extra&gt;&lt;/Item&gt;&lt;/References&gt;&lt;/Group&gt;&lt;/Citation&gt;_x000a_"/>
    <w:docVar w:name="NE.Ref{CAF967A0-A794-4ACD-9B32-CED89CB480B5}" w:val=" ADDIN NE.Ref.{CAF967A0-A794-4ACD-9B32-CED89CB480B5}&lt;Citation&gt;&lt;Group&gt;&lt;References&gt;&lt;Item&gt;&lt;ID&gt;61&lt;/ID&gt;&lt;UID&gt;{229A4D96-A3DA-4944-98B3-C037CEBBB2E6}&lt;/UID&gt;&lt;Title&gt;小学儿童表情和动作无意识模仿的特点研究&lt;/Title&gt;&lt;Template&gt;Journal Article&lt;/Template&gt;&lt;Star&gt;0&lt;/Star&gt;&lt;Tag&gt;0&lt;/Tag&gt;&lt;Author&gt;卢晗; 刘霞; 叶亦青; 隆欢&lt;/Author&gt;&lt;Year&gt;2013&lt;/Year&gt;&lt;Details&gt;&lt;_author_aff&gt;北京师范大学心理学院;北京师范大学心理学院发展心理研究所;&lt;/_author_aff&gt;&lt;_collection_scope&gt;CSCD;CSSCI-C;PKU&lt;/_collection_scope&gt;&lt;_created&gt;63687855&lt;/_created&gt;&lt;_date&gt;2013-12-25&lt;/_date&gt;&lt;_db_provider&gt;CNKI: 期刊&lt;/_db_provider&gt;&lt;_db_updated&gt;CNKI - Reference&lt;/_db_updated&gt;&lt;_issue&gt;06&lt;/_issue&gt;&lt;_journal&gt;中国临床心理学杂志&lt;/_journal&gt;&lt;_keywords&gt;无意识模仿;表情;动作;社会认知功能&lt;/_keywords&gt;&lt;_modified&gt;63687855&lt;/_modified&gt;&lt;_pages&gt;901-904&lt;/_pages&gt;&lt;_url&gt;http://kns.cnki.net/KCMS/detail/detail.aspx?FileName=ZLCY201306007&amp;amp;DbName=CJFQ2013&lt;/_url&gt;&lt;_volume&gt;21&lt;/_volume&gt;&lt;_translated_author&gt;Lu, Han;Liu, Xia;Ye, Yiqing;Long, Huan&lt;/_translated_author&gt;&lt;/Details&gt;&lt;Extra&gt;&lt;DBUID&gt;{146642AC-9851-40A3-9718-A4D3FCD0A8A4}&lt;/DBUID&gt;&lt;/Extra&gt;&lt;/Item&gt;&lt;/References&gt;&lt;/Group&gt;&lt;/Citation&gt;_x000a_"/>
    <w:docVar w:name="NE.Ref{CB0170DB-DADF-4B71-AF98-2A83FC7C2DD8}" w:val=" ADDIN NE.Ref.{CB0170DB-DADF-4B71-AF98-2A83FC7C2DD8}&lt;Citation&gt;&lt;Group&gt;&lt;References&gt;&lt;Item&gt;&lt;ID&gt;95&lt;/ID&gt;&lt;UID&gt;{3A40536B-973F-4476-91FF-99AD4EAF6987}&lt;/UID&gt;&lt;Title&gt;The effectiveness of web-based programs on the reduction of childhood obesity in  school-aged children: A systematic review&lt;/Title&gt;&lt;Template&gt;Journal Article&lt;/Template&gt;&lt;Star&gt;0&lt;/Star&gt;&lt;Tag&gt;0&lt;/Tag&gt;&lt;Author&gt;Antwi, F; Fazylova, N; Garcon, M C; Lopez, L; Rubiano, R; Slyer, J T&lt;/Author&gt;&lt;Year&gt;2012&lt;/Year&gt;&lt;Details&gt;&lt;_accession_num&gt;27820152&lt;/_accession_num&gt;&lt;_author_adr&gt;1. Pace University, College of Health Professions, New York, NY 2. Pace  University, College of Health Professions, New York, NY; The New Jersey Center  for Evidence Based Practice: A Collaborating Center of the Joanna Briggs  Institute at the University of Medicine and Dentistry of New Jersey.&lt;/_author_adr&gt;&lt;_date_display&gt;2012&lt;/_date_display&gt;&lt;_date&gt;2012-01-20&lt;/_date&gt;&lt;_doi&gt;10.11124/jbisrir-2012-248&lt;/_doi&gt;&lt;_isbn&gt;1838-2142 (Print); 1838-2142 (Linking)&lt;/_isbn&gt;&lt;_issue&gt;42 Suppl&lt;/_issue&gt;&lt;_journal&gt;JBI Libr Syst Rev&lt;/_journal&gt;&lt;_language&gt;eng&lt;/_language&gt;&lt;_pages&gt;1-14&lt;/_pages&gt;&lt;_tertiary_title&gt;JBI library of systematic reviews&lt;/_tertiary_title&gt;&lt;_type_work&gt;Journal Article&lt;/_type_work&gt;&lt;_url&gt;http://www.ncbi.nlm.nih.gov/entrez/query.fcgi?cmd=Retrieve&amp;amp;db=pubmed&amp;amp;dopt=Abstract&amp;amp;list_uids=27820152&amp;amp;query_hl=1&lt;/_url&gt;&lt;_volume&gt;10&lt;/_volume&gt;&lt;_created&gt;64846908&lt;/_created&gt;&lt;_modified&gt;64846908&lt;/_modified&gt;&lt;/Details&gt;&lt;Extra&gt;&lt;DBUID&gt;{3F9387F2-331A-44EC-89D9-44E8C1CA5F18}&lt;/DBUID&gt;&lt;/Extra&gt;&lt;/Item&gt;&lt;/References&gt;&lt;/Group&gt;&lt;/Citation&gt;_x000a_"/>
    <w:docVar w:name="NE.Ref{CB0C9064-A036-47C3-B4AC-6063742A0E53}" w:val=" ADDIN NE.Ref.{CB0C9064-A036-47C3-B4AC-6063742A0E53}&lt;Citation&gt;&lt;Group&gt;&lt;References&gt;&lt;Item&gt;&lt;ID&gt;54&lt;/ID&gt;&lt;UID&gt;{16B36430-C83B-4EB4-921F-0771041CC73E}&lt;/UID&gt;&lt;Title&gt;Cohort Profile: Building a New Life in Australia (BNLA): the longitudinal study  of humanitarian migrants&lt;/Title&gt;&lt;Template&gt;Journal Article&lt;/Template&gt;&lt;Star&gt;0&lt;/Star&gt;&lt;Tag&gt;0&lt;/Tag&gt;&lt;Author&gt;Edwards, B; Smart, D; De Maio, J; Silbert, M; Jenkinson, R&lt;/Author&gt;&lt;Year&gt;2018&lt;/Year&gt;&lt;Details&gt;&lt;_accessed&gt;65304963&lt;/_accessed&gt;&lt;_accession_num&gt;29092061&lt;/_accession_num&gt;&lt;_author_adr&gt;ANU Centre for Social Research and Methods, Australian National University,  Canberra, Australia.; Australian Institute of Family Studies, Melbourne, VIC, Australia.; Australian Institute of Family Studies, Melbourne, VIC, Australia.; Australian Institute of Family Studies, Melbourne, VIC, Australia.; Australian Institute of Family Studies, Melbourne, VIC, Australia.; Centre for Population Health, Burnet Institute, Melbourne, VIC, Australia.; School of Public Health and Preventive Medicine, Monash University, Melbourne,  VIC, Australia.&lt;/_author_adr&gt;&lt;_collection_scope&gt;SCIE&lt;/_collection_scope&gt;&lt;_created&gt;64969552&lt;/_created&gt;&lt;_date&gt;2018-02-01&lt;/_date&gt;&lt;_date_display&gt;2018 Feb 1&lt;/_date_display&gt;&lt;_doi&gt;10.1093/ije/dyx218&lt;/_doi&gt;&lt;_impact_factor&gt;   9.685&lt;/_impact_factor&gt;&lt;_isbn&gt;1464-3685 (Electronic); 0300-5771 (Linking)&lt;/_isbn&gt;&lt;_issue&gt;1&lt;/_issue&gt;&lt;_journal&gt;Int J Epidemiol&lt;/_journal&gt;&lt;_language&gt;eng&lt;/_language&gt;&lt;_modified&gt;65304963&lt;/_modified&gt;&lt;_pages&gt;20-20h&lt;/_pages&gt;&lt;_social_category&gt;医学(1)&lt;/_social_category&gt;&lt;_subject_headings&gt;Acculturation; Adolescent; Adult; Aged; Aged, 80 and over; Australia; Cohort Studies; Communication Barriers; Educational Status; Employment/statistics &amp;amp; numerical data; Female; Health Status; Housing; Humans; Interpersonal Relations; Language; Male; Mental Health; Middle Aged; Motivation; Personal Satisfaction; Refugees/*psychology/statistics &amp;amp; numerical data; Relief Work/statistics &amp;amp; numerical data; Social Support; Transients and Migrants/*psychology/statistics &amp;amp; numerical data; Young Adult&lt;/_subject_headings&gt;&lt;_tertiary_title&gt;International journal of epidemiology&lt;/_tertiary_title&gt;&lt;_type_work&gt;Journal Article; Research Support, Non-U.S. Gov&amp;apos;t&lt;/_type_work&gt;&lt;_url&gt;http://www.ncbi.nlm.nih.gov/entrez/query.fcgi?cmd=Retrieve&amp;amp;db=pubmed&amp;amp;dopt=Abstract&amp;amp;list_uids=29092061&amp;amp;query_hl=1&lt;/_url&gt;&lt;_volume&gt;47&lt;/_volume&gt;&lt;/Details&gt;&lt;Extra&gt;&lt;DBUID&gt;{00EBDF0C-2E98-4FD7-9E47-813FAF00074E}&lt;/DBUID&gt;&lt;/Extra&gt;&lt;/Item&gt;&lt;/References&gt;&lt;/Group&gt;&lt;Group&gt;&lt;References&gt;&lt;Item&gt;&lt;ID&gt;55&lt;/ID&gt;&lt;UID&gt;{430BDD24-891E-47AC-BC25-BC18ABAF624A}&lt;/UID&gt;&lt;Title&gt;The Building a New Life in Australia (BNLA) Dataset: A Longitudinal Study of Humanitarian Migrants in Australia&lt;/Title&gt;&lt;Template&gt;Journal Article&lt;/Template&gt;&lt;Star&gt;0&lt;/Star&gt;&lt;Tag&gt;0&lt;/Tag&gt;&lt;Author&gt;Rioseco, Pilar; De Maio, John; Hoang, Cuc&lt;/Author&gt;&lt;Year&gt;2017&lt;/Year&gt;&lt;Details&gt;&lt;_accessed&gt;65306766&lt;/_accessed&gt;&lt;_alternate_title&gt;Australian Economic ReviewAustralian Economic Review&lt;/_alternate_title&gt;&lt;_collection_scope&gt;SSCI&lt;/_collection_scope&gt;&lt;_created&gt;64969591&lt;/_created&gt;&lt;_date&gt;2017-07-01&lt;/_date&gt;&lt;_date_display&gt;2017_x000d__x000a_2017/07/01&lt;/_date_display&gt;&lt;_doi&gt;https://doi.org/10.1111/1467-8462.12234&lt;/_doi&gt;&lt;_impact_factor&gt;   0.934&lt;/_impact_factor&gt;&lt;_isbn&gt;0004-9018&lt;/_isbn&gt;&lt;_issue&gt;3&lt;/_issue&gt;&lt;_journal&gt;Australian Economic Review&lt;/_journal&gt;&lt;_modified&gt;65304976&lt;/_modified&gt;&lt;_ori_publication&gt;John Wiley &amp;amp; Sons, Ltd&lt;/_ori_publication&gt;&lt;_pages&gt;356-362&lt;/_pages&gt;&lt;_social_category&gt;经济学(4)&lt;/_social_category&gt;&lt;_url&gt;https://doi.org/10.1111/1467-8462.12234&lt;/_url&gt;&lt;_volume&gt;50&lt;/_volume&gt;&lt;/Details&gt;&lt;Extra&gt;&lt;DBUID&gt;{00EBDF0C-2E98-4FD7-9E47-813FAF00074E}&lt;/DBUID&gt;&lt;/Extra&gt;&lt;/Item&gt;&lt;/References&gt;&lt;/Group&gt;&lt;/Citation&gt;_x000a_"/>
    <w:docVar w:name="NE.Ref{CB4B5687-9CF0-4114-BCFE-6E021C813D15}" w:val=" ADDIN NE.Ref.{CB4B5687-9CF0-4114-BCFE-6E021C813D15}&lt;Citation&gt;&lt;Group&gt;&lt;References&gt;&lt;Item&gt;&lt;ID&gt;50&lt;/ID&gt;&lt;UID&gt;{E6D0A21E-7555-4CEA-9993-4799C5AB6A1A}&lt;/UID&gt;&lt;Title&gt;Vision impairment and blindness&lt;/Title&gt;&lt;Template&gt;Web Page&lt;/Template&gt;&lt;Star&gt;0&lt;/Star&gt;&lt;Tag&gt;0&lt;/Tag&gt;&lt;Author&gt;WHO&lt;/Author&gt;&lt;Year&gt;2022&lt;/Year&gt;&lt;Details&gt;&lt;_pages&gt;WHO fact sheet on blindness and visual impairment providing key facts, definitions, causes, who is at risk, global and WHO response.&lt;/_pages&gt;&lt;_url&gt;https://www.who.int/en/news-room/fact-sheets/detail/blindness-and-visual-impairment&lt;/_url&gt;&lt;_language&gt;Chinese&lt;/_language&gt;&lt;_issue&gt;2023-3-1&lt;/_issue&gt;&lt;_volume&gt;2023&lt;/_volume&gt;&lt;_created&gt;64778005&lt;/_created&gt;&lt;_modified&gt;64778010&lt;/_modified&gt;&lt;_accessed&gt;64778010&lt;/_accessed&gt;&lt;/Details&gt;&lt;Extra&gt;&lt;DBUID&gt;{262F321C-6F5E-42FE-A29B-2689D77CF0BF}&lt;/DBUID&gt;&lt;/Extra&gt;&lt;/Item&gt;&lt;/References&gt;&lt;/Group&gt;&lt;/Citation&gt;_x000a_"/>
    <w:docVar w:name="NE.Ref{CB4C516E-681B-41CB-9872-CBAE9D22C972}" w:val=" ADDIN NE.Ref.{CB4C516E-681B-41CB-9872-CBAE9D22C972}&lt;Citation&gt;&lt;Group&gt;&lt;References&gt;&lt;Item&gt;&lt;ID&gt;14&lt;/ID&gt;&lt;UID&gt;{9F11BBFE-F96B-42C2-B741-2538B38AA570}&lt;/UID&gt;&lt;Title&gt;Genetic and environmental effects on myopia development and progression&lt;/Title&gt;&lt;Template&gt;Journal Article&lt;/Template&gt;&lt;Star&gt;0&lt;/Star&gt;&lt;Tag&gt;0&lt;/Tag&gt;&lt;Author&gt;Goldschmidt, E; Jacobsen, N&lt;/Author&gt;&lt;Year&gt;2014&lt;/Year&gt;&lt;Details&gt;&lt;_accession_num&gt;24357837&lt;/_accession_num&gt;&lt;_author_adr&gt;Danish Institute for Myopia Research, Vedbaek, Denmark.; Department of Ophthalmology, Glostrup University Hospital, Copenhagen, Denmark.&lt;/_author_adr&gt;&lt;_created&gt;63568344&lt;/_created&gt;&lt;_date&gt;2014-02-01&lt;/_date&gt;&lt;_date_display&gt;2014 Feb&lt;/_date_display&gt;&lt;_db_updated&gt;PubMed&lt;/_db_updated&gt;&lt;_doi&gt;10.1038/eye.2013.254&lt;/_doi&gt;&lt;_impact_factor&gt;   2.455&lt;/_impact_factor&gt;&lt;_isbn&gt;1476-5454 (Electronic); 0950-222X (Linking)&lt;/_isbn&gt;&lt;_issue&gt;2&lt;/_issue&gt;&lt;_journal&gt;Eye (Lond)&lt;/_journal&gt;&lt;_language&gt;eng&lt;/_language&gt;&lt;_modified&gt;63568344&lt;/_modified&gt;&lt;_pages&gt;126-33&lt;/_pages&gt;&lt;_subject_headings&gt;Disease Progression; *Gene-Environment Interaction; Genome-Wide Association Study; Humans; Myopia/*diagnosis/epidemiology/*etiology; Prevalence; Twin Studies as Topic&lt;/_subject_headings&gt;&lt;_tertiary_title&gt;Eye (London, England)&lt;/_tertiary_title&gt;&lt;_type_work&gt;Journal Article; Review&lt;/_type_work&gt;&lt;_url&gt;http://www.ncbi.nlm.nih.gov/entrez/query.fcgi?cmd=Retrieve&amp;amp;db=pubmed&amp;amp;dopt=Abstract&amp;amp;list_uids=24357837&amp;amp;query_hl=1&lt;/_url&gt;&lt;_volume&gt;28&lt;/_volume&gt;&lt;/Details&gt;&lt;Extra&gt;&lt;DBUID&gt;{5D4A96AE-2D4D-41F0-9DA9-F21F7ED3972F}&lt;/DBUID&gt;&lt;/Extra&gt;&lt;/Item&gt;&lt;/References&gt;&lt;/Group&gt;&lt;Group&gt;&lt;References&gt;&lt;Item&gt;&lt;ID&gt;15&lt;/ID&gt;&lt;UID&gt;{0AC79106-6163-4623-9CD9-2EF9BC899013}&lt;/UID&gt;&lt;Title&gt;How genetic is school myopia?&lt;/Title&gt;&lt;Template&gt;Journal Article&lt;/Template&gt;&lt;Star&gt;0&lt;/Star&gt;&lt;Tag&gt;0&lt;/Tag&gt;&lt;Author&gt;Morgan, I; Rose, K&lt;/Author&gt;&lt;Year&gt;2005&lt;/Year&gt;&lt;Details&gt;&lt;_accession_num&gt;15555525&lt;/_accession_num&gt;&lt;_author_adr&gt;Visual Sciences Group, Research School of Biological Sciences and Centre for Visual Science, Australian National University, GPO Box 475, Canberra City, ACT 2601, Australia. ian.morgan@anu.edu.au&lt;/_author_adr&gt;&lt;_collection_scope&gt;SCI;SCIE&lt;/_collection_scope&gt;&lt;_created&gt;63568348&lt;/_created&gt;&lt;_date&gt;2005-01-01&lt;/_date&gt;&lt;_date_display&gt;2005 Jan&lt;/_date_display&gt;&lt;_db_updated&gt;PubMed&lt;/_db_updated&gt;&lt;_doi&gt;10.1016/j.preteyeres.2004.06.004&lt;/_doi&gt;&lt;_impact_factor&gt;  14.860&lt;/_impact_factor&gt;&lt;_isbn&gt;1350-9462 (Print); 1350-9462 (Linking)&lt;/_isbn&gt;&lt;_issue&gt;1&lt;/_issue&gt;&lt;_journal&gt;Prog Retin Eye Res&lt;/_journal&gt;&lt;_language&gt;eng&lt;/_language&gt;&lt;_modified&gt;63568348&lt;/_modified&gt;&lt;_pages&gt;1-38&lt;/_pages&gt;&lt;_subject_headings&gt;Adolescent; Child; Female; Genetic Predisposition to Disease/genetics; Genetic Variation; Global Health; Humans; Male; Myopia/epidemiology/*genetics; Prevalence; Risk Factors&lt;/_subject_headings&gt;&lt;_tertiary_title&gt;Progress in retinal and eye research&lt;/_tertiary_title&gt;&lt;_type_work&gt;Journal Article; Review&lt;/_type_work&gt;&lt;_url&gt;http://www.ncbi.nlm.nih.gov/entrez/query.fcgi?cmd=Retrieve&amp;amp;db=pubmed&amp;amp;dopt=Abstract&amp;amp;list_uids=15555525&amp;amp;query_hl=1&lt;/_url&gt;&lt;_volume&gt;24&lt;/_volume&gt;&lt;/Details&gt;&lt;Extra&gt;&lt;DBUID&gt;{5D4A96AE-2D4D-41F0-9DA9-F21F7ED3972F}&lt;/DBUID&gt;&lt;/Extra&gt;&lt;/Item&gt;&lt;/References&gt;&lt;/Group&gt;&lt;/Citation&gt;_x000a_"/>
    <w:docVar w:name="NE.Ref{CB664C45-FD27-4778-B7FD-8A78E27EE16D}" w:val=" ADDIN NE.Ref.{CB664C45-FD27-4778-B7FD-8A78E27EE16D}&lt;Citation&gt;&lt;Group&gt;&lt;References&gt;&lt;Item&gt;&lt;ID&gt;47&lt;/ID&gt;&lt;UID&gt;{E20DA0CE-C592-4B4C-9AB3-3D9109EB48CC}&lt;/UID&gt;&lt;Title&gt;Inverse relationship between sleep duration and myopia&lt;/Title&gt;&lt;Template&gt;Journal Article&lt;/Template&gt;&lt;Star&gt;0&lt;/Star&gt;&lt;Tag&gt;0&lt;/Tag&gt;&lt;Author&gt;Jee, D; Morgan, I G; Kim, E C&lt;/Author&gt;&lt;Year&gt;2016&lt;/Year&gt;&lt;Details&gt;&lt;_accession_num&gt;26031352&lt;/_accession_num&gt;&lt;_author_adr&gt;Department of Ophthalmology and Visual Science, College of Medicine, Catholic University of Korea, Suwon, Korea.; Department of Epidemiology and Biostatistics, Harvard School of Public Health, Boston, MA, USA.; Research School of Biology, ARC Centre of Excellence in Vision Science, St. Vincent&amp;apos;s Hospital, Australian National University, Canberra, ACT, Australia.; Department of Ophthalmology and Visual Science, College of Medicine, St. Mary&amp;apos;s Hospital, Catholic University of Korea, Buchon, Korea.&lt;/_author_adr&gt;&lt;_date_display&gt;2016 May&lt;/_date_display&gt;&lt;_date&gt;2016-05-01&lt;/_date&gt;&lt;_doi&gt;10.1111/aos.12776&lt;/_doi&gt;&lt;_isbn&gt;1755-3768 (Electronic); 1755-375X (Linking)&lt;/_isbn&gt;&lt;_issue&gt;3&lt;/_issue&gt;&lt;_journal&gt;Acta Ophthalmol&lt;/_journal&gt;&lt;_keywords&gt;Korea; high myopia; myopia; sleep&lt;/_keywords&gt;&lt;_language&gt;eng&lt;/_language&gt;&lt;_ori_publication&gt;(c) 2015 Acta Ophthalmologica Scandinavica Foundation. Published by John Wiley &amp;amp; _x000d__x000a_      Sons Ltd.&lt;/_ori_publication&gt;&lt;_pages&gt;e204-10&lt;/_pages&gt;&lt;_subject_headings&gt;Adolescent; Body Constitution; Child; Cross-Sectional Studies; Female; Humans; Male; Myopia/*epidemiology/physiopathology; Myopia, Degenerative/epidemiology/physiopathology; Nutrition Surveys; Odds Ratio; Prevalence; Republic of Korea/epidemiology; Sleep/*physiology; Sleep Wake Disorders/physiopathology; Time Factors; Young Adult&lt;/_subject_headings&gt;&lt;_tertiary_title&gt;Acta ophthalmologica&lt;/_tertiary_title&gt;&lt;_type_work&gt;Journal Article&lt;/_type_work&gt;&lt;_url&gt;http://www.ncbi.nlm.nih.gov/entrez/query.fcgi?cmd=Retrieve&amp;amp;db=pubmed&amp;amp;dopt=Abstract&amp;amp;list_uids=26031352&amp;amp;query_hl=1&lt;/_url&gt;&lt;_volume&gt;94&lt;/_volume&gt;&lt;_created&gt;63570852&lt;/_created&gt;&lt;_modified&gt;63570852&lt;/_modified&gt;&lt;_db_updated&gt;PubMed&lt;/_db_updated&gt;&lt;_impact_factor&gt;   3.362&lt;/_impact_factor&gt;&lt;_collection_scope&gt;SCI;SCIE&lt;/_collection_scope&gt;&lt;/Details&gt;&lt;Extra&gt;&lt;DBUID&gt;{5D4A96AE-2D4D-41F0-9DA9-F21F7ED3972F}&lt;/DBUID&gt;&lt;/Extra&gt;&lt;/Item&gt;&lt;/References&gt;&lt;/Group&gt;&lt;/Citation&gt;_x000a_"/>
    <w:docVar w:name="NE.Ref{CB9A8CEC-E635-4913-B675-D71450BD2908}" w:val=" ADDIN NE.Ref.{CB9A8CEC-E635-4913-B675-D71450BD2908}&lt;Citation&gt;&lt;Group&gt;&lt;References&gt;&lt;Item&gt;&lt;ID&gt;4085&lt;/ID&gt;&lt;UID&gt;{2E94D2D3-62BA-40B7-8426-D6EDAEA8EC7D}&lt;/UID&gt;&lt;Title&gt;A systematic review and meta-analysis on adverse childhood experiences: Prevalence in youth offenders and their effects on youth recidivism&lt;/Title&gt;&lt;Template&gt;Journal Article&lt;/Template&gt;&lt;Star&gt;0&lt;/Star&gt;&lt;Tag&gt;0&lt;/Tag&gt;&lt;Author&gt;Astridge, Belinda; Li, Wendy Wen; McDermott, Brett; Longhitano, Carlo&lt;/Author&gt;&lt;Year&gt;2023&lt;/Year&gt;&lt;Details&gt;&lt;_doi&gt;10.1016/j.chiabu.2023.106055&lt;/_doi&gt;&lt;_created&gt;65128969&lt;/_created&gt;&lt;_modified&gt;65128969&lt;/_modified&gt;&lt;_url&gt;https://linkinghub.elsevier.com/retrieve/pii/S0145213423000364_x000d__x000a_https://api.elsevier.com/content/article/PII:S0145213423000364?httpAccept=text/xml&lt;/_url&gt;&lt;_journal&gt;Child Abuse &amp;amp; Neglect&lt;/_journal&gt;&lt;_volume&gt;140&lt;/_volume&gt;&lt;_pages&gt;106055&lt;/_pages&gt;&lt;_tertiary_title&gt;Child Abuse &amp;amp; Neglect&lt;/_tertiary_title&gt;&lt;_isbn&gt;01452134&lt;/_isbn&gt;&lt;_accessed&gt;65128969&lt;/_accessed&gt;&lt;_db_updated&gt;CrossRef&lt;/_db_updated&gt;&lt;_impact_factor&gt;   4.863&lt;/_impact_factor&gt;&lt;_social_category&gt;心理学(2)&lt;/_social_category&gt;&lt;_collection_scope&gt;SSCI&lt;/_collection_scope&gt;&lt;/Details&gt;&lt;Extra&gt;&lt;DBUID&gt;{93870BB0-CAEF-4F07-AAE0-DA131E288E28}&lt;/DBUID&gt;&lt;/Extra&gt;&lt;/Item&gt;&lt;/References&gt;&lt;/Group&gt;&lt;/Citation&gt;_x000a_"/>
    <w:docVar w:name="NE.Ref{CBD4F5CE-C7B3-49E7-BD71-50E100070725}" w:val=" ADDIN NE.Ref.{CBD4F5CE-C7B3-49E7-BD71-50E100070725}&lt;Citation&gt;&lt;Group&gt;&lt;References&gt;&lt;Item&gt;&lt;ID&gt;31&lt;/ID&gt;&lt;UID&gt;{C6E4EC2B-DCC1-42A9-B94D-A12719FCF9CC}&lt;/UID&gt;&lt;Title&gt;Relationship between adverse childhood experiences and problematic internet use  among young adults: The role of the feeling of loneliness trajectory&lt;/Title&gt;&lt;Template&gt;Journal Article&lt;/Template&gt;&lt;Star&gt;0&lt;/Star&gt;&lt;Tag&gt;0&lt;/Tag&gt;&lt;Author&gt;Lin, W H; Chiao, C&lt;/Author&gt;&lt;Year&gt;2022&lt;/Year&gt;&lt;Details&gt;&lt;_accession_num&gt;36251450&lt;/_accession_num&gt;&lt;_author_adr&gt;1Institute of Health and Welfare, School of Medicine, National Yang Ming Chiao  Tung University, Taipei, Taiwan.; 1Institute of Health and Welfare, School of Medicine, National Yang Ming Chiao  Tung University, Taipei, Taiwan.; 2Institute of Public Health, School of Medicine, National Yang Ming Chiao Tung  University, Taipei, Taiwan.&lt;/_author_adr&gt;&lt;_date_display&gt;2022 Dec 27&lt;/_date_display&gt;&lt;_date&gt;2022-12-27&lt;/_date&gt;&lt;_doi&gt;10.1556/2006.2022.00074&lt;/_doi&gt;&lt;_isbn&gt;2063-5303 (Electronic); 2062-5871 (Print); 2062-5871 (Linking)&lt;/_isbn&gt;&lt;_issue&gt;4&lt;/_issue&gt;&lt;_journal&gt;J Behav Addict&lt;/_journal&gt;&lt;_keywords&gt;adverse childhood experiences (ACE); loneliness trajectories; longitudinal study; problematic internet use (PIU); young adults&lt;/_keywords&gt;&lt;_language&gt;eng&lt;/_language&gt;&lt;_pages&gt;1080-1091&lt;/_pages&gt;&lt;_subject_headings&gt;Adolescent; Humans; Young Adult; Child; Adult; Loneliness; Internet Use; *Behavior, Addictive/epidemiology; Retrospective Studies; *Adverse Childhood Experiences; Internet&lt;/_subject_headings&gt;&lt;_tertiary_title&gt;Journal of behavioral addictions&lt;/_tertiary_title&gt;&lt;_type_work&gt;Journal Article&lt;/_type_work&gt;&lt;_url&gt;http://www.ncbi.nlm.nih.gov/entrez/query.fcgi?cmd=Retrieve&amp;amp;db=pubmed&amp;amp;dopt=Abstract&amp;amp;list_uids=36251450&amp;amp;query_hl=1&lt;/_url&gt;&lt;_volume&gt;11&lt;/_volume&gt;&lt;_created&gt;65026818&lt;/_created&gt;&lt;_modified&gt;65026818&lt;/_modified&gt;&lt;_impact_factor&gt;   7.772&lt;/_impact_factor&gt;&lt;_social_category&gt;医学(2)&lt;/_social_category&gt;&lt;_collection_scope&gt;SSCI;SCIE&lt;/_collection_scope&gt;&lt;/Details&gt;&lt;Extra&gt;&lt;DBUID&gt;{B229E695-20C0-47E4-A960-6A523A810098}&lt;/DBUID&gt;&lt;/Extra&gt;&lt;/Item&gt;&lt;/References&gt;&lt;/Group&gt;&lt;/Citation&gt;_x000a_"/>
    <w:docVar w:name="NE.Ref{CBD931F2-B5D1-46DB-B552-C93A52B057A9}" w:val=" ADDIN NE.Ref.{CBD931F2-B5D1-46DB-B552-C93A52B057A9}&lt;Citation&gt;&lt;Group&gt;&lt;References&gt;&lt;Item&gt;&lt;ID&gt;22&lt;/ID&gt;&lt;UID&gt;{26599B73-49E8-44FB-977C-AAC5F32E307B}&lt;/UID&gt;&lt;Title&gt;Additive contributions of childhood adversity and recent stressors to  inflammation at midlife: Findings from the MIDUS study&lt;/Title&gt;&lt;Template&gt;Journal Article&lt;/Template&gt;&lt;Star&gt;0&lt;/Star&gt;&lt;Tag&gt;0&lt;/Tag&gt;&lt;Author&gt;Hostinar, C E; Lachman, M E; Mroczek, D K; Seeman, T E; Miller, G E&lt;/Author&gt;&lt;Year&gt;2015&lt;/Year&gt;&lt;Details&gt;&lt;_accession_num&gt;26389605&lt;/_accession_num&gt;&lt;_author_adr&gt;Institute for Policy Research, Northwestern University.; Department of Psychology, Brandeis University.; Department of Psychology, Northwestern University.; Department of Medicine, University of California, Los Angeles.; Department of Psychology, Northwestern University.&lt;/_author_adr&gt;&lt;_collection_scope&gt;SSCI&lt;/_collection_scope&gt;&lt;_created&gt;64740121&lt;/_created&gt;&lt;_date&gt;2015-11-01&lt;/_date&gt;&lt;_date_display&gt;2015 Nov&lt;/_date_display&gt;&lt;_doi&gt;10.1037/dev0000049&lt;/_doi&gt;&lt;_impact_factor&gt;   4.497&lt;/_impact_factor&gt;&lt;_isbn&gt;1939-0599 (Electronic); 0012-1649 (Print); 0012-1649 (Linking)&lt;/_isbn&gt;&lt;_issue&gt;11&lt;/_issue&gt;&lt;_journal&gt;Dev Psychol&lt;/_journal&gt;&lt;_language&gt;eng&lt;/_language&gt;&lt;_modified&gt;64740121&lt;/_modified&gt;&lt;_ori_publication&gt;(c) 2015 APA, all rights reserved).&lt;/_ori_publication&gt;&lt;_pages&gt;1630-44&lt;/_pages&gt;&lt;_social_category&gt;心理学(2)&lt;/_social_category&gt;&lt;_tertiary_title&gt;Developmental psychology&lt;/_tertiary_title&gt;&lt;_type_work&gt;Journal Article; Research Support, N.I.H., Extramural&lt;/_type_work&gt;&lt;_url&gt;http://www.ncbi.nlm.nih.gov/entrez/query.fcgi?cmd=Retrieve&amp;amp;db=pubmed&amp;amp;dopt=Abstract&amp;amp;list_uids=26389605&amp;amp;query_hl=1&lt;/_url&gt;&lt;_volume&gt;51&lt;/_volume&gt;&lt;/Details&gt;&lt;Extra/&gt;&lt;/Item&gt;&lt;/References&gt;&lt;/Group&gt;&lt;/Citation&gt;_x000a_"/>
    <w:docVar w:name="NE.Ref{CBE5B89A-EE3E-4026-82ED-FC0A1C957DC8}" w:val=" ADDIN NE.Ref.{CBE5B89A-EE3E-4026-82ED-FC0A1C957DC8}&lt;Citation&gt;&lt;Group&gt;&lt;References&gt;&lt;Item&gt;&lt;ID&gt;3&lt;/ID&gt;&lt;UID&gt;{8176360E-0935-41C0-B197-5BEA93F0C055}&lt;/UID&gt;&lt;Title&gt;上海某中职学校学生肥胖及体力活动情况调查及对策研究&lt;/Title&gt;&lt;Template&gt;Journal Article&lt;/Template&gt;&lt;Star&gt;0&lt;/Star&gt;&lt;Tag&gt;0&lt;/Tag&gt;&lt;Author&gt;高方君&lt;/Author&gt;&lt;Year&gt;2021&lt;/Year&gt;&lt;Details&gt;&lt;_alternate_title&gt;文体用品与科技&lt;/_alternate_title&gt;&lt;_created&gt;65177162&lt;/_created&gt;&lt;_date&gt;2021-01-01&lt;/_date&gt;&lt;_date_display&gt;2021&lt;/_date_display&gt;&lt;_isbn&gt;1006-8902&lt;/_isbn&gt;&lt;_issue&gt;111-112+167&lt;/_issue&gt;&lt;_journal&gt;文体用品与科技&lt;/_journal&gt;&lt;_keywords&gt;/unread&lt;/_keywords&gt;&lt;_modified&gt;65177162&lt;/_modified&gt;&lt;_translated_author&gt;Gao, Fang jun&lt;/_translated_author&gt;&lt;/Details&gt;&lt;Extra&gt;&lt;DBUID&gt;{E6122C3E-62C1-45FA-B285-F1036BE87C4C}&lt;/DBUID&gt;&lt;/Extra&gt;&lt;/Item&gt;&lt;/References&gt;&lt;/Group&gt;&lt;/Citation&gt;_x000a_"/>
    <w:docVar w:name="NE.Ref{CBE5D629-1DB1-4362-9CE2-B876A72F04CB}" w:val=" ADDIN NE.Ref.{CBE5D629-1DB1-4362-9CE2-B876A72F04CB}&lt;Citation&gt;&lt;Group&gt;&lt;References&gt;&lt;Item&gt;&lt;ID&gt;32&lt;/ID&gt;&lt;UID&gt;{E587A4B9-9E4F-46FF-A57C-1CA1C3D682EB}&lt;/UID&gt;&lt;Title&gt;Prevalence of myopia in Taiwanese schoolchildren: 1983 to 2000&lt;/Title&gt;&lt;Template&gt;Journal Article&lt;/Template&gt;&lt;Star&gt;0&lt;/Star&gt;&lt;Tag&gt;0&lt;/Tag&gt;&lt;Author&gt;Lin, L L; Shih, Y F; Hsiao, C K; Chen, C J&lt;/Author&gt;&lt;Year&gt;2004&lt;/Year&gt;&lt;Details&gt;&lt;_accession_num&gt;15008558&lt;/_accession_num&gt;&lt;_author_adr&gt;Department of Ophthalmology, College of Medicine, National Taiwan University, Taipei, Taiwan.&lt;/_author_adr&gt;&lt;_date_display&gt;2004 Jan&lt;/_date_display&gt;&lt;_date&gt;2004-01-01&lt;/_date&gt;&lt;_isbn&gt;0304-4602 (Print); 0304-4602 (Linking)&lt;/_isbn&gt;&lt;_issue&gt;1&lt;/_issue&gt;&lt;_journal&gt;Ann Acad Med Singap&lt;/_journal&gt;&lt;_language&gt;eng&lt;/_language&gt;&lt;_pages&gt;27-33&lt;/_pages&gt;&lt;_subject_headings&gt;Adolescent; Age Distribution; Child; Female; Humans; Male; Myopia/*epidemiology; Taiwan/epidemiology&lt;/_subject_headings&gt;&lt;_tertiary_title&gt;Annals of the Academy of Medicine, Singapore&lt;/_tertiary_title&gt;&lt;_type_work&gt;Journal Article; Research Support, Non-U.S. Gov&amp;apos;t&lt;/_type_work&gt;&lt;_url&gt;http://www.ncbi.nlm.nih.gov/entrez/query.fcgi?cmd=Retrieve&amp;amp;db=pubmed&amp;amp;dopt=Abstract&amp;amp;list_uids=15008558&amp;amp;query_hl=1&lt;/_url&gt;&lt;_volume&gt;33&lt;/_volume&gt;&lt;_created&gt;63569822&lt;/_created&gt;&lt;_modified&gt;63569822&lt;/_modified&gt;&lt;_db_updated&gt;PubMed&lt;/_db_updated&gt;&lt;_impact_factor&gt;   1.533&lt;/_impact_factor&gt;&lt;_collection_scope&gt;SCIE&lt;/_collection_scope&gt;&lt;/Details&gt;&lt;Extra&gt;&lt;DBUID&gt;{5D4A96AE-2D4D-41F0-9DA9-F21F7ED3972F}&lt;/DBUID&gt;&lt;/Extra&gt;&lt;/Item&gt;&lt;/References&gt;&lt;/Group&gt;&lt;/Citation&gt;_x000a_"/>
    <w:docVar w:name="NE.Ref{CC08C424-6A39-43B2-BC90-5C0CC3DD1A7E}" w:val=" ADDIN NE.Ref.{CC08C424-6A39-43B2-BC90-5C0CC3DD1A7E}&lt;Citation&gt;&lt;Group&gt;&lt;References&gt;&lt;Item&gt;&lt;ID&gt;100&lt;/ID&gt;&lt;UID&gt;{49D1DC86-AE6A-405F-B0C2-E74DCF7E41BC}&lt;/UID&gt;&lt;Title&gt;青少年网络成瘾率的Meta分析&lt;/Title&gt;&lt;Template&gt;Journal Article&lt;/Template&gt;&lt;Star&gt;0&lt;/Star&gt;&lt;Tag&gt;5&lt;/Tag&gt;&lt;Author&gt;卞宏毅; 刘缨; 李宁; 刘天威&lt;/Author&gt;&lt;Year&gt;2016&lt;/Year&gt;&lt;Details&gt;&lt;_author_aff&gt;上海市健康教育所;&lt;/_author_aff&gt;&lt;_date&gt;2016-01-25&lt;/_date&gt;&lt;_db_provider&gt;CNKI: 期刊&lt;/_db_provider&gt;&lt;_issue&gt;01&lt;/_issue&gt;&lt;_journal&gt;中国学校卫生&lt;/_journal&gt;&lt;_keywords&gt;因特网;行为;成瘾;概率;青少年&lt;/_keywords&gt;&lt;_pages&gt;67-70&lt;/_pages&gt;&lt;_url&gt;http://www.cnki.net/KCMS/detail/detail.aspx?FileName=XIWS201601022&amp;amp;DbName=CJFQ2016 _x000d__x000a_http://www.cnki.net/kcms/download.aspx?filename=1wGODpHOxs2dTlnNoBHSx52YrkHbGV1MiR1R3R2M652Tt90aHdmRPpma402Ky12aslmQ2lnQ51kcFtUS1IFeHRnSHlHelhkc59WSMV3LiBFM49GOtN0d4kUMGtSaFdzL2kzbHxGWZZzTQR2TJ5mbIpGSHBXU5QFS&amp;amp;tablename=CJFDLAST2016&amp;amp;dflag=pdfdown 全文链接_x000d__x000a_&lt;/_url&gt;&lt;_created&gt;61519557&lt;/_created&gt;&lt;_modified&gt;61519564&lt;/_modified&gt;&lt;_db_updated&gt;CNKI - Reference&lt;/_db_updated&gt;&lt;_collection_scope&gt;中国科技核心期刊;中文核心期刊;&lt;/_collection_scope&gt;&lt;_translated_author&gt;Bian, Hongyi;Liu, Ying;Li, Ning;Liu, Tianwei&lt;/_translated_author&gt;&lt;/Details&gt;&lt;Extra&gt;&lt;DBUID&gt;{78D18189-B1D4-4524-940E-A55AB19ADD27}&lt;/DBUID&gt;&lt;/Extra&gt;&lt;/Item&gt;&lt;/References&gt;&lt;/Group&gt;&lt;/Citation&gt;_x000a_"/>
    <w:docVar w:name="NE.Ref{CC0B1508-6243-425B-B70A-A7B88C2BEB20}" w:val=" ADDIN NE.Ref.{CC0B1508-6243-425B-B70A-A7B88C2BEB20}&lt;Citation&gt;&lt;Group&gt;&lt;References&gt;&lt;Item&gt;&lt;ID&gt;37&lt;/ID&gt;&lt;UID&gt;{1844EEB3-632C-4BB5-B282-70A048BA8556}&lt;/UID&gt;&lt;Title&gt;Outdoor activity and myopia in Singapore teenage children&lt;/Title&gt;&lt;Template&gt;Journal Article&lt;/Template&gt;&lt;Star&gt;0&lt;/Star&gt;&lt;Tag&gt;0&lt;/Tag&gt;&lt;Author&gt;Dirani, M; Tong, L; Gazzard, G; Zhang, X; Chia, A; Young, T L; Rose, K A; Mitchell, P; Saw, S M&lt;/Author&gt;&lt;Year&gt;2009&lt;/Year&gt;&lt;Details&gt;&lt;_accession_num&gt;19211608&lt;/_accession_num&gt;&lt;_author_adr&gt;Singapore Eye Research Institute, and Department of Community, Occupational and Family Medicine, Yong Loo Lin School of Medicine, National University of Singapore, MD3, 16 Medical Drive, Singapore 117597. dirani@unimelb.edu.au&lt;/_author_adr&gt;&lt;_date_display&gt;2009 Aug&lt;/_date_display&gt;&lt;_date&gt;2009-08-01&lt;/_date&gt;&lt;_doi&gt;10.1136/bjo.2008.150979&lt;/_doi&gt;&lt;_isbn&gt;1468-2079 (Electronic); 0007-1161 (Linking)&lt;/_isbn&gt;&lt;_issue&gt;8&lt;/_issue&gt;&lt;_journal&gt;Br J Ophthalmol&lt;/_journal&gt;&lt;_language&gt;eng&lt;/_language&gt;&lt;_pages&gt;997-1000&lt;/_pages&gt;&lt;_subject_headings&gt;Adolescent; Age Factors; Child; Female; Humans; *Leisure Activities; Male; Myopia/epidemiology/*prevention &amp;amp; control; Sex Factors; Singapore/epidemiology; Sports/*statistics &amp;amp; numerical data; Time Factors; Young Adult&lt;/_subject_headings&gt;&lt;_tertiary_title&gt;The British journal of ophthalmology&lt;/_tertiary_title&gt;&lt;_type_work&gt;Journal Article; Research Support, Non-U.S. Gov&amp;apos;t&lt;/_type_work&gt;&lt;_url&gt;http://www.ncbi.nlm.nih.gov/entrez/query.fcgi?cmd=Retrieve&amp;amp;db=pubmed&amp;amp;dopt=Abstract&amp;amp;list_uids=19211608&amp;amp;query_hl=1&lt;/_url&gt;&lt;_volume&gt;93&lt;/_volume&gt;&lt;_created&gt;63569932&lt;/_created&gt;&lt;_modified&gt;63569932&lt;/_modified&gt;&lt;_db_updated&gt;PubMed&lt;/_db_updated&gt;&lt;_impact_factor&gt;   3.611&lt;/_impact_factor&gt;&lt;/Details&gt;&lt;Extra&gt;&lt;DBUID&gt;{5D4A96AE-2D4D-41F0-9DA9-F21F7ED3972F}&lt;/DBUID&gt;&lt;/Extra&gt;&lt;/Item&gt;&lt;/References&gt;&lt;/Group&gt;&lt;Group&gt;&lt;References&gt;&lt;Item&gt;&lt;ID&gt;38&lt;/ID&gt;&lt;UID&gt;{53D16FBA-EDCB-4A36-BE29-DDF6CE387E98}&lt;/UID&gt;&lt;Title&gt;Time outdoors and physical activity as predictors of incident myopia in childhood: a prospective cohort study&lt;/Title&gt;&lt;Template&gt;Journal Article&lt;/Template&gt;&lt;Star&gt;0&lt;/Star&gt;&lt;Tag&gt;0&lt;/Tag&gt;&lt;Author&gt;Guggenheim, J A; Northstone, K; McMahon, G; Ness, A R; Deere, K; Mattocks, C; Pourcain, B S; Williams, C&lt;/Author&gt;&lt;Year&gt;2012&lt;/Year&gt;&lt;Details&gt;&lt;_accession_num&gt;22491403&lt;/_accession_num&gt;&lt;_author_adr&gt;School of Optometry and Vision Sciences, Cardiff University, Cardiff, Wales, United Kingdom. guggenheim@cardiff.ac.uk&lt;/_author_adr&gt;&lt;_date_display&gt;2012 May 14&lt;/_date_display&gt;&lt;_date&gt;2012-05-14&lt;/_date&gt;&lt;_doi&gt;10.1167/iovs.11-9091&lt;/_doi&gt;&lt;_isbn&gt;1552-5783 (Electronic); 0146-0404 (Linking)&lt;/_isbn&gt;&lt;_issue&gt;6&lt;/_issue&gt;&lt;_journal&gt;Invest Ophthalmol Vis Sci&lt;/_journal&gt;&lt;_language&gt;eng&lt;/_language&gt;&lt;_pages&gt;2856-65&lt;/_pages&gt;&lt;_subject_headings&gt;Adolescent; Child; England/epidemiology; *Exercise; Female; Humans; Incidence; Kaplan-Meier Estimate; *Leisure Activities; Male; Myopia/*epidemiology; Prospective Studies; Regression Analysis; Risk Factors; Surveys and Questionnaires; Time Factors&lt;/_subject_headings&gt;&lt;_tertiary_title&gt;Investigative ophthalmology &amp;amp; visual science&lt;/_tertiary_title&gt;&lt;_type_work&gt;Journal Article; Research Support, Non-U.S. Gov&amp;apos;t&lt;/_type_work&gt;&lt;_url&gt;http://www.ncbi.nlm.nih.gov/entrez/query.fcgi?cmd=Retrieve&amp;amp;db=pubmed&amp;amp;dopt=Abstract&amp;amp;list_uids=22491403&amp;amp;query_hl=1&lt;/_url&gt;&lt;_volume&gt;53&lt;/_volume&gt;&lt;_created&gt;63569933&lt;/_created&gt;&lt;_modified&gt;63569935&lt;/_modified&gt;&lt;_db_updated&gt;PubMed&lt;/_db_updated&gt;&lt;_impact_factor&gt;   3.470&lt;/_impact_factor&gt;&lt;/Details&gt;&lt;Extra&gt;&lt;DBUID&gt;{5D4A96AE-2D4D-41F0-9DA9-F21F7ED3972F}&lt;/DBUID&gt;&lt;/Extra&gt;&lt;/Item&gt;&lt;/References&gt;&lt;/Group&gt;&lt;/Citation&gt;_x000a_"/>
    <w:docVar w:name="NE.Ref{CC1B4E80-6DA8-49FE-8CB9-A1028AADB0C8}" w:val=" ADDIN NE.Ref.{CC1B4E80-6DA8-49FE-8CB9-A1028AADB0C8}&lt;Citation&gt;&lt;Group&gt;&lt;References&gt;&lt;Item&gt;&lt;ID&gt;72&lt;/ID&gt;&lt;UID&gt;{0F699EAA-F77B-48AE-A2E0-D7BB486BC071}&lt;/UID&gt;&lt;Title&gt;Type and dose-response effect of adverse childhood experiences in predicting  depression: A systematic review and meta-analysis&lt;/Title&gt;&lt;Template&gt;Journal Article&lt;/Template&gt;&lt;Star&gt;0&lt;/Star&gt;&lt;Tag&gt;0&lt;/Tag&gt;&lt;Author&gt;Tan, M; Mao, P&lt;/Author&gt;&lt;Year&gt;2023&lt;/Year&gt;&lt;Details&gt;&lt;_accession_num&gt;36787671&lt;/_accession_num&gt;&lt;_author_adr&gt;Nursing Department, Third Xiangya Hospital, Central South University, Changsha,  Hunan, China; Xiangya School of Nursing, Central South University, Changsha  410013, China.; Nursing Department, Third Xiangya Hospital, Central South University, Changsha,  Hunan, China; Xiangya School of Nursing, Central South University, Changsha  410013, China; Key Laboratory of Nursing of Hunan Province, Changsha 410013,  China. Electronic address: ping.mao@csu.edu.cn.&lt;/_author_adr&gt;&lt;_collection_scope&gt;SSCI&lt;/_collection_scope&gt;&lt;_created&gt;65119129&lt;/_created&gt;&lt;_date&gt;2023-05-01&lt;/_date&gt;&lt;_date_display&gt;2023 May&lt;/_date_display&gt;&lt;_doi&gt;10.1016/j.chiabu.2023.106091&lt;/_doi&gt;&lt;_impact_factor&gt;   4.863&lt;/_impact_factor&gt;&lt;_isbn&gt;1873-7757 (Electronic); 0145-2134 (Linking)&lt;/_isbn&gt;&lt;_journal&gt;Child Abuse Negl&lt;/_journal&gt;&lt;_keywords&gt;Adverse childhood experiences; Depression; Dose-response; Type&lt;/_keywords&gt;&lt;_language&gt;eng&lt;/_language&gt;&lt;_modified&gt;65119129&lt;/_modified&gt;&lt;_ori_publication&gt;Copyright © 2023 Elsevier Ltd. All rights reserved.&lt;/_ori_publication&gt;&lt;_pages&gt;106091&lt;/_pages&gt;&lt;_social_category&gt;心理学(2)&lt;/_social_category&gt;&lt;_subject_headings&gt;Humans; *Adverse Childhood Experiences; *Depression/epidemiology/etiology; Mental Health; Surveys and Questionnaires&lt;/_subject_headings&gt;&lt;_tertiary_title&gt;Child abuse &amp;amp; neglect&lt;/_tertiary_title&gt;&lt;_type_work&gt;Journal Article; Meta-Analysis; Research Support, Non-U.S. Gov&amp;apos;t; Systematic Review&lt;/_type_work&gt;&lt;_url&gt;http://www.ncbi.nlm.nih.gov/entrez/query.fcgi?cmd=Retrieve&amp;amp;db=pubmed&amp;amp;dopt=Abstract&amp;amp;list_uids=36787671&amp;amp;query_hl=1&lt;/_url&gt;&lt;_volume&gt;139&lt;/_volume&gt;&lt;/Details&gt;&lt;Extra&gt;&lt;DBUID&gt;{B229E695-20C0-47E4-A960-6A523A810098}&lt;/DBUID&gt;&lt;/Extra&gt;&lt;/Item&gt;&lt;/References&gt;&lt;/Group&gt;&lt;/Citation&gt;_x000a_"/>
    <w:docVar w:name="NE.Ref{CC2FCEF6-7F12-48EB-9236-D6BC065A4E2C}" w:val=" ADDIN NE.Ref.{CC2FCEF6-7F12-48EB-9236-D6BC065A4E2C}&lt;Citation&gt;&lt;Group&gt;&lt;References&gt;&lt;Item&gt;&lt;ID&gt;8&lt;/ID&gt;&lt;UID&gt;{68F5843B-7CF7-4105-A3BD-A550718DCC83}&lt;/UID&gt;&lt;Title&gt;Associations Between Procrastination and Subsequent Health Outcomes Among  University Students in Sweden&lt;/Title&gt;&lt;Template&gt;Journal Article&lt;/Template&gt;&lt;Star&gt;0&lt;/Star&gt;&lt;Tag&gt;0&lt;/Tag&gt;&lt;Author&gt;Johansson, F; Rozental, A; Edlund, K; Cote, P; Sundberg, T; Onell, C; Rudman, A; Skillgate, E&lt;/Author&gt;&lt;Year&gt;2023&lt;/Year&gt;&lt;Details&gt;&lt;_accessed&gt;65172089&lt;/_accessed&gt;&lt;_accession_num&gt;36598789&lt;/_accession_num&gt;&lt;_author_adr&gt;Department of Health Promotion Science, Sophiahemmet University, Stockholm,  Sweden.; Department of Psychology, Uppsala University, Uppsala, Sweden.; Department of Clinical Neuroscience, Karolinska Institutet, Stockholm, Sweden.; Department of Health Promotion Science, Sophiahemmet University, Stockholm,  Sweden.; Unit of Intervention and Implementation Research for Worker Health, Institute of  Environmental Medicine, Karolinska Institutet, Stockholm, Sweden.; Institute for Disability and Rehabilitation Research and Faculty of Health  Sciences, Ontario Tech University, Oshawa, Ontario, Canada.; Department of Health Promotion Science, Sophiahemmet University, Stockholm,  Sweden.; Department of Health Promotion Science, Sophiahemmet University, Stockholm,  Sweden.; Department of Clinical Neuroscience, Karolinska Institutet, Stockholm, Sweden.; Department of Caring Sciences, Dalarna University, Falun, Sweden.; Department of Health Promotion Science, Sophiahemmet University, Stockholm,  Sweden.; Unit of Intervention and Implementation Research for Worker Health, Institute of  Environmental Medicine, Karolinska Institutet, Stockholm, Sweden.&lt;/_author_adr&gt;&lt;_collection_scope&gt;SCIE&lt;/_collection_scope&gt;&lt;_created&gt;65172089&lt;/_created&gt;&lt;_date&gt;64694880&lt;/_date&gt;&lt;_date_display&gt;2023 Jan 3&lt;/_date_display&gt;&lt;_db_updated&gt;PubMed&lt;/_db_updated&gt;&lt;_doi&gt;10.1001/jamanetworkopen.2022.49346&lt;/_doi&gt;&lt;_impact_factor&gt;  13.800&lt;/_impact_factor&gt;&lt;_isbn&gt;2574-3805 (Electronic); 2574-3805 (Linking)&lt;/_isbn&gt;&lt;_issue&gt;1&lt;/_issue&gt;&lt;_journal&gt;JAMA Netw Open&lt;/_journal&gt;&lt;_language&gt;eng&lt;/_language&gt;&lt;_modified&gt;65172089&lt;/_modified&gt;&lt;_pages&gt;e2249346&lt;/_pages&gt;&lt;_social_category&gt;医学：内科(1)&lt;/_social_category&gt;&lt;_subject_headings&gt;Humans; Female; Young Adult; Adult; Sweden/epidemiology; *Procrastination; Cohort Studies; Universities; Cross-Sectional Studies; Students/psychology; Pain; Outcome Assessment, Health Care&lt;/_subject_headings&gt;&lt;_tertiary_title&gt;JAMA network open&lt;/_tertiary_title&gt;&lt;_type_work&gt;Journal Article; Research Support, Non-U.S. Gov&amp;apos;t&lt;/_type_work&gt;&lt;_url&gt;http://www.ncbi.nlm.nih.gov/entrez/query.fcgi?cmd=Retrieve&amp;amp;db=pubmed&amp;amp;dopt=Abstract&amp;amp;list_uids=36598789&amp;amp;query_hl=1&lt;/_url&gt;&lt;_volume&gt;6&lt;/_volume&gt;&lt;/Details&gt;&lt;Extra&gt;&lt;DBUID&gt;{866801D5-F97C-42A6-9B52-0A772648DD92}&lt;/DBUID&gt;&lt;/Extra&gt;&lt;/Item&gt;&lt;/References&gt;&lt;/Group&gt;&lt;/Citation&gt;_x000a_"/>
    <w:docVar w:name="NE.Ref{CC3027D3-8820-4448-AFC5-F557BDECA817}" w:val=" ADDIN NE.Ref.{CC3027D3-8820-4448-AFC5-F557BDECA817} ADDIN NE.Ref.{CC3027D3-8820-4448-AFC5-F557BDECA817} ADDIN NE.Ref.{CC3027D3-8820-4448-AFC5-F557BDECA817}&lt;Citation&gt;&lt;Group&gt;&lt;References&gt;&lt;Item&gt;&lt;ID&gt;2525&lt;/ID&gt;&lt;UID&gt;{ECC1EFCE-9D30-43AF-A42F-F2C351BF4700}&lt;/UID&gt;&lt;Title&gt;Longitudinal Effects of Early Childhood Maltreatment on Co-Occurring Substance Misuse and Mental Health Problems in Adulthood: The Role of Adolescent Alcohol Use and Depression&lt;/Title&gt;&lt;Template&gt;Journal Article&lt;/Template&gt;&lt;Star&gt;1&lt;/Star&gt;&lt;Tag&gt;0&lt;/Tag&gt;&lt;Author&gt;Skinner, Martie L; Hong, Seunghye; Herrenkohl, Todd I; Brown, Eric C; Lee, Jungeun Olivia; Jung, Hyunzee&lt;/Author&gt;&lt;Year&gt;2016&lt;/Year&gt;&lt;Details&gt;&lt;_accessed&gt;62774512&lt;/_accessed&gt;&lt;_collection_scope&gt;SCI;SCIE;SSCI;&lt;/_collection_scope&gt;&lt;_created&gt;62770615&lt;/_created&gt;&lt;_date&gt;61009920&lt;/_date&gt;&lt;_date_display&gt;2016&lt;/_date_display&gt;&lt;_db_updated&gt;PKU Search&lt;/_db_updated&gt;&lt;_impact_factor&gt;   2.616&lt;/_impact_factor&gt;&lt;_issue&gt;3_x000d__x000a_&lt;/_issue&gt;&lt;_journal&gt;Journal of studies on alcohol and drugs&lt;/_journal&gt;&lt;_keywords&gt;Prospective Studies_x000d__x000a_; Adult Survivors of Child Abuse - psychology_x000d__x000a_; Humans_x000d__x000a_; Anxiety - psychology_x000d__x000a_; Child, Preschool_x000d__x000a_; Infant_x000d__x000a_; Male_x000d__x000a_; Mental Health_x000d__x000a_; Underage Drinking - psychology_x000d__x000a_; Adolescent_x000d__x000a_; Depression - psychology_x000d__x000a_; Substance-Related Disorders - psychology_x000d__x000a_; Adult_x000d__x000a_; Female_x000d__x000a_; Child_x000d__x000a_; Longitudinal Studies_x000d__x000a_&lt;/_keywords&gt;&lt;_modified&gt;62770615&lt;/_modified&gt;&lt;_number&gt;1&lt;/_number&gt;&lt;_pages&gt;464_x000d__x000a_&lt;/_pages&gt;&lt;_place_published&gt;United States_x000d__x000a_&lt;/_place_published&gt;&lt;_url&gt;http://pku.summon.serialssolutions.com/2.0.0/link/0/eLvHCXMwtZ1La9tAEMcXp7n0Uvp-JC1z6sUoyHquAj2Y1qGUGEJjUdpLkPZBjBPJ2PGh36ofsTO7K60whLaHXoRZobXx_Bivh__8h7E4OgmDvZwQKs5FIaQUmP645LwSWZLqOFN5nHFj_vljzs8vorNZ-mU06qyf_dp_DTyuYeipkfYfgt9vigv4GhHAK0KA17_C4LylgUQ7aYZfzbx4Y9_YeF7deM15S52AARkQb4w8j7LLnektmC-3u61TZ9hGStfHdGEH0xh17ZQ8PWjXTtLx1UkYp7191HhqR_OOS7fbp06R29xzXN5awSN9tso9S8_Jzc5X-geTxIw9ghr70rqTHl8qzG7XPz3OivypVu21KYUvWil9HbkvUdCPhSsnuwLJJPNyxBNlk3qBST2Z2GbVLuu74THLYVHApPDEuqoP2FjfGjgi_OeLCa748909B-_-Frm538qluPugmqC8PGCH5IZoJAbl9-78gElxQtOduqf2_u-Yc8_iMXvkIgBTi9YTNlLNU3Zsu7rhm7rR1UbBe-gW2s3qGfs1pA4cddBqMNRBTx0MqYO2gSF10FMHljrAeIOlDix10FEHywZ66k4BmQNijt7SMweOOSjdXp6556w8my0-fg7caBDyzORxIESaK67qQgg85SWySDR54OdFFOVhInik64qO8rWM6hCP1LrKhYrTOpJhpvNCRy_Yg6Zt1CsGvEpDGRdVXE90gqmIx7lIaeiAkroS1eQ1e2m__6u19X-56iLz5t47R-whklhYhdcxO9SYTdRbdrBe7d6ZYP8G4ISmVg&lt;/_url&gt;&lt;_volume&gt;77&lt;/_volume&gt;&lt;/Details&gt;&lt;Extra&gt;&lt;DBUID&gt;{93870BB0-CAEF-4F07-AAE0-DA131E288E28}&lt;/DBUID&gt;&lt;/Extra&gt;&lt;/Item&gt;&lt;/References&gt;&lt;/Group&gt;&lt;/Citation&gt;_x000a_"/>
    <w:docVar w:name="NE.Ref{CC347BE0-FF60-4A02-B420-B1C2D33B26B7}" w:val=" ADDIN NE.Ref.{CC347BE0-FF60-4A02-B420-B1C2D33B26B7}&lt;Citation&gt;&lt;Group&gt;&lt;References&gt;&lt;Item&gt;&lt;ID&gt;19&lt;/ID&gt;&lt;UID&gt;{6D9E5325-8F24-405F-9F8F-684FBBFF9295}&lt;/UID&gt;&lt;Title&gt;哈尔滨市道里区中小学卫生保健所 2022年部门预算_x000d__x000a_&lt;/Title&gt;&lt;Template&gt;Web Page&lt;/Template&gt;&lt;Star&gt;0&lt;/Star&gt;&lt;Tag&gt;0&lt;/Tag&gt;&lt;Author/&gt;&lt;Year&gt;2022&lt;/Year&gt;&lt;Details&gt;&lt;_accessed&gt;64429493&lt;/_accessed&gt;&lt;_created&gt;64429493&lt;/_created&gt;&lt;_issue&gt;7/2&lt;/_issue&gt;&lt;_modified&gt;64429493&lt;/_modified&gt;&lt;_url&gt;http://hrbdl.gov.cn/module/download/downfile.jsp?classid=0&amp;amp;filename=704080ddc7644243a6e26d1f2ae28dce.pdf&lt;/_url&gt;&lt;_volume&gt;2022&lt;/_volume&gt;&lt;/Details&gt;&lt;Extra&gt;&lt;DBUID&gt;{79C5FD63-3C89-4745-94F9-8D429523D767}&lt;/DBUID&gt;&lt;/Extra&gt;&lt;/Item&gt;&lt;/References&gt;&lt;/Group&gt;&lt;/Citation&gt;_x000a_"/>
    <w:docVar w:name="NE.Ref{CC3691AD-E52F-41C6-B325-237EB56B4969}" w:val=" ADDIN NE.Ref.{CC3691AD-E52F-41C6-B325-237EB56B4969}&lt;Citation&gt;&lt;Group&gt;&lt;References&gt;&lt;Item&gt;&lt;ID&gt;822&lt;/ID&gt;&lt;UID&gt;{B2B87393-C737-44C6-A0F6-B812EC5AE5FA}&lt;/UID&gt;&lt;Title&gt;Gender differences in long-term health consequences of physical abuse of children: data from a nationally representative survey&lt;/Title&gt;&lt;Template&gt;Journal Article&lt;/Template&gt;&lt;Star&gt;0&lt;/Star&gt;&lt;Tag&gt;0&lt;/Tag&gt;&lt;Author&gt;Thompson, M P; Kingree, J B; Desai, S&lt;/Author&gt;&lt;Year&gt;2004&lt;/Year&gt;&lt;Details&gt;&lt;_accession_num&gt;15054012&lt;/_accession_num&gt;&lt;_author_adr&gt;Department of Public Health Sciences, Clemson University, Clemson, SC 29634-0745, USA. mpthomp@clemson.edu&lt;/_author_adr&gt;&lt;_collection_scope&gt;SCI;SCIE;SSCI;&lt;/_collection_scope&gt;&lt;_created&gt;61550885&lt;/_created&gt;&lt;_date&gt;2004-04-01&lt;/_date&gt;&lt;_date_display&gt;2004 Apr&lt;/_date_display&gt;&lt;_db_updated&gt;PubMed&lt;/_db_updated&gt;&lt;_impact_factor&gt;   3.858&lt;/_impact_factor&gt;&lt;_isbn&gt;0090-0036 (Print); 0090-0036 (Linking)&lt;/_isbn&gt;&lt;_issue&gt;4&lt;/_issue&gt;&lt;_journal&gt;Am J Public Health&lt;/_journal&gt;&lt;_keywords&gt;Adolescent; Adult; Attitude to Health; Child; *Child Abuse/psychology/rehabilitation/statistics &amp;amp;amp; numerical data; Chronic Disease/epidemiology; Female; *Health Status; Health Surveys; Humans; Logistic Models; Male; Mental Health; Multivariate Analysis; Population Surveillance; Prevalence; Sex Characteristics; Sex Distribution; Sex Factors; Substance-Related Disorders/epidemiology/etiology; Surveys and Questionnaires; United States/epidemiology; Wounds and Injuries/epidemiology/etiology&lt;/_keywords&gt;&lt;_language&gt;eng&lt;/_language&gt;&lt;_modified&gt;61744218&lt;/_modified&gt;&lt;_pages&gt;599-604&lt;/_pages&gt;&lt;_tertiary_title&gt;American journal of public health&lt;/_tertiary_title&gt;&lt;_type_work&gt;Comparative Study; Journal Article&lt;/_type_work&gt;&lt;_url&gt;http://www.ncbi.nlm.nih.gov/entrez/query.fcgi?cmd=Retrieve&amp;amp;db=pubmed&amp;amp;dopt=Abstract&amp;amp;list_uids=15054012&amp;amp;query_hl=1&lt;/_url&gt;&lt;_volume&gt;94&lt;/_volume&gt;&lt;/Details&gt;&lt;Extra&gt;&lt;DBUID&gt;{B3F72E5F-0442-4E5A-9D98-614B0241D013}&lt;/DBUID&gt;&lt;/Extra&gt;&lt;/Item&gt;&lt;/References&gt;&lt;/Group&gt;&lt;/Citation&gt;_x000a_"/>
    <w:docVar w:name="NE.Ref{CC3BB7B3-2759-497B-AFD3-F12AFBEE8FB8}" w:val=" ADDIN NE.Ref.{CC3BB7B3-2759-497B-AFD3-F12AFBEE8FB8}&lt;Citation&gt;&lt;Group&gt;&lt;References&gt;&lt;Item&gt;&lt;ID&gt;30&lt;/ID&gt;&lt;UID&gt;{C5721D75-9699-48D9-8163-4F5C8D419DC8}&lt;/UID&gt;&lt;Title&gt;Myopia Prevention and Outdoor Light Intensity in a School-Based Cluster Randomized Trial&lt;/Title&gt;&lt;Template&gt;Journal Article&lt;/Template&gt;&lt;Star&gt;0&lt;/Star&gt;&lt;Tag&gt;0&lt;/Tag&gt;&lt;Author&gt;Wu, P C; Chen, C T; Lin, K K; Sun, C C; Kuo, C N; Huang, H M; Poon, Y C; Yang, M L; Chen, C Y; Huang, J C; Wu, P C; Yang, I H; Yu, H J; Fang, P C; Tsai, C L; Chiou, S T; Yang, Y H&lt;/Author&gt;&lt;Year&gt;2018&lt;/Year&gt;&lt;Details&gt;&lt;_accession_num&gt;29371008&lt;/_accession_num&gt;&lt;_author_adr&gt;Department of Ophthalmology, Kaohsiung Chang Gung Memorial Hospital and Chang Gung University College of Medicine, Kaohsiung, Taiwan.; Department of Ophthalmology, Kaohsiung Chang Gung Memorial Hospital and Chang Gung University College of Medicine, Kaohsiung, Taiwan.; Department of Ophthalmology, Chang Gung Memorial Hospital, Linkou, Taiwan, and College of Medicine, Chang Gung University, Taoyuan, Taiwan.; Department of Ophthalmology, Chang Gung Memorial Hospital, Keelung and Department of Chinese Medicine, College of Medicine, Chang Gung University, Taoyuan, Taiwan.; Department of Ophthalmology, Chang Gung Memorial Hospital Chiayi, Chiayi, Taiwan, and Chang Gung University College of Medicine, Tao-Yuan, Taiwan.; Department of Ophthalmology, Kaohsiung Chang Gung Memorial Hospital and Chang Gung University College of Medicine, Kaohsiung, Taiwan.; Department of Ophthalmology, Kaohsiung Chang Gung Memorial Hospital and Chang Gung University College of Medicine, Kaohsiung, Taiwan.; Department of Ophthalmology, Chang Gung Memorial Hospital, Linkou, Taiwan, and College of Medicine, Chang Gung University, Taoyuan, Taiwan.; Department of Ophthalmology, Chang Gung Memorial Hospital Chiayi, Chiayi, Taiwan, and Chang Gung University College of Medicine, Tao-Yuan, Taiwan.; Department of Ophthalmology, Chang Gung Memorial Hospital Chiayi, Chiayi, Taiwan, and Chang Gung University College of Medicine, Tao-Yuan, Taiwan.; Department of Ophthalmology, Chang Gung Memorial Hospital Chiayi, Chiayi, Taiwan, and Chang Gung University College of Medicine, Tao-Yuan, Taiwan.; Department of Ophthalmology, Kaohsiung Chang Gung Memorial Hospital and Chang Gung University College of Medicine, Kaohsiung, Taiwan.; Department of Ophthalmology, Kaohsiung Chang Gung Memorial Hospital and Chang Gung University College of Medicine, Kaohsiung, Taiwan.; Department of Ophthalmology, Kaohsiung Chang Gung Memorial Hospital and Chang Gung University College of Medicine, Kaohsiung, Taiwan.; Department of Dentistry, Kaohsiung Chang Gung Memorial Hospital and Chang Gung University College of Medicine, Kaohsiung, Taiwan.; Health Promotion Administration, Ministry of Health and Welfare, Taipei City, Taiwan; Institute of Public Health, School of Medicine, National Yang-Ming University, Taipei, Taiwan; Cheng Hsin General Hospital, Taipei, Taiwan. Electronic address: stchiou@ym.edu.tw.; School of Pharmacy, Kaohsiung Medical University, Kaohsiung, Taiwan. Electronic address: yihsya@kmu.edu.tw.&lt;/_author_adr&gt;&lt;_collection_scope&gt;SCI;SCIE&lt;/_collection_scope&gt;&lt;_created&gt;63560829&lt;/_created&gt;&lt;_date&gt;2018-08-01&lt;/_date&gt;&lt;_date_display&gt;2018 Aug&lt;/_date_display&gt;&lt;_db_updated&gt;PubMed&lt;/_db_updated&gt;&lt;_doi&gt;10.1016/j.ophtha.2017.12.011&lt;/_doi&gt;&lt;_impact_factor&gt;  12.079&lt;/_impact_factor&gt;&lt;_isbn&gt;1549-4713 (Electronic); 0161-6420 (Linking)&lt;/_isbn&gt;&lt;_issue&gt;8&lt;/_issue&gt;&lt;_journal&gt;Ophthalmology&lt;/_journal&gt;&lt;_language&gt;eng&lt;/_language&gt;&lt;_modified&gt;64104225&lt;/_modified&gt;&lt;_ori_publication&gt;Copyright (c) 2018 American Academy of Ophthalmology. Published by Elsevier Inc. _x000d__x000a_      All rights reserved.&lt;/_ori_publication&gt;&lt;_pages&gt;1239-1250&lt;/_pages&gt;&lt;_subject_headings&gt;Child; Disease Progression; Female; Humans; Incidence; *Leisure Activities; *Light; Male; Myopia/epidemiology/physiopathology/*prevention &amp;amp; control; Odds Ratio; Refraction, Ocular/*physiology; *Schools; Taiwan/epidemiology; Vision Tests&lt;/_subject_headings&gt;&lt;_tertiary_title&gt;Ophthalmology&lt;/_tertiary_title&gt;&lt;_type_work&gt;Journal Article; Multicenter Study; Randomized Controlled Trial; Research Support, Non-U.S. Gov&amp;apos;t&lt;/_type_work&gt;&lt;_url&gt;http://www.ncbi.nlm.nih.gov/entrez/query.fcgi?cmd=Retrieve&amp;amp;db=pubmed&amp;amp;dopt=Abstract&amp;amp;list_uids=29371008&amp;amp;query_hl=1&lt;/_url&gt;&lt;_volume&gt;125&lt;/_volume&gt;&lt;/Details&gt;&lt;Extra&gt;&lt;DBUID&gt;{146642AC-9851-40A3-9718-A4D3FCD0A8A4}&lt;/DBUID&gt;&lt;/Extra&gt;&lt;/Item&gt;&lt;/References&gt;&lt;/Group&gt;&lt;/Citation&gt;_x000a_"/>
    <w:docVar w:name="NE.Ref{CC3E3A3E-A653-49F8-9818-F77859B9B503}" w:val=" ADDIN NE.Ref.{CC3E3A3E-A653-49F8-9818-F77859B9B503}&lt;Citation&gt;&lt;Group&gt;&lt;References&gt;&lt;Item&gt;&lt;ID&gt;78&lt;/ID&gt;&lt;UID&gt;{AA97F3EE-01A5-43DE-BB88-F9867001A95C}&lt;/UID&gt;&lt;Title&gt;青少年网络欺负行为研究述评与展望&lt;/Title&gt;&lt;Template&gt;Journal Article&lt;/Template&gt;&lt;Star&gt;0&lt;/Star&gt;&lt;Tag&gt;0&lt;/Tag&gt;&lt;Author&gt;胡阳; 范翠英&lt;/Author&gt;&lt;Year&gt;2013&lt;/Year&gt;&lt;Details&gt;&lt;_author_aff&gt;青少年网络心理与行为教育部重点实验室华中师范大学心理学院;&lt;/_author_aff&gt;&lt;_collection_scope&gt;CSSCI;中文核心期刊;&lt;/_collection_scope&gt;&lt;_created&gt;61438833&lt;/_created&gt;&lt;_date&gt;2013-05-15&lt;/_date&gt;&lt;_db_provider&gt;CNKI: 期刊&lt;/_db_provider&gt;&lt;_db_updated&gt;CNKI - Reference&lt;/_db_updated&gt;&lt;_issue&gt;05&lt;/_issue&gt;&lt;_journal&gt;中国特殊教育&lt;/_journal&gt;&lt;_keywords&gt;欺负;网络欺负;青少年&lt;/_keywords&gt;&lt;_modified&gt;61517741&lt;/_modified&gt;&lt;_pages&gt;83-87+71&lt;/_pages&gt;&lt;_url&gt;http://www.cnki.net/KCMS/detail/detail.aspx?FileName=ZDTJ201305017&amp;amp;DbName=CJFQ2013 _x000d__x000a_http://www.cnki.net/kcms/download.aspx?filename=KNUYFNVS0smS5EVQvpUWI1UaVtWZ0VUc4VWb0Q1NKJHRBljT2kGc4pXSV5EMjFWOVN0ZmxUZoJ1S4BXSGtWQClTYo1UUM10TmBTV2YHT5IlZSJ0LyU2bOhnM2RTTQdGSXFzKmJGSmZkQ1RjNYRncOp1NF90LzR2T&amp;amp;tablename=CJFD2013&amp;amp;dflag=pdfdown 全文链接_x000d__x000a_&lt;/_url&gt;&lt;_translated_author&gt;Hu, Yang;Fan, Cuiying&lt;/_translated_author&gt;&lt;/Details&gt;&lt;Extra&gt;&lt;DBUID&gt;{78D18189-B1D4-4524-940E-A55AB19ADD27}&lt;/DBUID&gt;&lt;/Extra&gt;&lt;/Item&gt;&lt;/References&gt;&lt;/Group&gt;&lt;/Citation&gt;_x000a_"/>
    <w:docVar w:name="NE.Ref{CCC333A0-7D3C-4A59-A973-EA403799A4E1}" w:val=" ADDIN NE.Ref.{CCC333A0-7D3C-4A59-A973-EA403799A4E1}&lt;Citation&gt;&lt;Group&gt;&lt;References&gt;&lt;Item&gt;&lt;ID&gt;37&lt;/ID&gt;&lt;UID&gt;{CFFB8D67-B330-4D91-AC0C-D508A34456C2}&lt;/UID&gt;&lt;Title&gt;Spatial and temporal trends and risk factors for intentional carbon monoxide poisoning hospitalizations in England between 2002 and 2016&lt;/Title&gt;&lt;Template&gt;Journal Article&lt;/Template&gt;&lt;Star&gt;0&lt;/Star&gt;&lt;Tag&gt;0&lt;/Tag&gt;&lt;Author&gt;Roca-Barceló, Aina; Crabbe, Helen; Close, Rebecca; Fahie, Helena; Leonardi, Giovanni S; Piel, Frédéric B&lt;/Author&gt;&lt;Year&gt;2023&lt;/Year&gt;&lt;Details&gt;&lt;_alternate_title&gt;Journal of Affective Disorders&lt;/_alternate_title&gt;&lt;_collection_scope&gt;SSCI;SCIE&lt;/_collection_scope&gt;&lt;_created&gt;64808533&lt;/_created&gt;&lt;_date&gt;2023-01-01&lt;/_date&gt;&lt;_date_display&gt;2023&lt;/_date_display&gt;&lt;_doi&gt;https://doi.org/10.1016/j.jad.2023.02.036&lt;/_doi&gt;&lt;_impact_factor&gt;   6.533&lt;/_impact_factor&gt;&lt;_isbn&gt;0165-0327&lt;/_isbn&gt;&lt;_journal&gt;Journal of Affective Disorders&lt;/_journal&gt;&lt;_modified&gt;64808533&lt;/_modified&gt;&lt;_pages&gt;168-175&lt;/_pages&gt;&lt;_social_category&gt;医学(2)&lt;/_social_category&gt;&lt;_url&gt;https://www.sciencedirect.com/science/article/pii/S0165032723001908&lt;/_url&gt;&lt;_volume&gt;329&lt;/_volume&gt;&lt;/Details&gt;&lt;Extra&gt;&lt;DBUID&gt;{62B73418-E7EA-4772-A85B-742AAA2FBBE5}&lt;/DBUID&gt;&lt;/Extra&gt;&lt;/Item&gt;&lt;/References&gt;&lt;/Group&gt;&lt;Group&gt;&lt;References&gt;&lt;Item&gt;&lt;ID&gt;35&lt;/ID&gt;&lt;UID&gt;{0DBA6A71-5133-4AAE-A552-EE4A3CCC0240}&lt;/UID&gt;&lt;Title&gt;Time Series Analysis: Definition, Types, Techniques, and When It&amp;apos;s Used&lt;/Title&gt;&lt;Template&gt;Web Page&lt;/Template&gt;&lt;Star&gt;0&lt;/Star&gt;&lt;Tag&gt;0&lt;/Tag&gt;&lt;Author&gt;Tableau&lt;/Author&gt;&lt;Year&gt;2023&lt;/Year&gt;&lt;Details&gt;&lt;_accessed&gt;64808501&lt;/_accessed&gt;&lt;_created&gt;64808501&lt;/_created&gt;&lt;_issue&gt;3/22&lt;/_issue&gt;&lt;_modified&gt;64808501&lt;/_modified&gt;&lt;_url&gt;https://www.tableau.com/learn/articles/time-series-analysis#why-its-used&lt;/_url&gt;&lt;_volume&gt;2023&lt;/_volume&gt;&lt;/Details&gt;&lt;Extra&gt;&lt;DBUID&gt;{62B73418-E7EA-4772-A85B-742AAA2FBBE5}&lt;/DBUID&gt;&lt;/Extra&gt;&lt;/Item&gt;&lt;/References&gt;&lt;/Group&gt;&lt;/Citation&gt;_x000a_"/>
    <w:docVar w:name="NE.Ref{CCDEDF0F-2594-4436-9E7C-384D67520D9A}" w:val=" ADDIN NE.Ref.{CCDEDF0F-2594-4436-9E7C-384D67520D9A}&lt;Citation&gt;&lt;Group&gt;&lt;References&gt;&lt;Item&gt;&lt;ID&gt;156&lt;/ID&gt;&lt;UID&gt;{0D4AFCA5-C3A2-45DD-9FCA-88DDF4120C4D}&lt;/UID&gt;&lt;Title&gt;Trajectories of Systolic Blood Pressure in Children: Risk Factors and  Cardiometabolic Correlates&lt;/Title&gt;&lt;Template&gt;Journal Article&lt;/Template&gt;&lt;Star&gt;0&lt;/Star&gt;&lt;Tag&gt;0&lt;/Tag&gt;&lt;Author&gt;Yuan, W L; Kramer, M S; Michael, N; Sadananthan, S A; Tint, M T; Chen, L W; Pang, W W; Velan, S S; Godfrey, K M; Chong, Y S; Chong, MFF; Choo, JTL; Ling, L H; Eriksson, J G; Lee, Y S&lt;/Author&gt;&lt;Year&gt;2021&lt;/Year&gt;&lt;Details&gt;&lt;_accession_num&gt;34019883&lt;/_accession_num&gt;&lt;_author_adr&gt;Department of Paediatrics, Yong Loo Lin School of Medicine, National University  of Singapore, Singapore, Singapore.; Department of Obstetrics &amp;amp; Gynaecology, Yong Loo Lin School of Medicine, National  University of Singapore, Singapore, Singapore; Department of Paediatrics, Faculty  of Medicine, McGill University, Montreal, Canada; Department of Epidemiology,  Biostatistics and Occupational Health, Faculty of Medicine, McGill University,  Montreal, Canada.; Singapore Institute for Clinical Sciences, Agency for Science, Technology, and  Research (A∗STAR), Singapore, Singapore.; Singapore Institute for Clinical Sciences, Agency for Science, Technology, and  Research (A∗STAR), Singapore, Singapore.; Department of Obstetrics &amp;amp; Gynaecology, Yong Loo Lin School of Medicine, National  University of Singapore, Singapore, Singapore; Singapore Institute for Clinical  Sciences, Agency for Science, Technology, and Research (A∗STAR), Singapore,  Singapore.; Singapore Bioimaging Consortium, Agency for Science, Technology, and Research  (A∗STAR), Singapore, Singapore.; Department of Obstetrics &amp;amp; Gynaecology, Yong Loo Lin School of Medicine, National  University of Singapore, Singapore, Singapore.; Singapore Institute for Clinical Sciences, Agency for Science, Technology, and  Research (A∗STAR), Singapore, Singapore; HRB Centre for Health and Diet Research,  School of Public Health, Physiotherapy, and Sports Science, University College  Dublin, Dublin, Ireland.; Medical Research Council Lifecourse Epidemiology Unit and National Institute for  Health Research Southampton Biomedical Research Centre, University of Southampton  and University Hospital, Southampton National Health Service Foundation Trust,  Southampton, United Kingdom.; Department of Obstetrics &amp;amp; Gynaecology, Yong Loo Lin School of Medicine, National  University of Singapore, Singapore, Singapore; Singapore Institute for Clinical  Sciences, Agency for Science, Technology, and Research (A∗STAR), Singapore,  Singapore.; Singapore Institute for Clinical Sciences, Agency for Science, Technology, and  Research (A∗STAR), Singapore, Singapore; Saw Swee Hock School of Public Health,  National University of Singapore, Singapore, Singapore.; KK Women&amp;apos;s and Children&amp;apos;s Hospital, Singapore, Singapore.; Department of Medicine, Yong Loo Lin School of Medicine, National University of  Singapore, Singapore, Singapore; Department of Cardiology, National University  Heart Centre, Singapore, Singapore.; Department of Obstetrics &amp;amp; Gynaecology, Yong Loo Lin School of Medicine, National  University of Singapore, Singapore, Singapore; Singapore Institute for Clinical  Sciences, Agency for Science, Technology, and Research (A∗STAR), Singapore,  Singapore; Department of General Practice and Primary Health Care, University of  Helsinki and Helsinki University Hospital, Helsinki, Finland; Folkhälsan Research  Center, Helsinki, Finland.; Department of Paediatrics, Yong Loo Lin School of Medicine, National University  of Singapore, Singapore, Singapore; Singapore Institute for Clinical Sciences,  Agency for Science, Technology, and Research (A∗STAR), Singapore, Singapore; Khoo  Teck Puat-National University Children&amp;apos;s Medical Institute, National University  Hospital, National University Health System, Singapore, Singapore.&lt;/_author_adr&gt;&lt;_date_display&gt;2021 Sep&lt;/_date_display&gt;&lt;_date&gt;2021-09-01&lt;/_date&gt;&lt;_doi&gt;10.1016/j.jpeds.2021.05.027&lt;/_doi&gt;&lt;_isbn&gt;1097-6833 (Electronic); 0022-3476 (Print); 0022-3476 (Linking)&lt;/_isbn&gt;&lt;_journal&gt;J Pediatr&lt;/_journal&gt;&lt;_keywords&gt;GUSTO; adiposity; latent class mixed model; maternal hypertension; rapid weight gain&lt;/_keywords&gt;&lt;_language&gt;eng&lt;/_language&gt;&lt;_ori_publication&gt;Crown Copyright © 2021. Published by Elsevier Inc. All rights reserved.&lt;/_ori_publication&gt;&lt;_pages&gt;86-94.e6&lt;/_pages&gt;&lt;_subject_headings&gt;Age Factors; Blood Glucose/metabolism; Blood Pressure/*physiology; Body Mass Index; Cardiovascular Diseases/diagnosis/*epidemiology; Child; Child, Preschool; Cholesterol/blood; Female; Humans; Infant; Logistic Models; Male; Risk Factors; Singapore; Waist Circumference&lt;/_subject_headings&gt;&lt;_tertiary_title&gt;The Journal of pediatrics&lt;/_tertiary_title&gt;&lt;_type_work&gt;Journal Article; Research Support, Non-U.S. Gov&amp;apos;t&lt;/_type_work&gt;&lt;_url&gt;http://www.ncbi.nlm.nih.gov/entrez/query.fcgi?cmd=Retrieve&amp;amp;db=pubmed&amp;amp;dopt=Abstract&amp;amp;list_uids=34019883&amp;amp;query_hl=1&lt;/_url&gt;&lt;_volume&gt;236&lt;/_volume&gt;&lt;_created&gt;65006970&lt;/_created&gt;&lt;_modified&gt;65006970&lt;/_modified&gt;&lt;_impact_factor&gt;   6.314&lt;/_impact_factor&gt;&lt;_social_category&gt;医学(2)&lt;/_social_category&gt;&lt;_collection_scope&gt;SCIE&lt;/_collection_scope&gt;&lt;/Details&gt;&lt;Extra&gt;&lt;DBUID&gt;{3F9387F2-331A-44EC-89D9-44E8C1CA5F18}&lt;/DBUID&gt;&lt;/Extra&gt;&lt;/Item&gt;&lt;/References&gt;&lt;/Group&gt;&lt;Group&gt;&lt;References&gt;&lt;Item&gt;&lt;ID&gt;154&lt;/ID&gt;&lt;UID&gt;{4D7EF638-FC68-4535-88A3-F9B916DEACB1}&lt;/UID&gt;&lt;Title&gt;Diagnosis, Evaluation, and Management of High Blood Pressure in Children and  Adolescents&lt;/Title&gt;&lt;Template&gt;Journal Article&lt;/Template&gt;&lt;Star&gt;0&lt;/Star&gt;&lt;Tag&gt;0&lt;/Tag&gt;&lt;Author&gt;Baker-Smith, C M; Flinn, S K; Flynn, J T; Kaelber, D C; Blowey, D; Carroll, A E; Daniels, S R; de Ferranti, S D; Dionne, J M; Falkner, B; Gidding, S S; Goodwin, C; Leu, M G; Powers, M E; Rea, C; Samuels, J; Simasek, M; Thaker, V V; Urbina, E M&lt;/Author&gt;&lt;Year&gt;2018&lt;/Year&gt;&lt;Details&gt;&lt;_accession_num&gt;30126937&lt;/_accession_num&gt;&lt;_author_adr&gt;Division of Cardiology, Department of Pediatrics, School of Medicine, University  of Maryland, Baltimore, Maryland; cbaker-smith@som.umaryland.edu.; Consultant, Washington, District of Columbia.; Division of Nephrology, Department of Pediatrics, University of Washington and  Seattle Children&amp;apos;s Hospital, Seattle, Washington.; Division of General Internal Medicine, Departments of Pediatrics and Population  and Quantitative Health Sciences, Case Western Reserve University and Center for  Clinical Informatics Research and Education, The MetroHealth System, Cleveland,  Ohio.; University of Missouri-Kansas City, Children&amp;apos;s Mercy Kansas City, Children&amp;apos;s  Mercy Integrated Care Solutions, Kansas City, Missouri.; Department of Pediatrics, School of Medicine, Indiana University, Indianapolis,  Indiana.; Department of Pediatrics, School of Medicine, University of Colorado, Children&amp;apos;s  Hospital Colorado, Aurora, Colorado.; Preventive Cardiology Clinic.; Division of Nephrology, Department of Pediatrics, University of British Columbia  and BC Children&amp;apos;s Hospital, Vancouver, British Columbia, Canada.; Departments of Medicine and Pediatrics, Thomas Jefferson University,  Philadelphia, Pennsylvania.; Cardiology Division, Nemours Cardiac Center, A. I. duPont Hospital for Children  and Department of Pediatrics, Sidney Kimmel Medical College, Thomas Jefferson  University, Philadelphia, Pennsylvania.; National Pediatric Blood Pressure Awareness Foundation, Prairieville, Louisiana.; Departments of Pediatrics and Biomedical Informatics and Medical Education,  University of Washington, University of Washington Medicine Information  Technology Services, and Seattle Children&amp;apos;s Hospital, Seattle, Washington.; Department of Pediatrics, Morehouse School of Medicine, Atlanta, Georgia.; Primary Care at Longwood, and.; Departments of Pediatrics and Internal Medicine, McGovern School of Medicine,  University of Texas, Houston, Texas.; Department of Pediatrics, UPMC Shadyside Family Medicine Residency, University of  Pittsburgh Medical Center, Children&amp;apos;s Hospital of Pittsburgh and School of  Medicine, University of Pittsburgh, Pittsburgh, Pennsylvania.; Department of Medicine, Boston Children&amp;apos;s Hospital, Harvard Medical School,  Harvard University, Boston, Massachusetts.; Division of Molecular Genetics, Department of Pediatrics, Columbia University  Irving Medical Center, Columbia University, New York, New York.; Broad Institute, Cambridge, Massachusetts; and.; Preventive Cardiology, Cincinnati Children&amp;apos;s Hospital Medical Center, Cincinnati,  Ohio.&lt;/_author_adr&gt;&lt;_date_display&gt;2018 Sep&lt;/_date_display&gt;&lt;_date&gt;2018-09-01&lt;/_date&gt;&lt;_doi&gt;10.1542/peds.2018-2096&lt;/_doi&gt;&lt;_isbn&gt;1098-4275 (Electronic); 0031-4005 (Linking)&lt;/_isbn&gt;&lt;_issue&gt;3&lt;/_issue&gt;&lt;_journal&gt;Pediatrics&lt;/_journal&gt;&lt;_language&gt;eng&lt;/_language&gt;&lt;_ori_publication&gt;Copyright © 2018 by the American Academy of Pediatrics.&lt;/_ori_publication&gt;&lt;_subject_headings&gt;Adolescent; Antihypertensive Agents/therapeutic use; Blood Pressure; Blood Pressure Determination/*methods; Child; Female; Humans; Hypertension/*diagnosis/drug therapy; Male; Mass Screening/*methods; Practice Guidelines as Topic&lt;/_subject_headings&gt;&lt;_tertiary_title&gt;Pediatrics&lt;/_tertiary_title&gt;&lt;_type_work&gt;Journal Article; Systematic Review&lt;/_type_work&gt;&lt;_url&gt;http://www.ncbi.nlm.nih.gov/entrez/query.fcgi?cmd=Retrieve&amp;amp;db=pubmed&amp;amp;dopt=Abstract&amp;amp;list_uids=30126937&amp;amp;query_hl=1&lt;/_url&gt;&lt;_volume&gt;142&lt;/_volume&gt;&lt;_created&gt;65006962&lt;/_created&gt;&lt;_modified&gt;65006962&lt;/_modified&gt;&lt;_impact_factor&gt;   9.703&lt;/_impact_factor&gt;&lt;_social_category&gt;医学(2)&lt;/_social_category&gt;&lt;_collection_scope&gt;SCIE&lt;/_collection_scope&gt;&lt;/Details&gt;&lt;Extra&gt;&lt;DBUID&gt;{3F9387F2-331A-44EC-89D9-44E8C1CA5F18}&lt;/DBUID&gt;&lt;/Extra&gt;&lt;/Item&gt;&lt;/References&gt;&lt;/Group&gt;&lt;/Citation&gt;_x000a_"/>
    <w:docVar w:name="NE.Ref{CCE885DF-BD28-4E88-94C0-766D77076928}" w:val=" ADDIN NE.Ref.{CCE885DF-BD28-4E88-94C0-766D77076928}&lt;Citation&gt;&lt;Group&gt;&lt;References&gt;&lt;Item&gt;&lt;ID&gt;961&lt;/ID&gt;&lt;UID&gt;{CC5F7637-D396-4F4C-8519-7F4DF9E86F2F}&lt;/UID&gt;&lt;Title&gt;浅析学校青少年心理健康档案管理&lt;/Title&gt;&lt;Template&gt;Journal Article&lt;/Template&gt;&lt;Star&gt;0&lt;/Star&gt;&lt;Tag&gt;5&lt;/Tag&gt;&lt;Author&gt;袁付成;&lt;/Author&gt;&lt;Year&gt;2012&lt;/Year&gt;&lt;Details&gt;&lt;_pages&gt;45-46&lt;/_pages&gt;&lt;_url&gt;https://kns.cnki.net/kcms/detail/detail.aspx?FileName=YNDA201201021&amp;amp;DbName=CJFQ2012&lt;/_url&gt;&lt;_keywords&gt;青少年;心理健康档案;档案管理&lt;/_keywords&gt;&lt;_issue&gt;01&lt;/_issue&gt;&lt;_author_aff&gt;中国人民解放军信息工程大学理学院;&lt;/_author_aff&gt;&lt;_journal&gt;云南档案&lt;/_journal&gt;&lt;_created&gt;64288715&lt;/_created&gt;&lt;_modified&gt;64288737&lt;/_modified&gt;&lt;_translated_author&gt;Yuan, Fucheng&lt;/_translated_author&gt;&lt;/Details&gt;&lt;Extra&gt;&lt;DBUID&gt;{F96A950B-833F-4880-A151-76DA2D6A2879}&lt;/DBUID&gt;&lt;/Extra&gt;&lt;/Item&gt;&lt;/References&gt;&lt;/Group&gt;&lt;Group&gt;&lt;References&gt;&lt;Item&gt;&lt;ID&gt;960&lt;/ID&gt;&lt;UID&gt;{A7C3C21B-882E-4515-B63E-C5485E2E3CB2}&lt;/UID&gt;&lt;Title&gt;如何建立青少年心理档案&lt;/Title&gt;&lt;Template&gt;Journal Article&lt;/Template&gt;&lt;Star&gt;0&lt;/Star&gt;&lt;Tag&gt;5&lt;/Tag&gt;&lt;Author&gt;喻菡;张聪;&lt;/Author&gt;&lt;Year&gt;2008&lt;/Year&gt;&lt;Details&gt;&lt;_pages&gt;23-24&lt;/_pages&gt;&lt;_url&gt;https://kns.cnki.net/kcms/detail/detail.aspx?FileName=FBDA200806012&amp;amp;DbName=CJFQ2008&lt;/_url&gt;&lt;_keywords&gt;心理档案;职业能力倾向;心理健康状况;&lt;/_keywords&gt;&lt;_issue&gt;06&lt;/_issue&gt;&lt;_journal&gt;湖北档案&lt;/_journal&gt;&lt;_created&gt;64288715&lt;/_created&gt;&lt;_modified&gt;64288737&lt;/_modified&gt;&lt;_translated_author&gt;Yu, Han;Zhang, Cong&lt;/_translated_author&gt;&lt;/Details&gt;&lt;Extra&gt;&lt;DBUID&gt;{F96A950B-833F-4880-A151-76DA2D6A2879}&lt;/DBUID&gt;&lt;/Extra&gt;&lt;/Item&gt;&lt;/References&gt;&lt;/Group&gt;&lt;Group&gt;&lt;References&gt;&lt;Item&gt;&lt;ID&gt;957&lt;/ID&gt;&lt;UID&gt;{C92B22A1-7713-4F86-A8E7-110AC28B3640}&lt;/UID&gt;&lt;Title&gt;建立与完善青少年心理健康教育档案的思考&lt;/Title&gt;&lt;Template&gt;Journal Article&lt;/Template&gt;&lt;Star&gt;0&lt;/Star&gt;&lt;Tag&gt;5&lt;/Tag&gt;&lt;Author&gt;于伟萍;&lt;/Author&gt;&lt;Year&gt;2007&lt;/Year&gt;&lt;Details&gt;&lt;_pages&gt;477+469&lt;/_pages&gt;&lt;_url&gt;https://kns.cnki.net/kcms/detail/detail.aspx?FileName=ZGJK200706031&amp;amp;DbName=CJFQ2007&lt;/_url&gt;&lt;_keywords&gt;青少年;心理健康教育;档案&lt;/_keywords&gt;&lt;_issue&gt;06&lt;/_issue&gt;&lt;_author_aff&gt;中国疾病预防控制中心健康教育所 北京100011&lt;/_author_aff&gt;&lt;_journal&gt;中国健康教育&lt;/_journal&gt;&lt;_collection_scope&gt;PKU&lt;/_collection_scope&gt;&lt;_created&gt;64288712&lt;/_created&gt;&lt;_modified&gt;64288737&lt;/_modified&gt;&lt;_translated_author&gt;Yu, Weiping&lt;/_translated_author&gt;&lt;/Details&gt;&lt;Extra&gt;&lt;DBUID&gt;{F96A950B-833F-4880-A151-76DA2D6A2879}&lt;/DBUID&gt;&lt;/Extra&gt;&lt;/Item&gt;&lt;/References&gt;&lt;/Group&gt;&lt;/Citation&gt;_x000a_"/>
    <w:docVar w:name="NE.Ref{CCED7BB0-8410-461C-AB4A-3AF9453C5076}" w:val=" ADDIN NE.Ref.{CCED7BB0-8410-461C-AB4A-3AF9453C5076}&lt;Citation&gt;&lt;Group&gt;&lt;References&gt;&lt;Item&gt;&lt;ID&gt;1010&lt;/ID&gt;&lt;UID&gt;{8A6A9661-25BF-4079-9109-555B21D8936A}&lt;/UID&gt;&lt;Title&gt;中国儿童肥胖防控面临的挑战和机遇&lt;/Title&gt;&lt;Template&gt;Journal Article&lt;/Template&gt;&lt;Star&gt;0&lt;/Star&gt;&lt;Tag&gt;0&lt;/Tag&gt;&lt;Author&gt;马冠生; 张玉&lt;/Author&gt;&lt;Year&gt;2020&lt;/Year&gt;&lt;Details&gt;&lt;_author_aff&gt;北京大学公共卫生学院营养与食品卫生学系;&lt;/_author_aff&gt;&lt;_cited_count&gt;23&lt;/_cited_count&gt;&lt;_date&gt;2020-01-13&lt;/_date&gt;&lt;_issue&gt;02&lt;/_issue&gt;&lt;_journal&gt;中国儿童保健杂志&lt;/_journal&gt;&lt;_keywords&gt;儿童肥胖;防控;SWOT&lt;/_keywords&gt;&lt;_pages&gt;117-119&lt;/_pages&gt;&lt;_url&gt;https://kns.cnki.net/kcms/detail/detail.aspx?FileName=ERTO202002002&amp;amp;DbName=DKFX2020&lt;/_url&gt;&lt;_volume&gt;28&lt;/_volume&gt;&lt;_created&gt;64195982&lt;/_created&gt;&lt;_modified&gt;64195982&lt;/_modified&gt;&lt;_db_updated&gt;CNKI - Reference&lt;/_db_updated&gt;&lt;_translated_author&gt;Ma, Guansheng;Zhang, Yu&lt;/_translated_author&gt;&lt;/Details&gt;&lt;Extra&gt;&lt;DBUID&gt;{F96A950B-833F-4880-A151-76DA2D6A2879}&lt;/DBUID&gt;&lt;/Extra&gt;&lt;/Item&gt;&lt;/References&gt;&lt;/Group&gt;&lt;/Citation&gt;_x000a_"/>
    <w:docVar w:name="NE.Ref{CD14676A-BC40-48CB-839F-A1E0CA89862A}" w:val=" ADDIN NE.Ref.{CD14676A-BC40-48CB-839F-A1E0CA89862A}&lt;Citation&gt;&lt;Group&gt;&lt;References&gt;&lt;Item&gt;&lt;ID&gt;3137&lt;/ID&gt;&lt;UID&gt;{E20B162B-BDAB-4532-9344-44CE5DB1BE97}&lt;/UID&gt;&lt;Title&gt;Behavioral and molecular alterations in mice resulting from chronic treatment with dexamethasone: relevance to depression&lt;/Title&gt;&lt;Template&gt;Journal Article&lt;/Template&gt;&lt;Star&gt;0&lt;/Star&gt;&lt;Tag&gt;0&lt;/Tag&gt;&lt;Author&gt;Skupio, U; Tertil, M; Sikora, M; Golda, S; Wawrzczak-Bargiela, A; Przewlocki, R&lt;/Author&gt;&lt;Year&gt;2015&lt;/Year&gt;&lt;Details&gt;&lt;_accessed&gt;64155509&lt;/_accessed&gt;&lt;_accession_num&gt;25433240&lt;/_accession_num&gt;&lt;_author_adr&gt;Department of Molecular Neuropharmacology, Institute of Pharmacology, Polish Academy of Sciences, Poland.; Department of Molecular Neuropharmacology, Institute of Pharmacology, Polish Academy of Sciences, Poland.; Department of Molecular Neuropharmacology, Institute of Pharmacology, Polish Academy of Sciences, Poland.; Department of Molecular Neuropharmacology, Institute of Pharmacology, Polish Academy of Sciences, Poland.; Department of Molecular Neuropharmacology, Institute of Pharmacology, Polish Academy of Sciences, Poland.; Department of Molecular Neuropharmacology, Institute of Pharmacology, Polish Academy of Sciences, Poland. Electronic address: nfprzewl@cyf-kr.edu.pl.&lt;/_author_adr&gt;&lt;_collection_scope&gt;SCI;SCIE&lt;/_collection_scope&gt;&lt;_created&gt;64155509&lt;/_created&gt;&lt;_date&gt;2015-02-12&lt;/_date&gt;&lt;_date_display&gt;2015 Feb 12&lt;/_date_display&gt;&lt;_db_updated&gt;PubMed&lt;/_db_updated&gt;&lt;_doi&gt;10.1016/j.neuroscience.2014.11.035&lt;/_doi&gt;&lt;_impact_factor&gt;   3.590&lt;/_impact_factor&gt;&lt;_isbn&gt;1873-7544 (Electronic); 0306-4522 (Linking)&lt;/_isbn&gt;&lt;_journal&gt;Neuroscience&lt;/_journal&gt;&lt;_keywords&gt;C57BL/6J; GR; depression; dexamethasone; glucocorticoids; stress&lt;/_keywords&gt;&lt;_language&gt;eng&lt;/_language&gt;&lt;_modified&gt;64466846&lt;/_modified&gt;&lt;_ori_publication&gt;Copyright (c) 2014 IBRO. Published by Elsevier Ltd. All rights reserved.&lt;/_ori_publication&gt;&lt;_pages&gt;141-50&lt;/_pages&gt;&lt;_subject_headings&gt;Animals; Brain/*drug effects/*metabolism; Depression/chemically induced/*metabolism; Dexamethasone/*toxicity; Glucocorticoids/*toxicity; Male; Mice; Mice, Inbred C57BL; Motor Activity/drug effects; RNA, Messenger/metabolism; Receptors, Glucocorticoid/*metabolism; Receptors, Mineralocorticoid/metabolism; Stress, Psychological/*metabolism&lt;/_subject_headings&gt;&lt;_tertiary_title&gt;Neuroscience&lt;/_tertiary_title&gt;&lt;_type_work&gt;Journal Article; Research Support, Non-U.S. Gov&amp;apos;t&lt;/_type_work&gt;&lt;_url&gt;http://www.ncbi.nlm.nih.gov/entrez/query.fcgi?cmd=Retrieve&amp;amp;db=pubmed&amp;amp;dopt=Abstract&amp;amp;list_uids=25433240&amp;amp;query_hl=1&lt;/_url&gt;&lt;_volume&gt;286&lt;/_volume&gt;&lt;/Details&gt;&lt;Extra&gt;&lt;DBUID&gt;{93870BB0-CAEF-4F07-AAE0-DA131E288E28}&lt;/DBUID&gt;&lt;/Extra&gt;&lt;/Item&gt;&lt;/References&gt;&lt;/Group&gt;&lt;/Citation&gt;_x000a_"/>
    <w:docVar w:name="NE.Ref{CD14BA93-A796-491C-93F1-76D2CB03FC2F}" w:val=" ADDIN NE.Ref.{CD14BA93-A796-491C-93F1-76D2CB03FC2F}&lt;Citation&gt;&lt;Group&gt;&lt;References&gt;&lt;Item&gt;&lt;ID&gt;39&lt;/ID&gt;&lt;UID&gt;{4A6FD35E-585F-4AAC-85A9-2C0255DF057F}&lt;/UID&gt;&lt;Title&gt;A conceptual and methodological critique of internet addiction research: Towards a model of compensatory internet use&lt;/Title&gt;&lt;Template&gt;Journal Article&lt;/Template&gt;&lt;Star&gt;0&lt;/Star&gt;&lt;Tag&gt;0&lt;/Tag&gt;&lt;Author&gt;Kardefelt-Winther, Daniel&lt;/Author&gt;&lt;Year&gt;2014&lt;/Year&gt;&lt;Details&gt;&lt;_author_adr&gt;Department of Media &amp;amp; Communications, London School of Economics and Political Science, WC2A 2AE London, United Kingdom&lt;/_author_adr&gt;&lt;_db_provider&gt;CNKI&lt;/_db_provider&gt;&lt;_isbn&gt;0747-5632&lt;/_isbn&gt;&lt;_journal&gt;Computers in Human Behavior&lt;/_journal&gt;&lt;_keywords&gt;Internet addiction;;Compulsive internet use;;Problematic internet use;;Compensatory internet use;;Motivations for internet use&lt;/_keywords&gt;&lt;_volume&gt;31&lt;/_volume&gt;&lt;_created&gt;64741864&lt;/_created&gt;&lt;_modified&gt;64741864&lt;/_modified&gt;&lt;_impact_factor&gt;   8.957&lt;/_impact_factor&gt;&lt;_social_category&gt;心理学(1)&lt;/_social_category&gt;&lt;_collection_scope&gt;SSCI;EI&lt;/_collection_scope&gt;&lt;/Details&gt;&lt;Extra&gt;&lt;DBUID&gt;{EAD0D9F0-7B9C-4750-A1E8-6A02F78A758B}&lt;/DBUID&gt;&lt;/Extra&gt;&lt;/Item&gt;&lt;/References&gt;&lt;/Group&gt;&lt;/Citation&gt;_x000a_"/>
    <w:docVar w:name="NE.Ref{CD4F62B2-0E2B-4BD4-94B4-D39E74B59266}" w:val=" ADDIN NE.Ref.{CD4F62B2-0E2B-4BD4-94B4-D39E74B59266}&lt;Citation&gt;&lt;Group&gt;&lt;References&gt;&lt;Item&gt;&lt;ID&gt;2772&lt;/ID&gt;&lt;UID&gt;{3D13D8F2-C6AF-4DE4-BE74-28A2F5B057FD}&lt;/UID&gt;&lt;Title&gt;健康促进学校活动的现状及展望&lt;/Title&gt;&lt;Template&gt;Journal Article&lt;/Template&gt;&lt;Star&gt;0&lt;/Star&gt;&lt;Tag&gt;0&lt;/Tag&gt;&lt;Author&gt;陈润&lt;/Author&gt;&lt;Year&gt;2004&lt;/Year&gt;&lt;Details&gt;&lt;_author_aff&gt;泸州医学院预防医学教研室 四川646000&lt;/_author_aff&gt;&lt;_collection_scope&gt;PKU&lt;/_collection_scope&gt;&lt;_created&gt;63560041&lt;/_created&gt;&lt;_date&gt;2004-02-25&lt;/_date&gt;&lt;_db_provider&gt;CNKI: 期刊&lt;/_db_provider&gt;&lt;_db_updated&gt;CNKI - Reference&lt;/_db_updated&gt;&lt;_issue&gt;01&lt;/_issue&gt;&lt;_journal&gt;中国学校卫生&lt;/_journal&gt;&lt;_keywords&gt;健康促进;健康教育;现状;展望;学校&lt;/_keywords&gt;&lt;_modified&gt;63560041&lt;/_modified&gt;&lt;_pages&gt;114-116&lt;/_pages&gt;&lt;_url&gt;http://kns.cnki.net/KCMS/detail/detail.aspx?FileName=XIWS200401085&amp;amp;DbName=CJFQ2004&lt;/_url&gt;&lt;_translated_author&gt;Chen, Run&lt;/_translated_author&gt;&lt;/Details&gt;&lt;Extra/&gt;&lt;/Item&gt;&lt;/References&gt;&lt;/Group&gt;&lt;/Citation&gt;_x000a_"/>
    <w:docVar w:name="NE.Ref{CD604882-FBD1-4CB0-AFD5-ADDC2CFBA9BA}" w:val=" ADDIN NE.Ref.{CD604882-FBD1-4CB0-AFD5-ADDC2CFBA9BA}&lt;Citation&gt;&lt;Group&gt;&lt;References&gt;&lt;Item&gt;&lt;ID&gt;103&lt;/ID&gt;&lt;UID&gt;{CE331D4B-7727-4F31-8B70-01337EFA92AF}&lt;/UID&gt;&lt;Title&gt;Exercise and Fatigue&lt;/Title&gt;&lt;Template&gt;Journal Article&lt;/Template&gt;&lt;Star&gt;0&lt;/Star&gt;&lt;Tag&gt;0&lt;/Tag&gt;&lt;Author&gt;Ament, Wim; Verkerke, Gijsbertus J&lt;/Author&gt;&lt;Year&gt;2009&lt;/Year&gt;&lt;Details&gt;&lt;_alternate_title&gt;Sports Medicine&lt;/_alternate_title&gt;&lt;_collection_scope&gt;SCIE&lt;/_collection_scope&gt;&lt;_created&gt;64838742&lt;/_created&gt;&lt;_date&gt;2009-01-01&lt;/_date&gt;&lt;_date_display&gt;2009&lt;/_date_display&gt;&lt;_doi&gt;10.2165/00007256-200939050-00005&lt;/_doi&gt;&lt;_impact_factor&gt;  11.928&lt;/_impact_factor&gt;&lt;_isbn&gt;1179-2035&lt;/_isbn&gt;&lt;_issue&gt;5&lt;/_issue&gt;&lt;_journal&gt;Sports Medicine&lt;/_journal&gt;&lt;_modified&gt;64838742&lt;/_modified&gt;&lt;_number&gt;Ament2009&lt;/_number&gt;&lt;_pages&gt;389-422&lt;/_pages&gt;&lt;_social_category&gt;医学(1)&lt;/_social_category&gt;&lt;_url&gt;https://doi.org/10.2165/00007256-200939050-00005&lt;/_url&gt;&lt;_volume&gt;39&lt;/_volume&gt;&lt;/Details&gt;&lt;Extra&gt;&lt;DBUID&gt;{62B73418-E7EA-4772-A85B-742AAA2FBBE5}&lt;/DBUID&gt;&lt;/Extra&gt;&lt;/Item&gt;&lt;/References&gt;&lt;/Group&gt;&lt;/Citation&gt;_x000a_"/>
    <w:docVar w:name="NE.Ref{CD70DA69-87DF-46A2-B91F-44595473E4DC}" w:val=" ADDIN NE.Ref.{CD70DA69-87DF-46A2-B91F-44595473E4DC}&lt;Citation&gt;&lt;Group&gt;&lt;References&gt;&lt;Item&gt;&lt;ID&gt;8&lt;/ID&gt;&lt;UID&gt;{CB8BBC24-96EC-44AC-8CBB-6380501FE284}&lt;/UID&gt;&lt;Title&gt;Differences in adverse childhood experiences (ACEs) and quality of physical and  mental health between transgender and cisgender sexual minorities&lt;/Title&gt;&lt;Template&gt;Journal Article&lt;/Template&gt;&lt;Star&gt;0&lt;/Star&gt;&lt;Tag&gt;0&lt;/Tag&gt;&lt;Author&gt;Schnarrs, P W; Stone, A L; Salcido, R Jr; Baldwin, A; Georgiou, C; Nemeroff, C B&lt;/Author&gt;&lt;Year&gt;2019&lt;/Year&gt;&lt;Details&gt;&lt;_accession_num&gt;31518909&lt;/_accession_num&gt;&lt;_author_adr&gt;Division of Community Engagement and Health Equity, Department of Population  Health, Dell Medical School, The University of Texas, Austin, TX, USA; The Center  for Research to Advance Community Health (ReACH), UT Health - San Antonio, San  Antonio, TX, USA; The Population Research Center, The University of Texas,  Austin, USA. Electronic address: phillip.schnarrs@austin.utexas.edu.; Department of Sociology and Anthropology, Trinity University, San Antonio, TX,  USA.; The PRIDE Center San Antonio, San Antonio, TX, USA.; The Department of Kinesiology, Health, and Nutrition, The University of Texas at  San Antonio, San Antonio, TX, USA.; Division of Community Engagement and Health Equity, Department of Population  Health, Dell Medical School, The University of Texas, Austin, TX, USA.; Department of Psychiatry, Dell Medical School, The University of Texas, Austin,  TX, USA; Institute for Early Life Adversity Research, The University of Texas,  Austin, TX, USA.&lt;/_author_adr&gt;&lt;_date_display&gt;2019 Dec&lt;/_date_display&gt;&lt;_date&gt;2019-12-01&lt;/_date&gt;&lt;_doi&gt;10.1016/j.jpsychires.2019.09.001&lt;/_doi&gt;&lt;_isbn&gt;1879-1379 (Electronic); 0022-3956 (Linking)&lt;/_isbn&gt;&lt;_journal&gt;J Psychiatr Res&lt;/_journal&gt;&lt;_language&gt;eng&lt;/_language&gt;&lt;_ori_publication&gt;Copyright © 2019. Published by Elsevier Ltd.&lt;/_ori_publication&gt;&lt;_pages&gt;1-6&lt;/_pages&gt;&lt;_subject_headings&gt;Adolescent; Adult; Adult Survivors of Child Abuse/*statistics &amp;amp; numerical data; Adverse Childhood Experiences/*statistics &amp;amp; numerical data; Aged; Community-Based Participatory Research; Female; *Health Status; Humans; Male; Mental Disorders/*epidemiology; Middle Aged; Sexual and Gender Minorities/*statistics &amp;amp; numerical data; Transgender Persons/statistics &amp;amp; numerical data; Young Adult&lt;/_subject_headings&gt;&lt;_tertiary_title&gt;Journal of psychiatric research&lt;/_tertiary_title&gt;&lt;_type_work&gt;Journal Article; Research Support, Non-U.S. Gov&amp;apos;t&lt;/_type_work&gt;&lt;_url&gt;http://www.ncbi.nlm.nih.gov/entrez/query.fcgi?cmd=Retrieve&amp;amp;db=pubmed&amp;amp;dopt=Abstract&amp;amp;list_uids=31518909&amp;amp;query_hl=1&lt;/_url&gt;&lt;_volume&gt;119&lt;/_volume&gt;&lt;_created&gt;65037850&lt;/_created&gt;&lt;_modified&gt;65037850&lt;/_modified&gt;&lt;_impact_factor&gt;   5.250&lt;/_impact_factor&gt;&lt;_social_category&gt;精神病学(2)&lt;/_social_category&gt;&lt;_collection_scope&gt;SCIE;SSCI&lt;/_collection_scope&gt;&lt;/Details&gt;&lt;Extra&gt;&lt;DBUID&gt;{E8B63CCE-2911-453B-A6B8-3F17E13D27B0}&lt;/DBUID&gt;&lt;/Extra&gt;&lt;/Item&gt;&lt;/References&gt;&lt;/Group&gt;&lt;/Citation&gt;_x000a_"/>
    <w:docVar w:name="NE.Ref{CDB6F207-2C29-42F7-8C38-517AA5CB1803}" w:val=" ADDIN NE.Ref.{CDB6F207-2C29-42F7-8C38-517AA5CB1803}&lt;Citation&gt;&lt;Group&gt;&lt;References&gt;&lt;Item&gt;&lt;ID&gt;2904&lt;/ID&gt;&lt;UID&gt;{ED0C1DE7-B278-4D15-ABF3-C17845FC23A1}&lt;/UID&gt;&lt;Title&gt;Building a New Life in Australia: The Longitudinal Study of Humanitarian Migrants: Data Users Guide Release 5.0&lt;/Title&gt;&lt;Template&gt;Report&lt;/Template&gt;&lt;Star&gt;0&lt;/Star&gt;&lt;Tag&gt;0&lt;/Tag&gt;&lt;Author&gt;&amp;quot;Australian Departiment Of Social Services&amp;quot;&lt;/Author&gt;&lt;Year&gt;2019&lt;/Year&gt;&lt;Details&gt;&lt;_accessed&gt;64744672&lt;/_accessed&gt;&lt;_created&gt;64283983&lt;/_created&gt;&lt;_modified&gt;64744672&lt;/_modified&gt;&lt;_publisher&gt;Australian Institute of Family Studies, Colmar Brunton Social Research&lt;/_publisher&gt;&lt;_url&gt;https://aifs.gov.au/bnla/sites/default/files/data_users_guide_-_bnla_release_5.0.pdf&lt;/_url&gt;&lt;/Details&gt;&lt;Extra&gt;&lt;DBUID&gt;{93870BB0-CAEF-4F07-AAE0-DA131E288E28}&lt;/DBUID&gt;&lt;/Extra&gt;&lt;/Item&gt;&lt;/References&gt;&lt;/Group&gt;&lt;/Citation&gt;_x000a_"/>
    <w:docVar w:name="NE.Ref{CDD49C73-896B-40AD-BFEC-0250513756A7}" w:val=" ADDIN NE.Ref.{CDD49C73-896B-40AD-BFEC-0250513756A7}&lt;Citation&gt;&lt;Group&gt;&lt;References&gt;&lt;Item&gt;&lt;ID&gt;88&lt;/ID&gt;&lt;UID&gt;{ED6ACAF8-E0B7-4D50-9CF8-446BD9F7F815}&lt;/UID&gt;&lt;Title&gt;SURVEY OF ADVERSE CHILDHOOD EXPERIENCES AND ASSOCIATED HEALTH-HARMING BEHAVIOURS AMONG POLISH STUDENTS&lt;/Title&gt;&lt;Template&gt;Web Page&lt;/Template&gt;&lt;Star&gt;0&lt;/Star&gt;&lt;Tag&gt;0&lt;/Tag&gt;&lt;Author&gt;Makaruk, Katarzyna; Włodarczyk, Joanna; Sethi, Dinesh; Michalski, Piotr; Szredzińska, Renata; Karwowska, Paulina&lt;/Author&gt;&lt;Year&gt;2018&lt;/Year&gt;&lt;Details&gt;&lt;_accessed&gt;65123836&lt;/_accessed&gt;&lt;_created&gt;65123836&lt;/_created&gt;&lt;_issue&gt;10/27&lt;/_issue&gt;&lt;_modified&gt;65171333&lt;/_modified&gt;&lt;_url&gt;https://fdds.pl/_Resources/Persistent/2/4/5/a/245aa7cce56f00421a07d3ae61f1e729e20bff90/ace-report-poland-en.pdf&lt;/_url&gt;&lt;_volume&gt;2023&lt;/_volume&gt;&lt;/Details&gt;&lt;Extra/&gt;&lt;/Item&gt;&lt;/References&gt;&lt;/Group&gt;&lt;/Citation&gt;_x000a_"/>
    <w:docVar w:name="NE.Ref{CE111AB8-63F6-4474-9F03-24ABA9E04B1F}" w:val=" ADDIN NE.Ref.{CE111AB8-63F6-4474-9F03-24ABA9E04B1F}&lt;Citation&gt;&lt;Group&gt;&lt;References&gt;&lt;Item&gt;&lt;ID&gt;44&lt;/ID&gt;&lt;UID&gt;{0E5E6A6F-B877-423D-941A-E23C3FB9BEEC}&lt;/UID&gt;&lt;Title&gt;The buffer of resilience in the relations of gender-related discrimination,  rejection, and victimization with depression among Chinese transgender and gender  non-conforming individuals&lt;/Title&gt;&lt;Template&gt;Journal Article&lt;/Template&gt;&lt;Star&gt;0&lt;/Star&gt;&lt;Tag&gt;0&lt;/Tag&gt;&lt;Author&gt;Zhang, J; Lo, H H; Au, A M&lt;/Author&gt;&lt;Year&gt;2021&lt;/Year&gt;&lt;Details&gt;&lt;_accession_num&gt;33578347&lt;/_accession_num&gt;&lt;_author_adr&gt;Department of Applied Social Sciences, The Hong Kong Polytechnic University, Hung  Hom, Kowloon, Hong Kong. Electronic address: jiwen.zhang@connect.polyu.hk.; Department of Applied Social Sciences, The Hong Kong Polytechnic University, Hung  Hom, Kowloon, Hong Kong. Electronic address: herman.lo@polyu.edu.hk.; Department of Applied Social Sciences, The Hong Kong Polytechnic University, Hung  Hom, Kowloon, Hong Kong. Electronic address: ssalma@polyu.edu.hk.&lt;/_author_adr&gt;&lt;_date_display&gt;2021 Mar 15&lt;/_date_display&gt;&lt;_date&gt;2021-03-15&lt;/_date&gt;&lt;_doi&gt;10.1016/j.jad.2021.01.059&lt;/_doi&gt;&lt;_isbn&gt;1573-2517 (Electronic); 0165-0327 (Linking)&lt;/_isbn&gt;&lt;_journal&gt;J Affect Disord&lt;/_journal&gt;&lt;_keywords&gt;Chinese context; depression; gender non-conforming; minority stressor; transgender&lt;/_keywords&gt;&lt;_language&gt;eng&lt;/_language&gt;&lt;_ori_publication&gt;Copyright © 2021. Published by Elsevier B.V.&lt;/_ori_publication&gt;&lt;_pages&gt;335-343&lt;/_pages&gt;&lt;_subject_headings&gt;China; *Crime Victims; Cross-Sectional Studies; Depression/epidemiology; Humans; Longitudinal Studies; *Transgender Persons&lt;/_subject_headings&gt;&lt;_tertiary_title&gt;Journal of affective disorders&lt;/_tertiary_title&gt;&lt;_type_work&gt;Journal Article&lt;/_type_work&gt;&lt;_url&gt;http://www.ncbi.nlm.nih.gov/entrez/query.fcgi?cmd=Retrieve&amp;amp;db=pubmed&amp;amp;dopt=Abstract&amp;amp;list_uids=33578347&amp;amp;query_hl=1&lt;/_url&gt;&lt;_volume&gt;283&lt;/_volume&gt;&lt;_created&gt;64675572&lt;/_created&gt;&lt;_modified&gt;64675572&lt;/_modified&gt;&lt;_impact_factor&gt;   6.533&lt;/_impact_factor&gt;&lt;_social_category&gt;医学(2)&lt;/_social_category&gt;&lt;_collection_scope&gt;SSCI;SCIE&lt;/_collection_scope&gt;&lt;/Details&gt;&lt;Extra&gt;&lt;DBUID&gt;{356C3A99-4987-4C6B-B8BC-C696A681C912}&lt;/DBUID&gt;&lt;/Extra&gt;&lt;/Item&gt;&lt;/References&gt;&lt;/Group&gt;&lt;/Citation&gt;_x000a_"/>
    <w:docVar w:name="NE.Ref{CE7B3287-39BA-44CD-9E5D-9A5052A0C510}" w:val=" ADDIN NE.Ref.{CE7B3287-39BA-44CD-9E5D-9A5052A0C510}&lt;Citation&gt;&lt;Group&gt;&lt;References&gt;&lt;Item&gt;&lt;ID&gt;124&lt;/ID&gt;&lt;UID&gt;{91895704-D622-4848-8ECA-A890CC090448}&lt;/UID&gt;&lt;Title&gt;40 guos00038-009-5413-9&lt;/Title&gt;&lt;Template&gt;Journal Article&lt;/Template&gt;&lt;Star&gt;0&lt;/Star&gt;&lt;Tag&gt;0&lt;/Tag&gt;&lt;Author/&gt;&lt;Year&gt;0&lt;/Year&gt;&lt;Details&gt;&lt;_created&gt;64655538&lt;/_created&gt;&lt;_modified&gt;64655538&lt;/_modified&gt;&lt;/Details&gt;&lt;Extra&gt;&lt;DBUID&gt;{725D76A1-09CB-4550-9760-2CAB276F575A}&lt;/DBUID&gt;&lt;/Extra&gt;&lt;/Item&gt;&lt;/References&gt;&lt;/Group&gt;&lt;/Citation&gt;_x000a_"/>
    <w:docVar w:name="NE.Ref{CE808187-2E28-41A9-A88D-15F76F167FF5}" w:val=" ADDIN NE.Ref.{CE808187-2E28-41A9-A88D-15F76F167FF5}&lt;Citation&gt;&lt;Group&gt;&lt;References&gt;&lt;Item&gt;&lt;ID&gt;42&lt;/ID&gt;&lt;UID&gt;{43BFBCB8-B385-4968-96C9-BD3266C15202}&lt;/UID&gt;&lt;Title&gt;广东省教育厅等八部门关于印发《广东省综合防控儿童青少年近视实施方案》的通知&lt;/Title&gt;&lt;Template&gt;Web Page&lt;/Template&gt;&lt;Star&gt;0&lt;/Star&gt;&lt;Tag&gt;0&lt;/Tag&gt;&lt;Author&gt;广东省教育厅&lt;/Author&gt;&lt;Year&gt;2019&lt;/Year&gt;&lt;Details&gt;&lt;_accessed&gt;64845420&lt;/_accessed&gt;&lt;_created&gt;64845420&lt;/_created&gt;&lt;_issue&gt;4/16&lt;/_issue&gt;&lt;_modified&gt;64845420&lt;/_modified&gt;&lt;_url&gt;http://edu.gd.gov.cn/zwgknew/jyzcfg/gfxwj/content/post_3382017.html&lt;/_url&gt;&lt;_volume&gt;2023&lt;/_volume&gt;&lt;_translated_author&gt;Guang, Dong sheng jiao yu&lt;/_translated_author&gt;&lt;/Details&gt;&lt;Extra&gt;&lt;DBUID&gt;{3F9387F2-331A-44EC-89D9-44E8C1CA5F18}&lt;/DBUID&gt;&lt;/Extra&gt;&lt;/Item&gt;&lt;/References&gt;&lt;/Group&gt;&lt;/Citation&gt;_x000a_"/>
    <w:docVar w:name="NE.Ref{CE842BCC-EBC9-4A58-BB9D-3E57895A3DA0}" w:val=" ADDIN NE.Ref.{CE842BCC-EBC9-4A58-BB9D-3E57895A3DA0}&lt;Citation&gt;&lt;Group&gt;&lt;References&gt;&lt;Item&gt;&lt;ID&gt;86&lt;/ID&gt;&lt;UID&gt;{C2F76AD6-23EC-459B-9973-05C371B823D1}&lt;/UID&gt;&lt;Title&gt;Socioeconomic inequality in child mental health during the COVID-19 pandemic: First evidence from China&lt;/Title&gt;&lt;Template&gt;Journal Article&lt;/Template&gt;&lt;Star&gt;0&lt;/Star&gt;&lt;Tag&gt;0&lt;/Tag&gt;&lt;Author&gt;Li, Wen; Wang, Zijing; Wang, Guanghai; Ip, Patrick; Sun, Xiaoning; Jiang, Yanrui; Jiang, Fan&lt;/Author&gt;&lt;Year&gt;2021&lt;/Year&gt;&lt;Details&gt;&lt;_alternate_title&gt;Journal of Affective Disorders&lt;/_alternate_title&gt;&lt;_collection_scope&gt;SSCI;SCIE&lt;/_collection_scope&gt;&lt;_created&gt;65123273&lt;/_created&gt;&lt;_date&gt;2021-01-01&lt;/_date&gt;&lt;_date_display&gt;2021&lt;/_date_display&gt;&lt;_doi&gt;https://doi.org/10.1016/j.jad.2021.03.009&lt;/_doi&gt;&lt;_impact_factor&gt;   6.533&lt;/_impact_factor&gt;&lt;_isbn&gt;0165-0327&lt;/_isbn&gt;&lt;_journal&gt;Journal of Affective Disorders&lt;/_journal&gt;&lt;_keywords&gt;Socioeconomic inequality; Child mental health; COVID-19; Lifestyle; Family environment; China&lt;/_keywords&gt;&lt;_modified&gt;65123273&lt;/_modified&gt;&lt;_pages&gt;8-14&lt;/_pages&gt;&lt;_social_category&gt;医学(2)&lt;/_social_category&gt;&lt;_url&gt;https://www.sciencedirect.com/science/article/pii/S0165032721002342&lt;/_url&gt;&lt;_volume&gt;287&lt;/_volume&gt;&lt;/Details&gt;&lt;Extra&gt;&lt;DBUID&gt;{B229E695-20C0-47E4-A960-6A523A810098}&lt;/DBUID&gt;&lt;/Extra&gt;&lt;/Item&gt;&lt;/References&gt;&lt;/Group&gt;&lt;/Citation&gt;_x000a_"/>
    <w:docVar w:name="NE.Ref{CE93D3F6-9915-41D3-AB3C-FD16A57FA1B1}" w:val=" ADDIN NE.Ref.{CE93D3F6-9915-41D3-AB3C-FD16A57FA1B1}&lt;Citation&gt;&lt;Group&gt;&lt;References&gt;&lt;Item&gt;&lt;ID&gt;70&lt;/ID&gt;&lt;UID&gt;{B1F6C89B-E643-404D-BD43-21F785F25E91}&lt;/UID&gt;&lt;Title&gt;Factors associated with myopia in school children in China: the Beijing childhood eye study&lt;/Title&gt;&lt;Template&gt;Journal Article&lt;/Template&gt;&lt;Star&gt;0&lt;/Star&gt;&lt;Tag&gt;0&lt;/Tag&gt;&lt;Author&gt;You, Q S; Wu, L J; Duan, J L; Luo, Y X; Liu, L J; Li, X; Gao, Q; Wang, W; Xu, L; Jonas, J B; Guo, X H&lt;/Author&gt;&lt;Year&gt;2012&lt;/Year&gt;&lt;Details&gt;&lt;_accession_num&gt;23300738&lt;/_accession_num&gt;&lt;_author_adr&gt;Beijing Institute of Ophthalmology, Beijing Tongren Hospital, Capital Medical University, Beijing, China.&lt;/_author_adr&gt;&lt;_date_display&gt;2012&lt;/_date_display&gt;&lt;_date&gt;2012-01-20&lt;/_date&gt;&lt;_doi&gt;10.1371/journal.pone.0052668&lt;/_doi&gt;&lt;_isbn&gt;1932-6203 (Electronic); 1932-6203 (Linking)&lt;/_isbn&gt;&lt;_issue&gt;12&lt;/_issue&gt;&lt;_journal&gt;PLoS One&lt;/_journal&gt;&lt;_language&gt;eng&lt;/_language&gt;&lt;_pages&gt;e52668&lt;/_pages&gt;&lt;_subject_headings&gt;Adolescent; Age Factors; Child; China/epidemiology; Cross-Sectional Studies; Female; Humans; Male; Multivariate Analysis; Myopia/*epidemiology/etiology; Odds Ratio; Prevalence; Risk Factors; Rural Population; Sex Factors; Socioeconomic Factors; Urban Population&lt;/_subject_headings&gt;&lt;_tertiary_title&gt;PloS one&lt;/_tertiary_title&gt;&lt;_type_work&gt;Journal Article; Research Support, Non-U.S. Gov&amp;apos;t&lt;/_type_work&gt;&lt;_url&gt;http://www.ncbi.nlm.nih.gov/entrez/query.fcgi?cmd=Retrieve&amp;amp;db=pubmed&amp;amp;dopt=Abstract&amp;amp;list_uids=23300738&amp;amp;query_hl=1&lt;/_url&gt;&lt;_volume&gt;7&lt;/_volume&gt;&lt;_created&gt;63580973&lt;/_created&gt;&lt;_modified&gt;63580974&lt;/_modified&gt;&lt;_db_updated&gt;PubMed&lt;/_db_updated&gt;&lt;_impact_factor&gt;   2.740&lt;/_impact_factor&gt;&lt;_collection_scope&gt;SCIE&lt;/_collection_scope&gt;&lt;/Details&gt;&lt;Extra&gt;&lt;DBUID&gt;{5D4A96AE-2D4D-41F0-9DA9-F21F7ED3972F}&lt;/DBUID&gt;&lt;/Extra&gt;&lt;/Item&gt;&lt;/References&gt;&lt;/Group&gt;&lt;/Citation&gt;_x000a_"/>
    <w:docVar w:name="NE.Ref{CEB7FFC5-5FD0-4515-8A06-65294E4752BE}" w:val=" ADDIN NE.Ref.{CEB7FFC5-5FD0-4515-8A06-65294E4752BE}&lt;Citation&gt;&lt;Group&gt;&lt;References&gt;&lt;Item&gt;&lt;ID&gt;66&lt;/ID&gt;&lt;UID&gt;{000DB925-247B-43CE-A3E0-0177D3230470}&lt;/UID&gt;&lt;Title&gt;Cross-validation of a short form of the CES-D in Chinese elderly.&lt;/Title&gt;&lt;Template&gt;Journal Article&lt;/Template&gt;&lt;Star&gt;0&lt;/Star&gt;&lt;Tag&gt;0&lt;/Tag&gt;&lt;Author&gt;Boey, K W&lt;/Author&gt;&lt;Year&gt;1999&lt;/Year&gt;&lt;Details&gt;&lt;_author_adr&gt;Department of Social Work, University of Hong Kong, P.R. China. kwboey@hkucc.hku.hk&lt;/_author_adr&gt;&lt;_collection_scope&gt;SSCI;SCIE&lt;/_collection_scope&gt;&lt;_created&gt;64783665&lt;/_created&gt;&lt;_db_provider&gt;PubMed&lt;/_db_provider&gt;&lt;_impact_factor&gt;   3.850&lt;/_impact_factor&gt;&lt;_isbn&gt;0885-6230 &lt;/_isbn&gt;&lt;_issue&gt;8&lt;/_issue&gt;&lt;_journal&gt;International journal of geriatric psychiatry&lt;/_journal&gt;&lt;_language&gt;English&lt;/_language&gt;&lt;_modified&gt;64783665&lt;/_modified&gt;&lt;_pages&gt;608-17&lt;/_pages&gt;&lt;_social_category&gt;医学(2)&lt;/_social_category&gt;&lt;_url&gt;https://www.ncbi.nlm.nih.gov/pubmed/10489651&lt;/_url&gt;&lt;_volume&gt;14&lt;/_volume&gt;&lt;/Details&gt;&lt;Extra&gt;&lt;DBUID&gt;{262F321C-6F5E-42FE-A29B-2689D77CF0BF}&lt;/DBUID&gt;&lt;/Extra&gt;&lt;/Item&gt;&lt;/References&gt;&lt;/Group&gt;&lt;Group&gt;&lt;References&gt;&lt;Item&gt;&lt;ID&gt;67&lt;/ID&gt;&lt;UID&gt;{205150FC-2225-4C34-91CB-84165A2A2285}&lt;/UID&gt;&lt;Title&gt;The Center for Epidemiologic Studies Depression Scale in older Chinese: thresholds for long and short forms.&lt;/Title&gt;&lt;Template&gt;Journal Article&lt;/Template&gt;&lt;Star&gt;0&lt;/Star&gt;&lt;Tag&gt;0&lt;/Tag&gt;&lt;Author&gt;Cheng, Sheung-Tak;Chan, Alfred C M&lt;/Author&gt;&lt;Year&gt;2005&lt;/Year&gt;&lt;Details&gt;&lt;_author_adr&gt;Department of Applied Social Studies, City University of Hong Kong. tak.cheng@cityu.edu.hk&lt;/_author_adr&gt;&lt;_collection_scope&gt;SSCI;SCIE&lt;/_collection_scope&gt;&lt;_created&gt;64783667&lt;/_created&gt;&lt;_db_provider&gt;PubMed&lt;/_db_provider&gt;&lt;_impact_factor&gt;   3.850&lt;/_impact_factor&gt;&lt;_isbn&gt;0885-6230 &lt;/_isbn&gt;&lt;_issue&gt;5&lt;/_issue&gt;&lt;_journal&gt;International journal of geriatric psychiatry&lt;/_journal&gt;&lt;_language&gt;English&lt;/_language&gt;&lt;_modified&gt;64783667&lt;/_modified&gt;&lt;_pages&gt;465-70&lt;/_pages&gt;&lt;_social_category&gt;医学(2)&lt;/_social_category&gt;&lt;_url&gt;https://www.ncbi.nlm.nih.gov/pubmed/15852439&lt;/_url&gt;&lt;_volume&gt;20&lt;/_volume&gt;&lt;/Details&gt;&lt;Extra&gt;&lt;DBUID&gt;{262F321C-6F5E-42FE-A29B-2689D77CF0BF}&lt;/DBUID&gt;&lt;/Extra&gt;&lt;/Item&gt;&lt;/References&gt;&lt;/Group&gt;&lt;Group&gt;&lt;References&gt;&lt;Item&gt;&lt;ID&gt;7&lt;/ID&gt;&lt;UID&gt;{7F7672D8-8F40-424D-A740-D7B3DA98EC22}&lt;/UID&gt;&lt;Title&gt;Association of Depressive Symptoms With Incident Cardiovascular Diseases in Middle-Aged and Older Chinese Adults&lt;/Title&gt;&lt;Template&gt;Journal Article&lt;/Template&gt;&lt;Star&gt;0&lt;/Star&gt;&lt;Tag&gt;0&lt;/Tag&gt;&lt;Author&gt;Li, Haibin; Zheng, Deqiang; Li, Zhiwei; Wu, Zhiyuan; Feng, Wei; Cao, Xue; Wang, Jiaxin; Gao, Qi; Li, Xia; Wang, Wei; Hall, Brian J; Xiang, Yu-Tao; Guo, Xiuhua&lt;/Author&gt;&lt;Year&gt;2019&lt;/Year&gt;&lt;Details&gt;&lt;_accessed&gt;64783692&lt;/_accessed&gt;&lt;_collection_scope&gt;SCIE&lt;/_collection_scope&gt;&lt;_created&gt;64764841&lt;/_created&gt;&lt;_date&gt;63073440&lt;/_date&gt;&lt;_db_updated&gt;CrossRef&lt;/_db_updated&gt;&lt;_doi&gt;10.1001/jamanetworkopen.2019.16591&lt;/_doi&gt;&lt;_impact_factor&gt;  13.353&lt;/_impact_factor&gt;&lt;_isbn&gt;2574-3805&lt;/_isbn&gt;&lt;_issue&gt;12&lt;/_issue&gt;&lt;_journal&gt;JAMA Network Open&lt;/_journal&gt;&lt;_modified&gt;64783692&lt;/_modified&gt;&lt;_pages&gt;e1916591&lt;/_pages&gt;&lt;_social_category&gt;医学(1)&lt;/_social_category&gt;&lt;_tertiary_title&gt;JAMA Netw Open&lt;/_tertiary_title&gt;&lt;_url&gt;https://jamanetwork.com/journals/jamanetworkopen/fullarticle/2756253_x000d__x000a_https://jamanetwork.com/journals/jamanetworkopen/articlepdf/2756253/li_2019_oi_190629.pdf&lt;/_url&gt;&lt;_volume&gt;2&lt;/_volume&gt;&lt;/Details&gt;&lt;Extra&gt;&lt;DBUID&gt;{262F321C-6F5E-42FE-A29B-2689D77CF0BF}&lt;/DBUID&gt;&lt;/Extra&gt;&lt;/Item&gt;&lt;/References&gt;&lt;/Group&gt;&lt;/Citation&gt;_x000a_"/>
    <w:docVar w:name="NE.Ref{CEBB3C65-3C80-45FF-8AD3-0C71EB33232B}" w:val=" ADDIN NE.Ref.{CEBB3C65-3C80-45FF-8AD3-0C71EB33232B}&lt;Citation&gt;&lt;Group&gt;&lt;References&gt;&lt;Item&gt;&lt;ID&gt;100&lt;/ID&gt;&lt;UID&gt;{EC65CE19-BAB4-4D00-A556-D4C97E8A4669}&lt;/UID&gt;&lt;Title&gt;童年期正性与负性经历对中小学生焦虑抑郁的影响及炎症负荷的中介效应研究&lt;/Title&gt;&lt;Template&gt;Thesis&lt;/Template&gt;&lt;Star&gt;0&lt;/Star&gt;&lt;Tag&gt;0&lt;/Tag&gt;&lt;Author&gt;屈光波&lt;/Author&gt;&lt;Year&gt;2023&lt;/Year&gt;&lt;Details&gt;&lt;_accessed&gt;65152569&lt;/_accessed&gt;&lt;_created&gt;65147745&lt;/_created&gt;&lt;_db_provider&gt;CNKI&lt;/_db_provider&gt;&lt;_doi&gt;10.26921/d.cnki.ganyu.2022.000071&lt;/_doi&gt;&lt;_keywords&gt;童年期负性经历;童年期正性经历;炎症因子;焦虑抑郁;青少年&lt;/_keywords&gt;&lt;_modified&gt;65152569&lt;/_modified&gt;&lt;_publisher&gt;安徽医科大学&lt;/_publisher&gt;&lt;_tertiary_author&gt;孙业桓&lt;/_tertiary_author&gt;&lt;_type_work&gt;博士&lt;/_type_work&gt;&lt;_translated_author&gt;Qu, Guang bo&lt;/_translated_author&gt;&lt;_translated_tertiary_author&gt;Sun, Ye huan&lt;/_translated_tertiary_author&gt;&lt;/Details&gt;&lt;Extra&gt;&lt;DBUID&gt;{B229E695-20C0-47E4-A960-6A523A810098}&lt;/DBUID&gt;&lt;/Extra&gt;&lt;/Item&gt;&lt;/References&gt;&lt;/Group&gt;&lt;/Citation&gt;_x000a_"/>
    <w:docVar w:name="NE.Ref{CF22D664-74C8-40F1-AD61-E95FD1F13D42}" w:val=" ADDIN NE.Ref.{CF22D664-74C8-40F1-AD61-E95FD1F13D42}&lt;Citation&gt;&lt;Group&gt;&lt;References&gt;&lt;Item&gt;&lt;ID&gt;810&lt;/ID&gt;&lt;UID&gt;{7D570755-881F-473E-82AD-102CD5C3FB90}&lt;/UID&gt;&lt;Title&gt;Extent of illicit drug use and dependence, and their contribution to the global burden of disease&lt;/Title&gt;&lt;Template&gt;Journal Article&lt;/Template&gt;&lt;Star&gt;0&lt;/Star&gt;&lt;Tag&gt;0&lt;/Tag&gt;&lt;Author&gt;Degenhardt, L; Hall, W&lt;/Author&gt;&lt;Year&gt;2012&lt;/Year&gt;&lt;Details&gt;&lt;_accessed&gt;61837246&lt;/_accessed&gt;&lt;_accession_num&gt;22225671&lt;/_accession_num&gt;&lt;_author_adr&gt;National Drug and Alcohol Research Centre, Faculty of Medicine, University of New South Wales, Sydney, NSW, Australia. l.degenhardt@unsw.edu.au&lt;/_author_adr&gt;&lt;_collection_scope&gt;SCI;SCIE;&lt;/_collection_scope&gt;&lt;_created&gt;61549387&lt;/_created&gt;&lt;_date&gt;2012-01-07&lt;/_date&gt;&lt;_date_display&gt;2012 Jan 07&lt;/_date_display&gt;&lt;_db_updated&gt;PubMed&lt;/_db_updated&gt;&lt;_doi&gt;10.1016/S0140-6736(11)61138-0&lt;/_doi&gt;&lt;_impact_factor&gt;  47.831&lt;/_impact_factor&gt;&lt;_isbn&gt;1474-547X (Electronic); 0140-6736 (Linking)&lt;/_isbn&gt;&lt;_issue&gt;9810&lt;/_issue&gt;&lt;_journal&gt;Lancet&lt;/_journal&gt;&lt;_keywords&gt;Adolescent; Adult; Amphetamine-Related Disorders/complications/epidemiology; Cocaine-Related Disorders/complications/epidemiology; Developed Countries/statistics &amp;amp;amp; numerical data; Developing Countries/statistics &amp;amp;amp; numerical data; Female; *Global Health; Humans; Male; Marijuana Abuse/complications/epidemiology; Middle Aged; Opioid-Related Disorders/complications/epidemiology; Prevalence; *Street Drugs; Substance Abuse, Intravenous/complications/epidemiology; Substance-Related Disorders/complications/*epidemiology; Young Adult&lt;/_keywords&gt;&lt;_language&gt;eng&lt;/_language&gt;&lt;_modified&gt;61837245&lt;/_modified&gt;&lt;_ori_publication&gt;Copyright (c) 2012 Elsevier Ltd. All rights reserved.&lt;/_ori_publication&gt;&lt;_pages&gt;55-70&lt;/_pages&gt;&lt;_tertiary_title&gt;Lancet (London, England)&lt;/_tertiary_title&gt;&lt;_type_work&gt;Journal Article; Review&lt;/_type_work&gt;&lt;_url&gt;http://www.ncbi.nlm.nih.gov/entrez/query.fcgi?cmd=Retrieve&amp;amp;db=pubmed&amp;amp;dopt=Abstract&amp;amp;list_uids=22225671&amp;amp;query_hl=1&lt;/_url&gt;&lt;_volume&gt;379&lt;/_volume&gt;&lt;/Details&gt;&lt;Extra&gt;&lt;DBUID&gt;{B3F72E5F-0442-4E5A-9D98-614B0241D013}&lt;/DBUID&gt;&lt;/Extra&gt;&lt;/Item&gt;&lt;/References&gt;&lt;/Group&gt;&lt;/Citation&gt;_x000a_"/>
    <w:docVar w:name="NE.Ref{CF24798B-5203-4618-9227-5F6137AAB3C7}" w:val=" ADDIN NE.Ref.{CF24798B-5203-4618-9227-5F6137AAB3C7}&lt;Citation&gt;&lt;Group&gt;&lt;References&gt;&lt;Item&gt;&lt;ID&gt;1427&lt;/ID&gt;&lt;UID&gt;{EAB47B75-81DC-4BA6-94B4-BB44DD89D168}&lt;/UID&gt;&lt;Title&gt;Promoting Mental Health: Concepts, Emerging Evidence, Practice&lt;/Title&gt;&lt;Template&gt;Book Section&lt;/Template&gt;&lt;Star&gt;0&lt;/Star&gt;&lt;Tag&gt;0&lt;/Tag&gt;&lt;Author&gt;&amp;quot;World Health Organization&amp;quot;&lt;/Author&gt;&lt;Year&gt;2004&lt;/Year&gt;&lt;Details&gt;&lt;_accessed&gt;62216143&lt;/_accessed&gt;&lt;_created&gt;62216143&lt;/_created&gt;&lt;_modified&gt;62216143&lt;/_modified&gt;&lt;_place_published&gt; Geneva&lt;/_place_published&gt;&lt;/Details&gt;&lt;Extra/&gt;&lt;/Item&gt;&lt;/References&gt;&lt;/Group&gt;&lt;/Citation&gt;_x000a_"/>
    <w:docVar w:name="NE.Ref{CF248FA9-3726-4995-8120-E6A77CF76E01}" w:val=" ADDIN NE.Ref.{CF248FA9-3726-4995-8120-E6A77CF76E01}&lt;Citation&gt;&lt;Group&gt;&lt;References&gt;&lt;Item&gt;&lt;ID&gt;271&lt;/ID&gt;&lt;UID&gt;{0B830295-7A2E-4A57-8E33-6515FED2B3E4}&lt;/UID&gt;&lt;Title&gt;儿童虐待的相关因素及对心理行为的影响研究&lt;/Title&gt;&lt;Template&gt;Thesis&lt;/Template&gt;&lt;Star&gt;0&lt;/Star&gt;&lt;Tag&gt;0&lt;/Tag&gt;&lt;Author&gt;张敏&lt;/Author&gt;&lt;Year&gt;2007&lt;/Year&gt;&lt;Details&gt;&lt;_created&gt;60983452&lt;/_created&gt;&lt;_db_provider&gt;CNKI: 硕士&lt;/_db_provider&gt;&lt;_db_updated&gt;CNKI - Reference&lt;/_db_updated&gt;&lt;_keywords&gt;儿童虐待;相关因素;心理行为影响;青少年;问卷;信度;效度&lt;/_keywords&gt;&lt;_modified&gt;60983456&lt;/_modified&gt;&lt;_pages&gt;58&lt;/_pages&gt;&lt;_publisher&gt;华中科技大学&lt;/_publisher&gt;&lt;_tertiary_author&gt;王礼桂&lt;/_tertiary_author&gt;&lt;_url&gt;http://www.cnki.net/KCMS/detail/detail.aspx?FileName=2009035798.nh&amp;amp;DbName=CMFD2009 _x000d__x000a_http://www.cnki.net/kcms/download.aspx?filename=Ox0aylVYJRHW1RTdhVlUld0RLRlZLVFbFhDeVZEb1VzQTNza4IjWYxkRjJ3dudmaX1GNPh1L4ckbMdnUtFUT1t0UXZUW==Abwl2ZrhFdWF1K1IWRuJXbNBjcox0dLhHM4xUduRWNhN2YORzROdEZ4NjbUBVcrIDNyR1V2tmSJhFR4cVWNlVdW9mS&amp;amp;dflag=nhdown&amp;amp;tablename=CMFD2009 全文链接_x000d__x000a_&lt;/_url&gt;&lt;_volume&gt;硕士&lt;/_volume&gt;&lt;_translated_author&gt;Zhang, Min&lt;/_translated_author&gt;&lt;_translated_tertiary_author&gt;Wang, Ligui&lt;/_translated_tertiary_author&gt;&lt;/Details&gt;&lt;Extra&gt;&lt;DBUID&gt;{7F513D5C-B478-42E7-A3EE-95414C9820EF}&lt;/DBUID&gt;&lt;/Extra&gt;&lt;/Item&gt;&lt;/References&gt;&lt;/Group&gt;&lt;/Citation&gt;_x000a_"/>
    <w:docVar w:name="NE.Ref{CF4BB069-3C1A-4769-87B1-725648D307BB}" w:val=" ADDIN NE.Ref.{CF4BB069-3C1A-4769-87B1-725648D307BB}&lt;Citation&gt;&lt;Group&gt;&lt;References&gt;&lt;Item&gt;&lt;ID&gt;18&lt;/ID&gt;&lt;UID&gt;{46AC79C8-69B7-4BA9-8C11-F7E6C99F667E}&lt;/UID&gt;&lt;Title&gt;The effect of multiple adverse childhood experiences on health: a systematic  review and meta-analysis&lt;/Title&gt;&lt;Template&gt;Journal Article&lt;/Template&gt;&lt;Star&gt;0&lt;/Star&gt;&lt;Tag&gt;0&lt;/Tag&gt;&lt;Author&gt;Hughes, K; Bellis, M A; Hardcastle, K A; Sethi, D; Butchart, A; Mikton, C; Jones, L; Dunne, M P&lt;/Author&gt;&lt;Year&gt;2017&lt;/Year&gt;&lt;Details&gt;&lt;_accessed&gt;65151304&lt;/_accessed&gt;&lt;_accession_num&gt;29253477&lt;/_accession_num&gt;&lt;_author_adr&gt;College of Health and Behavioural Sciences, Bangor University, Bangor, UK;  Directorate of Policy, Research and International Development, Public Health  Wales, Clwydian House, Wrexham, UK.; College of Health and Behavioural Sciences, Bangor University, Bangor, UK;  Directorate of Policy, Research and International Development, Public Health  Wales, Clwydian House, Wrexham, UK. Electronic address: m.a.bellis@bangor.ac.uk.; Directorate of Policy, Research and International Development, Public Health  Wales, Clwydian House, Wrexham, UK.; World Health Organization Regional Office for Europe, Division of NonCommunicable  Diseases and Promoting Health through the Life-Course, Copenhagen, Denmark.; World Health Organization, Department for Management of Noncommunicable Diseases,  Disability, Violence and Injury Prevention, Geneva, Switzerland.; Faculty of Health and Applied Sciences, University of the West of England,  Bristol, UK.; Public Health Institute, Liverpool John Moores University, Liverpool, UK.; School of Public Health and Social Work, Queensland University of Technology,  Queensland, Australia.&lt;/_author_adr&gt;&lt;_collection_scope&gt;SSCI;SCIE&lt;/_collection_scope&gt;&lt;_created&gt;64988119&lt;/_created&gt;&lt;_date&gt;2017-08-01&lt;/_date&gt;&lt;_date_display&gt;2017 Aug&lt;/_date_display&gt;&lt;_doi&gt;10.1016/S2468-2667(17)30118-4&lt;/_doi&gt;&lt;_impact_factor&gt;  72.427&lt;/_impact_factor&gt;&lt;_isbn&gt;2468-2667 (Electronic)&lt;/_isbn&gt;&lt;_issue&gt;8&lt;/_issue&gt;&lt;_journal&gt;Lancet Public Health&lt;/_journal&gt;&lt;_language&gt;eng&lt;/_language&gt;&lt;_modified&gt;65151304&lt;/_modified&gt;&lt;_ori_publication&gt;Copyright © 2017 The Author(s). Published by Elsevier Ltd. This is an Open Access _x000d__x000a_      article under the CC BY-NC-ND 4.0 license. Published by Elsevier Ltd.. All rights _x000d__x000a_      reserved.&lt;/_ori_publication&gt;&lt;_pages&gt;e356-e366&lt;/_pages&gt;&lt;_social_category&gt;医学(1)&lt;/_social_category&gt;&lt;_subject_headings&gt;*Health Status; Humans; *Life Change Events&lt;/_subject_headings&gt;&lt;_tertiary_title&gt;The Lancet. Public health&lt;/_tertiary_title&gt;&lt;_type_work&gt;Journal Article; Meta-Analysis; Review; Systematic Review&lt;/_type_work&gt;&lt;_url&gt;http://www.ncbi.nlm.nih.gov/entrez/query.fcgi?cmd=Retrieve&amp;amp;db=pubmed&amp;amp;dopt=Abstract&amp;amp;list_uids=29253477&amp;amp;query_hl=1&lt;/_url&gt;&lt;_volume&gt;2&lt;/_volume&gt;&lt;/Details&gt;&lt;Extra&gt;&lt;DBUID&gt;{B229E695-20C0-47E4-A960-6A523A810098}&lt;/DBUID&gt;&lt;/Extra&gt;&lt;/Item&gt;&lt;/References&gt;&lt;/Group&gt;&lt;/Citation&gt;_x000a_"/>
    <w:docVar w:name="NE.Ref{CF522667-AC3F-4765-96BE-7119128C667D}" w:val=" ADDIN NE.Ref.{CF522667-AC3F-4765-96BE-7119128C667D}&lt;Citation&gt;&lt;Group&gt;&lt;References&gt;&lt;Item&gt;&lt;ID&gt;190&lt;/ID&gt;&lt;UID&gt;{EEC99970-2F46-4AE4-AA9C-670B30C65E41}&lt;/UID&gt;&lt;Title&gt;Parsing the Undercontrol/Disinhibition Pathway to Substance Use Disorders: A Multilevel Developmental Problem&lt;/Title&gt;&lt;Template&gt;Journal Article&lt;/Template&gt;&lt;Star&gt;0&lt;/Star&gt;&lt;Tag&gt;0&lt;/Tag&gt;&lt;Author&gt;Zucker, R A; Heitzeg, M M; Nigg, J T&lt;/Author&gt;&lt;Year&gt;2011&lt;/Year&gt;&lt;Details&gt;&lt;_accession_num&gt;22116786&lt;/_accession_num&gt;&lt;_author_adr&gt;University of Michigan.&lt;/_author_adr&gt;&lt;_created&gt;60812393&lt;/_created&gt;&lt;_date&gt;2011-12-01&lt;/_date&gt;&lt;_date_display&gt;2011 Dec&lt;/_date_display&gt;&lt;_doi&gt;10.1111/j.1750-8606.2011.00172.x&lt;/_doi&gt;&lt;_issue&gt;4&lt;/_issue&gt;&lt;_journal&gt;Child Dev Perspect&lt;/_journal&gt;&lt;_language&gt;ENG&lt;/_language&gt;&lt;_modified&gt;60834944&lt;/_modified&gt;&lt;_pages&gt;248-255&lt;/_pages&gt;&lt;_type_work&gt;JOURNAL ARTICLE&lt;/_type_work&gt;&lt;_url&gt;http://www.ncbi.nlm.nih.gov/entrez/query.fcgi?cmd=Retrieve&amp;amp;db=pubmed&amp;amp;dopt=Abstract&amp;amp;list_uids=22116786&amp;amp;query_hl=1&lt;/_url&gt;&lt;_volume&gt;5&lt;/_volume&gt;&lt;/Details&gt;&lt;Extra&gt;&lt;DBUID&gt;{D07AA872-643E-4EBF-B183-B33720C6CF77}&lt;/DBUID&gt;&lt;/Extra&gt;&lt;/Item&gt;&lt;/References&gt;&lt;/Group&gt;&lt;/Citation&gt;_x000a_"/>
    <w:docVar w:name="NE.Ref{CF608F7E-D847-4BEB-8ACB-8D0A3CFD52E1}" w:val=" ADDIN NE.Ref.{CF608F7E-D847-4BEB-8ACB-8D0A3CFD52E1}&lt;Citation&gt;&lt;Group&gt;&lt;References&gt;&lt;Item&gt;&lt;ID&gt;20&lt;/ID&gt;&lt;UID&gt;{895D9C42-62C7-4D55-939D-FCCB1A2BAA75}&lt;/UID&gt;&lt;Title&gt;哈尔滨市平房区中小学卫生保健所 2021 年度部门预算说明&lt;/Title&gt;&lt;Template&gt;Web Page&lt;/Template&gt;&lt;Star&gt;0&lt;/Star&gt;&lt;Tag&gt;0&lt;/Tag&gt;&lt;Author/&gt;&lt;Year&gt;2021&lt;/Year&gt;&lt;Details&gt;&lt;_accessed&gt;64429493&lt;/_accessed&gt;&lt;_created&gt;64429493&lt;/_created&gt;&lt;_issue&gt;7/2&lt;/_issue&gt;&lt;_modified&gt;64429493&lt;/_modified&gt;&lt;_url&gt;http://www.hrbpf.gov.cn/module/download/downfile.jsp?classid=0&amp;amp;filename=7069549623324189b455cf7423f33ece.pdf&lt;/_url&gt;&lt;_volume&gt;2022&lt;/_volume&gt;&lt;/Details&gt;&lt;Extra&gt;&lt;DBUID&gt;{79C5FD63-3C89-4745-94F9-8D429523D767}&lt;/DBUID&gt;&lt;/Extra&gt;&lt;/Item&gt;&lt;/References&gt;&lt;/Group&gt;&lt;/Citation&gt;_x000a_"/>
    <w:docVar w:name="NE.Ref{CF636806-43C3-4CE6-8AD4-D3518EA6FAC4}" w:val=" ADDIN NE.Ref.{CF636806-43C3-4CE6-8AD4-D3518EA6FAC4}"/>
    <w:docVar w:name="NE.Ref{CF85EFEF-C3B6-4028-BE03-E7A89C894E0E}" w:val=" ADDIN NE.Ref.{CF85EFEF-C3B6-4028-BE03-E7A89C894E0E}&lt;Citation&gt;&lt;Group&gt;&lt;References&gt;&lt;Item&gt;&lt;ID&gt;141&lt;/ID&gt;&lt;UID&gt;{0C00825C-96AC-43A4-BC18-707F1145D0E7}&lt;/UID&gt;&lt;Title&gt;2021b&lt;/Title&gt;&lt;Template&gt;Journal Article&lt;/Template&gt;&lt;Star&gt;0&lt;/Star&gt;&lt;Tag&gt;0&lt;/Tag&gt;&lt;Author/&gt;&lt;Year&gt;0&lt;/Year&gt;&lt;Details&gt;&lt;_created&gt;64655961&lt;/_created&gt;&lt;_modified&gt;64655961&lt;/_modified&gt;&lt;/Details&gt;&lt;Extra&gt;&lt;DBUID&gt;{725D76A1-09CB-4550-9760-2CAB276F575A}&lt;/DBUID&gt;&lt;/Extra&gt;&lt;/Item&gt;&lt;/References&gt;&lt;/Group&gt;&lt;/Citation&gt;_x000a_"/>
    <w:docVar w:name="NE.Ref{CFAEF8A6-6CD1-40E5-885E-DE22019558A2}" w:val=" ADDIN NE.Ref.{CFAEF8A6-6CD1-40E5-885E-DE22019558A2}&lt;Citation&gt;&lt;Group&gt;&lt;References&gt;&lt;Item&gt;&lt;ID&gt;127&lt;/ID&gt;&lt;UID&gt;{DD451671-6543-45A9-B954-A1DA73963FB1}&lt;/UID&gt;&lt;Title&gt;Global patterns of mortality in young people: a systematic analysis of population health data&lt;/Title&gt;&lt;Template&gt;Journal Article&lt;/Template&gt;&lt;Star&gt;0&lt;/Star&gt;&lt;Tag&gt;0&lt;/Tag&gt;&lt;Author&gt;Patton, G C; Coffey, C; Sawyer, S M; Viner, R M; Haller, D M; Bose, K; Vos, T; Ferguson, J; Mathers, C D&lt;/Author&gt;&lt;Year&gt;2009&lt;/Year&gt;&lt;Details&gt;&lt;_accession_num&gt;19748397&lt;/_accession_num&gt;&lt;_author_adr&gt;Centre for Adolescent Health and Murdoch Children&amp;apos;s Research Institute, Royal Children&amp;apos;s Hospital, Parkville, Victoria, Australia. george.patton@rch.org.au&lt;/_author_adr&gt;&lt;_date_display&gt;2009 Sep 12&lt;/_date_display&gt;&lt;_date&gt;2009-09-12&lt;/_date&gt;&lt;_doi&gt;10.1016/S0140-6736(09)60741-8&lt;/_doi&gt;&lt;_isbn&gt;1474-547X (Electronic); 0140-6736 (Linking)&lt;/_isbn&gt;&lt;_issue&gt;9693&lt;/_issue&gt;&lt;_journal&gt;Lancet&lt;/_journal&gt;&lt;_keywords&gt;Accidents, Traffic/mortality; Adolescent; Age Distribution; Cause of Death/*trends; Child; Community Health Planning; Developed Countries/statistics &amp;amp;amp; numerical data; Developing Countries/statistics &amp;amp;amp; numerical data; Female; *Global Health; HIV Infections/mortality; Humans; Income/statistics &amp;amp;amp; numerical data; Life Tables; Male; Maternal Mortality/trends; Mortality/*trends; Population Surveillance; Sex Distribution; Suicide/statistics &amp;amp;amp; numerical data; Tuberculosis/mortality; Violence/statistics &amp;amp;amp; numerical data; Wounds and Injuries/mortality; Young Adult&lt;/_keywords&gt;&lt;_language&gt;eng&lt;/_language&gt;&lt;_pages&gt;881-92&lt;/_pages&gt;&lt;_tertiary_title&gt;Lancet (London, England)&lt;/_tertiary_title&gt;&lt;_type_work&gt;Journal Article; Research Support, Non-U.S. Gov&amp;apos;t&lt;/_type_work&gt;&lt;_url&gt;http://www.ncbi.nlm.nih.gov/entrez/query.fcgi?cmd=Retrieve&amp;amp;db=pubmed&amp;amp;dopt=Abstract&amp;amp;list_uids=19748397&amp;amp;query_hl=1&lt;/_url&gt;&lt;_volume&gt;374&lt;/_volume&gt;&lt;_created&gt;61523772&lt;/_created&gt;&lt;_modified&gt;61523787&lt;/_modified&gt;&lt;_db_updated&gt;PubMed&lt;/_db_updated&gt;&lt;_impact_factor&gt;  44.002&lt;/_impact_factor&gt;&lt;_collection_scope&gt;SCI;SCIE;&lt;/_collection_scope&gt;&lt;/Details&gt;&lt;Extra&gt;&lt;DBUID&gt;{78D18189-B1D4-4524-940E-A55AB19ADD27}&lt;/DBUID&gt;&lt;/Extra&gt;&lt;/Item&gt;&lt;/References&gt;&lt;/Group&gt;&lt;/Citation&gt;_x000a_"/>
    <w:docVar w:name="NE.Ref{CFD105E3-0125-4116-8479-86288536B48E}" w:val=" ADDIN NE.Ref.{CFD105E3-0125-4116-8479-86288536B48E}&lt;Citation&gt;&lt;Group&gt;&lt;References&gt;&lt;Item&gt;&lt;ID&gt;12&lt;/ID&gt;&lt;UID&gt;{6CAE4A7C-F7D6-41CE-8606-EEB6A1422913}&lt;/UID&gt;&lt;Title&gt;2002-2015年我国自杀率变化趋势&lt;/Title&gt;&lt;Template&gt;Journal Article&lt;/Template&gt;&lt;Star&gt;0&lt;/Star&gt;&lt;Tag&gt;0&lt;/Tag&gt;&lt;Author&gt;刘肇瑞; 黄悦勤; 马超; 尚莉莉; 张婷婷; 陈红光&lt;/Author&gt;&lt;Year&gt;2017&lt;/Year&gt;&lt;Details&gt;&lt;_accessed&gt;62568869&lt;/_accessed&gt;&lt;_author_aff&gt;北京大学第六医院北京大学精神卫生研究所卫生部精神卫生重点实验室(北京大学)国家精神心理疾病临床医学研究中心;&lt;/_author_aff&gt;&lt;_collection_scope&gt;CSSCI;中国科技核心期刊;中文核心期刊;CSCD;&lt;/_collection_scope&gt;&lt;_created&gt;62560805&lt;/_created&gt;&lt;_custom1&gt;5&lt;/_custom1&gt;&lt;_date&gt;2017-10-10&lt;/_date&gt;&lt;_db_provider&gt;CNKI: 期刊&lt;/_db_provider&gt;&lt;_db_updated&gt;CNKI - Reference&lt;/_db_updated&gt;&lt;_issue&gt;10&lt;/_issue&gt;&lt;_journal&gt;中国心理卫生杂志&lt;/_journal&gt;&lt;_keywords&gt;自杀率;时间趋势;人群分布;城乡分布&lt;/_keywords&gt;&lt;_modified&gt;62560807&lt;/_modified&gt;&lt;_pages&gt;756-767&lt;/_pages&gt;&lt;_url&gt;http://kns.cnki.net/KCMS/detail/detail.aspx?FileName=ZXWS201710003&amp;amp;DbName=CJFQ2017&lt;/_url&gt;&lt;_volume&gt;31&lt;/_volume&gt;&lt;_translated_author&gt;Liu, Zhaorui;Huang, Yueqin;Ma, Chao;Shang, Lili;Zhang, Tingting;Chen, Hongguang&lt;/_translated_author&gt;&lt;/Details&gt;&lt;Extra&gt;&lt;DBUID&gt;{1298737D-6330-4780-9F08-2412F22521A4}&lt;/DBUID&gt;&lt;/Extra&gt;&lt;/Item&gt;&lt;/References&gt;&lt;/Group&gt;&lt;/Citation&gt;_x000a_"/>
    <w:docVar w:name="NE.Ref{CFEADD21-F1C0-46FD-9872-62C81F5AC042}" w:val=" ADDIN NE.Ref.{CFEADD21-F1C0-46FD-9872-62C81F5AC042}&lt;Citation&gt;&lt;Group&gt;&lt;References&gt;&lt;Item&gt;&lt;ID&gt;39&lt;/ID&gt;&lt;UID&gt;{832DC0E3-A75E-49F6-9DF5-726E6D7AD5F0}&lt;/UID&gt;&lt;Title&gt;The Role of Adverse Childhood Experiences in Cardiovascular Disease Risk: a Review with Emphasis on Plausible Mechanisms&lt;/Title&gt;&lt;Template&gt;Journal Article&lt;/Template&gt;&lt;Star&gt;0&lt;/Star&gt;&lt;Tag&gt;0&lt;/Tag&gt;&lt;Author&gt;Su, Shaoyong; Jimenez, Marcia P; Roberts, Cole T F; Loucks, Eric B&lt;/Author&gt;&lt;Year&gt;2015&lt;/Year&gt;&lt;Details&gt;&lt;_alternate_title&gt;Current Cardiology Reports&lt;/_alternate_title&gt;&lt;_collection_scope&gt;SCIE&lt;/_collection_scope&gt;&lt;_created&gt;64749596&lt;/_created&gt;&lt;_date&gt;2015-01-01&lt;/_date&gt;&lt;_date_display&gt;2015&lt;/_date_display&gt;&lt;_doi&gt;10.1007/s11886-015-0645-1&lt;/_doi&gt;&lt;_impact_factor&gt;   3.955&lt;/_impact_factor&gt;&lt;_isbn&gt;1534-3170&lt;/_isbn&gt;&lt;_issue&gt;10&lt;/_issue&gt;&lt;_journal&gt;Current Cardiology Reports&lt;/_journal&gt;&lt;_modified&gt;64749596&lt;/_modified&gt;&lt;_number&gt;Su2015&lt;/_number&gt;&lt;_pages&gt;88&lt;/_pages&gt;&lt;_social_category&gt;医学(4)&lt;/_social_category&gt;&lt;_url&gt;https://doi.org/10.1007/s11886-015-0645-1&lt;/_url&gt;&lt;_volume&gt;17&lt;/_volume&gt;&lt;/Details&gt;&lt;Extra&gt;&lt;DBUID&gt;{65264952-F343-4DB6-AD61-4FFB3D4C25C4}&lt;/DBUID&gt;&lt;/Extra&gt;&lt;/Item&gt;&lt;/References&gt;&lt;/Group&gt;&lt;/Citation&gt;_x000a_"/>
    <w:docVar w:name="NE.Ref{D00C8474-5D70-4A04-A4C0-CA0BD5761C59}" w:val=" ADDIN NE.Ref.{D00C8474-5D70-4A04-A4C0-CA0BD5761C59}&lt;Citation&gt;&lt;Group&gt;&lt;References&gt;&lt;Item&gt;&lt;ID&gt;107&lt;/ID&gt;&lt;UID&gt;{706009CC-C76E-49E2-9C38-BD49EB605BA1}&lt;/UID&gt;&lt;Title&gt;生活方式、体育生活方式的界定及其研究状况分析&lt;/Title&gt;&lt;Template&gt;Journal Article&lt;/Template&gt;&lt;Star&gt;0&lt;/Star&gt;&lt;Tag&gt;0&lt;/Tag&gt;&lt;Author&gt;张玉秀&lt;/Author&gt;&lt;Year&gt;2005&lt;/Year&gt;&lt;Details&gt;&lt;_author_adr&gt;南京体育学院研究生部 江苏南京210014&lt;/_author_adr&gt;&lt;_db_provider&gt;CNKI&lt;/_db_provider&gt;&lt;_doi&gt;10.15877/j.cnki.nsic.2005.03.004&lt;/_doi&gt;&lt;_isbn&gt;1008-1909&lt;/_isbn&gt;&lt;_issue&gt;03&lt;/_issue&gt;&lt;_journal&gt;南京体育学院学报(社会科学版)&lt;/_journal&gt;&lt;_keywords&gt;生活方式;定义;类型;体育生活方式&lt;/_keywords&gt;&lt;_pages&gt;13-16&lt;/_pages&gt;&lt;_created&gt;65152062&lt;/_created&gt;&lt;_modified&gt;65152062&lt;/_modified&gt;&lt;_accessed&gt;65152062&lt;/_accessed&gt;&lt;_translated_author&gt;Zhang, Yu xiu&lt;/_translated_author&gt;&lt;/Details&gt;&lt;Extra&gt;&lt;DBUID&gt;{B229E695-20C0-47E4-A960-6A523A810098}&lt;/DBUID&gt;&lt;/Extra&gt;&lt;/Item&gt;&lt;/References&gt;&lt;/Group&gt;&lt;/Citation&gt;_x000a_"/>
    <w:docVar w:name="NE.Ref{D01788EA-87C5-4CDC-9963-9664384DF827}" w:val=" ADDIN NE.Ref.{D01788EA-87C5-4CDC-9963-9664384DF827}&lt;Citation&gt;&lt;Group&gt;&lt;References&gt;&lt;Item&gt;&lt;ID&gt;3123&lt;/ID&gt;&lt;UID&gt;{16301CDC-848C-4853-B6A6-2725CEB0467D}&lt;/UID&gt;&lt;Title&gt;Alterations of Gray Matter Volume and White Matter Integrity in Maternal Deprivation Monkeys&lt;/Title&gt;&lt;Template&gt;Journal Article&lt;/Template&gt;&lt;Star&gt;0&lt;/Star&gt;&lt;Tag&gt;0&lt;/Tag&gt;&lt;Author&gt;Wang, J; Feng, X; Wu, J; Xie, S; Li, L; Xu, L; Zhang, Y; Ren, X; Hu, Z; Lv, L; Hu, X; Jiang, T&lt;/Author&gt;&lt;Year&gt;2018&lt;/Year&gt;&lt;Details&gt;&lt;_accessed&gt;64129860&lt;/_accessed&gt;&lt;_accession_num&gt;29800718&lt;/_accession_num&gt;&lt;_author_adr&gt;The Clinical Hospital of Chengdu Brain Science Institute, MOE Key Lab for Neuroinformation, University of Electronic Science and Technology of China, Chengdu 625014, China.; Key Laboratory of Animal Models and Human Disease Mechanisms of Chinese Academy of Sciences &amp;amp; Yunnan Province, Kunming Institute of Zoology, Kunming, Yunnan 650223, China.; Key Laboratory of Animal Models and Human Disease Mechanisms of Chinese Academy of Sciences &amp;amp; Yunnan Province, Kunming Institute of Zoology, Kunming, Yunnan 650223, China.; Brainnetome Center, Institute of Automation, Chinese Academy of Sciences, Beijing 100190, China; National Laboratory of Pattern Recognition, Institute of Automation, Chinese Academy of Sciences, Beijing 100190, China.; Medical Imaging Department, Kunming General Hospital of PLA, Kunming, Yunnan 650032, China.; Medical Imaging Department, Kunming General Hospital of PLA, Kunming, Yunnan 650032, China.; Key Laboratory of Animal Models and Human Disease Mechanisms of Chinese Academy of Sciences &amp;amp; Yunnan Province, Kunming Institute of Zoology, Kunming, Yunnan 650223, China.; Key Laboratory of Animal Models and Human Disease Mechanisms of Chinese Academy of Sciences &amp;amp; Yunnan Province, Kunming Institute of Zoology, Kunming, Yunnan 650223, China.; Kunming Primate Research Center, Kunming Institute of Zoology, Chinese Academy of Sciences, Kunming, Yunnan 650223, China.; Kunming Primate Research Center, Kunming Institute of Zoology, Chinese Academy of Sciences, Kunming, Yunnan 650223, China.; Key Laboratory of Animal Models and Human Disease Mechanisms of Chinese Academy of Sciences &amp;amp; Yunnan Province, Kunming Institute of Zoology, Kunming, Yunnan 650223, China; CAS Center for Excellence in Brain Science and Intelligence Technology, Institute of Automation, Chinese Academy of Sciences, Beijing 100190, China. Electronic address: xthu@mail.kiz.ac.cn.; The Clinical Hospital of Chengdu Brain Science Institute, MOE Key Lab for Neuroinformation, University of Electronic Science and Technology of China, Chengdu 625014, China; Brainnetome Center, Institute of Automation, Chinese Academy of Sciences, Beijing 100190, China; National Laboratory of Pattern Recognition, Institute of Automation, Chinese Academy of Sciences, Beijing 100190, China; CAS Center for Excellence in Brain Science and Intelligence Technology, Institute of Automation, Chinese Academy of Sciences, Beijing 100190, China; University of the Chinese Academy of Sciences, Beijing 100190, China. Electronic address: jiangtz@nlpr.ia.ac.cn.&lt;/_author_adr&gt;&lt;_collection_scope&gt;SCI;SCIE&lt;/_collection_scope&gt;&lt;_created&gt;64129858&lt;/_created&gt;&lt;_date&gt;2018-08-01&lt;/_date&gt;&lt;_date_display&gt;2018 Aug 1&lt;/_date_display&gt;&lt;_db_updated&gt;PubMed&lt;/_db_updated&gt;&lt;_doi&gt;10.1016/j.neuroscience.2018.05.020&lt;/_doi&gt;&lt;_impact_factor&gt;   3.590&lt;/_impact_factor&gt;&lt;_isbn&gt;1873-7544 (Electronic); 0306-4522 (Linking)&lt;/_isbn&gt;&lt;_journal&gt;Neuroscience&lt;/_journal&gt;&lt;_keywords&gt;*gray matter volume; *maternal deprivation; *rhesus monkey; *white matter integrity&lt;/_keywords&gt;&lt;_language&gt;eng&lt;/_language&gt;&lt;_modified&gt;64466846&lt;/_modified&gt;&lt;_ori_publication&gt;Copyright (c) 2018. Published by Elsevier Ltd.&lt;/_ori_publication&gt;&lt;_pages&gt;14-20&lt;/_pages&gt;&lt;_subject_headings&gt;Animals; Brain/*anatomy &amp;amp; histology/diagnostic imaging; Female; Gray Matter/*anatomy &amp;amp; histology/diagnostic imaging; Macaca mulatta; Magnetic Resonance Imaging; Male; *Maternal Deprivation; Organ Size/physiology; White Matter/*anatomy &amp;amp; histology/diagnostic imaging&lt;/_subject_headings&gt;&lt;_tertiary_title&gt;Neuroscience&lt;/_tertiary_title&gt;&lt;_type_work&gt;Journal Article; Research Support, Non-U.S. Gov&amp;apos;t&lt;/_type_work&gt;&lt;_url&gt;http://www.ncbi.nlm.nih.gov/entrez/query.fcgi?cmd=Retrieve&amp;amp;db=pubmed&amp;amp;dopt=Abstract&amp;amp;list_uids=29800718&amp;amp;query_hl=1&lt;/_url&gt;&lt;_volume&gt;384&lt;/_volume&gt;&lt;/Details&gt;&lt;Extra&gt;&lt;DBUID&gt;{93870BB0-CAEF-4F07-AAE0-DA131E288E28}&lt;/DBUID&gt;&lt;/Extra&gt;&lt;/Item&gt;&lt;/References&gt;&lt;/Group&gt;&lt;/Citation&gt;_x000a_"/>
    <w:docVar w:name="NE.Ref{D03EA730-B99F-4E89-9D46-AD2EBE9AE1D5}" w:val=" ADDIN NE.Ref.{D03EA730-B99F-4E89-9D46-AD2EBE9AE1D5}&lt;Citation&gt;&lt;Group&gt;&lt;References&gt;&lt;Item&gt;&lt;ID&gt;45&lt;/ID&gt;&lt;UID&gt;{F481E9EA-A006-422D-B147-675AD0A05EBA}&lt;/UID&gt;&lt;Title&gt;Decreased sleep quality in high myopia children&lt;/Title&gt;&lt;Template&gt;Journal Article&lt;/Template&gt;&lt;Star&gt;0&lt;/Star&gt;&lt;Tag&gt;0&lt;/Tag&gt;&lt;Author&gt;Ayaki, M; Torii, H; Tsubota, K; Negishi, K&lt;/Author&gt;&lt;Year&gt;2016&lt;/Year&gt;&lt;Details&gt;&lt;_accession_num&gt;27650408&lt;/_accession_num&gt;&lt;_author_adr&gt;Department of Ophthalmology, Keio University School of Medicine, Tokyo, Japan.; Department of Ophthalmology, Keio University School of Medicine, Tokyo, Japan.; Department of Ophthalmology, Keio University School of Medicine, Tokyo, Japan.; Department of Ophthalmology, Keio University School of Medicine, Tokyo, Japan.&lt;/_author_adr&gt;&lt;_date_display&gt;2016 Sep 21&lt;/_date_display&gt;&lt;_date&gt;2016-09-21&lt;/_date&gt;&lt;_doi&gt;10.1038/srep33902&lt;/_doi&gt;&lt;_isbn&gt;2045-2322 (Electronic); 2045-2322 (Linking)&lt;/_isbn&gt;&lt;_journal&gt;Sci Rep&lt;/_journal&gt;&lt;_language&gt;eng&lt;/_language&gt;&lt;_pages&gt;33902&lt;/_pages&gt;&lt;_subject_headings&gt;Adolescent; Adult; Child; Cross-Sectional Studies; Female; Humans; Male; Middle Aged; Myopia/complications/*physiopathology; *Sleep; Sleep Wake Disorders/etiology/*physiopathology&lt;/_subject_headings&gt;&lt;_tertiary_title&gt;Scientific reports&lt;/_tertiary_title&gt;&lt;_type_work&gt;Clinical Trial; Journal Article&lt;/_type_work&gt;&lt;_url&gt;http://www.ncbi.nlm.nih.gov/entrez/query.fcgi?cmd=Retrieve&amp;amp;db=pubmed&amp;amp;dopt=Abstract&amp;amp;list_uids=27650408&amp;amp;query_hl=1&lt;/_url&gt;&lt;_volume&gt;6&lt;/_volume&gt;&lt;_created&gt;63570824&lt;/_created&gt;&lt;_modified&gt;63570824&lt;/_modified&gt;&lt;_db_updated&gt;PubMed&lt;/_db_updated&gt;&lt;_impact_factor&gt;   3.998&lt;/_impact_factor&gt;&lt;/Details&gt;&lt;Extra&gt;&lt;DBUID&gt;{5D4A96AE-2D4D-41F0-9DA9-F21F7ED3972F}&lt;/DBUID&gt;&lt;/Extra&gt;&lt;/Item&gt;&lt;/References&gt;&lt;/Group&gt;&lt;/Citation&gt;_x000a_"/>
    <w:docVar w:name="NE.Ref{D04A1680-89ED-4F11-AAC0-A4C84ED99491}" w:val=" ADDIN NE.Ref.{D04A1680-89ED-4F11-AAC0-A4C84ED99491} ADDIN NE.Ref.{D04A1680-89ED-4F11-AAC0-A4C84ED99491} ADDIN NE.Ref.{D04A1680-89ED-4F11-AAC0-A4C84ED99491}&lt;Citation&gt;&lt;Group&gt;&lt;References&gt;&lt;Item&gt;&lt;ID&gt;2509&lt;/ID&gt;&lt;UID&gt;{1A75C181-DB72-44F3-831A-0554730A493A}&lt;/UID&gt;&lt;Title&gt;Depressive Symptoms Among Children and Adolescents in China: A Systematic Review  and Meta-Analysis&lt;/Title&gt;&lt;Template&gt;Journal Article&lt;/Template&gt;&lt;Star&gt;0&lt;/Star&gt;&lt;Tag&gt;0&lt;/Tag&gt;&lt;Author&gt;Li, J Y; Li, J; Liang, J H; Qian, S; Jia, R X; Wang, Y Q; Xu, Y&lt;/Author&gt;&lt;Year&gt;2019&lt;/Year&gt;&lt;Details&gt;&lt;_accessed&gt;63648679&lt;/_accessed&gt;&lt;_accession_num&gt;31586039&lt;/_accession_num&gt;&lt;_author_adr&gt;Department of Child and Adolescent Health, School of Public Health, Medical College of Soochow University, Suzhou, Jiangsu, China (mainland).; Department of Child and Adolescent Health, School of Public Health, Medical College of Soochow University, Suzhou, Jiangsu, China (mainland).; Department of Social Medicine, Jiangsu Key Laboratory of Preventive and Translational Medicine for Geriatric Diseases, School of Public Health, Soochow University, Suzhou, Jiangsu, Christmas island.; Department of Child and Adolescent Health, School of Public Health, Medical College of Soochow University, Suzhou, Jiangsu, China (mainland).; Department of Social Medicine, Jiangsu Key Laboratory of Preventive and Translational Medicine for Geriatric Diseases, School of Public Health, Soochow University, Suzhou, Jiangsu, China (mainland).; Department of Social Medicine, Jiangsu Key Laboratory of Preventive and Translational Medicine for Geriatric Diseases, School of Public Health, Soochow University, Suzhou, Jiangsu, China (mainland).; Department of Child and Adolescent Health, School of Public Health, Medical College of Soochow University, Suzhou, Jiangsu, China (mainland).; Department of Social Medicine, Jiangsu Key Laboratory of Preventive and Translational Medicine for Geriatric Diseases, School of Public Health, Soochow University, Suzhou, Jiangsu, CA, China (mainland).&lt;/_author_adr&gt;&lt;_created&gt;63648673&lt;/_created&gt;&lt;_date&gt;2019-10-05&lt;/_date&gt;&lt;_date_display&gt;2019 Oct 5&lt;/_date_display&gt;&lt;_db_updated&gt;PubMed&lt;/_db_updated&gt;&lt;_doi&gt;10.12659/MSM.916774&lt;/_doi&gt;&lt;_impact_factor&gt;   1.918&lt;/_impact_factor&gt;&lt;_isbn&gt;1643-3750 (Electronic); 1234-1010 (Linking)&lt;/_isbn&gt;&lt;_journal&gt;Med Sci Monit&lt;/_journal&gt;&lt;_language&gt;eng&lt;/_language&gt;&lt;_modified&gt;63648673&lt;/_modified&gt;&lt;_pages&gt;7459-7470&lt;/_pages&gt;&lt;_subject_headings&gt;Adolescent; Asian Continental Ancestry Group/*psychology; Child; China/epidemiology; Databases, Factual; Depression/*epidemiology/psychology; Depressive Disorder/*epidemiology/psychology; Female; Humans; Male; Mass Screening; Prevalence&lt;/_subject_headings&gt;&lt;_tertiary_title&gt;Medical science monitor : international medical journal of experimental and_x000d__x000a_      clinical research&lt;/_tertiary_title&gt;&lt;_type_work&gt;Journal Article; Meta-Analysis; Systematic Review&lt;/_type_work&gt;&lt;_url&gt;http://www.ncbi.nlm.nih.gov/entrez/query.fcgi?cmd=Retrieve&amp;amp;db=pubmed&amp;amp;dopt=Abstract&amp;amp;list_uids=31586039&amp;amp;query_hl=1&lt;/_url&gt;&lt;_volume&gt;25&lt;/_volume&gt;&lt;/Details&gt;&lt;Extra&gt;&lt;DBUID&gt;{93870BB0-CAEF-4F07-AAE0-DA131E288E28}&lt;/DBUID&gt;&lt;/Extra&gt;&lt;/Item&gt;&lt;/References&gt;&lt;/Group&gt;&lt;Group&gt;&lt;References&gt;&lt;Item&gt;&lt;ID&gt;2510&lt;/ID&gt;&lt;UID&gt;{E35C5BE0-14BA-412A-869A-1F75C9AF332D}&lt;/UID&gt;&lt;Title&gt;Sedentary behavior and depressive symptoms among 67,077 adolescents aged 12-15 years from 30 low- and middle-income countries&lt;/Title&gt;&lt;Template&gt;Journal Article&lt;/Template&gt;&lt;Star&gt;0&lt;/Star&gt;&lt;Tag&gt;0&lt;/Tag&gt;&lt;Author&gt;Vancampfort, D; Stubbs, B; Firth, J; Van Damme, T; Koyanagi, A&lt;/Author&gt;&lt;Year&gt;2018&lt;/Year&gt;&lt;Details&gt;&lt;_accessed&gt;63650110&lt;/_accessed&gt;&lt;_accession_num&gt;30089487&lt;/_accession_num&gt;&lt;_author_adr&gt;KU Leuven Department of Rehabilitation Sciences, Tervuursevest 101, 3001, Leuven, Belgium. davy.vancampfort@kuleuven.be.; KU Leuven, University Psychiatric Center KU Leuven, Leuvensesteenweg 517, 3070, Kortenberg, Belgium. davy.vancampfort@kuleuven.be.; Physiotherapy Department, South London and Maudsley NHS Foundation Trust, Denmark Hill, London, SE5 8AZ, UK.; Health Service and Population Research Department, Institute of Psychiatry, Psychology and Neuroscience, King&amp;apos;s College London, De Crespigny Park, London, Box SE5 8AF, UK.; NICM Health Research Institute, School of Science and Health, University of Western Sydney, Sydney, Australia.; Division of Psychology and Mental Health, Faculty of Biology, Medicine and Health, University of Manchester, Manchester, UK.; Centre for Youth Mental Health, University of Melbourne, Melbourne, Australia.; KU Leuven Department of Rehabilitation Sciences, Tervuursevest 101, 3001, Leuven, Belgium.; Research and Development Unit, Parc Sanitari Sant Joan de Deu, Universitat de Barcelona, Fundacio Sant Joan de Deu, Dr. Antoni Pujadas, 42, Sant Boi de Llobregat, 0883, Barcelona, Spain.; Instituto de Salud Carlos III, Centro de Investigacion Biomedica en Red de Salud  Mental, CIBERSAM, Monforte de Lemos 3-5 Pabellon 11, 28029, Madrid, Spain.&lt;/_author_adr&gt;&lt;_created&gt;63650109&lt;/_created&gt;&lt;_date&gt;2018-08-08&lt;/_date&gt;&lt;_date_display&gt;2018 Aug 8&lt;/_date_display&gt;&lt;_db_updated&gt;PubMed&lt;/_db_updated&gt;&lt;_doi&gt;10.1186/s12966-018-0708-y&lt;/_doi&gt;&lt;_isbn&gt;1479-5868 (Electronic); 1479-5868 (Linking)&lt;/_isbn&gt;&lt;_issue&gt;1&lt;/_issue&gt;&lt;_journal&gt;Int J Behav Nutr Phys Act&lt;/_journal&gt;&lt;_keywords&gt;*Adolescents; *Depression; *Physical activity; *Sedentary behavior; *Sitting&lt;/_keywords&gt;&lt;_language&gt;eng&lt;/_language&gt;&lt;_modified&gt;63650110&lt;/_modified&gt;&lt;_pages&gt;73&lt;/_pages&gt;&lt;_subject_headings&gt;Adolescent; Child; Cross-Sectional Studies; Depression/epidemiology/*etiology/prevention &amp;amp; control; Depressive Disorder/*etiology/prevention &amp;amp; control; *Developing Countries; Exercise/*psychology; Female; Friends; Humans; Logistic Models; Male; Posture; Prevalence; Schools; *Sedentary Behavior; Self Report; Students; Surveys and Questionnaires; Television; Video Games&lt;/_subject_headings&gt;&lt;_tertiary_title&gt;The international journal of behavioral nutrition and physical activity&lt;/_tertiary_title&gt;&lt;_type_work&gt;Journal Article; Research Support, Non-U.S. Gov&amp;apos;t&lt;/_type_work&gt;&lt;_url&gt;http://www.ncbi.nlm.nih.gov/entrez/query.fcgi?cmd=Retrieve&amp;amp;db=pubmed&amp;amp;dopt=Abstract&amp;amp;list_uids=30089487&amp;amp;query_hl=1&lt;/_url&gt;&lt;_volume&gt;15&lt;/_volume&gt;&lt;/Details&gt;&lt;Extra&gt;&lt;DBUID&gt;{93870BB0-CAEF-4F07-AAE0-DA131E288E28}&lt;/DBUID&gt;&lt;/Extra&gt;&lt;/Item&gt;&lt;/References&gt;&lt;/Group&gt;&lt;/Citation&gt;_x000a_"/>
    <w:docVar w:name="NE.Ref{D078BB04-BB49-49FF-97D2-299DD35CA75D}" w:val=" ADDIN NE.Ref.{D078BB04-BB49-49FF-97D2-299DD35CA75D}&lt;Citation&gt;&lt;Group&gt;&lt;References&gt;&lt;Item&gt;&lt;ID&gt;81&lt;/ID&gt;&lt;UID&gt;{29EDE382-0878-4A42-8917-A2ADBB457083}&lt;/UID&gt;&lt;Title&gt;Emotional and behavioral problems of children living with drug-abusing fathers:  comparisons with children living with alcohol-abusing and non-substance-abusing  fathers&lt;/Title&gt;&lt;Template&gt;Journal Article&lt;/Template&gt;&lt;Star&gt;0&lt;/Star&gt;&lt;Tag&gt;0&lt;/Tag&gt;&lt;Author&gt;Fals-Stewart, W; Kelley, M L; Fincham, F D; Golden, J; Logsdon, T&lt;/Author&gt;&lt;Year&gt;2004&lt;/Year&gt;&lt;Details&gt;&lt;_accession_num&gt;15222839&lt;/_accession_num&gt;&lt;_author_adr&gt;Research Institute on Addictions, University at Buffalo, State University of New  York, 14203, USA. wstewart@ria.buffalo.edu&lt;/_author_adr&gt;&lt;_collection_scope&gt;SSCI&lt;/_collection_scope&gt;&lt;_created&gt;65122120&lt;/_created&gt;&lt;_date&gt;2004-06-01&lt;/_date&gt;&lt;_date_display&gt;2004 Jun&lt;/_date_display&gt;&lt;_doi&gt;10.1037/0893-3200.18.2.319&lt;/_doi&gt;&lt;_impact_factor&gt;   3.302&lt;/_impact_factor&gt;&lt;_isbn&gt;0893-3200 (Print); 0893-3200 (Linking)&lt;/_isbn&gt;&lt;_issue&gt;2&lt;/_issue&gt;&lt;_journal&gt;J Fam Psychol&lt;/_journal&gt;&lt;_language&gt;eng&lt;/_language&gt;&lt;_modified&gt;65122120&lt;/_modified&gt;&lt;_pages&gt;319-30&lt;/_pages&gt;&lt;_social_category&gt;心理学(3)&lt;/_social_category&gt;&lt;_subject_headings&gt;Adult; Affective Symptoms/psychology; *Alcoholism/epidemiology; Child; Child Behavior Disorders/*epidemiology; Child of Impaired Parents/*psychology; Conflict, Psychological; *Father-Child Relations/ethnology; Female; Humans; Male; Middle Aged; Models, Psychological; New England/epidemiology; Parenting/psychology; Residence Characteristics; *Substance-Related Disorders/epidemiology&lt;/_subject_headings&gt;&lt;_tertiary_title&gt;Journal of family psychology : JFP : journal of the Division of Family Psychology _x000d__x000a_      of the American Psychological Association (Division 43)&lt;/_tertiary_title&gt;&lt;_type_work&gt;Comparative Study; Journal Article&lt;/_type_work&gt;&lt;_url&gt;http://www.ncbi.nlm.nih.gov/entrez/query.fcgi?cmd=Retrieve&amp;amp;db=pubmed&amp;amp;dopt=Abstract&amp;amp;list_uids=15222839&amp;amp;query_hl=1&lt;/_url&gt;&lt;_volume&gt;18&lt;/_volume&gt;&lt;/Details&gt;&lt;Extra&gt;&lt;DBUID&gt;{B229E695-20C0-47E4-A960-6A523A810098}&lt;/DBUID&gt;&lt;/Extra&gt;&lt;/Item&gt;&lt;/References&gt;&lt;/Group&gt;&lt;/Citation&gt;_x000a_"/>
    <w:docVar w:name="NE.Ref{D0C1E5B7-BEEE-4625-B860-9164BC9206C2}" w:val=" ADDIN NE.Ref.{D0C1E5B7-BEEE-4625-B860-9164BC9206C2}&lt;Citation&gt;&lt;Group&gt;&lt;References&gt;&lt;Item&gt;&lt;ID&gt;24&lt;/ID&gt;&lt;UID&gt;{6661CE0D-1971-479C-9AD8-DB9B9E08EAAA}&lt;/UID&gt;&lt;Title&gt;教育部等五部门关于全面加强和改进新时代学校卫生与健康教育工作的意见&lt;/Title&gt;&lt;Template&gt;Report&lt;/Template&gt;&lt;Star&gt;0&lt;/Star&gt;&lt;Tag&gt;0&lt;/Tag&gt;&lt;Author&gt;市场监管总局; 教育部; 国家发展改革委; 财政部; 国家卫生健康委&lt;/Author&gt;&lt;Year&gt;2021&lt;/Year&gt;&lt;Details&gt;&lt;_accessed&gt;64430732&lt;/_accessed&gt;&lt;_created&gt;64430718&lt;/_created&gt;&lt;_modified&gt;64431077&lt;/_modified&gt;&lt;_translated_author&gt;Shi, Changjianguanzongju;Jiao, Yubu;Guo, Jiafazhangaigewei;Cai, Zhengbu;Guo, Jiaweishengjiankangwei&lt;/_translated_author&gt;&lt;/Details&gt;&lt;Extra&gt;&lt;DBUID&gt;{79C5FD63-3C89-4745-94F9-8D429523D767}&lt;/DBUID&gt;&lt;/Extra&gt;&lt;/Item&gt;&lt;/References&gt;&lt;/Group&gt;&lt;/Citation&gt;_x000a_"/>
    <w:docVar w:name="NE.Ref{D0DAC612-D421-40CE-9DBE-567032A5B223}" w:val=" ADDIN NE.Ref.{D0DAC612-D421-40CE-9DBE-567032A5B223}&lt;Citation&gt;&lt;Group&gt;&lt;References&gt;&lt;Item&gt;&lt;ID&gt;1083&lt;/ID&gt;&lt;UID&gt;{DCCDE3AF-9A9F-44BC-8583-F0E2E288A42C}&lt;/UID&gt;&lt;Title&gt;论中医体质研究的3个关键问题(下)&lt;/Title&gt;&lt;Template&gt;Journal Article&lt;/Template&gt;&lt;Star&gt;0&lt;/Star&gt;&lt;Tag&gt;0&lt;/Tag&gt;&lt;Author&gt;王琦&lt;/Author&gt;&lt;Year&gt;2006&lt;/Year&gt;&lt;Details&gt;&lt;_author_adr&gt;北京中医药大学 北京市北三环东路11号100029&lt;/_author_adr&gt;&lt;_collection_scope&gt;CSCD;PKU&lt;/_collection_scope&gt;&lt;_created&gt;65169537&lt;/_created&gt;&lt;_db_provider&gt;CNKI&lt;/_db_provider&gt;&lt;_db_updated&gt;CNKI - Reference&lt;/_db_updated&gt;&lt;_doi&gt;10.13288/j.11-2166/r.2006.05.003&lt;/_doi&gt;&lt;_isbn&gt;1001-1668&lt;/_isbn&gt;&lt;_issue&gt;05&lt;/_issue&gt;&lt;_journal&gt;中医杂志&lt;/_journal&gt;&lt;_keywords&gt;体质;@中医体质研究&lt;/_keywords&gt;&lt;_modified&gt;65169537&lt;/_modified&gt;&lt;_pages&gt;329-332&lt;/_pages&gt;&lt;_url&gt;https://link.cnki.net/doi/10.13288/j.11-2166/r.2006.05.003&lt;/_url&gt;&lt;_translated_author&gt;Wang, Qi&lt;/_translated_author&gt;&lt;/Details&gt;&lt;Extra&gt;&lt;DBUID&gt;{F96A950B-833F-4880-A151-76DA2D6A2879}&lt;/DBUID&gt;&lt;/Extra&gt;&lt;/Item&gt;&lt;/References&gt;&lt;/Group&gt;&lt;/Citation&gt;_x000a_"/>
    <w:docVar w:name="NE.Ref{D0FA50D8-E9D9-43C9-BDDF-005A0B4526E3}" w:val=" ADDIN NE.Ref.{D0FA50D8-E9D9-43C9-BDDF-005A0B4526E3}&lt;Citation&gt;&lt;Group&gt;&lt;References&gt;&lt;Item&gt;&lt;ID&gt;18&lt;/ID&gt;&lt;UID&gt;{2D0AA8C0-26B6-470B-86F3-46818CAF576A}&lt;/UID&gt;&lt;Title&gt;Gender Expression, Peer Victimization, and Disordered Weight-Control Behaviors  Among U.S. High School Students&lt;/Title&gt;&lt;Template&gt;Journal Article&lt;/Template&gt;&lt;Star&gt;0&lt;/Star&gt;&lt;Tag&gt;0&lt;/Tag&gt;&lt;Author&gt;Gordon, A R; Austin, S B; Schultz, J; Guss, C E; Calzo, J P; Wang, M L&lt;/Author&gt;&lt;Year&gt;2021&lt;/Year&gt;&lt;Details&gt;&lt;_accession_num&gt;33071166&lt;/_accession_num&gt;&lt;_author_adr&gt;Department of Community Health Sciences, Boston University School of Public  Health, Boston, Massachusetts; Division of Adolescent and Young Adult Medicine,  Boston Children&amp;apos;s Hospital, Boston, Massachusetts; Department of Pediatrics,  Harvard Medical School, Boston, Massachusetts. Electronic address:  allegrag@bu.edu.; Division of Adolescent and Young Adult Medicine, Boston Children&amp;apos;s Hospital,  Boston, Massachusetts; Department of Pediatrics, Harvard Medical School, Boston,  Massachusetts; Department of Social &amp;amp; Behavioral Sciences, Harvard T. H. Chan  School of Public Health, Boston, Massachusetts.; Division of Adolescent and Young Adult Medicine, Boston Children&amp;apos;s Hospital,  Boston, Massachusetts.; Division of Adolescent and Young Adult Medicine, Boston Children&amp;apos;s Hospital,  Boston, Massachusetts; Department of Pediatrics, Harvard Medical School, Boston,  Massachusetts.; Division of Health Promotion &amp;amp; Behavioral Science, San Diego State University  Graduate School of Public Health, San Diego, California; Institute for Behavioral  and Community Health, San Diego State University Research Foundation, San Diego,  California.; Department of Community Health Sciences, Boston University School of Public  Health, Boston, Massachusetts.&lt;/_author_adr&gt;&lt;_collection_scope&gt;SSCI;SCIE&lt;/_collection_scope&gt;&lt;_created&gt;64733441&lt;/_created&gt;&lt;_date&gt;2021-06-01&lt;/_date&gt;&lt;_date_display&gt;2021 Jun&lt;/_date_display&gt;&lt;_doi&gt;10.1016/j.jadohealth.2020.08.032&lt;/_doi&gt;&lt;_impact_factor&gt;   7.830&lt;/_impact_factor&gt;&lt;_isbn&gt;1879-1972 (Electronic); 1054-139X (Print); 1054-139X (Linking)&lt;/_isbn&gt;&lt;_issue&gt;6&lt;/_issue&gt;&lt;_journal&gt;J Adolesc Health&lt;/_journal&gt;&lt;_keywords&gt;Bullying; Eating disorders; Gender expression; Gender nonconformity; Peer victimization; Weight control&lt;/_keywords&gt;&lt;_language&gt;eng&lt;/_language&gt;&lt;_modified&gt;64733441&lt;/_modified&gt;&lt;_ori_publication&gt;Copyright © 2020 Society for Adolescent Health and Medicine. Published by _x000d__x000a_      Elsevier Inc. All rights reserved.&lt;/_ori_publication&gt;&lt;_pages&gt;1148-1154&lt;/_pages&gt;&lt;_social_category&gt;医学(2)&lt;/_social_category&gt;&lt;_subject_headings&gt;Adolescent; *Bullying; Chicago; *Crime Victims; Female; Florida; Humans; Los Angeles/epidemiology; Male; Schools; Students&lt;/_subject_headings&gt;&lt;_tertiary_title&gt;The Journal of adolescent health : official publication of the Society for _x000d__x000a_      Adolescent Medicine&lt;/_tertiary_title&gt;&lt;_type_work&gt;Journal Article; Research Support, N.I.H., Extramural; Research Support, U.S. Gov&amp;apos;t, P.H.S.&lt;/_type_work&gt;&lt;_url&gt;http://www.ncbi.nlm.nih.gov/entrez/query.fcgi?cmd=Retrieve&amp;amp;db=pubmed&amp;amp;dopt=Abstract&amp;amp;list_uids=33071166&amp;amp;query_hl=1&lt;/_url&gt;&lt;_volume&gt;68&lt;/_volume&gt;&lt;/Details&gt;&lt;Extra&gt;&lt;DBUID&gt;{EAD0D9F0-7B9C-4750-A1E8-6A02F78A758B}&lt;/DBUID&gt;&lt;/Extra&gt;&lt;/Item&gt;&lt;/References&gt;&lt;/Group&gt;&lt;/Citation&gt;_x000a_"/>
    <w:docVar w:name="NE.Ref{D112FFFA-BF51-400E-870C-04621DA85121}" w:val=" ADDIN NE.Ref.{D112FFFA-BF51-400E-870C-04621DA85121}&lt;Citation&gt;&lt;Group&gt;&lt;References&gt;&lt;Item&gt;&lt;ID&gt;990&lt;/ID&gt;&lt;UID&gt;{0C0E39B1-4994-42A6-8B46-B98B1DB0241E}&lt;/UID&gt;&lt;Title&gt;中国国家标准化管理委员会：中小学健康教育规范&lt;/Title&gt;&lt;Template&gt;Web Page&lt;/Template&gt;&lt;Star&gt;0&lt;/Star&gt;&lt;Tag&gt;0&lt;/Tag&gt;&lt;Author&gt;卫生部&lt;/Author&gt;&lt;Year&gt;2011&lt;/Year&gt;&lt;Details&gt;&lt;_issue&gt;2022-01-20&lt;/_issue&gt;&lt;_url&gt;http://www.nhfpc.gov.cn.&lt;/_url&gt;&lt;_accessed&gt;64195053&lt;/_accessed&gt;&lt;_created&gt;64195053&lt;/_created&gt;&lt;_modified&gt;64195053&lt;/_modified&gt;&lt;_translated_author&gt;Wei, Shengbu&lt;/_translated_author&gt;&lt;/Details&gt;&lt;Extra&gt;&lt;DBUID&gt;{F96A950B-833F-4880-A151-76DA2D6A2879}&lt;/DBUID&gt;&lt;/Extra&gt;&lt;/Item&gt;&lt;/References&gt;&lt;/Group&gt;&lt;/Citation&gt;_x000a_"/>
    <w:docVar w:name="NE.Ref{D14C2CE3-BB8D-4417-96C7-B3EDFBB5611E}" w:val=" ADDIN NE.Ref.{D14C2CE3-BB8D-4417-96C7-B3EDFBB5611E}&lt;Citation&gt;&lt;Group&gt;&lt;References&gt;&lt;Item&gt;&lt;ID&gt;64&lt;/ID&gt;&lt;UID&gt;{950947A6-73C1-42CF-9B6C-423884B7F8B1}&lt;/UID&gt;&lt;Title&gt;A Meta-Analytical Review of Gender-Based School Bullying in Spain&lt;/Title&gt;&lt;Template&gt;Journal Article&lt;/Template&gt;&lt;Star&gt;0&lt;/Star&gt;&lt;Tag&gt;0&lt;/Tag&gt;&lt;Author&gt;Feijóo, S; Rodríguez-Fernández, R&lt;/Author&gt;&lt;Year&gt;2021&lt;/Year&gt;&lt;Details&gt;&lt;_accession_num&gt;34886412&lt;/_accession_num&gt;&lt;_author_adr&gt;Department of Social Psychology, Basic Psychology, and Methodology, Universidade  de Santiago de Compostela (USC), 15782 Santiago de Compostela, Spain.; Department of Methodology of Behavioral Sciences, Faculty of Psychology,  Universidad Nacional de Educación a Distancia (UNED), 28040 Madrid, Spain.&lt;/_author_adr&gt;&lt;_created&gt;64748368&lt;/_created&gt;&lt;_date&gt;2021-12-01&lt;/_date&gt;&lt;_date_display&gt;2021 Dec 1&lt;/_date_display&gt;&lt;_doi&gt;10.3390/ijerph182312687&lt;/_doi&gt;&lt;_impact_factor&gt;   4.614&lt;/_impact_factor&gt;&lt;_isbn&gt;1660-4601 (Electronic); 1661-7827 (Print); 1660-4601 (Linking)&lt;/_isbn&gt;&lt;_issue&gt;23&lt;/_issue&gt;&lt;_journal&gt;Int J Environ Res Public Health&lt;/_journal&gt;&lt;_keywords&gt;LGBT-phobia; bullying; gender; meta-analysis; prevalence&lt;/_keywords&gt;&lt;_language&gt;eng&lt;/_language&gt;&lt;_modified&gt;64748368&lt;/_modified&gt;&lt;_subject_headings&gt;Adolescent; *Bullying; Child; *Crime Victims; Cross-Sectional Studies; Female; Gender Identity; Humans; Male; Schools; Spain&lt;/_subject_headings&gt;&lt;_tertiary_title&gt;International journal of environmental research and public health&lt;/_tertiary_title&gt;&lt;_type_work&gt;Introductory Journal Article; Journal Article; Meta-Analysis; Review&lt;/_type_work&gt;&lt;_url&gt;http://www.ncbi.nlm.nih.gov/entrez/query.fcgi?cmd=Retrieve&amp;amp;db=pubmed&amp;amp;dopt=Abstract&amp;amp;list_uids=34886412&amp;amp;query_hl=1&lt;/_url&gt;&lt;_volume&gt;18&lt;/_volume&gt;&lt;/Details&gt;&lt;Extra&gt;&lt;DBUID&gt;{EAD0D9F0-7B9C-4750-A1E8-6A02F78A758B}&lt;/DBUID&gt;&lt;/Extra&gt;&lt;/Item&gt;&lt;/References&gt;&lt;/Group&gt;&lt;/Citation&gt;_x000a_"/>
    <w:docVar w:name="NE.Ref{D15A5924-0DEE-4F93-B976-C795B61EA5F2}" w:val=" ADDIN NE.Ref.{D15A5924-0DEE-4F93-B976-C795B61EA5F2}&lt;Citation&gt;&lt;Group&gt;&lt;References&gt;&lt;Item&gt;&lt;ID&gt;1&lt;/ID&gt;&lt;UID&gt;{C08413FA-2D51-476E-8690-D5BD744F2BCD}&lt;/UID&gt;&lt;Title&gt;Physical activity in relation to development and progression of myopia - a systematic review&lt;/Title&gt;&lt;Template&gt;Journal Article&lt;/Template&gt;&lt;Star&gt;0&lt;/Star&gt;&lt;Tag&gt;0&lt;/Tag&gt;&lt;Author&gt;Suhr, Thykjaer A; Lundberg, K; Grauslund, J&lt;/Author&gt;&lt;Year&gt;2017&lt;/Year&gt;&lt;Details&gt;&lt;_accession_num&gt;27966836&lt;/_accession_num&gt;&lt;_author_adr&gt;Research Unit of Ophthalmology, Department of Clinical Research, University of Southern Denmark, Odense, Denmark.; Department of Ophthalmology, Odense University Hospital, Odense, Denmark.; Research Unit of Ophthalmology, Department of Clinical Research, University of Southern Denmark, Odense, Denmark.; Department of Ophthalmology, Odense University Hospital, Odense, Denmark.; Research Unit of Ophthalmology, Department of Clinical Research, University of Southern Denmark, Odense, Denmark.; Department of Ophthalmology, Odense University Hospital, Odense, Denmark.&lt;/_author_adr&gt;&lt;_collection_scope&gt;SCI;SCIE&lt;/_collection_scope&gt;&lt;_created&gt;63567940&lt;/_created&gt;&lt;_date&gt;2017-11-01&lt;/_date&gt;&lt;_date_display&gt;2017 Nov&lt;/_date_display&gt;&lt;_db_updated&gt;PubMed&lt;/_db_updated&gt;&lt;_doi&gt;10.1111/aos.13316&lt;/_doi&gt;&lt;_impact_factor&gt;   3.362&lt;/_impact_factor&gt;&lt;_isbn&gt;1755-3768 (Electronic); 1755-375X (Linking)&lt;/_isbn&gt;&lt;_issue&gt;7&lt;/_issue&gt;&lt;_journal&gt;Acta Ophthalmol&lt;/_journal&gt;&lt;_keywords&gt;axial length; children; exercise; myopia; physical activity; refraction; refractive error; visual acuity&lt;/_keywords&gt;&lt;_language&gt;eng&lt;/_language&gt;&lt;_modified&gt;63567940&lt;/_modified&gt;&lt;_ori_publication&gt;(c) 2016 Acta Ophthalmologica Scandinavica Foundation. Published by John Wiley &amp;amp; _x000d__x000a_      Sons Ltd.&lt;/_ori_publication&gt;&lt;_pages&gt;651-659&lt;/_pages&gt;&lt;_subject_headings&gt;Disease Progression; Exercise/*physiology; Global Health; Humans; Incidence; *Motor Activity; *Myopia/epidemiology/etiology/physiopathology; *Refraction, Ocular&lt;/_subject_headings&gt;&lt;_tertiary_title&gt;Acta ophthalmologica&lt;/_tertiary_title&gt;&lt;_type_work&gt;Journal Article; Review; Systematic Review&lt;/_type_work&gt;&lt;_url&gt;http://www.ncbi.nlm.nih.gov/entrez/query.fcgi?cmd=Retrieve&amp;amp;db=pubmed&amp;amp;dopt=Abstract&amp;amp;list_uids=27966836&amp;amp;query_hl=1&lt;/_url&gt;&lt;_volume&gt;95&lt;/_volume&gt;&lt;/Details&gt;&lt;Extra&gt;&lt;DBUID&gt;{5D4A96AE-2D4D-41F0-9DA9-F21F7ED3972F}&lt;/DBUID&gt;&lt;/Extra&gt;&lt;/Item&gt;&lt;/References&gt;&lt;/Group&gt;&lt;/Citation&gt;_x000a_"/>
    <w:docVar w:name="NE.Ref{D160DAC1-5B52-42F7-9266-29123889C753}" w:val=" ADDIN NE.Ref.{D160DAC1-5B52-42F7-9266-29123889C753}&lt;Citation&gt;&lt;Group&gt;&lt;References&gt;&lt;Item&gt;&lt;ID&gt;54&lt;/ID&gt;&lt;UID&gt;{26BBCAD4-CCAB-4273-B48A-F8C24394E712}&lt;/UID&gt;&lt;Title&gt;Depression in young people&lt;/Title&gt;&lt;Template&gt;Journal Article&lt;/Template&gt;&lt;Star&gt;0&lt;/Star&gt;&lt;Tag&gt;0&lt;/Tag&gt;&lt;Author&gt;Thapar, Anita; Eyre, Olga; Patel, Vikram; Brent, David&lt;/Author&gt;&lt;Year&gt;2022&lt;/Year&gt;&lt;Details&gt;&lt;_alternate_title&gt;The Lancet&lt;/_alternate_title&gt;&lt;_date_display&gt;2022&lt;/_date_display&gt;&lt;_date&gt;2022-01-01&lt;/_date&gt;&lt;_doi&gt;https://doi.org/10.1016/S0140-6736(22)01012-1&lt;/_doi&gt;&lt;_isbn&gt;0140-6736&lt;/_isbn&gt;&lt;_issue&gt;10352&lt;/_issue&gt;&lt;_journal&gt;The Lancet&lt;/_journal&gt;&lt;_pages&gt;617-631&lt;/_pages&gt;&lt;_url&gt;https://www.sciencedirect.com/science/article/pii/S0140673622010121&lt;/_url&gt;&lt;_volume&gt;400&lt;/_volume&gt;&lt;_created&gt;64816746&lt;/_created&gt;&lt;_modified&gt;64816746&lt;/_modified&gt;&lt;_impact_factor&gt; 202.731&lt;/_impact_factor&gt;&lt;_social_category&gt;医学(1)&lt;/_social_category&gt;&lt;/Details&gt;&lt;Extra&gt;&lt;DBUID&gt;{62B73418-E7EA-4772-A85B-742AAA2FBBE5}&lt;/DBUID&gt;&lt;/Extra&gt;&lt;/Item&gt;&lt;/References&gt;&lt;/Group&gt;&lt;Group&gt;&lt;References&gt;&lt;Item&gt;&lt;ID&gt;56&lt;/ID&gt;&lt;UID&gt;{FE400529-12BB-4ECA-9308-E4716EDEE445}&lt;/UID&gt;&lt;Title&gt;Our future: a Lancet commission on adolescent health and wellbeing&lt;/Title&gt;&lt;Template&gt;Journal Article&lt;/Template&gt;&lt;Star&gt;0&lt;/Star&gt;&lt;Tag&gt;0&lt;/Tag&gt;&lt;Author&gt;Patton, George C; Sawyer, Susan M; Santelli, John S; Ross, David A; Afifi, Rima; Allen, Nicholas B; Arora, Monika; Azzopardi, Peter; Baldwin, Wendy; Bonell, Christopher; Kakuma, Ritsuko; Kennedy, Elissa; Mahon, Jaqueline; McGovern, Terry; Mokdad, Ali H; Patel, Vikram; Petroni, Suzanne; Reavley, Nicola; Taiwo, Kikelomo; Waldfogel, Jane; Wickremarathne, Dakshitha; Barroso, Carmen; Bhutta, Zulfiqar; Fatusi, Adesegun O; Mattoo, Amitabh; Diers, Judith; Fang, Jing; Ferguson, Jane; Ssewamala, Frederick; Viner, Russell M&lt;/Author&gt;&lt;Year&gt;2016&lt;/Year&gt;&lt;Details&gt;&lt;_alternate_title&gt;The Lancet&lt;/_alternate_title&gt;&lt;_date_display&gt;2016&lt;/_date_display&gt;&lt;_date&gt;2016-01-01&lt;/_date&gt;&lt;_doi&gt;https://doi.org/10.1016/S0140-6736(16)00579-1&lt;/_doi&gt;&lt;_isbn&gt;0140-6736&lt;/_isbn&gt;&lt;_issue&gt;10036&lt;/_issue&gt;&lt;_journal&gt;The Lancet&lt;/_journal&gt;&lt;_pages&gt;2423-2478&lt;/_pages&gt;&lt;_url&gt;https://www.sciencedirect.com/science/article/pii/S0140673616005791&lt;/_url&gt;&lt;_volume&gt;387&lt;/_volume&gt;&lt;_created&gt;64816776&lt;/_created&gt;&lt;_modified&gt;64816776&lt;/_modified&gt;&lt;_impact_factor&gt; 202.731&lt;/_impact_factor&gt;&lt;_social_category&gt;医学(1)&lt;/_social_category&gt;&lt;/Details&gt;&lt;Extra&gt;&lt;DBUID&gt;{62B73418-E7EA-4772-A85B-742AAA2FBBE5}&lt;/DBUID&gt;&lt;/Extra&gt;&lt;/Item&gt;&lt;/References&gt;&lt;/Group&gt;&lt;/Citation&gt;_x000a_"/>
    <w:docVar w:name="NE.Ref{D17B8715-BED2-4F51-93F4-D51AD69DC7B7}" w:val=" ADDIN NE.Ref.{D17B8715-BED2-4F51-93F4-D51AD69DC7B7}&lt;Citation&gt;&lt;Group&gt;&lt;References&gt;&lt;Item&gt;&lt;ID&gt;2058&lt;/ID&gt;&lt;UID&gt;{3EC136DB-6319-4F05-864E-F64651204624}&lt;/UID&gt;&lt;Title&gt;Selective lentiviral-mediated suppression of microRNA124a in the hippocampus evokes antidepressants-like effects in rats&lt;/Title&gt;&lt;Template&gt;Journal Article&lt;/Template&gt;&lt;Star&gt;0&lt;/Star&gt;&lt;Tag&gt;0&lt;/Tag&gt;&lt;Author&gt;Bahi, Amine; Chandrasekar, Vijay; Dreyer, Jean-Luc&lt;/Author&gt;&lt;Year&gt;2014&lt;/Year&gt;&lt;Details&gt;&lt;_accessed&gt;63719340&lt;/_accessed&gt;&lt;_collection_scope&gt;SCI;SCIE&lt;/_collection_scope&gt;&lt;_created&gt;63557056&lt;/_created&gt;&lt;_db_updated&gt;CrossRef&lt;/_db_updated&gt;&lt;_doi&gt;10.1016/j.psyneuen.2014.04.009&lt;/_doi&gt;&lt;_impact_factor&gt;   4.732&lt;/_impact_factor&gt;&lt;_isbn&gt;03064530&lt;/_isbn&gt;&lt;_journal&gt;Psychoneuroendocrinology&lt;/_journal&gt;&lt;_modified&gt;63557056&lt;/_modified&gt;&lt;_pages&gt;78-87&lt;/_pages&gt;&lt;_tertiary_title&gt;Psychoneuroendocrinology&lt;/_tertiary_title&gt;&lt;_url&gt;https://linkinghub.elsevier.com/retrieve/pii/S0306453014001413_x000d__x000a_https://api.elsevier.com/content/article/PII:S0306453014001413?httpAccept=text/xml&lt;/_url&gt;&lt;_volume&gt;46&lt;/_volume&gt;&lt;/Details&gt;&lt;Extra&gt;&lt;DBUID&gt;{B3F72E5F-0442-4E5A-9D98-614B0241D013}&lt;/DBUID&gt;&lt;/Extra&gt;&lt;/Item&gt;&lt;/References&gt;&lt;/Group&gt;&lt;/Citation&gt;_x000a_"/>
    <w:docVar w:name="NE.Ref{D194BBB5-BA49-4997-85CD-2E5A3D1B0AB0}" w:val=" ADDIN NE.Ref.{D194BBB5-BA49-4997-85CD-2E5A3D1B0AB0}&lt;Citation&gt;&lt;Group&gt;&lt;References&gt;&lt;Item&gt;&lt;ID&gt;37&lt;/ID&gt;&lt;UID&gt;{1844EEB3-632C-4BB5-B282-70A048BA8556}&lt;/UID&gt;&lt;Title&gt;Outdoor activity and myopia in Singapore teenage children&lt;/Title&gt;&lt;Template&gt;Journal Article&lt;/Template&gt;&lt;Star&gt;0&lt;/Star&gt;&lt;Tag&gt;0&lt;/Tag&gt;&lt;Author&gt;Dirani, M; Tong, L; Gazzard, G; Zhang, X; Chia, A; Young, T L; Rose, K A; Mitchell, P; Saw, S M&lt;/Author&gt;&lt;Year&gt;2009&lt;/Year&gt;&lt;Details&gt;&lt;_accession_num&gt;19211608&lt;/_accession_num&gt;&lt;_author_adr&gt;Singapore Eye Research Institute, and Department of Community, Occupational and Family Medicine, Yong Loo Lin School of Medicine, National University of Singapore, MD3, 16 Medical Drive, Singapore 117597. dirani@unimelb.edu.au&lt;/_author_adr&gt;&lt;_date_display&gt;2009 Aug&lt;/_date_display&gt;&lt;_date&gt;2009-08-01&lt;/_date&gt;&lt;_doi&gt;10.1136/bjo.2008.150979&lt;/_doi&gt;&lt;_isbn&gt;1468-2079 (Electronic); 0007-1161 (Linking)&lt;/_isbn&gt;&lt;_issue&gt;8&lt;/_issue&gt;&lt;_journal&gt;Br J Ophthalmol&lt;/_journal&gt;&lt;_language&gt;eng&lt;/_language&gt;&lt;_pages&gt;997-1000&lt;/_pages&gt;&lt;_subject_headings&gt;Adolescent; Age Factors; Child; Female; Humans; *Leisure Activities; Male; Myopia/epidemiology/*prevention &amp;amp; control; Sex Factors; Singapore/epidemiology; Sports/*statistics &amp;amp; numerical data; Time Factors; Young Adult&lt;/_subject_headings&gt;&lt;_tertiary_title&gt;The British journal of ophthalmology&lt;/_tertiary_title&gt;&lt;_type_work&gt;Journal Article; Research Support, Non-U.S. Gov&amp;apos;t&lt;/_type_work&gt;&lt;_url&gt;http://www.ncbi.nlm.nih.gov/entrez/query.fcgi?cmd=Retrieve&amp;amp;db=pubmed&amp;amp;dopt=Abstract&amp;amp;list_uids=19211608&amp;amp;query_hl=1&lt;/_url&gt;&lt;_volume&gt;93&lt;/_volume&gt;&lt;_created&gt;63569932&lt;/_created&gt;&lt;_modified&gt;63569932&lt;/_modified&gt;&lt;_db_updated&gt;PubMed&lt;/_db_updated&gt;&lt;_impact_factor&gt;   3.611&lt;/_impact_factor&gt;&lt;/Details&gt;&lt;Extra&gt;&lt;DBUID&gt;{5D4A96AE-2D4D-41F0-9DA9-F21F7ED3972F}&lt;/DBUID&gt;&lt;/Extra&gt;&lt;/Item&gt;&lt;/References&gt;&lt;/Group&gt;&lt;Group&gt;&lt;References&gt;&lt;Item&gt;&lt;ID&gt;38&lt;/ID&gt;&lt;UID&gt;{53D16FBA-EDCB-4A36-BE29-DDF6CE387E98}&lt;/UID&gt;&lt;Title&gt;Time outdoors and physical activity as predictors of incident myopia in childhood: a prospective cohort study&lt;/Title&gt;&lt;Template&gt;Journal Article&lt;/Template&gt;&lt;Star&gt;0&lt;/Star&gt;&lt;Tag&gt;0&lt;/Tag&gt;&lt;Author&gt;Guggenheim, J A; Northstone, K; McMahon, G; Ness, A R; Deere, K; Mattocks, C; Pourcain, B S; Williams, C&lt;/Author&gt;&lt;Year&gt;2012&lt;/Year&gt;&lt;Details&gt;&lt;_accession_num&gt;22491403&lt;/_accession_num&gt;&lt;_author_adr&gt;School of Optometry and Vision Sciences, Cardiff University, Cardiff, Wales, United Kingdom. guggenheim@cardiff.ac.uk&lt;/_author_adr&gt;&lt;_date_display&gt;2012 May 14&lt;/_date_display&gt;&lt;_date&gt;2012-05-14&lt;/_date&gt;&lt;_doi&gt;10.1167/iovs.11-9091&lt;/_doi&gt;&lt;_isbn&gt;1552-5783 (Electronic); 0146-0404 (Linking)&lt;/_isbn&gt;&lt;_issue&gt;6&lt;/_issue&gt;&lt;_journal&gt;Invest Ophthalmol Vis Sci&lt;/_journal&gt;&lt;_language&gt;eng&lt;/_language&gt;&lt;_pages&gt;2856-65&lt;/_pages&gt;&lt;_subject_headings&gt;Adolescent; Child; England/epidemiology; *Exercise; Female; Humans; Incidence; Kaplan-Meier Estimate; *Leisure Activities; Male; Myopia/*epidemiology; Prospective Studies; Regression Analysis; Risk Factors; Surveys and Questionnaires; Time Factors&lt;/_subject_headings&gt;&lt;_tertiary_title&gt;Investigative ophthalmology &amp;amp; visual science&lt;/_tertiary_title&gt;&lt;_type_work&gt;Journal Article; Research Support, Non-U.S. Gov&amp;apos;t&lt;/_type_work&gt;&lt;_url&gt;http://www.ncbi.nlm.nih.gov/entrez/query.fcgi?cmd=Retrieve&amp;amp;db=pubmed&amp;amp;dopt=Abstract&amp;amp;list_uids=22491403&amp;amp;query_hl=1&lt;/_url&gt;&lt;_volume&gt;53&lt;/_volume&gt;&lt;_created&gt;63569933&lt;/_created&gt;&lt;_modified&gt;63569935&lt;/_modified&gt;&lt;_db_updated&gt;PubMed&lt;/_db_updated&gt;&lt;_impact_factor&gt;   3.470&lt;/_impact_factor&gt;&lt;/Details&gt;&lt;Extra&gt;&lt;DBUID&gt;{5D4A96AE-2D4D-41F0-9DA9-F21F7ED3972F}&lt;/DBUID&gt;&lt;/Extra&gt;&lt;/Item&gt;&lt;/References&gt;&lt;/Group&gt;&lt;/Citation&gt;_x000a_"/>
    <w:docVar w:name="NE.Ref{D1B4EA24-21AF-457C-BB84-C2FEAC7C7221}" w:val=" ADDIN NE.Ref.{D1B4EA24-21AF-457C-BB84-C2FEAC7C7221}&lt;Citation&gt;&lt;Group&gt;&lt;References&gt;&lt;Item&gt;&lt;ID&gt;2945&lt;/ID&gt;&lt;UID&gt;{1A65C6FA-B59D-4667-860F-DEEBE240D0B5}&lt;/UID&gt;&lt;Title&gt;Painful Passages: Traumatic Experiences and Post-Traumatic Stress among U.S. Immigrant Latino Adolescents and their Primary Caregivers&lt;/Title&gt;&lt;Template&gt;Journal Article&lt;/Template&gt;&lt;Star&gt;0&lt;/Star&gt;&lt;Tag&gt;0&lt;/Tag&gt;&lt;Author&gt;Perreira, Krista M; Ornelas, India&lt;/Author&gt;&lt;Year&gt;2013&lt;/Year&gt;&lt;Details&gt;&lt;_accessed&gt;64394564&lt;/_accessed&gt;&lt;_collection_scope&gt;SSCI&lt;/_collection_scope&gt;&lt;_created&gt;64394564&lt;/_created&gt;&lt;_db_updated&gt;CrossRef&lt;/_db_updated&gt;&lt;_doi&gt;10.1111/imre.12050&lt;/_doi&gt;&lt;_impact_factor&gt;   3.960&lt;/_impact_factor&gt;&lt;_isbn&gt;0197-9183&lt;/_isbn&gt;&lt;_issue&gt;4&lt;/_issue&gt;&lt;_journal&gt;International Migration Review&lt;/_journal&gt;&lt;_modified&gt;64740353&lt;/_modified&gt;&lt;_pages&gt;976-1005&lt;/_pages&gt;&lt;_social_category&gt;法学(2)&lt;/_social_category&gt;&lt;_tertiary_title&gt;International Migration Review&lt;/_tertiary_title&gt;&lt;_url&gt;http://journals.sagepub.com/doi/10.1111/imre.12050_x000d__x000a_http://journals.sagepub.com/doi/pdf/10.1111/imre.12050&lt;/_url&gt;&lt;_volume&gt;47&lt;/_volume&gt;&lt;/Details&gt;&lt;Extra&gt;&lt;DBUID&gt;{93870BB0-CAEF-4F07-AAE0-DA131E288E28}&lt;/DBUID&gt;&lt;/Extra&gt;&lt;/Item&gt;&lt;/References&gt;&lt;/Group&gt;&lt;/Citation&gt;_x000a_"/>
    <w:docVar w:name="NE.Ref{D1B61147-2C38-4B91-A340-95CC3B0CE8A6}" w:val=" ADDIN NE.Ref.{D1B61147-2C38-4B91-A340-95CC3B0CE8A6}&lt;Citation&gt;&lt;Group&gt;&lt;References&gt;&lt;Item&gt;&lt;ID&gt;103&lt;/ID&gt;&lt;UID&gt;{FD493669-00C0-47DA-A198-D2FC06E330A4}&lt;/UID&gt;&lt;Title&gt;Physical activity, leisure-time screen use and depression among children and  young adolescents&lt;/Title&gt;&lt;Template&gt;Journal Article&lt;/Template&gt;&lt;Star&gt;0&lt;/Star&gt;&lt;Tag&gt;0&lt;/Tag&gt;&lt;Author&gt;Kremer, P; Elshaug, C; Leslie, E; Toumbourou, J W; Patton, G C; Williams, J&lt;/Author&gt;&lt;Year&gt;2014&lt;/Year&gt;&lt;Details&gt;&lt;_accessed&gt;65150552&lt;/_accessed&gt;&lt;_accession_num&gt;23648221&lt;/_accession_num&gt;&lt;_author_adr&gt;School of Exercise and Nutrition Sciences, Deakin University, Australia.  Electronic address: peter.kremer@deakin.edu.au.; School of Psychology, Deakin University, Australia.; Department of Nutrition and Dietetics, School of Medicine, Flinders University,  Australia.; School of Psychology and Centre for Mental Health and Wellbeing Research, Deakin  University, Australia.; Centre for Adolescent Health, Royal Children&amp;apos;s Hospital, Australia; Murdoch  Children&amp;apos;s Research Institute, Australia; Department of Paediatrics, The  University of Melbourne, Australia.; School of Psychology, Deakin University, Australia; Centre for Adolescent Health,  Royal Children&amp;apos;s Hospital, Australia; Murdoch Children&amp;apos;s Research Institute,  Australia; Department of Paediatrics, The University of Melbourne, Australia.&lt;/_author_adr&gt;&lt;_collection_scope&gt;SCIE&lt;/_collection_scope&gt;&lt;_created&gt;65149639&lt;/_created&gt;&lt;_date&gt;2014-03-01&lt;/_date&gt;&lt;_date_display&gt;2014 Mar&lt;/_date_display&gt;&lt;_doi&gt;10.1016/j.jsams.2013.03.012&lt;/_doi&gt;&lt;_impact_factor&gt;   4.597&lt;/_impact_factor&gt;&lt;_isbn&gt;1878-1861 (Electronic); 1878-1861 (Linking)&lt;/_isbn&gt;&lt;_issue&gt;2&lt;/_issue&gt;&lt;_journal&gt;J Sci Med Sport&lt;/_journal&gt;&lt;_keywords&gt;Adolescents; Children; Depression; Exercise; Physical fitness; Television&lt;/_keywords&gt;&lt;_language&gt;eng&lt;/_language&gt;&lt;_modified&gt;65150552&lt;/_modified&gt;&lt;_ori_publication&gt;Crown Copyright © 2013. Published by Elsevier Ltd. All rights reserved.&lt;/_ori_publication&gt;&lt;_pages&gt;183-7&lt;/_pages&gt;&lt;_social_category&gt;医学(2)&lt;/_social_category&gt;&lt;_subject_headings&gt;Adolescent; Adolescent Behavior/psychology; Australia/epidemiology; Child; Computers/*statistics &amp;amp; numerical data; Cross-Sectional Studies; Depression/*epidemiology; Female; Health Surveys; Humans; Male; *Motor Activity; Sex Factors; Sports/psychology; Surveys and Questionnaires; Television/*statistics &amp;amp; numerical data; Time Factors; Video Games/*statistics &amp;amp; numerical data&lt;/_subject_headings&gt;&lt;_tertiary_title&gt;Journal of science and medicine in sport&lt;/_tertiary_title&gt;&lt;_type_work&gt;Journal Article; Observational Study; Research Support, Non-U.S. Gov&amp;apos;t&lt;/_type_work&gt;&lt;_url&gt;http://www.ncbi.nlm.nih.gov/entrez/query.fcgi?cmd=Retrieve&amp;amp;db=pubmed&amp;amp;dopt=Abstract&amp;amp;list_uids=23648221&amp;amp;query_hl=1&lt;/_url&gt;&lt;_volume&gt;17&lt;/_volume&gt;&lt;/Details&gt;&lt;Extra&gt;&lt;DBUID&gt;{B229E695-20C0-47E4-A960-6A523A810098}&lt;/DBUID&gt;&lt;/Extra&gt;&lt;/Item&gt;&lt;/References&gt;&lt;/Group&gt;&lt;/Citation&gt;_x000a_"/>
    <w:docVar w:name="NE.Ref{D1BDCFEC-4DA3-44C4-B8C7-216C3B5A62B7}" w:val=" ADDIN NE.Ref.{D1BDCFEC-4DA3-44C4-B8C7-216C3B5A62B7} ADDIN NE.Ref.{D1BDCFEC-4DA3-44C4-B8C7-216C3B5A62B7} ADDIN NE.Ref.{D1BDCFEC-4DA3-44C4-B8C7-216C3B5A62B7}&lt;Citation&gt;&lt;Group&gt;&lt;References&gt;&lt;Item&gt;&lt;ID&gt;2553&lt;/ID&gt;&lt;UID&gt;{0888B6BA-E25A-4958-BC4C-7423E6FA0A55}&lt;/UID&gt;&lt;Title&gt;Prevalence and correlates of sleep disturbance and depressive symptoms among Chinese adolescents: a cross-sectional survey study&lt;/Title&gt;&lt;Template&gt;Journal Article&lt;/Template&gt;&lt;Star&gt;0&lt;/Star&gt;&lt;Tag&gt;0&lt;/Tag&gt;&lt;Author&gt;Guo, L; Deng, J; He, Y; Deng, X; Huang, J; Huang, G; Gao, X; Lu, C&lt;/Author&gt;&lt;Year&gt;2014&lt;/Year&gt;&lt;Details&gt;&lt;_accessed&gt;63365385&lt;/_accessed&gt;&lt;_accession_num&gt;25079937&lt;/_accession_num&gt;&lt;_author_adr&gt;Department of Medical statistics and Epidemiology, School of Public Health, Sun Yat-sen University, Guangzhou, People&amp;apos;s Republic of China.; Center for ADR monitoring of Guangdong, Guangzhou, People&amp;apos;s Republic of China.; Department of Medical statistics and Epidemiology, School of Public Health, Sun Yat-sen University, Guangzhou, People&amp;apos;s Republic of China.; Department of Medical statistics and Epidemiology, School of Public Health, Sun Yat-sen University, Guangzhou, People&amp;apos;s Republic of China.; Center for ADR monitoring of Guangdong, Guangzhou, People&amp;apos;s Republic of China.; Center for ADR monitoring of Guangdong, Guangzhou, People&amp;apos;s Republic of China.; Department of Medical statistics and Epidemiology, School of Public Health, Sun Yat-sen University, Guangzhou, People&amp;apos;s Republic of China.; Department of Medical statistics and Epidemiology, School of Public Health, Sun Yat-sen University, Guangzhou, People&amp;apos;s Republic of China.&lt;/_author_adr&gt;&lt;_collection_scope&gt;SCIE;&lt;/_collection_scope&gt;&lt;_created&gt;61454299&lt;/_created&gt;&lt;_date&gt;2014-07-29&lt;/_date&gt;&lt;_date_display&gt;2014 Jul 29&lt;/_date_display&gt;&lt;_db_updated&gt;PubMed&lt;/_db_updated&gt;&lt;_doi&gt;10.1136/bmjopen-2014-005517&lt;/_doi&gt;&lt;_impact_factor&gt;   2.376&lt;/_impact_factor&gt;&lt;_isbn&gt;2044-6055 (Linking)&lt;/_isbn&gt;&lt;_issue&gt;7&lt;/_issue&gt;&lt;_journal&gt;BMJ Open&lt;/_journal&gt;&lt;_keywords&gt;Adolescent; China/epidemiology; Cluster Analysis; Cross-Sectional Studies; Depression/*epidemiology; Female; Humans; Logistic Models; Male; Prevalence; Risk Factors; Sleep Wake Disorders/*epidemiology; Students/statistics &amp;amp;amp; numerical data; Surveys and QuestionnairesEPIDEMIOLOGY; MENTAL HEALTH; PAEDIATRICS&lt;/_keywords&gt;&lt;_language&gt;ENG&lt;/_language&gt;&lt;_modified&gt;63366767&lt;/_modified&gt;&lt;_ori_publication&gt;Published by the BMJ Publishing Group Limited. For permission to use (where not_x000d__x000a_      already granted under a licence) please go to_x000d__x000a_      http://group.bmj.com/group/rights-licensing/permissions.&lt;/_ori_publication&gt;&lt;_pages&gt;e005517&lt;/_pages&gt;&lt;_tertiary_title&gt;BMJ open&lt;/_tertiary_title&gt;&lt;_type_work&gt;Journal Article; Research Support, Non-U.S. Gov&amp;apos;t&lt;/_type_work&gt;&lt;_url&gt;http://www.ncbi.nlm.nih.gov/entrez/query.fcgi?cmd=Retrieve&amp;amp;db=pubmed&amp;amp;dopt=Abstract&amp;amp;list_uids=25079937&amp;amp;query_hl=1&lt;/_url&gt;&lt;_volume&gt;4&lt;/_volume&gt;&lt;/Details&gt;&lt;Extra&gt;&lt;DBUID&gt;{93870BB0-CAEF-4F07-AAE0-DA131E288E28}&lt;/DBUID&gt;&lt;/Extra&gt;&lt;/Item&gt;&lt;/References&gt;&lt;/Group&gt;&lt;Group&gt;&lt;References&gt;&lt;Item&gt;&lt;ID&gt;2554&lt;/ID&gt;&lt;UID&gt;{612A5E68-038B-40A9-88C9-395A92F0CCB5}&lt;/UID&gt;&lt;Title&gt;深圳市中学生儿童期虐待与抑郁症状关系&lt;/Title&gt;&lt;Template&gt;Journal Article&lt;/Template&gt;&lt;Star&gt;0&lt;/Star&gt;&lt;Tag&gt;0&lt;/Tag&gt;&lt;Author&gt;胡梓悦; 李鹏声; 郭蓝; 潘丝媛; 卢次勇&lt;/Author&gt;&lt;Year&gt;2019&lt;/Year&gt;&lt;Details&gt;&lt;_accessed&gt;63365384&lt;/_accessed&gt;&lt;_author_aff&gt;中山大学公共卫生学院;&lt;/_author_aff&gt;&lt;_collection_scope&gt;CSCD;PKU&lt;/_collection_scope&gt;&lt;_created&gt;63363766&lt;/_created&gt;&lt;_date&gt;2018-07-02&lt;/_date&gt;&lt;_db_provider&gt;CNKI: 期刊&lt;/_db_provider&gt;&lt;_db_updated&gt;CNKI - Reference&lt;/_db_updated&gt;&lt;_issue&gt;06&lt;/_issue&gt;&lt;_journal&gt;中国公共卫生&lt;/_journal&gt;&lt;_keywords&gt;中学生;儿童期虐待;抑郁症状&lt;/_keywords&gt;&lt;_modified&gt;63366767&lt;/_modified&gt;&lt;_pages&gt;703-707&lt;/_pages&gt;&lt;_translated_author&gt;Hu, Ziyue;Li, Pengsheng;Guo, Lan;Pan, Siyuan;Lu, Ciyong&lt;/_translated_author&gt;&lt;_url&gt;http://kns.cnki.net/KCMS/detail/detail.aspx?FileName=ZGGW201906012&amp;amp;DbName=DKFX2019&lt;/_url&gt;&lt;_volume&gt;35&lt;/_volume&gt;&lt;/Details&gt;&lt;Extra&gt;&lt;DBUID&gt;{93870BB0-CAEF-4F07-AAE0-DA131E288E28}&lt;/DBUID&gt;&lt;/Extra&gt;&lt;/Item&gt;&lt;/References&gt;&lt;/Group&gt;&lt;/Citation&gt;_x000a_"/>
    <w:docVar w:name="NE.Ref{D1CF5EE0-C001-487E-A763-8BAAE286E3D5}" w:val=" ADDIN NE.Ref.{D1CF5EE0-C001-487E-A763-8BAAE286E3D5}&lt;Citation&gt;&lt;Group&gt;&lt;References&gt;&lt;Item&gt;&lt;ID&gt;63&lt;/ID&gt;&lt;UID&gt;{D4AB8EF7-8B4D-4FA1-B3FE-CE056C90170C}&lt;/UID&gt;&lt;Title&gt;Social Media-Promoted Weight Loss Among an Occupational Population: Cohort Study  Using a WeChat Mobile Phone App-Based Campaign&lt;/Title&gt;&lt;Template&gt;Journal Article&lt;/Template&gt;&lt;Star&gt;0&lt;/Star&gt;&lt;Tag&gt;0&lt;/Tag&gt;&lt;Author&gt;He, C; Wu, S; Zhao, Y; Li, Z; Zhang, Y; &amp;quot;Le J&amp;quot;; Wang, L; Wan, S; Li, C; Li, Y; Sun, X&lt;/Author&gt;&lt;Year&gt;2017&lt;/Year&gt;&lt;Details&gt;&lt;_accession_num&gt;29061555&lt;/_accession_num&gt;&lt;_author_adr&gt;Department of Health Education, Shunyi Center for Disease Prevention and Control, Beijing, China.; Department of Social Medicine and Health Education, School of Public Health, Peking University Health Science Center, Beijing, China.; Department of Health Education, Shunyi Center for Disease Prevention and Control, Beijing, China.; Department of Health Education, Shunyi Center for Disease Prevention and Control, Beijing, China.; Department of Health Education, Shunyi Center for Disease Prevention and Control, Beijing, China.; Department of Health Education, Shunyi Center for Disease Prevention and Control, Beijing, China.; Department of Health Education, Shunyi Center for Disease Prevention and Control, Beijing, China.; Department of Health Education, Shunyi Center for Disease Prevention and Control, Beijing, China.; Department of Health Education, Shunyi Center for Disease Prevention and Control, Beijing, China.; Department of Health Education, Shunyi Center for Disease Prevention and Control, Beijing, China.; Department of Social Medicine and Health Education, School of Public Health, Peking University Health Science Center, Beijing, China.&lt;/_author_adr&gt;&lt;_date_display&gt;2017 Oct 23&lt;/_date_display&gt;&lt;_date&gt;2017-10-23&lt;/_date&gt;&lt;_doi&gt;10.2196/jmir.7861&lt;/_doi&gt;&lt;_isbn&gt;1438-8871 (Electronic); 1438-8871 (Linking)&lt;/_isbn&gt;&lt;_issue&gt;10&lt;/_issue&gt;&lt;_journal&gt;J Med Internet Res&lt;/_journal&gt;&lt;_keywords&gt;*WeChat; *health; *intervention; *social media; *weight loss&lt;/_keywords&gt;&lt;_language&gt;eng&lt;/_language&gt;&lt;_ori_publication&gt;(c)Chao He, Shiyan Wu, Yingying Zhao, Zheng Li, Yanyan Zhang, Jia Le, Lei Wang,_x000d__x000a_      Siyang Wan, Changqing Li, Yindong Li, Xinying Sun. Originally published in the_x000d__x000a_      Journal of Medical Internet Research (http://www.jmir.org), 23.10.2017.&lt;/_ori_publication&gt;&lt;_pages&gt;e357&lt;/_pages&gt;&lt;_subject_headings&gt;Cell Phone/*statistics &amp;amp; numerical data; Cohort Studies; Female; Humans; Male; Mobile Applications/*statistics &amp;amp; numerical data; Obesity/*therapy; Overweight/*therapy; Social Media/*statistics &amp;amp; numerical data; Weight Loss/*physiology; Weight Reduction Programs/*methods&lt;/_subject_headings&gt;&lt;_tertiary_title&gt;Journal of medical Internet research&lt;/_tertiary_title&gt;&lt;_type_work&gt;Journal Article&lt;/_type_work&gt;&lt;_url&gt;http://www.ncbi.nlm.nih.gov/entrez/query.fcgi?cmd=Retrieve&amp;amp;db=pubmed&amp;amp;dopt=Abstract&amp;amp;list_uids=29061555&amp;amp;query_hl=1&lt;/_url&gt;&lt;_volume&gt;19&lt;/_volume&gt;&lt;_created&gt;63575250&lt;/_created&gt;&lt;_modified&gt;63575250&lt;/_modified&gt;&lt;_db_updated&gt;PubMed&lt;/_db_updated&gt;&lt;_impact_factor&gt;   5.034&lt;/_impact_factor&gt;&lt;_collection_scope&gt;SCIE&lt;/_collection_scope&gt;&lt;/Details&gt;&lt;Extra&gt;&lt;DBUID&gt;{5D4A96AE-2D4D-41F0-9DA9-F21F7ED3972F}&lt;/DBUID&gt;&lt;/Extra&gt;&lt;/Item&gt;&lt;/References&gt;&lt;/Group&gt;&lt;/Citation&gt;_x000a_"/>
    <w:docVar w:name="NE.Ref{D20B07E6-7312-4033-A2C4-B369A4F7C211}" w:val=" ADDIN NE.Ref.{D20B07E6-7312-4033-A2C4-B369A4F7C211}&lt;Citation&gt;&lt;Group&gt;&lt;References&gt;&lt;Item&gt;&lt;ID&gt;16&lt;/ID&gt;&lt;UID&gt;{55043353-B1EE-4EED-9FD6-254ECA0F9CB4}&lt;/UID&gt;&lt;Title&gt;卫生与教育部门联合开展预防近视健康教育干预模式探讨&lt;/Title&gt;&lt;Template&gt;Journal Article&lt;/Template&gt;&lt;Star&gt;0&lt;/Star&gt;&lt;Tag&gt;0&lt;/Tag&gt;&lt;Author&gt;黄佩贞; 张弛; 郭坚明; 栾玉明; 潘捷云&lt;/Author&gt;&lt;Year&gt;2010&lt;/Year&gt;&lt;Details&gt;&lt;_author_aff&gt;广东省广州市海珠区疾病预防控制中心;&lt;/_author_aff&gt;&lt;_date&gt;2010-01-25&lt;/_date&gt;&lt;_db_provider&gt;CNKI: 期刊&lt;/_db_provider&gt;&lt;_issue&gt;01&lt;/_issue&gt;&lt;_journal&gt;中国学校卫生&lt;/_journal&gt;&lt;_keywords&gt;近视;健康教育;健康知识;态度;实践;干预性研究;学生&lt;/_keywords&gt;&lt;_pages&gt;30-31+33&lt;/_pages&gt;&lt;_url&gt;http://kns.cnki.net/KCMS/detail/detail.aspx?FileName=XIWS201001018&amp;amp;DbName=CJFQ2010&lt;/_url&gt;&lt;_volume&gt;31&lt;/_volume&gt;&lt;_created&gt;63569418&lt;/_created&gt;&lt;_modified&gt;63569418&lt;/_modified&gt;&lt;_db_updated&gt;CNKI - Reference&lt;/_db_updated&gt;&lt;_collection_scope&gt;PKU&lt;/_collection_scope&gt;&lt;_translated_author&gt;Huang, Peizhen;Zhang, Chi;Guo, Jianming;Luan, Yuming;Pan, Jieyun&lt;/_translated_author&gt;&lt;/Details&gt;&lt;Extra&gt;&lt;DBUID&gt;{5D4A96AE-2D4D-41F0-9DA9-F21F7ED3972F}&lt;/DBUID&gt;&lt;/Extra&gt;&lt;/Item&gt;&lt;/References&gt;&lt;/Group&gt;&lt;Group&gt;&lt;References&gt;&lt;Item&gt;&lt;ID&gt;17&lt;/ID&gt;&lt;UID&gt;{1A88DB79-C612-41EC-9BB2-54F9A33A3C04}&lt;/UID&gt;&lt;Title&gt;青少年近视综合防控的基本原则与对策&lt;/Title&gt;&lt;Template&gt;Journal Article&lt;/Template&gt;&lt;Star&gt;0&lt;/Star&gt;&lt;Tag&gt;0&lt;/Tag&gt;&lt;Author&gt;廖文科&lt;/Author&gt;&lt;Year&gt;2008&lt;/Year&gt;&lt;Details&gt;&lt;_author_aff&gt;中南大学湘雅医学院 2005级在读博士生;湖南长沙410078 教育部体育卫生与艺术教育司&lt;/_author_aff&gt;&lt;_date&gt;2008-05-25&lt;/_date&gt;&lt;_db_provider&gt;CNKI: 期刊&lt;/_db_provider&gt;&lt;_issue&gt;05&lt;/_issue&gt;&lt;_journal&gt;中国学校卫生&lt;/_journal&gt;&lt;_keywords&gt;近视;综合预防;健康教育;青少年&lt;/_keywords&gt;&lt;_pages&gt;385-387&lt;/_pages&gt;&lt;_url&gt;http://kns.cnki.net/KCMS/detail/detail.aspx?FileName=XIWS200805000&amp;amp;DbName=CJFQ2008&lt;/_url&gt;&lt;_created&gt;63569451&lt;/_created&gt;&lt;_modified&gt;63569451&lt;/_modified&gt;&lt;_db_updated&gt;CNKI - Reference&lt;/_db_updated&gt;&lt;_collection_scope&gt;PKU&lt;/_collection_scope&gt;&lt;_translated_author&gt;Liao, Wenke&lt;/_translated_author&gt;&lt;/Details&gt;&lt;Extra&gt;&lt;DBUID&gt;{5D4A96AE-2D4D-41F0-9DA9-F21F7ED3972F}&lt;/DBUID&gt;&lt;/Extra&gt;&lt;/Item&gt;&lt;/References&gt;&lt;/Group&gt;&lt;/Citation&gt;_x000a_"/>
    <w:docVar w:name="NE.Ref{D23F71CD-43A9-432C-9998-8A5D46DAA89F}" w:val=" ADDIN NE.Ref.{D23F71CD-43A9-432C-9998-8A5D46DAA89F}&lt;Citation&gt;&lt;Group&gt;&lt;References&gt;&lt;Item&gt;&lt;ID&gt;23&lt;/ID&gt;&lt;UID&gt;{6B41C314-EF57-49B8-9C09-170535304F42}&lt;/UID&gt;&lt;Title&gt;Trajectories and influencing factors in adolescent procrastination behavior  throughout the COVID-19 pandemic: a four-wave prospective longitudinal study&lt;/Title&gt;&lt;Template&gt;Journal Article&lt;/Template&gt;&lt;Star&gt;0&lt;/Star&gt;&lt;Tag&gt;0&lt;/Tag&gt;&lt;Author&gt;Wu, Y; Bu, T; Xie, Y; Wei, P; Zhao, J; Chen, L; Qiao, K; Wang, Y; Yang, J; Qiu, X; Yang, X; Zhou, J; Qiao, Z; Yang, Y&lt;/Author&gt;&lt;Year&gt;2023&lt;/Year&gt;&lt;Details&gt;&lt;_accessed&gt;65172184&lt;/_accessed&gt;&lt;_accession_num&gt;37425149&lt;/_accession_num&gt;&lt;_author_adr&gt;Psychology and Health Management Center, Harbin Medical University, Harbin,  China.; Psychology and Health Management Center, Harbin Medical University, Harbin,  China.; Psychology and Health Management Center, Harbin Medical University, Harbin,  China.; Psychology and Health Management Center, Harbin Medical University, Harbin,  China.; Psychology and Health Management Center, Harbin Medical University, Harbin,  China.; Beijing Hospital, Beijing, China.; Psychology and Health Management Center, Harbin Medical University, Harbin,  China.; Psychology and Health Management Center, Harbin Medical University, Harbin,  China.; Department of Psychology, School of Education of Heilongjiang University, Harbin,  China.; Psychology and Health Management Center, Harbin Medical University, Harbin,  China.; Psychology and Health Management Center, Harbin Medical University, Harbin,  China.; Psychology and Health Management Center, Harbin Medical University, Harbin,  China.; Psychology and Health Management Center, Harbin Medical University, Harbin,  China.; Psychology and Health Management Center, Harbin Medical University, Harbin,  China.&lt;/_author_adr&gt;&lt;_collection_scope&gt;SSCI&lt;/_collection_scope&gt;&lt;_created&gt;65172184&lt;/_created&gt;&lt;_date&gt;64719360&lt;/_date&gt;&lt;_date_display&gt;2023&lt;/_date_display&gt;&lt;_db_updated&gt;PubMed&lt;/_db_updated&gt;&lt;_doi&gt;10.3389/fpsyg.2023.1168463&lt;/_doi&gt;&lt;_impact_factor&gt;   3.800&lt;/_impact_factor&gt;&lt;_isbn&gt;1664-1078 (Print); 1664-1078 (Electronic); 1664-1078 (Linking)&lt;/_isbn&gt;&lt;_journal&gt;Front Psychol&lt;/_journal&gt;&lt;_keywords&gt;COVID-19; adolescent; latent growth curve model; latent growth mixture model; procrastination; prospective study&lt;/_keywords&gt;&lt;_language&gt;eng&lt;/_language&gt;&lt;_modified&gt;65172184&lt;/_modified&gt;&lt;_ori_publication&gt;Copyright (c) 2023 Wu, Bu, Xie, Wei, Zhao, Chen, Qiao, Wang, Yang, Qiu, Yang, Zhou, _x000d__x000a_      Qiao and Yang.&lt;/_ori_publication&gt;&lt;_pages&gt;1168463&lt;/_pages&gt;&lt;_social_category&gt;心理学：综合(3)&lt;/_social_category&gt;&lt;_tertiary_title&gt;Frontiers in psychology&lt;/_tertiary_title&gt;&lt;_type_work&gt;Journal Article&lt;/_type_work&gt;&lt;_url&gt;http://www.ncbi.nlm.nih.gov/entrez/query.fcgi?cmd=Retrieve&amp;amp;db=pubmed&amp;amp;dopt=Abstract&amp;amp;list_uids=37425149&amp;amp;query_hl=1&lt;/_url&gt;&lt;_volume&gt;14&lt;/_volume&gt;&lt;/Details&gt;&lt;Extra&gt;&lt;DBUID&gt;{866801D5-F97C-42A6-9B52-0A772648DD92}&lt;/DBUID&gt;&lt;/Extra&gt;&lt;/Item&gt;&lt;/References&gt;&lt;/Group&gt;&lt;/Citation&gt;_x000a_"/>
    <w:docVar w:name="NE.Ref{D24C14A9-8821-42FF-9F10-20DBE44C3219}" w:val=" ADDIN NE.Ref.{D24C14A9-8821-42FF-9F10-20DBE44C3219}"/>
    <w:docVar w:name="NE.Ref{D261E80C-3B7D-477E-8E1A-7B336B361AD7}" w:val=" ADDIN NE.Ref.{D261E80C-3B7D-477E-8E1A-7B336B361AD7}&lt;Citation&gt;&lt;Group&gt;&lt;References&gt;&lt;Item&gt;&lt;ID&gt;35&lt;/ID&gt;&lt;UID&gt;{1B218AA6-CA5C-44D5-904F-6CC8C7994B3A}&lt;/UID&gt;&lt;Title&gt;The moderating effect of physical activity in the relation between problematic  mobile phone use and depression among university students&lt;/Title&gt;&lt;Template&gt;Journal Article&lt;/Template&gt;&lt;Star&gt;0&lt;/Star&gt;&lt;Tag&gt;0&lt;/Tag&gt;&lt;Author&gt;Tao, S; Wu, X; Yang, Y; Tao, F&lt;/Author&gt;&lt;Year&gt;2020&lt;/Year&gt;&lt;Details&gt;&lt;_accession_num&gt;32421598&lt;/_accession_num&gt;&lt;_author_adr&gt;Department of Nephrology, The Second Hospital of Anhui Medical University, 678  Furong Road, Hefei 230601, Anhui, China. Electronic address: shumantao@126.com.; Department of Maternal, Child and Adolescent Health, School of Public Health,  Anhui Medical University, No 81 Meishan Road, Hefei 230032, Anhui, China; MOE Key  Laboratory of Population Health Across Life Cycle, No 81 Meishan Road, Hefei,  230032, Anhui, China; Anhui Provincial Key Laboratory of Population Health and  Aristogenics, Anhui Medical University; No 81 Meishan Road, Hefei, 230032, Anhui,  China. Electronic address: xywu85@126.com.; School of Nursing, Anhui Medical University, Hefei 230601, Anhui, China.  Electronic address: yajuan.yang@ju.se.; Department of Maternal, Child and Adolescent Health, School of Public Health,  Anhui Medical University, No 81 Meishan Road, Hefei 230032, Anhui, China; MOE Key  Laboratory of Population Health Across Life Cycle, No 81 Meishan Road, Hefei,  230032, Anhui, China; Anhui Provincial Key Laboratory of Population Health and  Aristogenics, Anhui Medical University; No 81 Meishan Road, Hefei, 230032, Anhui,  China. Electronic address: taofangbiao@126.com.&lt;/_author_adr&gt;&lt;_collection_scope&gt;SSCI;SCIE&lt;/_collection_scope&gt;&lt;_created&gt;65048976&lt;/_created&gt;&lt;_date&gt;2020-08-01&lt;/_date&gt;&lt;_date_display&gt;2020 Aug 1&lt;/_date_display&gt;&lt;_doi&gt;10.1016/j.jad.2020.04.012&lt;/_doi&gt;&lt;_impact_factor&gt;   6.533&lt;/_impact_factor&gt;&lt;_isbn&gt;1573-2517 (Electronic); 0165-0327 (Linking)&lt;/_isbn&gt;&lt;_journal&gt;J Affect Disord&lt;/_journal&gt;&lt;_keywords&gt;Depression; Mobile phone use; Moderating effect; Physical activity; Students&lt;/_keywords&gt;&lt;_language&gt;eng&lt;/_language&gt;&lt;_modified&gt;65048976&lt;/_modified&gt;&lt;_ori_publication&gt;Copyright © 2020 Elsevier B.V. All rights reserved.&lt;/_ori_publication&gt;&lt;_pages&gt;167-172&lt;/_pages&gt;&lt;_social_category&gt;医学(2)&lt;/_social_category&gt;&lt;_subject_headings&gt;Adolescent; Adult; *Cell Phone; *Cell Phone Use; Depression/epidemiology; Exercise; Female; Humans; Male; Students; Surveys and Questionnaires; Universities; Young Adult&lt;/_subject_headings&gt;&lt;_tertiary_title&gt;Journal of affective disorders&lt;/_tertiary_title&gt;&lt;_type_work&gt;Journal Article; Research Support, Non-U.S. Gov&amp;apos;t&lt;/_type_work&gt;&lt;_url&gt;http://www.ncbi.nlm.nih.gov/entrez/query.fcgi?cmd=Retrieve&amp;amp;db=pubmed&amp;amp;dopt=Abstract&amp;amp;list_uids=32421598&amp;amp;query_hl=1&lt;/_url&gt;&lt;_volume&gt;273&lt;/_volume&gt;&lt;/Details&gt;&lt;Extra&gt;&lt;DBUID&gt;{B229E695-20C0-47E4-A960-6A523A810098}&lt;/DBUID&gt;&lt;/Extra&gt;&lt;/Item&gt;&lt;/References&gt;&lt;/Group&gt;&lt;/Citation&gt;_x000a_"/>
    <w:docVar w:name="NE.Ref{D28FEFDB-75F0-48D9-BDDC-8CE515175D73}" w:val=" ADDIN NE.Ref.{D28FEFDB-75F0-48D9-BDDC-8CE515175D73}&lt;Citation&gt;&lt;Group&gt;&lt;References&gt;&lt;Item&gt;&lt;ID&gt;64&lt;/ID&gt;&lt;UID&gt;{AB4B6F82-0D07-4CBC-AF3B-82A6D68AC0E1}&lt;/UID&gt;&lt;Title&gt;儿童视力保健相关行为评定量表的编制及信效度检验&lt;/Title&gt;&lt;Template&gt;Journal Article&lt;/Template&gt;&lt;Star&gt;0&lt;/Star&gt;&lt;Tag&gt;0&lt;/Tag&gt;&lt;Author&gt;谭晖; 余惠琴; 汪玲; 钱序; 陆瑛; 刘峰&lt;/Author&gt;&lt;Year&gt;2009&lt;/Year&gt;&lt;Details&gt;&lt;_author_aff&gt;复旦大学公共卫生学院儿少卫生学教研室;公共卫生安全教育部重点实验室;上海市卢湾区健康教育中心;上海市徐汇区疾病预防与控制中心;&lt;/_author_aff&gt;&lt;_date&gt;2009-11-25&lt;/_date&gt;&lt;_db_provider&gt;CNKI: 期刊&lt;/_db_provider&gt;&lt;_issue&gt;11&lt;/_issue&gt;&lt;_journal&gt;中国学校卫生&lt;/_journal&gt;&lt;_keywords&gt;视力测定法;卫生保健提供;统计学;儿童&lt;/_keywords&gt;&lt;_pages&gt;1007-1010&lt;/_pages&gt;&lt;_url&gt;http://kns.cnki.net/KCMS/detail/detail.aspx?FileName=XIWS200911026&amp;amp;DbName=CJFQ2009&lt;/_url&gt;&lt;_volume&gt;30&lt;/_volume&gt;&lt;_created&gt;63578388&lt;/_created&gt;&lt;_modified&gt;63578388&lt;/_modified&gt;&lt;_db_updated&gt;CNKI - Reference&lt;/_db_updated&gt;&lt;_collection_scope&gt;PKU&lt;/_collection_scope&gt;&lt;_translated_author&gt;Tan, Hui;Yu, Huiqin;Wang, Ling;Qian, Xu;Lu, Ying;Liu, Feng&lt;/_translated_author&gt;&lt;/Details&gt;&lt;Extra&gt;&lt;DBUID&gt;{5D4A96AE-2D4D-41F0-9DA9-F21F7ED3972F}&lt;/DBUID&gt;&lt;/Extra&gt;&lt;/Item&gt;&lt;/References&gt;&lt;/Group&gt;&lt;/Citation&gt;_x000a_"/>
    <w:docVar w:name="NE.Ref{D2993561-D74D-415B-A0B5-22F6104B1054}" w:val=" ADDIN NE.Ref.{D2993561-D74D-415B-A0B5-22F6104B1054}&lt;Citation&gt;&lt;Group&gt;&lt;References&gt;&lt;Item&gt;&lt;ID&gt;13&lt;/ID&gt;&lt;UID&gt;{BE798E2E-8BDD-481B-8E32-A28C1F0A38E4}&lt;/UID&gt;&lt;Title&gt;中国中学生自杀相关行为报告率的Meta分析&lt;/Title&gt;&lt;Template&gt;Journal Article&lt;/Template&gt;&lt;Star&gt;0&lt;/Star&gt;&lt;Tag&gt;0&lt;/Tag&gt;&lt;Author&gt;董永海; 刘芸; 刘磊; 何维; 彭广萍; 殷玉珍; 陈婷; 毛向群&lt;/Author&gt;&lt;Year&gt;2014&lt;/Year&gt;&lt;Details&gt;&lt;_accessed&gt;62560874&lt;/_accessed&gt;&lt;_author_aff&gt;江西省疾病预防控制中心业务管理科;江西省人民医院干部病房神经科;&lt;/_author_aff&gt;&lt;_collection_scope&gt;中国科技核心期刊;中文核心期刊;&lt;/_collection_scope&gt;&lt;_created&gt;62560810&lt;/_created&gt;&lt;_custom1&gt;10&lt;/_custom1&gt;&lt;_date&gt;2014-04-25&lt;/_date&gt;&lt;_db_provider&gt;CNKI: 期刊&lt;/_db_provider&gt;&lt;_db_updated&gt;CNKI - Reference&lt;/_db_updated&gt;&lt;_issue&gt;04&lt;/_issue&gt;&lt;_journal&gt;中国学校卫生&lt;/_journal&gt;&lt;_keywords&gt;自杀;危险行为;Meta分析;学生&lt;/_keywords&gt;&lt;_modified&gt;62560874&lt;/_modified&gt;&lt;_pages&gt;532-536&lt;/_pages&gt;&lt;_url&gt;http://kns.cnki.net/KCMS/detail/detail.aspx?FileName=XIWS201404021&amp;amp;DbName=CJFQ2014&lt;/_url&gt;&lt;_volume&gt;35&lt;/_volume&gt;&lt;_translated_author&gt;Dong, Yonghai;Liu, Yun;Liu, Lei;He, Wei;Peng, Guangping;Yin, Yuzhen;Chen, Ting;Mao, Xiangqun&lt;/_translated_author&gt;&lt;/Details&gt;&lt;Extra&gt;&lt;DBUID&gt;{1298737D-6330-4780-9F08-2412F22521A4}&lt;/DBUID&gt;&lt;/Extra&gt;&lt;/Item&gt;&lt;/References&gt;&lt;/Group&gt;&lt;/Citation&gt;_x000a_"/>
    <w:docVar w:name="NE.Ref{D2A889F9-7B82-4F6E-AE44-708D6A4C453C}" w:val=" ADDIN NE.Ref.{D2A889F9-7B82-4F6E-AE44-708D6A4C453C}&lt;Citation&gt;&lt;Group&gt;&lt;References&gt;&lt;Item&gt;&lt;ID&gt;1&lt;/ID&gt;&lt;UID&gt;{532DC8B0-D764-4181-9FC4-9FBCFABDD428}&lt;/UID&gt;&lt;Title&gt;Sensation and Psychiatry: Linking Age-Related Hearing Loss to Late-Life Depression and Cognitive Decline&lt;/Title&gt;&lt;Template&gt;Journal Article&lt;/Template&gt;&lt;Star&gt;0&lt;/Star&gt;&lt;Tag&gt;0&lt;/Tag&gt;&lt;Author&gt;Rutherford, Bret R; Brewster, Katharine; Golub, Justin S; Kim, Ana H; Roose, Steven P&lt;/Author&gt;&lt;Year&gt;2018&lt;/Year&gt;&lt;Details&gt;&lt;_accessed&gt;64764842&lt;/_accessed&gt;&lt;_created&gt;64764841&lt;/_created&gt;&lt;_date&gt;62062560&lt;/_date&gt;&lt;_date_display&gt;2018&lt;/_date_display&gt;&lt;_db_updated&gt;PKU Search&lt;/_db_updated&gt;&lt;_doi&gt;10.1176/appi.ajp.2017.17040423&lt;/_doi&gt;&lt;_issue&gt;3&lt;/_issue&gt;&lt;_journal&gt;The American journal of psychiatry&lt;/_journal&gt;&lt;_keywords&gt;Aged; Aged, 80 and over; Aging - physiology; Aging - psychology; Cognitive Dysfunction - etiology; Depression - etiology; Humans; Presbycusis - complications; Presbycusis - psychology&lt;/_keywords&gt;&lt;_modified&gt;64764842&lt;/_modified&gt;&lt;_number&gt;1&lt;/_number&gt;&lt;_pages&gt;215&lt;/_pages&gt;&lt;_place_published&gt;United States&lt;/_place_published&gt;&lt;_url&gt;https://go.exlibris.link/T8TGg0gn&lt;/_url&gt;&lt;_volume&gt;175&lt;/_volume&gt;&lt;/Details&gt;&lt;Extra&gt;&lt;DBUID&gt;{262F321C-6F5E-42FE-A29B-2689D77CF0BF}&lt;/DBUID&gt;&lt;/Extra&gt;&lt;/Item&gt;&lt;/References&gt;&lt;/Group&gt;&lt;/Citation&gt;_x000a_"/>
    <w:docVar w:name="NE.Ref{D3100833-0C3B-4ADE-BC47-FAC821D93049}" w:val=" ADDIN NE.Ref.{D3100833-0C3B-4ADE-BC47-FAC821D93049}&lt;Citation&gt;&lt;Group&gt;&lt;References&gt;&lt;Item&gt;&lt;ID&gt;4205&lt;/ID&gt;&lt;UID&gt;{6B09C9D8-5237-4A72-A3C4-57382F3088EF}&lt;/UID&gt;&lt;Title&gt;Global prevalence of depression and elevated depressive symptoms among  adolescents: A systematic review and meta-analysis&lt;/Title&gt;&lt;Template&gt;Journal Article&lt;/Template&gt;&lt;Star&gt;0&lt;/Star&gt;&lt;Tag&gt;0&lt;/Tag&gt;&lt;Author&gt;Shorey, S; Ng, E D; Wong, CHJ&lt;/Author&gt;&lt;Year&gt;2022&lt;/Year&gt;&lt;Details&gt;&lt;_accessed&gt;65212466&lt;/_accessed&gt;&lt;_accession_num&gt;34569066&lt;/_accession_num&gt;&lt;_author_adr&gt;Alice Lee Centre for Nursing Studies, Yong Loo Lin School of Medicine, National  University of Singapore, Singapore.; Alice Lee Centre for Nursing Studies, Yong Loo Lin School of Medicine, National  University of Singapore, Singapore.; Department of Psychological Medicine, National University Hospital, Singapore.&lt;/_author_adr&gt;&lt;_collection_scope&gt;SSCI&lt;/_collection_scope&gt;&lt;_created&gt;65212464&lt;/_created&gt;&lt;_date&gt;2022-06-01&lt;/_date&gt;&lt;_date_display&gt;2022 Jun&lt;/_date_display&gt;&lt;_db_updated&gt;PubMed&lt;/_db_updated&gt;&lt;_doi&gt;10.1111/bjc.12333&lt;/_doi&gt;&lt;_impact_factor&gt;   3.100&lt;/_impact_factor&gt;&lt;_isbn&gt;0144-6657 (Print); 0144-6657 (Linking)&lt;/_isbn&gt;&lt;_issue&gt;2&lt;/_issue&gt;&lt;_journal&gt;Br J Clin Psychol&lt;/_journal&gt;&lt;_keywords&gt;adolescent; depression; depressive symptoms; prevalence; review&lt;/_keywords&gt;&lt;_language&gt;eng&lt;/_language&gt;&lt;_modified&gt;65212466&lt;/_modified&gt;&lt;_ori_publication&gt;(c) 2021 The British Psychological Society.&lt;/_ori_publication&gt;&lt;_pages&gt;287-305&lt;/_pages&gt;&lt;_social_category&gt;心理学：临床(2)&lt;/_social_category&gt;&lt;_subject_headings&gt;Adolescent; *Depression/diagnosis/epidemiology; *Depressive Disorder, Major/epidemiology/psychology; Female; Humans; Male; Prevalence&lt;/_subject_headings&gt;&lt;_tertiary_title&gt;The British journal of clinical psychology&lt;/_tertiary_title&gt;&lt;_type_work&gt;Journal Article; Meta-Analysis; Systematic Review&lt;/_type_work&gt;&lt;_url&gt;http://www.ncbi.nlm.nih.gov/entrez/query.fcgi?cmd=Retrieve&amp;amp;db=pubmed&amp;amp;dopt=Abstract&amp;amp;list_uids=34569066&amp;amp;query_hl=1&lt;/_url&gt;&lt;_volume&gt;61&lt;/_volume&gt;&lt;/Details&gt;&lt;Extra&gt;&lt;DBUID&gt;{93870BB0-CAEF-4F07-AAE0-DA131E288E28}&lt;/DBUID&gt;&lt;/Extra&gt;&lt;/Item&gt;&lt;/References&gt;&lt;/Group&gt;&lt;/Citation&gt;_x000a_"/>
    <w:docVar w:name="NE.Ref{D3145F22-D77A-4069-B2E8-35B9970AC815}" w:val=" ADDIN NE.Ref.{D3145F22-D77A-4069-B2E8-35B9970AC815}&lt;Citation&gt;&lt;Group&gt;&lt;References&gt;&lt;Item&gt;&lt;ID&gt;22&lt;/ID&gt;&lt;UID&gt;{21DE2462-868B-4CDC-A40D-7559A7E8A77D}&lt;/UID&gt;&lt;Title&gt;Refugee Mental Health-An Urgent Call for Research and Action&lt;/Title&gt;&lt;Template&gt;Journal Article&lt;/Template&gt;&lt;Star&gt;0&lt;/Star&gt;&lt;Tag&gt;0&lt;/Tag&gt;&lt;Author&gt;Saadi, A; Al-Rousan, T; AlHeresh, R&lt;/Author&gt;&lt;Year&gt;2021&lt;/Year&gt;&lt;Details&gt;&lt;_accession_num&gt;33724386&lt;/_accession_num&gt;&lt;_author_adr&gt;Department of Neurology, Massachusetts General Hospital, Harvard Medical School,  Boston.; Herbert Wertheim School of Public Health and Human Longevity, University of  California, San Diego.; Department of Occupational Therapy, School of Health and Rehabilitation Sciences,  MGH Institute of Health Professions, Boston, Massachusetts.&lt;/_author_adr&gt;&lt;_collection_scope&gt;SCIE&lt;/_collection_scope&gt;&lt;_created&gt;64961212&lt;/_created&gt;&lt;_date&gt;2021-03-01&lt;/_date&gt;&lt;_date_display&gt;2021 Mar 1&lt;/_date_display&gt;&lt;_doi&gt;10.1001/jamanetworkopen.2021.2543&lt;/_doi&gt;&lt;_impact_factor&gt;  13.353&lt;/_impact_factor&gt;&lt;_isbn&gt;2574-3805 (Electronic); 2574-3805 (Linking)&lt;/_isbn&gt;&lt;_issue&gt;3&lt;/_issue&gt;&lt;_journal&gt;JAMA Netw Open&lt;/_journal&gt;&lt;_language&gt;eng&lt;/_language&gt;&lt;_modified&gt;64961212&lt;/_modified&gt;&lt;_pages&gt;e212543&lt;/_pages&gt;&lt;_social_category&gt;医学(1)&lt;/_social_category&gt;&lt;_subject_headings&gt;Bangladesh; Humans; *Mental Disorders/epidemiology; Mental Health; *Refugees&lt;/_subject_headings&gt;&lt;_tertiary_title&gt;JAMA network open&lt;/_tertiary_title&gt;&lt;_type_work&gt;Comment; Journal Article&lt;/_type_work&gt;&lt;_url&gt;http://www.ncbi.nlm.nih.gov/entrez/query.fcgi?cmd=Retrieve&amp;amp;db=pubmed&amp;amp;dopt=Abstract&amp;amp;list_uids=33724386&amp;amp;query_hl=1&lt;/_url&gt;&lt;_volume&gt;4&lt;/_volume&gt;&lt;/Details&gt;&lt;Extra&gt;&lt;DBUID&gt;{00EBDF0C-2E98-4FD7-9E47-813FAF00074E}&lt;/DBUID&gt;&lt;/Extra&gt;&lt;/Item&gt;&lt;/References&gt;&lt;/Group&gt;&lt;Group&gt;&lt;References&gt;&lt;Item&gt;&lt;ID&gt;53&lt;/ID&gt;&lt;UID&gt;{8D357811-FE24-4C37-AEBA-B4630D57C4DE}&lt;/UID&gt;&lt;Title&gt;Pre-migration and post-migration factors associated with mental health in  humanitarian migrants in Australia and the moderation effect of post-migration  stressors: findings from the first wave data of the BNLA cohort study&lt;/Title&gt;&lt;Template&gt;Journal Article&lt;/Template&gt;&lt;Star&gt;0&lt;/Star&gt;&lt;Tag&gt;0&lt;/Tag&gt;&lt;Author&gt;Chen, W; Hall, B J; Ling, L; Renzaho, A M&lt;/Author&gt;&lt;Year&gt;2017&lt;/Year&gt;&lt;Details&gt;&lt;_accession_num&gt;28161455&lt;/_accession_num&gt;&lt;_author_adr&gt;Faculty of Medical Statistics and Epidemiology, School of Public Health, Sun  Yat-sen University, Guangzhou, China; Center for Migrant Health Policy, Sun  Yat-sen University, Guangzhou, China; Humanitarian and Development Research  Initiative, School of Social Science and Psychology, Western Sydney University,  Locked Bag 1797, Penrith, NSW, Australia. Electronic address:  chenwen200485@163.com.; Center for Migrant Health Policy, Sun Yat-sen University, Guangzhou, China;  Global and Community Mental Health Research Group, Faculty of Social Sciences,  Department of Psychology, University of Macau, Macau, China; Department of Health  Behavior and Society, Johns Hopkins Bloomberg School of Public Health, Baltimore,  MD, USA.; Faculty of Medical Statistics and Epidemiology, School of Public Health, Sun  Yat-sen University, Guangzhou, China; Center for Migrant Health Policy, Sun  Yat-sen University, Guangzhou, China.; Humanitarian and Development Research Initiative, School of Social Science and  Psychology, Western Sydney University, Locked Bag 1797, Penrith, NSW, Australia.&lt;/_author_adr&gt;&lt;_collection_scope&gt;SSCI;SCIE&lt;/_collection_scope&gt;&lt;_created&gt;64969351&lt;/_created&gt;&lt;_date&gt;2017-03-01&lt;/_date&gt;&lt;_date_display&gt;2017 Mar&lt;/_date_display&gt;&lt;_doi&gt;10.1016/S2215-0366(17)30032-9&lt;/_doi&gt;&lt;_impact_factor&gt;  77.056&lt;/_impact_factor&gt;&lt;_isbn&gt;2215-0374 (Electronic); 2215-0366 (Linking)&lt;/_isbn&gt;&lt;_issue&gt;3&lt;/_issue&gt;&lt;_journal&gt;Lancet Psychiatry&lt;/_journal&gt;&lt;_language&gt;eng&lt;/_language&gt;&lt;_modified&gt;64969351&lt;/_modified&gt;&lt;_ori_publication&gt;Copyright © 2017 Elsevier Ltd. All rights reserved.&lt;/_ori_publication&gt;&lt;_pages&gt;218-229&lt;/_pages&gt;&lt;_social_category&gt;医学(1)&lt;/_social_category&gt;&lt;_subject_headings&gt;Adult; Australia/epidemiology; Female; Humans; Male; Mental Disorders/epidemiology/*psychology; Mental Health/statistics &amp;amp; numerical data/trends; Middle Aged; Refugees/*psychology/statistics &amp;amp; numerical data; Stress Disorders, Post-Traumatic/epidemiology/*psychology; Stress, Psychological/*complications/epidemiology; Surveys and Questionnaires; Transients and Migrants/*psychology&lt;/_subject_headings&gt;&lt;_tertiary_title&gt;The lancet. Psychiatry&lt;/_tertiary_title&gt;&lt;_type_work&gt;Journal Article; Research Support, Non-U.S. Gov&amp;apos;t&lt;/_type_work&gt;&lt;_url&gt;http://www.ncbi.nlm.nih.gov/entrez/query.fcgi?cmd=Retrieve&amp;amp;db=pubmed&amp;amp;dopt=Abstract&amp;amp;list_uids=28161455&amp;amp;query_hl=1&lt;/_url&gt;&lt;_volume&gt;4&lt;/_volume&gt;&lt;/Details&gt;&lt;Extra&gt;&lt;DBUID&gt;{00EBDF0C-2E98-4FD7-9E47-813FAF00074E}&lt;/DBUID&gt;&lt;/Extra&gt;&lt;/Item&gt;&lt;/References&gt;&lt;/Group&gt;&lt;/Citation&gt;_x000a_"/>
    <w:docVar w:name="NE.Ref{D31945D8-1B77-4D06-AC8F-9AE8BC668B47}" w:val=" ADDIN NE.Ref.{D31945D8-1B77-4D06-AC8F-9AE8BC668B47}&lt;Citation&gt;&lt;Group&gt;&lt;References&gt;&lt;Item&gt;&lt;ID&gt;156&lt;/ID&gt;&lt;UID&gt;{2C6FA33D-D244-49DF-9518-783618126D58}&lt;/UID&gt;&lt;Title&gt;The association between violent video game exposure and sub-types of school  bullying in Chinese adolescents&lt;/Title&gt;&lt;Template&gt;Journal Article&lt;/Template&gt;&lt;Star&gt;0&lt;/Star&gt;&lt;Tag&gt;0&lt;/Tag&gt;&lt;Author&gt;She, Y; Yang, Z; Xu, L; Li, L&lt;/Author&gt;&lt;Year&gt;2022&lt;/Year&gt;&lt;Details&gt;&lt;_accession_num&gt;36465295&lt;/_accession_num&gt;&lt;_author_adr&gt;School of Public Health, Shantou University, Shantou, China.; Injury Prevention Research Center, Shantou University Medical College, Shantou,  China.; School of Public Health, Shantou University, Shantou, China.; Injury Prevention Research Center, Shantou University Medical College, Shantou,  China.; School of Public Health, Shantou University, Shantou, China.; Injury Prevention Research Center, Shantou University Medical College, Shantou,  China.; School of Public Health, Shantou University, Shantou, China.; Injury Prevention Research Center, Shantou University Medical College, Shantou,  China.&lt;/_author_adr&gt;&lt;_collection_scope&gt;SSCI;SCIE&lt;/_collection_scope&gt;&lt;_created&gt;64668454&lt;/_created&gt;&lt;_date&gt;2022-01-20&lt;/_date&gt;&lt;_date_display&gt;2022&lt;/_date_display&gt;&lt;_doi&gt;10.3389/fpsyt.2022.1026625&lt;/_doi&gt;&lt;_impact_factor&gt;   5.435&lt;/_impact_factor&gt;&lt;_isbn&gt;1664-0640 (Print); 1664-0640 (Electronic); 1664-0640 (Linking)&lt;/_isbn&gt;&lt;_journal&gt;Front Psychiatry&lt;/_journal&gt;&lt;_keywords&gt;China; adolescents; association; school bullying; violent video game&lt;/_keywords&gt;&lt;_language&gt;eng&lt;/_language&gt;&lt;_modified&gt;64668454&lt;/_modified&gt;&lt;_ori_publication&gt;Copyright © 2022 She, Yang, Xu and Li.&lt;/_ori_publication&gt;&lt;_pages&gt;1026625&lt;/_pages&gt;&lt;_social_category&gt;医学(3)&lt;/_social_category&gt;&lt;_tertiary_title&gt;Frontiers in psychiatry&lt;/_tertiary_title&gt;&lt;_type_work&gt;Journal Article&lt;/_type_work&gt;&lt;_url&gt;http://www.ncbi.nlm.nih.gov/entrez/query.fcgi?cmd=Retrieve&amp;amp;db=pubmed&amp;amp;dopt=Abstract&amp;amp;list_uids=36465295&amp;amp;query_hl=1&lt;/_url&gt;&lt;_volume&gt;13&lt;/_volume&gt;&lt;/Details&gt;&lt;Extra&gt;&lt;DBUID&gt;{725D76A1-09CB-4550-9760-2CAB276F575A}&lt;/DBUID&gt;&lt;/Extra&gt;&lt;/Item&gt;&lt;/References&gt;&lt;/Group&gt;&lt;/Citation&gt;_x000a_"/>
    <w:docVar w:name="NE.Ref{D3392797-5F77-46E3-8B85-09391DE5DD94}" w:val=" ADDIN NE.Ref.{D3392797-5F77-46E3-8B85-09391DE5DD94}&lt;Citation&gt;&lt;Group&gt;&lt;References&gt;&lt;Item&gt;&lt;ID&gt;11&lt;/ID&gt;&lt;UID&gt;{19883140-8CAC-4C23-B36D-6C61F462BC40}&lt;/UID&gt;&lt;Title&gt;Developmental changes in sexual prejudice from early to late adolescence: the  effects of gender, race, and ideology on different patterns of change&lt;/Title&gt;&lt;Template&gt;Journal Article&lt;/Template&gt;&lt;Star&gt;0&lt;/Star&gt;&lt;Tag&gt;0&lt;/Tag&gt;&lt;Author&gt;Poteat, V P; Anderson, C J&lt;/Author&gt;&lt;Year&gt;2012&lt;/Year&gt;&lt;Details&gt;&lt;_accession_num&gt;22250998&lt;/_accession_num&gt;&lt;_author_adr&gt;Department of Counseling, Boston College, Chestnut Hill, MA 02467, USA.  PoteatP@bc.edu&lt;/_author_adr&gt;&lt;_collection_scope&gt;SSCI&lt;/_collection_scope&gt;&lt;_created&gt;64673534&lt;/_created&gt;&lt;_date&gt;2012-09-01&lt;/_date&gt;&lt;_date_display&gt;2012 Sep&lt;/_date_display&gt;&lt;_doi&gt;10.1037/a0026906&lt;/_doi&gt;&lt;_impact_factor&gt;   4.497&lt;/_impact_factor&gt;&lt;_isbn&gt;1939-0599 (Electronic); 0012-1649 (Linking)&lt;/_isbn&gt;&lt;_issue&gt;5&lt;/_issue&gt;&lt;_journal&gt;Dev Psychol&lt;/_journal&gt;&lt;_language&gt;eng&lt;/_language&gt;&lt;_modified&gt;64673534&lt;/_modified&gt;&lt;_ori_publication&gt;PsycINFO Database Record (c) 2012 APA, all rights reserved.&lt;/_ori_publication&gt;&lt;_pages&gt;1403-15&lt;/_pages&gt;&lt;_social_category&gt;心理学(2)&lt;/_social_category&gt;&lt;_subject_headings&gt;Adolescent; Age Factors; *Attitude; Child; *Culture; Female; Homosexuality, Female; Homosexuality, Male; Humans; Longitudinal Studies; Male; Models, Statistical; Predictive Value of Tests; *Prejudice; *Sex Characteristics; Social Dominance; Socialization; Statistics as Topic&lt;/_subject_headings&gt;&lt;_tertiary_title&gt;Developmental psychology&lt;/_tertiary_title&gt;&lt;_type_work&gt;Journal Article&lt;/_type_work&gt;&lt;_url&gt;http://www.ncbi.nlm.nih.gov/entrez/query.fcgi?cmd=Retrieve&amp;amp;db=pubmed&amp;amp;dopt=Abstract&amp;amp;list_uids=22250998&amp;amp;query_hl=1&lt;/_url&gt;&lt;_volume&gt;48&lt;/_volume&gt;&lt;/Details&gt;&lt;Extra&gt;&lt;DBUID&gt;{356C3A99-4987-4C6B-B8BC-C696A681C912}&lt;/DBUID&gt;&lt;/Extra&gt;&lt;/Item&gt;&lt;/References&gt;&lt;/Group&gt;&lt;/Citation&gt;_x000a_"/>
    <w:docVar w:name="NE.Ref{D3424D80-1BFF-4AAF-BE5E-5F9F58AD3FC2}" w:val=" ADDIN NE.Ref.{D3424D80-1BFF-4AAF-BE5E-5F9F58AD3FC2} ADDIN NE.Ref.{D3424D80-1BFF-4AAF-BE5E-5F9F58AD3FC2} ADDIN NE.Ref.{D3424D80-1BFF-4AAF-BE5E-5F9F58AD3FC2}&lt;Citation&gt;&lt;Group&gt;&lt;References&gt;&lt;Item&gt;&lt;ID&gt;2503&lt;/ID&gt;&lt;UID&gt;{91A657FB-1C4A-474B-BB09-BF60F0B8B784}&lt;/UID&gt;&lt;Title&gt;The mediating effects of depressive symptoms on the association of childhood maltreatment with non-medical use of prescription drugs&lt;/Title&gt;&lt;Template&gt;Journal Article&lt;/Template&gt;&lt;Star&gt;0&lt;/Star&gt;&lt;Tag&gt;5&lt;/Tag&gt;&lt;Author&gt;Guo, L; Huang, Y; Xu, Y; Huang, G; Gao, X; Lei, Y; Luo, M; Xi, C; Lu, C&lt;/Author&gt;&lt;Year&gt;2018&lt;/Year&gt;&lt;Details&gt;&lt;_accession_num&gt;29294372&lt;/_accession_num&gt;&lt;_author_adr&gt;Department of Medical statistics and Epidemiology, School of Public Health, Sun Yat-sen University, Guangzhou 510080, People&amp;apos;s Republic of China.; Department of Medical statistics and Epidemiology, School of Public Health, Sun Yat-sen University, Guangzhou 510080, People&amp;apos;s Republic of China.; Department of Medical statistics and Epidemiology, School of Public Health, Sun Yat-sen University, Guangzhou 510080, People&amp;apos;s Republic of China; Center for ADR  monitoring of Guangdong, Guangzhou 510080, People&amp;apos;s Republic of China.; Center for ADR monitoring of Guangdong, Guangzhou 510080, People&amp;apos;s Republic of China.; Center for ADR monitoring of Guangdong, Guangzhou 510080, People&amp;apos;s Republic of China.; Department of Medical statistics and Epidemiology, School of Public Health, Sun Yat-sen University, Guangzhou 510080, People&amp;apos;s Republic of China.; Department of Medical statistics and Epidemiology, School of Public Health, Sun Yat-sen University, Guangzhou 510080, People&amp;apos;s Republic of China.; Department of Medical statistics and Epidemiology, School of Public Health, Sun Yat-sen University, Guangzhou 510080, People&amp;apos;s Republic of China.; Department of Medical statistics and Epidemiology, School of Public Health, Sun Yat-sen University, Guangzhou 510080, People&amp;apos;s Republic of China. Electronic address: luciyong@mail.sysu.edu.cn.&lt;/_author_adr&gt;&lt;_date_display&gt;2018 Mar 15&lt;/_date_display&gt;&lt;_date&gt;2018-03-15&lt;/_date&gt;&lt;_doi&gt;10.1016/j.jad.2017.12.029&lt;/_doi&gt;&lt;_isbn&gt;1573-2517 (Electronic); 0165-0327 (Linking)&lt;/_isbn&gt;&lt;_journal&gt;J Affect Disord&lt;/_journal&gt;&lt;_keywords&gt;*Adolescents; *Childhood maltreatment; *Depressive symptoms; *Mediation effects; *Non-medical use of prescription drugs&lt;/_keywords&gt;&lt;_language&gt;eng&lt;/_language&gt;&lt;_ori_publication&gt;Copyright (c) 2017 Elsevier B.V. All rights reserved.&lt;/_ori_publication&gt;&lt;_pages&gt;14-21&lt;/_pages&gt;&lt;_subject_headings&gt;Adolescent; Child; Child Abuse/*psychology; Cross-Sectional Studies; Depression/*psychology; Female; Health Surveys; Humans; Male; Prescription Drug Misuse/*psychology; Students/*psychology&lt;/_subject_headings&gt;&lt;_tertiary_title&gt;Journal of affective disorders&lt;/_tertiary_title&gt;&lt;_type_work&gt;Journal Article; Research Support, Non-U.S. Gov&amp;apos;t&lt;/_type_work&gt;&lt;_url&gt;http://www.ncbi.nlm.nih.gov/entrez/query.fcgi?cmd=Retrieve&amp;amp;db=pubmed&amp;amp;dopt=Abstract&amp;amp;list_uids=29294372&amp;amp;query_hl=1&lt;/_url&gt;&lt;_volume&gt;229&lt;/_volume&gt;&lt;_created&gt;63900876&lt;/_created&gt;&lt;_modified&gt;63900972&lt;/_modified&gt;&lt;_db_updated&gt;PubMed&lt;/_db_updated&gt;&lt;_impact_factor&gt;   3.892&lt;/_impact_factor&gt;&lt;/Details&gt;&lt;Extra&gt;&lt;DBUID&gt;{93870BB0-CAEF-4F07-AAE0-DA131E288E28}&lt;/DBUID&gt;&lt;/Extra&gt;&lt;/Item&gt;&lt;/References&gt;&lt;/Group&gt;&lt;/Citation&gt;_x000a_"/>
    <w:docVar w:name="NE.Ref{D35ADAA2-0721-4C60-88AC-20BDD7180A33}" w:val=" ADDIN NE.Ref.{D35ADAA2-0721-4C60-88AC-20BDD7180A33}&lt;Citation&gt;&lt;Group&gt;&lt;References&gt;&lt;Item&gt;&lt;ID&gt;19&lt;/ID&gt;&lt;UID&gt;{6EC84639-CAFA-4894-A3B9-90293484F72A}&lt;/UID&gt;&lt;Title&gt;Social participation and depressive symptoms in community-dwelling older adults: Emotional social support as a mediator&lt;/Title&gt;&lt;Template&gt;Journal Article&lt;/Template&gt;&lt;Star&gt;0&lt;/Star&gt;&lt;Tag&gt;0&lt;/Tag&gt;&lt;Author&gt;Choi, E; Han, K M; Chang, J; Lee, Y J; Choi, K W; Han, C S; Ham, B J&lt;/Author&gt;&lt;Year&gt;2021&lt;/Year&gt;&lt;Details&gt;&lt;_alternate_title&gt;JOURNAL OF PSYCHIATRIC RESEARCH&lt;/_alternate_title&gt;&lt;_collection_scope&gt;SSCI;SCIE&lt;/_collection_scope&gt;&lt;_created&gt;64944863&lt;/_created&gt;&lt;_date&gt;2021-01-01&lt;/_date&gt;&lt;_date_display&gt;2021&lt;/_date_display&gt;&lt;_doi&gt;10.1016/j.jpsychires.2020.10.043&lt;/_doi&gt;&lt;_impact_factor&gt;   5.250&lt;/_impact_factor&gt;&lt;_isbn&gt;0022-3956&lt;/_isbn&gt;&lt;_journal&gt;JOURNAL OF PSYCHIATRIC RESEARCH&lt;/_journal&gt;&lt;_modified&gt;64944863&lt;/_modified&gt;&lt;_pages&gt;589-596&lt;/_pages&gt;&lt;_social_category&gt;医学(2)&lt;/_social_category&gt;&lt;_volume&gt;137&lt;/_volume&gt;&lt;/Details&gt;&lt;Extra&gt;&lt;DBUID&gt;{00EBDF0C-2E98-4FD7-9E47-813FAF00074E}&lt;/DBUID&gt;&lt;/Extra&gt;&lt;/Item&gt;&lt;/References&gt;&lt;/Group&gt;&lt;Group&gt;&lt;References&gt;&lt;Item&gt;&lt;ID&gt;8&lt;/ID&gt;&lt;UID&gt;{C3718904-DFF0-4B11-A702-3BB016239518}&lt;/UID&gt;&lt;Title&gt;Social participation and mental health: moderating effects of gender, social role and rurality&lt;/Title&gt;&lt;Template&gt;Journal Article&lt;/Template&gt;&lt;Star&gt;1&lt;/Star&gt;&lt;Tag&gt;0&lt;/Tag&gt;&lt;Author&gt;Takagi, Daisuke; Kondo, Katsunori; Kawachi, Ichiro&lt;/Author&gt;&lt;Year&gt;2013&lt;/Year&gt;&lt;Details&gt;&lt;_alternate_title&gt;BMC Public Health&lt;/_alternate_title&gt;&lt;_collection_scope&gt;SCIE&lt;/_collection_scope&gt;&lt;_created&gt;64938879&lt;/_created&gt;&lt;_date&gt;2013-01-01&lt;/_date&gt;&lt;_date_display&gt;2013&lt;/_date_display&gt;&lt;_doi&gt;10.1186/1471-2458-13-701&lt;/_doi&gt;&lt;_impact_factor&gt;   4.135&lt;/_impact_factor&gt;&lt;_isbn&gt;1471-2458&lt;/_isbn&gt;&lt;_issue&gt;1&lt;/_issue&gt;&lt;_journal&gt;BMC Public Health&lt;/_journal&gt;&lt;_modified&gt;64938879&lt;/_modified&gt;&lt;_number&gt;Takagi2013&lt;/_number&gt;&lt;_pages&gt;701&lt;/_pages&gt;&lt;_social_category&gt;医学(3)&lt;/_social_category&gt;&lt;_url&gt;https://doi.org/10.1186/1471-2458-13-701&lt;/_url&gt;&lt;_volume&gt;13&lt;/_volume&gt;&lt;/Details&gt;&lt;Extra&gt;&lt;DBUID&gt;{00EBDF0C-2E98-4FD7-9E47-813FAF00074E}&lt;/DBUID&gt;&lt;/Extra&gt;&lt;/Item&gt;&lt;/References&gt;&lt;/Group&gt;&lt;/Citation&gt;_x000a_"/>
    <w:docVar w:name="NE.Ref{D372476D-B80B-4015-B5C6-38543F272C5D}" w:val=" ADDIN NE.Ref.{D372476D-B80B-4015-B5C6-38543F272C5D}&lt;Citation&gt;&lt;Group&gt;&lt;References&gt;&lt;Item&gt;&lt;ID&gt;561&lt;/ID&gt;&lt;UID&gt;{11CA0F8D-89BF-421D-BE91-0BC5A1B2795D}&lt;/UID&gt;&lt;Title&gt;武汉市9～12岁学龄儿童在校午餐营养质量及与体格发育的关系&lt;/Title&gt;&lt;Template&gt;Journal Article&lt;/Template&gt;&lt;Star&gt;0&lt;/Star&gt;&lt;Tag&gt;0&lt;/Tag&gt;&lt;Author&gt;刘晗; 蔡丽; 李永俊; 荣爽; 李文芳; 曾婧&lt;/Author&gt;&lt;Year&gt;2019&lt;/Year&gt;&lt;Details&gt;&lt;_author_adr&gt;武汉科技大学公共卫生学院;武汉科技大学营养与慢性病研究所;&lt;/_author_adr&gt;&lt;_collection_scope&gt;CSCD;PKU&lt;/_collection_scope&gt;&lt;_created&gt;65171621&lt;/_created&gt;&lt;_db_provider&gt;CNKI&lt;/_db_provider&gt;&lt;_doi&gt;10.19813/j.cnki.weishengyanjiu.2019.03.007&lt;/_doi&gt;&lt;_isbn&gt;1000-8020&lt;/_isbn&gt;&lt;_issue&gt;03&lt;/_issue&gt;&lt;_journal&gt;卫生研究&lt;/_journal&gt;&lt;_keywords&gt;学龄儿童;营养状况;膳食调查;体格发育&lt;/_keywords&gt;&lt;_modified&gt;65171621&lt;/_modified&gt;&lt;_pages&gt;403-407+412&lt;/_pages&gt;&lt;_url&gt;https://link.cnki.net/doi/10.19813/j.cnki.weishengyanjiu.2019.03.007&lt;/_url&gt;&lt;_volume&gt;48&lt;/_volume&gt;&lt;_translated_author&gt;Liu, Han;Cai, Li;Li, Yong jun;Rong, Shuang;Li, Wen fang;Ceng, Jing&lt;/_translated_author&gt;&lt;/Details&gt;&lt;Extra&gt;&lt;DBUID&gt;{DE16ABCE-A785-434C-BF43-2FE58866AFDD}&lt;/DBUID&gt;&lt;/Extra&gt;&lt;/Item&gt;&lt;/References&gt;&lt;/Group&gt;&lt;/Citation&gt;_x000a_"/>
    <w:docVar w:name="NE.Ref{D376AF5C-5491-4B37-97E4-BE73D2B3BFC0}" w:val=" ADDIN NE.Ref.{D376AF5C-5491-4B37-97E4-BE73D2B3BFC0}&lt;Citation&gt;&lt;Group&gt;&lt;References&gt;&lt;Item&gt;&lt;ID&gt;192&lt;/ID&gt;&lt;UID&gt;{AD104B70-DC58-481B-A6C7-5105CD0F4667}&lt;/UID&gt;&lt;Title&gt;中美两国学校健康教育发展现状及其对我国的借鉴&lt;/Title&gt;&lt;Template&gt;Journal Article&lt;/Template&gt;&lt;Star&gt;0&lt;/Star&gt;&lt;Tag&gt;0&lt;/Tag&gt;&lt;Author&gt;李泓涛&lt;/Author&gt;&lt;Year&gt;2019&lt;/Year&gt;&lt;Details&gt;&lt;_author_adr&gt;沈阳市和平区中小学卫生保健所;&lt;/_author_adr&gt;&lt;_created&gt;65137578&lt;/_created&gt;&lt;_db_provider&gt;CNKI&lt;/_db_provider&gt;&lt;_isbn&gt;1001-568X&lt;/_isbn&gt;&lt;_issue&gt;10&lt;/_issue&gt;&lt;_journal&gt;中国初级卫生保健&lt;/_journal&gt;&lt;_keywords&gt;中国;美国;学校健康教育;发展现状;借鉴&lt;/_keywords&gt;&lt;_modified&gt;65137578&lt;/_modified&gt;&lt;_pages&gt;52-54&lt;/_pages&gt;&lt;_volume&gt;33&lt;/_volume&gt;&lt;_translated_author&gt;Li, Hong tao&lt;/_translated_author&gt;&lt;/Details&gt;&lt;Extra&gt;&lt;DBUID&gt;{3F9387F2-331A-44EC-89D9-44E8C1CA5F18}&lt;/DBUID&gt;&lt;/Extra&gt;&lt;/Item&gt;&lt;/References&gt;&lt;/Group&gt;&lt;/Citation&gt;_x000a_"/>
    <w:docVar w:name="NE.Ref{D381893C-26E1-426A-9DEF-7288897F6DDB}" w:val=" ADDIN NE.Ref.{D381893C-26E1-426A-9DEF-7288897F6DDB}&lt;Citation&gt;&lt;Group&gt;&lt;References&gt;&lt;Item&gt;&lt;ID&gt;991&lt;/ID&gt;&lt;UID&gt;{93EC2270-510E-4241-B8B6-16E199467A21}&lt;/UID&gt;&lt;Title&gt;中、美、日三国基础教育阶段学校健康教育课程的比较研究&lt;/Title&gt;&lt;Template&gt;Journal Article&lt;/Template&gt;&lt;Star&gt;0&lt;/Star&gt;&lt;Tag&gt;0&lt;/Tag&gt;&lt;Author&gt;钱健&lt;/Author&gt;&lt;Year&gt;2008&lt;/Year&gt;&lt;Details&gt;&lt;_author_aff&gt;南京航空航天大学体育部 南京210016&lt;/_author_aff&gt;&lt;_cited_count&gt;40&lt;/_cited_count&gt;&lt;_date&gt;2008-03-25&lt;/_date&gt;&lt;_issue&gt;02&lt;/_issue&gt;&lt;_journal&gt;西安体育学院学报&lt;/_journal&gt;&lt;_keywords&gt;中美日三国;基础教育阶段;健康教育;课程;比较研究&lt;/_keywords&gt;&lt;_pages&gt;120-123&lt;/_pages&gt;&lt;_url&gt;https://kns.cnki.net/kcms/detail/detail.aspx?FileName=XATY200802031&amp;amp;DbName=CJFQ2008&lt;/_url&gt;&lt;_created&gt;64195057&lt;/_created&gt;&lt;_modified&gt;64195057&lt;/_modified&gt;&lt;_db_updated&gt;CNKI - Reference&lt;/_db_updated&gt;&lt;_collection_scope&gt;CSSCI-C;PKU&lt;/_collection_scope&gt;&lt;_translated_author&gt;Qian, Jian&lt;/_translated_author&gt;&lt;/Details&gt;&lt;Extra&gt;&lt;DBUID&gt;{F96A950B-833F-4880-A151-76DA2D6A2879}&lt;/DBUID&gt;&lt;/Extra&gt;&lt;/Item&gt;&lt;/References&gt;&lt;/Group&gt;&lt;/Citation&gt;_x000a_"/>
    <w:docVar w:name="NE.Ref{D3C104B8-824E-46F9-B561-A753C331D768}" w:val=" ADDIN NE.Ref.{D3C104B8-824E-46F9-B561-A753C331D768}&lt;Citation&gt;&lt;Group&gt;&lt;References&gt;&lt;Item&gt;&lt;ID&gt;148&lt;/ID&gt;&lt;UID&gt;{FC99821A-5297-4DE8-B878-CF10674AD600}&lt;/UID&gt;&lt;Title&gt;青少年学生自杀意念影响因素预测作用分析&lt;/Title&gt;&lt;Template&gt;Journal Article&lt;/Template&gt;&lt;Star&gt;0&lt;/Star&gt;&lt;Tag&gt;0&lt;/Tag&gt;&lt;Author&gt;屠春雨; 黄朝辉; 方益荣; 何炳福; 谈荣梅; 周国俊; 李明&lt;/Author&gt;&lt;Year&gt;2011&lt;/Year&gt;&lt;Details&gt;&lt;_author_aff&gt;浙江省绍兴市疾病预防控制中心;绍兴市妇幼保健院;绍兴文理学院医学院;绍兴市教育局;&lt;/_author_aff&gt;&lt;_date&gt;2011-05-25&lt;/_date&gt;&lt;_db_provider&gt;CNKI: 期刊&lt;/_db_provider&gt;&lt;_issue&gt;05&lt;/_issue&gt;&lt;_journal&gt;中国学校卫生&lt;/_journal&gt;&lt;_keywords&gt;自杀;意念;亚健康;预测;精神卫生;因素分析;统计学;学生&lt;/_keywords&gt;&lt;_pages&gt;562-564+567&lt;/_pages&gt;&lt;_url&gt;http://www.cnki.net/KCMS/detail/detail.aspx?FileName=XIWS201105025&amp;amp;DbName=CJFQ2011&lt;/_url&gt;&lt;_created&gt;61531181&lt;/_created&gt;&lt;_modified&gt;61531181&lt;/_modified&gt;&lt;_db_updated&gt;CNKI - Reference&lt;/_db_updated&gt;&lt;_collection_scope&gt;中国科技核心期刊;中文核心期刊;&lt;/_collection_scope&gt;&lt;_translated_author&gt;Tu, Chunyu;Huang, Chaohui;Fang, Yirong;He, Bingfu;Tan, Rongmei;Zhou, Guojun;Li, Ming&lt;/_translated_author&gt;&lt;/Details&gt;&lt;Extra&gt;&lt;DBUID&gt;{78D18189-B1D4-4524-940E-A55AB19ADD27}&lt;/DBUID&gt;&lt;/Extra&gt;&lt;/Item&gt;&lt;/References&gt;&lt;/Group&gt;&lt;/Citation&gt;_x000a_"/>
    <w:docVar w:name="NE.Ref{D3DCE6B1-119A-4AF4-8A4B-73256F09F2F3}" w:val=" ADDIN NE.Ref.{D3DCE6B1-119A-4AF4-8A4B-73256F09F2F3}&lt;Citation&gt;&lt;Group&gt;&lt;References&gt;&lt;Item&gt;&lt;ID&gt;101&lt;/ID&gt;&lt;UID&gt;{FE7BA9D3-A846-4181-8CC1-87B03C0BFC70}&lt;/UID&gt;&lt;Title&gt;Treatment strategies for women with WHO group II anovulation: systematic review and network meta-analysis&lt;/Title&gt;&lt;Template&gt;Journal Article&lt;/Template&gt;&lt;Star&gt;0&lt;/Star&gt;&lt;Tag&gt;0&lt;/Tag&gt;&lt;Author&gt;British, Medical Journal Publishing Group&lt;/Author&gt;&lt;Year&gt;2022&lt;/Year&gt;&lt;Details&gt;&lt;_alternate_title&gt;BMJ&lt;/_alternate_title&gt;&lt;_created&gt;64609393&lt;/_created&gt;&lt;_date&gt;2022-01-01&lt;/_date&gt;&lt;_date_display&gt;2022&lt;/_date_display&gt;&lt;_doi&gt;10.1136/bmj.o2436&lt;/_doi&gt;&lt;_journal&gt;The BMJ&lt;/_journal&gt;&lt;_modified&gt;64609393&lt;/_modified&gt;&lt;_url&gt;http://dx.doi.org/10.1136/bmj.o2436&lt;/_url&gt;&lt;/Details&gt;&lt;Extra&gt;&lt;DBUID&gt;{725D76A1-09CB-4550-9760-2CAB276F575A}&lt;/DBUID&gt;&lt;/Extra&gt;&lt;/Item&gt;&lt;/References&gt;&lt;/Group&gt;&lt;/Citation&gt;_x000a_"/>
    <w:docVar w:name="NE.Ref{D3E92D55-CF49-42F7-B6E8-AAECC1607E14}" w:val=" ADDIN NE.Ref.{D3E92D55-CF49-42F7-B6E8-AAECC1607E14}&lt;Citation&gt;&lt;Group&gt;&lt;References&gt;&lt;Item&gt;&lt;ID&gt;52&lt;/ID&gt;&lt;UID&gt;{C9896813-89D0-4280-8A00-201338B4B496}&lt;/UID&gt;&lt;Title&gt;Time-varying associations of pre-migration and post-migration stressors in  refugees&amp;apos; mental health during resettlement: a longitudinal study in Australia&lt;/Title&gt;&lt;Template&gt;Journal Article&lt;/Template&gt;&lt;Star&gt;0&lt;/Star&gt;&lt;Tag&gt;0&lt;/Tag&gt;&lt;Author&gt;Wu, S; Renzaho, AMN; Hall, B J; Shi, L; Ling, L; Chen, W&lt;/Author&gt;&lt;Year&gt;2021&lt;/Year&gt;&lt;Details&gt;&lt;_accession_num&gt;33156999&lt;/_accession_num&gt;&lt;_author_adr&gt;Department of Medical Statistics, School of Public Health, Sun Yat-sen  University, Guangzhou, China; Sun Yat-sen Centre for Migrant Health Policy, Sun  Yat-sen University, Guangzhou, China; Zhejiang Provincial Centre for Disease  Control and Prevention, Hangzhou, China.; School of Social Sciences, Translational Health Research Institute, Western  Sydney University, Penrith, NSW, Australia.; Sun Yat-sen Centre for Migrant Health Policy, Sun Yat-sen University, Guangzhou,  China; New York University (Shanghai), Shanghai, China; Department of Health,  Behaviour and Society, Johns Hopkins Bloomberg School of Public Health,  Baltimore, MD, USA.; Department of Medical Statistics, School of Public Health, Sun Yat-sen  University, Guangzhou, China; Sun Yat-sen Centre for Migrant Health Policy, Sun  Yat-sen University, Guangzhou, China.; Department of Medical Statistics, School of Public Health, Sun Yat-sen  University, Guangzhou, China; Sun Yat-sen Centre for Migrant Health Policy, Sun  Yat-sen University, Guangzhou, China.; Department of Medical Statistics, School of Public Health, Sun Yat-sen  University, Guangzhou, China; Sun Yat-sen Centre for Migrant Health Policy, Sun  Yat-sen University, Guangzhou, China; School of Social Sciences, Translational  Health Research Institute, Western Sydney University, Penrith, NSW, Australia.  Electronic address: chenw43@mail.sysu.edu.cn.&lt;/_author_adr&gt;&lt;_collection_scope&gt;SSCI;SCIE&lt;/_collection_scope&gt;&lt;_created&gt;64969349&lt;/_created&gt;&lt;_date&gt;2021-01-01&lt;/_date&gt;&lt;_date_display&gt;2021 Jan&lt;/_date_display&gt;&lt;_doi&gt;10.1016/S2215-0366(20)30422-3&lt;/_doi&gt;&lt;_impact_factor&gt;  77.056&lt;/_impact_factor&gt;&lt;_isbn&gt;2215-0374 (Electronic); 2215-0366 (Linking)&lt;/_isbn&gt;&lt;_issue&gt;1&lt;/_issue&gt;&lt;_journal&gt;Lancet Psychiatry&lt;/_journal&gt;&lt;_language&gt;eng&lt;/_language&gt;&lt;_modified&gt;65304924&lt;/_modified&gt;&lt;_ori_publication&gt;Copyright © 2021 Elsevier Ltd. All rights reserved.&lt;/_ori_publication&gt;&lt;_pages&gt;36-47&lt;/_pages&gt;&lt;_social_category&gt;医学(1)&lt;/_social_category&gt;&lt;_subject_headings&gt;Adult; Australia/epidemiology; *Emigration and Immigration; Female; Humans; Logistic Models; Longitudinal Studies; Male; Mental Health/statistics &amp;amp; numerical data/trends; Middle Aged; Refugees/*psychology/statistics &amp;amp; numerical data; Stress Disorders, Post-Traumatic/epidemiology/*psychology; Stress, Psychological/*complications/epidemiology; Surveys and Questionnaires; Young Adult&lt;/_subject_headings&gt;&lt;_tertiary_title&gt;The lancet. Psychiatry&lt;/_tertiary_title&gt;&lt;_type_work&gt;Journal Article&lt;/_type_work&gt;&lt;_url&gt;http://www.ncbi.nlm.nih.gov/entrez/query.fcgi?cmd=Retrieve&amp;amp;db=pubmed&amp;amp;dopt=Abstract&amp;amp;list_uids=33156999&amp;amp;query_hl=1&lt;/_url&gt;&lt;_volume&gt;8&lt;/_volume&gt;&lt;_accessed&gt;65304924&lt;/_accessed&gt;&lt;/Details&gt;&lt;Extra&gt;&lt;DBUID&gt;{00EBDF0C-2E98-4FD7-9E47-813FAF00074E}&lt;/DBUID&gt;&lt;/Extra&gt;&lt;/Item&gt;&lt;/References&gt;&lt;/Group&gt;&lt;/Citation&gt;_x000a_"/>
    <w:docVar w:name="NE.Ref{D3EAE98B-F69F-4149-B39A-7DE536C6246D}" w:val=" ADDIN NE.Ref.{D3EAE98B-F69F-4149-B39A-7DE536C6246D}&lt;Citation&gt;&lt;Group&gt;&lt;References&gt;&lt;Item&gt;&lt;ID&gt;68&lt;/ID&gt;&lt;UID&gt;{4CB099D3-9A93-4B40-977D-F9A48B28D267}&lt;/UID&gt;&lt;Title&gt;Childhood maltreatment predicts subsequent anxiety symptoms among Chinese  adolescents: the role of the tendency of coping styles&lt;/Title&gt;&lt;Template&gt;Journal Article&lt;/Template&gt;&lt;Star&gt;0&lt;/Star&gt;&lt;Tag&gt;0&lt;/Tag&gt;&lt;Author&gt;Guo, L; Wang, W; Li, W; Zhao, M; Wu, R; Lu, C&lt;/Author&gt;&lt;Year&gt;2021&lt;/Year&gt;&lt;Details&gt;&lt;_accession_num&gt;34078876&lt;/_accession_num&gt;&lt;_author_adr&gt;Department of Medical Statistics and Epidemiology, School of Public Health, Sun  Yat-sen University, 510080, Guangzhou, People&amp;apos;s Republic of China.; Guangdong Provincial Key Laboratory of Food, Nutrition and Health, Sun Yat-sen  University, 510080, Guangzhou, People&amp;apos;s Republic of China.; Department of Medical Statistics and Epidemiology, School of Public Health, Sun  Yat-sen University, 510080, Guangzhou, People&amp;apos;s Republic of China.; Guangdong Provincial Key Laboratory of Food, Nutrition and Health, Sun Yat-sen  University, 510080, Guangzhou, People&amp;apos;s Republic of China.; Department of Medical Statistics and Epidemiology, School of Public Health, Sun  Yat-sen University, 510080, Guangzhou, People&amp;apos;s Republic of China.; Guangdong Provincial Key Laboratory of Food, Nutrition and Health, Sun Yat-sen  University, 510080, Guangzhou, People&amp;apos;s Republic of China.; Department of Medical Statistics and Epidemiology, School of Public Health, Sun  Yat-sen University, 510080, Guangzhou, People&amp;apos;s Republic of China.; Guangdong Provincial Key Laboratory of Food, Nutrition and Health, Sun Yat-sen  University, 510080, Guangzhou, People&amp;apos;s Republic of China.; Department of Medical Statistics and Epidemiology, School of Public Health, Sun  Yat-sen University, 510080, Guangzhou, People&amp;apos;s Republic of China.; Guangdong Provincial Key Laboratory of Food, Nutrition and Health, Sun Yat-sen  University, 510080, Guangzhou, People&amp;apos;s Republic of China.; Department of Medical Statistics and Epidemiology, School of Public Health, Sun  Yat-sen University, 510080, Guangzhou, People&amp;apos;s Republic of China.  luciyong@mail.sysu.edu.cn.; Guangdong Provincial Key Laboratory of Food, Nutrition and Health, Sun Yat-sen  University, 510080, Guangzhou, People&amp;apos;s Republic of China.  luciyong@mail.sysu.edu.cn.&lt;/_author_adr&gt;&lt;_collection_scope&gt;SCIE&lt;/_collection_scope&gt;&lt;_created&gt;65067006&lt;/_created&gt;&lt;_date&gt;2021-06-02&lt;/_date&gt;&lt;_date_display&gt;2021 Jun 2&lt;/_date_display&gt;&lt;_doi&gt;10.1038/s41398-021-01463-y&lt;/_doi&gt;&lt;_impact_factor&gt;   7.989&lt;/_impact_factor&gt;&lt;_isbn&gt;2158-3188 (Electronic); 2158-3188 (Linking)&lt;/_isbn&gt;&lt;_issue&gt;1&lt;/_issue&gt;&lt;_journal&gt;Transl Psychiatry&lt;/_journal&gt;&lt;_language&gt;eng&lt;/_language&gt;&lt;_modified&gt;65067006&lt;/_modified&gt;&lt;_pages&gt;340&lt;/_pages&gt;&lt;_social_category&gt;医学(2)&lt;/_social_category&gt;&lt;_subject_headings&gt;Adaptation, Psychological; Adolescent; Anxiety/epidemiology; Child; *Child Abuse; China/epidemiology; Humans; Longitudinal Studies; Prospective Studies&lt;/_subject_headings&gt;&lt;_tertiary_title&gt;Translational psychiatry&lt;/_tertiary_title&gt;&lt;_type_work&gt;Journal Article; Research Support, Non-U.S. Gov&amp;apos;t&lt;/_type_work&gt;&lt;_url&gt;http://www.ncbi.nlm.nih.gov/entrez/query.fcgi?cmd=Retrieve&amp;amp;db=pubmed&amp;amp;dopt=Abstract&amp;amp;list_uids=34078876&amp;amp;query_hl=1&lt;/_url&gt;&lt;_volume&gt;11&lt;/_volume&gt;&lt;/Details&gt;&lt;Extra&gt;&lt;DBUID&gt;{00EBDF0C-2E98-4FD7-9E47-813FAF00074E}&lt;/DBUID&gt;&lt;/Extra&gt;&lt;/Item&gt;&lt;/References&gt;&lt;/Group&gt;&lt;/Citation&gt;_x000a_"/>
    <w:docVar w:name="NE.Ref{D3F5BE23-12E1-474F-9A76-BBFDEAC6C99A}" w:val=" ADDIN NE.Ref.{D3F5BE23-12E1-474F-9A76-BBFDEAC6C99A}&lt;Citation&gt;&lt;Group&gt;&lt;References&gt;&lt;Item&gt;&lt;ID&gt;40&lt;/ID&gt;&lt;UID&gt;{0DF81F3C-AC32-4B06-BDA7-D55692F8743E}&lt;/UID&gt;&lt;Title&gt;The association between time spent outdoors and myopia in children and adolescents: a systematic review and meta-analysis&lt;/Title&gt;&lt;Template&gt;Journal Article&lt;/Template&gt;&lt;Star&gt;0&lt;/Star&gt;&lt;Tag&gt;0&lt;/Tag&gt;&lt;Author&gt;Sherwin, J C; Reacher, M H; Keogh, R H; Khawaja, A P; Mackey, D A; Foster, P J&lt;/Author&gt;&lt;Year&gt;2012&lt;/Year&gt;&lt;Details&gt;&lt;_accession_num&gt;22809757&lt;/_accession_num&gt;&lt;_author_adr&gt;Department of Public Health and Primary Care, University of Cambridge, Cambridge, UK. justincsherwin@gmail.com&lt;/_author_adr&gt;&lt;_date_display&gt;2012 Oct&lt;/_date_display&gt;&lt;_date&gt;2012-10-01&lt;/_date&gt;&lt;_doi&gt;10.1016/j.ophtha.2012.04.020&lt;/_doi&gt;&lt;_isbn&gt;1549-4713 (Electronic); 0161-6420 (Linking)&lt;/_isbn&gt;&lt;_issue&gt;10&lt;/_issue&gt;&lt;_journal&gt;Ophthalmology&lt;/_journal&gt;&lt;_language&gt;eng&lt;/_language&gt;&lt;_ori_publication&gt;Copyright (c) 2012 American Academy of Ophthalmology. Published by Elsevier Inc. _x000d__x000a_      All rights reserved.&lt;/_ori_publication&gt;&lt;_pages&gt;2141-51&lt;/_pages&gt;&lt;_subject_headings&gt;Adolescent; Child; Cross-Sectional Studies; Disease Progression; Environment; Exercise; Humans; Incidence; *Leisure Activities; Myopia/epidemiology/*prevention &amp;amp; control; Odds Ratio; Prevalence; Prospective Studies; Time Factors; Young Adult&lt;/_subject_headings&gt;&lt;_tertiary_title&gt;Ophthalmology&lt;/_tertiary_title&gt;&lt;_type_work&gt;Journal Article; Meta-Analysis; Research Support, Non-U.S. Gov&amp;apos;t; Review; Systematic Review&lt;/_type_work&gt;&lt;_url&gt;http://www.ncbi.nlm.nih.gov/entrez/query.fcgi?cmd=Retrieve&amp;amp;db=pubmed&amp;amp;dopt=Abstract&amp;amp;list_uids=22809757&amp;amp;query_hl=1&lt;/_url&gt;&lt;_volume&gt;119&lt;/_volume&gt;&lt;_created&gt;63569945&lt;/_created&gt;&lt;_modified&gt;63569952&lt;/_modified&gt;&lt;_db_updated&gt;PubMed&lt;/_db_updated&gt;&lt;_impact_factor&gt;   8.470&lt;/_impact_factor&gt;&lt;_collection_scope&gt;SCI;SCIE&lt;/_collection_scope&gt;&lt;/Details&gt;&lt;Extra&gt;&lt;DBUID&gt;{5D4A96AE-2D4D-41F0-9DA9-F21F7ED3972F}&lt;/DBUID&gt;&lt;/Extra&gt;&lt;/Item&gt;&lt;/References&gt;&lt;/Group&gt;&lt;/Citation&gt;_x000a_"/>
    <w:docVar w:name="NE.Ref{D407D165-0E2B-4072-8EDE-5A72A7D22A88}" w:val=" ADDIN NE.Ref.{D407D165-0E2B-4072-8EDE-5A72A7D22A88}&lt;Citation&gt;&lt;Group&gt;&lt;References&gt;&lt;Item&gt;&lt;ID&gt;71&lt;/ID&gt;&lt;UID&gt;{F44F12B9-C501-4C7A-8263-DF77666CD1A0}&lt;/UID&gt;&lt;Title&gt;Risk factors for high myopia: a 22-year follow-up study from childhood to adulthood&lt;/Title&gt;&lt;Template&gt;Journal Article&lt;/Template&gt;&lt;Star&gt;0&lt;/Star&gt;&lt;Tag&gt;0&lt;/Tag&gt;&lt;Author&gt;Parssinen, O; Kauppinen, M&lt;/Author&gt;&lt;Year&gt;2019&lt;/Year&gt;&lt;Details&gt;&lt;_accession_num&gt;30460746&lt;/_accession_num&gt;&lt;_author_adr&gt;Department of Ophthalmology, Central Hospital of Central Finland, Jyvaskyla, Finland.; Gerontology Research Centre and Faculty of Sport and Health Sciences, University  of Jyvaskyla, Jyvaskyla, Finland.; Gerontology Research Centre and Faculty of Sport and Health Sciences, University  of Jyvaskyla, Jyvaskyla, Finland.&lt;/_author_adr&gt;&lt;_date_display&gt;2019 Aug&lt;/_date_display&gt;&lt;_date&gt;2019-08-01&lt;/_date&gt;&lt;_doi&gt;10.1111/aos.13964&lt;/_doi&gt;&lt;_isbn&gt;1755-3768 (Electronic); 1755-375X (Linking)&lt;/_isbn&gt;&lt;_issue&gt;5&lt;/_issue&gt;&lt;_journal&gt;Acta Ophthalmol&lt;/_journal&gt;&lt;_keywords&gt;close work; follow-up; heredity; high myopia; outdoors; risk factors&lt;/_keywords&gt;&lt;_language&gt;eng&lt;/_language&gt;&lt;_ori_publication&gt;(c) 2018 Acta Ophthalmologica Scandinavica Foundation. Published by John Wiley &amp;amp; _x000d__x000a_      Sons Ltd.&lt;/_ori_publication&gt;&lt;_pages&gt;510-518&lt;/_pages&gt;&lt;_subject_headings&gt;Adolescent; Adult; Child; Disease Progression; Eyeglasses; Female; Finland/epidemiology; Follow-Up Studies; *Forecasting; Humans; Male; Myopia/*epidemiology/physiopathology/therapy; Prevalence; Refraction, Ocular/*physiology; Retrospective Studies; Risk Factors; Surveys and Questionnaires; Vision Tests; Young Adult&lt;/_subject_headings&gt;&lt;_tertiary_title&gt;Acta ophthalmologica&lt;/_tertiary_title&gt;&lt;_type_work&gt;Journal Article; Randomized Controlled Trial&lt;/_type_work&gt;&lt;_url&gt;http://www.ncbi.nlm.nih.gov/entrez/query.fcgi?cmd=Retrieve&amp;amp;db=pubmed&amp;amp;dopt=Abstract&amp;amp;list_uids=30460746&amp;amp;query_hl=1&lt;/_url&gt;&lt;_volume&gt;97&lt;/_volume&gt;&lt;_created&gt;63581014&lt;/_created&gt;&lt;_modified&gt;63581014&lt;/_modified&gt;&lt;_db_updated&gt;PubMed&lt;/_db_updated&gt;&lt;_impact_factor&gt;   3.362&lt;/_impact_factor&gt;&lt;_collection_scope&gt;SCI;SCIE&lt;/_collection_scope&gt;&lt;/Details&gt;&lt;Extra&gt;&lt;DBUID&gt;{5D4A96AE-2D4D-41F0-9DA9-F21F7ED3972F}&lt;/DBUID&gt;&lt;/Extra&gt;&lt;/Item&gt;&lt;/References&gt;&lt;/Group&gt;&lt;/Citation&gt;_x000a_"/>
    <w:docVar w:name="NE.Ref{D4325E60-D5B5-414B-BB73-0FCF1585C7A5}" w:val=" ADDIN NE.Ref.{D4325E60-D5B5-414B-BB73-0FCF1585C7A5}&lt;Citation&gt;&lt;Group&gt;&lt;References&gt;&lt;Item&gt;&lt;ID&gt;819&lt;/ID&gt;&lt;UID&gt;{B23EC28C-114A-4595-B9C0-D4F806D89F0F}&lt;/UID&gt;&lt;Title&gt;Methamphetamine use is associated with childhood sexual abuse and HIV sexual risk behaviors among patrons of alcohol-serving venues in Cape Town, South Africa&lt;/Title&gt;&lt;Template&gt;Journal Article&lt;/Template&gt;&lt;Star&gt;0&lt;/Star&gt;&lt;Tag&gt;0&lt;/Tag&gt;&lt;Author&gt;Meade, C S; Watt, M H; Sikkema, K J; Deng, L X; Ranby, K W; Skinner, D; Pieterse, D; Kalichmann, S C&lt;/Author&gt;&lt;Year&gt;2012&lt;/Year&gt;&lt;Details&gt;&lt;_accessed&gt;61550849&lt;/_accessed&gt;&lt;_accession_num&gt;22717338&lt;/_accession_num&gt;&lt;_author_adr&gt;Duke University, Durham, NC 27708, USA. christina.meade@duke.edu&lt;/_author_adr&gt;&lt;_created&gt;61550849&lt;/_created&gt;&lt;_date&gt;2012-11-01&lt;/_date&gt;&lt;_date_display&gt;2012 Nov 01&lt;/_date_display&gt;&lt;_db_updated&gt;PubMed&lt;/_db_updated&gt;&lt;_doi&gt;10.1016/j.drugalcdep.2012.05.024&lt;/_doi&gt;&lt;_impact_factor&gt;   3.222&lt;/_impact_factor&gt;&lt;_isbn&gt;1879-0046 (Electronic); 0376-8716 (Linking)&lt;/_isbn&gt;&lt;_issue&gt;1-2&lt;/_issue&gt;&lt;_journal&gt;Drug Alcohol Depend&lt;/_journal&gt;&lt;_keywords&gt;Adolescent; Adult; African Continental Ancestry Group; Alcohol Drinking/*psychology; Amphetamine-Related Disorders/*complications/epidemiology; *Central Nervous System Stimulants; Child Abuse, Sexual/*psychology; Data Interpretation, Statistical; Demography; European Continental Ancestry Group; Female; HIV Infections/*psychology/transmission; Humans; Male; *Methamphetamine; Middle Aged; Sex Factors; Socioeconomic Factors; South Africa/epidemiology; Unsafe Sex/*psychology; Violence; Young Adult&lt;/_keywords&gt;&lt;_language&gt;eng&lt;/_language&gt;&lt;_modified&gt;61744218&lt;/_modified&gt;&lt;_ori_publication&gt;Copyright (c) 2012 Elsevier Ireland Ltd. All rights reserved.&lt;/_ori_publication&gt;&lt;_pages&gt;232-9&lt;/_pages&gt;&lt;_tertiary_title&gt;Drug and alcohol dependence&lt;/_tertiary_title&gt;&lt;_type_work&gt;Journal Article; Research Support, N.I.H., Extramural&lt;/_type_work&gt;&lt;_url&gt;http://www.ncbi.nlm.nih.gov/entrez/query.fcgi?cmd=Retrieve&amp;amp;db=pubmed&amp;amp;dopt=Abstract&amp;amp;list_uids=22717338&amp;amp;query_hl=1&lt;/_url&gt;&lt;_volume&gt;126&lt;/_volume&gt;&lt;/Details&gt;&lt;Extra&gt;&lt;DBUID&gt;{B3F72E5F-0442-4E5A-9D98-614B0241D013}&lt;/DBUID&gt;&lt;/Extra&gt;&lt;/Item&gt;&lt;/References&gt;&lt;/Group&gt;&lt;/Citation&gt;_x000a_"/>
    <w:docVar w:name="NE.Ref{D4641738-C051-4D88-94E0-7CD8324EC084}" w:val=" ADDIN NE.Ref.{D4641738-C051-4D88-94E0-7CD8324EC084}&lt;Citation&gt;&lt;Group&gt;&lt;References&gt;&lt;Item&gt;&lt;ID&gt;67&lt;/ID&gt;&lt;UID&gt;{C4990814-5551-4031-A935-9A841F63CA67}&lt;/UID&gt;&lt;Title&gt;Time-varying covariates and coefficients in Cox regression models&lt;/Title&gt;&lt;Template&gt;Journal Article&lt;/Template&gt;&lt;Star&gt;0&lt;/Star&gt;&lt;Tag&gt;0&lt;/Tag&gt;&lt;Author&gt;Zhang, Zhongheng; Reinikainen, Jaakko; Adeleke, Kazeem Adedayo; Pieterse, Marcel E; Groothuis-Oudshoorn, Catharina G M&lt;/Author&gt;&lt;Year&gt;2018&lt;/Year&gt;&lt;Details&gt;&lt;_isbn&gt;2305-5847&lt;/_isbn&gt;&lt;_issue&gt;7&lt;/_issue&gt;&lt;_journal&gt;Annals of Translational Medicine&lt;/_journal&gt;&lt;_pages&gt;121&lt;/_pages&gt;&lt;_short_title&gt;Time-varying covariates and coefficients in Cox regression models&lt;/_short_title&gt;&lt;_url&gt;https://atm.amegroups.org/article/view/18820&lt;/_url&gt;&lt;_volume&gt;6&lt;/_volume&gt;&lt;_created&gt;65062083&lt;/_created&gt;&lt;_modified&gt;65062083&lt;/_modified&gt;&lt;_impact_factor&gt;   3.616&lt;/_impact_factor&gt;&lt;_social_category&gt;医学(4)&lt;/_social_category&gt;&lt;_collection_scope&gt;SCIE&lt;/_collection_scope&gt;&lt;/Details&gt;&lt;Extra&gt;&lt;DBUID&gt;{00EBDF0C-2E98-4FD7-9E47-813FAF00074E}&lt;/DBUID&gt;&lt;/Extra&gt;&lt;/Item&gt;&lt;/References&gt;&lt;/Group&gt;&lt;/Citation&gt;_x000a_"/>
    <w:docVar w:name="NE.Ref{D47BD76B-6E28-40B7-9368-6FC89C999C34}" w:val=" ADDIN NE.Ref.{D47BD76B-6E28-40B7-9368-6FC89C999C34}&lt;Citation&gt;&lt;Group&gt;&lt;References&gt;&lt;Item&gt;&lt;ID&gt;116&lt;/ID&gt;&lt;UID&gt;{CF6A49EA-01CC-4510-B13A-2EC24D9602B4}&lt;/UID&gt;&lt;Title&gt;Association Between Combinations of 24-Hour Movement Behaviors and Depression  Among Adolescents - Inner Mongolia Autonomous Region, China, 2019-2021&lt;/Title&gt;&lt;Template&gt;Journal Article&lt;/Template&gt;&lt;Star&gt;0&lt;/Star&gt;&lt;Tag&gt;0&lt;/Tag&gt;&lt;Author&gt;Yuan, W; Zhang, Y; Yang, T; Cai, S; Chen, Z; Song, X; Dong, Y; Ma, J; Zhang, X; Song, Y&lt;/Author&gt;&lt;Year&gt;2023&lt;/Year&gt;&lt;Details&gt;&lt;_accession_num&gt;37886614&lt;/_accession_num&gt;&lt;_author_adr&gt;Institute of Child and Adolescent Health, School of Public Health, Peking  University, Beijing, China.; Institute of Child and Adolescent Health, School of Public Health, Peking  University, Beijing, China.; Inner Mongolia Autonomous Region Comprehensive Disease Prevention and Control  Center, Inner Mongolia Autonomous Region, China.; Institute of Child and Adolescent Health, School of Public Health, Peking  University, Beijing, China.; Institute of Child and Adolescent Health, School of Public Health, Peking  University, Beijing, China.; Institute of Child and Adolescent Health, School of Public Health, Peking  University, Beijing, China.; Institute of Child and Adolescent Health, School of Public Health, Peking  University, Beijing, China.; Institute of Child and Adolescent Health, School of Public Health, Peking  University, Beijing, China.; Inner Mongolia Autonomous Region Comprehensive Disease Prevention and Control  Center, Inner Mongolia Autonomous Region, China.; Institute of Child and Adolescent Health, School of Public Health, Peking  University, Beijing, China.&lt;/_author_adr&gt;&lt;_collection_scope&gt;ESCI&lt;/_collection_scope&gt;&lt;_created&gt;65165005&lt;/_created&gt;&lt;_date&gt;2023-10-06&lt;/_date&gt;&lt;_date_display&gt;2023 Oct 6&lt;/_date_display&gt;&lt;_doi&gt;10.46234/ccdcw2023.169&lt;/_doi&gt;&lt;_isbn&gt;2096-7071 (Electronic); 2096-7071 (Linking)&lt;/_isbn&gt;&lt;_issue&gt;40&lt;/_issue&gt;&lt;_journal&gt;China CDC Wkly&lt;/_journal&gt;&lt;_keywords&gt;24-H Movement Behaviors; Depression; Prevalence&lt;/_keywords&gt;&lt;_language&gt;eng&lt;/_language&gt;&lt;_modified&gt;65165005&lt;/_modified&gt;&lt;_ori_publication&gt;Copyright and License information: Editorial Office of CCDCW, Chinese Center for _x000d__x000a_      Disease Control and Prevention 2023.&lt;/_ori_publication&gt;&lt;_pages&gt;889-893&lt;/_pages&gt;&lt;_social_category&gt;医学(4)&lt;/_social_category&gt;&lt;_tertiary_title&gt;China CDC weekly&lt;/_tertiary_title&gt;&lt;_type_work&gt;Journal Article&lt;/_type_work&gt;&lt;_url&gt;http://www.ncbi.nlm.nih.gov/entrez/query.fcgi?cmd=Retrieve&amp;amp;db=pubmed&amp;amp;dopt=Abstract&amp;amp;list_uids=37886614&amp;amp;query_hl=1&lt;/_url&gt;&lt;_volume&gt;5&lt;/_volume&gt;&lt;/Details&gt;&lt;Extra&gt;&lt;DBUID&gt;{B229E695-20C0-47E4-A960-6A523A810098}&lt;/DBUID&gt;&lt;/Extra&gt;&lt;/Item&gt;&lt;/References&gt;&lt;/Group&gt;&lt;/Citation&gt;_x000a_"/>
    <w:docVar w:name="NE.Ref{D49E886E-AFA4-49FB-8A91-2FD3D9CB0B76}" w:val=" ADDIN NE.Ref.{D49E886E-AFA4-49FB-8A91-2FD3D9CB0B76}&lt;Citation&gt;&lt;Group&gt;&lt;References&gt;&lt;Item&gt;&lt;ID&gt;12&lt;/ID&gt;&lt;UID&gt;{EE99D38D-5A83-4127-A0E4-E78F4736A99C}&lt;/UID&gt;&lt;Title&gt;Psychologic distress and sleep quality among adults in Turkey during the COVID-19 pandemic&lt;/Title&gt;&lt;Template&gt;Journal Article&lt;/Template&gt;&lt;Star&gt;0&lt;/Star&gt;&lt;Tag&gt;0&lt;/Tag&gt;&lt;Author&gt;Duran, S; Erkin, O&lt;/Author&gt;&lt;Year&gt;2021&lt;/Year&gt;&lt;Details&gt;&lt;_accession_num&gt;33485962&lt;/_accession_num&gt;&lt;_author_adr&gt;Izmir Demokrasi University, Health Services Vocational College, Care of Elderly Program, Izmir, Turkey. Electronic address: songul.duran@idu.edu.tr.; Izmir Demokrasi University, Faculty of Health Sciences, Nursing Department, Izmir, Turkey.&lt;/_author_adr&gt;&lt;_date_display&gt;2021 Apr 20&lt;/_date_display&gt;&lt;_date&gt;2021-04-20&lt;/_date&gt;&lt;_doi&gt;10.1016/j.pnpbp.2021.110254&lt;/_doi&gt;&lt;_isbn&gt;1878-4216 (Electronic); 0278-5846 (Linking)&lt;/_isbn&gt;&lt;_journal&gt;Prog Neuropsychopharmacol Biol Psychiatry&lt;/_journal&gt;&lt;_keywords&gt;*COVID-19; *Psychological distress; *Sleep disturbances; *Sleep quality; *Stress&lt;/_keywords&gt;&lt;_language&gt;eng&lt;/_language&gt;&lt;_ori_publication&gt;Copyright (c) 2021. Published by Elsevier Inc.&lt;/_ori_publication&gt;&lt;_pages&gt;110254&lt;/_pages&gt;&lt;_subject_headings&gt;Adult; COVID-19/epidemiology/*psychology; Cross-Sectional Studies; Female; Humans; Male; *Neuropsychological Tests; *Pandemics; *Psychological Distress; Sleep Initiation and Maintenance Disorders/epidemiology/*psychology; *Surveys and Questionnaires; Turkey/epidemiology&lt;/_subject_headings&gt;&lt;_tertiary_title&gt;Progress in neuro-psychopharmacology &amp;amp; biological psychiatry&lt;/_tertiary_title&gt;&lt;_type_work&gt;Journal Article&lt;/_type_work&gt;&lt;_url&gt;http://www.ncbi.nlm.nih.gov/entrez/query.fcgi?cmd=Retrieve&amp;amp;db=pubmed&amp;amp;dopt=Abstract&amp;amp;list_uids=33485962&amp;amp;query_hl=1&lt;/_url&gt;&lt;_volume&gt;107&lt;/_volume&gt;&lt;_created&gt;64191565&lt;/_created&gt;&lt;_modified&gt;64191565&lt;/_modified&gt;&lt;_db_updated&gt;PubMed&lt;/_db_updated&gt;&lt;_impact_factor&gt;   5.067&lt;/_impact_factor&gt;&lt;/Details&gt;&lt;Extra&gt;&lt;DBUID&gt;{1C1952A0-4562-459F-9DB8-7EA4385E5EEB}&lt;/DBUID&gt;&lt;/Extra&gt;&lt;/Item&gt;&lt;/References&gt;&lt;/Group&gt;&lt;/Citation&gt;_x000a_"/>
    <w:docVar w:name="NE.Ref{D49FD646-E3EB-4357-AB37-25EACFC8AB21}" w:val=" ADDIN NE.Ref.{D49FD646-E3EB-4357-AB37-25EACFC8AB21}&lt;Citation&gt;&lt;Group&gt;&lt;References&gt;&lt;Item&gt;&lt;ID&gt;21&lt;/ID&gt;&lt;UID&gt;{BFB04358-F2A6-4886-A1AF-CF62C8C9BB58}&lt;/UID&gt;&lt;Title&gt;The nature of procrastination: a meta-analytic and theoretical review of  quintessential self-regulatory failure&lt;/Title&gt;&lt;Template&gt;Journal Article&lt;/Template&gt;&lt;Star&gt;0&lt;/Star&gt;&lt;Tag&gt;0&lt;/Tag&gt;&lt;Author&gt;Steel, P&lt;/Author&gt;&lt;Year&gt;2007&lt;/Year&gt;&lt;Details&gt;&lt;_accessed&gt;65172090&lt;/_accessed&gt;&lt;_accession_num&gt;17201571&lt;/_accession_num&gt;&lt;_author_adr&gt;Human Resources and Organizational Dynamics, University of Calgary, Calgary, AB,  Canada. Piers.Steel@Haskayne.UCalgary.ca&lt;/_author_adr&gt;&lt;_collection_scope&gt;SSCI;SCIE&lt;/_collection_scope&gt;&lt;_created&gt;65172089&lt;/_created&gt;&lt;_date&gt;56276640&lt;/_date&gt;&lt;_date_display&gt;2007 Jan&lt;/_date_display&gt;&lt;_db_updated&gt;PubMed&lt;/_db_updated&gt;&lt;_doi&gt;10.1037/0033-2909.133.1.65&lt;/_doi&gt;&lt;_impact_factor&gt;  22.400&lt;/_impact_factor&gt;&lt;_isbn&gt;0033-2909 (Print); 0033-2909 (Linking)&lt;/_isbn&gt;&lt;_issue&gt;1&lt;/_issue&gt;&lt;_journal&gt;Psychol Bull&lt;/_journal&gt;&lt;_language&gt;eng&lt;/_language&gt;&lt;_modified&gt;65172090&lt;/_modified&gt;&lt;_ori_publication&gt;(c) 2007 APA, all rights reserved.&lt;/_ori_publication&gt;&lt;_pages&gt;65-94&lt;/_pages&gt;&lt;_social_category&gt;心理学(1) &amp;amp; 心理学：综合(1)&lt;/_social_category&gt;&lt;_subject_headings&gt;*Decision Making; Humans; *Self Efficacy; *Social Control, Informal; Time Factors; *Time Perception&lt;/_subject_headings&gt;&lt;_tertiary_title&gt;Psychological bulletin&lt;/_tertiary_title&gt;&lt;_type_work&gt;Journal Article; Meta-Analysis&lt;/_type_work&gt;&lt;_url&gt;http://www.ncbi.nlm.nih.gov/entrez/query.fcgi?cmd=Retrieve&amp;amp;db=pubmed&amp;amp;dopt=Abstract&amp;amp;list_uids=17201571&amp;amp;query_hl=1&lt;/_url&gt;&lt;_volume&gt;133&lt;/_volume&gt;&lt;/Details&gt;&lt;Extra&gt;&lt;DBUID&gt;{866801D5-F97C-42A6-9B52-0A772648DD92}&lt;/DBUID&gt;&lt;/Extra&gt;&lt;/Item&gt;&lt;/References&gt;&lt;/Group&gt;&lt;/Citation&gt;_x000a_"/>
    <w:docVar w:name="NE.Ref{D4AF82D9-B13C-4519-8F8A-083CE9A6FE46}" w:val=" ADDIN NE.Ref.{D4AF82D9-B13C-4519-8F8A-083CE9A6FE46}&lt;Citation&gt;&lt;Group&gt;&lt;References&gt;&lt;Item&gt;&lt;ID&gt;104&lt;/ID&gt;&lt;UID&gt;{EE5D4F02-EE79-4D1A-883B-4671CD562594}&lt;/UID&gt;&lt;Title&gt;Risk factors for mental disorder development in asylum seekers and refugees resettled in Western Europe and Turkey: Participant-level analysis of two large prevention studies&lt;/Title&gt;&lt;Template&gt;Journal Article&lt;/Template&gt;&lt;Star&gt;0&lt;/Star&gt;&lt;Tag&gt;0&lt;/Tag&gt;&lt;Author&gt;Barbui, Corrado; Tedeschi, Federico; Acarturk, Ceren; Anttila, Minna; Au, Teresa; Baumgartner, Josef; Carswell, Ken; Churchill, Rachel; Cuijpers, Pim; Karyotaki, Eirini; Klein, Thomas; Koesters, Markus; Lantta, Tella; Nosè, Michela; Ostuzzi, Giovanni; Pasquini, Massimo; Prina, Eleonora; Sijbrandij, Marit; Tarsitani, Lorenzo; Turrini, Giulia; Uygun, Ersin; Välimäki, Maritta; Walker, Lauren; Wancata, Johannes; White, Ross G; Purgato, Marianna&lt;/Author&gt;&lt;Year&gt;2022&lt;/Year&gt;&lt;Details&gt;&lt;_alternate_title&gt;Int J Soc PsychiatryInternational Journal of Social Psychiatry&lt;/_alternate_title&gt;&lt;_date_display&gt;2022_x000d__x000a_2022/11/03&lt;/_date_display&gt;&lt;_date&gt;2022-11-03&lt;/_date&gt;&lt;_doi&gt;10.1177/00207640221132430&lt;/_doi&gt;&lt;_isbn&gt;0020-7640&lt;/_isbn&gt;&lt;_issue&gt;3&lt;/_issue&gt;&lt;_journal&gt;International Journal of Social Psychiatry&lt;/_journal&gt;&lt;_ori_publication&gt;SAGE Publications Ltd&lt;/_ori_publication&gt;&lt;_pages&gt;664-674&lt;/_pages&gt;&lt;_url&gt;https://doi.org/10.1177/00207640221132430&lt;/_url&gt;&lt;_volume&gt;69&lt;/_volume&gt;&lt;_created&gt;65306089&lt;/_created&gt;&lt;_modified&gt;65306089&lt;/_modified&gt;&lt;_impact_factor&gt;  10.461&lt;/_impact_factor&gt;&lt;_social_category&gt;医学(4)&lt;/_social_category&gt;&lt;_collection_scope&gt;SSCI&lt;/_collection_scope&gt;&lt;_accessed&gt;65306091&lt;/_accessed&gt;&lt;/Details&gt;&lt;Extra&gt;&lt;DBUID&gt;{00EBDF0C-2E98-4FD7-9E47-813FAF00074E}&lt;/DBUID&gt;&lt;/Extra&gt;&lt;/Item&gt;&lt;/References&gt;&lt;/Group&gt;&lt;Group&gt;&lt;References&gt;&lt;Item&gt;&lt;ID&gt;83&lt;/ID&gt;&lt;UID&gt;{B6661192-5D04-40F4-9832-5502AC1C88F9}&lt;/UID&gt;&lt;Title&gt;Post-traumatic stress disorder, depression, and anxiety in adult Syrian refugees: What do we know?&lt;/Title&gt;&lt;Template&gt;Journal Article&lt;/Template&gt;&lt;Star&gt;0&lt;/Star&gt;&lt;Tag&gt;0&lt;/Tag&gt;&lt;Author&gt;Peconga, Emma K; Høgh Thøgersen, Marie&lt;/Author&gt;&lt;Year&gt;2019&lt;/Year&gt;&lt;Details&gt;&lt;_accessed&gt;65306092&lt;/_accessed&gt;&lt;_alternate_title&gt;Scand J Public HealthScandinavian Journal of Public Health&lt;/_alternate_title&gt;&lt;_collection_scope&gt;SSCI;SCIE&lt;/_collection_scope&gt;&lt;_created&gt;65298974&lt;/_created&gt;&lt;_date&gt;2019-12-08&lt;/_date&gt;&lt;_date_display&gt;2019_x000d__x000a_2019/12/08&lt;/_date_display&gt;&lt;_doi&gt;10.1177/1403494819882137&lt;/_doi&gt;&lt;_impact_factor&gt;   3.199&lt;/_impact_factor&gt;&lt;_isbn&gt;1403-4948&lt;/_isbn&gt;&lt;_issue&gt;7&lt;/_issue&gt;&lt;_journal&gt;Scandinavian Journal of Public Health&lt;/_journal&gt;&lt;_modified&gt;65301796&lt;/_modified&gt;&lt;_ori_publication&gt;SAGE Publications Ltd STM&lt;/_ori_publication&gt;&lt;_pages&gt;677-687&lt;/_pages&gt;&lt;_social_category&gt;医学(3)&lt;/_social_category&gt;&lt;_url&gt;https://doi.org/10.1177/1403494819882137&lt;/_url&gt;&lt;_volume&gt;48&lt;/_volume&gt;&lt;/Details&gt;&lt;Extra&gt;&lt;DBUID&gt;{00EBDF0C-2E98-4FD7-9E47-813FAF00074E}&lt;/DBUID&gt;&lt;/Extra&gt;&lt;/Item&gt;&lt;/References&gt;&lt;/Group&gt;&lt;/Citation&gt;_x000a_"/>
    <w:docVar w:name="NE.Ref{D4CF8F99-39D3-4F55-AB89-5BDDC78073AA}" w:val=" ADDIN NE.Ref.{D4CF8F99-39D3-4F55-AB89-5BDDC78073AA}&lt;Citation&gt;&lt;Group&gt;&lt;References&gt;&lt;Item&gt;&lt;ID&gt;896&lt;/ID&gt;&lt;UID&gt;{7D451311-2B87-4C0E-B9D9-5191C118380C}&lt;/UID&gt;&lt;Title&gt;The long-term effects of childhood maltreatment experiences on subsequent illicit drug use and drug-related problems in young adulthood&lt;/Title&gt;&lt;Template&gt;Journal Article&lt;/Template&gt;&lt;Star&gt;0&lt;/Star&gt;&lt;Tag&gt;0&lt;/Tag&gt;&lt;Author&gt;Huang, S; Trapido, E; Fleming, L; Arheart, K; Crandall, L; French, M; Malcolm, S; Prado, G&lt;/Author&gt;&lt;Year&gt;2011&lt;/Year&gt;&lt;Details&gt;&lt;_accessed&gt;61843010&lt;/_accessed&gt;&lt;_accession_num&gt;20947260&lt;/_accession_num&gt;&lt;_author_adr&gt;Department of Epidemiology and Public Health, Miller School of Medicine, University of Miami, 1120 NW 14th street, 10th floor, Miami, FL 33136, United States. shuang@med.miami.edu&lt;/_author_adr&gt;&lt;_collection_scope&gt;SCIE;SSCI;&lt;/_collection_scope&gt;&lt;_created&gt;61842910&lt;/_created&gt;&lt;_date&gt;2011-01-01&lt;/_date&gt;&lt;_date_display&gt;2011 Jan-Feb&lt;/_date_display&gt;&lt;_db_updated&gt;PubMed&lt;/_db_updated&gt;&lt;_doi&gt;10.1016/j.addbeh.2010.09.001&lt;/_doi&gt;&lt;_impact_factor&gt;   2.944&lt;/_impact_factor&gt;&lt;_isbn&gt;1873-6327 (Electronic); 0306-4603 (Linking)&lt;/_isbn&gt;&lt;_issue&gt;1-2&lt;/_issue&gt;&lt;_journal&gt;Addict Behav&lt;/_journal&gt;&lt;_keywords&gt;Adolescent; Child; Child Abuse/*psychology/statistics &amp;amp;amp; numerical data; Female; Humans; Longitudinal Studies; Male; Risk Factors; Sex Factors; *Street Drugs; Substance-Related Disorders/epidemiology/*psychology; United States/epidemiology; Young Adult&lt;/_keywords&gt;&lt;_language&gt;eng&lt;/_language&gt;&lt;_modified&gt;61843010&lt;/_modified&gt;&lt;_ori_publication&gt;Copyright (c) 2010 Elsevier Ltd. All rights reserved.&lt;/_ori_publication&gt;&lt;_pages&gt;95-102&lt;/_pages&gt;&lt;_tertiary_title&gt;Addictive behaviors&lt;/_tertiary_title&gt;&lt;_type_work&gt;Journal Article; Research Support, N.I.H., Extramural&lt;/_type_work&gt;&lt;_url&gt;http://www.ncbi.nlm.nih.gov/entrez/query.fcgi?cmd=Retrieve&amp;amp;db=pubmed&amp;amp;dopt=Abstract&amp;amp;list_uids=20947260&amp;amp;query_hl=1&lt;/_url&gt;&lt;_volume&gt;36&lt;/_volume&gt;&lt;/Details&gt;&lt;Extra&gt;&lt;DBUID&gt;{B3F72E5F-0442-4E5A-9D98-614B0241D013}&lt;/DBUID&gt;&lt;/Extra&gt;&lt;/Item&gt;&lt;/References&gt;&lt;/Group&gt;&lt;/Citation&gt;_x000a_"/>
    <w:docVar w:name="NE.Ref{D5164152-2B4A-47ED-B9D9-E519F29DC597}" w:val=" ADDIN NE.Ref.{D5164152-2B4A-47ED-B9D9-E519F29DC597}&lt;Citation&gt;&lt;Group&gt;&lt;References&gt;&lt;Item&gt;&lt;ID&gt;882&lt;/ID&gt;&lt;UID&gt;{5402E2AE-6E88-49FB-AC2D-83903FFD5CF5}&lt;/UID&gt;&lt;Title&gt;Puberty and adolescence&lt;/Title&gt;&lt;Template&gt;Web Page&lt;/Template&gt;&lt;Star&gt;0&lt;/Star&gt;&lt;Tag&gt;0&lt;/Tag&gt;&lt;Author/&gt;&lt;Year&gt;0&lt;/Year&gt;&lt;Details&gt;&lt;_publisher&gt;MedlinePlus&lt;/_publisher&gt;&lt;_url&gt;https://web.archive.org/web/20130403080324/https://www.nlm.nih.gov/medlineplus/ency/article/001950.htm&lt;/_url&gt;&lt;_accessed&gt;61837383&lt;/_accessed&gt;&lt;_created&gt;61837383&lt;/_created&gt;&lt;_modified&gt;61837383&lt;/_modified&gt;&lt;/Details&gt;&lt;Extra&gt;&lt;DBUID&gt;{B3F72E5F-0442-4E5A-9D98-614B0241D013}&lt;/DBUID&gt;&lt;/Extra&gt;&lt;/Item&gt;&lt;/References&gt;&lt;/Group&gt;&lt;/Citation&gt;_x000a_"/>
    <w:docVar w:name="NE.Ref{D5172831-4778-4610-8ECC-A9F3F9D41839}" w:val=" ADDIN NE.Ref.{D5172831-4778-4610-8ECC-A9F3F9D41839} ADDIN NE.Ref.{D5172831-4778-4610-8ECC-A9F3F9D41839} ADDIN NE.Ref.{D5172831-4778-4610-8ECC-A9F3F9D41839}&lt;Citation&gt;&lt;Group&gt;&lt;References&gt;&lt;Item&gt;&lt;ID&gt;2522&lt;/ID&gt;&lt;UID&gt;{2A3FD77D-EA41-43F4-8EDA-8FBAB109E65E}&lt;/UID&gt;&lt;Title&gt;The effect of multiple adverse childhood experiences on health: a systematic review and meta-analysis&lt;/Title&gt;&lt;Template&gt;Journal Article&lt;/Template&gt;&lt;Star&gt;0&lt;/Star&gt;&lt;Tag&gt;0&lt;/Tag&gt;&lt;Author&gt;Hughes, K; Bellis, M A; Hardcastle, K A; Sethi, D; Butchart, A; Mikton, C; Jones, L; Dunne, M P&lt;/Author&gt;&lt;Year&gt;2017&lt;/Year&gt;&lt;Details&gt;&lt;_accessed&gt;63609717&lt;/_accessed&gt;&lt;_accession_num&gt;29253477&lt;/_accession_num&gt;&lt;_author_adr&gt;College of Health and Behavioural Sciences, Bangor University, Bangor, UK; Directorate of Policy, Research and International Development, Public Health Wales, Clwydian House, Wrexham, UK.; College of Health and Behavioural Sciences, Bangor University, Bangor, UK; Directorate of Policy, Research and International Development, Public Health Wales, Clwydian House, Wrexham, UK. Electronic address: m.a.bellis@bangor.ac.uk.; Directorate of Policy, Research and International Development, Public Health Wales, Clwydian House, Wrexham, UK.; World Health Organization Regional Office for Europe, Division of NonCommunicable Diseases and Promoting Health through the Life-Course, Copenhagen, Denmark.; World Health Organization, Department for Management of Noncommunicable Diseases, Disability, Violence and Injury Prevention, Geneva, Switzerland.; Faculty of Health and Applied Sciences, University of the West of England, Bristol, UK.; Public Health Institute, Liverpool John Moores University, Liverpool, UK.; School of Public Health and Social Work, Queensland University of Technology, Queensland, Australia.&lt;/_author_adr&gt;&lt;_created&gt;63565451&lt;/_created&gt;&lt;_date&gt;2017-08-01&lt;/_date&gt;&lt;_date_display&gt;2017 Aug&lt;/_date_display&gt;&lt;_db_updated&gt;PubMed&lt;/_db_updated&gt;&lt;_doi&gt;10.1016/S2468-2667(17)30118-4&lt;/_doi&gt;&lt;_impact_factor&gt;  16.292&lt;/_impact_factor&gt;&lt;_isbn&gt;2468-2667 (Electronic)&lt;/_isbn&gt;&lt;_issue&gt;8&lt;/_issue&gt;&lt;_journal&gt;Lancet Public Health&lt;/_journal&gt;&lt;_language&gt;eng&lt;/_language&gt;&lt;_modified&gt;63565507&lt;/_modified&gt;&lt;_ori_publication&gt;Copyright (c) 2017 The Author(s). Published by Elsevier Ltd. This is an Open_x000d__x000a_      Access article under the CC BY-NC-ND 4.0 license. Published by Elsevier Ltd.. All_x000d__x000a_      rights reserved.&lt;/_ori_publication&gt;&lt;_pages&gt;e356-e366&lt;/_pages&gt;&lt;_subject_headings&gt;*Health Status; Humans; *Life Change Events&lt;/_subject_headings&gt;&lt;_tertiary_title&gt;The Lancet. Public health&lt;/_tertiary_title&gt;&lt;_type_work&gt;Journal Article; Meta-Analysis; Review; Systematic Review&lt;/_type_work&gt;&lt;_url&gt;http://www.ncbi.nlm.nih.gov/entrez/query.fcgi?cmd=Retrieve&amp;amp;db=pubmed&amp;amp;dopt=Abstract&amp;amp;list_uids=29253477&amp;amp;query_hl=1&lt;/_url&gt;&lt;_volume&gt;2&lt;/_volume&gt;&lt;/Details&gt;&lt;Extra&gt;&lt;DBUID&gt;{93870BB0-CAEF-4F07-AAE0-DA131E288E28}&lt;/DBUID&gt;&lt;/Extra&gt;&lt;/Item&gt;&lt;/References&gt;&lt;/Group&gt;&lt;/Citation&gt;_x000a_"/>
    <w:docVar w:name="NE.Ref{D54634CF-3FF7-4E85-BAF7-2C99584829E8}" w:val=" ADDIN NE.Ref.{D54634CF-3FF7-4E85-BAF7-2C99584829E8}&lt;Citation&gt;&lt;Group&gt;&lt;References&gt;&lt;Item&gt;&lt;ID&gt;975&lt;/ID&gt;&lt;UID&gt;{3DDCC3F9-8CCF-423D-8187-2ABC089FC247}&lt;/UID&gt;&lt;Title&gt;美国健康教育教师专业标准的背景、内容与启示&lt;/Title&gt;&lt;Template&gt;Journal Article&lt;/Template&gt;&lt;Star&gt;0&lt;/Star&gt;&lt;Tag&gt;0&lt;/Tag&gt;&lt;Author&gt;侯晓静&lt;/Author&gt;&lt;Year&gt;2018&lt;/Year&gt;&lt;Details&gt;&lt;_author_aff&gt;上海杉达学院卫生教育系;&lt;/_author_aff&gt;&lt;_cited_count&gt;9&lt;/_cited_count&gt;&lt;_date&gt;2018-06-06&lt;/_date&gt;&lt;_issue&gt;05&lt;/_issue&gt;&lt;_journal&gt;中国健康教育&lt;/_journal&gt;&lt;_keywords&gt;学校健康教育;健康教育教师;教师专业标准;健康教育标准;NCATE;NBPTS&lt;/_keywords&gt;&lt;_pages&gt;466-470&lt;/_pages&gt;&lt;_url&gt;https://kns.cnki.net/kcms/detail/detail.aspx?FileName=ZGJK201805021&amp;amp;DbName=CJFQ2018&lt;/_url&gt;&lt;_volume&gt;34&lt;/_volume&gt;&lt;_created&gt;64195027&lt;/_created&gt;&lt;_modified&gt;64195027&lt;/_modified&gt;&lt;_db_updated&gt;CNKI - Reference&lt;/_db_updated&gt;&lt;_collection_scope&gt;PKU&lt;/_collection_scope&gt;&lt;_translated_author&gt;Hou, Xiaojing&lt;/_translated_author&gt;&lt;/Details&gt;&lt;Extra&gt;&lt;DBUID&gt;{F96A950B-833F-4880-A151-76DA2D6A2879}&lt;/DBUID&gt;&lt;/Extra&gt;&lt;/Item&gt;&lt;/References&gt;&lt;/Group&gt;&lt;/Citation&gt;_x000a_"/>
    <w:docVar w:name="NE.Ref{D576AB61-4C18-4FB8-9502-25BE1434A4B2}" w:val=" ADDIN NE.Ref.{D576AB61-4C18-4FB8-9502-25BE1434A4B2}&lt;Citation&gt;&lt;Group&gt;&lt;References&gt;&lt;Item&gt;&lt;ID&gt;4181&lt;/ID&gt;&lt;UID&gt;{4A9E90E5-C4FD-41C5-AAEE-7CF3D01DC431}&lt;/UID&gt;&lt;Title&gt;Early life stress and glutamate neurotransmission in major depressive disorder&lt;/Title&gt;&lt;Template&gt;Journal Article&lt;/Template&gt;&lt;Star&gt;0&lt;/Star&gt;&lt;Tag&gt;0&lt;/Tag&gt;&lt;Author&gt;Averill, L A; Abdallah, C G; Fenton, L R; Fasula, M K; Jiang, L; Rothman, D L; Mason, G F; Sanacora, G&lt;/Author&gt;&lt;Year&gt;2020&lt;/Year&gt;&lt;Details&gt;&lt;_accessed&gt;65234241&lt;/_accessed&gt;&lt;_accession_num&gt;32418842&lt;/_accession_num&gt;&lt;_author_adr&gt;Clinical Neurosciences Division, United States Department of Veterans Affairs,  National Center for Posttraumatic Stress Disorder, VA Connecticut Healthcare  System, 950 Campbell Avenue, West Haven, CT 06516 USA; Department of Psychiatry,  Yale University School of Medicine, 300 George Street, Suite 901, New Haven, CT  06511 USA. Electronic address: lynnette.averill@yale.edu.; Clinical Neurosciences Division, United States Department of Veterans Affairs,  National Center for Posttraumatic Stress Disorder, VA Connecticut Healthcare  System, 950 Campbell Avenue, West Haven, CT 06516 USA; Department of Psychiatry,  Yale University School of Medicine, 300 George Street, Suite 901, New Haven, CT  06511 USA.; United States Department of Veterans Affairs, VA Connecticut Healthcare System,  950 Campbell Avenue, West Haven, CT 06516 USA.; Department of Psychiatry, Yale University School of Medicine, 300 George Street,  Suite 901, New Haven, CT 06511 USA.; Department of Radiology and Biomedical Imaging, Yale University School of  Medicine, 330 Cedar Street, Tompkins East TE-2, New Haven, CT, USA; Yale Magnetic  Resonance Research Center, 300 Cedar Street, New Haven, CT, USA.; Department of Radiology and Biomedical Imaging, Yale University School of  Medicine, 330 Cedar Street, Tompkins East TE-2, New Haven, CT, USA; Yale Magnetic  Resonance Research Center, 300 Cedar Street, New Haven, CT, USA.; Department of Psychiatry, Yale University School of Medicine, 300 George Street,  Suite 901, New Haven, CT 06511 USA; Department of Radiology and Biomedical  Imaging, Yale University School of Medicine, 330 Cedar Street, Tompkins East  TE-2, New Haven, CT, USA; Yale Magnetic Resonance Research Center, 300 Cedar  Street, New Haven, CT, USA.; Department of Psychiatry, Yale University School of Medicine, 300 George Street,  Suite 901, New Haven, CT 06511 USA.&lt;/_author_adr&gt;&lt;_collection_scope&gt;SCIE&lt;/_collection_scope&gt;&lt;_created&gt;65199923&lt;/_created&gt;&lt;_date&gt;2020-06-01&lt;/_date&gt;&lt;_date_display&gt;2020 Jun&lt;/_date_display&gt;&lt;_db_updated&gt;PubMed&lt;/_db_updated&gt;&lt;_doi&gt;10.1016/j.euroneuro.2020.03.015&lt;/_doi&gt;&lt;_impact_factor&gt;   5.600&lt;/_impact_factor&gt;&lt;_isbn&gt;1873-7862 (Electronic); 0924-977X (Print); 0924-977X (Linking)&lt;/_isbn&gt;&lt;_journal&gt;Eur Neuropsychopharmacol&lt;/_journal&gt;&lt;_keywords&gt;Early life stress; Emotional abuse; Glutamate; Glutamine; Magnetic resonance spectroscopy (MRS); Major depressive disorder (MDD)&lt;/_keywords&gt;&lt;_language&gt;eng&lt;/_language&gt;&lt;_modified&gt;65199924&lt;/_modified&gt;&lt;_ori_publication&gt;Published by Elsevier B.V.&lt;/_ori_publication&gt;&lt;_pages&gt;71-80&lt;/_pages&gt;&lt;_social_category&gt;医学(3)&lt;/_social_category&gt;&lt;_subject_headings&gt;Adult; Adverse Childhood Experiences/*psychology/*trends; Depressive Disorder, Major/*metabolism/*psychology; Female; Glutamic Acid/*metabolism; Humans; Magnetic Resonance Spectroscopy/methods; Male; Middle Aged; Pilot Projects; Synaptic Transmission/*physiology&lt;/_subject_headings&gt;&lt;_tertiary_title&gt;European neuropsychopharmacology : the journal of the European College of _x000d__x000a_      Neuropsychopharmacology&lt;/_tertiary_title&gt;&lt;_type_work&gt;Journal Article; Research Support, N.I.H., Extramural; Research Support, Non-U.S. Gov&amp;apos;t; Research Support, U.S. Gov&amp;apos;t, Non-P.H.S.&lt;/_type_work&gt;&lt;_url&gt;http://www.ncbi.nlm.nih.gov/entrez/query.fcgi?cmd=Retrieve&amp;amp;db=pubmed&amp;amp;dopt=Abstract&amp;amp;list_uids=32418842&amp;amp;query_hl=1&lt;/_url&gt;&lt;_volume&gt;35&lt;/_volume&gt;&lt;/Details&gt;&lt;Extra&gt;&lt;DBUID&gt;{93870BB0-CAEF-4F07-AAE0-DA131E288E28}&lt;/DBUID&gt;&lt;/Extra&gt;&lt;/Item&gt;&lt;/References&gt;&lt;/Group&gt;&lt;/Citation&gt;_x000a_"/>
    <w:docVar w:name="NE.Ref{D59C498D-F5B0-495D-9959-41199D114683}" w:val=" ADDIN NE.Ref.{D59C498D-F5B0-495D-9959-41199D114683}&lt;Citation&gt;&lt;Group&gt;&lt;References&gt;&lt;Item&gt;&lt;ID&gt;38&lt;/ID&gt;&lt;UID&gt;{67FEEAF5-ED66-479D-8E8F-CC9EDFA80208}&lt;/UID&gt;&lt;Title&gt;中小学生健康体检管理办法（2021年版）&lt;/Title&gt;&lt;Template&gt;Web Page&lt;/Template&gt;&lt;Star&gt;0&lt;/Star&gt;&lt;Tag&gt;0&lt;/Tag&gt;&lt;Author&gt;卫生健康委; 教育部&lt;/Author&gt;&lt;Year&gt;2021&lt;/Year&gt;&lt;Details&gt;&lt;_issue&gt;7/3&lt;/_issue&gt;&lt;_url&gt;http://www.gov.cn/zhengce/zhengceku/2021-10/21/content_5644100.htm&lt;/_url&gt;&lt;_accessed&gt;64432017&lt;/_accessed&gt;&lt;_created&gt;64432017&lt;/_created&gt;&lt;_modified&gt;64432017&lt;/_modified&gt;&lt;_translated_author&gt;Wei, Shengjiankangwei;Jiao, Yubu&lt;/_translated_author&gt;&lt;/Details&gt;&lt;Extra&gt;&lt;DBUID&gt;{79C5FD63-3C89-4745-94F9-8D429523D767}&lt;/DBUID&gt;&lt;/Extra&gt;&lt;/Item&gt;&lt;/References&gt;&lt;/Group&gt;&lt;/Citation&gt;_x000a_"/>
    <w:docVar w:name="NE.Ref{D59E228D-CDC6-4E65-969C-47A569C5BC29}" w:val=" ADDIN NE.Ref.{D59E228D-CDC6-4E65-969C-47A569C5BC29}&lt;Citation&gt;&lt;Group&gt;&lt;References&gt;&lt;Item&gt;&lt;ID&gt;1087&lt;/ID&gt;&lt;UID&gt;{5318AE45-3D1F-4A54-98D4-82A8160F326A}&lt;/UID&gt;&lt;Title&gt;再谈关于日本的食育&lt;/Title&gt;&lt;Template&gt;Journal Article&lt;/Template&gt;&lt;Star&gt;0&lt;/Star&gt;&lt;Tag&gt;0&lt;/Tag&gt;&lt;Author&gt;施用海&lt;/Author&gt;&lt;Year&gt;2009&lt;/Year&gt;&lt;Details&gt;&lt;_author_adr&gt;中国国际贸易学会;&lt;/_author_adr&gt;&lt;_created&gt;65169617&lt;/_created&gt;&lt;_db_provider&gt;CNKI&lt;/_db_provider&gt;&lt;_db_updated&gt;CNKI - Reference&lt;/_db_updated&gt;&lt;_isbn&gt;1006-9577&lt;/_isbn&gt;&lt;_issue&gt;10&lt;/_issue&gt;&lt;_journal&gt;中国食物与营养&lt;/_journal&gt;&lt;_keywords&gt;食育;食育白皮书;食育月;日本&lt;/_keywords&gt;&lt;_modified&gt;65169617&lt;/_modified&gt;&lt;_pages&gt;4-7&lt;/_pages&gt;&lt;_url&gt;https://kns.cnki.net/kcms2/article/abstract?v=lVku9qtM8H_pwG-evrhutq8sdIFVt1bfwQXqhswKmCDSfMBP8CkwxksPwAX_6_AiwKc9UzGEKFYIlUMApSisGUHBfWWHcpn2kSKBk4X7pL8OpjUB3NJyOi2fCeAS3TKzP6m6fc8maPs=&amp;amp;uniplatform=NZKPT&amp;amp;language=CHS&lt;/_url&gt;&lt;_translated_author&gt;Shi, Yonghai&lt;/_translated_author&gt;&lt;/Details&gt;&lt;Extra&gt;&lt;DBUID&gt;{F96A950B-833F-4880-A151-76DA2D6A2879}&lt;/DBUID&gt;&lt;/Extra&gt;&lt;/Item&gt;&lt;/References&gt;&lt;/Group&gt;&lt;/Citation&gt;_x000a_"/>
    <w:docVar w:name="NE.Ref{D5A5A8A9-96AE-4209-96C3-3B105E778420}" w:val=" ADDIN NE.Ref.{D5A5A8A9-96AE-4209-96C3-3B105E778420}&lt;Citation&gt;&lt;Group&gt;&lt;References&gt;&lt;Item&gt;&lt;ID&gt;57&lt;/ID&gt;&lt;UID&gt;{E4C8FDB8-332C-4BA8-BB26-1E2C0834B000}&lt;/UID&gt;&lt;Title&gt;Social isolation and loneliness: Prospective associations with functional status in older adults.&lt;/Title&gt;&lt;Template&gt;Journal Article&lt;/Template&gt;&lt;Star&gt;0&lt;/Star&gt;&lt;Tag&gt;0&lt;/Tag&gt;&lt;Author&gt;Shankar, Aparna;McMunn, Anne;Demakakos, Panayotes;Hamer, Mark;Steptoe, Andrew&lt;/Author&gt;&lt;Year&gt;2017&lt;/Year&gt;&lt;Details&gt;&lt;_pages&gt;179-187&lt;/_pages&gt;&lt;_url&gt;https://www.ncbi.nlm.nih.gov/pubmed/27786518&lt;/_url&gt;&lt;_doi&gt;10.1037/hea0000437&lt;/_doi&gt;&lt;_language&gt;English&lt;/_language&gt;&lt;_issue&gt;2&lt;/_issue&gt;&lt;_db_provider&gt;PubMed&lt;/_db_provider&gt;&lt;_volume&gt;36&lt;/_volume&gt;&lt;_journal&gt;Health psychology : official journal of the Division of Health Psychology, American Psychological Association&lt;/_journal&gt;&lt;_isbn&gt;0278-6133 &lt;/_isbn&gt;&lt;_author_adr&gt;Population Health Research Institute, St. George&amp;apos;s, University of London.;Department of Epidemiology and Public Health, University College London.;Department of Epidemiology and Public Health, University College London.;Department of Epidemiology and Public Health, University College London.;Department of Epidemiology and Public Health, University College London.&lt;/_author_adr&gt;&lt;_impact_factor&gt;   5.556&lt;/_impact_factor&gt;&lt;_created&gt;64778267&lt;/_created&gt;&lt;_modified&gt;64778267&lt;/_modified&gt;&lt;/Details&gt;&lt;Extra&gt;&lt;DBUID&gt;{262F321C-6F5E-42FE-A29B-2689D77CF0BF}&lt;/DBUID&gt;&lt;/Extra&gt;&lt;/Item&gt;&lt;/References&gt;&lt;/Group&gt;&lt;/Citation&gt;_x000a_"/>
    <w:docVar w:name="NE.Ref{D5C62C24-7DAF-455F-95D1-DCF6BC62EAED}" w:val=" ADDIN NE.Ref.{D5C62C24-7DAF-455F-95D1-DCF6BC62EAED}&lt;Citation&gt;&lt;Group&gt;&lt;References&gt;&lt;Item&gt;&lt;ID&gt;16&lt;/ID&gt;&lt;UID&gt;{BBE659C1-A864-4405-8830-54D74F650196}&lt;/UID&gt;&lt;Title&gt;共同关注体质与心理健康  促进中国青少年全面发展&lt;/Title&gt;&lt;Template&gt;Journal Article&lt;/Template&gt;&lt;Star&gt;0&lt;/Star&gt;&lt;Tag&gt;0&lt;/Tag&gt;&lt;Author&gt;尹小俭; 曾祝平&lt;/Author&gt;&lt;Year&gt;2021&lt;/Year&gt;&lt;Details&gt;&lt;_author_adr&gt;上海应用技术大学经济与管理学院;&lt;/_author_adr&gt;&lt;_db_provider&gt;CNKI&lt;/_db_provider&gt;&lt;_doi&gt;10.16835/j.cnki.1000-9817.2021.01.002&lt;/_doi&gt;&lt;_isbn&gt;1000-9817&lt;/_isbn&gt;&lt;_issue&gt;01&lt;/_issue&gt;&lt;_journal&gt;中国学校卫生&lt;/_journal&gt;&lt;_keywords&gt;体质;精神卫生;健康促进;青少年&lt;/_keywords&gt;&lt;_pages&gt;5-9&lt;/_pages&gt;&lt;_url&gt;https://kns.cnki.net/kcms/detail/34.1092.R.20210119.0844.004.html&lt;/_url&gt;&lt;_volume&gt;42&lt;/_volume&gt;&lt;_created&gt;64845506&lt;/_created&gt;&lt;_modified&gt;64845506&lt;/_modified&gt;&lt;_collection_scope&gt;PKU&lt;/_collection_scope&gt;&lt;_translated_author&gt;Yin, Xiao jian;Ceng, Zhu ping&lt;/_translated_author&gt;&lt;/Details&gt;&lt;Extra&gt;&lt;DBUID&gt;{86EEDD88-CB02-4ACA-B8E6-1F4B936030C4}&lt;/DBUID&gt;&lt;/Extra&gt;&lt;/Item&gt;&lt;/References&gt;&lt;/Group&gt;&lt;/Citation&gt;_x000a_"/>
    <w:docVar w:name="NE.Ref{D5E93892-EE95-4FCB-B8E1-23D5A2523836}" w:val=" ADDIN NE.Ref.{D5E93892-EE95-4FCB-B8E1-23D5A2523836}&lt;Citation&gt;&lt;Group&gt;&lt;References&gt;&lt;Item&gt;&lt;ID&gt;134&lt;/ID&gt;&lt;UID&gt;{65CBB3DD-06A1-4777-BF84-83CD86F4A074}&lt;/UID&gt;&lt;Title&gt;联合国教科文组织校园暴力治理路径研究&lt;/Title&gt;&lt;Template&gt;Thesis&lt;/Template&gt;&lt;Star&gt;0&lt;/Star&gt;&lt;Tag&gt;0&lt;/Tag&gt;&lt;Author&gt;李银凤&lt;/Author&gt;&lt;Year&gt;2021&lt;/Year&gt;&lt;Details&gt;&lt;_accessed&gt;64655839&lt;/_accessed&gt;&lt;_created&gt;64655839&lt;/_created&gt;&lt;_db_updated&gt;CNKI - Reference&lt;/_db_updated&gt;&lt;_keywords&gt;联合国教科文组织;校园暴力;校园暴力治理;路径&lt;/_keywords&gt;&lt;_modified&gt;64655839&lt;/_modified&gt;&lt;_pages&gt;79&lt;/_pages&gt;&lt;_publisher&gt;苏州大学&lt;/_publisher&gt;&lt;_tertiary_author&gt;马忠虎&lt;/_tertiary_author&gt;&lt;_url&gt;https://kns.cnki.net/kcms/detail/detail.aspx?FileName=1021143029.nh&amp;amp;DbName=CMFDTEMP&lt;/_url&gt;&lt;_volume&gt;硕士&lt;/_volume&gt;&lt;_translated_author&gt;Li, Yinfeng&lt;/_translated_author&gt;&lt;_translated_tertiary_author&gt;Ma, Zhonghu&lt;/_translated_tertiary_author&gt;&lt;/Details&gt;&lt;Extra&gt;&lt;DBUID&gt;{725D76A1-09CB-4550-9760-2CAB276F575A}&lt;/DBUID&gt;&lt;/Extra&gt;&lt;/Item&gt;&lt;/References&gt;&lt;/Group&gt;&lt;/Citation&gt;_x000a_"/>
    <w:docVar w:name="NE.Ref{D61BF691-85D1-4A61-98C8-0CF32D362568}" w:val=" ADDIN NE.Ref.{D61BF691-85D1-4A61-98C8-0CF32D362568}&lt;Citation&gt;&lt;Group&gt;&lt;References&gt;&lt;Item&gt;&lt;ID&gt;1241&lt;/ID&gt;&lt;UID&gt;{943B49BF-DACB-417E-AB79-C32EAB9A7ECF}&lt;/UID&gt;&lt;Title&gt;Puberty and adolescence as a time of vulnerability to stressors that alter neurobehavioral processes&lt;/Title&gt;&lt;Template&gt;Journal Article&lt;/Template&gt;&lt;Star&gt;0&lt;/Star&gt;&lt;Tag&gt;0&lt;/Tag&gt;&lt;Author&gt;Holder, M K; Blaustein, J D&lt;/Author&gt;&lt;Year&gt;2014&lt;/Year&gt;&lt;Details&gt;&lt;_accession_num&gt;24184692&lt;/_accession_num&gt;&lt;_author_adr&gt;Neuroscience and Behavior Program, Tobin Hall, University of Massachusetts, Amherst, MA 01003-9271, USA; Center for Neuroendocrine Studies, Tobin Hall, University of Massachusetts, Amherst, MA 01003-9271, USA. Electronic address: mkholder@cns.umass.edu.; Neuroscience and Behavior Program, Tobin Hall, University of Massachusetts, Amherst, MA 01003-9271, USA; Center for Neuroendocrine Studies, Tobin Hall, University of Massachusetts, Amherst, MA 01003-9271, USA. Electronic address: blaustein@cns.umass.edu.&lt;/_author_adr&gt;&lt;_created&gt;62014202&lt;/_created&gt;&lt;_date&gt;2014-01-01&lt;/_date&gt;&lt;_date_display&gt;2014 Jan&lt;/_date_display&gt;&lt;_db_updated&gt;PubMed&lt;/_db_updated&gt;&lt;_doi&gt;10.1016/j.yfrne.2013.10.004&lt;/_doi&gt;&lt;_impact_factor&gt;   9.425&lt;/_impact_factor&gt;&lt;_isbn&gt;1095-6808 (Electronic); 0091-3022 (Linking)&lt;/_isbn&gt;&lt;_issue&gt;1&lt;/_issue&gt;&lt;_journal&gt;Front Neuroendocrinol&lt;/_journal&gt;&lt;_keywords&gt;Adolescent; Adolescent Behavior; Animals; Cognition/*physiology; Gonadal Hormones/physiology; Humans; Puberty/*physiology; Sexual Maturation/*physiology; Stress, PsychologicalAnxiety; Cognitive function; Depression; Estradiol; Immune challenge; Progesterone; Sexual behavior; Stress; Stress reactivity&lt;/_keywords&gt;&lt;_language&gt;eng&lt;/_language&gt;&lt;_modified&gt;62014488&lt;/_modified&gt;&lt;_ori_publication&gt;Copyright (c) 2013 Elsevier Inc. All rights reserved.&lt;/_ori_publication&gt;&lt;_pages&gt;89-110&lt;/_pages&gt;&lt;_tertiary_title&gt;Frontiers in neuroendocrinology&lt;/_tertiary_title&gt;&lt;_type_work&gt;Journal Article; Research Support, N.I.H., Extramural; Research Support, Non-U.S. Gov&amp;apos;t; Research Support, U.S. Gov&amp;apos;t, Non-P.H.S.; Review&lt;/_type_work&gt;&lt;_url&gt;http://www.ncbi.nlm.nih.gov/entrez/query.fcgi?cmd=Retrieve&amp;amp;db=pubmed&amp;amp;dopt=Abstract&amp;amp;list_uids=24184692&amp;amp;query_hl=1&lt;/_url&gt;&lt;_volume&gt;35&lt;/_volume&gt;&lt;/Details&gt;&lt;Extra&gt;&lt;DBUID&gt;{B3F72E5F-0442-4E5A-9D98-614B0241D013}&lt;/DBUID&gt;&lt;/Extra&gt;&lt;/Item&gt;&lt;/References&gt;&lt;/Group&gt;&lt;/Citation&gt;_x000a_"/>
    <w:docVar w:name="NE.Ref{D62EC8AB-9368-4790-9017-072D72204D4E}" w:val=" ADDIN NE.Ref.{D62EC8AB-9368-4790-9017-072D72204D4E}&lt;Citation&gt;&lt;Group&gt;&lt;References&gt;&lt;Item&gt;&lt;ID&gt;4&lt;/ID&gt;&lt;UID&gt;{DDA63C44-4793-4E08-9300-4B799691864B}&lt;/UID&gt;&lt;Title&gt;儿童青少年屈光不正十年变化的探讨&lt;/Title&gt;&lt;Template&gt;Journal Article&lt;/Template&gt;&lt;Star&gt;0&lt;/Star&gt;&lt;Tag&gt;0&lt;/Tag&gt;&lt;Author&gt;李海燕; 袁志刚; 刘克兰; 王兰; 宁晓玲&lt;/Author&gt;&lt;Year&gt;2013&lt;/Year&gt;&lt;Details&gt;&lt;_author_aff&gt;山西省眼科医院;&lt;/_author_aff&gt;&lt;_cited_count&gt;11&lt;/_cited_count&gt;&lt;_date&gt;2013-07-08&lt;/_date&gt;&lt;_issue&gt;07&lt;/_issue&gt;&lt;_journal&gt;国际眼科杂志&lt;/_journal&gt;&lt;_keywords&gt;儿童青少年;屈光不正;统计分析&lt;/_keywords&gt;&lt;_pages&gt;1447-1449&lt;/_pages&gt;&lt;_url&gt;https://kns.cnki.net/kcms/detail/detail.aspx?FileName=GJYK201307051&amp;amp;DbName=CJFQ2013&lt;/_url&gt;&lt;_volume&gt;13&lt;/_volume&gt;&lt;_created&gt;64190153&lt;/_created&gt;&lt;_modified&gt;64190153&lt;/_modified&gt;&lt;_db_updated&gt;CNKI - Reference&lt;/_db_updated&gt;&lt;_translated_author&gt;Li, Haiyan;Yuan, Zhigang;Liu, Kelan;Wang, Lan;Ning, Xiaoling&lt;/_translated_author&gt;&lt;/Details&gt;&lt;Extra&gt;&lt;DBUID&gt;{1C1952A0-4562-459F-9DB8-7EA4385E5EEB}&lt;/DBUID&gt;&lt;/Extra&gt;&lt;/Item&gt;&lt;/References&gt;&lt;/Group&gt;&lt;/Citation&gt;_x000a_"/>
    <w:docVar w:name="NE.Ref{D6695576-FF18-4FCF-98C3-02DE91996456}" w:val=" ADDIN NE.Ref.{D6695576-FF18-4FCF-98C3-02DE91996456}&lt;Citation&gt;&lt;Group&gt;&lt;References&gt;&lt;Item&gt;&lt;ID&gt;205&lt;/ID&gt;&lt;UID&gt;{D14C60A4-D940-4EF1-8233-685CCD986CF3}&lt;/UID&gt;&lt;Title&gt;深圳市12～15岁中学生恒牙患龋率及影响因素分析&lt;/Title&gt;&lt;Template&gt;Journal Article&lt;/Template&gt;&lt;Star&gt;0&lt;/Star&gt;&lt;Tag&gt;0&lt;/Tag&gt;&lt;Author&gt;李菊红; 张紫阳; 胡潇文; 宣鹏; 阮世红; 余红兵; 余文龙; 冯浓萍; 马万成&lt;/Author&gt;&lt;Year&gt;2020&lt;/Year&gt;&lt;Details&gt;&lt;_doi&gt;10.19485/j.cnki.issn2096-5087.2020.10.019&lt;/_doi&gt;&lt;_issue&gt;10&lt;/_issue&gt;&lt;_journal&gt;预防医学&lt;/_journal&gt;&lt;_keywords&gt;龋病;患龋率;中学生;口腔健康&lt;/_keywords&gt;&lt;_pages&gt;1048-1050+1054&lt;/_pages&gt;&lt;_volume&gt;32&lt;/_volume&gt;&lt;_created&gt;65139076&lt;/_created&gt;&lt;_modified&gt;65139076&lt;/_modified&gt;&lt;_accessed&gt;65139332&lt;/_accessed&gt;&lt;_translated_author&gt;Li, Ju hong;Zhang, Zi yang;Hu, Xiao wen;Xuan, Peng;Ruan, Shi hong;Yu, Hong bing;Yu, Wen long;Feng, Nong ping;Ma, Wan cheng&lt;/_translated_author&gt;&lt;/Details&gt;&lt;Extra&gt;&lt;DBUID&gt;{3F9387F2-331A-44EC-89D9-44E8C1CA5F18}&lt;/DBUID&gt;&lt;/Extra&gt;&lt;/Item&gt;&lt;/References&gt;&lt;/Group&gt;&lt;/Citation&gt;_x000a_"/>
    <w:docVar w:name="NE.Ref{D67D58F7-BA19-4C15-889F-1A342E648395}" w:val=" ADDIN NE.Ref.{D67D58F7-BA19-4C15-889F-1A342E648395}&lt;Citation&gt;&lt;Group&gt;&lt;References&gt;&lt;Item&gt;&lt;ID&gt;107&lt;/ID&gt;&lt;UID&gt;{0D17FF81-8E06-472F-B08F-4A68B7AE42E7}&lt;/UID&gt;&lt;Title&gt;Nonconforming gender expression and insufficient sleep among adolescents during  COVID-19 school closure and after school reopening&lt;/Title&gt;&lt;Template&gt;Journal Article&lt;/Template&gt;&lt;Star&gt;0&lt;/Star&gt;&lt;Tag&gt;0&lt;/Tag&gt;&lt;Author&gt;Lian, Q; Lou, C; Zhong, X; Zhang, J; Tu, X; Fang, Y; Yu, C; Zuo, X&lt;/Author&gt;&lt;Year&gt;2022&lt;/Year&gt;&lt;Details&gt;&lt;_accessed&gt;64645294&lt;/_accessed&gt;&lt;_accession_num&gt;36344971&lt;/_accession_num&gt;&lt;_author_adr&gt;NHC Key Lab. of Reproduction Regulation (Shanghai Institute for Biomedical and  Pharmaceutical Technologies), Fudan University, Shanghai, 200237, China.; NHC Key Lab. of Reproduction Regulation (Shanghai Institute for Biomedical and  Pharmaceutical Technologies), Fudan University, Shanghai, 200237, China.; Shanghai Jing&amp;apos;an Education College, Shanghai, 200070, China.; School of Public Health, Fudan University, Shanghai, 200032, China.; NHC Key Lab. of Reproduction Regulation (Shanghai Institute for Biomedical and  Pharmaceutical Technologies), Fudan University, Shanghai, 200237, China.; NHC Key Lab. of Reproduction Regulation (Shanghai Institute for Biomedical and  Pharmaceutical Technologies), Fudan University, Shanghai, 200237, China.; NHC Key Lab. of Reproduction Regulation (Shanghai Institute for Biomedical and  Pharmaceutical Technologies), Fudan University, Shanghai, 200237, China.  cyyu14@fudan.edu.cn.; NHC Key Lab. of Reproduction Regulation (Shanghai Institute for Biomedical and  Pharmaceutical Technologies), Fudan University, Shanghai, 200237, China.  zuoxiayun@sibpt.com.&lt;/_author_adr&gt;&lt;_collection_scope&gt;SCIE&lt;/_collection_scope&gt;&lt;_created&gt;64645294&lt;/_created&gt;&lt;_date&gt;64612800&lt;/_date&gt;&lt;_date_display&gt;2022 Nov 7&lt;/_date_display&gt;&lt;_db_updated&gt;PubMed&lt;/_db_updated&gt;&lt;_doi&gt;10.1186/s12889-022-14463-4&lt;/_doi&gt;&lt;_impact_factor&gt;   4.135&lt;/_impact_factor&gt;&lt;_isbn&gt;1471-2458 (Electronic); 1471-2458 (Linking)&lt;/_isbn&gt;&lt;_issue&gt;1&lt;/_issue&gt;&lt;_journal&gt;BMC Public Health&lt;/_journal&gt;&lt;_keywords&gt;COVID-19; Gender nonconformity; Insufficient sleep&lt;/_keywords&gt;&lt;_language&gt;eng&lt;/_language&gt;&lt;_modified&gt;64645294&lt;/_modified&gt;&lt;_ori_publication&gt;(c) 2022. The Author(s).&lt;/_ori_publication&gt;&lt;_pages&gt;2037&lt;/_pages&gt;&lt;_social_category&gt;医学(3)&lt;/_social_category&gt;&lt;_subject_headings&gt;Infant, Newborn; Adolescent; Male; Humans; Female; *Sleep Deprivation; *COVID-19/epidemiology; Cross-Sectional Studies; Pandemics; China/epidemiology; Communicable Disease Control; Schools; Sleep&lt;/_subject_headings&gt;&lt;_tertiary_title&gt;BMC public health&lt;/_tertiary_title&gt;&lt;_type_work&gt;Journal Article; Research Support, Non-U.S. Gov&amp;apos;t&lt;/_type_work&gt;&lt;_url&gt;http://www.ncbi.nlm.nih.gov/entrez/query.fcgi?cmd=Retrieve&amp;amp;db=pubmed&amp;amp;dopt=Abstract&amp;amp;list_uids=36344971&amp;amp;query_hl=1&lt;/_url&gt;&lt;_volume&gt;22&lt;/_volume&gt;&lt;/Details&gt;&lt;Extra&gt;&lt;DBUID&gt;{725D76A1-09CB-4550-9760-2CAB276F575A}&lt;/DBUID&gt;&lt;/Extra&gt;&lt;/Item&gt;&lt;/References&gt;&lt;/Group&gt;&lt;/Citation&gt;_x000a_"/>
    <w:docVar w:name="NE.Ref{D69B13DD-33CE-4B44-9B22-01811E618416}" w:val=" ADDIN NE.Ref.{D69B13DD-33CE-4B44-9B22-01811E618416}&lt;Citation&gt;&lt;Group&gt;&lt;References&gt;&lt;Item&gt;&lt;ID&gt;35&lt;/ID&gt;&lt;UID&gt;{EDA25511-A8FB-4A1D-8EDB-288B6430FB8D}&lt;/UID&gt;&lt;Title&gt;Depression and social support in late life: a clear but not obvious relationship&lt;/Title&gt;&lt;Template&gt;Journal Article&lt;/Template&gt;&lt;Star&gt;0&lt;/Star&gt;&lt;Tag&gt;0&lt;/Tag&gt;&lt;Author&gt;Blazer, D G&lt;/Author&gt;&lt;Year&gt;2005&lt;/Year&gt;&lt;Details&gt;&lt;_accession_num&gt;16214696&lt;/_accession_num&gt;&lt;_collection_scope&gt;SSCI;SCIE&lt;/_collection_scope&gt;&lt;_created&gt;64963785&lt;/_created&gt;&lt;_date&gt;2005-11-01&lt;/_date&gt;&lt;_date_display&gt;2005 Nov&lt;/_date_display&gt;&lt;_doi&gt;10.1080/13607860500294266&lt;/_doi&gt;&lt;_impact_factor&gt;   3.514&lt;/_impact_factor&gt;&lt;_isbn&gt;1360-7863 (Print); 1360-7863 (Linking)&lt;/_isbn&gt;&lt;_issue&gt;6&lt;/_issue&gt;&lt;_journal&gt;Aging Ment Health&lt;/_journal&gt;&lt;_language&gt;eng&lt;/_language&gt;&lt;_modified&gt;64963785&lt;/_modified&gt;&lt;_pages&gt;497-9&lt;/_pages&gt;&lt;_social_category&gt;医学(1)&lt;/_social_category&gt;&lt;_subject_headings&gt;Aged; Aged, 80 and over; Aging/*psychology; Cross-Sectional Studies; Depression/diagnosis/epidemiology/*psychology; Humans; Life Change Events; Psychological Distance; Risk Factors; Social Environment; *Social Support; United States&lt;/_subject_headings&gt;&lt;_tertiary_title&gt;Aging &amp;amp; mental health&lt;/_tertiary_title&gt;&lt;_type_work&gt;Editorial&lt;/_type_work&gt;&lt;_url&gt;http://www.ncbi.nlm.nih.gov/entrez/query.fcgi?cmd=Retrieve&amp;amp;db=pubmed&amp;amp;dopt=Abstract&amp;amp;list_uids=16214696&amp;amp;query_hl=1&lt;/_url&gt;&lt;_volume&gt;9&lt;/_volume&gt;&lt;/Details&gt;&lt;Extra&gt;&lt;DBUID&gt;{00EBDF0C-2E98-4FD7-9E47-813FAF00074E}&lt;/DBUID&gt;&lt;/Extra&gt;&lt;/Item&gt;&lt;/References&gt;&lt;/Group&gt;&lt;/Citation&gt;_x000a_"/>
    <w:docVar w:name="NE.Ref{D6B8E384-855F-4737-8B11-F03B5406BA43}" w:val=" ADDIN NE.Ref.{D6B8E384-855F-4737-8B11-F03B5406BA43}&lt;Citation&gt;&lt;Group&gt;&lt;References&gt;&lt;Item&gt;&lt;ID&gt;3397&lt;/ID&gt;&lt;UID&gt;{7DB26EE5-B85A-4CF2-A0DB-058B69745CCE}&lt;/UID&gt;&lt;Title&gt;A new equation to estimate glomerular filtration rate&lt;/Title&gt;&lt;Template&gt;Journal Article&lt;/Template&gt;&lt;Star&gt;0&lt;/Star&gt;&lt;Tag&gt;0&lt;/Tag&gt;&lt;Author&gt;Levey, A S; Stevens, L A; Schmid, C H; Zhang, Y L; Castro, AF Rd; Feldman, H I; Kusek, J W; Eggers, P; Van Lente, F; Greene, T; Coresh, J&lt;/Author&gt;&lt;Year&gt;2009&lt;/Year&gt;&lt;Details&gt;&lt;_accession_num&gt;19414839&lt;/_accession_num&gt;&lt;_author_adr&gt;Tufts Medical Center, Boston, Massachusetts 02111, USA.&lt;/_author_adr&gt;&lt;_collection_scope&gt;SCIE&lt;/_collection_scope&gt;&lt;_created&gt;64656848&lt;/_created&gt;&lt;_date&gt;2009-05-05&lt;/_date&gt;&lt;_date_display&gt;2009 May 5&lt;/_date_display&gt;&lt;_db_updated&gt;PubMed&lt;/_db_updated&gt;&lt;_doi&gt;10.7326/0003-4819-150-9-200905050-00006&lt;/_doi&gt;&lt;_impact_factor&gt;  51.598&lt;/_impact_factor&gt;&lt;_isbn&gt;1539-3704 (Electronic); 0003-4819 (Print); 0003-4819 (Linking)&lt;/_isbn&gt;&lt;_issue&gt;9&lt;/_issue&gt;&lt;_journal&gt;Ann Intern Med&lt;/_journal&gt;&lt;_language&gt;eng&lt;/_language&gt;&lt;_modified&gt;64656851&lt;/_modified&gt;&lt;_pages&gt;604-12&lt;/_pages&gt;&lt;_social_category&gt;医学(1)&lt;/_social_category&gt;&lt;_subject_headings&gt;Adult; Aged; Aged, 80 and over; Chronic Disease; Creatinine/blood; Cross-Sectional Studies; Female; *Glomerular Filtration Rate; Humans; Kidney Diseases/diagnosis/*epidemiology; Male; Middle Aged; Nutrition Surveys; Prevalence; Reproducibility of Results; United States/epidemiology&lt;/_subject_headings&gt;&lt;_tertiary_title&gt;Annals of internal medicine&lt;/_tertiary_title&gt;&lt;_type_work&gt;Journal Article; Research Support, N.I.H., Extramural; Validation Study&lt;/_type_work&gt;&lt;_url&gt;http://www.ncbi.nlm.nih.gov/entrez/query.fcgi?cmd=Retrieve&amp;amp;db=pubmed&amp;amp;dopt=Abstract&amp;amp;list_uids=19414839&amp;amp;query_hl=1&lt;/_url&gt;&lt;_volume&gt;150&lt;/_volume&gt;&lt;/Details&gt;&lt;Extra&gt;&lt;DBUID&gt;{93870BB0-CAEF-4F07-AAE0-DA131E288E28}&lt;/DBUID&gt;&lt;/Extra&gt;&lt;/Item&gt;&lt;/References&gt;&lt;/Group&gt;&lt;/Citation&gt;_x000a_"/>
    <w:docVar w:name="NE.Ref{D6E98C16-1081-4C43-B4E8-54888C571302}" w:val=" ADDIN NE.Ref.{D6E98C16-1081-4C43-B4E8-54888C571302}&lt;Citation&gt;&lt;Group&gt;&lt;References&gt;&lt;Item&gt;&lt;ID&gt;216&lt;/ID&gt;&lt;UID&gt;{9A7F4147-8906-4E61-8E2D-7B02CF527226}&lt;/UID&gt;&lt;Title&gt;Global oral health status report: towards universal health coverage for oral health by 2030: regional summary of the Western Pacific Region&lt;/Title&gt;&lt;Template&gt;Report&lt;/Template&gt;&lt;Star&gt;0&lt;/Star&gt;&lt;Tag&gt;0&lt;/Tag&gt;&lt;Author&gt;WHO&lt;/Author&gt;&lt;Year&gt;2022&lt;/Year&gt;&lt;Details&gt;&lt;_publisher&gt;World Health Organization&lt;/_publisher&gt;&lt;_pages&gt;24&lt;/_pages&gt;&lt;_accessed&gt;65139652&lt;/_accessed&gt;&lt;_created&gt;65139652&lt;/_created&gt;&lt;_modified&gt;65139652&lt;/_modified&gt;&lt;/Details&gt;&lt;Extra&gt;&lt;DBUID&gt;{3F9387F2-331A-44EC-89D9-44E8C1CA5F18}&lt;/DBUID&gt;&lt;/Extra&gt;&lt;/Item&gt;&lt;/References&gt;&lt;/Group&gt;&lt;/Citation&gt;_x000a_"/>
    <w:docVar w:name="NE.Ref{D6F94A20-882E-46B7-B39C-895A24BBC903}" w:val=" ADDIN NE.Ref.{D6F94A20-882E-46B7-B39C-895A24BBC903}&lt;Citation&gt;&lt;Group&gt;&lt;References&gt;&lt;Item&gt;&lt;ID&gt;153&lt;/ID&gt;&lt;UID&gt;{94F6953D-F1C7-49D3-B333-EDF0F090A7E3}&lt;/UID&gt;&lt;Title&gt;苏州市儿童BMI-Z变化轨迹与青春晚期血压偏高的关联研究&lt;/Title&gt;&lt;Template&gt;Journal Article&lt;/Template&gt;&lt;Star&gt;0&lt;/Star&gt;&lt;Tag&gt;0&lt;/Tag&gt;&lt;Author&gt;葛文鑫; 谭伟良; 滕皓玥; 沈蕙; 韩迪; 肖月; 尹洁云; 胡佳&lt;/Author&gt;&lt;Year&gt;2021&lt;/Year&gt;&lt;Details&gt;&lt;_accessed&gt;65130965&lt;/_accessed&gt;&lt;_collection_scope&gt;CSCD;PKU&lt;/_collection_scope&gt;&lt;_created&gt;65006927&lt;/_created&gt;&lt;_issue&gt;10&lt;/_issue&gt;&lt;_journal&gt;中华流行病学杂志&lt;/_journal&gt;&lt;_modified&gt;65006927&lt;/_modified&gt;&lt;_pages&gt;1809-1816&lt;/_pages&gt;&lt;_volume&gt;42&lt;/_volume&gt;&lt;_translated_author&gt;Ge, Wen xin;Tan, Wei liang;Teng, Hao yue;Shen, Hui;Han, Di;Xiao, Yue;Yin, Jie yun;Hu, Jia&lt;/_translated_author&gt;&lt;/Details&gt;&lt;Extra&gt;&lt;DBUID&gt;{3F9387F2-331A-44EC-89D9-44E8C1CA5F18}&lt;/DBUID&gt;&lt;/Extra&gt;&lt;/Item&gt;&lt;/References&gt;&lt;/Group&gt;&lt;Group&gt;&lt;References&gt;&lt;Item&gt;&lt;ID&gt;152&lt;/ID&gt;&lt;UID&gt;{3522D283-F672-4805-A850-58DA763C8664}&lt;/UID&gt;&lt;Title&gt;Development of a WHO growth reference for school-aged children and adolescents&lt;/Title&gt;&lt;Template&gt;Journal Article&lt;/Template&gt;&lt;Star&gt;0&lt;/Star&gt;&lt;Tag&gt;0&lt;/Tag&gt;&lt;Author&gt;de Onis, M; Onyango, A W; Borghi, E; Siyam, A; Nishida, C; Siekmann, J&lt;/Author&gt;&lt;Year&gt;2007&lt;/Year&gt;&lt;Details&gt;&lt;_accession_num&gt;18026621&lt;/_accession_num&gt;&lt;_author_adr&gt;Department of Nutrition, World Health Organization, Geneva, Switzerland.  deonism@who.int&lt;/_author_adr&gt;&lt;_collection_scope&gt;SCIE&lt;/_collection_scope&gt;&lt;_created&gt;65006925&lt;/_created&gt;&lt;_date&gt;2007-09-01&lt;/_date&gt;&lt;_date_display&gt;2007 Sep&lt;/_date_display&gt;&lt;_doi&gt;10.2471/blt.07.043497&lt;/_doi&gt;&lt;_impact_factor&gt;  13.831&lt;/_impact_factor&gt;&lt;_isbn&gt;0042-9686 (Print); 0042-9686 (Linking)&lt;/_isbn&gt;&lt;_issue&gt;9&lt;/_issue&gt;&lt;_journal&gt;Bull World Health Organ&lt;/_journal&gt;&lt;_language&gt;eng&lt;/_language&gt;&lt;_modified&gt;65006925&lt;/_modified&gt;&lt;_pages&gt;660-7&lt;/_pages&gt;&lt;_social_category&gt;医学(1)&lt;/_social_category&gt;&lt;_subject_headings&gt;Adolescent; Adult; Body Mass Index; Child; *Databases as Topic; Female; Growth and Development/*physiology; Humans; Male; World Health Organization&lt;/_subject_headings&gt;&lt;_tertiary_title&gt;Bulletin of the World Health Organization&lt;/_tertiary_title&gt;&lt;_type_work&gt;Journal Article&lt;/_type_work&gt;&lt;_url&gt;http://www.ncbi.nlm.nih.gov/entrez/query.fcgi?cmd=Retrieve&amp;amp;db=pubmed&amp;amp;dopt=Abstract&amp;amp;list_uids=18026621&amp;amp;query_hl=1&lt;/_url&gt;&lt;_volume&gt;85&lt;/_volume&gt;&lt;_accessed&gt;65130964&lt;/_accessed&gt;&lt;/Details&gt;&lt;Extra&gt;&lt;DBUID&gt;{3F9387F2-331A-44EC-89D9-44E8C1CA5F18}&lt;/DBUID&gt;&lt;/Extra&gt;&lt;/Item&gt;&lt;/References&gt;&lt;/Group&gt;&lt;/Citation&gt;_x000a_"/>
    <w:docVar w:name="NE.Ref{D6FC8A5B-869D-4951-827C-4C106D6892BD}" w:val=" ADDIN NE.Ref.{D6FC8A5B-869D-4951-827C-4C106D6892BD}&lt;Citation&gt;&lt;Group&gt;&lt;References&gt;&lt;Item&gt;&lt;ID&gt;83&lt;/ID&gt;&lt;UID&gt;{6E3AB9F7-5E26-42D9-8DF5-2A5FCFD421B9}&lt;/UID&gt;&lt;Title&gt;Physical activity and depression: Towards understanding the antidepressant mechanisms of physical activity&lt;/Title&gt;&lt;Template&gt;Journal Article&lt;/Template&gt;&lt;Star&gt;1&lt;/Star&gt;&lt;Tag&gt;0&lt;/Tag&gt;&lt;Author&gt;Kandola, Aaron; Ashdown-Franks, Garcia; Hendrikse, Joshua; Sabiston, Catherine M; Stubbs, Brendon&lt;/Author&gt;&lt;Year&gt;2019&lt;/Year&gt;&lt;Details&gt;&lt;_alternate_title&gt;Neuroscience &amp;amp; Biobehavioral Reviews&lt;/_alternate_title&gt;&lt;_created&gt;64830061&lt;/_created&gt;&lt;_date&gt;2019-01-01&lt;/_date&gt;&lt;_date_display&gt;2019&lt;/_date_display&gt;&lt;_doi&gt;https://doi.org/10.1016/j.neubiorev.2019.09.040&lt;/_doi&gt;&lt;_impact_factor&gt;   9.052&lt;/_impact_factor&gt;&lt;_isbn&gt;0149-7634&lt;/_isbn&gt;&lt;_journal&gt;Neuroscience &amp;amp; Biobehavioral Reviews&lt;/_journal&gt;&lt;_keywords&gt;Exercise; Depression; Mental health; Neuroplasticity; Inflammation; Hippocampus; Oxidative stress; Self-esteem; Self-efficacy; Social support; HPA; Stress; BDNF; Non-pharmacological&lt;/_keywords&gt;&lt;_modified&gt;64830061&lt;/_modified&gt;&lt;_pages&gt;525-539&lt;/_pages&gt;&lt;_social_category&gt;心理学(1)&lt;/_social_category&gt;&lt;_url&gt;https://www.sciencedirect.com/science/article/pii/S0149763419305640&lt;/_url&gt;&lt;_volume&gt;107&lt;/_volume&gt;&lt;/Details&gt;&lt;Extra&gt;&lt;DBUID&gt;{62B73418-E7EA-4772-A85B-742AAA2FBBE5}&lt;/DBUID&gt;&lt;/Extra&gt;&lt;/Item&gt;&lt;/References&gt;&lt;/Group&gt;&lt;Group&gt;&lt;References&gt;&lt;Item&gt;&lt;ID&gt;82&lt;/ID&gt;&lt;UID&gt;{C9DDAFAB-C858-4FAB-843E-F7B8D0B21BBF}&lt;/UID&gt;&lt;Title&gt;Physical Activity for Cognitive and Mental Health in Youth: A Systematic Review of Mechanisms&lt;/Title&gt;&lt;Template&gt;Journal Article&lt;/Template&gt;&lt;Star&gt;1&lt;/Star&gt;&lt;Tag&gt;0&lt;/Tag&gt;&lt;Author&gt;Lubans, David; Richards, Justin; Hillman, Charles; Faulkner, Guy; Beauchamp, Mark; Nilsson, Michael; Kelly, Paul; Smith, Jordan; Raine, Lauren; Biddle, Stuart&lt;/Author&gt;&lt;Year&gt;2016&lt;/Year&gt;&lt;Details&gt;&lt;_alternate_title&gt;Pediatrics&lt;/_alternate_title&gt;&lt;_collection_scope&gt;SCIE&lt;/_collection_scope&gt;&lt;_created&gt;64830057&lt;/_created&gt;&lt;_date&gt;2016-09-01&lt;/_date&gt;&lt;_date_display&gt;2016_x000d__x000a_2016/09/01&lt;/_date_display&gt;&lt;_doi&gt;10.1542/peds.2016-1642&lt;/_doi&gt;&lt;_impact_factor&gt;   9.703&lt;/_impact_factor&gt;&lt;_isbn&gt;0031-4005&lt;/_isbn&gt;&lt;_issue&gt;3&lt;/_issue&gt;&lt;_journal&gt;Pediatrics&lt;/_journal&gt;&lt;_modified&gt;64830057&lt;/_modified&gt;&lt;_pages&gt;e20161642&lt;/_pages&gt;&lt;_social_category&gt;医学(2)&lt;/_social_category&gt;&lt;_url&gt;https://doi.org/10.1542/peds.2016-1642&lt;/_url&gt;&lt;_volume&gt;138&lt;/_volume&gt;&lt;/Details&gt;&lt;Extra&gt;&lt;DBUID&gt;{62B73418-E7EA-4772-A85B-742AAA2FBBE5}&lt;/DBUID&gt;&lt;/Extra&gt;&lt;/Item&gt;&lt;/References&gt;&lt;/Group&gt;&lt;/Citation&gt;_x000a_"/>
    <w:docVar w:name="NE.Ref{D7133A29-FC7A-4B17-9217-56736F8D2047}" w:val=" ADDIN NE.Ref.{D7133A29-FC7A-4B17-9217-56736F8D2047}&lt;Citation&gt;&lt;Group&gt;&lt;References&gt;&lt;Item&gt;&lt;ID&gt;33&lt;/ID&gt;&lt;UID&gt;{BACCE10D-9F3E-4762-91BE-297C67BFCD56}&lt;/UID&gt;&lt;Title&gt;Australian education system&lt;/Title&gt;&lt;Template&gt;Web Page&lt;/Template&gt;&lt;Star&gt;0&lt;/Star&gt;&lt;Tag&gt;0&lt;/Tag&gt;&lt;Author&gt;Government, Australian&lt;/Author&gt;&lt;Year&gt;2023&lt;/Year&gt;&lt;Details&gt;&lt;_accessed&gt;64808248&lt;/_accessed&gt;&lt;_created&gt;64808248&lt;/_created&gt;&lt;_issue&gt;3/22&lt;/_issue&gt;&lt;_modified&gt;64808248&lt;/_modified&gt;&lt;_url&gt;https://www.studyaustralia.gov.au/english/study/education-system#:~:text=The%20Australian%20education%20system%20provides%20primary%2C%20secondary%20and,sixteen%20%28Year%201%20to%20Year%209%20or%2010%29.&lt;/_url&gt;&lt;_volume&gt;2023&lt;/_volume&gt;&lt;/Details&gt;&lt;Extra&gt;&lt;DBUID&gt;{62B73418-E7EA-4772-A85B-742AAA2FBBE5}&lt;/DBUID&gt;&lt;/Extra&gt;&lt;/Item&gt;&lt;/References&gt;&lt;/Group&gt;&lt;/Citation&gt;_x000a_"/>
    <w:docVar w:name="NE.Ref{D71961F4-0170-4CEB-95CB-827781ECBFE6}" w:val=" ADDIN NE.Ref.{D71961F4-0170-4CEB-95CB-827781ECBFE6}&lt;Citation&gt;&lt;Group&gt;&lt;References&gt;&lt;Item&gt;&lt;ID&gt;33&lt;/ID&gt;&lt;UID&gt;{9DFEE096-135B-4328-9E42-FE588EFBAE56}&lt;/UID&gt;&lt;Title&gt;浙江省中小学校卫生工作管理办法&lt;/Title&gt;&lt;Template&gt;Report&lt;/Template&gt;&lt;Star&gt;0&lt;/Star&gt;&lt;Tag&gt;0&lt;/Tag&gt;&lt;Author&gt;浙江绍兴越城区成章中学&lt;/Author&gt;&lt;Year&gt;2016&lt;/Year&gt;&lt;Details&gt;&lt;_accessed&gt;64430776&lt;/_accessed&gt;&lt;_created&gt;64430776&lt;/_created&gt;&lt;_modified&gt;64430776&lt;/_modified&gt;&lt;_translated_author&gt;Zhe, Jiangshaoxingyuechengquchengzhangzhongxue&lt;/_translated_author&gt;&lt;/Details&gt;&lt;Extra&gt;&lt;DBUID&gt;{79C5FD63-3C89-4745-94F9-8D429523D767}&lt;/DBUID&gt;&lt;/Extra&gt;&lt;/Item&gt;&lt;/References&gt;&lt;/Group&gt;&lt;/Citation&gt;_x000a_"/>
    <w:docVar w:name="NE.Ref{D768E1A5-83A6-472A-8737-0CF24B27DD42}" w:val=" ADDIN NE.Ref.{D768E1A5-83A6-472A-8737-0CF24B27DD42}&lt;Citation&gt;&lt;Group&gt;&lt;References&gt;&lt;Item&gt;&lt;ID&gt;65&lt;/ID&gt;&lt;UID&gt;{B7B4AE1E-70D7-4ED6-89E6-89FACC5FC592}&lt;/UID&gt;&lt;Title&gt;完美主义、成就动机、无条件自我接纳对拖延的影响研究&lt;/Title&gt;&lt;Template&gt;Thesis&lt;/Template&gt;&lt;Star&gt;0&lt;/Star&gt;&lt;Tag&gt;0&lt;/Tag&gt;&lt;Author&gt;申雨凡&lt;/Author&gt;&lt;Year&gt;2012&lt;/Year&gt;&lt;Details&gt;&lt;_db_provider&gt;CNKI&lt;/_db_provider&gt;&lt;_keywords&gt;拖延;完美主义;成就动机;无条件自我接纳&lt;/_keywords&gt;&lt;_publisher&gt;西南大学&lt;/_publisher&gt;&lt;_tertiary_author&gt;史慧颖&lt;/_tertiary_author&gt;&lt;_type_work&gt;硕士&lt;/_type_work&gt;&lt;_url&gt;https://kns.cnki.net/kcms2/article/abstract?v=TzO8JwpG6uiflo2rtgO02M3VayL8VgZivMKWW3JMf16GjZbU7NvDYhGFLOVaDUlpA8LfO67TsyZgxZ-SQN3cafatqDug7n8TeN7Q0RiGpxyILXN7kaNtteWaCfuws-L8Wzsi-MBIcv4wbVZrqFtLzw==&amp;amp;uniplatform=NZKPT&amp;amp;language=CHS&lt;/_url&gt;&lt;_created&gt;65181180&lt;/_created&gt;&lt;_modified&gt;65181180&lt;/_modified&gt;&lt;_translated_author&gt;Shen, Yu fan&lt;/_translated_author&gt;&lt;_translated_tertiary_author&gt;Shi, Hui ying&lt;/_translated_tertiary_author&gt;&lt;/Details&gt;&lt;Extra&gt;&lt;DBUID&gt;{866801D5-F97C-42A6-9B52-0A772648DD92}&lt;/DBUID&gt;&lt;/Extra&gt;&lt;/Item&gt;&lt;/References&gt;&lt;/Group&gt;&lt;/Citation&gt;_x000a_"/>
    <w:docVar w:name="NE.Ref{D78C30F6-3E1D-4202-AB07-9A1DD50C1914}" w:val=" ADDIN NE.Ref.{D78C30F6-3E1D-4202-AB07-9A1DD50C1914}&lt;Citation&gt;&lt;Group&gt;&lt;References&gt;&lt;Item&gt;&lt;ID&gt;40&lt;/ID&gt;&lt;UID&gt;{CFDCBF6D-DC11-45B4-8651-89F3643F2A4E}&lt;/UID&gt;&lt;Title&gt;Minority Stress and Suicidal Ideation and Suicide Attempts Among LGBT Adolescents  and Young Adults: A Meta-Analysis&lt;/Title&gt;&lt;Template&gt;Journal Article&lt;/Template&gt;&lt;Star&gt;0&lt;/Star&gt;&lt;Tag&gt;0&lt;/Tag&gt;&lt;Author&gt;de Lange, J; Baams, L; van Bergen, D D; Bos, HMW; Bosker, R J&lt;/Author&gt;&lt;Year&gt;2022&lt;/Year&gt;&lt;Details&gt;&lt;_accession_num&gt;35319281&lt;/_accession_num&gt;&lt;_author_adr&gt;Department of Pedagogy and Educational Sciences, University of Groningen,  Groningen, The Netherlands.; Department of Pedagogy and Educational Sciences, University of Groningen,  Groningen, The Netherlands.; Department of Pedagogy and Educational Sciences, University of Groningen,  Groningen, The Netherlands.; Department of Child Development and Education, University of Amsterdam,  Amsterdam, The Netherlands.; Department of Pedagogy and Educational Sciences, University of Groningen,  Groningen, The Netherlands.&lt;/_author_adr&gt;&lt;_date_display&gt;2022 May-Jun&lt;/_date_display&gt;&lt;_date&gt;2022-05-01&lt;/_date&gt;&lt;_doi&gt;10.1089/lgbt.2021.0106&lt;/_doi&gt;&lt;_isbn&gt;2325-8306 (Electronic); 2325-8292 (Linking)&lt;/_isbn&gt;&lt;_issue&gt;4&lt;/_issue&gt;&lt;_journal&gt;LGBT Health&lt;/_journal&gt;&lt;_keywords&gt;LGBT; adolescents; meta-analysis; minority stress; suicidality&lt;/_keywords&gt;&lt;_language&gt;eng&lt;/_language&gt;&lt;_pages&gt;222-237&lt;/_pages&gt;&lt;_subject_headings&gt;Adolescent; *Bullying; *Crime Victims; Humans; *Sexual and Gender Minorities; Suicidal Ideation; Suicide, Attempted; Young Adult&lt;/_subject_headings&gt;&lt;_tertiary_title&gt;LGBT health&lt;/_tertiary_title&gt;&lt;_type_work&gt;Journal Article; Meta-Analysis; Research Support, Non-U.S. Gov&amp;apos;t; Review&lt;/_type_work&gt;&lt;_url&gt;http://www.ncbi.nlm.nih.gov/entrez/query.fcgi?cmd=Retrieve&amp;amp;db=pubmed&amp;amp;dopt=Abstract&amp;amp;list_uids=35319281&amp;amp;query_hl=1&lt;/_url&gt;&lt;_volume&gt;9&lt;/_volume&gt;&lt;_created&gt;64675532&lt;/_created&gt;&lt;_modified&gt;64675532&lt;/_modified&gt;&lt;_impact_factor&gt;   5.150&lt;/_impact_factor&gt;&lt;_social_category&gt;医学(2)&lt;/_social_category&gt;&lt;_collection_scope&gt;SSCI;SCIE&lt;/_collection_scope&gt;&lt;/Details&gt;&lt;Extra&gt;&lt;DBUID&gt;{356C3A99-4987-4C6B-B8BC-C696A681C912}&lt;/DBUID&gt;&lt;/Extra&gt;&lt;/Item&gt;&lt;/References&gt;&lt;/Group&gt;&lt;/Citation&gt;_x000a_"/>
    <w:docVar w:name="NE.Ref{D7E29CE8-2C70-412B-8A95-11484AF6E009}" w:val=" ADDIN NE.Ref.{D7E29CE8-2C70-412B-8A95-11484AF6E009}&lt;Citation&gt;&lt;Group&gt;&lt;References&gt;&lt;Item&gt;&lt;ID&gt;2&lt;/ID&gt;&lt;UID&gt;{C44D78D1-37E3-4B22-8C05-9ED5D7B5B4E4}&lt;/UID&gt;&lt;Title&gt;对不同人群自杀态度的比较&lt;/Title&gt;&lt;Template&gt;Journal Article&lt;/Template&gt;&lt;Star&gt;0&lt;/Star&gt;&lt;Tag&gt;0&lt;/Tag&gt;&lt;Author&gt;夏云; 高向华&lt;/Author&gt;&lt;Year&gt;2005&lt;/Year&gt;&lt;Details&gt;&lt;_accessed&gt;62560010&lt;/_accessed&gt;&lt;_author_aff&gt;浙江大学医学院;绍兴文理学院医学院 浙江31007&lt;/_author_aff&gt;&lt;_collection_scope&gt;中国科技核心期刊;中文核心期刊;&lt;/_collection_scope&gt;&lt;_created&gt;62559343&lt;/_created&gt;&lt;_custom1&gt;1&lt;/_custom1&gt;&lt;_date&gt;2005-12-30&lt;/_date&gt;&lt;_db_provider&gt;CNKI: 期刊&lt;/_db_provider&gt;&lt;_db_updated&gt;CNKI - Reference&lt;/_db_updated&gt;&lt;_issue&gt;12&lt;/_issue&gt;&lt;_journal&gt;现代预防医学&lt;/_journal&gt;&lt;_keywords&gt;自杀;自杀态度;人群&lt;/_keywords&gt;&lt;_modified&gt;62560011&lt;/_modified&gt;&lt;_pages&gt;1662-1663+1671&lt;/_pages&gt;&lt;_url&gt;http://kns.cnki.net/KCMS/detail/detail.aspx?FileName=XDYF200512034&amp;amp;DbName=CJFQ2005&lt;/_url&gt;&lt;_volume&gt;32&lt;/_volume&gt;&lt;_translated_author&gt;Xia, Yun;Gao, Xianghua&lt;/_translated_author&gt;&lt;/Details&gt;&lt;Extra&gt;&lt;DBUID&gt;{1298737D-6330-4780-9F08-2412F22521A4}&lt;/DBUID&gt;&lt;/Extra&gt;&lt;/Item&gt;&lt;/References&gt;&lt;/Group&gt;&lt;/Citation&gt;_x000a_"/>
    <w:docVar w:name="NE.Ref{D83B8C42-3E09-4630-8F37-A010AC8BD469}" w:val=" ADDIN NE.Ref.{D83B8C42-3E09-4630-8F37-A010AC8BD469}&lt;Citation&gt;&lt;Group&gt;&lt;References&gt;&lt;Item&gt;&lt;ID&gt;2935&lt;/ID&gt;&lt;UID&gt;{DC6483B0-E9E6-4B7C-A261-556923C48A98}&lt;/UID&gt;&lt;Title&gt;Course and predictors of mental health of unaccompanied refugee minors in the Netherlands: one year follow-up&lt;/Title&gt;&lt;Template&gt;Journal Article&lt;/Template&gt;&lt;Star&gt;0&lt;/Star&gt;&lt;Tag&gt;0&lt;/Tag&gt;&lt;Author&gt;Bean, T M; Eurelings-Bontekoe, E; Spinhoven, P&lt;/Author&gt;&lt;Year&gt;2007&lt;/Year&gt;&lt;Details&gt;&lt;_accessed&gt;64384726&lt;/_accessed&gt;&lt;_accession_num&gt;17188787&lt;/_accession_num&gt;&lt;_author_adr&gt;University of Pittsburgh, Western Psychiatric Institute and Clinic Pittsburgh, PA, USA. beantm@upmc.edu&lt;/_author_adr&gt;&lt;_collection_scope&gt;SCIE;SSCI&lt;/_collection_scope&gt;&lt;_created&gt;64384718&lt;/_created&gt;&lt;_date&gt;2007-03-01&lt;/_date&gt;&lt;_date_display&gt;2007 Mar&lt;/_date_display&gt;&lt;_db_updated&gt;PubMed&lt;/_db_updated&gt;&lt;_doi&gt;10.1016/j.socscimed.2006.11.010&lt;/_doi&gt;&lt;_impact_factor&gt;   4.634&lt;/_impact_factor&gt;&lt;_isbn&gt;0277-9536 (Print); 0277-9536 (Linking)&lt;/_isbn&gt;&lt;_issue&gt;6&lt;/_issue&gt;&lt;_journal&gt;Soc Sci Med&lt;/_journal&gt;&lt;_language&gt;eng&lt;/_language&gt;&lt;_modified&gt;64384719&lt;/_modified&gt;&lt;_pages&gt;1204-15&lt;/_pages&gt;&lt;_subject_headings&gt;Adolescent; Adolescent Behavior/ethnology; Age Factors; Child; Child Behavior/ethnology; Female; Follow-Up Studies; Foster Home Care/psychology; Humans; Male; Mental Health; Minors/*psychology; Netherlands/epidemiology; Prevalence; Probability; Refugees/*psychology; Regression Analysis; Self Disclosure; Stress Disorders, Post-Traumatic/ethnology; Stress, Psychological/epidemiology/*ethnology; Surveys and Questionnaires&lt;/_subject_headings&gt;&lt;_tertiary_title&gt;Social science &amp;amp; medicine (1982)&lt;/_tertiary_title&gt;&lt;_type_work&gt;Journal Article&lt;/_type_work&gt;&lt;_url&gt;http://www.ncbi.nlm.nih.gov/entrez/query.fcgi?cmd=Retrieve&amp;amp;db=pubmed&amp;amp;dopt=Abstract&amp;amp;list_uids=17188787&amp;amp;query_hl=1&lt;/_url&gt;&lt;_volume&gt;64&lt;/_volume&gt;&lt;/Details&gt;&lt;Extra&gt;&lt;DBUID&gt;{93870BB0-CAEF-4F07-AAE0-DA131E288E28}&lt;/DBUID&gt;&lt;/Extra&gt;&lt;/Item&gt;&lt;/References&gt;&lt;/Group&gt;&lt;/Citation&gt;_x000a_"/>
    <w:docVar w:name="NE.Ref{D845661A-5176-4EA8-AE00-B5CA5CA9CDC8}" w:val=" ADDIN NE.Ref.{D845661A-5176-4EA8-AE00-B5CA5CA9CDC8}&lt;Citation&gt;&lt;Group&gt;&lt;References&gt;&lt;Item&gt;&lt;ID&gt;50&lt;/ID&gt;&lt;UID&gt;{B0ABCFB7-C8C7-4644-B7C0-9B8C4CCA25E5}&lt;/UID&gt;&lt;Title&gt;Dynamic contributions of socioeconomic status to mental health with the  resettlement process among refugees&lt;/Title&gt;&lt;Template&gt;Journal Article&lt;/Template&gt;&lt;Star&gt;0&lt;/Star&gt;&lt;Tag&gt;0&lt;/Tag&gt;&lt;Author&gt;Jiang, W; Shi, G; Li, Y; Lu, C; Guo, L; Zhang, W&lt;/Author&gt;&lt;Year&gt;2023&lt;/Year&gt;&lt;Details&gt;&lt;_accession_num&gt;37058795&lt;/_accession_num&gt;&lt;_author_adr&gt;Department of Medical Statistics and Epidemiology, School of Public Health, Sun  Yat-sen University, 74 Zhongshan Rd 2, Guangzhou 510080, China.; Department of Medical Statistics and Epidemiology, School of Public Health, Sun  Yat-sen University, 74 Zhongshan Rd 2, Guangzhou 510080, China.; Department of Medical Statistics and Epidemiology, School of Public Health, Sun  Yat-sen University, 74 Zhongshan Rd 2, Guangzhou 510080, China.; Department of Medical Statistics and Epidemiology, School of Public Health, Sun  Yat-sen University, 74 Zhongshan Rd 2, Guangzhou 510080, China.; Department of Medical Statistics and Epidemiology, School of Public Health, Sun  Yat-sen University, 74 Zhongshan Rd 2, Guangzhou 510080, China. Electronic  address: guolan3@mail.sysu.edu.cn.; Department of Public Health and Primary Care, Faculty of Medicine and Health  Sciences, Ghent University, Belgium.&lt;/_author_adr&gt;&lt;_collection_scope&gt;SSCI;SCIE&lt;/_collection_scope&gt;&lt;_created&gt;64968510&lt;/_created&gt;&lt;_date&gt;2023-06-01&lt;/_date&gt;&lt;_date_display&gt;2023 Jun&lt;/_date_display&gt;&lt;_doi&gt;10.1016/j.psychres.2023.115197&lt;/_doi&gt;&lt;_impact_factor&gt;  11.225&lt;/_impact_factor&gt;&lt;_isbn&gt;1872-7123 (Electronic); 0165-1781 (Linking)&lt;/_isbn&gt;&lt;_journal&gt;Psychiatry Res&lt;/_journal&gt;&lt;_keywords&gt;Asylum seekers; Dynamic association; Interventions; Mental health; Refugees; Resettlement; Socioeconomic status&lt;/_keywords&gt;&lt;_language&gt;eng&lt;/_language&gt;&lt;_modified&gt;64968510&lt;/_modified&gt;&lt;_ori_publication&gt;Copyright © 2023 Elsevier B.V. All rights reserved.&lt;/_ori_publication&gt;&lt;_pages&gt;115197&lt;/_pages&gt;&lt;_social_category&gt;医学(3)&lt;/_social_category&gt;&lt;_subject_headings&gt;Humans; Male; Female; Mental Health; *Refugees/psychology; Cohort Studies; *Stress Disorders, Post-Traumatic/psychology; Social Class&lt;/_subject_headings&gt;&lt;_tertiary_title&gt;Psychiatry research&lt;/_tertiary_title&gt;&lt;_type_work&gt;Journal Article&lt;/_type_work&gt;&lt;_url&gt;http://www.ncbi.nlm.nih.gov/entrez/query.fcgi?cmd=Retrieve&amp;amp;db=pubmed&amp;amp;dopt=Abstract&amp;amp;list_uids=37058795&amp;amp;query_hl=1&lt;/_url&gt;&lt;_volume&gt;324&lt;/_volume&gt;&lt;/Details&gt;&lt;Extra&gt;&lt;DBUID&gt;{00EBDF0C-2E98-4FD7-9E47-813FAF00074E}&lt;/DBUID&gt;&lt;/Extra&gt;&lt;/Item&gt;&lt;/References&gt;&lt;/Group&gt;&lt;/Citation&gt;_x000a_"/>
    <w:docVar w:name="NE.Ref{D8711069-AD93-483E-9AE3-250D9F01B675}" w:val=" ADDIN NE.Ref.{D8711069-AD93-483E-9AE3-250D9F01B675}&lt;Citation&gt;&lt;Group&gt;&lt;References&gt;&lt;Item&gt;&lt;ID&gt;4&lt;/ID&gt;&lt;UID&gt;{24D3DCD6-1250-45C2-8A81-1EE63E839E12}&lt;/UID&gt;&lt;Title&gt;World report on vision&lt;/Title&gt;&lt;Template&gt;Web Page&lt;/Template&gt;&lt;Star&gt;0&lt;/Star&gt;&lt;Tag&gt;0&lt;/Tag&gt;&lt;Author&gt;Alarcos Cieza, Stuart Keel Ivo Kocur&lt;/Author&gt;&lt;Year&gt;2019&lt;/Year&gt;&lt;Details&gt;&lt;_accessed&gt;63624170&lt;/_accessed&gt;&lt;_created&gt;63568069&lt;/_created&gt;&lt;_modified&gt;63624170&lt;/_modified&gt;&lt;_url&gt;https://www.who.int/publications/i/item/world-report-on-vision&lt;/_url&gt;&lt;_issue&gt;2020年11月20日&lt;/_issue&gt;&lt;/Details&gt;&lt;Extra&gt;&lt;DBUID&gt;{5D4A96AE-2D4D-41F0-9DA9-F21F7ED3972F}&lt;/DBUID&gt;&lt;/Extra&gt;&lt;/Item&gt;&lt;/References&gt;&lt;/Group&gt;&lt;/Citation&gt;_x000a_"/>
    <w:docVar w:name="NE.Ref{D8721AE1-1514-47A4-AC45-FEA40F9E8253}" w:val=" ADDIN NE.Ref.{D8721AE1-1514-47A4-AC45-FEA40F9E8253}&lt;Citation&gt;&lt;Group&gt;&lt;References&gt;&lt;Item&gt;&lt;ID&gt;1085&lt;/ID&gt;&lt;UID&gt;{47181C31-110E-4EBC-9A48-69522E2E8C2F}&lt;/UID&gt;&lt;Title&gt;上海市杨浦区殷行社区2440名中小学生中医体质调查报告&lt;/Title&gt;&lt;Template&gt;Journal Article&lt;/Template&gt;&lt;Star&gt;0&lt;/Star&gt;&lt;Tag&gt;0&lt;/Tag&gt;&lt;Author&gt;华焱坤; 毕月萍; 陈玉芳; 卞爱丽; 陆玮; 陈佳杰&lt;/Author&gt;&lt;Year&gt;2015&lt;/Year&gt;&lt;Details&gt;&lt;_accessed&gt;65171292&lt;/_accessed&gt;&lt;_author_adr&gt;上海市杨浦区四平社区卫生服务中心;上海市杨浦区殷行社区卫生服务中心;&lt;/_author_adr&gt;&lt;_created&gt;65169570&lt;/_created&gt;&lt;_db_provider&gt;CNKI&lt;/_db_provider&gt;&lt;_db_updated&gt;CNKI - Reference&lt;/_db_updated&gt;&lt;_isbn&gt;1002-1108&lt;/_isbn&gt;&lt;_issue&gt;04&lt;/_issue&gt;&lt;_journal&gt;贵阳中医学院学报&lt;/_journal&gt;&lt;_keywords&gt;中小学生;中医体质;调查;体质辨识&lt;/_keywords&gt;&lt;_modified&gt;65171292&lt;/_modified&gt;&lt;_pages&gt;65-69&lt;/_pages&gt;&lt;_url&gt;https://kns.cnki.net/kcms2/article/abstract?v=lVku9qtM8H-4pPodhu9-aB2RPUmSKmqowbEgYils_KtnyQMQGN6sTvECLL-dLBA0y2qs1H4nn-9ArRRNi01LlSo4kMtWWocux1LT7CklnByko0lYDYQpn5Yg6FVAZ-ZLNOdmGjk_HKLLlFJlEuUjXQ==&amp;amp;uniplatform=NZKPT&amp;amp;language=CHS&lt;/_url&gt;&lt;_volume&gt;37&lt;/_volume&gt;&lt;_translated_author&gt;Hua, Yankun;Bi, Yueping;Chen, Yufang;Bian, Aili;Lu, Wei;Chen, Jiajie&lt;/_translated_author&gt;&lt;/Details&gt;&lt;Extra&gt;&lt;DBUID&gt;{F96A950B-833F-4880-A151-76DA2D6A2879}&lt;/DBUID&gt;&lt;/Extra&gt;&lt;/Item&gt;&lt;/References&gt;&lt;/Group&gt;&lt;/Citation&gt;_x000a_"/>
    <w:docVar w:name="NE.Ref{D882FB6E-67DA-48C9-8E83-3CC5E90549D9}" w:val=" ADDIN NE.Ref.{D882FB6E-67DA-48C9-8E83-3CC5E90549D9}&lt;Citation&gt;&lt;Group&gt;&lt;References&gt;&lt;Item&gt;&lt;ID&gt;2137&lt;/ID&gt;&lt;UID&gt;{1EDC43AA-F954-4642-B480-9660B4809D58}&lt;/UID&gt;&lt;Title&gt;Knowledge and beliefs associated with refractive errors and undercorrection: the Singapore Malay Eye Study&lt;/Title&gt;&lt;Template&gt;Journal Article&lt;/Template&gt;&lt;Star&gt;0&lt;/Star&gt;&lt;Tag&gt;0&lt;/Tag&gt;&lt;Author&gt;Rosman, M; Wong, T Y; Wong, W; Wong, M L; Saw, S-M&lt;/Author&gt;&lt;Year&gt;2008&lt;/Year&gt;&lt;Details&gt;&lt;_accessed&gt;61130154&lt;/_accessed&gt;&lt;_collection_scope&gt;SCI;SCIE;&lt;/_collection_scope&gt;&lt;_created&gt;61130154&lt;/_created&gt;&lt;_date&gt;57329280&lt;/_date&gt;&lt;_db_updated&gt;CrossRef&lt;/_db_updated&gt;&lt;_doi&gt;10.1136/bjo.2007.132506&lt;/_doi&gt;&lt;_impact_factor&gt;   3.036&lt;/_impact_factor&gt;&lt;_isbn&gt;0007-1161&lt;/_isbn&gt;&lt;_issue&gt;1&lt;/_issue&gt;&lt;_journal&gt;British Journal of Ophthalmology&lt;/_journal&gt;&lt;_modified&gt;63560662&lt;/_modified&gt;&lt;_pages&gt;4-10&lt;/_pages&gt;&lt;_tertiary_title&gt;British Journal of Ophthalmology&lt;/_tertiary_title&gt;&lt;_url&gt;http://bjo.bmj.com/cgi/doi/10.1136/bjo.2007.132506&lt;/_url&gt;&lt;_volume&gt;93&lt;/_volume&gt;&lt;/Details&gt;&lt;Extra&gt;&lt;DBUID&gt;{B3F72E5F-0442-4E5A-9D98-614B0241D013}&lt;/DBUID&gt;&lt;/Extra&gt;&lt;/Item&gt;&lt;/References&gt;&lt;/Group&gt;&lt;Group&gt;&lt;References&gt;&lt;Item&gt;&lt;ID&gt;2138&lt;/ID&gt;&lt;UID&gt;{9C7A39AB-EAFA-497C-809B-AE9ECFEC43F4}&lt;/UID&gt;&lt;Title&gt;台北市家長對學童採取近視防治行為及其相關因素研究-健康信念模式之應用&lt;/Title&gt;&lt;Template&gt;Journal Article&lt;/Template&gt;&lt;Star&gt;0&lt;/Star&gt;&lt;Tag&gt;0&lt;/Tag&gt;&lt;Author&gt;劉乃昀&lt;/Author&gt;&lt;Year&gt;2005&lt;/Year&gt;&lt;Details&gt;&lt;_accessed&gt;61130155&lt;/_accessed&gt;&lt;_created&gt;61130155&lt;/_created&gt;&lt;_journal&gt;臺灣師範大學衛生教育學系學位論文&lt;/_journal&gt;&lt;_modified&gt;63560662&lt;/_modified&gt;&lt;_translated_author&gt;Liu, Naiyun&lt;/_translated_author&gt;&lt;/Details&gt;&lt;Extra&gt;&lt;DBUID&gt;{B3F72E5F-0442-4E5A-9D98-614B0241D013}&lt;/DBUID&gt;&lt;/Extra&gt;&lt;/Item&gt;&lt;/References&gt;&lt;/Group&gt;&lt;/Citation&gt;_x000a_"/>
    <w:docVar w:name="NE.Ref{D88DCE17-661D-46DB-911C-8D9E3D561978}" w:val=" ADDIN NE.Ref.{D88DCE17-661D-46DB-911C-8D9E3D561978}&lt;Citation&gt;&lt;Group&gt;&lt;References&gt;&lt;Item&gt;&lt;ID&gt;33&lt;/ID&gt;&lt;UID&gt;{AF869B28-2104-4AD5-80BD-C4D4B8A82921}&lt;/UID&gt;&lt;Title&gt;[Influence of near-work and outdoor activities on myopia progression in school children]&lt;/Title&gt;&lt;Template&gt;Journal Article&lt;/Template&gt;&lt;Star&gt;0&lt;/Star&gt;&lt;Tag&gt;0&lt;/Tag&gt;&lt;Author&gt;Yi, J H; Li, R R&lt;/Author&gt;&lt;Year&gt;2011&lt;/Year&gt;&lt;Details&gt;&lt;_accession_num&gt;21251384&lt;/_accession_num&gt;&lt;_author_adr&gt;Department of Ophthalmology, Third Xiangya Hospital, Central South University, Changsha 410013, China. yijunhui@hotmail.com&lt;/_author_adr&gt;&lt;_date_display&gt;2011 Jan&lt;/_date_display&gt;&lt;_date&gt;2011-01-01&lt;/_date&gt;&lt;_isbn&gt;1008-8830 (Print); 1008-8830 (Linking)&lt;/_isbn&gt;&lt;_issue&gt;1&lt;/_issue&gt;&lt;_journal&gt;Zhongguo Dang Dai Er Ke Za Zhi&lt;/_journal&gt;&lt;_language&gt;chi&lt;/_language&gt;&lt;_pages&gt;32-5&lt;/_pages&gt;&lt;_subject_headings&gt;Child; Disease Progression; Female; Humans; Leisure Activities; Male; Myopia/*etiology; Refraction, Ocular; Surveys and Questionnaires&lt;/_subject_headings&gt;&lt;_tertiary_title&gt;Zhongguo dang dai er ke za zhi = Chinese journal of contemporary pediatrics&lt;/_tertiary_title&gt;&lt;_type_work&gt;English Abstract; Journal Article; Randomized Controlled Trial&lt;/_type_work&gt;&lt;_url&gt;http://www.ncbi.nlm.nih.gov/entrez/query.fcgi?cmd=Retrieve&amp;amp;db=pubmed&amp;amp;dopt=Abstract&amp;amp;list_uids=21251384&amp;amp;query_hl=1&lt;/_url&gt;&lt;_volume&gt;13&lt;/_volume&gt;&lt;_created&gt;63569841&lt;/_created&gt;&lt;_modified&gt;63569841&lt;/_modified&gt;&lt;_db_updated&gt;PubMed&lt;/_db_updated&gt;&lt;/Details&gt;&lt;Extra&gt;&lt;DBUID&gt;{5D4A96AE-2D4D-41F0-9DA9-F21F7ED3972F}&lt;/DBUID&gt;&lt;/Extra&gt;&lt;/Item&gt;&lt;/References&gt;&lt;/Group&gt;&lt;Group&gt;&lt;References&gt;&lt;Item&gt;&lt;ID&gt;34&lt;/ID&gt;&lt;UID&gt;{C32BE330-9302-41CF-9C06-C3CD972853B8}&lt;/UID&gt;&lt;Title&gt;延长户外活动时间对小学生近视预防效果评价&lt;/Title&gt;&lt;Template&gt;Journal Article&lt;/Template&gt;&lt;Star&gt;0&lt;/Star&gt;&lt;Tag&gt;0&lt;/Tag&gt;&lt;Author&gt;胥芹; 王晶晶; 段佳丽; 宋玉珍; 赵宏; 郭秀花; 吴立娟&lt;/Author&gt;&lt;Year&gt;2015&lt;/Year&gt;&lt;Details&gt;&lt;_author_aff&gt;首都医科大学公共卫生学院;北京疾病预防控制中心;北京市教育委员会;北京市眼卫视近视弱视防治研究中心;&lt;/_author_aff&gt;&lt;_date&gt;2015-03-25&lt;/_date&gt;&lt;_db_provider&gt;CNKI: 期刊&lt;/_db_provider&gt;&lt;_issue&gt;03&lt;/_issue&gt;&lt;_journal&gt;中国学校卫生&lt;/_journal&gt;&lt;_keywords&gt;近视;日常生活活动;回归分析;学生&lt;/_keywords&gt;&lt;_pages&gt;363-365&lt;/_pages&gt;&lt;_url&gt;http://kns.cnki.net/KCMS/detail/detail.aspx?FileName=XIWS201503018&amp;amp;DbName=CJFQ2015&lt;/_url&gt;&lt;_volume&gt;36&lt;/_volume&gt;&lt;_created&gt;63569844&lt;/_created&gt;&lt;_modified&gt;63569844&lt;/_modified&gt;&lt;_db_updated&gt;CNKI - Reference&lt;/_db_updated&gt;&lt;_collection_scope&gt;PKU&lt;/_collection_scope&gt;&lt;_translated_author&gt;Xu, Qin;Wang, Jingjing;Duan, Jiali;Song, Yuzhen;Zhao, Hong;Guo, Xiuhua;Wu, Lijuan&lt;/_translated_author&gt;&lt;/Details&gt;&lt;Extra&gt;&lt;DBUID&gt;{5D4A96AE-2D4D-41F0-9DA9-F21F7ED3972F}&lt;/DBUID&gt;&lt;/Extra&gt;&lt;/Item&gt;&lt;/References&gt;&lt;/Group&gt;&lt;/Citation&gt;_x000a_"/>
    <w:docVar w:name="NE.Ref{D894DB18-8132-410E-B050-FC00503997AA}" w:val=" ADDIN NE.Ref.{D894DB18-8132-410E-B050-FC00503997AA}&lt;Citation&gt;&lt;Group&gt;&lt;References&gt;&lt;Item&gt;&lt;ID&gt;8&lt;/ID&gt;&lt;UID&gt;{C3718904-DFF0-4B11-A702-3BB016239518}&lt;/UID&gt;&lt;Title&gt;Social participation and mental health: moderating effects of gender, social role and rurality&lt;/Title&gt;&lt;Template&gt;Journal Article&lt;/Template&gt;&lt;Star&gt;1&lt;/Star&gt;&lt;Tag&gt;0&lt;/Tag&gt;&lt;Author&gt;Takagi, Daisuke; Kondo, Katsunori; Kawachi, Ichiro&lt;/Author&gt;&lt;Year&gt;2013&lt;/Year&gt;&lt;Details&gt;&lt;_alternate_title&gt;BMC Public Health&lt;/_alternate_title&gt;&lt;_collection_scope&gt;SCIE&lt;/_collection_scope&gt;&lt;_created&gt;64938879&lt;/_created&gt;&lt;_date&gt;2013-01-01&lt;/_date&gt;&lt;_date_display&gt;2013&lt;/_date_display&gt;&lt;_doi&gt;10.1186/1471-2458-13-701&lt;/_doi&gt;&lt;_impact_factor&gt;   4.135&lt;/_impact_factor&gt;&lt;_isbn&gt;1471-2458&lt;/_isbn&gt;&lt;_issue&gt;1&lt;/_issue&gt;&lt;_journal&gt;BMC Public Health&lt;/_journal&gt;&lt;_modified&gt;64938879&lt;/_modified&gt;&lt;_number&gt;Takagi2013&lt;/_number&gt;&lt;_pages&gt;701&lt;/_pages&gt;&lt;_social_category&gt;医学(3)&lt;/_social_category&gt;&lt;_url&gt;https://doi.org/10.1186/1471-2458-13-701&lt;/_url&gt;&lt;_volume&gt;13&lt;/_volume&gt;&lt;/Details&gt;&lt;Extra&gt;&lt;DBUID&gt;{00EBDF0C-2E98-4FD7-9E47-813FAF00074E}&lt;/DBUID&gt;&lt;/Extra&gt;&lt;/Item&gt;&lt;/References&gt;&lt;/Group&gt;&lt;Group&gt;&lt;References&gt;&lt;Item&gt;&lt;ID&gt;12&lt;/ID&gt;&lt;UID&gt;{237A08A0-BFC4-46C9-BEAF-575A04B38537}&lt;/UID&gt;&lt;Title&gt;Social engagement mediates the relationship between participation in social activities and psychological distress among older adults&lt;/Title&gt;&lt;Template&gt;Journal Article&lt;/Template&gt;&lt;Star&gt;0&lt;/Star&gt;&lt;Tag&gt;0&lt;/Tag&gt;&lt;Author&gt;Mackenzie, Corey S; Abdulrazaq, Shahad&lt;/Author&gt;&lt;Year&gt;2021&lt;/Year&gt;&lt;Details&gt;&lt;_alternate_title&gt;Aging &amp;amp; Mental HealthAging &amp;amp; Mental Health&lt;/_alternate_title&gt;&lt;_collection_scope&gt;SSCI;SCIE&lt;/_collection_scope&gt;&lt;_created&gt;64941710&lt;/_created&gt;&lt;_date&gt;2021-02-01&lt;/_date&gt;&lt;_date_display&gt;2021_x000d__x000a_2021/02/01&lt;/_date_display&gt;&lt;_doi&gt;10.1080/13607863.2019.1697200&lt;/_doi&gt;&lt;_impact_factor&gt;   3.514&lt;/_impact_factor&gt;&lt;_isbn&gt;1360-7863&lt;/_isbn&gt;&lt;_issue&gt;2&lt;/_issue&gt;&lt;_journal&gt;Aging &amp;amp; Mental Health&lt;/_journal&gt;&lt;_modified&gt;64941710&lt;/_modified&gt;&lt;_ori_publication&gt;Routledge&lt;/_ori_publication&gt;&lt;_pages&gt;299-305&lt;/_pages&gt;&lt;_social_category&gt;医学(1)&lt;/_social_category&gt;&lt;_url&gt;https://doi.org/10.1080/13607863.2019.1697200&lt;/_url&gt;&lt;_volume&gt;25&lt;/_volume&gt;&lt;/Details&gt;&lt;Extra&gt;&lt;DBUID&gt;{00EBDF0C-2E98-4FD7-9E47-813FAF00074E}&lt;/DBUID&gt;&lt;/Extra&gt;&lt;/Item&gt;&lt;/References&gt;&lt;/Group&gt;&lt;/Citation&gt;_x000a_"/>
    <w:docVar w:name="NE.Ref{D8BEFCDE-8D5E-41F6-BE09-D311A5204360}" w:val=" ADDIN NE.Ref.{D8BEFCDE-8D5E-41F6-BE09-D311A5204360}&lt;Citation&gt;&lt;Group&gt;&lt;References&gt;&lt;Item&gt;&lt;ID&gt;57&lt;/ID&gt;&lt;UID&gt;{9E5B64C2-1B4C-4CE3-85C8-1222C21748CB}&lt;/UID&gt;&lt;Title&gt;CDC Extended BMI-for-age Growth Charts&lt;/Title&gt;&lt;Template&gt;Web Page&lt;/Template&gt;&lt;Star&gt;0&lt;/Star&gt;&lt;Tag&gt;0&lt;/Tag&gt;&lt;Author&gt;&amp;quot;National Center For Health Statistics&amp;quot;&lt;/Author&gt;&lt;Year&gt;2022&lt;/Year&gt;&lt;Details&gt;&lt;_url&gt;https://www.cdc.gov/growthcharts/extended-bmi.htm&lt;/_url&gt;&lt;_accessed&gt;64845733&lt;/_accessed&gt;&lt;_created&gt;64845733&lt;/_created&gt;&lt;_modified&gt;64845733&lt;/_modified&gt;&lt;/Details&gt;&lt;Extra&gt;&lt;DBUID&gt;{3F9387F2-331A-44EC-89D9-44E8C1CA5F18}&lt;/DBUID&gt;&lt;/Extra&gt;&lt;/Item&gt;&lt;/References&gt;&lt;/Group&gt;&lt;/Citation&gt;_x000a_"/>
    <w:docVar w:name="NE.Ref{D8E6A4E4-4402-472F-BE18-3ABFA8971C31}" w:val=" ADDIN NE.Ref.{D8E6A4E4-4402-472F-BE18-3ABFA8971C31}&lt;Citation&gt;&lt;Group&gt;&lt;References&gt;&lt;Item&gt;&lt;ID&gt;22&lt;/ID&gt;&lt;UID&gt;{22AA8510-4A5B-4A5D-960D-E462398659BB}&lt;/UID&gt;&lt;Title&gt;Empirical studies on usability of mHealth apps: a systematic literature review&lt;/Title&gt;&lt;Template&gt;Journal Article&lt;/Template&gt;&lt;Star&gt;0&lt;/Star&gt;&lt;Tag&gt;0&lt;/Tag&gt;&lt;Author&gt;Zapata, B C; Fernandez-Aleman, J L; Idri, A; Toval, A&lt;/Author&gt;&lt;Year&gt;2015&lt;/Year&gt;&lt;Details&gt;&lt;_accession_num&gt;25600193&lt;/_accession_num&gt;&lt;_author_adr&gt;Department of Informatics and Systems, Faculty of Computer Science, University of Murcia, Campus de Espinardo, 30080, Murcia, Spain, b.cruzzapata@um.es.&lt;/_author_adr&gt;&lt;_date_display&gt;2015 Feb&lt;/_date_display&gt;&lt;_date&gt;2015-02-01&lt;/_date&gt;&lt;_doi&gt;10.1007/s10916-014-0182-2&lt;/_doi&gt;&lt;_isbn&gt;1573-689X (Electronic); 0148-5598 (Linking)&lt;/_isbn&gt;&lt;_issue&gt;2&lt;/_issue&gt;&lt;_journal&gt;J Med Syst&lt;/_journal&gt;&lt;_language&gt;eng&lt;/_language&gt;&lt;_pages&gt;1&lt;/_pages&gt;&lt;_subject_headings&gt;Humans; *Mobile Applications; *Research Design; Software Design; Telemedicine/*instrumentation; *User-Computer Interface&lt;/_subject_headings&gt;&lt;_tertiary_title&gt;Journal of medical systems&lt;/_tertiary_title&gt;&lt;_type_work&gt;Journal Article; Research Support, Non-U.S. Gov&amp;apos;t; Review; Systematic Review&lt;/_type_work&gt;&lt;_url&gt;http://www.ncbi.nlm.nih.gov/entrez/query.fcgi?cmd=Retrieve&amp;amp;db=pubmed&amp;amp;dopt=Abstract&amp;amp;list_uids=25600193&amp;amp;query_hl=1&lt;/_url&gt;&lt;_volume&gt;39&lt;/_volume&gt;&lt;_created&gt;63569520&lt;/_created&gt;&lt;_modified&gt;63569520&lt;/_modified&gt;&lt;_db_updated&gt;PubMed&lt;/_db_updated&gt;&lt;_impact_factor&gt;   3.058&lt;/_impact_factor&gt;&lt;_collection_scope&gt;SCIE&lt;/_collection_scope&gt;&lt;/Details&gt;&lt;Extra&gt;&lt;DBUID&gt;{5D4A96AE-2D4D-41F0-9DA9-F21F7ED3972F}&lt;/DBUID&gt;&lt;/Extra&gt;&lt;/Item&gt;&lt;/References&gt;&lt;/Group&gt;&lt;Group&gt;&lt;References&gt;&lt;Item&gt;&lt;ID&gt;23&lt;/ID&gt;&lt;UID&gt;{45EEBA11-F0A7-4ECB-914D-CAD80DD4C730}&lt;/UID&gt;&lt;Title&gt;mHealth Apps Empower Individuals&lt;/Title&gt;&lt;Template&gt;Journal Article&lt;/Template&gt;&lt;Star&gt;0&lt;/Star&gt;&lt;Tag&gt;0&lt;/Tag&gt;&lt;Author&gt;Wiederhold, B K&lt;/Author&gt;&lt;Year&gt;2015&lt;/Year&gt;&lt;Details&gt;&lt;_accession_num&gt;26252926&lt;/_accession_num&gt;&lt;_date_display&gt;2015 Aug&lt;/_date_display&gt;&lt;_date&gt;2015-08-01&lt;/_date&gt;&lt;_doi&gt;10.1089/cyber.2015.29006.bkw&lt;/_doi&gt;&lt;_isbn&gt;2152-2723 (Electronic); 2152-2715 (Linking)&lt;/_isbn&gt;&lt;_issue&gt;8&lt;/_issue&gt;&lt;_journal&gt;Cyberpsychol Behav Soc Netw&lt;/_journal&gt;&lt;_language&gt;eng&lt;/_language&gt;&lt;_pages&gt;429-30&lt;/_pages&gt;&lt;_subject_headings&gt;Humans; *Mobile Applications; *Patient Participation; *Telemedicine&lt;/_subject_headings&gt;&lt;_tertiary_title&gt;Cyberpsychology, behavior and social networking&lt;/_tertiary_title&gt;&lt;_type_work&gt;Editorial&lt;/_type_work&gt;&lt;_url&gt;http://www.ncbi.nlm.nih.gov/entrez/query.fcgi?cmd=Retrieve&amp;amp;db=pubmed&amp;amp;dopt=Abstract&amp;amp;list_uids=26252926&amp;amp;query_hl=1&lt;/_url&gt;&lt;_volume&gt;18&lt;/_volume&gt;&lt;_created&gt;63569521&lt;/_created&gt;&lt;_modified&gt;63569521&lt;/_modified&gt;&lt;_db_updated&gt;PubMed&lt;/_db_updated&gt;&lt;_impact_factor&gt;   2.258&lt;/_impact_factor&gt;&lt;/Details&gt;&lt;Extra&gt;&lt;DBUID&gt;{5D4A96AE-2D4D-41F0-9DA9-F21F7ED3972F}&lt;/DBUID&gt;&lt;/Extra&gt;&lt;/Item&gt;&lt;/References&gt;&lt;/Group&gt;&lt;/Citation&gt;_x000a_"/>
    <w:docVar w:name="NE.Ref{D8EDECC7-7FA4-4BCE-9614-0E26311A2F2B}" w:val=" ADDIN NE.Ref.{D8EDECC7-7FA4-4BCE-9614-0E26311A2F2B}&lt;Citation&gt;&lt;Group&gt;&lt;References&gt;&lt;Item&gt;&lt;ID&gt;72&lt;/ID&gt;&lt;UID&gt;{56B66CE1-117D-4B3D-9FBF-760C3780C860}&lt;/UID&gt;&lt;Title&gt;The prospective association between sleep deprivation and depression among adolescents&lt;/Title&gt;&lt;Template&gt;Journal Article&lt;/Template&gt;&lt;Star&gt;0&lt;/Star&gt;&lt;Tag&gt;0&lt;/Tag&gt;&lt;Author&gt;Roberts, R E; Duong, H T&lt;/Author&gt;&lt;Year&gt;2014&lt;/Year&gt;&lt;Details&gt;&lt;_accession_num&gt;24497652&lt;/_accession_num&gt;&lt;_author_adr&gt;Division of Health Promotion and Behavioral Sciences, UTHealth, School of Public  Health, University of Texas Health Science Center, Houston, TX.; Centers for Disease Control, Hanoi, Vietnam.&lt;/_author_adr&gt;&lt;_date_display&gt;2014 Feb 1&lt;/_date_display&gt;&lt;_date&gt;2014-02-01&lt;/_date&gt;&lt;_doi&gt;10.5665/sleep.3388&lt;/_doi&gt;&lt;_isbn&gt;1550-9109 (Electronic); 0161-8105 (Linking)&lt;/_isbn&gt;&lt;_issue&gt;2&lt;/_issue&gt;&lt;_journal&gt;Sleep&lt;/_journal&gt;&lt;_keywords&gt;Depression; adolescents; epidemiology; sleep deprivation&lt;/_keywords&gt;&lt;_language&gt;eng&lt;/_language&gt;&lt;_pages&gt;239-44&lt;/_pages&gt;&lt;_subject_headings&gt;Adolescent; Child; Cohort Studies; Depression/*complications/diagnosis; Depressive Disorder, Major/complications/diagnosis/psychology; Diagnostic and Statistical Manual of Mental Disorders; Female; Humans; Male; Odds Ratio; Prospective Studies; Risk; Sleep; Sleep Deprivation/*complications/*psychology; Texas&lt;/_subject_headings&gt;&lt;_tertiary_title&gt;Sleep&lt;/_tertiary_title&gt;&lt;_type_work&gt;Journal Article; Research Support, N.I.H., Extramural&lt;/_type_work&gt;&lt;_url&gt;http://www.ncbi.nlm.nih.gov/entrez/query.fcgi?cmd=Retrieve&amp;amp;db=pubmed&amp;amp;dopt=Abstract&amp;amp;list_uids=24497652&amp;amp;query_hl=1&lt;/_url&gt;&lt;_volume&gt;37&lt;/_volume&gt;&lt;_created&gt;63581198&lt;/_created&gt;&lt;_modified&gt;63581198&lt;/_modified&gt;&lt;_db_updated&gt;PubMed&lt;/_db_updated&gt;&lt;_impact_factor&gt;   4.805&lt;/_impact_factor&gt;&lt;_collection_scope&gt;SCI;SCIE&lt;/_collection_scope&gt;&lt;/Details&gt;&lt;Extra&gt;&lt;DBUID&gt;{5D4A96AE-2D4D-41F0-9DA9-F21F7ED3972F}&lt;/DBUID&gt;&lt;/Extra&gt;&lt;/Item&gt;&lt;/References&gt;&lt;/Group&gt;&lt;Group&gt;&lt;References&gt;&lt;Item&gt;&lt;ID&gt;73&lt;/ID&gt;&lt;UID&gt;{83B9A515-A7A9-4AE1-9C52-663B146FCB3F}&lt;/UID&gt;&lt;Title&gt;The moderating roles of bedtime activities and anxiety/depression in the relationship between attention-deficit/hyperactivity disorder symptoms and sleep  problems in children&lt;/Title&gt;&lt;Template&gt;Journal Article&lt;/Template&gt;&lt;Star&gt;0&lt;/Star&gt;&lt;Tag&gt;0&lt;/Tag&gt;&lt;Author&gt;Tong, L; Ye, Y; Yan, Q&lt;/Author&gt;&lt;Year&gt;2018&lt;/Year&gt;&lt;Details&gt;&lt;_accession_num&gt;30236084&lt;/_accession_num&gt;&lt;_author_adr&gt;Department of Maternal, China and Adolescent Health, School of Public Health, Fudan University/Key laboratory Public Health Safety, Chinese Ministry of Education, P.O. Box 244, 138 Yixueyuan Road, Shanghai, 200032, China. ltong@fudan.edu.cn.; Department of Behavior and Psychology Science, Zhejiang University, Hangzhou, China.; Department of Maternal, China and Adolescent Health, School of Public Health, Fudan University/Key laboratory Public Health Safety, Chinese Ministry of Education, P.O. Box 244, 138 Yixueyuan Road, Shanghai, 200032, China.&lt;/_author_adr&gt;&lt;_date_display&gt;2018 Sep 17&lt;/_date_display&gt;&lt;_date&gt;2018-09-17&lt;/_date&gt;&lt;_doi&gt;10.1186/s12888-018-1879-4&lt;/_doi&gt;&lt;_isbn&gt;1471-244X (Electronic); 1471-244X (Linking)&lt;/_isbn&gt;&lt;_issue&gt;1&lt;/_issue&gt;&lt;_journal&gt;BMC Psychiatry&lt;/_journal&gt;&lt;_keywords&gt;*ADHD; *Anxiety/depression; *Bedtime activities; *Sleep problems&lt;/_keywords&gt;&lt;_language&gt;eng&lt;/_language&gt;&lt;_pages&gt;298&lt;/_pages&gt;&lt;_subject_headings&gt;Anxiety/*psychology; Attention Deficit Disorder with Hyperactivity/epidemiology/*psychology; Child; China/epidemiology; Comorbidity; Depression/epidemiology/*psychology; Female; Humans; Male; Parents; Sleep; Sleep Wake Disorders/epidemiology/*psychology; Surveys and Questionnaires; Time Factors&lt;/_subject_headings&gt;&lt;_tertiary_title&gt;BMC psychiatry&lt;/_tertiary_title&gt;&lt;_type_work&gt;Journal Article; Research Support, Non-U.S. Gov&amp;apos;t&lt;/_type_work&gt;&lt;_url&gt;http://www.ncbi.nlm.nih.gov/entrez/query.fcgi?cmd=Retrieve&amp;amp;db=pubmed&amp;amp;dopt=Abstract&amp;amp;list_uids=30236084&amp;amp;query_hl=1&lt;/_url&gt;&lt;_volume&gt;18&lt;/_volume&gt;&lt;_created&gt;63581199&lt;/_created&gt;&lt;_modified&gt;63581199&lt;/_modified&gt;&lt;_db_updated&gt;PubMed&lt;/_db_updated&gt;&lt;_impact_factor&gt;   2.704&lt;/_impact_factor&gt;&lt;_collection_scope&gt;SCIE&lt;/_collection_scope&gt;&lt;/Details&gt;&lt;Extra&gt;&lt;DBUID&gt;{5D4A96AE-2D4D-41F0-9DA9-F21F7ED3972F}&lt;/DBUID&gt;&lt;/Extra&gt;&lt;/Item&gt;&lt;/References&gt;&lt;/Group&gt;&lt;/Citation&gt;_x000a_"/>
    <w:docVar w:name="NE.Ref{D9348DDE-C9E9-4DF5-B855-A0431D99D9DD}" w:val=" ADDIN NE.Ref.{D9348DDE-C9E9-4DF5-B855-A0431D99D9DD}&lt;Citation&gt;&lt;Group&gt;&lt;References&gt;&lt;Item&gt;&lt;ID&gt;29&lt;/ID&gt;&lt;UID&gt;{3ED2492B-A409-4B0C-9C80-03CE8C93A007}&lt;/UID&gt;&lt;Title&gt;Global Burden of Cardiovascular Diseases and Risk Factors, 1990-2019: Update From  the GBD 2019 Study&lt;/Title&gt;&lt;Template&gt;Journal Article&lt;/Template&gt;&lt;Star&gt;0&lt;/Star&gt;&lt;Tag&gt;0&lt;/Tag&gt;&lt;Author&gt;Roth, G A; Mensah, G A; Johnson, C O; Addolorato, G; Ammirati, E; Baddour, L M; Barengo, N C; Beaton, A Z; Benjamin, E J; Benziger, C P; Bonny, A; Brauer, M; Brodmann, M; Cahill, T J; Carapetis, J; Catapano, A L; Chugh, S S; Cooper, L T; Coresh, J; Criqui, M; DeCleene, N; Eagle, K A; Emmons-Bell, S; Feigin, V L; Fernandez-Sola, J; Fowkes, G; Gakidou, E; Grundy, S M; He, F J; Howard, G; Hu, F; Inker, L; Karthikeyan, G; Kassebaum, N; Koroshetz, W; Lavie, C; Lloyd-Jones, D; Lu, H S; Mirijello, A; Temesgen, A M; Mokdad, A; Moran, A E; Muntner, P; Narula, J; Neal, B; Ntsekhe, M; Moraes, De Oliveira G; Otto, C; Owolabi, M; Pratt, M; Rajagopalan, S; Reitsma, M; Ribeiro, ALP; Rigotti, N; Rodgers, A; Sable, C; Shakil, S; Sliwa-Hahnle, K; Stark, B; Sundstrom, J; Timpel, P; Tleyjeh, I M; Valgimigli, M; Vos, T; Whelton, P K; Yacoub, M; Zuhlke, L; Murray, C; Fuster, V&lt;/Author&gt;&lt;Year&gt;2020&lt;/Year&gt;&lt;Details&gt;&lt;_accession_num&gt;33309175&lt;/_accession_num&gt;&lt;_author_adr&gt;University of Washington, Seattle, Washington, USA. Electronic address:  rothg@uw.edu.; National Heart, Lung, and Blood Institute (NHLBI), Bethesda, Maryland, USA.  Electronic address: george.mensah@nih.gov.; University of Washington, Institute for Health Metrics and Evaluation, Seattle,  Washington, USA.; Catholic University of Rome, Rome, Italy.; De Gasperis Cardio Center and Transplant Center, Niguarda Hospital, Milan, Italy.; Mayo Clinic, Rochester, Minnesota, USA.; Herbert Wertheim College of Medicine, Florida International University, Miami,  Florida, USA.; Cincinnati Children&amp;apos;s Hospital, Cincinnati, Ohio, USA.; Boston University School of Public Health, Boston, Massachusetts, USA.; Essentia Health, Duluth, Minnesota, USA.; District Hospital of Bonassama-University of Douala, Douala, Cameroon.; University of British Columbia, Vancouver, British Columbia, Canada.; Medical University of Graz, Graz, Austria.; Newpath Partners LLC, Boston, Massachusetts, USA.; Telethon Kids Institute, Nedlands, Western Australia, Australia.; University of Milano, Milan, Italy.; Cedars-Sinai, Smidt Heart Institute, Los Angeles, California, USA.; Mayo Clinic, Jacksonville, Florida, USA.; Johns Hopkins Bloomberg School of Public Health, Baltimore, Maryland, USA.; University of California at San Diego, San Diego, California, USA.; The University of Michigan Samuel and Jean Frankel Cardiovascular Center, Ann  Arbor, Michigan, USA.; The University of Michigan Samuel and Jean Frankel Cardiovascular Center, Ann  Arbor, Michigan, USA.; University of Washington, Institute for Health Metrics and Evaluation, Seattle,  Washington, USA.; University of Washington, Seattle, Washington, USA.; Barnaclinic+ Grup Hospital Clinic, Barcelona, Spain.; University of Edinburgh, Edinburgh, United Kingdom.; University of Washington, Seattle, Washington, USA.; University of Texas Southwestern Medical Center, Dallas, Texas, USA.; Queen Mary University of London, London, United Kingdom.; University of Alabama at Birmingham School of Public Health, Birmingham, Alabama,  USA.; Harvard Medical School, Boston, Massachusetts, USA.; Tufts Medical Center, Boston, Massachusetts, USA.; Cardiothoracic Sciences Centre, All India Institute of Medical Sciences, New  Delhi, India.; University of Washington, Seattle, Washington, USA.; National Institute of Neurological Disorders and Stroke, Bethesda, Maryland, USA.; Ochsner Health, New Orleans, Louisiana, USA.; Northwestern University Feinberg School of Medicine, Chicago, Illinois, USA.; University of Kentucky College of Medicine, Lexington, Kentucky, USA.; IRCCS Casa Sollievo della Sofferenza Hospital, Department of Medical Sciences,  San Giovanni Rotondo, Italy.; University of Washington, Institute for Health Metrics and Evaluation, Seattle,  Washington, USA.; University of Washington, Institute for Health Metrics and Evaluation, Seattle,  Washington, USA.; Columbia University Irving Medical Center, New York, New York, USA.; University of Alabama at Birmingham School of Public Health, Birmingham, Alabama,  USA.; Icahn School of Medicine at Mount Sinai, New York, New York, USA.; The University of Sydney School of Medicine, Sydney, New South Wales, Australia.; University of Cape Town, Cape Town, South Africa.; Universidade Federal do Rio de Janeiro, Rio de Janeiro, Brazil.; University of Washington, Seattle, Washington, USA.; University of Ibadan, Ibadan, Oyo State, Nigeria.; University of California at San Diego, San Diego, California, USA.; Case Western Reserve University School of Medicine, Cleveland, Ohio, USA.; Stanford University School of Medicine, Stanford, California, USA.; Universidade Federal de Minas Gerais, Minas Gerais, Brazil.; Massachusetts General Hospital, Boston, Massachusetts, USA.; The George Institute for Global Health, Newtown, New South Wales, Australia;  Imperial College of London, London, United Kingdom.; Children&amp;apos;s National Hospital, Washington, DC, USA.; University of Washington, Seattle, Washington, USA.; University of Cape Town, Cape Town, South Africa.; University of Washington, Seattle, Washington, USA.; Uppsala University, Uppsala, Sweden.; Dresden University of Technology, Dresden, Germany.; King Fahd Medical City, Riyadh, Saudi Arabia.; Inselspital, University Hospital Bern, Bern, Switzerland.; University of Washington, Seattle, Washington, USA.; Tulane University School of Public Health and Tropical Medicine, New Orleans,  Louisiana, USA.; Imperial College of London, London, United Kingdom.; University of Cape Town, Cape Town, South Africa.; University of Washington, Institute for Health Metrics and Evaluation, Seattle,  Washington, USA.; Icahn School of Medicine at Mount Sinai, New York, New York, USA; Centro Nacional  de Investigaciones Cardiovasculares, Madrid, Spain.&lt;/_author_adr&gt;&lt;_collection_scope&gt;SCIE&lt;/_collection_scope&gt;&lt;_created&gt;64740121&lt;/_created&gt;&lt;_date&gt;2020-12-22&lt;/_date&gt;&lt;_date_display&gt;2020 Dec 22&lt;/_date_display&gt;&lt;_doi&gt;10.1016/j.jacc.2020.11.010&lt;/_doi&gt;&lt;_impact_factor&gt;  27.203&lt;/_impact_factor&gt;&lt;_isbn&gt;1558-3597 (Electronic); 0735-1097 (Print); 0735-1097 (Linking)&lt;/_isbn&gt;&lt;_issue&gt;25&lt;/_issue&gt;&lt;_journal&gt;J Am Coll Cardiol&lt;/_journal&gt;&lt;_keywords&gt;cardiovascular diseases; global health; health policy; population health&lt;/_keywords&gt;&lt;_language&gt;eng&lt;/_language&gt;&lt;_modified&gt;64740121&lt;/_modified&gt;&lt;_ori_publication&gt;Copyright (c) 2020 The Authors. Published by Elsevier Inc. All rights reserved.&lt;/_ori_publication&gt;&lt;_pages&gt;2982-3021&lt;/_pages&gt;&lt;_social_category&gt;医学(1)&lt;/_social_category&gt;&lt;_tertiary_title&gt;Journal of the American College of Cardiology&lt;/_tertiary_title&gt;&lt;_type_work&gt;Journal Article; Research Support, N.I.H., Extramural; Research Support, Non-U.S. Gov&amp;apos;t; Review&lt;/_type_work&gt;&lt;_url&gt;http://www.ncbi.nlm.nih.gov/entrez/query.fcgi?cmd=Retrieve&amp;amp;db=pubmed&amp;amp;dopt=Abstract&amp;amp;list_uids=33309175&amp;amp;query_hl=1&lt;/_url&gt;&lt;_volume&gt;76&lt;/_volume&gt;&lt;/Details&gt;&lt;Extra/&gt;&lt;/Item&gt;&lt;/References&gt;&lt;/Group&gt;&lt;/Citation&gt;_x000a_"/>
    <w:docVar w:name="NE.Ref{D979D9AB-BF50-4F32-A356-A81AFEB4ABF5}" w:val=" ADDIN NE.Ref.{D979D9AB-BF50-4F32-A356-A81AFEB4ABF5}&lt;Citation&gt;&lt;Group&gt;&lt;References&gt;&lt;Item&gt;&lt;ID&gt;42&lt;/ID&gt;&lt;UID&gt;{F924B21C-82C7-4F67-9B87-548D8B0988D7}&lt;/UID&gt;&lt;Title&gt;拖延行为的多模态神经基础与神经调控&lt;/Title&gt;&lt;Template&gt;Thesis&lt;/Template&gt;&lt;Star&gt;0&lt;/Star&gt;&lt;Tag&gt;0&lt;/Tag&gt;&lt;Author&gt;陈志毅&lt;/Author&gt;&lt;Year&gt;2022&lt;/Year&gt;&lt;Details&gt;&lt;_db_provider&gt;CNKI&lt;/_db_provider&gt;&lt;_doi&gt;10.27684/d.cnki.gxndx.2022.000090&lt;/_doi&gt;&lt;_keywords&gt;拖延行为;神经影像;机器学习;融合多模态;神经干预&lt;/_keywords&gt;&lt;_publisher&gt;西南大学&lt;/_publisher&gt;&lt;_tertiary_author&gt;冯廷勇&lt;/_tertiary_author&gt;&lt;_type_work&gt;博士&lt;/_type_work&gt;&lt;_url&gt;https://link.cnki.net/doi/10.27684/d.cnki.gxndx.2022.000090&lt;/_url&gt;&lt;_created&gt;65180157&lt;/_created&gt;&lt;_modified&gt;65180157&lt;/_modified&gt;&lt;_translated_author&gt;Chen, Zhi yi&lt;/_translated_author&gt;&lt;_translated_tertiary_author&gt;Feng, Ting yong&lt;/_translated_tertiary_author&gt;&lt;/Details&gt;&lt;Extra&gt;&lt;DBUID&gt;{866801D5-F97C-42A6-9B52-0A772648DD92}&lt;/DBUID&gt;&lt;/Extra&gt;&lt;/Item&gt;&lt;/References&gt;&lt;/Group&gt;&lt;Group&gt;&lt;References&gt;&lt;Item&gt;&lt;ID&gt;67&lt;/ID&gt;&lt;UID&gt;{1D6AEA96-7CDC-4FEA-A2D9-299E752BCB35}&lt;/UID&gt;&lt;Title&gt;The five-factor model of personality: Theoretical perspectives&lt;/Title&gt;&lt;Template&gt;Book&lt;/Template&gt;&lt;Star&gt;0&lt;/Star&gt;&lt;Tag&gt;0&lt;/Tag&gt;&lt;Author&gt;Wiggins, Jerry S&lt;/Author&gt;&lt;Year&gt;1996&lt;/Year&gt;&lt;Details&gt;&lt;_isbn&gt;157230068X&lt;/_isbn&gt;&lt;_publisher&gt;Guilford Press&lt;/_publisher&gt;&lt;_created&gt;65181360&lt;/_created&gt;&lt;_modified&gt;65181360&lt;/_modified&gt;&lt;/Details&gt;&lt;Extra&gt;&lt;DBUID&gt;{866801D5-F97C-42A6-9B52-0A772648DD92}&lt;/DBUID&gt;&lt;/Extra&gt;&lt;/Item&gt;&lt;/References&gt;&lt;/Group&gt;&lt;/Citation&gt;_x000a_"/>
    <w:docVar w:name="NE.Ref{D98261E3-D058-4225-A925-6773AFA9485B}" w:val=" ADDIN NE.Ref.{D98261E3-D058-4225-A925-6773AFA9485B}&lt;Citation&gt;&lt;Group&gt;&lt;References&gt;&lt;Item&gt;&lt;ID&gt;45&lt;/ID&gt;&lt;UID&gt;{9934ED7D-AB28-4204-B11B-9CC780C12321}&lt;/UID&gt;&lt;Title&gt;The Association between Inappropriate Weight Control Behaviors and Suicide Ideation and Attempt among Korean Adolescents&lt;/Title&gt;&lt;Template&gt;Journal Article&lt;/Template&gt;&lt;Star&gt;0&lt;/Star&gt;&lt;Tag&gt;0&lt;/Tag&gt;&lt;Author&gt;Lee, Sang Ah; Jang, Suk-Yong; Shin, JaeYong; Ju, Yeong Jun; Nam, Jin Young; Park, Eun-Cheol&lt;/Author&gt;&lt;Year&gt;2016&lt;/Year&gt;&lt;Details&gt;&lt;_accessed&gt;62566735&lt;/_accessed&gt;&lt;_accession_num&gt;WOS:000381924000006&lt;/_accession_num&gt;&lt;_cited_count&gt;2&lt;/_cited_count&gt;&lt;_collection_scope&gt;SCI;SCIE;&lt;/_collection_scope&gt;&lt;_created&gt;62566664&lt;/_created&gt;&lt;_custom1&gt;35&lt;/_custom1&gt;&lt;_date_display&gt;2016, OCT 2016&lt;/_date_display&gt;&lt;_db_provider&gt;ISI&lt;/_db_provider&gt;&lt;_db_updated&gt;Web of Science-All&lt;/_db_updated&gt;&lt;_doi&gt;10.3346/jkms.2016.31.10.1529&lt;/_doi&gt;&lt;_impact_factor&gt;   1.588&lt;/_impact_factor&gt;&lt;_isbn&gt;1011-8934&lt;/_isbn&gt;&lt;_issue&gt;10&lt;/_issue&gt;&lt;_journal&gt;JOURNAL OF KOREAN MEDICAL SCIENCE&lt;/_journal&gt;&lt;_modified&gt;62566735&lt;/_modified&gt;&lt;_pages&gt;1529-1537&lt;/_pages&gt;&lt;_url&gt;http://gateway.isiknowledge.com/gateway/Gateway.cgi?GWVersion=2&amp;amp;SrcAuth=AegeanSoftware&amp;amp;SrcApp=NoteExpress&amp;amp;DestLinkType=FullRecord&amp;amp;DestApp=WOS&amp;amp;KeyUT=000381924000006&lt;/_url&gt;&lt;_volume&gt;31&lt;/_volume&gt;&lt;/Details&gt;&lt;Extra&gt;&lt;DBUID&gt;{1298737D-6330-4780-9F08-2412F22521A4}&lt;/DBUID&gt;&lt;/Extra&gt;&lt;/Item&gt;&lt;/References&gt;&lt;/Group&gt;&lt;/Citation&gt;_x000a_"/>
    <w:docVar w:name="NE.Ref{DA11FF7D-093A-4487-A3F3-BF6973C31958}" w:val=" ADDIN NE.Ref.{DA11FF7D-093A-4487-A3F3-BF6973C31958}&lt;Citation&gt;&lt;Group&gt;&lt;References&gt;&lt;Item&gt;&lt;ID&gt;132&lt;/ID&gt;&lt;UID&gt;{80BB6533-09EA-405C-B61A-AE4C0900F05D}&lt;/UID&gt;&lt;Title&gt;Peers’ Perceptions of Gender Nonconformity&lt;/Title&gt;&lt;Template&gt;Journal Article&lt;/Template&gt;&lt;Star&gt;0&lt;/Star&gt;&lt;Tag&gt;0&lt;/Tag&gt;&lt;Author/&gt;&lt;Year&gt;0&lt;/Year&gt;&lt;Details&gt;&lt;_created&gt;64655752&lt;/_created&gt;&lt;_modified&gt;64655752&lt;/_modified&gt;&lt;/Details&gt;&lt;Extra&gt;&lt;DBUID&gt;{725D76A1-09CB-4550-9760-2CAB276F575A}&lt;/DBUID&gt;&lt;/Extra&gt;&lt;/Item&gt;&lt;/References&gt;&lt;/Group&gt;&lt;/Citation&gt;_x000a_"/>
    <w:docVar w:name="NE.Ref{DA204F76-7603-4A26-8D87-14F7443072FA}" w:val=" ADDIN NE.Ref.{DA204F76-7603-4A26-8D87-14F7443072FA}&lt;Citation&gt;&lt;Group&gt;&lt;References&gt;&lt;Item&gt;&lt;ID&gt;15&lt;/ID&gt;&lt;UID&gt;{DCD67A48-72F9-4012-B259-E2D028FF8C85}&lt;/UID&gt;&lt;Title&gt;The Interplay between Child Maltreatment and Stressful Life Events during  Adulthood and Cardiovascular Problems-A Representative Study&lt;/Title&gt;&lt;Template&gt;Journal Article&lt;/Template&gt;&lt;Star&gt;0&lt;/Star&gt;&lt;Tag&gt;0&lt;/Tag&gt;&lt;Author&gt;Clemens, V; Burgin, D; Huber-Lang, M; Plener, P L; Brahler, E; Fegert, J M&lt;/Author&gt;&lt;Year&gt;2021&lt;/Year&gt;&lt;Details&gt;&lt;_accession_num&gt;34501385&lt;/_accession_num&gt;&lt;_author_adr&gt;Department for Child and Adolescent Psychiatry/Psychotherapy, Steinhovelstrasse 5,  University of Ulm, 89075 Ulm, Germany.; Department of Child and Adolescent Psychiatry, Psychiatric Hospitals of the  University of Basel, Wilhelm Klein-Strasse 27, 4002 Basel, Switzerland.; Institute of Clinical and Experimental Trauma Immunology, Ulm University Medical  Centre, Helmholtzstrasse 8/1, 89081 Ulm, Germany.; Department for Child and Adolescent Psychiatry/Psychotherapy, Steinhovelstrasse 5,  University of Ulm, 89075 Ulm, Germany.; Department of Child and Adolescent Psychiatry, Medical University of Vienna,  Wahringer Gurtel 18-20, 1090 Vienna, Austria.; Department for Psychosomatic Medicine and Psychotherapy, University Medical  Center of Johannes Gutenberg University of Mainz, Untere Zahlbacher Str. 8, 55131  Mainz, Germany.; Integrated Research and Treatment Center (IFB) Adiposity Diseases-Behavioral  Medicine, Psychosomatic Medicine and Psychotherapy, University of Leipzig Medical  Center, Philipp-Rosenthal-Str. 27, 04103 Leipzig, Germany.; Department for Child and Adolescent Psychiatry/Psychotherapy, Steinhovelstrasse 5,  University of Ulm, 89075 Ulm, Germany.; Head of the Competence Area Mental Health Prevention Network Baden-Wurttemberg,  Steinhovelstrasse 5, 89075 Ulm, Germany.&lt;/_author_adr&gt;&lt;_collection_scope&gt;SCIE&lt;/_collection_scope&gt;&lt;_created&gt;64740121&lt;/_created&gt;&lt;_date&gt;2021-08-31&lt;/_date&gt;&lt;_date_display&gt;2021 Aug 31&lt;/_date_display&gt;&lt;_doi&gt;10.3390/jcm10173937&lt;/_doi&gt;&lt;_impact_factor&gt;   4.964&lt;/_impact_factor&gt;&lt;_isbn&gt;2077-0383 (Print); 2077-0383 (Electronic); 2077-0383 (Linking)&lt;/_isbn&gt;&lt;_issue&gt;17&lt;/_issue&gt;&lt;_journal&gt;J Clin Med&lt;/_journal&gt;&lt;_keywords&gt;cardiovascular problems; child maltreatment; diabetes; hypertension; myocardial infarction; obesity; stressful life events&lt;/_keywords&gt;&lt;_language&gt;eng&lt;/_language&gt;&lt;_modified&gt;64740121&lt;/_modified&gt;&lt;_social_category&gt;医学(3)&lt;/_social_category&gt;&lt;_tertiary_title&gt;Journal of clinical medicine&lt;/_tertiary_title&gt;&lt;_type_work&gt;Journal Article&lt;/_type_work&gt;&lt;_url&gt;http://www.ncbi.nlm.nih.gov/entrez/query.fcgi?cmd=Retrieve&amp;amp;db=pubmed&amp;amp;dopt=Abstract&amp;amp;list_uids=34501385&amp;amp;query_hl=1&lt;/_url&gt;&lt;_volume&gt;10&lt;/_volume&gt;&lt;/Details&gt;&lt;Extra&gt;&lt;DBUID&gt;{65264952-F343-4DB6-AD61-4FFB3D4C25C4}&lt;/DBUID&gt;&lt;/Extra&gt;&lt;/Item&gt;&lt;/References&gt;&lt;/Group&gt;&lt;/Citation&gt;_x000a_"/>
    <w:docVar w:name="NE.Ref{DA2B8F8E-4B80-454C-AF92-ACEC5A32C0D9}" w:val=" ADDIN NE.Ref.{DA2B8F8E-4B80-454C-AF92-ACEC5A32C0D9}&lt;Citation&gt;&lt;Group&gt;&lt;References&gt;&lt;Item&gt;&lt;ID&gt;4134&lt;/ID&gt;&lt;UID&gt;{77364E74-6791-44F1-B5D7-C901E0DC52E0}&lt;/UID&gt;&lt;Title&gt;Potential sensitive period effects of maltreatment on amygdala, hippocampal and  cortical response to threat&lt;/Title&gt;&lt;Template&gt;Journal Article&lt;/Template&gt;&lt;Star&gt;0&lt;/Star&gt;&lt;Tag&gt;0&lt;/Tag&gt;&lt;Author&gt;Zhu, J; Anderson, C M; Ohashi, K; Khan, A; Teicher, M H&lt;/Author&gt;&lt;Year&gt;2023&lt;/Year&gt;&lt;Details&gt;&lt;_accessed&gt;65253124&lt;/_accessed&gt;&lt;_accession_num&gt;36869224&lt;/_accession_num&gt;&lt;_author_adr&gt;Department of Psychology, Guangzhou University, Guangzhou, 510000, China.  jianjunzhu722@gmail.com.; Department of Psychiatry, Harvard Medical School, Boston, MA, 02115, USA.; Developmental Biopsychiatry Research Program, McLean Hospital, Belmont, MA,  02478, USA.; Department of Psychiatry, Harvard Medical School, Boston, MA, 02115, USA.; Developmental Biopsychiatry Research Program, McLean Hospital, Belmont, MA,  02478, USA.; Department of Psychiatry, Harvard Medical School, Boston, MA, 02115, USA.; Developmental Biopsychiatry Research Program, McLean Hospital, Belmont, MA,  02478, USA.; Department of Psychiatry, Harvard Medical School, Boston, MA, 02115, USA.  martin_teicher@hms.harvard.edu.; Developmental Biopsychiatry Research Program, McLean Hospital, Belmont, MA,  02478, USA. martin_teicher@hms.harvard.edu.&lt;/_author_adr&gt;&lt;_collection_scope&gt;SCIE&lt;/_collection_scope&gt;&lt;_created&gt;65189790&lt;/_created&gt;&lt;_date&gt;2023-03-03&lt;/_date&gt;&lt;_date_display&gt;2023 Mar 3&lt;/_date_display&gt;&lt;_db_updated&gt;PubMed&lt;/_db_updated&gt;&lt;_doi&gt;10.1038/s41380-023-02002-5&lt;/_doi&gt;&lt;_impact_factor&gt;  11.000&lt;/_impact_factor&gt;&lt;_isbn&gt;1476-5578 (Electronic); 1359-4184 (Print); 1359-4184 (Linking)&lt;/_isbn&gt;&lt;_journal&gt;Mol Psychiatry&lt;/_journal&gt;&lt;_language&gt;eng&lt;/_language&gt;&lt;_modified&gt;65243454&lt;/_modified&gt;&lt;_ori_publication&gt;(c) 2023. The Author(s), under exclusive licence to Springer Nature Limited.&lt;/_ori_publication&gt;&lt;_social_category&gt;医学(1)&lt;/_social_category&gt;&lt;_tertiary_title&gt;Molecular psychiatry&lt;/_tertiary_title&gt;&lt;_type_work&gt;Journal Article&lt;/_type_work&gt;&lt;_url&gt;http://www.ncbi.nlm.nih.gov/entrez/query.fcgi?cmd=Retrieve&amp;amp;db=pubmed&amp;amp;dopt=Abstract&amp;amp;list_uids=36869224&amp;amp;query_hl=1&lt;/_url&gt;&lt;/Details&gt;&lt;Extra&gt;&lt;DBUID&gt;{93870BB0-CAEF-4F07-AAE0-DA131E288E28}&lt;/DBUID&gt;&lt;/Extra&gt;&lt;/Item&gt;&lt;/References&gt;&lt;/Group&gt;&lt;Group&gt;&lt;References&gt;&lt;Item&gt;&lt;ID&gt;4385&lt;/ID&gt;&lt;UID&gt;{E5EC5C1D-C436-46E1-8768-FBA04DD1AF25}&lt;/UID&gt;&lt;Title&gt;The influence of early-life adversity on the coupling of structural and functional brain connectivity across childhood&lt;/Title&gt;&lt;Template&gt;Journal Article&lt;/Template&gt;&lt;Star&gt;0&lt;/Star&gt;&lt;Tag&gt;0&lt;/Tag&gt;&lt;Author&gt;Chan, Shi Yu; Ngoh, Zhen Ming; Ong, Zi Yan; Teh, Ai Ling; Kee, Michelle Z L; Zhou, Juan H; Fortier, Marielle V; Yap, Fabian; MacIsaac, Julia L; Kobor, Michael S; Silveira, Patricia P; Meaney, Michael J; Tan, Ai Peng&lt;/Author&gt;&lt;Year&gt;2024&lt;/Year&gt;&lt;Details&gt;&lt;_alternate_title&gt;Nature Mental Health&lt;/_alternate_title&gt;&lt;_created&gt;65285248&lt;/_created&gt;&lt;_date&gt;2024-01-01&lt;/_date&gt;&lt;_date_display&gt;2024&lt;/_date_display&gt;&lt;_doi&gt;10.1038/s44220-023-00162-5&lt;/_doi&gt;&lt;_isbn&gt;2731-6076&lt;/_isbn&gt;&lt;_issue&gt;1&lt;/_issue&gt;&lt;_journal&gt;Nature Mental Health&lt;/_journal&gt;&lt;_modified&gt;65285248&lt;/_modified&gt;&lt;_number&gt;Chan2024&lt;/_number&gt;&lt;_pages&gt;52-62&lt;/_pages&gt;&lt;_url&gt;https://doi.org/10.1038/s44220-023-00162-5&lt;/_url&gt;&lt;_volume&gt;2&lt;/_volume&gt;&lt;/Details&gt;&lt;Extra&gt;&lt;DBUID&gt;{93870BB0-CAEF-4F07-AAE0-DA131E288E28}&lt;/DBUID&gt;&lt;/Extra&gt;&lt;/Item&gt;&lt;/References&gt;&lt;/Group&gt;&lt;/Citation&gt;_x000a_"/>
    <w:docVar w:name="NE.Ref{DA4AC8E0-3353-47E4-83B2-DC0996854659}" w:val=" ADDIN NE.Ref.{DA4AC8E0-3353-47E4-83B2-DC0996854659}&lt;Citation&gt;&lt;Group&gt;&lt;References&gt;&lt;Item&gt;&lt;ID&gt;2161&lt;/ID&gt;&lt;UID&gt;{856F9228-D216-4CEC-8B4E-D358B77AC8ED}&lt;/UID&gt;&lt;Title&gt;社会生态视域下我国青少年体力活动促进模式研究&lt;/Title&gt;&lt;Template&gt;Thesis&lt;/Template&gt;&lt;Star&gt;0&lt;/Star&gt;&lt;Tag&gt;0&lt;/Tag&gt;&lt;Author&gt;陈培友&lt;/Author&gt;&lt;Year&gt;2014&lt;/Year&gt;&lt;Details&gt;&lt;_db_provider&gt;CNKI: 博士&lt;/_db_provider&gt;&lt;_keywords&gt;社会生态系统;青少年;体力活动;促进模式&lt;/_keywords&gt;&lt;_pages&gt;125&lt;/_pages&gt;&lt;_publisher&gt;南京师范大学&lt;/_publisher&gt;&lt;_tertiary_author&gt;孙庆祝&lt;/_tertiary_author&gt;&lt;_url&gt;http://kns.cnki.net/KCMS/detail/detail.aspx?FileName=1017277728.nh&amp;amp;DbName=CDFD2018&lt;/_url&gt;&lt;_volume&gt;博士&lt;/_volume&gt;&lt;_created&gt;63560801&lt;/_created&gt;&lt;_modified&gt;63560807&lt;/_modified&gt;&lt;_db_updated&gt;CNKI - Reference&lt;/_db_updated&gt;&lt;_translated_author&gt;Chen, Peiyou&lt;/_translated_author&gt;&lt;_translated_tertiary_author&gt;Sun, Qingzhu&lt;/_translated_tertiary_author&gt;&lt;/Details&gt;&lt;Extra&gt;&lt;DBUID&gt;{B3F72E5F-0442-4E5A-9D98-614B0241D013}&lt;/DBUID&gt;&lt;/Extra&gt;&lt;/Item&gt;&lt;/References&gt;&lt;/Group&gt;&lt;/Citation&gt;_x000a_"/>
    <w:docVar w:name="NE.Ref{DA8B0110-F897-44DB-AACA-B772F25377E7}" w:val=" ADDIN NE.Ref.{DA8B0110-F897-44DB-AACA-B772F25377E7}&lt;Citation&gt;&lt;Group&gt;&lt;References&gt;&lt;Item&gt;&lt;ID&gt;180&lt;/ID&gt;&lt;UID&gt;{0CD4A761-6938-4B9E-8A4D-6D9A38AE1FDB}&lt;/UID&gt;&lt;Title&gt;Prevalences of ocular conditions among Hispanic, white, Asian, and black  immigrant students examined by the UCLA Mobile Eye Clinic&lt;/Title&gt;&lt;Template&gt;Journal Article&lt;/Template&gt;&lt;Star&gt;0&lt;/Star&gt;&lt;Tag&gt;0&lt;/Tag&gt;&lt;Author&gt;Voo, I; Lee, D A; Oelrich, F O&lt;/Author&gt;&lt;Year&gt;1998&lt;/Year&gt;&lt;Details&gt;&lt;_accessed&gt;65137564&lt;/_accessed&gt;&lt;_accession_num&gt;9585665&lt;/_accession_num&gt;&lt;_author_adr&gt;Jules Stein Eye Institute, UCLA School Medicine 90095-7004,USA.&lt;/_author_adr&gt;&lt;_created&gt;65137563&lt;/_created&gt;&lt;_date&gt;1998-04-01&lt;/_date&gt;&lt;_date_display&gt;1998 Apr&lt;/_date_display&gt;&lt;_isbn&gt;0003-0244 (Print); 0003-0244 (Linking)&lt;/_isbn&gt;&lt;_issue&gt;4&lt;/_issue&gt;&lt;_journal&gt;J Am Optom Assoc&lt;/_journal&gt;&lt;_language&gt;eng&lt;/_language&gt;&lt;_modified&gt;65137564&lt;/_modified&gt;&lt;_pages&gt;255-61&lt;/_pages&gt;&lt;_subject_headings&gt;Adolescent; Black or African American/*statistics &amp;amp; numerical data; Asian/*statistics &amp;amp; numerical data; Child; Emigration and Immigration; Eye Diseases/diagnosis/*ethnology; Female; Hispanic or Latino/*statistics &amp;amp; numerical data; Humans; Los Angeles/epidemiology; Male; Mobile Health Units; Prevalence; Retrospective Studies; Students; *Vision Screening; White People/*statistics &amp;amp; numerical data&lt;/_subject_headings&gt;&lt;_tertiary_title&gt;Journal of the American Optometric Association&lt;/_tertiary_title&gt;&lt;_type_work&gt;Comparative Study; Journal Article&lt;/_type_work&gt;&lt;_url&gt;http://www.ncbi.nlm.nih.gov/entrez/query.fcgi?cmd=Retrieve&amp;amp;db=pubmed&amp;amp;dopt=Abstract&amp;amp;list_uids=9585665&amp;amp;query_hl=1&lt;/_url&gt;&lt;_volume&gt;69&lt;/_volume&gt;&lt;/Details&gt;&lt;Extra&gt;&lt;DBUID&gt;{3F9387F2-331A-44EC-89D9-44E8C1CA5F18}&lt;/DBUID&gt;&lt;/Extra&gt;&lt;/Item&gt;&lt;/References&gt;&lt;/Group&gt;&lt;/Citation&gt;_x000a_"/>
    <w:docVar w:name="NE.Ref{DAA2C438-C975-4001-8167-0D2AF4EAA405}" w:val=" ADDIN NE.Ref.{DAA2C438-C975-4001-8167-0D2AF4EAA405}&lt;Citation&gt;&lt;Group&gt;&lt;References&gt;&lt;Item&gt;&lt;ID&gt;40&lt;/ID&gt;&lt;UID&gt;{0DF81F3C-AC32-4B06-BDA7-D55692F8743E}&lt;/UID&gt;&lt;Title&gt;The association between time spent outdoors and myopia in children and adolescents: a systematic review and meta-analysis&lt;/Title&gt;&lt;Template&gt;Journal Article&lt;/Template&gt;&lt;Star&gt;0&lt;/Star&gt;&lt;Tag&gt;0&lt;/Tag&gt;&lt;Author&gt;Sherwin, J C; Reacher, M H; Keogh, R H; Khawaja, A P; Mackey, D A; Foster, P J&lt;/Author&gt;&lt;Year&gt;2012&lt;/Year&gt;&lt;Details&gt;&lt;_accession_num&gt;22809757&lt;/_accession_num&gt;&lt;_author_adr&gt;Department of Public Health and Primary Care, University of Cambridge, Cambridge, UK. justincsherwin@gmail.com&lt;/_author_adr&gt;&lt;_date_display&gt;2012 Oct&lt;/_date_display&gt;&lt;_date&gt;2012-10-01&lt;/_date&gt;&lt;_doi&gt;10.1016/j.ophtha.2012.04.020&lt;/_doi&gt;&lt;_isbn&gt;1549-4713 (Electronic); 0161-6420 (Linking)&lt;/_isbn&gt;&lt;_issue&gt;10&lt;/_issue&gt;&lt;_journal&gt;Ophthalmology&lt;/_journal&gt;&lt;_language&gt;eng&lt;/_language&gt;&lt;_ori_publication&gt;Copyright (c) 2012 American Academy of Ophthalmology. Published by Elsevier Inc. _x000d__x000a_      All rights reserved.&lt;/_ori_publication&gt;&lt;_pages&gt;2141-51&lt;/_pages&gt;&lt;_subject_headings&gt;Adolescent; Child; Cross-Sectional Studies; Disease Progression; Environment; Exercise; Humans; Incidence; *Leisure Activities; Myopia/epidemiology/*prevention &amp;amp; control; Odds Ratio; Prevalence; Prospective Studies; Time Factors; Young Adult&lt;/_subject_headings&gt;&lt;_tertiary_title&gt;Ophthalmology&lt;/_tertiary_title&gt;&lt;_type_work&gt;Journal Article; Meta-Analysis; Research Support, Non-U.S. Gov&amp;apos;t; Review; Systematic Review&lt;/_type_work&gt;&lt;_url&gt;http://www.ncbi.nlm.nih.gov/entrez/query.fcgi?cmd=Retrieve&amp;amp;db=pubmed&amp;amp;dopt=Abstract&amp;amp;list_uids=22809757&amp;amp;query_hl=1&lt;/_url&gt;&lt;_volume&gt;119&lt;/_volume&gt;&lt;_created&gt;63569945&lt;/_created&gt;&lt;_modified&gt;63569952&lt;/_modified&gt;&lt;_db_updated&gt;PubMed&lt;/_db_updated&gt;&lt;_impact_factor&gt;   8.470&lt;/_impact_factor&gt;&lt;_collection_scope&gt;SCI;SCIE&lt;/_collection_scope&gt;&lt;/Details&gt;&lt;Extra&gt;&lt;DBUID&gt;{5D4A96AE-2D4D-41F0-9DA9-F21F7ED3972F}&lt;/DBUID&gt;&lt;/Extra&gt;&lt;/Item&gt;&lt;/References&gt;&lt;/Group&gt;&lt;/Citation&gt;_x000a_"/>
    <w:docVar w:name="NE.Ref{DAC24050-A25B-4952-B48F-929F5145B904}" w:val=" ADDIN NE.Ref.{DAC24050-A25B-4952-B48F-929F5145B904}&lt;Citation&gt;&lt;Group&gt;&lt;References&gt;&lt;Item&gt;&lt;ID&gt;169&lt;/ID&gt;&lt;UID&gt;{097C5213-5FEA-4F89-BDFD-FE8527634244}&lt;/UID&gt;&lt;Title&gt;Improved lifestyle is associated with improved depression, anxiety and well-being over time in UK healthcare professionals during the COVID-19 pandemic: insights from the CoPE-HCP cohort study&lt;/Title&gt;&lt;Template&gt;Journal Article&lt;/Template&gt;&lt;Star&gt;0&lt;/Star&gt;&lt;Tag&gt;0&lt;/Tag&gt;&lt;Author&gt;Mohammed, Y Khanji; George, Collett; Thomas, Godec; Carmela, Maniero; Sher, May Ng; Imrana, Siddiqui; Jaya, Gupta; Vikas, Kapil; Ajay, Gupta&lt;/Author&gt;&lt;Year&gt;2023&lt;/Year&gt;&lt;Details&gt;&lt;_alternate_title&gt;Gen Psych&lt;/_alternate_title&gt;&lt;_collection_scope&gt;CSCD;ESCI&lt;/_collection_scope&gt;&lt;_created&gt;65210270&lt;/_created&gt;&lt;_date&gt;2023-01-01&lt;/_date&gt;&lt;_date_display&gt;2023/01/01&lt;/_date_display&gt;&lt;_doi&gt;10.1136/gpsych-2022-100908&lt;/_doi&gt;&lt;_issue&gt;1&lt;/_issue&gt;&lt;_journal&gt;General Psychiatry&lt;/_journal&gt;&lt;_modified&gt;65210270&lt;/_modified&gt;&lt;_pages&gt;e100908&lt;/_pages&gt;&lt;_url&gt;http://gpsych.bmj.com/content/36/1/e100908.abstract&lt;/_url&gt;&lt;_volume&gt;36&lt;/_volume&gt;&lt;/Details&gt;&lt;Extra/&gt;&lt;/Item&gt;&lt;/References&gt;&lt;/Group&gt;&lt;/Citation&gt;_x000a_"/>
    <w:docVar w:name="NE.Ref{DAC7A950-3B14-4757-82F3-BF26B10CF137}" w:val=" ADDIN NE.Ref.{DAC7A950-3B14-4757-82F3-BF26B10CF137}&lt;Citation&gt;&lt;Group&gt;&lt;References&gt;&lt;Item&gt;&lt;ID&gt;203&lt;/ID&gt;&lt;UID&gt;{B9BD2D0A-3097-4E98-879C-42EC7DC331E2}&lt;/UID&gt;&lt;Title&gt;广州市中小学生乳牙龋及龋补与恒牙龋的关联&lt;/Title&gt;&lt;Template&gt;Journal Article&lt;/Template&gt;&lt;Star&gt;0&lt;/Star&gt;&lt;Tag&gt;0&lt;/Tag&gt;&lt;Author&gt;刘菊华; 谭妙瑜; 陈舸; 杨杰文; 王琦; 郭仰峰; 郜艳晖&lt;/Author&gt;&lt;Year&gt;2017&lt;/Year&gt;&lt;Details&gt;&lt;_doi&gt;10.16835/j.cnki.1000-9817.2017.11.024&lt;/_doi&gt;&lt;_issue&gt;11&lt;/_issue&gt;&lt;_journal&gt;中国学校卫生&lt;/_journal&gt;&lt;_keywords&gt;龋齿;患病率;回归分析;中小学生卫生保健服务&lt;/_keywords&gt;&lt;_pages&gt;1685-1687&lt;/_pages&gt;&lt;_volume&gt;38&lt;/_volume&gt;&lt;_created&gt;65139076&lt;/_created&gt;&lt;_modified&gt;65139076&lt;/_modified&gt;&lt;_collection_scope&gt;PKU&lt;/_collection_scope&gt;&lt;_accessed&gt;65139328&lt;/_accessed&gt;&lt;_translated_author&gt;Liu, Ju hua;Tan, Miao yu;Chen, Ge;Yang, Jie wen;Wang, Qi;Guo, Yang feng;Gao, Yan hui&lt;/_translated_author&gt;&lt;/Details&gt;&lt;Extra&gt;&lt;DBUID&gt;{3F9387F2-331A-44EC-89D9-44E8C1CA5F18}&lt;/DBUID&gt;&lt;/Extra&gt;&lt;/Item&gt;&lt;/References&gt;&lt;/Group&gt;&lt;/Citation&gt;_x000a_"/>
    <w:docVar w:name="NE.Ref{DAD207CC-3E27-45ED-B8D5-6A9D702043E5}" w:val=" ADDIN NE.Ref.{DAD207CC-3E27-45ED-B8D5-6A9D702043E5}&lt;Citation&gt;&lt;Group&gt;&lt;References&gt;&lt;Item&gt;&lt;ID&gt;542&lt;/ID&gt;&lt;UID&gt;{F4655FBE-4525-4FAC-A54E-435BBF5627AF}&lt;/UID&gt;&lt;Title&gt;The Role of Adverse Childhood Experiences in Cardiovascular Disease Risk: a Review with Emphasis on Plausible Mechanisms&lt;/Title&gt;&lt;Template&gt;Journal Article&lt;/Template&gt;&lt;Star&gt;0&lt;/Star&gt;&lt;Tag&gt;0&lt;/Tag&gt;&lt;Author&gt;Su, Shaoyong; Jimenez, Marcia P; Roberts, Cole T F; Loucks, Eric B&lt;/Author&gt;&lt;Year&gt;2015&lt;/Year&gt;&lt;Details&gt;&lt;_alternate_title&gt;Current Cardiology Reports&lt;/_alternate_title&gt;&lt;_collection_scope&gt;SCIE&lt;/_collection_scope&gt;&lt;_created&gt;64750439&lt;/_created&gt;&lt;_date&gt;2015-01-01&lt;/_date&gt;&lt;_date_display&gt;2015&lt;/_date_display&gt;&lt;_doi&gt;10.1007/s11886-015-0645-1&lt;/_doi&gt;&lt;_impact_factor&gt;   3.955&lt;/_impact_factor&gt;&lt;_isbn&gt;1534-3170&lt;/_isbn&gt;&lt;_issue&gt;10&lt;/_issue&gt;&lt;_journal&gt;Current Cardiology Reports&lt;/_journal&gt;&lt;_modified&gt;64750439&lt;/_modified&gt;&lt;_number&gt;Su2015&lt;/_number&gt;&lt;_pages&gt;88&lt;/_pages&gt;&lt;_social_category&gt;医学(4)&lt;/_social_category&gt;&lt;_url&gt;https://doi.org/10.1007/s11886-015-0645-1&lt;/_url&gt;&lt;_volume&gt;17&lt;/_volume&gt;&lt;/Details&gt;&lt;Extra&gt;&lt;DBUID&gt;{F96A950B-833F-4880-A151-76DA2D6A2879}&lt;/DBUID&gt;&lt;/Extra&gt;&lt;/Item&gt;&lt;/References&gt;&lt;/Group&gt;&lt;/Citation&gt;_x000a_"/>
    <w:docVar w:name="NE.Ref{DAD610A9-0474-4EED-A3F2-72D27C1BA840}" w:val=" ADDIN NE.Ref.{DAD610A9-0474-4EED-A3F2-72D27C1BA840}&lt;Citation&gt;&lt;Group&gt;&lt;References&gt;&lt;Item&gt;&lt;ID&gt;35&lt;/ID&gt;&lt;UID&gt;{0DBA6A71-5133-4AAE-A552-EE4A3CCC0240}&lt;/UID&gt;&lt;Title&gt;Time Series Analysis: Definition, Types, Techniques, and When It&amp;apos;s Used&lt;/Title&gt;&lt;Template&gt;Web Page&lt;/Template&gt;&lt;Star&gt;0&lt;/Star&gt;&lt;Tag&gt;0&lt;/Tag&gt;&lt;Author&gt;Tableau&lt;/Author&gt;&lt;Year&gt;2023&lt;/Year&gt;&lt;Details&gt;&lt;_url&gt;https://www.tableau.com/learn/articles/time-series-analysis#why-its-used&lt;/_url&gt;&lt;_volume&gt;2023&lt;/_volume&gt;&lt;_issue&gt;3/22&lt;/_issue&gt;&lt;_accessed&gt;64808501&lt;/_accessed&gt;&lt;_created&gt;64808501&lt;/_created&gt;&lt;_modified&gt;64808501&lt;/_modified&gt;&lt;/Details&gt;&lt;Extra&gt;&lt;DBUID&gt;{62B73418-E7EA-4772-A85B-742AAA2FBBE5}&lt;/DBUID&gt;&lt;/Extra&gt;&lt;/Item&gt;&lt;/References&gt;&lt;/Group&gt;&lt;/Citation&gt;_x000a_"/>
    <w:docVar w:name="NE.Ref{DADA14F9-B36A-40E9-A88B-1A43B22BEC78}" w:val=" ADDIN NE.Ref.{DADA14F9-B36A-40E9-A88B-1A43B22BEC78}&lt;Citation&gt;&lt;Group&gt;&lt;References&gt;&lt;Item&gt;&lt;ID&gt;2927&lt;/ID&gt;&lt;UID&gt;{71331E4D-B96F-4999-B7C7-DBD80A95AE9E}&lt;/UID&gt;&lt;Title&gt;Migration and health: a framework for 21st century policy-making&lt;/Title&gt;&lt;Template&gt;Journal Article&lt;/Template&gt;&lt;Star&gt;0&lt;/Star&gt;&lt;Tag&gt;0&lt;/Tag&gt;&lt;Author&gt;Zimmerman, C; Kiss, L; Hossain, M&lt;/Author&gt;&lt;Year&gt;2011&lt;/Year&gt;&lt;Details&gt;&lt;_accessed&gt;64384469&lt;/_accessed&gt;&lt;_accession_num&gt;21629681&lt;/_accession_num&gt;&lt;_author_adr&gt;Gender Violence &amp;amp; Health Centre, Department of Global Health &amp;amp; Development, London School of Hygiene &amp;amp; Tropical Medicine, London, United Kingdom. cathy.zimmerman@lshtm.ac.uk&lt;/_author_adr&gt;&lt;_collection_scope&gt;SCIE&lt;/_collection_scope&gt;&lt;_created&gt;64384469&lt;/_created&gt;&lt;_date&gt;58553280&lt;/_date&gt;&lt;_date_display&gt;2011 May&lt;/_date_display&gt;&lt;_db_updated&gt;PubMed&lt;/_db_updated&gt;&lt;_doi&gt;10.1371/journal.pmed.1001034&lt;/_doi&gt;&lt;_impact_factor&gt;  11.613&lt;/_impact_factor&gt;&lt;_isbn&gt;1549-1676 (Electronic); 1549-1277 (Linking)&lt;/_isbn&gt;&lt;_issue&gt;5&lt;/_issue&gt;&lt;_journal&gt;PLoS Med&lt;/_journal&gt;&lt;_language&gt;eng&lt;/_language&gt;&lt;_modified&gt;64737950&lt;/_modified&gt;&lt;_pages&gt;e1001034&lt;/_pages&gt;&lt;_social_category&gt;医学(1)&lt;/_social_category&gt;&lt;_subject_headings&gt;Emigration and Immigration/*trends; Female; Health Policy/*trends; Humans; Male; *Policy Making; Travel&lt;/_subject_headings&gt;&lt;_tertiary_title&gt;PLoS medicine&lt;/_tertiary_title&gt;&lt;_type_work&gt;Journal Article&lt;/_type_work&gt;&lt;_url&gt;http://www.ncbi.nlm.nih.gov/entrez/query.fcgi?cmd=Retrieve&amp;amp;db=pubmed&amp;amp;dopt=Abstract&amp;amp;list_uids=21629681&amp;amp;query_hl=1&lt;/_url&gt;&lt;_volume&gt;8&lt;/_volume&gt;&lt;/Details&gt;&lt;Extra&gt;&lt;DBUID&gt;{93870BB0-CAEF-4F07-AAE0-DA131E288E28}&lt;/DBUID&gt;&lt;/Extra&gt;&lt;/Item&gt;&lt;/References&gt;&lt;/Group&gt;&lt;/Citation&gt;_x000a_"/>
    <w:docVar w:name="NE.Ref{DADE45A9-8365-4666-BA71-BBFA3D85B733}" w:val=" ADDIN NE.Ref.{DADE45A9-8365-4666-BA71-BBFA3D85B733}&lt;Citation&gt;&lt;Group&gt;&lt;References&gt;&lt;Item&gt;&lt;ID&gt;937&lt;/ID&gt;&lt;UID&gt;{C378B7EF-95FB-4E6C-B891-22CA1B006F3E}&lt;/UID&gt;&lt;Title&gt;Prevalence and correlates of sleep disturbance and depressive symptoms among Chinese adolescents: a cross-sectional survey study&lt;/Title&gt;&lt;Template&gt;Journal Article&lt;/Template&gt;&lt;Star&gt;0&lt;/Star&gt;&lt;Tag&gt;5&lt;/Tag&gt;&lt;Author&gt;Guo, L; Deng, J; He, Y; Deng, X; Huang, J; Huang, G; Gao, X; Lu, C&lt;/Author&gt;&lt;Year&gt;2014&lt;/Year&gt;&lt;Details&gt;&lt;_created&gt;64288700&lt;/_created&gt;&lt;_modified&gt;64288730&lt;/_modified&gt;&lt;_url&gt;http://www.ncbi.nlm.nih.gov/entrez/query.fcgi?cmd=Retrieve&amp;amp;db=pubmed&amp;amp;dopt=Abstract&amp;amp;list_uids=25079937&amp;amp;query_hl=1&lt;/_url&gt;&lt;_journal&gt;BMJ Open&lt;/_journal&gt;&lt;_volume&gt;4&lt;/_volume&gt;&lt;_issue&gt;7&lt;/_issue&gt;&lt;_pages&gt;e005517&lt;/_pages&gt;&lt;_tertiary_title&gt;BMJ open&lt;/_tertiary_title&gt;&lt;_doi&gt;10.1136/bmjopen-2014-005517&lt;/_doi&gt;&lt;_date_display&gt;2014 Jul 29&lt;/_date_display&gt;&lt;_date&gt;60259680&lt;/_date&gt;&lt;_type_work&gt;Journal Article; Research Support, Non-U.S. Gov&amp;apos;t&lt;/_type_work&gt;&lt;_isbn&gt;2044-6055 (Print); 2044-6055 (Linking)&lt;/_isbn&gt;&lt;_ori_publication&gt;Published by the BMJ Publishing Group Limited. For permission to use (where not_x000d__x000a_      already granted under a licence) please go to_x000d__x000a_      http://group.bmj.com/group/rights-licensing/permissions.&lt;/_ori_publication&gt;&lt;_accession_num&gt;25079937&lt;/_accession_num&gt;&lt;_keywords&gt;EPIDEMIOLOGY; MENTAL HEALTH; PAEDIATRICS&lt;/_keywords&gt;&lt;_subject_headings&gt;Adolescent; China/epidemiology; Cluster Analysis; Cross-Sectional Studies; Depression/*epidemiology; Female; Humans; Logistic Models; Male; Prevalence; Risk Factors; Sleep Wake Disorders/*epidemiology; Students/statistics &amp;amp; numerical data; Surveys and Questionnaires&lt;/_subject_headings&gt;&lt;_author_adr&gt;Department of Medical statistics and Epidemiology, School of Public Health, Sun Yat-sen University, Guangzhou, People&amp;apos;s Republic of China.; Center for ADR monitoring of Guangdong, Guangzhou, People&amp;apos;s Republic of China.; Department of Medical statistics and Epidemiology, School of Public Health, Sun Yat-sen University, Guangzhou, People&amp;apos;s Republic of China.; Department of Medical statistics and Epidemiology, School of Public Health, Sun Yat-sen University, Guangzhou, People&amp;apos;s Republic of China.; Center for ADR monitoring of Guangdong, Guangzhou, People&amp;apos;s Republic of China.; Center for ADR monitoring of Guangdong, Guangzhou, People&amp;apos;s Republic of China.; Department of Medical statistics and Epidemiology, School of Public Health, Sun Yat-sen University, Guangzhou, People&amp;apos;s Republic of China.; Department of Medical statistics and Epidemiology, School of Public Health, Sun Yat-sen University, Guangzhou, People&amp;apos;s Republic of China.&lt;/_author_adr&gt;&lt;_language&gt;eng&lt;/_language&gt;&lt;_accessed&gt;64288705&lt;/_accessed&gt;&lt;_db_updated&gt;PubMed&lt;/_db_updated&gt;&lt;_impact_factor&gt;   2.692&lt;/_impact_factor&gt;&lt;_collection_scope&gt;SCIE&lt;/_collection_scope&gt;&lt;/Details&gt;&lt;Extra&gt;&lt;DBUID&gt;{F96A950B-833F-4880-A151-76DA2D6A2879}&lt;/DBUID&gt;&lt;/Extra&gt;&lt;/Item&gt;&lt;/References&gt;&lt;/Group&gt;&lt;/Citation&gt;_x000a_"/>
    <w:docVar w:name="NE.Ref{DAE1945C-55D0-446A-B6C2-B92598508E83}" w:val=" ADDIN NE.Ref.{DAE1945C-55D0-446A-B6C2-B92598508E83}&lt;Citation&gt;&lt;Group&gt;&lt;References&gt;&lt;Item&gt;&lt;ID&gt;56&lt;/ID&gt;&lt;UID&gt;{DB8501AF-533E-455D-8ABF-D22A7C64D89C}&lt;/UID&gt;&lt;Title&gt;Integrating psychological and neurobiological considerations regarding the development and maintenance of specific Internet-use disorders: An Interaction of Person-Affect-Cognition-Execution (I-PACE) model&lt;/Title&gt;&lt;Template&gt;Journal Article&lt;/Template&gt;&lt;Star&gt;0&lt;/Star&gt;&lt;Tag&gt;0&lt;/Tag&gt;&lt;Author&gt;Brand, Matthias; Young, Kimberly S; Laier, Christian; Wölfling, Klaus; Potenza, Marc N&lt;/Author&gt;&lt;Year&gt;2016&lt;/Year&gt;&lt;Details&gt;&lt;_author_adr&gt;General Psychology: Cognition and Center for Behavioral Addiction Research (CeBAR), University of Duisburg-Essen, Germany;;Erwin L. Hahn Institute for Magnetic Resonance Imaging, Essen, Germany;;Center for Internet Addiction, Russell J. Jandoli School of Journalism and Mass Communication, St. Bonaventure University, Olean, USA;;Outpatient Clinic for Behavioral Addiction, Department of Psychosomatic Medicine and Psychotherapy, University Medical Center, Johannes Gutenberg University Mainz, Germany;;Departments of Psychiatry, Neuroscience and Child Study, Yale University School of Medicine, New Haven, USA;;National Center on Addiction and Substance Abuse, Yale University School of Medicine, New Haven, USA;;Connecticut Mental Health Center, New Haven, USA&lt;/_author_adr&gt;&lt;_collection_scope&gt;SCIE&lt;/_collection_scope&gt;&lt;_created&gt;64747401&lt;/_created&gt;&lt;_db_provider&gt;CNKI&lt;/_db_provider&gt;&lt;_impact_factor&gt;   9.052&lt;/_impact_factor&gt;&lt;_isbn&gt;0149-7634&lt;/_isbn&gt;&lt;_journal&gt;Neuroscience and Biobehavioral Reviews&lt;/_journal&gt;&lt;_keywords&gt;Internet addiction;;Internet-gaming disorder;;Internet-use disorders;;Cue-reactivity;;Inhibitory control;;Executive functions&lt;/_keywords&gt;&lt;_modified&gt;64747401&lt;/_modified&gt;&lt;_social_category&gt;心理学(1)&lt;/_social_category&gt;&lt;_volume&gt;71&lt;/_volume&gt;&lt;/Details&gt;&lt;Extra&gt;&lt;DBUID&gt;{EAD0D9F0-7B9C-4750-A1E8-6A02F78A758B}&lt;/DBUID&gt;&lt;/Extra&gt;&lt;/Item&gt;&lt;/References&gt;&lt;/Group&gt;&lt;/Citation&gt;_x000a_"/>
    <w:docVar w:name="NE.Ref{DAF2CEED-FF92-4D1E-BF6F-CAB55D914ABD}" w:val=" ADDIN NE.Ref.{DAF2CEED-FF92-4D1E-BF6F-CAB55D914ABD}&lt;Citation&gt;&lt;Group&gt;&lt;References&gt;&lt;Item&gt;&lt;ID&gt;883&lt;/ID&gt;&lt;UID&gt;{D37E753B-4A44-4457-8207-00B8786EB8D5}&lt;/UID&gt;&lt;Title&gt;Monitoring The Future: National Survey Results on Drug Use, 1975-2016: Overview, key findings on adolescent drug use&lt;/Title&gt;&lt;Template&gt;Report&lt;/Template&gt;&lt;Star&gt;0&lt;/Star&gt;&lt;Tag&gt;0&lt;/Tag&gt;&lt;Author&gt;&amp;quot; Lloyd D. Johnston&amp;quot;; &amp;quot; Patrick M. O’Malley&amp;quot;; &amp;quot; Richard A. Miech&amp;quot;; &amp;quot; Jerald G. Bachman&amp;quot;; &amp;quot;John E. Schulenberg&amp;quot;&lt;/Author&gt;&lt;Year&gt;2017&lt;/Year&gt;&lt;Details&gt;&lt;_accessed&gt;61843120&lt;/_accessed&gt;&lt;_created&gt;61841834&lt;/_created&gt;&lt;_modified&gt;61841834&lt;/_modified&gt;&lt;_publisher&gt;Institute for Social Research, The University of Michigan&lt;/_publisher&gt;&lt;_url&gt;http://www.monitoringthefuture.org/pubs/monographs/mtf-overview2016.pdf&lt;/_url&gt;&lt;/Details&gt;&lt;Extra&gt;&lt;DBUID&gt;{B3F72E5F-0442-4E5A-9D98-614B0241D013}&lt;/DBUID&gt;&lt;/Extra&gt;&lt;/Item&gt;&lt;/References&gt;&lt;/Group&gt;&lt;/Citation&gt;_x000a_"/>
    <w:docVar w:name="NE.Ref{DAF4FA05-BE8C-4C9A-A75B-8F9523FE8D9C}" w:val=" ADDIN NE.Ref.{DAF4FA05-BE8C-4C9A-A75B-8F9523FE8D9C}&lt;Citation&gt;&lt;Group&gt;&lt;References&gt;&lt;Item&gt;&lt;ID&gt;22&lt;/ID&gt;&lt;UID&gt;{5940F012-A96B-4EDB-9855-15FEC8B34731}&lt;/UID&gt;&lt;Title&gt;Health Effects of Overweight and Obesity in 195 Countries over 25 Years&lt;/Title&gt;&lt;Template&gt;Journal Article&lt;/Template&gt;&lt;Star&gt;0&lt;/Star&gt;&lt;Tag&gt;0&lt;/Tag&gt;&lt;Author&gt;Afshin, A; Forouzanfar, M H; Reitsma, M B; Sur, P; Estep, K; Lee, A; Marczak, L; Mokdad, A H; Moradi-Lakeh, M; Naghavi, M; Salama, J S; Vos, T; Abate, K H; Abbafati, C; Ahmed, M B; Al-Aly, Z; Alkerwi, A; Al-Raddadi, R; Amare, A T; Amberbir, A; Amegah, A K; Amini, E; Amrock, S M; Anjana, R M; Ärnlöv, J; Asayesh, H; Banerjee, A; Barac, A; Baye, E; Bennett, D A; Beyene, A S; Biadgilign, S; Biryukov, S; Bjertness, E; Boneya, D J; Campos-Nonato, I; Carrero, J J; Cecilio, P; Cercy, K; Ciobanu, L G; Cornaby, L; Damtew, S A; Dandona, L; Dandona, R; Dharmaratne, S D; Duncan, B B; Eshrati, B; Esteghamati, A; Feigin, V L; Fernandes, J C; Fürst, T; Gebrehiwot, T T; Gold, A; Gona, P N; Goto, A; Habtewold, T D; Hadush, K T; Hafezi-Nejad, N; Hay, S I; Horino, M; Islami, F; Kamal, R; Kasaeian, A; Katikireddi, S V; Kengne, A P; Kesavachandran, C N; Khader, Y S; Khang, Y H; Khubchandani, J; Kim, D; Kim, Y J; Kinfu, Y; Kosen, S; Ku, T; Defo, B K; Kumar, G A; Larson, H J; Leinsalu, M; Liang, X; Lim, S S; Liu, P; Lopez, A D; Lozano, R; Majeed, A; Malekzadeh, R; Malta, D C; Mazidi, M; McAlinden, C; McGarvey, S T; Mengistu, D T; Mensah, G A; Mensink, GBM; Mezgebe, H B; Mirrakhimov, E M; Mueller, U O; Noubiap, J J; Obermeyer, C M; Ogbo, F A; Owolabi, M O; Patton, G C; Pourmalek, F; Qorbani, M; Rafay, A; Rai, R K; Ranabhat, C L; Reinig, N; Safiri, S; Salomon, J A; Sanabria, J R; Santos, I S; Sartorius, B; Sawhney, M; Schmidhuber, J; Schutte, A E; Schmidt, M I; Sepanlou, S G; Shamsizadeh, M; Sheikhbahaei, S; Shin, M J; Shiri, R; Shiue, I; Roba, H S; Silva, DAS; Silverberg, J I; Singh, J A; Stranges, S; Swaminathan, S; Tabarés-Seisdedos, R; Tadese, F; Tedla, B A; Tegegne, B S; Terkawi, A S; Thakur, J S; Tonelli, M; Topor-Madry, R; Tyrovolas, S; Ukwaja, K N; Uthman, O A; Vaezghasemi, M; Vasankari, T; Vlassov, V V; Vollset, S E; Weiderpass, E; Werdecker, A; Wesana, J; Westerman, R; Yano, Y; Yonemoto, N; Yonga, G; Zaidi, Z; Zenebe, Z M; Zipkin, B; Murray, CJL&lt;/Author&gt;&lt;Year&gt;2017&lt;/Year&gt;&lt;Details&gt;&lt;_accession_num&gt;28604169&lt;/_accession_num&gt;&lt;_collection_scope&gt;SCIE&lt;/_collection_scope&gt;&lt;_created&gt;64845368&lt;/_created&gt;&lt;_date&gt;2017-07-06&lt;/_date&gt;&lt;_date_display&gt;2017 Jul 6&lt;/_date_display&gt;&lt;_doi&gt;10.1056/NEJMoa1614362&lt;/_doi&gt;&lt;_impact_factor&gt; 176.079&lt;/_impact_factor&gt;&lt;_isbn&gt;1533-4406 (Electronic); 0028-4793 (Print); 0028-4793 (Linking)&lt;/_isbn&gt;&lt;_issue&gt;1&lt;/_issue&gt;&lt;_journal&gt;N Engl J Med&lt;/_journal&gt;&lt;_language&gt;eng&lt;/_language&gt;&lt;_modified&gt;64845368&lt;/_modified&gt;&lt;_pages&gt;13-27&lt;/_pages&gt;&lt;_social_category&gt;医学(1)&lt;/_social_category&gt;&lt;_subject_headings&gt;Adult; Body Mass Index; Cardiovascular Diseases/complications/mortality; Child; Female; Global Health; Humans; Male; Obesity/complications/*epidemiology; Overweight/complications/epidemiology; Pediatric Obesity/epidemiology; Prevalence&lt;/_subject_headings&gt;&lt;_tertiary_title&gt;The New England journal of medicine&lt;/_tertiary_title&gt;&lt;_type_work&gt;Journal Article&lt;/_type_work&gt;&lt;_url&gt;http://www.ncbi.nlm.nih.gov/entrez/query.fcgi?cmd=Retrieve&amp;amp;db=pubmed&amp;amp;dopt=Abstract&amp;amp;list_uids=28604169&amp;amp;query_hl=1&lt;/_url&gt;&lt;_volume&gt;377&lt;/_volume&gt;&lt;/Details&gt;&lt;Extra&gt;&lt;DBUID&gt;{3F9387F2-331A-44EC-89D9-44E8C1CA5F18}&lt;/DBUID&gt;&lt;/Extra&gt;&lt;/Item&gt;&lt;/References&gt;&lt;/Group&gt;&lt;/Citation&gt;_x000a_"/>
    <w:docVar w:name="NE.Ref{DB1A5604-AE7B-434D-9121-31C59C030F84}" w:val=" ADDIN NE.Ref.{DB1A5604-AE7B-434D-9121-31C59C030F84}&lt;Citation&gt;&lt;Group&gt;&lt;References&gt;&lt;Item&gt;&lt;ID&gt;560&lt;/ID&gt;&lt;UID&gt;{A8D387F0-3962-4780-8F57-DE13DE162261}&lt;/UID&gt;&lt;Title&gt;北京6～16岁儿童膳食摄入状况及与身体脂肪的关联研究&lt;/Title&gt;&lt;Template&gt;Journal Article&lt;/Template&gt;&lt;Star&gt;0&lt;/Star&gt;&lt;Tag&gt;0&lt;/Tag&gt;&lt;Author&gt;黄艺文; 闫银坤; 侯冬青; 朱忠信; 郁兆仓; 王宏健; 高爱钰; 赵小元; 肖培; 程红; 米杰&lt;/Author&gt;&lt;Year&gt;2021&lt;/Year&gt;&lt;Details&gt;&lt;_author_adr&gt;国家儿童医学中心儿童慢病管理中心首都医科大学附属北京儿童医院;首都儿科研究所流行病学研究室;北京市密云区中小学卫生保健所;北京市通州区中小学卫生保健所;北京市房山区中小学卫生保健所;北京市东城区中小学卫生保健所;&lt;/_author_adr&gt;&lt;_db_provider&gt;CNKI&lt;/_db_provider&gt;&lt;_isbn&gt;1008-6579&lt;/_isbn&gt;&lt;_issue&gt;12&lt;/_issue&gt;&lt;_journal&gt;中国儿童保健杂志&lt;/_journal&gt;&lt;_keywords&gt;青少年;膳食状况;身体脂肪;肥胖;儿童&lt;/_keywords&gt;&lt;_pages&gt;1281-1285&lt;/_pages&gt;&lt;_url&gt;https://link.cnki.net/urlid/61.1346.R.20211117.0923.002&lt;/_url&gt;&lt;_volume&gt;29&lt;/_volume&gt;&lt;_created&gt;65171587&lt;/_created&gt;&lt;_modified&gt;65171587&lt;/_modified&gt;&lt;_collection_scope&gt;CSCD&lt;/_collection_scope&gt;&lt;_translated_author&gt;Huang, Yi wen;Yan, Yin kun;Hou, Dong qing;Zhu, Zhong xin;Yu, Zhao cang;Wang, Hong jian;Gao, Ai yu;Zhao, Xiao yuan;Xiao, Pei;Cheng, Hong;Mi, Jie&lt;/_translated_author&gt;&lt;/Details&gt;&lt;Extra&gt;&lt;DBUID&gt;{DE16ABCE-A785-434C-BF43-2FE58866AFDD}&lt;/DBUID&gt;&lt;/Extra&gt;&lt;/Item&gt;&lt;/References&gt;&lt;/Group&gt;&lt;/Citation&gt;_x000a_"/>
    <w:docVar w:name="NE.Ref{DB245EBB-89F1-4F99-8691-F78D91743CB5}" w:val=" ADDIN NE.Ref.{DB245EBB-89F1-4F99-8691-F78D91743CB5}&lt;Citation&gt;&lt;Group&gt;&lt;References&gt;&lt;Item&gt;&lt;ID&gt;970&lt;/ID&gt;&lt;UID&gt;{17130B88-CF52-43E7-AC59-606C60433C5C}&lt;/UID&gt;&lt;Title&gt;中国中小学校卫生人员聘任模式现况&lt;/Title&gt;&lt;Template&gt;Journal Article&lt;/Template&gt;&lt;Star&gt;0&lt;/Star&gt;&lt;Tag&gt;0&lt;/Tag&gt;&lt;Author&gt;王海雪; 朱广荣; 温萌萌; 崔立华; 张冰; 马军; 刘星彤; 谢婷; 彭玉林; 杨杰文&lt;/Author&gt;&lt;Year&gt;2017&lt;/Year&gt;&lt;Details&gt;&lt;_author_aff&gt;北京大学公共卫生学院/儿童青少年卫生研究所;河北理工大学公共卫生学院;吉林省教育厅;陕西省西安市教育局;河南财经政法大学;广州市中小学卫生健康促进中心;&lt;/_author_aff&gt;&lt;_cited_count&gt;10&lt;/_cited_count&gt;&lt;_date&gt;2017-03-25&lt;/_date&gt;&lt;_issue&gt;03&lt;/_issue&gt;&lt;_journal&gt;中国学校卫生&lt;/_journal&gt;&lt;_keywords&gt;卫生人员;中小学生卫生保健服务;组织和管理&lt;/_keywords&gt;&lt;_pages&gt;475-477&lt;/_pages&gt;&lt;_url&gt;https://kns.cnki.net/kcms/detail/detail.aspx?FileName=XIWS201703054&amp;amp;DbName=CJFQ2017&lt;/_url&gt;&lt;_volume&gt;38&lt;/_volume&gt;&lt;_created&gt;64194811&lt;/_created&gt;&lt;_modified&gt;64194811&lt;/_modified&gt;&lt;_db_updated&gt;CNKI - Reference&lt;/_db_updated&gt;&lt;_collection_scope&gt;PKU&lt;/_collection_scope&gt;&lt;_translated_author&gt;Wang, Haixue;Zhu, Guangrong;Wen, Mengmeng;Cui, Lihua;Zhang, Bing;Ma, Jun;Liu, Xingtong;Xie, Ting;Peng, Yulin;Yang, Jiewen&lt;/_translated_author&gt;&lt;/Details&gt;&lt;Extra&gt;&lt;DBUID&gt;{F96A950B-833F-4880-A151-76DA2D6A2879}&lt;/DBUID&gt;&lt;/Extra&gt;&lt;/Item&gt;&lt;/References&gt;&lt;/Group&gt;&lt;/Citation&gt;_x000a_"/>
    <w:docVar w:name="NE.Ref{DB3F5B6A-92BB-4B72-A9C7-7EE7801DC20F}" w:val=" ADDIN NE.Ref.{DB3F5B6A-92BB-4B72-A9C7-7EE7801DC20F}&lt;Citation&gt;&lt;Group&gt;&lt;References&gt;&lt;Item&gt;&lt;ID&gt;4296&lt;/ID&gt;&lt;UID&gt;{362EE07D-2949-475E-AF73-A78A867AE7CB}&lt;/UID&gt;&lt;Title&gt;Association between physical activity and depressive symptoms in adolescents: A  prospective cohort study&lt;/Title&gt;&lt;Template&gt;Journal Article&lt;/Template&gt;&lt;Star&gt;0&lt;/Star&gt;&lt;Tag&gt;0&lt;/Tag&gt;&lt;Author&gt;Jiang, W; Sun, L; He, Y; Liu, W; Hua, Y; Zheng, X; Huang, C; Liu, Q; Xiong, L; Guo, L&lt;/Author&gt;&lt;Year&gt;2023&lt;/Year&gt;&lt;Details&gt;&lt;_accession_num&gt;37852160&lt;/_accession_num&gt;&lt;_author_adr&gt;Department of Medical Statistics and Epidemiology, School of Public Health, Sun  Yat-sen University, Guangzhou 510080, China.; Guangzhou Center for Disease Control and Prevention, Guangzhou 510080, China.; Department of Medical Statistics and Epidemiology, School of Public Health, Sun  Yat-sen University, Guangzhou 510080, China.; Faculty of School Health, Guangzhou Centre for Disease Control and Prevention,  Guangzhou 510080, China.; 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Guangzhou Center for Disease Control and Prevention, Guangzhou 510080, China.  Electronic address: gzcdc_xionglh@gz.gov.cn.; Department of Medical Statistics and Epidemiology, School of Public Health, Sun  Yat-sen University, Guangzhou 510080, China. Electronic address:  guolan3@mail.sysu.edu.cn.&lt;/_author_adr&gt;&lt;_collection_scope&gt;SSCI;SCIE&lt;/_collection_scope&gt;&lt;_created&gt;65230005&lt;/_created&gt;&lt;_date&gt;2023-11-01&lt;/_date&gt;&lt;_date_display&gt;2023 Nov&lt;/_date_display&gt;&lt;_db_updated&gt;PubMed&lt;/_db_updated&gt;&lt;_doi&gt;10.1016/j.psychres.2023.115544&lt;/_doi&gt;&lt;_impact_factor&gt;  11.300&lt;/_impact_factor&gt;&lt;_isbn&gt;1872-7123 (Electronic); 0165-1781 (Linking)&lt;/_isbn&gt;&lt;_journal&gt;Psychiatry Res&lt;/_journal&gt;&lt;_keywords&gt;Moderate-to-vigorous physical activity; Modifying factors; New-onset depression; Subsequent depressive symptoms&lt;/_keywords&gt;&lt;_language&gt;eng&lt;/_language&gt;&lt;_modified&gt;65230005&lt;/_modified&gt;&lt;_ori_publication&gt;Copyright (c) 2023 Elsevier B.V. All rights reserved.&lt;/_ori_publication&gt;&lt;_pages&gt;115544&lt;/_pages&gt;&lt;_social_category&gt;精神病学(3)&lt;/_social_category&gt;&lt;_subject_headings&gt;Humans; Adolescent; *Depression/epidemiology/diagnosis; Cohort Studies; Prospective Studies; *Exercise; Students&lt;/_subject_headings&gt;&lt;_tertiary_title&gt;Psychiatry research&lt;/_tertiary_title&gt;&lt;_type_work&gt;Journal Article; Research Support, Non-U.S. Gov&amp;apos;t&lt;/_type_work&gt;&lt;_url&gt;http://www.ncbi.nlm.nih.gov/entrez/query.fcgi?cmd=Retrieve&amp;amp;db=pubmed&amp;amp;dopt=Abstract&amp;amp;list_uids=37852160&amp;amp;query_hl=1&lt;/_url&gt;&lt;_volume&gt;329&lt;/_volume&gt;&lt;/Details&gt;&lt;Extra&gt;&lt;DBUID&gt;{93870BB0-CAEF-4F07-AAE0-DA131E288E28}&lt;/DBUID&gt;&lt;/Extra&gt;&lt;/Item&gt;&lt;/References&gt;&lt;/Group&gt;&lt;/Citation&gt;_x000a_"/>
    <w:docVar w:name="NE.Ref{DB805CEE-6D3E-4D76-93A6-E86767E063FB}" w:val=" ADDIN NE.Ref.{DB805CEE-6D3E-4D76-93A6-E86767E063FB}&lt;Citation&gt;&lt;Group&gt;&lt;References&gt;&lt;Item&gt;&lt;ID&gt;4031&lt;/ID&gt;&lt;UID&gt;{42841875-3344-4BAD-85E1-4D8AD1DD4539}&lt;/UID&gt;&lt;Title&gt;Impact of mobile phones and wireless devices use on children and adolescents&amp;apos;  mental health: a systematic review&lt;/Title&gt;&lt;Template&gt;Journal Article&lt;/Template&gt;&lt;Star&gt;0&lt;/Star&gt;&lt;Tag&gt;1&lt;/Tag&gt;&lt;Author&gt;Girela-Serrano, B M; Spiers, ADV; Ruotong, L; Gangadia, S; Toledano, M B; Di Simplicio, M&lt;/Author&gt;&lt;Year&gt;2022&lt;/Year&gt;&lt;Details&gt;&lt;_accession_num&gt;35705765&lt;/_accession_num&gt;&lt;_author_adr&gt;Division of Psychiatry, Department of Brain Sciences, Imperial College London,  7th Floor, Commonwealth Building, Du Cane Road, London, W12 0NN, UK.  b.girela-serrano@imperial.ac.uk.; Westminster Children and Adolescents Mental Health Services, Central and North  West London NHS Foundation Trust, London, W9 2NW, UK.  b.girela-serrano@imperial.ac.uk.; MRC Centre for Environment and Health, School of Public Health, Faculty of  Medicine, Imperial College London, St Mary&amp;apos;s Campus, Norfolk Place, London, W2  1PG, UK.; NIHR Health Protection Research Unit On Chemical Radiation Threats and Hazards,  School of Public Health, Faculty of Medicine, Imperial College London, St Mary&amp;apos;s  Campus, Norfolk Place, London, W2 1PG, UK.; Division of Psychiatry, Department of Brain Sciences, Imperial College London,  7th Floor, Commonwealth Building, Du Cane Road, London, W12 0NN, UK.; Division of Psychiatry, Department of Brain Sciences, Imperial College London,  7th Floor, Commonwealth Building, Du Cane Road, London, W12 0NN, UK.; MRC Centre for Environment and Health, School of Public Health, Faculty of  Medicine, Imperial College London, St Mary&amp;apos;s Campus, Norfolk Place, London, W2  1PG, UK.; NIHR Health Protection Research Unit On Chemical Radiation Threats and Hazards,  School of Public Health, Faculty of Medicine, Imperial College London, St Mary&amp;apos;s  Campus, Norfolk Place, London, W2 1PG, UK.; Mohn Centre for Children&amp;apos;s Health and Wellbeing, School of Public Health, Faculty  of Medicine, Imperial College London, St Mary&amp;apos;s Campus, Norfolk Place, London, W2  1PG, UK.; Division of Psychiatry, Department of Brain Sciences, Imperial College London,  7th Floor, Commonwealth Building, Du Cane Road, London, W12 0NN, UK.&lt;/_author_adr&gt;&lt;_collection_scope&gt;SCIE;SSCI&lt;/_collection_scope&gt;&lt;_created&gt;65037168&lt;/_created&gt;&lt;_date&gt;2022-06-16&lt;/_date&gt;&lt;_date_display&gt;2022 Jun 16&lt;/_date_display&gt;&lt;_doi&gt;10.1007/s00787-022-02012-8&lt;/_doi&gt;&lt;_impact_factor&gt;   5.349&lt;/_impact_factor&gt;&lt;_isbn&gt;1435-165X (Electronic); 1018-8827 (Print); 1018-8827 (Linking)&lt;/_isbn&gt;&lt;_journal&gt;Eur Child Adolesc Psychiatry&lt;/_journal&gt;&lt;_keywords&gt;Child and adolescent; Epidemiology; Mental health; Mobile phone and wireless devices; Systematic review&lt;/_keywords&gt;&lt;_language&gt;eng&lt;/_language&gt;&lt;_modified&gt;65118883&lt;/_modified&gt;&lt;_ori_publication&gt;© 2022. The Author(s).&lt;/_ori_publication&gt;&lt;_pages&gt;1-31&lt;/_pages&gt;&lt;_social_category&gt;儿科(1) &amp;amp; 精神病学(2) &amp;amp; 心理学：发育(2)&lt;/_social_category&gt;&lt;_tertiary_title&gt;European child &amp;amp; adolescent psychiatry&lt;/_tertiary_title&gt;&lt;_type_work&gt;Journal Article; Review&lt;/_type_work&gt;&lt;_url&gt;http://www.ncbi.nlm.nih.gov/entrez/query.fcgi?cmd=Retrieve&amp;amp;db=pubmed&amp;amp;dopt=Abstract&amp;amp;list_uids=35705765&amp;amp;query_hl=1&lt;/_url&gt;&lt;/Details&gt;&lt;Extra&gt;&lt;DBUID&gt;{93870BB0-CAEF-4F07-AAE0-DA131E288E28}&lt;/DBUID&gt;&lt;/Extra&gt;&lt;/Item&gt;&lt;/References&gt;&lt;/Group&gt;&lt;/Citation&gt;_x000a_"/>
    <w:docVar w:name="NE.Ref{DB916AD6-1C03-4E7E-AF12-8EBBC68DFFD6}" w:val=" ADDIN NE.Ref.{DB916AD6-1C03-4E7E-AF12-8EBBC68DFFD6}&lt;Citation&gt;&lt;Group&gt;&lt;References&gt;&lt;Item&gt;&lt;ID&gt;3479&lt;/ID&gt;&lt;UID&gt;{330C7896-FB45-48F8-9E97-232310B78969}&lt;/UID&gt;&lt;Title&gt;Eight-Year Depressive Symptom Trajectories and Incident Stroke: A 10-Year  Follow-Up of the HRS (Health and Retirement Study)&lt;/Title&gt;&lt;Template&gt;Journal Article&lt;/Template&gt;&lt;Star&gt;0&lt;/Star&gt;&lt;Tag&gt;0&lt;/Tag&gt;&lt;Author&gt;Soh, Y; Tiemeier, H; Kawachi, I; Berkman, L F; Kubzansky, L D&lt;/Author&gt;&lt;Year&gt;2022&lt;/Year&gt;&lt;Details&gt;&lt;_accession_num&gt;35603598&lt;/_accession_num&gt;&lt;_author_adr&gt;Department of Social and Behavioral Sciences (Y.S., H.T., I.K., L.F.B., L.D.K.),  Harvard T.H. Chan School of Public Health, Boston, MA.; Department of Social and Behavioral Sciences (Y.S., H.T., I.K., L.F.B., L.D.K.),  Harvard T.H. Chan School of Public Health, Boston, MA.; Department of Social and Behavioral Sciences (Y.S., H.T., I.K., L.F.B., L.D.K.),  Harvard T.H. Chan School of Public Health, Boston, MA.; Department of Social and Behavioral Sciences (Y.S., H.T., I.K., L.F.B., L.D.K.),  Harvard T.H. Chan School of Public Health, Boston, MA.; Harvard Center for Population and Development, Cambridge, MA (L.F.B.).; Department of Social and Behavioral Sciences (Y.S., H.T., I.K., L.F.B., L.D.K.),  Harvard T.H. Chan School of Public Health, Boston, MA.; Lee Kum Sheung Center for Health and Happiness (L.D.K.), Harvard T.H. Chan School  of Public Health, Boston, MA.&lt;/_author_adr&gt;&lt;_date_display&gt;2022 Aug&lt;/_date_display&gt;&lt;_date&gt;2022-08-01&lt;/_date&gt;&lt;_doi&gt;10.1161/STROKEAHA.121.037768&lt;/_doi&gt;&lt;_isbn&gt;1524-4628 (Electronic); 0039-2499 (Linking)&lt;/_isbn&gt;&lt;_issue&gt;8&lt;/_issue&gt;&lt;_journal&gt;Stroke&lt;/_journal&gt;&lt;_keywords&gt;aged; cardiovascular diseases; cohort studies; depression; follow-up studies; risk factors; stroke&lt;/_keywords&gt;&lt;_language&gt;eng&lt;/_language&gt;&lt;_pages&gt;2569-2576&lt;/_pages&gt;&lt;_subject_headings&gt;*Depression/diagnosis; Follow-Up Studies; Humans; Longitudinal Studies; Prospective Studies; Retirement; Risk Factors; *Stroke/epidemiology&lt;/_subject_headings&gt;&lt;_tertiary_title&gt;Stroke&lt;/_tertiary_title&gt;&lt;_type_work&gt;Journal Article; Research Support, N.I.H., Extramural&lt;/_type_work&gt;&lt;_url&gt;http://www.ncbi.nlm.nih.gov/entrez/query.fcgi?cmd=Retrieve&amp;amp;db=pubmed&amp;amp;dopt=Abstract&amp;amp;list_uids=35603598&amp;amp;query_hl=1&lt;/_url&gt;&lt;_volume&gt;53&lt;/_volume&gt;&lt;_created&gt;64734595&lt;/_created&gt;&lt;_modified&gt;64734595&lt;/_modified&gt;&lt;_db_updated&gt;PubMed&lt;/_db_updated&gt;&lt;_impact_factor&gt;  10.170&lt;/_impact_factor&gt;&lt;_social_category&gt;医学(1)&lt;/_social_category&gt;&lt;_collection_scope&gt;SCIE&lt;/_collection_scope&gt;&lt;/Details&gt;&lt;Extra&gt;&lt;DBUID&gt;{93870BB0-CAEF-4F07-AAE0-DA131E288E28}&lt;/DBUID&gt;&lt;/Extra&gt;&lt;/Item&gt;&lt;/References&gt;&lt;/Group&gt;&lt;/Citation&gt;_x000a_"/>
    <w:docVar w:name="NE.Ref{DBA63551-D9AF-4585-AAF3-D56C59AE11EA}" w:val=" ADDIN NE.Ref.{DBA63551-D9AF-4585-AAF3-D56C59AE11EA}&lt;Citation&gt;&lt;Group&gt;&lt;References&gt;&lt;Item&gt;&lt;ID&gt;29&lt;/ID&gt;&lt;UID&gt;{ACB20F79-F725-4D25-9483-222B7A9831AE}&lt;/UID&gt;&lt;Title&gt;Childhood household dysfunction and risk of self-harm: a cohort study of 107 518  young adults in Stockholm County&lt;/Title&gt;&lt;Template&gt;Journal Article&lt;/Template&gt;&lt;Star&gt;0&lt;/Star&gt;&lt;Tag&gt;0&lt;/Tag&gt;&lt;Author&gt;Björkenstam, E; Kosidou, K; Björkenstam, C&lt;/Author&gt;&lt;Year&gt;2016&lt;/Year&gt;&lt;Details&gt;&lt;_accessed&gt;65152556&lt;/_accessed&gt;&lt;_accession_num&gt;27032414&lt;/_accession_num&gt;&lt;_author_adr&gt;Department of Public Health Sciences, Division of Social Medicine, Karolinska  Institutet, Stockholm, Sweden Department of Community Health Sciences, Fielding  School of Public Health and California Center for Population Research, University  of California Los Angeles, Los Angeles, CA, USA emma.bjorkenstam@ki.se.; Department of Public Health Sciences, Division Public Health Epidemiology,  Karolinska Institutet, Stockholm, Sweden Center for Epidemiology and Community  Medicine, Stockholm County Council, Stockholm, Sweden.; Department of Epidemiology, Fielding School of Public Health, University of  California Los Angeles, Los Angeles, CA, USA.&lt;/_author_adr&gt;&lt;_collection_scope&gt;SCIE&lt;/_collection_scope&gt;&lt;_created&gt;65026814&lt;/_created&gt;&lt;_date&gt;2016-04-01&lt;/_date&gt;&lt;_date_display&gt;2016 Apr&lt;/_date_display&gt;&lt;_doi&gt;10.1093/ije/dyw012&lt;/_doi&gt;&lt;_impact_factor&gt;   9.685&lt;/_impact_factor&gt;&lt;_isbn&gt;1464-3685 (Electronic); 0300-5771 (Linking)&lt;/_isbn&gt;&lt;_issue&gt;2&lt;/_issue&gt;&lt;_journal&gt;Int J Epidemiol&lt;/_journal&gt;&lt;_language&gt;eng&lt;/_language&gt;&lt;_modified&gt;65152556&lt;/_modified&gt;&lt;_ori_publication&gt;© The Author 2016; all rights reserved. Published by Oxford University Press on _x000d__x000a_      behalf of the International Epidemiological Association.&lt;/_ori_publication&gt;&lt;_pages&gt;501-11&lt;/_pages&gt;&lt;_social_category&gt;医学(1)&lt;/_social_category&gt;&lt;_subject_headings&gt;Adolescent; Child; Child Abuse/*statistics &amp;amp; numerical data; *Child of Impaired Parents; Domestic Violence/statistics &amp;amp; numerical data; Family Characteristics; *Family Relations; Female; Humans; Male; Proportional Hazards Models; Registries; Self-Injurious Behavior/epidemiology/*psychology; Socioeconomic Factors; Surveys and Questionnaires; Sweden/epidemiology; Young Adult&lt;/_subject_headings&gt;&lt;_tertiary_title&gt;International journal of epidemiology&lt;/_tertiary_title&gt;&lt;_type_work&gt;Journal Article; Research Support, Non-U.S. Gov&amp;apos;t&lt;/_type_work&gt;&lt;_url&gt;http://www.ncbi.nlm.nih.gov/entrez/query.fcgi?cmd=Retrieve&amp;amp;db=pubmed&amp;amp;dopt=Abstract&amp;amp;list_uids=27032414&amp;amp;query_hl=1&lt;/_url&gt;&lt;_volume&gt;45&lt;/_volume&gt;&lt;/Details&gt;&lt;Extra&gt;&lt;DBUID&gt;{B229E695-20C0-47E4-A960-6A523A810098}&lt;/DBUID&gt;&lt;/Extra&gt;&lt;/Item&gt;&lt;/References&gt;&lt;/Group&gt;&lt;Group&gt;&lt;References&gt;&lt;Item&gt;&lt;ID&gt;88&lt;/ID&gt;&lt;UID&gt;{ED6ACAF8-E0B7-4D50-9CF8-446BD9F7F815}&lt;/UID&gt;&lt;Title&gt;SURVEY OF ADVERSE CHILDHOOD EXPERIENCES AND ASSOCIATED HEALTH-HARMING BEHAVIOURS AMONG POLISH STUDENTS&lt;/Title&gt;&lt;Template&gt;Web Page&lt;/Template&gt;&lt;Star&gt;0&lt;/Star&gt;&lt;Tag&gt;0&lt;/Tag&gt;&lt;Author&gt;Makaruk, Katarzyna; Włodarczyk, Joanna; Sethi, Dinesh; Michalski, Piotr; Szredzińska, Renata; Karwowska, Paulina&lt;/Author&gt;&lt;Year&gt;2018&lt;/Year&gt;&lt;Details&gt;&lt;_accessed&gt;65123836&lt;/_accessed&gt;&lt;_created&gt;65123836&lt;/_created&gt;&lt;_issue&gt;10/27&lt;/_issue&gt;&lt;_modified&gt;65171333&lt;/_modified&gt;&lt;_url&gt;https://fdds.pl/_Resources/Persistent/2/4/5/a/245aa7cce56f00421a07d3ae61f1e729e20bff90/ace-report-poland-en.pdf&lt;/_url&gt;&lt;_volume&gt;2023&lt;/_volume&gt;&lt;/Details&gt;&lt;Extra&gt;&lt;DBUID&gt;{B229E695-20C0-47E4-A960-6A523A810098}&lt;/DBUID&gt;&lt;/Extra&gt;&lt;/Item&gt;&lt;/References&gt;&lt;/Group&gt;&lt;/Citation&gt;_x000a_"/>
    <w:docVar w:name="NE.Ref{DBA8B65C-4F01-46F4-BF45-8263A7E2E235}" w:val=" ADDIN NE.Ref.{DBA8B65C-4F01-46F4-BF45-8263A7E2E235}&lt;Citation&gt;&lt;Group&gt;&lt;References&gt;&lt;Item&gt;&lt;ID&gt;397&lt;/ID&gt;&lt;UID&gt;{CE9240EC-9964-43DB-AA90-4A6B44B001B2}&lt;/UID&gt;&lt;Title&gt;The CES-D as a screen for depression and other psychiatric disorders in adolescents&lt;/Title&gt;&lt;Template&gt;Journal Article&lt;/Template&gt;&lt;Star&gt;0&lt;/Star&gt;&lt;Tag&gt;0&lt;/Tag&gt;&lt;Author&gt;Garrison, C Z; Addy, C L; Jackson, K L; McKeown, R E; Waller, J L&lt;/Author&gt;&lt;Year&gt;1991&lt;/Year&gt;&lt;Details&gt;&lt;_accession_num&gt;1890099&lt;/_accession_num&gt;&lt;_author_adr&gt;Department of Epidermiology and Biostatistics, University of South Carolina, Columbia 29208.&lt;/_author_adr&gt;&lt;_created&gt;60201778&lt;/_created&gt;&lt;_date&gt;1991-07-01&lt;/_date&gt;&lt;_date_display&gt;1991 Jul&lt;/_date_display&gt;&lt;_db_updated&gt;PubMed&lt;/_db_updated&gt;&lt;_doi&gt;10.1097/00004583-199107000-00017&lt;/_doi&gt;&lt;_issue&gt;4&lt;/_issue&gt;&lt;_journal&gt;J Am Acad Child Adolesc Psychiatry&lt;/_journal&gt;&lt;_keywords&gt;Adolescent; Depressive Disorder/diagnosis/*prevention &amp;amp; control/psychology; Female; Humans; Longitudinal Studies; Male; Mental Disorders/diagnosis/*prevention &amp;amp; control/psychology; Personality Inventory/*statistics &amp;amp; numerical data; Psychometrics; Reference Values; Risk Factors; Suicide/prevention &amp;amp; control/psychology&lt;/_keywords&gt;&lt;_language&gt;eng&lt;/_language&gt;&lt;_modified&gt;60201784&lt;/_modified&gt;&lt;_pages&gt;636-41&lt;/_pages&gt;&lt;_type_work&gt;Journal Article; Research Support, U.S. Gov&amp;apos;t, P.H.S.&lt;/_type_work&gt;&lt;_url&gt;http://www.ncbi.nlm.nih.gov/entrez/query.fcgi?cmd=Retrieve&amp;amp;db=pubmed&amp;amp;dopt=Abstract&amp;amp;list_uids=1890099&amp;amp;query_hl=1&lt;/_url&gt;&lt;_volume&gt;30&lt;/_volume&gt;&lt;/Details&gt;&lt;Extra&gt;&lt;DBUID&gt;{F2F0BADE-0539-416F-8F99-9BE45C02286C}&lt;/DBUID&gt;&lt;/Extra&gt;&lt;/Item&gt;&lt;/References&gt;&lt;/Group&gt;&lt;/Citation&gt;_x000a_"/>
    <w:docVar w:name="NE.Ref{DBBB3AC0-9932-44FD-8EC6-7A66A40FA6A8}" w:val=" ADDIN NE.Ref.{DBBB3AC0-9932-44FD-8EC6-7A66A40FA6A8}&lt;Citation&gt;&lt;Group&gt;&lt;References&gt;&lt;Item&gt;&lt;ID&gt;67&lt;/ID&gt;&lt;UID&gt;{0B9EB671-B5CA-4AD9-99E8-DF56EC7E98C2}&lt;/UID&gt;&lt;Title&gt;Can internet use become addictive?&lt;/Title&gt;&lt;Template&gt;Journal Article&lt;/Template&gt;&lt;Star&gt;0&lt;/Star&gt;&lt;Tag&gt;0&lt;/Tag&gt;&lt;Author&gt;Brand, M&lt;/Author&gt;&lt;Year&gt;2022&lt;/Year&gt;&lt;Details&gt;&lt;_accession_num&gt;35587961&lt;/_accession_num&gt;&lt;_author_adr&gt;General Psychology: Cognition and Center for Behavioral Addiction Research  (CeBAR), University of Duisburg-Essen, Duisburg, Germany.; Erwin L. Hahn Institute for Magnetic Resonance Imaging, Essen, Germany.&lt;/_author_adr&gt;&lt;_collection_scope&gt;SCI;SCIE&lt;/_collection_scope&gt;&lt;_created&gt;64748420&lt;/_created&gt;&lt;_date&gt;2022-05-20&lt;/_date&gt;&lt;_date_display&gt;2022 May 20&lt;/_date_display&gt;&lt;_doi&gt;10.1126/science.abn4189&lt;/_doi&gt;&lt;_impact_factor&gt;  63.714&lt;/_impact_factor&gt;&lt;_isbn&gt;1095-9203 (Electronic); 0036-8075 (Linking)&lt;/_isbn&gt;&lt;_issue&gt;6595&lt;/_issue&gt;&lt;_journal&gt;Science&lt;/_journal&gt;&lt;_language&gt;eng&lt;/_language&gt;&lt;_modified&gt;64748420&lt;/_modified&gt;&lt;_pages&gt;798-799&lt;/_pages&gt;&lt;_social_category&gt;综合性期刊(1)&lt;/_social_category&gt;&lt;_subject_headings&gt;Humans; Internet; *Internet Addiction Disorder/physiopathology; *Internet Use; Neural Pathways/anatomy &amp;amp; histology/physiopathology; Prefrontal Cortex/anatomy &amp;amp; histology/physiopathology; *Substance-Related Disorders/physiopathology&lt;/_subject_headings&gt;&lt;_tertiary_title&gt;Science (New York, N.Y.)&lt;/_tertiary_title&gt;&lt;_type_work&gt;Journal Article&lt;/_type_work&gt;&lt;_url&gt;http://www.ncbi.nlm.nih.gov/entrez/query.fcgi?cmd=Retrieve&amp;amp;db=pubmed&amp;amp;dopt=Abstract&amp;amp;list_uids=35587961&amp;amp;query_hl=1&lt;/_url&gt;&lt;_volume&gt;376&lt;/_volume&gt;&lt;/Details&gt;&lt;Extra&gt;&lt;DBUID&gt;{EAD0D9F0-7B9C-4750-A1E8-6A02F78A758B}&lt;/DBUID&gt;&lt;/Extra&gt;&lt;/Item&gt;&lt;/References&gt;&lt;/Group&gt;&lt;/Citation&gt;_x000a_"/>
    <w:docVar w:name="NE.Ref{DBC35D41-4FD9-4601-8A49-3370D8CE8476}" w:val=" ADDIN NE.Ref.{DBC35D41-4FD9-4601-8A49-3370D8CE8476}&lt;Citation&gt;&lt;Group&gt;&lt;References&gt;&lt;Item&gt;&lt;ID&gt;25&lt;/ID&gt;&lt;UID&gt;{BED5CE2C-6A4B-41A3-85EB-757DF630712D}&lt;/UID&gt;&lt;Title&gt;Time-varying associations of pre-migration and post-migration stressors in refugees&amp;apos; mental health during resettlement: a longitudinal study in Australia&lt;/Title&gt;&lt;Template&gt;Journal Article&lt;/Template&gt;&lt;Star&gt;0&lt;/Star&gt;&lt;Tag&gt;0&lt;/Tag&gt;&lt;Author&gt;Wu, Shuxian; Renzaho, Andre M N; Hall, Brian J; Shi, Lishuo; Ling, Li; Chen, Wen&lt;/Author&gt;&lt;Year&gt;2021&lt;/Year&gt;&lt;Details&gt;&lt;_alternate_title&gt;The Lancet Psychiatry&lt;/_alternate_title&gt;&lt;_created&gt;64808194&lt;/_created&gt;&lt;_date&gt;2021-01-01&lt;/_date&gt;&lt;_date_display&gt;2021&lt;/_date_display&gt;&lt;_doi&gt;https://doi.org/10.1016/S2215-0366(20)30422-3&lt;/_doi&gt;&lt;_isbn&gt;2215-0366&lt;/_isbn&gt;&lt;_issue&gt;1&lt;/_issue&gt;&lt;_journal&gt;The Lancet Psychiatry&lt;/_journal&gt;&lt;_modified&gt;64808194&lt;/_modified&gt;&lt;_pages&gt;36-47&lt;/_pages&gt;&lt;_url&gt;https://www.sciencedirect.com/science/article/pii/S2215036620304223&lt;/_url&gt;&lt;_volume&gt;8&lt;/_volume&gt;&lt;/Details&gt;&lt;Extra&gt;&lt;DBUID&gt;{62B73418-E7EA-4772-A85B-742AAA2FBBE5}&lt;/DBUID&gt;&lt;/Extra&gt;&lt;/Item&gt;&lt;/References&gt;&lt;/Group&gt;&lt;Group&gt;&lt;References&gt;&lt;Item&gt;&lt;ID&gt;79&lt;/ID&gt;&lt;UID&gt;{FC83F32D-8466-40E4-9E23-2F32CFF1754C}&lt;/UID&gt;&lt;Title&gt;Trends in U.S. adolescent physical activity and obesity: A 20-year  age-period-cohort analysis&lt;/Title&gt;&lt;Template&gt;Journal Article&lt;/Template&gt;&lt;Star&gt;0&lt;/Star&gt;&lt;Tag&gt;0&lt;/Tag&gt;&lt;Author&gt;Loux, T; Matusik, M; Hamzic, A&lt;/Author&gt;&lt;Year&gt;2023&lt;/Year&gt;&lt;Details&gt;&lt;_accession_num&gt;36517961&lt;/_accession_num&gt;&lt;_author_adr&gt;Department of Epidemiology and Biostatistics, Saint Louis University, St. Louis,  Missouri, USA.; Department of Epidemiology and Biostatistics, Saint Louis University, St. Louis,  Missouri, USA.; Department of Epidemiology and Biostatistics, Saint Louis University, St. Louis,  Missouri, USA.&lt;/_author_adr&gt;&lt;_date_display&gt;2023 Mar&lt;/_date_display&gt;&lt;_date&gt;2023-03-01&lt;/_date&gt;&lt;_doi&gt;10.1111/ijpo.12996&lt;/_doi&gt;&lt;_isbn&gt;2047-6310 (Electronic); 2047-6302 (Linking)&lt;/_isbn&gt;&lt;_issue&gt;3&lt;/_issue&gt;&lt;_journal&gt;Pediatr Obes&lt;/_journal&gt;&lt;_keywords&gt;body mass index; prevalence; trends&lt;/_keywords&gt;&lt;_language&gt;eng&lt;/_language&gt;&lt;_ori_publication&gt;© 2022 World Obesity Federation.&lt;/_ori_publication&gt;&lt;_pages&gt;e12996&lt;/_pages&gt;&lt;_subject_headings&gt;Adolescent; Humans; Child; Male; Female; *Pediatric Obesity/epidemiology/prevention &amp;amp; control; Body Mass Index; Exercise; Life Style; Prevalence; Cohort Studies&lt;/_subject_headings&gt;&lt;_tertiary_title&gt;Pediatric obesity&lt;/_tertiary_title&gt;&lt;_type_work&gt;Journal Article&lt;/_type_work&gt;&lt;_url&gt;http://www.ncbi.nlm.nih.gov/entrez/query.fcgi?cmd=Retrieve&amp;amp;db=pubmed&amp;amp;dopt=Abstract&amp;amp;list_uids=36517961&amp;amp;query_hl=1&lt;/_url&gt;&lt;_volume&gt;18&lt;/_volume&gt;&lt;_created&gt;64819998&lt;/_created&gt;&lt;_modified&gt;64819998&lt;/_modified&gt;&lt;_impact_factor&gt;   3.910&lt;/_impact_factor&gt;&lt;_social_category&gt;医学(2)&lt;/_social_category&gt;&lt;_collection_scope&gt;SCIE&lt;/_collection_scope&gt;&lt;/Details&gt;&lt;Extra&gt;&lt;DBUID&gt;{62B73418-E7EA-4772-A85B-742AAA2FBBE5}&lt;/DBUID&gt;&lt;/Extra&gt;&lt;/Item&gt;&lt;/References&gt;&lt;/Group&gt;&lt;Group&gt;&lt;References&gt;&lt;Item&gt;&lt;ID&gt;80&lt;/ID&gt;&lt;UID&gt;{9470997C-1500-4B80-9677-BE4CDDD17580}&lt;/UID&gt;&lt;Title&gt;A systematic review and multilevel regression analysis reveals the comorbidity  prevalence in cancer&lt;/Title&gt;&lt;Template&gt;Journal Article&lt;/Template&gt;&lt;Star&gt;0&lt;/Star&gt;&lt;Tag&gt;0&lt;/Tag&gt;&lt;Author&gt;Vrinzen, CEJ; Delfgou, L; Stadhouders, N; Hermens, RPMG; Merkx, MAW; Bloemendal, H J; Jeurissen, PPT&lt;/Author&gt;&lt;Year&gt;2023&lt;/Year&gt;&lt;Details&gt;&lt;_accession_num&gt;36779863&lt;/_accession_num&gt;&lt;_author_adr&gt;Radboudumc, Nijmegen, Netherlands.; Radboudumc, Nijmegen, Netherlands.; Radboudumc, Nijmegen, Netherlands.; Radboudumc, Nijmegen, Netherlands.; Radboudumc, Nijmegen, Netherlands.; Radboud Institute for Molecular Life Sciences, Nijmegen, Netherlands.; Radboudumc, Nijmegen, Netherlands.&lt;/_author_adr&gt;&lt;_date_display&gt;2023 Feb 13&lt;/_date_display&gt;&lt;_date&gt;2023-02-13&lt;/_date&gt;&lt;_doi&gt;10.1158/0008-5472.CAN-22-1336&lt;/_doi&gt;&lt;_isbn&gt;1538-7445 (Electronic); 0008-5472 (Linking)&lt;/_isbn&gt;&lt;_journal&gt;Cancer Res&lt;/_journal&gt;&lt;_language&gt;eng&lt;/_language&gt;&lt;_tertiary_title&gt;Cancer research&lt;/_tertiary_title&gt;&lt;_type_work&gt;Journal Article&lt;/_type_work&gt;&lt;_url&gt;http://www.ncbi.nlm.nih.gov/entrez/query.fcgi?cmd=Retrieve&amp;amp;db=pubmed&amp;amp;dopt=Abstract&amp;amp;list_uids=36779863&amp;amp;query_hl=1&lt;/_url&gt;&lt;_created&gt;64820030&lt;/_created&gt;&lt;_modified&gt;64820030&lt;/_modified&gt;&lt;_impact_factor&gt;  13.312&lt;/_impact_factor&gt;&lt;_social_category&gt;医学(1)&lt;/_social_category&gt;&lt;_collection_scope&gt;SCIE&lt;/_collection_scope&gt;&lt;/Details&gt;&lt;Extra&gt;&lt;DBUID&gt;{62B73418-E7EA-4772-A85B-742AAA2FBBE5}&lt;/DBUID&gt;&lt;/Extra&gt;&lt;/Item&gt;&lt;/References&gt;&lt;/Group&gt;&lt;/Citation&gt;_x000a_"/>
    <w:docVar w:name="NE.Ref{DBC9AA3C-FCA3-4D5D-B4D3-FEF9DFF3EFFA}" w:val=" ADDIN NE.Ref.{DBC9AA3C-FCA3-4D5D-B4D3-FEF9DFF3EFFA}&lt;Citation&gt;&lt;Group&gt;&lt;References&gt;&lt;Item&gt;&lt;ID&gt;3254&lt;/ID&gt;&lt;UID&gt;{047866AC-2A0F-4D27-BFA9-DA150BD5CCC3}&lt;/UID&gt;&lt;Title&gt;Rates of Myopia Development in Young Chinese Schoolchildren During the Outbreak of COVID-19&lt;/Title&gt;&lt;Template&gt;Journal Article&lt;/Template&gt;&lt;Star&gt;0&lt;/Star&gt;&lt;Tag&gt;0&lt;/Tag&gt;&lt;Author&gt;Hu, Y; Zhao, F; Ding, X; Zhang, S; Li, Z; Guo, Y; Feng, Z; Tang, X; Li, Q; Guo, L; Lu, C; Yang, X; He, M&lt;/Author&gt;&lt;Year&gt;2021&lt;/Year&gt;&lt;Details&gt;&lt;_accession_num&gt;34529002&lt;/_accession_num&gt;&lt;_author_adr&gt;State Key Laboratory of Ophthalmology, Zhongshan Ophthalmic Center, Sun Yat-Sen University, Guangzhou, China.; State Key Laboratory of Ophthalmology, Zhongshan Ophthalmic Center, Sun Yat-Sen University, Guangzhou, China.; State Key Laboratory of Ophthalmology, Zhongshan Ophthalmic Center, Sun Yat-Sen University, Guangzhou, China.; Department of Medical Statistics and Epidemiology, School of Public Health, Sun Yat-Sen University, Guangzhou, China.; State Key Laboratory of Ophthalmology, Zhongshan Ophthalmic Center, Sun Yat-Sen University, Guangzhou, China.; Health Promotion Centre for Primary and Secondary Schools of Guangzhou Municipality, Guangzhou, China.; State Key Laboratory of Ophthalmology, Zhongshan Ophthalmic Center, Sun Yat-Sen University, Guangzhou, China.; State Key Laboratory of Ophthalmology, Zhongshan Ophthalmic Center, Sun Yat-Sen University, Guangzhou, China.; Department of Medical Statistics and Epidemiology, School of Public Health, Sun Yat-Sen University, Guangzhou, China.; Department of Medical Statistics and Epidemiology, School of Public Health, Sun Yat-Sen University, Guangzhou, China.; Department of Medical Statistics and Epidemiology, School of Public Health, Sun Yat-Sen University, Guangzhou, China.; State Key Laboratory of Ophthalmology, Zhongshan Ophthalmic Center, Sun Yat-Sen University, Guangzhou, China.; State Key Laboratory of Ophthalmology, Zhongshan Ophthalmic Center, Sun Yat-Sen University, Guangzhou, China.&lt;/_author_adr&gt;&lt;_collection_scope&gt;SCI;SCIE&lt;/_collection_scope&gt;&lt;_created&gt;64551881&lt;/_created&gt;&lt;_date&gt;2021-10-01&lt;/_date&gt;&lt;_date_display&gt;2021 Oct 1&lt;/_date_display&gt;&lt;_db_updated&gt;PubMed&lt;/_db_updated&gt;&lt;_doi&gt;10.1001/jamaophthalmol.2021.3563&lt;/_doi&gt;&lt;_impact_factor&gt;   7.389&lt;/_impact_factor&gt;&lt;_isbn&gt;2168-6173 (Electronic); 2168-6165 (Linking)&lt;/_isbn&gt;&lt;_issue&gt;10&lt;/_issue&gt;&lt;_journal&gt;JAMA Ophthalmol&lt;/_journal&gt;&lt;_language&gt;eng&lt;/_language&gt;&lt;_modified&gt;64551882&lt;/_modified&gt;&lt;_pages&gt;1115-1121&lt;/_pages&gt;&lt;_subject_headings&gt;Age Factors; COVID-19/epidemiology/*prevention &amp;amp; control/transmission; Child; China/epidemiology; Humans; Incidence; Myopia/diagnosis/*epidemiology/physiopathology; Prevalence; Prospective Studies; Recreation; Risk Assessment; Risk Factors; Screen Time; Time Factors; *Vision, Ocular&lt;/_subject_headings&gt;&lt;_tertiary_title&gt;JAMA ophthalmology&lt;/_tertiary_title&gt;&lt;_type_work&gt;Comparative Study; Journal Article; Observational Study; Research Support, Non-U.S. Gov&amp;apos;t&lt;/_type_work&gt;&lt;_url&gt;http://www.ncbi.nlm.nih.gov/entrez/query.fcgi?cmd=Retrieve&amp;amp;db=pubmed&amp;amp;dopt=Abstract&amp;amp;list_uids=34529002&amp;amp;query_hl=1&lt;/_url&gt;&lt;_volume&gt;139&lt;/_volume&gt;&lt;/Details&gt;&lt;Extra&gt;&lt;DBUID&gt;{93870BB0-CAEF-4F07-AAE0-DA131E288E28}&lt;/DBUID&gt;&lt;/Extra&gt;&lt;/Item&gt;&lt;/References&gt;&lt;/Group&gt;&lt;/Citation&gt;_x000a_"/>
    <w:docVar w:name="NE.Ref{DBE58701-A878-41C1-AACC-EBF7D30865F8}" w:val=" ADDIN NE.Ref.{DBE58701-A878-41C1-AACC-EBF7D30865F8}&lt;Citation&gt;&lt;Group&gt;&lt;References&gt;&lt;Item&gt;&lt;ID&gt;876&lt;/ID&gt;&lt;UID&gt;{53CAD3BC-FE76-4A53-82BC-248B0F8B9614}&lt;/UID&gt;&lt;Title&gt;The CES-D scale: A self-report depression scale for research in the general populations.&lt;/Title&gt;&lt;Template&gt;Edited Book&lt;/Template&gt;&lt;Star&gt;1&lt;/Star&gt;&lt;Tag&gt;0&lt;/Tag&gt;&lt;Author&gt;Radloff, L S&lt;/Author&gt;&lt;Year&gt;1977&lt;/Year&gt;&lt;Details&gt;&lt;_accessed&gt;60201754&lt;/_accessed&gt;&lt;_created&gt;60201754&lt;/_created&gt;&lt;_modified&gt;60868812&lt;/_modified&gt;&lt;_pages&gt;385-401.doi:10,1177/014662167700100306_x000d__x000a__x000d__x000a_&lt;/_pages&gt;&lt;_secondary_title&gt;Applied Psychological Measurement&lt;/_secondary_title&gt;&lt;_volume&gt;1&lt;/_volume&gt;&lt;/Details&gt;&lt;Extra&gt;&lt;DBUID&gt;{D07AA872-643E-4EBF-B183-B33720C6CF77}&lt;/DBUID&gt;&lt;/Extra&gt;&lt;/Item&gt;&lt;/References&gt;&lt;/Group&gt;&lt;/Citation&gt;_x000a_"/>
    <w:docVar w:name="NE.Ref{DBF067B3-4763-4670-AEBA-DE1C5CA2FC0A}" w:val=" ADDIN NE.Ref.{DBF067B3-4763-4670-AEBA-DE1C5CA2FC0A}&lt;Citation&gt;&lt;Group&gt;&lt;References&gt;&lt;Item&gt;&lt;ID&gt;29&lt;/ID&gt;&lt;UID&gt;{6E51DE6C-E5D1-4521-9FAE-0BFB523FCB57}&lt;/UID&gt;&lt;Title&gt;Myopia and associated pathological complications&lt;/Title&gt;&lt;Template&gt;Journal Article&lt;/Template&gt;&lt;Star&gt;0&lt;/Star&gt;&lt;Tag&gt;0&lt;/Tag&gt;&lt;Author&gt;Saw, S M; Gazzard, G; Shih-Yen, E C; Chua, W H&lt;/Author&gt;&lt;Year&gt;2005&lt;/Year&gt;&lt;Details&gt;&lt;_accession_num&gt;16101943&lt;/_accession_num&gt;&lt;_author_adr&gt;Department of Community, Occupational and Family Medicine, National University of Singapore, 16 Medical Drive, Singapore 117597. cofsawsm@nus.edu.sg&lt;/_author_adr&gt;&lt;_date_display&gt;2005 Sep&lt;/_date_display&gt;&lt;_date&gt;2005-09-01&lt;/_date&gt;&lt;_doi&gt;10.1111/j.1475-1313.2005.00298.x&lt;/_doi&gt;&lt;_isbn&gt;0275-5408 (Print); 0275-5408 (Linking)&lt;/_isbn&gt;&lt;_issue&gt;5&lt;/_issue&gt;&lt;_journal&gt;Ophthalmic Physiol Opt&lt;/_journal&gt;&lt;_language&gt;eng&lt;/_language&gt;&lt;_pages&gt;381-91&lt;/_pages&gt;&lt;_subject_headings&gt;Adolescent; Adult; Aged; Cataract/etiology; Child; Choroid Diseases/etiology; Glaucoma/etiology; Humans; Macular Degeneration/etiology; Middle Aged; Myopia/*complications; Myopia, Degenerative/complications; Optic Disk/abnormalities; Retinal Diseases/etiology&lt;/_subject_headings&gt;&lt;_tertiary_title&gt;Ophthalmic &amp;amp; physiological optics : the journal of the British College of_x000d__x000a_      Ophthalmic Opticians (Optometrists)&lt;/_tertiary_title&gt;&lt;_type_work&gt;Journal Article; Review&lt;/_type_work&gt;&lt;_url&gt;http://www.ncbi.nlm.nih.gov/entrez/query.fcgi?cmd=Retrieve&amp;amp;db=pubmed&amp;amp;dopt=Abstract&amp;amp;list_uids=16101943&amp;amp;query_hl=1&lt;/_url&gt;&lt;_volume&gt;25&lt;/_volume&gt;&lt;_created&gt;63569807&lt;/_created&gt;&lt;_modified&gt;63569807&lt;/_modified&gt;&lt;_db_updated&gt;PubMed&lt;/_db_updated&gt;&lt;_impact_factor&gt;   2.624&lt;/_impact_factor&gt;&lt;/Details&gt;&lt;Extra&gt;&lt;DBUID&gt;{5D4A96AE-2D4D-41F0-9DA9-F21F7ED3972F}&lt;/DBUID&gt;&lt;/Extra&gt;&lt;/Item&gt;&lt;/References&gt;&lt;/Group&gt;&lt;Group&gt;&lt;References&gt;&lt;Item&gt;&lt;ID&gt;30&lt;/ID&gt;&lt;UID&gt;{F2DBE0D7-4C13-4771-B7CD-114E680C3D2D}&lt;/UID&gt;&lt;Title&gt;How blinding is pathological myopia?&lt;/Title&gt;&lt;Template&gt;Journal Article&lt;/Template&gt;&lt;Star&gt;0&lt;/Star&gt;&lt;Tag&gt;0&lt;/Tag&gt;&lt;Author&gt;Saw, S M&lt;/Author&gt;&lt;Year&gt;2006&lt;/Year&gt;&lt;Details&gt;&lt;_accession_num&gt;16622078&lt;/_accession_num&gt;&lt;_date_display&gt;2006 May&lt;/_date_display&gt;&lt;_date&gt;2006-05-01&lt;/_date&gt;&lt;_doi&gt;10.1136/bjo.2005.087999&lt;/_doi&gt;&lt;_isbn&gt;0007-1161 (Print); 0007-1161 (Linking)&lt;/_isbn&gt;&lt;_issue&gt;5&lt;/_issue&gt;&lt;_journal&gt;Br J Ophthalmol&lt;/_journal&gt;&lt;_language&gt;eng&lt;/_language&gt;&lt;_pages&gt;525-6&lt;/_pages&gt;&lt;_subject_headings&gt;Aged; Asia; Blindness/*etiology/prevention &amp;amp; control; Contact Lenses; Disease Outbreaks; Eyeglasses; Humans; Middle Aged; Myopia/*complications/epidemiology/therapy; Ophthalmology/methods&lt;/_subject_headings&gt;&lt;_tertiary_title&gt;The British journal of ophthalmology&lt;/_tertiary_title&gt;&lt;_type_work&gt;Comment; Editorial; Research Support, Non-U.S. Gov&amp;apos;t&lt;/_type_work&gt;&lt;_url&gt;http://www.ncbi.nlm.nih.gov/entrez/query.fcgi?cmd=Retrieve&amp;amp;db=pubmed&amp;amp;dopt=Abstract&amp;amp;list_uids=16622078&amp;amp;query_hl=1&lt;/_url&gt;&lt;_volume&gt;90&lt;/_volume&gt;&lt;_created&gt;63569808&lt;/_created&gt;&lt;_modified&gt;63569808&lt;/_modified&gt;&lt;_db_updated&gt;PubMed&lt;/_db_updated&gt;&lt;_impact_factor&gt;   3.611&lt;/_impact_factor&gt;&lt;/Details&gt;&lt;Extra&gt;&lt;DBUID&gt;{5D4A96AE-2D4D-41F0-9DA9-F21F7ED3972F}&lt;/DBUID&gt;&lt;/Extra&gt;&lt;/Item&gt;&lt;/References&gt;&lt;/Group&gt;&lt;/Citation&gt;_x000a_"/>
    <w:docVar w:name="NE.Ref{DBF2CAFC-690D-4654-94F0-E238352A6D2F}" w:val=" ADDIN NE.Ref.{DBF2CAFC-690D-4654-94F0-E238352A6D2F}&lt;Citation&gt;&lt;Group&gt;&lt;References&gt;&lt;Item&gt;&lt;ID&gt;3297&lt;/ID&gt;&lt;UID&gt;{11B797A0-33E1-412B-943F-55C3A68414A8}&lt;/UID&gt;&lt;Title&gt;Notice by the Ministry of Education and other eight departments on the issuance of the &amp;quot;Implementation Plan for the Prevention and Control of Myopia in Children and Adolescents&amp;quot;, China, 2018&lt;/Title&gt;&lt;Template&gt;Web Page&lt;/Template&gt;&lt;Star&gt;0&lt;/Star&gt;&lt;Tag&gt;0&lt;/Tag&gt;&lt;Author&gt;&amp;quot;Ministry of Education of the People&amp;apos;s Republic of China&amp;quot;&lt;/Author&gt;&lt;Year&gt;2018&lt;/Year&gt;&lt;Details&gt;&lt;_accessed&gt;64570956&lt;/_accessed&gt;&lt;_created&gt;64570956&lt;/_created&gt;&lt;_modified&gt;64570956&lt;/_modified&gt;&lt;_url&gt;http://en.moe.gov.cn/news/press_releases/201811/t20181101_353402.html. Source: www.moe.gov.cn&lt;/_url&gt;&lt;/Details&gt;&lt;Extra&gt;&lt;DBUID&gt;{93870BB0-CAEF-4F07-AAE0-DA131E288E28}&lt;/DBUID&gt;&lt;/Extra&gt;&lt;/Item&gt;&lt;/References&gt;&lt;/Group&gt;&lt;/Citation&gt;_x000a_"/>
    <w:docVar w:name="NE.Ref{DC0D1853-B2FB-4C24-9309-92B5AAFE1B41}" w:val=" ADDIN NE.Ref.{DC0D1853-B2FB-4C24-9309-92B5AAFE1B41}&lt;Citation&gt;&lt;Group&gt;&lt;References&gt;&lt;Item&gt;&lt;ID&gt;969&lt;/ID&gt;&lt;UID&gt;{57F1C977-0036-43CC-BB39-562A6774EF50}&lt;/UID&gt;&lt;Title&gt;北京市东城区校医队伍建设实践与思考&lt;/Title&gt;&lt;Template&gt;Journal Article&lt;/Template&gt;&lt;Star&gt;0&lt;/Star&gt;&lt;Tag&gt;0&lt;/Tag&gt;&lt;Author&gt;高爱钰&lt;/Author&gt;&lt;Year&gt;2011&lt;/Year&gt;&lt;Details&gt;&lt;_author_aff&gt;北京市东城区中小学卫生保健所;&lt;/_author_aff&gt;&lt;_cited_count&gt;8&lt;/_cited_count&gt;&lt;_date&gt;2011-10-17&lt;/_date&gt;&lt;_issue&gt;10&lt;/_issue&gt;&lt;_journal&gt;中国学校卫生&lt;/_journal&gt;&lt;_keywords&gt;卫生人员;组织和管理;师资培训;学生保健服务&lt;/_keywords&gt;&lt;_pages&gt;1242-1243&lt;/_pages&gt;&lt;_url&gt;https://kns.cnki.net/kcms/detail/detail.aspx?FileName=XIWS201110032&amp;amp;DbName=CJFQ2011&lt;/_url&gt;&lt;_volume&gt;32&lt;/_volume&gt;&lt;_created&gt;64194810&lt;/_created&gt;&lt;_modified&gt;64194810&lt;/_modified&gt;&lt;_db_updated&gt;CNKI - Reference&lt;/_db_updated&gt;&lt;_collection_scope&gt;PKU&lt;/_collection_scope&gt;&lt;_translated_author&gt;Gao, Aiyu&lt;/_translated_author&gt;&lt;/Details&gt;&lt;Extra&gt;&lt;DBUID&gt;{F96A950B-833F-4880-A151-76DA2D6A2879}&lt;/DBUID&gt;&lt;/Extra&gt;&lt;/Item&gt;&lt;/References&gt;&lt;/Group&gt;&lt;/Citation&gt;_x000a_"/>
    <w:docVar w:name="NE.Ref{DC1025CD-2766-4BA9-867E-A8730AD431A2}" w:val=" ADDIN NE.Ref.{DC1025CD-2766-4BA9-867E-A8730AD431A2}&lt;Citation&gt;&lt;Group&gt;&lt;References&gt;&lt;Item&gt;&lt;ID&gt;59&lt;/ID&gt;&lt;UID&gt;{94287B45-83AC-4F90-8F53-F18682E44B54}&lt;/UID&gt;&lt;Title&gt;Loneliness and social isolation as risk factors for mortality: a meta-analytic review.&lt;/Title&gt;&lt;Template&gt;Journal Article&lt;/Template&gt;&lt;Star&gt;0&lt;/Star&gt;&lt;Tag&gt;0&lt;/Tag&gt;&lt;Author&gt;Holt-Lunstad, Julianne;Smith, Timothy B;Baker, Mark;Harris, Tyler;Stephenson, David&lt;/Author&gt;&lt;Year&gt;2015&lt;/Year&gt;&lt;Details&gt;&lt;_pages&gt;227-37&lt;/_pages&gt;&lt;_url&gt;https://www.ncbi.nlm.nih.gov/pubmed/25910392&lt;/_url&gt;&lt;_doi&gt;10.1177/1745691614568352&lt;/_doi&gt;&lt;_keywords&gt;loneliness;mortality;social isolation&lt;/_keywords&gt;&lt;_language&gt;English&lt;/_language&gt;&lt;_issue&gt;2&lt;/_issue&gt;&lt;_db_provider&gt;PubMed&lt;/_db_provider&gt;&lt;_volume&gt;10&lt;/_volume&gt;&lt;_journal&gt;Perspectives on psychological science : a journal of the Association for Psychological Science&lt;/_journal&gt;&lt;_isbn&gt;1745-6916 &lt;/_isbn&gt;&lt;_author_adr&gt;Department of Psychology julianne_holt-lunstad@byu.edu.;Department of Counseling Psychology, Brigham Young University.;Department of Psychology.;Department of Psychology.;Department of Psychology.&lt;/_author_adr&gt;&lt;_impact_factor&gt;  11.621&lt;/_impact_factor&gt;&lt;_created&gt;64779071&lt;/_created&gt;&lt;_modified&gt;64779071&lt;/_modified&gt;&lt;/Details&gt;&lt;Extra&gt;&lt;DBUID&gt;{262F321C-6F5E-42FE-A29B-2689D77CF0BF}&lt;/DBUID&gt;&lt;/Extra&gt;&lt;/Item&gt;&lt;/References&gt;&lt;/Group&gt;&lt;/Citation&gt;_x000a_"/>
    <w:docVar w:name="NE.Ref{DC10C98C-42BF-4207-93E1-2FA4251D7DE6}" w:val=" ADDIN NE.Ref.{DC10C98C-42BF-4207-93E1-2FA4251D7DE6}&lt;Citation&gt;&lt;Group&gt;&lt;References&gt;&lt;Item&gt;&lt;ID&gt;36&lt;/ID&gt;&lt;UID&gt;{0C33614F-2122-488C-8B7A-22E54F1367F5}&lt;/UID&gt;&lt;Title&gt;重庆市中小学卫生保健所&lt;/Title&gt;&lt;Template&gt;Web Page&lt;/Template&gt;&lt;Star&gt;0&lt;/Star&gt;&lt;Tag&gt;0&lt;/Tag&gt;&lt;Author&gt;百度百科&lt;/Author&gt;&lt;Year&gt;0&lt;/Year&gt;&lt;Details&gt;&lt;_url&gt;https://baike.baidu.com/item/%E9%87%8D%E5%BA%86%E5%B8%82%E4%B8%AD%E5%B0%8F%E5%AD%A6%E5%8D%AB%E7%94%9F%E4%BF%9D%E5%81%A5%E6%89%80/20425120&lt;/_url&gt;&lt;_issue&gt;7/2&lt;/_issue&gt;&lt;_volume&gt;2022&lt;/_volume&gt;&lt;_accessed&gt;64430833&lt;/_accessed&gt;&lt;_created&gt;64430833&lt;/_created&gt;&lt;_modified&gt;64430833&lt;/_modified&gt;&lt;_translated_author&gt;Bai, Dubaike&lt;/_translated_author&gt;&lt;/Details&gt;&lt;Extra&gt;&lt;DBUID&gt;{79C5FD63-3C89-4745-94F9-8D429523D767}&lt;/DBUID&gt;&lt;/Extra&gt;&lt;/Item&gt;&lt;/References&gt;&lt;/Group&gt;&lt;/Citation&gt;_x000a_"/>
    <w:docVar w:name="NE.Ref{DC2BF0D9-0F08-4AF0-8FEE-A295C361ACF3}" w:val=" ADDIN NE.Ref.{DC2BF0D9-0F08-4AF0-8FEE-A295C361ACF3}&lt;Citation&gt;&lt;Group&gt;&lt;References&gt;&lt;Item&gt;&lt;ID&gt;1022&lt;/ID&gt;&lt;UID&gt;{C5AA6CB6-2B49-4E40-BAF2-9E4197EE593E}&lt;/UID&gt;&lt;Title&gt;Objectives of healthy people 2020&lt;/Title&gt;&lt;Template&gt;Web Page&lt;/Template&gt;&lt;Star&gt;0&lt;/Star&gt;&lt;Tag&gt;0&lt;/Tag&gt;&lt;Author&gt;Services, US Department Of Health&lt;/Author&gt;&lt;Year&gt;0&lt;/Year&gt;&lt;Details&gt;&lt;_url&gt;http://www.gov.scot/Topics/Education/Schools/HLivi/schoolmeals.&lt;/_url&gt;&lt;_volume&gt;2022-01-20&lt;/_volume&gt;&lt;_accessed&gt;64196005&lt;/_accessed&gt;&lt;_created&gt;64196005&lt;/_created&gt;&lt;_modified&gt;64196005&lt;/_modified&gt;&lt;/Details&gt;&lt;Extra&gt;&lt;DBUID&gt;{F96A950B-833F-4880-A151-76DA2D6A2879}&lt;/DBUID&gt;&lt;/Extra&gt;&lt;/Item&gt;&lt;/References&gt;&lt;/Group&gt;&lt;/Citation&gt;_x000a_"/>
    <w:docVar w:name="NE.Ref{DC6877F0-F385-4D87-9400-FBC1A1249297}" w:val=" ADDIN NE.Ref.{DC6877F0-F385-4D87-9400-FBC1A1249297}&lt;Citation&gt;&lt;Group&gt;&lt;References&gt;&lt;Item&gt;&lt;ID&gt;34&lt;/ID&gt;&lt;UID&gt;{98494D56-93B1-4D3B-9330-E70A5433FE59}&lt;/UID&gt;&lt;Title&gt;我国中小学卫生保健机构的发展机遇与策略&lt;/Title&gt;&lt;Template&gt;Magazine Article&lt;/Template&gt;&lt;Star&gt;0&lt;/Star&gt;&lt;Tag&gt;0&lt;/Tag&gt;&lt;Author&gt;潘勇平; 曹丕军; 高爱钰&lt;/Author&gt;&lt;Year&gt;2010&lt;/Year&gt;&lt;Details&gt;&lt;_accessed&gt;64430792&lt;/_accessed&gt;&lt;_created&gt;64430792&lt;/_created&gt;&lt;_issue&gt;05&lt;/_issue&gt;&lt;_modified&gt;64430793&lt;/_modified&gt;&lt;_pages&gt;513 514 517&lt;/_pages&gt;&lt;_secondary_title&gt;中国学校卫生&lt;/_secondary_title&gt;&lt;_volume&gt;31&lt;/_volume&gt;&lt;_translated_author&gt;Pan, Yongping;Cao, Pijun;Gao, Aiyu&lt;/_translated_author&gt;&lt;/Details&gt;&lt;Extra&gt;&lt;DBUID&gt;{79C5FD63-3C89-4745-94F9-8D429523D767}&lt;/DBUID&gt;&lt;/Extra&gt;&lt;/Item&gt;&lt;/References&gt;&lt;/Group&gt;&lt;/Citation&gt;_x000a_"/>
    <w:docVar w:name="NE.Ref{DC9E3387-67E9-4ACA-BE88-6488369834CB}" w:val=" ADDIN NE.Ref.{DC9E3387-67E9-4ACA-BE88-6488369834CB}&lt;Citation&gt;&lt;Group&gt;&lt;References&gt;&lt;Item&gt;&lt;ID&gt;20&lt;/ID&gt;&lt;UID&gt;{63DB70E4-5905-46E6-B979-A80F5A5BB348}&lt;/UID&gt;&lt;Title&gt;Physical activity behaviours in adolescence: current evidence and opportunities for intervention&lt;/Title&gt;&lt;Template&gt;Journal Article&lt;/Template&gt;&lt;Star&gt;0&lt;/Star&gt;&lt;Tag&gt;0&lt;/Tag&gt;&lt;Author&gt;van Sluijs, EMF; Ekelund, U; Crochemore-Silva, I; Guthold, R; Ha, A; Lubans, D; Oyeyemi, A L; Ding, D; Katzmarzyk, P T&lt;/Author&gt;&lt;Year&gt;2021&lt;/Year&gt;&lt;Details&gt;&lt;_alternate_title&gt;LANCET&lt;/_alternate_title&gt;&lt;_collection_scope&gt;SCIE&lt;/_collection_scope&gt;&lt;_created&gt;64787896&lt;/_created&gt;&lt;_date&gt;2021-01-01&lt;/_date&gt;&lt;_date_display&gt;2021&lt;/_date_display&gt;&lt;_doi&gt;10.1016/S0140-6736(21)01259-9&lt;/_doi&gt;&lt;_impact_factor&gt; 202.731&lt;/_impact_factor&gt;&lt;_isbn&gt;0140-6736&lt;/_isbn&gt;&lt;_issue&gt;10298&lt;/_issue&gt;&lt;_journal&gt;LANCET&lt;/_journal&gt;&lt;_modified&gt;65097710&lt;/_modified&gt;&lt;_pages&gt;429-442&lt;/_pages&gt;&lt;_social_category&gt;医学(1)&lt;/_social_category&gt;&lt;_volume&gt;398&lt;/_volume&gt;&lt;_bibtex_key&gt;van SluijsEkelund-20&lt;/_bibtex_key&gt;&lt;/Details&gt;&lt;Extra&gt;&lt;DBUID&gt;{62B73418-E7EA-4772-A85B-742AAA2FBBE5}&lt;/DBUID&gt;&lt;/Extra&gt;&lt;/Item&gt;&lt;/References&gt;&lt;/Group&gt;&lt;/Citation&gt;_x000a_"/>
    <w:docVar w:name="NE.Ref{DCB4DC06-899D-44E4-B584-AD157B315AA9}" w:val=" ADDIN NE.Ref.{DCB4DC06-899D-44E4-B584-AD157B315AA9}&lt;Citation&gt;&lt;Group&gt;&lt;References&gt;&lt;Item&gt;&lt;ID&gt;2265&lt;/ID&gt;&lt;UID&gt;{E3BB99AF-D07B-4FC0-B6FF-D08EDDE4EDAF}&lt;/UID&gt;&lt;Title&gt;Alterations of microRNA-124 expression in peripheral blood mononuclear cells in pre- and post-treatment patients with major depressive disorder&lt;/Title&gt;&lt;Template&gt;Journal Article&lt;/Template&gt;&lt;Star&gt;0&lt;/Star&gt;&lt;Tag&gt;0&lt;/Tag&gt;&lt;Author&gt;He, Shen; Liu, Xiaohua; Jiang, Kaida; Peng, Daihui; Hong, Wu; Fang, Yiru; Qian, Yiping; Yu, Shunying; Li, Huafang&lt;/Author&gt;&lt;Year&gt;2016&lt;/Year&gt;&lt;Details&gt;&lt;_accessed&gt;63610094&lt;/_accessed&gt;&lt;_collection_scope&gt;SCI;SCIE;SSCI&lt;/_collection_scope&gt;&lt;_created&gt;63610093&lt;/_created&gt;&lt;_db_updated&gt;CrossRef&lt;/_db_updated&gt;&lt;_doi&gt;10.1016/j.jpsychires.2016.03.015&lt;/_doi&gt;&lt;_impact_factor&gt;   3.745&lt;/_impact_factor&gt;&lt;_isbn&gt;00223956&lt;/_isbn&gt;&lt;_journal&gt;Journal of Psychiatric Research&lt;/_journal&gt;&lt;_modified&gt;63610111&lt;/_modified&gt;&lt;_pages&gt;65-71&lt;/_pages&gt;&lt;_tertiary_title&gt;Journal of Psychiatric Research&lt;/_tertiary_title&gt;&lt;_url&gt;https://linkinghub.elsevier.com/retrieve/pii/S002239561630053X_x000d__x000a_https://api.elsevier.com/content/article/PII:S002239561630053X?httpAccept=text/xml&lt;/_url&gt;&lt;_volume&gt;78&lt;/_volume&gt;&lt;/Details&gt;&lt;Extra&gt;&lt;DBUID&gt;{B3F72E5F-0442-4E5A-9D98-614B0241D013}&lt;/DBUID&gt;&lt;/Extra&gt;&lt;/Item&gt;&lt;/References&gt;&lt;/Group&gt;&lt;/Citation&gt;_x000a_"/>
    <w:docVar w:name="NE.Ref{DCB964FD-FCC4-4948-8EED-1F915649AF9A}" w:val=" ADDIN NE.Ref.{DCB964FD-FCC4-4948-8EED-1F915649AF9A}&lt;Citation&gt;&lt;Group&gt;&lt;References&gt;&lt;Item&gt;&lt;ID&gt;29&lt;/ID&gt;&lt;UID&gt;{F032F0BB-6F35-4F2B-932D-C95F3BFFB644}&lt;/UID&gt;&lt;Title&gt;Pre-migration socioeconomic status and post-migration health satisfaction among Syrian refugees in Germany: A cross-sectional analysis&lt;/Title&gt;&lt;Template&gt;Journal Article&lt;/Template&gt;&lt;Star&gt;0&lt;/Star&gt;&lt;Tag&gt;0&lt;/Tag&gt;&lt;Author&gt;Bauer, Jan Michael; Brand, Tilman; Zeeb, Hajo&lt;/Author&gt;&lt;Year&gt;2020&lt;/Year&gt;&lt;Details&gt;&lt;_date_display&gt;2020/03/31&lt;/_date_display&gt;&lt;_date&gt;2020-03-31&lt;/_date&gt;&lt;_issue&gt;3&lt;/_issue&gt;&lt;_journal&gt;PLOS Medicine&lt;/_journal&gt;&lt;_ori_publication&gt;Public Library of Science&lt;/_ori_publication&gt;&lt;_pages&gt;e1003093&lt;/_pages&gt;&lt;_url&gt;https://doi.org/10.1371/journal.pmed.1003093&lt;/_url&gt;&lt;_volume&gt;17&lt;/_volume&gt;&lt;_created&gt;64808217&lt;/_created&gt;&lt;_modified&gt;64808217&lt;/_modified&gt;&lt;_impact_factor&gt;  11.613&lt;/_impact_factor&gt;&lt;_social_category&gt;医学(1)&lt;/_social_category&gt;&lt;_collection_scope&gt;SCIE&lt;/_collection_scope&gt;&lt;/Details&gt;&lt;Extra&gt;&lt;DBUID&gt;{62B73418-E7EA-4772-A85B-742AAA2FBBE5}&lt;/DBUID&gt;&lt;/Extra&gt;&lt;/Item&gt;&lt;/References&gt;&lt;/Group&gt;&lt;/Citation&gt;_x000a_"/>
    <w:docVar w:name="NE.Ref{DCDB38A7-58C1-426A-90F8-1740F74C1454}" w:val=" ADDIN NE.Ref.{DCDB38A7-58C1-426A-90F8-1740F74C1454}&lt;Citation&gt;&lt;Group&gt;&lt;References&gt;&lt;Item&gt;&lt;ID&gt;116&lt;/ID&gt;&lt;UID&gt;{4B90BB26-EBAD-44F1-AEC0-BE53E94D1315}&lt;/UID&gt;&lt;Title&gt;Acupressure effect on sleep quality: A systematic review and meta-analysis&lt;/Title&gt;&lt;Template&gt;Journal Article&lt;/Template&gt;&lt;Star&gt;0&lt;/Star&gt;&lt;Tag&gt;5&lt;/Tag&gt;&lt;Author&gt;Waits, A; Tang, Y R; Cheng, H M; Tai, C J; Chien, L Y&lt;/Author&gt;&lt;Year&gt;2018&lt;/Year&gt;&lt;Details&gt;&lt;_accession_num&gt;28089414&lt;/_accession_num&gt;&lt;_author_adr&gt;International Health Program, National Yang-Ming University, Taiwan.; Department of Traditional Chinese Medicine, Taipei Medical University Hospital, Taiwan.; Department of Medical Education, Taipei Veterans General Hospital, Taiwan; Institute of Public Health, National Yang-Ming University, Taiwan.; Department of Traditional Chinese Medicine, Taipei Medical University Hospital, Taiwan; Department of Obstetrics and Gynecology, School of Medicine, College of Medicine, Taipei Medical University, Taiwan. Electronic address: chenjtai@tmu.edu.tw.; International Health Program, National Yang-Ming University, Taiwan; Institute of Community Health Care, National Yang-Ming University, Taiwan. Electronic address: lychien@ym.edu.tw.&lt;/_author_adr&gt;&lt;_date_display&gt;2018 Feb&lt;/_date_display&gt;&lt;_date&gt;2018-02-01&lt;/_date&gt;&lt;_doi&gt;10.1016/j.smrv.2016.12.004&lt;/_doi&gt;&lt;_isbn&gt;1532-2955 (Electronic); 1087-0792 (Linking)&lt;/_isbn&gt;&lt;_journal&gt;Sleep Med Rev&lt;/_journal&gt;&lt;_keywords&gt;*Acupressure; *Insomnia; *Meta-analysis; *Pittsburgh sleep quality index; *Sleep quality; *Traditional Chinese medicine&lt;/_keywords&gt;&lt;_language&gt;eng&lt;/_language&gt;&lt;_ori_publication&gt;Copyright (c) 2016 Elsevier Ltd. All rights reserved.&lt;/_ori_publication&gt;&lt;_pages&gt;24-34&lt;/_pages&gt;&lt;_subject_headings&gt;Acupressure/*methods; Humans; Polysomnography; Sleep/*physiology; Sleep Initiation and Maintenance Disorders/*therapy; Surveys and Questionnaires&lt;/_subject_headings&gt;&lt;_tertiary_title&gt;Sleep medicine reviews&lt;/_tertiary_title&gt;&lt;_type_work&gt;Journal Article; Meta-Analysis; Review; Systematic Review&lt;/_type_work&gt;&lt;_url&gt;http://www.ncbi.nlm.nih.gov/entrez/query.fcgi?cmd=Retrieve&amp;amp;db=pubmed&amp;amp;dopt=Abstract&amp;amp;list_uids=28089414&amp;amp;query_hl=1&lt;/_url&gt;&lt;_volume&gt;37&lt;/_volume&gt;&lt;_created&gt;64186074&lt;/_created&gt;&lt;_modified&gt;64186074&lt;/_modified&gt;&lt;_db_updated&gt;PubMed&lt;/_db_updated&gt;&lt;_impact_factor&gt;  11.609&lt;/_impact_factor&gt;&lt;_collection_scope&gt;SCIE&lt;/_collection_scope&gt;&lt;/Details&gt;&lt;Extra&gt;&lt;DBUID&gt;{146642AC-9851-40A3-9718-A4D3FCD0A8A4}&lt;/DBUID&gt;&lt;/Extra&gt;&lt;/Item&gt;&lt;/References&gt;&lt;/Group&gt;&lt;Group&gt;&lt;References&gt;&lt;Item&gt;&lt;ID&gt;54&lt;/ID&gt;&lt;UID&gt;{258419FD-5EDD-4D5E-AE80-000A66088C21}&lt;/UID&gt;&lt;Title&gt;Neuropathology of Drug Addictions and Substance Misuse&lt;/Title&gt;&lt;Template&gt;Book&lt;/Template&gt;&lt;Star&gt;0&lt;/Star&gt;&lt;Tag&gt;0&lt;/Tag&gt;&lt;Author&gt;Nan-Ying Chiu, Wen-Yu Hsu&lt;/Author&gt;&lt;Year&gt;2016&lt;/Year&gt;&lt;Details&gt;&lt;_accessed&gt;64264928&lt;/_accessed&gt;&lt;_created&gt;64264928&lt;/_created&gt;&lt;_doi&gt;https://doi.org/10.1016/B978-0-12-800634-4.00062-7&lt;/_doi&gt;&lt;_isbn&gt;9780128006344&lt;/_isbn&gt;&lt;_keywords&gt;Benzodiazepines (BZDs); Insomnia; Methadone maintenance treatment (MMT); Opioid dependence; Pittsburgh Sleep Quality Index (PSQI); Polysomnography (PSG); Sleep disturbances; Sleep-disordered breathing (SDB); Trazodone&lt;/_keywords&gt;&lt;_modified&gt;64264928&lt;/_modified&gt;&lt;_pages&gt;608-615&lt;/_pages&gt;&lt;_publisher&gt;Academic Press&lt;/_publisher&gt;&lt;/Details&gt;&lt;Extra&gt;&lt;DBUID&gt;{B1128C8E-69BD-4D10-A52B-7E258D753839}&lt;/DBUID&gt;&lt;/Extra&gt;&lt;/Item&gt;&lt;/References&gt;&lt;/Group&gt;&lt;/Citation&gt;_x000a_"/>
    <w:docVar w:name="NE.Ref{DCDC43B3-6EBE-41AF-8AA7-B2FD6D2DF0F9}" w:val=" ADDIN NE.Ref.{DCDC43B3-6EBE-41AF-8AA7-B2FD6D2DF0F9}&lt;Citation&gt;&lt;Group&gt;&lt;References&gt;&lt;Item&gt;&lt;ID&gt;956&lt;/ID&gt;&lt;UID&gt;{38B32A5A-3EDA-49D8-A973-6C2489D7F0B2}&lt;/UID&gt;&lt;Title&gt;健康促进学校规范&lt;/Title&gt;&lt;Template&gt;Journal Article&lt;/Template&gt;&lt;Star&gt;0&lt;/Star&gt;&lt;Tag&gt;0&lt;/Tag&gt;&lt;Author/&gt;&lt;Year&gt;2016&lt;/Year&gt;&lt;Details&gt;&lt;_accessed&gt;64193539&lt;/_accessed&gt;&lt;_created&gt;64193539&lt;/_created&gt;&lt;_issue&gt;7&lt;/_issue&gt;&lt;_journal&gt;中国卫生标准管理&lt;/_journal&gt;&lt;_modified&gt;64193539&lt;/_modified&gt;&lt;_pages&gt;74-79&lt;/_pages&gt;&lt;_volume&gt;21&lt;/_volume&gt;&lt;/Details&gt;&lt;Extra&gt;&lt;DBUID&gt;{F96A950B-833F-4880-A151-76DA2D6A2879}&lt;/DBUID&gt;&lt;/Extra&gt;&lt;/Item&gt;&lt;/References&gt;&lt;/Group&gt;&lt;/Citation&gt;_x000a_"/>
    <w:docVar w:name="NE.Ref{DD244BA4-726E-4949-A659-2016F144CF06}" w:val=" ADDIN NE.Ref.{DD244BA4-726E-4949-A659-2016F144CF06}&lt;Citation&gt;&lt;Group&gt;&lt;References&gt;&lt;Item&gt;&lt;ID&gt;715&lt;/ID&gt;&lt;UID&gt;{96E5EE3B-B3B4-4D9B-8931-B1736AEAA177}&lt;/UID&gt;&lt;Title&gt;A conceptual and methodological critique of internet addiction research: Towards a model of compensatory internet use&lt;/Title&gt;&lt;Template&gt;Journal Article&lt;/Template&gt;&lt;Star&gt;0&lt;/Star&gt;&lt;Tag&gt;0&lt;/Tag&gt;&lt;Author&gt;Kardefelt-Winther, Daniel&lt;/Author&gt;&lt;Year&gt;2014&lt;/Year&gt;&lt;Details&gt;&lt;_alternate_title&gt;Computers in Human Behavior&lt;/_alternate_title&gt;&lt;_collection_scope&gt;EI;SSCI&lt;/_collection_scope&gt;&lt;_created&gt;65275378&lt;/_created&gt;&lt;_date&gt;2014-01-01&lt;/_date&gt;&lt;_date_display&gt;2014&lt;/_date_display&gt;&lt;_doi&gt;https://doi.org/10.1016/j.chb.2013.10.059&lt;/_doi&gt;&lt;_impact_factor&gt;   8.957&lt;/_impact_factor&gt;&lt;_isbn&gt;0747-5632&lt;/_isbn&gt;&lt;_journal&gt;Computers in Human Behavior&lt;/_journal&gt;&lt;_keywords&gt;Internet addiction; Compulsive internet use; Problematic internet use; Compensatory internet use; Motivations for internet use&lt;/_keywords&gt;&lt;_modified&gt;65275378&lt;/_modified&gt;&lt;_pages&gt;351-354&lt;/_pages&gt;&lt;_social_category&gt;心理学：实验(1) &amp;amp; 心理学：综合(1)&lt;/_social_category&gt;&lt;_url&gt;https://www.sciencedirect.com/science/article/pii/S0747563213004093&lt;/_url&gt;&lt;_volume&gt;31&lt;/_volume&gt;&lt;/Details&gt;&lt;Extra&gt;&lt;DBUID&gt;{DE16ABCE-A785-434C-BF43-2FE58866AFDD}&lt;/DBUID&gt;&lt;/Extra&gt;&lt;/Item&gt;&lt;/References&gt;&lt;/Group&gt;&lt;Group&gt;&lt;References&gt;&lt;Item&gt;&lt;ID&gt;4058&lt;/ID&gt;&lt;UID&gt;{E82C4798-AB46-42CA-9653-772E8F9A35ED}&lt;/UID&gt;&lt;Title&gt;Is smartphone addiction really an addiction?&lt;/Title&gt;&lt;Template&gt;Journal Article&lt;/Template&gt;&lt;Star&gt;0&lt;/Star&gt;&lt;Tag&gt;3&lt;/Tag&gt;&lt;Author&gt;Panova, T; Carbonell, X&lt;/Author&gt;&lt;Year&gt;2018&lt;/Year&gt;&lt;Details&gt;&lt;_accession_num&gt;29895183&lt;/_accession_num&gt;&lt;_author_adr&gt;1 The Department of Psychology, Ramon Llull University , Barcelona, Spain.; 1 The Department of Psychology, Ramon Llull University , Barcelona, Spain.&lt;/_author_adr&gt;&lt;_collection_scope&gt;SCIE;SSCI&lt;/_collection_scope&gt;&lt;_created&gt;65098376&lt;/_created&gt;&lt;_date&gt;2018-06-01&lt;/_date&gt;&lt;_date_display&gt;2018 Jun 1&lt;/_date_display&gt;&lt;_doi&gt;10.1556/2006.7.2018.49&lt;/_doi&gt;&lt;_impact_factor&gt;   7.800&lt;/_impact_factor&gt;&lt;_isbn&gt;2063-5303 (Electronic); 2062-5871 (Print); 2062-5871 (Linking)&lt;/_isbn&gt;&lt;_issue&gt;2&lt;/_issue&gt;&lt;_journal&gt;J Behav Addict&lt;/_journal&gt;&lt;_keywords&gt;Internet; addiction; mobile phones; problematic use; smartphones; technology&lt;/_keywords&gt;&lt;_language&gt;eng&lt;/_language&gt;&lt;_modified&gt;65118883&lt;/_modified&gt;&lt;_pages&gt;252-259&lt;/_pages&gt;&lt;_social_category&gt;精神病学(2)&lt;/_social_category&gt;&lt;_subject_headings&gt;Behavior, Addictive/*classification; Humans; *Smartphone&lt;/_subject_headings&gt;&lt;_tertiary_title&gt;Journal of behavioral addictions&lt;/_tertiary_title&gt;&lt;_type_work&gt;Journal Article; Review&lt;/_type_work&gt;&lt;_url&gt;http://www.ncbi.nlm.nih.gov/entrez/query.fcgi?cmd=Retrieve&amp;amp;db=pubmed&amp;amp;dopt=Abstract&amp;amp;list_uids=29895183&amp;amp;query_hl=1&lt;/_url&gt;&lt;_volume&gt;7&lt;/_volume&gt;&lt;/Details&gt;&lt;Extra/&gt;&lt;/Item&gt;&lt;/References&gt;&lt;/Group&gt;&lt;/Citation&gt;_x000a_"/>
    <w:docVar w:name="NE.Ref{DD278B6F-A72C-4BFD-961F-8EDD3EDC10BB}" w:val=" ADDIN NE.Ref.{DD278B6F-A72C-4BFD-961F-8EDD3EDC10BB}&lt;Citation&gt;&lt;Group&gt;&lt;References&gt;&lt;Item&gt;&lt;ID&gt;50&lt;/ID&gt;&lt;UID&gt;{E6D0A21E-7555-4CEA-9993-4799C5AB6A1A}&lt;/UID&gt;&lt;Title&gt;Vision impairment and blindness&lt;/Title&gt;&lt;Template&gt;Web Page&lt;/Template&gt;&lt;Star&gt;0&lt;/Star&gt;&lt;Tag&gt;0&lt;/Tag&gt;&lt;Author&gt;WHO&lt;/Author&gt;&lt;Year&gt;2022&lt;/Year&gt;&lt;Details&gt;&lt;_pages&gt;WHO fact sheet on blindness and visual impairment providing key facts, definitions, causes, who is at risk, global and WHO response.&lt;/_pages&gt;&lt;_url&gt;https://www.who.int/en/news-room/fact-sheets/detail/blindness-and-visual-impairment&lt;/_url&gt;&lt;_language&gt;Chinese&lt;/_language&gt;&lt;_issue&gt;2023-3-1&lt;/_issue&gt;&lt;_volume&gt;2023&lt;/_volume&gt;&lt;_created&gt;64778005&lt;/_created&gt;&lt;_modified&gt;64778010&lt;/_modified&gt;&lt;_accessed&gt;64778016&lt;/_accessed&gt;&lt;/Details&gt;&lt;Extra&gt;&lt;DBUID&gt;{262F321C-6F5E-42FE-A29B-2689D77CF0BF}&lt;/DBUID&gt;&lt;/Extra&gt;&lt;/Item&gt;&lt;/References&gt;&lt;/Group&gt;&lt;/Citation&gt;_x000a_"/>
    <w:docVar w:name="NE.Ref{DD5F7B5E-993F-4C98-AB82-052279532E2F}" w:val=" ADDIN NE.Ref.{DD5F7B5E-993F-4C98-AB82-052279532E2F}&lt;Citation&gt;&lt;Group&gt;&lt;References&gt;&lt;Item&gt;&lt;ID&gt;1435&lt;/ID&gt;&lt;UID&gt;{C5E2302B-36FC-4FE6-AF1D-4FA9553E3484}&lt;/UID&gt;&lt;Title&gt;The Role of Gender in Suicidal Ideation among Long-term Opioid Users&lt;/Title&gt;&lt;Template&gt;Journal Article&lt;/Template&gt;&lt;Star&gt;0&lt;/Star&gt;&lt;Tag&gt;0&lt;/Tag&gt;&lt;Author&gt;Marchand, K; Palis, H; Fikowski, J; Harrison, S; Spittal, P; Schechter, M T; Oviedo-Joekes, E&lt;/Author&gt;&lt;Year&gt;2017&lt;/Year&gt;&lt;Details&gt;&lt;_accessed&gt;62220495&lt;/_accessed&gt;&lt;_accession_num&gt;28521111&lt;/_accession_num&gt;&lt;_author_adr&gt;1 Centre for Health Evaluation &amp;amp;amp; Outcome Sciences, Providence Health Care, St Paul&amp;apos;s Hospital, Vancouver, British Columbia.; 2 School of Population and Public Health, University of British Columbia, Vancouver, British Columbia.; 1 Centre for Health Evaluation &amp;amp;amp; Outcome Sciences, Providence Health Care, St Paul&amp;apos;s Hospital, Vancouver, British Columbia.; 2 School of Population and Public Health, University of British Columbia, Vancouver, British Columbia.; 1 Centre for Health Evaluation &amp;amp;amp; Outcome Sciences, Providence Health Care, St Paul&amp;apos;s Hospital, Vancouver, British Columbia.; 2 School of Population and Public Health, University of British Columbia, Vancouver, British Columbia.; 3 Urban Health &amp;amp;amp; HIV/AIDS, Providence Health Care, Vancouver, British Columbia.; 1 Centre for Health Evaluation &amp;amp;amp; Outcome Sciences, Providence Health Care, St Paul&amp;apos;s Hospital, Vancouver, British Columbia.; 2 School of Population and Public Health, University of British Columbia, Vancouver, British Columbia.; 1 Centre for Health Evaluation &amp;amp;amp; Outcome Sciences, Providence Health Care, St Paul&amp;apos;s Hospital, Vancouver, British Columbia.; 2 School of Population and Public Health, University of British Columbia, Vancouver, British Columbia.; 1 Centre for Health Evaluation &amp;amp;amp; Outcome Sciences, Providence Health Care, St Paul&amp;apos;s Hospital, Vancouver, British Columbia.; 2 School of Population and Public Health, University of British Columbia, Vancouver, British Columbia.&lt;/_author_adr&gt;&lt;_created&gt;62218745&lt;/_created&gt;&lt;_date&gt;2017-07-01&lt;/_date&gt;&lt;_date_display&gt;2017 Jul&lt;/_date_display&gt;&lt;_db_updated&gt;PubMed&lt;/_db_updated&gt;&lt;_doi&gt;10.1177/0706743717711173&lt;/_doi&gt;&lt;_impact_factor&gt;   3.420&lt;/_impact_factor&gt;&lt;_isbn&gt;1497-0015 (Electronic); 0706-7437 (Linking)&lt;/_isbn&gt;&lt;_issue&gt;7&lt;/_issue&gt;&lt;_journal&gt;Can J Psychiatry&lt;/_journal&gt;&lt;_keywords&gt;Adult; Adult Survivors of Child Adverse Events/*psychology; Anxiety/*psychology; Cross-Sectional Studies; Depression/*psychology; Female; Humans; Male; Middle Aged; Opioid-Related Disorders/*psychology; Psychological Trauma/*psychology; Sex Factors; *Suicidal Ideationchildhood adversity; gender; historical trauma; opioid dependence; psychological health; suicidal ideation&lt;/_keywords&gt;&lt;_language&gt;eng&lt;/_language&gt;&lt;_modified&gt;62220495&lt;/_modified&gt;&lt;_pages&gt;465-472&lt;/_pages&gt;&lt;_tertiary_title&gt;Canadian journal of psychiatry. Revue canadienne de psychiatrie&lt;/_tertiary_title&gt;&lt;_type_work&gt;Journal Article&lt;/_type_work&gt;&lt;_url&gt;http://www.ncbi.nlm.nih.gov/entrez/query.fcgi?cmd=Retrieve&amp;amp;db=pubmed&amp;amp;dopt=Abstract&amp;amp;list_uids=28521111&amp;amp;query_hl=1&lt;/_url&gt;&lt;_volume&gt;62&lt;/_volume&gt;&lt;/Details&gt;&lt;Extra&gt;&lt;DBUID&gt;{B3F72E5F-0442-4E5A-9D98-614B0241D013}&lt;/DBUID&gt;&lt;/Extra&gt;&lt;/Item&gt;&lt;/References&gt;&lt;/Group&gt;&lt;Group&gt;&lt;References&gt;&lt;Item&gt;&lt;ID&gt;1436&lt;/ID&gt;&lt;UID&gt;{6B14B922-181D-4454-A995-56EAC423EDFA}&lt;/UID&gt;&lt;Title&gt;Associations between childhood maltreatment and emotion processing biases in major depression: results from a dot-probe task&lt;/Title&gt;&lt;Template&gt;Journal Article&lt;/Template&gt;&lt;Star&gt;0&lt;/Star&gt;&lt;Tag&gt;0&lt;/Tag&gt;&lt;Author&gt;Gunther, V; Dannlowski, U; Kersting, A; Suslow, T&lt;/Author&gt;&lt;Year&gt;2015&lt;/Year&gt;&lt;Details&gt;&lt;_accessed&gt;62218840&lt;/_accessed&gt;&lt;_accession_num&gt;26047613&lt;/_accession_num&gt;&lt;_author_adr&gt;LIFE-Leipzig Research Center for Civilization Diseases, University of Leipzig, Leipzig, Germany. vivien.gunther@medizin.uni-leipzig.de.; Department of Psychosomatic Medicine and Psychotherapy, University of Leipzig, Semmelweisstr. 10, 04103, Leipzig, Germany. vivien.gunther@medizin.uni-leipzig.de.; Department of Psychiatry, University of Marburg, Marburg, Germany. dannlow@uni-muenster.de.; Department of Psychiatry, University of Munster, Munster, Germany. dannlow@uni-muenster.de.; LIFE-Leipzig Research Center for Civilization Diseases, University of Leipzig, Leipzig, Germany. anette.kersting@medizin.uni-leipzig.de.; Department of Psychosomatic Medicine and Psychotherapy, University of Leipzig, Semmelweisstr. 10, 04103, Leipzig, Germany. anette.kersting@medizin.uni-leipzig.de.; LIFE-Leipzig Research Center for Civilization Diseases, University of Leipzig, Leipzig, Germany. thomas.suslow@medizin.uni-leipzig.de.; Department of Psychosomatic Medicine and Psychotherapy, University of Leipzig, Semmelweisstr. 10, 04103, Leipzig, Germany. thomas.suslow@medizin.uni-leipzig.de.; Department of Psychiatry, University of Munster, Munster, Germany. thomas.suslow@medizin.uni-leipzig.de.&lt;/_author_adr&gt;&lt;_collection_scope&gt;SCIE;&lt;/_collection_scope&gt;&lt;_created&gt;62218748&lt;/_created&gt;&lt;_date&gt;2015-06-06&lt;/_date&gt;&lt;_date_display&gt;2015 Jun 6&lt;/_date_display&gt;&lt;_db_updated&gt;PubMed&lt;/_db_updated&gt;&lt;_doi&gt;10.1186/s12888-015-0501-2&lt;/_doi&gt;&lt;_impact_factor&gt;   2.613&lt;/_impact_factor&gt;&lt;_isbn&gt;1471-244X (Electronic); 1471-244X (Linking)&lt;/_isbn&gt;&lt;_journal&gt;BMC Psychiatry&lt;/_journal&gt;&lt;_keywords&gt;Adult; Adult Survivors of Child Abuse/*psychology; Attention; Depressive Disorder, Major/*psychology; *Emotions; Facial Expression; Female; Humans; Male; Middle Aged; Surveys and Questionnaires; Young Adult&lt;/_keywords&gt;&lt;_language&gt;eng&lt;/_language&gt;&lt;_modified&gt;62218840&lt;/_modified&gt;&lt;_pages&gt;123&lt;/_pages&gt;&lt;_tertiary_title&gt;BMC psychiatry&lt;/_tertiary_title&gt;&lt;_type_work&gt;Journal Article; Research Support, Non-U.S. Gov&amp;apos;t&lt;/_type_work&gt;&lt;_url&gt;http://www.ncbi.nlm.nih.gov/entrez/query.fcgi?cmd=Retrieve&amp;amp;db=pubmed&amp;amp;dopt=Abstract&amp;amp;list_uids=26047613&amp;amp;query_hl=1&lt;/_url&gt;&lt;_volume&gt;15&lt;/_volume&gt;&lt;/Details&gt;&lt;Extra&gt;&lt;DBUID&gt;{B3F72E5F-0442-4E5A-9D98-614B0241D013}&lt;/DBUID&gt;&lt;/Extra&gt;&lt;/Item&gt;&lt;/References&gt;&lt;/Group&gt;&lt;/Citation&gt;_x000a_"/>
    <w:docVar w:name="NE.Ref{DD66961A-3C45-4409-AD8E-8A851E8CB6BD}" w:val=" ADDIN NE.Ref.{DD66961A-3C45-4409-AD8E-8A851E8CB6BD}&lt;Citation&gt;&lt;Group&gt;&lt;References&gt;&lt;Item&gt;&lt;ID&gt;2085&lt;/ID&gt;&lt;UID&gt;{72F6875D-3D6F-4C4B-A582-AEF80D219B2E}&lt;/UID&gt;&lt;Title&gt;Interpersonal Psychotherapy for depressed adolescents (IPT-A): an overview&lt;/Title&gt;&lt;Template&gt;Journal Article&lt;/Template&gt;&lt;Star&gt;0&lt;/Star&gt;&lt;Tag&gt;0&lt;/Tag&gt;&lt;Author&gt;Mufson, L; Sills, R&lt;/Author&gt;&lt;Year&gt;2006&lt;/Year&gt;&lt;Details&gt;&lt;_accession_num&gt;17162450&lt;/_accession_num&gt;&lt;_author_adr&gt;Clinical Psychology in Psychiatry, Columbia University College of Physicians and  Surgeons, 1051 Riverside Dr., Unit 24, New York, NY, 10032, USA. Mufson@childpsych.columbia.edu&lt;/_author_adr&gt;&lt;_created&gt;62244975&lt;/_created&gt;&lt;_date&gt;2006-01-20&lt;/_date&gt;&lt;_date_display&gt;2006&lt;/_date_display&gt;&lt;_db_updated&gt;PubMed&lt;/_db_updated&gt;&lt;_doi&gt;10.1080/08039480601022397&lt;/_doi&gt;&lt;_impact_factor&gt;   1.406&lt;/_impact_factor&gt;&lt;_isbn&gt;0803-9488 (Print); 0803-9488 (Linking)&lt;/_isbn&gt;&lt;_issue&gt;6&lt;/_issue&gt;&lt;_journal&gt;Nord J Psychiatry&lt;/_journal&gt;&lt;_keywords&gt;Adaptation, Psychological; Adolescent; Antidepressive Agents/therapeutic use; Depressive Disorder, Major/diagnosis/psychology/*therapy; Female; Humans; *Interpersonal Relations; Male; Psychotherapy, Group/*methods; School Health Services; Serotonin Uptake Inhibitors/therapeutic use; Severity of Illness Index; Sick Role&lt;/_keywords&gt;&lt;_language&gt;eng&lt;/_language&gt;&lt;_modified&gt;62244976&lt;/_modified&gt;&lt;_pages&gt;431-7&lt;/_pages&gt;&lt;_tertiary_title&gt;Nordic journal of psychiatry&lt;/_tertiary_title&gt;&lt;_type_work&gt;Journal Article; Research Support, N.I.H., Extramural; Review&lt;/_type_work&gt;&lt;_url&gt;http://www.ncbi.nlm.nih.gov/entrez/query.fcgi?cmd=Retrieve&amp;amp;db=pubmed&amp;amp;dopt=Abstract&amp;amp;list_uids=17162450&amp;amp;query_hl=1&lt;/_url&gt;&lt;_volume&gt;60&lt;/_volume&gt;&lt;/Details&gt;&lt;Extra&gt;&lt;DBUID&gt;{B3F72E5F-0442-4E5A-9D98-614B0241D013}&lt;/DBUID&gt;&lt;/Extra&gt;&lt;/Item&gt;&lt;/References&gt;&lt;/Group&gt;&lt;/Citation&gt;_x000a_"/>
    <w:docVar w:name="NE.Ref{DD75895F-1662-4EFD-ABE0-99D89A00901E}" w:val=" ADDIN NE.Ref.{DD75895F-1662-4EFD-ABE0-99D89A00901E} ADDIN NE.Ref.{DD75895F-1662-4EFD-ABE0-99D89A00901E} ADDIN NE.Ref.{DD75895F-1662-4EFD-ABE0-99D89A00901E}&lt;Citation&gt;&lt;Group&gt;&lt;References&gt;&lt;Item&gt;&lt;ID&gt;2563&lt;/ID&gt;&lt;UID&gt;{84202A1A-57A2-4DBD-9F8E-B03FB8746E6F}&lt;/UID&gt;&lt;Title&gt;Stress, the stress system and the role of glucocorticoids&lt;/Title&gt;&lt;Template&gt;Journal Article&lt;/Template&gt;&lt;Star&gt;0&lt;/Star&gt;&lt;Tag&gt;0&lt;/Tag&gt;&lt;Author&gt;Nicolaides, N C; Kyratzi, E; Lamprokostopoulou, A; Chrousos, G P; Charmandari, E&lt;/Author&gt;&lt;Year&gt;2015&lt;/Year&gt;&lt;Details&gt;&lt;_accession_num&gt;25227402&lt;/_accession_num&gt;&lt;_author_adr&gt;Division of Endocrinology, Metabolism and Diabetes, First Department of Pediatrics, University of Athens Medical School, &amp;apos;Aghia Sophia&amp;apos; Children&amp;apos;s Hospital, Athens, Greece.&lt;/_author_adr&gt;&lt;_date_display&gt;2015&lt;/_date_display&gt;&lt;_date&gt;2015-01-20&lt;/_date&gt;&lt;_doi&gt;10.1159/000362736&lt;/_doi&gt;&lt;_isbn&gt;1423-0216 (Electronic); 1021-7401 (Linking)&lt;/_isbn&gt;&lt;_issue&gt;1-2&lt;/_issue&gt;&lt;_journal&gt;Neuroimmunomodulation&lt;/_journal&gt;&lt;_language&gt;eng&lt;/_language&gt;&lt;_pages&gt;6-19&lt;/_pages&gt;&lt;_subject_headings&gt;Animals; Glucocorticoids/*metabolism; Humans; Hypothalamo-Hypophyseal System/*metabolism; Pituitary-Adrenal System/*metabolism; Stress, Psychological/*metabolism/*pathology&lt;/_subject_headings&gt;&lt;_tertiary_title&gt;Neuroimmunomodulation&lt;/_tertiary_title&gt;&lt;_type_work&gt;Journal Article; Research Support, Non-U.S. Gov&amp;apos;t; Review&lt;/_type_work&gt;&lt;_url&gt;http://www.ncbi.nlm.nih.gov/entrez/query.fcgi?cmd=Retrieve&amp;amp;db=pubmed&amp;amp;dopt=Abstract&amp;amp;list_uids=25227402&amp;amp;query_hl=1&lt;/_url&gt;&lt;_volume&gt;22&lt;/_volume&gt;&lt;_created&gt;63903571&lt;/_created&gt;&lt;_modified&gt;63903632&lt;/_modified&gt;&lt;_db_updated&gt;PubMed&lt;/_db_updated&gt;&lt;_impact_factor&gt;   1.685&lt;/_impact_factor&gt;&lt;_collection_scope&gt;SCI;SCIE&lt;/_collection_scope&gt;&lt;/Details&gt;&lt;Extra&gt;&lt;DBUID&gt;{93870BB0-CAEF-4F07-AAE0-DA131E288E28}&lt;/DBUID&gt;&lt;/Extra&gt;&lt;/Item&gt;&lt;/References&gt;&lt;/Group&gt;&lt;/Citation&gt;_x000a_"/>
    <w:docVar w:name="NE.Ref{DDD532D1-B3E6-4C39-9B30-AA900FC0AB48}" w:val=" ADDIN NE.Ref.{DDD532D1-B3E6-4C39-9B30-AA900FC0AB48}&lt;Citation&gt;&lt;Group&gt;&lt;References&gt;&lt;Item&gt;&lt;ID&gt;36&lt;/ID&gt;&lt;UID&gt;{0C33614F-2122-488C-8B7A-22E54F1367F5}&lt;/UID&gt;&lt;Title&gt;重庆市中小学卫生保健所&lt;/Title&gt;&lt;Template&gt;Web Page&lt;/Template&gt;&lt;Star&gt;0&lt;/Star&gt;&lt;Tag&gt;0&lt;/Tag&gt;&lt;Author&gt;百度百科&lt;/Author&gt;&lt;Year&gt;0&lt;/Year&gt;&lt;Details&gt;&lt;_url&gt;https://baike.baidu.com/item/%E9%87%8D%E5%BA%86%E5%B8%82%E4%B8%AD%E5%B0%8F%E5%AD%A6%E5%8D%AB%E7%94%9F%E4%BF%9D%E5%81%A5%E6%89%80/20425120&lt;/_url&gt;&lt;_issue&gt;7/2&lt;/_issue&gt;&lt;_volume&gt;2022&lt;/_volume&gt;&lt;_accessed&gt;64430833&lt;/_accessed&gt;&lt;_created&gt;64430833&lt;/_created&gt;&lt;_modified&gt;64430833&lt;/_modified&gt;&lt;_translated_author&gt;Bai, Dubaike&lt;/_translated_author&gt;&lt;/Details&gt;&lt;Extra&gt;&lt;DBUID&gt;{79C5FD63-3C89-4745-94F9-8D429523D767}&lt;/DBUID&gt;&lt;/Extra&gt;&lt;/Item&gt;&lt;/References&gt;&lt;/Group&gt;&lt;/Citation&gt;_x000a_"/>
    <w:docVar w:name="NE.Ref{DDDFC9DC-FD77-4690-ACA7-D6E571A282B6}" w:val=" ADDIN NE.Ref.{DDDFC9DC-FD77-4690-ACA7-D6E571A282B6}&lt;Citation&gt;&lt;Group&gt;&lt;References&gt;&lt;Item&gt;&lt;ID&gt;39&lt;/ID&gt;&lt;UID&gt;{8A12E76E-3864-4508-A89C-B3A2CAF4ADAA}&lt;/UID&gt;&lt;Title&gt;Longitudinal association between trust, psychological symptoms and community engagement in resettled refugees&lt;/Title&gt;&lt;Template&gt;Journal Article&lt;/Template&gt;&lt;Star&gt;0&lt;/Star&gt;&lt;Tag&gt;0&lt;/Tag&gt;&lt;Author&gt;Nickerson, Angela; Liddell, Belinda J; Keegan, David; Edwards, Ben; Felmingham, Kim L; Forbes, David; Hadzi-Pavlovic, Dusan; McFarlane, Alexander C; O&amp;apos;Donnell, Meaghan; Silove, Derrick; Steel, Zachary; van Hooff, Miranda; Bryant, Richard A&lt;/Author&gt;&lt;Year&gt;2019&lt;/Year&gt;&lt;Details&gt;&lt;_alternate_title&gt;Psychological Medicine&lt;/_alternate_title&gt;&lt;_collection_scope&gt;SSCI;SCIE&lt;/_collection_scope&gt;&lt;_created&gt;64812814&lt;/_created&gt;&lt;_date&gt;2019-01-01&lt;/_date&gt;&lt;_date_display&gt;2019&lt;/_date_display&gt;&lt;_doi&gt;DOI: 10.1017/S0033291718002246&lt;/_doi&gt;&lt;_impact_factor&gt;  10.592&lt;/_impact_factor&gt;&lt;_isbn&gt;0033-2917&lt;/_isbn&gt;&lt;_issue&gt;10&lt;/_issue&gt;&lt;_journal&gt;Psychological Medicine&lt;/_journal&gt;&lt;_keywords&gt;Community engagement; depression; post-traumatic stress disorder; refugees; social support; trust&lt;/_keywords&gt;&lt;_modified&gt;64812814&lt;/_modified&gt;&lt;_ori_publication&gt;Cambridge University Press&lt;/_ori_publication&gt;&lt;_pages&gt;1661-1669&lt;/_pages&gt;&lt;_social_category&gt;医学(1)&lt;/_social_category&gt;&lt;_url&gt;https://www.cambridge.org/core/article/longitudinal-association-between-trust-psychological-symptoms-and-community-engagement-in-resettled-refugees/F2C391603D16952736E1EBD90E4C6299&lt;/_url&gt;&lt;_volume&gt;49&lt;/_volume&gt;&lt;/Details&gt;&lt;Extra&gt;&lt;DBUID&gt;{62B73418-E7EA-4772-A85B-742AAA2FBBE5}&lt;/DBUID&gt;&lt;/Extra&gt;&lt;/Item&gt;&lt;/References&gt;&lt;/Group&gt;&lt;/Citation&gt;_x000a_"/>
    <w:docVar w:name="NE.Ref{DDF5ECB9-9267-4166-B79B-ED7153B7D825}" w:val=" ADDIN NE.Ref.{DDF5ECB9-9267-4166-B79B-ED7153B7D825}&lt;Citation&gt;&lt;Group&gt;&lt;References&gt;&lt;Item&gt;&lt;ID&gt;4165&lt;/ID&gt;&lt;UID&gt;{D50962D9-AD13-410C-9F64-28F781A6C16F}&lt;/UID&gt;&lt;Title&gt;Glutamate and Gamma-Aminobutyric Acid Systems in the Pathophysiology of Major  Depression and Antidepressant Response to Ketamine&lt;/Title&gt;&lt;Template&gt;Journal Article&lt;/Template&gt;&lt;Star&gt;0&lt;/Star&gt;&lt;Tag&gt;0&lt;/Tag&gt;&lt;Author&gt;Lener, M S; Niciu, M J; Ballard, E D; Park, M; Park, L T; Nugent, A C; Zarate, CA Jr&lt;/Author&gt;&lt;Year&gt;2017&lt;/Year&gt;&lt;Details&gt;&lt;_accessed&gt;65259176&lt;/_accessed&gt;&lt;_accession_num&gt;27449797&lt;/_accession_num&gt;&lt;_author_adr&gt;Experimental Therapeutics and Pathophysiology Branch, Intramural Research  Program, National Institute of Mental Health, National Institutes of Health,  Bethesda, Maryland. Electronic address: marc.lener@nih.gov.; Experimental Therapeutics and Pathophysiology Branch, Intramural Research  Program, National Institute of Mental Health, National Institutes of Health,  Bethesda, Maryland.; Experimental Therapeutics and Pathophysiology Branch, Intramural Research  Program, National Institute of Mental Health, National Institutes of Health,  Bethesda, Maryland.; Experimental Therapeutics and Pathophysiology Branch, Intramural Research  Program, National Institute of Mental Health, National Institutes of Health,  Bethesda, Maryland.; Experimental Therapeutics and Pathophysiology Branch, Intramural Research  Program, National Institute of Mental Health, National Institutes of Health,  Bethesda, Maryland.; Experimental Therapeutics and Pathophysiology Branch, Intramural Research  Program, National Institute of Mental Health, National Institutes of Health,  Bethesda, Maryland.; Experimental Therapeutics and Pathophysiology Branch, Intramural Research  Program, National Institute of Mental Health, National Institutes of Health,  Bethesda, Maryland.&lt;/_author_adr&gt;&lt;_collection_scope&gt;SCIE&lt;/_collection_scope&gt;&lt;_created&gt;65198855&lt;/_created&gt;&lt;_date&gt;2017-05-15&lt;/_date&gt;&lt;_date_display&gt;2017 May 15&lt;/_date_display&gt;&lt;_db_updated&gt;PubMed&lt;/_db_updated&gt;&lt;_doi&gt;10.1016/j.biopsych.2016.05.005&lt;/_doi&gt;&lt;_impact_factor&gt;  10.600&lt;/_impact_factor&gt;&lt;_isbn&gt;1873-2402 (Electronic); 0006-3223 (Print); 0006-3223 (Linking)&lt;/_isbn&gt;&lt;_issue&gt;10&lt;/_issue&gt;&lt;_journal&gt;Biol Psychiatry&lt;/_journal&gt;&lt;_keywords&gt;Bipolar disorder; Glutamate; Ketamine; Major depressive disorder; Mood disorder; NMDA receptor antagonist&lt;/_keywords&gt;&lt;_language&gt;eng&lt;/_language&gt;&lt;_modified&gt;65198856&lt;/_modified&gt;&lt;_ori_publication&gt;Published by Elsevier Inc.&lt;/_ori_publication&gt;&lt;_pages&gt;886-897&lt;/_pages&gt;&lt;_social_category&gt;医学(1)&lt;/_social_category&gt;&lt;_subject_headings&gt;Animals; Antidepressive Agents/*therapeutic use; *Depressive Disorder, Major/drug therapy/metabolism/physiopathology; Glutamic Acid/*metabolism; Humans; Ketamine/*therapeutic use; gamma-Aminobutyric Acid/*metabolism&lt;/_subject_headings&gt;&lt;_tertiary_title&gt;Biological psychiatry&lt;/_tertiary_title&gt;&lt;_type_work&gt;Journal Article; Research Support, N.I.H., Intramural; Review&lt;/_type_work&gt;&lt;_url&gt;http://www.ncbi.nlm.nih.gov/entrez/query.fcgi?cmd=Retrieve&amp;amp;db=pubmed&amp;amp;dopt=Abstract&amp;amp;list_uids=27449797&amp;amp;query_hl=1&lt;/_url&gt;&lt;_volume&gt;81&lt;/_volume&gt;&lt;/Details&gt;&lt;Extra&gt;&lt;DBUID&gt;{93870BB0-CAEF-4F07-AAE0-DA131E288E28}&lt;/DBUID&gt;&lt;/Extra&gt;&lt;/Item&gt;&lt;/References&gt;&lt;/Group&gt;&lt;Group&gt;&lt;References&gt;&lt;Item&gt;&lt;ID&gt;4163&lt;/ID&gt;&lt;UID&gt;{EEC5EBBC-B543-4B0F-B3F3-7C11D8B0BC2D}&lt;/UID&gt;&lt;Title&gt;谷氨酸在抑郁症发病和治疗中的神经生物学机制&lt;/Title&gt;&lt;Template&gt;Journal Article&lt;/Template&gt;&lt;Star&gt;0&lt;/Star&gt;&lt;Tag&gt;0&lt;/Tag&gt;&lt;Author&gt;薛兰; 巩鹏; 王喆; 董爱国; 田霖&lt;/Author&gt;&lt;Year&gt;2023&lt;/Year&gt;&lt;Details&gt;&lt;_author_adr&gt;江南大学附属无锡市精神卫生中心;&lt;/_author_adr&gt;&lt;_created&gt;65198479&lt;/_created&gt;&lt;_db_provider&gt;CNKI&lt;/_db_provider&gt;&lt;_db_updated&gt;CNKI - Reference&lt;/_db_updated&gt;&lt;_doi&gt;10.13479/j.cnki.jip.2023.04.075&lt;/_doi&gt;&lt;_isbn&gt;1673-2952&lt;/_isbn&gt;&lt;_issue&gt;04&lt;/_issue&gt;&lt;_journal&gt;国际精神病学杂志&lt;/_journal&gt;&lt;_keywords&gt;谷氨酸;抑郁症治疗&lt;/_keywords&gt;&lt;_modified&gt;65198479&lt;/_modified&gt;&lt;_pages&gt;600-604&lt;/_pages&gt;&lt;_url&gt;https://link.cnki.net/doi/10.13479/j.cnki.jip.2023.04.075&lt;/_url&gt;&lt;_volume&gt;50&lt;/_volume&gt;&lt;_translated_author&gt;Xue, Lan;Gong, Peng;Wang, Zhe;Dong, Ai guo;Tian, Lin&lt;/_translated_author&gt;&lt;/Details&gt;&lt;Extra&gt;&lt;DBUID&gt;{93870BB0-CAEF-4F07-AAE0-DA131E288E28}&lt;/DBUID&gt;&lt;/Extra&gt;&lt;/Item&gt;&lt;/References&gt;&lt;/Group&gt;&lt;/Citation&gt;_x000a_"/>
    <w:docVar w:name="NE.Ref{DDF8FAA3-4B05-4D87-BC4E-F7B5396F83AA}" w:val=" ADDIN NE.Ref.{DDF8FAA3-4B05-4D87-BC4E-F7B5396F83AA}&lt;Citation&gt;&lt;Group&gt;&lt;References&gt;&lt;Item&gt;&lt;ID&gt;19&lt;/ID&gt;&lt;UID&gt;{6EC84639-CAFA-4894-A3B9-90293484F72A}&lt;/UID&gt;&lt;Title&gt;Social participation and depressive symptoms in community-dwelling older adults: Emotional social support as a mediator&lt;/Title&gt;&lt;Template&gt;Journal Article&lt;/Template&gt;&lt;Star&gt;0&lt;/Star&gt;&lt;Tag&gt;0&lt;/Tag&gt;&lt;Author&gt;Choi, E; Han, K M; Chang, J; Lee, Y J; Choi, K W; Han, C S; Ham, B J&lt;/Author&gt;&lt;Year&gt;2021&lt;/Year&gt;&lt;Details&gt;&lt;_alternate_title&gt;JOURNAL OF PSYCHIATRIC RESEARCH&lt;/_alternate_title&gt;&lt;_collection_scope&gt;SSCI;SCIE&lt;/_collection_scope&gt;&lt;_created&gt;64944863&lt;/_created&gt;&lt;_date&gt;2021-01-01&lt;/_date&gt;&lt;_date_display&gt;2021&lt;/_date_display&gt;&lt;_doi&gt;10.1016/j.jpsychires.2020.10.043&lt;/_doi&gt;&lt;_impact_factor&gt;   5.250&lt;/_impact_factor&gt;&lt;_isbn&gt;0022-3956&lt;/_isbn&gt;&lt;_journal&gt;JOURNAL OF PSYCHIATRIC RESEARCH&lt;/_journal&gt;&lt;_modified&gt;64944863&lt;/_modified&gt;&lt;_pages&gt;589-596&lt;/_pages&gt;&lt;_social_category&gt;医学(2)&lt;/_social_category&gt;&lt;_volume&gt;137&lt;/_volume&gt;&lt;/Details&gt;&lt;Extra&gt;&lt;DBUID&gt;{00EBDF0C-2E98-4FD7-9E47-813FAF00074E}&lt;/DBUID&gt;&lt;/Extra&gt;&lt;/Item&gt;&lt;/References&gt;&lt;/Group&gt;&lt;/Citation&gt;_x000a_"/>
    <w:docVar w:name="NE.Ref{DE087D36-BA7F-4660-A03E-FDF1BE336273}" w:val=" ADDIN NE.Ref.{DE087D36-BA7F-4660-A03E-FDF1BE336273}&lt;Citation&gt;&lt;Group&gt;&lt;References&gt;&lt;Item&gt;&lt;ID&gt;27&lt;/ID&gt;&lt;UID&gt;{F220AF5C-C412-467F-8CC0-9BA179889CA0}&lt;/UID&gt;&lt;Title&gt;Global prevalence of digital addiction in general population: A systematic review  and meta-analysis&lt;/Title&gt;&lt;Template&gt;Journal Article&lt;/Template&gt;&lt;Star&gt;0&lt;/Star&gt;&lt;Tag&gt;0&lt;/Tag&gt;&lt;Author&gt;Meng, S Q; Cheng, J L; Li, Y Y; Yang, X Q; Zheng, J W; Chang, X W; Shi, Y; Chen, Y; Lu, L; Sun, Y; Bao, Y P; Shi, J&lt;/Author&gt;&lt;Year&gt;2022&lt;/Year&gt;&lt;Details&gt;&lt;_accession_num&gt;35150965&lt;/_accession_num&gt;&lt;_author_adr&gt;National Institute on Drug Dependence and Beijing Key Laboratory of Drug  Dependence, Peking University, Beijing, China.; National Institute on Drug Dependence and Beijing Key Laboratory of Drug  Dependence, Peking University, Beijing, China.; National Institute on Drug Dependence and Beijing Key Laboratory of Drug  Dependence, Peking University, Beijing, China.; National Institute on Drug Dependence and Beijing Key Laboratory of Drug  Dependence, Peking University, Beijing, China.; National Institute on Drug Dependence and Beijing Key Laboratory of Drug  Dependence, Peking University, Beijing, China.; National Institute on Drug Dependence and Beijing Key Laboratory of Drug  Dependence, Peking University, Beijing, China.; Peking University Shenzhen Hospital, Shenzhen, China.; Peking University Shenzhen Hospital, Shenzhen, China.; National Institute on Drug Dependence and Beijing Key Laboratory of Drug  Dependence, Peking University, Beijing, China; Peking University Sixth Hospital,  Peking University Institute of Mental Health, NHC Key Laboratory of Mental Health  (Peking University), National Clinical Research Center for Mental Disorders  (Peking University Sixth Hospital), Beijing, China.; National Institute on Drug Dependence and Beijing Key Laboratory of Drug  Dependence, Peking University, Beijing, China. Electronic address:  sunyan@bjmu.edu.cn.; National Institute on Drug Dependence and Beijing Key Laboratory of Drug  Dependence, Peking University, Beijing, China. Electronic address:  baoyp@bjmu.edu.cn.; National Institute on Drug Dependence and Beijing Key Laboratory of Drug  Dependence, Peking University, Beijing, China; Peking University Shenzhen  Hospital, Shenzhen, China; The State Key Laboratory of Natural and Biomimetic  Drugs, Peking University, Beijing, China; The Key Laboratory for Neuroscience of  the Ministry of Education and Health, Peking University, Beijing, China.  Electronic address: shijie@bjmu.edu.cn.&lt;/_author_adr&gt;&lt;_collection_scope&gt;SSCI&lt;/_collection_scope&gt;&lt;_created&gt;64740781&lt;/_created&gt;&lt;_date&gt;2022-03-01&lt;/_date&gt;&lt;_date_display&gt;2022 Mar&lt;/_date_display&gt;&lt;_doi&gt;10.1016/j.cpr.2022.102128&lt;/_doi&gt;&lt;_impact_factor&gt;  11.397&lt;/_impact_factor&gt;&lt;_isbn&gt;1873-7811 (Electronic); 0272-7358 (Linking)&lt;/_isbn&gt;&lt;_journal&gt;Clin Psychol Rev&lt;/_journal&gt;&lt;_keywords&gt;Behavioral addiction; Digital addiction; Gaming addiction; Internet addiction; Meta-analysis; Prevalence&lt;/_keywords&gt;&lt;_language&gt;eng&lt;/_language&gt;&lt;_modified&gt;64740781&lt;/_modified&gt;&lt;_ori_publication&gt;Copyright © 2022 Elsevier Ltd. All rights reserved.&lt;/_ori_publication&gt;&lt;_pages&gt;102128&lt;/_pages&gt;&lt;_social_category&gt;心理学(1)&lt;/_social_category&gt;&lt;_subject_headings&gt;*Behavior, Addictive/epidemiology; *COVID-19; Female; Humans; Male; Pandemics; Prevalence; SARS-CoV-2&lt;/_subject_headings&gt;&lt;_tertiary_title&gt;Clinical psychology review&lt;/_tertiary_title&gt;&lt;_type_work&gt;Journal Article; Meta-Analysis; Research Support, Non-U.S. Gov&amp;apos;t; Review; Systematic Review&lt;/_type_work&gt;&lt;_url&gt;http://www.ncbi.nlm.nih.gov/entrez/query.fcgi?cmd=Retrieve&amp;amp;db=pubmed&amp;amp;dopt=Abstract&amp;amp;list_uids=35150965&amp;amp;query_hl=1&lt;/_url&gt;&lt;_volume&gt;92&lt;/_volume&gt;&lt;/Details&gt;&lt;Extra&gt;&lt;DBUID&gt;{EAD0D9F0-7B9C-4750-A1E8-6A02F78A758B}&lt;/DBUID&gt;&lt;/Extra&gt;&lt;/Item&gt;&lt;/References&gt;&lt;/Group&gt;&lt;/Citation&gt;_x000a_"/>
    <w:docVar w:name="NE.Ref{DE0BE94C-F26E-438F-BE20-92DB436824B7}" w:val=" ADDIN NE.Ref.{DE0BE94C-F26E-438F-BE20-92DB436824B7}&lt;Citation&gt;&lt;Group&gt;&lt;References&gt;&lt;Item&gt;&lt;ID&gt;2131&lt;/ID&gt;&lt;UID&gt;{550A43C9-09B2-4E54-9803-C8AB9BB1C26E}&lt;/UID&gt;&lt;Title&gt;当代健康教育与健康促进&lt;/Title&gt;&lt;Template&gt;Book&lt;/Template&gt;&lt;Star&gt;0&lt;/Star&gt;&lt;Tag&gt;0&lt;/Tag&gt;&lt;Author&gt;胡俊峰&lt;/Author&gt;&lt;Year&gt;2005&lt;/Year&gt;&lt;Details&gt;&lt;_created&gt;61130164&lt;/_created&gt;&lt;_modified&gt;63560662&lt;/_modified&gt;&lt;_publisher&gt;人民卫生出版社&lt;/_publisher&gt;&lt;_translated_author&gt;Hu, Junfeng&lt;/_translated_author&gt;&lt;/Details&gt;&lt;Extra&gt;&lt;DBUID&gt;{B3F72E5F-0442-4E5A-9D98-614B0241D013}&lt;/DBUID&gt;&lt;/Extra&gt;&lt;/Item&gt;&lt;/References&gt;&lt;/Group&gt;&lt;/Citation&gt;_x000a_"/>
    <w:docVar w:name="NE.Ref{DE1B5096-251C-4EFC-AE59-1FC72D9C1DC4}" w:val=" ADDIN NE.Ref.{DE1B5096-251C-4EFC-AE59-1FC72D9C1DC4}&lt;Citation&gt;&lt;Group&gt;&lt;References&gt;&lt;Item&gt;&lt;ID&gt;68&lt;/ID&gt;&lt;UID&gt;{DD59020E-1418-43CE-BA89-8454A3886E22}&lt;/UID&gt;&lt;Title&gt;The Relationship Between Screen and Outdoor Time With Rates of Myopia in Spanish  Children&lt;/Title&gt;&lt;Template&gt;Journal Article&lt;/Template&gt;&lt;Star&gt;0&lt;/Star&gt;&lt;Tag&gt;0&lt;/Tag&gt;&lt;Author&gt;Alvarez-Peregrina, C; Sanchez-Tena, M A; Martinez-Perez, C; Villa-Collar, C&lt;/Author&gt;&lt;Year&gt;2020&lt;/Year&gt;&lt;Details&gt;&lt;_accession_num&gt;33178659&lt;/_accession_num&gt;&lt;_author_adr&gt;School of Biomedical and Health Science, Universidad Europea de Madrid, Madrid, Spain.; School of Biomedical and Health Science, Universidad Europea de Madrid, Madrid, Spain.; School of Biomedical and Health Science, Universidad Europea de Madrid, Madrid, Spain.; School of Biomedical and Health Science, Universidad Europea de Madrid, Madrid, Spain.&lt;/_author_adr&gt;&lt;_date_display&gt;2020&lt;/_date_display&gt;&lt;_date&gt;2020-01-20&lt;/_date&gt;&lt;_doi&gt;10.3389/fpubh.2020.560378&lt;/_doi&gt;&lt;_isbn&gt;2296-2565 (Print); 2296-2565 (Linking)&lt;/_isbn&gt;&lt;_journal&gt;Front Public Health&lt;/_journal&gt;&lt;_keywords&gt;children; device; myopia; outdoors-time; prevention; screen- time; smartphone; vision&lt;/_keywords&gt;&lt;_language&gt;eng&lt;/_language&gt;&lt;_ori_publication&gt;Copyright (c) 2020 Alvarez-Peregrina, Sanchez-Tena, Martinez-Perez and_x000d__x000a_      Villa-Collar.&lt;/_ori_publication&gt;&lt;_pages&gt;560378&lt;/_pages&gt;&lt;_tertiary_title&gt;Frontiers in public health&lt;/_tertiary_title&gt;&lt;_type_work&gt;Journal Article&lt;/_type_work&gt;&lt;_url&gt;http://www.ncbi.nlm.nih.gov/entrez/query.fcgi?cmd=Retrieve&amp;amp;db=pubmed&amp;amp;dopt=Abstract&amp;amp;list_uids=33178659&amp;amp;query_hl=1&lt;/_url&gt;&lt;_volume&gt;8&lt;/_volume&gt;&lt;_created&gt;63580014&lt;/_created&gt;&lt;_modified&gt;63580014&lt;/_modified&gt;&lt;_db_updated&gt;PubMed&lt;/_db_updated&gt;&lt;/Details&gt;&lt;Extra&gt;&lt;DBUID&gt;{5D4A96AE-2D4D-41F0-9DA9-F21F7ED3972F}&lt;/DBUID&gt;&lt;/Extra&gt;&lt;/Item&gt;&lt;/References&gt;&lt;/Group&gt;&lt;/Citation&gt;_x000a_"/>
    <w:docVar w:name="NE.Ref{DE379858-2B6B-47E3-9268-C16A4ED064AA}" w:val=" ADDIN NE.Ref.{DE379858-2B6B-47E3-9268-C16A4ED064AA}&lt;Citation&gt;&lt;Group&gt;&lt;References&gt;&lt;Item&gt;&lt;ID&gt;1441&lt;/ID&gt;&lt;UID&gt;{06BB59EC-EE4D-4ADE-8B0C-D8A61464B7D6}&lt;/UID&gt;&lt;Title&gt;Association between sleep duration, suicidal ideation, and suicidal attempts among Chinese adolescents: The moderating role of depressive symptoms&lt;/Title&gt;&lt;Template&gt;Journal Article&lt;/Template&gt;&lt;Star&gt;0&lt;/Star&gt;&lt;Tag&gt;0&lt;/Tag&gt;&lt;Author&gt;Guo, L; Xu, Y; Deng, J; Huang, J; Huang, G; Gao, X; Li, P; Wu, H; Pan, S; Zhang, W H; Lu, C&lt;/Author&gt;&lt;Year&gt;2017&lt;/Year&gt;&lt;Details&gt;&lt;_accession_num&gt;27810718&lt;/_accession_num&gt;&lt;_author_adr&gt;Department of Medical statistics and Epidemiology, School of Public Health, Sun Yat-sen University, Guangzhou 510080, People&amp;apos;s Republic of China; Epidemiology, Biostatistics and Clinical Research Centre, School of Public Health, Universite Libre de Bruxelles (ULB), Belgium.; Department of Medical statistics and Epidemiology, School of Public Health, Sun Yat-sen University, Guangzhou 510080, People&amp;apos;s Republic of China; Center for ADR  monitoring of Guangdong, Guangzhou 510080, People&amp;apos;s Republic of China.; Center for ADR monitoring of Guangdong, Guangzhou 510080, People&amp;apos;s Republic of China.; Center for ADR monitoring of Guangdong, Guangzhou 510080, People&amp;apos;s Republic of China.; Center for ADR monitoring of Guangdong, Guangzhou 510080, People&amp;apos;s Republic of China.; Center for ADR monitoring of Guangdong, Guangzhou 510080, People&amp;apos;s Republic of China.; Department of Medical statistics and Epidemiology, School of Public Health, Sun Yat-sen University, Guangzhou 510080, People&amp;apos;s Republic of China.; Department of Medical statistics and Epidemiology, School of Public Health, Sun Yat-sen University, Guangzhou 510080, People&amp;apos;s Republic of China.; Department of Medical statistics and Epidemiology, School of Public Health, Sun Yat-sen University, Guangzhou 510080, People&amp;apos;s Republic of China.; Epidemiology, Biostatistics and Clinical Research Centre, School of Public Health, Universite Libre de Bruxelles (ULB), Belgium.; Department of Medical statistics and Epidemiology, School of Public Health, Sun Yat-sen University, Guangzhou 510080, People&amp;apos;s Republic of China. Electronic address: luciyong@mail.sysu.edu.cn.&lt;/_author_adr&gt;&lt;_created&gt;62218881&lt;/_created&gt;&lt;_date&gt;2017-01-15&lt;/_date&gt;&lt;_date_display&gt;2017 Jan 15&lt;/_date_display&gt;&lt;_db_updated&gt;PubMed&lt;/_db_updated&gt;&lt;_doi&gt;10.1016/j.jad.2016.10.004&lt;/_doi&gt;&lt;_impact_factor&gt;   3.432&lt;/_impact_factor&gt;&lt;_isbn&gt;1573-2517 (Electronic); 0165-0327 (Linking)&lt;/_isbn&gt;&lt;_journal&gt;J Affect Disord&lt;/_journal&gt;&lt;_keywords&gt;Adolescent; Adolescent Behavior/*psychology; Asian Continental Ancestry Group/*psychology; China/epidemiology; Cross-Sectional Studies; Depression/complications/*psychology; Female; Humans; Male; Prevalence; Sleep Initiation and Maintenance Disorders/complications/epidemiology/*psychology; Students/psychology; *Suicidal Ideation; Suicide, Attempted/*psychology*Depressive symptoms; *Moderating effect; *Sleep duration; *Suicidal attempts; *Suicidal ideation&lt;/_keywords&gt;&lt;_language&gt;eng&lt;/_language&gt;&lt;_modified&gt;62218883&lt;/_modified&gt;&lt;_ori_publication&gt;Copyright (c) 2016 Elsevier B.V. All rights reserved.&lt;/_ori_publication&gt;&lt;_pages&gt;355-362&lt;/_pages&gt;&lt;_tertiary_title&gt;Journal of affective disorders&lt;/_tertiary_title&gt;&lt;_type_work&gt;Journal Article&lt;/_type_work&gt;&lt;_url&gt;http://www.ncbi.nlm.nih.gov/entrez/query.fcgi?cmd=Retrieve&amp;amp;db=pubmed&amp;amp;dopt=Abstract&amp;amp;list_uids=27810718&amp;amp;query_hl=1&lt;/_url&gt;&lt;_volume&gt;208&lt;/_volume&gt;&lt;/Details&gt;&lt;Extra&gt;&lt;DBUID&gt;{B3F72E5F-0442-4E5A-9D98-614B0241D013}&lt;/DBUID&gt;&lt;/Extra&gt;&lt;/Item&gt;&lt;/References&gt;&lt;/Group&gt;&lt;/Citation&gt;_x000a_"/>
    <w:docVar w:name="NE.Ref{DE740F04-960A-4CC2-86A5-5D4F2EBF19E9}" w:val=" ADDIN NE.Ref.{DE740F04-960A-4CC2-86A5-5D4F2EBF19E9}&lt;Citation&gt;&lt;Group&gt;&lt;References&gt;&lt;Item&gt;&lt;ID&gt;1&lt;/ID&gt;&lt;UID&gt;{BD712360-C6CE-485C-83C1-FE7C001B770D}&lt;/UID&gt;&lt;Title&gt;北京市教育委员会 北京市卫生健康委员会关于组织开展中小学生心理体检与心理危机干预试点工作的通知&lt;/Title&gt;&lt;Template&gt;Web Page&lt;/Template&gt;&lt;Star&gt;0&lt;/Star&gt;&lt;Tag&gt;0&lt;/Tag&gt;&lt;Author&gt;北京市教育委员会&lt;/Author&gt;&lt;Year&gt;2022&lt;/Year&gt;&lt;Details&gt;&lt;_date&gt;-30240&lt;/_date&gt;&lt;_pages&gt;6&lt;/_pages&gt;&lt;_num_words&gt;2674&lt;/_num_words&gt;&lt;_created&gt;64656852&lt;/_created&gt;&lt;_modified&gt;64656862&lt;/_modified&gt;&lt;_accessed&gt;64656862&lt;/_accessed&gt;&lt;_url&gt;http://www.beijing.gov.cn/zhengce/gfxwj/sj/202009/t20200924_2089652.html&lt;/_url&gt;&lt;_volume&gt;2022&lt;/_volume&gt;&lt;_issue&gt;2022/12/7&lt;/_issue&gt;&lt;_translated_author&gt;Bei, Jingshijiaoyuweiyuanhui&lt;/_translated_author&gt;&lt;/Details&gt;&lt;Extra&gt;&lt;DBUID&gt;{6E48EAE8-43FC-4F6C-BB7C-72258D8E624A}&lt;/DBUID&gt;&lt;/Extra&gt;&lt;/Item&gt;&lt;/References&gt;&lt;/Group&gt;&lt;/Citation&gt;_x000a_"/>
    <w:docVar w:name="NE.Ref{DE75C3F1-E16A-4E16-9DE9-BB264E993F1C}" w:val=" ADDIN NE.Ref.{DE75C3F1-E16A-4E16-9DE9-BB264E993F1C}&lt;Citation&gt;&lt;Group&gt;&lt;References&gt;&lt;Item&gt;&lt;ID&gt;35&lt;/ID&gt;&lt;UID&gt;{EF8680FC-1CBD-4B8D-B5CD-49A4F9BF359A}&lt;/UID&gt;&lt;Title&gt;手机依赖对青少年心理健康的影响及应对思路&lt;/Title&gt;&lt;Template&gt;Journal Article&lt;/Template&gt;&lt;Star&gt;0&lt;/Star&gt;&lt;Tag&gt;0&lt;/Tag&gt;&lt;Author&gt;何妍; 俞国良&lt;/Author&gt;&lt;Year&gt;2021&lt;/Year&gt;&lt;Details&gt;&lt;_author_adr&gt;中国人民大学;中国人民大学心理研究所;教育部中小学心理健康教育专家指导委员会;&lt;/_author_adr&gt;&lt;_db_provider&gt;CNKI&lt;/_db_provider&gt;&lt;_isbn&gt;1671-2684&lt;/_isbn&gt;&lt;_issue&gt;22&lt;/_issue&gt;&lt;_journal&gt;中小学心理健康教育&lt;/_journal&gt;&lt;_keywords&gt;手机依赖;青少年心理健康;心理机制&lt;/_keywords&gt;&lt;_pages&gt;4-7&lt;/_pages&gt;&lt;_volume&gt;No.477&lt;/_volume&gt;&lt;_created&gt;64675495&lt;/_created&gt;&lt;_modified&gt;64675495&lt;/_modified&gt;&lt;_translated_author&gt;He, Yan;Yu, Guoliang&lt;/_translated_author&gt;&lt;/Details&gt;&lt;Extra&gt;&lt;DBUID&gt;{356C3A99-4987-4C6B-B8BC-C696A681C912}&lt;/DBUID&gt;&lt;/Extra&gt;&lt;/Item&gt;&lt;/References&gt;&lt;/Group&gt;&lt;/Citation&gt;_x000a_"/>
    <w:docVar w:name="NE.Ref{DE7FC1FC-DA3A-404E-8162-1041E6786348}" w:val=" ADDIN NE.Ref.{DE7FC1FC-DA3A-404E-8162-1041E6786348}&lt;Citation&gt;&lt;Group&gt;&lt;References&gt;&lt;Item&gt;&lt;ID&gt;98&lt;/ID&gt;&lt;UID&gt;{EA947109-0907-48E5-9FA2-F56F6A30B2D4}&lt;/UID&gt;&lt;Title&gt;Team Sport Athletes May Be Less Likely To Suffer Anxiety or Depression than  Individual Sport Athletes&lt;/Title&gt;&lt;Template&gt;Journal Article&lt;/Template&gt;&lt;Star&gt;0&lt;/Star&gt;&lt;Tag&gt;0&lt;/Tag&gt;&lt;Author&gt;Pluhar, E; McCracken, C; Griffith, K L; Christino, M A; Sugimoto, D; Meehan, WP Rd&lt;/Author&gt;&lt;Year&gt;2019&lt;/Year&gt;&lt;Details&gt;&lt;_accession_num&gt;31427871&lt;/_accession_num&gt;&lt;_author_adr&gt;Division of Adolescent Medicine and Young Adult Medicine and Division of Sports  Medicine, Department of Orthopedics at Boston Children&amp;apos;s Hospital and Harvard  Medical School, USA.; Oregon Health Science University College of Pharmacy, Oregon State University,  USA.; The Micheli Center for Sports Injury Prevention and Division of Sports Medicine,  Department of Orthopedics at Boston Children&amp;apos;s Hospital, USA.; The Micheli Center for Sports Injury Prevention and Division of Sports Medicine,  Department of Orthopedics at Boston Children&amp;apos;s Hospital, USA.; The Micheli Center for Sports Injury Prevention and Division of Sports Medicine,  Department of Orthopedics at Boston Children&amp;apos;s Hospital, USA.; Division of Adolescent Medicine and Young Adult Medicine and Division of Sports  Medicine, Department of Orthopedics at Boston Children&amp;apos;s Hospital and Harvard  Medical School, USA.; The Micheli Center for Sports Injury Prevention and Division of Sports Medicine,  Department of Orthopedics at Boston Children&amp;apos;s Hospital, USA.&lt;/_author_adr&gt;&lt;_collection_scope&gt;SCIE&lt;/_collection_scope&gt;&lt;_created&gt;64838145&lt;/_created&gt;&lt;_date&gt;2019-09-01&lt;/_date&gt;&lt;_date_display&gt;2019 Sep&lt;/_date_display&gt;&lt;_impact_factor&gt;   4.017&lt;/_impact_factor&gt;&lt;_isbn&gt;1303-2968 (Electronic); 1303-2968 (Linking)&lt;/_isbn&gt;&lt;_issue&gt;3&lt;/_issue&gt;&lt;_journal&gt;J Sports Sci Med&lt;/_journal&gt;&lt;_keywords&gt;Mental health; adolescents; anxiety; athlete; competition; depression; organized sport&lt;/_keywords&gt;&lt;_language&gt;eng&lt;/_language&gt;&lt;_modified&gt;64838145&lt;/_modified&gt;&lt;_pages&gt;490-496&lt;/_pages&gt;&lt;_social_category&gt;医学(3)&lt;/_social_category&gt;&lt;_subject_headings&gt;Adolescent; Anxiety/*etiology; Athletes/*psychology; Child; Competitive Behavior; Cross-Sectional Studies; Depression/*etiology; Female; Goals; Humans; Male; Motivation; Self Report; Youth Sports/*psychology&lt;/_subject_headings&gt;&lt;_tertiary_title&gt;Journal of sports science &amp;amp; medicine&lt;/_tertiary_title&gt;&lt;_type_work&gt;Journal Article; Research Support, Non-U.S. Gov&amp;apos;t&lt;/_type_work&gt;&lt;_url&gt;http://www.ncbi.nlm.nih.gov/entrez/query.fcgi?cmd=Retrieve&amp;amp;db=pubmed&amp;amp;dopt=Abstract&amp;amp;list_uids=31427871&amp;amp;query_hl=1&lt;/_url&gt;&lt;_volume&gt;18&lt;/_volume&gt;&lt;/Details&gt;&lt;Extra&gt;&lt;DBUID&gt;{62B73418-E7EA-4772-A85B-742AAA2FBBE5}&lt;/DBUID&gt;&lt;/Extra&gt;&lt;/Item&gt;&lt;/References&gt;&lt;/Group&gt;&lt;/Citation&gt;_x000a_"/>
    <w:docVar w:name="NE.Ref{DE80DE0A-5A05-457D-A6DD-AABC3EDBD4CD}" w:val=" ADDIN NE.Ref.{DE80DE0A-5A05-457D-A6DD-AABC3EDBD4CD}&lt;Citation&gt;&lt;Group&gt;&lt;References&gt;&lt;Item&gt;&lt;ID&gt;58&lt;/ID&gt;&lt;UID&gt;{EE1CC2F5-F6CE-4216-9642-60BA441779BD}&lt;/UID&gt;&lt;Title&gt;青少年生活事件量表的信度效度检验&lt;/Title&gt;&lt;Template&gt;Journal Article&lt;/Template&gt;&lt;Star&gt;0&lt;/Star&gt;&lt;Tag&gt;0&lt;/Tag&gt;&lt;Author&gt;刘贤臣; 刘连启; 杨杰; 柴福勋; 王爱祯; 孙良民; 赵贵芳; 马登岱&lt;/Author&gt;&lt;Year&gt;1997&lt;/Year&gt;&lt;Details&gt;&lt;_language&gt;chi&lt;/_language&gt;&lt;_created&gt;65181159&lt;/_created&gt;&lt;_modified&gt;65181159&lt;/_modified&gt;&lt;_url&gt;https://d.wanfangdata.com.cn/periodical/ChlQZXJpb2RpY2FsQ0hJTmV3UzIwMjMwODMxEhJ6Z2xjeGx4enoxOTk3MDEwMTEaCDQxY2Q3bWV0&lt;/_url&gt;&lt;_journal&gt;中国临床心理学杂志&lt;/_journal&gt;&lt;_volume&gt;5&lt;/_volume&gt;&lt;_issue&gt;1&lt;/_issue&gt;&lt;_pages&gt;34-36&lt;/_pages&gt;&lt;_tertiary_title&gt;CHINESE JOURNAL OF CLINICAL PSYCHOLOGY&lt;/_tertiary_title&gt;&lt;_isbn&gt;1005-3611&lt;/_isbn&gt;&lt;_author_aff&gt;山东省精神卫生中心; 菏泽市精神卫生中心&lt;/_author_aff&gt;&lt;_author_adr&gt;山东省精神卫生中心; 菏泽市精神卫生中心&lt;/_author_adr&gt;&lt;_translated_title&gt;The Adolescent Self-Rating Life Events Checklist and its Reliability and Validity&lt;/_translated_title&gt;&lt;_db_provider&gt;北京万方数据股份有限公司&lt;/_db_provider&gt;&lt;_accessed&gt;65181159&lt;/_accessed&gt;&lt;_db_updated&gt;Wanfangdata&lt;/_db_updated&gt;&lt;_collection_scope&gt;CSSCI;PKU;CSCD&lt;/_collection_scope&gt;&lt;_translated_author&gt;Liu, Xian chen;Liu, Lian qi;Yang, Jie;Chai, Fu xun;Wang, Ai zhen;Sun, Liang min;Zhao, Gui fang;Ma, Deng dai&lt;/_translated_author&gt;&lt;/Details&gt;&lt;Extra&gt;&lt;DBUID&gt;{866801D5-F97C-42A6-9B52-0A772648DD92}&lt;/DBUID&gt;&lt;/Extra&gt;&lt;/Item&gt;&lt;/References&gt;&lt;/Group&gt;&lt;/Citation&gt;_x000a_"/>
    <w:docVar w:name="NE.Ref{DE95A390-2AF9-4F2C-A7A0-C91472CEC54D}" w:val=" ADDIN NE.Ref.{DE95A390-2AF9-4F2C-A7A0-C91472CEC54D}&lt;Citation&gt;&lt;Group&gt;&lt;References&gt;&lt;Item&gt;&lt;ID&gt;48&lt;/ID&gt;&lt;UID&gt;{FDBAB811-6317-40FA-B881-E1C0A0482CCA}&lt;/UID&gt;&lt;Title&gt;Gender differences in procrastination: The role of personality traits&lt;/Title&gt;&lt;Template&gt;Journal Article&lt;/Template&gt;&lt;Star&gt;0&lt;/Star&gt;&lt;Tag&gt;0&lt;/Tag&gt;&lt;Author&gt;Zhou, Mingming&lt;/Author&gt;&lt;Year&gt;2020&lt;/Year&gt;&lt;Details&gt;&lt;_pages&gt;1445-1453&lt;/_pages&gt;&lt;_url&gt;https://doi.org/10.1007/s12144-018-9851-5&lt;/_url&gt;&lt;_doi&gt;10.1007/s12144-018-9851-5&lt;/_doi&gt;&lt;_issue&gt;4&lt;/_issue&gt;&lt;_volume&gt;39&lt;/_volume&gt;&lt;_date&gt;63420480&lt;/_date&gt;&lt;_journal&gt;Current Psychology&lt;/_journal&gt;&lt;_isbn&gt;1936-4733&lt;/_isbn&gt;&lt;_impact_factor&gt;   2.800&lt;/_impact_factor&gt;&lt;_social_category&gt;心理学：综合(4)&lt;/_social_category&gt;&lt;_collection_scope&gt;SSCI&lt;/_collection_scope&gt;&lt;_created&gt;65180247&lt;/_created&gt;&lt;_modified&gt;65180247&lt;/_modified&gt;&lt;/Details&gt;&lt;Extra&gt;&lt;DBUID&gt;{866801D5-F97C-42A6-9B52-0A772648DD92}&lt;/DBUID&gt;&lt;/Extra&gt;&lt;/Item&gt;&lt;/References&gt;&lt;/Group&gt;&lt;Group&gt;&lt;References&gt;&lt;Item&gt;&lt;ID&gt;49&lt;/ID&gt;&lt;UID&gt;{431C1CEE-F2B9-437B-A0A1-409441A5DE26}&lt;/UID&gt;&lt;Title&gt;Procrastination, personality traits, and academic performance: When active and passive procrastination tell a different story&lt;/Title&gt;&lt;Template&gt;Journal Article&lt;/Template&gt;&lt;Star&gt;0&lt;/Star&gt;&lt;Tag&gt;0&lt;/Tag&gt;&lt;Author&gt;Kim, Sowon;Fernandez, Sébastien;Terrier, Lohyd&lt;/Author&gt;&lt;Year&gt;2017&lt;/Year&gt;&lt;Details&gt;&lt;_pages&gt;154-157&lt;/_pages&gt;&lt;_url&gt;https://www.sciencedirect.com/science/article/pii/S0191886916312016&lt;/_url&gt;&lt;_doi&gt;https://doi.org/10.1016/j.paid.2016.12.021&lt;/_doi&gt;&lt;_keywords&gt;Personality;Five factor model;Passive procrastination;Active procrastination;Academic performance&lt;/_keywords&gt;&lt;_db_provider&gt;ScienceDirect&lt;/_db_provider&gt;&lt;_volume&gt;108&lt;/_volume&gt;&lt;_date&gt;61666560&lt;/_date&gt;&lt;_journal&gt;Personality and Individual Differences&lt;/_journal&gt;&lt;_isbn&gt;0191-8869&lt;/_isbn&gt;&lt;_impact_factor&gt;   4.300&lt;/_impact_factor&gt;&lt;_social_category&gt;心理学：社会(3)&lt;/_social_category&gt;&lt;_collection_scope&gt;SSCI&lt;/_collection_scope&gt;&lt;_created&gt;65180253&lt;/_created&gt;&lt;_modified&gt;65180253&lt;/_modified&gt;&lt;/Details&gt;&lt;Extra&gt;&lt;DBUID&gt;{866801D5-F97C-42A6-9B52-0A772648DD92}&lt;/DBUID&gt;&lt;/Extra&gt;&lt;/Item&gt;&lt;/References&gt;&lt;/Group&gt;&lt;/Citation&gt;_x000a_"/>
    <w:docVar w:name="NE.Ref{DEBB5339-2AC1-4C9D-AF53-86EEF730DDBA}" w:val=" ADDIN NE.Ref.{DEBB5339-2AC1-4C9D-AF53-86EEF730DDBA}&lt;Citation&gt;&lt;Group&gt;&lt;References&gt;&lt;Item&gt;&lt;ID&gt;4058&lt;/ID&gt;&lt;UID&gt;{E82C4798-AB46-42CA-9653-772E8F9A35ED}&lt;/UID&gt;&lt;Title&gt;Is smartphone addiction really an addiction?&lt;/Title&gt;&lt;Template&gt;Journal Article&lt;/Template&gt;&lt;Star&gt;0&lt;/Star&gt;&lt;Tag&gt;3&lt;/Tag&gt;&lt;Author&gt;Panova, T; Carbonell, X&lt;/Author&gt;&lt;Year&gt;2018&lt;/Year&gt;&lt;Details&gt;&lt;_accession_num&gt;29895183&lt;/_accession_num&gt;&lt;_author_adr&gt;1 The Department of Psychology, Ramon Llull University , Barcelona, Spain.; 1 The Department of Psychology, Ramon Llull University , Barcelona, Spain.&lt;/_author_adr&gt;&lt;_collection_scope&gt;SCIE;SSCI&lt;/_collection_scope&gt;&lt;_created&gt;65098376&lt;/_created&gt;&lt;_date&gt;2018-06-01&lt;/_date&gt;&lt;_date_display&gt;2018 Jun 1&lt;/_date_display&gt;&lt;_doi&gt;10.1556/2006.7.2018.49&lt;/_doi&gt;&lt;_impact_factor&gt;   7.772&lt;/_impact_factor&gt;&lt;_isbn&gt;2063-5303 (Electronic); 2062-5871 (Print); 2062-5871 (Linking)&lt;/_isbn&gt;&lt;_issue&gt;2&lt;/_issue&gt;&lt;_journal&gt;J Behav Addict&lt;/_journal&gt;&lt;_keywords&gt;Internet; addiction; mobile phones; problematic use; smartphones; technology&lt;/_keywords&gt;&lt;_language&gt;eng&lt;/_language&gt;&lt;_modified&gt;65118883&lt;/_modified&gt;&lt;_pages&gt;252-259&lt;/_pages&gt;&lt;_social_category&gt;精神病学(2)&lt;/_social_category&gt;&lt;_subject_headings&gt;Behavior, Addictive/*classification; Humans; *Smartphone&lt;/_subject_headings&gt;&lt;_tertiary_title&gt;Journal of behavioral addictions&lt;/_tertiary_title&gt;&lt;_type_work&gt;Journal Article; Review&lt;/_type_work&gt;&lt;_url&gt;http://www.ncbi.nlm.nih.gov/entrez/query.fcgi?cmd=Retrieve&amp;amp;db=pubmed&amp;amp;dopt=Abstract&amp;amp;list_uids=29895183&amp;amp;query_hl=1&lt;/_url&gt;&lt;_volume&gt;7&lt;/_volume&gt;&lt;/Details&gt;&lt;Extra&gt;&lt;DBUID&gt;{93870BB0-CAEF-4F07-AAE0-DA131E288E28}&lt;/DBUID&gt;&lt;/Extra&gt;&lt;/Item&gt;&lt;/References&gt;&lt;/Group&gt;&lt;/Citation&gt;_x000a_"/>
    <w:docVar w:name="NE.Ref{DEBB7712-0C36-4436-9AB3-49A461AEABB5}" w:val=" ADDIN NE.Ref.{DEBB7712-0C36-4436-9AB3-49A461AEABB5}&lt;Citation&gt;&lt;Group&gt;&lt;References&gt;&lt;Item&gt;&lt;ID&gt;152&lt;/ID&gt;&lt;UID&gt;{1ACA3577-BECE-45D3-8B7C-4B8594C5383B}&lt;/UID&gt;&lt;Title&gt;Adverse childhood experiences and mental health conditions among multiracial  adolescents&lt;/Title&gt;&lt;Template&gt;Journal Article&lt;/Template&gt;&lt;Star&gt;0&lt;/Star&gt;&lt;Tag&gt;0&lt;/Tag&gt;&lt;Author&gt;Weller, B E; Conrad, J K; Wilburn, V G; Ramamonjiarivelo, Z; Gladden, J&lt;/Author&gt;&lt;Year&gt;2022&lt;/Year&gt;&lt;Details&gt;&lt;_accession_num&gt;33472407&lt;/_accession_num&gt;&lt;_author_adr&gt;School of Social Work, Western Michigan University, College of Health and Human  Services, Kalamazoo, MI, USA.; School of Social Work, Western Michigan University, College of Health and Human  Services, Kalamazoo, MI, USA.; Department of Occupational Therapy, Indiana University Purdue University  Indianapolis, School of Health and Human Sciences, Indianapolis, IN, USA.; School of Health Administration, Texas State University, San Marcos, TX, USA.; School of Social Work, Western Michigan University, College of Health and Human  Services, Kalamazoo, MI, USA.&lt;/_author_adr&gt;&lt;_date_display&gt;2022 Jul&lt;/_date_display&gt;&lt;_date&gt;2022-07-01&lt;/_date&gt;&lt;_doi&gt;10.1080/13557858.2020.1869187&lt;/_doi&gt;&lt;_isbn&gt;1465-3419 (Electronic); 1355-7858 (Linking)&lt;/_isbn&gt;&lt;_issue&gt;5&lt;/_issue&gt;&lt;_journal&gt;Ethn Health&lt;/_journal&gt;&lt;_keywords&gt;ADHD; Adverse childhood experiences; anxiety; behavior problems; depression; multiracial adolescents&lt;/_keywords&gt;&lt;_language&gt;eng&lt;/_language&gt;&lt;_pages&gt;1088-1102&lt;/_pages&gt;&lt;_subject_headings&gt;Adolescent; *Adverse Childhood Experiences; Anxiety/epidemiology; Child; Cross-Sectional Studies; Humans; *Mental Health; Racial Groups&lt;/_subject_headings&gt;&lt;_tertiary_title&gt;Ethnicity &amp;amp; health&lt;/_tertiary_title&gt;&lt;_type_work&gt;Journal Article&lt;/_type_work&gt;&lt;_url&gt;http://www.ncbi.nlm.nih.gov/entrez/query.fcgi?cmd=Retrieve&amp;amp;db=pubmed&amp;amp;dopt=Abstract&amp;amp;list_uids=33472407&amp;amp;query_hl=1&lt;/_url&gt;&lt;_volume&gt;27&lt;/_volume&gt;&lt;_created&gt;65181035&lt;/_created&gt;&lt;_modified&gt;65181035&lt;/_modified&gt;&lt;_impact_factor&gt;   2.732&lt;/_impact_factor&gt;&lt;_social_category&gt;医学(3)&lt;/_social_category&gt;&lt;_collection_scope&gt;SSCI;SCIE&lt;/_collection_scope&gt;&lt;/Details&gt;&lt;Extra&gt;&lt;DBUID&gt;{B229E695-20C0-47E4-A960-6A523A810098}&lt;/DBUID&gt;&lt;/Extra&gt;&lt;/Item&gt;&lt;/References&gt;&lt;/Group&gt;&lt;/Citation&gt;_x000a_"/>
    <w:docVar w:name="NE.Ref{DEE802AA-335A-465F-B345-A8B491CD96F9}" w:val=" ADDIN NE.Ref.{DEE802AA-335A-465F-B345-A8B491CD96F9}&lt;Citation&gt;&lt;Group&gt;&lt;References&gt;&lt;Item&gt;&lt;ID&gt;1130&lt;/ID&gt;&lt;UID&gt;{B17A3CA0-6A31-4907-89B7-78E91B41AE47}&lt;/UID&gt;&lt;Title&gt;Social and Behavioral Factors Associated with BMI and Waist Circumference among  Adolescents: The Jackson Heart KIDS Pilot Study&lt;/Title&gt;&lt;Template&gt;Journal Article&lt;/Template&gt;&lt;Star&gt;0&lt;/Star&gt;&lt;Tag&gt;0&lt;/Tag&gt;&lt;Author&gt;Bruce, M A; Thorpe, RJ Jr; Teng, F; Heitman, E; Reneker, J C; Norris, K C; Beech, B M&lt;/Author&gt;&lt;Year&gt;2021&lt;/Year&gt;&lt;Details&gt;&lt;_accession_num&gt;34295133&lt;/_accession_num&gt;&lt;_author_adr&gt;Department of Population Health Science, John D. Bower School of Population  Health, University of Mississippi Medical Center, Jackson, MS.; Department of Behavioral and Social Sciences; University of Houston College of  Medicine, University of Houston, Houston, TX.; Program for Research on Men&amp;apos;s Health, Johns Hopkins Center for Health Disparities  Solutions, Johns Hopkins Bloomberg School of Public Health, Baltimore, MD.; Department of Population Health Science, John D. Bower School of Population  Health, University of Mississippi Medical Center, Jackson, MS.; Program for Research on Men&amp;apos;s Health, Johns Hopkins Center for Health Disparities  Solutions, Johns Hopkins Bloomberg School of Public Health, Baltimore, MD.; Department of Health, Behavior, and Society, Johns Hopkins Bloomberg School of  Public Health, Baltimore, MD.; Department of Population Health Science, John D. Bower School of Population  Health, University of Mississippi Medical Center, Jackson, MS.; University of Texas Southwestern Medical Center, Dallas, TX.; Department of Population Health Science, John D. Bower School of Population  Health, University of Mississippi Medical Center, Jackson, MS.; Program for Research on Men&amp;apos;s Health, Johns Hopkins Center for Health Disparities  Solutions, Johns Hopkins Bloomberg School of Public Health, Baltimore, MD.; David Geffen School of Medicine at UCLA, Los Angeles, CA.; Program for Research on Men&amp;apos;s Health, Johns Hopkins Center for Health Disparities  Solutions, Johns Hopkins Bloomberg School of Public Health, Baltimore, MD.; Department of Health Systems and Population Health Sciences; University of  Houston College of Medicine, University of Houston, Houston, TX.&lt;/_author_adr&gt;&lt;_date_display&gt;2021 Summer&lt;/_date_display&gt;&lt;_date&gt;2021-01-01&lt;/_date&gt;&lt;_doi&gt;10.18865/ed.31.3.453&lt;/_doi&gt;&lt;_isbn&gt;1945-0826 (Electronic); 1049-510X (Print); 1049-510X (Linking)&lt;/_isbn&gt;&lt;_issue&gt;3&lt;/_issue&gt;&lt;_journal&gt;Ethn Dis&lt;/_journal&gt;&lt;_keywords&gt;Adolescence; African Americans; Minority Health; Pediatric Obesity; Population Health&lt;/_keywords&gt;&lt;_language&gt;eng&lt;/_language&gt;&lt;_ori_publication&gt;Copyright (c) 2021, Ethnicity &amp;amp; Disease, Inc.&lt;/_ori_publication&gt;&lt;_pages&gt;453-460&lt;/_pages&gt;&lt;_subject_headings&gt;Adolescent; Adult; *Body Mass Index; Child; Cohort Studies; Cross-Sectional Studies; Female; Humans; Longitudinal Studies; Male; Pilot Projects; Waist Circumference; Young Adult&lt;/_subject_headings&gt;&lt;_tertiary_title&gt;Ethnicity &amp;amp; disease&lt;/_tertiary_title&gt;&lt;_type_work&gt;Journal Article; Research Support, N.I.H., Extramural; Research Support, U.S. Gov&amp;apos;t, Non-P.H.S.&lt;/_type_work&gt;&lt;_url&gt;http://www.ncbi.nlm.nih.gov/entrez/query.fcgi?cmd=Retrieve&amp;amp;db=pubmed&amp;amp;dopt=Abstract&amp;amp;list_uids=34295133&amp;amp;query_hl=1&lt;/_url&gt;&lt;_volume&gt;31&lt;/_volume&gt;&lt;_created&gt;65177605&lt;/_created&gt;&lt;_modified&gt;65177605&lt;/_modified&gt;&lt;_db_updated&gt;PubMed&lt;/_db_updated&gt;&lt;_impact_factor&gt;   1.847&lt;/_impact_factor&gt;&lt;/Details&gt;&lt;Extra&gt;&lt;DBUID&gt;{F96A950B-833F-4880-A151-76DA2D6A2879}&lt;/DBUID&gt;&lt;/Extra&gt;&lt;/Item&gt;&lt;/References&gt;&lt;/Group&gt;&lt;/Citation&gt;_x000a_"/>
    <w:docVar w:name="NE.Ref{DEF95628-19C5-44A6-AE80-9A2E3EAA1EC5}" w:val=" ADDIN NE.Ref.{DEF95628-19C5-44A6-AE80-9A2E3EAA1EC5}"/>
    <w:docVar w:name="NE.Ref{DF16AF6C-A9C3-49C4-83A1-2DA1BB240EF9}" w:val=" ADDIN NE.Ref.{DF16AF6C-A9C3-49C4-83A1-2DA1BB240EF9}&lt;Citation&gt;&lt;Group&gt;&lt;References&gt;&lt;Item&gt;&lt;ID&gt;23&lt;/ID&gt;&lt;UID&gt;{15CC1338-0C79-4698-9441-62E19294954F}&lt;/UID&gt;&lt;Title&gt;The effect of multiple adverse childhood experiences on health: a systematic review and meta-analysis&lt;/Title&gt;&lt;Template&gt;Journal Article&lt;/Template&gt;&lt;Star&gt;0&lt;/Star&gt;&lt;Tag&gt;0&lt;/Tag&gt;&lt;Author&gt;Hughes, Karen; Bellis, Mark A; Hardcastle, Katherine A; Sethi, Dinesh; Butchart, Alexander; Mikton, Christopher; Jones, Lisa; Dunne, Michael P&lt;/Author&gt;&lt;Year&gt;2017&lt;/Year&gt;&lt;Details&gt;&lt;_alternate_title&gt;The Lancet Public Health&lt;/_alternate_title&gt;&lt;_created&gt;64740121&lt;/_created&gt;&lt;_date&gt;2017-01-01&lt;/_date&gt;&lt;_date_display&gt;2017&lt;/_date_display&gt;&lt;_doi&gt;https://doi.org/10.1016/S2468-2667(17)30118-4&lt;/_doi&gt;&lt;_impact_factor&gt;  72.427&lt;/_impact_factor&gt;&lt;_isbn&gt;2468-2667&lt;/_isbn&gt;&lt;_issue&gt;8&lt;/_issue&gt;&lt;_journal&gt;The Lancet Public Health&lt;/_journal&gt;&lt;_modified&gt;64749678&lt;/_modified&gt;&lt;_pages&gt;e356-e366&lt;/_pages&gt;&lt;_social_category&gt;医学(1)&lt;/_social_category&gt;&lt;_url&gt;https://www.sciencedirect.com/science/article/pii/S2468266717301184&lt;/_url&gt;&lt;_volume&gt;2&lt;/_volume&gt;&lt;/Details&gt;&lt;Extra&gt;&lt;DBUID&gt;{65264952-F343-4DB6-AD61-4FFB3D4C25C4}&lt;/DBUID&gt;&lt;/Extra&gt;&lt;/Item&gt;&lt;/References&gt;&lt;/Group&gt;&lt;/Citation&gt;_x000a_"/>
    <w:docVar w:name="NE.Ref{DF25B6B8-B126-47B9-8077-6ED3A37EC3F9}" w:val=" ADDIN NE.Ref.{DF25B6B8-B126-47B9-8077-6ED3A37EC3F9}&lt;Citation&gt;&lt;Group&gt;&lt;References&gt;&lt;Item&gt;&lt;ID&gt;1&lt;/ID&gt;&lt;UID&gt;{C08413FA-2D51-476E-8690-D5BD744F2BCD}&lt;/UID&gt;&lt;Title&gt;Physical activity in relation to development and progression of myopia - a systematic review&lt;/Title&gt;&lt;Template&gt;Journal Article&lt;/Template&gt;&lt;Star&gt;0&lt;/Star&gt;&lt;Tag&gt;0&lt;/Tag&gt;&lt;Author&gt;Suhr, Thykjaer A; Lundberg, K; Grauslund, J&lt;/Author&gt;&lt;Year&gt;2017&lt;/Year&gt;&lt;Details&gt;&lt;_accession_num&gt;27966836&lt;/_accession_num&gt;&lt;_author_adr&gt;Research Unit of Ophthalmology, Department of Clinical Research, University of Southern Denmark, Odense, Denmark.; Department of Ophthalmology, Odense University Hospital, Odense, Denmark.; Research Unit of Ophthalmology, Department of Clinical Research, University of Southern Denmark, Odense, Denmark.; Department of Ophthalmology, Odense University Hospital, Odense, Denmark.; Research Unit of Ophthalmology, Department of Clinical Research, University of Southern Denmark, Odense, Denmark.; Department of Ophthalmology, Odense University Hospital, Odense, Denmark.&lt;/_author_adr&gt;&lt;_collection_scope&gt;SCI;SCIE&lt;/_collection_scope&gt;&lt;_created&gt;63567940&lt;/_created&gt;&lt;_date&gt;2017-11-01&lt;/_date&gt;&lt;_date_display&gt;2017 Nov&lt;/_date_display&gt;&lt;_db_updated&gt;PubMed&lt;/_db_updated&gt;&lt;_doi&gt;10.1111/aos.13316&lt;/_doi&gt;&lt;_impact_factor&gt;   3.362&lt;/_impact_factor&gt;&lt;_isbn&gt;1755-3768 (Electronic); 1755-375X (Linking)&lt;/_isbn&gt;&lt;_issue&gt;7&lt;/_issue&gt;&lt;_journal&gt;Acta Ophthalmol&lt;/_journal&gt;&lt;_keywords&gt;axial length; children; exercise; myopia; physical activity; refraction; refractive error; visual acuity&lt;/_keywords&gt;&lt;_language&gt;eng&lt;/_language&gt;&lt;_modified&gt;63567940&lt;/_modified&gt;&lt;_ori_publication&gt;(c) 2016 Acta Ophthalmologica Scandinavica Foundation. Published by John Wiley &amp;amp; _x000d__x000a_      Sons Ltd.&lt;/_ori_publication&gt;&lt;_pages&gt;651-659&lt;/_pages&gt;&lt;_subject_headings&gt;Disease Progression; Exercise/*physiology; Global Health; Humans; Incidence; *Motor Activity; *Myopia/epidemiology/etiology/physiopathology; *Refraction, Ocular&lt;/_subject_headings&gt;&lt;_tertiary_title&gt;Acta ophthalmologica&lt;/_tertiary_title&gt;&lt;_type_work&gt;Journal Article; Review; Systematic Review&lt;/_type_work&gt;&lt;_url&gt;http://www.ncbi.nlm.nih.gov/entrez/query.fcgi?cmd=Retrieve&amp;amp;db=pubmed&amp;amp;dopt=Abstract&amp;amp;list_uids=27966836&amp;amp;query_hl=1&lt;/_url&gt;&lt;_volume&gt;95&lt;/_volume&gt;&lt;/Details&gt;&lt;Extra&gt;&lt;DBUID&gt;{5D4A96AE-2D4D-41F0-9DA9-F21F7ED3972F}&lt;/DBUID&gt;&lt;/Extra&gt;&lt;/Item&gt;&lt;/References&gt;&lt;/Group&gt;&lt;/Citation&gt;_x000a_"/>
    <w:docVar w:name="NE.Ref{DF2E933D-73A6-4C8E-B91D-1FCA56075441}" w:val=" ADDIN NE.Ref.{DF2E933D-73A6-4C8E-B91D-1FCA56075441}&lt;Citation&gt;&lt;Group&gt;&lt;References&gt;&lt;Item&gt;&lt;ID&gt;15&lt;/ID&gt;&lt;UID&gt;{027AD002-D699-49B2-8A7D-AEDF28ED5D4D}&lt;/UID&gt;&lt;Title&gt;Gender and sexual orientation diversity in children and adolescents in schools&lt;/Title&gt;&lt;Template&gt;Web Page&lt;/Template&gt;&lt;Star&gt;0&lt;/Star&gt;&lt;Tag&gt;0&lt;/Tag&gt;&lt;Author&gt;Association, Ameriacn Psychologiccal&lt;/Author&gt;&lt;Year&gt;2022&lt;/Year&gt;&lt;Details&gt;&lt;_accession_num&gt;35469911&lt;/_accession_num&gt;&lt;_author_adr&gt;College of Economics and Management, Shenyang Agricultural University, Shenyang  110866, Liaoning, China. Electronic address: zhoumi2011@syau.edu.cn.; College of Economics and Management, Shenyang Agricultural University, Shenyang  110866, Liaoning, China. Electronic address: 2020200182@stu.syau.edu.cn.; College of Economics and Management, Shenyang Agricultural University, Shenyang  110866, Liaoning, China. Electronic address: sunxiaotong1211@stu.syau.edu.cn.; College of Economics and Management, Shenyang Agricultural University, Shenyang  110866, Liaoning, China. Electronic address: lilyhuang@syau.edu.cn.&lt;/_author_adr&gt;&lt;_collection_scope&gt;SSCI;SCIE&lt;/_collection_scope&gt;&lt;_created&gt;64733409&lt;/_created&gt;&lt;_date&gt;64163520&lt;/_date&gt;&lt;_date_display&gt;2022 Jul 15&lt;/_date_display&gt;&lt;_doi&gt;10.1016/j.jad.2022.04.115&lt;/_doi&gt;&lt;_impact_factor&gt;   6.533&lt;/_impact_factor&gt;&lt;_isbn&gt;1573-2517 (Electronic); 0165-0327 (Linking)&lt;/_isbn&gt;&lt;_issue&gt;2022.12.4&lt;/_issue&gt;&lt;_journal&gt;J Affect Disord&lt;/_journal&gt;&lt;_keywords&gt;Behavioral addictions; Depression score; Internet addiction; PSM-DID&lt;/_keywords&gt;&lt;_language&gt;eng&lt;/_language&gt;&lt;_modified&gt;64733416&lt;/_modified&gt;&lt;_ori_publication&gt;Copyright © 2022 Elsevier B.V. All rights reserved.&lt;/_ori_publication&gt;&lt;_pages&gt;52-62&lt;/_pages&gt;&lt;_social_category&gt;医学(2)&lt;/_social_category&gt;&lt;_subject_headings&gt;Adolescent; Adult; Child; China/epidemiology; Humans; Internet; *Internet Addiction Disorder; *Mental Health; Students/psychology; Universities&lt;/_subject_headings&gt;&lt;_tertiary_title&gt;Journal of affective disorders&lt;/_tertiary_title&gt;&lt;_type_work&gt;Journal Article; Research Support, Non-U.S. Gov&amp;apos;t&lt;/_type_work&gt;&lt;_url&gt;https://www.apa.org/pi/lgbt/resources/diversity-schools&lt;/_url&gt;&lt;_volume&gt;309&lt;/_volume&gt;&lt;/Details&gt;&lt;Extra&gt;&lt;DBUID&gt;{EAD0D9F0-7B9C-4750-A1E8-6A02F78A758B}&lt;/DBUID&gt;&lt;/Extra&gt;&lt;/Item&gt;&lt;/References&gt;&lt;/Group&gt;&lt;/Citation&gt;_x000a_"/>
    <w:docVar w:name="NE.Ref{DF4AEB86-891C-4334-BC1A-6E0B86EDF446}" w:val=" ADDIN NE.Ref.{DF4AEB86-891C-4334-BC1A-6E0B86EDF446}&lt;Citation&gt;&lt;Group&gt;&lt;References&gt;&lt;Item&gt;&lt;ID&gt;18&lt;/ID&gt;&lt;UID&gt;{A8786E09-48AE-4F69-81FC-1F153B03C4DA}&lt;/UID&gt;&lt;Title&gt;Depressive symptoms and objectively measured physical activity and sedentary behaviour throughout adolescence: a prospective cohort study&lt;/Title&gt;&lt;Template&gt;Journal Article&lt;/Template&gt;&lt;Star&gt;1&lt;/Star&gt;&lt;Tag&gt;0&lt;/Tag&gt;&lt;Author&gt;Kandola, Aaron; Lewis, Gemma; Osborn, David P J; Stubbs, Brendon; Hayes, Joseph F&lt;/Author&gt;&lt;Year&gt;2020&lt;/Year&gt;&lt;Details&gt;&lt;_alternate_title&gt;The Lancet Psychiatry&lt;/_alternate_title&gt;&lt;_created&gt;64768883&lt;/_created&gt;&lt;_date&gt;2020-01-01&lt;/_date&gt;&lt;_date_display&gt;2020&lt;/_date_display&gt;&lt;_doi&gt;https://doi.org/10.1016/S2215-0366(20)30034-1&lt;/_doi&gt;&lt;_isbn&gt;2215-0366&lt;/_isbn&gt;&lt;_issue&gt;3&lt;/_issue&gt;&lt;_journal&gt;The Lancet Psychiatry&lt;/_journal&gt;&lt;_modified&gt;64768883&lt;/_modified&gt;&lt;_pages&gt;262-271&lt;/_pages&gt;&lt;_url&gt;https://www.sciencedirect.com/science/article/pii/S2215036620300341&lt;/_url&gt;&lt;_volume&gt;7&lt;/_volume&gt;&lt;/Details&gt;&lt;Extra&gt;&lt;DBUID&gt;{62B73418-E7EA-4772-A85B-742AAA2FBBE5}&lt;/DBUID&gt;&lt;/Extra&gt;&lt;/Item&gt;&lt;/References&gt;&lt;/Group&gt;&lt;/Citation&gt;_x000a_"/>
    <w:docVar w:name="NE.Ref{DF6430A3-4A69-44B9-825C-B186F83F5946}" w:val=" ADDIN NE.Ref.{DF6430A3-4A69-44B9-825C-B186F83F5946}&lt;Citation&gt;&lt;Group&gt;&lt;References&gt;&lt;Item&gt;&lt;ID&gt;28&lt;/ID&gt;&lt;UID&gt;{10A11AF1-3A5B-408C-9DEA-E4C8CF74EEC4}&lt;/UID&gt;&lt;Title&gt;Myopia&lt;/Title&gt;&lt;Template&gt;Journal Article&lt;/Template&gt;&lt;Star&gt;0&lt;/Star&gt;&lt;Tag&gt;0&lt;/Tag&gt;&lt;Author&gt;Morgan, I G; Ohno-Matsui, K; Saw, S M&lt;/Author&gt;&lt;Year&gt;2012&lt;/Year&gt;&lt;Details&gt;&lt;_accession_num&gt;22559900&lt;/_accession_num&gt;&lt;_author_adr&gt;ARC Centre of Excellence in Vision Science, Research School of Biology, College of Medicine, Biology and Environment, Australian National University, Canberra, Australia. ian.morgan@anu.edu.au&lt;/_author_adr&gt;&lt;_date_display&gt;2012 May 5&lt;/_date_display&gt;&lt;_date&gt;2012-05-05&lt;/_date&gt;&lt;_doi&gt;10.1016/S0140-6736(12)60272-4&lt;/_doi&gt;&lt;_isbn&gt;1474-547X (Electronic); 0140-6736 (Linking)&lt;/_isbn&gt;&lt;_issue&gt;9827&lt;/_issue&gt;&lt;_journal&gt;Lancet&lt;/_journal&gt;&lt;_language&gt;eng&lt;/_language&gt;&lt;_ori_publication&gt;Copyright (c) 2012 Elsevier Ltd. All rights reserved.&lt;/_ori_publication&gt;&lt;_pages&gt;1739-48&lt;/_pages&gt;&lt;_subject_headings&gt;Far East/epidemiology; Humans; *Myopia/diagnosis/epidemiology/etiology/physiopathology; Risk Factors&lt;/_subject_headings&gt;&lt;_tertiary_title&gt;Lancet (London, England)&lt;/_tertiary_title&gt;&lt;_type_work&gt;Journal Article; Research Support, Non-U.S. Gov&amp;apos;t; Review&lt;/_type_work&gt;&lt;_url&gt;http://www.ncbi.nlm.nih.gov/entrez/query.fcgi?cmd=Retrieve&amp;amp;db=pubmed&amp;amp;dopt=Abstract&amp;amp;list_uids=22559900&amp;amp;query_hl=1&lt;/_url&gt;&lt;_volume&gt;379&lt;/_volume&gt;&lt;_created&gt;63569806&lt;/_created&gt;&lt;_modified&gt;63569806&lt;/_modified&gt;&lt;_db_updated&gt;PubMed&lt;/_db_updated&gt;&lt;_impact_factor&gt;  60.392&lt;/_impact_factor&gt;&lt;_collection_scope&gt;SCI;SCIE&lt;/_collection_scope&gt;&lt;/Details&gt;&lt;Extra&gt;&lt;DBUID&gt;{5D4A96AE-2D4D-41F0-9DA9-F21F7ED3972F}&lt;/DBUID&gt;&lt;/Extra&gt;&lt;/Item&gt;&lt;/References&gt;&lt;/Group&gt;&lt;/Citation&gt;_x000a_"/>
    <w:docVar w:name="NE.Ref{DF71ED39-BEDC-4995-A1F7-4A252568573E}" w:val=" ADDIN NE.Ref.{DF71ED39-BEDC-4995-A1F7-4A252568573E}&lt;Citation&gt;&lt;Group&gt;&lt;References&gt;&lt;Item&gt;&lt;ID&gt;50&lt;/ID&gt;&lt;UID&gt;{E6D0A21E-7555-4CEA-9993-4799C5AB6A1A}&lt;/UID&gt;&lt;Title&gt;Vision impairment and blindness&lt;/Title&gt;&lt;Template&gt;Web Page&lt;/Template&gt;&lt;Star&gt;0&lt;/Star&gt;&lt;Tag&gt;0&lt;/Tag&gt;&lt;Author&gt;WHO&lt;/Author&gt;&lt;Year&gt;2022&lt;/Year&gt;&lt;Details&gt;&lt;_url&gt;https://www.who.int/en/news-room/fact-sheets/detail/blindness-and-visual-impairment&lt;/_url&gt;&lt;_language&gt;Chinese&lt;/_language&gt;&lt;_issue&gt;2023-3-1&lt;/_issue&gt;&lt;_volume&gt;2023&lt;/_volume&gt;&lt;_created&gt;64778005&lt;/_created&gt;&lt;_modified&gt;64778020&lt;/_modified&gt;&lt;_accessed&gt;64778020&lt;/_accessed&gt;&lt;_pages&gt;https://www.who.int/en/news-room/fact-sheets/detail/blindness-and-visual-impairment&lt;/_pages&gt;&lt;/Details&gt;&lt;Extra&gt;&lt;DBUID&gt;{262F321C-6F5E-42FE-A29B-2689D77CF0BF}&lt;/DBUID&gt;&lt;/Extra&gt;&lt;/Item&gt;&lt;/References&gt;&lt;/Group&gt;&lt;/Citation&gt;_x000a_"/>
    <w:docVar w:name="NE.Ref{DF9CF137-3249-4F49-B854-A62E6133B4B6}" w:val=" ADDIN NE.Ref.{DF9CF137-3249-4F49-B854-A62E6133B4B6}&lt;Citation&gt;&lt;Group&gt;&lt;References&gt;&lt;Item&gt;&lt;ID&gt;167&lt;/ID&gt;&lt;UID&gt;{87F57744-F0C5-403C-A00D-945A67ABB6DE}&lt;/UID&gt;&lt;Title&gt;Our future: a Lancet commission on adolescent health and wellbeing&lt;/Title&gt;&lt;Template&gt;Journal Article&lt;/Template&gt;&lt;Star&gt;0&lt;/Star&gt;&lt;Tag&gt;0&lt;/Tag&gt;&lt;Author&gt;Patton, G C; Sawyer, S M; Santelli, J S; Ross, D A; Afifi, R; Allen, N B; Arora, M; Azzopardi, P; Baldwin, W; Bonell, C; Kakuma, R; Kennedy, E; Mahon, J; McGovern, T; Mokdad, A H; Patel, V; Petroni, S; Reavley, N; Taiwo, K; Waldfogel, J; Wickremarathne, D; Barroso, C; Bhutta, Z; Fatusi, A O; Mattoo, A; Diers, J; Fang, J; Ferguson, J; Ssewamala, F; Viner, R M&lt;/Author&gt;&lt;Year&gt;2016&lt;/Year&gt;&lt;Details&gt;&lt;_accession_num&gt;27174304&lt;/_accession_num&gt;&lt;_author_adr&gt;Department of Paediatrics, University of Melbourne, Melbourne, VIC, Australia;  Centre for Adolescent Health, Royal Children&amp;apos;s Hospital, Parkville, Melbourne,  VIC, Australia. Electronic address: george.patton@rch.org.au.; Department of Paediatrics, University of Melbourne, Melbourne, VIC, Australia;  Centre for Adolescent Health, Royal Children&amp;apos;s Hospital, Parkville, Melbourne,  VIC, Australia; Murdoch Childrens Research Institute, Columbia University, New  York, NY, USA.; Mailman School of Public Health, Columbia University, New York, NY, USA.; World Health Organization, Geneva, Switzerland; London School of Hygiene &amp;amp;  Tropical Medicine, London, UK.; Department of Health Promotion and Community Health, American University of  Beirut, Beirut, Lebanon.; Melbourne School of Psychological Sciences, University of Melbourne, Melbourne,  VIC, Australia; University of Oregon, Eugene, OR, USA.; Public Health Foundation of India, New Delhi, India.; Department of Paediatrics, University of Melbourne, Melbourne, VIC, Australia;  Centre for Adolescent Health, Royal Children&amp;apos;s Hospital, Parkville, Melbourne,  VIC, Australia.; Retired.; Institute of Education, University College London, London, UK.; School of Population and Global Health, University of Melbourne, Melbourne, VIC,  Australia.; Burnet Institute, Melbourne, VIC, Australia.; United Nations Population Fund, New York, NY, USA.; Mailman School of Public Health, Columbia University, New York, NY, USA.; Institute of Health Metrics and Evaluation, University of Washinton, Seattle, WA,  USA.; London School of Hygiene &amp;amp; Tropical Medicine, London, UK; Public Health  Foundation of India, New Delhi, India.; International Centre for Research on Women, Washington, DC, USA.; School of Population and Global Health, University of Melbourne, Melbourne, VIC,  Australia.; Girls Educational Mentoring Services, New York, NY, USA.; School of Social Work, Columbia University, New York, NY, USA.; CARE International, London, UK.; International Planned Parenthood Foundation, London, UK.; University of Toronto, Toronto, ON, Canada; Aga Khan University, Karachi,  Pakistan.; Obafemi Awolowo University, Ile Ife, Nigeria.; Australia India Centre, University of Melbourne, Melbourne, VIC, Australia;  Jawaharlal Nehru University, New Delhi, India.; UNICEF, New York, NY, USA.; Kunming Medical University, Kunming, China.; London School of Hygiene &amp;amp; Tropical Medicine, London, UK.; School of Social Work, Columbia University, New York, NY, USA.; Institute of Child Health, University College London, London, UK.&lt;/_author_adr&gt;&lt;_date_display&gt;2016 Jun 11&lt;/_date_display&gt;&lt;_date&gt;2016-06-11&lt;/_date&gt;&lt;_doi&gt;10.1016/S0140-6736(16)00579-1&lt;/_doi&gt;&lt;_isbn&gt;1474-547X (Electronic); 0140-6736 (Print); 0140-6736 (Linking)&lt;/_isbn&gt;&lt;_issue&gt;10036&lt;/_issue&gt;&lt;_journal&gt;Lancet&lt;/_journal&gt;&lt;_language&gt;eng&lt;/_language&gt;&lt;_pages&gt;2423-78&lt;/_pages&gt;&lt;_subject_headings&gt;Adolescent/legislation &amp;amp; jurisprudence; *Adolescent Health; Adolescent Health Services; Age Distribution; Child; Criminals; Decision Making; Developed Countries/*statistics &amp;amp; numerical data; Developing Countries/*statistics &amp;amp; numerical data; *Educational Status; Female; Global Health; Health Services Needs and Demand/trends; Humans; Informed Consent/legislation &amp;amp; jurisprudence; Intimate Partner Violence/statistics &amp;amp; numerical data/trends; Male; Malnutrition/epidemiology; *Marriage/ethnology/legislation &amp;amp; jurisprudence/trends; Mental Competency/legislation &amp;amp; jurisprudence; Obesity/*epidemiology/prevention &amp;amp; control; Occupational Health; Parent-Child Relations; Peer Group; Puberty; Reproductive Health; *School Health Services; Sexual Partners; Sexually Transmitted Diseases/*epidemiology; Substance-Related Disorders/*epidemiology; Wounds and Injuries/*epidemiology; Young Adult&lt;/_subject_headings&gt;&lt;_tertiary_title&gt;Lancet (London, England)&lt;/_tertiary_title&gt;&lt;_type_work&gt;Journal Article; Research Support, Non-U.S. Gov&amp;apos;t; Review&lt;/_type_work&gt;&lt;_url&gt;http://www.ncbi.nlm.nih.gov/entrez/query.fcgi?cmd=Retrieve&amp;amp;db=pubmed&amp;amp;dopt=Abstract&amp;amp;list_uids=27174304&amp;amp;query_hl=1&lt;/_url&gt;&lt;_volume&gt;387&lt;/_volume&gt;&lt;_created&gt;65131832&lt;/_created&gt;&lt;_modified&gt;65131832&lt;/_modified&gt;&lt;_impact_factor&gt; 202.731&lt;/_impact_factor&gt;&lt;_social_category&gt;医学(1)&lt;/_social_category&gt;&lt;_collection_scope&gt;SCIE&lt;/_collection_scope&gt;&lt;_accessed&gt;65131834&lt;/_accessed&gt;&lt;/Details&gt;&lt;Extra&gt;&lt;DBUID&gt;{3F9387F2-331A-44EC-89D9-44E8C1CA5F18}&lt;/DBUID&gt;&lt;/Extra&gt;&lt;/Item&gt;&lt;/References&gt;&lt;/Group&gt;&lt;/Citation&gt;_x000a_"/>
    <w:docVar w:name="NE.Ref{DFA64F50-9BCB-453F-90F0-ED12F39B0856}" w:val=" ADDIN NE.Ref.{DFA64F50-9BCB-453F-90F0-ED12F39B0856}&lt;Citation&gt;&lt;Group&gt;&lt;References&gt;&lt;Item&gt;&lt;ID&gt;31&lt;/ID&gt;&lt;UID&gt;{5562D630-DE75-4BDB-AF36-3F72A0A332D4}&lt;/UID&gt;&lt;Title&gt;关于实施全国健康学校建设计划的通知&lt;/Title&gt;&lt;Template&gt;Report&lt;/Template&gt;&lt;Star&gt;0&lt;/Star&gt;&lt;Tag&gt;0&lt;/Tag&gt;&lt;Author&gt;教育部&lt;/Author&gt;&lt;Year&gt;2022&lt;/Year&gt;&lt;Details&gt;&lt;_accessed&gt;64430775&lt;/_accessed&gt;&lt;_created&gt;64430775&lt;/_created&gt;&lt;_modified&gt;64430775&lt;/_modified&gt;&lt;_translated_author&gt;Jiao, Yubu&lt;/_translated_author&gt;&lt;/Details&gt;&lt;Extra&gt;&lt;DBUID&gt;{79C5FD63-3C89-4745-94F9-8D429523D767}&lt;/DBUID&gt;&lt;/Extra&gt;&lt;/Item&gt;&lt;/References&gt;&lt;/Group&gt;&lt;/Citation&gt;_x000a_"/>
    <w:docVar w:name="NE.Ref{DFAA3E0F-40C1-4EE8-B3F4-81C200544B6C}" w:val=" ADDIN NE.Ref.{DFAA3E0F-40C1-4EE8-B3F4-81C200544B6C}&lt;Citation&gt;&lt;Group&gt;&lt;References&gt;&lt;Item&gt;&lt;ID&gt;81&lt;/ID&gt;&lt;UID&gt;{48E4A315-E594-447F-93E3-0A8CF9957CC1}&lt;/UID&gt;&lt;Title&gt;The UCL-Lancet Commission on Migration and Health: the health of a world on the  move&lt;/Title&gt;&lt;Template&gt;Journal Article&lt;/Template&gt;&lt;Star&gt;0&lt;/Star&gt;&lt;Tag&gt;0&lt;/Tag&gt;&lt;Author&gt;Abubakar, I; Aldridge, R W; Devakumar, D; Orcutt, M; Burns, R; Barreto, M L; Dhavan, P; Fouad, F M; Groce, N; Guo, Y; Hargreaves, S; Knipper, M; Miranda, J J; Madise, N; Kumar, B; Mosca, D; McGovern, T; Rubenstein, L; Sammonds, P; Sawyer, S M; Sheikh, K; Tollman, S; Spiegel, P; Zimmerman, C&lt;/Author&gt;&lt;Year&gt;2018&lt;/Year&gt;&lt;Details&gt;&lt;_accessed&gt;65306084&lt;/_accessed&gt;&lt;_accession_num&gt;30528486&lt;/_accession_num&gt;&lt;_author_adr&gt;Institute for Global Health, University College London, London, UK. Electronic  address: i.abubakar@ucl.ac.uk.; Institute for Health Informatics, University College London, London, UK.; Institute for Global Health, University College London, London, UK.; Institute for Global Health, University College London, London, UK.; Institute for Global Health, University College London, London, UK.; Centre for Data and Knowledge Integration for Health, Fundação Oswaldo Cruz,  Salvador-Bahia, Brazil.; International Organization for Migration, Geneva, Switzerland.; Faculty of Health Sciences, American University of Beirut, Beirut, Lebanon.; Leonard Cheshire Centre, Institute of Epidemiology and Healthcare, University  College London, London, UK.; School of Public Health, Peking University, Beijing, China.; Institute of Infection and Immunity, St George&amp;apos;s, University of London, London,  UK; International Health Unit, Section of Infectious Diseases and Immunity,  Imperial College London, London, UK.; Institute for the History of Medicine, Justus Liebig University Giessen, Giessen,  Germany.; CRONICAS Center of Excellence in Chronic Diseases, Universidad Peruana Cayetano  Heredia, Lima, Peru.; African Institute for Development Policy, Lilongwe, Malawi; Centre for Global  Health, Population, Poverty and Policy, University of Southampton, Southampton,  UK.; Norwegian Centre for Minority Health Research, Oslo, Norway; Department of  Community Medicine and Global Health, Institute of Health and Society, Faculty of  Medicine, University of Oslo, Oslo, Norway.; International Organization for Migration, Geneva, Switzerland.; Program on Global Health Justice and Governance, Mailman School of Public Health,  Columbia University, New York, NY, USA.; Center for Public Health and Human Rights, Johns Hopkins University, Baltimore,  MD, USA; Johns Hopkins Bloomberg School of Public Health, and Berman Institute of  Bioethics, Johns Hopkins University, Baltimore, MD, USA.; Institute for Risk and Disaster Reduction, University College London, London, UK.; Department of Paediatrics, University of Melbourne, University of Melbourne,  Parkville, VIC, Australia; Centre for Adolescent Health, and Murdoch Children&amp;apos;s  Research Institute, Royal Children&amp;apos;s Hospital, Parkville, VIC, Australia.; Public Health Foundation of India, Institutional Area Gurgaon, India; Nossal  Institute of Global Health, University of Melbourne, Melbourne, VIC, Australia.; MRC/Wits Rural Public Health and Health Transitions Research Unit, School of  Public Health, Faculty of Health Sciences, University of the Witwatersrand,  Johannesburg, South Africa.; Department of International Health, Johns Hopkins University, Baltimore, MD, USA;  Johns Hopkins Center for Humanitarian Health, Johns Hopkins University,  Baltimore, MD, USA.; Gender, Violence and Health Centre, London School of Hygiene and Tropical  Medicine, London, UK.&lt;/_author_adr&gt;&lt;_collection_scope&gt;SCIE&lt;/_collection_scope&gt;&lt;_created&gt;65298961&lt;/_created&gt;&lt;_date&gt;2018-12-15&lt;/_date&gt;&lt;_date_display&gt;2018 Dec 15&lt;/_date_display&gt;&lt;_doi&gt;10.1016/S0140-6736(18)32114-7&lt;/_doi&gt;&lt;_impact_factor&gt; 202.731&lt;/_impact_factor&gt;&lt;_isbn&gt;1474-547X (Electronic); 0140-6736 (Print); 0140-6736 (Linking)&lt;/_isbn&gt;&lt;_issue&gt;10164&lt;/_issue&gt;&lt;_journal&gt;Lancet&lt;/_journal&gt;&lt;_language&gt;eng&lt;/_language&gt;&lt;_modified&gt;65298967&lt;/_modified&gt;&lt;_pages&gt;2606-2654&lt;/_pages&gt;&lt;_social_category&gt;医学(1)&lt;/_social_category&gt;&lt;_subject_headings&gt;Consensus; Emigrants and Immigrants/*statistics &amp;amp; numerical data; Female; *Global Health; Human Rights; Humans; Male; Refugees/statistics &amp;amp; numerical data; Rural Population/statistics &amp;amp; numerical data; Sex Distribution; Urban Population/statistics &amp;amp; numerical data&lt;/_subject_headings&gt;&lt;_tertiary_title&gt;Lancet (London, England)&lt;/_tertiary_title&gt;&lt;_type_work&gt;Journal Article; Research Support, Non-U.S. Gov&amp;apos;t; Review&lt;/_type_work&gt;&lt;_url&gt;http://www.ncbi.nlm.nih.gov/entrez/query.fcgi?cmd=Retrieve&amp;amp;db=pubmed&amp;amp;dopt=Abstract&amp;amp;list_uids=30528486&amp;amp;query_hl=1&lt;/_url&gt;&lt;_volume&gt;392&lt;/_volume&gt;&lt;/Details&gt;&lt;Extra&gt;&lt;DBUID&gt;{00EBDF0C-2E98-4FD7-9E47-813FAF00074E}&lt;/DBUID&gt;&lt;/Extra&gt;&lt;/Item&gt;&lt;/References&gt;&lt;/Group&gt;&lt;/Citation&gt;_x000a_"/>
    <w:docVar w:name="NE.Ref{DFB11488-8B24-43A9-8DFC-58A6A930779C}" w:val=" ADDIN NE.Ref.{DFB11488-8B24-43A9-8DFC-58A6A930779C}&lt;Citation&gt;&lt;Group&gt;&lt;References&gt;&lt;Item&gt;&lt;ID&gt;68&lt;/ID&gt;&lt;UID&gt;{4FE44DF7-765B-4277-A6DA-E837EAA6ACA0}&lt;/UID&gt;&lt;Title&gt;Psychometric features of CES-D in Chinese adolescents.&lt;/Title&gt;&lt;Template&gt;Generic&lt;/Template&gt;&lt;Star&gt;0&lt;/Star&gt;&lt;Tag&gt;0&lt;/Tag&gt;&lt;Author&gt;Chen, Zhi-yan; Yang, Xiao-dong; Li, Xin-ying&lt;/Author&gt;&lt;Year&gt;2009&lt;/Year&gt;&lt;Details&gt;&lt;_author_adr&gt;Chen, Zhi-yan: Key Laboratory of Mental Health, Institute of Psychology, Chinese Academy of Sciences, Beijing, China, 100101&lt;/_author_adr&gt;&lt;_date_display&gt;2009&lt;/_date_display&gt;&lt;_date&gt;2009-01-01&lt;/_date&gt;&lt;_isbn&gt;1005-3611(Print)&lt;/_isbn&gt;&lt;_journal&gt;Chinese Journal of Clinical Psychology&lt;/_journal&gt;&lt;_keywords&gt;*Adolescent Development; *Epidemiology; *Major Depression; *Psychometrics; Middle School Students_x000d__x000a_ER  -&lt;/_keywords&gt;&lt;_number&gt;2009-19044-019&lt;/_number&gt;&lt;_pages&gt;443-445&lt;/_pages&gt;&lt;_place_published&gt;China&lt;/_place_published&gt;&lt;_publisher&gt;Clinical Psychological Research Ctr&lt;/_publisher&gt;&lt;_volume&gt;17&lt;/_volume&gt;&lt;_created&gt;64818058&lt;/_created&gt;&lt;_modified&gt;64818058&lt;/_modified&gt;&lt;/Details&gt;&lt;Extra&gt;&lt;DBUID&gt;{62B73418-E7EA-4772-A85B-742AAA2FBBE5}&lt;/DBUID&gt;&lt;/Extra&gt;&lt;/Item&gt;&lt;/References&gt;&lt;/Group&gt;&lt;/Citation&gt;_x000a_"/>
    <w:docVar w:name="NE.Ref{DFCF0AFF-E249-49D1-9ABE-28BDACFBB567}" w:val=" ADDIN NE.Ref.{DFCF0AFF-E249-49D1-9ABE-28BDACFBB567}&lt;Citation&gt;&lt;Group&gt;&lt;References&gt;&lt;Item&gt;&lt;ID&gt;671&lt;/ID&gt;&lt;UID&gt;{D1741FF2-FF73-4667-8C92-76E1E93D8875}&lt;/UID&gt;&lt;Title&gt;Nonconforming gender expression and associated problematic smartphone and  internet use among Chinese adolescents&lt;/Title&gt;&lt;Template&gt;Journal Article&lt;/Template&gt;&lt;Star&gt;0&lt;/Star&gt;&lt;Tag&gt;5&lt;/Tag&gt;&lt;Author&gt;Zheng, X; Yang, Y; Jiang, W; He, Y; Huang, C; Hua, Y; Lu, C; Guo, L&lt;/Author&gt;&lt;Year&gt;2023&lt;/Year&gt;&lt;Details&gt;&lt;_accession_num&gt;37639342&lt;/_accession_num&gt;&lt;_author_adr&gt;1Department of Medical Statistics and Epidemiology, School of Public Health, Sun  Yat-sen University, Guangzhou 510080, People&amp;apos;s Republic of China.; 2Guangdong Provincial Center for Disease Control and Prevention, People&amp;apos;s  Republic of China.; 1Department of Medical Statistics and Epidemiology, School of Public Health, Sun  Yat-sen University, Guangzhou 510080, People&amp;apos;s Republic of China.; 1Department of Medical Statistics and Epidemiology, School of Public Health, Sun  Yat-sen University, Guangzhou 510080, People&amp;apos;s Republic of China.; 1Department of Medical Statistics and Epidemiology, School of Public Health, Sun  Yat-sen University, Guangzhou 510080, People&amp;apos;s Republic of China.; 1Department of Medical Statistics and Epidemiology, School of Public Health, Sun  Yat-sen University, Guangzhou 510080, People&amp;apos;s Republic of China.; 1Department of Medical Statistics and Epidemiology, School of Public Health, Sun  Yat-sen University, Guangzhou 510080, People&amp;apos;s Republic of China.; 1Department of Medical Statistics and Epidemiology, School of Public Health, Sun  Yat-sen University, Guangzhou 510080, People&amp;apos;s Republic of China.&lt;/_author_adr&gt;&lt;_collection_scope&gt;SSCI;SCIE&lt;/_collection_scope&gt;&lt;_created&gt;65119194&lt;/_created&gt;&lt;_date&gt;2023-08-28&lt;/_date&gt;&lt;_date_display&gt;2023 Aug 28&lt;/_date_display&gt;&lt;_db_updated&gt;PubMed&lt;/_db_updated&gt;&lt;_doi&gt;10.1556/2006.2023.00040&lt;/_doi&gt;&lt;_impact_factor&gt;   7.772&lt;/_impact_factor&gt;&lt;_isbn&gt;2063-5303 (Electronic); 2062-5871 (Print); 2062-5871 (Linking)&lt;/_isbn&gt;&lt;_issue&gt;3&lt;/_issue&gt;&lt;_journal&gt;J Behav Addict&lt;/_journal&gt;&lt;_keywords&gt;Chinese adolescents; gender nonconformity; problematic internet use; problematic smartphone use; sex differences&lt;/_keywords&gt;&lt;_language&gt;eng&lt;/_language&gt;&lt;_modified&gt;65272432&lt;/_modified&gt;&lt;_pages&gt;817-26&lt;/_pages&gt;&lt;_social_category&gt;医学(2)&lt;/_social_category&gt;&lt;_tertiary_title&gt;Journal of behavioral addictions&lt;/_tertiary_title&gt;&lt;_type_work&gt;Journal Article&lt;/_type_work&gt;&lt;_url&gt;http://www.ncbi.nlm.nih.gov/entrez/query.fcgi?cmd=Retrieve&amp;amp;db=pubmed&amp;amp;dopt=Abstract&amp;amp;list_uids=37639342&amp;amp;query_hl=1&lt;/_url&gt;&lt;_volume&gt;12&lt;/_volume&gt;&lt;/Details&gt;&lt;Extra&gt;&lt;DBUID&gt;{DE16ABCE-A785-434C-BF43-2FE58866AFDD}&lt;/DBUID&gt;&lt;/Extra&gt;&lt;/Item&gt;&lt;/References&gt;&lt;/Group&gt;&lt;Group&gt;&lt;References&gt;&lt;Item&gt;&lt;ID&gt;723&lt;/ID&gt;&lt;UID&gt;{DCB6A167-D0DD-4E2E-B2EA-119CE9601E62}&lt;/UID&gt;&lt;Title&gt;Problematic Social Media Use in Sexual and Gender Minority Young Adults:  Observational Study&lt;/Title&gt;&lt;Template&gt;Journal Article&lt;/Template&gt;&lt;Star&gt;0&lt;/Star&gt;&lt;Tag&gt;0&lt;/Tag&gt;&lt;Author&gt;Vogel, E A; Ramo, D E; Prochaska, J J; Meacham, M C; Layton, J F; Humfleet, G L&lt;/Author&gt;&lt;Year&gt;2021&lt;/Year&gt;&lt;Details&gt;&lt;_accession_num&gt;34047276&lt;/_accession_num&gt;&lt;_author_adr&gt;Stanford Prevention Research Center, Department of Medicine, Stanford University,  Stanford, CA, United States.; Hopelab, San Francisco, CA, United States.; Department of Psychiatry and Behavioral Sciences, University of California, San  Francisco, CA, United States.; Stanford Prevention Research Center, Department of Medicine, Stanford University,  Stanford, CA, United States.; Department of Psychiatry and Behavioral Sciences, University of California, San  Francisco, CA, United States.; Department of Psychiatry and Behavioral Sciences, University of California, San  Francisco, CA, United States.; Department of Psychiatry and Behavioral Sciences, University of California, San  Francisco, CA, United States.&lt;/_author_adr&gt;&lt;_date_display&gt;2021 May 28&lt;/_date_display&gt;&lt;_date&gt;2021-05-28&lt;/_date&gt;&lt;_doi&gt;10.2196/23688&lt;/_doi&gt;&lt;_isbn&gt;2368-7959 (Print); 2368-7959 (Electronic); 2368-7959 (Linking)&lt;/_isbn&gt;&lt;_issue&gt;5&lt;/_issue&gt;&lt;_journal&gt;JMIR Ment Health&lt;/_journal&gt;&lt;_keywords&gt;Facebook; internet; mobile phone; sexual and gender minorities; social media; social stigma&lt;/_keywords&gt;&lt;_language&gt;eng&lt;/_language&gt;&lt;_ori_publication&gt;©Erin A Vogel, Danielle E Ramo, Judith J Prochaska, Meredith C Meacham, John F _x000d__x000a_      Layton, Gary L Humfleet. Originally published in JMIR Mental Health _x000d__x000a_      (https://mental.jmir.org), 28.05.2021.&lt;/_ori_publication&gt;&lt;_pages&gt;e23688&lt;/_pages&gt;&lt;_tertiary_title&gt;JMIR mental health&lt;/_tertiary_title&gt;&lt;_type_work&gt;Journal Article&lt;/_type_work&gt;&lt;_url&gt;http://www.ncbi.nlm.nih.gov/entrez/query.fcgi?cmd=Retrieve&amp;amp;db=pubmed&amp;amp;dopt=Abstract&amp;amp;list_uids=34047276&amp;amp;query_hl=1&lt;/_url&gt;&lt;_volume&gt;8&lt;/_volume&gt;&lt;_created&gt;65276067&lt;/_created&gt;&lt;_modified&gt;65276067&lt;/_modified&gt;&lt;_impact_factor&gt;   6.332&lt;/_impact_factor&gt;&lt;_social_category&gt;精神病学(2)&lt;/_social_category&gt;&lt;_collection_scope&gt;SCIE&lt;/_collection_scope&gt;&lt;/Details&gt;&lt;Extra&gt;&lt;DBUID&gt;{DE16ABCE-A785-434C-BF43-2FE58866AFDD}&lt;/DBUID&gt;&lt;/Extra&gt;&lt;/Item&gt;&lt;/References&gt;&lt;/Group&gt;&lt;/Citation&gt;_x000a_"/>
    <w:docVar w:name="NE.Ref{DFE2B8F4-7017-4D54-AA0A-E6B62812BDFE}" w:val=" ADDIN NE.Ref.{DFE2B8F4-7017-4D54-AA0A-E6B62812BDFE}&lt;Citation&gt;&lt;Group&gt;&lt;References&gt;&lt;Item&gt;&lt;ID&gt;3272&lt;/ID&gt;&lt;UID&gt;{A81453A2-9125-43F5-A660-76AEF850F2EE}&lt;/UID&gt;&lt;Title&gt;Parental history of myopia, sports and outdoor activities, and future myopia&lt;/Title&gt;&lt;Template&gt;Journal Article&lt;/Template&gt;&lt;Star&gt;0&lt;/Star&gt;&lt;Tag&gt;0&lt;/Tag&gt;&lt;Author&gt;Jones, L A; Sinnott, L T; Mutti, D O; Mitchell, G L; Moeschberger, M L; Zadnik, K&lt;/Author&gt;&lt;Year&gt;2007&lt;/Year&gt;&lt;Details&gt;&lt;_accessed&gt;64559031&lt;/_accessed&gt;&lt;_accession_num&gt;17652719&lt;/_accession_num&gt;&lt;_author_adr&gt;College of Optometry, The Ohio State University, Columbus, Ohio 43210, USA. ljones@optometry.osu.edu&lt;/_author_adr&gt;&lt;_created&gt;64559018&lt;/_created&gt;&lt;_date&gt;2007-08-01&lt;/_date&gt;&lt;_date_display&gt;2007 Aug&lt;/_date_display&gt;&lt;_db_updated&gt;PubMed&lt;/_db_updated&gt;&lt;_doi&gt;10.1167/iovs.06-1118&lt;/_doi&gt;&lt;_impact_factor&gt;   4.799&lt;/_impact_factor&gt;&lt;_isbn&gt;0146-0404 (Print); 0146-0404 (Linking)&lt;/_isbn&gt;&lt;_issue&gt;8&lt;/_issue&gt;&lt;_journal&gt;Invest Ophthalmol Vis Sci&lt;/_journal&gt;&lt;_language&gt;eng&lt;/_language&gt;&lt;_modified&gt;64559018&lt;/_modified&gt;&lt;_pages&gt;3524-32&lt;/_pages&gt;&lt;_subject_headings&gt;Adult; Child; Family Health; Humans; *Leisure Activities; Logistic Models; Longitudinal Studies; *Motor Activity; Myopia/*epidemiology/*genetics; Parents; Predictive Value of Tests; ROC Curve; Sports/*statistics &amp;amp; numerical data&lt;/_subject_headings&gt;&lt;_tertiary_title&gt;Investigative ophthalmology &amp;amp; visual science&lt;/_tertiary_title&gt;&lt;_type_work&gt;Journal Article; Research Support, N.I.H., Extramural; Research Support, Non-U.S. Gov&amp;apos;t&lt;/_type_work&gt;&lt;_url&gt;http://www.ncbi.nlm.nih.gov/entrez/query.fcgi?cmd=Retrieve&amp;amp;db=pubmed&amp;amp;dopt=Abstract&amp;amp;list_uids=17652719&amp;amp;query_hl=1&lt;/_url&gt;&lt;_volume&gt;48&lt;/_volume&gt;&lt;/Details&gt;&lt;Extra&gt;&lt;DBUID&gt;{93870BB0-CAEF-4F07-AAE0-DA131E288E28}&lt;/DBUID&gt;&lt;/Extra&gt;&lt;/Item&gt;&lt;/References&gt;&lt;/Group&gt;&lt;Group&gt;&lt;References&gt;&lt;Item&gt;&lt;ID&gt;3260&lt;/ID&gt;&lt;UID&gt;{DE5017A1-9952-4F9C-9FB4-588EC2086E63}&lt;/UID&gt;&lt;Title&gt;Myopia&lt;/Title&gt;&lt;Template&gt;Journal Article&lt;/Template&gt;&lt;Star&gt;0&lt;/Star&gt;&lt;Tag&gt;0&lt;/Tag&gt;&lt;Author&gt;Morgan, I G; Ohno-Matsui, K; Saw, S M&lt;/Author&gt;&lt;Year&gt;2012&lt;/Year&gt;&lt;Details&gt;&lt;_accession_num&gt;22559900&lt;/_accession_num&gt;&lt;_author_adr&gt;ARC Centre of Excellence in Vision Science, Research School of Biology, College of Medicine, Biology and Environment, Australian National University, Canberra, Australia. ian.morgan@anu.edu.au&lt;/_author_adr&gt;&lt;_collection_scope&gt;SCI;SCIE&lt;/_collection_scope&gt;&lt;_created&gt;64557729&lt;/_created&gt;&lt;_date&gt;2012-05-05&lt;/_date&gt;&lt;_date_display&gt;2012 May 5&lt;/_date_display&gt;&lt;_db_updated&gt;PubMed&lt;/_db_updated&gt;&lt;_doi&gt;10.1016/S0140-6736(12)60272-4&lt;/_doi&gt;&lt;_impact_factor&gt;  79.323&lt;/_impact_factor&gt;&lt;_isbn&gt;1474-547X (Electronic); 0140-6736 (Linking)&lt;/_isbn&gt;&lt;_issue&gt;9827&lt;/_issue&gt;&lt;_journal&gt;Lancet&lt;/_journal&gt;&lt;_language&gt;eng&lt;/_language&gt;&lt;_modified&gt;64557729&lt;/_modified&gt;&lt;_ori_publication&gt;Copyright (c) 2012 Elsevier Ltd. All rights reserved.&lt;/_ori_publication&gt;&lt;_pages&gt;1739-48&lt;/_pages&gt;&lt;_subject_headings&gt;Far East/epidemiology; Humans; *Myopia/diagnosis/epidemiology/etiology/physiopathology; Risk Factors&lt;/_subject_headings&gt;&lt;_tertiary_title&gt;Lancet (London, England)&lt;/_tertiary_title&gt;&lt;_type_work&gt;Journal Article; Research Support, Non-U.S. Gov&amp;apos;t; Review&lt;/_type_work&gt;&lt;_url&gt;http://www.ncbi.nlm.nih.gov/entrez/query.fcgi?cmd=Retrieve&amp;amp;db=pubmed&amp;amp;dopt=Abstract&amp;amp;list_uids=22559900&amp;amp;query_hl=1&lt;/_url&gt;&lt;_volume&gt;379&lt;/_volume&gt;&lt;/Details&gt;&lt;Extra&gt;&lt;DBUID&gt;{93870BB0-CAEF-4F07-AAE0-DA131E288E28}&lt;/DBUID&gt;&lt;/Extra&gt;&lt;/Item&gt;&lt;/References&gt;&lt;/Group&gt;&lt;Group&gt;&lt;References&gt;&lt;Item&gt;&lt;ID&gt;3291&lt;/ID&gt;&lt;UID&gt;{623081D8-3CE5-4884-A27F-E5E1DA9660F2}&lt;/UID&gt;&lt;Title&gt;Prediction of premyopia and myopia in Chinese preschool children: a longitudinal  cohort&lt;/Title&gt;&lt;Template&gt;Journal Article&lt;/Template&gt;&lt;Star&gt;0&lt;/Star&gt;&lt;Tag&gt;0&lt;/Tag&gt;&lt;Author&gt;Liu, L; Li, R; Huang, D; Lin, X; Zhu, H; Wang, Y; Zhao, X; Zhang, X; Liu, H&lt;/Author&gt;&lt;Year&gt;2021&lt;/Year&gt;&lt;Details&gt;&lt;_accession_num&gt;34289821&lt;/_accession_num&gt;&lt;_author_adr&gt;Department of Ophthalmology, The First Affiliated Hospital with Nanjing Medical University, 300 Guangzhou Road, Nanjing, 210029, China.; Department of Ophthalmology, The First Affiliated Hospital with Nanjing Medical University, 300 Guangzhou Road, Nanjing, 210029, China.; Department of Child Healthcare, The First Affiliated Hospital with Nanjing Medical University, Nanjing, China.; University of Houston, College of Optometry, Houston, TX, USA.; Department of Ophthalmology, The First Affiliated Hospital with Nanjing Medical University, 300 Guangzhou Road, Nanjing, 210029, China.; Department of Ophthalmology, The First Affiliated Hospital with Nanjing Medical University, 300 Guangzhou Road, Nanjing, 210029, China.; Department of Ophthalmology, The Affiliated Changzhou No.2 People&amp;apos;s Hospital of Nanjing Medical University, Changzhou, China.; Department of Ophthalmology, Wuxi Children&amp;apos;s Hospital, Wuxi, China.; Department of Ophthalmology, The First Affiliated Hospital with Nanjing Medical University, 300 Guangzhou Road, Nanjing, 210029, China. liuhu@njmu.edu.cn.&lt;/_author_adr&gt;&lt;_collection_scope&gt;SCIE&lt;/_collection_scope&gt;&lt;_created&gt;64570808&lt;/_created&gt;&lt;_date&gt;2021-07-21&lt;/_date&gt;&lt;_date_display&gt;2021 Jul 21&lt;/_date_display&gt;&lt;_db_updated&gt;PubMed&lt;/_db_updated&gt;&lt;_doi&gt;10.1186/s12886-021-02045-8&lt;/_doi&gt;&lt;_impact_factor&gt;   2.209&lt;/_impact_factor&gt;&lt;_isbn&gt;1471-2415 (Electronic); 1471-2415 (Linking)&lt;/_isbn&gt;&lt;_issue&gt;1&lt;/_issue&gt;&lt;_journal&gt;BMC Ophthalmol&lt;/_journal&gt;&lt;_keywords&gt;Myopia; Prediction; Premyopia; Preschool children&lt;/_keywords&gt;&lt;_language&gt;eng&lt;/_language&gt;&lt;_modified&gt;64570808&lt;/_modified&gt;&lt;_ori_publication&gt;(c) 2021. The Author(s).&lt;/_ori_publication&gt;&lt;_pages&gt;283&lt;/_pages&gt;&lt;_subject_headings&gt;*Axial Length, Eye; Child, Preschool; China/epidemiology; Cornea; Disease Progression; Female; Humans; Male; *Myopia/epidemiology; Refraction, Ocular&lt;/_subject_headings&gt;&lt;_tertiary_title&gt;BMC ophthalmology&lt;/_tertiary_title&gt;&lt;_type_work&gt;Journal Article&lt;/_type_work&gt;&lt;_url&gt;http://www.ncbi.nlm.nih.gov/entrez/query.fcgi?cmd=Retrieve&amp;amp;db=pubmed&amp;amp;dopt=Abstract&amp;amp;list_uids=34289821&amp;amp;query_hl=1&lt;/_url&gt;&lt;_volume&gt;21&lt;/_volume&gt;&lt;/Details&gt;&lt;Extra&gt;&lt;DBUID&gt;{93870BB0-CAEF-4F07-AAE0-DA131E288E28}&lt;/DBUID&gt;&lt;/Extra&gt;&lt;/Item&gt;&lt;/References&gt;&lt;/Group&gt;&lt;/Citation&gt;_x000a_"/>
    <w:docVar w:name="NE.Ref{DFF3D314-B3A9-4F4D-A26A-AA24966D6991}" w:val=" ADDIN NE.Ref.{DFF3D314-B3A9-4F4D-A26A-AA24966D6991}&lt;Citation&gt;&lt;Group&gt;&lt;References&gt;&lt;Item&gt;&lt;ID&gt;97&lt;/ID&gt;&lt;UID&gt;{2F89EE24-6642-4CC2-994E-D75393CD9B83}&lt;/UID&gt;&lt;Title&gt;Association between breakfast frequency and metabolic syndrome among young adults  in South Korea&lt;/Title&gt;&lt;Template&gt;Journal Article&lt;/Template&gt;&lt;Star&gt;0&lt;/Star&gt;&lt;Tag&gt;0&lt;/Tag&gt;&lt;Author&gt;Kim, H M; Kang, H J; Lee, D H; Jeong, S M; Joh, H K&lt;/Author&gt;&lt;Year&gt;2023&lt;/Year&gt;&lt;Details&gt;&lt;_accessed&gt;65129478&lt;/_accessed&gt;&lt;_accession_num&gt;37803107&lt;/_accession_num&gt;&lt;_author_adr&gt;Department of Family Medicine, Seoul National University Hospital, Seoul,  Republic of Korea.; Department of Family Medicine, Samsung Medical Center, Sungkyunkwan University  School of Medicine, Seoul, Republic of Korea.; Department of Sport Industry Studies, Yonsei University, Seoul, Republic of  Korea.; Department of Nutrition, Harvard T.H. Chan School of Public Health, Boston, MA,  USA.; Department of Family Medicine, Seoul National University Hospital, Seoul,  Republic of Korea. smjeong.fm@gmail.com.; Department of Medicine, Seoul National University College of Medicine, 1,  Gwanak-Ro, Gwanak-Gu, Seoul, 08826, Republic of Korea. smjeong.fm@gmail.com.; Department of Family Medicine, Seoul National University Health Service Center,  Seoul, Republic of Korea. smjeong.fm@gmail.com.; Department of Family Medicine, Seoul National University Hospital, Seoul,  Republic of Korea. hkjoh@snu.ac.kr.; Department of Medicine, Seoul National University College of Medicine, 1,  Gwanak-Ro, Gwanak-Gu, Seoul, 08826, Republic of Korea. hkjoh@snu.ac.kr.; Department of Family Medicine, Seoul National University Health Service Center,  Seoul, Republic of Korea. hkjoh@snu.ac.kr.&lt;/_author_adr&gt;&lt;_collection_scope&gt;SCIE&lt;/_collection_scope&gt;&lt;_created&gt;65129465&lt;/_created&gt;&lt;_date&gt;2023-10-06&lt;/_date&gt;&lt;_date_display&gt;2023 Oct 6&lt;/_date_display&gt;&lt;_doi&gt;10.1038/s41598-023-43957-3&lt;/_doi&gt;&lt;_impact_factor&gt;   4.996&lt;/_impact_factor&gt;&lt;_isbn&gt;2045-2322 (Electronic); 2045-2322 (Linking)&lt;/_isbn&gt;&lt;_issue&gt;1&lt;/_issue&gt;&lt;_journal&gt;Sci Rep&lt;/_journal&gt;&lt;_language&gt;eng&lt;/_language&gt;&lt;_modified&gt;65129478&lt;/_modified&gt;&lt;_ori_publication&gt;© 2023. Springer Nature Limited.&lt;/_ori_publication&gt;&lt;_pages&gt;16826&lt;/_pages&gt;&lt;_social_category&gt;综合性期刊(3)&lt;/_social_category&gt;&lt;_tertiary_title&gt;Scientific reports&lt;/_tertiary_title&gt;&lt;_type_work&gt;Journal Article&lt;/_type_work&gt;&lt;_url&gt;http://www.ncbi.nlm.nih.gov/entrez/query.fcgi?cmd=Retrieve&amp;amp;db=pubmed&amp;amp;dopt=Abstract&amp;amp;list_uids=37803107&amp;amp;query_hl=1&lt;/_url&gt;&lt;_volume&gt;13&lt;/_volume&gt;&lt;/Details&gt;&lt;Extra&gt;&lt;DBUID&gt;{B229E695-20C0-47E4-A960-6A523A810098}&lt;/DBUID&gt;&lt;/Extra&gt;&lt;/Item&gt;&lt;/References&gt;&lt;/Group&gt;&lt;/Citation&gt;_x000a_"/>
    <w:docVar w:name="NE.Ref{E002A3C7-141C-4B78-A297-C973259BFD71}" w:val=" ADDIN NE.Ref.{E002A3C7-141C-4B78-A297-C973259BFD71}&lt;Citation&gt;&lt;Group&gt;&lt;References&gt;&lt;Item&gt;&lt;ID&gt;165&lt;/ID&gt;&lt;UID&gt;{2C913DB6-6E7D-49B2-9C6E-2F03D57FB548}&lt;/UID&gt;&lt;Title&gt;The impact of 12 modifiable lifestyle behaviours on depressive and anxiety symptoms in middle adolescence: prospective analyses of the Canadian longitudinal COMPASS study&lt;/Title&gt;&lt;Template&gt;Journal Article&lt;/Template&gt;&lt;Star&gt;0&lt;/Star&gt;&lt;Tag&gt;0&lt;/Tag&gt;&lt;Author&gt;Dabravolskaj, Julia; Veugelers, Paul J; Amores, Angelica; Leatherdale, Scott T; Patte, Karen A; Maximova, Katerina&lt;/Author&gt;&lt;Year&gt;2023&lt;/Year&gt;&lt;Details&gt;&lt;_alternate_title&gt;International Journal of Behavioral Nutrition and Physical Activity&lt;/_alternate_title&gt;&lt;_date_display&gt;2023&lt;/_date_display&gt;&lt;_date&gt;2023-01-01&lt;/_date&gt;&lt;_doi&gt;10.1186/s12966-023-01436-y&lt;/_doi&gt;&lt;_isbn&gt;1479-5868&lt;/_isbn&gt;&lt;_issue&gt;1&lt;/_issue&gt;&lt;_journal&gt;International Journal of Behavioral Nutrition and Physical Activity&lt;/_journal&gt;&lt;_number&gt;Dabravolskaj2023&lt;/_number&gt;&lt;_pages&gt;45&lt;/_pages&gt;&lt;_url&gt;https://doi.org/10.1186/s12966-023-01436-y&lt;/_url&gt;&lt;_volume&gt;20&lt;/_volume&gt;&lt;_created&gt;65208529&lt;/_created&gt;&lt;_modified&gt;65208529&lt;/_modified&gt;&lt;_impact_factor&gt;   8.915&lt;/_impact_factor&gt;&lt;_social_category&gt;医学(1)&lt;/_social_category&gt;&lt;_collection_scope&gt;SCIE&lt;/_collection_scope&gt;&lt;/Details&gt;&lt;Extra&gt;&lt;DBUID&gt;{B229E695-20C0-47E4-A960-6A523A810098}&lt;/DBUID&gt;&lt;/Extra&gt;&lt;/Item&gt;&lt;/References&gt;&lt;/Group&gt;&lt;/Citation&gt;_x000a_"/>
    <w:docVar w:name="NE.Ref{E0050F8A-9991-4C7F-8E7B-EA921A12E6F9}" w:val=" ADDIN NE.Ref.{E0050F8A-9991-4C7F-8E7B-EA921A12E6F9}&lt;Citation&gt;&lt;Group&gt;&lt;References&gt;&lt;Item&gt;&lt;ID&gt;1&lt;/ID&gt;&lt;UID&gt;{A0D161A3-0BA4-429E-BB57-15F9DD7400FB}&lt;/UID&gt;&lt;Title&gt;北京市朝阳区中小学卫生保健所2022年预算&lt;/Title&gt;&lt;Template&gt;Web Page&lt;/Template&gt;&lt;Star&gt;0&lt;/Star&gt;&lt;Tag&gt;0&lt;/Tag&gt;&lt;Author&gt;朝阳区教委&lt;/Author&gt;&lt;Year&gt;2022&lt;/Year&gt;&lt;Details&gt;&lt;_url&gt;http://www.bjchy.gov.cn/dynamic/newspe/chyysgk2022/bmczys/8a24fe837e762d40017e769a8319067c.html&lt;/_url&gt;&lt;_volume&gt;2022&lt;/_volume&gt;&lt;_issue&gt;7-2&lt;/_issue&gt;&lt;_date_display&gt;2022-01-21&lt;/_date_display&gt;&lt;_date&gt;64195200&lt;/_date&gt;&lt;_accessed&gt;64429403&lt;/_accessed&gt;&lt;_created&gt;64429403&lt;/_created&gt;&lt;_modified&gt;64429406&lt;/_modified&gt;&lt;_translated_author&gt;Chao, Yangqujiaowei&lt;/_translated_author&gt;&lt;/Details&gt;&lt;Extra&gt;&lt;DBUID&gt;{79C5FD63-3C89-4745-94F9-8D429523D767}&lt;/DBUID&gt;&lt;/Extra&gt;&lt;/Item&gt;&lt;/References&gt;&lt;/Group&gt;&lt;Group&gt;&lt;References&gt;&lt;Item&gt;&lt;ID&gt;2&lt;/ID&gt;&lt;UID&gt;{EFDAE894-30DF-4FC5-BBF5-AEA5C4D0E1E2}&lt;/UID&gt;&lt;Title&gt;北京市东城区中小学卫生保健所单位简介&lt;/Title&gt;&lt;Template&gt;Web Page&lt;/Template&gt;&lt;Star&gt;0&lt;/Star&gt;&lt;Tag&gt;0&lt;/Tag&gt;&lt;Author&gt;东城区中小学卫生保健所&lt;/Author&gt;&lt;Year&gt;0&lt;/Year&gt;&lt;Details&gt;&lt;_url&gt;http://www.dchbjs.cn/bjs/dwgk93/dwjj/index.html&lt;/_url&gt;&lt;_volume&gt;2022&lt;/_volume&gt;&lt;_issue&gt;7月1日&lt;/_issue&gt;&lt;_accessed&gt;64429406&lt;/_accessed&gt;&lt;_created&gt;64429406&lt;/_created&gt;&lt;_modified&gt;64429412&lt;/_modified&gt;&lt;_doi&gt;http://www.dchbjs.cn/bjs/dwgk93/dwjj/index.html&lt;/_doi&gt;&lt;_translated_author&gt;Dong, Chengquzhongxiaoxueweishengbaojiansuo&lt;/_translated_author&gt;&lt;/Details&gt;&lt;Extra&gt;&lt;DBUID&gt;{79C5FD63-3C89-4745-94F9-8D429523D767}&lt;/DBUID&gt;&lt;/Extra&gt;&lt;/Item&gt;&lt;/References&gt;&lt;/Group&gt;&lt;/Citation&gt;_x000a_"/>
    <w:docVar w:name="NE.Ref{E021FD0F-1325-45CE-B0BF-443E8EB5BB42}" w:val=" ADDIN NE.Ref.{E021FD0F-1325-45CE-B0BF-443E8EB5BB42}&lt;Citation&gt;&lt;Group&gt;&lt;References&gt;&lt;Item&gt;&lt;ID&gt;44&lt;/ID&gt;&lt;UID&gt;{18710F0B-5693-413C-9344-19428801FFF4}&lt;/UID&gt;&lt;Title&gt;Promoting physical activity for mental health in a refugee camp: the Skaramagas  project&lt;/Title&gt;&lt;Template&gt;Journal Article&lt;/Template&gt;&lt;Star&gt;0&lt;/Star&gt;&lt;Tag&gt;0&lt;/Tag&gt;&lt;Author&gt;Adamakis, M&lt;/Author&gt;&lt;Year&gt;2022&lt;/Year&gt;&lt;Details&gt;&lt;_accession_num&gt;34551903&lt;/_accession_num&gt;&lt;_author_adr&gt;School of Education, University College Cork, Cork, Ireland  manosadam@phed.uoa.gr.; Department of Education and Social Work, University of Luxembourg, Luxembourg.&lt;/_author_adr&gt;&lt;_collection_scope&gt;SCIE&lt;/_collection_scope&gt;&lt;_created&gt;64968345&lt;/_created&gt;&lt;_date&gt;2022-01-01&lt;/_date&gt;&lt;_date_display&gt;2022 Jan&lt;/_date_display&gt;&lt;_doi&gt;10.1136/bjsports-2021-104636&lt;/_doi&gt;&lt;_impact_factor&gt;  18.473&lt;/_impact_factor&gt;&lt;_isbn&gt;1473-0480 (Electronic); 0306-3674 (Linking)&lt;/_isbn&gt;&lt;_issue&gt;2&lt;/_issue&gt;&lt;_journal&gt;Br J Sports Med&lt;/_journal&gt;&lt;_keywords&gt;adolescent; education; exercise; health promotion; physical activity&lt;/_keywords&gt;&lt;_language&gt;eng&lt;/_language&gt;&lt;_modified&gt;64968345&lt;/_modified&gt;&lt;_pages&gt;115-116&lt;/_pages&gt;&lt;_social_category&gt;医学(1)&lt;/_social_category&gt;&lt;_subject_headings&gt;Exercise; Humans; *Mental Health; *Refugee Camps&lt;/_subject_headings&gt;&lt;_tertiary_title&gt;British journal of sports medicine&lt;/_tertiary_title&gt;&lt;_type_work&gt;Editorial&lt;/_type_work&gt;&lt;_url&gt;http://www.ncbi.nlm.nih.gov/entrez/query.fcgi?cmd=Retrieve&amp;amp;db=pubmed&amp;amp;dopt=Abstract&amp;amp;list_uids=34551903&amp;amp;query_hl=1&lt;/_url&gt;&lt;_volume&gt;56&lt;/_volume&gt;&lt;/Details&gt;&lt;Extra&gt;&lt;DBUID&gt;{00EBDF0C-2E98-4FD7-9E47-813FAF00074E}&lt;/DBUID&gt;&lt;/Extra&gt;&lt;/Item&gt;&lt;/References&gt;&lt;/Group&gt;&lt;Group&gt;&lt;References&gt;&lt;Item&gt;&lt;ID&gt;19&lt;/ID&gt;&lt;UID&gt;{6EC84639-CAFA-4894-A3B9-90293484F72A}&lt;/UID&gt;&lt;Title&gt;Social participation and depressive symptoms in community-dwelling older adults: Emotional social support as a mediator&lt;/Title&gt;&lt;Template&gt;Journal Article&lt;/Template&gt;&lt;Star&gt;0&lt;/Star&gt;&lt;Tag&gt;0&lt;/Tag&gt;&lt;Author&gt;Choi, E; Han, K M; Chang, J; Lee, Y J; Choi, K W; Han, C S; Ham, B J&lt;/Author&gt;&lt;Year&gt;2021&lt;/Year&gt;&lt;Details&gt;&lt;_alternate_title&gt;JOURNAL OF PSYCHIATRIC RESEARCH&lt;/_alternate_title&gt;&lt;_collection_scope&gt;SSCI;SCIE&lt;/_collection_scope&gt;&lt;_created&gt;64944863&lt;/_created&gt;&lt;_date&gt;2021-01-01&lt;/_date&gt;&lt;_date_display&gt;2021&lt;/_date_display&gt;&lt;_doi&gt;10.1016/j.jpsychires.2020.10.043&lt;/_doi&gt;&lt;_impact_factor&gt;   5.250&lt;/_impact_factor&gt;&lt;_isbn&gt;0022-3956&lt;/_isbn&gt;&lt;_journal&gt;JOURNAL OF PSYCHIATRIC RESEARCH&lt;/_journal&gt;&lt;_modified&gt;64944863&lt;/_modified&gt;&lt;_pages&gt;589-596&lt;/_pages&gt;&lt;_social_category&gt;医学(2)&lt;/_social_category&gt;&lt;_volume&gt;137&lt;/_volume&gt;&lt;/Details&gt;&lt;Extra&gt;&lt;DBUID&gt;{00EBDF0C-2E98-4FD7-9E47-813FAF00074E}&lt;/DBUID&gt;&lt;/Extra&gt;&lt;/Item&gt;&lt;/References&gt;&lt;/Group&gt;&lt;Group&gt;&lt;References&gt;&lt;Item&gt;&lt;ID&gt;21&lt;/ID&gt;&lt;UID&gt;{EF589DA7-2299-4D48-86BF-E230AD09FDB0}&lt;/UID&gt;&lt;Title&gt;Social participation and depressive symptoms among Chinese older adults: A study on rural–urban differences&lt;/Title&gt;&lt;Template&gt;Journal Article&lt;/Template&gt;&lt;Star&gt;0&lt;/Star&gt;&lt;Tag&gt;0&lt;/Tag&gt;&lt;Author&gt;Guo, Qiuju; Bai, Xue; Feng, Nan&lt;/Author&gt;&lt;Year&gt;2018&lt;/Year&gt;&lt;Details&gt;&lt;_alternate_title&gt;Journal of Affective Disorders&lt;/_alternate_title&gt;&lt;_collection_scope&gt;SSCI;SCIE&lt;/_collection_scope&gt;&lt;_created&gt;64960848&lt;/_created&gt;&lt;_date&gt;2018-01-01&lt;/_date&gt;&lt;_date_display&gt;2018&lt;/_date_display&gt;&lt;_doi&gt;https://doi.org/10.1016/j.jad.2018.06.036&lt;/_doi&gt;&lt;_impact_factor&gt;   6.533&lt;/_impact_factor&gt;&lt;_isbn&gt;0165-0327&lt;/_isbn&gt;&lt;_journal&gt;Journal of Affective Disorders&lt;/_journal&gt;&lt;_keywords&gt;Depressive symptoms; Older adults; Social participation; Rural–urban differences&lt;/_keywords&gt;&lt;_modified&gt;64960848&lt;/_modified&gt;&lt;_pages&gt;124-130&lt;/_pages&gt;&lt;_social_category&gt;医学(2)&lt;/_social_category&gt;&lt;_url&gt;https://www.sciencedirect.com/science/article/pii/S0165032718307110&lt;/_url&gt;&lt;_volume&gt;239&lt;/_volume&gt;&lt;/Details&gt;&lt;Extra&gt;&lt;DBUID&gt;{00EBDF0C-2E98-4FD7-9E47-813FAF00074E}&lt;/DBUID&gt;&lt;/Extra&gt;&lt;/Item&gt;&lt;/References&gt;&lt;/Group&gt;&lt;/Citation&gt;_x000a_"/>
    <w:docVar w:name="NE.Ref{E0257050-E047-4D10-9703-AFEB646EC952}" w:val=" ADDIN NE.Ref.{E0257050-E047-4D10-9703-AFEB646EC952}&lt;Citation&gt;&lt;Group&gt;&lt;References&gt;&lt;Item&gt;&lt;ID&gt;25&lt;/ID&gt;&lt;UID&gt;{BF9972E4-07B0-4891-AEEE-086B6773B452}&lt;/UID&gt;&lt;Title&gt;Health implications of new age technologies for adolescents: a review of the research&lt;/Title&gt;&lt;Template&gt;Journal Article&lt;/Template&gt;&lt;Star&gt;1&lt;/Star&gt;&lt;Tag&gt;0&lt;/Tag&gt;&lt;Author&gt;Bailin, A; Milanaik, R; Adesman, A&lt;/Author&gt;&lt;Year&gt;2014&lt;/Year&gt;&lt;Details&gt;&lt;_accession_num&gt;25160783&lt;/_accession_num&gt;&lt;_author_adr&gt;aMcLean Hospital, Belmont, Massachusetts bDevelopmental &amp;amp; Behavioral Pediatrics,  Steven &amp;amp; Alexandra Cohen Children&amp;apos;s Medical, Center of New York, New Hyde Park, New York, USA.&lt;/_author_adr&gt;&lt;_collection_scope&gt;SCIE;&lt;/_collection_scope&gt;&lt;_created&gt;61500760&lt;/_created&gt;&lt;_date&gt;2014-10-01&lt;/_date&gt;&lt;_date_display&gt;2014 Oct&lt;/_date_display&gt;&lt;_doi&gt;10.1097/MOP.0000000000000140&lt;/_doi&gt;&lt;_impact_factor&gt;   2.202&lt;/_impact_factor&gt;&lt;_isbn&gt;1531-698X (Electronic); 1040-8703 (Linking)&lt;/_isbn&gt;&lt;_issue&gt;5&lt;/_issue&gt;&lt;_journal&gt;Curr Opin Pediatr&lt;/_journal&gt;&lt;_keywords&gt;Adolescent; Adolescent Behavior/*psychology; Aggression/*psychology; Automobile Driving; Bullying/*psychology; Cell Phones; Erotica/*psychology; Health Knowledge, Attitudes, Practice; *Health Status; Humans; Parents/psychology; Prevalence; Risk Factors; Sex Factors; Social Media/*statistics &amp;amp; numerical data; Students/*psychology; Suicide/statistics &amp;amp; numerical data; Text Messaging&lt;/_keywords&gt;&lt;_language&gt;eng&lt;/_language&gt;&lt;_modified&gt;61517820&lt;/_modified&gt;&lt;_pages&gt;605-19&lt;/_pages&gt;&lt;_tertiary_title&gt;Current opinion in pediatrics&lt;/_tertiary_title&gt;&lt;_type_work&gt;Journal Article; Review&lt;/_type_work&gt;&lt;_url&gt;http://www.ncbi.nlm.nih.gov/entrez/query.fcgi?cmd=Retrieve&amp;amp;db=pubmed&amp;amp;dopt=Abstract&amp;amp;list_uids=25160783&amp;amp;query_hl=1&lt;/_url&gt;&lt;_volume&gt;26&lt;/_volume&gt;&lt;/Details&gt;&lt;Extra&gt;&lt;DBUID&gt;{78D18189-B1D4-4524-940E-A55AB19ADD27}&lt;/DBUID&gt;&lt;/Extra&gt;&lt;/Item&gt;&lt;/References&gt;&lt;/Group&gt;&lt;/Citation&gt;_x000a_"/>
    <w:docVar w:name="NE.Ref{E025A279-B722-479C-B38A-9C5EC82D893B}" w:val=" ADDIN NE.Ref.{E025A279-B722-479C-B38A-9C5EC82D893B}&lt;Citation&gt;&lt;Group&gt;&lt;References&gt;&lt;Item&gt;&lt;ID&gt;109&lt;/ID&gt;&lt;UID&gt;{DF7AA55E-7DF5-4E0E-921B-9CAADA878FE1}&lt;/UID&gt;&lt;Title&gt;中国儿童青少年视屏时间与健康风险的Meta分析&lt;/Title&gt;&lt;Template&gt;Journal Article&lt;/Template&gt;&lt;Star&gt;0&lt;/Star&gt;&lt;Tag&gt;0&lt;/Tag&gt;&lt;Author&gt;温世博; 郭芷琪; 王天倚; 欧小庆; 谢志荣; 杨秦松; 薛鑫宇; 张有捷&lt;/Author&gt;&lt;Year&gt;2023&lt;/Year&gt;&lt;Details&gt;&lt;_author_adr&gt;苏州大学苏州医学院公共卫生学院;&lt;/_author_adr&gt;&lt;_db_provider&gt;CNKI&lt;/_db_provider&gt;&lt;_doi&gt;10.16506/j.1009-6639.2023.07.008&lt;/_doi&gt;&lt;_isbn&gt;1009-6639&lt;/_isbn&gt;&lt;_issue&gt;07&lt;/_issue&gt;&lt;_journal&gt;中国预防医学杂志&lt;/_journal&gt;&lt;_keywords&gt;视屏时间;健康风险;儿童青少年;危险因素;Meta分析&lt;/_keywords&gt;&lt;_pages&gt;662-667&lt;/_pages&gt;&lt;_volume&gt;24&lt;/_volume&gt;&lt;_created&gt;65152079&lt;/_created&gt;&lt;_modified&gt;65152079&lt;/_modified&gt;&lt;_collection_scope&gt;CSCD;PKU&lt;/_collection_scope&gt;&lt;_accessed&gt;65152079&lt;/_accessed&gt;&lt;_translated_author&gt;Wen, Shi bo;Guo, Zhi qi;Wang, Tian yi;Ou, Xiao qing;Xie, Zhi rong;Yang, Qin song;Xue, Xin yu;Zhang, You jie&lt;/_translated_author&gt;&lt;/Details&gt;&lt;Extra&gt;&lt;DBUID&gt;{B229E695-20C0-47E4-A960-6A523A810098}&lt;/DBUID&gt;&lt;/Extra&gt;&lt;/Item&gt;&lt;/References&gt;&lt;/Group&gt;&lt;/Citation&gt;_x000a_"/>
    <w:docVar w:name="NE.Ref{E02ABB62-D452-4215-AF57-6AB98B104B96}" w:val=" ADDIN NE.Ref.{E02ABB62-D452-4215-AF57-6AB98B104B96}&lt;Citation&gt;&lt;Group&gt;&lt;References&gt;&lt;Item&gt;&lt;ID&gt;83&lt;/ID&gt;&lt;UID&gt;{346B442B-90FB-46BB-AE54-31DFE9034E7E}&lt;/UID&gt;&lt;Title&gt;Common stressful life events and difficulties are associated with mental health symptoms and substance use in young adolescents&lt;/Title&gt;&lt;Template&gt;Journal Article&lt;/Template&gt;&lt;Star&gt;0&lt;/Star&gt;&lt;Tag&gt;0&lt;/Tag&gt;&lt;Author&gt;Nancy CP Low;Erika Dugas;Erin O’Loughlin;Daniel Rodriguez;Gisele Contreras;Michael Chaiton;Jennifer O’Loughlin&lt;/Author&gt;&lt;Year&gt;2012&lt;/Year&gt;&lt;Details&gt;&lt;_pages&gt;116&lt;/_pages&gt;&lt;_url&gt;https://bmcpsychiatry.biomedcentral.com/articles/10.1186/1471-244X-12-116&lt;/_url&gt;&lt;_doi&gt;10.1186/1471-244X-12-116&lt;/_doi&gt;&lt;_volume&gt;12&lt;/_volume&gt;&lt;_journal&gt;BMC Psychiatry&lt;/_journal&gt;&lt;_isbn&gt;1471-244X&lt;/_isbn&gt;&lt;_impact_factor&gt;   4.400&lt;/_impact_factor&gt;&lt;_social_category&gt;精神病学(3)&lt;/_social_category&gt;&lt;_collection_scope&gt;SCIE&lt;/_collection_scope&gt;&lt;_created&gt;65181549&lt;/_created&gt;&lt;_modified&gt;65181549&lt;/_modified&gt;&lt;/Details&gt;&lt;Extra&gt;&lt;DBUID&gt;{866801D5-F97C-42A6-9B52-0A772648DD92}&lt;/DBUID&gt;&lt;/Extra&gt;&lt;/Item&gt;&lt;/References&gt;&lt;/Group&gt;&lt;/Citation&gt;_x000a_"/>
    <w:docVar w:name="NE.Ref{E041B619-A06C-4A7F-8B52-BF285AFABADA}" w:val=" ADDIN NE.Ref.{E041B619-A06C-4A7F-8B52-BF285AFABADA}&lt;Citation&gt;&lt;Group&gt;&lt;References&gt;&lt;Item&gt;&lt;ID&gt;119&lt;/ID&gt;&lt;UID&gt;{B2D8D233-20D8-4BD9-9126-6C5C234B91D1}&lt;/UID&gt;&lt;Title&gt;青少年网络成瘾与自杀行为的相关关系&lt;/Title&gt;&lt;Template&gt;Journal Article&lt;/Template&gt;&lt;Star&gt;0&lt;/Star&gt;&lt;Tag&gt;5&lt;/Tag&gt;&lt;Author&gt;杨林胜; 张志华; 郝加虎; 孙业桓&lt;/Author&gt;&lt;Year&gt;2010&lt;/Year&gt;&lt;Details&gt;&lt;_author_adr&gt;安徽医科大学公共卫生学院流行病与卫生统计学系,合肥,230032; 安徽医科大学公共卫生学院儿少卫生与妇幼保健学系,合肥,230032&lt;/_author_adr&gt;&lt;_author_aff&gt;安徽医科大学公共卫生学院流行病与卫生统计学系,合肥,230032; 安徽医科大学公共卫生学院儿少卫生与妇幼保健学系,合肥,230032&lt;/_author_aff&gt;&lt;_db_provider&gt;北京万方数据股份有限公司&lt;/_db_provider&gt;&lt;_doi&gt;10.3760/cma.j.issn.0254-6450.2010.10.010&lt;/_doi&gt;&lt;_isbn&gt;0254-6450&lt;/_isbn&gt;&lt;_issue&gt;10&lt;/_issue&gt;&lt;_journal&gt;中华流行病学杂志&lt;/_journal&gt;&lt;_keywords&gt;网络成瘾; 自杀行为; 抑郁; 青少年; Internet addiction; Suicidal behaviors; Depression; Adolescent&lt;/_keywords&gt;&lt;_language&gt;chi&lt;/_language&gt;&lt;_pages&gt;1115-1119&lt;/_pages&gt;&lt;_tertiary_title&gt;CHINESE JOURNAL OF EPIDEMIOLOGY&lt;/_tertiary_title&gt;&lt;_translated_author&gt;Lin-sheng, YANG; Zhi-hua, ZHANG; Jia-hu, HAO; Ye-huan, SUN&lt;/_translated_author&gt;&lt;_translated_title&gt;Association between adolescent internet addiction and suicidal behaviors&lt;/_translated_title&gt;&lt;_url&gt;http://d.g.wanfangdata.com.cn/Periodical_zhlxbx201010010.aspx _x000d__x000a_http://f.g.wanfangdata.com.cn/Fulltext.ashx?fileId=Periodical_zhlxbx201010010&amp;amp;type=download&amp;amp;transaction=%7b%22ExtraData%22%3a%5b%5d%2c%22IsCache%22%3afalse%2c%22Transaction%22%3a%7b%22DateTime%22%3a%22%5c%2fDate(1482251114879%2b0800)%5c%2f%22%2c%22Id%22%3a%22db1ff8a1-fd74-49f1-bef5-a6e30006ef3f%22%2c%22Memo%22%3anull%2c%22ProductDetail%22%3a%22Periodical_zhlxbx201010010%22%2c%22SessionId%22%3a%2262589cec-f871-4214-b212-05a8eace69a1%22%2c%22Signature%22%3a%22aK%5c%2fbOJZ1%5c%2f1QtAP1ntxw9jx3jzpzHN%2bcr7QGOzeF3UKlzqOiNBL1KnzZzEOVNh%5c%2fL6%22%2c%22TransferIn%22%3a%7b%22AccountType%22%3a%22Income%22%2c%22Key%22%3a%22PeriodicalFulltext%22%7d%2c%22TransferOut%22%3a%7b%22AccountType%22%3a%22GTimeLimit%22%2c%22Key%22%3a%22zsdx%22%7d%2c%22Turnover%22%3a3.00000%2c%22User%22%3anull%2c%22UserIP%22%3a%22113.108.133.61%22%7d%2c%22TransferOutAccountsStatus%22%3a%5b%5d%7d 全文链接_x000d__x000a_&lt;/_url&gt;&lt;_volume&gt;31&lt;/_volume&gt;&lt;_created&gt;61519703&lt;/_created&gt;&lt;_modified&gt;61519724&lt;/_modified&gt;&lt;_db_updated&gt;Wanfangdata&lt;/_db_updated&gt;&lt;_collection_scope&gt;中国科技核心期刊;CSCD;&lt;/_collection_scope&gt;&lt;/Details&gt;&lt;Extra&gt;&lt;DBUID&gt;{78D18189-B1D4-4524-940E-A55AB19ADD27}&lt;/DBUID&gt;&lt;/Extra&gt;&lt;/Item&gt;&lt;/References&gt;&lt;/Group&gt;&lt;/Citation&gt;_x000a_"/>
    <w:docVar w:name="NE.Ref{E09C24FE-644D-4E98-95B7-A53356D46A7F}" w:val=" ADDIN NE.Ref.{E09C24FE-644D-4E98-95B7-A53356D46A7F}&lt;Citation&gt;&lt;Group&gt;&lt;References&gt;&lt;Item&gt;&lt;ID&gt;62&lt;/ID&gt;&lt;UID&gt;{D73A07B3-F357-4A00-8D40-3220ECD2910A}&lt;/UID&gt;&lt;Title&gt;SLEEP DURATION AND DEPRESSION AMONG ADULTS: A META-ANALYSIS OF PROSPECTIVE  STUDIES&lt;/Title&gt;&lt;Template&gt;Journal Article&lt;/Template&gt;&lt;Star&gt;0&lt;/Star&gt;&lt;Tag&gt;0&lt;/Tag&gt;&lt;Author&gt;Zhai, L; Zhang, H; Zhang, D&lt;/Author&gt;&lt;Year&gt;2015&lt;/Year&gt;&lt;Details&gt;&lt;_accession_num&gt;26047492&lt;/_accession_num&gt;&lt;_author_adr&gt;Department of Epidemiology and Health Statistics, Qingdao University Medical  College, Qingdao, China.; Department of Chronic Noncommunicable Diseases, Qingdao Municipal Centers for  Disease Control and Prevention, Qingdao University, Qingdao, China.; Department of Epidemiology and Health Statistics, Qingdao University Medical  College, Qingdao, China.&lt;/_author_adr&gt;&lt;_collection_scope&gt;SSCI;SCIE&lt;/_collection_scope&gt;&lt;_created&gt;65068646&lt;/_created&gt;&lt;_date&gt;2015-09-01&lt;/_date&gt;&lt;_date_display&gt;2015 Sep&lt;/_date_display&gt;&lt;_doi&gt;10.1002/da.22386&lt;/_doi&gt;&lt;_impact_factor&gt;   8.128&lt;/_impact_factor&gt;&lt;_isbn&gt;1520-6394 (Electronic); 1091-4269 (Linking)&lt;/_isbn&gt;&lt;_issue&gt;9&lt;/_issue&gt;&lt;_journal&gt;Depress Anxiety&lt;/_journal&gt;&lt;_keywords&gt;depressive symptom; epidemiology; long sleep; meta-analysis; short sleep&lt;/_keywords&gt;&lt;_language&gt;eng&lt;/_language&gt;&lt;_modified&gt;65068646&lt;/_modified&gt;&lt;_ori_publication&gt;© 2015 Wiley Periodicals, Inc.&lt;/_ori_publication&gt;&lt;_pages&gt;664-70&lt;/_pages&gt;&lt;_social_category&gt;医学(1)&lt;/_social_category&gt;&lt;_subject_headings&gt;Adult; Depression/*psychology; Depressive Disorder/psychology; Female; Humans; Incidence; Male; Prospective Studies; Risk; *Sleep; Time Factors&lt;/_subject_headings&gt;&lt;_tertiary_title&gt;Depression and anxiety&lt;/_tertiary_title&gt;&lt;_type_work&gt;Journal Article; Meta-Analysis&lt;/_type_work&gt;&lt;_url&gt;http://www.ncbi.nlm.nih.gov/entrez/query.fcgi?cmd=Retrieve&amp;amp;db=pubmed&amp;amp;dopt=Abstract&amp;amp;list_uids=26047492&amp;amp;query_hl=1&lt;/_url&gt;&lt;_volume&gt;32&lt;/_volume&gt;&lt;/Details&gt;&lt;Extra&gt;&lt;DBUID&gt;{B229E695-20C0-47E4-A960-6A523A810098}&lt;/DBUID&gt;&lt;/Extra&gt;&lt;/Item&gt;&lt;/References&gt;&lt;/Group&gt;&lt;/Citation&gt;_x000a_"/>
    <w:docVar w:name="NE.Ref{E10CB466-963F-4C6A-B318-15CD72F06990}" w:val=" ADDIN NE.Ref.{E10CB466-963F-4C6A-B318-15CD72F06990}&lt;Citation&gt;&lt;Group&gt;&lt;References&gt;&lt;Item&gt;&lt;ID&gt;45&lt;/ID&gt;&lt;UID&gt;{E0CD0A75-7A5E-4179-B64B-D0DE247F76F5}&lt;/UID&gt;&lt;Title&gt;Lifestyle and mental health&lt;/Title&gt;&lt;Template&gt;Journal Article&lt;/Template&gt;&lt;Star&gt;0&lt;/Star&gt;&lt;Tag&gt;0&lt;/Tag&gt;&lt;Author&gt;Walsh, R&lt;/Author&gt;&lt;Year&gt;2011&lt;/Year&gt;&lt;Details&gt;&lt;_accessed&gt;65152393&lt;/_accessed&gt;&lt;_accession_num&gt;21244124&lt;/_accession_num&gt;&lt;_author_adr&gt;University of California, Irvine College of Medicine, 92697-1675, USA.  rwalsh@uci.edu&lt;/_author_adr&gt;&lt;_collection_scope&gt;SSCI&lt;/_collection_scope&gt;&lt;_created&gt;65067627&lt;/_created&gt;&lt;_date&gt;2011-10-01&lt;/_date&gt;&lt;_date_display&gt;2011 Oct&lt;/_date_display&gt;&lt;_doi&gt;10.1037/a0021769&lt;/_doi&gt;&lt;_impact_factor&gt;  16.358&lt;/_impact_factor&gt;&lt;_isbn&gt;1935-990X (Electronic); 0003-066X (Linking)&lt;/_isbn&gt;&lt;_issue&gt;7&lt;/_issue&gt;&lt;_journal&gt;Am Psychol&lt;/_journal&gt;&lt;_language&gt;eng&lt;/_language&gt;&lt;_modified&gt;65152393&lt;/_modified&gt;&lt;_pages&gt;579-92&lt;/_pages&gt;&lt;_social_category&gt;心理学(1)&lt;/_social_category&gt;&lt;_subject_headings&gt;Diet/psychology; Exercise/psychology; Humans; Interpersonal Relations; *Life Style; *Mental Health; Nature; Recreation; Religion&lt;/_subject_headings&gt;&lt;_tertiary_title&gt;The American psychologist&lt;/_tertiary_title&gt;&lt;_type_work&gt;Journal Article; Review&lt;/_type_work&gt;&lt;_url&gt;http://www.ncbi.nlm.nih.gov/entrez/query.fcgi?cmd=Retrieve&amp;amp;db=pubmed&amp;amp;dopt=Abstract&amp;amp;list_uids=21244124&amp;amp;query_hl=1&lt;/_url&gt;&lt;_volume&gt;66&lt;/_volume&gt;&lt;/Details&gt;&lt;Extra&gt;&lt;DBUID&gt;{B229E695-20C0-47E4-A960-6A523A810098}&lt;/DBUID&gt;&lt;/Extra&gt;&lt;/Item&gt;&lt;/References&gt;&lt;/Group&gt;&lt;Group&gt;&lt;References&gt;&lt;Item&gt;&lt;ID&gt;91&lt;/ID&gt;&lt;UID&gt;{F1EFB060-09C1-4B19-8B26-E78002C7A3E8}&lt;/UID&gt;&lt;Title&gt;Association between physical activity and depressive symptoms in adolescents: A  prospective cohort study&lt;/Title&gt;&lt;Template&gt;Journal Article&lt;/Template&gt;&lt;Star&gt;0&lt;/Star&gt;&lt;Tag&gt;0&lt;/Tag&gt;&lt;Author&gt;Jiang, W; Sun, L; He, Y; Liu, W; Hua, Y; Zheng, X; Huang, C; Liu, Q; Xiong, L; Guo, L&lt;/Author&gt;&lt;Year&gt;2023&lt;/Year&gt;&lt;Details&gt;&lt;_accessed&gt;65152326&lt;/_accessed&gt;&lt;_accession_num&gt;37852160&lt;/_accession_num&gt;&lt;_author_adr&gt;Department of Medical Statistics and Epidemiology, School of Public Health, Sun  Yat-sen University, Guangzhou 510080, China.; Guangzhou Center for Disease Control and Prevention, Guangzhou 510080, China.; Department of Medical Statistics and Epidemiology, School of Public Health, Sun  Yat-sen University, Guangzhou 510080, China.; Faculty of School Health, Guangzhou Centre for Disease Control and Prevention,  Guangzhou 510080, China.; 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Guangzhou Center for Disease Control and Prevention, Guangzhou 510080, China.  Electronic address: gzcdc_xionglh@gz.gov.cn.; Department of Medical Statistics and Epidemiology, School of Public Health, Sun  Yat-sen University, Guangzhou 510080, China. Electronic address:  guolan3@mail.sysu.edu.cn.&lt;/_author_adr&gt;&lt;_collection_scope&gt;SSCI;SCIE&lt;/_collection_scope&gt;&lt;_created&gt;65124644&lt;/_created&gt;&lt;_date&gt;2023-10-14&lt;/_date&gt;&lt;_date_display&gt;2023 Oct 14&lt;/_date_display&gt;&lt;_doi&gt;10.1016/j.psychres.2023.115544&lt;/_doi&gt;&lt;_impact_factor&gt;  11.225&lt;/_impact_factor&gt;&lt;_isbn&gt;1872-7123 (Electronic); 0165-1781 (Linking)&lt;/_isbn&gt;&lt;_journal&gt;Psychiatry Res&lt;/_journal&gt;&lt;_keywords&gt;Moderate-to-vigorous physical activity; Modifying factors; New-onset depression; Subsequent depressive symptoms&lt;/_keywords&gt;&lt;_language&gt;eng&lt;/_language&gt;&lt;_modified&gt;65152326&lt;/_modified&gt;&lt;_ori_publication&gt;Copyright © 2023 Elsevier B.V. All rights reserved.&lt;/_ori_publication&gt;&lt;_pages&gt;115544&lt;/_pages&gt;&lt;_social_category&gt;医学(3)&lt;/_social_category&gt;&lt;_tertiary_title&gt;Psychiatry research&lt;/_tertiary_title&gt;&lt;_type_work&gt;Journal Article&lt;/_type_work&gt;&lt;_url&gt;http://www.ncbi.nlm.nih.gov/entrez/query.fcgi?cmd=Retrieve&amp;amp;db=pubmed&amp;amp;dopt=Abstract&amp;amp;list_uids=37852160&amp;amp;query_hl=1&lt;/_url&gt;&lt;_volume&gt;329&lt;/_volume&gt;&lt;/Details&gt;&lt;Extra&gt;&lt;DBUID&gt;{B229E695-20C0-47E4-A960-6A523A810098}&lt;/DBUID&gt;&lt;/Extra&gt;&lt;/Item&gt;&lt;/References&gt;&lt;/Group&gt;&lt;/Citation&gt;_x000a_"/>
    <w:docVar w:name="NE.Ref{E13DC77D-AC2C-47AE-B04D-1AEDE307B0CE}" w:val=" ADDIN NE.Ref.{E13DC77D-AC2C-47AE-B04D-1AEDE307B0CE}&lt;Citation&gt;&lt;Group&gt;&lt;References&gt;&lt;Item&gt;&lt;ID&gt;83&lt;/ID&gt;&lt;UID&gt;{987795F1-D654-46A1-AD0A-383336FFA752}&lt;/UID&gt;&lt;Title&gt;A reference map of potential determinants for the human serum metabolome&lt;/Title&gt;&lt;Template&gt;Journal Article&lt;/Template&gt;&lt;Star&gt;0&lt;/Star&gt;&lt;Tag&gt;0&lt;/Tag&gt;&lt;Author&gt;Bar, N; Korem, T; Weissbrod, O; Zeevi, D; Rothschild, D; Leviatan, S; Kosower, N; Lotan-Pompan, M; Weinberger, A; Le Roy, C I; Menni, C; Visconti, A; Falchi, M; Spector, T D; Adamski, J; Franks, P W; Pedersen, O; Segal, E&lt;/Author&gt;&lt;Year&gt;2020&lt;/Year&gt;&lt;Details&gt;&lt;_accession_num&gt;33177712&lt;/_accession_num&gt;&lt;_author_adr&gt;Department of Computer Science and Applied Mathematics, Weizmann Institute of  Science, Rehovot, Israel.; Department of Molecular Cell Biology, Weizmann Institute of Science, Rehovot,  Israel.; Department of Computer Science and Applied Mathematics, Weizmann Institute of  Science, Rehovot, Israel.; Department of Molecular Cell Biology, Weizmann Institute of Science, Rehovot,  Israel.; Department of Systems Biology, Columbia University Irving Medical Center, New  York, NY, USA.; Department of Obstetrics and Gynecology, Columbia University Irving Medical  Center, New York, NY, USA.; CIFAR Azrieli Global Scholars Program, CIFAR, Toronto, Ontario, Canada.; Department of Computer Science and Applied Mathematics, Weizmann Institute of  Science, Rehovot, Israel.; Department of Molecular Cell Biology, Weizmann Institute of Science, Rehovot,  Israel.; Department of Epidemiology, Harvard T.H. Chan School of Public Health, Boston,  MA, USA.; Department of Computer Science and Applied Mathematics, Weizmann Institute of  Science, Rehovot, Israel.; Department of Molecular Cell Biology, Weizmann Institute of Science, Rehovot,  Israel.; Center for Studies in Physics and Biology, The Rockefeller University, New York,  NY, USA.; Department of Computer Science and Applied Mathematics, Weizmann Institute of  Science, Rehovot, Israel.; Department of Molecular Cell Biology, Weizmann Institute of Science, Rehovot,  Israel.; Department of Computer Science and Applied Mathematics, Weizmann Institute of  Science, Rehovot, Israel.; Department of Molecular Cell Biology, Weizmann Institute of Science, Rehovot,  Israel.; Department of Computer Science and Applied Mathematics, Weizmann Institute of  Science, Rehovot, Israel.; Department of Molecular Cell Biology, Weizmann Institute of Science, Rehovot,  Israel.; Department of Computer Science and Applied Mathematics, Weizmann Institute of  Science, Rehovot, Israel.; Department of Molecular Cell Biology, Weizmann Institute of Science, Rehovot,  Israel.; Department of Computer Science and Applied Mathematics, Weizmann Institute of  Science, Rehovot, Israel.; Department of Molecular Cell Biology, Weizmann Institute of Science, Rehovot,  Israel.; Department for Twin Research &amp;amp; Genetic Epidemiology, King&amp;apos;s College London,  London, UK.; Department for Twin Research &amp;amp; Genetic Epidemiology, King&amp;apos;s College London,  London, UK.; Department for Twin Research &amp;amp; Genetic Epidemiology, King&amp;apos;s College London,  London, UK.; Department for Twin Research &amp;amp; Genetic Epidemiology, King&amp;apos;s College London,  London, UK.; Department for Twin Research &amp;amp; Genetic Epidemiology, King&amp;apos;s College London,  London, UK.; Research Unit Molecular Endocrinology and Metabolism, Genome Analysis Center,  Helmholtz Zentrum München, German Research Center for Environmental Health,  Neuherberg, Germany.; Lehrstuhl für Experimentelle Genetik, Technische Universität München,  Freising-Weihenstephan, Germany.; Department of Biochemistry, Yong Loo Lin School of Medicine, National University  of Singapore, Singapore, Singapore.; Lund University Diabetes Center, Department of Clinical Sciences, Lund  University, Malmö, Sweden.; Harvard T.H. Chan School of Public Health, Boston, MA, USA.; The Novo Nordisk Foundation Center for Basic Metabolic Research, Faculty of  Health and Medical Sciences, University of Copenhagen, Copenhagen, Denmark.; Department of Computer Science and Applied Mathematics, Weizmann Institute of  Science, Rehovot, Israel. eran.segal@weizmann.ac.il.; Department of Molecular Cell Biology, Weizmann Institute of Science, Rehovot,  Israel. eran.segal@weizmann.ac.il.&lt;/_author_adr&gt;&lt;_collection_scope&gt;SCIE&lt;/_collection_scope&gt;&lt;_created&gt;65122214&lt;/_created&gt;&lt;_date&gt;2020-12-01&lt;/_date&gt;&lt;_date_display&gt;2020 Dec&lt;/_date_display&gt;&lt;_doi&gt;10.1038/s41586-020-2896-2&lt;/_doi&gt;&lt;_impact_factor&gt;  69.504&lt;/_impact_factor&gt;&lt;_isbn&gt;1476-4687 (Electronic); 0028-0836 (Linking)&lt;/_isbn&gt;&lt;_issue&gt;7836&lt;/_issue&gt;&lt;_journal&gt;Nature&lt;/_journal&gt;&lt;_language&gt;eng&lt;/_language&gt;&lt;_modified&gt;65122214&lt;/_modified&gt;&lt;_pages&gt;135-140&lt;/_pages&gt;&lt;_social_category&gt;综合性期刊(1)&lt;/_social_category&gt;&lt;_subject_headings&gt;Adult; Bread; Cohort Studies; *Diet; Female; Gastrointestinal Microbiome/*physiology; Healthy Volunteers; Humans; Life Style; Machine Learning; Male; Metabolome/*genetics; Metabolomics; Middle Aged; Non-alcoholic Fatty Liver Disease/genetics; Oxygenases/genetics; Reference Standards; Reproducibility of Results; Seasons; Serum/*metabolism&lt;/_subject_headings&gt;&lt;_tertiary_title&gt;Nature&lt;/_tertiary_title&gt;&lt;_type_work&gt;Journal Article; Randomized Controlled Trial; Research Support, Non-U.S. Gov&amp;apos;t&lt;/_type_work&gt;&lt;_url&gt;http://www.ncbi.nlm.nih.gov/entrez/query.fcgi?cmd=Retrieve&amp;amp;db=pubmed&amp;amp;dopt=Abstract&amp;amp;list_uids=33177712&amp;amp;query_hl=1&lt;/_url&gt;&lt;_volume&gt;588&lt;/_volume&gt;&lt;/Details&gt;&lt;Extra&gt;&lt;DBUID&gt;{B229E695-20C0-47E4-A960-6A523A810098}&lt;/DBUID&gt;&lt;/Extra&gt;&lt;/Item&gt;&lt;/References&gt;&lt;/Group&gt;&lt;Group&gt;&lt;References&gt;&lt;Item&gt;&lt;ID&gt;84&lt;/ID&gt;&lt;UID&gt;{85CC7BB7-D781-435E-B565-6B348252A138}&lt;/UID&gt;&lt;Title&gt;Influence of the microbiome, diet and genetics on inter-individual variation in  the human plasma metabolome&lt;/Title&gt;&lt;Template&gt;Journal Article&lt;/Template&gt;&lt;Star&gt;0&lt;/Star&gt;&lt;Tag&gt;0&lt;/Tag&gt;&lt;Author&gt;Chen, L; Zhernakova, D V; Kurilshikov, A; Andreu-Sánchez, S; Wang, D; Augustijn, H E; Vich, Vila A; Weersma, R K; Medema, M H; Netea, M G; Kuipers, F; Wijmenga, C; Zhernakova, A; Fu, J&lt;/Author&gt;&lt;Year&gt;2022&lt;/Year&gt;&lt;Details&gt;&lt;_accession_num&gt;36216932&lt;/_accession_num&gt;&lt;_author_adr&gt;Department of Genetics, University of Groningen, University Medical Center  Groningen, Groningen, the Netherlands.; Department of Pediatrics, University of Groningen, University Medical Center  Groningen, Groningen, the Netherlands.; Department of Cardiology, Nanjing Medical University, The First Affiliated  Hospital of Nanjing Medical University, Nanjing, China.; Cardiovascular Research Center, The Affiliated Suzhou Hospital of Nanjing Medical  University, Suzhou Municipal Hospital, Gusu School, Nanjing Medical University,  Suzhou, China.; Department of Genetics, University of Groningen, University Medical Center  Groningen, Groningen, the Netherlands.; Laboratory of Genomic Diversity, Center for Computer Technologies, ITMO  University, St. Petersburg, Russia.; Department of Genetics, University of Groningen, University Medical Center  Groningen, Groningen, the Netherlands.; Department of Genetics, University of Groningen, University Medical Center  Groningen, Groningen, the Netherlands.; Department of Pediatrics, University of Groningen, University Medical Center  Groningen, Groningen, the Netherlands.; Department of Genetics, University of Groningen, University Medical Center  Groningen, Groningen, the Netherlands.; Department of Genetics, University of Groningen, University Medical Center  Groningen, Groningen, the Netherlands.; Bioinformatics Group, Wageningen University, Wageningen, the Netherlands.; Department of Genetics, University of Groningen, University Medical Center  Groningen, Groningen, the Netherlands.; Department of Gastroenterology and Hepatology, University of Groningen,  University Medical Center Groningen, Groningen, the Netherlands.; Department of Gastroenterology and Hepatology, University of Groningen,  University Medical Center Groningen, Groningen, the Netherlands.; Bioinformatics Group, Wageningen University, Wageningen, the Netherlands.; Department of Internal Medicine and Radboud Center for Infectious Diseases,  Radboud University Medical Center, Nijmegen, the Netherlands.; Department of Immunology and Metabolism, Life and Medical Sciences Institute,  University of Bonn, Bonn, Germany.; Department of Pediatrics, University of Groningen, University Medical Center  Groningen, Groningen, the Netherlands.; European Research Institute for the Biology of Ageing, University of Groningen,  University Medical Center Groningen, Groningen, the Netherlands.; Department of Genetics, University of Groningen, University Medical Center  Groningen, Groningen, the Netherlands.; Department of Genetics, University of Groningen, University Medical Center  Groningen, Groningen, the Netherlands.; Department of Genetics, University of Groningen, University Medical Center  Groningen, Groningen, the Netherlands. j.fu@umcg.nl.; Department of Pediatrics, University of Groningen, University Medical Center  Groningen, Groningen, the Netherlands. j.fu@umcg.nl.&lt;/_author_adr&gt;&lt;_collection_scope&gt;SCIE&lt;/_collection_scope&gt;&lt;_created&gt;65122215&lt;/_created&gt;&lt;_date&gt;2022-11-01&lt;/_date&gt;&lt;_date_display&gt;2022 Nov&lt;/_date_display&gt;&lt;_doi&gt;10.1038/s41591-022-02014-8&lt;/_doi&gt;&lt;_impact_factor&gt;  87.241&lt;/_impact_factor&gt;&lt;_isbn&gt;1546-170X (Electronic); 1078-8956 (Print); 1078-8956 (Linking)&lt;/_isbn&gt;&lt;_issue&gt;11&lt;/_issue&gt;&lt;_journal&gt;Nat Med&lt;/_journal&gt;&lt;_language&gt;eng&lt;/_language&gt;&lt;_modified&gt;65122215&lt;/_modified&gt;&lt;_ori_publication&gt;© 2022. The Author(s).&lt;/_ori_publication&gt;&lt;_pages&gt;2333-2343&lt;/_pages&gt;&lt;_social_category&gt;医学(1)&lt;/_social_category&gt;&lt;_subject_headings&gt;Humans; Metabolome/genetics; Diet; *Gastrointestinal Microbiome/genetics; *Microbiota/genetics; Phenotype; Feces/microbiology&lt;/_subject_headings&gt;&lt;_tertiary_title&gt;Nature medicine&lt;/_tertiary_title&gt;&lt;_type_work&gt;Journal Article; Research Support, Non-U.S. Gov&amp;apos;t&lt;/_type_work&gt;&lt;_url&gt;http://www.ncbi.nlm.nih.gov/entrez/query.fcgi?cmd=Retrieve&amp;amp;db=pubmed&amp;amp;dopt=Abstract&amp;amp;list_uids=36216932&amp;amp;query_hl=1&lt;/_url&gt;&lt;_volume&gt;28&lt;/_volume&gt;&lt;/Details&gt;&lt;Extra&gt;&lt;DBUID&gt;{B229E695-20C0-47E4-A960-6A523A810098}&lt;/DBUID&gt;&lt;/Extra&gt;&lt;/Item&gt;&lt;/References&gt;&lt;/Group&gt;&lt;/Citation&gt;_x000a_"/>
    <w:docVar w:name="NE.Ref{E15AD9C4-11E3-4CDE-80D1-33CB9774187A}" w:val=" ADDIN NE.Ref.{E15AD9C4-11E3-4CDE-80D1-33CB9774187A}&lt;Citation&gt;&lt;Group&gt;&lt;References&gt;&lt;Item&gt;&lt;ID&gt;11&lt;/ID&gt;&lt;UID&gt;{65EE4ADB-B65F-4A3F-8C80-D51506D06E36}&lt;/UID&gt;&lt;Title&gt;卫健委:2018年全国儿童青少年总体近视率为53.6%&lt;/Title&gt;&lt;Template&gt;Journal Article&lt;/Template&gt;&lt;Star&gt;0&lt;/Star&gt;&lt;Tag&gt;0&lt;/Tag&gt;&lt;Author/&gt;&lt;Year&gt;2019&lt;/Year&gt;&lt;Details&gt;&lt;_date&gt;2019-05-20&lt;/_date&gt;&lt;_db_provider&gt;CNKI: 期刊&lt;/_db_provider&gt;&lt;_issue&gt;10&lt;/_issue&gt;&lt;_journal&gt;现代养生&lt;/_journal&gt;&lt;_keywords&gt;儿童青少年;青少年近视;高度近视;健康影响因素;户外活动;防控工作;公共卫生服务体系;学校卫生工作;&lt;/_keywords&gt;&lt;_pages&gt;1-2&lt;/_pages&gt;&lt;_url&gt;http://kns.cnki.net/KCMS/detail/detail.aspx?FileName=YSXD201910003&amp;amp;DbName=CJFN2019&lt;/_url&gt;&lt;_created&gt;63568306&lt;/_created&gt;&lt;_modified&gt;63568306&lt;/_modified&gt;&lt;_db_updated&gt;CNKI - Reference&lt;/_db_updated&gt;&lt;/Details&gt;&lt;Extra&gt;&lt;DBUID&gt;{5D4A96AE-2D4D-41F0-9DA9-F21F7ED3972F}&lt;/DBUID&gt;&lt;/Extra&gt;&lt;/Item&gt;&lt;/References&gt;&lt;/Group&gt;&lt;/Citation&gt;_x000a_"/>
    <w:docVar w:name="NE.Ref{E16175C6-C9C3-4271-B0A2-8D30AD85248A}" w:val=" ADDIN NE.Ref.{E16175C6-C9C3-4271-B0A2-8D30AD85248A}&lt;Citation&gt;&lt;Group&gt;&lt;References&gt;&lt;Item&gt;&lt;ID&gt;74&lt;/ID&gt;&lt;UID&gt;{C1949202-2E1D-45F5-84F2-4304FE8BB9DC}&lt;/UID&gt;&lt;Title&gt;国家卫生健康委员会2021年7月13日新闻发布会文字实录&lt;/Title&gt;&lt;Template&gt;Journal Article&lt;/Template&gt;&lt;Star&gt;0&lt;/Star&gt;&lt;Tag&gt;0&lt;/Tag&gt;&lt;Author&gt;中华人民共和国国家卫生健康委员会&lt;/Author&gt;&lt;Year&gt;2021&lt;/Year&gt;&lt;Details&gt;&lt;_translated_author&gt;Zhong, Hua Ren Min Gong&lt;/_translated_author&gt;&lt;_url&gt;http://www.nhc.gov.cn/xcs/s3574/202107/2fef24a3b77246fc9fb36dc8943af700.shtml&lt;/_url&gt;&lt;_created&gt;64846884&lt;/_created&gt;&lt;_modified&gt;64846884&lt;/_modified&gt;&lt;/Details&gt;&lt;Extra/&gt;&lt;/Item&gt;&lt;/References&gt;&lt;/Group&gt;&lt;/Citation&gt;_x000a_"/>
    <w:docVar w:name="NE.Ref{E185E2E5-6F62-460B-8D82-DADCEEAF0D43}" w:val=" ADDIN NE.Ref.{E185E2E5-6F62-460B-8D82-DADCEEAF0D43}&lt;Citation&gt;&lt;Group&gt;&lt;References&gt;&lt;Item&gt;&lt;ID&gt;20&lt;/ID&gt;&lt;UID&gt;{1A40F9C2-970F-46A5-83BA-08985CBDCDF7}&lt;/UID&gt;&lt;Title&gt;Violence Victimization, Substance Use Disparities, and Gender-Nonconforming  Youth&lt;/Title&gt;&lt;Template&gt;Journal Article&lt;/Template&gt;&lt;Star&gt;0&lt;/Star&gt;&lt;Tag&gt;0&lt;/Tag&gt;&lt;Author&gt;Lowry, R; Johns, M M; Robin, L E&lt;/Author&gt;&lt;Year&gt;2020&lt;/Year&gt;&lt;Details&gt;&lt;_accession_num&gt;32147370&lt;/_accession_num&gt;&lt;_author_adr&gt;Division of Adolescent and School Health, National Center for HIV/AIDS, Viral  Hepatitis, STD, and TB Prevention, Centers for Disease Control and Prevention,  Atlanta, Georgia. Electronic address: rlowry@cdc.gov.; Division of Adolescent and School Health, National Center for HIV/AIDS, Viral  Hepatitis, STD, and TB Prevention, Centers for Disease Control and Prevention,  Atlanta, Georgia.; Division of Adolescent and School Health, National Center for HIV/AIDS, Viral  Hepatitis, STD, and TB Prevention, Centers for Disease Control and Prevention,  Atlanta, Georgia.&lt;/_author_adr&gt;&lt;_collection_scope&gt;SSCI;SCIE&lt;/_collection_scope&gt;&lt;_created&gt;64733447&lt;/_created&gt;&lt;_date&gt;2020-05-01&lt;/_date&gt;&lt;_date_display&gt;2020 May&lt;/_date_display&gt;&lt;_doi&gt;10.1016/j.amepre.2019.12.021&lt;/_doi&gt;&lt;_impact_factor&gt;   6.604&lt;/_impact_factor&gt;&lt;_isbn&gt;1873-2607 (Electronic); 0749-3797 (Print); 0749-3797 (Linking)&lt;/_isbn&gt;&lt;_issue&gt;5&lt;/_issue&gt;&lt;_journal&gt;Am J Prev Med&lt;/_journal&gt;&lt;_language&gt;eng&lt;/_language&gt;&lt;_modified&gt;64733447&lt;/_modified&gt;&lt;_ori_publication&gt;Published by Elsevier Inc.&lt;/_ori_publication&gt;&lt;_pages&gt;e159-e169&lt;/_pages&gt;&lt;_social_category&gt;医学(2)&lt;/_social_category&gt;&lt;_subject_headings&gt;Adolescent; Bullying/statistics &amp;amp; numerical data; California/epidemiology; Crime Victims/*statistics &amp;amp; numerical data; Female; Florida/epidemiology; Humans; Male; Schools; Sex Factors; Sexual and Gender Minorities/*statistics &amp;amp; numerical data; Students/*statistics &amp;amp; numerical data; Substance-Related Disorders/*epidemiology; Surveys and Questionnaires; Violence/*statistics &amp;amp; numerical data&lt;/_subject_headings&gt;&lt;_tertiary_title&gt;American journal of preventive medicine&lt;/_tertiary_title&gt;&lt;_type_work&gt;Journal Article&lt;/_type_work&gt;&lt;_url&gt;http://www.ncbi.nlm.nih.gov/entrez/query.fcgi?cmd=Retrieve&amp;amp;db=pubmed&amp;amp;dopt=Abstract&amp;amp;list_uids=32147370&amp;amp;query_hl=1&lt;/_url&gt;&lt;_volume&gt;58&lt;/_volume&gt;&lt;/Details&gt;&lt;Extra&gt;&lt;DBUID&gt;{EAD0D9F0-7B9C-4750-A1E8-6A02F78A758B}&lt;/DBUID&gt;&lt;/Extra&gt;&lt;/Item&gt;&lt;/References&gt;&lt;/Group&gt;&lt;/Citation&gt;_x000a_"/>
    <w:docVar w:name="NE.Ref{E1A4A871-0638-4D43-B2D6-5DA049E9F7E2}" w:val=" ADDIN NE.Ref.{E1A4A871-0638-4D43-B2D6-5DA049E9F7E2}&lt;Citation&gt;&lt;Group&gt;&lt;References&gt;&lt;Item&gt;&lt;ID&gt;51&lt;/ID&gt;&lt;UID&gt;{399C2675-149F-4937-A0B0-BED84EB063ED}&lt;/UID&gt;&lt;Title&gt;Causal Directed Acyclic Graphs&lt;/Title&gt;&lt;Template&gt;Journal Article&lt;/Template&gt;&lt;Star&gt;0&lt;/Star&gt;&lt;Tag&gt;0&lt;/Tag&gt;&lt;Author&gt;Lipsky, A M; Greenland, S&lt;/Author&gt;&lt;Year&gt;2022&lt;/Year&gt;&lt;Details&gt;&lt;_accession_num&gt;35226050&lt;/_accession_num&gt;&lt;_author_adr&gt;Department of Emergency Medicine, HaEmek Medical Center, Afula, Israel.; Rappaport Faculty of Medicine, Technion-Israel Institute of Technology, Haifa,  Israel.; Department of Epidemiology and Department of Statistics, University of  California, Los Angeles.&lt;/_author_adr&gt;&lt;_collection_scope&gt;SCIE&lt;/_collection_scope&gt;&lt;_created&gt;65048988&lt;/_created&gt;&lt;_date&gt;2022-03-15&lt;/_date&gt;&lt;_date_display&gt;2022 Mar 15&lt;/_date_display&gt;&lt;_doi&gt;10.1001/jama.2022.1816&lt;/_doi&gt;&lt;_impact_factor&gt; 157.335&lt;/_impact_factor&gt;&lt;_isbn&gt;1538-3598 (Electronic); 0098-7484 (Linking)&lt;/_isbn&gt;&lt;_issue&gt;11&lt;/_issue&gt;&lt;_journal&gt;JAMA&lt;/_journal&gt;&lt;_language&gt;eng&lt;/_language&gt;&lt;_modified&gt;65067660&lt;/_modified&gt;&lt;_pages&gt;1083-1084&lt;/_pages&gt;&lt;_social_category&gt;医学(1)&lt;/_social_category&gt;&lt;_subject_headings&gt;*Causality; Confounding Factors, Epidemiologic&lt;/_subject_headings&gt;&lt;_tertiary_title&gt;JAMA&lt;/_tertiary_title&gt;&lt;_type_work&gt;Comment; Journal Article&lt;/_type_work&gt;&lt;_url&gt;http://www.ncbi.nlm.nih.gov/entrez/query.fcgi?cmd=Retrieve&amp;amp;db=pubmed&amp;amp;dopt=Abstract&amp;amp;list_uids=35226050&amp;amp;query_hl=1&lt;/_url&gt;&lt;_volume&gt;327&lt;/_volume&gt;&lt;/Details&gt;&lt;Extra&gt;&lt;DBUID&gt;{B229E695-20C0-47E4-A960-6A523A810098}&lt;/DBUID&gt;&lt;/Extra&gt;&lt;/Item&gt;&lt;/References&gt;&lt;/Group&gt;&lt;/Citation&gt;_x000a_"/>
    <w:docVar w:name="NE.Ref{E1B89574-12E1-41BB-B354-07B9C4799B16}" w:val=" ADDIN NE.Ref.{E1B89574-12E1-41BB-B354-07B9C4799B16}&lt;Citation&gt;&lt;Group&gt;&lt;References&gt;&lt;Item&gt;&lt;ID&gt;5&lt;/ID&gt;&lt;UID&gt;{4B4272B9-36BE-4B57-9DC9-61C156E81DAB}&lt;/UID&gt;&lt;Title&gt;The smartphone addiction scale: development and validation of a short version for  adolescents&lt;/Title&gt;&lt;Template&gt;Journal Article&lt;/Template&gt;&lt;Star&gt;0&lt;/Star&gt;&lt;Tag&gt;0&lt;/Tag&gt;&lt;Author&gt;Kwon, M; Kim, D J; Cho, H; Yang, S&lt;/Author&gt;&lt;Year&gt;2013&lt;/Year&gt;&lt;Details&gt;&lt;_accession_num&gt;24391787&lt;/_accession_num&gt;&lt;_author_adr&gt;Addiction Research Institute, Department of Psychiatry, Seoul St. Mary&amp;apos;s  Hospital, The Catholic University of Korea, Seoul, South Korea.; Department of Psychiatry, Seoul St. Mary&amp;apos;s Hospital, College of Medicine, The  Catholic University of Korea, Seoul, South Korea.; Addiction Research Institute, Department of Psychiatry, Seoul St. Mary&amp;apos;s  Hospital, The Catholic University of Korea, Seoul, South Korea.; College of Nursing, The Catholic University of Korea, Seoul, South Korea.&lt;/_author_adr&gt;&lt;_collection_scope&gt;SCIE&lt;/_collection_scope&gt;&lt;_created&gt;64732439&lt;/_created&gt;&lt;_date&gt;2013-01-20&lt;/_date&gt;&lt;_date_display&gt;2013&lt;/_date_display&gt;&lt;_doi&gt;10.1371/journal.pone.0083558&lt;/_doi&gt;&lt;_impact_factor&gt;   3.752&lt;/_impact_factor&gt;&lt;_isbn&gt;1932-6203 (Electronic); 1932-6203 (Linking)&lt;/_isbn&gt;&lt;_issue&gt;12&lt;/_issue&gt;&lt;_journal&gt;PLoS One&lt;/_journal&gt;&lt;_language&gt;eng&lt;/_language&gt;&lt;_modified&gt;64732439&lt;/_modified&gt;&lt;_pages&gt;e83558&lt;/_pages&gt;&lt;_social_category&gt;综合性期刊(3)&lt;/_social_category&gt;&lt;_subject_headings&gt;Adolescent; Behavior, Addictive/classification/*diagnosis/psychology; *Cell Phone; Female; Humans; Male; ROC Curve; Reproducibility of Results; Republic of Korea; Sex Characteristics; Surveys and Questionnaires&lt;/_subject_headings&gt;&lt;_tertiary_title&gt;PloS one&lt;/_tertiary_title&gt;&lt;_type_work&gt;Journal Article; Validation Study&lt;/_type_work&gt;&lt;_url&gt;http://www.ncbi.nlm.nih.gov/entrez/query.fcgi?cmd=Retrieve&amp;amp;db=pubmed&amp;amp;dopt=Abstract&amp;amp;list_uids=24391787&amp;amp;query_hl=1&lt;/_url&gt;&lt;_volume&gt;8&lt;/_volume&gt;&lt;/Details&gt;&lt;Extra&gt;&lt;DBUID&gt;{EAD0D9F0-7B9C-4750-A1E8-6A02F78A758B}&lt;/DBUID&gt;&lt;/Extra&gt;&lt;/Item&gt;&lt;/References&gt;&lt;/Group&gt;&lt;/Citation&gt;_x000a_"/>
    <w:docVar w:name="NE.Ref{E1BC0918-0E47-4AA1-B8DE-0030B01365DB}" w:val=" ADDIN NE.Ref.{E1BC0918-0E47-4AA1-B8DE-0030B01365DB}&lt;Citation&gt;&lt;Group&gt;&lt;References&gt;&lt;Item&gt;&lt;ID&gt;30&lt;/ID&gt;&lt;UID&gt;{FB719C3C-974C-4B38-82A0-BB0AC1F04591}&lt;/UID&gt;&lt;Title&gt;Social Support and Life Satisfaction among Older Adults in China: Family-Based Support versus Community-Based Support&lt;/Title&gt;&lt;Template&gt;Journal Article&lt;/Template&gt;&lt;Star&gt;0&lt;/Star&gt;&lt;Tag&gt;0&lt;/Tag&gt;&lt;Author&gt;Shen, Yuying; Yeatts, Dale E&lt;/Author&gt;&lt;Year&gt;2013&lt;/Year&gt;&lt;Details&gt;&lt;_created&gt;64740121&lt;/_created&gt;&lt;_doi&gt;10.2190/AG.77.3.b&lt;/_doi&gt;&lt;_impact_factor&gt;   1.926&lt;/_impact_factor&gt;&lt;_isbn&gt;0091-4150&lt;/_isbn&gt;&lt;_issue&gt;3&lt;/_issue&gt;&lt;_journal&gt;The International Journal of Aging and Human Development&lt;/_journal&gt;&lt;_modified&gt;64740121&lt;/_modified&gt;&lt;_pages&gt;189-209&lt;/_pages&gt;&lt;_social_category&gt;医学(3)&lt;/_social_category&gt;&lt;_tertiary_title&gt;Int J Aging Hum Dev&lt;/_tertiary_title&gt;&lt;_url&gt;http://journals.sagepub.com/doi/10.2190/AG.77.3.b_x000d__x000a_http://journals.sagepub.com/doi/pdf/10.2190/AG.77.3.b&lt;/_url&gt;&lt;_volume&gt;77&lt;/_volume&gt;&lt;/Details&gt;&lt;Extra/&gt;&lt;/Item&gt;&lt;/References&gt;&lt;/Group&gt;&lt;/Citation&gt;_x000a_"/>
    <w:docVar w:name="NE.Ref{E1BE841D-D8D0-4DC7-A039-47FD3A569A6F}" w:val=" ADDIN NE.Ref.{E1BE841D-D8D0-4DC7-A039-47FD3A569A6F}&lt;Citation&gt;&lt;Group&gt;&lt;References&gt;&lt;Item&gt;&lt;ID&gt;169&lt;/ID&gt;&lt;UID&gt;{097C5213-5FEA-4F89-BDFD-FE8527634244}&lt;/UID&gt;&lt;Title&gt;Improved lifestyle is associated with improved depression, anxiety and well-being over time in UK healthcare professionals during the COVID-19 pandemic: insights from the CoPE-HCP cohort study&lt;/Title&gt;&lt;Template&gt;Journal Article&lt;/Template&gt;&lt;Star&gt;0&lt;/Star&gt;&lt;Tag&gt;0&lt;/Tag&gt;&lt;Author&gt;Mohammed, Y Khanji; George, Collett; Thomas, Godec; Carmela, Maniero; Sher, May Ng; Imrana, Siddiqui; Jaya, Gupta; Vikas, Kapil; Ajay, Gupta&lt;/Author&gt;&lt;Year&gt;2023&lt;/Year&gt;&lt;Details&gt;&lt;_alternate_title&gt;Gen Psych&lt;/_alternate_title&gt;&lt;_collection_scope&gt;CSCD;ESCI&lt;/_collection_scope&gt;&lt;_created&gt;65210270&lt;/_created&gt;&lt;_date&gt;2023-01-01&lt;/_date&gt;&lt;_date_display&gt;2023/01/01&lt;/_date_display&gt;&lt;_doi&gt;10.1136/gpsych-2022-100908&lt;/_doi&gt;&lt;_issue&gt;1&lt;/_issue&gt;&lt;_journal&gt;General Psychiatry&lt;/_journal&gt;&lt;_modified&gt;65210270&lt;/_modified&gt;&lt;_pages&gt;e100908&lt;/_pages&gt;&lt;_url&gt;http://gpsych.bmj.com/content/36/1/e100908.abstract&lt;/_url&gt;&lt;_volume&gt;36&lt;/_volume&gt;&lt;/Details&gt;&lt;Extra&gt;&lt;DBUID&gt;{B229E695-20C0-47E4-A960-6A523A810098}&lt;/DBUID&gt;&lt;/Extra&gt;&lt;/Item&gt;&lt;/References&gt;&lt;/Group&gt;&lt;Group&gt;&lt;References&gt;&lt;Item&gt;&lt;ID&gt;165&lt;/ID&gt;&lt;UID&gt;{2C913DB6-6E7D-49B2-9C6E-2F03D57FB548}&lt;/UID&gt;&lt;Title&gt;The impact of 12 modifiable lifestyle behaviours on depressive and anxiety symptoms in middle adolescence: prospective analyses of the Canadian longitudinal COMPASS study&lt;/Title&gt;&lt;Template&gt;Journal Article&lt;/Template&gt;&lt;Star&gt;0&lt;/Star&gt;&lt;Tag&gt;0&lt;/Tag&gt;&lt;Author&gt;Dabravolskaj, Julia; Veugelers, Paul J; Amores, Angelica; Leatherdale, Scott T; Patte, Karen A; Maximova, Katerina&lt;/Author&gt;&lt;Year&gt;2023&lt;/Year&gt;&lt;Details&gt;&lt;_alternate_title&gt;International Journal of Behavioral Nutrition and Physical Activity&lt;/_alternate_title&gt;&lt;_collection_scope&gt;SCIE&lt;/_collection_scope&gt;&lt;_created&gt;65208529&lt;/_created&gt;&lt;_date&gt;2023-01-01&lt;/_date&gt;&lt;_date_display&gt;2023&lt;/_date_display&gt;&lt;_doi&gt;10.1186/s12966-023-01436-y&lt;/_doi&gt;&lt;_impact_factor&gt;   8.915&lt;/_impact_factor&gt;&lt;_isbn&gt;1479-5868&lt;/_isbn&gt;&lt;_issue&gt;1&lt;/_issue&gt;&lt;_journal&gt;International Journal of Behavioral Nutrition and Physical Activity&lt;/_journal&gt;&lt;_modified&gt;65208529&lt;/_modified&gt;&lt;_number&gt;Dabravolskaj2023&lt;/_number&gt;&lt;_pages&gt;45&lt;/_pages&gt;&lt;_social_category&gt;医学(1)&lt;/_social_category&gt;&lt;_url&gt;https://doi.org/10.1186/s12966-023-01436-y&lt;/_url&gt;&lt;_volume&gt;20&lt;/_volume&gt;&lt;/Details&gt;&lt;Extra&gt;&lt;DBUID&gt;{B229E695-20C0-47E4-A960-6A523A810098}&lt;/DBUID&gt;&lt;/Extra&gt;&lt;/Item&gt;&lt;/References&gt;&lt;/Group&gt;&lt;/Citation&gt;_x000a_"/>
    <w:docVar w:name="NE.Ref{E1BF33B6-C59A-4DDD-BA25-069FBB3243C1}" w:val=" ADDIN NE.Ref.{E1BF33B6-C59A-4DDD-BA25-069FBB3243C1}&lt;Citation&gt;&lt;Group&gt;&lt;References&gt;&lt;Item&gt;&lt;ID&gt;168&lt;/ID&gt;&lt;UID&gt;{D3440E5A-8C52-4848-B711-B152DE6606EA}&lt;/UID&gt;&lt;Title&gt;Global prevalence of depression and elevated depressive symptoms among adolescents: A systematic review and meta-analysis&lt;/Title&gt;&lt;Template&gt;Journal Article&lt;/Template&gt;&lt;Star&gt;0&lt;/Star&gt;&lt;Tag&gt;0&lt;/Tag&gt;&lt;Author&gt;Shorey, S; Ng, E D; Wong, CHJ&lt;/Author&gt;&lt;Year&gt;2022&lt;/Year&gt;&lt;Details&gt;&lt;_alternate_title&gt;BRITISH JOURNAL OF CLINICAL PSYCHOLOGY&lt;/_alternate_title&gt;&lt;_bibtex_key&gt;ShoreyNg-53&lt;/_bibtex_key&gt;&lt;_collection_scope&gt;SSCI&lt;/_collection_scope&gt;&lt;_created&gt;64816724&lt;/_created&gt;&lt;_date&gt;2022-01-01&lt;/_date&gt;&lt;_date_display&gt;2022&lt;/_date_display&gt;&lt;_doi&gt;10.1111/bjc.12333&lt;/_doi&gt;&lt;_impact_factor&gt;   3.984&lt;/_impact_factor&gt;&lt;_isbn&gt;0144-6657&lt;/_isbn&gt;&lt;_issue&gt;2&lt;/_issue&gt;&lt;_journal&gt;BRITISH JOURNAL OF CLINICAL PSYCHOLOGY&lt;/_journal&gt;&lt;_modified&gt;65131835&lt;/_modified&gt;&lt;_pages&gt;287-305&lt;/_pages&gt;&lt;_social_category&gt;心理学(2)&lt;/_social_category&gt;&lt;_volume&gt;61&lt;/_volume&gt;&lt;_accessed&gt;65131835&lt;/_accessed&gt;&lt;/Details&gt;&lt;Extra&gt;&lt;DBUID&gt;{3F9387F2-331A-44EC-89D9-44E8C1CA5F18}&lt;/DBUID&gt;&lt;/Extra&gt;&lt;/Item&gt;&lt;/References&gt;&lt;/Group&gt;&lt;/Citation&gt;_x000a_"/>
    <w:docVar w:name="NE.Ref{E1D2661F-B61D-4E6A-853B-FCD29831BF77}" w:val=" ADDIN NE.Ref.{E1D2661F-B61D-4E6A-853B-FCD29831BF77}&lt;Citation&gt;&lt;Group&gt;&lt;References&gt;&lt;Item&gt;&lt;ID&gt;28&lt;/ID&gt;&lt;UID&gt;{10A11AF1-3A5B-408C-9DEA-E4C8CF74EEC4}&lt;/UID&gt;&lt;Title&gt;Myopia&lt;/Title&gt;&lt;Template&gt;Journal Article&lt;/Template&gt;&lt;Star&gt;0&lt;/Star&gt;&lt;Tag&gt;0&lt;/Tag&gt;&lt;Author&gt;Morgan, I G; Ohno-Matsui, K; Saw, S M&lt;/Author&gt;&lt;Year&gt;2012&lt;/Year&gt;&lt;Details&gt;&lt;_accession_num&gt;22559900&lt;/_accession_num&gt;&lt;_author_adr&gt;ARC Centre of Excellence in Vision Science, Research School of Biology, College of Medicine, Biology and Environment, Australian National University, Canberra, Australia. ian.morgan@anu.edu.au&lt;/_author_adr&gt;&lt;_date_display&gt;2012 May 5&lt;/_date_display&gt;&lt;_date&gt;2012-05-05&lt;/_date&gt;&lt;_doi&gt;10.1016/S0140-6736(12)60272-4&lt;/_doi&gt;&lt;_isbn&gt;1474-547X (Electronic); 0140-6736 (Linking)&lt;/_isbn&gt;&lt;_issue&gt;9827&lt;/_issue&gt;&lt;_journal&gt;Lancet&lt;/_journal&gt;&lt;_language&gt;eng&lt;/_language&gt;&lt;_ori_publication&gt;Copyright (c) 2012 Elsevier Ltd. All rights reserved.&lt;/_ori_publication&gt;&lt;_pages&gt;1739-48&lt;/_pages&gt;&lt;_subject_headings&gt;Far East/epidemiology; Humans; *Myopia/diagnosis/epidemiology/etiology/physiopathology; Risk Factors&lt;/_subject_headings&gt;&lt;_tertiary_title&gt;Lancet (London, England)&lt;/_tertiary_title&gt;&lt;_type_work&gt;Journal Article; Research Support, Non-U.S. Gov&amp;apos;t; Review&lt;/_type_work&gt;&lt;_url&gt;http://www.ncbi.nlm.nih.gov/entrez/query.fcgi?cmd=Retrieve&amp;amp;db=pubmed&amp;amp;dopt=Abstract&amp;amp;list_uids=22559900&amp;amp;query_hl=1&lt;/_url&gt;&lt;_volume&gt;379&lt;/_volume&gt;&lt;_created&gt;63569806&lt;/_created&gt;&lt;_modified&gt;63569806&lt;/_modified&gt;&lt;_db_updated&gt;PubMed&lt;/_db_updated&gt;&lt;_impact_factor&gt;  60.392&lt;/_impact_factor&gt;&lt;_collection_scope&gt;SCI;SCIE&lt;/_collection_scope&gt;&lt;/Details&gt;&lt;Extra&gt;&lt;DBUID&gt;{5D4A96AE-2D4D-41F0-9DA9-F21F7ED3972F}&lt;/DBUID&gt;&lt;/Extra&gt;&lt;/Item&gt;&lt;/References&gt;&lt;/Group&gt;&lt;/Citation&gt;_x000a_"/>
    <w:docVar w:name="NE.Ref{E1E6294D-E950-4CD4-A738-44766DE53003}" w:val=" ADDIN NE.Ref.{E1E6294D-E950-4CD4-A738-44766DE53003}&lt;Citation&gt;&lt;Group&gt;&lt;References&gt;&lt;Item&gt;&lt;ID&gt;54&lt;/ID&gt;&lt;UID&gt;{16B36430-C83B-4EB4-921F-0771041CC73E}&lt;/UID&gt;&lt;Title&gt;Cohort Profile: Building a New Life in Australia (BNLA): the longitudinal study  of humanitarian migrants&lt;/Title&gt;&lt;Template&gt;Journal Article&lt;/Template&gt;&lt;Star&gt;0&lt;/Star&gt;&lt;Tag&gt;0&lt;/Tag&gt;&lt;Author&gt;Edwards, B; Smart, D; De Maio, J; Silbert, M; Jenkinson, R&lt;/Author&gt;&lt;Year&gt;2018&lt;/Year&gt;&lt;Details&gt;&lt;_accessed&gt;65319478&lt;/_accessed&gt;&lt;_accession_num&gt;29092061&lt;/_accession_num&gt;&lt;_author_adr&gt;ANU Centre for Social Research and Methods, Australian National University,  Canberra, Australia.; Australian Institute of Family Studies, Melbourne, VIC, Australia.; Australian Institute of Family Studies, Melbourne, VIC, Australia.; Australian Institute of Family Studies, Melbourne, VIC, Australia.; Australian Institute of Family Studies, Melbourne, VIC, Australia.; Centre for Population Health, Burnet Institute, Melbourne, VIC, Australia.; School of Public Health and Preventive Medicine, Monash University, Melbourne,  VIC, Australia.&lt;/_author_adr&gt;&lt;_collection_scope&gt;SCIE&lt;/_collection_scope&gt;&lt;_created&gt;64969552&lt;/_created&gt;&lt;_date&gt;2018-02-01&lt;/_date&gt;&lt;_date_display&gt;2018 Feb 1&lt;/_date_display&gt;&lt;_doi&gt;10.1093/ije/dyx218&lt;/_doi&gt;&lt;_impact_factor&gt;   9.685&lt;/_impact_factor&gt;&lt;_isbn&gt;1464-3685 (Electronic); 0300-5771 (Linking)&lt;/_isbn&gt;&lt;_issue&gt;1&lt;/_issue&gt;&lt;_journal&gt;Int J Epidemiol&lt;/_journal&gt;&lt;_language&gt;eng&lt;/_language&gt;&lt;_modified&gt;65319478&lt;/_modified&gt;&lt;_pages&gt;20-20h&lt;/_pages&gt;&lt;_social_category&gt;医学(1)&lt;/_social_category&gt;&lt;_subject_headings&gt;Acculturation; Adolescent; Adult; Aged; Aged, 80 and over; Australia; Cohort Studies; Communication Barriers; Educational Status; Employment/statistics &amp;amp; numerical data; Female; Health Status; Housing; Humans; Interpersonal Relations; Language; Male; Mental Health; Middle Aged; Motivation; Personal Satisfaction; Refugees/*psychology/statistics &amp;amp; numerical data; Relief Work/statistics &amp;amp; numerical data; Social Support; Transients and Migrants/*psychology/statistics &amp;amp; numerical data; Young Adult&lt;/_subject_headings&gt;&lt;_tertiary_title&gt;International journal of epidemiology&lt;/_tertiary_title&gt;&lt;_type_work&gt;Journal Article; Research Support, Non-U.S. Gov&amp;apos;t&lt;/_type_work&gt;&lt;_url&gt;http://www.ncbi.nlm.nih.gov/entrez/query.fcgi?cmd=Retrieve&amp;amp;db=pubmed&amp;amp;dopt=Abstract&amp;amp;list_uids=29092061&amp;amp;query_hl=1&lt;/_url&gt;&lt;_volume&gt;47&lt;/_volume&gt;&lt;/Details&gt;&lt;Extra/&gt;&lt;/Item&gt;&lt;/References&gt;&lt;/Group&gt;&lt;/Citation&gt;_x000a_"/>
    <w:docVar w:name="NE.Ref{E1F1816B-EC19-4B7D-8882-34861985987C}" w:val=" ADDIN NE.Ref.{E1F1816B-EC19-4B7D-8882-34861985987C}&lt;Citation&gt;&lt;Group&gt;&lt;References&gt;&lt;Item&gt;&lt;ID&gt;18&lt;/ID&gt;&lt;UID&gt;{4B95BB61-CF2F-4DBF-AC80-806EA1718753}&lt;/UID&gt;&lt;Title&gt;道外区中小学卫生保健所2022 年度部门预算_x000d__x000a_&lt;/Title&gt;&lt;Template&gt;Web Page&lt;/Template&gt;&lt;Star&gt;0&lt;/Star&gt;&lt;Tag&gt;0&lt;/Tag&gt;&lt;Author/&gt;&lt;Year&gt;2022&lt;/Year&gt;&lt;Details&gt;&lt;_accessed&gt;64429492&lt;/_accessed&gt;&lt;_created&gt;64429492&lt;/_created&gt;&lt;_issue&gt;7/2&lt;/_issue&gt;&lt;_modified&gt;64430832&lt;/_modified&gt;&lt;_url&gt;http://www.hrbdw.gov.cn/module/download/downfile.jsp?classid=0&amp;amp;filename=5493fade0d334a3abf63a91cc19985e1.pdf&lt;/_url&gt;&lt;_volume&gt;2022&lt;/_volume&gt;&lt;/Details&gt;&lt;Extra&gt;&lt;DBUID&gt;{79C5FD63-3C89-4745-94F9-8D429523D767}&lt;/DBUID&gt;&lt;/Extra&gt;&lt;/Item&gt;&lt;/References&gt;&lt;/Group&gt;&lt;/Citation&gt;_x000a_"/>
    <w:docVar w:name="NE.Ref{E1FADA6C-31E7-49ED-B570-0C134299A586}" w:val=" ADDIN NE.Ref.{E1FADA6C-31E7-49ED-B570-0C134299A586}&lt;Citation&gt;&lt;Group&gt;&lt;References&gt;&lt;Item&gt;&lt;ID&gt;24&lt;/ID&gt;&lt;UID&gt;{035F060A-4569-4243-95BD-481EFC7CF546}&lt;/UID&gt;&lt;Title&gt;Childhood adversities, adulthood life events and depression&lt;/Title&gt;&lt;Template&gt;Journal Article&lt;/Template&gt;&lt;Star&gt;0&lt;/Star&gt;&lt;Tag&gt;0&lt;/Tag&gt;&lt;Author&gt;Korkeila, J; Vahtera, J; Nabi, H; Kivimaki, M; Korkeila, K; Sumanen, M; Koskenvuo, K; Koskenvuo, M&lt;/Author&gt;&lt;Year&gt;2010&lt;/Year&gt;&lt;Details&gt;&lt;_accession_num&gt;20569993&lt;/_accession_num&gt;&lt;_author_adr&gt;Department of Psychiatry, University of Turku, Satakunta Hospital District,  Finland. jyrki.korkeila@utu.fi&lt;/_author_adr&gt;&lt;_collection_scope&gt;SSCI;SCIE&lt;/_collection_scope&gt;&lt;_created&gt;64740121&lt;/_created&gt;&lt;_date&gt;2010-12-01&lt;/_date&gt;&lt;_date_display&gt;2010 Dec&lt;/_date_display&gt;&lt;_doi&gt;10.1016/j.jad.2010.04.031&lt;/_doi&gt;&lt;_impact_factor&gt;   6.533&lt;/_impact_factor&gt;&lt;_isbn&gt;1573-2517 (Electronic); 0165-0327 (Linking)&lt;/_isbn&gt;&lt;_issue&gt;1-3&lt;/_issue&gt;&lt;_journal&gt;J Affect Disord&lt;/_journal&gt;&lt;_language&gt;eng&lt;/_language&gt;&lt;_modified&gt;64740121&lt;/_modified&gt;&lt;_ori_publication&gt;Copyright (c) 2010 Elsevier B.V. All rights reserved.&lt;/_ori_publication&gt;&lt;_pages&gt;130-8&lt;/_pages&gt;&lt;_social_category&gt;医学(2)&lt;/_social_category&gt;&lt;_tertiary_title&gt;Journal of affective disorders&lt;/_tertiary_title&gt;&lt;_type_work&gt;Journal Article; Research Support, Non-U.S. Gov&amp;apos;t&lt;/_type_work&gt;&lt;_url&gt;http://www.ncbi.nlm.nih.gov/entrez/query.fcgi?cmd=Retrieve&amp;amp;db=pubmed&amp;amp;dopt=Abstract&amp;amp;list_uids=20569993&amp;amp;query_hl=1&lt;/_url&gt;&lt;_volume&gt;127&lt;/_volume&gt;&lt;/Details&gt;&lt;Extra&gt;&lt;DBUID&gt;{65264952-F343-4DB6-AD61-4FFB3D4C25C4}&lt;/DBUID&gt;&lt;/Extra&gt;&lt;/Item&gt;&lt;/References&gt;&lt;/Group&gt;&lt;/Citation&gt;_x000a_"/>
    <w:docVar w:name="NE.Ref{E20BAA70-E5EC-48F2-A15A-91CE54959FFF}" w:val=" ADDIN NE.Ref.{E20BAA70-E5EC-48F2-A15A-91CE54959FFF}&lt;Citation&gt;&lt;Group&gt;&lt;References&gt;&lt;Item&gt;&lt;ID&gt;97&lt;/ID&gt;&lt;UID&gt;{0D54F368-5270-4A70-8E51-8985A2049081}&lt;/UID&gt;&lt;Title&gt;School-Based Interventions Going Beyond Health Education to Promote Adolescent  Health: Systematic Review of Reviews&lt;/Title&gt;&lt;Template&gt;Journal Article&lt;/Template&gt;&lt;Star&gt;0&lt;/Star&gt;&lt;Tag&gt;0&lt;/Tag&gt;&lt;Author&gt;Shackleton, N; Jamal, F; Viner, R M; Dickson, K; Patton, G; Bonell, C&lt;/Author&gt;&lt;Year&gt;2016&lt;/Year&gt;&lt;Details&gt;&lt;_accession_num&gt;27013271&lt;/_accession_num&gt;&lt;_author_adr&gt;Centre of Methods and Policy Application in the Social Sciences, University of  Auckland, Auckland, New Zealand.; Department of Social Science, University College London Institute of Education,  London, United Kingdom.; University College London Institute of Child Health, London, United Kingdom.; Department of Social Science, University College London Institute of Education,  London, United Kingdom.; School Of Paediatrics, Royal Children&amp;apos;s Hospital, University of Melbourne,  Parkville, Victoria, Australia.; Department of Social Science, University College London Institute of Education,  London, United Kingdom. Electronic address: c.bonell@ioe.ac.uk.&lt;/_author_adr&gt;&lt;_date_display&gt;2016 Apr&lt;/_date_display&gt;&lt;_date&gt;2016-04-01&lt;/_date&gt;&lt;_doi&gt;10.1016/j.jadohealth.2015.12.017&lt;/_doi&gt;&lt;_isbn&gt;1879-1972 (Electronic); 1054-139X (Linking)&lt;/_isbn&gt;&lt;_issue&gt;4&lt;/_issue&gt;&lt;_journal&gt;J Adolesc Health&lt;/_journal&gt;&lt;_keywords&gt;Adolescent; Alcohol; Drugs; Schools; Sexual health; Smoking; Systematic reviews; Violence&lt;/_keywords&gt;&lt;_language&gt;eng&lt;/_language&gt;&lt;_ori_publication&gt;Copyright © 2016 Society for Adolescent Health and Medicine. Published by _x000d__x000a_      Elsevier Inc. All rights reserved.&lt;/_ori_publication&gt;&lt;_pages&gt;382-396&lt;/_pages&gt;&lt;_subject_headings&gt;Adolescent; *Adolescent Health; Bullying/prevention &amp;amp; control; Female; *Health Education/methods; *Health Promotion; Humans; Male; Program Evaluation; Reproductive Health/education; Review Literature as Topic; *School Health Services; Sex Education; Smoking Prevention&lt;/_subject_headings&gt;&lt;_tertiary_title&gt;The Journal of adolescent health : official publication of the Society for _x000d__x000a_      Adolescent Medicine&lt;/_tertiary_title&gt;&lt;_type_work&gt;Journal Article; Research Support, Non-U.S. Gov&amp;apos;t; Review; Systematic Review&lt;/_type_work&gt;&lt;_url&gt;http://www.ncbi.nlm.nih.gov/entrez/query.fcgi?cmd=Retrieve&amp;amp;db=pubmed&amp;amp;dopt=Abstract&amp;amp;list_uids=27013271&amp;amp;query_hl=1&lt;/_url&gt;&lt;_volume&gt;58&lt;/_volume&gt;&lt;_created&gt;64846910&lt;/_created&gt;&lt;_modified&gt;64846910&lt;/_modified&gt;&lt;_impact_factor&gt;   7.830&lt;/_impact_factor&gt;&lt;_social_category&gt;医学(2)&lt;/_social_category&gt;&lt;_collection_scope&gt;SSCI;SCIE&lt;/_collection_scope&gt;&lt;/Details&gt;&lt;Extra&gt;&lt;DBUID&gt;{3F9387F2-331A-44EC-89D9-44E8C1CA5F18}&lt;/DBUID&gt;&lt;/Extra&gt;&lt;/Item&gt;&lt;/References&gt;&lt;/Group&gt;&lt;/Citation&gt;_x000a_"/>
    <w:docVar w:name="NE.Ref{E2106F83-11F3-49F0-87BF-AD82EB41CE51}" w:val=" ADDIN NE.Ref.{E2106F83-11F3-49F0-87BF-AD82EB41CE51}&lt;Citation&gt;&lt;Group&gt;&lt;References&gt;&lt;Item&gt;&lt;ID&gt;103&lt;/ID&gt;&lt;UID&gt;{FD493669-00C0-47DA-A198-D2FC06E330A4}&lt;/UID&gt;&lt;Title&gt;Physical activity, leisure-time screen use and depression among children and  young adolescents&lt;/Title&gt;&lt;Template&gt;Journal Article&lt;/Template&gt;&lt;Star&gt;0&lt;/Star&gt;&lt;Tag&gt;0&lt;/Tag&gt;&lt;Author&gt;Kremer, P; Elshaug, C; Leslie, E; Toumbourou, J W; Patton, G C; Williams, J&lt;/Author&gt;&lt;Year&gt;2014&lt;/Year&gt;&lt;Details&gt;&lt;_accession_num&gt;23648221&lt;/_accession_num&gt;&lt;_author_adr&gt;School of Exercise and Nutrition Sciences, Deakin University, Australia.  Electronic address: peter.kremer@deakin.edu.au.; School of Psychology, Deakin University, Australia.; Department of Nutrition and Dietetics, School of Medicine, Flinders University,  Australia.; School of Psychology and Centre for Mental Health and Wellbeing Research, Deakin  University, Australia.; Centre for Adolescent Health, Royal Children&amp;apos;s Hospital, Australia; Murdoch  Children&amp;apos;s Research Institute, Australia; Department of Paediatrics, The  University of Melbourne, Australia.; School of Psychology, Deakin University, Australia; Centre for Adolescent Health,  Royal Children&amp;apos;s Hospital, Australia; Murdoch Children&amp;apos;s Research Institute,  Australia; Department of Paediatrics, The University of Melbourne, Australia.&lt;/_author_adr&gt;&lt;_date_display&gt;2014 Mar&lt;/_date_display&gt;&lt;_date&gt;2014-03-01&lt;/_date&gt;&lt;_doi&gt;10.1016/j.jsams.2013.03.012&lt;/_doi&gt;&lt;_isbn&gt;1878-1861 (Electronic); 1878-1861 (Linking)&lt;/_isbn&gt;&lt;_issue&gt;2&lt;/_issue&gt;&lt;_journal&gt;J Sci Med Sport&lt;/_journal&gt;&lt;_keywords&gt;Adolescents; Children; Depression; Exercise; Physical fitness; Television&lt;/_keywords&gt;&lt;_language&gt;eng&lt;/_language&gt;&lt;_ori_publication&gt;Crown Copyright © 2013. Published by Elsevier Ltd. All rights reserved.&lt;/_ori_publication&gt;&lt;_pages&gt;183-7&lt;/_pages&gt;&lt;_subject_headings&gt;Adolescent; Adolescent Behavior/psychology; Australia/epidemiology; Child; Computers/*statistics &amp;amp; numerical data; Cross-Sectional Studies; Depression/*epidemiology; Female; Health Surveys; Humans; Male; *Motor Activity; Sex Factors; Sports/psychology; Surveys and Questionnaires; Television/*statistics &amp;amp; numerical data; Time Factors; Video Games/*statistics &amp;amp; numerical data&lt;/_subject_headings&gt;&lt;_tertiary_title&gt;Journal of science and medicine in sport&lt;/_tertiary_title&gt;&lt;_type_work&gt;Journal Article; Observational Study; Research Support, Non-U.S. Gov&amp;apos;t&lt;/_type_work&gt;&lt;_url&gt;http://www.ncbi.nlm.nih.gov/entrez/query.fcgi?cmd=Retrieve&amp;amp;db=pubmed&amp;amp;dopt=Abstract&amp;amp;list_uids=23648221&amp;amp;query_hl=1&lt;/_url&gt;&lt;_volume&gt;17&lt;/_volume&gt;&lt;_created&gt;65149639&lt;/_created&gt;&lt;_modified&gt;65149728&lt;/_modified&gt;&lt;_impact_factor&gt;   4.597&lt;/_impact_factor&gt;&lt;_social_category&gt;医学(2)&lt;/_social_category&gt;&lt;_collection_scope&gt;SCIE&lt;/_collection_scope&gt;&lt;_accessed&gt;65149799&lt;/_accessed&gt;&lt;/Details&gt;&lt;Extra&gt;&lt;DBUID&gt;{B229E695-20C0-47E4-A960-6A523A810098}&lt;/DBUID&gt;&lt;/Extra&gt;&lt;/Item&gt;&lt;/References&gt;&lt;/Group&gt;&lt;/Citation&gt;_x000a_"/>
    <w:docVar w:name="NE.Ref{E2112717-6BA7-4C5A-9539-288D08BC551A}" w:val=" ADDIN NE.Ref.{E2112717-6BA7-4C5A-9539-288D08BC551A}&lt;Citation&gt;&lt;Group&gt;&lt;References&gt;&lt;Item&gt;&lt;ID&gt;29&lt;/ID&gt;&lt;UID&gt;{ACB20F79-F725-4D25-9483-222B7A9831AE}&lt;/UID&gt;&lt;Title&gt;Childhood household dysfunction and risk of self-harm: a cohort study of 107 518  young adults in Stockholm County&lt;/Title&gt;&lt;Template&gt;Journal Article&lt;/Template&gt;&lt;Star&gt;0&lt;/Star&gt;&lt;Tag&gt;0&lt;/Tag&gt;&lt;Author&gt;Björkenstam, E; Kosidou, K; Björkenstam, C&lt;/Author&gt;&lt;Year&gt;2016&lt;/Year&gt;&lt;Details&gt;&lt;_accessed&gt;65152556&lt;/_accessed&gt;&lt;_accession_num&gt;27032414&lt;/_accession_num&gt;&lt;_author_adr&gt;Department of Public Health Sciences, Division of Social Medicine, Karolinska  Institutet, Stockholm, Sweden Department of Community Health Sciences, Fielding  School of Public Health and California Center for Population Research, University  of California Los Angeles, Los Angeles, CA, USA emma.bjorkenstam@ki.se.; Department of Public Health Sciences, Division Public Health Epidemiology,  Karolinska Institutet, Stockholm, Sweden Center for Epidemiology and Community  Medicine, Stockholm County Council, Stockholm, Sweden.; Department of Epidemiology, Fielding School of Public Health, University of  California Los Angeles, Los Angeles, CA, USA.&lt;/_author_adr&gt;&lt;_collection_scope&gt;SCIE&lt;/_collection_scope&gt;&lt;_created&gt;65026814&lt;/_created&gt;&lt;_date&gt;2016-04-01&lt;/_date&gt;&lt;_date_display&gt;2016 Apr&lt;/_date_display&gt;&lt;_doi&gt;10.1093/ije/dyw012&lt;/_doi&gt;&lt;_impact_factor&gt;   9.685&lt;/_impact_factor&gt;&lt;_isbn&gt;1464-3685 (Electronic); 0300-5771 (Linking)&lt;/_isbn&gt;&lt;_issue&gt;2&lt;/_issue&gt;&lt;_journal&gt;Int J Epidemiol&lt;/_journal&gt;&lt;_language&gt;eng&lt;/_language&gt;&lt;_modified&gt;65152556&lt;/_modified&gt;&lt;_ori_publication&gt;© The Author 2016; all rights reserved. Published by Oxford University Press on _x000d__x000a_      behalf of the International Epidemiological Association.&lt;/_ori_publication&gt;&lt;_pages&gt;501-11&lt;/_pages&gt;&lt;_social_category&gt;医学(1)&lt;/_social_category&gt;&lt;_subject_headings&gt;Adolescent; Child; Child Abuse/*statistics &amp;amp; numerical data; *Child of Impaired Parents; Domestic Violence/statistics &amp;amp; numerical data; Family Characteristics; *Family Relations; Female; Humans; Male; Proportional Hazards Models; Registries; Self-Injurious Behavior/epidemiology/*psychology; Socioeconomic Factors; Surveys and Questionnaires; Sweden/epidemiology; Young Adult&lt;/_subject_headings&gt;&lt;_tertiary_title&gt;International journal of epidemiology&lt;/_tertiary_title&gt;&lt;_type_work&gt;Journal Article; Research Support, Non-U.S. Gov&amp;apos;t&lt;/_type_work&gt;&lt;_url&gt;http://www.ncbi.nlm.nih.gov/entrez/query.fcgi?cmd=Retrieve&amp;amp;db=pubmed&amp;amp;dopt=Abstract&amp;amp;list_uids=27032414&amp;amp;query_hl=1&lt;/_url&gt;&lt;_volume&gt;45&lt;/_volume&gt;&lt;/Details&gt;&lt;Extra&gt;&lt;DBUID&gt;{B229E695-20C0-47E4-A960-6A523A810098}&lt;/DBUID&gt;&lt;/Extra&gt;&lt;/Item&gt;&lt;/References&gt;&lt;/Group&gt;&lt;/Citation&gt;_x000a_"/>
    <w:docVar w:name="NE.Ref{E21425B1-49EE-41A4-A940-0D5C97D5902A}" w:val=" ADDIN NE.Ref.{E21425B1-49EE-41A4-A940-0D5C97D5902A}&lt;Citation&gt;&lt;Group&gt;&lt;References&gt;&lt;Item&gt;&lt;ID&gt;811&lt;/ID&gt;&lt;UID&gt;{AA297F68-F9CA-4D88-863A-4BD8AFC76B4D}&lt;/UID&gt;&lt;Title&gt;Global burden of disease attributable to illicit drug use and dependence: findings from the Global Burden of Disease Study 2010&lt;/Title&gt;&lt;Template&gt;Journal Article&lt;/Template&gt;&lt;Star&gt;0&lt;/Star&gt;&lt;Tag&gt;0&lt;/Tag&gt;&lt;Author&gt;Degenhardt, L; Whiteford, H A; Ferrari, A J; Baxter, A J; Charlson, F J; Hall, W D; Freedman, G; Burstein, R; Johns, N; Engell, R E; Flaxman, A; Murray, C J; Vos, T&lt;/Author&gt;&lt;Year&gt;2013&lt;/Year&gt;&lt;Details&gt;&lt;_accessed&gt;62004284&lt;/_accessed&gt;&lt;_accession_num&gt;23993281&lt;/_accession_num&gt;&lt;_author_adr&gt;National Drug and Alcohol Research Centre, University of New South Wales, Sydney, NSW, Australia; Melbourne School of Population and Global Health, University of Melbourne, Melbourne, VIC, Australia. Electronic address: l.degenhardt@unsw.edu.au.&lt;/_author_adr&gt;&lt;_collection_scope&gt;SCI;SCIE;&lt;/_collection_scope&gt;&lt;_created&gt;61550716&lt;/_created&gt;&lt;_date&gt;2013-11-09&lt;/_date&gt;&lt;_date_display&gt;2013 Nov 09&lt;/_date_display&gt;&lt;_db_updated&gt;PubMed&lt;/_db_updated&gt;&lt;_doi&gt;10.1016/S0140-6736(13)61530-5&lt;/_doi&gt;&lt;_impact_factor&gt;  47.831&lt;/_impact_factor&gt;&lt;_isbn&gt;1474-547X (Electronic); 0140-6736 (Linking)&lt;/_isbn&gt;&lt;_issue&gt;9904&lt;/_issue&gt;&lt;_journal&gt;Lancet&lt;/_journal&gt;&lt;_keywords&gt;Adolescent; Adult; Age Factors; Aged; Aged, 80 and over; Child; Child, Preschool; *Cost of Illness; Disabled Persons/statistics &amp;amp;amp; numerical data; Female; Global Health; Humans; Infant; Life Expectancy; Male; Middle Aged; Sex Factors; Substance-Related Disorders/*epidemiology; Young Adult&lt;/_keywords&gt;&lt;_language&gt;eng&lt;/_language&gt;&lt;_modified&gt;61837257&lt;/_modified&gt;&lt;_ori_publication&gt;Copyright (c) 2013 Elsevier Ltd. All rights reserved.&lt;/_ori_publication&gt;&lt;_pages&gt;1564-74&lt;/_pages&gt;&lt;_tertiary_title&gt;Lancet (London, England)&lt;/_tertiary_title&gt;&lt;_type_work&gt;Journal Article; Research Support, Non-U.S. Gov&amp;apos;t; Review&lt;/_type_work&gt;&lt;_url&gt;http://www.ncbi.nlm.nih.gov/entrez/query.fcgi?cmd=Retrieve&amp;amp;db=pubmed&amp;amp;dopt=Abstract&amp;amp;list_uids=23993281&amp;amp;query_hl=1&lt;/_url&gt;&lt;_volume&gt;382&lt;/_volume&gt;&lt;/Details&gt;&lt;Extra&gt;&lt;DBUID&gt;{B3F72E5F-0442-4E5A-9D98-614B0241D013}&lt;/DBUID&gt;&lt;/Extra&gt;&lt;/Item&gt;&lt;/References&gt;&lt;/Group&gt;&lt;/Citation&gt;_x000a_"/>
    <w:docVar w:name="NE.Ref{E22635FA-036F-42E3-9E9E-E2E5DA319A74}" w:val=" ADDIN NE.Ref.{E22635FA-036F-42E3-9E9E-E2E5DA319A74}&lt;Citation&gt;&lt;Group&gt;&lt;References&gt;&lt;Item&gt;&lt;ID&gt;87&lt;/ID&gt;&lt;UID&gt;{8F8D309A-1197-493B-835F-5F25F407ECD9}&lt;/UID&gt;&lt;Title&gt;Gender gap dynamics among refugees and recent immigrants: Different start, similar patterns?&lt;/Title&gt;&lt;Template&gt;Report&lt;/Template&gt;&lt;Star&gt;0&lt;/Star&gt;&lt;Tag&gt;0&lt;/Tag&gt;&lt;Author&gt;Yuliya Kosyakova, Zerrin Salikutluk&lt;/Author&gt;&lt;Year&gt;2023&lt;/Year&gt;&lt;Details&gt;&lt;_accessed&gt;65304690&lt;/_accessed&gt;&lt;_created&gt;65304019&lt;/_created&gt;&lt;_doi&gt;https://doku.iab.de/discussionpapers/2023/dp1123.pdf&lt;/_doi&gt;&lt;_modified&gt;65304660&lt;/_modified&gt;&lt;_url&gt;https://doku.iab.de/discussionpapers/2023/dp1123.pdf&lt;/_url&gt;&lt;/Details&gt;&lt;Extra&gt;&lt;DBUID&gt;{00EBDF0C-2E98-4FD7-9E47-813FAF00074E}&lt;/DBUID&gt;&lt;/Extra&gt;&lt;/Item&gt;&lt;/References&gt;&lt;/Group&gt;&lt;Group&gt;&lt;References&gt;&lt;Item&gt;&lt;ID&gt;92&lt;/ID&gt;&lt;UID&gt;{0F65C6D2-2577-493D-B2AA-8C1CF66AE49C}&lt;/UID&gt;&lt;Title&gt;The Double Disadvantage Reconsidered: Gender, Immigration, Marital Status, and Global Labor Force Participation in the 21st Century&lt;/Title&gt;&lt;Template&gt;Journal Article&lt;/Template&gt;&lt;Star&gt;0&lt;/Star&gt;&lt;Tag&gt;0&lt;/Tag&gt;&lt;Author&gt;Donato, Katharine M; Piya, Bhumika; Jacobs, Anna&lt;/Author&gt;&lt;Year&gt;2014&lt;/Year&gt;&lt;Details&gt;&lt;_alternate_title&gt;International Migration Review&lt;/_alternate_title&gt;&lt;_date_display&gt;2014_x000d__x000a_2014/09/01&lt;/_date_display&gt;&lt;_date&gt;2014-09-01&lt;/_date&gt;&lt;_doi&gt;10.1111/imre.12142&lt;/_doi&gt;&lt;_isbn&gt;0197-9183&lt;/_isbn&gt;&lt;_issue&gt;1_suppl&lt;/_issue&gt;&lt;_journal&gt;International Migration Review&lt;/_journal&gt;&lt;_ori_publication&gt;SAGE Publications Inc&lt;/_ori_publication&gt;&lt;_pages&gt;335-376&lt;/_pages&gt;&lt;_url&gt;https://doi.org/10.1111/imre.12142&lt;/_url&gt;&lt;_volume&gt;48&lt;/_volume&gt;&lt;_created&gt;65304660&lt;/_created&gt;&lt;_modified&gt;65304676&lt;/_modified&gt;&lt;_impact_factor&gt;   3.960&lt;/_impact_factor&gt;&lt;_social_category&gt;法学(2)&lt;/_social_category&gt;&lt;_collection_scope&gt;SSCI&lt;/_collection_scope&gt;&lt;_accessed&gt;65304676&lt;/_accessed&gt;&lt;/Details&gt;&lt;Extra&gt;&lt;DBUID&gt;{00EBDF0C-2E98-4FD7-9E47-813FAF00074E}&lt;/DBUID&gt;&lt;/Extra&gt;&lt;/Item&gt;&lt;/References&gt;&lt;/Group&gt;&lt;/Citation&gt;_x000a_"/>
    <w:docVar w:name="NE.Ref{E2506357-CE64-47EC-BD34-DF9527DEE4F5}" w:val=" ADDIN NE.Ref.{E2506357-CE64-47EC-BD34-DF9527DEE4F5}&lt;Citation&gt;&lt;Group&gt;&lt;References&gt;&lt;Item&gt;&lt;ID&gt;2089&lt;/ID&gt;&lt;UID&gt;{2B3B1EDA-2785-467F-B1FE-7E1850160AD6}&lt;/UID&gt;&lt;Title&gt;Promoting health: intervention strategies from social and behavioral research.&lt;/Title&gt;&lt;Template&gt;Journal Article&lt;/Template&gt;&lt;Star&gt;0&lt;/Star&gt;&lt;Tag&gt;0&lt;/Tag&gt;&lt;Author&gt;Whitehead, Margaret&lt;/Author&gt;&lt;Year&gt;2001&lt;/Year&gt;&lt;Details&gt;&lt;_created&gt;61126130&lt;/_created&gt;&lt;_issue&gt;3&lt;/_issue&gt;&lt;_journal&gt;American Journal of Health Promotion Ajhp&lt;/_journal&gt;&lt;_modified&gt;63558051&lt;/_modified&gt;&lt;_pages&gt;189-189(1)&lt;/_pages&gt;&lt;_volume&gt;15&lt;/_volume&gt;&lt;/Details&gt;&lt;Extra&gt;&lt;DBUID&gt;{B3F72E5F-0442-4E5A-9D98-614B0241D013}&lt;/DBUID&gt;&lt;/Extra&gt;&lt;/Item&gt;&lt;/References&gt;&lt;/Group&gt;&lt;/Citation&gt;_x000a_"/>
    <w:docVar w:name="NE.Ref{E28FB5C6-E898-493C-8125-E291235A9890}" w:val=" ADDIN NE.Ref.{E28FB5C6-E898-493C-8125-E291235A9890}&lt;Citation&gt;&lt;Group&gt;&lt;References&gt;&lt;Item&gt;&lt;ID&gt;224&lt;/ID&gt;&lt;UID&gt;{8A25DF64-2EF3-4FDE-8F13-688AEB640568}&lt;/UID&gt;&lt;Title&gt;卫生统计学&lt;/Title&gt;&lt;Template&gt;Book&lt;/Template&gt;&lt;Star&gt;0&lt;/Star&gt;&lt;Tag&gt;0&lt;/Tag&gt;&lt;Author&gt;李晓松; 陈峰; 郝元涛; 刘美娜&lt;/Author&gt;&lt;Year&gt;2019&lt;/Year&gt;&lt;Details&gt;&lt;_publisher&gt;人民卫生出版社&lt;/_publisher&gt;&lt;_place_published&gt;北京&lt;/_place_published&gt;&lt;_edition&gt;2019年3月第8版&lt;/_edition&gt;&lt;_num_words&gt;659000&lt;/_num_words&gt;&lt;_pages&gt;428&lt;/_pages&gt;&lt;_accessed&gt;65148140&lt;/_accessed&gt;&lt;_created&gt;65147642&lt;/_created&gt;&lt;_modified&gt;65147664&lt;/_modified&gt;&lt;_translated_author&gt;Li, Xiao song;Chen, Feng;Hao, Yuan tao;Liu, Mei na&lt;/_translated_author&gt;&lt;/Details&gt;&lt;Extra&gt;&lt;DBUID&gt;{3F9387F2-331A-44EC-89D9-44E8C1CA5F18}&lt;/DBUID&gt;&lt;/Extra&gt;&lt;/Item&gt;&lt;/References&gt;&lt;/Group&gt;&lt;Group&gt;&lt;References&gt;&lt;Item&gt;&lt;ID&gt;223&lt;/ID&gt;&lt;UID&gt;{0E52F6C9-7AEB-4819-8288-F5401B75FC33}&lt;/UID&gt;&lt;Title&gt;卫生统计学&lt;/Title&gt;&lt;Template&gt;Book&lt;/Template&gt;&lt;Star&gt;0&lt;/Star&gt;&lt;Tag&gt;0&lt;/Tag&gt;&lt;Author&gt;赵耐青; 陈峰; 孙高; 施学忠&lt;/Author&gt;&lt;Year&gt;2008&lt;/Year&gt;&lt;Details&gt;&lt;_publisher&gt;高等教育出版社&lt;/_publisher&gt;&lt;_edition&gt;2008年2月第1版&lt;/_edition&gt;&lt;_reprint_edition&gt;2021年12月第15次&lt;/_reprint_edition&gt;&lt;_pages&gt;402&lt;/_pages&gt;&lt;_num_words&gt;650000&lt;/_num_words&gt;&lt;_price&gt;33.6&lt;/_price&gt;&lt;_place_published&gt;北京&lt;/_place_published&gt;&lt;_accessed&gt;65148140&lt;/_accessed&gt;&lt;_created&gt;65147636&lt;/_created&gt;&lt;_modified&gt;65148140&lt;/_modified&gt;&lt;_translated_author&gt;Zhao, Nai qing;Chen, Feng;Sun, Gao;Shi, Xue zhong&lt;/_translated_author&gt;&lt;/Details&gt;&lt;Extra&gt;&lt;DBUID&gt;{3F9387F2-331A-44EC-89D9-44E8C1CA5F18}&lt;/DBUID&gt;&lt;/Extra&gt;&lt;/Item&gt;&lt;/References&gt;&lt;/Group&gt;&lt;/Citation&gt;_x000a_"/>
    <w:docVar w:name="NE.Ref{E2B8FC27-AC9C-42CC-AD52-54F168C7A60D}" w:val=" ADDIN NE.Ref.{E2B8FC27-AC9C-42CC-AD52-54F168C7A60D}&lt;Citation&gt;&lt;Group&gt;&lt;References&gt;&lt;Item&gt;&lt;ID&gt;32&lt;/ID&gt;&lt;UID&gt;{80E62AAD-A277-4B9F-9D5D-C647EBFD336B}&lt;/UID&gt;&lt;Title&gt;Evidence of an excessive gender gap in the risk of psychotic disorder among North African immigrants in Europe: a systematic review and meta-analysis&lt;/Title&gt;&lt;Template&gt;Journal Article&lt;/Template&gt;&lt;Star&gt;0&lt;/Star&gt;&lt;Tag&gt;0&lt;/Tag&gt;&lt;Author&gt;van der Ven, E; Veling, W; Tortelli, A; Tarricone, I; Berardi, D; Bourque, F; Selten, J P&lt;/Author&gt;&lt;Year&gt;2016&lt;/Year&gt;&lt;Details&gt;&lt;_alternate_title&gt;Social Psychiatry and Psychiatric Epidemiology&lt;/_alternate_title&gt;&lt;_collection_scope&gt;SSCI;SCIE&lt;/_collection_scope&gt;&lt;_created&gt;64808232&lt;/_created&gt;&lt;_date&gt;2016-01-01&lt;/_date&gt;&lt;_date_display&gt;2016&lt;/_date_display&gt;&lt;_doi&gt;10.1007/s00127-016-1261-0&lt;/_doi&gt;&lt;_impact_factor&gt;   4.519&lt;/_impact_factor&gt;&lt;_isbn&gt;1433-9285&lt;/_isbn&gt;&lt;_issue&gt;12&lt;/_issue&gt;&lt;_journal&gt;Social Psychiatry and Psychiatric Epidemiology&lt;/_journal&gt;&lt;_modified&gt;64808232&lt;/_modified&gt;&lt;_number&gt;van der Ven2016&lt;/_number&gt;&lt;_pages&gt;1603-1613&lt;/_pages&gt;&lt;_social_category&gt;医学(2)&lt;/_social_category&gt;&lt;_url&gt;https://doi.org/10.1007/s00127-016-1261-0&lt;/_url&gt;&lt;_volume&gt;51&lt;/_volume&gt;&lt;/Details&gt;&lt;Extra&gt;&lt;DBUID&gt;{62B73418-E7EA-4772-A85B-742AAA2FBBE5}&lt;/DBUID&gt;&lt;/Extra&gt;&lt;/Item&gt;&lt;/References&gt;&lt;/Group&gt;&lt;/Citation&gt;_x000a_"/>
    <w:docVar w:name="NE.Ref{E2E1D2B6-683D-47D4-BBF9-8B4114968226}" w:val=" ADDIN NE.Ref.{E2E1D2B6-683D-47D4-BBF9-8B4114968226}&lt;Citation&gt;&lt;Group&gt;&lt;References&gt;&lt;Item&gt;&lt;ID&gt;48&lt;/ID&gt;&lt;UID&gt;{D4F286BC-0EDF-47C2-913D-A8D51B6B3E09}&lt;/UID&gt;&lt;Title&gt;We left one war and came to another: resource loss, acculturative stress, and  caregiver-child relationships in Somali refugee families&lt;/Title&gt;&lt;Template&gt;Journal Article&lt;/Template&gt;&lt;Star&gt;0&lt;/Star&gt;&lt;Tag&gt;0&lt;/Tag&gt;&lt;Author&gt;Betancourt, T S; Abdi, S; Ito, B S; Lilienthal, G M; Agalab, N; Ellis, H&lt;/Author&gt;&lt;Year&gt;2015&lt;/Year&gt;&lt;Details&gt;&lt;_accession_num&gt;25090142&lt;/_accession_num&gt;&lt;_author_adr&gt;Department of Global Health and Population, Harvard School of Public Health.; Department of Psychiatry, Children&amp;apos;s Hospital Boston.; Department of Social and Behavioral Sciences, Harvard School of Public Health.; Department of Global Health and Population, Harvard School of Public Health.; Refugee and Immigrant Assistance Center (RIAC).; Department of Psychiatry, Boston Children&amp;apos;s Hospital.&lt;/_author_adr&gt;&lt;_collection_scope&gt;SSCI&lt;/_collection_scope&gt;&lt;_created&gt;64968446&lt;/_created&gt;&lt;_date&gt;2015-01-01&lt;/_date&gt;&lt;_date_display&gt;2015 Jan&lt;/_date_display&gt;&lt;_doi&gt;10.1037/a0037538&lt;/_doi&gt;&lt;_impact_factor&gt;   4.035&lt;/_impact_factor&gt;&lt;_isbn&gt;1099-9809 (Print); 1077-341X (Linking)&lt;/_isbn&gt;&lt;_issue&gt;1&lt;/_issue&gt;&lt;_journal&gt;Cultur Divers Ethnic Minor Psychol&lt;/_journal&gt;&lt;_language&gt;eng&lt;/_language&gt;&lt;_modified&gt;64968446&lt;/_modified&gt;&lt;_ori_publication&gt;(PsycINFO Database Record (c) 2015 APA, all rights reserved).&lt;/_ori_publication&gt;&lt;_pages&gt;114-25&lt;/_pages&gt;&lt;_social_category&gt;心理学(2)&lt;/_social_category&gt;&lt;_subject_headings&gt;*Acculturation; Adolescent; Adult; Boston; Caregivers/*psychology; Family/ethnology/*psychology; Female; Focus Groups; Humans; Male; Refugees/*psychology; Somalia/ethnology; Stress, Psychological/ethnology/*etiology; Warfare; Young Adult&lt;/_subject_headings&gt;&lt;_tertiary_title&gt;Cultural diversity &amp;amp; ethnic minority psychology&lt;/_tertiary_title&gt;&lt;_type_work&gt;Journal Article; Research Support, N.I.H., Extramural; Research Support, U.S. Gov&amp;apos;t, P.H.S.&lt;/_type_work&gt;&lt;_url&gt;http://www.ncbi.nlm.nih.gov/entrez/query.fcgi?cmd=Retrieve&amp;amp;db=pubmed&amp;amp;dopt=Abstract&amp;amp;list_uids=25090142&amp;amp;query_hl=1&lt;/_url&gt;&lt;_volume&gt;21&lt;/_volume&gt;&lt;/Details&gt;&lt;Extra&gt;&lt;DBUID&gt;{00EBDF0C-2E98-4FD7-9E47-813FAF00074E}&lt;/DBUID&gt;&lt;/Extra&gt;&lt;/Item&gt;&lt;/References&gt;&lt;/Group&gt;&lt;Group&gt;&lt;References&gt;&lt;Item&gt;&lt;ID&gt;43&lt;/ID&gt;&lt;UID&gt;{89562181-D99C-47F4-B1A8-88F269F38993}&lt;/UID&gt;&lt;Title&gt;Social relations and mental ill-health among newly arrived refugees in Sweden: A  cross-sectional study&lt;/Title&gt;&lt;Template&gt;Journal Article&lt;/Template&gt;&lt;Star&gt;0&lt;/Star&gt;&lt;Tag&gt;0&lt;/Tag&gt;&lt;Author&gt;Mangrio, E; Grahn, M; Zdravkovic, S; Cuadra, C&lt;/Author&gt;&lt;Year&gt;2022&lt;/Year&gt;&lt;Details&gt;&lt;_accession_num&gt;36962385&lt;/_accession_num&gt;&lt;_author_adr&gt;Faculty of Health and Society, Department of Care Science, Malmö University,  Malmö, Sweden.; Malmö Institute for Studies of Migration, Diversity and Welfare [MIM], Malmö  University, Malmö, Sweden.; Unit for Safety and Security, Municipality of Malmö, Malmö, Sweden.; Faculty of Health and Society, Department of Care Science, Malmö University,  Malmö, Sweden.; Malmö Institute for Studies of Migration, Diversity and Welfare [MIM], Malmö  University, Malmö, Sweden.; Department of Social Work, Malmö University, Malmö Sweden.&lt;/_author_adr&gt;&lt;_created&gt;64968290&lt;/_created&gt;&lt;_date&gt;2022-01-20&lt;/_date&gt;&lt;_date_display&gt;2022&lt;/_date_display&gt;&lt;_doi&gt;10.1371/journal.pgph.0000362&lt;/_doi&gt;&lt;_isbn&gt;2767-3375 (Electronic); 2767-3375 (Linking)&lt;/_isbn&gt;&lt;_issue&gt;7&lt;/_issue&gt;&lt;_journal&gt;PLOS Glob Public Health&lt;/_journal&gt;&lt;_language&gt;eng&lt;/_language&gt;&lt;_modified&gt;64968290&lt;/_modified&gt;&lt;_ori_publication&gt;Copyright: © 2022 Mangrio et al. This is an open access article distributed under _x000d__x000a_      the terms of the Creative Commons Attribution License, which permits unrestricted _x000d__x000a_      use, distribution, and reproduction in any medium, provided the original author _x000d__x000a_      and source are credited.&lt;/_ori_publication&gt;&lt;_pages&gt;e0000362&lt;/_pages&gt;&lt;_tertiary_title&gt;PLOS global public health&lt;/_tertiary_title&gt;&lt;_type_work&gt;Journal Article&lt;/_type_work&gt;&lt;_url&gt;http://www.ncbi.nlm.nih.gov/entrez/query.fcgi?cmd=Retrieve&amp;amp;db=pubmed&amp;amp;dopt=Abstract&amp;amp;list_uids=36962385&amp;amp;query_hl=1&lt;/_url&gt;&lt;_volume&gt;2&lt;/_volume&gt;&lt;/Details&gt;&lt;Extra&gt;&lt;DBUID&gt;{00EBDF0C-2E98-4FD7-9E47-813FAF00074E}&lt;/DBUID&gt;&lt;/Extra&gt;&lt;/Item&gt;&lt;/References&gt;&lt;/Group&gt;&lt;/Citation&gt;_x000a_"/>
    <w:docVar w:name="NE.Ref{E2FC415A-4BAB-4BB3-9155-8F9221A0BF70}" w:val=" ADDIN NE.Ref.{E2FC415A-4BAB-4BB3-9155-8F9221A0BF70}&lt;Citation&gt;&lt;Group&gt;&lt;References&gt;&lt;Item&gt;&lt;ID&gt;142&lt;/ID&gt;&lt;UID&gt;{5394361F-12C2-4642-97F4-0C3B57C2C695}&lt;/UID&gt;&lt;Title&gt;铜仁市高中生视屏行为及睡眠情况与抑郁症状的关联&lt;/Title&gt;&lt;Template&gt;Journal Article&lt;/Template&gt;&lt;Star&gt;1&lt;/Star&gt;&lt;Tag&gt;0&lt;/Tag&gt;&lt;Author&gt;蒋玮青; 时光多吉; 时菁蔓; 黄翠虹; 郑欣雨; 卢次勇; 郭蓝&lt;/Author&gt;&lt;Year&gt;2023&lt;/Year&gt;&lt;Details&gt;&lt;_author_adr&gt;中山大学公共卫生学院;&lt;/_author_adr&gt;&lt;_collection_scope&gt;PKU&lt;/_collection_scope&gt;&lt;_created&gt;65179369&lt;/_created&gt;&lt;_db_provider&gt;CNKI&lt;/_db_provider&gt;&lt;_doi&gt;10.20043/j.cnki.MPM.202206174&lt;/_doi&gt;&lt;_isbn&gt;1003-8507&lt;/_isbn&gt;&lt;_issue&gt;04&lt;/_issue&gt;&lt;_journal&gt;现代预防医学&lt;/_journal&gt;&lt;_keywords&gt;青少年;抑郁症状;视屏时间;睡眠情况&lt;/_keywords&gt;&lt;_modified&gt;65179377&lt;/_modified&gt;&lt;_pages&gt;631-637&lt;/_pages&gt;&lt;_volume&gt;50&lt;/_volume&gt;&lt;_translated_author&gt;Jiang, Wei qing;Shi, Guang duo ji;Shi, Jing man;Huang, Cui hong;Zheng, Xin yu;Lu, Ci yong;Guo, Lan&lt;/_translated_author&gt;&lt;/Details&gt;&lt;Extra&gt;&lt;DBUID&gt;{B229E695-20C0-47E4-A960-6A523A810098}&lt;/DBUID&gt;&lt;/Extra&gt;&lt;/Item&gt;&lt;/References&gt;&lt;/Group&gt;&lt;/Citation&gt;_x000a_"/>
    <w:docVar w:name="NE.Ref{E3078BFF-264C-455A-AB2B-ED284DAD519A}" w:val=" ADDIN NE.Ref.{E3078BFF-264C-455A-AB2B-ED284DAD519A}&lt;Citation&gt;&lt;Group&gt;&lt;References&gt;&lt;Item&gt;&lt;ID&gt;292&lt;/ID&gt;&lt;UID&gt;{AAE4958E-A2B6-40C9-AE75-91AA82337876}&lt;/UID&gt;&lt;Title&gt;Prejudice, social stress, and mental health in lesbian, gay, and bisexual  populations: conceptual issues and research evidence&lt;/Title&gt;&lt;Template&gt;Journal Article&lt;/Template&gt;&lt;Star&gt;0&lt;/Star&gt;&lt;Tag&gt;0&lt;/Tag&gt;&lt;Author&gt;Meyer, I H&lt;/Author&gt;&lt;Year&gt;2003&lt;/Year&gt;&lt;Details&gt;&lt;_accession_num&gt;12956539&lt;/_accession_num&gt;&lt;_author_adr&gt;Columbia University.&lt;/_author_adr&gt;&lt;_date_display&gt;2003 Sep&lt;/_date_display&gt;&lt;_date&gt;2003-09-01&lt;/_date&gt;&lt;_doi&gt;10.1037/0033-2909.129.5.674&lt;/_doi&gt;&lt;_isbn&gt;0033-2909 (Print); 0033-2909 (Linking)&lt;/_isbn&gt;&lt;_issue&gt;5&lt;/_issue&gt;&lt;_journal&gt;Psychol Bull&lt;/_journal&gt;&lt;_language&gt;eng&lt;/_language&gt;&lt;_pages&gt;674-697&lt;/_pages&gt;&lt;_subject_headings&gt;Adult; Bisexuality/*psychology/*statistics &amp;amp; numerical data; Female; Homosexuality, Female/*psychology/*statistics &amp;amp; numerical data; Homosexuality, Male/*psychology/*statistics &amp;amp; numerical data; Humans; Male; Mental Disorders/*epidemiology/*psychology; *Prejudice; Prevalence; *Social Behavior; *Stress, Psychological&lt;/_subject_headings&gt;&lt;_tertiary_title&gt;Psychological bulletin&lt;/_tertiary_title&gt;&lt;_type_work&gt;Journal Article; Research Support, U.S. Gov&amp;apos;t, P.H.S.; Review&lt;/_type_work&gt;&lt;_url&gt;http://www.ncbi.nlm.nih.gov/entrez/query.fcgi?cmd=Retrieve&amp;amp;db=pubmed&amp;amp;dopt=Abstract&amp;amp;list_uids=12956539&amp;amp;query_hl=1&lt;/_url&gt;&lt;_volume&gt;129&lt;/_volume&gt;&lt;_created&gt;65278139&lt;/_created&gt;&lt;_modified&gt;65278139&lt;/_modified&gt;&lt;_impact_factor&gt;  23.027&lt;/_impact_factor&gt;&lt;_social_category&gt;心理学(1)&lt;/_social_category&gt;&lt;_collection_scope&gt;SSCI;SCIE&lt;/_collection_scope&gt;&lt;_accessed&gt;65278139&lt;/_accessed&gt;&lt;/Details&gt;&lt;Extra&gt;&lt;DBUID&gt;{B229E695-20C0-47E4-A960-6A523A810098}&lt;/DBUID&gt;&lt;/Extra&gt;&lt;/Item&gt;&lt;/References&gt;&lt;/Group&gt;&lt;Group&gt;&lt;References&gt;&lt;Item&gt;&lt;ID&gt;279&lt;/ID&gt;&lt;UID&gt;{A17F52A5-3E35-4DF7-81C7-51537239E148}&lt;/UID&gt;&lt;Title&gt;Resilience in the Study of Minority Stress and Health of Sexual and Gender Minorities&lt;/Title&gt;&lt;Template&gt;Journal Article&lt;/Template&gt;&lt;Star&gt;0&lt;/Star&gt;&lt;Tag&gt;0&lt;/Tag&gt;&lt;Author&gt;Meyer, Ilan&lt;/Author&gt;&lt;Year&gt;2015&lt;/Year&gt;&lt;Details&gt;&lt;_doi&gt;10.1037/sgd0000132&lt;/_doi&gt;&lt;_journal&gt;Psychology of Sexual Orientation and Gender Diversity&lt;/_journal&gt;&lt;_pages&gt;209-213&lt;/_pages&gt;&lt;_volume&gt;2&lt;/_volume&gt;&lt;_created&gt;65277880&lt;/_created&gt;&lt;_modified&gt;65278139&lt;/_modified&gt;&lt;_impact_factor&gt;   4.617&lt;/_impact_factor&gt;&lt;_collection_scope&gt;SSCI;SCIE&lt;/_collection_scope&gt;&lt;_accessed&gt;65278139&lt;/_accessed&gt;&lt;/Details&gt;&lt;Extra/&gt;&lt;/Item&gt;&lt;/References&gt;&lt;/Group&gt;&lt;/Citation&gt;_x000a_"/>
    <w:docVar w:name="NE.Ref{E313CDAF-F7C4-4B42-9DED-BEFD98FAC3FF}" w:val=" ADDIN NE.Ref.{E313CDAF-F7C4-4B42-9DED-BEFD98FAC3FF}&lt;Citation&gt;&lt;Group&gt;&lt;References&gt;&lt;Item&gt;&lt;ID&gt;66&lt;/ID&gt;&lt;UID&gt;{FE06C9D1-1A2C-4E67-A329-1F0FD333E588}&lt;/UID&gt;&lt;Title&gt;中国3个城市中学生童年期不良经历和社会支持与身心亚健康状态的关联研究&lt;/Title&gt;&lt;Template&gt;Journal Article&lt;/Template&gt;&lt;Star&gt;0&lt;/Star&gt;&lt;Tag&gt;0&lt;/Tag&gt;&lt;Author&gt;万宇辉; 马双双; 许韶君; 张诗晨; 郝加虎; 陶芳标&lt;/Author&gt;&lt;Year&gt;2017&lt;/Year&gt;&lt;Details&gt;&lt;_language&gt;chi&lt;/_language&gt;&lt;_created&gt;65181282&lt;/_created&gt;&lt;_modified&gt;65181282&lt;/_modified&gt;&lt;_url&gt;https://d.wanfangdata.com.cn/periodical/ChlQZXJpb2RpY2FsQ0hJTmV3UzIwMjMwODMxEg96aHlmeXgyMDE3MDkwMDMaCHU0NjZzY3Jp&lt;/_url&gt;&lt;_journal&gt;中华预防医学杂志&lt;/_journal&gt;&lt;_volume&gt;51&lt;/_volume&gt;&lt;_issue&gt;9&lt;/_issue&gt;&lt;_pages&gt;786-791&lt;/_pages&gt;&lt;_tertiary_title&gt;Chinese Journal of Preventive Medicine&lt;/_tertiary_title&gt;&lt;_doi&gt;10.3760/cma.j.issn.0253-9624.2017.09.003&lt;/_doi&gt;&lt;_isbn&gt;0253-9624&lt;/_isbn&gt;&lt;_keywords&gt;学生; 社会支持; 健康状况; 童年期虐待&lt;/_keywords&gt;&lt;_author_aff&gt;安徽医科大学; 安徽医科大学; 安徽医科大学; 安徽医科大学; 安徽医科大学; 安徽医科大学&lt;/_author_aff&gt;&lt;_author_adr&gt;安徽医科大学; 安徽医科大学; 安徽医科大学; 安徽医科大学; 安徽医科大学; 安徽医科大学&lt;/_author_adr&gt;&lt;_translated_author&gt;Yuhui, Wan; Shuangshuang, Ma; Shaojun, Xu; Shichen, Zhang; Jiahu, Hao; Fangbiao, Tao&lt;/_translated_author&gt;&lt;_translated_title&gt;Study of association between adverse experiences in childhood, social support, and physical and psychological sub-health status among middle school students in 3 cities in China&lt;/_translated_title&gt;&lt;_db_provider&gt;北京万方数据股份有限公司&lt;/_db_provider&gt;&lt;_accessed&gt;65181282&lt;/_accessed&gt;&lt;_db_updated&gt;Wanfangdata&lt;/_db_updated&gt;&lt;_collection_scope&gt;CSCD;PKU&lt;/_collection_scope&gt;&lt;/Details&gt;&lt;Extra&gt;&lt;DBUID&gt;{866801D5-F97C-42A6-9B52-0A772648DD92}&lt;/DBUID&gt;&lt;/Extra&gt;&lt;/Item&gt;&lt;/References&gt;&lt;/Group&gt;&lt;/Citation&gt;_x000a_"/>
    <w:docVar w:name="NE.Ref{E3180862-0BBA-403C-9A70-260A2DEF3CC3}" w:val=" ADDIN NE.Ref.{E3180862-0BBA-403C-9A70-260A2DEF3CC3}&lt;Citation&gt;&lt;Group&gt;&lt;References&gt;&lt;Item&gt;&lt;ID&gt;2901&lt;/ID&gt;&lt;UID&gt;{8ABC5208-7DD8-45D0-BAF2-C080545082EC}&lt;/UID&gt;&lt;Title&gt;Cohort Profile: Building a New Life in Australia (BNLA): the longitudinal study of humanitarian migrants&lt;/Title&gt;&lt;Template&gt;Journal Article&lt;/Template&gt;&lt;Star&gt;0&lt;/Star&gt;&lt;Tag&gt;0&lt;/Tag&gt;&lt;Author&gt;Edwards, Ben; Smart, Diana; De Maio, John; Silbert, Michelle; Jenkinson, Rebecca&lt;/Author&gt;&lt;Year&gt;2018&lt;/Year&gt;&lt;Details&gt;&lt;_accessed&gt;64282484&lt;/_accessed&gt;&lt;_collection_scope&gt;SCI;SCIE&lt;/_collection_scope&gt;&lt;_created&gt;64282484&lt;/_created&gt;&lt;_date&gt;62107200&lt;/_date&gt;&lt;_db_updated&gt;CrossRef&lt;/_db_updated&gt;&lt;_doi&gt;10.1093/ije/dyx218&lt;/_doi&gt;&lt;_impact_factor&gt;   9.685&lt;/_impact_factor&gt;&lt;_isbn&gt;0300-5771&lt;/_isbn&gt;&lt;_issue&gt;1&lt;/_issue&gt;&lt;_journal&gt;International Journal of Epidemiology&lt;/_journal&gt;&lt;_modified&gt;64739120&lt;/_modified&gt;&lt;_pages&gt;20-20h&lt;/_pages&gt;&lt;_social_category&gt;医学(1)&lt;/_social_category&gt;&lt;_url&gt;https://academic.oup.com/ije/article/47/1/20/4582318_x000d__x000a_http://academic.oup.com/ije/article-pdf/47/1/20/24032940/dyx218.pdf&lt;/_url&gt;&lt;_volume&gt;47&lt;/_volume&gt;&lt;/Details&gt;&lt;Extra&gt;&lt;DBUID&gt;{93870BB0-CAEF-4F07-AAE0-DA131E288E28}&lt;/DBUID&gt;&lt;/Extra&gt;&lt;/Item&gt;&lt;/References&gt;&lt;/Group&gt;&lt;Group&gt;&lt;References&gt;&lt;Item&gt;&lt;ID&gt;2903&lt;/ID&gt;&lt;UID&gt;{EF1EC7D7-7901-4071-B40B-92E6BB07E6BC}&lt;/UID&gt;&lt;Title&gt;The Building a New Life in Australia (BNLA) Dataset: A Longitudinal Study of Humanitarian Migrants in Australia&lt;/Title&gt;&lt;Template&gt;Journal Article&lt;/Template&gt;&lt;Star&gt;0&lt;/Star&gt;&lt;Tag&gt;0&lt;/Tag&gt;&lt;Author&gt;Rioseco, Pilar; De Maio, John; Hoang, Cuc&lt;/Author&gt;&lt;Year&gt;2017&lt;/Year&gt;&lt;Details&gt;&lt;_accessed&gt;64739120&lt;/_accessed&gt;&lt;_created&gt;64282502&lt;/_created&gt;&lt;_issue&gt;3&lt;/_issue&gt;&lt;_journal&gt;The Australian Economic Review&lt;/_journal&gt;&lt;_modified&gt;64282555&lt;/_modified&gt;&lt;_pages&gt;356-362&lt;/_pages&gt;&lt;_volume&gt;50&lt;/_volume&gt;&lt;/Details&gt;&lt;Extra&gt;&lt;DBUID&gt;{93870BB0-CAEF-4F07-AAE0-DA131E288E28}&lt;/DBUID&gt;&lt;/Extra&gt;&lt;/Item&gt;&lt;/References&gt;&lt;/Group&gt;&lt;/Citation&gt;_x000a_"/>
    <w:docVar w:name="NE.Ref{E31F6228-F1CC-4AB7-946C-66AA14A08DC2}" w:val=" ADDIN NE.Ref.{E31F6228-F1CC-4AB7-946C-66AA14A08DC2}&lt;Citation&gt;&lt;Group&gt;&lt;References&gt;&lt;Item&gt;&lt;ID&gt;29&lt;/ID&gt;&lt;UID&gt;{ACB20F79-F725-4D25-9483-222B7A9831AE}&lt;/UID&gt;&lt;Title&gt;Childhood household dysfunction and risk of self-harm: a cohort study of 107 518  young adults in Stockholm County&lt;/Title&gt;&lt;Template&gt;Journal Article&lt;/Template&gt;&lt;Star&gt;0&lt;/Star&gt;&lt;Tag&gt;0&lt;/Tag&gt;&lt;Author&gt;Björkenstam, E; Kosidou, K; Björkenstam, C&lt;/Author&gt;&lt;Year&gt;2016&lt;/Year&gt;&lt;Details&gt;&lt;_accessed&gt;65152556&lt;/_accessed&gt;&lt;_accession_num&gt;27032414&lt;/_accession_num&gt;&lt;_author_adr&gt;Department of Public Health Sciences, Division of Social Medicine, Karolinska  Institutet, Stockholm, Sweden Department of Community Health Sciences, Fielding  School of Public Health and California Center for Population Research, University  of California Los Angeles, Los Angeles, CA, USA emma.bjorkenstam@ki.se.; Department of Public Health Sciences, Division Public Health Epidemiology,  Karolinska Institutet, Stockholm, Sweden Center for Epidemiology and Community  Medicine, Stockholm County Council, Stockholm, Sweden.; Department of Epidemiology, Fielding School of Public Health, University of  California Los Angeles, Los Angeles, CA, USA.&lt;/_author_adr&gt;&lt;_collection_scope&gt;SCIE&lt;/_collection_scope&gt;&lt;_created&gt;65026814&lt;/_created&gt;&lt;_date&gt;2016-04-01&lt;/_date&gt;&lt;_date_display&gt;2016 Apr&lt;/_date_display&gt;&lt;_doi&gt;10.1093/ije/dyw012&lt;/_doi&gt;&lt;_impact_factor&gt;   9.685&lt;/_impact_factor&gt;&lt;_isbn&gt;1464-3685 (Electronic); 0300-5771 (Linking)&lt;/_isbn&gt;&lt;_issue&gt;2&lt;/_issue&gt;&lt;_journal&gt;Int J Epidemiol&lt;/_journal&gt;&lt;_language&gt;eng&lt;/_language&gt;&lt;_modified&gt;65152556&lt;/_modified&gt;&lt;_ori_publication&gt;© The Author 2016; all rights reserved. Published by Oxford University Press on _x000d__x000a_      behalf of the International Epidemiological Association.&lt;/_ori_publication&gt;&lt;_pages&gt;501-11&lt;/_pages&gt;&lt;_social_category&gt;医学(1)&lt;/_social_category&gt;&lt;_subject_headings&gt;Adolescent; Child; Child Abuse/*statistics &amp;amp; numerical data; *Child of Impaired Parents; Domestic Violence/statistics &amp;amp; numerical data; Family Characteristics; *Family Relations; Female; Humans; Male; Proportional Hazards Models; Registries; Self-Injurious Behavior/epidemiology/*psychology; Socioeconomic Factors; Surveys and Questionnaires; Sweden/epidemiology; Young Adult&lt;/_subject_headings&gt;&lt;_tertiary_title&gt;International journal of epidemiology&lt;/_tertiary_title&gt;&lt;_type_work&gt;Journal Article; Research Support, Non-U.S. Gov&amp;apos;t&lt;/_type_work&gt;&lt;_url&gt;http://www.ncbi.nlm.nih.gov/entrez/query.fcgi?cmd=Retrieve&amp;amp;db=pubmed&amp;amp;dopt=Abstract&amp;amp;list_uids=27032414&amp;amp;query_hl=1&lt;/_url&gt;&lt;_volume&gt;45&lt;/_volume&gt;&lt;/Details&gt;&lt;Extra&gt;&lt;DBUID&gt;{B229E695-20C0-47E4-A960-6A523A810098}&lt;/DBUID&gt;&lt;/Extra&gt;&lt;/Item&gt;&lt;/References&gt;&lt;/Group&gt;&lt;/Citation&gt;_x000a_"/>
    <w:docVar w:name="NE.Ref{E333317C-DDE1-4642-B920-696E45062A44}" w:val=" ADDIN NE.Ref.{E333317C-DDE1-4642-B920-696E45062A44}"/>
    <w:docVar w:name="NE.Ref{E37DAAC2-91B0-4C50-9D4E-C889FD0D85C7}" w:val=" ADDIN NE.Ref.{E37DAAC2-91B0-4C50-9D4E-C889FD0D85C7}&lt;Citation&gt;&lt;Group&gt;&lt;References&gt;&lt;Item&gt;&lt;ID&gt;4060&lt;/ID&gt;&lt;UID&gt;{21BBCA68-4AB4-4147-A325-FC0B2B67AAB7}&lt;/UID&gt;&lt;Title&gt;Burden and consequences of child maltreatment in high-income countries&lt;/Title&gt;&lt;Template&gt;Journal Article&lt;/Template&gt;&lt;Star&gt;0&lt;/Star&gt;&lt;Tag&gt;3&lt;/Tag&gt;&lt;Author&gt;Gilbert, R; Widom, C S; Browne, K; Fergusson, D; Webb, E; Janson, S&lt;/Author&gt;&lt;Year&gt;2009&lt;/Year&gt;&lt;Details&gt;&lt;_accession_num&gt;19056114&lt;/_accession_num&gt;&lt;_author_adr&gt;Centre for Evidence-Based Child Health and MRC Centre of Epidemiology for Child  Health, UCL Institute of Child Health, London, UK.&lt;/_author_adr&gt;&lt;_collection_scope&gt;SCIE&lt;/_collection_scope&gt;&lt;_created&gt;65098407&lt;/_created&gt;&lt;_date&gt;2009-01-03&lt;/_date&gt;&lt;_date_display&gt;2009 Jan 3&lt;/_date_display&gt;&lt;_doi&gt;10.1016/S0140-6736(08)61706-7&lt;/_doi&gt;&lt;_impact_factor&gt; 202.731&lt;/_impact_factor&gt;&lt;_isbn&gt;1474-547X (Electronic); 0140-6736 (Linking)&lt;/_isbn&gt;&lt;_issue&gt;9657&lt;/_issue&gt;&lt;_journal&gt;Lancet&lt;/_journal&gt;&lt;_language&gt;eng&lt;/_language&gt;&lt;_modified&gt;65118883&lt;/_modified&gt;&lt;_pages&gt;68-81&lt;/_pages&gt;&lt;_social_category&gt;医学：内科(1)&lt;/_social_category&gt;&lt;_subject_headings&gt;Adolescent; Child; *Child Abuse/classification/psychology/statistics &amp;amp; numerical data; Child, Preschool; *Developed Countries; Female; Homicide/*statistics &amp;amp; numerical data; Humans; Infant; Infant, Newborn; Male; *Parents; Prevalence; *Social Class&lt;/_subject_headings&gt;&lt;_tertiary_title&gt;Lancet (London, England)&lt;/_tertiary_title&gt;&lt;_type_work&gt;Journal Article; Review&lt;/_type_work&gt;&lt;_url&gt;http://www.ncbi.nlm.nih.gov/entrez/query.fcgi?cmd=Retrieve&amp;amp;db=pubmed&amp;amp;dopt=Abstract&amp;amp;list_uids=19056114&amp;amp;query_hl=1&lt;/_url&gt;&lt;_volume&gt;373&lt;/_volume&gt;&lt;/Details&gt;&lt;Extra&gt;&lt;DBUID&gt;{93870BB0-CAEF-4F07-AAE0-DA131E288E28}&lt;/DBUID&gt;&lt;/Extra&gt;&lt;/Item&gt;&lt;/References&gt;&lt;/Group&gt;&lt;Group&gt;&lt;References&gt;&lt;Item&gt;&lt;ID&gt;4061&lt;/ID&gt;&lt;UID&gt;{D2061269-5814-45ED-999F-F900D5DD0CD0}&lt;/UID&gt;&lt;Title&gt;Recognizing emotion in faces: developmental effects of child abuse and neglect&lt;/Title&gt;&lt;Template&gt;Journal Article&lt;/Template&gt;&lt;Star&gt;0&lt;/Star&gt;&lt;Tag&gt;3&lt;/Tag&gt;&lt;Author&gt;Pollak, S D; Cicchetti, D; Hornung, K; Reed, A&lt;/Author&gt;&lt;Year&gt;2000&lt;/Year&gt;&lt;Details&gt;&lt;_accession_num&gt;10976606&lt;/_accession_num&gt;&lt;_author_adr&gt;U Wisconsin.&lt;/_author_adr&gt;&lt;_collection_scope&gt;SSCI&lt;/_collection_scope&gt;&lt;_created&gt;65098409&lt;/_created&gt;&lt;_date&gt;2000-09-01&lt;/_date&gt;&lt;_date_display&gt;2000 Sep&lt;/_date_display&gt;&lt;_doi&gt;10.1037/0012-1649.36.5.679&lt;/_doi&gt;&lt;_impact_factor&gt;   4.497&lt;/_impact_factor&gt;&lt;_isbn&gt;0012-1649 (Print); 0012-1649 (Linking)&lt;/_isbn&gt;&lt;_issue&gt;5&lt;/_issue&gt;&lt;_journal&gt;Dev Psychol&lt;/_journal&gt;&lt;_language&gt;eng&lt;/_language&gt;&lt;_modified&gt;65118883&lt;/_modified&gt;&lt;_pages&gt;679-688&lt;/_pages&gt;&lt;_social_category&gt;心理学：发育(2)&lt;/_social_category&gt;&lt;_subject_headings&gt;Attention; Child Abuse/diagnosis/*psychology; Child, Preschool; Discrimination Learning; *Emotions; *Facial Expression; Humans; Personality Development; Social Environment; *Social Perception&lt;/_subject_headings&gt;&lt;_tertiary_title&gt;Developmental psychology&lt;/_tertiary_title&gt;&lt;_type_work&gt;Journal Article; Research Support, Non-U.S. Gov&amp;apos;t; Research Support, U.S. Gov&amp;apos;t, P.H.S.&lt;/_type_work&gt;&lt;_url&gt;http://www.ncbi.nlm.nih.gov/entrez/query.fcgi?cmd=Retrieve&amp;amp;db=pubmed&amp;amp;dopt=Abstract&amp;amp;list_uids=10976606&amp;amp;query_hl=1&lt;/_url&gt;&lt;_volume&gt;36&lt;/_volume&gt;&lt;/Details&gt;&lt;Extra&gt;&lt;DBUID&gt;{93870BB0-CAEF-4F07-AAE0-DA131E288E28}&lt;/DBUID&gt;&lt;/Extra&gt;&lt;/Item&gt;&lt;/References&gt;&lt;/Group&gt;&lt;/Citation&gt;_x000a_"/>
    <w:docVar w:name="NE.Ref{E3841A14-0240-4700-912A-4BA4F5A68A14}" w:val=" ADDIN NE.Ref.{E3841A14-0240-4700-912A-4BA4F5A68A14}&lt;Citation&gt;&lt;Group&gt;&lt;References&gt;&lt;Item&gt;&lt;ID&gt;1&lt;/ID&gt;&lt;UID&gt;{C08413FA-2D51-476E-8690-D5BD744F2BCD}&lt;/UID&gt;&lt;Title&gt;Physical activity in relation to development and progression of myopia - a systematic review&lt;/Title&gt;&lt;Template&gt;Journal Article&lt;/Template&gt;&lt;Star&gt;0&lt;/Star&gt;&lt;Tag&gt;0&lt;/Tag&gt;&lt;Author&gt;Suhr, Thykjaer A; Lundberg, K; Grauslund, J&lt;/Author&gt;&lt;Year&gt;2017&lt;/Year&gt;&lt;Details&gt;&lt;_accession_num&gt;27966836&lt;/_accession_num&gt;&lt;_author_adr&gt;Research Unit of Ophthalmology, Department of Clinical Research, University of Southern Denmark, Odense, Denmark.; Department of Ophthalmology, Odense University Hospital, Odense, Denmark.; Research Unit of Ophthalmology, Department of Clinical Research, University of Southern Denmark, Odense, Denmark.; Department of Ophthalmology, Odense University Hospital, Odense, Denmark.; Research Unit of Ophthalmology, Department of Clinical Research, University of Southern Denmark, Odense, Denmark.; Department of Ophthalmology, Odense University Hospital, Odense, Denmark.&lt;/_author_adr&gt;&lt;_collection_scope&gt;SCI;SCIE&lt;/_collection_scope&gt;&lt;_created&gt;63567940&lt;/_created&gt;&lt;_date&gt;2017-11-01&lt;/_date&gt;&lt;_date_display&gt;2017 Nov&lt;/_date_display&gt;&lt;_db_updated&gt;PubMed&lt;/_db_updated&gt;&lt;_doi&gt;10.1111/aos.13316&lt;/_doi&gt;&lt;_impact_factor&gt;   3.362&lt;/_impact_factor&gt;&lt;_isbn&gt;1755-3768 (Electronic); 1755-375X (Linking)&lt;/_isbn&gt;&lt;_issue&gt;7&lt;/_issue&gt;&lt;_journal&gt;Acta Ophthalmol&lt;/_journal&gt;&lt;_keywords&gt;axial length; children; exercise; myopia; physical activity; refraction; refractive error; visual acuity&lt;/_keywords&gt;&lt;_language&gt;eng&lt;/_language&gt;&lt;_modified&gt;63567940&lt;/_modified&gt;&lt;_ori_publication&gt;(c) 2016 Acta Ophthalmologica Scandinavica Foundation. Published by John Wiley &amp;amp; _x000d__x000a_      Sons Ltd.&lt;/_ori_publication&gt;&lt;_pages&gt;651-659&lt;/_pages&gt;&lt;_subject_headings&gt;Disease Progression; Exercise/*physiology; Global Health; Humans; Incidence; *Motor Activity; *Myopia/epidemiology/etiology/physiopathology; *Refraction, Ocular&lt;/_subject_headings&gt;&lt;_tertiary_title&gt;Acta ophthalmologica&lt;/_tertiary_title&gt;&lt;_type_work&gt;Journal Article; Review; Systematic Review&lt;/_type_work&gt;&lt;_url&gt;http://www.ncbi.nlm.nih.gov/entrez/query.fcgi?cmd=Retrieve&amp;amp;db=pubmed&amp;amp;dopt=Abstract&amp;amp;list_uids=27966836&amp;amp;query_hl=1&lt;/_url&gt;&lt;_volume&gt;95&lt;/_volume&gt;&lt;/Details&gt;&lt;Extra&gt;&lt;DBUID&gt;{5D4A96AE-2D4D-41F0-9DA9-F21F7ED3972F}&lt;/DBUID&gt;&lt;/Extra&gt;&lt;/Item&gt;&lt;/References&gt;&lt;/Group&gt;&lt;/Citation&gt;_x000a_"/>
    <w:docVar w:name="NE.Ref{E3959360-5325-4EE0-B0F0-05B671B93BAA}" w:val=" ADDIN NE.Ref.{E3959360-5325-4EE0-B0F0-05B671B93BAA}&lt;Citation&gt;&lt;Group&gt;&lt;References&gt;&lt;Item&gt;&lt;ID&gt;18&lt;/ID&gt;&lt;UID&gt;{2D0AA8C0-26B6-470B-86F3-46818CAF576A}&lt;/UID&gt;&lt;Title&gt;Gender Expression, Peer Victimization, and Disordered Weight-Control Behaviors  Among U.S. High School Students&lt;/Title&gt;&lt;Template&gt;Journal Article&lt;/Template&gt;&lt;Star&gt;0&lt;/Star&gt;&lt;Tag&gt;0&lt;/Tag&gt;&lt;Author&gt;Gordon, A R; Austin, S B; Schultz, J; Guss, C E; Calzo, J P; Wang, M L&lt;/Author&gt;&lt;Year&gt;2021&lt;/Year&gt;&lt;Details&gt;&lt;_accession_num&gt;33071166&lt;/_accession_num&gt;&lt;_author_adr&gt;Department of Community Health Sciences, Boston University School of Public  Health, Boston, Massachusetts; Division of Adolescent and Young Adult Medicine,  Boston Children&amp;apos;s Hospital, Boston, Massachusetts; Department of Pediatrics,  Harvard Medical School, Boston, Massachusetts. Electronic address:  allegrag@bu.edu.; Division of Adolescent and Young Adult Medicine, Boston Children&amp;apos;s Hospital,  Boston, Massachusetts; Department of Pediatrics, Harvard Medical School, Boston,  Massachusetts; Department of Social &amp;amp; Behavioral Sciences, Harvard T. H. Chan  School of Public Health, Boston, Massachusetts.; Division of Adolescent and Young Adult Medicine, Boston Children&amp;apos;s Hospital,  Boston, Massachusetts.; Division of Adolescent and Young Adult Medicine, Boston Children&amp;apos;s Hospital,  Boston, Massachusetts; Department of Pediatrics, Harvard Medical School, Boston,  Massachusetts.; Division of Health Promotion &amp;amp; Behavioral Science, San Diego State University  Graduate School of Public Health, San Diego, California; Institute for Behavioral  and Community Health, San Diego State University Research Foundation, San Diego,  California.; Department of Community Health Sciences, Boston University School of Public  Health, Boston, Massachusetts.&lt;/_author_adr&gt;&lt;_date_display&gt;2021 Jun&lt;/_date_display&gt;&lt;_date&gt;2021-06-01&lt;/_date&gt;&lt;_doi&gt;10.1016/j.jadohealth.2020.08.032&lt;/_doi&gt;&lt;_isbn&gt;1879-1972 (Electronic); 1054-139X (Print); 1054-139X (Linking)&lt;/_isbn&gt;&lt;_issue&gt;6&lt;/_issue&gt;&lt;_journal&gt;J Adolesc Health&lt;/_journal&gt;&lt;_keywords&gt;Bullying; Eating disorders; Gender expression; Gender nonconformity; Peer victimization; Weight control&lt;/_keywords&gt;&lt;_language&gt;eng&lt;/_language&gt;&lt;_ori_publication&gt;Copyright © 2020 Society for Adolescent Health and Medicine. Published by _x000d__x000a_      Elsevier Inc. All rights reserved.&lt;/_ori_publication&gt;&lt;_pages&gt;1148-1154&lt;/_pages&gt;&lt;_subject_headings&gt;Adolescent; *Bullying; Chicago; *Crime Victims; Female; Florida; Humans; Los Angeles/epidemiology; Male; Schools; Students&lt;/_subject_headings&gt;&lt;_tertiary_title&gt;The Journal of adolescent health : official publication of the Society for _x000d__x000a_      Adolescent Medicine&lt;/_tertiary_title&gt;&lt;_type_work&gt;Journal Article; Research Support, N.I.H., Extramural; Research Support, U.S. Gov&amp;apos;t, P.H.S.&lt;/_type_work&gt;&lt;_url&gt;http://www.ncbi.nlm.nih.gov/entrez/query.fcgi?cmd=Retrieve&amp;amp;db=pubmed&amp;amp;dopt=Abstract&amp;amp;list_uids=33071166&amp;amp;query_hl=1&lt;/_url&gt;&lt;_volume&gt;68&lt;/_volume&gt;&lt;_created&gt;64733441&lt;/_created&gt;&lt;_modified&gt;64733441&lt;/_modified&gt;&lt;_impact_factor&gt;   7.830&lt;/_impact_factor&gt;&lt;_social_category&gt;医学(2)&lt;/_social_category&gt;&lt;_collection_scope&gt;SSCI;SCIE&lt;/_collection_scope&gt;&lt;/Details&gt;&lt;Extra&gt;&lt;DBUID&gt;{EAD0D9F0-7B9C-4750-A1E8-6A02F78A758B}&lt;/DBUID&gt;&lt;/Extra&gt;&lt;/Item&gt;&lt;/References&gt;&lt;/Group&gt;&lt;/Citation&gt;_x000a_"/>
    <w:docVar w:name="NE.Ref{E3B77253-8B10-4951-8088-961973765C1C}" w:val=" ADDIN NE.Ref.{E3B77253-8B10-4951-8088-961973765C1C}&lt;Citation&gt;&lt;Group&gt;&lt;References&gt;&lt;Item&gt;&lt;ID&gt;18&lt;/ID&gt;&lt;UID&gt;{A8786E09-48AE-4F69-81FC-1F153B03C4DA}&lt;/UID&gt;&lt;Title&gt;Depressive symptoms and objectively measured physical activity and sedentary behaviour throughout adolescence: a prospective cohort study&lt;/Title&gt;&lt;Template&gt;Journal Article&lt;/Template&gt;&lt;Star&gt;1&lt;/Star&gt;&lt;Tag&gt;0&lt;/Tag&gt;&lt;Author&gt;Kandola, Aaron; Lewis, Gemma; Osborn, David P J; Stubbs, Brendon; Hayes, Joseph F&lt;/Author&gt;&lt;Year&gt;2020&lt;/Year&gt;&lt;Details&gt;&lt;_alternate_title&gt;The Lancet Psychiatry&lt;/_alternate_title&gt;&lt;_created&gt;64768883&lt;/_created&gt;&lt;_date&gt;2020-01-01&lt;/_date&gt;&lt;_date_display&gt;2020&lt;/_date_display&gt;&lt;_doi&gt;https://doi.org/10.1016/S2215-0366(20)30034-1&lt;/_doi&gt;&lt;_isbn&gt;2215-0366&lt;/_isbn&gt;&lt;_issue&gt;3&lt;/_issue&gt;&lt;_journal&gt;The Lancet Psychiatry&lt;/_journal&gt;&lt;_modified&gt;64768883&lt;/_modified&gt;&lt;_pages&gt;262-271&lt;/_pages&gt;&lt;_url&gt;https://www.sciencedirect.com/science/article/pii/S2215036620300341&lt;/_url&gt;&lt;_volume&gt;7&lt;/_volume&gt;&lt;/Details&gt;&lt;Extra&gt;&lt;DBUID&gt;{62B73418-E7EA-4772-A85B-742AAA2FBBE5}&lt;/DBUID&gt;&lt;/Extra&gt;&lt;/Item&gt;&lt;/References&gt;&lt;/Group&gt;&lt;/Citation&gt;_x000a_"/>
    <w:docVar w:name="NE.Ref{E3D38463-E2B2-488C-A565-A8A0D8895432}" w:val=" ADDIN NE.Ref.{E3D38463-E2B2-488C-A565-A8A0D8895432}&lt;Citation&gt;&lt;Group&gt;&lt;References&gt;&lt;Item&gt;&lt;ID&gt;83&lt;/ID&gt;&lt;UID&gt;{987795F1-D654-46A1-AD0A-383336FFA752}&lt;/UID&gt;&lt;Title&gt;A reference map of potential determinants for the human serum metabolome&lt;/Title&gt;&lt;Template&gt;Journal Article&lt;/Template&gt;&lt;Star&gt;0&lt;/Star&gt;&lt;Tag&gt;0&lt;/Tag&gt;&lt;Author&gt;Bar, N; Korem, T; Weissbrod, O; Zeevi, D; Rothschild, D; Leviatan, S; Kosower, N; Lotan-Pompan, M; Weinberger, A; Le Roy, C I; Menni, C; Visconti, A; Falchi, M; Spector, T D; Adamski, J; Franks, P W; Pedersen, O; Segal, E&lt;/Author&gt;&lt;Year&gt;2020&lt;/Year&gt;&lt;Details&gt;&lt;_accession_num&gt;33177712&lt;/_accession_num&gt;&lt;_author_adr&gt;Department of Computer Science and Applied Mathematics, Weizmann Institute of  Science, Rehovot, Israel.; Department of Molecular Cell Biology, Weizmann Institute of Science, Rehovot,  Israel.; Department of Computer Science and Applied Mathematics, Weizmann Institute of  Science, Rehovot, Israel.; Department of Molecular Cell Biology, Weizmann Institute of Science, Rehovot,  Israel.; Department of Systems Biology, Columbia University Irving Medical Center, New  York, NY, USA.; Department of Obstetrics and Gynecology, Columbia University Irving Medical  Center, New York, NY, USA.; CIFAR Azrieli Global Scholars Program, CIFAR, Toronto, Ontario, Canada.; Department of Computer Science and Applied Mathematics, Weizmann Institute of  Science, Rehovot, Israel.; Department of Molecular Cell Biology, Weizmann Institute of Science, Rehovot,  Israel.; Department of Epidemiology, Harvard T.H. Chan School of Public Health, Boston,  MA, USA.; Department of Computer Science and Applied Mathematics, Weizmann Institute of  Science, Rehovot, Israel.; Department of Molecular Cell Biology, Weizmann Institute of Science, Rehovot,  Israel.; Center for Studies in Physics and Biology, The Rockefeller University, New York,  NY, USA.; Department of Computer Science and Applied Mathematics, Weizmann Institute of  Science, Rehovot, Israel.; Department of Molecular Cell Biology, Weizmann Institute of Science, Rehovot,  Israel.; Department of Computer Science and Applied Mathematics, Weizmann Institute of  Science, Rehovot, Israel.; Department of Molecular Cell Biology, Weizmann Institute of Science, Rehovot,  Israel.; Department of Computer Science and Applied Mathematics, Weizmann Institute of  Science, Rehovot, Israel.; Department of Molecular Cell Biology, Weizmann Institute of Science, Rehovot,  Israel.; Department of Computer Science and Applied Mathematics, Weizmann Institute of  Science, Rehovot, Israel.; Department of Molecular Cell Biology, Weizmann Institute of Science, Rehovot,  Israel.; Department of Computer Science and Applied Mathematics, Weizmann Institute of  Science, Rehovot, Israel.; Department of Molecular Cell Biology, Weizmann Institute of Science, Rehovot,  Israel.; Department for Twin Research &amp;amp; Genetic Epidemiology, King&amp;apos;s College London,  London, UK.; Department for Twin Research &amp;amp; Genetic Epidemiology, King&amp;apos;s College London,  London, UK.; Department for Twin Research &amp;amp; Genetic Epidemiology, King&amp;apos;s College London,  London, UK.; Department for Twin Research &amp;amp; Genetic Epidemiology, King&amp;apos;s College London,  London, UK.; Department for Twin Research &amp;amp; Genetic Epidemiology, King&amp;apos;s College London,  London, UK.; Research Unit Molecular Endocrinology and Metabolism, Genome Analysis Center,  Helmholtz Zentrum München, German Research Center for Environmental Health,  Neuherberg, Germany.; Lehrstuhl für Experimentelle Genetik, Technische Universität München,  Freising-Weihenstephan, Germany.; Department of Biochemistry, Yong Loo Lin School of Medicine, National University  of Singapore, Singapore, Singapore.; Lund University Diabetes Center, Department of Clinical Sciences, Lund  University, Malmö, Sweden.; Harvard T.H. Chan School of Public Health, Boston, MA, USA.; The Novo Nordisk Foundation Center for Basic Metabolic Research, Faculty of  Health and Medical Sciences, University of Copenhagen, Copenhagen, Denmark.; Department of Computer Science and Applied Mathematics, Weizmann Institute of  Science, Rehovot, Israel. eran.segal@weizmann.ac.il.; Department of Molecular Cell Biology, Weizmann Institute of Science, Rehovot,  Israel. eran.segal@weizmann.ac.il.&lt;/_author_adr&gt;&lt;_collection_scope&gt;SCIE&lt;/_collection_scope&gt;&lt;_created&gt;65122214&lt;/_created&gt;&lt;_date&gt;2020-12-01&lt;/_date&gt;&lt;_date_display&gt;2020 Dec&lt;/_date_display&gt;&lt;_doi&gt;10.1038/s41586-020-2896-2&lt;/_doi&gt;&lt;_impact_factor&gt;  69.504&lt;/_impact_factor&gt;&lt;_isbn&gt;1476-4687 (Electronic); 0028-0836 (Linking)&lt;/_isbn&gt;&lt;_issue&gt;7836&lt;/_issue&gt;&lt;_journal&gt;Nature&lt;/_journal&gt;&lt;_language&gt;eng&lt;/_language&gt;&lt;_modified&gt;65122214&lt;/_modified&gt;&lt;_pages&gt;135-140&lt;/_pages&gt;&lt;_social_category&gt;综合性期刊(1)&lt;/_social_category&gt;&lt;_subject_headings&gt;Adult; Bread; Cohort Studies; *Diet; Female; Gastrointestinal Microbiome/*physiology; Healthy Volunteers; Humans; Life Style; Machine Learning; Male; Metabolome/*genetics; Metabolomics; Middle Aged; Non-alcoholic Fatty Liver Disease/genetics; Oxygenases/genetics; Reference Standards; Reproducibility of Results; Seasons; Serum/*metabolism&lt;/_subject_headings&gt;&lt;_tertiary_title&gt;Nature&lt;/_tertiary_title&gt;&lt;_type_work&gt;Journal Article; Randomized Controlled Trial; Research Support, Non-U.S. Gov&amp;apos;t&lt;/_type_work&gt;&lt;_url&gt;http://www.ncbi.nlm.nih.gov/entrez/query.fcgi?cmd=Retrieve&amp;amp;db=pubmed&amp;amp;dopt=Abstract&amp;amp;list_uids=33177712&amp;amp;query_hl=1&lt;/_url&gt;&lt;_volume&gt;588&lt;/_volume&gt;&lt;/Details&gt;&lt;Extra&gt;&lt;DBUID&gt;{B229E695-20C0-47E4-A960-6A523A810098}&lt;/DBUID&gt;&lt;/Extra&gt;&lt;/Item&gt;&lt;/References&gt;&lt;/Group&gt;&lt;/Citation&gt;_x000a_"/>
    <w:docVar w:name="NE.Ref{E3D52D86-6CFF-4BF7-857F-665B3878F98F}" w:val=" ADDIN NE.Ref.{E3D52D86-6CFF-4BF7-857F-665B3878F98F}&lt;Citation&gt;&lt;Group&gt;&lt;References&gt;&lt;Item&gt;&lt;ID&gt;100&lt;/ID&gt;&lt;UID&gt;{EC65CE19-BAB4-4D00-A556-D4C97E8A4669}&lt;/UID&gt;&lt;Title&gt;童年期正性与负性经历对中小学生焦虑抑郁的影响及炎症负荷的中介效应研究&lt;/Title&gt;&lt;Template&gt;Thesis&lt;/Template&gt;&lt;Star&gt;0&lt;/Star&gt;&lt;Tag&gt;0&lt;/Tag&gt;&lt;Author&gt;屈光波&lt;/Author&gt;&lt;Year&gt;2023&lt;/Year&gt;&lt;Details&gt;&lt;_accessed&gt;65152569&lt;/_accessed&gt;&lt;_created&gt;65147745&lt;/_created&gt;&lt;_db_provider&gt;CNKI&lt;/_db_provider&gt;&lt;_doi&gt;10.26921/d.cnki.ganyu.2022.000071&lt;/_doi&gt;&lt;_keywords&gt;童年期负性经历;童年期正性经历;炎症因子;焦虑抑郁;青少年&lt;/_keywords&gt;&lt;_modified&gt;65152569&lt;/_modified&gt;&lt;_publisher&gt;安徽医科大学&lt;/_publisher&gt;&lt;_tertiary_author&gt;孙业桓&lt;/_tertiary_author&gt;&lt;_type_work&gt;博士&lt;/_type_work&gt;&lt;_translated_author&gt;Qu, Guang bo&lt;/_translated_author&gt;&lt;_translated_tertiary_author&gt;Sun, Ye huan&lt;/_translated_tertiary_author&gt;&lt;/Details&gt;&lt;Extra&gt;&lt;DBUID&gt;{B229E695-20C0-47E4-A960-6A523A810098}&lt;/DBUID&gt;&lt;/Extra&gt;&lt;/Item&gt;&lt;/References&gt;&lt;/Group&gt;&lt;/Citation&gt;_x000a_"/>
    <w:docVar w:name="NE.Ref{E3DE15E5-0A31-4269-A216-27BEB0B15C00}" w:val=" ADDIN NE.Ref.{E3DE15E5-0A31-4269-A216-27BEB0B15C00}&lt;Citation&gt;&lt;Group&gt;&lt;References&gt;&lt;Item&gt;&lt;ID&gt;3143&lt;/ID&gt;&lt;UID&gt;{D266B1ED-9AC0-441C-9944-EE2924D4B5BB}&lt;/UID&gt;&lt;Title&gt;Associations of FKBP5 polymorphisms and methylation and parenting style with depressive symptoms among Chinese adolescents&lt;/Title&gt;&lt;Template&gt;Journal Article&lt;/Template&gt;&lt;Star&gt;0&lt;/Star&gt;&lt;Tag&gt;0&lt;/Tag&gt;&lt;Author&gt;Guo, L; Wang, W; Guo, Y; &amp;quot;Du X&amp;quot;; Shi, G; Lu, C&lt;/Author&gt;&lt;Year&gt;2021&lt;/Year&gt;&lt;Details&gt;&lt;_accessed&gt;64145471&lt;/_accessed&gt;&lt;_accession_num&gt;34753443&lt;/_accession_num&gt;&lt;_author_adr&gt;Department of Medical Statistics and Epidemiology, School of Public Health, Sun Yat-sen University, 74 Zhongshan Rd 2, Guangzhou, 510080, People&amp;apos;s Republic of China.; Guangdong Engineering Technology Research Center of Nutrition Translation, Guangzhou, 510080, People&amp;apos;s Republic of China.; Department of Medical Statistics and Epidemiology, School of Public Health, Sun Yat-sen University, 74 Zhongshan Rd 2, Guangzhou, 510080, People&amp;apos;s Republic of China.; Guangdong Engineering Technology Research Center of Nutrition Translation, Guangzhou, 510080, People&amp;apos;s Republic of China.; Health Promotion Centre for Primary and Secondary Schools of Guangzhou Municipality, Guangzhou, 510080, China.; Health Promotion Centre for Primary and Secondary Schools of Guangzhou Municipality, Guangzhou, 510080, China.; Department of Medical Statistics and Epidemiology, School of Public Health, Sun Yat-sen University, 74 Zhongshan Rd 2, Guangzhou, 510080, People&amp;apos;s Republic of China.; Guangdong Engineering Technology Research Center of Nutrition Translation, Guangzhou, 510080, People&amp;apos;s Republic of China.; Department of Medical Statistics and Epidemiology, School of Public Health, Sun Yat-sen University, 74 Zhongshan Rd 2, Guangzhou, 510080, People&amp;apos;s Republic of China. luciyong@mail.sysu.edu.cn.; Guangdong Engineering Technology Research Center of Nutrition Translation, Guangzhou, 510080, People&amp;apos;s Republic of China. luciyong@mail.sysu.edu.cn.&lt;/_author_adr&gt;&lt;_collection_scope&gt;SCIE&lt;/_collection_scope&gt;&lt;_created&gt;64145465&lt;/_created&gt;&lt;_date&gt;2021-11-09&lt;/_date&gt;&lt;_date_display&gt;2021 Nov 9&lt;/_date_display&gt;&lt;_db_updated&gt;PubMed&lt;/_db_updated&gt;&lt;_doi&gt;10.1186/s12888-021-03576-6&lt;/_doi&gt;&lt;_impact_factor&gt;   3.630&lt;/_impact_factor&gt;&lt;_isbn&gt;1471-244X (Electronic); 1471-244X (Linking)&lt;/_isbn&gt;&lt;_issue&gt;1&lt;/_issue&gt;&lt;_journal&gt;BMC Psychiatry&lt;/_journal&gt;&lt;_keywords&gt;*Chinese adolescents; *Depressive symptoms; *FKBP5 polymorphism and methylation; *Nested case-control study; *Parenting style&lt;/_keywords&gt;&lt;_language&gt;eng&lt;/_language&gt;&lt;_modified&gt;64466846&lt;/_modified&gt;&lt;_ori_publication&gt;(c) 2021. The Author(s).&lt;/_ori_publication&gt;&lt;_pages&gt;552&lt;/_pages&gt;&lt;_subject_headings&gt;Adolescent; Case-Control Studies; China; Cohort Studies; *Depression/genetics; Humans; Methylation; *Parenting; Polymorphism, Single Nucleotide/genetics; Tacrolimus Binding Proteins/genetics&lt;/_subject_headings&gt;&lt;_tertiary_title&gt;BMC psychiatry&lt;/_tertiary_title&gt;&lt;_type_work&gt;Journal Article; Research Support, Non-U.S. Gov&amp;apos;t&lt;/_type_work&gt;&lt;_url&gt;http://www.ncbi.nlm.nih.gov/entrez/query.fcgi?cmd=Retrieve&amp;amp;db=pubmed&amp;amp;dopt=Abstract&amp;amp;list_uids=34753443&amp;amp;query_hl=1&lt;/_url&gt;&lt;_volume&gt;21&lt;/_volume&gt;&lt;/Details&gt;&lt;Extra&gt;&lt;DBUID&gt;{93870BB0-CAEF-4F07-AAE0-DA131E288E28}&lt;/DBUID&gt;&lt;/Extra&gt;&lt;/Item&gt;&lt;/References&gt;&lt;/Group&gt;&lt;/Citation&gt;_x000a_"/>
    <w:docVar w:name="NE.Ref{E3E8D80C-BD88-4568-B1E2-FF20B1B80BBC}" w:val=" ADDIN NE.Ref.{E3E8D80C-BD88-4568-B1E2-FF20B1B80BBC}&lt;Citation&gt;&lt;Group&gt;&lt;References&gt;&lt;Item&gt;&lt;ID&gt;71&lt;/ID&gt;&lt;UID&gt;{F44F12B9-C501-4C7A-8263-DF77666CD1A0}&lt;/UID&gt;&lt;Title&gt;Risk factors for high myopia: a 22-year follow-up study from childhood to adulthood&lt;/Title&gt;&lt;Template&gt;Journal Article&lt;/Template&gt;&lt;Star&gt;0&lt;/Star&gt;&lt;Tag&gt;0&lt;/Tag&gt;&lt;Author&gt;Parssinen, O; Kauppinen, M&lt;/Author&gt;&lt;Year&gt;2019&lt;/Year&gt;&lt;Details&gt;&lt;_accession_num&gt;30460746&lt;/_accession_num&gt;&lt;_author_adr&gt;Department of Ophthalmology, Central Hospital of Central Finland, Jyvaskyla, Finland.; Gerontology Research Centre and Faculty of Sport and Health Sciences, University  of Jyvaskyla, Jyvaskyla, Finland.; Gerontology Research Centre and Faculty of Sport and Health Sciences, University  of Jyvaskyla, Jyvaskyla, Finland.&lt;/_author_adr&gt;&lt;_date_display&gt;2019 Aug&lt;/_date_display&gt;&lt;_date&gt;2019-08-01&lt;/_date&gt;&lt;_doi&gt;10.1111/aos.13964&lt;/_doi&gt;&lt;_isbn&gt;1755-3768 (Electronic); 1755-375X (Linking)&lt;/_isbn&gt;&lt;_issue&gt;5&lt;/_issue&gt;&lt;_journal&gt;Acta Ophthalmol&lt;/_journal&gt;&lt;_keywords&gt;close work; follow-up; heredity; high myopia; outdoors; risk factors&lt;/_keywords&gt;&lt;_language&gt;eng&lt;/_language&gt;&lt;_ori_publication&gt;(c) 2018 Acta Ophthalmologica Scandinavica Foundation. Published by John Wiley &amp;amp; _x000d__x000a_      Sons Ltd.&lt;/_ori_publication&gt;&lt;_pages&gt;510-518&lt;/_pages&gt;&lt;_subject_headings&gt;Adolescent; Adult; Child; Disease Progression; Eyeglasses; Female; Finland/epidemiology; Follow-Up Studies; *Forecasting; Humans; Male; Myopia/*epidemiology/physiopathology/therapy; Prevalence; Refraction, Ocular/*physiology; Retrospective Studies; Risk Factors; Surveys and Questionnaires; Vision Tests; Young Adult&lt;/_subject_headings&gt;&lt;_tertiary_title&gt;Acta ophthalmologica&lt;/_tertiary_title&gt;&lt;_type_work&gt;Journal Article; Randomized Controlled Trial&lt;/_type_work&gt;&lt;_url&gt;http://www.ncbi.nlm.nih.gov/entrez/query.fcgi?cmd=Retrieve&amp;amp;db=pubmed&amp;amp;dopt=Abstract&amp;amp;list_uids=30460746&amp;amp;query_hl=1&lt;/_url&gt;&lt;_volume&gt;97&lt;/_volume&gt;&lt;_created&gt;63581014&lt;/_created&gt;&lt;_modified&gt;63581014&lt;/_modified&gt;&lt;_db_updated&gt;PubMed&lt;/_db_updated&gt;&lt;_impact_factor&gt;   3.362&lt;/_impact_factor&gt;&lt;_collection_scope&gt;SCI;SCIE&lt;/_collection_scope&gt;&lt;/Details&gt;&lt;Extra&gt;&lt;DBUID&gt;{5D4A96AE-2D4D-41F0-9DA9-F21F7ED3972F}&lt;/DBUID&gt;&lt;/Extra&gt;&lt;/Item&gt;&lt;/References&gt;&lt;/Group&gt;&lt;/Citation&gt;_x000a_"/>
    <w:docVar w:name="NE.Ref{E42689F1-51FE-45C3-BE69-060091537AE6}" w:val=" ADDIN NE.Ref.{E42689F1-51FE-45C3-BE69-060091537AE6}&lt;Citation&gt;&lt;Group&gt;&lt;References&gt;&lt;Item&gt;&lt;ID&gt;40&lt;/ID&gt;&lt;UID&gt;{F04D5D44-4E61-4BBB-B563-01CA50B1E814}&lt;/UID&gt;&lt;Title&gt;Adverse Childhood Experiences (ACEs) and Alcohol Abuse among South Carolina Adults&lt;/Title&gt;&lt;Template&gt;Journal Article&lt;/Template&gt;&lt;Star&gt;0&lt;/Star&gt;&lt;Tag&gt;0&lt;/Tag&gt;&lt;Author&gt;Crouch, Elizabeth; Radcliff, Elizabeth; Strompolis, Melissa; Wilson, Abygail&lt;/Author&gt;&lt;Year&gt;2018&lt;/Year&gt;&lt;Details&gt;&lt;_alternate_title&gt;Substance Use &amp;amp; MisuseSubstance Use &amp;amp; Misuse&lt;/_alternate_title&gt;&lt;_date_display&gt;2018_x000d__x000a_2018/06/07&lt;/_date_display&gt;&lt;_date&gt;2018-06-07&lt;/_date&gt;&lt;_doi&gt;10.1080/10826084.2017.1400568&lt;/_doi&gt;&lt;_isbn&gt;1082-6084&lt;/_isbn&gt;&lt;_issue&gt;7&lt;/_issue&gt;&lt;_journal&gt;Substance Use &amp;amp; Misuse&lt;/_journal&gt;&lt;_ori_publication&gt;Taylor &amp;amp; Francis&lt;/_ori_publication&gt;&lt;_pages&gt;1212-1220&lt;/_pages&gt;&lt;_url&gt;https://doi.org/10.1080/10826084.2017.1400568&lt;/_url&gt;&lt;_volume&gt;53&lt;/_volume&gt;&lt;_created&gt;64749619&lt;/_created&gt;&lt;_modified&gt;64749619&lt;/_modified&gt;&lt;_impact_factor&gt;   2.362&lt;/_impact_factor&gt;&lt;_social_category&gt;医学(4)&lt;/_social_category&gt;&lt;_collection_scope&gt;SSCI;SCIE&lt;/_collection_scope&gt;&lt;/Details&gt;&lt;Extra&gt;&lt;DBUID&gt;{65264952-F343-4DB6-AD61-4FFB3D4C25C4}&lt;/DBUID&gt;&lt;/Extra&gt;&lt;/Item&gt;&lt;/References&gt;&lt;/Group&gt;&lt;Group&gt;&lt;References&gt;&lt;Item&gt;&lt;ID&gt;18&lt;/ID&gt;&lt;UID&gt;{C4272CC7-436E-4E0C-B4EB-05B7009C4CD1}&lt;/UID&gt;&lt;Title&gt;Association of Adverse Childhood Experiences With Cardiovascular Disease Later in  Life: A Review&lt;/Title&gt;&lt;Template&gt;Journal Article&lt;/Template&gt;&lt;Star&gt;0&lt;/Star&gt;&lt;Tag&gt;0&lt;/Tag&gt;&lt;Author&gt;Godoy, L C; Frankfurter, C; Cooper, M; Lay, C; Maunder, R; Farkouh, M E&lt;/Author&gt;&lt;Year&gt;2021&lt;/Year&gt;&lt;Details&gt;&lt;_accession_num&gt;33263716&lt;/_accession_num&gt;&lt;_author_adr&gt;Peter Munk Cardiac Centre and Heart and Stroke Richard Lewar Centre, University  of Toronto, Toronto, Ontario, Canada.; Instituto do Coracao (InCor), Faculdade de Medicina da Universidade de Sao Paulo,  Sao Paulo, Brazil.; Peter Munk Cardiac Centre and Heart and Stroke Richard Lewar Centre, University  of Toronto, Toronto, Ontario, Canada.; Department of Medicine, University of Toronto, Toronto, Ontario, Canada.; Faculty of Medicine, Dalhousie University, Halifax, Nova Scotia, Canada.; Centre for Headache, Women&amp;apos;s College Hospital, University of Toronto, Toronto,  Ontario, Canada.; Department of Psychiatry, University of Toronto, Toronto, Ontario, Canada.; Peter Munk Cardiac Centre and Heart and Stroke Richard Lewar Centre, University  of Toronto, Toronto, Ontario, Canada.&lt;/_author_adr&gt;&lt;_collection_scope&gt;SCIE&lt;/_collection_scope&gt;&lt;_created&gt;64740121&lt;/_created&gt;&lt;_date&gt;2021-02-01&lt;/_date&gt;&lt;_date_display&gt;2021 Feb 1&lt;/_date_display&gt;&lt;_doi&gt;10.1001/jamacardio.2020.6050&lt;/_doi&gt;&lt;_impact_factor&gt;  30.154&lt;/_impact_factor&gt;&lt;_isbn&gt;2380-6591 (Electronic)&lt;/_isbn&gt;&lt;_issue&gt;2&lt;/_issue&gt;&lt;_journal&gt;JAMA Cardiol&lt;/_journal&gt;&lt;_language&gt;eng&lt;/_language&gt;&lt;_modified&gt;64740121&lt;/_modified&gt;&lt;_pages&gt;228-235&lt;/_pages&gt;&lt;_social_category&gt;医学(1)&lt;/_social_category&gt;&lt;_tertiary_title&gt;JAMA cardiology&lt;/_tertiary_title&gt;&lt;_type_work&gt;Journal Article; Review&lt;/_type_work&gt;&lt;_url&gt;http://www.ncbi.nlm.nih.gov/entrez/query.fcgi?cmd=Retrieve&amp;amp;db=pubmed&amp;amp;dopt=Abstract&amp;amp;list_uids=33263716&amp;amp;query_hl=1&lt;/_url&gt;&lt;_volume&gt;6&lt;/_volume&gt;&lt;/Details&gt;&lt;Extra&gt;&lt;DBUID&gt;{65264952-F343-4DB6-AD61-4FFB3D4C25C4}&lt;/DBUID&gt;&lt;/Extra&gt;&lt;/Item&gt;&lt;/References&gt;&lt;/Group&gt;&lt;Group&gt;&lt;References&gt;&lt;Item&gt;&lt;ID&gt;39&lt;/ID&gt;&lt;UID&gt;{832DC0E3-A75E-49F6-9DF5-726E6D7AD5F0}&lt;/UID&gt;&lt;Title&gt;The Role of Adverse Childhood Experiences in Cardiovascular Disease Risk: a Review with Emphasis on Plausible Mechanisms&lt;/Title&gt;&lt;Template&gt;Journal Article&lt;/Template&gt;&lt;Star&gt;0&lt;/Star&gt;&lt;Tag&gt;0&lt;/Tag&gt;&lt;Author&gt;Su, Shaoyong; Jimenez, Marcia P; Roberts, Cole T F; Loucks, Eric B&lt;/Author&gt;&lt;Year&gt;2015&lt;/Year&gt;&lt;Details&gt;&lt;_alternate_title&gt;Current Cardiology Reports&lt;/_alternate_title&gt;&lt;_date_display&gt;2015&lt;/_date_display&gt;&lt;_date&gt;2015-01-01&lt;/_date&gt;&lt;_doi&gt;10.1007/s11886-015-0645-1&lt;/_doi&gt;&lt;_isbn&gt;1534-3170&lt;/_isbn&gt;&lt;_issue&gt;10&lt;/_issue&gt;&lt;_journal&gt;Current Cardiology Reports&lt;/_journal&gt;&lt;_number&gt;Su2015&lt;/_number&gt;&lt;_pages&gt;88&lt;/_pages&gt;&lt;_url&gt;https://doi.org/10.1007/s11886-015-0645-1&lt;/_url&gt;&lt;_volume&gt;17&lt;/_volume&gt;&lt;_created&gt;64749596&lt;/_created&gt;&lt;_modified&gt;64749596&lt;/_modified&gt;&lt;_impact_factor&gt;   3.955&lt;/_impact_factor&gt;&lt;_social_category&gt;医学(4)&lt;/_social_category&gt;&lt;_collection_scope&gt;SCIE&lt;/_collection_scope&gt;&lt;/Details&gt;&lt;Extra&gt;&lt;DBUID&gt;{65264952-F343-4DB6-AD61-4FFB3D4C25C4}&lt;/DBUID&gt;&lt;/Extra&gt;&lt;/Item&gt;&lt;/References&gt;&lt;/Group&gt;&lt;/Citation&gt;_x000a_"/>
    <w:docVar w:name="NE.Ref{E428F4CD-ACFA-40ED-AA4A-B9E44F9E0552}" w:val=" ADDIN NE.Ref.{E428F4CD-ACFA-40ED-AA4A-B9E44F9E0552}&lt;Citation&gt;&lt;Group&gt;&lt;References&gt;&lt;Item&gt;&lt;ID&gt;12&lt;/ID&gt;&lt;UID&gt;{F4430164-6126-4AD7-8081-F37A64F0C3FA}&lt;/UID&gt;&lt;Title&gt;The Challenges of Defining and Studying &amp;quot;Digital Addiction&amp;quot; in Children&lt;/Title&gt;&lt;Template&gt;Journal Article&lt;/Template&gt;&lt;Star&gt;0&lt;/Star&gt;&lt;Tag&gt;0&lt;/Tag&gt;&lt;Author&gt;Christakis, D A&lt;/Author&gt;&lt;Year&gt;2019&lt;/Year&gt;&lt;Details&gt;&lt;_accession_num&gt;31095260&lt;/_accession_num&gt;&lt;_author_adr&gt;Seattle Children&amp;apos;s Research Institute, Seattle, Washington.; Editor.&lt;/_author_adr&gt;&lt;_date_display&gt;2019 Jun 18&lt;/_date_display&gt;&lt;_date&gt;2019-06-18&lt;/_date&gt;&lt;_doi&gt;10.1001/jama.2019.4690&lt;/_doi&gt;&lt;_isbn&gt;1538-3598 (Electronic); 0098-7484 (Linking)&lt;/_isbn&gt;&lt;_issue&gt;23&lt;/_issue&gt;&lt;_journal&gt;JAMA&lt;/_journal&gt;&lt;_language&gt;eng&lt;/_language&gt;&lt;_pages&gt;2277-2278&lt;/_pages&gt;&lt;_subject_headings&gt;Adolescent; Adolescent Behavior/psychology; *Behavior, Addictive; Behavioral Research/*methods; Child; Child Behavior/*psychology; Computers/*statistics &amp;amp; numerical data; Humans; Internet; Research Design; *Social Media/statistics &amp;amp; numerical data; Video Games/*psychology/statistics &amp;amp; numerical data&lt;/_subject_headings&gt;&lt;_tertiary_title&gt;JAMA&lt;/_tertiary_title&gt;&lt;_type_work&gt;Journal Article&lt;/_type_work&gt;&lt;_url&gt;http://www.ncbi.nlm.nih.gov/entrez/query.fcgi?cmd=Retrieve&amp;amp;db=pubmed&amp;amp;dopt=Abstract&amp;amp;list_uids=31095260&amp;amp;query_hl=1&lt;/_url&gt;&lt;_volume&gt;321&lt;/_volume&gt;&lt;_created&gt;64733201&lt;/_created&gt;&lt;_modified&gt;64733201&lt;/_modified&gt;&lt;_impact_factor&gt; 157.335&lt;/_impact_factor&gt;&lt;_social_category&gt;医学(1)&lt;/_social_category&gt;&lt;_collection_scope&gt;SCIE&lt;/_collection_scope&gt;&lt;/Details&gt;&lt;Extra&gt;&lt;DBUID&gt;{EAD0D9F0-7B9C-4750-A1E8-6A02F78A758B}&lt;/DBUID&gt;&lt;/Extra&gt;&lt;/Item&gt;&lt;/References&gt;&lt;/Group&gt;&lt;/Citation&gt;_x000a_"/>
    <w:docVar w:name="NE.Ref{E431260F-A90B-4A43-962B-B63C7D2A4B7D}" w:val=" ADDIN NE.Ref.{E431260F-A90B-4A43-962B-B63C7D2A4B7D}&lt;Citation&gt;&lt;Group&gt;&lt;References&gt;&lt;Item&gt;&lt;ID&gt;75&lt;/ID&gt;&lt;UID&gt;{820E64CD-B0A2-4B9C-8965-878001E12038}&lt;/UID&gt;&lt;Title&gt;Association between solid cooking fuel and cognitive decline: Three nationwide  cohort studies in middle-aged and older population&lt;/Title&gt;&lt;Template&gt;Journal Article&lt;/Template&gt;&lt;Star&gt;0&lt;/Star&gt;&lt;Tag&gt;0&lt;/Tag&gt;&lt;Author&gt;Xu, T; Ye, X; Lu, X; Lan, G; Xie, M; Huang, Z; Wang, T; Wu, J; Zhan, Z; Xie, X&lt;/Author&gt;&lt;Year&gt;2023&lt;/Year&gt;&lt;Details&gt;&lt;_accession_num&gt;36805161&lt;/_accession_num&gt;&lt;_author_adr&gt;Department of Epidemiology and Health Statistics, School of Public Health, Fujian  Medical University, Fuzhou, China.; Department of Epidemiology and Health Statistics, School of Public Health, Fujian  Medical University, Fuzhou, China.; Department of Epidemiology and Health Statistics, School of Public Health, Fujian  Medical University, Fuzhou, China.; Department of Epidemiology and Health Statistics, School of Public Health, Fujian  Medical University, Fuzhou, China.; The Second Clinical Medical School, Nanchang University, Nanchang, China.; Department of Epidemiology and Health Statistics, School of Public Health, Fujian  Medical University, Fuzhou, China.; Department of Epidemiology and Health Statistics, School of Public Health, Fujian  Medical University, Fuzhou, China.; Department of Epidemiology and Health Statistics, School of Public Health, Fujian  Medical University, Fuzhou, China.; Department of Epidemiology and Health Statistics, School of Public Health, Fujian  Medical University, Fuzhou, China.; Department of Epidemiology and Health Statistics, School of Public Health, Fujian  Medical University, Fuzhou, China; Clinical Research Unit, The Second Affiliated  Hospital, Fujian Medical University, Quanzhou, China. Electronic address:  xxx@fjmu.edu.cn.&lt;/_author_adr&gt;&lt;_collection_scope&gt;SCIE;EI&lt;/_collection_scope&gt;&lt;_created&gt;65062081&lt;/_created&gt;&lt;_date&gt;2023-03-01&lt;/_date&gt;&lt;_date_display&gt;2023 Mar&lt;/_date_display&gt;&lt;_doi&gt;10.1016/j.envint.2023.107803&lt;/_doi&gt;&lt;_impact_factor&gt;  13.352&lt;/_impact_factor&gt;&lt;_isbn&gt;1873-6750 (Electronic); 0160-4120 (Linking)&lt;/_isbn&gt;&lt;_journal&gt;Environ Int&lt;/_journal&gt;&lt;_keywords&gt;Cognitive decline; Cohort study; Indoor air pollution; Solid fuel&lt;/_keywords&gt;&lt;_language&gt;eng&lt;/_language&gt;&lt;_modified&gt;65067659&lt;/_modified&gt;&lt;_ori_publication&gt;Copyright © 2023 The Author(s). Published by Elsevier Ltd.. All rights reserved.&lt;/_ori_publication&gt;&lt;_pages&gt;107803&lt;/_pages&gt;&lt;_social_category&gt;环境科学与生态学(1)&lt;/_social_category&gt;&lt;_subject_headings&gt;Adult; Middle Aged; Humans; Aged; Longitudinal Studies; *Cognitive Dysfunction/epidemiology/etiology; *Hypertension; Risk; Cooking; *Air Pollution, Indoor/adverse effects/analysis; China/epidemiology&lt;/_subject_headings&gt;&lt;_tertiary_title&gt;Environment international&lt;/_tertiary_title&gt;&lt;_type_work&gt;Journal Article; Research Support, Non-U.S. Gov&amp;apos;t&lt;/_type_work&gt;&lt;_url&gt;http://www.ncbi.nlm.nih.gov/entrez/query.fcgi?cmd=Retrieve&amp;amp;db=pubmed&amp;amp;dopt=Abstract&amp;amp;list_uids=36805161&amp;amp;query_hl=1&lt;/_url&gt;&lt;_volume&gt;173&lt;/_volume&gt;&lt;_accessed&gt;65304984&lt;/_accessed&gt;&lt;/Details&gt;&lt;Extra&gt;&lt;DBUID&gt;{00EBDF0C-2E98-4FD7-9E47-813FAF00074E}&lt;/DBUID&gt;&lt;/Extra&gt;&lt;/Item&gt;&lt;/References&gt;&lt;/Group&gt;&lt;/Citation&gt;_x000a_"/>
    <w:docVar w:name="NE.Ref{E45A8147-C670-4BE0-82EE-99EF4213FF14}" w:val=" ADDIN NE.Ref.{E45A8147-C670-4BE0-82EE-99EF4213FF14}&lt;Citation&gt;&lt;Group&gt;&lt;References&gt;&lt;Item&gt;&lt;ID&gt;20&lt;/ID&gt;&lt;UID&gt;{16896A41-CF90-4ACD-A152-9629E89651F9}&lt;/UID&gt;&lt;Title&gt;Measurement tools for gender identity, gender expression, and gender dysphoria in  transgender and gender-diverse children and adolescents: a systematic review&lt;/Title&gt;&lt;Template&gt;Journal Article&lt;/Template&gt;&lt;Star&gt;0&lt;/Star&gt;&lt;Tag&gt;0&lt;/Tag&gt;&lt;Author&gt;Bloom, T M; Nguyen, T P; Lami, F; Pace, C C; Poulakis, Z; Telfer, M; Taylor, A; Pang, K C; Tollit, M A&lt;/Author&gt;&lt;Year&gt;2021&lt;/Year&gt;&lt;Details&gt;&lt;_accession_num&gt;34111389&lt;/_accession_num&gt;&lt;_author_adr&gt;Department of Adolescent Medicine, The Royal Children&amp;apos;s Hospital, Melbourne, VIC,  Australia.; Mental Health, School of Medicine, Western Sydney University, Sydney, NSW,  Australia.; Department of Adolescent Medicine, The Royal Children&amp;apos;s Hospital, Melbourne, VIC,  Australia; Clinical Sciences, Murdoch Children&amp;apos;s Research Institute, Melbourne,  VIC, Australia; Department of Paediatrics, University of Melbourne, Melbourne,  VIC, Australia.; Department of Adolescent Medicine, The Royal Children&amp;apos;s Hospital, Melbourne, VIC,  Australia; Clinical Sciences, Murdoch Children&amp;apos;s Research Institute, Melbourne,  VIC, Australia; Department of Paediatrics, University of Melbourne, Melbourne,  VIC, Australia.; Department of Adolescent Medicine, The Royal Children&amp;apos;s Hospital, Melbourne, VIC,  Australia; Clinical Sciences, Murdoch Children&amp;apos;s Research Institute, Melbourne,  VIC, Australia; Department of Paediatrics, University of Melbourne, Melbourne,  VIC, Australia.; Department of Adolescent Medicine, The Royal Children&amp;apos;s Hospital, Melbourne, VIC,  Australia; Clinical Sciences, Murdoch Children&amp;apos;s Research Institute, Melbourne,  VIC, Australia; Department of Paediatrics, University of Melbourne, Melbourne,  VIC, Australia.; Tavistock and Portman NHS Foundation Trust, Gender Identity Development Service,  London, UK.; Department of Adolescent Medicine, The Royal Children&amp;apos;s Hospital, Melbourne, VIC,  Australia; Clinical Sciences, Murdoch Children&amp;apos;s Research Institute, Melbourne,  VIC, Australia; Department of Paediatrics, University of Melbourne, Melbourne,  VIC, Australia. Electronic address: ken.pang@mcri.edu.au.; Department of Adolescent Medicine, The Royal Children&amp;apos;s Hospital, Melbourne, VIC,  Australia; Clinical Sciences, Murdoch Children&amp;apos;s Research Institute, Melbourne,  VIC, Australia; Department of Paediatrics, University of Melbourne, Melbourne,  VIC, Australia. Electronic address: michelle.tollit@mcri.edu.au.&lt;/_author_adr&gt;&lt;_collection_scope&gt;SCIE&lt;/_collection_scope&gt;&lt;_created&gt;64674354&lt;/_created&gt;&lt;_date&gt;2021-08-01&lt;/_date&gt;&lt;_date_display&gt;2021 Aug&lt;/_date_display&gt;&lt;_doi&gt;10.1016/S2352-4642(21)00098-5&lt;/_doi&gt;&lt;_impact_factor&gt;  37.746&lt;/_impact_factor&gt;&lt;_isbn&gt;2352-4650 (Electronic); 2352-4642 (Linking)&lt;/_isbn&gt;&lt;_issue&gt;8&lt;/_issue&gt;&lt;_journal&gt;Lancet Child Adolesc Health&lt;/_journal&gt;&lt;_language&gt;eng&lt;/_language&gt;&lt;_modified&gt;64674354&lt;/_modified&gt;&lt;_ori_publication&gt;Copyright © 2021 Elsevier Ltd. All rights reserved.&lt;/_ori_publication&gt;&lt;_pages&gt;582-588&lt;/_pages&gt;&lt;_social_category&gt;医学(1)&lt;/_social_category&gt;&lt;_subject_headings&gt;Adolescent; Child; Female; Gender Dysphoria/*psychology; *Gender Identity; Humans; Male; Psychometrics/standards; Self Report; Sexual and Gender Minorities/*psychology; Surveys and Questionnaires/*standards&lt;/_subject_headings&gt;&lt;_tertiary_title&gt;The Lancet. Child &amp;amp; adolescent health&lt;/_tertiary_title&gt;&lt;_type_work&gt;Journal Article; Systematic Review&lt;/_type_work&gt;&lt;_url&gt;http://www.ncbi.nlm.nih.gov/entrez/query.fcgi?cmd=Retrieve&amp;amp;db=pubmed&amp;amp;dopt=Abstract&amp;amp;list_uids=34111389&amp;amp;query_hl=1&lt;/_url&gt;&lt;_volume&gt;5&lt;/_volume&gt;&lt;/Details&gt;&lt;Extra&gt;&lt;DBUID&gt;{356C3A99-4987-4C6B-B8BC-C696A681C912}&lt;/DBUID&gt;&lt;/Extra&gt;&lt;/Item&gt;&lt;/References&gt;&lt;/Group&gt;&lt;/Citation&gt;_x000a_"/>
    <w:docVar w:name="NE.Ref{E465DDA9-9B11-434E-8531-64527FE25D3F}" w:val=" ADDIN NE.Ref.{E465DDA9-9B11-434E-8531-64527FE25D3F}&lt;Citation&gt;&lt;Group&gt;&lt;References&gt;&lt;Item&gt;&lt;ID&gt;2086&lt;/ID&gt;&lt;UID&gt;{B3260796-CB04-4DE5-8411-51944456D077}&lt;/UID&gt;&lt;Title&gt;Ecological models of health behavior&lt;/Title&gt;&lt;Template&gt;Book Section&lt;/Template&gt;&lt;Star&gt;0&lt;/Star&gt;&lt;Tag&gt;0&lt;/Tag&gt;&lt;Author&gt;Sallis, J F; Owen, N; Fisher, E B&lt;/Author&gt;&lt;Year&gt;2008&lt;/Year&gt;&lt;Details&gt;&lt;_accessed&gt;61130649&lt;/_accessed&gt;&lt;_created&gt;61130648&lt;/_created&gt;&lt;_edition&gt;4th ed&lt;/_edition&gt;&lt;_journal&gt;Health Education Health Behavior &amp;amp; Health Education&lt;/_journal&gt;&lt;_modified&gt;62449152&lt;/_modified&gt;&lt;_pages&gt;465-82&lt;/_pages&gt;&lt;_place_published&gt;San Francisco&lt;/_place_published&gt;&lt;_publisher&gt;Jossey-Bass&lt;/_publisher&gt;&lt;_secondary_author&gt;Glanz, K; Lewis, F; Rimer, B&lt;/_secondary_author&gt;&lt;_secondary_title&gt;Health Education Health Behavior &amp;amp; Health Education: Theory, research, and practice&lt;/_secondary_title&gt;&lt;_section&gt;20&lt;/_section&gt;&lt;/Details&gt;&lt;Extra&gt;&lt;DBUID&gt;{B3F72E5F-0442-4E5A-9D98-614B0241D013}&lt;/DBUID&gt;&lt;/Extra&gt;&lt;/Item&gt;&lt;/References&gt;&lt;/Group&gt;&lt;/Citation&gt;_x000a_"/>
    <w:docVar w:name="NE.Ref{E4683B09-EB9C-4A0F-B81B-97F120A1DBA4}" w:val=" ADDIN NE.Ref.{E4683B09-EB9C-4A0F-B81B-97F120A1DBA4}&lt;Citation&gt;&lt;Group&gt;&lt;References&gt;&lt;Item&gt;&lt;ID&gt;2084&lt;/ID&gt;&lt;UID&gt;{8D601F7D-B90C-4B5A-81DB-47D98B853E18}&lt;/UID&gt;&lt;Title&gt;Family and peer social support as specific correlates of adolescent depressive symptoms&lt;/Title&gt;&lt;Template&gt;Journal Article&lt;/Template&gt;&lt;Star&gt;0&lt;/Star&gt;&lt;Tag&gt;0&lt;/Tag&gt;&lt;Author&gt;Barrera, M Jr; Garrison-Jones, C&lt;/Author&gt;&lt;Year&gt;1992&lt;/Year&gt;&lt;Details&gt;&lt;_accession_num&gt;1548390&lt;/_accession_num&gt;&lt;_author_adr&gt;Psychology Department, Arizona State University, Tempe 85287-1104.&lt;/_author_adr&gt;&lt;_created&gt;62244934&lt;/_created&gt;&lt;_date&gt;1992-02-01&lt;/_date&gt;&lt;_date_display&gt;1992 Feb&lt;/_date_display&gt;&lt;_db_updated&gt;PubMed&lt;/_db_updated&gt;&lt;_impact_factor&gt;   3.615&lt;/_impact_factor&gt;&lt;_isbn&gt;0091-0627 (Print); 0091-0627 (Linking)&lt;/_isbn&gt;&lt;_issue&gt;1&lt;/_issue&gt;&lt;_journal&gt;J Abnorm Child Psychol&lt;/_journal&gt;&lt;_keywords&gt;Adolescent; Anxiety Disorders/psychology; Child; Child Behavior Disorders/psychology; Depressive Disorder/*psychology/therapy; *Family; Father-Child Relations; Female; Hospitalization; Humans; Male; *Peer Group; Psychology, Adolescent; *Social Support&lt;/_keywords&gt;&lt;_language&gt;eng&lt;/_language&gt;&lt;_modified&gt;62244937&lt;/_modified&gt;&lt;_pages&gt;1-16&lt;/_pages&gt;&lt;_tertiary_title&gt;Journal of abnormal child psychology&lt;/_tertiary_title&gt;&lt;_type_work&gt;Journal Article; Research Support, Non-U.S. Gov&amp;apos;t&lt;/_type_work&gt;&lt;_url&gt;http://www.ncbi.nlm.nih.gov/entrez/query.fcgi?cmd=Retrieve&amp;amp;db=pubmed&amp;amp;dopt=Abstract&amp;amp;list_uids=1548390&amp;amp;query_hl=1&lt;/_url&gt;&lt;_volume&gt;20&lt;/_volume&gt;&lt;/Details&gt;&lt;Extra&gt;&lt;DBUID&gt;{B3F72E5F-0442-4E5A-9D98-614B0241D013}&lt;/DBUID&gt;&lt;/Extra&gt;&lt;/Item&gt;&lt;/References&gt;&lt;/Group&gt;&lt;/Citation&gt;_x000a_"/>
    <w:docVar w:name="NE.Ref{E46A5F65-5F52-49F6-B53F-652A2DB720CB}" w:val=" ADDIN NE.Ref.{E46A5F65-5F52-49F6-B53F-652A2DB720CB}&lt;Citation&gt;&lt;Group&gt;&lt;References&gt;&lt;Item&gt;&lt;ID&gt;54&lt;/ID&gt;&lt;UID&gt;{16B36430-C83B-4EB4-921F-0771041CC73E}&lt;/UID&gt;&lt;Title&gt;Cohort Profile: Building a New Life in Australia (BNLA): the longitudinal study  of humanitarian migrants&lt;/Title&gt;&lt;Template&gt;Journal Article&lt;/Template&gt;&lt;Star&gt;0&lt;/Star&gt;&lt;Tag&gt;0&lt;/Tag&gt;&lt;Author&gt;Edwards, B; Smart, D; De Maio, J; Silbert, M; Jenkinson, R&lt;/Author&gt;&lt;Year&gt;2018&lt;/Year&gt;&lt;Details&gt;&lt;_accessed&gt;65304963&lt;/_accessed&gt;&lt;_accession_num&gt;29092061&lt;/_accession_num&gt;&lt;_author_adr&gt;ANU Centre for Social Research and Methods, Australian National University,  Canberra, Australia.; Australian Institute of Family Studies, Melbourne, VIC, Australia.; Australian Institute of Family Studies, Melbourne, VIC, Australia.; Australian Institute of Family Studies, Melbourne, VIC, Australia.; Australian Institute of Family Studies, Melbourne, VIC, Australia.; Centre for Population Health, Burnet Institute, Melbourne, VIC, Australia.; School of Public Health and Preventive Medicine, Monash University, Melbourne,  VIC, Australia.&lt;/_author_adr&gt;&lt;_collection_scope&gt;SCIE&lt;/_collection_scope&gt;&lt;_created&gt;64969552&lt;/_created&gt;&lt;_date&gt;2018-02-01&lt;/_date&gt;&lt;_date_display&gt;2018 Feb 1&lt;/_date_display&gt;&lt;_doi&gt;10.1093/ije/dyx218&lt;/_doi&gt;&lt;_impact_factor&gt;   9.685&lt;/_impact_factor&gt;&lt;_isbn&gt;1464-3685 (Electronic); 0300-5771 (Linking)&lt;/_isbn&gt;&lt;_issue&gt;1&lt;/_issue&gt;&lt;_journal&gt;Int J Epidemiol&lt;/_journal&gt;&lt;_language&gt;eng&lt;/_language&gt;&lt;_modified&gt;65304963&lt;/_modified&gt;&lt;_pages&gt;20-20h&lt;/_pages&gt;&lt;_social_category&gt;医学(1)&lt;/_social_category&gt;&lt;_subject_headings&gt;Acculturation; Adolescent; Adult; Aged; Aged, 80 and over; Australia; Cohort Studies; Communication Barriers; Educational Status; Employment/statistics &amp;amp; numerical data; Female; Health Status; Housing; Humans; Interpersonal Relations; Language; Male; Mental Health; Middle Aged; Motivation; Personal Satisfaction; Refugees/*psychology/statistics &amp;amp; numerical data; Relief Work/statistics &amp;amp; numerical data; Social Support; Transients and Migrants/*psychology/statistics &amp;amp; numerical data; Young Adult&lt;/_subject_headings&gt;&lt;_tertiary_title&gt;International journal of epidemiology&lt;/_tertiary_title&gt;&lt;_type_work&gt;Journal Article; Research Support, Non-U.S. Gov&amp;apos;t&lt;/_type_work&gt;&lt;_url&gt;http://www.ncbi.nlm.nih.gov/entrez/query.fcgi?cmd=Retrieve&amp;amp;db=pubmed&amp;amp;dopt=Abstract&amp;amp;list_uids=29092061&amp;amp;query_hl=1&lt;/_url&gt;&lt;_volume&gt;47&lt;/_volume&gt;&lt;/Details&gt;&lt;Extra&gt;&lt;DBUID&gt;{00EBDF0C-2E98-4FD7-9E47-813FAF00074E}&lt;/DBUID&gt;&lt;/Extra&gt;&lt;/Item&gt;&lt;/References&gt;&lt;/Group&gt;&lt;Group&gt;&lt;References&gt;&lt;Item&gt;&lt;ID&gt;55&lt;/ID&gt;&lt;UID&gt;{430BDD24-891E-47AC-BC25-BC18ABAF624A}&lt;/UID&gt;&lt;Title&gt;The Building a New Life in Australia (BNLA) Dataset: A Longitudinal Study of Humanitarian Migrants in Australia&lt;/Title&gt;&lt;Template&gt;Journal Article&lt;/Template&gt;&lt;Star&gt;0&lt;/Star&gt;&lt;Tag&gt;0&lt;/Tag&gt;&lt;Author&gt;Rioseco, Pilar; De Maio, John; Hoang, Cuc&lt;/Author&gt;&lt;Year&gt;2017&lt;/Year&gt;&lt;Details&gt;&lt;_accessed&gt;65306766&lt;/_accessed&gt;&lt;_alternate_title&gt;Australian Economic ReviewAustralian Economic Review&lt;/_alternate_title&gt;&lt;_collection_scope&gt;SSCI&lt;/_collection_scope&gt;&lt;_created&gt;64969591&lt;/_created&gt;&lt;_date&gt;2017-07-01&lt;/_date&gt;&lt;_date_display&gt;2017_x000d__x000a_2017/07/01&lt;/_date_display&gt;&lt;_doi&gt;https://doi.org/10.1111/1467-8462.12234&lt;/_doi&gt;&lt;_impact_factor&gt;   0.934&lt;/_impact_factor&gt;&lt;_isbn&gt;0004-9018&lt;/_isbn&gt;&lt;_issue&gt;3&lt;/_issue&gt;&lt;_journal&gt;Australian Economic Review&lt;/_journal&gt;&lt;_modified&gt;65304976&lt;/_modified&gt;&lt;_ori_publication&gt;John Wiley &amp;amp; Sons, Ltd&lt;/_ori_publication&gt;&lt;_pages&gt;356-362&lt;/_pages&gt;&lt;_social_category&gt;经济学(4)&lt;/_social_category&gt;&lt;_url&gt;https://doi.org/10.1111/1467-8462.12234&lt;/_url&gt;&lt;_volume&gt;50&lt;/_volume&gt;&lt;/Details&gt;&lt;Extra&gt;&lt;DBUID&gt;{00EBDF0C-2E98-4FD7-9E47-813FAF00074E}&lt;/DBUID&gt;&lt;/Extra&gt;&lt;/Item&gt;&lt;/References&gt;&lt;/Group&gt;&lt;Group&gt;&lt;References&gt;&lt;Item&gt;&lt;ID&gt;86&lt;/ID&gt;&lt;UID&gt;{78C356EC-420E-4A1A-AEA6-6B6CFCABB116}&lt;/UID&gt;&lt;Title&gt;Building a new life in Australia: Introducing the longitudinal study of humanitarian migrants&lt;/Title&gt;&lt;Template&gt;Journal Article&lt;/Template&gt;&lt;Star&gt;0&lt;/Star&gt;&lt;Tag&gt;0&lt;/Tag&gt;&lt;Author&gt;De Maio, John; Silbert, Michelle; Jenkinson, Rebecca; Smart, Diana&lt;/Author&gt;&lt;Year&gt;2014&lt;/Year&gt;&lt;Details&gt;&lt;_accessed&gt;65302171&lt;/_accessed&gt;&lt;_alternate_title&gt;Family Matters&lt;/_alternate_title&gt;&lt;_author_adr&gt;Research Fellow, Australian Institute of Family Studies; Senior Research Officer, Australian Institute of Family Studies; Research Fellow, Australian Institute of Family Studies; Senior Research Fellow, Australian Institute of Family Studies&lt;/_author_adr&gt;&lt;_collection_scope&gt;ESCI&lt;/_collection_scope&gt;&lt;_created&gt;65302169&lt;/_created&gt;&lt;_date&gt;2014-01-01&lt;/_date&gt;&lt;_date_display&gt;2014_x000d__x000a_2014/01/01&lt;/_date_display&gt;&lt;_isbn&gt;1030-2646&lt;/_isbn&gt;&lt;_issue&gt;94&lt;/_issue&gt;&lt;_journal&gt;Family Matters&lt;/_journal&gt;&lt;_keywords&gt;Australia; Humanitarian assistance--Government policy; Migrant labor--Social aspects; Information services--Evaluation; Refugees--Social conditions; Human settlements; Surveys--Methodology&lt;/_keywords&gt;&lt;_modified&gt;65302171&lt;/_modified&gt;&lt;_ori_publication&gt;Australian Institute of Family Studies&lt;/_ori_publication&gt;&lt;_pages&gt;5-14&lt;/_pages&gt;&lt;_place_published&gt;Southbank, VIC&lt;/_place_published&gt;&lt;_url&gt;https://search.informit.org/doi/10.3316/ielapa.621158546469221_x000d__x000a_https://search.informit.org/doi/pdf/10.3316/ielapa.621158546469221_x000d__x000a_https://search.informit.org/doi/full/10.3316/ielapa.621158546469221&lt;/_url&gt;&lt;_notes&gt;2024/02/28_x000d__x000a_Journal Article&lt;/_notes&gt;&lt;/Details&gt;&lt;Extra&gt;&lt;DBUID&gt;{00EBDF0C-2E98-4FD7-9E47-813FAF00074E}&lt;/DBUID&gt;&lt;/Extra&gt;&lt;/Item&gt;&lt;/References&gt;&lt;/Group&gt;&lt;/Citation&gt;_x000a_"/>
    <w:docVar w:name="NE.Ref{E4702CB2-8F99-4436-A1F8-3B61E15ACC20}" w:val=" ADDIN NE.Ref.{E4702CB2-8F99-4436-A1F8-3B61E15ACC20}&lt;Citation&gt;&lt;Group&gt;&lt;References&gt;&lt;Item&gt;&lt;ID&gt;4395&lt;/ID&gt;&lt;UID&gt;{C36575BF-DE20-47B2-A0B5-CACE5DF29873}&lt;/UID&gt;&lt;Title&gt;Cohort Profile: Building a New Life in Australia (BNLA): the longitudinal study  of humanitarian migrants&lt;/Title&gt;&lt;Template&gt;Journal Article&lt;/Template&gt;&lt;Star&gt;0&lt;/Star&gt;&lt;Tag&gt;0&lt;/Tag&gt;&lt;Author&gt;Edwards, B; Smart, D; De Maio, J; Silbert, M; Jenkinson, R&lt;/Author&gt;&lt;Year&gt;2018&lt;/Year&gt;&lt;Details&gt;&lt;_accessed&gt;65315408&lt;/_accessed&gt;&lt;_accession_num&gt;29092061&lt;/_accession_num&gt;&lt;_author_adr&gt;ANU Centre for Social Research and Methods, Australian National University,  Canberra, Australia.; Australian Institute of Family Studies, Melbourne, VIC, Australia.; Australian Institute of Family Studies, Melbourne, VIC, Australia.; Australian Institute of Family Studies, Melbourne, VIC, Australia.; Australian Institute of Family Studies, Melbourne, VIC, Australia.; Centre for Population Health, Burnet Institute, Melbourne, VIC, Australia.; School of Public Health and Preventive Medicine, Monash University, Melbourne,  VIC, Australia.&lt;/_author_adr&gt;&lt;_collection_scope&gt;SCIE&lt;/_collection_scope&gt;&lt;_created&gt;64969552&lt;/_created&gt;&lt;_date&gt;2018-02-01&lt;/_date&gt;&lt;_date_display&gt;2018 Feb 1&lt;/_date_display&gt;&lt;_doi&gt;10.1093/ije/dyx218&lt;/_doi&gt;&lt;_impact_factor&gt;   7.700&lt;/_impact_factor&gt;&lt;_isbn&gt;1464-3685 (Electronic); 0300-5771 (Linking)&lt;/_isbn&gt;&lt;_issue&gt;1&lt;/_issue&gt;&lt;_journal&gt;Int J Epidemiol&lt;/_journal&gt;&lt;_language&gt;eng&lt;/_language&gt;&lt;_modified&gt;65319230&lt;/_modified&gt;&lt;_pages&gt;20-20h&lt;/_pages&gt;&lt;_social_category&gt;医学(1)&lt;/_social_category&gt;&lt;_subject_headings&gt;Acculturation; Adolescent; Adult; Aged; Aged, 80 and over; Australia; Cohort Studies; Communication Barriers; Educational Status; Employment/statistics &amp;amp; numerical data; Female; Health Status; Housing; Humans; Interpersonal Relations; Language; Male; Mental Health; Middle Aged; Motivation; Personal Satisfaction; Refugees/*psychology/statistics &amp;amp; numerical data; Relief Work/statistics &amp;amp; numerical data; Social Support; Transients and Migrants/*psychology/statistics &amp;amp; numerical data; Young Adult&lt;/_subject_headings&gt;&lt;_tertiary_title&gt;International journal of epidemiology&lt;/_tertiary_title&gt;&lt;_type_work&gt;Journal Article; Research Support, Non-U.S. Gov&amp;apos;t&lt;/_type_work&gt;&lt;_url&gt;http://www.ncbi.nlm.nih.gov/entrez/query.fcgi?cmd=Retrieve&amp;amp;db=pubmed&amp;amp;dopt=Abstract&amp;amp;list_uids=29092061&amp;amp;query_hl=1&lt;/_url&gt;&lt;_volume&gt;47&lt;/_volume&gt;&lt;/Details&gt;&lt;Extra&gt;&lt;DBUID&gt;{93870BB0-CAEF-4F07-AAE0-DA131E288E28}&lt;/DBUID&gt;&lt;/Extra&gt;&lt;/Item&gt;&lt;/References&gt;&lt;/Group&gt;&lt;/Citation&gt;_x000a_"/>
    <w:docVar w:name="NE.Ref{E48B196E-316B-4955-8264-EEA24739EA06}" w:val=" ADDIN NE.Ref.{E48B196E-316B-4955-8264-EEA24739EA06}&lt;Citation&gt;&lt;Group&gt;&lt;References&gt;&lt;Item&gt;&lt;ID&gt;69&lt;/ID&gt;&lt;UID&gt;{418B512D-FFB6-495F-A112-C8C266DD9FE1}&lt;/UID&gt;&lt;Title&gt;Improving mental health through fostering healthy lifestyles in young people: one of the targets in the WPA Action Plan 2023-2026&lt;/Title&gt;&lt;Template&gt;Journal Article&lt;/Template&gt;&lt;Star&gt;1&lt;/Star&gt;&lt;Tag&gt;5&lt;/Tag&gt;&lt;Author&gt;Wasserman, Danuta; Arango, Celso; Fiorillo, Andrea; Levin, Saul; Peters, Andrew; Rao, Prasad; Sanchez-Villanueva, Thelma; Sylla, Aida&lt;/Author&gt;&lt;Year&gt;2023&lt;/Year&gt;&lt;Details&gt;&lt;_accessed&gt;65152610&lt;/_accessed&gt;&lt;_alternate_title&gt;World PsychiatryWorld Psychiatry&lt;/_alternate_title&gt;&lt;_collection_scope&gt;SSCI;SCIE&lt;/_collection_scope&gt;&lt;_created&gt;65085188&lt;/_created&gt;&lt;_date&gt;2023-10-01&lt;/_date&gt;&lt;_date_display&gt;2023_x000d__x000a_2023/10/01&lt;/_date_display&gt;&lt;_doi&gt;https://doi.org/10.1002/wps.21146&lt;/_doi&gt;&lt;_impact_factor&gt;  79.683&lt;/_impact_factor&gt;&lt;_isbn&gt;1723-8617&lt;/_isbn&gt;&lt;_issue&gt;3&lt;/_issue&gt;&lt;_journal&gt;World Psychiatry&lt;/_journal&gt;&lt;_modified&gt;65152610&lt;/_modified&gt;&lt;_ori_publication&gt;John Wiley &amp;amp; Sons, Ltd&lt;/_ori_publication&gt;&lt;_pages&gt;488-489&lt;/_pages&gt;&lt;_social_category&gt;医学(1)&lt;/_social_category&gt;&lt;_url&gt;https://doi.org/10.1002/wps.21146&lt;/_url&gt;&lt;_volume&gt;22&lt;/_volume&gt;&lt;/Details&gt;&lt;Extra&gt;&lt;DBUID&gt;{B229E695-20C0-47E4-A960-6A523A810098}&lt;/DBUID&gt;&lt;/Extra&gt;&lt;/Item&gt;&lt;/References&gt;&lt;/Group&gt;&lt;Group&gt;&lt;References&gt;&lt;Item&gt;&lt;ID&gt;106&lt;/ID&gt;&lt;UID&gt;{2B5FA2BB-0555-4A5D-9607-EBAB68165A26}&lt;/UID&gt;&lt;Title&gt;The associations of dietary patterns with depressive and anxiety symptoms: a prospective study&lt;/Title&gt;&lt;Template&gt;Journal Article&lt;/Template&gt;&lt;Star&gt;0&lt;/Star&gt;&lt;Tag&gt;0&lt;/Tag&gt;&lt;Author&gt;Chen, Han; Cao, Zhi; Hou, Yabing; Yang, Hongxi; Wang, Xiaohe; Xu, Chenjie&lt;/Author&gt;&lt;Year&gt;2023&lt;/Year&gt;&lt;Details&gt;&lt;_accessed&gt;65151306&lt;/_accessed&gt;&lt;_alternate_title&gt;BMC Medicine&lt;/_alternate_title&gt;&lt;_collection_scope&gt;SCIE&lt;/_collection_scope&gt;&lt;_created&gt;65151304&lt;/_created&gt;&lt;_date&gt;2023-01-01&lt;/_date&gt;&lt;_date_display&gt;2023&lt;/_date_display&gt;&lt;_doi&gt;10.1186/s12916-023-03019-x&lt;/_doi&gt;&lt;_impact_factor&gt;  11.150&lt;/_impact_factor&gt;&lt;_isbn&gt;1741-7015&lt;/_isbn&gt;&lt;_issue&gt;1&lt;/_issue&gt;&lt;_journal&gt;BMC Medicine&lt;/_journal&gt;&lt;_modified&gt;65151306&lt;/_modified&gt;&lt;_number&gt;Chen2023&lt;/_number&gt;&lt;_pages&gt;307&lt;/_pages&gt;&lt;_social_category&gt;医学(1)&lt;/_social_category&gt;&lt;_url&gt;https://doi.org/10.1186/s12916-023-03019-x&lt;/_url&gt;&lt;_volume&gt;21&lt;/_volume&gt;&lt;/Details&gt;&lt;Extra&gt;&lt;DBUID&gt;{B229E695-20C0-47E4-A960-6A523A810098}&lt;/DBUID&gt;&lt;/Extra&gt;&lt;/Item&gt;&lt;/References&gt;&lt;/Group&gt;&lt;/Citation&gt;_x000a_"/>
    <w:docVar w:name="NE.Ref{E48B7E37-AB08-428F-AFA9-91C60DEB2F73}" w:val=" ADDIN NE.Ref.{E48B7E37-AB08-428F-AFA9-91C60DEB2F73}&lt;Citation&gt;&lt;Group&gt;&lt;References&gt;&lt;Item&gt;&lt;ID&gt;7&lt;/ID&gt;&lt;UID&gt;{06E01C72-9710-4047-BE94-D5171C1A0CC3}&lt;/UID&gt;&lt;Title&gt;Socially assigned gender nonconformity: A brief measure for use in surveillance  and investigation of health disparities&lt;/Title&gt;&lt;Template&gt;Journal Article&lt;/Template&gt;&lt;Star&gt;0&lt;/Star&gt;&lt;Tag&gt;0&lt;/Tag&gt;&lt;Author&gt;Wylie, S A; Corliss, H L; Boulanger, V; Prokop, L A; Austin, S B&lt;/Author&gt;&lt;Year&gt;2010&lt;/Year&gt;&lt;Details&gt;&lt;_accession_num&gt;24077680&lt;/_accession_num&gt;&lt;_author_adr&gt;Division of Adolescent and Young Adult Medicine, Children&amp;apos;s Hospital, Boston, MA,  USA.&lt;/_author_adr&gt;&lt;_collection_scope&gt;SSCI&lt;/_collection_scope&gt;&lt;_created&gt;64732509&lt;/_created&gt;&lt;_date&gt;2010-08-01&lt;/_date&gt;&lt;_date_display&gt;2010 Aug 1&lt;/_date_display&gt;&lt;_doi&gt;10.1007/s11199-010-9798-y&lt;/_doi&gt;&lt;_impact_factor&gt;   3.812&lt;/_impact_factor&gt;&lt;_isbn&gt;0360-0025 (Print); 0360-0025 (Linking)&lt;/_isbn&gt;&lt;_issue&gt;3-4&lt;/_issue&gt;&lt;_journal&gt;Sex Roles&lt;/_journal&gt;&lt;_keywords&gt;Gender nonconformity; health; measurement; sexual orientation; youth&lt;/_keywords&gt;&lt;_language&gt;eng&lt;/_language&gt;&lt;_modified&gt;64732509&lt;/_modified&gt;&lt;_pages&gt;264-276&lt;/_pages&gt;&lt;_social_category&gt;法学(2)&lt;/_social_category&gt;&lt;_tertiary_title&gt;Sex roles&lt;/_tertiary_title&gt;&lt;_type_work&gt;Journal Article&lt;/_type_work&gt;&lt;_url&gt;http://www.ncbi.nlm.nih.gov/entrez/query.fcgi?cmd=Retrieve&amp;amp;db=pubmed&amp;amp;dopt=Abstract&amp;amp;list_uids=24077680&amp;amp;query_hl=1&lt;/_url&gt;&lt;_volume&gt;63&lt;/_volume&gt;&lt;/Details&gt;&lt;Extra&gt;&lt;DBUID&gt;{EAD0D9F0-7B9C-4750-A1E8-6A02F78A758B}&lt;/DBUID&gt;&lt;/Extra&gt;&lt;/Item&gt;&lt;/References&gt;&lt;/Group&gt;&lt;Group&gt;&lt;References&gt;&lt;Item&gt;&lt;ID&gt;8&lt;/ID&gt;&lt;UID&gt;{696DDEE1-1F96-4D32-A669-9761D8A63940}&lt;/UID&gt;&lt;Title&gt;Association of sexual minority status, gender nonconformity with childhood  victimization and adulthood depressive symptoms: A path analysis&lt;/Title&gt;&lt;Template&gt;Journal Article&lt;/Template&gt;&lt;Star&gt;0&lt;/Star&gt;&lt;Tag&gt;0&lt;/Tag&gt;&lt;Author&gt;Zhao, M; Xiao, D; Wang, W; Wu, R; Dewaele, A; Zhang, W; Buysse, A; Song, C; Guo, L; Lu, C&lt;/Author&gt;&lt;Year&gt;2021&lt;/Year&gt;&lt;Details&gt;&lt;_accession_num&gt;33291012&lt;/_accession_num&gt;&lt;_author_adr&gt;Department of Medical Statistics and Epidemiology, School of Public Health, Sun  Yat-sen University, Guangzhou, People&amp;apos;s Republic of China.; Department of Medical Statistics and Epidemiology, School of Public Health, Sun  Yat-sen University, Guangzhou, People&amp;apos;s Republic of China.; Department of Medical Statistics and Epidemiology, School of Public Health, Sun  Yat-sen University, Guangzhou, People&amp;apos;s Republic of China.; Department of Medical Statistics and Epidemiology, School of Public Health, Sun  Yat-sen University, Guangzhou, People&amp;apos;s Republic of China.; Faculty of Psychology and Educational Sciences, Department of Experimental  Clinical and Health Psychology, Ghent University, Ghent, Belgium.; Faculty of Psychology and Educational Sciences, Department of Experimental  Clinical and Health Psychology, Ghent University, Ghent, Belgium.; Faculty of Psychology and Educational Sciences, Department of Experimental  Clinical and Health Psychology, Ghent University, Ghent, Belgium.; Faculty of Psychology and Educational Sciences, Department of Experimental  Clinical and Health Psychology, Ghent University, Ghent, Belgium.; Department of Medical Statistics and Epidemiology, School of Public Health, Sun  Yat-sen University, Guangzhou, People&amp;apos;s Republic of China.; Department of Medical Statistics and Epidemiology, School of Public Health, Sun  Yat-sen University, Guangzhou, People&amp;apos;s Republic of China. Electronic address:  luciyong@mail.sysu.edu.cn.&lt;/_author_adr&gt;&lt;_collection_scope&gt;SSCI&lt;/_collection_scope&gt;&lt;_created&gt;64732517&lt;/_created&gt;&lt;_date&gt;2021-01-01&lt;/_date&gt;&lt;_date_display&gt;2021 Jan&lt;/_date_display&gt;&lt;_doi&gt;10.1016/j.chiabu.2020.104822&lt;/_doi&gt;&lt;_impact_factor&gt;   4.863&lt;/_impact_factor&gt;&lt;_isbn&gt;1873-7757 (Electronic); 0145-2134 (Linking)&lt;/_isbn&gt;&lt;_journal&gt;Child Abuse Negl&lt;/_journal&gt;&lt;_keywords&gt;Bullying; Childhood maltreatment; Depressive symptoms; Gender nonconformity; Sexual minority&lt;/_keywords&gt;&lt;_language&gt;eng&lt;/_language&gt;&lt;_modified&gt;64732517&lt;/_modified&gt;&lt;_ori_publication&gt;Copyright © 2020 Elsevier Ltd. All rights reserved.&lt;/_ori_publication&gt;&lt;_pages&gt;104822&lt;/_pages&gt;&lt;_social_category&gt;心理学(2)&lt;/_social_category&gt;&lt;_subject_headings&gt;Adolescent; Adult; Child Abuse/psychology; Crime Victims/*psychology; Cross-Sectional Studies; Depressive Disorder/*psychology; Female; Gender Identity; Heterosexuality/psychology; Humans; Male; Middle Aged; Sexual Behavior/psychology; Sexual and Gender Minorities/*psychology; Young Adult&lt;/_subject_headings&gt;&lt;_tertiary_title&gt;Child abuse &amp;amp; neglect&lt;/_tertiary_title&gt;&lt;_type_work&gt;Journal Article; Research Support, Non-U.S. Gov&amp;apos;t&lt;/_type_work&gt;&lt;_url&gt;http://www.ncbi.nlm.nih.gov/entrez/query.fcgi?cmd=Retrieve&amp;amp;db=pubmed&amp;amp;dopt=Abstract&amp;amp;list_uids=33291012&amp;amp;query_hl=1&lt;/_url&gt;&lt;_volume&gt;111&lt;/_volume&gt;&lt;/Details&gt;&lt;Extra&gt;&lt;DBUID&gt;{EAD0D9F0-7B9C-4750-A1E8-6A02F78A758B}&lt;/DBUID&gt;&lt;/Extra&gt;&lt;/Item&gt;&lt;/References&gt;&lt;/Group&gt;&lt;/Citation&gt;_x000a_"/>
    <w:docVar w:name="NE.Ref{E49CB08E-DE02-46C3-8E12-A908937C6A7A}" w:val=" ADDIN NE.Ref.{E49CB08E-DE02-46C3-8E12-A908937C6A7A}&lt;Citation&gt;&lt;Group&gt;&lt;References&gt;&lt;Item&gt;&lt;ID&gt;32&lt;/ID&gt;&lt;UID&gt;{E587A4B9-9E4F-46FF-A57C-1CA1C3D682EB}&lt;/UID&gt;&lt;Title&gt;Prevalence of myopia in Taiwanese schoolchildren: 1983 to 2000&lt;/Title&gt;&lt;Template&gt;Journal Article&lt;/Template&gt;&lt;Star&gt;0&lt;/Star&gt;&lt;Tag&gt;0&lt;/Tag&gt;&lt;Author&gt;Lin, L L; Shih, Y F; Hsiao, C K; Chen, C J&lt;/Author&gt;&lt;Year&gt;2004&lt;/Year&gt;&lt;Details&gt;&lt;_accession_num&gt;15008558&lt;/_accession_num&gt;&lt;_author_adr&gt;Department of Ophthalmology, College of Medicine, National Taiwan University, Taipei, Taiwan.&lt;/_author_adr&gt;&lt;_date_display&gt;2004 Jan&lt;/_date_display&gt;&lt;_date&gt;2004-01-01&lt;/_date&gt;&lt;_isbn&gt;0304-4602 (Print); 0304-4602 (Linking)&lt;/_isbn&gt;&lt;_issue&gt;1&lt;/_issue&gt;&lt;_journal&gt;Ann Acad Med Singap&lt;/_journal&gt;&lt;_language&gt;eng&lt;/_language&gt;&lt;_pages&gt;27-33&lt;/_pages&gt;&lt;_subject_headings&gt;Adolescent; Age Distribution; Child; Female; Humans; Male; Myopia/*epidemiology; Taiwan/epidemiology&lt;/_subject_headings&gt;&lt;_tertiary_title&gt;Annals of the Academy of Medicine, Singapore&lt;/_tertiary_title&gt;&lt;_type_work&gt;Journal Article; Research Support, Non-U.S. Gov&amp;apos;t&lt;/_type_work&gt;&lt;_url&gt;http://www.ncbi.nlm.nih.gov/entrez/query.fcgi?cmd=Retrieve&amp;amp;db=pubmed&amp;amp;dopt=Abstract&amp;amp;list_uids=15008558&amp;amp;query_hl=1&lt;/_url&gt;&lt;_volume&gt;33&lt;/_volume&gt;&lt;_created&gt;63569822&lt;/_created&gt;&lt;_modified&gt;63569822&lt;/_modified&gt;&lt;_db_updated&gt;PubMed&lt;/_db_updated&gt;&lt;_impact_factor&gt;   1.533&lt;/_impact_factor&gt;&lt;_collection_scope&gt;SCIE&lt;/_collection_scope&gt;&lt;/Details&gt;&lt;Extra&gt;&lt;DBUID&gt;{5D4A96AE-2D4D-41F0-9DA9-F21F7ED3972F}&lt;/DBUID&gt;&lt;/Extra&gt;&lt;/Item&gt;&lt;/References&gt;&lt;/Group&gt;&lt;/Citation&gt;_x000a_"/>
    <w:docVar w:name="NE.Ref{E4B614BA-F76D-4785-9BC8-671B0AEB3FD9}" w:val=" ADDIN NE.Ref.{E4B614BA-F76D-4785-9BC8-671B0AEB3FD9}&lt;Citation&gt;&lt;Group&gt;&lt;References&gt;&lt;Item&gt;&lt;ID&gt;959&lt;/ID&gt;&lt;UID&gt;{D8AA58CD-FAFA-4FFC-978F-BA19FC3D6F7B}&lt;/UID&gt;&lt;Title&gt;中国学校卫生管理体系建设&lt;/Title&gt;&lt;Template&gt;Journal Article&lt;/Template&gt;&lt;Star&gt;0&lt;/Star&gt;&lt;Tag&gt;0&lt;/Tag&gt;&lt;Author&gt;马军&lt;/Author&gt;&lt;Year&gt;2015&lt;/Year&gt;&lt;Details&gt;&lt;_author_aff&gt;北京大学公共卫生学院/北京大学儿童青少年卫生研究所;&lt;/_author_aff&gt;&lt;_cited_count&gt;11&lt;/_cited_count&gt;&lt;_collection_scope&gt;PKU&lt;/_collection_scope&gt;&lt;_created&gt;64193548&lt;/_created&gt;&lt;_date&gt;2015-03-25&lt;/_date&gt;&lt;_db_updated&gt;CNKI - Reference&lt;/_db_updated&gt;&lt;_issue&gt;03&lt;/_issue&gt;&lt;_journal&gt;中国学校卫生&lt;/_journal&gt;&lt;_keywords&gt;组织和管理;卫生服务管理;学生保健服务&lt;/_keywords&gt;&lt;_modified&gt;64193548&lt;/_modified&gt;&lt;_pages&gt;321-323+325&lt;/_pages&gt;&lt;_url&gt;https://kns.cnki.net/kcms/detail/detail.aspx?FileName=XIWS201503004&amp;amp;DbName=CJFQ2015&lt;/_url&gt;&lt;_volume&gt;36&lt;/_volume&gt;&lt;_translated_author&gt;Ma, Jun&lt;/_translated_author&gt;&lt;/Details&gt;&lt;Extra&gt;&lt;DBUID&gt;{F96A950B-833F-4880-A151-76DA2D6A2879}&lt;/DBUID&gt;&lt;/Extra&gt;&lt;/Item&gt;&lt;/References&gt;&lt;/Group&gt;&lt;/Citation&gt;_x000a_"/>
    <w:docVar w:name="NE.Ref{E4CB9435-6F35-404D-ADD9-365BF25F765B}" w:val=" ADDIN NE.Ref.{E4CB9435-6F35-404D-ADD9-365BF25F765B}&lt;Citation&gt;&lt;Group&gt;&lt;References&gt;&lt;Item&gt;&lt;ID&gt;198&lt;/ID&gt;&lt;UID&gt;{0D44C554-4783-4C56-B9EB-80767F9A5382}&lt;/UID&gt;&lt;Title&gt;2018—2022年我国儿童青少年视力不良检出率的Meta分析&lt;/Title&gt;&lt;Template&gt;Journal Article&lt;/Template&gt;&lt;Star&gt;0&lt;/Star&gt;&lt;Tag&gt;0&lt;/Tag&gt;&lt;Author&gt;王文; 杨启亮; 崔宁宁; 冀晨阳; 王珊珊; 李婷; 杨笑辰&lt;/Author&gt;&lt;Year&gt;2023&lt;/Year&gt;&lt;Details&gt;&lt;_accessed&gt;65138244&lt;/_accessed&gt;&lt;_author_adr&gt;延安大学医学院;天津大学医学部;延安大学经济管理学院;&lt;/_author_adr&gt;&lt;_created&gt;65138236&lt;/_created&gt;&lt;_db_provider&gt;CNKI&lt;/_db_provider&gt;&lt;_isbn&gt;1006-4028&lt;/_isbn&gt;&lt;_issue&gt;10&lt;/_issue&gt;&lt;_journal&gt;预防医学情报杂志&lt;/_journal&gt;&lt;_keywords&gt;儿童;青少年;视力不良;Meta分析&lt;/_keywords&gt;&lt;_modified&gt;65138244&lt;/_modified&gt;&lt;_pages&gt;1242-1249&lt;/_pages&gt;&lt;_url&gt;https://kns.cnki.net/kcms/detail/51.1276.r.20230518.1639.001.html&lt;/_url&gt;&lt;_volume&gt;39&lt;/_volume&gt;&lt;_translated_author&gt;Wang, Wen;Yang, Qi liang;Cui, Ning ning;Ji, Chen yang;Wang, Shan shan;Li, Ting;Yang, Xiao chen&lt;/_translated_author&gt;&lt;/Details&gt;&lt;Extra&gt;&lt;DBUID&gt;{3F9387F2-331A-44EC-89D9-44E8C1CA5F18}&lt;/DBUID&gt;&lt;/Extra&gt;&lt;/Item&gt;&lt;/References&gt;&lt;/Group&gt;&lt;/Citation&gt;_x000a_"/>
    <w:docVar w:name="NE.Ref{E4F81CAF-F1D5-4851-8D49-2053CB5ACC33}" w:val=" ADDIN NE.Ref.{E4F81CAF-F1D5-4851-8D49-2053CB5ACC33}"/>
    <w:docVar w:name="NE.Ref{E5301598-D053-4CCE-8DBE-334ADB3B925D}" w:val=" ADDIN NE.Ref.{E5301598-D053-4CCE-8DBE-334ADB3B925D}&lt;Citation&gt;&lt;Group&gt;&lt;References&gt;&lt;Item&gt;&lt;ID&gt;16&lt;/ID&gt;&lt;UID&gt;{55043353-B1EE-4EED-9FD6-254ECA0F9CB4}&lt;/UID&gt;&lt;Title&gt;卫生与教育部门联合开展预防近视健康教育干预模式探讨&lt;/Title&gt;&lt;Template&gt;Journal Article&lt;/Template&gt;&lt;Star&gt;0&lt;/Star&gt;&lt;Tag&gt;0&lt;/Tag&gt;&lt;Author&gt;黄佩贞; 张弛; 郭坚明; 栾玉明; 潘捷云&lt;/Author&gt;&lt;Year&gt;2010&lt;/Year&gt;&lt;Details&gt;&lt;_author_aff&gt;广东省广州市海珠区疾病预防控制中心;&lt;/_author_aff&gt;&lt;_date&gt;2010-01-25&lt;/_date&gt;&lt;_db_provider&gt;CNKI: 期刊&lt;/_db_provider&gt;&lt;_issue&gt;01&lt;/_issue&gt;&lt;_journal&gt;中国学校卫生&lt;/_journal&gt;&lt;_keywords&gt;近视;健康教育;健康知识;态度;实践;干预性研究;学生&lt;/_keywords&gt;&lt;_pages&gt;30-31+33&lt;/_pages&gt;&lt;_url&gt;http://kns.cnki.net/KCMS/detail/detail.aspx?FileName=XIWS201001018&amp;amp;DbName=CJFQ2010&lt;/_url&gt;&lt;_volume&gt;31&lt;/_volume&gt;&lt;_created&gt;63569418&lt;/_created&gt;&lt;_modified&gt;63569418&lt;/_modified&gt;&lt;_db_updated&gt;CNKI - Reference&lt;/_db_updated&gt;&lt;_collection_scope&gt;PKU&lt;/_collection_scope&gt;&lt;_translated_author&gt;Huang, Peizhen;Zhang, Chi;Guo, Jianming;Luan, Yuming;Pan, Jieyun&lt;/_translated_author&gt;&lt;/Details&gt;&lt;Extra&gt;&lt;DBUID&gt;{5D4A96AE-2D4D-41F0-9DA9-F21F7ED3972F}&lt;/DBUID&gt;&lt;/Extra&gt;&lt;/Item&gt;&lt;/References&gt;&lt;/Group&gt;&lt;Group&gt;&lt;References&gt;&lt;Item&gt;&lt;ID&gt;17&lt;/ID&gt;&lt;UID&gt;{1A88DB79-C612-41EC-9BB2-54F9A33A3C04}&lt;/UID&gt;&lt;Title&gt;青少年近视综合防控的基本原则与对策&lt;/Title&gt;&lt;Template&gt;Journal Article&lt;/Template&gt;&lt;Star&gt;0&lt;/Star&gt;&lt;Tag&gt;0&lt;/Tag&gt;&lt;Author&gt;廖文科&lt;/Author&gt;&lt;Year&gt;2008&lt;/Year&gt;&lt;Details&gt;&lt;_author_aff&gt;中南大学湘雅医学院 2005级在读博士生;湖南长沙410078 教育部体育卫生与艺术教育司&lt;/_author_aff&gt;&lt;_date&gt;2008-05-25&lt;/_date&gt;&lt;_db_provider&gt;CNKI: 期刊&lt;/_db_provider&gt;&lt;_issue&gt;05&lt;/_issue&gt;&lt;_journal&gt;中国学校卫生&lt;/_journal&gt;&lt;_keywords&gt;近视;综合预防;健康教育;青少年&lt;/_keywords&gt;&lt;_pages&gt;385-387&lt;/_pages&gt;&lt;_url&gt;http://kns.cnki.net/KCMS/detail/detail.aspx?FileName=XIWS200805000&amp;amp;DbName=CJFQ2008&lt;/_url&gt;&lt;_created&gt;63569451&lt;/_created&gt;&lt;_modified&gt;63569451&lt;/_modified&gt;&lt;_db_updated&gt;CNKI - Reference&lt;/_db_updated&gt;&lt;_collection_scope&gt;PKU&lt;/_collection_scope&gt;&lt;_translated_author&gt;Liao, Wenke&lt;/_translated_author&gt;&lt;/Details&gt;&lt;Extra&gt;&lt;DBUID&gt;{5D4A96AE-2D4D-41F0-9DA9-F21F7ED3972F}&lt;/DBUID&gt;&lt;/Extra&gt;&lt;/Item&gt;&lt;/References&gt;&lt;/Group&gt;&lt;/Citation&gt;_x000a_"/>
    <w:docVar w:name="NE.Ref{E5593EDB-E41C-4BB4-8F7C-22C6D9331BEA}" w:val=" ADDIN NE.Ref.{E5593EDB-E41C-4BB4-8F7C-22C6D9331BEA}&lt;Citation&gt;&lt;Group&gt;&lt;References&gt;&lt;Item&gt;&lt;ID&gt;1019&lt;/ID&gt;&lt;UID&gt;{06C0EBB0-F8B8-417C-9E24-BE8651EA23F0}&lt;/UID&gt;&lt;Title&gt;To invertigate the effect and countermeasures of immunization of children infectious diseases prevention&lt;/Title&gt;&lt;Template&gt;Journal Article&lt;/Template&gt;&lt;Star&gt;0&lt;/Star&gt;&lt;Tag&gt;0&lt;/Tag&gt;&lt;Author&gt;J, SONG&lt;/Author&gt;&lt;Year&gt;2015&lt;/Year&gt;&lt;Details&gt;&lt;_journal&gt;Guide of china medicine&lt;/_journal&gt;&lt;_issue&gt;13&lt;/_issue&gt;&lt;_volume&gt;8&lt;/_volume&gt;&lt;_pages&gt;28-29&lt;/_pages&gt;&lt;_accessed&gt;64195996&lt;/_accessed&gt;&lt;_created&gt;64195996&lt;/_created&gt;&lt;_modified&gt;64195996&lt;/_modified&gt;&lt;/Details&gt;&lt;Extra&gt;&lt;DBUID&gt;{F96A950B-833F-4880-A151-76DA2D6A2879}&lt;/DBUID&gt;&lt;/Extra&gt;&lt;/Item&gt;&lt;/References&gt;&lt;/Group&gt;&lt;/Citation&gt;_x000a_"/>
    <w:docVar w:name="NE.Ref{E561F895-E7F9-451F-99D5-716D70E0676F}" w:val=" ADDIN NE.Ref.{E561F895-E7F9-451F-99D5-716D70E0676F}&lt;Citation&gt;&lt;Group&gt;&lt;References&gt;&lt;Item&gt;&lt;ID&gt;26&lt;/ID&gt;&lt;UID&gt;{E860B7FD-601B-4310-8303-D5BAD37587AE}&lt;/UID&gt;&lt;Title&gt;Reciprocal Relationships between Sleep Problems and Problematic Smartphone Use in  Taiwan: Cross-Lagged Panel Study&lt;/Title&gt;&lt;Template&gt;Journal Article&lt;/Template&gt;&lt;Star&gt;0&lt;/Star&gt;&lt;Tag&gt;0&lt;/Tag&gt;&lt;Author&gt;Chen, J K; Wu, W C&lt;/Author&gt;&lt;Year&gt;2021&lt;/Year&gt;&lt;Details&gt;&lt;_accession_num&gt;34299887&lt;/_accession_num&gt;&lt;_author_adr&gt;Department of Social Work, Chinese University of Hong Kong, Shatin, Hong Kong,  China.; Department of Health Promotion and Health Education, School of Education,  National Taiwan Normal University, Taipei 106, Taiwan.&lt;/_author_adr&gt;&lt;_collection_scope&gt;SSCI;SCIE&lt;/_collection_scope&gt;&lt;_created&gt;64740781&lt;/_created&gt;&lt;_date&gt;2021-07-12&lt;/_date&gt;&lt;_date_display&gt;2021 Jul 12&lt;/_date_display&gt;&lt;_doi&gt;10.3390/ijerph18147438&lt;/_doi&gt;&lt;_impact_factor&gt;   4.614&lt;/_impact_factor&gt;&lt;_isbn&gt;1660-4601 (Electronic); 1661-7827 (Print); 1660-4601 (Linking)&lt;/_isbn&gt;&lt;_issue&gt;14&lt;/_issue&gt;&lt;_journal&gt;Int J Environ Res Public Health&lt;/_journal&gt;&lt;_keywords&gt;adolescents; cross-lagged panel analysis; problematic smartphone use; sleep problems&lt;/_keywords&gt;&lt;_language&gt;eng&lt;/_language&gt;&lt;_modified&gt;64740781&lt;/_modified&gt;&lt;_subject_headings&gt;Adolescent; Female; Humans; Male; *Sleep Wake Disorders/epidemiology; *Smartphone; Students; Surveys and Questionnaires; Taiwan/epidemiology&lt;/_subject_headings&gt;&lt;_tertiary_title&gt;International journal of environmental research and public health&lt;/_tertiary_title&gt;&lt;_type_work&gt;Journal Article; Research Support, Non-U.S. Gov&amp;apos;t&lt;/_type_work&gt;&lt;_url&gt;http://www.ncbi.nlm.nih.gov/entrez/query.fcgi?cmd=Retrieve&amp;amp;db=pubmed&amp;amp;dopt=Abstract&amp;amp;list_uids=34299887&amp;amp;query_hl=1&lt;/_url&gt;&lt;_volume&gt;18&lt;/_volume&gt;&lt;/Details&gt;&lt;Extra&gt;&lt;DBUID&gt;{EAD0D9F0-7B9C-4750-A1E8-6A02F78A758B}&lt;/DBUID&gt;&lt;/Extra&gt;&lt;/Item&gt;&lt;/References&gt;&lt;/Group&gt;&lt;Group&gt;&lt;References&gt;&lt;Item&gt;&lt;ID&gt;76&lt;/ID&gt;&lt;UID&gt;{C5D285C9-FAA8-4DBC-AA8E-9F3CFC06ABAF}&lt;/UID&gt;&lt;Title&gt;Relationship of Problematic Smartphone Use, Sleep Quality, and Daytime Fatigue  Among Quarantined Medical Students During the COVID-19 Pandemic&lt;/Title&gt;&lt;Template&gt;Journal Article&lt;/Template&gt;&lt;Star&gt;0&lt;/Star&gt;&lt;Tag&gt;0&lt;/Tag&gt;&lt;Author&gt;Zhang, C; Zeng, P; Tan, J; Sun, S; Zhao, M; Cui, J; Zhang, G; Jia, J; Liu, D&lt;/Author&gt;&lt;Year&gt;2021&lt;/Year&gt;&lt;Details&gt;&lt;_accession_num&gt;34858229&lt;/_accession_num&gt;&lt;_author_adr&gt;The Key Laboratory of Geriatrics, Beijing Institute of Geriatrics, Institute of  Geriatric Medicine, Chinese Academy of Medical Sciences, Beijing Hospital,  National Center of Gerontology of National Health Commission, Beijing, China.; The Key Laboratory of Geriatrics, Beijing Institute of Geriatrics, Institute of  Geriatric Medicine, Chinese Academy of Medical Sciences, Beijing Hospital,  National Center of Gerontology of National Health Commission, Beijing, China.; School of Basic Medicine, Peking University Health Science Center, Beijing,  China.; Peking University Sixth Hospital, Peking University Institute of Mental Health,  NHC Key Laboratory of Mental Health, National Clinical Research Center for Mental  Disorders, Beijing, China.; School of Basic Medicine, Peking University Health Science Center, Beijing,  China.; The Key Laboratory of Geriatrics, Beijing Institute of Geriatrics, Institute of  Geriatric Medicine, Chinese Academy of Medical Sciences, Beijing Hospital,  National Center of Gerontology of National Health Commission, Beijing, China.; The Key Laboratory of Geriatrics, Beijing Institute of Geriatrics, Institute of  Geriatric Medicine, Chinese Academy of Medical Sciences, Beijing Hospital,  National Center of Gerontology of National Health Commission, Beijing, China.; Graduate School Health Science Center of Peking University, Secretariat Office of  National Steering Committee for Medical Professional Degree Education, Beijing,  China.; Department of Cardiology, Beijing Hospital, National Center of Gerontology,  Institute of Geriatrics Medicine, Chinese Academy of Medical Sciences, Beijing,  China.&lt;/_author_adr&gt;&lt;_date_display&gt;2021&lt;/_date_display&gt;&lt;_date&gt;2021-01-20&lt;/_date&gt;&lt;_doi&gt;10.3389/fpsyt.2021.755059&lt;/_doi&gt;&lt;_isbn&gt;1664-0640 (Print); 1664-0640 (Electronic); 1664-0640 (Linking)&lt;/_isbn&gt;&lt;_journal&gt;Front Psychiatry&lt;/_journal&gt;&lt;_keywords&gt;COVID-19; fatigue; mediating effect; problematic smartphone use; sleep quality&lt;/_keywords&gt;&lt;_language&gt;eng&lt;/_language&gt;&lt;_ori_publication&gt;Copyright © 2021 Zhang, Zeng, Tan, Sun, Zhao, Cui, Zhang, Jia and Liu.&lt;/_ori_publication&gt;&lt;_pages&gt;755059&lt;/_pages&gt;&lt;_tertiary_title&gt;Frontiers in psychiatry&lt;/_tertiary_title&gt;&lt;_type_work&gt;Journal Article&lt;/_type_work&gt;&lt;_url&gt;http://www.ncbi.nlm.nih.gov/entrez/query.fcgi?cmd=Retrieve&amp;amp;db=pubmed&amp;amp;dopt=Abstract&amp;amp;list_uids=34858229&amp;amp;query_hl=1&lt;/_url&gt;&lt;_volume&gt;12&lt;/_volume&gt;&lt;_created&gt;64786630&lt;/_created&gt;&lt;_modified&gt;64786630&lt;/_modified&gt;&lt;_impact_factor&gt;   5.435&lt;/_impact_factor&gt;&lt;_social_category&gt;医学(3)&lt;/_social_category&gt;&lt;_collection_scope&gt;SCIE;SSCI&lt;/_collection_scope&gt;&lt;/Details&gt;&lt;Extra&gt;&lt;DBUID&gt;{EAD0D9F0-7B9C-4750-A1E8-6A02F78A758B}&lt;/DBUID&gt;&lt;/Extra&gt;&lt;/Item&gt;&lt;/References&gt;&lt;/Group&gt;&lt;/Citation&gt;_x000a_"/>
    <w:docVar w:name="NE.Ref{E563D5CB-F2A0-467A-A3B7-487BD24B8169}" w:val=" ADDIN NE.Ref.{E563D5CB-F2A0-467A-A3B7-487BD24B8169}&lt;Citation&gt;&lt;Group&gt;&lt;References&gt;&lt;Item&gt;&lt;ID&gt;4063&lt;/ID&gt;&lt;UID&gt;{5DAF343D-76CC-4C59-8720-7801C35FEE1F}&lt;/UID&gt;&lt;Title&gt;Drug use and addiction: evolutionary perspective&lt;/Title&gt;&lt;Template&gt;Journal Article&lt;/Template&gt;&lt;Star&gt;0&lt;/Star&gt;&lt;Tag&gt;3&lt;/Tag&gt;&lt;Author&gt;Durrant, R; Adamson, S; Todd, F; Sellman, D&lt;/Author&gt;&lt;Year&gt;2009&lt;/Year&gt;&lt;Details&gt;&lt;_accession_num&gt;20001400&lt;/_accession_num&gt;&lt;_author_adr&gt;Institute of Criminology, School of Social and Cultural Studies, Victoria  University of Wellington, Wellington, New Zealand. russil.durrant@vuw.ac.nz&lt;/_author_adr&gt;&lt;_collection_scope&gt;SCIE;SSCI&lt;/_collection_scope&gt;&lt;_created&gt;65098429&lt;/_created&gt;&lt;_date&gt;2009-11-01&lt;/_date&gt;&lt;_date_display&gt;2009 Nov&lt;/_date_display&gt;&lt;_doi&gt;10.3109/00048670903270449&lt;/_doi&gt;&lt;_impact_factor&gt;   5.598&lt;/_impact_factor&gt;&lt;_isbn&gt;1440-1614 (Electronic); 0004-8674 (Linking)&lt;/_isbn&gt;&lt;_issue&gt;11&lt;/_issue&gt;&lt;_journal&gt;Aust N Z J Psychiatry&lt;/_journal&gt;&lt;_language&gt;eng&lt;/_language&gt;&lt;_modified&gt;65118883&lt;/_modified&gt;&lt;_pages&gt;1049-56&lt;/_pages&gt;&lt;_social_category&gt;精神病学(2)&lt;/_social_category&gt;&lt;_subject_headings&gt;Behavior, Addictive/*psychology; Biological Evolution; Emotions; Humans; Motivation; Reward; Substance-Related Disorders/*psychology&lt;/_subject_headings&gt;&lt;_tertiary_title&gt;The Australian and New Zealand journal of psychiatry&lt;/_tertiary_title&gt;&lt;_type_work&gt;Journal Article; Review&lt;/_type_work&gt;&lt;_url&gt;http://www.ncbi.nlm.nih.gov/entrez/query.fcgi?cmd=Retrieve&amp;amp;db=pubmed&amp;amp;dopt=Abstract&amp;amp;list_uids=20001400&amp;amp;query_hl=1&lt;/_url&gt;&lt;_volume&gt;43&lt;/_volume&gt;&lt;/Details&gt;&lt;Extra&gt;&lt;DBUID&gt;{93870BB0-CAEF-4F07-AAE0-DA131E288E28}&lt;/DBUID&gt;&lt;/Extra&gt;&lt;/Item&gt;&lt;/References&gt;&lt;/Group&gt;&lt;Group&gt;&lt;References&gt;&lt;Item&gt;&lt;ID&gt;4064&lt;/ID&gt;&lt;UID&gt;{26EB9358-1F35-45E5-A4AF-54F91DD10750}&lt;/UID&gt;&lt;Title&gt;The Neuroscience of Drug Reward and Addiction&lt;/Title&gt;&lt;Template&gt;Journal Article&lt;/Template&gt;&lt;Star&gt;0&lt;/Star&gt;&lt;Tag&gt;3&lt;/Tag&gt;&lt;Author&gt;Volkow, N D; Michaelides, M; Baler, R&lt;/Author&gt;&lt;Year&gt;2019&lt;/Year&gt;&lt;Details&gt;&lt;_accession_num&gt;31507244&lt;/_accession_num&gt;&lt;_author_adr&gt;National Institute on Drug Abuse, National Institutes of Health, Bethesda,  Maryland.; National Institute on Drug Abuse, National Institutes of Health, Bethesda,  Maryland.; National Institute on Drug Abuse, National Institutes of Health, Bethesda,  Maryland.&lt;/_author_adr&gt;&lt;_collection_scope&gt;SCIE&lt;/_collection_scope&gt;&lt;_created&gt;65098430&lt;/_created&gt;&lt;_date&gt;2019-10-01&lt;/_date&gt;&lt;_date_display&gt;2019 Oct 1&lt;/_date_display&gt;&lt;_doi&gt;10.1152/physrev.00014.2018&lt;/_doi&gt;&lt;_impact_factor&gt;  46.500&lt;/_impact_factor&gt;&lt;_isbn&gt;1522-1210 (Electronic); 0031-9333 (Print); 0031-9333 (Linking)&lt;/_isbn&gt;&lt;_issue&gt;4&lt;/_issue&gt;&lt;_journal&gt;Physiol Rev&lt;/_journal&gt;&lt;_keywords&gt;cannabis; dopamine; glutamate; nucleus accumbens; opioids; substance use disorders&lt;/_keywords&gt;&lt;_language&gt;eng&lt;/_language&gt;&lt;_modified&gt;65118883&lt;/_modified&gt;&lt;_pages&gt;2115-2140&lt;/_pages&gt;&lt;_social_category&gt;生理学(1)&lt;/_social_category&gt;&lt;_subject_headings&gt;Animals; *Behavior, Addictive; Brain/metabolism/*physiopathology; Dopaminergic Neurons/metabolism; Drug Users/*psychology; Humans; Neural Pathways/metabolism/physiopathology; Neuronal Plasticity; *Reward; Risk Factors; Substance-Related _x000d__x000a_      Disorders/metabolism/*physiopathology/*psychology/rehabilitation&lt;/_subject_headings&gt;&lt;_tertiary_title&gt;Physiological reviews&lt;/_tertiary_title&gt;&lt;_type_work&gt;Journal Article; Research Support, N.I.H., Extramural; Review&lt;/_type_work&gt;&lt;_url&gt;http://www.ncbi.nlm.nih.gov/entrez/query.fcgi?cmd=Retrieve&amp;amp;db=pubmed&amp;amp;dopt=Abstract&amp;amp;list_uids=31507244&amp;amp;query_hl=1&lt;/_url&gt;&lt;_volume&gt;99&lt;/_volume&gt;&lt;/Details&gt;&lt;Extra&gt;&lt;DBUID&gt;{93870BB0-CAEF-4F07-AAE0-DA131E288E28}&lt;/DBUID&gt;&lt;/Extra&gt;&lt;/Item&gt;&lt;/References&gt;&lt;/Group&gt;&lt;/Citation&gt;_x000a_"/>
    <w:docVar w:name="NE.Ref{E5BC35C3-DF63-48FE-8627-B2D0CF283F6C}" w:val=" ADDIN NE.Ref.{E5BC35C3-DF63-48FE-8627-B2D0CF283F6C}&lt;Citation&gt;&lt;Group&gt;&lt;References&gt;&lt;Item&gt;&lt;ID&gt;13&lt;/ID&gt;&lt;UID&gt;{F9F2EB7D-9BE9-4218-B189-1EE61F073869}&lt;/UID&gt;&lt;Title&gt;Physical Activity Interventions to Alleviate Depressive Symptoms in Children and Adolescents: A Systematic Review and Meta-analysis&lt;/Title&gt;&lt;Template&gt;Journal Article&lt;/Template&gt;&lt;Star&gt;0&lt;/Star&gt;&lt;Tag&gt;0&lt;/Tag&gt;&lt;Author&gt;Recchia, Francesco; Bernal, Joshua D K; Fong, Daniel Y; Wong, Stephen H S; Chung, Pak-Kwong; Chan, Derwin K C; Capio, Catherine M; Yu, Clare C W; Wong, Sam W S; Sit, Cindy H P; Chen, Ya-Jun; Thompson, Walter R; Siu, Parco M&lt;/Author&gt;&lt;Year&gt;2023&lt;/Year&gt;&lt;Details&gt;&lt;_alternate_title&gt;JAMA Pediatrics&lt;/_alternate_title&gt;&lt;_collection_scope&gt;SCIE&lt;/_collection_scope&gt;&lt;_created&gt;64767534&lt;/_created&gt;&lt;_date&gt;2023-02-01&lt;/_date&gt;&lt;_date_display&gt;2023_x000d__x000a_2023/02/01&lt;/_date_display&gt;&lt;_doi&gt;10.1001/jamapediatrics.2022.5090&lt;/_doi&gt;&lt;_impact_factor&gt;  26.796&lt;/_impact_factor&gt;&lt;_isbn&gt;2168-6203&lt;/_isbn&gt;&lt;_issue&gt;2&lt;/_issue&gt;&lt;_journal&gt;JAMA Pediatrics&lt;/_journal&gt;&lt;_modified&gt;64767534&lt;/_modified&gt;&lt;_pages&gt;132-140&lt;/_pages&gt;&lt;_social_category&gt;医学(1)&lt;/_social_category&gt;&lt;_url&gt;https://doi.org/10.1001/jamapediatrics.2022.5090&lt;/_url&gt;&lt;_volume&gt;177&lt;/_volume&gt;&lt;/Details&gt;&lt;Extra&gt;&lt;DBUID&gt;{62B73418-E7EA-4772-A85B-742AAA2FBBE5}&lt;/DBUID&gt;&lt;/Extra&gt;&lt;/Item&gt;&lt;/References&gt;&lt;/Group&gt;&lt;/Citation&gt;_x000a_"/>
    <w:docVar w:name="NE.Ref{E5C37FDC-7C55-47DC-A093-654C30F984B9}" w:val=" ADDIN NE.Ref.{E5C37FDC-7C55-47DC-A093-654C30F984B9}&lt;Citation&gt;&lt;Group&gt;&lt;References&gt;&lt;Item&gt;&lt;ID&gt;91&lt;/ID&gt;&lt;UID&gt;{F1EFB060-09C1-4B19-8B26-E78002C7A3E8}&lt;/UID&gt;&lt;Title&gt;Association between physical activity and depressive symptoms in adolescents: A  prospective cohort study&lt;/Title&gt;&lt;Template&gt;Journal Article&lt;/Template&gt;&lt;Star&gt;0&lt;/Star&gt;&lt;Tag&gt;0&lt;/Tag&gt;&lt;Author&gt;Jiang, W; Sun, L; He, Y; Liu, W; Hua, Y; Zheng, X; Huang, C; Liu, Q; Xiong, L; Guo, L&lt;/Author&gt;&lt;Year&gt;2023&lt;/Year&gt;&lt;Details&gt;&lt;_accessed&gt;65224633&lt;/_accessed&gt;&lt;_accession_num&gt;37852160&lt;/_accession_num&gt;&lt;_author_adr&gt;Department of Medical Statistics and Epidemiology, School of Public Health, Sun  Yat-sen University, Guangzhou 510080, China.; Guangzhou Center for Disease Control and Prevention, Guangzhou 510080, China.; Department of Medical Statistics and Epidemiology, School of Public Health, Sun  Yat-sen University, Guangzhou 510080, China.; Faculty of School Health, Guangzhou Centre for Disease Control and Prevention,  Guangzhou 510080, China.; 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Guangzhou Center for Disease Control and Prevention, Guangzhou 510080, China.  Electronic address: gzcdc_xionglh@gz.gov.cn.; Department of Medical Statistics and Epidemiology, School of Public Health, Sun  Yat-sen University, Guangzhou 510080, China. Electronic address:  guolan3@mail.sysu.edu.cn.&lt;/_author_adr&gt;&lt;_collection_scope&gt;SSCI;SCIE&lt;/_collection_scope&gt;&lt;_created&gt;65124644&lt;/_created&gt;&lt;_date&gt;2023-10-14&lt;/_date&gt;&lt;_date_display&gt;2023 Oct 14&lt;/_date_display&gt;&lt;_doi&gt;10.1016/j.psychres.2023.115544&lt;/_doi&gt;&lt;_impact_factor&gt;  11.225&lt;/_impact_factor&gt;&lt;_isbn&gt;1872-7123 (Electronic); 0165-1781 (Linking)&lt;/_isbn&gt;&lt;_journal&gt;Psychiatry Res&lt;/_journal&gt;&lt;_keywords&gt;Moderate-to-vigorous physical activity; Modifying factors; New-onset depression; Subsequent depressive symptoms&lt;/_keywords&gt;&lt;_language&gt;eng&lt;/_language&gt;&lt;_modified&gt;65224633&lt;/_modified&gt;&lt;_ori_publication&gt;Copyright © 2023 Elsevier B.V. All rights reserved.&lt;/_ori_publication&gt;&lt;_pages&gt;115544&lt;/_pages&gt;&lt;_social_category&gt;医学(3)&lt;/_social_category&gt;&lt;_tertiary_title&gt;Psychiatry research&lt;/_tertiary_title&gt;&lt;_type_work&gt;Journal Article&lt;/_type_work&gt;&lt;_url&gt;http://www.ncbi.nlm.nih.gov/entrez/query.fcgi?cmd=Retrieve&amp;amp;db=pubmed&amp;amp;dopt=Abstract&amp;amp;list_uids=37852160&amp;amp;query_hl=1&lt;/_url&gt;&lt;_volume&gt;329&lt;/_volume&gt;&lt;/Details&gt;&lt;Extra/&gt;&lt;/Item&gt;&lt;/References&gt;&lt;/Group&gt;&lt;/Citation&gt;_x000a_"/>
    <w:docVar w:name="NE.Ref{E5D0535D-80F0-4CEE-BB05-55BEA4731FBD}" w:val=" ADDIN NE.Ref.{E5D0535D-80F0-4CEE-BB05-55BEA4731FBD}&lt;Citation&gt;&lt;Group&gt;&lt;References&gt;&lt;Item&gt;&lt;ID&gt;175&lt;/ID&gt;&lt;UID&gt;{6B312A36-3D56-4F39-92F5-7BEF366A2130}&lt;/UID&gt;&lt;Title&gt;Lost without a cause: time to embrace causal thinking using Directed Acyclic  Graphs (DAGs)&lt;/Title&gt;&lt;Template&gt;Journal Article&lt;/Template&gt;&lt;Star&gt;0&lt;/Star&gt;&lt;Tag&gt;0&lt;/Tag&gt;&lt;Author&gt;Van Cauwenberg, J; De Paepe, A; Poppe, L&lt;/Author&gt;&lt;Year&gt;2023&lt;/Year&gt;&lt;Details&gt;&lt;_accession_num&gt;38082338&lt;/_accession_num&gt;&lt;_author_adr&gt;Department of Public Health and Primary Care, Ghent University, Ghent, Belgium.  jelle.vancauwenberg@ugent.be.; Research Foundation Flanders, Brussels, Belgium. jelle.vancauwenberg@ugent.be.; Department of Experimental Clinical and Health Psychology, Ghent University,  Ghent, Belgium.; Department of Public Health and Primary Care, Ghent University, Ghent, Belgium.; Research Foundation Flanders, Brussels, Belgium.&lt;/_author_adr&gt;&lt;_collection_scope&gt;SCIE&lt;/_collection_scope&gt;&lt;_created&gt;65214006&lt;/_created&gt;&lt;_date&gt;2023-12-11&lt;/_date&gt;&lt;_date_display&gt;2023 Dec 11&lt;/_date_display&gt;&lt;_doi&gt;10.1186/s12966-023-01545-8&lt;/_doi&gt;&lt;_impact_factor&gt;   8.915&lt;/_impact_factor&gt;&lt;_isbn&gt;1479-5868 (Electronic); 1479-5868 (Linking)&lt;/_isbn&gt;&lt;_issue&gt;1&lt;/_issue&gt;&lt;_journal&gt;Int J Behav Nutr Phys Act&lt;/_journal&gt;&lt;_language&gt;eng&lt;/_language&gt;&lt;_modified&gt;65214006&lt;/_modified&gt;&lt;_pages&gt;145&lt;/_pages&gt;&lt;_social_category&gt;医学(1)&lt;/_social_category&gt;&lt;_subject_headings&gt;Humans; *Models, Statistical; Causality&lt;/_subject_headings&gt;&lt;_tertiary_title&gt;The international journal of behavioral nutrition and physical activity&lt;/_tertiary_title&gt;&lt;_type_work&gt;Letter&lt;/_type_work&gt;&lt;_url&gt;http://www.ncbi.nlm.nih.gov/entrez/query.fcgi?cmd=Retrieve&amp;amp;db=pubmed&amp;amp;dopt=Abstract&amp;amp;list_uids=38082338&amp;amp;query_hl=1&lt;/_url&gt;&lt;_volume&gt;20&lt;/_volume&gt;&lt;/Details&gt;&lt;Extra/&gt;&lt;/Item&gt;&lt;/References&gt;&lt;/Group&gt;&lt;/Citation&gt;_x000a_"/>
    <w:docVar w:name="NE.Ref{E61F452E-0D5D-40B7-9DF8-07FC4D7A9525}" w:val=" ADDIN NE.Ref.{E61F452E-0D5D-40B7-9DF8-07FC4D7A9525}&lt;Citation&gt;&lt;Group&gt;&lt;References&gt;&lt;Item&gt;&lt;ID&gt;41&lt;/ID&gt;&lt;UID&gt;{F9B74EDA-8492-40EF-9C4E-EB18C444C489}&lt;/UID&gt;&lt;Title&gt;Social integration and mental health - a decomposition approach to mental health  inequalities between the foreign-born and native-born in Sweden&lt;/Title&gt;&lt;Template&gt;Journal Article&lt;/Template&gt;&lt;Star&gt;0&lt;/Star&gt;&lt;Tag&gt;0&lt;/Tag&gt;&lt;Author&gt;Brydsten, A; Rostila, M; Dunlavy, A&lt;/Author&gt;&lt;Year&gt;2019&lt;/Year&gt;&lt;Details&gt;&lt;_accession_num&gt;30944004&lt;/_accession_num&gt;&lt;_author_adr&gt;Department of Public Health Science, Centre for Health Equity Studies (CHESS),  Stockholm University/Karolinska Institutet, SE-105 91, Stockholm, Sweden.  anna.brydsten@su.se.; Department of Public Health Science, Centre for Health Equity Studies (CHESS),  Stockholm University/Karolinska Institutet, SE-105 91, Stockholm, Sweden.; Department of Public Health Science, Centre for Health Equity Studies (CHESS),  Stockholm University/Karolinska Institutet, SE-105 91, Stockholm, Sweden.&lt;/_author_adr&gt;&lt;_collection_scope&gt;SSCI&lt;/_collection_scope&gt;&lt;_created&gt;64966809&lt;/_created&gt;&lt;_date&gt;2019-04-03&lt;/_date&gt;&lt;_date_display&gt;2019 Apr 3&lt;/_date_display&gt;&lt;_doi&gt;10.1186/s12939-019-0950-1&lt;/_doi&gt;&lt;_impact_factor&gt;   4.666&lt;/_impact_factor&gt;&lt;_isbn&gt;1475-9276 (Electronic); 1475-9276 (Linking)&lt;/_isbn&gt;&lt;_issue&gt;1&lt;/_issue&gt;&lt;_journal&gt;Int J Equity Health&lt;/_journal&gt;&lt;_keywords&gt;Foreign-born; Mental health inequality; Oaxaca–Blinder decomposition; Social integration; Sweden&lt;/_keywords&gt;&lt;_language&gt;eng&lt;/_language&gt;&lt;_modified&gt;64966809&lt;/_modified&gt;&lt;_pages&gt;48&lt;/_pages&gt;&lt;_social_category&gt;医学(2)&lt;/_social_category&gt;&lt;_subject_headings&gt;Adolescent; Adult; Aged; Aged, 80 and over; Cross-Sectional Studies; Female; *Health Status Disparities; Health Surveys; Humans; *Interpersonal Relations; Male; Mental Health/*statistics &amp;amp; numerical data; Middle Aged; Socioeconomic Factors; Sweden; Transients and Migrants/*psychology/statistics &amp;amp; numerical data; Young Adult&lt;/_subject_headings&gt;&lt;_tertiary_title&gt;International journal for equity in health&lt;/_tertiary_title&gt;&lt;_type_work&gt;Journal Article; Research Support, Non-U.S. Gov&amp;apos;t&lt;/_type_work&gt;&lt;_url&gt;http://www.ncbi.nlm.nih.gov/entrez/query.fcgi?cmd=Retrieve&amp;amp;db=pubmed&amp;amp;dopt=Abstract&amp;amp;list_uids=30944004&amp;amp;query_hl=1&lt;/_url&gt;&lt;_volume&gt;18&lt;/_volume&gt;&lt;/Details&gt;&lt;Extra&gt;&lt;DBUID&gt;{00EBDF0C-2E98-4FD7-9E47-813FAF00074E}&lt;/DBUID&gt;&lt;/Extra&gt;&lt;/Item&gt;&lt;/References&gt;&lt;/Group&gt;&lt;/Citation&gt;_x000a_"/>
    <w:docVar w:name="NE.Ref{E636027D-EF0B-42F7-9ABA-EB2C548185A5}" w:val=" ADDIN NE.Ref.{E636027D-EF0B-42F7-9ABA-EB2C548185A5}&lt;Citation&gt;&lt;Group&gt;&lt;References&gt;&lt;Item&gt;&lt;ID&gt;4075&lt;/ID&gt;&lt;UID&gt;{FA1D4003-9126-49F3-9EDB-092A66763F3F}&lt;/UID&gt;&lt;Title&gt;Childhood maltreatment and problematic social media use: The role of attachment  and depression&lt;/Title&gt;&lt;Template&gt;Journal Article&lt;/Template&gt;&lt;Star&gt;0&lt;/Star&gt;&lt;Tag&gt;0&lt;/Tag&gt;&lt;Author&gt;Worsley, J D; McIntyre, J C; Bentall, R P; Corcoran, R&lt;/Author&gt;&lt;Year&gt;2018&lt;/Year&gt;&lt;Details&gt;&lt;_accession_num&gt;29886276&lt;/_accession_num&gt;&lt;_author_adr&gt;Department of Psychological Sciences, Eleanor Rathbone Building, University of  Liverpool, Liverpool L69 7ZA, UK. Electronic address:  Joanne.Worsley@liverpool.ac.uk.; Health Services Research, Waterhouse Building, University of Liverpool, Liverpool  L69 3GL, UK.; Department of Psychology, University of Sheffield, Sheffield, S1 2LT, UK.; Department of Psychological Sciences, Waterhouse Building, University of  Liverpool, Liverpool L69 3GL, UK.&lt;/_author_adr&gt;&lt;_date_display&gt;2018 Sep&lt;/_date_display&gt;&lt;_date&gt;2018-09-01&lt;/_date&gt;&lt;_doi&gt;10.1016/j.psychres.2018.05.023&lt;/_doi&gt;&lt;_isbn&gt;1872-7123 (Electronic); 0165-1781 (Linking)&lt;/_isbn&gt;&lt;_journal&gt;Psychiatry Res&lt;/_journal&gt;&lt;_keywords&gt;Attachment anxiety; Attachment avoidance; Childhood maltreatment; Depressive symptoms; Social media&lt;/_keywords&gt;&lt;_language&gt;eng&lt;/_language&gt;&lt;_ori_publication&gt;Copyright © 2018. Published by Elsevier B.V.&lt;/_ori_publication&gt;&lt;_pages&gt;88-93&lt;/_pages&gt;&lt;_subject_headings&gt;Adolescent; Adult; Child; Child Abuse/*psychology/*trends; Cross-Sectional Studies; Depression/epidemiology/*psychology; Female; Humans; Male; *Object Attachment; Social Media/*trends; Surveys and Questionnaires; Young Adult&lt;/_subject_headings&gt;&lt;_tertiary_title&gt;Psychiatry research&lt;/_tertiary_title&gt;&lt;_type_work&gt;Journal Article; Research Support, Non-U.S. Gov&amp;apos;t&lt;/_type_work&gt;&lt;_url&gt;http://www.ncbi.nlm.nih.gov/entrez/query.fcgi?cmd=Retrieve&amp;amp;db=pubmed&amp;amp;dopt=Abstract&amp;amp;list_uids=29886276&amp;amp;query_hl=1&lt;/_url&gt;&lt;_volume&gt;267&lt;/_volume&gt;&lt;_created&gt;65109185&lt;/_created&gt;&lt;_modified&gt;65118883&lt;/_modified&gt;&lt;_impact_factor&gt;  11.225&lt;/_impact_factor&gt;&lt;_social_category&gt;精神病学(3)&lt;/_social_category&gt;&lt;_collection_scope&gt;SCIE;SSCI&lt;/_collection_scope&gt;&lt;/Details&gt;&lt;Extra&gt;&lt;DBUID&gt;{93870BB0-CAEF-4F07-AAE0-DA131E288E28}&lt;/DBUID&gt;&lt;/Extra&gt;&lt;/Item&gt;&lt;/References&gt;&lt;/Group&gt;&lt;/Citation&gt;_x000a_"/>
    <w:docVar w:name="NE.Ref{E66E56F8-84C4-47A2-86BB-8BAAC42BD384}" w:val=" ADDIN NE.Ref.{E66E56F8-84C4-47A2-86BB-8BAAC42BD384}&lt;Citation&gt;&lt;Group&gt;&lt;References&gt;&lt;Item&gt;&lt;ID&gt;72&lt;/ID&gt;&lt;UID&gt;{0F699EAA-F77B-48AE-A2E0-D7BB486BC071}&lt;/UID&gt;&lt;Title&gt;Type and dose-response effect of adverse childhood experiences in predicting  depression: A systematic review and meta-analysis&lt;/Title&gt;&lt;Template&gt;Journal Article&lt;/Template&gt;&lt;Star&gt;0&lt;/Star&gt;&lt;Tag&gt;0&lt;/Tag&gt;&lt;Author&gt;Tan, M; Mao, P&lt;/Author&gt;&lt;Year&gt;2023&lt;/Year&gt;&lt;Details&gt;&lt;_accession_num&gt;36787671&lt;/_accession_num&gt;&lt;_author_adr&gt;Nursing Department, Third Xiangya Hospital, Central South University, Changsha,  Hunan, China; Xiangya School of Nursing, Central South University, Changsha  410013, China.; Nursing Department, Third Xiangya Hospital, Central South University, Changsha,  Hunan, China; Xiangya School of Nursing, Central South University, Changsha  410013, China; Key Laboratory of Nursing of Hunan Province, Changsha 410013,  China. Electronic address: ping.mao@csu.edu.cn.&lt;/_author_adr&gt;&lt;_collection_scope&gt;SSCI&lt;/_collection_scope&gt;&lt;_created&gt;65119129&lt;/_created&gt;&lt;_date&gt;2023-05-01&lt;/_date&gt;&lt;_date_display&gt;2023 May&lt;/_date_display&gt;&lt;_doi&gt;10.1016/j.chiabu.2023.106091&lt;/_doi&gt;&lt;_impact_factor&gt;   4.863&lt;/_impact_factor&gt;&lt;_isbn&gt;1873-7757 (Electronic); 0145-2134 (Linking)&lt;/_isbn&gt;&lt;_journal&gt;Child Abuse Negl&lt;/_journal&gt;&lt;_keywords&gt;Adverse childhood experiences; Depression; Dose-response; Type&lt;/_keywords&gt;&lt;_language&gt;eng&lt;/_language&gt;&lt;_modified&gt;65119129&lt;/_modified&gt;&lt;_ori_publication&gt;Copyright © 2023 Elsevier Ltd. All rights reserved.&lt;/_ori_publication&gt;&lt;_pages&gt;106091&lt;/_pages&gt;&lt;_social_category&gt;心理学(2)&lt;/_social_category&gt;&lt;_subject_headings&gt;Humans; *Adverse Childhood Experiences; *Depression/epidemiology/etiology; Mental Health; Surveys and Questionnaires&lt;/_subject_headings&gt;&lt;_tertiary_title&gt;Child abuse &amp;amp; neglect&lt;/_tertiary_title&gt;&lt;_type_work&gt;Journal Article; Meta-Analysis; Research Support, Non-U.S. Gov&amp;apos;t; Systematic Review&lt;/_type_work&gt;&lt;_url&gt;http://www.ncbi.nlm.nih.gov/entrez/query.fcgi?cmd=Retrieve&amp;amp;db=pubmed&amp;amp;dopt=Abstract&amp;amp;list_uids=36787671&amp;amp;query_hl=1&lt;/_url&gt;&lt;_volume&gt;139&lt;/_volume&gt;&lt;/Details&gt;&lt;Extra&gt;&lt;DBUID&gt;{B229E695-20C0-47E4-A960-6A523A810098}&lt;/DBUID&gt;&lt;/Extra&gt;&lt;/Item&gt;&lt;/References&gt;&lt;/Group&gt;&lt;/Citation&gt;_x000a_"/>
    <w:docVar w:name="NE.Ref{E66E82B7-EB64-4617-B625-8FD0A1C4CD85}" w:val=" ADDIN NE.Ref.{E66E82B7-EB64-4617-B625-8FD0A1C4CD85}&lt;Citation&gt;&lt;Group&gt;&lt;References&gt;&lt;Item&gt;&lt;ID&gt;26&lt;/ID&gt;&lt;UID&gt;{728AE39E-C27B-4986-AC4D-2B0FE0C8B549}&lt;/UID&gt;&lt;Title&gt;Influence of social participation on life satisfaction and depression among Chinese elderly: Social support as a mediator&lt;/Title&gt;&lt;Template&gt;Journal Article&lt;/Template&gt;&lt;Star&gt;0&lt;/Star&gt;&lt;Tag&gt;0&lt;/Tag&gt;&lt;Author&gt;Li, Chunkai; Jiang, Shan; Li, Na; Zhang, Qiunv&lt;/Author&gt;&lt;Year&gt;2018&lt;/Year&gt;&lt;Details&gt;&lt;_alternate_title&gt;Journal of Community PsychologyJournal of Community Psychology&lt;/_alternate_title&gt;&lt;_date_display&gt;2018_x000d__x000a_2018/04/01&lt;/_date_display&gt;&lt;_date&gt;2018-04-01&lt;/_date&gt;&lt;_doi&gt;https://doi.org/10.1002/jcop.21944&lt;/_doi&gt;&lt;_isbn&gt;0090-4392&lt;/_isbn&gt;&lt;_issue&gt;3&lt;/_issue&gt;&lt;_journal&gt;Journal of Community Psychology&lt;/_journal&gt;&lt;_ori_publication&gt;John Wiley &amp;amp; Sons, Ltd&lt;/_ori_publication&gt;&lt;_pages&gt;345-355&lt;/_pages&gt;&lt;_url&gt;https://doi.org/10.1002/jcop.21944&lt;/_url&gt;&lt;_volume&gt;46&lt;/_volume&gt;&lt;_created&gt;64961256&lt;/_created&gt;&lt;_modified&gt;64961256&lt;/_modified&gt;&lt;_impact_factor&gt;   2.297&lt;/_impact_factor&gt;&lt;_social_category&gt;心理学(4)&lt;/_social_category&gt;&lt;_collection_scope&gt;SSCI&lt;/_collection_scope&gt;&lt;/Details&gt;&lt;Extra&gt;&lt;DBUID&gt;{00EBDF0C-2E98-4FD7-9E47-813FAF00074E}&lt;/DBUID&gt;&lt;/Extra&gt;&lt;/Item&gt;&lt;/References&gt;&lt;/Group&gt;&lt;Group&gt;&lt;References&gt;&lt;Item&gt;&lt;ID&gt;27&lt;/ID&gt;&lt;UID&gt;{6FB7A536-62F7-47DB-9B64-AF7419DF0FB6}&lt;/UID&gt;&lt;Title&gt;The Mediating Role of Loneliness in the Relation Between Social Engagement and Depressive Symptoms Among Older Korean Americans: Do Men and Women Differ?&lt;/Title&gt;&lt;Template&gt;Journal Article&lt;/Template&gt;&lt;Star&gt;0&lt;/Star&gt;&lt;Tag&gt;0&lt;/Tag&gt;&lt;Author&gt;Park, Nan Sook; Jang, Yuri; Lee, Beom S; Haley, William E; Chiriboga, David A&lt;/Author&gt;&lt;Year&gt;2013&lt;/Year&gt;&lt;Details&gt;&lt;_alternate_title&gt;The Journals of Gerontology: Series B&lt;/_alternate_title&gt;&lt;_date_display&gt;2013_x000d__x000a_2013/03/01&lt;/_date_display&gt;&lt;_date&gt;2013-03-01&lt;/_date&gt;&lt;_doi&gt;10.1093/geronb/gbs062&lt;/_doi&gt;&lt;_isbn&gt;1079-5014&lt;/_isbn&gt;&lt;_issue&gt;2&lt;/_issue&gt;&lt;_journal&gt;The Journals of Gerontology: Series B&lt;/_journal&gt;&lt;_pages&gt;193-201&lt;/_pages&gt;&lt;_url&gt;https://doi.org/10.1093/geronb/gbs062&lt;/_url&gt;&lt;_volume&gt;68&lt;/_volume&gt;&lt;_created&gt;64961256&lt;/_created&gt;&lt;_modified&gt;64961256&lt;/_modified&gt;&lt;_impact_factor&gt;   4.942&lt;/_impact_factor&gt;&lt;_social_category&gt;医学(1)&lt;/_social_category&gt;&lt;/Details&gt;&lt;Extra&gt;&lt;DBUID&gt;{00EBDF0C-2E98-4FD7-9E47-813FAF00074E}&lt;/DBUID&gt;&lt;/Extra&gt;&lt;/Item&gt;&lt;/References&gt;&lt;/Group&gt;&lt;/Citation&gt;_x000a_"/>
    <w:docVar w:name="NE.Ref{E6877936-844A-4A22-BF79-68F6A916097F}" w:val=" ADDIN NE.Ref.{E6877936-844A-4A22-BF79-68F6A916097F}&lt;Citation&gt;&lt;Group&gt;&lt;References&gt;&lt;Item&gt;&lt;ID&gt;8&lt;/ID&gt;&lt;UID&gt;{A37E2537-0E90-45F0-99AE-AB49DA9AEFDB}&lt;/UID&gt;&lt;Title&gt;Iris colour in relation to myopia among Chinese school-aged children&lt;/Title&gt;&lt;Template&gt;Journal Article&lt;/Template&gt;&lt;Star&gt;0&lt;/Star&gt;&lt;Tag&gt;0&lt;/Tag&gt;&lt;Author&gt;Pan, C W; Qiu, Q X; Qian, D J; Hu, D N; Li, J; Saw, S M; Zhong, H&lt;/Author&gt;&lt;Year&gt;2018&lt;/Year&gt;&lt;Details&gt;&lt;_accession_num&gt;29265474&lt;/_accession_num&gt;&lt;_author_adr&gt;School of Public Health, Medical College of Soochow University, Suzhou, China.; School of Public Health, Medical College of Soochow University, Suzhou, China.; School of Public Health, Medical College of Soochow University, Suzhou, China.; New York Eye and Ear Infirmary at Mount Sinai, Icahn School of Medicine at Mount  Sinai, New York, USA.; Department of Ophthalmology, the Second People&amp;apos;s Hospital of Yunnan Province, Kunming, China.; Saw Swee Hock School of Public Health, National University of Singapore, Singapore City, Singapore.; Department of Ophthalmology, the First Affiliated Hospital of Kunming Medical University, Kunming, China.&lt;/_author_adr&gt;&lt;_date_display&gt;2018 Jan&lt;/_date_display&gt;&lt;_date&gt;2018-01-01&lt;/_date&gt;&lt;_doi&gt;10.1111/opo.12427&lt;/_doi&gt;&lt;_isbn&gt;1475-1313 (Electronic); 0275-5408 (Linking)&lt;/_isbn&gt;&lt;_issue&gt;1&lt;/_issue&gt;&lt;_journal&gt;Ophthalmic Physiol Opt&lt;/_journal&gt;&lt;_keywords&gt;*epidemiology; *myopia&lt;/_keywords&gt;&lt;_language&gt;eng&lt;/_language&gt;&lt;_ori_publication&gt;(c) 2017 The Authors Ophthalmic &amp;amp; Physiological Optics (c) 2017 The College of_x000d__x000a_      Optometrists.&lt;/_ori_publication&gt;&lt;_pages&gt;48-55&lt;/_pages&gt;&lt;_subject_headings&gt;Adolescent; Biometry/*methods; China/epidemiology; *Eye Color; Female; Humans; Incidence; Iris/*anatomy &amp;amp; histology; Male; Myopia/*diagnosis/epidemiology; Refraction, Ocular/*physiology; Schools; Students&lt;/_subject_headings&gt;&lt;_tertiary_title&gt;Ophthalmic &amp;amp; physiological optics : the journal of the British College of_x000d__x000a_      Ophthalmic Opticians (Optometrists)&lt;/_tertiary_title&gt;&lt;_type_work&gt;Journal Article; Multicenter Study; Research Support, Non-U.S. Gov&amp;apos;t&lt;/_type_work&gt;&lt;_url&gt;http://www.ncbi.nlm.nih.gov/entrez/query.fcgi?cmd=Retrieve&amp;amp;db=pubmed&amp;amp;dopt=Abstract&amp;amp;list_uids=29265474&amp;amp;query_hl=1&lt;/_url&gt;&lt;_volume&gt;38&lt;/_volume&gt;&lt;_created&gt;63568258&lt;/_created&gt;&lt;_modified&gt;63568259&lt;/_modified&gt;&lt;_db_updated&gt;PubMed&lt;/_db_updated&gt;&lt;_impact_factor&gt;   2.624&lt;/_impact_factor&gt;&lt;/Details&gt;&lt;Extra&gt;&lt;DBUID&gt;{5D4A96AE-2D4D-41F0-9DA9-F21F7ED3972F}&lt;/DBUID&gt;&lt;/Extra&gt;&lt;/Item&gt;&lt;/References&gt;&lt;/Group&gt;&lt;/Citation&gt;_x000a_"/>
    <w:docVar w:name="NE.Ref{E68AA7ED-8715-490A-A44A-2E8C446FAE0E}" w:val=" ADDIN NE.Ref.{E68AA7ED-8715-490A-A44A-2E8C446FAE0E}&lt;Citation&gt;&lt;Group&gt;&lt;References&gt;&lt;Item&gt;&lt;ID&gt;48&lt;/ID&gt;&lt;UID&gt;{22861DD6-F8C2-4AF7-BF68-DC5569A3AFBF}&lt;/UID&gt;&lt;Title&gt;Social and Psychological Effects of the Internet Use&lt;/Title&gt;&lt;Template&gt;Journal Article&lt;/Template&gt;&lt;Star&gt;0&lt;/Star&gt;&lt;Tag&gt;5&lt;/Tag&gt;&lt;Author&gt;Diomidous, M; Chardalias, K; Magita, A; Koutonias, P; Panagiotopoulou, P; Mantas, J&lt;/Author&gt;&lt;Year&gt;2016&lt;/Year&gt;&lt;Details&gt;&lt;_accession_num&gt;27041814&lt;/_accession_num&gt;&lt;_author_adr&gt;Dept. of Public Health, Faculty for Nursing, School of Health Sciences, National  and Kapodistrian University of Athens, Greece.; Dept. of Public Health, Faculty for Nursing, School of Health Sciences, National  and Kapodistrian University of Athens, Greece.; Dept. of Public Health, Faculty for Nursing, School of Health Sciences, National  and Kapodistrian University of Athens, Greece.; Dept. of Public Health, Faculty for Nursing, School of Health Sciences, National  and Kapodistrian University of Athens, Greece.; Dept. of Public Health, Faculty for Nursing, School of Health Sciences, National  and Kapodistrian University of Athens, Greece.; Dept. of Public Health, Faculty for Nursing, School of Health Sciences, National  and Kapodistrian University of Athens, Greece.&lt;/_author_adr&gt;&lt;_created&gt;61500875&lt;/_created&gt;&lt;_date&gt;2016-02-01&lt;/_date&gt;&lt;_date_display&gt;2016 Feb&lt;/_date_display&gt;&lt;_db_updated&gt;PubMed&lt;/_db_updated&gt;&lt;_doi&gt;10.5455/aim.2016.24.66-68&lt;/_doi&gt;&lt;_isbn&gt;0353-8109 (Print); 0353-8109 (Linking)&lt;/_isbn&gt;&lt;_issue&gt;1&lt;/_issue&gt;&lt;_journal&gt;Acta Inform Med&lt;/_journal&gt;&lt;_keywords&gt;Cyber racism; Cyberbullying; Internet; Internet Addiction; Internet Risks; Online scams; Social Network&lt;/_keywords&gt;&lt;_language&gt;eng&lt;/_language&gt;&lt;_modified&gt;61517820&lt;/_modified&gt;&lt;_pages&gt;66-8&lt;/_pages&gt;&lt;_tertiary_title&gt;Acta informatica medica : AIM : journal of the Society for Medical Informatics of_x000d__x000a_      Bosnia &amp;amp;amp; Herzegovina : casopis Drustva za medicinsku informatiku BiH&lt;/_tertiary_title&gt;&lt;_type_work&gt;Journal Article; Review&lt;/_type_work&gt;&lt;_url&gt;http://www.ncbi.nlm.nih.gov/entrez/query.fcgi?cmd=Retrieve&amp;amp;db=pubmed&amp;amp;dopt=Abstract&amp;amp;list_uids=27041814&amp;amp;query_hl=1&lt;/_url&gt;&lt;_volume&gt;24&lt;/_volume&gt;&lt;/Details&gt;&lt;Extra&gt;&lt;DBUID&gt;{78D18189-B1D4-4524-940E-A55AB19ADD27}&lt;/DBUID&gt;&lt;/Extra&gt;&lt;/Item&gt;&lt;/References&gt;&lt;/Group&gt;&lt;/Citation&gt;_x000a_"/>
    <w:docVar w:name="NE.Ref{E6A65EAF-DF3D-40FC-B953-6A4E368E38FA}" w:val=" ADDIN NE.Ref.{E6A65EAF-DF3D-40FC-B953-6A4E368E38FA}&lt;Citation&gt;&lt;Group&gt;&lt;References&gt;&lt;Item&gt;&lt;ID&gt;2119&lt;/ID&gt;&lt;UID&gt;{0C0BC9FE-ED6F-4AD9-9EDF-0B3B1F9308D8}&lt;/UID&gt;&lt;Title&gt;Health for the World&amp;apos;s Adolescents: A second chance in the second decade &lt;/Title&gt;&lt;Template&gt;Report&lt;/Template&gt;&lt;Star&gt;0&lt;/Star&gt;&lt;Tag&gt;0&lt;/Tag&gt;&lt;Author&gt;&amp;quot;World Health Organization&amp;quot;&lt;/Author&gt;&lt;Year&gt;2014&lt;/Year&gt;&lt;Details&gt;&lt;_accessed&gt;61256846&lt;/_accessed&gt;&lt;_created&gt;61256846&lt;/_created&gt;&lt;_modified&gt;63560662&lt;/_modified&gt;&lt;/Details&gt;&lt;Extra&gt;&lt;DBUID&gt;{B3F72E5F-0442-4E5A-9D98-614B0241D013}&lt;/DBUID&gt;&lt;/Extra&gt;&lt;/Item&gt;&lt;/References&gt;&lt;/Group&gt;&lt;/Citation&gt;_x000a_"/>
    <w:docVar w:name="NE.Ref{E6AAE3A5-4285-41D9-820B-0854FA711DD7}" w:val=" ADDIN NE.Ref.{E6AAE3A5-4285-41D9-820B-0854FA711DD7}&lt;Citation&gt;&lt;Group&gt;&lt;References&gt;&lt;Item&gt;&lt;ID&gt;4028&lt;/ID&gt;&lt;UID&gt;{947C7BDE-AE32-403E-A6BF-E3FE36564B04}&lt;/UID&gt;&lt;Title&gt;Social Overview of Smartphone Use by Teenagers&lt;/Title&gt;&lt;Template&gt;Journal Article&lt;/Template&gt;&lt;Star&gt;0&lt;/Star&gt;&lt;Tag&gt;0&lt;/Tag&gt;&lt;Author&gt;Ricoy, M C; Martínez-Carrera, S; Martínez-Carrera, I&lt;/Author&gt;&lt;Year&gt;2022&lt;/Year&gt;&lt;Details&gt;&lt;_accession_num&gt;36429788&lt;/_accession_num&gt;&lt;_author_adr&gt;Department of Didactics, School Organization and Research Methods, Faculty of  Education and Social Work, Universidade de Vigo, 32004 Ourense, Spain.; Department of Didactics, School Organization and Research Methods, Faculty of  Education and Social Work, Universidade de Vigo, 32004 Ourense, Spain.; Department of Didactics, School Organization and Research Methods, Faculty of  Education and Social Work, Universidade de Vigo, 32004 Ourense, Spain.&lt;/_author_adr&gt;&lt;_collection_scope&gt;SCIE;SSCI&lt;/_collection_scope&gt;&lt;_created&gt;64937591&lt;/_created&gt;&lt;_date&gt;2022-11-16&lt;/_date&gt;&lt;_date_display&gt;2022 Nov 16&lt;/_date_display&gt;&lt;_doi&gt;10.3390/ijerph192215068&lt;/_doi&gt;&lt;_impact_factor&gt;   4.614&lt;/_impact_factor&gt;&lt;_isbn&gt;1660-4601 (Electronic); 1661-7827 (Print); 1660-4601 (Linking)&lt;/_isbn&gt;&lt;_issue&gt;22&lt;/_issue&gt;&lt;_journal&gt;Int J Environ Res Public Health&lt;/_journal&gt;&lt;_keywords&gt;ICTs; adolescence; digital press; education prevention; emotions; smartphone; socialization&lt;/_keywords&gt;&lt;_language&gt;eng&lt;/_language&gt;&lt;_modified&gt;65118883&lt;/_modified&gt;&lt;_subject_headings&gt;Adolescent; Humans; *Academic Performance; Information Technology; Smartphone; *Social Media; Socialization&lt;/_subject_headings&gt;&lt;_tertiary_title&gt;International journal of environmental research and public health&lt;/_tertiary_title&gt;&lt;_type_work&gt;Journal Article; Review&lt;/_type_work&gt;&lt;_url&gt;http://www.ncbi.nlm.nih.gov/entrez/query.fcgi?cmd=Retrieve&amp;amp;db=pubmed&amp;amp;dopt=Abstract&amp;amp;list_uids=36429788&amp;amp;query_hl=1&lt;/_url&gt;&lt;_volume&gt;19&lt;/_volume&gt;&lt;/Details&gt;&lt;Extra&gt;&lt;DBUID&gt;{93870BB0-CAEF-4F07-AAE0-DA131E288E28}&lt;/DBUID&gt;&lt;/Extra&gt;&lt;/Item&gt;&lt;/References&gt;&lt;/Group&gt;&lt;/Citation&gt;_x000a_"/>
    <w:docVar w:name="NE.Ref{E6CDF1D2-69FA-4D4D-B3EB-AC734340C481}" w:val=" ADDIN NE.Ref.{E6CDF1D2-69FA-4D4D-B3EB-AC734340C481}&lt;Citation&gt;&lt;Group&gt;&lt;References&gt;&lt;Item&gt;&lt;ID&gt;393&lt;/ID&gt;&lt;UID&gt;{D74DA8D5-C539-46AD-B2F6-833D67A96B63}&lt;/UID&gt;&lt;Title&gt;[Validation of a cutoff for the Depression Scale of the Center for Epidemiologic  Studies, Brief Version (CESD-7)]&lt;/Title&gt;&lt;Template&gt;Journal Article&lt;/Template&gt;&lt;Star&gt;0&lt;/Star&gt;&lt;Tag&gt;0&lt;/Tag&gt;&lt;Author&gt;Salinas-Rodriguez, A; Manrique-Espinoza, B; Acosta-Castillo, I; Tellez-Rojo, M M; Franco-Nunez, A; Gutierrez-Robledo, L M; Sosa-Ortiz, A L&lt;/Author&gt;&lt;Year&gt;2013&lt;/Year&gt;&lt;Details&gt;&lt;_accession_num&gt;23912539&lt;/_accession_num&gt;&lt;_author_adr&gt;Direccion de Estadistica, Centro de Investigacion en Evaluacion y Encuestas, Instituto Nacional de Salud Publica, Cuernavaca, Morelos, Mexico.&lt;/_author_adr&gt;&lt;_date_display&gt;2013 May-Jun&lt;/_date_display&gt;&lt;_date&gt;2013-05-01&lt;/_date&gt;&lt;_issue&gt;3&lt;/_issue&gt;&lt;_journal&gt;Salud Publica Mex&lt;/_journal&gt;&lt;_language&gt;spa&lt;/_language&gt;&lt;_pages&gt;267-74&lt;/_pages&gt;&lt;_type_work&gt;English Abstract; Journal Article&lt;/_type_work&gt;&lt;_url&gt;http://www.ncbi.nlm.nih.gov/entrez/query.fcgi?cmd=Retrieve&amp;amp;db=pubmed&amp;amp;dopt=Abstract&amp;amp;list_uids=23912539&amp;amp;query_hl=1&lt;/_url&gt;&lt;_volume&gt;55&lt;/_volume&gt;&lt;_created&gt;60201719&lt;/_created&gt;&lt;_modified&gt;60201737&lt;/_modified&gt;&lt;_db_updated&gt;PubMed&lt;/_db_updated&gt;&lt;/Details&gt;&lt;Extra&gt;&lt;DBUID&gt;{F2F0BADE-0539-416F-8F99-9BE45C02286C}&lt;/DBUID&gt;&lt;/Extra&gt;&lt;/Item&gt;&lt;/References&gt;&lt;/Group&gt;&lt;/Citation&gt;_x000a_"/>
    <w:docVar w:name="NE.Ref{E6D6F5B3-0522-400A-9A2D-618FD58B577F}" w:val=" ADDIN NE.Ref.{E6D6F5B3-0522-400A-9A2D-618FD58B577F}&lt;Citation&gt;&lt;Group&gt;&lt;References&gt;&lt;Item&gt;&lt;ID&gt;3169&lt;/ID&gt;&lt;UID&gt;{227DB351-2E08-4F1B-B6B6-C25ECC6464B8}&lt;/UID&gt;&lt;Title&gt;Patterns of adverse childhood experiences and depressive symptoms: self-esteem as a mediating mechanism&lt;/Title&gt;&lt;Template&gt;Journal Article&lt;/Template&gt;&lt;Star&gt;0&lt;/Star&gt;&lt;Tag&gt;0&lt;/Tag&gt;&lt;Author&gt;Kim, Youngmi; Lee, Haenim; Park, Aely&lt;/Author&gt;&lt;Year&gt;2022&lt;/Year&gt;&lt;Details&gt;&lt;_accessed&gt;64473759&lt;/_accessed&gt;&lt;_collection_scope&gt;SCIE;SSCI&lt;/_collection_scope&gt;&lt;_created&gt;64473759&lt;/_created&gt;&lt;_db_updated&gt;CrossRef&lt;/_db_updated&gt;&lt;_doi&gt;10.1007/s00127-021-02129-2&lt;/_doi&gt;&lt;_impact_factor&gt;   4.328&lt;/_impact_factor&gt;&lt;_isbn&gt;0933-7954&lt;/_isbn&gt;&lt;_issue&gt;2&lt;/_issue&gt;&lt;_journal&gt;Social Psychiatry and Psychiatric Epidemiology&lt;/_journal&gt;&lt;_modified&gt;64473759&lt;/_modified&gt;&lt;_pages&gt;331-341&lt;/_pages&gt;&lt;_tertiary_title&gt;Soc Psychiatry Psychiatr Epidemiol&lt;/_tertiary_title&gt;&lt;_url&gt;https://link.springer.com/10.1007/s00127-021-02129-2_x000d__x000a_https://link.springer.com/content/pdf/10.1007/s00127-021-02129-2.pdf&lt;/_url&gt;&lt;_volume&gt;57&lt;/_volume&gt;&lt;/Details&gt;&lt;Extra&gt;&lt;DBUID&gt;{93870BB0-CAEF-4F07-AAE0-DA131E288E28}&lt;/DBUID&gt;&lt;/Extra&gt;&lt;/Item&gt;&lt;/References&gt;&lt;/Group&gt;&lt;/Citation&gt;_x000a_"/>
    <w:docVar w:name="NE.Ref{E6D7C191-19A0-4A98-9AEA-BEC13657F72F}" w:val=" ADDIN NE.Ref.{E6D7C191-19A0-4A98-9AEA-BEC13657F72F}&lt;Citation&gt;&lt;Group&gt;&lt;References&gt;&lt;Item&gt;&lt;ID&gt;876&lt;/ID&gt;&lt;UID&gt;{53CAD3BC-FE76-4A53-82BC-248B0F8B9614}&lt;/UID&gt;&lt;Title&gt;The CES-D scale: A self-report depression scale for research in the general populations.&lt;/Title&gt;&lt;Template&gt;Edited Book&lt;/Template&gt;&lt;Star&gt;1&lt;/Star&gt;&lt;Tag&gt;0&lt;/Tag&gt;&lt;Author&gt;Radloff, L S&lt;/Author&gt;&lt;Year&gt;1977&lt;/Year&gt;&lt;Details&gt;&lt;_accessed&gt;60201754&lt;/_accessed&gt;&lt;_created&gt;60201754&lt;/_created&gt;&lt;_modified&gt;60868812&lt;/_modified&gt;&lt;_pages&gt;385-401.doi:10,1177/014662167700100306_x000d__x000a__x000d__x000a_&lt;/_pages&gt;&lt;_secondary_title&gt;Applied Psychological Measurement&lt;/_secondary_title&gt;&lt;_volume&gt;1&lt;/_volume&gt;&lt;/Details&gt;&lt;Extra&gt;&lt;DBUID&gt;{D07AA872-643E-4EBF-B183-B33720C6CF77}&lt;/DBUID&gt;&lt;/Extra&gt;&lt;/Item&gt;&lt;/References&gt;&lt;/Group&gt;&lt;/Citation&gt;_x000a_"/>
    <w:docVar w:name="NE.Ref{E7631D97-B38F-4A65-AA85-4A789CDB5CD6}" w:val=" ADDIN NE.Ref.{E7631D97-B38F-4A65-AA85-4A789CDB5CD6}&lt;Citation&gt;&lt;Group&gt;&lt;References&gt;&lt;Item&gt;&lt;ID&gt;61&lt;/ID&gt;&lt;UID&gt;{DC94AD70-1B5D-4EF3-B958-96379600830E}&lt;/UID&gt;&lt;Title&gt;Social disconnectedness, perceived isolation, and symptoms of depression and  anxiety among older Americans (NSHAP): a longitudinal mediation analysis&lt;/Title&gt;&lt;Template&gt;Journal Article&lt;/Template&gt;&lt;Star&gt;0&lt;/Star&gt;&lt;Tag&gt;0&lt;/Tag&gt;&lt;Author&gt;Santini, Z I; Jose, P E; York, Cornwell E; Koyanagi, A; Nielsen, L; Hinrichsen, C; Meilstrup, C; Madsen, K R; Koushede, V&lt;/Author&gt;&lt;Year&gt;2020&lt;/Year&gt;&lt;Details&gt;&lt;_created&gt;64779122&lt;/_created&gt;&lt;_modified&gt;64779122&lt;/_modified&gt;&lt;_url&gt;http://www.ncbi.nlm.nih.gov/entrez/query.fcgi?cmd=Retrieve&amp;amp;db=pubmed&amp;amp;dopt=Abstract&amp;amp;list_uids=31910981&amp;amp;query_hl=1&lt;/_url&gt;&lt;_journal&gt;Lancet Public Health&lt;/_journal&gt;&lt;_volume&gt;5&lt;/_volume&gt;&lt;_issue&gt;1&lt;/_issue&gt;&lt;_pages&gt;e62-e70&lt;/_pages&gt;&lt;_tertiary_title&gt;The Lancet. Public health&lt;/_tertiary_title&gt;&lt;_doi&gt;10.1016/S2468-2667(19)30230-0&lt;/_doi&gt;&lt;_date_display&gt;2020 Jan&lt;/_date_display&gt;&lt;_date&gt;63113760&lt;/_date&gt;&lt;_type_work&gt;Journal Article; Research Support, N.I.H., Extramural; Research Support, Non-U.S. Gov&amp;apos;t&lt;/_type_work&gt;&lt;_isbn&gt;2468-2667 (Electronic)&lt;/_isbn&gt;&lt;_ori_publication&gt;Copyright (c) 2020 The Author(s). Published by Elsevier Ltd. This is an Open Access _x000d__x000a_      article under the CC BY 4.0 license. Published by Elsevier Ltd.. All rights _x000d__x000a_      reserved.&lt;/_ori_publication&gt;&lt;_accession_num&gt;31910981&lt;/_accession_num&gt;&lt;_subject_headings&gt;Aged; Aged, 80 and over; Anxiety/*epidemiology; Depression/*epidemiology; Female; Humans; Longitudinal Studies; Male; Middle Aged; Risk Assessment; Social Isolation/*psychology; United States/epidemiology&lt;/_subject_headings&gt;&lt;_author_adr&gt;The Danish National Institute of Public Health, University of Southern Denmark,  Copenhagen, Denmark. Electronic address: ziggi.santini@gmail.com.; School of Psychology, Victoria University of Wellington, Wellington, New Zealand.; Department of Sociology, Cornell University, Ithaca, NY, USA.; Parc Sanitari Sant Joan de Deu, Universitat de Barcelona, Fundacio Sant Joan de  Deu, Barcelona, Spain; ICREA, Pg Lluis Companys 23, Barcelona, Spain.; The Danish National Institute of Public Health, University of Southern Denmark,  Copenhagen, Denmark.; The Danish National Institute of Public Health, University of Southern Denmark,  Copenhagen, Denmark.; The Danish National Institute of Public Health, University of Southern Denmark,  Copenhagen, Denmark.; The Danish National Institute of Public Health, University of Southern Denmark,  Copenhagen, Denmark.; The Danish National Institute of Public Health, University of Southern Denmark,  Copenhagen, Denmark.&lt;/_author_adr&gt;&lt;_language&gt;eng&lt;/_language&gt;&lt;_accessed&gt;64779122&lt;/_accessed&gt;&lt;_db_updated&gt;PubMed&lt;/_db_updated&gt;&lt;_impact_factor&gt;  72.427&lt;/_impact_factor&gt;&lt;_social_category&gt;医学(1)&lt;/_social_category&gt;&lt;_collection_scope&gt;SSCI;SCIE&lt;/_collection_scope&gt;&lt;/Details&gt;&lt;Extra&gt;&lt;DBUID&gt;{262F321C-6F5E-42FE-A29B-2689D77CF0BF}&lt;/DBUID&gt;&lt;/Extra&gt;&lt;/Item&gt;&lt;/References&gt;&lt;/Group&gt;&lt;/Citation&gt;_x000a_"/>
    <w:docVar w:name="NE.Ref{E77AD06C-124B-4A52-94E3-EFC63C467A38}" w:val=" ADDIN NE.Ref.{E77AD06C-124B-4A52-94E3-EFC63C467A38} ADDIN NE.Ref.{E77AD06C-124B-4A52-94E3-EFC63C467A38}&lt;Citation&gt;&lt;Group&gt;&lt;References&gt;&lt;Item&gt;&lt;ID&gt;112&lt;/ID&gt;&lt;UID&gt;{B92D5ADD-8CA8-4A52-AC06-3280456F6034}&lt;/UID&gt;&lt;Title&gt;social stress 1 gordon2008&lt;/Title&gt;&lt;Template&gt;Journal Article&lt;/Template&gt;&lt;Star&gt;0&lt;/Star&gt;&lt;Tag&gt;0&lt;/Tag&gt;&lt;Author/&gt;&lt;Year&gt;0&lt;/Year&gt;&lt;Details&gt;&lt;_created&gt;64654079&lt;/_created&gt;&lt;_modified&gt;64654079&lt;/_modified&gt;&lt;/Details&gt;&lt;Extra&gt;&lt;DBUID&gt;{725D76A1-09CB-4550-9760-2CAB276F575A}&lt;/DBUID&gt;&lt;/Extra&gt;&lt;/Item&gt;&lt;/References&gt;&lt;/Group&gt;&lt;Group&gt;&lt;References&gt;&lt;Item&gt;&lt;ID&gt;113&lt;/ID&gt;&lt;UID&gt;{6F39605A-1E7F-464B-BD92-B555031614F8}&lt;/UID&gt;&lt;Title&gt;Puckettetal.2016RelationsbetweenGende2rexpressionminoritystressmentalhealth&lt;/Title&gt;&lt;Template&gt;Journal Article&lt;/Template&gt;&lt;Star&gt;0&lt;/Star&gt;&lt;Tag&gt;0&lt;/Tag&gt;&lt;Author/&gt;&lt;Year&gt;0&lt;/Year&gt;&lt;Details&gt;&lt;_created&gt;64654252&lt;/_created&gt;&lt;_modified&gt;64654252&lt;/_modified&gt;&lt;/Details&gt;&lt;Extra&gt;&lt;DBUID&gt;{725D76A1-09CB-4550-9760-2CAB276F575A}&lt;/DBUID&gt;&lt;/Extra&gt;&lt;/Item&gt;&lt;/References&gt;&lt;/Group&gt;&lt;/Citation&gt;_x000a_"/>
    <w:docVar w:name="NE.Ref{E78E4451-C762-41AA-B4E9-24B43E3FFFB5}" w:val=" ADDIN NE.Ref.{E78E4451-C762-41AA-B4E9-24B43E3FFFB5}&lt;Citation&gt;&lt;Group&gt;&lt;References&gt;&lt;Item&gt;&lt;ID&gt;101&lt;/ID&gt;&lt;UID&gt;{341699D6-AF3C-44B5-821B-F1B96E1EE8CE}&lt;/UID&gt;&lt;Title&gt;Health outcomes associated with reallocations of time between sleep, sedentary behaviour, and physical activity: a systematic scoping review of isotemporal substitution studies&lt;/Title&gt;&lt;Template&gt;Journal Article&lt;/Template&gt;&lt;Star&gt;0&lt;/Star&gt;&lt;Tag&gt;0&lt;/Tag&gt;&lt;Author&gt;Grgic, Jozo; Dumuid, Dorothea; Bengoechea, Enrique Garcia; Shrestha, Nipun; Bauman, Adrian; Olds, Timothy; Pedisic, Zeljko&lt;/Author&gt;&lt;Year&gt;2018&lt;/Year&gt;&lt;Details&gt;&lt;_alternate_title&gt;International Journal of Behavioral Nutrition and Physical Activity&lt;/_alternate_title&gt;&lt;_collection_scope&gt;SCIE&lt;/_collection_scope&gt;&lt;_created&gt;64838502&lt;/_created&gt;&lt;_date&gt;2018-01-01&lt;/_date&gt;&lt;_date_display&gt;2018&lt;/_date_display&gt;&lt;_doi&gt;10.1186/s12966-018-0691-3&lt;/_doi&gt;&lt;_impact_factor&gt;   8.915&lt;/_impact_factor&gt;&lt;_isbn&gt;1479-5868&lt;/_isbn&gt;&lt;_issue&gt;1&lt;/_issue&gt;&lt;_journal&gt;International Journal of Behavioral Nutrition and Physical Activity&lt;/_journal&gt;&lt;_modified&gt;64838502&lt;/_modified&gt;&lt;_number&gt;Grgic2018&lt;/_number&gt;&lt;_pages&gt;69&lt;/_pages&gt;&lt;_social_category&gt;医学(1)&lt;/_social_category&gt;&lt;_url&gt;https://doi.org/10.1186/s12966-018-0691-3&lt;/_url&gt;&lt;_volume&gt;15&lt;/_volume&gt;&lt;/Details&gt;&lt;Extra&gt;&lt;DBUID&gt;{62B73418-E7EA-4772-A85B-742AAA2FBBE5}&lt;/DBUID&gt;&lt;/Extra&gt;&lt;/Item&gt;&lt;/References&gt;&lt;/Group&gt;&lt;/Citation&gt;_x000a_"/>
    <w:docVar w:name="NE.Ref{E79DB3BF-897A-4034-9F5A-CE1EF3BD9FCA}" w:val=" ADDIN NE.Ref.{E79DB3BF-897A-4034-9F5A-CE1EF3BD9FCA}&lt;Citation&gt;&lt;Group&gt;&lt;References&gt;&lt;Item&gt;&lt;ID&gt;4067&lt;/ID&gt;&lt;UID&gt;{3829E5AB-CA63-4F78-996E-229D65978224}&lt;/UID&gt;&lt;Title&gt;The Sexual and Gender Minority Adverse Childhood Experiences Scale&lt;/Title&gt;&lt;Template&gt;Journal Article&lt;/Template&gt;&lt;Star&gt;0&lt;/Star&gt;&lt;Tag&gt;0&lt;/Tag&gt;&lt;Author&gt;Schnarrs, P W; Dorri, A A; Yockey, R A; Stone, A L; Russell, S T; Rosenberger, J G&lt;/Author&gt;&lt;Year&gt;2023&lt;/Year&gt;&lt;Details&gt;&lt;_accession_num&gt;37572853&lt;/_accession_num&gt;&lt;_author_adr&gt;Department of Population Health, Dell Medical School, The University of Texas at  Austin, Austin, Texas. Electronic address: phillip.schnarrs@austin.utexas.edu.; Department of Human Development and Family Sciences, The University of Texas at  Austin, Austin, Texas.; Department of Biostatistics and Epidemiology, School of Public Health, The  University of North Texas Health Science Center at Fort Worth, Fort Worth, Texas.; Department of Sociology and Anthropology, Trinity University, San Antonio, Texas.; Department of Human Development and Family Sciences, The University of Texas at  Austin, Austin, Texas.; Department of Biobehavioral Health, College of Health and Human Development,  Pennsylvania State University, University Park.&lt;/_author_adr&gt;&lt;_collection_scope&gt;SCIE;SSCI&lt;/_collection_scope&gt;&lt;_created&gt;65098894&lt;/_created&gt;&lt;_date&gt;2023-08-10&lt;/_date&gt;&lt;_date_display&gt;2023 Aug 10&lt;/_date_display&gt;&lt;_doi&gt;10.1016/j.amepre.2023.08.006&lt;/_doi&gt;&lt;_impact_factor&gt;   6.604&lt;/_impact_factor&gt;&lt;_isbn&gt;1873-2607 (Electronic); 0749-3797 (Linking)&lt;/_isbn&gt;&lt;_journal&gt;Am J Prev Med&lt;/_journal&gt;&lt;_language&gt;eng&lt;/_language&gt;&lt;_modified&gt;65118883&lt;/_modified&gt;&lt;_ori_publication&gt;Published by Elsevier Inc.&lt;/_ori_publication&gt;&lt;_social_category&gt;医学：内科(2) &amp;amp; 公共卫生、环境卫生与职业卫生(2)&lt;/_social_category&gt;&lt;_tertiary_title&gt;American journal of preventive medicine&lt;/_tertiary_title&gt;&lt;_type_work&gt;Journal Article&lt;/_type_work&gt;&lt;_url&gt;http://www.ncbi.nlm.nih.gov/entrez/query.fcgi?cmd=Retrieve&amp;amp;db=pubmed&amp;amp;dopt=Abstract&amp;amp;list_uids=37572853&amp;amp;query_hl=1&lt;/_url&gt;&lt;/Details&gt;&lt;Extra&gt;&lt;DBUID&gt;{93870BB0-CAEF-4F07-AAE0-DA131E288E28}&lt;/DBUID&gt;&lt;/Extra&gt;&lt;/Item&gt;&lt;/References&gt;&lt;/Group&gt;&lt;Group&gt;&lt;References&gt;&lt;Item&gt;&lt;ID&gt;4066&lt;/ID&gt;&lt;UID&gt;{BAC43F2F-FFDC-4887-A12E-1856D7B394AE}&lt;/UID&gt;&lt;Title&gt;Development and psychometric properties of the sexual and gender minority adverse  childhood experiences (SGM-ACEs): Effect on sexual and gender minority adult  mental health&lt;/Title&gt;&lt;Template&gt;Journal Article&lt;/Template&gt;&lt;Star&gt;0&lt;/Star&gt;&lt;Tag&gt;0&lt;/Tag&gt;&lt;Author&gt;Schnarrs, P W; Stone, A L; Bond, M A; Salcido, R Jr; Dorri, A A; Nemeroff, C B&lt;/Author&gt;&lt;Year&gt;2022&lt;/Year&gt;&lt;Details&gt;&lt;_accession_num&gt;35231816&lt;/_accession_num&gt;&lt;_author_adr&gt;Department of Population Health, Dell Medical School, The University of Texas at  Austin, Austin, TX, United States of America. Electronic address:  phillip.schnarrs@austin.utexas.edu.; Department of Sociology and Anthropology, Trinity University, San Antonio, TX,  United States of America.; Texas Education Association, Austin, TX, United States of America.; The Pride Center San Antonio, San Antonio, TX, United States of America.; Department of Human Development and Family Sciences, School of Human Ecology,  Dell Medical School, The University of Texas at Austin, United States of America.; Department of Psychiatry and Behavioral Sciences, Dell Medical School, The  University of Texas at Austin, Austin, TX, United States of America.&lt;/_author_adr&gt;&lt;_collection_scope&gt;SSCI&lt;/_collection_scope&gt;&lt;_created&gt;65098893&lt;/_created&gt;&lt;_date&gt;2022-05-01&lt;/_date&gt;&lt;_date_display&gt;2022 May&lt;/_date_display&gt;&lt;_doi&gt;10.1016/j.chiabu.2022.105570&lt;/_doi&gt;&lt;_impact_factor&gt;   4.863&lt;/_impact_factor&gt;&lt;_isbn&gt;1873-7757 (Electronic); 0145-2134 (Linking)&lt;/_isbn&gt;&lt;_journal&gt;Child Abuse Negl&lt;/_journal&gt;&lt;_keywords&gt;ACEs; LGBTQ+; Mental health; Trauma&lt;/_keywords&gt;&lt;_language&gt;eng&lt;/_language&gt;&lt;_modified&gt;65118883&lt;/_modified&gt;&lt;_ori_publication&gt;Copyright © 2022 Elsevier Ltd. All rights reserved.&lt;/_ori_publication&gt;&lt;_pages&gt;105570&lt;/_pages&gt;&lt;_social_category&gt;家庭研究(1) &amp;amp; 心理学：社会(2) &amp;amp; 社会工作(1)&lt;/_social_category&gt;&lt;_subject_headings&gt;Adult; *Adverse Childhood Experiences; Gender Identity; Humans; Mental Health; Psychometrics; *Sexual and Gender Minorities&lt;/_subject_headings&gt;&lt;_tertiary_title&gt;Child abuse &amp;amp; neglect&lt;/_tertiary_title&gt;&lt;_type_work&gt;Journal Article; Research Support, Non-U.S. Gov&amp;apos;t&lt;/_type_work&gt;&lt;_url&gt;http://www.ncbi.nlm.nih.gov/entrez/query.fcgi?cmd=Retrieve&amp;amp;db=pubmed&amp;amp;dopt=Abstract&amp;amp;list_uids=35231816&amp;amp;query_hl=1&lt;/_url&gt;&lt;_volume&gt;127&lt;/_volume&gt;&lt;/Details&gt;&lt;Extra&gt;&lt;DBUID&gt;{93870BB0-CAEF-4F07-AAE0-DA131E288E28}&lt;/DBUID&gt;&lt;/Extra&gt;&lt;/Item&gt;&lt;/References&gt;&lt;/Group&gt;&lt;/Citation&gt;_x000a_"/>
    <w:docVar w:name="NE.Ref{E7A0BE2A-C60E-4441-A5B5-31F09F9080E0}" w:val=" ADDIN NE.Ref.{E7A0BE2A-C60E-4441-A5B5-31F09F9080E0}&lt;Citation&gt;&lt;Group&gt;&lt;References&gt;&lt;Item&gt;&lt;ID&gt;63&lt;/ID&gt;&lt;UID&gt;{6DC74BE7-C040-47B7-84CB-284FBBA4ACBA}&lt;/UID&gt;&lt;Title&gt;The brain structure, immunometabolic and genetic mechanisms underlying the association between lifestyle and depression&lt;/Title&gt;&lt;Template&gt;Journal Article&lt;/Template&gt;&lt;Star&gt;0&lt;/Star&gt;&lt;Tag&gt;0&lt;/Tag&gt;&lt;Author&gt;Zhao, Yujie; Yang, Liu; Sahakian, Barbara J; Langley, Christelle; Zhang, Wei; Kuo, Kevin; Li, Zeyu; Gan, Yihan; Li, Yuzhu; Zhao, Yang; Yu, Jintai; Feng, Jianfeng; Cheng, Wei&lt;/Author&gt;&lt;Year&gt;2023&lt;/Year&gt;&lt;Details&gt;&lt;_accessed&gt;65152641&lt;/_accessed&gt;&lt;_alternate_title&gt;Nature Mental Health&lt;/_alternate_title&gt;&lt;_created&gt;65068926&lt;/_created&gt;&lt;_date&gt;2023-01-01&lt;/_date&gt;&lt;_date_display&gt;2023&lt;/_date_display&gt;&lt;_doi&gt;10.1038/s44220-023-00120-1&lt;/_doi&gt;&lt;_isbn&gt;2731-6076&lt;/_isbn&gt;&lt;_journal&gt;Nature Mental Health&lt;/_journal&gt;&lt;_modified&gt;65152641&lt;/_modified&gt;&lt;_number&gt;Zhao2023&lt;/_number&gt;&lt;_url&gt;https://doi.org/10.1038/s44220-023-00120-1&lt;/_url&gt;&lt;/Details&gt;&lt;Extra&gt;&lt;DBUID&gt;{B229E695-20C0-47E4-A960-6A523A810098}&lt;/DBUID&gt;&lt;/Extra&gt;&lt;/Item&gt;&lt;/References&gt;&lt;/Group&gt;&lt;/Citation&gt;_x000a_"/>
    <w:docVar w:name="NE.Ref{E7B07086-D66D-4C9D-97D8-762B263D2797}" w:val=" ADDIN NE.Ref.{E7B07086-D66D-4C9D-97D8-762B263D2797}&lt;Citation&gt;&lt;Group&gt;&lt;References&gt;&lt;Item&gt;&lt;ID&gt;1008&lt;/ID&gt;&lt;UID&gt;{BC125808-B1CB-410E-89E7-189BA760B392}&lt;/UID&gt;&lt;Title&gt;构建我国青少年体质健康促进服务体系的若干思考&lt;/Title&gt;&lt;Template&gt;Journal Article&lt;/Template&gt;&lt;Star&gt;0&lt;/Star&gt;&lt;Tag&gt;0&lt;/Tag&gt;&lt;Author&gt;岳保柱&lt;/Author&gt;&lt;Year&gt;2011&lt;/Year&gt;&lt;Details&gt;&lt;_author_aff&gt;安徽农业大学体育部;&lt;/_author_aff&gt;&lt;_cited_count&gt;106&lt;/_cited_count&gt;&lt;_date&gt;2011-07-25&lt;/_date&gt;&lt;_issue&gt;04&lt;/_issue&gt;&lt;_journal&gt;西安体育学院学报&lt;/_journal&gt;&lt;_keywords&gt;青少年体质;健康促进;服务体系&lt;/_keywords&gt;&lt;_pages&gt;453-457&lt;/_pages&gt;&lt;_url&gt;https://kns.cnki.net/kcms/detail/detail.aspx?FileName=XATY201104017&amp;amp;DbName=CJFQ2011&lt;/_url&gt;&lt;_volume&gt;28&lt;/_volume&gt;&lt;_created&gt;64195977&lt;/_created&gt;&lt;_modified&gt;64195978&lt;/_modified&gt;&lt;_db_updated&gt;CNKI - Reference&lt;/_db_updated&gt;&lt;_collection_scope&gt;CSSCI-C;PKU&lt;/_collection_scope&gt;&lt;_translated_author&gt;Yue, Baozhu&lt;/_translated_author&gt;&lt;/Details&gt;&lt;Extra&gt;&lt;DBUID&gt;{F96A950B-833F-4880-A151-76DA2D6A2879}&lt;/DBUID&gt;&lt;/Extra&gt;&lt;/Item&gt;&lt;/References&gt;&lt;/Group&gt;&lt;/Citation&gt;_x000a_"/>
    <w:docVar w:name="NE.Ref{E7B14750-8D05-4BBA-9AE2-45A4F5A2C7EF}" w:val=" ADDIN NE.Ref.{E7B14750-8D05-4BBA-9AE2-45A4F5A2C7EF}&lt;Citation&gt;&lt;Group&gt;&lt;References&gt;&lt;Item&gt;&lt;ID&gt;4404&lt;/ID&gt;&lt;UID&gt;{A52B8312-F343-4897-83CA-A34C15B342B5}&lt;/UID&gt;&lt;Title&gt;Time-varying associations of pre-migration and post-migration stressors in  refugees&amp;apos; mental health during resettlement: a longitudinal study in Australia&lt;/Title&gt;&lt;Template&gt;Journal Article&lt;/Template&gt;&lt;Star&gt;0&lt;/Star&gt;&lt;Tag&gt;0&lt;/Tag&gt;&lt;Author&gt;Wu, S; Renzaho, AMN; Hall, B J; Shi, L; Ling, L; Chen, W&lt;/Author&gt;&lt;Year&gt;2021&lt;/Year&gt;&lt;Details&gt;&lt;_accessed&gt;65315378&lt;/_accessed&gt;&lt;_accession_num&gt;33156999&lt;/_accession_num&gt;&lt;_author_adr&gt;Department of Medical Statistics, School of Public Health, Sun Yat-sen  University, Guangzhou, China; Sun Yat-sen Centre for Migrant Health Policy, Sun  Yat-sen University, Guangzhou, China; Zhejiang Provincial Centre for Disease  Control and Prevention, Hangzhou, China.; School of Social Sciences, Translational Health Research Institute, Western  Sydney University, Penrith, NSW, Australia.; Sun Yat-sen Centre for Migrant Health Policy, Sun Yat-sen University, Guangzhou,  China; New York University (Shanghai), Shanghai, China; Department of Health,  Behaviour and Society, Johns Hopkins Bloomberg School of Public Health,  Baltimore, MD, USA.; Department of Medical Statistics, School of Public Health, Sun Yat-sen  University, Guangzhou, China; Sun Yat-sen Centre for Migrant Health Policy, Sun  Yat-sen University, Guangzhou, China.; Department of Medical Statistics, School of Public Health, Sun Yat-sen  University, Guangzhou, China; Sun Yat-sen Centre for Migrant Health Policy, Sun  Yat-sen University, Guangzhou, China.; Department of Medical Statistics, School of Public Health, Sun Yat-sen  University, Guangzhou, China; Sun Yat-sen Centre for Migrant Health Policy, Sun  Yat-sen University, Guangzhou, China; School of Social Sciences, Translational  Health Research Institute, Western Sydney University, Penrith, NSW, Australia.  Electronic address: chenw43@mail.sysu.edu.cn.&lt;/_author_adr&gt;&lt;_collection_scope&gt;SSCI;SCIE&lt;/_collection_scope&gt;&lt;_created&gt;64969349&lt;/_created&gt;&lt;_date&gt;2021-01-01&lt;/_date&gt;&lt;_date_display&gt;2021 Jan&lt;/_date_display&gt;&lt;_doi&gt;10.1016/S2215-0366(20)30422-3&lt;/_doi&gt;&lt;_impact_factor&gt;  64.300&lt;/_impact_factor&gt;&lt;_isbn&gt;2215-0374 (Electronic); 2215-0366 (Linking)&lt;/_isbn&gt;&lt;_issue&gt;1&lt;/_issue&gt;&lt;_journal&gt;Lancet Psychiatry&lt;/_journal&gt;&lt;_language&gt;eng&lt;/_language&gt;&lt;_modified&gt;65319230&lt;/_modified&gt;&lt;_ori_publication&gt;Copyright © 2021 Elsevier Ltd. All rights reserved.&lt;/_ori_publication&gt;&lt;_pages&gt;36-47&lt;/_pages&gt;&lt;_social_category&gt;医学(1)&lt;/_social_category&gt;&lt;_subject_headings&gt;Adult; Australia/epidemiology; *Emigration and Immigration; Female; Humans; Logistic Models; Longitudinal Studies; Male; Mental Health/statistics &amp;amp; numerical data/trends; Middle Aged; Refugees/*psychology/statistics &amp;amp; numerical data; Stress Disorders, Post-Traumatic/epidemiology/*psychology; Stress, Psychological/*complications/epidemiology; Surveys and Questionnaires; Young Adult&lt;/_subject_headings&gt;&lt;_tertiary_title&gt;The lancet. Psychiatry&lt;/_tertiary_title&gt;&lt;_type_work&gt;Journal Article&lt;/_type_work&gt;&lt;_url&gt;http://www.ncbi.nlm.nih.gov/entrez/query.fcgi?cmd=Retrieve&amp;amp;db=pubmed&amp;amp;dopt=Abstract&amp;amp;list_uids=33156999&amp;amp;query_hl=1&lt;/_url&gt;&lt;_volume&gt;8&lt;/_volume&gt;&lt;/Details&gt;&lt;Extra&gt;&lt;DBUID&gt;{93870BB0-CAEF-4F07-AAE0-DA131E288E28}&lt;/DBUID&gt;&lt;/Extra&gt;&lt;/Item&gt;&lt;/References&gt;&lt;/Group&gt;&lt;Group&gt;&lt;References&gt;&lt;Item&gt;&lt;ID&gt;4395&lt;/ID&gt;&lt;UID&gt;{C36575BF-DE20-47B2-A0B5-CACE5DF29873}&lt;/UID&gt;&lt;Title&gt;Cohort Profile: Building a New Life in Australia (BNLA): the longitudinal study  of humanitarian migrants&lt;/Title&gt;&lt;Template&gt;Journal Article&lt;/Template&gt;&lt;Star&gt;0&lt;/Star&gt;&lt;Tag&gt;0&lt;/Tag&gt;&lt;Author&gt;Edwards, B; Smart, D; De Maio, J; Silbert, M; Jenkinson, R&lt;/Author&gt;&lt;Year&gt;2018&lt;/Year&gt;&lt;Details&gt;&lt;_accessed&gt;65315408&lt;/_accessed&gt;&lt;_accession_num&gt;29092061&lt;/_accession_num&gt;&lt;_author_adr&gt;ANU Centre for Social Research and Methods, Australian National University,  Canberra, Australia.; Australian Institute of Family Studies, Melbourne, VIC, Australia.; Australian Institute of Family Studies, Melbourne, VIC, Australia.; Australian Institute of Family Studies, Melbourne, VIC, Australia.; Australian Institute of Family Studies, Melbourne, VIC, Australia.; Centre for Population Health, Burnet Institute, Melbourne, VIC, Australia.; School of Public Health and Preventive Medicine, Monash University, Melbourne,  VIC, Australia.&lt;/_author_adr&gt;&lt;_collection_scope&gt;SCIE&lt;/_collection_scope&gt;&lt;_created&gt;64969552&lt;/_created&gt;&lt;_date&gt;2018-02-01&lt;/_date&gt;&lt;_date_display&gt;2018 Feb 1&lt;/_date_display&gt;&lt;_doi&gt;10.1093/ije/dyx218&lt;/_doi&gt;&lt;_impact_factor&gt;   7.700&lt;/_impact_factor&gt;&lt;_isbn&gt;1464-3685 (Electronic); 0300-5771 (Linking)&lt;/_isbn&gt;&lt;_issue&gt;1&lt;/_issue&gt;&lt;_journal&gt;Int J Epidemiol&lt;/_journal&gt;&lt;_language&gt;eng&lt;/_language&gt;&lt;_modified&gt;65319230&lt;/_modified&gt;&lt;_pages&gt;20-20h&lt;/_pages&gt;&lt;_social_category&gt;医学(1)&lt;/_social_category&gt;&lt;_subject_headings&gt;Acculturation; Adolescent; Adult; Aged; Aged, 80 and over; Australia; Cohort Studies; Communication Barriers; Educational Status; Employment/statistics &amp;amp; numerical data; Female; Health Status; Housing; Humans; Interpersonal Relations; Language; Male; Mental Health; Middle Aged; Motivation; Personal Satisfaction; Refugees/*psychology/statistics &amp;amp; numerical data; Relief Work/statistics &amp;amp; numerical data; Social Support; Transients and Migrants/*psychology/statistics &amp;amp; numerical data; Young Adult&lt;/_subject_headings&gt;&lt;_tertiary_title&gt;International journal of epidemiology&lt;/_tertiary_title&gt;&lt;_type_work&gt;Journal Article; Research Support, Non-U.S. Gov&amp;apos;t&lt;/_type_work&gt;&lt;_url&gt;http://www.ncbi.nlm.nih.gov/entrez/query.fcgi?cmd=Retrieve&amp;amp;db=pubmed&amp;amp;dopt=Abstract&amp;amp;list_uids=29092061&amp;amp;query_hl=1&lt;/_url&gt;&lt;_volume&gt;47&lt;/_volume&gt;&lt;/Details&gt;&lt;Extra&gt;&lt;DBUID&gt;{93870BB0-CAEF-4F07-AAE0-DA131E288E28}&lt;/DBUID&gt;&lt;/Extra&gt;&lt;/Item&gt;&lt;/References&gt;&lt;/Group&gt;&lt;Group&gt;&lt;References&gt;&lt;Item&gt;&lt;ID&gt;4410&lt;/ID&gt;&lt;UID&gt;{C35CFCDE-7B70-4541-AB2A-750F103A1D8E}&lt;/UID&gt;&lt;Title&gt;Building a New Life in Australia: The Longitudinal Study of Humanitarian Migrants, Release 5 (Waves 1-5)&lt;/Title&gt;&lt;Template&gt;Generic&lt;/Template&gt;&lt;Star&gt;0&lt;/Star&gt;&lt;Tag&gt;0&lt;/Tag&gt;&lt;Author&gt;Department, Of Social Services; Australian, Institute Of Family Studies&lt;/Author&gt;&lt;Year&gt;2022&lt;/Year&gt;&lt;Details&gt;&lt;_accessed&gt;65315451&lt;/_accessed&gt;&lt;_created&gt;64969651&lt;/_created&gt;&lt;_date&gt;2022-01-01&lt;/_date&gt;&lt;_date_display&gt;2022&lt;/_date_display&gt;&lt;_doi&gt;doi/10.26193/0AF6TZ&lt;/_doi&gt;&lt;_modified&gt;65319230&lt;/_modified&gt;&lt;_publisher&gt;ADA Dataverse&lt;/_publisher&gt;&lt;_url&gt;http://dx.doi.org/10.26193/0AF6TZ&lt;/_url&gt;&lt;/Details&gt;&lt;Extra&gt;&lt;DBUID&gt;{93870BB0-CAEF-4F07-AAE0-DA131E288E28}&lt;/DBUID&gt;&lt;/Extra&gt;&lt;/Item&gt;&lt;/References&gt;&lt;/Group&gt;&lt;/Citation&gt;_x000a_"/>
    <w:docVar w:name="NE.Ref{E7CEE8DE-12B9-44A7-AE25-E033A131B762}" w:val=" ADDIN NE.Ref.{E7CEE8DE-12B9-44A7-AE25-E033A131B762}&lt;Citation&gt;&lt;Group&gt;&lt;References&gt;&lt;Item&gt;&lt;ID&gt;19&lt;/ID&gt;&lt;UID&gt;{6388BD84-5D8B-4DD0-A4FA-9938EA0B3C0D}&lt;/UID&gt;&lt;Title&gt;Parental myopia, near work, school achievement, and children&amp;apos;s refractive error&lt;/Title&gt;&lt;Template&gt;Journal Article&lt;/Template&gt;&lt;Star&gt;0&lt;/Star&gt;&lt;Tag&gt;5&lt;/Tag&gt;&lt;Author&gt;Mutti, D O; Mitchell, G L; Moeschberger, M L; Jones, L A; Zadnik, K&lt;/Author&gt;&lt;Year&gt;2002&lt;/Year&gt;&lt;Details&gt;&lt;_accession_num&gt;12454029&lt;/_accession_num&gt;&lt;_author_adr&gt;Ohio State University College of Optometry, Columbus 43210, USA. mutti.2@osu.edu&lt;/_author_adr&gt;&lt;_created&gt;64191934&lt;/_created&gt;&lt;_date&gt;2002-12-01&lt;/_date&gt;&lt;_date_display&gt;2002 Dec&lt;/_date_display&gt;&lt;_db_updated&gt;PubMed&lt;/_db_updated&gt;&lt;_impact_factor&gt;   4.799&lt;/_impact_factor&gt;&lt;_isbn&gt;0146-0404 (Print); 0146-0404 (Linking)&lt;/_isbn&gt;&lt;_issue&gt;12&lt;/_issue&gt;&lt;_journal&gt;Invest Ophthalmol Vis Sci&lt;/_journal&gt;&lt;_language&gt;eng&lt;/_language&gt;&lt;_modified&gt;64236218&lt;/_modified&gt;&lt;_pages&gt;3633-40&lt;/_pages&gt;&lt;_subject_headings&gt;Adolescent; Adult; Cross-Sectional Studies; Educational Measurement; *Educational Status; Family Health; Female; Heredity/*genetics; Humans; Male; Myopia/*epidemiology/etiology/*genetics; Odds Ratio; Ohio/epidemiology; *Parents; Prevalence; Risk Factors; Surveys and Questionnaires; Work/*statistics &amp;amp; numerical data&lt;/_subject_headings&gt;&lt;_tertiary_title&gt;Investigative ophthalmology &amp;amp; visual science&lt;/_tertiary_title&gt;&lt;_type_work&gt;Journal Article; Research Support, Non-U.S. Gov&amp;apos;t; Research Support, U.S. Gov&amp;apos;t, P.H.S.&lt;/_type_work&gt;&lt;_url&gt;http://www.ncbi.nlm.nih.gov/entrez/query.fcgi?cmd=Retrieve&amp;amp;db=pubmed&amp;amp;dopt=Abstract&amp;amp;list_uids=12454029&amp;amp;query_hl=1&lt;/_url&gt;&lt;_volume&gt;43&lt;/_volume&gt;&lt;/Details&gt;&lt;Extra&gt;&lt;DBUID&gt;{1C1952A0-4562-459F-9DB8-7EA4385E5EEB}&lt;/DBUID&gt;&lt;/Extra&gt;&lt;/Item&gt;&lt;/References&gt;&lt;/Group&gt;&lt;/Citation&gt;_x000a_"/>
    <w:docVar w:name="NE.Ref{E7D61C48-B33D-4843-BF1B-E5A5B6DA4B82}" w:val=" ADDIN NE.Ref.{E7D61C48-B33D-4843-BF1B-E5A5B6DA4B82} ADDIN NE.Ref.{E7D61C48-B33D-4843-BF1B-E5A5B6DA4B82} ADDIN NE.Ref.{E7D61C48-B33D-4843-BF1B-E5A5B6DA4B82}&lt;Citation&gt;&lt;Group&gt;&lt;References&gt;&lt;Item&gt;&lt;ID&gt;2534&lt;/ID&gt;&lt;UID&gt;{0D1F7F0F-5D59-4587-8550-E599880AA1CF}&lt;/UID&gt;&lt;Title&gt;Short- and long-term alterations of FKBP5-GR and specific microRNAs in the prefrontal cortex and hippocampus of male rats induced by adolescent stress contribute to depression susceptibility&lt;/Title&gt;&lt;Template&gt;Journal Article&lt;/Template&gt;&lt;Star&gt;0&lt;/Star&gt;&lt;Tag&gt;0&lt;/Tag&gt;&lt;Author&gt;Xu, J; Wang, R; Liu, Y; Wang, W; Liu, D; Jiang, H; Pan, F&lt;/Author&gt;&lt;Year&gt;2018&lt;/Year&gt;&lt;Details&gt;&lt;_accessed&gt;62659301&lt;/_accessed&gt;&lt;_accession_num&gt;30469088&lt;/_accession_num&gt;&lt;_author_adr&gt;Department of Medical Psychology and Medical Ethic, Cheeloo College of Medicine,  Shandong University, Jinan, Shandong, 250012, China. Electronic address: xujingjing201409@163.com.; Department of Medical Psychology and Medical Ethic, Cheeloo College of Medicine,  Shandong University, Jinan, Shandong, 250012, China. Electronic address: wangrui82832@163.com.; Department of Medical Psychology and Medical Ethic, Cheeloo College of Medicine,  Shandong University, Jinan, Shandong, 250012, China. Electronic address: irisashin@yeah.net.; Department of Medical Psychology and Medical Ethic, Cheeloo College of Medicine,  Shandong University, Jinan, Shandong, 250012, China. Electronic address: wangweiyxxl@163.com.; Department of Medical Psychology and Medical Ethic, Cheeloo College of Medicine,  Shandong University, Jinan, Shandong, 250012, China. Electronic address: liudexiang@sdu.edu.cn.; Department of Medical Psychology and Medical Ethic, Cheeloo College of Medicine,  Shandong University, Jinan, Shandong, 250012, China. Electronic address: JiangH@sdu.edu.cn.; Department of Medical Psychology and Medical Ethic, Cheeloo College of Medicine,  Shandong University, Jinan, Shandong, 250012, China. Electronic address: panfang@sdu.edu.cn.&lt;/_author_adr&gt;&lt;_collection_scope&gt;SCI;SCIE;&lt;/_collection_scope&gt;&lt;_created&gt;62577223&lt;/_created&gt;&lt;_date&gt;2018-11-11&lt;/_date&gt;&lt;_date_display&gt;2018 Nov 11&lt;/_date_display&gt;&lt;_db_updated&gt;PubMed&lt;/_db_updated&gt;&lt;_doi&gt;10.1016/j.psyneuen.2018.11.008&lt;/_doi&gt;&lt;_impact_factor&gt;   4.013&lt;/_impact_factor&gt;&lt;_isbn&gt;1873-3360 (Electronic); 0306-4530 (Linking)&lt;/_isbn&gt;&lt;_journal&gt;Psychoneuroendocrinology&lt;/_journal&gt;&lt;_keywords&gt;CUMS; Depression; FKBP5; GR; Hippocampus; Prefrontal cortex; microRNA&lt;/_keywords&gt;&lt;_language&gt;eng&lt;/_language&gt;&lt;_modified&gt;63366767&lt;/_modified&gt;&lt;_ori_publication&gt;Copyright (c) 2018 Elsevier Ltd. All rights reserved.&lt;/_ori_publication&gt;&lt;_pages&gt;204-215&lt;/_pages&gt;&lt;_tertiary_title&gt;Psychoneuroendocrinology&lt;/_tertiary_title&gt;&lt;_type_work&gt;Journal Article&lt;/_type_work&gt;&lt;_url&gt;http://www.ncbi.nlm.nih.gov/entrez/query.fcgi?cmd=Retrieve&amp;amp;db=pubmed&amp;amp;dopt=Abstract&amp;amp;list_uids=30469088&amp;amp;query_hl=1&lt;/_url&gt;&lt;_volume&gt;101&lt;/_volume&gt;&lt;/Details&gt;&lt;Extra&gt;&lt;DBUID&gt;{93870BB0-CAEF-4F07-AAE0-DA131E288E28}&lt;/DBUID&gt;&lt;/Extra&gt;&lt;/Item&gt;&lt;/References&gt;&lt;/Group&gt;&lt;/Citation&gt;_x000a_"/>
    <w:docVar w:name="NE.Ref{E80146B6-6F32-445C-85E4-00165394A35F}" w:val=" ADDIN NE.Ref.{E80146B6-6F32-445C-85E4-00165394A35F}&lt;Citation&gt;&lt;Group&gt;&lt;References&gt;&lt;Item&gt;&lt;ID&gt;63&lt;/ID&gt;&lt;UID&gt;{6DC74BE7-C040-47B7-84CB-284FBBA4ACBA}&lt;/UID&gt;&lt;Title&gt;The brain structure, immunometabolic and genetic mechanisms underlying the association between lifestyle and depression&lt;/Title&gt;&lt;Template&gt;Journal Article&lt;/Template&gt;&lt;Star&gt;0&lt;/Star&gt;&lt;Tag&gt;0&lt;/Tag&gt;&lt;Author&gt;Zhao, Yujie; Yang, Liu; Sahakian, Barbara J; Langley, Christelle; Zhang, Wei; Kuo, Kevin; Li, Zeyu; Gan, Yihan; Li, Yuzhu; Zhao, Yang; Yu, Jintai; Feng, Jianfeng; Cheng, Wei&lt;/Author&gt;&lt;Year&gt;2023&lt;/Year&gt;&lt;Details&gt;&lt;_accessed&gt;65152641&lt;/_accessed&gt;&lt;_alternate_title&gt;Nature Mental Health&lt;/_alternate_title&gt;&lt;_created&gt;65068926&lt;/_created&gt;&lt;_date&gt;2023-01-01&lt;/_date&gt;&lt;_date_display&gt;2023&lt;/_date_display&gt;&lt;_doi&gt;10.1038/s44220-023-00120-1&lt;/_doi&gt;&lt;_isbn&gt;2731-6076&lt;/_isbn&gt;&lt;_journal&gt;Nature Mental Health&lt;/_journal&gt;&lt;_modified&gt;65152641&lt;/_modified&gt;&lt;_number&gt;Zhao2023&lt;/_number&gt;&lt;_url&gt;https://doi.org/10.1038/s44220-023-00120-1&lt;/_url&gt;&lt;/Details&gt;&lt;Extra&gt;&lt;DBUID&gt;{B229E695-20C0-47E4-A960-6A523A810098}&lt;/DBUID&gt;&lt;/Extra&gt;&lt;/Item&gt;&lt;/References&gt;&lt;/Group&gt;&lt;Group&gt;&lt;References&gt;&lt;Item&gt;&lt;ID&gt;159&lt;/ID&gt;&lt;UID&gt;{79FFD62B-CE60-48A9-A03E-550362A91143}&lt;/UID&gt;&lt;Title&gt;Orbitofrontal cortex function and structure in depression&lt;/Title&gt;&lt;Template&gt;Journal Article&lt;/Template&gt;&lt;Star&gt;0&lt;/Star&gt;&lt;Tag&gt;0&lt;/Tag&gt;&lt;Author&gt;Drevets, W C&lt;/Author&gt;&lt;Year&gt;2007&lt;/Year&gt;&lt;Details&gt;&lt;_accession_num&gt;17872395&lt;/_accession_num&gt;&lt;_author_adr&gt;Section on Neuroimaging in Mood and Anxiety Disorders, National Institute of  Mental Health, National Institutes of Health, Bethesda, MD 20892-2670, USA.  drevetsw@intra.nimh.nih.gov&lt;/_author_adr&gt;&lt;_date_display&gt;2007 Dec&lt;/_date_display&gt;&lt;_date&gt;2007-12-01&lt;/_date&gt;&lt;_doi&gt;10.1196/annals.1401.029&lt;/_doi&gt;&lt;_isbn&gt;0077-8923 (Print); 0077-8923 (Linking)&lt;/_isbn&gt;&lt;_journal&gt;Ann N Y Acad Sci&lt;/_journal&gt;&lt;_language&gt;eng&lt;/_language&gt;&lt;_pages&gt;499-527&lt;/_pages&gt;&lt;_subject_headings&gt;Affective Disorders, Psychotic/pathology/physiopathology/psychology; Animals; Depression/metabolism/pathology/*physiopathology/psychology; Frontal Lobe/metabolism/pathology/*physiopathology; Humans; Sensitivity and Specificity; gamma-Aminobutyric Acid/metabolism&lt;/_subject_headings&gt;&lt;_tertiary_title&gt;Annals of the New York Academy of Sciences&lt;/_tertiary_title&gt;&lt;_type_work&gt;Journal Article&lt;/_type_work&gt;&lt;_url&gt;http://www.ncbi.nlm.nih.gov/entrez/query.fcgi?cmd=Retrieve&amp;amp;db=pubmed&amp;amp;dopt=Abstract&amp;amp;list_uids=17872395&amp;amp;query_hl=1&lt;/_url&gt;&lt;_volume&gt;1121&lt;/_volume&gt;&lt;_created&gt;65181401&lt;/_created&gt;&lt;_modified&gt;65181401&lt;/_modified&gt;&lt;_impact_factor&gt;   6.499&lt;/_impact_factor&gt;&lt;_social_category&gt;综合性期刊(2)&lt;/_social_category&gt;&lt;_collection_scope&gt;SCIE&lt;/_collection_scope&gt;&lt;/Details&gt;&lt;Extra&gt;&lt;DBUID&gt;{B229E695-20C0-47E4-A960-6A523A810098}&lt;/DBUID&gt;&lt;/Extra&gt;&lt;/Item&gt;&lt;/References&gt;&lt;/Group&gt;&lt;/Citation&gt;_x000a_"/>
    <w:docVar w:name="NE.Ref{E81C4F1D-B087-4555-BDE3-49AA2AE47ABA}" w:val=" ADDIN NE.Ref.{E81C4F1D-B087-4555-BDE3-49AA2AE47ABA}&lt;Citation&gt;&lt;Group&gt;&lt;References&gt;&lt;Item&gt;&lt;ID&gt;3258&lt;/ID&gt;&lt;UID&gt;{45E3B1C7-38CE-4E03-87DD-E27574970524}&lt;/UID&gt;&lt;Title&gt;Global Prevalence of Myopia and High Myopia and Temporal Trends from 2000 through 2050&lt;/Title&gt;&lt;Template&gt;Journal Article&lt;/Template&gt;&lt;Star&gt;0&lt;/Star&gt;&lt;Tag&gt;0&lt;/Tag&gt;&lt;Author&gt;Holden, B A; Fricke, T R; Wilson, D A; Jong, M; Naidoo, K S; Sankaridurg, P; Wong, T Y; Naduvilath, T J; Resnikoff, S&lt;/Author&gt;&lt;Year&gt;2016&lt;/Year&gt;&lt;Details&gt;&lt;_accession_num&gt;26875007&lt;/_accession_num&gt;&lt;_author_adr&gt;Brien Holden Vision Institute, Sydney, Australia; School of Optometry and Vision  Science, University of New South Wales, Sydney, Australia.; Brien Holden Vision Institute, Sydney, Australia.; Brien Holden Vision Institute, Sydney, Australia; School of Optometry and Vision  Science, University of New South Wales, Sydney, Australia; African Vision Research Institute, University of KwaZulu-Natal, Durban, South Africa.; Brien Holden Vision Institute, Sydney, Australia.; Brien Holden Vision Institute, Sydney, Australia; School of Optometry and Vision  Science, University of New South Wales, Sydney, Australia; African Vision Research Institute, University of KwaZulu-Natal, Durban, South Africa. Electronic address: k.naidoo@brienholdenvision.org.; Brien Holden Vision Institute, Sydney, Australia; School of Optometry and Vision  Science, University of New South Wales, Sydney, Australia.; Singapore Eye Research Institute, Singapore National Eye Center, Duke-NUS Medical School, Singapore, Republic of Singapore.; Brien Holden Vision Institute, Sydney, Australia.; Brien Holden Vision Institute, Sydney, Australia; School of Optometry and Vision  Science, University of New South Wales, Sydney, Australia.&lt;/_author_adr&gt;&lt;_collection_scope&gt;SCI;SCIE&lt;/_collection_scope&gt;&lt;_created&gt;64557721&lt;/_created&gt;&lt;_date&gt;2016-05-01&lt;/_date&gt;&lt;_date_display&gt;2016 May&lt;/_date_display&gt;&lt;_db_updated&gt;PubMed&lt;/_db_updated&gt;&lt;_doi&gt;10.1016/j.ophtha.2016.01.006&lt;/_doi&gt;&lt;_impact_factor&gt;  12.079&lt;/_impact_factor&gt;&lt;_isbn&gt;1549-4713 (Electronic); 0161-6420 (Linking)&lt;/_isbn&gt;&lt;_issue&gt;5&lt;/_issue&gt;&lt;_journal&gt;Ophthalmology&lt;/_journal&gt;&lt;_language&gt;eng&lt;/_language&gt;&lt;_modified&gt;64557722&lt;/_modified&gt;&lt;_ori_publication&gt;Copyright (c) 2016 American Academy of Ophthalmology. Published by Elsevier Inc. _x000d__x000a_      All rights reserved.&lt;/_ori_publication&gt;&lt;_pages&gt;1036-42&lt;/_pages&gt;&lt;_subject_headings&gt;Global Health/*trends; Humans; Myopia/*epidemiology; Myopia, Degenerative/*epidemiology; Rural Population/statistics &amp;amp; numerical data; Urban Population/statistics &amp;amp; numerical data&lt;/_subject_headings&gt;&lt;_tertiary_title&gt;Ophthalmology&lt;/_tertiary_title&gt;&lt;_type_work&gt;Journal Article; Meta-Analysis; Review; Systematic Review&lt;/_type_work&gt;&lt;_url&gt;http://www.ncbi.nlm.nih.gov/entrez/query.fcgi?cmd=Retrieve&amp;amp;db=pubmed&amp;amp;dopt=Abstract&amp;amp;list_uids=26875007&amp;amp;query_hl=1&lt;/_url&gt;&lt;_volume&gt;123&lt;/_volume&gt;&lt;/Details&gt;&lt;Extra&gt;&lt;DBUID&gt;{93870BB0-CAEF-4F07-AAE0-DA131E288E28}&lt;/DBUID&gt;&lt;/Extra&gt;&lt;/Item&gt;&lt;/References&gt;&lt;/Group&gt;&lt;/Citation&gt;_x000a_"/>
    <w:docVar w:name="NE.Ref{E82B91BB-ADB2-4183-BD87-66C04E0E1219}" w:val=" ADDIN NE.Ref.{E82B91BB-ADB2-4183-BD87-66C04E0E1219}&lt;Citation&gt;&lt;Group&gt;&lt;References&gt;&lt;Item&gt;&lt;ID&gt;818&lt;/ID&gt;&lt;UID&gt;{162563C7-A20A-4614-85E8-FC9009155B6D}&lt;/UID&gt;&lt;Title&gt;Childhood abuse, neglect, and household dysfunction and the risk of illicit drug  use: the adverse childhood experiences study&lt;/Title&gt;&lt;Template&gt;Journal Article&lt;/Template&gt;&lt;Star&gt;0&lt;/Star&gt;&lt;Tag&gt;0&lt;/Tag&gt;&lt;Author&gt;Dube, S R; Felitti, V J; Dong, M; Chapman, D P; Giles, W H; Anda, R F&lt;/Author&gt;&lt;Year&gt;2003&lt;/Year&gt;&lt;Details&gt;&lt;_accessed&gt;61523832&lt;/_accessed&gt;&lt;_accession_num&gt;12612237&lt;/_accession_num&gt;&lt;_author_adr&gt;National Center for Chronic Disease Prevention and Health Promotion, Centers for  Disease Control and Prevention, Division of Adult and Community Health, Atlanta,  Georgia 30341-3717, USA. skd7@cdc.gov&lt;/_author_adr&gt;&lt;_collection_scope&gt;SCI;SCIE;&lt;/_collection_scope&gt;&lt;_created&gt;61372463&lt;/_created&gt;&lt;_date&gt;2003-03-01&lt;/_date&gt;&lt;_date_display&gt;2003 Mar&lt;/_date_display&gt;&lt;_db_updated&gt;PubMed&lt;/_db_updated&gt;&lt;_impact_factor&gt;   5.705&lt;/_impact_factor&gt;&lt;_isbn&gt;1098-4275 (Electronic); 0031-4005 (Linking)&lt;/_isbn&gt;&lt;_issue&gt;3&lt;/_issue&gt;&lt;_journal&gt;Pediatrics&lt;/_journal&gt;&lt;_keywords&gt;Adolescent; Adult; Age Factors; California/epidemiology; Child; Child Abuse/*diagnosis/psychology/statistics &amp;amp; numerical data; Child of Impaired Parents/psychology/statistics &amp;amp; numerical data; Cohort Studies; *Family Health; Health Surveys; Humans; Life Change Events; Parents/*psychology; Retrospective Studies; Risk Factors; Substance-Related Disorders/diagnosis/*epidemiology&lt;/_keywords&gt;&lt;_language&gt;eng&lt;/_language&gt;&lt;_modified&gt;61744220&lt;/_modified&gt;&lt;_pages&gt;564-72&lt;/_pages&gt;&lt;_tertiary_title&gt;Pediatrics&lt;/_tertiary_title&gt;&lt;_type_work&gt;Comparative Study; Journal Article&lt;/_type_work&gt;&lt;_url&gt;http://www.ncbi.nlm.nih.gov/entrez/query.fcgi?cmd=Retrieve&amp;amp;db=pubmed&amp;amp;dopt=Abstract&amp;amp;list_uids=12612237&amp;amp;query_hl=1&lt;/_url&gt;&lt;_volume&gt;111&lt;/_volume&gt;&lt;/Details&gt;&lt;Extra&gt;&lt;DBUID&gt;{B3F72E5F-0442-4E5A-9D98-614B0241D013}&lt;/DBUID&gt;&lt;/Extra&gt;&lt;/Item&gt;&lt;/References&gt;&lt;/Group&gt;&lt;/Citation&gt;_x000a_"/>
    <w:docVar w:name="NE.Ref{E82E8487-936B-4F05-A5D5-E7F78CF766EB}" w:val=" ADDIN NE.Ref.{E82E8487-936B-4F05-A5D5-E7F78CF766EB}&lt;Citation&gt;&lt;Group&gt;&lt;References&gt;&lt;Item&gt;&lt;ID&gt;189&lt;/ID&gt;&lt;UID&gt;{F6D7650A-E2AF-4625-AEDB-1DB96CEEF2FD}&lt;/UID&gt;&lt;Title&gt;Effective use of fluorides for the prevention of dental caries in the 21st  century: the WHO approach&lt;/Title&gt;&lt;Template&gt;Journal Article&lt;/Template&gt;&lt;Star&gt;0&lt;/Star&gt;&lt;Tag&gt;0&lt;/Tag&gt;&lt;Author&gt;Petersen, P E; Lennon, M A&lt;/Author&gt;&lt;Year&gt;2004&lt;/Year&gt;&lt;Details&gt;&lt;_accessed&gt;65137576&lt;/_accessed&gt;&lt;_accession_num&gt;15341615&lt;/_accession_num&gt;&lt;_author_adr&gt;Oral Health Programme, World Health Organization, Geneva, Switzerland.  petersenpe@who.int&lt;/_author_adr&gt;&lt;_collection_scope&gt;SCIE&lt;/_collection_scope&gt;&lt;_created&gt;65137574&lt;/_created&gt;&lt;_date&gt;2004-10-01&lt;/_date&gt;&lt;_date_display&gt;2004 Oct&lt;/_date_display&gt;&lt;_doi&gt;10.1111/j.1600-0528.2004.00175.x&lt;/_doi&gt;&lt;_impact_factor&gt;   2.489&lt;/_impact_factor&gt;&lt;_isbn&gt;0301-5661 (Print); 0301-5661 (Linking)&lt;/_isbn&gt;&lt;_issue&gt;5&lt;/_issue&gt;&lt;_journal&gt;Community Dent Oral Epidemiol&lt;/_journal&gt;&lt;_language&gt;eng&lt;/_language&gt;&lt;_modified&gt;65137576&lt;/_modified&gt;&lt;_ori_publication&gt;Copyright Blackwell Munksgaard, 2004&lt;/_ori_publication&gt;&lt;_pages&gt;319-21&lt;/_pages&gt;&lt;_social_category&gt;医学(2)&lt;/_social_category&gt;&lt;_subject_headings&gt;Child; Dental Caries/*prevention &amp;amp; control; *Fluoridation; Humans; *World Health Organization&lt;/_subject_headings&gt;&lt;_tertiary_title&gt;Community dentistry and oral epidemiology&lt;/_tertiary_title&gt;&lt;_type_work&gt;Journal Article&lt;/_type_work&gt;&lt;_url&gt;http://www.ncbi.nlm.nih.gov/entrez/query.fcgi?cmd=Retrieve&amp;amp;db=pubmed&amp;amp;dopt=Abstract&amp;amp;list_uids=15341615&amp;amp;query_hl=1&lt;/_url&gt;&lt;_volume&gt;32&lt;/_volume&gt;&lt;/Details&gt;&lt;Extra&gt;&lt;DBUID&gt;{3F9387F2-331A-44EC-89D9-44E8C1CA5F18}&lt;/DBUID&gt;&lt;/Extra&gt;&lt;/Item&gt;&lt;/References&gt;&lt;/Group&gt;&lt;/Citation&gt;_x000a_"/>
    <w:docVar w:name="NE.Ref{E8312699-3B83-4CC5-8C54-1176CA09A985}" w:val=" ADDIN NE.Ref.{E8312699-3B83-4CC5-8C54-1176CA09A985}&lt;Citation&gt;&lt;Group&gt;&lt;References&gt;&lt;Item&gt;&lt;ID&gt;3&lt;/ID&gt;&lt;UID&gt;{D1F4321E-C0E7-42F7-A4D7-3A3C648FA010}&lt;/UID&gt;&lt;Title&gt;Effect of Time Spent Outdoors at School on the Development of Myopia Among Children in China: A Randomized Clinical Trial&lt;/Title&gt;&lt;Template&gt;Journal Article&lt;/Template&gt;&lt;Star&gt;1&lt;/Star&gt;&lt;Tag&gt;0&lt;/Tag&gt;&lt;Author&gt;He, M; Xiang, F; Zeng, Y; Mai, J; Chen, Q; Zhang, J; Smith, W; Rose, K; Morgan, I G&lt;/Author&gt;&lt;Year&gt;2015&lt;/Year&gt;&lt;Details&gt;&lt;_accession_num&gt;26372583&lt;/_accession_num&gt;&lt;_author_adr&gt;State Key Laboratory of Ophthalmology, Zhongshan Ophthalmic Center, Sun Yat-sen University, Guangzhou, China2Centre for Eye Research Australia, University of Melbourne, Royal Victorian Eye and Ear Hospital, East Melbourne.; State Key Laboratory of Ophthalmology, Zhongshan Ophthalmic Center, Sun Yat-sen University, Guangzhou, China3National Centre for Epidemiology and Population Health, Australian National University, Canberra.; State Key Laboratory of Ophthalmology, Zhongshan Ophthalmic Center, Sun Yat-sen University, Guangzhou, China.; Guangzhou Student&amp;apos;s Health Care Institute of the Guangdong City Department of Education, Guangzhou, China.; State Key Laboratory of Ophthalmology, Zhongshan Ophthalmic Center, Sun Yat-sen University, Guangzhou, China.; State Key Laboratory of Ophthalmology, Zhongshan Ophthalmic Center, Sun Yat-sen University, Guangzhou, China.; Environmental Health Branch, NSW Department of Health, Sydney, Australia.; Discipline of Orthoptics, Faculty of Health Sciences, University of Sydney, Sydney, Australia7Discipline of Orthoptics, Graduate School of Health, University of Technology Sydney, Sydney, Australia.; State Key Laboratory of Ophthalmology, Zhongshan Ophthalmic Center, Sun Yat-sen University, Guangzhou, China8Research School of Biology, Australian National University, Canberra.&lt;/_author_adr&gt;&lt;_created&gt;63736495&lt;/_created&gt;&lt;_date&gt;2015-09-15&lt;/_date&gt;&lt;_date_display&gt;2015 Sep 15&lt;/_date_display&gt;&lt;_db_updated&gt;PubMed&lt;/_db_updated&gt;&lt;_doi&gt;10.1001/jama.2015.10803&lt;/_doi&gt;&lt;_impact_factor&gt;  56.272&lt;/_impact_factor&gt;&lt;_isbn&gt;1538-3598 (Electronic); 0098-7484 (Linking)&lt;/_isbn&gt;&lt;_issue&gt;11&lt;/_issue&gt;&lt;_journal&gt;JAMA&lt;/_journal&gt;&lt;_language&gt;eng&lt;/_language&gt;&lt;_modified&gt;63736514&lt;/_modified&gt;&lt;_pages&gt;1142-8&lt;/_pages&gt;&lt;_subject_headings&gt;Child; China/epidemiology; Female; Humans; Incidence; Male; Myopia/*epidemiology/*prevention &amp;amp; control; Pupil/physiology; *Recreation; Refraction, Ocular; *Schools; Surveys and Questionnaires; Time Factors&lt;/_subject_headings&gt;&lt;_tertiary_title&gt;JAMA&lt;/_tertiary_title&gt;&lt;_type_work&gt;Journal Article; Randomized Controlled Trial; Research Support, Non-U.S. Gov&amp;apos;t&lt;/_type_work&gt;&lt;_url&gt;http://www.ncbi.nlm.nih.gov/entrez/query.fcgi?cmd=Retrieve&amp;amp;db=pubmed&amp;amp;dopt=Abstract&amp;amp;list_uids=26372583&amp;amp;query_hl=1&lt;/_url&gt;&lt;_volume&gt;314&lt;/_volume&gt;&lt;/Details&gt;&lt;Extra&gt;&lt;DBUID&gt;{B1128C8E-69BD-4D10-A52B-7E258D753839}&lt;/DBUID&gt;&lt;/Extra&gt;&lt;/Item&gt;&lt;/References&gt;&lt;/Group&gt;&lt;/Citation&gt;_x000a_"/>
    <w:docVar w:name="NE.Ref{E84176B4-EADC-469A-B3D1-E6AE053D61F8}" w:val=" ADDIN NE.Ref.{E84176B4-EADC-469A-B3D1-E6AE053D61F8}&lt;Citation&gt;&lt;Group&gt;&lt;References&gt;&lt;Item&gt;&lt;ID&gt;117&lt;/ID&gt;&lt;UID&gt;{95DC42A1-2728-4550-84F2-EFE8C56C3953}&lt;/UID&gt;&lt;Title&gt;mayer32623&lt;/Title&gt;&lt;Template&gt;Journal Article&lt;/Template&gt;&lt;Star&gt;0&lt;/Star&gt;&lt;Tag&gt;0&lt;/Tag&gt;&lt;Author/&gt;&lt;Year&gt;0&lt;/Year&gt;&lt;Details&gt;&lt;_created&gt;64654670&lt;/_created&gt;&lt;_modified&gt;64654670&lt;/_modified&gt;&lt;/Details&gt;&lt;Extra&gt;&lt;DBUID&gt;{725D76A1-09CB-4550-9760-2CAB276F575A}&lt;/DBUID&gt;&lt;/Extra&gt;&lt;/Item&gt;&lt;/References&gt;&lt;/Group&gt;&lt;/Citation&gt;_x000a_"/>
    <w:docVar w:name="NE.Ref{E85FB770-8999-421C-9887-95607A3B83B9}" w:val=" ADDIN NE.Ref.{E85FB770-8999-421C-9887-95607A3B83B9}&lt;Citation&gt;&lt;Group&gt;&lt;References&gt;&lt;Item&gt;&lt;ID&gt;1008&lt;/ID&gt;&lt;UID&gt;{BC125808-B1CB-410E-89E7-189BA760B392}&lt;/UID&gt;&lt;Title&gt;构建我国青少年体质健康促进服务体系的若干思考&lt;/Title&gt;&lt;Template&gt;Journal Article&lt;/Template&gt;&lt;Star&gt;0&lt;/Star&gt;&lt;Tag&gt;0&lt;/Tag&gt;&lt;Author&gt;岳保柱&lt;/Author&gt;&lt;Year&gt;2011&lt;/Year&gt;&lt;Details&gt;&lt;_author_aff&gt;安徽农业大学体育部;&lt;/_author_aff&gt;&lt;_cited_count&gt;106&lt;/_cited_count&gt;&lt;_date&gt;2011-07-25&lt;/_date&gt;&lt;_issue&gt;04&lt;/_issue&gt;&lt;_journal&gt;西安体育学院学报&lt;/_journal&gt;&lt;_keywords&gt;青少年体质;健康促进;服务体系&lt;/_keywords&gt;&lt;_pages&gt;453-457&lt;/_pages&gt;&lt;_url&gt;https://kns.cnki.net/kcms/detail/detail.aspx?FileName=XATY201104017&amp;amp;DbName=CJFQ2011&lt;/_url&gt;&lt;_volume&gt;28&lt;/_volume&gt;&lt;_created&gt;64195977&lt;/_created&gt;&lt;_modified&gt;64195978&lt;/_modified&gt;&lt;_db_updated&gt;CNKI - Reference&lt;/_db_updated&gt;&lt;_collection_scope&gt;CSSCI-C;PKU&lt;/_collection_scope&gt;&lt;_translated_author&gt;Yue, Baozhu&lt;/_translated_author&gt;&lt;/Details&gt;&lt;Extra&gt;&lt;DBUID&gt;{F96A950B-833F-4880-A151-76DA2D6A2879}&lt;/DBUID&gt;&lt;/Extra&gt;&lt;/Item&gt;&lt;/References&gt;&lt;/Group&gt;&lt;/Citation&gt;_x000a_"/>
    <w:docVar w:name="NE.Ref{E88CB83C-9373-432D-A84A-7D1237B5CA0E}" w:val=" ADDIN NE.Ref.{E88CB83C-9373-432D-A84A-7D1237B5CA0E}&lt;Citation&gt;&lt;Group&gt;&lt;References&gt;&lt;Item&gt;&lt;ID&gt;46&lt;/ID&gt;&lt;UID&gt;{7FFE42D0-0270-4F37-BD07-9AF74FA1D7C1}&lt;/UID&gt;&lt;Title&gt;Sleep Duration, Bedtime, and Myopia Progression in a 4-Year Follow-up of Chinese  Children: The Anyang Childhood Eye Study&lt;/Title&gt;&lt;Template&gt;Journal Article&lt;/Template&gt;&lt;Star&gt;0&lt;/Star&gt;&lt;Tag&gt;0&lt;/Tag&gt;&lt;Author&gt;Wei, S F; Li, S M; Liu, L; Li, H; Kang, M T; Sun, Y Y; Wang, Y P; Yang, X Y; Wang, N&lt;/Author&gt;&lt;Year&gt;2020&lt;/Year&gt;&lt;Details&gt;&lt;_accession_num&gt;32196099&lt;/_accession_num&gt;&lt;_author_adr&gt;,.; ,.; ,.; ,.; ,.; ,.; ,.; ,.; ,.&lt;/_author_adr&gt;&lt;_date_display&gt;2020 Mar 9&lt;/_date_display&gt;&lt;_date&gt;2020-03-09&lt;/_date&gt;&lt;_doi&gt;10.1167/iovs.61.3.37&lt;/_doi&gt;&lt;_isbn&gt;1552-5783 (Electronic); 0146-0404 (Linking)&lt;/_isbn&gt;&lt;_issue&gt;3&lt;/_issue&gt;&lt;_journal&gt;Invest Ophthalmol Vis Sci&lt;/_journal&gt;&lt;_language&gt;eng&lt;/_language&gt;&lt;_pages&gt;37&lt;/_pages&gt;&lt;_subject_headings&gt;Asian Continental Ancestry Group/*ethnology; Axial Length, Eye/pathology; Child; Child, Preschool; China/epidemiology; Disease Progression; Female; Follow-Up Studies; Humans; Male; Myopia/*diagnosis/ethnology/physiopathology; Refraction, Ocular/physiology; Risk Factors; Sleep/*physiology; Surveys and Questionnaires&lt;/_subject_headings&gt;&lt;_tertiary_title&gt;Investigative ophthalmology &amp;amp; visual science&lt;/_tertiary_title&gt;&lt;_type_work&gt;Journal Article; Research Support, Non-U.S. Gov&amp;apos;t&lt;/_type_work&gt;&lt;_url&gt;http://www.ncbi.nlm.nih.gov/entrez/query.fcgi?cmd=Retrieve&amp;amp;db=pubmed&amp;amp;dopt=Abstract&amp;amp;list_uids=32196099&amp;amp;query_hl=1&lt;/_url&gt;&lt;_volume&gt;61&lt;/_volume&gt;&lt;_created&gt;63570848&lt;/_created&gt;&lt;_modified&gt;63570849&lt;/_modified&gt;&lt;_db_updated&gt;PubMed&lt;/_db_updated&gt;&lt;_impact_factor&gt;   3.470&lt;/_impact_factor&gt;&lt;/Details&gt;&lt;Extra&gt;&lt;DBUID&gt;{5D4A96AE-2D4D-41F0-9DA9-F21F7ED3972F}&lt;/DBUID&gt;&lt;/Extra&gt;&lt;/Item&gt;&lt;/References&gt;&lt;/Group&gt;&lt;/Citation&gt;_x000a_"/>
    <w:docVar w:name="NE.Ref{E895E0FD-7BF0-4789-98BD-64CB20E8D9B6}" w:val=" ADDIN NE.Ref.{E895E0FD-7BF0-4789-98BD-64CB20E8D9B6}&lt;Citation&gt;&lt;Group&gt;&lt;References&gt;&lt;Item&gt;&lt;ID&gt;3&lt;/ID&gt;&lt;UID&gt;{3D2E1CB0-438A-419C-957D-7E583B46C706}&lt;/UID&gt;&lt;Title&gt;Re: Holden et al.: Global prevalence of myopia and high myopia and temporal trends from 2000 through 2050 (Ophthalmology 2016;123:1036-1042)&lt;/Title&gt;&lt;Template&gt;Journal Article&lt;/Template&gt;&lt;Star&gt;0&lt;/Star&gt;&lt;Tag&gt;0&lt;/Tag&gt;&lt;Author&gt;Bruce, A&lt;/Author&gt;&lt;Year&gt;2017&lt;/Year&gt;&lt;Details&gt;&lt;_accession_num&gt;28219507&lt;/_accession_num&gt;&lt;_author_adr&gt;Bradford Institute for Health Research, West Yorkshire, United Kingdom. Electronic address: alison.bruce@bthft.nhs.uk.&lt;/_author_adr&gt;&lt;_date_display&gt;2017 Mar&lt;/_date_display&gt;&lt;_date&gt;2017-03-01&lt;/_date&gt;&lt;_doi&gt;10.1016/j.ophtha.2016.06.066&lt;/_doi&gt;&lt;_isbn&gt;1549-4713 (Electronic); 0161-6420 (Linking)&lt;/_isbn&gt;&lt;_issue&gt;3&lt;/_issue&gt;&lt;_journal&gt;Ophthalmology&lt;/_journal&gt;&lt;_language&gt;eng&lt;/_language&gt;&lt;_pages&gt;e24-e25&lt;/_pages&gt;&lt;_subject_headings&gt;Humans; *Myopia; Prevalence&lt;/_subject_headings&gt;&lt;_tertiary_title&gt;Ophthalmology&lt;/_tertiary_title&gt;&lt;_type_work&gt;Letter; Comment&lt;/_type_work&gt;&lt;_url&gt;http://www.ncbi.nlm.nih.gov/entrez/query.fcgi?cmd=Retrieve&amp;amp;db=pubmed&amp;amp;dopt=Abstract&amp;amp;list_uids=28219507&amp;amp;query_hl=1&lt;/_url&gt;&lt;_volume&gt;124&lt;/_volume&gt;&lt;_created&gt;63568050&lt;/_created&gt;&lt;_modified&gt;63568050&lt;/_modified&gt;&lt;_db_updated&gt;PubMed&lt;/_db_updated&gt;&lt;_impact_factor&gt;   8.470&lt;/_impact_factor&gt;&lt;_collection_scope&gt;SCI;SCIE&lt;/_collection_scope&gt;&lt;/Details&gt;&lt;Extra&gt;&lt;DBUID&gt;{5D4A96AE-2D4D-41F0-9DA9-F21F7ED3972F}&lt;/DBUID&gt;&lt;/Extra&gt;&lt;/Item&gt;&lt;/References&gt;&lt;/Group&gt;&lt;/Citation&gt;_x000a_"/>
    <w:docVar w:name="NE.Ref{E8B328BB-8851-4B56-B4AB-FBD38E88AB11}" w:val=" ADDIN NE.Ref.{E8B328BB-8851-4B56-B4AB-FBD38E88AB11}&lt;Citation&gt;&lt;Group&gt;&lt;References&gt;&lt;Item&gt;&lt;ID&gt;1106&lt;/ID&gt;&lt;UID&gt;{CBC9BF02-F887-491F-86B4-E7ACDB0967F2}&lt;/UID&gt;&lt;Title&gt;广州市儿童青少年1985—2014年超重肥胖流行趋势&lt;/Title&gt;&lt;Template&gt;Journal Article&lt;/Template&gt;&lt;Star&gt;0&lt;/Star&gt;&lt;Tag&gt;0&lt;/Tag&gt;&lt;Author&gt;陈静仪&lt;/Author&gt;&lt;Year&gt;2016&lt;/Year&gt;&lt;Details&gt;&lt;_author_adr&gt;广东省广州市中小学卫生健康促进中心;&lt;/_author_adr&gt;&lt;_db_provider&gt;CNKI&lt;/_db_provider&gt;&lt;_doi&gt;10.16835/j.cnki.1000-9817.2016.12.051&lt;/_doi&gt;&lt;_isbn&gt;1000-9817&lt;/_isbn&gt;&lt;_issue&gt;12&lt;/_issue&gt;&lt;_journal&gt;中国学校卫生&lt;/_journal&gt;&lt;_keywords&gt;超重;肥胖症;流行病学;青少年&lt;/_keywords&gt;&lt;_pages&gt;1915-1917&lt;/_pages&gt;&lt;_url&gt;https://link.cnki.net/doi/10.16835/j.cnki.1000-9817.2016.12.051&lt;/_url&gt;&lt;_volume&gt;37&lt;/_volume&gt;&lt;_created&gt;65172104&lt;/_created&gt;&lt;_modified&gt;65172104&lt;/_modified&gt;&lt;_db_updated&gt;CNKI - Reference&lt;/_db_updated&gt;&lt;_collection_scope&gt;PKU&lt;/_collection_scope&gt;&lt;_translated_author&gt;Chen, Jingyi&lt;/_translated_author&gt;&lt;/Details&gt;&lt;Extra&gt;&lt;DBUID&gt;{F96A950B-833F-4880-A151-76DA2D6A2879}&lt;/DBUID&gt;&lt;/Extra&gt;&lt;/Item&gt;&lt;/References&gt;&lt;/Group&gt;&lt;/Citation&gt;_x000a_"/>
    <w:docVar w:name="NE.Ref{E8DF5E1F-E73D-4902-8BE4-2ADA3E74DC4A}" w:val=" ADDIN NE.Ref.{E8DF5E1F-E73D-4902-8BE4-2ADA3E74DC4A}&lt;Citation&gt;&lt;Group&gt;&lt;References&gt;&lt;Item&gt;&lt;ID&gt;66&lt;/ID&gt;&lt;UID&gt;{7CE10F3D-129E-493F-AE70-C58DB74D7C08}&lt;/UID&gt;&lt;Title&gt;Five-Year Clinical Trial on Atropine for the Treatment of Myopia 2: Myopia Control with Atropine 0.01% Eyedrops&lt;/Title&gt;&lt;Template&gt;Journal Article&lt;/Template&gt;&lt;Star&gt;0&lt;/Star&gt;&lt;Tag&gt;0&lt;/Tag&gt;&lt;Author&gt;Chia, A; Lu, Q S; Tan, D&lt;/Author&gt;&lt;Year&gt;2016&lt;/Year&gt;&lt;Details&gt;&lt;_accession_num&gt;26271839&lt;/_accession_num&gt;&lt;_author_adr&gt;Singapore National Eye Center, Singapore; Singapore Eye Research Institute, Singapore.; Singapore Clinical Research Institute, Singapore; Duke NUS Graduate Medical School, Singapore.; Singapore National Eye Center, Singapore; Singapore Eye Research Institute, Singapore; Duke NUS Graduate Medical School, Singapore; Lee Kong Chian School of  Medicine, Nanyang Technological University, Singapore. Electronic address: donald.tan.t.h@snec.com.sg.&lt;/_author_adr&gt;&lt;_date_display&gt;2016 Feb&lt;/_date_display&gt;&lt;_date&gt;2016-02-01&lt;/_date&gt;&lt;_doi&gt;10.1016/j.ophtha.2015.07.004&lt;/_doi&gt;&lt;_isbn&gt;1549-4713 (Electronic); 0161-6420 (Linking)&lt;/_isbn&gt;&lt;_issue&gt;2&lt;/_issue&gt;&lt;_journal&gt;Ophthalmology&lt;/_journal&gt;&lt;_language&gt;eng&lt;/_language&gt;&lt;_ori_publication&gt;Copyright (c) 2016 American Academy of Ophthalmology. Published by Elsevier Inc. _x000d__x000a_      All rights reserved.&lt;/_ori_publication&gt;&lt;_pages&gt;391-399&lt;/_pages&gt;&lt;_subject_headings&gt;Accommodation, Ocular/drug effects; Administration, Topical; Atropine/*therapeutic use; Axial Length, Eye/drug effects; Child; Disease Progression; Double-Blind Method; Female; Follow-Up Studies; Humans; Male; Muscarinic Antagonists/*therapeutic use; Myopia/diagnosis/*drug therapy; Ophthalmic Solutions/therapeutic use; Pupil/drug effects&lt;/_subject_headings&gt;&lt;_tertiary_title&gt;Ophthalmology&lt;/_tertiary_title&gt;&lt;_type_work&gt;Journal Article; Randomized Controlled Trial; Research Support, Non-U.S. Gov&amp;apos;t&lt;/_type_work&gt;&lt;_url&gt;http://www.ncbi.nlm.nih.gov/entrez/query.fcgi?cmd=Retrieve&amp;amp;db=pubmed&amp;amp;dopt=Abstract&amp;amp;list_uids=26271839&amp;amp;query_hl=1&lt;/_url&gt;&lt;_volume&gt;123&lt;/_volume&gt;&lt;_created&gt;64333166&lt;/_created&gt;&lt;_modified&gt;64333166&lt;/_modified&gt;&lt;_db_updated&gt;PubMed&lt;/_db_updated&gt;&lt;_impact_factor&gt;  12.079&lt;/_impact_factor&gt;&lt;_collection_scope&gt;SCI;SCIE&lt;/_collection_scope&gt;&lt;/Details&gt;&lt;Extra&gt;&lt;DBUID&gt;{1C1952A0-4562-459F-9DB8-7EA4385E5EEB}&lt;/DBUID&gt;&lt;/Extra&gt;&lt;/Item&gt;&lt;/References&gt;&lt;/Group&gt;&lt;/Citation&gt;_x000a_"/>
    <w:docVar w:name="NE.Ref{E8F45F08-9648-40D1-9A20-95CE8CD3A9C4}" w:val=" ADDIN NE.Ref.{E8F45F08-9648-40D1-9A20-95CE8CD3A9C4}&lt;Citation&gt;&lt;Group&gt;&lt;References&gt;&lt;Item&gt;&lt;ID&gt;3&lt;/ID&gt;&lt;UID&gt;{5CCE6946-9A2C-41C6-A26A-11666E801509}&lt;/UID&gt;&lt;Title&gt;东莞凤岗镇2016-2018年小学生血红蛋白检测结果分析&lt;/Title&gt;&lt;Template&gt;Journal Article&lt;/Template&gt;&lt;Star&gt;0&lt;/Star&gt;&lt;Tag&gt;0&lt;/Tag&gt;&lt;Author&gt;温武略; 林建华; 李健英; 郭彩霞&lt;/Author&gt;&lt;Year&gt;2019&lt;/Year&gt;&lt;Details&gt;&lt;_author_aff&gt;广东省东莞市凤岗医院预防保健科;&lt;/_author_aff&gt;&lt;_cited_count&gt;1&lt;/_cited_count&gt;&lt;_date&gt;2019-08-20&lt;/_date&gt;&lt;_issue&gt;23&lt;/_issue&gt;&lt;_journal&gt;中国继续医学教育&lt;/_journal&gt;&lt;_keywords&gt;小学生;血红蛋白;检验结果;年龄段;性别;贫血&lt;/_keywords&gt;&lt;_pages&gt;55-57&lt;/_pages&gt;&lt;_url&gt;https://kns.cnki.net/kcms/detail/detail.aspx?FileName=JXUY201923023&amp;amp;DbName=CJFQ2019&lt;/_url&gt;&lt;_volume&gt;11&lt;/_volume&gt;&lt;_created&gt;65138092&lt;/_created&gt;&lt;_modified&gt;65138092&lt;/_modified&gt;&lt;_db_updated&gt;CNKI - Reference&lt;/_db_updated&gt;&lt;_translated_author&gt;Wen, Wu lu e.;Lin, Jian hua;Li, Jian ying;Guo, Cai xia&lt;/_translated_author&gt;&lt;/Details&gt;&lt;Extra&gt;&lt;DBUID&gt;{9A1BE677-A067-4B65-BEFA-6476C7A67FFF}&lt;/DBUID&gt;&lt;/Extra&gt;&lt;/Item&gt;&lt;/References&gt;&lt;/Group&gt;&lt;/Citation&gt;_x000a_"/>
    <w:docVar w:name="NE.Ref{E92B2851-0359-487C-850F-ACC46688EFFD}" w:val=" ADDIN NE.Ref.{E92B2851-0359-487C-850F-ACC46688EFFD}&lt;Citation&gt;&lt;Group&gt;&lt;References&gt;&lt;Item&gt;&lt;ID&gt;36&lt;/ID&gt;&lt;UID&gt;{52304677-8488-4959-B34E-E1AC836095AA}&lt;/UID&gt;&lt;Title&gt;Problematic Smartphone Use and Its Associations with Sexual Minority Stressors,  Gender Nonconformity, and Mental Health Problems among Young Adult Lesbian, Gay,  and Bisexual Individuals in Taiwan&lt;/Title&gt;&lt;Template&gt;Journal Article&lt;/Template&gt;&lt;Star&gt;0&lt;/Star&gt;&lt;Tag&gt;0&lt;/Tag&gt;&lt;Author&gt;Huang, M F; Chang, Y P; Lu, W H; Yen, C F&lt;/Author&gt;&lt;Year&gt;2022&lt;/Year&gt;&lt;Details&gt;&lt;_accession_num&gt;35565175&lt;/_accession_num&gt;&lt;_author_adr&gt;Department of Psychiatry, School of Medicine, College of Medicine, Kaohsiung  Medical University, Kaohsiung 80708, Taiwan.; Department of Psychiatry, Kaohsiung Medical University Hospital, Kaohsiung 80756,  Taiwan.; School of Nursing, The State University of New York, University at Buffalo,  Buffalo, NY 14260, USA.; Department of Psychiatry, Ditmanson Medical Foundation Chia-Yi Christian  Hospital, Chiayi 60002, Taiwan.; Department of Psychiatry, School of Medicine, College of Medicine, Kaohsiung  Medical University, Kaohsiung 80708, Taiwan.; Department of Psychiatry, Kaohsiung Medical University Hospital, Kaohsiung 80756,  Taiwan.; College of Professional Studies, National Pingtung University of Science and  Technology, Pingtung 91201, Taiwan.&lt;/_author_adr&gt;&lt;_collection_scope&gt;SSCI;SCIE&lt;/_collection_scope&gt;&lt;_created&gt;64741197&lt;/_created&gt;&lt;_date&gt;2022-05-09&lt;/_date&gt;&lt;_date_display&gt;2022 May 9&lt;/_date_display&gt;&lt;_doi&gt;10.3390/ijerph19095780&lt;/_doi&gt;&lt;_impact_factor&gt;   4.614&lt;/_impact_factor&gt;&lt;_isbn&gt;1660-4601 (Electronic); 1661-7827 (Print); 1660-4601 (Linking)&lt;/_isbn&gt;&lt;_issue&gt;9&lt;/_issue&gt;&lt;_journal&gt;Int J Environ Res Public Health&lt;/_journal&gt;&lt;_keywords&gt;minority stress; psychological well-being; sexual minority; smartphone; stigma&lt;/_keywords&gt;&lt;_language&gt;eng&lt;/_language&gt;&lt;_modified&gt;64741197&lt;/_modified&gt;&lt;_subject_headings&gt;Bisexuality/psychology; Cross-Sectional Studies; Female; Humans; Male; Mental Health; Sexual Behavior; *Sexual and Gender Minorities; *Smartphone; Taiwan; Young Adult&lt;/_subject_headings&gt;&lt;_tertiary_title&gt;International journal of environmental research and public health&lt;/_tertiary_title&gt;&lt;_type_work&gt;Journal Article; Research Support, Non-U.S. Gov&amp;apos;t&lt;/_type_work&gt;&lt;_url&gt;http://www.ncbi.nlm.nih.gov/entrez/query.fcgi?cmd=Retrieve&amp;amp;db=pubmed&amp;amp;dopt=Abstract&amp;amp;list_uids=35565175&amp;amp;query_hl=1&lt;/_url&gt;&lt;_volume&gt;19&lt;/_volume&gt;&lt;/Details&gt;&lt;Extra&gt;&lt;DBUID&gt;{EAD0D9F0-7B9C-4750-A1E8-6A02F78A758B}&lt;/DBUID&gt;&lt;/Extra&gt;&lt;/Item&gt;&lt;/References&gt;&lt;/Group&gt;&lt;/Citation&gt;_x000a_"/>
    <w:docVar w:name="NE.Ref{E92B3488-D4DC-4ADB-A2F3-3E3B1A39034C}" w:val=" ADDIN NE.Ref.{E92B3488-D4DC-4ADB-A2F3-3E3B1A39034C}&lt;Citation&gt;&lt;Group&gt;&lt;References&gt;&lt;Item&gt;&lt;ID&gt;982&lt;/ID&gt;&lt;UID&gt;{061C82E7-B8D4-4647-8889-3DD46E62DB27}&lt;/UID&gt;&lt;Title&gt;基于健康素养的中小学健康教育课程改革国际经验及启示&lt;/Title&gt;&lt;Template&gt;Journal Article&lt;/Template&gt;&lt;Star&gt;0&lt;/Star&gt;&lt;Tag&gt;0&lt;/Tag&gt;&lt;Author&gt;杨启光; 袁欣&lt;/Author&gt;&lt;Year&gt;2019&lt;/Year&gt;&lt;Details&gt;&lt;_author_aff&gt;江南大学人文学院;&lt;/_author_aff&gt;&lt;_cited_count&gt;18&lt;/_cited_count&gt;&lt;_date&gt;2019-01-28&lt;/_date&gt;&lt;_issue&gt;01&lt;/_issue&gt;&lt;_journal&gt;体育学刊&lt;/_journal&gt;&lt;_keywords&gt;学校体育;健康教育课程;健康素养;国际经验&lt;/_keywords&gt;&lt;_pages&gt;101-106&lt;/_pages&gt;&lt;_url&gt;https://kns.cnki.net/kcms/detail/detail.aspx?FileName=TYXK201901016&amp;amp;DbName=CJFQ2019&lt;/_url&gt;&lt;_volume&gt;26&lt;/_volume&gt;&lt;_created&gt;64195042&lt;/_created&gt;&lt;_modified&gt;64195042&lt;/_modified&gt;&lt;_db_updated&gt;CNKI - Reference&lt;/_db_updated&gt;&lt;_collection_scope&gt;CSSCI-C;PKU&lt;/_collection_scope&gt;&lt;_translated_author&gt;Yang, Qiguang;Yuan, Xin&lt;/_translated_author&gt;&lt;/Details&gt;&lt;Extra&gt;&lt;DBUID&gt;{F96A950B-833F-4880-A151-76DA2D6A2879}&lt;/DBUID&gt;&lt;/Extra&gt;&lt;/Item&gt;&lt;/References&gt;&lt;/Group&gt;&lt;/Citation&gt;_x000a_"/>
    <w:docVar w:name="NE.Ref{E949EDDA-A8F6-406A-AAAD-28E9E7FD58CD}" w:val=" ADDIN NE.Ref.{E949EDDA-A8F6-406A-AAAD-28E9E7FD58CD}&lt;Citation&gt;&lt;Group&gt;&lt;References&gt;&lt;Item&gt;&lt;ID&gt;71&lt;/ID&gt;&lt;UID&gt;{F44F12B9-C501-4C7A-8263-DF77666CD1A0}&lt;/UID&gt;&lt;Title&gt;Risk factors for high myopia: a 22-year follow-up study from childhood to adulthood&lt;/Title&gt;&lt;Template&gt;Journal Article&lt;/Template&gt;&lt;Star&gt;0&lt;/Star&gt;&lt;Tag&gt;0&lt;/Tag&gt;&lt;Author&gt;Parssinen, O; Kauppinen, M&lt;/Author&gt;&lt;Year&gt;2019&lt;/Year&gt;&lt;Details&gt;&lt;_accession_num&gt;30460746&lt;/_accession_num&gt;&lt;_author_adr&gt;Department of Ophthalmology, Central Hospital of Central Finland, Jyvaskyla, Finland.; Gerontology Research Centre and Faculty of Sport and Health Sciences, University  of Jyvaskyla, Jyvaskyla, Finland.; Gerontology Research Centre and Faculty of Sport and Health Sciences, University  of Jyvaskyla, Jyvaskyla, Finland.&lt;/_author_adr&gt;&lt;_date_display&gt;2019 Aug&lt;/_date_display&gt;&lt;_date&gt;2019-08-01&lt;/_date&gt;&lt;_doi&gt;10.1111/aos.13964&lt;/_doi&gt;&lt;_isbn&gt;1755-3768 (Electronic); 1755-375X (Linking)&lt;/_isbn&gt;&lt;_issue&gt;5&lt;/_issue&gt;&lt;_journal&gt;Acta Ophthalmol&lt;/_journal&gt;&lt;_keywords&gt;close work; follow-up; heredity; high myopia; outdoors; risk factors&lt;/_keywords&gt;&lt;_language&gt;eng&lt;/_language&gt;&lt;_ori_publication&gt;(c) 2018 Acta Ophthalmologica Scandinavica Foundation. Published by John Wiley &amp;amp; _x000d__x000a_      Sons Ltd.&lt;/_ori_publication&gt;&lt;_pages&gt;510-518&lt;/_pages&gt;&lt;_subject_headings&gt;Adolescent; Adult; Child; Disease Progression; Eyeglasses; Female; Finland/epidemiology; Follow-Up Studies; *Forecasting; Humans; Male; Myopia/*epidemiology/physiopathology/therapy; Prevalence; Refraction, Ocular/*physiology; Retrospective Studies; Risk Factors; Surveys and Questionnaires; Vision Tests; Young Adult&lt;/_subject_headings&gt;&lt;_tertiary_title&gt;Acta ophthalmologica&lt;/_tertiary_title&gt;&lt;_type_work&gt;Journal Article; Randomized Controlled Trial&lt;/_type_work&gt;&lt;_url&gt;http://www.ncbi.nlm.nih.gov/entrez/query.fcgi?cmd=Retrieve&amp;amp;db=pubmed&amp;amp;dopt=Abstract&amp;amp;list_uids=30460746&amp;amp;query_hl=1&lt;/_url&gt;&lt;_volume&gt;97&lt;/_volume&gt;&lt;_created&gt;63581014&lt;/_created&gt;&lt;_modified&gt;63581014&lt;/_modified&gt;&lt;_db_updated&gt;PubMed&lt;/_db_updated&gt;&lt;_impact_factor&gt;   3.362&lt;/_impact_factor&gt;&lt;_collection_scope&gt;SCI;SCIE&lt;/_collection_scope&gt;&lt;/Details&gt;&lt;Extra&gt;&lt;DBUID&gt;{5D4A96AE-2D4D-41F0-9DA9-F21F7ED3972F}&lt;/DBUID&gt;&lt;/Extra&gt;&lt;/Item&gt;&lt;/References&gt;&lt;/Group&gt;&lt;/Citation&gt;_x000a_"/>
    <w:docVar w:name="NE.Ref{E999D4A4-4D66-4AF1-95C2-DF86F896A4A2}" w:val=" ADDIN NE.Ref.{E999D4A4-4D66-4AF1-95C2-DF86F896A4A2}&lt;Citation&gt;&lt;Group&gt;&lt;References&gt;&lt;Item&gt;&lt;ID&gt;2915&lt;/ID&gt;&lt;UID&gt;{965C2782-4610-4806-80D4-89EF1DACB6B7}&lt;/UID&gt;&lt;Title&gt;Early impacts of Communities for Children on children and families: findings from a quasi-experimental cohort study&lt;/Title&gt;&lt;Template&gt;Journal Article&lt;/Template&gt;&lt;Star&gt;0&lt;/Star&gt;&lt;Tag&gt;0&lt;/Tag&gt;&lt;Author&gt;Edwards, B; Gray, M; Wise, S; Hayes, A; Katz, I; Muir, K; Patulny, R&lt;/Author&gt;&lt;Year&gt;2011&lt;/Year&gt;&lt;Details&gt;&lt;_accessed&gt;64323978&lt;/_accessed&gt;&lt;_accession_num&gt;21427454&lt;/_accession_num&gt;&lt;_author_adr&gt;Department of Public Health, University of Otago, Wellington, New Zealand. ben.edwards@aifs.gov.au&lt;/_author_adr&gt;&lt;_created&gt;64323975&lt;/_created&gt;&lt;_date&gt;2011-10-01&lt;/_date&gt;&lt;_date_display&gt;2011 Oct&lt;/_date_display&gt;&lt;_db_updated&gt;PubMed&lt;/_db_updated&gt;&lt;_doi&gt;10.1136/jech.2010.118133&lt;/_doi&gt;&lt;_impact_factor&gt;   6.286&lt;/_impact_factor&gt;&lt;_isbn&gt;1470-2738 (Electronic); 0143-005X (Linking)&lt;/_isbn&gt;&lt;_issue&gt;10&lt;/_issue&gt;&lt;_journal&gt;J Epidemiol Community Health&lt;/_journal&gt;&lt;_language&gt;eng&lt;/_language&gt;&lt;_modified&gt;64323978&lt;/_modified&gt;&lt;_pages&gt;909-14&lt;/_pages&gt;&lt;_subject_headings&gt;Adult; Australia; *Child Development; Child, Preschool; Cohort Studies; *Family; Female; Health Promotion/*organization &amp;amp; administration; Humans; Infant; Interviews as Topic; Male; Mothers; *Poverty Areas&lt;/_subject_headings&gt;&lt;_tertiary_title&gt;Journal of epidemiology and community health&lt;/_tertiary_title&gt;&lt;_type_work&gt;Evaluation Study; Journal Article; Research Support, Non-U.S. Gov&amp;apos;t&lt;/_type_work&gt;&lt;_url&gt;http://www.ncbi.nlm.nih.gov/entrez/query.fcgi?cmd=Retrieve&amp;amp;db=pubmed&amp;amp;dopt=Abstract&amp;amp;list_uids=21427454&amp;amp;query_hl=1&lt;/_url&gt;&lt;_volume&gt;65&lt;/_volume&gt;&lt;_social_category&gt;医学(2)&lt;/_social_category&gt;&lt;_collection_scope&gt;SSCI;SCIE&lt;/_collection_scope&gt;&lt;/Details&gt;&lt;Extra&gt;&lt;DBUID&gt;{93870BB0-CAEF-4F07-AAE0-DA131E288E28}&lt;/DBUID&gt;&lt;/Extra&gt;&lt;/Item&gt;&lt;/References&gt;&lt;/Group&gt;&lt;/Citation&gt;_x000a_"/>
    <w:docVar w:name="NE.Ref{E99BD457-BA5D-4D31-8EA4-F6E32C53C2DE}" w:val=" ADDIN NE.Ref.{E99BD457-BA5D-4D31-8EA4-F6E32C53C2DE}&lt;Citation&gt;&lt;Group&gt;&lt;References&gt;&lt;Item&gt;&lt;ID&gt;806&lt;/ID&gt;&lt;UID&gt;{CC13013C-32EA-4FEA-9387-5F54C971AD9E}&lt;/UID&gt;&lt;Title&gt;Drug Policy and the Public Good&lt;/Title&gt;&lt;Template&gt;Book&lt;/Template&gt;&lt;Star&gt;0&lt;/Star&gt;&lt;Tag&gt;0&lt;/Tag&gt;&lt;Author&gt;Babor, Thomas F; Caulkins, Jonathan P; Edwards, Griffith; Fischer, Benedikt; Foxcroft, David R; Humphreys, Keith; Obot, Isidore S&lt;/Author&gt;&lt;Year&gt;2010&lt;/Year&gt;&lt;Details&gt;&lt;_accessed&gt;61550607&lt;/_accessed&gt;&lt;_created&gt;61550607&lt;/_created&gt;&lt;_modified&gt;62018475&lt;/_modified&gt;&lt;_place_published&gt;Oxford&lt;/_place_published&gt;&lt;_publisher&gt;Oxford University Press&lt;/_publisher&gt;&lt;/Details&gt;&lt;Extra&gt;&lt;DBUID&gt;{B3F72E5F-0442-4E5A-9D98-614B0241D013}&lt;/DBUID&gt;&lt;/Extra&gt;&lt;/Item&gt;&lt;/References&gt;&lt;/Group&gt;&lt;/Citation&gt;_x000a_"/>
    <w:docVar w:name="NE.Ref{E9AFEFC1-2BC1-4759-B755-07B83B1268EB}" w:val=" ADDIN NE.Ref.{E9AFEFC1-2BC1-4759-B755-07B83B1268EB}&lt;Citation&gt;&lt;Group&gt;&lt;References&gt;&lt;Item&gt;&lt;ID&gt;647&lt;/ID&gt;&lt;UID&gt;{B591C469-F60F-481C-94D5-AA4EF03BFF5A}&lt;/UID&gt;&lt;Title&gt;High-sucrose diets contribute to brain angiopathy with impaired glucose uptake  and psychosis-related higher brain dysfunctions in mice&lt;/Title&gt;&lt;Template&gt;Journal Article&lt;/Template&gt;&lt;Star&gt;0&lt;/Star&gt;&lt;Tag&gt;0&lt;/Tag&gt;&lt;Author&gt;Hirai, S; Miwa, H; Tanaka, T; Toriumi, K; Kunii, Y; Shimbo, H; Sakamoto, T; Hino, M; Izumi, R; Nagaoka, A; Yabe, H; Nakamachi, T; Shioda, S; Dan, T; Miyata, T; Nishito, Y; Suzuki, K; Miyashita, M; Tomoda, T; Hikida, T; Horiuchi, J; Itokawa, M; Arai, M; Okado, H&lt;/Author&gt;&lt;Year&gt;2021&lt;/Year&gt;&lt;Details&gt;&lt;_accession_num&gt;34757783&lt;/_accession_num&gt;&lt;_author_adr&gt;Sleep Disorders Project, Department of Psychiatry and Behavioral Sciences, Tokyo  Metropolitan Institute of Medical Science, Tokyo 156-8506, Japan.; Sleep Disorders Project, Department of Psychiatry and Behavioral Sciences, Tokyo  Metropolitan Institute of Medical Science, Tokyo 156-8506, Japan.; Molecular Neuropsychopharmacology Section, Department of Neuropsychopharmacology,  National Institute of Mental Health, National Center of Neurology and Psychiatry,  Tokyo 187-8553, Japan.; Department of Basic Medical Sciences, Tokyo Metropolitan Institute of Medical  Science, Tokyo Metropolitan Institute of Medical Science, Tokyo 156-8506, Japan.; Schizophrenia Research Project, Department of Psychiatry and Behavioral Sciences,  Tokyo Metropolitan Institute of Medical Science, Tokyo 156-8506, Japan.; Department of Neuropsychiatry, School of Medicine, Fukushima Medical University,  Fukushima 960-1295, Japan.; Sleep Disorders Project, Department of Psychiatry and Behavioral Sciences, Tokyo  Metropolitan Institute of Medical Science, Tokyo 156-8506, Japan.; Department of Applied Biological Science, Faculty of Science and Technology,  Tokyo University of Science, 2641 Yamazaki, Noda, Chiba 278-8510, Japan.; Department of Neuropsychiatry, School of Medicine, Fukushima Medical University,  Fukushima 960-1295, Japan.; Department of Neuropsychiatry, School of Medicine, Fukushima Medical University,  Fukushima 960-1295, Japan.; Department of Neuropsychiatry, School of Medicine, Fukushima Medical University,  Fukushima 960-1295, Japan.; Department of Neuropsychiatry, School of Medicine, Fukushima Medical University,  Fukushima 960-1295, Japan.; Laboratory of Regulatory Biology, Graduate School of Science and Engineering,  University of Toyama, Toyama 930-8555, Japan.; Department of Clinical Pharmacy, Shonan University of Medical Sciences, Yokohama  244-0806, Japan.; Division of Molecular Medicine and Therapy, Tohoku University Graduate School of  Medicine, Miyagi 980-8575, Japan.; Division of Molecular Medicine and Therapy, Tohoku University Graduate School of  Medicine, Miyagi 980-8575, Japan.; Center for Basic Technology Research, Tokyo Metropolitan Institute of Medical  Science, Tokyo 156-8506, Japan.; Schizophrenia Research Project, Department of Psychiatry and Behavioral Sciences,  Tokyo Metropolitan Institute of Medical Science, Tokyo 156-8506, Japan.; Schizophrenia Research Project, Department of Psychiatry and Behavioral Sciences,  Tokyo Metropolitan Institute of Medical Science, Tokyo 156-8506, Japan.; Centre for Addiction and Mental Health, Campbell Family Mental Health Research  Institute, University of Toronto, Toronto, ON M5T 1R8, Canada.; Laboratory for Advanced Brain Functions, Institute for Protein Research, Osaka  University, Osaka 565-0871, Japan.; Tokyo Metropolitan Institute of Medical Science, Tokyo 156-8506, Japan.; Schizophrenia Research Project, Department of Psychiatry and Behavioral Sciences,  Tokyo Metropolitan Institute of Medical Science, Tokyo 156-8506, Japan.; Schizophrenia Research Project, Department of Psychiatry and Behavioral Sciences,  Tokyo Metropolitan Institute of Medical Science, Tokyo 156-8506, Japan.; Sleep Disorders Project, Department of Psychiatry and Behavioral Sciences, Tokyo  Metropolitan Institute of Medical Science, Tokyo 156-8506, Japan.&lt;/_author_adr&gt;&lt;_date_display&gt;2021 Nov 12&lt;/_date_display&gt;&lt;_date&gt;2021-11-12&lt;/_date&gt;&lt;_doi&gt;10.1126/sciadv.abl6077&lt;/_doi&gt;&lt;_isbn&gt;2375-2548 (Electronic); 2375-2548 (Linking)&lt;/_isbn&gt;&lt;_issue&gt;46&lt;/_issue&gt;&lt;_journal&gt;Sci Adv&lt;/_journal&gt;&lt;_language&gt;eng&lt;/_language&gt;&lt;_pages&gt;eabl6077&lt;/_pages&gt;&lt;_tertiary_title&gt;Science advances&lt;/_tertiary_title&gt;&lt;_type_work&gt;Journal Article&lt;/_type_work&gt;&lt;_url&gt;http://www.ncbi.nlm.nih.gov/entrez/query.fcgi?cmd=Retrieve&amp;amp;db=pubmed&amp;amp;dopt=Abstract&amp;amp;list_uids=34757783&amp;amp;query_hl=1&lt;/_url&gt;&lt;_volume&gt;7&lt;/_volume&gt;&lt;_created&gt;65169627&lt;/_created&gt;&lt;_modified&gt;65169627&lt;/_modified&gt;&lt;_impact_factor&gt;  14.957&lt;/_impact_factor&gt;&lt;_social_category&gt;综合性期刊(1)&lt;/_social_category&gt;&lt;_collection_scope&gt;SCIE;EI&lt;/_collection_scope&gt;&lt;/Details&gt;&lt;Extra&gt;&lt;DBUID&gt;{DE16ABCE-A785-434C-BF43-2FE58866AFDD}&lt;/DBUID&gt;&lt;/Extra&gt;&lt;/Item&gt;&lt;/References&gt;&lt;/Group&gt;&lt;/Citation&gt;_x000a_"/>
    <w:docVar w:name="NE.Ref{E9B66325-6710-4996-912E-2BED9685BDF2}" w:val=" ADDIN NE.Ref.{E9B66325-6710-4996-912E-2BED9685BDF2}&lt;Citation&gt;&lt;Group&gt;&lt;References&gt;&lt;Item&gt;&lt;ID&gt;44&lt;/ID&gt;&lt;UID&gt;{0E5E6A6F-B877-423D-941A-E23C3FB9BEEC}&lt;/UID&gt;&lt;Title&gt;The buffer of resilience in the relations of gender-related discrimination,  rejection, and victimization with depression among Chinese transgender and gender  non-conforming individuals&lt;/Title&gt;&lt;Template&gt;Journal Article&lt;/Template&gt;&lt;Star&gt;0&lt;/Star&gt;&lt;Tag&gt;0&lt;/Tag&gt;&lt;Author&gt;Zhang, J; Lo, H H; Au, A M&lt;/Author&gt;&lt;Year&gt;2021&lt;/Year&gt;&lt;Details&gt;&lt;_accession_num&gt;33578347&lt;/_accession_num&gt;&lt;_author_adr&gt;Department of Applied Social Sciences, The Hong Kong Polytechnic University, Hung  Hom, Kowloon, Hong Kong. Electronic address: jiwen.zhang@connect.polyu.hk.; Department of Applied Social Sciences, The Hong Kong Polytechnic University, Hung  Hom, Kowloon, Hong Kong. Electronic address: herman.lo@polyu.edu.hk.; Department of Applied Social Sciences, The Hong Kong Polytechnic University, Hung  Hom, Kowloon, Hong Kong. Electronic address: ssalma@polyu.edu.hk.&lt;/_author_adr&gt;&lt;_date_display&gt;2021 Mar 15&lt;/_date_display&gt;&lt;_date&gt;2021-03-15&lt;/_date&gt;&lt;_doi&gt;10.1016/j.jad.2021.01.059&lt;/_doi&gt;&lt;_isbn&gt;1573-2517 (Electronic); 0165-0327 (Linking)&lt;/_isbn&gt;&lt;_journal&gt;J Affect Disord&lt;/_journal&gt;&lt;_keywords&gt;Chinese context; depression; gender non-conforming; minority stressor; transgender&lt;/_keywords&gt;&lt;_language&gt;eng&lt;/_language&gt;&lt;_ori_publication&gt;Copyright © 2021. Published by Elsevier B.V.&lt;/_ori_publication&gt;&lt;_pages&gt;335-343&lt;/_pages&gt;&lt;_subject_headings&gt;China; *Crime Victims; Cross-Sectional Studies; Depression/epidemiology; Humans; Longitudinal Studies; *Transgender Persons&lt;/_subject_headings&gt;&lt;_tertiary_title&gt;Journal of affective disorders&lt;/_tertiary_title&gt;&lt;_type_work&gt;Journal Article&lt;/_type_work&gt;&lt;_url&gt;http://www.ncbi.nlm.nih.gov/entrez/query.fcgi?cmd=Retrieve&amp;amp;db=pubmed&amp;amp;dopt=Abstract&amp;amp;list_uids=33578347&amp;amp;query_hl=1&lt;/_url&gt;&lt;_volume&gt;283&lt;/_volume&gt;&lt;_created&gt;64675572&lt;/_created&gt;&lt;_modified&gt;64675572&lt;/_modified&gt;&lt;_impact_factor&gt;   6.533&lt;/_impact_factor&gt;&lt;_social_category&gt;医学(2)&lt;/_social_category&gt;&lt;_collection_scope&gt;SSCI;SCIE&lt;/_collection_scope&gt;&lt;/Details&gt;&lt;Extra&gt;&lt;DBUID&gt;{356C3A99-4987-4C6B-B8BC-C696A681C912}&lt;/DBUID&gt;&lt;/Extra&gt;&lt;/Item&gt;&lt;/References&gt;&lt;/Group&gt;&lt;/Citation&gt;_x000a_"/>
    <w:docVar w:name="NE.Ref{E9E2F179-EF5A-4DCB-9189-A814517FA759}" w:val=" ADDIN NE.Ref.{E9E2F179-EF5A-4DCB-9189-A814517FA759}&lt;Citation&gt;&lt;Group&gt;&lt;References&gt;&lt;Item&gt;&lt;ID&gt;29&lt;/ID&gt;&lt;UID&gt;{ACB20F79-F725-4D25-9483-222B7A9831AE}&lt;/UID&gt;&lt;Title&gt;Childhood household dysfunction and risk of self-harm: a cohort study of 107 518  young adults in Stockholm County&lt;/Title&gt;&lt;Template&gt;Journal Article&lt;/Template&gt;&lt;Star&gt;0&lt;/Star&gt;&lt;Tag&gt;0&lt;/Tag&gt;&lt;Author&gt;Björkenstam, E; Kosidou, K; Björkenstam, C&lt;/Author&gt;&lt;Year&gt;2016&lt;/Year&gt;&lt;Details&gt;&lt;_accessed&gt;65221727&lt;/_accessed&gt;&lt;_accession_num&gt;27032414&lt;/_accession_num&gt;&lt;_author_adr&gt;Department of Public Health Sciences, Division of Social Medicine, Karolinska  Institutet, Stockholm, Sweden Department of Community Health Sciences, Fielding  School of Public Health and California Center for Population Research, University  of California Los Angeles, Los Angeles, CA, USA emma.bjorkenstam@ki.se.; Department of Public Health Sciences, Division Public Health Epidemiology,  Karolinska Institutet, Stockholm, Sweden Center for Epidemiology and Community  Medicine, Stockholm County Council, Stockholm, Sweden.; Department of Epidemiology, Fielding School of Public Health, University of  California Los Angeles, Los Angeles, CA, USA.&lt;/_author_adr&gt;&lt;_collection_scope&gt;SCIE&lt;/_collection_scope&gt;&lt;_created&gt;65026814&lt;/_created&gt;&lt;_date&gt;2016-04-01&lt;/_date&gt;&lt;_date_display&gt;2016 Apr&lt;/_date_display&gt;&lt;_doi&gt;10.1093/ije/dyw012&lt;/_doi&gt;&lt;_impact_factor&gt;   9.685&lt;/_impact_factor&gt;&lt;_isbn&gt;1464-3685 (Electronic); 0300-5771 (Linking)&lt;/_isbn&gt;&lt;_issue&gt;2&lt;/_issue&gt;&lt;_journal&gt;Int J Epidemiol&lt;/_journal&gt;&lt;_language&gt;eng&lt;/_language&gt;&lt;_modified&gt;65221669&lt;/_modified&gt;&lt;_ori_publication&gt;© The Author 2016; all rights reserved. Published by Oxford University Press on _x000d__x000a_      behalf of the International Epidemiological Association.&lt;/_ori_publication&gt;&lt;_pages&gt;501-11&lt;/_pages&gt;&lt;_social_category&gt;医学(1)&lt;/_social_category&gt;&lt;_subject_headings&gt;Adolescent; Child; Child Abuse/*statistics &amp;amp; numerical data; *Child of Impaired Parents; Domestic Violence/statistics &amp;amp; numerical data; Family Characteristics; *Family Relations; Female; Humans; Male; Proportional Hazards Models; Registries; Self-Injurious Behavior/epidemiology/*psychology; Socioeconomic Factors; Surveys and Questionnaires; Sweden/epidemiology; Young Adult&lt;/_subject_headings&gt;&lt;_tertiary_title&gt;International journal of epidemiology&lt;/_tertiary_title&gt;&lt;_type_work&gt;Journal Article; Research Support, Non-U.S. Gov&amp;apos;t&lt;/_type_work&gt;&lt;_url&gt;http://www.ncbi.nlm.nih.gov/entrez/query.fcgi?cmd=Retrieve&amp;amp;db=pubmed&amp;amp;dopt=Abstract&amp;amp;list_uids=27032414&amp;amp;query_hl=1&lt;/_url&gt;&lt;_volume&gt;45&lt;/_volume&gt;&lt;/Details&gt;&lt;Extra/&gt;&lt;/Item&gt;&lt;/References&gt;&lt;/Group&gt;&lt;/Citation&gt;_x000a_"/>
    <w:docVar w:name="NE.Ref{EA180F43-7BE9-47C8-945D-A14705D063A6}" w:val=" ADDIN NE.Ref.{EA180F43-7BE9-47C8-945D-A14705D063A6}&lt;Citation&gt;&lt;Group&gt;&lt;References&gt;&lt;Item&gt;&lt;ID&gt;1121&lt;/ID&gt;&lt;UID&gt;{B35045EB-E12D-418C-8F02-C34DE907FA12}&lt;/UID&gt;&lt;Title&gt;Associations between emotional/behavioral problems and physical activity among Chinese adolescents: the mediating role of sleep quality&lt;/Title&gt;&lt;Template&gt;Journal Article&lt;/Template&gt;&lt;Star&gt;0&lt;/Star&gt;&lt;Tag&gt;0&lt;/Tag&gt;&lt;Author&gt;Huang, Cuihong; Yang, Yuwei; Shi, Guangduoji; Hua, Yilin; Lai, Wenjian; Zheng, Xinyu; Lu, Ciyong; Guo, Lan&lt;/Author&gt;&lt;Year&gt;2023&lt;/Year&gt;&lt;Details&gt;&lt;_doi&gt;10.1007/s12144-023-05397-0&lt;/_doi&gt;&lt;_created&gt;65173867&lt;/_created&gt;&lt;_modified&gt;65173867&lt;/_modified&gt;&lt;_url&gt;http://pku.summon.serialssolutions.com/2.0.0/link/0/eLvHCXMwtV1Lb9QwELa25dILojzEq8gnLiiLEydOgtQDqrqqVrwkygEuUeIHBEo2Ihuh_oL-bcaO7ZhFSPTAJbuyolGU-TIe2zPfhxBNliTaiQkqlSotRFaIMk1iVpTwWyeSMZlnopTa8Z9eF6_eJavTbL1YOMm6eey_Oh7GwPW6kfYazvdGYQD-AwTgCiCA6z_BIHj9gy_KkpN2j-b6XwV9-lZcZmJt7p0DdeeDEZiYdIm04LYcZEgF5WpDTBeKKaN2NYvDhZS9bdz87fzY0UL1Lv5eOlkgTYUwOH33N8v1MtirOBvt7vbJ2H7Z2DlXhyw7_HH8KVu_Z2TkivU30H0W4-ZrG1gxN7cXlnXcbnok1HT_sSBOw7I-iqmtiJXTWElZlOYTr8YfMwOxndKaIi7SFiH6aCLaeR50Z_8706MvWpwJnrWNCmxUxkZFnmqa9u-i5dtj2UXjsIduJFoqAsLr-7drf6iVMyNn6p_d9nBNnZy7zxXkSUHCc34L3bQrFfxywtQhWsjuNjrwE-blHXQVggtbcGEPrucztLCDFgZoYQct7KCFDbSwhRYOoPUCA7CwBxbWwMIbhQ2wsAXWXfRhdXp-chZZYY-IQzq_jRSlMVek4YLQmgjdrp2oJKWkhnSdZ7riWTSp5HGscsMeReqyEHnJeAzpelPSe2i_23TyPsJp3RAwxShVGUSWsskhQZewzFE14wXnD9Az9xqrfuJvqf7uyIfXuvsROpix-Rjtb3-M8gjt9d_GJ8bxvwDb_pJu&lt;/_url&gt;&lt;_journal&gt;Current psychology (New Brunswick, N.J.)&lt;/_journal&gt;&lt;_number&gt;1&lt;/_number&gt;&lt;_date_display&gt;2023&lt;/_date_display&gt;&lt;_date&gt;64692000&lt;/_date&gt;&lt;_isbn&gt;1046-1310&lt;/_isbn&gt;&lt;_accessed&gt;65173867&lt;/_accessed&gt;&lt;_db_updated&gt;PKU Search&lt;/_db_updated&gt;&lt;_impact_factor&gt;   4.297&lt;/_impact_factor&gt;&lt;/Details&gt;&lt;Extra&gt;&lt;DBUID&gt;{F96A950B-833F-4880-A151-76DA2D6A2879}&lt;/DBUID&gt;&lt;/Extra&gt;&lt;/Item&gt;&lt;/References&gt;&lt;/Group&gt;&lt;/Citation&gt;_x000a_"/>
    <w:docVar w:name="NE.Ref{EA1A73E3-E65D-4471-9AA3-81AC0B1E7522}" w:val=" ADDIN NE.Ref.{EA1A73E3-E65D-4471-9AA3-81AC0B1E7522} ADDIN NE.Ref.{EA1A73E3-E65D-4471-9AA3-81AC0B1E7522} ADDIN NE.Ref.{EA1A73E3-E65D-4471-9AA3-81AC0B1E7522}&lt;Citation&gt;&lt;Group&gt;&lt;References&gt;&lt;Item&gt;&lt;ID&gt;2517&lt;/ID&gt;&lt;UID&gt;{1660B879-7F3E-43B6-BC44-FF49DF163611}&lt;/UID&gt;&lt;Title&gt;The role of genetic variation in the glucocorticoid receptor (NR3C1) and mineralocorticoid receptor (NR3C2) in the association between cortisol response and cognition under acute stress&lt;/Title&gt;&lt;Template&gt;Journal Article&lt;/Template&gt;&lt;Star&gt;0&lt;/Star&gt;&lt;Tag&gt;0&lt;/Tag&gt;&lt;Author&gt;Plieger, T; Felten, A; Splittgerber, H; Duke, E; Reuter, M&lt;/Author&gt;&lt;Year&gt;2018&lt;/Year&gt;&lt;Details&gt;&lt;_accession_num&gt;29100174&lt;/_accession_num&gt;&lt;_author_adr&gt;Department of Psychology, Laboratory of Neurogenetics, University of Bonn, Germany. Electronic address: thomas.plieger@uni-bonn-diff.de.; Department of Psychology, Laboratory of Neurogenetics, University of Bonn, Germany.; Department of Psychology, Laboratory of Neurogenetics, University of Bonn, Germany.; Department of Psychology, Goldsmiths, University of London, UK.; Department of Psychology, Laboratory of Neurogenetics, University of Bonn, Germany.&lt;/_author_adr&gt;&lt;_date_display&gt;2018 Jan&lt;/_date_display&gt;&lt;_date&gt;2018-01-01&lt;/_date&gt;&lt;_doi&gt;10.1016/j.psyneuen.2017.10.020&lt;/_doi&gt;&lt;_isbn&gt;1873-3360 (Electronic); 0306-4530 (Linking)&lt;/_isbn&gt;&lt;_journal&gt;Psychoneuroendocrinology&lt;/_journal&gt;&lt;_keywords&gt;Acute stress; Attention; Cognitive functioning; Cortisol; NR3C1; NR3C2&lt;/_keywords&gt;&lt;_language&gt;eng&lt;/_language&gt;&lt;_ori_publication&gt;Copyright (c) 2017 Elsevier Ltd. All rights reserved.&lt;/_ori_publication&gt;&lt;_pages&gt;173-180&lt;/_pages&gt;&lt;_subject_headings&gt;Adult; Cognition/*physiology; Genetic Variation/genetics; Genotype; Haplotypes; Humans; Hydrocortisone/analysis/blood; Hypothalamo-Hypophyseal System/metabolism; Male; Pituitary-Adrenal System/metabolism; Polymorphism, Single Nucleotide/genetics; Receptors, Glucocorticoid/*genetics/metabolism; Receptors, Mineralocorticoid/*genetics/metabolism; Stress, Psychological/genetics/metabolism&lt;/_subject_headings&gt;&lt;_tertiary_title&gt;Psychoneuroendocrinology&lt;/_tertiary_title&gt;&lt;_type_work&gt;Journal Article&lt;/_type_work&gt;&lt;_url&gt;http://www.ncbi.nlm.nih.gov/entrez/query.fcgi?cmd=Retrieve&amp;amp;db=pubmed&amp;amp;dopt=Abstract&amp;amp;list_uids=29100174&amp;amp;query_hl=1&lt;/_url&gt;&lt;_volume&gt;87&lt;/_volume&gt;&lt;_created&gt;63900932&lt;/_created&gt;&lt;_modified&gt;63900933&lt;/_modified&gt;&lt;_db_updated&gt;PubMed&lt;/_db_updated&gt;&lt;_impact_factor&gt;   4.732&lt;/_impact_factor&gt;&lt;_collection_scope&gt;SCI;SCIE&lt;/_collection_scope&gt;&lt;/Details&gt;&lt;Extra&gt;&lt;DBUID&gt;{93870BB0-CAEF-4F07-AAE0-DA131E288E28}&lt;/DBUID&gt;&lt;/Extra&gt;&lt;/Item&gt;&lt;/References&gt;&lt;/Group&gt;&lt;/Citation&gt;_x000a_"/>
    <w:docVar w:name="NE.Ref{EA1D71C3-318C-4565-8DAE-14DD73AF183C}" w:val=" ADDIN NE.Ref.{EA1D71C3-318C-4565-8DAE-14DD73AF183C}&lt;Citation&gt;&lt;Group&gt;&lt;References&gt;&lt;Item&gt;&lt;ID&gt;56&lt;/ID&gt;&lt;UID&gt;{F8F77641-E8C1-4C44-B6B6-00098444B9F3}&lt;/UID&gt;&lt;Title&gt;Building a New Life in Australia: The Longitudinal Study of Humanitarian Migrants, Release 5 (Waves 1-5)&lt;/Title&gt;&lt;Template&gt;Generic&lt;/Template&gt;&lt;Star&gt;0&lt;/Star&gt;&lt;Tag&gt;0&lt;/Tag&gt;&lt;Author&gt;Department, Of Social Services; Australian, Institute Of Family Studies&lt;/Author&gt;&lt;Year&gt;2022&lt;/Year&gt;&lt;Details&gt;&lt;_created&gt;64969651&lt;/_created&gt;&lt;_date&gt;2022-01-01&lt;/_date&gt;&lt;_date_display&gt;2022&lt;/_date_display&gt;&lt;_doi&gt;doi/10.26193/0AF6TZ&lt;/_doi&gt;&lt;_modified&gt;64969651&lt;/_modified&gt;&lt;_publisher&gt;ADA Dataverse&lt;/_publisher&gt;&lt;_url&gt;http://dx.doi.org/10.26193/0AF6TZ&lt;/_url&gt;&lt;/Details&gt;&lt;Extra&gt;&lt;DBUID&gt;{00EBDF0C-2E98-4FD7-9E47-813FAF00074E}&lt;/DBUID&gt;&lt;/Extra&gt;&lt;/Item&gt;&lt;/References&gt;&lt;/Group&gt;&lt;Group&gt;&lt;References&gt;&lt;Item&gt;&lt;ID&gt;52&lt;/ID&gt;&lt;UID&gt;{C9896813-89D0-4280-8A00-201338B4B496}&lt;/UID&gt;&lt;Title&gt;Time-varying associations of pre-migration and post-migration stressors in  refugees&amp;apos; mental health during resettlement: a longitudinal study in Australia&lt;/Title&gt;&lt;Template&gt;Journal Article&lt;/Template&gt;&lt;Star&gt;0&lt;/Star&gt;&lt;Tag&gt;0&lt;/Tag&gt;&lt;Author&gt;Wu, S; Renzaho, AMN; Hall, B J; Shi, L; Ling, L; Chen, W&lt;/Author&gt;&lt;Year&gt;2021&lt;/Year&gt;&lt;Details&gt;&lt;_accession_num&gt;33156999&lt;/_accession_num&gt;&lt;_author_adr&gt;Department of Medical Statistics, School of Public Health, Sun Yat-sen  University, Guangzhou, China; Sun Yat-sen Centre for Migrant Health Policy, Sun  Yat-sen University, Guangzhou, China; Zhejiang Provincial Centre for Disease  Control and Prevention, Hangzhou, China.; School of Social Sciences, Translational Health Research Institute, Western  Sydney University, Penrith, NSW, Australia.; Sun Yat-sen Centre for Migrant Health Policy, Sun Yat-sen University, Guangzhou,  China; New York University (Shanghai), Shanghai, China; Department of Health,  Behaviour and Society, Johns Hopkins Bloomberg School of Public Health,  Baltimore, MD, USA.; Department of Medical Statistics, School of Public Health, Sun Yat-sen  University, Guangzhou, China; Sun Yat-sen Centre for Migrant Health Policy, Sun  Yat-sen University, Guangzhou, China.; Department of Medical Statistics, School of Public Health, Sun Yat-sen  University, Guangzhou, China; Sun Yat-sen Centre for Migrant Health Policy, Sun  Yat-sen University, Guangzhou, China.; Department of Medical Statistics, School of Public Health, Sun Yat-sen  University, Guangzhou, China; Sun Yat-sen Centre for Migrant Health Policy, Sun  Yat-sen University, Guangzhou, China; School of Social Sciences, Translational  Health Research Institute, Western Sydney University, Penrith, NSW, Australia.  Electronic address: chenw43@mail.sysu.edu.cn.&lt;/_author_adr&gt;&lt;_collection_scope&gt;SSCI;SCIE&lt;/_collection_scope&gt;&lt;_created&gt;64969349&lt;/_created&gt;&lt;_date&gt;2021-01-01&lt;/_date&gt;&lt;_date_display&gt;2021 Jan&lt;/_date_display&gt;&lt;_doi&gt;10.1016/S2215-0366(20)30422-3&lt;/_doi&gt;&lt;_impact_factor&gt;  77.056&lt;/_impact_factor&gt;&lt;_isbn&gt;2215-0374 (Electronic); 2215-0366 (Linking)&lt;/_isbn&gt;&lt;_issue&gt;1&lt;/_issue&gt;&lt;_journal&gt;Lancet Psychiatry&lt;/_journal&gt;&lt;_language&gt;eng&lt;/_language&gt;&lt;_modified&gt;64969349&lt;/_modified&gt;&lt;_ori_publication&gt;Copyright © 2021 Elsevier Ltd. All rights reserved.&lt;/_ori_publication&gt;&lt;_pages&gt;36-47&lt;/_pages&gt;&lt;_social_category&gt;医学(1)&lt;/_social_category&gt;&lt;_subject_headings&gt;Adult; Australia/epidemiology; *Emigration and Immigration; Female; Humans; Logistic Models; Longitudinal Studies; Male; Mental Health/statistics &amp;amp; numerical data/trends; Middle Aged; Refugees/*psychology/statistics &amp;amp; numerical data; Stress Disorders, Post-Traumatic/epidemiology/*psychology; Stress, Psychological/*complications/epidemiology; Surveys and Questionnaires; Young Adult&lt;/_subject_headings&gt;&lt;_tertiary_title&gt;The lancet. Psychiatry&lt;/_tertiary_title&gt;&lt;_type_work&gt;Journal Article&lt;/_type_work&gt;&lt;_url&gt;http://www.ncbi.nlm.nih.gov/entrez/query.fcgi?cmd=Retrieve&amp;amp;db=pubmed&amp;amp;dopt=Abstract&amp;amp;list_uids=33156999&amp;amp;query_hl=1&lt;/_url&gt;&lt;_volume&gt;8&lt;/_volume&gt;&lt;/Details&gt;&lt;Extra&gt;&lt;DBUID&gt;{00EBDF0C-2E98-4FD7-9E47-813FAF00074E}&lt;/DBUID&gt;&lt;/Extra&gt;&lt;/Item&gt;&lt;/References&gt;&lt;/Group&gt;&lt;Group&gt;&lt;References&gt;&lt;Item&gt;&lt;ID&gt;29&lt;/ID&gt;&lt;UID&gt;{3E0EEFEF-37D6-4E13-942D-0011DEFBF11B}&lt;/UID&gt;&lt;Title&gt;Social participation and urban-rural disparity in mental health among older  adults in China&lt;/Title&gt;&lt;Template&gt;Journal Article&lt;/Template&gt;&lt;Star&gt;0&lt;/Star&gt;&lt;Tag&gt;0&lt;/Tag&gt;&lt;Author&gt;Sun, J; Lyu, S&lt;/Author&gt;&lt;Year&gt;2020&lt;/Year&gt;&lt;Details&gt;&lt;_accession_num&gt;32663969&lt;/_accession_num&gt;&lt;_author_adr&gt;School of International and Public Affairs, Shanghai Jiao Tong University,  Shanghai, China.; School of International and Public Affairs, Shanghai Jiao Tong University,  Shanghai, China; China Institute for Urban Governance, Shanghai Jiao Tong  University, Shanghai, China. Electronic address: sjlv@sjtu.edu.cn.&lt;/_author_adr&gt;&lt;_collection_scope&gt;SSCI;SCIE&lt;/_collection_scope&gt;&lt;_created&gt;64961266&lt;/_created&gt;&lt;_date&gt;2020-09-01&lt;/_date&gt;&lt;_date_display&gt;2020 Sep 1&lt;/_date_display&gt;&lt;_doi&gt;10.1016/j.jad.2020.05.091&lt;/_doi&gt;&lt;_impact_factor&gt;   6.533&lt;/_impact_factor&gt;&lt;_isbn&gt;1573-2517 (Electronic); 0165-0327 (Linking)&lt;/_isbn&gt;&lt;_journal&gt;J Affect Disord&lt;/_journal&gt;&lt;_keywords&gt;China; Mental health; Oaxaca-blinder decomposition; Older adults; Urban-rural disparity&lt;/_keywords&gt;&lt;_language&gt;eng&lt;/_language&gt;&lt;_modified&gt;64961266&lt;/_modified&gt;&lt;_ori_publication&gt;Copyright © 2020 Elsevier B.V. All rights reserved.&lt;/_ori_publication&gt;&lt;_pages&gt;399-404&lt;/_pages&gt;&lt;_social_category&gt;医学(2)&lt;/_social_category&gt;&lt;_subject_headings&gt;Aged; China/epidemiology; Humans; *Mental Health; Rural Population; *Social Participation; Urban Population&lt;/_subject_headings&gt;&lt;_tertiary_title&gt;Journal of affective disorders&lt;/_tertiary_title&gt;&lt;_type_work&gt;Journal Article; Research Support, Non-U.S. Gov&amp;apos;t&lt;/_type_work&gt;&lt;_url&gt;http://www.ncbi.nlm.nih.gov/entrez/query.fcgi?cmd=Retrieve&amp;amp;db=pubmed&amp;amp;dopt=Abstract&amp;amp;list_uids=32663969&amp;amp;query_hl=1&lt;/_url&gt;&lt;_volume&gt;274&lt;/_volume&gt;&lt;/Details&gt;&lt;Extra&gt;&lt;DBUID&gt;{00EBDF0C-2E98-4FD7-9E47-813FAF00074E}&lt;/DBUID&gt;&lt;/Extra&gt;&lt;/Item&gt;&lt;/References&gt;&lt;/Group&gt;&lt;/Citation&gt;_x000a_"/>
    <w:docVar w:name="NE.Ref{EA4E3EE0-EAB0-4F28-9E91-2046D1E4D85B}" w:val=" ADDIN NE.Ref.{EA4E3EE0-EAB0-4F28-9E91-2046D1E4D85B}&lt;Citation&gt;&lt;Group&gt;&lt;References&gt;&lt;Item&gt;&lt;ID&gt;537&lt;/ID&gt;&lt;UID&gt;{2ADA6BF8-7D17-441C-B2E6-C3F3EE81D5E2}&lt;/UID&gt;&lt;Title&gt;昆明市主城区小学生心理健康、小学心理健康教育与体系构建的研究&lt;/Title&gt;&lt;Template&gt;Thesis&lt;/Template&gt;&lt;Star&gt;0&lt;/Star&gt;&lt;Tag&gt;0&lt;/Tag&gt;&lt;Author&gt;张巽璐子&lt;/Author&gt;&lt;Year&gt;2018&lt;/Year&gt;&lt;Details&gt;&lt;_db_provider&gt;CNKI&lt;/_db_provider&gt;&lt;_keywords&gt;小学;心理健康;体系;构建&lt;/_keywords&gt;&lt;_publisher&gt;云南师范大学&lt;/_publisher&gt;&lt;_tertiary_author&gt;刘将&lt;/_tertiary_author&gt;&lt;_type_work&gt;硕士&lt;/_type_work&gt;&lt;_created&gt;64360201&lt;/_created&gt;&lt;_modified&gt;64360201&lt;/_modified&gt;&lt;_translated_author&gt;Zhang, Xunluzi&lt;/_translated_author&gt;&lt;_translated_tertiary_author&gt;Liu, Jiang&lt;/_translated_tertiary_author&gt;&lt;/Details&gt;&lt;Extra&gt;&lt;DBUID&gt;{F96A950B-833F-4880-A151-76DA2D6A2879}&lt;/DBUID&gt;&lt;/Extra&gt;&lt;/Item&gt;&lt;/References&gt;&lt;/Group&gt;&lt;Group&gt;&lt;References&gt;&lt;Item&gt;&lt;ID&gt;538&lt;/ID&gt;&lt;UID&gt;{8CEA4425-FF8D-468B-91F1-39F088ED99B8}&lt;/UID&gt;&lt;Title&gt;重庆中学生心理档案运行状况的调查研究&lt;/Title&gt;&lt;Template&gt;Thesis&lt;/Template&gt;&lt;Star&gt;0&lt;/Star&gt;&lt;Tag&gt;0&lt;/Tag&gt;&lt;Author&gt;程银&lt;/Author&gt;&lt;Year&gt;2011&lt;/Year&gt;&lt;Details&gt;&lt;_db_provider&gt;CNKI&lt;/_db_provider&gt;&lt;_keywords&gt;重庆中学;中学生;心理档案;调查&lt;/_keywords&gt;&lt;_publisher&gt;重庆师范大学&lt;/_publisher&gt;&lt;_tertiary_author&gt;申仁洪&lt;/_tertiary_author&gt;&lt;_type_work&gt;硕士&lt;/_type_work&gt;&lt;_created&gt;64360205&lt;/_created&gt;&lt;_modified&gt;64360205&lt;/_modified&gt;&lt;_translated_author&gt;Cheng, Yin&lt;/_translated_author&gt;&lt;_translated_tertiary_author&gt;Shen, Renhong&lt;/_translated_tertiary_author&gt;&lt;/Details&gt;&lt;Extra&gt;&lt;DBUID&gt;{F96A950B-833F-4880-A151-76DA2D6A2879}&lt;/DBUID&gt;&lt;/Extra&gt;&lt;/Item&gt;&lt;/References&gt;&lt;/Group&gt;&lt;/Citation&gt;_x000a_"/>
    <w:docVar w:name="NE.Ref{EA6C0372-915E-4FB6-93F8-7E9E02193DE7}" w:val=" ADDIN NE.Ref.{EA6C0372-915E-4FB6-93F8-7E9E02193DE7}&lt;Citation&gt;&lt;Group&gt;&lt;References&gt;&lt;Item&gt;&lt;ID&gt;41&lt;/ID&gt;&lt;UID&gt;{CD7C6DFD-E5E1-4ED7-9780-AB96893868D6}&lt;/UID&gt;&lt;Title&gt;我国儿童青少年超重、肥胖流行现状调查&lt;/Title&gt;&lt;Template&gt;Journal Article&lt;/Template&gt;&lt;Star&gt;0&lt;/Star&gt;&lt;Tag&gt;0&lt;/Tag&gt;&lt;Author&gt;陈贻珊; 张一民; 孔振兴; 于晶晶; 孙婷婷; 张瀚月&lt;/Author&gt;&lt;Year&gt;2017&lt;/Year&gt;&lt;Details&gt;&lt;_author_adr&gt;北京体育大学运动与体质健康教育部重点实验室;&lt;/_author_adr&gt;&lt;_collection_scope&gt;CSCD;PKU&lt;/_collection_scope&gt;&lt;_created&gt;64845418&lt;/_created&gt;&lt;_db_provider&gt;CNKI&lt;/_db_provider&gt;&lt;_doi&gt;10.16462/j.cnki.zhjbkz.2017.09.002&lt;/_doi&gt;&lt;_isbn&gt;1674-3679&lt;/_isbn&gt;&lt;_issue&gt;09&lt;/_issue&gt;&lt;_journal&gt;中华疾病控制杂志&lt;/_journal&gt;&lt;_keywords&gt;儿童;青少年;超重;身体素质&lt;/_keywords&gt;&lt;_modified&gt;64845418&lt;/_modified&gt;&lt;_pages&gt;866-869+878&lt;/_pages&gt;&lt;_url&gt;https://kns.cnki.net/kcms/detail/34.1304.R.20170925.1042.002.html&lt;/_url&gt;&lt;_volume&gt;21&lt;/_volume&gt;&lt;_translated_author&gt;Chen, Yi shan;Zhang, Yi min;Kong, Zhen xing;Yu, Jing jing;Sun, Ting ting;Zhang, Han yue&lt;/_translated_author&gt;&lt;/Details&gt;&lt;Extra&gt;&lt;DBUID&gt;{3F9387F2-331A-44EC-89D9-44E8C1CA5F18}&lt;/DBUID&gt;&lt;/Extra&gt;&lt;/Item&gt;&lt;/References&gt;&lt;/Group&gt;&lt;/Citation&gt;_x000a_"/>
    <w:docVar w:name="NE.Ref{EB05CE13-2EE3-4186-A07F-718EE83C441C}" w:val=" ADDIN NE.Ref.{EB05CE13-2EE3-4186-A07F-718EE83C441C}&lt;Citation&gt;&lt;Group&gt;&lt;References&gt;&lt;Item&gt;&lt;ID&gt;23&lt;/ID&gt;&lt;UID&gt;{6B41C314-EF57-49B8-9C09-170535304F42}&lt;/UID&gt;&lt;Title&gt;Trajectories and influencing factors in adolescent procrastination behavior  throughout the COVID-19 pandemic: a four-wave prospective longitudinal study&lt;/Title&gt;&lt;Template&gt;Journal Article&lt;/Template&gt;&lt;Star&gt;0&lt;/Star&gt;&lt;Tag&gt;0&lt;/Tag&gt;&lt;Author&gt;Wu, Y; Bu, T; Xie, Y; Wei, P; Zhao, J; Chen, L; Qiao, K; Wang, Y; Yang, J; Qiu, X; Yang, X; Zhou, J; Qiao, Z; Yang, Y&lt;/Author&gt;&lt;Year&gt;2023&lt;/Year&gt;&lt;Details&gt;&lt;_accessed&gt;65172184&lt;/_accessed&gt;&lt;_accession_num&gt;37425149&lt;/_accession_num&gt;&lt;_author_adr&gt;Psychology and Health Management Center, Harbin Medical University, Harbin,  China.; Psychology and Health Management Center, Harbin Medical University, Harbin,  China.; Psychology and Health Management Center, Harbin Medical University, Harbin,  China.; Psychology and Health Management Center, Harbin Medical University, Harbin,  China.; Psychology and Health Management Center, Harbin Medical University, Harbin,  China.; Beijing Hospital, Beijing, China.; Psychology and Health Management Center, Harbin Medical University, Harbin,  China.; Psychology and Health Management Center, Harbin Medical University, Harbin,  China.; Department of Psychology, School of Education of Heilongjiang University, Harbin,  China.; Psychology and Health Management Center, Harbin Medical University, Harbin,  China.; Psychology and Health Management Center, Harbin Medical University, Harbin,  China.; Psychology and Health Management Center, Harbin Medical University, Harbin,  China.; Psychology and Health Management Center, Harbin Medical University, Harbin,  China.; Psychology and Health Management Center, Harbin Medical University, Harbin,  China.&lt;/_author_adr&gt;&lt;_collection_scope&gt;SSCI&lt;/_collection_scope&gt;&lt;_created&gt;65172184&lt;/_created&gt;&lt;_date&gt;64719360&lt;/_date&gt;&lt;_date_display&gt;2023&lt;/_date_display&gt;&lt;_db_updated&gt;PubMed&lt;/_db_updated&gt;&lt;_doi&gt;10.3389/fpsyg.2023.1168463&lt;/_doi&gt;&lt;_impact_factor&gt;   3.800&lt;/_impact_factor&gt;&lt;_isbn&gt;1664-1078 (Print); 1664-1078 (Electronic); 1664-1078 (Linking)&lt;/_isbn&gt;&lt;_journal&gt;Front Psychol&lt;/_journal&gt;&lt;_keywords&gt;COVID-19; adolescent; latent growth curve model; latent growth mixture model; procrastination; prospective study&lt;/_keywords&gt;&lt;_language&gt;eng&lt;/_language&gt;&lt;_modified&gt;65172184&lt;/_modified&gt;&lt;_ori_publication&gt;Copyright (c) 2023 Wu, Bu, Xie, Wei, Zhao, Chen, Qiao, Wang, Yang, Qiu, Yang, Zhou, _x000d__x000a_      Qiao and Yang.&lt;/_ori_publication&gt;&lt;_pages&gt;1168463&lt;/_pages&gt;&lt;_social_category&gt;心理学：综合(3)&lt;/_social_category&gt;&lt;_tertiary_title&gt;Frontiers in psychology&lt;/_tertiary_title&gt;&lt;_type_work&gt;Journal Article&lt;/_type_work&gt;&lt;_url&gt;http://www.ncbi.nlm.nih.gov/entrez/query.fcgi?cmd=Retrieve&amp;amp;db=pubmed&amp;amp;dopt=Abstract&amp;amp;list_uids=37425149&amp;amp;query_hl=1&lt;/_url&gt;&lt;_volume&gt;14&lt;/_volume&gt;&lt;/Details&gt;&lt;Extra&gt;&lt;DBUID&gt;{866801D5-F97C-42A6-9B52-0A772648DD92}&lt;/DBUID&gt;&lt;/Extra&gt;&lt;/Item&gt;&lt;/References&gt;&lt;/Group&gt;&lt;/Citation&gt;_x000a_"/>
    <w:docVar w:name="NE.Ref{EB1FD29E-8CCF-4046-BA4F-4F5DA60445FF}" w:val=" ADDIN NE.Ref.{EB1FD29E-8CCF-4046-BA4F-4F5DA60445FF}&lt;Citation&gt;&lt;Group&gt;&lt;References&gt;&lt;Item&gt;&lt;ID&gt;3296&lt;/ID&gt;&lt;UID&gt;{8F5670C8-9E85-49F0-A23B-8982FD22CCE4}&lt;/UID&gt;&lt;Title&gt;Outdoor activity during class recess reduces myopia onset and progression in school children&lt;/Title&gt;&lt;Template&gt;Journal Article&lt;/Template&gt;&lt;Star&gt;0&lt;/Star&gt;&lt;Tag&gt;0&lt;/Tag&gt;&lt;Author&gt;Wu, P C; Tsai, C L; Wu, H L; Yang, Y H; Kuo, H K&lt;/Author&gt;&lt;Year&gt;2013&lt;/Year&gt;&lt;Details&gt;&lt;_accession_num&gt;23462271&lt;/_accession_num&gt;&lt;_author_adr&gt;Department of Ophthalmology, Kaohsiung Chang Gung Memorial Hospital, and Chang Gung University College of Medicine, Kaohsiung, Taiwan.&lt;/_author_adr&gt;&lt;_collection_scope&gt;SCI;SCIE&lt;/_collection_scope&gt;&lt;_created&gt;64570886&lt;/_created&gt;&lt;_date&gt;2013-05-01&lt;/_date&gt;&lt;_date_display&gt;2013 May&lt;/_date_display&gt;&lt;_db_updated&gt;PubMed&lt;/_db_updated&gt;&lt;_doi&gt;10.1016/j.ophtha.2012.11.009&lt;/_doi&gt;&lt;_impact_factor&gt;  12.079&lt;/_impact_factor&gt;&lt;_isbn&gt;1549-4713 (Electronic); 0161-6420 (Linking)&lt;/_isbn&gt;&lt;_issue&gt;5&lt;/_issue&gt;&lt;_journal&gt;Ophthalmology&lt;/_journal&gt;&lt;_language&gt;eng&lt;/_language&gt;&lt;_modified&gt;64570886&lt;/_modified&gt;&lt;_ori_publication&gt;Copyright (c) 2013 American Academy of Ophthalmology. Published by Elsevier Inc. _x000d__x000a_      All rights reserved.&lt;/_ori_publication&gt;&lt;_pages&gt;1080-5&lt;/_pages&gt;&lt;_subject_headings&gt;Child; Disease Progression; Female; Humans; Incidence; *Leisure Activities; Male; Myopia/*epidemiology/etiology/prevention &amp;amp; control; Prospective Studies; Regression Analysis; *Schools; Taiwan/epidemiology; Urban Population/statistics &amp;amp; numerical data&lt;/_subject_headings&gt;&lt;_tertiary_title&gt;Ophthalmology&lt;/_tertiary_title&gt;&lt;_type_work&gt;Journal Article; Research Support, Non-U.S. Gov&amp;apos;t&lt;/_type_work&gt;&lt;_url&gt;http://www.ncbi.nlm.nih.gov/entrez/query.fcgi?cmd=Retrieve&amp;amp;db=pubmed&amp;amp;dopt=Abstract&amp;amp;list_uids=23462271&amp;amp;query_hl=1&lt;/_url&gt;&lt;_volume&gt;120&lt;/_volume&gt;&lt;/Details&gt;&lt;Extra&gt;&lt;DBUID&gt;{93870BB0-CAEF-4F07-AAE0-DA131E288E28}&lt;/DBUID&gt;&lt;/Extra&gt;&lt;/Item&gt;&lt;/References&gt;&lt;/Group&gt;&lt;/Citation&gt;_x000a_"/>
    <w:docVar w:name="NE.Ref{EB25848E-6F84-4842-9210-ECFA2088A019}" w:val=" ADDIN NE.Ref.{EB25848E-6F84-4842-9210-ECFA2088A019}&lt;Citation&gt;&lt;Group&gt;&lt;References&gt;&lt;Item&gt;&lt;ID&gt;2928&lt;/ID&gt;&lt;UID&gt;{FD6221AB-B1EC-4B69-886B-2DB904E43420}&lt;/UID&gt;&lt;Title&gt;Adjustment of refugee children and adolescents in Australia: outcomes from wave three of the Building a New Life in Australia study&lt;/Title&gt;&lt;Template&gt;Journal Article&lt;/Template&gt;&lt;Star&gt;0&lt;/Star&gt;&lt;Tag&gt;0&lt;/Tag&gt;&lt;Author&gt;Lau, Winnie; Silove, Derrick; Edwards, Ben; Forbes, David; Bryant, Richard; McFarlane, Alexander; Hadzi-Pavlovic, Dusan; Steel, Zachary; Nickerson, Angela; Van Hooff, Miranda; Felmingham, Kim; Cowlishaw, Sean; Alkemade, Nathan; Kartal, Dzenana; O Donnell, Meaghan&lt;/Author&gt;&lt;Year&gt;2018&lt;/Year&gt;&lt;Details&gt;&lt;_accessed&gt;64384515&lt;/_accessed&gt;&lt;_collection_scope&gt;SCI;SCIE&lt;/_collection_scope&gt;&lt;_created&gt;64384515&lt;/_created&gt;&lt;_db_updated&gt;CrossRef&lt;/_db_updated&gt;&lt;_doi&gt;10.1186/s12916-018-1124-5&lt;/_doi&gt;&lt;_impact_factor&gt;   8.775&lt;/_impact_factor&gt;&lt;_isbn&gt;1741-7015&lt;/_isbn&gt;&lt;_issue&gt;1&lt;/_issue&gt;&lt;_journal&gt;BMC Medicine&lt;/_journal&gt;&lt;_modified&gt;64384515&lt;/_modified&gt;&lt;_tertiary_title&gt;BMC Med&lt;/_tertiary_title&gt;&lt;_url&gt;https://bmcmedicine.biomedcentral.com/articles/10.1186/s12916-018-1124-5_x000d__x000a_http://link.springer.com/content/pdf/10.1186/s12916-018-1124-5.pdf&lt;/_url&gt;&lt;_volume&gt;16&lt;/_volume&gt;&lt;/Details&gt;&lt;Extra&gt;&lt;DBUID&gt;{93870BB0-CAEF-4F07-AAE0-DA131E288E28}&lt;/DBUID&gt;&lt;/Extra&gt;&lt;/Item&gt;&lt;/References&gt;&lt;/Group&gt;&lt;Group&gt;&lt;References&gt;&lt;Item&gt;&lt;ID&gt;2942&lt;/ID&gt;&lt;UID&gt;{1C2FBF10-77FD-44A4-ABFF-7F16E20ADFD8}&lt;/UID&gt;&lt;Title&gt;Schools’ and teachers’ roles and challenges in supporting the mental wellbeing of refugee youths: a qualitative study with Swedish teachers&lt;/Title&gt;&lt;Template&gt;Journal Article&lt;/Template&gt;&lt;Star&gt;0&lt;/Star&gt;&lt;Tag&gt;0&lt;/Tag&gt;&lt;Author&gt;McDiarmid, Serena; Durbeej, Natalie; Sarkadi, Anna; Osman, Fatumo&lt;/Author&gt;&lt;Year&gt;2022&lt;/Year&gt;&lt;Details&gt;&lt;_accessed&gt;64384807&lt;/_accessed&gt;&lt;_collection_scope&gt;SSCI&lt;/_collection_scope&gt;&lt;_created&gt;64384807&lt;/_created&gt;&lt;_date&gt;64690560&lt;/_date&gt;&lt;_db_updated&gt;CrossRef&lt;/_db_updated&gt;&lt;_doi&gt;10.1080/17482631.2021.2007568&lt;/_doi&gt;&lt;_impact_factor&gt;   1.947&lt;/_impact_factor&gt;&lt;_isbn&gt;1748-2631&lt;/_isbn&gt;&lt;_issue&gt;1&lt;/_issue&gt;&lt;_journal&gt;International Journal of Qualitative Studies on Health and Well-being&lt;/_journal&gt;&lt;_modified&gt;64384807&lt;/_modified&gt;&lt;_tertiary_title&gt;International Journal of Qualitative Studies on Health and Well-being&lt;/_tertiary_title&gt;&lt;_url&gt;https://www.tandfonline.com/doi/full/10.1080/17482631.2021.2007568_x000d__x000a_https://www.tandfonline.com/doi/pdf/10.1080/17482631.2021.2007568&lt;/_url&gt;&lt;_volume&gt;17&lt;/_volume&gt;&lt;/Details&gt;&lt;Extra&gt;&lt;DBUID&gt;{93870BB0-CAEF-4F07-AAE0-DA131E288E28}&lt;/DBUID&gt;&lt;/Extra&gt;&lt;/Item&gt;&lt;/References&gt;&lt;/Group&gt;&lt;/Citation&gt;_x000a_"/>
    <w:docVar w:name="NE.Ref{EB30E522-5266-45D0-A75C-635C9CB5A579}" w:val=" ADDIN NE.Ref.{EB30E522-5266-45D0-A75C-635C9CB5A579}&lt;Citation&gt;&lt;Group&gt;&lt;References&gt;&lt;Item&gt;&lt;ID&gt;25&lt;/ID&gt;&lt;UID&gt;{69F7F5E5-31B0-434C-A1DB-DB16DAC3CC94}&lt;/UID&gt;&lt;Title&gt;中国学龄儿童青少年超重、肥胖筛查体重指数值分类标准&lt;/Title&gt;&lt;Template&gt;Journal Article&lt;/Template&gt;&lt;Star&gt;0&lt;/Star&gt;&lt;Tag&gt;0&lt;/Tag&gt;&lt;Author&gt;中国肥胖问题工作组; 季成叶&lt;/Author&gt;&lt;Year&gt;2004&lt;/Year&gt;&lt;Details&gt;&lt;_accessed&gt;62565195&lt;/_accessed&gt;&lt;_author_aff&gt;北京大学儿童青少年卫生研究所 100083&lt;/_author_aff&gt;&lt;_collection_scope&gt;中国科技核心期刊;CSCD;&lt;/_collection_scope&gt;&lt;_created&gt;62565195&lt;/_created&gt;&lt;_custom1&gt;19&lt;/_custom1&gt;&lt;_date&gt;2004-02-10&lt;/_date&gt;&lt;_db_provider&gt;CNKI: 期刊&lt;/_db_provider&gt;&lt;_db_updated&gt;CNKI - Reference&lt;/_db_updated&gt;&lt;_issue&gt;02&lt;/_issue&gt;&lt;_journal&gt;中华流行病学杂志&lt;/_journal&gt;&lt;_keywords&gt;超重;肥胖;体重指数;筛查标准;儿童青少年&lt;/_keywords&gt;&lt;_modified&gt;62565196&lt;/_modified&gt;&lt;_pages&gt;10-15&lt;/_pages&gt;&lt;_url&gt;http://kns.cnki.net/KCMS/detail/detail.aspx?FileName=ZHLX200402002&amp;amp;DbName=CJFQ2004&lt;/_url&gt;&lt;_volume&gt;25&lt;/_volume&gt;&lt;_translated_author&gt;Zhong, Guofeipangwentigongzuozu;Ji, Chengye&lt;/_translated_author&gt;&lt;/Details&gt;&lt;Extra&gt;&lt;DBUID&gt;{1298737D-6330-4780-9F08-2412F22521A4}&lt;/DBUID&gt;&lt;/Extra&gt;&lt;/Item&gt;&lt;/References&gt;&lt;/Group&gt;&lt;/Citation&gt;_x000a_"/>
    <w:docVar w:name="NE.Ref{EB3CEAC1-EA99-451C-8462-395BA25EB9AD}" w:val=" ADDIN NE.Ref.{EB3CEAC1-EA99-451C-8462-395BA25EB9AD}&lt;Citation&gt;&lt;Group&gt;&lt;References&gt;&lt;Item&gt;&lt;ID&gt;63&lt;/ID&gt;&lt;UID&gt;{716A70FC-574F-4016-AF91-D4A83966E57D}&lt;/UID&gt;&lt;Title&gt;Gender differences in psychological distress in Spain&lt;/Title&gt;&lt;Template&gt;Journal Article&lt;/Template&gt;&lt;Star&gt;1&lt;/Star&gt;&lt;Tag&gt;0&lt;/Tag&gt;&lt;Author&gt;Matud, M P; Bethencourt, J M; Ibáñez, I&lt;/Author&gt;&lt;Year&gt;2015&lt;/Year&gt;&lt;Details&gt;&lt;_accession_num&gt;25534418&lt;/_accession_num&gt;&lt;_author_adr&gt;Department of Clinical Psychology, Psychobiology and Methodology, Faculty of  Health Sciences, La Laguna University, La Laguna, Spain pmatud@ull.es.; Department of Clinical Psychology, Psychobiology and Methodology, Faculty of  Health Sciences, La Laguna University, La Laguna, Spain.; Department of Clinical Psychology, Psychobiology and Methodology, Faculty of  Health Sciences, La Laguna University, La Laguna, Spain.&lt;/_author_adr&gt;&lt;_collection_scope&gt;SSCI&lt;/_collection_scope&gt;&lt;_created&gt;64999613&lt;/_created&gt;&lt;_date&gt;2015-09-01&lt;/_date&gt;&lt;_date_display&gt;2015 Sep&lt;/_date_display&gt;&lt;_doi&gt;10.1177/0020764014564801&lt;/_doi&gt;&lt;_impact_factor&gt;  10.461&lt;/_impact_factor&gt;&lt;_isbn&gt;1741-2854 (Electronic); 0020-7640 (Linking)&lt;/_isbn&gt;&lt;_issue&gt;6&lt;/_issue&gt;&lt;_journal&gt;Int J Soc Psychiatry&lt;/_journal&gt;&lt;_keywords&gt;Gender; coping styles; psychological distress; stress; time use&lt;/_keywords&gt;&lt;_language&gt;eng&lt;/_language&gt;&lt;_modified&gt;64999613&lt;/_modified&gt;&lt;_ori_publication&gt;© The Author(s) 2014.&lt;/_ori_publication&gt;&lt;_pages&gt;560-8&lt;/_pages&gt;&lt;_social_category&gt;医学(4)&lt;/_social_category&gt;&lt;_subject_headings&gt;Adaptation, Psychological; Adolescent; Adult; Aged; Educational Status; Female; Humans; Job Satisfaction; Male; Middle Aged; Sex Factors; Social Support; Spain/epidemiology; Stress, Psychological/*epidemiology/etiology/psychology; Young Adult&lt;/_subject_headings&gt;&lt;_tertiary_title&gt;The International journal of social psychiatry&lt;/_tertiary_title&gt;&lt;_type_work&gt;Journal Article; Research Support, Non-U.S. Gov&amp;apos;t&lt;/_type_work&gt;&lt;_url&gt;http://www.ncbi.nlm.nih.gov/entrez/query.fcgi?cmd=Retrieve&amp;amp;db=pubmed&amp;amp;dopt=Abstract&amp;amp;list_uids=25534418&amp;amp;query_hl=1&lt;/_url&gt;&lt;_volume&gt;61&lt;/_volume&gt;&lt;/Details&gt;&lt;Extra&gt;&lt;DBUID&gt;{00EBDF0C-2E98-4FD7-9E47-813FAF00074E}&lt;/DBUID&gt;&lt;/Extra&gt;&lt;/Item&gt;&lt;/References&gt;&lt;/Group&gt;&lt;Group&gt;&lt;References&gt;&lt;Item&gt;&lt;ID&gt;59&lt;/ID&gt;&lt;UID&gt;{91716B0A-8F71-4BBC-AF35-E8DD056F57ED}&lt;/UID&gt;&lt;Title&gt;Positive and negative influences of social participation on physical and mental  health among community-dwelling elderly aged 65-70 years: a cross-sectional study  in Japan&lt;/Title&gt;&lt;Template&gt;Journal Article&lt;/Template&gt;&lt;Star&gt;0&lt;/Star&gt;&lt;Tag&gt;5&lt;/Tag&gt;&lt;Author&gt;Tomioka, K; Kurumatani, N; Hosoi, H&lt;/Author&gt;&lt;Year&gt;2017&lt;/Year&gt;&lt;Details&gt;&lt;_accession_num&gt;28525988&lt;/_accession_num&gt;&lt;_author_adr&gt;Nara Prefectural Health Research Center, Nara Medical University, Shijo-cho 840,  Kashihara city, Nara, 634-8521, Japan. tkimiko@naramed-u.ac.jp.; Nara Prefectural Health Research Center, Nara Medical University, Shijo-cho 840,  Kashihara city, Nara, 634-8521, Japan.; Nara Prefectural Health Research Center, Nara Medical University, Shijo-cho 840,  Kashihara city, Nara, 634-8521, Japan.&lt;/_author_adr&gt;&lt;_collection_scope&gt;SSCI;SCIE&lt;/_collection_scope&gt;&lt;_created&gt;64999365&lt;/_created&gt;&lt;_date&gt;2017-05-19&lt;/_date&gt;&lt;_date_display&gt;2017 May 19&lt;/_date_display&gt;&lt;_doi&gt;10.1186/s12877-017-0502-8&lt;/_doi&gt;&lt;_impact_factor&gt;   4.070&lt;/_impact_factor&gt;&lt;_isbn&gt;1471-2318 (Electronic); 1471-2318 (Linking)&lt;/_isbn&gt;&lt;_issue&gt;1&lt;/_issue&gt;&lt;_journal&gt;BMC Geriatr&lt;/_journal&gt;&lt;_keywords&gt;Autonomy; Elderly; Gender differences; Mental health; Physical health; Social participation&lt;/_keywords&gt;&lt;_language&gt;eng&lt;/_language&gt;&lt;_modified&gt;64999367&lt;/_modified&gt;&lt;_pages&gt;111&lt;/_pages&gt;&lt;_social_category&gt;医学(1)&lt;/_social_category&gt;&lt;_subject_headings&gt;Aged; Chronic Disease/*psychology; Cross-Sectional Studies; Female; *Health Status; Health Surveys; Humans; Independent Living/*psychology; Japan; Male; *Mental Health; Middle Aged; Personal Autonomy; Sex Factors; *Social Identification; Social Participation/*psychology; Volition&lt;/_subject_headings&gt;&lt;_tertiary_title&gt;BMC geriatrics&lt;/_tertiary_title&gt;&lt;_type_work&gt;Journal Article&lt;/_type_work&gt;&lt;_url&gt;http://www.ncbi.nlm.nih.gov/entrez/query.fcgi?cmd=Retrieve&amp;amp;db=pubmed&amp;amp;dopt=Abstract&amp;amp;list_uids=28525988&amp;amp;query_hl=1&lt;/_url&gt;&lt;_volume&gt;17&lt;/_volume&gt;&lt;/Details&gt;&lt;Extra&gt;&lt;DBUID&gt;{00EBDF0C-2E98-4FD7-9E47-813FAF00074E}&lt;/DBUID&gt;&lt;/Extra&gt;&lt;/Item&gt;&lt;/References&gt;&lt;/Group&gt;&lt;/Citation&gt;_x000a_"/>
    <w:docVar w:name="NE.Ref{EB8BBE13-412D-49BB-A33C-EF11C8118858}" w:val=" ADDIN NE.Ref.{EB8BBE13-412D-49BB-A33C-EF11C8118858}&lt;Citation&gt;&lt;Group&gt;&lt;References&gt;&lt;Item&gt;&lt;ID&gt;993&lt;/ID&gt;&lt;UID&gt;{E955E8B7-F5A6-4E59-BE88-96C2ACC237C5}&lt;/UID&gt;&lt;Title&gt;中小学校健康教育研究(2):学生健康知信行相关影响因素&lt;/Title&gt;&lt;Template&gt;Journal Article&lt;/Template&gt;&lt;Star&gt;0&lt;/Star&gt;&lt;Tag&gt;0&lt;/Tag&gt;&lt;Author&gt;余小鸣; 张芯; 朱广荣; 石晓燕; 杨土保; 王书梅; 柴海鹰; 周绍英; 张兵; 王嘉&lt;/Author&gt;&lt;Year&gt;2007&lt;/Year&gt;&lt;Details&gt;&lt;_author_aff&gt;北京大学儿童青少年卫生研究所,中华人民共和国教育部体卫艺司,北京大学儿童青少年卫生研究所,北京大学儿童青少年卫生研究所,中南大学公共卫生学院,复旦大学公共卫生学院,中华人民共和国教育部体卫艺司,中南大学公共卫生学院,北京大学儿童青少年卫生研究所,北京大学儿童青少年卫生研究所 北京100083,北京100083,北京100083,北京100083,北京100083&lt;/_author_aff&gt;&lt;_cited_count&gt;55&lt;/_cited_count&gt;&lt;_date&gt;2007-02-25&lt;/_date&gt;&lt;_issue&gt;02&lt;/_issue&gt;&lt;_journal&gt;中国学校卫生&lt;/_journal&gt;&lt;_keywords&gt;卫生教育;学生;健康知识;态度;实践;学生保健服务&lt;/_keywords&gt;&lt;_pages&gt;107-108+110&lt;/_pages&gt;&lt;_url&gt;https://kns.cnki.net/kcms/detail/detail.aspx?FileName=XIWS200702006&amp;amp;DbName=CJFQ2007&lt;/_url&gt;&lt;_created&gt;64195059&lt;/_created&gt;&lt;_modified&gt;64195059&lt;/_modified&gt;&lt;_db_updated&gt;CNKI - Reference&lt;/_db_updated&gt;&lt;_collection_scope&gt;PKU&lt;/_collection_scope&gt;&lt;_translated_author&gt;Yu, Xiaoming;Zhang, Xin;Zhu, Guangrong;Shi, Xiaoyan;Yang, Tubao;Wang, Shumei;Chai, Haiying;Zhou, Shaoying;Zhang, Bing;Wang, Jia&lt;/_translated_author&gt;&lt;/Details&gt;&lt;Extra&gt;&lt;DBUID&gt;{F96A950B-833F-4880-A151-76DA2D6A2879}&lt;/DBUID&gt;&lt;/Extra&gt;&lt;/Item&gt;&lt;/References&gt;&lt;/Group&gt;&lt;Group&gt;&lt;References&gt;&lt;Item&gt;&lt;ID&gt;994&lt;/ID&gt;&lt;UID&gt;{7E09B73E-A85E-4DDB-ADA0-D9D51ADA7A66}&lt;/UID&gt;&lt;Title&gt;日本中小学健康教育及启示&lt;/Title&gt;&lt;Template&gt;Journal Article&lt;/Template&gt;&lt;Star&gt;0&lt;/Star&gt;&lt;Tag&gt;0&lt;/Tag&gt;&lt;Author&gt;李英&lt;/Author&gt;&lt;Year&gt;2003&lt;/Year&gt;&lt;Details&gt;&lt;_author_aff&gt;河北大学教育科学学院 河北保定 071002&lt;/_author_aff&gt;&lt;_cited_count&gt;38&lt;/_cited_count&gt;&lt;_date&gt;2003-09-30&lt;/_date&gt;&lt;_issue&gt;03&lt;/_issue&gt;&lt;_journal&gt;日本问题研究&lt;/_journal&gt;&lt;_keywords&gt;中小学健康教育;学校健康教育;&lt;/_keywords&gt;&lt;_pages&gt;40-43&lt;/_pages&gt;&lt;_url&gt;https://kns.cnki.net/kcms/detail/detail.aspx?FileName=RBWT200303011&amp;amp;DbName=CJFQ2003&lt;/_url&gt;&lt;_created&gt;64195060&lt;/_created&gt;&lt;_modified&gt;64195060&lt;/_modified&gt;&lt;_db_updated&gt;CNKI - Reference&lt;/_db_updated&gt;&lt;_translated_author&gt;Li, Ying&lt;/_translated_author&gt;&lt;/Details&gt;&lt;Extra&gt;&lt;DBUID&gt;{F96A950B-833F-4880-A151-76DA2D6A2879}&lt;/DBUID&gt;&lt;/Extra&gt;&lt;/Item&gt;&lt;/References&gt;&lt;/Group&gt;&lt;/Citation&gt;_x000a_"/>
    <w:docVar w:name="NE.Ref{EB950CDF-C55C-4D91-9079-D64206973F2B}" w:val=" ADDIN NE.Ref.{EB950CDF-C55C-4D91-9079-D64206973F2B}&lt;Citation&gt;&lt;Group&gt;&lt;References&gt;&lt;Item&gt;&lt;ID&gt;63&lt;/ID&gt;&lt;UID&gt;{6DC74BE7-C040-47B7-84CB-284FBBA4ACBA}&lt;/UID&gt;&lt;Title&gt;The brain structure, immunometabolic and genetic mechanisms underlying the association between lifestyle and depression&lt;/Title&gt;&lt;Template&gt;Journal Article&lt;/Template&gt;&lt;Star&gt;0&lt;/Star&gt;&lt;Tag&gt;0&lt;/Tag&gt;&lt;Author&gt;Zhao, Yujie; Yang, Liu; Sahakian, Barbara J; Langley, Christelle; Zhang, Wei; Kuo, Kevin; Li, Zeyu; Gan, Yihan; Li, Yuzhu; Zhao, Yang; Yu, Jintai; Feng, Jianfeng; Cheng, Wei&lt;/Author&gt;&lt;Year&gt;2023&lt;/Year&gt;&lt;Details&gt;&lt;_accessed&gt;65148483&lt;/_accessed&gt;&lt;_alternate_title&gt;Nature Mental Health&lt;/_alternate_title&gt;&lt;_created&gt;65068926&lt;/_created&gt;&lt;_date&gt;2023-01-01&lt;/_date&gt;&lt;_date_display&gt;2023&lt;/_date_display&gt;&lt;_doi&gt;10.1038/s44220-023-00120-1&lt;/_doi&gt;&lt;_isbn&gt;2731-6076&lt;/_isbn&gt;&lt;_journal&gt;Nature Mental Health&lt;/_journal&gt;&lt;_modified&gt;65148483&lt;/_modified&gt;&lt;_number&gt;Zhao2023&lt;/_number&gt;&lt;_url&gt;https://doi.org/10.1038/s44220-023-00120-1&lt;/_url&gt;&lt;/Details&gt;&lt;Extra&gt;&lt;DBUID&gt;{B229E695-20C0-47E4-A960-6A523A810098}&lt;/DBUID&gt;&lt;/Extra&gt;&lt;/Item&gt;&lt;/References&gt;&lt;/Group&gt;&lt;/Citation&gt;_x000a_"/>
    <w:docVar w:name="NE.Ref{EB97194A-25CC-4144-903E-8D3166FFF555}" w:val=" ADDIN NE.Ref.{EB97194A-25CC-4144-903E-8D3166FFF555}&lt;Citation&gt;&lt;Group&gt;&lt;References&gt;&lt;Item&gt;&lt;ID&gt;33&lt;/ID&gt;&lt;UID&gt;{AF869B28-2104-4AD5-80BD-C4D4B8A82921}&lt;/UID&gt;&lt;Title&gt;[Influence of near-work and outdoor activities on myopia progression in school children]&lt;/Title&gt;&lt;Template&gt;Journal Article&lt;/Template&gt;&lt;Star&gt;0&lt;/Star&gt;&lt;Tag&gt;0&lt;/Tag&gt;&lt;Author&gt;Yi, J H; Li, R R&lt;/Author&gt;&lt;Year&gt;2011&lt;/Year&gt;&lt;Details&gt;&lt;_accession_num&gt;21251384&lt;/_accession_num&gt;&lt;_author_adr&gt;Department of Ophthalmology, Third Xiangya Hospital, Central South University, Changsha 410013, China. yijunhui@hotmail.com&lt;/_author_adr&gt;&lt;_date_display&gt;2011 Jan&lt;/_date_display&gt;&lt;_date&gt;2011-01-01&lt;/_date&gt;&lt;_isbn&gt;1008-8830 (Print); 1008-8830 (Linking)&lt;/_isbn&gt;&lt;_issue&gt;1&lt;/_issue&gt;&lt;_journal&gt;Zhongguo Dang Dai Er Ke Za Zhi&lt;/_journal&gt;&lt;_language&gt;chi&lt;/_language&gt;&lt;_pages&gt;32-5&lt;/_pages&gt;&lt;_subject_headings&gt;Child; Disease Progression; Female; Humans; Leisure Activities; Male; Myopia/*etiology; Refraction, Ocular; Surveys and Questionnaires&lt;/_subject_headings&gt;&lt;_tertiary_title&gt;Zhongguo dang dai er ke za zhi = Chinese journal of contemporary pediatrics&lt;/_tertiary_title&gt;&lt;_type_work&gt;English Abstract; Journal Article; Randomized Controlled Trial&lt;/_type_work&gt;&lt;_url&gt;http://www.ncbi.nlm.nih.gov/entrez/query.fcgi?cmd=Retrieve&amp;amp;db=pubmed&amp;amp;dopt=Abstract&amp;amp;list_uids=21251384&amp;amp;query_hl=1&lt;/_url&gt;&lt;_volume&gt;13&lt;/_volume&gt;&lt;_created&gt;63569841&lt;/_created&gt;&lt;_modified&gt;63569841&lt;/_modified&gt;&lt;_db_updated&gt;PubMed&lt;/_db_updated&gt;&lt;/Details&gt;&lt;Extra&gt;&lt;DBUID&gt;{5D4A96AE-2D4D-41F0-9DA9-F21F7ED3972F}&lt;/DBUID&gt;&lt;/Extra&gt;&lt;/Item&gt;&lt;/References&gt;&lt;/Group&gt;&lt;Group&gt;&lt;References&gt;&lt;Item&gt;&lt;ID&gt;34&lt;/ID&gt;&lt;UID&gt;{C32BE330-9302-41CF-9C06-C3CD972853B8}&lt;/UID&gt;&lt;Title&gt;延长户外活动时间对小学生近视预防效果评价&lt;/Title&gt;&lt;Template&gt;Journal Article&lt;/Template&gt;&lt;Star&gt;0&lt;/Star&gt;&lt;Tag&gt;0&lt;/Tag&gt;&lt;Author&gt;胥芹; 王晶晶; 段佳丽; 宋玉珍; 赵宏; 郭秀花; 吴立娟&lt;/Author&gt;&lt;Year&gt;2015&lt;/Year&gt;&lt;Details&gt;&lt;_author_aff&gt;首都医科大学公共卫生学院;北京疾病预防控制中心;北京市教育委员会;北京市眼卫视近视弱视防治研究中心;&lt;/_author_aff&gt;&lt;_date&gt;2015-03-25&lt;/_date&gt;&lt;_db_provider&gt;CNKI: 期刊&lt;/_db_provider&gt;&lt;_issue&gt;03&lt;/_issue&gt;&lt;_journal&gt;中国学校卫生&lt;/_journal&gt;&lt;_keywords&gt;近视;日常生活活动;回归分析;学生&lt;/_keywords&gt;&lt;_pages&gt;363-365&lt;/_pages&gt;&lt;_url&gt;http://kns.cnki.net/KCMS/detail/detail.aspx?FileName=XIWS201503018&amp;amp;DbName=CJFQ2015&lt;/_url&gt;&lt;_volume&gt;36&lt;/_volume&gt;&lt;_created&gt;63569844&lt;/_created&gt;&lt;_modified&gt;63569844&lt;/_modified&gt;&lt;_db_updated&gt;CNKI - Reference&lt;/_db_updated&gt;&lt;_collection_scope&gt;PKU&lt;/_collection_scope&gt;&lt;_translated_author&gt;Xu, Qin;Wang, Jingjing;Duan, Jiali;Song, Yuzhen;Zhao, Hong;Guo, Xiuhua;Wu, Lijuan&lt;/_translated_author&gt;&lt;/Details&gt;&lt;Extra&gt;&lt;DBUID&gt;{5D4A96AE-2D4D-41F0-9DA9-F21F7ED3972F}&lt;/DBUID&gt;&lt;/Extra&gt;&lt;/Item&gt;&lt;/References&gt;&lt;/Group&gt;&lt;/Citation&gt;_x000a_"/>
    <w:docVar w:name="NE.Ref{EB998B38-A23E-4436-8134-A76D2BD891D3}" w:val=" ADDIN NE.Ref.{EB998B38-A23E-4436-8134-A76D2BD891D3}&lt;Citation&gt;&lt;Group&gt;&lt;References&gt;&lt;Item&gt;&lt;ID&gt;24&lt;/ID&gt;&lt;UID&gt;{FE87CCC1-0886-4A8B-935C-E3EEF3AB4E73}&lt;/UID&gt;&lt;Title&gt;The usability of WeChat as a mobile and interactive medium in student-centered medical teaching&lt;/Title&gt;&lt;Template&gt;Journal Article&lt;/Template&gt;&lt;Star&gt;0&lt;/Star&gt;&lt;Tag&gt;0&lt;/Tag&gt;&lt;Author&gt;Wang, J; Gao, F; Li, J; Zhang, J; Li, S; Xu, G T; Xu, L; Chen, J; Lu, L&lt;/Author&gt;&lt;Year&gt;2017&lt;/Year&gt;&lt;Details&gt;&lt;_accession_num&gt;28581156&lt;/_accession_num&gt;&lt;_author_adr&gt;Department of Regenerative Medicine, Tongji University School of Medicine, Shanghai, China.; Department of Regenerative Medicine, Tongji University School of Medicine, Shanghai, China.; Department of Regenerative Medicine, Tongji University School of Medicine, Shanghai, China.; Department of Regenerative Medicine, Tongji University School of Medicine, Shanghai, China.; Department of Regenerative Medicine, Tongji University School of Medicine, Shanghai, China.; Department of Regenerative Medicine, Tongji University School of Medicine, Shanghai, China.; Department of Regenerative Medicine, Tongji University School of Medicine, Shanghai, China.; Department of Regenerative Medicine, Tongji University School of Medicine, Shanghai, China.; Department of Regenerative Medicine, Tongji University School of Medicine, Shanghai, China.&lt;/_author_adr&gt;&lt;_date_display&gt;2017 Sep&lt;/_date_display&gt;&lt;_date&gt;2017-09-01&lt;/_date&gt;&lt;_doi&gt;10.1002/bmb.21065&lt;/_doi&gt;&lt;_isbn&gt;1539-3429 (Electronic); 1470-8175 (Linking)&lt;/_isbn&gt;&lt;_issue&gt;5&lt;/_issue&gt;&lt;_journal&gt;Biochem Mol Biol Educ&lt;/_journal&gt;&lt;_keywords&gt;WeChat; biochemistry and cellular biology course; medical education; student-centered&lt;/_keywords&gt;&lt;_language&gt;eng&lt;/_language&gt;&lt;_ori_publication&gt;(c) 2017 The International Union of Biochemistry and Molecular Biology.&lt;/_ori_publication&gt;&lt;_pages&gt;421-425&lt;/_pages&gt;&lt;_subject_headings&gt;Biochemistry/education; Cell Biology/education; Education, Medical, Undergraduate/*methods; Educational Measurement; Humans; Social Media/*statistics &amp;amp; numerical data; Students, Medical/psychology; Surveys and Questionnaires; Teaching/*education&lt;/_subject_headings&gt;&lt;_tertiary_title&gt;Biochemistry and molecular biology education : a bimonthly publication of the_x000d__x000a_      International Union of Biochemistry and Molecular Biology&lt;/_tertiary_title&gt;&lt;_type_work&gt;Journal Article&lt;/_type_work&gt;&lt;_url&gt;http://www.ncbi.nlm.nih.gov/entrez/query.fcgi?cmd=Retrieve&amp;amp;db=pubmed&amp;amp;dopt=Abstract&amp;amp;list_uids=28581156&amp;amp;query_hl=1&lt;/_url&gt;&lt;_volume&gt;45&lt;/_volume&gt;&lt;_created&gt;63569665&lt;/_created&gt;&lt;_modified&gt;63569665&lt;/_modified&gt;&lt;_db_updated&gt;PubMed&lt;/_db_updated&gt;&lt;_impact_factor&gt;   0.924&lt;/_impact_factor&gt;&lt;/Details&gt;&lt;Extra&gt;&lt;DBUID&gt;{5D4A96AE-2D4D-41F0-9DA9-F21F7ED3972F}&lt;/DBUID&gt;&lt;/Extra&gt;&lt;/Item&gt;&lt;/References&gt;&lt;/Group&gt;&lt;Group&gt;&lt;References&gt;&lt;Item&gt;&lt;ID&gt;25&lt;/ID&gt;&lt;UID&gt;{0ECDFCD8-A7E8-479C-B6DD-79A7A2FAB597}&lt;/UID&gt;&lt;Title&gt;Using WeChat official accounts to improve malaria health literacy among Chinese expatriates in Niger: an intervention study&lt;/Title&gt;&lt;Template&gt;Journal Article&lt;/Template&gt;&lt;Star&gt;0&lt;/Star&gt;&lt;Tag&gt;0&lt;/Tag&gt;&lt;Author&gt;Li, W; Han, L Q; Guo, Y J; Sun, J&lt;/Author&gt;&lt;Year&gt;2016&lt;/Year&gt;&lt;Details&gt;&lt;_accession_num&gt;27881122&lt;/_accession_num&gt;&lt;_author_adr&gt;Health Care Center Manager of HSE Department, China National Oil and Gas Exploration and Development Corporation, 6-1 Fuchengmen Beidajie, Xicheng District, Beijing, 100034, China.; Infectious Disease Department, Dalian Sixth People&amp;apos;s Hospital, No. 269 Huibai Road, Lugang, Ganjingzi District, Dalian, 116031, Liaoning, China.; Beijing Jishuitan Hospital, No. 31 Xinjiekou Street, Xicheng District, Beijing, 100035, China.; School of Nursing, Peking University Health Science Center, No. 38 Xueyuan Road,  Haidian District, Beijing, 100191, China. sunjing99@bjmu.edu.cn.&lt;/_author_adr&gt;&lt;_date_display&gt;2016 Nov 24&lt;/_date_display&gt;&lt;_date&gt;2016-11-24&lt;/_date&gt;&lt;_doi&gt;10.1186/s12936-016-1621-y&lt;/_doi&gt;&lt;_isbn&gt;1475-2875 (Electronic); 1475-2875 (Linking)&lt;/_isbn&gt;&lt;_issue&gt;1&lt;/_issue&gt;&lt;_journal&gt;Malar J&lt;/_journal&gt;&lt;_keywords&gt;*Chinese expatriates; *Malaria health literacy; *Niger; *WeChat official account&lt;/_keywords&gt;&lt;_language&gt;eng&lt;/_language&gt;&lt;_pages&gt;567&lt;/_pages&gt;&lt;_subject_headings&gt;Adult; *Asian Continental Ancestry Group; Female; Health Education/*methods; *Health Knowledge, Attitudes, Practice; Humans; Malaria/*epidemiology/*prevention &amp;amp; control; Male; Middle Aged; Niger/epidemiology; Surveys and Questionnaires; Young Adult&lt;/_subject_headings&gt;&lt;_tertiary_title&gt;Malaria journal&lt;/_tertiary_title&gt;&lt;_type_work&gt;Journal Article; Randomized Controlled Trial&lt;/_type_work&gt;&lt;_url&gt;http://www.ncbi.nlm.nih.gov/entrez/query.fcgi?cmd=Retrieve&amp;amp;db=pubmed&amp;amp;dopt=Abstract&amp;amp;list_uids=27881122&amp;amp;query_hl=1&lt;/_url&gt;&lt;_volume&gt;15&lt;/_volume&gt;&lt;_created&gt;63569666&lt;/_created&gt;&lt;_modified&gt;63569666&lt;/_modified&gt;&lt;_db_updated&gt;PubMed&lt;/_db_updated&gt;&lt;/Details&gt;&lt;Extra&gt;&lt;DBUID&gt;{5D4A96AE-2D4D-41F0-9DA9-F21F7ED3972F}&lt;/DBUID&gt;&lt;/Extra&gt;&lt;/Item&gt;&lt;/References&gt;&lt;/Group&gt;&lt;/Citation&gt;_x000a_"/>
    <w:docVar w:name="NE.Ref{EBA9F894-4929-4286-A589-6B66EF9CEAD4}" w:val=" ADDIN NE.Ref.{EBA9F894-4929-4286-A589-6B66EF9CEAD4}&lt;Citation&gt;&lt;Group&gt;&lt;References&gt;&lt;Item&gt;&lt;ID&gt;37&lt;/ID&gt;&lt;UID&gt;{A1F1AA2F-4F15-4947-87C5-94CFAFBCD57D}&lt;/UID&gt;&lt;Title&gt;Social isolation, loneliness and functional disability in Chinese older women and men: a longitudinal study&lt;/Title&gt;&lt;Template&gt;Journal Article&lt;/Template&gt;&lt;Star&gt;0&lt;/Star&gt;&lt;Tag&gt;0&lt;/Tag&gt;&lt;Author&gt;Guo, Lizhi; An, Li; Luo, Fengping; Yu, Bin&lt;/Author&gt;&lt;Year&gt;2021&lt;/Year&gt;&lt;Details&gt;&lt;_accessed&gt;64783698&lt;/_accessed&gt;&lt;_collection_scope&gt;SCIE&lt;/_collection_scope&gt;&lt;_created&gt;64764841&lt;/_created&gt;&lt;_date&gt;63897120&lt;/_date&gt;&lt;_db_updated&gt;CrossRef&lt;/_db_updated&gt;&lt;_doi&gt;10.1093/ageing/afaa271&lt;/_doi&gt;&lt;_impact_factor&gt;  12.782&lt;/_impact_factor&gt;&lt;_isbn&gt;0002-0729&lt;/_isbn&gt;&lt;_issue&gt;4&lt;/_issue&gt;&lt;_journal&gt;Age and Ageing&lt;/_journal&gt;&lt;_modified&gt;64783698&lt;/_modified&gt;&lt;_pages&gt;1222-1228&lt;/_pages&gt;&lt;_social_category&gt;医学(2)&lt;/_social_category&gt;&lt;_url&gt;https://academic.oup.com/ageing/article/50/4/1222/6044469_x000d__x000a_http://academic.oup.com/ageing/article-pdf/50/4/1222/38839643/afaa271.pdf&lt;/_url&gt;&lt;_volume&gt;50&lt;/_volume&gt;&lt;/Details&gt;&lt;Extra&gt;&lt;DBUID&gt;{262F321C-6F5E-42FE-A29B-2689D77CF0BF}&lt;/DBUID&gt;&lt;/Extra&gt;&lt;/Item&gt;&lt;/References&gt;&lt;/Group&gt;&lt;/Citation&gt;_x000a_"/>
    <w:docVar w:name="NE.Ref{EBAAB811-51C8-4D6B-BF7B-E2E24D707893}" w:val=" ADDIN NE.Ref.{EBAAB811-51C8-4D6B-BF7B-E2E24D707893}&lt;Citation&gt;&lt;Group&gt;&lt;References&gt;&lt;Item&gt;&lt;ID&gt;1&lt;/ID&gt;&lt;UID&gt;{A0D161A3-0BA4-429E-BB57-15F9DD7400FB}&lt;/UID&gt;&lt;Title&gt;北京市朝阳区中小学卫生保健所2022年预算&lt;/Title&gt;&lt;Template&gt;Web Page&lt;/Template&gt;&lt;Star&gt;0&lt;/Star&gt;&lt;Tag&gt;0&lt;/Tag&gt;&lt;Author&gt;朝阳区教委&lt;/Author&gt;&lt;Year&gt;2022&lt;/Year&gt;&lt;Details&gt;&lt;_url&gt;http://www.bjchy.gov.cn/dynamic/newspe/chyysgk2022/bmczys/8a24fe837e762d40017e769a8319067c.html&lt;/_url&gt;&lt;_volume&gt;2022&lt;/_volume&gt;&lt;_issue&gt;7-2&lt;/_issue&gt;&lt;_date_display&gt;2022-01-21&lt;/_date_display&gt;&lt;_date&gt;64195200&lt;/_date&gt;&lt;_accessed&gt;64429403&lt;/_accessed&gt;&lt;_created&gt;64429403&lt;/_created&gt;&lt;_modified&gt;64429406&lt;/_modified&gt;&lt;_translated_author&gt;Chao, Yangqujiaowei&lt;/_translated_author&gt;&lt;/Details&gt;&lt;Extra&gt;&lt;DBUID&gt;{79C5FD63-3C89-4745-94F9-8D429523D767}&lt;/DBUID&gt;&lt;/Extra&gt;&lt;/Item&gt;&lt;/References&gt;&lt;/Group&gt;&lt;Group&gt;&lt;References&gt;&lt;Item&gt;&lt;ID&gt;2&lt;/ID&gt;&lt;UID&gt;{EFDAE894-30DF-4FC5-BBF5-AEA5C4D0E1E2}&lt;/UID&gt;&lt;Title&gt;北京市东城区中小学卫生保健所单位简介&lt;/Title&gt;&lt;Template&gt;Web Page&lt;/Template&gt;&lt;Star&gt;0&lt;/Star&gt;&lt;Tag&gt;0&lt;/Tag&gt;&lt;Author&gt;东城区中小学卫生保健所&lt;/Author&gt;&lt;Year&gt;0&lt;/Year&gt;&lt;Details&gt;&lt;_url&gt;http://www.dchbjs.cn/bjs/dwgk93/dwjj/index.html&lt;/_url&gt;&lt;_volume&gt;2022&lt;/_volume&gt;&lt;_issue&gt;7月1日&lt;/_issue&gt;&lt;_accessed&gt;64429406&lt;/_accessed&gt;&lt;_created&gt;64429406&lt;/_created&gt;&lt;_modified&gt;64429406&lt;/_modified&gt;&lt;_translated_author&gt;Dong, Chengquzhongxiaoxueweishengbaojiansuo&lt;/_translated_author&gt;&lt;/Details&gt;&lt;Extra&gt;&lt;DBUID&gt;{79C5FD63-3C89-4745-94F9-8D429523D767}&lt;/DBUID&gt;&lt;/Extra&gt;&lt;/Item&gt;&lt;/References&gt;&lt;/Group&gt;&lt;/Citation&gt;_x000a_"/>
    <w:docVar w:name="NE.Ref{EBF28D47-E490-4BDA-8246-16ECCE652F1C}" w:val=" ADDIN NE.Ref.{EBF28D47-E490-4BDA-8246-16ECCE652F1C}&lt;Citation&gt;&lt;Group&gt;&lt;References&gt;&lt;Item&gt;&lt;ID&gt;76&lt;/ID&gt;&lt;UID&gt;{CCB5D38C-9F63-430C-A837-08648A50C4FE}&lt;/UID&gt;&lt;Title&gt;Patterns of childhood adversity and health outcomes in early adolescence: Results  from the Generation XXI cohort&lt;/Title&gt;&lt;Template&gt;Journal Article&lt;/Template&gt;&lt;Star&gt;0&lt;/Star&gt;&lt;Tag&gt;5&lt;/Tag&gt;&lt;Author&gt;Amorim, M; Soares, S; Abrahamyan, A; Severo, M; Fraga, S&lt;/Author&gt;&lt;Year&gt;2023&lt;/Year&gt;&lt;Details&gt;&lt;_accessed&gt;65162308&lt;/_accessed&gt;&lt;_accession_num&gt;37031908&lt;/_accession_num&gt;&lt;_author_adr&gt;EPIUnit - Instituto de Saúde Pública, Universidade do Porto, Rua das Taipas, n°  135, 4050-600 Porto, Portugal; Laboratório para a Investigação Integrativa e  Translacional em Saúde Populacional (ITR), Universidade do Porto, Rua das Taipas,  n° 135, 4050-600 Porto, Portugal.; EPIUnit - Instituto de Saúde Pública, Universidade do Porto, Rua das Taipas, n°  135, 4050-600 Porto, Portugal; Laboratório para a Investigação Integrativa e  Translacional em Saúde Populacional (ITR), Universidade do Porto, Rua das Taipas,  n° 135, 4050-600 Porto, Portugal.; EPIUnit - Instituto de Saúde Pública, Universidade do Porto, Rua das Taipas, n°  135, 4050-600 Porto, Portugal; Laboratório para a Investigação Integrativa e  Translacional em Saúde Populacional (ITR), Universidade do Porto, Rua das Taipas,  n° 135, 4050-600 Porto, Portugal.; EPIUnit - Instituto de Saúde Pública, Universidade do Porto, Rua das Taipas, n°  135, 4050-600 Porto, Portugal; Laboratório para a Investigação Integrativa e  Translacional em Saúde Populacional (ITR), Universidade do Porto, Rua das Taipas,  n° 135, 4050-600 Porto, Portugal.; EPIUnit - Instituto de Saúde Pública, Universidade do Porto, Rua das Taipas, n°  135, 4050-600 Porto, Portugal; Laboratório para a Investigação Integrativa e  Translacional em Saúde Populacional (ITR), Universidade do Porto, Rua das Taipas,  n° 135, 4050-600 Porto, Portugal. Electronic address: silvia.fraga@ispup.up.pt.&lt;/_author_adr&gt;&lt;_collection_scope&gt;SCIE&lt;/_collection_scope&gt;&lt;_created&gt;65110774&lt;/_created&gt;&lt;_date&gt;2023-06-01&lt;/_date&gt;&lt;_date_display&gt;2023 Jun&lt;/_date_display&gt;&lt;_doi&gt;10.1016/j.ypmed.2023.107500&lt;/_doi&gt;&lt;_impact_factor&gt;   4.637&lt;/_impact_factor&gt;&lt;_isbn&gt;1096-0260 (Electronic); 0091-7435 (Linking)&lt;/_isbn&gt;&lt;_journal&gt;Prev Med&lt;/_journal&gt;&lt;_keywords&gt;Childhood adversity; Depressive symptoms; Early adolescence; Health behaviours; Household dysfunction; Violence&lt;/_keywords&gt;&lt;_language&gt;eng&lt;/_language&gt;&lt;_modified&gt;65152574&lt;/_modified&gt;&lt;_ori_publication&gt;Copyright © 2023 The Authors. Published by Elsevier Inc. All rights reserved.&lt;/_ori_publication&gt;&lt;_pages&gt;107500&lt;/_pages&gt;&lt;_social_category&gt;医学(2)&lt;/_social_category&gt;&lt;_subject_headings&gt;Male; Child; Female; Humans; Adolescent; Cohort Studies; *Adverse Childhood Experiences; Parents; Tobacco Use; Outcome Assessment, Health Care; Risk Factors&lt;/_subject_headings&gt;&lt;_tertiary_title&gt;Preventive medicine&lt;/_tertiary_title&gt;&lt;_type_work&gt;Journal Article; Research Support, Non-U.S. Gov&amp;apos;t&lt;/_type_work&gt;&lt;_url&gt;http://www.ncbi.nlm.nih.gov/entrez/query.fcgi?cmd=Retrieve&amp;amp;db=pubmed&amp;amp;dopt=Abstract&amp;amp;list_uids=37031908&amp;amp;query_hl=1&lt;/_url&gt;&lt;_volume&gt;171&lt;/_volume&gt;&lt;/Details&gt;&lt;Extra&gt;&lt;DBUID&gt;{B229E695-20C0-47E4-A960-6A523A810098}&lt;/DBUID&gt;&lt;/Extra&gt;&lt;/Item&gt;&lt;/References&gt;&lt;/Group&gt;&lt;/Citation&gt;_x000a_"/>
    <w:docVar w:name="NE.Ref{EBF33003-359E-45E4-902A-B69CC9DB2774}" w:val=" ADDIN NE.Ref.{EBF33003-359E-45E4-902A-B69CC9DB2774}&lt;Citation&gt;&lt;Group&gt;&lt;References&gt;&lt;Item&gt;&lt;ID&gt;69&lt;/ID&gt;&lt;UID&gt;{418B512D-FFB6-495F-A112-C8C266DD9FE1}&lt;/UID&gt;&lt;Title&gt;Improving mental health through fostering healthy lifestyles in young people: one of the targets in the WPA Action Plan 2023-2026&lt;/Title&gt;&lt;Template&gt;Journal Article&lt;/Template&gt;&lt;Star&gt;1&lt;/Star&gt;&lt;Tag&gt;5&lt;/Tag&gt;&lt;Author&gt;Wasserman, Danuta; Arango, Celso; Fiorillo, Andrea; Levin, Saul; Peters, Andrew; Rao, Prasad; Sanchez-Villanueva, Thelma; Sylla, Aida&lt;/Author&gt;&lt;Year&gt;2023&lt;/Year&gt;&lt;Details&gt;&lt;_accessed&gt;65147664&lt;/_accessed&gt;&lt;_alternate_title&gt;World PsychiatryWorld Psychiatry&lt;/_alternate_title&gt;&lt;_collection_scope&gt;SSCI;SCIE&lt;/_collection_scope&gt;&lt;_created&gt;65085188&lt;/_created&gt;&lt;_date&gt;2023-10-01&lt;/_date&gt;&lt;_date_display&gt;2023_x000d__x000a_2023/10/01&lt;/_date_display&gt;&lt;_doi&gt;https://doi.org/10.1002/wps.21146&lt;/_doi&gt;&lt;_impact_factor&gt;  79.683&lt;/_impact_factor&gt;&lt;_isbn&gt;1723-8617&lt;/_isbn&gt;&lt;_issue&gt;3&lt;/_issue&gt;&lt;_journal&gt;World Psychiatry&lt;/_journal&gt;&lt;_modified&gt;65147664&lt;/_modified&gt;&lt;_ori_publication&gt;John Wiley &amp;amp; Sons, Ltd&lt;/_ori_publication&gt;&lt;_pages&gt;488-489&lt;/_pages&gt;&lt;_social_category&gt;医学(1)&lt;/_social_category&gt;&lt;_url&gt;https://doi.org/10.1002/wps.21146&lt;/_url&gt;&lt;_volume&gt;22&lt;/_volume&gt;&lt;/Details&gt;&lt;Extra&gt;&lt;DBUID&gt;{B229E695-20C0-47E4-A960-6A523A810098}&lt;/DBUID&gt;&lt;/Extra&gt;&lt;/Item&gt;&lt;/References&gt;&lt;/Group&gt;&lt;/Citation&gt;_x000a_"/>
    <w:docVar w:name="NE.Ref{EBFED462-33DC-43D5-AE2F-8E533A761FB9}" w:val=" ADDIN NE.Ref.{EBFED462-33DC-43D5-AE2F-8E533A761FB9}&lt;Citation&gt;&lt;Group&gt;&lt;References&gt;&lt;Item&gt;&lt;ID&gt;542&lt;/ID&gt;&lt;UID&gt;{F4655FBE-4525-4FAC-A54E-435BBF5627AF}&lt;/UID&gt;&lt;Title&gt;The Role of Adverse Childhood Experiences in Cardiovascular Disease Risk: a Review with Emphasis on Plausible Mechanisms&lt;/Title&gt;&lt;Template&gt;Journal Article&lt;/Template&gt;&lt;Star&gt;0&lt;/Star&gt;&lt;Tag&gt;0&lt;/Tag&gt;&lt;Author&gt;Su, Shaoyong; Jimenez, Marcia P; Roberts, Cole T F; Loucks, Eric B&lt;/Author&gt;&lt;Year&gt;2015&lt;/Year&gt;&lt;Details&gt;&lt;_alternate_title&gt;Current Cardiology Reports&lt;/_alternate_title&gt;&lt;_collection_scope&gt;SCIE&lt;/_collection_scope&gt;&lt;_created&gt;64750439&lt;/_created&gt;&lt;_date&gt;2015-01-01&lt;/_date&gt;&lt;_date_display&gt;2015&lt;/_date_display&gt;&lt;_doi&gt;10.1007/s11886-015-0645-1&lt;/_doi&gt;&lt;_impact_factor&gt;   3.955&lt;/_impact_factor&gt;&lt;_isbn&gt;1534-3170&lt;/_isbn&gt;&lt;_issue&gt;10&lt;/_issue&gt;&lt;_journal&gt;Current Cardiology Reports&lt;/_journal&gt;&lt;_modified&gt;64750439&lt;/_modified&gt;&lt;_number&gt;Su2015&lt;/_number&gt;&lt;_pages&gt;88&lt;/_pages&gt;&lt;_social_category&gt;医学(4)&lt;/_social_category&gt;&lt;_url&gt;https://doi.org/10.1007/s11886-015-0645-1&lt;/_url&gt;&lt;_volume&gt;17&lt;/_volume&gt;&lt;/Details&gt;&lt;Extra&gt;&lt;DBUID&gt;{F96A950B-833F-4880-A151-76DA2D6A2879}&lt;/DBUID&gt;&lt;/Extra&gt;&lt;/Item&gt;&lt;/References&gt;&lt;/Group&gt;&lt;Group&gt;&lt;References&gt;&lt;Item&gt;&lt;ID&gt;533&lt;/ID&gt;&lt;UID&gt;{289B892A-44A1-486B-923D-60F751F66945}&lt;/UID&gt;&lt;Title&gt;The effect of multiple adverse childhood experiences on health: a systematic review and meta-analysis&lt;/Title&gt;&lt;Template&gt;Journal Article&lt;/Template&gt;&lt;Star&gt;0&lt;/Star&gt;&lt;Tag&gt;0&lt;/Tag&gt;&lt;Author&gt;Hughes, Karen; Bellis, Mark A; Hardcastle, Katherine A; Sethi, Dinesh; Butchart, Alexander; Mikton, Christopher; Jones, Lisa; Dunne, Michael P&lt;/Author&gt;&lt;Year&gt;2017&lt;/Year&gt;&lt;Details&gt;&lt;_alternate_title&gt;The Lancet Public Health&lt;/_alternate_title&gt;&lt;_created&gt;64750439&lt;/_created&gt;&lt;_date&gt;2017-01-01&lt;/_date&gt;&lt;_date_display&gt;2017&lt;/_date_display&gt;&lt;_doi&gt;https://doi.org/10.1016/S2468-2667(17)30118-4&lt;/_doi&gt;&lt;_impact_factor&gt;  72.427&lt;/_impact_factor&gt;&lt;_isbn&gt;2468-2667&lt;/_isbn&gt;&lt;_issue&gt;8&lt;/_issue&gt;&lt;_journal&gt;The Lancet Public Health&lt;/_journal&gt;&lt;_modified&gt;64750439&lt;/_modified&gt;&lt;_pages&gt;e356-e366&lt;/_pages&gt;&lt;_social_category&gt;医学(1)&lt;/_social_category&gt;&lt;_url&gt;https://www.sciencedirect.com/science/article/pii/S2468266717301184&lt;/_url&gt;&lt;_volume&gt;2&lt;/_volume&gt;&lt;/Details&gt;&lt;Extra/&gt;&lt;/Item&gt;&lt;/References&gt;&lt;/Group&gt;&lt;/Citation&gt;_x000a_"/>
    <w:docVar w:name="NE.Ref{EC0DD563-3F86-43DD-A934-BA67206B9F28}" w:val=" ADDIN NE.Ref.{EC0DD563-3F86-43DD-A934-BA67206B9F28}&lt;Citation&gt;&lt;Group&gt;&lt;References&gt;&lt;Item&gt;&lt;ID&gt;63&lt;/ID&gt;&lt;UID&gt;{D030EDAC-A86B-44A4-8E08-459768CA2EA5}&lt;/UID&gt;&lt;Title&gt;A Tutorial on Interaction&lt;/Title&gt;&lt;Template&gt;Journal Article&lt;/Template&gt;&lt;Star&gt;0&lt;/Star&gt;&lt;Tag&gt;0&lt;/Tag&gt;&lt;Author&gt;VanderWeele, Tyler J; Knol, Mirjam J&lt;/Author&gt;&lt;Year&gt;2014&lt;/Year&gt;&lt;Details&gt;&lt;_doi&gt;doi:10.1515/em-2013-0005&lt;/_doi&gt;&lt;_issue&gt;1&lt;/_issue&gt;&lt;_journal&gt;Epidemiologic Methods&lt;/_journal&gt;&lt;_pages&gt;33-72&lt;/_pages&gt;&lt;_url&gt;https://doi.org/10.1515/em-2013-0005&lt;/_url&gt;&lt;_volume&gt;3&lt;/_volume&gt;&lt;_created&gt;65181172&lt;/_created&gt;&lt;_modified&gt;65181172&lt;/_modified&gt;&lt;/Details&gt;&lt;Extra&gt;&lt;DBUID&gt;{866801D5-F97C-42A6-9B52-0A772648DD92}&lt;/DBUID&gt;&lt;/Extra&gt;&lt;/Item&gt;&lt;/References&gt;&lt;/Group&gt;&lt;/Citation&gt;_x000a_"/>
    <w:docVar w:name="NE.Ref{EC1D0B7C-F6BE-4DF2-AC29-A161FE262D4E}" w:val=" ADDIN NE.Ref.{EC1D0B7C-F6BE-4DF2-AC29-A161FE262D4E}&lt;Citation&gt;&lt;Group&gt;&lt;References&gt;&lt;Item&gt;&lt;ID&gt;69&lt;/ID&gt;&lt;UID&gt;{F52C16EC-66F3-46C6-917C-5FF2D089C99C}&lt;/UID&gt;&lt;Title&gt;Efficacy Comparison of 16 Interventions for Myopia Control in Children: A Network Meta-analysis&lt;/Title&gt;&lt;Template&gt;Journal Article&lt;/Template&gt;&lt;Star&gt;0&lt;/Star&gt;&lt;Tag&gt;0&lt;/Tag&gt;&lt;Author&gt;Huang, J; Wen, D; Wang, Q; McAlinden, C; Flitcroft, I; Chen, H; Saw, S M; Chen, H; Bao, F; Zhao, Y; Hu, L; Li, X; Gao, R; Lu, W; &amp;quot;Du Y&amp;quot;; Jinag, Z; Yu, A; Lian, H; Jiang, Q; Yu, Y; Qu, J&lt;/Author&gt;&lt;Year&gt;2016&lt;/Year&gt;&lt;Details&gt;&lt;_accession_num&gt;26826749&lt;/_accession_num&gt;&lt;_author_adr&gt;School of Ophthalmology and Optometry, Wenzhou Medical University, Wenzhou, Zhejiang, China; Key Laboratory of Vision Science, Ministry of Health P.R. China, Wenzhou, Zhejiang, China.; School of Ophthalmology and Optometry, Wenzhou Medical University, Wenzhou, Zhejiang, China; Department of Ophthalmology, No.180 Hospital of Chinese PLA, Quanzhou, Fujian.; School of Ophthalmology and Optometry, Wenzhou Medical University, Wenzhou, Zhejiang, China; Key Laboratory of Vision Science, Ministry of Health P.R. China, Wenzhou, Zhejiang, China.; School of Ophthalmology and Optometry, Wenzhou Medical University, Wenzhou, Zhejiang, China; ABM University Health Board, Swansea, United Kingdom; Flinders University, Adelaide, South Australia, Australia.; Department of Ophthalmology, Children&amp;apos;s University Hospital, Dublin, Ireland.; School of Ophthalmology and Optometry, Wenzhou Medical University, Wenzhou, Zhejiang, China; Key Laboratory of Vision Science, Ministry of Health P.R. China, Wenzhou, Zhejiang, China.; Department of Epidemiology and Public Health, Yong Loo Lin School of Medicine, National University of Singapore, Singapore, Singapore.; School of Ophthalmology and Optometry, Wenzhou Medical University, Wenzhou, Zhejiang, China.; School of Ophthalmology and Optometry, Wenzhou Medical University, Wenzhou, Zhejiang, China; Key Laboratory of Vision Science, Ministry of Health P.R. China, Wenzhou, Zhejiang, China.; School of Ophthalmology and Optometry, Wenzhou Medical University, Wenzhou, Zhejiang, China; Key Laboratory of Vision Science, Ministry of Health P.R. China, Wenzhou, Zhejiang, China.; School of Ophthalmology and Optometry, Wenzhou Medical University, Wenzhou, Zhejiang, China; Key Laboratory of Vision Science, Ministry of Health P.R. China, Wenzhou, Zhejiang, China.; Department of Ophthalmology, No.180 Hospital of Chinese PLA, Quanzhou, Fujian.; School of Ophthalmology and Optometry, Wenzhou Medical University, Wenzhou, Zhejiang, China; Key Laboratory of Vision Science, Ministry of Health P.R. China, Wenzhou, Zhejiang, China.; School of Ophthalmology and Optometry, Wenzhou Medical University, Wenzhou, Zhejiang, China; Key Laboratory of Vision Science, Ministry of Health P.R. China, Wenzhou, Zhejiang, China.; School of Ophthalmology and Optometry, Wenzhou Medical University, Wenzhou, Zhejiang, China.; Department of Ophthalmology, The Second Affiliated Hospital of Anhui Medical University, Hefei, Anhui, China.; School of Ophthalmology and Optometry, Wenzhou Medical University, Wenzhou, Zhejiang, China; Key Laboratory of Vision Science, Ministry of Health P.R. China, Wenzhou, Zhejiang, China.; Department of Biological Statistics, Eye hospital of Wenzhou Medical University,  Wenzhou, Zhejiang, China.; School of Ophthalmology and Optometry, Wenzhou Medical University, Wenzhou, Zhejiang, China; Key Laboratory of Vision Science, Ministry of Health P.R. China, Wenzhou, Zhejiang, China.; School of Ophthalmology and Optometry, Wenzhou Medical University, Wenzhou, Zhejiang, China; Key Laboratory of Vision Science, Ministry of Health P.R. China, Wenzhou, Zhejiang, China.; School of Ophthalmology and Optometry, Wenzhou Medical University, Wenzhou, Zhejiang, China; Key Laboratory of Vision Science, Ministry of Health P.R. China, Wenzhou, Zhejiang, China. Electronic address: jia.qu@mail.eye.ac.cn.&lt;/_author_adr&gt;&lt;_date_display&gt;2016 Apr&lt;/_date_display&gt;&lt;_date&gt;2016-04-01&lt;/_date&gt;&lt;_doi&gt;10.1016/j.ophtha.2015.11.010&lt;/_doi&gt;&lt;_isbn&gt;1549-4713 (Electronic); 0161-6420 (Linking)&lt;/_isbn&gt;&lt;_issue&gt;4&lt;/_issue&gt;&lt;_journal&gt;Ophthalmology&lt;/_journal&gt;&lt;_language&gt;eng&lt;/_language&gt;&lt;_ori_publication&gt;Copyright (c) 2016 American Academy of Ophthalmology. Published by Elsevier Inc. _x000d__x000a_      All rights reserved.&lt;/_ori_publication&gt;&lt;_pages&gt;697-708&lt;/_pages&gt;&lt;_subject_headings&gt;Atropine/*administration &amp;amp; dosage; Axial Length, Eye/physiology; Databases, Factual; *Eyeglasses; Humans; Mydriatics/*administration &amp;amp; dosage; Myopia/*prevention &amp;amp; control; Randomized Controlled Trials as Topic; Refraction, Ocular/physiology; Treatment Outcome&lt;/_subject_headings&gt;&lt;_tertiary_title&gt;Ophthalmology&lt;/_tertiary_title&gt;&lt;_type_work&gt;Journal Article; Meta-Analysis; Research Support, Non-U.S. Gov&amp;apos;t&lt;/_type_work&gt;&lt;_url&gt;http://www.ncbi.nlm.nih.gov/entrez/query.fcgi?cmd=Retrieve&amp;amp;db=pubmed&amp;amp;dopt=Abstract&amp;amp;list_uids=26826749&amp;amp;query_hl=1&lt;/_url&gt;&lt;_volume&gt;123&lt;/_volume&gt;&lt;_created&gt;63580089&lt;/_created&gt;&lt;_modified&gt;63580089&lt;/_modified&gt;&lt;_db_updated&gt;PubMed&lt;/_db_updated&gt;&lt;_impact_factor&gt;   8.470&lt;/_impact_factor&gt;&lt;_collection_scope&gt;SCI;SCIE&lt;/_collection_scope&gt;&lt;/Details&gt;&lt;Extra&gt;&lt;DBUID&gt;{5D4A96AE-2D4D-41F0-9DA9-F21F7ED3972F}&lt;/DBUID&gt;&lt;/Extra&gt;&lt;/Item&gt;&lt;/References&gt;&lt;/Group&gt;&lt;/Citation&gt;_x000a_"/>
    <w:docVar w:name="NE.Ref{EC3ADED1-81B9-4636-AB38-E01260750B41}" w:val=" ADDIN NE.Ref.{EC3ADED1-81B9-4636-AB38-E01260750B41}&lt;Citation&gt;&lt;Group&gt;&lt;References&gt;&lt;Item&gt;&lt;ID&gt;116&lt;/ID&gt;&lt;UID&gt;{CF6A49EA-01CC-4510-B13A-2EC24D9602B4}&lt;/UID&gt;&lt;Title&gt;Association Between Combinations of 24-Hour Movement Behaviors and Depression  Among Adolescents - Inner Mongolia Autonomous Region, China, 2019-2021&lt;/Title&gt;&lt;Template&gt;Journal Article&lt;/Template&gt;&lt;Star&gt;0&lt;/Star&gt;&lt;Tag&gt;0&lt;/Tag&gt;&lt;Author&gt;Yuan, W; Zhang, Y; Yang, T; Cai, S; Chen, Z; Song, X; Dong, Y; Ma, J; Zhang, X; Song, Y&lt;/Author&gt;&lt;Year&gt;2023&lt;/Year&gt;&lt;Details&gt;&lt;_accession_num&gt;37886614&lt;/_accession_num&gt;&lt;_author_adr&gt;Institute of Child and Adolescent Health, School of Public Health, Peking  University, Beijing, China.; Institute of Child and Adolescent Health, School of Public Health, Peking  University, Beijing, China.; Inner Mongolia Autonomous Region Comprehensive Disease Prevention and Control  Center, Inner Mongolia Autonomous Region, China.; Institute of Child and Adolescent Health, School of Public Health, Peking  University, Beijing, China.; Institute of Child and Adolescent Health, School of Public Health, Peking  University, Beijing, China.; Institute of Child and Adolescent Health, School of Public Health, Peking  University, Beijing, China.; Institute of Child and Adolescent Health, School of Public Health, Peking  University, Beijing, China.; Institute of Child and Adolescent Health, School of Public Health, Peking  University, Beijing, China.; Inner Mongolia Autonomous Region Comprehensive Disease Prevention and Control  Center, Inner Mongolia Autonomous Region, China.; Institute of Child and Adolescent Health, School of Public Health, Peking  University, Beijing, China.&lt;/_author_adr&gt;&lt;_date_display&gt;2023 Oct 6&lt;/_date_display&gt;&lt;_date&gt;2023-10-06&lt;/_date&gt;&lt;_doi&gt;10.46234/ccdcw2023.169&lt;/_doi&gt;&lt;_isbn&gt;2096-7071 (Electronic); 2096-7071 (Linking)&lt;/_isbn&gt;&lt;_issue&gt;40&lt;/_issue&gt;&lt;_journal&gt;China CDC Wkly&lt;/_journal&gt;&lt;_keywords&gt;24-H Movement Behaviors; Depression; Prevalence&lt;/_keywords&gt;&lt;_language&gt;eng&lt;/_language&gt;&lt;_ori_publication&gt;Copyright and License information: Editorial Office of CCDCW, Chinese Center for _x000d__x000a_      Disease Control and Prevention 2023.&lt;/_ori_publication&gt;&lt;_pages&gt;889-893&lt;/_pages&gt;&lt;_tertiary_title&gt;China CDC weekly&lt;/_tertiary_title&gt;&lt;_type_work&gt;Journal Article&lt;/_type_work&gt;&lt;_url&gt;http://www.ncbi.nlm.nih.gov/entrez/query.fcgi?cmd=Retrieve&amp;amp;db=pubmed&amp;amp;dopt=Abstract&amp;amp;list_uids=37886614&amp;amp;query_hl=1&lt;/_url&gt;&lt;_volume&gt;5&lt;/_volume&gt;&lt;_created&gt;65165005&lt;/_created&gt;&lt;_modified&gt;65165005&lt;/_modified&gt;&lt;_social_category&gt;医学(4)&lt;/_social_category&gt;&lt;_collection_scope&gt;ESCI&lt;/_collection_scope&gt;&lt;/Details&gt;&lt;Extra&gt;&lt;DBUID&gt;{B229E695-20C0-47E4-A960-6A523A810098}&lt;/DBUID&gt;&lt;/Extra&gt;&lt;/Item&gt;&lt;/References&gt;&lt;/Group&gt;&lt;Group&gt;&lt;References&gt;&lt;Item&gt;&lt;ID&gt;117&lt;/ID&gt;&lt;UID&gt;{0ED47E59-2664-4C49-B1F7-DF1F070BBD3F}&lt;/UID&gt;&lt;Title&gt;Adherence to 24-hour movement guidelines in children with mental, behavioral, and  developmental disorders: Data from the 2016-2020 National Survey of Children&amp;apos;s  Health&lt;/Title&gt;&lt;Template&gt;Journal Article&lt;/Template&gt;&lt;Star&gt;0&lt;/Star&gt;&lt;Tag&gt;0&lt;/Tag&gt;&lt;Author&gt;Pan, N; Lin, L Z; Nassis, G P; Wang, X; Ou, X X; Cai, L; Jing, J; Feng, Q; Dong, G H; Li, X H&lt;/Author&gt;&lt;Year&gt;2023&lt;/Year&gt;&lt;Details&gt;&lt;_accession_num&gt;36496133&lt;/_accession_num&gt;&lt;_author_adr&gt;Department of Maternal and Child Health, School of Public Health, Sun Yat-sen  University, Guangzhou 510080, China.; Guangdong Provincial Engineering Technology Research Center of Environmental  Pollution and Health Risk Assessment, Department of Occupational and  Environmental Health, School of Public Health, Sun Yat-sen University, Guangzhou  510080, China.; Physical Education Department, College of Education (CEDU), United Arab Emirates  University, Al Ain 15551, United Arab Emirates; Department of Sports Science and  Clinical Biomechanics, SDU Sport and Health Sciences Cluster (SHSC), University  of Southern Denmark, Odense 5230, Denmark.; Department of Maternal and Child Health, School of Public Health, Sun Yat-sen  University, Guangzhou 510080, China.; Department of Maternal and Child Health, School of Public Health, Sun Yat-sen  University, Guangzhou 510080, China.; Department of Maternal and Child Health, School of Public Health, Sun Yat-sen  University, Guangzhou 510080, China.; Department of Maternal and Child Health, School of Public Health, Sun Yat-sen  University, Guangzhou 510080, China.; Department of Fitness Surveillance Centre, China Institute of Sport Science,  Beijing 100061, China.; Guangdong Provincial Engineering Technology Research Center of Environmental  Pollution and Health Risk Assessment, Department of Occupational and  Environmental Health, School of Public Health, Sun Yat-sen University, Guangzhou  510080, China. Electronic address: donggh5@mail.sysu.edu.cn.; Department of Maternal and Child Health, School of Public Health, Sun Yat-sen  University, Guangzhou 510080, China. Electronic address: lixh@mail.sysu.edu.cn.&lt;/_author_adr&gt;&lt;_date_display&gt;2023 May&lt;/_date_display&gt;&lt;_date&gt;2023-05-01&lt;/_date&gt;&lt;_doi&gt;10.1016/j.jshs.2022.12.003&lt;/_doi&gt;&lt;_isbn&gt;2213-2961 (Electronic); 2095-2546 (Print); 2213-2961 (Linking)&lt;/_isbn&gt;&lt;_issue&gt;3&lt;/_issue&gt;&lt;_journal&gt;J Sport Health Sci&lt;/_journal&gt;&lt;_keywords&gt;Mental disorders; Physical activity; Sedentary behavior; Sleep&lt;/_keywords&gt;&lt;_language&gt;eng&lt;/_language&gt;&lt;_ori_publication&gt;Copyright © 2023. Production and hosting by Elsevier B.V.&lt;/_ori_publication&gt;&lt;_pages&gt;304-311&lt;/_pages&gt;&lt;_subject_headings&gt;Humans; Child; *Developmental Disabilities/epidemiology; *Child Health; Cross-Sectional Studies; Ethnicity; Minority Groups&lt;/_subject_headings&gt;&lt;_tertiary_title&gt;Journal of sport and health science&lt;/_tertiary_title&gt;&lt;_type_work&gt;Journal Article; Research Support, Non-U.S. Gov&amp;apos;t&lt;/_type_work&gt;&lt;_url&gt;http://www.ncbi.nlm.nih.gov/entrez/query.fcgi?cmd=Retrieve&amp;amp;db=pubmed&amp;amp;dopt=Abstract&amp;amp;list_uids=36496133&amp;amp;query_hl=1&lt;/_url&gt;&lt;_volume&gt;12&lt;/_volume&gt;&lt;_created&gt;65165012&lt;/_created&gt;&lt;_modified&gt;65165012&lt;/_modified&gt;&lt;_impact_factor&gt;  13.077&lt;/_impact_factor&gt;&lt;_social_category&gt;医学(1)&lt;/_social_category&gt;&lt;_collection_scope&gt;SSCI;SCIE&lt;/_collection_scope&gt;&lt;/Details&gt;&lt;Extra&gt;&lt;DBUID&gt;{B229E695-20C0-47E4-A960-6A523A810098}&lt;/DBUID&gt;&lt;/Extra&gt;&lt;/Item&gt;&lt;/References&gt;&lt;/Group&gt;&lt;/Citation&gt;_x000a_"/>
    <w:docVar w:name="NE.Ref{EC70CD5A-6390-4F1F-BA10-1A8B4971E24F}" w:val=" ADDIN NE.Ref.{EC70CD5A-6390-4F1F-BA10-1A8B4971E24F}&lt;Citation&gt;&lt;Group&gt;&lt;References&gt;&lt;Item&gt;&lt;ID&gt;17&lt;/ID&gt;&lt;UID&gt;{D457D1E6-8886-4DDD-9AB0-91783765403C}&lt;/UID&gt;&lt;Title&gt;Parental attitudes to myopia: a key agent of change for myopia control?&lt;/Title&gt;&lt;Template&gt;Journal Article&lt;/Template&gt;&lt;Star&gt;0&lt;/Star&gt;&lt;Tag&gt;0&lt;/Tag&gt;&lt;Author&gt;McCrann, S; Flitcroft, I; Lalor, K; Butler, J; Bush, A; Loughman, J&lt;/Author&gt;&lt;Year&gt;2018&lt;/Year&gt;&lt;Details&gt;&lt;_accession_num&gt;29691921&lt;/_accession_num&gt;&lt;_author_adr&gt;School of Physics and Clinical and Optometric Sciences, Dublin Institute of Technology, Dublin, Ireland.; School of Physics and Clinical and Optometric Sciences, Dublin Institute of Technology, Dublin, Ireland.; Childrens University Hospital, Dublin, Ireland.; School of Languages, Law and Social Sciences, Dublin Institute of Technology, Dublin, Ireland.; School of Mathematical Sciences, Dublin Institute of Technology, Dublin, Ireland.; Lincoln Memorial University-DeBusk College of Osteopathic Medicine, Harrogate, USA.; School of Physics and Clinical and Optometric Sciences, Dublin Institute of Technology, Dublin, Ireland.; African Vision Research Institute, University of KwaZulu Natal, Durban, South Africa.&lt;/_author_adr&gt;&lt;_created&gt;64191899&lt;/_created&gt;&lt;_date&gt;2018-05-01&lt;/_date&gt;&lt;_date_display&gt;2018 May&lt;/_date_display&gt;&lt;_db_updated&gt;PubMed&lt;/_db_updated&gt;&lt;_doi&gt;10.1111/opo.12455&lt;/_doi&gt;&lt;_impact_factor&gt;   3.117&lt;/_impact_factor&gt;&lt;_isbn&gt;1475-1313 (Electronic); 0275-5408 (Linking)&lt;/_isbn&gt;&lt;_issue&gt;3&lt;/_issue&gt;&lt;_journal&gt;Ophthalmic Physiol Opt&lt;/_journal&gt;&lt;_keywords&gt;*environment and myopia; *lifestyle habits; *myopia; *myopia control; *parental attitudes; *risk factors&lt;/_keywords&gt;&lt;_language&gt;eng&lt;/_language&gt;&lt;_modified&gt;64191899&lt;/_modified&gt;&lt;_ori_publication&gt;(c) 2018 The Authors Ophthalmic &amp;amp; Physiological Optics (c) 2018 The College of_x000d__x000a_      Optometrists.&lt;/_ori_publication&gt;&lt;_pages&gt;298-308&lt;/_pages&gt;&lt;_subject_headings&gt;Adolescent; *Attitude; Child; Child Behavior/*psychology; *Eyeglasses; Female; Humans; Ireland/epidemiology; Male; Myopia/epidemiology/*psychology/therapy; Parents/*psychology; Prevalence; Refraction, Ocular/*physiology; Risk Factors; *Schools; Surveys and Questionnaires&lt;/_subject_headings&gt;&lt;_tertiary_title&gt;Ophthalmic &amp;amp; physiological optics : the journal of the British College of_x000d__x000a_      Ophthalmic Opticians (Optometrists)&lt;/_tertiary_title&gt;&lt;_type_work&gt;Journal Article; Multicenter Study&lt;/_type_work&gt;&lt;_url&gt;http://www.ncbi.nlm.nih.gov/entrez/query.fcgi?cmd=Retrieve&amp;amp;db=pubmed&amp;amp;dopt=Abstract&amp;amp;list_uids=29691921&amp;amp;query_hl=1&lt;/_url&gt;&lt;_volume&gt;38&lt;/_volume&gt;&lt;/Details&gt;&lt;Extra&gt;&lt;DBUID&gt;{1C1952A0-4562-459F-9DB8-7EA4385E5EEB}&lt;/DBUID&gt;&lt;/Extra&gt;&lt;/Item&gt;&lt;/References&gt;&lt;/Group&gt;&lt;/Citation&gt;_x000a_"/>
    <w:docVar w:name="NE.Ref{EC7C7AF8-DECE-4BA8-B8F4-EA7C53DFA5DB}" w:val=" ADDIN NE.Ref.{EC7C7AF8-DECE-4BA8-B8F4-EA7C53DFA5DB}&lt;Citation&gt;&lt;Group&gt;&lt;References&gt;&lt;Item&gt;&lt;ID&gt;45&lt;/ID&gt;&lt;UID&gt;{D1BF320D-8F88-4677-984D-8E5E4CC182CE}&lt;/UID&gt;&lt;Title&gt;Gender-Based Violence Against Transgender People in the United States: A Call for  Research and Programming&lt;/Title&gt;&lt;Template&gt;Journal Article&lt;/Template&gt;&lt;Star&gt;0&lt;/Star&gt;&lt;Tag&gt;0&lt;/Tag&gt;&lt;Author&gt;Wirtz, A L; Poteat, T C; Malik, M; Glass, N&lt;/Author&gt;&lt;Year&gt;2020&lt;/Year&gt;&lt;Details&gt;&lt;_accession_num&gt;29439615&lt;/_accession_num&gt;&lt;_author_adr&gt;Department of Epidemiology, Center for Public Health and Human Rights, Johns  Hopkins School of Public Health, Baltimore, MD, USA.; Department of Epidemiology, Center for Public Health and Human Rights, Johns  Hopkins School of Public Health, Baltimore, MD, USA.; Department of Epidemiology, Center for Public Health and Human Rights, Johns  Hopkins School of Public Health, Baltimore, MD, USA.; Department of Health Behavior and Society, Johns Hopkins School of Public Health,  Baltimore, MD, USA.; Department of Community-Public Health, Johns Hopkins School of Nursing,  Baltimore, MD, USA.&lt;/_author_adr&gt;&lt;_date_display&gt;2020 Apr&lt;/_date_display&gt;&lt;_date&gt;2020-04-01&lt;/_date&gt;&lt;_doi&gt;10.1177/1524838018757749&lt;/_doi&gt;&lt;_isbn&gt;1552-8324 (Electronic); 1524-8380 (Linking)&lt;/_isbn&gt;&lt;_issue&gt;2&lt;/_issue&gt;&lt;_journal&gt;Trauma Violence Abuse&lt;/_journal&gt;&lt;_keywords&gt;gender nonconforming; gender-based violence; sexual and gender minorities; syndemics; transgender&lt;/_keywords&gt;&lt;_language&gt;eng&lt;/_language&gt;&lt;_pages&gt;227-241&lt;/_pages&gt;&lt;_subject_headings&gt;Female; Gender-Based Violence/*statistics &amp;amp; numerical data; Humans; Intimate Partner Violence/statistics &amp;amp; numerical data; Male; Research; Social Stigma; Syndemic; *Transgender Persons; United States/epidemiology&lt;/_subject_headings&gt;&lt;_tertiary_title&gt;Trauma, violence &amp;amp; abuse&lt;/_tertiary_title&gt;&lt;_type_work&gt;Journal Article; Research Support, N.I.H., Extramural; Research Support, Non-U.S. Gov&amp;apos;t; Review&lt;/_type_work&gt;&lt;_url&gt;http://www.ncbi.nlm.nih.gov/entrez/query.fcgi?cmd=Retrieve&amp;amp;db=pubmed&amp;amp;dopt=Abstract&amp;amp;list_uids=29439615&amp;amp;query_hl=1&lt;/_url&gt;&lt;_volume&gt;21&lt;/_volume&gt;&lt;_created&gt;64675714&lt;/_created&gt;&lt;_modified&gt;64675714&lt;/_modified&gt;&lt;_impact_factor&gt;   6.595&lt;/_impact_factor&gt;&lt;_social_category&gt;法学(1)&lt;/_social_category&gt;&lt;_collection_scope&gt;SSCI&lt;/_collection_scope&gt;&lt;/Details&gt;&lt;Extra&gt;&lt;DBUID&gt;{356C3A99-4987-4C6B-B8BC-C696A681C912}&lt;/DBUID&gt;&lt;/Extra&gt;&lt;/Item&gt;&lt;/References&gt;&lt;/Group&gt;&lt;/Citation&gt;_x000a_"/>
    <w:docVar w:name="NE.Ref{EC88A27A-5B76-4153-8C15-8771786BFAD1}" w:val=" ADDIN NE.Ref.{EC88A27A-5B76-4153-8C15-8771786BFAD1}&lt;Citation&gt;&lt;Group&gt;&lt;References&gt;&lt;Item&gt;&lt;ID&gt;2172&lt;/ID&gt;&lt;UID&gt;{3C4C33EA-890C-4A38-ACDE-499707D63184}&lt;/UID&gt;&lt;Title&gt;The effect of multiple adverse childhood experiences on health: a systematic review and meta-analysis&lt;/Title&gt;&lt;Template&gt;Journal Article&lt;/Template&gt;&lt;Star&gt;0&lt;/Star&gt;&lt;Tag&gt;0&lt;/Tag&gt;&lt;Author&gt;Hughes, K; Bellis, M A; Hardcastle, K A; Sethi, D; Butchart, A; Mikton, C; Jones, L; Dunne, M P&lt;/Author&gt;&lt;Year&gt;2017&lt;/Year&gt;&lt;Details&gt;&lt;_accessed&gt;63609717&lt;/_accessed&gt;&lt;_accession_num&gt;29253477&lt;/_accession_num&gt;&lt;_author_adr&gt;College of Health and Behavioural Sciences, Bangor University, Bangor, UK; Directorate of Policy, Research and International Development, Public Health Wales, Clwydian House, Wrexham, UK.; College of Health and Behavioural Sciences, Bangor University, Bangor, UK; Directorate of Policy, Research and International Development, Public Health Wales, Clwydian House, Wrexham, UK. Electronic address: m.a.bellis@bangor.ac.uk.; Directorate of Policy, Research and International Development, Public Health Wales, Clwydian House, Wrexham, UK.; World Health Organization Regional Office for Europe, Division of NonCommunicable Diseases and Promoting Health through the Life-Course, Copenhagen, Denmark.; World Health Organization, Department for Management of Noncommunicable Diseases, Disability, Violence and Injury Prevention, Geneva, Switzerland.; Faculty of Health and Applied Sciences, University of the West of England, Bristol, UK.; Public Health Institute, Liverpool John Moores University, Liverpool, UK.; School of Public Health and Social Work, Queensland University of Technology, Queensland, Australia.&lt;/_author_adr&gt;&lt;_created&gt;63565451&lt;/_created&gt;&lt;_date&gt;2017-08-01&lt;/_date&gt;&lt;_date_display&gt;2017 Aug&lt;/_date_display&gt;&lt;_db_updated&gt;PubMed&lt;/_db_updated&gt;&lt;_doi&gt;10.1016/S2468-2667(17)30118-4&lt;/_doi&gt;&lt;_impact_factor&gt;  16.292&lt;/_impact_factor&gt;&lt;_isbn&gt;2468-2667 (Electronic)&lt;/_isbn&gt;&lt;_issue&gt;8&lt;/_issue&gt;&lt;_journal&gt;Lancet Public Health&lt;/_journal&gt;&lt;_language&gt;eng&lt;/_language&gt;&lt;_modified&gt;63565507&lt;/_modified&gt;&lt;_ori_publication&gt;Copyright (c) 2017 The Author(s). Published by Elsevier Ltd. This is an Open_x000d__x000a_      Access article under the CC BY-NC-ND 4.0 license. Published by Elsevier Ltd.. All_x000d__x000a_      rights reserved.&lt;/_ori_publication&gt;&lt;_pages&gt;e356-e366&lt;/_pages&gt;&lt;_subject_headings&gt;*Health Status; Humans; *Life Change Events&lt;/_subject_headings&gt;&lt;_tertiary_title&gt;The Lancet. Public health&lt;/_tertiary_title&gt;&lt;_type_work&gt;Journal Article; Meta-Analysis; Review; Systematic Review&lt;/_type_work&gt;&lt;_url&gt;http://www.ncbi.nlm.nih.gov/entrez/query.fcgi?cmd=Retrieve&amp;amp;db=pubmed&amp;amp;dopt=Abstract&amp;amp;list_uids=29253477&amp;amp;query_hl=1&lt;/_url&gt;&lt;_volume&gt;2&lt;/_volume&gt;&lt;/Details&gt;&lt;Extra&gt;&lt;DBUID&gt;{B3F72E5F-0442-4E5A-9D98-614B0241D013}&lt;/DBUID&gt;&lt;/Extra&gt;&lt;/Item&gt;&lt;/References&gt;&lt;/Group&gt;&lt;/Citation&gt;_x000a_"/>
    <w:docVar w:name="NE.Ref{EC8E530A-1485-4FF7-8647-CA13215ABAA0}" w:val=" ADDIN NE.Ref.{EC8E530A-1485-4FF7-8647-CA13215ABAA0}"/>
    <w:docVar w:name="NE.Ref{ECDECF9B-0EAB-4FE9-93D1-B31EEE678A4E}" w:val=" ADDIN NE.Ref.{ECDECF9B-0EAB-4FE9-93D1-B31EEE678A4E}&lt;Citation&gt;&lt;Group&gt;&lt;References&gt;&lt;Item&gt;&lt;ID&gt;3118&lt;/ID&gt;&lt;UID&gt;{BB8C30DF-8FAA-4DE8-B9BE-83AAB503566D}&lt;/UID&gt;&lt;Title&gt;Identification of MicroRNA-124-3p as a Putative Epigenetic Signature of Major Depressive Disorder&lt;/Title&gt;&lt;Template&gt;Journal Article&lt;/Template&gt;&lt;Star&gt;0&lt;/Star&gt;&lt;Tag&gt;0&lt;/Tag&gt;&lt;Author&gt;Roy, B; Dunbar, M; Shelton, R C; Dwivedi, Y&lt;/Author&gt;&lt;Year&gt;2017&lt;/Year&gt;&lt;Details&gt;&lt;_accessed&gt;64469778&lt;/_accessed&gt;&lt;_accession_num&gt;27577603&lt;/_accession_num&gt;&lt;_author_adr&gt;Translational Research, UAB Mood Disorder Program, Department of Psychiatry and Behavioral Neurobiology, University of Alabama at Birmingham, Birmingham, AL, USA.; Translational Research, UAB Mood Disorder Program, Department of Psychiatry and Behavioral Neurobiology, University of Alabama at Birmingham, Birmingham, AL, USA.; Translational Research, UAB Mood Disorder Program, Department of Psychiatry and Behavioral Neurobiology, University of Alabama at Birmingham, Birmingham, AL, USA.; Translational Research, UAB Mood Disorder Program, Department of Psychiatry and Behavioral Neurobiology, University of Alabama at Birmingham, Birmingham, AL, USA.&lt;/_author_adr&gt;&lt;_collection_scope&gt;SCI;SCIE&lt;/_collection_scope&gt;&lt;_created&gt;64150169&lt;/_created&gt;&lt;_date&gt;2017-03-01&lt;/_date&gt;&lt;_date_display&gt;2017 Mar&lt;/_date_display&gt;&lt;_db_updated&gt;PubMed&lt;/_db_updated&gt;&lt;_doi&gt;10.1038/npp.2016.175&lt;/_doi&gt;&lt;_impact_factor&gt;   7.855&lt;/_impact_factor&gt;&lt;_isbn&gt;1740-634X (Electronic); 0893-133X (Linking)&lt;/_isbn&gt;&lt;_issue&gt;4&lt;/_issue&gt;&lt;_journal&gt;Neuropsychopharmacology&lt;/_journal&gt;&lt;_language&gt;eng&lt;/_language&gt;&lt;_modified&gt;64466846&lt;/_modified&gt;&lt;_pages&gt;864-875&lt;/_pages&gt;&lt;_subject_headings&gt;Adult; Animals; Depressive Disorder, Major/blood/genetics/*metabolism; Disease Models, Animal; *Epigenesis, Genetic; Humans; MicroRNAs/*metabolism; *Neuronal Plasticity; Prefrontal Cortex/*metabolism; Rats; Stress, Psychological/genetics/*metabolism&lt;/_subject_headings&gt;&lt;_tertiary_title&gt;Neuropsychopharmacology : official publication of the American College of_x000d__x000a_      Neuropsychopharmacology&lt;/_tertiary_title&gt;&lt;_type_work&gt;Journal Article&lt;/_type_work&gt;&lt;_url&gt;http://www.ncbi.nlm.nih.gov/entrez/query.fcgi?cmd=Retrieve&amp;amp;db=pubmed&amp;amp;dopt=Abstract&amp;amp;list_uids=27577603&amp;amp;query_hl=1&lt;/_url&gt;&lt;_volume&gt;42&lt;/_volume&gt;&lt;/Details&gt;&lt;Extra&gt;&lt;DBUID&gt;{93870BB0-CAEF-4F07-AAE0-DA131E288E28}&lt;/DBUID&gt;&lt;/Extra&gt;&lt;/Item&gt;&lt;/References&gt;&lt;/Group&gt;&lt;Group&gt;&lt;References&gt;&lt;Item&gt;&lt;ID&gt;3120&lt;/ID&gt;&lt;UID&gt;{E64CE713-613C-4137-8A0C-3AD13D21BFC6}&lt;/UID&gt;&lt;Title&gt;Short- and long-term alterations of FKBP5-GR and specific microRNAs in the prefrontal cortex and hippocampus of male rats induced by adolescent stress contribute to depression susceptibility&lt;/Title&gt;&lt;Template&gt;Journal Article&lt;/Template&gt;&lt;Star&gt;0&lt;/Star&gt;&lt;Tag&gt;0&lt;/Tag&gt;&lt;Author&gt;Xu, J; Wang, R; Liu, Y; Wang, W; Liu, D; Jiang, H; Pan, F&lt;/Author&gt;&lt;Year&gt;2019&lt;/Year&gt;&lt;Details&gt;&lt;_accessed&gt;64469779&lt;/_accessed&gt;&lt;_accession_num&gt;30469088&lt;/_accession_num&gt;&lt;_author_adr&gt;Department of Medical Psychology and Medical Ethic, Cheeloo College of Medicine,  Shandong University, Jinan, Shandong, 250012, China. Electronic address: xujingjing201409@163.com.; Department of Medical Psychology and Medical Ethic, Cheeloo College of Medicine,  Shandong University, Jinan, Shandong, 250012, China. Electronic address: wangrui82832@163.com.; Department of Medical Psychology and Medical Ethic, Cheeloo College of Medicine,  Shandong University, Jinan, Shandong, 250012, China. Electronic address: irisashin@yeah.net.; Department of Medical Psychology and Medical Ethic, Cheeloo College of Medicine,  Shandong University, Jinan, Shandong, 250012, China. Electronic address: wangweiyxxl@163.com.; Department of Medical Psychology and Medical Ethic, Cheeloo College of Medicine,  Shandong University, Jinan, Shandong, 250012, China. Electronic address: liudexiang@sdu.edu.cn.; Department of Medical Psychology and Medical Ethic, Cheeloo College of Medicine,  Shandong University, Jinan, Shandong, 250012, China. Electronic address: JiangH@sdu.edu.cn.; Department of Medical Psychology and Medical Ethic, Cheeloo College of Medicine,  Shandong University, Jinan, Shandong, 250012, China. Electronic address: panfang@sdu.edu.cn.&lt;/_author_adr&gt;&lt;_collection_scope&gt;SCI;SCIE&lt;/_collection_scope&gt;&lt;_created&gt;64145453&lt;/_created&gt;&lt;_date&gt;2019-03-01&lt;/_date&gt;&lt;_date_display&gt;2019 Mar&lt;/_date_display&gt;&lt;_db_updated&gt;PubMed&lt;/_db_updated&gt;&lt;_doi&gt;10.1016/j.psyneuen.2018.11.008&lt;/_doi&gt;&lt;_impact_factor&gt;   4.905&lt;/_impact_factor&gt;&lt;_isbn&gt;1873-3360 (Electronic); 0306-4530 (Linking)&lt;/_isbn&gt;&lt;_journal&gt;Psychoneuroendocrinology&lt;/_journal&gt;&lt;_keywords&gt;*CUMS; *Depression; *FKBP5; *GR; *Hippocampus; *Prefrontal cortex; *microRNA&lt;/_keywords&gt;&lt;_language&gt;eng&lt;/_language&gt;&lt;_modified&gt;64466941&lt;/_modified&gt;&lt;_ori_publication&gt;Copyright (c) 2018 Elsevier Ltd. All rights reserved.&lt;/_ori_publication&gt;&lt;_pages&gt;204-215&lt;/_pages&gt;&lt;_subject_headings&gt;Age Factors; Animals; Brain/metabolism; Depression/etiology/*metabolism; Depressive Disorder/metabolism; Disease Susceptibility/metabolism; Glucocorticoids/metabolism; Hippocampus/metabolism; Hypothalamo-Hypophyseal System/metabolism; Male; MicroRNAs/genetics/metabolism; Mifepristone; Pituitary-Adrenal System/metabolism; Prefrontal Cortex/metabolism; Rats; Rats, Wistar; Receptors, Glucocorticoid/antagonists &amp;amp; inhibitors/metabolism; Stress, Psychological/genetics/*metabolism; Tacrolimus Binding Proteins/genetics/*metabolism&lt;/_subject_headings&gt;&lt;_tertiary_title&gt;Psychoneuroendocrinology&lt;/_tertiary_title&gt;&lt;_type_work&gt;Journal Article; Research Support, Non-U.S. Gov&amp;apos;t&lt;/_type_work&gt;&lt;_url&gt;http://www.ncbi.nlm.nih.gov/entrez/query.fcgi?cmd=Retrieve&amp;amp;db=pubmed&amp;amp;dopt=Abstract&amp;amp;list_uids=30469088&amp;amp;query_hl=1&lt;/_url&gt;&lt;_volume&gt;101&lt;/_volume&gt;&lt;/Details&gt;&lt;Extra&gt;&lt;DBUID&gt;{93870BB0-CAEF-4F07-AAE0-DA131E288E28}&lt;/DBUID&gt;&lt;/Extra&gt;&lt;/Item&gt;&lt;/References&gt;&lt;/Group&gt;&lt;/Citation&gt;_x000a_"/>
    <w:docVar w:name="NE.Ref{ECE68BAC-1FDD-4098-ABF6-6358842B6901}" w:val=" ADDIN NE.Ref.{ECE68BAC-1FDD-4098-ABF6-6358842B6901}&lt;Citation&gt;&lt;Group&gt;&lt;References&gt;&lt;Item&gt;&lt;ID&gt;88&lt;/ID&gt;&lt;UID&gt;{07268AD0-29EC-44A8-965D-E2664C49D0D5}&lt;/UID&gt;&lt;Title&gt;Adolescents with Gender Dysphoria: Reflections on Some Contemporary Clinical and  Research Issues&lt;/Title&gt;&lt;Template&gt;Journal Article&lt;/Template&gt;&lt;Star&gt;0&lt;/Star&gt;&lt;Tag&gt;0&lt;/Tag&gt;&lt;Author&gt;Zucker, K J&lt;/Author&gt;&lt;Year&gt;2019&lt;/Year&gt;&lt;Details&gt;&lt;_accession_num&gt;31321594&lt;/_accession_num&gt;&lt;_author_adr&gt;Department of Psychiatry, University of Toronto, Toronto, ON, M5T 1R8, Canada.  ken.zucker@utoronto.ca.&lt;/_author_adr&gt;&lt;_date_display&gt;2019 Oct&lt;/_date_display&gt;&lt;_date&gt;2019-10-01&lt;/_date&gt;&lt;_doi&gt;10.1007/s10508-019-01518-8&lt;/_doi&gt;&lt;_isbn&gt;1573-2800 (Electronic); 0004-0002 (Linking)&lt;/_isbn&gt;&lt;_issue&gt;7&lt;/_issue&gt;&lt;_journal&gt;Arch Sex Behav&lt;/_journal&gt;&lt;_keywords&gt;DSM-5; Gender dysphoria; Gender identity; Rapid-onset gender dysphoria; Sex ratio; Suicidality&lt;/_keywords&gt;&lt;_language&gt;eng&lt;/_language&gt;&lt;_pages&gt;1983-1992&lt;/_pages&gt;&lt;_subject_headings&gt;Adolescent; Female; Gender Dysphoria/*psychology; *Gender Identity; Humans; Male; Surveys and Questionnaires&lt;/_subject_headings&gt;&lt;_tertiary_title&gt;Archives of sexual behavior&lt;/_tertiary_title&gt;&lt;_type_work&gt;Journal Article; Review&lt;/_type_work&gt;&lt;_url&gt;http://www.ncbi.nlm.nih.gov/entrez/query.fcgi?cmd=Retrieve&amp;amp;db=pubmed&amp;amp;dopt=Abstract&amp;amp;list_uids=31321594&amp;amp;query_hl=1&lt;/_url&gt;&lt;_volume&gt;48&lt;/_volume&gt;&lt;_created&gt;64788992&lt;/_created&gt;&lt;_modified&gt;64788992&lt;/_modified&gt;&lt;_impact_factor&gt;   4.891&lt;/_impact_factor&gt;&lt;_collection_scope&gt;SSCI&lt;/_collection_scope&gt;&lt;/Details&gt;&lt;Extra&gt;&lt;DBUID&gt;{EAD0D9F0-7B9C-4750-A1E8-6A02F78A758B}&lt;/DBUID&gt;&lt;/Extra&gt;&lt;/Item&gt;&lt;/References&gt;&lt;/Group&gt;&lt;/Citation&gt;_x000a_"/>
    <w:docVar w:name="NE.Ref{ECFF82F7-1935-4FDB-850E-F4E3C03061F4}" w:val=" ADDIN NE.Ref.{ECFF82F7-1935-4FDB-850E-F4E3C03061F4}&lt;Citation&gt;&lt;Group&gt;&lt;References&gt;&lt;Item&gt;&lt;ID&gt;94&lt;/ID&gt;&lt;UID&gt;{87F0D38A-4700-4C3A-BE6D-8286EEE57133}&lt;/UID&gt;&lt;Title&gt;Substitutions of physical activity, sedentary behaviour and sleep: associations with mental health in middle-aged and elderly persons&lt;/Title&gt;&lt;Template&gt;Journal Article&lt;/Template&gt;&lt;Star&gt;0&lt;/Star&gt;&lt;Tag&gt;0&lt;/Tag&gt;&lt;Author&gt;Amy, Hofman; Trudy, Voortman; M., Arfan Ikram; Annemarie, I Luik&lt;/Author&gt;&lt;Year&gt;2022&lt;/Year&gt;&lt;Details&gt;&lt;_alternate_title&gt;J Epidemiol Community Health&lt;/_alternate_title&gt;&lt;_collection_scope&gt;SSCI;SCIE&lt;/_collection_scope&gt;&lt;_created&gt;64836809&lt;/_created&gt;&lt;_date&gt;2022-02-01&lt;/_date&gt;&lt;_date_display&gt;2022/02/01&lt;/_date_display&gt;&lt;_doi&gt;10.1136/jech-2020-215883&lt;/_doi&gt;&lt;_impact_factor&gt;   6.286&lt;/_impact_factor&gt;&lt;_issue&gt;2&lt;/_issue&gt;&lt;_journal&gt;Journal of Epidemiology and Community Health&lt;/_journal&gt;&lt;_modified&gt;64836809&lt;/_modified&gt;&lt;_pages&gt;175&lt;/_pages&gt;&lt;_social_category&gt;医学(2)&lt;/_social_category&gt;&lt;_url&gt;http://jech.bmj.com/content/76/2/175.abstract&lt;/_url&gt;&lt;_volume&gt;76&lt;/_volume&gt;&lt;/Details&gt;&lt;Extra&gt;&lt;DBUID&gt;{62B73418-E7EA-4772-A85B-742AAA2FBBE5}&lt;/DBUID&gt;&lt;/Extra&gt;&lt;/Item&gt;&lt;/References&gt;&lt;/Group&gt;&lt;/Citation&gt;_x000a_"/>
    <w:docVar w:name="NE.Ref{ED3DC418-BC7D-4C42-841F-C8C2E590D11E}" w:val=" ADDIN NE.Ref.{ED3DC418-BC7D-4C42-841F-C8C2E590D11E}&lt;Citation&gt;&lt;Group&gt;&lt;References&gt;&lt;Item&gt;&lt;ID&gt;21&lt;/ID&gt;&lt;UID&gt;{59DE76BB-9BFD-4F72-963D-A12334C7EDB4}&lt;/UID&gt;&lt;Title&gt;Confidence interval estimation of interaction&lt;/Title&gt;&lt;Template&gt;Journal Article&lt;/Template&gt;&lt;Star&gt;0&lt;/Star&gt;&lt;Tag&gt;0&lt;/Tag&gt;&lt;Author&gt;Hosmer, D W; Lemeshow, S&lt;/Author&gt;&lt;Year&gt;1992&lt;/Year&gt;&lt;Details&gt;&lt;_accession_num&gt;1391139&lt;/_accession_num&gt;&lt;_author_adr&gt;School of Public Health, University of Massachusetts, Amherst 01003.&lt;/_author_adr&gt;&lt;_collection_scope&gt;SSCI;SCIE&lt;/_collection_scope&gt;&lt;_created&gt;64740121&lt;/_created&gt;&lt;_date&gt;1992-09-01&lt;/_date&gt;&lt;_date_display&gt;1992 Sep&lt;/_date_display&gt;&lt;_doi&gt;10.1097/00001648-199209000-00012&lt;/_doi&gt;&lt;_impact_factor&gt;   4.860&lt;/_impact_factor&gt;&lt;_isbn&gt;1044-3983 (Print); 1044-3983 (Linking)&lt;/_isbn&gt;&lt;_issue&gt;5&lt;/_issue&gt;&lt;_journal&gt;Epidemiology&lt;/_journal&gt;&lt;_language&gt;eng&lt;/_language&gt;&lt;_modified&gt;64740121&lt;/_modified&gt;&lt;_pages&gt;452-6&lt;/_pages&gt;&lt;_social_category&gt;医学(2)&lt;/_social_category&gt;&lt;_tertiary_title&gt;Epidemiology (Cambridge, Mass.)&lt;/_tertiary_title&gt;&lt;_type_work&gt;Journal Article&lt;/_type_work&gt;&lt;_url&gt;http://www.ncbi.nlm.nih.gov/entrez/query.fcgi?cmd=Retrieve&amp;amp;db=pubmed&amp;amp;dopt=Abstract&amp;amp;list_uids=1391139&amp;amp;query_hl=1&lt;/_url&gt;&lt;_volume&gt;3&lt;/_volume&gt;&lt;/Details&gt;&lt;Extra/&gt;&lt;/Item&gt;&lt;/References&gt;&lt;/Group&gt;&lt;/Citation&gt;_x000a_"/>
    <w:docVar w:name="NE.Ref{ED80CB55-E402-4E60-AD1C-79FD15E2475F}" w:val=" ADDIN NE.Ref.{ED80CB55-E402-4E60-AD1C-79FD15E2475F}&lt;Citation&gt;&lt;Group&gt;&lt;References&gt;&lt;Item&gt;&lt;ID&gt;147&lt;/ID&gt;&lt;UID&gt;{228AA83D-DFF2-4464-BEA3-627983932389}&lt;/UID&gt;&lt;Title&gt;Validity of the International Physical Activity Questionnaire Short Form  (IPAQ-SF): a systematic review&lt;/Title&gt;&lt;Template&gt;Journal Article&lt;/Template&gt;&lt;Star&gt;0&lt;/Star&gt;&lt;Tag&gt;0&lt;/Tag&gt;&lt;Author&gt;Lee, P H; Macfarlane, D J; Lam, T H; Stewart, S M&lt;/Author&gt;&lt;Year&gt;2011&lt;/Year&gt;&lt;Details&gt;&lt;_accession_num&gt;22018588&lt;/_accession_num&gt;&lt;_author_adr&gt;FAMILY: A Jockey Club Initiative for a Harmonious Society, School of Public  Health, Li Ka Shing Faculty of Medicine, University of Hong Kong, 21 Sassoon  Road, Hong Kong.&lt;/_author_adr&gt;&lt;_collection_scope&gt;SCIE&lt;/_collection_scope&gt;&lt;_created&gt;65179666&lt;/_created&gt;&lt;_date&gt;2011-10-21&lt;/_date&gt;&lt;_date_display&gt;2011 Oct 21&lt;/_date_display&gt;&lt;_doi&gt;10.1186/1479-5868-8-115&lt;/_doi&gt;&lt;_impact_factor&gt;   8.915&lt;/_impact_factor&gt;&lt;_isbn&gt;1479-5868 (Electronic); 1479-5868 (Linking)&lt;/_isbn&gt;&lt;_journal&gt;Int J Behav Nutr Phys Act&lt;/_journal&gt;&lt;_language&gt;eng&lt;/_language&gt;&lt;_modified&gt;65179666&lt;/_modified&gt;&lt;_pages&gt;115&lt;/_pages&gt;&lt;_social_category&gt;医学(1)&lt;/_social_category&gt;&lt;_subject_headings&gt;*Exercise; Humans; Physical Exertion; *Physical Fitness; Reproducibility of Results; Surveys and Questionnaires/*standards; Validation Studies as Topic; Walking&lt;/_subject_headings&gt;&lt;_tertiary_title&gt;The international journal of behavioral nutrition and physical activity&lt;/_tertiary_title&gt;&lt;_type_work&gt;Journal Article; Research Support, Non-U.S. Gov&amp;apos;t; Review; Systematic Review&lt;/_type_work&gt;&lt;_url&gt;http://www.ncbi.nlm.nih.gov/entrez/query.fcgi?cmd=Retrieve&amp;amp;db=pubmed&amp;amp;dopt=Abstract&amp;amp;list_uids=22018588&amp;amp;query_hl=1&lt;/_url&gt;&lt;_volume&gt;8&lt;/_volume&gt;&lt;/Details&gt;&lt;Extra&gt;&lt;DBUID&gt;{B229E695-20C0-47E4-A960-6A523A810098}&lt;/DBUID&gt;&lt;/Extra&gt;&lt;/Item&gt;&lt;/References&gt;&lt;/Group&gt;&lt;/Citation&gt;_x000a_"/>
    <w:docVar w:name="NE.Ref{ED884BCF-30AC-48F6-87D5-A21CB766AEB0}" w:val=" ADDIN NE.Ref.{ED884BCF-30AC-48F6-87D5-A21CB766AEB0}&lt;Citation&gt;&lt;Group&gt;&lt;References&gt;&lt;Item&gt;&lt;ID&gt;1128&lt;/ID&gt;&lt;UID&gt;{F062F8D8-556D-47A0-925B-6FB32893F098}&lt;/UID&gt;&lt;Title&gt;中医体质辨识在青少年身心健康干预中的应用效果探究&lt;/Title&gt;&lt;Template&gt;Journal Article&lt;/Template&gt;&lt;Star&gt;0&lt;/Star&gt;&lt;Tag&gt;0&lt;/Tag&gt;&lt;Author&gt;陈承立&lt;/Author&gt;&lt;Year&gt;2022&lt;/Year&gt;&lt;Details&gt;&lt;_author_adr&gt;南平市建阳区卫生监督所;&lt;/_author_adr&gt;&lt;_db_provider&gt;CNKI&lt;/_db_provider&gt;&lt;_isbn&gt;1000-9906&lt;/_isbn&gt;&lt;_issue&gt;06&lt;/_issue&gt;&lt;_journal&gt;黑龙江中医药&lt;/_journal&gt;&lt;_keywords&gt;青少年;身心健康;中医体质辨识&lt;/_keywords&gt;&lt;_pages&gt;60-62&lt;/_pages&gt;&lt;_url&gt;https://kns.cnki.net/kcms2/article/abstract?v=ebrKgZyeBkw8QU_rpwLxQjhw2gOabOwAuYreahnG2PXqRcoQ5ygjbmlkVi_dROJBvxf38-o1fu-9324Ew-3HyNhcTw5dS3OorRNgpwKBeK-eT7p6DlkiKLWhqFpT4pMBTIprl7okUodZKdc8a_pfEw==&amp;amp;uniplatform=NZKPT&amp;amp;language=CHS&lt;/_url&gt;&lt;_volume&gt;51&lt;/_volume&gt;&lt;_created&gt;65177207&lt;/_created&gt;&lt;_modified&gt;65177207&lt;/_modified&gt;&lt;_db_updated&gt;CNKI - Reference&lt;/_db_updated&gt;&lt;_translated_author&gt;Chen, Chengli&lt;/_translated_author&gt;&lt;/Details&gt;&lt;Extra&gt;&lt;DBUID&gt;{F96A950B-833F-4880-A151-76DA2D6A2879}&lt;/DBUID&gt;&lt;/Extra&gt;&lt;/Item&gt;&lt;/References&gt;&lt;/Group&gt;&lt;/Citation&gt;_x000a_"/>
    <w:docVar w:name="NE.Ref{ED9102DE-1E2B-4CFE-8DCE-0782ACACEAFC}" w:val=" ADDIN NE.Ref.{ED9102DE-1E2B-4CFE-8DCE-0782ACACEAFC}&lt;Citation&gt;&lt;Group&gt;&lt;References&gt;&lt;Item&gt;&lt;ID&gt;3&lt;/ID&gt;&lt;UID&gt;{512CADE0-CFCC-4E0E-8797-6590D92C6EE7}&lt;/UID&gt;&lt;Title&gt;Reciprocal relationships between employment status and psychological symptoms: findings from the Building a New Life in Australia study&lt;/Title&gt;&lt;Template&gt;Journal Article&lt;/Template&gt;&lt;Star&gt;0&lt;/Star&gt;&lt;Tag&gt;0&lt;/Tag&gt;&lt;Author&gt;Garton, Alana; Rogers, Kris; Berle, David&lt;/Author&gt;&lt;Year&gt;2022&lt;/Year&gt;&lt;Details&gt;&lt;_alternate_title&gt;Social Psychiatry and Psychiatric Epidemiology&lt;/_alternate_title&gt;&lt;_date_display&gt;2022&lt;/_date_display&gt;&lt;_date&gt;2022-01-01&lt;/_date&gt;&lt;_doi&gt;10.1007/s00127-021-02204-8&lt;/_doi&gt;&lt;_isbn&gt;1433-9285&lt;/_isbn&gt;&lt;_issue&gt;5&lt;/_issue&gt;&lt;_journal&gt;Social Psychiatry and Psychiatric Epidemiology&lt;/_journal&gt;&lt;_number&gt;Garton2022&lt;/_number&gt;&lt;_pages&gt;1085-1095&lt;/_pages&gt;&lt;_url&gt;https://doi.org/10.1007/s00127-021-02204-8&lt;/_url&gt;&lt;_volume&gt;57&lt;/_volume&gt;&lt;_created&gt;64900214&lt;/_created&gt;&lt;_modified&gt;64900215&lt;/_modified&gt;&lt;_impact_factor&gt;   4.519&lt;/_impact_factor&gt;&lt;_social_category&gt;医学(2)&lt;/_social_category&gt;&lt;_collection_scope&gt;SSCI;SCIE&lt;/_collection_scope&gt;&lt;/Details&gt;&lt;Extra&gt;&lt;DBUID&gt;{00EBDF0C-2E98-4FD7-9E47-813FAF00074E}&lt;/DBUID&gt;&lt;/Extra&gt;&lt;/Item&gt;&lt;/References&gt;&lt;/Group&gt;&lt;/Citation&gt;_x000a_"/>
    <w:docVar w:name="NE.Ref{ED9ABF8A-9395-4B1A-B13C-9510B4E0234B}" w:val=" ADDIN NE.Ref.{ED9ABF8A-9395-4B1A-B13C-9510B4E0234B}&lt;Citation&gt;&lt;Group&gt;&lt;References&gt;&lt;Item&gt;&lt;ID&gt;146&lt;/ID&gt;&lt;UID&gt;{DAE36DF5-2BB0-4006-BCB2-046C1B575F8A}&lt;/UID&gt;&lt;Title&gt;Association of Lifestyle and Genetic Risk With Incidence of Dementia&lt;/Title&gt;&lt;Template&gt;Journal Article&lt;/Template&gt;&lt;Star&gt;0&lt;/Star&gt;&lt;Tag&gt;0&lt;/Tag&gt;&lt;Author&gt;Lourida, Ilianna; Hannon, Eilis; Littlejohns, Thomas J; Langa, Kenneth M; Hyppönen, Elina; Kuźma, Elżbieta; Llewellyn, David J&lt;/Author&gt;&lt;Year&gt;2019&lt;/Year&gt;&lt;Details&gt;&lt;_alternate_title&gt;JAMA&lt;/_alternate_title&gt;&lt;_collection_scope&gt;SCIE&lt;/_collection_scope&gt;&lt;_created&gt;65179664&lt;/_created&gt;&lt;_date&gt;2019-08-06&lt;/_date&gt;&lt;_date_display&gt;2019_x000d__x000a_2019/08/06&lt;/_date_display&gt;&lt;_doi&gt;10.1001/jama.2019.9879&lt;/_doi&gt;&lt;_impact_factor&gt; 157.335&lt;/_impact_factor&gt;&lt;_isbn&gt;0098-7484&lt;/_isbn&gt;&lt;_issue&gt;5&lt;/_issue&gt;&lt;_journal&gt;JAMA&lt;/_journal&gt;&lt;_modified&gt;65179664&lt;/_modified&gt;&lt;_pages&gt;430-437&lt;/_pages&gt;&lt;_social_category&gt;医学(1)&lt;/_social_category&gt;&lt;_url&gt;https://doi.org/10.1001/jama.2019.9879&lt;/_url&gt;&lt;_volume&gt;322&lt;/_volume&gt;&lt;/Details&gt;&lt;Extra&gt;&lt;DBUID&gt;{B229E695-20C0-47E4-A960-6A523A810098}&lt;/DBUID&gt;&lt;/Extra&gt;&lt;/Item&gt;&lt;/References&gt;&lt;/Group&gt;&lt;/Citation&gt;_x000a_"/>
    <w:docVar w:name="NE.Ref{EDB32768-B906-4B85-80BD-24E5937D0B1F}" w:val=" ADDIN NE.Ref.{EDB32768-B906-4B85-80BD-24E5937D0B1F}&lt;Citation&gt;&lt;Group&gt;&lt;References&gt;&lt;Item&gt;&lt;ID&gt;699&lt;/ID&gt;&lt;UID&gt;{2BB8EE97-7A92-4AC9-AC83-F70ABEBA5558}&lt;/UID&gt;&lt;Title&gt;Longitudinal association between problematic smartphone use and sleep disorder  among Chinese college students during the COVID-19 pandemic&lt;/Title&gt;&lt;Template&gt;Journal Article&lt;/Template&gt;&lt;Star&gt;0&lt;/Star&gt;&lt;Tag&gt;0&lt;/Tag&gt;&lt;Author&gt;Zhang, J; Yuan, G; Guo, H; Zhang, X; Zhang, K; Lu, X; Yang, H; Zhu, Z; Jin, G; Shi, H; &amp;quot;Du J&amp;quot;; Hao, J; Sun, Y; Su, P; Yang, L; Zhang, Z&lt;/Author&gt;&lt;Year&gt;2023&lt;/Year&gt;&lt;Details&gt;&lt;_accession_num&gt;37059002&lt;/_accession_num&gt;&lt;_author_adr&gt;Department of Epidemiology and Biostatistics, School of Public Health, Anhui  Medical University, Hefei 230032, China.; Department of Epidemiology and Biostatistics, School of Public Health, Anhui  Medical University, Hefei 230032, China.; Department of Epidemiology and Biostatistics, School of Public Health, Anhui  Medical University, Hefei 230032, China.; Department of Epidemiology and Biostatistics, School of Public Health, Anhui  Medical University, Hefei 230032, China.; Department of Epidemiology and Biostatistics, School of Public Health, Anhui  Medical University, Hefei 230032, China.; Department of Epidemiology and Biostatistics, School of Public Health, Anhui  Medical University, Hefei 230032, China.; Department of Epidemiology and Biostatistics, School of Public Health, Anhui  Medical University, Hefei 230032, China.; Department of Epidemiology and Biostatistics, School of Public Health, Anhui  Medical University, Hefei 230032, China.; Department of Epidemiology and Biostatistics, School of Public Health, Anhui  Medical University, Hefei 230032, China.; Department of Epidemiology and Biostatistics, School of Public Health, Anhui  Medical University, Hefei 230032, China.; Department of Epidemiology and Biostatistics, School of Public Health, Anhui  Medical University, Hefei 230032, China.; Department of Maternal, Child &amp;amp; Adolescent Health, School of Public Health, Anhui  Medical University, Hefei 230032, China.; Department of Maternal, Child &amp;amp; Adolescent Health, School of Public Health, Anhui  Medical University, Hefei 230032, China.; Department of Maternal, Child &amp;amp; Adolescent Health, School of Public Health, Anhui  Medical University, Hefei 230032, China.; Department of Epidemiology and Biostatistics, School of Public Health, Anhui  Medical University, Hefei 230032, China.; Department of Epidemiology and Biostatistics, School of Public Health, Anhui  Medical University, Hefei 230032, China. Electronic address: zhangzh@ahmu.edu.cn.&lt;/_author_adr&gt;&lt;_collection_scope&gt;SCIE;SSCI&lt;/_collection_scope&gt;&lt;_created&gt;65274633&lt;/_created&gt;&lt;_date&gt;2023-09-01&lt;/_date&gt;&lt;_date_display&gt;2023 Sep&lt;/_date_display&gt;&lt;_doi&gt;10.1016/j.addbeh.2023.107715&lt;/_doi&gt;&lt;_impact_factor&gt;   4.591&lt;/_impact_factor&gt;&lt;_isbn&gt;1873-6327 (Electronic); 0306-4603 (Linking)&lt;/_isbn&gt;&lt;_journal&gt;Addict Behav&lt;/_journal&gt;&lt;_keywords&gt;College students; Cross-lagged panel model; Fixed effects model; Problematic smartphone use; Sleep disorder&lt;/_keywords&gt;&lt;_language&gt;eng&lt;/_language&gt;&lt;_modified&gt;65274633&lt;/_modified&gt;&lt;_ori_publication&gt;Copyright © 2023 Elsevier Ltd. All rights reserved.&lt;/_ori_publication&gt;&lt;_pages&gt;107715&lt;/_pages&gt;&lt;_social_category&gt;心理学：临床(2) &amp;amp; 药物滥用(2)&lt;/_social_category&gt;&lt;_subject_headings&gt;Humans; Male; Adolescent; Female; *COVID-19/epidemiology; *Behavior, Addictive/epidemiology; Smartphone; Pandemics; Students; *Sleep Wake Disorders/epidemiology&lt;/_subject_headings&gt;&lt;_tertiary_title&gt;Addictive behaviors&lt;/_tertiary_title&gt;&lt;_type_work&gt;Journal Article; Research Support, Non-U.S. Gov&amp;apos;t&lt;/_type_work&gt;&lt;_url&gt;http://www.ncbi.nlm.nih.gov/entrez/query.fcgi?cmd=Retrieve&amp;amp;db=pubmed&amp;amp;dopt=Abstract&amp;amp;list_uids=37059002&amp;amp;query_hl=1&lt;/_url&gt;&lt;_volume&gt;144&lt;/_volume&gt;&lt;/Details&gt;&lt;Extra&gt;&lt;DBUID&gt;{DE16ABCE-A785-434C-BF43-2FE58866AFDD}&lt;/DBUID&gt;&lt;/Extra&gt;&lt;/Item&gt;&lt;/References&gt;&lt;/Group&gt;&lt;Group&gt;&lt;References&gt;&lt;Item&gt;&lt;ID&gt;698&lt;/ID&gt;&lt;UID&gt;{2896D306-C420-4FE4-81A8-03E15D37319F}&lt;/UID&gt;&lt;Title&gt;Association of Children&amp;apos;s Physical Activity and Screen Time With Mental Health  During the COVID-19 Pandemic&lt;/Title&gt;&lt;Template&gt;Journal Article&lt;/Template&gt;&lt;Star&gt;0&lt;/Star&gt;&lt;Tag&gt;0&lt;/Tag&gt;&lt;Author&gt;Tandon, P S; Zhou, C; Johnson, A M; Gonzalez, E S; Kroshus, E&lt;/Author&gt;&lt;Year&gt;2021&lt;/Year&gt;&lt;Details&gt;&lt;_accession_num&gt;34596669&lt;/_accession_num&gt;&lt;_author_adr&gt;Center for Child Health, Behavior, and Development, Seattle Children&amp;apos;s Research  Institute, Seattle, Washington.; Department of Pediatrics, University of Washington, Seattle.; Center for Child Health, Behavior, and Development, Seattle Children&amp;apos;s Research  Institute, Seattle, Washington.; Department of Pediatrics, University of Washington, Seattle.; Center for Child Health, Behavior, and Development, Seattle Children&amp;apos;s Research  Institute, Seattle, Washington.; Center for Child Health, Behavior, and Development, Seattle Children&amp;apos;s Research  Institute, Seattle, Washington.; Department of Psychiatry and Behavioral Sciences, University of Washington,  Seattle.; Center for Child Health, Behavior, and Development, Seattle Children&amp;apos;s Research  Institute, Seattle, Washington.; Department of Pediatrics, University of Washington, Seattle.&lt;/_author_adr&gt;&lt;_collection_scope&gt;SCIE&lt;/_collection_scope&gt;&lt;_created&gt;65274612&lt;/_created&gt;&lt;_date&gt;2021-10-01&lt;/_date&gt;&lt;_date_display&gt;2021 Oct 1&lt;/_date_display&gt;&lt;_doi&gt;10.1001/jamanetworkopen.2021.27892&lt;/_doi&gt;&lt;_impact_factor&gt;  13.353&lt;/_impact_factor&gt;&lt;_isbn&gt;2574-3805 (Electronic); 2574-3805 (Linking)&lt;/_isbn&gt;&lt;_issue&gt;10&lt;/_issue&gt;&lt;_journal&gt;JAMA Netw Open&lt;/_journal&gt;&lt;_language&gt;eng&lt;/_language&gt;&lt;_modified&gt;65274612&lt;/_modified&gt;&lt;_pages&gt;e2127892&lt;/_pages&gt;&lt;_social_category&gt;医学：内科(1)&lt;/_social_category&gt;&lt;_subject_headings&gt;Adolescent; *COVID-19; Child; Exercise/*psychology; Female; Humans; Male; *Mental Health; SARS-CoV-2; *Screen Time; Stress, Psychological/*psychology; United States&lt;/_subject_headings&gt;&lt;_tertiary_title&gt;JAMA network open&lt;/_tertiary_title&gt;&lt;_type_work&gt;Journal Article; Research Support, Non-U.S. Gov&amp;apos;t&lt;/_type_work&gt;&lt;_url&gt;http://www.ncbi.nlm.nih.gov/entrez/query.fcgi?cmd=Retrieve&amp;amp;db=pubmed&amp;amp;dopt=Abstract&amp;amp;list_uids=34596669&amp;amp;query_hl=1&lt;/_url&gt;&lt;_volume&gt;4&lt;/_volume&gt;&lt;/Details&gt;&lt;Extra&gt;&lt;DBUID&gt;{DE16ABCE-A785-434C-BF43-2FE58866AFDD}&lt;/DBUID&gt;&lt;/Extra&gt;&lt;/Item&gt;&lt;/References&gt;&lt;/Group&gt;&lt;/Citation&gt;_x000a_"/>
    <w:docVar w:name="NE.Ref{EDC41D8C-0C65-4E88-A3C3-931090A64A8F}" w:val=" ADDIN NE.Ref.{EDC41D8C-0C65-4E88-A3C3-931090A64A8F}&lt;Citation&gt;&lt;Group&gt;&lt;References&gt;&lt;Item&gt;&lt;ID&gt;4213&lt;/ID&gt;&lt;UID&gt;{E2FF38BF-04F0-47E3-8C57-4CA24527FB03}&lt;/UID&gt;&lt;Title&gt;Child abuse, depression, and methylation in genes involved with stress, neural  plasticity, and brain circuitry&lt;/Title&gt;&lt;Template&gt;Journal Article&lt;/Template&gt;&lt;Star&gt;0&lt;/Star&gt;&lt;Tag&gt;0&lt;/Tag&gt;&lt;Author&gt;Weder, N; Zhang, H; Jensen, K; Yang, B Z; Simen, A; Jackowski, A; Lipschitz, D; Douglas-Palumberi, H; Ge, M; Perepletchikova, F; O&amp;apos;Loughlin, K; Hudziak, J J; Gelernter, J; Kaufman, J&lt;/Author&gt;&lt;Year&gt;2014&lt;/Year&gt;&lt;Details&gt;&lt;_accessed&gt;65235697&lt;/_accessed&gt;&lt;_accession_num&gt;24655651&lt;/_accession_num&gt;&lt;_author_adr&gt;Child Mind Institute.; Yale University School of Medicine.; Yale University School of Medicine.; Yale University School of Medicine.; Yale University School of Medicine; Merck Research Laboratories.; LiNC, Universidade Federal de Sao Paulo, Sao Paulo, Brazil.; Yale University School of Medicine.; Yale University School of Medicine.; Yale University School of Medicine.; Yale University School of Medicine.; University of Vermont, Vermont Center for Children, Youth, and Families.; University of Vermont, Vermont Center for Children, Youth, and Families.; Yale University School of Medicine.; Child Mind Institute; Yale University School of Medicine. Electronic address:  06520.joan.kaufman@yale.edu.&lt;/_author_adr&gt;&lt;_collection_scope&gt;SSCI;SCIE&lt;/_collection_scope&gt;&lt;_created&gt;65214227&lt;/_created&gt;&lt;_date&gt;2014-04-01&lt;/_date&gt;&lt;_date_display&gt;2014 Apr&lt;/_date_display&gt;&lt;_db_updated&gt;PubMed&lt;/_db_updated&gt;&lt;_doi&gt;10.1016/j.jaac.2013.12.025&lt;/_doi&gt;&lt;_impact_factor&gt;  13.300&lt;/_impact_factor&gt;&lt;_isbn&gt;1527-5418 (Electronic); 0890-8567 (Print); 0890-8567 (Linking)&lt;/_isbn&gt;&lt;_issue&gt;4&lt;/_issue&gt;&lt;_journal&gt;J Am Acad Child Adolesc Psychiatry&lt;/_journal&gt;&lt;_keywords&gt;child abuse; depression; epigenetics; methylation&lt;/_keywords&gt;&lt;_language&gt;eng&lt;/_language&gt;&lt;_modified&gt;65235697&lt;/_modified&gt;&lt;_ori_publication&gt;Copyright (c) 2014 American Academy of Child and Adolescent Psychiatry. Published _x000d__x000a_      by Elsevier Inc. All rights reserved.&lt;/_ori_publication&gt;&lt;_pages&gt;417-24.e5&lt;/_pages&gt;&lt;_social_category&gt;儿科(1) &amp;amp; 精神病学(1) &amp;amp; 心理学：发育(1)&lt;/_social_category&gt;&lt;_subject_headings&gt;Adolescent; Child; *Child Abuse; Child, Preschool; DNA Methylation/genetics; Depression/*genetics; Epigenesis, Genetic/*genetics; Female; Genome-Wide Association Study; Humans; Inhibitor of Differentiation Proteins/*genetics; Male; Neoplasm Proteins/*genetics; Nerve Net/metabolism; Nerve Tissue Proteins/*genetics; Neuronal Plasticity/genetics; Receptors, N-Methyl-D-Aspartate/*genetics; Stress, Psychological/*genetics/metabolism&lt;/_subject_headings&gt;&lt;_tertiary_title&gt;Journal of the American Academy of Child and Adolescent Psychiatry&lt;/_tertiary_title&gt;&lt;_type_work&gt;Journal Article; Research Support, N.I.H., Extramural; Research Support, Non-U.S. Gov&amp;apos;t; Research Support, U.S. Gov&amp;apos;t, Non-P.H.S.&lt;/_type_work&gt;&lt;_url&gt;http://www.ncbi.nlm.nih.gov/entrez/query.fcgi?cmd=Retrieve&amp;amp;db=pubmed&amp;amp;dopt=Abstract&amp;amp;list_uids=24655651&amp;amp;query_hl=1&lt;/_url&gt;&lt;_volume&gt;53&lt;/_volume&gt;&lt;/Details&gt;&lt;Extra&gt;&lt;DBUID&gt;{93870BB0-CAEF-4F07-AAE0-DA131E288E28}&lt;/DBUID&gt;&lt;/Extra&gt;&lt;/Item&gt;&lt;/References&gt;&lt;/Group&gt;&lt;/Citation&gt;_x000a_"/>
    <w:docVar w:name="NE.Ref{EDC9B2A1-6ECB-4951-888C-799549B606A0}" w:val=" ADDIN NE.Ref.{EDC9B2A1-6ECB-4951-888C-799549B606A0}&lt;Citation&gt;&lt;Group&gt;&lt;References&gt;&lt;Item&gt;&lt;ID&gt;953&lt;/ID&gt;&lt;UID&gt;{7AF6629F-D58B-4EF0-B309-5B0FC790DE82}&lt;/UID&gt;&lt;Title&gt;Suicide attempt characteristics, diagnoses, and future attempts: comparing multiple attempters to single attempters and ideators&lt;/Title&gt;&lt;Template&gt;Journal Article&lt;/Template&gt;&lt;Star&gt;0&lt;/Star&gt;&lt;Tag&gt;0&lt;/Tag&gt;&lt;Author&gt;Miranda, R; Scott, M; Hicks, R; Wilcox, H C; Harris, Munfakh JL; Shaffer, D&lt;/Author&gt;&lt;Year&gt;2008&lt;/Year&gt;&lt;Details&gt;&lt;_accession_num&gt;18174823&lt;/_accession_num&gt;&lt;_author_adr&gt;Department of Psychology, Hunter College, City University of New York, NY, USA. mirandar@childpsych.columbia.edu&lt;/_author_adr&gt;&lt;_date_display&gt;2008 Jan&lt;/_date_display&gt;&lt;_date&gt;2008-01-01&lt;/_date&gt;&lt;_doi&gt;10.1097/chi.0b013e31815a56cb&lt;/_doi&gt;&lt;_isbn&gt;0890-8567 (Print); 0890-8567 (Linking)&lt;/_isbn&gt;&lt;_issue&gt;1&lt;/_issue&gt;&lt;_journal&gt;J Am Acad Child Adolesc Psychiatry&lt;/_journal&gt;&lt;_keywords&gt;Adolescent; Anxiety Disorders/epidemiology; Child; Comorbidity; Cross-Sectional Studies; Depressive Disorder/epidemiology; Female; Follow-Up Studies; Humans; Male; Mass Screening/statistics &amp;amp; numerical data; Mental Disorders/*epidemiology; Personality Assessment; Recurrence; Risk Factors; Substance-Related Disorders/epidemiology; Suicide, Attempted/prevention &amp;amp; control/*statistics &amp;amp; numerical data; United States&lt;/_keywords&gt;&lt;_language&gt;eng&lt;/_language&gt;&lt;_pages&gt;32-40&lt;/_pages&gt;&lt;_tertiary_title&gt;Journal of the American Academy of Child and Adolescent Psychiatry&lt;/_tertiary_title&gt;&lt;_type_work&gt;Journal Article; Research Support, N.I.H., Extramural; Research Support, Non-U.S. Gov&amp;apos;t; Research Support, U.S. Gov&amp;apos;t, P.H.S.&lt;/_type_work&gt;&lt;_url&gt;http://www.ncbi.nlm.nih.gov/entrez/query.fcgi?cmd=Retrieve&amp;amp;db=pubmed&amp;amp;dopt=Abstract&amp;amp;list_uids=18174823&amp;amp;query_hl=1&lt;/_url&gt;&lt;_volume&gt;47&lt;/_volume&gt;&lt;_created&gt;60948723&lt;/_created&gt;&lt;_modified&gt;60948724&lt;/_modified&gt;&lt;_db_updated&gt;PubMed&lt;/_db_updated&gt;&lt;_impact_factor&gt;   7.260&lt;/_impact_factor&gt;&lt;/Details&gt;&lt;Extra&gt;&lt;DBUID&gt;{D07AA872-643E-4EBF-B183-B33720C6CF77}&lt;/DBUID&gt;&lt;/Extra&gt;&lt;/Item&gt;&lt;/References&gt;&lt;/Group&gt;&lt;Group&gt;&lt;References&gt;&lt;Item&gt;&lt;ID&gt;954&lt;/ID&gt;&lt;UID&gt;{31D6AFAA-9C8E-46D0-A6F8-B006D592DF8D}&lt;/UID&gt;&lt;Title&gt;Incidence and risk factors of suicide reattempts within 1 year after psychiatric  hospital discharge in mood disorder patients&lt;/Title&gt;&lt;Template&gt;Journal Article&lt;/Template&gt;&lt;Star&gt;0&lt;/Star&gt;&lt;Tag&gt;0&lt;/Tag&gt;&lt;Author&gt;Ruengorn, C; Sanichwankul, K; Niwatananun, W; Mahatnirunkul, S; Pumpaisalchai, W; Patumanond, J&lt;/Author&gt;&lt;Year&gt;2011&lt;/Year&gt;&lt;Details&gt;&lt;_accession_num&gt;22253548&lt;/_accession_num&gt;&lt;_author_adr&gt;Clinical Epidemiology Unit, Faculty of Medicine, Chiang Mai University, Chiang Mai, Thailand.&lt;/_author_adr&gt;&lt;_date_display&gt;2011&lt;/_date_display&gt;&lt;_date&gt;2011-01-20&lt;/_date&gt;&lt;_doi&gt;10.2147/CLEP.S25444&lt;/_doi&gt;&lt;_isbn&gt;1179-1349 (Electronic); 1179-1349 (Linking)&lt;/_isbn&gt;&lt;_journal&gt;Clin Epidemiol&lt;/_journal&gt;&lt;_keywords&gt;bipolar disorders; major depressive disorders; suicide attempts; suicide completions&lt;/_keywords&gt;&lt;_language&gt;eng&lt;/_language&gt;&lt;_pages&gt;305-13&lt;/_pages&gt;&lt;_tertiary_title&gt;Clinical epidemiology&lt;/_tertiary_title&gt;&lt;_type_work&gt;Journal Article&lt;/_type_work&gt;&lt;_url&gt;http://www.ncbi.nlm.nih.gov/entrez/query.fcgi?cmd=Retrieve&amp;amp;db=pubmed&amp;amp;dopt=Abstract&amp;amp;list_uids=22253548&amp;amp;query_hl=1&lt;/_url&gt;&lt;_volume&gt;3&lt;/_volume&gt;&lt;_created&gt;60948725&lt;/_created&gt;&lt;_modified&gt;60948725&lt;/_modified&gt;&lt;_db_updated&gt;PubMed&lt;/_db_updated&gt;&lt;/Details&gt;&lt;Extra&gt;&lt;DBUID&gt;{D07AA872-643E-4EBF-B183-B33720C6CF77}&lt;/DBUID&gt;&lt;/Extra&gt;&lt;/Item&gt;&lt;/References&gt;&lt;/Group&gt;&lt;/Citation&gt;_x000a_"/>
    <w:docVar w:name="NE.Ref{EDCEE176-F2FF-4A14-8191-08DB9D6EFDD5}" w:val=" ADDIN NE.Ref.{EDCEE176-F2FF-4A14-8191-08DB9D6EFDD5}&lt;Citation&gt;&lt;Group&gt;&lt;References&gt;&lt;Item&gt;&lt;ID&gt;966&lt;/ID&gt;&lt;UID&gt;{FB2C1479-3253-4E12-800E-A6521C7B3E14}&lt;/UID&gt;&lt;Title&gt;河南省中小学校校医队伍现状&lt;/Title&gt;&lt;Template&gt;Journal Article&lt;/Template&gt;&lt;Star&gt;0&lt;/Star&gt;&lt;Tag&gt;0&lt;/Tag&gt;&lt;Author&gt;张彦勤; 孙经; 娄晓民; 王鲜; 郭蔚蔚; 李岚&lt;/Author&gt;&lt;Year&gt;2016&lt;/Year&gt;&lt;Details&gt;&lt;_author_aff&gt;郑州大学公共卫生学院儿少卫生与妇幼保健系;河南省疾病预防控制中心学校卫生科;河南省教育厅体育卫生艺术处;&lt;/_author_aff&gt;&lt;_cited_count&gt;9&lt;/_cited_count&gt;&lt;_date&gt;2016-09-25&lt;/_date&gt;&lt;_issue&gt;09&lt;/_issue&gt;&lt;_journal&gt;中国学校卫生&lt;/_journal&gt;&lt;_keywords&gt;院校;公共卫生;组织和管理;学生保健服务&lt;/_keywords&gt;&lt;_pages&gt;1436-1438&lt;/_pages&gt;&lt;_url&gt;https://kns.cnki.net/kcms/detail/detail.aspx?FileName=XIWS201609054&amp;amp;DbName=CJFQ2016&lt;/_url&gt;&lt;_volume&gt;37&lt;/_volume&gt;&lt;_created&gt;64194806&lt;/_created&gt;&lt;_modified&gt;64194806&lt;/_modified&gt;&lt;_db_updated&gt;CNKI - Reference&lt;/_db_updated&gt;&lt;_collection_scope&gt;PKU&lt;/_collection_scope&gt;&lt;_translated_author&gt;Zhang, Yanqin;Sun, Jing;Lou, Xiaomin;Wang, Xian;Guo, Yuyu;Li, Lan&lt;/_translated_author&gt;&lt;/Details&gt;&lt;Extra&gt;&lt;DBUID&gt;{F96A950B-833F-4880-A151-76DA2D6A2879}&lt;/DBUID&gt;&lt;/Extra&gt;&lt;/Item&gt;&lt;/References&gt;&lt;/Group&gt;&lt;/Citation&gt;_x000a_"/>
    <w:docVar w:name="NE.Ref{EE073291-ED6A-49CF-B137-84436BE861D9}" w:val=" ADDIN NE.Ref.{EE073291-ED6A-49CF-B137-84436BE861D9}&lt;Citation&gt;&lt;Group&gt;&lt;References&gt;&lt;Item&gt;&lt;ID&gt;166&lt;/ID&gt;&lt;UID&gt;{B30082E3-F7F0-495E-9543-B6A2B91F39E9}&lt;/UID&gt;&lt;Title&gt;Calculating the sample size required for developing a clinical prediction model&lt;/Title&gt;&lt;Template&gt;Journal Article&lt;/Template&gt;&lt;Star&gt;0&lt;/Star&gt;&lt;Tag&gt;0&lt;/Tag&gt;&lt;Author&gt;Riley, R D; Ensor, J; Snell, KIE; Harrell, FE Jr; Martin, G P; Reitsma, J B; Moons, KGM; Collins, G; van Smeden, M&lt;/Author&gt;&lt;Year&gt;2020&lt;/Year&gt;&lt;Details&gt;&lt;_accession_num&gt;32188600&lt;/_accession_num&gt;&lt;_author_adr&gt;Centre for Prognosis Research, School of Primary, Community and Social Care,  Keele University, Staffordshire ST5 5BG, UK r.riley@keele.ac.uk.; Centre for Prognosis Research, School of Primary, Community and Social Care,  Keele University, Staffordshire ST5 5BG, UK.; Centre for Prognosis Research, School of Primary, Community and Social Care,  Keele University, Staffordshire ST5 5BG, UK.; Department of Biostatistics, Vanderbilt University School of Medicine, Nashville  TN, USA.; Division of Informatics, Imaging and Data Science, Faculty of Biology, Medicine  and Health, University of Manchester, Manchester Academic Health Science Centre,  Manchester, UK.; Julius Center for Health Sciences, University Medical Center Utrecht, Utrecht,  Netherlands.; Julius Center for Health Sciences, University Medical Center Utrecht, Utrecht,  Netherlands.; Centre for Statistics in Medicine, Nuffield Department of Orthopaedics,  Rheumatology and Musculoskeletal Sciences, University of Oxford, Oxford, UK.; Julius Center for Health Sciences, University Medical Center Utrecht, Utrecht,  Netherlands.; Centre for Statistics in Medicine, Nuffield Department of Orthopaedics,  Rheumatology and Musculoskeletal Sciences, University of Oxford, Oxford, UK.; Department of Clinical Epidemiology, Leiden University Medical Center Leiden,  Netherlands.&lt;/_author_adr&gt;&lt;_collection_scope&gt;SCIE&lt;/_collection_scope&gt;&lt;_created&gt;65208535&lt;/_created&gt;&lt;_date&gt;2020-03-18&lt;/_date&gt;&lt;_date_display&gt;2020 Mar 18&lt;/_date_display&gt;&lt;_doi&gt;10.1136/bmj.m441&lt;/_doi&gt;&lt;_impact_factor&gt;  93.333&lt;/_impact_factor&gt;&lt;_isbn&gt;1756-1833 (Electronic); 0959-8138 (Linking)&lt;/_isbn&gt;&lt;_journal&gt;BMJ&lt;/_journal&gt;&lt;_language&gt;eng&lt;/_language&gt;&lt;_modified&gt;65208535&lt;/_modified&gt;&lt;_pages&gt;m441&lt;/_pages&gt;&lt;_subject_headings&gt;*Clinical Decision-Making; Forecasting; Humans; *Models, Theoretical; *Sample Size&lt;/_subject_headings&gt;&lt;_tertiary_title&gt;BMJ (Clinical research ed.)&lt;/_tertiary_title&gt;&lt;_type_work&gt;Journal Article; Research Support, N.I.H., Extramural; Research Support, Non-U.S. Gov&amp;apos;t&lt;/_type_work&gt;&lt;_url&gt;http://www.ncbi.nlm.nih.gov/entrez/query.fcgi?cmd=Retrieve&amp;amp;db=pubmed&amp;amp;dopt=Abstract&amp;amp;list_uids=32188600&amp;amp;query_hl=1&lt;/_url&gt;&lt;_volume&gt;368&lt;/_volume&gt;&lt;/Details&gt;&lt;Extra&gt;&lt;DBUID&gt;{B229E695-20C0-47E4-A960-6A523A810098}&lt;/DBUID&gt;&lt;/Extra&gt;&lt;/Item&gt;&lt;/References&gt;&lt;/Group&gt;&lt;/Citation&gt;_x000a_"/>
    <w:docVar w:name="NE.Ref{EE1BECDE-CD2B-4CDC-91BA-6B9C366143C1}" w:val=" ADDIN NE.Ref.{EE1BECDE-CD2B-4CDC-91BA-6B9C366143C1}&lt;Citation&gt;&lt;Group&gt;&lt;References&gt;&lt;Item&gt;&lt;ID&gt;84&lt;/ID&gt;&lt;UID&gt;{85CC7BB7-D781-435E-B565-6B348252A138}&lt;/UID&gt;&lt;Title&gt;Influence of the microbiome, diet and genetics on inter-individual variation in  the human plasma metabolome&lt;/Title&gt;&lt;Template&gt;Journal Article&lt;/Template&gt;&lt;Star&gt;0&lt;/Star&gt;&lt;Tag&gt;0&lt;/Tag&gt;&lt;Author&gt;Chen, L; Zhernakova, D V; Kurilshikov, A; Andreu-Sánchez, S; Wang, D; Augustijn, H E; Vich, Vila A; Weersma, R K; Medema, M H; Netea, M G; Kuipers, F; Wijmenga, C; Zhernakova, A; Fu, J&lt;/Author&gt;&lt;Year&gt;2022&lt;/Year&gt;&lt;Details&gt;&lt;_accession_num&gt;36216932&lt;/_accession_num&gt;&lt;_author_adr&gt;Department of Genetics, University of Groningen, University Medical Center  Groningen, Groningen, the Netherlands.; Department of Pediatrics, University of Groningen, University Medical Center  Groningen, Groningen, the Netherlands.; Department of Cardiology, Nanjing Medical University, The First Affiliated  Hospital of Nanjing Medical University, Nanjing, China.; Cardiovascular Research Center, The Affiliated Suzhou Hospital of Nanjing Medical  University, Suzhou Municipal Hospital, Gusu School, Nanjing Medical University,  Suzhou, China.; Department of Genetics, University of Groningen, University Medical Center  Groningen, Groningen, the Netherlands.; Laboratory of Genomic Diversity, Center for Computer Technologies, ITMO  University, St. Petersburg, Russia.; Department of Genetics, University of Groningen, University Medical Center  Groningen, Groningen, the Netherlands.; Department of Genetics, University of Groningen, University Medical Center  Groningen, Groningen, the Netherlands.; Department of Pediatrics, University of Groningen, University Medical Center  Groningen, Groningen, the Netherlands.; Department of Genetics, University of Groningen, University Medical Center  Groningen, Groningen, the Netherlands.; Department of Genetics, University of Groningen, University Medical Center  Groningen, Groningen, the Netherlands.; Bioinformatics Group, Wageningen University, Wageningen, the Netherlands.; Department of Genetics, University of Groningen, University Medical Center  Groningen, Groningen, the Netherlands.; Department of Gastroenterology and Hepatology, University of Groningen,  University Medical Center Groningen, Groningen, the Netherlands.; Department of Gastroenterology and Hepatology, University of Groningen,  University Medical Center Groningen, Groningen, the Netherlands.; Bioinformatics Group, Wageningen University, Wageningen, the Netherlands.; Department of Internal Medicine and Radboud Center for Infectious Diseases,  Radboud University Medical Center, Nijmegen, the Netherlands.; Department of Immunology and Metabolism, Life and Medical Sciences Institute,  University of Bonn, Bonn, Germany.; Department of Pediatrics, University of Groningen, University Medical Center  Groningen, Groningen, the Netherlands.; European Research Institute for the Biology of Ageing, University of Groningen,  University Medical Center Groningen, Groningen, the Netherlands.; Department of Genetics, University of Groningen, University Medical Center  Groningen, Groningen, the Netherlands.; Department of Genetics, University of Groningen, University Medical Center  Groningen, Groningen, the Netherlands.; Department of Genetics, University of Groningen, University Medical Center  Groningen, Groningen, the Netherlands. j.fu@umcg.nl.; Department of Pediatrics, University of Groningen, University Medical Center  Groningen, Groningen, the Netherlands. j.fu@umcg.nl.&lt;/_author_adr&gt;&lt;_collection_scope&gt;SCIE&lt;/_collection_scope&gt;&lt;_created&gt;65122215&lt;/_created&gt;&lt;_date&gt;2022-11-01&lt;/_date&gt;&lt;_date_display&gt;2022 Nov&lt;/_date_display&gt;&lt;_doi&gt;10.1038/s41591-022-02014-8&lt;/_doi&gt;&lt;_impact_factor&gt;  87.241&lt;/_impact_factor&gt;&lt;_isbn&gt;1546-170X (Electronic); 1078-8956 (Print); 1078-8956 (Linking)&lt;/_isbn&gt;&lt;_issue&gt;11&lt;/_issue&gt;&lt;_journal&gt;Nat Med&lt;/_journal&gt;&lt;_language&gt;eng&lt;/_language&gt;&lt;_modified&gt;65122215&lt;/_modified&gt;&lt;_ori_publication&gt;© 2022. The Author(s).&lt;/_ori_publication&gt;&lt;_pages&gt;2333-2343&lt;/_pages&gt;&lt;_social_category&gt;医学(1)&lt;/_social_category&gt;&lt;_subject_headings&gt;Humans; Metabolome/genetics; Diet; *Gastrointestinal Microbiome/genetics; *Microbiota/genetics; Phenotype; Feces/microbiology&lt;/_subject_headings&gt;&lt;_tertiary_title&gt;Nature medicine&lt;/_tertiary_title&gt;&lt;_type_work&gt;Journal Article; Research Support, Non-U.S. Gov&amp;apos;t&lt;/_type_work&gt;&lt;_url&gt;http://www.ncbi.nlm.nih.gov/entrez/query.fcgi?cmd=Retrieve&amp;amp;db=pubmed&amp;amp;dopt=Abstract&amp;amp;list_uids=36216932&amp;amp;query_hl=1&lt;/_url&gt;&lt;_volume&gt;28&lt;/_volume&gt;&lt;/Details&gt;&lt;Extra&gt;&lt;DBUID&gt;{B229E695-20C0-47E4-A960-6A523A810098}&lt;/DBUID&gt;&lt;/Extra&gt;&lt;/Item&gt;&lt;/References&gt;&lt;/Group&gt;&lt;/Citation&gt;_x000a_"/>
    <w:docVar w:name="NE.Ref{EE59C529-7EE5-402C-836E-9662F9D40820}" w:val=" ADDIN NE.Ref.{EE59C529-7EE5-402C-836E-9662F9D40820}&lt;Citation&gt;&lt;Group&gt;&lt;References&gt;&lt;Item&gt;&lt;ID&gt;136&lt;/ID&gt;&lt;UID&gt;{BCE8EA43-D159-4B47-995D-59625E7E11BE}&lt;/UID&gt;&lt;Title&gt;联合国教科文组织关于校园暴力和欺凌干预的建议及启示&lt;/Title&gt;&lt;Template&gt;Journal Article&lt;/Template&gt;&lt;Star&gt;0&lt;/Star&gt;&lt;Tag&gt;0&lt;/Tag&gt;&lt;Author&gt;罗怡; 刘长海&lt;/Author&gt;&lt;Year&gt;2018&lt;/Year&gt;&lt;Details&gt;&lt;_created&gt;64655893&lt;/_created&gt;&lt;_modified&gt;64655894&lt;/_modified&gt;&lt;_url&gt;https://kns.cnki.net/kcms/detail/detail.aspx?FileName=JYKY201804005&amp;amp;DbName=CJFQ2018&lt;/_url&gt;&lt;_journal&gt;教育科学研究&lt;/_journal&gt;&lt;_issue&gt;04&lt;/_issue&gt;&lt;_pages&gt;16-19&lt;/_pages&gt;&lt;_cited_count&gt;30&lt;/_cited_count&gt;&lt;_date&gt;62205120&lt;/_date&gt;&lt;_keywords&gt;校园暴力;校园欺凌;欺凌干预&lt;/_keywords&gt;&lt;_author_aff&gt;华中师范大学语言与语言教育研究中心;华中师范大学外国语学院;华中科技大学教育科学研究院;&lt;/_author_aff&gt;&lt;_accessed&gt;64655894&lt;/_accessed&gt;&lt;_db_updated&gt;CNKI - Reference&lt;/_db_updated&gt;&lt;_collection_scope&gt;CSSCI;PKU&lt;/_collection_scope&gt;&lt;_translated_author&gt;Luo, Yi;Liu, Zhanghai&lt;/_translated_author&gt;&lt;/Details&gt;&lt;Extra&gt;&lt;DBUID&gt;{725D76A1-09CB-4550-9760-2CAB276F575A}&lt;/DBUID&gt;&lt;/Extra&gt;&lt;/Item&gt;&lt;/References&gt;&lt;/Group&gt;&lt;Group&gt;&lt;References&gt;&lt;Item&gt;&lt;ID&gt;137&lt;/ID&gt;&lt;UID&gt;{BB95DD95-558D-4362-A541-A435A6A0B426}&lt;/UID&gt;&lt;Title&gt;Gender Norm Salience Across Middle Schools&lt;/Title&gt;&lt;Template&gt;Journal Article&lt;/Template&gt;&lt;Star&gt;0&lt;/Star&gt;&lt;Tag&gt;0&lt;/Tag&gt;&lt;Author/&gt;&lt;Year&gt;0&lt;/Year&gt;&lt;Details&gt;&lt;_created&gt;64655895&lt;/_created&gt;&lt;_modified&gt;64655895&lt;/_modified&gt;&lt;/Details&gt;&lt;Extra&gt;&lt;DBUID&gt;{725D76A1-09CB-4550-9760-2CAB276F575A}&lt;/DBUID&gt;&lt;/Extra&gt;&lt;/Item&gt;&lt;/References&gt;&lt;/Group&gt;&lt;/Citation&gt;_x000a_"/>
    <w:docVar w:name="NE.Ref{EE62C2FB-A9C9-49EE-91CD-D2493C79F29D}" w:val=" ADDIN NE.Ref.{EE62C2FB-A9C9-49EE-91CD-D2493C79F29D}&lt;Citation&gt;&lt;Group&gt;&lt;References&gt;&lt;Item&gt;&lt;ID&gt;20&lt;/ID&gt;&lt;UID&gt;{7F4D62EE-3083-4AC5-BBBD-DEFCA83B67D1}&lt;/UID&gt;&lt;Title&gt;Differences in risk factors for suicide attempts among 9th and 11th grade youth:  a longitudinal perspective&lt;/Title&gt;&lt;Template&gt;Journal Article&lt;/Template&gt;&lt;Star&gt;0&lt;/Star&gt;&lt;Tag&gt;0&lt;/Tag&gt;&lt;Author&gt;Fried, L E; Williams, S; Cabral, H; Hacker, K&lt;/Author&gt;&lt;Year&gt;2013&lt;/Year&gt;&lt;Details&gt;&lt;_accessed&gt;62562341&lt;/_accessed&gt;&lt;_accession_num&gt;23008186&lt;/_accession_num&gt;&lt;_author_adr&gt;Institute for Community Health, Cambridge, MA, USA. lfried@challiance.org&lt;/_author_adr&gt;&lt;_collection_scope&gt;SCIE;SSCI;&lt;/_collection_scope&gt;&lt;_created&gt;62562327&lt;/_created&gt;&lt;_custom1&gt;16&lt;/_custom1&gt;&lt;_date&gt;2013-04-01&lt;/_date&gt;&lt;_date_display&gt;2013 Apr&lt;/_date_display&gt;&lt;_db_updated&gt;PubMed&lt;/_db_updated&gt;&lt;_doi&gt;10.1177/1059840512461010&lt;/_doi&gt;&lt;_impact_factor&gt;   1.446&lt;/_impact_factor&gt;&lt;_isbn&gt;1546-8364 (Electronic); 1059-8405 (Linking)&lt;/_isbn&gt;&lt;_issue&gt;2&lt;/_issue&gt;&lt;_journal&gt;J Sch Nurs&lt;/_journal&gt;&lt;_keywords&gt;Adolescent; Adolescent Behavior/psychology; *Adolescent Development; Age Distribution; Cohort Studies; Continental Population Groups/psychology/statistics &amp;amp;amp; numerical data; Counseling/statistics &amp;amp;amp; numerical data; Depressive Disorder/epidemiology/psychology; Female; Health Surveys/methods/*statistics &amp;amp;amp; numerical data; Homosexuality/psychology/statistics &amp;amp;amp; numerical data; Humans; Longitudinal Studies; Male; Problem Solving; Puberty/*psychology; Risk Factors; Sex Offenses/psychology/statistics &amp;amp;amp; numerical data; *Sexual Maturation; Socioeconomic Factors; Substance-Related Disorders/epidemiology/psychology; Suicide, Attempted/psychology/*statistics &amp;amp;amp; numerical data; United States/epidemiology&lt;/_keywords&gt;&lt;_language&gt;eng&lt;/_language&gt;&lt;_modified&gt;62562342&lt;/_modified&gt;&lt;_pages&gt;113-22&lt;/_pages&gt;&lt;_tertiary_title&gt;The Journal of school nursing : the official publication of the National_x000d__x000a_      Association of School Nurses&lt;/_tertiary_title&gt;&lt;_type_work&gt;Journal Article; Research Support, N.I.H., Extramural; Research Support, Non-U.S. Gov&amp;apos;t; Research Support, U.S. Gov&amp;apos;t, Non-P.H.S.&lt;/_type_work&gt;&lt;_url&gt;http://www.ncbi.nlm.nih.gov/entrez/query.fcgi?cmd=Retrieve&amp;amp;db=pubmed&amp;amp;dopt=Abstract&amp;amp;list_uids=23008186&amp;amp;query_hl=1&lt;/_url&gt;&lt;_volume&gt;29&lt;/_volume&gt;&lt;/Details&gt;&lt;Extra&gt;&lt;DBUID&gt;{1298737D-6330-4780-9F08-2412F22521A4}&lt;/DBUID&gt;&lt;/Extra&gt;&lt;/Item&gt;&lt;/References&gt;&lt;/Group&gt;&lt;/Citation&gt;_x000a_"/>
    <w:docVar w:name="NE.Ref{EE6B8D39-0160-4229-8092-6B992F0B2259}" w:val=" ADDIN NE.Ref.{EE6B8D39-0160-4229-8092-6B992F0B2259}&lt;Citation&gt;&lt;Group&gt;&lt;References&gt;&lt;Item&gt;&lt;ID&gt;18&lt;/ID&gt;&lt;UID&gt;{2D0AA8C0-26B6-470B-86F3-46818CAF576A}&lt;/UID&gt;&lt;Title&gt;Gender Expression, Peer Victimization, and Disordered Weight-Control Behaviors  Among U.S. High School Students&lt;/Title&gt;&lt;Template&gt;Journal Article&lt;/Template&gt;&lt;Star&gt;0&lt;/Star&gt;&lt;Tag&gt;0&lt;/Tag&gt;&lt;Author&gt;Gordon, A R; Austin, S B; Schultz, J; Guss, C E; Calzo, J P; Wang, M L&lt;/Author&gt;&lt;Year&gt;2021&lt;/Year&gt;&lt;Details&gt;&lt;_accession_num&gt;33071166&lt;/_accession_num&gt;&lt;_author_adr&gt;Department of Community Health Sciences, Boston University School of Public  Health, Boston, Massachusetts; Division of Adolescent and Young Adult Medicine,  Boston Children&amp;apos;s Hospital, Boston, Massachusetts; Department of Pediatrics,  Harvard Medical School, Boston, Massachusetts. Electronic address:  allegrag@bu.edu.; Division of Adolescent and Young Adult Medicine, Boston Children&amp;apos;s Hospital,  Boston, Massachusetts; Department of Pediatrics, Harvard Medical School, Boston,  Massachusetts; Department of Social &amp;amp; Behavioral Sciences, Harvard T. H. Chan  School of Public Health, Boston, Massachusetts.; Division of Adolescent and Young Adult Medicine, Boston Children&amp;apos;s Hospital,  Boston, Massachusetts.; Division of Adolescent and Young Adult Medicine, Boston Children&amp;apos;s Hospital,  Boston, Massachusetts; Department of Pediatrics, Harvard Medical School, Boston,  Massachusetts.; Division of Health Promotion &amp;amp; Behavioral Science, San Diego State University  Graduate School of Public Health, San Diego, California; Institute for Behavioral  and Community Health, San Diego State University Research Foundation, San Diego,  California.; Department of Community Health Sciences, Boston University School of Public  Health, Boston, Massachusetts.&lt;/_author_adr&gt;&lt;_collection_scope&gt;SSCI;SCIE&lt;/_collection_scope&gt;&lt;_created&gt;64733441&lt;/_created&gt;&lt;_date&gt;2021-06-01&lt;/_date&gt;&lt;_date_display&gt;2021 Jun&lt;/_date_display&gt;&lt;_doi&gt;10.1016/j.jadohealth.2020.08.032&lt;/_doi&gt;&lt;_impact_factor&gt;   7.830&lt;/_impact_factor&gt;&lt;_isbn&gt;1879-1972 (Electronic); 1054-139X (Print); 1054-139X (Linking)&lt;/_isbn&gt;&lt;_issue&gt;6&lt;/_issue&gt;&lt;_journal&gt;J Adolesc Health&lt;/_journal&gt;&lt;_keywords&gt;Bullying; Eating disorders; Gender expression; Gender nonconformity; Peer victimization; Weight control&lt;/_keywords&gt;&lt;_language&gt;eng&lt;/_language&gt;&lt;_modified&gt;64733441&lt;/_modified&gt;&lt;_ori_publication&gt;Copyright © 2020 Society for Adolescent Health and Medicine. Published by _x000d__x000a_      Elsevier Inc. All rights reserved.&lt;/_ori_publication&gt;&lt;_pages&gt;1148-1154&lt;/_pages&gt;&lt;_social_category&gt;医学(2)&lt;/_social_category&gt;&lt;_subject_headings&gt;Adolescent; *Bullying; Chicago; *Crime Victims; Female; Florida; Humans; Los Angeles/epidemiology; Male; Schools; Students&lt;/_subject_headings&gt;&lt;_tertiary_title&gt;The Journal of adolescent health : official publication of the Society for _x000d__x000a_      Adolescent Medicine&lt;/_tertiary_title&gt;&lt;_type_work&gt;Journal Article; Research Support, N.I.H., Extramural; Research Support, U.S. Gov&amp;apos;t, P.H.S.&lt;/_type_work&gt;&lt;_url&gt;http://www.ncbi.nlm.nih.gov/entrez/query.fcgi?cmd=Retrieve&amp;amp;db=pubmed&amp;amp;dopt=Abstract&amp;amp;list_uids=33071166&amp;amp;query_hl=1&lt;/_url&gt;&lt;_volume&gt;68&lt;/_volume&gt;&lt;/Details&gt;&lt;Extra&gt;&lt;DBUID&gt;{EAD0D9F0-7B9C-4750-A1E8-6A02F78A758B}&lt;/DBUID&gt;&lt;/Extra&gt;&lt;/Item&gt;&lt;/References&gt;&lt;/Group&gt;&lt;/Citation&gt;_x000a_"/>
    <w:docVar w:name="NE.Ref{EE7F5B75-49C9-48CE-91F6-4CF8DF853D39}" w:val=" ADDIN NE.Ref.{EE7F5B75-49C9-48CE-91F6-4CF8DF853D39}&lt;Citation&gt;&lt;Group&gt;&lt;References&gt;&lt;Item&gt;&lt;ID&gt;40&lt;/ID&gt;&lt;UID&gt;{C42B5D3F-19F1-4FD4-B8C0-61E6DAC30FAA}&lt;/UID&gt;&lt;Title&gt;Demoralization in suicide: A systematic review&lt;/Title&gt;&lt;Template&gt;Journal Article&lt;/Template&gt;&lt;Star&gt;0&lt;/Star&gt;&lt;Tag&gt;0&lt;/Tag&gt;&lt;Author&gt;Costanza, Alessandra; Vasileios, Chytas; Ambrosetti, Julia; Shah, Sanam; Amerio, Andrea; Aguglia, Andrea; Serafini, Gianluca; Piguet, Valérie; Luthy, Christophe; Cedraschi, Christine; Bondolfi, Guido; Berardelli, Isabella&lt;/Author&gt;&lt;Year&gt;2022&lt;/Year&gt;&lt;Details&gt;&lt;_alternate_title&gt;Journal of Psychosomatic Research&lt;/_alternate_title&gt;&lt;_collection_scope&gt;SSCI;SCIE&lt;/_collection_scope&gt;&lt;_created&gt;64813672&lt;/_created&gt;&lt;_date&gt;2022-01-01&lt;/_date&gt;&lt;_date_display&gt;2022&lt;/_date_display&gt;&lt;_doi&gt;https://doi.org/10.1016/j.jpsychores.2022.110788&lt;/_doi&gt;&lt;_impact_factor&gt;   4.620&lt;/_impact_factor&gt;&lt;_isbn&gt;0022-3999&lt;/_isbn&gt;&lt;_journal&gt;Journal of Psychosomatic Research&lt;/_journal&gt;&lt;_keywords&gt;Demoralization; Depression; Hopelessness; Risk factor; Suicide; Suicidal behavior; Suicide attempt; Suicidal ideation; Community-dwellers; Somatic disorder; Psychiatric disorder, Meaning in life, Meaning-centered psychotherapies&lt;/_keywords&gt;&lt;_modified&gt;64813672&lt;/_modified&gt;&lt;_pages&gt;110788&lt;/_pages&gt;&lt;_social_category&gt;医学(3)&lt;/_social_category&gt;&lt;_url&gt;https://www.sciencedirect.com/science/article/pii/S0022399922000733&lt;/_url&gt;&lt;_volume&gt;157&lt;/_volume&gt;&lt;/Details&gt;&lt;Extra&gt;&lt;DBUID&gt;{62B73418-E7EA-4772-A85B-742AAA2FBBE5}&lt;/DBUID&gt;&lt;/Extra&gt;&lt;/Item&gt;&lt;/References&gt;&lt;/Group&gt;&lt;/Citation&gt;_x000a_"/>
    <w:docVar w:name="NE.Ref{EE8419CF-042D-45B1-903A-E07EB6DC2EEE}" w:val=" ADDIN NE.Ref.{EE8419CF-042D-45B1-903A-E07EB6DC2EEE}&lt;Citation&gt;&lt;Group&gt;&lt;References&gt;&lt;Item&gt;&lt;ID&gt;1119&lt;/ID&gt;&lt;UID&gt;{2F6D1BC0-BD8A-4150-B3D2-8667AEA32EB3}&lt;/UID&gt;&lt;Title&gt;Using WeChat official accounts to improve malaria health literacy among Chinese  expatriates in Niger: an intervention study&lt;/Title&gt;&lt;Template&gt;Journal Article&lt;/Template&gt;&lt;Star&gt;0&lt;/Star&gt;&lt;Tag&gt;0&lt;/Tag&gt;&lt;Author&gt;Li, W; Han, L Q; Guo, Y J; Sun, J&lt;/Author&gt;&lt;Year&gt;2016&lt;/Year&gt;&lt;Details&gt;&lt;_accession_num&gt;27881122&lt;/_accession_num&gt;&lt;_author_adr&gt;Health Care Center Manager of HSE Department, China National Oil and Gas  Exploration and Development Corporation, 6-1 Fuchengmen Beidajie, Xicheng  District, Beijing, 100034, China.; Infectious Disease Department, Dalian Sixth People&amp;apos;s Hospital, No. 269 Huibai  Road, Lugang, Ganjingzi District, Dalian, 116031, Liaoning, China.; Beijing Jishuitan Hospital, No. 31 Xinjiekou Street, Xicheng District, Beijing,  100035, China.; School of Nursing, Peking University Health Science Center, No. 38 Xueyuan Road,  Haidian District, Beijing, 100191, China. sunjing99@bjmu.edu.cn.&lt;/_author_adr&gt;&lt;_date_display&gt;2016 Nov 24&lt;/_date_display&gt;&lt;_date&gt;2016-11-24&lt;/_date&gt;&lt;_doi&gt;10.1186/s12936-016-1621-y&lt;/_doi&gt;&lt;_isbn&gt;1475-2875 (Electronic); 1475-2875 (Linking)&lt;/_isbn&gt;&lt;_issue&gt;1&lt;/_issue&gt;&lt;_journal&gt;Malar J&lt;/_journal&gt;&lt;_keywords&gt;Chinese expatriates; Malaria health literacy; Niger; WeChat official account&lt;/_keywords&gt;&lt;_language&gt;eng&lt;/_language&gt;&lt;_pages&gt;567&lt;/_pages&gt;&lt;_subject_headings&gt;Adult; *Asian People; Female; Health Education/*methods; *Health Knowledge, Attitudes, Practice; Humans; Malaria/*epidemiology/*prevention &amp;amp; control; Male; Middle Aged; Niger/epidemiology; Surveys and Questionnaires; Young Adult&lt;/_subject_headings&gt;&lt;_tertiary_title&gt;Malaria journal&lt;/_tertiary_title&gt;&lt;_type_work&gt;Journal Article; Randomized Controlled Trial&lt;/_type_work&gt;&lt;_url&gt;http://www.ncbi.nlm.nih.gov/entrez/query.fcgi?cmd=Retrieve&amp;amp;db=pubmed&amp;amp;dopt=Abstract&amp;amp;list_uids=27881122&amp;amp;query_hl=1&lt;/_url&gt;&lt;_volume&gt;15&lt;/_volume&gt;&lt;_created&gt;65173834&lt;/_created&gt;&lt;_modified&gt;65173834&lt;/_modified&gt;&lt;_db_updated&gt;PubMed&lt;/_db_updated&gt;&lt;_impact_factor&gt;   2.979&lt;/_impact_factor&gt;&lt;/Details&gt;&lt;Extra&gt;&lt;DBUID&gt;{F96A950B-833F-4880-A151-76DA2D6A2879}&lt;/DBUID&gt;&lt;/Extra&gt;&lt;/Item&gt;&lt;/References&gt;&lt;/Group&gt;&lt;Group&gt;&lt;References&gt;&lt;Item&gt;&lt;ID&gt;1120&lt;/ID&gt;&lt;UID&gt;{D67D9C4C-E976-4788-A457-A1778156C086}&lt;/UID&gt;&lt;Title&gt;三峡移民大学生心理韧性微信平台干预效果评价&lt;/Title&gt;&lt;Template&gt;Journal Article&lt;/Template&gt;&lt;Star&gt;0&lt;/Star&gt;&lt;Tag&gt;0&lt;/Tag&gt;&lt;Author&gt;谭萍&lt;/Author&gt;&lt;Year&gt;2018&lt;/Year&gt;&lt;Details&gt;&lt;_author_adr&gt;重庆三峡医药高等专科学校;&lt;/_author_adr&gt;&lt;_db_provider&gt;CNKI&lt;/_db_provider&gt;&lt;_doi&gt;10.16835/j.cnki.1000-9817.2018.08.010&lt;/_doi&gt;&lt;_isbn&gt;1000-9817&lt;/_isbn&gt;&lt;_issue&gt;08&lt;/_issue&gt;&lt;_journal&gt;中国学校卫生&lt;/_journal&gt;&lt;_keywords&gt;精神卫生;信息交流媒体;干预性研究;健康教育;学生&lt;/_keywords&gt;&lt;_pages&gt;1153-1155&lt;/_pages&gt;&lt;_url&gt;https://link.cnki.net/doi/10.16835/j.cnki.1000-9817.2018.08.010&lt;/_url&gt;&lt;_volume&gt;39&lt;/_volume&gt;&lt;_created&gt;65173843&lt;/_created&gt;&lt;_modified&gt;65173843&lt;/_modified&gt;&lt;_db_updated&gt;CNKI - Reference&lt;/_db_updated&gt;&lt;_collection_scope&gt;PKU&lt;/_collection_scope&gt;&lt;_translated_author&gt;Tan, Ping&lt;/_translated_author&gt;&lt;/Details&gt;&lt;Extra&gt;&lt;DBUID&gt;{F96A950B-833F-4880-A151-76DA2D6A2879}&lt;/DBUID&gt;&lt;/Extra&gt;&lt;/Item&gt;&lt;/References&gt;&lt;/Group&gt;&lt;/Citation&gt;_x000a_"/>
    <w:docVar w:name="NE.Ref{EE9E2ADB-8BF9-4F86-BF39-07CD3E7FD371}" w:val=" ADDIN NE.Ref.{EE9E2ADB-8BF9-4F86-BF39-07CD3E7FD371}&lt;Citation&gt;&lt;Group&gt;&lt;References&gt;&lt;Item&gt;&lt;ID&gt;55&lt;/ID&gt;&lt;UID&gt;{430BDD24-891E-47AC-BC25-BC18ABAF624A}&lt;/UID&gt;&lt;Title&gt;The Building a New Life in Australia (BNLA) Dataset: A Longitudinal Study of Humanitarian Migrants in Australia&lt;/Title&gt;&lt;Template&gt;Journal Article&lt;/Template&gt;&lt;Star&gt;0&lt;/Star&gt;&lt;Tag&gt;0&lt;/Tag&gt;&lt;Author&gt;Rioseco, Pilar; De Maio, John; Hoang, Cuc&lt;/Author&gt;&lt;Year&gt;2017&lt;/Year&gt;&lt;Details&gt;&lt;_accessed&gt;65306769&lt;/_accessed&gt;&lt;_alternate_title&gt;Australian Economic ReviewAustralian Economic Review&lt;/_alternate_title&gt;&lt;_collection_scope&gt;SSCI&lt;/_collection_scope&gt;&lt;_created&gt;64969591&lt;/_created&gt;&lt;_date&gt;2017-07-01&lt;/_date&gt;&lt;_date_display&gt;2017_x000d__x000a_2017/07/01&lt;/_date_display&gt;&lt;_doi&gt;https://doi.org/10.1111/1467-8462.12234&lt;/_doi&gt;&lt;_impact_factor&gt;   0.934&lt;/_impact_factor&gt;&lt;_isbn&gt;0004-9018&lt;/_isbn&gt;&lt;_issue&gt;3&lt;/_issue&gt;&lt;_journal&gt;Australian Economic Review&lt;/_journal&gt;&lt;_modified&gt;65306769&lt;/_modified&gt;&lt;_ori_publication&gt;John Wiley &amp;amp; Sons, Ltd&lt;/_ori_publication&gt;&lt;_pages&gt;356-362&lt;/_pages&gt;&lt;_social_category&gt;经济学(4)&lt;/_social_category&gt;&lt;_url&gt;https://doi.org/10.1111/1467-8462.12234&lt;/_url&gt;&lt;_volume&gt;50&lt;/_volume&gt;&lt;/Details&gt;&lt;Extra/&gt;&lt;/Item&gt;&lt;/References&gt;&lt;/Group&gt;&lt;/Citation&gt;_x000a_"/>
    <w:docVar w:name="NE.Ref{EEBCAAB4-C1DF-4507-A9B3-43A38A9455A2}" w:val=" ADDIN NE.Ref.{EEBCAAB4-C1DF-4507-A9B3-43A38A9455A2}&lt;Citation&gt;&lt;Group&gt;&lt;References&gt;&lt;Item&gt;&lt;ID&gt;4069&lt;/ID&gt;&lt;UID&gt;{F48619B6-CFCD-4F4E-9461-FF627B153B17}&lt;/UID&gt;&lt;Title&gt;Differences in adverse childhood experiences (ACEs) and quality of physical and  mental health between transgender and cisgender sexual minorities&lt;/Title&gt;&lt;Template&gt;Journal Article&lt;/Template&gt;&lt;Star&gt;0&lt;/Star&gt;&lt;Tag&gt;3&lt;/Tag&gt;&lt;Author&gt;Schnarrs, P W; Stone, A L; Salcido, R Jr; Baldwin, A; Georgiou, C; Nemeroff, C B&lt;/Author&gt;&lt;Year&gt;2019&lt;/Year&gt;&lt;Details&gt;&lt;_accession_num&gt;31518909&lt;/_accession_num&gt;&lt;_author_adr&gt;Division of Community Engagement and Health Equity, Department of Population  Health, Dell Medical School, The University of Texas, Austin, TX, USA; The Center  for Research to Advance Community Health (ReACH), UT Health - San Antonio, San  Antonio, TX, USA; The Population Research Center, The University of Texas,  Austin, USA. Electronic address: phillip.schnarrs@austin.utexas.edu.; Department of Sociology and Anthropology, Trinity University, San Antonio, TX,  USA.; The PRIDE Center San Antonio, San Antonio, TX, USA.; The Department of Kinesiology, Health, and Nutrition, The University of Texas at  San Antonio, San Antonio, TX, USA.; Division of Community Engagement and Health Equity, Department of Population  Health, Dell Medical School, The University of Texas, Austin, TX, USA.; Department of Psychiatry, Dell Medical School, The University of Texas, Austin,  TX, USA; Institute for Early Life Adversity Research, The University of Texas,  Austin, TX, USA.&lt;/_author_adr&gt;&lt;_date_display&gt;2019 Dec&lt;/_date_display&gt;&lt;_date&gt;2019-12-01&lt;/_date&gt;&lt;_doi&gt;10.1016/j.jpsychires.2019.09.001&lt;/_doi&gt;&lt;_isbn&gt;1879-1379 (Electronic); 0022-3956 (Linking)&lt;/_isbn&gt;&lt;_journal&gt;J Psychiatr Res&lt;/_journal&gt;&lt;_language&gt;eng&lt;/_language&gt;&lt;_ori_publication&gt;Copyright © 2019. Published by Elsevier Ltd.&lt;/_ori_publication&gt;&lt;_pages&gt;1-6&lt;/_pages&gt;&lt;_subject_headings&gt;Adolescent; Adult; Adult Survivors of Child Abuse/*statistics &amp;amp; numerical data; Adverse Childhood Experiences/*statistics &amp;amp; numerical data; Aged; Community-Based Participatory Research; Female; *Health Status; Humans; Male; Mental Disorders/*epidemiology; Middle Aged; Sexual and Gender Minorities/*statistics &amp;amp; numerical data; Transgender Persons/statistics &amp;amp; numerical data; Young Adult&lt;/_subject_headings&gt;&lt;_tertiary_title&gt;Journal of psychiatric research&lt;/_tertiary_title&gt;&lt;_type_work&gt;Journal Article; Research Support, Non-U.S. Gov&amp;apos;t&lt;/_type_work&gt;&lt;_url&gt;http://www.ncbi.nlm.nih.gov/entrez/query.fcgi?cmd=Retrieve&amp;amp;db=pubmed&amp;amp;dopt=Abstract&amp;amp;list_uids=31518909&amp;amp;query_hl=1&lt;/_url&gt;&lt;_volume&gt;119&lt;/_volume&gt;&lt;_created&gt;65098951&lt;/_created&gt;&lt;_modified&gt;65118883&lt;/_modified&gt;&lt;_impact_factor&gt;   5.250&lt;/_impact_factor&gt;&lt;_social_category&gt;精神病学(2)&lt;/_social_category&gt;&lt;_collection_scope&gt;SCIE;SSCI&lt;/_collection_scope&gt;&lt;/Details&gt;&lt;Extra&gt;&lt;DBUID&gt;{93870BB0-CAEF-4F07-AAE0-DA131E288E28}&lt;/DBUID&gt;&lt;/Extra&gt;&lt;/Item&gt;&lt;/References&gt;&lt;/Group&gt;&lt;/Citation&gt;_x000a_"/>
    <w:docVar w:name="NE.Ref{EED4C9DD-C13F-44B3-817E-68CD1DB62B24}" w:val=" ADDIN NE.Ref.{EED4C9DD-C13F-44B3-817E-68CD1DB62B24}&lt;Citation&gt;&lt;Group&gt;&lt;References&gt;&lt;Item&gt;&lt;ID&gt;76&lt;/ID&gt;&lt;UID&gt;{EAE594A6-B0E2-495E-87A3-8878DDE8B579}&lt;/UID&gt;&lt;Title&gt;Aggression and risk-taking as adaptive implementations of fast life history strategy&lt;/Title&gt;&lt;Template&gt;Journal Article&lt;/Template&gt;&lt;Star&gt;0&lt;/Star&gt;&lt;Tag&gt;0&lt;/Tag&gt;&lt;Author&gt;Lu, Hui Jing;Chang, Lei&lt;/Author&gt;&lt;Year&gt;2019&lt;/Year&gt;&lt;Details&gt;&lt;_pages&gt;e12827&lt;/_pages&gt;&lt;_url&gt;https://onlinelibrary.wiley.com/doi/10.1111/desc.12827&lt;/_url&gt;&lt;_doi&gt;https://doi.org/10.1111/desc.12827&lt;/_doi&gt;&lt;_keywords&gt;aggression;child and adolescent development;environmental unpredictability;fast and slow life history strategies;risk-taking&lt;/_keywords&gt;&lt;_issue&gt;5&lt;/_issue&gt;&lt;_ori_publication&gt;John Wiley &amp;amp; Sons, Ltd&lt;/_ori_publication&gt;&lt;_db_provider&gt;Taylor &amp;amp; Francis Online&lt;/_db_provider&gt;&lt;_volume&gt;22&lt;/_volume&gt;&lt;_date&gt;62938080&lt;/_date&gt;&lt;_journal&gt;Developmental Science&lt;/_journal&gt;&lt;_isbn&gt;1363-755X&lt;/_isbn&gt;&lt;_impact_factor&gt;   3.700&lt;/_impact_factor&gt;&lt;_social_category&gt;心理学：发育(1) &amp;amp; 心理学：实验(1)&lt;/_social_category&gt;&lt;_collection_scope&gt;SSCI&lt;/_collection_scope&gt;&lt;_created&gt;65181416&lt;/_created&gt;&lt;_modified&gt;65181416&lt;/_modified&gt;&lt;/Details&gt;&lt;Extra&gt;&lt;DBUID&gt;{866801D5-F97C-42A6-9B52-0A772648DD92}&lt;/DBUID&gt;&lt;/Extra&gt;&lt;/Item&gt;&lt;/References&gt;&lt;/Group&gt;&lt;/Citation&gt;_x000a_"/>
    <w:docVar w:name="NE.Ref{EF0A76F3-9664-48D3-8AD0-6F9BCE601EF4}" w:val=" ADDIN NE.Ref.{EF0A76F3-9664-48D3-8AD0-6F9BCE601EF4}&lt;Citation&gt;&lt;Group&gt;&lt;References&gt;&lt;Item&gt;&lt;ID&gt;11&lt;/ID&gt;&lt;UID&gt;{65EE4ADB-B65F-4A3F-8C80-D51506D06E36}&lt;/UID&gt;&lt;Title&gt;卫健委:2018年全国儿童青少年总体近视率为53.6%&lt;/Title&gt;&lt;Template&gt;Journal Article&lt;/Template&gt;&lt;Star&gt;0&lt;/Star&gt;&lt;Tag&gt;0&lt;/Tag&gt;&lt;Author/&gt;&lt;Year&gt;2019&lt;/Year&gt;&lt;Details&gt;&lt;_date&gt;2019-05-20&lt;/_date&gt;&lt;_db_provider&gt;CNKI: 期刊&lt;/_db_provider&gt;&lt;_issue&gt;10&lt;/_issue&gt;&lt;_journal&gt;现代养生&lt;/_journal&gt;&lt;_keywords&gt;儿童青少年;青少年近视;高度近视;健康影响因素;户外活动;防控工作;公共卫生服务体系;学校卫生工作;&lt;/_keywords&gt;&lt;_pages&gt;1-2&lt;/_pages&gt;&lt;_url&gt;http://kns.cnki.net/KCMS/detail/detail.aspx?FileName=YSXD201910003&amp;amp;DbName=CJFN2019&lt;/_url&gt;&lt;_created&gt;63568306&lt;/_created&gt;&lt;_modified&gt;63568306&lt;/_modified&gt;&lt;_db_updated&gt;CNKI - Reference&lt;/_db_updated&gt;&lt;/Details&gt;&lt;Extra&gt;&lt;DBUID&gt;{5D4A96AE-2D4D-41F0-9DA9-F21F7ED3972F}&lt;/DBUID&gt;&lt;/Extra&gt;&lt;/Item&gt;&lt;/References&gt;&lt;/Group&gt;&lt;/Citation&gt;_x000a_"/>
    <w:docVar w:name="NE.Ref{EF0C1E22-7A49-4D53-8E4E-EC8855AC9015}" w:val=" ADDIN NE.Ref.{EF0C1E22-7A49-4D53-8E4E-EC8855AC9015}&lt;Citation&gt;&lt;Group&gt;&lt;References&gt;&lt;Item&gt;&lt;ID&gt;28&lt;/ID&gt;&lt;UID&gt;{7FBDE0A6-5878-4F73-9F31-D753D56DA80E}&lt;/UID&gt;&lt;Title&gt;Prevalence of problematic smartphone usage and associated mental health outcomes  amongst children and young people: a systematic review, meta-analysis and GRADE  of the evidence&lt;/Title&gt;&lt;Template&gt;Journal Article&lt;/Template&gt;&lt;Star&gt;0&lt;/Star&gt;&lt;Tag&gt;0&lt;/Tag&gt;&lt;Author&gt;Sohn, S Y; Rees, P; Wildridge, B; Kalk, N J; Carter, B&lt;/Author&gt;&lt;Year&gt;2019&lt;/Year&gt;&lt;Details&gt;&lt;_accession_num&gt;31779637&lt;/_accession_num&gt;&lt;_author_adr&gt;Institute of Psychiatry Psychology and Neuroscience, King&amp;apos;s College London,  London, UK.; Institute of Child Health, University College London, London, UK.; Institute of Psychiatry Psychology and Neuroscience, King&amp;apos;s College London,  London, UK.; Department of Addictions, Institute of Psychiatry Psychology and Neuroscience,  King&amp;apos;s College London, London, UK.; South London and Maudsley NHS Foundation Trust, London, UK.; Department of Biostatistics, and Health Informatics, Institute of Psychiatry,  Psychology and Neuroscience, King&amp;apos;s College London, Denmark Hill, De Crespigny  Park, London, SE5 8AF, UK. ben.carter@kcl.ac.uk.; Cochrane Skin Group, School of Medicine, Nottingham University, Nottingham,  Nottinghamshire, UK. ben.carter@kcl.ac.uk.&lt;/_author_adr&gt;&lt;_collection_scope&gt;SCIE&lt;/_collection_scope&gt;&lt;_created&gt;64740843&lt;/_created&gt;&lt;_date&gt;2019-11-29&lt;/_date&gt;&lt;_date_display&gt;2019 Nov 29&lt;/_date_display&gt;&lt;_doi&gt;10.1186/s12888-019-2350-x&lt;/_doi&gt;&lt;_impact_factor&gt;   4.144&lt;/_impact_factor&gt;&lt;_isbn&gt;1471-244X (Electronic); 1471-244X (Linking)&lt;/_isbn&gt;&lt;_issue&gt;1&lt;/_issue&gt;&lt;_journal&gt;BMC Psychiatry&lt;/_journal&gt;&lt;_keywords&gt;Anxiety; Depression; Educational attainment; Problematic smartphone usage; Sleep&lt;/_keywords&gt;&lt;_language&gt;eng&lt;/_language&gt;&lt;_modified&gt;64740843&lt;/_modified&gt;&lt;_pages&gt;356&lt;/_pages&gt;&lt;_social_category&gt;医学(2)&lt;/_social_category&gt;&lt;_subject_headings&gt;Adolescent; Anxiety/*epidemiology; Behavior, Addictive/*epidemiology/psychology; Child; Depression/*epidemiology; Educational Status; Female; Humans; Male; Mental Health; Odds Ratio; Prevalence; Self Report; Sleep Wake Disorders/epidemiology; Smartphone/*statistics &amp;amp; numerical data; Stress, Psychological/*epidemiology; Young Adult&lt;/_subject_headings&gt;&lt;_tertiary_title&gt;BMC psychiatry&lt;/_tertiary_title&gt;&lt;_type_work&gt;Journal Article; Meta-Analysis; Research Support, Non-U.S. Gov&amp;apos;t; Systematic Review&lt;/_type_work&gt;&lt;_url&gt;http://www.ncbi.nlm.nih.gov/entrez/query.fcgi?cmd=Retrieve&amp;amp;db=pubmed&amp;amp;dopt=Abstract&amp;amp;list_uids=31779637&amp;amp;query_hl=1&lt;/_url&gt;&lt;_volume&gt;19&lt;/_volume&gt;&lt;/Details&gt;&lt;Extra&gt;&lt;DBUID&gt;{EAD0D9F0-7B9C-4750-A1E8-6A02F78A758B}&lt;/DBUID&gt;&lt;/Extra&gt;&lt;/Item&gt;&lt;/References&gt;&lt;/Group&gt;&lt;/Citation&gt;_x000a_"/>
    <w:docVar w:name="NE.Ref{EF0FC433-B458-44FC-BE68-FFB6837E4AE1}" w:val=" ADDIN NE.Ref.{EF0FC433-B458-44FC-BE68-FFB6837E4AE1}&lt;Citation&gt;&lt;Group&gt;&lt;References&gt;&lt;Item&gt;&lt;ID&gt;71&lt;/ID&gt;&lt;UID&gt;{DF151861-8BCA-4616-AEDB-A74972E53219}&lt;/UID&gt;&lt;Title&gt;Adverse childhood experiences and the onset of chronic disease in young adulthood.&lt;/Title&gt;&lt;Template&gt;Journal Article&lt;/Template&gt;&lt;Star&gt;0&lt;/Star&gt;&lt;Tag&gt;0&lt;/Tag&gt;&lt;Author&gt;Sonu, Stan;Post, Sharon;Feinglass, Joe&lt;/Author&gt;&lt;Year&gt;2019&lt;/Year&gt;&lt;Details&gt;&lt;_pages&gt;163-170&lt;/_pages&gt;&lt;_url&gt;https://www.ncbi.nlm.nih.gov/pubmed/30904602&lt;/_url&gt;&lt;_doi&gt;10.1016/j.ypmed.2019.03.032&lt;/_doi&gt;&lt;_keywords&gt;Adverse childhood experiences;Behavioral risk factor surveillance system;Chronic disease;Health disparities;Health status;Self-rated health;Young adult&lt;/_keywords&gt;&lt;_accession_num&gt;30904602&lt;/_accession_num&gt;&lt;_language&gt;English&lt;/_language&gt;&lt;_db_provider&gt;PubMed&lt;/_db_provider&gt;&lt;_volume&gt;123&lt;/_volume&gt;&lt;_journal&gt;Preventive medicine&lt;/_journal&gt;&lt;_isbn&gt;0091-7435 &lt;/_isbn&gt;&lt;_author_adr&gt;Division of General Medicine &amp;amp; Geriatrics, Division of General Pediatrics &amp;amp; Adolescent Medicine, Department of Family and Preventive Medicine, Emory University School of Medicine and Grady Memorial Hospital, Atlanta, GA, United States of America. Electronic address: stan.sonu@emory.edu.;Health and Medicine Policy Research Group, Chicago, IL, United States of America.;Division of General Internal Medicine and Geriatrics, Northwestern University Feinberg School of Medicine, Chicago, IL, United States of America.&lt;/_author_adr&gt;&lt;_impact_factor&gt;   5.100&lt;/_impact_factor&gt;&lt;_social_category&gt;医学：内科(2) &amp;amp; 公共卫生、环境卫生与职业卫生(2)&lt;/_social_category&gt;&lt;_collection_scope&gt;SCIE&lt;/_collection_scope&gt;&lt;_created&gt;65181380&lt;/_created&gt;&lt;_modified&gt;65181380&lt;/_modified&gt;&lt;/Details&gt;&lt;Extra&gt;&lt;DBUID&gt;{866801D5-F97C-42A6-9B52-0A772648DD92}&lt;/DBUID&gt;&lt;/Extra&gt;&lt;/Item&gt;&lt;/References&gt;&lt;/Group&gt;&lt;/Citation&gt;_x000a_"/>
    <w:docVar w:name="NE.Ref{EF9130CE-2ACD-4BAC-B282-C8E4617656B8}" w:val=" ADDIN NE.Ref.{EF9130CE-2ACD-4BAC-B282-C8E4617656B8}&lt;Citation&gt;&lt;Group&gt;&lt;References&gt;&lt;Item&gt;&lt;ID&gt;5&lt;/ID&gt;&lt;UID&gt;{B97C4F70-2996-4CE0-99D2-ED0CE0003976}&lt;/UID&gt;&lt;Title&gt;广州市中小学生血红蛋白、BMI与血压的现状及相关分析&lt;/Title&gt;&lt;Template&gt;Journal Article&lt;/Template&gt;&lt;Star&gt;0&lt;/Star&gt;&lt;Tag&gt;0&lt;/Tag&gt;&lt;Author&gt;姜轶; 杜雪莹&lt;/Author&gt;&lt;Year&gt;2020&lt;/Year&gt;&lt;Details&gt;&lt;_author_aff&gt;广州市中小学卫生健康促进中心;&lt;/_author_aff&gt;&lt;_cited_count&gt;6&lt;/_cited_count&gt;&lt;_date&gt;2020-02-20&lt;/_date&gt;&lt;_issue&gt;02&lt;/_issue&gt;&lt;_journal&gt;中国校医&lt;/_journal&gt;&lt;_keywords&gt;学生;血红蛋白;人体质量指数;血压&lt;/_keywords&gt;&lt;_pages&gt;117-119+123&lt;/_pages&gt;&lt;_url&gt;https://kns.cnki.net/kcms/detail/detail.aspx?FileName=XIYI202002016&amp;amp;DbName=DKFX2020&lt;/_url&gt;&lt;_volume&gt;34&lt;/_volume&gt;&lt;_created&gt;65138093&lt;/_created&gt;&lt;_modified&gt;65138093&lt;/_modified&gt;&lt;_db_updated&gt;CNKI - Reference&lt;/_db_updated&gt;&lt;_translated_author&gt;Jiang, Yi;Du, Xue ying&lt;/_translated_author&gt;&lt;/Details&gt;&lt;Extra&gt;&lt;DBUID&gt;{9A1BE677-A067-4B65-BEFA-6476C7A67FFF}&lt;/DBUID&gt;&lt;/Extra&gt;&lt;/Item&gt;&lt;/References&gt;&lt;/Group&gt;&lt;/Citation&gt;_x000a_"/>
    <w:docVar w:name="NE.Ref{EFA6CC9A-A6B8-4EA0-A135-6D659B4AD357}" w:val=" ADDIN NE.Ref.{EFA6CC9A-A6B8-4EA0-A135-6D659B4AD357}&lt;Citation&gt;&lt;Group&gt;&lt;References&gt;&lt;Item&gt;&lt;ID&gt;4152&lt;/ID&gt;&lt;UID&gt;{AB6A79F8-A405-42C3-816E-4CCCF95769A0}&lt;/UID&gt;&lt;Title&gt;Racial discrimination, childhood adversity, and depression among Black men: Tests  of stress sensitization hypotheses&lt;/Title&gt;&lt;Template&gt;Journal Article&lt;/Template&gt;&lt;Star&gt;0&lt;/Star&gt;&lt;Tag&gt;0&lt;/Tag&gt;&lt;Author&gt;Kwon, E; Fisher, S; Lin, H C; Kogan, S M&lt;/Author&gt;&lt;Year&gt;2023&lt;/Year&gt;&lt;Details&gt;&lt;_accession_num&gt;37257250&lt;/_accession_num&gt;&lt;_author_adr&gt;Department of Public Health, Baylor University, Waco, TX, United States.  Electronic address: elizabeth_kwon@baylor.edu.; Department of Educational Psychology, University of Georgia, Athens, GA, United  States.; School of Public Health, Indiana University, Bloomington, IN, United States.; Department of Human Development and Family Science, University of Georgia,  Athens, GA, United States.&lt;/_author_adr&gt;&lt;_collection_scope&gt;SSCI;SCIE&lt;/_collection_scope&gt;&lt;_created&gt;65191327&lt;/_created&gt;&lt;_date&gt;2023-07-01&lt;/_date&gt;&lt;_date_display&gt;2023 Jul&lt;/_date_display&gt;&lt;_db_updated&gt;PubMed&lt;/_db_updated&gt;&lt;_doi&gt;10.1016/j.psychres.2023.115257&lt;/_doi&gt;&lt;_impact_factor&gt;  11.300&lt;/_impact_factor&gt;&lt;_isbn&gt;1872-7123 (Electronic); 0165-1781 (Linking)&lt;/_isbn&gt;&lt;_journal&gt;Psychiatry Res&lt;/_journal&gt;&lt;_keywords&gt;Childhood adversity; Depression; Deprivation; Racial discrimination; Stress sensitization; Threat&lt;/_keywords&gt;&lt;_language&gt;eng&lt;/_language&gt;&lt;_modified&gt;65292092&lt;/_modified&gt;&lt;_ori_publication&gt;Copyright (c) 2023 Elsevier B.V. All rights reserved.&lt;/_ori_publication&gt;&lt;_pages&gt;115257&lt;/_pages&gt;&lt;_social_category&gt;医学(3)&lt;/_social_category&gt;&lt;_subject_headings&gt;Humans; Male; *Adverse Childhood Experiences; *Black or African American/psychology; *Depression/epidemiology; *Racism&lt;/_subject_headings&gt;&lt;_tertiary_title&gt;Psychiatry research&lt;/_tertiary_title&gt;&lt;_type_work&gt;Journal Article; Research Support, N.I.H., Extramural&lt;/_type_work&gt;&lt;_url&gt;http://www.ncbi.nlm.nih.gov/entrez/query.fcgi?cmd=Retrieve&amp;amp;db=pubmed&amp;amp;dopt=Abstract&amp;amp;list_uids=37257250&amp;amp;query_hl=1&lt;/_url&gt;&lt;_volume&gt;325&lt;/_volume&gt;&lt;/Details&gt;&lt;Extra&gt;&lt;DBUID&gt;{93870BB0-CAEF-4F07-AAE0-DA131E288E28}&lt;/DBUID&gt;&lt;/Extra&gt;&lt;/Item&gt;&lt;/References&gt;&lt;/Group&gt;&lt;/Citation&gt;_x000a_"/>
    <w:docVar w:name="NE.Ref{EFAC9354-66C4-40E3-B9D1-8130B3020FCB}" w:val=" ADDIN NE.Ref.{EFAC9354-66C4-40E3-B9D1-8130B3020FCB}&lt;Citation&gt;&lt;Group&gt;&lt;References&gt;&lt;Item&gt;&lt;ID&gt;3278&lt;/ID&gt;&lt;UID&gt;{6988AC1C-602F-4F4D-BAFA-0DBAB3581B66}&lt;/UID&gt;&lt;Title&gt;Prevalence of myopia and associated risk factors among primary students in Chongqing: multilevel modeling&lt;/Title&gt;&lt;Template&gt;Journal Article&lt;/Template&gt;&lt;Star&gt;0&lt;/Star&gt;&lt;Tag&gt;0&lt;/Tag&gt;&lt;Author&gt;Xie, Z; Long, Y; Wang, J; Li, Q; Zhang, Q&lt;/Author&gt;&lt;Year&gt;2020&lt;/Year&gt;&lt;Details&gt;&lt;_accession_num&gt;32295555&lt;/_accession_num&gt;&lt;_author_adr&gt;Department of Epidemiology and Biostatistics, West China School of Public Health  and West China Fourth Hospital, Sichuan University, #16, Section 3, Renmin Nan Lu, Chengdu, Sichuan, 610041, People&amp;apos;s Republic of China.; Department of Ophthalmology, West China Hospital, Sichuan University, Chengdu, China.; Department of Epidemiology and Biostatistics, West China School of Public Health  and West China Fourth Hospital, Sichuan University, #16, Section 3, Renmin Nan Lu, Chengdu, Sichuan, 610041, People&amp;apos;s Republic of China.; School of Education, Soochow University, Suzhou, China.; Department of Epidemiology and Biostatistics, West China School of Public Health  and West China Fourth Hospital, Sichuan University, #16, Section 3, Renmin Nan Lu, Chengdu, Sichuan, 610041, People&amp;apos;s Republic of China. qiangzhang@scu.edu.cn.&lt;/_author_adr&gt;&lt;_collection_scope&gt;SCIE&lt;/_collection_scope&gt;&lt;_created&gt;64560165&lt;/_created&gt;&lt;_date&gt;2020-04-15&lt;/_date&gt;&lt;_date_display&gt;2020 Apr 15&lt;/_date_display&gt;&lt;_db_updated&gt;PubMed&lt;/_db_updated&gt;&lt;_doi&gt;10.1186/s12886-020-01410-3&lt;/_doi&gt;&lt;_impact_factor&gt;   2.209&lt;/_impact_factor&gt;&lt;_isbn&gt;1471-2415 (Electronic); 1471-2415 (Linking)&lt;/_isbn&gt;&lt;_issue&gt;1&lt;/_issue&gt;&lt;_journal&gt;BMC Ophthalmol&lt;/_journal&gt;&lt;_keywords&gt;Multilevel modeling; Myopia; Playing electronics; Prevalence; Risk factors&lt;/_keywords&gt;&lt;_language&gt;eng&lt;/_language&gt;&lt;_modified&gt;64560166&lt;/_modified&gt;&lt;_pages&gt;146&lt;/_pages&gt;&lt;_subject_headings&gt;Adolescent; Asians/*statistics &amp;amp; numerical data; Child; China/epidemiology; Cross-Sectional Studies; Female; Humans; Logistic Models; Male; Myopia/diagnosis/*epidemiology; Physical Examination; Prevalence; Refraction, Ocular; Risk Factors; Rural Population/statistics &amp;amp; numerical data; Schools; Surveys and Questionnaires; Urban Population/statistics &amp;amp; numerical data; Visual Acuity/physiology&lt;/_subject_headings&gt;&lt;_tertiary_title&gt;BMC ophthalmology&lt;/_tertiary_title&gt;&lt;_type_work&gt;Journal Article&lt;/_type_work&gt;&lt;_url&gt;http://www.ncbi.nlm.nih.gov/entrez/query.fcgi?cmd=Retrieve&amp;amp;db=pubmed&amp;amp;dopt=Abstract&amp;amp;list_uids=32295555&amp;amp;query_hl=1&lt;/_url&gt;&lt;_volume&gt;20&lt;/_volume&gt;&lt;/Details&gt;&lt;Extra&gt;&lt;DBUID&gt;{93870BB0-CAEF-4F07-AAE0-DA131E288E28}&lt;/DBUID&gt;&lt;/Extra&gt;&lt;/Item&gt;&lt;/References&gt;&lt;/Group&gt;&lt;Group&gt;&lt;References&gt;&lt;Item&gt;&lt;ID&gt;3277&lt;/ID&gt;&lt;UID&gt;{D5E99DA4-F786-47A3-9697-65863884B8CA}&lt;/UID&gt;&lt;Title&gt;Prevalence and associated factors of myopia among primary and middle school-aged  students: a school-based study in Guangzhou&lt;/Title&gt;&lt;Template&gt;Journal Article&lt;/Template&gt;&lt;Star&gt;0&lt;/Star&gt;&lt;Tag&gt;0&lt;/Tag&gt;&lt;Author&gt;Guo, L; Yang, J; Mai, J; &amp;quot;Du X&amp;quot;; Guo, Y; Li, P; Yue, Y; Tang, D; Lu, C; Zhang, W H&lt;/Author&gt;&lt;Year&gt;2016&lt;/Year&gt;&lt;Details&gt;&lt;_accession_num&gt;26965016&lt;/_accession_num&gt;&lt;_author_adr&gt;Department of Medical Statistics and Epidemiology, School of Public Health, Sun Yat-sen University, Guangzhou, People&amp;apos;s Republic of China.; Epidemiology, Biostatistics and Clinical Research Centre, School of Public Health, Universite Libre de Bruxelles (ULB), Brussel, Belgium.; Health Promotion Centre for Primary and Secondary Schools of Guangzhou Municipality, Guangzhou, People&amp;apos;s Republic of China.; Health Promotion Centre for Primary and Secondary Schools of Guangzhou Municipality, Guangzhou, People&amp;apos;s Republic of China.; Health Promotion Centre for Primary and Secondary Schools of Guangzhou Municipality, Guangzhou, People&amp;apos;s Republic of China.; Health Promotion Centre for Primary and Secondary Schools of Guangzhou Municipality, Guangzhou, People&amp;apos;s Republic of China.; Department of Medical Statistics and Epidemiology, School of Public Health, Sun Yat-sen University, Guangzhou, People&amp;apos;s Republic of China.; Department of Medical Statistics and Epidemiology, School of Public Health, Sun Yat-sen University, Guangzhou, People&amp;apos;s Republic of China.; Department of Medical Statistics and Epidemiology, School of Public Health, Sun Yat-sen University, Guangzhou, People&amp;apos;s Republic of China.; Department of Medical Statistics and Epidemiology, School of Public Health, Sun Yat-sen University, Guangzhou, People&amp;apos;s Republic of China.; Epidemiology, Biostatistics and Clinical Research Centre, School of Public Health, Universite Libre de Bruxelles (ULB), Brussel, Belgium.&lt;/_author_adr&gt;&lt;_created&gt;64560155&lt;/_created&gt;&lt;_date&gt;2016-06-01&lt;/_date&gt;&lt;_date_display&gt;2016 Jun&lt;/_date_display&gt;&lt;_db_updated&gt;PubMed&lt;/_db_updated&gt;&lt;_doi&gt;10.1038/eye.2016.39&lt;/_doi&gt;&lt;_impact_factor&gt;   3.775&lt;/_impact_factor&gt;&lt;_isbn&gt;1476-5454 (Electronic); 0950-222X (Linking)&lt;/_isbn&gt;&lt;_issue&gt;6&lt;/_issue&gt;&lt;_journal&gt;Eye (Lond)&lt;/_journal&gt;&lt;_language&gt;eng&lt;/_language&gt;&lt;_modified&gt;64560155&lt;/_modified&gt;&lt;_pages&gt;796-804&lt;/_pages&gt;&lt;_subject_headings&gt;Adolescent; Child; China/epidemiology; Cross-Sectional Studies; Female; Humans; Leisure Activities; Male; Myopia/*epidemiology; Prevalence; Risk Factors; Schools/*statistics &amp;amp; numerical data; Surveys and Questionnaires&lt;/_subject_headings&gt;&lt;_tertiary_title&gt;Eye (London, England)&lt;/_tertiary_title&gt;&lt;_type_work&gt;Journal Article&lt;/_type_work&gt;&lt;_url&gt;http://www.ncbi.nlm.nih.gov/entrez/query.fcgi?cmd=Retrieve&amp;amp;db=pubmed&amp;amp;dopt=Abstract&amp;amp;list_uids=26965016&amp;amp;query_hl=1&lt;/_url&gt;&lt;_volume&gt;30&lt;/_volume&gt;&lt;/Details&gt;&lt;Extra&gt;&lt;DBUID&gt;{93870BB0-CAEF-4F07-AAE0-DA131E288E28}&lt;/DBUID&gt;&lt;/Extra&gt;&lt;/Item&gt;&lt;/References&gt;&lt;/Group&gt;&lt;/Citation&gt;_x000a_"/>
    <w:docVar w:name="NE.Ref{EFFE10A1-B065-467E-BA28-2483161DB7E1}" w:val=" ADDIN NE.Ref.{EFFE10A1-B065-467E-BA28-2483161DB7E1}&lt;Citation&gt;&lt;Group&gt;&lt;References&gt;&lt;Item&gt;&lt;ID&gt;4032&lt;/ID&gt;&lt;UID&gt;{70705AED-8C59-4E62-8603-8E56CCE3885C}&lt;/UID&gt;&lt;Title&gt;Mobile phone dependency and its impacts on adolescents’ social and academic behaviors&lt;/Title&gt;&lt;Template&gt;Journal Article&lt;/Template&gt;&lt;Star&gt;0&lt;/Star&gt;&lt;Tag&gt;1&lt;/Tag&gt;&lt;Author&gt;Seo, Dong Gi; Park, Yujeong; Kim, Min Kyung; Park, Jaekook&lt;/Author&gt;&lt;Year&gt;2016&lt;/Year&gt;&lt;Details&gt;&lt;_accessed&gt;65037174&lt;/_accessed&gt;&lt;_collection_scope&gt;EI;SSCI&lt;/_collection_scope&gt;&lt;_created&gt;65037173&lt;/_created&gt;&lt;_doi&gt;https://doi.org/10.1016/j.chb.2016.05.026&lt;/_doi&gt;&lt;_impact_factor&gt;   9.900&lt;/_impact_factor&gt;&lt;_isbn&gt;0747-5632&lt;/_isbn&gt;&lt;_journal&gt;Computers in Human Behavior&lt;/_journal&gt;&lt;_keywords&gt;Mobile phone dependency, Adolescents, Attention, Depression, Academic achievement&lt;/_keywords&gt;&lt;_modified&gt;65118883&lt;/_modified&gt;&lt;_pages&gt;282-292&lt;/_pages&gt;&lt;_social_category&gt;心理学：实验(1) &amp;amp; 心理学：综合(1)&lt;/_social_category&gt;&lt;_url&gt;https://www.sciencedirect.com/science/article/pii/S0747563216303533&lt;/_url&gt;&lt;_volume&gt;63&lt;/_volume&gt;&lt;/Details&gt;&lt;Extra&gt;&lt;DBUID&gt;{93870BB0-CAEF-4F07-AAE0-DA131E288E28}&lt;/DBUID&gt;&lt;/Extra&gt;&lt;/Item&gt;&lt;/References&gt;&lt;/Group&gt;&lt;/Citation&gt;_x000a_"/>
    <w:docVar w:name="NE.Ref{F07E567E-D9CA-4795-AB6E-77FAA11DF0E1}" w:val=" ADDIN NE.Ref.{F07E567E-D9CA-4795-AB6E-77FAA11DF0E1}&lt;Citation&gt;&lt;Group&gt;&lt;References&gt;&lt;Item&gt;&lt;ID&gt;2771&lt;/ID&gt;&lt;UID&gt;{B218C899-A6FF-40A3-9DB1-6F868B243D39}&lt;/UID&gt;&lt;Title&gt;The impact of the World Health Organization Health Promoting Schools framework approach on diet and physical activity behaviours of adolescents in secondary schools: a systematic review&lt;/Title&gt;&lt;Template&gt;Journal Article&lt;/Template&gt;&lt;Star&gt;0&lt;/Star&gt;&lt;Tag&gt;0&lt;/Tag&gt;&lt;Author&gt;C., McHugh; A., Hurst; A., Bethel; J., Lloyd; S., Logan; K., Wyatt&lt;/Author&gt;&lt;Year&gt;2020&lt;/Year&gt;&lt;Details&gt;&lt;_author_aff&gt;University of Exeter Medical School; South Cloisters; St Luke&amp;apos;s Campus; Exeter; Devon EX1 2LU; UK&lt;/_author_aff&gt;&lt;_collection_scope&gt;SCIE;SSCI&lt;/_collection_scope&gt;&lt;_created&gt;63560032&lt;/_created&gt;&lt;_date&gt;2020-05-29&lt;/_date&gt;&lt;_db_updated&gt;CNKI - Reference&lt;/_db_updated&gt;&lt;_impact_factor&gt;   1.774&lt;/_impact_factor&gt;&lt;_journal&gt;Public Health&lt;/_journal&gt;&lt;_keywords&gt;Adolescent health;Health promotion;Schools;Diet;Physical activity;Systematic review&lt;/_keywords&gt;&lt;_modified&gt;63560032&lt;/_modified&gt;&lt;_url&gt;http://kns.cnki.net/KCMS/detail/detail.aspx?FileName=SJESDE589AB4E91A9F9A26E9F68330DD4198&amp;amp;DbName=SJES2020&lt;/_url&gt;&lt;_volume&gt;182&lt;/_volume&gt;&lt;/Details&gt;&lt;Extra/&gt;&lt;/Item&gt;&lt;/References&gt;&lt;/Group&gt;&lt;/Citation&gt;_x000a_"/>
    <w:docVar w:name="NE.Ref{F0BA9D89-7EDF-40E8-B6E6-EDDCAB372693}" w:val=" ADDIN NE.Ref.{F0BA9D89-7EDF-40E8-B6E6-EDDCAB372693}&lt;Citation&gt;&lt;Group&gt;&lt;References&gt;&lt;Item&gt;&lt;ID&gt;156&lt;/ID&gt;&lt;UID&gt;{0D4AFCA5-C3A2-45DD-9FCA-88DDF4120C4D}&lt;/UID&gt;&lt;Title&gt;Trajectories of Systolic Blood Pressure in Children: Risk Factors and  Cardiometabolic Correlates&lt;/Title&gt;&lt;Template&gt;Journal Article&lt;/Template&gt;&lt;Star&gt;0&lt;/Star&gt;&lt;Tag&gt;0&lt;/Tag&gt;&lt;Author&gt;Yuan, W L; Kramer, M S; Michael, N; Sadananthan, S A; Tint, M T; Chen, L W; Pang, W W; Velan, S S; Godfrey, K M; Chong, Y S; Chong, MFF; Choo, JTL; Ling, L H; Eriksson, J G; Lee, Y S&lt;/Author&gt;&lt;Year&gt;2021&lt;/Year&gt;&lt;Details&gt;&lt;_accession_num&gt;34019883&lt;/_accession_num&gt;&lt;_author_adr&gt;Department of Paediatrics, Yong Loo Lin School of Medicine, National University  of Singapore, Singapore, Singapore.; Department of Obstetrics &amp;amp; Gynaecology, Yong Loo Lin School of Medicine, National  University of Singapore, Singapore, Singapore; Department of Paediatrics, Faculty  of Medicine, McGill University, Montreal, Canada; Department of Epidemiology,  Biostatistics and Occupational Health, Faculty of Medicine, McGill University,  Montreal, Canada.; Singapore Institute for Clinical Sciences, Agency for Science, Technology, and  Research (A∗STAR), Singapore, Singapore.; Singapore Institute for Clinical Sciences, Agency for Science, Technology, and  Research (A∗STAR), Singapore, Singapore.; Department of Obstetrics &amp;amp; Gynaecology, Yong Loo Lin School of Medicine, National  University of Singapore, Singapore, Singapore; Singapore Institute for Clinical  Sciences, Agency for Science, Technology, and Research (A∗STAR), Singapore,  Singapore.; Singapore Bioimaging Consortium, Agency for Science, Technology, and Research  (A∗STAR), Singapore, Singapore.; Department of Obstetrics &amp;amp; Gynaecology, Yong Loo Lin School of Medicine, National  University of Singapore, Singapore, Singapore.; Singapore Institute for Clinical Sciences, Agency for Science, Technology, and  Research (A∗STAR), Singapore, Singapore; HRB Centre for Health and Diet Research,  School of Public Health, Physiotherapy, and Sports Science, University College  Dublin, Dublin, Ireland.; Medical Research Council Lifecourse Epidemiology Unit and National Institute for  Health Research Southampton Biomedical Research Centre, University of Southampton  and University Hospital, Southampton National Health Service Foundation Trust,  Southampton, United Kingdom.; Department of Obstetrics &amp;amp; Gynaecology, Yong Loo Lin School of Medicine, National  University of Singapore, Singapore, Singapore; Singapore Institute for Clinical  Sciences, Agency for Science, Technology, and Research (A∗STAR), Singapore,  Singapore.; Singapore Institute for Clinical Sciences, Agency for Science, Technology, and  Research (A∗STAR), Singapore, Singapore; Saw Swee Hock School of Public Health,  National University of Singapore, Singapore, Singapore.; KK Women&amp;apos;s and Children&amp;apos;s Hospital, Singapore, Singapore.; Department of Medicine, Yong Loo Lin School of Medicine, National University of  Singapore, Singapore, Singapore; Department of Cardiology, National University  Heart Centre, Singapore, Singapore.; Department of Obstetrics &amp;amp; Gynaecology, Yong Loo Lin School of Medicine, National  University of Singapore, Singapore, Singapore; Singapore Institute for Clinical  Sciences, Agency for Science, Technology, and Research (A∗STAR), Singapore,  Singapore; Department of General Practice and Primary Health Care, University of  Helsinki and Helsinki University Hospital, Helsinki, Finland; Folkhälsan Research  Center, Helsinki, Finland.; Department of Paediatrics, Yong Loo Lin School of Medicine, National University  of Singapore, Singapore, Singapore; Singapore Institute for Clinical Sciences,  Agency for Science, Technology, and Research (A∗STAR), Singapore, Singapore; Khoo  Teck Puat-National University Children&amp;apos;s Medical Institute, National University  Hospital, National University Health System, Singapore, Singapore.&lt;/_author_adr&gt;&lt;_date_display&gt;2021 Sep&lt;/_date_display&gt;&lt;_date&gt;2021-09-01&lt;/_date&gt;&lt;_doi&gt;10.1016/j.jpeds.2021.05.027&lt;/_doi&gt;&lt;_isbn&gt;1097-6833 (Electronic); 0022-3476 (Print); 0022-3476 (Linking)&lt;/_isbn&gt;&lt;_journal&gt;J Pediatr&lt;/_journal&gt;&lt;_keywords&gt;GUSTO; adiposity; latent class mixed model; maternal hypertension; rapid weight gain&lt;/_keywords&gt;&lt;_language&gt;eng&lt;/_language&gt;&lt;_ori_publication&gt;Crown Copyright © 2021. Published by Elsevier Inc. All rights reserved.&lt;/_ori_publication&gt;&lt;_pages&gt;86-94.e6&lt;/_pages&gt;&lt;_subject_headings&gt;Age Factors; Blood Glucose/metabolism; Blood Pressure/*physiology; Body Mass Index; Cardiovascular Diseases/diagnosis/*epidemiology; Child; Child, Preschool; Cholesterol/blood; Female; Humans; Infant; Logistic Models; Male; Risk Factors; Singapore; Waist Circumference&lt;/_subject_headings&gt;&lt;_tertiary_title&gt;The Journal of pediatrics&lt;/_tertiary_title&gt;&lt;_type_work&gt;Journal Article; Research Support, Non-U.S. Gov&amp;apos;t&lt;/_type_work&gt;&lt;_url&gt;http://www.ncbi.nlm.nih.gov/entrez/query.fcgi?cmd=Retrieve&amp;amp;db=pubmed&amp;amp;dopt=Abstract&amp;amp;list_uids=34019883&amp;amp;query_hl=1&lt;/_url&gt;&lt;_volume&gt;236&lt;/_volume&gt;&lt;_created&gt;65006970&lt;/_created&gt;&lt;_modified&gt;65006970&lt;/_modified&gt;&lt;_impact_factor&gt;   6.314&lt;/_impact_factor&gt;&lt;_social_category&gt;医学(2)&lt;/_social_category&gt;&lt;_collection_scope&gt;SCIE&lt;/_collection_scope&gt;&lt;/Details&gt;&lt;Extra&gt;&lt;DBUID&gt;{3F9387F2-331A-44EC-89D9-44E8C1CA5F18}&lt;/DBUID&gt;&lt;/Extra&gt;&lt;/Item&gt;&lt;/References&gt;&lt;/Group&gt;&lt;Group&gt;&lt;References&gt;&lt;Item&gt;&lt;ID&gt;154&lt;/ID&gt;&lt;UID&gt;{4D7EF638-FC68-4535-88A3-F9B916DEACB1}&lt;/UID&gt;&lt;Title&gt;Diagnosis, Evaluation, and Management of High Blood Pressure in Children and  Adolescents&lt;/Title&gt;&lt;Template&gt;Journal Article&lt;/Template&gt;&lt;Star&gt;0&lt;/Star&gt;&lt;Tag&gt;0&lt;/Tag&gt;&lt;Author&gt;Baker-Smith, C M; Flinn, S K; Flynn, J T; Kaelber, D C; Blowey, D; Carroll, A E; Daniels, S R; de Ferranti, S D; Dionne, J M; Falkner, B; Gidding, S S; Goodwin, C; Leu, M G; Powers, M E; Rea, C; Samuels, J; Simasek, M; Thaker, V V; Urbina, E M&lt;/Author&gt;&lt;Year&gt;2018&lt;/Year&gt;&lt;Details&gt;&lt;_accession_num&gt;30126937&lt;/_accession_num&gt;&lt;_author_adr&gt;Division of Cardiology, Department of Pediatrics, School of Medicine, University  of Maryland, Baltimore, Maryland; cbaker-smith@som.umaryland.edu.; Consultant, Washington, District of Columbia.; Division of Nephrology, Department of Pediatrics, University of Washington and  Seattle Children&amp;apos;s Hospital, Seattle, Washington.; Division of General Internal Medicine, Departments of Pediatrics and Population  and Quantitative Health Sciences, Case Western Reserve University and Center for  Clinical Informatics Research and Education, The MetroHealth System, Cleveland,  Ohio.; University of Missouri-Kansas City, Children&amp;apos;s Mercy Kansas City, Children&amp;apos;s  Mercy Integrated Care Solutions, Kansas City, Missouri.; Department of Pediatrics, School of Medicine, Indiana University, Indianapolis,  Indiana.; Department of Pediatrics, School of Medicine, University of Colorado, Children&amp;apos;s  Hospital Colorado, Aurora, Colorado.; Preventive Cardiology Clinic.; Division of Nephrology, Department of Pediatrics, University of British Columbia  and BC Children&amp;apos;s Hospital, Vancouver, British Columbia, Canada.; Departments of Medicine and Pediatrics, Thomas Jefferson University,  Philadelphia, Pennsylvania.; Cardiology Division, Nemours Cardiac Center, A. I. duPont Hospital for Children  and Department of Pediatrics, Sidney Kimmel Medical College, Thomas Jefferson  University, Philadelphia, Pennsylvania.; National Pediatric Blood Pressure Awareness Foundation, Prairieville, Louisiana.; Departments of Pediatrics and Biomedical Informatics and Medical Education,  University of Washington, University of Washington Medicine Information  Technology Services, and Seattle Children&amp;apos;s Hospital, Seattle, Washington.; Department of Pediatrics, Morehouse School of Medicine, Atlanta, Georgia.; Primary Care at Longwood, and.; Departments of Pediatrics and Internal Medicine, McGovern School of Medicine,  University of Texas, Houston, Texas.; Department of Pediatrics, UPMC Shadyside Family Medicine Residency, University of  Pittsburgh Medical Center, Children&amp;apos;s Hospital of Pittsburgh and School of  Medicine, University of Pittsburgh, Pittsburgh, Pennsylvania.; Department of Medicine, Boston Children&amp;apos;s Hospital, Harvard Medical School,  Harvard University, Boston, Massachusetts.; Division of Molecular Genetics, Department of Pediatrics, Columbia University  Irving Medical Center, Columbia University, New York, New York.; Broad Institute, Cambridge, Massachusetts; and.; Preventive Cardiology, Cincinnati Children&amp;apos;s Hospital Medical Center, Cincinnati,  Ohio.&lt;/_author_adr&gt;&lt;_date_display&gt;2018 Sep&lt;/_date_display&gt;&lt;_date&gt;2018-09-01&lt;/_date&gt;&lt;_doi&gt;10.1542/peds.2018-2096&lt;/_doi&gt;&lt;_isbn&gt;1098-4275 (Electronic); 0031-4005 (Linking)&lt;/_isbn&gt;&lt;_issue&gt;3&lt;/_issue&gt;&lt;_journal&gt;Pediatrics&lt;/_journal&gt;&lt;_language&gt;eng&lt;/_language&gt;&lt;_ori_publication&gt;Copyright © 2018 by the American Academy of Pediatrics.&lt;/_ori_publication&gt;&lt;_subject_headings&gt;Adolescent; Antihypertensive Agents/therapeutic use; Blood Pressure; Blood Pressure Determination/*methods; Child; Female; Humans; Hypertension/*diagnosis/drug therapy; Male; Mass Screening/*methods; Practice Guidelines as Topic&lt;/_subject_headings&gt;&lt;_tertiary_title&gt;Pediatrics&lt;/_tertiary_title&gt;&lt;_type_work&gt;Journal Article; Systematic Review&lt;/_type_work&gt;&lt;_url&gt;http://www.ncbi.nlm.nih.gov/entrez/query.fcgi?cmd=Retrieve&amp;amp;db=pubmed&amp;amp;dopt=Abstract&amp;amp;list_uids=30126937&amp;amp;query_hl=1&lt;/_url&gt;&lt;_volume&gt;142&lt;/_volume&gt;&lt;_created&gt;65006962&lt;/_created&gt;&lt;_modified&gt;65006962&lt;/_modified&gt;&lt;_impact_factor&gt;   9.703&lt;/_impact_factor&gt;&lt;_social_category&gt;医学(2)&lt;/_social_category&gt;&lt;_collection_scope&gt;SCIE&lt;/_collection_scope&gt;&lt;/Details&gt;&lt;Extra&gt;&lt;DBUID&gt;{3F9387F2-331A-44EC-89D9-44E8C1CA5F18}&lt;/DBUID&gt;&lt;/Extra&gt;&lt;/Item&gt;&lt;/References&gt;&lt;/Group&gt;&lt;/Citation&gt;_x000a_"/>
    <w:docVar w:name="NE.Ref{F0FFC7FE-943F-43AF-978F-3FB549151E74}" w:val=" ADDIN NE.Ref.{F0FFC7FE-943F-43AF-978F-3FB549151E74}&lt;Citation&gt;&lt;Group&gt;&lt;References&gt;&lt;Item&gt;&lt;ID&gt;143&lt;/ID&gt;&lt;UID&gt;{ACE22370-F3EC-4F92-81C9-EAD1D4456C54}&lt;/UID&gt;&lt;Title&gt;Psychometric properties of the SCOFF questionnaire (Chinese version) for  screening eating disorders in Hong Kong secondary school students: a  cross-sectional study&lt;/Title&gt;&lt;Template&gt;Journal Article&lt;/Template&gt;&lt;Star&gt;0&lt;/Star&gt;&lt;Tag&gt;0&lt;/Tag&gt;&lt;Author&gt;Leung, S F; Lee, K L; Lee, S M; Leung, S C; Hung, W S; Lee, W L; Leung, Y Y; Li, M W; Tse, T K; Wong, H K; Wong, Y N&lt;/Author&gt;&lt;Year&gt;2009&lt;/Year&gt;&lt;Details&gt;&lt;_accession_num&gt;18945428&lt;/_accession_num&gt;&lt;_author_adr&gt;School of Nursing, The Hong Kong Polytechnic University, Hunghom, Kowloon, Hong  Kong SAR. hsfong@inet.polyu.edu.hk&lt;/_author_adr&gt;&lt;_collection_scope&gt;SSCI;SCIE&lt;/_collection_scope&gt;&lt;_created&gt;65179631&lt;/_created&gt;&lt;_date&gt;2009-02-01&lt;/_date&gt;&lt;_date_display&gt;2009 Feb&lt;/_date_display&gt;&lt;_doi&gt;10.1016/j.ijnurstu.2008.09.004&lt;/_doi&gt;&lt;_impact_factor&gt;   6.612&lt;/_impact_factor&gt;&lt;_isbn&gt;1873-491X (Electronic); 0020-7489 (Linking)&lt;/_isbn&gt;&lt;_issue&gt;2&lt;/_issue&gt;&lt;_journal&gt;Int J Nurs Stud&lt;/_journal&gt;&lt;_language&gt;eng&lt;/_language&gt;&lt;_modified&gt;65179631&lt;/_modified&gt;&lt;_pages&gt;239-47&lt;/_pages&gt;&lt;_social_category&gt;医学(1)&lt;/_social_category&gt;&lt;_subject_headings&gt;Adolescent; Adult; Child; Cross-Sectional Studies; Feeding and Eating Disorders/*diagnosis; Female; Hong Kong; Humans; Male; *Psychometrics; Sex Factors; Surveys and Questionnaires&lt;/_subject_headings&gt;&lt;_tertiary_title&gt;International journal of nursing studies&lt;/_tertiary_title&gt;&lt;_type_work&gt;Journal Article; Validation Study&lt;/_type_work&gt;&lt;_url&gt;http://www.ncbi.nlm.nih.gov/entrez/query.fcgi?cmd=Retrieve&amp;amp;db=pubmed&amp;amp;dopt=Abstract&amp;amp;list_uids=18945428&amp;amp;query_hl=1&lt;/_url&gt;&lt;_volume&gt;46&lt;/_volume&gt;&lt;/Details&gt;&lt;Extra&gt;&lt;DBUID&gt;{B229E695-20C0-47E4-A960-6A523A810098}&lt;/DBUID&gt;&lt;/Extra&gt;&lt;/Item&gt;&lt;/References&gt;&lt;/Group&gt;&lt;Group&gt;&lt;References&gt;&lt;Item&gt;&lt;ID&gt;145&lt;/ID&gt;&lt;UID&gt;{2CB7338B-90F1-4909-8E7C-8EE0CEE0AC2E}&lt;/UID&gt;&lt;Title&gt;Assessing anxiety among adolescents in Hong Kong: psychometric properties and  validity of the Generalised Anxiety Disorder-7 (GAD-7) in an epidemiological  community sample&lt;/Title&gt;&lt;Template&gt;Journal Article&lt;/Template&gt;&lt;Star&gt;0&lt;/Star&gt;&lt;Tag&gt;0&lt;/Tag&gt;&lt;Author&gt;Ip, H; Suen, Y N; Hui, CLM; Wong, SMY; Chan, SKW; Lee, EHM; Wong, MTH; Chen, EYH&lt;/Author&gt;&lt;Year&gt;2022&lt;/Year&gt;&lt;Details&gt;&lt;_accession_num&gt;36376799&lt;/_accession_num&gt;&lt;_author_adr&gt;Department of Psychiatry, The University of Hong Kong, Rm 222, New Clinical  Building, Queen Mary Hospital,102 Pokfulam Road, Hong Kong, Hong Kong.; Department of Psychiatry, The University of Hong Kong, Rm 222, New Clinical  Building, Queen Mary Hospital,102 Pokfulam Road, Hong Kong, Hong Kong.  suenyn@hku.hk.; Department of Psychiatry, The University of Hong Kong, Rm 222, New Clinical  Building, Queen Mary Hospital,102 Pokfulam Road, Hong Kong, Hong Kong.; Department of Psychiatry, The University of Hong Kong, Rm 222, New Clinical  Building, Queen Mary Hospital,102 Pokfulam Road, Hong Kong, Hong Kong.; Department of Psychiatry, The University of Hong Kong, Rm 222, New Clinical  Building, Queen Mary Hospital,102 Pokfulam Road, Hong Kong, Hong Kong.; State Key Laboratory of Brain and Cognitive Sciences, The University of Hong  Kong, Hong Kong, Hong Kong.; Department of Psychiatry, The University of Hong Kong, Rm 222, New Clinical  Building, Queen Mary Hospital,102 Pokfulam Road, Hong Kong, Hong Kong.; Department of Psychiatry, The University of Hong Kong, Rm 222, New Clinical  Building, Queen Mary Hospital,102 Pokfulam Road, Hong Kong, Hong Kong.; Department of Psychiatry, The University of Hong Kong, Rm 222, New Clinical  Building, Queen Mary Hospital,102 Pokfulam Road, Hong Kong, Hong Kong.; State Key Laboratory of Brain and Cognitive Sciences, The University of Hong  Kong, Hong Kong, Hong Kong.&lt;/_author_adr&gt;&lt;_collection_scope&gt;SCIE&lt;/_collection_scope&gt;&lt;_created&gt;65179636&lt;/_created&gt;&lt;_date&gt;2022-11-14&lt;/_date&gt;&lt;_date_display&gt;2022 Nov 14&lt;/_date_display&gt;&lt;_doi&gt;10.1186/s12888-022-04329-9&lt;/_doi&gt;&lt;_impact_factor&gt;   4.144&lt;/_impact_factor&gt;&lt;_isbn&gt;1471-244X (Electronic); 1471-244X (Linking)&lt;/_isbn&gt;&lt;_issue&gt;1&lt;/_issue&gt;&lt;_journal&gt;BMC Psychiatry&lt;/_journal&gt;&lt;_keywords&gt;Anxiety; GAD-7; Rasch Model; validity&lt;/_keywords&gt;&lt;_language&gt;eng&lt;/_language&gt;&lt;_modified&gt;65179636&lt;/_modified&gt;&lt;_ori_publication&gt;© 2022. The Author(s).&lt;/_ori_publication&gt;&lt;_pages&gt;703&lt;/_pages&gt;&lt;_social_category&gt;医学(2)&lt;/_social_category&gt;&lt;_subject_headings&gt;Humans; Adolescent; Psychometrics; Hong Kong/epidemiology; *Patient Health Questionnaire; Reproducibility of Results; *Anxiety Disorders/diagnosis/epidemiology; Anxiety/diagnosis/epidemiology; Surveys and Questionnaires&lt;/_subject_headings&gt;&lt;_tertiary_title&gt;BMC psychiatry&lt;/_tertiary_title&gt;&lt;_type_work&gt;Journal Article; Research Support, Non-U.S. Gov&amp;apos;t&lt;/_type_work&gt;&lt;_url&gt;http://www.ncbi.nlm.nih.gov/entrez/query.fcgi?cmd=Retrieve&amp;amp;db=pubmed&amp;amp;dopt=Abstract&amp;amp;list_uids=36376799&amp;amp;query_hl=1&lt;/_url&gt;&lt;_volume&gt;22&lt;/_volume&gt;&lt;/Details&gt;&lt;Extra&gt;&lt;DBUID&gt;{B229E695-20C0-47E4-A960-6A523A810098}&lt;/DBUID&gt;&lt;/Extra&gt;&lt;/Item&gt;&lt;/References&gt;&lt;/Group&gt;&lt;/Citation&gt;_x000a_"/>
    <w:docVar w:name="NE.Ref{F1168F98-BCD7-4B0C-A4DE-A23DAA5238DA}" w:val=" ADDIN NE.Ref.{F1168F98-BCD7-4B0C-A4DE-A23DAA5238DA}&lt;Citation&gt;&lt;Group&gt;&lt;References&gt;&lt;Item&gt;&lt;ID&gt;105&lt;/ID&gt;&lt;UID&gt;{B909265B-DD50-4983-B268-84D88D891122}&lt;/UID&gt;&lt;Title&gt;Causal inference with observational data: the need for triangulation of evidence – CORRIGENDUM&lt;/Title&gt;&lt;Template&gt;Journal Article&lt;/Template&gt;&lt;Star&gt;0&lt;/Star&gt;&lt;Tag&gt;0&lt;/Tag&gt;&lt;Author&gt;Hammerton, Gemma; Munafò, Marcus R&lt;/Author&gt;&lt;Year&gt;2021&lt;/Year&gt;&lt;Details&gt;&lt;_alternate_title&gt;Psychological Medicine&lt;/_alternate_title&gt;&lt;_date_display&gt;2021&lt;/_date_display&gt;&lt;_date&gt;2021-01-01&lt;/_date&gt;&lt;_doi&gt;DOI: 10.1017/S0033291721002634&lt;/_doi&gt;&lt;_isbn&gt;0033-2917&lt;/_isbn&gt;&lt;_issue&gt;9&lt;/_issue&gt;&lt;_journal&gt;Psychological Medicine&lt;/_journal&gt;&lt;_ori_publication&gt;Cambridge University Press&lt;/_ori_publication&gt;&lt;_pages&gt;1591-1591&lt;/_pages&gt;&lt;_url&gt;https://www.cambridge.org/core/product/28426201495DB93906A686B4ABA849A0&lt;/_url&gt;&lt;_volume&gt;51&lt;/_volume&gt;&lt;_created&gt;65306708&lt;/_created&gt;&lt;_modified&gt;65306708&lt;/_modified&gt;&lt;_impact_factor&gt;  10.592&lt;/_impact_factor&gt;&lt;_social_category&gt;医学(1)&lt;/_social_category&gt;&lt;_collection_scope&gt;SSCI;SCIE&lt;/_collection_scope&gt;&lt;_accessed&gt;65306708&lt;/_accessed&gt;&lt;/Details&gt;&lt;Extra&gt;&lt;DBUID&gt;{00EBDF0C-2E98-4FD7-9E47-813FAF00074E}&lt;/DBUID&gt;&lt;/Extra&gt;&lt;/Item&gt;&lt;/References&gt;&lt;/Group&gt;&lt;/Citation&gt;_x000a_"/>
    <w:docVar w:name="NE.Ref{F16A4642-6506-449B-9B11-64AC1CC6471E}" w:val=" ADDIN NE.Ref.{F16A4642-6506-449B-9B11-64AC1CC6471E}&lt;Citation&gt;&lt;Group&gt;&lt;References&gt;&lt;Item&gt;&lt;ID&gt;97&lt;/ID&gt;&lt;UID&gt;{3BAEAE52-544A-4B52-AFC8-50E823AF6488}&lt;/UID&gt;&lt;Title&gt;青少年网络成瘾研究进展&lt;/Title&gt;&lt;Template&gt;Journal Article&lt;/Template&gt;&lt;Star&gt;0&lt;/Star&gt;&lt;Tag&gt;5&lt;/Tag&gt;&lt;Author&gt;卢言慧; 苏颖; 魏秋香; 徐桂珍; 杨永信; 慕江兵&lt;/Author&gt;&lt;Year&gt;2014&lt;/Year&gt;&lt;Details&gt;&lt;_author_aff&gt;临沂市精神卫生中心护理部;辽宁医学院;临沂市精神卫生中心;&lt;/_author_aff&gt;&lt;_created&gt;61519481&lt;/_created&gt;&lt;_date&gt;2014-02-10&lt;/_date&gt;&lt;_db_provider&gt;CNKI: 期刊&lt;/_db_provider&gt;&lt;_db_updated&gt;CNKI - Reference&lt;/_db_updated&gt;&lt;_issue&gt;03&lt;/_issue&gt;&lt;_journal&gt;社区医学杂志&lt;/_journal&gt;&lt;_keywords&gt;青少年;网络成瘾;心理干预&lt;/_keywords&gt;&lt;_modified&gt;61530695&lt;/_modified&gt;&lt;_pages&gt;13-16&lt;/_pages&gt;&lt;_url&gt;http://www.cnki.net/KCMS/detail/detail.aspx?FileName=SQYX201403006&amp;amp;DbName=CJFQ2014&lt;/_url&gt;&lt;_translated_author&gt;Lu, Yanhui;Su, Ying;Wei, Qiuxiang;Xu, Guizhen;Yang, Yongxin;Mu, Jiangbing&lt;/_translated_author&gt;&lt;/Details&gt;&lt;Extra&gt;&lt;DBUID&gt;{78D18189-B1D4-4524-940E-A55AB19ADD27}&lt;/DBUID&gt;&lt;/Extra&gt;&lt;/Item&gt;&lt;/References&gt;&lt;/Group&gt;&lt;/Citation&gt;_x000a_"/>
    <w:docVar w:name="NE.Ref{F189FA23-EE55-4D7D-AC1E-EDA1027424E0}" w:val=" ADDIN NE.Ref.{F189FA23-EE55-4D7D-AC1E-EDA1027424E0}&lt;Citation&gt;&lt;Group&gt;&lt;References&gt;&lt;Item&gt;&lt;ID&gt;59&lt;/ID&gt;&lt;UID&gt;{3ADDB27E-5240-451D-AD98-B7442639810D}&lt;/UID&gt;&lt;Title&gt;青少年生活事件量表效度与信度的再评价及常模更新&lt;/Title&gt;&lt;Template&gt;Journal Article&lt;/Template&gt;&lt;Star&gt;0&lt;/Star&gt;&lt;Tag&gt;0&lt;/Tag&gt;&lt;Author&gt;辛秀红; 姚树桥&lt;/Author&gt;&lt;Year&gt;2015&lt;/Year&gt;&lt;Details&gt;&lt;_language&gt;chi&lt;/_language&gt;&lt;_created&gt;65181159&lt;/_created&gt;&lt;_modified&gt;65181159&lt;/_modified&gt;&lt;_url&gt;https://d.wanfangdata.com.cn/periodical/ChlQZXJpb2RpY2FsQ0hJTmV3UzIwMjMwODMxEhF6Z3hsd3N6ejIwMTUwNTAxMBoIY2d2enpkNHo%3D&lt;/_url&gt;&lt;_journal&gt;中国心理卫生杂志&lt;/_journal&gt;&lt;_issue&gt;5&lt;/_issue&gt;&lt;_pages&gt;355-360&lt;/_pages&gt;&lt;_tertiary_title&gt;Chinese Mental Health Journal&lt;/_tertiary_title&gt;&lt;_doi&gt;10.3969/j.issn.1000-6729.2015.05.010&lt;/_doi&gt;&lt;_isbn&gt;1000-6729&lt;/_isbn&gt;&lt;_keywords&gt;青少年生活事件量表; 效度; 信度; 心理测量学&lt;/_keywords&gt;&lt;_author_aff&gt;中南大学湘雅二医院; 中南大学湘雅二医院&lt;/_author_aff&gt;&lt;_author_adr&gt;中南大学湘雅二医院; 中南大学湘雅二医院&lt;/_author_adr&gt;&lt;_translated_author&gt;Xiu-Hong, XIN; Shu-Qiao, YAO&lt;/_translated_author&gt;&lt;_translated_title&gt;Validity and reliability of the Adolescent Self-rating Life Events Checklist in middle school students&lt;/_translated_title&gt;&lt;_db_provider&gt;北京万方数据股份有限公司&lt;/_db_provider&gt;&lt;_accessed&gt;65181159&lt;/_accessed&gt;&lt;_db_updated&gt;Wanfangdata&lt;/_db_updated&gt;&lt;_collection_scope&gt;CSCD;PKU&lt;/_collection_scope&gt;&lt;/Details&gt;&lt;Extra&gt;&lt;DBUID&gt;{866801D5-F97C-42A6-9B52-0A772648DD92}&lt;/DBUID&gt;&lt;/Extra&gt;&lt;/Item&gt;&lt;/References&gt;&lt;/Group&gt;&lt;/Citation&gt;_x000a_"/>
    <w:docVar w:name="NE.Ref{F1A0862D-CF04-4693-B0C4-87E31E192DC1}" w:val=" ADDIN NE.Ref.{F1A0862D-CF04-4693-B0C4-87E31E192DC1}&lt;Citation&gt;&lt;Group&gt;&lt;References&gt;&lt;Item&gt;&lt;ID&gt;82&lt;/ID&gt;&lt;UID&gt;{ECF077F7-1631-412E-9F59-D4F035EC4FF8}&lt;/UID&gt;&lt;Title&gt;网络欺负研究进展&lt;/Title&gt;&lt;Template&gt;Journal Article&lt;/Template&gt;&lt;Star&gt;0&lt;/Star&gt;&lt;Tag&gt;5&lt;/Tag&gt;&lt;Author&gt;朱智佩; 刘燕; 李春波&lt;/Author&gt;&lt;Year&gt;2014&lt;/Year&gt;&lt;Details&gt;&lt;_author_aff&gt;上海交通大学医学院附属精神卫生中心;上海市市南中学;&lt;/_author_aff&gt;&lt;_collection_scope&gt;中国科技核心期刊;&lt;/_collection_scope&gt;&lt;_created&gt;61438837&lt;/_created&gt;&lt;_date&gt;2014-07-20&lt;/_date&gt;&lt;_db_provider&gt;CNKI: 期刊&lt;/_db_provider&gt;&lt;_db_updated&gt;CNKI - Reference&lt;/_db_updated&gt;&lt;_issue&gt;07&lt;/_issue&gt;&lt;_journal&gt;中国健康教育&lt;/_journal&gt;&lt;_keywords&gt;网络欺负;发生率;相关因素;预防;电子健康素养&lt;/_keywords&gt;&lt;_modified&gt;61517819&lt;/_modified&gt;&lt;_pages&gt;641-644+666&lt;/_pages&gt;&lt;_url&gt;http://www.cnki.net/KCMS/detail/detail.aspx?FileName=ZGJK201407020&amp;amp;DbName=CJFQ2014 _x000d__x000a_http://www.cnki.net/kcms/download.aspx?filename=iZGN1ZUSQJDbwckMNpXNmh3RzEEawMnQo90dB92cXJnRyJzK1VTMFN3L1IHWxk3NvEXQBZmZolUdEFFSvRldaFzQtpWdxdnb4FVMypmM6tUWh1mbZ9GNK10Y4kkQS9WQtNjZ2AHZaRnUYZFZEljNhZ2SJpFURJ3T&amp;amp;tablename=CJFD2014&amp;amp;dflag=pdfdown 全文链接_x000d__x000a_http://www.cnki.net/kcms/download.aspx?filename=00UNyBTeKhEOMR1YtdWTXd3QlhGTzMUYT5kMUdWSvU3cj1GM59ScTFUWIdzaBp1StdjY3dHe4JXQWZ0S4RER6ZGaYdnYVdWeSpVViJWbVtmRiJWYiRzaJdVOGJmcXlUe5cVd4U1aoJ3K3NmeYlkRJlWUxYXUWBTZ&amp;amp;tablename=CJFD2014&amp;amp;dflag=pdfdown 全文链接_x000d__x000a_&lt;/_url&gt;&lt;_translated_author&gt;Zhu, Zhipei;Liu, Yan;Li, Chunbo&lt;/_translated_author&gt;&lt;/Details&gt;&lt;Extra&gt;&lt;DBUID&gt;{78D18189-B1D4-4524-940E-A55AB19ADD27}&lt;/DBUID&gt;&lt;/Extra&gt;&lt;/Item&gt;&lt;/References&gt;&lt;/Group&gt;&lt;/Citation&gt;_x000a_"/>
    <w:docVar w:name="NE.Ref{F1C94E99-ED42-40D9-9A85-A7E248C474BF}" w:val=" ADDIN NE.Ref.{F1C94E99-ED42-40D9-9A85-A7E248C474BF}&lt;Citation&gt;&lt;Group&gt;&lt;References&gt;&lt;Item&gt;&lt;ID&gt;9&lt;/ID&gt;&lt;UID&gt;{86B02EEF-62DF-4D39-9CC6-675FF4C11780}&lt;/UID&gt;&lt;Title&gt;Social participation and self-reported depression during the COVID-19 pandemic among older adults&lt;/Title&gt;&lt;Template&gt;Journal Article&lt;/Template&gt;&lt;Star&gt;1&lt;/Star&gt;&lt;Tag&gt;0&lt;/Tag&gt;&lt;Author&gt;Copeland, Molly; Nowak, Gerald R; Liu, Hui&lt;/Author&gt;&lt;Year&gt;2022&lt;/Year&gt;&lt;Details&gt;&lt;_alternate_title&gt;Aging &amp;amp; Mental HealthAging &amp;amp; Mental Health&lt;/_alternate_title&gt;&lt;_collection_scope&gt;SSCI;SCIE&lt;/_collection_scope&gt;&lt;_created&gt;64938880&lt;/_created&gt;&lt;_date&gt;2022-09-22&lt;/_date&gt;&lt;_date_display&gt;2022_x000d__x000a_2022/09/22&lt;/_date_display&gt;&lt;_doi&gt;10.1080/13607863.2022.2126821&lt;/_doi&gt;&lt;_impact_factor&gt;   3.514&lt;/_impact_factor&gt;&lt;_isbn&gt;1360-7863&lt;/_isbn&gt;&lt;_journal&gt;Aging &amp;amp; Mental Health&lt;/_journal&gt;&lt;_modified&gt;64938880&lt;/_modified&gt;&lt;_ori_publication&gt;Routledge&lt;/_ori_publication&gt;&lt;_pages&gt;1-8&lt;/_pages&gt;&lt;_social_category&gt;医学(1)&lt;/_social_category&gt;&lt;_url&gt;https://doi.org/10.1080/13607863.2022.2126821&lt;/_url&gt;&lt;/Details&gt;&lt;Extra&gt;&lt;DBUID&gt;{00EBDF0C-2E98-4FD7-9E47-813FAF00074E}&lt;/DBUID&gt;&lt;/Extra&gt;&lt;/Item&gt;&lt;/References&gt;&lt;/Group&gt;&lt;/Citation&gt;_x000a_"/>
    <w:docVar w:name="NE.Ref{F1DCE8F8-50D6-40CD-8F20-B66A3C98BCEB}" w:val=" ADDIN NE.Ref.{F1DCE8F8-50D6-40CD-8F20-B66A3C98BCEB}&lt;Citation&gt;&lt;Group&gt;&lt;References&gt;&lt;Item&gt;&lt;ID&gt;81&lt;/ID&gt;&lt;UID&gt;{5B8D814E-83A9-4DAE-B3E1-EB74CC61D2FF}&lt;/UID&gt;&lt;Title&gt;Effects of using WeChat-assisted perioperative care instructions for parents of pediatric patients undergoing day surgery for herniorrhaphy&lt;/Title&gt;&lt;Template&gt;Journal Article&lt;/Template&gt;&lt;Star&gt;0&lt;/Star&gt;&lt;Tag&gt;0&lt;/Tag&gt;&lt;Author&gt;Liu, J; Zheng, X; Chai, S; Lei, M; Feng, Z; Zhang, X; Lopez, V&lt;/Author&gt;&lt;Year&gt;2018&lt;/Year&gt;&lt;Details&gt;&lt;_accession_num&gt;29499997&lt;/_accession_num&gt;&lt;_author_adr&gt;Department of General Surgery, Dongfeng Hospital, Hubei University of Medicine, Shiyan, Hubei, China. Electronic address: lauheart@163.com.; Department of General Surgery, Dongfeng Hospital, Hubei University of Medicine, Shiyan, Hubei, China. Electronic address: zhengxin19740912@163.com.; College of Nursing, Hubei University of Medicine, Shiyan, Hubei, China. Electronic address: 44201040@qq.com.; College of Nursing, Hubei University of Medicine, Shiyan, Hubei, China. Electronic address: 365680322@qq.com.; Department of General Surgery, Dongfeng Hospital, Hubei University of Medicine, Shiyan, Hubei, China. Electronic address: 779557213@qq.com.; College of Nursing, Hubei University of Medicine, Shiyan, Hubei, China. Electronic address: 1040114891@qq.com.; Alice Lee Centre for Nursing Studies, Young Loo Lin School of Medicine, National  University of Singapore, Singapore. Electronic address: nurvl@nus.edu.sg.&lt;/_author_adr&gt;&lt;_date_display&gt;2018 Aug&lt;/_date_display&gt;&lt;_date&gt;2018-08-01&lt;/_date&gt;&lt;_doi&gt;10.1016/j.pec.2018.02.010&lt;/_doi&gt;&lt;_isbn&gt;1873-5134 (Electronic); 0738-3991 (Linking)&lt;/_isbn&gt;&lt;_issue&gt;8&lt;/_issue&gt;&lt;_journal&gt;Patient Educ Couns&lt;/_journal&gt;&lt;_keywords&gt;*China; *Day surgery; *Herniorrhaphy; *Inguinal hernia; *Pediatric; *Perioperative care; *WeChat&lt;/_keywords&gt;&lt;_language&gt;eng&lt;/_language&gt;&lt;_ori_publication&gt;Copyright (c) 2018 Elsevier B.V. All rights reserved.&lt;/_ori_publication&gt;&lt;_pages&gt;1433-1438&lt;/_pages&gt;&lt;_subject_headings&gt;Adult; *Ambulatory Surgical Procedures; China; Female; *Herniorrhaphy; Humans; Infant; Male; Parents/*education; Perioperative Care/*education; Postoperative Complications; Prospective Studies; Social Media&lt;/_subject_headings&gt;&lt;_tertiary_title&gt;Patient education and counseling&lt;/_tertiary_title&gt;&lt;_type_work&gt;Journal Article; Randomized Controlled Trial&lt;/_type_work&gt;&lt;_url&gt;http://www.ncbi.nlm.nih.gov/entrez/query.fcgi?cmd=Retrieve&amp;amp;db=pubmed&amp;amp;dopt=Abstract&amp;amp;list_uids=29499997&amp;amp;query_hl=1&lt;/_url&gt;&lt;_volume&gt;101&lt;/_volume&gt;&lt;_created&gt;63607257&lt;/_created&gt;&lt;_modified&gt;63607258&lt;/_modified&gt;&lt;_db_updated&gt;PubMed&lt;/_db_updated&gt;&lt;_impact_factor&gt;   2.607&lt;/_impact_factor&gt;&lt;_collection_scope&gt;SCIE;SSCI&lt;/_collection_scope&gt;&lt;/Details&gt;&lt;Extra&gt;&lt;DBUID&gt;{5D4A96AE-2D4D-41F0-9DA9-F21F7ED3972F}&lt;/DBUID&gt;&lt;/Extra&gt;&lt;/Item&gt;&lt;/References&gt;&lt;/Group&gt;&lt;/Citation&gt;_x000a_"/>
    <w:docVar w:name="NE.Ref{F1EC5D37-671D-41CF-A1D0-3E8877FF8FF4}" w:val=" ADDIN NE.Ref.{F1EC5D37-671D-41CF-A1D0-3E8877FF8FF4}&lt;Citation&gt;&lt;Group&gt;&lt;References&gt;&lt;Item&gt;&lt;ID&gt;4383&lt;/ID&gt;&lt;UID&gt;{DD8B1489-62DE-4B0C-9BA0-0ACC16662D1A}&lt;/UID&gt;&lt;Title&gt;Childhood maltreatment&lt;/Title&gt;&lt;Template&gt;Electronic Source&lt;/Template&gt;&lt;Star&gt;0&lt;/Star&gt;&lt;Tag&gt;0&lt;/Tag&gt;&lt;Author&gt;&amp;quot;World Health Organization&amp;quot;&lt;/Author&gt;&lt;Year&gt;2022&lt;/Year&gt;&lt;Details&gt;&lt;_accessed&gt;65275894&lt;/_accessed&gt;&lt;_created&gt;65275894&lt;/_created&gt;&lt;_modified&gt;65275894&lt;/_modified&gt;&lt;_place_published&gt;Geneva&lt;/_place_published&gt;&lt;_publisher&gt;&amp;quot;World Health Organization&amp;quot;&lt;/_publisher&gt;&lt;_url&gt;https://www.who.int/news-room/fact-sheets/detail/child-maltreatment&lt;/_url&gt;&lt;/Details&gt;&lt;Extra&gt;&lt;DBUID&gt;{93870BB0-CAEF-4F07-AAE0-DA131E288E28}&lt;/DBUID&gt;&lt;/Extra&gt;&lt;/Item&gt;&lt;/References&gt;&lt;/Group&gt;&lt;/Citation&gt;_x000a_"/>
    <w:docVar w:name="NE.Ref{F204E4F4-DAF2-4FF8-BC0C-651C984E1206}" w:val=" ADDIN NE.Ref.{F204E4F4-DAF2-4FF8-BC0C-651C984E1206}&lt;Citation&gt;&lt;Group&gt;&lt;References&gt;&lt;Item&gt;&lt;ID&gt;969&lt;/ID&gt;&lt;UID&gt;{57F1C977-0036-43CC-BB39-562A6774EF50}&lt;/UID&gt;&lt;Title&gt;北京市东城区校医队伍建设实践与思考&lt;/Title&gt;&lt;Template&gt;Journal Article&lt;/Template&gt;&lt;Star&gt;0&lt;/Star&gt;&lt;Tag&gt;0&lt;/Tag&gt;&lt;Author&gt;高爱钰&lt;/Author&gt;&lt;Year&gt;2011&lt;/Year&gt;&lt;Details&gt;&lt;_author_aff&gt;北京市东城区中小学卫生保健所;&lt;/_author_aff&gt;&lt;_cited_count&gt;8&lt;/_cited_count&gt;&lt;_date&gt;2011-10-17&lt;/_date&gt;&lt;_issue&gt;10&lt;/_issue&gt;&lt;_journal&gt;中国学校卫生&lt;/_journal&gt;&lt;_keywords&gt;卫生人员;组织和管理;师资培训;学生保健服务&lt;/_keywords&gt;&lt;_pages&gt;1242-1243&lt;/_pages&gt;&lt;_url&gt;https://kns.cnki.net/kcms/detail/detail.aspx?FileName=XIWS201110032&amp;amp;DbName=CJFQ2011&lt;/_url&gt;&lt;_volume&gt;32&lt;/_volume&gt;&lt;_created&gt;64194810&lt;/_created&gt;&lt;_modified&gt;64194810&lt;/_modified&gt;&lt;_db_updated&gt;CNKI - Reference&lt;/_db_updated&gt;&lt;_collection_scope&gt;PKU&lt;/_collection_scope&gt;&lt;_translated_author&gt;Gao, Aiyu&lt;/_translated_author&gt;&lt;/Details&gt;&lt;Extra&gt;&lt;DBUID&gt;{F96A950B-833F-4880-A151-76DA2D6A2879}&lt;/DBUID&gt;&lt;/Extra&gt;&lt;/Item&gt;&lt;/References&gt;&lt;/Group&gt;&lt;/Citation&gt;_x000a_"/>
    <w:docVar w:name="NE.Ref{F20C4498-8CA4-45BB-B85E-9326AF51C381}" w:val=" ADDIN NE.Ref.{F20C4498-8CA4-45BB-B85E-9326AF51C381}&lt;Citation&gt;&lt;Group&gt;&lt;References&gt;&lt;Item&gt;&lt;ID&gt;161&lt;/ID&gt;&lt;UID&gt;{6209AFCF-F09C-4A67-A937-E4320242CAE6}&lt;/UID&gt;&lt;Title&gt;Report of the Second Task Force on Blood Pressure Control in Children—1987&lt;/Title&gt;&lt;Template&gt;Journal Article&lt;/Template&gt;&lt;Star&gt;0&lt;/Star&gt;&lt;Tag&gt;0&lt;/Tag&gt;&lt;Author&gt;Task, Force On Blood Pressure&lt;/Author&gt;&lt;Year&gt;1987&lt;/Year&gt;&lt;Details&gt;&lt;_alternate_title&gt;Pediatrics&lt;/_alternate_title&gt;&lt;_date_display&gt;1987_x000d__x000a_1987/01/01&lt;/_date_display&gt;&lt;_date&gt;1987-01-01&lt;/_date&gt;&lt;_doi&gt;10.1542/peds.79.1.1&lt;/_doi&gt;&lt;_isbn&gt;0031-4005&lt;/_isbn&gt;&lt;_issue&gt;1&lt;/_issue&gt;&lt;_journal&gt;Pediatrics&lt;/_journal&gt;&lt;_pages&gt;1-25&lt;/_pages&gt;&lt;_url&gt;https://doi.org/10.1542/peds.79.1.1&lt;/_url&gt;&lt;_volume&gt;79&lt;/_volume&gt;&lt;_created&gt;65130799&lt;/_created&gt;&lt;_modified&gt;65130799&lt;/_modified&gt;&lt;_impact_factor&gt;   9.703&lt;/_impact_factor&gt;&lt;_social_category&gt;医学(2)&lt;/_social_category&gt;&lt;_collection_scope&gt;SCIE&lt;/_collection_scope&gt;&lt;_accessed&gt;65130800&lt;/_accessed&gt;&lt;/Details&gt;&lt;Extra&gt;&lt;DBUID&gt;{3F9387F2-331A-44EC-89D9-44E8C1CA5F18}&lt;/DBUID&gt;&lt;/Extra&gt;&lt;/Item&gt;&lt;/References&gt;&lt;/Group&gt;&lt;/Citation&gt;_x000a_"/>
    <w:docVar w:name="NE.Ref{F2305C75-E638-4C6C-9190-56323021A8D5}" w:val=" ADDIN NE.Ref.{F2305C75-E638-4C6C-9190-56323021A8D5}&lt;Citation&gt;&lt;Group&gt;&lt;References&gt;&lt;Item&gt;&lt;ID&gt;1116&lt;/ID&gt;&lt;UID&gt;{AF4D3CC0-11CD-40F7-89DB-85BC50CA49F2}&lt;/UID&gt;&lt;Title&gt;营养干预对学生知识行为及超重肥胖的影响&lt;/Title&gt;&lt;Template&gt;Journal Article&lt;/Template&gt;&lt;Star&gt;0&lt;/Star&gt;&lt;Tag&gt;0&lt;/Tag&gt;&lt;Author&gt;赵永丽; 田美娜; 牛蓓; 张翠; 苗润晓; 赵伟; 刘长青&lt;/Author&gt;&lt;Year&gt;2021&lt;/Year&gt;&lt;Details&gt;&lt;_author_adr&gt;河北省疾病预防控制中心;石家庄市疾控中心;&lt;/_author_adr&gt;&lt;_db_provider&gt;CNKI&lt;/_db_provider&gt;&lt;_isbn&gt;1003-8507&lt;/_isbn&gt;&lt;_issue&gt;23&lt;/_issue&gt;&lt;_journal&gt;现代预防医学&lt;/_journal&gt;&lt;_keywords&gt;中小学生;营养干预;营养知识;饮食行为;超重肥胖&lt;/_keywords&gt;&lt;_pages&gt;4261-4264&lt;/_pages&gt;&lt;_url&gt;https://kns.cnki.net/kcms2/article/abstract?v=o5eMcsLgsI7XhLtaPMy4_KgjhnpSVUA3CJA8kiEy714GqF4DJVlIGpDx-HStkUqRUOJKQPQH3zkAlrqoora5GYz-oxHWcVEw8cSwLjCP9j4aNNnQIIp44Xy8sjUibg0bGDqZyDnjhZdiCORqdopcUQ==&amp;amp;uniplatform=NZKPT&amp;amp;language=CHS&lt;/_url&gt;&lt;_volume&gt;48&lt;/_volume&gt;&lt;_created&gt;65173596&lt;/_created&gt;&lt;_modified&gt;65173597&lt;/_modified&gt;&lt;_db_updated&gt;CNKI - Reference&lt;/_db_updated&gt;&lt;_collection_scope&gt;PKU&lt;/_collection_scope&gt;&lt;_translated_author&gt;Zhao, Yongli;Tian, Meina;Niu, Bei;Zhang, Cui;Miao, Runxiao;Zhao, Wei;Liu, Zhangqing&lt;/_translated_author&gt;&lt;/Details&gt;&lt;Extra&gt;&lt;DBUID&gt;{F96A950B-833F-4880-A151-76DA2D6A2879}&lt;/DBUID&gt;&lt;/Extra&gt;&lt;/Item&gt;&lt;/References&gt;&lt;/Group&gt;&lt;/Citation&gt;_x000a_"/>
    <w:docVar w:name="NE.Ref{F2395A6C-0340-43B1-8100-670BF2E5A879}" w:val=" ADDIN NE.Ref.{F2395A6C-0340-43B1-8100-670BF2E5A879}&lt;Citation&gt;&lt;Group&gt;&lt;References&gt;&lt;Item&gt;&lt;ID&gt;120&lt;/ID&gt;&lt;UID&gt;{98A9C8E8-6DF8-4F6D-960F-FED0C127BDC6}&lt;/UID&gt;&lt;Title&gt;Associations Between Procrastination and Subsequent Health Outcomes Among  University Students in Sweden&lt;/Title&gt;&lt;Template&gt;Journal Article&lt;/Template&gt;&lt;Star&gt;0&lt;/Star&gt;&lt;Tag&gt;0&lt;/Tag&gt;&lt;Author&gt;Johansson, F; Rozental, A; Edlund, K; Côté, P; Sundberg, T; Onell, C; Rudman, A; Skillgate, E&lt;/Author&gt;&lt;Year&gt;2023&lt;/Year&gt;&lt;Details&gt;&lt;_accession_num&gt;36598789&lt;/_accession_num&gt;&lt;_author_adr&gt;Department of Health Promotion Science, Sophiahemmet University, Stockholm,  Sweden.; Department of Psychology, Uppsala University, Uppsala, Sweden.; Department of Clinical Neuroscience, Karolinska Institutet, Stockholm, Sweden.; Department of Health Promotion Science, Sophiahemmet University, Stockholm,  Sweden.; Unit of Intervention and Implementation Research for Worker Health, Institute of  Environmental Medicine, Karolinska Institutet, Stockholm, Sweden.; Institute for Disability and Rehabilitation Research and Faculty of Health  Sciences, Ontario Tech University, Oshawa, Ontario, Canada.; Department of Health Promotion Science, Sophiahemmet University, Stockholm,  Sweden.; Department of Health Promotion Science, Sophiahemmet University, Stockholm,  Sweden.; Department of Clinical Neuroscience, Karolinska Institutet, Stockholm, Sweden.; Department of Caring Sciences, Dalarna University, Falun, Sweden.; Department of Health Promotion Science, Sophiahemmet University, Stockholm,  Sweden.; Unit of Intervention and Implementation Research for Worker Health, Institute of  Environmental Medicine, Karolinska Institutet, Stockholm, Sweden.&lt;/_author_adr&gt;&lt;_collection_scope&gt;SCIE&lt;/_collection_scope&gt;&lt;_created&gt;65097464&lt;/_created&gt;&lt;_date&gt;2023-01-03&lt;/_date&gt;&lt;_date_display&gt;2023 Jan 3&lt;/_date_display&gt;&lt;_doi&gt;10.1001/jamanetworkopen.2022.49346&lt;/_doi&gt;&lt;_impact_factor&gt;  13.353&lt;/_impact_factor&gt;&lt;_isbn&gt;2574-3805 (Electronic); 2574-3805 (Linking)&lt;/_isbn&gt;&lt;_issue&gt;1&lt;/_issue&gt;&lt;_journal&gt;JAMA Netw Open&lt;/_journal&gt;&lt;_language&gt;eng&lt;/_language&gt;&lt;_modified&gt;65097710&lt;/_modified&gt;&lt;_pages&gt;e2249346&lt;/_pages&gt;&lt;_social_category&gt;医学(1)&lt;/_social_category&gt;&lt;_subject_headings&gt;Humans; Female; Young Adult; Adult; Sweden/epidemiology; *Procrastination; Cohort Studies; Universities; Cross-Sectional Studies; Students/psychology; Pain; Outcome Assessment, Health Care&lt;/_subject_headings&gt;&lt;_tertiary_title&gt;JAMA network open&lt;/_tertiary_title&gt;&lt;_type_work&gt;Journal Article; Research Support, Non-U.S. Gov&amp;apos;t&lt;/_type_work&gt;&lt;_url&gt;http://www.ncbi.nlm.nih.gov/entrez/query.fcgi?cmd=Retrieve&amp;amp;db=pubmed&amp;amp;dopt=Abstract&amp;amp;list_uids=36598789&amp;amp;query_hl=1&lt;/_url&gt;&lt;_volume&gt;6&lt;/_volume&gt;&lt;_bibtex_key&gt;JohanssonRozental-120&lt;/_bibtex_key&gt;&lt;/Details&gt;&lt;Extra&gt;&lt;DBUID&gt;{62B73418-E7EA-4772-A85B-742AAA2FBBE5}&lt;/DBUID&gt;&lt;/Extra&gt;&lt;/Item&gt;&lt;/References&gt;&lt;/Group&gt;&lt;/Citation&gt;_x000a_"/>
    <w:docVar w:name="NE.Ref{F25BBF69-E420-4D7E-A777-948533E44630}" w:val=" ADDIN NE.Ref.{F25BBF69-E420-4D7E-A777-948533E44630}&lt;Citation&gt;&lt;Group&gt;&lt;References&gt;&lt;Item&gt;&lt;ID&gt;4047&lt;/ID&gt;&lt;UID&gt;{83ED684D-7FDA-4D9E-AB0F-B7CEF3B602D0}&lt;/UID&gt;&lt;Title&gt;Association between bullying victimization, coping style, and mental health  problems among Chinese adolescents&lt;/Title&gt;&lt;Template&gt;Journal Article&lt;/Template&gt;&lt;Star&gt;0&lt;/Star&gt;&lt;Tag&gt;0&lt;/Tag&gt;&lt;Author&gt;Lai, W; Li, W; Guo, L; Wang, W; Xu, K; Dou, Q; Shi, J; Teopiz, K M; McIntyre, R S; Lu, C&lt;/Author&gt;&lt;Year&gt;2023&lt;/Year&gt;&lt;Details&gt;&lt;_accession_num&gt;36587905&lt;/_accession_num&gt;&lt;_author_adr&gt;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Mood Disorders Psychopharmacology Unit, University Health Network, Toronto,  Ontario, Canada.; Mood Disorders Psychopharmacology Unit, University Health Network, Toronto,  Ontario, Canada; Department of Pharmacology, University of Toronto, Toronto,  Ontario, Canada; Department of Psychiatry, University of Toronto, Toronto,  Ontario, Canada; Institute of Medical Science, University of Toronto, Toronto,  Ontario, Canada.; Department of Medical Statistics and Epidemiology, School of Public Health, Sun  Yat-Sen University, Guangzhou 510080, China. Electronic address:  luciyong@mail.sysu.edu.cn.&lt;/_author_adr&gt;&lt;_collection_scope&gt;SSCI;SCIE&lt;/_collection_scope&gt;&lt;_created&gt;64733784&lt;/_created&gt;&lt;_date&gt;2023-03-01&lt;/_date&gt;&lt;_date_display&gt;2023 Mar 1&lt;/_date_display&gt;&lt;_doi&gt;10.1016/j.jad.2022.12.080&lt;/_doi&gt;&lt;_impact_factor&gt;   6.533&lt;/_impact_factor&gt;&lt;_isbn&gt;1573-2517 (Electronic); 0165-0327 (Linking)&lt;/_isbn&gt;&lt;_journal&gt;J Affect Disord&lt;/_journal&gt;&lt;_keywords&gt;Adolescent; Anxiety symptoms; Bullying victimization; Coping style; Depressive symptoms&lt;/_keywords&gt;&lt;_language&gt;eng&lt;/_language&gt;&lt;_modified&gt;65118883&lt;/_modified&gt;&lt;_ori_publication&gt;Copyright © 2022 Elsevier B.V. All rights reserved.&lt;/_ori_publication&gt;&lt;_pages&gt;379-386&lt;/_pages&gt;&lt;_social_category&gt;医学(2)&lt;/_social_category&gt;&lt;_subject_headings&gt;Humans; Adolescent; Mental Health; Cross-Sectional Studies; East Asian People; Adaptation, Psychological; *Bullying/psychology; *Crime Victims/psychology&lt;/_subject_headings&gt;&lt;_tertiary_title&gt;Journal of affective disorders&lt;/_tertiary_title&gt;&lt;_type_work&gt;Journal Article&lt;/_type_work&gt;&lt;_url&gt;http://www.ncbi.nlm.nih.gov/entrez/query.fcgi?cmd=Retrieve&amp;amp;db=pubmed&amp;amp;dopt=Abstract&amp;amp;list_uids=36587905&amp;amp;query_hl=1&lt;/_url&gt;&lt;_volume&gt;324&lt;/_volume&gt;&lt;/Details&gt;&lt;Extra&gt;&lt;DBUID&gt;{93870BB0-CAEF-4F07-AAE0-DA131E288E28}&lt;/DBUID&gt;&lt;/Extra&gt;&lt;/Item&gt;&lt;/References&gt;&lt;/Group&gt;&lt;/Citation&gt;_x000a_"/>
    <w:docVar w:name="NE.Ref{F25D27E2-020A-463A-80E3-1DEA46A697CC}" w:val=" ADDIN NE.Ref.{F25D27E2-020A-463A-80E3-1DEA46A697CC}&lt;Citation&gt;&lt;Group&gt;&lt;References&gt;&lt;Item&gt;&lt;ID&gt;3167&lt;/ID&gt;&lt;UID&gt;{16225C9E-4E22-4DD6-A076-458E16DD1EBF}&lt;/UID&gt;&lt;Title&gt;Plasma levels of miR-137 and miR-124 are associated with Parkinson&amp;apos;s disease but  not with Parkinson&amp;apos;s disease with depression&lt;/Title&gt;&lt;Template&gt;Journal Article&lt;/Template&gt;&lt;Star&gt;0&lt;/Star&gt;&lt;Tag&gt;0&lt;/Tag&gt;&lt;Author&gt;Li, N; Pan, X; Zhang, J; Ma, A; Yang, S; Ma, J; Xie, A&lt;/Author&gt;&lt;Year&gt;2017&lt;/Year&gt;&lt;Details&gt;&lt;_accession_num&gt;28181066&lt;/_accession_num&gt;&lt;_author_adr&gt;Department of Neurology, The Affiliated Hospital of Qingdao University, Qingdao,  266003, Shandong, People&amp;apos;s Republic of China.; Department of Neurology, The Affiliated Hospital of Qingdao University, Qingdao,  266003, Shandong, People&amp;apos;s Republic of China.; Department of Neurology, The Affiliated Hospital of Qingdao University, Qingdao,  266003, Shandong, People&amp;apos;s Republic of China.; Department of Neurology, The Affiliated Hospital of Qingdao University, Qingdao,  266003, Shandong, People&amp;apos;s Republic of China. drmaj@126.com.; Department of Neurology, The Affiliated Hospital of Qingdao University, Qingdao,  266003, Shandong, People&amp;apos;s Republic of China.; Department of Neurology, The Affiliated Hospital of Qingdao University, Qingdao,  266003, Shandong, People&amp;apos;s Republic of China.; Department of Neurology, The Affiliated Hospital of Qingdao University, Qingdao,  266003, Shandong, People&amp;apos;s Republic of China.&lt;/_author_adr&gt;&lt;_collection_scope&gt;SCI;SCIE&lt;/_collection_scope&gt;&lt;_created&gt;64469824&lt;/_created&gt;&lt;_date&gt;2017-05-01&lt;/_date&gt;&lt;_date_display&gt;2017 May&lt;/_date_display&gt;&lt;_db_updated&gt;PubMed&lt;/_db_updated&gt;&lt;_doi&gt;10.1007/s10072-017-2841-9&lt;/_doi&gt;&lt;_impact_factor&gt;   3.307&lt;/_impact_factor&gt;&lt;_isbn&gt;1590-3478 (Electronic); 1590-1874 (Linking)&lt;/_isbn&gt;&lt;_issue&gt;5&lt;/_issue&gt;&lt;_journal&gt;Neurol Sci&lt;/_journal&gt;&lt;_keywords&gt;Depression; Non-motor symptoms; PD; Plasma; miRNA&lt;/_keywords&gt;&lt;_language&gt;eng&lt;/_language&gt;&lt;_modified&gt;64469828&lt;/_modified&gt;&lt;_pages&gt;761-767&lt;/_pages&gt;&lt;_subject_headings&gt;Aged; Depression/blood/*complications; Female; Humans; Male; MicroRNAs/*blood/genetics; Middle Aged; Parkinson Disease/*blood/*complications; Psychiatric Status Rating Scales; RNA, Messenger/metabolism; ROC Curve; Retrospective Studies&lt;/_subject_headings&gt;&lt;_tertiary_title&gt;Neurological sciences : official journal of the Italian Neurological Society and _x000d__x000a_      of the Italian Society of Clinical Neurophysiology&lt;/_tertiary_title&gt;&lt;_type_work&gt;Journal Article&lt;/_type_work&gt;&lt;_url&gt;http://www.ncbi.nlm.nih.gov/entrez/query.fcgi?cmd=Retrieve&amp;amp;db=pubmed&amp;amp;dopt=Abstract&amp;amp;list_uids=28181066&amp;amp;query_hl=1&lt;/_url&gt;&lt;_volume&gt;38&lt;/_volume&gt;&lt;/Details&gt;&lt;Extra&gt;&lt;DBUID&gt;{93870BB0-CAEF-4F07-AAE0-DA131E288E28}&lt;/DBUID&gt;&lt;/Extra&gt;&lt;/Item&gt;&lt;/References&gt;&lt;/Group&gt;&lt;/Citation&gt;_x000a_"/>
    <w:docVar w:name="NE.Ref{F26DC94D-3FAE-4EEA-87D9-2A2E4465F935}" w:val=" ADDIN NE.Ref.{F26DC94D-3FAE-4EEA-87D9-2A2E4465F935}&lt;Citation&gt;&lt;Group&gt;&lt;References&gt;&lt;Item&gt;&lt;ID&gt;37&lt;/ID&gt;&lt;UID&gt;{F08E4980-F67A-47E7-8E08-13A64DFB5D40}&lt;/UID&gt;&lt;Title&gt;Body Weight Perception, Unhealthy Weight Control Behaviors, and Suicidal Ideation Among Korean Adolescents&lt;/Title&gt;&lt;Template&gt;Journal Article&lt;/Template&gt;&lt;Star&gt;0&lt;/Star&gt;&lt;Tag&gt;0&lt;/Tag&gt;&lt;Author&gt;Kim, Dong-Sik; Cho, Youngtae; Cho, Sung-Il; Lim, In-Sook&lt;/Author&gt;&lt;Year&gt;2009&lt;/Year&gt;&lt;Details&gt;&lt;_accessed&gt;62566734&lt;/_accessed&gt;&lt;_accession_num&gt;WOS:000271711400003&lt;/_accession_num&gt;&lt;_cited_count&gt;30&lt;/_cited_count&gt;&lt;_collection_scope&gt;SCIE;SSCI;&lt;/_collection_scope&gt;&lt;_created&gt;62566338&lt;/_created&gt;&lt;_custom1&gt;31&lt;/_custom1&gt;&lt;_date_display&gt;2009, DEC 2009&lt;/_date_display&gt;&lt;_db_provider&gt;ISI&lt;/_db_provider&gt;&lt;_db_updated&gt;Web of Science-All&lt;/_db_updated&gt;&lt;_doi&gt;10.1111/j.1746-1561.2009.00452.x&lt;/_doi&gt;&lt;_impact_factor&gt;   1.935&lt;/_impact_factor&gt;&lt;_isbn&gt;0022-4391&lt;/_isbn&gt;&lt;_issue&gt;12&lt;/_issue&gt;&lt;_journal&gt;JOURNAL OF SCHOOL HEALTH&lt;/_journal&gt;&lt;_modified&gt;62566734&lt;/_modified&gt;&lt;_pages&gt;585-592&lt;/_pages&gt;&lt;_url&gt;http://gateway.isiknowledge.com/gateway/Gateway.cgi?GWVersion=2&amp;amp;SrcAuth=AegeanSoftware&amp;amp;SrcApp=NoteExpress&amp;amp;DestLinkType=FullRecord&amp;amp;DestApp=WOS&amp;amp;KeyUT=000271711400003&lt;/_url&gt;&lt;_volume&gt;79&lt;/_volume&gt;&lt;/Details&gt;&lt;Extra&gt;&lt;DBUID&gt;{1298737D-6330-4780-9F08-2412F22521A4}&lt;/DBUID&gt;&lt;/Extra&gt;&lt;/Item&gt;&lt;/References&gt;&lt;/Group&gt;&lt;/Citation&gt;_x000a_"/>
    <w:docVar w:name="NE.Ref{F27D66C3-9244-426E-ABDD-CF36CBBD9260}" w:val=" ADDIN NE.Ref.{F27D66C3-9244-426E-ABDD-CF36CBBD9260}&lt;Citation&gt;&lt;Group&gt;&lt;References&gt;&lt;Item&gt;&lt;ID&gt;3118&lt;/ID&gt;&lt;UID&gt;{BB8C30DF-8FAA-4DE8-B9BE-83AAB503566D}&lt;/UID&gt;&lt;Title&gt;Identification of MicroRNA-124-3p as a Putative Epigenetic Signature of Major Depressive Disorder&lt;/Title&gt;&lt;Template&gt;Journal Article&lt;/Template&gt;&lt;Star&gt;0&lt;/Star&gt;&lt;Tag&gt;0&lt;/Tag&gt;&lt;Author&gt;Roy, B; Dunbar, M; Shelton, R C; Dwivedi, Y&lt;/Author&gt;&lt;Year&gt;2017&lt;/Year&gt;&lt;Details&gt;&lt;_accessed&gt;64469778&lt;/_accessed&gt;&lt;_accession_num&gt;27577603&lt;/_accession_num&gt;&lt;_author_adr&gt;Translational Research, UAB Mood Disorder Program, Department of Psychiatry and Behavioral Neurobiology, University of Alabama at Birmingham, Birmingham, AL, USA.; Translational Research, UAB Mood Disorder Program, Department of Psychiatry and Behavioral Neurobiology, University of Alabama at Birmingham, Birmingham, AL, USA.; Translational Research, UAB Mood Disorder Program, Department of Psychiatry and Behavioral Neurobiology, University of Alabama at Birmingham, Birmingham, AL, USA.; Translational Research, UAB Mood Disorder Program, Department of Psychiatry and Behavioral Neurobiology, University of Alabama at Birmingham, Birmingham, AL, USA.&lt;/_author_adr&gt;&lt;_collection_scope&gt;SCI;SCIE&lt;/_collection_scope&gt;&lt;_created&gt;64150169&lt;/_created&gt;&lt;_date&gt;2017-03-01&lt;/_date&gt;&lt;_date_display&gt;2017 Mar&lt;/_date_display&gt;&lt;_db_updated&gt;PubMed&lt;/_db_updated&gt;&lt;_doi&gt;10.1038/npp.2016.175&lt;/_doi&gt;&lt;_impact_factor&gt;   7.855&lt;/_impact_factor&gt;&lt;_isbn&gt;1740-634X (Electronic); 0893-133X (Linking)&lt;/_isbn&gt;&lt;_issue&gt;4&lt;/_issue&gt;&lt;_journal&gt;Neuropsychopharmacology&lt;/_journal&gt;&lt;_language&gt;eng&lt;/_language&gt;&lt;_modified&gt;64466846&lt;/_modified&gt;&lt;_pages&gt;864-875&lt;/_pages&gt;&lt;_subject_headings&gt;Adult; Animals; Depressive Disorder, Major/blood/genetics/*metabolism; Disease Models, Animal; *Epigenesis, Genetic; Humans; MicroRNAs/*metabolism; *Neuronal Plasticity; Prefrontal Cortex/*metabolism; Rats; Stress, Psychological/genetics/*metabolism&lt;/_subject_headings&gt;&lt;_tertiary_title&gt;Neuropsychopharmacology : official publication of the American College of_x000d__x000a_      Neuropsychopharmacology&lt;/_tertiary_title&gt;&lt;_type_work&gt;Journal Article&lt;/_type_work&gt;&lt;_url&gt;http://www.ncbi.nlm.nih.gov/entrez/query.fcgi?cmd=Retrieve&amp;amp;db=pubmed&amp;amp;dopt=Abstract&amp;amp;list_uids=27577603&amp;amp;query_hl=1&lt;/_url&gt;&lt;_volume&gt;42&lt;/_volume&gt;&lt;/Details&gt;&lt;Extra&gt;&lt;DBUID&gt;{93870BB0-CAEF-4F07-AAE0-DA131E288E28}&lt;/DBUID&gt;&lt;/Extra&gt;&lt;/Item&gt;&lt;/References&gt;&lt;/Group&gt;&lt;Group&gt;&lt;References&gt;&lt;Item&gt;&lt;ID&gt;3119&lt;/ID&gt;&lt;UID&gt;{13725737-A421-476E-B847-1DAE79BDFD39}&lt;/UID&gt;&lt;Title&gt;microRNA-124 targets glucocorticoid receptor and is involved in depression-like behaviors&lt;/Title&gt;&lt;Template&gt;Journal Article&lt;/Template&gt;&lt;Star&gt;0&lt;/Star&gt;&lt;Tag&gt;0&lt;/Tag&gt;&lt;Author&gt;Wang, S S; Mu, R H; Li, C F; Dong, S Q; Geng, D; Liu, Q; Yi, L T&lt;/Author&gt;&lt;Year&gt;2017&lt;/Year&gt;&lt;Details&gt;&lt;_accessed&gt;64150051&lt;/_accessed&gt;&lt;_accession_num&gt;28764913&lt;/_accession_num&gt;&lt;_author_adr&gt;Department of Chemical and Pharmaceutical Engineering, College of Chemical Engineering, Huaqiao University, Xiamen 361021, Fujian Province, PR China; Institute of Pharmaceutical Engineering, Huaqiao University, Xiamen 361021, Fujian Province, PR China.; Department of Chemical and Pharmaceutical Engineering, College of Chemical Engineering, Huaqiao University, Xiamen 361021, Fujian Province, PR China; Institute of Pharmaceutical Engineering, Huaqiao University, Xiamen 361021, Fujian Province, PR China.; Xiamen Hospital of Traditional Chinese Medicine, Xiamen 361009, Fujian Province,  PR China.; Department of Chemical and Pharmaceutical Engineering, College of Chemical Engineering, Huaqiao University, Xiamen 361021, Fujian Province, PR China; Institute of Pharmaceutical Engineering, Huaqiao University, Xiamen 361021, Fujian Province, PR China.; Department of Chemical and Pharmaceutical Engineering, College of Chemical Engineering, Huaqiao University, Xiamen 361021, Fujian Province, PR China; Fujian Provincial Key Laboratory of Biochemical Technology, Huaqiao University, Xiamen 361021, Fujian Province, PR China; Institute of Pharmaceutical Engineering, Huaqiao University, Xiamen 361021, Fujian Province, PR China.; Department of Chemical and Pharmaceutical Engineering, College of Chemical Engineering, Huaqiao University, Xiamen 361021, Fujian Province, PR China; Fujian Provincial Key Laboratory of Biochemical Technology, Huaqiao University, Xiamen 361021, Fujian Province, PR China; Institute of Pharmaceutical Engineering, Huaqiao University, Xiamen 361021, Fujian Province, PR China.; Department of Chemical and Pharmaceutical Engineering, College of Chemical Engineering, Huaqiao University, Xiamen 361021, Fujian Province, PR China; Fujian Provincial Key Laboratory of Biochemical Technology, Huaqiao University, Xiamen 361021, Fujian Province, PR China; Institute of Pharmaceutical Engineering, Huaqiao University, Xiamen 361021, Fujian Province, PR China. Electronic address: litaoyi@hqu.edu.cn.&lt;/_author_adr&gt;&lt;_created&gt;64145845&lt;/_created&gt;&lt;_date&gt;2017-10-03&lt;/_date&gt;&lt;_date_display&gt;2017 Oct 3&lt;/_date_display&gt;&lt;_db_updated&gt;PubMed&lt;/_db_updated&gt;&lt;_doi&gt;10.1016/j.pnpbp.2017.07.024&lt;/_doi&gt;&lt;_impact_factor&gt;   5.067&lt;/_impact_factor&gt;&lt;_isbn&gt;1878-4216 (Electronic); 0278-5846 (Linking)&lt;/_isbn&gt;&lt;_issue&gt;Pt B&lt;/_issue&gt;&lt;_journal&gt;Prog Neuropsychopharmacol Biol Psychiatry&lt;/_journal&gt;&lt;_keywords&gt;*Brain-derived neurotrophic factor (BDNF); *Depression; *Glucocorticoid receptor (GR); *Hippocampus; *microRNA (miRNA)&lt;/_keywords&gt;&lt;_language&gt;eng&lt;/_language&gt;&lt;_modified&gt;64466846&lt;/_modified&gt;&lt;_ori_publication&gt;Copyright (c) 2017 Elsevier Inc. All rights reserved.&lt;/_ori_publication&gt;&lt;_pages&gt;417-425&lt;/_pages&gt;&lt;_subject_headings&gt;Animals; Antagomirs/pharmacology; Antidepressive Agents/pharmacology; Brain-Derived Neurotrophic Factor/metabolism; Corticosterone; Depressive Disorder/drug therapy/*metabolism/pathology; Disease Models, Animal; HEK293 Cells; Hippocampus/drug effects/metabolism/pathology; Humans; Male; Mice, Inbred C57BL; MicroRNAs/antagonists &amp;amp; inhibitors/*metabolism; Neurons/drug effects/metabolism/pathology; Protein Interaction Domains and Motifs; RNA, Messenger/metabolism; Random Allocation; Receptors, Glucocorticoid/genetics/*metabolism&lt;/_subject_headings&gt;&lt;_tertiary_title&gt;Progress in neuro-psychopharmacology &amp;amp; biological psychiatry&lt;/_tertiary_title&gt;&lt;_type_work&gt;Journal Article; Research Support, Non-U.S. Gov&amp;apos;t&lt;/_type_work&gt;&lt;_url&gt;http://www.ncbi.nlm.nih.gov/entrez/query.fcgi?cmd=Retrieve&amp;amp;db=pubmed&amp;amp;dopt=Abstract&amp;amp;list_uids=28764913&amp;amp;query_hl=1&lt;/_url&gt;&lt;_volume&gt;79&lt;/_volume&gt;&lt;/Details&gt;&lt;Extra&gt;&lt;DBUID&gt;{93870BB0-CAEF-4F07-AAE0-DA131E288E28}&lt;/DBUID&gt;&lt;/Extra&gt;&lt;/Item&gt;&lt;/References&gt;&lt;/Group&gt;&lt;/Citation&gt;_x000a_"/>
    <w:docVar w:name="NE.Ref{F2838E0D-5AD8-4900-8B9A-7BBB1A374B06}" w:val=" ADDIN NE.Ref.{F2838E0D-5AD8-4900-8B9A-7BBB1A374B06}&lt;Citation&gt;&lt;Group&gt;&lt;References&gt;&lt;Item&gt;&lt;ID&gt;3268&lt;/ID&gt;&lt;UID&gt;{4116841F-34FE-498D-832C-DA3D05654562}&lt;/UID&gt;&lt;Title&gt; The 2020 National Survey on Myopia Among Children and Adolescents&lt;/Title&gt;&lt;Template&gt;Report&lt;/Template&gt;&lt;Star&gt;0&lt;/Star&gt;&lt;Tag&gt;0&lt;/Tag&gt;&lt;Author&gt;&amp;quot;National Health Commission of the People&amp;apos;s Republic of China&amp;quot;&lt;/Author&gt;&lt;Year&gt;0&lt;/Year&gt;&lt;Details&gt;&lt;_accessed&gt;64558957&lt;/_accessed&gt;&lt;_created&gt;64558957&lt;/_created&gt;&lt;_date_display&gt;July 13, 2021&lt;/_date_display&gt;&lt;_modified&gt;64558958&lt;/_modified&gt;&lt;_url&gt;http://www.gov.cn/xinwen/2021-07/13/content_5624709.htm&lt;/_url&gt;&lt;/Details&gt;&lt;Extra&gt;&lt;DBUID&gt;{93870BB0-CAEF-4F07-AAE0-DA131E288E28}&lt;/DBUID&gt;&lt;/Extra&gt;&lt;/Item&gt;&lt;/References&gt;&lt;/Group&gt;&lt;/Citation&gt;_x000a_"/>
    <w:docVar w:name="NE.Ref{F28D3C21-D5DC-46B8-BF07-77B070709883}" w:val=" ADDIN NE.Ref.{F28D3C21-D5DC-46B8-BF07-77B070709883}&lt;Citation&gt;&lt;Group&gt;&lt;References&gt;&lt;Item&gt;&lt;ID&gt;77&lt;/ID&gt;&lt;UID&gt;{30C61B31-CD3D-4476-A9D7-616DF8560DA5}&lt;/UID&gt;&lt;Title&gt;健康教育和运动干预对城市初中生BMI影响&lt;/Title&gt;&lt;Template&gt;Journal Article&lt;/Template&gt;&lt;Star&gt;0&lt;/Star&gt;&lt;Tag&gt;0&lt;/Tag&gt;&lt;Author&gt;黄一琳; 梅红; 郭思玉; 张建端; Mei, Hong; Guo, Si Yu; Zhang, Jian Duan&lt;/Author&gt;&lt;Year&gt;2018&lt;/Year&gt;&lt;Details&gt;&lt;_author_adr&gt;华中科技大学同济医学院公共卫生学院;&lt;/_author_adr&gt;&lt;_isbn&gt;1001-0580&lt;/_isbn&gt;&lt;_issue&gt;01&lt;/_issue&gt;&lt;_journal&gt;中国公共卫生&lt;/_journal&gt;&lt;_keywords&gt;青少年;肥胖;健康教育;运动干预&lt;/_keywords&gt;&lt;_pages&gt;33-37&lt;/_pages&gt;&lt;_translated_author&gt;Huang, Yi Lin&lt;/_translated_author&gt;&lt;_url&gt;https://kns.cnki.net/kcms/detail/21.1234.R.20170630.0940.006.html&lt;/_url&gt;&lt;_volume&gt;34&lt;/_volume&gt;&lt;_created&gt;64846884&lt;/_created&gt;&lt;_modified&gt;64846884&lt;/_modified&gt;&lt;_collection_scope&gt;CSCD;PKU&lt;/_collection_scope&gt;&lt;/Details&gt;&lt;Extra/&gt;&lt;/Item&gt;&lt;/References&gt;&lt;/Group&gt;&lt;/Citation&gt;_x000a_"/>
    <w:docVar w:name="NE.Ref{F2B952D3-00E5-481C-97AD-C501C649D59A}" w:val=" ADDIN NE.Ref.{F2B952D3-00E5-481C-97AD-C501C649D59A}&lt;Citation&gt;&lt;Group&gt;&lt;References&gt;&lt;Item&gt;&lt;ID&gt;23&lt;/ID&gt;&lt;UID&gt;{B438AB2A-DD25-4063-9491-54509C3D243D}&lt;/UID&gt;&lt;Title&gt;Women and Migration: Incorporating Gender into International Migration Theory&lt;/Title&gt;&lt;Template&gt;Web Page&lt;/Template&gt;&lt;Star&gt;0&lt;/Star&gt;&lt;Tag&gt;0&lt;/Tag&gt;&lt;Author&gt;Boyd, Monica; Grieco, Elizabeth&lt;/Author&gt;&lt;Year&gt;2003&lt;/Year&gt;&lt;Details&gt;&lt;_created&gt;64805390&lt;/_created&gt;&lt;_db_provider&gt;migrationpolicy.org&lt;/_db_provider&gt;&lt;_issue&gt;2023-3-20&lt;/_issue&gt;&lt;_keywords&gt;Boyd, Grieco, theory, women, gender, feminism&lt;/_keywords&gt;&lt;_language&gt;Chinese&lt;/_language&gt;&lt;_modified&gt;64808228&lt;/_modified&gt;&lt;_pages&gt;Migration theory has traditionally failed to explain the different migration experiences and outcomes of men and women. Monica Boyd of the University of Toronto and MPI Data Manager Elizabeth Grieco explain gender&amp;apos;s role.&lt;/_pages&gt;&lt;_url&gt;https://www.migrationpolicy.org/article/women-and-migration-incorporating-gender-international-migration-theory&lt;/_url&gt;&lt;_volume&gt;2023&lt;/_volume&gt;&lt;/Details&gt;&lt;Extra&gt;&lt;DBUID&gt;{62B73418-E7EA-4772-A85B-742AAA2FBBE5}&lt;/DBUID&gt;&lt;/Extra&gt;&lt;/Item&gt;&lt;/References&gt;&lt;/Group&gt;&lt;/Citation&gt;_x000a_"/>
    <w:docVar w:name="NE.Ref{F2E85A2C-8C19-4358-855D-A08B9258783A}" w:val=" ADDIN NE.Ref.{F2E85A2C-8C19-4358-855D-A08B9258783A}&lt;Citation&gt;&lt;Group&gt;&lt;References&gt;&lt;Item&gt;&lt;ID&gt;38&lt;/ID&gt;&lt;UID&gt;{F31C1D5D-EC5E-4291-90C7-D769323793BB}&lt;/UID&gt;&lt;Title&gt;Effects of stress on the development and progression of cardiovascular disease&lt;/Title&gt;&lt;Template&gt;Journal Article&lt;/Template&gt;&lt;Star&gt;0&lt;/Star&gt;&lt;Tag&gt;0&lt;/Tag&gt;&lt;Author&gt;Kivimäki, Mika; Steptoe, Andrew&lt;/Author&gt;&lt;Year&gt;2018&lt;/Year&gt;&lt;Details&gt;&lt;_alternate_title&gt;Nature Reviews Cardiology&lt;/_alternate_title&gt;&lt;_date_display&gt;2018&lt;/_date_display&gt;&lt;_date&gt;2018-01-01&lt;/_date&gt;&lt;_doi&gt;10.1038/nrcardio.2017.189&lt;/_doi&gt;&lt;_isbn&gt;1759-5010&lt;/_isbn&gt;&lt;_issue&gt;4&lt;/_issue&gt;&lt;_journal&gt;Nature Reviews Cardiology&lt;/_journal&gt;&lt;_number&gt;Kivimäki2018&lt;/_number&gt;&lt;_pages&gt;215-229&lt;/_pages&gt;&lt;_url&gt;https://doi.org/10.1038/nrcardio.2017.189&lt;/_url&gt;&lt;_volume&gt;15&lt;/_volume&gt;&lt;_created&gt;64749588&lt;/_created&gt;&lt;_modified&gt;64749588&lt;/_modified&gt;&lt;_impact_factor&gt;  49.421&lt;/_impact_factor&gt;&lt;_social_category&gt;医学(1)&lt;/_social_category&gt;&lt;_collection_scope&gt;SCIE&lt;/_collection_scope&gt;&lt;/Details&gt;&lt;Extra&gt;&lt;DBUID&gt;{65264952-F343-4DB6-AD61-4FFB3D4C25C4}&lt;/DBUID&gt;&lt;/Extra&gt;&lt;/Item&gt;&lt;/References&gt;&lt;/Group&gt;&lt;/Citation&gt;_x000a_"/>
    <w:docVar w:name="NE.Ref{F32B83BD-0B0C-4D74-B429-63D20C81BC5D}" w:val=" ADDIN NE.Ref.{F32B83BD-0B0C-4D74-B429-63D20C81BC5D}&lt;Citation&gt;&lt;Group&gt;&lt;References&gt;&lt;Item&gt;&lt;ID&gt;50&lt;/ID&gt;&lt;UID&gt;{B0ABCFB7-C8C7-4644-B7C0-9B8C4CCA25E5}&lt;/UID&gt;&lt;Title&gt;Dynamic contributions of socioeconomic status to mental health with the  resettlement process among refugees&lt;/Title&gt;&lt;Template&gt;Journal Article&lt;/Template&gt;&lt;Star&gt;0&lt;/Star&gt;&lt;Tag&gt;0&lt;/Tag&gt;&lt;Author&gt;Jiang, W; Shi, G; Li, Y; Lu, C; Guo, L; Zhang, W&lt;/Author&gt;&lt;Year&gt;2023&lt;/Year&gt;&lt;Details&gt;&lt;_accessed&gt;65140523&lt;/_accessed&gt;&lt;_accession_num&gt;37058795&lt;/_accession_num&gt;&lt;_author_adr&gt;Department of Medical Statistics and Epidemiology, School of Public Health, Sun  Yat-sen University, 74 Zhongshan Rd 2, Guangzhou 510080, China.; Department of Medical Statistics and Epidemiology, School of Public Health, Sun  Yat-sen University, 74 Zhongshan Rd 2, Guangzhou 510080, China.; Department of Medical Statistics and Epidemiology, School of Public Health, Sun  Yat-sen University, 74 Zhongshan Rd 2, Guangzhou 510080, China.; Department of Medical Statistics and Epidemiology, School of Public Health, Sun  Yat-sen University, 74 Zhongshan Rd 2, Guangzhou 510080, China.; Department of Medical Statistics and Epidemiology, School of Public Health, Sun  Yat-sen University, 74 Zhongshan Rd 2, Guangzhou 510080, China. Electronic  address: guolan3@mail.sysu.edu.cn.; Department of Public Health and Primary Care, Faculty of Medicine and Health  Sciences, Ghent University, Belgium.&lt;/_author_adr&gt;&lt;_collection_scope&gt;SSCI;SCIE&lt;/_collection_scope&gt;&lt;_created&gt;64968510&lt;/_created&gt;&lt;_date&gt;2023-06-01&lt;/_date&gt;&lt;_date_display&gt;2023 Jun&lt;/_date_display&gt;&lt;_doi&gt;10.1016/j.psychres.2023.115197&lt;/_doi&gt;&lt;_impact_factor&gt;  11.225&lt;/_impact_factor&gt;&lt;_isbn&gt;1872-7123 (Electronic); 0165-1781 (Linking)&lt;/_isbn&gt;&lt;_journal&gt;Psychiatry Res&lt;/_journal&gt;&lt;_keywords&gt;Asylum seekers; Dynamic association; Interventions; Mental health; Refugees; Resettlement; Socioeconomic status&lt;/_keywords&gt;&lt;_language&gt;eng&lt;/_language&gt;&lt;_modified&gt;65140523&lt;/_modified&gt;&lt;_ori_publication&gt;Copyright © 2023 Elsevier B.V. All rights reserved.&lt;/_ori_publication&gt;&lt;_pages&gt;115197&lt;/_pages&gt;&lt;_social_category&gt;医学(3)&lt;/_social_category&gt;&lt;_subject_headings&gt;Humans; Male; Female; Mental Health; *Refugees/psychology; Cohort Studies; *Stress Disorders, Post-Traumatic/psychology; Social Class&lt;/_subject_headings&gt;&lt;_tertiary_title&gt;Psychiatry research&lt;/_tertiary_title&gt;&lt;_type_work&gt;Journal Article&lt;/_type_work&gt;&lt;_url&gt;http://www.ncbi.nlm.nih.gov/entrez/query.fcgi?cmd=Retrieve&amp;amp;db=pubmed&amp;amp;dopt=Abstract&amp;amp;list_uids=37058795&amp;amp;query_hl=1&lt;/_url&gt;&lt;_volume&gt;324&lt;/_volume&gt;&lt;/Details&gt;&lt;Extra&gt;&lt;DBUID&gt;{00EBDF0C-2E98-4FD7-9E47-813FAF00074E}&lt;/DBUID&gt;&lt;/Extra&gt;&lt;/Item&gt;&lt;/References&gt;&lt;/Group&gt;&lt;Group&gt;&lt;References&gt;&lt;Item&gt;&lt;ID&gt;77&lt;/ID&gt;&lt;UID&gt;{57FA4BEE-3C8C-4C46-B8CA-EB2E6F88E0BA}&lt;/UID&gt;&lt;Title&gt;Time-varying covariates and coefficients in Cox regression models&lt;/Title&gt;&lt;Template&gt;Journal Article&lt;/Template&gt;&lt;Star&gt;0&lt;/Star&gt;&lt;Tag&gt;0&lt;/Tag&gt;&lt;Author&gt;Zhang, Zhongheng; Reinikainen, Jaakko; Adeleke, Kazeem Adedayo; Pieterse, Marcel E; Groothuis-Oudshoorn, Catharina G M&lt;/Author&gt;&lt;Year&gt;2018&lt;/Year&gt;&lt;Details&gt;&lt;_collection_scope&gt;SCIE&lt;/_collection_scope&gt;&lt;_created&gt;65062083&lt;/_created&gt;&lt;_impact_factor&gt;   3.616&lt;/_impact_factor&gt;&lt;_isbn&gt;2305-5847&lt;/_isbn&gt;&lt;_issue&gt;7&lt;/_issue&gt;&lt;_journal&gt;Annals of Translational Medicine&lt;/_journal&gt;&lt;_modified&gt;65304976&lt;/_modified&gt;&lt;_pages&gt;121&lt;/_pages&gt;&lt;_short_title&gt;Time-varying covariates and coefficients in Cox regression models&lt;/_short_title&gt;&lt;_social_category&gt;医学(4)&lt;/_social_category&gt;&lt;_url&gt;https://atm.amegroups.org/article/view/18820&lt;/_url&gt;&lt;_volume&gt;6&lt;/_volume&gt;&lt;_accessed&gt;65304976&lt;/_accessed&gt;&lt;/Details&gt;&lt;Extra&gt;&lt;DBUID&gt;{00EBDF0C-2E98-4FD7-9E47-813FAF00074E}&lt;/DBUID&gt;&lt;/Extra&gt;&lt;/Item&gt;&lt;/References&gt;&lt;/Group&gt;&lt;/Citation&gt;_x000a_"/>
    <w:docVar w:name="NE.Ref{F340AF4D-E024-43AE-BBA6-8D3C6878D464}" w:val=" ADDIN NE.Ref.{F340AF4D-E024-43AE-BBA6-8D3C6878D464}&lt;Citation&gt;&lt;Group&gt;&lt;References&gt;&lt;Item&gt;&lt;ID&gt;162&lt;/ID&gt;&lt;UID&gt;{7879AAB8-58CA-4AE4-849A-F88813393A14}&lt;/UID&gt;&lt;Title&gt;儿童青少年高血压研究&lt;/Title&gt;&lt;Template&gt;Journal Article&lt;/Template&gt;&lt;Star&gt;0&lt;/Star&gt;&lt;Tag&gt;0&lt;/Tag&gt;&lt;Author&gt;马军&lt;/Author&gt;&lt;Year&gt;2012&lt;/Year&gt;&lt;Details&gt;&lt;_author_adr&gt;北京大学医学部公共卫生学院/儿童青少年卫生研究所;&lt;/_author_adr&gt;&lt;_db_provider&gt;CNKI&lt;/_db_provider&gt;&lt;_doi&gt;10.16835/j.cnki.1000-9817.2012.02.001&lt;/_doi&gt;&lt;_isbn&gt;1000-9817&lt;/_isbn&gt;&lt;_issue&gt;02&lt;/_issue&gt;&lt;_journal&gt;中国学校卫生&lt;/_journal&gt;&lt;_keywords&gt;血压;高血压;研究;青少年&lt;/_keywords&gt;&lt;_pages&gt;129-132+136&lt;/_pages&gt;&lt;_volume&gt;33&lt;/_volume&gt;&lt;_created&gt;65130915&lt;/_created&gt;&lt;_modified&gt;65130915&lt;/_modified&gt;&lt;_collection_scope&gt;PKU&lt;/_collection_scope&gt;&lt;_accessed&gt;65130916&lt;/_accessed&gt;&lt;_translated_author&gt;Ma, Jun&lt;/_translated_author&gt;&lt;/Details&gt;&lt;Extra&gt;&lt;DBUID&gt;{3F9387F2-331A-44EC-89D9-44E8C1CA5F18}&lt;/DBUID&gt;&lt;/Extra&gt;&lt;/Item&gt;&lt;/References&gt;&lt;/Group&gt;&lt;/Citation&gt;_x000a_"/>
    <w:docVar w:name="NE.Ref{F3507E80-7DC7-45CD-B89D-886F00930B78}" w:val=" ADDIN NE.Ref.{F3507E80-7DC7-45CD-B89D-886F00930B78}&lt;Citation&gt;&lt;Group&gt;&lt;References&gt;&lt;Item&gt;&lt;ID&gt;887&lt;/ID&gt;&lt;UID&gt;{C1F4E507-9098-4574-B798-62C84C3BDD5F}&lt;/UID&gt;&lt;Title&gt;Behavioral Expressions and Biosocial Bases of Sensation Seeking&lt;/Title&gt;&lt;Template&gt;Book&lt;/Template&gt;&lt;Star&gt;0&lt;/Star&gt;&lt;Tag&gt;0&lt;/Tag&gt;&lt;Author&gt;Zuckerman, Marvin&lt;/Author&gt;&lt;Year&gt;1994&lt;/Year&gt;&lt;Details&gt;&lt;_accessed&gt;61842012&lt;/_accessed&gt;&lt;_author_aff&gt;University of Delaware&lt;/_author_aff&gt;&lt;_created&gt;61842012&lt;/_created&gt;&lt;_isbn&gt; 9780521437707&lt;/_isbn&gt;&lt;_modified&gt;61842012&lt;/_modified&gt;&lt;_publisher&gt;Cambridge University Press&lt;/_publisher&gt;&lt;/Details&gt;&lt;Extra&gt;&lt;DBUID&gt;{B3F72E5F-0442-4E5A-9D98-614B0241D013}&lt;/DBUID&gt;&lt;/Extra&gt;&lt;/Item&gt;&lt;/References&gt;&lt;/Group&gt;&lt;/Citation&gt;_x000a_"/>
    <w:docVar w:name="NE.Ref{F36617D9-0EC2-4E49-B258-B9AF7D927D5E}" w:val=" ADDIN NE.Ref.{F36617D9-0EC2-4E49-B258-B9AF7D927D5E}&lt;Citation&gt;&lt;Group&gt;&lt;References&gt;&lt;Item&gt;&lt;ID&gt;523&lt;/ID&gt;&lt;UID&gt;{8A291DD1-450E-443F-8039-CC55679F3F12}&lt;/UID&gt;&lt;Title&gt;Association of Adverse Childhood Experiences With Cardiovascular Disease Later in  Life: A Review&lt;/Title&gt;&lt;Template&gt;Journal Article&lt;/Template&gt;&lt;Star&gt;0&lt;/Star&gt;&lt;Tag&gt;0&lt;/Tag&gt;&lt;Author&gt;Godoy, L C; Frankfurter, C; Cooper, M; Lay, C; Maunder, R; Farkouh, M E&lt;/Author&gt;&lt;Year&gt;2021&lt;/Year&gt;&lt;Details&gt;&lt;_accession_num&gt;33263716&lt;/_accession_num&gt;&lt;_author_adr&gt;Peter Munk Cardiac Centre and Heart and Stroke Richard Lewar Centre, University  of Toronto, Toronto, Ontario, Canada.; Instituto do Coracao (InCor), Faculdade de Medicina da Universidade de Sao Paulo,  Sao Paulo, Brazil.; Peter Munk Cardiac Centre and Heart and Stroke Richard Lewar Centre, University  of Toronto, Toronto, Ontario, Canada.; Department of Medicine, University of Toronto, Toronto, Ontario, Canada.; Faculty of Medicine, Dalhousie University, Halifax, Nova Scotia, Canada.; Centre for Headache, Women&amp;apos;s College Hospital, University of Toronto, Toronto,  Ontario, Canada.; Department of Psychiatry, University of Toronto, Toronto, Ontario, Canada.; Peter Munk Cardiac Centre and Heart and Stroke Richard Lewar Centre, University  of Toronto, Toronto, Ontario, Canada.&lt;/_author_adr&gt;&lt;_date_display&gt;2021 Feb 1&lt;/_date_display&gt;&lt;_date&gt;2021-02-01&lt;/_date&gt;&lt;_doi&gt;10.1001/jamacardio.2020.6050&lt;/_doi&gt;&lt;_isbn&gt;2380-6591 (Electronic)&lt;/_isbn&gt;&lt;_issue&gt;2&lt;/_issue&gt;&lt;_journal&gt;JAMA Cardiol&lt;/_journal&gt;&lt;_language&gt;eng&lt;/_language&gt;&lt;_pages&gt;228-235&lt;/_pages&gt;&lt;_tertiary_title&gt;JAMA cardiology&lt;/_tertiary_title&gt;&lt;_type_work&gt;Journal Article; Review&lt;/_type_work&gt;&lt;_url&gt;http://www.ncbi.nlm.nih.gov/entrez/query.fcgi?cmd=Retrieve&amp;amp;db=pubmed&amp;amp;dopt=Abstract&amp;amp;list_uids=33263716&amp;amp;query_hl=1&lt;/_url&gt;&lt;_volume&gt;6&lt;/_volume&gt;&lt;_created&gt;64750439&lt;/_created&gt;&lt;_modified&gt;64750439&lt;/_modified&gt;&lt;_impact_factor&gt;  30.154&lt;/_impact_factor&gt;&lt;_social_category&gt;医学(1)&lt;/_social_category&gt;&lt;_collection_scope&gt;SCIE&lt;/_collection_scope&gt;&lt;/Details&gt;&lt;Extra/&gt;&lt;/Item&gt;&lt;/References&gt;&lt;/Group&gt;&lt;/Citation&gt;_x000a_"/>
    <w:docVar w:name="NE.Ref{F384BE2C-9844-43BD-ADD8-1C1F48E5C98B}" w:val=" ADDIN NE.Ref.{F384BE2C-9844-43BD-ADD8-1C1F48E5C98B} ADDIN NE.Ref.{F384BE2C-9844-43BD-ADD8-1C1F48E5C98B}&lt;Citation&gt;&lt;Group&gt;&lt;References&gt;&lt;Item&gt;&lt;ID&gt;201&lt;/ID&gt;&lt;UID&gt;{F0448CB8-05E7-48D7-903A-495BBABD584E}&lt;/UID&gt;&lt;Title&gt;[Childhood maltreatment and adult psychopathology: pathways to hypothalamic-pituitary-adrenal axis dysfunction]&lt;/Title&gt;&lt;Template&gt;Journal Article&lt;/Template&gt;&lt;Star&gt;0&lt;/Star&gt;&lt;Tag&gt;0&lt;/Tag&gt;&lt;Author&gt;Mello, M F; Faria, A A; Mello, A F; Carpenter, L L; Tyrka, A R; Price, L H&lt;/Author&gt;&lt;Year&gt;2009&lt;/Year&gt;&lt;Details&gt;&lt;_accession_num&gt;19967199&lt;/_accession_num&gt;&lt;_author_adr&gt;Instituto PROVE, Universidade Federal de Sao Paulo, Sao Paulo, SP, Brazil. mf-mello@uol.com.br&lt;/_author_adr&gt;&lt;_collection_scope&gt;SCIE;SSCI;&lt;/_collection_scope&gt;&lt;_created&gt;61385093&lt;/_created&gt;&lt;_date&gt;2009-10-01&lt;/_date&gt;&lt;_date_display&gt;2009 Oct&lt;/_date_display&gt;&lt;_db_updated&gt;PubMed&lt;/_db_updated&gt;&lt;_impact_factor&gt;   2.181&lt;/_impact_factor&gt;&lt;_isbn&gt;1516-4446 (Print); 1516-4446 (Linking)&lt;/_isbn&gt;&lt;_journal&gt;Rev Bras Psiquiatr&lt;/_journal&gt;&lt;_keywords&gt;Adult; Anxiety/*etiology/physiopathology; Child; Child Abuse/*psychology; Depression/*etiology/physiopathology; Humans; Hypothalamo-Hypophyseal System/*physiopathology; Pituitary-Adrenal System/*physiopathology; Risk Factors; Stress, Psychological/*etiology/physiopathology&lt;/_keywords&gt;&lt;_language&gt;por&lt;/_language&gt;&lt;_modified&gt;61492917&lt;/_modified&gt;&lt;_pages&gt;S41-8&lt;/_pages&gt;&lt;_tertiary_title&gt;Revista brasileira de psiquiatria (Sao Paulo, Brazil : 1999)&lt;/_tertiary_title&gt;&lt;_type_work&gt;English Abstract; Journal Article; Review&lt;/_type_work&gt;&lt;_url&gt;http://www.ncbi.nlm.nih.gov/entrez/query.fcgi?cmd=Retrieve&amp;amp;db=pubmed&amp;amp;dopt=Abstract&amp;amp;list_uids=19967199&amp;amp;query_hl=1&lt;/_url&gt;&lt;_volume&gt;31 Suppl 2&lt;/_volume&gt;&lt;/Details&gt;&lt;Extra&gt;&lt;DBUID&gt;{B3F72E5F-0442-4E5A-9D98-614B0241D013}&lt;/DBUID&gt;&lt;/Extra&gt;&lt;/Item&gt;&lt;/References&gt;&lt;/Group&gt;&lt;/Citation&gt;_x000a_"/>
    <w:docVar w:name="NE.Ref{F385C458-8E9E-40F7-B62C-AD53EE1EF4B9}" w:val=" ADDIN NE.Ref.{F385C458-8E9E-40F7-B62C-AD53EE1EF4B9}&lt;Citation&gt;&lt;Group&gt;&lt;References&gt;&lt;Item&gt;&lt;ID&gt;4181&lt;/ID&gt;&lt;UID&gt;{4A9E90E5-C4FD-41C5-AAEE-7CF3D01DC431}&lt;/UID&gt;&lt;Title&gt;Early life stress and glutamate neurotransmission in major depressive disorder&lt;/Title&gt;&lt;Template&gt;Journal Article&lt;/Template&gt;&lt;Star&gt;0&lt;/Star&gt;&lt;Tag&gt;0&lt;/Tag&gt;&lt;Author&gt;Averill, L A; Abdallah, C G; Fenton, L R; Fasula, M K; Jiang, L; Rothman, D L; Mason, G F; Sanacora, G&lt;/Author&gt;&lt;Year&gt;2020&lt;/Year&gt;&lt;Details&gt;&lt;_accessed&gt;65234241&lt;/_accessed&gt;&lt;_accession_num&gt;32418842&lt;/_accession_num&gt;&lt;_author_adr&gt;Clinical Neurosciences Division, United States Department of Veterans Affairs,  National Center for Posttraumatic Stress Disorder, VA Connecticut Healthcare  System, 950 Campbell Avenue, West Haven, CT 06516 USA; Department of Psychiatry,  Yale University School of Medicine, 300 George Street, Suite 901, New Haven, CT  06511 USA. Electronic address: lynnette.averill@yale.edu.; Clinical Neurosciences Division, United States Department of Veterans Affairs,  National Center for Posttraumatic Stress Disorder, VA Connecticut Healthcare  System, 950 Campbell Avenue, West Haven, CT 06516 USA; Department of Psychiatry,  Yale University School of Medicine, 300 George Street, Suite 901, New Haven, CT  06511 USA.; United States Department of Veterans Affairs, VA Connecticut Healthcare System,  950 Campbell Avenue, West Haven, CT 06516 USA.; Department of Psychiatry, Yale University School of Medicine, 300 George Street,  Suite 901, New Haven, CT 06511 USA.; Department of Radiology and Biomedical Imaging, Yale University School of  Medicine, 330 Cedar Street, Tompkins East TE-2, New Haven, CT, USA; Yale Magnetic  Resonance Research Center, 300 Cedar Street, New Haven, CT, USA.; Department of Radiology and Biomedical Imaging, Yale University School of  Medicine, 330 Cedar Street, Tompkins East TE-2, New Haven, CT, USA; Yale Magnetic  Resonance Research Center, 300 Cedar Street, New Haven, CT, USA.; Department of Psychiatry, Yale University School of Medicine, 300 George Street,  Suite 901, New Haven, CT 06511 USA; Department of Radiology and Biomedical  Imaging, Yale University School of Medicine, 330 Cedar Street, Tompkins East  TE-2, New Haven, CT, USA; Yale Magnetic Resonance Research Center, 300 Cedar  Street, New Haven, CT, USA.; Department of Psychiatry, Yale University School of Medicine, 300 George Street,  Suite 901, New Haven, CT 06511 USA.&lt;/_author_adr&gt;&lt;_collection_scope&gt;SCIE&lt;/_collection_scope&gt;&lt;_created&gt;65199923&lt;/_created&gt;&lt;_date&gt;2020-06-01&lt;/_date&gt;&lt;_date_display&gt;2020 Jun&lt;/_date_display&gt;&lt;_db_updated&gt;PubMed&lt;/_db_updated&gt;&lt;_doi&gt;10.1016/j.euroneuro.2020.03.015&lt;/_doi&gt;&lt;_impact_factor&gt;   5.600&lt;/_impact_factor&gt;&lt;_isbn&gt;1873-7862 (Electronic); 0924-977X (Print); 0924-977X (Linking)&lt;/_isbn&gt;&lt;_journal&gt;Eur Neuropsychopharmacol&lt;/_journal&gt;&lt;_keywords&gt;Early life stress; Emotional abuse; Glutamate; Glutamine; Magnetic resonance spectroscopy (MRS); Major depressive disorder (MDD)&lt;/_keywords&gt;&lt;_language&gt;eng&lt;/_language&gt;&lt;_modified&gt;65199924&lt;/_modified&gt;&lt;_ori_publication&gt;Published by Elsevier B.V.&lt;/_ori_publication&gt;&lt;_pages&gt;71-80&lt;/_pages&gt;&lt;_social_category&gt;医学(3)&lt;/_social_category&gt;&lt;_subject_headings&gt;Adult; Adverse Childhood Experiences/*psychology/*trends; Depressive Disorder, Major/*metabolism/*psychology; Female; Glutamic Acid/*metabolism; Humans; Magnetic Resonance Spectroscopy/methods; Male; Middle Aged; Pilot Projects; Synaptic Transmission/*physiology&lt;/_subject_headings&gt;&lt;_tertiary_title&gt;European neuropsychopharmacology : the journal of the European College of _x000d__x000a_      Neuropsychopharmacology&lt;/_tertiary_title&gt;&lt;_type_work&gt;Journal Article; Research Support, N.I.H., Extramural; Research Support, Non-U.S. Gov&amp;apos;t; Research Support, U.S. Gov&amp;apos;t, Non-P.H.S.&lt;/_type_work&gt;&lt;_url&gt;http://www.ncbi.nlm.nih.gov/entrez/query.fcgi?cmd=Retrieve&amp;amp;db=pubmed&amp;amp;dopt=Abstract&amp;amp;list_uids=32418842&amp;amp;query_hl=1&lt;/_url&gt;&lt;_volume&gt;35&lt;/_volume&gt;&lt;/Details&gt;&lt;Extra&gt;&lt;DBUID&gt;{93870BB0-CAEF-4F07-AAE0-DA131E288E28}&lt;/DBUID&gt;&lt;/Extra&gt;&lt;/Item&gt;&lt;/References&gt;&lt;/Group&gt;&lt;/Citation&gt;_x000a_"/>
    <w:docVar w:name="NE.Ref{F38D1907-A5D3-4F4E-998E-4B56C1CA1082}" w:val=" ADDIN NE.Ref.{F38D1907-A5D3-4F4E-998E-4B56C1CA1082}&lt;Citation&gt;&lt;Group&gt;&lt;References&gt;&lt;Item&gt;&lt;ID&gt;1&lt;/ID&gt;&lt;UID&gt;{C08413FA-2D51-476E-8690-D5BD744F2BCD}&lt;/UID&gt;&lt;Title&gt;Physical activity in relation to development and progression of myopia - a systematic review&lt;/Title&gt;&lt;Template&gt;Journal Article&lt;/Template&gt;&lt;Star&gt;0&lt;/Star&gt;&lt;Tag&gt;0&lt;/Tag&gt;&lt;Author&gt;Suhr, Thykjaer A; Lundberg, K; Grauslund, J&lt;/Author&gt;&lt;Year&gt;2017&lt;/Year&gt;&lt;Details&gt;&lt;_accession_num&gt;27966836&lt;/_accession_num&gt;&lt;_author_adr&gt;Research Unit of Ophthalmology, Department of Clinical Research, University of Southern Denmark, Odense, Denmark.; Department of Ophthalmology, Odense University Hospital, Odense, Denmark.; Research Unit of Ophthalmology, Department of Clinical Research, University of Southern Denmark, Odense, Denmark.; Department of Ophthalmology, Odense University Hospital, Odense, Denmark.; Research Unit of Ophthalmology, Department of Clinical Research, University of Southern Denmark, Odense, Denmark.; Department of Ophthalmology, Odense University Hospital, Odense, Denmark.&lt;/_author_adr&gt;&lt;_collection_scope&gt;SCI;SCIE&lt;/_collection_scope&gt;&lt;_created&gt;63567940&lt;/_created&gt;&lt;_date&gt;2017-11-01&lt;/_date&gt;&lt;_date_display&gt;2017 Nov&lt;/_date_display&gt;&lt;_db_updated&gt;PubMed&lt;/_db_updated&gt;&lt;_doi&gt;10.1111/aos.13316&lt;/_doi&gt;&lt;_impact_factor&gt;   3.362&lt;/_impact_factor&gt;&lt;_isbn&gt;1755-3768 (Electronic); 1755-375X (Linking)&lt;/_isbn&gt;&lt;_issue&gt;7&lt;/_issue&gt;&lt;_journal&gt;Acta Ophthalmol&lt;/_journal&gt;&lt;_keywords&gt;axial length; children; exercise; myopia; physical activity; refraction; refractive error; visual acuity&lt;/_keywords&gt;&lt;_language&gt;eng&lt;/_language&gt;&lt;_modified&gt;63567940&lt;/_modified&gt;&lt;_ori_publication&gt;(c) 2016 Acta Ophthalmologica Scandinavica Foundation. Published by John Wiley &amp;amp; _x000d__x000a_      Sons Ltd.&lt;/_ori_publication&gt;&lt;_pages&gt;651-659&lt;/_pages&gt;&lt;_subject_headings&gt;Disease Progression; Exercise/*physiology; Global Health; Humans; Incidence; *Motor Activity; *Myopia/epidemiology/etiology/physiopathology; *Refraction, Ocular&lt;/_subject_headings&gt;&lt;_tertiary_title&gt;Acta ophthalmologica&lt;/_tertiary_title&gt;&lt;_type_work&gt;Journal Article; Review; Systematic Review&lt;/_type_work&gt;&lt;_url&gt;http://www.ncbi.nlm.nih.gov/entrez/query.fcgi?cmd=Retrieve&amp;amp;db=pubmed&amp;amp;dopt=Abstract&amp;amp;list_uids=27966836&amp;amp;query_hl=1&lt;/_url&gt;&lt;_volume&gt;95&lt;/_volume&gt;&lt;/Details&gt;&lt;Extra&gt;&lt;DBUID&gt;{5D4A96AE-2D4D-41F0-9DA9-F21F7ED3972F}&lt;/DBUID&gt;&lt;/Extra&gt;&lt;/Item&gt;&lt;/References&gt;&lt;/Group&gt;&lt;/Citation&gt;_x000a_"/>
    <w:docVar w:name="NE.Ref{F39230C9-CD07-4518-8848-25759BEC050F}" w:val=" ADDIN NE.Ref.{F39230C9-CD07-4518-8848-25759BEC050F}&lt;Citation&gt;&lt;Group&gt;&lt;References&gt;&lt;Item&gt;&lt;ID&gt;56&lt;/ID&gt;&lt;UID&gt;{F8F77641-E8C1-4C44-B6B6-00098444B9F3}&lt;/UID&gt;&lt;Title&gt;Building a New Life in Australia: The Longitudinal Study of Humanitarian Migrants, Release 5 (Waves 1-5)&lt;/Title&gt;&lt;Template&gt;Generic&lt;/Template&gt;&lt;Star&gt;0&lt;/Star&gt;&lt;Tag&gt;0&lt;/Tag&gt;&lt;Author&gt;Department, Of Social Services; Australian, Institute Of Family Studies&lt;/Author&gt;&lt;Year&gt;2022&lt;/Year&gt;&lt;Details&gt;&lt;_created&gt;64969651&lt;/_created&gt;&lt;_date&gt;2022-01-01&lt;/_date&gt;&lt;_date_display&gt;2022&lt;/_date_display&gt;&lt;_doi&gt;doi/10.26193/0AF6TZ&lt;/_doi&gt;&lt;_modified&gt;64969651&lt;/_modified&gt;&lt;_publisher&gt;ADA Dataverse&lt;/_publisher&gt;&lt;_url&gt;http://dx.doi.org/10.26193/0AF6TZ&lt;/_url&gt;&lt;_accessed&gt;65304929&lt;/_accessed&gt;&lt;/Details&gt;&lt;Extra&gt;&lt;DBUID&gt;{00EBDF0C-2E98-4FD7-9E47-813FAF00074E}&lt;/DBUID&gt;&lt;/Extra&gt;&lt;/Item&gt;&lt;/References&gt;&lt;/Group&gt;&lt;/Citation&gt;_x000a_"/>
    <w:docVar w:name="NE.Ref{F3BD309D-8755-4CB9-8999-B1A62BCF769B}" w:val=" ADDIN NE.Ref.{F3BD309D-8755-4CB9-8999-B1A62BCF769B}&lt;Citation&gt;&lt;Group&gt;&lt;References&gt;&lt;Item&gt;&lt;ID&gt;564&lt;/ID&gt;&lt;UID&gt;{EA404CC5-BB49-4366-855A-951D050D92C8}&lt;/UID&gt;&lt;Title&gt;2010-2012年我国6～17岁儿童鱼禽畜肉摄入频率&lt;/Title&gt;&lt;Template&gt;Journal Article&lt;/Template&gt;&lt;Star&gt;0&lt;/Star&gt;&lt;Tag&gt;0&lt;/Tag&gt;&lt;Author&gt;张倩; 徐培培; 甘倩; 李荔; 杨媞媞; 曹薇; 潘慧; 胡小琪&lt;/Author&gt;&lt;Year&gt;2017&lt;/Year&gt;&lt;Details&gt;&lt;_author_adr&gt;中国疾病预防控制中心营养与健康所;&lt;/_author_adr&gt;&lt;_created&gt;65171647&lt;/_created&gt;&lt;_db_provider&gt;CNKI&lt;/_db_provider&gt;&lt;_doi&gt;10.16760/j.cnki.sdggws.2017.04.002&lt;/_doi&gt;&lt;_isbn&gt;1673-7830&lt;/_isbn&gt;&lt;_issue&gt;04&lt;/_issue&gt;&lt;_journal&gt;首都公共卫生&lt;/_journal&gt;&lt;_keywords&gt;鱼禽畜肉;摄入;儿童&lt;/_keywords&gt;&lt;_modified&gt;65171647&lt;/_modified&gt;&lt;_pages&gt;142-144+154&lt;/_pages&gt;&lt;_url&gt;https://link.cnki.net/doi/10.16760/j.cnki.sdggws.2017.04.002&lt;/_url&gt;&lt;_volume&gt;11&lt;/_volume&gt;&lt;_translated_author&gt;Zhang, Qian;Xu, Pei pei;Gan, Qian;Li, Li;Yang, Ti ti;Cao, Wei;Pan, Hui;Hu, Xiao qi&lt;/_translated_author&gt;&lt;/Details&gt;&lt;Extra&gt;&lt;DBUID&gt;{DE16ABCE-A785-434C-BF43-2FE58866AFDD}&lt;/DBUID&gt;&lt;/Extra&gt;&lt;/Item&gt;&lt;/References&gt;&lt;/Group&gt;&lt;/Citation&gt;_x000a_"/>
    <w:docVar w:name="NE.Ref{F3C312E8-B6D5-47D7-848F-9788D62A75A0}" w:val=" ADDIN NE.Ref.{F3C312E8-B6D5-47D7-848F-9788D62A75A0}&lt;Citation&gt;&lt;Group&gt;&lt;References&gt;&lt;Item&gt;&lt;ID&gt;27&lt;/ID&gt;&lt;UID&gt;{3B462863-0A22-4ADE-B40E-01E525964A24}&lt;/UID&gt;&lt;Title&gt;世界卫生组织全球学校卫生健康教育治理机制研究&lt;/Title&gt;&lt;Template&gt;Thesis&lt;/Template&gt;&lt;Star&gt;0&lt;/Star&gt;&lt;Tag&gt;0&lt;/Tag&gt;&lt;Author&gt;潘雨晴&lt;/Author&gt;&lt;Year&gt;2021&lt;/Year&gt;&lt;Details&gt;&lt;_accessed&gt;64430737&lt;/_accessed&gt;&lt;_created&gt;64430737&lt;/_created&gt;&lt;_doi&gt;10.27312/d.cnki.gshsu.2021.000105&lt;/_doi&gt;&lt;_modified&gt;64430737&lt;/_modified&gt;&lt;_publisher&gt;上海师范大学&lt;/_publisher&gt;&lt;_translated_author&gt;Pan, Yuqing&lt;/_translated_author&gt;&lt;/Details&gt;&lt;Extra&gt;&lt;DBUID&gt;{79C5FD63-3C89-4745-94F9-8D429523D767}&lt;/DBUID&gt;&lt;/Extra&gt;&lt;/Item&gt;&lt;/References&gt;&lt;/Group&gt;&lt;/Citation&gt;_x000a_"/>
    <w:docVar w:name="NE.Ref{F3C62A30-0C96-48EE-B05C-43052BAF4F56}" w:val=" ADDIN NE.Ref.{F3C62A30-0C96-48EE-B05C-43052BAF4F56}&lt;Citation&gt;&lt;Group&gt;&lt;References&gt;&lt;Item&gt;&lt;ID&gt;54&lt;/ID&gt;&lt;UID&gt;{16B36430-C83B-4EB4-921F-0771041CC73E}&lt;/UID&gt;&lt;Title&gt;Cohort Profile: Building a New Life in Australia (BNLA): the longitudinal study  of humanitarian migrants&lt;/Title&gt;&lt;Template&gt;Journal Article&lt;/Template&gt;&lt;Star&gt;0&lt;/Star&gt;&lt;Tag&gt;0&lt;/Tag&gt;&lt;Author&gt;Edwards, B; Smart, D; De Maio, J; Silbert, M; Jenkinson, R&lt;/Author&gt;&lt;Year&gt;2018&lt;/Year&gt;&lt;Details&gt;&lt;_accessed&gt;65304963&lt;/_accessed&gt;&lt;_accession_num&gt;29092061&lt;/_accession_num&gt;&lt;_author_adr&gt;ANU Centre for Social Research and Methods, Australian National University,  Canberra, Australia.; Australian Institute of Family Studies, Melbourne, VIC, Australia.; Australian Institute of Family Studies, Melbourne, VIC, Australia.; Australian Institute of Family Studies, Melbourne, VIC, Australia.; Australian Institute of Family Studies, Melbourne, VIC, Australia.; Centre for Population Health, Burnet Institute, Melbourne, VIC, Australia.; School of Public Health and Preventive Medicine, Monash University, Melbourne,  VIC, Australia.&lt;/_author_adr&gt;&lt;_collection_scope&gt;SCIE&lt;/_collection_scope&gt;&lt;_created&gt;64969552&lt;/_created&gt;&lt;_date&gt;2018-02-01&lt;/_date&gt;&lt;_date_display&gt;2018 Feb 1&lt;/_date_display&gt;&lt;_doi&gt;10.1093/ije/dyx218&lt;/_doi&gt;&lt;_impact_factor&gt;   9.685&lt;/_impact_factor&gt;&lt;_isbn&gt;1464-3685 (Electronic); 0300-5771 (Linking)&lt;/_isbn&gt;&lt;_issue&gt;1&lt;/_issue&gt;&lt;_journal&gt;Int J Epidemiol&lt;/_journal&gt;&lt;_language&gt;eng&lt;/_language&gt;&lt;_modified&gt;65304963&lt;/_modified&gt;&lt;_pages&gt;20-20h&lt;/_pages&gt;&lt;_social_category&gt;医学(1)&lt;/_social_category&gt;&lt;_subject_headings&gt;Acculturation; Adolescent; Adult; Aged; Aged, 80 and over; Australia; Cohort Studies; Communication Barriers; Educational Status; Employment/statistics &amp;amp; numerical data; Female; Health Status; Housing; Humans; Interpersonal Relations; Language; Male; Mental Health; Middle Aged; Motivation; Personal Satisfaction; Refugees/*psychology/statistics &amp;amp; numerical data; Relief Work/statistics &amp;amp; numerical data; Social Support; Transients and Migrants/*psychology/statistics &amp;amp; numerical data; Young Adult&lt;/_subject_headings&gt;&lt;_tertiary_title&gt;International journal of epidemiology&lt;/_tertiary_title&gt;&lt;_type_work&gt;Journal Article; Research Support, Non-U.S. Gov&amp;apos;t&lt;/_type_work&gt;&lt;_url&gt;http://www.ncbi.nlm.nih.gov/entrez/query.fcgi?cmd=Retrieve&amp;amp;db=pubmed&amp;amp;dopt=Abstract&amp;amp;list_uids=29092061&amp;amp;query_hl=1&lt;/_url&gt;&lt;_volume&gt;47&lt;/_volume&gt;&lt;/Details&gt;&lt;Extra&gt;&lt;DBUID&gt;{00EBDF0C-2E98-4FD7-9E47-813FAF00074E}&lt;/DBUID&gt;&lt;/Extra&gt;&lt;/Item&gt;&lt;/References&gt;&lt;/Group&gt;&lt;/Citation&gt;_x000a_"/>
    <w:docVar w:name="NE.Ref{F3CB6FF2-21B5-42D0-8FCC-DAE1A9DD6587}" w:val=" ADDIN NE.Ref.{F3CB6FF2-21B5-42D0-8FCC-DAE1A9DD6587}&lt;Citation&gt;&lt;Group&gt;&lt;References&gt;&lt;Item&gt;&lt;ID&gt;16&lt;/ID&gt;&lt;UID&gt;{65A1D551-776D-42CB-B875-F5527C8FF170}&lt;/UID&gt;&lt;Title&gt;Cohort Profile: The China Health and Retirement Longitudinal Study (CHARLS)&lt;/Title&gt;&lt;Template&gt;Journal Article&lt;/Template&gt;&lt;Star&gt;0&lt;/Star&gt;&lt;Tag&gt;0&lt;/Tag&gt;&lt;Author&gt;Zhao, Y; Hu, Y; Smith, J P; Strauss, J; Yang, G&lt;/Author&gt;&lt;Year&gt;2014&lt;/Year&gt;&lt;Details&gt;&lt;_accessed&gt;64764842&lt;/_accessed&gt;&lt;_collection_scope&gt;SCIE&lt;/_collection_scope&gt;&lt;_created&gt;64764841&lt;/_created&gt;&lt;_date&gt;60003360&lt;/_date&gt;&lt;_db_updated&gt;CrossRef&lt;/_db_updated&gt;&lt;_doi&gt;10.1093/ije/dys203&lt;/_doi&gt;&lt;_impact_factor&gt;   9.685&lt;/_impact_factor&gt;&lt;_isbn&gt;0300-5771&lt;/_isbn&gt;&lt;_issue&gt;1&lt;/_issue&gt;&lt;_journal&gt;International Journal of Epidemiology&lt;/_journal&gt;&lt;_modified&gt;64764842&lt;/_modified&gt;&lt;_pages&gt;61-68&lt;/_pages&gt;&lt;_social_category&gt;医学(1)&lt;/_social_category&gt;&lt;_tertiary_title&gt;International Journal of Epidemiology&lt;/_tertiary_title&gt;&lt;_url&gt;https://academic.oup.com/ije/article-lookup/doi/10.1093/ije/dys203_x000d__x000a_http://academic.oup.com/ije/article-pdf/43/1/61/2176466/dys203.pdf&lt;/_url&gt;&lt;_volume&gt;43&lt;/_volume&gt;&lt;/Details&gt;&lt;Extra&gt;&lt;DBUID&gt;{262F321C-6F5E-42FE-A29B-2689D77CF0BF}&lt;/DBUID&gt;&lt;/Extra&gt;&lt;/Item&gt;&lt;/References&gt;&lt;/Group&gt;&lt;/Citation&gt;_x000a_"/>
    <w:docVar w:name="NE.Ref{F3D2DCAE-F399-4DF1-8AE0-A1CE13EB25BA}" w:val=" ADDIN NE.Ref.{F3D2DCAE-F399-4DF1-8AE0-A1CE13EB25BA}&lt;Citation&gt;&lt;Group&gt;&lt;References&gt;&lt;Item&gt;&lt;ID&gt;3&lt;/ID&gt;&lt;UID&gt;{5CCE6946-9A2C-41C6-A26A-11666E801509}&lt;/UID&gt;&lt;Title&gt;东莞凤岗镇2016-2018年小学生血红蛋白检测结果分析&lt;/Title&gt;&lt;Template&gt;Journal Article&lt;/Template&gt;&lt;Star&gt;0&lt;/Star&gt;&lt;Tag&gt;0&lt;/Tag&gt;&lt;Author&gt;温武略; 林建华; 李健英; 郭彩霞&lt;/Author&gt;&lt;Year&gt;2019&lt;/Year&gt;&lt;Details&gt;&lt;_author_aff&gt;广东省东莞市凤岗医院预防保健科;&lt;/_author_aff&gt;&lt;_cited_count&gt;1&lt;/_cited_count&gt;&lt;_date&gt;2019-08-20&lt;/_date&gt;&lt;_issue&gt;23&lt;/_issue&gt;&lt;_journal&gt;中国继续医学教育&lt;/_journal&gt;&lt;_keywords&gt;小学生;血红蛋白;检验结果;年龄段;性别;贫血&lt;/_keywords&gt;&lt;_pages&gt;55-57&lt;/_pages&gt;&lt;_url&gt;https://kns.cnki.net/kcms/detail/detail.aspx?FileName=JXUY201923023&amp;amp;DbName=CJFQ2019&lt;/_url&gt;&lt;_volume&gt;11&lt;/_volume&gt;&lt;_created&gt;65138092&lt;/_created&gt;&lt;_modified&gt;65138092&lt;/_modified&gt;&lt;_db_updated&gt;CNKI - Reference&lt;/_db_updated&gt;&lt;_translated_author&gt;Wen, Wu lu e.;Lin, Jian hua;Li, Jian ying;Guo, Cai xia&lt;/_translated_author&gt;&lt;/Details&gt;&lt;Extra&gt;&lt;DBUID&gt;{9A1BE677-A067-4B65-BEFA-6476C7A67FFF}&lt;/DBUID&gt;&lt;/Extra&gt;&lt;/Item&gt;&lt;/References&gt;&lt;/Group&gt;&lt;/Citation&gt;_x000a_"/>
    <w:docVar w:name="NE.Ref{F421B1F6-22C7-40FB-A70A-F0F95BC2C171}" w:val=" ADDIN NE.Ref.{F421B1F6-22C7-40FB-A70A-F0F95BC2C171}&lt;Citation&gt;&lt;Group&gt;&lt;References&gt;&lt;Item&gt;&lt;ID&gt;70&lt;/ID&gt;&lt;UID&gt;{964134F3-8C64-46DE-9627-B48BFEE23911}&lt;/UID&gt;&lt;Title&gt;Reliability and validity of the Chinese version of IPAQ (short, last 7 days)&lt;/Title&gt;&lt;Template&gt;Journal Article&lt;/Template&gt;&lt;Star&gt;0&lt;/Star&gt;&lt;Tag&gt;0&lt;/Tag&gt;&lt;Author&gt;Macfarlane, Duncan J; Lee, Cherry C Y; Ho, Edmond Y K; Chan, K L; Chan, Dionise T S&lt;/Author&gt;&lt;Year&gt;2007&lt;/Year&gt;&lt;Details&gt;&lt;_alternate_title&gt;Journal of Science and Medicine in Sport&lt;/_alternate_title&gt;&lt;_date_display&gt;2007&lt;/_date_display&gt;&lt;_date&gt;2007-01-01&lt;/_date&gt;&lt;_doi&gt;https://doi.org/10.1016/j.jsams.2006.05.003&lt;/_doi&gt;&lt;_isbn&gt;1440-2440&lt;/_isbn&gt;&lt;_issue&gt;1&lt;/_issue&gt;&lt;_journal&gt;Journal of Science and Medicine in Sport&lt;/_journal&gt;&lt;_keywords&gt;Reliability; Validity; Physical activity; International Physical Activity Questionnaire; Chinese&lt;/_keywords&gt;&lt;_pages&gt;45-51&lt;/_pages&gt;&lt;_url&gt;https://www.sciencedirect.com/science/article/pii/S1440244006000867&lt;/_url&gt;&lt;_volume&gt;10&lt;/_volume&gt;&lt;_created&gt;64818190&lt;/_created&gt;&lt;_modified&gt;64818190&lt;/_modified&gt;&lt;_impact_factor&gt;   4.597&lt;/_impact_factor&gt;&lt;_social_category&gt;医学(2)&lt;/_social_category&gt;&lt;_collection_scope&gt;SCIE&lt;/_collection_scope&gt;&lt;/Details&gt;&lt;Extra&gt;&lt;DBUID&gt;{62B73418-E7EA-4772-A85B-742AAA2FBBE5}&lt;/DBUID&gt;&lt;/Extra&gt;&lt;/Item&gt;&lt;/References&gt;&lt;/Group&gt;&lt;/Citation&gt;_x000a_"/>
    <w:docVar w:name="NE.Ref{F433F6FC-0601-4AD0-8C3F-E83A01D797B3}" w:val=" ADDIN NE.Ref.{F433F6FC-0601-4AD0-8C3F-E83A01D797B3}&lt;Citation&gt;&lt;Group&gt;&lt;References&gt;&lt;Item&gt;&lt;ID&gt;18&lt;/ID&gt;&lt;UID&gt;{1C7E5F5E-A6F1-429D-834B-27A423BF26B8}&lt;/UID&gt;&lt;Title&gt;健康教育对儿童近视影响的观察&lt;/Title&gt;&lt;Template&gt;Journal Article&lt;/Template&gt;&lt;Star&gt;0&lt;/Star&gt;&lt;Tag&gt;0&lt;/Tag&gt;&lt;Author&gt;彭翠波; 刘肇清; 万萍&lt;/Author&gt;&lt;Year&gt;2008&lt;/Year&gt;&lt;Details&gt;&lt;_author_aff&gt;南昌大学第二附属医院;&lt;/_author_aff&gt;&lt;_date&gt;2008-08-10&lt;/_date&gt;&lt;_db_provider&gt;CNKI: 期刊&lt;/_db_provider&gt;&lt;_issue&gt;04&lt;/_issue&gt;&lt;_journal&gt;实用中西医结合临床&lt;/_journal&gt;&lt;_keywords&gt;儿童近视;健康教育;观察&lt;/_keywords&gt;&lt;_pages&gt;81-82&lt;/_pages&gt;&lt;_url&gt;http://kns.cnki.net/KCMS/detail/detail.aspx?FileName=SZXL200804077&amp;amp;DbName=CJFQ2008&lt;/_url&gt;&lt;_created&gt;63569490&lt;/_created&gt;&lt;_modified&gt;63569490&lt;/_modified&gt;&lt;_db_updated&gt;CNKI - Reference&lt;/_db_updated&gt;&lt;_translated_author&gt;Peng, Cuibo;Liu, Zhaoqing;Wan, Ping&lt;/_translated_author&gt;&lt;/Details&gt;&lt;Extra&gt;&lt;DBUID&gt;{5D4A96AE-2D4D-41F0-9DA9-F21F7ED3972F}&lt;/DBUID&gt;&lt;/Extra&gt;&lt;/Item&gt;&lt;/References&gt;&lt;/Group&gt;&lt;Group&gt;&lt;References&gt;&lt;Item&gt;&lt;ID&gt;19&lt;/ID&gt;&lt;UID&gt;{1F63D280-A053-4969-890E-3B31734502EF}&lt;/UID&gt;&lt;Title&gt;广州市中小学生近视健康教育干预效果研究&lt;/Title&gt;&lt;Template&gt;Journal Article&lt;/Template&gt;&lt;Star&gt;0&lt;/Star&gt;&lt;Tag&gt;0&lt;/Tag&gt;&lt;Author&gt;郭坚明; 栾玉明; 黄佩贞; 肖青&lt;/Author&gt;&lt;Year&gt;2010&lt;/Year&gt;&lt;Details&gt;&lt;_author_aff&gt;广州市海珠区疾病预防控制中心;&lt;/_author_aff&gt;&lt;_date&gt;2010-12-20&lt;/_date&gt;&lt;_db_provider&gt;CNKI: 期刊&lt;/_db_provider&gt;&lt;_issue&gt;12&lt;/_issue&gt;&lt;_journal&gt;中国校医&lt;/_journal&gt;&lt;_keywords&gt;儿童;青少年;近视;卫生教育;健康知识;态度;实践&lt;/_keywords&gt;&lt;_pages&gt;906-908&lt;/_pages&gt;&lt;_url&gt;http://kns.cnki.net/KCMS/detail/detail.aspx?FileName=XIYI201012017&amp;amp;DbName=CJFQ2010&lt;/_url&gt;&lt;_volume&gt;24&lt;/_volume&gt;&lt;_created&gt;63569491&lt;/_created&gt;&lt;_modified&gt;63569491&lt;/_modified&gt;&lt;_db_updated&gt;CNKI - Reference&lt;/_db_updated&gt;&lt;_translated_author&gt;Guo, Jianming;Luan, Yuming;Huang, Peizhen;Xiao, Qing&lt;/_translated_author&gt;&lt;/Details&gt;&lt;Extra&gt;&lt;DBUID&gt;{5D4A96AE-2D4D-41F0-9DA9-F21F7ED3972F}&lt;/DBUID&gt;&lt;/Extra&gt;&lt;/Item&gt;&lt;/References&gt;&lt;/Group&gt;&lt;/Citation&gt;_x000a_"/>
    <w:docVar w:name="NE.Ref{F47C6073-1596-497F-8619-8E42AC12BAF5}" w:val=" ADDIN NE.Ref.{F47C6073-1596-497F-8619-8E42AC12BAF5} ADDIN NE.Ref.{F47C6073-1596-497F-8619-8E42AC12BAF5}&lt;Citation&gt;&lt;Group&gt;&lt;References&gt;&lt;Item&gt;&lt;ID&gt;25&lt;/ID&gt;&lt;UID&gt;{0ECDFCD8-A7E8-479C-B6DD-79A7A2FAB597}&lt;/UID&gt;&lt;Title&gt;Using WeChat official accounts to improve malaria health literacy among Chinese expatriates in Niger: an intervention study&lt;/Title&gt;&lt;Template&gt;Journal Article&lt;/Template&gt;&lt;Star&gt;0&lt;/Star&gt;&lt;Tag&gt;0&lt;/Tag&gt;&lt;Author&gt;Li, W; Han, L Q; Guo, Y J; Sun, J&lt;/Author&gt;&lt;Year&gt;2016&lt;/Year&gt;&lt;Details&gt;&lt;_accession_num&gt;27881122&lt;/_accession_num&gt;&lt;_author_adr&gt;Health Care Center Manager of HSE Department, China National Oil and Gas Exploration and Development Corporation, 6-1 Fuchengmen Beidajie, Xicheng District, Beijing, 100034, China.; Infectious Disease Department, Dalian Sixth People&amp;apos;s Hospital, No. 269 Huibai Road, Lugang, Ganjingzi District, Dalian, 116031, Liaoning, China.; Beijing Jishuitan Hospital, No. 31 Xinjiekou Street, Xicheng District, Beijing, 100035, China.; School of Nursing, Peking University Health Science Center, No. 38 Xueyuan Road,  Haidian District, Beijing, 100191, China. sunjing99@bjmu.edu.cn.&lt;/_author_adr&gt;&lt;_date_display&gt;2016 Nov 24&lt;/_date_display&gt;&lt;_date&gt;2016-11-24&lt;/_date&gt;&lt;_doi&gt;10.1186/s12936-016-1621-y&lt;/_doi&gt;&lt;_isbn&gt;1475-2875 (Electronic); 1475-2875 (Linking)&lt;/_isbn&gt;&lt;_issue&gt;1&lt;/_issue&gt;&lt;_journal&gt;Malar J&lt;/_journal&gt;&lt;_keywords&gt;*Chinese expatriates; *Malaria health literacy; *Niger; *WeChat official account&lt;/_keywords&gt;&lt;_language&gt;eng&lt;/_language&gt;&lt;_pages&gt;567&lt;/_pages&gt;&lt;_subject_headings&gt;Adult; *Asian Continental Ancestry Group; Female; Health Education/*methods; *Health Knowledge, Attitudes, Practice; Humans; Malaria/*epidemiology/*prevention &amp;amp; control; Male; Middle Aged; Niger/epidemiology; Surveys and Questionnaires; Young Adult&lt;/_subject_headings&gt;&lt;_tertiary_title&gt;Malaria journal&lt;/_tertiary_title&gt;&lt;_type_work&gt;Journal Article; Randomized Controlled Trial&lt;/_type_work&gt;&lt;_url&gt;http://www.ncbi.nlm.nih.gov/entrez/query.fcgi?cmd=Retrieve&amp;amp;db=pubmed&amp;amp;dopt=Abstract&amp;amp;list_uids=27881122&amp;amp;query_hl=1&lt;/_url&gt;&lt;_volume&gt;15&lt;/_volume&gt;&lt;_created&gt;63569666&lt;/_created&gt;&lt;_modified&gt;63569666&lt;/_modified&gt;&lt;_db_updated&gt;PubMed&lt;/_db_updated&gt;&lt;/Details&gt;&lt;Extra&gt;&lt;DBUID&gt;{5D4A96AE-2D4D-41F0-9DA9-F21F7ED3972F}&lt;/DBUID&gt;&lt;/Extra&gt;&lt;/Item&gt;&lt;/References&gt;&lt;/Group&gt;&lt;/Citation&gt;_x000a_"/>
    <w:docVar w:name="NE.Ref{F48C5DC8-3FAC-457E-89AE-3CBE74442135}" w:val=" ADDIN NE.Ref.{F48C5DC8-3FAC-457E-89AE-3CBE74442135}&lt;Citation&gt;&lt;Group&gt;&lt;References&gt;&lt;Item&gt;&lt;ID&gt;22&lt;/ID&gt;&lt;UID&gt;{21DE2462-868B-4CDC-A40D-7559A7E8A77D}&lt;/UID&gt;&lt;Title&gt;Refugee Mental Health-An Urgent Call for Research and Action&lt;/Title&gt;&lt;Template&gt;Journal Article&lt;/Template&gt;&lt;Star&gt;0&lt;/Star&gt;&lt;Tag&gt;0&lt;/Tag&gt;&lt;Author&gt;Saadi, A; Al-Rousan, T; AlHeresh, R&lt;/Author&gt;&lt;Year&gt;2021&lt;/Year&gt;&lt;Details&gt;&lt;_accession_num&gt;33724386&lt;/_accession_num&gt;&lt;_author_adr&gt;Department of Neurology, Massachusetts General Hospital, Harvard Medical School,  Boston.; Herbert Wertheim School of Public Health and Human Longevity, University of  California, San Diego.; Department of Occupational Therapy, School of Health and Rehabilitation Sciences,  MGH Institute of Health Professions, Boston, Massachusetts.&lt;/_author_adr&gt;&lt;_collection_scope&gt;SCIE&lt;/_collection_scope&gt;&lt;_created&gt;64961212&lt;/_created&gt;&lt;_date&gt;2021-03-01&lt;/_date&gt;&lt;_date_display&gt;2021 Mar 1&lt;/_date_display&gt;&lt;_doi&gt;10.1001/jamanetworkopen.2021.2543&lt;/_doi&gt;&lt;_impact_factor&gt;  13.353&lt;/_impact_factor&gt;&lt;_isbn&gt;2574-3805 (Electronic); 2574-3805 (Linking)&lt;/_isbn&gt;&lt;_issue&gt;3&lt;/_issue&gt;&lt;_journal&gt;JAMA Netw Open&lt;/_journal&gt;&lt;_language&gt;eng&lt;/_language&gt;&lt;_modified&gt;64961212&lt;/_modified&gt;&lt;_pages&gt;e212543&lt;/_pages&gt;&lt;_social_category&gt;医学(1)&lt;/_social_category&gt;&lt;_subject_headings&gt;Bangladesh; Humans; *Mental Disorders/epidemiology; Mental Health; *Refugees&lt;/_subject_headings&gt;&lt;_tertiary_title&gt;JAMA network open&lt;/_tertiary_title&gt;&lt;_type_work&gt;Comment; Journal Article&lt;/_type_work&gt;&lt;_url&gt;http://www.ncbi.nlm.nih.gov/entrez/query.fcgi?cmd=Retrieve&amp;amp;db=pubmed&amp;amp;dopt=Abstract&amp;amp;list_uids=33724386&amp;amp;query_hl=1&lt;/_url&gt;&lt;_volume&gt;4&lt;/_volume&gt;&lt;/Details&gt;&lt;Extra&gt;&lt;DBUID&gt;{00EBDF0C-2E98-4FD7-9E47-813FAF00074E}&lt;/DBUID&gt;&lt;/Extra&gt;&lt;/Item&gt;&lt;/References&gt;&lt;/Group&gt;&lt;/Citation&gt;_x000a_"/>
    <w:docVar w:name="NE.Ref{F495BBDD-67CF-4BA6-A972-160524A9B717}" w:val=" ADDIN NE.Ref.{F495BBDD-67CF-4BA6-A972-160524A9B717}&lt;Citation&gt;&lt;Group&gt;&lt;References&gt;&lt;Item&gt;&lt;ID&gt;201&lt;/ID&gt;&lt;UID&gt;{7DC6EFB6-C5A2-4B41-877F-4C74C76D5FEF}&lt;/UID&gt;&lt;Title&gt;蚌埠市5岁儿童龋患现状及危险因素&lt;/Title&gt;&lt;Template&gt;Journal Article&lt;/Template&gt;&lt;Star&gt;0&lt;/Star&gt;&lt;Tag&gt;0&lt;/Tag&gt;&lt;Author&gt;李珍珍; 刘姗姗; 徐丽; 张容秀; 王婷婷; 赵莉莉; 路晓淼; 李瑞华; 张凯&lt;/Author&gt;&lt;Year&gt;2019&lt;/Year&gt;&lt;Details&gt;&lt;_doi&gt;10.16835/j.cnki.1000-9817.2019.06.038&lt;/_doi&gt;&lt;_issue&gt;06&lt;/_issue&gt;&lt;_journal&gt;中国学校卫生&lt;/_journal&gt;&lt;_keywords&gt;龋齿;患病率;危险因素;儿童&lt;/_keywords&gt;&lt;_pages&gt;924-927&lt;/_pages&gt;&lt;_volume&gt;40&lt;/_volume&gt;&lt;_created&gt;65139076&lt;/_created&gt;&lt;_modified&gt;65139076&lt;/_modified&gt;&lt;_collection_scope&gt;PKU&lt;/_collection_scope&gt;&lt;_accessed&gt;65139331&lt;/_accessed&gt;&lt;_translated_author&gt;Li, Zhen zhen;Liu, Shan shan;Xu, Li;Zhang, Rong xiu;Wang, Ting ting;Zhao, Li li;Lu, Xiao miao;Li, Rui hua;Zhang, Kai&lt;/_translated_author&gt;&lt;/Details&gt;&lt;Extra&gt;&lt;DBUID&gt;{3F9387F2-331A-44EC-89D9-44E8C1CA5F18}&lt;/DBUID&gt;&lt;/Extra&gt;&lt;/Item&gt;&lt;/References&gt;&lt;/Group&gt;&lt;/Citation&gt;_x000a_"/>
    <w:docVar w:name="NE.Ref{F4F1CCCA-8482-4A9E-B362-C3221549797F}" w:val=" ADDIN NE.Ref.{F4F1CCCA-8482-4A9E-B362-C3221549797F}&lt;Citation&gt;&lt;Group&gt;&lt;References&gt;&lt;Item&gt;&lt;ID&gt;2094&lt;/ID&gt;&lt;UID&gt;{9A275C54-CBD2-452C-93B0-D5C28281DE90}&lt;/UID&gt;&lt;Title&gt;School promotion of healthful diet and exercise behavior: an integration of organizational change and social learning theory interventions&lt;/Title&gt;&lt;Template&gt;Journal Article&lt;/Template&gt;&lt;Star&gt;0&lt;/Star&gt;&lt;Tag&gt;0&lt;/Tag&gt;&lt;Author&gt;Parcel, G S; Simons-Morton, B G; O&amp;apos;Hara, N M; Baranowski, T; Kolbe, L J; Bee, D E&lt;/Author&gt;&lt;Year&gt;1987&lt;/Year&gt;&lt;Details&gt;&lt;_accessed&gt;61137260&lt;/_accessed&gt;&lt;_accession_num&gt;3646383&lt;/_accession_num&gt;&lt;_created&gt;61137260&lt;/_created&gt;&lt;_date&gt;45887040&lt;/_date&gt;&lt;_date_display&gt;1987 Apr&lt;/_date_display&gt;&lt;_db_updated&gt;PubMed&lt;/_db_updated&gt;&lt;_impact_factor&gt;   1.673&lt;/_impact_factor&gt;&lt;_isbn&gt;0022-4391 (Print); 0022-4391 (Linking)&lt;/_isbn&gt;&lt;_issue&gt;4&lt;/_issue&gt;&lt;_journal&gt;J Sch Health&lt;/_journal&gt;&lt;_keywords&gt;*Attitude to Health; Child; Diet Surveys; Food Analysis; Food Services; *Health Promotion; Humans; Learning; Nutritional Sciences/*education; Organizational Innovation; Physical Education and Training; *Physical Exertion; Schools&lt;/_keywords&gt;&lt;_language&gt;eng&lt;/_language&gt;&lt;_modified&gt;63558051&lt;/_modified&gt;&lt;_pages&gt;150-6&lt;/_pages&gt;&lt;_tertiary_title&gt;The Journal of school health&lt;/_tertiary_title&gt;&lt;_type_work&gt;Journal Article; Research Support, U.S. Gov&amp;apos;t, P.H.S.&lt;/_type_work&gt;&lt;_url&gt;http://www.ncbi.nlm.nih.gov/entrez/query.fcgi?cmd=Retrieve&amp;amp;db=pubmed&amp;amp;dopt=Abstract&amp;amp;list_uids=3646383&amp;amp;query_hl=1&lt;/_url&gt;&lt;_volume&gt;57&lt;/_volume&gt;&lt;/Details&gt;&lt;Extra&gt;&lt;DBUID&gt;{B3F72E5F-0442-4E5A-9D98-614B0241D013}&lt;/DBUID&gt;&lt;/Extra&gt;&lt;/Item&gt;&lt;/References&gt;&lt;/Group&gt;&lt;/Citation&gt;_x000a_"/>
    <w:docVar w:name="NE.Ref{F4FF109E-C6A2-41D1-8F5C-6877CD0D7A9A}" w:val=" ADDIN NE.Ref.{F4FF109E-C6A2-41D1-8F5C-6877CD0D7A9A}&lt;Citation&gt;&lt;Group&gt;&lt;References&gt;&lt;Item&gt;&lt;ID&gt;8&lt;/ID&gt;&lt;UID&gt;{A37E2537-0E90-45F0-99AE-AB49DA9AEFDB}&lt;/UID&gt;&lt;Title&gt;Iris colour in relation to myopia among Chinese school-aged children&lt;/Title&gt;&lt;Template&gt;Journal Article&lt;/Template&gt;&lt;Star&gt;0&lt;/Star&gt;&lt;Tag&gt;0&lt;/Tag&gt;&lt;Author&gt;Pan, C W; Qiu, Q X; Qian, D J; Hu, D N; Li, J; Saw, S M; Zhong, H&lt;/Author&gt;&lt;Year&gt;2018&lt;/Year&gt;&lt;Details&gt;&lt;_accession_num&gt;29265474&lt;/_accession_num&gt;&lt;_author_adr&gt;School of Public Health, Medical College of Soochow University, Suzhou, China.; School of Public Health, Medical College of Soochow University, Suzhou, China.; School of Public Health, Medical College of Soochow University, Suzhou, China.; New York Eye and Ear Infirmary at Mount Sinai, Icahn School of Medicine at Mount  Sinai, New York, USA.; Department of Ophthalmology, the Second People&amp;apos;s Hospital of Yunnan Province, Kunming, China.; Saw Swee Hock School of Public Health, National University of Singapore, Singapore City, Singapore.; Department of Ophthalmology, the First Affiliated Hospital of Kunming Medical University, Kunming, China.&lt;/_author_adr&gt;&lt;_date_display&gt;2018 Jan&lt;/_date_display&gt;&lt;_date&gt;2018-01-01&lt;/_date&gt;&lt;_doi&gt;10.1111/opo.12427&lt;/_doi&gt;&lt;_isbn&gt;1475-1313 (Electronic); 0275-5408 (Linking)&lt;/_isbn&gt;&lt;_issue&gt;1&lt;/_issue&gt;&lt;_journal&gt;Ophthalmic Physiol Opt&lt;/_journal&gt;&lt;_keywords&gt;*epidemiology; *myopia&lt;/_keywords&gt;&lt;_language&gt;eng&lt;/_language&gt;&lt;_ori_publication&gt;(c) 2017 The Authors Ophthalmic &amp;amp; Physiological Optics (c) 2017 The College of_x000d__x000a_      Optometrists.&lt;/_ori_publication&gt;&lt;_pages&gt;48-55&lt;/_pages&gt;&lt;_subject_headings&gt;Adolescent; Biometry/*methods; China/epidemiology; *Eye Color; Female; Humans; Incidence; Iris/*anatomy &amp;amp; histology; Male; Myopia/*diagnosis/epidemiology; Refraction, Ocular/*physiology; Schools; Students&lt;/_subject_headings&gt;&lt;_tertiary_title&gt;Ophthalmic &amp;amp; physiological optics : the journal of the British College of_x000d__x000a_      Ophthalmic Opticians (Optometrists)&lt;/_tertiary_title&gt;&lt;_type_work&gt;Journal Article; Multicenter Study; Research Support, Non-U.S. Gov&amp;apos;t&lt;/_type_work&gt;&lt;_url&gt;http://www.ncbi.nlm.nih.gov/entrez/query.fcgi?cmd=Retrieve&amp;amp;db=pubmed&amp;amp;dopt=Abstract&amp;amp;list_uids=29265474&amp;amp;query_hl=1&lt;/_url&gt;&lt;_volume&gt;38&lt;/_volume&gt;&lt;_created&gt;63568258&lt;/_created&gt;&lt;_modified&gt;63568259&lt;/_modified&gt;&lt;_db_updated&gt;PubMed&lt;/_db_updated&gt;&lt;_impact_factor&gt;   2.624&lt;/_impact_factor&gt;&lt;/Details&gt;&lt;Extra&gt;&lt;DBUID&gt;{5D4A96AE-2D4D-41F0-9DA9-F21F7ED3972F}&lt;/DBUID&gt;&lt;/Extra&gt;&lt;/Item&gt;&lt;/References&gt;&lt;/Group&gt;&lt;/Citation&gt;_x000a_"/>
    <w:docVar w:name="NE.Ref{F500ADF2-D6A0-4AAC-9D56-4CF437E1B75A}" w:val=" ADDIN NE.Ref.{F500ADF2-D6A0-4AAC-9D56-4CF437E1B75A}&lt;Citation&gt;&lt;Group&gt;&lt;References&gt;&lt;Item&gt;&lt;ID&gt;70&lt;/ID&gt;&lt;UID&gt;{B1F6C89B-E643-404D-BD43-21F785F25E91}&lt;/UID&gt;&lt;Title&gt;Factors associated with myopia in school children in China: the Beijing childhood eye study&lt;/Title&gt;&lt;Template&gt;Journal Article&lt;/Template&gt;&lt;Star&gt;0&lt;/Star&gt;&lt;Tag&gt;0&lt;/Tag&gt;&lt;Author&gt;You, Q S; Wu, L J; Duan, J L; Luo, Y X; Liu, L J; Li, X; Gao, Q; Wang, W; Xu, L; Jonas, J B; Guo, X H&lt;/Author&gt;&lt;Year&gt;2012&lt;/Year&gt;&lt;Details&gt;&lt;_accession_num&gt;23300738&lt;/_accession_num&gt;&lt;_author_adr&gt;Beijing Institute of Ophthalmology, Beijing Tongren Hospital, Capital Medical University, Beijing, China.&lt;/_author_adr&gt;&lt;_date_display&gt;2012&lt;/_date_display&gt;&lt;_date&gt;2012-01-20&lt;/_date&gt;&lt;_doi&gt;10.1371/journal.pone.0052668&lt;/_doi&gt;&lt;_isbn&gt;1932-6203 (Electronic); 1932-6203 (Linking)&lt;/_isbn&gt;&lt;_issue&gt;12&lt;/_issue&gt;&lt;_journal&gt;PLoS One&lt;/_journal&gt;&lt;_language&gt;eng&lt;/_language&gt;&lt;_pages&gt;e52668&lt;/_pages&gt;&lt;_subject_headings&gt;Adolescent; Age Factors; Child; China/epidemiology; Cross-Sectional Studies; Female; Humans; Male; Multivariate Analysis; Myopia/*epidemiology/etiology; Odds Ratio; Prevalence; Risk Factors; Rural Population; Sex Factors; Socioeconomic Factors; Urban Population&lt;/_subject_headings&gt;&lt;_tertiary_title&gt;PloS one&lt;/_tertiary_title&gt;&lt;_type_work&gt;Journal Article; Research Support, Non-U.S. Gov&amp;apos;t&lt;/_type_work&gt;&lt;_url&gt;http://www.ncbi.nlm.nih.gov/entrez/query.fcgi?cmd=Retrieve&amp;amp;db=pubmed&amp;amp;dopt=Abstract&amp;amp;list_uids=23300738&amp;amp;query_hl=1&lt;/_url&gt;&lt;_volume&gt;7&lt;/_volume&gt;&lt;_created&gt;63580973&lt;/_created&gt;&lt;_modified&gt;63580974&lt;/_modified&gt;&lt;_db_updated&gt;PubMed&lt;/_db_updated&gt;&lt;_impact_factor&gt;   2.740&lt;/_impact_factor&gt;&lt;_collection_scope&gt;SCIE&lt;/_collection_scope&gt;&lt;/Details&gt;&lt;Extra&gt;&lt;DBUID&gt;{5D4A96AE-2D4D-41F0-9DA9-F21F7ED3972F}&lt;/DBUID&gt;&lt;/Extra&gt;&lt;/Item&gt;&lt;/References&gt;&lt;/Group&gt;&lt;/Citation&gt;_x000a_"/>
    <w:docVar w:name="NE.Ref{F519BA6A-0C03-4554-BB80-A701F4EC6626}" w:val=" ADDIN NE.Ref.{F519BA6A-0C03-4554-BB80-A701F4EC6626}&lt;Citation&gt;&lt;Group&gt;&lt;References&gt;&lt;Item&gt;&lt;ID&gt;114&lt;/ID&gt;&lt;UID&gt;{E06BB4F5-1CE7-4722-8044-25788E220FCA}&lt;/UID&gt;&lt;Title&gt;Association of Depressive Symptoms With Incident Cardiovascular Diseases in  Middle-Aged and Older Chinese Adults&lt;/Title&gt;&lt;Template&gt;Journal Article&lt;/Template&gt;&lt;Star&gt;0&lt;/Star&gt;&lt;Tag&gt;0&lt;/Tag&gt;&lt;Author&gt;Li, H; Zheng, D; Li, Z; Wu, Z; Feng, W; Cao, X; Wang, J; Gao, Q; Li, X; Wang, W; Hall, B J; Xiang, Y T; Guo, X&lt;/Author&gt;&lt;Year&gt;2019&lt;/Year&gt;&lt;Details&gt;&lt;_accession_num&gt;31800066&lt;/_accession_num&gt;&lt;_author_adr&gt;Department of Epidemiology and Health Statistics, Capital Medical University  School of Public Health, Beijing, China.; Beijing Municipal Key Laboratory of Clinical Epidemiology, Capital Medical  University, Beijing, China.; Department of Epidemiology and Health Statistics, Capital Medical University  School of Public Health, Beijing, China.; Beijing Municipal Key Laboratory of Clinical Epidemiology, Capital Medical  University, Beijing, China.; Department of Epidemiology and Health Statistics, Capital Medical University  School of Public Health, Beijing, China.; Beijing Municipal Key Laboratory of Clinical Epidemiology, Capital Medical  University, Beijing, China.; Department of Epidemiology and Health Statistics, Capital Medical University  School of Public Health, Beijing, China.; Beijing Municipal Key Laboratory of Clinical Epidemiology, Capital Medical  University, Beijing, China.; Department of Epidemiology and Health Statistics, Capital Medical University  School of Public Health, Beijing, China.; Beijing Municipal Key Laboratory of Clinical Epidemiology, Capital Medical  University, Beijing, China.; Department of Epidemiology and Health Statistics, Capital Medical University  School of Public Health, Beijing, China.; Department of Epidemiology and Health Statistics, Capital Medical University  School of Public Health, Beijing, China.; Department of Epidemiology and Health Statistics, Capital Medical University  School of Public Health, Beijing, China.; Beijing Municipal Key Laboratory of Clinical Epidemiology, Capital Medical  University, Beijing, China.; Department of Mathematics and Statistics, La Trobe University, Melbourne,  Victoria, Australia.; Global Health and Genomics, Edith Cowan University School of Medical Health  Sciences, Perth, Western Australia, Australia.; Global and Community Mental Health Research Group, Department of Psychology,  University of Macau, Macao SAR, China.; Health, Behavior, and Society, Johns Hopkins Bloomberg School of Public Health,  Baltimore, Maryland.; Unit of Psychiatry, Institute of Translational Medicine, Faculty of Health  Sciences, University of Macau, Macao SAR, China.; Center for Cognition and Brain Sciences, University of Macau, Macao SAR, China.; Department of Epidemiology and Health Statistics, Capital Medical University  School of Public Health, Beijing, China.; Beijing Municipal Key Laboratory of Clinical Epidemiology, Capital Medical  University, Beijing, China.&lt;/_author_adr&gt;&lt;_collection_scope&gt;SCIE&lt;/_collection_scope&gt;&lt;_created&gt;65080040&lt;/_created&gt;&lt;_date&gt;2019-12-02&lt;/_date&gt;&lt;_date_display&gt;2019 Dec 2&lt;/_date_display&gt;&lt;_doi&gt;10.1001/jamanetworkopen.2019.16591&lt;/_doi&gt;&lt;_impact_factor&gt;  13.353&lt;/_impact_factor&gt;&lt;_isbn&gt;2574-3805 (Electronic); 2574-3805 (Linking)&lt;/_isbn&gt;&lt;_issue&gt;12&lt;/_issue&gt;&lt;_journal&gt;JAMA Netw Open&lt;/_journal&gt;&lt;_language&gt;eng&lt;/_language&gt;&lt;_modified&gt;65080040&lt;/_modified&gt;&lt;_pages&gt;e1916591&lt;/_pages&gt;&lt;_social_category&gt;医学(1)&lt;/_social_category&gt;&lt;_subject_headings&gt;Aged; Aged, 80 and over; Cardiovascular Diseases/*epidemiology/psychology; China/epidemiology; Depression/complications/*epidemiology; Female; Humans; Incidence; Longitudinal Studies; Male; Middle Aged; Proportional Hazards Models; Prospective Studies; Risk Factors&lt;/_subject_headings&gt;&lt;_tertiary_title&gt;JAMA network open&lt;/_tertiary_title&gt;&lt;_type_work&gt;Journal Article; Research Support, N.I.H., Extramural; Research Support, Non-U.S. Gov&amp;apos;t&lt;/_type_work&gt;&lt;_url&gt;http://www.ncbi.nlm.nih.gov/entrez/query.fcgi?cmd=Retrieve&amp;amp;db=pubmed&amp;amp;dopt=Abstract&amp;amp;list_uids=31800066&amp;amp;query_hl=1&lt;/_url&gt;&lt;_volume&gt;2&lt;/_volume&gt;&lt;/Details&gt;&lt;Extra&gt;&lt;DBUID&gt;{62B73418-E7EA-4772-A85B-742AAA2FBBE5}&lt;/DBUID&gt;&lt;/Extra&gt;&lt;/Item&gt;&lt;/References&gt;&lt;/Group&gt;&lt;/Citation&gt;_x000a_"/>
    <w:docVar w:name="NE.Ref{F51E932E-2D45-493B-8820-A09B877BDE81}" w:val=" ADDIN NE.Ref.{F51E932E-2D45-493B-8820-A09B877BDE81}&lt;Citation&gt;&lt;Group&gt;&lt;References&gt;&lt;Item&gt;&lt;ID&gt;1&lt;/ID&gt;&lt;UID&gt;{A0D161A3-0BA4-429E-BB57-15F9DD7400FB}&lt;/UID&gt;&lt;Title&gt;北京市朝阳区中小学卫生保健所2022年预算&lt;/Title&gt;&lt;Template&gt;Web Page&lt;/Template&gt;&lt;Star&gt;0&lt;/Star&gt;&lt;Tag&gt;0&lt;/Tag&gt;&lt;Author&gt;朝阳区教委&lt;/Author&gt;&lt;Year&gt;2022&lt;/Year&gt;&lt;Details&gt;&lt;_accessed&gt;64429403&lt;/_accessed&gt;&lt;_created&gt;64429403&lt;/_created&gt;&lt;_date&gt;64195200&lt;/_date&gt;&lt;_date_display&gt;2022-01-21&lt;/_date_display&gt;&lt;_issue&gt;7-2&lt;/_issue&gt;&lt;_modified&gt;64430595&lt;/_modified&gt;&lt;_url&gt;http://www.bjchy.gov.cn/dynamic/newspe/chyysgk2022/bmczys/8a24fe837e762d40017e769a8319067c.html&lt;/_url&gt;&lt;_volume&gt;2022&lt;/_volume&gt;&lt;_translated_author&gt;Chao, Yangqujiaowei&lt;/_translated_author&gt;&lt;/Details&gt;&lt;Extra&gt;&lt;DBUID&gt;{79C5FD63-3C89-4745-94F9-8D429523D767}&lt;/DBUID&gt;&lt;/Extra&gt;&lt;/Item&gt;&lt;/References&gt;&lt;/Group&gt;&lt;Group&gt;&lt;References&gt;&lt;Item&gt;&lt;ID&gt;2&lt;/ID&gt;&lt;UID&gt;{EFDAE894-30DF-4FC5-BBF5-AEA5C4D0E1E2}&lt;/UID&gt;&lt;Title&gt;北京市东城区中小学卫生保健所单位简介&lt;/Title&gt;&lt;Template&gt;Web Page&lt;/Template&gt;&lt;Star&gt;0&lt;/Star&gt;&lt;Tag&gt;0&lt;/Tag&gt;&lt;Author&gt;东城区中小学卫生保健所&lt;/Author&gt;&lt;Year&gt;0&lt;/Year&gt;&lt;Details&gt;&lt;_accessed&gt;64430810&lt;/_accessed&gt;&lt;_created&gt;64429406&lt;/_created&gt;&lt;_doi&gt;http://www.dchbjs.cn/bjs/dwgk93/dwjj/index.html&lt;/_doi&gt;&lt;_issue&gt;7月1日&lt;/_issue&gt;&lt;_modified&gt;64430810&lt;/_modified&gt;&lt;_url&gt;http://www.dchbjs.cn/bjs/dwgk93/dwjj/index.html&lt;/_url&gt;&lt;_volume&gt;2022&lt;/_volume&gt;&lt;_translated_author&gt;Dong, Chengquzhongxiaoxueweishengbaojiansuo&lt;/_translated_author&gt;&lt;/Details&gt;&lt;Extra&gt;&lt;DBUID&gt;{79C5FD63-3C89-4745-94F9-8D429523D767}&lt;/DBUID&gt;&lt;/Extra&gt;&lt;/Item&gt;&lt;/References&gt;&lt;/Group&gt;&lt;Group&gt;&lt;References&gt;&lt;Item&gt;&lt;ID&gt;3&lt;/ID&gt;&lt;UID&gt;{6657F2D6-C61A-493B-BF08-80CDD693BA58}&lt;/UID&gt;&lt;Title&gt;北京市丰台区体育卫生中心2021年预算公开&lt;/Title&gt;&lt;Template&gt;Web Page&lt;/Template&gt;&lt;Star&gt;0&lt;/Star&gt;&lt;Tag&gt;0&lt;/Tag&gt;&lt;Author&gt;丰台区教委&lt;/Author&gt;&lt;Year&gt;0&lt;/Year&gt;&lt;Details&gt;&lt;_accessed&gt;64429426&lt;/_accessed&gt;&lt;_created&gt;64429426&lt;/_created&gt;&lt;_date_display&gt;2021年1月28日&lt;/_date_display&gt;&lt;_issue&gt;7月1日&lt;/_issue&gt;&lt;_modified&gt;64429426&lt;/_modified&gt;&lt;_url&gt;http://www.bjft.gov.cn/ftq/czqjw/202101/1120ee23dfd54b2da232be4e61f76dbe.shtml&lt;/_url&gt;&lt;_volume&gt;2022年&lt;/_volume&gt;&lt;_translated_author&gt;Feng, Taiqujiaowei&lt;/_translated_author&gt;&lt;/Details&gt;&lt;Extra&gt;&lt;DBUID&gt;{79C5FD63-3C89-4745-94F9-8D429523D767}&lt;/DBUID&gt;&lt;/Extra&gt;&lt;/Item&gt;&lt;/References&gt;&lt;/Group&gt;&lt;Group&gt;&lt;References&gt;&lt;Item&gt;&lt;ID&gt;6&lt;/ID&gt;&lt;UID&gt;{DF012C39-0682-45BF-8919-47A1A5D97D2A}&lt;/UID&gt;&lt;Title&gt;房山区中小学卫生保健所&lt;/Title&gt;&lt;Template&gt;Web Page&lt;/Template&gt;&lt;Star&gt;0&lt;/Star&gt;&lt;Tag&gt;0&lt;/Tag&gt;&lt;Author&gt;百度百科&lt;/Author&gt;&lt;Year&gt;2022&lt;/Year&gt;&lt;Details&gt;&lt;_accessed&gt;64429435&lt;/_accessed&gt;&lt;_created&gt;64429435&lt;/_created&gt;&lt;_issue&gt;7/1&lt;/_issue&gt;&lt;_modified&gt;64429435&lt;/_modified&gt;&lt;_url&gt;https://baike.baidu.com/item/%E6%88%BF%E5%B1%B1%E5%8C%BA%E4%B8%AD%E5%B0%8F%E5%AD%A6%E5%8D%AB%E7%94%9F%E4%BF%9D%E5%81%A5%E6%89%80/259670&lt;/_url&gt;&lt;_volume&gt;2022&lt;/_volume&gt;&lt;_translated_author&gt;Bai, Dubaike&lt;/_translated_author&gt;&lt;/Details&gt;&lt;Extra&gt;&lt;DBUID&gt;{79C5FD63-3C89-4745-94F9-8D429523D767}&lt;/DBUID&gt;&lt;/Extra&gt;&lt;/Item&gt;&lt;/References&gt;&lt;/Group&gt;&lt;Group&gt;&lt;References&gt;&lt;Item&gt;&lt;ID&gt;7&lt;/ID&gt;&lt;UID&gt;{4FFDAA1F-073E-409C-80F5-1E3544F09BB5}&lt;/UID&gt;&lt;Title&gt;北京市平谷区卫生保健所简介&lt;/Title&gt;&lt;Template&gt;Web Page&lt;/Template&gt;&lt;Star&gt;0&lt;/Star&gt;&lt;Tag&gt;0&lt;/Tag&gt;&lt;Author/&gt;&lt;Year&gt;0&lt;/Year&gt;&lt;Details&gt;&lt;_accessed&gt;64429438&lt;/_accessed&gt;&lt;_created&gt;64429438&lt;/_created&gt;&lt;_issue&gt;7/1&lt;/_issue&gt;&lt;_modified&gt;64429438&lt;/_modified&gt;&lt;_url&gt;https://www.11467.com/beijing/co/538990.htm&lt;/_url&gt;&lt;_volume&gt;2022&lt;/_volume&gt;&lt;/Details&gt;&lt;Extra&gt;&lt;DBUID&gt;{79C5FD63-3C89-4745-94F9-8D429523D767}&lt;/DBUID&gt;&lt;/Extra&gt;&lt;/Item&gt;&lt;/References&gt;&lt;/Group&gt;&lt;Group&gt;&lt;References&gt;&lt;Item&gt;&lt;ID&gt;8&lt;/ID&gt;&lt;UID&gt;{60A30662-6EC8-4770-B7AF-E373CF52DB18}&lt;/UID&gt;&lt;Title&gt;北京市怀柔区中小学卫生保健所简介&lt;/Title&gt;&lt;Template&gt;Web Page&lt;/Template&gt;&lt;Star&gt;0&lt;/Star&gt;&lt;Tag&gt;0&lt;/Tag&gt;&lt;Author/&gt;&lt;Year&gt;0&lt;/Year&gt;&lt;Details&gt;&lt;_accessed&gt;64430817&lt;/_accessed&gt;&lt;_created&gt;64429439&lt;/_created&gt;&lt;_issue&gt;7/1&lt;/_issue&gt;&lt;_modified&gt;64430818&lt;/_modified&gt;&lt;_url&gt;https://www.11467.com/bjhuairou/co/3913.htm&lt;/_url&gt;&lt;_volume&gt;2022&lt;/_volume&gt;&lt;/Details&gt;&lt;Extra&gt;&lt;DBUID&gt;{79C5FD63-3C89-4745-94F9-8D429523D767}&lt;/DBUID&gt;&lt;/Extra&gt;&lt;/Item&gt;&lt;/References&gt;&lt;/Group&gt;&lt;Group&gt;&lt;References&gt;&lt;Item&gt;&lt;ID&gt;9&lt;/ID&gt;&lt;UID&gt;{39F7CA15-6363-414F-99C7-C4FFEC2BF01F}&lt;/UID&gt;&lt;Title&gt;2021-2022学年度北京教育事业发展统计概况&lt;/Title&gt;&lt;Template&gt;Web Page&lt;/Template&gt;&lt;Star&gt;0&lt;/Star&gt;&lt;Tag&gt;0&lt;/Tag&gt;&lt;Author&gt;北京市教育委员会&lt;/Author&gt;&lt;Year&gt;2022&lt;/Year&gt;&lt;Details&gt;&lt;_accessed&gt;64429454&lt;/_accessed&gt;&lt;_created&gt;64429454&lt;/_created&gt;&lt;_issue&gt;7/1&lt;/_issue&gt;&lt;_modified&gt;64429454&lt;/_modified&gt;&lt;_url&gt;http://jw.beijing.gov.cn/xxgk/shujufab/tongjigaikuang/202203/t20220325_2709328.html&lt;/_url&gt;&lt;_volume&gt;2022&lt;/_volume&gt;&lt;_translated_author&gt;Bei, Jingshijiaoyuweiyuanhui&lt;/_translated_author&gt;&lt;/Details&gt;&lt;Extra&gt;&lt;DBUID&gt;{79C5FD63-3C89-4745-94F9-8D429523D767}&lt;/DBUID&gt;&lt;/Extra&gt;&lt;/Item&gt;&lt;/References&gt;&lt;/Group&gt;&lt;Group&gt;&lt;References&gt;&lt;Item&gt;&lt;ID&gt;5&lt;/ID&gt;&lt;UID&gt;{250FD146-1A47-407D-81EB-6242CA7C6F48}&lt;/UID&gt;&lt;Title&gt;2020年度北京市通州区中小学卫生保健所部门决算公开&lt;/Title&gt;&lt;Template&gt;Web Page&lt;/Template&gt;&lt;Star&gt;0&lt;/Star&gt;&lt;Tag&gt;0&lt;/Tag&gt;&lt;Author&gt;通州区教委&lt;/Author&gt;&lt;Year&gt;2021&lt;/Year&gt;&lt;Details&gt;&lt;_accessed&gt;64429432&lt;/_accessed&gt;&lt;_created&gt;64429432&lt;/_created&gt;&lt;_issue&gt;7/1&lt;/_issue&gt;&lt;_modified&gt;64429432&lt;/_modified&gt;&lt;_url&gt;http://www.bjtzh.gov.cn/bjtz/xxfb/202109/1485980.shtml&lt;/_url&gt;&lt;_volume&gt;2022&lt;/_volume&gt;&lt;_translated_author&gt;Tong, Zhouqujiaowei&lt;/_translated_author&gt;&lt;/Details&gt;&lt;Extra&gt;&lt;DBUID&gt;{79C5FD63-3C89-4745-94F9-8D429523D767}&lt;/DBUID&gt;&lt;/Extra&gt;&lt;/Item&gt;&lt;/References&gt;&lt;/Group&gt;&lt;/Citation&gt;_x000a_"/>
    <w:docVar w:name="NE.Ref{F5223C48-08E5-46CA-A50C-C187F14BC172}" w:val=" ADDIN NE.Ref.{F5223C48-08E5-46CA-A50C-C187F14BC172}&lt;Citation&gt;&lt;Group&gt;&lt;References&gt;&lt;Item&gt;&lt;ID&gt;109&lt;/ID&gt;&lt;UID&gt;{DF7AA55E-7DF5-4E0E-921B-9CAADA878FE1}&lt;/UID&gt;&lt;Title&gt;中国儿童青少年视屏时间与健康风险的Meta分析&lt;/Title&gt;&lt;Template&gt;Journal Article&lt;/Template&gt;&lt;Star&gt;0&lt;/Star&gt;&lt;Tag&gt;0&lt;/Tag&gt;&lt;Author&gt;温世博; 郭芷琪; 王天倚; 欧小庆; 谢志荣; 杨秦松; 薛鑫宇; 张有捷&lt;/Author&gt;&lt;Year&gt;2023&lt;/Year&gt;&lt;Details&gt;&lt;_accessed&gt;65152287&lt;/_accessed&gt;&lt;_author_adr&gt;苏州大学苏州医学院公共卫生学院;&lt;/_author_adr&gt;&lt;_collection_scope&gt;CSCD;PKU&lt;/_collection_scope&gt;&lt;_created&gt;65152079&lt;/_created&gt;&lt;_db_provider&gt;CNKI&lt;/_db_provider&gt;&lt;_doi&gt;10.16506/j.1009-6639.2023.07.008&lt;/_doi&gt;&lt;_isbn&gt;1009-6639&lt;/_isbn&gt;&lt;_issue&gt;07&lt;/_issue&gt;&lt;_journal&gt;中国预防医学杂志&lt;/_journal&gt;&lt;_keywords&gt;视屏时间;健康风险;儿童青少年;危险因素;Meta分析&lt;/_keywords&gt;&lt;_modified&gt;65152287&lt;/_modified&gt;&lt;_pages&gt;662-667&lt;/_pages&gt;&lt;_volume&gt;24&lt;/_volume&gt;&lt;_translated_author&gt;Wen, Shi bo;Guo, Zhi qi;Wang, Tian yi;Ou, Xiao qing;Xie, Zhi rong;Yang, Qin song;Xue, Xin yu;Zhang, You jie&lt;/_translated_author&gt;&lt;/Details&gt;&lt;Extra&gt;&lt;DBUID&gt;{B229E695-20C0-47E4-A960-6A523A810098}&lt;/DBUID&gt;&lt;/Extra&gt;&lt;/Item&gt;&lt;/References&gt;&lt;/Group&gt;&lt;Group&gt;&lt;References&gt;&lt;Item&gt;&lt;ID&gt;69&lt;/ID&gt;&lt;UID&gt;{418B512D-FFB6-495F-A112-C8C266DD9FE1}&lt;/UID&gt;&lt;Title&gt;Improving mental health through fostering healthy lifestyles in young people: one of the targets in the WPA Action Plan 2023-2026&lt;/Title&gt;&lt;Template&gt;Journal Article&lt;/Template&gt;&lt;Star&gt;1&lt;/Star&gt;&lt;Tag&gt;5&lt;/Tag&gt;&lt;Author&gt;Wasserman, Danuta; Arango, Celso; Fiorillo, Andrea; Levin, Saul; Peters, Andrew; Rao, Prasad; Sanchez-Villanueva, Thelma; Sylla, Aida&lt;/Author&gt;&lt;Year&gt;2023&lt;/Year&gt;&lt;Details&gt;&lt;_accessed&gt;65152610&lt;/_accessed&gt;&lt;_alternate_title&gt;World PsychiatryWorld Psychiatry&lt;/_alternate_title&gt;&lt;_collection_scope&gt;SSCI;SCIE&lt;/_collection_scope&gt;&lt;_created&gt;65085188&lt;/_created&gt;&lt;_date&gt;2023-10-01&lt;/_date&gt;&lt;_date_display&gt;2023_x000d__x000a_2023/10/01&lt;/_date_display&gt;&lt;_doi&gt;https://doi.org/10.1002/wps.21146&lt;/_doi&gt;&lt;_impact_factor&gt;  79.683&lt;/_impact_factor&gt;&lt;_isbn&gt;1723-8617&lt;/_isbn&gt;&lt;_issue&gt;3&lt;/_issue&gt;&lt;_journal&gt;World Psychiatry&lt;/_journal&gt;&lt;_modified&gt;65152610&lt;/_modified&gt;&lt;_ori_publication&gt;John Wiley &amp;amp; Sons, Ltd&lt;/_ori_publication&gt;&lt;_pages&gt;488-489&lt;/_pages&gt;&lt;_social_category&gt;医学(1)&lt;/_social_category&gt;&lt;_url&gt;https://doi.org/10.1002/wps.21146&lt;/_url&gt;&lt;_volume&gt;22&lt;/_volume&gt;&lt;/Details&gt;&lt;Extra&gt;&lt;DBUID&gt;{B229E695-20C0-47E4-A960-6A523A810098}&lt;/DBUID&gt;&lt;/Extra&gt;&lt;/Item&gt;&lt;/References&gt;&lt;/Group&gt;&lt;Group&gt;&lt;References&gt;&lt;Item&gt;&lt;ID&gt;63&lt;/ID&gt;&lt;UID&gt;{6DC74BE7-C040-47B7-84CB-284FBBA4ACBA}&lt;/UID&gt;&lt;Title&gt;The brain structure, immunometabolic and genetic mechanisms underlying the association between lifestyle and depression&lt;/Title&gt;&lt;Template&gt;Journal Article&lt;/Template&gt;&lt;Star&gt;0&lt;/Star&gt;&lt;Tag&gt;0&lt;/Tag&gt;&lt;Author&gt;Zhao, Yujie; Yang, Liu; Sahakian, Barbara J; Langley, Christelle; Zhang, Wei; Kuo, Kevin; Li, Zeyu; Gan, Yihan; Li, Yuzhu; Zhao, Yang; Yu, Jintai; Feng, Jianfeng; Cheng, Wei&lt;/Author&gt;&lt;Year&gt;2023&lt;/Year&gt;&lt;Details&gt;&lt;_accessed&gt;65152641&lt;/_accessed&gt;&lt;_alternate_title&gt;Nature Mental Health&lt;/_alternate_title&gt;&lt;_created&gt;65068926&lt;/_created&gt;&lt;_date&gt;2023-01-01&lt;/_date&gt;&lt;_date_display&gt;2023&lt;/_date_display&gt;&lt;_doi&gt;10.1038/s44220-023-00120-1&lt;/_doi&gt;&lt;_isbn&gt;2731-6076&lt;/_isbn&gt;&lt;_journal&gt;Nature Mental Health&lt;/_journal&gt;&lt;_modified&gt;65152641&lt;/_modified&gt;&lt;_number&gt;Zhao2023&lt;/_number&gt;&lt;_url&gt;https://doi.org/10.1038/s44220-023-00120-1&lt;/_url&gt;&lt;/Details&gt;&lt;Extra&gt;&lt;DBUID&gt;{B229E695-20C0-47E4-A960-6A523A810098}&lt;/DBUID&gt;&lt;/Extra&gt;&lt;/Item&gt;&lt;/References&gt;&lt;/Group&gt;&lt;/Citation&gt;_x000a_"/>
    <w:docVar w:name="NE.Ref{F52920C6-E799-4245-B701-3867C55CAD1D}" w:val=" ADDIN NE.Ref.{F52920C6-E799-4245-B701-3867C55CAD1D}&lt;Citation&gt;&lt;Group&gt;&lt;References&gt;&lt;Item&gt;&lt;ID&gt;4084&lt;/ID&gt;&lt;UID&gt;{A87FDC06-8786-4E1C-9776-22A64A1AB089}&lt;/UID&gt;&lt;Title&gt;Prevalência e coocorrência de Experiências Adversas na Infância: um inquérito de base escolar no município do Rio de Janeiro&lt;/Title&gt;&lt;Template&gt;Journal Article&lt;/Template&gt;&lt;Star&gt;0&lt;/Star&gt;&lt;Tag&gt;0&lt;/Tag&gt;&lt;Author&gt;Stochero, Luciane; Moraes, Claudia Leite; Marques, Emanuele Souza; Santos, Erika Barbosa Dos; Pacheco, Deylaine Lourenço; Reichenheim, Michael Eduardo; Taquette, Stella Regina&lt;/Author&gt;&lt;Year&gt;2021&lt;/Year&gt;&lt;Details&gt;&lt;_doi&gt;10.1590/1413-81232021269.07412020&lt;/_doi&gt;&lt;_created&gt;65128959&lt;/_created&gt;&lt;_modified&gt;65128959&lt;/_modified&gt;&lt;_url&gt;http://www.scielo.br/scielo.php?script=sci_arttext&amp;amp;pid=S1413-81232021000904115&amp;amp;tlng=pt&lt;/_url&gt;&lt;_journal&gt;Ciência &amp;amp; Saúde Coletiva&lt;/_journal&gt;&lt;_volume&gt;26&lt;/_volume&gt;&lt;_issue&gt;9&lt;/_issue&gt;&lt;_pages&gt;4115-4127&lt;/_pages&gt;&lt;_tertiary_title&gt;Ciênc. saúde coletiva&lt;/_tertiary_title&gt;&lt;_isbn&gt;1413-8123&lt;/_isbn&gt;&lt;_accessed&gt;65128959&lt;/_accessed&gt;&lt;_db_updated&gt;CrossRef&lt;/_db_updated&gt;&lt;_impact_factor&gt;   1.917&lt;/_impact_factor&gt;&lt;_social_category&gt;医学(4)&lt;/_social_category&gt;&lt;/Details&gt;&lt;Extra&gt;&lt;DBUID&gt;{93870BB0-CAEF-4F07-AAE0-DA131E288E28}&lt;/DBUID&gt;&lt;/Extra&gt;&lt;/Item&gt;&lt;/References&gt;&lt;/Group&gt;&lt;/Citation&gt;_x000a_"/>
    <w:docVar w:name="NE.Ref{F5882229-9D1F-4CB3-9414-81A2CEA96D2A}" w:val=" ADDIN NE.Ref.{F5882229-9D1F-4CB3-9414-81A2CEA96D2A}&lt;Citation&gt;&lt;Group&gt;&lt;References&gt;&lt;Item&gt;&lt;ID&gt;76&lt;/ID&gt;&lt;UID&gt;{CCB5D38C-9F63-430C-A837-08648A50C4FE}&lt;/UID&gt;&lt;Title&gt;Patterns of childhood adversity and health outcomes in early adolescence: Results  from the Generation XXI cohort&lt;/Title&gt;&lt;Template&gt;Journal Article&lt;/Template&gt;&lt;Star&gt;0&lt;/Star&gt;&lt;Tag&gt;5&lt;/Tag&gt;&lt;Author&gt;Amorim, M; Soares, S; Abrahamyan, A; Severo, M; Fraga, S&lt;/Author&gt;&lt;Year&gt;2023&lt;/Year&gt;&lt;Details&gt;&lt;_accessed&gt;65162308&lt;/_accessed&gt;&lt;_accession_num&gt;37031908&lt;/_accession_num&gt;&lt;_author_adr&gt;EPIUnit - Instituto de Saúde Pública, Universidade do Porto, Rua das Taipas, n°  135, 4050-600 Porto, Portugal; Laboratório para a Investigação Integrativa e  Translacional em Saúde Populacional (ITR), Universidade do Porto, Rua das Taipas,  n° 135, 4050-600 Porto, Portugal.; EPIUnit - Instituto de Saúde Pública, Universidade do Porto, Rua das Taipas, n°  135, 4050-600 Porto, Portugal; Laboratório para a Investigação Integrativa e  Translacional em Saúde Populacional (ITR), Universidade do Porto, Rua das Taipas,  n° 135, 4050-600 Porto, Portugal.; EPIUnit - Instituto de Saúde Pública, Universidade do Porto, Rua das Taipas, n°  135, 4050-600 Porto, Portugal; Laboratório para a Investigação Integrativa e  Translacional em Saúde Populacional (ITR), Universidade do Porto, Rua das Taipas,  n° 135, 4050-600 Porto, Portugal.; EPIUnit - Instituto de Saúde Pública, Universidade do Porto, Rua das Taipas, n°  135, 4050-600 Porto, Portugal; Laboratório para a Investigação Integrativa e  Translacional em Saúde Populacional (ITR), Universidade do Porto, Rua das Taipas,  n° 135, 4050-600 Porto, Portugal.; EPIUnit - Instituto de Saúde Pública, Universidade do Porto, Rua das Taipas, n°  135, 4050-600 Porto, Portugal; Laboratório para a Investigação Integrativa e  Translacional em Saúde Populacional (ITR), Universidade do Porto, Rua das Taipas,  n° 135, 4050-600 Porto, Portugal. Electronic address: silvia.fraga@ispup.up.pt.&lt;/_author_adr&gt;&lt;_collection_scope&gt;SCIE&lt;/_collection_scope&gt;&lt;_created&gt;65110774&lt;/_created&gt;&lt;_date&gt;2023-06-01&lt;/_date&gt;&lt;_date_display&gt;2023 Jun&lt;/_date_display&gt;&lt;_doi&gt;10.1016/j.ypmed.2023.107500&lt;/_doi&gt;&lt;_impact_factor&gt;   4.637&lt;/_impact_factor&gt;&lt;_isbn&gt;1096-0260 (Electronic); 0091-7435 (Linking)&lt;/_isbn&gt;&lt;_journal&gt;Prev Med&lt;/_journal&gt;&lt;_keywords&gt;Childhood adversity; Depressive symptoms; Early adolescence; Health behaviours; Household dysfunction; Violence&lt;/_keywords&gt;&lt;_language&gt;eng&lt;/_language&gt;&lt;_modified&gt;65152574&lt;/_modified&gt;&lt;_ori_publication&gt;Copyright © 2023 The Authors. Published by Elsevier Inc. All rights reserved.&lt;/_ori_publication&gt;&lt;_pages&gt;107500&lt;/_pages&gt;&lt;_social_category&gt;医学(2)&lt;/_social_category&gt;&lt;_subject_headings&gt;Male; Child; Female; Humans; Adolescent; Cohort Studies; *Adverse Childhood Experiences; Parents; Tobacco Use; Outcome Assessment, Health Care; Risk Factors&lt;/_subject_headings&gt;&lt;_tertiary_title&gt;Preventive medicine&lt;/_tertiary_title&gt;&lt;_type_work&gt;Journal Article; Research Support, Non-U.S. Gov&amp;apos;t&lt;/_type_work&gt;&lt;_url&gt;http://www.ncbi.nlm.nih.gov/entrez/query.fcgi?cmd=Retrieve&amp;amp;db=pubmed&amp;amp;dopt=Abstract&amp;amp;list_uids=37031908&amp;amp;query_hl=1&lt;/_url&gt;&lt;_volume&gt;171&lt;/_volume&gt;&lt;/Details&gt;&lt;Extra&gt;&lt;DBUID&gt;{B229E695-20C0-47E4-A960-6A523A810098}&lt;/DBUID&gt;&lt;/Extra&gt;&lt;/Item&gt;&lt;/References&gt;&lt;/Group&gt;&lt;Group&gt;&lt;References&gt;&lt;Item&gt;&lt;ID&gt;77&lt;/ID&gt;&lt;UID&gt;{E0EBEEF6-CE31-426F-B0DF-54FE03BB2893}&lt;/UID&gt;&lt;Title&gt;Social determinants of mental health and adolescent anxiety and depression:  Findings from the 2018 to 2019 National Survey of Children&amp;apos;s Health&lt;/Title&gt;&lt;Template&gt;Journal Article&lt;/Template&gt;&lt;Star&gt;0&lt;/Star&gt;&lt;Tag&gt;5&lt;/Tag&gt;&lt;Author&gt;Yang, P; Hernandez, B S; Plastino, K A&lt;/Author&gt;&lt;Year&gt;2023&lt;/Year&gt;&lt;Details&gt;&lt;_accessed&gt;65151315&lt;/_accessed&gt;&lt;_accession_num&gt;35978559&lt;/_accession_num&gt;&lt;_author_adr&gt;Joe R. &amp;amp; Teresa Lozano Long School of Medicine, UT Health San Antonio, TX, USA.; Department of Population Health Sciences, UT Health San Antonio, TX, USA.; Department of Obstetrics and Gynecology, UT Teen Health, Joe R. &amp;amp; Teresa Lozano  Long School of Medicine, UT Health San Antonio, TX, USA.&lt;/_author_adr&gt;&lt;_collection_scope&gt;SSCI&lt;/_collection_scope&gt;&lt;_created&gt;65110796&lt;/_created&gt;&lt;_date&gt;2023-05-01&lt;/_date&gt;&lt;_date_display&gt;2023 May&lt;/_date_display&gt;&lt;_doi&gt;10.1177/00207640221119035&lt;/_doi&gt;&lt;_impact_factor&gt;  10.461&lt;/_impact_factor&gt;&lt;_isbn&gt;1741-2854 (Electronic); 0020-7640 (Linking)&lt;/_isbn&gt;&lt;_issue&gt;3&lt;/_issue&gt;&lt;_journal&gt;Int J Soc Psychiatry&lt;/_journal&gt;&lt;_keywords&gt;Adolescent; cross-sectional studies; mental health; social determinants of health&lt;/_keywords&gt;&lt;_language&gt;eng&lt;/_language&gt;&lt;_modified&gt;65151315&lt;/_modified&gt;&lt;_pages&gt;795-798&lt;/_pages&gt;&lt;_social_category&gt;医学(4)&lt;/_social_category&gt;&lt;_subject_headings&gt;Child; Humans; Adolescent; *Mental Health; *Depression/epidemiology/psychology; Child Health; 1,2-Dimethylhydrazine; Social Determinants of Health; Anxiety/epidemiology/psychology&lt;/_subject_headings&gt;&lt;_tertiary_title&gt;The International journal of social psychiatry&lt;/_tertiary_title&gt;&lt;_type_work&gt;Journal Article&lt;/_type_work&gt;&lt;_url&gt;http://www.ncbi.nlm.nih.gov/entrez/query.fcgi?cmd=Retrieve&amp;amp;db=pubmed&amp;amp;dopt=Abstract&amp;amp;list_uids=35978559&amp;amp;query_hl=1&lt;/_url&gt;&lt;_volume&gt;69&lt;/_volume&gt;&lt;/Details&gt;&lt;Extra&gt;&lt;DBUID&gt;{B229E695-20C0-47E4-A960-6A523A810098}&lt;/DBUID&gt;&lt;/Extra&gt;&lt;/Item&gt;&lt;/References&gt;&lt;/Group&gt;&lt;/Citation&gt;_x000a_"/>
    <w:docVar w:name="NE.Ref{F58D9EEA-2A3B-4563-9328-53179D981AE9}" w:val=" ADDIN NE.Ref.{F58D9EEA-2A3B-4563-9328-53179D981AE9}&lt;Citation&gt;&lt;Group&gt;&lt;References&gt;&lt;Item&gt;&lt;ID&gt;65&lt;/ID&gt;&lt;UID&gt;{6D381264-C41D-4457-8835-84687DFEB5DE}&lt;/UID&gt;&lt;Title&gt;Academic Stress in University Students: The Role of Physical Exercise and Nutrition&lt;/Title&gt;&lt;Template&gt;Generic&lt;/Template&gt;&lt;Star&gt;0&lt;/Star&gt;&lt;Tag&gt;0&lt;/Tag&gt;&lt;Author&gt;Monserrat-Hernández, Montserrat; Checa-Olmos, Juan C; Arjona-Garrido, Ángeles; López-Liria, Remedios; Rocamora-Pérez, Patricia&lt;/Author&gt;&lt;Year&gt;2023&lt;/Year&gt;&lt;Details&gt;&lt;_date_display&gt;2023&lt;/_date_display&gt;&lt;_date&gt;2023-01-01&lt;/_date&gt;&lt;_doi&gt;10.3390/healthcare11172401_x000d__x000a_ER  -&lt;/_doi&gt;&lt;_isbn&gt;2227-9032&lt;/_isbn&gt;&lt;_issue&gt;17&lt;/_issue&gt;&lt;_journal&gt;Healthcare&lt;/_journal&gt;&lt;_keywords&gt;diet; Mediterranean; physical activity; stress&lt;/_keywords&gt;&lt;_secondary_title&gt;Healthcare&lt;/_secondary_title&gt;&lt;_volume&gt;11&lt;/_volume&gt;&lt;_created&gt;65079099&lt;/_created&gt;&lt;_modified&gt;65079099&lt;/_modified&gt;&lt;/Details&gt;&lt;Extra&gt;&lt;DBUID&gt;{B229E695-20C0-47E4-A960-6A523A810098}&lt;/DBUID&gt;&lt;/Extra&gt;&lt;/Item&gt;&lt;/References&gt;&lt;/Group&gt;&lt;Group&gt;&lt;References&gt;&lt;Item&gt;&lt;ID&gt;66&lt;/ID&gt;&lt;UID&gt;{62B67D4B-C19C-44CB-BD99-36932D6B6047}&lt;/UID&gt;&lt;Title&gt;Mediators between physical activity and academic achievement: A systematic  review&lt;/Title&gt;&lt;Template&gt;Journal Article&lt;/Template&gt;&lt;Star&gt;0&lt;/Star&gt;&lt;Tag&gt;0&lt;/Tag&gt;&lt;Author&gt;Visier-Alfonso, M E; Sánchez-López, M; Álvarez-Bueno, C; Ruiz-Hermosa, A; Nieto-López, M; Martínez-Vizcaíno, V&lt;/Author&gt;&lt;Year&gt;2022&lt;/Year&gt;&lt;Details&gt;&lt;_accession_num&gt;34837413&lt;/_accession_num&gt;&lt;_author_adr&gt;Faculty of Nursing, Universidad de Castilla-La Mancha, Cuenca, Spain.; School of Education, Universidad de Castilla-La Mancha, Ciudad Real, Spain.; Faculty of Nursing, Universidad de Castilla-La Mancha, Cuenca, Spain.; Universidad de Castilla-La Mancha, Health and Social Research Center, Cuenca,  Spain.; School of Education, Universidad de Castilla-La Mancha, Ciudad Real, Spain.; Faculty of Medicine, Universidad de Castilla-La Mancha, Albacete, Spain.; Faculty of Nursing, Universidad de Castilla-La Mancha, Cuenca, Spain.; Universidad de Castilla-La Mancha, Health and Social Research Center, Cuenca,  Spain.; Faculty of Medicine, Universidad Autónoma de Chile, Talca, Chile.&lt;/_author_adr&gt;&lt;_date_display&gt;2022 Mar&lt;/_date_display&gt;&lt;_date&gt;2022-03-01&lt;/_date&gt;&lt;_doi&gt;10.1111/sms.14107&lt;/_doi&gt;&lt;_isbn&gt;1600-0838 (Electronic); 0905-7188 (Linking)&lt;/_isbn&gt;&lt;_issue&gt;3&lt;/_issue&gt;&lt;_journal&gt;Scand J Med Sci Sports&lt;/_journal&gt;&lt;_keywords&gt;academic achievement; adolescents; children; mediator; physical activity; systematic review&lt;/_keywords&gt;&lt;_language&gt;eng&lt;/_language&gt;&lt;_ori_publication&gt;© 2021 The Authors. Scandinavian Journal of Medicine &amp;amp; Science In Sports _x000d__x000a_      published by John Wiley &amp;amp; Sons Ltd.&lt;/_ori_publication&gt;&lt;_pages&gt;452-464&lt;/_pages&gt;&lt;_subject_headings&gt;*Academic Success; Adolescent; *Cardiorespiratory Fitness; Child; Child, Preschool; Cross-Sectional Studies; Educational Status; Exercise; Female; Humans&lt;/_subject_headings&gt;&lt;_tertiary_title&gt;Scandinavian journal of medicine &amp;amp; science in sports&lt;/_tertiary_title&gt;&lt;_type_work&gt;Journal Article; Review; Systematic Review&lt;/_type_work&gt;&lt;_url&gt;http://www.ncbi.nlm.nih.gov/entrez/query.fcgi?cmd=Retrieve&amp;amp;db=pubmed&amp;amp;dopt=Abstract&amp;amp;list_uids=34837413&amp;amp;query_hl=1&lt;/_url&gt;&lt;_volume&gt;32&lt;/_volume&gt;&lt;_created&gt;65079105&lt;/_created&gt;&lt;_modified&gt;65079105&lt;/_modified&gt;&lt;_impact_factor&gt;   4.645&lt;/_impact_factor&gt;&lt;_social_category&gt;医学(2)&lt;/_social_category&gt;&lt;_collection_scope&gt;SCIE&lt;/_collection_scope&gt;&lt;/Details&gt;&lt;Extra&gt;&lt;DBUID&gt;{B229E695-20C0-47E4-A960-6A523A810098}&lt;/DBUID&gt;&lt;/Extra&gt;&lt;/Item&gt;&lt;/References&gt;&lt;/Group&gt;&lt;/Citation&gt;_x000a_"/>
    <w:docVar w:name="NE.Ref{F59DC4C0-F429-4C64-86BF-D05C6B394D92}" w:val=" ADDIN NE.Ref.{F59DC4C0-F429-4C64-86BF-D05C6B394D92}&lt;Citation&gt;&lt;Group&gt;&lt;References&gt;&lt;Item&gt;&lt;ID&gt;1072&lt;/ID&gt;&lt;UID&gt;{6EA45423-B0A4-469A-BF24-C5724462F8CD}&lt;/UID&gt;&lt;Title&gt;日本中小学生饮食生活状况&lt;/Title&gt;&lt;Template&gt;Journal Article&lt;/Template&gt;&lt;Star&gt;0&lt;/Star&gt;&lt;Tag&gt;5&lt;/Tag&gt;&lt;Author&gt;欧阳蔚怡&lt;/Author&gt;&lt;Year&gt;2003&lt;/Year&gt;&lt;Details&gt;&lt;_accessed&gt;65168385&lt;/_accessed&gt;&lt;_author_adr&gt;日本名古屋市中川区包晨1-701 454-0957&lt;/_author_adr&gt;&lt;_collection_scope&gt;PKU&lt;/_collection_scope&gt;&lt;_created&gt;65168346&lt;/_created&gt;&lt;_db_provider&gt;CNKI&lt;/_db_provider&gt;&lt;_db_updated&gt;CNKI - Reference&lt;/_db_updated&gt;&lt;_isbn&gt;1000-9817&lt;/_isbn&gt;&lt;_issue&gt;04&lt;/_issue&gt;&lt;_journal&gt;中国学校卫生&lt;/_journal&gt;&lt;_keywords&gt;饮食习惯;学生;日本&lt;/_keywords&gt;&lt;_modified&gt;65168385&lt;/_modified&gt;&lt;_pages&gt;299-300&lt;/_pages&gt;&lt;_url&gt;https://kns.cnki.net/kcms2/article/abstract?v=aGn3Ey0ZxcCGwojCCXmCWBOyj4E_wxX4G5joyvTJpuY4a8efEzYRG2KItdh_4WVIRd_D8Pz1DJ_enZOW8cT883nE7Ido_TfAnwP4_N4u9Xzvx53X7fNquUJFTy_pOmcNuPq_WdGKAXQ=&amp;amp;uniplatform=NZKPT&amp;amp;language=CHS&lt;/_url&gt;&lt;_translated_author&gt;Ou, Yangyuyi&lt;/_translated_author&gt;&lt;/Details&gt;&lt;Extra&gt;&lt;DBUID&gt;{F96A950B-833F-4880-A151-76DA2D6A2879}&lt;/DBUID&gt;&lt;/Extra&gt;&lt;/Item&gt;&lt;/References&gt;&lt;/Group&gt;&lt;/Citation&gt;_x000a_"/>
    <w:docVar w:name="NE.Ref{F5C1BEB5-B689-445B-B663-1D09345EB97E}" w:val=" ADDIN NE.Ref.{F5C1BEB5-B689-445B-B663-1D09345EB97E}&lt;Citation&gt;&lt;Group&gt;&lt;References&gt;&lt;Item&gt;&lt;ID&gt;145&lt;/ID&gt;&lt;UID&gt;{7ED4711F-69F5-4DFF-BA01-185862D6675B}&lt;/UID&gt;&lt;Title&gt;Cross-national prevalence and risk factors for suicidal ideation, plans and attempts&lt;/Title&gt;&lt;Template&gt;Journal Article&lt;/Template&gt;&lt;Star&gt;0&lt;/Star&gt;&lt;Tag&gt;5&lt;/Tag&gt;&lt;Author&gt;Nock, M K; Borges, G; Bromet, E J; Alonso, J; Angermeyer, M; Beautrais, A; Bruffaerts, R; Chiu, W T; de Girolamo, G; Gluzman, S; de Graaf, R; Gureje, O; Haro, J M; Huang, Y; Karam, E; Kessler, R C; Lepine, J P; Levinson, D; Medina-Mora, M E; Ono, Y; Posada-Villa, J; Williams, D&lt;/Author&gt;&lt;Year&gt;2008&lt;/Year&gt;&lt;Details&gt;&lt;_accession_num&gt;18245022&lt;/_accession_num&gt;&lt;_author_adr&gt;Department of Psychology, Harvard University, Cambridge, Massachusetts 02138, USA. nock@wjh.harvard.edu&lt;/_author_adr&gt;&lt;_date_display&gt;2008 Feb&lt;/_date_display&gt;&lt;_date&gt;2008-02-01&lt;/_date&gt;&lt;_doi&gt;10.1192/bjp.bp.107.040113&lt;/_doi&gt;&lt;_isbn&gt;0007-1250 (Print); 0007-1250 (Linking)&lt;/_isbn&gt;&lt;_issue&gt;2&lt;/_issue&gt;&lt;_journal&gt;Br J Psychiatry&lt;/_journal&gt;&lt;_keywords&gt;Adolescent; Adult; Female; Global Health; Humans; International Cooperation; Interview, Psychological; Male; Mental Disorders/epidemiology/ethnology/*psychology; Middle Aged; Prevalence; Risk Factors; Socioeconomic Factors; Suicide, Attempted/ethnology/*psychology/statistics &amp;amp; numerical data&lt;/_keywords&gt;&lt;_language&gt;eng&lt;/_language&gt;&lt;_pages&gt;98-105&lt;/_pages&gt;&lt;_tertiary_title&gt;The British journal of psychiatry : the journal of mental science&lt;/_tertiary_title&gt;&lt;_type_work&gt;Journal Article; Multicenter Study; Research Support, N.I.H., Extramural; Research Support, Non-U.S. Gov&amp;apos;t&lt;/_type_work&gt;&lt;_url&gt;http://www.ncbi.nlm.nih.gov/entrez/query.fcgi?cmd=Retrieve&amp;amp;db=pubmed&amp;amp;dopt=Abstract&amp;amp;list_uids=18245022&amp;amp;query_hl=1&lt;/_url&gt;&lt;_volume&gt;192&lt;/_volume&gt;&lt;_created&gt;61531122&lt;/_created&gt;&lt;_modified&gt;61531161&lt;/_modified&gt;&lt;_impact_factor&gt;   7.060&lt;/_impact_factor&gt;&lt;/Details&gt;&lt;Extra&gt;&lt;DBUID&gt;{78D18189-B1D4-4524-940E-A55AB19ADD27}&lt;/DBUID&gt;&lt;/Extra&gt;&lt;/Item&gt;&lt;/References&gt;&lt;/Group&gt;&lt;/Citation&gt;_x000a_"/>
    <w:docVar w:name="NE.Ref{F5D82854-EAFE-45C6-B91F-4668973FD9BA}" w:val=" ADDIN NE.Ref.{F5D82854-EAFE-45C6-B91F-4668973FD9BA}&lt;Citation&gt;&lt;Group&gt;&lt;References&gt;&lt;Item&gt;&lt;ID&gt;2154&lt;/ID&gt;&lt;UID&gt;{AFC1C90B-08E0-432E-95A5-48D0EBE2EC1C}&lt;/UID&gt;&lt;Title&gt;Health promoting behaviours and lifestyle characteristics of students at seven universities in the UK&lt;/Title&gt;&lt;Template&gt;Journal Article&lt;/Template&gt;&lt;Star&gt;0&lt;/Star&gt;&lt;Tag&gt;0&lt;/Tag&gt;&lt;Author&gt;El, Ansari W; Stock, C; John, J; Deeny, P; Phillips, C; Snelgrove, S; Adetunji, H; Hu, X; Parke, S; Stoate, M; Mabhala, A&lt;/Author&gt;&lt;Year&gt;2011&lt;/Year&gt;&lt;Details&gt;&lt;_accession_num&gt;22432394&lt;/_accession_num&gt;&lt;_author_adr&gt;Faculty of Sport, Health and Social Care, University of Gloucestershire, Gloucester, United Kingdom. walidansari@glos.ac.uk&lt;/_author_adr&gt;&lt;_date_display&gt;2011 Dec&lt;/_date_display&gt;&lt;_date&gt;2011-12-01&lt;/_date&gt;&lt;_isbn&gt;1210-7778 (Print); 1210-7778 (Linking)&lt;/_isbn&gt;&lt;_issue&gt;4&lt;/_issue&gt;&lt;_journal&gt;Cent Eur J Public Health&lt;/_journal&gt;&lt;_language&gt;eng&lt;/_language&gt;&lt;_pages&gt;197-204&lt;/_pages&gt;&lt;_subject_headings&gt;Adolescent; Adult; Female; Health Behavior; *Health Promotion; Humans; Male; *Risk Reduction Behavior; Students/*psychology; Surveys and Questionnaires; United Kingdom; Universities; Young Adult&lt;/_subject_headings&gt;&lt;_tertiary_title&gt;Central European journal of public health&lt;/_tertiary_title&gt;&lt;_type_work&gt;Journal Article&lt;/_type_work&gt;&lt;_url&gt;http://www.ncbi.nlm.nih.gov/entrez/query.fcgi?cmd=Retrieve&amp;amp;db=pubmed&amp;amp;dopt=Abstract&amp;amp;list_uids=22432394&amp;amp;query_hl=1&lt;/_url&gt;&lt;_volume&gt;19&lt;/_volume&gt;&lt;_created&gt;63560672&lt;/_created&gt;&lt;_modified&gt;63560673&lt;/_modified&gt;&lt;_db_updated&gt;PubMed&lt;/_db_updated&gt;&lt;_impact_factor&gt;   0.653&lt;/_impact_factor&gt;&lt;/Details&gt;&lt;Extra&gt;&lt;DBUID&gt;{B3F72E5F-0442-4E5A-9D98-614B0241D013}&lt;/DBUID&gt;&lt;/Extra&gt;&lt;/Item&gt;&lt;/References&gt;&lt;/Group&gt;&lt;/Citation&gt;_x000a_"/>
    <w:docVar w:name="NE.Ref{F5EC8850-4C52-4B44-AD9A-6369D648FA3A}" w:val=" ADDIN NE.Ref.{F5EC8850-4C52-4B44-AD9A-6369D648FA3A}&lt;Citation&gt;&lt;Group&gt;&lt;References&gt;&lt;Item&gt;&lt;ID&gt;11&lt;/ID&gt;&lt;UID&gt;{F5ACA0BD-DA98-4B98-828B-24B701337FCD}&lt;/UID&gt;&lt;Title&gt;Gender Expression, Peer Victimization, and Disordered Weight-Control Behaviors  Among U.S. High School Students&lt;/Title&gt;&lt;Template&gt;Journal Article&lt;/Template&gt;&lt;Star&gt;0&lt;/Star&gt;&lt;Tag&gt;0&lt;/Tag&gt;&lt;Author&gt;Gordon, A R; Austin, S B; Schultz, J; Guss, C E; Calzo, J P; Wang, M L&lt;/Author&gt;&lt;Year&gt;2021&lt;/Year&gt;&lt;Details&gt;&lt;_accession_num&gt;33071166&lt;/_accession_num&gt;&lt;_author_adr&gt;Department of Community Health Sciences, Boston University School of Public  Health, Boston, Massachusetts; Division of Adolescent and Young Adult Medicine,  Boston Children&amp;apos;s Hospital, Boston, Massachusetts; Department of Pediatrics,  Harvard Medical School, Boston, Massachusetts. Electronic address:  allegrag@bu.edu.; Division of Adolescent and Young Adult Medicine, Boston Children&amp;apos;s Hospital,  Boston, Massachusetts; Department of Pediatrics, Harvard Medical School, Boston,  Massachusetts; Department of Social &amp;amp; Behavioral Sciences, Harvard T. H. Chan  School of Public Health, Boston, Massachusetts.; Division of Adolescent and Young Adult Medicine, Boston Children&amp;apos;s Hospital,  Boston, Massachusetts.; Division of Adolescent and Young Adult Medicine, Boston Children&amp;apos;s Hospital,  Boston, Massachusetts; Department of Pediatrics, Harvard Medical School, Boston,  Massachusetts.; Division of Health Promotion &amp;amp; Behavioral Science, San Diego State University  Graduate School of Public Health, San Diego, California; Institute for Behavioral  and Community Health, San Diego State University Research Foundation, San Diego,  California.; Department of Community Health Sciences, Boston University School of Public  Health, Boston, Massachusetts.&lt;/_author_adr&gt;&lt;_collection_scope&gt;SSCI;SCIE&lt;/_collection_scope&gt;&lt;_created&gt;64733117&lt;/_created&gt;&lt;_date&gt;2021-06-01&lt;/_date&gt;&lt;_date_display&gt;2021 Jun&lt;/_date_display&gt;&lt;_doi&gt;10.1016/j.jadohealth.2020.08.032&lt;/_doi&gt;&lt;_impact_factor&gt;   7.830&lt;/_impact_factor&gt;&lt;_isbn&gt;1879-1972 (Electronic); 1054-139X (Print); 1054-139X (Linking)&lt;/_isbn&gt;&lt;_issue&gt;6&lt;/_issue&gt;&lt;_journal&gt;J Adolesc Health&lt;/_journal&gt;&lt;_keywords&gt;Bullying; Eating disorders; Gender expression; Gender nonconformity; Peer victimization; Weight control&lt;/_keywords&gt;&lt;_language&gt;eng&lt;/_language&gt;&lt;_modified&gt;64733117&lt;/_modified&gt;&lt;_ori_publication&gt;Copyright © 2020 Society for Adolescent Health and Medicine. Published by _x000d__x000a_      Elsevier Inc. All rights reserved.&lt;/_ori_publication&gt;&lt;_pages&gt;1148-1154&lt;/_pages&gt;&lt;_social_category&gt;医学(2)&lt;/_social_category&gt;&lt;_subject_headings&gt;Adolescent; *Bullying; Chicago; *Crime Victims; Female; Florida; Humans; Los Angeles/epidemiology; Male; Schools; Students&lt;/_subject_headings&gt;&lt;_tertiary_title&gt;The Journal of adolescent health : official publication of the Society for _x000d__x000a_      Adolescent Medicine&lt;/_tertiary_title&gt;&lt;_type_work&gt;Journal Article; Research Support, N.I.H., Extramural; Research Support, U.S. Gov&amp;apos;t, P.H.S.&lt;/_type_work&gt;&lt;_url&gt;http://www.ncbi.nlm.nih.gov/entrez/query.fcgi?cmd=Retrieve&amp;amp;db=pubmed&amp;amp;dopt=Abstract&amp;amp;list_uids=33071166&amp;amp;query_hl=1&lt;/_url&gt;&lt;_volume&gt;68&lt;/_volume&gt;&lt;/Details&gt;&lt;Extra&gt;&lt;DBUID&gt;{EAD0D9F0-7B9C-4750-A1E8-6A02F78A758B}&lt;/DBUID&gt;&lt;/Extra&gt;&lt;/Item&gt;&lt;/References&gt;&lt;/Group&gt;&lt;/Citation&gt;_x000a_"/>
    <w:docVar w:name="NE.Ref{F6504BF0-4A75-4A11-9D47-C56EE8FD6842}" w:val=" ADDIN NE.Ref.{F6504BF0-4A75-4A11-9D47-C56EE8FD6842}&lt;Citation&gt;&lt;Group&gt;&lt;References&gt;&lt;Item&gt;&lt;ID&gt;95&lt;/ID&gt;&lt;UID&gt;{5D7C9804-8543-4665-B53B-C3282BD69F7C}&lt;/UID&gt;&lt;Title&gt;A longitudinal analysis of family migration and the gender gap in earnings in the  United States and Great Britain&lt;/Title&gt;&lt;Template&gt;Journal Article&lt;/Template&gt;&lt;Star&gt;0&lt;/Star&gt;&lt;Tag&gt;0&lt;/Tag&gt;&lt;Author&gt;Cooke, T J; Boyle, P; Couch, K; Feijten, P&lt;/Author&gt;&lt;Year&gt;2009&lt;/Year&gt;&lt;Details&gt;&lt;_accession_num&gt;19348113&lt;/_accession_num&gt;&lt;_author_adr&gt;Geography Department and Center for Population Research, University of  Connecticut, Storrs 06269-4148, USA. thomas.cooke@uconn.edu&lt;/_author_adr&gt;&lt;_date_display&gt;2009 Feb&lt;/_date_display&gt;&lt;_date&gt;2009-02-01&lt;/_date&gt;&lt;_doi&gt;10.1353/dem.0.0036&lt;/_doi&gt;&lt;_isbn&gt;0070-3370 (Print); 1533-7790 (Electronic); 0070-3370 (Linking)&lt;/_isbn&gt;&lt;_issue&gt;1&lt;/_issue&gt;&lt;_journal&gt;Demography&lt;/_journal&gt;&lt;_language&gt;eng&lt;/_language&gt;&lt;_pages&gt;147-67&lt;/_pages&gt;&lt;_subject_headings&gt;Adult; Cross-Cultural Comparison; *Emigration and Immigration; *Family; Female; Humans; Income/*statistics &amp;amp; numerical data/*trends; Infant, Newborn; Longitudinal Studies; Male; *Parturition; Pregnancy; Regression Analysis; Sex Factors; United Kingdom; United States; Women, Working/statistics &amp;amp; numerical data&lt;/_subject_headings&gt;&lt;_tertiary_title&gt;Demography&lt;/_tertiary_title&gt;&lt;_type_work&gt;Comparative Study; Journal Article; Research Support, Non-U.S. Gov&amp;apos;t&lt;/_type_work&gt;&lt;_url&gt;http://www.ncbi.nlm.nih.gov/entrez/query.fcgi?cmd=Retrieve&amp;amp;db=pubmed&amp;amp;dopt=Abstract&amp;amp;list_uids=19348113&amp;amp;query_hl=1&lt;/_url&gt;&lt;_volume&gt;46&lt;/_volume&gt;&lt;_created&gt;65304679&lt;/_created&gt;&lt;_modified&gt;65304689&lt;/_modified&gt;&lt;_impact_factor&gt;   4.222&lt;/_impact_factor&gt;&lt;_social_category&gt;法学(1)&lt;/_social_category&gt;&lt;_collection_scope&gt;SSCI&lt;/_collection_scope&gt;&lt;_accessed&gt;65304689&lt;/_accessed&gt;&lt;/Details&gt;&lt;Extra&gt;&lt;DBUID&gt;{00EBDF0C-2E98-4FD7-9E47-813FAF00074E}&lt;/DBUID&gt;&lt;/Extra&gt;&lt;/Item&gt;&lt;/References&gt;&lt;/Group&gt;&lt;/Citation&gt;_x000a_"/>
    <w:docVar w:name="NE.Ref{F666E120-1868-407A-8959-10A8F2B7E76A}" w:val=" ADDIN NE.Ref.{F666E120-1868-407A-8959-10A8F2B7E76A}&lt;Citation&gt;&lt;Group&gt;&lt;References&gt;&lt;Item&gt;&lt;ID&gt;2&lt;/ID&gt;&lt;UID&gt;{888B501E-95B5-42C5-8DF2-EABDA6C6C717}&lt;/UID&gt;&lt;Title&gt;上海市教育委员会关于加强上海学校心理健康教育的意见&lt;/Title&gt;&lt;Template&gt;Web Page&lt;/Template&gt;&lt;Star&gt;0&lt;/Star&gt;&lt;Tag&gt;0&lt;/Tag&gt;&lt;Author&gt;上海市教育委员会&lt;/Author&gt;&lt;Year&gt;2020&lt;/Year&gt;&lt;Details&gt;&lt;_created&gt;64657305&lt;/_created&gt;&lt;_modified&gt;64657308&lt;/_modified&gt;&lt;_accessed&gt;64657305&lt;/_accessed&gt;&lt;_url&gt;https://edu.sh.gov.cn/zcjd_xxxljk/20201119/2c4a7e0697134eec83663ed56fb4c10a.html&lt;/_url&gt;&lt;_volume&gt;2022&lt;/_volume&gt;&lt;_issue&gt;2022/12/7&lt;/_issue&gt;&lt;_date&gt;63446400&lt;/_date&gt;&lt;_translated_author&gt;Shang, Haishijiaoyuweiyuanhui&lt;/_translated_author&gt;&lt;/Details&gt;&lt;Extra&gt;&lt;DBUID&gt;{6E48EAE8-43FC-4F6C-BB7C-72258D8E624A}&lt;/DBUID&gt;&lt;/Extra&gt;&lt;/Item&gt;&lt;/References&gt;&lt;/Group&gt;&lt;/Citation&gt;_x000a_"/>
    <w:docVar w:name="NE.Ref{F66E91AA-6CF4-4DA0-9BC0-EE95E4007235}" w:val=" ADDIN NE.Ref.{F66E91AA-6CF4-4DA0-9BC0-EE95E4007235}&lt;Citation&gt;&lt;Group&gt;&lt;References&gt;&lt;Item&gt;&lt;ID&gt;4040&lt;/ID&gt;&lt;UID&gt;{F6DC1C06-C04D-48C1-8EB4-46BF7944B809}&lt;/UID&gt;&lt;Title&gt;How often were you traumatized? Reconceptualizing adverse childhood experiences for sexual and gender minorities&lt;/Title&gt;&lt;Template&gt;Journal Article&lt;/Template&gt;&lt;Star&gt;0&lt;/Star&gt;&lt;Tag&gt;1&lt;/Tag&gt;&lt;Author&gt;Bond, M A; Stone, A L; Salcido, R Jr; Schnarrs, P W&lt;/Author&gt;&lt;Year&gt;2021&lt;/Year&gt;&lt;Details&gt;&lt;_accessed&gt;65042811&lt;/_accessed&gt;&lt;_accession_num&gt;33422816&lt;/_accession_num&gt;&lt;_author_adr&gt;Department of Psychiatry and Behavioral Sciences, The University of Texas at  Austin Dell Medical School, 1601 Trinity St, Bldg B, Austin, TX, 78712, United  States. Electronic address: mark_bond_005@utexas.edu.; Department of Anthropology and Sociology, Trinity University.; The Pride Center San Antonio.; Division of Community Engagement and Health Equity, Department of Population  Health, The University of Texas at Austin Dell Medical School; The Population  Research Center, The University of Texas at Austin.&lt;/_author_adr&gt;&lt;_collection_scope&gt;SCIE;SSCI&lt;/_collection_scope&gt;&lt;_created&gt;65038396&lt;/_created&gt;&lt;_date&gt;2021-03-01&lt;/_date&gt;&lt;_date_display&gt;2021 Mar 1&lt;/_date_display&gt;&lt;_doi&gt;10.1016/j.jad.2020.12.117&lt;/_doi&gt;&lt;_impact_factor&gt;   6.533&lt;/_impact_factor&gt;&lt;_isbn&gt;1573-2517 (Electronic); 0165-0327 (Linking)&lt;/_isbn&gt;&lt;_journal&gt;J Affect Disord&lt;/_journal&gt;&lt;_keywords&gt;Adverse childhood events; LGBTQ; Post-traumatic stress disorder; Sexual and gender minorities&lt;/_keywords&gt;&lt;_language&gt;eng&lt;/_language&gt;&lt;_modified&gt;65118883&lt;/_modified&gt;&lt;_ori_publication&gt;Copyright © 2020. Published by Elsevier B.V.&lt;/_ori_publication&gt;&lt;_pages&gt;407-414&lt;/_pages&gt;&lt;_social_category&gt;临床神经病学(2) &amp;amp; 精神病学(2)&lt;/_social_category&gt;&lt;_subject_headings&gt;*Adverse Childhood Experiences; Anxiety Disorders; Child; Heterosexuality; Humans; Retrospective Studies; *Sexual and Gender Minorities; United States&lt;/_subject_headings&gt;&lt;_tertiary_title&gt;Journal of affective disorders&lt;/_tertiary_title&gt;&lt;_type_work&gt;Journal Article; Research Support, Non-U.S. Gov&amp;apos;t&lt;/_type_work&gt;&lt;_url&gt;http://www.ncbi.nlm.nih.gov/entrez/query.fcgi?cmd=Retrieve&amp;amp;db=pubmed&amp;amp;dopt=Abstract&amp;amp;list_uids=33422816&amp;amp;query_hl=1&lt;/_url&gt;&lt;_volume&gt;282&lt;/_volume&gt;&lt;/Details&gt;&lt;Extra&gt;&lt;DBUID&gt;{93870BB0-CAEF-4F07-AAE0-DA131E288E28}&lt;/DBUID&gt;&lt;/Extra&gt;&lt;/Item&gt;&lt;/References&gt;&lt;/Group&gt;&lt;Group&gt;&lt;References&gt;&lt;Item&gt;&lt;ID&gt;4041&lt;/ID&gt;&lt;UID&gt;{27830B17-78FA-4AC1-9E5B-B8A739D0F0D4}&lt;/UID&gt;&lt;Title&gt;Associations of nonconforming gender expression and gender identity with bullying  victimization: an analysis of the 2017 youth risk behavior survey&lt;/Title&gt;&lt;Template&gt;Journal Article&lt;/Template&gt;&lt;Star&gt;0&lt;/Star&gt;&lt;Tag&gt;0&lt;/Tag&gt;&lt;Author&gt;Lian, Q; Li, R; Liu, Z; Li, X; Su, Q; Zheng, D&lt;/Author&gt;&lt;Year&gt;2022&lt;/Year&gt;&lt;Details&gt;&lt;_accession_num&gt;35382781&lt;/_accession_num&gt;&lt;_author_adr&gt;NHC Key Lab. of Reproduction Regulation (Shanghai Institute for Biomedical and  Pharmaceutical Technologies), Fudan University, Shanghai, China.; Capital Institute of Pediatrics, Beijing, China.; Jiangsu Provincial Center for Disease Control and Prevention, Jiangsu, China.; Beichen District Center for Disease Control and Prevention, Tianjin, China.; Children&amp;apos;s Healthcare &amp;amp; Mental Health Center, Shenzhen Children&amp;apos;s Hospital, 7019  Yitian Road, Shenzhen City, Guangdong, 518038, China. suqiru_sz@163.com.; Kangjian Community Health Service Center, 88 Jiang&amp;apos;an Road, Shanghai, China.  zhengdongpeng@kangjian.org.cn.&lt;/_author_adr&gt;&lt;_collection_scope&gt;SCIE&lt;/_collection_scope&gt;&lt;_created&gt;64733438&lt;/_created&gt;&lt;_date&gt;2022-04-05&lt;/_date&gt;&lt;_date_display&gt;2022 Apr 5&lt;/_date_display&gt;&lt;_doi&gt;10.1186/s12889-022-13071-6&lt;/_doi&gt;&lt;_impact_factor&gt;   4.135&lt;/_impact_factor&gt;&lt;_isbn&gt;1471-2458 (Electronic); 1471-2458 (Linking)&lt;/_isbn&gt;&lt;_issue&gt;1&lt;/_issue&gt;&lt;_journal&gt;BMC Public Health&lt;/_journal&gt;&lt;_keywords&gt;Bullying victimization; Gender nonconformity; Transgender identity&lt;/_keywords&gt;&lt;_language&gt;eng&lt;/_language&gt;&lt;_modified&gt;65118883&lt;/_modified&gt;&lt;_ori_publication&gt;© 2022. The Author(s).&lt;/_ori_publication&gt;&lt;_pages&gt;650&lt;/_pages&gt;&lt;_social_category&gt;医学(3)&lt;/_social_category&gt;&lt;_subject_headings&gt;Adolescent; *Bullying; *Crime Victims; Cross-Sectional Studies; Female; Gender Identity; Humans; Infant, Newborn; Male; Risk-Taking&lt;/_subject_headings&gt;&lt;_tertiary_title&gt;BMC public health&lt;/_tertiary_title&gt;&lt;_type_work&gt;Journal Article; Research Support, Non-U.S. Gov&amp;apos;t&lt;/_type_work&gt;&lt;_url&gt;http://www.ncbi.nlm.nih.gov/entrez/query.fcgi?cmd=Retrieve&amp;amp;db=pubmed&amp;amp;dopt=Abstract&amp;amp;list_uids=35382781&amp;amp;query_hl=1&lt;/_url&gt;&lt;_volume&gt;22&lt;/_volume&gt;&lt;/Details&gt;&lt;Extra&gt;&lt;DBUID&gt;{93870BB0-CAEF-4F07-AAE0-DA131E288E28}&lt;/DBUID&gt;&lt;/Extra&gt;&lt;/Item&gt;&lt;/References&gt;&lt;/Group&gt;&lt;Group&gt;&lt;References&gt;&lt;Item&gt;&lt;ID&gt;4042&lt;/ID&gt;&lt;UID&gt;{C34A6BBE-7E65-444A-BC68-A14938FC5581}&lt;/UID&gt;&lt;Title&gt;Nonconforming Gender Expression and Associated Mental Distress and Substance Use  Among High School Students&lt;/Title&gt;&lt;Template&gt;Journal Article&lt;/Template&gt;&lt;Star&gt;0&lt;/Star&gt;&lt;Tag&gt;0&lt;/Tag&gt;&lt;Author&gt;Lowry, R; Johns, M M; Gordon, A R; Austin, S B; Robin, L E; Kann, L K&lt;/Author&gt;&lt;Year&gt;2018&lt;/Year&gt;&lt;Details&gt;&lt;_accessed&gt;65076226&lt;/_accessed&gt;&lt;_accession_num&gt;30264092&lt;/_accession_num&gt;&lt;_author_adr&gt;Division of Adolescent and School Health, National Center for HIV/AIDS, Viral  Hepatitis, Sexually Transmitted Disease (STD), and Tuberculosis (TB) Prevention,  Centers for Disease Control and Prevention, Atlanta, Georgia.; Division of Adolescent and School Health, National Center for HIV/AIDS, Viral  Hepatitis, Sexually Transmitted Disease (STD), and Tuberculosis (TB) Prevention,  Centers for Disease Control and Prevention, Atlanta, Georgia.; Division of Adolescent Medicine, Boston Children&amp;apos;s Hospital, Boston,  Massachusetts.; Department of Pediatrics, Harvard Medical School, Boston, Massachusetts.; Division of Adolescent Medicine, Boston Children&amp;apos;s Hospital, Boston,  Massachusetts.; Department of Pediatrics, Harvard Medical School, Boston, Massachusetts.; Department of Social and Behavioral Sciences, Harvard T. H. Chan School of Public  Health, Boston, Massachusetts.; Division of Adolescent and School Health, National Center for HIV/AIDS, Viral  Hepatitis, Sexually Transmitted Disease (STD), and Tuberculosis (TB) Prevention,  Centers for Disease Control and Prevention, Atlanta, Georgia.; Division of Adolescent and School Health, National Center for HIV/AIDS, Viral  Hepatitis, Sexually Transmitted Disease (STD), and Tuberculosis (TB) Prevention,  Centers for Disease Control and Prevention, Atlanta, Georgia.&lt;/_author_adr&gt;&lt;_collection_scope&gt;SCIE&lt;/_collection_scope&gt;&lt;_created&gt;64732486&lt;/_created&gt;&lt;_date&gt;2018-11-01&lt;/_date&gt;&lt;_date_display&gt;2018 Nov 1&lt;/_date_display&gt;&lt;_doi&gt;10.1001/jamapediatrics.2018.2140&lt;/_doi&gt;&lt;_impact_factor&gt;  26.796&lt;/_impact_factor&gt;&lt;_isbn&gt;2168-6211 (Electronic); 2168-6203 (Print); 2168-6203 (Linking)&lt;/_isbn&gt;&lt;_issue&gt;11&lt;/_issue&gt;&lt;_journal&gt;JAMA Pediatr&lt;/_journal&gt;&lt;_language&gt;eng&lt;/_language&gt;&lt;_modified&gt;65118883&lt;/_modified&gt;&lt;_pages&gt;1020-1028&lt;/_pages&gt;&lt;_social_category&gt;医学(1)&lt;/_social_category&gt;&lt;_subject_headings&gt;Adolescent; Adolescent Behavior/psychology; California/epidemiology; Cross-Sectional Studies; Female; Florida/epidemiology; Health Surveys; Humans; Male; Prevalence; Stress, Psychological/epidemiology/*etiology; Students/*psychology; Substance-Related Disorders/epidemiology/*etiology; Suicidal Ideation; Suicide, Attempted/psychology/statistics &amp;amp; numerical data; Transgender Persons/*psychology&lt;/_subject_headings&gt;&lt;_tertiary_title&gt;JAMA pediatrics&lt;/_tertiary_title&gt;&lt;_type_work&gt;Journal Article; Multicenter Study&lt;/_type_work&gt;&lt;_url&gt;http://www.ncbi.nlm.nih.gov/entrez/query.fcgi?cmd=Retrieve&amp;amp;db=pubmed&amp;amp;dopt=Abstract&amp;amp;list_uids=30264092&amp;amp;query_hl=1&lt;/_url&gt;&lt;_volume&gt;172&lt;/_volume&gt;&lt;/Details&gt;&lt;Extra&gt;&lt;DBUID&gt;{93870BB0-CAEF-4F07-AAE0-DA131E288E28}&lt;/DBUID&gt;&lt;/Extra&gt;&lt;/Item&gt;&lt;/References&gt;&lt;/Group&gt;&lt;/Citation&gt;_x000a_"/>
    <w:docVar w:name="NE.Ref{F69B89DF-245A-4DE5-8831-D96D7597372C}" w:val=" ADDIN NE.Ref.{F69B89DF-245A-4DE5-8831-D96D7597372C}&lt;Citation&gt;&lt;Group&gt;&lt;References&gt;&lt;Item&gt;&lt;ID&gt;219&lt;/ID&gt;&lt;UID&gt;{8A0AC958-9B15-41EF-8905-CF8986757952}&lt;/UID&gt;&lt;Title&gt;Preventive psychiatry: a blueprint for improving the mental health of young  people&lt;/Title&gt;&lt;Template&gt;Journal Article&lt;/Template&gt;&lt;Star&gt;0&lt;/Star&gt;&lt;Tag&gt;0&lt;/Tag&gt;&lt;Author&gt;Fusar-Poli, P; Correll, C U; Arango, C; Berk, M; Patel, V; Ioannidis, JPA&lt;/Author&gt;&lt;Year&gt;2021&lt;/Year&gt;&lt;Details&gt;&lt;_accession_num&gt;34002494&lt;/_accession_num&gt;&lt;_author_adr&gt;Early Psychosis: Interventions and Clinical-detection (EPIC) Lab, Department of  Psychosis Studies, Institute of Psychiatry, Psychology &amp;amp; Neuroscience, King&amp;apos;s  College London, London, UK.; OASIS Service, South London and Maudsley NHS Foundation Trust, London, UK.; Department of Brain and Behavioral Sciences, University of Pavia, Pavia, Italy.; Department of Psychiatry, Zucker Hillside Hospital, Northwell Health, Glen Oaks,  NY, USA.; Department of Psychiatry and Molecular Medicine, Zucker School of Medicine at  Hofstra/Northwell, Hempstead, NY, USA.; Center for Psychiatric Neuroscience, Feinstein Institute for Medical Research,  Manhasset, NY, USA.; Department of Child and Adolescent Psychiatry, Charité Universitätsmedizin  Berlin, Berlin, Germany.; Department of Child and Adolescent Psychiatry, Institute of Psychiatry and Mental  Health, Hospital General Universitario Gregorio Marañón, Madrid, Spain.; Health Research Institute (IiGSM), School of Medicine, Universidad Complutense de  Madrid, Madrid, Spain.; Biomedical Research Center for Mental Health (CIBERSAM), Madrid, Spain.; Institute for Mental and Physical Health and Clinical Translation, School of  Medicine, Deakin University, Barwon Health, Geelong, VIC, Australia.; Department of Psychiatry, University of Melbourne, Melbourne, VIC, Australia.; Orygen Youth Health, University of Melbourne, Melbourne, VIC, Australia.; Florey Institute for Neuroscience and Mental Health, University of Melbourne,  Melbourne, VIC, Australia.; Department of Global Health and Social Medicine, Harvard University T.H. Chan  School of Public Health, Boston, MA, USA.; Department of Global Health and Population, Harvard T.H. Chan School of Public  Health, Boston, MA, USA.; Stanford Prevention Research Center, Department of Medicine, Stanford University,  Stanford, CA, USA.; Department of Biomedical Data Science, Stanford University, Stanford, CA, USA.; Department of Epidemiology and Population Health, Stanford University, Stanford,  CA, USA.&lt;/_author_adr&gt;&lt;_date_display&gt;2021 Jun&lt;/_date_display&gt;&lt;_date&gt;2021-06-01&lt;/_date&gt;&lt;_doi&gt;10.1002/wps.20869&lt;/_doi&gt;&lt;_isbn&gt;1723-8617 (Print); 2051-5545 (Electronic); 1723-8617 (Linking)&lt;/_isbn&gt;&lt;_issue&gt;2&lt;/_issue&gt;&lt;_journal&gt;World Psychiatry&lt;/_journal&gt;&lt;_keywords&gt;Young people; adolescents; anxiety; bipolar disorder; children; depression; evidence-based medicine; mental disorders; neurodevelopment; prevention; preventive psychiatry; psychosis&lt;/_keywords&gt;&lt;_language&gt;eng&lt;/_language&gt;&lt;_ori_publication&gt;© 2021 World Psychiatric Association.&lt;/_ori_publication&gt;&lt;_pages&gt;200-221&lt;/_pages&gt;&lt;_tertiary_title&gt;World psychiatry : official journal of the World Psychiatric Association (WPA)&lt;/_tertiary_title&gt;&lt;_type_work&gt;Journal Article&lt;/_type_work&gt;&lt;_url&gt;http://www.ncbi.nlm.nih.gov/entrez/query.fcgi?cmd=Retrieve&amp;amp;db=pubmed&amp;amp;dopt=Abstract&amp;amp;list_uids=34002494&amp;amp;query_hl=1&lt;/_url&gt;&lt;_volume&gt;20&lt;/_volume&gt;&lt;_created&gt;65140527&lt;/_created&gt;&lt;_modified&gt;65140527&lt;/_modified&gt;&lt;_impact_factor&gt;  79.683&lt;/_impact_factor&gt;&lt;_social_category&gt;医学(1)&lt;/_social_category&gt;&lt;_collection_scope&gt;SSCI;SCIE&lt;/_collection_scope&gt;&lt;_accessed&gt;65140527&lt;/_accessed&gt;&lt;/Details&gt;&lt;Extra&gt;&lt;DBUID&gt;{3F9387F2-331A-44EC-89D9-44E8C1CA5F18}&lt;/DBUID&gt;&lt;/Extra&gt;&lt;/Item&gt;&lt;/References&gt;&lt;/Group&gt;&lt;/Citation&gt;_x000a_"/>
    <w:docVar w:name="NE.Ref{F6AC97DC-3BD2-4372-8AB5-36C2B348BD7B}" w:val=" ADDIN NE.Ref.{F6AC97DC-3BD2-4372-8AB5-36C2B348BD7B}&lt;Citation&gt;&lt;Group&gt;&lt;References&gt;&lt;Item&gt;&lt;ID&gt;13&lt;/ID&gt;&lt;UID&gt;{481B0A91-4816-47D0-AA97-0BF4FE15C1B8}&lt;/UID&gt;&lt;Title&gt;Time spent in outdoor activities in relation to myopia prevention and control: a  meta-analysis and systematic review&lt;/Title&gt;&lt;Template&gt;Journal Article&lt;/Template&gt;&lt;Star&gt;0&lt;/Star&gt;&lt;Tag&gt;0&lt;/Tag&gt;&lt;Author&gt;Xiong, S; Sankaridurg, P; Naduvilath, T; Zang, J; Zou, H; Zhu, J; Lv, M; He, X; Xu, X&lt;/Author&gt;&lt;Year&gt;2017&lt;/Year&gt;&lt;Details&gt;&lt;_accession_num&gt;28251836&lt;/_accession_num&gt;&lt;_author_adr&gt;Department of Preventative Ophthalmology, Shanghai Eye Disease Prevention and Treatment Center, Shanghai Eye Hospital, Shanghai, China.; Department of Ophthalmology, Shanghai General Hospital, Shanghai Jiao Tong University, Shanghai, China.; Brien Holden Vision Institute, Sydney, New South Wales, Australia.; School of Optometry and Vision Science, University of New South Wales, Sydney, New South Wales, Australia.; Brien Holden Vision Institute, Sydney, New South Wales, Australia.; Department of Nutrition, Shanghai Municipal Center for Disease Control and Prevention, Shanghai, China.; Department of Preventative Ophthalmology, Shanghai Eye Disease Prevention and Treatment Center, Shanghai Eye Hospital, Shanghai, China.; Department of Ophthalmology, Shanghai General Hospital, Shanghai Jiao Tong University, Shanghai, China.; Department of Preventative Ophthalmology, Shanghai Eye Disease Prevention and Treatment Center, Shanghai Eye Hospital, Shanghai, China.; Department of Preventative Ophthalmology, Shanghai Eye Disease Prevention and Treatment Center, Shanghai Eye Hospital, Shanghai, China.; Department of Preventative Ophthalmology, Shanghai Eye Disease Prevention and Treatment Center, Shanghai Eye Hospital, Shanghai, China.; Department of Maternal and Child Health, School of Public Health, Key Laboratory  of Public Health Safety, Ministry of Education, Fudan University, Shanghai, China.; Department of Preventative Ophthalmology, Shanghai Eye Disease Prevention and Treatment Center, Shanghai Eye Hospital, Shanghai, China.; Department of Ophthalmology, Shanghai General Hospital, Shanghai Jiao Tong University, Shanghai, China.&lt;/_author_adr&gt;&lt;_date_display&gt;2017 Sep&lt;/_date_display&gt;&lt;_date&gt;2017-09-01&lt;/_date&gt;&lt;_doi&gt;10.1111/aos.13403&lt;/_doi&gt;&lt;_isbn&gt;1755-3768 (Electronic); 1755-375X (Linking)&lt;/_isbn&gt;&lt;_issue&gt;6&lt;/_issue&gt;&lt;_journal&gt;Acta Ophthalmol&lt;/_journal&gt;&lt;_keywords&gt;dose-response analysis; meta-analysis; myopia; outdoor time&lt;/_keywords&gt;&lt;_language&gt;eng&lt;/_language&gt;&lt;_ori_publication&gt;(c) 2017 The Authors. Acta Ophthalmologica published by John Wiley &amp;amp; Sons Ltd on _x000d__x000a_      behalf of Acta Ophthalmologica Scandinavica Foundation.&lt;/_ori_publication&gt;&lt;_pages&gt;551-566&lt;/_pages&gt;&lt;_subject_headings&gt;Humans; *Leisure Activities; Myopia/*prevention &amp;amp; control; Time Factors&lt;/_subject_headings&gt;&lt;_tertiary_title&gt;Acta ophthalmologica&lt;/_tertiary_title&gt;&lt;_type_work&gt;Journal Article; Meta-Analysis; Review; Systematic Review&lt;/_type_work&gt;&lt;_url&gt;http://www.ncbi.nlm.nih.gov/entrez/query.fcgi?cmd=Retrieve&amp;amp;db=pubmed&amp;amp;dopt=Abstract&amp;amp;list_uids=28251836&amp;amp;query_hl=1&lt;/_url&gt;&lt;_volume&gt;95&lt;/_volume&gt;&lt;_created&gt;64191588&lt;/_created&gt;&lt;_modified&gt;64191588&lt;/_modified&gt;&lt;_db_updated&gt;PubMed&lt;/_db_updated&gt;&lt;_impact_factor&gt;   3.761&lt;/_impact_factor&gt;&lt;_collection_scope&gt;SCI;SCIE&lt;/_collection_scope&gt;&lt;/Details&gt;&lt;Extra&gt;&lt;DBUID&gt;{1C1952A0-4562-459F-9DB8-7EA4385E5EEB}&lt;/DBUID&gt;&lt;/Extra&gt;&lt;/Item&gt;&lt;/References&gt;&lt;/Group&gt;&lt;/Citation&gt;_x000a_"/>
    <w:docVar w:name="NE.Ref{F6B72A12-79B8-4413-81E8-507CC6B366DC}" w:val=" ADDIN NE.Ref.{F6B72A12-79B8-4413-81E8-507CC6B366DC}&lt;Citation&gt;&lt;Group&gt;&lt;References&gt;&lt;Item&gt;&lt;ID&gt;36&lt;/ID&gt;&lt;UID&gt;{0C33614F-2122-488C-8B7A-22E54F1367F5}&lt;/UID&gt;&lt;Title&gt;重庆市中小学卫生保健所&lt;/Title&gt;&lt;Template&gt;Web Page&lt;/Template&gt;&lt;Star&gt;0&lt;/Star&gt;&lt;Tag&gt;0&lt;/Tag&gt;&lt;Author&gt;百度百科&lt;/Author&gt;&lt;Year&gt;0&lt;/Year&gt;&lt;Details&gt;&lt;_url&gt;https://baike.baidu.com/item/%E9%87%8D%E5%BA%86%E5%B8%82%E4%B8%AD%E5%B0%8F%E5%AD%A6%E5%8D%AB%E7%94%9F%E4%BF%9D%E5%81%A5%E6%89%80/20425120&lt;/_url&gt;&lt;_issue&gt;7/2&lt;/_issue&gt;&lt;_volume&gt;2022&lt;/_volume&gt;&lt;_accessed&gt;64430833&lt;/_accessed&gt;&lt;_created&gt;64430833&lt;/_created&gt;&lt;_modified&gt;64430833&lt;/_modified&gt;&lt;_translated_author&gt;Bai, Dubaike&lt;/_translated_author&gt;&lt;/Details&gt;&lt;Extra&gt;&lt;DBUID&gt;{79C5FD63-3C89-4745-94F9-8D429523D767}&lt;/DBUID&gt;&lt;/Extra&gt;&lt;/Item&gt;&lt;/References&gt;&lt;/Group&gt;&lt;/Citation&gt;_x000a_"/>
    <w:docVar w:name="NE.Ref{F6C38104-2DA8-4484-88C9-1950D833C0D4}" w:val=" ADDIN NE.Ref.{F6C38104-2DA8-4484-88C9-1950D833C0D4}&lt;Citation&gt;&lt;Group&gt;&lt;References&gt;&lt;Item&gt;&lt;ID&gt;1&lt;/ID&gt;&lt;UID&gt;{94A0F5FC-3B1F-4175-8663-12BD3CBDB15E}&lt;/UID&gt;&lt;Title&gt;贵州省农村营养改善计划地区中小学生贫血状况分析&lt;/Title&gt;&lt;Template&gt;Journal Article&lt;/Template&gt;&lt;Star&gt;0&lt;/Star&gt;&lt;Tag&gt;0&lt;/Tag&gt;&lt;Author&gt;石柱; 刘怡娅; 贺林娟; 吴胜男; 黄伊彦文; 魏绍峰; 雷世光&lt;/Author&gt;&lt;Year&gt;2023&lt;/Year&gt;&lt;Details&gt;&lt;_author_adr&gt;贵州医科大学公共卫生与健康学院环境污染与疾病监控教育部重点实验室;贵州省疾病预防控制中心;&lt;/_author_adr&gt;&lt;_db_provider&gt;CNKI&lt;/_db_provider&gt;&lt;_doi&gt;10.16506/j.1009-6639.2023.06.006&lt;/_doi&gt;&lt;_isbn&gt;1009-6639&lt;/_isbn&gt;&lt;_issue&gt;06&lt;/_issue&gt;&lt;_journal&gt;中国预防医学杂志&lt;/_journal&gt;&lt;_keywords&gt;贫血;营养改善计划;农村学生;多水平模型&lt;/_keywords&gt;&lt;_pages&gt;538-543&lt;/_pages&gt;&lt;_url&gt;https://kns.cnki.net/kcms/detail/11.4529.R.20230413.2132.006.html&lt;/_url&gt;&lt;_volume&gt;24&lt;/_volume&gt;&lt;_created&gt;65138090&lt;/_created&gt;&lt;_modified&gt;65138090&lt;/_modified&gt;&lt;_collection_scope&gt;CSCD;PKU&lt;/_collection_scope&gt;&lt;_translated_author&gt;Shi, Zhu;Liu, Yi ya;He, Lin juan;Wu, Sheng nan;Huang, Yi yan wen;Wei, Shao feng;Lei, Shi guang&lt;/_translated_author&gt;&lt;/Details&gt;&lt;Extra&gt;&lt;DBUID&gt;{9A1BE677-A067-4B65-BEFA-6476C7A67FFF}&lt;/DBUID&gt;&lt;/Extra&gt;&lt;/Item&gt;&lt;/References&gt;&lt;/Group&gt;&lt;/Citation&gt;_x000a_"/>
    <w:docVar w:name="NE.Ref{F6DA63CF-22AA-4935-BAA6-65D185A0203F}" w:val=" ADDIN NE.Ref.{F6DA63CF-22AA-4935-BAA6-65D185A0203F}&lt;Citation&gt;&lt;Group&gt;&lt;References&gt;&lt;Item&gt;&lt;ID&gt;27&lt;/ID&gt;&lt;UID&gt;{5B45C7EC-C988-47D9-825D-917A249530E3}&lt;/UID&gt;&lt;Title&gt;A Metacognitive model of procrastination&lt;/Title&gt;&lt;Template&gt;Journal Article&lt;/Template&gt;&lt;Star&gt;0&lt;/Star&gt;&lt;Tag&gt;0&lt;/Tag&gt;&lt;Author&gt;Fernie, B A; Bharucha, Z; Nikčević, A V; Marino, C; Spada, M M&lt;/Author&gt;&lt;Year&gt;2017&lt;/Year&gt;&lt;Details&gt;&lt;_accession_num&gt;28056361&lt;/_accession_num&gt;&lt;_author_adr&gt;King&amp;apos;s College London, Institute of Psychiatry, Psychology and Neuroscience,  Department of Psychology, London, UK; HIV Assessment and Liaison Team, South  London &amp;amp; Maudsley NHS Foundation Trust, London, UK. Electronic address:  bruce.fernie@kcl.ac.uk.; King&amp;apos;s College London, Institute of Psychiatry, Psychology and Neuroscience,  Department of Psychology, London, UK.; Kingston University, Kingston upon Thames, UK.; Dipartimento di Psicologia dello Sviluppo e della Socializzazione, Universita&amp;apos; di  Padova, Padova, Italy.; London South Bank University, London, UK.&lt;/_author_adr&gt;&lt;_collection_scope&gt;SSCI;SCIE&lt;/_collection_scope&gt;&lt;_created&gt;65172341&lt;/_created&gt;&lt;_date&gt;2017-03-01&lt;/_date&gt;&lt;_date_display&gt;2017 Mar 1&lt;/_date_display&gt;&lt;_doi&gt;10.1016/j.jad.2016.12.042&lt;/_doi&gt;&lt;_impact_factor&gt;   6.600&lt;/_impact_factor&gt;&lt;_isbn&gt;1573-2517 (Electronic); 0165-0327 (Linking)&lt;/_isbn&gt;&lt;_journal&gt;J Affect Disord&lt;/_journal&gt;&lt;_keywords&gt;*Metacognition; *Metacognitive Therapy; *Metacognitive model of procrastination; *Procrastination; *Self-Regulatory Executive Function model&lt;/_keywords&gt;&lt;_language&gt;eng&lt;/_language&gt;&lt;_modified&gt;65172341&lt;/_modified&gt;&lt;_ori_publication&gt;Copyright © 2016 Elsevier B.V. All rights reserved.&lt;/_ori_publication&gt;&lt;_pages&gt;196-203&lt;/_pages&gt;&lt;_social_category&gt;临床神经病学(2) &amp;amp; 精神病学(2)&lt;/_social_category&gt;&lt;_subject_headings&gt;Adolescent; Adult; Aged; Cross-Sectional Studies; Decision Making; Depression; Executive Function; Female; Humans; Intention; Male; *Metacognition; Middle Aged; *Models, Psychological; *Motivation; Self-Control; Surveys and Questionnaires; Young Adult&lt;/_subject_headings&gt;&lt;_tertiary_title&gt;Journal of affective disorders&lt;/_tertiary_title&gt;&lt;_type_work&gt;Journal Article&lt;/_type_work&gt;&lt;_url&gt;http://www.ncbi.nlm.nih.gov/entrez/query.fcgi?cmd=Retrieve&amp;amp;db=pubmed&amp;amp;dopt=Abstract&amp;amp;list_uids=28056361&amp;amp;query_hl=1&lt;/_url&gt;&lt;_volume&gt;210&lt;/_volume&gt;&lt;/Details&gt;&lt;Extra&gt;&lt;DBUID&gt;{866801D5-F97C-42A6-9B52-0A772648DD92}&lt;/DBUID&gt;&lt;/Extra&gt;&lt;/Item&gt;&lt;/References&gt;&lt;/Group&gt;&lt;Group&gt;&lt;References&gt;&lt;Item&gt;&lt;ID&gt;28&lt;/ID&gt;&lt;UID&gt;{B5445D29-03BF-45A4-AC84-69AD924B385B}&lt;/UID&gt;&lt;Title&gt;Is procrastination a vulnerability factor for hypertension and cardiovascular disease? Testing an extension of the procrastination-health model.&lt;/Title&gt;&lt;Template&gt;Journal Article&lt;/Template&gt;&lt;Star&gt;0&lt;/Star&gt;&lt;Tag&gt;0&lt;/Tag&gt;&lt;Author&gt;Sirois, Fuschia M&lt;/Author&gt;&lt;Year&gt;2015&lt;/Year&gt;&lt;Details&gt;&lt;_accession_num&gt;25804373&lt;/_accession_num&gt;&lt;_author_adr&gt;Health and Well-Being Laboratory, Department of Psychology, Bishop&amp;apos;s University, 2600 College St., Sherbrooke, QC, J1M 1Z7, Canada, fsirois@ubishops.ca.&lt;/_author_adr&gt;&lt;_collection_scope&gt;SSCI&lt;/_collection_scope&gt;&lt;_created&gt;65172357&lt;/_created&gt;&lt;_db_provider&gt;PubMed&lt;/_db_provider&gt;&lt;_doi&gt;10.1007/s10865-015-9629-2&lt;/_doi&gt;&lt;_impact_factor&gt;   3.100&lt;/_impact_factor&gt;&lt;_isbn&gt;0160-7715 &lt;/_isbn&gt;&lt;_issue&gt;3&lt;/_issue&gt;&lt;_journal&gt;Journal of behavioral medicine&lt;/_journal&gt;&lt;_language&gt;English&lt;/_language&gt;&lt;_modified&gt;65172357&lt;/_modified&gt;&lt;_pages&gt;578-89&lt;/_pages&gt;&lt;_social_category&gt;心理学：临床(3)&lt;/_social_category&gt;&lt;_url&gt;https://www.ncbi.nlm.nih.gov/pubmed/25804373&lt;/_url&gt;&lt;_volume&gt;38&lt;/_volume&gt;&lt;/Details&gt;&lt;Extra&gt;&lt;DBUID&gt;{866801D5-F97C-42A6-9B52-0A772648DD92}&lt;/DBUID&gt;&lt;/Extra&gt;&lt;/Item&gt;&lt;/References&gt;&lt;/Group&gt;&lt;/Citation&gt;_x000a_"/>
    <w:docVar w:name="NE.Ref{F6E55840-3BC8-4FB1-9EBF-A8ED83F9997C}" w:val=" ADDIN NE.Ref.{F6E55840-3BC8-4FB1-9EBF-A8ED83F9997C}&lt;Citation&gt;&lt;Group&gt;&lt;References&gt;&lt;Item&gt;&lt;ID&gt;824&lt;/ID&gt;&lt;UID&gt;{B2FE75A3-D144-4061-AD5D-869DA27839DD}&lt;/UID&gt;&lt;Title&gt;The nonmedical use of prescription medicines among high school students: a cross-sectional study in Southern China&lt;/Title&gt;&lt;Template&gt;Journal Article&lt;/Template&gt;&lt;Star&gt;0&lt;/Star&gt;&lt;Tag&gt;0&lt;/Tag&gt;&lt;Author&gt;Wang, H; Deng, J; Zhou, X; Lu, C; Huang, J; Huang, G; Gao, X; He, Y&lt;/Author&gt;&lt;Year&gt;2014&lt;/Year&gt;&lt;Details&gt;&lt;_accession_num&gt;24875678&lt;/_accession_num&gt;&lt;_author_adr&gt;Guangzhou Centre for Disease Control and Prevention, Guangzhou Center for Disease Control and Prevention, No. 1, Qide Road, Jiahe, Baiyun, Guangzhou 510440, China.; Centre for ADR Monitoring of Guangdong, No. 74-2, Dongfengdong Road, Yuexiu, Guangzhou 510000, China.; The Second Affiliated Hospital of Chongqing Medical University, No. 76, Lingjiang Road, Chongqing 400010, China.; Department of Medical Statistics and Epidemiology, School of Public Health, Sun Yat-sen University, No. 74, Zhongshan 2nd Road, Yuexiu, Guangzhou 510000, China.  Electronic address: luciyong@mail.sysu.edu.cn.; The Second Affiliated Hospital of Chongqing Medical University, No. 76, Lingjiang Road, Chongqing 400010, China.; The Second Affiliated Hospital of Chongqing Medical University, No. 76, Lingjiang Road, Chongqing 400010, China.; Department of Medical Statistics and Epidemiology, School of Public Health, Sun Yat-sen University, No. 74, Zhongshan 2nd Road, Yuexiu, Guangzhou 510000, China.; Department of Medical Statistics and Epidemiology, School of Public Health, Sun Yat-sen University, No. 74, Zhongshan 2nd Road, Yuexiu, Guangzhou 510000, China.&lt;/_author_adr&gt;&lt;_created&gt;61491519&lt;/_created&gt;&lt;_date&gt;2014-08-01&lt;/_date&gt;&lt;_date_display&gt;2014 Aug 1&lt;/_date_display&gt;&lt;_db_updated&gt;PubMed&lt;/_db_updated&gt;&lt;_doi&gt;10.1016/j.drugalcdep.2014.04.004&lt;/_doi&gt;&lt;_impact_factor&gt;   3.222&lt;/_impact_factor&gt;&lt;_isbn&gt;1879-0046 (Electronic); 0376-8716 (Linking)&lt;/_isbn&gt;&lt;_journal&gt;Drug Alcohol Depend&lt;/_journal&gt;&lt;_keywords&gt;Adolescent; *Analgesics, Opioid; *Antitussive Agents; China; Cross-Sectional Studies; Female; Humans; Male; Parents; Prescription Drug Misuse/*statistics &amp;amp;amp; numerical data; *Prescription Drugs; Prevalence; Schools; Smoking; Students; Surveys and QuestionnairesAdolescents; High school students; NMUPM; Nonmedical prescription medicine&lt;/_keywords&gt;&lt;_language&gt;ENG&lt;/_language&gt;&lt;_modified&gt;62218691&lt;/_modified&gt;&lt;_ori_publication&gt;Copyright (c) 2014 Elsevier Ireland Ltd. All rights reserved.&lt;/_ori_publication&gt;&lt;_pages&gt;9-15&lt;/_pages&gt;&lt;_tertiary_title&gt;Drug and alcohol dependence&lt;/_tertiary_title&gt;&lt;_type_work&gt;Journal Article; Research Support, Non-U.S. Gov&amp;apos;t&lt;/_type_work&gt;&lt;_url&gt;http://www.ncbi.nlm.nih.gov/entrez/query.fcgi?cmd=Retrieve&amp;amp;db=pubmed&amp;amp;dopt=Abstract&amp;amp;list_uids=24875678&amp;amp;query_hl=1&lt;/_url&gt;&lt;_volume&gt;141&lt;/_volume&gt;&lt;_accessed&gt;62218691&lt;/_accessed&gt;&lt;/Details&gt;&lt;Extra&gt;&lt;DBUID&gt;{B3F72E5F-0442-4E5A-9D98-614B0241D013}&lt;/DBUID&gt;&lt;/Extra&gt;&lt;/Item&gt;&lt;/References&gt;&lt;/Group&gt;&lt;Group&gt;&lt;References&gt;&lt;Item&gt;&lt;ID&gt;809&lt;/ID&gt;&lt;UID&gt;{B37BD11B-1A36-4BAF-AFB4-AB2748BC5185}&lt;/UID&gt;&lt;Title&gt;Use and abuse of alcohol and illicit drugs in US adolescents: results of the National Comorbidity Survey-Adolescent Supplement&lt;/Title&gt;&lt;Template&gt;Journal Article&lt;/Template&gt;&lt;Star&gt;0&lt;/Star&gt;&lt;Tag&gt;0&lt;/Tag&gt;&lt;Author&gt;Swendsen, J; Burstein, M; Case, B; Conway, K P; Dierker, L; He, J; Merikangas, K R&lt;/Author&gt;&lt;Year&gt;2012&lt;/Year&gt;&lt;Details&gt;&lt;_accession_num&gt;22474107&lt;/_accession_num&gt;&lt;_author_adr&gt;University of Bordeaux, National Center for Scientific Research, Bordeaux, France.&lt;/_author_adr&gt;&lt;_created&gt;61549831&lt;/_created&gt;&lt;_date&gt;2012-04-01&lt;/_date&gt;&lt;_date_display&gt;2012 Apr&lt;/_date_display&gt;&lt;_db_updated&gt;PubMed&lt;/_db_updated&gt;&lt;_doi&gt;10.1001/archgenpsychiatry.2011.1503&lt;/_doi&gt;&lt;_isbn&gt;1538-3636 (Electronic); 0003-990X (Linking)&lt;/_isbn&gt;&lt;_issue&gt;4&lt;/_issue&gt;&lt;_journal&gt;Arch Gen Psychiatry&lt;/_journal&gt;&lt;_keywords&gt;Adolescent; Adolescent Behavior/*psychology; Age Factors; Age of Onset; Alcohol Drinking/*epidemiology; Alcoholism/*epidemiology; Cross-Sectional Studies; Demography/statistics &amp;amp;amp; numerical data; Female; Health Surveys/*statistics &amp;amp;amp; numerical data; Humans; Male; Prevalence; Substance-Related Disorders/*epidemiology; United States/epidemiology&lt;/_keywords&gt;&lt;_language&gt;eng&lt;/_language&gt;&lt;_modified&gt;62218695&lt;/_modified&gt;&lt;_pages&gt;390-8&lt;/_pages&gt;&lt;_tertiary_title&gt;Archives of general psychiatry&lt;/_tertiary_title&gt;&lt;_type_work&gt;Journal Article; Research Support, N.I.H., Extramural; Research Support, N.I.H., Intramural&lt;/_type_work&gt;&lt;_url&gt;http://www.ncbi.nlm.nih.gov/entrez/query.fcgi?cmd=Retrieve&amp;amp;db=pubmed&amp;amp;dopt=Abstract&amp;amp;list_uids=22474107&amp;amp;query_hl=1&lt;/_url&gt;&lt;_volume&gt;69&lt;/_volume&gt;&lt;/Details&gt;&lt;Extra&gt;&lt;DBUID&gt;{B3F72E5F-0442-4E5A-9D98-614B0241D013}&lt;/DBUID&gt;&lt;/Extra&gt;&lt;/Item&gt;&lt;/References&gt;&lt;/Group&gt;&lt;/Citation&gt;_x000a_"/>
    <w:docVar w:name="NE.Ref{F706A9D4-AA03-4C02-9410-819CB0CD8754}" w:val=" ADDIN NE.Ref.{F706A9D4-AA03-4C02-9410-819CB0CD8754}&lt;Citation&gt;&lt;Group&gt;&lt;References&gt;&lt;Item&gt;&lt;ID&gt;4360&lt;/ID&gt;&lt;UID&gt;{F1A878D9-9ACF-40F4-BB17-41C971453EAA}&lt;/UID&gt;&lt;Title&gt;The relationship of childhood trauma and DNA methylation of NMDA receptor genes  in first-episode schizophrenia&lt;/Title&gt;&lt;Template&gt;Journal Article&lt;/Template&gt;&lt;Star&gt;0&lt;/Star&gt;&lt;Tag&gt;0&lt;/Tag&gt;&lt;Author&gt;Loureiro, C M; Fachim, H A; Corsi-Zuelli, F; Shuhama, R; Menezes, P R; Dalton, C F; Del-Ben, C M; Reynolds, G P; Louzada-Junior, P&lt;/Author&gt;&lt;Year&gt;2021&lt;/Year&gt;&lt;Details&gt;&lt;_accessed&gt;65246041&lt;/_accessed&gt;&lt;_accession_num&gt;33942662&lt;/_accession_num&gt;&lt;_author_adr&gt;Department of Internal Medicine, Division of Clinical Immunology, Ribeirao Preto  Medical School, University of Sao Paulo, 14049 9002, Brazil.; Biomolecular Sciences Research Centre, Sheffield Hallam University, Sheffield, S1  1WB3, UK.; Center for Research in Inflammatory Diseases, Ribeirao Preto Medical School,  University of Sao Paulo, 14049 9004, Brazil.; Population Mental Health Center - NAP-SaMP, University of Sao Paulo, 01246 9035,  Brazil.; Department of Endocrinology &amp;amp; Metabolism, Salford Royal Foundation Trust,  Salford, M6 8HD6, UK.; Center for Research in Inflammatory Diseases, Ribeirao Preto Medical School,  University of Sao Paulo, 14049 9004, Brazil.; Department of Neurosciences &amp;amp; Behaviour, Ribeirao Preto Medical School,  University of Sao Paulo, 14049 9007, Brazil.; Population Mental Health Center - NAP-SaMP, University of Sao Paulo, 01246 9035,  Brazil.; Department of Neurosciences &amp;amp; Behaviour, Ribeirao Preto Medical School,  University of Sao Paulo, 14049 9007, Brazil.; Population Mental Health Center - NAP-SaMP, University of Sao Paulo, 01246 9035,  Brazil.; Department of Preventive Medicine, Faculty of Medicine, University of Sao Paulo,  01246 9035, Brazil.; Biomolecular Sciences Research Centre, Sheffield Hallam University, Sheffield, S1  1WB3, UK.; Population Mental Health Center - NAP-SaMP, University of Sao Paulo, 01246 9035,  Brazil.; Department of Neurosciences &amp;amp; Behaviour, Ribeirao Preto Medical School,  University of Sao Paulo, 14049 9007, Brazil.; Biomolecular Sciences Research Centre, Sheffield Hallam University, Sheffield, S1  1WB3, UK.; Department of Internal Medicine, Division of Clinical Immunology, Ribeirao Preto  Medical School, University of Sao Paulo, 14049 9002, Brazil.; Center for Research in Inflammatory Diseases, Ribeirao Preto Medical School,  University of Sao Paulo, 14049 9004, Brazil.&lt;/_author_adr&gt;&lt;_collection_scope&gt;SCIE&lt;/_collection_scope&gt;&lt;_created&gt;65237375&lt;/_created&gt;&lt;_date&gt;2021-06-01&lt;/_date&gt;&lt;_date_display&gt;2021 Jun&lt;/_date_display&gt;&lt;_db_updated&gt;PubMed&lt;/_db_updated&gt;&lt;_doi&gt;10.2217/epi-2020-0451&lt;/_doi&gt;&lt;_impact_factor&gt;   3.800&lt;/_impact_factor&gt;&lt;_isbn&gt;1750-192X (Electronic); 1750-192X (Linking)&lt;/_isbn&gt;&lt;_issue&gt;12&lt;/_issue&gt;&lt;_journal&gt;Epigenomics&lt;/_journal&gt;&lt;_keywords&gt;DNA methylation; GRIN1; GRIN2A; GRIN2B; NMDAR genes; childhood trauma; first-episode schizophrenia; siblings&lt;/_keywords&gt;&lt;_language&gt;eng&lt;/_language&gt;&lt;_modified&gt;65237375&lt;/_modified&gt;&lt;_pages&gt;927-937&lt;/_pages&gt;&lt;_social_category&gt;遗传学(4)&lt;/_social_category&gt;&lt;_subject_headings&gt;Adolescent; Adult; *Adverse Childhood Experiences; Biomarkers; Case-Control Studies; CpG Islands; DNA Methylation; *Disease Susceptibility; Female; Gene Expression Regulation; Humans; Long Interspersed Nucleotide Elements; Male; Middle Aged; Receptors, N-Methyl-D-Aspartate/*genetics/metabolism; Risk Assessment; Risk Factors; Schizophrenia/diagnosis/*epidemiology/*etiology; Siblings; Young Adult&lt;/_subject_headings&gt;&lt;_tertiary_title&gt;Epigenomics&lt;/_tertiary_title&gt;&lt;_type_work&gt;Journal Article; Research Support, Non-U.S. Gov&amp;apos;t&lt;/_type_work&gt;&lt;_url&gt;http://www.ncbi.nlm.nih.gov/entrez/query.fcgi?cmd=Retrieve&amp;amp;db=pubmed&amp;amp;dopt=Abstract&amp;amp;list_uids=33942662&amp;amp;query_hl=1&lt;/_url&gt;&lt;_volume&gt;13&lt;/_volume&gt;&lt;/Details&gt;&lt;Extra&gt;&lt;DBUID&gt;{93870BB0-CAEF-4F07-AAE0-DA131E288E28}&lt;/DBUID&gt;&lt;/Extra&gt;&lt;/Item&gt;&lt;/References&gt;&lt;/Group&gt;&lt;/Citation&gt;_x000a_"/>
    <w:docVar w:name="NE.Ref{F7206C79-7213-40D1-91A8-50296121F77E}" w:val=" ADDIN NE.Ref.{F7206C79-7213-40D1-91A8-50296121F77E}&lt;Citation&gt;&lt;Group&gt;&lt;References&gt;&lt;Item&gt;&lt;ID&gt;51&lt;/ID&gt;&lt;UID&gt;{6255ADD1-732C-4815-A854-015CE967576C}&lt;/UID&gt;&lt;Title&gt;利用团体心理训练改善高职生学业拖延行为的探索&lt;/Title&gt;&lt;Template&gt;Journal Article&lt;/Template&gt;&lt;Star&gt;0&lt;/Star&gt;&lt;Tag&gt;0&lt;/Tag&gt;&lt;Author&gt;吕薇&lt;/Author&gt;&lt;Year&gt;2009&lt;/Year&gt;&lt;Details&gt;&lt;_author_adr&gt;滨州职业学院;&lt;/_author_adr&gt;&lt;_db_provider&gt;CNKI&lt;/_db_provider&gt;&lt;_isbn&gt;1008-3219&lt;/_isbn&gt;&lt;_issue&gt;29&lt;/_issue&gt;&lt;_journal&gt;职业技术教育&lt;/_journal&gt;&lt;_keywords&gt;高职生;自我管理能力;学业拖延行为;团体心理训练&lt;/_keywords&gt;&lt;_pages&gt;88-90+95&lt;/_pages&gt;&lt;_url&gt;https://kns.cnki.net/kcms2/article/abstract?v=AnuRcxOpZiGF1Mb_w2PAdCfUOIQOQrpY2LCZkOMAmbqWuAQRfOFtMWpiBCRdMEplrh-xr_HijmqgyqEZ0LUNipM4ZiCaus_6QolJ-cu7lMbt37w41pe_nBgCkhu4C8KywwhIijwfnyo=&amp;amp;uniplatform=NZKPT&amp;amp;language=CHS&lt;/_url&gt;&lt;_volume&gt;30&lt;/_volume&gt;&lt;_created&gt;65180284&lt;/_created&gt;&lt;_modified&gt;65180284&lt;/_modified&gt;&lt;_collection_scope&gt;PKU&lt;/_collection_scope&gt;&lt;_translated_author&gt;Lu, Wei&lt;/_translated_author&gt;&lt;/Details&gt;&lt;Extra&gt;&lt;DBUID&gt;{866801D5-F97C-42A6-9B52-0A772648DD92}&lt;/DBUID&gt;&lt;/Extra&gt;&lt;/Item&gt;&lt;/References&gt;&lt;/Group&gt;&lt;/Citation&gt;_x000a_"/>
    <w:docVar w:name="NE.Ref{F7541938-3DF0-4C1F-8362-727BE2531631}" w:val=" ADDIN NE.Ref.{F7541938-3DF0-4C1F-8362-727BE2531631}&lt;Citation&gt;&lt;Group&gt;&lt;References&gt;&lt;Item&gt;&lt;ID&gt;29&lt;/ID&gt;&lt;UID&gt;{ACB20F79-F725-4D25-9483-222B7A9831AE}&lt;/UID&gt;&lt;Title&gt;Childhood household dysfunction and risk of self-harm: a cohort study of 107 518  young adults in Stockholm County&lt;/Title&gt;&lt;Template&gt;Journal Article&lt;/Template&gt;&lt;Star&gt;0&lt;/Star&gt;&lt;Tag&gt;0&lt;/Tag&gt;&lt;Author&gt;Björkenstam, E; Kosidou, K; Björkenstam, C&lt;/Author&gt;&lt;Year&gt;2016&lt;/Year&gt;&lt;Details&gt;&lt;_accessed&gt;65152556&lt;/_accessed&gt;&lt;_accession_num&gt;27032414&lt;/_accession_num&gt;&lt;_author_adr&gt;Department of Public Health Sciences, Division of Social Medicine, Karolinska  Institutet, Stockholm, Sweden Department of Community Health Sciences, Fielding  School of Public Health and California Center for Population Research, University  of California Los Angeles, Los Angeles, CA, USA emma.bjorkenstam@ki.se.; Department of Public Health Sciences, Division Public Health Epidemiology,  Karolinska Institutet, Stockholm, Sweden Center for Epidemiology and Community  Medicine, Stockholm County Council, Stockholm, Sweden.; Department of Epidemiology, Fielding School of Public Health, University of  California Los Angeles, Los Angeles, CA, USA.&lt;/_author_adr&gt;&lt;_collection_scope&gt;SCIE&lt;/_collection_scope&gt;&lt;_created&gt;65026814&lt;/_created&gt;&lt;_date&gt;2016-04-01&lt;/_date&gt;&lt;_date_display&gt;2016 Apr&lt;/_date_display&gt;&lt;_doi&gt;10.1093/ije/dyw012&lt;/_doi&gt;&lt;_impact_factor&gt;   9.685&lt;/_impact_factor&gt;&lt;_isbn&gt;1464-3685 (Electronic); 0300-5771 (Linking)&lt;/_isbn&gt;&lt;_issue&gt;2&lt;/_issue&gt;&lt;_journal&gt;Int J Epidemiol&lt;/_journal&gt;&lt;_language&gt;eng&lt;/_language&gt;&lt;_modified&gt;65152556&lt;/_modified&gt;&lt;_ori_publication&gt;© The Author 2016; all rights reserved. Published by Oxford University Press on _x000d__x000a_      behalf of the International Epidemiological Association.&lt;/_ori_publication&gt;&lt;_pages&gt;501-11&lt;/_pages&gt;&lt;_social_category&gt;医学(1)&lt;/_social_category&gt;&lt;_subject_headings&gt;Adolescent; Child; Child Abuse/*statistics &amp;amp; numerical data; *Child of Impaired Parents; Domestic Violence/statistics &amp;amp; numerical data; Family Characteristics; *Family Relations; Female; Humans; Male; Proportional Hazards Models; Registries; Self-Injurious Behavior/epidemiology/*psychology; Socioeconomic Factors; Surveys and Questionnaires; Sweden/epidemiology; Young Adult&lt;/_subject_headings&gt;&lt;_tertiary_title&gt;International journal of epidemiology&lt;/_tertiary_title&gt;&lt;_type_work&gt;Journal Article; Research Support, Non-U.S. Gov&amp;apos;t&lt;/_type_work&gt;&lt;_url&gt;http://www.ncbi.nlm.nih.gov/entrez/query.fcgi?cmd=Retrieve&amp;amp;db=pubmed&amp;amp;dopt=Abstract&amp;amp;list_uids=27032414&amp;amp;query_hl=1&lt;/_url&gt;&lt;_volume&gt;45&lt;/_volume&gt;&lt;/Details&gt;&lt;Extra&gt;&lt;DBUID&gt;{B229E695-20C0-47E4-A960-6A523A810098}&lt;/DBUID&gt;&lt;/Extra&gt;&lt;/Item&gt;&lt;/References&gt;&lt;/Group&gt;&lt;/Citation&gt;_x000a_"/>
    <w:docVar w:name="NE.Ref{F759C073-210E-4E65-A284-D3A7DEA3DA03}" w:val=" ADDIN NE.Ref.{F759C073-210E-4E65-A284-D3A7DEA3DA03}&lt;Citation&gt;&lt;Group&gt;&lt;References&gt;&lt;Item&gt;&lt;ID&gt;1021&lt;/ID&gt;&lt;UID&gt;{C7117E2D-1040-486A-A049-05CB30796581}&lt;/UID&gt;&lt;Title&gt;Childhood myopia rates stable over past decade: HPB&lt;/Title&gt;&lt;Template&gt;Paper Collection&lt;/Template&gt;&lt;Star&gt;0&lt;/Star&gt;&lt;Tag&gt;0&lt;/Tag&gt;&lt;Author&gt;H, KX&lt;/Author&gt;&lt;Year&gt;2017&lt;/Year&gt;&lt;Details&gt;&lt;_secondary_title&gt;The Straits Times&lt;/_secondary_title&gt;&lt;_accessed&gt;64196001&lt;/_accessed&gt;&lt;_created&gt;64196001&lt;/_created&gt;&lt;_modified&gt;64196001&lt;/_modified&gt;&lt;/Details&gt;&lt;Extra&gt;&lt;DBUID&gt;{F96A950B-833F-4880-A151-76DA2D6A2879}&lt;/DBUID&gt;&lt;/Extra&gt;&lt;/Item&gt;&lt;/References&gt;&lt;/Group&gt;&lt;/Citation&gt;_x000a_"/>
    <w:docVar w:name="NE.Ref{F77790FB-4E19-4194-B46E-21D1B9DAE214}" w:val=" ADDIN NE.Ref.{F77790FB-4E19-4194-B46E-21D1B9DAE214}&lt;Citation&gt;&lt;Group&gt;&lt;References&gt;&lt;Item&gt;&lt;ID&gt;2140&lt;/ID&gt;&lt;UID&gt;{5D6713FB-9BA8-47D9-B042-AD7EB9D9E79E}&lt;/UID&gt;&lt;Title&gt;School promotion of healthful diet and exercise behavior: an integration of organizational change and social learning theory interventions&lt;/Title&gt;&lt;Template&gt;Journal Article&lt;/Template&gt;&lt;Star&gt;0&lt;/Star&gt;&lt;Tag&gt;0&lt;/Tag&gt;&lt;Author&gt;Parcel, G S; Simons-Morton, B G; O&amp;apos;Hara, N M; Baranowski, T; Kolbe, L J; Bee, D E&lt;/Author&gt;&lt;Year&gt;1987&lt;/Year&gt;&lt;Details&gt;&lt;_accessed&gt;61137260&lt;/_accessed&gt;&lt;_accession_num&gt;3646383&lt;/_accession_num&gt;&lt;_created&gt;61137260&lt;/_created&gt;&lt;_date&gt;45887040&lt;/_date&gt;&lt;_date_display&gt;1987 Apr&lt;/_date_display&gt;&lt;_db_updated&gt;PubMed&lt;/_db_updated&gt;&lt;_impact_factor&gt;   1.547&lt;/_impact_factor&gt;&lt;_isbn&gt;0022-4391 (Print); 0022-4391 (Linking)&lt;/_isbn&gt;&lt;_issue&gt;4&lt;/_issue&gt;&lt;_journal&gt;J Sch Health&lt;/_journal&gt;&lt;_keywords&gt;*Attitude to Health; Child; Diet Surveys; Food Analysis; Food Services; *Health Promotion; Humans; Learning; Nutritional Sciences/*education; Organizational Innovation; Physical Education and Training; *Physical Exertion; Schools&lt;/_keywords&gt;&lt;_language&gt;eng&lt;/_language&gt;&lt;_modified&gt;63560662&lt;/_modified&gt;&lt;_pages&gt;150-6&lt;/_pages&gt;&lt;_tertiary_title&gt;The Journal of school health&lt;/_tertiary_title&gt;&lt;_type_work&gt;Journal Article; Research Support, U.S. Gov&amp;apos;t, P.H.S.&lt;/_type_work&gt;&lt;_url&gt;http://www.ncbi.nlm.nih.gov/entrez/query.fcgi?cmd=Retrieve&amp;amp;db=pubmed&amp;amp;dopt=Abstract&amp;amp;list_uids=3646383&amp;amp;query_hl=1&lt;/_url&gt;&lt;_volume&gt;57&lt;/_volume&gt;&lt;/Details&gt;&lt;Extra&gt;&lt;DBUID&gt;{B3F72E5F-0442-4E5A-9D98-614B0241D013}&lt;/DBUID&gt;&lt;/Extra&gt;&lt;/Item&gt;&lt;/References&gt;&lt;/Group&gt;&lt;/Citation&gt;_x000a_"/>
    <w:docVar w:name="NE.Ref{F77CF30E-F2CE-44F3-96B3-3085822F39B0}" w:val=" ADDIN NE.Ref.{F77CF30E-F2CE-44F3-96B3-3085822F39B0}&lt;Citation&gt;&lt;Group&gt;&lt;References&gt;&lt;Item&gt;&lt;ID&gt;2922&lt;/ID&gt;&lt;UID&gt;{C6FA4E45-8EED-4933-903D-1EF4645AFC09}&lt;/UID&gt;&lt;Title&gt;Mental health of displaced and refugee children resettled in high-income countries: risk and protective factors&lt;/Title&gt;&lt;Template&gt;Journal Article&lt;/Template&gt;&lt;Star&gt;0&lt;/Star&gt;&lt;Tag&gt;0&lt;/Tag&gt;&lt;Author&gt;Fazel, Mina Dr; Reed, Ruth V MRCPsych; Panter-Brick, Catherine Prof; Stein, Alan Prof&lt;/Author&gt;&lt;Year&gt;2012&lt;/Year&gt;&lt;Details&gt;&lt;_accessed&gt;64383077&lt;/_accessed&gt;&lt;_created&gt;64383077&lt;/_created&gt;&lt;_date&gt;58906080&lt;/_date&gt;&lt;_date_display&gt;2012&lt;/_date_display&gt;&lt;_db_updated&gt;PKU Search&lt;/_db_updated&gt;&lt;_doi&gt;10.1016/S0140-6736(11)60051-2&lt;/_doi&gt;&lt;_impact_factor&gt; 202.731&lt;/_impact_factor&gt;&lt;_isbn&gt;0140-6736&lt;/_isbn&gt;&lt;_issue&gt;9812&lt;/_issue&gt;&lt;_journal&gt;The Lancet (British edition)&lt;/_journal&gt;&lt;_keywords&gt;Abridged Index Medicus; Adolescent; Biological and medical sciences; Child; Children &amp;amp; youth; Developed Countries; Epidemiology; Female; General aspects; Host country; Humans; Internal Medicine; Male; Medical sciences; Mental Disorders - epidemiology; Mental Disorders - etiology; Mental Health; Migration; Miscellaneous; Parenting; Parents - psychology; Post traumatic stress disorder; Psychological aspects; Public health. Hygiene; Public health. Hygiene-occupational medicine; Racial discrimination; Refugee children; Refugees; Refugees - psychology; Research; Risk Management; Social Problems; Social Support; Socioeconomic Factors; Teenagers; Variables; Violence; Violence - psychology; Warfare; Youth&lt;/_keywords&gt;&lt;_modified&gt;64639691&lt;/_modified&gt;&lt;_number&gt;1&lt;/_number&gt;&lt;_ori_publication&gt;Elsevier Ltd&lt;/_ori_publication&gt;&lt;_pages&gt;266-282&lt;/_pages&gt;&lt;_place_published&gt;Kidlington&lt;/_place_published&gt;&lt;_social_category&gt;医学(1)&lt;/_social_category&gt;&lt;_url&gt;https://go.exlibris.link/mPbXcnVy&lt;/_url&gt;&lt;_volume&gt;379&lt;/_volume&gt;&lt;/Details&gt;&lt;Extra&gt;&lt;DBUID&gt;{93870BB0-CAEF-4F07-AAE0-DA131E288E28}&lt;/DBUID&gt;&lt;/Extra&gt;&lt;/Item&gt;&lt;/References&gt;&lt;/Group&gt;&lt;Group&gt;&lt;References&gt;&lt;Item&gt;&lt;ID&gt;2926&lt;/ID&gt;&lt;UID&gt;{F154D77A-59F0-441C-A679-E5CEC9CC0FEA}&lt;/UID&gt;&lt;Title&gt;Pre-migration and post-migration factors associated with mental health in humanitarian migrants in Australia and the moderation effect of post-migration stressors: findings from the first wave data of the BNLA cohort study&lt;/Title&gt;&lt;Template&gt;Journal Article&lt;/Template&gt;&lt;Star&gt;0&lt;/Star&gt;&lt;Tag&gt;0&lt;/Tag&gt;&lt;Author&gt;Chen, Wen; Hall, Brian J; Ling, Li; Renzaho, Andre MN&lt;/Author&gt;&lt;Year&gt;2017&lt;/Year&gt;&lt;Details&gt;&lt;_accessed&gt;64384460&lt;/_accessed&gt;&lt;_created&gt;64384460&lt;/_created&gt;&lt;_db_updated&gt;CrossRef&lt;/_db_updated&gt;&lt;_doi&gt;10.1016/S2215-0366(17)30032-9&lt;/_doi&gt;&lt;_isbn&gt;22150366&lt;/_isbn&gt;&lt;_issue&gt;3&lt;/_issue&gt;&lt;_journal&gt;The Lancet Psychiatry&lt;/_journal&gt;&lt;_modified&gt;64384460&lt;/_modified&gt;&lt;_pages&gt;218-229&lt;/_pages&gt;&lt;_tertiary_title&gt;The Lancet Psychiatry&lt;/_tertiary_title&gt;&lt;_url&gt;https://linkinghub.elsevier.com/retrieve/pii/S2215036617300329_x000d__x000a_https://api.elsevier.com/content/article/PII:S2215036617300329?httpAccept=text/plain&lt;/_url&gt;&lt;_volume&gt;4&lt;/_volume&gt;&lt;/Details&gt;&lt;Extra&gt;&lt;DBUID&gt;{93870BB0-CAEF-4F07-AAE0-DA131E288E28}&lt;/DBUID&gt;&lt;/Extra&gt;&lt;/Item&gt;&lt;/References&gt;&lt;/Group&gt;&lt;Group&gt;&lt;References&gt;&lt;Item&gt;&lt;ID&gt;2935&lt;/ID&gt;&lt;UID&gt;{DC6483B0-E9E6-4B7C-A261-556923C48A98}&lt;/UID&gt;&lt;Title&gt;Course and predictors of mental health of unaccompanied refugee minors in the Netherlands: one year follow-up&lt;/Title&gt;&lt;Template&gt;Journal Article&lt;/Template&gt;&lt;Star&gt;0&lt;/Star&gt;&lt;Tag&gt;0&lt;/Tag&gt;&lt;Author&gt;Bean, T M; Eurelings-Bontekoe, E; Spinhoven, P&lt;/Author&gt;&lt;Year&gt;2007&lt;/Year&gt;&lt;Details&gt;&lt;_accessed&gt;64384726&lt;/_accessed&gt;&lt;_accession_num&gt;17188787&lt;/_accession_num&gt;&lt;_author_adr&gt;University of Pittsburgh, Western Psychiatric Institute and Clinic Pittsburgh, PA, USA. beantm@upmc.edu&lt;/_author_adr&gt;&lt;_collection_scope&gt;SCIE;SSCI&lt;/_collection_scope&gt;&lt;_created&gt;64384718&lt;/_created&gt;&lt;_date&gt;2007-03-01&lt;/_date&gt;&lt;_date_display&gt;2007 Mar&lt;/_date_display&gt;&lt;_db_updated&gt;PubMed&lt;/_db_updated&gt;&lt;_doi&gt;10.1016/j.socscimed.2006.11.010&lt;/_doi&gt;&lt;_impact_factor&gt;   5.379&lt;/_impact_factor&gt;&lt;_isbn&gt;0277-9536 (Print); 0277-9536 (Linking)&lt;/_isbn&gt;&lt;_issue&gt;6&lt;/_issue&gt;&lt;_journal&gt;Soc Sci Med&lt;/_journal&gt;&lt;_language&gt;eng&lt;/_language&gt;&lt;_modified&gt;64639692&lt;/_modified&gt;&lt;_pages&gt;1204-15&lt;/_pages&gt;&lt;_social_category&gt;医学(2)&lt;/_social_category&gt;&lt;_subject_headings&gt;Adolescent; Adolescent Behavior/ethnology; Age Factors; Child; Child Behavior/ethnology; Female; Follow-Up Studies; Foster Home Care/psychology; Humans; Male; Mental Health; Minors/*psychology; Netherlands/epidemiology; Prevalence; Probability; Refugees/*psychology; Regression Analysis; Self Disclosure; Stress Disorders, Post-Traumatic/ethnology; Stress, Psychological/epidemiology/*ethnology; Surveys and Questionnaires&lt;/_subject_headings&gt;&lt;_tertiary_title&gt;Social science &amp;amp; medicine (1982)&lt;/_tertiary_title&gt;&lt;_type_work&gt;Journal Article&lt;/_type_work&gt;&lt;_url&gt;http://www.ncbi.nlm.nih.gov/entrez/query.fcgi?cmd=Retrieve&amp;amp;db=pubmed&amp;amp;dopt=Abstract&amp;amp;list_uids=17188787&amp;amp;query_hl=1&lt;/_url&gt;&lt;_volume&gt;64&lt;/_volume&gt;&lt;/Details&gt;&lt;Extra&gt;&lt;DBUID&gt;{93870BB0-CAEF-4F07-AAE0-DA131E288E28}&lt;/DBUID&gt;&lt;/Extra&gt;&lt;/Item&gt;&lt;/References&gt;&lt;/Group&gt;&lt;Group&gt;&lt;References&gt;&lt;Item&gt;&lt;ID&gt;2936&lt;/ID&gt;&lt;UID&gt;{E5D3D70E-488C-405C-95E7-B413F9CF9A82}&lt;/UID&gt;&lt;Title&gt;Discrimination and mental health of Somali immigrants in North America: a longitudinal study from 2013 to 2019&lt;/Title&gt;&lt;Template&gt;Journal Article&lt;/Template&gt;&lt;Star&gt;0&lt;/Star&gt;&lt;Tag&gt;0&lt;/Tag&gt;&lt;Author&gt;Ellis, B H; Sideridis, G; Davis, S H; Cardeli, E; Abdi, S M; Lincoln, A K&lt;/Author&gt;&lt;Year&gt;2022&lt;/Year&gt;&lt;Details&gt;&lt;_accessed&gt;64384740&lt;/_accessed&gt;&lt;_accession_num&gt;35212783&lt;/_accession_num&gt;&lt;_author_adr&gt;Department of Psychiatry and Behavioral Science, Boston Children&amp;apos;s Hospital, 300  Longwood Avenue, Mail Stop BCH 3199, Boston, MA, 02115-5724, USA. heidi.ellis@childrens.harvard.edu.; Department of Psychiatry, Harvard Medical School, Boston, MA, USA. heidi.ellis@childrens.harvard.edu.; Department of Psychiatry, Harvard Medical School, Boston, MA, USA.; Institutional Centers for Clinical and Translational Research, Boston Children&amp;apos;s  Hospital, Boston, MA, USA.; Department of Psychiatry and Behavioral Science, Boston Children&amp;apos;s Hospital, 300  Longwood Avenue, Mail Stop BCH 3199, Boston, MA, 02115-5724, USA.; Department of Psychiatry and Behavioral Science, Boston Children&amp;apos;s Hospital, 300  Longwood Avenue, Mail Stop BCH 3199, Boston, MA, 02115-5724, USA.; Department of Psychiatry, Harvard Medical School, Boston, MA, USA.; School of Social Work, University of Minnesota, St. Paul, MN, USA.; Departments of Sociology and Health Sciences, Northeastern University, Boston, MA, USA.&lt;/_author_adr&gt;&lt;_collection_scope&gt;SSCI;SCIE&lt;/_collection_scope&gt;&lt;_created&gt;64384736&lt;/_created&gt;&lt;_date&gt;2022-05-01&lt;/_date&gt;&lt;_date_display&gt;2022 May&lt;/_date_display&gt;&lt;_db_updated&gt;PubMed&lt;/_db_updated&gt;&lt;_doi&gt;10.1007/s00127-022-02235-9&lt;/_doi&gt;&lt;_impact_factor&gt;   4.519&lt;/_impact_factor&gt;&lt;_isbn&gt;1433-9285 (Electronic); 0933-7954 (Linking)&lt;/_isbn&gt;&lt;_issue&gt;5&lt;/_issue&gt;&lt;_journal&gt;Soc Psychiatry Psychiatr Epidemiol&lt;/_journal&gt;&lt;_keywords&gt;Discrimination; Immigrant; Longitudinal; Mental health&lt;/_keywords&gt;&lt;_language&gt;eng&lt;/_language&gt;&lt;_modified&gt;64639692&lt;/_modified&gt;&lt;_ori_publication&gt;(c) 2022. The Author(s), under exclusive licence to Springer-Verlag GmbH Germany.&lt;/_ori_publication&gt;&lt;_pages&gt;1049-1059&lt;/_pages&gt;&lt;_social_category&gt;医学(2)&lt;/_social_category&gt;&lt;_subject_headings&gt;Adolescent; Adult; Depression; *Emigrants and Immigrants; Humans; Longitudinal Studies; *Mental Health; North America; Somalia; Young Adult&lt;/_subject_headings&gt;&lt;_tertiary_title&gt;Social psychiatry and psychiatric epidemiology&lt;/_tertiary_title&gt;&lt;_type_work&gt;Journal Article&lt;/_type_work&gt;&lt;_url&gt;http://www.ncbi.nlm.nih.gov/entrez/query.fcgi?cmd=Retrieve&amp;amp;db=pubmed&amp;amp;dopt=Abstract&amp;amp;list_uids=35212783&amp;amp;query_hl=1&lt;/_url&gt;&lt;_volume&gt;57&lt;/_volume&gt;&lt;/Details&gt;&lt;Extra&gt;&lt;DBUID&gt;{93870BB0-CAEF-4F07-AAE0-DA131E288E28}&lt;/DBUID&gt;&lt;/Extra&gt;&lt;/Item&gt;&lt;/References&gt;&lt;/Group&gt;&lt;Group&gt;&lt;References&gt;&lt;Item&gt;&lt;ID&gt;2934&lt;/ID&gt;&lt;UID&gt;{8DEBA0A8-80C0-4C90-9C37-9879E917CFE0}&lt;/UID&gt;&lt;Title&gt;How does subjective social status affect internalizing and externalizing problems among Syrian refugee adolescents?&lt;/Title&gt;&lt;Template&gt;Journal Article&lt;/Template&gt;&lt;Star&gt;0&lt;/Star&gt;&lt;Tag&gt;0&lt;/Tag&gt;&lt;Author&gt;Düren, Rahşan; Yalçın, Özgen&lt;/Author&gt;&lt;Year&gt;2022&lt;/Year&gt;&lt;Details&gt;&lt;_accessed&gt;64384713&lt;/_accessed&gt;&lt;_collection_scope&gt;SSCI&lt;/_collection_scope&gt;&lt;_created&gt;64384713&lt;/_created&gt;&lt;_date&gt;64278720&lt;/_date&gt;&lt;_db_updated&gt;CrossRef&lt;/_db_updated&gt;&lt;_doi&gt;10.1007/s12144-022-03002-4&lt;/_doi&gt;&lt;_impact_factor&gt;   2.387&lt;/_impact_factor&gt;&lt;_isbn&gt;1046-1310&lt;/_isbn&gt;&lt;_journal&gt;Current Psychology&lt;/_journal&gt;&lt;_modified&gt;64639693&lt;/_modified&gt;&lt;_social_category&gt;心理学(4)&lt;/_social_category&gt;&lt;_tertiary_title&gt;Curr Psychol&lt;/_tertiary_title&gt;&lt;_url&gt;https://link.springer.com/10.1007/s12144-022-03002-4_x000d__x000a_https://link.springer.com/content/pdf/10.1007/s12144-022-03002-4.pdf&lt;/_url&gt;&lt;/Details&gt;&lt;Extra&gt;&lt;DBUID&gt;{93870BB0-CAEF-4F07-AAE0-DA131E288E28}&lt;/DBUID&gt;&lt;/Extra&gt;&lt;/Item&gt;&lt;/References&gt;&lt;/Group&gt;&lt;/Citation&gt;_x000a_"/>
    <w:docVar w:name="NE.Ref{F7811C8C-FF5F-47A3-8A95-937663AEB920}" w:val=" ADDIN NE.Ref.{F7811C8C-FF5F-47A3-8A95-937663AEB920}&lt;Citation&gt;&lt;Group&gt;&lt;References&gt;&lt;Item&gt;&lt;ID&gt;132&lt;/ID&gt;&lt;UID&gt;{80BB6533-09EA-405C-B61A-AE4C0900F05D}&lt;/UID&gt;&lt;Title&gt;Peers’ Perceptions of Gender Nonconformity&lt;/Title&gt;&lt;Template&gt;Journal Article&lt;/Template&gt;&lt;Star&gt;0&lt;/Star&gt;&lt;Tag&gt;0&lt;/Tag&gt;&lt;Author/&gt;&lt;Year&gt;0&lt;/Year&gt;&lt;Details&gt;&lt;_created&gt;64655752&lt;/_created&gt;&lt;_modified&gt;64655752&lt;/_modified&gt;&lt;/Details&gt;&lt;Extra&gt;&lt;DBUID&gt;{725D76A1-09CB-4550-9760-2CAB276F575A}&lt;/DBUID&gt;&lt;/Extra&gt;&lt;/Item&gt;&lt;/References&gt;&lt;/Group&gt;&lt;/Citation&gt;_x000a_"/>
    <w:docVar w:name="NE.Ref{F7879200-83A7-4D36-B6ED-CF14A32E8386}" w:val=" ADDIN NE.Ref.{F7879200-83A7-4D36-B6ED-CF14A32E8386}&lt;Citation&gt;&lt;Group&gt;&lt;References&gt;&lt;Item&gt;&lt;ID&gt;2145&lt;/ID&gt;&lt;UID&gt;{5A121083-5B19-4A52-AE43-27B329692782}&lt;/UID&gt;&lt;Title&gt;Gender differences in the developmental course of depression&lt;/Title&gt;&lt;Template&gt;Journal Article&lt;/Template&gt;&lt;Star&gt;0&lt;/Star&gt;&lt;Tag&gt;0&lt;/Tag&gt;&lt;Author&gt;Essau, C A; Lewinsohn, P M; Seeley, J R; Sasagawa, S&lt;/Author&gt;&lt;Year&gt;2010&lt;/Year&gt;&lt;Details&gt;&lt;_accession_num&gt;20573404&lt;/_accession_num&gt;&lt;_author_adr&gt;Department of Psychology, Roehampton University, Whitelands College, Holybourne Avenue, London, UK. C.Essau@roehampton.ac.uk&lt;/_author_adr&gt;&lt;_created&gt;61864789&lt;/_created&gt;&lt;_date&gt;2010-12-01&lt;/_date&gt;&lt;_date_display&gt;2010 Dec&lt;/_date_display&gt;&lt;_db_updated&gt;PubMed&lt;/_db_updated&gt;&lt;_doi&gt;10.1016/j.jad.2010.05.016&lt;/_doi&gt;&lt;_impact_factor&gt;   3.432&lt;/_impact_factor&gt;&lt;_isbn&gt;1573-2517 (Electronic); 0165-0327 (Linking)&lt;/_isbn&gt;&lt;_issue&gt;1-3&lt;/_issue&gt;&lt;_journal&gt;J Affect Disord&lt;/_journal&gt;&lt;_keywords&gt;Adolescent; Adult; Chronic Disease; Cohort Studies; Cross-Sectional Studies; Depressive Disorder, Major/diagnosis/*epidemiology/psychology; Female; Humans; Incidence; Japan; Longitudinal Studies; Male; Risk Factors; Sex Factors; Young Adult&lt;/_keywords&gt;&lt;_language&gt;eng&lt;/_language&gt;&lt;_modified&gt;61864789&lt;/_modified&gt;&lt;_ori_publication&gt;Copyright (c) 2010 Elsevier B.V. All rights reserved.&lt;/_ori_publication&gt;&lt;_pages&gt;185-90&lt;/_pages&gt;&lt;_tertiary_title&gt;Journal of affective disorders&lt;/_tertiary_title&gt;&lt;_type_work&gt;Comparative Study; Journal Article; Research Support, N.I.H., Extramural&lt;/_type_work&gt;&lt;_url&gt;http://www.ncbi.nlm.nih.gov/entrez/query.fcgi?cmd=Retrieve&amp;amp;db=pubmed&amp;amp;dopt=Abstract&amp;amp;list_uids=20573404&amp;amp;query_hl=1&lt;/_url&gt;&lt;_volume&gt;127&lt;/_volume&gt;&lt;/Details&gt;&lt;Extra&gt;&lt;DBUID&gt;{B3F72E5F-0442-4E5A-9D98-614B0241D013}&lt;/DBUID&gt;&lt;/Extra&gt;&lt;/Item&gt;&lt;/References&gt;&lt;/Group&gt;&lt;/Citation&gt;_x000a_"/>
    <w:docVar w:name="NE.Ref{F7AB51E6-2842-4D1B-84BC-4C37410CAC5C}" w:val=" ADDIN NE.Ref.{F7AB51E6-2842-4D1B-84BC-4C37410CAC5C}&lt;Citation&gt;&lt;Group&gt;&lt;References&gt;&lt;Item&gt;&lt;ID&gt;29&lt;/ID&gt;&lt;UID&gt;{0C756D91-2241-4E87-8281-E1B6270BFFAF}&lt;/UID&gt;&lt;Title&gt;北京市教育委员会关于印发北京市区县教委卫生保健所（站）评估标准的通知&lt;/Title&gt;&lt;Template&gt;Report&lt;/Template&gt;&lt;Star&gt;0&lt;/Star&gt;&lt;Tag&gt;0&lt;/Tag&gt;&lt;Author&gt;北京市教育委员会&lt;/Author&gt;&lt;Year&gt;2009&lt;/Year&gt;&lt;Details&gt;&lt;_accessed&gt;64430740&lt;/_accessed&gt;&lt;_created&gt;64430740&lt;/_created&gt;&lt;_modified&gt;64430740&lt;/_modified&gt;&lt;_translated_author&gt;Bei, Jingshijiaoyuweiyuanhui&lt;/_translated_author&gt;&lt;/Details&gt;&lt;Extra&gt;&lt;DBUID&gt;{79C5FD63-3C89-4745-94F9-8D429523D767}&lt;/DBUID&gt;&lt;/Extra&gt;&lt;/Item&gt;&lt;/References&gt;&lt;/Group&gt;&lt;/Citation&gt;_x000a_"/>
    <w:docVar w:name="NE.Ref{F7BFB303-01C0-4CD9-9438-ABAED4643B28}" w:val=" ADDIN NE.Ref.{F7BFB303-01C0-4CD9-9438-ABAED4643B28}&lt;Citation&gt;&lt;Group&gt;&lt;References&gt;&lt;Item&gt;&lt;ID&gt;67&lt;/ID&gt;&lt;UID&gt;{029E9C01-65EF-4BB7-881A-7379654EDE79}&lt;/UID&gt;&lt;Title&gt;Associations of health-behavior patterns, mental health and self-rated health&lt;/Title&gt;&lt;Template&gt;Journal Article&lt;/Template&gt;&lt;Star&gt;0&lt;/Star&gt;&lt;Tag&gt;0&lt;/Tag&gt;&lt;Author&gt;Oftedal, S; Kolt, G S; Holliday, E G; Stamatakis, E; Vandelanotte, C; Brown, W J; Duncan, M J&lt;/Author&gt;&lt;Year&gt;2019&lt;/Year&gt;&lt;Details&gt;&lt;_accession_num&gt;30476503&lt;/_accession_num&gt;&lt;_author_adr&gt;School of Medicine &amp;amp; Public Health, Faculty of Health and Medicine, The  University of Newcastle, University Drive, Callaghan, NSW 2308, Australia;  Priority Research Centre for Physical Activity and Nutrition, The University of  Newcastle, University Drive, Callaghan, NSW 2308, Australia. Electronic address:  stina.oftedal@newcastle.edu.au.; School of Science and Health, Western Sydney University, Penrith, NSW 2751,  Australia.; School of Medicine and Public Health, University of Newcastle, NSW, Australia.; Epidemiology Unit, Charles Perkins Centre, University of Sydney, Australia;  Prevention Research Collaboration, School of Public Health, University of Sydney,  Australia.; Physical Activity Research Group, Appleton Institute, Central Queensland  University, Rockhampton, QLD 4700, Australia.; School of Human Movement and Nutrition Sciences, The University of Queensland, St  Lucia, QLD 4072, Australia.; School of Medicine &amp;amp; Public Health, Faculty of Health and Medicine, The  University of Newcastle, University Drive, Callaghan, NSW 2308, Australia;  Priority Research Centre for Physical Activity and Nutrition, The University of  Newcastle, University Drive, Callaghan, NSW 2308, Australia.&lt;/_author_adr&gt;&lt;_date_display&gt;2019 Jan&lt;/_date_display&gt;&lt;_date&gt;2019-01-01&lt;/_date&gt;&lt;_doi&gt;10.1016/j.ypmed.2018.11.017&lt;/_doi&gt;&lt;_isbn&gt;1096-0260 (Electronic); 0091-7435 (Linking)&lt;/_isbn&gt;&lt;_journal&gt;Prev Med&lt;/_journal&gt;&lt;_keywords&gt;Alcohol; Diet; Health status; Mental health; Physical activity; Sleep; Smoking&lt;/_keywords&gt;&lt;_language&gt;eng&lt;/_language&gt;&lt;_ori_publication&gt;Copyright © 2018 Elsevier Inc. All rights reserved.&lt;/_ori_publication&gt;&lt;_pages&gt;295-303&lt;/_pages&gt;&lt;_subject_headings&gt;Australia; *Diagnostic Self Evaluation; Diet/statistics &amp;amp; numerical data; Exercise/physiology; Female; Health Behavior/*physiology; Humans; Internet; *Life Style; Male; *Mental Health; Middle Aged; Sedentary Behavior; Self Report; Sleep/physiology; Socioeconomic Factors; Surveys and Questionnaires&lt;/_subject_headings&gt;&lt;_tertiary_title&gt;Preventive medicine&lt;/_tertiary_title&gt;&lt;_type_work&gt;Journal Article; Research Support, Non-U.S. Gov&amp;apos;t&lt;/_type_work&gt;&lt;_url&gt;http://www.ncbi.nlm.nih.gov/entrez/query.fcgi?cmd=Retrieve&amp;amp;db=pubmed&amp;amp;dopt=Abstract&amp;amp;list_uids=30476503&amp;amp;query_hl=1&lt;/_url&gt;&lt;_volume&gt;118&lt;/_volume&gt;&lt;_created&gt;65079213&lt;/_created&gt;&lt;_modified&gt;65079213&lt;/_modified&gt;&lt;_impact_factor&gt;   4.637&lt;/_impact_factor&gt;&lt;_social_category&gt;医学(2)&lt;/_social_category&gt;&lt;_collection_scope&gt;SCIE&lt;/_collection_scope&gt;&lt;/Details&gt;&lt;Extra&gt;&lt;DBUID&gt;{B229E695-20C0-47E4-A960-6A523A810098}&lt;/DBUID&gt;&lt;/Extra&gt;&lt;/Item&gt;&lt;/References&gt;&lt;/Group&gt;&lt;/Citation&gt;_x000a_"/>
    <w:docVar w:name="NE.Ref{F7CC99ED-71AE-443C-87F2-B45CA451D648}" w:val=" ADDIN NE.Ref.{F7CC99ED-71AE-443C-87F2-B45CA451D648}&lt;Citation&gt;&lt;Group&gt;&lt;References&gt;&lt;Item&gt;&lt;ID&gt;31&lt;/ID&gt;&lt;UID&gt;{70AA97B3-54FC-437E-AA49-D5E3ABACAE51}&lt;/UID&gt;&lt;Title&gt;Myopia, an underrated global challenge to vision: where the current data takes us on myopia control&lt;/Title&gt;&lt;Template&gt;Journal Article&lt;/Template&gt;&lt;Star&gt;0&lt;/Star&gt;&lt;Tag&gt;0&lt;/Tag&gt;&lt;Author&gt;Holden, B; Sankaridurg, P; Smith, E; Aller, T; Jong, M; He, M&lt;/Author&gt;&lt;Year&gt;2014&lt;/Year&gt;&lt;Details&gt;&lt;_accession_num&gt;24357836&lt;/_accession_num&gt;&lt;_author_adr&gt;1] Brien Holden Vision Institute, Sydney, Australia [2] Vision Co-operative Research Centre, Sydney, Australia [3] School of Optometry and Vision Science, University of New South Wales, Sydney, Australia.; 1] Brien Holden Vision Institute, Sydney, Australia [2] Vision Co-operative Research Centre, Sydney, Australia [3] School of Optometry and Vision Science, University of New South Wales, Sydney, Australia.; 1] Vision Co-operative Research Centre, Sydney, Australia [2] College of Optometry, University of Houston, Houston, TX, USA.; 1] Vision Co-operative Research Centre, Sydney, Australia [2] Private Practice, Berkeley, CA, USA.; Brien Holden Vision Institute, Sydney, Australia.; Zhongshan Ophthalmic Centre, Sun-Yet Sun University, Guangzhou, China.&lt;/_author_adr&gt;&lt;_date_display&gt;2014 Feb&lt;/_date_display&gt;&lt;_date&gt;2014-02-01&lt;/_date&gt;&lt;_doi&gt;10.1038/eye.2013.256&lt;/_doi&gt;&lt;_isbn&gt;1476-5454 (Electronic); 0950-222X (Linking)&lt;/_isbn&gt;&lt;_issue&gt;2&lt;/_issue&gt;&lt;_journal&gt;Eye (Lond)&lt;/_journal&gt;&lt;_language&gt;eng&lt;/_language&gt;&lt;_pages&gt;142-6&lt;/_pages&gt;&lt;_subject_headings&gt;Axial Length, Eye/drug effects; Blindness/epidemiology; Contact Lenses; Cost of Illness; Eyeglasses; Global Health; Humans; Myopia/*epidemiology/*prevention &amp;amp; control; Pharmaceutical Preparations/administration &amp;amp; dosage; Sclera/pathology; Vision, Low/epidemiology&lt;/_subject_headings&gt;&lt;_tertiary_title&gt;Eye (London, England)&lt;/_tertiary_title&gt;&lt;_type_work&gt;Journal Article; Research Support, Non-U.S. Gov&amp;apos;t; Review&lt;/_type_work&gt;&lt;_url&gt;http://www.ncbi.nlm.nih.gov/entrez/query.fcgi?cmd=Retrieve&amp;amp;db=pubmed&amp;amp;dopt=Abstract&amp;amp;list_uids=24357836&amp;amp;query_hl=1&lt;/_url&gt;&lt;_volume&gt;28&lt;/_volume&gt;&lt;_created&gt;63569810&lt;/_created&gt;&lt;_modified&gt;63569811&lt;/_modified&gt;&lt;_db_updated&gt;PubMed&lt;/_db_updated&gt;&lt;_impact_factor&gt;   2.455&lt;/_impact_factor&gt;&lt;/Details&gt;&lt;Extra&gt;&lt;DBUID&gt;{5D4A96AE-2D4D-41F0-9DA9-F21F7ED3972F}&lt;/DBUID&gt;&lt;/Extra&gt;&lt;/Item&gt;&lt;/References&gt;&lt;/Group&gt;&lt;/Citation&gt;_x000a_"/>
    <w:docVar w:name="NE.Ref{F7E7D163-E0A1-4D5C-9099-235A2F7E3E8A}" w:val=" ADDIN NE.Ref.{F7E7D163-E0A1-4D5C-9099-235A2F7E3E8A}&lt;Citation&gt;&lt;Group&gt;&lt;References&gt;&lt;Item&gt;&lt;ID&gt;144&lt;/ID&gt;&lt;UID&gt;{7DC839AF-EB0A-47E3-9D20-16563A4D8315}&lt;/UID&gt;&lt;Title&gt;Psychometric Features of CES-D in Chinese Adolescents&lt;/Title&gt;&lt;Template&gt;Journal Article&lt;/Template&gt;&lt;Star&gt;0&lt;/Star&gt;&lt;Tag&gt;0&lt;/Tag&gt;&lt;Author&gt;Chen, Zhiyan; Yang, Xiao-dong; Li, Xin-ying&lt;/Author&gt;&lt;Year&gt;2009&lt;/Year&gt;&lt;Details&gt;&lt;_created&gt;65179634&lt;/_created&gt;&lt;_journal&gt;Chinese journal of clinical psychology&lt;/_journal&gt;&lt;_modified&gt;65224631&lt;/_modified&gt;&lt;_volume&gt;17&lt;/_volume&gt;&lt;_accessed&gt;65224631&lt;/_accessed&gt;&lt;/Details&gt;&lt;Extra&gt;&lt;DBUID&gt;{B229E695-20C0-47E4-A960-6A523A810098}&lt;/DBUID&gt;&lt;/Extra&gt;&lt;/Item&gt;&lt;/References&gt;&lt;/Group&gt;&lt;Group&gt;&lt;References&gt;&lt;Item&gt;&lt;ID&gt;91&lt;/ID&gt;&lt;UID&gt;{F1EFB060-09C1-4B19-8B26-E78002C7A3E8}&lt;/UID&gt;&lt;Title&gt;Association between physical activity and depressive symptoms in adolescents: A  prospective cohort study&lt;/Title&gt;&lt;Template&gt;Journal Article&lt;/Template&gt;&lt;Star&gt;0&lt;/Star&gt;&lt;Tag&gt;0&lt;/Tag&gt;&lt;Author&gt;Jiang, W; Sun, L; He, Y; Liu, W; Hua, Y; Zheng, X; Huang, C; Liu, Q; Xiong, L; Guo, L&lt;/Author&gt;&lt;Year&gt;2023&lt;/Year&gt;&lt;Details&gt;&lt;_accessed&gt;65224633&lt;/_accessed&gt;&lt;_accession_num&gt;37852160&lt;/_accession_num&gt;&lt;_author_adr&gt;Department of Medical Statistics and Epidemiology, School of Public Health, Sun  Yat-sen University, Guangzhou 510080, China.; Guangzhou Center for Disease Control and Prevention, Guangzhou 510080, China.; Department of Medical Statistics and Epidemiology, School of Public Health, Sun  Yat-sen University, Guangzhou 510080, China.; Faculty of School Health, Guangzhou Centre for Disease Control and Prevention,  Guangzhou 510080, China.; 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Department of Medical Statistics and Epidemiology, School of Public Health, Sun  Yat-sen University, Guangzhou 510080, China.; Guangzhou Center for Disease Control and Prevention, Guangzhou 510080, China.  Electronic address: gzcdc_xionglh@gz.gov.cn.; Department of Medical Statistics and Epidemiology, School of Public Health, Sun  Yat-sen University, Guangzhou 510080, China. Electronic address:  guolan3@mail.sysu.edu.cn.&lt;/_author_adr&gt;&lt;_collection_scope&gt;SSCI;SCIE&lt;/_collection_scope&gt;&lt;_created&gt;65124644&lt;/_created&gt;&lt;_date&gt;2023-10-14&lt;/_date&gt;&lt;_date_display&gt;2023 Oct 14&lt;/_date_display&gt;&lt;_doi&gt;10.1016/j.psychres.2023.115544&lt;/_doi&gt;&lt;_impact_factor&gt;  11.225&lt;/_impact_factor&gt;&lt;_isbn&gt;1872-7123 (Electronic); 0165-1781 (Linking)&lt;/_isbn&gt;&lt;_journal&gt;Psychiatry Res&lt;/_journal&gt;&lt;_keywords&gt;Moderate-to-vigorous physical activity; Modifying factors; New-onset depression; Subsequent depressive symptoms&lt;/_keywords&gt;&lt;_language&gt;eng&lt;/_language&gt;&lt;_modified&gt;65224633&lt;/_modified&gt;&lt;_ori_publication&gt;Copyright © 2023 Elsevier B.V. All rights reserved.&lt;/_ori_publication&gt;&lt;_pages&gt;115544&lt;/_pages&gt;&lt;_social_category&gt;医学(3)&lt;/_social_category&gt;&lt;_tertiary_title&gt;Psychiatry research&lt;/_tertiary_title&gt;&lt;_type_work&gt;Journal Article&lt;/_type_work&gt;&lt;_url&gt;http://www.ncbi.nlm.nih.gov/entrez/query.fcgi?cmd=Retrieve&amp;amp;db=pubmed&amp;amp;dopt=Abstract&amp;amp;list_uids=37852160&amp;amp;query_hl=1&lt;/_url&gt;&lt;_volume&gt;329&lt;/_volume&gt;&lt;/Details&gt;&lt;Extra/&gt;&lt;/Item&gt;&lt;/References&gt;&lt;/Group&gt;&lt;/Citation&gt;_x000a_"/>
    <w:docVar w:name="NE.Ref{F7FEB738-513D-433A-A22E-102DDEFF33B2}" w:val=" ADDIN NE.Ref.{F7FEB738-513D-433A-A22E-102DDEFF33B2}&lt;Citation&gt;&lt;Group&gt;&lt;References&gt;&lt;Item&gt;&lt;ID&gt;46&lt;/ID&gt;&lt;UID&gt;{9D1F869B-5A93-49D4-8D90-9B6C775CD4EB}&lt;/UID&gt;&lt;Title&gt;The nonmedical use of prescription medicines among high school students: a cross-sectional study in Southern China&lt;/Title&gt;&lt;Template&gt;Journal Article&lt;/Template&gt;&lt;Star&gt;0&lt;/Star&gt;&lt;Tag&gt;0&lt;/Tag&gt;&lt;Author&gt;Wang, H; Deng, J; Zhou, X; Lu, C; Huang, J; Huang, G; Gao, X; He, Y&lt;/Author&gt;&lt;Year&gt;2014&lt;/Year&gt;&lt;Details&gt;&lt;_accession_num&gt;24875678&lt;/_accession_num&gt;&lt;_author_adr&gt;Guangzhou Centre for Disease Control and Prevention, Guangzhou Center for Disease Control and Prevention, No. 1, Qide Road, Jiahe, Baiyun, Guangzhou 510440, China.; Centre for ADR Monitoring of Guangdong, No. 74-2, Dongfengdong Road, Yuexiu, Guangzhou 510000, China.; The Second Affiliated Hospital of Chongqing Medical University, No. 76, Lingjiang Road, Chongqing 400010, China.; Department of Medical Statistics and Epidemiology, School of Public Health, Sun Yat-sen University, No. 74, Zhongshan 2nd Road, Yuexiu, Guangzhou 510000, China.  Electronic address: luciyong@mail.sysu.edu.cn.; The Second Affiliated Hospital of Chongqing Medical University, No. 76, Lingjiang Road, Chongqing 400010, China.; The Second Affiliated Hospital of Chongqing Medical University, No. 76, Lingjiang Road, Chongqing 400010, China.; Department of Medical Statistics and Epidemiology, School of Public Health, Sun Yat-sen University, No. 74, Zhongshan 2nd Road, Yuexiu, Guangzhou 510000, China.; Department of Medical Statistics and Epidemiology, School of Public Health, Sun Yat-sen University, No. 74, Zhongshan 2nd Road, Yuexiu, Guangzhou 510000, China.&lt;/_author_adr&gt;&lt;_created&gt;61287429&lt;/_created&gt;&lt;_date&gt;2014-08-01&lt;/_date&gt;&lt;_date_display&gt;2014 Aug 1&lt;/_date_display&gt;&lt;_db_updated&gt;PubMed&lt;/_db_updated&gt;&lt;_doi&gt;10.1016/j.drugalcdep.2014.04.004&lt;/_doi&gt;&lt;_impact_factor&gt;   3.349&lt;/_impact_factor&gt;&lt;_isbn&gt;1879-0046 (Electronic); 0376-8716 (Linking)&lt;/_isbn&gt;&lt;_journal&gt;Drug Alcohol Depend&lt;/_journal&gt;&lt;_keywords&gt;Adolescent; *Analgesics, Opioid; *Antitussive Agents; China; Cross-Sectional Studies; Female; Humans; Male; Parents; Prescription Drug Misuse/*statistics &amp;amp; numerical data; *Prescription Drugs; Prevalence; Schools; Smoking; Students; Surveys and QuestionnairesAdolescents; High school students; NMUPM; Nonmedical prescription medicine&lt;/_keywords&gt;&lt;_language&gt;eng&lt;/_language&gt;&lt;_modified&gt;61451648&lt;/_modified&gt;&lt;_ori_publication&gt;Copyright (c) 2014 Elsevier Ireland Ltd. All rights reserved.&lt;/_ori_publication&gt;&lt;_pages&gt;9-15&lt;/_pages&gt;&lt;_tertiary_title&gt;Drug and alcohol dependence&lt;/_tertiary_title&gt;&lt;_type_work&gt;Journal Article; Research Support, Non-U.S. Gov&amp;apos;t&lt;/_type_work&gt;&lt;_url&gt;http://www.ncbi.nlm.nih.gov/entrez/query.fcgi?cmd=Retrieve&amp;amp;db=pubmed&amp;amp;dopt=Abstract&amp;amp;list_uids=24875678&amp;amp;query_hl=1&lt;/_url&gt;&lt;_volume&gt;141&lt;/_volume&gt;&lt;/Details&gt;&lt;Extra&gt;&lt;DBUID&gt;{B3F72E5F-0442-4E5A-9D98-614B0241D013}&lt;/DBUID&gt;&lt;/Extra&gt;&lt;/Item&gt;&lt;/References&gt;&lt;/Group&gt;&lt;Group&gt;&lt;References&gt;&lt;Item&gt;&lt;ID&gt;65&lt;/ID&gt;&lt;UID&gt;{71416704-010E-4925-B97F-08751D8FEE1E}&lt;/UID&gt;&lt;Title&gt;Associations between depression risk, bullying and current smoking among Chinese  adolescents: Modulated by gender&lt;/Title&gt;&lt;Template&gt;Journal Article&lt;/Template&gt;&lt;Star&gt;0&lt;/Star&gt;&lt;Tag&gt;0&lt;/Tag&gt;&lt;Author&gt;Guo, L; Hong, L; Gao, X; Zhou, J; Lu, C; Zhang, W H&lt;/Author&gt;&lt;Year&gt;2016&lt;/Year&gt;&lt;Details&gt;&lt;_accession_num&gt;26833280&lt;/_accession_num&gt;&lt;_author_adr&gt;Department of Medical Statistics and Epidemiology, School of Public Health, Sun Yat-sen University, Guangzhou 510080, People&amp;apos;s Republic of China; Epidemiology, Biostatistics and Clinical Research Centre, School of Public Health, Universite Libre de Bruxelles (ULB), Belgium.; Epidemiology Research Unit, Clinical trails Center, The First Affiliated Hospital, Sun Yat-sen University, No. 58, Zhongshan 2nd Road, Yuexiu, Guangzhou 510000, People&amp;apos;s Republic of China.; Center for ADR Monitoring of Guangdong, Guangzhou 510080, People&amp;apos;s Republic of China.; Department of Medical Statistics and Epidemiology, School of Public Health, Sun Yat-sen University, Guangzhou 510080, People&amp;apos;s Republic of China.; Department of Medical Statistics and Epidemiology, School of Public Health, Sun Yat-sen University, Guangzhou 510080, People&amp;apos;s Republic of China. Electronic address: luciyong@mail.sysu.edu.cn.; Epidemiology, Biostatistics and Clinical Research Centre, School of Public Health, Universite Libre de Bruxelles (ULB), Belgium.&lt;/_author_adr&gt;&lt;_created&gt;61454288&lt;/_created&gt;&lt;_date&gt;2016-03-30&lt;/_date&gt;&lt;_date_display&gt;2016 Mar 30&lt;/_date_display&gt;&lt;_db_updated&gt;PubMed&lt;/_db_updated&gt;&lt;_doi&gt;10.1016/j.psychres.2016.01.027&lt;/_doi&gt;&lt;_impact_factor&gt;   2.466&lt;/_impact_factor&gt;&lt;_isbn&gt;1872-7123 (Electronic); 0165-1781 (Linking)&lt;/_isbn&gt;&lt;_journal&gt;Psychiatry Res&lt;/_journal&gt;&lt;_keywords&gt;Adolescent; Adolescent Behavior/*psychology; Adult; Bullying/*statistics &amp;amp;amp; numerical data; Child; China/epidemiology; Crime Victims/*statistics &amp;amp;amp; numerical data; Depressive Disorder/*epidemiology; Female; Humans; Male; Risk; Sex Factors; Smoking/*epidemiology; Young AdultAdolescent; Bullying; Current smoking; Depression&lt;/_keywords&gt;&lt;_language&gt;ENG&lt;/_language&gt;&lt;_modified&gt;61454288&lt;/_modified&gt;&lt;_ori_publication&gt;Copyright (c) 2016 Elsevier Ireland Ltd. All rights reserved.&lt;/_ori_publication&gt;&lt;_pages&gt;282-9&lt;/_pages&gt;&lt;_tertiary_title&gt;Psychiatry research&lt;/_tertiary_title&gt;&lt;_type_work&gt;Journal Article&lt;/_type_work&gt;&lt;_url&gt;http://www.ncbi.nlm.nih.gov/entrez/query.fcgi?cmd=Retrieve&amp;amp;db=pubmed&amp;amp;dopt=Abstract&amp;amp;list_uids=26833280&amp;amp;query_hl=1&lt;/_url&gt;&lt;_volume&gt;237&lt;/_volume&gt;&lt;/Details&gt;&lt;Extra&gt;&lt;DBUID&gt;{B3F72E5F-0442-4E5A-9D98-614B0241D013}&lt;/DBUID&gt;&lt;/Extra&gt;&lt;/Item&gt;&lt;/References&gt;&lt;/Group&gt;&lt;Group&gt;&lt;References&gt;&lt;Item&gt;&lt;ID&gt;183&lt;/ID&gt;&lt;UID&gt;{C7415F15-0CDD-4146-91C3-9B6D937A882A}&lt;/UID&gt;&lt;Title&gt;Alcohol use and alcohol-related problems among adolescents in China: A large-scale cross-sectional study&lt;/Title&gt;&lt;Template&gt;Journal Article&lt;/Template&gt;&lt;Star&gt;0&lt;/Star&gt;&lt;Tag&gt;0&lt;/Tag&gt;&lt;Author&gt;Guo, Lan; Deng, Jianxiong; He, Yuan; Deng, Xueqing; Huang, Jinghui; Huang, Guoliang; Gao, Xue; Zhang, Wei-Hong; Lu, Ciyong&lt;/Author&gt;&lt;Year&gt;2016&lt;/Year&gt;&lt;Details&gt;&lt;_accession_num&gt;WOS:000385539300003&lt;/_accession_num&gt;&lt;_author_adr&gt;[Guo, Lan; He, Yuan; Deng, Xueqing; Gao, Xue; Lu, Ciyong] Sun Yat Sen Univ, Sch Publ Hlth, Dept Med Stat &amp;amp; Epidemiol, 74 Zhonshan Rd 2, Guangzhou 510080, Guangdong, Peoples R China. [Deng, Jianxiong; Huang, Jinghui; Huang, Guoliang] Ctr ADR Monitoring Guangdong, Guangzhou 510080, Guangdong, Peoples R China. [Guo, Lan; Zhang, Wei-Hong] Univ Libre Bruxelles, Sch Publ Hlth, Dept Epidemiol, Biostat &amp;amp; Clin Res Ctr, Campus Erasme CP591,808 Route Lennik, B-1070 Brussels, Belgium.&lt;/_author_adr&gt;&lt;_cited_count&gt;0&lt;/_cited_count&gt;&lt;_collection_scope&gt;SCI;SCIE;&lt;/_collection_scope&gt;&lt;_created&gt;61491525&lt;/_created&gt;&lt;_custom4&gt;Lu, CY (reprint author), Sun Yat Sen Univ, Sch Publ Hlth, Dept Med Stat &amp;amp; Epidemiol, 74 Zhonshan Rd 2, Guangzhou 510080, Guangdong, Peoples R China.; Zhang, WH (reprint author), Univ Libre Bruxelles, Sch Publ Hlth, Dept Epidemiol, Biostat &amp;amp; Clin Res Ctr, Campus Erasme CP591,808 Route Lennik, B-1070 Brussels, Belgium._x000d__x000a_wzhang@ulb.ac.be; luciyong@mail.sysu.edu.cn&lt;/_custom4&gt;&lt;_date_display&gt;2016, SEP&lt;/_date_display&gt;&lt;_db_provider&gt;ISI&lt;/_db_provider&gt;&lt;_db_updated&gt;Web of Science-Core&lt;/_db_updated&gt;&lt;_doi&gt;10.1097/MD.0000000000004533&lt;/_doi&gt;&lt;_funding&gt;Centre for ADR monitoring of Guangdong [GZSW11175FT4055]&lt;/_funding&gt;&lt;_impact_factor&gt;   1.206&lt;/_impact_factor&gt;&lt;_isbn&gt;0025-7974&lt;/_isbn&gt;&lt;_issue&gt;e453338&lt;/_issue&gt;&lt;_journal&gt;MEDICINE&lt;/_journal&gt;&lt;_keywords&gt;adolescents; alcohol drinking; alcohol-related problems; China; large-scale&lt;/_keywords&gt;&lt;_language&gt;English&lt;/_language&gt;&lt;_modified&gt;61491559&lt;/_modified&gt;&lt;_ori_publication&gt;LIPPINCOTT WILLIAMS &amp;amp; WILKINS&lt;/_ori_publication&gt;&lt;_place_published&gt;TWO COMMERCE SQ, 2001 MARKET ST, PHILADELPHIA, PA 19103 USA&lt;/_place_published&gt;&lt;_ref_count&gt;45&lt;/_ref_count&gt;&lt;_subject&gt;General &amp;amp; Internal Medicine&lt;/_subject&gt;&lt;_type_work&gt;Article&lt;/_type_work&gt;&lt;_url&gt;http://gateway.isiknowledge.com/gateway/Gateway.cgi?GWVersion=2&amp;amp;SrcAuth=AegeanSoftware&amp;amp;SrcApp=NoteExpress&amp;amp;DestLinkType=FullRecord&amp;amp;DestApp=WOS&amp;amp;KeyUT=000385539300003&lt;/_url&gt;&lt;_volume&gt;95&lt;/_volume&gt;&lt;/Details&gt;&lt;Extra&gt;&lt;DBUID&gt;{B3F72E5F-0442-4E5A-9D98-614B0241D013}&lt;/DBUID&gt;&lt;/Extra&gt;&lt;/Item&gt;&lt;/References&gt;&lt;/Group&gt;&lt;/Citation&gt;_x000a_"/>
    <w:docVar w:name="NE.Ref{F803F5BB-F9E9-4A20-9F0C-6232DC6F1B69}" w:val=" ADDIN NE.Ref.{F803F5BB-F9E9-4A20-9F0C-6232DC6F1B69}&lt;Citation&gt;&lt;Group&gt;&lt;References&gt;&lt;Item&gt;&lt;ID&gt;6&lt;/ID&gt;&lt;UID&gt;{F80B073B-3BA1-4983-8C57-CAEF88C92489}&lt;/UID&gt;&lt;Title&gt;Preventing Suicide: A Global Imperative&lt;/Title&gt;&lt;Template&gt;Report&lt;/Template&gt;&lt;Star&gt;0&lt;/Star&gt;&lt;Tag&gt;0&lt;/Tag&gt;&lt;Author&gt;Shekhar, S; Etienne, K; Oleg, C&lt;/Author&gt;&lt;Year&gt;2014&lt;/Year&gt;&lt;Details&gt;&lt;_accessed&gt;62565181&lt;/_accessed&gt;&lt;_created&gt;62560062&lt;/_created&gt;&lt;_custom1&gt;3&lt;/_custom1&gt;&lt;_modified&gt;62560063&lt;/_modified&gt;&lt;_place_published&gt;Geneva&lt;/_place_published&gt;&lt;_publisher&gt;World Health Organization&lt;/_publisher&gt;&lt;_url&gt;http://www.who.int/mental_health/suicide-prevention/world_report_2014/en/ &lt;/_url&gt;&lt;_volume&gt;6&lt;/_volume&gt;&lt;/Details&gt;&lt;Extra&gt;&lt;DBUID&gt;{1298737D-6330-4780-9F08-2412F22521A4}&lt;/DBUID&gt;&lt;/Extra&gt;&lt;/Item&gt;&lt;/References&gt;&lt;/Group&gt;&lt;/Citation&gt;_x000a_"/>
    <w:docVar w:name="NE.Ref{F81F6981-8B88-4111-BD18-095E441FA9D1}" w:val=" ADDIN NE.Ref.{F81F6981-8B88-4111-BD18-095E441FA9D1}&lt;Citation&gt;&lt;Group&gt;&lt;References&gt;&lt;Item&gt;&lt;ID&gt;123&lt;/ID&gt;&lt;UID&gt;{417309DF-F1AC-4112-9A5F-A8BB3A971A43}&lt;/UID&gt;&lt;Title&gt;深圳市中学生自杀相关行为现况调查&lt;/Title&gt;&lt;Template&gt;Journal Article&lt;/Template&gt;&lt;Star&gt;0&lt;/Star&gt;&lt;Tag&gt;0&lt;/Tag&gt;&lt;Author&gt;吴虹; 邓剑雄; 高雪; 许燕; 黄国良; 黄敬辉; 卢次勇&lt;/Author&gt;&lt;Year&gt;2015&lt;/Year&gt;&lt;Details&gt;&lt;_author_aff&gt;中山大学公共卫生学院;广东省药品不良反应监测中心;&lt;/_author_aff&gt;&lt;_date&gt;2015-09-30&lt;/_date&gt;&lt;_db_provider&gt;CNKI: 期刊&lt;/_db_provider&gt;&lt;_issue&gt;11&lt;/_issue&gt;&lt;_journal&gt;中国公共卫生&lt;/_journal&gt;&lt;_keywords&gt;中学生;自杀行为;影响因素&lt;/_keywords&gt;&lt;_pages&gt;1373-1376&lt;/_pages&gt;&lt;_url&gt;http://www.cnki.net/KCMS/detail/detail.aspx?FileName=ZGGW201511003&amp;amp;DbName=CJFQ2015&lt;/_url&gt;&lt;_created&gt;61522413&lt;/_created&gt;&lt;_modified&gt;61522415&lt;/_modified&gt;&lt;_db_updated&gt;CNKI - Reference&lt;/_db_updated&gt;&lt;_collection_scope&gt;中国科技核心期刊;中文核心期刊;CSCD;&lt;/_collection_scope&gt;&lt;_translated_author&gt;Wu, Hong;Deng, Jianxiong;Gao, Xue;Xu, Yan;Huang, Guoliang;Huang, Jinghui;Lu, Ciyong&lt;/_translated_author&gt;&lt;/Details&gt;&lt;Extra&gt;&lt;DBUID&gt;{78D18189-B1D4-4524-940E-A55AB19ADD27}&lt;/DBUID&gt;&lt;/Extra&gt;&lt;/Item&gt;&lt;/References&gt;&lt;/Group&gt;&lt;/Citation&gt;_x000a_"/>
    <w:docVar w:name="NE.Ref{F838DEAB-C0A6-4974-BFF2-4B2160C02BB7}" w:val=" ADDIN NE.Ref.{F838DEAB-C0A6-4974-BFF2-4B2160C02BB7}&lt;Citation&gt;&lt;Group&gt;&lt;References&gt;&lt;Item&gt;&lt;ID&gt;18&lt;/ID&gt;&lt;UID&gt;{1C7E5F5E-A6F1-429D-834B-27A423BF26B8}&lt;/UID&gt;&lt;Title&gt;健康教育对儿童近视影响的观察&lt;/Title&gt;&lt;Template&gt;Journal Article&lt;/Template&gt;&lt;Star&gt;0&lt;/Star&gt;&lt;Tag&gt;0&lt;/Tag&gt;&lt;Author&gt;彭翠波; 刘肇清; 万萍&lt;/Author&gt;&lt;Year&gt;2008&lt;/Year&gt;&lt;Details&gt;&lt;_author_aff&gt;南昌大学第二附属医院;&lt;/_author_aff&gt;&lt;_date&gt;2008-08-10&lt;/_date&gt;&lt;_db_provider&gt;CNKI: 期刊&lt;/_db_provider&gt;&lt;_issue&gt;04&lt;/_issue&gt;&lt;_journal&gt;实用中西医结合临床&lt;/_journal&gt;&lt;_keywords&gt;儿童近视;健康教育;观察&lt;/_keywords&gt;&lt;_pages&gt;81-82&lt;/_pages&gt;&lt;_url&gt;http://kns.cnki.net/KCMS/detail/detail.aspx?FileName=SZXL200804077&amp;amp;DbName=CJFQ2008&lt;/_url&gt;&lt;_created&gt;63569490&lt;/_created&gt;&lt;_modified&gt;63569490&lt;/_modified&gt;&lt;_db_updated&gt;CNKI - Reference&lt;/_db_updated&gt;&lt;_translated_author&gt;Peng, Cuibo;Liu, Zhaoqing;Wan, Ping&lt;/_translated_author&gt;&lt;/Details&gt;&lt;Extra&gt;&lt;DBUID&gt;{5D4A96AE-2D4D-41F0-9DA9-F21F7ED3972F}&lt;/DBUID&gt;&lt;/Extra&gt;&lt;/Item&gt;&lt;/References&gt;&lt;/Group&gt;&lt;Group&gt;&lt;References&gt;&lt;Item&gt;&lt;ID&gt;19&lt;/ID&gt;&lt;UID&gt;{1F63D280-A053-4969-890E-3B31734502EF}&lt;/UID&gt;&lt;Title&gt;广州市中小学生近视健康教育干预效果研究&lt;/Title&gt;&lt;Template&gt;Journal Article&lt;/Template&gt;&lt;Star&gt;0&lt;/Star&gt;&lt;Tag&gt;0&lt;/Tag&gt;&lt;Author&gt;郭坚明; 栾玉明; 黄佩贞; 肖青&lt;/Author&gt;&lt;Year&gt;2010&lt;/Year&gt;&lt;Details&gt;&lt;_author_aff&gt;广州市海珠区疾病预防控制中心;&lt;/_author_aff&gt;&lt;_date&gt;2010-12-20&lt;/_date&gt;&lt;_db_provider&gt;CNKI: 期刊&lt;/_db_provider&gt;&lt;_issue&gt;12&lt;/_issue&gt;&lt;_journal&gt;中国校医&lt;/_journal&gt;&lt;_keywords&gt;儿童;青少年;近视;卫生教育;健康知识;态度;实践&lt;/_keywords&gt;&lt;_pages&gt;906-908&lt;/_pages&gt;&lt;_url&gt;http://kns.cnki.net/KCMS/detail/detail.aspx?FileName=XIYI201012017&amp;amp;DbName=CJFQ2010&lt;/_url&gt;&lt;_volume&gt;24&lt;/_volume&gt;&lt;_created&gt;63569491&lt;/_created&gt;&lt;_modified&gt;63569491&lt;/_modified&gt;&lt;_db_updated&gt;CNKI - Reference&lt;/_db_updated&gt;&lt;_translated_author&gt;Guo, Jianming;Luan, Yuming;Huang, Peizhen;Xiao, Qing&lt;/_translated_author&gt;&lt;/Details&gt;&lt;Extra&gt;&lt;DBUID&gt;{5D4A96AE-2D4D-41F0-9DA9-F21F7ED3972F}&lt;/DBUID&gt;&lt;/Extra&gt;&lt;/Item&gt;&lt;/References&gt;&lt;/Group&gt;&lt;/Citation&gt;_x000a_"/>
    <w:docVar w:name="NE.Ref{F8414DB0-9597-414A-A1CE-78DA8532DB5B}" w:val=" ADDIN NE.Ref.{F8414DB0-9597-414A-A1CE-78DA8532DB5B}&lt;Citation&gt;&lt;Group&gt;&lt;References&gt;&lt;Item&gt;&lt;ID&gt;2925&lt;/ID&gt;&lt;UID&gt;{A954F392-6B4C-4363-AA7E-58C383FB47ED}&lt;/UID&gt;&lt;Title&gt;10-year research update review: the epidemiology of child and adolescent psychiatric disorders: I. Methods and public health burden&lt;/Title&gt;&lt;Template&gt;Journal Article&lt;/Template&gt;&lt;Star&gt;0&lt;/Star&gt;&lt;Tag&gt;0&lt;/Tag&gt;&lt;Author&gt;Costello, E J; Egger, H; Angold, A&lt;/Author&gt;&lt;Year&gt;2005&lt;/Year&gt;&lt;Details&gt;&lt;_accession_num&gt;16175102&lt;/_accession_num&gt;&lt;_author_adr&gt;Center for Developmental Epidemiology, Duke University Medical School, Durham, NC, USA. elizabeth.costello@duke.edu&lt;/_author_adr&gt;&lt;_created&gt;64384442&lt;/_created&gt;&lt;_date&gt;2005-10-01&lt;/_date&gt;&lt;_date_display&gt;2005 Oct&lt;/_date_display&gt;&lt;_db_updated&gt;PubMed&lt;/_db_updated&gt;&lt;_doi&gt;10.1097/01.chi.0000172552.41596.6f&lt;/_doi&gt;&lt;_impact_factor&gt;   8.829&lt;/_impact_factor&gt;&lt;_isbn&gt;0890-8567 (Print); 0890-8567 (Linking)&lt;/_isbn&gt;&lt;_issue&gt;10&lt;/_issue&gt;&lt;_journal&gt;J Am Acad Child Adolesc Psychiatry&lt;/_journal&gt;&lt;_language&gt;eng&lt;/_language&gt;&lt;_modified&gt;64384443&lt;/_modified&gt;&lt;_pages&gt;972-86&lt;/_pages&gt;&lt;_subject_headings&gt;Adolescent; Adult; Child; *Cost of Illness; Humans; Mass Screening; Mental Disorders/*epidemiology; Prevalence; *Public Health&lt;/_subject_headings&gt;&lt;_tertiary_title&gt;Journal of the American Academy of Child and Adolescent Psychiatry&lt;/_tertiary_title&gt;&lt;_type_work&gt;Journal Article; Research Support, N.I.H., Extramural; Research Support, Non-U.S. Gov&amp;apos;t; Research Support, U.S. Gov&amp;apos;t, P.H.S.; Review&lt;/_type_work&gt;&lt;_url&gt;http://www.ncbi.nlm.nih.gov/entrez/query.fcgi?cmd=Retrieve&amp;amp;db=pubmed&amp;amp;dopt=Abstract&amp;amp;list_uids=16175102&amp;amp;query_hl=1&lt;/_url&gt;&lt;_volume&gt;44&lt;/_volume&gt;&lt;/Details&gt;&lt;Extra&gt;&lt;DBUID&gt;{93870BB0-CAEF-4F07-AAE0-DA131E288E28}&lt;/DBUID&gt;&lt;/Extra&gt;&lt;/Item&gt;&lt;/References&gt;&lt;/Group&gt;&lt;/Citation&gt;_x000a_"/>
    <w:docVar w:name="NE.Ref{F84A935A-FDC5-48AC-96FD-28504F6A4BAC}" w:val=" ADDIN NE.Ref.{F84A935A-FDC5-48AC-96FD-28504F6A4BAC}&lt;Citation&gt;&lt;Group&gt;&lt;References&gt;&lt;Item&gt;&lt;ID&gt;98&lt;/ID&gt;&lt;UID&gt;{5465B8EB-E787-4BFC-888D-BF4336FE2A29}&lt;/UID&gt;&lt;Title&gt;Association between sugar-sweetened beverage consumption frequency and muscle  strength: results from a sample of Chinese adolescents&lt;/Title&gt;&lt;Template&gt;Journal Article&lt;/Template&gt;&lt;Star&gt;0&lt;/Star&gt;&lt;Tag&gt;0&lt;/Tag&gt;&lt;Author&gt;Zhang, Y; Xu, P; Song, Y; Ma, N; Lu, J&lt;/Author&gt;&lt;Year&gt;2023&lt;/Year&gt;&lt;Details&gt;&lt;_accession_num&gt;37254093&lt;/_accession_num&gt;&lt;_author_adr&gt;College of Education and Sports Sciences, Yangtze University, Hubei Jingzhou,  434020, P. R. China.; School of Preschool Education, Shangrao Preschool Education College, Jiangxi  Shangrao, 334000, P. R. China.; College of Education and Sports Sciences, Yangtze University, Hubei Jingzhou,  434020, P. R. China.; College of physical education and health, Shanghai Lixin University of Accounting  and Finance, 201209, Shanghai, P. R. China. nanfeng202209@163.com.; School of Physical Education, Shangrao Normal University, Jiangxi Shangrao,  334000, P. R. China.&lt;/_author_adr&gt;&lt;_date_display&gt;2023 May 30&lt;/_date_display&gt;&lt;_date&gt;2023-05-30&lt;/_date&gt;&lt;_doi&gt;10.1186/s12889-023-15987-z&lt;/_doi&gt;&lt;_isbn&gt;1471-2458 (Electronic); 1471-2458 (Linking)&lt;/_isbn&gt;&lt;_issue&gt;1&lt;/_issue&gt;&lt;_journal&gt;BMC Public Health&lt;/_journal&gt;&lt;_keywords&gt;Adolescents; Cross-sectional survey; Muscle strength; Sugar-sweetened beverage consumption&lt;/_keywords&gt;&lt;_language&gt;eng&lt;/_language&gt;&lt;_ori_publication&gt;© 2023. The Author(s).&lt;/_ori_publication&gt;&lt;_pages&gt;1010&lt;/_pages&gt;&lt;_subject_headings&gt;Adolescent; Female; Humans; Male; Body Mass Index; East Asian People; *Muscle Strength; *Sugar-Sweetened Beverages&lt;/_subject_headings&gt;&lt;_tertiary_title&gt;BMC public health&lt;/_tertiary_title&gt;&lt;_type_work&gt;Journal Article; Research Support, Non-U.S. Gov&amp;apos;t&lt;/_type_work&gt;&lt;_url&gt;http://www.ncbi.nlm.nih.gov/entrez/query.fcgi?cmd=Retrieve&amp;amp;db=pubmed&amp;amp;dopt=Abstract&amp;amp;list_uids=37254093&amp;amp;query_hl=1&lt;/_url&gt;&lt;_volume&gt;23&lt;/_volume&gt;&lt;_created&gt;65129478&lt;/_created&gt;&lt;_modified&gt;65129478&lt;/_modified&gt;&lt;_impact_factor&gt;   4.135&lt;/_impact_factor&gt;&lt;_social_category&gt;医学(3)&lt;/_social_category&gt;&lt;_collection_scope&gt;SCIE&lt;/_collection_scope&gt;&lt;_accessed&gt;65129478&lt;/_accessed&gt;&lt;/Details&gt;&lt;Extra&gt;&lt;DBUID&gt;{B229E695-20C0-47E4-A960-6A523A810098}&lt;/DBUID&gt;&lt;/Extra&gt;&lt;/Item&gt;&lt;/References&gt;&lt;/Group&gt;&lt;/Citation&gt;_x000a_"/>
    <w:docVar w:name="NE.Ref{F855B59E-8403-49AC-9457-7CA144627BEF}" w:val=" ADDIN NE.Ref.{F855B59E-8403-49AC-9457-7CA144627BEF}&lt;Citation&gt;&lt;Group&gt;&lt;References&gt;&lt;Item&gt;&lt;ID&gt;713&lt;/ID&gt;&lt;UID&gt;{4BF01DE1-3677-4BE8-8489-6BB4A3065E1F}&lt;/UID&gt;&lt;Title&gt;Adapting the minority stress model: associations between gender non-conformity  stigma, HIV-related stigma and depression among men who have sex with men in  South India&lt;/Title&gt;&lt;Template&gt;Journal Article&lt;/Template&gt;&lt;Star&gt;0&lt;/Star&gt;&lt;Tag&gt;0&lt;/Tag&gt;&lt;Author&gt;Logie, C H; Newman, P A; Chakrapani, V; Shunmugam, M&lt;/Author&gt;&lt;Year&gt;2012&lt;/Year&gt;&lt;Details&gt;&lt;_accession_num&gt;22401646&lt;/_accession_num&gt;&lt;_author_adr&gt;Faculty of Social Work, University of Calgary, Calgary, Canada.  carmen.logie@utoronto.ca&lt;/_author_adr&gt;&lt;_date_display&gt;2012 Apr&lt;/_date_display&gt;&lt;_date&gt;2012-04-01&lt;/_date&gt;&lt;_doi&gt;10.1016/j.socscimed.2012.01.008&lt;/_doi&gt;&lt;_isbn&gt;1873-5347 (Electronic); 0277-9536 (Linking)&lt;/_isbn&gt;&lt;_issue&gt;8&lt;/_issue&gt;&lt;_journal&gt;Soc Sci Med&lt;/_journal&gt;&lt;_language&gt;eng&lt;/_language&gt;&lt;_ori_publication&gt;Copyright © 2012 Elsevier Ltd. All rights reserved.&lt;/_ori_publication&gt;&lt;_pages&gt;1261-8&lt;/_pages&gt;&lt;_subject_headings&gt;Adaptation, Psychological; Adult; Cross-Sectional Studies; Depression/*psychology; HIV Infections/*psychology; Homosexuality, Male/*psychology; Humans; India; Male; Minority Groups/*psychology; Models, Psychological; Social Conformity; *Social Stigma; Social Support; *Stereotyping; Stress, Psychological/psychology&lt;/_subject_headings&gt;&lt;_tertiary_title&gt;Social science &amp;amp; medicine (1982)&lt;/_tertiary_title&gt;&lt;_type_work&gt;Journal Article; Research Support, Non-U.S. Gov&amp;apos;t&lt;/_type_work&gt;&lt;_url&gt;http://www.ncbi.nlm.nih.gov/entrez/query.fcgi?cmd=Retrieve&amp;amp;db=pubmed&amp;amp;dopt=Abstract&amp;amp;list_uids=22401646&amp;amp;query_hl=1&lt;/_url&gt;&lt;_volume&gt;74&lt;/_volume&gt;&lt;_created&gt;65275346&lt;/_created&gt;&lt;_modified&gt;65275346&lt;/_modified&gt;&lt;_impact_factor&gt;   5.379&lt;/_impact_factor&gt;&lt;_social_category&gt;公共卫生、环境卫生与职业卫生(1) &amp;amp; 社会科学：生物医学(1)&lt;/_social_category&gt;&lt;_collection_scope&gt;SCIE;SSCI&lt;/_collection_scope&gt;&lt;/Details&gt;&lt;Extra&gt;&lt;DBUID&gt;{DE16ABCE-A785-434C-BF43-2FE58866AFDD}&lt;/DBUID&gt;&lt;/Extra&gt;&lt;/Item&gt;&lt;/References&gt;&lt;/Group&gt;&lt;/Citation&gt;_x000a_"/>
    <w:docVar w:name="NE.Ref{F895864D-70D0-492F-B771-E4E0A9F6852B}" w:val=" ADDIN NE.Ref.{F895864D-70D0-492F-B771-E4E0A9F6852B}&lt;Citation&gt;&lt;Group&gt;&lt;References&gt;&lt;Item&gt;&lt;ID&gt;19&lt;/ID&gt;&lt;UID&gt;{6388BD84-5D8B-4DD0-A4FA-9938EA0B3C0D}&lt;/UID&gt;&lt;Title&gt;Parental myopia, near work, school achievement, and children&amp;apos;s refractive error&lt;/Title&gt;&lt;Template&gt;Journal Article&lt;/Template&gt;&lt;Star&gt;0&lt;/Star&gt;&lt;Tag&gt;5&lt;/Tag&gt;&lt;Author&gt;Mutti, D O; Mitchell, G L; Moeschberger, M L; Jones, L A; Zadnik, K&lt;/Author&gt;&lt;Year&gt;2002&lt;/Year&gt;&lt;Details&gt;&lt;_accession_num&gt;12454029&lt;/_accession_num&gt;&lt;_author_adr&gt;Ohio State University College of Optometry, Columbus 43210, USA. mutti.2@osu.edu&lt;/_author_adr&gt;&lt;_created&gt;64191934&lt;/_created&gt;&lt;_date&gt;2002-12-01&lt;/_date&gt;&lt;_date_display&gt;2002 Dec&lt;/_date_display&gt;&lt;_db_updated&gt;PubMed&lt;/_db_updated&gt;&lt;_impact_factor&gt;   4.799&lt;/_impact_factor&gt;&lt;_isbn&gt;0146-0404 (Print); 0146-0404 (Linking)&lt;/_isbn&gt;&lt;_issue&gt;12&lt;/_issue&gt;&lt;_journal&gt;Invest Ophthalmol Vis Sci&lt;/_journal&gt;&lt;_language&gt;eng&lt;/_language&gt;&lt;_modified&gt;64236218&lt;/_modified&gt;&lt;_pages&gt;3633-40&lt;/_pages&gt;&lt;_subject_headings&gt;Adolescent; Adult; Cross-Sectional Studies; Educational Measurement; *Educational Status; Family Health; Female; Heredity/*genetics; Humans; Male; Myopia/*epidemiology/etiology/*genetics; Odds Ratio; Ohio/epidemiology; *Parents; Prevalence; Risk Factors; Surveys and Questionnaires; Work/*statistics &amp;amp; numerical data&lt;/_subject_headings&gt;&lt;_tertiary_title&gt;Investigative ophthalmology &amp;amp; visual science&lt;/_tertiary_title&gt;&lt;_type_work&gt;Journal Article; Research Support, Non-U.S. Gov&amp;apos;t; Research Support, U.S. Gov&amp;apos;t, P.H.S.&lt;/_type_work&gt;&lt;_url&gt;http://www.ncbi.nlm.nih.gov/entrez/query.fcgi?cmd=Retrieve&amp;amp;db=pubmed&amp;amp;dopt=Abstract&amp;amp;list_uids=12454029&amp;amp;query_hl=1&lt;/_url&gt;&lt;_volume&gt;43&lt;/_volume&gt;&lt;/Details&gt;&lt;Extra&gt;&lt;DBUID&gt;{1C1952A0-4562-459F-9DB8-7EA4385E5EEB}&lt;/DBUID&gt;&lt;/Extra&gt;&lt;/Item&gt;&lt;/References&gt;&lt;/Group&gt;&lt;/Citation&gt;_x000a_"/>
    <w:docVar w:name="NE.Ref{F8B073CF-9E2C-4987-AC7B-C7FFC7B7CA5C}" w:val=" ADDIN NE.Ref.{F8B073CF-9E2C-4987-AC7B-C7FFC7B7CA5C}&lt;Citation&gt;&lt;Group&gt;&lt;References&gt;&lt;Item&gt;&lt;ID&gt;128&lt;/ID&gt;&lt;UID&gt;{DA1AEC0E-0EB5-4719-9347-45B2F7939A01}&lt;/UID&gt;&lt;Title&gt;MAIN1669871781171J803BP2DXC&lt;/Title&gt;&lt;Template&gt;Journal Article&lt;/Template&gt;&lt;Star&gt;0&lt;/Star&gt;&lt;Tag&gt;0&lt;/Tag&gt;&lt;Author/&gt;&lt;Year&gt;0&lt;/Year&gt;&lt;Details&gt;&lt;_created&gt;64655631&lt;/_created&gt;&lt;_modified&gt;64655631&lt;/_modified&gt;&lt;/Details&gt;&lt;Extra&gt;&lt;DBUID&gt;{725D76A1-09CB-4550-9760-2CAB276F575A}&lt;/DBUID&gt;&lt;/Extra&gt;&lt;/Item&gt;&lt;/References&gt;&lt;/Group&gt;&lt;/Citation&gt;_x000a_"/>
    <w:docVar w:name="NE.Ref{F8D0EC27-5EF7-4A55-B958-362C8540CECB}" w:val=" ADDIN NE.Ref.{F8D0EC27-5EF7-4A55-B958-362C8540CECB}&lt;Citation&gt;&lt;Group&gt;&lt;References&gt;&lt;Item&gt;&lt;ID&gt;2920&lt;/ID&gt;&lt;UID&gt;{F2B11902-5D38-4522-90C9-065FAF03A003}&lt;/UID&gt;&lt;Title&gt;Six Approaches to Calculating Standardized Logistic Regression Coefficients&lt;/Title&gt;&lt;Template&gt;Journal Article&lt;/Template&gt;&lt;Star&gt;0&lt;/Star&gt;&lt;Tag&gt;0&lt;/Tag&gt;&lt;Author&gt;Menard, Scott&lt;/Author&gt;&lt;Year&gt;2004&lt;/Year&gt;&lt;Details&gt;&lt;_alternate_title&gt;nullThe American Statistician&lt;/_alternate_title&gt;&lt;_created&gt;64332689&lt;/_created&gt;&lt;_date&gt;2004-08-01&lt;/_date&gt;&lt;_date_display&gt;2004_x000d__x000a_2004/08/01&lt;/_date_display&gt;&lt;_doi&gt;10.1198/000313004X946&lt;/_doi&gt;&lt;_impact_factor&gt;   8.325&lt;/_impact_factor&gt;&lt;_isbn&gt;0003-1305&lt;/_isbn&gt;&lt;_issue&gt;3&lt;/_issue&gt;&lt;_journal&gt;The American Statistician&lt;/_journal&gt;&lt;_modified&gt;64332689&lt;/_modified&gt;&lt;_ori_publication&gt;Taylor &amp;amp; Francis&lt;/_ori_publication&gt;&lt;_pages&gt;218-223&lt;/_pages&gt;&lt;_url&gt;https://doi.org/10.1198/000313004X946&lt;/_url&gt;&lt;_volume&gt;58&lt;/_volume&gt;&lt;_social_category&gt;数学(2)&lt;/_social_category&gt;&lt;/Details&gt;&lt;Extra&gt;&lt;DBUID&gt;{93870BB0-CAEF-4F07-AAE0-DA131E288E28}&lt;/DBUID&gt;&lt;/Extra&gt;&lt;/Item&gt;&lt;/References&gt;&lt;/Group&gt;&lt;/Citation&gt;_x000a_"/>
    <w:docVar w:name="NE.Ref{F916704C-B2D4-42EE-926B-B6F120D11113}" w:val=" ADDIN NE.Ref.{F916704C-B2D4-42EE-926B-B6F120D11113}&lt;Citation&gt;&lt;Group&gt;&lt;References&gt;&lt;Item&gt;&lt;ID&gt;21&lt;/ID&gt;&lt;UID&gt;{12E97F77-C93B-4C02-BFB1-033FA2F3C82B}&lt;/UID&gt;&lt;Title&gt;Development of a culturally appropriate computer-delivered tailored Internet-based health literacy intervention for Spanish-dominant Hispanics living with HIV&lt;/Title&gt;&lt;Template&gt;Journal Article&lt;/Template&gt;&lt;Star&gt;0&lt;/Star&gt;&lt;Tag&gt;0&lt;/Tag&gt;&lt;Author&gt;Jacobs, R J; Caballero, J; Ownby, R L; Kane, M N&lt;/Author&gt;&lt;Year&gt;2014&lt;/Year&gt;&lt;Details&gt;&lt;_accession_num&gt;25433489&lt;/_accession_num&gt;&lt;_date_display&gt;2014 Nov 30&lt;/_date_display&gt;&lt;_date&gt;2014-11-30&lt;/_date&gt;&lt;_doi&gt;10.1186/s12911-014-0103-9&lt;/_doi&gt;&lt;_isbn&gt;1472-6947 (Electronic); 1472-6947 (Linking)&lt;/_isbn&gt;&lt;_journal&gt;BMC Med Inform Decis Mak&lt;/_journal&gt;&lt;_language&gt;eng&lt;/_language&gt;&lt;_pages&gt;103&lt;/_pages&gt;&lt;_subject_headings&gt;Acculturation; Adult; Anti-HIV Agents/*therapeutic use; Communication Barriers; Consumer Health Information/methods/*standards; Culturally Competent Care/methods/*standards; Evaluation Studies as Topic; Female; Florida/epidemiology; HIV Infections/drug therapy/*ethnology; Health Knowledge, Attitudes, Practice/*ethnology; *Health Literacy; *Hispanic Americans; Humans; Internet; Interviews as Topic; Language; Male; Medication Adherence/*ethnology; Middle Aged; Qualitative Research; Social Stigma; Socioeconomic Factors&lt;/_subject_headings&gt;&lt;_tertiary_title&gt;BMC medical informatics and decision making&lt;/_tertiary_title&gt;&lt;_type_work&gt;Journal Article&lt;/_type_work&gt;&lt;_url&gt;http://www.ncbi.nlm.nih.gov/entrez/query.fcgi?cmd=Retrieve&amp;amp;db=pubmed&amp;amp;dopt=Abstract&amp;amp;list_uids=25433489&amp;amp;query_hl=1&lt;/_url&gt;&lt;_volume&gt;14&lt;/_volume&gt;&lt;_created&gt;63569502&lt;/_created&gt;&lt;_modified&gt;63569502&lt;/_modified&gt;&lt;_db_updated&gt;PubMed&lt;/_db_updated&gt;&lt;/Details&gt;&lt;Extra&gt;&lt;DBUID&gt;{5D4A96AE-2D4D-41F0-9DA9-F21F7ED3972F}&lt;/DBUID&gt;&lt;/Extra&gt;&lt;/Item&gt;&lt;/References&gt;&lt;/Group&gt;&lt;/Citation&gt;_x000a_"/>
    <w:docVar w:name="NE.Ref{F917DFA2-50B2-46F6-9B24-2FC2339EEBD4}" w:val=" ADDIN NE.Ref.{F917DFA2-50B2-46F6-9B24-2FC2339EEBD4}&lt;Citation&gt;&lt;Group&gt;&lt;References&gt;&lt;Item&gt;&lt;ID&gt;698&lt;/ID&gt;&lt;UID&gt;{2896D306-C420-4FE4-81A8-03E15D37319F}&lt;/UID&gt;&lt;Title&gt;Association of Children&amp;apos;s Physical Activity and Screen Time With Mental Health  During the COVID-19 Pandemic&lt;/Title&gt;&lt;Template&gt;Journal Article&lt;/Template&gt;&lt;Star&gt;0&lt;/Star&gt;&lt;Tag&gt;0&lt;/Tag&gt;&lt;Author&gt;Tandon, P S; Zhou, C; Johnson, A M; Gonzalez, E S; Kroshus, E&lt;/Author&gt;&lt;Year&gt;2021&lt;/Year&gt;&lt;Details&gt;&lt;_accession_num&gt;34596669&lt;/_accession_num&gt;&lt;_author_adr&gt;Center for Child Health, Behavior, and Development, Seattle Children&amp;apos;s Research  Institute, Seattle, Washington.; Department of Pediatrics, University of Washington, Seattle.; Center for Child Health, Behavior, and Development, Seattle Children&amp;apos;s Research  Institute, Seattle, Washington.; Department of Pediatrics, University of Washington, Seattle.; Center for Child Health, Behavior, and Development, Seattle Children&amp;apos;s Research  Institute, Seattle, Washington.; Center for Child Health, Behavior, and Development, Seattle Children&amp;apos;s Research  Institute, Seattle, Washington.; Department of Psychiatry and Behavioral Sciences, University of Washington,  Seattle.; Center for Child Health, Behavior, and Development, Seattle Children&amp;apos;s Research  Institute, Seattle, Washington.; Department of Pediatrics, University of Washington, Seattle.&lt;/_author_adr&gt;&lt;_date_display&gt;2021 Oct 1&lt;/_date_display&gt;&lt;_date&gt;2021-10-01&lt;/_date&gt;&lt;_doi&gt;10.1001/jamanetworkopen.2021.27892&lt;/_doi&gt;&lt;_isbn&gt;2574-3805 (Electronic); 2574-3805 (Linking)&lt;/_isbn&gt;&lt;_issue&gt;10&lt;/_issue&gt;&lt;_journal&gt;JAMA Netw Open&lt;/_journal&gt;&lt;_language&gt;eng&lt;/_language&gt;&lt;_pages&gt;e2127892&lt;/_pages&gt;&lt;_subject_headings&gt;Adolescent; *COVID-19; Child; Exercise/*psychology; Female; Humans; Male; *Mental Health; SARS-CoV-2; *Screen Time; Stress, Psychological/*psychology; United States&lt;/_subject_headings&gt;&lt;_tertiary_title&gt;JAMA network open&lt;/_tertiary_title&gt;&lt;_type_work&gt;Journal Article; Research Support, Non-U.S. Gov&amp;apos;t&lt;/_type_work&gt;&lt;_url&gt;http://www.ncbi.nlm.nih.gov/entrez/query.fcgi?cmd=Retrieve&amp;amp;db=pubmed&amp;amp;dopt=Abstract&amp;amp;list_uids=34596669&amp;amp;query_hl=1&lt;/_url&gt;&lt;_volume&gt;4&lt;/_volume&gt;&lt;_created&gt;65274612&lt;/_created&gt;&lt;_modified&gt;65274612&lt;/_modified&gt;&lt;_impact_factor&gt;  13.353&lt;/_impact_factor&gt;&lt;_social_category&gt;医学：内科(1)&lt;/_social_category&gt;&lt;_collection_scope&gt;SCIE&lt;/_collection_scope&gt;&lt;/Details&gt;&lt;Extra&gt;&lt;DBUID&gt;{DE16ABCE-A785-434C-BF43-2FE58866AFDD}&lt;/DBUID&gt;&lt;/Extra&gt;&lt;/Item&gt;&lt;/References&gt;&lt;/Group&gt;&lt;/Citation&gt;_x000a_"/>
    <w:docVar w:name="NE.Ref{F91AEE25-200A-4122-B509-B8D381673CA0}" w:val=" ADDIN NE.Ref.{F91AEE25-200A-4122-B509-B8D381673CA0}&lt;Citation&gt;&lt;Group&gt;&lt;References&gt;&lt;Item&gt;&lt;ID&gt;224&lt;/ID&gt;&lt;UID&gt;{8A25DF64-2EF3-4FDE-8F13-688AEB640568}&lt;/UID&gt;&lt;Title&gt;卫生统计学&lt;/Title&gt;&lt;Template&gt;Book&lt;/Template&gt;&lt;Star&gt;0&lt;/Star&gt;&lt;Tag&gt;0&lt;/Tag&gt;&lt;Author&gt;李晓松; 陈峰; 郝元涛; 刘美娜&lt;/Author&gt;&lt;Year&gt;2019&lt;/Year&gt;&lt;Details&gt;&lt;_publisher&gt;人民卫生出版社&lt;/_publisher&gt;&lt;_place_published&gt;北京&lt;/_place_published&gt;&lt;_edition&gt;2019年3月第8版&lt;/_edition&gt;&lt;_num_words&gt;659000&lt;/_num_words&gt;&lt;_pages&gt;428&lt;/_pages&gt;&lt;_accessed&gt;65148140&lt;/_accessed&gt;&lt;_created&gt;65147642&lt;/_created&gt;&lt;_modified&gt;65147664&lt;/_modified&gt;&lt;_translated_author&gt;Li, Xiao song;Chen, Feng;Hao, Yuan tao;Liu, Mei na&lt;/_translated_author&gt;&lt;/Details&gt;&lt;Extra&gt;&lt;DBUID&gt;{3F9387F2-331A-44EC-89D9-44E8C1CA5F18}&lt;/DBUID&gt;&lt;/Extra&gt;&lt;/Item&gt;&lt;/References&gt;&lt;/Group&gt;&lt;Group&gt;&lt;References&gt;&lt;Item&gt;&lt;ID&gt;223&lt;/ID&gt;&lt;UID&gt;{0E52F6C9-7AEB-4819-8288-F5401B75FC33}&lt;/UID&gt;&lt;Title&gt;卫生统计学&lt;/Title&gt;&lt;Template&gt;Book&lt;/Template&gt;&lt;Star&gt;0&lt;/Star&gt;&lt;Tag&gt;0&lt;/Tag&gt;&lt;Author&gt;赵耐青; 陈峰; 孙高; 施学忠&lt;/Author&gt;&lt;Year&gt;2008&lt;/Year&gt;&lt;Details&gt;&lt;_publisher&gt;高等教育出版社&lt;/_publisher&gt;&lt;_edition&gt;2008年2月第1版&lt;/_edition&gt;&lt;_reprint_edition&gt;2021年12月第15次&lt;/_reprint_edition&gt;&lt;_pages&gt;402&lt;/_pages&gt;&lt;_num_words&gt;650000&lt;/_num_words&gt;&lt;_price&gt;33.6&lt;/_price&gt;&lt;_place_published&gt;北京&lt;/_place_published&gt;&lt;_accessed&gt;65148140&lt;/_accessed&gt;&lt;_created&gt;65147636&lt;/_created&gt;&lt;_modified&gt;65148140&lt;/_modified&gt;&lt;_translated_author&gt;Zhao, Nai qing;Chen, Feng;Sun, Gao;Shi, Xue zhong&lt;/_translated_author&gt;&lt;/Details&gt;&lt;Extra&gt;&lt;DBUID&gt;{3F9387F2-331A-44EC-89D9-44E8C1CA5F18}&lt;/DBUID&gt;&lt;/Extra&gt;&lt;/Item&gt;&lt;/References&gt;&lt;/Group&gt;&lt;/Citation&gt;_x000a_"/>
    <w:docVar w:name="NE.Ref{F921BA01-D66C-4C40-860F-C0C7B27E5FCD}" w:val=" ADDIN NE.Ref.{F921BA01-D66C-4C40-860F-C0C7B27E5FCD}&lt;Citation&gt;&lt;Group&gt;&lt;References&gt;&lt;Item&gt;&lt;ID&gt;121&lt;/ID&gt;&lt;UID&gt;{03044DAE-8FFD-4730-90EB-E414B35327DD}&lt;/UID&gt;&lt;Title&gt;Internet Addiction Test（IAT）&lt;/Title&gt;&lt;Template&gt;Web Page&lt;/Template&gt;&lt;Star&gt;0&lt;/Star&gt;&lt;Tag&gt;0&lt;/Tag&gt;&lt;Author&gt;Young, K S&lt;/Author&gt;&lt;Year&gt;0&lt;/Year&gt;&lt;Details&gt;&lt;_url&gt;www.netaddiction.com&lt;/_url&gt;&lt;_accessed&gt;61521158&lt;/_accessed&gt;&lt;_created&gt;61521158&lt;/_created&gt;&lt;_modified&gt;61521158&lt;/_modified&gt;&lt;/Details&gt;&lt;Extra&gt;&lt;DBUID&gt;{78D18189-B1D4-4524-940E-A55AB19ADD27}&lt;/DBUID&gt;&lt;/Extra&gt;&lt;/Item&gt;&lt;/References&gt;&lt;/Group&gt;&lt;/Citation&gt;_x000a_"/>
    <w:docVar w:name="NE.Ref{F9311E0F-FCEF-4F18-910E-3F25118BEB2E}" w:val=" ADDIN NE.Ref.{F9311E0F-FCEF-4F18-910E-3F25118BEB2E}&lt;Citation&gt;&lt;Group&gt;&lt;References&gt;&lt;Item&gt;&lt;ID&gt;36&lt;/ID&gt;&lt;UID&gt;{DA00E4DD-1A7F-4037-B708-EC4F65EC10E4}&lt;/UID&gt;&lt;Title&gt;Psychometric features of CES-D in Chinese adolescents.&lt;/Title&gt;&lt;Template&gt;Generic&lt;/Template&gt;&lt;Star&gt;0&lt;/Star&gt;&lt;Tag&gt;0&lt;/Tag&gt;&lt;Author&gt;Chen, Zhi-yan; Yang, Xiao-dong; Li, Xin-ying&lt;/Author&gt;&lt;Year&gt;2009&lt;/Year&gt;&lt;Details&gt;&lt;_author_adr&gt;Chen, Zhi-yan: Key Laboratory of Mental Health, Institute of Psychology, Chinese Academy of Sciences, Beijing, China, 100101&lt;/_author_adr&gt;&lt;_created&gt;65048979&lt;/_created&gt;&lt;_date&gt;2009-01-01&lt;/_date&gt;&lt;_date_display&gt;2009&lt;/_date_display&gt;&lt;_isbn&gt;1005-3611(Print)&lt;/_isbn&gt;&lt;_issue&gt;4&lt;/_issue&gt;&lt;_journal&gt;Chinese Journal of Clinical Psychology&lt;/_journal&gt;&lt;_keywords&gt;*Adolescent Development; *Epidemiology; *Major Depression; *Psychometrics; Middle School Students_x000d__x000a_ER  -&lt;/_keywords&gt;&lt;_modified&gt;65048979&lt;/_modified&gt;&lt;_number&gt;2009-19044-019&lt;/_number&gt;&lt;_pages&gt;443-445&lt;/_pages&gt;&lt;_place_published&gt;China&lt;/_place_published&gt;&lt;_publisher&gt;Clinical Psychological Research Ctr&lt;/_publisher&gt;&lt;_volume&gt;17&lt;/_volume&gt;&lt;/Details&gt;&lt;Extra&gt;&lt;DBUID&gt;{B229E695-20C0-47E4-A960-6A523A810098}&lt;/DBUID&gt;&lt;/Extra&gt;&lt;/Item&gt;&lt;/References&gt;&lt;/Group&gt;&lt;/Citation&gt;_x000a_"/>
    <w:docVar w:name="NE.Ref{F9368C7C-CE2A-4188-BC7C-CDE290CC1963}" w:val=" ADDIN NE.Ref.{F9368C7C-CE2A-4188-BC7C-CDE290CC1963}&lt;Citation&gt;&lt;Group&gt;&lt;References&gt;&lt;Item&gt;&lt;ID&gt;50&lt;/ID&gt;&lt;UID&gt;{62DE7571-FF66-45AC-9123-862E7FF39BF2}&lt;/UID&gt;&lt;Title&gt;Association between body mass index and suicidal ideation among seniors in Shandong, China&lt;/Title&gt;&lt;Template&gt;Journal Article&lt;/Template&gt;&lt;Star&gt;0&lt;/Star&gt;&lt;Tag&gt;0&lt;/Tag&gt;&lt;Author&gt;Sun, Long; Zhou, Chengchao&lt;/Author&gt;&lt;Year&gt;2018&lt;/Year&gt;&lt;Details&gt;&lt;_accession_num&gt;WOS:000427666900010&lt;/_accession_num&gt;&lt;_cited_count&gt;0&lt;/_cited_count&gt;&lt;_date_display&gt;2018, APR 2018&lt;/_date_display&gt;&lt;_doi&gt;10.1016/j.comppsych.2018.01.008&lt;/_doi&gt;&lt;_isbn&gt;0010-440X&lt;/_isbn&gt;&lt;_journal&gt;COMPREHENSIVE PSYCHIATRY&lt;/_journal&gt;&lt;_pages&gt;68-72&lt;/_pages&gt;&lt;_url&gt;http://gateway.isiknowledge.com/gateway/Gateway.cgi?GWVersion=2&amp;amp;SrcAuth=AegeanSoftware&amp;amp;SrcApp=NoteExpress&amp;amp;DestLinkType=FullRecord&amp;amp;DestApp=WOS&amp;amp;KeyUT=000427666900010&lt;/_url&gt;&lt;_volume&gt;82&lt;/_volume&gt;&lt;_created&gt;62570218&lt;/_created&gt;&lt;_modified&gt;62570218&lt;/_modified&gt;&lt;_db_provider&gt;ISI&lt;/_db_provider&gt;&lt;_db_updated&gt;Web of Science-All&lt;/_db_updated&gt;&lt;_impact_factor&gt;   2.128&lt;/_impact_factor&gt;&lt;_collection_scope&gt;SCI;SCIE;SSCI;&lt;/_collection_scope&gt;&lt;_accessed&gt;62570218&lt;/_accessed&gt;&lt;/Details&gt;&lt;Extra&gt;&lt;DBUID&gt;{1298737D-6330-4780-9F08-2412F22521A4}&lt;/DBUID&gt;&lt;/Extra&gt;&lt;/Item&gt;&lt;/References&gt;&lt;/Group&gt;&lt;/Citation&gt;_x000a_"/>
    <w:docVar w:name="NE.Ref{F944C6AE-6B48-4132-8DBD-C465EF900CB9}" w:val=" ADDIN NE.Ref.{F944C6AE-6B48-4132-8DBD-C465EF900CB9}&lt;Citation&gt;&lt;Group&gt;&lt;References&gt;&lt;Item&gt;&lt;ID&gt;2954&lt;/ID&gt;&lt;UID&gt;{D8D0890B-3091-4075-9579-AB5C8C769A5C}&lt;/UID&gt;&lt;Title&gt;A longitudinal investigation of changes to social resources associated with psychological distress among Kurdish torture survivors living in Northern Iraq&lt;/Title&gt;&lt;Template&gt;Journal Article&lt;/Template&gt;&lt;Star&gt;0&lt;/Star&gt;&lt;Tag&gt;0&lt;/Tag&gt;&lt;Author&gt;Hall, B J; Bonanno, G A; Bolton, P A; Bass, J K&lt;/Author&gt;&lt;Year&gt;2014&lt;/Year&gt;&lt;Details&gt;&lt;_accessed&gt;64738835&lt;/_accessed&gt;&lt;_accession_num&gt;25079708&lt;/_accession_num&gt;&lt;_author_adr&gt;Department of Psychology, University of Macau, Taipa, Macau (SAR), People&amp;apos;s Republic of China; Department of Mental Health, Johns Hopkins Bloomberg School of Public Health, Baltimore, Maryland, USA.&lt;/_author_adr&gt;&lt;_collection_scope&gt;SSCI&lt;/_collection_scope&gt;&lt;_created&gt;64395990&lt;/_created&gt;&lt;_date&gt;2014-08-01&lt;/_date&gt;&lt;_date_display&gt;2014 Aug&lt;/_date_display&gt;&lt;_db_updated&gt;PubMed&lt;/_db_updated&gt;&lt;_doi&gt;10.1002/jts.21930&lt;/_doi&gt;&lt;_impact_factor&gt;   3.952&lt;/_impact_factor&gt;&lt;_isbn&gt;1573-6598 (Electronic); 0894-9867 (Linking)&lt;/_isbn&gt;&lt;_issue&gt;4&lt;/_issue&gt;&lt;_journal&gt;J Trauma Stress&lt;/_journal&gt;&lt;_language&gt;eng&lt;/_language&gt;&lt;_modified&gt;64738835&lt;/_modified&gt;&lt;_ori_publication&gt;Copyright (c) 2014 International Society for Traumatic Stress Studies.&lt;/_ori_publication&gt;&lt;_pages&gt;446-53&lt;/_pages&gt;&lt;_social_category&gt;医学(3)&lt;/_social_category&gt;&lt;_subject_headings&gt;Adult; Aged; Anxiety/ethnology/*psychology/therapy; Depression/ethnology/*psychology/therapy; Family; Female; Friends; Grief; Humans; Iraq; Longitudinal Studies; Male; Middle Aged; Psychiatric Status Rating Scales; Psychological Distance; *Social Participation; *Social Support; Stress Disorders, Post-Traumatic/ethnology/*psychology/therapy; Survivors/*psychology; Torture/*psychology; Young Adult&lt;/_subject_headings&gt;&lt;_tertiary_title&gt;Journal of traumatic stress&lt;/_tertiary_title&gt;&lt;_type_work&gt;Journal Article; Randomized Controlled Trial; Research Support, N.I.H., Extramural; Research Support, U.S. Gov&amp;apos;t, Non-P.H.S.&lt;/_type_work&gt;&lt;_url&gt;http://www.ncbi.nlm.nih.gov/entrez/query.fcgi?cmd=Retrieve&amp;amp;db=pubmed&amp;amp;dopt=Abstract&amp;amp;list_uids=25079708&amp;amp;query_hl=1&lt;/_url&gt;&lt;_volume&gt;27&lt;/_volume&gt;&lt;/Details&gt;&lt;Extra&gt;&lt;DBUID&gt;{93870BB0-CAEF-4F07-AAE0-DA131E288E28}&lt;/DBUID&gt;&lt;/Extra&gt;&lt;/Item&gt;&lt;/References&gt;&lt;/Group&gt;&lt;/Citation&gt;_x000a_"/>
    <w:docVar w:name="NE.Ref{F9570F33-A1D0-49AC-AF40-D0623F194F30}" w:val=" ADDIN NE.Ref.{F9570F33-A1D0-49AC-AF40-D0623F194F30}&lt;Citation&gt;&lt;Group&gt;&lt;References&gt;&lt;Item&gt;&lt;ID&gt;569&lt;/ID&gt;&lt;UID&gt;{1A8F7F76-AA8B-4D89-81B0-57D6A1632E5D}&lt;/UID&gt;&lt;Title&gt;中职学校学生膳食营养状况调查及分析——以广州市从化区职业技术学校为例&lt;/Title&gt;&lt;Template&gt;Journal Article&lt;/Template&gt;&lt;Star&gt;0&lt;/Star&gt;&lt;Tag&gt;0&lt;/Tag&gt;&lt;Author&gt;叶思平; 梁凯豪&lt;/Author&gt;&lt;Year&gt;2021&lt;/Year&gt;&lt;Details&gt;&lt;_author_adr&gt;广州市从化区职业技术学校;仲恺农业工程学院;&lt;/_author_adr&gt;&lt;_db_provider&gt;CNKI&lt;/_db_provider&gt;&lt;_doi&gt;10.16043/j.cnki.cfs.2021.20.086&lt;/_doi&gt;&lt;_isbn&gt;1674-0270&lt;/_isbn&gt;&lt;_issue&gt;20&lt;/_issue&gt;&lt;_journal&gt;食品安全导刊&lt;/_journal&gt;&lt;_keywords&gt;中职学生;膳食结构;营养健康;广州市&lt;/_keywords&gt;&lt;_pages&gt;127-128+131&lt;/_pages&gt;&lt;_url&gt;https://link.cnki.net/doi/10.16043/j.cnki.cfs.2021.20.086&lt;/_url&gt;&lt;_created&gt;65174035&lt;/_created&gt;&lt;_modified&gt;65174035&lt;/_modified&gt;&lt;_translated_author&gt;Ye, Si ping;Liang, Kai hao&lt;/_translated_author&gt;&lt;/Details&gt;&lt;Extra&gt;&lt;DBUID&gt;{DE16ABCE-A785-434C-BF43-2FE58866AFDD}&lt;/DBUID&gt;&lt;/Extra&gt;&lt;/Item&gt;&lt;/References&gt;&lt;/Group&gt;&lt;/Citation&gt;_x000a_"/>
    <w:docVar w:name="NE.Ref{F966E817-9216-44CE-8F40-8BDB7ABDF1CA}" w:val=" ADDIN NE.Ref.{F966E817-9216-44CE-8F40-8BDB7ABDF1CA}&lt;Citation&gt;&lt;Group&gt;&lt;References&gt;&lt;Item&gt;&lt;ID&gt;284&lt;/ID&gt;&lt;UID&gt;{E9B18115-4109-4338-AFE5-2BFBE4EC8B0C}&lt;/UID&gt;&lt;Title&gt;A conceptual framework for clinical work with transgender and gender nonconforming clients: An adaptation of the Minority Stress Model.&lt;/Title&gt;&lt;Template&gt;Journal Article&lt;/Template&gt;&lt;Star&gt;0&lt;/Star&gt;&lt;Tag&gt;0&lt;/Tag&gt;&lt;Author&gt;Hendricks, Michael L; Testa, Rylan Jay&lt;/Author&gt;&lt;Year&gt;2012&lt;/Year&gt;&lt;Details&gt;&lt;_journal&gt;Professional Psychology: Research and Practice&lt;/_journal&gt;&lt;_pages&gt;460-467&lt;/_pages&gt;&lt;_volume&gt;43&lt;/_volume&gt;&lt;_created&gt;65277880&lt;/_created&gt;&lt;_modified&gt;65278187&lt;/_modified&gt;&lt;_accessed&gt;65278187&lt;/_accessed&gt;&lt;/Details&gt;&lt;Extra/&gt;&lt;/Item&gt;&lt;/References&gt;&lt;/Group&gt;&lt;Group&gt;&lt;References&gt;&lt;Item&gt;&lt;ID&gt;279&lt;/ID&gt;&lt;UID&gt;{A17F52A5-3E35-4DF7-81C7-51537239E148}&lt;/UID&gt;&lt;Title&gt;Resilience in the Study of Minority Stress and Health of Sexual and Gender Minorities&lt;/Title&gt;&lt;Template&gt;Journal Article&lt;/Template&gt;&lt;Star&gt;0&lt;/Star&gt;&lt;Tag&gt;0&lt;/Tag&gt;&lt;Author&gt;Meyer, Ilan&lt;/Author&gt;&lt;Year&gt;2015&lt;/Year&gt;&lt;Details&gt;&lt;_doi&gt;10.1037/sgd0000132&lt;/_doi&gt;&lt;_journal&gt;Psychology of Sexual Orientation and Gender Diversity&lt;/_journal&gt;&lt;_pages&gt;209-213&lt;/_pages&gt;&lt;_volume&gt;2&lt;/_volume&gt;&lt;_created&gt;65277880&lt;/_created&gt;&lt;_modified&gt;65278139&lt;/_modified&gt;&lt;_impact_factor&gt;   4.617&lt;/_impact_factor&gt;&lt;_collection_scope&gt;SSCI;SCIE&lt;/_collection_scope&gt;&lt;_accessed&gt;65278139&lt;/_accessed&gt;&lt;/Details&gt;&lt;Extra/&gt;&lt;/Item&gt;&lt;/References&gt;&lt;/Group&gt;&lt;/Citation&gt;_x000a_"/>
    <w:docVar w:name="NE.Ref{F96777C6-67DA-48EA-B468-34B67B8AF5E6}" w:val=" ADDIN NE.Ref.{F96777C6-67DA-48EA-B468-34B67B8AF5E6}&lt;Citation&gt;&lt;Group&gt;&lt;References&gt;&lt;Item&gt;&lt;ID&gt;84&lt;/ID&gt;&lt;UID&gt;{14522B06-B68D-4664-AE45-115C9987F58C}&lt;/UID&gt;&lt;Title&gt;Migrants’ and refugees’ health: towards an agenda of solutions&lt;/Title&gt;&lt;Template&gt;Journal Article&lt;/Template&gt;&lt;Star&gt;0&lt;/Star&gt;&lt;Tag&gt;5&lt;/Tag&gt;&lt;Author&gt;Matlin, Stephen A; Depoux, Anneliese; Schütte, Stefanie; Flahault, Antoine; Saso, Luciano&lt;/Author&gt;&lt;Year&gt;2018&lt;/Year&gt;&lt;Details&gt;&lt;_accessed&gt;65301796&lt;/_accessed&gt;&lt;_alternate_title&gt;Public Health Reviews&lt;/_alternate_title&gt;&lt;_collection_scope&gt;ESCI&lt;/_collection_scope&gt;&lt;_created&gt;65301089&lt;/_created&gt;&lt;_date&gt;2018-01-01&lt;/_date&gt;&lt;_date_display&gt;2018&lt;/_date_display&gt;&lt;_doi&gt;10.1186/s40985-018-0104-9&lt;/_doi&gt;&lt;_isbn&gt;2107-6952&lt;/_isbn&gt;&lt;_issue&gt;1&lt;/_issue&gt;&lt;_journal&gt;Public Health Reviews&lt;/_journal&gt;&lt;_modified&gt;65301127&lt;/_modified&gt;&lt;_number&gt;Matlin2018&lt;/_number&gt;&lt;_pages&gt;27&lt;/_pages&gt;&lt;_url&gt;https://doi.org/10.1186/s40985-018-0104-9&lt;/_url&gt;&lt;_volume&gt;39&lt;/_volume&gt;&lt;/Details&gt;&lt;Extra&gt;&lt;DBUID&gt;{00EBDF0C-2E98-4FD7-9E47-813FAF00074E}&lt;/DBUID&gt;&lt;/Extra&gt;&lt;/Item&gt;&lt;/References&gt;&lt;/Group&gt;&lt;/Citation&gt;_x000a_"/>
    <w:docVar w:name="NE.Ref{F97FB3E7-3D7A-4569-8930-8094C4CCC544}" w:val=" ADDIN NE.Ref.{F97FB3E7-3D7A-4569-8930-8094C4CCC544}&lt;Citation&gt;&lt;Group&gt;&lt;References&gt;&lt;Item&gt;&lt;ID&gt;1061&lt;/ID&gt;&lt;UID&gt;{BC7CD34F-AC1F-4E1C-8B25-61CDE6C234A2}&lt;/UID&gt;&lt;Title&gt;嘉定区某小学及中学膳食营养状况调查及影响因素分析&lt;/Title&gt;&lt;Template&gt;Thesis&lt;/Template&gt;&lt;Star&gt;0&lt;/Star&gt;&lt;Tag&gt;0&lt;/Tag&gt;&lt;Author&gt;董玉婷&lt;/Author&gt;&lt;Year&gt;2018&lt;/Year&gt;&lt;Details&gt;&lt;_created&gt;65168107&lt;/_created&gt;&lt;_db_provider&gt;CNKI&lt;/_db_provider&gt;&lt;_db_updated&gt;CNKI - Reference&lt;/_db_updated&gt;&lt;_doi&gt;10.27307/d.cnki.gsjtu.2018.000820&lt;/_doi&gt;&lt;_keywords&gt;膳食调查;营养素摄入量;能量;食物频率&lt;/_keywords&gt;&lt;_modified&gt;65172094&lt;/_modified&gt;&lt;_publisher&gt;上海交通大学&lt;/_publisher&gt;&lt;_tertiary_author&gt;鲍勇&lt;/_tertiary_author&gt;&lt;_type_work&gt;硕士&lt;/_type_work&gt;&lt;_url&gt;https://link.cnki.net/doi/10.27307/d.cnki.gsjtu.2018.000820 _x000d__x000a_https://bar.cnki.net/bar/download/order?id=jBGETXBNdPImvx70aLAuJFo8d3crjALHLDOld0RphO1K0lPrnNOPxcqerspB9IgIRsbAoyvB4t8pFeksLzfjVqHOo0FTVNGZiQUyCtk0M68%2BAdZ3mr8KIdmg%2BFAvNJenFPE06FzkyBotadUiujuXIDNSQpFCDbno4CXZkSJulGk04qUJj8x%2FtKk0OllXSTe%2F2HvC5VMhKls2OzkRlj6FjjrTWtf39CIU%2FZc8zNwC9Zk%3D _x000d__x000a_https://bar.cnki.net/bar/download/order?id=jBGETXBNdPImvx70aLAuJFo8d3crjALHLDOld0RphO1K0lPrnNOPxcqerspB9IgIRsbAoyvB4t8pFeksLzfjVqHOo0FTVNGZiQUyCtk0M68%2BAdZ3mr8KIdmg%2BFAvNJenFPE06FzkyBotadUiujuXIDNSQpFCDbno4CXZkSJulGk04qUJj8x%2FtKk0OllXSTe%2F2HvC5VMhKls2OzkRlj6FjpyCcZXOAzAv6DZIR2AU994%3D _x000d__x000a_&lt;/_url&gt;&lt;_accessed&gt;65172094&lt;/_accessed&gt;&lt;_translated_author&gt;Dong, Yuting&lt;/_translated_author&gt;&lt;_translated_tertiary_author&gt;Bao, Yong&lt;/_translated_tertiary_author&gt;&lt;/Details&gt;&lt;Extra&gt;&lt;DBUID&gt;{F96A950B-833F-4880-A151-76DA2D6A2879}&lt;/DBUID&gt;&lt;/Extra&gt;&lt;/Item&gt;&lt;/References&gt;&lt;/Group&gt;&lt;Group&gt;&lt;References&gt;&lt;Item&gt;&lt;ID&gt;1073&lt;/ID&gt;&lt;UID&gt;{9A843C69-8829-4147-A5D2-8298CBD015D2}&lt;/UID&gt;&lt;Title&gt;粤西某市城区寄宿学校中学生不良饮食行为现状与影响因素分析&lt;/Title&gt;&lt;Template&gt;Journal Article&lt;/Template&gt;&lt;Star&gt;0&lt;/Star&gt;&lt;Tag&gt;0&lt;/Tag&gt;&lt;Author&gt;萧金长; 汤庆方; 梁碧绿; 李庆权; 曾火兰&lt;/Author&gt;&lt;Year&gt;2022&lt;/Year&gt;&lt;Details&gt;&lt;_accessed&gt;65170667&lt;/_accessed&gt;&lt;_author_adr&gt;广东省肇庆市疾病预防控制中心;&lt;/_author_adr&gt;&lt;_created&gt;65168408&lt;/_created&gt;&lt;_db_provider&gt;CNKI&lt;/_db_provider&gt;&lt;_db_updated&gt;CNKI - Reference&lt;/_db_updated&gt;&lt;_isbn&gt;1001-7062&lt;/_isbn&gt;&lt;_issue&gt;11&lt;/_issue&gt;&lt;_journal&gt;中国校医&lt;/_journal&gt;&lt;_keywords&gt;中学生;饮食行为;影响因素;logistic回归分析;现状&lt;/_keywords&gt;&lt;_modified&gt;65170667&lt;/_modified&gt;&lt;_pages&gt;801-803+807&lt;/_pages&gt;&lt;_url&gt;https://kns.cnki.net/kcms2/article/abstract?v=aGn3Ey0ZxcDlWhdunsqsVyaXjqgVfY_qoVVrtHGUCvv4uYcWMCjZAjdc0ef6ine_l_qgs5taUTfYrJVxHGFsO5B8D7NeFtfQq4-B1EzncOAj_uKPvj2ET7_7PhPlQPHKzwllRY6PK4JbE6iHyb64mQ==&amp;amp;uniplatform=NZKPT&amp;amp;language=CHS&lt;/_url&gt;&lt;_volume&gt;36&lt;/_volume&gt;&lt;_translated_author&gt;Xiao, Jinzhang;Tang, Qingfang;Liang, Bilu;Li, Qingquan;Ceng, Huolan&lt;/_translated_author&gt;&lt;/Details&gt;&lt;Extra&gt;&lt;DBUID&gt;{F96A950B-833F-4880-A151-76DA2D6A2879}&lt;/DBUID&gt;&lt;/Extra&gt;&lt;/Item&gt;&lt;/References&gt;&lt;/Group&gt;&lt;/Citation&gt;_x000a_"/>
    <w:docVar w:name="NE.Ref{F99B89A5-08A8-4763-B52B-17D845262B50}" w:val=" ADDIN NE.Ref.{F99B89A5-08A8-4763-B52B-17D845262B50}&lt;Citation&gt;&lt;Group&gt;&lt;References&gt;&lt;Item&gt;&lt;ID&gt;2086&lt;/ID&gt;&lt;UID&gt;{B3260796-CB04-4DE5-8411-51944456D077}&lt;/UID&gt;&lt;Title&gt;Ecological models of health behavior&lt;/Title&gt;&lt;Template&gt;Book Section&lt;/Template&gt;&lt;Star&gt;0&lt;/Star&gt;&lt;Tag&gt;0&lt;/Tag&gt;&lt;Author&gt;Sallis, J F; Owen, N; Fisher, E B&lt;/Author&gt;&lt;Year&gt;2008&lt;/Year&gt;&lt;Details&gt;&lt;_accessed&gt;61130649&lt;/_accessed&gt;&lt;_created&gt;61130648&lt;/_created&gt;&lt;_edition&gt;4th ed&lt;/_edition&gt;&lt;_journal&gt;Health Education Health Behavior &amp;amp; Health Education&lt;/_journal&gt;&lt;_modified&gt;63558051&lt;/_modified&gt;&lt;_pages&gt;465-82&lt;/_pages&gt;&lt;_place_published&gt;San Francisco&lt;/_place_published&gt;&lt;_publisher&gt;Jossey-Bass&lt;/_publisher&gt;&lt;_secondary_author&gt;Glanz, K; Lewis, F; Rimer, B&lt;/_secondary_author&gt;&lt;_secondary_title&gt;Health Education Health Behavior &amp;amp; Health Education: Theory, research, and practice&lt;/_secondary_title&gt;&lt;_section&gt;20&lt;/_section&gt;&lt;/Details&gt;&lt;Extra&gt;&lt;DBUID&gt;{B3F72E5F-0442-4E5A-9D98-614B0241D013}&lt;/DBUID&gt;&lt;/Extra&gt;&lt;/Item&gt;&lt;/References&gt;&lt;/Group&gt;&lt;/Citation&gt;_x000a_"/>
    <w:docVar w:name="NE.Ref{F9A7D285-66EA-407C-9FBD-9DB190E0B584}" w:val=" ADDIN NE.Ref.{F9A7D285-66EA-407C-9FBD-9DB190E0B584}&lt;Citation&gt;&lt;Group&gt;&lt;References&gt;&lt;Item&gt;&lt;ID&gt;3277&lt;/ID&gt;&lt;UID&gt;{D5E99DA4-F786-47A3-9697-65863884B8CA}&lt;/UID&gt;&lt;Title&gt;Prevalence and associated factors of myopia among primary and middle school-aged  students: a school-based study in Guangzhou&lt;/Title&gt;&lt;Template&gt;Journal Article&lt;/Template&gt;&lt;Star&gt;0&lt;/Star&gt;&lt;Tag&gt;0&lt;/Tag&gt;&lt;Author&gt;Guo, L; Yang, J; Mai, J; &amp;quot;Du X&amp;quot;; Guo, Y; Li, P; Yue, Y; Tang, D; Lu, C; Zhang, W H&lt;/Author&gt;&lt;Year&gt;2016&lt;/Year&gt;&lt;Details&gt;&lt;_accession_num&gt;26965016&lt;/_accession_num&gt;&lt;_author_adr&gt;Department of Medical Statistics and Epidemiology, School of Public Health, Sun Yat-sen University, Guangzhou, People&amp;apos;s Republic of China.; Epidemiology, Biostatistics and Clinical Research Centre, School of Public Health, Universite Libre de Bruxelles (ULB), Brussel, Belgium.; Health Promotion Centre for Primary and Secondary Schools of Guangzhou Municipality, Guangzhou, People&amp;apos;s Republic of China.; Health Promotion Centre for Primary and Secondary Schools of Guangzhou Municipality, Guangzhou, People&amp;apos;s Republic of China.; Health Promotion Centre for Primary and Secondary Schools of Guangzhou Municipality, Guangzhou, People&amp;apos;s Republic of China.; Health Promotion Centre for Primary and Secondary Schools of Guangzhou Municipality, Guangzhou, People&amp;apos;s Republic of China.; Department of Medical Statistics and Epidemiology, School of Public Health, Sun Yat-sen University, Guangzhou, People&amp;apos;s Republic of China.; Department of Medical Statistics and Epidemiology, School of Public Health, Sun Yat-sen University, Guangzhou, People&amp;apos;s Republic of China.; Department of Medical Statistics and Epidemiology, School of Public Health, Sun Yat-sen University, Guangzhou, People&amp;apos;s Republic of China.; Department of Medical Statistics and Epidemiology, School of Public Health, Sun Yat-sen University, Guangzhou, People&amp;apos;s Republic of China.; Epidemiology, Biostatistics and Clinical Research Centre, School of Public Health, Universite Libre de Bruxelles (ULB), Brussel, Belgium.&lt;/_author_adr&gt;&lt;_created&gt;64560155&lt;/_created&gt;&lt;_date&gt;2016-06-01&lt;/_date&gt;&lt;_date_display&gt;2016 Jun&lt;/_date_display&gt;&lt;_db_updated&gt;PubMed&lt;/_db_updated&gt;&lt;_doi&gt;10.1038/eye.2016.39&lt;/_doi&gt;&lt;_impact_factor&gt;   3.775&lt;/_impact_factor&gt;&lt;_isbn&gt;1476-5454 (Electronic); 0950-222X (Linking)&lt;/_isbn&gt;&lt;_issue&gt;6&lt;/_issue&gt;&lt;_journal&gt;Eye (Lond)&lt;/_journal&gt;&lt;_language&gt;eng&lt;/_language&gt;&lt;_modified&gt;64560155&lt;/_modified&gt;&lt;_pages&gt;796-804&lt;/_pages&gt;&lt;_subject_headings&gt;Adolescent; Child; China/epidemiology; Cross-Sectional Studies; Female; Humans; Leisure Activities; Male; Myopia/*epidemiology; Prevalence; Risk Factors; Schools/*statistics &amp;amp; numerical data; Surveys and Questionnaires&lt;/_subject_headings&gt;&lt;_tertiary_title&gt;Eye (London, England)&lt;/_tertiary_title&gt;&lt;_type_work&gt;Journal Article&lt;/_type_work&gt;&lt;_url&gt;http://www.ncbi.nlm.nih.gov/entrez/query.fcgi?cmd=Retrieve&amp;amp;db=pubmed&amp;amp;dopt=Abstract&amp;amp;list_uids=26965016&amp;amp;query_hl=1&lt;/_url&gt;&lt;_volume&gt;30&lt;/_volume&gt;&lt;/Details&gt;&lt;Extra&gt;&lt;DBUID&gt;{93870BB0-CAEF-4F07-AAE0-DA131E288E28}&lt;/DBUID&gt;&lt;/Extra&gt;&lt;/Item&gt;&lt;/References&gt;&lt;/Group&gt;&lt;/Citation&gt;_x000a_"/>
    <w:docVar w:name="NE.Ref{F9A7D31D-E088-4062-9E7F-981EFAABF8D2}" w:val=" ADDIN NE.Ref.{F9A7D31D-E088-4062-9E7F-981EFAABF8D2}&lt;Citation&gt;&lt;Group&gt;&lt;References&gt;&lt;Item&gt;&lt;ID&gt;8&lt;/ID&gt;&lt;UID&gt;{8CAB333B-21B8-4E99-803A-215535D09C22}&lt;/UID&gt;&lt;Title&gt;The effect of having myopic parents: an analysis of myopia in three generations&lt;/Title&gt;&lt;Template&gt;Journal Article&lt;/Template&gt;&lt;Star&gt;0&lt;/Star&gt;&lt;Tag&gt;0&lt;/Tag&gt;&lt;Author&gt;Wu, M M; Edwards, M H&lt;/Author&gt;&lt;Year&gt;1999&lt;/Year&gt;&lt;Details&gt;&lt;_accession_num&gt;10416933&lt;/_accession_num&gt;&lt;_author_adr&gt;The Hong Kong Polytechnic University, Hung Hom, Kowloon.&lt;/_author_adr&gt;&lt;_created&gt;63557861&lt;/_created&gt;&lt;_date&gt;1999-06-01&lt;/_date&gt;&lt;_date_display&gt;1999 Jun&lt;/_date_display&gt;&lt;_db_updated&gt;PubMed&lt;/_db_updated&gt;&lt;_doi&gt;10.1097/00006324-199906000-00018&lt;/_doi&gt;&lt;_impact_factor&gt;   1.973&lt;/_impact_factor&gt;&lt;_isbn&gt;1040-5488 (Print); 1040-5488 (Linking)&lt;/_isbn&gt;&lt;_issue&gt;6&lt;/_issue&gt;&lt;_journal&gt;Optom Vis Sci&lt;/_journal&gt;&lt;_language&gt;eng&lt;/_language&gt;&lt;_modified&gt;64190371&lt;/_modified&gt;&lt;_pages&gt;387-92&lt;/_pages&gt;&lt;_subject_headings&gt;Adolescent; Child; China/epidemiology; Disease Progression; Environmental Exposure/*adverse effects; Female; *Genetic Predisposition to Disease; Humans; Male; Myopia/epidemiology/etiology/*genetics; Odds Ratio; Parents; Prevalence; Refraction, Ocular; Risk Factors; Rural Population; Visual Acuity&lt;/_subject_headings&gt;&lt;_tertiary_title&gt;Optometry and vision science : official publication of the American Academy of_x000d__x000a_      Optometry&lt;/_tertiary_title&gt;&lt;_type_work&gt;Comparative Study; Journal Article; Research Support, Non-U.S. Gov&amp;apos;t&lt;/_type_work&gt;&lt;_url&gt;http://www.ncbi.nlm.nih.gov/entrez/query.fcgi?cmd=Retrieve&amp;amp;db=pubmed&amp;amp;dopt=Abstract&amp;amp;list_uids=10416933&amp;amp;query_hl=1&lt;/_url&gt;&lt;_volume&gt;76&lt;/_volume&gt;&lt;/Details&gt;&lt;Extra&gt;&lt;DBUID&gt;{1C1952A0-4562-459F-9DB8-7EA4385E5EEB}&lt;/DBUID&gt;&lt;/Extra&gt;&lt;/Item&gt;&lt;/References&gt;&lt;/Group&gt;&lt;/Citation&gt;_x000a_"/>
    <w:docVar w:name="NE.Ref{F9AB2A37-4760-4268-BC32-ACB5343DFF50}" w:val=" ADDIN NE.Ref.{F9AB2A37-4760-4268-BC32-ACB5343DFF50}&lt;Citation&gt;&lt;Group&gt;&lt;References&gt;&lt;Item&gt;&lt;ID&gt;18&lt;/ID&gt;&lt;UID&gt;{1396491C-0A52-4E7E-B146-4E74500350BC}&lt;/UID&gt;&lt;Title&gt;广州市郊区中小学生营养状况及相关饮食行为分析&lt;/Title&gt;&lt;Template&gt;Journal Article&lt;/Template&gt;&lt;Star&gt;0&lt;/Star&gt;&lt;Tag&gt;0&lt;/Tag&gt;&lt;Author&gt;黄婕; 张齐光; 张维蔚; 梁伯衡; 张玉华; 王燕燕; 刘于飞&lt;/Author&gt;&lt;Year&gt;2020&lt;/Year&gt;&lt;Details&gt;&lt;_author_adr&gt;广州市疾病预防控制中心;广州市增城区疾病预防控制中心;&lt;/_author_adr&gt;&lt;_db_provider&gt;CNKI&lt;/_db_provider&gt;&lt;_doi&gt;10.13213/j.cnki.jeom.2020.20094&lt;/_doi&gt;&lt;_isbn&gt;2095-9982&lt;/_isbn&gt;&lt;_issue&gt;08&lt;/_issue&gt;&lt;_journal&gt;环境与职业医学&lt;/_journal&gt;&lt;_keywords&gt;中小学生;饮食行为;营养不良;超重;肥胖&lt;/_keywords&gt;&lt;_pages&gt;782-786&lt;/_pages&gt;&lt;_volume&gt;37&lt;/_volume&gt;&lt;_created&gt;64845506&lt;/_created&gt;&lt;_modified&gt;64845506&lt;/_modified&gt;&lt;_collection_scope&gt;CSCD&lt;/_collection_scope&gt;&lt;_translated_author&gt;Huang, Jie;Zhang, Qi guang;Zhang, Wei yu;Liang, Bo heng;Zhang, Yu hua;Wang, Yan yan;Liu, Yu fei&lt;/_translated_author&gt;&lt;/Details&gt;&lt;Extra&gt;&lt;DBUID&gt;{86EEDD88-CB02-4ACA-B8E6-1F4B936030C4}&lt;/DBUID&gt;&lt;/Extra&gt;&lt;/Item&gt;&lt;/References&gt;&lt;/Group&gt;&lt;/Citation&gt;_x000a_"/>
    <w:docVar w:name="NE.Ref{F9BABF9F-3046-464A-A1F8-1E9AF559B62C}" w:val=" ADDIN NE.Ref.{F9BABF9F-3046-464A-A1F8-1E9AF559B62C}"/>
    <w:docVar w:name="NE.Ref{F9E8DDE7-6985-41D0-B758-9F7E0F63C6C9}" w:val=" ADDIN NE.Ref.{F9E8DDE7-6985-41D0-B758-9F7E0F63C6C9}&lt;Citation&gt;&lt;Group&gt;&lt;References&gt;&lt;Item&gt;&lt;ID&gt;76&lt;/ID&gt;&lt;UID&gt;{CCB5D38C-9F63-430C-A837-08648A50C4FE}&lt;/UID&gt;&lt;Title&gt;Patterns of childhood adversity and health outcomes in early adolescence: Results  from the Generation XXI cohort&lt;/Title&gt;&lt;Template&gt;Journal Article&lt;/Template&gt;&lt;Star&gt;0&lt;/Star&gt;&lt;Tag&gt;5&lt;/Tag&gt;&lt;Author&gt;Amorim, M; Soares, S; Abrahamyan, A; Severo, M; Fraga, S&lt;/Author&gt;&lt;Year&gt;2023&lt;/Year&gt;&lt;Details&gt;&lt;_accessed&gt;65162308&lt;/_accessed&gt;&lt;_accession_num&gt;37031908&lt;/_accession_num&gt;&lt;_author_adr&gt;EPIUnit - Instituto de Saúde Pública, Universidade do Porto, Rua das Taipas, n°  135, 4050-600 Porto, Portugal; Laboratório para a Investigação Integrativa e  Translacional em Saúde Populacional (ITR), Universidade do Porto, Rua das Taipas,  n° 135, 4050-600 Porto, Portugal.; EPIUnit - Instituto de Saúde Pública, Universidade do Porto, Rua das Taipas, n°  135, 4050-600 Porto, Portugal; Laboratório para a Investigação Integrativa e  Translacional em Saúde Populacional (ITR), Universidade do Porto, Rua das Taipas,  n° 135, 4050-600 Porto, Portugal.; EPIUnit - Instituto de Saúde Pública, Universidade do Porto, Rua das Taipas, n°  135, 4050-600 Porto, Portugal; Laboratório para a Investigação Integrativa e  Translacional em Saúde Populacional (ITR), Universidade do Porto, Rua das Taipas,  n° 135, 4050-600 Porto, Portugal.; EPIUnit - Instituto de Saúde Pública, Universidade do Porto, Rua das Taipas, n°  135, 4050-600 Porto, Portugal; Laboratório para a Investigação Integrativa e  Translacional em Saúde Populacional (ITR), Universidade do Porto, Rua das Taipas,  n° 135, 4050-600 Porto, Portugal.; EPIUnit - Instituto de Saúde Pública, Universidade do Porto, Rua das Taipas, n°  135, 4050-600 Porto, Portugal; Laboratório para a Investigação Integrativa e  Translacional em Saúde Populacional (ITR), Universidade do Porto, Rua das Taipas,  n° 135, 4050-600 Porto, Portugal. Electronic address: silvia.fraga@ispup.up.pt.&lt;/_author_adr&gt;&lt;_collection_scope&gt;SCIE&lt;/_collection_scope&gt;&lt;_created&gt;65110774&lt;/_created&gt;&lt;_date&gt;2023-06-01&lt;/_date&gt;&lt;_date_display&gt;2023 Jun&lt;/_date_display&gt;&lt;_doi&gt;10.1016/j.ypmed.2023.107500&lt;/_doi&gt;&lt;_impact_factor&gt;   4.637&lt;/_impact_factor&gt;&lt;_isbn&gt;1096-0260 (Electronic); 0091-7435 (Linking)&lt;/_isbn&gt;&lt;_journal&gt;Prev Med&lt;/_journal&gt;&lt;_keywords&gt;Childhood adversity; Depressive symptoms; Early adolescence; Health behaviours; Household dysfunction; Violence&lt;/_keywords&gt;&lt;_language&gt;eng&lt;/_language&gt;&lt;_modified&gt;65152574&lt;/_modified&gt;&lt;_ori_publication&gt;Copyright © 2023 The Authors. Published by Elsevier Inc. All rights reserved.&lt;/_ori_publication&gt;&lt;_pages&gt;107500&lt;/_pages&gt;&lt;_social_category&gt;医学(2)&lt;/_social_category&gt;&lt;_subject_headings&gt;Male; Child; Female; Humans; Adolescent; Cohort Studies; *Adverse Childhood Experiences; Parents; Tobacco Use; Outcome Assessment, Health Care; Risk Factors&lt;/_subject_headings&gt;&lt;_tertiary_title&gt;Preventive medicine&lt;/_tertiary_title&gt;&lt;_type_work&gt;Journal Article; Research Support, Non-U.S. Gov&amp;apos;t&lt;/_type_work&gt;&lt;_url&gt;http://www.ncbi.nlm.nih.gov/entrez/query.fcgi?cmd=Retrieve&amp;amp;db=pubmed&amp;amp;dopt=Abstract&amp;amp;list_uids=37031908&amp;amp;query_hl=1&lt;/_url&gt;&lt;_volume&gt;171&lt;/_volume&gt;&lt;/Details&gt;&lt;Extra/&gt;&lt;/Item&gt;&lt;/References&gt;&lt;/Group&gt;&lt;/Citation&gt;_x000a_"/>
    <w:docVar w:name="NE.Ref{FA316798-AFB3-424E-8AD4-7A793FB3944C}" w:val=" ADDIN NE.Ref.{FA316798-AFB3-424E-8AD4-7A793FB3944C}&lt;Citation&gt;&lt;Group&gt;&lt;References&gt;&lt;Item&gt;&lt;ID&gt;1131&lt;/ID&gt;&lt;UID&gt;{183026DD-A187-4AE7-ABCA-B43FAE51527C}&lt;/UID&gt;&lt;Title&gt;让青少年睡个好觉&lt;/Title&gt;&lt;Template&gt;Journal Article&lt;/Template&gt;&lt;Star&gt;0&lt;/Star&gt;&lt;Tag&gt;0&lt;/Tag&gt;&lt;Author&gt;孙琦; 李霞; 姜文兴&lt;/Author&gt;&lt;Year&gt;2023&lt;/Year&gt;&lt;Details&gt;&lt;_author_adr&gt;威海市中心医院;牡丹江医学院;&lt;/_author_adr&gt;&lt;_db_provider&gt;CNKI&lt;/_db_provider&gt;&lt;_isbn&gt;1672-6502&lt;/_isbn&gt;&lt;_issue&gt;14&lt;/_issue&gt;&lt;_journal&gt;青春期健康&lt;/_journal&gt;&lt;_pages&gt;60-61&lt;/_pages&gt;&lt;_url&gt;https://kns.cnki.net/kcms2/article/abstract?v=ebrKgZyeBkz031Rnhzv9uTiCrRjhv_JE3liIf1zYHTyRXUqSdAqo1ZXee9xLMEvSgV6l_mx4aeN5povaYzLSKsFJwMJENW8TnLGo_3gjcfVBwernkc_Rh_Oae1Z1HnJejr9gEvRg_Wc=&amp;amp;uniplatform=NZKPT&amp;amp;language=CHS&lt;/_url&gt;&lt;_volume&gt;21&lt;/_volume&gt;&lt;_created&gt;65177634&lt;/_created&gt;&lt;_modified&gt;65177634&lt;/_modified&gt;&lt;_db_updated&gt;CNKI - Reference&lt;/_db_updated&gt;&lt;_translated_author&gt;Sun, Qi;Li, Xia;Jiang, Wenxing&lt;/_translated_author&gt;&lt;/Details&gt;&lt;Extra&gt;&lt;DBUID&gt;{F96A950B-833F-4880-A151-76DA2D6A2879}&lt;/DBUID&gt;&lt;/Extra&gt;&lt;/Item&gt;&lt;/References&gt;&lt;/Group&gt;&lt;/Citation&gt;_x000a_"/>
    <w:docVar w:name="NE.Ref{FA7CC1F8-806E-4FCA-AC84-6B5DA845B7EF}" w:val=" ADDIN NE.Ref.{FA7CC1F8-806E-4FCA-AC84-6B5DA845B7EF}&lt;Citation&gt;&lt;Group&gt;&lt;References&gt;&lt;Item&gt;&lt;ID&gt;64&lt;/ID&gt;&lt;UID&gt;{5FBDD4F7-4AFA-4F9C-AF3E-D21158B73AB3}&lt;/UID&gt;&lt;Title&gt;World Health Organization 2020 guidelines on physical activity and sedentary  behaviour&lt;/Title&gt;&lt;Template&gt;Journal Article&lt;/Template&gt;&lt;Star&gt;0&lt;/Star&gt;&lt;Tag&gt;0&lt;/Tag&gt;&lt;Author&gt;Bull, F C; Al-Ansari, S S; Biddle, S; Borodulin, K; Buman, M P; Cardon, G; Carty, C; Chaput, J P; Chastin, S; Chou, R; Dempsey, P C; DiPietro, L; Ekelund, U; Firth, J; Friedenreich, C M; Garcia, L; Gichu, M; Jago, R; Katzmarzyk, P T; Lambert, E; Leitzmann, M; Milton, K; Ortega, F B; Ranasinghe, C; Stamatakis, E; Tiedemann, A; Troiano, R P; van der Ploeg, H P; Wari, V; Willumsen, J F&lt;/Author&gt;&lt;Year&gt;2020&lt;/Year&gt;&lt;Details&gt;&lt;_accession_num&gt;33239350&lt;/_accession_num&gt;&lt;_author_adr&gt;Physical Activity Unit, Department of Health Promotion, World Health  Organization, Geneva, Switzerland bullf@who.int.; School of Human Sciences, The University of Western Australia, Perth, Western  Australia, Australia.; Health Promotion Center, Riyadh, Saudi Arabia.; Centre for Health Research, University of Southern Queensland, Toowoomba,  Queensland, Australia.; Age Institute, Helsinki, Finland.; Public Health Evaluation and Projection Unit, Finnish Institute for Health and  Welfare, Helsinki, Uusimaa, Finland.; College of Health Solutions, Arizona State University, Phoenix, Arizona, USA.; Department of Movement and Sports Sciences, Ghent University, Belgium.; Institute of Technology Tralee, Tralee, Co Kerry, Ireland.; UNESCO Chair of Transforming the Lives of People with Disabilities, their  Families and Communities, Through Physical Education, Sport, Recreation and  Fitness.; Healthy Active Living and Obesity Research Group, Children&amp;apos;s Hospital of Eastern  Ontario Research Institute, Department of Pediatrics, University of Ottawa,  Ottawa, Ontario, Canada.; School of Health and Life Sciences, Glasgow Caledonian University, Glasgow, UK.; Departments of Medicine, and Medical Informatics &amp;amp; Clinical Epidemiology, Oregon  Health &amp;amp; Science University, Portland, Oregon, USA.; MRC Epidemiology Unit, School of Clinical Medicine, University of Cambridge,  Cambridge, Cambridgeshire, UK.; Baker Heart and Diabetes Institute, Melbourne, VIC 3004, Australia; Diabetes  Research Centre, University of Leicester, Leicester General Hospital, Leicester,  UK.; Department of Exercise and Nutrition Science, Milken Institute School of Public  Health, The George Washington University, Washington, DC, USA.; Department of Sport Medicine, Norwegian School of Sport Science, Oslo, Norway.; Department of Chronic Diseases and Ageing, Norwegian Institute of Public Health,  Oslo, Norway.; NICM Health Research Institute, Western Sydney University, Penrith, New South  Wales, Australia.; Division of Psychology and Mental Health, University of Manchester, Manchester,  UK.; Department of Cancer Epidemiology and Prevention Research, CancerControl Alberta,  Alberta Health Services, Calgary, Alberta, Canada.; Centre for Public Health, Queen&amp;apos;s University Belfast, Belfast, UK.; Department of Non-Commuicable Diseases, Ministry of Health, Nairobi, Kenya.; Centre for Exercise, Nutrition &amp;amp; Health Science, School for Policy Studies,  University of Bristol, Bristol, UK.; Population and Public Health Sciences, Pennington Biomedical Research Center,  Baton Rouge, Louisiana, USA.; Research Centre for Health through Physical Activity, Lifestyle and Sport,  Division of Exercise Science and Sports Medicine, Department of Human Biology,  Faculty of Health Sciences, University of Cape Town, Cape Town, South Africa.; Department ofEpidemiology and Preventive Medicine, University of Regensburg,  Germany.; Faculty of Medicine and Health Sciences, Norwich Medical School, University of  East Anglia Faculty of Medicine and Health Sciences, UK.; PROFITH (PROmoting FITness and Health through physical activity) research group,  Department of Physical Education and Sports, Faculty of Sport Sciences, Research  Institute of Sport and Health, University of Granada, Spain.; Sports and Exercise Medicine Unit and Department of Allied Health Sciences,  Faculty of Medicine, University of Colombo, Colombo, Sri Lanka.; Charles Perkins Centre, University of Sydney, School of Health Sciences, Faculty  of Medicine and Health, The University of Sydney, Sydney, New South Wales,  Australia.; Institute for Musculoskeletal Health, The University of Sydney, Sydney, New South  Wales, Australia.; Epidemiology and Genomics Research Program, National Cancer Institute, Bethesda,  Maryland, USA.; Department of Public and Occupational Health, Amsterdam Public Health Research  Institute, Amsterdam Vrije Universiteit, Amsterdam, The Netherlands.; Prevention Research Collaboration, School of Public Health, The University of  Sydney, Sydney, New South Wales, Australia.; National Department of Health, Port Moresby, Papua New Guinea.; Physical Activity Unit, Department of Health Promotion, World Health  Organization, Geneva, Switzerland.&lt;/_author_adr&gt;&lt;_bibtex_key&gt;BullAl-Ansari-64&lt;/_bibtex_key&gt;&lt;_collection_scope&gt;SCIE&lt;/_collection_scope&gt;&lt;_created&gt;64817336&lt;/_created&gt;&lt;_date&gt;2020-12-01&lt;/_date&gt;&lt;_date_display&gt;2020 Dec&lt;/_date_display&gt;&lt;_doi&gt;10.1136/bjsports-2020-102955&lt;/_doi&gt;&lt;_impact_factor&gt;  18.473&lt;/_impact_factor&gt;&lt;_isbn&gt;1473-0480 (Electronic); 0306-3674 (Print); 0306-3674 (Linking)&lt;/_isbn&gt;&lt;_issue&gt;24&lt;/_issue&gt;&lt;_journal&gt;Br J Sports Med&lt;/_journal&gt;&lt;_keywords&gt;health promotion; non-communicable disease; physical activity; prevention; public health&lt;/_keywords&gt;&lt;_language&gt;eng&lt;/_language&gt;&lt;_modified&gt;65097710&lt;/_modified&gt;&lt;_ori_publication&gt;© Author(s) (or their employer(s)) 2020. Re-use permitted under CC BY. Published _x000d__x000a_      by BMJ.&lt;/_ori_publication&gt;&lt;_pages&gt;1451-1462&lt;/_pages&gt;&lt;_social_category&gt;医学(1)&lt;/_social_category&gt;&lt;_subject_headings&gt;Evidence-Based Medicine; *Exercise; Global Health/*standards; Health Promotion/*standards; Humans; *Sedentary Behavior; *World Health Organization&lt;/_subject_headings&gt;&lt;_tertiary_title&gt;British journal of sports medicine&lt;/_tertiary_title&gt;&lt;_type_work&gt;Journal Article; Practice Guideline&lt;/_type_work&gt;&lt;_url&gt;http://www.ncbi.nlm.nih.gov/entrez/query.fcgi?cmd=Retrieve&amp;amp;db=pubmed&amp;amp;dopt=Abstract&amp;amp;list_uids=33239350&amp;amp;query_hl=1&lt;/_url&gt;&lt;_volume&gt;54&lt;/_volume&gt;&lt;/Details&gt;&lt;Extra&gt;&lt;DBUID&gt;{62B73418-E7EA-4772-A85B-742AAA2FBBE5}&lt;/DBUID&gt;&lt;/Extra&gt;&lt;/Item&gt;&lt;/References&gt;&lt;/Group&gt;&lt;/Citation&gt;_x000a_"/>
    <w:docVar w:name="NE.Ref{FADF0470-5C8F-44D2-AC7F-FCF3E242EEBF}" w:val=" ADDIN NE.Ref.{FADF0470-5C8F-44D2-AC7F-FCF3E242EEBF}&lt;Citation&gt;&lt;Group&gt;&lt;References&gt;&lt;Item&gt;&lt;ID&gt;29&lt;/ID&gt;&lt;UID&gt;{ACB20F79-F725-4D25-9483-222B7A9831AE}&lt;/UID&gt;&lt;Title&gt;Childhood household dysfunction and risk of self-harm: a cohort study of 107 518  young adults in Stockholm County&lt;/Title&gt;&lt;Template&gt;Journal Article&lt;/Template&gt;&lt;Star&gt;0&lt;/Star&gt;&lt;Tag&gt;0&lt;/Tag&gt;&lt;Author&gt;Björkenstam, E; Kosidou, K; Björkenstam, C&lt;/Author&gt;&lt;Year&gt;2016&lt;/Year&gt;&lt;Details&gt;&lt;_accession_num&gt;27032414&lt;/_accession_num&gt;&lt;_author_adr&gt;Department of Public Health Sciences, Division of Social Medicine, Karolinska  Institutet, Stockholm, Sweden Department of Community Health Sciences, Fielding  School of Public Health and California Center for Population Research, University  of California Los Angeles, Los Angeles, CA, USA emma.bjorkenstam@ki.se.; Department of Public Health Sciences, Division Public Health Epidemiology,  Karolinska Institutet, Stockholm, Sweden Center for Epidemiology and Community  Medicine, Stockholm County Council, Stockholm, Sweden.; Department of Epidemiology, Fielding School of Public Health, University of  California Los Angeles, Los Angeles, CA, USA.&lt;/_author_adr&gt;&lt;_date_display&gt;2016 Apr&lt;/_date_display&gt;&lt;_date&gt;2016-04-01&lt;/_date&gt;&lt;_doi&gt;10.1093/ije/dyw012&lt;/_doi&gt;&lt;_isbn&gt;1464-3685 (Electronic); 0300-5771 (Linking)&lt;/_isbn&gt;&lt;_issue&gt;2&lt;/_issue&gt;&lt;_journal&gt;Int J Epidemiol&lt;/_journal&gt;&lt;_language&gt;eng&lt;/_language&gt;&lt;_ori_publication&gt;© The Author 2016; all rights reserved. Published by Oxford University Press on _x000d__x000a_      behalf of the International Epidemiological Association.&lt;/_ori_publication&gt;&lt;_pages&gt;501-11&lt;/_pages&gt;&lt;_subject_headings&gt;Adolescent; Child; Child Abuse/*statistics &amp;amp; numerical data; *Child of Impaired Parents; Domestic Violence/statistics &amp;amp; numerical data; Family Characteristics; *Family Relations; Female; Humans; Male; Proportional Hazards Models; Registries; Self-Injurious Behavior/epidemiology/*psychology; Socioeconomic Factors; Surveys and Questionnaires; Sweden/epidemiology; Young Adult&lt;/_subject_headings&gt;&lt;_tertiary_title&gt;International journal of epidemiology&lt;/_tertiary_title&gt;&lt;_type_work&gt;Journal Article; Research Support, Non-U.S. Gov&amp;apos;t&lt;/_type_work&gt;&lt;_url&gt;http://www.ncbi.nlm.nih.gov/entrez/query.fcgi?cmd=Retrieve&amp;amp;db=pubmed&amp;amp;dopt=Abstract&amp;amp;list_uids=27032414&amp;amp;query_hl=1&lt;/_url&gt;&lt;_volume&gt;45&lt;/_volume&gt;&lt;_created&gt;65026814&lt;/_created&gt;&lt;_modified&gt;65026814&lt;/_modified&gt;&lt;_impact_factor&gt;   9.685&lt;/_impact_factor&gt;&lt;_social_category&gt;医学(1)&lt;/_social_category&gt;&lt;_collection_scope&gt;SCIE&lt;/_collection_scope&gt;&lt;/Details&gt;&lt;Extra&gt;&lt;DBUID&gt;{B229E695-20C0-47E4-A960-6A523A810098}&lt;/DBUID&gt;&lt;/Extra&gt;&lt;/Item&gt;&lt;/References&gt;&lt;/Group&gt;&lt;/Citation&gt;_x000a_"/>
    <w:docVar w:name="NE.Ref{FAE715B1-5059-420B-B481-24F50DBB341B}" w:val=" ADDIN NE.Ref.{FAE715B1-5059-420B-B481-24F50DBB341B}&lt;Citation&gt;&lt;Group&gt;&lt;References&gt;&lt;Item&gt;&lt;ID&gt;175&lt;/ID&gt;&lt;UID&gt;{3AC42166-31DC-49E0-95E6-C7805D17CD34}&lt;/UID&gt;&lt;Title&gt;Secular trends in hypertension and elevated blood pressure among Korean children  and adolescents in the Korea National Health and Nutrition Examination Survey  2007-2015&lt;/Title&gt;&lt;Template&gt;Journal Article&lt;/Template&gt;&lt;Star&gt;0&lt;/Star&gt;&lt;Tag&gt;0&lt;/Tag&gt;&lt;Author&gt;Cho, H; Kim, J H&lt;/Author&gt;&lt;Year&gt;2020&lt;/Year&gt;&lt;Details&gt;&lt;_accessed&gt;65137560&lt;/_accessed&gt;&lt;_accession_num&gt;32175671&lt;/_accession_num&gt;&lt;_author_adr&gt;Department of Pediatrics, Samsung Medical Center, Sungkyunkwan University School  of Medicine, Seoul, Korea.; Department of Pediatrics, Seoul National University Bundang Hospital, Seongnam,  Korea.&lt;/_author_adr&gt;&lt;_collection_scope&gt;SCIE&lt;/_collection_scope&gt;&lt;_created&gt;65137559&lt;/_created&gt;&lt;_date&gt;2020-04-01&lt;/_date&gt;&lt;_date_display&gt;2020 Apr&lt;/_date_display&gt;&lt;_doi&gt;10.1111/jch.13842&lt;/_doi&gt;&lt;_impact_factor&gt;   2.885&lt;/_impact_factor&gt;&lt;_isbn&gt;1751-7176 (Electronic); 1524-6175 (Print); 1524-6175 (Linking)&lt;/_isbn&gt;&lt;_issue&gt;4&lt;/_issue&gt;&lt;_journal&gt;J Clin Hypertens (Greenwich)&lt;/_journal&gt;&lt;_keywords&gt;blood pressure; children; hypertension; obesity; trends&lt;/_keywords&gt;&lt;_language&gt;eng&lt;/_language&gt;&lt;_modified&gt;65137560&lt;/_modified&gt;&lt;_ori_publication&gt;© 2020 Wiley Periodicals, Inc.&lt;/_ori_publication&gt;&lt;_pages&gt;590-597&lt;/_pages&gt;&lt;_social_category&gt;医学(3)&lt;/_social_category&gt;&lt;_subject_headings&gt;Adolescent; Blood Pressure; Body Mass Index; Child; Cross-Sectional Studies; Humans; *Hypertension/diagnosis/epidemiology; Nutrition Surveys; Prevalence; Republic of Korea/epidemiology&lt;/_subject_headings&gt;&lt;_tertiary_title&gt;Journal of clinical hypertension (Greenwich, Conn.)&lt;/_tertiary_title&gt;&lt;_type_work&gt;Journal Article&lt;/_type_work&gt;&lt;_url&gt;http://www.ncbi.nlm.nih.gov/entrez/query.fcgi?cmd=Retrieve&amp;amp;db=pubmed&amp;amp;dopt=Abstract&amp;amp;list_uids=32175671&amp;amp;query_hl=1&lt;/_url&gt;&lt;_volume&gt;22&lt;/_volume&gt;&lt;/Details&gt;&lt;Extra&gt;&lt;DBUID&gt;{3F9387F2-331A-44EC-89D9-44E8C1CA5F18}&lt;/DBUID&gt;&lt;/Extra&gt;&lt;/Item&gt;&lt;/References&gt;&lt;/Group&gt;&lt;/Citation&gt;_x000a_"/>
    <w:docVar w:name="NE.Ref{FAF13E46-208B-4EE4-B629-C679E5389683}" w:val=" ADDIN NE.Ref.{FAF13E46-208B-4EE4-B629-C679E5389683}&lt;Citation&gt;&lt;Group&gt;&lt;References&gt;&lt;Item&gt;&lt;ID&gt;18&lt;/ID&gt;&lt;UID&gt;{C4272CC7-436E-4E0C-B4EB-05B7009C4CD1}&lt;/UID&gt;&lt;Title&gt;Association of Adverse Childhood Experiences With Cardiovascular Disease Later in  Life: A Review&lt;/Title&gt;&lt;Template&gt;Journal Article&lt;/Template&gt;&lt;Star&gt;0&lt;/Star&gt;&lt;Tag&gt;0&lt;/Tag&gt;&lt;Author&gt;Godoy, L C; Frankfurter, C; Cooper, M; Lay, C; Maunder, R; Farkouh, M E&lt;/Author&gt;&lt;Year&gt;2021&lt;/Year&gt;&lt;Details&gt;&lt;_accession_num&gt;33263716&lt;/_accession_num&gt;&lt;_author_adr&gt;Peter Munk Cardiac Centre and Heart and Stroke Richard Lewar Centre, University  of Toronto, Toronto, Ontario, Canada.; Instituto do Coracao (InCor), Faculdade de Medicina da Universidade de Sao Paulo,  Sao Paulo, Brazil.; Peter Munk Cardiac Centre and Heart and Stroke Richard Lewar Centre, University  of Toronto, Toronto, Ontario, Canada.; Department of Medicine, University of Toronto, Toronto, Ontario, Canada.; Faculty of Medicine, Dalhousie University, Halifax, Nova Scotia, Canada.; Centre for Headache, Women&amp;apos;s College Hospital, University of Toronto, Toronto,  Ontario, Canada.; Department of Psychiatry, University of Toronto, Toronto, Ontario, Canada.; Peter Munk Cardiac Centre and Heart and Stroke Richard Lewar Centre, University  of Toronto, Toronto, Ontario, Canada.&lt;/_author_adr&gt;&lt;_collection_scope&gt;SCIE&lt;/_collection_scope&gt;&lt;_created&gt;64740121&lt;/_created&gt;&lt;_date&gt;2021-02-01&lt;/_date&gt;&lt;_date_display&gt;2021 Feb 1&lt;/_date_display&gt;&lt;_doi&gt;10.1001/jamacardio.2020.6050&lt;/_doi&gt;&lt;_impact_factor&gt;  30.154&lt;/_impact_factor&gt;&lt;_isbn&gt;2380-6591 (Electronic)&lt;/_isbn&gt;&lt;_issue&gt;2&lt;/_issue&gt;&lt;_journal&gt;JAMA Cardiol&lt;/_journal&gt;&lt;_language&gt;eng&lt;/_language&gt;&lt;_modified&gt;64740121&lt;/_modified&gt;&lt;_pages&gt;228-235&lt;/_pages&gt;&lt;_social_category&gt;医学(1)&lt;/_social_category&gt;&lt;_tertiary_title&gt;JAMA cardiology&lt;/_tertiary_title&gt;&lt;_type_work&gt;Journal Article; Review&lt;/_type_work&gt;&lt;_url&gt;http://www.ncbi.nlm.nih.gov/entrez/query.fcgi?cmd=Retrieve&amp;amp;db=pubmed&amp;amp;dopt=Abstract&amp;amp;list_uids=33263716&amp;amp;query_hl=1&lt;/_url&gt;&lt;_volume&gt;6&lt;/_volume&gt;&lt;/Details&gt;&lt;Extra&gt;&lt;DBUID&gt;{65264952-F343-4DB6-AD61-4FFB3D4C25C4}&lt;/DBUID&gt;&lt;/Extra&gt;&lt;/Item&gt;&lt;/References&gt;&lt;/Group&gt;&lt;Group&gt;&lt;References&gt;&lt;Item&gt;&lt;ID&gt;28&lt;/ID&gt;&lt;UID&gt;{7EF6DBE6-07A7-4CA0-909D-1788EF6FA7CF}&lt;/UID&gt;&lt;Title&gt;Association of Childhood Psychosocial Environment With 30-Year Cardiovascular  Disease Incidence and Mortality in Middle Age&lt;/Title&gt;&lt;Template&gt;Journal Article&lt;/Template&gt;&lt;Star&gt;0&lt;/Star&gt;&lt;Tag&gt;0&lt;/Tag&gt;&lt;Author&gt;Pierce, J B; Kershaw, K N; Kiefe, C I; Jacobs, DR Jr; Sidney, S; Merkin, S S; Feinglass, J&lt;/Author&gt;&lt;Year&gt;2020&lt;/Year&gt;&lt;Details&gt;&lt;_accession_num&gt;32342717&lt;/_accession_num&gt;&lt;_author_adr&gt;Northwestern University Feinberg School of Medicine Chicago IL.; Division of Preventive Medicine Northwestern University Feinberg School of  Medicine Chicago IL.; Department of Quantitative Health Sciences University of Massachusetts Medical  School Worcester MA.; Division of Epidemiology and Community Health School of Public Health University  of Minnesota Minneapolis MN.; Division of Research Kaiser Permanente Oakland CA.; Division of Geriatrics Los Angeles Geffen School of Medicine University of  California Los Angeles CA.; Division of General Internal Medicine and Geriatrics Northwestern University  Feinberg School of Medicine Chicago IL.&lt;/_author_adr&gt;&lt;_collection_scope&gt;SCIE&lt;/_collection_scope&gt;&lt;_created&gt;64740121&lt;/_created&gt;&lt;_date&gt;2020-05-05&lt;/_date&gt;&lt;_date_display&gt;2020 May 5&lt;/_date_display&gt;&lt;_doi&gt;10.1161/JAHA.119.015326&lt;/_doi&gt;&lt;_impact_factor&gt;   6.106&lt;/_impact_factor&gt;&lt;_isbn&gt;2047-9980 (Electronic); 2047-9980 (Linking)&lt;/_isbn&gt;&lt;_issue&gt;9&lt;/_issue&gt;&lt;_journal&gt;J Am Heart Assoc&lt;/_journal&gt;&lt;_keywords&gt;adverse childhood experiences; cardiovascular events; lifetime risk; longitudinal cohort study; mortality; stress&lt;/_keywords&gt;&lt;_language&gt;eng&lt;/_language&gt;&lt;_modified&gt;64740121&lt;/_modified&gt;&lt;_pages&gt;e015326&lt;/_pages&gt;&lt;_social_category&gt;医学(2)&lt;/_social_category&gt;&lt;_tertiary_title&gt;Journal of the American Heart Association&lt;/_tertiary_title&gt;&lt;_type_work&gt;Journal Article; Multicenter Study; Research Support, N.I.H., Extramural&lt;/_type_work&gt;&lt;_url&gt;http://www.ncbi.nlm.nih.gov/entrez/query.fcgi?cmd=Retrieve&amp;amp;db=pubmed&amp;amp;dopt=Abstract&amp;amp;list_uids=32342717&amp;amp;query_hl=1&lt;/_url&gt;&lt;_volume&gt;9&lt;/_volume&gt;&lt;/Details&gt;&lt;Extra&gt;&lt;DBUID&gt;{65264952-F343-4DB6-AD61-4FFB3D4C25C4}&lt;/DBUID&gt;&lt;/Extra&gt;&lt;/Item&gt;&lt;/References&gt;&lt;/Group&gt;&lt;Group&gt;&lt;References&gt;&lt;Item&gt;&lt;ID&gt;19&lt;/ID&gt;&lt;UID&gt;{38812C7E-E54F-4558-980D-7C684FEF3760}&lt;/UID&gt;&lt;Title&gt;Childhood Psychosocial Adversity and Adult Neighborhood Disadvantage as  Predictors of Cardiovascular Disease: A Cohort Study&lt;/Title&gt;&lt;Template&gt;Journal Article&lt;/Template&gt;&lt;Star&gt;0&lt;/Star&gt;&lt;Tag&gt;0&lt;/Tag&gt;&lt;Author&gt;Halonen, J I; Stenholm, S; Pentti, J; Kawachi, I; Subramanian, S V; Kivimaki, M; Vahtera, J&lt;/Author&gt;&lt;Year&gt;2015&lt;/Year&gt;&lt;Details&gt;&lt;_accession_num&gt;26068046&lt;/_accession_num&gt;&lt;_author_adr&gt;From Finnish Institute of Occupational Health (J.I.H., J.P., M.K., J.V.);  Department of Public Health, University of Turku, Finland (S.S., J.V.); School of  Health Sciences, University of Tampere, Finland (S.S.); Department of Social and  Behavioral Sciences, Harvard School of Public Health, Boston, MA (I.K., S.V.S.);  Department of Epidemiology and Public Health, University College London Medical  School, UK (M.K.); Clinicum, Faculty of Medicine, University of Helsinki, Finland  (M.K.); and Turku University Hospital, Finland (J.V.). jaana.halonen@ttl.fi.; From Finnish Institute of Occupational Health (J.I.H., J.P., M.K., J.V.);  Department of Public Health, University of Turku, Finland (S.S., J.V.); School of  Health Sciences, University of Tampere, Finland (S.S.); Department of Social and  Behavioral Sciences, Harvard School of Public Health, Boston, MA (I.K., S.V.S.);  Department of Epidemiology and Public Health, University College London Medical  School, UK (M.K.); Clinicum, Faculty of Medicine, University of Helsinki, Finland  (M.K.); and Turku University Hospital, Finland (J.V.).; From Finnish Institute of Occupational Health (J.I.H., J.P., M.K., J.V.);  Department of Public Health, University of Turku, Finland (S.S., J.V.); School of  Health Sciences, University of Tampere, Finland (S.S.); Department of Social and  Behavioral Sciences, Harvard School of Public Health, Boston, MA (I.K., S.V.S.);  Department of Epidemiology and Public Health, University College London Medical  School, UK (M.K.); Clinicum, Faculty of Medicine, University of Helsinki, Finland  (M.K.); and Turku University Hospital, Finland (J.V.).; From Finnish Institute of Occupational Health (J.I.H., J.P., M.K., J.V.);  Department of Public Health, University of Turku, Finland (S.S., J.V.); School of  Health Sciences, University of Tampere, Finland (S.S.); Department of Social and  Behavioral Sciences, Harvard School of Public Health, Boston, MA (I.K., S.V.S.);  Department of Epidemiology and Public Health, University College London Medical  School, UK (M.K.); Clinicum, Faculty of Medicine, University of Helsinki, Finland  (M.K.); and Turku University Hospital, Finland (J.V.).; From Finnish Institute of Occupational Health (J.I.H., J.P., M.K., J.V.);  Department of Public Health, University of Turku, Finland (S.S., J.V.); School of  Health Sciences, University of Tampere, Finland (S.S.); Department of Social and  Behavioral Sciences, Harvard School of Public Health, Boston, MA (I.K., S.V.S.);  Department of Epidemiology and Public Health, University College London Medical  School, UK (M.K.); Clinicum, Faculty of Medicine, University of Helsinki, Finland  (M.K.); and Turku University Hospital, Finland (J.V.).; From Finnish Institute of Occupational Health (J.I.H., J.P., M.K., J.V.);  Department of Public Health, University of Turku, Finland (S.S., J.V.); School of  Health Sciences, University of Tampere, Finland (S.S.); Department of Social and  Behavioral Sciences, Harvard School of Public Health, Boston, MA (I.K., S.V.S.);  Department of Epidemiology and Public Health, University College London Medical  School, UK (M.K.); Clinicum, Faculty of Medicine, University of Helsinki, Finland  (M.K.); and Turku University Hospital, Finland (J.V.).; From Finnish Institute of Occupational Health (J.I.H., J.P., M.K., J.V.);  Department of Public Health, University of Turku, Finland (S.S., J.V.); School of  Health Sciences, University of Tampere, Finland (S.S.); Department of Social and  Behavioral Sciences, Harvard School of Public Health, Boston, MA (I.K., S.V.S.);  Department of Epidemiology and Public Health, University College London Medical  School, UK (M.K.); Clinicum, Faculty of Medicine, University of Helsinki, Finland  (M.K.); and Turku University Hospital, Finland (J.V.).&lt;/_author_adr&gt;&lt;_collection_scope&gt;SCIE&lt;/_collection_scope&gt;&lt;_created&gt;64740121&lt;/_created&gt;&lt;_date&gt;2015-08-04&lt;/_date&gt;&lt;_date_display&gt;2015 Aug 4&lt;/_date_display&gt;&lt;_doi&gt;10.1161/CIRCULATIONAHA.115.015392&lt;/_doi&gt;&lt;_impact_factor&gt;  39.918&lt;/_impact_factor&gt;&lt;_isbn&gt;1524-4539 (Electronic); 0009-7322 (Linking)&lt;/_isbn&gt;&lt;_issue&gt;5&lt;/_issue&gt;&lt;_journal&gt;Circulation&lt;/_journal&gt;&lt;_keywords&gt;cerebrovascular disorders; circulation; coronary disease; epidemiology; risk factors&lt;/_keywords&gt;&lt;_language&gt;eng&lt;/_language&gt;&lt;_modified&gt;64740121&lt;/_modified&gt;&lt;_ori_publication&gt;(c) 2015 American Heart Association, Inc.&lt;/_ori_publication&gt;&lt;_pages&gt;371-9&lt;/_pages&gt;&lt;_social_category&gt;医学(1)&lt;/_social_category&gt;&lt;_tertiary_title&gt;Circulation&lt;/_tertiary_title&gt;&lt;_type_work&gt;Journal Article; Research Support, Non-U.S. Gov&amp;apos;t&lt;/_type_work&gt;&lt;_url&gt;http://www.ncbi.nlm.nih.gov/entrez/query.fcgi?cmd=Retrieve&amp;amp;db=pubmed&amp;amp;dopt=Abstract&amp;amp;list_uids=26068046&amp;amp;query_hl=1&lt;/_url&gt;&lt;_volume&gt;132&lt;/_volume&gt;&lt;/Details&gt;&lt;Extra&gt;&lt;DBUID&gt;{65264952-F343-4DB6-AD61-4FFB3D4C25C4}&lt;/DBUID&gt;&lt;/Extra&gt;&lt;/Item&gt;&lt;/References&gt;&lt;/Group&gt;&lt;/Citation&gt;_x000a_"/>
    <w:docVar w:name="NE.Ref{FAF5A93D-30B4-4CC0-812F-99EC25D8F3D2}" w:val=" ADDIN NE.Ref.{FAF5A93D-30B4-4CC0-812F-99EC25D8F3D2}&lt;Citation&gt;&lt;Group&gt;&lt;References&gt;&lt;Item&gt;&lt;ID&gt;24&lt;/ID&gt;&lt;UID&gt;{EF0FD636-139E-4872-9246-D12817A79056}&lt;/UID&gt;&lt;Title&gt;中国居民营养与慢性病状况报告（2015年）&lt;/Title&gt;&lt;Template&gt;Report&lt;/Template&gt;&lt;Star&gt;0&lt;/Star&gt;&lt;Tag&gt;0&lt;/Tag&gt;&lt;Author&gt;中华人民共和国国家卫生和计划生育委员会&lt;/Author&gt;&lt;Year&gt;2015&lt;/Year&gt;&lt;Details&gt;&lt;_accessed&gt;62565187&lt;/_accessed&gt;&lt;_created&gt;62565187&lt;/_created&gt;&lt;_custom1&gt;20&lt;/_custom1&gt;&lt;_modified&gt;62565188&lt;/_modified&gt;&lt;_place_published&gt;北京&lt;/_place_published&gt;&lt;_publisher&gt;中华人民共和国国家卫生和计划生育委员会_x000d__x000a_&lt;/_publisher&gt;&lt;_translated_author&gt;Zhong, Huarenmingongheguoguojiaweishenghejihuashengyuweiyuanhui&lt;/_translated_author&gt;&lt;/Details&gt;&lt;Extra&gt;&lt;DBUID&gt;{1298737D-6330-4780-9F08-2412F22521A4}&lt;/DBUID&gt;&lt;/Extra&gt;&lt;/Item&gt;&lt;/References&gt;&lt;/Group&gt;&lt;/Citation&gt;_x000a_"/>
    <w:docVar w:name="NE.Ref{FB170970-25D2-49D7-B433-95DE27614006}" w:val=" ADDIN NE.Ref.{FB170970-25D2-49D7-B433-95DE27614006}&lt;Citation&gt;&lt;Group&gt;&lt;References&gt;&lt;Item&gt;&lt;ID&gt;2086&lt;/ID&gt;&lt;UID&gt;{B3260796-CB04-4DE5-8411-51944456D077}&lt;/UID&gt;&lt;Title&gt;Ecological models of health behavior&lt;/Title&gt;&lt;Template&gt;Book Section&lt;/Template&gt;&lt;Star&gt;0&lt;/Star&gt;&lt;Tag&gt;0&lt;/Tag&gt;&lt;Author&gt;Sallis, J F; Owen, N; Fisher, E B&lt;/Author&gt;&lt;Year&gt;2008&lt;/Year&gt;&lt;Details&gt;&lt;_accessed&gt;61130649&lt;/_accessed&gt;&lt;_created&gt;61130648&lt;/_created&gt;&lt;_edition&gt;4th ed&lt;/_edition&gt;&lt;_journal&gt;Health Education Health Behavior &amp;amp; Health Education&lt;/_journal&gt;&lt;_modified&gt;62449152&lt;/_modified&gt;&lt;_pages&gt;465-82&lt;/_pages&gt;&lt;_place_published&gt;San Francisco&lt;/_place_published&gt;&lt;_publisher&gt;Jossey-Bass&lt;/_publisher&gt;&lt;_secondary_author&gt;Glanz, K; Lewis, F; Rimer, B&lt;/_secondary_author&gt;&lt;_secondary_title&gt;Health Education Health Behavior &amp;amp; Health Education: Theory, research, and practice&lt;/_secondary_title&gt;&lt;_section&gt;20&lt;/_section&gt;&lt;/Details&gt;&lt;Extra&gt;&lt;DBUID&gt;{B3F72E5F-0442-4E5A-9D98-614B0241D013}&lt;/DBUID&gt;&lt;/Extra&gt;&lt;/Item&gt;&lt;/References&gt;&lt;/Group&gt;&lt;/Citation&gt;_x000a_"/>
    <w:docVar w:name="NE.Ref{FB268B5E-6FBB-4B50-9E4E-4BA279DC8AC7}" w:val=" ADDIN NE.Ref.{FB268B5E-6FBB-4B50-9E4E-4BA279DC8AC7}&lt;Citation&gt;&lt;Group&gt;&lt;References&gt;&lt;Item&gt;&lt;ID&gt;3831&lt;/ID&gt;&lt;UID&gt;{3B55F419-8942-4D6D-99A1-07932EA27AEE}&lt;/UID&gt;&lt;Title&gt;Global prevalence of digital addiction in general population: A systematic review  and meta-analysis&lt;/Title&gt;&lt;Template&gt;Journal Article&lt;/Template&gt;&lt;Star&gt;0&lt;/Star&gt;&lt;Tag&gt;0&lt;/Tag&gt;&lt;Author&gt;Meng, S Q; Cheng, J L; Li, Y Y; Yang, X Q; Zheng, J W; Chang, X W; Shi, Y; Chen, Y; Lu, L; Sun, Y; Bao, Y P; Shi, J&lt;/Author&gt;&lt;Year&gt;2022&lt;/Year&gt;&lt;Details&gt;&lt;_accessed&gt;64937855&lt;/_accessed&gt;&lt;_accession_num&gt;35150965&lt;/_accession_num&gt;&lt;_author_adr&gt;National Institute on Drug Dependence and Beijing Key Laboratory of Drug  Dependence, Peking University, Beijing, China.; National Institute on Drug Dependence and Beijing Key Laboratory of Drug  Dependence, Peking University, Beijing, China.; National Institute on Drug Dependence and Beijing Key Laboratory of Drug  Dependence, Peking University, Beijing, China.; National Institute on Drug Dependence and Beijing Key Laboratory of Drug  Dependence, Peking University, Beijing, China.; National Institute on Drug Dependence and Beijing Key Laboratory of Drug  Dependence, Peking University, Beijing, China.; National Institute on Drug Dependence and Beijing Key Laboratory of Drug  Dependence, Peking University, Beijing, China.; Peking University Shenzhen Hospital, Shenzhen, China.; Peking University Shenzhen Hospital, Shenzhen, China.; National Institute on Drug Dependence and Beijing Key Laboratory of Drug  Dependence, Peking University, Beijing, China; Peking University Sixth Hospital,  Peking University Institute of Mental Health, NHC Key Laboratory of Mental Health  (Peking University), National Clinical Research Center for Mental Disorders  (Peking University Sixth Hospital), Beijing, China.; National Institute on Drug Dependence and Beijing Key Laboratory of Drug  Dependence, Peking University, Beijing, China. Electronic address:  sunyan@bjmu.edu.cn.; National Institute on Drug Dependence and Beijing Key Laboratory of Drug  Dependence, Peking University, Beijing, China. Electronic address:  baoyp@bjmu.edu.cn.; National Institute on Drug Dependence and Beijing Key Laboratory of Drug  Dependence, Peking University, Beijing, China; Peking University Shenzhen  Hospital, Shenzhen, China; The State Key Laboratory of Natural and Biomimetic  Drugs, Peking University, Beijing, China; The Key Laboratory for Neuroscience of  the Ministry of Education and Health, Peking University, Beijing, China.  Electronic address: shijie@bjmu.edu.cn.&lt;/_author_adr&gt;&lt;_collection_scope&gt;SSCI&lt;/_collection_scope&gt;&lt;_created&gt;64937590&lt;/_created&gt;&lt;_date&gt;2022-03-01&lt;/_date&gt;&lt;_date_display&gt;2022 Mar&lt;/_date_display&gt;&lt;_doi&gt;10.1016/j.cpr.2022.102128&lt;/_doi&gt;&lt;_impact_factor&gt;  11.397&lt;/_impact_factor&gt;&lt;_isbn&gt;1873-7811 (Electronic); 0272-7358 (Linking)&lt;/_isbn&gt;&lt;_journal&gt;Clin Psychol Rev&lt;/_journal&gt;&lt;_keywords&gt;Behavioral addiction; Digital addiction; Gaming addiction; Internet addiction; Meta-analysis; Prevalence&lt;/_keywords&gt;&lt;_language&gt;eng&lt;/_language&gt;&lt;_modified&gt;64937774&lt;/_modified&gt;&lt;_ori_publication&gt;Copyright © 2022 Elsevier Ltd. All rights reserved.&lt;/_ori_publication&gt;&lt;_pages&gt;102128&lt;/_pages&gt;&lt;_social_category&gt;心理学：临床(1)&lt;/_social_category&gt;&lt;_subject_headings&gt;*Behavior, Addictive/epidemiology; *COVID-19; Female; Humans; Male; Pandemics; Prevalence; SARS-CoV-2&lt;/_subject_headings&gt;&lt;_tertiary_title&gt;Clinical psychology review&lt;/_tertiary_title&gt;&lt;_type_work&gt;Journal Article; Meta-Analysis; Research Support, Non-U.S. Gov&amp;apos;t; Review; Systematic Review&lt;/_type_work&gt;&lt;_url&gt;http://www.ncbi.nlm.nih.gov/entrez/query.fcgi?cmd=Retrieve&amp;amp;db=pubmed&amp;amp;dopt=Abstract&amp;amp;list_uids=35150965&amp;amp;query_hl=1&lt;/_url&gt;&lt;_volume&gt;92&lt;/_volume&gt;&lt;/Details&gt;&lt;Extra/&gt;&lt;/Item&gt;&lt;/References&gt;&lt;/Group&gt;&lt;/Citation&gt;_x000a_"/>
    <w:docVar w:name="NE.Ref{FB2AA297-5874-4C83-A1AD-2FA35A863586}" w:val=" ADDIN NE.Ref.{FB2AA297-5874-4C83-A1AD-2FA35A863586}&lt;Citation&gt;&lt;Group&gt;&lt;References&gt;&lt;Item&gt;&lt;ID&gt;31&lt;/ID&gt;&lt;UID&gt;{26EBDDDA-9DE6-4E7A-9291-CD7AAE875DC2}&lt;/UID&gt;&lt;Title&gt;The association between pathological internet use and comorbid psychopathology: a systematic review&lt;/Title&gt;&lt;Template&gt;Journal Article&lt;/Template&gt;&lt;Star&gt;1&lt;/Star&gt;&lt;Tag&gt;0&lt;/Tag&gt;&lt;Author&gt;Carli, V; Durkee, T; Wasserman, D; Hadlaczky, G; Despalins, R; Kramarz, E; Wasserman, C; Sarchiapone, M; Hoven, C W; Brunner, R; Kaess, M&lt;/Author&gt;&lt;Year&gt;2013&lt;/Year&gt;&lt;Details&gt;&lt;_accession_num&gt;22854219&lt;/_accession_num&gt;&lt;_author_adr&gt;National Centre for Suicide Research and Prevention of Mental Ill-Health (NASP) at Karolinska Institutet, Stockholm, Sweden.&lt;/_author_adr&gt;&lt;_collection_scope&gt;SCIE;SSCI;&lt;/_collection_scope&gt;&lt;_created&gt;61500760&lt;/_created&gt;&lt;_date&gt;2013-01-20&lt;/_date&gt;&lt;_date_display&gt;2013&lt;/_date_display&gt;&lt;_doi&gt;10.1159/000337971&lt;/_doi&gt;&lt;_impact_factor&gt;   1.888&lt;/_impact_factor&gt;&lt;_isbn&gt;1423-033X (Electronic); 0254-4962 (Linking)&lt;/_isbn&gt;&lt;_issue&gt;1&lt;/_issue&gt;&lt;_journal&gt;Psychopathology&lt;/_journal&gt;&lt;_keywords&gt;Aggression/psychology; Anxiety Disorders/*epidemiology/psychology; Attention Deficit Disorder with Hyperactivity/*epidemiology/psychology; Behavior, Addictive/*epidemiology/psychology; Comorbidity; Disruptive, Impulse Control, and Conduct Disorders/*epidemiology/psychology; Female; Hostility; Humans; *Internet; Male&lt;/_keywords&gt;&lt;_language&gt;eng&lt;/_language&gt;&lt;_modified&gt;61519731&lt;/_modified&gt;&lt;_ori_publication&gt;Copyright (c) 2012 S. Karger AG, Basel.&lt;/_ori_publication&gt;&lt;_pages&gt;1-13&lt;/_pages&gt;&lt;_tertiary_title&gt;Psychopathology&lt;/_tertiary_title&gt;&lt;_type_work&gt;Journal Article; Research Support, Non-U.S. Gov&amp;apos;t; Review&lt;/_type_work&gt;&lt;_url&gt;http://www.ncbi.nlm.nih.gov/entrez/query.fcgi?cmd=Retrieve&amp;amp;db=pubmed&amp;amp;dopt=Abstract&amp;amp;list_uids=22854219&amp;amp;query_hl=1&lt;/_url&gt;&lt;_volume&gt;46&lt;/_volume&gt;&lt;/Details&gt;&lt;Extra&gt;&lt;DBUID&gt;{78D18189-B1D4-4524-940E-A55AB19ADD27}&lt;/DBUID&gt;&lt;/Extra&gt;&lt;/Item&gt;&lt;/References&gt;&lt;/Group&gt;&lt;/Citation&gt;_x000a_"/>
    <w:docVar w:name="NE.Ref{FB4DD2DC-2FB6-4D8D-9908-F4127A038FA1}" w:val=" ADDIN NE.Ref.{FB4DD2DC-2FB6-4D8D-9908-F4127A038FA1}&lt;Citation&gt;&lt;Group&gt;&lt;References&gt;&lt;Item&gt;&lt;ID&gt;2139&lt;/ID&gt;&lt;UID&gt;{5692DE22-C8BA-4605-BA8B-BF1EB6C574F1}&lt;/UID&gt;&lt;Title&gt;Organizational change theory: implications for health promotion practice&lt;/Title&gt;&lt;Template&gt;Journal Article&lt;/Template&gt;&lt;Star&gt;0&lt;/Star&gt;&lt;Tag&gt;0&lt;/Tag&gt;&lt;Author&gt;Batras, Dimitri; Duff, Cameron; Smith, Ben J&lt;/Author&gt;&lt;Year&gt;2014&lt;/Year&gt;&lt;Details&gt;&lt;_accessed&gt;61137291&lt;/_accessed&gt;&lt;_collection_scope&gt;SSCI;&lt;/_collection_scope&gt;&lt;_created&gt;61137291&lt;/_created&gt;&lt;_date&gt;60415200&lt;/_date&gt;&lt;_db_updated&gt;CrossRef&lt;/_db_updated&gt;&lt;_doi&gt;10.1093/heapro/dau098&lt;/_doi&gt;&lt;_impact_factor&gt;   2.046&lt;/_impact_factor&gt;&lt;_isbn&gt;0957-4824&lt;/_isbn&gt;&lt;_journal&gt;Health Promotion International&lt;/_journal&gt;&lt;_modified&gt;63560662&lt;/_modified&gt;&lt;_pages&gt;dau098&lt;/_pages&gt;&lt;_tertiary_title&gt;Health Promot. Int.&lt;/_tertiary_title&gt;&lt;_url&gt;http://www.heapro.oxfordjournals.org/lookup/doi/10.1093/heapro/dau098&lt;/_url&gt;&lt;/Details&gt;&lt;Extra&gt;&lt;DBUID&gt;{B3F72E5F-0442-4E5A-9D98-614B0241D013}&lt;/DBUID&gt;&lt;/Extra&gt;&lt;/Item&gt;&lt;/References&gt;&lt;/Group&gt;&lt;/Citation&gt;_x000a_"/>
    <w:docVar w:name="NE.Ref{FB5B034B-F7C5-4E55-A21B-35619DEBAA54}" w:val=" ADDIN NE.Ref.{FB5B034B-F7C5-4E55-A21B-35619DEBAA54}&lt;Citation&gt;&lt;Group&gt;&lt;References&gt;&lt;Item&gt;&lt;ID&gt;935&lt;/ID&gt;&lt;UID&gt;{7DBB3AA4-72B9-46F6-8873-29AFF5B828EB}&lt;/UID&gt;&lt;Title&gt;Association of Social Support During Adolescence With Depression, Anxiety, and Suicidal Ideation in Young Adults&lt;/Title&gt;&lt;Template&gt;Journal Article&lt;/Template&gt;&lt;Star&gt;0&lt;/Star&gt;&lt;Tag&gt;5&lt;/Tag&gt;&lt;Author&gt;Scardera, Sara; Perret, Léa C; Ouellet-Morin, Isabelle; Gariépy, Geneviève; Juster, Robert-Paul; Boivin, Michel; Turecki, Gustavo; Tremblay, Richard E; Côté, Sylvana; Geoffroy, Marie-Claude&lt;/Author&gt;&lt;Year&gt;2020&lt;/Year&gt;&lt;Details&gt;&lt;_created&gt;64288700&lt;/_created&gt;&lt;_modified&gt;64288733&lt;/_modified&gt;&lt;_url&gt;https://go.exlibris.link/gPmlhBwV&lt;/_url&gt;&lt;_place_published&gt;United States&lt;/_place_published&gt;&lt;_journal&gt;JAMA network open&lt;/_journal&gt;&lt;_volume&gt;3&lt;/_volume&gt;&lt;_issue&gt;12&lt;/_issue&gt;&lt;_number&gt;1&lt;/_number&gt;&lt;_pages&gt;e2027491-e2027491&lt;/_pages&gt;&lt;_doi&gt;10.1001/jamanetworkopen.2020.27491&lt;/_doi&gt;&lt;_date_display&gt;2020&lt;/_date_display&gt;&lt;_date&gt;63113760&lt;/_date&gt;&lt;_isbn&gt;2574-3805&lt;/_isbn&gt;&lt;_ori_publication&gt;American Medical Association&lt;/_ori_publication&gt;&lt;_keywords&gt;Adolescent; Anxiety - epidemiology; Anxiety - psychology; Child; Child, Preschool; Depression - epidemiology; Depression - psychology; Female; Human health and pathology; Humans; Infant; Life Sciences; Longitudinal Studies; Male; Mental Disorders - epidemiology; Mental Disorders - psychology; Odds Ratio; Pediatrics; Psychiatrics and mental health; Quebec - epidemiology; Risk Factors; Santé publique et épidémiologie; Self Report; Social Support; Suicidal Ideation; Young Adult&lt;/_keywords&gt;&lt;_accessed&gt;64288705&lt;/_accessed&gt;&lt;_db_updated&gt;PKU Search&lt;/_db_updated&gt;&lt;_impact_factor&gt;   8.483&lt;/_impact_factor&gt;&lt;/Details&gt;&lt;Extra&gt;&lt;DBUID&gt;{F96A950B-833F-4880-A151-76DA2D6A2879}&lt;/DBUID&gt;&lt;/Extra&gt;&lt;/Item&gt;&lt;/References&gt;&lt;/Group&gt;&lt;/Citation&gt;_x000a_"/>
    <w:docVar w:name="NE.Ref{FB6B9009-8187-4CBE-AC8D-374EDBC40AA5}" w:val=" ADDIN NE.Ref.{FB6B9009-8187-4CBE-AC8D-374EDBC40AA5}&lt;Citation&gt;&lt;Group&gt;&lt;References&gt;&lt;Item&gt;&lt;ID&gt;4040&lt;/ID&gt;&lt;UID&gt;{F6DC1C06-C04D-48C1-8EB4-46BF7944B809}&lt;/UID&gt;&lt;Title&gt;How often were you traumatized? Reconceptualizing adverse childhood experiences for sexual and gender minorities&lt;/Title&gt;&lt;Template&gt;Journal Article&lt;/Template&gt;&lt;Star&gt;0&lt;/Star&gt;&lt;Tag&gt;1&lt;/Tag&gt;&lt;Author&gt;Bond, M A; Stone, A L; Salcido, R Jr; Schnarrs, P W&lt;/Author&gt;&lt;Year&gt;2021&lt;/Year&gt;&lt;Details&gt;&lt;_accession_num&gt;33422816&lt;/_accession_num&gt;&lt;_author_adr&gt;Department of Psychiatry and Behavioral Sciences, The University of Texas at  Austin Dell Medical School, 1601 Trinity St, Bldg B, Austin, TX, 78712, United  States. Electronic address: mark_bond_005@utexas.edu.; Department of Anthropology and Sociology, Trinity University.; The Pride Center San Antonio.; Division of Community Engagement and Health Equity, Department of Population  Health, The University of Texas at Austin Dell Medical School; The Population  Research Center, The University of Texas at Austin.&lt;/_author_adr&gt;&lt;_collection_scope&gt;SCIE;SSCI&lt;/_collection_scope&gt;&lt;_created&gt;65038396&lt;/_created&gt;&lt;_date&gt;2021-03-01&lt;/_date&gt;&lt;_date_display&gt;2021 Mar 1&lt;/_date_display&gt;&lt;_doi&gt;10.1016/j.jad.2020.12.117&lt;/_doi&gt;&lt;_impact_factor&gt;   6.533&lt;/_impact_factor&gt;&lt;_isbn&gt;1573-2517 (Electronic); 0165-0327 (Linking)&lt;/_isbn&gt;&lt;_journal&gt;J Affect Disord&lt;/_journal&gt;&lt;_keywords&gt;Adverse childhood events; LGBTQ; Post-traumatic stress disorder; Sexual and gender minorities&lt;/_keywords&gt;&lt;_language&gt;eng&lt;/_language&gt;&lt;_modified&gt;65118883&lt;/_modified&gt;&lt;_ori_publication&gt;Copyright © 2020. Published by Elsevier B.V.&lt;/_ori_publication&gt;&lt;_pages&gt;407-414&lt;/_pages&gt;&lt;_social_category&gt;临床神经病学(2) &amp;amp; 精神病学(2)&lt;/_social_category&gt;&lt;_subject_headings&gt;*Adverse Childhood Experiences; Anxiety Disorders; Child; Heterosexuality; Humans; Retrospective Studies; *Sexual and Gender Minorities; United States&lt;/_subject_headings&gt;&lt;_tertiary_title&gt;Journal of affective disorders&lt;/_tertiary_title&gt;&lt;_type_work&gt;Journal Article; Research Support, Non-U.S. Gov&amp;apos;t&lt;/_type_work&gt;&lt;_url&gt;http://www.ncbi.nlm.nih.gov/entrez/query.fcgi?cmd=Retrieve&amp;amp;db=pubmed&amp;amp;dopt=Abstract&amp;amp;list_uids=33422816&amp;amp;query_hl=1&lt;/_url&gt;&lt;_volume&gt;282&lt;/_volume&gt;&lt;_accessed&gt;65042811&lt;/_accessed&gt;&lt;/Details&gt;&lt;Extra&gt;&lt;DBUID&gt;{93870BB0-CAEF-4F07-AAE0-DA131E288E28}&lt;/DBUID&gt;&lt;/Extra&gt;&lt;/Item&gt;&lt;/References&gt;&lt;/Group&gt;&lt;/Citation&gt;_x000a_"/>
    <w:docVar w:name="NE.Ref{FB888B4C-F09A-49E3-9F33-9141333F12EC}" w:val=" ADDIN NE.Ref.{FB888B4C-F09A-49E3-9F33-9141333F12EC}&lt;Citation&gt;&lt;Group&gt;&lt;References&gt;&lt;Item&gt;&lt;ID&gt;20&lt;/ID&gt;&lt;UID&gt;{4195E206-C979-4639-A66B-BDD18B0F2616}&lt;/UID&gt;&lt;Title&gt;Child maltreatment and cardiovascular disease: quantifying mediation pathways using UK Biobank&lt;/Title&gt;&lt;Template&gt;Journal Article&lt;/Template&gt;&lt;Star&gt;0&lt;/Star&gt;&lt;Tag&gt;0&lt;/Tag&gt;&lt;Author&gt;Ho, Frederick K; Celis-Morales, Carlos; Gray, Stuart R; Petermann-Rocha, Fanny; Lyall, Donald; Mackay, Daniel; Sattar, Naveed; Minnis, Helen; Pell, Jill P&lt;/Author&gt;&lt;Year&gt;2020&lt;/Year&gt;&lt;Details&gt;&lt;_collection_scope&gt;SCIE&lt;/_collection_scope&gt;&lt;_created&gt;64740121&lt;/_created&gt;&lt;_doi&gt;10.1186/s12916-020-01603-z&lt;/_doi&gt;&lt;_impact_factor&gt;  11.150&lt;/_impact_factor&gt;&lt;_isbn&gt;1741-7015&lt;/_isbn&gt;&lt;_issue&gt;1&lt;/_issue&gt;&lt;_journal&gt;BMC Medicine&lt;/_journal&gt;&lt;_modified&gt;64740121&lt;/_modified&gt;&lt;_social_category&gt;医学(1)&lt;/_social_category&gt;&lt;_tertiary_title&gt;BMC Med&lt;/_tertiary_title&gt;&lt;_url&gt;https://bmcmedicine.biomedcentral.com/articles/10.1186/s12916-020-01603-z_x000d__x000a_https://link.springer.com/content/pdf/10.1186/s12916-020-01603-z.pdf&lt;/_url&gt;&lt;_volume&gt;18&lt;/_volume&gt;&lt;/Details&gt;&lt;Extra/&gt;&lt;/Item&gt;&lt;/References&gt;&lt;/Group&gt;&lt;Group&gt;&lt;References&gt;&lt;Item&gt;&lt;ID&gt;16&lt;/ID&gt;&lt;UID&gt;{DB65FAF4-8D21-484F-B646-EBD06727271F}&lt;/UID&gt;&lt;Title&gt;Adverse Childhood Experiences and the Risk of Coronary Heart Disease in  Adulthood: Examining Potential Psychological, Biological, and Behavioral  Mediators in the Whitehall II Cohort Study&lt;/Title&gt;&lt;Template&gt;Journal Article&lt;/Template&gt;&lt;Star&gt;0&lt;/Star&gt;&lt;Tag&gt;0&lt;/Tag&gt;&lt;Author&gt;Deschenes, S S; Kivimaki, M; Schmitz, N&lt;/Author&gt;&lt;Year&gt;2021&lt;/Year&gt;&lt;Details&gt;&lt;_accession_num&gt;33938232&lt;/_accession_num&gt;&lt;_author_adr&gt;School of Psychology University College Dublin Dublin Ireland.; Department of Epidemiology and Public Health University College London London  United Kingdom.; Department of Psychiatry McGill University Montreal Canada.; Douglas Mental Health University Institute Montreal Canada.; Department of Population-Based Medicine Medical University Hospital  TubingenUniversity of Tubingen Tubingen Germany.&lt;/_author_adr&gt;&lt;_collection_scope&gt;SCIE&lt;/_collection_scope&gt;&lt;_created&gt;64740121&lt;/_created&gt;&lt;_date&gt;2021-05-18&lt;/_date&gt;&lt;_date_display&gt;2021 May 18&lt;/_date_display&gt;&lt;_doi&gt;10.1161/JAHA.120.019013&lt;/_doi&gt;&lt;_impact_factor&gt;   6.106&lt;/_impact_factor&gt;&lt;_isbn&gt;2047-9980 (Electronic); 2047-9980 (Linking)&lt;/_isbn&gt;&lt;_issue&gt;10&lt;/_issue&gt;&lt;_journal&gt;J Am Heart Assoc&lt;/_journal&gt;&lt;_keywords&gt;adverse childhood experiences; coronary heart disease; health behaviors; mental health; metabolic dysregulations&lt;/_keywords&gt;&lt;_language&gt;eng&lt;/_language&gt;&lt;_modified&gt;64740121&lt;/_modified&gt;&lt;_pages&gt;e019013&lt;/_pages&gt;&lt;_social_category&gt;医学(2)&lt;/_social_category&gt;&lt;_tertiary_title&gt;Journal of the American Heart Association&lt;/_tertiary_title&gt;&lt;_type_work&gt;Journal Article; Multicenter Study; Research Support, N.I.H., Extramural; Research Support, Non-U.S. Gov&amp;apos;t&lt;/_type_work&gt;&lt;_url&gt;http://www.ncbi.nlm.nih.gov/entrez/query.fcgi?cmd=Retrieve&amp;amp;db=pubmed&amp;amp;dopt=Abstract&amp;amp;list_uids=33938232&amp;amp;query_hl=1&lt;/_url&gt;&lt;_volume&gt;10&lt;/_volume&gt;&lt;/Details&gt;&lt;Extra/&gt;&lt;/Item&gt;&lt;/References&gt;&lt;/Group&gt;&lt;/Citation&gt;_x000a_"/>
    <w:docVar w:name="NE.Ref{FBA539B7-E472-4EEA-A0E7-40801659A33B}" w:val=" ADDIN NE.Ref.{FBA539B7-E472-4EEA-A0E7-40801659A33B}&lt;Citation&gt;&lt;Group&gt;&lt;References&gt;&lt;Item&gt;&lt;ID&gt;46&lt;/ID&gt;&lt;UID&gt;{7C01A2D6-7562-4929-B284-E9F771A84493}&lt;/UID&gt;&lt;Title&gt;The longitudinal effect of sensory loss on depression among Chinese older adults&lt;/Title&gt;&lt;Template&gt;Journal Article&lt;/Template&gt;&lt;Star&gt;0&lt;/Star&gt;&lt;Tag&gt;0&lt;/Tag&gt;&lt;Author&gt;Xie, Tian; Liu, Danxia; Guo, Jing; Zhang, Bo&lt;/Author&gt;&lt;Year&gt;2021&lt;/Year&gt;&lt;Details&gt;&lt;_accessed&gt;64764843&lt;/_accessed&gt;&lt;_collection_scope&gt;SSCI;SCIE&lt;/_collection_scope&gt;&lt;_created&gt;64764841&lt;/_created&gt;&lt;_db_updated&gt;CrossRef&lt;/_db_updated&gt;&lt;_doi&gt;10.1016/j.jad.2021.01.081&lt;/_doi&gt;&lt;_impact_factor&gt;   6.533&lt;/_impact_factor&gt;&lt;_isbn&gt;01650327&lt;/_isbn&gt;&lt;_journal&gt;Journal of Affective Disorders&lt;/_journal&gt;&lt;_modified&gt;64764843&lt;/_modified&gt;&lt;_pages&gt;216-222&lt;/_pages&gt;&lt;_social_category&gt;医学(2)&lt;/_social_category&gt;&lt;_tertiary_title&gt;Journal of Affective Disorders&lt;/_tertiary_title&gt;&lt;_url&gt;https://linkinghub.elsevier.com/retrieve/pii/S016503272100104X_x000d__x000a_https://api.elsevier.com/content/article/PII:S016503272100104X?httpAccept=text/xml&lt;/_url&gt;&lt;_volume&gt;283&lt;/_volume&gt;&lt;/Details&gt;&lt;Extra&gt;&lt;DBUID&gt;{262F321C-6F5E-42FE-A29B-2689D77CF0BF}&lt;/DBUID&gt;&lt;/Extra&gt;&lt;/Item&gt;&lt;/References&gt;&lt;/Group&gt;&lt;/Citation&gt;_x000a_"/>
    <w:docVar w:name="NE.Ref{FBB109C1-46F6-4036-B0AD-1561BCFF8A06}" w:val=" ADDIN NE.Ref.{FBB109C1-46F6-4036-B0AD-1561BCFF8A06}&lt;Citation&gt;&lt;Group&gt;&lt;References&gt;&lt;Item&gt;&lt;ID&gt;222&lt;/ID&gt;&lt;UID&gt;{B7F88B38-BEE7-418B-9E2D-F81DA9B303ED}&lt;/UID&gt;&lt;Title&gt;Systematic Review and Meta-Analysis: Adolescent Depression and Long-Term  Psychosocial Outcomes&lt;/Title&gt;&lt;Template&gt;Journal Article&lt;/Template&gt;&lt;Star&gt;0&lt;/Star&gt;&lt;Tag&gt;0&lt;/Tag&gt;&lt;Author&gt;Clayborne, Z M; Varin, M; Colman, I&lt;/Author&gt;&lt;Year&gt;2019&lt;/Year&gt;&lt;Details&gt;&lt;_accession_num&gt;30577941&lt;/_accession_num&gt;&lt;_author_adr&gt;School of Epidemiology and Public Health, University of Ottawa, Ontario, Canada.; School of Epidemiology and Public Health, University of Ottawa, Ontario, Canada.; School of Epidemiology and Public Health, University of Ottawa, Ontario, Canada.  Electronic address: icolman@uottawa.ca.&lt;/_author_adr&gt;&lt;_date_display&gt;2019 Jan&lt;/_date_display&gt;&lt;_date&gt;2019-01-01&lt;/_date&gt;&lt;_doi&gt;10.1016/j.jaac.2018.07.896&lt;/_doi&gt;&lt;_isbn&gt;1527-5418 (Electronic); 0890-8567 (Linking)&lt;/_isbn&gt;&lt;_issue&gt;1&lt;/_issue&gt;&lt;_journal&gt;J Am Acad Child Adolesc Psychiatry&lt;/_journal&gt;&lt;_keywords&gt;depression; epidemiology; longitudinal; outcomes&lt;/_keywords&gt;&lt;_language&gt;eng&lt;/_language&gt;&lt;_ori_publication&gt;Copyright © 2018 American Academy of Child and Adolescent Psychiatry. Published _x000d__x000a_      by Elsevier Inc. All rights reserved.&lt;/_ori_publication&gt;&lt;_pages&gt;72-79&lt;/_pages&gt;&lt;_subject_headings&gt;Adolescent; Adult; *Depressive Disorder; Humans; *Longitudinal Studies; *Outcome Assessment, Health Care; *Socioeconomic Factors&lt;/_subject_headings&gt;&lt;_tertiary_title&gt;Journal of the American Academy of Child and Adolescent Psychiatry&lt;/_tertiary_title&gt;&lt;_type_work&gt;Journal Article; Meta-Analysis; Research Support, Non-U.S. Gov&amp;apos;t; Systematic Review&lt;/_type_work&gt;&lt;_url&gt;http://www.ncbi.nlm.nih.gov/entrez/query.fcgi?cmd=Retrieve&amp;amp;db=pubmed&amp;amp;dopt=Abstract&amp;amp;list_uids=30577941&amp;amp;query_hl=1&lt;/_url&gt;&lt;_volume&gt;58&lt;/_volume&gt;&lt;_created&gt;65140536&lt;/_created&gt;&lt;_modified&gt;65140536&lt;/_modified&gt;&lt;_impact_factor&gt;  13.113&lt;/_impact_factor&gt;&lt;_social_category&gt;医学(1)&lt;/_social_category&gt;&lt;_collection_scope&gt;SSCI;SCIE&lt;/_collection_scope&gt;&lt;_accessed&gt;65140536&lt;/_accessed&gt;&lt;/Details&gt;&lt;Extra&gt;&lt;DBUID&gt;{3F9387F2-331A-44EC-89D9-44E8C1CA5F18}&lt;/DBUID&gt;&lt;/Extra&gt;&lt;/Item&gt;&lt;/References&gt;&lt;/Group&gt;&lt;/Citation&gt;_x000a_"/>
    <w:docVar w:name="NE.Ref{FBFE18B4-6439-450F-BD87-62DB22038060}" w:val=" ADDIN NE.Ref.{FBFE18B4-6439-450F-BD87-62DB22038060}&lt;Citation&gt;&lt;Group&gt;&lt;References&gt;&lt;Item&gt;&lt;ID&gt;4370&lt;/ID&gt;&lt;UID&gt;{1AD93DB2-CA63-40C9-8277-BE8E3909FD4C}&lt;/UID&gt;&lt;Title&gt;5-Hydroxymethylcytosine: the many faces of the sixth base of mammalian DNA&lt;/Title&gt;&lt;Template&gt;Journal Article&lt;/Template&gt;&lt;Star&gt;0&lt;/Star&gt;&lt;Tag&gt;0&lt;/Tag&gt;&lt;Author&gt;Kriukiene, E; Tomkuviene, M; Klimasauskas, S&lt;/Author&gt;&lt;Year&gt;2024&lt;/Year&gt;&lt;Details&gt;&lt;_accessed&gt;65259162&lt;/_accessed&gt;&lt;_accession_num&gt;38205583&lt;/_accession_num&gt;&lt;_author_adr&gt;Institute of Biotechnology, Life Sciences Center, Vilnius University, Sauletekio  al. 7, LT-10257 Vilnius, Lithuania. saulius.klimasauskas@bti.vu.lt.; Institute of Biotechnology, Life Sciences Center, Vilnius University, Sauletekio  al. 7, LT-10257 Vilnius, Lithuania. saulius.klimasauskas@bti.vu.lt.; Institute of Biotechnology, Life Sciences Center, Vilnius University, Sauletekio  al. 7, LT-10257 Vilnius, Lithuania. saulius.klimasauskas@bti.vu.lt.&lt;/_author_adr&gt;&lt;_collection_scope&gt;SCIE;EI&lt;/_collection_scope&gt;&lt;_created&gt;65238459&lt;/_created&gt;&lt;_date&gt;2024-01-11&lt;/_date&gt;&lt;_date_display&gt;2024 Jan 11&lt;/_date_display&gt;&lt;_db_updated&gt;PubMed&lt;/_db_updated&gt;&lt;_doi&gt;10.1039/d3cs00858d&lt;/_doi&gt;&lt;_impact_factor&gt;  46.200&lt;/_impact_factor&gt;&lt;_isbn&gt;1460-4744 (Electronic); 0306-0012 (Linking)&lt;/_isbn&gt;&lt;_journal&gt;Chem Soc Rev&lt;/_journal&gt;&lt;_language&gt;eng&lt;/_language&gt;&lt;_modified&gt;65238462&lt;/_modified&gt;&lt;_social_category&gt;化学综合(1)&lt;/_social_category&gt;&lt;_tertiary_title&gt;Chemical Society reviews&lt;/_tertiary_title&gt;&lt;_type_work&gt;Journal Article; Review&lt;/_type_work&gt;&lt;_url&gt;http://www.ncbi.nlm.nih.gov/entrez/query.fcgi?cmd=Retrieve&amp;amp;db=pubmed&amp;amp;dopt=Abstract&amp;amp;list_uids=38205583&amp;amp;query_hl=1&lt;/_url&gt;&lt;/Details&gt;&lt;Extra&gt;&lt;DBUID&gt;{93870BB0-CAEF-4F07-AAE0-DA131E288E28}&lt;/DBUID&gt;&lt;/Extra&gt;&lt;/Item&gt;&lt;/References&gt;&lt;/Group&gt;&lt;/Citation&gt;_x000a_"/>
    <w:docVar w:name="NE.Ref{FBFFC790-1829-4661-960E-4BE0FE78DC5D}" w:val=" ADDIN NE.Ref.{FBFFC790-1829-4661-960E-4BE0FE78DC5D}&lt;Citation&gt;&lt;Group&gt;&lt;References&gt;&lt;Item&gt;&lt;ID&gt;3152&lt;/ID&gt;&lt;UID&gt;{0A572455-7127-462D-9C46-C55A13A57F58}&lt;/UID&gt;&lt;Title&gt;Effects of early and recent adverse experiences on adrenal response to psychosocial stress in depressed adolescents&lt;/Title&gt;&lt;Template&gt;Journal Article&lt;/Template&gt;&lt;Star&gt;0&lt;/Star&gt;&lt;Tag&gt;0&lt;/Tag&gt;&lt;Author&gt;Rao, U; Hammen, C; Ortiz, L R; Chen, L A; Poland, R E&lt;/Author&gt;&lt;Year&gt;2008&lt;/Year&gt;&lt;Details&gt;&lt;_accessed&gt;64466872&lt;/_accessed&gt;&lt;_accession_num&gt;18597740&lt;/_accession_num&gt;&lt;_author_adr&gt;Department of Psychiatry, University of Texas Southwestern Medical Center, Dallas, Texas 75390-9101, USA. uma.rao@utsouthwestern.edu&lt;/_author_adr&gt;&lt;_created&gt;64466870&lt;/_created&gt;&lt;_date&gt;2008-09-15&lt;/_date&gt;&lt;_date_display&gt;2008 Sep 15&lt;/_date_display&gt;&lt;_db_updated&gt;PubMed&lt;/_db_updated&gt;&lt;_doi&gt;10.1016/j.biopsych.2008.05.012&lt;/_doi&gt;&lt;_impact_factor&gt;  13.382&lt;/_impact_factor&gt;&lt;_isbn&gt;1873-2402 (Electronic); 0006-3223 (Linking)&lt;/_isbn&gt;&lt;_issue&gt;6&lt;/_issue&gt;&lt;_journal&gt;Biol Psychiatry&lt;/_journal&gt;&lt;_language&gt;eng&lt;/_language&gt;&lt;_modified&gt;64466872&lt;/_modified&gt;&lt;_pages&gt;521-6&lt;/_pages&gt;&lt;_subject_headings&gt;Adolescent; Age Factors; Chronic Disease; Demography; Depressive Disorder, Major/diagnosis/*etiology/*physiopathology; Female; Humans; Hydrocortisone/physiology; Hypothalamo-Hypophyseal System/*physiopathology; *Life Change Events; Male; Pituitary-Adrenal System/*physiopathology; Psychology; Radioimmunoassay; Social Environment; Stress, Psychological/*epidemiology/*psychology; Time Factors&lt;/_subject_headings&gt;&lt;_tertiary_title&gt;Biological psychiatry&lt;/_tertiary_title&gt;&lt;_type_work&gt;Journal Article; Research Support, N.I.H., Extramural; Research Support, Non-U.S. Gov&amp;apos;t&lt;/_type_work&gt;&lt;_url&gt;http://www.ncbi.nlm.nih.gov/entrez/query.fcgi?cmd=Retrieve&amp;amp;db=pubmed&amp;amp;dopt=Abstract&amp;amp;list_uids=18597740&amp;amp;query_hl=1&lt;/_url&gt;&lt;_volume&gt;64&lt;/_volume&gt;&lt;/Details&gt;&lt;Extra&gt;&lt;DBUID&gt;{93870BB0-CAEF-4F07-AAE0-DA131E288E28}&lt;/DBUID&gt;&lt;/Extra&gt;&lt;/Item&gt;&lt;/References&gt;&lt;/Group&gt;&lt;/Citation&gt;_x000a_"/>
    <w:docVar w:name="NE.Ref{FC7346B3-2545-4111-9AD0-1DB71757CC03}" w:val=" ADDIN NE.Ref.{FC7346B3-2545-4111-9AD0-1DB71757CC03}&lt;Citation&gt;&lt;Group&gt;&lt;References&gt;&lt;Item&gt;&lt;ID&gt;73&lt;/ID&gt;&lt;UID&gt;{56A0B2D1-BC62-4BE7-A142-FAECB7F25E80}&lt;/UID&gt;&lt;Title&gt;Measuring Gender Role Conflict, Internalized Stigma, and Racial and Sexual  Identity in Behaviorally Bisexual Black Men&lt;/Title&gt;&lt;Template&gt;Journal Article&lt;/Template&gt;&lt;Star&gt;0&lt;/Star&gt;&lt;Tag&gt;0&lt;/Tag&gt;&lt;Author&gt;Del, Pino HE; Steers, W N; Lee, M; McCuller, J; Hays, R D; Harawa, N T&lt;/Author&gt;&lt;Year&gt;2022&lt;/Year&gt;&lt;Details&gt;&lt;_accession_num&gt;34136991&lt;/_accession_num&gt;&lt;_author_adr&gt;Department of Psychiatry and Human Behavior, Charles R. Drew University of  Medicine and Science, Los Angeles, CA, USA.; Department of Medicine, David Geffen School of Medicine at UCLA, Suite 850, 1100  Glendon Ave., Los Angeles, CA, 90024, USA.; Department of Biostatistics, UCLA Fielding School of Public Health, Los Angeles,  CA, USA.; College of Medicine, Charles R. Drew University of Medicine and Science, Los  Angeles, CA, USA.; Department of Medicine, David Geffen School of Medicine at UCLA, Suite 850, 1100  Glendon Ave., Los Angeles, CA, 90024, USA.; Department of Psychiatry and Human Behavior, Charles R. Drew University of  Medicine and Science, Los Angeles, CA, USA. nharawa@mednet.ucla.edu.; Department of Medicine, David Geffen School of Medicine at UCLA, Suite 850, 1100  Glendon Ave., Los Angeles, CA, 90024, USA. nharawa@mednet.ucla.edu.&lt;/_author_adr&gt;&lt;_date_display&gt;2022 Feb&lt;/_date_display&gt;&lt;_date&gt;2022-02-01&lt;/_date&gt;&lt;_doi&gt;10.1007/s10508-021-01925-w&lt;/_doi&gt;&lt;_isbn&gt;1573-2800 (Electronic); 0004-0002 (Print); 0004-0002 (Linking)&lt;/_isbn&gt;&lt;_issue&gt;2&lt;/_issue&gt;&lt;_journal&gt;Arch Sex Behav&lt;/_journal&gt;&lt;_keywords&gt;Black MSMW; Gender role conflict; Internalized stigma; Intersectional identity; Race; Sexual orientation&lt;/_keywords&gt;&lt;_language&gt;eng&lt;/_language&gt;&lt;_ori_publication&gt;© 2021. The Author(s).&lt;/_ori_publication&gt;&lt;_pages&gt;1019-1030&lt;/_pages&gt;&lt;_subject_headings&gt;Female; Gender Identity; Gender Role; Homophobia; *Homosexuality, Male; Humans; Male; Reproducibility of Results; Sexual Behavior; *Sexual and Gender Minorities&lt;/_subject_headings&gt;&lt;_tertiary_title&gt;Archives of sexual behavior&lt;/_tertiary_title&gt;&lt;_type_work&gt;Journal Article; Research Support, N.I.H., Extramural; Research Support, Non-U.S. Gov&amp;apos;t&lt;/_type_work&gt;&lt;_url&gt;http://www.ncbi.nlm.nih.gov/entrez/query.fcgi?cmd=Retrieve&amp;amp;db=pubmed&amp;amp;dopt=Abstract&amp;amp;list_uids=34136991&amp;amp;query_hl=1&lt;/_url&gt;&lt;_volume&gt;51&lt;/_volume&gt;&lt;_created&gt;64748763&lt;/_created&gt;&lt;_modified&gt;64748763&lt;/_modified&gt;&lt;_impact_factor&gt;   4.891&lt;/_impact_factor&gt;&lt;_collection_scope&gt;SSCI&lt;/_collection_scope&gt;&lt;/Details&gt;&lt;Extra&gt;&lt;DBUID&gt;{EAD0D9F0-7B9C-4750-A1E8-6A02F78A758B}&lt;/DBUID&gt;&lt;/Extra&gt;&lt;/Item&gt;&lt;/References&gt;&lt;/Group&gt;&lt;/Citation&gt;_x000a_"/>
    <w:docVar w:name="NE.Ref{FC7BA966-A9E4-4540-9931-85E153D65053}" w:val=" ADDIN NE.Ref.{FC7BA966-A9E4-4540-9931-85E153D65053}&lt;Citation&gt;&lt;Group&gt;&lt;References&gt;&lt;Item&gt;&lt;ID&gt;182&lt;/ID&gt;&lt;UID&gt;{8D3E6E9F-8684-4E95-9C89-4E54FC3F2601}&lt;/UID&gt;&lt;Title&gt;Direct costs of myopia in Singapore&lt;/Title&gt;&lt;Template&gt;Journal Article&lt;/Template&gt;&lt;Star&gt;0&lt;/Star&gt;&lt;Tag&gt;0&lt;/Tag&gt;&lt;Author&gt;Lim, M C; Gazzard, G; Sim, E L; Tong, L; Saw, S M&lt;/Author&gt;&lt;Year&gt;2009&lt;/Year&gt;&lt;Details&gt;&lt;_accessed&gt;65137566&lt;/_accessed&gt;&lt;_accession_num&gt;18670466&lt;/_accession_num&gt;&lt;_author_adr&gt;Department of Ophthalmology, Singapore National Eye Centre, Singapore, Singapore.  marcus.lim.c.c@singhealth.com.sg&lt;/_author_adr&gt;&lt;_collection_scope&gt;SCIE&lt;/_collection_scope&gt;&lt;_created&gt;65137565&lt;/_created&gt;&lt;_date&gt;2009-05-01&lt;/_date&gt;&lt;_date_display&gt;2009 May&lt;/_date_display&gt;&lt;_doi&gt;10.1038/eye.2008.225&lt;/_doi&gt;&lt;_impact_factor&gt;   4.456&lt;/_impact_factor&gt;&lt;_isbn&gt;1476-5454 (Electronic); 0950-222X (Linking)&lt;/_isbn&gt;&lt;_issue&gt;5&lt;/_issue&gt;&lt;_journal&gt;Eye (Lond)&lt;/_journal&gt;&lt;_language&gt;eng&lt;/_language&gt;&lt;_modified&gt;65137566&lt;/_modified&gt;&lt;_pages&gt;1086-9&lt;/_pages&gt;&lt;_social_category&gt;医学(3)&lt;/_social_category&gt;&lt;_subject_headings&gt;Adolescent; Child; Cohort Studies; Contact Lenses/economics; *Cost of Illness; Cross-Sectional Studies; Educational Status; Eyeglasses/economics; Fathers; Female; *Health Expenditures; Health Services Accessibility/economics; Humans; Income; Male; Myopia/*economics; Optometry/*economics; Risk Factors; Singapore; Surveys and Questionnaires&lt;/_subject_headings&gt;&lt;_tertiary_title&gt;Eye (London, England)&lt;/_tertiary_title&gt;&lt;_type_work&gt;Journal Article; Research Support, Non-U.S. Gov&amp;apos;t&lt;/_type_work&gt;&lt;_url&gt;http://www.ncbi.nlm.nih.gov/entrez/query.fcgi?cmd=Retrieve&amp;amp;db=pubmed&amp;amp;dopt=Abstract&amp;amp;list_uids=18670466&amp;amp;query_hl=1&lt;/_url&gt;&lt;_volume&gt;23&lt;/_volume&gt;&lt;/Details&gt;&lt;Extra&gt;&lt;DBUID&gt;{3F9387F2-331A-44EC-89D9-44E8C1CA5F18}&lt;/DBUID&gt;&lt;/Extra&gt;&lt;/Item&gt;&lt;/References&gt;&lt;/Group&gt;&lt;/Citation&gt;_x000a_"/>
    <w:docVar w:name="NE.Ref{FC909880-14BB-4A58-A521-735FCCBB37EB}" w:val=" ADDIN NE.Ref.{FC909880-14BB-4A58-A521-735FCCBB37EB}&lt;Citation&gt;&lt;Group&gt;&lt;References&gt;&lt;Item&gt;&lt;ID&gt;93&lt;/ID&gt;&lt;UID&gt;{DABA8E4D-BD18-48CA-B430-4C21C54A972C}&lt;/UID&gt;&lt;Title&gt;Associations of healthy lifestyle and socioeconomic status with mortality and  incident cardiovascular disease: two prospective cohort studies&lt;/Title&gt;&lt;Template&gt;Journal Article&lt;/Template&gt;&lt;Star&gt;0&lt;/Star&gt;&lt;Tag&gt;0&lt;/Tag&gt;&lt;Author&gt;Zhang, Y B; Chen, C; Pan, X F; Guo, J; Li, Y; Franco, O H; Liu, G; Pan, A&lt;/Author&gt;&lt;Year&gt;2021&lt;/Year&gt;&lt;Details&gt;&lt;_accession_num&gt;33853828&lt;/_accession_num&gt;&lt;_author_adr&gt;Department of Epidemiology and Biostatistics, Ministry of Education Key  Laboratory of Environment and Health, State Key Laboratory of Environmental  Health (Incubating), School of Public Health, Tongji Medical College, Huazhong  University of Science and Technology, 430030 Wuhan, China.; Department of Epidemiology and Biostatistics, Ministry of Education Key  Laboratory of Environment and Health, State Key Laboratory of Environmental  Health (Incubating), School of Public Health, Tongji Medical College, Huazhong  University of Science and Technology, 430030 Wuhan, China.; Department of Epidemiology, School of Public Health, University of Michigan, Ann  Arbor, MI, USA.; Department of Epidemiology and Biostatistics, Ministry of Education Key  Laboratory of Environment and Health, State Key Laboratory of Environmental  Health (Incubating), School of Public Health, Tongji Medical College, Huazhong  University of Science and Technology, 430030 Wuhan, China panan@hust.edu.cn.; Division of Epidemiology, Department of Medicine, Vanderbilt University Medical  Center, Nashville, TN, USA.; Department of Environmental Toxicology, School of Public Health, Tongji Medical  College, Huazhong University of Science and Technology, Wuhan, China.; Departments of Nutrition, Harvard TH Chan School of Public Health, Boston, MA,  USA.; Institute of Social and Preventive Medicine, University of Bern, Bern,  Switzerland.; Department of Nutrition and Food Hygiene, Hubei Key Laboratory of Food Nutrition  and Safety, School of Public Health, Tongji Medical College, Huazhong University  of Science and Technology, Wuhan, China.; Department of Epidemiology and Biostatistics, Ministry of Education Key  Laboratory of Environment and Health, State Key Laboratory of Environmental  Health (Incubating), School of Public Health, Tongji Medical College, Huazhong  University of Science and Technology, 430030 Wuhan, China panan@hust.edu.cn.&lt;/_author_adr&gt;&lt;_date_display&gt;2021 Apr 14&lt;/_date_display&gt;&lt;_date&gt;2021-04-14&lt;/_date&gt;&lt;_doi&gt;10.1136/bmj.n604&lt;/_doi&gt;&lt;_isbn&gt;1756-1833 (Electronic); 0959-8138 (Print); 0959-8138 (Linking)&lt;/_isbn&gt;&lt;_journal&gt;BMJ&lt;/_journal&gt;&lt;_language&gt;eng&lt;/_language&gt;&lt;_ori_publication&gt;© Author(s) (or their employer(s)) 2019. Re-use permitted under CC BY-NC. No _x000d__x000a_      commercial re-use. See rights and permissions. Published by BMJ.&lt;/_ori_publication&gt;&lt;_pages&gt;n604&lt;/_pages&gt;&lt;_subject_headings&gt;Adult; Aged; Cardiovascular Diseases/*epidemiology/mortality; Female; Health Behavior; Health Status Disparities; *Healthy Lifestyle; Humans; Incidence; Male; Middle Aged; *Mortality; Nutrition Surveys; Prospective Studies; Registries; *Socioeconomic Factors; United Kingdom/epidemiology; United States/epidemiology; Young Adult&lt;/_subject_headings&gt;&lt;_tertiary_title&gt;BMJ (Clinical research ed.)&lt;/_tertiary_title&gt;&lt;_type_work&gt;Journal Article; Research Support, Non-U.S. Gov&amp;apos;t&lt;/_type_work&gt;&lt;_url&gt;http://www.ncbi.nlm.nih.gov/entrez/query.fcgi?cmd=Retrieve&amp;amp;db=pubmed&amp;amp;dopt=Abstract&amp;amp;list_uids=33853828&amp;amp;query_hl=1&lt;/_url&gt;&lt;_volume&gt;373&lt;/_volume&gt;&lt;_created&gt;65129014&lt;/_created&gt;&lt;_modified&gt;65129014&lt;/_modified&gt;&lt;_impact_factor&gt;  93.333&lt;/_impact_factor&gt;&lt;_collection_scope&gt;SCIE&lt;/_collection_scope&gt;&lt;/Details&gt;&lt;Extra&gt;&lt;DBUID&gt;{B229E695-20C0-47E4-A960-6A523A810098}&lt;/DBUID&gt;&lt;/Extra&gt;&lt;/Item&gt;&lt;/References&gt;&lt;/Group&gt;&lt;/Citation&gt;_x000a_"/>
    <w:docVar w:name="NE.Ref{FC9A3E8F-7836-4E36-9A31-B4C014E936BD}" w:val=" ADDIN NE.Ref.{FC9A3E8F-7836-4E36-9A31-B4C014E936BD}&lt;Citation&gt;&lt;Group&gt;&lt;References&gt;&lt;Item&gt;&lt;ID&gt;3281&lt;/ID&gt;&lt;UID&gt;{759312AB-90DD-4579-ABBC-4A782D552EC6}&lt;/UID&gt;&lt;Title&gt;Associations Between Screen Exposure in Early Life and Myopia amongst Chinese Preschoolers&lt;/Title&gt;&lt;Template&gt;Journal Article&lt;/Template&gt;&lt;Star&gt;0&lt;/Star&gt;&lt;Tag&gt;0&lt;/Tag&gt;&lt;Author&gt;Yang, G Y; Huang, L H; Schmid, K L; Li, C G; Chen, J Y; He, G H; Liu, L; Ruan, Z L; Chen, W Q&lt;/Author&gt;&lt;Year&gt;2020&lt;/Year&gt;&lt;Details&gt;&lt;_accession_num&gt;32046062&lt;/_accession_num&gt;&lt;_author_adr&gt;Department of Biostatistics and Epidemiology, School of Public Health, Sun Yat-sen University, Guangzhou 510080, China.; Department of Biostatistics and Epidemiology, School of Public Health, Sun Yat-sen University, Guangzhou 510080, China.; School of Optometry and Vision Science, Faculty of Health, Queensland University  of Technology, 60 Musk Ave, Kelvin Grove, Brisbane 4059, Australia.; Department of Biostatistics and Epidemiology, School of Public Health, Sun Yat-sen University, Guangzhou 510080, China.; Department of Biostatistics and Epidemiology, School of Public Health, Sun Yat-sen University, Guangzhou 510080, China.; Department of Biostatistics and Epidemiology, School of Public Health, Sun Yat-sen University, Guangzhou 510080, China.; Department of Biostatistics and Epidemiology, School of Public Health, Sun Yat-sen University, Guangzhou 510080, China.; Department of Biostatistics and Epidemiology, School of Public Health, Sun Yat-sen University, Guangzhou 510080, China.; Department of Biostatistics and Epidemiology, School of Public Health, Sun Yat-sen University, Guangzhou 510080, China.; Department of Information Management, Xinhua College of Sun Yat-sen University, Guangzhou 510080, China.&lt;/_author_adr&gt;&lt;_created&gt;64560210&lt;/_created&gt;&lt;_date&gt;2020-02-07&lt;/_date&gt;&lt;_date_display&gt;2020 Feb 7&lt;/_date_display&gt;&lt;_db_updated&gt;PubMed&lt;/_db_updated&gt;&lt;_doi&gt;10.3390/ijerph17031056&lt;/_doi&gt;&lt;_impact_factor&gt;   3.390&lt;/_impact_factor&gt;&lt;_isbn&gt;1660-4601 (Electronic); 1660-4601 (Linking)&lt;/_isbn&gt;&lt;_issue&gt;3&lt;/_issue&gt;&lt;_journal&gt;Int J Environ Res Public Health&lt;/_journal&gt;&lt;_keywords&gt;*early life; *myopia; *preschoolers; *screen exposure&lt;/_keywords&gt;&lt;_language&gt;eng&lt;/_language&gt;&lt;_modified&gt;64560212&lt;/_modified&gt;&lt;_subject_headings&gt;Asians; Child, Preschool; Cohort Studies; Female; Humans; Infant; Longitudinal Studies; Male; Myopia/epidemiology/*etiology; *Screen Time; Surveys and Questionnaires&lt;/_subject_headings&gt;&lt;_tertiary_title&gt;International journal of environmental research and public health&lt;/_tertiary_title&gt;&lt;_type_work&gt;Journal Article; Research Support, Non-U.S. Gov&amp;apos;t&lt;/_type_work&gt;&lt;_url&gt;http://www.ncbi.nlm.nih.gov/entrez/query.fcgi?cmd=Retrieve&amp;amp;db=pubmed&amp;amp;dopt=Abstract&amp;amp;list_uids=32046062&amp;amp;query_hl=1&lt;/_url&gt;&lt;_volume&gt;17&lt;/_volume&gt;&lt;/Details&gt;&lt;Extra&gt;&lt;DBUID&gt;{93870BB0-CAEF-4F07-AAE0-DA131E288E28}&lt;/DBUID&gt;&lt;/Extra&gt;&lt;/Item&gt;&lt;/References&gt;&lt;/Group&gt;&lt;/Citation&gt;_x000a_"/>
    <w:docVar w:name="NE.Ref{FC9E2237-7C91-4D95-8831-BFF8FDE943E1}" w:val=" ADDIN NE.Ref.{FC9E2237-7C91-4D95-8831-BFF8FDE943E1}&lt;Citation&gt;&lt;Group&gt;&lt;References&gt;&lt;Item&gt;&lt;ID&gt;15&lt;/ID&gt;&lt;UID&gt;{4397ED72-614B-4952-AA9E-9FE724B0DDCB}&lt;/UID&gt;&lt;Title&gt;Physical Activity and Incident Depression: A Meta-Analysis of Prospective Cohort Studies&lt;/Title&gt;&lt;Template&gt;Journal Article&lt;/Template&gt;&lt;Star&gt;0&lt;/Star&gt;&lt;Tag&gt;0&lt;/Tag&gt;&lt;Author&gt;Schuch, Felipe B; Vancampfort, Davy; Firth, Joseph; Rosenbaum, Simon; Ward, Philip B; Silva, Edson S; Hallgren, Mats; Ponce De Leon, Antonio; Dunn, Andrea L; Deslandes, Andrea C; Fleck, Marcelo P; Carvalho, Andre F; Stubbs, Brendon&lt;/Author&gt;&lt;Year&gt;2018&lt;/Year&gt;&lt;Details&gt;&lt;_alternate_title&gt;AJPAmerican Journal of Psychiatry&lt;/_alternate_title&gt;&lt;_collection_scope&gt;SSCI;SCIE&lt;/_collection_scope&gt;&lt;_created&gt;64768080&lt;/_created&gt;&lt;_date&gt;2018-04-25&lt;/_date&gt;&lt;_date_display&gt;2018_x000d__x000a_2018/04/25&lt;/_date_display&gt;&lt;_doi&gt;10.1176/appi.ajp.2018.17111194&lt;/_doi&gt;&lt;_impact_factor&gt;  19.242&lt;/_impact_factor&gt;&lt;_isbn&gt;0002-953X&lt;/_isbn&gt;&lt;_issue&gt;7&lt;/_issue&gt;&lt;_journal&gt;American Journal of Psychiatry&lt;/_journal&gt;&lt;_modified&gt;64768080&lt;/_modified&gt;&lt;_ori_publication&gt;American Psychiatric Publishing&lt;/_ori_publication&gt;&lt;_pages&gt;631-648&lt;/_pages&gt;&lt;_social_category&gt;医学(1)&lt;/_social_category&gt;&lt;_url&gt;https://doi.org/10.1176/appi.ajp.2018.17111194&lt;/_url&gt;&lt;_volume&gt;175&lt;/_volume&gt;&lt;/Details&gt;&lt;Extra&gt;&lt;DBUID&gt;{62B73418-E7EA-4772-A85B-742AAA2FBBE5}&lt;/DBUID&gt;&lt;/Extra&gt;&lt;/Item&gt;&lt;/References&gt;&lt;/Group&gt;&lt;Group&gt;&lt;References&gt;&lt;Item&gt;&lt;ID&gt;57&lt;/ID&gt;&lt;UID&gt;{3B23BF89-E28E-423E-8AA9-4B4D4806A1BA}&lt;/UID&gt;&lt;Title&gt;Association Between Physical Activity and Risk of Depression: A Systematic Review and Meta-analysis&lt;/Title&gt;&lt;Template&gt;Journal Article&lt;/Template&gt;&lt;Star&gt;0&lt;/Star&gt;&lt;Tag&gt;0&lt;/Tag&gt;&lt;Author&gt;Pearce, Matthew; Garcia, Leandro; Abbas, Ali; Strain, Tessa; Schuch, Felipe Barreto; Golubic, Rajna; Kelly, Paul; Khan, Saad; Utukuri, Mrudula; Laird, Yvonne; Mok, Alexander; Smith, Andrea; Tainio, Marko; Brage, Søren; Woodcock, James&lt;/Author&gt;&lt;Year&gt;2022&lt;/Year&gt;&lt;Details&gt;&lt;_alternate_title&gt;JAMA Psychiatry&lt;/_alternate_title&gt;&lt;_date_display&gt;2022_x000d__x000a_2022/06/01&lt;/_date_display&gt;&lt;_date&gt;2022-06-01&lt;/_date&gt;&lt;_doi&gt;10.1001/jamapsychiatry.2022.0609&lt;/_doi&gt;&lt;_isbn&gt;2168-622X&lt;/_isbn&gt;&lt;_issue&gt;6&lt;/_issue&gt;&lt;_journal&gt;JAMA Psychiatry&lt;/_journal&gt;&lt;_pages&gt;550-559&lt;/_pages&gt;&lt;_url&gt;https://doi.org/10.1001/jamapsychiatry.2022.0609&lt;/_url&gt;&lt;_volume&gt;79&lt;/_volume&gt;&lt;_created&gt;64816887&lt;/_created&gt;&lt;_modified&gt;64816887&lt;/_modified&gt;&lt;_impact_factor&gt;  25.911&lt;/_impact_factor&gt;&lt;_social_category&gt;医学(1)&lt;/_social_category&gt;&lt;_collection_scope&gt;SSCI;SCIE&lt;/_collection_scope&gt;&lt;/Details&gt;&lt;Extra&gt;&lt;DBUID&gt;{62B73418-E7EA-4772-A85B-742AAA2FBBE5}&lt;/DBUID&gt;&lt;/Extra&gt;&lt;/Item&gt;&lt;/References&gt;&lt;/Group&gt;&lt;Group&gt;&lt;References&gt;&lt;Item&gt;&lt;ID&gt;16&lt;/ID&gt;&lt;UID&gt;{D25D60B6-4B29-4DF3-A313-341AF3D1CE47}&lt;/UID&gt;&lt;Title&gt;Exercise and the Prevention of Depression: Results of the HUNT Cohort Study&lt;/Title&gt;&lt;Template&gt;Journal Article&lt;/Template&gt;&lt;Star&gt;0&lt;/Star&gt;&lt;Tag&gt;0&lt;/Tag&gt;&lt;Author&gt;Harvey, Samuel B; Øverland, Simon; Hatch, Stephani L; Wessely, Simon; Mykletun, Arnstein; Hotopf, Matthew&lt;/Author&gt;&lt;Year&gt;2017&lt;/Year&gt;&lt;Details&gt;&lt;_alternate_title&gt;AJPAmerican Journal of Psychiatry&lt;/_alternate_title&gt;&lt;_collection_scope&gt;SSCI;SCIE&lt;/_collection_scope&gt;&lt;_created&gt;64768102&lt;/_created&gt;&lt;_date&gt;2017-10-03&lt;/_date&gt;&lt;_date_display&gt;2017_x000d__x000a_2017/10/03&lt;/_date_display&gt;&lt;_doi&gt;10.1176/appi.ajp.2017.16111223&lt;/_doi&gt;&lt;_impact_factor&gt;  19.242&lt;/_impact_factor&gt;&lt;_isbn&gt;0002-953X&lt;/_isbn&gt;&lt;_issue&gt;1&lt;/_issue&gt;&lt;_journal&gt;American Journal of Psychiatry&lt;/_journal&gt;&lt;_modified&gt;64768102&lt;/_modified&gt;&lt;_ori_publication&gt;American Psychiatric Publishing&lt;/_ori_publication&gt;&lt;_pages&gt;28-36&lt;/_pages&gt;&lt;_social_category&gt;医学(1)&lt;/_social_category&gt;&lt;_url&gt;https://doi.org/10.1176/appi.ajp.2017.16111223&lt;/_url&gt;&lt;_volume&gt;175&lt;/_volume&gt;&lt;/Details&gt;&lt;Extra&gt;&lt;DBUID&gt;{62B73418-E7EA-4772-A85B-742AAA2FBBE5}&lt;/DBUID&gt;&lt;/Extra&gt;&lt;/Item&gt;&lt;/References&gt;&lt;/Group&gt;&lt;/Citation&gt;_x000a_"/>
    <w:docVar w:name="NE.Ref{FCD7DD61-EC98-4F75-98CC-6240EA77FE0A}" w:val=" ADDIN NE.Ref.{FCD7DD61-EC98-4F75-98CC-6240EA77FE0A}&lt;Citation&gt;&lt;Group&gt;&lt;References&gt;&lt;Item&gt;&lt;ID&gt;38&lt;/ID&gt;&lt;UID&gt;{76FE0089-CD0C-4AD5-B37C-18F1B9C4CFC0}&lt;/UID&gt;&lt;Title&gt;Social isolation, loneliness and their relationships with depressive symptoms: A population-based study&lt;/Title&gt;&lt;Template&gt;Journal Article&lt;/Template&gt;&lt;Star&gt;0&lt;/Star&gt;&lt;Tag&gt;0&lt;/Tag&gt;&lt;Author&gt;Ge, Lixia; Yap, Chun Wei; Ong, Reuben; Heng, Bee Hoon&lt;/Author&gt;&lt;Year&gt;2017&lt;/Year&gt;&lt;Details&gt;&lt;_accessed&gt;64764843&lt;/_accessed&gt;&lt;_collection_scope&gt;SCIE&lt;/_collection_scope&gt;&lt;_created&gt;64764841&lt;/_created&gt;&lt;_date&gt;61873920&lt;/_date&gt;&lt;_db_updated&gt;CrossRef&lt;/_db_updated&gt;&lt;_doi&gt;10.1371/journal.pone.0182145&lt;/_doi&gt;&lt;_impact_factor&gt;   3.752&lt;/_impact_factor&gt;&lt;_isbn&gt;1932-6203&lt;/_isbn&gt;&lt;_issue&gt;8&lt;/_issue&gt;&lt;_journal&gt;PLOS ONE&lt;/_journal&gt;&lt;_modified&gt;64764843&lt;/_modified&gt;&lt;_pages&gt;e0182145&lt;/_pages&gt;&lt;_social_category&gt;综合性期刊(3)&lt;/_social_category&gt;&lt;_tertiary_title&gt;PLoS ONE&lt;/_tertiary_title&gt;&lt;_url&gt;https://dx.plos.org/10.1371/journal.pone.0182145_x000d__x000a_http://dx.plos.org/10.1371/journal.pone.0182145&lt;/_url&gt;&lt;_volume&gt;12&lt;/_volume&gt;&lt;/Details&gt;&lt;Extra&gt;&lt;DBUID&gt;{262F321C-6F5E-42FE-A29B-2689D77CF0BF}&lt;/DBUID&gt;&lt;/Extra&gt;&lt;/Item&gt;&lt;/References&gt;&lt;/Group&gt;&lt;Group&gt;&lt;References&gt;&lt;Item&gt;&lt;ID&gt;61&lt;/ID&gt;&lt;UID&gt;{DC94AD70-1B5D-4EF3-B958-96379600830E}&lt;/UID&gt;&lt;Title&gt;Social disconnectedness, perceived isolation, and symptoms of depression and  anxiety among older Americans (NSHAP): a longitudinal mediation analysis&lt;/Title&gt;&lt;Template&gt;Journal Article&lt;/Template&gt;&lt;Star&gt;0&lt;/Star&gt;&lt;Tag&gt;0&lt;/Tag&gt;&lt;Author&gt;Santini, Z I; Jose, P E; York, Cornwell E; Koyanagi, A; Nielsen, L; Hinrichsen, C; Meilstrup, C; Madsen, K R; Koushede, V&lt;/Author&gt;&lt;Year&gt;2020&lt;/Year&gt;&lt;Details&gt;&lt;_accessed&gt;64779122&lt;/_accessed&gt;&lt;_accession_num&gt;31910981&lt;/_accession_num&gt;&lt;_author_adr&gt;The Danish National Institute of Public Health, University of Southern Denmark,  Copenhagen, Denmark. Electronic address: ziggi.santini@gmail.com.; School of Psychology, Victoria University of Wellington, Wellington, New Zealand.; Department of Sociology, Cornell University, Ithaca, NY, USA.; Parc Sanitari Sant Joan de Deu, Universitat de Barcelona, Fundacio Sant Joan de  Deu, Barcelona, Spain; ICREA, Pg Lluis Companys 23, Barcelona, Spain.; The Danish National Institute of Public Health, University of Southern Denmark,  Copenhagen, Denmark.; The Danish National Institute of Public Health, University of Southern Denmark,  Copenhagen, Denmark.; The Danish National Institute of Public Health, University of Southern Denmark,  Copenhagen, Denmark.; The Danish National Institute of Public Health, University of Southern Denmark,  Copenhagen, Denmark.; The Danish National Institute of Public Health, University of Southern Denmark,  Copenhagen, Denmark.&lt;/_author_adr&gt;&lt;_collection_scope&gt;SSCI;SCIE&lt;/_collection_scope&gt;&lt;_created&gt;64779122&lt;/_created&gt;&lt;_date&gt;63113760&lt;/_date&gt;&lt;_date_display&gt;2020 Jan&lt;/_date_display&gt;&lt;_db_updated&gt;PubMed&lt;/_db_updated&gt;&lt;_doi&gt;10.1016/S2468-2667(19)30230-0&lt;/_doi&gt;&lt;_impact_factor&gt;  72.427&lt;/_impact_factor&gt;&lt;_isbn&gt;2468-2667 (Electronic)&lt;/_isbn&gt;&lt;_issue&gt;1&lt;/_issue&gt;&lt;_journal&gt;Lancet Public Health&lt;/_journal&gt;&lt;_language&gt;eng&lt;/_language&gt;&lt;_modified&gt;64779122&lt;/_modified&gt;&lt;_ori_publication&gt;Copyright (c) 2020 The Author(s). Published by Elsevier Ltd. This is an Open Access _x000d__x000a_      article under the CC BY 4.0 license. Published by Elsevier Ltd.. All rights _x000d__x000a_      reserved.&lt;/_ori_publication&gt;&lt;_pages&gt;e62-e70&lt;/_pages&gt;&lt;_social_category&gt;医学(1)&lt;/_social_category&gt;&lt;_subject_headings&gt;Aged; Aged, 80 and over; Anxiety/*epidemiology; Depression/*epidemiology; Female; Humans; Longitudinal Studies; Male; Middle Aged; Risk Assessment; Social Isolation/*psychology; United States/epidemiology&lt;/_subject_headings&gt;&lt;_tertiary_title&gt;The Lancet. Public health&lt;/_tertiary_title&gt;&lt;_type_work&gt;Journal Article; Research Support, N.I.H., Extramural; Research Support, Non-U.S. Gov&amp;apos;t&lt;/_type_work&gt;&lt;_url&gt;http://www.ncbi.nlm.nih.gov/entrez/query.fcgi?cmd=Retrieve&amp;amp;db=pubmed&amp;amp;dopt=Abstract&amp;amp;list_uids=31910981&amp;amp;query_hl=1&lt;/_url&gt;&lt;_volume&gt;5&lt;/_volume&gt;&lt;/Details&gt;&lt;Extra&gt;&lt;DBUID&gt;{262F321C-6F5E-42FE-A29B-2689D77CF0BF}&lt;/DBUID&gt;&lt;/Extra&gt;&lt;/Item&gt;&lt;/References&gt;&lt;/Group&gt;&lt;/Citation&gt;_x000a_"/>
    <w:docVar w:name="NE.Ref{FCDADA31-517C-4E09-91FF-E8228E9DA246}" w:val=" ADDIN NE.Ref.{FCDADA31-517C-4E09-91FF-E8228E9DA246}&lt;Citation&gt;&lt;Group&gt;&lt;References&gt;&lt;Item&gt;&lt;ID&gt;23&lt;/ID&gt;&lt;UID&gt;{15CC1338-0C79-4698-9441-62E19294954F}&lt;/UID&gt;&lt;Title&gt;The effect of multiple adverse childhood experiences on health: a systematic review and meta-analysis&lt;/Title&gt;&lt;Template&gt;Journal Article&lt;/Template&gt;&lt;Star&gt;0&lt;/Star&gt;&lt;Tag&gt;0&lt;/Tag&gt;&lt;Author&gt;Hughes, Karen; Bellis, Mark A; Hardcastle, Katherine A; Sethi, Dinesh; Butchart, Alexander; Mikton, Christopher; Jones, Lisa; Dunne, Michael P&lt;/Author&gt;&lt;Year&gt;2017&lt;/Year&gt;&lt;Details&gt;&lt;_alternate_title&gt;The Lancet Public Health&lt;/_alternate_title&gt;&lt;_created&gt;64740121&lt;/_created&gt;&lt;_date&gt;2017-01-01&lt;/_date&gt;&lt;_date_display&gt;2017&lt;/_date_display&gt;&lt;_doi&gt;https://doi.org/10.1016/S2468-2667(17)30118-4&lt;/_doi&gt;&lt;_impact_factor&gt;  72.427&lt;/_impact_factor&gt;&lt;_isbn&gt;2468-2667&lt;/_isbn&gt;&lt;_issue&gt;8&lt;/_issue&gt;&lt;_journal&gt;The Lancet Public Health&lt;/_journal&gt;&lt;_modified&gt;64749678&lt;/_modified&gt;&lt;_pages&gt;e356-e366&lt;/_pages&gt;&lt;_social_category&gt;医学(1)&lt;/_social_category&gt;&lt;_url&gt;https://www.sciencedirect.com/science/article/pii/S2468266717301184&lt;/_url&gt;&lt;_volume&gt;2&lt;/_volume&gt;&lt;/Details&gt;&lt;Extra&gt;&lt;DBUID&gt;{65264952-F343-4DB6-AD61-4FFB3D4C25C4}&lt;/DBUID&gt;&lt;/Extra&gt;&lt;/Item&gt;&lt;/References&gt;&lt;/Group&gt;&lt;Group&gt;&lt;References&gt;&lt;Item&gt;&lt;ID&gt;39&lt;/ID&gt;&lt;UID&gt;{832DC0E3-A75E-49F6-9DF5-726E6D7AD5F0}&lt;/UID&gt;&lt;Title&gt;The Role of Adverse Childhood Experiences in Cardiovascular Disease Risk: a Review with Emphasis on Plausible Mechanisms&lt;/Title&gt;&lt;Template&gt;Journal Article&lt;/Template&gt;&lt;Star&gt;0&lt;/Star&gt;&lt;Tag&gt;0&lt;/Tag&gt;&lt;Author&gt;Su, Shaoyong; Jimenez, Marcia P; Roberts, Cole T F; Loucks, Eric B&lt;/Author&gt;&lt;Year&gt;2015&lt;/Year&gt;&lt;Details&gt;&lt;_alternate_title&gt;Current Cardiology Reports&lt;/_alternate_title&gt;&lt;_collection_scope&gt;SCIE&lt;/_collection_scope&gt;&lt;_created&gt;64749596&lt;/_created&gt;&lt;_date&gt;2015-01-01&lt;/_date&gt;&lt;_date_display&gt;2015&lt;/_date_display&gt;&lt;_doi&gt;10.1007/s11886-015-0645-1&lt;/_doi&gt;&lt;_impact_factor&gt;   3.955&lt;/_impact_factor&gt;&lt;_isbn&gt;1534-3170&lt;/_isbn&gt;&lt;_issue&gt;10&lt;/_issue&gt;&lt;_journal&gt;Current Cardiology Reports&lt;/_journal&gt;&lt;_modified&gt;64749596&lt;/_modified&gt;&lt;_number&gt;Su2015&lt;/_number&gt;&lt;_pages&gt;88&lt;/_pages&gt;&lt;_social_category&gt;医学(4)&lt;/_social_category&gt;&lt;_url&gt;https://doi.org/10.1007/s11886-015-0645-1&lt;/_url&gt;&lt;_volume&gt;17&lt;/_volume&gt;&lt;/Details&gt;&lt;Extra&gt;&lt;DBUID&gt;{65264952-F343-4DB6-AD61-4FFB3D4C25C4}&lt;/DBUID&gt;&lt;/Extra&gt;&lt;/Item&gt;&lt;/References&gt;&lt;/Group&gt;&lt;/Citation&gt;_x000a_"/>
    <w:docVar w:name="NE.Ref{FCEFF575-B0BB-4B54-88E4-6A3D489EE308}" w:val=" ADDIN NE.Ref.{FCEFF575-B0BB-4B54-88E4-6A3D489EE308}&lt;Citation&gt;&lt;Group&gt;&lt;References&gt;&lt;Item&gt;&lt;ID&gt;57&lt;/ID&gt;&lt;UID&gt;{3B23BF89-E28E-423E-8AA9-4B4D4806A1BA}&lt;/UID&gt;&lt;Title&gt;Association Between Physical Activity and Risk of Depression: A Systematic Review and Meta-analysis&lt;/Title&gt;&lt;Template&gt;Journal Article&lt;/Template&gt;&lt;Star&gt;0&lt;/Star&gt;&lt;Tag&gt;0&lt;/Tag&gt;&lt;Author&gt;Pearce, Matthew; Garcia, Leandro; Abbas, Ali; Strain, Tessa; Schuch, Felipe Barreto; Golubic, Rajna; Kelly, Paul; Khan, Saad; Utukuri, Mrudula; Laird, Yvonne; Mok, Alexander; Smith, Andrea; Tainio, Marko; Brage, Søren; Woodcock, James&lt;/Author&gt;&lt;Year&gt;2022&lt;/Year&gt;&lt;Details&gt;&lt;_alternate_title&gt;JAMA Psychiatry&lt;/_alternate_title&gt;&lt;_collection_scope&gt;SSCI;SCIE&lt;/_collection_scope&gt;&lt;_created&gt;64816887&lt;/_created&gt;&lt;_date&gt;2022-06-01&lt;/_date&gt;&lt;_date_display&gt;2022_x000d__x000a_2022/06/01&lt;/_date_display&gt;&lt;_doi&gt;10.1001/jamapsychiatry.2022.0609&lt;/_doi&gt;&lt;_impact_factor&gt;  25.911&lt;/_impact_factor&gt;&lt;_isbn&gt;2168-622X&lt;/_isbn&gt;&lt;_issue&gt;6&lt;/_issue&gt;&lt;_journal&gt;JAMA Psychiatry&lt;/_journal&gt;&lt;_modified&gt;64816887&lt;/_modified&gt;&lt;_pages&gt;550-559&lt;/_pages&gt;&lt;_social_category&gt;医学(1)&lt;/_social_category&gt;&lt;_url&gt;https://doi.org/10.1001/jamapsychiatry.2022.0609&lt;/_url&gt;&lt;_volume&gt;79&lt;/_volume&gt;&lt;/Details&gt;&lt;Extra&gt;&lt;DBUID&gt;{62B73418-E7EA-4772-A85B-742AAA2FBBE5}&lt;/DBUID&gt;&lt;/Extra&gt;&lt;/Item&gt;&lt;/References&gt;&lt;/Group&gt;&lt;/Citation&gt;_x000a_"/>
    <w:docVar w:name="NE.Ref{FCF3C52E-BB88-45FF-9515-60AFB0E5B633}" w:val=" ADDIN NE.Ref.{FCF3C52E-BB88-45FF-9515-60AFB0E5B633}&lt;Citation&gt;&lt;Group&gt;&lt;References&gt;&lt;Item&gt;&lt;ID&gt;55&lt;/ID&gt;&lt;UID&gt;{430BDD24-891E-47AC-BC25-BC18ABAF624A}&lt;/UID&gt;&lt;Title&gt;The Building a New Life in Australia (BNLA) Dataset: A Longitudinal Study of Humanitarian Migrants in Australia&lt;/Title&gt;&lt;Template&gt;Journal Article&lt;/Template&gt;&lt;Star&gt;0&lt;/Star&gt;&lt;Tag&gt;0&lt;/Tag&gt;&lt;Author&gt;Rioseco, Pilar; De Maio, John; Hoang, Cuc&lt;/Author&gt;&lt;Year&gt;2017&lt;/Year&gt;&lt;Details&gt;&lt;_accessed&gt;65306766&lt;/_accessed&gt;&lt;_alternate_title&gt;Australian Economic ReviewAustralian Economic Review&lt;/_alternate_title&gt;&lt;_collection_scope&gt;SSCI&lt;/_collection_scope&gt;&lt;_created&gt;64969591&lt;/_created&gt;&lt;_date&gt;2017-07-01&lt;/_date&gt;&lt;_date_display&gt;2017_x000d__x000a_2017/07/01&lt;/_date_display&gt;&lt;_doi&gt;https://doi.org/10.1111/1467-8462.12234&lt;/_doi&gt;&lt;_impact_factor&gt;   0.934&lt;/_impact_factor&gt;&lt;_isbn&gt;0004-9018&lt;/_isbn&gt;&lt;_issue&gt;3&lt;/_issue&gt;&lt;_journal&gt;Australian Economic Review&lt;/_journal&gt;&lt;_modified&gt;65304976&lt;/_modified&gt;&lt;_ori_publication&gt;John Wiley &amp;amp; Sons, Ltd&lt;/_ori_publication&gt;&lt;_pages&gt;356-362&lt;/_pages&gt;&lt;_social_category&gt;经济学(4)&lt;/_social_category&gt;&lt;_url&gt;https://doi.org/10.1111/1467-8462.12234&lt;/_url&gt;&lt;_volume&gt;50&lt;/_volume&gt;&lt;/Details&gt;&lt;Extra&gt;&lt;DBUID&gt;{00EBDF0C-2E98-4FD7-9E47-813FAF00074E}&lt;/DBUID&gt;&lt;/Extra&gt;&lt;/Item&gt;&lt;/References&gt;&lt;/Group&gt;&lt;/Citation&gt;_x000a_"/>
    <w:docVar w:name="NE.Ref{FCFFDB07-5E0C-4AD8-AFF2-89DFA185374B}" w:val=" ADDIN NE.Ref.{FCFFDB07-5E0C-4AD8-AFF2-89DFA185374B}&lt;Citation&gt;&lt;Group&gt;&lt;References&gt;&lt;Item&gt;&lt;ID&gt;49&lt;/ID&gt;&lt;UID&gt;{094E8587-04AE-4D76-ABE6-CD1165383A19}&lt;/UID&gt;&lt;Title&gt;Family-based interventions for child and adolescent disorders&lt;/Title&gt;&lt;Template&gt;Journal Article&lt;/Template&gt;&lt;Star&gt;0&lt;/Star&gt;&lt;Tag&gt;0&lt;/Tag&gt;&lt;Author&gt;Kaslow, N J; Broth, M R; Smith, C O; Collins, M H&lt;/Author&gt;&lt;Year&gt;2012&lt;/Year&gt;&lt;Details&gt;&lt;_accession_num&gt;22283382&lt;/_accession_num&gt;&lt;_author_adr&gt;Department of Psychiatry and Behavioral Sciences, Emory University, Atlanta, Georgia 30303, USA. nkaslow@emory.edu&lt;/_author_adr&gt;&lt;_date_display&gt;2012 Jan&lt;/_date_display&gt;&lt;_date&gt;2012-01-01&lt;/_date&gt;&lt;_doi&gt;10.1111/j.1752-0606.2011.00257.x&lt;/_doi&gt;&lt;_isbn&gt;1752-0606 (Electronic); 0194-472X (Linking)&lt;/_isbn&gt;&lt;_issue&gt;1&lt;/_issue&gt;&lt;_journal&gt;J Marital Fam Ther&lt;/_journal&gt;&lt;_language&gt;eng&lt;/_language&gt;&lt;_ori_publication&gt;(c) 2012 American Association for Marriage and Family Therapy.&lt;/_ori_publication&gt;&lt;_pages&gt;82-100&lt;/_pages&gt;&lt;_subject_headings&gt;Adolescent; Adolescent Behavior/psychology; Anxiety/epidemiology/*therapy; Attention Deficit Disorder with Hyperactivity/epidemiology/*therapy; Child; Child Behavior/psychology; Child Development Disorders, Pervasive/epidemiology/*therapy; Family Therapy/*methods; Feeding and Eating Disorders/epidemiology/*therapy; Humans; Mood Disorders/epidemiology/*therapy; United States/epidemiology&lt;/_subject_headings&gt;&lt;_tertiary_title&gt;Journal of marital and family therapy&lt;/_tertiary_title&gt;&lt;_type_work&gt;Journal Article; Review&lt;/_type_work&gt;&lt;_url&gt;http://www.ncbi.nlm.nih.gov/entrez/query.fcgi?cmd=Retrieve&amp;amp;db=pubmed&amp;amp;dopt=Abstract&amp;amp;list_uids=22283382&amp;amp;query_hl=1&lt;/_url&gt;&lt;_volume&gt;38&lt;/_volume&gt;&lt;_created&gt;63570897&lt;/_created&gt;&lt;_modified&gt;63570897&lt;/_modified&gt;&lt;_db_updated&gt;PubMed&lt;/_db_updated&gt;&lt;_impact_factor&gt;   1.421&lt;/_impact_factor&gt;&lt;_collection_scope&gt;SSCI&lt;/_collection_scope&gt;&lt;/Details&gt;&lt;Extra&gt;&lt;DBUID&gt;{5D4A96AE-2D4D-41F0-9DA9-F21F7ED3972F}&lt;/DBUID&gt;&lt;/Extra&gt;&lt;/Item&gt;&lt;/References&gt;&lt;/Group&gt;&lt;Group&gt;&lt;References&gt;&lt;Item&gt;&lt;ID&gt;51&lt;/ID&gt;&lt;UID&gt;{BAB69BA6-F096-4EB2-B743-22E0CC91D542}&lt;/UID&gt;&lt;Title&gt;The Family-centered Action Model of Intervention Layout and Implementation (FAMILI): the example of childhood obesity&lt;/Title&gt;&lt;Template&gt;Journal Article&lt;/Template&gt;&lt;Star&gt;0&lt;/Star&gt;&lt;Tag&gt;0&lt;/Tag&gt;&lt;Author&gt;Davison, K K; Lawson, H A; Coatsworth, J D&lt;/Author&gt;&lt;Year&gt;2012&lt;/Year&gt;&lt;Details&gt;&lt;_accession_num&gt;21632465&lt;/_accession_num&gt;&lt;_author_adr&gt;Harvard School of Public Health, Boston, MA, USA. kdavison@hsph.harvard.edu&lt;/_author_adr&gt;&lt;_date_display&gt;2012 Jul&lt;/_date_display&gt;&lt;_date&gt;2012-07-01&lt;/_date&gt;&lt;_doi&gt;10.1177/1524839910377966&lt;/_doi&gt;&lt;_isbn&gt;1524-8399 (Print); 1524-8399 (Linking)&lt;/_isbn&gt;&lt;_issue&gt;4&lt;/_issue&gt;&lt;_journal&gt;Health Promot Pract&lt;/_journal&gt;&lt;_language&gt;eng&lt;/_language&gt;&lt;_pages&gt;454-61&lt;/_pages&gt;&lt;_subject_headings&gt;Adult; Child; Community-Based Participatory Research; Cultural Characteristics; *Family Health; Family Relations; Female; Health Promotion; Humans; Life Style; Male; Obesity/ethnology/*prevention &amp;amp; control/psychology; *Parent-Child Relations; Program Development&lt;/_subject_headings&gt;&lt;_tertiary_title&gt;Health promotion practice&lt;/_tertiary_title&gt;&lt;_type_work&gt;Journal Article; Research Support, N.I.H., Extramural&lt;/_type_work&gt;&lt;_url&gt;http://www.ncbi.nlm.nih.gov/entrez/query.fcgi?cmd=Retrieve&amp;amp;db=pubmed&amp;amp;dopt=Abstract&amp;amp;list_uids=21632465&amp;amp;query_hl=1&lt;/_url&gt;&lt;_volume&gt;13&lt;/_volume&gt;&lt;_created&gt;63570901&lt;/_created&gt;&lt;_modified&gt;63570901&lt;/_modified&gt;&lt;_db_updated&gt;PubMed&lt;/_db_updated&gt;&lt;/Details&gt;&lt;Extra&gt;&lt;DBUID&gt;{5D4A96AE-2D4D-41F0-9DA9-F21F7ED3972F}&lt;/DBUID&gt;&lt;/Extra&gt;&lt;/Item&gt;&lt;/References&gt;&lt;/Group&gt;&lt;/Citation&gt;_x000a_"/>
    <w:docVar w:name="NE.Ref{FD4FA3C4-6099-4063-B2CA-7B3522EBC33A}" w:val=" ADDIN NE.Ref.{FD4FA3C4-6099-4063-B2CA-7B3522EBC33A}&lt;Citation&gt;&lt;Group&gt;&lt;References&gt;&lt;Item&gt;&lt;ID&gt;18&lt;/ID&gt;&lt;UID&gt;{C4272CC7-436E-4E0C-B4EB-05B7009C4CD1}&lt;/UID&gt;&lt;Title&gt;Association of Adverse Childhood Experiences With Cardiovascular Disease Later in  Life: A Review&lt;/Title&gt;&lt;Template&gt;Journal Article&lt;/Template&gt;&lt;Star&gt;0&lt;/Star&gt;&lt;Tag&gt;0&lt;/Tag&gt;&lt;Author&gt;Godoy, L C; Frankfurter, C; Cooper, M; Lay, C; Maunder, R; Farkouh, M E&lt;/Author&gt;&lt;Year&gt;2021&lt;/Year&gt;&lt;Details&gt;&lt;_accession_num&gt;33263716&lt;/_accession_num&gt;&lt;_author_adr&gt;Peter Munk Cardiac Centre and Heart and Stroke Richard Lewar Centre, University  of Toronto, Toronto, Ontario, Canada.; Instituto do Coracao (InCor), Faculdade de Medicina da Universidade de Sao Paulo,  Sao Paulo, Brazil.; Peter Munk Cardiac Centre and Heart and Stroke Richard Lewar Centre, University  of Toronto, Toronto, Ontario, Canada.; Department of Medicine, University of Toronto, Toronto, Ontario, Canada.; Faculty of Medicine, Dalhousie University, Halifax, Nova Scotia, Canada.; Centre for Headache, Women&amp;apos;s College Hospital, University of Toronto, Toronto,  Ontario, Canada.; Department of Psychiatry, University of Toronto, Toronto, Ontario, Canada.; Peter Munk Cardiac Centre and Heart and Stroke Richard Lewar Centre, University  of Toronto, Toronto, Ontario, Canada.&lt;/_author_adr&gt;&lt;_collection_scope&gt;SCIE&lt;/_collection_scope&gt;&lt;_created&gt;64740121&lt;/_created&gt;&lt;_date&gt;2021-02-01&lt;/_date&gt;&lt;_date_display&gt;2021 Feb 1&lt;/_date_display&gt;&lt;_doi&gt;10.1001/jamacardio.2020.6050&lt;/_doi&gt;&lt;_impact_factor&gt;  30.154&lt;/_impact_factor&gt;&lt;_isbn&gt;2380-6591 (Electronic)&lt;/_isbn&gt;&lt;_issue&gt;2&lt;/_issue&gt;&lt;_journal&gt;JAMA Cardiol&lt;/_journal&gt;&lt;_language&gt;eng&lt;/_language&gt;&lt;_modified&gt;64740121&lt;/_modified&gt;&lt;_pages&gt;228-235&lt;/_pages&gt;&lt;_social_category&gt;医学(1)&lt;/_social_category&gt;&lt;_tertiary_title&gt;JAMA cardiology&lt;/_tertiary_title&gt;&lt;_type_work&gt;Journal Article; Review&lt;/_type_work&gt;&lt;_url&gt;http://www.ncbi.nlm.nih.gov/entrez/query.fcgi?cmd=Retrieve&amp;amp;db=pubmed&amp;amp;dopt=Abstract&amp;amp;list_uids=33263716&amp;amp;query_hl=1&lt;/_url&gt;&lt;_volume&gt;6&lt;/_volume&gt;&lt;/Details&gt;&lt;Extra/&gt;&lt;/Item&gt;&lt;/References&gt;&lt;/Group&gt;&lt;/Citation&gt;_x000a_"/>
    <w:docVar w:name="NE.Ref{FD5F7AE9-FDD3-4E3B-9493-5DE20F4A5465}" w:val=" ADDIN NE.Ref.{FD5F7AE9-FDD3-4E3B-9493-5DE20F4A5465}&lt;Citation&gt;&lt;Group&gt;&lt;References&gt;&lt;Item&gt;&lt;ID&gt;198&lt;/ID&gt;&lt;UID&gt;{0D44C554-4783-4C56-B9EB-80767F9A5382}&lt;/UID&gt;&lt;Title&gt;2018—2022年我国儿童青少年视力不良检出率的Meta分析&lt;/Title&gt;&lt;Template&gt;Journal Article&lt;/Template&gt;&lt;Star&gt;0&lt;/Star&gt;&lt;Tag&gt;0&lt;/Tag&gt;&lt;Author&gt;王文; 杨启亮; 崔宁宁; 冀晨阳; 王珊珊; 李婷; 杨笑辰&lt;/Author&gt;&lt;Year&gt;2023&lt;/Year&gt;&lt;Details&gt;&lt;_accessed&gt;65138244&lt;/_accessed&gt;&lt;_author_adr&gt;延安大学医学院;天津大学医学部;延安大学经济管理学院;&lt;/_author_adr&gt;&lt;_created&gt;65138236&lt;/_created&gt;&lt;_db_provider&gt;CNKI&lt;/_db_provider&gt;&lt;_isbn&gt;1006-4028&lt;/_isbn&gt;&lt;_issue&gt;10&lt;/_issue&gt;&lt;_journal&gt;预防医学情报杂志&lt;/_journal&gt;&lt;_keywords&gt;儿童;青少年;视力不良;Meta分析&lt;/_keywords&gt;&lt;_modified&gt;65138244&lt;/_modified&gt;&lt;_pages&gt;1242-1249&lt;/_pages&gt;&lt;_url&gt;https://kns.cnki.net/kcms/detail/51.1276.r.20230518.1639.001.html&lt;/_url&gt;&lt;_volume&gt;39&lt;/_volume&gt;&lt;_translated_author&gt;Wang, Wen;Yang, Qi liang;Cui, Ning ning;Ji, Chen yang;Wang, Shan shan;Li, Ting;Yang, Xiao chen&lt;/_translated_author&gt;&lt;/Details&gt;&lt;Extra&gt;&lt;DBUID&gt;{3F9387F2-331A-44EC-89D9-44E8C1CA5F18}&lt;/DBUID&gt;&lt;/Extra&gt;&lt;/Item&gt;&lt;/References&gt;&lt;/Group&gt;&lt;/Citation&gt;_x000a_"/>
    <w:docVar w:name="NE.Ref{FD6D4F9B-7D3F-4C2C-A6B7-E2C5C9FC3FB7}" w:val=" ADDIN NE.Ref.{FD6D4F9B-7D3F-4C2C-A6B7-E2C5C9FC3FB7}&lt;Citation&gt;&lt;Group&gt;&lt;References&gt;&lt;Item&gt;&lt;ID&gt;70&lt;/ID&gt;&lt;UID&gt;{04633F17-4E5F-4210-A42F-9B5ADAB1CBB4}&lt;/UID&gt;&lt;Title&gt;Impact of poverty and family adversity on adolescent health: a multi-trajectory analysis using the UK Millennium Cohort Study&lt;/Title&gt;&lt;Template&gt;Journal Article&lt;/Template&gt;&lt;Star&gt;1&lt;/Star&gt;&lt;Tag&gt;0&lt;/Tag&gt;&lt;Author&gt;Adjei, Nicholas Kofi; Schlüter, Daniela K; Straatmann, Viviane S; Melis, Gabriella; Fleming, Kate M; McGovern, Ruth; Howard, Louise M; Kaner, Eileen; Wolfe, Ingrid; Taylor-Robinson, David C&lt;/Author&gt;&lt;Year&gt;2022&lt;/Year&gt;&lt;Details&gt;&lt;_accessed&gt;65152629&lt;/_accessed&gt;&lt;_alternate_title&gt;The Lancet Regional Health - Europe&lt;/_alternate_title&gt;&lt;_created&gt;65090100&lt;/_created&gt;&lt;_date&gt;2022-01-01&lt;/_date&gt;&lt;_date_display&gt;2022&lt;/_date_display&gt;&lt;_doi&gt;https://doi.org/10.1016/j.lanepe.2021.100279&lt;/_doi&gt;&lt;_isbn&gt;2666-7762&lt;/_isbn&gt;&lt;_journal&gt;The Lancet Regional Health - Europe&lt;/_journal&gt;&lt;_keywords&gt;child poverty; family adversity; child health; cohort; multi-trajectory analysis&lt;/_keywords&gt;&lt;_modified&gt;65152629&lt;/_modified&gt;&lt;_pages&gt;100279&lt;/_pages&gt;&lt;_url&gt;https://www.sciencedirect.com/science/article/pii/S2666776221002659&lt;/_url&gt;&lt;_volume&gt;13&lt;/_volume&gt;&lt;/Details&gt;&lt;Extra&gt;&lt;DBUID&gt;{B229E695-20C0-47E4-A960-6A523A810098}&lt;/DBUID&gt;&lt;/Extra&gt;&lt;/Item&gt;&lt;/References&gt;&lt;/Group&gt;&lt;Group&gt;&lt;References&gt;&lt;Item&gt;&lt;ID&gt;78&lt;/ID&gt;&lt;UID&gt;{DE62AA5F-07CF-45B6-BB29-6778DBEBC165}&lt;/UID&gt;&lt;Title&gt;Adverse childhood experiences and lifelong health&lt;/Title&gt;&lt;Template&gt;Journal Article&lt;/Template&gt;&lt;Star&gt;0&lt;/Star&gt;&lt;Tag&gt;0&lt;/Tag&gt;&lt;Author&gt;Bhutta, Z A; Bhavnani, S; Betancourt, T S; Tomlinson, M; Patel, V&lt;/Author&gt;&lt;Year&gt;2023&lt;/Year&gt;&lt;Details&gt;&lt;_accessed&gt;65152643&lt;/_accessed&gt;&lt;_accession_num&gt;37464047&lt;/_accession_num&gt;&lt;_author_adr&gt;Centre for Global Child Health, Hospital for Sick Children, Toronto, Ontario,  Canada. zulfiqar.bhutta@sickkids.ca.; Institute for Global Health &amp;amp; Development, The Aga Khan University, South Central  Asia, East Africa, United Kingdom, and Karachi, Pakistan.  zulfiqar.bhutta@sickkids.ca.; Child Development Group, Sangath, Goa, India.; Boston College School of Social Work, Chestnut Hill, MA, USA.; Institute for Life Course Health Research, Stellenbosch University, Cape Town,  South Africa.; School of Nursing and Midwifery, Queens University, Belfast, UK.; Department of Global Health and Population, Harvard Chan School of Public Health,  Boston, MA, USA.; Department of Global Health and Social Medicine, Harvard Medical School, Boston,  MA, USA.&lt;/_author_adr&gt;&lt;_collection_scope&gt;SCIE&lt;/_collection_scope&gt;&lt;_created&gt;65110858&lt;/_created&gt;&lt;_date&gt;2023-07-01&lt;/_date&gt;&lt;_date_display&gt;2023 Jul&lt;/_date_display&gt;&lt;_doi&gt;10.1038/s41591-023-02426-0&lt;/_doi&gt;&lt;_impact_factor&gt;  87.241&lt;/_impact_factor&gt;&lt;_isbn&gt;1546-170X (Electronic); 1078-8956 (Linking)&lt;/_isbn&gt;&lt;_issue&gt;7&lt;/_issue&gt;&lt;_journal&gt;Nat Med&lt;/_journal&gt;&lt;_language&gt;eng&lt;/_language&gt;&lt;_modified&gt;65152643&lt;/_modified&gt;&lt;_ori_publication&gt;© 2023. Springer Nature America, Inc.&lt;/_ori_publication&gt;&lt;_pages&gt;1639-1648&lt;/_pages&gt;&lt;_social_category&gt;医学(1)&lt;/_social_category&gt;&lt;_subject_headings&gt;Child; Humans; Female; *Adverse Childhood Experiences; Poverty; Public Policy&lt;/_subject_headings&gt;&lt;_tertiary_title&gt;Nature medicine&lt;/_tertiary_title&gt;&lt;_type_work&gt;Journal Article; Review&lt;/_type_work&gt;&lt;_url&gt;http://www.ncbi.nlm.nih.gov/entrez/query.fcgi?cmd=Retrieve&amp;amp;db=pubmed&amp;amp;dopt=Abstract&amp;amp;list_uids=37464047&amp;amp;query_hl=1&lt;/_url&gt;&lt;_volume&gt;29&lt;/_volume&gt;&lt;/Details&gt;&lt;Extra&gt;&lt;DBUID&gt;{B229E695-20C0-47E4-A960-6A523A810098}&lt;/DBUID&gt;&lt;/Extra&gt;&lt;/Item&gt;&lt;/References&gt;&lt;/Group&gt;&lt;/Citation&gt;_x000a_"/>
    <w:docVar w:name="NE.Ref{FD88C061-4108-4CAB-902E-1FC18F20A1C9}" w:val=" ADDIN NE.Ref.{FD88C061-4108-4CAB-902E-1FC18F20A1C9}&lt;Citation&gt;&lt;Group&gt;&lt;References&gt;&lt;Item&gt;&lt;ID&gt;989&lt;/ID&gt;&lt;UID&gt;{E189694D-AABC-4C3F-B828-B352BA1B8299}&lt;/UID&gt;&lt;Title&gt;中国学校健康教育工作要求和内容的变化发展及建议&lt;/Title&gt;&lt;Template&gt;Journal Article&lt;/Template&gt;&lt;Star&gt;0&lt;/Star&gt;&lt;Tag&gt;0&lt;/Tag&gt;&lt;Author&gt;吕书红; 刘志业; 朱广荣; 卢永&lt;/Author&gt;&lt;Year&gt;2018&lt;/Year&gt;&lt;Details&gt;&lt;_author_aff&gt;中国健康教育中心健康促进部;北京大学儿童青少年卫生研究所;&lt;/_author_aff&gt;&lt;_cited_count&gt;16&lt;/_cited_count&gt;&lt;_date&gt;2018-09-29&lt;/_date&gt;&lt;_issue&gt;09&lt;/_issue&gt;&lt;_journal&gt;中国学校卫生&lt;/_journal&gt;&lt;_keywords&gt;健康教育;学生保健服务;政府政策&lt;/_keywords&gt;&lt;_pages&gt;1284-1286&lt;/_pages&gt;&lt;_url&gt;https://kns.cnki.net/kcms/detail/detail.aspx?FileName=XIWS201809006&amp;amp;DbName=CJFQ2018&lt;/_url&gt;&lt;_volume&gt;39&lt;/_volume&gt;&lt;_created&gt;64195051&lt;/_created&gt;&lt;_modified&gt;64195051&lt;/_modified&gt;&lt;_db_updated&gt;CNKI - Reference&lt;/_db_updated&gt;&lt;_collection_scope&gt;PKU&lt;/_collection_scope&gt;&lt;_translated_author&gt;Lu, Shuhong;Liu, Zhiye;Zhu, Guangrong;Lu, Yong&lt;/_translated_author&gt;&lt;/Details&gt;&lt;Extra&gt;&lt;DBUID&gt;{F96A950B-833F-4880-A151-76DA2D6A2879}&lt;/DBUID&gt;&lt;/Extra&gt;&lt;/Item&gt;&lt;/References&gt;&lt;/Group&gt;&lt;/Citation&gt;_x000a_"/>
    <w:docVar w:name="NE.Ref{FDB99CE6-B671-4E90-B2F6-717391C9A185}" w:val=" ADDIN NE.Ref.{FDB99CE6-B671-4E90-B2F6-717391C9A185}&lt;Citation&gt;&lt;Group&gt;&lt;References&gt;&lt;Item&gt;&lt;ID&gt;965&lt;/ID&gt;&lt;UID&gt;{806932AB-7E6C-4A4E-AB80-0310DC73E126}&lt;/UID&gt;&lt;Title&gt;美国儿科协会学校卫生委员会对校医职责的政策声明&lt;/Title&gt;&lt;Template&gt;Journal Article&lt;/Template&gt;&lt;Star&gt;0&lt;/Star&gt;&lt;Tag&gt;0&lt;/Tag&gt;&lt;Author&gt;孙莹; 陶芳标&lt;/Author&gt;&lt;Year&gt;2015&lt;/Year&gt;&lt;Details&gt;&lt;_author_aff&gt;安徽医科大学公共卫生学院儿少卫生与妇幼保健学系;&lt;/_author_aff&gt;&lt;_cited_count&gt;2&lt;/_cited_count&gt;&lt;_date&gt;2015-03-25&lt;/_date&gt;&lt;_issue&gt;03&lt;/_issue&gt;&lt;_journal&gt;中国学校卫生&lt;/_journal&gt;&lt;_keywords&gt;卫生保健提供;卫生政策;美国医学协会&lt;/_keywords&gt;&lt;_pages&gt;479-480&lt;/_pages&gt;&lt;_url&gt;https://kns.cnki.net/kcms/detail/detail.aspx?FileName=XIWS201503061&amp;amp;DbName=CJFQ2015&lt;/_url&gt;&lt;_volume&gt;36&lt;/_volume&gt;&lt;_created&gt;64194803&lt;/_created&gt;&lt;_modified&gt;64194804&lt;/_modified&gt;&lt;_db_updated&gt;CNKI - Reference&lt;/_db_updated&gt;&lt;_collection_scope&gt;PKU&lt;/_collection_scope&gt;&lt;_translated_author&gt;Sun, Ying;Tao, Fangbiao&lt;/_translated_author&gt;&lt;/Details&gt;&lt;Extra&gt;&lt;DBUID&gt;{F96A950B-833F-4880-A151-76DA2D6A2879}&lt;/DBUID&gt;&lt;/Extra&gt;&lt;/Item&gt;&lt;/References&gt;&lt;/Group&gt;&lt;/Citation&gt;_x000a_"/>
    <w:docVar w:name="NE.Ref{FDF3A528-B0E4-438D-87FC-99FBB85E5F01}" w:val=" ADDIN NE.Ref.{FDF3A528-B0E4-438D-87FC-99FBB85E5F01}&lt;Citation&gt;&lt;Group&gt;&lt;References&gt;&lt;Item&gt;&lt;ID&gt;963&lt;/ID&gt;&lt;UID&gt;{1193B7FF-4E0E-4768-AD68-2FF2442D2509}&lt;/UID&gt;&lt;Title&gt;北京市通州区中小学校校医和保健教师队伍现状调查&lt;/Title&gt;&lt;Template&gt;Journal Article&lt;/Template&gt;&lt;Star&gt;0&lt;/Star&gt;&lt;Tag&gt;0&lt;/Tag&gt;&lt;Author&gt;张垚&lt;/Author&gt;&lt;Year&gt;2017&lt;/Year&gt;&lt;Details&gt;&lt;_author_aff&gt;北京市通州区中小学卫生保健所;&lt;/_author_aff&gt;&lt;_cited_count&gt;10&lt;/_cited_count&gt;&lt;_date&gt;2017-07-24&lt;/_date&gt;&lt;_issue&gt;58&lt;/_issue&gt;&lt;_journal&gt;临床医药文献电子杂志&lt;/_journal&gt;&lt;_keywords&gt;学校卫生;保健教师;校医&lt;/_keywords&gt;&lt;_pages&gt;11459-11463&lt;/_pages&gt;&lt;_url&gt;https://kns.cnki.net/kcms/detail/detail.aspx?FileName=LCWX201758096&amp;amp;DbName=CJFQ2017&lt;/_url&gt;&lt;_volume&gt;4&lt;/_volume&gt;&lt;_created&gt;64194801&lt;/_created&gt;&lt;_modified&gt;64194801&lt;/_modified&gt;&lt;_db_updated&gt;CNKI - Reference&lt;/_db_updated&gt;&lt;_translated_author&gt;Zhang, Yao&lt;/_translated_author&gt;&lt;/Details&gt;&lt;Extra&gt;&lt;DBUID&gt;{F96A950B-833F-4880-A151-76DA2D6A2879}&lt;/DBUID&gt;&lt;/Extra&gt;&lt;/Item&gt;&lt;/References&gt;&lt;/Group&gt;&lt;/Citation&gt;_x000a_"/>
    <w:docVar w:name="NE.Ref{FE1D1D38-6D7D-4353-B116-4E373D6766CF}" w:val=" ADDIN NE.Ref.{FE1D1D38-6D7D-4353-B116-4E373D6766CF}&lt;Citation&gt;&lt;Group&gt;&lt;References&gt;&lt;Item&gt;&lt;ID&gt;15&lt;/ID&gt;&lt;UID&gt;{6762548E-5C4D-44D8-B024-4BD3BD6EDC79}&lt;/UID&gt;&lt;Title&gt;Negative Life Events and Procrastination among Adolescents: The Roles of Negative  Emotions and Rumination, as Well as the Potential Gender Differences&lt;/Title&gt;&lt;Template&gt;Journal Article&lt;/Template&gt;&lt;Star&gt;0&lt;/Star&gt;&lt;Tag&gt;0&lt;/Tag&gt;&lt;Author&gt;Liu, L; Zhang, T; Xie, X&lt;/Author&gt;&lt;Year&gt;2023&lt;/Year&gt;&lt;Details&gt;&lt;_accessed&gt;65172090&lt;/_accessed&gt;&lt;_accession_num&gt;36829405&lt;/_accession_num&gt;&lt;_author_adr&gt;School of Education, Central China Normal University, Wuhan 430079, China.; School of Education, Central China Normal University, Wuhan 430079, China.; School of Psychology, Northeast Normal University, Changchun 130024, China.&lt;/_author_adr&gt;&lt;_collection_scope&gt;SSCI&lt;/_collection_scope&gt;&lt;_created&gt;65172089&lt;/_created&gt;&lt;_date&gt;64756800&lt;/_date&gt;&lt;_date_display&gt;2023 Feb 15&lt;/_date_display&gt;&lt;_db_updated&gt;PubMed&lt;/_db_updated&gt;&lt;_doi&gt;10.3390/bs13020176&lt;/_doi&gt;&lt;_impact_factor&gt;   2.600&lt;/_impact_factor&gt;&lt;_isbn&gt;2076-328X (Print); 2076-328X (Electronic); 2076-328X (Linking)&lt;/_isbn&gt;&lt;_issue&gt;2&lt;/_issue&gt;&lt;_journal&gt;Behav Sci (Basel)&lt;/_journal&gt;&lt;_keywords&gt;gender differences; moderated mediation model; negative emotions; negative life events; procrastination; rumination&lt;/_keywords&gt;&lt;_language&gt;eng&lt;/_language&gt;&lt;_modified&gt;65172090&lt;/_modified&gt;&lt;_tertiary_title&gt;Behavioral sciences (Basel, Switzerland)&lt;/_tertiary_title&gt;&lt;_type_work&gt;Journal Article&lt;/_type_work&gt;&lt;_url&gt;http://www.ncbi.nlm.nih.gov/entrez/query.fcgi?cmd=Retrieve&amp;amp;db=pubmed&amp;amp;dopt=Abstract&amp;amp;list_uids=36829405&amp;amp;query_hl=1&lt;/_url&gt;&lt;_volume&gt;13&lt;/_volume&gt;&lt;/Details&gt;&lt;Extra&gt;&lt;DBUID&gt;{866801D5-F97C-42A6-9B52-0A772648DD92}&lt;/DBUID&gt;&lt;/Extra&gt;&lt;/Item&gt;&lt;/References&gt;&lt;/Group&gt;&lt;/Citation&gt;_x000a_"/>
    <w:docVar w:name="NE.Ref{FE376426-35F1-407C-B780-280B9FEBDE51}" w:val=" ADDIN NE.Ref.{FE376426-35F1-407C-B780-280B9FEBDE51}&lt;Citation&gt;&lt;Group&gt;&lt;References&gt;&lt;Item&gt;&lt;ID&gt;31&lt;/ID&gt;&lt;UID&gt;{70AA97B3-54FC-437E-AA49-D5E3ABACAE51}&lt;/UID&gt;&lt;Title&gt;Myopia, an underrated global challenge to vision: where the current data takes us on myopia control&lt;/Title&gt;&lt;Template&gt;Journal Article&lt;/Template&gt;&lt;Star&gt;0&lt;/Star&gt;&lt;Tag&gt;0&lt;/Tag&gt;&lt;Author&gt;Holden, B; Sankaridurg, P; Smith, E; Aller, T; Jong, M; He, M&lt;/Author&gt;&lt;Year&gt;2014&lt;/Year&gt;&lt;Details&gt;&lt;_accession_num&gt;24357836&lt;/_accession_num&gt;&lt;_author_adr&gt;1] Brien Holden Vision Institute, Sydney, Australia [2] Vision Co-operative Research Centre, Sydney, Australia [3] School of Optometry and Vision Science, University of New South Wales, Sydney, Australia.; 1] Brien Holden Vision Institute, Sydney, Australia [2] Vision Co-operative Research Centre, Sydney, Australia [3] School of Optometry and Vision Science, University of New South Wales, Sydney, Australia.; 1] Vision Co-operative Research Centre, Sydney, Australia [2] College of Optometry, University of Houston, Houston, TX, USA.; 1] Vision Co-operative Research Centre, Sydney, Australia [2] Private Practice, Berkeley, CA, USA.; Brien Holden Vision Institute, Sydney, Australia.; Zhongshan Ophthalmic Centre, Sun-Yet Sun University, Guangzhou, China.&lt;/_author_adr&gt;&lt;_date_display&gt;2014 Feb&lt;/_date_display&gt;&lt;_date&gt;2014-02-01&lt;/_date&gt;&lt;_doi&gt;10.1038/eye.2013.256&lt;/_doi&gt;&lt;_isbn&gt;1476-5454 (Electronic); 0950-222X (Linking)&lt;/_isbn&gt;&lt;_issue&gt;2&lt;/_issue&gt;&lt;_journal&gt;Eye (Lond)&lt;/_journal&gt;&lt;_language&gt;eng&lt;/_language&gt;&lt;_pages&gt;142-6&lt;/_pages&gt;&lt;_subject_headings&gt;Axial Length, Eye/drug effects; Blindness/epidemiology; Contact Lenses; Cost of Illness; Eyeglasses; Global Health; Humans; Myopia/*epidemiology/*prevention &amp;amp; control; Pharmaceutical Preparations/administration &amp;amp; dosage; Sclera/pathology; Vision, Low/epidemiology&lt;/_subject_headings&gt;&lt;_tertiary_title&gt;Eye (London, England)&lt;/_tertiary_title&gt;&lt;_type_work&gt;Journal Article; Research Support, Non-U.S. Gov&amp;apos;t; Review&lt;/_type_work&gt;&lt;_url&gt;http://www.ncbi.nlm.nih.gov/entrez/query.fcgi?cmd=Retrieve&amp;amp;db=pubmed&amp;amp;dopt=Abstract&amp;amp;list_uids=24357836&amp;amp;query_hl=1&lt;/_url&gt;&lt;_volume&gt;28&lt;/_volume&gt;&lt;_created&gt;63569810&lt;/_created&gt;&lt;_modified&gt;63569811&lt;/_modified&gt;&lt;_db_updated&gt;PubMed&lt;/_db_updated&gt;&lt;_impact_factor&gt;   2.455&lt;/_impact_factor&gt;&lt;/Details&gt;&lt;Extra&gt;&lt;DBUID&gt;{5D4A96AE-2D4D-41F0-9DA9-F21F7ED3972F}&lt;/DBUID&gt;&lt;/Extra&gt;&lt;/Item&gt;&lt;/References&gt;&lt;/Group&gt;&lt;/Citation&gt;_x000a_"/>
    <w:docVar w:name="NE.Ref{FE3B613D-DBD7-40AA-B842-F96FE4C36A72}" w:val=" ADDIN NE.Ref.{FE3B613D-DBD7-40AA-B842-F96FE4C36A72}&lt;Citation&gt;&lt;Group&gt;&lt;References&gt;&lt;Item&gt;&lt;ID&gt;4388&lt;/ID&gt;&lt;UID&gt;{49F741CA-1434-4161-9B48-25EFE4625344}&lt;/UID&gt;&lt;Title&gt;Secondary analysis of retrospective and prospective reports of adverse childhood experiences and mental health in young adulthood: Filtered through recent stressors&lt;/Title&gt;&lt;Template&gt;Journal Article&lt;/Template&gt;&lt;Star&gt;0&lt;/Star&gt;&lt;Tag&gt;0&lt;/Tag&gt;&lt;Author&gt;Naicker, Sara N; Norris, Shane A; Richter, Linda M&lt;/Author&gt;&lt;Year&gt;2021&lt;/Year&gt;&lt;Details&gt;&lt;_accessed&gt;65304663&lt;/_accessed&gt;&lt;_collection_scope&gt;SCIE&lt;/_collection_scope&gt;&lt;_created&gt;65302047&lt;/_created&gt;&lt;_db_updated&gt;CrossRef&lt;/_db_updated&gt;&lt;_doi&gt;10.1016/j.eclinm.2021.101094&lt;/_doi&gt;&lt;_impact_factor&gt;  15.100&lt;/_impact_factor&gt;&lt;_isbn&gt;25895370&lt;/_isbn&gt;&lt;_journal&gt;EClinicalMedicine&lt;/_journal&gt;&lt;_modified&gt;65302047&lt;/_modified&gt;&lt;_pages&gt;101094&lt;/_pages&gt;&lt;_tertiary_title&gt;EClinicalMedicine&lt;/_tertiary_title&gt;&lt;_url&gt;https://linkinghub.elsevier.com/retrieve/pii/S2589537021003746_x000d__x000a_https://api.elsevier.com/content/article/PII:S2589537021003746?httpAccept=text/xml&lt;/_url&gt;&lt;_volume&gt;40&lt;/_volume&gt;&lt;/Details&gt;&lt;Extra&gt;&lt;DBUID&gt;{93870BB0-CAEF-4F07-AAE0-DA131E288E28}&lt;/DBUID&gt;&lt;/Extra&gt;&lt;/Item&gt;&lt;/References&gt;&lt;/Group&gt;&lt;/Citation&gt;_x000a_"/>
    <w:docVar w:name="NE.Ref{FE4753EA-19D1-4CB5-AB24-9FB0630500A6}" w:val=" ADDIN NE.Ref.{FE4753EA-19D1-4CB5-AB24-9FB0630500A6}&lt;Citation&gt;&lt;Group&gt;&lt;References&gt;&lt;Item&gt;&lt;ID&gt;55&lt;/ID&gt;&lt;UID&gt;{430BDD24-891E-47AC-BC25-BC18ABAF624A}&lt;/UID&gt;&lt;Title&gt;The Building a New Life in Australia (BNLA) Dataset: A Longitudinal Study of Humanitarian Migrants in Australia&lt;/Title&gt;&lt;Template&gt;Journal Article&lt;/Template&gt;&lt;Star&gt;0&lt;/Star&gt;&lt;Tag&gt;0&lt;/Tag&gt;&lt;Author&gt;Rioseco, Pilar; De Maio, John; Hoang, Cuc&lt;/Author&gt;&lt;Year&gt;2017&lt;/Year&gt;&lt;Details&gt;&lt;_alternate_title&gt;Australian Economic ReviewAustralian Economic Review&lt;/_alternate_title&gt;&lt;_date_display&gt;2017_x000d__x000a_2017/07/01&lt;/_date_display&gt;&lt;_date&gt;2017-07-01&lt;/_date&gt;&lt;_doi&gt;https://doi.org/10.1111/1467-8462.12234&lt;/_doi&gt;&lt;_isbn&gt;0004-9018&lt;/_isbn&gt;&lt;_issue&gt;3&lt;/_issue&gt;&lt;_journal&gt;Australian Economic Review&lt;/_journal&gt;&lt;_ori_publication&gt;John Wiley &amp;amp; Sons, Ltd&lt;/_ori_publication&gt;&lt;_pages&gt;356-362&lt;/_pages&gt;&lt;_url&gt;https://doi.org/10.1111/1467-8462.12234&lt;/_url&gt;&lt;_volume&gt;50&lt;/_volume&gt;&lt;_created&gt;64969591&lt;/_created&gt;&lt;_modified&gt;64969591&lt;/_modified&gt;&lt;_impact_factor&gt;   0.934&lt;/_impact_factor&gt;&lt;_social_category&gt;经济学(4)&lt;/_social_category&gt;&lt;_collection_scope&gt;SSCI&lt;/_collection_scope&gt;&lt;/Details&gt;&lt;Extra&gt;&lt;DBUID&gt;{00EBDF0C-2E98-4FD7-9E47-813FAF00074E}&lt;/DBUID&gt;&lt;/Extra&gt;&lt;/Item&gt;&lt;/References&gt;&lt;/Group&gt;&lt;/Citation&gt;_x000a_"/>
    <w:docVar w:name="NE.Ref{FE63F294-2089-4FFB-91C7-8F7B2ECDAC5E}" w:val=" ADDIN NE.Ref.{FE63F294-2089-4FFB-91C7-8F7B2ECDAC5E}&lt;Citation&gt;&lt;Group&gt;&lt;References&gt;&lt;Item&gt;&lt;ID&gt;589&lt;/ID&gt;&lt;UID&gt;{4FE770B6-0DDC-4ECC-A116-CDAE7492BF26}&lt;/UID&gt;&lt;Title&gt;The adolescent brain&lt;/Title&gt;&lt;Template&gt;Journal Article&lt;/Template&gt;&lt;Star&gt;0&lt;/Star&gt;&lt;Tag&gt;0&lt;/Tag&gt;&lt;Author&gt;Casey, B J; Jones, R M; Hare, T A&lt;/Author&gt;&lt;Year&gt;2008&lt;/Year&gt;&lt;Details&gt;&lt;_accession_num&gt;18400927&lt;/_accession_num&gt;&lt;_author_adr&gt;Sackler Institute, Weill Cornell Medical College of Cornell University, 1300 York Avenue, Box 140, New York, NY 10021, USA. bjc2002@med.cornell.edu&lt;/_author_adr&gt;&lt;_created&gt;61549682&lt;/_created&gt;&lt;_date&gt;2008-03-01&lt;/_date&gt;&lt;_date_display&gt;2008 Mar&lt;/_date_display&gt;&lt;_db_updated&gt;PubMed&lt;/_db_updated&gt;&lt;_doi&gt;10.1196/annals.1440.010&lt;/_doi&gt;&lt;_impact_factor&gt;   4.518&lt;/_impact_factor&gt;&lt;_isbn&gt;0077-8923 (Print); 0077-8923 (Linking)&lt;/_isbn&gt;&lt;_journal&gt;Ann N Y Acad Sci&lt;/_journal&gt;&lt;_keywords&gt;Adolescent; Adolescent Development/*physiology; Age Factors; Animals; Brain/anatomy &amp;amp;amp; histology/growth &amp;amp;amp; development/*physiology; Emotions/physiology; Humans; Individuality; Reward; Risk-Taking&lt;/_keywords&gt;&lt;_language&gt;eng&lt;/_language&gt;&lt;_modified&gt;61549682&lt;/_modified&gt;&lt;_pages&gt;111-26&lt;/_pages&gt;&lt;_tertiary_title&gt;Annals of the New York Academy of Sciences&lt;/_tertiary_title&gt;&lt;_type_work&gt;Journal Article; Research Support, N.I.H., Extramural; Review&lt;/_type_work&gt;&lt;_url&gt;http://www.ncbi.nlm.nih.gov/entrez/query.fcgi?cmd=Retrieve&amp;amp;db=pubmed&amp;amp;dopt=Abstract&amp;amp;list_uids=18400927&amp;amp;query_hl=1&lt;/_url&gt;&lt;_volume&gt;1124&lt;/_volume&gt;&lt;/Details&gt;&lt;Extra&gt;&lt;DBUID&gt;{F57C3BB8-D729-4C19-8DA1-F75A354D4B56}&lt;/DBUID&gt;&lt;/Extra&gt;&lt;/Item&gt;&lt;/References&gt;&lt;/Group&gt;&lt;/Citation&gt;_x000a_"/>
    <w:docVar w:name="NE.Ref{FE66FDE6-91C1-476D-968F-1E8F6FDBEE89}" w:val=" ADDIN NE.Ref.{FE66FDE6-91C1-476D-968F-1E8F6FDBEE89}&lt;Citation&gt;&lt;Group&gt;&lt;References&gt;&lt;Item&gt;&lt;ID&gt;4303&lt;/ID&gt;&lt;UID&gt;{18D3F05F-9FAF-44F2-B3D7-B9817E102511}&lt;/UID&gt;&lt;Title&gt;GRIN2B gene expression is increased in the anterior cingulate cortex in major  depression&lt;/Title&gt;&lt;Template&gt;Journal Article&lt;/Template&gt;&lt;Star&gt;0&lt;/Star&gt;&lt;Tag&gt;0&lt;/Tag&gt;&lt;Author&gt;Brown, S J; Brown, A M; Purves-Tyson, T D; Huang, X F; Shannon, Weickert C; Newell, K A&lt;/Author&gt;&lt;Year&gt;2023&lt;/Year&gt;&lt;Details&gt;&lt;_accessed&gt;65235682&lt;/_accessed&gt;&lt;_accession_num&gt;36848775&lt;/_accession_num&gt;&lt;_author_adr&gt;School of Medical, Indigenous and Health Sciences and Molecular Horizons,  University of Wollongong, Wollongong, New South Wales, 2522, Australia; Illawarra  Health and Medical Research Institute, Wollongong, New South Wales, 2522,  Australia.; Schizophrenia Research Laboratory, Neuroscience Research Australia, Randwick, New  South Wales, 2031, Australia.; Schizophrenia Research Laboratory, Neuroscience Research Australia, Randwick, New  South Wales, 2031, Australia; Discipline of Psychiatry and Mental Health, Faculty  of Medicine, University of New South Wales, Sydney, New South Wales, 2031,  Australia.; School of Medical, Indigenous and Health Sciences and Molecular Horizons,  University of Wollongong, Wollongong, New South Wales, 2522, Australia; Illawarra  Health and Medical Research Institute, Wollongong, New South Wales, 2522,  Australia.; Schizophrenia Research Laboratory, Neuroscience Research Australia, Randwick, New  South Wales, 2031, Australia; Discipline of Psychiatry and Mental Health, Faculty  of Medicine, University of New South Wales, Sydney, New South Wales, 2031,  Australia; Department of Neuroscience &amp;amp; Physiology, Upstate Medical University,  Syracuse, NY, 13210, USA.; School of Medical, Indigenous and Health Sciences and Molecular Horizons,  University of Wollongong, Wollongong, New South Wales, 2522, Australia; Illawarra  Health and Medical Research Institute, Wollongong, New South Wales, 2522,  Australia. Electronic address: knewell@uow.edu.au.&lt;/_author_adr&gt;&lt;_collection_scope&gt;SSCI;SCIE&lt;/_collection_scope&gt;&lt;_created&gt;65230137&lt;/_created&gt;&lt;_date&gt;2023-04-01&lt;/_date&gt;&lt;_date_display&gt;2023 Apr&lt;/_date_display&gt;&lt;_db_updated&gt;PubMed&lt;/_db_updated&gt;&lt;_doi&gt;10.1016/j.jpsychires.2023.02.017&lt;/_doi&gt;&lt;_impact_factor&gt;   4.800&lt;/_impact_factor&gt;&lt;_isbn&gt;1879-1379 (Electronic); 0022-3956 (Linking)&lt;/_isbn&gt;&lt;_journal&gt;J Psychiatr Res&lt;/_journal&gt;&lt;_keywords&gt;Anterior cingulate cortex; Depression; GRIN2B; Glutamate; NMDA&lt;/_keywords&gt;&lt;_language&gt;eng&lt;/_language&gt;&lt;_modified&gt;65235682&lt;/_modified&gt;&lt;_ori_publication&gt;Copyright (c) 2023 Elsevier Ltd. All rights reserved.&lt;/_ori_publication&gt;&lt;_pages&gt;204-209&lt;/_pages&gt;&lt;_social_category&gt;精神病学(2)&lt;/_social_category&gt;&lt;_subject_headings&gt;Humans; Depression/psychology; *Depressive Disorder, Major/genetics; Gene Expression; Gyrus Cinguli/metabolism; *Receptors, N-Methyl-D-Aspartate/metabolism; RNA, Messenger/metabolism&lt;/_subject_headings&gt;&lt;_tertiary_title&gt;Journal of psychiatric research&lt;/_tertiary_title&gt;&lt;_type_work&gt;Journal Article; Research Support, Non-U.S. Gov&amp;apos;t&lt;/_type_work&gt;&lt;_url&gt;http://www.ncbi.nlm.nih.gov/entrez/query.fcgi?cmd=Retrieve&amp;amp;db=pubmed&amp;amp;dopt=Abstract&amp;amp;list_uids=36848775&amp;amp;query_hl=1&lt;/_url&gt;&lt;_volume&gt;160&lt;/_volume&gt;&lt;/Details&gt;&lt;Extra&gt;&lt;DBUID&gt;{93870BB0-CAEF-4F07-AAE0-DA131E288E28}&lt;/DBUID&gt;&lt;/Extra&gt;&lt;/Item&gt;&lt;/References&gt;&lt;/Group&gt;&lt;/Citation&gt;_x000a_"/>
    <w:docVar w:name="NE.Ref{FEA48BB5-5CCE-4E9A-9518-0FFE931D1D18}" w:val=" ADDIN NE.Ref.{FEA48BB5-5CCE-4E9A-9518-0FFE931D1D18}&lt;Citation&gt;&lt;Group&gt;&lt;References&gt;&lt;Item&gt;&lt;ID&gt;72&lt;/ID&gt;&lt;UID&gt;{BB7BA2FE-5A6F-4F00-A937-692E5F8E5358}&lt;/UID&gt;&lt;Title&gt;广州市儿童青少年1985—2014年超重肥胖流行趋势&lt;/Title&gt;&lt;Template&gt;Journal Article&lt;/Template&gt;&lt;Star&gt;0&lt;/Star&gt;&lt;Tag&gt;0&lt;/Tag&gt;&lt;Author&gt;陈静仪&lt;/Author&gt;&lt;Year&gt;2016&lt;/Year&gt;&lt;Details&gt;&lt;_author_adr&gt;广东省广州市中小学卫生健康促进中心;&lt;/_author_adr&gt;&lt;_doi&gt;10.16835/j.cnki.1000-9817.2016.12.051&lt;/_doi&gt;&lt;_isbn&gt;1000-9817&lt;/_isbn&gt;&lt;_issue&gt;12&lt;/_issue&gt;&lt;_journal&gt;中国学校卫生&lt;/_journal&gt;&lt;_keywords&gt;超重;肥胖症;流行病学;青少年&lt;/_keywords&gt;&lt;_pages&gt;1915-1917&lt;/_pages&gt;&lt;_translated_author&gt;Chen, Jing Yi&lt;/_translated_author&gt;&lt;_volume&gt;37&lt;/_volume&gt;&lt;_created&gt;64846884&lt;/_created&gt;&lt;_modified&gt;64846884&lt;/_modified&gt;&lt;_collection_scope&gt;PKU&lt;/_collection_scope&gt;&lt;/Details&gt;&lt;Extra/&gt;&lt;/Item&gt;&lt;/References&gt;&lt;/Group&gt;&lt;/Citation&gt;_x000a_"/>
    <w:docVar w:name="NE.Ref{FEB14F5D-EBE5-44C9-AA09-863A6044711B}" w:val=" ADDIN NE.Ref.{FEB14F5D-EBE5-44C9-AA09-863A6044711B}&lt;Citation&gt;&lt;Group&gt;&lt;References&gt;&lt;Item&gt;&lt;ID&gt;957&lt;/ID&gt;&lt;UID&gt;{A2B6FFF5-5D82-4074-8479-C727DFA38B68}&lt;/UID&gt;&lt;Title&gt;Peer relationships and suicide ideation and attempts among Chinese adolescents&lt;/Title&gt;&lt;Template&gt;Journal Article&lt;/Template&gt;&lt;Star&gt;0&lt;/Star&gt;&lt;Tag&gt;0&lt;/Tag&gt;&lt;Author&gt;Cui, S; Cheng, Y; Xu, Z; Chen, D; Wang, Y&lt;/Author&gt;&lt;Year&gt;2011&lt;/Year&gt;&lt;Details&gt;&lt;_accession_num&gt;21198776&lt;/_accession_num&gt;&lt;_author_adr&gt;Department of Child, Adolescent and Women&amp;apos;s Health, School of Public Health, Peking University, Beijing, China.&lt;/_author_adr&gt;&lt;_date_display&gt;2011 Sep&lt;/_date_display&gt;&lt;_date&gt;2011-09-01&lt;/_date&gt;&lt;_doi&gt;10.1111/j.1365-2214.2010.01181.x&lt;/_doi&gt;&lt;_isbn&gt;1365-2214 (Electronic); 0305-1862 (Linking)&lt;/_isbn&gt;&lt;_issue&gt;5&lt;/_issue&gt;&lt;_journal&gt;Child Care Health Dev&lt;/_journal&gt;&lt;_keywords&gt;Adolescent; Adolescent Behavior/*psychology; Asian Continental Ancestry Group/psychology; Bullying/psychology; Child; Cross-Sectional Studies; Female; Humans; *Interpersonal Relations; Loneliness/psychology; Male; Peer Group; Psychology, Adolescent; Questionnaires; Sex Factors; *Suicidal Ideation; Suicide, Attempted/*psychology/statistics &amp;amp; numerical data&lt;/_keywords&gt;&lt;_language&gt;eng&lt;/_language&gt;&lt;_ori_publication&gt;(c) 2010 Blackwell Publishing Ltd.&lt;/_ori_publication&gt;&lt;_pages&gt;692-702&lt;/_pages&gt;&lt;_tertiary_title&gt;Child: care, health and development&lt;/_tertiary_title&gt;&lt;_type_work&gt;Journal Article; Research Support, Non-U.S. Gov&amp;apos;t; Research Support, U.S. Gov&amp;apos;t, Non-P.H.S.&lt;/_type_work&gt;&lt;_url&gt;http://www.ncbi.nlm.nih.gov/entrez/query.fcgi?cmd=Retrieve&amp;amp;db=pubmed&amp;amp;dopt=Abstract&amp;amp;list_uids=21198776&amp;amp;query_hl=1&lt;/_url&gt;&lt;_volume&gt;37&lt;/_volume&gt;&lt;_created&gt;60948741&lt;/_created&gt;&lt;_modified&gt;60948741&lt;/_modified&gt;&lt;_db_updated&gt;PubMed&lt;/_db_updated&gt;&lt;_impact_factor&gt;   1.692&lt;/_impact_factor&gt;&lt;/Details&gt;&lt;Extra&gt;&lt;DBUID&gt;{D07AA872-643E-4EBF-B183-B33720C6CF77}&lt;/DBUID&gt;&lt;/Extra&gt;&lt;/Item&gt;&lt;/References&gt;&lt;/Group&gt;&lt;/Citation&gt;_x000a_"/>
    <w:docVar w:name="NE.Ref{FED0A3EB-D6FA-425F-AB23-31B73F58C0BB}" w:val=" ADDIN NE.Ref.{FED0A3EB-D6FA-425F-AB23-31B73F58C0BB}&lt;Citation&gt;&lt;Group&gt;&lt;References&gt;&lt;Item&gt;&lt;ID&gt;1018&lt;/ID&gt;&lt;UID&gt;{443718FE-67A4-487C-978F-8668D9B6473A}&lt;/UID&gt;&lt;Title&gt;北京市东城区学校传染病聚集性疫情分析与防控策略探讨&lt;/Title&gt;&lt;Template&gt;Journal Article&lt;/Template&gt;&lt;Star&gt;0&lt;/Star&gt;&lt;Tag&gt;0&lt;/Tag&gt;&lt;Author&gt;张海艳; 徐文彩; 王珺; 周艳丽; 吴伟; 刘耀; 吴垠; 李珊珊; 黄辉; 潘京海&lt;/Author&gt;&lt;Year&gt;2014&lt;/Year&gt;&lt;Details&gt;&lt;_author_aff&gt;北京市东城区疾病预防控制中心;&lt;/_author_aff&gt;&lt;_date&gt;2014-08-25&lt;/_date&gt;&lt;_issue&gt;04&lt;/_issue&gt;&lt;_journal&gt;国际病毒学杂志&lt;/_journal&gt;&lt;_keywords&gt;学校;传染病;防控策略&lt;/_keywords&gt;&lt;_pages&gt;159-162&lt;/_pages&gt;&lt;_url&gt;https://kns.cnki.net/kcms/detail/detail.aspx?FileName=GWBD201404005&amp;amp;DbName=ZHYX2014&lt;/_url&gt;&lt;_volume&gt;21&lt;/_volume&gt;&lt;_created&gt;64195992&lt;/_created&gt;&lt;_modified&gt;64195992&lt;/_modified&gt;&lt;_db_updated&gt;CNKI - Reference&lt;/_db_updated&gt;&lt;_translated_author&gt;Zhang, Haiyan;Xu, Wencai;Wang, Jun;Zhou, Yanli;Wu, Wei;Liu, Yao;Wu, Yin;Li, Shanshan;Huang, Hui;Pan, Jinghai&lt;/_translated_author&gt;&lt;/Details&gt;&lt;Extra&gt;&lt;DBUID&gt;{F96A950B-833F-4880-A151-76DA2D6A2879}&lt;/DBUID&gt;&lt;/Extra&gt;&lt;/Item&gt;&lt;/References&gt;&lt;/Group&gt;&lt;/Citation&gt;_x000a_"/>
    <w:docVar w:name="NE.Ref{FEFD442C-A79A-48E4-B39F-DAB249A9D083}" w:val=" ADDIN NE.Ref.{FEFD442C-A79A-48E4-B39F-DAB249A9D083}&lt;Citation&gt;&lt;Group&gt;&lt;References&gt;&lt;Item&gt;&lt;ID&gt;7&lt;/ID&gt;&lt;UID&gt;{EDF9BE33-B127-437B-8975-FCF9A5586767}&lt;/UID&gt;&lt;Title&gt;Adverse childhood and adulthood experiences and risk of new-onset cardiovascular  disease with consideration of social support: a prospective cohort study&lt;/Title&gt;&lt;Template&gt;Journal Article&lt;/Template&gt;&lt;Star&gt;0&lt;/Star&gt;&lt;Tag&gt;0&lt;/Tag&gt;&lt;Author&gt;Wang, W; Liu, Y; Yang, Y; Jiang, W; Ni, Y; Han, X; Lu, C; Guo, L&lt;/Author&gt;&lt;Year&gt;2023&lt;/Year&gt;&lt;Details&gt;&lt;_accessed&gt;65172089&lt;/_accessed&gt;&lt;_accession_num&gt;37553602&lt;/_accession_num&gt;&lt;_author_adr&gt;Department of Medical Statistics and Epidemiology, School of Public Health, Sun  Yat-Sen University, Guangzhou, 510080, People&amp;apos;s Republic of China.; Department of Psychiatry, Shenzhen Nanshan Center for Chronic Disease Control,  Shenzhen, People&amp;apos;s Republic of China.; Guangdong Provincial Center for Disease Control and Prevention, Guangzhou,  People&amp;apos;s Republic of China.; Department of Medical Statistics and Epidemiology, School of Public Health, Sun  Yat-Sen University, Guangzhou, 510080, People&amp;apos;s Republic of China.; School of Public Health, The University of Hong Kong, Hong Kong SAR, People&amp;apos;s  Republic of China.; Department of Psychiatry, Shenzhen Nanshan Center for Chronic Disease Control,  Shenzhen, People&amp;apos;s Republic of China.; Department of Medical Statistics and Epidemiology, School of Public Health, Sun  Yat-Sen University, Guangzhou, 510080, People&amp;apos;s Republic of China.; Department of Medical Statistics and Epidemiology, School of Public Health, Sun  Yat-Sen University, Guangzhou, 510080, People&amp;apos;s Republic of China.  guolan3@mail.sysu.edu.cn.&lt;/_author_adr&gt;&lt;_collection_scope&gt;SCIE&lt;/_collection_scope&gt;&lt;_created&gt;65172089&lt;/_created&gt;&lt;_date&gt;65007360&lt;/_date&gt;&lt;_date_display&gt;2023 Aug 8&lt;/_date_display&gt;&lt;_db_updated&gt;PubMed&lt;/_db_updated&gt;&lt;_doi&gt;10.1186/s12916-023-03015-1&lt;/_doi&gt;&lt;_impact_factor&gt;   9.300&lt;/_impact_factor&gt;&lt;_isbn&gt;1741-7015 (Electronic); 1741-7015 (Linking)&lt;/_isbn&gt;&lt;_issue&gt;1&lt;/_issue&gt;&lt;_journal&gt;BMC Med&lt;/_journal&gt;&lt;_keywords&gt;Adverse adulthood experience; Adverse childhood experience; Cohort study; New-onset cardiovascular disease&lt;/_keywords&gt;&lt;_language&gt;eng&lt;/_language&gt;&lt;_modified&gt;65172089&lt;/_modified&gt;&lt;_ori_publication&gt;(c) 2023. BioMed Central Ltd., part of Springer Nature.&lt;/_ori_publication&gt;&lt;_pages&gt;297&lt;/_pages&gt;&lt;_social_category&gt;医学：内科(1)&lt;/_social_category&gt;&lt;_subject_headings&gt;Male; Middle Aged; Humans; Aged; Young Adult; Adult; Female; Longitudinal Studies; Prospective Studies; *Cardiovascular Diseases/epidemiology; Surveys and Questionnaires; *Adverse Childhood Experiences&lt;/_subject_headings&gt;&lt;_tertiary_title&gt;BMC medicine&lt;/_tertiary_title&gt;&lt;_type_work&gt;Journal Article; Research Support, Non-U.S. Gov&amp;apos;t&lt;/_type_work&gt;&lt;_url&gt;http://www.ncbi.nlm.nih.gov/entrez/query.fcgi?cmd=Retrieve&amp;amp;db=pubmed&amp;amp;dopt=Abstract&amp;amp;list_uids=37553602&amp;amp;query_hl=1&lt;/_url&gt;&lt;_volume&gt;21&lt;/_volume&gt;&lt;/Details&gt;&lt;Extra&gt;&lt;DBUID&gt;{866801D5-F97C-42A6-9B52-0A772648DD92}&lt;/DBUID&gt;&lt;/Extra&gt;&lt;/Item&gt;&lt;/References&gt;&lt;/Group&gt;&lt;/Citation&gt;_x000a_"/>
    <w:docVar w:name="NE.Ref{FF20C4C0-C98E-443C-B52F-282FC4589B4A}" w:val=" ADDIN NE.Ref.{FF20C4C0-C98E-443C-B52F-282FC4589B4A}&lt;Citation&gt;&lt;Group&gt;&lt;References&gt;&lt;Item&gt;&lt;ID&gt;92&lt;/ID&gt;&lt;UID&gt;{55A176F8-8D2B-4F7D-9C67-0BC3C1CF1CD5}&lt;/UID&gt;&lt;Title&gt;Association of Adverse Childhood Experiences and Social Isolation With Later-Life  Cognitive Function Among Adults in China&lt;/Title&gt;&lt;Template&gt;Journal Article&lt;/Template&gt;&lt;Star&gt;0&lt;/Star&gt;&lt;Tag&gt;0&lt;/Tag&gt;&lt;Author&gt;Lin, L; Cao, B; Chen, W; Li, J; Zhang, Y; Guo, V Y&lt;/Author&gt;&lt;Year&gt;2022&lt;/Year&gt;&lt;Details&gt;&lt;_accessed&gt;65224708&lt;/_accessed&gt;&lt;_accession_num&gt;36367722&lt;/_accession_num&gt;&lt;_author_adr&gt;Department of Epidemiology, School of Public Health, Sun Yat-sen University,  Guangzhou, China.; Department of Neurosurgery, Wu Tsai Neuroscience Institute, Stanford University  School of Medicine, Stanford, California.; Department of Epidemiology, School of Public Health, Sun Yat-sen University,  Guangzhou, China.; Department of Biostatistics, School of Public Health, Sun Yat-sen University,  Guangzhou, China.; Department of Child Healthcare, Shenzhen Longhua Maternity and Child Healthcare  Hospital, Shenzhen, China.; Department of Epidemiology, School of Public Health, Sun Yat-sen University,  Guangzhou, China.&lt;/_author_adr&gt;&lt;_collection_scope&gt;SCIE&lt;/_collection_scope&gt;&lt;_created&gt;65128999&lt;/_created&gt;&lt;_date&gt;2022-11-01&lt;/_date&gt;&lt;_date_display&gt;2022 Nov 1&lt;/_date_display&gt;&lt;_doi&gt;10.1001/jamanetworkopen.2022.41714&lt;/_doi&gt;&lt;_impact_factor&gt;  13.353&lt;/_impact_factor&gt;&lt;_isbn&gt;2574-3805 (Electronic); 2574-3805 (Linking)&lt;/_isbn&gt;&lt;_issue&gt;11&lt;/_issue&gt;&lt;_journal&gt;JAMA Netw Open&lt;/_journal&gt;&lt;_language&gt;eng&lt;/_language&gt;&lt;_modified&gt;65224708&lt;/_modified&gt;&lt;_pages&gt;e2241714&lt;/_pages&gt;&lt;_social_category&gt;医学(1)&lt;/_social_category&gt;&lt;_subject_headings&gt;Middle Aged; Male; Humans; Aged; Aged, 80 and over; Female; *Adverse Childhood Experiences; Prospective Studies; Longitudinal Studies; Cognition; China/epidemiology; Health Surveys; Social Isolation&lt;/_subject_headings&gt;&lt;_tertiary_title&gt;JAMA network open&lt;/_tertiary_title&gt;&lt;_type_work&gt;Journal Article; Research Support, Non-U.S. Gov&amp;apos;t&lt;/_type_work&gt;&lt;_url&gt;http://www.ncbi.nlm.nih.gov/entrez/query.fcgi?cmd=Retrieve&amp;amp;db=pubmed&amp;amp;dopt=Abstract&amp;amp;list_uids=36367722&amp;amp;query_hl=1&lt;/_url&gt;&lt;_volume&gt;5&lt;/_volume&gt;&lt;/Details&gt;&lt;Extra/&gt;&lt;/Item&gt;&lt;/References&gt;&lt;/Group&gt;&lt;/Citation&gt;_x000a_"/>
    <w:docVar w:name="NE.Ref{FF21C5F8-FC0A-42F1-8ECE-03F9AAF981F6}" w:val=" ADDIN NE.Ref.{FF21C5F8-FC0A-42F1-8ECE-03F9AAF981F6}&lt;Citation&gt;&lt;Group&gt;&lt;References&gt;&lt;Item&gt;&lt;ID&gt;97&lt;/ID&gt;&lt;UID&gt;{73ABF564-A774-4AF5-8BEC-ADC1F1027F45}&lt;/UID&gt;&lt;Title&gt;Longitudinal association between parental involvement and internet gaming disorder among Chinese adolescents: Consideration of future consequences as a mediator and peer victimization as a moderator.&lt;/Title&gt;&lt;Template&gt;Journal Article&lt;/Template&gt;&lt;Star&gt;1&lt;/Star&gt;&lt;Tag&gt;0&lt;/Tag&gt;&lt;Author&gt;Dou, Kai; Feng, Xue-Ke; Wang, Lin-Xin; Li, Jian-Bin&lt;/Author&gt;&lt;Year&gt;2022&lt;/Year&gt;&lt;Details&gt;&lt;_alternate_title&gt;J. Behav. Addict.&lt;/_alternate_title&gt;&lt;_collection_scope&gt;SSCI;SCIE&lt;/_collection_scope&gt;&lt;_created&gt;64609393&lt;/_created&gt;&lt;_date&gt;2022-01-01&lt;/_date&gt;&lt;_date_display&gt;2022&lt;/_date_display&gt;&lt;_doi&gt;10.1556/2006.2022.00056&lt;/_doi&gt;&lt;_impact_factor&gt;   7.772&lt;/_impact_factor&gt;&lt;_journal&gt;Journal of Behavioral Addictions&lt;/_journal&gt;&lt;_modified&gt;64609417&lt;/_modified&gt;&lt;_social_category&gt;医学(2)&lt;/_social_category&gt;&lt;_url&gt;http://dx.doi.org/10.1556/2006.2022.00056&lt;/_url&gt;&lt;/Details&gt;&lt;Extra&gt;&lt;DBUID&gt;{725D76A1-09CB-4550-9760-2CAB276F575A}&lt;/DBUID&gt;&lt;/Extra&gt;&lt;/Item&gt;&lt;/References&gt;&lt;/Group&gt;&lt;/Citation&gt;_x000a_"/>
    <w:docVar w:name="NE.Ref{FF3A4832-CCEC-466F-BC6E-6C95035B060C}" w:val=" ADDIN NE.Ref.{FF3A4832-CCEC-466F-BC6E-6C95035B060C}&lt;Citation&gt;&lt;Group&gt;&lt;References&gt;&lt;Item&gt;&lt;ID&gt;4199&lt;/ID&gt;&lt;UID&gt;{D6964F44-740B-445D-A164-60980B32FE30}&lt;/UID&gt;&lt;Title&gt;Trajectories of depressive symptoms through adolescence and young adulthood:  social and health outcomes&lt;/Title&gt;&lt;Template&gt;Journal Article&lt;/Template&gt;&lt;Star&gt;0&lt;/Star&gt;&lt;Tag&gt;0&lt;/Tag&gt;&lt;Author&gt;Bulhoes, C; Ramos, E; Severo, M; Dias, S; Barros, H&lt;/Author&gt;&lt;Year&gt;2021&lt;/Year&gt;&lt;Details&gt;&lt;_accessed&gt;65259163&lt;/_accessed&gt;&lt;_accession_num&gt;32065326&lt;/_accession_num&gt;&lt;_author_adr&gt;EPIUnit, Instituto de Saude Publica, Universidade Do Porto, Rua das Taipas,  n masculine135, 4050-600, Porto, Portugal. claudiapbulhoes@gmail.com.; EPIUnit, Instituto de Saude Publica, Universidade Do Porto, Rua das Taipas,  n masculine135, 4050-600, Porto, Portugal.; Department of Public Health and Forensic Sciences, and Medical Education,  Faculdade de Medicina, Universidade Do Porto, Porto, Portugal.; EPIUnit, Instituto de Saude Publica, Universidade Do Porto, Rua das Taipas,  n masculine135, 4050-600, Porto, Portugal.; Department of Public Health and Forensic Sciences, and Medical Education,  Faculdade de Medicina, Universidade Do Porto, Porto, Portugal.; Escola Nacional de Saude Publica, Centro de Investigacao Em Saude Publica,  Universidade NOVA de Lisboa, Lisbon, Portugal.; EPIUnit, Instituto de Saude Publica, Universidade Do Porto, Rua das Taipas,  n masculine135, 4050-600, Porto, Portugal.; Department of Public Health and Forensic Sciences, and Medical Education,  Faculdade de Medicina, Universidade Do Porto, Porto, Portugal.&lt;/_author_adr&gt;&lt;_collection_scope&gt;SSCI;SCIE&lt;/_collection_scope&gt;&lt;_created&gt;65211302&lt;/_created&gt;&lt;_date&gt;2021-01-01&lt;/_date&gt;&lt;_date_display&gt;2021 Jan&lt;/_date_display&gt;&lt;_db_updated&gt;PubMed&lt;/_db_updated&gt;&lt;_doi&gt;10.1007/s00787-020-01493-9&lt;/_doi&gt;&lt;_impact_factor&gt;   6.400&lt;/_impact_factor&gt;&lt;_isbn&gt;1435-165X (Electronic); 1018-8827 (Linking)&lt;/_isbn&gt;&lt;_issue&gt;1&lt;/_issue&gt;&lt;_journal&gt;Eur Child Adolesc Psychiatry&lt;/_journal&gt;&lt;_keywords&gt;Adolescence; Depression; Longitudinal study; Young adulthood&lt;/_keywords&gt;&lt;_language&gt;eng&lt;/_language&gt;&lt;_modified&gt;65211302&lt;/_modified&gt;&lt;_pages&gt;65-74&lt;/_pages&gt;&lt;_social_category&gt;儿科(1) &amp;amp; 精神病学(2) &amp;amp; 心理学：发育(2)&lt;/_social_category&gt;&lt;_subject_headings&gt;Adolescent; Adult; Depression/*diagnosis; Female; Humans; Male; Outcome Assessment, Health Care/*methods; Young Adult&lt;/_subject_headings&gt;&lt;_tertiary_title&gt;European child &amp;amp; adolescent psychiatry&lt;/_tertiary_title&gt;&lt;_type_work&gt;Journal Article&lt;/_type_work&gt;&lt;_url&gt;http://www.ncbi.nlm.nih.gov/entrez/query.fcgi?cmd=Retrieve&amp;amp;db=pubmed&amp;amp;dopt=Abstract&amp;amp;list_uids=32065326&amp;amp;query_hl=1&lt;/_url&gt;&lt;_volume&gt;30&lt;/_volume&gt;&lt;/Details&gt;&lt;Extra&gt;&lt;DBUID&gt;{93870BB0-CAEF-4F07-AAE0-DA131E288E28}&lt;/DBUID&gt;&lt;/Extra&gt;&lt;/Item&gt;&lt;/References&gt;&lt;/Group&gt;&lt;Group&gt;&lt;References&gt;&lt;Item&gt;&lt;ID&gt;4192&lt;/ID&gt;&lt;UID&gt;{E9391F08-FBF9-4D48-A558-175EC966B21F}&lt;/UID&gt;&lt;Title&gt;The antecedents and outcomes of persistent and remitting adolescent depressive  symptom trajectories: a longitudinal, population-based English study&lt;/Title&gt;&lt;Template&gt;Journal Article&lt;/Template&gt;&lt;Star&gt;0&lt;/Star&gt;&lt;Tag&gt;0&lt;/Tag&gt;&lt;Author&gt;Weavers, B; Heron, J; Thapar, A K; Stephens, A; Lennon, J; Bevan, Jones R; Eyre, O; Anney, R J; Collishaw, S; Thapar, A; Rice, F&lt;/Author&gt;&lt;Year&gt;2021&lt;/Year&gt;&lt;Details&gt;&lt;_accessed&gt;65212845&lt;/_accessed&gt;&lt;_accession_num&gt;34672991&lt;/_accession_num&gt;&lt;_author_adr&gt;Wolfson Centre for Young People&amp;apos;s Mental Health, Section of Child and Adolescent  Psychiatry, MRC Centre for Neuropsychiatric Genetics and Genomics, Division of  Psychological Medicine and Clinical Neurosciences, Cardiff University, Cardiff,  UK.; Centre for Academic Mental Health, Population Health Sciences, Bristol Medical  School, University of Bristol, Bristol, UK.; Wolfson Centre for Young People&amp;apos;s Mental Health, Section of Child and Adolescent  Psychiatry, MRC Centre for Neuropsychiatric Genetics and Genomics, Division of  Psychological Medicine and Clinical Neurosciences, Cardiff University, Cardiff,  UK.; Wolfson Centre for Young People&amp;apos;s Mental Health, Section of Child and Adolescent  Psychiatry, MRC Centre for Neuropsychiatric Genetics and Genomics, Division of  Psychological Medicine and Clinical Neurosciences, Cardiff University, Cardiff,  UK.; Wolfson Centre for Young People&amp;apos;s Mental Health, Section of Child and Adolescent  Psychiatry, MRC Centre for Neuropsychiatric Genetics and Genomics, Division of  Psychological Medicine and Clinical Neurosciences, Cardiff University, Cardiff,  UK.; Wolfson Centre for Young People&amp;apos;s Mental Health, Section of Child and Adolescent  Psychiatry, MRC Centre for Neuropsychiatric Genetics and Genomics, Division of  Psychological Medicine and Clinical Neurosciences, Cardiff University, Cardiff,  UK.; Wolfson Centre for Young People&amp;apos;s Mental Health, Section of Child and Adolescent  Psychiatry, MRC Centre for Neuropsychiatric Genetics and Genomics, Division of  Psychological Medicine and Clinical Neurosciences, Cardiff University, Cardiff,  UK.; Wolfson Centre for Young People&amp;apos;s Mental Health, Section of Child and Adolescent  Psychiatry, MRC Centre for Neuropsychiatric Genetics and Genomics, Division of  Psychological Medicine and Clinical Neurosciences, Cardiff University, Cardiff,  UK.; Wolfson Centre for Young People&amp;apos;s Mental Health, Section of Child and Adolescent  Psychiatry, MRC Centre for Neuropsychiatric Genetics and Genomics, Division of  Psychological Medicine and Clinical Neurosciences, Cardiff University, Cardiff,  UK.; Wolfson Centre for Young People&amp;apos;s Mental Health, Section of Child and Adolescent  Psychiatry, MRC Centre for Neuropsychiatric Genetics and Genomics, Division of  Psychological Medicine and Clinical Neurosciences, Cardiff University, Cardiff,  UK.; Wolfson Centre for Young People&amp;apos;s Mental Health, Section of Child and Adolescent  Psychiatry, MRC Centre for Neuropsychiatric Genetics and Genomics, Division of  Psychological Medicine and Clinical Neurosciences, Cardiff University, Cardiff,  UK. Electronic address: ricef2@cardiff.ac.uk.&lt;/_author_adr&gt;&lt;_collection_scope&gt;SSCI;SCIE&lt;/_collection_scope&gt;&lt;_created&gt;65208485&lt;/_created&gt;&lt;_date&gt;2021-12-01&lt;/_date&gt;&lt;_date_display&gt;2021 Dec&lt;/_date_display&gt;&lt;_db_updated&gt;PubMed&lt;/_db_updated&gt;&lt;_doi&gt;10.1016/S2215-0366(21)00281-9&lt;/_doi&gt;&lt;_impact_factor&gt;  64.300&lt;/_impact_factor&gt;&lt;_isbn&gt;2215-0374 (Electronic); 2215-0366 (Linking)&lt;/_isbn&gt;&lt;_issue&gt;12&lt;/_issue&gt;&lt;_journal&gt;Lancet Psychiatry&lt;/_journal&gt;&lt;_language&gt;eng&lt;/_language&gt;&lt;_modified&gt;65212845&lt;/_modified&gt;&lt;_ori_publication&gt;Copyright (c) 2021 Elsevier Ltd. All rights reserved.&lt;/_ori_publication&gt;&lt;_pages&gt;1053-1061&lt;/_pages&gt;&lt;_social_category&gt;精神病学(1)&lt;/_social_category&gt;&lt;_subject_headings&gt;Adolescent; Adult; Child; Depression/*psychology; Depressive Disorder, Major/*psychology; Female; Humans; Male; *Psychology, Adolescent; Surveys and Questionnaires; Young Adult&lt;/_subject_headings&gt;&lt;_tertiary_title&gt;The lancet. Psychiatry&lt;/_tertiary_title&gt;&lt;_type_work&gt;Journal Article; Research Support, Non-U.S. Gov&amp;apos;t&lt;/_type_work&gt;&lt;_url&gt;http://www.ncbi.nlm.nih.gov/entrez/query.fcgi?cmd=Retrieve&amp;amp;db=pubmed&amp;amp;dopt=Abstract&amp;amp;list_uids=34672991&amp;amp;query_hl=1&lt;/_url&gt;&lt;_volume&gt;8&lt;/_volume&gt;&lt;/Details&gt;&lt;Extra&gt;&lt;DBUID&gt;{93870BB0-CAEF-4F07-AAE0-DA131E288E28}&lt;/DBUID&gt;&lt;/Extra&gt;&lt;/Item&gt;&lt;/References&gt;&lt;/Group&gt;&lt;/Citation&gt;_x000a_"/>
    <w:docVar w:name="NE.Ref{FF5D14BC-E543-4B6B-A099-2A74B4F76B58}" w:val=" ADDIN NE.Ref.{FF5D14BC-E543-4B6B-A099-2A74B4F76B58}&lt;Citation&gt;&lt;Group&gt;&lt;References&gt;&lt;Item&gt;&lt;ID&gt;24&lt;/ID&gt;&lt;UID&gt;{B4584421-B9C3-40F6-B2CF-59A3A30A71DC}&lt;/UID&gt;&lt;Title&gt;100 million people forcibly displaced&lt;/Title&gt;&lt;Template&gt;Web Page&lt;/Template&gt;&lt;Star&gt;0&lt;/Star&gt;&lt;Tag&gt;0&lt;/Tag&gt;&lt;Author&gt;Refugees, United Nations High Commissioner&lt;/Author&gt;&lt;Year&gt;0&lt;/Year&gt;&lt;Details&gt;&lt;_created&gt;64805434&lt;/_created&gt;&lt;_db_provider&gt;UNHCR Refugee Statistics&lt;/_db_provider&gt;&lt;_issue&gt;2023-3-20&lt;/_issue&gt;&lt;_language&gt;Chinese&lt;/_language&gt;&lt;_modified&gt;64815411&lt;/_modified&gt;&lt;_pages&gt;For the first time, 100 million people have been forcibly displaced.&lt;/_pages&gt;&lt;_url&gt;https://www.unhcr.org/refugee-statistics/insights/explainers/100-million-forcibly-displaced.html&lt;/_url&gt;&lt;_volume&gt;2023&lt;/_volume&gt;&lt;/Details&gt;&lt;Extra&gt;&lt;DBUID&gt;{62B73418-E7EA-4772-A85B-742AAA2FBBE5}&lt;/DBUID&gt;&lt;/Extra&gt;&lt;/Item&gt;&lt;/References&gt;&lt;/Group&gt;&lt;/Citation&gt;_x000a_"/>
    <w:docVar w:name="NE.Ref{FF7091C7-515E-4BED-93FA-6C19F14F95CF}" w:val=" ADDIN NE.Ref.{FF7091C7-515E-4BED-93FA-6C19F14F95CF}&lt;Citation&gt;&lt;Group&gt;&lt;References&gt;&lt;Item&gt;&lt;ID&gt;39&lt;/ID&gt;&lt;UID&gt;{832DC0E3-A75E-49F6-9DF5-726E6D7AD5F0}&lt;/UID&gt;&lt;Title&gt;The Role of Adverse Childhood Experiences in Cardiovascular Disease Risk: a Review with Emphasis on Plausible Mechanisms&lt;/Title&gt;&lt;Template&gt;Journal Article&lt;/Template&gt;&lt;Star&gt;0&lt;/Star&gt;&lt;Tag&gt;0&lt;/Tag&gt;&lt;Author&gt;Su, Shaoyong; Jimenez, Marcia P; Roberts, Cole T F; Loucks, Eric B&lt;/Author&gt;&lt;Year&gt;2015&lt;/Year&gt;&lt;Details&gt;&lt;_alternate_title&gt;Current Cardiology Reports&lt;/_alternate_title&gt;&lt;_date_display&gt;2015&lt;/_date_display&gt;&lt;_date&gt;2015-01-01&lt;/_date&gt;&lt;_doi&gt;10.1007/s11886-015-0645-1&lt;/_doi&gt;&lt;_isbn&gt;1534-3170&lt;/_isbn&gt;&lt;_issue&gt;10&lt;/_issue&gt;&lt;_journal&gt;Current Cardiology Reports&lt;/_journal&gt;&lt;_number&gt;Su2015&lt;/_number&gt;&lt;_pages&gt;88&lt;/_pages&gt;&lt;_url&gt;https://doi.org/10.1007/s11886-015-0645-1&lt;/_url&gt;&lt;_volume&gt;17&lt;/_volume&gt;&lt;_created&gt;64749596&lt;/_created&gt;&lt;_modified&gt;64749596&lt;/_modified&gt;&lt;_impact_factor&gt;   3.955&lt;/_impact_factor&gt;&lt;_social_category&gt;医学(4)&lt;/_social_category&gt;&lt;_collection_scope&gt;SCIE&lt;/_collection_scope&gt;&lt;/Details&gt;&lt;Extra&gt;&lt;DBUID&gt;{65264952-F343-4DB6-AD61-4FFB3D4C25C4}&lt;/DBUID&gt;&lt;/Extra&gt;&lt;/Item&gt;&lt;/References&gt;&lt;/Group&gt;&lt;Group&gt;&lt;References&gt;&lt;Item&gt;&lt;ID&gt;18&lt;/ID&gt;&lt;UID&gt;{C4272CC7-436E-4E0C-B4EB-05B7009C4CD1}&lt;/UID&gt;&lt;Title&gt;Association of Adverse Childhood Experiences With Cardiovascular Disease Later in  Life: A Review&lt;/Title&gt;&lt;Template&gt;Journal Article&lt;/Template&gt;&lt;Star&gt;0&lt;/Star&gt;&lt;Tag&gt;0&lt;/Tag&gt;&lt;Author&gt;Godoy, L C; Frankfurter, C; Cooper, M; Lay, C; Maunder, R; Farkouh, M E&lt;/Author&gt;&lt;Year&gt;2021&lt;/Year&gt;&lt;Details&gt;&lt;_accession_num&gt;33263716&lt;/_accession_num&gt;&lt;_author_adr&gt;Peter Munk Cardiac Centre and Heart and Stroke Richard Lewar Centre, University  of Toronto, Toronto, Ontario, Canada.; Instituto do Coracao (InCor), Faculdade de Medicina da Universidade de Sao Paulo,  Sao Paulo, Brazil.; Peter Munk Cardiac Centre and Heart and Stroke Richard Lewar Centre, University  of Toronto, Toronto, Ontario, Canada.; Department of Medicine, University of Toronto, Toronto, Ontario, Canada.; Faculty of Medicine, Dalhousie University, Halifax, Nova Scotia, Canada.; Centre for Headache, Women&amp;apos;s College Hospital, University of Toronto, Toronto,  Ontario, Canada.; Department of Psychiatry, University of Toronto, Toronto, Ontario, Canada.; Peter Munk Cardiac Centre and Heart and Stroke Richard Lewar Centre, University  of Toronto, Toronto, Ontario, Canada.&lt;/_author_adr&gt;&lt;_collection_scope&gt;SCIE&lt;/_collection_scope&gt;&lt;_created&gt;64740121&lt;/_created&gt;&lt;_date&gt;2021-02-01&lt;/_date&gt;&lt;_date_display&gt;2021 Feb 1&lt;/_date_display&gt;&lt;_doi&gt;10.1001/jamacardio.2020.6050&lt;/_doi&gt;&lt;_impact_factor&gt;  30.154&lt;/_impact_factor&gt;&lt;_isbn&gt;2380-6591 (Electronic)&lt;/_isbn&gt;&lt;_issue&gt;2&lt;/_issue&gt;&lt;_journal&gt;JAMA Cardiol&lt;/_journal&gt;&lt;_language&gt;eng&lt;/_language&gt;&lt;_modified&gt;64740121&lt;/_modified&gt;&lt;_pages&gt;228-235&lt;/_pages&gt;&lt;_social_category&gt;医学(1)&lt;/_social_category&gt;&lt;_tertiary_title&gt;JAMA cardiology&lt;/_tertiary_title&gt;&lt;_type_work&gt;Journal Article; Review&lt;/_type_work&gt;&lt;_url&gt;http://www.ncbi.nlm.nih.gov/entrez/query.fcgi?cmd=Retrieve&amp;amp;db=pubmed&amp;amp;dopt=Abstract&amp;amp;list_uids=33263716&amp;amp;query_hl=1&lt;/_url&gt;&lt;_volume&gt;6&lt;/_volume&gt;&lt;/Details&gt;&lt;Extra&gt;&lt;DBUID&gt;{65264952-F343-4DB6-AD61-4FFB3D4C25C4}&lt;/DBUID&gt;&lt;/Extra&gt;&lt;/Item&gt;&lt;/References&gt;&lt;/Group&gt;&lt;/Citation&gt;_x000a_"/>
    <w:docVar w:name="NE.Ref{FF715E86-CF07-4C98-8B6C-EBEC76554560}" w:val=" ADDIN NE.Ref.{FF715E86-CF07-4C98-8B6C-EBEC76554560}&lt;Citation&gt;&lt;Group&gt;&lt;References&gt;&lt;Item&gt;&lt;ID&gt;11&lt;/ID&gt;&lt;UID&gt;{2B8F7EDB-0241-45BA-AA75-11677F487037}&lt;/UID&gt;&lt;Title&gt;Forming attitudes that predict future behavior: a meta-analysis of the attitude-behavior relation&lt;/Title&gt;&lt;Template&gt;Journal Article&lt;/Template&gt;&lt;Star&gt;0&lt;/Star&gt;&lt;Tag&gt;0&lt;/Tag&gt;&lt;Author&gt;Glasman, L R; Albarracin, D&lt;/Author&gt;&lt;Year&gt;2006&lt;/Year&gt;&lt;Details&gt;&lt;_accession_num&gt;16910754&lt;/_accession_num&gt;&lt;_author_adr&gt;Department of Psychology, University of Florida, Gainesville, FL 32611, USA. lglasman@mcw.edu&lt;/_author_adr&gt;&lt;_collection_scope&gt;SCI;SCIE;SSCI&lt;/_collection_scope&gt;&lt;_created&gt;63737034&lt;/_created&gt;&lt;_date&gt;2006-09-01&lt;/_date&gt;&lt;_date_display&gt;2006 Sep&lt;/_date_display&gt;&lt;_db_updated&gt;PubMed&lt;/_db_updated&gt;&lt;_doi&gt;10.1037/0033-2909.132.5.778&lt;/_doi&gt;&lt;_impact_factor&gt;  17.737&lt;/_impact_factor&gt;&lt;_isbn&gt;0033-2909 (Print); 0033-2909 (Linking)&lt;/_isbn&gt;&lt;_issue&gt;5&lt;/_issue&gt;&lt;_journal&gt;Psychol Bull&lt;/_journal&gt;&lt;_language&gt;eng&lt;/_language&gt;&lt;_modified&gt;64190755&lt;/_modified&gt;&lt;_pages&gt;778-822&lt;/_pages&gt;&lt;_subject_headings&gt;*Attitude; Behavior/*physiology; Cognition/physiology; Humans; Mental Recall/physiology; Models, Psychological; Motivation; Predictive Value of Tests; Psychological Tests; Students/psychology; Time&lt;/_subject_headings&gt;&lt;_tertiary_title&gt;Psychological bulletin&lt;/_tertiary_title&gt;&lt;_type_work&gt;Journal Article; Meta-Analysis; Research Support, N.I.H., Extramural&lt;/_type_work&gt;&lt;_url&gt;http://www.ncbi.nlm.nih.gov/entrez/query.fcgi?cmd=Retrieve&amp;amp;db=pubmed&amp;amp;dopt=Abstract&amp;amp;list_uids=16910754&amp;amp;query_hl=1&lt;/_url&gt;&lt;_volume&gt;132&lt;/_volume&gt;&lt;/Details&gt;&lt;Extra&gt;&lt;DBUID&gt;{B1128C8E-69BD-4D10-A52B-7E258D753839}&lt;/DBUID&gt;&lt;/Extra&gt;&lt;/Item&gt;&lt;/References&gt;&lt;/Group&gt;&lt;/Citation&gt;_x000a_"/>
    <w:docVar w:name="NE.Ref{FF765C71-3493-402B-BBC5-486034A18BBB}" w:val=" ADDIN NE.Ref.{FF765C71-3493-402B-BBC5-486034A18BBB}&lt;Citation&gt;&lt;Group&gt;&lt;References&gt;&lt;Item&gt;&lt;ID&gt;67&lt;/ID&gt;&lt;UID&gt;{2A6282F9-5ABF-43D5-AB9C-E10F3F5218C0}&lt;/UID&gt;&lt;Title&gt;Global variations and time trends in the prevalence of childhood myopia, a systematic review and quantitative meta-analysis: implications for aetiology and  early prevention&lt;/Title&gt;&lt;Template&gt;Journal Article&lt;/Template&gt;&lt;Star&gt;0&lt;/Star&gt;&lt;Tag&gt;0&lt;/Tag&gt;&lt;Author&gt;Rudnicka, A R; Kapetanakis, V V; Wathern, A K; Logan, N S; Gilmartin, B; Whincup, P H; Cook, D G; Owen, C G&lt;/Author&gt;&lt;Year&gt;2016&lt;/Year&gt;&lt;Details&gt;&lt;_accession_num&gt;26802174&lt;/_accession_num&gt;&lt;_author_adr&gt;Population Health Research Institute, St George&amp;apos;s, University of London, London,  UK.; Population Health Research Institute, St George&amp;apos;s, University of London, London,  UK.; Population Health Research Institute, St George&amp;apos;s, University of London, London,  UK.; School of Life and Health Sciences, Aston University, Birmingham, UK.; School of Life and Health Sciences, Aston University, Birmingham, UK.; Population Health Research Institute, St George&amp;apos;s, University of London, London,  UK.; Population Health Research Institute, St George&amp;apos;s, University of London, London,  UK.; Population Health Research Institute, St George&amp;apos;s, University of London, London,  UK.&lt;/_author_adr&gt;&lt;_date_display&gt;2016 Jul&lt;/_date_display&gt;&lt;_date&gt;2016-07-01&lt;/_date&gt;&lt;_doi&gt;10.1136/bjophthalmol-2015-307724&lt;/_doi&gt;&lt;_isbn&gt;1468-2079 (Electronic); 0007-1161 (Linking)&lt;/_isbn&gt;&lt;_issue&gt;7&lt;/_issue&gt;&lt;_journal&gt;Br J Ophthalmol&lt;/_journal&gt;&lt;_keywords&gt;*Child health (paediatrics); *Epidemiology; *Optics and Refraction; *Public health&lt;/_keywords&gt;&lt;_language&gt;eng&lt;/_language&gt;&lt;_ori_publication&gt;Published by the BMJ Publishing Group Limited. For permission to use (where not_x000d__x000a_      already granted under a licence) please go to_x000d__x000a_      http://www.bmj.com/company/products-services/rights-and-licensing/.&lt;/_ori_publication&gt;&lt;_pages&gt;882-890&lt;/_pages&gt;&lt;_subject_headings&gt;Child; *Ethnic Groups; Female; Global Health; Humans; Male; *Myopia/ethnology/etiology/prevention &amp;amp; control; Prevalence; *Rural Population; Surveys and Questionnaires; Time Factors&lt;/_subject_headings&gt;&lt;_tertiary_title&gt;The British journal of ophthalmology&lt;/_tertiary_title&gt;&lt;_type_work&gt;Journal Article; Meta-Analysis; Review; Systematic Review&lt;/_type_work&gt;&lt;_url&gt;http://www.ncbi.nlm.nih.gov/entrez/query.fcgi?cmd=Retrieve&amp;amp;db=pubmed&amp;amp;dopt=Abstract&amp;amp;list_uids=26802174&amp;amp;query_hl=1&lt;/_url&gt;&lt;_volume&gt;100&lt;/_volume&gt;&lt;_created&gt;63579848&lt;/_created&gt;&lt;_modified&gt;63579848&lt;/_modified&gt;&lt;_db_updated&gt;PubMed&lt;/_db_updated&gt;&lt;_impact_factor&gt;   3.611&lt;/_impact_factor&gt;&lt;/Details&gt;&lt;Extra&gt;&lt;DBUID&gt;{5D4A96AE-2D4D-41F0-9DA9-F21F7ED3972F}&lt;/DBUID&gt;&lt;/Extra&gt;&lt;/Item&gt;&lt;/References&gt;&lt;/Group&gt;&lt;/Citation&gt;_x000a_"/>
    <w:docVar w:name="NE.Ref{FF7F4AD5-958D-4ACD-995E-842F421C1DAC}" w:val=" ADDIN NE.Ref.{FF7F4AD5-958D-4ACD-995E-842F421C1DAC}&lt;Citation&gt;&lt;Group&gt;&lt;References&gt;&lt;Item&gt;&lt;ID&gt;3124&lt;/ID&gt;&lt;UID&gt;{39086E5B-DBF4-48C9-9300-A67D3B64D28D}&lt;/UID&gt;&lt;Title&gt;Early-life stress induces genome-wide sex-dependent miRNA expression and correlation across limbic brain areas in rats&lt;/Title&gt;&lt;Template&gt;Journal Article&lt;/Template&gt;&lt;Star&gt;0&lt;/Star&gt;&lt;Tag&gt;0&lt;/Tag&gt;&lt;Author&gt;McKibben, Lauren A; Dwivedi, Yogesh&lt;/Author&gt;&lt;Year&gt;2021&lt;/Year&gt;&lt;Details&gt;&lt;_accessed&gt;64172958&lt;/_accessed&gt;&lt;_collection_scope&gt;SCIE&lt;/_collection_scope&gt;&lt;_created&gt;64172958&lt;/_created&gt;&lt;_db_updated&gt;CrossRef&lt;/_db_updated&gt;&lt;_doi&gt;10.2217/epi-2021-0037&lt;/_doi&gt;&lt;_impact_factor&gt;   4.778&lt;/_impact_factor&gt;&lt;_isbn&gt;1750-1911&lt;/_isbn&gt;&lt;_issue&gt;13&lt;/_issue&gt;&lt;_journal&gt;Epigenomics&lt;/_journal&gt;&lt;_modified&gt;64466846&lt;/_modified&gt;&lt;_pages&gt;1031-1056&lt;/_pages&gt;&lt;_tertiary_title&gt;Epigenomics&lt;/_tertiary_title&gt;&lt;_url&gt;https://www.futuremedicine.com/doi/10.2217/epi-2021-0037_x000d__x000a_https://www.futuremedicine.com/doi/pdf/10.2217/epi-2021-0037&lt;/_url&gt;&lt;_volume&gt;13&lt;/_volume&gt;&lt;/Details&gt;&lt;Extra&gt;&lt;DBUID&gt;{93870BB0-CAEF-4F07-AAE0-DA131E288E28}&lt;/DBUID&gt;&lt;/Extra&gt;&lt;/Item&gt;&lt;/References&gt;&lt;/Group&gt;&lt;/Citation&gt;_x000a_"/>
    <w:docVar w:name="NE.Ref{FF80C2A9-F44A-4BA3-AA80-A4DB6A59DD80}" w:val=" ADDIN NE.Ref.{FF80C2A9-F44A-4BA3-AA80-A4DB6A59DD80}&lt;Citation&gt;&lt;Group&gt;&lt;References&gt;&lt;Item&gt;&lt;ID&gt;94&lt;/ID&gt;&lt;UID&gt;{1CF30EA0-3EA0-4CD6-8740-97EE78B15438}&lt;/UID&gt;&lt;Title&gt;Association between healthy lifestyle and memory decline in older adults: 10  year, population based, prospective cohort study&lt;/Title&gt;&lt;Template&gt;Journal Article&lt;/Template&gt;&lt;Star&gt;0&lt;/Star&gt;&lt;Tag&gt;0&lt;/Tag&gt;&lt;Author&gt;Jia, J; Zhao, T; Liu, Z; Liang, Y; Li, F; Li, Y; Liu, W; Li, F; Shi, S; Zhou, C; Yang, H; Liao, Z; Li, Y; Zhao, H; Zhang, J; Zhang, K; Kan, M; Yang, S; Li, H; Liu, Z; Ma, R; Lv, J; Wang, Y; Yan, X; Liang, F; Yuan, X; Zhang, J; Gauthier, S; Cummings, J&lt;/Author&gt;&lt;Year&gt;2023&lt;/Year&gt;&lt;Details&gt;&lt;_accessed&gt;65140558&lt;/_accessed&gt;&lt;_accession_num&gt;36696990&lt;/_accession_num&gt;&lt;_author_adr&gt;Innovation Center for Neurological Disorders and Department of Neurology, Xuanwu  Hospital, Capital Medical University, National Center for Neurological Disorders,  Beijing, China jjp@ccmu.edu.cn.;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Innovation Center for Neurological Disorders and Department of Neurology, Xuanwu  Hospital, Capital Medical University, National Center for Neurological Disorders,  Beijing, China.; Department of Geriatric, Fuxing Hospital, Capital Medical University, Beijing,  China.; Department of Neurology, The Second Affiliated Hospital of Guangxi Medical  University, Guangxi, China.; Department of Neurology, The First Teaching Hospital of Jilin University, Jilin,  China.; Department of Neurology, The First Hospital of Kunming, Yunnan, China.; Department of Psychiatry, Zhejiang Provincial People&amp;apos;s Hospital, Zhejiang, China.; Department of Neurology, First Hospital of Shanxi Medical University, Shanxi,  China.; Department of Neurology, Shijiazhuang City Hospital, Hebei, China.; Department of Neurology, the 960th Hospital of PLA, Shandong, China.; Department of Neurology, Jiangxi Provincial People&amp;apos;s Hospital, Jiangxi, China.; Department of Neurology, Handan Central Hospital, Hebei, China.; Department of Neurology, Daqing Oilfield General Hospital, Heilongjiang, China.; Department of Neurology, The First People&amp;apos;s Hospital of Yibin, Sichuan, China.; Department of Neurology, The Third Affiliated Hospital of Gansu University of  Traditional Chinese Medicine, Gansu, China.; Department of Neurology, Dongguan People&amp;apos;s Hospital, Guangdong, China.; Department of Psychiatry, Beijing Geriatric Hospital, Beijing, China.; Department of Neurology, Beijing Anding Hospital, Capital Medical University,  Beijing, China.; Department of Neurology, Beijing Jishuitan Hospital, Beijing, China.; Department of Neurology, Baotou Central Hospital, Inner Mongolia, China.; Department of Neurology, Liaocheng People&amp;apos;s Hospital, Shandong, China.; Department of Neurology, Weihai Municipal Hospital, Cheeloo College of Medicine,  Shandong University, Shandong, China.; Department of Neurology and Neurosurgery, and Department of Psychiatry, McGill  Centre for Studies in Aging, McGill University, Montreal, QC, Canada.; Chambers-Grundy Center for Transformative Neuroscience, Department of Brain  Health, University of Nevada, Las Vegas, NV, USA.; Cleveland Clinic Lou Ruvo Center for Brain Health, Las Vegas, NV, USA.&lt;/_author_adr&gt;&lt;_collection_scope&gt;SCIE&lt;/_collection_scope&gt;&lt;_created&gt;65129016&lt;/_created&gt;&lt;_date&gt;2023-01-25&lt;/_date&gt;&lt;_date_display&gt;2023 Jan 25&lt;/_date_display&gt;&lt;_doi&gt;10.1136/bmj-2022-072691&lt;/_doi&gt;&lt;_impact_factor&gt;  93.333&lt;/_impact_factor&gt;&lt;_isbn&gt;1756-1833 (Electronic); 0959-8138 (Print); 0959-8138 (Linking)&lt;/_isbn&gt;&lt;_journal&gt;BMJ&lt;/_journal&gt;&lt;_language&gt;eng&lt;/_language&gt;&lt;_modified&gt;65140558&lt;/_modified&gt;&lt;_ori_publication&gt;© Author(s) (or their employer(s)) 2019. Re-use permitted under CC BY-NC. No _x000d__x000a_      commercial re-use. See rights and permissions. Published by BMJ.&lt;/_ori_publication&gt;&lt;_pages&gt;e072691&lt;/_pages&gt;&lt;_subject_headings&gt;Humans; Female; Aged; Male; *Apolipoprotein E4; Prospective Studies; Memory Disorders/prevention &amp;amp; control; *Cognition Disorders; Healthy Lifestyle; Neuropsychological Tests&lt;/_subject_headings&gt;&lt;_tertiary_title&gt;BMJ (Clinical research ed.)&lt;/_tertiary_title&gt;&lt;_type_work&gt;Journal Article&lt;/_type_work&gt;&lt;_url&gt;http://www.ncbi.nlm.nih.gov/entrez/query.fcgi?cmd=Retrieve&amp;amp;db=pubmed&amp;amp;dopt=Abstract&amp;amp;list_uids=36696990&amp;amp;query_hl=1&lt;/_url&gt;&lt;_volume&gt;380&lt;/_volume&gt;&lt;/Details&gt;&lt;Extra&gt;&lt;DBUID&gt;{B229E695-20C0-47E4-A960-6A523A810098}&lt;/DBUID&gt;&lt;/Extra&gt;&lt;/Item&gt;&lt;/References&gt;&lt;/Group&gt;&lt;/Citation&gt;_x000a_"/>
    <w:docVar w:name="NE.Ref{FF945DB2-EB87-4232-876F-705F6CC3823D}" w:val=" ADDIN NE.Ref.{FF945DB2-EB87-4232-876F-705F6CC3823D}&lt;Citation&gt;&lt;Group&gt;&lt;References&gt;&lt;Item&gt;&lt;ID&gt;11&lt;/ID&gt;&lt;UID&gt;{65EE4ADB-B65F-4A3F-8C80-D51506D06E36}&lt;/UID&gt;&lt;Title&gt;卫健委:2018年全国儿童青少年总体近视率为53.6%&lt;/Title&gt;&lt;Template&gt;Journal Article&lt;/Template&gt;&lt;Star&gt;0&lt;/Star&gt;&lt;Tag&gt;0&lt;/Tag&gt;&lt;Author/&gt;&lt;Year&gt;2019&lt;/Year&gt;&lt;Details&gt;&lt;_date&gt;2019-05-20&lt;/_date&gt;&lt;_db_provider&gt;CNKI: 期刊&lt;/_db_provider&gt;&lt;_issue&gt;10&lt;/_issue&gt;&lt;_journal&gt;现代养生&lt;/_journal&gt;&lt;_keywords&gt;儿童青少年;青少年近视;高度近视;健康影响因素;户外活动;防控工作;公共卫生服务体系;学校卫生工作;&lt;/_keywords&gt;&lt;_pages&gt;1-2&lt;/_pages&gt;&lt;_url&gt;http://kns.cnki.net/KCMS/detail/detail.aspx?FileName=YSXD201910003&amp;amp;DbName=CJFN2019&lt;/_url&gt;&lt;_created&gt;63568306&lt;/_created&gt;&lt;_modified&gt;63568306&lt;/_modified&gt;&lt;_db_updated&gt;CNKI - Reference&lt;/_db_updated&gt;&lt;/Details&gt;&lt;Extra&gt;&lt;DBUID&gt;{5D4A96AE-2D4D-41F0-9DA9-F21F7ED3972F}&lt;/DBUID&gt;&lt;/Extra&gt;&lt;/Item&gt;&lt;/References&gt;&lt;/Group&gt;&lt;/Citation&gt;_x000a_"/>
    <w:docVar w:name="NE.Ref{FFC1C28B-5F47-4C0B-8E15-7BD52215ABC6}" w:val=" ADDIN NE.Ref.{FFC1C28B-5F47-4C0B-8E15-7BD52215ABC6}&lt;Citation&gt;&lt;Group&gt;&lt;References&gt;&lt;Item&gt;&lt;ID&gt;81&lt;/ID&gt;&lt;UID&gt;{5B8D814E-83A9-4DAE-B3E1-EB74CC61D2FF}&lt;/UID&gt;&lt;Title&gt;Effects of using WeChat-assisted perioperative care instructions for parents of pediatric patients undergoing day surgery for herniorrhaphy&lt;/Title&gt;&lt;Template&gt;Journal Article&lt;/Template&gt;&lt;Star&gt;0&lt;/Star&gt;&lt;Tag&gt;0&lt;/Tag&gt;&lt;Author&gt;Liu, J; Zheng, X; Chai, S; Lei, M; Feng, Z; Zhang, X; Lopez, V&lt;/Author&gt;&lt;Year&gt;2018&lt;/Year&gt;&lt;Details&gt;&lt;_accession_num&gt;29499997&lt;/_accession_num&gt;&lt;_author_adr&gt;Department of General Surgery, Dongfeng Hospital, Hubei University of Medicine, Shiyan, Hubei, China. Electronic address: lauheart@163.com.; Department of General Surgery, Dongfeng Hospital, Hubei University of Medicine, Shiyan, Hubei, China. Electronic address: zhengxin19740912@163.com.; College of Nursing, Hubei University of Medicine, Shiyan, Hubei, China. Electronic address: 44201040@qq.com.; College of Nursing, Hubei University of Medicine, Shiyan, Hubei, China. Electronic address: 365680322@qq.com.; Department of General Surgery, Dongfeng Hospital, Hubei University of Medicine, Shiyan, Hubei, China. Electronic address: 779557213@qq.com.; College of Nursing, Hubei University of Medicine, Shiyan, Hubei, China. Electronic address: 1040114891@qq.com.; Alice Lee Centre for Nursing Studies, Young Loo Lin School of Medicine, National  University of Singapore, Singapore. Electronic address: nurvl@nus.edu.sg.&lt;/_author_adr&gt;&lt;_date_display&gt;2018 Aug&lt;/_date_display&gt;&lt;_date&gt;2018-08-01&lt;/_date&gt;&lt;_doi&gt;10.1016/j.pec.2018.02.010&lt;/_doi&gt;&lt;_isbn&gt;1873-5134 (Electronic); 0738-3991 (Linking)&lt;/_isbn&gt;&lt;_issue&gt;8&lt;/_issue&gt;&lt;_journal&gt;Patient Educ Couns&lt;/_journal&gt;&lt;_keywords&gt;*China; *Day surgery; *Herniorrhaphy; *Inguinal hernia; *Pediatric; *Perioperative care; *WeChat&lt;/_keywords&gt;&lt;_language&gt;eng&lt;/_language&gt;&lt;_ori_publication&gt;Copyright (c) 2018 Elsevier B.V. All rights reserved.&lt;/_ori_publication&gt;&lt;_pages&gt;1433-1438&lt;/_pages&gt;&lt;_subject_headings&gt;Adult; *Ambulatory Surgical Procedures; China; Female; *Herniorrhaphy; Humans; Infant; Male; Parents/*education; Perioperative Care/*education; Postoperative Complications; Prospective Studies; Social Media&lt;/_subject_headings&gt;&lt;_tertiary_title&gt;Patient education and counseling&lt;/_tertiary_title&gt;&lt;_type_work&gt;Journal Article; Randomized Controlled Trial&lt;/_type_work&gt;&lt;_url&gt;http://www.ncbi.nlm.nih.gov/entrez/query.fcgi?cmd=Retrieve&amp;amp;db=pubmed&amp;amp;dopt=Abstract&amp;amp;list_uids=29499997&amp;amp;query_hl=1&lt;/_url&gt;&lt;_volume&gt;101&lt;/_volume&gt;&lt;_created&gt;63607257&lt;/_created&gt;&lt;_modified&gt;63607258&lt;/_modified&gt;&lt;_db_updated&gt;PubMed&lt;/_db_updated&gt;&lt;_impact_factor&gt;   2.607&lt;/_impact_factor&gt;&lt;_collection_scope&gt;SCIE;SSCI&lt;/_collection_scope&gt;&lt;/Details&gt;&lt;Extra&gt;&lt;DBUID&gt;{5D4A96AE-2D4D-41F0-9DA9-F21F7ED3972F}&lt;/DBUID&gt;&lt;/Extra&gt;&lt;/Item&gt;&lt;/References&gt;&lt;/Group&gt;&lt;/Citation&gt;_x000a_"/>
    <w:docVar w:name="NE.Ref{FFF92E0A-1BC9-4C11-8F72-64B59BA795F4}" w:val=" ADDIN NE.Ref.{FFF92E0A-1BC9-4C11-8F72-64B59BA795F4}&lt;Citation&gt;&lt;Group&gt;&lt;References&gt;&lt;Item&gt;&lt;ID&gt;61&lt;/ID&gt;&lt;UID&gt;{3D52CEFC-3E7C-41CB-8006-5AE117BC1C9B}&lt;/UID&gt;&lt;Title&gt;Longitudinal trajectories of BMI and cardiovascular disease risk: the national  longitudinal study of adolescent health&lt;/Title&gt;&lt;Template&gt;Journal Article&lt;/Template&gt;&lt;Star&gt;0&lt;/Star&gt;&lt;Tag&gt;0&lt;/Tag&gt;&lt;Author&gt;Attard, S M; Herring, A H; Howard, A G; Gordon-Larsen, P&lt;/Author&gt;&lt;Year&gt;2013&lt;/Year&gt;&lt;Details&gt;&lt;_accession_num&gt;24136924&lt;/_accession_num&gt;&lt;_author_adr&gt;Department of Nutrition, Gillings School of Global Public Health and School of  Medicine, University of North Carolina at Chapel Hill, 123 West Franklin Street,  Chapel Hill, North Carolina at Chapel Hill, USA.&lt;/_author_adr&gt;&lt;_date_display&gt;2013-11-01&lt;/_date_display&gt;&lt;_date&gt;2013-01-01&lt;/_date&gt;&lt;_doi&gt;10.1002/oby.20569&lt;/_doi&gt;&lt;_isbn&gt;1930-739X (Electronic); 1930-7381 (Print); 1930-7381 (Linking)&lt;/_isbn&gt;&lt;_issue&gt;11&lt;/_issue&gt;&lt;_journal&gt;Obesity (Silver Spring)&lt;/_journal&gt;&lt;_language&gt;eng&lt;/_language&gt;&lt;_pages&gt;2180-8&lt;/_pages&gt;&lt;_type_work&gt;Journal Article; Research Support, N.I.H., Extramural; Research Support, Non-U.S. Gov&amp;apos;t&lt;/_type_work&gt;&lt;_url&gt;http://www.ncbi.nlm.nih.gov/entrez/query.fcgi?cmd=Retrieve&amp;amp;db=pubmed&amp;amp;dopt=Abstract&amp;amp;list_uids=24136924&amp;amp;query_hl=1&lt;/_url&gt;&lt;_volume&gt;21&lt;/_volume&gt;&lt;_created&gt;64846884&lt;/_created&gt;&lt;_modified&gt;64846884&lt;/_modified&gt;&lt;_impact_factor&gt;   9.298&lt;/_impact_factor&gt;&lt;_social_category&gt;医学(2)&lt;/_social_category&gt;&lt;_collection_scope&gt;SCIE&lt;/_collection_scope&gt;&lt;/Details&gt;&lt;Extra/&gt;&lt;/Item&gt;&lt;/References&gt;&lt;/Group&gt;&lt;/Citation&gt;_x000a_"/>
    <w:docVar w:name="NE.Ref{FFFC44FA-39AE-4A55-A512-8F2A15D02F1B}" w:val=" ADDIN NE.Ref.{FFFC44FA-39AE-4A55-A512-8F2A15D02F1B}&lt;Citation&gt;&lt;Group&gt;&lt;References&gt;&lt;Item&gt;&lt;ID&gt;2079&lt;/ID&gt;&lt;UID&gt;{B80714FD-9B21-4C96-A317-906C0CCD8475}&lt;/UID&gt;&lt;Title&gt;No long-lasting effects of classroom-based cognitive behavioural and interpersonal prevention programmes on depressive symptoms in adolescents&lt;/Title&gt;&lt;Template&gt;Journal Article&lt;/Template&gt;&lt;Star&gt;0&lt;/Star&gt;&lt;Tag&gt;0&lt;/Tag&gt;&lt;Author&gt;Stallard, P&lt;/Author&gt;&lt;Year&gt;2008&lt;/Year&gt;&lt;Details&gt;&lt;_accessed&gt;62244733&lt;/_accessed&gt;&lt;_accession_num&gt;18669677&lt;/_accession_num&gt;&lt;_author_adr&gt;University of Bath, Mental Health Research and Development Unit and the Avon and  Wiltshire Mental Health Partnership NHS Trust, Bath, UK.&lt;/_author_adr&gt;&lt;_created&gt;62227635&lt;/_created&gt;&lt;_date&gt;2008-08-01&lt;/_date&gt;&lt;_date_display&gt;2008 Aug&lt;/_date_display&gt;&lt;_db_updated&gt;PubMed&lt;/_db_updated&gt;&lt;_doi&gt;10.1136/ebmh.11.3.75&lt;/_doi&gt;&lt;_isbn&gt;1468-960X (Electronic); 1362-0347 (Linking)&lt;/_isbn&gt;&lt;_issue&gt;3&lt;/_issue&gt;&lt;_journal&gt;Evid Based Ment Health&lt;/_journal&gt;&lt;_language&gt;eng&lt;/_language&gt;&lt;_modified&gt;62227639&lt;/_modified&gt;&lt;_pages&gt;75&lt;/_pages&gt;&lt;_tertiary_title&gt;Evidence-based mental health&lt;/_tertiary_title&gt;&lt;_type_work&gt;Comment; Journal Article&lt;/_type_work&gt;&lt;_url&gt;http://www.ncbi.nlm.nih.gov/entrez/query.fcgi?cmd=Retrieve&amp;amp;db=pubmed&amp;amp;dopt=Abstract&amp;amp;list_uids=18669677&amp;amp;query_hl=1&lt;/_url&gt;&lt;_volume&gt;11&lt;/_volume&gt;&lt;/Details&gt;&lt;Extra&gt;&lt;DBUID&gt;{B3F72E5F-0442-4E5A-9D98-614B0241D013}&lt;/DBUID&gt;&lt;/Extra&gt;&lt;/Item&gt;&lt;/References&gt;&lt;/Group&gt;&lt;/Citation&gt;_x000a_"/>
    <w:docVar w:name="ne_docsoft" w:val="MSWord"/>
    <w:docVar w:name="ne_docversion" w:val="NoteExpress 2.0"/>
    <w:docVar w:name="ne_insertmode" w:val="0"/>
    <w:docVar w:name="ne_stylename" w:val="EPS"/>
    <w:docVar w:name="qt_stylename" w:val="PLoS Medicine New"/>
    <w:docVar w:name="WM_UUID" w:val="50d6d392-2671-4779-ad8e-826b85142718"/>
  </w:docVars>
  <w:rsids>
    <w:rsidRoot w:val="007F0063"/>
    <w:rsid w:val="00000F07"/>
    <w:rsid w:val="00007387"/>
    <w:rsid w:val="000077BC"/>
    <w:rsid w:val="0002004B"/>
    <w:rsid w:val="00026CB1"/>
    <w:rsid w:val="00047358"/>
    <w:rsid w:val="00051852"/>
    <w:rsid w:val="0006047A"/>
    <w:rsid w:val="00061D92"/>
    <w:rsid w:val="0007248E"/>
    <w:rsid w:val="00073356"/>
    <w:rsid w:val="0008453B"/>
    <w:rsid w:val="000A4B72"/>
    <w:rsid w:val="000A7679"/>
    <w:rsid w:val="000C76F2"/>
    <w:rsid w:val="000C7E22"/>
    <w:rsid w:val="000E6F73"/>
    <w:rsid w:val="000F3912"/>
    <w:rsid w:val="0010045D"/>
    <w:rsid w:val="001017C1"/>
    <w:rsid w:val="00102586"/>
    <w:rsid w:val="0010612A"/>
    <w:rsid w:val="001066BF"/>
    <w:rsid w:val="00107075"/>
    <w:rsid w:val="00124E69"/>
    <w:rsid w:val="0014423E"/>
    <w:rsid w:val="00163E71"/>
    <w:rsid w:val="00173307"/>
    <w:rsid w:val="0017723A"/>
    <w:rsid w:val="001A086E"/>
    <w:rsid w:val="001A2FBE"/>
    <w:rsid w:val="001A6582"/>
    <w:rsid w:val="001B720C"/>
    <w:rsid w:val="001C2207"/>
    <w:rsid w:val="001C4A25"/>
    <w:rsid w:val="001E32D2"/>
    <w:rsid w:val="001E3A19"/>
    <w:rsid w:val="001F37E5"/>
    <w:rsid w:val="00203AF0"/>
    <w:rsid w:val="0023222C"/>
    <w:rsid w:val="00243DF3"/>
    <w:rsid w:val="00251C71"/>
    <w:rsid w:val="00254046"/>
    <w:rsid w:val="002566C4"/>
    <w:rsid w:val="00256CEC"/>
    <w:rsid w:val="00262FEF"/>
    <w:rsid w:val="0026632E"/>
    <w:rsid w:val="00280214"/>
    <w:rsid w:val="0028497F"/>
    <w:rsid w:val="002A3AE0"/>
    <w:rsid w:val="002E4FE8"/>
    <w:rsid w:val="002F2446"/>
    <w:rsid w:val="003015B0"/>
    <w:rsid w:val="00307360"/>
    <w:rsid w:val="00307B4D"/>
    <w:rsid w:val="003102A4"/>
    <w:rsid w:val="00316BA9"/>
    <w:rsid w:val="00322911"/>
    <w:rsid w:val="0032342A"/>
    <w:rsid w:val="00335D19"/>
    <w:rsid w:val="0034040A"/>
    <w:rsid w:val="003548E8"/>
    <w:rsid w:val="00372A6A"/>
    <w:rsid w:val="00383A0B"/>
    <w:rsid w:val="00391DEB"/>
    <w:rsid w:val="003920E6"/>
    <w:rsid w:val="003B0763"/>
    <w:rsid w:val="003B56AE"/>
    <w:rsid w:val="003B6E8D"/>
    <w:rsid w:val="003C7902"/>
    <w:rsid w:val="003D2785"/>
    <w:rsid w:val="003E32F7"/>
    <w:rsid w:val="003F762F"/>
    <w:rsid w:val="00406E30"/>
    <w:rsid w:val="00407E07"/>
    <w:rsid w:val="00413496"/>
    <w:rsid w:val="004165FA"/>
    <w:rsid w:val="00416643"/>
    <w:rsid w:val="00446BE1"/>
    <w:rsid w:val="00456C4B"/>
    <w:rsid w:val="004651F1"/>
    <w:rsid w:val="00483F93"/>
    <w:rsid w:val="00486414"/>
    <w:rsid w:val="0048656F"/>
    <w:rsid w:val="004A5A60"/>
    <w:rsid w:val="004C2F05"/>
    <w:rsid w:val="004C3C8E"/>
    <w:rsid w:val="004E265F"/>
    <w:rsid w:val="004E32EC"/>
    <w:rsid w:val="004E7D6A"/>
    <w:rsid w:val="004F20F4"/>
    <w:rsid w:val="005119D2"/>
    <w:rsid w:val="00525A0A"/>
    <w:rsid w:val="0052664A"/>
    <w:rsid w:val="00534D46"/>
    <w:rsid w:val="00553ED2"/>
    <w:rsid w:val="00572869"/>
    <w:rsid w:val="00575CB2"/>
    <w:rsid w:val="00581F51"/>
    <w:rsid w:val="0058520D"/>
    <w:rsid w:val="005855D0"/>
    <w:rsid w:val="00593F9C"/>
    <w:rsid w:val="005A2F7D"/>
    <w:rsid w:val="005A3C93"/>
    <w:rsid w:val="005A6507"/>
    <w:rsid w:val="005C07F6"/>
    <w:rsid w:val="005F5225"/>
    <w:rsid w:val="005F52BB"/>
    <w:rsid w:val="005F7547"/>
    <w:rsid w:val="006011D7"/>
    <w:rsid w:val="006056C4"/>
    <w:rsid w:val="00610F13"/>
    <w:rsid w:val="00616DA6"/>
    <w:rsid w:val="00625C7A"/>
    <w:rsid w:val="00633E4D"/>
    <w:rsid w:val="00635ACD"/>
    <w:rsid w:val="00635E22"/>
    <w:rsid w:val="006433FC"/>
    <w:rsid w:val="00647A8D"/>
    <w:rsid w:val="00657118"/>
    <w:rsid w:val="00660167"/>
    <w:rsid w:val="00670E05"/>
    <w:rsid w:val="00672BE6"/>
    <w:rsid w:val="006A0F4F"/>
    <w:rsid w:val="006A63BB"/>
    <w:rsid w:val="006B3D09"/>
    <w:rsid w:val="006C0F81"/>
    <w:rsid w:val="006C52E5"/>
    <w:rsid w:val="006E27BF"/>
    <w:rsid w:val="006E3B46"/>
    <w:rsid w:val="006F1004"/>
    <w:rsid w:val="006F3863"/>
    <w:rsid w:val="00714A75"/>
    <w:rsid w:val="00714E87"/>
    <w:rsid w:val="007166E5"/>
    <w:rsid w:val="007230DD"/>
    <w:rsid w:val="0075767D"/>
    <w:rsid w:val="00782FDD"/>
    <w:rsid w:val="00793170"/>
    <w:rsid w:val="0079425B"/>
    <w:rsid w:val="007A1F1D"/>
    <w:rsid w:val="007A3B2E"/>
    <w:rsid w:val="007A66DD"/>
    <w:rsid w:val="007A739C"/>
    <w:rsid w:val="007C6ADD"/>
    <w:rsid w:val="007C6F45"/>
    <w:rsid w:val="007D70A1"/>
    <w:rsid w:val="007E3B15"/>
    <w:rsid w:val="007F0063"/>
    <w:rsid w:val="007F28B8"/>
    <w:rsid w:val="00804F56"/>
    <w:rsid w:val="00806BBC"/>
    <w:rsid w:val="008106CF"/>
    <w:rsid w:val="00811947"/>
    <w:rsid w:val="00816CA4"/>
    <w:rsid w:val="008214B2"/>
    <w:rsid w:val="00831634"/>
    <w:rsid w:val="00832C5D"/>
    <w:rsid w:val="00842504"/>
    <w:rsid w:val="0084678A"/>
    <w:rsid w:val="00860F34"/>
    <w:rsid w:val="00864AD7"/>
    <w:rsid w:val="00864AF2"/>
    <w:rsid w:val="008651C2"/>
    <w:rsid w:val="00871278"/>
    <w:rsid w:val="00883C0F"/>
    <w:rsid w:val="00885DBF"/>
    <w:rsid w:val="00892CE0"/>
    <w:rsid w:val="008B0A26"/>
    <w:rsid w:val="008F38A8"/>
    <w:rsid w:val="008F75D8"/>
    <w:rsid w:val="008F7B49"/>
    <w:rsid w:val="00902684"/>
    <w:rsid w:val="009109B3"/>
    <w:rsid w:val="00910DE9"/>
    <w:rsid w:val="00915F87"/>
    <w:rsid w:val="00916B86"/>
    <w:rsid w:val="009355F5"/>
    <w:rsid w:val="00937C8C"/>
    <w:rsid w:val="0094360F"/>
    <w:rsid w:val="009636EC"/>
    <w:rsid w:val="00972C58"/>
    <w:rsid w:val="00975650"/>
    <w:rsid w:val="009765F1"/>
    <w:rsid w:val="00977355"/>
    <w:rsid w:val="00982013"/>
    <w:rsid w:val="00995D1F"/>
    <w:rsid w:val="009A0659"/>
    <w:rsid w:val="009B32E6"/>
    <w:rsid w:val="009D4079"/>
    <w:rsid w:val="009D50C5"/>
    <w:rsid w:val="009E30A7"/>
    <w:rsid w:val="00A07908"/>
    <w:rsid w:val="00A14F13"/>
    <w:rsid w:val="00A17113"/>
    <w:rsid w:val="00A20275"/>
    <w:rsid w:val="00A4302F"/>
    <w:rsid w:val="00A4666C"/>
    <w:rsid w:val="00A62B46"/>
    <w:rsid w:val="00A713E4"/>
    <w:rsid w:val="00A71D08"/>
    <w:rsid w:val="00A80C28"/>
    <w:rsid w:val="00AA0BA7"/>
    <w:rsid w:val="00AA72F7"/>
    <w:rsid w:val="00AB438A"/>
    <w:rsid w:val="00AB56C5"/>
    <w:rsid w:val="00AB5E29"/>
    <w:rsid w:val="00AF6EEE"/>
    <w:rsid w:val="00B07CCF"/>
    <w:rsid w:val="00B10212"/>
    <w:rsid w:val="00B11A34"/>
    <w:rsid w:val="00B44568"/>
    <w:rsid w:val="00B52D29"/>
    <w:rsid w:val="00B53ABC"/>
    <w:rsid w:val="00B53B0D"/>
    <w:rsid w:val="00B61012"/>
    <w:rsid w:val="00B802F6"/>
    <w:rsid w:val="00BA142E"/>
    <w:rsid w:val="00BB6547"/>
    <w:rsid w:val="00BC20EC"/>
    <w:rsid w:val="00BC5016"/>
    <w:rsid w:val="00BD2D78"/>
    <w:rsid w:val="00BE02DE"/>
    <w:rsid w:val="00BF1C99"/>
    <w:rsid w:val="00BF71D9"/>
    <w:rsid w:val="00C0122B"/>
    <w:rsid w:val="00C0649A"/>
    <w:rsid w:val="00C11258"/>
    <w:rsid w:val="00C21C6D"/>
    <w:rsid w:val="00C27330"/>
    <w:rsid w:val="00C3660D"/>
    <w:rsid w:val="00C560F2"/>
    <w:rsid w:val="00C60028"/>
    <w:rsid w:val="00C6477E"/>
    <w:rsid w:val="00C77817"/>
    <w:rsid w:val="00C83A82"/>
    <w:rsid w:val="00C913B2"/>
    <w:rsid w:val="00CB2062"/>
    <w:rsid w:val="00CB36D7"/>
    <w:rsid w:val="00CC0DC0"/>
    <w:rsid w:val="00CC36A4"/>
    <w:rsid w:val="00CC3D8E"/>
    <w:rsid w:val="00CC7D4F"/>
    <w:rsid w:val="00CD55EB"/>
    <w:rsid w:val="00CE35F8"/>
    <w:rsid w:val="00CE5F82"/>
    <w:rsid w:val="00D316CB"/>
    <w:rsid w:val="00D463D3"/>
    <w:rsid w:val="00D66676"/>
    <w:rsid w:val="00D73033"/>
    <w:rsid w:val="00D8387B"/>
    <w:rsid w:val="00D867E8"/>
    <w:rsid w:val="00D96DC8"/>
    <w:rsid w:val="00DA35D1"/>
    <w:rsid w:val="00DC18D0"/>
    <w:rsid w:val="00DC617E"/>
    <w:rsid w:val="00DC732F"/>
    <w:rsid w:val="00DD37F2"/>
    <w:rsid w:val="00DE20F0"/>
    <w:rsid w:val="00DE3B1C"/>
    <w:rsid w:val="00DE7F9A"/>
    <w:rsid w:val="00E10520"/>
    <w:rsid w:val="00E230EE"/>
    <w:rsid w:val="00E23C50"/>
    <w:rsid w:val="00E40FEB"/>
    <w:rsid w:val="00E62412"/>
    <w:rsid w:val="00E6689C"/>
    <w:rsid w:val="00E850EA"/>
    <w:rsid w:val="00E87FF8"/>
    <w:rsid w:val="00E932FD"/>
    <w:rsid w:val="00EA14C7"/>
    <w:rsid w:val="00EA5544"/>
    <w:rsid w:val="00EB12F8"/>
    <w:rsid w:val="00EB59FE"/>
    <w:rsid w:val="00EB5D18"/>
    <w:rsid w:val="00EB5ED6"/>
    <w:rsid w:val="00EB6A0F"/>
    <w:rsid w:val="00EB7D0B"/>
    <w:rsid w:val="00EB7DFA"/>
    <w:rsid w:val="00ED7181"/>
    <w:rsid w:val="00EF75AE"/>
    <w:rsid w:val="00F10E29"/>
    <w:rsid w:val="00F1743D"/>
    <w:rsid w:val="00F31BB9"/>
    <w:rsid w:val="00F40208"/>
    <w:rsid w:val="00F41A14"/>
    <w:rsid w:val="00F46EE7"/>
    <w:rsid w:val="00F53143"/>
    <w:rsid w:val="00F8793D"/>
    <w:rsid w:val="00FD4C67"/>
    <w:rsid w:val="00FD77DC"/>
    <w:rsid w:val="00FE0E4D"/>
    <w:rsid w:val="24C50D0F"/>
    <w:rsid w:val="455408DB"/>
    <w:rsid w:val="579E43BB"/>
    <w:rsid w:val="6710717A"/>
    <w:rsid w:val="763E0E8A"/>
    <w:rsid w:val="79FE75A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E30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等线" w:eastAsia="等线" w:hAnsi="等线" w:cs="等线"/>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annotation subject" w:qFormat="1"/>
    <w:lsdException w:name="Table Grid" w:semiHidden="0" w:uiPriority="3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60028"/>
    <w:pPr>
      <w:widowControl w:val="0"/>
      <w:jc w:val="both"/>
    </w:pPr>
    <w:rPr>
      <w:rFonts w:asciiTheme="minorHAnsi" w:eastAsiaTheme="minorEastAsia" w:hAnsiTheme="minorHAnsi" w:cstheme="minorBidi"/>
      <w:kern w:val="2"/>
      <w:sz w:val="21"/>
      <w:szCs w:val="22"/>
      <w14:ligatures w14:val="standardContextu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qFormat/>
    <w:pPr>
      <w:jc w:val="left"/>
    </w:pPr>
  </w:style>
  <w:style w:type="paragraph" w:styleId="a4">
    <w:name w:val="footer"/>
    <w:basedOn w:val="a"/>
    <w:link w:val="Char0"/>
    <w:uiPriority w:val="99"/>
    <w:unhideWhenUsed/>
    <w:qFormat/>
    <w:pPr>
      <w:tabs>
        <w:tab w:val="center" w:pos="4153"/>
        <w:tab w:val="right" w:pos="8306"/>
      </w:tabs>
      <w:snapToGrid w:val="0"/>
      <w:jc w:val="left"/>
    </w:pPr>
    <w:rPr>
      <w:sz w:val="18"/>
      <w:szCs w:val="18"/>
    </w:rPr>
  </w:style>
  <w:style w:type="paragraph" w:styleId="a5">
    <w:name w:val="header"/>
    <w:basedOn w:val="a"/>
    <w:link w:val="Char1"/>
    <w:uiPriority w:val="99"/>
    <w:unhideWhenUsed/>
    <w:qFormat/>
    <w:pPr>
      <w:tabs>
        <w:tab w:val="center" w:pos="4153"/>
        <w:tab w:val="right" w:pos="8306"/>
      </w:tabs>
      <w:snapToGrid w:val="0"/>
      <w:jc w:val="center"/>
    </w:pPr>
    <w:rPr>
      <w:sz w:val="18"/>
      <w:szCs w:val="18"/>
    </w:rPr>
  </w:style>
  <w:style w:type="paragraph" w:styleId="a6">
    <w:name w:val="annotation subject"/>
    <w:basedOn w:val="a3"/>
    <w:next w:val="a3"/>
    <w:link w:val="Char2"/>
    <w:uiPriority w:val="99"/>
    <w:semiHidden/>
    <w:unhideWhenUsed/>
    <w:qFormat/>
    <w:rPr>
      <w:b/>
      <w:bCs/>
    </w:rPr>
  </w:style>
  <w:style w:type="table" w:styleId="a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annotation reference"/>
    <w:basedOn w:val="a0"/>
    <w:uiPriority w:val="99"/>
    <w:semiHidden/>
    <w:unhideWhenUsed/>
    <w:qFormat/>
    <w:rPr>
      <w:sz w:val="21"/>
      <w:szCs w:val="21"/>
    </w:rPr>
  </w:style>
  <w:style w:type="character" w:customStyle="1" w:styleId="Char1">
    <w:name w:val="页眉 Char"/>
    <w:basedOn w:val="a0"/>
    <w:link w:val="a5"/>
    <w:uiPriority w:val="99"/>
    <w:qFormat/>
    <w:rPr>
      <w:sz w:val="18"/>
      <w:szCs w:val="18"/>
    </w:rPr>
  </w:style>
  <w:style w:type="character" w:customStyle="1" w:styleId="Char0">
    <w:name w:val="页脚 Char"/>
    <w:basedOn w:val="a0"/>
    <w:link w:val="a4"/>
    <w:uiPriority w:val="99"/>
    <w:qFormat/>
    <w:rPr>
      <w:sz w:val="18"/>
      <w:szCs w:val="18"/>
    </w:rPr>
  </w:style>
  <w:style w:type="paragraph" w:customStyle="1" w:styleId="1">
    <w:name w:val="修订1"/>
    <w:hidden/>
    <w:uiPriority w:val="99"/>
    <w:semiHidden/>
    <w:qFormat/>
    <w:rPr>
      <w:rFonts w:asciiTheme="minorHAnsi" w:eastAsiaTheme="minorEastAsia" w:hAnsiTheme="minorHAnsi" w:cstheme="minorBidi"/>
      <w:kern w:val="2"/>
      <w:sz w:val="21"/>
      <w:szCs w:val="22"/>
      <w14:ligatures w14:val="standardContextual"/>
    </w:rPr>
  </w:style>
  <w:style w:type="character" w:customStyle="1" w:styleId="Char">
    <w:name w:val="批注文字 Char"/>
    <w:basedOn w:val="a0"/>
    <w:link w:val="a3"/>
    <w:uiPriority w:val="99"/>
    <w:semiHidden/>
    <w:qFormat/>
    <w:rPr>
      <w:rFonts w:asciiTheme="minorHAnsi" w:eastAsiaTheme="minorEastAsia" w:hAnsiTheme="minorHAnsi" w:cstheme="minorBidi"/>
      <w:kern w:val="2"/>
      <w:sz w:val="21"/>
      <w:szCs w:val="22"/>
      <w14:ligatures w14:val="standardContextual"/>
    </w:rPr>
  </w:style>
  <w:style w:type="character" w:customStyle="1" w:styleId="Char2">
    <w:name w:val="批注主题 Char"/>
    <w:basedOn w:val="Char"/>
    <w:link w:val="a6"/>
    <w:uiPriority w:val="99"/>
    <w:semiHidden/>
    <w:qFormat/>
    <w:rPr>
      <w:rFonts w:asciiTheme="minorHAnsi" w:eastAsiaTheme="minorEastAsia" w:hAnsiTheme="minorHAnsi" w:cstheme="minorBidi"/>
      <w:b/>
      <w:bCs/>
      <w:kern w:val="2"/>
      <w:sz w:val="21"/>
      <w:szCs w:val="22"/>
      <w14:ligatures w14:val="standardContextual"/>
    </w:rPr>
  </w:style>
  <w:style w:type="paragraph" w:customStyle="1" w:styleId="2">
    <w:name w:val="修订2"/>
    <w:hidden/>
    <w:uiPriority w:val="99"/>
    <w:unhideWhenUsed/>
    <w:qFormat/>
    <w:rPr>
      <w:rFonts w:asciiTheme="minorHAnsi" w:eastAsiaTheme="minorEastAsia" w:hAnsiTheme="minorHAnsi" w:cstheme="minorBidi"/>
      <w:kern w:val="2"/>
      <w:sz w:val="21"/>
      <w:szCs w:val="22"/>
      <w14:ligatures w14:val="standardContextual"/>
    </w:rPr>
  </w:style>
  <w:style w:type="paragraph" w:customStyle="1" w:styleId="3">
    <w:name w:val="修订3"/>
    <w:hidden/>
    <w:uiPriority w:val="99"/>
    <w:unhideWhenUsed/>
    <w:rPr>
      <w:rFonts w:asciiTheme="minorHAnsi" w:eastAsiaTheme="minorEastAsia" w:hAnsiTheme="minorHAnsi" w:cstheme="minorBidi"/>
      <w:kern w:val="2"/>
      <w:sz w:val="21"/>
      <w:szCs w:val="22"/>
      <w14:ligatures w14:val="standardContextual"/>
    </w:rPr>
  </w:style>
  <w:style w:type="paragraph" w:styleId="a9">
    <w:name w:val="Revision"/>
    <w:hidden/>
    <w:uiPriority w:val="99"/>
    <w:unhideWhenUsed/>
    <w:rsid w:val="00B61012"/>
    <w:rPr>
      <w:rFonts w:asciiTheme="minorHAnsi" w:eastAsiaTheme="minorEastAsia" w:hAnsiTheme="minorHAnsi" w:cstheme="minorBidi"/>
      <w:kern w:val="2"/>
      <w:sz w:val="21"/>
      <w:szCs w:val="22"/>
      <w14:ligatures w14:val="standardContextual"/>
    </w:rPr>
  </w:style>
  <w:style w:type="paragraph" w:styleId="aa">
    <w:name w:val="Balloon Text"/>
    <w:basedOn w:val="a"/>
    <w:link w:val="Char3"/>
    <w:uiPriority w:val="99"/>
    <w:semiHidden/>
    <w:unhideWhenUsed/>
    <w:rsid w:val="00AF6EEE"/>
    <w:rPr>
      <w:sz w:val="18"/>
      <w:szCs w:val="18"/>
    </w:rPr>
  </w:style>
  <w:style w:type="character" w:customStyle="1" w:styleId="Char3">
    <w:name w:val="批注框文本 Char"/>
    <w:basedOn w:val="a0"/>
    <w:link w:val="aa"/>
    <w:uiPriority w:val="99"/>
    <w:semiHidden/>
    <w:rsid w:val="00AF6EEE"/>
    <w:rPr>
      <w:rFonts w:asciiTheme="minorHAnsi" w:eastAsiaTheme="minorEastAsia" w:hAnsiTheme="minorHAnsi" w:cstheme="minorBidi"/>
      <w:kern w:val="2"/>
      <w:sz w:val="18"/>
      <w:szCs w:val="18"/>
      <w14:ligatures w14:val="standardContextua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等线" w:eastAsia="等线" w:hAnsi="等线" w:cs="等线"/>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annotation subject" w:qFormat="1"/>
    <w:lsdException w:name="Table Grid" w:semiHidden="0" w:uiPriority="3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60028"/>
    <w:pPr>
      <w:widowControl w:val="0"/>
      <w:jc w:val="both"/>
    </w:pPr>
    <w:rPr>
      <w:rFonts w:asciiTheme="minorHAnsi" w:eastAsiaTheme="minorEastAsia" w:hAnsiTheme="minorHAnsi" w:cstheme="minorBidi"/>
      <w:kern w:val="2"/>
      <w:sz w:val="21"/>
      <w:szCs w:val="22"/>
      <w14:ligatures w14:val="standardContextu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qFormat/>
    <w:pPr>
      <w:jc w:val="left"/>
    </w:pPr>
  </w:style>
  <w:style w:type="paragraph" w:styleId="a4">
    <w:name w:val="footer"/>
    <w:basedOn w:val="a"/>
    <w:link w:val="Char0"/>
    <w:uiPriority w:val="99"/>
    <w:unhideWhenUsed/>
    <w:qFormat/>
    <w:pPr>
      <w:tabs>
        <w:tab w:val="center" w:pos="4153"/>
        <w:tab w:val="right" w:pos="8306"/>
      </w:tabs>
      <w:snapToGrid w:val="0"/>
      <w:jc w:val="left"/>
    </w:pPr>
    <w:rPr>
      <w:sz w:val="18"/>
      <w:szCs w:val="18"/>
    </w:rPr>
  </w:style>
  <w:style w:type="paragraph" w:styleId="a5">
    <w:name w:val="header"/>
    <w:basedOn w:val="a"/>
    <w:link w:val="Char1"/>
    <w:uiPriority w:val="99"/>
    <w:unhideWhenUsed/>
    <w:qFormat/>
    <w:pPr>
      <w:tabs>
        <w:tab w:val="center" w:pos="4153"/>
        <w:tab w:val="right" w:pos="8306"/>
      </w:tabs>
      <w:snapToGrid w:val="0"/>
      <w:jc w:val="center"/>
    </w:pPr>
    <w:rPr>
      <w:sz w:val="18"/>
      <w:szCs w:val="18"/>
    </w:rPr>
  </w:style>
  <w:style w:type="paragraph" w:styleId="a6">
    <w:name w:val="annotation subject"/>
    <w:basedOn w:val="a3"/>
    <w:next w:val="a3"/>
    <w:link w:val="Char2"/>
    <w:uiPriority w:val="99"/>
    <w:semiHidden/>
    <w:unhideWhenUsed/>
    <w:qFormat/>
    <w:rPr>
      <w:b/>
      <w:bCs/>
    </w:rPr>
  </w:style>
  <w:style w:type="table" w:styleId="a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annotation reference"/>
    <w:basedOn w:val="a0"/>
    <w:uiPriority w:val="99"/>
    <w:semiHidden/>
    <w:unhideWhenUsed/>
    <w:qFormat/>
    <w:rPr>
      <w:sz w:val="21"/>
      <w:szCs w:val="21"/>
    </w:rPr>
  </w:style>
  <w:style w:type="character" w:customStyle="1" w:styleId="Char1">
    <w:name w:val="页眉 Char"/>
    <w:basedOn w:val="a0"/>
    <w:link w:val="a5"/>
    <w:uiPriority w:val="99"/>
    <w:qFormat/>
    <w:rPr>
      <w:sz w:val="18"/>
      <w:szCs w:val="18"/>
    </w:rPr>
  </w:style>
  <w:style w:type="character" w:customStyle="1" w:styleId="Char0">
    <w:name w:val="页脚 Char"/>
    <w:basedOn w:val="a0"/>
    <w:link w:val="a4"/>
    <w:uiPriority w:val="99"/>
    <w:qFormat/>
    <w:rPr>
      <w:sz w:val="18"/>
      <w:szCs w:val="18"/>
    </w:rPr>
  </w:style>
  <w:style w:type="paragraph" w:customStyle="1" w:styleId="1">
    <w:name w:val="修订1"/>
    <w:hidden/>
    <w:uiPriority w:val="99"/>
    <w:semiHidden/>
    <w:qFormat/>
    <w:rPr>
      <w:rFonts w:asciiTheme="minorHAnsi" w:eastAsiaTheme="minorEastAsia" w:hAnsiTheme="minorHAnsi" w:cstheme="minorBidi"/>
      <w:kern w:val="2"/>
      <w:sz w:val="21"/>
      <w:szCs w:val="22"/>
      <w14:ligatures w14:val="standardContextual"/>
    </w:rPr>
  </w:style>
  <w:style w:type="character" w:customStyle="1" w:styleId="Char">
    <w:name w:val="批注文字 Char"/>
    <w:basedOn w:val="a0"/>
    <w:link w:val="a3"/>
    <w:uiPriority w:val="99"/>
    <w:semiHidden/>
    <w:qFormat/>
    <w:rPr>
      <w:rFonts w:asciiTheme="minorHAnsi" w:eastAsiaTheme="minorEastAsia" w:hAnsiTheme="minorHAnsi" w:cstheme="minorBidi"/>
      <w:kern w:val="2"/>
      <w:sz w:val="21"/>
      <w:szCs w:val="22"/>
      <w14:ligatures w14:val="standardContextual"/>
    </w:rPr>
  </w:style>
  <w:style w:type="character" w:customStyle="1" w:styleId="Char2">
    <w:name w:val="批注主题 Char"/>
    <w:basedOn w:val="Char"/>
    <w:link w:val="a6"/>
    <w:uiPriority w:val="99"/>
    <w:semiHidden/>
    <w:qFormat/>
    <w:rPr>
      <w:rFonts w:asciiTheme="minorHAnsi" w:eastAsiaTheme="minorEastAsia" w:hAnsiTheme="minorHAnsi" w:cstheme="minorBidi"/>
      <w:b/>
      <w:bCs/>
      <w:kern w:val="2"/>
      <w:sz w:val="21"/>
      <w:szCs w:val="22"/>
      <w14:ligatures w14:val="standardContextual"/>
    </w:rPr>
  </w:style>
  <w:style w:type="paragraph" w:customStyle="1" w:styleId="2">
    <w:name w:val="修订2"/>
    <w:hidden/>
    <w:uiPriority w:val="99"/>
    <w:unhideWhenUsed/>
    <w:qFormat/>
    <w:rPr>
      <w:rFonts w:asciiTheme="minorHAnsi" w:eastAsiaTheme="minorEastAsia" w:hAnsiTheme="minorHAnsi" w:cstheme="minorBidi"/>
      <w:kern w:val="2"/>
      <w:sz w:val="21"/>
      <w:szCs w:val="22"/>
      <w14:ligatures w14:val="standardContextual"/>
    </w:rPr>
  </w:style>
  <w:style w:type="paragraph" w:customStyle="1" w:styleId="3">
    <w:name w:val="修订3"/>
    <w:hidden/>
    <w:uiPriority w:val="99"/>
    <w:unhideWhenUsed/>
    <w:rPr>
      <w:rFonts w:asciiTheme="minorHAnsi" w:eastAsiaTheme="minorEastAsia" w:hAnsiTheme="minorHAnsi" w:cstheme="minorBidi"/>
      <w:kern w:val="2"/>
      <w:sz w:val="21"/>
      <w:szCs w:val="22"/>
      <w14:ligatures w14:val="standardContextual"/>
    </w:rPr>
  </w:style>
  <w:style w:type="paragraph" w:styleId="a9">
    <w:name w:val="Revision"/>
    <w:hidden/>
    <w:uiPriority w:val="99"/>
    <w:unhideWhenUsed/>
    <w:rsid w:val="00B61012"/>
    <w:rPr>
      <w:rFonts w:asciiTheme="minorHAnsi" w:eastAsiaTheme="minorEastAsia" w:hAnsiTheme="minorHAnsi" w:cstheme="minorBidi"/>
      <w:kern w:val="2"/>
      <w:sz w:val="21"/>
      <w:szCs w:val="22"/>
      <w14:ligatures w14:val="standardContextual"/>
    </w:rPr>
  </w:style>
  <w:style w:type="paragraph" w:styleId="aa">
    <w:name w:val="Balloon Text"/>
    <w:basedOn w:val="a"/>
    <w:link w:val="Char3"/>
    <w:uiPriority w:val="99"/>
    <w:semiHidden/>
    <w:unhideWhenUsed/>
    <w:rsid w:val="00AF6EEE"/>
    <w:rPr>
      <w:sz w:val="18"/>
      <w:szCs w:val="18"/>
    </w:rPr>
  </w:style>
  <w:style w:type="character" w:customStyle="1" w:styleId="Char3">
    <w:name w:val="批注框文本 Char"/>
    <w:basedOn w:val="a0"/>
    <w:link w:val="aa"/>
    <w:uiPriority w:val="99"/>
    <w:semiHidden/>
    <w:rsid w:val="00AF6EEE"/>
    <w:rPr>
      <w:rFonts w:asciiTheme="minorHAnsi" w:eastAsiaTheme="minorEastAsia" w:hAnsiTheme="minorHAnsi" w:cstheme="minorBidi"/>
      <w:kern w:val="2"/>
      <w:sz w:val="18"/>
      <w:szCs w:val="18"/>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2049"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971A6E5-B82B-4AC5-8CCF-16B135FEE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2</TotalTime>
  <Pages>17</Pages>
  <Words>3089</Words>
  <Characters>17613</Characters>
  <Application>Microsoft Office Word</Application>
  <DocSecurity>0</DocSecurity>
  <Lines>146</Lines>
  <Paragraphs>41</Paragraphs>
  <ScaleCrop>false</ScaleCrop>
  <Company/>
  <LinksUpToDate>false</LinksUpToDate>
  <CharactersWithSpaces>206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ANG Weiqing</dc:creator>
  <dc:description>NE.Rep</dc:description>
  <cp:lastModifiedBy>xb21cn</cp:lastModifiedBy>
  <cp:revision>32</cp:revision>
  <dcterms:created xsi:type="dcterms:W3CDTF">2024-03-12T12:18:00Z</dcterms:created>
  <dcterms:modified xsi:type="dcterms:W3CDTF">2024-03-20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c3e9a567ce38db548785a508c00808a26e8a2945b98cc4253e9a0fb09a69b3</vt:lpwstr>
  </property>
  <property fmtid="{D5CDD505-2E9C-101B-9397-08002B2CF9AE}" pid="3" name="KSOProductBuildVer">
    <vt:lpwstr>2052-12.1.0.15374</vt:lpwstr>
  </property>
  <property fmtid="{D5CDD505-2E9C-101B-9397-08002B2CF9AE}" pid="4" name="ICV">
    <vt:lpwstr>B20FD71934704F22A825A36C4E617069_12</vt:lpwstr>
  </property>
</Properties>
</file>